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15066F" w14:textId="44BFFD7A" w:rsidR="007A1C09" w:rsidRDefault="00584E75">
      <w:pPr>
        <w:keepLines w:val="0"/>
        <w:suppressAutoHyphens w:val="0"/>
        <w:spacing w:before="0" w:after="160"/>
        <w:rPr>
          <w:noProof/>
        </w:rPr>
      </w:pPr>
      <w:r w:rsidRPr="007A1C09">
        <w:rPr>
          <w:noProof/>
        </w:rPr>
        <w:drawing>
          <wp:anchor distT="0" distB="0" distL="114300" distR="114300" simplePos="0" relativeHeight="251642879" behindDoc="0" locked="0" layoutInCell="1" allowOverlap="1" wp14:anchorId="31CA447F" wp14:editId="7A61D698">
            <wp:simplePos x="0" y="0"/>
            <wp:positionH relativeFrom="page">
              <wp:align>left</wp:align>
            </wp:positionH>
            <wp:positionV relativeFrom="paragraph">
              <wp:posOffset>-640080</wp:posOffset>
            </wp:positionV>
            <wp:extent cx="7589113" cy="10866120"/>
            <wp:effectExtent l="0" t="0" r="0" b="0"/>
            <wp:wrapNone/>
            <wp:docPr id="21171776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77642" name="Picture 1"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7589113" cy="10866120"/>
                    </a:xfrm>
                    <a:prstGeom prst="rect">
                      <a:avLst/>
                    </a:prstGeom>
                  </pic:spPr>
                </pic:pic>
              </a:graphicData>
            </a:graphic>
            <wp14:sizeRelH relativeFrom="margin">
              <wp14:pctWidth>0</wp14:pctWidth>
            </wp14:sizeRelH>
            <wp14:sizeRelV relativeFrom="margin">
              <wp14:pctHeight>0</wp14:pctHeight>
            </wp14:sizeRelV>
          </wp:anchor>
        </w:drawing>
      </w:r>
    </w:p>
    <w:p w14:paraId="09EC8245" w14:textId="77777777" w:rsidR="007A1C09" w:rsidRDefault="007A1C09">
      <w:pPr>
        <w:keepLines w:val="0"/>
        <w:suppressAutoHyphens w:val="0"/>
        <w:spacing w:before="0" w:after="160"/>
        <w:rPr>
          <w:noProof/>
        </w:rPr>
      </w:pPr>
    </w:p>
    <w:p w14:paraId="699B517E" w14:textId="6E9E2A0C" w:rsidR="00821B08" w:rsidRDefault="009E6C7E">
      <w:pPr>
        <w:keepLines w:val="0"/>
        <w:suppressAutoHyphens w:val="0"/>
        <w:spacing w:before="0" w:after="160"/>
        <w:rPr>
          <w:noProof/>
        </w:rPr>
      </w:pPr>
      <w:r>
        <w:rPr>
          <w:noProof/>
        </w:rPr>
        <mc:AlternateContent>
          <mc:Choice Requires="wps">
            <w:drawing>
              <wp:anchor distT="0" distB="0" distL="114300" distR="114300" simplePos="0" relativeHeight="251761664" behindDoc="0" locked="0" layoutInCell="1" allowOverlap="1" wp14:anchorId="6617BBA2" wp14:editId="483306E5">
                <wp:simplePos x="0" y="0"/>
                <wp:positionH relativeFrom="margin">
                  <wp:posOffset>-294343</wp:posOffset>
                </wp:positionH>
                <wp:positionV relativeFrom="paragraph">
                  <wp:posOffset>7243959</wp:posOffset>
                </wp:positionV>
                <wp:extent cx="1828800" cy="1828800"/>
                <wp:effectExtent l="0" t="0" r="0" b="0"/>
                <wp:wrapSquare wrapText="bothSides"/>
                <wp:docPr id="85306504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C89FFE7" w14:textId="01AD5725" w:rsidR="009E6C7E" w:rsidRPr="00DE054A" w:rsidRDefault="009E6C7E" w:rsidP="009E6C7E">
                            <w:pPr>
                              <w:rPr>
                                <w:b/>
                                <w:bCs/>
                                <w:color w:val="FFFFFF" w:themeColor="background1"/>
                                <w:sz w:val="44"/>
                                <w:szCs w:val="44"/>
                              </w:rPr>
                            </w:pPr>
                            <w:r w:rsidRPr="00DE054A">
                              <w:rPr>
                                <w:b/>
                                <w:bCs/>
                                <w:color w:val="FFFFFF" w:themeColor="background1"/>
                                <w:sz w:val="44"/>
                                <w:szCs w:val="44"/>
                              </w:rPr>
                              <w:br w:type="page"/>
                              <w:t>4</w:t>
                            </w:r>
                            <w:r w:rsidRPr="00DE054A">
                              <w:rPr>
                                <w:b/>
                                <w:bCs/>
                                <w:color w:val="FFFFFF" w:themeColor="background1"/>
                                <w:sz w:val="44"/>
                                <w:szCs w:val="44"/>
                                <w:vertAlign w:val="superscript"/>
                              </w:rPr>
                              <w:t>th</w:t>
                            </w:r>
                            <w:r w:rsidRPr="00DE054A">
                              <w:rPr>
                                <w:b/>
                                <w:bCs/>
                                <w:color w:val="FFFFFF" w:themeColor="background1"/>
                                <w:sz w:val="44"/>
                                <w:szCs w:val="44"/>
                              </w:rPr>
                              <w:t xml:space="preserve"> Edition, </w:t>
                            </w:r>
                            <w:r w:rsidR="00C05BBC">
                              <w:rPr>
                                <w:b/>
                                <w:bCs/>
                                <w:color w:val="FFFFFF" w:themeColor="background1"/>
                                <w:sz w:val="44"/>
                                <w:szCs w:val="44"/>
                              </w:rPr>
                              <w:t>June</w:t>
                            </w:r>
                            <w:r w:rsidR="00C277DA">
                              <w:rPr>
                                <w:b/>
                                <w:bCs/>
                                <w:color w:val="FFFFFF" w:themeColor="background1"/>
                                <w:sz w:val="44"/>
                                <w:szCs w:val="44"/>
                              </w:rPr>
                              <w:t xml:space="preserve"> </w:t>
                            </w:r>
                            <w:r w:rsidRPr="00DE054A">
                              <w:rPr>
                                <w:b/>
                                <w:bCs/>
                                <w:color w:val="FFFFFF" w:themeColor="background1"/>
                                <w:sz w:val="44"/>
                                <w:szCs w:val="44"/>
                              </w:rPr>
                              <w:t>202</w:t>
                            </w:r>
                            <w:r w:rsidR="00C277DA">
                              <w:rPr>
                                <w:b/>
                                <w:bCs/>
                                <w:color w:val="FFFFFF" w:themeColor="background1"/>
                                <w:sz w:val="44"/>
                                <w:szCs w:val="44"/>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617BBA2" id="_x0000_t202" coordsize="21600,21600" o:spt="202" path="m,l,21600r21600,l21600,xe">
                <v:stroke joinstyle="miter"/>
                <v:path gradientshapeok="t" o:connecttype="rect"/>
              </v:shapetype>
              <v:shape id="Text Box 1" o:spid="_x0000_s1026" type="#_x0000_t202" style="position:absolute;margin-left:-23.2pt;margin-top:570.4pt;width:2in;height:2in;z-index:2517616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" filled="f" stroked="f" strokeweight=".5pt">
                <v:textbox style="mso-fit-shape-to-text:t">
                  <w:txbxContent>
                    <w:p w14:paraId="6C89FFE7" w14:textId="01AD5725" w:rsidR="009E6C7E" w:rsidRPr="00DE054A" w:rsidRDefault="009E6C7E" w:rsidP="009E6C7E">
                      <w:pPr>
                        <w:rPr>
                          <w:b/>
                          <w:bCs/>
                          <w:color w:val="FFFFFF" w:themeColor="background1"/>
                          <w:sz w:val="44"/>
                          <w:szCs w:val="44"/>
                        </w:rPr>
                      </w:pPr>
                      <w:r w:rsidRPr="00DE054A">
                        <w:rPr>
                          <w:b/>
                          <w:bCs/>
                          <w:color w:val="FFFFFF" w:themeColor="background1"/>
                          <w:sz w:val="44"/>
                          <w:szCs w:val="44"/>
                        </w:rPr>
                        <w:br w:type="page"/>
                        <w:t>4</w:t>
                      </w:r>
                      <w:r w:rsidRPr="00DE054A">
                        <w:rPr>
                          <w:b/>
                          <w:bCs/>
                          <w:color w:val="FFFFFF" w:themeColor="background1"/>
                          <w:sz w:val="44"/>
                          <w:szCs w:val="44"/>
                          <w:vertAlign w:val="superscript"/>
                        </w:rPr>
                        <w:t>th</w:t>
                      </w:r>
                      <w:r w:rsidRPr="00DE054A">
                        <w:rPr>
                          <w:b/>
                          <w:bCs/>
                          <w:color w:val="FFFFFF" w:themeColor="background1"/>
                          <w:sz w:val="44"/>
                          <w:szCs w:val="44"/>
                        </w:rPr>
                        <w:t xml:space="preserve"> Edition, </w:t>
                      </w:r>
                      <w:r w:rsidR="00C05BBC">
                        <w:rPr>
                          <w:b/>
                          <w:bCs/>
                          <w:color w:val="FFFFFF" w:themeColor="background1"/>
                          <w:sz w:val="44"/>
                          <w:szCs w:val="44"/>
                        </w:rPr>
                        <w:t>June</w:t>
                      </w:r>
                      <w:r w:rsidR="00C277DA">
                        <w:rPr>
                          <w:b/>
                          <w:bCs/>
                          <w:color w:val="FFFFFF" w:themeColor="background1"/>
                          <w:sz w:val="44"/>
                          <w:szCs w:val="44"/>
                        </w:rPr>
                        <w:t xml:space="preserve"> </w:t>
                      </w:r>
                      <w:r w:rsidRPr="00DE054A">
                        <w:rPr>
                          <w:b/>
                          <w:bCs/>
                          <w:color w:val="FFFFFF" w:themeColor="background1"/>
                          <w:sz w:val="44"/>
                          <w:szCs w:val="44"/>
                        </w:rPr>
                        <w:t>202</w:t>
                      </w:r>
                      <w:r w:rsidR="00C277DA">
                        <w:rPr>
                          <w:b/>
                          <w:bCs/>
                          <w:color w:val="FFFFFF" w:themeColor="background1"/>
                          <w:sz w:val="44"/>
                          <w:szCs w:val="44"/>
                        </w:rPr>
                        <w:t>5</w:t>
                      </w:r>
                    </w:p>
                  </w:txbxContent>
                </v:textbox>
                <w10:wrap type="square" anchorx="margin"/>
              </v:shape>
            </w:pict>
          </mc:Fallback>
        </mc:AlternateContent>
      </w:r>
      <w:r w:rsidR="00821B08">
        <w:rPr>
          <w:noProof/>
        </w:rPr>
        <w:br w:type="page"/>
      </w:r>
    </w:p>
    <w:p w14:paraId="6D0B56B1" w14:textId="369E1513" w:rsidR="00034798" w:rsidRDefault="00484E7E" w:rsidP="006F0206">
      <w:r>
        <w:lastRenderedPageBreak/>
        <w:tab/>
      </w:r>
    </w:p>
    <w:p w14:paraId="7CB03B70" w14:textId="1F04C130" w:rsidR="00034798" w:rsidRDefault="00034798">
      <w:pPr>
        <w:keepLines w:val="0"/>
        <w:suppressAutoHyphens w:val="0"/>
        <w:spacing w:before="0" w:after="160"/>
      </w:pPr>
    </w:p>
    <w:p w14:paraId="757C4AB9" w14:textId="49BF90E4" w:rsidR="00BD7866" w:rsidRDefault="00BD7866" w:rsidP="00BD7866">
      <w:pPr>
        <w:pStyle w:val="BlankPage"/>
      </w:pPr>
      <w:r>
        <w:t>Back of cover page</w:t>
      </w:r>
      <w:r w:rsidR="001F710C">
        <w:t>. Delete if you do not plan to print.</w:t>
      </w:r>
      <w:r w:rsidR="00975467">
        <w:br/>
        <w:t xml:space="preserve">Thank you </w:t>
      </w:r>
      <w:hyperlink r:id="rId10" w:history="1">
        <w:r w:rsidR="00975467" w:rsidRPr="00975467">
          <w:rPr>
            <w:rStyle w:val="Hyperlink"/>
          </w:rPr>
          <w:t>Mai Mai</w:t>
        </w:r>
      </w:hyperlink>
      <w:r w:rsidR="00975467">
        <w:t xml:space="preserve"> for the design. Daddy proud of you!</w:t>
      </w:r>
    </w:p>
    <w:p w14:paraId="2F0D5EB8" w14:textId="7B285CDE" w:rsidR="0016363C" w:rsidRDefault="0016363C">
      <w:pPr>
        <w:keepLines w:val="0"/>
        <w:suppressAutoHyphens w:val="0"/>
        <w:spacing w:before="0" w:after="160"/>
      </w:pPr>
    </w:p>
    <w:p w14:paraId="1F2CB29C" w14:textId="7BAA5329" w:rsidR="00BD7866" w:rsidRDefault="00BD7866">
      <w:pPr>
        <w:keepLines w:val="0"/>
        <w:suppressAutoHyphens w:val="0"/>
        <w:spacing w:before="0" w:after="160"/>
      </w:pPr>
      <w:r>
        <w:br w:type="page"/>
      </w:r>
    </w:p>
    <w:p w14:paraId="3C7CB26C" w14:textId="77777777" w:rsidR="001314D5" w:rsidRPr="003303DA" w:rsidRDefault="001314D5" w:rsidP="006F0206"/>
    <w:p w14:paraId="308C8629" w14:textId="77777777" w:rsidR="0008406F" w:rsidRDefault="0008406F" w:rsidP="0008406F"/>
    <w:p w14:paraId="1A03A65E" w14:textId="77777777" w:rsidR="0008406F" w:rsidRDefault="0008406F" w:rsidP="0008406F"/>
    <w:p w14:paraId="191224F7" w14:textId="77777777" w:rsidR="0008406F" w:rsidRDefault="0008406F" w:rsidP="0008406F"/>
    <w:p w14:paraId="6820CFC6" w14:textId="77777777" w:rsidR="0008406F" w:rsidRDefault="0008406F" w:rsidP="0008406F"/>
    <w:p w14:paraId="4DCFDA09" w14:textId="67F4C35F" w:rsidR="0008406F" w:rsidRDefault="0008406F" w:rsidP="0008406F"/>
    <w:p w14:paraId="39EC75D1" w14:textId="77777777" w:rsidR="0008406F" w:rsidRDefault="0008406F" w:rsidP="0008406F"/>
    <w:p w14:paraId="3F70B801" w14:textId="6CF6DD60" w:rsidR="0008406F" w:rsidRDefault="00BF0B77" w:rsidP="0008406F">
      <w:r>
        <w:rPr>
          <w:noProof/>
        </w:rPr>
        <w:drawing>
          <wp:anchor distT="0" distB="0" distL="114300" distR="114300" simplePos="0" relativeHeight="251709440" behindDoc="0" locked="0" layoutInCell="1" allowOverlap="1" wp14:anchorId="49B3EE6C" wp14:editId="3AB0F963">
            <wp:simplePos x="0" y="0"/>
            <wp:positionH relativeFrom="margin">
              <wp:posOffset>30447</wp:posOffset>
            </wp:positionH>
            <wp:positionV relativeFrom="margin">
              <wp:posOffset>2546026</wp:posOffset>
            </wp:positionV>
            <wp:extent cx="5973060" cy="4190180"/>
            <wp:effectExtent l="0" t="0" r="8890" b="1270"/>
            <wp:wrapNone/>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106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3060" cy="4190180"/>
                    </a:xfrm>
                    <a:prstGeom prst="rect">
                      <a:avLst/>
                    </a:prstGeom>
                  </pic:spPr>
                </pic:pic>
              </a:graphicData>
            </a:graphic>
            <wp14:sizeRelH relativeFrom="margin">
              <wp14:pctWidth>0</wp14:pctWidth>
            </wp14:sizeRelH>
            <wp14:sizeRelV relativeFrom="margin">
              <wp14:pctHeight>0</wp14:pctHeight>
            </wp14:sizeRelV>
          </wp:anchor>
        </w:drawing>
      </w:r>
    </w:p>
    <w:p w14:paraId="624FD979" w14:textId="77777777" w:rsidR="0008406F" w:rsidRDefault="0008406F" w:rsidP="0008406F"/>
    <w:p w14:paraId="2C56F25E" w14:textId="2DE2B2EC" w:rsidR="0008406F" w:rsidRDefault="0008406F" w:rsidP="0008406F"/>
    <w:p w14:paraId="1E9CB9D8" w14:textId="77777777" w:rsidR="0008406F" w:rsidRDefault="0008406F" w:rsidP="0008406F"/>
    <w:p w14:paraId="7D92680F" w14:textId="77777777" w:rsidR="0008406F" w:rsidRDefault="0008406F" w:rsidP="0008406F"/>
    <w:p w14:paraId="74AF0A6C" w14:textId="77777777" w:rsidR="0008406F" w:rsidRDefault="0008406F" w:rsidP="0008406F"/>
    <w:p w14:paraId="7A2FBE8D" w14:textId="77777777" w:rsidR="0008406F" w:rsidRDefault="0008406F" w:rsidP="0008406F"/>
    <w:p w14:paraId="14AE2807" w14:textId="77777777" w:rsidR="0008406F" w:rsidRDefault="0008406F" w:rsidP="0008406F"/>
    <w:p w14:paraId="7842514F" w14:textId="77777777" w:rsidR="0008406F" w:rsidRDefault="0008406F" w:rsidP="0008406F"/>
    <w:p w14:paraId="23362974" w14:textId="610EF02E" w:rsidR="0008406F" w:rsidRDefault="0008406F" w:rsidP="0008406F"/>
    <w:p w14:paraId="6FE11464" w14:textId="75814748" w:rsidR="0008406F" w:rsidRDefault="0008406F" w:rsidP="0008406F"/>
    <w:p w14:paraId="28D82495" w14:textId="261378AA" w:rsidR="0008406F" w:rsidRDefault="0008406F" w:rsidP="0008406F"/>
    <w:p w14:paraId="07004378" w14:textId="77777777" w:rsidR="0008406F" w:rsidRDefault="0008406F" w:rsidP="0008406F"/>
    <w:p w14:paraId="3029162E" w14:textId="77777777" w:rsidR="0008406F" w:rsidRDefault="0008406F" w:rsidP="0008406F"/>
    <w:p w14:paraId="3344B668" w14:textId="77777777" w:rsidR="0008406F" w:rsidRDefault="0008406F" w:rsidP="0008406F"/>
    <w:p w14:paraId="6E16897F" w14:textId="77777777" w:rsidR="0008406F" w:rsidRDefault="0008406F" w:rsidP="0008406F"/>
    <w:p w14:paraId="71A5C58B" w14:textId="77777777" w:rsidR="0008406F" w:rsidRDefault="0008406F" w:rsidP="0008406F"/>
    <w:p w14:paraId="7F9861CC" w14:textId="77777777" w:rsidR="0008406F" w:rsidRDefault="0008406F" w:rsidP="0008406F"/>
    <w:p w14:paraId="13ECDC81" w14:textId="77777777" w:rsidR="0008406F" w:rsidRDefault="0008406F" w:rsidP="0008406F"/>
    <w:p w14:paraId="00D3EB0D" w14:textId="77777777" w:rsidR="0008406F" w:rsidRDefault="0008406F" w:rsidP="0008406F"/>
    <w:p w14:paraId="5CED0F50" w14:textId="77777777" w:rsidR="0008406F" w:rsidRDefault="0008406F" w:rsidP="0008406F"/>
    <w:p w14:paraId="0D7155BF" w14:textId="520BBC95" w:rsidR="0008406F" w:rsidRDefault="0008406F" w:rsidP="0008406F"/>
    <w:p w14:paraId="4FF32B9F" w14:textId="6B16C6D6" w:rsidR="0008406F" w:rsidRPr="00967472" w:rsidRDefault="0008406F" w:rsidP="00877080">
      <w:pPr>
        <w:keepLines w:val="0"/>
        <w:suppressAutoHyphens w:val="0"/>
        <w:spacing w:before="0" w:after="160"/>
        <w:jc w:val="center"/>
        <w:rPr>
          <w:rFonts w:ascii="Times New Roman" w:hAnsi="Times New Roman" w:cs="Times New Roman"/>
          <w:i/>
          <w:iCs/>
          <w:sz w:val="32"/>
          <w:szCs w:val="32"/>
        </w:rPr>
      </w:pPr>
      <w:r w:rsidRPr="00967472">
        <w:rPr>
          <w:rFonts w:ascii="Times New Roman" w:hAnsi="Times New Roman" w:cs="Times New Roman"/>
          <w:i/>
          <w:iCs/>
          <w:sz w:val="32"/>
          <w:szCs w:val="32"/>
        </w:rPr>
        <w:t xml:space="preserve">The book is </w:t>
      </w:r>
      <w:r w:rsidR="00877080">
        <w:rPr>
          <w:rFonts w:ascii="Times New Roman" w:hAnsi="Times New Roman" w:cs="Times New Roman"/>
          <w:i/>
          <w:iCs/>
          <w:sz w:val="32"/>
          <w:szCs w:val="32"/>
        </w:rPr>
        <w:t xml:space="preserve">in your hands because of the couple above. </w:t>
      </w:r>
      <w:r w:rsidR="00877080">
        <w:rPr>
          <w:rFonts w:ascii="Times New Roman" w:hAnsi="Times New Roman" w:cs="Times New Roman"/>
          <w:i/>
          <w:iCs/>
          <w:sz w:val="32"/>
          <w:szCs w:val="32"/>
        </w:rPr>
        <w:br/>
        <w:t xml:space="preserve">It is </w:t>
      </w:r>
      <w:r w:rsidRPr="00967472">
        <w:rPr>
          <w:rFonts w:ascii="Times New Roman" w:hAnsi="Times New Roman" w:cs="Times New Roman"/>
          <w:i/>
          <w:iCs/>
          <w:sz w:val="32"/>
          <w:szCs w:val="32"/>
        </w:rPr>
        <w:t xml:space="preserve">dedicated to the loving memory of Mama and Papa… </w:t>
      </w:r>
      <w:r w:rsidRPr="00967472">
        <w:rPr>
          <w:rFonts w:ascii="Times New Roman" w:hAnsi="Times New Roman" w:cs="Times New Roman"/>
          <w:i/>
          <w:iCs/>
          <w:sz w:val="32"/>
          <w:szCs w:val="32"/>
        </w:rPr>
        <w:br/>
        <w:t xml:space="preserve">for your love and sacrifice in raising me in the old town of </w:t>
      </w:r>
      <w:hyperlink r:id="rId12" w:history="1">
        <w:r w:rsidRPr="00967472">
          <w:rPr>
            <w:rStyle w:val="Hyperlink"/>
            <w:rFonts w:ascii="Times New Roman" w:hAnsi="Times New Roman" w:cs="Times New Roman"/>
            <w:i/>
            <w:iCs/>
            <w:sz w:val="32"/>
            <w:szCs w:val="32"/>
          </w:rPr>
          <w:t>Suroboyo</w:t>
        </w:r>
      </w:hyperlink>
      <w:r w:rsidRPr="00967472">
        <w:rPr>
          <w:rFonts w:ascii="Times New Roman" w:hAnsi="Times New Roman" w:cs="Times New Roman"/>
          <w:i/>
          <w:iCs/>
          <w:sz w:val="32"/>
          <w:szCs w:val="32"/>
        </w:rPr>
        <w:t>.</w:t>
      </w:r>
    </w:p>
    <w:p w14:paraId="3EDD452F" w14:textId="77777777" w:rsidR="0008406F" w:rsidRDefault="0008406F" w:rsidP="0008406F">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48B0F6E1" w14:textId="77777777" w:rsidR="00907139" w:rsidRDefault="00907139" w:rsidP="001D7FF0"/>
    <w:p w14:paraId="43D8CE62" w14:textId="77777777" w:rsidR="00584E75" w:rsidRDefault="00584E75" w:rsidP="001D7FF0"/>
    <w:p w14:paraId="588B07A2" w14:textId="77777777" w:rsidR="00584E75" w:rsidRDefault="00584E75" w:rsidP="001D7FF0"/>
    <w:p w14:paraId="4A1C285B" w14:textId="77777777" w:rsidR="00584E75" w:rsidRPr="00773829" w:rsidRDefault="00584E75" w:rsidP="001D7FF0"/>
    <w:p w14:paraId="7343C3B6" w14:textId="79E75CD7" w:rsidR="004209B0" w:rsidRDefault="004209B0" w:rsidP="00584E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6"/>
        <w:gridCol w:w="4952"/>
      </w:tblGrid>
      <w:tr w:rsidR="00EA5A69" w14:paraId="5DDFB447" w14:textId="77777777" w:rsidTr="007E3ED5">
        <w:tc>
          <w:tcPr>
            <w:tcW w:w="4405" w:type="dxa"/>
          </w:tcPr>
          <w:p w14:paraId="43F07205" w14:textId="34738B8B" w:rsidR="0016363C" w:rsidRDefault="00EA5A69" w:rsidP="00897599">
            <w:r w:rsidRPr="00EA5A69">
              <w:rPr>
                <w:noProof/>
              </w:rPr>
              <w:drawing>
                <wp:inline distT="0" distB="0" distL="0" distR="0" wp14:anchorId="4FBD10C9" wp14:editId="5B16D178">
                  <wp:extent cx="2720340" cy="2486949"/>
                  <wp:effectExtent l="0" t="0" r="3810" b="8890"/>
                  <wp:docPr id="582934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34295"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23124" cy="2489494"/>
                          </a:xfrm>
                          <a:prstGeom prst="rect">
                            <a:avLst/>
                          </a:prstGeom>
                        </pic:spPr>
                      </pic:pic>
                    </a:graphicData>
                  </a:graphic>
                </wp:inline>
              </w:drawing>
            </w:r>
          </w:p>
        </w:tc>
        <w:tc>
          <w:tcPr>
            <w:tcW w:w="5043" w:type="dxa"/>
          </w:tcPr>
          <w:p w14:paraId="353D54BA" w14:textId="7CDDEC34" w:rsidR="00584E75" w:rsidRDefault="0016363C" w:rsidP="00584E75">
            <w:r>
              <w:t xml:space="preserve">This book is part of </w:t>
            </w:r>
            <w:r w:rsidR="00584E75">
              <w:t xml:space="preserve">an interactive workshop. </w:t>
            </w:r>
            <w:r w:rsidR="00584E75">
              <w:t xml:space="preserve">The program material consists of 3 books, 2 assessments, worksheet, </w:t>
            </w:r>
            <w:r w:rsidR="00584E75">
              <w:t xml:space="preserve">a set of </w:t>
            </w:r>
            <w:r w:rsidR="00584E75">
              <w:t xml:space="preserve">PowerPoint decks, and a few VCF Operations adapters. They can be found at </w:t>
            </w:r>
            <w:hyperlink r:id="rId14" w:history="1">
              <w:r w:rsidR="00584E75" w:rsidRPr="0090056E">
                <w:rPr>
                  <w:rStyle w:val="Hyperlink"/>
                </w:rPr>
                <w:t>Broadcom VMware {code}</w:t>
              </w:r>
            </w:hyperlink>
            <w:r w:rsidR="00584E75">
              <w:t xml:space="preserve"> site.</w:t>
            </w:r>
          </w:p>
          <w:p w14:paraId="558D34BB" w14:textId="77777777" w:rsidR="002131DF" w:rsidRDefault="002131DF" w:rsidP="00897599">
            <w:r>
              <w:t>The program is delivered as a small and focused workshop among practitioners who are responsible for operating private cloud based on VMware Cloud Foundation.</w:t>
            </w:r>
          </w:p>
          <w:p w14:paraId="746EAF9D" w14:textId="445E4C51" w:rsidR="00584E75" w:rsidRDefault="00584E75" w:rsidP="00584E75">
            <w:r>
              <w:t>It</w:t>
            </w:r>
            <w:r>
              <w:t xml:space="preserve"> dates back to 2016, </w:t>
            </w:r>
            <w:r>
              <w:t>when</w:t>
            </w:r>
            <w:r>
              <w:t xml:space="preserve"> </w:t>
            </w:r>
            <w:hyperlink r:id="rId15">
              <w:r w:rsidRPr="5D58FCEA">
                <w:rPr>
                  <w:rStyle w:val="Hyperlink"/>
                </w:rPr>
                <w:t>Kenon Owens</w:t>
              </w:r>
            </w:hyperlink>
            <w:r>
              <w:t xml:space="preserve"> created Operationalize Your World and delivered dozens of sessions across in Asia Pacific.</w:t>
            </w:r>
          </w:p>
          <w:p w14:paraId="5FC86B0A" w14:textId="77777777" w:rsidR="00EA5A69" w:rsidRDefault="00EA5A69" w:rsidP="00584E75"/>
          <w:p w14:paraId="14BD5F67" w14:textId="77777777" w:rsidR="00584E75" w:rsidRDefault="00584E75" w:rsidP="00584E75"/>
          <w:p w14:paraId="1BB60350" w14:textId="77777777" w:rsidR="00584E75" w:rsidRDefault="00584E75" w:rsidP="00584E75"/>
          <w:p w14:paraId="7A53047A" w14:textId="11EEE7A9" w:rsidR="00584E75" w:rsidRDefault="00584E75" w:rsidP="00584E75"/>
        </w:tc>
      </w:tr>
    </w:tbl>
    <w:tbl>
      <w:tblPr>
        <w:tblW w:w="0" w:type="auto"/>
        <w:tblLook w:val="04A0" w:firstRow="1" w:lastRow="0" w:firstColumn="1" w:lastColumn="0" w:noHBand="0" w:noVBand="1"/>
      </w:tblPr>
      <w:tblGrid>
        <w:gridCol w:w="2290"/>
        <w:gridCol w:w="7168"/>
      </w:tblGrid>
      <w:tr w:rsidR="00897599" w14:paraId="7B665260" w14:textId="77777777" w:rsidTr="0016363C">
        <w:tc>
          <w:tcPr>
            <w:tcW w:w="2290" w:type="dxa"/>
          </w:tcPr>
          <w:p w14:paraId="67138A67" w14:textId="74EE926E" w:rsidR="00897599" w:rsidRPr="00897599" w:rsidRDefault="00F673DC" w:rsidP="00897599">
            <w:pPr>
              <w:pStyle w:val="Tablecontent"/>
              <w:rPr>
                <w:b/>
                <w:bCs/>
              </w:rPr>
            </w:pPr>
            <w:r>
              <w:rPr>
                <w:b/>
                <w:bCs/>
              </w:rPr>
              <w:t>What</w:t>
            </w:r>
            <w:r w:rsidR="00897599" w:rsidRPr="00897599">
              <w:rPr>
                <w:b/>
                <w:bCs/>
              </w:rPr>
              <w:t xml:space="preserve"> this book is </w:t>
            </w:r>
          </w:p>
        </w:tc>
        <w:tc>
          <w:tcPr>
            <w:tcW w:w="7168" w:type="dxa"/>
          </w:tcPr>
          <w:p w14:paraId="22A1547E" w14:textId="632B7719" w:rsidR="0016363C" w:rsidRDefault="0016363C" w:rsidP="001A53C6">
            <w:pPr>
              <w:pStyle w:val="Tablecontent"/>
            </w:pPr>
            <w:r>
              <w:t>An informal book. Think of it as I’m talking to you</w:t>
            </w:r>
            <w:r w:rsidR="0090056E">
              <w:t xml:space="preserve">. We’re just </w:t>
            </w:r>
            <w:r>
              <w:t>2 IT Professionals having a discussion.</w:t>
            </w:r>
          </w:p>
          <w:p w14:paraId="2B449601" w14:textId="6F274DD3" w:rsidR="00897599" w:rsidRPr="004758D0" w:rsidRDefault="006F6794" w:rsidP="00897599">
            <w:pPr>
              <w:pStyle w:val="Tablecontent"/>
            </w:pPr>
            <w:r>
              <w:t xml:space="preserve">IT </w:t>
            </w:r>
            <w:r w:rsidR="006B5718">
              <w:t xml:space="preserve">Operations are like fingerprints. Two companies can have identical architecture, yet their operations will not be the same. Their processes will differ, and </w:t>
            </w:r>
            <w:r w:rsidR="00373A73">
              <w:t>so are the</w:t>
            </w:r>
            <w:r w:rsidR="006B5718">
              <w:t xml:space="preserve"> people </w:t>
            </w:r>
            <w:r w:rsidR="00373A73">
              <w:t>and policies</w:t>
            </w:r>
            <w:r w:rsidR="006B5718">
              <w:t xml:space="preserve">, hence this book supports the idea that you tailor the product to your unique operations. Now you know why it comes in an </w:t>
            </w:r>
            <w:r w:rsidR="006B5718" w:rsidRPr="007F24FD">
              <w:rPr>
                <w:i/>
                <w:iCs/>
                <w:color w:val="00B0F0"/>
              </w:rPr>
              <w:t>editable format</w:t>
            </w:r>
            <w:r w:rsidR="006B5718">
              <w:t>. Keep the good parts, throw away the bad ones, add your unique contents, and voila you have documented your operations! Post a screenshot of a cool customization you’ve done and you’ll make my day</w:t>
            </w:r>
            <w:r w:rsidR="00373A73">
              <w:t>!</w:t>
            </w:r>
          </w:p>
          <w:p w14:paraId="73B17F1C" w14:textId="77777777" w:rsidR="00897599" w:rsidRDefault="00897599" w:rsidP="00897599">
            <w:pPr>
              <w:pStyle w:val="Tablecontent"/>
            </w:pPr>
          </w:p>
        </w:tc>
      </w:tr>
      <w:tr w:rsidR="00F753A2" w14:paraId="7A5CA81F" w14:textId="77777777" w:rsidTr="0016363C">
        <w:tc>
          <w:tcPr>
            <w:tcW w:w="2290" w:type="dxa"/>
          </w:tcPr>
          <w:p w14:paraId="1F731ACC" w14:textId="352773B4" w:rsidR="00F753A2" w:rsidRPr="00897599" w:rsidRDefault="00F753A2" w:rsidP="00F753A2">
            <w:pPr>
              <w:pStyle w:val="Tablecontent"/>
              <w:rPr>
                <w:b/>
                <w:bCs/>
              </w:rPr>
            </w:pPr>
            <w:r w:rsidRPr="00897599">
              <w:rPr>
                <w:b/>
                <w:bCs/>
              </w:rPr>
              <w:t>What this book is not</w:t>
            </w:r>
          </w:p>
        </w:tc>
        <w:tc>
          <w:tcPr>
            <w:tcW w:w="7168" w:type="dxa"/>
          </w:tcPr>
          <w:p w14:paraId="084CF74D" w14:textId="4C198383" w:rsidR="00F753A2" w:rsidRPr="004758D0" w:rsidRDefault="00F753A2" w:rsidP="00F753A2">
            <w:pPr>
              <w:pStyle w:val="Tablecontent"/>
            </w:pPr>
            <w:r>
              <w:t xml:space="preserve">It </w:t>
            </w:r>
            <w:r w:rsidRPr="004758D0">
              <w:t xml:space="preserve">is a solution book, </w:t>
            </w:r>
            <w:r w:rsidRPr="00C320E3">
              <w:rPr>
                <w:color w:val="FF0000"/>
              </w:rPr>
              <w:t>not a product book</w:t>
            </w:r>
            <w:r w:rsidRPr="004758D0">
              <w:t xml:space="preserve">. </w:t>
            </w:r>
            <w:r>
              <w:t>I</w:t>
            </w:r>
            <w:r w:rsidRPr="004758D0">
              <w:t xml:space="preserve">t does not cover </w:t>
            </w:r>
            <w:r w:rsidR="006F6794">
              <w:t>VCF Operations</w:t>
            </w:r>
            <w:r w:rsidR="006F6794" w:rsidRPr="004758D0">
              <w:t xml:space="preserve"> </w:t>
            </w:r>
            <w:r w:rsidRPr="004758D0">
              <w:t>feature by feature</w:t>
            </w:r>
            <w:r>
              <w:t>. It is not a place where you learn the product.</w:t>
            </w:r>
            <w:r w:rsidRPr="004758D0">
              <w:t xml:space="preserve"> There are many </w:t>
            </w:r>
            <w:r>
              <w:t>materials on the Internet</w:t>
            </w:r>
            <w:r w:rsidRPr="004758D0">
              <w:t xml:space="preserve"> on </w:t>
            </w:r>
            <w:r>
              <w:t>how to use the product. There</w:t>
            </w:r>
            <w:r w:rsidRPr="004758D0">
              <w:t xml:space="preserve"> is </w:t>
            </w:r>
            <w:r>
              <w:t xml:space="preserve">also the </w:t>
            </w:r>
            <w:r w:rsidRPr="000C2EB7">
              <w:t>official manual</w:t>
            </w:r>
            <w:r w:rsidRPr="004758D0">
              <w:t>. You do read them, don’t you?</w:t>
            </w:r>
            <w:r>
              <w:t xml:space="preserve"> </w:t>
            </w:r>
            <w:r>
              <w:rPr>
                <w:rFonts w:ascii="Segoe UI Emoji" w:eastAsia="Segoe UI Emoji" w:hAnsi="Segoe UI Emoji" w:cs="Segoe UI Emoji"/>
              </w:rPr>
              <w:t>😉</w:t>
            </w:r>
          </w:p>
          <w:p w14:paraId="0BB80809" w14:textId="197CB3A4" w:rsidR="00F753A2" w:rsidRDefault="00F753A2" w:rsidP="00F753A2">
            <w:pPr>
              <w:pStyle w:val="Tablecontent"/>
            </w:pPr>
            <w:r>
              <w:t xml:space="preserve">It </w:t>
            </w:r>
            <w:r w:rsidRPr="004758D0">
              <w:t>focuses on the management, not the architecture. So, no</w:t>
            </w:r>
            <w:r>
              <w:t xml:space="preserve"> coverage on </w:t>
            </w:r>
            <w:r w:rsidR="00CA1F98">
              <w:t xml:space="preserve">VCF </w:t>
            </w:r>
            <w:r w:rsidRPr="004758D0">
              <w:t>design</w:t>
            </w:r>
            <w:r>
              <w:t>, deployment and product troubleshooting</w:t>
            </w:r>
            <w:r w:rsidRPr="004758D0">
              <w:t xml:space="preserve">. </w:t>
            </w:r>
          </w:p>
          <w:p w14:paraId="1DD7C992" w14:textId="1BBAA822" w:rsidR="00F753A2" w:rsidRDefault="00F753A2" w:rsidP="00F753A2">
            <w:pPr>
              <w:pStyle w:val="Tablecontent"/>
            </w:pPr>
            <w:r w:rsidRPr="004758D0">
              <w:t>It also does not cover all aspects of operations, such as process innovation, organizational structure</w:t>
            </w:r>
            <w:r w:rsidR="00724941">
              <w:t>,</w:t>
            </w:r>
            <w:r w:rsidRPr="004758D0">
              <w:t xml:space="preserve"> and</w:t>
            </w:r>
            <w:r>
              <w:t xml:space="preserve"> </w:t>
            </w:r>
            <w:r w:rsidRPr="004758D0">
              <w:t>financial management</w:t>
            </w:r>
            <w:r>
              <w:t>.</w:t>
            </w:r>
            <w:r w:rsidR="005B2760">
              <w:t xml:space="preserve"> VCF Cloud Operating Model covers that.</w:t>
            </w:r>
          </w:p>
        </w:tc>
      </w:tr>
    </w:tbl>
    <w:p w14:paraId="3F98095F" w14:textId="2F677379" w:rsidR="002244A5" w:rsidRPr="005D3AEF" w:rsidRDefault="002244A5" w:rsidP="005D3AEF">
      <w:pPr>
        <w:pStyle w:val="PreContent"/>
      </w:pPr>
      <w:r w:rsidRPr="005D3AEF">
        <w:lastRenderedPageBreak/>
        <w:t xml:space="preserve">How </w:t>
      </w:r>
      <w:r w:rsidR="00967472" w:rsidRPr="005D3AEF">
        <w:t>T</w:t>
      </w:r>
      <w:r w:rsidRPr="005D3AEF">
        <w:t xml:space="preserve">o </w:t>
      </w:r>
      <w:r w:rsidR="00967472" w:rsidRPr="005D3AEF">
        <w:t>U</w:t>
      </w:r>
      <w:r w:rsidRPr="005D3AEF">
        <w:t xml:space="preserve">se </w:t>
      </w:r>
      <w:r w:rsidR="00967472" w:rsidRPr="005D3AEF">
        <w:t>T</w:t>
      </w:r>
      <w:r w:rsidRPr="005D3AEF">
        <w:t xml:space="preserve">his </w:t>
      </w:r>
      <w:r w:rsidR="00967472" w:rsidRPr="005D3AEF">
        <w:t>B</w:t>
      </w:r>
      <w:r w:rsidRPr="005D3AEF">
        <w:t xml:space="preserve">ook </w:t>
      </w:r>
    </w:p>
    <w:p w14:paraId="788284F8" w14:textId="77777777" w:rsidR="00F753A2" w:rsidRDefault="00F753A2" w:rsidP="00F753A2">
      <w:pPr>
        <w:pStyle w:val="AfterChapterTitle"/>
      </w:pPr>
      <w:bookmarkStart w:id="0" w:name="_Hlk136167971"/>
      <w:bookmarkStart w:id="1" w:name="_Hlk134345382"/>
      <w:bookmarkStart w:id="2" w:name="_Hlk152073817"/>
      <w:r>
        <w:t xml:space="preserve">The book is designed to be consumed as </w:t>
      </w:r>
      <w:r w:rsidRPr="00813FC5">
        <w:rPr>
          <w:color w:val="FF0000"/>
        </w:rPr>
        <w:t xml:space="preserve">offline </w:t>
      </w:r>
      <w:r>
        <w:t xml:space="preserve">Microsoft Word document on Windows. It is </w:t>
      </w:r>
      <w:r w:rsidRPr="00813FC5">
        <w:rPr>
          <w:color w:val="FF0000"/>
        </w:rPr>
        <w:t xml:space="preserve">not </w:t>
      </w:r>
      <w:r>
        <w:t>designed to be printed. Its table of content is the side menu of Microsoft Word. Follow the steps shown on following screenshot:</w:t>
      </w:r>
      <w:bookmarkEnd w:id="0"/>
    </w:p>
    <w:bookmarkEnd w:id="1"/>
    <w:p w14:paraId="3AD107F0" w14:textId="27A95D81" w:rsidR="002244A5" w:rsidRDefault="00F753A2" w:rsidP="002244A5">
      <w:r w:rsidRPr="00F753A2">
        <w:rPr>
          <w:noProof/>
        </w:rPr>
        <w:drawing>
          <wp:inline distT="0" distB="0" distL="0" distR="0" wp14:anchorId="2774D982" wp14:editId="36305023">
            <wp:extent cx="5971790" cy="3253501"/>
            <wp:effectExtent l="0" t="0" r="0" b="4445"/>
            <wp:docPr id="2006647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47821" name=""/>
                    <pic:cNvPicPr/>
                  </pic:nvPicPr>
                  <pic:blipFill>
                    <a:blip r:embed="rId16"/>
                    <a:stretch>
                      <a:fillRect/>
                    </a:stretch>
                  </pic:blipFill>
                  <pic:spPr>
                    <a:xfrm>
                      <a:off x="0" y="0"/>
                      <a:ext cx="5976757" cy="3256207"/>
                    </a:xfrm>
                    <a:prstGeom prst="rect">
                      <a:avLst/>
                    </a:prstGeom>
                  </pic:spPr>
                </pic:pic>
              </a:graphicData>
            </a:graphic>
          </wp:inline>
        </w:drawing>
      </w:r>
    </w:p>
    <w:p w14:paraId="2F181C63" w14:textId="7E468712" w:rsidR="00923141" w:rsidRDefault="00F753A2" w:rsidP="00A64446">
      <w:bookmarkStart w:id="3" w:name="_Hlk134345406"/>
      <w:r>
        <w:t xml:space="preserve">Use the navigation pane as a dynamic table of content, else it’s easy to get lost even when using 43” monitor. If you simply read it top down, without having the navigation on the left, you will feel that the chapters end abruptly. The reason is each chapter does </w:t>
      </w:r>
      <w:r w:rsidRPr="00967472">
        <w:rPr>
          <w:color w:val="FF0000"/>
        </w:rPr>
        <w:t xml:space="preserve">not </w:t>
      </w:r>
      <w:r>
        <w:t>end with a summary, which is required in printed books but redundant in online books.</w:t>
      </w:r>
    </w:p>
    <w:bookmarkEnd w:id="2"/>
    <w:bookmarkEnd w:id="3"/>
    <w:p w14:paraId="644CA89F" w14:textId="77777777" w:rsidR="00A64446" w:rsidRDefault="00A64446" w:rsidP="002244A5"/>
    <w:p w14:paraId="14222149" w14:textId="0F6319B9" w:rsidR="00122FB7" w:rsidRDefault="00122FB7" w:rsidP="006A3C87">
      <w:pPr>
        <w:pStyle w:val="BeforeTable"/>
      </w:pPr>
    </w:p>
    <w:p w14:paraId="3FF8A2D4" w14:textId="2B7DB5FB" w:rsidR="00477397" w:rsidRPr="004758D0" w:rsidRDefault="006B0D03" w:rsidP="005D3AEF">
      <w:pPr>
        <w:pStyle w:val="PreContent"/>
      </w:pPr>
      <w:r w:rsidRPr="004758D0">
        <w:lastRenderedPageBreak/>
        <w:t>Table of Contents</w:t>
      </w:r>
    </w:p>
    <w:p w14:paraId="3594344D" w14:textId="1D3E51B6" w:rsidR="008353AF" w:rsidRDefault="003B748A" w:rsidP="00E66BDC">
      <w:pPr>
        <w:pStyle w:val="AfterChapterTitle"/>
      </w:pPr>
      <w:r w:rsidRPr="003B748A">
        <w:drawing>
          <wp:inline distT="0" distB="0" distL="0" distR="0" wp14:anchorId="7AD17786" wp14:editId="5B00DE50">
            <wp:extent cx="6071616" cy="2441448"/>
            <wp:effectExtent l="0" t="0" r="5715" b="0"/>
            <wp:docPr id="876905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905411" name=""/>
                    <pic:cNvPicPr/>
                  </pic:nvPicPr>
                  <pic:blipFill>
                    <a:blip r:embed="rId17"/>
                    <a:stretch>
                      <a:fillRect/>
                    </a:stretch>
                  </pic:blipFill>
                  <pic:spPr>
                    <a:xfrm>
                      <a:off x="0" y="0"/>
                      <a:ext cx="6071616" cy="2441448"/>
                    </a:xfrm>
                    <a:prstGeom prst="rect">
                      <a:avLst/>
                    </a:prstGeom>
                  </pic:spPr>
                </pic:pic>
              </a:graphicData>
            </a:graphic>
          </wp:inline>
        </w:drawing>
      </w:r>
    </w:p>
    <w:p w14:paraId="468EB925" w14:textId="77777777" w:rsidR="00D06787" w:rsidRDefault="00D06787" w:rsidP="006A3C87">
      <w:pPr>
        <w:pStyle w:val="BeforeTable"/>
      </w:pPr>
    </w:p>
    <w:tbl>
      <w:tblPr>
        <w:tblStyle w:val="TableGridLight"/>
        <w:tblW w:w="933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59"/>
        <w:gridCol w:w="7776"/>
      </w:tblGrid>
      <w:tr w:rsidR="008353AF" w:rsidRPr="00BD2044" w14:paraId="4E34BF49" w14:textId="77777777" w:rsidTr="00BD7866">
        <w:trPr>
          <w:trHeight w:val="302"/>
        </w:trPr>
        <w:tc>
          <w:tcPr>
            <w:tcW w:w="1559" w:type="dxa"/>
            <w:shd w:val="clear" w:color="auto" w:fill="F2F2F2" w:themeFill="background1" w:themeFillShade="F2"/>
          </w:tcPr>
          <w:p w14:paraId="12521A04" w14:textId="77777777" w:rsidR="008353AF" w:rsidRPr="005A1CAD" w:rsidRDefault="008353AF" w:rsidP="00E440AB">
            <w:pPr>
              <w:pStyle w:val="Tablecontent"/>
              <w:rPr>
                <w:b/>
                <w:bCs/>
              </w:rPr>
            </w:pPr>
            <w:r w:rsidRPr="005A1CAD">
              <w:rPr>
                <w:b/>
                <w:bCs/>
              </w:rPr>
              <w:t>Concept</w:t>
            </w:r>
          </w:p>
        </w:tc>
        <w:tc>
          <w:tcPr>
            <w:tcW w:w="7776" w:type="dxa"/>
            <w:shd w:val="clear" w:color="auto" w:fill="auto"/>
          </w:tcPr>
          <w:p w14:paraId="3A45D7CF" w14:textId="6AD93FB6" w:rsidR="008353AF" w:rsidRDefault="008353AF" w:rsidP="00E440AB">
            <w:pPr>
              <w:pStyle w:val="Tablecontent"/>
              <w:rPr>
                <w:rFonts w:ascii="Calibri" w:hAnsi="Calibri" w:cs="Calibri"/>
                <w:color w:val="171717" w:themeColor="background2" w:themeShade="1A"/>
                <w:kern w:val="24"/>
              </w:rPr>
            </w:pPr>
            <w:r w:rsidRPr="00EF0CC4">
              <w:rPr>
                <w:rFonts w:ascii="Calibri" w:hAnsi="Calibri" w:cs="Calibri"/>
                <w:color w:val="171717" w:themeColor="background2" w:themeShade="1A"/>
                <w:kern w:val="24"/>
              </w:rPr>
              <w:t xml:space="preserve">It covers </w:t>
            </w:r>
            <w:r>
              <w:rPr>
                <w:rFonts w:ascii="Calibri" w:hAnsi="Calibri" w:cs="Calibri"/>
                <w:color w:val="171717" w:themeColor="background2" w:themeShade="1A"/>
                <w:kern w:val="24"/>
              </w:rPr>
              <w:t xml:space="preserve">all the pillars of IT Operations, and </w:t>
            </w:r>
            <w:r w:rsidRPr="00EF0CC4">
              <w:rPr>
                <w:rFonts w:ascii="Calibri" w:hAnsi="Calibri" w:cs="Calibri"/>
                <w:color w:val="171717" w:themeColor="background2" w:themeShade="1A"/>
                <w:kern w:val="24"/>
              </w:rPr>
              <w:t xml:space="preserve">the best practices </w:t>
            </w:r>
            <w:r>
              <w:rPr>
                <w:rFonts w:ascii="Calibri" w:hAnsi="Calibri" w:cs="Calibri"/>
                <w:color w:val="171717" w:themeColor="background2" w:themeShade="1A"/>
                <w:kern w:val="24"/>
              </w:rPr>
              <w:t xml:space="preserve">to manage them. It provides </w:t>
            </w:r>
            <w:r w:rsidR="00ED3D48">
              <w:rPr>
                <w:rFonts w:ascii="Calibri" w:hAnsi="Calibri" w:cs="Calibri"/>
                <w:color w:val="171717" w:themeColor="background2" w:themeShade="1A"/>
                <w:kern w:val="24"/>
              </w:rPr>
              <w:t>an</w:t>
            </w:r>
            <w:r>
              <w:rPr>
                <w:rFonts w:ascii="Calibri" w:hAnsi="Calibri" w:cs="Calibri"/>
                <w:color w:val="171717" w:themeColor="background2" w:themeShade="1A"/>
                <w:kern w:val="24"/>
              </w:rPr>
              <w:t xml:space="preserve"> overview and suitable for management role.</w:t>
            </w:r>
          </w:p>
          <w:p w14:paraId="72BCC093" w14:textId="7434675D" w:rsidR="008353AF" w:rsidRPr="0077050D" w:rsidRDefault="008353AF" w:rsidP="00E440AB">
            <w:pPr>
              <w:pStyle w:val="Tablecontent"/>
            </w:pPr>
            <w:r>
              <w:t xml:space="preserve">It explains the root cause of why IT struggles with </w:t>
            </w:r>
            <w:r w:rsidR="007C0E8E">
              <w:t>m</w:t>
            </w:r>
            <w:r w:rsidR="006D28BA">
              <w:t>ulti</w:t>
            </w:r>
            <w:r w:rsidR="007C0E8E">
              <w:t>-</w:t>
            </w:r>
            <w:r w:rsidR="006D28BA">
              <w:t xml:space="preserve">cloud </w:t>
            </w:r>
            <w:r w:rsidR="007C0E8E">
              <w:t>o</w:t>
            </w:r>
            <w:r>
              <w:t xml:space="preserve">perations, and then shares a new paradigm that has resonated well with customers. It aims to correct decade-old misconceptions </w:t>
            </w:r>
            <w:r w:rsidR="00DF49CF">
              <w:t xml:space="preserve">on </w:t>
            </w:r>
            <w:r>
              <w:t>“</w:t>
            </w:r>
            <w:r w:rsidRPr="00BD2360">
              <w:rPr>
                <w:color w:val="00B0F0"/>
              </w:rPr>
              <w:t>best practices</w:t>
            </w:r>
            <w:r>
              <w:t xml:space="preserve">”. </w:t>
            </w:r>
          </w:p>
        </w:tc>
      </w:tr>
      <w:tr w:rsidR="000076FD" w:rsidRPr="00BD2044" w14:paraId="2B8B86D0" w14:textId="77777777" w:rsidTr="00BD7866">
        <w:trPr>
          <w:trHeight w:val="302"/>
        </w:trPr>
        <w:tc>
          <w:tcPr>
            <w:tcW w:w="1559" w:type="dxa"/>
            <w:shd w:val="clear" w:color="auto" w:fill="F2F2F2" w:themeFill="background1" w:themeFillShade="F2"/>
          </w:tcPr>
          <w:p w14:paraId="4670F37E" w14:textId="212AC27E" w:rsidR="000076FD" w:rsidRPr="005A1CAD" w:rsidRDefault="000076FD" w:rsidP="000076FD">
            <w:pPr>
              <w:pStyle w:val="Tablecontent"/>
              <w:rPr>
                <w:b/>
                <w:bCs/>
              </w:rPr>
            </w:pPr>
            <w:r w:rsidRPr="005A1CAD">
              <w:rPr>
                <w:b/>
                <w:bCs/>
              </w:rPr>
              <w:t>Consumption</w:t>
            </w:r>
          </w:p>
        </w:tc>
        <w:tc>
          <w:tcPr>
            <w:tcW w:w="7776" w:type="dxa"/>
            <w:shd w:val="clear" w:color="auto" w:fill="auto"/>
          </w:tcPr>
          <w:p w14:paraId="763A0981" w14:textId="79990FC8" w:rsidR="000076FD" w:rsidRPr="00EF0CC4" w:rsidRDefault="000076FD" w:rsidP="000076FD">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covers dashboards, alerts, reports that implement the concept</w:t>
            </w:r>
            <w:r>
              <w:t>, so it can be consumed by the right persona. This part gets hands-on and assumes knowledge of the products</w:t>
            </w:r>
            <w:r>
              <w:rPr>
                <w:rFonts w:ascii="Calibri" w:hAnsi="Calibri" w:cs="Calibri"/>
                <w:color w:val="171717" w:themeColor="background2" w:themeShade="1A"/>
                <w:kern w:val="24"/>
              </w:rPr>
              <w:t xml:space="preserve">. </w:t>
            </w:r>
          </w:p>
        </w:tc>
      </w:tr>
      <w:tr w:rsidR="000076FD" w:rsidRPr="00BD2044" w14:paraId="1EDD3F49" w14:textId="77777777" w:rsidTr="00BD7866">
        <w:trPr>
          <w:trHeight w:val="302"/>
        </w:trPr>
        <w:tc>
          <w:tcPr>
            <w:tcW w:w="1559" w:type="dxa"/>
            <w:shd w:val="clear" w:color="auto" w:fill="F2F2F2" w:themeFill="background1" w:themeFillShade="F2"/>
          </w:tcPr>
          <w:p w14:paraId="57BFCAB5" w14:textId="77777777" w:rsidR="000076FD" w:rsidRPr="005A1CAD" w:rsidRDefault="000076FD" w:rsidP="000076FD">
            <w:pPr>
              <w:pStyle w:val="Tablecontent"/>
              <w:rPr>
                <w:b/>
                <w:bCs/>
              </w:rPr>
            </w:pPr>
            <w:r w:rsidRPr="005A1CAD">
              <w:rPr>
                <w:b/>
                <w:bCs/>
              </w:rPr>
              <w:t>Counters</w:t>
            </w:r>
          </w:p>
        </w:tc>
        <w:tc>
          <w:tcPr>
            <w:tcW w:w="7776" w:type="dxa"/>
            <w:shd w:val="clear" w:color="auto" w:fill="auto"/>
          </w:tcPr>
          <w:p w14:paraId="73D0731E" w14:textId="6E463E37" w:rsidR="000076FD" w:rsidRPr="00585473" w:rsidRDefault="000076FD" w:rsidP="000076FD">
            <w:pPr>
              <w:pStyle w:val="Tablecontent"/>
            </w:pPr>
            <w:r>
              <w:rPr>
                <w:rFonts w:ascii="Calibri" w:hAnsi="Calibri" w:cs="Calibri"/>
                <w:color w:val="171717" w:themeColor="background2" w:themeShade="1A"/>
                <w:kern w:val="24"/>
              </w:rPr>
              <w:t>The reference section. It goes deep into metrics used to</w:t>
            </w:r>
            <w:r w:rsidR="000D570B">
              <w:rPr>
                <w:rFonts w:ascii="Calibri" w:hAnsi="Calibri" w:cs="Calibri"/>
                <w:color w:val="171717" w:themeColor="background2" w:themeShade="1A"/>
                <w:kern w:val="24"/>
              </w:rPr>
              <w:t xml:space="preserve"> implement the dashboards in Part 2</w:t>
            </w:r>
            <w:r w:rsidR="00D76EA9">
              <w:rPr>
                <w:rFonts w:ascii="Calibri" w:hAnsi="Calibri" w:cs="Calibri"/>
                <w:color w:val="171717" w:themeColor="background2" w:themeShade="1A"/>
                <w:kern w:val="24"/>
              </w:rPr>
              <w:t xml:space="preserve">. </w:t>
            </w:r>
            <w:r w:rsidR="00D76EA9">
              <w:t xml:space="preserve">I’ve extracted majority of the vSphere metrics and created a separate book. This also addresses the </w:t>
            </w:r>
            <w:r w:rsidR="00ED3D48">
              <w:t>needs</w:t>
            </w:r>
            <w:r w:rsidR="00D76EA9">
              <w:t xml:space="preserve"> of those who just want to learn vSphere. Download </w:t>
            </w:r>
            <w:hyperlink r:id="rId18" w:history="1">
              <w:hyperlink r:id="rId19" w:history="1">
                <w:hyperlink r:id="rId20" w:history="1">
                  <w:r w:rsidR="00D76EA9" w:rsidRPr="00327AD6">
                    <w:rPr>
                      <w:rStyle w:val="Hyperlink"/>
                    </w:rPr>
                    <w:t>here</w:t>
                  </w:r>
                </w:hyperlink>
              </w:hyperlink>
            </w:hyperlink>
            <w:r w:rsidR="00D76EA9">
              <w:t>. You’re welcome</w:t>
            </w:r>
          </w:p>
        </w:tc>
      </w:tr>
    </w:tbl>
    <w:p w14:paraId="19AAA46E" w14:textId="459F1714" w:rsidR="00025FEC" w:rsidRPr="00511A35" w:rsidRDefault="00511A35" w:rsidP="00511A35">
      <w:r>
        <w:t xml:space="preserve">You do not have to read the chapters in </w:t>
      </w:r>
      <w:r w:rsidR="003B748A">
        <w:t>sequence</w:t>
      </w:r>
      <w:r>
        <w:t xml:space="preserve"> from part 1 to part 3, although it will be easier to understand if you read </w:t>
      </w:r>
      <w:r w:rsidR="003B748A">
        <w:t>in order</w:t>
      </w:r>
      <w:r>
        <w:t>. Because each part stands alone, the chapter numbers within each part restart at 1. The other reason is I’m tired of manually renumbering the darn chapters!</w:t>
      </w:r>
      <w:r w:rsidR="00025FEC">
        <w:rPr>
          <w:b/>
          <w:bCs/>
          <w:sz w:val="28"/>
          <w:szCs w:val="28"/>
        </w:rPr>
        <w:br w:type="page"/>
      </w:r>
    </w:p>
    <w:p w14:paraId="76DF76CE" w14:textId="77777777" w:rsidR="0016363C" w:rsidRDefault="0016363C" w:rsidP="00967472">
      <w:pPr>
        <w:keepNext/>
        <w:spacing w:before="480"/>
        <w:rPr>
          <w:b/>
          <w:bCs/>
          <w:sz w:val="28"/>
          <w:szCs w:val="28"/>
        </w:rPr>
      </w:pPr>
    </w:p>
    <w:p w14:paraId="42CFC088" w14:textId="0EC6ACCA" w:rsidR="0016363C" w:rsidRDefault="0016363C" w:rsidP="00967472">
      <w:pPr>
        <w:keepNext/>
        <w:spacing w:before="480"/>
        <w:rPr>
          <w:b/>
          <w:bCs/>
          <w:sz w:val="28"/>
          <w:szCs w:val="28"/>
        </w:rPr>
      </w:pPr>
      <w:r>
        <w:rPr>
          <w:b/>
          <w:bCs/>
          <w:sz w:val="28"/>
          <w:szCs w:val="28"/>
        </w:rPr>
        <w:t>Assumptions</w:t>
      </w:r>
    </w:p>
    <w:p w14:paraId="749C5803" w14:textId="77777777" w:rsidR="0090056E" w:rsidRDefault="0090056E" w:rsidP="0090056E">
      <w:pPr>
        <w:pStyle w:val="BeforeTable"/>
      </w:pPr>
    </w:p>
    <w:tbl>
      <w:tblPr>
        <w:tblStyle w:val="TableGridLight"/>
        <w:tblW w:w="9335"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59"/>
        <w:gridCol w:w="7776"/>
      </w:tblGrid>
      <w:tr w:rsidR="0090056E" w:rsidRPr="00BD2044" w14:paraId="07CBF3A4" w14:textId="77777777" w:rsidTr="00C122F6">
        <w:trPr>
          <w:trHeight w:val="302"/>
        </w:trPr>
        <w:tc>
          <w:tcPr>
            <w:tcW w:w="1559" w:type="dxa"/>
            <w:vMerge w:val="restart"/>
            <w:shd w:val="clear" w:color="auto" w:fill="F2F2F2" w:themeFill="background1" w:themeFillShade="F2"/>
          </w:tcPr>
          <w:p w14:paraId="42B86265" w14:textId="5ACF2113" w:rsidR="0090056E" w:rsidRPr="005A1CAD" w:rsidRDefault="0090056E" w:rsidP="00C122F6">
            <w:pPr>
              <w:pStyle w:val="Tablecontent"/>
              <w:rPr>
                <w:b/>
                <w:bCs/>
              </w:rPr>
            </w:pPr>
            <w:r>
              <w:rPr>
                <w:b/>
                <w:bCs/>
              </w:rPr>
              <w:t>Version</w:t>
            </w:r>
          </w:p>
        </w:tc>
        <w:tc>
          <w:tcPr>
            <w:tcW w:w="7776" w:type="dxa"/>
            <w:shd w:val="clear" w:color="auto" w:fill="auto"/>
          </w:tcPr>
          <w:p w14:paraId="3C00DA85" w14:textId="432D70AF" w:rsidR="0090056E" w:rsidRPr="0077050D" w:rsidRDefault="0090056E" w:rsidP="00C122F6">
            <w:pPr>
              <w:pStyle w:val="Tablecontent"/>
            </w:pPr>
            <w:r>
              <w:t>You have the latest release of VMware VCF Operations.</w:t>
            </w:r>
          </w:p>
        </w:tc>
      </w:tr>
      <w:tr w:rsidR="0090056E" w:rsidRPr="00BD2044" w14:paraId="64DA01E9" w14:textId="77777777" w:rsidTr="00C122F6">
        <w:trPr>
          <w:trHeight w:val="302"/>
        </w:trPr>
        <w:tc>
          <w:tcPr>
            <w:tcW w:w="1559" w:type="dxa"/>
            <w:vMerge/>
            <w:shd w:val="clear" w:color="auto" w:fill="F2F2F2" w:themeFill="background1" w:themeFillShade="F2"/>
          </w:tcPr>
          <w:p w14:paraId="576F089A" w14:textId="77777777" w:rsidR="0090056E" w:rsidRDefault="0090056E" w:rsidP="00C122F6">
            <w:pPr>
              <w:pStyle w:val="Tablecontent"/>
              <w:rPr>
                <w:b/>
                <w:bCs/>
              </w:rPr>
            </w:pPr>
          </w:p>
        </w:tc>
        <w:tc>
          <w:tcPr>
            <w:tcW w:w="7776" w:type="dxa"/>
            <w:shd w:val="clear" w:color="auto" w:fill="auto"/>
          </w:tcPr>
          <w:p w14:paraId="59A9DEED" w14:textId="773C0ABF" w:rsidR="0090056E" w:rsidRDefault="0090056E" w:rsidP="00C122F6">
            <w:pPr>
              <w:pStyle w:val="Tablecontent"/>
            </w:pPr>
            <w:r>
              <w:t xml:space="preserve">Having said the above, </w:t>
            </w:r>
            <w:r w:rsidRPr="004758D0">
              <w:t>this is not a product book</w:t>
            </w:r>
            <w:r>
              <w:t xml:space="preserve">. Some </w:t>
            </w:r>
            <w:r w:rsidRPr="004758D0">
              <w:t>content</w:t>
            </w:r>
            <w:r>
              <w:t>s</w:t>
            </w:r>
            <w:r w:rsidRPr="004758D0">
              <w:t xml:space="preserve"> of the book can be implemented using earlier releases. To assure you that you can do that,</w:t>
            </w:r>
            <w:r>
              <w:t xml:space="preserve"> I have</w:t>
            </w:r>
            <w:r w:rsidRPr="004758D0">
              <w:t xml:space="preserve"> kept screenshots from older versions whenever possible. </w:t>
            </w:r>
            <w:r>
              <w:t xml:space="preserve">It is also my </w:t>
            </w:r>
            <w:r w:rsidRPr="004758D0">
              <w:t xml:space="preserve">excuse for not </w:t>
            </w:r>
            <w:r>
              <w:t xml:space="preserve">updating the old </w:t>
            </w:r>
            <w:r w:rsidRPr="004758D0">
              <w:t>screenshot</w:t>
            </w:r>
            <w:r>
              <w:t>s!</w:t>
            </w:r>
          </w:p>
        </w:tc>
      </w:tr>
      <w:tr w:rsidR="0090056E" w:rsidRPr="00BD2044" w14:paraId="2CF61267" w14:textId="77777777" w:rsidTr="00C122F6">
        <w:trPr>
          <w:trHeight w:val="302"/>
        </w:trPr>
        <w:tc>
          <w:tcPr>
            <w:tcW w:w="1559" w:type="dxa"/>
            <w:shd w:val="clear" w:color="auto" w:fill="F2F2F2" w:themeFill="background1" w:themeFillShade="F2"/>
          </w:tcPr>
          <w:p w14:paraId="4599060B" w14:textId="67818A33" w:rsidR="0090056E" w:rsidRDefault="0090056E" w:rsidP="00C122F6">
            <w:pPr>
              <w:pStyle w:val="Tablecontent"/>
              <w:rPr>
                <w:b/>
                <w:bCs/>
              </w:rPr>
            </w:pPr>
            <w:r>
              <w:rPr>
                <w:b/>
                <w:bCs/>
              </w:rPr>
              <w:t>Customization</w:t>
            </w:r>
          </w:p>
        </w:tc>
        <w:tc>
          <w:tcPr>
            <w:tcW w:w="7776" w:type="dxa"/>
            <w:shd w:val="clear" w:color="auto" w:fill="auto"/>
          </w:tcPr>
          <w:p w14:paraId="40035B96" w14:textId="77777777" w:rsidR="0090056E" w:rsidRDefault="0090056E" w:rsidP="00C122F6">
            <w:pPr>
              <w:pStyle w:val="Tablecontent"/>
            </w:pPr>
            <w:r>
              <w:t xml:space="preserve">The ability to customize VCF Operations to your operations has been the hallmark of the product since it was released more than a decade ago. I was a pre-sales engineer when I first saw 1.0 a long time ago, in a galaxy far away. The ability to slice and dice an environment was a godsend, as I spent a lot of time working with customers troubleshooting and optimizing their environment. </w:t>
            </w:r>
          </w:p>
          <w:p w14:paraId="1A89A11A" w14:textId="7CD6302E" w:rsidR="0090056E" w:rsidRPr="0077050D" w:rsidRDefault="0090056E" w:rsidP="00C122F6">
            <w:pPr>
              <w:pStyle w:val="Tablecontent"/>
            </w:pPr>
            <w:r>
              <w:t>This 4</w:t>
            </w:r>
            <w:r w:rsidRPr="006F3B48">
              <w:rPr>
                <w:vertAlign w:val="superscript"/>
              </w:rPr>
              <w:t>th</w:t>
            </w:r>
            <w:r>
              <w:t xml:space="preserve"> edition continues the tradition of the book by showcasing the </w:t>
            </w:r>
            <w:r w:rsidRPr="00724941">
              <w:rPr>
                <w:color w:val="00B0F0"/>
              </w:rPr>
              <w:t xml:space="preserve">full </w:t>
            </w:r>
            <w:r>
              <w:t>potential of the product</w:t>
            </w:r>
          </w:p>
        </w:tc>
      </w:tr>
    </w:tbl>
    <w:p w14:paraId="6044EA93" w14:textId="546BB370" w:rsidR="00967472" w:rsidRPr="00967472" w:rsidRDefault="00967472" w:rsidP="00967472">
      <w:pPr>
        <w:keepNext/>
        <w:spacing w:before="480"/>
        <w:rPr>
          <w:b/>
          <w:bCs/>
          <w:sz w:val="28"/>
          <w:szCs w:val="28"/>
        </w:rPr>
      </w:pPr>
      <w:r w:rsidRPr="00967472">
        <w:rPr>
          <w:b/>
          <w:bCs/>
          <w:sz w:val="28"/>
          <w:szCs w:val="28"/>
        </w:rPr>
        <w:t>Part 4</w:t>
      </w:r>
    </w:p>
    <w:p w14:paraId="26E10488" w14:textId="71A0618F" w:rsidR="004F5887" w:rsidRPr="004F5887" w:rsidRDefault="004F5887" w:rsidP="004F5887">
      <w:r>
        <w:t>I added Part 4 for miscellaneous stuff</w:t>
      </w:r>
      <w:r w:rsidR="00967472">
        <w:t xml:space="preserve"> that </w:t>
      </w:r>
      <w:r w:rsidR="0016722B">
        <w:t xml:space="preserve">I’m unsure where to put. Some chapters should </w:t>
      </w:r>
      <w:r w:rsidR="00D60552">
        <w:t>eventually become its own book</w:t>
      </w:r>
      <w:r w:rsidR="00CE6072">
        <w:t xml:space="preserve"> as they share a common theme</w:t>
      </w:r>
      <w:r>
        <w:t xml:space="preserve">. </w:t>
      </w:r>
    </w:p>
    <w:p w14:paraId="7523C603" w14:textId="7B551751" w:rsidR="00D31DE4" w:rsidRDefault="00D31DE4" w:rsidP="00DC0A6B">
      <w:pPr>
        <w:spacing w:before="60"/>
        <w:ind w:left="720"/>
      </w:pPr>
      <w:r w:rsidRPr="004758D0">
        <w:t xml:space="preserve">Chapter </w:t>
      </w:r>
      <w:r w:rsidR="007C6E75">
        <w:t>1</w:t>
      </w:r>
      <w:r w:rsidRPr="004758D0">
        <w:t>: Operational Maturity</w:t>
      </w:r>
    </w:p>
    <w:p w14:paraId="0A2FF4C4" w14:textId="54976682" w:rsidR="00115B0B" w:rsidRDefault="00115B0B" w:rsidP="00115B0B">
      <w:pPr>
        <w:spacing w:before="60"/>
        <w:ind w:left="720"/>
      </w:pPr>
      <w:r w:rsidRPr="004758D0">
        <w:t xml:space="preserve">Chapter </w:t>
      </w:r>
      <w:r>
        <w:t>2</w:t>
      </w:r>
      <w:r w:rsidRPr="004758D0">
        <w:t>:</w:t>
      </w:r>
      <w:r>
        <w:t xml:space="preserve"> </w:t>
      </w:r>
      <w:r w:rsidR="007D04B8">
        <w:t>Business Applications. A</w:t>
      </w:r>
      <w:r>
        <w:t xml:space="preserve">uthored by </w:t>
      </w:r>
      <w:hyperlink r:id="rId21" w:history="1">
        <w:r w:rsidRPr="00AE3DEC">
          <w:rPr>
            <w:rStyle w:val="Hyperlink"/>
          </w:rPr>
          <w:t>Peter Tymbel</w:t>
        </w:r>
      </w:hyperlink>
      <w:r>
        <w:t xml:space="preserve">. </w:t>
      </w:r>
    </w:p>
    <w:p w14:paraId="0A77C638" w14:textId="20D0B396" w:rsidR="009B3F89" w:rsidRDefault="009B3F89" w:rsidP="00DC0A6B">
      <w:pPr>
        <w:spacing w:before="60"/>
        <w:ind w:left="720"/>
      </w:pPr>
      <w:r w:rsidRPr="004758D0">
        <w:t xml:space="preserve">Chapter </w:t>
      </w:r>
      <w:r w:rsidR="00115B0B">
        <w:t>3</w:t>
      </w:r>
      <w:r w:rsidRPr="004758D0">
        <w:t xml:space="preserve">: </w:t>
      </w:r>
      <w:r w:rsidR="00381435">
        <w:t xml:space="preserve">Super Metrics. Authored by </w:t>
      </w:r>
      <w:hyperlink r:id="rId22" w:history="1">
        <w:r w:rsidR="00381435" w:rsidRPr="00025FEC">
          <w:rPr>
            <w:rStyle w:val="Hyperlink"/>
          </w:rPr>
          <w:t>Varghese Philipose</w:t>
        </w:r>
      </w:hyperlink>
      <w:r w:rsidR="00381435">
        <w:t>.</w:t>
      </w:r>
    </w:p>
    <w:p w14:paraId="6A436406" w14:textId="69AF1954" w:rsidR="00B10410" w:rsidRDefault="00B10410" w:rsidP="00DC0A6B">
      <w:pPr>
        <w:spacing w:before="60"/>
        <w:ind w:left="720"/>
      </w:pPr>
      <w:r>
        <w:t xml:space="preserve">Chapter 4: </w:t>
      </w:r>
      <w:r w:rsidR="005756C2">
        <w:t xml:space="preserve">Automation. Authored by </w:t>
      </w:r>
      <w:hyperlink r:id="rId23" w:history="1">
        <w:hyperlink r:id="rId24" w:history="1">
          <w:r w:rsidR="005756C2" w:rsidRPr="00DF49CF">
            <w:rPr>
              <w:rStyle w:val="Hyperlink"/>
            </w:rPr>
            <w:t>Thomas Kopton</w:t>
          </w:r>
        </w:hyperlink>
      </w:hyperlink>
      <w:r w:rsidR="005756C2">
        <w:t>.</w:t>
      </w:r>
    </w:p>
    <w:p w14:paraId="1638D70E" w14:textId="18B60E12" w:rsidR="00B35AFF" w:rsidRDefault="00B35AFF" w:rsidP="00DC0A6B">
      <w:pPr>
        <w:spacing w:before="60"/>
        <w:ind w:left="720"/>
      </w:pPr>
      <w:r w:rsidRPr="004758D0">
        <w:t xml:space="preserve">Chapter </w:t>
      </w:r>
      <w:r w:rsidR="00B10410">
        <w:t>5</w:t>
      </w:r>
      <w:r w:rsidRPr="004758D0">
        <w:t xml:space="preserve">: </w:t>
      </w:r>
      <w:r w:rsidR="00062CBF">
        <w:t>SDDC vs IaaS</w:t>
      </w:r>
    </w:p>
    <w:p w14:paraId="66755639" w14:textId="02B27A94" w:rsidR="000076FD" w:rsidRPr="000076FD" w:rsidRDefault="004B7F57" w:rsidP="000076FD">
      <w:pPr>
        <w:spacing w:before="60"/>
        <w:ind w:left="720"/>
      </w:pPr>
      <w:r>
        <w:t xml:space="preserve">Chapter </w:t>
      </w:r>
      <w:r w:rsidR="00B10410">
        <w:t>6</w:t>
      </w:r>
      <w:r>
        <w:t xml:space="preserve">: </w:t>
      </w:r>
      <w:r w:rsidR="00721B5F">
        <w:t>Infrastructure Architect</w:t>
      </w:r>
    </w:p>
    <w:p w14:paraId="37D2335F" w14:textId="197355FA" w:rsidR="00792CA2" w:rsidRDefault="00792CA2" w:rsidP="00792CA2">
      <w:r>
        <w:t>Since Part 4 is the last one, it</w:t>
      </w:r>
      <w:r w:rsidR="00AA4A02">
        <w:t>’s also where I put a personal note to wrap up the book.</w:t>
      </w:r>
    </w:p>
    <w:p w14:paraId="1EB05A7D" w14:textId="3C2A24CA" w:rsidR="00893FC3" w:rsidRDefault="00025FEC" w:rsidP="00893FC3">
      <w:pPr>
        <w:keepNext/>
        <w:spacing w:before="480"/>
        <w:rPr>
          <w:b/>
          <w:bCs/>
          <w:sz w:val="28"/>
          <w:szCs w:val="28"/>
        </w:rPr>
      </w:pPr>
      <w:r>
        <w:rPr>
          <w:b/>
          <w:bCs/>
          <w:sz w:val="28"/>
          <w:szCs w:val="28"/>
        </w:rPr>
        <w:t>Removed Chapters</w:t>
      </w:r>
    </w:p>
    <w:p w14:paraId="30427CFB" w14:textId="119D0B6A" w:rsidR="00D06787" w:rsidRDefault="00D06787" w:rsidP="00D06787">
      <w:pPr>
        <w:pStyle w:val="Tablecontent"/>
      </w:pPr>
      <w:r>
        <w:t xml:space="preserve">Over the last decade, the book grew to </w:t>
      </w:r>
      <w:r w:rsidR="009A63EF">
        <w:t xml:space="preserve">well </w:t>
      </w:r>
      <w:r>
        <w:t xml:space="preserve">over 1000 page. </w:t>
      </w:r>
      <w:r w:rsidR="00953A67">
        <w:t xml:space="preserve">The size </w:t>
      </w:r>
      <w:r>
        <w:t>ma</w:t>
      </w:r>
      <w:r w:rsidR="006D4D19">
        <w:t>d</w:t>
      </w:r>
      <w:r>
        <w:t xml:space="preserve">e it harder to digest. </w:t>
      </w:r>
    </w:p>
    <w:p w14:paraId="224A71B6" w14:textId="5AEC7C4D" w:rsidR="00D06787" w:rsidRDefault="009A63EF" w:rsidP="00D06787">
      <w:pPr>
        <w:pStyle w:val="Tablecontent"/>
      </w:pPr>
      <w:r>
        <w:t>To address the above,</w:t>
      </w:r>
      <w:r w:rsidR="00D76EA9">
        <w:t xml:space="preserve"> </w:t>
      </w:r>
      <w:r w:rsidR="000076FD">
        <w:t xml:space="preserve">I’ve </w:t>
      </w:r>
      <w:r w:rsidR="00D06787">
        <w:t xml:space="preserve">removed the following chapters. </w:t>
      </w:r>
      <w:r w:rsidR="0019355E">
        <w:t>I</w:t>
      </w:r>
      <w:r w:rsidR="00D06787">
        <w:t xml:space="preserve">f you need them, just reach out to me on </w:t>
      </w:r>
      <w:hyperlink r:id="rId25" w:history="1">
        <w:r w:rsidR="00D06787" w:rsidRPr="0019355E">
          <w:rPr>
            <w:rStyle w:val="Hyperlink"/>
          </w:rPr>
          <w:t>LinkedIn</w:t>
        </w:r>
      </w:hyperlink>
      <w:r w:rsidR="00D06787">
        <w:t>.</w:t>
      </w:r>
    </w:p>
    <w:p w14:paraId="702BD858" w14:textId="77777777" w:rsidR="00D06787" w:rsidRDefault="00D06787"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924"/>
        <w:gridCol w:w="6166"/>
      </w:tblGrid>
      <w:tr w:rsidR="00D06787" w:rsidRPr="00D81CD9" w14:paraId="389028A5" w14:textId="77777777" w:rsidTr="00BF0B77">
        <w:tc>
          <w:tcPr>
            <w:tcW w:w="2924" w:type="dxa"/>
            <w:shd w:val="clear" w:color="auto" w:fill="F2F2F2" w:themeFill="background1" w:themeFillShade="F2"/>
          </w:tcPr>
          <w:p w14:paraId="014820BE" w14:textId="1A366358" w:rsidR="00D06787" w:rsidRDefault="00D06787" w:rsidP="00D06787">
            <w:pPr>
              <w:pStyle w:val="Tableheading"/>
            </w:pPr>
            <w:r>
              <w:t>Chapter</w:t>
            </w:r>
          </w:p>
        </w:tc>
        <w:tc>
          <w:tcPr>
            <w:tcW w:w="6166" w:type="dxa"/>
            <w:shd w:val="clear" w:color="auto" w:fill="F2F2F2" w:themeFill="background1" w:themeFillShade="F2"/>
          </w:tcPr>
          <w:p w14:paraId="471CD7D0" w14:textId="353A0305" w:rsidR="00D06787" w:rsidRPr="0072799F" w:rsidRDefault="00D06787" w:rsidP="00D06787">
            <w:pPr>
              <w:pStyle w:val="Tableheading"/>
            </w:pPr>
            <w:r>
              <w:t>Reason</w:t>
            </w:r>
          </w:p>
        </w:tc>
      </w:tr>
      <w:tr w:rsidR="00511A35" w:rsidRPr="00D81CD9" w14:paraId="4A377C25" w14:textId="77777777" w:rsidTr="00BF0B77">
        <w:tc>
          <w:tcPr>
            <w:tcW w:w="2924" w:type="dxa"/>
            <w:shd w:val="clear" w:color="auto" w:fill="auto"/>
          </w:tcPr>
          <w:p w14:paraId="0148C781" w14:textId="43ABE5DC" w:rsidR="00511A35" w:rsidRPr="00025FEC" w:rsidRDefault="00511A35" w:rsidP="00511A35">
            <w:pPr>
              <w:pStyle w:val="Tablecontent"/>
            </w:pPr>
            <w:r w:rsidRPr="00025FEC">
              <w:t>Availability Management</w:t>
            </w:r>
          </w:p>
        </w:tc>
        <w:tc>
          <w:tcPr>
            <w:tcW w:w="6166" w:type="dxa"/>
            <w:shd w:val="clear" w:color="auto" w:fill="auto"/>
          </w:tcPr>
          <w:p w14:paraId="289DD66A" w14:textId="1EDB5BDF" w:rsidR="00511A35" w:rsidRPr="00D06787" w:rsidRDefault="00511A35" w:rsidP="00511A35">
            <w:pPr>
              <w:pStyle w:val="Tablecontent"/>
            </w:pPr>
            <w:r>
              <w:t xml:space="preserve">The content is not complete and deep enough to exist as a separate chapter. </w:t>
            </w:r>
          </w:p>
        </w:tc>
      </w:tr>
      <w:tr w:rsidR="00511A35" w:rsidRPr="00D81CD9" w14:paraId="003665A3" w14:textId="77777777" w:rsidTr="00BF0B77">
        <w:tc>
          <w:tcPr>
            <w:tcW w:w="2924" w:type="dxa"/>
            <w:shd w:val="clear" w:color="auto" w:fill="auto"/>
          </w:tcPr>
          <w:p w14:paraId="56468948" w14:textId="72612D84" w:rsidR="00511A35" w:rsidRPr="00025FEC" w:rsidRDefault="00511A35" w:rsidP="00511A35">
            <w:pPr>
              <w:pStyle w:val="Tablecontent"/>
            </w:pPr>
            <w:r w:rsidRPr="00025FEC">
              <w:t>Compliance Management</w:t>
            </w:r>
          </w:p>
        </w:tc>
        <w:tc>
          <w:tcPr>
            <w:tcW w:w="6166" w:type="dxa"/>
            <w:shd w:val="clear" w:color="auto" w:fill="auto"/>
          </w:tcPr>
          <w:p w14:paraId="6B0D81B8" w14:textId="72845509" w:rsidR="00511A35" w:rsidRPr="0072799F" w:rsidRDefault="00511A35" w:rsidP="00511A35">
            <w:pPr>
              <w:pStyle w:val="Tablecontent"/>
            </w:pPr>
            <w:r>
              <w:t>As above</w:t>
            </w:r>
          </w:p>
        </w:tc>
      </w:tr>
      <w:tr w:rsidR="00511A35" w:rsidRPr="00D81CD9" w14:paraId="7A5E2E04" w14:textId="77777777" w:rsidTr="00BF0B77">
        <w:tc>
          <w:tcPr>
            <w:tcW w:w="2924" w:type="dxa"/>
            <w:shd w:val="clear" w:color="auto" w:fill="auto"/>
          </w:tcPr>
          <w:p w14:paraId="674E2120" w14:textId="15FCBF42" w:rsidR="00511A35" w:rsidRPr="00025FEC" w:rsidRDefault="00511A35" w:rsidP="00511A35">
            <w:pPr>
              <w:pStyle w:val="Tablecontent"/>
            </w:pPr>
            <w:r w:rsidRPr="00025FEC">
              <w:t>Kubernetes</w:t>
            </w:r>
          </w:p>
        </w:tc>
        <w:tc>
          <w:tcPr>
            <w:tcW w:w="6166" w:type="dxa"/>
            <w:shd w:val="clear" w:color="auto" w:fill="auto"/>
          </w:tcPr>
          <w:p w14:paraId="3B59AD67" w14:textId="4359BB14" w:rsidR="00511A35" w:rsidRDefault="00CA1F98" w:rsidP="00511A35">
            <w:pPr>
              <w:pStyle w:val="Tablecontent"/>
            </w:pPr>
            <w:r>
              <w:t xml:space="preserve">As above. If you need the formula of the metrics, reach out to me via </w:t>
            </w:r>
            <w:hyperlink r:id="rId26" w:history="1">
              <w:r w:rsidR="0063703C" w:rsidRPr="0019355E">
                <w:rPr>
                  <w:rStyle w:val="Hyperlink"/>
                </w:rPr>
                <w:t>LinkedIn</w:t>
              </w:r>
            </w:hyperlink>
            <w:r w:rsidR="0063703C">
              <w:t>.</w:t>
            </w:r>
          </w:p>
        </w:tc>
      </w:tr>
      <w:tr w:rsidR="00511A35" w:rsidRPr="00D81CD9" w14:paraId="0474F4FE" w14:textId="77777777" w:rsidTr="00BF0B77">
        <w:tc>
          <w:tcPr>
            <w:tcW w:w="2924" w:type="dxa"/>
            <w:shd w:val="clear" w:color="auto" w:fill="auto"/>
          </w:tcPr>
          <w:p w14:paraId="5FD9595B" w14:textId="30242532" w:rsidR="00511A35" w:rsidRDefault="00511A35" w:rsidP="00511A35">
            <w:pPr>
              <w:pStyle w:val="Tablecontent"/>
              <w:rPr>
                <w:b/>
                <w:bCs/>
              </w:rPr>
            </w:pPr>
            <w:hyperlink r:id="rId27" w:history="1">
              <w:r w:rsidRPr="00577A42">
                <w:rPr>
                  <w:rStyle w:val="Hyperlink"/>
                </w:rPr>
                <w:t>True Visibility Suite Dashboards</w:t>
              </w:r>
            </w:hyperlink>
          </w:p>
        </w:tc>
        <w:tc>
          <w:tcPr>
            <w:tcW w:w="6166" w:type="dxa"/>
            <w:shd w:val="clear" w:color="auto" w:fill="auto"/>
          </w:tcPr>
          <w:p w14:paraId="3045E528" w14:textId="0A44BECB" w:rsidR="00511A35" w:rsidRDefault="00511A35" w:rsidP="00511A35">
            <w:pPr>
              <w:pStyle w:val="Tablecontent"/>
            </w:pPr>
            <w:r>
              <w:t xml:space="preserve">Authored by </w:t>
            </w:r>
            <w:hyperlink r:id="rId28" w:history="1">
              <w:r w:rsidRPr="00025FEC">
                <w:rPr>
                  <w:rStyle w:val="Hyperlink"/>
                </w:rPr>
                <w:t>Brock Peterson</w:t>
              </w:r>
            </w:hyperlink>
          </w:p>
        </w:tc>
      </w:tr>
      <w:tr w:rsidR="00511A35" w:rsidRPr="00D81CD9" w14:paraId="2E62EC7D" w14:textId="77777777" w:rsidTr="00BF0B77">
        <w:tc>
          <w:tcPr>
            <w:tcW w:w="2924" w:type="dxa"/>
            <w:shd w:val="clear" w:color="auto" w:fill="auto"/>
          </w:tcPr>
          <w:p w14:paraId="4837F6BF" w14:textId="72C10B91" w:rsidR="00511A35" w:rsidRDefault="00511A35" w:rsidP="00511A35">
            <w:pPr>
              <w:pStyle w:val="Tablecontent"/>
            </w:pPr>
            <w:hyperlink r:id="rId29" w:history="1">
              <w:r w:rsidRPr="0019355E">
                <w:rPr>
                  <w:rStyle w:val="Hyperlink"/>
                  <w:color w:val="auto"/>
                </w:rPr>
                <w:t xml:space="preserve">Green </w:t>
              </w:r>
              <w:r w:rsidRPr="00A042E2">
                <w:rPr>
                  <w:rStyle w:val="Hyperlink"/>
                </w:rPr>
                <w:t>Dashboards</w:t>
              </w:r>
            </w:hyperlink>
          </w:p>
        </w:tc>
        <w:tc>
          <w:tcPr>
            <w:tcW w:w="6166" w:type="dxa"/>
            <w:shd w:val="clear" w:color="auto" w:fill="auto"/>
          </w:tcPr>
          <w:p w14:paraId="2601CEB0" w14:textId="6F21E0A0" w:rsidR="00511A35" w:rsidRDefault="00511A35" w:rsidP="00511A35">
            <w:pPr>
              <w:pStyle w:val="Tablecontent"/>
            </w:pPr>
            <w:r>
              <w:t xml:space="preserve">Authored by </w:t>
            </w:r>
            <w:hyperlink r:id="rId30" w:history="1">
              <w:r w:rsidRPr="00025FEC">
                <w:rPr>
                  <w:rStyle w:val="Hyperlink"/>
                </w:rPr>
                <w:t>Varghese Philipose</w:t>
              </w:r>
            </w:hyperlink>
          </w:p>
        </w:tc>
      </w:tr>
      <w:tr w:rsidR="00025FEC" w:rsidRPr="00D81CD9" w14:paraId="2C86A81B" w14:textId="77777777" w:rsidTr="00BF0B77">
        <w:tc>
          <w:tcPr>
            <w:tcW w:w="2924" w:type="dxa"/>
            <w:shd w:val="clear" w:color="auto" w:fill="auto"/>
          </w:tcPr>
          <w:p w14:paraId="0DB9A398" w14:textId="4A8323A1" w:rsidR="00025FEC" w:rsidRDefault="00025FEC" w:rsidP="0058704A">
            <w:pPr>
              <w:pStyle w:val="Tablecontent"/>
            </w:pPr>
            <w:r>
              <w:t>Log Insight</w:t>
            </w:r>
          </w:p>
        </w:tc>
        <w:tc>
          <w:tcPr>
            <w:tcW w:w="6166" w:type="dxa"/>
            <w:shd w:val="clear" w:color="auto" w:fill="auto"/>
          </w:tcPr>
          <w:p w14:paraId="25C5B392" w14:textId="6BDF082D" w:rsidR="00025FEC" w:rsidRDefault="004F3EFA" w:rsidP="0058704A">
            <w:pPr>
              <w:pStyle w:val="Tablecontent"/>
            </w:pPr>
            <w:r>
              <w:t xml:space="preserve">Authored by </w:t>
            </w:r>
            <w:hyperlink r:id="rId31" w:history="1">
              <w:r w:rsidRPr="004511CB">
                <w:rPr>
                  <w:rStyle w:val="Hyperlink"/>
                </w:rPr>
                <w:t>Marin</w:t>
              </w:r>
              <w:r>
                <w:rPr>
                  <w:rStyle w:val="Hyperlink"/>
                </w:rPr>
                <w:t xml:space="preserve">e </w:t>
              </w:r>
              <w:r w:rsidRPr="004511CB">
                <w:rPr>
                  <w:rStyle w:val="Hyperlink"/>
                </w:rPr>
                <w:t>Harutyunyan</w:t>
              </w:r>
            </w:hyperlink>
            <w:r>
              <w:t xml:space="preserve"> and </w:t>
            </w:r>
            <w:hyperlink r:id="rId32" w:history="1">
              <w:r w:rsidRPr="00E910F2">
                <w:rPr>
                  <w:rStyle w:val="Hyperlink"/>
                </w:rPr>
                <w:t>Samvel Israelian</w:t>
              </w:r>
            </w:hyperlink>
          </w:p>
        </w:tc>
      </w:tr>
      <w:tr w:rsidR="009A63EF" w:rsidRPr="00D81CD9" w14:paraId="57922199" w14:textId="77777777" w:rsidTr="00BF0B77">
        <w:tc>
          <w:tcPr>
            <w:tcW w:w="2924" w:type="dxa"/>
            <w:shd w:val="clear" w:color="auto" w:fill="auto"/>
          </w:tcPr>
          <w:p w14:paraId="267FAE62" w14:textId="1D330177" w:rsidR="009A63EF" w:rsidRDefault="009A63EF" w:rsidP="009A63EF">
            <w:pPr>
              <w:pStyle w:val="Tablecontent"/>
            </w:pPr>
            <w:r>
              <w:t>VMware IT Story</w:t>
            </w:r>
          </w:p>
        </w:tc>
        <w:tc>
          <w:tcPr>
            <w:tcW w:w="6166" w:type="dxa"/>
            <w:shd w:val="clear" w:color="auto" w:fill="auto"/>
          </w:tcPr>
          <w:p w14:paraId="0B51AE23" w14:textId="48CBE9C1" w:rsidR="009A63EF" w:rsidRDefault="009A63EF" w:rsidP="009A63EF">
            <w:pPr>
              <w:pStyle w:val="Tablecontent"/>
            </w:pPr>
            <w:r>
              <w:t xml:space="preserve">Authored </w:t>
            </w:r>
            <w:r w:rsidRPr="00DF49CF">
              <w:t xml:space="preserve">by </w:t>
            </w:r>
            <w:hyperlink r:id="rId33" w:history="1">
              <w:r w:rsidRPr="00975912">
                <w:rPr>
                  <w:rStyle w:val="Hyperlink"/>
                </w:rPr>
                <w:t>George Stephen</w:t>
              </w:r>
            </w:hyperlink>
            <w:r>
              <w:t xml:space="preserve"> from VMware IT</w:t>
            </w:r>
          </w:p>
        </w:tc>
      </w:tr>
    </w:tbl>
    <w:p w14:paraId="370EE90C" w14:textId="77777777" w:rsidR="00025FEC" w:rsidRDefault="00025FEC">
      <w:pPr>
        <w:keepLines w:val="0"/>
        <w:suppressAutoHyphens w:val="0"/>
        <w:spacing w:before="0" w:after="160"/>
      </w:pPr>
      <w:r>
        <w:br w:type="page"/>
      </w:r>
    </w:p>
    <w:p w14:paraId="58942D95" w14:textId="77777777" w:rsidR="00B40514" w:rsidRPr="00DF1D53" w:rsidRDefault="00B40514" w:rsidP="00B40514">
      <w:pPr>
        <w:spacing w:before="720"/>
      </w:pPr>
    </w:p>
    <w:p w14:paraId="7CC41F50" w14:textId="77777777" w:rsidR="00E8764E" w:rsidRDefault="00B40514" w:rsidP="002B123D">
      <w:pPr>
        <w:pStyle w:val="BlankPage"/>
      </w:pPr>
      <w:bookmarkStart w:id="4" w:name="_Hlk133862309"/>
      <w:r w:rsidRPr="00DF1D53">
        <w:t>This page is intentionally left blank</w:t>
      </w:r>
      <w:r w:rsidR="00C552F4">
        <w:t>.</w:t>
      </w:r>
      <w:r w:rsidR="009F49DF">
        <w:t xml:space="preserve"> </w:t>
      </w:r>
    </w:p>
    <w:p w14:paraId="30B43FCF" w14:textId="2B850821" w:rsidR="00B40514" w:rsidRDefault="009F49DF" w:rsidP="003875EE">
      <w:pPr>
        <w:jc w:val="center"/>
      </w:pPr>
      <w:r w:rsidRPr="00967472">
        <w:rPr>
          <w:i/>
          <w:iCs/>
        </w:rPr>
        <w:t>Why? I don’t know. Some people do it, so I just follow</w:t>
      </w:r>
      <w:r w:rsidR="000A5362">
        <w:rPr>
          <w:i/>
          <w:iCs/>
        </w:rPr>
        <w:t xml:space="preserve"> as IT behaves more like fashion nowadays…</w:t>
      </w:r>
    </w:p>
    <w:bookmarkEnd w:id="4"/>
    <w:p w14:paraId="7BCF3E3A" w14:textId="72A2642B" w:rsidR="00F21FB0" w:rsidRPr="004758D0" w:rsidRDefault="00F21FB0" w:rsidP="00B40514">
      <w:pPr>
        <w:sectPr w:rsidR="00F21FB0" w:rsidRPr="004758D0" w:rsidSect="00BF0B77">
          <w:footerReference w:type="first" r:id="rId34"/>
          <w:pgSz w:w="11906" w:h="16838"/>
          <w:pgMar w:top="720" w:right="720" w:bottom="720" w:left="720" w:header="115" w:footer="706" w:gutter="1008"/>
          <w:pgNumType w:start="0" w:chapStyle="1" w:chapSep="colon"/>
          <w:cols w:space="708"/>
          <w:titlePg/>
          <w:docGrid w:linePitch="360"/>
        </w:sectPr>
      </w:pPr>
    </w:p>
    <w:p w14:paraId="027A78C6" w14:textId="20ECC75B" w:rsidR="00B11C3E" w:rsidRPr="005017D1" w:rsidRDefault="005017D1" w:rsidP="005017D1">
      <w:pPr>
        <w:pStyle w:val="Heading1"/>
      </w:pPr>
      <w:r w:rsidRPr="005017D1">
        <w:lastRenderedPageBreak/>
        <mc:AlternateContent>
          <mc:Choice Requires="wps">
            <w:drawing>
              <wp:anchor distT="0" distB="0" distL="114300" distR="114300" simplePos="0" relativeHeight="251726848" behindDoc="1" locked="0" layoutInCell="1" allowOverlap="1" wp14:anchorId="1FDEE6F7" wp14:editId="106AFB7D">
                <wp:simplePos x="0" y="0"/>
                <wp:positionH relativeFrom="page">
                  <wp:align>left</wp:align>
                </wp:positionH>
                <wp:positionV relativeFrom="paragraph">
                  <wp:posOffset>-910563</wp:posOffset>
                </wp:positionV>
                <wp:extent cx="7560945" cy="10857700"/>
                <wp:effectExtent l="0" t="0" r="1905" b="1270"/>
                <wp:wrapNone/>
                <wp:docPr id="2102741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10857700"/>
                        </a:xfrm>
                        <a:prstGeom prst="rect">
                          <a:avLst/>
                        </a:prstGeom>
                        <a:gradFill rotWithShape="1">
                          <a:gsLst>
                            <a:gs pos="0">
                              <a:schemeClr val="accent3">
                                <a:lumMod val="30000"/>
                                <a:lumOff val="70000"/>
                              </a:schemeClr>
                            </a:gs>
                            <a:gs pos="100000">
                              <a:schemeClr val="accent3">
                                <a:lumMod val="5000"/>
                                <a:lumOff val="9500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768D4DF4" id="Rectangle 1" o:spid="_x0000_s1026" style="position:absolute;margin-left:0;margin-top:-71.7pt;width:595.35pt;height:854.95pt;z-index:-2515896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" fillcolor="#e4e4e4 [982]" stroked="f" strokeweight="1pt">
                <v:fill color2="#fafafa [182]" rotate="t" focus="100%" type="gradient"/>
                <w10:wrap anchorx="page"/>
              </v:rect>
            </w:pict>
          </mc:Fallback>
        </mc:AlternateContent>
      </w:r>
      <w:r w:rsidR="00B11C3E" w:rsidRPr="005017D1">
        <w:t>P</w:t>
      </w:r>
      <w:r w:rsidR="0039770D" w:rsidRPr="005017D1">
        <w:t>ART</w:t>
      </w:r>
      <w:r w:rsidR="00B11C3E" w:rsidRPr="005017D1">
        <w:t xml:space="preserve"> 1</w:t>
      </w:r>
    </w:p>
    <w:p w14:paraId="3692CF8A" w14:textId="7DC4C0EB" w:rsidR="00A57407" w:rsidRPr="004758D0" w:rsidRDefault="008F3F53" w:rsidP="00554F99">
      <w:pPr>
        <w:pStyle w:val="Title"/>
      </w:pPr>
      <w:r>
        <w:t>Concept</w:t>
      </w:r>
    </w:p>
    <w:p w14:paraId="0EC1EB75" w14:textId="547CA750" w:rsidR="0039770D" w:rsidRPr="004758D0" w:rsidRDefault="003471FF" w:rsidP="003F097B">
      <w:pPr>
        <w:pStyle w:val="AfterChapterTitle"/>
      </w:pPr>
      <w:r w:rsidRPr="004758D0">
        <w:t>Th</w:t>
      </w:r>
      <w:r w:rsidR="009C7283">
        <w:t>e</w:t>
      </w:r>
      <w:r w:rsidRPr="004758D0">
        <w:t xml:space="preserve"> </w:t>
      </w:r>
      <w:r w:rsidR="00EE5D1A" w:rsidRPr="004758D0">
        <w:t>first part of the book</w:t>
      </w:r>
      <w:r w:rsidRPr="004758D0">
        <w:t xml:space="preserve"> explains the </w:t>
      </w:r>
      <w:r w:rsidR="00E5056F">
        <w:t xml:space="preserve">best practice </w:t>
      </w:r>
      <w:r w:rsidRPr="004758D0">
        <w:t>of Operations Management</w:t>
      </w:r>
      <w:r w:rsidR="00E5056F">
        <w:t xml:space="preserve"> for a private cloud based on Broadcom VCF</w:t>
      </w:r>
      <w:r w:rsidR="00E84110">
        <w:t xml:space="preserve"> software</w:t>
      </w:r>
      <w:r w:rsidR="00314268" w:rsidRPr="004758D0">
        <w:t>.</w:t>
      </w:r>
    </w:p>
    <w:bookmarkStart w:id="5" w:name="_Overview"/>
    <w:bookmarkEnd w:id="5"/>
    <w:p w14:paraId="29083019" w14:textId="36C8B7B7" w:rsidR="007214AF" w:rsidRPr="005017D1" w:rsidRDefault="005017D1" w:rsidP="005017D1">
      <w:pPr>
        <w:pStyle w:val="Heading2"/>
      </w:pPr>
      <w:r w:rsidRPr="005017D1">
        <w:lastRenderedPageBreak/>
        <mc:AlternateContent>
          <mc:Choice Requires="wps">
            <w:drawing>
              <wp:anchor distT="0" distB="0" distL="114300" distR="114300" simplePos="0" relativeHeight="251730944" behindDoc="1" locked="0" layoutInCell="1" allowOverlap="1" wp14:anchorId="1FDEE6F7" wp14:editId="7D9F2244">
                <wp:simplePos x="0" y="0"/>
                <wp:positionH relativeFrom="page">
                  <wp:posOffset>17780</wp:posOffset>
                </wp:positionH>
                <wp:positionV relativeFrom="paragraph">
                  <wp:posOffset>-916940</wp:posOffset>
                </wp:positionV>
                <wp:extent cx="7560945" cy="3001010"/>
                <wp:effectExtent l="0" t="0" r="3175" b="1905"/>
                <wp:wrapNone/>
                <wp:docPr id="1285929437"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383F78CC" id="Rectangle 32" o:spid="_x0000_s1026" style="position:absolute;margin-left:1.4pt;margin-top:-72.2pt;width:595.35pt;height:236.3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" fillcolor="#deeaf6 [664]" stroked="f" strokeweight="1pt">
                <v:fill color2="white [3212]" rotate="t" focus="100%" type="gradient"/>
                <w10:wrap anchorx="page"/>
              </v:rect>
            </w:pict>
          </mc:Fallback>
        </mc:AlternateContent>
      </w:r>
      <w:r w:rsidR="005624FA">
        <w:t xml:space="preserve">Your </w:t>
      </w:r>
      <w:r w:rsidR="00E66BDC">
        <w:t>IaaS</w:t>
      </w:r>
    </w:p>
    <w:p w14:paraId="74C095DD" w14:textId="3348B3AF" w:rsidR="00C84219" w:rsidRDefault="005017D1" w:rsidP="00C84219">
      <w:r>
        <w:rPr>
          <w:noProof/>
        </w:rPr>
        <mc:AlternateContent>
          <mc:Choice Requires="wps">
            <w:drawing>
              <wp:anchor distT="0" distB="0" distL="114300" distR="114300" simplePos="0" relativeHeight="251655168" behindDoc="0" locked="0" layoutInCell="1" allowOverlap="1" wp14:anchorId="377A7A7D" wp14:editId="6949121C">
                <wp:simplePos x="0" y="0"/>
                <wp:positionH relativeFrom="column">
                  <wp:posOffset>0</wp:posOffset>
                </wp:positionH>
                <wp:positionV relativeFrom="paragraph">
                  <wp:posOffset>0</wp:posOffset>
                </wp:positionV>
                <wp:extent cx="3256280" cy="769620"/>
                <wp:effectExtent l="0" t="0" r="0" b="0"/>
                <wp:wrapNone/>
                <wp:docPr id="22102769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6280" cy="769620"/>
                        </a:xfrm>
                        <a:prstGeom prst="rect">
                          <a:avLst/>
                        </a:prstGeom>
                        <a:noFill/>
                        <a:ln>
                          <a:noFill/>
                        </a:ln>
                      </wps:spPr>
                      <wps:txbx>
                        <w:txbxContent>
                          <w:p w14:paraId="0363A943" w14:textId="5333C476" w:rsidR="00E66F24" w:rsidRPr="002E2D5A" w:rsidRDefault="00E66F24" w:rsidP="00C84219">
                            <w:pPr>
                              <w:jc w:val="center"/>
                              <w:rPr>
                                <w:b/>
                                <w:color w:val="8EAADB" w:themeColor="accent1" w:themeTint="99"/>
                                <w:sz w:val="72"/>
                                <w:szCs w:val="72"/>
                              </w:rPr>
                            </w:pPr>
                            <w:r w:rsidRPr="002E2D5A">
                              <w:rPr>
                                <w:b/>
                                <w:color w:val="8EAADB" w:themeColor="accent1" w:themeTint="99"/>
                                <w:sz w:val="72"/>
                                <w:szCs w:val="72"/>
                              </w:rPr>
                              <w:t>Part 1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377A7A7D" id="Text Box 23" o:spid="_x0000_s1027" type="#_x0000_t202" style="position:absolute;margin-left:0;margin-top:0;width:256.4pt;height:60.6pt;z-index:251655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" filled="f" stroked="f">
                <v:textbox style="mso-fit-shape-to-text:t">
                  <w:txbxContent>
                    <w:p w14:paraId="0363A943" w14:textId="5333C476" w:rsidR="00E66F24" w:rsidRPr="002E2D5A" w:rsidRDefault="00E66F24" w:rsidP="00C84219">
                      <w:pPr>
                        <w:jc w:val="center"/>
                        <w:rPr>
                          <w:b/>
                          <w:color w:val="8EAADB" w:themeColor="accent1" w:themeTint="99"/>
                          <w:sz w:val="72"/>
                          <w:szCs w:val="72"/>
                        </w:rPr>
                      </w:pPr>
                      <w:r w:rsidRPr="002E2D5A">
                        <w:rPr>
                          <w:b/>
                          <w:color w:val="8EAADB" w:themeColor="accent1" w:themeTint="99"/>
                          <w:sz w:val="72"/>
                          <w:szCs w:val="72"/>
                        </w:rPr>
                        <w:t>Part 1 Chapter 1</w:t>
                      </w:r>
                    </w:p>
                  </w:txbxContent>
                </v:textbox>
              </v:shape>
            </w:pict>
          </mc:Fallback>
        </mc:AlternateContent>
      </w:r>
    </w:p>
    <w:p w14:paraId="117042EF" w14:textId="3A1AB507" w:rsidR="00511A35" w:rsidRDefault="00511A35" w:rsidP="00511A35">
      <w:pPr>
        <w:pStyle w:val="AfterChapterTitle"/>
      </w:pPr>
      <w:r w:rsidRPr="004758D0">
        <w:t xml:space="preserve">This first chapter </w:t>
      </w:r>
      <w:r>
        <w:t>provides</w:t>
      </w:r>
      <w:r w:rsidRPr="004758D0">
        <w:t xml:space="preserve"> a tour of </w:t>
      </w:r>
      <w:r w:rsidR="00E66BDC">
        <w:t xml:space="preserve">IaaS </w:t>
      </w:r>
      <w:r w:rsidRPr="004758D0">
        <w:t xml:space="preserve">operations management, starting with why reactive and hectic operations is </w:t>
      </w:r>
      <w:r w:rsidRPr="00EB598F">
        <w:t>common</w:t>
      </w:r>
      <w:r w:rsidRPr="004758D0">
        <w:t>, and the paradigm shift required to proactive &amp; predictive operations.</w:t>
      </w:r>
      <w:bookmarkStart w:id="6" w:name="_Complaint-based_Operations"/>
      <w:bookmarkEnd w:id="6"/>
    </w:p>
    <w:p w14:paraId="108B3222" w14:textId="77777777" w:rsidR="00E5056F" w:rsidRDefault="00E5056F">
      <w:pPr>
        <w:keepLines w:val="0"/>
        <w:suppressAutoHyphens w:val="0"/>
        <w:spacing w:before="0" w:after="160"/>
        <w:rPr>
          <w:rFonts w:eastAsia="Calibri" w:cstheme="minorHAnsi"/>
          <w:b/>
          <w:bCs/>
          <w:color w:val="5B9BD5" w:themeColor="accent5"/>
          <w:sz w:val="52"/>
          <w:szCs w:val="56"/>
          <w:lang w:val="en-GB"/>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pPr>
      <w:r>
        <w:br w:type="page"/>
      </w:r>
    </w:p>
    <w:p w14:paraId="52843C26" w14:textId="05A7C708" w:rsidR="002E3A9C" w:rsidRDefault="002E3A9C" w:rsidP="002113A7">
      <w:pPr>
        <w:pStyle w:val="Heading3"/>
      </w:pPr>
      <w:r>
        <w:lastRenderedPageBreak/>
        <w:t>Overview</w:t>
      </w:r>
    </w:p>
    <w:p w14:paraId="75DC89BC" w14:textId="50DB2038" w:rsidR="00DD7D61" w:rsidRDefault="002E3A9C" w:rsidP="002E3A9C">
      <w:r w:rsidRPr="004758D0">
        <w:t xml:space="preserve">What you architect is </w:t>
      </w:r>
      <w:hyperlink r:id="rId35" w:history="1">
        <w:r w:rsidRPr="00590D1A">
          <w:rPr>
            <w:rStyle w:val="Hyperlink"/>
            <w:b/>
            <w:bCs/>
          </w:rPr>
          <w:t>SDDC</w:t>
        </w:r>
      </w:hyperlink>
      <w:r w:rsidRPr="004758D0">
        <w:t xml:space="preserve">. But what you handover as </w:t>
      </w:r>
      <w:r>
        <w:t xml:space="preserve">a </w:t>
      </w:r>
      <w:r w:rsidRPr="004758D0">
        <w:t xml:space="preserve">business result to </w:t>
      </w:r>
      <w:r>
        <w:t xml:space="preserve">your </w:t>
      </w:r>
      <w:r w:rsidRPr="004758D0">
        <w:t xml:space="preserve">CIO is </w:t>
      </w:r>
      <w:hyperlink r:id="rId36" w:history="1">
        <w:r w:rsidRPr="00590D1A">
          <w:rPr>
            <w:rStyle w:val="Hyperlink"/>
            <w:b/>
            <w:bCs/>
          </w:rPr>
          <w:t>IaaS</w:t>
        </w:r>
      </w:hyperlink>
      <w:r w:rsidRPr="004758D0">
        <w:t xml:space="preserve">. </w:t>
      </w:r>
      <w:r w:rsidR="00DD7D61">
        <w:t>W</w:t>
      </w:r>
      <w:r w:rsidR="00DD7D61" w:rsidRPr="008B64A4">
        <w:t>hat you bought from your vendor is SDDC, but what you sell to your customers is IaaS.</w:t>
      </w:r>
    </w:p>
    <w:p w14:paraId="2E5C601F" w14:textId="6B534DCC" w:rsidR="00D176E7" w:rsidRDefault="00D176E7" w:rsidP="002E3A9C">
      <w:r>
        <w:t>The transformation from SDDC to IaaS requires Operations Transformation. W</w:t>
      </w:r>
      <w:r>
        <w:rPr>
          <w:lang w:val="en-GB" w:eastAsia="en-SG"/>
        </w:rPr>
        <w:t>e transform from complaint-based to SLA-based, which requires fundamental process changes from alert-driven to insight-driven.</w:t>
      </w:r>
    </w:p>
    <w:p w14:paraId="3FD434F7" w14:textId="5E454BD3" w:rsidR="00D176E7" w:rsidRDefault="00D176E7" w:rsidP="002E3A9C">
      <w:r>
        <w:t xml:space="preserve">SDDC </w:t>
      </w:r>
      <w:r w:rsidR="002E3A9C" w:rsidRPr="004758D0">
        <w:t xml:space="preserve">is a system, </w:t>
      </w:r>
      <w:r>
        <w:t xml:space="preserve">IaaS </w:t>
      </w:r>
      <w:r w:rsidR="002E3A9C" w:rsidRPr="004758D0">
        <w:t xml:space="preserve">is a service. </w:t>
      </w:r>
      <w:r>
        <w:t xml:space="preserve">A system cares about its architecture, while a service cares about its service level. </w:t>
      </w:r>
    </w:p>
    <w:p w14:paraId="3E1F9D27" w14:textId="7EC62B2E" w:rsidR="00DD7D61" w:rsidRDefault="00DD7D61" w:rsidP="002E3A9C">
      <w:r w:rsidRPr="008B64A4">
        <w:t xml:space="preserve">Whether the Application Team or VM Owner pays for the service with a chargeback model or not, it is a service. VM Owners no longer own, hence care, about the underlying </w:t>
      </w:r>
      <w:r>
        <w:t>architecture</w:t>
      </w:r>
      <w:r w:rsidRPr="008B64A4">
        <w:t xml:space="preserve">. </w:t>
      </w:r>
    </w:p>
    <w:p w14:paraId="420804DA" w14:textId="55D74DE5" w:rsidR="002E3A9C" w:rsidRDefault="002E3A9C" w:rsidP="002E3A9C">
      <w:r>
        <w:t xml:space="preserve">They are 2 sides of the same coin. </w:t>
      </w:r>
      <w:r w:rsidRPr="004758D0">
        <w:t xml:space="preserve">We can assess if the architecture is good or not, based on the actual result in production. Does it result in firefighting and blamestorming? Or </w:t>
      </w:r>
      <w:r>
        <w:t xml:space="preserve">do </w:t>
      </w:r>
      <w:r w:rsidRPr="004758D0">
        <w:t>you have peaceful operation</w:t>
      </w:r>
      <w:r>
        <w:t>s</w:t>
      </w:r>
      <w:r w:rsidRPr="004758D0">
        <w:t xml:space="preserve"> where alerts are meaningful and actionable?</w:t>
      </w:r>
    </w:p>
    <w:p w14:paraId="4B1CFD13" w14:textId="77777777" w:rsidR="00E5056F" w:rsidRDefault="00E5056F" w:rsidP="00E5056F">
      <w:r>
        <w:t xml:space="preserve">Many operations rely on alerts as the starting point. Actions are taken based on alerts, resulting in reactive day-to-day operations. </w:t>
      </w:r>
    </w:p>
    <w:p w14:paraId="322594C6" w14:textId="0B5B5146" w:rsidR="00E5056F" w:rsidRDefault="00E5056F" w:rsidP="00E5056F">
      <w:r>
        <w:t xml:space="preserve">IT Operations covers a wide area of systems. It’s common to see more than 1K alert </w:t>
      </w:r>
      <w:r w:rsidRPr="00333EDF">
        <w:rPr>
          <w:color w:val="00B0F0"/>
        </w:rPr>
        <w:t>definition</w:t>
      </w:r>
      <w:r w:rsidR="00D176E7" w:rsidRPr="00333EDF">
        <w:rPr>
          <w:color w:val="00B0F0"/>
        </w:rPr>
        <w:t>s</w:t>
      </w:r>
      <w:r w:rsidRPr="00333EDF">
        <w:rPr>
          <w:color w:val="00B0F0"/>
        </w:rPr>
        <w:t xml:space="preserve"> </w:t>
      </w:r>
      <w:r>
        <w:t xml:space="preserve">across all systems under monitoring. As the team wants to be alerted early, a conservative threshold is set up. This results in alert storms. </w:t>
      </w:r>
    </w:p>
    <w:p w14:paraId="177AC669" w14:textId="492C7F88" w:rsidR="00D176E7" w:rsidRPr="00EB598F" w:rsidRDefault="00E5056F" w:rsidP="00D176E7">
      <w:r>
        <w:t>Since automation is perceived as the holy grail of solutions, alerts are typically set to auto close if the symptom disappears. The creates a bigger problem, common in large enterprises with a large IT team. That problem is “</w:t>
      </w:r>
      <w:r w:rsidRPr="00094304">
        <w:rPr>
          <w:color w:val="FF0000"/>
        </w:rPr>
        <w:t>lazy operations</w:t>
      </w:r>
      <w:r>
        <w:t>”, where no alert is associated with no problem.</w:t>
      </w:r>
    </w:p>
    <w:p w14:paraId="6337D810" w14:textId="31C7A150" w:rsidR="00E25248" w:rsidRPr="002E2D5A" w:rsidRDefault="000A70A2" w:rsidP="002113A7">
      <w:pPr>
        <w:pStyle w:val="Heading4"/>
      </w:pPr>
      <w:r w:rsidRPr="002E2D5A">
        <w:t>Complaint-based Operations</w:t>
      </w:r>
    </w:p>
    <w:p w14:paraId="3C5C61A2" w14:textId="3CAABE04" w:rsidR="00511A35" w:rsidRPr="004758D0" w:rsidRDefault="00511A35" w:rsidP="00511A35">
      <w:pPr>
        <w:rPr>
          <w:lang w:eastAsia="en-SG"/>
        </w:rPr>
      </w:pPr>
      <w:r w:rsidRPr="004758D0">
        <w:rPr>
          <w:lang w:eastAsia="en-SG"/>
        </w:rPr>
        <w:t xml:space="preserve">How do you know that the </w:t>
      </w:r>
      <w:r>
        <w:rPr>
          <w:lang w:eastAsia="en-SG"/>
        </w:rPr>
        <w:t>Infrastructure as a Service (</w:t>
      </w:r>
      <w:r w:rsidRPr="00B73E2E">
        <w:rPr>
          <w:lang w:eastAsia="en-SG"/>
        </w:rPr>
        <w:t>IaaS</w:t>
      </w:r>
      <w:r>
        <w:rPr>
          <w:lang w:eastAsia="en-SG"/>
        </w:rPr>
        <w:t>)</w:t>
      </w:r>
      <w:r w:rsidRPr="004758D0">
        <w:rPr>
          <w:lang w:eastAsia="en-SG"/>
        </w:rPr>
        <w:t xml:space="preserve"> Platform (be it on-prem </w:t>
      </w:r>
      <w:hyperlink r:id="rId37" w:history="1">
        <w:r w:rsidRPr="005D4E1B">
          <w:rPr>
            <w:rStyle w:val="Hyperlink"/>
            <w:lang w:eastAsia="en-SG"/>
          </w:rPr>
          <w:t>private cloud</w:t>
        </w:r>
      </w:hyperlink>
      <w:r>
        <w:rPr>
          <w:lang w:eastAsia="en-SG"/>
        </w:rPr>
        <w:t xml:space="preserve"> </w:t>
      </w:r>
      <w:r w:rsidRPr="004758D0">
        <w:rPr>
          <w:lang w:eastAsia="en-SG"/>
        </w:rPr>
        <w:t>or</w:t>
      </w:r>
      <w:r>
        <w:rPr>
          <w:lang w:eastAsia="en-SG"/>
        </w:rPr>
        <w:t xml:space="preserve"> externally </w:t>
      </w:r>
      <w:r w:rsidRPr="004758D0">
        <w:rPr>
          <w:lang w:eastAsia="en-SG"/>
        </w:rPr>
        <w:t xml:space="preserve">in the cloud) is serving its workload </w:t>
      </w:r>
      <w:r w:rsidRPr="00B73E2E">
        <w:rPr>
          <w:i/>
          <w:iCs/>
          <w:color w:val="FF0000"/>
          <w:lang w:eastAsia="en-SG"/>
        </w:rPr>
        <w:t>well</w:t>
      </w:r>
      <w:r w:rsidRPr="004758D0">
        <w:rPr>
          <w:lang w:eastAsia="en-SG"/>
        </w:rPr>
        <w:t>? If you depend on complain</w:t>
      </w:r>
      <w:r>
        <w:rPr>
          <w:lang w:eastAsia="en-SG"/>
        </w:rPr>
        <w:t>t</w:t>
      </w:r>
      <w:r w:rsidRPr="004758D0">
        <w:rPr>
          <w:lang w:eastAsia="en-SG"/>
        </w:rPr>
        <w:t xml:space="preserve">s, then you run </w:t>
      </w:r>
      <w:r>
        <w:rPr>
          <w:lang w:eastAsia="en-SG"/>
        </w:rPr>
        <w:t>“c</w:t>
      </w:r>
      <w:r w:rsidRPr="004758D0">
        <w:rPr>
          <w:lang w:eastAsia="en-SG"/>
        </w:rPr>
        <w:t>omplaint-based</w:t>
      </w:r>
      <w:r>
        <w:rPr>
          <w:lang w:eastAsia="en-SG"/>
        </w:rPr>
        <w:t>”</w:t>
      </w:r>
      <w:r w:rsidRPr="004758D0">
        <w:rPr>
          <w:lang w:eastAsia="en-SG"/>
        </w:rPr>
        <w:t xml:space="preserve"> operation</w:t>
      </w:r>
      <w:r>
        <w:rPr>
          <w:lang w:eastAsia="en-SG"/>
        </w:rPr>
        <w:t>s</w:t>
      </w:r>
      <w:r w:rsidRPr="004758D0">
        <w:rPr>
          <w:lang w:eastAsia="en-SG"/>
        </w:rPr>
        <w:t>.</w:t>
      </w:r>
    </w:p>
    <w:p w14:paraId="6FE0D992" w14:textId="4E29C737" w:rsidR="00F60DE9" w:rsidRDefault="00F60DE9" w:rsidP="00EB598F">
      <w:pPr>
        <w:rPr>
          <w:lang w:eastAsia="en-SG"/>
        </w:rPr>
      </w:pPr>
      <w:r w:rsidRPr="004758D0">
        <w:rPr>
          <w:lang w:eastAsia="en-SG"/>
        </w:rPr>
        <w:t xml:space="preserve">Changing from reactive to proactive is unfortunately a complex undertaking, especially in large </w:t>
      </w:r>
      <w:r w:rsidR="00535600">
        <w:rPr>
          <w:lang w:eastAsia="en-SG"/>
        </w:rPr>
        <w:t>organization</w:t>
      </w:r>
      <w:r w:rsidR="009C7283">
        <w:rPr>
          <w:lang w:eastAsia="en-SG"/>
        </w:rPr>
        <w:t>s</w:t>
      </w:r>
      <w:r w:rsidRPr="004758D0">
        <w:rPr>
          <w:lang w:eastAsia="en-SG"/>
        </w:rPr>
        <w:t xml:space="preserve"> where there are many roles and </w:t>
      </w:r>
      <w:r w:rsidR="0074630B">
        <w:rPr>
          <w:lang w:eastAsia="en-SG"/>
        </w:rPr>
        <w:t>personas</w:t>
      </w:r>
      <w:r w:rsidRPr="004758D0">
        <w:rPr>
          <w:lang w:eastAsia="en-SG"/>
        </w:rPr>
        <w:t xml:space="preserve">. It requires </w:t>
      </w:r>
      <w:hyperlink r:id="rId38" w:history="1">
        <w:r w:rsidR="00D30924" w:rsidRPr="00D30924">
          <w:rPr>
            <w:rStyle w:val="Hyperlink"/>
            <w:lang w:eastAsia="en-SG"/>
          </w:rPr>
          <w:t xml:space="preserve">operations </w:t>
        </w:r>
        <w:r w:rsidRPr="00D30924">
          <w:rPr>
            <w:rStyle w:val="Hyperlink"/>
            <w:lang w:eastAsia="en-SG"/>
          </w:rPr>
          <w:t>transformation</w:t>
        </w:r>
      </w:hyperlink>
      <w:r w:rsidRPr="004758D0">
        <w:rPr>
          <w:lang w:eastAsia="en-SG"/>
        </w:rPr>
        <w:t xml:space="preserve"> </w:t>
      </w:r>
      <w:r w:rsidR="00272AA2">
        <w:rPr>
          <w:lang w:eastAsia="en-SG"/>
        </w:rPr>
        <w:t>and a paradigm shift</w:t>
      </w:r>
      <w:r w:rsidRPr="004758D0">
        <w:rPr>
          <w:lang w:eastAsia="en-SG"/>
        </w:rPr>
        <w:t xml:space="preserve">. It is not easy to get customers to agree on </w:t>
      </w:r>
      <w:r w:rsidR="00B52999">
        <w:rPr>
          <w:lang w:eastAsia="en-SG"/>
        </w:rPr>
        <w:t xml:space="preserve">a </w:t>
      </w:r>
      <w:r w:rsidRPr="00162465">
        <w:rPr>
          <w:lang w:eastAsia="en-SG"/>
        </w:rPr>
        <w:t>S</w:t>
      </w:r>
      <w:r w:rsidR="00B52999" w:rsidRPr="00162465">
        <w:rPr>
          <w:lang w:eastAsia="en-SG"/>
        </w:rPr>
        <w:t>ervice Level Agreement</w:t>
      </w:r>
      <w:r w:rsidRPr="004758D0">
        <w:rPr>
          <w:lang w:eastAsia="en-SG"/>
        </w:rPr>
        <w:t xml:space="preserve"> </w:t>
      </w:r>
      <w:r w:rsidR="00ED0C7A">
        <w:t>(</w:t>
      </w:r>
      <w:hyperlink r:id="rId39" w:history="1">
        <w:r w:rsidR="00ED0C7A" w:rsidRPr="0030556B">
          <w:rPr>
            <w:rStyle w:val="Hyperlink"/>
          </w:rPr>
          <w:t>SLA</w:t>
        </w:r>
      </w:hyperlink>
      <w:r w:rsidR="00ED0C7A">
        <w:t xml:space="preserve">) </w:t>
      </w:r>
      <w:r w:rsidRPr="004758D0">
        <w:rPr>
          <w:lang w:eastAsia="en-SG"/>
        </w:rPr>
        <w:t>when you’ve promised them “</w:t>
      </w:r>
      <w:r w:rsidRPr="00967472">
        <w:rPr>
          <w:color w:val="00B0F0"/>
          <w:lang w:eastAsia="en-SG"/>
        </w:rPr>
        <w:t>good</w:t>
      </w:r>
      <w:r w:rsidRPr="004758D0">
        <w:rPr>
          <w:lang w:eastAsia="en-SG"/>
        </w:rPr>
        <w:t>” for years</w:t>
      </w:r>
      <w:r w:rsidR="00ED0C7A">
        <w:rPr>
          <w:lang w:eastAsia="en-SG"/>
        </w:rPr>
        <w:t xml:space="preserve"> already</w:t>
      </w:r>
      <w:r w:rsidRPr="004758D0">
        <w:rPr>
          <w:lang w:eastAsia="en-SG"/>
        </w:rPr>
        <w:t>.</w:t>
      </w:r>
      <w:r w:rsidR="005050C7" w:rsidRPr="004758D0">
        <w:rPr>
          <w:lang w:eastAsia="en-SG"/>
        </w:rPr>
        <w:t xml:space="preserve"> Th</w:t>
      </w:r>
      <w:r w:rsidR="009C7283">
        <w:rPr>
          <w:lang w:eastAsia="en-SG"/>
        </w:rPr>
        <w:t>is</w:t>
      </w:r>
      <w:r w:rsidR="005050C7" w:rsidRPr="004758D0">
        <w:rPr>
          <w:lang w:eastAsia="en-SG"/>
        </w:rPr>
        <w:t xml:space="preserve"> book aims to provide </w:t>
      </w:r>
      <w:r w:rsidR="000A7A2A" w:rsidRPr="004758D0">
        <w:rPr>
          <w:lang w:eastAsia="en-SG"/>
        </w:rPr>
        <w:t xml:space="preserve">practical guidance, something you can implement </w:t>
      </w:r>
      <w:r w:rsidR="00A04CF1" w:rsidRPr="004758D0">
        <w:rPr>
          <w:lang w:eastAsia="en-SG"/>
        </w:rPr>
        <w:t xml:space="preserve">with the current version of </w:t>
      </w:r>
      <w:r w:rsidR="00416DD1">
        <w:rPr>
          <w:lang w:eastAsia="en-SG"/>
        </w:rPr>
        <w:t>Aria</w:t>
      </w:r>
      <w:r w:rsidR="00A04CF1" w:rsidRPr="004758D0">
        <w:rPr>
          <w:lang w:eastAsia="en-SG"/>
        </w:rPr>
        <w:t xml:space="preserve"> products.</w:t>
      </w:r>
      <w:r w:rsidR="002D2913" w:rsidRPr="004758D0">
        <w:rPr>
          <w:lang w:eastAsia="en-SG"/>
        </w:rPr>
        <w:softHyphen/>
      </w:r>
    </w:p>
    <w:p w14:paraId="7967E12C" w14:textId="5C3990CF" w:rsidR="00A74B00" w:rsidRPr="00C133DF" w:rsidRDefault="00A74B00" w:rsidP="002113A7">
      <w:pPr>
        <w:pStyle w:val="Heading5"/>
      </w:pPr>
      <w:r w:rsidRPr="00C133DF">
        <w:lastRenderedPageBreak/>
        <w:t>The Litmus Test</w:t>
      </w:r>
    </w:p>
    <w:p w14:paraId="5EA217D2" w14:textId="7739CF6A" w:rsidR="00454649" w:rsidRPr="004758D0" w:rsidRDefault="00454649" w:rsidP="00BE4BDA">
      <w:pPr>
        <w:keepNext/>
        <w:rPr>
          <w:lang w:eastAsia="en-SG"/>
        </w:rPr>
      </w:pPr>
      <w:r w:rsidRPr="004758D0">
        <w:t xml:space="preserve">The </w:t>
      </w:r>
      <w:r w:rsidR="00F33665">
        <w:t>following questions</w:t>
      </w:r>
      <w:r w:rsidRPr="004758D0">
        <w:t xml:space="preserve"> below helps you assess the maturity of your IaaS</w:t>
      </w:r>
      <w:r w:rsidR="00F33665">
        <w:t xml:space="preserve"> business</w:t>
      </w:r>
      <w:r w:rsidRPr="004758D0">
        <w:t>.</w:t>
      </w:r>
    </w:p>
    <w:p w14:paraId="0B78BCA4" w14:textId="31627ED0" w:rsidR="00454649" w:rsidRPr="00C133DF" w:rsidRDefault="00454649" w:rsidP="0064716B">
      <w:pPr>
        <w:pStyle w:val="Heading6"/>
      </w:pPr>
      <w:r w:rsidRPr="00C133DF">
        <w:t xml:space="preserve">Do your customers blame your </w:t>
      </w:r>
      <w:r w:rsidR="00416DD1" w:rsidRPr="00C133DF">
        <w:t>IaaS</w:t>
      </w:r>
      <w:r w:rsidRPr="00C133DF">
        <w:t>?</w:t>
      </w:r>
    </w:p>
    <w:p w14:paraId="0C1E0FEA" w14:textId="7E7572CC" w:rsidR="00511A35" w:rsidRPr="004758D0" w:rsidRDefault="00511A35" w:rsidP="00511A35">
      <w:r>
        <w:t xml:space="preserve">If the answer is yes, take a moment to ponder why. There is a high chance you are relying on complaints in your operations, </w:t>
      </w:r>
      <w:r w:rsidRPr="0299F681">
        <w:rPr>
          <w:lang w:val="en-US"/>
        </w:rPr>
        <w:t>so</w:t>
      </w:r>
      <w:r>
        <w:t xml:space="preserve"> you actually encourage them. No complaint, no problem. That’s why it’s aptly named </w:t>
      </w:r>
      <w:r w:rsidRPr="00BF3264">
        <w:rPr>
          <w:color w:val="00B0F0"/>
        </w:rPr>
        <w:t>Complaint-based Operations</w:t>
      </w:r>
      <w:r>
        <w:t>.</w:t>
      </w:r>
    </w:p>
    <w:p w14:paraId="785528B8" w14:textId="77777777" w:rsidR="00511A35" w:rsidRPr="004758D0" w:rsidRDefault="00511A35" w:rsidP="00511A35">
      <w:r>
        <w:t>The reason why you rely on complaints is the operations team have no other means by which to measure success. You have not defined the performance of your IaaS. That’s one of the goals of this book.</w:t>
      </w:r>
    </w:p>
    <w:p w14:paraId="76081B31" w14:textId="77777777" w:rsidR="00511A35" w:rsidRPr="004758D0" w:rsidRDefault="00511A35" w:rsidP="00511A35">
      <w:r>
        <w:t xml:space="preserve">A sign of matured operations is that you have complete, correct, and accurate SLAs (Service-level agreements). Complete means you have Performance SLAs and Compliance SLAs, not just Availability SLAs. Correct means the SLA is measured on each </w:t>
      </w:r>
      <w:r w:rsidRPr="00CF03CD">
        <w:rPr>
          <w:i/>
          <w:iCs/>
          <w:color w:val="FF0000"/>
        </w:rPr>
        <w:t>paying</w:t>
      </w:r>
      <w:r w:rsidRPr="00CF03CD">
        <w:rPr>
          <w:color w:val="FF0000"/>
        </w:rPr>
        <w:t xml:space="preserve"> </w:t>
      </w:r>
      <w:r>
        <w:t>VM, and not at the infrastructure level. It also means you use the right metrics. Accurate means the measurement has to be measured every 5 minutes, as any longer intervals than this can miss the problem.</w:t>
      </w:r>
    </w:p>
    <w:p w14:paraId="2D727E97" w14:textId="77777777" w:rsidR="00E84B46" w:rsidRPr="004758D0" w:rsidRDefault="00E84B46" w:rsidP="0064716B">
      <w:pPr>
        <w:pStyle w:val="Heading6"/>
      </w:pPr>
      <w:r w:rsidRPr="004758D0">
        <w:t xml:space="preserve">Does </w:t>
      </w:r>
      <w:r>
        <w:t>t</w:t>
      </w:r>
      <w:r w:rsidRPr="004758D0">
        <w:t>roubleshooting mean all</w:t>
      </w:r>
      <w:r>
        <w:t xml:space="preserve"> </w:t>
      </w:r>
      <w:r w:rsidRPr="004758D0">
        <w:t>hands-on deck?</w:t>
      </w:r>
    </w:p>
    <w:p w14:paraId="1C6F2114" w14:textId="53F6312E" w:rsidR="00E84B46" w:rsidRPr="004758D0" w:rsidRDefault="00E84B46" w:rsidP="00EB598F">
      <w:r w:rsidRPr="004758D0">
        <w:t xml:space="preserve">Do you have a process that is followed by all teams (network, storage, server, OS, application)? Does that process end with </w:t>
      </w:r>
      <w:hyperlink r:id="rId40" w:history="1">
        <w:r w:rsidRPr="00CF03CD">
          <w:rPr>
            <w:rStyle w:val="Hyperlink"/>
          </w:rPr>
          <w:t xml:space="preserve">Root Cause </w:t>
        </w:r>
        <w:r w:rsidR="00007AD2">
          <w:rPr>
            <w:rStyle w:val="Hyperlink"/>
          </w:rPr>
          <w:t>Analyzis</w:t>
        </w:r>
      </w:hyperlink>
      <w:r>
        <w:t xml:space="preserve"> (RCA)</w:t>
      </w:r>
      <w:r w:rsidRPr="004758D0">
        <w:t>?</w:t>
      </w:r>
    </w:p>
    <w:p w14:paraId="6E54B4E9" w14:textId="7C4FB38F" w:rsidR="00E84B46" w:rsidRPr="004758D0" w:rsidRDefault="00E84B46" w:rsidP="00EB598F">
      <w:r>
        <w:t xml:space="preserve">As part of RCA, do you set up alerts so the same issue can be detected faster if it happens again? Without an alert configured, the RCA </w:t>
      </w:r>
      <w:r w:rsidR="007A3E4C">
        <w:t xml:space="preserve">should </w:t>
      </w:r>
      <w:r>
        <w:t xml:space="preserve">not </w:t>
      </w:r>
      <w:r w:rsidR="007A3E4C">
        <w:t xml:space="preserve">be </w:t>
      </w:r>
      <w:r>
        <w:t xml:space="preserve">closed. The alert is </w:t>
      </w:r>
      <w:r w:rsidR="007A3E4C">
        <w:t xml:space="preserve">necessary </w:t>
      </w:r>
      <w:r>
        <w:t xml:space="preserve">as it will trigger the </w:t>
      </w:r>
      <w:r w:rsidR="007A3E4C">
        <w:t xml:space="preserve">next </w:t>
      </w:r>
      <w:r>
        <w:t xml:space="preserve">RCA process. </w:t>
      </w:r>
    </w:p>
    <w:p w14:paraId="09798A56" w14:textId="472EC512" w:rsidR="00454649" w:rsidRPr="004758D0" w:rsidRDefault="00454649" w:rsidP="0064716B">
      <w:pPr>
        <w:pStyle w:val="Heading6"/>
      </w:pPr>
      <w:r w:rsidRPr="004758D0">
        <w:t xml:space="preserve">Does Help Desk provide a good first level </w:t>
      </w:r>
      <w:r w:rsidR="00B52999" w:rsidRPr="004758D0">
        <w:t>defence</w:t>
      </w:r>
      <w:r w:rsidRPr="004758D0">
        <w:t>?</w:t>
      </w:r>
    </w:p>
    <w:p w14:paraId="16BCB367" w14:textId="6BA3C087" w:rsidR="00454649" w:rsidRPr="004758D0" w:rsidRDefault="00454649" w:rsidP="00EB598F">
      <w:r>
        <w:t xml:space="preserve">If Help Desk simply passes </w:t>
      </w:r>
      <w:r w:rsidR="7A2152EE">
        <w:t xml:space="preserve">issues </w:t>
      </w:r>
      <w:r>
        <w:t>through to the next level, you need to look at why.</w:t>
      </w:r>
    </w:p>
    <w:p w14:paraId="603B25B2" w14:textId="2E8DC48B" w:rsidR="00454649" w:rsidRPr="004758D0" w:rsidRDefault="00454649" w:rsidP="00EB598F">
      <w:r>
        <w:t xml:space="preserve">Help Desk is your first line of defence. They are not as technical as you are. Equip them with </w:t>
      </w:r>
      <w:hyperlink r:id="rId41" w:history="1">
        <w:r w:rsidR="006A3C87" w:rsidRPr="00E5056F">
          <w:rPr>
            <w:rStyle w:val="Hyperlink"/>
          </w:rPr>
          <w:t>Standard Operating Procedures</w:t>
        </w:r>
      </w:hyperlink>
      <w:r w:rsidR="006A3C87">
        <w:t xml:space="preserve"> and </w:t>
      </w:r>
      <w:r>
        <w:t>simple dashboard</w:t>
      </w:r>
      <w:r w:rsidR="006A3C87">
        <w:t>s</w:t>
      </w:r>
      <w:r>
        <w:t xml:space="preserve"> so </w:t>
      </w:r>
      <w:r w:rsidR="00B52999">
        <w:t xml:space="preserve">that </w:t>
      </w:r>
      <w:r>
        <w:t>they can handle VM Owner complaint</w:t>
      </w:r>
      <w:r w:rsidR="1C342DB6">
        <w:t>s by discovering</w:t>
      </w:r>
      <w:r>
        <w:t xml:space="preserve">: </w:t>
      </w:r>
    </w:p>
    <w:p w14:paraId="58220F1B" w14:textId="77777777" w:rsidR="00454649" w:rsidRPr="004758D0" w:rsidRDefault="00454649" w:rsidP="00EB598F">
      <w:pPr>
        <w:pStyle w:val="Bullet"/>
      </w:pPr>
      <w:r w:rsidRPr="004758D0">
        <w:t>Is the problem caused by IaaS not serving the VM well?</w:t>
      </w:r>
    </w:p>
    <w:p w14:paraId="2DAA58CD" w14:textId="77777777" w:rsidR="00454649" w:rsidRPr="004758D0" w:rsidRDefault="00454649" w:rsidP="00EB598F">
      <w:pPr>
        <w:pStyle w:val="Bullet"/>
      </w:pPr>
      <w:r w:rsidRPr="004758D0">
        <w:t>If yes, which part of the Infra: CPU, RAM, Disk, Network?</w:t>
      </w:r>
    </w:p>
    <w:p w14:paraId="7B1D69B7" w14:textId="77777777" w:rsidR="00454649" w:rsidRPr="004758D0" w:rsidRDefault="00454649" w:rsidP="00EB598F">
      <w:pPr>
        <w:pStyle w:val="Bullet"/>
      </w:pPr>
      <w:r w:rsidRPr="004758D0">
        <w:t>If not, how to prove it convincingly?</w:t>
      </w:r>
    </w:p>
    <w:p w14:paraId="7219003F" w14:textId="685786BB" w:rsidR="00E84B46" w:rsidRPr="004758D0" w:rsidRDefault="00E84B46" w:rsidP="0064716B">
      <w:pPr>
        <w:pStyle w:val="Heading6"/>
      </w:pPr>
      <w:r w:rsidRPr="004758D0">
        <w:t>Is your IaaS cheaper than public cloud?</w:t>
      </w:r>
    </w:p>
    <w:p w14:paraId="442B6D91" w14:textId="77777777" w:rsidR="00E84B46" w:rsidRPr="004758D0" w:rsidRDefault="00E84B46" w:rsidP="00EB598F">
      <w:r>
        <w:t>The commoditization of infrastructure means your IaaS is being compared with similar platforms such as VMware Cloud on AWS and Amazon Web Services.</w:t>
      </w:r>
    </w:p>
    <w:p w14:paraId="5117371B" w14:textId="77777777" w:rsidR="00E84B46" w:rsidRPr="004758D0" w:rsidRDefault="00E84B46" w:rsidP="00EB598F">
      <w:r w:rsidRPr="004758D0">
        <w:t xml:space="preserve">If not, your CIO may question your business value. The </w:t>
      </w:r>
      <w:r>
        <w:t xml:space="preserve">primary </w:t>
      </w:r>
      <w:r w:rsidRPr="004758D0">
        <w:t xml:space="preserve">reason for having an in-house architect is so you can bring </w:t>
      </w:r>
      <w:r>
        <w:t>better price/performance</w:t>
      </w:r>
      <w:r w:rsidRPr="004758D0">
        <w:t>, after taking into account your salary.</w:t>
      </w:r>
    </w:p>
    <w:p w14:paraId="1B4DDD70" w14:textId="77777777" w:rsidR="00511A35" w:rsidRPr="004758D0" w:rsidRDefault="00511A35" w:rsidP="0064716B">
      <w:pPr>
        <w:pStyle w:val="Heading6"/>
      </w:pPr>
      <w:r w:rsidRPr="004758D0">
        <w:lastRenderedPageBreak/>
        <w:t>Do you struggle with many over-provisioned VMs?</w:t>
      </w:r>
    </w:p>
    <w:p w14:paraId="1534E1DD" w14:textId="77777777" w:rsidR="00511A35" w:rsidRPr="004758D0" w:rsidRDefault="00511A35" w:rsidP="00511A35">
      <w:r>
        <w:t xml:space="preserve">This is an indicator that you are operating as a System Builder as opposed to a Service Provider. As a System Builder, you are meddling with each System (read: Application). You size </w:t>
      </w:r>
      <w:r w:rsidRPr="198D2F7E">
        <w:rPr>
          <w:lang w:val="en-US"/>
        </w:rPr>
        <w:t>them and</w:t>
      </w:r>
      <w:r>
        <w:t xml:space="preserve"> argue with the application teams, who are actually your customers. You are busy as there are many applications, and you are outnumbered. </w:t>
      </w:r>
    </w:p>
    <w:p w14:paraId="28C99C66" w14:textId="77777777" w:rsidR="00511A35" w:rsidRPr="004758D0" w:rsidRDefault="00511A35" w:rsidP="00511A35">
      <w:r>
        <w:t xml:space="preserve">If you are operating as an internal </w:t>
      </w:r>
      <w:hyperlink r:id="rId42">
        <w:r w:rsidRPr="198D2F7E">
          <w:rPr>
            <w:rStyle w:val="Hyperlink"/>
          </w:rPr>
          <w:t>Cloud Service Provider</w:t>
        </w:r>
      </w:hyperlink>
      <w:r>
        <w:t>, you should not be “</w:t>
      </w:r>
      <w:r w:rsidRPr="00F40C8C">
        <w:rPr>
          <w:color w:val="FF0000"/>
        </w:rPr>
        <w:t>in the way</w:t>
      </w:r>
      <w:r>
        <w:t xml:space="preserve">” of the business. You use an effective pricing model to drive the right behaviour. Does a public cloud provider block application teams when they buy 40 CPU </w:t>
      </w:r>
      <w:hyperlink r:id="rId43">
        <w:r w:rsidRPr="198D2F7E">
          <w:rPr>
            <w:rStyle w:val="Hyperlink"/>
          </w:rPr>
          <w:t>AWS EC2</w:t>
        </w:r>
      </w:hyperlink>
      <w:r>
        <w:t xml:space="preserve"> VMs when they only need 2 CPU? They don’t, hence neither should you.</w:t>
      </w:r>
    </w:p>
    <w:p w14:paraId="6A5CD41A" w14:textId="77777777" w:rsidR="00E5056F" w:rsidRPr="004758D0" w:rsidRDefault="00E5056F" w:rsidP="0064716B">
      <w:pPr>
        <w:pStyle w:val="Heading6"/>
      </w:pPr>
      <w:r w:rsidRPr="004758D0">
        <w:t xml:space="preserve">Can you justify new infrastructure when utilization is </w:t>
      </w:r>
      <w:r w:rsidRPr="00D74081">
        <w:t>not high</w:t>
      </w:r>
      <w:r w:rsidRPr="004758D0">
        <w:t xml:space="preserve">? </w:t>
      </w:r>
    </w:p>
    <w:p w14:paraId="0641C90D" w14:textId="77777777" w:rsidR="00E5056F" w:rsidRPr="004758D0" w:rsidRDefault="00E5056F" w:rsidP="00E5056F">
      <w:r w:rsidRPr="004758D0">
        <w:t>This is not referring to additional money that comes with new project</w:t>
      </w:r>
      <w:r>
        <w:t>s</w:t>
      </w:r>
      <w:r w:rsidRPr="004758D0">
        <w:t xml:space="preserve">. This is referring to existing </w:t>
      </w:r>
      <w:r>
        <w:t xml:space="preserve">workloads on existing </w:t>
      </w:r>
      <w:r w:rsidRPr="004758D0">
        <w:t>clusters/storage</w:t>
      </w:r>
      <w:r>
        <w:t>.</w:t>
      </w:r>
    </w:p>
    <w:p w14:paraId="24CAB5C4" w14:textId="77777777" w:rsidR="00E5056F" w:rsidRPr="004758D0" w:rsidRDefault="00E5056F" w:rsidP="00E5056F">
      <w:r w:rsidRPr="004758D0">
        <w:t xml:space="preserve">Capacity is measured on utilization and performance. A cluster </w:t>
      </w:r>
      <w:r>
        <w:t xml:space="preserve">is at full </w:t>
      </w:r>
      <w:r w:rsidRPr="004758D0">
        <w:t xml:space="preserve">capacity if it can’t serve its VMs well. Since it takes time to buy hardware, </w:t>
      </w:r>
      <w:r>
        <w:t xml:space="preserve">you must </w:t>
      </w:r>
      <w:r w:rsidRPr="004758D0">
        <w:t xml:space="preserve">have </w:t>
      </w:r>
      <w:r>
        <w:t xml:space="preserve">an </w:t>
      </w:r>
      <w:r w:rsidRPr="00D97840">
        <w:rPr>
          <w:rStyle w:val="Strong"/>
          <w:b w:val="0"/>
          <w:bCs w:val="0"/>
          <w:i/>
          <w:iCs/>
          <w:color w:val="00B050"/>
        </w:rPr>
        <w:t>early warning</w:t>
      </w:r>
      <w:r w:rsidRPr="00D97840">
        <w:rPr>
          <w:color w:val="00B050"/>
        </w:rPr>
        <w:t> </w:t>
      </w:r>
      <w:r>
        <w:t xml:space="preserve">system </w:t>
      </w:r>
      <w:r w:rsidRPr="004758D0">
        <w:t>to detect this performance degradation.</w:t>
      </w:r>
    </w:p>
    <w:p w14:paraId="5981C8F9" w14:textId="77777777" w:rsidR="00511A35" w:rsidRDefault="00511A35" w:rsidP="002113A7">
      <w:pPr>
        <w:pStyle w:val="Heading5"/>
      </w:pPr>
      <w:r>
        <w:t>Common Mistakes</w:t>
      </w:r>
    </w:p>
    <w:p w14:paraId="6307E314" w14:textId="77777777" w:rsidR="00511A35" w:rsidRDefault="00511A35" w:rsidP="00511A35">
      <w:pPr>
        <w:rPr>
          <w:lang w:val="en-GB"/>
        </w:rPr>
      </w:pPr>
      <w:r>
        <w:rPr>
          <w:lang w:val="en-GB"/>
        </w:rPr>
        <w:t>“</w:t>
      </w:r>
      <w:r w:rsidRPr="000A6BE5">
        <w:rPr>
          <w:color w:val="00B0F0"/>
          <w:lang w:val="en-GB"/>
        </w:rPr>
        <w:t>If you don’t have a problem, I don’t have a solution</w:t>
      </w:r>
      <w:r>
        <w:rPr>
          <w:lang w:val="en-GB"/>
        </w:rPr>
        <w:t>” summarizes how I engage customers. After 1.5 decades of engagements with hundreds of VMware customers and outsourced partners, here are typical mistakes I’ve observed:</w:t>
      </w:r>
    </w:p>
    <w:p w14:paraId="409F6250" w14:textId="77777777" w:rsidR="00511A35" w:rsidRDefault="00511A35" w:rsidP="00511A35">
      <w:pPr>
        <w:pStyle w:val="Bullet"/>
        <w:rPr>
          <w:lang w:val="en-GB"/>
        </w:rPr>
      </w:pPr>
      <w:r>
        <w:rPr>
          <w:lang w:val="en-GB"/>
        </w:rPr>
        <w:t xml:space="preserve">Using automation as the primary solution for transformation. </w:t>
      </w:r>
    </w:p>
    <w:p w14:paraId="3D8B6E0E" w14:textId="0E207757" w:rsidR="00511A35" w:rsidRDefault="00511A35" w:rsidP="00511A35">
      <w:pPr>
        <w:pStyle w:val="Bullet"/>
        <w:rPr>
          <w:lang w:val="en-GB"/>
        </w:rPr>
      </w:pPr>
      <w:r>
        <w:rPr>
          <w:lang w:val="en-GB"/>
        </w:rPr>
        <w:t xml:space="preserve">Private Cloud is seen as </w:t>
      </w:r>
      <w:r w:rsidRPr="00E84A33">
        <w:rPr>
          <w:i/>
          <w:iCs/>
          <w:color w:val="00B0F0"/>
          <w:lang w:val="en-GB"/>
        </w:rPr>
        <w:t>automation</w:t>
      </w:r>
      <w:r w:rsidRPr="00E84A33">
        <w:rPr>
          <w:color w:val="00B0F0"/>
          <w:lang w:val="en-GB"/>
        </w:rPr>
        <w:t xml:space="preserve"> </w:t>
      </w:r>
      <w:r>
        <w:rPr>
          <w:lang w:val="en-GB"/>
        </w:rPr>
        <w:t xml:space="preserve">project as opposed to operation. Private Cloud is not virtualization with automation and self-service. It is the required technical foundation to transform the business of enterprise IT from system builder to service provider. The automation, workflow and </w:t>
      </w:r>
      <w:r w:rsidR="00623920">
        <w:rPr>
          <w:lang w:val="en-GB"/>
        </w:rPr>
        <w:t>self-service</w:t>
      </w:r>
      <w:r>
        <w:rPr>
          <w:lang w:val="en-GB"/>
        </w:rPr>
        <w:t xml:space="preserve"> portal are merely supporting features. The primary components of Private Cloud are SLAs and Class of Service, hence it’s operations-centric, not automation-centric. </w:t>
      </w:r>
    </w:p>
    <w:p w14:paraId="2909E482" w14:textId="3C0ACC4B" w:rsidR="00511A35" w:rsidRDefault="00511A35" w:rsidP="00511A35">
      <w:pPr>
        <w:pStyle w:val="Bullet"/>
        <w:rPr>
          <w:lang w:val="en-GB"/>
        </w:rPr>
      </w:pPr>
      <w:r>
        <w:rPr>
          <w:lang w:val="en-GB"/>
        </w:rPr>
        <w:t>VMware Cloud Foundation</w:t>
      </w:r>
      <w:r w:rsidRPr="00EA71A3">
        <w:rPr>
          <w:lang w:val="en-GB"/>
        </w:rPr>
        <w:t xml:space="preserve"> is architected with server-consolidation mindset</w:t>
      </w:r>
      <w:r>
        <w:rPr>
          <w:lang w:val="en-GB"/>
        </w:rPr>
        <w:t>. That means the system has n</w:t>
      </w:r>
      <w:r w:rsidRPr="00EA71A3">
        <w:rPr>
          <w:lang w:val="en-GB"/>
        </w:rPr>
        <w:t>o awareness of IaaS</w:t>
      </w:r>
      <w:r>
        <w:rPr>
          <w:lang w:val="en-GB"/>
        </w:rPr>
        <w:t xml:space="preserve"> and </w:t>
      </w:r>
      <w:r w:rsidRPr="00EA71A3">
        <w:rPr>
          <w:lang w:val="en-GB"/>
        </w:rPr>
        <w:t>SLA</w:t>
      </w:r>
      <w:r>
        <w:rPr>
          <w:lang w:val="en-GB"/>
        </w:rPr>
        <w:t>s. Different classes of service are mixed in the same cluster or datastore.</w:t>
      </w:r>
    </w:p>
    <w:p w14:paraId="7B900565" w14:textId="77777777" w:rsidR="00511A35" w:rsidRPr="00EA71A3" w:rsidRDefault="00511A35" w:rsidP="00511A35">
      <w:pPr>
        <w:pStyle w:val="Bullet"/>
        <w:rPr>
          <w:lang w:val="en-GB"/>
        </w:rPr>
      </w:pPr>
      <w:r>
        <w:rPr>
          <w:lang w:val="en-GB"/>
        </w:rPr>
        <w:t>There is class of service, but the system does not clearly state it. The naming standard does not include class of service.</w:t>
      </w:r>
    </w:p>
    <w:p w14:paraId="5F2C0068" w14:textId="77777777" w:rsidR="00511A35" w:rsidRPr="00EA71A3" w:rsidRDefault="00511A35" w:rsidP="00511A35">
      <w:pPr>
        <w:pStyle w:val="Bullet"/>
        <w:rPr>
          <w:lang w:val="en-GB"/>
        </w:rPr>
      </w:pPr>
      <w:r w:rsidRPr="00EA71A3">
        <w:rPr>
          <w:lang w:val="en-GB"/>
        </w:rPr>
        <w:t>Performance</w:t>
      </w:r>
      <w:r>
        <w:rPr>
          <w:lang w:val="en-GB"/>
        </w:rPr>
        <w:t xml:space="preserve"> is never defined properly. The infrastructure is designed for performance, but the benchmark does not align with what actually being sold. There is no Performance SLA, and often there are no </w:t>
      </w:r>
      <w:r w:rsidRPr="00162465">
        <w:t>Key Performance Indicators</w:t>
      </w:r>
      <w:r>
        <w:t xml:space="preserve"> (</w:t>
      </w:r>
      <w:r w:rsidRPr="00902A50">
        <w:t>KPI</w:t>
      </w:r>
      <w:r>
        <w:t>)</w:t>
      </w:r>
      <w:r>
        <w:rPr>
          <w:rStyle w:val="FootnoteReference"/>
        </w:rPr>
        <w:footnoteReference w:id="2"/>
      </w:r>
      <w:r w:rsidRPr="00902A50">
        <w:t>.</w:t>
      </w:r>
    </w:p>
    <w:p w14:paraId="3618746B" w14:textId="77777777" w:rsidR="00511A35" w:rsidRPr="00EA71A3" w:rsidRDefault="00511A35" w:rsidP="00511A35">
      <w:pPr>
        <w:pStyle w:val="Bullet"/>
        <w:rPr>
          <w:lang w:val="en-GB"/>
        </w:rPr>
      </w:pPr>
      <w:r>
        <w:rPr>
          <w:lang w:val="en-GB"/>
        </w:rPr>
        <w:t>The infrastructure has n</w:t>
      </w:r>
      <w:r w:rsidRPr="00EA71A3">
        <w:rPr>
          <w:lang w:val="en-GB"/>
        </w:rPr>
        <w:t>o aware</w:t>
      </w:r>
      <w:r>
        <w:rPr>
          <w:lang w:val="en-GB"/>
        </w:rPr>
        <w:t>ness</w:t>
      </w:r>
      <w:r w:rsidRPr="00EA71A3">
        <w:rPr>
          <w:lang w:val="en-GB"/>
        </w:rPr>
        <w:t xml:space="preserve"> of business units, applications, </w:t>
      </w:r>
      <w:r>
        <w:rPr>
          <w:lang w:val="en-GB"/>
        </w:rPr>
        <w:t xml:space="preserve">or </w:t>
      </w:r>
      <w:r w:rsidRPr="00EA71A3">
        <w:rPr>
          <w:lang w:val="en-GB"/>
        </w:rPr>
        <w:t>application-tier</w:t>
      </w:r>
      <w:r>
        <w:rPr>
          <w:lang w:val="en-GB"/>
        </w:rPr>
        <w:t>s</w:t>
      </w:r>
      <w:r w:rsidRPr="00EA71A3">
        <w:rPr>
          <w:lang w:val="en-GB"/>
        </w:rPr>
        <w:t>.</w:t>
      </w:r>
      <w:r>
        <w:rPr>
          <w:lang w:val="en-GB"/>
        </w:rPr>
        <w:t xml:space="preserve"> The business is not reflected in the infrastructure. </w:t>
      </w:r>
    </w:p>
    <w:p w14:paraId="0083ACA1" w14:textId="77777777" w:rsidR="00091A7F" w:rsidRDefault="00091A7F" w:rsidP="002113A7">
      <w:pPr>
        <w:pStyle w:val="Heading4"/>
      </w:pPr>
      <w:r>
        <w:lastRenderedPageBreak/>
        <w:t>Maturity Model</w:t>
      </w:r>
    </w:p>
    <w:p w14:paraId="701CFDA5" w14:textId="77777777" w:rsidR="00511A35" w:rsidRDefault="00511A35" w:rsidP="00511A35">
      <w:pPr>
        <w:rPr>
          <w:lang w:val="en-GB"/>
        </w:rPr>
      </w:pPr>
      <w:r>
        <w:rPr>
          <w:lang w:val="en-GB"/>
        </w:rPr>
        <w:t xml:space="preserve">It’s a good practice to assess the level of operational maturity, as it allows you to summarize where you are. There are different variants of this models, so don’t be hesitant to tailor to your goals. I’ve included a short assessment within Part 4 Chapter 1 to get you going. </w:t>
      </w:r>
    </w:p>
    <w:p w14:paraId="233B9A61" w14:textId="77777777" w:rsidR="00511A35" w:rsidRDefault="00511A35" w:rsidP="00511A35">
      <w:pPr>
        <w:rPr>
          <w:lang w:val="en-GB"/>
        </w:rPr>
      </w:pPr>
      <w:r>
        <w:rPr>
          <w:lang w:val="en-GB"/>
        </w:rPr>
        <w:t>When scoring yourself, assign score on the following area:</w:t>
      </w:r>
    </w:p>
    <w:p w14:paraId="409E4365" w14:textId="77777777" w:rsidR="00511A35" w:rsidRDefault="00511A35" w:rsidP="00511A35">
      <w:pPr>
        <w:pStyle w:val="Bullet"/>
        <w:rPr>
          <w:lang w:val="en-GB"/>
        </w:rPr>
      </w:pPr>
      <w:r w:rsidRPr="006A3C87">
        <w:rPr>
          <w:b/>
          <w:bCs/>
          <w:lang w:val="en-GB"/>
        </w:rPr>
        <w:t>Policy</w:t>
      </w:r>
      <w:r>
        <w:rPr>
          <w:lang w:val="en-GB"/>
        </w:rPr>
        <w:t xml:space="preserve">: Is your policy outdated? Best Practice typically means proven or common practice. </w:t>
      </w:r>
    </w:p>
    <w:p w14:paraId="128C5076" w14:textId="77777777" w:rsidR="00511A35" w:rsidRDefault="00511A35" w:rsidP="00511A35">
      <w:pPr>
        <w:pStyle w:val="Bullet"/>
        <w:rPr>
          <w:lang w:val="en-GB"/>
        </w:rPr>
      </w:pPr>
      <w:r w:rsidRPr="006A3C87">
        <w:rPr>
          <w:b/>
          <w:bCs/>
          <w:lang w:val="en-GB"/>
        </w:rPr>
        <w:t>People</w:t>
      </w:r>
      <w:r>
        <w:rPr>
          <w:lang w:val="en-GB"/>
        </w:rPr>
        <w:t xml:space="preserve">: How skilful is the team vs the need? This includes the way the team is organised. </w:t>
      </w:r>
    </w:p>
    <w:p w14:paraId="2BF77F62" w14:textId="77777777" w:rsidR="00511A35" w:rsidRDefault="00511A35" w:rsidP="00511A35">
      <w:pPr>
        <w:pStyle w:val="Bullet"/>
        <w:rPr>
          <w:lang w:val="en-GB"/>
        </w:rPr>
      </w:pPr>
      <w:r w:rsidRPr="006A3C87">
        <w:rPr>
          <w:b/>
          <w:bCs/>
          <w:lang w:val="en-GB"/>
        </w:rPr>
        <w:t>Process</w:t>
      </w:r>
      <w:r>
        <w:rPr>
          <w:lang w:val="en-GB"/>
        </w:rPr>
        <w:t>: How effective are the key processes (e.g. planning process, troubleshooting process)?</w:t>
      </w:r>
    </w:p>
    <w:p w14:paraId="50DE9523" w14:textId="77777777" w:rsidR="00511A35" w:rsidRDefault="00511A35" w:rsidP="00511A35">
      <w:pPr>
        <w:pStyle w:val="Bullet"/>
        <w:rPr>
          <w:lang w:val="en-GB"/>
        </w:rPr>
      </w:pPr>
      <w:r w:rsidRPr="006A3C87">
        <w:rPr>
          <w:b/>
          <w:bCs/>
          <w:lang w:val="en-GB"/>
        </w:rPr>
        <w:t>Pillar</w:t>
      </w:r>
      <w:r>
        <w:rPr>
          <w:lang w:val="en-GB"/>
        </w:rPr>
        <w:t xml:space="preserve">: How mature is each pillar of operations? For example, if your capacity management is mature, you are balancing cost and capacity very well. If your performance management is mature, you’re not reactive to endless complaints because you have SLA formally agreed. </w:t>
      </w:r>
    </w:p>
    <w:p w14:paraId="060C44F2" w14:textId="4D242C26" w:rsidR="00511A35" w:rsidRPr="00104D4C" w:rsidRDefault="006A3C87" w:rsidP="00511A35">
      <w:pPr>
        <w:pStyle w:val="Bullet"/>
        <w:rPr>
          <w:lang w:val="en-GB"/>
        </w:rPr>
      </w:pPr>
      <w:r w:rsidRPr="006A3C87">
        <w:rPr>
          <w:b/>
          <w:bCs/>
          <w:lang w:val="en-GB"/>
        </w:rPr>
        <w:t>Platform</w:t>
      </w:r>
      <w:r w:rsidR="00511A35">
        <w:rPr>
          <w:lang w:val="en-GB"/>
        </w:rPr>
        <w:t xml:space="preserve">: This covers both the technology supporting the business workload, and the IT tools used by the operations team to support the former. For example, if you do not have clear visibility, you’re flying blind. </w:t>
      </w:r>
    </w:p>
    <w:p w14:paraId="1FBDBA9A" w14:textId="77777777" w:rsidR="00511A35" w:rsidRDefault="00511A35" w:rsidP="002113A7">
      <w:pPr>
        <w:pStyle w:val="Heading5"/>
      </w:pPr>
      <w:r>
        <w:t>Multi-Cloud Operations</w:t>
      </w:r>
    </w:p>
    <w:p w14:paraId="4CAC72BF" w14:textId="77777777" w:rsidR="00511A35" w:rsidRDefault="00511A35" w:rsidP="00511A35">
      <w:r>
        <w:t xml:space="preserve">A single private cloud - something you have complete control of - is hard enough to operate, let alone operating multiple incompatible infrastructures. Multi-cloud operations, where you are responsible for something that you do not have complete controls take the operations challenge to the next level. Don’t be disheartened if your organisation is struggling with running multi-cloud operations. </w:t>
      </w:r>
    </w:p>
    <w:p w14:paraId="0EBAEA33" w14:textId="3D5F3418" w:rsidR="00511A35" w:rsidRDefault="00511A35" w:rsidP="00511A35">
      <w:r>
        <w:t xml:space="preserve">The complexity is due to the immaturity of the architecture. There are simply too many components involved, as shown in the </w:t>
      </w:r>
      <w:hyperlink r:id="rId44" w:history="1">
        <w:r w:rsidRPr="007F2091">
          <w:rPr>
            <w:rStyle w:val="Hyperlink"/>
          </w:rPr>
          <w:t>landscape diagram</w:t>
        </w:r>
      </w:hyperlink>
      <w:r>
        <w:t xml:space="preserve"> by Cloud Native Computing Foundation. </w:t>
      </w:r>
      <w:r w:rsidR="002E3A9C">
        <w:t>The individual products that make up the architecture is not important, hence I intentionally make the diagram small.</w:t>
      </w:r>
    </w:p>
    <w:p w14:paraId="71375D8C" w14:textId="77777777" w:rsidR="00A74B00" w:rsidRDefault="00A74B00" w:rsidP="00A74B00">
      <w:pPr>
        <w:jc w:val="center"/>
      </w:pPr>
      <w:r w:rsidRPr="00EB38EC">
        <w:rPr>
          <w:noProof/>
        </w:rPr>
        <w:drawing>
          <wp:inline distT="0" distB="0" distL="0" distR="0" wp14:anchorId="4F4917BC" wp14:editId="3734AB7D">
            <wp:extent cx="3291840" cy="2231136"/>
            <wp:effectExtent l="0" t="0" r="3810" b="0"/>
            <wp:docPr id="1293284833" name="Picture 1293284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91840" cy="2231136"/>
                    </a:xfrm>
                    <a:prstGeom prst="rect">
                      <a:avLst/>
                    </a:prstGeom>
                  </pic:spPr>
                </pic:pic>
              </a:graphicData>
            </a:graphic>
          </wp:inline>
        </w:drawing>
      </w:r>
    </w:p>
    <w:p w14:paraId="71CC6C06" w14:textId="77777777" w:rsidR="00511A35" w:rsidRDefault="00511A35" w:rsidP="00511A35">
      <w:r>
        <w:t>Eventually though…, the architecture will slowly mature and turn into a commodity. CIOs will begin to focus on the operations, as the business will demand proper governance with SLAs.</w:t>
      </w:r>
    </w:p>
    <w:p w14:paraId="4A591232" w14:textId="77777777" w:rsidR="00511A35" w:rsidRDefault="00511A35" w:rsidP="00511A35">
      <w:r>
        <w:t xml:space="preserve">Regardless of the underlying system architecture, CIOs are still required to manage cost, capacity, compliance, performance, and availability. The Pillars of Operations do not change just because you change the plumbing. </w:t>
      </w:r>
    </w:p>
    <w:p w14:paraId="38A3F665" w14:textId="77777777" w:rsidR="00F911DB" w:rsidRDefault="00F911DB" w:rsidP="002113A7">
      <w:pPr>
        <w:pStyle w:val="Heading4"/>
      </w:pPr>
      <w:r>
        <w:lastRenderedPageBreak/>
        <w:t>The Business of IaaS</w:t>
      </w:r>
    </w:p>
    <w:p w14:paraId="053048C7" w14:textId="77777777" w:rsidR="00F911DB" w:rsidRPr="005371AF" w:rsidRDefault="00F911DB" w:rsidP="00F911DB">
      <w:pPr>
        <w:rPr>
          <w:lang w:val="en-GB"/>
        </w:rPr>
      </w:pPr>
      <w:r>
        <w:rPr>
          <w:lang w:val="en-GB"/>
        </w:rPr>
        <w:t>There are 3 variants of an IaaS business</w:t>
      </w:r>
      <w:r>
        <w:t>. They differ in terms of what you actually sell, how you do pricing, and what SLA you put on the table.</w:t>
      </w:r>
    </w:p>
    <w:p w14:paraId="2864A3BB" w14:textId="77777777" w:rsidR="00F911DB" w:rsidRDefault="00F911DB" w:rsidP="00F911DB">
      <w:pPr>
        <w:pStyle w:val="BeforeTable"/>
      </w:pPr>
    </w:p>
    <w:tbl>
      <w:tblPr>
        <w:tblStyle w:val="TableGridLight"/>
        <w:tblW w:w="9450"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039"/>
        <w:gridCol w:w="3461"/>
        <w:gridCol w:w="2406"/>
        <w:gridCol w:w="2544"/>
      </w:tblGrid>
      <w:tr w:rsidR="00F911DB" w:rsidRPr="00BD2044" w14:paraId="6D8C7AEC" w14:textId="77777777" w:rsidTr="00BF0B77">
        <w:trPr>
          <w:trHeight w:val="302"/>
          <w:jc w:val="center"/>
        </w:trPr>
        <w:tc>
          <w:tcPr>
            <w:tcW w:w="1039" w:type="dxa"/>
            <w:shd w:val="clear" w:color="auto" w:fill="F2F2F2" w:themeFill="background1" w:themeFillShade="F2"/>
            <w:vAlign w:val="center"/>
          </w:tcPr>
          <w:p w14:paraId="37EA0192" w14:textId="77777777" w:rsidR="00F911DB" w:rsidRPr="00AC3A49" w:rsidRDefault="00F911DB" w:rsidP="003A3FDE">
            <w:pPr>
              <w:pStyle w:val="Tableheading"/>
              <w:rPr>
                <w:sz w:val="20"/>
                <w:szCs w:val="20"/>
              </w:rPr>
            </w:pPr>
            <w:r w:rsidRPr="00AC3A49">
              <w:rPr>
                <w:sz w:val="20"/>
                <w:szCs w:val="20"/>
              </w:rPr>
              <w:t>Item</w:t>
            </w:r>
          </w:p>
        </w:tc>
        <w:tc>
          <w:tcPr>
            <w:tcW w:w="3461" w:type="dxa"/>
            <w:shd w:val="clear" w:color="auto" w:fill="F2F2F2" w:themeFill="background1" w:themeFillShade="F2"/>
            <w:vAlign w:val="center"/>
          </w:tcPr>
          <w:p w14:paraId="274B0034" w14:textId="77777777" w:rsidR="00F911DB" w:rsidRPr="00AC3A49" w:rsidRDefault="00F911DB" w:rsidP="003A3FDE">
            <w:pPr>
              <w:pStyle w:val="Tableheading"/>
              <w:rPr>
                <w:sz w:val="20"/>
                <w:szCs w:val="20"/>
              </w:rPr>
            </w:pPr>
            <w:r w:rsidRPr="00AC3A49">
              <w:rPr>
                <w:sz w:val="20"/>
                <w:szCs w:val="20"/>
              </w:rPr>
              <w:t>Pricing</w:t>
            </w:r>
          </w:p>
        </w:tc>
        <w:tc>
          <w:tcPr>
            <w:tcW w:w="2406" w:type="dxa"/>
            <w:shd w:val="clear" w:color="auto" w:fill="F2F2F2" w:themeFill="background1" w:themeFillShade="F2"/>
            <w:vAlign w:val="center"/>
          </w:tcPr>
          <w:p w14:paraId="03538D48" w14:textId="77777777" w:rsidR="00F911DB" w:rsidRPr="00AC3A49" w:rsidRDefault="00F911DB" w:rsidP="003A3FDE">
            <w:pPr>
              <w:pStyle w:val="Tableheading"/>
              <w:rPr>
                <w:sz w:val="20"/>
                <w:szCs w:val="20"/>
              </w:rPr>
            </w:pPr>
            <w:r w:rsidRPr="00AC3A49">
              <w:rPr>
                <w:sz w:val="20"/>
                <w:szCs w:val="20"/>
              </w:rPr>
              <w:t>Availability SLA</w:t>
            </w:r>
          </w:p>
        </w:tc>
        <w:tc>
          <w:tcPr>
            <w:tcW w:w="2544" w:type="dxa"/>
            <w:shd w:val="clear" w:color="auto" w:fill="F2F2F2" w:themeFill="background1" w:themeFillShade="F2"/>
            <w:vAlign w:val="center"/>
          </w:tcPr>
          <w:p w14:paraId="375FB416" w14:textId="77777777" w:rsidR="00F911DB" w:rsidRPr="00AC3A49" w:rsidRDefault="00F911DB" w:rsidP="003A3FDE">
            <w:pPr>
              <w:pStyle w:val="Tableheading"/>
              <w:rPr>
                <w:sz w:val="20"/>
                <w:szCs w:val="20"/>
              </w:rPr>
            </w:pPr>
            <w:r w:rsidRPr="00AC3A49">
              <w:rPr>
                <w:sz w:val="20"/>
                <w:szCs w:val="20"/>
              </w:rPr>
              <w:t>Performance SLA</w:t>
            </w:r>
          </w:p>
        </w:tc>
      </w:tr>
      <w:tr w:rsidR="00F911DB" w:rsidRPr="00BD2044" w14:paraId="326C7EBF" w14:textId="77777777" w:rsidTr="00BF0B77">
        <w:trPr>
          <w:trHeight w:val="302"/>
          <w:jc w:val="center"/>
        </w:trPr>
        <w:tc>
          <w:tcPr>
            <w:tcW w:w="1039" w:type="dxa"/>
            <w:shd w:val="clear" w:color="auto" w:fill="auto"/>
            <w:vAlign w:val="center"/>
          </w:tcPr>
          <w:p w14:paraId="415492CA" w14:textId="77777777" w:rsidR="00F911DB" w:rsidRPr="00AC3A49" w:rsidRDefault="00F911DB" w:rsidP="003A3FDE">
            <w:pPr>
              <w:pStyle w:val="Tablecontent"/>
              <w:rPr>
                <w:b/>
                <w:bCs/>
                <w:sz w:val="20"/>
                <w:szCs w:val="20"/>
              </w:rPr>
            </w:pPr>
            <w:r w:rsidRPr="00AC3A49">
              <w:rPr>
                <w:b/>
                <w:bCs/>
                <w:color w:val="171717" w:themeColor="background2" w:themeShade="1A"/>
                <w:sz w:val="20"/>
                <w:szCs w:val="20"/>
              </w:rPr>
              <w:t>VM</w:t>
            </w:r>
          </w:p>
        </w:tc>
        <w:tc>
          <w:tcPr>
            <w:tcW w:w="3461" w:type="dxa"/>
            <w:shd w:val="clear" w:color="auto" w:fill="auto"/>
            <w:vAlign w:val="center"/>
          </w:tcPr>
          <w:p w14:paraId="64902E51" w14:textId="77777777" w:rsidR="00F911DB" w:rsidRPr="00AC3A49" w:rsidRDefault="00F911DB" w:rsidP="003A3FDE">
            <w:pPr>
              <w:pStyle w:val="Tablecontent"/>
              <w:rPr>
                <w:rFonts w:ascii="Arial" w:hAnsi="Arial"/>
                <w:sz w:val="20"/>
                <w:szCs w:val="20"/>
              </w:rPr>
            </w:pPr>
            <w:r w:rsidRPr="00AC3A49">
              <w:rPr>
                <w:rFonts w:ascii="Calibri" w:hAnsi="Calibri" w:cs="Calibri"/>
                <w:color w:val="171717" w:themeColor="background2" w:themeShade="1A"/>
                <w:sz w:val="20"/>
                <w:szCs w:val="20"/>
              </w:rPr>
              <w:t xml:space="preserve">Price depends on VM size. A larger VM has </w:t>
            </w:r>
            <w:r>
              <w:rPr>
                <w:rFonts w:ascii="Calibri" w:hAnsi="Calibri" w:cs="Calibri"/>
                <w:color w:val="171717" w:themeColor="background2" w:themeShade="1A"/>
                <w:sz w:val="20"/>
                <w:szCs w:val="20"/>
              </w:rPr>
              <w:t xml:space="preserve">a </w:t>
            </w:r>
            <w:r w:rsidRPr="00AC3A49">
              <w:rPr>
                <w:rFonts w:ascii="Calibri" w:hAnsi="Calibri" w:cs="Calibri"/>
                <w:color w:val="171717" w:themeColor="background2" w:themeShade="1A"/>
                <w:sz w:val="20"/>
                <w:szCs w:val="20"/>
              </w:rPr>
              <w:t>higher price.</w:t>
            </w:r>
          </w:p>
          <w:p w14:paraId="0A4DB897" w14:textId="77777777" w:rsidR="00F911DB" w:rsidRPr="00AC3A49" w:rsidRDefault="00F911DB" w:rsidP="003A3FDE">
            <w:pPr>
              <w:pStyle w:val="Tablecontent"/>
              <w:rPr>
                <w:rFonts w:ascii="Arial" w:hAnsi="Arial"/>
                <w:sz w:val="20"/>
                <w:szCs w:val="20"/>
              </w:rPr>
            </w:pPr>
            <w:r w:rsidRPr="00AC3A49">
              <w:rPr>
                <w:rFonts w:ascii="Calibri" w:hAnsi="Calibri" w:cs="Calibri"/>
                <w:color w:val="171717" w:themeColor="background2" w:themeShade="1A"/>
                <w:sz w:val="20"/>
                <w:szCs w:val="20"/>
              </w:rPr>
              <w:t xml:space="preserve">Price depends on quality. A better tier has </w:t>
            </w:r>
            <w:r>
              <w:rPr>
                <w:rFonts w:ascii="Calibri" w:hAnsi="Calibri" w:cs="Calibri"/>
                <w:color w:val="171717" w:themeColor="background2" w:themeShade="1A"/>
                <w:sz w:val="20"/>
                <w:szCs w:val="20"/>
              </w:rPr>
              <w:t xml:space="preserve">a </w:t>
            </w:r>
            <w:r w:rsidRPr="00AC3A49">
              <w:rPr>
                <w:rFonts w:ascii="Calibri" w:hAnsi="Calibri" w:cs="Calibri"/>
                <w:color w:val="171717" w:themeColor="background2" w:themeShade="1A"/>
                <w:sz w:val="20"/>
                <w:szCs w:val="20"/>
              </w:rPr>
              <w:t>higher price.</w:t>
            </w:r>
          </w:p>
          <w:p w14:paraId="62AF2031" w14:textId="77777777" w:rsidR="00F911DB" w:rsidRPr="00AC3A49" w:rsidRDefault="00F911DB" w:rsidP="003A3FDE">
            <w:pPr>
              <w:pStyle w:val="Tablecontent"/>
              <w:rPr>
                <w:sz w:val="20"/>
                <w:szCs w:val="20"/>
              </w:rPr>
            </w:pPr>
            <w:r w:rsidRPr="00AC3A49">
              <w:rPr>
                <w:rFonts w:ascii="Calibri" w:hAnsi="Calibri" w:cs="Calibri"/>
                <w:color w:val="171717" w:themeColor="background2" w:themeShade="1A"/>
                <w:sz w:val="20"/>
                <w:szCs w:val="20"/>
              </w:rPr>
              <w:t xml:space="preserve">Example of </w:t>
            </w:r>
            <w:r>
              <w:rPr>
                <w:rFonts w:ascii="Calibri" w:hAnsi="Calibri" w:cs="Calibri"/>
                <w:color w:val="171717" w:themeColor="background2" w:themeShade="1A"/>
                <w:sz w:val="20"/>
                <w:szCs w:val="20"/>
              </w:rPr>
              <w:t xml:space="preserve">an </w:t>
            </w:r>
            <w:r w:rsidRPr="00AC3A49">
              <w:rPr>
                <w:rFonts w:ascii="Calibri" w:hAnsi="Calibri" w:cs="Calibri"/>
                <w:color w:val="171717" w:themeColor="background2" w:themeShade="1A"/>
                <w:sz w:val="20"/>
                <w:szCs w:val="20"/>
              </w:rPr>
              <w:t>item purchased: 1 VM, 4 vCPU, 16 RAM, 200 GB disk, in Gold Tier.</w:t>
            </w:r>
          </w:p>
        </w:tc>
        <w:tc>
          <w:tcPr>
            <w:tcW w:w="2406" w:type="dxa"/>
          </w:tcPr>
          <w:p w14:paraId="7372DF80" w14:textId="77777777" w:rsidR="00F911DB" w:rsidRPr="00AC3A49" w:rsidRDefault="00F911DB" w:rsidP="003A3FDE">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18F51A54" w14:textId="77777777" w:rsidR="00F911DB" w:rsidRPr="00AC3A49" w:rsidRDefault="00F911DB" w:rsidP="003A3FDE">
            <w:pPr>
              <w:pStyle w:val="Tablecontent"/>
              <w:rPr>
                <w:sz w:val="20"/>
                <w:szCs w:val="20"/>
              </w:rPr>
            </w:pPr>
            <w:r w:rsidRPr="00AC3A49">
              <w:rPr>
                <w:rFonts w:ascii="Calibri" w:hAnsi="Calibri" w:cs="Calibri"/>
                <w:color w:val="171717" w:themeColor="background2" w:themeShade="1A"/>
                <w:sz w:val="20"/>
                <w:szCs w:val="20"/>
              </w:rPr>
              <w:t>Depends on the tier.</w:t>
            </w:r>
          </w:p>
        </w:tc>
        <w:tc>
          <w:tcPr>
            <w:tcW w:w="2544" w:type="dxa"/>
            <w:shd w:val="clear" w:color="auto" w:fill="auto"/>
          </w:tcPr>
          <w:p w14:paraId="0DFFC07E" w14:textId="77777777" w:rsidR="00F911DB" w:rsidRPr="00AC3A49" w:rsidRDefault="00F911DB" w:rsidP="003A3FDE">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27884930" w14:textId="77777777" w:rsidR="00F911DB" w:rsidRPr="00AC3A49" w:rsidRDefault="00F911DB" w:rsidP="003A3FDE">
            <w:pPr>
              <w:pStyle w:val="Tablecontent"/>
              <w:rPr>
                <w:sz w:val="20"/>
                <w:szCs w:val="20"/>
              </w:rPr>
            </w:pPr>
            <w:r w:rsidRPr="00AC3A49">
              <w:rPr>
                <w:rFonts w:ascii="Calibri" w:hAnsi="Calibri" w:cs="Calibri"/>
                <w:color w:val="171717" w:themeColor="background2" w:themeShade="1A"/>
                <w:sz w:val="20"/>
                <w:szCs w:val="20"/>
              </w:rPr>
              <w:t>Depends on the tier.</w:t>
            </w:r>
          </w:p>
        </w:tc>
      </w:tr>
      <w:tr w:rsidR="00F911DB" w:rsidRPr="00BD2044" w14:paraId="2E568186" w14:textId="77777777" w:rsidTr="00BF0B77">
        <w:trPr>
          <w:trHeight w:val="302"/>
          <w:jc w:val="center"/>
        </w:trPr>
        <w:tc>
          <w:tcPr>
            <w:tcW w:w="1039" w:type="dxa"/>
            <w:shd w:val="clear" w:color="auto" w:fill="auto"/>
            <w:vAlign w:val="center"/>
          </w:tcPr>
          <w:p w14:paraId="074723BB" w14:textId="77777777" w:rsidR="00F911DB" w:rsidRPr="00AC3A49" w:rsidRDefault="00F911DB" w:rsidP="003A3FDE">
            <w:pPr>
              <w:pStyle w:val="Tablecontent"/>
              <w:rPr>
                <w:b/>
                <w:bCs/>
                <w:sz w:val="20"/>
                <w:szCs w:val="20"/>
              </w:rPr>
            </w:pPr>
            <w:r w:rsidRPr="00AC3A49">
              <w:rPr>
                <w:b/>
                <w:bCs/>
                <w:color w:val="171717" w:themeColor="background2" w:themeShade="1A"/>
                <w:sz w:val="20"/>
                <w:szCs w:val="20"/>
              </w:rPr>
              <w:t>Resource Pool</w:t>
            </w:r>
          </w:p>
        </w:tc>
        <w:tc>
          <w:tcPr>
            <w:tcW w:w="3461" w:type="dxa"/>
            <w:shd w:val="clear" w:color="auto" w:fill="auto"/>
            <w:vAlign w:val="center"/>
          </w:tcPr>
          <w:p w14:paraId="4F327534" w14:textId="77777777" w:rsidR="00F911DB" w:rsidRPr="00AC3A49" w:rsidRDefault="00F911DB" w:rsidP="003A3FDE">
            <w:pPr>
              <w:pStyle w:val="Tablecontent"/>
              <w:rPr>
                <w:rFonts w:ascii="Arial" w:hAnsi="Arial"/>
                <w:sz w:val="20"/>
                <w:szCs w:val="20"/>
              </w:rPr>
            </w:pPr>
            <w:r w:rsidRPr="00AC3A49">
              <w:rPr>
                <w:rFonts w:ascii="Calibri" w:hAnsi="Calibri" w:cs="Calibri"/>
                <w:color w:val="171717" w:themeColor="background2" w:themeShade="1A"/>
                <w:sz w:val="20"/>
                <w:szCs w:val="20"/>
              </w:rPr>
              <w:t xml:space="preserve">Sold per GHz, GB RAM, TB Disk. </w:t>
            </w:r>
          </w:p>
          <w:p w14:paraId="5DC7358A" w14:textId="77777777" w:rsidR="00F911DB" w:rsidRPr="00AC3A49" w:rsidRDefault="00F911DB" w:rsidP="003A3FDE">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100 GHz CPU, 1 TB RAM, 80 TB Disk. </w:t>
            </w:r>
          </w:p>
          <w:p w14:paraId="3E5DCD51" w14:textId="77777777" w:rsidR="00F911DB" w:rsidRDefault="00F911DB" w:rsidP="003A3FDE">
            <w:pPr>
              <w:pStyle w:val="Tablecontent"/>
              <w:rPr>
                <w:rFonts w:ascii="Calibri" w:hAnsi="Calibri" w:cs="Calibri"/>
                <w:color w:val="171717" w:themeColor="background2" w:themeShade="1A"/>
                <w:sz w:val="20"/>
                <w:szCs w:val="20"/>
              </w:rPr>
            </w:pPr>
            <w:r w:rsidRPr="00AC3A49">
              <w:rPr>
                <w:rFonts w:ascii="Calibri" w:hAnsi="Calibri" w:cs="Calibri"/>
                <w:color w:val="171717" w:themeColor="background2" w:themeShade="1A"/>
                <w:sz w:val="20"/>
                <w:szCs w:val="20"/>
              </w:rPr>
              <w:t xml:space="preserve">It can come with a 100% reservation; hence it’s guaranteed. Alternatively, it may have partial reservation. It typically comes with best effort burst, in the form of expandable resource pool. </w:t>
            </w:r>
          </w:p>
          <w:p w14:paraId="2F9A82A1" w14:textId="77777777" w:rsidR="00F911DB" w:rsidRPr="00AC3A49" w:rsidRDefault="00F911DB" w:rsidP="003A3FDE">
            <w:pPr>
              <w:pStyle w:val="Tablecontent"/>
              <w:rPr>
                <w:sz w:val="20"/>
                <w:szCs w:val="20"/>
              </w:rPr>
            </w:pPr>
            <w:r w:rsidRPr="00AC3A49">
              <w:rPr>
                <w:rFonts w:ascii="Calibri" w:hAnsi="Calibri" w:cs="Calibri"/>
                <w:color w:val="171717" w:themeColor="background2" w:themeShade="1A"/>
                <w:sz w:val="20"/>
                <w:szCs w:val="20"/>
              </w:rPr>
              <w:t>On the other hand, it may come with</w:t>
            </w:r>
            <w:r>
              <w:rPr>
                <w:rFonts w:ascii="Calibri" w:hAnsi="Calibri" w:cs="Calibri"/>
                <w:color w:val="171717" w:themeColor="background2" w:themeShade="1A"/>
                <w:sz w:val="20"/>
                <w:szCs w:val="20"/>
              </w:rPr>
              <w:t xml:space="preserve"> a</w:t>
            </w:r>
            <w:r w:rsidRPr="00AC3A49">
              <w:rPr>
                <w:rFonts w:ascii="Calibri" w:hAnsi="Calibri" w:cs="Calibri"/>
                <w:color w:val="171717" w:themeColor="background2" w:themeShade="1A"/>
                <w:sz w:val="20"/>
                <w:szCs w:val="20"/>
              </w:rPr>
              <w:t xml:space="preserve"> limit</w:t>
            </w:r>
            <w:r>
              <w:rPr>
                <w:rFonts w:ascii="Calibri" w:hAnsi="Calibri" w:cs="Calibri"/>
                <w:color w:val="171717" w:themeColor="background2" w:themeShade="1A"/>
                <w:sz w:val="20"/>
                <w:szCs w:val="20"/>
              </w:rPr>
              <w:t xml:space="preserve"> but it’s always higher than what you paid for</w:t>
            </w:r>
            <w:r w:rsidRPr="00AC3A49">
              <w:rPr>
                <w:rFonts w:ascii="Calibri" w:hAnsi="Calibri" w:cs="Calibri"/>
                <w:color w:val="171717" w:themeColor="background2" w:themeShade="1A"/>
                <w:sz w:val="20"/>
                <w:szCs w:val="20"/>
              </w:rPr>
              <w:t>.</w:t>
            </w:r>
            <w:r>
              <w:rPr>
                <w:rFonts w:ascii="Calibri" w:hAnsi="Calibri" w:cs="Calibri"/>
                <w:color w:val="171717" w:themeColor="background2" w:themeShade="1A"/>
                <w:sz w:val="20"/>
                <w:szCs w:val="20"/>
              </w:rPr>
              <w:t xml:space="preserve"> For example, you pay for 1 TB of RAM. You can have 0.5 TB guaranteed and a 2 TB limit.</w:t>
            </w:r>
          </w:p>
        </w:tc>
        <w:tc>
          <w:tcPr>
            <w:tcW w:w="2406" w:type="dxa"/>
          </w:tcPr>
          <w:p w14:paraId="55922B09" w14:textId="77777777" w:rsidR="00F911DB" w:rsidRPr="00AC3A49" w:rsidRDefault="00F911DB" w:rsidP="003A3FDE">
            <w:pPr>
              <w:pStyle w:val="Tablecontent"/>
              <w:rPr>
                <w:rFonts w:ascii="Arial" w:hAnsi="Arial"/>
                <w:sz w:val="20"/>
                <w:szCs w:val="20"/>
              </w:rPr>
            </w:pPr>
            <w:r w:rsidRPr="00AC3A49">
              <w:rPr>
                <w:rFonts w:ascii="Calibri" w:hAnsi="Calibri" w:cs="Calibri"/>
                <w:color w:val="171717" w:themeColor="background2" w:themeShade="1A"/>
                <w:sz w:val="20"/>
                <w:szCs w:val="20"/>
              </w:rPr>
              <w:t>Per VM.</w:t>
            </w:r>
          </w:p>
          <w:p w14:paraId="6389DC39" w14:textId="77777777" w:rsidR="00F911DB" w:rsidRPr="00AC3A49" w:rsidRDefault="00F911DB" w:rsidP="003A3FDE">
            <w:pPr>
              <w:pStyle w:val="Tablecontent"/>
              <w:rPr>
                <w:sz w:val="20"/>
                <w:szCs w:val="20"/>
              </w:rPr>
            </w:pPr>
            <w:r>
              <w:rPr>
                <w:rFonts w:ascii="Calibri" w:hAnsi="Calibri" w:cs="Calibri"/>
                <w:color w:val="171717" w:themeColor="background2" w:themeShade="1A"/>
                <w:sz w:val="20"/>
                <w:szCs w:val="20"/>
              </w:rPr>
              <w:t>Limited t</w:t>
            </w:r>
            <w:r w:rsidRPr="00AC3A49">
              <w:rPr>
                <w:rFonts w:ascii="Calibri" w:hAnsi="Calibri" w:cs="Calibri"/>
                <w:color w:val="171717" w:themeColor="background2" w:themeShade="1A"/>
                <w:sz w:val="20"/>
                <w:szCs w:val="20"/>
              </w:rPr>
              <w:t>ier</w:t>
            </w:r>
            <w:r>
              <w:rPr>
                <w:rFonts w:ascii="Calibri" w:hAnsi="Calibri" w:cs="Calibri"/>
                <w:color w:val="171717" w:themeColor="background2" w:themeShade="1A"/>
                <w:sz w:val="20"/>
                <w:szCs w:val="20"/>
              </w:rPr>
              <w:t>ing capabilities.</w:t>
            </w:r>
          </w:p>
        </w:tc>
        <w:tc>
          <w:tcPr>
            <w:tcW w:w="2544" w:type="dxa"/>
            <w:shd w:val="clear" w:color="auto" w:fill="auto"/>
          </w:tcPr>
          <w:p w14:paraId="3AD25C63" w14:textId="77777777" w:rsidR="00F911DB" w:rsidRPr="00AC3A49" w:rsidRDefault="00F911DB" w:rsidP="003A3FDE">
            <w:pPr>
              <w:pStyle w:val="Tablecontent"/>
              <w:rPr>
                <w:rFonts w:ascii="Arial" w:hAnsi="Arial"/>
                <w:sz w:val="20"/>
                <w:szCs w:val="20"/>
              </w:rPr>
            </w:pPr>
            <w:r w:rsidRPr="00AC3A49">
              <w:rPr>
                <w:rFonts w:ascii="Calibri" w:hAnsi="Calibri" w:cs="Calibri"/>
                <w:color w:val="FF0000"/>
                <w:sz w:val="20"/>
                <w:szCs w:val="20"/>
              </w:rPr>
              <w:t xml:space="preserve">N/A. </w:t>
            </w:r>
          </w:p>
          <w:p w14:paraId="332F0819" w14:textId="77777777" w:rsidR="00F911DB" w:rsidRPr="00AC3A49" w:rsidRDefault="00F911DB" w:rsidP="003A3FDE">
            <w:pPr>
              <w:pStyle w:val="Tablecontent"/>
              <w:rPr>
                <w:sz w:val="20"/>
                <w:szCs w:val="20"/>
              </w:rPr>
            </w:pPr>
            <w:r w:rsidRPr="00AC3A49">
              <w:rPr>
                <w:rFonts w:ascii="Calibri" w:hAnsi="Calibri" w:cs="Calibri"/>
                <w:color w:val="171717" w:themeColor="background2" w:themeShade="1A"/>
                <w:sz w:val="20"/>
                <w:szCs w:val="20"/>
              </w:rPr>
              <w:t xml:space="preserve">While Resource is reserved, customer is allowed to overcommit within their own limit. It’s not something the IaaS </w:t>
            </w:r>
            <w:r>
              <w:rPr>
                <w:rFonts w:ascii="Calibri" w:hAnsi="Calibri" w:cs="Calibri"/>
                <w:color w:val="171717" w:themeColor="background2" w:themeShade="1A"/>
                <w:sz w:val="20"/>
                <w:szCs w:val="20"/>
              </w:rPr>
              <w:t xml:space="preserve">service definition </w:t>
            </w:r>
            <w:r w:rsidRPr="00AC3A49">
              <w:rPr>
                <w:rFonts w:ascii="Calibri" w:hAnsi="Calibri" w:cs="Calibri"/>
                <w:color w:val="171717" w:themeColor="background2" w:themeShade="1A"/>
                <w:sz w:val="20"/>
                <w:szCs w:val="20"/>
              </w:rPr>
              <w:t>imposes.</w:t>
            </w:r>
          </w:p>
        </w:tc>
      </w:tr>
      <w:tr w:rsidR="00F911DB" w:rsidRPr="00BD2044" w14:paraId="382C273B" w14:textId="77777777" w:rsidTr="00BF0B77">
        <w:trPr>
          <w:trHeight w:val="302"/>
          <w:jc w:val="center"/>
        </w:trPr>
        <w:tc>
          <w:tcPr>
            <w:tcW w:w="1039" w:type="dxa"/>
            <w:shd w:val="clear" w:color="auto" w:fill="auto"/>
            <w:vAlign w:val="center"/>
          </w:tcPr>
          <w:p w14:paraId="47B3AE5F" w14:textId="77777777" w:rsidR="00F911DB" w:rsidRPr="00AC3A49" w:rsidRDefault="00F911DB" w:rsidP="003A3FDE">
            <w:pPr>
              <w:pStyle w:val="Tablecontent"/>
              <w:rPr>
                <w:b/>
                <w:bCs/>
                <w:sz w:val="20"/>
                <w:szCs w:val="20"/>
              </w:rPr>
            </w:pPr>
            <w:r w:rsidRPr="00AC3A49">
              <w:rPr>
                <w:b/>
                <w:bCs/>
                <w:color w:val="171717" w:themeColor="background2" w:themeShade="1A"/>
                <w:sz w:val="20"/>
                <w:szCs w:val="20"/>
              </w:rPr>
              <w:t>Hardware</w:t>
            </w:r>
          </w:p>
        </w:tc>
        <w:tc>
          <w:tcPr>
            <w:tcW w:w="3461" w:type="dxa"/>
            <w:shd w:val="clear" w:color="auto" w:fill="auto"/>
            <w:vAlign w:val="center"/>
          </w:tcPr>
          <w:p w14:paraId="5335514C" w14:textId="77777777" w:rsidR="00F911DB" w:rsidRPr="00AC3A49" w:rsidRDefault="00F911DB" w:rsidP="003A3FDE">
            <w:pPr>
              <w:pStyle w:val="Tablecontent"/>
              <w:rPr>
                <w:rFonts w:ascii="Arial" w:hAnsi="Arial"/>
                <w:sz w:val="20"/>
                <w:szCs w:val="20"/>
              </w:rPr>
            </w:pPr>
            <w:r w:rsidRPr="00AC3A49">
              <w:rPr>
                <w:rFonts w:ascii="Calibri" w:hAnsi="Calibri" w:cs="Calibri"/>
                <w:color w:val="171717" w:themeColor="background2" w:themeShade="1A"/>
                <w:sz w:val="20"/>
                <w:szCs w:val="20"/>
              </w:rPr>
              <w:t>Price per ESXi host. Customers decide how many VMs they want to place</w:t>
            </w:r>
            <w:r>
              <w:rPr>
                <w:rFonts w:ascii="Calibri" w:hAnsi="Calibri" w:cs="Calibri"/>
                <w:color w:val="171717" w:themeColor="background2" w:themeShade="1A"/>
                <w:sz w:val="20"/>
                <w:szCs w:val="20"/>
              </w:rPr>
              <w:t>. HA is provided by vendor</w:t>
            </w:r>
            <w:r w:rsidRPr="00AC3A49">
              <w:rPr>
                <w:rFonts w:ascii="Calibri" w:hAnsi="Calibri" w:cs="Calibri"/>
                <w:color w:val="171717" w:themeColor="background2" w:themeShade="1A"/>
                <w:sz w:val="20"/>
                <w:szCs w:val="20"/>
              </w:rPr>
              <w:t>.</w:t>
            </w:r>
          </w:p>
          <w:p w14:paraId="3F7CA1D5" w14:textId="77777777" w:rsidR="00F911DB" w:rsidRPr="00AC3A49" w:rsidRDefault="00F911DB" w:rsidP="003A3FDE">
            <w:pPr>
              <w:pStyle w:val="Tablecontent"/>
              <w:rPr>
                <w:rFonts w:ascii="Arial" w:hAnsi="Arial"/>
                <w:sz w:val="20"/>
                <w:szCs w:val="20"/>
              </w:rPr>
            </w:pPr>
            <w:r w:rsidRPr="00AC3A49">
              <w:rPr>
                <w:rFonts w:ascii="Calibri" w:hAnsi="Calibri" w:cs="Calibri"/>
                <w:color w:val="171717" w:themeColor="background2" w:themeShade="1A"/>
                <w:sz w:val="20"/>
                <w:szCs w:val="20"/>
              </w:rPr>
              <w:t xml:space="preserve">Example of item purchased: </w:t>
            </w:r>
            <w:r>
              <w:rPr>
                <w:rFonts w:ascii="Calibri" w:hAnsi="Calibri" w:cs="Calibri"/>
                <w:color w:val="171717" w:themeColor="background2" w:themeShade="1A"/>
                <w:sz w:val="20"/>
                <w:szCs w:val="20"/>
              </w:rPr>
              <w:t>8</w:t>
            </w:r>
            <w:r w:rsidRPr="00AC3A49">
              <w:rPr>
                <w:rFonts w:ascii="Calibri" w:hAnsi="Calibri" w:cs="Calibri"/>
                <w:color w:val="171717" w:themeColor="background2" w:themeShade="1A"/>
                <w:sz w:val="20"/>
                <w:szCs w:val="20"/>
              </w:rPr>
              <w:t xml:space="preserve"> ESXi Host</w:t>
            </w:r>
            <w:r>
              <w:rPr>
                <w:rFonts w:ascii="Calibri" w:hAnsi="Calibri" w:cs="Calibri"/>
                <w:color w:val="171717" w:themeColor="background2" w:themeShade="1A"/>
                <w:sz w:val="20"/>
                <w:szCs w:val="20"/>
              </w:rPr>
              <w:t>s</w:t>
            </w:r>
            <w:r w:rsidRPr="00AC3A49">
              <w:rPr>
                <w:rFonts w:ascii="Calibri" w:hAnsi="Calibri" w:cs="Calibri"/>
                <w:color w:val="171717" w:themeColor="background2" w:themeShade="1A"/>
                <w:sz w:val="20"/>
                <w:szCs w:val="20"/>
              </w:rPr>
              <w:t xml:space="preserve">. </w:t>
            </w:r>
          </w:p>
          <w:p w14:paraId="2B593E53" w14:textId="77777777" w:rsidR="00F911DB" w:rsidRPr="00AC3A49" w:rsidRDefault="00F911DB" w:rsidP="003A3FDE">
            <w:pPr>
              <w:pStyle w:val="Tablecontent"/>
              <w:rPr>
                <w:sz w:val="20"/>
                <w:szCs w:val="20"/>
              </w:rPr>
            </w:pPr>
            <w:r>
              <w:rPr>
                <w:rFonts w:ascii="Calibri" w:hAnsi="Calibri" w:cs="Calibri"/>
                <w:color w:val="171717" w:themeColor="background2" w:themeShade="1A"/>
                <w:sz w:val="20"/>
                <w:szCs w:val="20"/>
              </w:rPr>
              <w:t>E</w:t>
            </w:r>
            <w:r w:rsidRPr="00AC3A49">
              <w:rPr>
                <w:rFonts w:ascii="Calibri" w:hAnsi="Calibri" w:cs="Calibri"/>
                <w:color w:val="171717" w:themeColor="background2" w:themeShade="1A"/>
                <w:sz w:val="20"/>
                <w:szCs w:val="20"/>
              </w:rPr>
              <w:t>xample provider</w:t>
            </w:r>
            <w:r>
              <w:rPr>
                <w:rFonts w:ascii="Calibri" w:hAnsi="Calibri" w:cs="Calibri"/>
                <w:color w:val="171717" w:themeColor="background2" w:themeShade="1A"/>
                <w:sz w:val="20"/>
                <w:szCs w:val="20"/>
              </w:rPr>
              <w:t>: Azure VMware Solution (AVS).</w:t>
            </w:r>
          </w:p>
        </w:tc>
        <w:tc>
          <w:tcPr>
            <w:tcW w:w="2406" w:type="dxa"/>
          </w:tcPr>
          <w:p w14:paraId="19B8B6BE" w14:textId="77777777" w:rsidR="00F911DB" w:rsidRPr="00AC3A49" w:rsidRDefault="00F911DB" w:rsidP="003A3FDE">
            <w:pPr>
              <w:pStyle w:val="Tablecontent"/>
              <w:rPr>
                <w:sz w:val="20"/>
                <w:szCs w:val="20"/>
              </w:rPr>
            </w:pPr>
            <w:r w:rsidRPr="00AC3A49">
              <w:rPr>
                <w:rFonts w:ascii="Calibri" w:hAnsi="Calibri" w:cs="Calibri"/>
                <w:color w:val="171717" w:themeColor="background2" w:themeShade="1A"/>
                <w:sz w:val="20"/>
                <w:szCs w:val="20"/>
              </w:rPr>
              <w:t xml:space="preserve">On the Host or Cluster, not VM. </w:t>
            </w:r>
          </w:p>
        </w:tc>
        <w:tc>
          <w:tcPr>
            <w:tcW w:w="2544" w:type="dxa"/>
            <w:shd w:val="clear" w:color="auto" w:fill="auto"/>
          </w:tcPr>
          <w:p w14:paraId="5E476087" w14:textId="77777777" w:rsidR="00F911DB" w:rsidRPr="00AC3A49" w:rsidRDefault="00F911DB" w:rsidP="003A3FDE">
            <w:pPr>
              <w:pStyle w:val="Tablecontent"/>
              <w:rPr>
                <w:rFonts w:ascii="Arial" w:hAnsi="Arial"/>
                <w:sz w:val="20"/>
                <w:szCs w:val="20"/>
              </w:rPr>
            </w:pPr>
            <w:r w:rsidRPr="00AC3A49">
              <w:rPr>
                <w:rFonts w:ascii="Calibri" w:hAnsi="Calibri" w:cs="Calibri"/>
                <w:color w:val="FF0000"/>
                <w:sz w:val="20"/>
                <w:szCs w:val="20"/>
              </w:rPr>
              <w:t>N/A</w:t>
            </w:r>
          </w:p>
          <w:p w14:paraId="734EFC26" w14:textId="77777777" w:rsidR="00F911DB" w:rsidRPr="00AC3A49" w:rsidRDefault="00F911DB" w:rsidP="003A3FDE">
            <w:pPr>
              <w:pStyle w:val="Tablecontent"/>
              <w:rPr>
                <w:sz w:val="20"/>
                <w:szCs w:val="20"/>
              </w:rPr>
            </w:pPr>
            <w:r w:rsidRPr="00AC3A49">
              <w:rPr>
                <w:rFonts w:ascii="Calibri" w:hAnsi="Calibri" w:cs="Calibri"/>
                <w:color w:val="171717" w:themeColor="background2" w:themeShade="1A"/>
                <w:sz w:val="20"/>
                <w:szCs w:val="20"/>
              </w:rPr>
              <w:t>Customer can squeeze as many VMs.</w:t>
            </w:r>
          </w:p>
        </w:tc>
      </w:tr>
    </w:tbl>
    <w:p w14:paraId="10E9CBCB" w14:textId="77777777" w:rsidR="00F911DB" w:rsidRDefault="00F911DB" w:rsidP="00F911DB">
      <w:r>
        <w:t xml:space="preserve">Class of service is harder to implement in resource pools as there are more moving parts. You can have cascading resource pools. </w:t>
      </w:r>
    </w:p>
    <w:p w14:paraId="743BD78D" w14:textId="77777777" w:rsidR="00F911DB" w:rsidRDefault="00F911DB" w:rsidP="002113A7">
      <w:pPr>
        <w:pStyle w:val="Heading5"/>
      </w:pPr>
      <w:r>
        <w:t xml:space="preserve">VM as a Service </w:t>
      </w:r>
    </w:p>
    <w:p w14:paraId="36C92DE4" w14:textId="77777777" w:rsidR="00F911DB" w:rsidRDefault="00F911DB" w:rsidP="00F911DB">
      <w:r>
        <w:t>The most popular variant of IaaS is VM as a Service. It is typical example of “</w:t>
      </w:r>
      <w:r w:rsidRPr="00AB464D">
        <w:rPr>
          <w:color w:val="00B0F0"/>
        </w:rPr>
        <w:t>buy wholesale sell retail</w:t>
      </w:r>
      <w:r>
        <w:t>” business. You buy in bulk (hardware, software) and commit DC space for years, then sell in small chunks (VM, K8 Pod). You make profit as your buy price is several magnitudes lower than your sell price, on a per unit basis. You probably pay 5x less per GHz than you sell.</w:t>
      </w:r>
    </w:p>
    <w:p w14:paraId="5EF24C6F" w14:textId="77777777" w:rsidR="00F911DB" w:rsidRDefault="00F911DB" w:rsidP="00F911D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0"/>
        <w:gridCol w:w="7118"/>
      </w:tblGrid>
      <w:tr w:rsidR="00F911DB" w14:paraId="46411596" w14:textId="77777777" w:rsidTr="003A3FDE">
        <w:tc>
          <w:tcPr>
            <w:tcW w:w="2538" w:type="dxa"/>
            <w:shd w:val="clear" w:color="auto" w:fill="F2F2F2" w:themeFill="background1" w:themeFillShade="F2"/>
          </w:tcPr>
          <w:p w14:paraId="106B188B" w14:textId="77777777" w:rsidR="00F911DB" w:rsidRPr="005C7635" w:rsidRDefault="00F911DB" w:rsidP="003A3FDE">
            <w:pPr>
              <w:pStyle w:val="Tablecontent"/>
              <w:rPr>
                <w:b/>
                <w:bCs/>
              </w:rPr>
            </w:pPr>
            <w:r w:rsidRPr="005C7635">
              <w:rPr>
                <w:b/>
                <w:bCs/>
              </w:rPr>
              <w:t>Purpose</w:t>
            </w:r>
          </w:p>
        </w:tc>
        <w:tc>
          <w:tcPr>
            <w:tcW w:w="7920" w:type="dxa"/>
          </w:tcPr>
          <w:p w14:paraId="77993448" w14:textId="77777777" w:rsidR="00F911DB" w:rsidRDefault="00F911DB" w:rsidP="003A3FDE">
            <w:pPr>
              <w:pStyle w:val="Tablecontent"/>
            </w:pPr>
            <w:r>
              <w:t xml:space="preserve">Serve the workloads. They take the shape of VMs. The VMs in turn can be K8 nodes or classic applications. </w:t>
            </w:r>
          </w:p>
          <w:p w14:paraId="4B77994E" w14:textId="77777777" w:rsidR="00F911DB" w:rsidRDefault="00F911DB" w:rsidP="003A3FDE">
            <w:pPr>
              <w:pStyle w:val="Tablecontent"/>
            </w:pPr>
            <w:r>
              <w:t>The workloads must be grouped by tenant and business applications.</w:t>
            </w:r>
          </w:p>
        </w:tc>
      </w:tr>
      <w:tr w:rsidR="00F911DB" w14:paraId="12BE2E35" w14:textId="77777777" w:rsidTr="003A3FDE">
        <w:tc>
          <w:tcPr>
            <w:tcW w:w="2538" w:type="dxa"/>
            <w:shd w:val="clear" w:color="auto" w:fill="F2F2F2" w:themeFill="background1" w:themeFillShade="F2"/>
          </w:tcPr>
          <w:p w14:paraId="49E5E393" w14:textId="77777777" w:rsidR="00F911DB" w:rsidRPr="005C7635" w:rsidRDefault="00F911DB" w:rsidP="003A3FDE">
            <w:pPr>
              <w:pStyle w:val="Tablecontent"/>
              <w:rPr>
                <w:b/>
                <w:bCs/>
              </w:rPr>
            </w:pPr>
            <w:r w:rsidRPr="005C7635">
              <w:rPr>
                <w:b/>
                <w:bCs/>
              </w:rPr>
              <w:t>KPI</w:t>
            </w:r>
          </w:p>
        </w:tc>
        <w:tc>
          <w:tcPr>
            <w:tcW w:w="7920" w:type="dxa"/>
          </w:tcPr>
          <w:p w14:paraId="13584E34" w14:textId="77777777" w:rsidR="00F911DB" w:rsidRDefault="00F911DB" w:rsidP="003A3FDE">
            <w:pPr>
              <w:pStyle w:val="Tablecontent"/>
            </w:pPr>
            <w:r>
              <w:t>The key metrics used to measure the performance of the infrastructure.</w:t>
            </w:r>
          </w:p>
          <w:p w14:paraId="3DBCE587" w14:textId="77777777" w:rsidR="00F911DB" w:rsidRDefault="00F911DB" w:rsidP="003A3FDE">
            <w:pPr>
              <w:pStyle w:val="Tablecontent"/>
            </w:pPr>
            <w:r>
              <w:t>Is it serving the VMs according to its SLA?</w:t>
            </w:r>
          </w:p>
        </w:tc>
      </w:tr>
      <w:tr w:rsidR="00F911DB" w14:paraId="2A7F719B" w14:textId="77777777" w:rsidTr="003A3FDE">
        <w:tc>
          <w:tcPr>
            <w:tcW w:w="2538" w:type="dxa"/>
            <w:shd w:val="clear" w:color="auto" w:fill="F2F2F2" w:themeFill="background1" w:themeFillShade="F2"/>
          </w:tcPr>
          <w:p w14:paraId="24FF69A4" w14:textId="77777777" w:rsidR="00F911DB" w:rsidRPr="005C7635" w:rsidRDefault="00F911DB" w:rsidP="003A3FDE">
            <w:pPr>
              <w:pStyle w:val="Tablecontent"/>
              <w:rPr>
                <w:b/>
                <w:bCs/>
              </w:rPr>
            </w:pPr>
            <w:r w:rsidRPr="005C7635">
              <w:rPr>
                <w:b/>
                <w:bCs/>
              </w:rPr>
              <w:lastRenderedPageBreak/>
              <w:t>Cost</w:t>
            </w:r>
          </w:p>
        </w:tc>
        <w:tc>
          <w:tcPr>
            <w:tcW w:w="7920" w:type="dxa"/>
          </w:tcPr>
          <w:p w14:paraId="75848FDE" w14:textId="77777777" w:rsidR="00F911DB" w:rsidRDefault="00F911DB" w:rsidP="003A3FDE">
            <w:pPr>
              <w:pStyle w:val="Tablecontent"/>
            </w:pPr>
            <w:r>
              <w:t xml:space="preserve">The total cost should be cheaper than public cloud. </w:t>
            </w:r>
          </w:p>
          <w:p w14:paraId="799028F0" w14:textId="77777777" w:rsidR="00F911DB" w:rsidRDefault="00F911DB" w:rsidP="003A3FDE">
            <w:pPr>
              <w:pStyle w:val="Tablecontent"/>
            </w:pPr>
            <w:r>
              <w:t>Typically, customer aims at &gt;2x cheaper, not just marginally cheaper.</w:t>
            </w:r>
          </w:p>
        </w:tc>
      </w:tr>
      <w:tr w:rsidR="00F911DB" w14:paraId="5CE3CF63" w14:textId="77777777" w:rsidTr="003A3FDE">
        <w:tc>
          <w:tcPr>
            <w:tcW w:w="2538" w:type="dxa"/>
            <w:shd w:val="clear" w:color="auto" w:fill="F2F2F2" w:themeFill="background1" w:themeFillShade="F2"/>
          </w:tcPr>
          <w:p w14:paraId="763608DE" w14:textId="77777777" w:rsidR="00F911DB" w:rsidRPr="005C7635" w:rsidRDefault="00F911DB" w:rsidP="003A3FDE">
            <w:pPr>
              <w:pStyle w:val="Tablecontent"/>
              <w:rPr>
                <w:b/>
                <w:bCs/>
              </w:rPr>
            </w:pPr>
            <w:r w:rsidRPr="005C7635">
              <w:rPr>
                <w:b/>
                <w:bCs/>
              </w:rPr>
              <w:t>Pillars</w:t>
            </w:r>
          </w:p>
        </w:tc>
        <w:tc>
          <w:tcPr>
            <w:tcW w:w="7920" w:type="dxa"/>
          </w:tcPr>
          <w:p w14:paraId="11FF2A62" w14:textId="77777777" w:rsidR="00F911DB" w:rsidRDefault="00F911DB" w:rsidP="003A3FDE">
            <w:pPr>
              <w:pStyle w:val="Tablecontent"/>
            </w:pPr>
            <w:r>
              <w:t xml:space="preserve">The key pillars that transform the SDDC into IaaS. </w:t>
            </w:r>
          </w:p>
          <w:p w14:paraId="05099D4A" w14:textId="77777777" w:rsidR="00F911DB" w:rsidRDefault="00F911DB" w:rsidP="003A3FDE">
            <w:pPr>
              <w:pStyle w:val="Tablecontent"/>
            </w:pPr>
            <w:r>
              <w:t>IaaS has multiple class of services. Each has their own Availability SLA, Performance SLA, Security SLA, and Service SLA.</w:t>
            </w:r>
          </w:p>
        </w:tc>
      </w:tr>
      <w:tr w:rsidR="00F911DB" w14:paraId="7A914A3F" w14:textId="77777777" w:rsidTr="003A3FDE">
        <w:tc>
          <w:tcPr>
            <w:tcW w:w="2538" w:type="dxa"/>
            <w:shd w:val="clear" w:color="auto" w:fill="F2F2F2" w:themeFill="background1" w:themeFillShade="F2"/>
          </w:tcPr>
          <w:p w14:paraId="2A97E8F3" w14:textId="77777777" w:rsidR="00F911DB" w:rsidRPr="005C7635" w:rsidRDefault="00F911DB" w:rsidP="003A3FDE">
            <w:pPr>
              <w:pStyle w:val="Tablecontent"/>
              <w:rPr>
                <w:b/>
                <w:bCs/>
              </w:rPr>
            </w:pPr>
            <w:r w:rsidRPr="005C7635">
              <w:rPr>
                <w:b/>
                <w:bCs/>
              </w:rPr>
              <w:t>Proof</w:t>
            </w:r>
          </w:p>
        </w:tc>
        <w:tc>
          <w:tcPr>
            <w:tcW w:w="7920" w:type="dxa"/>
          </w:tcPr>
          <w:p w14:paraId="20D07FE8" w14:textId="77777777" w:rsidR="00F911DB" w:rsidRDefault="00F911DB" w:rsidP="003A3FDE">
            <w:pPr>
              <w:pStyle w:val="Tablecontent"/>
            </w:pPr>
            <w:r>
              <w:t>The metrics demonstrating that the architecture works as intended.</w:t>
            </w:r>
          </w:p>
          <w:p w14:paraId="79C7A1A6" w14:textId="77777777" w:rsidR="00F911DB" w:rsidRDefault="00F911DB" w:rsidP="003A3FDE">
            <w:pPr>
              <w:pStyle w:val="Tablecontent"/>
            </w:pPr>
            <w:r>
              <w:t>Operations become proactive. It’s based on insight, not alert.</w:t>
            </w:r>
          </w:p>
        </w:tc>
      </w:tr>
    </w:tbl>
    <w:p w14:paraId="32DA5749" w14:textId="77777777" w:rsidR="00F911DB" w:rsidRDefault="00F911DB" w:rsidP="00F911DB">
      <w:pPr>
        <w:pStyle w:val="BeforeTable"/>
      </w:pPr>
    </w:p>
    <w:p w14:paraId="7D5363DB" w14:textId="77777777" w:rsidR="00F911DB" w:rsidRPr="004758D0" w:rsidRDefault="00F911DB" w:rsidP="00F911DB">
      <w:r>
        <w:t>T</w:t>
      </w:r>
      <w:r w:rsidRPr="004758D0">
        <w:t xml:space="preserve">he </w:t>
      </w:r>
      <w:r>
        <w:t xml:space="preserve">business </w:t>
      </w:r>
      <w:r w:rsidRPr="004758D0">
        <w:t xml:space="preserve">goal is to ensure the application and </w:t>
      </w:r>
      <w:r>
        <w:t>VM</w:t>
      </w:r>
      <w:r w:rsidRPr="004758D0">
        <w:t>s</w:t>
      </w:r>
      <w:r>
        <w:t xml:space="preserve"> </w:t>
      </w:r>
      <w:r w:rsidRPr="004758D0">
        <w:t xml:space="preserve">are running </w:t>
      </w:r>
      <w:r w:rsidRPr="00623920">
        <w:rPr>
          <w:rStyle w:val="Strong"/>
          <w:b w:val="0"/>
          <w:bCs w:val="0"/>
          <w:color w:val="00B0F0"/>
        </w:rPr>
        <w:t>well yet cost effective</w:t>
      </w:r>
      <w:r w:rsidRPr="004758D0">
        <w:t xml:space="preserve">. </w:t>
      </w:r>
      <w:r>
        <w:t>In this way, you keep the customers happy.</w:t>
      </w:r>
    </w:p>
    <w:p w14:paraId="032ACEAF" w14:textId="77777777" w:rsidR="00F911DB" w:rsidRPr="00D11C47" w:rsidRDefault="00F911DB" w:rsidP="00F911DB">
      <w:r w:rsidRPr="00D11C47">
        <w:t xml:space="preserve">The cost part is easy to quantify. You know what you </w:t>
      </w:r>
      <w:r>
        <w:t xml:space="preserve">actually </w:t>
      </w:r>
      <w:r w:rsidRPr="00D11C47">
        <w:t>spend on hardware, software, services and salary. The “</w:t>
      </w:r>
      <w:r w:rsidRPr="00AB464D">
        <w:rPr>
          <w:color w:val="00B0F0"/>
        </w:rPr>
        <w:t>well</w:t>
      </w:r>
      <w:r w:rsidRPr="00D11C47">
        <w:t xml:space="preserve">” </w:t>
      </w:r>
      <w:r>
        <w:t xml:space="preserve">in </w:t>
      </w:r>
      <w:r w:rsidRPr="00623920">
        <w:rPr>
          <w:color w:val="00B0F0"/>
        </w:rPr>
        <w:t>running well</w:t>
      </w:r>
      <w:r w:rsidRPr="00CD211D">
        <w:rPr>
          <w:color w:val="00B0F0"/>
        </w:rPr>
        <w:t xml:space="preserve"> </w:t>
      </w:r>
      <w:r w:rsidRPr="00D11C47">
        <w:t>is the hard part</w:t>
      </w:r>
      <w:r>
        <w:t xml:space="preserve"> as there is a big unknown. This is also the source of argument between application teams and infrastructure teams. </w:t>
      </w:r>
    </w:p>
    <w:p w14:paraId="1C47C873" w14:textId="77777777" w:rsidR="00F911DB" w:rsidRPr="00D11C47" w:rsidRDefault="00F911DB" w:rsidP="00F911DB">
      <w:r w:rsidRPr="00D11C47">
        <w:t>Say you are architecting for 10K VM</w:t>
      </w:r>
      <w:r>
        <w:t>s</w:t>
      </w:r>
      <w:r w:rsidRPr="00D11C47">
        <w:t xml:space="preserve"> in 2 data centers. You envisage 2K VM</w:t>
      </w:r>
      <w:r>
        <w:t>s</w:t>
      </w:r>
      <w:r w:rsidRPr="00D11C47">
        <w:t xml:space="preserve"> in the first month, 5K VM</w:t>
      </w:r>
      <w:r>
        <w:t>s</w:t>
      </w:r>
      <w:r w:rsidRPr="00D11C47">
        <w:t xml:space="preserve"> in the first half year, and eventually to 10K within the first year. Do you know the basic info about each of these 10K VMs, so that you can architect an infrastructure to serve them well?</w:t>
      </w:r>
    </w:p>
    <w:p w14:paraId="08E19217" w14:textId="77777777" w:rsidR="00F911DB" w:rsidRPr="00D11C47" w:rsidRDefault="00F911DB" w:rsidP="00F911DB">
      <w:pPr>
        <w:pStyle w:val="Bullet"/>
      </w:pPr>
      <w:r w:rsidRPr="00D11C47">
        <w:t xml:space="preserve">How big are they? </w:t>
      </w:r>
      <w:r>
        <w:t xml:space="preserve">What are their </w:t>
      </w:r>
      <w:r w:rsidRPr="00D11C47">
        <w:t xml:space="preserve">vCPU, RAM, </w:t>
      </w:r>
      <w:r>
        <w:t xml:space="preserve">and </w:t>
      </w:r>
      <w:r w:rsidRPr="00D11C47">
        <w:t>Disk</w:t>
      </w:r>
      <w:r>
        <w:t xml:space="preserve"> configuration?</w:t>
      </w:r>
    </w:p>
    <w:p w14:paraId="50AE2A36" w14:textId="77777777" w:rsidR="00F911DB" w:rsidRPr="00D11C47" w:rsidRDefault="00F911DB" w:rsidP="00F911DB">
      <w:pPr>
        <w:pStyle w:val="Bullet"/>
      </w:pPr>
      <w:r w:rsidRPr="00D11C47">
        <w:t xml:space="preserve">How intense are they? CPU utilization, RAM </w:t>
      </w:r>
      <w:r>
        <w:t>utilization</w:t>
      </w:r>
      <w:r w:rsidRPr="00D11C47">
        <w:t>, disk IOPS, network throughput?</w:t>
      </w:r>
    </w:p>
    <w:p w14:paraId="449639C0" w14:textId="77777777" w:rsidR="00F911DB" w:rsidRPr="00D9751E" w:rsidRDefault="00F911DB" w:rsidP="00F911DB">
      <w:pPr>
        <w:pStyle w:val="Bullet"/>
      </w:pPr>
      <w:r>
        <w:t>What are t</w:t>
      </w:r>
      <w:r w:rsidRPr="00D11C47">
        <w:t xml:space="preserve">heir workload </w:t>
      </w:r>
      <w:r w:rsidRPr="000E050B">
        <w:rPr>
          <w:lang w:val="en-GB"/>
        </w:rPr>
        <w:t>patterns</w:t>
      </w:r>
      <w:r w:rsidRPr="00D9751E">
        <w:t>? Daily, weekly, monthly, no pattern, etc</w:t>
      </w:r>
      <w:r>
        <w:t>?</w:t>
      </w:r>
    </w:p>
    <w:p w14:paraId="52325650" w14:textId="77777777" w:rsidR="00F911DB" w:rsidRPr="00D9751E" w:rsidRDefault="00F911DB" w:rsidP="00F911DB">
      <w:r>
        <w:t>The answer is obviously no. Even application teams do not know as some of the applications may not be developed yet. Their vendors may not know either as the actual usage is not yet known.</w:t>
      </w:r>
    </w:p>
    <w:p w14:paraId="7026138D" w14:textId="77777777" w:rsidR="00F911DB" w:rsidRPr="007751C4" w:rsidRDefault="00F911DB" w:rsidP="00F911DB">
      <w:r>
        <w:t xml:space="preserve">Promising that the SDDC will serve all 10K VMs well is akin to promising the highway you architect will serve all the cars, buses and motorcycles well, when we can’t predict how many they are and how often they will use it. We will cover this more in the </w:t>
      </w:r>
      <w:r w:rsidRPr="00BD63C0">
        <w:t>Performance</w:t>
      </w:r>
      <w:r>
        <w:t xml:space="preserve"> chapter. </w:t>
      </w:r>
    </w:p>
    <w:p w14:paraId="7FC8F5EA" w14:textId="77777777" w:rsidR="00F911DB" w:rsidRPr="007751C4" w:rsidRDefault="00F911DB" w:rsidP="00F911DB">
      <w:r>
        <w:t>So how can we promise that your IaaS will serve your customers well?</w:t>
      </w:r>
    </w:p>
    <w:p w14:paraId="5B8F0F36" w14:textId="77777777" w:rsidR="00F911DB" w:rsidRPr="007751C4" w:rsidRDefault="00F911DB" w:rsidP="00F911DB">
      <w:r>
        <w:t>We can by using price/performance. The principle you share with your customers is the common sense principle used in all service industries:</w:t>
      </w:r>
    </w:p>
    <w:p w14:paraId="1A47788A" w14:textId="77777777" w:rsidR="00F911DB" w:rsidRDefault="00F911DB" w:rsidP="00F911DB">
      <w:pPr>
        <w:pStyle w:val="Bullet"/>
      </w:pPr>
      <w:r w:rsidRPr="007751C4">
        <w:t xml:space="preserve">You want it cheap; it won't be fast. </w:t>
      </w:r>
    </w:p>
    <w:p w14:paraId="42E80B84" w14:textId="77777777" w:rsidR="00F911DB" w:rsidRPr="007751C4" w:rsidRDefault="00F911DB" w:rsidP="00F911DB">
      <w:pPr>
        <w:pStyle w:val="Bullet"/>
      </w:pPr>
      <w:r w:rsidRPr="007751C4">
        <w:t>You want it fast; it won't be cheap.</w:t>
      </w:r>
    </w:p>
    <w:p w14:paraId="5B0EA86F" w14:textId="77777777" w:rsidR="00F911DB" w:rsidRPr="007751C4" w:rsidRDefault="00F911DB" w:rsidP="00F911DB">
      <w:r>
        <w:t>This is where the Class of Service and the associated SLAs come in. The highest class of service provides the best uptime and performance but comes at a price. All these attributes are well defined in the SLA, leaving no room for ambiguity. The contract is not subject to interpretation. You define all the key metrics up front, assuring your customers that you are confident of delivering as promised.</w:t>
      </w:r>
    </w:p>
    <w:p w14:paraId="5C60903A" w14:textId="77777777" w:rsidR="00F911DB" w:rsidRDefault="00F911DB" w:rsidP="00F911DB">
      <w:r w:rsidRPr="007751C4">
        <w:t>You then architect your IaaS to deliver the above class of service</w:t>
      </w:r>
      <w:r>
        <w:t>s</w:t>
      </w:r>
      <w:r w:rsidRPr="007751C4">
        <w:t xml:space="preserve">. The class of service becomes your business offering. </w:t>
      </w:r>
      <w:r>
        <w:t>With that, you are ready to begin with the end in mind.</w:t>
      </w:r>
    </w:p>
    <w:p w14:paraId="7F89DC1B" w14:textId="77777777" w:rsidR="00F911DB" w:rsidRDefault="00F911DB" w:rsidP="00F911DB">
      <w:pPr>
        <w:pStyle w:val="Heading6"/>
      </w:pPr>
      <w:r>
        <w:t>Capabilities</w:t>
      </w:r>
    </w:p>
    <w:p w14:paraId="66CDEC3F" w14:textId="77777777" w:rsidR="00F911DB" w:rsidRDefault="00F911DB" w:rsidP="00F911DB">
      <w:r>
        <w:t>The platform should provide a complete s</w:t>
      </w:r>
      <w:r w:rsidRPr="0063312A">
        <w:t>elf-</w:t>
      </w:r>
      <w:r>
        <w:t>s</w:t>
      </w:r>
      <w:r w:rsidRPr="0063312A">
        <w:t xml:space="preserve">ervice </w:t>
      </w:r>
      <w:r>
        <w:t>p</w:t>
      </w:r>
      <w:r w:rsidRPr="0063312A">
        <w:t>ortal</w:t>
      </w:r>
      <w:r>
        <w:t xml:space="preserve"> for all types of users</w:t>
      </w:r>
      <w:r w:rsidRPr="0063312A">
        <w:t xml:space="preserve">. </w:t>
      </w:r>
      <w:r>
        <w:t>The features should c</w:t>
      </w:r>
      <w:r w:rsidRPr="0063312A">
        <w:t xml:space="preserve">over all stages </w:t>
      </w:r>
      <w:r>
        <w:t xml:space="preserve">in the life cycle, starting from </w:t>
      </w:r>
      <w:r w:rsidRPr="0063312A">
        <w:t>provisioning</w:t>
      </w:r>
      <w:r>
        <w:t>. Provisioning should have an SLA and be supported with workflows and electronic approval.</w:t>
      </w:r>
    </w:p>
    <w:p w14:paraId="04ED1138" w14:textId="77777777" w:rsidR="00F911DB" w:rsidRDefault="00F911DB" w:rsidP="00F911DB">
      <w:pPr>
        <w:pStyle w:val="Heading6"/>
      </w:pPr>
      <w:r>
        <w:lastRenderedPageBreak/>
        <w:t>Key Metrics</w:t>
      </w:r>
    </w:p>
    <w:p w14:paraId="15BA4D24" w14:textId="77777777" w:rsidR="00F911DB" w:rsidRDefault="00F911DB" w:rsidP="00F911DB">
      <w:pPr>
        <w:rPr>
          <w:lang w:val="en-GB"/>
        </w:rPr>
      </w:pPr>
      <w:r>
        <w:rPr>
          <w:lang w:val="en-GB"/>
        </w:rPr>
        <w:t>You measure across the pillars of operations management. Each pillar is measured, hence managed, by a purpose-built metrics. This enables you to manage at scale.</w:t>
      </w:r>
    </w:p>
    <w:p w14:paraId="272E0F9C" w14:textId="77777777" w:rsidR="00F911DB" w:rsidRDefault="00F911DB" w:rsidP="00F911DB">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51"/>
        <w:gridCol w:w="2772"/>
        <w:gridCol w:w="4935"/>
      </w:tblGrid>
      <w:tr w:rsidR="00F911DB" w14:paraId="426AE609" w14:textId="77777777" w:rsidTr="003A3FDE">
        <w:tc>
          <w:tcPr>
            <w:tcW w:w="1800" w:type="dxa"/>
            <w:shd w:val="clear" w:color="auto" w:fill="F2F2F2" w:themeFill="background1" w:themeFillShade="F2"/>
          </w:tcPr>
          <w:p w14:paraId="2D19899F" w14:textId="77777777" w:rsidR="00F911DB" w:rsidRDefault="00F911DB" w:rsidP="003A3FDE">
            <w:pPr>
              <w:pStyle w:val="Tableheading"/>
            </w:pPr>
            <w:r>
              <w:t>Pillars</w:t>
            </w:r>
          </w:p>
        </w:tc>
        <w:tc>
          <w:tcPr>
            <w:tcW w:w="2970" w:type="dxa"/>
            <w:shd w:val="clear" w:color="auto" w:fill="F2F2F2" w:themeFill="background1" w:themeFillShade="F2"/>
          </w:tcPr>
          <w:p w14:paraId="47C16A35" w14:textId="77777777" w:rsidR="00F911DB" w:rsidRDefault="00F911DB" w:rsidP="003A3FDE">
            <w:pPr>
              <w:pStyle w:val="Tableheading"/>
            </w:pPr>
            <w:r>
              <w:t>Metrics</w:t>
            </w:r>
          </w:p>
        </w:tc>
        <w:tc>
          <w:tcPr>
            <w:tcW w:w="5400" w:type="dxa"/>
            <w:shd w:val="clear" w:color="auto" w:fill="F2F2F2" w:themeFill="background1" w:themeFillShade="F2"/>
          </w:tcPr>
          <w:p w14:paraId="62145E1A" w14:textId="77777777" w:rsidR="00F911DB" w:rsidRDefault="00F911DB" w:rsidP="003A3FDE">
            <w:pPr>
              <w:pStyle w:val="Tableheading"/>
            </w:pPr>
          </w:p>
        </w:tc>
      </w:tr>
      <w:tr w:rsidR="00F911DB" w14:paraId="43C247FC" w14:textId="77777777" w:rsidTr="003A3FDE">
        <w:tc>
          <w:tcPr>
            <w:tcW w:w="1800" w:type="dxa"/>
            <w:vMerge w:val="restart"/>
          </w:tcPr>
          <w:p w14:paraId="1A07B1E7" w14:textId="77777777" w:rsidR="00F911DB" w:rsidRDefault="00F911DB" w:rsidP="003A3FDE">
            <w:pPr>
              <w:pStyle w:val="Tablecontent"/>
            </w:pPr>
            <w:r>
              <w:t xml:space="preserve">Availability </w:t>
            </w:r>
          </w:p>
        </w:tc>
        <w:tc>
          <w:tcPr>
            <w:tcW w:w="2970" w:type="dxa"/>
          </w:tcPr>
          <w:p w14:paraId="34409B19" w14:textId="77777777" w:rsidR="00F911DB" w:rsidRDefault="00F911DB" w:rsidP="003A3FDE">
            <w:pPr>
              <w:pStyle w:val="Tablecontent"/>
            </w:pPr>
            <w:r>
              <w:t>Operational Availability (%)</w:t>
            </w:r>
          </w:p>
        </w:tc>
        <w:tc>
          <w:tcPr>
            <w:tcW w:w="5400" w:type="dxa"/>
          </w:tcPr>
          <w:p w14:paraId="2D8AE00E" w14:textId="77777777" w:rsidR="00F911DB" w:rsidRDefault="00F911DB" w:rsidP="003A3FDE">
            <w:pPr>
              <w:pStyle w:val="Tablecontent"/>
            </w:pPr>
            <w:r>
              <w:t xml:space="preserve">Relative Availability, against your availability architecture and </w:t>
            </w:r>
            <w:r w:rsidRPr="006B38F7">
              <w:rPr>
                <w:color w:val="00B050"/>
              </w:rPr>
              <w:t xml:space="preserve">green </w:t>
            </w:r>
            <w:r>
              <w:t>zone.</w:t>
            </w:r>
          </w:p>
        </w:tc>
      </w:tr>
      <w:tr w:rsidR="00F911DB" w14:paraId="65BC8950" w14:textId="77777777" w:rsidTr="003A3FDE">
        <w:tc>
          <w:tcPr>
            <w:tcW w:w="1800" w:type="dxa"/>
            <w:vMerge/>
          </w:tcPr>
          <w:p w14:paraId="0F5072A8" w14:textId="77777777" w:rsidR="00F911DB" w:rsidRDefault="00F911DB" w:rsidP="003A3FDE">
            <w:pPr>
              <w:pStyle w:val="Tablecontent"/>
            </w:pPr>
          </w:p>
        </w:tc>
        <w:tc>
          <w:tcPr>
            <w:tcW w:w="2970" w:type="dxa"/>
          </w:tcPr>
          <w:p w14:paraId="1C4B3DEC" w14:textId="77777777" w:rsidR="00F911DB" w:rsidRDefault="00F911DB" w:rsidP="003A3FDE">
            <w:pPr>
              <w:pStyle w:val="Tablecontent"/>
            </w:pPr>
            <w:r>
              <w:t>Actual Availability (%)</w:t>
            </w:r>
          </w:p>
        </w:tc>
        <w:tc>
          <w:tcPr>
            <w:tcW w:w="5400" w:type="dxa"/>
          </w:tcPr>
          <w:p w14:paraId="0D9344A1" w14:textId="77777777" w:rsidR="00F911DB" w:rsidRDefault="00F911DB" w:rsidP="003A3FDE">
            <w:pPr>
              <w:pStyle w:val="Tablecontent"/>
            </w:pPr>
            <w:r>
              <w:t>Absolute availability, reporting the fact as it is. This metric typically has lower value than Operational Availability (%).</w:t>
            </w:r>
          </w:p>
        </w:tc>
      </w:tr>
      <w:tr w:rsidR="00F911DB" w14:paraId="23A2D525" w14:textId="77777777" w:rsidTr="003A3FDE">
        <w:tc>
          <w:tcPr>
            <w:tcW w:w="1800" w:type="dxa"/>
            <w:vMerge w:val="restart"/>
          </w:tcPr>
          <w:p w14:paraId="0CEC9E14" w14:textId="77777777" w:rsidR="00F911DB" w:rsidRDefault="00F911DB" w:rsidP="003A3FDE">
            <w:pPr>
              <w:pStyle w:val="Tablecontent"/>
            </w:pPr>
            <w:r>
              <w:t>Performance</w:t>
            </w:r>
          </w:p>
        </w:tc>
        <w:tc>
          <w:tcPr>
            <w:tcW w:w="2970" w:type="dxa"/>
          </w:tcPr>
          <w:p w14:paraId="6C791AD6" w14:textId="77777777" w:rsidR="00F911DB" w:rsidRDefault="00F911DB" w:rsidP="003A3FDE">
            <w:pPr>
              <w:pStyle w:val="Tablecontent"/>
            </w:pPr>
            <w:r>
              <w:t>KPI (%)</w:t>
            </w:r>
          </w:p>
        </w:tc>
        <w:tc>
          <w:tcPr>
            <w:tcW w:w="5400" w:type="dxa"/>
          </w:tcPr>
          <w:p w14:paraId="7D077F12" w14:textId="77777777" w:rsidR="00F911DB" w:rsidRDefault="00F911DB" w:rsidP="003A3FDE">
            <w:pPr>
              <w:pStyle w:val="Tablecontent"/>
            </w:pPr>
            <w:r>
              <w:t>Absolute performance, reporting the fact as it is.</w:t>
            </w:r>
          </w:p>
        </w:tc>
      </w:tr>
      <w:tr w:rsidR="00F911DB" w14:paraId="38A61E05" w14:textId="77777777" w:rsidTr="003A3FDE">
        <w:tc>
          <w:tcPr>
            <w:tcW w:w="1800" w:type="dxa"/>
            <w:vMerge/>
          </w:tcPr>
          <w:p w14:paraId="38D7ACCE" w14:textId="77777777" w:rsidR="00F911DB" w:rsidRDefault="00F911DB" w:rsidP="003A3FDE">
            <w:pPr>
              <w:pStyle w:val="Tablecontent"/>
            </w:pPr>
          </w:p>
        </w:tc>
        <w:tc>
          <w:tcPr>
            <w:tcW w:w="2970" w:type="dxa"/>
          </w:tcPr>
          <w:p w14:paraId="450D35CD" w14:textId="77777777" w:rsidR="00F911DB" w:rsidRDefault="00F911DB" w:rsidP="003A3FDE">
            <w:pPr>
              <w:pStyle w:val="Tablecontent"/>
            </w:pPr>
            <w:r>
              <w:t>SLI (%) and SLA (%)</w:t>
            </w:r>
          </w:p>
        </w:tc>
        <w:tc>
          <w:tcPr>
            <w:tcW w:w="5400" w:type="dxa"/>
          </w:tcPr>
          <w:p w14:paraId="26D5C095" w14:textId="280BFDE4" w:rsidR="00F911DB" w:rsidRDefault="00F911DB" w:rsidP="003A3FDE">
            <w:pPr>
              <w:pStyle w:val="Tablecontent"/>
            </w:pPr>
            <w:r>
              <w:t xml:space="preserve">Relative performance, against your promised </w:t>
            </w:r>
            <w:r w:rsidR="0063703C">
              <w:t>SLA</w:t>
            </w:r>
            <w:r>
              <w:t>.</w:t>
            </w:r>
          </w:p>
          <w:p w14:paraId="7149D610" w14:textId="77777777" w:rsidR="00F911DB" w:rsidRDefault="00F911DB" w:rsidP="003A3FDE">
            <w:pPr>
              <w:pStyle w:val="Tablecontent"/>
            </w:pPr>
            <w:r>
              <w:t>SLI = SLA Leading Indicator</w:t>
            </w:r>
          </w:p>
        </w:tc>
      </w:tr>
      <w:tr w:rsidR="00F911DB" w14:paraId="0BFE54BA" w14:textId="77777777" w:rsidTr="003A3FDE">
        <w:tc>
          <w:tcPr>
            <w:tcW w:w="1800" w:type="dxa"/>
            <w:vMerge w:val="restart"/>
          </w:tcPr>
          <w:p w14:paraId="57DA898B" w14:textId="77777777" w:rsidR="00F911DB" w:rsidRDefault="00F911DB" w:rsidP="003A3FDE">
            <w:pPr>
              <w:pStyle w:val="Tablecontent"/>
            </w:pPr>
            <w:r>
              <w:t>Capacity</w:t>
            </w:r>
          </w:p>
        </w:tc>
        <w:tc>
          <w:tcPr>
            <w:tcW w:w="2970" w:type="dxa"/>
          </w:tcPr>
          <w:p w14:paraId="75DB90A1" w14:textId="77777777" w:rsidR="00F911DB" w:rsidRDefault="00F911DB" w:rsidP="003A3FDE">
            <w:pPr>
              <w:pStyle w:val="Tablecontent"/>
            </w:pPr>
            <w:r>
              <w:t>Capacity Remaining (%)</w:t>
            </w:r>
          </w:p>
        </w:tc>
        <w:tc>
          <w:tcPr>
            <w:tcW w:w="5400" w:type="dxa"/>
          </w:tcPr>
          <w:p w14:paraId="0348695A" w14:textId="77777777" w:rsidR="00F911DB" w:rsidRDefault="00F911DB" w:rsidP="003A3FDE">
            <w:pPr>
              <w:pStyle w:val="Tablecontent"/>
            </w:pPr>
            <w:r>
              <w:t>Relative to usable capacity, not total capacity.</w:t>
            </w:r>
          </w:p>
        </w:tc>
      </w:tr>
      <w:tr w:rsidR="00F911DB" w14:paraId="239E9AA7" w14:textId="77777777" w:rsidTr="003A3FDE">
        <w:tc>
          <w:tcPr>
            <w:tcW w:w="1800" w:type="dxa"/>
            <w:vMerge/>
          </w:tcPr>
          <w:p w14:paraId="37050B6F" w14:textId="77777777" w:rsidR="00F911DB" w:rsidRDefault="00F911DB" w:rsidP="003A3FDE">
            <w:pPr>
              <w:pStyle w:val="Tablecontent"/>
            </w:pPr>
          </w:p>
        </w:tc>
        <w:tc>
          <w:tcPr>
            <w:tcW w:w="2970" w:type="dxa"/>
          </w:tcPr>
          <w:p w14:paraId="57948412" w14:textId="77777777" w:rsidR="00F911DB" w:rsidRDefault="00F911DB" w:rsidP="003A3FDE">
            <w:pPr>
              <w:pStyle w:val="Tablecontent"/>
            </w:pPr>
            <w:r>
              <w:t>Time Remaining (days)</w:t>
            </w:r>
          </w:p>
        </w:tc>
        <w:tc>
          <w:tcPr>
            <w:tcW w:w="5400" w:type="dxa"/>
          </w:tcPr>
          <w:p w14:paraId="779B8086" w14:textId="77777777" w:rsidR="00F911DB" w:rsidRDefault="00F911DB" w:rsidP="003A3FDE">
            <w:pPr>
              <w:pStyle w:val="Tablecontent"/>
            </w:pPr>
            <w:r>
              <w:t>The number of days until Capacity Remaining (%) hits 0.</w:t>
            </w:r>
          </w:p>
        </w:tc>
      </w:tr>
      <w:tr w:rsidR="00F911DB" w14:paraId="26DFE207" w14:textId="77777777" w:rsidTr="003A3FDE">
        <w:tc>
          <w:tcPr>
            <w:tcW w:w="1800" w:type="dxa"/>
          </w:tcPr>
          <w:p w14:paraId="169FC9D1" w14:textId="77777777" w:rsidR="00F911DB" w:rsidRDefault="00F911DB" w:rsidP="003A3FDE">
            <w:pPr>
              <w:pStyle w:val="Tablecontent"/>
            </w:pPr>
            <w:r>
              <w:t>Compliance</w:t>
            </w:r>
          </w:p>
        </w:tc>
        <w:tc>
          <w:tcPr>
            <w:tcW w:w="2970" w:type="dxa"/>
          </w:tcPr>
          <w:p w14:paraId="0B0E25E7" w14:textId="77777777" w:rsidR="00F911DB" w:rsidRDefault="00F911DB" w:rsidP="003A3FDE">
            <w:pPr>
              <w:pStyle w:val="Tablecontent"/>
            </w:pPr>
            <w:r>
              <w:t>Benchmark X (%) Compliant</w:t>
            </w:r>
          </w:p>
        </w:tc>
        <w:tc>
          <w:tcPr>
            <w:tcW w:w="5400" w:type="dxa"/>
          </w:tcPr>
          <w:p w14:paraId="38D0D3A1" w14:textId="77777777" w:rsidR="00F911DB" w:rsidRDefault="00F911DB" w:rsidP="003A3FDE">
            <w:pPr>
              <w:pStyle w:val="Tablecontent"/>
            </w:pPr>
            <w:r>
              <w:t xml:space="preserve">Compliance against specific industry or internal benchmark, such as PCI-DSS. </w:t>
            </w:r>
          </w:p>
          <w:p w14:paraId="3E53909E" w14:textId="77777777" w:rsidR="00F911DB" w:rsidRDefault="00F911DB" w:rsidP="003A3FDE">
            <w:pPr>
              <w:pStyle w:val="Tablecontent"/>
            </w:pPr>
            <w:r>
              <w:t>1 metric per benchmark.</w:t>
            </w:r>
          </w:p>
        </w:tc>
      </w:tr>
    </w:tbl>
    <w:p w14:paraId="75EEFE35" w14:textId="77777777" w:rsidR="00F911DB" w:rsidRPr="00462D7A" w:rsidRDefault="00F911DB" w:rsidP="002113A7">
      <w:pPr>
        <w:pStyle w:val="Heading5"/>
      </w:pPr>
      <w:r w:rsidRPr="00462D7A">
        <w:t>The Restaurant Analogy</w:t>
      </w:r>
    </w:p>
    <w:p w14:paraId="6C9B2505" w14:textId="77777777" w:rsidR="00F911DB" w:rsidRPr="00091988" w:rsidRDefault="00F911DB" w:rsidP="00F911DB">
      <w:hyperlink r:id="rId46" w:history="1">
        <w:r w:rsidRPr="00462D7A">
          <w:rPr>
            <w:rStyle w:val="Hyperlink"/>
          </w:rPr>
          <w:t>Sunny Dua</w:t>
        </w:r>
      </w:hyperlink>
      <w:r w:rsidRPr="00091988">
        <w:rPr>
          <w:rStyle w:val="FootnoteReference"/>
          <w:lang w:val="en-GB"/>
        </w:rPr>
        <w:footnoteReference w:id="3"/>
      </w:r>
      <w:r w:rsidRPr="00091988">
        <w:t xml:space="preserve"> and I use the restaurant analogy when explaining the need of SLA. The analogy has resonated well with many customers. Humans can always relate to food!</w:t>
      </w:r>
    </w:p>
    <w:p w14:paraId="16E83511" w14:textId="77777777" w:rsidR="00F911DB" w:rsidRPr="00091988" w:rsidRDefault="00F911DB" w:rsidP="00F911DB">
      <w:r w:rsidRPr="00091988">
        <w:t>Essentially, a restaurant has 2 areas, often with a clear demarcation line:</w:t>
      </w:r>
    </w:p>
    <w:p w14:paraId="65489794" w14:textId="77777777" w:rsidR="00F911DB" w:rsidRPr="00091988" w:rsidRDefault="00F911DB" w:rsidP="00F911DB">
      <w:pPr>
        <w:pStyle w:val="Bullet"/>
      </w:pPr>
      <w:r w:rsidRPr="00091988">
        <w:t xml:space="preserve">The Dining Area. </w:t>
      </w:r>
    </w:p>
    <w:p w14:paraId="2CEBF0C5" w14:textId="77777777" w:rsidR="00F911DB" w:rsidRPr="00091988" w:rsidRDefault="00F911DB" w:rsidP="00F911DB">
      <w:pPr>
        <w:pStyle w:val="Bullet"/>
      </w:pPr>
      <w:r w:rsidRPr="00091988">
        <w:t xml:space="preserve">The Kitchen. </w:t>
      </w:r>
    </w:p>
    <w:p w14:paraId="72806D89" w14:textId="6AFB450D" w:rsidR="00F911DB" w:rsidRPr="00091988" w:rsidRDefault="00F911DB" w:rsidP="00F911DB">
      <w:r w:rsidRPr="00091988">
        <w:t xml:space="preserve">Think of your IaaS business like a restaurant business. It has a </w:t>
      </w:r>
      <w:r w:rsidR="002F069E">
        <w:t>d</w:t>
      </w:r>
      <w:r w:rsidRPr="00091988">
        <w:t xml:space="preserve">ining </w:t>
      </w:r>
      <w:r w:rsidR="002F069E">
        <w:t>a</w:t>
      </w:r>
      <w:r w:rsidRPr="00091988">
        <w:t xml:space="preserve">rea, where your customers live, and a </w:t>
      </w:r>
      <w:r w:rsidR="002F069E">
        <w:t>k</w:t>
      </w:r>
      <w:r w:rsidRPr="00091988">
        <w:t>itchen, where you prepare the food. Guess which one is more important</w:t>
      </w:r>
      <w:r w:rsidR="002F069E">
        <w:t xml:space="preserve"> to the owner</w:t>
      </w:r>
      <w:r w:rsidRPr="00091988">
        <w:t>?</w:t>
      </w:r>
    </w:p>
    <w:p w14:paraId="43F714E9" w14:textId="77777777" w:rsidR="00F911DB" w:rsidRPr="00091988" w:rsidRDefault="00F911DB" w:rsidP="00F911DB">
      <w:r>
        <w:t>You are</w:t>
      </w:r>
      <w:r w:rsidRPr="00091988">
        <w:t xml:space="preserve"> right. The dining area. </w:t>
      </w:r>
    </w:p>
    <w:p w14:paraId="78E9F719" w14:textId="77777777" w:rsidR="00F911DB" w:rsidRPr="008B2816" w:rsidRDefault="00F911DB" w:rsidP="00F911DB">
      <w:r w:rsidRPr="00091988">
        <w:t>If everything runs smoothly in the dining area, customers are being served on time and on quality, and they are paying you well</w:t>
      </w:r>
      <w:r>
        <w:t>;</w:t>
      </w:r>
      <w:r w:rsidRPr="00091988">
        <w:t xml:space="preserve"> it is a good day for the business. Whether </w:t>
      </w:r>
      <w:r>
        <w:t>you are</w:t>
      </w:r>
      <w:r w:rsidRPr="00091988">
        <w:t xml:space="preserve"> running around in the hot kitchen is a separate, internal matter. The customers </w:t>
      </w:r>
      <w:r>
        <w:rPr>
          <w:lang w:val="en-GB"/>
        </w:rPr>
        <w:t xml:space="preserve">do not </w:t>
      </w:r>
      <w:r w:rsidRPr="008B2816">
        <w:rPr>
          <w:lang w:val="en-GB"/>
        </w:rPr>
        <w:t xml:space="preserve">need </w:t>
      </w:r>
      <w:r>
        <w:rPr>
          <w:lang w:val="en-GB"/>
        </w:rPr>
        <w:t>to</w:t>
      </w:r>
      <w:r w:rsidRPr="008B2816">
        <w:t xml:space="preserve"> know about it. </w:t>
      </w:r>
    </w:p>
    <w:p w14:paraId="42B96CB9" w14:textId="77777777" w:rsidR="00F911DB" w:rsidRPr="008B2816" w:rsidRDefault="00F911DB" w:rsidP="00F911DB">
      <w:r w:rsidRPr="008B2816">
        <w:t xml:space="preserve">We use the analogy to drive the message that you need to focus on the customers first, and your </w:t>
      </w:r>
      <w:r>
        <w:t>SDDC</w:t>
      </w:r>
      <w:r w:rsidRPr="008B2816">
        <w:t xml:space="preserve"> second. If you take care of your customers well, and they are happy with your service, the problem you have in your IaaS is a secondary and internal matter. </w:t>
      </w:r>
    </w:p>
    <w:p w14:paraId="5E8CCBBF" w14:textId="77777777" w:rsidR="00F911DB" w:rsidRPr="008B2816" w:rsidRDefault="00F911DB" w:rsidP="00F911DB">
      <w:pPr>
        <w:pStyle w:val="Bullet"/>
      </w:pPr>
      <w:r w:rsidRPr="008B2816">
        <w:t>The “</w:t>
      </w:r>
      <w:r w:rsidRPr="005E3DF5">
        <w:rPr>
          <w:color w:val="00B0F0"/>
        </w:rPr>
        <w:t>dining area</w:t>
      </w:r>
      <w:r w:rsidRPr="008B2816">
        <w:t>” is the Consumer layer.</w:t>
      </w:r>
      <w:r w:rsidRPr="00054D41">
        <w:t xml:space="preserve"> Look at the diagram below. </w:t>
      </w:r>
      <w:r w:rsidRPr="008B2816">
        <w:t>It is where your customers’ VM</w:t>
      </w:r>
      <w:r>
        <w:rPr>
          <w:lang w:val="en-GB"/>
        </w:rPr>
        <w:t>s</w:t>
      </w:r>
      <w:r w:rsidRPr="008B2816">
        <w:t xml:space="preserve"> live.</w:t>
      </w:r>
      <w:r>
        <w:t xml:space="preserve"> In the public cloud such as AWS, that’s all you can see. </w:t>
      </w:r>
    </w:p>
    <w:p w14:paraId="5A7156B8" w14:textId="77777777" w:rsidR="00F911DB" w:rsidRDefault="00F911DB" w:rsidP="00F911DB">
      <w:pPr>
        <w:pStyle w:val="Bullet"/>
      </w:pPr>
      <w:r w:rsidRPr="008B2816">
        <w:t>The “</w:t>
      </w:r>
      <w:r w:rsidRPr="005E3DF5">
        <w:rPr>
          <w:color w:val="00B0F0"/>
        </w:rPr>
        <w:t>kitchen</w:t>
      </w:r>
      <w:r w:rsidRPr="008B2816">
        <w:t>” is the Provider Layer. This is your infrastructure layer, where VMware</w:t>
      </w:r>
      <w:r>
        <w:t xml:space="preserve"> and </w:t>
      </w:r>
      <w:r w:rsidRPr="008B2816">
        <w:t>the hardware reside.</w:t>
      </w:r>
      <w:r>
        <w:t xml:space="preserve"> </w:t>
      </w:r>
    </w:p>
    <w:p w14:paraId="4918C61B" w14:textId="77777777" w:rsidR="00F911DB" w:rsidRPr="008B2816" w:rsidRDefault="00F911DB" w:rsidP="00F911DB">
      <w:r>
        <w:lastRenderedPageBreak/>
        <w:t>Public cloud is part of the kitchen. Just because you no longer own the infrastructure does not mean you don’t take management responsibility. The structure of enterprise IT means the infrastructure team ends up being held accountable.</w:t>
      </w:r>
    </w:p>
    <w:p w14:paraId="5674DDE9" w14:textId="77777777" w:rsidR="00F911DB" w:rsidRDefault="00F911DB" w:rsidP="00F911DB">
      <w:pPr>
        <w:jc w:val="center"/>
      </w:pPr>
      <w:r w:rsidRPr="00FD1FAC">
        <w:rPr>
          <w:noProof/>
        </w:rPr>
        <w:drawing>
          <wp:inline distT="0" distB="0" distL="0" distR="0" wp14:anchorId="6A18CF8B" wp14:editId="54DF053A">
            <wp:extent cx="6071616" cy="3246120"/>
            <wp:effectExtent l="0" t="0" r="5715" b="0"/>
            <wp:docPr id="632270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70436" name=""/>
                    <pic:cNvPicPr/>
                  </pic:nvPicPr>
                  <pic:blipFill>
                    <a:blip r:embed="rId47"/>
                    <a:stretch>
                      <a:fillRect/>
                    </a:stretch>
                  </pic:blipFill>
                  <pic:spPr>
                    <a:xfrm>
                      <a:off x="0" y="0"/>
                      <a:ext cx="6071616" cy="3246120"/>
                    </a:xfrm>
                    <a:prstGeom prst="rect">
                      <a:avLst/>
                    </a:prstGeom>
                  </pic:spPr>
                </pic:pic>
              </a:graphicData>
            </a:graphic>
          </wp:inline>
        </w:drawing>
      </w:r>
    </w:p>
    <w:p w14:paraId="5C722742" w14:textId="77777777" w:rsidR="00F911DB" w:rsidRDefault="00F911DB" w:rsidP="00F911DB">
      <w:r w:rsidRPr="008B2816">
        <w:t xml:space="preserve">There is clearly a line of demarcation between the </w:t>
      </w:r>
      <w:r>
        <w:t>two</w:t>
      </w:r>
      <w:r w:rsidRPr="008B2816">
        <w:t xml:space="preserve"> layers. Your customers should not care about the details of your SDDC or EUC. The VM Owner does not care if you are firefighting in the data center. Because they do not </w:t>
      </w:r>
      <w:r w:rsidRPr="00E51A31">
        <w:rPr>
          <w:lang w:val="en-GB"/>
        </w:rPr>
        <w:t>care</w:t>
      </w:r>
      <w:r>
        <w:rPr>
          <w:lang w:val="en-GB"/>
        </w:rPr>
        <w:t>,</w:t>
      </w:r>
      <w:r w:rsidRPr="008B2816">
        <w:t xml:space="preserve"> whether you are using an older VMware Cloud Foundation or the latest</w:t>
      </w:r>
      <w:r>
        <w:t>,</w:t>
      </w:r>
      <w:r w:rsidRPr="008B2816">
        <w:t xml:space="preserve"> </w:t>
      </w:r>
      <w:r>
        <w:t xml:space="preserve">this </w:t>
      </w:r>
      <w:r w:rsidRPr="008B2816">
        <w:t xml:space="preserve">is not something you want them to dictate </w:t>
      </w:r>
      <w:r>
        <w:t xml:space="preserve">to </w:t>
      </w:r>
      <w:r w:rsidRPr="008B2816">
        <w:t>you. The same goes with your choice of hardware brand and specification.</w:t>
      </w:r>
    </w:p>
    <w:p w14:paraId="2258F33C" w14:textId="77777777" w:rsidR="00F911DB" w:rsidRDefault="00F911DB" w:rsidP="00F911DB">
      <w:r>
        <w:t>Conduct regular sessions with the application teams on the following topics:</w:t>
      </w:r>
    </w:p>
    <w:p w14:paraId="4977F99F" w14:textId="77777777" w:rsidR="00F911DB" w:rsidRPr="006104AA" w:rsidRDefault="00F911DB" w:rsidP="00F911DB">
      <w:pPr>
        <w:pStyle w:val="Bullet"/>
      </w:pPr>
      <w:r>
        <w:t>How to ru</w:t>
      </w:r>
      <w:r w:rsidRPr="006104AA">
        <w:t>n best on VMware, with optimal performance</w:t>
      </w:r>
      <w:r>
        <w:t>, highest availability, most secured</w:t>
      </w:r>
      <w:r w:rsidRPr="006104AA">
        <w:t xml:space="preserve"> while keeping cost minimal</w:t>
      </w:r>
      <w:r>
        <w:t>.</w:t>
      </w:r>
    </w:p>
    <w:p w14:paraId="1AB024C7" w14:textId="77777777" w:rsidR="00F911DB" w:rsidRDefault="00F911DB" w:rsidP="00F911DB">
      <w:pPr>
        <w:pStyle w:val="Bullet"/>
      </w:pPr>
      <w:r>
        <w:t>How to monitor</w:t>
      </w:r>
      <w:r w:rsidRPr="006104AA">
        <w:t xml:space="preserve"> the </w:t>
      </w:r>
      <w:r>
        <w:t>performance, availability, and security when you’re running on VMware. How to know you’re being served well by the IaaS platform according to the promised.</w:t>
      </w:r>
    </w:p>
    <w:p w14:paraId="727F9BDD" w14:textId="77777777" w:rsidR="00F911DB" w:rsidRPr="006104AA" w:rsidRDefault="00F911DB" w:rsidP="00F911DB">
      <w:pPr>
        <w:pStyle w:val="Bullet"/>
      </w:pPr>
      <w:r>
        <w:t>Windows and Linux performance best practices.</w:t>
      </w:r>
    </w:p>
    <w:p w14:paraId="248B689E" w14:textId="77777777" w:rsidR="00F911DB" w:rsidRPr="008B2816" w:rsidRDefault="00F911DB" w:rsidP="00F911DB">
      <w:pPr>
        <w:pStyle w:val="Bullet"/>
      </w:pPr>
      <w:r>
        <w:t>W</w:t>
      </w:r>
      <w:r w:rsidRPr="006104AA">
        <w:t>hy rightsized is better than oversized</w:t>
      </w:r>
      <w:r>
        <w:t xml:space="preserve"> for VM.</w:t>
      </w:r>
    </w:p>
    <w:p w14:paraId="13394EA4" w14:textId="77777777" w:rsidR="00F911DB" w:rsidRDefault="00F911DB" w:rsidP="00F911DB">
      <w:r w:rsidRPr="006104AA">
        <w:t xml:space="preserve">Understand their expectation </w:t>
      </w:r>
      <w:r>
        <w:t>of the</w:t>
      </w:r>
      <w:r w:rsidRPr="006104AA">
        <w:t xml:space="preserve"> infrastructure. </w:t>
      </w:r>
      <w:r>
        <w:t xml:space="preserve">In large environments, different VM Owners can have different expectations and levels of knowledge. </w:t>
      </w:r>
    </w:p>
    <w:p w14:paraId="188AA9DF" w14:textId="77777777" w:rsidR="00F911DB" w:rsidRDefault="00F911DB" w:rsidP="00F911DB">
      <w:pPr>
        <w:rPr>
          <w:lang w:val="en-GB"/>
        </w:rPr>
      </w:pPr>
      <w:r w:rsidRPr="008B2816">
        <w:t>The application team</w:t>
      </w:r>
      <w:r>
        <w:t>s</w:t>
      </w:r>
      <w:r w:rsidRPr="008B2816">
        <w:t xml:space="preserve"> become </w:t>
      </w:r>
      <w:r>
        <w:t>consumers</w:t>
      </w:r>
      <w:r w:rsidRPr="008B2816">
        <w:t xml:space="preserve"> of a shared service—the </w:t>
      </w:r>
      <w:r>
        <w:t>cloud</w:t>
      </w:r>
      <w:r w:rsidRPr="008B2816">
        <w:t xml:space="preserve"> platform. Depending on the SLA, the application team</w:t>
      </w:r>
      <w:r>
        <w:t>s</w:t>
      </w:r>
      <w:r w:rsidRPr="008B2816">
        <w:t xml:space="preserve"> can be served as if they have dedicated access to the infrastructure, or they can take a performance hit in exchange for a lower price. For SLAs where performance is guaranteed, </w:t>
      </w:r>
      <w:r>
        <w:t>a</w:t>
      </w:r>
      <w:r w:rsidRPr="008B2816">
        <w:t xml:space="preserve"> VM running in the cluster should not be impacted by any other VMs. The performance must be as good as if it is the only VM running </w:t>
      </w:r>
      <w:r>
        <w:t>on the ESXi host</w:t>
      </w:r>
      <w:r>
        <w:rPr>
          <w:lang w:val="en-GB"/>
        </w:rPr>
        <w:t>.</w:t>
      </w:r>
    </w:p>
    <w:p w14:paraId="1AA37DA5" w14:textId="12E18B2A" w:rsidR="00F911DB" w:rsidRDefault="00551309" w:rsidP="00F911DB">
      <w:pPr>
        <w:jc w:val="center"/>
      </w:pPr>
      <w:r w:rsidRPr="00551309">
        <w:rPr>
          <w:noProof/>
        </w:rPr>
        <w:lastRenderedPageBreak/>
        <w:drawing>
          <wp:inline distT="0" distB="0" distL="0" distR="0" wp14:anchorId="71A491F6" wp14:editId="14E9AC94">
            <wp:extent cx="6005830" cy="2089785"/>
            <wp:effectExtent l="0" t="0" r="0" b="5715"/>
            <wp:docPr id="135353159" name="Picture 1" descr="A blue arrow pointing to a blu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53159" name="Picture 1" descr="A blue arrow pointing to a blue arrow&#10;&#10;Description automatically generated"/>
                    <pic:cNvPicPr/>
                  </pic:nvPicPr>
                  <pic:blipFill>
                    <a:blip r:embed="rId48"/>
                    <a:stretch>
                      <a:fillRect/>
                    </a:stretch>
                  </pic:blipFill>
                  <pic:spPr>
                    <a:xfrm>
                      <a:off x="0" y="0"/>
                      <a:ext cx="6005830" cy="2089785"/>
                    </a:xfrm>
                    <a:prstGeom prst="rect">
                      <a:avLst/>
                    </a:prstGeom>
                  </pic:spPr>
                </pic:pic>
              </a:graphicData>
            </a:graphic>
          </wp:inline>
        </w:drawing>
      </w:r>
    </w:p>
    <w:p w14:paraId="0D17EE2C" w14:textId="77777777" w:rsidR="00F911DB" w:rsidRDefault="00F911DB" w:rsidP="00F911DB">
      <w:r>
        <w:t xml:space="preserve">Let’s zoom into the kitchen area, as that’s also undergoing a transformation. The Server team or Windows team or Linux team typically took the ownership of the shared platform and evolved to become the platform team. With the evolution of </w:t>
      </w:r>
      <w:hyperlink r:id="rId49" w:history="1">
        <w:r w:rsidRPr="00227C97">
          <w:rPr>
            <w:rStyle w:val="Hyperlink"/>
          </w:rPr>
          <w:t>Hyper Converged Infrastructure</w:t>
        </w:r>
      </w:hyperlink>
      <w:r>
        <w:t>, storage is being absorbed into the platform. The boundary with the Network team is also becoming blurry with network virtualization. Many network services such as Firewalls and Load Balancers are virtualized. Recently, with the arrival of the Kubernetes, the platform team began owning containers and K8s, plus there are new teams (DevOps and/or SRE) that sit in between Platform team and Application team.</w:t>
      </w:r>
    </w:p>
    <w:p w14:paraId="6C14F0FD" w14:textId="5AFCF603" w:rsidR="00FE57B8" w:rsidRPr="00C133DF" w:rsidRDefault="00FE57B8" w:rsidP="002113A7">
      <w:pPr>
        <w:pStyle w:val="Heading3"/>
      </w:pPr>
      <w:r w:rsidRPr="00C133DF">
        <w:t>Purpose-</w:t>
      </w:r>
      <w:r w:rsidR="00D01184" w:rsidRPr="00C133DF">
        <w:t>Driven</w:t>
      </w:r>
      <w:r w:rsidRPr="00C133DF">
        <w:t xml:space="preserve"> Architecture</w:t>
      </w:r>
    </w:p>
    <w:p w14:paraId="47359891" w14:textId="081D2C2B" w:rsidR="008E7BDA" w:rsidRDefault="008E7BDA" w:rsidP="00C04C48">
      <w:r>
        <w:t xml:space="preserve">When you architect IaaS or </w:t>
      </w:r>
      <w:r w:rsidR="000640F0">
        <w:t>Desktop as a Service (</w:t>
      </w:r>
      <w:hyperlink r:id="rId50">
        <w:r w:rsidRPr="4C8B4F60">
          <w:rPr>
            <w:rStyle w:val="Hyperlink"/>
          </w:rPr>
          <w:t>DaaS</w:t>
        </w:r>
      </w:hyperlink>
      <w:r w:rsidR="000640F0" w:rsidRPr="4C8B4F60">
        <w:rPr>
          <w:rStyle w:val="Hyperlink"/>
        </w:rPr>
        <w:t>)</w:t>
      </w:r>
      <w:r>
        <w:t xml:space="preserve">, what goals do you have in mind? I don’t mean the design considerations, such as </w:t>
      </w:r>
      <w:r w:rsidR="00A248AA">
        <w:t xml:space="preserve">availability and performance </w:t>
      </w:r>
      <w:r>
        <w:t xml:space="preserve">best practices. I mean the </w:t>
      </w:r>
      <w:r w:rsidRPr="00113506">
        <w:rPr>
          <w:rStyle w:val="Strong"/>
          <w:b w:val="0"/>
          <w:bCs w:val="0"/>
          <w:i/>
          <w:iCs/>
          <w:color w:val="00B0F0"/>
        </w:rPr>
        <w:t>business result</w:t>
      </w:r>
      <w:r w:rsidR="00113506">
        <w:rPr>
          <w:rStyle w:val="Strong"/>
          <w:b w:val="0"/>
          <w:bCs w:val="0"/>
          <w:i/>
          <w:iCs/>
          <w:color w:val="00B0F0"/>
        </w:rPr>
        <w:t>s</w:t>
      </w:r>
      <w:r w:rsidRPr="000A6BE5">
        <w:rPr>
          <w:color w:val="00B0F0"/>
        </w:rPr>
        <w:t xml:space="preserve"> </w:t>
      </w:r>
      <w:r>
        <w:t>that your architecture has to deliver</w:t>
      </w:r>
      <w:r w:rsidR="008D4DDA">
        <w:t xml:space="preserve">, viewed from the people who paid for the </w:t>
      </w:r>
      <w:r w:rsidR="00A064E3" w:rsidRPr="006646E8">
        <w:rPr>
          <w:color w:val="00B0F0"/>
        </w:rPr>
        <w:t>system</w:t>
      </w:r>
      <w:r w:rsidR="00A064E3">
        <w:t xml:space="preserve">, and by the people who will pay for the </w:t>
      </w:r>
      <w:r w:rsidR="00A064E3" w:rsidRPr="006646E8">
        <w:rPr>
          <w:color w:val="00B0F0"/>
        </w:rPr>
        <w:t>service</w:t>
      </w:r>
      <w:r w:rsidR="00A064E3">
        <w:t>.</w:t>
      </w:r>
      <w:r w:rsidR="000A6BE5">
        <w:t xml:space="preserve"> Set aside your opinion on the goal, as you neither pay for it </w:t>
      </w:r>
      <w:r w:rsidR="00511A35">
        <w:t>n</w:t>
      </w:r>
      <w:r w:rsidR="000A6BE5">
        <w:t>or use it.</w:t>
      </w:r>
    </w:p>
    <w:p w14:paraId="094BA606" w14:textId="2453B171" w:rsidR="0047764D" w:rsidRDefault="000640F0" w:rsidP="00C04C48">
      <w:r>
        <w:t xml:space="preserve">Logically, the answer depends on what is being sold. </w:t>
      </w:r>
      <w:r w:rsidR="00624755">
        <w:t>You can either sell application or infrastructure</w:t>
      </w:r>
      <w:r w:rsidR="00BB41C4">
        <w:t>, broadly speaking.</w:t>
      </w:r>
      <w:r w:rsidR="00AC3A49">
        <w:t xml:space="preserve"> Some popular examples are:</w:t>
      </w:r>
    </w:p>
    <w:p w14:paraId="7A3FA849" w14:textId="77777777" w:rsidR="00BD2044" w:rsidRDefault="00BD2044" w:rsidP="006A3C87">
      <w:pPr>
        <w:pStyle w:val="BeforeTable"/>
      </w:pPr>
    </w:p>
    <w:tbl>
      <w:tblPr>
        <w:tblStyle w:val="TableGridLight"/>
        <w:tblW w:w="9577"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76"/>
        <w:gridCol w:w="4304"/>
        <w:gridCol w:w="3997"/>
      </w:tblGrid>
      <w:tr w:rsidR="00BD2044" w:rsidRPr="00BD2044" w14:paraId="346E673C" w14:textId="77777777" w:rsidTr="00BF0B77">
        <w:trPr>
          <w:trHeight w:val="302"/>
          <w:jc w:val="center"/>
        </w:trPr>
        <w:tc>
          <w:tcPr>
            <w:tcW w:w="1276" w:type="dxa"/>
            <w:shd w:val="clear" w:color="auto" w:fill="F2F2F2" w:themeFill="background1" w:themeFillShade="F2"/>
            <w:vAlign w:val="center"/>
          </w:tcPr>
          <w:p w14:paraId="7727F5CC" w14:textId="4E1A3E29" w:rsidR="00BD2044" w:rsidRPr="00BD2044" w:rsidRDefault="00BD2044" w:rsidP="00532153">
            <w:pPr>
              <w:pStyle w:val="Tableheading"/>
              <w:keepNext w:val="0"/>
            </w:pPr>
            <w:r w:rsidRPr="00BD2044">
              <w:t>Service</w:t>
            </w:r>
          </w:p>
        </w:tc>
        <w:tc>
          <w:tcPr>
            <w:tcW w:w="4304" w:type="dxa"/>
            <w:shd w:val="clear" w:color="auto" w:fill="F2F2F2" w:themeFill="background1" w:themeFillShade="F2"/>
            <w:vAlign w:val="center"/>
          </w:tcPr>
          <w:p w14:paraId="49244977" w14:textId="5FCF88A1" w:rsidR="00BD2044" w:rsidRPr="00BD2044" w:rsidRDefault="00BD2044" w:rsidP="00532153">
            <w:pPr>
              <w:pStyle w:val="Tableheading"/>
              <w:keepNext w:val="0"/>
            </w:pPr>
            <w:r w:rsidRPr="00BD2044">
              <w:t>What you sell</w:t>
            </w:r>
          </w:p>
        </w:tc>
        <w:tc>
          <w:tcPr>
            <w:tcW w:w="3993" w:type="dxa"/>
            <w:shd w:val="clear" w:color="auto" w:fill="F2F2F2" w:themeFill="background1" w:themeFillShade="F2"/>
            <w:vAlign w:val="center"/>
          </w:tcPr>
          <w:p w14:paraId="1023472E" w14:textId="37B96B3F" w:rsidR="00BD2044" w:rsidRPr="00BD2044" w:rsidRDefault="00BD2044" w:rsidP="00532153">
            <w:pPr>
              <w:pStyle w:val="Tableheading"/>
              <w:keepNext w:val="0"/>
            </w:pPr>
            <w:r w:rsidRPr="00BD2044">
              <w:t>Examples</w:t>
            </w:r>
          </w:p>
        </w:tc>
      </w:tr>
      <w:tr w:rsidR="00511A35" w:rsidRPr="00BD2044" w14:paraId="73FD2910" w14:textId="77777777" w:rsidTr="00BF0B77">
        <w:trPr>
          <w:trHeight w:val="302"/>
          <w:jc w:val="center"/>
        </w:trPr>
        <w:tc>
          <w:tcPr>
            <w:tcW w:w="1276" w:type="dxa"/>
            <w:shd w:val="clear" w:color="auto" w:fill="auto"/>
          </w:tcPr>
          <w:p w14:paraId="657D1971" w14:textId="5F2328F2" w:rsidR="00511A35" w:rsidRPr="00BD2044" w:rsidRDefault="00511A35" w:rsidP="00511A35">
            <w:pPr>
              <w:pStyle w:val="Tablecontent"/>
              <w:rPr>
                <w:b/>
                <w:bCs/>
                <w:sz w:val="20"/>
                <w:szCs w:val="20"/>
              </w:rPr>
            </w:pPr>
            <w:r w:rsidRPr="00BD2044">
              <w:rPr>
                <w:b/>
                <w:bCs/>
                <w:sz w:val="20"/>
                <w:szCs w:val="20"/>
              </w:rPr>
              <w:t>SaaS</w:t>
            </w:r>
          </w:p>
        </w:tc>
        <w:tc>
          <w:tcPr>
            <w:tcW w:w="4304" w:type="dxa"/>
            <w:shd w:val="clear" w:color="auto" w:fill="auto"/>
          </w:tcPr>
          <w:p w14:paraId="0B460169" w14:textId="48406575" w:rsidR="00511A35" w:rsidRPr="00BD2044" w:rsidRDefault="00511A35" w:rsidP="00511A35">
            <w:pPr>
              <w:pStyle w:val="Tablecontent"/>
              <w:rPr>
                <w:sz w:val="20"/>
                <w:szCs w:val="20"/>
              </w:rPr>
            </w:pPr>
            <w:r w:rsidRPr="00BD2044">
              <w:rPr>
                <w:sz w:val="20"/>
                <w:szCs w:val="20"/>
              </w:rPr>
              <w:t>The software is provided as a service. Customers need not install</w:t>
            </w:r>
            <w:r>
              <w:rPr>
                <w:sz w:val="20"/>
                <w:szCs w:val="20"/>
              </w:rPr>
              <w:t xml:space="preserve"> it</w:t>
            </w:r>
            <w:r w:rsidRPr="00BD2044">
              <w:rPr>
                <w:sz w:val="20"/>
                <w:szCs w:val="20"/>
              </w:rPr>
              <w:t xml:space="preserve"> on-site. Common among ISV</w:t>
            </w:r>
            <w:r>
              <w:rPr>
                <w:sz w:val="20"/>
                <w:szCs w:val="20"/>
              </w:rPr>
              <w:t>s</w:t>
            </w:r>
            <w:r w:rsidRPr="00BD2044">
              <w:rPr>
                <w:sz w:val="20"/>
                <w:szCs w:val="20"/>
              </w:rPr>
              <w:t xml:space="preserve"> who want to avoid on-prem installation, avoid outdated installation</w:t>
            </w:r>
            <w:r>
              <w:rPr>
                <w:sz w:val="20"/>
                <w:szCs w:val="20"/>
              </w:rPr>
              <w:t>s</w:t>
            </w:r>
            <w:r w:rsidRPr="00BD2044">
              <w:rPr>
                <w:sz w:val="20"/>
                <w:szCs w:val="20"/>
              </w:rPr>
              <w:t>, or mine their customers</w:t>
            </w:r>
            <w:r>
              <w:rPr>
                <w:sz w:val="20"/>
                <w:szCs w:val="20"/>
              </w:rPr>
              <w:t>’</w:t>
            </w:r>
            <w:r w:rsidRPr="00BD2044">
              <w:rPr>
                <w:sz w:val="20"/>
                <w:szCs w:val="20"/>
              </w:rPr>
              <w:t xml:space="preserve"> data.</w:t>
            </w:r>
          </w:p>
        </w:tc>
        <w:tc>
          <w:tcPr>
            <w:tcW w:w="3993" w:type="dxa"/>
            <w:shd w:val="clear" w:color="auto" w:fill="auto"/>
          </w:tcPr>
          <w:p w14:paraId="17B0C834" w14:textId="60F9A4D1" w:rsidR="00511A35" w:rsidRPr="00BD2044" w:rsidRDefault="00511A35" w:rsidP="00511A35">
            <w:pPr>
              <w:pStyle w:val="Tablecontent"/>
              <w:rPr>
                <w:sz w:val="20"/>
                <w:szCs w:val="20"/>
              </w:rPr>
            </w:pPr>
            <w:r w:rsidRPr="00BD2044">
              <w:rPr>
                <w:sz w:val="20"/>
                <w:szCs w:val="20"/>
              </w:rPr>
              <w:t>Salesforce, VMware Skyline, Microsoft Office 365</w:t>
            </w:r>
            <w:r>
              <w:rPr>
                <w:sz w:val="20"/>
                <w:szCs w:val="20"/>
              </w:rPr>
              <w:t>.</w:t>
            </w:r>
          </w:p>
        </w:tc>
      </w:tr>
      <w:tr w:rsidR="00511A35" w:rsidRPr="00BD2044" w14:paraId="66A820CB" w14:textId="77777777" w:rsidTr="00BF0B77">
        <w:trPr>
          <w:trHeight w:val="302"/>
          <w:jc w:val="center"/>
        </w:trPr>
        <w:tc>
          <w:tcPr>
            <w:tcW w:w="1276" w:type="dxa"/>
            <w:shd w:val="clear" w:color="auto" w:fill="auto"/>
          </w:tcPr>
          <w:p w14:paraId="3933B887" w14:textId="1F8AC193" w:rsidR="00511A35" w:rsidRPr="00BD2044" w:rsidRDefault="00511A35" w:rsidP="00511A35">
            <w:pPr>
              <w:pStyle w:val="Tablecontent"/>
              <w:rPr>
                <w:b/>
                <w:bCs/>
                <w:sz w:val="20"/>
                <w:szCs w:val="20"/>
              </w:rPr>
            </w:pPr>
            <w:r w:rsidRPr="00BD2044">
              <w:rPr>
                <w:rFonts w:ascii="Calibri" w:hAnsi="Calibri" w:cs="Calibri"/>
                <w:b/>
                <w:bCs/>
                <w:color w:val="171717" w:themeColor="background2" w:themeShade="1A"/>
                <w:kern w:val="24"/>
                <w:sz w:val="20"/>
                <w:szCs w:val="20"/>
              </w:rPr>
              <w:t>DBaaS</w:t>
            </w:r>
          </w:p>
        </w:tc>
        <w:tc>
          <w:tcPr>
            <w:tcW w:w="4304" w:type="dxa"/>
            <w:shd w:val="clear" w:color="auto" w:fill="auto"/>
          </w:tcPr>
          <w:p w14:paraId="54B3A36E" w14:textId="77777777" w:rsidR="00511A35" w:rsidRPr="00BD2044" w:rsidRDefault="00511A35" w:rsidP="00511A35">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Database as a Service.</w:t>
            </w:r>
            <w:r>
              <w:rPr>
                <w:rFonts w:ascii="Calibri" w:hAnsi="Calibri" w:cs="Calibri"/>
                <w:color w:val="171717" w:themeColor="background2" w:themeShade="1A"/>
                <w:kern w:val="24"/>
                <w:sz w:val="20"/>
                <w:szCs w:val="20"/>
              </w:rPr>
              <w:t xml:space="preserve"> There are </w:t>
            </w:r>
            <w:r w:rsidRPr="00BD2044">
              <w:rPr>
                <w:rFonts w:ascii="Calibri" w:hAnsi="Calibri" w:cs="Calibri"/>
                <w:color w:val="171717" w:themeColor="background2" w:themeShade="1A"/>
                <w:kern w:val="24"/>
                <w:sz w:val="20"/>
                <w:szCs w:val="20"/>
              </w:rPr>
              <w:t xml:space="preserve">2 variants: </w:t>
            </w:r>
          </w:p>
          <w:p w14:paraId="0A91A3A8" w14:textId="77777777" w:rsidR="00511A35" w:rsidRPr="00BD2044" w:rsidRDefault="00511A35" w:rsidP="00511A35">
            <w:pPr>
              <w:pStyle w:val="Tablecontent"/>
              <w:rPr>
                <w:rFonts w:ascii="Arial" w:hAnsi="Arial" w:cs="Arial"/>
                <w:sz w:val="20"/>
                <w:szCs w:val="20"/>
              </w:rPr>
            </w:pPr>
            <w:r>
              <w:rPr>
                <w:rFonts w:ascii="Calibri" w:hAnsi="Calibri" w:cs="Calibri"/>
                <w:color w:val="171717" w:themeColor="background2" w:themeShade="1A"/>
                <w:kern w:val="24"/>
                <w:sz w:val="20"/>
                <w:szCs w:val="20"/>
              </w:rPr>
              <w:t>I</w:t>
            </w:r>
            <w:r w:rsidRPr="00BD2044">
              <w:rPr>
                <w:rFonts w:ascii="Calibri" w:hAnsi="Calibri" w:cs="Calibri"/>
                <w:color w:val="171717" w:themeColor="background2" w:themeShade="1A"/>
                <w:kern w:val="24"/>
                <w:sz w:val="20"/>
                <w:szCs w:val="20"/>
              </w:rPr>
              <w:t>nstance</w:t>
            </w:r>
            <w:r>
              <w:rPr>
                <w:rFonts w:ascii="Calibri" w:hAnsi="Calibri" w:cs="Calibri"/>
                <w:color w:val="171717" w:themeColor="background2" w:themeShade="1A"/>
                <w:kern w:val="24"/>
                <w:sz w:val="20"/>
                <w:szCs w:val="20"/>
              </w:rPr>
              <w:t>:</w:t>
            </w:r>
            <w:r w:rsidRPr="00BD2044">
              <w:rPr>
                <w:rFonts w:ascii="Calibri" w:hAnsi="Calibri" w:cs="Calibri"/>
                <w:color w:val="171717" w:themeColor="background2" w:themeShade="1A"/>
                <w:kern w:val="24"/>
                <w:sz w:val="20"/>
                <w:szCs w:val="20"/>
              </w:rPr>
              <w:t xml:space="preserve"> </w:t>
            </w:r>
            <w:r>
              <w:rPr>
                <w:rFonts w:ascii="Calibri" w:hAnsi="Calibri" w:cs="Calibri"/>
                <w:color w:val="171717" w:themeColor="background2" w:themeShade="1A"/>
                <w:kern w:val="24"/>
                <w:sz w:val="20"/>
                <w:szCs w:val="20"/>
              </w:rPr>
              <w:t>A c</w:t>
            </w:r>
            <w:r w:rsidRPr="00BD2044">
              <w:rPr>
                <w:rFonts w:ascii="Calibri" w:hAnsi="Calibri" w:cs="Calibri"/>
                <w:color w:val="171717" w:themeColor="background2" w:themeShade="1A"/>
                <w:kern w:val="24"/>
                <w:sz w:val="20"/>
                <w:szCs w:val="20"/>
              </w:rPr>
              <w:t xml:space="preserve">ustomer shares the binary with others. Patching the software means all instances </w:t>
            </w:r>
            <w:r>
              <w:rPr>
                <w:rFonts w:ascii="Calibri" w:hAnsi="Calibri" w:cs="Calibri"/>
                <w:color w:val="171717" w:themeColor="background2" w:themeShade="1A"/>
                <w:kern w:val="24"/>
                <w:sz w:val="20"/>
                <w:szCs w:val="20"/>
              </w:rPr>
              <w:t xml:space="preserve">using the instance </w:t>
            </w:r>
            <w:r w:rsidRPr="00BD2044">
              <w:rPr>
                <w:rFonts w:ascii="Calibri" w:hAnsi="Calibri" w:cs="Calibri"/>
                <w:color w:val="171717" w:themeColor="background2" w:themeShade="1A"/>
                <w:kern w:val="24"/>
                <w:sz w:val="20"/>
                <w:szCs w:val="20"/>
              </w:rPr>
              <w:t>get patched.</w:t>
            </w:r>
            <w:r>
              <w:rPr>
                <w:rFonts w:ascii="Calibri" w:hAnsi="Calibri" w:cs="Calibri"/>
                <w:color w:val="171717" w:themeColor="background2" w:themeShade="1A"/>
                <w:kern w:val="24"/>
                <w:sz w:val="20"/>
                <w:szCs w:val="20"/>
              </w:rPr>
              <w:t xml:space="preserve"> They all need to have common maintenance window.</w:t>
            </w:r>
          </w:p>
          <w:p w14:paraId="103AF786" w14:textId="10401EB4" w:rsidR="00511A35" w:rsidRPr="00BD2044" w:rsidRDefault="00511A35" w:rsidP="00511A35">
            <w:pPr>
              <w:pStyle w:val="Tablecontent"/>
              <w:rPr>
                <w:sz w:val="20"/>
                <w:szCs w:val="20"/>
              </w:rPr>
            </w:pPr>
            <w:r w:rsidRPr="00BD2044">
              <w:rPr>
                <w:rFonts w:ascii="Calibri" w:hAnsi="Calibri" w:cs="Calibri"/>
                <w:color w:val="171717" w:themeColor="background2" w:themeShade="1A"/>
                <w:kern w:val="24"/>
                <w:sz w:val="20"/>
                <w:szCs w:val="20"/>
              </w:rPr>
              <w:t>Dedicated binary</w:t>
            </w:r>
            <w:r>
              <w:rPr>
                <w:rFonts w:ascii="Calibri" w:hAnsi="Calibri" w:cs="Calibri"/>
                <w:color w:val="171717" w:themeColor="background2" w:themeShade="1A"/>
                <w:kern w:val="24"/>
                <w:sz w:val="20"/>
                <w:szCs w:val="20"/>
              </w:rPr>
              <w:t xml:space="preserve">: Customers </w:t>
            </w:r>
            <w:r w:rsidRPr="00BD2044">
              <w:rPr>
                <w:rFonts w:ascii="Calibri" w:hAnsi="Calibri" w:cs="Calibri"/>
                <w:color w:val="171717" w:themeColor="background2" w:themeShade="1A"/>
                <w:kern w:val="24"/>
                <w:sz w:val="20"/>
                <w:szCs w:val="20"/>
              </w:rPr>
              <w:t xml:space="preserve">can have different </w:t>
            </w:r>
            <w:r>
              <w:rPr>
                <w:rFonts w:ascii="Calibri" w:hAnsi="Calibri" w:cs="Calibri"/>
                <w:color w:val="171717" w:themeColor="background2" w:themeShade="1A"/>
                <w:kern w:val="24"/>
                <w:sz w:val="20"/>
                <w:szCs w:val="20"/>
              </w:rPr>
              <w:t xml:space="preserve">versions, </w:t>
            </w:r>
            <w:r w:rsidRPr="00BD2044">
              <w:rPr>
                <w:rFonts w:ascii="Calibri" w:hAnsi="Calibri" w:cs="Calibri"/>
                <w:color w:val="171717" w:themeColor="background2" w:themeShade="1A"/>
                <w:kern w:val="24"/>
                <w:sz w:val="20"/>
                <w:szCs w:val="20"/>
              </w:rPr>
              <w:t>patch level</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nd downtime schedule</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w:t>
            </w:r>
          </w:p>
        </w:tc>
        <w:tc>
          <w:tcPr>
            <w:tcW w:w="3993" w:type="dxa"/>
            <w:shd w:val="clear" w:color="auto" w:fill="auto"/>
          </w:tcPr>
          <w:p w14:paraId="41369969" w14:textId="57E7B172" w:rsidR="00511A35" w:rsidRPr="00BD2044" w:rsidRDefault="00511A35" w:rsidP="00511A35">
            <w:pPr>
              <w:pStyle w:val="Tablecontent"/>
              <w:rPr>
                <w:sz w:val="20"/>
                <w:szCs w:val="20"/>
              </w:rPr>
            </w:pPr>
            <w:r>
              <w:rPr>
                <w:rFonts w:ascii="Calibri" w:hAnsi="Calibri" w:cs="Calibri"/>
                <w:color w:val="171717" w:themeColor="background2" w:themeShade="1A"/>
                <w:kern w:val="24"/>
                <w:sz w:val="20"/>
                <w:szCs w:val="20"/>
              </w:rPr>
              <w:t xml:space="preserve">Examples such as Mongo DB </w:t>
            </w:r>
            <w:r w:rsidRPr="00BD2044">
              <w:rPr>
                <w:rFonts w:ascii="Calibri" w:hAnsi="Calibri" w:cs="Calibri"/>
                <w:color w:val="171717" w:themeColor="background2" w:themeShade="1A"/>
                <w:kern w:val="24"/>
                <w:sz w:val="20"/>
                <w:szCs w:val="20"/>
              </w:rPr>
              <w:t>as a Service</w:t>
            </w:r>
            <w:r>
              <w:rPr>
                <w:rFonts w:ascii="Calibri" w:hAnsi="Calibri" w:cs="Calibri"/>
                <w:color w:val="171717" w:themeColor="background2" w:themeShade="1A"/>
                <w:kern w:val="24"/>
                <w:sz w:val="20"/>
                <w:szCs w:val="20"/>
              </w:rPr>
              <w:t xml:space="preserve"> or </w:t>
            </w:r>
            <w:r w:rsidRPr="00BD2044">
              <w:rPr>
                <w:rFonts w:ascii="Calibri" w:hAnsi="Calibri" w:cs="Calibri"/>
                <w:color w:val="171717" w:themeColor="background2" w:themeShade="1A"/>
                <w:kern w:val="24"/>
                <w:sz w:val="20"/>
                <w:szCs w:val="20"/>
              </w:rPr>
              <w:t xml:space="preserve">MS SQL as a Service are common among enterprise. The DBA provides this as service to the application team, who are not as deep on databases knowledge. </w:t>
            </w:r>
          </w:p>
        </w:tc>
      </w:tr>
      <w:tr w:rsidR="00511A35" w:rsidRPr="00BD2044" w14:paraId="5DCAEA87" w14:textId="77777777" w:rsidTr="00BF0B77">
        <w:trPr>
          <w:trHeight w:val="302"/>
          <w:jc w:val="center"/>
        </w:trPr>
        <w:tc>
          <w:tcPr>
            <w:tcW w:w="1276" w:type="dxa"/>
            <w:shd w:val="clear" w:color="auto" w:fill="auto"/>
          </w:tcPr>
          <w:p w14:paraId="16AE5344" w14:textId="0BAD9142" w:rsidR="00511A35" w:rsidRPr="00BD2044" w:rsidRDefault="00511A35" w:rsidP="00511A35">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lastRenderedPageBreak/>
              <w:t>PaaS</w:t>
            </w:r>
          </w:p>
        </w:tc>
        <w:tc>
          <w:tcPr>
            <w:tcW w:w="4304" w:type="dxa"/>
            <w:shd w:val="clear" w:color="auto" w:fill="auto"/>
          </w:tcPr>
          <w:p w14:paraId="4B83E2A4" w14:textId="77777777" w:rsidR="00511A35" w:rsidRPr="00BD2044" w:rsidRDefault="00511A35" w:rsidP="00511A35">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 xml:space="preserve">Platform as a Service. </w:t>
            </w:r>
          </w:p>
          <w:p w14:paraId="38BD1884" w14:textId="1D9A7B95" w:rsidR="00511A35" w:rsidRPr="00BD2044" w:rsidRDefault="00511A35" w:rsidP="00511A35">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A set of services used by business applications. AWS provides many such PaaS </w:t>
            </w:r>
            <w:r>
              <w:rPr>
                <w:rFonts w:ascii="Calibri" w:hAnsi="Calibri" w:cs="Calibri"/>
                <w:color w:val="171717" w:themeColor="background2" w:themeShade="1A"/>
                <w:kern w:val="24"/>
                <w:sz w:val="20"/>
                <w:szCs w:val="20"/>
              </w:rPr>
              <w:t xml:space="preserve">services </w:t>
            </w:r>
            <w:r w:rsidRPr="00BD2044">
              <w:rPr>
                <w:rFonts w:ascii="Calibri" w:hAnsi="Calibri" w:cs="Calibri"/>
                <w:color w:val="171717" w:themeColor="background2" w:themeShade="1A"/>
                <w:kern w:val="24"/>
                <w:sz w:val="20"/>
                <w:szCs w:val="20"/>
              </w:rPr>
              <w:t xml:space="preserve">and </w:t>
            </w:r>
            <w:r>
              <w:rPr>
                <w:rFonts w:ascii="Calibri" w:hAnsi="Calibri" w:cs="Calibri"/>
                <w:color w:val="171717" w:themeColor="background2" w:themeShade="1A"/>
                <w:kern w:val="24"/>
                <w:sz w:val="20"/>
                <w:szCs w:val="20"/>
              </w:rPr>
              <w:t xml:space="preserve">is </w:t>
            </w:r>
            <w:r w:rsidRPr="00BD2044">
              <w:rPr>
                <w:rFonts w:ascii="Calibri" w:hAnsi="Calibri" w:cs="Calibri"/>
                <w:color w:val="171717" w:themeColor="background2" w:themeShade="1A"/>
                <w:kern w:val="24"/>
                <w:sz w:val="20"/>
                <w:szCs w:val="20"/>
              </w:rPr>
              <w:t>the main reason why customers choose them.</w:t>
            </w:r>
          </w:p>
        </w:tc>
        <w:tc>
          <w:tcPr>
            <w:tcW w:w="3993" w:type="dxa"/>
            <w:shd w:val="clear" w:color="auto" w:fill="auto"/>
          </w:tcPr>
          <w:p w14:paraId="49625E5D" w14:textId="3A828429" w:rsidR="00511A35" w:rsidRPr="00BD2044" w:rsidRDefault="00511A35" w:rsidP="00511A35">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 xml:space="preserve">Central IT provides a set of common services (e.g., login, payment) to all business units websites. </w:t>
            </w:r>
          </w:p>
        </w:tc>
      </w:tr>
      <w:tr w:rsidR="00511A35" w:rsidRPr="00BD2044" w14:paraId="63D43298" w14:textId="77777777" w:rsidTr="00BF0B77">
        <w:trPr>
          <w:trHeight w:val="302"/>
          <w:jc w:val="center"/>
        </w:trPr>
        <w:tc>
          <w:tcPr>
            <w:tcW w:w="1276" w:type="dxa"/>
            <w:shd w:val="clear" w:color="auto" w:fill="auto"/>
          </w:tcPr>
          <w:p w14:paraId="3D460FC4" w14:textId="0B93FDC1" w:rsidR="00511A35" w:rsidRPr="00BD2044" w:rsidRDefault="00511A35" w:rsidP="00511A35">
            <w:pPr>
              <w:pStyle w:val="Tablecontent"/>
              <w:rPr>
                <w:rFonts w:ascii="Calibri" w:hAnsi="Calibri" w:cs="Calibri"/>
                <w:b/>
                <w:bCs/>
                <w:color w:val="171717" w:themeColor="background2" w:themeShade="1A"/>
                <w:kern w:val="24"/>
                <w:sz w:val="20"/>
                <w:szCs w:val="20"/>
              </w:rPr>
            </w:pPr>
            <w:r w:rsidRPr="00BD2044">
              <w:rPr>
                <w:rFonts w:ascii="Calibri" w:hAnsi="Calibri" w:cs="Calibri"/>
                <w:b/>
                <w:bCs/>
                <w:color w:val="171717" w:themeColor="background2" w:themeShade="1A"/>
                <w:kern w:val="24"/>
                <w:sz w:val="20"/>
                <w:szCs w:val="20"/>
              </w:rPr>
              <w:t>DaaS</w:t>
            </w:r>
          </w:p>
        </w:tc>
        <w:tc>
          <w:tcPr>
            <w:tcW w:w="4304" w:type="dxa"/>
            <w:shd w:val="clear" w:color="auto" w:fill="auto"/>
          </w:tcPr>
          <w:p w14:paraId="45B9994A" w14:textId="77FC7AB5" w:rsidR="00511A35" w:rsidRDefault="00511A35" w:rsidP="00511A35">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Desktop as a Service. Typically, Windows 10 + End-User application</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App</w:t>
            </w:r>
            <w:r>
              <w:rPr>
                <w:rFonts w:ascii="Calibri" w:hAnsi="Calibri" w:cs="Calibri"/>
                <w:color w:val="171717" w:themeColor="background2" w:themeShade="1A"/>
                <w:kern w:val="24"/>
                <w:sz w:val="20"/>
                <w:szCs w:val="20"/>
              </w:rPr>
              <w:t>lication</w:t>
            </w:r>
            <w:r w:rsidRPr="00BD2044">
              <w:rPr>
                <w:rFonts w:ascii="Calibri" w:hAnsi="Calibri" w:cs="Calibri"/>
                <w:color w:val="171717" w:themeColor="background2" w:themeShade="1A"/>
                <w:kern w:val="24"/>
                <w:sz w:val="20"/>
                <w:szCs w:val="20"/>
              </w:rPr>
              <w:t xml:space="preserve"> team</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xml:space="preserve"> </w:t>
            </w:r>
            <w:r>
              <w:rPr>
                <w:rFonts w:ascii="Calibri" w:hAnsi="Calibri" w:cs="Calibri"/>
                <w:color w:val="171717" w:themeColor="background2" w:themeShade="1A"/>
                <w:kern w:val="24"/>
                <w:sz w:val="20"/>
                <w:szCs w:val="20"/>
              </w:rPr>
              <w:t xml:space="preserve">must be </w:t>
            </w:r>
            <w:r w:rsidRPr="00BD2044">
              <w:rPr>
                <w:rFonts w:ascii="Calibri" w:hAnsi="Calibri" w:cs="Calibri"/>
                <w:color w:val="171717" w:themeColor="background2" w:themeShade="1A"/>
                <w:kern w:val="24"/>
                <w:sz w:val="20"/>
                <w:szCs w:val="20"/>
              </w:rPr>
              <w:t xml:space="preserve">involved, as </w:t>
            </w:r>
            <w:r>
              <w:rPr>
                <w:rFonts w:ascii="Calibri" w:hAnsi="Calibri" w:cs="Calibri"/>
                <w:color w:val="171717" w:themeColor="background2" w:themeShade="1A"/>
                <w:kern w:val="24"/>
                <w:sz w:val="20"/>
                <w:szCs w:val="20"/>
              </w:rPr>
              <w:t>a simple 10% CPU increase of your browser can impact performance SLAs as the ESXi host becomes heavily over</w:t>
            </w:r>
            <w:r w:rsidR="006E16EC">
              <w:rPr>
                <w:rFonts w:ascii="Calibri" w:hAnsi="Calibri" w:cs="Calibri"/>
                <w:color w:val="171717" w:themeColor="background2" w:themeShade="1A"/>
                <w:kern w:val="24"/>
                <w:sz w:val="20"/>
                <w:szCs w:val="20"/>
              </w:rPr>
              <w:t xml:space="preserve"> </w:t>
            </w:r>
            <w:r>
              <w:rPr>
                <w:rFonts w:ascii="Calibri" w:hAnsi="Calibri" w:cs="Calibri"/>
                <w:color w:val="171717" w:themeColor="background2" w:themeShade="1A"/>
                <w:kern w:val="24"/>
                <w:sz w:val="20"/>
                <w:szCs w:val="20"/>
              </w:rPr>
              <w:t xml:space="preserve">committed. </w:t>
            </w:r>
          </w:p>
          <w:p w14:paraId="43D79CE8" w14:textId="7C3A9454" w:rsidR="00511A35" w:rsidRPr="00BD2044" w:rsidRDefault="00511A35" w:rsidP="00511A35">
            <w:pPr>
              <w:pStyle w:val="Tablecontent"/>
              <w:rPr>
                <w:rFonts w:ascii="Calibri" w:hAnsi="Calibri" w:cs="Calibri"/>
                <w:color w:val="171717" w:themeColor="background2" w:themeShade="1A"/>
                <w:kern w:val="24"/>
                <w:sz w:val="20"/>
                <w:szCs w:val="20"/>
              </w:rPr>
            </w:pPr>
            <w:r w:rsidRPr="00AC3A49">
              <w:rPr>
                <w:rFonts w:ascii="Calibri" w:hAnsi="Calibri" w:cs="Calibri"/>
                <w:color w:val="171717" w:themeColor="background2" w:themeShade="1A"/>
                <w:kern w:val="24"/>
                <w:sz w:val="20"/>
                <w:szCs w:val="20"/>
              </w:rPr>
              <w:t>T</w:t>
            </w:r>
            <w:r w:rsidRPr="00AC3A49">
              <w:rPr>
                <w:sz w:val="20"/>
                <w:szCs w:val="20"/>
              </w:rPr>
              <w:t xml:space="preserve">he goal is to ensure End Users are getting a quality desktop experience while keeping the price per user low. </w:t>
            </w:r>
          </w:p>
        </w:tc>
        <w:tc>
          <w:tcPr>
            <w:tcW w:w="3993" w:type="dxa"/>
            <w:shd w:val="clear" w:color="auto" w:fill="auto"/>
          </w:tcPr>
          <w:p w14:paraId="762AC8E1" w14:textId="77777777" w:rsidR="00511A35" w:rsidRPr="00BD2044" w:rsidRDefault="00511A35" w:rsidP="00511A35">
            <w:pPr>
              <w:pStyle w:val="Tablecontent"/>
              <w:rPr>
                <w:rFonts w:ascii="Arial" w:hAnsi="Arial" w:cs="Arial"/>
                <w:sz w:val="20"/>
                <w:szCs w:val="20"/>
              </w:rPr>
            </w:pPr>
            <w:r w:rsidRPr="00BD2044">
              <w:rPr>
                <w:rFonts w:ascii="Calibri" w:hAnsi="Calibri" w:cs="Calibri"/>
                <w:color w:val="171717" w:themeColor="background2" w:themeShade="1A"/>
                <w:kern w:val="24"/>
                <w:sz w:val="20"/>
                <w:szCs w:val="20"/>
              </w:rPr>
              <w:t>Many enterprise</w:t>
            </w:r>
            <w:r>
              <w:rPr>
                <w:rFonts w:ascii="Calibri" w:hAnsi="Calibri" w:cs="Calibri"/>
                <w:color w:val="171717" w:themeColor="background2" w:themeShade="1A"/>
                <w:kern w:val="24"/>
                <w:sz w:val="20"/>
                <w:szCs w:val="20"/>
              </w:rPr>
              <w:t>s’</w:t>
            </w:r>
            <w:r w:rsidRPr="00BD2044">
              <w:rPr>
                <w:rFonts w:ascii="Calibri" w:hAnsi="Calibri" w:cs="Calibri"/>
                <w:color w:val="171717" w:themeColor="background2" w:themeShade="1A"/>
                <w:kern w:val="24"/>
                <w:sz w:val="20"/>
                <w:szCs w:val="20"/>
              </w:rPr>
              <w:t xml:space="preserve"> IT provides this for better security and PC-manageability. They may deploy this with thin client.</w:t>
            </w:r>
          </w:p>
          <w:p w14:paraId="41AB4DCB" w14:textId="626957B2" w:rsidR="00511A35" w:rsidRPr="00BD2044" w:rsidRDefault="00511A35" w:rsidP="00511A35">
            <w:pPr>
              <w:pStyle w:val="Tablecontent"/>
              <w:rPr>
                <w:rFonts w:ascii="Calibri" w:hAnsi="Calibri" w:cs="Calibri"/>
                <w:color w:val="171717" w:themeColor="background2" w:themeShade="1A"/>
                <w:kern w:val="24"/>
                <w:sz w:val="20"/>
                <w:szCs w:val="20"/>
              </w:rPr>
            </w:pPr>
            <w:r w:rsidRPr="00BD2044">
              <w:rPr>
                <w:rFonts w:ascii="Calibri" w:hAnsi="Calibri" w:cs="Calibri"/>
                <w:color w:val="171717" w:themeColor="background2" w:themeShade="1A"/>
                <w:kern w:val="24"/>
                <w:sz w:val="20"/>
                <w:szCs w:val="20"/>
              </w:rPr>
              <w:t>VMware Horizon Cloud, Microsoft Windows Cloud are cloud examples.</w:t>
            </w:r>
          </w:p>
        </w:tc>
      </w:tr>
      <w:tr w:rsidR="00532153" w:rsidRPr="00BD2044" w14:paraId="714E4002" w14:textId="77777777" w:rsidTr="00BF0B77">
        <w:trPr>
          <w:trHeight w:val="302"/>
          <w:jc w:val="center"/>
        </w:trPr>
        <w:tc>
          <w:tcPr>
            <w:tcW w:w="1276" w:type="dxa"/>
            <w:shd w:val="clear" w:color="auto" w:fill="auto"/>
          </w:tcPr>
          <w:p w14:paraId="02ECC8BD" w14:textId="3B2785C2" w:rsidR="00532153" w:rsidRPr="00BD2044" w:rsidRDefault="00532153" w:rsidP="00532153">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K8aaS</w:t>
            </w:r>
          </w:p>
        </w:tc>
        <w:tc>
          <w:tcPr>
            <w:tcW w:w="4304" w:type="dxa"/>
            <w:shd w:val="clear" w:color="auto" w:fill="auto"/>
          </w:tcPr>
          <w:p w14:paraId="45D27F8F" w14:textId="77777777" w:rsidR="00532153" w:rsidRDefault="00532153" w:rsidP="00532153">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Kubernetes as a Service. There are 2 variants:</w:t>
            </w:r>
          </w:p>
          <w:p w14:paraId="6F5F119C" w14:textId="35A73BF1" w:rsidR="00532153" w:rsidRDefault="00532153" w:rsidP="00532153">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Dedicated cluster.</w:t>
            </w:r>
          </w:p>
          <w:p w14:paraId="50DDA8E4" w14:textId="4932439D" w:rsidR="00532153" w:rsidRPr="00BD2044" w:rsidRDefault="00532153" w:rsidP="00532153">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Shared cluster.</w:t>
            </w:r>
          </w:p>
        </w:tc>
        <w:tc>
          <w:tcPr>
            <w:tcW w:w="3993" w:type="dxa"/>
            <w:shd w:val="clear" w:color="auto" w:fill="auto"/>
          </w:tcPr>
          <w:p w14:paraId="62A50F71" w14:textId="30E858CE" w:rsidR="00532153" w:rsidRPr="00BD2044" w:rsidRDefault="00532153" w:rsidP="00532153">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Amazon EKS</w:t>
            </w:r>
          </w:p>
        </w:tc>
      </w:tr>
      <w:tr w:rsidR="00AC3A49" w:rsidRPr="00BD2044" w14:paraId="35B66917" w14:textId="77777777" w:rsidTr="00BF0B77">
        <w:trPr>
          <w:trHeight w:val="302"/>
          <w:jc w:val="center"/>
        </w:trPr>
        <w:tc>
          <w:tcPr>
            <w:tcW w:w="1276" w:type="dxa"/>
            <w:shd w:val="clear" w:color="auto" w:fill="auto"/>
          </w:tcPr>
          <w:p w14:paraId="4B418A6D" w14:textId="503659CE" w:rsidR="00AC3A49" w:rsidRPr="00BD2044" w:rsidRDefault="00AC3A49" w:rsidP="00532153">
            <w:pPr>
              <w:pStyle w:val="Tablecontent"/>
              <w:rPr>
                <w:rFonts w:ascii="Calibri" w:hAnsi="Calibri" w:cs="Calibri"/>
                <w:b/>
                <w:bCs/>
                <w:color w:val="171717" w:themeColor="background2" w:themeShade="1A"/>
                <w:kern w:val="24"/>
                <w:sz w:val="20"/>
                <w:szCs w:val="20"/>
              </w:rPr>
            </w:pPr>
            <w:r>
              <w:rPr>
                <w:rFonts w:ascii="Calibri" w:hAnsi="Calibri" w:cs="Calibri"/>
                <w:b/>
                <w:bCs/>
                <w:color w:val="171717" w:themeColor="background2" w:themeShade="1A"/>
                <w:kern w:val="24"/>
                <w:sz w:val="20"/>
                <w:szCs w:val="20"/>
              </w:rPr>
              <w:t>IaaS</w:t>
            </w:r>
          </w:p>
        </w:tc>
        <w:tc>
          <w:tcPr>
            <w:tcW w:w="8301" w:type="dxa"/>
            <w:gridSpan w:val="2"/>
            <w:shd w:val="clear" w:color="auto" w:fill="auto"/>
          </w:tcPr>
          <w:p w14:paraId="3C30C305" w14:textId="461DEA9C" w:rsidR="00AC3A49" w:rsidRPr="00BD2044" w:rsidRDefault="00AC3A49" w:rsidP="00532153">
            <w:pPr>
              <w:pStyle w:val="Tablecontent"/>
              <w:rPr>
                <w:rFonts w:ascii="Calibri" w:hAnsi="Calibri" w:cs="Calibri"/>
                <w:color w:val="171717" w:themeColor="background2" w:themeShade="1A"/>
                <w:kern w:val="24"/>
                <w:sz w:val="20"/>
                <w:szCs w:val="20"/>
              </w:rPr>
            </w:pPr>
            <w:r>
              <w:rPr>
                <w:rFonts w:ascii="Calibri" w:hAnsi="Calibri" w:cs="Calibri"/>
                <w:color w:val="171717" w:themeColor="background2" w:themeShade="1A"/>
                <w:kern w:val="24"/>
                <w:sz w:val="20"/>
                <w:szCs w:val="20"/>
              </w:rPr>
              <w:t xml:space="preserve">There are 3 variants here. As this </w:t>
            </w:r>
            <w:r w:rsidR="00104443">
              <w:rPr>
                <w:rFonts w:ascii="Calibri" w:hAnsi="Calibri" w:cs="Calibri"/>
                <w:color w:val="171717" w:themeColor="background2" w:themeShade="1A"/>
                <w:kern w:val="24"/>
                <w:sz w:val="20"/>
                <w:szCs w:val="20"/>
              </w:rPr>
              <w:t xml:space="preserve">is </w:t>
            </w:r>
            <w:r>
              <w:rPr>
                <w:rFonts w:ascii="Calibri" w:hAnsi="Calibri" w:cs="Calibri"/>
                <w:color w:val="171717" w:themeColor="background2" w:themeShade="1A"/>
                <w:kern w:val="24"/>
                <w:sz w:val="20"/>
                <w:szCs w:val="20"/>
              </w:rPr>
              <w:t>the topic of the book, let’s explore in depth</w:t>
            </w:r>
            <w:r w:rsidR="00104443">
              <w:rPr>
                <w:rFonts w:ascii="Calibri" w:hAnsi="Calibri" w:cs="Calibri"/>
                <w:color w:val="171717" w:themeColor="background2" w:themeShade="1A"/>
                <w:kern w:val="24"/>
                <w:sz w:val="20"/>
                <w:szCs w:val="20"/>
              </w:rPr>
              <w:t>.</w:t>
            </w:r>
          </w:p>
        </w:tc>
      </w:tr>
    </w:tbl>
    <w:p w14:paraId="70DC9A25" w14:textId="7338E616" w:rsidR="00301C42" w:rsidRDefault="005D4C18" w:rsidP="002113A7">
      <w:pPr>
        <w:pStyle w:val="Heading4"/>
      </w:pPr>
      <w:r w:rsidRPr="007751C4">
        <w:t xml:space="preserve">Begin </w:t>
      </w:r>
      <w:r w:rsidR="0087318B" w:rsidRPr="007751C4">
        <w:t>with</w:t>
      </w:r>
      <w:r w:rsidRPr="007751C4">
        <w:t xml:space="preserve"> </w:t>
      </w:r>
      <w:r w:rsidR="00B07C61" w:rsidRPr="007751C4">
        <w:t xml:space="preserve">The End </w:t>
      </w:r>
      <w:r w:rsidR="0087318B">
        <w:t>i</w:t>
      </w:r>
      <w:r w:rsidR="00B07C61" w:rsidRPr="007751C4">
        <w:t>n Mind</w:t>
      </w:r>
    </w:p>
    <w:p w14:paraId="3B5688FB" w14:textId="1C40BE16" w:rsidR="00750F31" w:rsidRDefault="00750F31" w:rsidP="00750F31">
      <w:r w:rsidRPr="00902A50">
        <w:t xml:space="preserve">It’s important to reflect the business in </w:t>
      </w:r>
      <w:r>
        <w:t xml:space="preserve">both the IaaS platform and </w:t>
      </w:r>
      <w:r w:rsidRPr="00902A50">
        <w:t xml:space="preserve">your operations. </w:t>
      </w:r>
      <w:r>
        <w:t xml:space="preserve">It makes the infrastructure team aware of the context and impact to the business. In their day-to-day operations, they need to be </w:t>
      </w:r>
      <w:r w:rsidRPr="00750F31">
        <w:rPr>
          <w:color w:val="00B0F0"/>
        </w:rPr>
        <w:t>Business Application</w:t>
      </w:r>
      <w:r>
        <w:t xml:space="preserve"> centric. This calls for a paradigm shift.</w:t>
      </w:r>
    </w:p>
    <w:p w14:paraId="2879A4A8" w14:textId="77777777" w:rsidR="00750F31" w:rsidRPr="00750F31" w:rsidRDefault="00750F31" w:rsidP="00750F31">
      <w:r w:rsidRPr="00902A50">
        <w:t xml:space="preserve">Your CIO wants live information projected for his peers to see on how IT is serving the business. This requires you to </w:t>
      </w:r>
      <w:r>
        <w:t xml:space="preserve">have awareness of the business units and their critical applications. </w:t>
      </w:r>
    </w:p>
    <w:p w14:paraId="01D1E732" w14:textId="77777777" w:rsidR="00750F31" w:rsidRPr="00902A50" w:rsidRDefault="00750F31" w:rsidP="00750F31">
      <w:r w:rsidRPr="00FF2155">
        <w:t>In your service offering, you include the ability for customers to check their own VM health</w:t>
      </w:r>
      <w:r w:rsidRPr="00902A50">
        <w:t xml:space="preserve">, and how their VMs are served by the underlying platform. This means your architecture needs to know how to associate tenants with their VMs. </w:t>
      </w:r>
      <w:r>
        <w:t xml:space="preserve">At the very least, create a structure so they can browse or find their applications and VMs. </w:t>
      </w:r>
    </w:p>
    <w:p w14:paraId="5A7FC1ED" w14:textId="18D1FC2D" w:rsidR="00F752B3" w:rsidRDefault="00F752B3" w:rsidP="00F752B3">
      <w:pPr>
        <w:pStyle w:val="Heading5"/>
      </w:pPr>
      <w:r>
        <w:t xml:space="preserve">Business Application </w:t>
      </w:r>
    </w:p>
    <w:p w14:paraId="723F753D" w14:textId="55323173" w:rsidR="00F752B3" w:rsidRDefault="00F752B3" w:rsidP="00F752B3">
      <w:pPr>
        <w:rPr>
          <w:lang w:val="en-GB"/>
        </w:rPr>
      </w:pPr>
      <w:r>
        <w:rPr>
          <w:lang w:val="en-GB"/>
        </w:rPr>
        <w:t xml:space="preserve">Is the problem with your business application caused by your infrastructure? </w:t>
      </w:r>
      <w:r w:rsidR="00A5505C">
        <w:rPr>
          <w:lang w:val="en-GB"/>
        </w:rPr>
        <w:t>The problem is typically performance, although it could be availability or security.</w:t>
      </w:r>
    </w:p>
    <w:p w14:paraId="0781A4B1" w14:textId="77777777" w:rsidR="00F752B3" w:rsidRDefault="00F752B3" w:rsidP="00F752B3">
      <w:pPr>
        <w:rPr>
          <w:lang w:val="en-GB"/>
        </w:rPr>
      </w:pPr>
      <w:r>
        <w:rPr>
          <w:lang w:val="en-GB"/>
        </w:rPr>
        <w:t>You can create a universal model for all business applications since the infrastructure metrics are the same.</w:t>
      </w:r>
    </w:p>
    <w:p w14:paraId="1397D3C6" w14:textId="47C4503B" w:rsidR="00F752B3" w:rsidRDefault="0006673A" w:rsidP="00F752B3">
      <w:pPr>
        <w:jc w:val="center"/>
        <w:rPr>
          <w:lang w:val="en-GB"/>
        </w:rPr>
      </w:pPr>
      <w:r w:rsidRPr="0006673A">
        <w:rPr>
          <w:noProof/>
          <w:lang w:val="en-GB"/>
        </w:rPr>
        <w:lastRenderedPageBreak/>
        <w:drawing>
          <wp:inline distT="0" distB="0" distL="0" distR="0" wp14:anchorId="5146CBE9" wp14:editId="7DC71E13">
            <wp:extent cx="6060403" cy="2880805"/>
            <wp:effectExtent l="0" t="0" r="0" b="0"/>
            <wp:docPr id="159135511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355119" name="Picture 1" descr="A screenshot of a web page&#10;&#10;Description automatically generated"/>
                    <pic:cNvPicPr/>
                  </pic:nvPicPr>
                  <pic:blipFill>
                    <a:blip r:embed="rId51"/>
                    <a:stretch>
                      <a:fillRect/>
                    </a:stretch>
                  </pic:blipFill>
                  <pic:spPr>
                    <a:xfrm>
                      <a:off x="0" y="0"/>
                      <a:ext cx="6065882" cy="2883409"/>
                    </a:xfrm>
                    <a:prstGeom prst="rect">
                      <a:avLst/>
                    </a:prstGeom>
                  </pic:spPr>
                </pic:pic>
              </a:graphicData>
            </a:graphic>
          </wp:inline>
        </w:drawing>
      </w:r>
    </w:p>
    <w:p w14:paraId="42A4129E" w14:textId="77777777" w:rsidR="00F752B3" w:rsidRPr="003C4207" w:rsidRDefault="00F752B3" w:rsidP="00F752B3">
      <w:pPr>
        <w:rPr>
          <w:lang w:val="en-GB"/>
        </w:rPr>
      </w:pPr>
      <w:r w:rsidRPr="003C4207">
        <w:rPr>
          <w:lang w:val="en-GB"/>
        </w:rPr>
        <w:t>The health of a tier is the average health of its member</w:t>
      </w:r>
      <w:r>
        <w:rPr>
          <w:lang w:val="en-GB"/>
        </w:rPr>
        <w:t>s</w:t>
      </w:r>
      <w:r w:rsidRPr="003C4207">
        <w:rPr>
          <w:lang w:val="en-GB"/>
        </w:rPr>
        <w:t>. This is because a tier scales out</w:t>
      </w:r>
      <w:r>
        <w:rPr>
          <w:lang w:val="en-GB"/>
        </w:rPr>
        <w:t xml:space="preserve"> across distributed instances</w:t>
      </w:r>
      <w:r w:rsidRPr="003C4207">
        <w:rPr>
          <w:lang w:val="en-GB"/>
        </w:rPr>
        <w:t>. We are not taking the minimum value</w:t>
      </w:r>
      <w:r>
        <w:rPr>
          <w:lang w:val="en-GB"/>
        </w:rPr>
        <w:t xml:space="preserve"> because processing within a tier does not happen in sequence</w:t>
      </w:r>
      <w:r w:rsidRPr="003C4207">
        <w:rPr>
          <w:lang w:val="en-GB"/>
        </w:rPr>
        <w:t>. This is not a convoy.</w:t>
      </w:r>
      <w:r>
        <w:rPr>
          <w:lang w:val="en-GB"/>
        </w:rPr>
        <w:t xml:space="preserve"> A good Load Balancer will balance both performance and availability. </w:t>
      </w:r>
    </w:p>
    <w:p w14:paraId="2B6B2060" w14:textId="77777777" w:rsidR="00F752B3" w:rsidRPr="003C4207" w:rsidRDefault="00F752B3" w:rsidP="00F752B3">
      <w:pPr>
        <w:rPr>
          <w:lang w:val="en-GB"/>
        </w:rPr>
      </w:pPr>
      <w:r w:rsidRPr="007842DA">
        <w:t>“</w:t>
      </w:r>
      <w:r w:rsidRPr="0006673A">
        <w:rPr>
          <w:color w:val="00B0F0"/>
        </w:rPr>
        <w:t>Hold on!</w:t>
      </w:r>
      <w:r w:rsidRPr="007842DA">
        <w:t>”</w:t>
      </w:r>
      <w:r>
        <w:t>,</w:t>
      </w:r>
      <w:r w:rsidRPr="003C4207">
        <w:rPr>
          <w:lang w:val="en-GB"/>
        </w:rPr>
        <w:t xml:space="preserve"> you might say. Since it is scale</w:t>
      </w:r>
      <w:r>
        <w:rPr>
          <w:lang w:val="en-GB"/>
        </w:rPr>
        <w:t>-</w:t>
      </w:r>
      <w:r w:rsidRPr="003C4207">
        <w:rPr>
          <w:lang w:val="en-GB"/>
        </w:rPr>
        <w:t>out</w:t>
      </w:r>
      <w:r>
        <w:rPr>
          <w:lang w:val="en-GB"/>
        </w:rPr>
        <w:t xml:space="preserve"> architecture</w:t>
      </w:r>
      <w:r w:rsidRPr="003C4207">
        <w:rPr>
          <w:lang w:val="en-GB"/>
        </w:rPr>
        <w:t xml:space="preserve">, </w:t>
      </w:r>
      <w:r>
        <w:rPr>
          <w:lang w:val="en-GB"/>
        </w:rPr>
        <w:t>the Application</w:t>
      </w:r>
      <w:r w:rsidRPr="003C4207">
        <w:rPr>
          <w:lang w:val="en-GB"/>
        </w:rPr>
        <w:t xml:space="preserve"> Team has catered for this. If they only need 3 web servers, they will deploy 4 or even 5. So, both performance and availability are not affected</w:t>
      </w:r>
      <w:r>
        <w:rPr>
          <w:lang w:val="en-GB"/>
        </w:rPr>
        <w:t xml:space="preserve"> if one web server goes down</w:t>
      </w:r>
      <w:r w:rsidRPr="003C4207">
        <w:rPr>
          <w:lang w:val="en-GB"/>
        </w:rPr>
        <w:t xml:space="preserve">. The </w:t>
      </w:r>
      <w:r>
        <w:rPr>
          <w:lang w:val="en-GB"/>
        </w:rPr>
        <w:t>measurement</w:t>
      </w:r>
      <w:r w:rsidRPr="003C4207">
        <w:rPr>
          <w:lang w:val="en-GB"/>
        </w:rPr>
        <w:t xml:space="preserve"> </w:t>
      </w:r>
      <w:r>
        <w:rPr>
          <w:lang w:val="en-GB"/>
        </w:rPr>
        <w:t xml:space="preserve">of a </w:t>
      </w:r>
      <w:r w:rsidRPr="003C4207">
        <w:rPr>
          <w:lang w:val="en-GB"/>
        </w:rPr>
        <w:t xml:space="preserve">tier has to take into account this extra </w:t>
      </w:r>
      <w:r>
        <w:rPr>
          <w:lang w:val="en-GB"/>
        </w:rPr>
        <w:t>capacity</w:t>
      </w:r>
      <w:r w:rsidRPr="003C4207">
        <w:rPr>
          <w:lang w:val="en-GB"/>
        </w:rPr>
        <w:t xml:space="preserve">, </w:t>
      </w:r>
      <w:r>
        <w:rPr>
          <w:lang w:val="en-GB"/>
        </w:rPr>
        <w:t xml:space="preserve">and </w:t>
      </w:r>
      <w:r w:rsidRPr="003C4207">
        <w:rPr>
          <w:lang w:val="en-GB"/>
        </w:rPr>
        <w:t xml:space="preserve">not simply </w:t>
      </w:r>
      <w:r>
        <w:rPr>
          <w:lang w:val="en-GB"/>
        </w:rPr>
        <w:t>do</w:t>
      </w:r>
      <w:r w:rsidRPr="003C4207">
        <w:rPr>
          <w:lang w:val="en-GB"/>
        </w:rPr>
        <w:t xml:space="preserve"> an average</w:t>
      </w:r>
      <w:r>
        <w:rPr>
          <w:lang w:val="en-GB"/>
        </w:rPr>
        <w:t xml:space="preserve"> of all members. </w:t>
      </w:r>
    </w:p>
    <w:p w14:paraId="47C5C8B5" w14:textId="77777777" w:rsidR="00F752B3" w:rsidRDefault="00F752B3" w:rsidP="00F752B3">
      <w:pPr>
        <w:rPr>
          <w:lang w:val="en-GB"/>
        </w:rPr>
      </w:pPr>
      <w:r w:rsidRPr="003C4207">
        <w:rPr>
          <w:lang w:val="en-GB"/>
        </w:rPr>
        <w:t>This logic sounds reasonable. But is it correct?</w:t>
      </w:r>
    </w:p>
    <w:p w14:paraId="09B1ACB0" w14:textId="7D90A338" w:rsidR="00F752B3" w:rsidRPr="003C4207" w:rsidRDefault="00F752B3" w:rsidP="00F752B3">
      <w:pPr>
        <w:rPr>
          <w:lang w:val="en-GB"/>
        </w:rPr>
      </w:pPr>
      <w:r>
        <w:rPr>
          <w:lang w:val="en-GB"/>
        </w:rPr>
        <w:t>It is correct for availability. It is not correct for performance. Performance needs to include all nodes</w:t>
      </w:r>
      <w:r w:rsidR="002F069E">
        <w:rPr>
          <w:lang w:val="en-GB"/>
        </w:rPr>
        <w:t xml:space="preserve"> as it reflects reality.</w:t>
      </w:r>
    </w:p>
    <w:p w14:paraId="6F4595E5" w14:textId="3A4920C1" w:rsidR="00750F31" w:rsidRDefault="00750F31" w:rsidP="002113A7">
      <w:pPr>
        <w:pStyle w:val="Heading5"/>
      </w:pPr>
      <w:r>
        <w:t>Day 1 | Day 2</w:t>
      </w:r>
    </w:p>
    <w:p w14:paraId="7F9470A4" w14:textId="3D89EC93" w:rsidR="00555816" w:rsidRDefault="00313BED" w:rsidP="13F9EC69">
      <w:r>
        <w:t xml:space="preserve">Architecture is Day 1, </w:t>
      </w:r>
      <w:r w:rsidR="0016198F">
        <w:t xml:space="preserve">and </w:t>
      </w:r>
      <w:r>
        <w:t xml:space="preserve">Operations is Day 2. </w:t>
      </w:r>
      <w:r w:rsidR="0016198F">
        <w:t>Day 1 happens before Day 2.</w:t>
      </w:r>
      <w:r w:rsidR="00CC3833">
        <w:t xml:space="preserve"> </w:t>
      </w:r>
    </w:p>
    <w:p w14:paraId="7326C184" w14:textId="77777777" w:rsidR="005D0737" w:rsidRPr="00EA1B0C" w:rsidRDefault="005D0737" w:rsidP="005D0737">
      <w:pPr>
        <w:rPr>
          <w:lang w:val="en-GB"/>
        </w:rPr>
      </w:pPr>
      <w:r>
        <w:t>By Architecture, I mean the detailed technical work, including building and commissioning the system. While the business plan and high level marketecture</w:t>
      </w:r>
      <w:r>
        <w:rPr>
          <w:rStyle w:val="FootnoteReference"/>
        </w:rPr>
        <w:footnoteReference w:id="4"/>
      </w:r>
      <w:r>
        <w:t xml:space="preserve"> is defined during Day 0 (Planning), the real architecture work is done on Day 1.</w:t>
      </w:r>
    </w:p>
    <w:p w14:paraId="30DAC756" w14:textId="77777777" w:rsidR="005D0737" w:rsidRDefault="005D0737" w:rsidP="005D0737">
      <w:r w:rsidRPr="00EA1B0C">
        <w:t xml:space="preserve">However, if we think deeper, Day 2 impacts Day 0, which is Planning. The reason is the End State drives your Plan. Your Plan drives your Architecture. So, it’s 2 </w:t>
      </w:r>
      <w:r w:rsidRPr="00EA1B0C">
        <w:rPr>
          <w:rFonts w:ascii="Wingdings" w:eastAsia="Wingdings" w:hAnsi="Wingdings" w:cs="Wingdings"/>
        </w:rPr>
        <w:t>à</w:t>
      </w:r>
      <w:r w:rsidRPr="00EA1B0C">
        <w:t xml:space="preserve"> 0 </w:t>
      </w:r>
      <w:r w:rsidRPr="00EA1B0C">
        <w:rPr>
          <w:rFonts w:ascii="Wingdings" w:eastAsia="Wingdings" w:hAnsi="Wingdings" w:cs="Wingdings"/>
        </w:rPr>
        <w:t>à</w:t>
      </w:r>
      <w:r w:rsidRPr="00EA1B0C">
        <w:t xml:space="preserve"> 1, not 0 </w:t>
      </w:r>
      <w:r w:rsidRPr="00EA1B0C">
        <w:rPr>
          <w:rFonts w:ascii="Wingdings" w:eastAsia="Wingdings" w:hAnsi="Wingdings" w:cs="Wingdings"/>
        </w:rPr>
        <w:t>à</w:t>
      </w:r>
      <w:r w:rsidRPr="00EA1B0C">
        <w:t xml:space="preserve"> 1 </w:t>
      </w:r>
      <w:r w:rsidRPr="00EA1B0C">
        <w:rPr>
          <w:rFonts w:ascii="Wingdings" w:eastAsia="Wingdings" w:hAnsi="Wingdings" w:cs="Wingdings"/>
        </w:rPr>
        <w:t>à</w:t>
      </w:r>
      <w:r w:rsidRPr="00EA1B0C">
        <w:t xml:space="preserve"> 2.</w:t>
      </w:r>
    </w:p>
    <w:p w14:paraId="12AA31D9" w14:textId="72D8FD35" w:rsidR="00301C42" w:rsidRPr="00EA1B0C" w:rsidRDefault="00F31855" w:rsidP="00A35807">
      <w:pPr>
        <w:jc w:val="center"/>
      </w:pPr>
      <w:r w:rsidRPr="00F31855">
        <w:rPr>
          <w:noProof/>
        </w:rPr>
        <w:lastRenderedPageBreak/>
        <w:drawing>
          <wp:inline distT="0" distB="0" distL="0" distR="0" wp14:anchorId="0976C58E" wp14:editId="1FA48D0B">
            <wp:extent cx="5934456" cy="1819656"/>
            <wp:effectExtent l="0" t="0" r="0" b="9525"/>
            <wp:docPr id="92928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8754" name=""/>
                    <pic:cNvPicPr/>
                  </pic:nvPicPr>
                  <pic:blipFill>
                    <a:blip r:embed="rId52"/>
                    <a:stretch>
                      <a:fillRect/>
                    </a:stretch>
                  </pic:blipFill>
                  <pic:spPr>
                    <a:xfrm>
                      <a:off x="0" y="0"/>
                      <a:ext cx="5934456" cy="1819656"/>
                    </a:xfrm>
                    <a:prstGeom prst="rect">
                      <a:avLst/>
                    </a:prstGeom>
                  </pic:spPr>
                </pic:pic>
              </a:graphicData>
            </a:graphic>
          </wp:inline>
        </w:drawing>
      </w:r>
    </w:p>
    <w:p w14:paraId="2549A47A" w14:textId="739FBDCD" w:rsidR="00AD60F2" w:rsidRDefault="00AD60F2" w:rsidP="00E7022E">
      <w:r>
        <w:t xml:space="preserve">Day 2 is not simply the first few days </w:t>
      </w:r>
      <w:r w:rsidR="00FB61F0">
        <w:t>after you go live. It’s the day you set sail</w:t>
      </w:r>
      <w:r w:rsidR="006C2AA7">
        <w:rPr>
          <w:rStyle w:val="FootnoteReference"/>
        </w:rPr>
        <w:footnoteReference w:id="5"/>
      </w:r>
      <w:r w:rsidR="006C2AA7">
        <w:t xml:space="preserve">. </w:t>
      </w:r>
    </w:p>
    <w:p w14:paraId="4F7D3EFB" w14:textId="654F10F0" w:rsidR="00BF7EF0" w:rsidRPr="00EA1B0C" w:rsidRDefault="00BF7EF0" w:rsidP="00E7022E">
      <w:r w:rsidRPr="00EA1B0C">
        <w:t xml:space="preserve">Let’s </w:t>
      </w:r>
      <w:r w:rsidR="00E7022E" w:rsidRPr="00EA1B0C">
        <w:t>use an example to illustrate how Day 2 impact</w:t>
      </w:r>
      <w:r w:rsidR="0043033A" w:rsidRPr="00EA1B0C">
        <w:t>s</w:t>
      </w:r>
      <w:r w:rsidR="00E7022E" w:rsidRPr="00EA1B0C">
        <w:t xml:space="preserve"> Day </w:t>
      </w:r>
      <w:r w:rsidR="0043033A" w:rsidRPr="00EA1B0C">
        <w:t>0, which in turn impacts Day 1</w:t>
      </w:r>
      <w:r w:rsidR="00E7022E" w:rsidRPr="00EA1B0C">
        <w:t xml:space="preserve">. </w:t>
      </w:r>
    </w:p>
    <w:p w14:paraId="3A63F4A5" w14:textId="1ED9A3B6" w:rsidR="00E7022E" w:rsidRPr="00EA1B0C" w:rsidRDefault="00E7022E" w:rsidP="00E7022E">
      <w:r w:rsidRPr="00EA1B0C">
        <w:t>Say you</w:t>
      </w:r>
      <w:r w:rsidR="0043033A" w:rsidRPr="00EA1B0C">
        <w:t xml:space="preserve"> are</w:t>
      </w:r>
      <w:r w:rsidRPr="00EA1B0C">
        <w:t xml:space="preserve"> an internal cloud provider, and you plan to charge per VM. You plan to have 2 classes of offerings:</w:t>
      </w:r>
    </w:p>
    <w:p w14:paraId="27AD2D11" w14:textId="29E251E7" w:rsidR="00E7022E" w:rsidRPr="00EA1B0C" w:rsidRDefault="00E7022E" w:rsidP="00E7022E">
      <w:pPr>
        <w:pStyle w:val="Bullet"/>
      </w:pPr>
      <w:r w:rsidRPr="00CD211D">
        <w:rPr>
          <w:b/>
          <w:bCs/>
        </w:rPr>
        <w:t>Gold</w:t>
      </w:r>
      <w:r w:rsidRPr="00EA1B0C">
        <w:t>: suitable for production workload</w:t>
      </w:r>
      <w:r w:rsidR="00CD211D">
        <w:t>s</w:t>
      </w:r>
      <w:r w:rsidRPr="00EA1B0C">
        <w:t>. Performance optimized.</w:t>
      </w:r>
    </w:p>
    <w:p w14:paraId="4BE6DA8A" w14:textId="22DF6157" w:rsidR="00E7022E" w:rsidRPr="00EA1B0C" w:rsidRDefault="00E7022E" w:rsidP="00E7022E">
      <w:pPr>
        <w:pStyle w:val="Bullet"/>
      </w:pPr>
      <w:r w:rsidRPr="00CD211D">
        <w:rPr>
          <w:b/>
          <w:bCs/>
        </w:rPr>
        <w:t>Silver</w:t>
      </w:r>
      <w:r w:rsidRPr="00EA1B0C">
        <w:t xml:space="preserve">: suitable for </w:t>
      </w:r>
      <w:r w:rsidR="0087318B" w:rsidRPr="00EA1B0C">
        <w:t>non-production</w:t>
      </w:r>
      <w:r w:rsidR="00CD211D">
        <w:t xml:space="preserve"> workloads</w:t>
      </w:r>
      <w:r w:rsidRPr="00EA1B0C">
        <w:t>. Cost optimized</w:t>
      </w:r>
      <w:r w:rsidR="0087318B">
        <w:t>.</w:t>
      </w:r>
    </w:p>
    <w:p w14:paraId="39C269A7" w14:textId="77777777" w:rsidR="005D0737" w:rsidRPr="000F2836" w:rsidRDefault="005D0737" w:rsidP="005D0737">
      <w:r w:rsidRPr="000F2836">
        <w:t xml:space="preserve">For Gold, you plan to not overcommit CPU and RAM. If 1 CPU typically uses 4 GB RAM, then a 40-core ESXi host will only need 160 GB. If you buy a host with 1 TB RAM, then you may end up in a position where you are not able to sell the remaining 864 GB as you have no </w:t>
      </w:r>
      <w:r>
        <w:t xml:space="preserve">more </w:t>
      </w:r>
      <w:r w:rsidRPr="000F2836">
        <w:t>vCPU</w:t>
      </w:r>
      <w:r>
        <w:t>s</w:t>
      </w:r>
      <w:r w:rsidRPr="000F2836">
        <w:t xml:space="preserve"> to sell. This means your hardware specification is impacted. That’s an example of how Day 2 impacts Day 0. </w:t>
      </w:r>
    </w:p>
    <w:p w14:paraId="725C0C79" w14:textId="5DE847D9" w:rsidR="005D0737" w:rsidRPr="000F2836" w:rsidRDefault="005D0737" w:rsidP="005D0737">
      <w:r w:rsidRPr="000F2836">
        <w:t xml:space="preserve">For Silver, you plan to overcommit 4:1 for CPU and 2:1 for memory. </w:t>
      </w:r>
    </w:p>
    <w:p w14:paraId="505771DF" w14:textId="19D5BA10" w:rsidR="005D0737" w:rsidRPr="00305E8B" w:rsidRDefault="005D0737" w:rsidP="005D0737">
      <w:pPr>
        <w:pStyle w:val="Bullet"/>
      </w:pPr>
      <w:r w:rsidRPr="00305E8B">
        <w:t xml:space="preserve">You assume that 1 vCPU typically uses 4 GB RAM. Your customers are allowed to buy more or less memory, so this 4:1 ratio between CPU and RAM </w:t>
      </w:r>
      <w:r>
        <w:t>is</w:t>
      </w:r>
      <w:r w:rsidRPr="00305E8B">
        <w:t xml:space="preserve"> just </w:t>
      </w:r>
      <w:r>
        <w:t xml:space="preserve">a guideline for </w:t>
      </w:r>
      <w:r w:rsidR="002F069E">
        <w:t xml:space="preserve">overall </w:t>
      </w:r>
      <w:r>
        <w:t>planning</w:t>
      </w:r>
      <w:r w:rsidRPr="00305E8B">
        <w:t>.</w:t>
      </w:r>
    </w:p>
    <w:p w14:paraId="45B851DA" w14:textId="77777777" w:rsidR="005D0737" w:rsidRPr="00305E8B" w:rsidRDefault="005D0737" w:rsidP="005D0737">
      <w:pPr>
        <w:pStyle w:val="Bullet"/>
      </w:pPr>
      <w:r w:rsidRPr="00305E8B">
        <w:t>You plan to run vSAN with dedupe + NSX + vSphere Replication. You also expect heavy IO VMs, which requires kernel processing. For all these supporting, non-business workloads, you allocate 8 cores and 64 GB RAM.</w:t>
      </w:r>
    </w:p>
    <w:p w14:paraId="4B28E9DE" w14:textId="77777777" w:rsidR="005D0737" w:rsidRPr="00305E8B" w:rsidRDefault="005D0737" w:rsidP="005D0737">
      <w:pPr>
        <w:pStyle w:val="Bullet"/>
      </w:pPr>
      <w:r w:rsidRPr="00305E8B">
        <w:t xml:space="preserve">If you buy a 64-core ESXi, you have 56 cores left and you will be able to sell 224 vCPU. </w:t>
      </w:r>
    </w:p>
    <w:p w14:paraId="7BA0C309" w14:textId="0DD2DE0F" w:rsidR="005D0737" w:rsidRPr="00305E8B" w:rsidRDefault="005D0737" w:rsidP="005D0737">
      <w:pPr>
        <w:pStyle w:val="Bullet"/>
      </w:pPr>
      <w:r w:rsidRPr="00305E8B">
        <w:t>These 224 vCPU will need 896 GB RAM. Since you overcommit 2:1, you need 448 GB for VM. Total RAM you need is 448 + 64 = 512 GB.</w:t>
      </w:r>
    </w:p>
    <w:p w14:paraId="616724DB" w14:textId="77777777" w:rsidR="005D0737" w:rsidRPr="000F2836" w:rsidRDefault="005D0737" w:rsidP="005D0737">
      <w:pPr>
        <w:pStyle w:val="Bullet"/>
      </w:pPr>
      <w:r w:rsidRPr="00305E8B">
        <w:t>That</w:t>
      </w:r>
      <w:r w:rsidRPr="000F2836">
        <w:t xml:space="preserve"> means the hardware spec you need is 64 core and 512 GB RAM. If you buy more RAM than this, you may not be able to sell this extra RAM as you may not have vCPU to accompany them. </w:t>
      </w:r>
    </w:p>
    <w:p w14:paraId="4CFDD7AD" w14:textId="77777777" w:rsidR="005D0737" w:rsidRPr="000F2836" w:rsidRDefault="005D0737" w:rsidP="005D0737">
      <w:r w:rsidRPr="000F2836">
        <w:t xml:space="preserve">The above 2 examples show how your hardware spec can’t be decided without considering the average VM profile and the overcommit ratio you plan. </w:t>
      </w:r>
      <w:r>
        <w:t>Yes, Day 2 does dictate requirements and constraints to Day 0.</w:t>
      </w:r>
    </w:p>
    <w:p w14:paraId="0D7FCBB1" w14:textId="77777777" w:rsidR="005D0737" w:rsidRDefault="005D0737" w:rsidP="005D0737">
      <w:r>
        <w:t xml:space="preserve">You also promise the concept of Availability Zones for Gold class, as they host mission critical business services. Your company policy for </w:t>
      </w:r>
      <w:hyperlink r:id="rId53">
        <w:r w:rsidRPr="00CF74C1">
          <w:rPr>
            <w:rStyle w:val="Hyperlink"/>
            <w:color w:val="auto"/>
            <w:u w:val="none"/>
          </w:rPr>
          <w:t>Business Continuity</w:t>
        </w:r>
      </w:hyperlink>
      <w:r>
        <w:t xml:space="preserve"> dictates that in the event of an entire cluster failure, you plan to cap the number of VMs affected. If you limit to say 300 production VMs, then your cluster size should not be too big as you won’t be able to fully utilize the resource. I’ve seen multiple customers having 32-node production clusters running 1K – 2K VMs. </w:t>
      </w:r>
    </w:p>
    <w:p w14:paraId="5BD8F6BC" w14:textId="3BDA6528" w:rsidR="005F6580" w:rsidRDefault="00EA73FF" w:rsidP="002113A7">
      <w:pPr>
        <w:pStyle w:val="Heading5"/>
      </w:pPr>
      <w:r>
        <w:lastRenderedPageBreak/>
        <w:t>Promise vs Reality</w:t>
      </w:r>
    </w:p>
    <w:p w14:paraId="4F0DCE91" w14:textId="325B05C9" w:rsidR="00EF4748" w:rsidRDefault="005F6580" w:rsidP="000F2836">
      <w:r>
        <w:t>In a large environment, you may have the luxury of designing different infrastructure for different workload types. Common examples are</w:t>
      </w:r>
      <w:r w:rsidR="00EF4748">
        <w:t xml:space="preserve"> GPU Intensive workload, Disk Intensive, etc. If the infrastructure is superior to your standard offering, you need to be careful in setting the right expectation.</w:t>
      </w:r>
    </w:p>
    <w:p w14:paraId="68F9CE34" w14:textId="083D67F5" w:rsidR="00EF4748" w:rsidRDefault="00EF4748" w:rsidP="000F2836">
      <w:r>
        <w:t>Let’s take an example: you promise you can handle CPU Intensive workload as you’ve chosen the best CPU.</w:t>
      </w:r>
    </w:p>
    <w:p w14:paraId="36C9DC4D" w14:textId="652AFB6D" w:rsidR="00EF4748" w:rsidRDefault="00EF4748" w:rsidP="000F2836">
      <w:r>
        <w:t>Notice the issue</w:t>
      </w:r>
      <w:r w:rsidR="00AE20FF">
        <w:t>s</w:t>
      </w:r>
      <w:r>
        <w:t xml:space="preserve"> here?</w:t>
      </w:r>
    </w:p>
    <w:p w14:paraId="21493E9A" w14:textId="5FB1BB92" w:rsidR="00AE20FF" w:rsidRDefault="00AE20FF" w:rsidP="000F2836">
      <w:r>
        <w:t>There are at least 2 of them.</w:t>
      </w:r>
    </w:p>
    <w:p w14:paraId="32EC1293" w14:textId="4C5F29C6" w:rsidR="00EF4748" w:rsidRDefault="00EF4748">
      <w:pPr>
        <w:pStyle w:val="ListParagraph"/>
        <w:numPr>
          <w:ilvl w:val="0"/>
          <w:numId w:val="27"/>
        </w:numPr>
      </w:pPr>
      <w:r>
        <w:t xml:space="preserve">You probably heard of </w:t>
      </w:r>
      <w:hyperlink r:id="rId54" w:history="1">
        <w:r w:rsidRPr="00EF4748">
          <w:rPr>
            <w:rStyle w:val="Hyperlink"/>
          </w:rPr>
          <w:t>Winston Churchill</w:t>
        </w:r>
      </w:hyperlink>
      <w:r w:rsidRPr="00EF4748">
        <w:t xml:space="preserve"> </w:t>
      </w:r>
      <w:r>
        <w:t>quotation “</w:t>
      </w:r>
      <w:r w:rsidRPr="00AE20FF">
        <w:rPr>
          <w:color w:val="00B0F0"/>
        </w:rPr>
        <w:t>Sometimes doing your best is not good enough</w:t>
      </w:r>
      <w:r>
        <w:t>.” What you think is the best CPU may not be good enough for the workload, either in terms of GHz</w:t>
      </w:r>
      <w:r w:rsidR="00AE20FF">
        <w:t>, number of threads, or power efficiency. For example, if your ESXi sports a 3.8 GHz speed but the application wants 5 GHz, giving it extra vCPU does not exactly meet the requirement.</w:t>
      </w:r>
    </w:p>
    <w:p w14:paraId="6209301F" w14:textId="77777777" w:rsidR="003D1542" w:rsidRDefault="003D1542">
      <w:pPr>
        <w:pStyle w:val="ListParagraph"/>
        <w:numPr>
          <w:ilvl w:val="0"/>
          <w:numId w:val="27"/>
        </w:numPr>
      </w:pPr>
      <w:bookmarkStart w:id="7" w:name="_Business_Context"/>
      <w:bookmarkEnd w:id="7"/>
      <w:r>
        <w:t>Assuming you pass the first issue above, how do you prove that this so-called “best CPU” is actually able to handle the workload? What metrics do you use? Remember it’s just a CPU. All you have as metrics are just GHz and vCPU. If you rely on the application team metric, you need to be prepared to spend time doing testing with them. You should also apply 100% reservation to eliminate infrastructure-level contention. The problem with reservations is that you cannot overcommit. It means you defeat the purpose of virtualization to begin with.</w:t>
      </w:r>
    </w:p>
    <w:p w14:paraId="1587F3F9" w14:textId="77777777" w:rsidR="003D1542" w:rsidRDefault="003D1542" w:rsidP="003D1542">
      <w:r>
        <w:t>So, what can you do?</w:t>
      </w:r>
    </w:p>
    <w:p w14:paraId="1BA761B7" w14:textId="77777777" w:rsidR="003D1542" w:rsidRDefault="003D1542">
      <w:pPr>
        <w:pStyle w:val="ListParagraph"/>
        <w:numPr>
          <w:ilvl w:val="0"/>
          <w:numId w:val="28"/>
        </w:numPr>
      </w:pPr>
      <w:r>
        <w:t xml:space="preserve">Set the right expectation. For example, you state that your infrastructure uses dynamic power management. In most cases, this is good for the application as they get Turbo Boost when they are running hard. In situation of light use, the application may run at lower speed. </w:t>
      </w:r>
    </w:p>
    <w:p w14:paraId="7F5C5D2D" w14:textId="77777777" w:rsidR="003D1542" w:rsidRDefault="003D1542">
      <w:pPr>
        <w:pStyle w:val="ListParagraph"/>
        <w:numPr>
          <w:ilvl w:val="0"/>
          <w:numId w:val="28"/>
        </w:numPr>
      </w:pPr>
      <w:r>
        <w:t>Do not promise something you can’t measure. In this case, the main metric you want to measure is “</w:t>
      </w:r>
      <w:r w:rsidRPr="00EA73FF">
        <w:rPr>
          <w:color w:val="00B0F0"/>
        </w:rPr>
        <w:t>Is the CPU available when the VM asks for it</w:t>
      </w:r>
      <w:r>
        <w:t xml:space="preserve">”. Metrics such as Ready, Co-stop, Overlap, and Other Wait track these moments of contention. You provide great observability by showing these metrics. </w:t>
      </w:r>
    </w:p>
    <w:p w14:paraId="156F944A" w14:textId="77777777" w:rsidR="003D1542" w:rsidRPr="000F2836" w:rsidRDefault="003D1542">
      <w:pPr>
        <w:pStyle w:val="ListParagraph"/>
        <w:numPr>
          <w:ilvl w:val="0"/>
          <w:numId w:val="28"/>
        </w:numPr>
      </w:pPr>
      <w:r>
        <w:t xml:space="preserve">Measure what is relevant to your business. If what you offer (read: the SLA) does not guarantee that the </w:t>
      </w:r>
      <w:r w:rsidRPr="00EA73FF">
        <w:rPr>
          <w:i/>
          <w:iCs/>
          <w:color w:val="00B0F0"/>
        </w:rPr>
        <w:t>whole core</w:t>
      </w:r>
      <w:r>
        <w:t xml:space="preserve"> is available to the VM, then do not measure the time the VM vCPU runs on a shared core. </w:t>
      </w:r>
    </w:p>
    <w:p w14:paraId="5A3627BF" w14:textId="6B3B422D" w:rsidR="0047186B" w:rsidRDefault="0047186B" w:rsidP="002113A7">
      <w:pPr>
        <w:pStyle w:val="Heading5"/>
      </w:pPr>
      <w:r w:rsidRPr="003415C3">
        <w:t xml:space="preserve">VCDX </w:t>
      </w:r>
      <w:r>
        <w:t>|</w:t>
      </w:r>
      <w:r w:rsidRPr="003415C3">
        <w:t xml:space="preserve"> VC</w:t>
      </w:r>
      <w:r>
        <w:t>T</w:t>
      </w:r>
      <w:r w:rsidRPr="003415C3">
        <w:t>X</w:t>
      </w:r>
    </w:p>
    <w:p w14:paraId="6A9FB3F5" w14:textId="77777777" w:rsidR="0047186B" w:rsidRDefault="0047186B" w:rsidP="0047186B">
      <w:pPr>
        <w:rPr>
          <w:lang w:val="en-GB"/>
        </w:rPr>
      </w:pPr>
      <w:r>
        <w:rPr>
          <w:lang w:val="en-GB"/>
        </w:rPr>
        <w:t xml:space="preserve">Why do we draw a distinction between promise and reality? </w:t>
      </w:r>
    </w:p>
    <w:p w14:paraId="0BC7BB96" w14:textId="33B378D9" w:rsidR="0047186B" w:rsidRPr="003864F7" w:rsidRDefault="0047186B" w:rsidP="0047186B">
      <w:r>
        <w:rPr>
          <w:lang w:val="en-GB"/>
        </w:rPr>
        <w:t xml:space="preserve">My take is because IT Architects typically do not include Day 2 in the architecture. This is specific to </w:t>
      </w:r>
      <w:r w:rsidR="00830633">
        <w:rPr>
          <w:lang w:val="en-GB"/>
        </w:rPr>
        <w:t>VMware;</w:t>
      </w:r>
      <w:r>
        <w:rPr>
          <w:lang w:val="en-GB"/>
        </w:rPr>
        <w:t xml:space="preserve"> hence I’m proposing VCDX should be accompanied by VCTX</w:t>
      </w:r>
      <w:r w:rsidR="00C354AA">
        <w:rPr>
          <w:lang w:val="en-GB"/>
        </w:rPr>
        <w:t xml:space="preserve"> (Transform)</w:t>
      </w:r>
      <w:r>
        <w:rPr>
          <w:lang w:val="en-GB"/>
        </w:rPr>
        <w:t xml:space="preserve">. </w:t>
      </w:r>
      <w:r>
        <w:t>Designing the architecture and transforming the operations are 2 different skills</w:t>
      </w:r>
      <w:r>
        <w:rPr>
          <w:rStyle w:val="FootnoteReference"/>
        </w:rPr>
        <w:footnoteReference w:id="6"/>
      </w:r>
      <w:r>
        <w:t xml:space="preserve">. </w:t>
      </w:r>
    </w:p>
    <w:p w14:paraId="08742D75" w14:textId="77777777" w:rsidR="0047186B" w:rsidRPr="00462D7A" w:rsidRDefault="0047186B" w:rsidP="0047186B">
      <w:r>
        <w:t>As a service provider, while your technical knowledge is important, your customer measures you on your service level. While they care about your systems architecture and its technological marvel, they measure you on service quality.</w:t>
      </w:r>
    </w:p>
    <w:p w14:paraId="6C008B50" w14:textId="77777777" w:rsidR="0047186B" w:rsidRPr="003415C3" w:rsidRDefault="0047186B" w:rsidP="0047186B">
      <w:pPr>
        <w:jc w:val="center"/>
      </w:pPr>
      <w:r>
        <w:rPr>
          <w:noProof/>
        </w:rPr>
        <w:lastRenderedPageBreak/>
        <w:drawing>
          <wp:inline distT="0" distB="0" distL="0" distR="0" wp14:anchorId="4D236BD9" wp14:editId="62ED550C">
            <wp:extent cx="3249520" cy="1316939"/>
            <wp:effectExtent l="0" t="0" r="8255" b="0"/>
            <wp:docPr id="606394074" name="Picture 6063940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74" name="Picture 606394074" descr="Ic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249520" cy="1316939"/>
                    </a:xfrm>
                    <a:prstGeom prst="rect">
                      <a:avLst/>
                    </a:prstGeom>
                  </pic:spPr>
                </pic:pic>
              </a:graphicData>
            </a:graphic>
          </wp:inline>
        </w:drawing>
      </w:r>
    </w:p>
    <w:p w14:paraId="6BED6389" w14:textId="77777777" w:rsidR="0047186B" w:rsidRDefault="0047186B" w:rsidP="0047186B">
      <w:r>
        <w:t xml:space="preserve">Architecture and Operations are two equally large realms. While we certainly consider Operations when designing a system, it is not a part of Architecture. This book is an example of Operations. Notice it goes deep into metrics as troubleshooting is at the heart of operations. </w:t>
      </w:r>
    </w:p>
    <w:p w14:paraId="0D107922" w14:textId="77777777" w:rsidR="0047186B" w:rsidRPr="003415C3" w:rsidRDefault="0047186B" w:rsidP="0047186B">
      <w:r>
        <w:t xml:space="preserve">Architecture and Operations also differ in other industries. The person who designs the space shuttle is not the person operating it. You need to be an astronaut to be qualified to operate a space shuttle. The person who designs an F1 race car is not the person driving it. Different expertise is required. They complete each other and are inter-dependent, like </w:t>
      </w:r>
      <w:hyperlink r:id="rId56">
        <w:r w:rsidRPr="4C8B4F60">
          <w:rPr>
            <w:rStyle w:val="Hyperlink"/>
          </w:rPr>
          <w:t>Yin and Yang</w:t>
        </w:r>
      </w:hyperlink>
      <w:r>
        <w:t xml:space="preserve">. </w:t>
      </w:r>
    </w:p>
    <w:p w14:paraId="4C03B24A" w14:textId="77777777" w:rsidR="0047186B" w:rsidRPr="003415C3" w:rsidRDefault="0047186B" w:rsidP="0047186B">
      <w:pPr>
        <w:jc w:val="center"/>
      </w:pPr>
      <w:r w:rsidRPr="00D16973">
        <w:rPr>
          <w:noProof/>
        </w:rPr>
        <w:drawing>
          <wp:inline distT="0" distB="0" distL="0" distR="0" wp14:anchorId="45E498CE" wp14:editId="5296847B">
            <wp:extent cx="5926914" cy="2689976"/>
            <wp:effectExtent l="0" t="0" r="0" b="0"/>
            <wp:docPr id="1087322035" name="Picture 1" descr="A diagram of a business archit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322035" name="Picture 1" descr="A diagram of a business architect&#10;&#10;Description automatically generated"/>
                    <pic:cNvPicPr/>
                  </pic:nvPicPr>
                  <pic:blipFill>
                    <a:blip r:embed="rId57"/>
                    <a:stretch>
                      <a:fillRect/>
                    </a:stretch>
                  </pic:blipFill>
                  <pic:spPr>
                    <a:xfrm>
                      <a:off x="0" y="0"/>
                      <a:ext cx="5929186" cy="2691007"/>
                    </a:xfrm>
                    <a:prstGeom prst="rect">
                      <a:avLst/>
                    </a:prstGeom>
                  </pic:spPr>
                </pic:pic>
              </a:graphicData>
            </a:graphic>
          </wp:inline>
        </w:drawing>
      </w:r>
    </w:p>
    <w:p w14:paraId="44DBAFC7" w14:textId="77777777" w:rsidR="0047186B" w:rsidRPr="00433733" w:rsidRDefault="0047186B" w:rsidP="0047186B">
      <w:pPr>
        <w:rPr>
          <w:lang w:val="en-GB"/>
        </w:rPr>
      </w:pPr>
      <w:r w:rsidRPr="003415C3">
        <w:t>Since Infrastructure is becoming a service, you need to know how to architect a service (</w:t>
      </w:r>
      <w:r w:rsidRPr="00E51A31">
        <w:rPr>
          <w:lang w:val="en-GB"/>
        </w:rPr>
        <w:t>e.g.,</w:t>
      </w:r>
      <w:r w:rsidRPr="00433733">
        <w:rPr>
          <w:lang w:val="en-GB"/>
        </w:rPr>
        <w:t xml:space="preserve"> IaaS, D</w:t>
      </w:r>
      <w:r>
        <w:rPr>
          <w:lang w:val="en-GB"/>
        </w:rPr>
        <w:t xml:space="preserve">atabase </w:t>
      </w:r>
      <w:r w:rsidRPr="00433733">
        <w:rPr>
          <w:lang w:val="en-GB"/>
        </w:rPr>
        <w:t>a</w:t>
      </w:r>
      <w:r>
        <w:rPr>
          <w:lang w:val="en-GB"/>
        </w:rPr>
        <w:t xml:space="preserve">s </w:t>
      </w:r>
      <w:r w:rsidRPr="00433733">
        <w:rPr>
          <w:lang w:val="en-GB"/>
        </w:rPr>
        <w:t>a</w:t>
      </w:r>
      <w:r>
        <w:rPr>
          <w:lang w:val="en-GB"/>
        </w:rPr>
        <w:t xml:space="preserve"> </w:t>
      </w:r>
      <w:r w:rsidRPr="00433733">
        <w:rPr>
          <w:lang w:val="en-GB"/>
        </w:rPr>
        <w:t>S</w:t>
      </w:r>
      <w:r>
        <w:rPr>
          <w:lang w:val="en-GB"/>
        </w:rPr>
        <w:t>ervice</w:t>
      </w:r>
      <w:r w:rsidRPr="00433733">
        <w:rPr>
          <w:lang w:val="en-GB"/>
        </w:rPr>
        <w:t>, Desktop as a Service).</w:t>
      </w:r>
    </w:p>
    <w:p w14:paraId="3AF3388A" w14:textId="77777777" w:rsidR="0047186B" w:rsidRPr="00433733" w:rsidRDefault="0047186B" w:rsidP="0047186B">
      <w:pPr>
        <w:pStyle w:val="Bullet"/>
        <w:rPr>
          <w:lang w:val="en-GB"/>
        </w:rPr>
      </w:pPr>
      <w:r w:rsidRPr="00433733">
        <w:rPr>
          <w:lang w:val="en-GB"/>
        </w:rPr>
        <w:t xml:space="preserve">What are the services the IaaS is providing? How </w:t>
      </w:r>
      <w:r>
        <w:rPr>
          <w:lang w:val="en-GB"/>
        </w:rPr>
        <w:t xml:space="preserve">do </w:t>
      </w:r>
      <w:r w:rsidRPr="00433733">
        <w:rPr>
          <w:lang w:val="en-GB"/>
        </w:rPr>
        <w:t>you define a service?</w:t>
      </w:r>
    </w:p>
    <w:p w14:paraId="1FCCD868" w14:textId="77777777" w:rsidR="0047186B" w:rsidRPr="00433733" w:rsidRDefault="0047186B" w:rsidP="0047186B">
      <w:pPr>
        <w:pStyle w:val="Bullet"/>
        <w:rPr>
          <w:lang w:val="en-GB"/>
        </w:rPr>
      </w:pPr>
      <w:r w:rsidRPr="00433733">
        <w:rPr>
          <w:lang w:val="en-GB"/>
        </w:rPr>
        <w:t>What metrics do you use to quantify its quality?</w:t>
      </w:r>
    </w:p>
    <w:p w14:paraId="1096D232" w14:textId="77777777" w:rsidR="0047186B" w:rsidRPr="00433733" w:rsidRDefault="0047186B" w:rsidP="0047186B">
      <w:pPr>
        <w:pStyle w:val="Bullet"/>
        <w:rPr>
          <w:lang w:val="en-GB"/>
        </w:rPr>
      </w:pPr>
      <w:r w:rsidRPr="00433733">
        <w:rPr>
          <w:lang w:val="en-GB"/>
        </w:rPr>
        <w:t xml:space="preserve">How many services? How do you distinguish between </w:t>
      </w:r>
      <w:r>
        <w:rPr>
          <w:lang w:val="en-GB"/>
        </w:rPr>
        <w:t xml:space="preserve">a </w:t>
      </w:r>
      <w:r w:rsidRPr="00433733">
        <w:rPr>
          <w:lang w:val="en-GB"/>
        </w:rPr>
        <w:t>higher</w:t>
      </w:r>
      <w:r>
        <w:rPr>
          <w:lang w:val="en-GB"/>
        </w:rPr>
        <w:t>-</w:t>
      </w:r>
      <w:r w:rsidRPr="00433733">
        <w:rPr>
          <w:lang w:val="en-GB"/>
        </w:rPr>
        <w:t>class service and normal one?</w:t>
      </w:r>
    </w:p>
    <w:p w14:paraId="050A756D" w14:textId="77777777" w:rsidR="0047186B" w:rsidRPr="005A0540" w:rsidRDefault="0047186B" w:rsidP="0047186B">
      <w:r w:rsidRPr="00433733">
        <w:rPr>
          <w:lang w:val="en-GB"/>
        </w:rPr>
        <w:t>You also need to know what type of services are on demand. Service Architect</w:t>
      </w:r>
      <w:r>
        <w:rPr>
          <w:lang w:val="en-GB"/>
        </w:rPr>
        <w:t>s</w:t>
      </w:r>
      <w:r w:rsidRPr="00433733">
        <w:rPr>
          <w:lang w:val="en-GB"/>
        </w:rPr>
        <w:t xml:space="preserve"> go out, meet customers and understand their requirements. What </w:t>
      </w:r>
      <w:r>
        <w:rPr>
          <w:lang w:val="en-GB"/>
        </w:rPr>
        <w:t>classes of services</w:t>
      </w:r>
      <w:r w:rsidRPr="00433733">
        <w:rPr>
          <w:lang w:val="en-GB"/>
        </w:rPr>
        <w:t xml:space="preserve"> are on demand</w:t>
      </w:r>
      <w:r>
        <w:rPr>
          <w:lang w:val="en-GB"/>
        </w:rPr>
        <w:t xml:space="preserve"> now and in the future</w:t>
      </w:r>
      <w:r w:rsidRPr="00433733">
        <w:rPr>
          <w:lang w:val="en-GB"/>
        </w:rPr>
        <w:t xml:space="preserve">? From there, you can architect </w:t>
      </w:r>
      <w:r w:rsidRPr="00E51A31">
        <w:rPr>
          <w:lang w:val="en-GB"/>
        </w:rPr>
        <w:t>the</w:t>
      </w:r>
      <w:r w:rsidRPr="005A0540">
        <w:t xml:space="preserve"> corresponding services</w:t>
      </w:r>
      <w:r>
        <w:t xml:space="preserve"> to anticipate the demand.</w:t>
      </w:r>
    </w:p>
    <w:p w14:paraId="7D477EFB" w14:textId="77777777" w:rsidR="0047186B" w:rsidRPr="003C18FA" w:rsidRDefault="0047186B" w:rsidP="0047186B">
      <w:r>
        <w:t>As a Business Architect, you not only know the cost of running the service, but you also know how &amp; when to break even. You are not responsible for profit and loss, as you are not the CIO or Cloud Service Provider CEO, but you do play a strategic advisor role to them. You know what to price, how to price, and most importantly you know your price is competitive (or, at least you can provide a business justification for reasons other than price).</w:t>
      </w:r>
    </w:p>
    <w:p w14:paraId="3ADF5FB7" w14:textId="77777777" w:rsidR="0047186B" w:rsidRDefault="0047186B" w:rsidP="0047186B">
      <w:r>
        <w:lastRenderedPageBreak/>
        <w:t xml:space="preserve">From my interactions with customers, I notice that Infrastructure Architects are </w:t>
      </w:r>
      <w:r w:rsidRPr="00B855F4">
        <w:rPr>
          <w:color w:val="FF0000"/>
        </w:rPr>
        <w:t xml:space="preserve">not </w:t>
      </w:r>
      <w:r>
        <w:t xml:space="preserve">leading the Day 0 phase. They provide input to the Planning stage but </w:t>
      </w:r>
      <w:r w:rsidRPr="4C8B4F60">
        <w:rPr>
          <w:lang w:val="en-GB"/>
        </w:rPr>
        <w:t>are not the lead architects</w:t>
      </w:r>
      <w:r>
        <w:t xml:space="preserve"> driving it. The Infrastructure Architect tends to focus on </w:t>
      </w:r>
      <w:r w:rsidRPr="4C8B4F60">
        <w:rPr>
          <w:color w:val="FF0000"/>
        </w:rPr>
        <w:t xml:space="preserve">technical </w:t>
      </w:r>
      <w:r>
        <w:t xml:space="preserve">bits, something that CFOs and CIOs value less (hence they spend less time on it). They also do not architect the operations. I see many seasoned VMware Architects not extending their influence beyond architecture. I think that’s a lost opportunity because Day 1 and Day 2 is actually part of the same side. Think of it as a </w:t>
      </w:r>
      <w:hyperlink r:id="rId58">
        <w:r w:rsidRPr="4C8B4F60">
          <w:rPr>
            <w:rStyle w:val="Hyperlink"/>
          </w:rPr>
          <w:t>Mobius strip</w:t>
        </w:r>
      </w:hyperlink>
      <w:r>
        <w:t>.</w:t>
      </w:r>
    </w:p>
    <w:p w14:paraId="2667C520" w14:textId="77777777" w:rsidR="0047186B" w:rsidRPr="00462D7A" w:rsidRDefault="0047186B" w:rsidP="0047186B">
      <w:r w:rsidRPr="00462D7A">
        <w:t>Service Architect and Business Architect are the next steps for Infrastructure Architect.</w:t>
      </w:r>
      <w:r>
        <w:t xml:space="preserve"> I shared story “</w:t>
      </w:r>
      <w:r w:rsidRPr="00BD63C0">
        <w:t>The Chef and his cooking</w:t>
      </w:r>
      <w:r>
        <w:t xml:space="preserve">” back in 2014 during one of the </w:t>
      </w:r>
      <w:hyperlink r:id="rId59" w:history="1">
        <w:r w:rsidRPr="00A61474">
          <w:rPr>
            <w:rStyle w:val="Hyperlink"/>
          </w:rPr>
          <w:t>VMUG</w:t>
        </w:r>
      </w:hyperlink>
      <w:r>
        <w:t xml:space="preserve"> session.</w:t>
      </w:r>
    </w:p>
    <w:p w14:paraId="760227B3" w14:textId="648D1A2A" w:rsidR="0047186B" w:rsidRDefault="0047186B" w:rsidP="0047186B">
      <w:bookmarkStart w:id="8" w:name="_The_Restaurant_Analogy"/>
      <w:bookmarkStart w:id="9" w:name="_SLA"/>
      <w:bookmarkStart w:id="10" w:name="_Service_Level_Agreement"/>
      <w:bookmarkEnd w:id="8"/>
      <w:bookmarkEnd w:id="9"/>
      <w:bookmarkEnd w:id="10"/>
      <w:r>
        <w:t xml:space="preserve">By the way, how do you know </w:t>
      </w:r>
      <w:r w:rsidRPr="0002253C">
        <w:rPr>
          <w:color w:val="00B0F0"/>
        </w:rPr>
        <w:t>who is the real architect of a system</w:t>
      </w:r>
      <w:r>
        <w:t xml:space="preserve">? Let’s say you have mega VDI system, with integrated components such as NSX, vSAN, </w:t>
      </w:r>
      <w:r w:rsidR="00AB1A03">
        <w:t>Aria</w:t>
      </w:r>
      <w:r>
        <w:t xml:space="preserve">, Horizon, thin clients, office networks and many other things. Who is the true architect of this? </w:t>
      </w:r>
    </w:p>
    <w:p w14:paraId="4BB9FE61" w14:textId="77777777" w:rsidR="0047186B" w:rsidRDefault="0047186B" w:rsidP="0047186B">
      <w:r>
        <w:t xml:space="preserve">My answer: </w:t>
      </w:r>
    </w:p>
    <w:p w14:paraId="3960AEEC" w14:textId="77777777" w:rsidR="0047186B" w:rsidRPr="002F069E" w:rsidRDefault="0047186B" w:rsidP="002F069E">
      <w:pPr>
        <w:pStyle w:val="Code"/>
      </w:pPr>
      <w:r w:rsidRPr="002F069E">
        <w:t xml:space="preserve">The owner of the hands on the keyboard figuring out the root cause when there is a massive problem that no one knows why. That’s your real architect. The team who drew the architecture diagrams are not. </w:t>
      </w:r>
    </w:p>
    <w:p w14:paraId="6200A04C" w14:textId="2A42BB36" w:rsidR="0004393C" w:rsidRPr="008B2816" w:rsidRDefault="0004393C" w:rsidP="002113A7">
      <w:pPr>
        <w:pStyle w:val="Heading4"/>
      </w:pPr>
      <w:r>
        <w:t xml:space="preserve">Automate | </w:t>
      </w:r>
      <w:r w:rsidRPr="00AC6E1E">
        <w:t>Operate</w:t>
      </w:r>
    </w:p>
    <w:p w14:paraId="1181F3BC" w14:textId="5367A4EE" w:rsidR="00D16973" w:rsidRDefault="0047186B" w:rsidP="00D16973">
      <w:r>
        <w:t>Y</w:t>
      </w:r>
      <w:r w:rsidR="00D16973">
        <w:t xml:space="preserve">ou need to account for </w:t>
      </w:r>
      <w:r>
        <w:t>situations where things go wrong, intentional or unintentional</w:t>
      </w:r>
      <w:r w:rsidR="00D16973">
        <w:t xml:space="preserve">. Real problems happen in Day 2 as that’s when you have business workloads doing revenue generating transactions. Do not architect something you are not willing to troubleshoot. Think of the roles and skills required to operate your architecture. Provide the necessary visibility into each component and define what constitutes </w:t>
      </w:r>
      <w:r w:rsidR="00D16973" w:rsidRPr="00655C25">
        <w:t>health</w:t>
      </w:r>
      <w:r w:rsidR="00D16973">
        <w:t>.</w:t>
      </w:r>
    </w:p>
    <w:p w14:paraId="41702E1E" w14:textId="77777777" w:rsidR="00D16973" w:rsidRPr="00AF733A" w:rsidRDefault="00D16973" w:rsidP="00D16973">
      <w:r w:rsidRPr="00AF733A">
        <w:t>I hope the above examples</w:t>
      </w:r>
      <w:r>
        <w:t xml:space="preserve"> show</w:t>
      </w:r>
      <w:r w:rsidRPr="00AF733A">
        <w:t xml:space="preserve"> that Day 2 is where you want to start. </w:t>
      </w:r>
      <w:r>
        <w:t xml:space="preserve">As said in the famous </w:t>
      </w:r>
      <w:hyperlink r:id="rId60" w:history="1">
        <w:r w:rsidRPr="00B106F4">
          <w:rPr>
            <w:rStyle w:val="Hyperlink"/>
          </w:rPr>
          <w:t>quote</w:t>
        </w:r>
      </w:hyperlink>
      <w:r w:rsidRPr="00990E5B">
        <w:t>: “</w:t>
      </w:r>
      <w:r w:rsidRPr="00AF733A">
        <w:t>Begin with the end in mind</w:t>
      </w:r>
      <w:r>
        <w:t>”</w:t>
      </w:r>
      <w:r w:rsidRPr="00AF733A">
        <w:t xml:space="preserve">. </w:t>
      </w:r>
    </w:p>
    <w:p w14:paraId="07A5FEEE" w14:textId="77777777" w:rsidR="00D16973" w:rsidRPr="002332D1" w:rsidRDefault="00D16973" w:rsidP="00D16973">
      <w:r>
        <w:t>Did you n</w:t>
      </w:r>
      <w:r w:rsidRPr="00AF733A">
        <w:t>otice something missing in the discussion above?</w:t>
      </w:r>
      <w:r w:rsidRPr="002332D1">
        <w:t xml:space="preserve"> </w:t>
      </w:r>
    </w:p>
    <w:p w14:paraId="0631B5A0" w14:textId="77777777" w:rsidR="00D16973" w:rsidRDefault="00D16973" w:rsidP="00D16973">
      <w:r w:rsidRPr="002332D1">
        <w:t xml:space="preserve">Yes, I did not cover </w:t>
      </w:r>
      <w:r w:rsidRPr="007274BB">
        <w:rPr>
          <w:rStyle w:val="Strong"/>
          <w:b w:val="0"/>
          <w:bCs w:val="0"/>
          <w:color w:val="00B0F0"/>
        </w:rPr>
        <w:t>Automation</w:t>
      </w:r>
      <w:r w:rsidRPr="002332D1">
        <w:t xml:space="preserve">. </w:t>
      </w:r>
    </w:p>
    <w:p w14:paraId="3C116157" w14:textId="77777777" w:rsidR="00D16973" w:rsidRDefault="00D16973" w:rsidP="00D16973">
      <w:r>
        <w:t xml:space="preserve">Why is that? </w:t>
      </w:r>
    </w:p>
    <w:p w14:paraId="01D01283" w14:textId="77777777" w:rsidR="00D16973" w:rsidRDefault="00D16973" w:rsidP="00D16973">
      <w:r>
        <w:t xml:space="preserve">For me, that’s part of Architecture. You should not automate what you cannot even operate. </w:t>
      </w:r>
      <w:r w:rsidRPr="4C8B4F60">
        <w:rPr>
          <w:lang w:val="en-GB"/>
        </w:rPr>
        <w:t xml:space="preserve">So, automation is not part of operations. Automation is a feature of your Architecture, meaning you design the system with automation in mind. Using an analogy, it’s like a plane with many automation features. Fly-by-wire. That’s a </w:t>
      </w:r>
      <w:r w:rsidRPr="004D4325">
        <w:rPr>
          <w:i/>
          <w:iCs/>
          <w:color w:val="00B0F0"/>
          <w:lang w:val="en-GB"/>
        </w:rPr>
        <w:t>feature</w:t>
      </w:r>
      <w:r w:rsidRPr="004D4325">
        <w:rPr>
          <w:color w:val="00B0F0"/>
          <w:lang w:val="en-GB"/>
        </w:rPr>
        <w:t xml:space="preserve"> </w:t>
      </w:r>
      <w:r w:rsidRPr="4C8B4F60">
        <w:rPr>
          <w:lang w:val="en-GB"/>
        </w:rPr>
        <w:t xml:space="preserve">of the plane. How you </w:t>
      </w:r>
      <w:r w:rsidRPr="00990E5B">
        <w:rPr>
          <w:i/>
          <w:iCs/>
          <w:color w:val="00B0F0"/>
          <w:lang w:val="en-GB"/>
        </w:rPr>
        <w:t>use</w:t>
      </w:r>
      <w:r>
        <w:rPr>
          <w:lang w:val="en-GB"/>
        </w:rPr>
        <w:t xml:space="preserve"> the plane to ensure</w:t>
      </w:r>
      <w:r>
        <w:t xml:space="preserve"> passengers arrive at the destination safely, comfortably, timely and fresh: that’s operations.</w:t>
      </w:r>
    </w:p>
    <w:p w14:paraId="642F1FB1" w14:textId="660F8AF0" w:rsidR="004D4325" w:rsidRDefault="004D4325" w:rsidP="00405E87">
      <w:r>
        <w:t xml:space="preserve">In terms of transformation journey, automation should be placed last. </w:t>
      </w:r>
      <w:r w:rsidR="007274BB">
        <w:t>Do not automate what you cannot operate.</w:t>
      </w:r>
      <w:r w:rsidR="00855B28">
        <w:t xml:space="preserve"> You’re speeding up the problem if your operations is not well governed. </w:t>
      </w:r>
    </w:p>
    <w:p w14:paraId="13EFC810" w14:textId="0DCA772B" w:rsidR="001045EE" w:rsidRPr="003415C3" w:rsidRDefault="001045EE" w:rsidP="00405E87">
      <w:r w:rsidRPr="001045EE">
        <w:rPr>
          <w:noProof/>
        </w:rPr>
        <w:lastRenderedPageBreak/>
        <w:drawing>
          <wp:inline distT="0" distB="0" distL="0" distR="0" wp14:anchorId="2B4A5276" wp14:editId="3296F5BA">
            <wp:extent cx="6085256" cy="2414101"/>
            <wp:effectExtent l="0" t="0" r="0" b="5715"/>
            <wp:docPr id="1085195923" name="Picture 108519592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3" name="Picture 1085195923" descr="Timeline&#10;&#10;Description automatically generated with medium confidence"/>
                    <pic:cNvPicPr/>
                  </pic:nvPicPr>
                  <pic:blipFill>
                    <a:blip r:embed="rId61"/>
                    <a:stretch>
                      <a:fillRect/>
                    </a:stretch>
                  </pic:blipFill>
                  <pic:spPr>
                    <a:xfrm>
                      <a:off x="0" y="0"/>
                      <a:ext cx="6096841" cy="2418697"/>
                    </a:xfrm>
                    <a:prstGeom prst="rect">
                      <a:avLst/>
                    </a:prstGeom>
                  </pic:spPr>
                </pic:pic>
              </a:graphicData>
            </a:graphic>
          </wp:inline>
        </w:drawing>
      </w:r>
    </w:p>
    <w:p w14:paraId="0B1FE637" w14:textId="7D1F122F" w:rsidR="004911E5" w:rsidRDefault="00A91255" w:rsidP="002113A7">
      <w:pPr>
        <w:pStyle w:val="Heading4"/>
      </w:pPr>
      <w:r>
        <w:t>Observability</w:t>
      </w:r>
    </w:p>
    <w:p w14:paraId="706410FE" w14:textId="20E2A25B" w:rsidR="00D16973" w:rsidRDefault="00D16973" w:rsidP="00D16973">
      <w:r>
        <w:t xml:space="preserve">Observability needs to be built-in, not bolted-on, in your </w:t>
      </w:r>
      <w:r w:rsidR="00341AAD">
        <w:t xml:space="preserve">system </w:t>
      </w:r>
      <w:r>
        <w:t xml:space="preserve">architecture. That means ensuring it can be monitored clearly, down to the smallest component. </w:t>
      </w:r>
      <w:r w:rsidR="003F18C7">
        <w:t xml:space="preserve">Do not deploy system </w:t>
      </w:r>
      <w:r>
        <w:t xml:space="preserve">into production that can’t be </w:t>
      </w:r>
      <w:r w:rsidR="003F18C7">
        <w:t xml:space="preserve">properly </w:t>
      </w:r>
      <w:r>
        <w:t xml:space="preserve">monitored. </w:t>
      </w:r>
      <w:r w:rsidR="003F18C7">
        <w:t>Unfortunately</w:t>
      </w:r>
      <w:r>
        <w:t xml:space="preserve">, this is typically the last thing in our IT industry, especially with tight deadlines, limited skills and low budgets. Many applications, software, and hardware do not systematically leave trails for post-mortem </w:t>
      </w:r>
      <w:r w:rsidR="00007AD2">
        <w:t>analyzis</w:t>
      </w:r>
      <w:r>
        <w:t xml:space="preserve">. </w:t>
      </w:r>
    </w:p>
    <w:p w14:paraId="49ECD9BB" w14:textId="11AFAF27" w:rsidR="00D16973" w:rsidRDefault="00D16973" w:rsidP="00D16973">
      <w:r>
        <w:t>To “</w:t>
      </w:r>
      <w:r w:rsidRPr="006A7218">
        <w:rPr>
          <w:color w:val="00B0F0"/>
        </w:rPr>
        <w:t>solve</w:t>
      </w:r>
      <w:r>
        <w:t xml:space="preserve">” the above problem, our IT industry came up with new buzzwords and make them larger than life. You hear jargons such as </w:t>
      </w:r>
      <w:r w:rsidR="008247CD">
        <w:t xml:space="preserve">observability, </w:t>
      </w:r>
      <w:r>
        <w:t xml:space="preserve">unknown unknown, golden signal, SLO, </w:t>
      </w:r>
      <w:r w:rsidR="007F504F">
        <w:t xml:space="preserve">SLI, and </w:t>
      </w:r>
      <w:r>
        <w:t>reliability</w:t>
      </w:r>
      <w:r w:rsidR="00B974C3">
        <w:t xml:space="preserve">. </w:t>
      </w:r>
      <w:r w:rsidR="008D1776">
        <w:t>O</w:t>
      </w:r>
      <w:r>
        <w:t xml:space="preserve">bservability is </w:t>
      </w:r>
      <w:r w:rsidR="008D1776">
        <w:t xml:space="preserve">pitched as </w:t>
      </w:r>
      <w:r>
        <w:t>more than monitoring + troubleshooting</w:t>
      </w:r>
      <w:r w:rsidR="008D1776">
        <w:t>, although it’s just a nature of a system.</w:t>
      </w:r>
    </w:p>
    <w:p w14:paraId="1E69C5B5" w14:textId="7BF2DC93" w:rsidR="00D16973" w:rsidRDefault="00D16973" w:rsidP="00D16973">
      <w:r>
        <w:t xml:space="preserve">It is certainly important to elevate the proactive work to detect unknown problems that you are not even aware of. I love slicing and dicing millions of data points (metrics, logs, events, traces, </w:t>
      </w:r>
      <w:r w:rsidR="00B044DE">
        <w:t>NetFlow</w:t>
      </w:r>
      <w:r>
        <w:t xml:space="preserve">) and discover new insights. It also helps me understanding the behaviour of low-level metrics better. Many times, they are not what the manual says as documentation on metrics is often not deep. I’ve discovered a few dozen bugs in metrics in the last 1+ decade. </w:t>
      </w:r>
    </w:p>
    <w:p w14:paraId="5AD2845F" w14:textId="7136DAEA" w:rsidR="00D16973" w:rsidRDefault="00D16973" w:rsidP="00D16973">
      <w:r>
        <w:t xml:space="preserve">CIOs should not only encourage, but also require the subject matter experts to allocate time to this proactive </w:t>
      </w:r>
      <w:r w:rsidR="00903256">
        <w:t>exploration</w:t>
      </w:r>
      <w:r>
        <w:t xml:space="preserve">. It should be part of a regular cadence to share work and findings. It’s both a good exercise to keep the knowledge deep, plus you never know what you will discover! </w:t>
      </w:r>
    </w:p>
    <w:p w14:paraId="592D25A0" w14:textId="167B0CEC" w:rsidR="00D16973" w:rsidRDefault="00D16973" w:rsidP="00D16973">
      <w:r>
        <w:t>Having said that, do we need a new term? I don’t think so since it has caused confusion.</w:t>
      </w:r>
      <w:r w:rsidRPr="006A7218">
        <w:t xml:space="preserve"> </w:t>
      </w:r>
      <w:r>
        <w:t xml:space="preserve">Lots of software can do this, along with many other things. It’s all part of monitoring and troubleshooting. There is no need to invent a new </w:t>
      </w:r>
      <w:r w:rsidRPr="002F069E">
        <w:rPr>
          <w:color w:val="00B0F0"/>
        </w:rPr>
        <w:t xml:space="preserve">category </w:t>
      </w:r>
      <w:r>
        <w:t>of software</w:t>
      </w:r>
      <w:r w:rsidR="009523DF">
        <w:t>. This is the classic “</w:t>
      </w:r>
      <w:r w:rsidR="009523DF" w:rsidRPr="008B1561">
        <w:rPr>
          <w:color w:val="00B0F0"/>
        </w:rPr>
        <w:t>old wine in a new bottle</w:t>
      </w:r>
      <w:r w:rsidR="009523DF">
        <w:t>” trick.</w:t>
      </w:r>
    </w:p>
    <w:p w14:paraId="621AAFBD" w14:textId="6B303D17" w:rsidR="00D16973" w:rsidRDefault="00D16973" w:rsidP="00D16973">
      <w:r>
        <w:t xml:space="preserve">Observability is not a superset of monitoring. They are two different things. The first one is a property of the system to be managed, while the second one is an action done by an actor. Monitoring &amp; Troubleshooting are peers. Observability and Debuggability are peers. </w:t>
      </w:r>
      <w:bookmarkStart w:id="11" w:name="_Service_Level_Agreement_1"/>
      <w:bookmarkEnd w:id="11"/>
    </w:p>
    <w:p w14:paraId="15833B91" w14:textId="343DF35D" w:rsidR="00655FF2" w:rsidRPr="008343F6" w:rsidRDefault="00655FF2" w:rsidP="00D16973">
      <w:r>
        <w:t xml:space="preserve">If we really want a new term, the word </w:t>
      </w:r>
      <w:r w:rsidRPr="00CF03CD">
        <w:rPr>
          <w:color w:val="00B0F0"/>
        </w:rPr>
        <w:t>debug</w:t>
      </w:r>
      <w:r>
        <w:rPr>
          <w:color w:val="00B0F0"/>
        </w:rPr>
        <w:t>g</w:t>
      </w:r>
      <w:r w:rsidRPr="00CF03CD">
        <w:rPr>
          <w:color w:val="00B0F0"/>
        </w:rPr>
        <w:t xml:space="preserve">ability </w:t>
      </w:r>
      <w:r>
        <w:t>carries more value as just because a system is observable does not mean you can do something to fix it, let alone intervening to debug it. It is painful watching your system deteriorate with nothing you can do about it. In modern days, debugging is no longer limited to slow and manual process of stepping through code. It can involve in-line analytics as the codes processing. This certainly requires the system to be built with debuggability in mind.</w:t>
      </w:r>
    </w:p>
    <w:p w14:paraId="3DCCE846" w14:textId="24EBCA78" w:rsidR="00D654DC" w:rsidRDefault="00D654DC" w:rsidP="002113A7">
      <w:pPr>
        <w:pStyle w:val="Heading5"/>
      </w:pPr>
      <w:r>
        <w:lastRenderedPageBreak/>
        <w:t>Input | Output</w:t>
      </w:r>
      <w:r w:rsidR="000950E7">
        <w:t xml:space="preserve"> </w:t>
      </w:r>
    </w:p>
    <w:p w14:paraId="5C11BB8A" w14:textId="4FDEC385" w:rsidR="00D96153" w:rsidRDefault="00D87D03" w:rsidP="00D87D03">
      <w:pPr>
        <w:rPr>
          <w:lang w:val="en-GB"/>
        </w:rPr>
      </w:pPr>
      <w:r>
        <w:rPr>
          <w:lang w:val="en-GB"/>
        </w:rPr>
        <w:t xml:space="preserve">There are </w:t>
      </w:r>
      <w:r w:rsidRPr="005E073E">
        <w:rPr>
          <w:b/>
          <w:bCs/>
          <w:color w:val="00B0F0"/>
          <w:lang w:val="en-GB"/>
        </w:rPr>
        <w:t>6</w:t>
      </w:r>
      <w:r w:rsidR="005E073E">
        <w:rPr>
          <w:rStyle w:val="FootnoteReference"/>
          <w:b/>
          <w:bCs/>
          <w:color w:val="00B0F0"/>
          <w:lang w:val="en-GB"/>
        </w:rPr>
        <w:footnoteReference w:id="7"/>
      </w:r>
      <w:r w:rsidRPr="005E073E">
        <w:rPr>
          <w:color w:val="00B0F0"/>
          <w:lang w:val="en-GB"/>
        </w:rPr>
        <w:t xml:space="preserve"> types</w:t>
      </w:r>
      <w:r>
        <w:rPr>
          <w:lang w:val="en-GB"/>
        </w:rPr>
        <w:t xml:space="preserve"> of inputs which work together to give you your alerts, dashboards</w:t>
      </w:r>
      <w:r w:rsidR="00D16973">
        <w:rPr>
          <w:lang w:val="en-GB"/>
        </w:rPr>
        <w:t>,</w:t>
      </w:r>
      <w:r>
        <w:rPr>
          <w:lang w:val="en-GB"/>
        </w:rPr>
        <w:t xml:space="preserve"> and reports. </w:t>
      </w:r>
      <w:r w:rsidR="00D96153" w:rsidRPr="00D96153">
        <w:rPr>
          <w:lang w:val="en-GB"/>
        </w:rPr>
        <w:t xml:space="preserve">Each of those </w:t>
      </w:r>
      <w:r w:rsidR="00D96153">
        <w:rPr>
          <w:lang w:val="en-GB"/>
        </w:rPr>
        <w:t xml:space="preserve">input </w:t>
      </w:r>
      <w:r w:rsidR="00D96153" w:rsidRPr="00D96153">
        <w:rPr>
          <w:lang w:val="en-GB"/>
        </w:rPr>
        <w:t xml:space="preserve">types has their own purpose and format. </w:t>
      </w:r>
      <w:r w:rsidR="0086585F">
        <w:rPr>
          <w:lang w:val="en-GB"/>
        </w:rPr>
        <w:t xml:space="preserve">They also tend to overlap. </w:t>
      </w:r>
      <w:r w:rsidR="00D96153" w:rsidRPr="00D96153">
        <w:rPr>
          <w:lang w:val="en-GB"/>
        </w:rPr>
        <w:t xml:space="preserve">So typically, different </w:t>
      </w:r>
      <w:r w:rsidR="00D96153">
        <w:rPr>
          <w:lang w:val="en-GB"/>
        </w:rPr>
        <w:t xml:space="preserve">observability </w:t>
      </w:r>
      <w:r w:rsidR="00D96153" w:rsidRPr="00D96153">
        <w:rPr>
          <w:lang w:val="en-GB"/>
        </w:rPr>
        <w:t>tools excel on each.</w:t>
      </w:r>
    </w:p>
    <w:p w14:paraId="2FB78025" w14:textId="633682D0" w:rsidR="00D96153" w:rsidRDefault="00D87D03" w:rsidP="00D87D03">
      <w:pPr>
        <w:rPr>
          <w:lang w:val="en-GB"/>
        </w:rPr>
      </w:pPr>
      <w:r>
        <w:rPr>
          <w:lang w:val="en-GB"/>
        </w:rPr>
        <w:t xml:space="preserve">Output is documented in PART </w:t>
      </w:r>
      <w:r w:rsidR="00393D9B">
        <w:rPr>
          <w:lang w:val="en-GB"/>
        </w:rPr>
        <w:t>2</w:t>
      </w:r>
      <w:r>
        <w:rPr>
          <w:lang w:val="en-GB"/>
        </w:rPr>
        <w:t xml:space="preserve"> of the book. </w:t>
      </w:r>
    </w:p>
    <w:p w14:paraId="40B2C652" w14:textId="166C0D34" w:rsidR="00C87923" w:rsidRDefault="00C87923" w:rsidP="006807A5">
      <w:pPr>
        <w:rPr>
          <w:lang w:val="en-GB"/>
        </w:rPr>
      </w:pPr>
      <w:r>
        <w:rPr>
          <w:lang w:val="en-GB"/>
        </w:rPr>
        <w:t xml:space="preserve">An alert may feel like an input, as you start from it. It </w:t>
      </w:r>
      <w:r w:rsidRPr="00C87923">
        <w:rPr>
          <w:lang w:val="en-GB"/>
        </w:rPr>
        <w:t>is not an input as it’s a trigger you create based on the values of the data types. For example, you create an alert when certain log events occur, certain property changes and certain metrics threshold being crossed.</w:t>
      </w:r>
    </w:p>
    <w:p w14:paraId="6BF814A0" w14:textId="24E00909" w:rsidR="00C87923" w:rsidRPr="00D87D03" w:rsidRDefault="00C87923" w:rsidP="00D87D03">
      <w:pPr>
        <w:rPr>
          <w:lang w:val="en-GB"/>
        </w:rPr>
      </w:pPr>
      <w:r>
        <w:rPr>
          <w:lang w:val="en-GB"/>
        </w:rPr>
        <w:t>Review this diagram. What do you notice?</w:t>
      </w:r>
    </w:p>
    <w:p w14:paraId="64BB4472" w14:textId="5D3C7EF6" w:rsidR="000950E7" w:rsidRDefault="00D02E15" w:rsidP="00C87923">
      <w:pPr>
        <w:jc w:val="center"/>
        <w:rPr>
          <w:lang w:val="en-GB"/>
        </w:rPr>
      </w:pPr>
      <w:r w:rsidRPr="00D02E15">
        <w:rPr>
          <w:noProof/>
          <w:lang w:val="en-GB"/>
        </w:rPr>
        <w:drawing>
          <wp:inline distT="0" distB="0" distL="0" distR="0" wp14:anchorId="74DF82F9" wp14:editId="1468C18F">
            <wp:extent cx="5294376" cy="4315968"/>
            <wp:effectExtent l="0" t="0" r="1905" b="8890"/>
            <wp:docPr id="1208301244" name="Picture 1" descr="A diagram of a software outp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301244" name="Picture 1" descr="A diagram of a software output&#10;&#10;Description automatically generated"/>
                    <pic:cNvPicPr/>
                  </pic:nvPicPr>
                  <pic:blipFill>
                    <a:blip r:embed="rId62"/>
                    <a:stretch>
                      <a:fillRect/>
                    </a:stretch>
                  </pic:blipFill>
                  <pic:spPr>
                    <a:xfrm>
                      <a:off x="0" y="0"/>
                      <a:ext cx="5294376" cy="4315968"/>
                    </a:xfrm>
                    <a:prstGeom prst="rect">
                      <a:avLst/>
                    </a:prstGeom>
                  </pic:spPr>
                </pic:pic>
              </a:graphicData>
            </a:graphic>
          </wp:inline>
        </w:drawing>
      </w:r>
    </w:p>
    <w:p w14:paraId="29C2C824" w14:textId="77777777" w:rsidR="005849F6" w:rsidRPr="000950E7" w:rsidRDefault="005849F6" w:rsidP="006A3C87">
      <w:pPr>
        <w:pStyle w:val="BeforeTable"/>
        <w:rPr>
          <w:lang w:val="en-GB"/>
        </w:rPr>
      </w:pPr>
    </w:p>
    <w:tbl>
      <w:tblPr>
        <w:tblW w:w="0" w:type="auto"/>
        <w:tblLook w:val="04A0" w:firstRow="1" w:lastRow="0" w:firstColumn="1" w:lastColumn="0" w:noHBand="0" w:noVBand="1"/>
      </w:tblPr>
      <w:tblGrid>
        <w:gridCol w:w="1661"/>
        <w:gridCol w:w="7797"/>
      </w:tblGrid>
      <w:tr w:rsidR="00D16973" w14:paraId="713ECAD2" w14:textId="77777777" w:rsidTr="0058704A">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04AD4F0" w14:textId="5457B26A" w:rsidR="00D16973" w:rsidRPr="00E03A3F" w:rsidRDefault="00D16973" w:rsidP="00D16973">
            <w:pPr>
              <w:pStyle w:val="Tablecontent"/>
              <w:rPr>
                <w:b/>
                <w:bCs/>
              </w:rPr>
            </w:pPr>
            <w:r>
              <w:rPr>
                <w:b/>
                <w:bCs/>
              </w:rPr>
              <w:t>Metric</w:t>
            </w:r>
          </w:p>
        </w:tc>
        <w:tc>
          <w:tcPr>
            <w:tcW w:w="8476" w:type="dxa"/>
            <w:tcBorders>
              <w:top w:val="single" w:sz="4" w:space="0" w:color="BFBFBF" w:themeColor="background1" w:themeShade="BF"/>
              <w:bottom w:val="single" w:sz="4" w:space="0" w:color="BFBFBF" w:themeColor="background1" w:themeShade="BF"/>
            </w:tcBorders>
          </w:tcPr>
          <w:p w14:paraId="23E60DE4" w14:textId="792CE08B" w:rsidR="005849F6" w:rsidRDefault="005849F6" w:rsidP="005849F6">
            <w:pPr>
              <w:pStyle w:val="Tablecontent"/>
              <w:rPr>
                <w:lang w:val="en-GB"/>
              </w:rPr>
            </w:pPr>
            <w:r>
              <w:rPr>
                <w:lang w:val="en-GB"/>
              </w:rPr>
              <w:t>The definition is i</w:t>
            </w:r>
            <w:r w:rsidRPr="00C8288C">
              <w:rPr>
                <w:lang w:val="en-GB"/>
              </w:rPr>
              <w:t>t is produced at regular interval</w:t>
            </w:r>
            <w:r>
              <w:rPr>
                <w:lang w:val="en-GB"/>
              </w:rPr>
              <w:t>s</w:t>
            </w:r>
            <w:r w:rsidRPr="00C8288C">
              <w:rPr>
                <w:lang w:val="en-GB"/>
              </w:rPr>
              <w:t xml:space="preserve">, even if the value is constant. </w:t>
            </w:r>
            <w:r>
              <w:rPr>
                <w:lang w:val="en-GB"/>
              </w:rPr>
              <w:t xml:space="preserve">That’s why </w:t>
            </w:r>
            <w:r w:rsidRPr="007B5E5D">
              <w:rPr>
                <w:color w:val="00B0F0"/>
                <w:lang w:val="en-GB"/>
              </w:rPr>
              <w:t xml:space="preserve">state </w:t>
            </w:r>
            <w:r>
              <w:rPr>
                <w:lang w:val="en-GB"/>
              </w:rPr>
              <w:t>is a metric, not a property.</w:t>
            </w:r>
          </w:p>
          <w:p w14:paraId="184F4017" w14:textId="2C9076C2" w:rsidR="00D02E15" w:rsidRDefault="00D02E15" w:rsidP="005849F6">
            <w:pPr>
              <w:pStyle w:val="Tablecontent"/>
              <w:rPr>
                <w:lang w:val="en-GB"/>
              </w:rPr>
            </w:pPr>
            <w:r>
              <w:rPr>
                <w:lang w:val="en-GB"/>
              </w:rPr>
              <w:t>Unlike property, a metric is not editable by user. Its valued is not entered by users. It’s generated by system.</w:t>
            </w:r>
          </w:p>
          <w:p w14:paraId="55C4BBCE" w14:textId="6C6FA1E4" w:rsidR="005849F6" w:rsidRDefault="00D16973" w:rsidP="00D16973">
            <w:pPr>
              <w:pStyle w:val="Tablecontent"/>
              <w:rPr>
                <w:lang w:val="en-GB"/>
              </w:rPr>
            </w:pPr>
            <w:r>
              <w:rPr>
                <w:lang w:val="en-GB"/>
              </w:rPr>
              <w:t xml:space="preserve">A metric </w:t>
            </w:r>
            <w:r w:rsidR="005849F6">
              <w:rPr>
                <w:lang w:val="en-GB"/>
              </w:rPr>
              <w:t xml:space="preserve">always originates as </w:t>
            </w:r>
            <w:r w:rsidR="001D1546">
              <w:rPr>
                <w:lang w:val="en-GB"/>
              </w:rPr>
              <w:t>a</w:t>
            </w:r>
            <w:r>
              <w:rPr>
                <w:lang w:val="en-GB"/>
              </w:rPr>
              <w:t xml:space="preserve"> number</w:t>
            </w:r>
            <w:r w:rsidR="005849F6">
              <w:rPr>
                <w:lang w:val="en-GB"/>
              </w:rPr>
              <w:t xml:space="preserve">. It may be translated into </w:t>
            </w:r>
            <w:r w:rsidR="001D1546">
              <w:rPr>
                <w:lang w:val="en-GB"/>
              </w:rPr>
              <w:t xml:space="preserve">a </w:t>
            </w:r>
            <w:r w:rsidRPr="00C8288C">
              <w:rPr>
                <w:lang w:val="en-GB"/>
              </w:rPr>
              <w:t>string</w:t>
            </w:r>
            <w:r w:rsidR="005849F6">
              <w:rPr>
                <w:lang w:val="en-GB"/>
              </w:rPr>
              <w:t xml:space="preserve"> for ease of understanding.</w:t>
            </w:r>
          </w:p>
          <w:p w14:paraId="3AF060BE" w14:textId="723DDC0B" w:rsidR="00D16973" w:rsidRDefault="00D16973" w:rsidP="00D16973">
            <w:pPr>
              <w:pStyle w:val="Tablecontent"/>
              <w:rPr>
                <w:lang w:val="en-GB"/>
              </w:rPr>
            </w:pPr>
            <w:r>
              <w:rPr>
                <w:lang w:val="en-GB"/>
              </w:rPr>
              <w:t>The number could be a code, whose description is a string. For example, “</w:t>
            </w:r>
            <w:r w:rsidRPr="00DE1A54">
              <w:rPr>
                <w:color w:val="FF0000"/>
                <w:lang w:val="en-GB"/>
              </w:rPr>
              <w:t>-1</w:t>
            </w:r>
            <w:r>
              <w:rPr>
                <w:lang w:val="en-GB"/>
              </w:rPr>
              <w:t>” means no limit. By the way, I prefer infinity to indicate no limit as that seems more natural.</w:t>
            </w:r>
          </w:p>
          <w:p w14:paraId="75D8FDE8" w14:textId="4D1F3BA4" w:rsidR="00D16973" w:rsidRDefault="00D16973" w:rsidP="00D16973">
            <w:pPr>
              <w:pStyle w:val="Tablecontent"/>
              <w:rPr>
                <w:lang w:val="en-GB"/>
              </w:rPr>
            </w:pPr>
            <w:r>
              <w:rPr>
                <w:lang w:val="en-GB"/>
              </w:rPr>
              <w:t xml:space="preserve">It can be a raw metric or computed metric. A computed metric is derived from existing metrics and properties. An example of a computed metric is a super metric in </w:t>
            </w:r>
            <w:r w:rsidR="006A58C2">
              <w:rPr>
                <w:lang w:val="en-GB"/>
              </w:rPr>
              <w:t>VCF Operations</w:t>
            </w:r>
            <w:r>
              <w:rPr>
                <w:lang w:val="en-GB"/>
              </w:rPr>
              <w:t>.</w:t>
            </w:r>
          </w:p>
          <w:p w14:paraId="798AF877" w14:textId="5AA97C37" w:rsidR="00D16973" w:rsidRDefault="00D16973" w:rsidP="00D16973">
            <w:pPr>
              <w:pStyle w:val="Tablecontent"/>
            </w:pPr>
            <w:r>
              <w:rPr>
                <w:lang w:val="en-GB"/>
              </w:rPr>
              <w:lastRenderedPageBreak/>
              <w:t>There are 3 types of metrics</w:t>
            </w:r>
            <w:r w:rsidR="007A2D20">
              <w:rPr>
                <w:lang w:val="en-GB"/>
              </w:rPr>
              <w:t xml:space="preserve"> (contention, consumption and context). </w:t>
            </w:r>
            <w:r w:rsidR="007A2D20">
              <w:t xml:space="preserve">They are </w:t>
            </w:r>
            <w:r>
              <w:t>explained further in the vSphere Metric book.</w:t>
            </w:r>
          </w:p>
          <w:p w14:paraId="110697C7" w14:textId="77777777" w:rsidR="005849F6" w:rsidRDefault="005849F6" w:rsidP="005849F6">
            <w:pPr>
              <w:pStyle w:val="Tablecontent"/>
              <w:rPr>
                <w:lang w:val="en-GB"/>
              </w:rPr>
            </w:pPr>
            <w:r w:rsidRPr="00C8288C">
              <w:rPr>
                <w:lang w:val="en-GB"/>
              </w:rPr>
              <w:t xml:space="preserve">If it crosses </w:t>
            </w:r>
            <w:r>
              <w:rPr>
                <w:lang w:val="en-GB"/>
              </w:rPr>
              <w:t xml:space="preserve">a </w:t>
            </w:r>
            <w:r w:rsidRPr="00C8288C">
              <w:rPr>
                <w:lang w:val="en-GB"/>
              </w:rPr>
              <w:t>certain threshold, it can trigger an event</w:t>
            </w:r>
            <w:r>
              <w:rPr>
                <w:lang w:val="en-GB"/>
              </w:rPr>
              <w:t xml:space="preserve"> or generate a log message. </w:t>
            </w:r>
            <w:r w:rsidR="00D16973" w:rsidRPr="00C87923">
              <w:rPr>
                <w:lang w:val="en-GB"/>
              </w:rPr>
              <w:t xml:space="preserve">From events, we can create a metric, such as </w:t>
            </w:r>
            <w:r w:rsidR="00D16973">
              <w:rPr>
                <w:lang w:val="en-GB"/>
              </w:rPr>
              <w:t xml:space="preserve">a </w:t>
            </w:r>
            <w:r w:rsidR="00D16973" w:rsidRPr="00C87923">
              <w:rPr>
                <w:lang w:val="en-GB"/>
              </w:rPr>
              <w:t xml:space="preserve">count of </w:t>
            </w:r>
            <w:r w:rsidR="001D1546" w:rsidRPr="00C87923">
              <w:rPr>
                <w:lang w:val="en-GB"/>
              </w:rPr>
              <w:t>vMotion</w:t>
            </w:r>
            <w:r w:rsidR="00D16973" w:rsidRPr="00C87923">
              <w:rPr>
                <w:lang w:val="en-GB"/>
              </w:rPr>
              <w:t xml:space="preserve"> in the cluster. </w:t>
            </w:r>
          </w:p>
          <w:p w14:paraId="7C234C9B" w14:textId="1DC22D80" w:rsidR="00F51F16" w:rsidRPr="00C87923" w:rsidRDefault="00D16973" w:rsidP="005849F6">
            <w:pPr>
              <w:pStyle w:val="Tablecontent"/>
              <w:rPr>
                <w:lang w:val="en-GB"/>
              </w:rPr>
            </w:pPr>
            <w:r w:rsidRPr="00C87923">
              <w:rPr>
                <w:lang w:val="en-GB"/>
              </w:rPr>
              <w:t xml:space="preserve">If the number does not match expectation, we can trigger an alert. A daily proactive dashboard showing the trend across hundreds of clusters </w:t>
            </w:r>
            <w:r>
              <w:rPr>
                <w:lang w:val="en-GB"/>
              </w:rPr>
              <w:t xml:space="preserve">may give a clue if a problem will happen today. </w:t>
            </w:r>
            <w:r w:rsidRPr="00C87923">
              <w:rPr>
                <w:lang w:val="en-GB"/>
              </w:rPr>
              <w:t>In this case, the proactive work avoids the alert to begin with.</w:t>
            </w:r>
            <w:r>
              <w:rPr>
                <w:lang w:val="en-GB"/>
              </w:rPr>
              <w:t xml:space="preserve"> </w:t>
            </w:r>
          </w:p>
        </w:tc>
      </w:tr>
      <w:tr w:rsidR="00DE1A54" w14:paraId="798BF5CB" w14:textId="77777777" w:rsidTr="0058704A">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68CF8FE" w14:textId="3C9100C7" w:rsidR="00DE1A54" w:rsidRDefault="00DE1A54" w:rsidP="00DE1A54">
            <w:pPr>
              <w:pStyle w:val="Tablecontent"/>
              <w:rPr>
                <w:b/>
                <w:bCs/>
              </w:rPr>
            </w:pPr>
            <w:r>
              <w:rPr>
                <w:b/>
                <w:bCs/>
              </w:rPr>
              <w:lastRenderedPageBreak/>
              <w:t>Property</w:t>
            </w:r>
          </w:p>
        </w:tc>
        <w:tc>
          <w:tcPr>
            <w:tcW w:w="8476" w:type="dxa"/>
            <w:tcBorders>
              <w:top w:val="single" w:sz="4" w:space="0" w:color="BFBFBF" w:themeColor="background1" w:themeShade="BF"/>
              <w:bottom w:val="single" w:sz="4" w:space="0" w:color="BFBFBF" w:themeColor="background1" w:themeShade="BF"/>
            </w:tcBorders>
          </w:tcPr>
          <w:p w14:paraId="1E95C4F6" w14:textId="11951FD2" w:rsidR="00DE1A54" w:rsidRDefault="00DE1A54" w:rsidP="00DE1A54">
            <w:pPr>
              <w:pStyle w:val="Tablecontent"/>
              <w:rPr>
                <w:lang w:val="en-GB"/>
              </w:rPr>
            </w:pPr>
            <w:r>
              <w:rPr>
                <w:lang w:val="en-GB"/>
              </w:rPr>
              <w:t xml:space="preserve">This is the opposite of metric, as it does not happen in predictable interval. </w:t>
            </w:r>
          </w:p>
          <w:p w14:paraId="21D7A983" w14:textId="45DC43D0" w:rsidR="00DE1A54" w:rsidRDefault="00DE1A54" w:rsidP="00DE1A54">
            <w:pPr>
              <w:pStyle w:val="Tablecontent"/>
              <w:rPr>
                <w:lang w:val="en-GB"/>
              </w:rPr>
            </w:pPr>
            <w:r>
              <w:rPr>
                <w:lang w:val="en-GB"/>
              </w:rPr>
              <w:t>There are 3 types of properties</w:t>
            </w:r>
            <w:r w:rsidR="007B5E5D">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5"/>
              <w:gridCol w:w="6226"/>
            </w:tblGrid>
            <w:tr w:rsidR="00DE1A54" w14:paraId="6D3C2B41" w14:textId="77777777" w:rsidTr="00DE1A54">
              <w:tc>
                <w:tcPr>
                  <w:tcW w:w="1418" w:type="dxa"/>
                </w:tcPr>
                <w:p w14:paraId="6CC69581" w14:textId="6428F8F1" w:rsidR="00DE1A54" w:rsidRPr="00DE1A54" w:rsidRDefault="00DE1A54" w:rsidP="00DE1A54">
                  <w:pPr>
                    <w:pStyle w:val="Tablecontent"/>
                    <w:rPr>
                      <w:b/>
                      <w:bCs/>
                      <w:lang w:val="en-GB"/>
                    </w:rPr>
                  </w:pPr>
                  <w:r w:rsidRPr="00DE1A54">
                    <w:rPr>
                      <w:b/>
                      <w:bCs/>
                      <w:lang w:val="en-GB"/>
                    </w:rPr>
                    <w:t>Label or Tag</w:t>
                  </w:r>
                </w:p>
              </w:tc>
              <w:tc>
                <w:tcPr>
                  <w:tcW w:w="6832" w:type="dxa"/>
                </w:tcPr>
                <w:p w14:paraId="3818F7BF" w14:textId="77777777" w:rsidR="00DE1A54" w:rsidRDefault="00DE1A54" w:rsidP="00DE1A54">
                  <w:pPr>
                    <w:pStyle w:val="Tablecontent"/>
                    <w:rPr>
                      <w:lang w:val="en-GB"/>
                    </w:rPr>
                  </w:pPr>
                  <w:r w:rsidRPr="00DE1A54">
                    <w:rPr>
                      <w:lang w:val="en-GB"/>
                    </w:rPr>
                    <w:t>Label is always external, we attach is to an object</w:t>
                  </w:r>
                  <w:r>
                    <w:rPr>
                      <w:lang w:val="en-GB"/>
                    </w:rPr>
                    <w:t>.</w:t>
                  </w:r>
                </w:p>
                <w:p w14:paraId="19625AA5" w14:textId="3FCD9AA9" w:rsidR="00DE1A54" w:rsidRDefault="00DE1A54" w:rsidP="00DE1A54">
                  <w:pPr>
                    <w:pStyle w:val="Tablecontent"/>
                    <w:rPr>
                      <w:lang w:val="en-GB"/>
                    </w:rPr>
                  </w:pPr>
                  <w:r>
                    <w:rPr>
                      <w:lang w:val="en-GB"/>
                    </w:rPr>
                    <w:t>Examples: VM Owner Name, Cluster Class of Service, Cost Center.</w:t>
                  </w:r>
                </w:p>
              </w:tc>
            </w:tr>
            <w:tr w:rsidR="00DE1A54" w14:paraId="5CA167DF" w14:textId="77777777" w:rsidTr="00DE1A54">
              <w:tc>
                <w:tcPr>
                  <w:tcW w:w="1418" w:type="dxa"/>
                </w:tcPr>
                <w:p w14:paraId="57FFB67F" w14:textId="64444824" w:rsidR="00DE1A54" w:rsidRPr="00DE1A54" w:rsidRDefault="00DE1A54" w:rsidP="00DE1A54">
                  <w:pPr>
                    <w:pStyle w:val="Tablecontent"/>
                    <w:rPr>
                      <w:b/>
                      <w:bCs/>
                      <w:lang w:val="en-GB"/>
                    </w:rPr>
                  </w:pPr>
                  <w:r w:rsidRPr="00DE1A54">
                    <w:rPr>
                      <w:b/>
                      <w:bCs/>
                      <w:lang w:val="en-GB"/>
                    </w:rPr>
                    <w:t>Setting</w:t>
                  </w:r>
                </w:p>
              </w:tc>
              <w:tc>
                <w:tcPr>
                  <w:tcW w:w="6832" w:type="dxa"/>
                </w:tcPr>
                <w:p w14:paraId="5503FB2F" w14:textId="77777777" w:rsidR="00DE1A54" w:rsidRDefault="00DE1A54" w:rsidP="00DE1A54">
                  <w:pPr>
                    <w:pStyle w:val="Tablecontent"/>
                    <w:rPr>
                      <w:lang w:val="en-GB"/>
                    </w:rPr>
                  </w:pPr>
                  <w:r>
                    <w:rPr>
                      <w:lang w:val="en-GB"/>
                    </w:rPr>
                    <w:t xml:space="preserve">Also known as configuration. </w:t>
                  </w:r>
                  <w:r w:rsidRPr="00DE1A54">
                    <w:rPr>
                      <w:lang w:val="en-GB"/>
                    </w:rPr>
                    <w:t>Inherent or original part</w:t>
                  </w:r>
                  <w:r>
                    <w:rPr>
                      <w:lang w:val="en-GB"/>
                    </w:rPr>
                    <w:t xml:space="preserve"> of the object</w:t>
                  </w:r>
                  <w:r w:rsidRPr="00DE1A54">
                    <w:rPr>
                      <w:lang w:val="en-GB"/>
                    </w:rPr>
                    <w:t>. It also defines the object</w:t>
                  </w:r>
                  <w:r>
                    <w:rPr>
                      <w:lang w:val="en-GB"/>
                    </w:rPr>
                    <w:t xml:space="preserve">. </w:t>
                  </w:r>
                </w:p>
                <w:p w14:paraId="08090214" w14:textId="488A8246" w:rsidR="00DE1A54" w:rsidRPr="00DE1A54" w:rsidRDefault="00DE1A54" w:rsidP="00DE1A54">
                  <w:pPr>
                    <w:pStyle w:val="Tablecontent"/>
                    <w:rPr>
                      <w:lang w:val="en-GB"/>
                    </w:rPr>
                  </w:pPr>
                  <w:r>
                    <w:rPr>
                      <w:lang w:val="en-GB"/>
                    </w:rPr>
                    <w:t>Examples: VM Configured vCPU, ESXi Power Management, DRS Level.</w:t>
                  </w:r>
                </w:p>
              </w:tc>
            </w:tr>
            <w:tr w:rsidR="00DE1A54" w14:paraId="56D1A74E" w14:textId="77777777" w:rsidTr="00DE1A54">
              <w:tc>
                <w:tcPr>
                  <w:tcW w:w="1418" w:type="dxa"/>
                </w:tcPr>
                <w:p w14:paraId="0BF10A90" w14:textId="12025B55" w:rsidR="00DE1A54" w:rsidRPr="00DE1A54" w:rsidRDefault="00DE1A54" w:rsidP="00DE1A54">
                  <w:pPr>
                    <w:pStyle w:val="Tablecontent"/>
                    <w:rPr>
                      <w:b/>
                      <w:bCs/>
                      <w:lang w:val="en-GB"/>
                    </w:rPr>
                  </w:pPr>
                  <w:r w:rsidRPr="00DE1A54">
                    <w:rPr>
                      <w:b/>
                      <w:bCs/>
                      <w:lang w:val="en-GB"/>
                    </w:rPr>
                    <w:t>Non-setting</w:t>
                  </w:r>
                </w:p>
              </w:tc>
              <w:tc>
                <w:tcPr>
                  <w:tcW w:w="6832" w:type="dxa"/>
                </w:tcPr>
                <w:p w14:paraId="5B71A1E3" w14:textId="77777777" w:rsidR="00DE1A54" w:rsidRDefault="00DE1A54" w:rsidP="00DE1A54">
                  <w:pPr>
                    <w:pStyle w:val="Tablecontent"/>
                    <w:rPr>
                      <w:lang w:val="en-GB"/>
                    </w:rPr>
                  </w:pPr>
                  <w:r w:rsidRPr="00DE1A54">
                    <w:rPr>
                      <w:lang w:val="en-GB"/>
                    </w:rPr>
                    <w:t>It just provides context. Does not define or impact the object itself</w:t>
                  </w:r>
                  <w:r>
                    <w:rPr>
                      <w:lang w:val="en-GB"/>
                    </w:rPr>
                    <w:t>.</w:t>
                  </w:r>
                </w:p>
                <w:p w14:paraId="392EE345" w14:textId="42C64D9D" w:rsidR="00DE1A54" w:rsidRDefault="00DE1A54" w:rsidP="00DE1A54">
                  <w:pPr>
                    <w:pStyle w:val="Tablecontent"/>
                    <w:rPr>
                      <w:lang w:val="en-GB"/>
                    </w:rPr>
                  </w:pPr>
                  <w:r>
                    <w:rPr>
                      <w:lang w:val="en-GB"/>
                    </w:rPr>
                    <w:t xml:space="preserve">Examples: </w:t>
                  </w:r>
                  <w:r w:rsidR="002F069E">
                    <w:rPr>
                      <w:lang w:val="en-GB"/>
                    </w:rPr>
                    <w:t>d</w:t>
                  </w:r>
                  <w:r>
                    <w:rPr>
                      <w:lang w:val="en-GB"/>
                    </w:rPr>
                    <w:t xml:space="preserve">ate </w:t>
                  </w:r>
                  <w:r w:rsidR="002F069E">
                    <w:rPr>
                      <w:lang w:val="en-GB"/>
                    </w:rPr>
                    <w:t>c</w:t>
                  </w:r>
                  <w:r>
                    <w:rPr>
                      <w:lang w:val="en-GB"/>
                    </w:rPr>
                    <w:t>reated, parent folder, parent ESXi.</w:t>
                  </w:r>
                </w:p>
              </w:tc>
            </w:tr>
          </w:tbl>
          <w:p w14:paraId="4F9022C2" w14:textId="77777777" w:rsidR="00DE1A54" w:rsidRDefault="00DE1A54" w:rsidP="00DE1A54">
            <w:pPr>
              <w:pStyle w:val="Tablecontent"/>
              <w:rPr>
                <w:lang w:val="en-GB"/>
              </w:rPr>
            </w:pPr>
            <w:r w:rsidRPr="00C8288C">
              <w:rPr>
                <w:lang w:val="en-GB"/>
              </w:rPr>
              <w:t xml:space="preserve">Property change is a type of </w:t>
            </w:r>
            <w:r>
              <w:rPr>
                <w:lang w:val="en-GB"/>
              </w:rPr>
              <w:t>e</w:t>
            </w:r>
            <w:r w:rsidRPr="00C8288C">
              <w:rPr>
                <w:lang w:val="en-GB"/>
              </w:rPr>
              <w:t>vent, which can trigger an alert.</w:t>
            </w:r>
            <w:r>
              <w:rPr>
                <w:lang w:val="en-GB"/>
              </w:rPr>
              <w:t xml:space="preserve"> Since not all properties are important, the significant of the event is also impacted.</w:t>
            </w:r>
          </w:p>
          <w:p w14:paraId="67924929" w14:textId="705BA56E" w:rsidR="00DE1A54" w:rsidRDefault="00DE1A54" w:rsidP="00DE1A54">
            <w:pPr>
              <w:pStyle w:val="Tablecontent"/>
              <w:rPr>
                <w:lang w:val="en-GB"/>
              </w:rPr>
            </w:pPr>
            <w:r>
              <w:rPr>
                <w:lang w:val="en-GB"/>
              </w:rPr>
              <w:t>For examples</w:t>
            </w:r>
            <w:r w:rsidR="002C0540">
              <w:rPr>
                <w:lang w:val="en-GB"/>
              </w:rPr>
              <w:t>:</w:t>
            </w:r>
          </w:p>
          <w:p w14:paraId="720D9E2E" w14:textId="77777777" w:rsidR="00DE1A54" w:rsidRDefault="00DE1A54">
            <w:pPr>
              <w:pStyle w:val="Tablecontent"/>
              <w:numPr>
                <w:ilvl w:val="0"/>
                <w:numId w:val="29"/>
              </w:numPr>
              <w:rPr>
                <w:lang w:val="en-GB"/>
              </w:rPr>
            </w:pPr>
            <w:r>
              <w:rPr>
                <w:lang w:val="en-GB"/>
              </w:rPr>
              <w:t>Number of VMs in a cluster is not a property, even if it does not change for years.</w:t>
            </w:r>
          </w:p>
          <w:p w14:paraId="0F7A4752" w14:textId="77777777" w:rsidR="00DE1A54" w:rsidRDefault="00DE1A54">
            <w:pPr>
              <w:pStyle w:val="Tablecontent"/>
              <w:numPr>
                <w:ilvl w:val="0"/>
                <w:numId w:val="29"/>
              </w:numPr>
              <w:rPr>
                <w:lang w:val="en-GB"/>
              </w:rPr>
            </w:pPr>
            <w:r>
              <w:rPr>
                <w:lang w:val="en-GB"/>
              </w:rPr>
              <w:t>Maximum number of VM in a cluster is a property, as that’s part of the cluster capability.</w:t>
            </w:r>
          </w:p>
          <w:p w14:paraId="5938F7EC" w14:textId="6597036F" w:rsidR="00DE1A54" w:rsidRDefault="00DE1A54" w:rsidP="00DE1A54">
            <w:pPr>
              <w:pStyle w:val="Tablecontent"/>
              <w:rPr>
                <w:lang w:val="en-GB"/>
              </w:rPr>
            </w:pPr>
            <w:r>
              <w:rPr>
                <w:lang w:val="en-GB"/>
              </w:rPr>
              <w:t>Number of ESXi hosts in a cluster is a property as the cluster is configured with that.</w:t>
            </w:r>
            <w:r w:rsidR="00F51F16">
              <w:rPr>
                <w:lang w:val="en-GB"/>
              </w:rPr>
              <w:t xml:space="preserve"> Number of running ESXi hosts is however a metric.</w:t>
            </w:r>
          </w:p>
        </w:tc>
      </w:tr>
      <w:tr w:rsidR="00DE1A54" w14:paraId="53368DB9" w14:textId="77777777" w:rsidTr="0058704A">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7DD1A0D" w14:textId="3D82812F" w:rsidR="00DE1A54" w:rsidRDefault="00DE1A54" w:rsidP="00DE1A54">
            <w:pPr>
              <w:pStyle w:val="Tablecontent"/>
              <w:rPr>
                <w:b/>
                <w:bCs/>
              </w:rPr>
            </w:pPr>
            <w:r>
              <w:rPr>
                <w:b/>
                <w:bCs/>
              </w:rPr>
              <w:t>Log</w:t>
            </w:r>
          </w:p>
        </w:tc>
        <w:tc>
          <w:tcPr>
            <w:tcW w:w="8476" w:type="dxa"/>
            <w:tcBorders>
              <w:top w:val="single" w:sz="4" w:space="0" w:color="BFBFBF" w:themeColor="background1" w:themeShade="BF"/>
              <w:bottom w:val="single" w:sz="4" w:space="0" w:color="BFBFBF" w:themeColor="background1" w:themeShade="BF"/>
            </w:tcBorders>
          </w:tcPr>
          <w:p w14:paraId="3357E6B5" w14:textId="77777777" w:rsidR="00DE1A54" w:rsidRDefault="00DE1A54" w:rsidP="00DE1A54">
            <w:pPr>
              <w:pStyle w:val="Tablecontent"/>
              <w:rPr>
                <w:lang w:val="en-GB"/>
              </w:rPr>
            </w:pPr>
            <w:r>
              <w:rPr>
                <w:lang w:val="en-GB"/>
              </w:rPr>
              <w:t>A log is a raw message, typically produced by developers directly.</w:t>
            </w:r>
          </w:p>
          <w:p w14:paraId="4E3A7F20" w14:textId="0C624609" w:rsidR="00DE1A54" w:rsidRDefault="00DE1A54" w:rsidP="00DE1A54">
            <w:pPr>
              <w:pStyle w:val="Tablecontent"/>
              <w:rPr>
                <w:lang w:val="en-GB"/>
              </w:rPr>
            </w:pPr>
            <w:r w:rsidRPr="00D16973">
              <w:rPr>
                <w:noProof/>
                <w:lang w:val="en-GB"/>
              </w:rPr>
              <w:drawing>
                <wp:inline distT="0" distB="0" distL="0" distR="0" wp14:anchorId="31257979" wp14:editId="05B1E543">
                  <wp:extent cx="3943692" cy="1028789"/>
                  <wp:effectExtent l="0" t="0" r="0" b="0"/>
                  <wp:docPr id="582865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865418" name=""/>
                          <pic:cNvPicPr/>
                        </pic:nvPicPr>
                        <pic:blipFill>
                          <a:blip r:embed="rId63"/>
                          <a:stretch>
                            <a:fillRect/>
                          </a:stretch>
                        </pic:blipFill>
                        <pic:spPr>
                          <a:xfrm>
                            <a:off x="0" y="0"/>
                            <a:ext cx="3943692" cy="1028789"/>
                          </a:xfrm>
                          <a:prstGeom prst="rect">
                            <a:avLst/>
                          </a:prstGeom>
                        </pic:spPr>
                      </pic:pic>
                    </a:graphicData>
                  </a:graphic>
                </wp:inline>
              </w:drawing>
            </w:r>
          </w:p>
          <w:p w14:paraId="3469491A" w14:textId="77777777" w:rsidR="00DE1A54" w:rsidRDefault="00DE1A54" w:rsidP="00DE1A54">
            <w:pPr>
              <w:pStyle w:val="Tablecontent"/>
              <w:rPr>
                <w:lang w:val="en-GB"/>
              </w:rPr>
            </w:pPr>
            <w:r w:rsidRPr="00C8288C">
              <w:rPr>
                <w:lang w:val="en-GB"/>
              </w:rPr>
              <w:t xml:space="preserve">Numbers can be extracted to form metrics, while text can describe an event. Metrics and Events </w:t>
            </w:r>
            <w:r>
              <w:rPr>
                <w:lang w:val="en-GB"/>
              </w:rPr>
              <w:t xml:space="preserve">can </w:t>
            </w:r>
            <w:r w:rsidRPr="00C8288C">
              <w:rPr>
                <w:lang w:val="en-GB"/>
              </w:rPr>
              <w:t>then trigger alert</w:t>
            </w:r>
            <w:r>
              <w:rPr>
                <w:lang w:val="en-GB"/>
              </w:rPr>
              <w:t>s</w:t>
            </w:r>
            <w:r w:rsidRPr="00C8288C">
              <w:rPr>
                <w:lang w:val="en-GB"/>
              </w:rPr>
              <w:t>.</w:t>
            </w:r>
          </w:p>
          <w:p w14:paraId="283D5019" w14:textId="1B26C810" w:rsidR="007611EB" w:rsidRDefault="007611EB" w:rsidP="00DE1A54">
            <w:pPr>
              <w:pStyle w:val="Tablecontent"/>
              <w:rPr>
                <w:lang w:val="en-GB"/>
              </w:rPr>
            </w:pPr>
            <w:r>
              <w:rPr>
                <w:lang w:val="en-GB"/>
              </w:rPr>
              <w:t>&gt;</w:t>
            </w:r>
            <w:r w:rsidRPr="007611EB">
              <w:rPr>
                <w:lang w:val="en-GB"/>
              </w:rPr>
              <w:t>99</w:t>
            </w:r>
            <w:r>
              <w:rPr>
                <w:lang w:val="en-GB"/>
              </w:rPr>
              <w:t>.9</w:t>
            </w:r>
            <w:r w:rsidRPr="007611EB">
              <w:rPr>
                <w:lang w:val="en-GB"/>
              </w:rPr>
              <w:t xml:space="preserve">% of the logs are not useful. </w:t>
            </w:r>
            <w:r>
              <w:rPr>
                <w:lang w:val="en-GB"/>
              </w:rPr>
              <w:t>H</w:t>
            </w:r>
            <w:r w:rsidRPr="007611EB">
              <w:rPr>
                <w:lang w:val="en-GB"/>
              </w:rPr>
              <w:t>ow do you minimize the cost while maximizing the benefit?</w:t>
            </w:r>
          </w:p>
        </w:tc>
      </w:tr>
      <w:tr w:rsidR="00DE1A54" w14:paraId="1C2F8C3B" w14:textId="77777777" w:rsidTr="0058704A">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87AA3" w14:textId="37BBA65E" w:rsidR="00DE1A54" w:rsidRDefault="00DE1A54" w:rsidP="00DE1A54">
            <w:pPr>
              <w:pStyle w:val="Tablecontent"/>
              <w:rPr>
                <w:b/>
                <w:bCs/>
              </w:rPr>
            </w:pPr>
            <w:r>
              <w:rPr>
                <w:b/>
                <w:bCs/>
              </w:rPr>
              <w:t>Event</w:t>
            </w:r>
          </w:p>
        </w:tc>
        <w:tc>
          <w:tcPr>
            <w:tcW w:w="8476" w:type="dxa"/>
            <w:tcBorders>
              <w:top w:val="single" w:sz="4" w:space="0" w:color="BFBFBF" w:themeColor="background1" w:themeShade="BF"/>
              <w:bottom w:val="single" w:sz="4" w:space="0" w:color="BFBFBF" w:themeColor="background1" w:themeShade="BF"/>
            </w:tcBorders>
          </w:tcPr>
          <w:p w14:paraId="54B9B33B" w14:textId="77777777" w:rsidR="00DE1A54" w:rsidRPr="00D96153" w:rsidRDefault="00DE1A54" w:rsidP="00DE1A54">
            <w:pPr>
              <w:pStyle w:val="Tablecontent"/>
              <w:rPr>
                <w:lang w:val="en-GB"/>
              </w:rPr>
            </w:pPr>
            <w:r>
              <w:rPr>
                <w:lang w:val="en-GB"/>
              </w:rPr>
              <w:t xml:space="preserve">An event </w:t>
            </w:r>
            <w:r w:rsidRPr="00D96153">
              <w:rPr>
                <w:lang w:val="en-GB"/>
              </w:rPr>
              <w:t xml:space="preserve">is a record of something </w:t>
            </w:r>
            <w:r>
              <w:rPr>
                <w:lang w:val="en-GB"/>
              </w:rPr>
              <w:t xml:space="preserve">that </w:t>
            </w:r>
            <w:r w:rsidRPr="00D96153">
              <w:rPr>
                <w:lang w:val="en-GB"/>
              </w:rPr>
              <w:t>happened. It could be bad</w:t>
            </w:r>
            <w:r>
              <w:rPr>
                <w:lang w:val="en-GB"/>
              </w:rPr>
              <w:t xml:space="preserve">, neutral, or </w:t>
            </w:r>
            <w:r w:rsidRPr="00D96153">
              <w:rPr>
                <w:lang w:val="en-GB"/>
              </w:rPr>
              <w:t>good</w:t>
            </w:r>
            <w:r>
              <w:rPr>
                <w:lang w:val="en-GB"/>
              </w:rPr>
              <w:t>. It could be</w:t>
            </w:r>
            <w:r w:rsidRPr="00D96153">
              <w:rPr>
                <w:lang w:val="en-GB"/>
              </w:rPr>
              <w:t xml:space="preserve"> planned or unplanned. The bad ones may warrant an alert. Unlike </w:t>
            </w:r>
            <w:r>
              <w:rPr>
                <w:lang w:val="en-GB"/>
              </w:rPr>
              <w:t xml:space="preserve">a </w:t>
            </w:r>
            <w:r w:rsidRPr="00D96153">
              <w:rPr>
                <w:lang w:val="en-GB"/>
              </w:rPr>
              <w:t>metric, it does not happen on regular interval.</w:t>
            </w:r>
          </w:p>
          <w:p w14:paraId="731DCB14" w14:textId="77777777" w:rsidR="00DE1A54" w:rsidRDefault="00DE1A54" w:rsidP="00DE1A54">
            <w:pPr>
              <w:pStyle w:val="Tablecontent"/>
              <w:rPr>
                <w:lang w:val="en-GB"/>
              </w:rPr>
            </w:pPr>
            <w:r w:rsidRPr="00C8288C">
              <w:rPr>
                <w:lang w:val="en-GB"/>
              </w:rPr>
              <w:t xml:space="preserve">It can be a </w:t>
            </w:r>
            <w:r>
              <w:rPr>
                <w:lang w:val="en-GB"/>
              </w:rPr>
              <w:t>setting</w:t>
            </w:r>
            <w:r w:rsidRPr="00C8288C">
              <w:rPr>
                <w:lang w:val="en-GB"/>
              </w:rPr>
              <w:t xml:space="preserve"> change, a state change, </w:t>
            </w:r>
            <w:r>
              <w:rPr>
                <w:lang w:val="en-GB"/>
              </w:rPr>
              <w:t xml:space="preserve">or </w:t>
            </w:r>
            <w:r w:rsidRPr="00C8288C">
              <w:rPr>
                <w:lang w:val="en-GB"/>
              </w:rPr>
              <w:t xml:space="preserve">a label change. </w:t>
            </w:r>
            <w:r>
              <w:rPr>
                <w:lang w:val="en-GB"/>
              </w:rPr>
              <w:t>A label is “</w:t>
            </w:r>
            <w:r w:rsidRPr="00671436">
              <w:rPr>
                <w:color w:val="00B0F0"/>
                <w:lang w:val="en-GB"/>
              </w:rPr>
              <w:t>external</w:t>
            </w:r>
            <w:r>
              <w:rPr>
                <w:lang w:val="en-GB"/>
              </w:rPr>
              <w:t xml:space="preserve">”, meaning it is not an inherent property of the object. Events </w:t>
            </w:r>
            <w:r w:rsidRPr="00C8288C">
              <w:rPr>
                <w:lang w:val="en-GB"/>
              </w:rPr>
              <w:t>also trap the activities</w:t>
            </w:r>
            <w:r>
              <w:rPr>
                <w:lang w:val="en-GB"/>
              </w:rPr>
              <w:t xml:space="preserve"> performed on those objects</w:t>
            </w:r>
            <w:r w:rsidRPr="00C8288C">
              <w:rPr>
                <w:lang w:val="en-GB"/>
              </w:rPr>
              <w:t>.</w:t>
            </w:r>
          </w:p>
          <w:p w14:paraId="5904A6A4" w14:textId="77777777" w:rsidR="00DE1A54" w:rsidRDefault="00DE1A54" w:rsidP="00DE1A54">
            <w:pPr>
              <w:rPr>
                <w:lang w:val="en-GB"/>
              </w:rPr>
            </w:pPr>
            <w:r>
              <w:rPr>
                <w:lang w:val="en-GB"/>
              </w:rPr>
              <w:t>For example:</w:t>
            </w:r>
          </w:p>
          <w:p w14:paraId="2279BC78" w14:textId="24900E7C" w:rsidR="00DE1A54" w:rsidRDefault="00DE1A54">
            <w:pPr>
              <w:pStyle w:val="ListParagraph"/>
              <w:numPr>
                <w:ilvl w:val="0"/>
                <w:numId w:val="29"/>
              </w:numPr>
              <w:spacing w:before="0"/>
              <w:rPr>
                <w:lang w:val="en-GB"/>
              </w:rPr>
            </w:pPr>
            <w:r>
              <w:rPr>
                <w:lang w:val="en-GB"/>
              </w:rPr>
              <w:lastRenderedPageBreak/>
              <w:t>“</w:t>
            </w:r>
            <w:r w:rsidR="007274BB">
              <w:rPr>
                <w:lang w:val="en-GB"/>
              </w:rPr>
              <w:t>Marielle</w:t>
            </w:r>
            <w:r>
              <w:rPr>
                <w:lang w:val="en-GB"/>
              </w:rPr>
              <w:t xml:space="preserve"> the vSphere Admin enabled DRS on Cluster 007 on 10 June at 10:06 am”. Notice it has the actor, the target, the activity, and the date/time.</w:t>
            </w:r>
          </w:p>
          <w:p w14:paraId="334007BC" w14:textId="77777777" w:rsidR="00DE1A54" w:rsidRDefault="00DE1A54">
            <w:pPr>
              <w:pStyle w:val="ListParagraph"/>
              <w:numPr>
                <w:ilvl w:val="0"/>
                <w:numId w:val="29"/>
              </w:numPr>
              <w:rPr>
                <w:lang w:val="en-GB"/>
              </w:rPr>
            </w:pPr>
            <w:r>
              <w:rPr>
                <w:lang w:val="en-GB"/>
              </w:rPr>
              <w:t>“Cluster 007 DRS was enabled” is an example of the state change (from disabled to enabled)</w:t>
            </w:r>
          </w:p>
          <w:p w14:paraId="3A757D5B" w14:textId="77777777" w:rsidR="00DE1A54" w:rsidRDefault="00DE1A54">
            <w:pPr>
              <w:pStyle w:val="ListParagraph"/>
              <w:numPr>
                <w:ilvl w:val="0"/>
                <w:numId w:val="29"/>
              </w:numPr>
              <w:rPr>
                <w:lang w:val="en-GB"/>
              </w:rPr>
            </w:pPr>
            <w:r>
              <w:rPr>
                <w:lang w:val="en-GB"/>
              </w:rPr>
              <w:t>“Cluster 007 DRS automation level was changed from 2 to 5” is an example of setting change. The state remains fully automated.</w:t>
            </w:r>
          </w:p>
          <w:p w14:paraId="6075A45E" w14:textId="038D5DBD" w:rsidR="00DE1A54" w:rsidRDefault="00DE1A54">
            <w:pPr>
              <w:pStyle w:val="ListParagraph"/>
              <w:numPr>
                <w:ilvl w:val="0"/>
                <w:numId w:val="29"/>
              </w:numPr>
              <w:rPr>
                <w:lang w:val="en-GB"/>
              </w:rPr>
            </w:pPr>
            <w:r>
              <w:rPr>
                <w:lang w:val="en-GB"/>
              </w:rPr>
              <w:t>Cluster 007 will be decommissioned and has a tag assigned to mark it as such. This is an example of a label change. There is no setting or state change.</w:t>
            </w:r>
          </w:p>
        </w:tc>
      </w:tr>
    </w:tbl>
    <w:p w14:paraId="3BCAF6E1" w14:textId="77777777" w:rsidR="00E66876" w:rsidRDefault="00E66876" w:rsidP="006A3C87">
      <w:pPr>
        <w:pStyle w:val="BeforeTable"/>
      </w:pPr>
    </w:p>
    <w:p w14:paraId="106C0FBF" w14:textId="251899A4" w:rsidR="00821B84" w:rsidRDefault="00821B84" w:rsidP="00821B84">
      <w:r>
        <w:t>In addition to the</w:t>
      </w:r>
      <w:r w:rsidR="00E66876">
        <w:t xml:space="preserve"> 4 basic inputs above</w:t>
      </w:r>
      <w:r>
        <w:t xml:space="preserve">, you need </w:t>
      </w:r>
      <w:r w:rsidR="00E66876">
        <w:t>the following in certain situation:</w:t>
      </w:r>
    </w:p>
    <w:p w14:paraId="5FE9994B" w14:textId="77777777" w:rsidR="00E66876" w:rsidRDefault="00E66876" w:rsidP="006A3C87">
      <w:pPr>
        <w:pStyle w:val="BeforeTable"/>
        <w:rPr>
          <w:lang w:val="en-GB"/>
        </w:rPr>
      </w:pPr>
    </w:p>
    <w:tbl>
      <w:tblPr>
        <w:tblW w:w="0" w:type="auto"/>
        <w:tblLook w:val="04A0" w:firstRow="1" w:lastRow="0" w:firstColumn="1" w:lastColumn="0" w:noHBand="0" w:noVBand="1"/>
      </w:tblPr>
      <w:tblGrid>
        <w:gridCol w:w="1852"/>
        <w:gridCol w:w="7606"/>
      </w:tblGrid>
      <w:tr w:rsidR="00D16973" w14:paraId="1D3D6142" w14:textId="77777777" w:rsidTr="0058704A">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304AA49" w14:textId="7DA63346" w:rsidR="00D16973" w:rsidRDefault="00D16973" w:rsidP="00D16973">
            <w:pPr>
              <w:pStyle w:val="Tablecontent"/>
              <w:rPr>
                <w:b/>
                <w:bCs/>
              </w:rPr>
            </w:pPr>
            <w:r>
              <w:rPr>
                <w:b/>
                <w:bCs/>
              </w:rPr>
              <w:t>Traces</w:t>
            </w:r>
          </w:p>
        </w:tc>
        <w:tc>
          <w:tcPr>
            <w:tcW w:w="8476" w:type="dxa"/>
            <w:tcBorders>
              <w:top w:val="single" w:sz="4" w:space="0" w:color="BFBFBF" w:themeColor="background1" w:themeShade="BF"/>
              <w:bottom w:val="single" w:sz="4" w:space="0" w:color="BFBFBF" w:themeColor="background1" w:themeShade="BF"/>
            </w:tcBorders>
          </w:tcPr>
          <w:p w14:paraId="30D3F316" w14:textId="77777777" w:rsidR="00D16973" w:rsidRDefault="00D16973" w:rsidP="00D16973">
            <w:pPr>
              <w:pStyle w:val="Tablecontent"/>
              <w:rPr>
                <w:lang w:val="en-GB"/>
              </w:rPr>
            </w:pPr>
            <w:r>
              <w:rPr>
                <w:lang w:val="en-GB"/>
              </w:rPr>
              <w:t xml:space="preserve">A trace is a </w:t>
            </w:r>
            <w:r w:rsidRPr="00C8288C">
              <w:rPr>
                <w:lang w:val="en-GB"/>
              </w:rPr>
              <w:t>record of code in-motion. Some can produce numbers, which are metrics.</w:t>
            </w:r>
          </w:p>
          <w:p w14:paraId="3C790337" w14:textId="77777777" w:rsidR="00E66876" w:rsidRDefault="00E66876" w:rsidP="00D16973">
            <w:pPr>
              <w:pStyle w:val="Tablecontent"/>
              <w:rPr>
                <w:lang w:val="en-GB"/>
              </w:rPr>
            </w:pPr>
            <w:r>
              <w:rPr>
                <w:lang w:val="en-GB"/>
              </w:rPr>
              <w:t xml:space="preserve">This is needed is low level, function-level </w:t>
            </w:r>
            <w:r w:rsidR="008A54DE">
              <w:rPr>
                <w:lang w:val="en-GB"/>
              </w:rPr>
              <w:t xml:space="preserve">troubleshooting. </w:t>
            </w:r>
          </w:p>
          <w:p w14:paraId="650573EE" w14:textId="3D8980CB" w:rsidR="007F504F" w:rsidRDefault="007F504F" w:rsidP="00D16973">
            <w:pPr>
              <w:pStyle w:val="Tablecontent"/>
              <w:rPr>
                <w:lang w:val="en-GB"/>
              </w:rPr>
            </w:pPr>
            <w:r>
              <w:t xml:space="preserve">By the way, function tracing can be traced back (pun intended) to Solaris 10 </w:t>
            </w:r>
            <w:hyperlink r:id="rId64" w:history="1">
              <w:r w:rsidRPr="00A20B96">
                <w:rPr>
                  <w:rStyle w:val="Hyperlink"/>
                </w:rPr>
                <w:t>Dtrace</w:t>
              </w:r>
            </w:hyperlink>
            <w:r>
              <w:t>, back to 2005!</w:t>
            </w:r>
          </w:p>
        </w:tc>
      </w:tr>
      <w:tr w:rsidR="00D16973" w14:paraId="3ABEDAD4" w14:textId="77777777" w:rsidTr="0058704A">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754E766" w14:textId="50097215" w:rsidR="00D16973" w:rsidRDefault="00D16973" w:rsidP="00D16973">
            <w:pPr>
              <w:pStyle w:val="Tablecontent"/>
              <w:rPr>
                <w:b/>
                <w:bCs/>
              </w:rPr>
            </w:pPr>
            <w:r>
              <w:rPr>
                <w:b/>
                <w:bCs/>
              </w:rPr>
              <w:t>NetFlow</w:t>
            </w:r>
          </w:p>
        </w:tc>
        <w:tc>
          <w:tcPr>
            <w:tcW w:w="8476" w:type="dxa"/>
            <w:tcBorders>
              <w:top w:val="single" w:sz="4" w:space="0" w:color="BFBFBF" w:themeColor="background1" w:themeShade="BF"/>
              <w:bottom w:val="single" w:sz="4" w:space="0" w:color="BFBFBF" w:themeColor="background1" w:themeShade="BF"/>
            </w:tcBorders>
          </w:tcPr>
          <w:p w14:paraId="6F3E0E7E" w14:textId="455C46A1" w:rsidR="00D16973" w:rsidRDefault="00D16973" w:rsidP="00D16973">
            <w:pPr>
              <w:pStyle w:val="Tablecontent"/>
              <w:rPr>
                <w:lang w:val="en-GB"/>
              </w:rPr>
            </w:pPr>
            <w:r>
              <w:rPr>
                <w:lang w:val="en-GB"/>
              </w:rPr>
              <w:t xml:space="preserve">A </w:t>
            </w:r>
            <w:hyperlink r:id="rId65" w:history="1">
              <w:r w:rsidRPr="00C50D57">
                <w:rPr>
                  <w:rStyle w:val="Hyperlink"/>
                  <w:lang w:val="en-GB"/>
                </w:rPr>
                <w:t>NetFlow</w:t>
              </w:r>
            </w:hyperlink>
            <w:r>
              <w:rPr>
                <w:lang w:val="en-GB"/>
              </w:rPr>
              <w:t xml:space="preserve"> </w:t>
            </w:r>
            <w:r w:rsidRPr="00C8288C">
              <w:rPr>
                <w:lang w:val="en-GB"/>
              </w:rPr>
              <w:t>captures path</w:t>
            </w:r>
            <w:r>
              <w:rPr>
                <w:lang w:val="en-GB"/>
              </w:rPr>
              <w:t xml:space="preserve"> taken</w:t>
            </w:r>
            <w:r w:rsidRPr="00C8288C">
              <w:rPr>
                <w:lang w:val="en-GB"/>
              </w:rPr>
              <w:t xml:space="preserve">, typically flows of network packets. It </w:t>
            </w:r>
            <w:r>
              <w:rPr>
                <w:lang w:val="en-GB"/>
              </w:rPr>
              <w:t xml:space="preserve">shows </w:t>
            </w:r>
            <w:r w:rsidR="007F3BF8">
              <w:rPr>
                <w:lang w:val="en-GB"/>
              </w:rPr>
              <w:t xml:space="preserve">networked </w:t>
            </w:r>
            <w:r>
              <w:rPr>
                <w:lang w:val="en-GB"/>
              </w:rPr>
              <w:t xml:space="preserve">relationship and </w:t>
            </w:r>
            <w:r w:rsidRPr="00C8288C">
              <w:rPr>
                <w:lang w:val="en-GB"/>
              </w:rPr>
              <w:t>can produce metrics.</w:t>
            </w:r>
          </w:p>
        </w:tc>
      </w:tr>
    </w:tbl>
    <w:p w14:paraId="2CC13642" w14:textId="745AC4F8" w:rsidR="004516BF" w:rsidRDefault="0056269B" w:rsidP="002113A7">
      <w:pPr>
        <w:pStyle w:val="Heading5"/>
      </w:pPr>
      <w:r>
        <w:t xml:space="preserve">Symptom </w:t>
      </w:r>
      <w:r w:rsidR="0004639C">
        <w:t>|</w:t>
      </w:r>
      <w:r>
        <w:t xml:space="preserve"> </w:t>
      </w:r>
      <w:r w:rsidR="004516BF" w:rsidRPr="0072799F">
        <w:t>Alert</w:t>
      </w:r>
      <w:r w:rsidR="0004639C" w:rsidRPr="0004639C">
        <w:t xml:space="preserve"> </w:t>
      </w:r>
      <w:r w:rsidR="0004639C">
        <w:t xml:space="preserve">| </w:t>
      </w:r>
      <w:r w:rsidR="0004639C" w:rsidRPr="0072799F">
        <w:t>Insight</w:t>
      </w:r>
    </w:p>
    <w:p w14:paraId="3FF2DB94" w14:textId="112679B0" w:rsidR="0004639C" w:rsidRDefault="0004639C" w:rsidP="0004639C">
      <w:r>
        <w:t>The reason you have alert storm is you treat alert as To-Do List. You want to be reminded of everything so you do not miss anything.</w:t>
      </w:r>
    </w:p>
    <w:p w14:paraId="7857E84E" w14:textId="638FBD56" w:rsidR="0004639C" w:rsidRDefault="0004639C" w:rsidP="0004639C">
      <w:r w:rsidRPr="005400A7">
        <w:t>Analogy: Think of Alerts as your Accident/Emergency Department. You can have dozens of departments dealing with all sorts of illness, but only 1 central location for urgent matters</w:t>
      </w:r>
      <w:r>
        <w:t>. So where are your “dozens of departments”</w:t>
      </w:r>
      <w:r w:rsidR="000936DB">
        <w:t xml:space="preserve"> in your private cloud</w:t>
      </w:r>
      <w:r>
        <w:t xml:space="preserve">? Some focus on security, some on storage, some on capacity, some of performance. If you monitor your blood pressure, weight, regularly, why not have daily health check for VCF? </w:t>
      </w:r>
    </w:p>
    <w:p w14:paraId="412AAE3C" w14:textId="7DCD3CD6" w:rsidR="003D048C" w:rsidRDefault="003D048C" w:rsidP="003D048C">
      <w:pPr>
        <w:rPr>
          <w:lang w:val="en-GB"/>
        </w:rPr>
      </w:pPr>
      <w:r>
        <w:rPr>
          <w:lang w:val="en-GB"/>
        </w:rPr>
        <w:t xml:space="preserve">Alert hopefully starts with </w:t>
      </w:r>
      <w:r w:rsidR="005400A7" w:rsidRPr="0004639C">
        <w:rPr>
          <w:lang w:val="en-GB"/>
        </w:rPr>
        <w:t>s</w:t>
      </w:r>
      <w:r w:rsidRPr="0004639C">
        <w:rPr>
          <w:lang w:val="en-GB"/>
        </w:rPr>
        <w:t>ymptom</w:t>
      </w:r>
      <w:r>
        <w:rPr>
          <w:lang w:val="en-GB"/>
        </w:rPr>
        <w:t xml:space="preserve">, a minor and non-urgent issue. </w:t>
      </w:r>
      <w:r w:rsidR="007E45C4">
        <w:rPr>
          <w:lang w:val="en-GB"/>
        </w:rPr>
        <w:t>This gives you a window to catch during your proactive daily health check.</w:t>
      </w:r>
    </w:p>
    <w:p w14:paraId="152C036A" w14:textId="13DA4E42" w:rsidR="003D048C" w:rsidRDefault="003D048C" w:rsidP="003D048C">
      <w:pPr>
        <w:rPr>
          <w:lang w:val="en-GB"/>
        </w:rPr>
      </w:pPr>
      <w:r>
        <w:rPr>
          <w:lang w:val="en-GB"/>
        </w:rPr>
        <w:t xml:space="preserve">Mild symptoms that do not go away over time becomes an alert, as it has become </w:t>
      </w:r>
      <w:r w:rsidR="0004639C">
        <w:rPr>
          <w:lang w:val="en-GB"/>
        </w:rPr>
        <w:t>urgent</w:t>
      </w:r>
      <w:r>
        <w:rPr>
          <w:lang w:val="en-GB"/>
        </w:rPr>
        <w:t xml:space="preserve">. </w:t>
      </w:r>
    </w:p>
    <w:p w14:paraId="30320831" w14:textId="77777777" w:rsidR="0004639C" w:rsidRDefault="003D048C" w:rsidP="003D048C">
      <w:pPr>
        <w:rPr>
          <w:lang w:val="en-GB"/>
        </w:rPr>
      </w:pPr>
      <w:r>
        <w:rPr>
          <w:lang w:val="en-GB"/>
        </w:rPr>
        <w:t xml:space="preserve">While symptom and alerts are closely related, </w:t>
      </w:r>
      <w:r w:rsidR="0004639C">
        <w:rPr>
          <w:lang w:val="en-GB"/>
        </w:rPr>
        <w:t>i</w:t>
      </w:r>
      <w:r>
        <w:rPr>
          <w:lang w:val="en-GB"/>
        </w:rPr>
        <w:t xml:space="preserve">nsight is something else altogether. </w:t>
      </w:r>
    </w:p>
    <w:p w14:paraId="4E2E155C" w14:textId="50B269CC" w:rsidR="0004639C" w:rsidRDefault="0004639C" w:rsidP="0004639C">
      <w:pPr>
        <w:pStyle w:val="Bullet"/>
        <w:rPr>
          <w:lang w:val="en-GB"/>
        </w:rPr>
      </w:pPr>
      <w:r>
        <w:rPr>
          <w:lang w:val="en-GB"/>
        </w:rPr>
        <w:t xml:space="preserve">The former is bottom up, the latter is top down. You typically gain an insight from a collection of alerts and symptoms, plus additional context. </w:t>
      </w:r>
      <w:r>
        <w:t>Insight uses many more metrics, especially the supporting metrics.</w:t>
      </w:r>
    </w:p>
    <w:p w14:paraId="1B865F25" w14:textId="66DE281A" w:rsidR="0004639C" w:rsidRDefault="0004639C" w:rsidP="0004639C">
      <w:pPr>
        <w:pStyle w:val="Bullet"/>
        <w:rPr>
          <w:lang w:val="en-GB"/>
        </w:rPr>
      </w:pPr>
      <w:r>
        <w:rPr>
          <w:lang w:val="en-GB"/>
        </w:rPr>
        <w:t xml:space="preserve">Insight is much harder to realize as it requires both technology expertise and environment experience. It deals with </w:t>
      </w:r>
      <w:r w:rsidRPr="005400A7">
        <w:t>“</w:t>
      </w:r>
      <w:r w:rsidRPr="002478C5">
        <w:rPr>
          <w:color w:val="00B0F0"/>
        </w:rPr>
        <w:t>hint</w:t>
      </w:r>
      <w:r w:rsidRPr="005400A7">
        <w:t xml:space="preserve">” instead of </w:t>
      </w:r>
      <w:r>
        <w:t xml:space="preserve">issue. </w:t>
      </w:r>
      <w:r>
        <w:rPr>
          <w:lang w:val="en-GB"/>
        </w:rPr>
        <w:t xml:space="preserve">You need to know the overall architecture and what’s happening operationally, so you can derive an insight from the alerts and symptoms. </w:t>
      </w:r>
    </w:p>
    <w:p w14:paraId="43ABCD23" w14:textId="398AE704" w:rsidR="0004639C" w:rsidRPr="0004639C" w:rsidRDefault="0004639C" w:rsidP="00676F95">
      <w:pPr>
        <w:pStyle w:val="Bullet"/>
      </w:pPr>
      <w:r>
        <w:t xml:space="preserve">Insights complement alerts, </w:t>
      </w:r>
      <w:r w:rsidRPr="0004639C">
        <w:rPr>
          <w:color w:val="FF0000"/>
        </w:rPr>
        <w:t xml:space="preserve">not </w:t>
      </w:r>
      <w:r>
        <w:t>replace them. Insights do not have the concept of “</w:t>
      </w:r>
      <w:r w:rsidRPr="0004639C">
        <w:rPr>
          <w:color w:val="00B0F0"/>
        </w:rPr>
        <w:t>auto close</w:t>
      </w:r>
      <w:r>
        <w:t>” as they do not involve help desk tickets</w:t>
      </w:r>
    </w:p>
    <w:p w14:paraId="3A229B11" w14:textId="77777777" w:rsidR="0004639C" w:rsidRDefault="0004639C" w:rsidP="0004639C">
      <w:r w:rsidRPr="005400A7">
        <w:t>Proactive Alert is an oxymoron</w:t>
      </w:r>
      <w:r>
        <w:t xml:space="preserve">. </w:t>
      </w:r>
    </w:p>
    <w:p w14:paraId="5CA39E9C" w14:textId="77777777" w:rsidR="0004639C" w:rsidRPr="005400A7" w:rsidRDefault="0004639C" w:rsidP="0004639C">
      <w:r w:rsidRPr="005400A7">
        <w:t xml:space="preserve">Proactive means you’re </w:t>
      </w:r>
      <w:r>
        <w:t>acting</w:t>
      </w:r>
      <w:r w:rsidRPr="005400A7">
        <w:t xml:space="preserve"> before something happened which </w:t>
      </w:r>
      <w:r w:rsidRPr="005400A7">
        <w:rPr>
          <w:color w:val="FF0000"/>
        </w:rPr>
        <w:t xml:space="preserve">forces </w:t>
      </w:r>
      <w:r w:rsidRPr="005400A7">
        <w:t xml:space="preserve">you to react. The moment you react, you’re reactive. Just because the business is not impacted does not make it proactive. </w:t>
      </w:r>
    </w:p>
    <w:p w14:paraId="0C08B2CC" w14:textId="77777777" w:rsidR="0004639C" w:rsidRPr="005400A7" w:rsidRDefault="0004639C" w:rsidP="0004639C">
      <w:r w:rsidRPr="005400A7">
        <w:lastRenderedPageBreak/>
        <w:t>For example:</w:t>
      </w:r>
    </w:p>
    <w:p w14:paraId="44BFF3B5" w14:textId="77777777" w:rsidR="0004639C" w:rsidRPr="005400A7" w:rsidRDefault="0004639C" w:rsidP="0004639C">
      <w:pPr>
        <w:pStyle w:val="Bullet"/>
      </w:pPr>
      <w:r w:rsidRPr="005400A7">
        <w:t xml:space="preserve">vSAN shows high disk latency on Sunday midnight. You’re called to investigate, before business become impacted on Monday morning. You fixed it </w:t>
      </w:r>
      <w:r>
        <w:t xml:space="preserve">on the weekend and save the business. </w:t>
      </w:r>
    </w:p>
    <w:p w14:paraId="12F5380E" w14:textId="77777777" w:rsidR="0004639C" w:rsidRPr="005400A7" w:rsidRDefault="0004639C" w:rsidP="0004639C">
      <w:pPr>
        <w:pStyle w:val="Bullet"/>
      </w:pPr>
      <w:r w:rsidRPr="005400A7">
        <w:t>Does that “</w:t>
      </w:r>
      <w:r>
        <w:t>weekend warrior</w:t>
      </w:r>
      <w:r w:rsidRPr="005400A7">
        <w:t>” make it a proactive alert?</w:t>
      </w:r>
    </w:p>
    <w:p w14:paraId="3216F725" w14:textId="22C67968" w:rsidR="003D048C" w:rsidRPr="0004639C" w:rsidRDefault="0004639C" w:rsidP="006A3C87">
      <w:pPr>
        <w:pStyle w:val="Bullet"/>
      </w:pPr>
      <w:r w:rsidRPr="005400A7">
        <w:t xml:space="preserve">What if the same alert happens during business hours and business impacted? Does that make it reactive? </w:t>
      </w:r>
    </w:p>
    <w:p w14:paraId="5B4D415B" w14:textId="6F2CEFBB" w:rsidR="00552C75" w:rsidRDefault="00D16973" w:rsidP="00D16973">
      <w:r>
        <w:t xml:space="preserve">Alerts rely on threshold, be it dynamic or static. A Threshold has an inherent limitation. It misses the big picture, as it can only see what has crossed the threshold. </w:t>
      </w:r>
    </w:p>
    <w:p w14:paraId="42F54470" w14:textId="789EB8EE" w:rsidR="00D16973" w:rsidRDefault="00552C75" w:rsidP="00552C75">
      <w:r>
        <w:rPr>
          <w:noProof/>
        </w:rPr>
        <w:drawing>
          <wp:anchor distT="0" distB="0" distL="114300" distR="114300" simplePos="0" relativeHeight="251763712" behindDoc="0" locked="0" layoutInCell="1" allowOverlap="1" wp14:anchorId="322A297E" wp14:editId="20B58196">
            <wp:simplePos x="0" y="0"/>
            <wp:positionH relativeFrom="column">
              <wp:posOffset>1940476</wp:posOffset>
            </wp:positionH>
            <wp:positionV relativeFrom="paragraph">
              <wp:posOffset>731854</wp:posOffset>
            </wp:positionV>
            <wp:extent cx="2254885" cy="2254885"/>
            <wp:effectExtent l="0" t="0" r="0" b="0"/>
            <wp:wrapTopAndBottom/>
            <wp:docPr id="1927353222" name="Picture 3"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nerated imag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54885" cy="2254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973">
        <w:t xml:space="preserve">For one object that reached this threshold, there could be many just beneath </w:t>
      </w:r>
      <w:r>
        <w:t>the level</w:t>
      </w:r>
      <w:r w:rsidR="00D16973">
        <w:t xml:space="preserve">. </w:t>
      </w:r>
      <w:r>
        <w:t xml:space="preserve">Think of an iceberg. The small portion above sea level, the tip of the iceberg, is an alert. It does not provide the total picture. In fact, the chunk beneath the surface is far larger. </w:t>
      </w:r>
    </w:p>
    <w:p w14:paraId="3DC59590" w14:textId="4815B5A7" w:rsidR="00D16973" w:rsidRDefault="00D16973" w:rsidP="00D16973">
      <w:r>
        <w:t>Insights answer much harder questions, which are typically fuzzy hence they can’t be defined as alerts. Examples of questions are:</w:t>
      </w:r>
    </w:p>
    <w:p w14:paraId="600781E3" w14:textId="6461835B" w:rsidR="00D16973" w:rsidRDefault="00D16973" w:rsidP="00D16973">
      <w:pPr>
        <w:pStyle w:val="Bullet"/>
      </w:pPr>
      <w:r>
        <w:t xml:space="preserve">Are we being attacked? Are they events and activities that happens in parts of our environment where they are not supposed to happen? </w:t>
      </w:r>
    </w:p>
    <w:p w14:paraId="1B0ED3BC" w14:textId="71BF861A" w:rsidR="00D16973" w:rsidRDefault="00D16973" w:rsidP="00D16973">
      <w:pPr>
        <w:pStyle w:val="Bullet"/>
      </w:pPr>
      <w:r>
        <w:t xml:space="preserve">Is performance degrading? Is there any common pattern and cause? </w:t>
      </w:r>
    </w:p>
    <w:p w14:paraId="22DD86DA" w14:textId="24211621" w:rsidR="00D16973" w:rsidRDefault="00D16973" w:rsidP="00D16973">
      <w:pPr>
        <w:pStyle w:val="Bullet"/>
      </w:pPr>
      <w:r>
        <w:t>Is the environment behaving differently to what we expect?</w:t>
      </w:r>
    </w:p>
    <w:p w14:paraId="0E7A6076" w14:textId="14F04E77" w:rsidR="00543EE4" w:rsidRPr="0072799F" w:rsidRDefault="00543EE4" w:rsidP="00543EE4">
      <w:r>
        <w:t>Insights focus on the underlying problem. They also help buy you time so you can address the problem before the users complain. In the following example, the alerts use the SLA metrics and threshold. Insights require more granular metrics and supporting metrics</w:t>
      </w:r>
    </w:p>
    <w:p w14:paraId="41342F28" w14:textId="2041C501" w:rsidR="004516BF" w:rsidRDefault="00543EE4" w:rsidP="00BF0B77">
      <w:pPr>
        <w:widowControl w:val="0"/>
      </w:pPr>
      <w:r w:rsidRPr="00D16973">
        <w:rPr>
          <w:noProof/>
        </w:rPr>
        <w:lastRenderedPageBreak/>
        <w:drawing>
          <wp:anchor distT="0" distB="0" distL="114300" distR="114300" simplePos="0" relativeHeight="251746304" behindDoc="0" locked="0" layoutInCell="1" allowOverlap="1" wp14:anchorId="7509BC5B" wp14:editId="39C7A27A">
            <wp:simplePos x="0" y="0"/>
            <wp:positionH relativeFrom="margin">
              <wp:posOffset>-29835</wp:posOffset>
            </wp:positionH>
            <wp:positionV relativeFrom="paragraph">
              <wp:posOffset>37555</wp:posOffset>
            </wp:positionV>
            <wp:extent cx="6181725" cy="2967355"/>
            <wp:effectExtent l="0" t="0" r="9525" b="4445"/>
            <wp:wrapTopAndBottom/>
            <wp:docPr id="1811270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27089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181725" cy="2967355"/>
                    </a:xfrm>
                    <a:prstGeom prst="rect">
                      <a:avLst/>
                    </a:prstGeom>
                  </pic:spPr>
                </pic:pic>
              </a:graphicData>
            </a:graphic>
            <wp14:sizeRelH relativeFrom="margin">
              <wp14:pctWidth>0</wp14:pctWidth>
            </wp14:sizeRelH>
            <wp14:sizeRelV relativeFrom="margin">
              <wp14:pctHeight>0</wp14:pctHeight>
            </wp14:sizeRelV>
          </wp:anchor>
        </w:drawing>
      </w:r>
      <w:r w:rsidR="004516BF">
        <w:t xml:space="preserve">What do you think of the preceding example? Would it result in less alerts </w:t>
      </w:r>
      <w:r w:rsidR="00A648B5">
        <w:t xml:space="preserve">and </w:t>
      </w:r>
      <w:r w:rsidR="004516BF">
        <w:t xml:space="preserve">less reactive troubleshooting? </w:t>
      </w:r>
    </w:p>
    <w:p w14:paraId="55E32F72" w14:textId="17FE6D67" w:rsidR="00D16973" w:rsidRDefault="00D16973" w:rsidP="00D16973">
      <w:r>
        <w:t>The main limitation of proactivity is false positives. It also requires daily operational discipline.</w:t>
      </w:r>
    </w:p>
    <w:p w14:paraId="25DFC3EA" w14:textId="77777777" w:rsidR="0004639C" w:rsidRDefault="00D16973" w:rsidP="00D16973">
      <w:r>
        <w:t xml:space="preserve">An Insight is useless to those who are not familiar with the environment. The numbers shown by an Insight should match reality, and only a person intimately involved with the actual operations can sense if the numbers are not correct. </w:t>
      </w:r>
    </w:p>
    <w:p w14:paraId="07A0137E" w14:textId="0ED53F08" w:rsidR="00D16973" w:rsidRDefault="00D16973" w:rsidP="00D16973">
      <w:r>
        <w:t xml:space="preserve">Let’s take an example: the insight shows your total IOPS throughput is low. If you don’t know what to expect on that day, that number is meaningless. But if on that day you expect high throughput because your company is in the retail industry and it’s the day before Christmas, then you know the sales are not happening as per expectation. Proactively check before your CEO complains why business is not doing well. </w:t>
      </w:r>
    </w:p>
    <w:p w14:paraId="50365430" w14:textId="77777777" w:rsidR="0004639C" w:rsidRDefault="0004639C" w:rsidP="0004639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14"/>
        <w:gridCol w:w="3773"/>
        <w:gridCol w:w="4171"/>
      </w:tblGrid>
      <w:tr w:rsidR="0004639C" w:rsidRPr="00386E6F" w14:paraId="4BC0962B" w14:textId="77777777" w:rsidTr="008C7E3D">
        <w:tc>
          <w:tcPr>
            <w:tcW w:w="1600" w:type="dxa"/>
            <w:shd w:val="clear" w:color="auto" w:fill="F2F2F2" w:themeFill="background1" w:themeFillShade="F2"/>
          </w:tcPr>
          <w:p w14:paraId="01BBC324" w14:textId="77777777" w:rsidR="0004639C" w:rsidRPr="00386E6F" w:rsidRDefault="0004639C" w:rsidP="008C7E3D">
            <w:pPr>
              <w:pStyle w:val="Tableheading"/>
            </w:pPr>
          </w:p>
        </w:tc>
        <w:tc>
          <w:tcPr>
            <w:tcW w:w="4189" w:type="dxa"/>
            <w:shd w:val="clear" w:color="auto" w:fill="F2F2F2" w:themeFill="background1" w:themeFillShade="F2"/>
          </w:tcPr>
          <w:p w14:paraId="1B39F52D" w14:textId="77777777" w:rsidR="0004639C" w:rsidRPr="00A40764" w:rsidRDefault="0004639C" w:rsidP="008C7E3D">
            <w:pPr>
              <w:pStyle w:val="Tableheading"/>
            </w:pPr>
            <w:r>
              <w:t>Alert</w:t>
            </w:r>
          </w:p>
        </w:tc>
        <w:tc>
          <w:tcPr>
            <w:tcW w:w="4677" w:type="dxa"/>
            <w:shd w:val="clear" w:color="auto" w:fill="F2F2F2" w:themeFill="background1" w:themeFillShade="F2"/>
          </w:tcPr>
          <w:p w14:paraId="197F8290" w14:textId="77777777" w:rsidR="0004639C" w:rsidRPr="00A40764" w:rsidRDefault="0004639C" w:rsidP="008C7E3D">
            <w:pPr>
              <w:pStyle w:val="Tableheading"/>
            </w:pPr>
            <w:r>
              <w:t>Insight</w:t>
            </w:r>
          </w:p>
        </w:tc>
      </w:tr>
      <w:tr w:rsidR="0004639C" w:rsidRPr="008764A4" w14:paraId="05DB5EFC" w14:textId="77777777" w:rsidTr="008C7E3D">
        <w:tc>
          <w:tcPr>
            <w:tcW w:w="1600" w:type="dxa"/>
            <w:shd w:val="clear" w:color="auto" w:fill="auto"/>
          </w:tcPr>
          <w:p w14:paraId="364DD0E1" w14:textId="77777777" w:rsidR="0004639C" w:rsidRPr="008764A4" w:rsidRDefault="0004639C" w:rsidP="008C7E3D">
            <w:pPr>
              <w:pStyle w:val="Tablecontent"/>
              <w:rPr>
                <w:b/>
                <w:bCs/>
              </w:rPr>
            </w:pPr>
            <w:r w:rsidRPr="008764A4">
              <w:rPr>
                <w:b/>
                <w:bCs/>
              </w:rPr>
              <w:t>Goal</w:t>
            </w:r>
          </w:p>
        </w:tc>
        <w:tc>
          <w:tcPr>
            <w:tcW w:w="4189" w:type="dxa"/>
          </w:tcPr>
          <w:p w14:paraId="625318BC" w14:textId="77777777" w:rsidR="0004639C" w:rsidRPr="008764A4" w:rsidRDefault="0004639C" w:rsidP="008C7E3D">
            <w:pPr>
              <w:pStyle w:val="Tablecontent"/>
              <w:tabs>
                <w:tab w:val="center" w:pos="1986"/>
              </w:tabs>
            </w:pPr>
            <w:r w:rsidRPr="008764A4">
              <w:t>To fix</w:t>
            </w:r>
            <w:r>
              <w:t>. You’re ill.</w:t>
            </w:r>
          </w:p>
        </w:tc>
        <w:tc>
          <w:tcPr>
            <w:tcW w:w="4677" w:type="dxa"/>
          </w:tcPr>
          <w:p w14:paraId="28E8CBB3" w14:textId="77777777" w:rsidR="0004639C" w:rsidRPr="008764A4" w:rsidRDefault="0004639C" w:rsidP="008C7E3D">
            <w:pPr>
              <w:pStyle w:val="Tablecontent"/>
            </w:pPr>
            <w:r w:rsidRPr="008764A4">
              <w:t>To prevent</w:t>
            </w:r>
            <w:r>
              <w:t xml:space="preserve">. You’re not sick. </w:t>
            </w:r>
          </w:p>
        </w:tc>
      </w:tr>
      <w:tr w:rsidR="0004639C" w:rsidRPr="008764A4" w14:paraId="778CFD78" w14:textId="77777777" w:rsidTr="008C7E3D">
        <w:tc>
          <w:tcPr>
            <w:tcW w:w="1600" w:type="dxa"/>
            <w:shd w:val="clear" w:color="auto" w:fill="auto"/>
          </w:tcPr>
          <w:p w14:paraId="4BD78B90" w14:textId="77777777" w:rsidR="0004639C" w:rsidRPr="008764A4" w:rsidRDefault="0004639C" w:rsidP="008C7E3D">
            <w:pPr>
              <w:pStyle w:val="Tablecontent"/>
              <w:rPr>
                <w:b/>
                <w:bCs/>
              </w:rPr>
            </w:pPr>
            <w:r w:rsidRPr="008764A4">
              <w:rPr>
                <w:b/>
                <w:bCs/>
              </w:rPr>
              <w:t>What it is</w:t>
            </w:r>
          </w:p>
        </w:tc>
        <w:tc>
          <w:tcPr>
            <w:tcW w:w="4189" w:type="dxa"/>
          </w:tcPr>
          <w:p w14:paraId="2711FEFC" w14:textId="77777777" w:rsidR="0004639C" w:rsidRPr="008764A4" w:rsidRDefault="0004639C" w:rsidP="008C7E3D">
            <w:pPr>
              <w:pStyle w:val="Tablecontent"/>
            </w:pPr>
            <w:r w:rsidRPr="008764A4">
              <w:t>A formal event with ticket recorded in the system</w:t>
            </w:r>
            <w:r>
              <w:t>. May have an incident associated.</w:t>
            </w:r>
          </w:p>
        </w:tc>
        <w:tc>
          <w:tcPr>
            <w:tcW w:w="4677" w:type="dxa"/>
          </w:tcPr>
          <w:p w14:paraId="786FE40F" w14:textId="77777777" w:rsidR="0004639C" w:rsidRPr="008764A4" w:rsidRDefault="0004639C" w:rsidP="008C7E3D">
            <w:pPr>
              <w:pStyle w:val="Tablecontent"/>
            </w:pPr>
            <w:r w:rsidRPr="008764A4">
              <w:t xml:space="preserve">Not a formal event. </w:t>
            </w:r>
            <w:r>
              <w:t>No incident.</w:t>
            </w:r>
          </w:p>
        </w:tc>
      </w:tr>
      <w:tr w:rsidR="0004639C" w:rsidRPr="008764A4" w14:paraId="35661FC8" w14:textId="77777777" w:rsidTr="008C7E3D">
        <w:tc>
          <w:tcPr>
            <w:tcW w:w="1600" w:type="dxa"/>
            <w:vMerge w:val="restart"/>
            <w:shd w:val="clear" w:color="auto" w:fill="auto"/>
          </w:tcPr>
          <w:p w14:paraId="76E4E5B1" w14:textId="77777777" w:rsidR="0004639C" w:rsidRPr="008764A4" w:rsidRDefault="0004639C" w:rsidP="008C7E3D">
            <w:pPr>
              <w:pStyle w:val="Tablecontent"/>
              <w:rPr>
                <w:b/>
                <w:bCs/>
              </w:rPr>
            </w:pPr>
            <w:r w:rsidRPr="008764A4">
              <w:rPr>
                <w:b/>
                <w:bCs/>
              </w:rPr>
              <w:t>Situation</w:t>
            </w:r>
          </w:p>
        </w:tc>
        <w:tc>
          <w:tcPr>
            <w:tcW w:w="4189" w:type="dxa"/>
          </w:tcPr>
          <w:p w14:paraId="464CB64E" w14:textId="02BE5AD9" w:rsidR="0004639C" w:rsidRPr="008764A4" w:rsidRDefault="0004639C" w:rsidP="008C7E3D">
            <w:pPr>
              <w:pStyle w:val="Tablecontent"/>
            </w:pPr>
            <w:r>
              <w:t xml:space="preserve">Business or operations </w:t>
            </w:r>
            <w:r w:rsidR="00A648B5">
              <w:t>may be</w:t>
            </w:r>
            <w:r>
              <w:t xml:space="preserve"> impacted.</w:t>
            </w:r>
          </w:p>
        </w:tc>
        <w:tc>
          <w:tcPr>
            <w:tcW w:w="4677" w:type="dxa"/>
          </w:tcPr>
          <w:p w14:paraId="07FAA3AF" w14:textId="77777777" w:rsidR="0004639C" w:rsidRPr="008764A4" w:rsidRDefault="0004639C" w:rsidP="008C7E3D">
            <w:pPr>
              <w:pStyle w:val="Tablecontent"/>
            </w:pPr>
            <w:r>
              <w:t>No impact.</w:t>
            </w:r>
          </w:p>
        </w:tc>
      </w:tr>
      <w:tr w:rsidR="0004639C" w:rsidRPr="008764A4" w14:paraId="17890448" w14:textId="77777777" w:rsidTr="008C7E3D">
        <w:tc>
          <w:tcPr>
            <w:tcW w:w="1600" w:type="dxa"/>
            <w:vMerge/>
            <w:shd w:val="clear" w:color="auto" w:fill="auto"/>
          </w:tcPr>
          <w:p w14:paraId="29DDFFC5" w14:textId="77777777" w:rsidR="0004639C" w:rsidRDefault="0004639C" w:rsidP="008C7E3D">
            <w:pPr>
              <w:pStyle w:val="Tablecontent"/>
              <w:rPr>
                <w:b/>
                <w:bCs/>
              </w:rPr>
            </w:pPr>
          </w:p>
        </w:tc>
        <w:tc>
          <w:tcPr>
            <w:tcW w:w="4189" w:type="dxa"/>
          </w:tcPr>
          <w:p w14:paraId="44A9E050" w14:textId="77777777" w:rsidR="0004639C" w:rsidRDefault="0004639C" w:rsidP="008C7E3D">
            <w:pPr>
              <w:pStyle w:val="Tablecontent"/>
            </w:pPr>
            <w:r w:rsidRPr="008764A4">
              <w:t xml:space="preserve">Known </w:t>
            </w:r>
            <w:r>
              <w:t>p</w:t>
            </w:r>
            <w:r w:rsidRPr="008764A4">
              <w:t>roblem</w:t>
            </w:r>
            <w:r>
              <w:t>. You may not know the root cause though.</w:t>
            </w:r>
          </w:p>
        </w:tc>
        <w:tc>
          <w:tcPr>
            <w:tcW w:w="4677" w:type="dxa"/>
          </w:tcPr>
          <w:p w14:paraId="440F3C4C" w14:textId="77777777" w:rsidR="0004639C" w:rsidRDefault="0004639C" w:rsidP="008C7E3D">
            <w:pPr>
              <w:pStyle w:val="Tablecontent"/>
            </w:pPr>
            <w:r>
              <w:t xml:space="preserve">No </w:t>
            </w:r>
            <w:r w:rsidRPr="008764A4">
              <w:t>known</w:t>
            </w:r>
            <w:r>
              <w:t xml:space="preserve"> problem.</w:t>
            </w:r>
          </w:p>
        </w:tc>
      </w:tr>
      <w:tr w:rsidR="0004639C" w:rsidRPr="008764A4" w14:paraId="60883E1F" w14:textId="77777777" w:rsidTr="008C7E3D">
        <w:tc>
          <w:tcPr>
            <w:tcW w:w="1600" w:type="dxa"/>
            <w:vMerge/>
            <w:shd w:val="clear" w:color="auto" w:fill="auto"/>
          </w:tcPr>
          <w:p w14:paraId="7E75FB5F" w14:textId="77777777" w:rsidR="0004639C" w:rsidRPr="008764A4" w:rsidRDefault="0004639C" w:rsidP="008C7E3D">
            <w:pPr>
              <w:pStyle w:val="Tablecontent"/>
              <w:rPr>
                <w:b/>
                <w:bCs/>
              </w:rPr>
            </w:pPr>
          </w:p>
        </w:tc>
        <w:tc>
          <w:tcPr>
            <w:tcW w:w="4189" w:type="dxa"/>
          </w:tcPr>
          <w:p w14:paraId="0F3954B7" w14:textId="2690DE78" w:rsidR="0004639C" w:rsidRPr="008764A4" w:rsidRDefault="0004639C" w:rsidP="008C7E3D">
            <w:pPr>
              <w:pStyle w:val="Tablecontent"/>
            </w:pPr>
            <w:r>
              <w:t xml:space="preserve">Urgent. </w:t>
            </w:r>
            <w:r w:rsidR="00A648B5">
              <w:t>You m</w:t>
            </w:r>
            <w:r>
              <w:t>ust look at it today.</w:t>
            </w:r>
          </w:p>
        </w:tc>
        <w:tc>
          <w:tcPr>
            <w:tcW w:w="4677" w:type="dxa"/>
          </w:tcPr>
          <w:p w14:paraId="2573A4DB" w14:textId="3136AD0B" w:rsidR="0004639C" w:rsidRPr="008764A4" w:rsidRDefault="0004639C" w:rsidP="008C7E3D">
            <w:pPr>
              <w:pStyle w:val="Tablecontent"/>
            </w:pPr>
            <w:r>
              <w:t xml:space="preserve">Not urgent. Can do </w:t>
            </w:r>
            <w:r w:rsidR="00A648B5">
              <w:t>on the next</w:t>
            </w:r>
            <w:r>
              <w:t xml:space="preserve"> business day, or even n</w:t>
            </w:r>
            <w:r w:rsidRPr="008764A4">
              <w:t xml:space="preserve">ext </w:t>
            </w:r>
            <w:r>
              <w:t>w</w:t>
            </w:r>
            <w:r w:rsidRPr="008764A4">
              <w:t>eek</w:t>
            </w:r>
            <w:r>
              <w:t>.</w:t>
            </w:r>
          </w:p>
        </w:tc>
      </w:tr>
      <w:tr w:rsidR="0004639C" w:rsidRPr="008764A4" w14:paraId="0023CDB4" w14:textId="77777777" w:rsidTr="008C7E3D">
        <w:tc>
          <w:tcPr>
            <w:tcW w:w="1600" w:type="dxa"/>
            <w:vMerge/>
            <w:shd w:val="clear" w:color="auto" w:fill="auto"/>
          </w:tcPr>
          <w:p w14:paraId="65C41FEC" w14:textId="77777777" w:rsidR="0004639C" w:rsidRPr="008764A4" w:rsidRDefault="0004639C" w:rsidP="008C7E3D">
            <w:pPr>
              <w:pStyle w:val="Tablecontent"/>
              <w:rPr>
                <w:b/>
                <w:bCs/>
              </w:rPr>
            </w:pPr>
          </w:p>
        </w:tc>
        <w:tc>
          <w:tcPr>
            <w:tcW w:w="4189" w:type="dxa"/>
          </w:tcPr>
          <w:p w14:paraId="300999D2" w14:textId="77777777" w:rsidR="0004639C" w:rsidRPr="00DF7815" w:rsidRDefault="0004639C" w:rsidP="008C7E3D">
            <w:pPr>
              <w:pStyle w:val="Tablecontent"/>
            </w:pPr>
            <w:r w:rsidRPr="00DF7815">
              <w:t>Hopefully not important</w:t>
            </w:r>
            <w:r>
              <w:t xml:space="preserve"> issue</w:t>
            </w:r>
          </w:p>
        </w:tc>
        <w:tc>
          <w:tcPr>
            <w:tcW w:w="4677" w:type="dxa"/>
          </w:tcPr>
          <w:p w14:paraId="7B5ED524" w14:textId="77777777" w:rsidR="0004639C" w:rsidRPr="00DF7815" w:rsidRDefault="0004639C" w:rsidP="008C7E3D">
            <w:pPr>
              <w:pStyle w:val="Tablecontent"/>
            </w:pPr>
            <w:r w:rsidRPr="00DF7815">
              <w:t xml:space="preserve">Important </w:t>
            </w:r>
            <w:r>
              <w:t>issue</w:t>
            </w:r>
          </w:p>
        </w:tc>
      </w:tr>
      <w:tr w:rsidR="0004639C" w:rsidRPr="008764A4" w14:paraId="6843F895" w14:textId="77777777" w:rsidTr="008C7E3D">
        <w:tc>
          <w:tcPr>
            <w:tcW w:w="1600" w:type="dxa"/>
            <w:vMerge w:val="restart"/>
            <w:shd w:val="clear" w:color="auto" w:fill="auto"/>
          </w:tcPr>
          <w:p w14:paraId="78971D2C" w14:textId="77777777" w:rsidR="0004639C" w:rsidRPr="008764A4" w:rsidRDefault="0004639C" w:rsidP="008C7E3D">
            <w:pPr>
              <w:pStyle w:val="Tablecontent"/>
              <w:rPr>
                <w:b/>
                <w:bCs/>
              </w:rPr>
            </w:pPr>
            <w:r w:rsidRPr="008764A4">
              <w:rPr>
                <w:b/>
                <w:bCs/>
              </w:rPr>
              <w:t>Nature</w:t>
            </w:r>
          </w:p>
        </w:tc>
        <w:tc>
          <w:tcPr>
            <w:tcW w:w="4189" w:type="dxa"/>
          </w:tcPr>
          <w:p w14:paraId="58471653" w14:textId="77777777" w:rsidR="0004639C" w:rsidRPr="008764A4" w:rsidRDefault="0004639C" w:rsidP="008C7E3D">
            <w:pPr>
              <w:pStyle w:val="Tablecontent"/>
            </w:pPr>
            <w:r w:rsidRPr="008764A4">
              <w:t>Reactive</w:t>
            </w:r>
            <w:r>
              <w:t xml:space="preserve"> and unpredictable.</w:t>
            </w:r>
          </w:p>
        </w:tc>
        <w:tc>
          <w:tcPr>
            <w:tcW w:w="4677" w:type="dxa"/>
          </w:tcPr>
          <w:p w14:paraId="3A304140" w14:textId="77777777" w:rsidR="0004639C" w:rsidRPr="008764A4" w:rsidRDefault="0004639C" w:rsidP="008C7E3D">
            <w:pPr>
              <w:pStyle w:val="Tablecontent"/>
            </w:pPr>
            <w:r w:rsidRPr="008764A4">
              <w:t>Proactive</w:t>
            </w:r>
            <w:r>
              <w:t xml:space="preserve"> and regular</w:t>
            </w:r>
            <w:r w:rsidRPr="008764A4">
              <w:t xml:space="preserve">. </w:t>
            </w:r>
            <w:r>
              <w:t>Daily, weekly, monthly.</w:t>
            </w:r>
          </w:p>
        </w:tc>
      </w:tr>
      <w:tr w:rsidR="0004639C" w:rsidRPr="008764A4" w14:paraId="299D9D93" w14:textId="77777777" w:rsidTr="008C7E3D">
        <w:tc>
          <w:tcPr>
            <w:tcW w:w="1600" w:type="dxa"/>
            <w:vMerge/>
            <w:shd w:val="clear" w:color="auto" w:fill="auto"/>
          </w:tcPr>
          <w:p w14:paraId="12A45F26" w14:textId="77777777" w:rsidR="0004639C" w:rsidRPr="008764A4" w:rsidRDefault="0004639C" w:rsidP="008C7E3D">
            <w:pPr>
              <w:pStyle w:val="Tablecontent"/>
              <w:rPr>
                <w:b/>
                <w:bCs/>
              </w:rPr>
            </w:pPr>
          </w:p>
        </w:tc>
        <w:tc>
          <w:tcPr>
            <w:tcW w:w="4189" w:type="dxa"/>
          </w:tcPr>
          <w:p w14:paraId="46E2E150" w14:textId="77777777" w:rsidR="0004639C" w:rsidRPr="008764A4" w:rsidRDefault="0004639C" w:rsidP="008C7E3D">
            <w:pPr>
              <w:pStyle w:val="Tablecontent"/>
            </w:pPr>
            <w:r>
              <w:t>The system tells you. Response is mandatory.</w:t>
            </w:r>
          </w:p>
        </w:tc>
        <w:tc>
          <w:tcPr>
            <w:tcW w:w="4677" w:type="dxa"/>
          </w:tcPr>
          <w:p w14:paraId="08EA8FDC" w14:textId="77777777" w:rsidR="0004639C" w:rsidRPr="008764A4" w:rsidRDefault="0004639C" w:rsidP="008C7E3D">
            <w:pPr>
              <w:pStyle w:val="Tablecontent"/>
            </w:pPr>
            <w:r>
              <w:t>Response is not applicable as you initiate.</w:t>
            </w:r>
          </w:p>
        </w:tc>
      </w:tr>
      <w:tr w:rsidR="0004639C" w:rsidRPr="008764A4" w14:paraId="4B9468E9" w14:textId="77777777" w:rsidTr="008C7E3D">
        <w:tc>
          <w:tcPr>
            <w:tcW w:w="1600" w:type="dxa"/>
            <w:vMerge w:val="restart"/>
            <w:shd w:val="clear" w:color="auto" w:fill="auto"/>
          </w:tcPr>
          <w:p w14:paraId="1EB2E227" w14:textId="77777777" w:rsidR="0004639C" w:rsidRPr="00A42DAE" w:rsidRDefault="0004639C" w:rsidP="008C7E3D">
            <w:pPr>
              <w:pStyle w:val="Tablecontent"/>
              <w:rPr>
                <w:b/>
                <w:bCs/>
              </w:rPr>
            </w:pPr>
            <w:r>
              <w:rPr>
                <w:b/>
                <w:bCs/>
              </w:rPr>
              <w:t>Person</w:t>
            </w:r>
          </w:p>
        </w:tc>
        <w:tc>
          <w:tcPr>
            <w:tcW w:w="4189" w:type="dxa"/>
          </w:tcPr>
          <w:p w14:paraId="4F9AAC29" w14:textId="77777777" w:rsidR="0004639C" w:rsidRPr="00A42DAE" w:rsidRDefault="0004639C" w:rsidP="008C7E3D">
            <w:pPr>
              <w:pStyle w:val="Tablecontent"/>
            </w:pPr>
            <w:r w:rsidRPr="00A42DAE">
              <w:t>Low</w:t>
            </w:r>
            <w:r>
              <w:t xml:space="preserve"> expertise</w:t>
            </w:r>
            <w:r w:rsidRPr="00A42DAE">
              <w:t>. Follow steps</w:t>
            </w:r>
            <w:r>
              <w:t xml:space="preserve"> or SOP.</w:t>
            </w:r>
          </w:p>
        </w:tc>
        <w:tc>
          <w:tcPr>
            <w:tcW w:w="4677" w:type="dxa"/>
          </w:tcPr>
          <w:p w14:paraId="7BCB915C" w14:textId="77777777" w:rsidR="0004639C" w:rsidRPr="00A42DAE" w:rsidRDefault="0004639C" w:rsidP="008C7E3D">
            <w:pPr>
              <w:pStyle w:val="Tablecontent"/>
            </w:pPr>
            <w:r>
              <w:t>Deep expertise</w:t>
            </w:r>
            <w:r w:rsidRPr="00A42DAE">
              <w:t>. No steps to follow</w:t>
            </w:r>
            <w:r>
              <w:t>.</w:t>
            </w:r>
          </w:p>
        </w:tc>
      </w:tr>
      <w:tr w:rsidR="0004639C" w:rsidRPr="008764A4" w14:paraId="774992CB" w14:textId="77777777" w:rsidTr="008C7E3D">
        <w:tc>
          <w:tcPr>
            <w:tcW w:w="1600" w:type="dxa"/>
            <w:vMerge/>
            <w:shd w:val="clear" w:color="auto" w:fill="auto"/>
          </w:tcPr>
          <w:p w14:paraId="1789A177" w14:textId="77777777" w:rsidR="0004639C" w:rsidRDefault="0004639C" w:rsidP="008C7E3D">
            <w:pPr>
              <w:pStyle w:val="Tablecontent"/>
              <w:rPr>
                <w:b/>
                <w:bCs/>
              </w:rPr>
            </w:pPr>
          </w:p>
        </w:tc>
        <w:tc>
          <w:tcPr>
            <w:tcW w:w="4189" w:type="dxa"/>
          </w:tcPr>
          <w:p w14:paraId="16041E83" w14:textId="77777777" w:rsidR="0004639C" w:rsidRPr="00A42DAE" w:rsidRDefault="0004639C" w:rsidP="008C7E3D">
            <w:pPr>
              <w:pStyle w:val="Tablecontent"/>
            </w:pPr>
            <w:r w:rsidRPr="00A42DAE">
              <w:t xml:space="preserve">Does not need to know the </w:t>
            </w:r>
            <w:r>
              <w:t xml:space="preserve">overall </w:t>
            </w:r>
            <w:r w:rsidRPr="00A42DAE">
              <w:t>environment and workload well</w:t>
            </w:r>
            <w:r>
              <w:t>.</w:t>
            </w:r>
          </w:p>
        </w:tc>
        <w:tc>
          <w:tcPr>
            <w:tcW w:w="4677" w:type="dxa"/>
          </w:tcPr>
          <w:p w14:paraId="3713379F" w14:textId="77777777" w:rsidR="0004639C" w:rsidRDefault="0004639C" w:rsidP="008C7E3D">
            <w:pPr>
              <w:pStyle w:val="Tablecontent"/>
            </w:pPr>
            <w:r w:rsidRPr="00A42DAE">
              <w:t xml:space="preserve">Must know </w:t>
            </w:r>
            <w:r>
              <w:t>both the environment and recent operations.</w:t>
            </w:r>
          </w:p>
        </w:tc>
      </w:tr>
      <w:tr w:rsidR="0004639C" w:rsidRPr="008764A4" w14:paraId="5BFE83F0" w14:textId="77777777" w:rsidTr="008C7E3D">
        <w:tc>
          <w:tcPr>
            <w:tcW w:w="1600" w:type="dxa"/>
            <w:shd w:val="clear" w:color="auto" w:fill="auto"/>
          </w:tcPr>
          <w:p w14:paraId="5C917340" w14:textId="77777777" w:rsidR="0004639C" w:rsidRPr="00A42DAE" w:rsidRDefault="0004639C" w:rsidP="008C7E3D">
            <w:pPr>
              <w:pStyle w:val="Tablecontent"/>
              <w:rPr>
                <w:b/>
                <w:bCs/>
              </w:rPr>
            </w:pPr>
            <w:r>
              <w:rPr>
                <w:b/>
                <w:bCs/>
              </w:rPr>
              <w:t>Metric</w:t>
            </w:r>
          </w:p>
        </w:tc>
        <w:tc>
          <w:tcPr>
            <w:tcW w:w="4189" w:type="dxa"/>
          </w:tcPr>
          <w:p w14:paraId="52FF41AE" w14:textId="77777777" w:rsidR="0004639C" w:rsidRPr="00A42DAE" w:rsidRDefault="0004639C" w:rsidP="008C7E3D">
            <w:pPr>
              <w:pStyle w:val="Tablecontent"/>
            </w:pPr>
            <w:r>
              <w:t>Focus on primary metrics (the What).</w:t>
            </w:r>
          </w:p>
        </w:tc>
        <w:tc>
          <w:tcPr>
            <w:tcW w:w="4677" w:type="dxa"/>
          </w:tcPr>
          <w:p w14:paraId="25878B7A" w14:textId="6B3D1B7D" w:rsidR="0004639C" w:rsidRPr="00A42DAE" w:rsidRDefault="0004639C" w:rsidP="008C7E3D">
            <w:pPr>
              <w:pStyle w:val="Tablecontent"/>
            </w:pPr>
            <w:r>
              <w:t xml:space="preserve">Focus on both primary metrics and secondary metrics (which explains why primary metrics </w:t>
            </w:r>
            <w:r w:rsidR="00A648B5">
              <w:t>are</w:t>
            </w:r>
            <w:r>
              <w:t xml:space="preserve"> bad)</w:t>
            </w:r>
          </w:p>
        </w:tc>
      </w:tr>
      <w:tr w:rsidR="0004639C" w:rsidRPr="008764A4" w14:paraId="26A54644" w14:textId="77777777" w:rsidTr="008C7E3D">
        <w:tc>
          <w:tcPr>
            <w:tcW w:w="1600" w:type="dxa"/>
            <w:vMerge w:val="restart"/>
            <w:shd w:val="clear" w:color="auto" w:fill="auto"/>
          </w:tcPr>
          <w:p w14:paraId="4E186601" w14:textId="77777777" w:rsidR="0004639C" w:rsidRDefault="0004639C" w:rsidP="008C7E3D">
            <w:pPr>
              <w:pStyle w:val="Tablecontent"/>
              <w:rPr>
                <w:b/>
                <w:bCs/>
              </w:rPr>
            </w:pPr>
            <w:r w:rsidRPr="008764A4">
              <w:rPr>
                <w:b/>
                <w:bCs/>
              </w:rPr>
              <w:t>User Interface</w:t>
            </w:r>
          </w:p>
        </w:tc>
        <w:tc>
          <w:tcPr>
            <w:tcW w:w="4189" w:type="dxa"/>
          </w:tcPr>
          <w:p w14:paraId="190E09B6" w14:textId="77777777" w:rsidR="0004639C" w:rsidRDefault="0004639C" w:rsidP="008C7E3D">
            <w:pPr>
              <w:pStyle w:val="Tablecontent"/>
            </w:pPr>
            <w:r>
              <w:t xml:space="preserve">Start with </w:t>
            </w:r>
            <w:r w:rsidRPr="008764A4">
              <w:t>Email</w:t>
            </w:r>
            <w:r>
              <w:t xml:space="preserve"> or notification on your mobile phone.</w:t>
            </w:r>
          </w:p>
        </w:tc>
        <w:tc>
          <w:tcPr>
            <w:tcW w:w="4677" w:type="dxa"/>
          </w:tcPr>
          <w:p w14:paraId="4A973A52" w14:textId="77777777" w:rsidR="0004639C" w:rsidRDefault="0004639C" w:rsidP="008C7E3D">
            <w:pPr>
              <w:pStyle w:val="Tablecontent"/>
            </w:pPr>
            <w:r>
              <w:t>Start with a big d</w:t>
            </w:r>
            <w:r w:rsidRPr="008764A4">
              <w:t>ashboard</w:t>
            </w:r>
            <w:r>
              <w:t xml:space="preserve"> on desktop.</w:t>
            </w:r>
          </w:p>
        </w:tc>
      </w:tr>
      <w:tr w:rsidR="0004639C" w:rsidRPr="008764A4" w14:paraId="01E3A236" w14:textId="77777777" w:rsidTr="008C7E3D">
        <w:tc>
          <w:tcPr>
            <w:tcW w:w="1600" w:type="dxa"/>
            <w:vMerge/>
            <w:shd w:val="clear" w:color="auto" w:fill="auto"/>
          </w:tcPr>
          <w:p w14:paraId="2D855674" w14:textId="77777777" w:rsidR="0004639C" w:rsidRPr="008764A4" w:rsidRDefault="0004639C" w:rsidP="008C7E3D">
            <w:pPr>
              <w:pStyle w:val="Tablecontent"/>
              <w:rPr>
                <w:b/>
                <w:bCs/>
              </w:rPr>
            </w:pPr>
          </w:p>
        </w:tc>
        <w:tc>
          <w:tcPr>
            <w:tcW w:w="4189" w:type="dxa"/>
          </w:tcPr>
          <w:p w14:paraId="6F525902" w14:textId="77777777" w:rsidR="0004639C" w:rsidRDefault="0004639C" w:rsidP="008C7E3D">
            <w:pPr>
              <w:pStyle w:val="Tablecontent"/>
            </w:pPr>
            <w:r w:rsidRPr="008764A4">
              <w:t>A specific alert</w:t>
            </w:r>
            <w:r>
              <w:t>. You work bottom up.</w:t>
            </w:r>
          </w:p>
        </w:tc>
        <w:tc>
          <w:tcPr>
            <w:tcW w:w="4677" w:type="dxa"/>
          </w:tcPr>
          <w:p w14:paraId="452D9CC2" w14:textId="77777777" w:rsidR="0004639C" w:rsidRDefault="0004639C" w:rsidP="008C7E3D">
            <w:pPr>
              <w:pStyle w:val="Tablecontent"/>
            </w:pPr>
            <w:r w:rsidRPr="008764A4">
              <w:t>The</w:t>
            </w:r>
            <w:r>
              <w:t xml:space="preserve"> b</w:t>
            </w:r>
            <w:r w:rsidRPr="008764A4">
              <w:t xml:space="preserve">ig </w:t>
            </w:r>
            <w:r>
              <w:t>p</w:t>
            </w:r>
            <w:r w:rsidRPr="008764A4">
              <w:t>icture of the overall environment</w:t>
            </w:r>
            <w:r>
              <w:t>. You work top down.</w:t>
            </w:r>
          </w:p>
        </w:tc>
      </w:tr>
    </w:tbl>
    <w:p w14:paraId="06601AC0" w14:textId="4ABA992B" w:rsidR="004516BF" w:rsidRDefault="004516BF" w:rsidP="002113A7">
      <w:pPr>
        <w:pStyle w:val="Heading5"/>
      </w:pPr>
      <w:r>
        <w:t>Lagging Indicator | Leading Indicator</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55"/>
        <w:gridCol w:w="3942"/>
        <w:gridCol w:w="3961"/>
      </w:tblGrid>
      <w:tr w:rsidR="00065FA9" w:rsidRPr="00386E6F" w14:paraId="5FA27178" w14:textId="77777777" w:rsidTr="00855E84">
        <w:tc>
          <w:tcPr>
            <w:tcW w:w="1600" w:type="dxa"/>
            <w:shd w:val="clear" w:color="auto" w:fill="F2F2F2" w:themeFill="background1" w:themeFillShade="F2"/>
          </w:tcPr>
          <w:p w14:paraId="34DA1FA0" w14:textId="77777777" w:rsidR="00065FA9" w:rsidRPr="00386E6F" w:rsidRDefault="00065FA9" w:rsidP="0058704A">
            <w:pPr>
              <w:pStyle w:val="Tableheading"/>
            </w:pPr>
          </w:p>
        </w:tc>
        <w:tc>
          <w:tcPr>
            <w:tcW w:w="4433" w:type="dxa"/>
            <w:shd w:val="clear" w:color="auto" w:fill="F2F2F2" w:themeFill="background1" w:themeFillShade="F2"/>
          </w:tcPr>
          <w:p w14:paraId="2EFC0596" w14:textId="3C10FA1C" w:rsidR="00065FA9" w:rsidRPr="00A40764" w:rsidRDefault="00065FA9" w:rsidP="0058704A">
            <w:pPr>
              <w:pStyle w:val="Tableheading"/>
            </w:pPr>
            <w:r>
              <w:t>Lagging Indicator</w:t>
            </w:r>
          </w:p>
        </w:tc>
        <w:tc>
          <w:tcPr>
            <w:tcW w:w="4433" w:type="dxa"/>
            <w:shd w:val="clear" w:color="auto" w:fill="F2F2F2" w:themeFill="background1" w:themeFillShade="F2"/>
          </w:tcPr>
          <w:p w14:paraId="156F0869" w14:textId="62154100" w:rsidR="00065FA9" w:rsidRPr="00A40764" w:rsidRDefault="00065FA9" w:rsidP="0058704A">
            <w:pPr>
              <w:pStyle w:val="Tableheading"/>
            </w:pPr>
            <w:r>
              <w:t>Leading Indicator</w:t>
            </w:r>
          </w:p>
        </w:tc>
      </w:tr>
      <w:tr w:rsidR="00D16973" w:rsidRPr="008764A4" w14:paraId="1F46CE8E" w14:textId="77777777" w:rsidTr="00855E84">
        <w:tc>
          <w:tcPr>
            <w:tcW w:w="1600" w:type="dxa"/>
            <w:shd w:val="clear" w:color="auto" w:fill="auto"/>
          </w:tcPr>
          <w:p w14:paraId="75E7F3D0" w14:textId="13D821EE" w:rsidR="00D16973" w:rsidRPr="008764A4" w:rsidRDefault="00D16973" w:rsidP="00D16973">
            <w:pPr>
              <w:pStyle w:val="Tablecontent"/>
              <w:rPr>
                <w:b/>
                <w:bCs/>
              </w:rPr>
            </w:pPr>
            <w:r>
              <w:rPr>
                <w:b/>
                <w:bCs/>
              </w:rPr>
              <w:t>Used in</w:t>
            </w:r>
          </w:p>
        </w:tc>
        <w:tc>
          <w:tcPr>
            <w:tcW w:w="4433" w:type="dxa"/>
          </w:tcPr>
          <w:p w14:paraId="5E816FFE" w14:textId="6FA4E394" w:rsidR="00D16973" w:rsidRPr="008764A4" w:rsidRDefault="00D16973" w:rsidP="00D16973">
            <w:pPr>
              <w:pStyle w:val="Tablecontent"/>
            </w:pPr>
            <w:r>
              <w:t>Alerts.</w:t>
            </w:r>
          </w:p>
        </w:tc>
        <w:tc>
          <w:tcPr>
            <w:tcW w:w="4433" w:type="dxa"/>
          </w:tcPr>
          <w:p w14:paraId="26B23FD0" w14:textId="6EB4E6DC" w:rsidR="00D16973" w:rsidRPr="008764A4" w:rsidRDefault="00D16973" w:rsidP="00D16973">
            <w:pPr>
              <w:pStyle w:val="Tablecontent"/>
            </w:pPr>
            <w:r>
              <w:t>Insights.</w:t>
            </w:r>
          </w:p>
        </w:tc>
      </w:tr>
      <w:tr w:rsidR="00D16973" w:rsidRPr="008764A4" w14:paraId="38B9D156" w14:textId="77777777" w:rsidTr="00855E84">
        <w:tc>
          <w:tcPr>
            <w:tcW w:w="1600" w:type="dxa"/>
            <w:shd w:val="clear" w:color="auto" w:fill="auto"/>
          </w:tcPr>
          <w:p w14:paraId="2A8F5D2E" w14:textId="5D57DA3E" w:rsidR="00D16973" w:rsidRPr="008764A4" w:rsidRDefault="00D16973" w:rsidP="00D16973">
            <w:pPr>
              <w:pStyle w:val="Tablecontent"/>
              <w:rPr>
                <w:b/>
                <w:bCs/>
              </w:rPr>
            </w:pPr>
            <w:r>
              <w:rPr>
                <w:b/>
                <w:bCs/>
              </w:rPr>
              <w:t>Focus</w:t>
            </w:r>
          </w:p>
        </w:tc>
        <w:tc>
          <w:tcPr>
            <w:tcW w:w="4433" w:type="dxa"/>
          </w:tcPr>
          <w:p w14:paraId="58F66F0C" w14:textId="075020A0" w:rsidR="00D16973" w:rsidRDefault="00D16973" w:rsidP="00D16973">
            <w:pPr>
              <w:pStyle w:val="Tablecontent"/>
            </w:pPr>
            <w:r>
              <w:t>“</w:t>
            </w:r>
            <w:r w:rsidRPr="00EB598F">
              <w:rPr>
                <w:color w:val="00B0F0"/>
              </w:rPr>
              <w:t>Dining-area</w:t>
            </w:r>
            <w:r>
              <w:t>” metrics. Metrics that impacts customers.</w:t>
            </w:r>
          </w:p>
        </w:tc>
        <w:tc>
          <w:tcPr>
            <w:tcW w:w="4433" w:type="dxa"/>
          </w:tcPr>
          <w:p w14:paraId="010F0830" w14:textId="2E6BC198" w:rsidR="00D16973" w:rsidRDefault="00D16973" w:rsidP="00D16973">
            <w:pPr>
              <w:pStyle w:val="Tablecontent"/>
            </w:pPr>
            <w:r>
              <w:t>“</w:t>
            </w:r>
            <w:r w:rsidRPr="00EB598F">
              <w:rPr>
                <w:color w:val="00B0F0"/>
              </w:rPr>
              <w:t>Kitchen</w:t>
            </w:r>
            <w:r>
              <w:t>” metrics. Underlying metrics that impact the primary metrics.</w:t>
            </w:r>
          </w:p>
        </w:tc>
      </w:tr>
      <w:tr w:rsidR="00D16973" w:rsidRPr="008764A4" w14:paraId="6C82AA00" w14:textId="77777777" w:rsidTr="00855E84">
        <w:tc>
          <w:tcPr>
            <w:tcW w:w="1600" w:type="dxa"/>
            <w:shd w:val="clear" w:color="auto" w:fill="auto"/>
          </w:tcPr>
          <w:p w14:paraId="7AA0FEA5" w14:textId="3CE1DAF2" w:rsidR="00D16973" w:rsidRDefault="00D16973" w:rsidP="00D16973">
            <w:pPr>
              <w:pStyle w:val="Tablecontent"/>
              <w:rPr>
                <w:b/>
                <w:bCs/>
              </w:rPr>
            </w:pPr>
            <w:r>
              <w:rPr>
                <w:b/>
                <w:bCs/>
              </w:rPr>
              <w:t>Technicality</w:t>
            </w:r>
          </w:p>
        </w:tc>
        <w:tc>
          <w:tcPr>
            <w:tcW w:w="4433" w:type="dxa"/>
          </w:tcPr>
          <w:p w14:paraId="0D55E805" w14:textId="3D85D2E3" w:rsidR="00D16973" w:rsidRDefault="00855E84" w:rsidP="00D16973">
            <w:pPr>
              <w:pStyle w:val="Tablecontent"/>
            </w:pPr>
            <w:r>
              <w:t>S</w:t>
            </w:r>
            <w:r w:rsidR="00D16973">
              <w:t xml:space="preserve">imple </w:t>
            </w:r>
            <w:r>
              <w:t>to understand the meaning (not necessarily the underlying formula).</w:t>
            </w:r>
          </w:p>
        </w:tc>
        <w:tc>
          <w:tcPr>
            <w:tcW w:w="4433" w:type="dxa"/>
          </w:tcPr>
          <w:p w14:paraId="33B2C6D5" w14:textId="75CCD815" w:rsidR="00D16973" w:rsidRDefault="00D16973" w:rsidP="00D16973">
            <w:pPr>
              <w:pStyle w:val="Tablecontent"/>
            </w:pPr>
            <w:r>
              <w:t>Tend to be low level metrics that require deep technical knowledge.</w:t>
            </w:r>
          </w:p>
        </w:tc>
      </w:tr>
      <w:tr w:rsidR="00D16973" w:rsidRPr="008764A4" w14:paraId="071EBEFF" w14:textId="77777777" w:rsidTr="00855E84">
        <w:tc>
          <w:tcPr>
            <w:tcW w:w="1600" w:type="dxa"/>
            <w:shd w:val="clear" w:color="auto" w:fill="auto"/>
          </w:tcPr>
          <w:p w14:paraId="79420602" w14:textId="3562F6E2" w:rsidR="00D16973" w:rsidRDefault="00D16973" w:rsidP="00D16973">
            <w:pPr>
              <w:pStyle w:val="Tablecontent"/>
              <w:rPr>
                <w:b/>
                <w:bCs/>
              </w:rPr>
            </w:pPr>
            <w:r>
              <w:rPr>
                <w:b/>
                <w:bCs/>
              </w:rPr>
              <w:t>Persona</w:t>
            </w:r>
          </w:p>
        </w:tc>
        <w:tc>
          <w:tcPr>
            <w:tcW w:w="4433" w:type="dxa"/>
          </w:tcPr>
          <w:p w14:paraId="74ED7070" w14:textId="6FD82262" w:rsidR="00D16973" w:rsidRDefault="00D16973" w:rsidP="00D16973">
            <w:pPr>
              <w:pStyle w:val="Tablecontent"/>
            </w:pPr>
            <w:r>
              <w:t>Level 1 and Help Desk.</w:t>
            </w:r>
          </w:p>
        </w:tc>
        <w:tc>
          <w:tcPr>
            <w:tcW w:w="4433" w:type="dxa"/>
          </w:tcPr>
          <w:p w14:paraId="53FF6050" w14:textId="4D187701" w:rsidR="00D16973" w:rsidRDefault="00D16973" w:rsidP="00D16973">
            <w:pPr>
              <w:pStyle w:val="Tablecontent"/>
            </w:pPr>
            <w:r>
              <w:t>Subject Matter Expert. Familiarity with the environment is required.</w:t>
            </w:r>
          </w:p>
        </w:tc>
      </w:tr>
    </w:tbl>
    <w:p w14:paraId="5FE781C9" w14:textId="77777777" w:rsidR="00F911DB" w:rsidRDefault="00F911DB" w:rsidP="002113A7">
      <w:pPr>
        <w:pStyle w:val="Heading4"/>
      </w:pPr>
      <w:r>
        <w:t>The 2 Sides of VCF</w:t>
      </w:r>
    </w:p>
    <w:p w14:paraId="4F6AE4B2" w14:textId="77777777" w:rsidR="00F911DB" w:rsidRDefault="00F911DB" w:rsidP="00F911DB">
      <w:r w:rsidRPr="00CD03AC">
        <w:rPr>
          <w:noProof/>
        </w:rPr>
        <w:drawing>
          <wp:inline distT="0" distB="0" distL="0" distR="0" wp14:anchorId="406548E7" wp14:editId="56991E43">
            <wp:extent cx="6078581" cy="2611827"/>
            <wp:effectExtent l="0" t="0" r="0" b="0"/>
            <wp:docPr id="6122609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260904" name="Picture 1" descr="A screenshot of a computer program&#10;&#10;Description automatically generated"/>
                    <pic:cNvPicPr/>
                  </pic:nvPicPr>
                  <pic:blipFill>
                    <a:blip r:embed="rId68"/>
                    <a:stretch>
                      <a:fillRect/>
                    </a:stretch>
                  </pic:blipFill>
                  <pic:spPr>
                    <a:xfrm>
                      <a:off x="0" y="0"/>
                      <a:ext cx="6089504" cy="2616520"/>
                    </a:xfrm>
                    <a:prstGeom prst="rect">
                      <a:avLst/>
                    </a:prstGeom>
                  </pic:spPr>
                </pic:pic>
              </a:graphicData>
            </a:graphic>
          </wp:inline>
        </w:drawing>
      </w:r>
    </w:p>
    <w:p w14:paraId="52D450FD" w14:textId="77777777" w:rsidR="00F911DB" w:rsidRDefault="00F911DB" w:rsidP="00F911DB">
      <w:pPr>
        <w:rPr>
          <w:lang w:eastAsia="en-SG"/>
        </w:rPr>
      </w:pPr>
      <w:r w:rsidRPr="00B649D5">
        <w:rPr>
          <w:lang w:eastAsia="en-SG"/>
        </w:rPr>
        <w:t xml:space="preserve">VCF </w:t>
      </w:r>
      <w:r>
        <w:rPr>
          <w:lang w:eastAsia="en-SG"/>
        </w:rPr>
        <w:t xml:space="preserve">belongs to a category of software called SDDC. You use the software on commodity hardware and create a private cloud on your premises. This is not so obvious as it’s the only product in this category. </w:t>
      </w:r>
    </w:p>
    <w:p w14:paraId="3633C8F6" w14:textId="0B01C36B" w:rsidR="00F911DB" w:rsidRDefault="00F911DB" w:rsidP="00F911DB">
      <w:pPr>
        <w:rPr>
          <w:lang w:eastAsia="en-SG"/>
        </w:rPr>
      </w:pPr>
      <w:r>
        <w:rPr>
          <w:lang w:eastAsia="en-SG"/>
        </w:rPr>
        <w:t>Because of its nature as a data</w:t>
      </w:r>
      <w:r w:rsidR="00DE6BFB">
        <w:rPr>
          <w:lang w:eastAsia="en-SG"/>
        </w:rPr>
        <w:t xml:space="preserve"> </w:t>
      </w:r>
      <w:r>
        <w:rPr>
          <w:lang w:eastAsia="en-SG"/>
        </w:rPr>
        <w:t xml:space="preserve">center defined as a software, there are 2 sides of VCF: </w:t>
      </w:r>
    </w:p>
    <w:p w14:paraId="7BB1510B" w14:textId="77777777" w:rsidR="00F911DB" w:rsidRDefault="00F911DB" w:rsidP="00F911DB">
      <w:pPr>
        <w:pStyle w:val="Bullet"/>
        <w:rPr>
          <w:lang w:eastAsia="en-SG"/>
        </w:rPr>
      </w:pPr>
      <w:r>
        <w:rPr>
          <w:lang w:eastAsia="en-SG"/>
        </w:rPr>
        <w:lastRenderedPageBreak/>
        <w:t>A</w:t>
      </w:r>
      <w:r w:rsidRPr="00B649D5">
        <w:rPr>
          <w:lang w:eastAsia="en-SG"/>
        </w:rPr>
        <w:t xml:space="preserve">s an IaaS </w:t>
      </w:r>
      <w:r w:rsidRPr="00333EDF">
        <w:rPr>
          <w:color w:val="00B0F0"/>
          <w:lang w:eastAsia="en-SG"/>
        </w:rPr>
        <w:t xml:space="preserve">platform </w:t>
      </w:r>
      <w:r w:rsidRPr="00B649D5">
        <w:rPr>
          <w:lang w:eastAsia="en-SG"/>
        </w:rPr>
        <w:t>of customer</w:t>
      </w:r>
      <w:r>
        <w:rPr>
          <w:lang w:eastAsia="en-SG"/>
        </w:rPr>
        <w:t>.</w:t>
      </w:r>
      <w:r>
        <w:rPr>
          <w:lang w:eastAsia="en-SG"/>
        </w:rPr>
        <w:br/>
        <w:t>This is what the application team care.</w:t>
      </w:r>
    </w:p>
    <w:p w14:paraId="5C7EFE5E" w14:textId="77777777" w:rsidR="00F911DB" w:rsidRPr="0054355E" w:rsidRDefault="00F911DB" w:rsidP="00F911DB">
      <w:pPr>
        <w:pStyle w:val="Bullet"/>
        <w:rPr>
          <w:lang w:val="en-GB" w:eastAsia="en-SG"/>
        </w:rPr>
      </w:pPr>
      <w:r>
        <w:rPr>
          <w:lang w:eastAsia="en-SG"/>
        </w:rPr>
        <w:t xml:space="preserve">As a software </w:t>
      </w:r>
      <w:r w:rsidRPr="0054355E">
        <w:rPr>
          <w:color w:val="00B0F0"/>
          <w:lang w:eastAsia="en-SG"/>
        </w:rPr>
        <w:t xml:space="preserve">product </w:t>
      </w:r>
      <w:r>
        <w:rPr>
          <w:lang w:eastAsia="en-SG"/>
        </w:rPr>
        <w:t>of Broadcom.</w:t>
      </w:r>
      <w:r>
        <w:rPr>
          <w:lang w:eastAsia="en-SG"/>
        </w:rPr>
        <w:br/>
        <w:t xml:space="preserve">This is what the infrastructure team care. </w:t>
      </w:r>
      <w:r>
        <w:rPr>
          <w:lang w:eastAsia="en-SG"/>
        </w:rPr>
        <w:br/>
      </w:r>
      <w:r w:rsidRPr="0054355E">
        <w:rPr>
          <w:lang w:val="en-GB" w:eastAsia="en-SG"/>
        </w:rPr>
        <w:t xml:space="preserve">The software </w:t>
      </w:r>
      <w:r>
        <w:rPr>
          <w:lang w:val="en-GB" w:eastAsia="en-SG"/>
        </w:rPr>
        <w:t xml:space="preserve">takes the shape of one of these </w:t>
      </w:r>
      <w:r w:rsidRPr="0054355E">
        <w:rPr>
          <w:lang w:val="en-GB" w:eastAsia="en-SG"/>
        </w:rPr>
        <w:t>2 forms:</w:t>
      </w:r>
    </w:p>
    <w:p w14:paraId="0EF1413B" w14:textId="77777777" w:rsidR="00F911DB" w:rsidRDefault="00F911DB" w:rsidP="00F911DB">
      <w:pPr>
        <w:pStyle w:val="Bullet1"/>
      </w:pPr>
      <w:r>
        <w:t>Virtual appliance. Examples are vCenter Server and NSX Edge</w:t>
      </w:r>
    </w:p>
    <w:p w14:paraId="5860292F" w14:textId="77777777" w:rsidR="00F911DB" w:rsidRDefault="00F911DB" w:rsidP="00F911DB">
      <w:pPr>
        <w:pStyle w:val="Bullet1"/>
      </w:pPr>
      <w:r>
        <w:t>OS kernel software. Examples are ESXi VMkernel, vSAN and NSX kernel modules.</w:t>
      </w:r>
    </w:p>
    <w:p w14:paraId="7C18C51D" w14:textId="77777777" w:rsidR="00F911DB" w:rsidRDefault="00F911DB" w:rsidP="00F911DB">
      <w:pPr>
        <w:rPr>
          <w:lang w:val="en-GB" w:eastAsia="en-SG"/>
        </w:rPr>
      </w:pPr>
      <w:r>
        <w:rPr>
          <w:lang w:val="en-GB" w:eastAsia="en-SG"/>
        </w:rPr>
        <w:t xml:space="preserve">The 2 sides can impact one another, requiring you to see them as one. You need to manage all aspects of operations such as availability, security, and inventory. </w:t>
      </w:r>
    </w:p>
    <w:p w14:paraId="5D4EEFF4" w14:textId="77777777" w:rsidR="00F911DB" w:rsidRDefault="00F911DB" w:rsidP="00F911DB">
      <w:pPr>
        <w:pStyle w:val="Bullet"/>
        <w:rPr>
          <w:lang w:val="en-GB" w:eastAsia="en-SG"/>
        </w:rPr>
      </w:pPr>
      <w:r>
        <w:rPr>
          <w:lang w:val="en-GB" w:eastAsia="en-SG"/>
        </w:rPr>
        <w:t>There are 2 layers: consumer and provider.</w:t>
      </w:r>
    </w:p>
    <w:p w14:paraId="38585EC0" w14:textId="77777777" w:rsidR="00F911DB" w:rsidRDefault="00F911DB" w:rsidP="00F911DB">
      <w:pPr>
        <w:pStyle w:val="Bullet"/>
        <w:rPr>
          <w:lang w:val="en-GB" w:eastAsia="en-SG"/>
        </w:rPr>
      </w:pPr>
      <w:r w:rsidRPr="00844923">
        <w:rPr>
          <w:lang w:val="en-GB" w:eastAsia="en-SG"/>
        </w:rPr>
        <w:t xml:space="preserve">The consumer layer is where VM and containers run. </w:t>
      </w:r>
      <w:r>
        <w:rPr>
          <w:lang w:val="en-GB" w:eastAsia="en-SG"/>
        </w:rPr>
        <w:br/>
      </w:r>
      <w:r w:rsidRPr="00844923">
        <w:rPr>
          <w:lang w:val="en-GB" w:eastAsia="en-SG"/>
        </w:rPr>
        <w:t xml:space="preserve">This </w:t>
      </w:r>
      <w:r>
        <w:rPr>
          <w:lang w:val="en-GB" w:eastAsia="en-SG"/>
        </w:rPr>
        <w:t xml:space="preserve">layer </w:t>
      </w:r>
      <w:r w:rsidRPr="00844923">
        <w:rPr>
          <w:lang w:val="en-GB" w:eastAsia="en-SG"/>
        </w:rPr>
        <w:t xml:space="preserve">consists of 3 sublayers (application, Guest OS, and virtual machine). </w:t>
      </w:r>
      <w:r>
        <w:rPr>
          <w:lang w:val="en-GB" w:eastAsia="en-SG"/>
        </w:rPr>
        <w:br/>
      </w:r>
      <w:r w:rsidRPr="00844923">
        <w:rPr>
          <w:lang w:val="en-GB" w:eastAsia="en-SG"/>
        </w:rPr>
        <w:t>VCF scope ends at VM (BIOS &amp; motherboard) and Tools</w:t>
      </w:r>
      <w:r>
        <w:rPr>
          <w:lang w:val="en-GB" w:eastAsia="en-SG"/>
        </w:rPr>
        <w:t>, as the Guest OS is largely outside the influence of VCF the product.</w:t>
      </w:r>
    </w:p>
    <w:p w14:paraId="3137AFF0" w14:textId="77777777" w:rsidR="00F911DB" w:rsidRPr="0054355E" w:rsidRDefault="00F911DB" w:rsidP="00F911DB">
      <w:pPr>
        <w:pStyle w:val="Bullet"/>
      </w:pPr>
      <w:r>
        <w:rPr>
          <w:lang w:val="en-GB" w:eastAsia="en-SG"/>
        </w:rPr>
        <w:t xml:space="preserve">The provider layer is the virtualized platform (compute, storage, network). </w:t>
      </w:r>
    </w:p>
    <w:p w14:paraId="65630D78" w14:textId="6FF0DD20" w:rsidR="00E65C8B" w:rsidRDefault="00F00876" w:rsidP="002113A7">
      <w:pPr>
        <w:pStyle w:val="Heading3"/>
      </w:pPr>
      <w:r w:rsidRPr="008B2816">
        <w:t xml:space="preserve">Service Level </w:t>
      </w:r>
      <w:r w:rsidRPr="001601A2">
        <w:t>Agreement</w:t>
      </w:r>
    </w:p>
    <w:p w14:paraId="3C67CE0D" w14:textId="77777777" w:rsidR="00D16973" w:rsidRDefault="00D16973" w:rsidP="00D16973">
      <w:r>
        <w:t>The difference between an enterprise grade Cloud and non-enterprise grade Cloud is the SLA. A cloud provider can state that they have the best technology, the most experienced professionals, the most innovative process, industry certifications, blah blah blah to prove that they are the best. All that will not carry weight if they are afraid to back it up with the SLA in their contract. The SLA enables customers to hold the cloud provider accountable as it carries a financial penalty.</w:t>
      </w:r>
    </w:p>
    <w:p w14:paraId="75589393" w14:textId="77777777" w:rsidR="00D16973" w:rsidRDefault="00D16973" w:rsidP="00D16973">
      <w:r>
        <w:t xml:space="preserve">Once the SLA is defined, then customers want to know how it will be delivered. This is where the process, architecture, certification etc. come in. The </w:t>
      </w:r>
      <w:r w:rsidRPr="5D58FCEA">
        <w:rPr>
          <w:b/>
          <w:bCs/>
          <w:color w:val="00B0F0"/>
        </w:rPr>
        <w:t>what</w:t>
      </w:r>
      <w:r w:rsidRPr="5D58FCEA">
        <w:rPr>
          <w:color w:val="00B0F0"/>
        </w:rPr>
        <w:t xml:space="preserve"> </w:t>
      </w:r>
      <w:r>
        <w:t xml:space="preserve">always comes before the </w:t>
      </w:r>
      <w:r w:rsidRPr="5D58FCEA">
        <w:rPr>
          <w:b/>
          <w:bCs/>
          <w:color w:val="00B0F0"/>
        </w:rPr>
        <w:t>how</w:t>
      </w:r>
      <w:r>
        <w:t>.</w:t>
      </w:r>
    </w:p>
    <w:p w14:paraId="622259D9" w14:textId="77777777" w:rsidR="00D16973" w:rsidRDefault="00D16973" w:rsidP="00D16973">
      <w:r>
        <w:t xml:space="preserve">With that, let’s define “SLA”. </w:t>
      </w:r>
    </w:p>
    <w:p w14:paraId="5ADDC5F4" w14:textId="77777777" w:rsidR="00D16973" w:rsidRDefault="00D16973" w:rsidP="00D16973">
      <w:r>
        <w:t xml:space="preserve">First, it is just a </w:t>
      </w:r>
      <w:r w:rsidRPr="00162465">
        <w:rPr>
          <w:i/>
          <w:iCs/>
          <w:color w:val="00B0F0"/>
        </w:rPr>
        <w:t>component</w:t>
      </w:r>
      <w:r w:rsidRPr="00162465">
        <w:rPr>
          <w:color w:val="00B0F0"/>
        </w:rPr>
        <w:t xml:space="preserve"> </w:t>
      </w:r>
      <w:r>
        <w:t>of a business contract. The business contract is a legally binding document which has many other clauses outside the SLA section. The contract first needs to set the context and definition. After that, it has a set of agreements, with SLA being one of them. Examples of other agreements include confidentiality agreements, terms of payment, non-competitive agreements, and marketing agreements.</w:t>
      </w:r>
    </w:p>
    <w:p w14:paraId="1AB6FBCE" w14:textId="75C12533" w:rsidR="006638C9" w:rsidRDefault="006638C9" w:rsidP="003F3E28">
      <w:r>
        <w:t xml:space="preserve">The SLA section has actual metrics that define the SLA. </w:t>
      </w:r>
      <w:r w:rsidR="00C15265">
        <w:t xml:space="preserve">Google </w:t>
      </w:r>
      <w:r>
        <w:t>calls this SLO</w:t>
      </w:r>
      <w:r w:rsidR="00C15265">
        <w:t>. It works for them as they do not have SLA (to you as their customers). As enterprise IT, you have SLA to the your tenants. SLO</w:t>
      </w:r>
      <w:r>
        <w:t xml:space="preserve"> creat</w:t>
      </w:r>
      <w:r w:rsidR="00C15265">
        <w:t>es</w:t>
      </w:r>
      <w:r>
        <w:t xml:space="preserve"> confusion as it sounds like a peer to SLA</w:t>
      </w:r>
      <w:r w:rsidR="00C15265">
        <w:t>, when it’s just a goal</w:t>
      </w:r>
      <w:r>
        <w:t xml:space="preserve">. I’m not using SLO, as </w:t>
      </w:r>
      <w:r w:rsidR="00162465">
        <w:t xml:space="preserve">SLA and </w:t>
      </w:r>
      <w:r>
        <w:t xml:space="preserve">SLI </w:t>
      </w:r>
      <w:r w:rsidR="00162465">
        <w:t xml:space="preserve">are </w:t>
      </w:r>
      <w:r>
        <w:t xml:space="preserve">sufficient in practice. </w:t>
      </w:r>
      <w:r w:rsidR="00162465">
        <w:t>For SLI, think of it as SLA</w:t>
      </w:r>
      <w:r w:rsidR="00703C51">
        <w:t xml:space="preserve"> Leading</w:t>
      </w:r>
      <w:r w:rsidR="00162465">
        <w:t xml:space="preserve"> Indicator</w:t>
      </w:r>
      <w:r w:rsidR="009732BF">
        <w:t>, not Service Level Indicator</w:t>
      </w:r>
      <w:r w:rsidR="00162465">
        <w:t xml:space="preserve"> as it’s not a peer to SLA.</w:t>
      </w:r>
    </w:p>
    <w:p w14:paraId="018D82AB" w14:textId="380C4FC2" w:rsidR="006638C9" w:rsidRDefault="00CA0835" w:rsidP="003F3E28">
      <w:r w:rsidRPr="00CA0835">
        <w:rPr>
          <w:noProof/>
        </w:rPr>
        <w:lastRenderedPageBreak/>
        <w:drawing>
          <wp:inline distT="0" distB="0" distL="0" distR="0" wp14:anchorId="4B5C99FF" wp14:editId="4EBC10FF">
            <wp:extent cx="6093775" cy="1982144"/>
            <wp:effectExtent l="0" t="0" r="2540" b="0"/>
            <wp:docPr id="1681336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336433" name=""/>
                    <pic:cNvPicPr/>
                  </pic:nvPicPr>
                  <pic:blipFill>
                    <a:blip r:embed="rId69"/>
                    <a:stretch>
                      <a:fillRect/>
                    </a:stretch>
                  </pic:blipFill>
                  <pic:spPr>
                    <a:xfrm>
                      <a:off x="0" y="0"/>
                      <a:ext cx="6101096" cy="1984525"/>
                    </a:xfrm>
                    <a:prstGeom prst="rect">
                      <a:avLst/>
                    </a:prstGeom>
                  </pic:spPr>
                </pic:pic>
              </a:graphicData>
            </a:graphic>
          </wp:inline>
        </w:drawing>
      </w:r>
    </w:p>
    <w:p w14:paraId="29092062" w14:textId="761AF639" w:rsidR="002E08B4" w:rsidRDefault="002E08B4" w:rsidP="003F3E28">
      <w:r>
        <w:t>Guess how many SLA</w:t>
      </w:r>
      <w:r w:rsidR="000F32C4">
        <w:t>s</w:t>
      </w:r>
      <w:r>
        <w:t xml:space="preserve"> do you need? </w:t>
      </w:r>
    </w:p>
    <w:p w14:paraId="2AF4FCFD" w14:textId="62180CD0" w:rsidR="002E08B4" w:rsidRDefault="002E08B4" w:rsidP="003F3E28">
      <w:r>
        <w:t>It depends on the type of service</w:t>
      </w:r>
      <w:r w:rsidR="002D2329">
        <w:t>s</w:t>
      </w:r>
      <w:r>
        <w:t xml:space="preserve">. Most service providers will only commit to the simplest and most obvious one, which is availability. It’s the simplest as it’s binary. The darn thing is either up or down. Google only covers availability in </w:t>
      </w:r>
      <w:hyperlink r:id="rId70" w:history="1">
        <w:r w:rsidRPr="002E08B4">
          <w:rPr>
            <w:rStyle w:val="Hyperlink"/>
          </w:rPr>
          <w:t>their SLA post</w:t>
        </w:r>
      </w:hyperlink>
      <w:r>
        <w:t xml:space="preserve"> here, which is based on Google Cloud</w:t>
      </w:r>
      <w:r w:rsidR="00D16973">
        <w:t>’s</w:t>
      </w:r>
      <w:r>
        <w:t xml:space="preserve"> </w:t>
      </w:r>
      <w:hyperlink r:id="rId71" w:history="1">
        <w:r w:rsidRPr="002E08B4">
          <w:rPr>
            <w:rStyle w:val="Hyperlink"/>
          </w:rPr>
          <w:t>SLA</w:t>
        </w:r>
      </w:hyperlink>
      <w:r>
        <w:t xml:space="preserve">. </w:t>
      </w:r>
      <w:r w:rsidR="002D2329">
        <w:t>AWS only cover their infrastructure, and not your EC2 VM.</w:t>
      </w:r>
    </w:p>
    <w:p w14:paraId="4E06388B" w14:textId="79041D0D" w:rsidR="002E08B4" w:rsidRDefault="002E08B4" w:rsidP="003F3E28">
      <w:r w:rsidRPr="00BC6C73">
        <w:t>Just because something is up, does not mean it</w:t>
      </w:r>
      <w:r>
        <w:t xml:space="preserve"> is</w:t>
      </w:r>
      <w:r w:rsidRPr="00BC6C73">
        <w:t xml:space="preserve"> fast.</w:t>
      </w:r>
      <w:r>
        <w:t xml:space="preserve"> In fact, a service that is slow to the point it’s unusable is as good as down.</w:t>
      </w:r>
    </w:p>
    <w:p w14:paraId="2DDB7B2D" w14:textId="51C1C507" w:rsidR="00646132" w:rsidRDefault="00646132" w:rsidP="003F3E28">
      <w:r>
        <w:t>Just because something is fast, does not mean it’s secured.</w:t>
      </w:r>
      <w:r w:rsidR="00C50277">
        <w:t xml:space="preserve"> This is why </w:t>
      </w:r>
      <w:r w:rsidR="00D16973">
        <w:t xml:space="preserve">a </w:t>
      </w:r>
      <w:r w:rsidR="00C50277">
        <w:t>Security SLA is necessary.</w:t>
      </w:r>
    </w:p>
    <w:p w14:paraId="6778D90C" w14:textId="16988FE4" w:rsidR="00DC6108" w:rsidRDefault="00DC6108" w:rsidP="002113A7">
      <w:pPr>
        <w:pStyle w:val="Heading4"/>
      </w:pPr>
      <w:r>
        <w:t xml:space="preserve">The </w:t>
      </w:r>
      <w:r w:rsidR="00381DB3">
        <w:t>4</w:t>
      </w:r>
      <w:r>
        <w:t xml:space="preserve"> SLA</w:t>
      </w:r>
      <w:r w:rsidR="578834DF">
        <w:t xml:space="preserve">s </w:t>
      </w:r>
      <w:r>
        <w:t>of IaaS</w:t>
      </w:r>
    </w:p>
    <w:p w14:paraId="0125D90A" w14:textId="4C086F58" w:rsidR="00D16973" w:rsidRPr="00D16973" w:rsidRDefault="00D16973" w:rsidP="00D16973">
      <w:r>
        <w:t xml:space="preserve">The business of IaaS should provide four SLAs, as customers want complete coverage. These four </w:t>
      </w:r>
      <w:r>
        <w:rPr>
          <w:lang w:val="en-GB" w:eastAsia="en-SG"/>
        </w:rPr>
        <w:t>are focused on Availability, Performance, Compliance, and Service.  Below is a diagram showing the first three: what they do, and what they measure.</w:t>
      </w:r>
    </w:p>
    <w:p w14:paraId="75D4DC77" w14:textId="15295563" w:rsidR="00FE0A72" w:rsidRPr="00FE0A72" w:rsidRDefault="00F31855" w:rsidP="00FE0A72">
      <w:pPr>
        <w:jc w:val="center"/>
        <w:rPr>
          <w:lang w:val="en-GB"/>
        </w:rPr>
      </w:pPr>
      <w:r w:rsidRPr="00F31855">
        <w:rPr>
          <w:noProof/>
          <w:lang w:val="en-GB"/>
        </w:rPr>
        <w:drawing>
          <wp:inline distT="0" distB="0" distL="0" distR="0" wp14:anchorId="6DBD6CFC" wp14:editId="3046E7ED">
            <wp:extent cx="5769864" cy="2249424"/>
            <wp:effectExtent l="0" t="0" r="2540" b="0"/>
            <wp:docPr id="635538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38159" name=""/>
                    <pic:cNvPicPr/>
                  </pic:nvPicPr>
                  <pic:blipFill>
                    <a:blip r:embed="rId72"/>
                    <a:stretch>
                      <a:fillRect/>
                    </a:stretch>
                  </pic:blipFill>
                  <pic:spPr>
                    <a:xfrm>
                      <a:off x="0" y="0"/>
                      <a:ext cx="5769864" cy="2249424"/>
                    </a:xfrm>
                    <a:prstGeom prst="rect">
                      <a:avLst/>
                    </a:prstGeom>
                  </pic:spPr>
                </pic:pic>
              </a:graphicData>
            </a:graphic>
          </wp:inline>
        </w:drawing>
      </w:r>
    </w:p>
    <w:p w14:paraId="29D8E17A" w14:textId="5B25C638" w:rsidR="0063312A" w:rsidRDefault="0063312A" w:rsidP="00DC6108">
      <w:r>
        <w:t>Wait, why am I not showing the 4</w:t>
      </w:r>
      <w:r w:rsidRPr="0063312A">
        <w:rPr>
          <w:vertAlign w:val="superscript"/>
        </w:rPr>
        <w:t>th</w:t>
      </w:r>
      <w:r>
        <w:t xml:space="preserve"> one?</w:t>
      </w:r>
    </w:p>
    <w:p w14:paraId="7FC33A57" w14:textId="1650CF58" w:rsidR="00DC6108" w:rsidRDefault="0063312A" w:rsidP="00DC6108">
      <w:r>
        <w:t>Because it plays a secondary role. The first 3 covers the actual workload, while the 4</w:t>
      </w:r>
      <w:r w:rsidRPr="0063312A">
        <w:rPr>
          <w:vertAlign w:val="superscript"/>
        </w:rPr>
        <w:t>th</w:t>
      </w:r>
      <w:r>
        <w:t xml:space="preserve"> one covers the human (typically</w:t>
      </w:r>
      <w:r w:rsidR="007A2B5A">
        <w:t xml:space="preserve"> tenant or application team</w:t>
      </w:r>
      <w:r>
        <w:t>).</w:t>
      </w:r>
    </w:p>
    <w:p w14:paraId="7FA222C6" w14:textId="77777777" w:rsidR="00DC6108" w:rsidRDefault="00DC6108" w:rsidP="006A3C87">
      <w:pPr>
        <w:pStyle w:val="BeforeTable"/>
      </w:pPr>
    </w:p>
    <w:tbl>
      <w:tblPr>
        <w:tblW w:w="0" w:type="auto"/>
        <w:tblLook w:val="04A0" w:firstRow="1" w:lastRow="0" w:firstColumn="1" w:lastColumn="0" w:noHBand="0" w:noVBand="1"/>
      </w:tblPr>
      <w:tblGrid>
        <w:gridCol w:w="1901"/>
        <w:gridCol w:w="7557"/>
      </w:tblGrid>
      <w:tr w:rsidR="00DC6108" w14:paraId="5900562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A1CF9D9" w14:textId="77777777" w:rsidR="00DC6108" w:rsidRPr="00E03A3F" w:rsidRDefault="00DC6108" w:rsidP="00CC3833">
            <w:pPr>
              <w:pStyle w:val="Tablecontent"/>
              <w:rPr>
                <w:b/>
                <w:bCs/>
              </w:rPr>
            </w:pPr>
            <w:r w:rsidRPr="00E03A3F">
              <w:rPr>
                <w:b/>
                <w:bCs/>
              </w:rPr>
              <w:t>Availability</w:t>
            </w:r>
          </w:p>
        </w:tc>
        <w:tc>
          <w:tcPr>
            <w:tcW w:w="8476" w:type="dxa"/>
            <w:tcBorders>
              <w:top w:val="single" w:sz="4" w:space="0" w:color="BFBFBF" w:themeColor="background1" w:themeShade="BF"/>
              <w:bottom w:val="single" w:sz="4" w:space="0" w:color="BFBFBF" w:themeColor="background1" w:themeShade="BF"/>
            </w:tcBorders>
          </w:tcPr>
          <w:p w14:paraId="14A9AD50" w14:textId="165801DB" w:rsidR="00DC6108" w:rsidRDefault="00DC6108" w:rsidP="00CC3833">
            <w:pPr>
              <w:pStyle w:val="Tablecontent"/>
            </w:pPr>
            <w:r>
              <w:t xml:space="preserve">This is the most basic SLA. It is the </w:t>
            </w:r>
            <w:r w:rsidR="00162465">
              <w:t>o</w:t>
            </w:r>
            <w:r>
              <w:t xml:space="preserve">ldest and most well-known. </w:t>
            </w:r>
          </w:p>
          <w:p w14:paraId="2CF1F2E7" w14:textId="34F244C8" w:rsidR="00DC6108" w:rsidRDefault="00DC6108" w:rsidP="00B77973">
            <w:pPr>
              <w:pStyle w:val="Tablecontent"/>
            </w:pPr>
            <w:r>
              <w:lastRenderedPageBreak/>
              <w:t xml:space="preserve">In reality, it is largely a given. </w:t>
            </w:r>
            <w:r w:rsidRPr="00BC6C73">
              <w:t xml:space="preserve">It does not matter what the </w:t>
            </w:r>
            <w:r>
              <w:t xml:space="preserve">agreed </w:t>
            </w:r>
            <w:r w:rsidRPr="00BC6C73">
              <w:t xml:space="preserve">number </w:t>
            </w:r>
            <w:r w:rsidR="00E03A3F" w:rsidRPr="00BC6C73">
              <w:t>is</w:t>
            </w:r>
            <w:r w:rsidRPr="00BC6C73">
              <w:t xml:space="preserve">. If </w:t>
            </w:r>
            <w:r>
              <w:t xml:space="preserve">the darn thing is </w:t>
            </w:r>
            <w:r w:rsidRPr="00BC6C73">
              <w:t>down, you better hurry to bring it up</w:t>
            </w:r>
            <w:r>
              <w:t xml:space="preserve"> before there is a complaint or things get worse!</w:t>
            </w:r>
          </w:p>
        </w:tc>
      </w:tr>
      <w:tr w:rsidR="00D16973" w14:paraId="45021EC3"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CF59531" w14:textId="77777777" w:rsidR="00D16973" w:rsidRPr="00E03A3F" w:rsidRDefault="00D16973" w:rsidP="00D16973">
            <w:pPr>
              <w:pStyle w:val="Tablecontent"/>
              <w:rPr>
                <w:b/>
                <w:bCs/>
              </w:rPr>
            </w:pPr>
            <w:r w:rsidRPr="00E03A3F">
              <w:rPr>
                <w:b/>
                <w:bCs/>
              </w:rPr>
              <w:lastRenderedPageBreak/>
              <w:t>Performance</w:t>
            </w:r>
          </w:p>
        </w:tc>
        <w:tc>
          <w:tcPr>
            <w:tcW w:w="8476" w:type="dxa"/>
            <w:tcBorders>
              <w:top w:val="single" w:sz="4" w:space="0" w:color="BFBFBF" w:themeColor="background1" w:themeShade="BF"/>
              <w:bottom w:val="single" w:sz="4" w:space="0" w:color="BFBFBF" w:themeColor="background1" w:themeShade="BF"/>
            </w:tcBorders>
          </w:tcPr>
          <w:p w14:paraId="4590569D" w14:textId="77777777" w:rsidR="00D16973" w:rsidRDefault="00D16973" w:rsidP="00D16973">
            <w:pPr>
              <w:pStyle w:val="Tablecontent"/>
            </w:pPr>
            <w:r>
              <w:t xml:space="preserve">The Performance SLA is far more valuable than Availability SLA. It is the solution to </w:t>
            </w:r>
            <w:hyperlink w:anchor="_Complaint-based_Operations" w:history="1">
              <w:r w:rsidRPr="00DC6108">
                <w:rPr>
                  <w:rStyle w:val="Hyperlink"/>
                </w:rPr>
                <w:t>complaint-based operations</w:t>
              </w:r>
            </w:hyperlink>
            <w:r>
              <w:t xml:space="preserve"> by defining what exactly is “fast”. </w:t>
            </w:r>
          </w:p>
          <w:p w14:paraId="36DC85B4" w14:textId="4D57A1A5" w:rsidR="00D16973" w:rsidRDefault="00D16973" w:rsidP="00D16973">
            <w:pPr>
              <w:pStyle w:val="Tablecontent"/>
            </w:pPr>
            <w:r>
              <w:t>In IaaS, i</w:t>
            </w:r>
            <w:r w:rsidRPr="00BC6C73">
              <w:t>t cover</w:t>
            </w:r>
            <w:r>
              <w:t>s</w:t>
            </w:r>
            <w:r w:rsidRPr="00BC6C73">
              <w:t xml:space="preserve"> CPU, Memory, Disk and Network</w:t>
            </w:r>
            <w:r>
              <w:t xml:space="preserve">, hence there are four metrics used. </w:t>
            </w:r>
          </w:p>
        </w:tc>
      </w:tr>
      <w:tr w:rsidR="00D16973" w14:paraId="0B6429F4"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D62E68B" w14:textId="77777777" w:rsidR="00D16973" w:rsidRPr="00E03A3F" w:rsidRDefault="00D16973" w:rsidP="00D16973">
            <w:pPr>
              <w:pStyle w:val="Tablecontent"/>
              <w:rPr>
                <w:b/>
                <w:bCs/>
              </w:rPr>
            </w:pPr>
            <w:r w:rsidRPr="00E03A3F">
              <w:rPr>
                <w:b/>
                <w:bCs/>
              </w:rPr>
              <w:t>Compliance</w:t>
            </w:r>
          </w:p>
        </w:tc>
        <w:tc>
          <w:tcPr>
            <w:tcW w:w="8476" w:type="dxa"/>
            <w:tcBorders>
              <w:top w:val="single" w:sz="4" w:space="0" w:color="BFBFBF" w:themeColor="background1" w:themeShade="BF"/>
              <w:bottom w:val="single" w:sz="4" w:space="0" w:color="BFBFBF" w:themeColor="background1" w:themeShade="BF"/>
            </w:tcBorders>
          </w:tcPr>
          <w:p w14:paraId="7259E237" w14:textId="7030FBAE" w:rsidR="003B5C39" w:rsidRDefault="003B5C39" w:rsidP="00D16973">
            <w:pPr>
              <w:pStyle w:val="Tablecontent"/>
            </w:pPr>
            <w:r w:rsidRPr="003B5C39">
              <w:t>Also called Security SLA as the goal is secured environment.</w:t>
            </w:r>
          </w:p>
          <w:p w14:paraId="1938F8B5" w14:textId="5C097853" w:rsidR="00D16973" w:rsidRDefault="00D16973" w:rsidP="00D16973">
            <w:pPr>
              <w:pStyle w:val="Tablecontent"/>
            </w:pPr>
            <w:r>
              <w:t xml:space="preserve">This is hardly talked about, as customers and providers expect this to be 100%. This is why you need to provide an SLA, as promising 100% will lead to disappointment. </w:t>
            </w:r>
          </w:p>
          <w:p w14:paraId="56335C2E" w14:textId="39A9ED7A" w:rsidR="00D16973" w:rsidRDefault="00D16973" w:rsidP="00D16973">
            <w:pPr>
              <w:pStyle w:val="Tablecontent"/>
            </w:pPr>
            <w:r>
              <w:t>It measures the security compliance to industry regulation or certification.</w:t>
            </w:r>
          </w:p>
        </w:tc>
      </w:tr>
      <w:tr w:rsidR="00D16973" w14:paraId="425D7B42" w14:textId="77777777" w:rsidTr="006073D8">
        <w:tc>
          <w:tcPr>
            <w:tcW w:w="198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EA6C9FB" w14:textId="040B1C5C" w:rsidR="00D16973" w:rsidRPr="00E03A3F" w:rsidRDefault="00D16973" w:rsidP="00D16973">
            <w:pPr>
              <w:pStyle w:val="Tablecontent"/>
              <w:rPr>
                <w:b/>
                <w:bCs/>
              </w:rPr>
            </w:pPr>
            <w:r w:rsidRPr="00E03A3F">
              <w:rPr>
                <w:b/>
                <w:bCs/>
              </w:rPr>
              <w:t>Service</w:t>
            </w:r>
          </w:p>
        </w:tc>
        <w:tc>
          <w:tcPr>
            <w:tcW w:w="8476" w:type="dxa"/>
            <w:tcBorders>
              <w:top w:val="single" w:sz="4" w:space="0" w:color="BFBFBF" w:themeColor="background1" w:themeShade="BF"/>
              <w:bottom w:val="single" w:sz="4" w:space="0" w:color="BFBFBF" w:themeColor="background1" w:themeShade="BF"/>
            </w:tcBorders>
          </w:tcPr>
          <w:p w14:paraId="1F9F6E77" w14:textId="232E35EC" w:rsidR="00D16973" w:rsidRDefault="00D16973" w:rsidP="00D16973">
            <w:pPr>
              <w:pStyle w:val="Tablecontent"/>
            </w:pPr>
            <w:r>
              <w:t>Service provided by both human and system (typically in the form of self-service portal)</w:t>
            </w:r>
          </w:p>
        </w:tc>
      </w:tr>
    </w:tbl>
    <w:p w14:paraId="54F26E20" w14:textId="2F0E41BF" w:rsidR="00D16973" w:rsidRDefault="00D16973" w:rsidP="00D16973">
      <w:pPr>
        <w:rPr>
          <w:lang w:val="en-GB"/>
        </w:rPr>
      </w:pPr>
      <w:r>
        <w:rPr>
          <w:lang w:val="en-GB"/>
        </w:rPr>
        <w:t xml:space="preserve">In the Availability SLA, you measure downtime. In the Performance SLA, you measure </w:t>
      </w:r>
      <w:r>
        <w:rPr>
          <w:color w:val="00B0F0"/>
          <w:lang w:val="en-GB"/>
        </w:rPr>
        <w:t>”s</w:t>
      </w:r>
      <w:r w:rsidRPr="00CB2B21">
        <w:rPr>
          <w:color w:val="00B0F0"/>
          <w:lang w:val="en-GB"/>
        </w:rPr>
        <w:t>low time</w:t>
      </w:r>
      <w:r>
        <w:rPr>
          <w:color w:val="00B0F0"/>
          <w:lang w:val="en-GB"/>
        </w:rPr>
        <w:t>”</w:t>
      </w:r>
      <w:r>
        <w:rPr>
          <w:lang w:val="en-GB"/>
        </w:rPr>
        <w:t xml:space="preserve">. In the Compliance SLA, you measure </w:t>
      </w:r>
      <w:r>
        <w:rPr>
          <w:color w:val="00B0F0"/>
          <w:lang w:val="en-GB"/>
        </w:rPr>
        <w:t>unsecured</w:t>
      </w:r>
      <w:r w:rsidRPr="00CB2B21">
        <w:rPr>
          <w:color w:val="00B0F0"/>
          <w:lang w:val="en-GB"/>
        </w:rPr>
        <w:t xml:space="preserve"> time</w:t>
      </w:r>
      <w:r>
        <w:rPr>
          <w:lang w:val="en-GB"/>
        </w:rPr>
        <w:t>. Regardless, you measure something and express</w:t>
      </w:r>
      <w:r w:rsidR="00E827F7">
        <w:rPr>
          <w:lang w:val="en-GB"/>
        </w:rPr>
        <w:t xml:space="preserve"> it</w:t>
      </w:r>
      <w:r>
        <w:rPr>
          <w:lang w:val="en-GB"/>
        </w:rPr>
        <w:t xml:space="preserve"> in 0 – 100%, with 100% being perfect relative to the contract.</w:t>
      </w:r>
    </w:p>
    <w:p w14:paraId="25CD6A3A" w14:textId="256C43BE" w:rsidR="00855E84" w:rsidRDefault="00855E84" w:rsidP="002113A7">
      <w:pPr>
        <w:pStyle w:val="Heading5"/>
      </w:pPr>
      <w:r>
        <w:t>VM vs Guest OS</w:t>
      </w:r>
    </w:p>
    <w:p w14:paraId="654657D1" w14:textId="24B6E2EC" w:rsidR="000A3555" w:rsidRPr="000A3555" w:rsidRDefault="000A3555" w:rsidP="000A3555">
      <w:pPr>
        <w:rPr>
          <w:lang w:val="en-GB"/>
        </w:rPr>
      </w:pPr>
      <w:r>
        <w:t xml:space="preserve">VM and Guest OS are 2 separate objects but they are 1 logical entity due to 1:1 permanent relationship. It is common for IaaS provider to cover both. </w:t>
      </w:r>
    </w:p>
    <w:p w14:paraId="0CD062A2" w14:textId="23814BED" w:rsidR="00B65C60" w:rsidRDefault="00855E84" w:rsidP="00A11256">
      <w:pPr>
        <w:rPr>
          <w:lang w:val="en-GB"/>
        </w:rPr>
      </w:pPr>
      <w:r>
        <w:rPr>
          <w:lang w:val="en-GB"/>
        </w:rPr>
        <w:t>If your responsibility includes the Guest OS, then your SLA needs to include Windows or Linux.</w:t>
      </w:r>
    </w:p>
    <w:p w14:paraId="26BF03FA" w14:textId="77777777" w:rsidR="00855E84" w:rsidRDefault="00855E84" w:rsidP="006A3C8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52"/>
        <w:gridCol w:w="3910"/>
        <w:gridCol w:w="3896"/>
      </w:tblGrid>
      <w:tr w:rsidR="00855E84" w14:paraId="7D77AD2D" w14:textId="77777777" w:rsidTr="00855E84">
        <w:tc>
          <w:tcPr>
            <w:tcW w:w="1705" w:type="dxa"/>
            <w:shd w:val="clear" w:color="auto" w:fill="F2F2F2" w:themeFill="background1" w:themeFillShade="F2"/>
          </w:tcPr>
          <w:p w14:paraId="6B13F70A" w14:textId="13031E7A" w:rsidR="00855E84" w:rsidRDefault="00855E84" w:rsidP="00855E84">
            <w:pPr>
              <w:pStyle w:val="Tableheading"/>
            </w:pPr>
            <w:r>
              <w:t>Type of SLA</w:t>
            </w:r>
          </w:p>
        </w:tc>
        <w:tc>
          <w:tcPr>
            <w:tcW w:w="4375" w:type="dxa"/>
            <w:shd w:val="clear" w:color="auto" w:fill="F2F2F2" w:themeFill="background1" w:themeFillShade="F2"/>
          </w:tcPr>
          <w:p w14:paraId="77F92CE5" w14:textId="40A4B826" w:rsidR="00855E84" w:rsidRDefault="00855E84" w:rsidP="00855E84">
            <w:pPr>
              <w:pStyle w:val="Tableheading"/>
            </w:pPr>
            <w:r>
              <w:t>Virtual Machine</w:t>
            </w:r>
          </w:p>
        </w:tc>
        <w:tc>
          <w:tcPr>
            <w:tcW w:w="4376" w:type="dxa"/>
            <w:shd w:val="clear" w:color="auto" w:fill="F2F2F2" w:themeFill="background1" w:themeFillShade="F2"/>
          </w:tcPr>
          <w:p w14:paraId="2D3C4D8C" w14:textId="221ECA30" w:rsidR="00855E84" w:rsidRDefault="00855E84" w:rsidP="00855E84">
            <w:pPr>
              <w:pStyle w:val="Tableheading"/>
            </w:pPr>
            <w:r>
              <w:t>Guest OS</w:t>
            </w:r>
          </w:p>
        </w:tc>
      </w:tr>
      <w:tr w:rsidR="00855E84" w14:paraId="5E1C048F" w14:textId="77777777" w:rsidTr="00855E84">
        <w:tc>
          <w:tcPr>
            <w:tcW w:w="1705" w:type="dxa"/>
          </w:tcPr>
          <w:p w14:paraId="733B95D3" w14:textId="2E761DE4" w:rsidR="00855E84" w:rsidRDefault="00855E84" w:rsidP="00855E84">
            <w:pPr>
              <w:pStyle w:val="Tablecontent"/>
            </w:pPr>
            <w:r>
              <w:t>Availability</w:t>
            </w:r>
          </w:p>
        </w:tc>
        <w:tc>
          <w:tcPr>
            <w:tcW w:w="4375" w:type="dxa"/>
          </w:tcPr>
          <w:p w14:paraId="29F78741" w14:textId="77777777" w:rsidR="00855E84" w:rsidRDefault="00855E84" w:rsidP="00855E84">
            <w:pPr>
              <w:pStyle w:val="Tablecontent"/>
            </w:pPr>
            <w:r>
              <w:t>VM is powered on. BIOS is up and running. A VM is basically a virtual motherboard.</w:t>
            </w:r>
          </w:p>
          <w:p w14:paraId="4FEFB0DE" w14:textId="614BCCCD" w:rsidR="00855E84" w:rsidRDefault="00855E84" w:rsidP="00855E84">
            <w:pPr>
              <w:pStyle w:val="Tablecontent"/>
            </w:pPr>
            <w:r>
              <w:t>Windows and Linux are not part of SLA.</w:t>
            </w:r>
          </w:p>
        </w:tc>
        <w:tc>
          <w:tcPr>
            <w:tcW w:w="4376" w:type="dxa"/>
          </w:tcPr>
          <w:p w14:paraId="7B81EB9C" w14:textId="26A7AA16" w:rsidR="00855E84" w:rsidRDefault="00855E84" w:rsidP="00855E84">
            <w:pPr>
              <w:pStyle w:val="Tablecontent"/>
            </w:pPr>
            <w:r>
              <w:t>Windows or Linux is up and running. This may include basic services such as security agents.</w:t>
            </w:r>
          </w:p>
          <w:p w14:paraId="3961202C" w14:textId="2ABD2047" w:rsidR="00855E84" w:rsidRDefault="00855E84" w:rsidP="00855E84">
            <w:pPr>
              <w:pStyle w:val="Tablecontent"/>
            </w:pPr>
            <w:r>
              <w:t>Application is not part of SLA</w:t>
            </w:r>
          </w:p>
        </w:tc>
      </w:tr>
      <w:tr w:rsidR="00855E84" w14:paraId="1715D8A6" w14:textId="77777777" w:rsidTr="00855E84">
        <w:tc>
          <w:tcPr>
            <w:tcW w:w="1705" w:type="dxa"/>
          </w:tcPr>
          <w:p w14:paraId="73E7D436" w14:textId="299B1E8F" w:rsidR="00855E84" w:rsidRDefault="00855E84" w:rsidP="00855E84">
            <w:pPr>
              <w:pStyle w:val="Tablecontent"/>
            </w:pPr>
            <w:r>
              <w:t xml:space="preserve">Performance </w:t>
            </w:r>
          </w:p>
        </w:tc>
        <w:tc>
          <w:tcPr>
            <w:tcW w:w="4375" w:type="dxa"/>
          </w:tcPr>
          <w:p w14:paraId="1FC51BE6" w14:textId="719E25BE" w:rsidR="00855E84" w:rsidRDefault="00855E84" w:rsidP="00855E84">
            <w:pPr>
              <w:pStyle w:val="Tablecontent"/>
            </w:pPr>
            <w:r>
              <w:t>VM is getting the CPU, memory, disk, and network resources it demands</w:t>
            </w:r>
          </w:p>
        </w:tc>
        <w:tc>
          <w:tcPr>
            <w:tcW w:w="4376" w:type="dxa"/>
          </w:tcPr>
          <w:p w14:paraId="67CBF8D4" w14:textId="2AFD4B4C" w:rsidR="00855E84" w:rsidRDefault="00855E84" w:rsidP="00855E84">
            <w:pPr>
              <w:pStyle w:val="Tablecontent"/>
            </w:pPr>
            <w:r>
              <w:t>Windows or Linux performance counters are within expectation.</w:t>
            </w:r>
          </w:p>
        </w:tc>
      </w:tr>
      <w:tr w:rsidR="00855E84" w14:paraId="33DC1FFC" w14:textId="77777777" w:rsidTr="00855E84">
        <w:tc>
          <w:tcPr>
            <w:tcW w:w="1705" w:type="dxa"/>
          </w:tcPr>
          <w:p w14:paraId="3C2526E8" w14:textId="48D6B5A2" w:rsidR="00855E84" w:rsidRDefault="00855E84" w:rsidP="00855E84">
            <w:pPr>
              <w:pStyle w:val="Tablecontent"/>
            </w:pPr>
            <w:r>
              <w:t xml:space="preserve">Security </w:t>
            </w:r>
          </w:p>
        </w:tc>
        <w:tc>
          <w:tcPr>
            <w:tcW w:w="4375" w:type="dxa"/>
          </w:tcPr>
          <w:p w14:paraId="78525A82" w14:textId="6EF93E6C" w:rsidR="00855E84" w:rsidRDefault="00855E84" w:rsidP="00855E84">
            <w:pPr>
              <w:pStyle w:val="Tablecontent"/>
            </w:pPr>
            <w:r>
              <w:t>VM is protected as per vSphere hardening guide or industry regulation.</w:t>
            </w:r>
          </w:p>
        </w:tc>
        <w:tc>
          <w:tcPr>
            <w:tcW w:w="4376" w:type="dxa"/>
          </w:tcPr>
          <w:p w14:paraId="0A673154" w14:textId="71377C69" w:rsidR="00855E84" w:rsidRDefault="00855E84" w:rsidP="00855E84">
            <w:pPr>
              <w:pStyle w:val="Tablecontent"/>
            </w:pPr>
            <w:r>
              <w:t>Windows or Linux is protected as per respective vendor or industry regulation.</w:t>
            </w:r>
          </w:p>
        </w:tc>
      </w:tr>
    </w:tbl>
    <w:p w14:paraId="1B24FE9F" w14:textId="4CCE49F7" w:rsidR="00855E84" w:rsidRDefault="00855E84" w:rsidP="00A11256">
      <w:pPr>
        <w:rPr>
          <w:lang w:val="en-GB"/>
        </w:rPr>
      </w:pPr>
      <w:r>
        <w:rPr>
          <w:lang w:val="en-GB"/>
        </w:rPr>
        <w:t xml:space="preserve">In this book, I assume your IaaS offering includes Guest OS. However, the metrics for Windows and Linux are not yet complete due to the lack of maturity of their performance modelling. </w:t>
      </w:r>
    </w:p>
    <w:p w14:paraId="10502E9E" w14:textId="069BEF43" w:rsidR="00D8466D" w:rsidRDefault="00D55F4B" w:rsidP="002113A7">
      <w:pPr>
        <w:pStyle w:val="Heading5"/>
      </w:pPr>
      <w:r>
        <w:lastRenderedPageBreak/>
        <w:t>Av</w:t>
      </w:r>
      <w:r w:rsidR="00D8466D">
        <w:t>ai</w:t>
      </w:r>
      <w:r>
        <w:t xml:space="preserve">lability </w:t>
      </w:r>
      <w:r w:rsidR="00F103FA">
        <w:t>SLA</w:t>
      </w:r>
    </w:p>
    <w:p w14:paraId="273683EE" w14:textId="7C708785" w:rsidR="008F1B0A" w:rsidRPr="008F1B0A" w:rsidRDefault="00B731B1" w:rsidP="008F1B0A">
      <w:pPr>
        <w:jc w:val="center"/>
        <w:rPr>
          <w:lang w:val="en-GB"/>
        </w:rPr>
      </w:pPr>
      <w:r w:rsidRPr="00B731B1">
        <w:rPr>
          <w:noProof/>
          <w:lang w:val="en-GB"/>
        </w:rPr>
        <w:drawing>
          <wp:inline distT="0" distB="0" distL="0" distR="0" wp14:anchorId="040BEA3D" wp14:editId="58F069AC">
            <wp:extent cx="4407408" cy="1847088"/>
            <wp:effectExtent l="0" t="0" r="0" b="1270"/>
            <wp:docPr id="1041338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38631" name=""/>
                    <pic:cNvPicPr/>
                  </pic:nvPicPr>
                  <pic:blipFill>
                    <a:blip r:embed="rId73"/>
                    <a:stretch>
                      <a:fillRect/>
                    </a:stretch>
                  </pic:blipFill>
                  <pic:spPr>
                    <a:xfrm>
                      <a:off x="0" y="0"/>
                      <a:ext cx="4407408" cy="1847088"/>
                    </a:xfrm>
                    <a:prstGeom prst="rect">
                      <a:avLst/>
                    </a:prstGeom>
                  </pic:spPr>
                </pic:pic>
              </a:graphicData>
            </a:graphic>
          </wp:inline>
        </w:drawing>
      </w:r>
    </w:p>
    <w:p w14:paraId="6093D616" w14:textId="37F72029" w:rsidR="00855E84" w:rsidRDefault="00394BC5" w:rsidP="00394BC5">
      <w:pPr>
        <w:pStyle w:val="Tablecontent"/>
      </w:pPr>
      <w:r>
        <w:t xml:space="preserve">Many vendors claim a very high availability SLA. This is </w:t>
      </w:r>
      <w:r w:rsidRPr="00EC2914">
        <w:rPr>
          <w:color w:val="FF0000"/>
        </w:rPr>
        <w:t xml:space="preserve">misleading </w:t>
      </w:r>
      <w:r>
        <w:t xml:space="preserve">as they do not include scheduled downtime. </w:t>
      </w:r>
      <w:r w:rsidR="00D16973">
        <w:t xml:space="preserve">This unique saving grace lets you state you’re 99.999% available even though the actual reality, experienced by end customer, is lower. This is why you need </w:t>
      </w:r>
      <w:r w:rsidR="00EC2914">
        <w:t>2</w:t>
      </w:r>
      <w:r w:rsidR="00D16973">
        <w:t xml:space="preserve"> metrics: </w:t>
      </w:r>
    </w:p>
    <w:p w14:paraId="0C08A7DE" w14:textId="50A6C65F" w:rsidR="00855E84" w:rsidRDefault="009A47FF" w:rsidP="00855E84">
      <w:pPr>
        <w:pStyle w:val="Bullet"/>
      </w:pPr>
      <w:r>
        <w:t>O</w:t>
      </w:r>
      <w:r w:rsidR="00D16973">
        <w:t>ne for availability as defined in the SLA</w:t>
      </w:r>
      <w:r w:rsidR="00855E84">
        <w:t xml:space="preserve">. </w:t>
      </w:r>
    </w:p>
    <w:p w14:paraId="2C0692BD" w14:textId="454C3677" w:rsidR="00855E84" w:rsidRDefault="009A47FF" w:rsidP="00855E84">
      <w:pPr>
        <w:pStyle w:val="Bullet"/>
      </w:pPr>
      <w:r>
        <w:t>O</w:t>
      </w:r>
      <w:r w:rsidR="00855E84">
        <w:t>ne</w:t>
      </w:r>
      <w:r w:rsidR="00D16973">
        <w:t xml:space="preserve"> for actual availability. </w:t>
      </w:r>
      <w:r w:rsidR="00855E84">
        <w:t>It reflects reality.</w:t>
      </w:r>
    </w:p>
    <w:p w14:paraId="50E97564" w14:textId="0DA590A6" w:rsidR="00EC2914" w:rsidRDefault="00EC2914" w:rsidP="009F4C51">
      <w:r>
        <w:t>The 2 metrics names are:</w:t>
      </w:r>
    </w:p>
    <w:p w14:paraId="48E85847" w14:textId="2E45EEAF" w:rsidR="00EC2914" w:rsidRDefault="00EC2914" w:rsidP="00EC2914">
      <w:pPr>
        <w:pStyle w:val="Bullet"/>
      </w:pPr>
      <w:r>
        <w:t xml:space="preserve">Actual Availability (%). </w:t>
      </w:r>
      <w:r w:rsidR="00AF48D9">
        <w:br/>
        <w:t>This is much easier to measure as it does not consider context. Down is down, regardless of when, who and why.</w:t>
      </w:r>
    </w:p>
    <w:p w14:paraId="12EBCE8C" w14:textId="49A455AC" w:rsidR="00EC2914" w:rsidRDefault="00EC2914" w:rsidP="009F4C51">
      <w:pPr>
        <w:pStyle w:val="Bullet"/>
      </w:pPr>
      <w:r>
        <w:t>Operational Availability (%)</w:t>
      </w:r>
      <w:r w:rsidR="00AF48D9">
        <w:br/>
        <w:t>This is nearly impossible to measure.</w:t>
      </w:r>
    </w:p>
    <w:p w14:paraId="12F89247" w14:textId="2EEB4611" w:rsidR="00394BC5" w:rsidRDefault="00394BC5" w:rsidP="009F4C51">
      <w:r>
        <w:t>Example:</w:t>
      </w:r>
    </w:p>
    <w:p w14:paraId="36881997" w14:textId="77777777" w:rsidR="00394BC5" w:rsidRDefault="00394BC5" w:rsidP="00394BC5">
      <w:pPr>
        <w:pStyle w:val="Bullet"/>
      </w:pPr>
      <w:r>
        <w:t xml:space="preserve">The server has weekly scheduled downtime to apply urgent security patch. It’s every Sunday 0000 – 0200 hours. </w:t>
      </w:r>
    </w:p>
    <w:p w14:paraId="001F5176" w14:textId="17AF7A84" w:rsidR="00394BC5" w:rsidRDefault="00394BC5" w:rsidP="00394BC5">
      <w:pPr>
        <w:pStyle w:val="Bullet"/>
      </w:pPr>
      <w:r>
        <w:t>Last month, the database server was brought down for patching 3 times. But all happened within the scheduled downtime. While Windows was only shutdown for 15 minutes, the large database took 45 minutes to fully restore.</w:t>
      </w:r>
    </w:p>
    <w:p w14:paraId="390ADC74" w14:textId="18EFB2E6" w:rsidR="00394BC5" w:rsidRDefault="00394BC5" w:rsidP="00394BC5">
      <w:pPr>
        <w:pStyle w:val="Bullet"/>
      </w:pPr>
      <w:r>
        <w:t>In this case, the Operational Availability (%) for the month of June is 100%. It meets SLA.</w:t>
      </w:r>
    </w:p>
    <w:p w14:paraId="06D94285" w14:textId="64945A03" w:rsidR="00394BC5" w:rsidRDefault="00394BC5" w:rsidP="00394BC5">
      <w:pPr>
        <w:pStyle w:val="Bullet"/>
      </w:pPr>
      <w:r>
        <w:t>The Actual Availability accounts for the 3 hours of total downtime. It’s 3x of (15 minutes + 45 minutes).</w:t>
      </w:r>
      <w:r>
        <w:br/>
        <w:t>In the month of June, there are 24 hours x 30 days = 720 hours.</w:t>
      </w:r>
      <w:r>
        <w:br/>
        <w:t>Actual Availability (%) = 717 / 720 = 99.58%</w:t>
      </w:r>
    </w:p>
    <w:p w14:paraId="31EAF3AA" w14:textId="6EB5F578" w:rsidR="00EC2914" w:rsidRDefault="00EC2914" w:rsidP="00EC2914">
      <w:pPr>
        <w:pStyle w:val="Heading6"/>
      </w:pPr>
      <w:r>
        <w:t>Formula</w:t>
      </w:r>
    </w:p>
    <w:p w14:paraId="249C0657" w14:textId="77777777" w:rsidR="009F4C51" w:rsidRPr="009F4C51" w:rsidRDefault="009F4C51" w:rsidP="006A3C87">
      <w:pPr>
        <w:pStyle w:val="BeforeTable"/>
        <w:rPr>
          <w:lang w:val="en-GB"/>
        </w:rPr>
      </w:pPr>
    </w:p>
    <w:tbl>
      <w:tblPr>
        <w:tblW w:w="0" w:type="auto"/>
        <w:tblLook w:val="04A0" w:firstRow="1" w:lastRow="0" w:firstColumn="1" w:lastColumn="0" w:noHBand="0" w:noVBand="1"/>
      </w:tblPr>
      <w:tblGrid>
        <w:gridCol w:w="1783"/>
        <w:gridCol w:w="7675"/>
      </w:tblGrid>
      <w:tr w:rsidR="007E0EFC" w14:paraId="40541B51" w14:textId="77777777" w:rsidTr="000E009E">
        <w:tc>
          <w:tcPr>
            <w:tcW w:w="1783" w:type="dxa"/>
            <w:vMerge w:val="restart"/>
            <w:tcBorders>
              <w:top w:val="single" w:sz="4" w:space="0" w:color="BFBFBF" w:themeColor="background1" w:themeShade="BF"/>
            </w:tcBorders>
            <w:shd w:val="clear" w:color="auto" w:fill="F2F2F2" w:themeFill="background1" w:themeFillShade="F2"/>
          </w:tcPr>
          <w:p w14:paraId="419A90AA" w14:textId="77777777" w:rsidR="007E0EFC" w:rsidRPr="00AF066D" w:rsidRDefault="007E0EFC" w:rsidP="00B70310">
            <w:pPr>
              <w:pStyle w:val="Tablecontent"/>
              <w:rPr>
                <w:lang w:val="en-SG"/>
              </w:rPr>
            </w:pPr>
            <w:r w:rsidRPr="00AF066D">
              <w:rPr>
                <w:lang w:val="en-SG"/>
              </w:rPr>
              <w:t>Definition</w:t>
            </w:r>
          </w:p>
          <w:p w14:paraId="66DCEBBD" w14:textId="7A91C773" w:rsidR="007E0EFC" w:rsidRPr="00AF066D" w:rsidRDefault="007E0EFC" w:rsidP="00B70310">
            <w:pPr>
              <w:pStyle w:val="Tablecontent"/>
            </w:pPr>
          </w:p>
        </w:tc>
        <w:tc>
          <w:tcPr>
            <w:tcW w:w="7675" w:type="dxa"/>
            <w:tcBorders>
              <w:top w:val="single" w:sz="4" w:space="0" w:color="BFBFBF" w:themeColor="background1" w:themeShade="BF"/>
              <w:bottom w:val="single" w:sz="4" w:space="0" w:color="BFBFBF" w:themeColor="background1" w:themeShade="BF"/>
            </w:tcBorders>
          </w:tcPr>
          <w:p w14:paraId="377191BA" w14:textId="77777777" w:rsidR="007E0EFC" w:rsidRPr="00B57B1E" w:rsidRDefault="007E0EFC" w:rsidP="00B70310">
            <w:pPr>
              <w:pStyle w:val="Tablecontent"/>
            </w:pPr>
            <w:r w:rsidRPr="00B57B1E">
              <w:t xml:space="preserve">Defined as Guest OS is pingable, because running but isolated fails the availability test. </w:t>
            </w:r>
          </w:p>
          <w:p w14:paraId="4950EAFF" w14:textId="51DF2FCC" w:rsidR="007E0EFC" w:rsidRPr="007E0EFC" w:rsidRDefault="007E0EFC" w:rsidP="00B70310">
            <w:pPr>
              <w:pStyle w:val="Tablecontent"/>
            </w:pPr>
            <w:r w:rsidRPr="00B57B1E">
              <w:t>The Ping Source is predefined and set by the IaaS</w:t>
            </w:r>
            <w:r>
              <w:t xml:space="preserve"> provider</w:t>
            </w:r>
            <w:r w:rsidRPr="00B57B1E">
              <w:t xml:space="preserve">, not </w:t>
            </w:r>
            <w:r>
              <w:t xml:space="preserve">the </w:t>
            </w:r>
            <w:r w:rsidRPr="00B57B1E">
              <w:t>customer. It pings the VM, not a specific process (e.g. web server</w:t>
            </w:r>
            <w:r>
              <w:t xml:space="preserve">. </w:t>
            </w:r>
            <w:r w:rsidRPr="00B57B1E">
              <w:t xml:space="preserve">This is IaaS, not web server as a service.). </w:t>
            </w:r>
          </w:p>
        </w:tc>
      </w:tr>
      <w:tr w:rsidR="007E0EFC" w14:paraId="4E9F6963" w14:textId="77777777" w:rsidTr="000E009E">
        <w:tc>
          <w:tcPr>
            <w:tcW w:w="1783" w:type="dxa"/>
            <w:vMerge/>
            <w:tcBorders>
              <w:bottom w:val="single" w:sz="4" w:space="0" w:color="BFBFBF" w:themeColor="background1" w:themeShade="BF"/>
            </w:tcBorders>
            <w:shd w:val="clear" w:color="auto" w:fill="F2F2F2" w:themeFill="background1" w:themeFillShade="F2"/>
          </w:tcPr>
          <w:p w14:paraId="5C5C401A" w14:textId="77777777" w:rsidR="007E0EFC" w:rsidRPr="00AF066D" w:rsidRDefault="007E0EFC" w:rsidP="00B70310">
            <w:pPr>
              <w:pStyle w:val="Tablecontent"/>
              <w:rPr>
                <w:lang w:val="en-SG"/>
              </w:rPr>
            </w:pPr>
          </w:p>
        </w:tc>
        <w:tc>
          <w:tcPr>
            <w:tcW w:w="7675" w:type="dxa"/>
            <w:tcBorders>
              <w:top w:val="single" w:sz="4" w:space="0" w:color="BFBFBF" w:themeColor="background1" w:themeShade="BF"/>
              <w:bottom w:val="single" w:sz="4" w:space="0" w:color="BFBFBF" w:themeColor="background1" w:themeShade="BF"/>
            </w:tcBorders>
          </w:tcPr>
          <w:p w14:paraId="5A140F65" w14:textId="1EA980A3" w:rsidR="007E0EFC" w:rsidRPr="00B57B1E" w:rsidRDefault="007E0EFC" w:rsidP="00B70310">
            <w:pPr>
              <w:pStyle w:val="Tablecontent"/>
            </w:pPr>
            <w:r>
              <w:rPr>
                <w:lang w:val="en-GB"/>
              </w:rPr>
              <w:t>The uptime only covers the Guest OS. If it takes the application 15 minutes to become fully operational as it has to load files and other services, that’s not counted.</w:t>
            </w:r>
          </w:p>
        </w:tc>
      </w:tr>
      <w:tr w:rsidR="00B70310" w14:paraId="02CC9FB7" w14:textId="77777777" w:rsidTr="007E0EFC">
        <w:tc>
          <w:tcPr>
            <w:tcW w:w="178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5A8D4BB" w14:textId="034CEB61" w:rsidR="00B70310" w:rsidRPr="00AF066D" w:rsidRDefault="00B70310" w:rsidP="00B70310">
            <w:pPr>
              <w:pStyle w:val="Tablecontent"/>
              <w:rPr>
                <w:lang w:val="en-SG"/>
              </w:rPr>
            </w:pPr>
            <w:r w:rsidRPr="00AF066D">
              <w:rPr>
                <w:lang w:val="en-SG"/>
              </w:rPr>
              <w:lastRenderedPageBreak/>
              <w:t>Inclusion</w:t>
            </w:r>
          </w:p>
        </w:tc>
        <w:tc>
          <w:tcPr>
            <w:tcW w:w="7675" w:type="dxa"/>
            <w:tcBorders>
              <w:top w:val="single" w:sz="4" w:space="0" w:color="BFBFBF" w:themeColor="background1" w:themeShade="BF"/>
              <w:bottom w:val="single" w:sz="4" w:space="0" w:color="BFBFBF" w:themeColor="background1" w:themeShade="BF"/>
            </w:tcBorders>
          </w:tcPr>
          <w:p w14:paraId="3DFBDFFC" w14:textId="343A7445" w:rsidR="00B70310" w:rsidRPr="00B57B1E" w:rsidRDefault="00B70310" w:rsidP="00B70310">
            <w:pPr>
              <w:pStyle w:val="Tablecontent"/>
            </w:pPr>
            <w:r w:rsidRPr="00B57B1E">
              <w:t>If the crash caused by VMware Tools or IT Infra owned drivers/agents, then it’s counted</w:t>
            </w:r>
            <w:r>
              <w:t>.</w:t>
            </w:r>
          </w:p>
        </w:tc>
      </w:tr>
      <w:tr w:rsidR="007E0EFC" w14:paraId="3C8E77F1" w14:textId="77777777" w:rsidTr="007E0EFC">
        <w:tc>
          <w:tcPr>
            <w:tcW w:w="1783" w:type="dxa"/>
            <w:vMerge w:val="restart"/>
            <w:tcBorders>
              <w:top w:val="single" w:sz="4" w:space="0" w:color="BFBFBF" w:themeColor="background1" w:themeShade="BF"/>
            </w:tcBorders>
            <w:shd w:val="clear" w:color="auto" w:fill="F2F2F2" w:themeFill="background1" w:themeFillShade="F2"/>
          </w:tcPr>
          <w:p w14:paraId="418B4193" w14:textId="77777777" w:rsidR="007E0EFC" w:rsidRPr="00AF066D" w:rsidRDefault="007E0EFC" w:rsidP="00B70310">
            <w:pPr>
              <w:pStyle w:val="Tablecontent"/>
              <w:rPr>
                <w:lang w:val="en-SG"/>
              </w:rPr>
            </w:pPr>
            <w:r w:rsidRPr="00AF066D">
              <w:rPr>
                <w:lang w:val="en-SG"/>
              </w:rPr>
              <w:t>Exclusion</w:t>
            </w:r>
          </w:p>
          <w:p w14:paraId="0ACD3754" w14:textId="77777777" w:rsidR="007E0EFC" w:rsidRPr="00AF066D" w:rsidRDefault="007E0EFC" w:rsidP="00B70310">
            <w:pPr>
              <w:pStyle w:val="Tablecontent"/>
            </w:pPr>
          </w:p>
        </w:tc>
        <w:tc>
          <w:tcPr>
            <w:tcW w:w="7675" w:type="dxa"/>
            <w:tcBorders>
              <w:top w:val="single" w:sz="4" w:space="0" w:color="BFBFBF" w:themeColor="background1" w:themeShade="BF"/>
              <w:bottom w:val="single" w:sz="4" w:space="0" w:color="BFBFBF" w:themeColor="background1" w:themeShade="BF"/>
            </w:tcBorders>
          </w:tcPr>
          <w:p w14:paraId="0F20587F" w14:textId="12DCBC55" w:rsidR="007E0EFC" w:rsidRDefault="007E0EFC" w:rsidP="00B70310">
            <w:pPr>
              <w:pStyle w:val="Tablecontent"/>
            </w:pPr>
            <w:r w:rsidRPr="00B57B1E">
              <w:t xml:space="preserve">Unscheduled downtime caused by customer. If the crash is caused by bad </w:t>
            </w:r>
            <w:r>
              <w:t>applications</w:t>
            </w:r>
            <w:r w:rsidRPr="00B57B1E">
              <w:t xml:space="preserve"> behaviors</w:t>
            </w:r>
            <w:r>
              <w:t>, the SLA is not affected as that’s not within the control of IaaS provider.</w:t>
            </w:r>
          </w:p>
          <w:p w14:paraId="7DD0565F" w14:textId="33014E89" w:rsidR="007E0EFC" w:rsidRPr="007E0EFC" w:rsidRDefault="007E0EFC" w:rsidP="00B70310">
            <w:pPr>
              <w:pStyle w:val="Tablecontent"/>
              <w:rPr>
                <w:lang w:val="en-GB"/>
              </w:rPr>
            </w:pPr>
            <w:r>
              <w:rPr>
                <w:lang w:val="en-GB"/>
              </w:rPr>
              <w:t>As it takes time to figure out what caused the downtime, you need to be able to recalculate the metric.</w:t>
            </w:r>
          </w:p>
        </w:tc>
      </w:tr>
      <w:tr w:rsidR="007E0EFC" w14:paraId="7BA84675" w14:textId="77777777" w:rsidTr="007E0EFC">
        <w:tc>
          <w:tcPr>
            <w:tcW w:w="1783" w:type="dxa"/>
            <w:vMerge/>
            <w:tcBorders>
              <w:top w:val="single" w:sz="4" w:space="0" w:color="BFBFBF" w:themeColor="background1" w:themeShade="BF"/>
            </w:tcBorders>
            <w:shd w:val="clear" w:color="auto" w:fill="F2F2F2" w:themeFill="background1" w:themeFillShade="F2"/>
          </w:tcPr>
          <w:p w14:paraId="122B2478" w14:textId="77777777" w:rsidR="007E0EFC" w:rsidRPr="00AF066D" w:rsidRDefault="007E0EFC" w:rsidP="00B70310">
            <w:pPr>
              <w:pStyle w:val="Tablecontent"/>
              <w:rPr>
                <w:lang w:val="en-SG"/>
              </w:rPr>
            </w:pPr>
          </w:p>
        </w:tc>
        <w:tc>
          <w:tcPr>
            <w:tcW w:w="7675" w:type="dxa"/>
            <w:tcBorders>
              <w:top w:val="single" w:sz="4" w:space="0" w:color="BFBFBF" w:themeColor="background1" w:themeShade="BF"/>
              <w:bottom w:val="single" w:sz="4" w:space="0" w:color="BFBFBF" w:themeColor="background1" w:themeShade="BF"/>
            </w:tcBorders>
          </w:tcPr>
          <w:p w14:paraId="1C22BC8E" w14:textId="6614D554" w:rsidR="007E0EFC" w:rsidRPr="00B57B1E" w:rsidRDefault="007E0EFC" w:rsidP="00B70310">
            <w:pPr>
              <w:pStyle w:val="Tablecontent"/>
            </w:pPr>
            <w:r w:rsidRPr="00B57B1E">
              <w:t>VM owner-initiated reboot</w:t>
            </w:r>
            <w:r>
              <w:t>s</w:t>
            </w:r>
            <w:r w:rsidRPr="00B57B1E">
              <w:t xml:space="preserve"> as they might reboot their OS to solve problem</w:t>
            </w:r>
            <w:r>
              <w:t>s</w:t>
            </w:r>
            <w:r w:rsidRPr="00B57B1E">
              <w:t xml:space="preserve"> or after installing software. How to track as developer may not inform </w:t>
            </w:r>
            <w:r>
              <w:t xml:space="preserve">the </w:t>
            </w:r>
            <w:r w:rsidRPr="00B57B1E">
              <w:t>IaaS team, as Windows does not fully trap this event?</w:t>
            </w:r>
          </w:p>
        </w:tc>
      </w:tr>
      <w:tr w:rsidR="007E0EFC" w14:paraId="0BEF3283" w14:textId="77777777" w:rsidTr="007E0EFC">
        <w:tc>
          <w:tcPr>
            <w:tcW w:w="1783" w:type="dxa"/>
            <w:vMerge/>
            <w:tcBorders>
              <w:bottom w:val="single" w:sz="4" w:space="0" w:color="BFBFBF" w:themeColor="background1" w:themeShade="BF"/>
            </w:tcBorders>
            <w:shd w:val="clear" w:color="auto" w:fill="F2F2F2" w:themeFill="background1" w:themeFillShade="F2"/>
          </w:tcPr>
          <w:p w14:paraId="09BD18B5" w14:textId="77777777" w:rsidR="007E0EFC" w:rsidRPr="00AF066D" w:rsidRDefault="007E0EFC" w:rsidP="00B70310">
            <w:pPr>
              <w:pStyle w:val="Tablecontent"/>
              <w:rPr>
                <w:lang w:val="en-SG"/>
              </w:rPr>
            </w:pPr>
          </w:p>
        </w:tc>
        <w:tc>
          <w:tcPr>
            <w:tcW w:w="7675" w:type="dxa"/>
            <w:tcBorders>
              <w:top w:val="single" w:sz="4" w:space="0" w:color="BFBFBF" w:themeColor="background1" w:themeShade="BF"/>
              <w:bottom w:val="single" w:sz="4" w:space="0" w:color="BFBFBF" w:themeColor="background1" w:themeShade="BF"/>
            </w:tcBorders>
          </w:tcPr>
          <w:p w14:paraId="366997BE" w14:textId="1C2F88AD" w:rsidR="007E0EFC" w:rsidRPr="00B57B1E" w:rsidRDefault="007E0EFC" w:rsidP="00B70310">
            <w:pPr>
              <w:pStyle w:val="Tablecontent"/>
            </w:pPr>
            <w:r w:rsidRPr="00B57B1E">
              <w:t>Scheduled downtime</w:t>
            </w:r>
            <w:r>
              <w:t xml:space="preserve">. </w:t>
            </w:r>
            <w:r>
              <w:rPr>
                <w:lang w:val="en-GB"/>
              </w:rPr>
              <w:t>Guest OS upgrades, patches that requires reboot, Tools upgrade, VM Hardware version are not counted if you execute within the agreed scheduled downtime.</w:t>
            </w:r>
            <w:r w:rsidRPr="00B57B1E">
              <w:t xml:space="preserve"> </w:t>
            </w:r>
          </w:p>
        </w:tc>
      </w:tr>
      <w:tr w:rsidR="007E0EFC" w14:paraId="25251F84" w14:textId="77777777" w:rsidTr="00675F48">
        <w:tc>
          <w:tcPr>
            <w:tcW w:w="1783" w:type="dxa"/>
            <w:tcBorders>
              <w:top w:val="single" w:sz="4" w:space="0" w:color="BFBFBF" w:themeColor="background1" w:themeShade="BF"/>
            </w:tcBorders>
            <w:shd w:val="clear" w:color="auto" w:fill="F2F2F2" w:themeFill="background1" w:themeFillShade="F2"/>
          </w:tcPr>
          <w:p w14:paraId="2C24F71A" w14:textId="48913D15" w:rsidR="007E0EFC" w:rsidRPr="00AF066D" w:rsidRDefault="007E0EFC" w:rsidP="00B70310">
            <w:pPr>
              <w:pStyle w:val="Tablecontent"/>
              <w:rPr>
                <w:lang w:val="en-SG"/>
              </w:rPr>
            </w:pPr>
            <w:r>
              <w:rPr>
                <w:lang w:val="en-SG"/>
              </w:rPr>
              <w:t>Complication</w:t>
            </w:r>
          </w:p>
        </w:tc>
        <w:tc>
          <w:tcPr>
            <w:tcW w:w="7675" w:type="dxa"/>
            <w:tcBorders>
              <w:top w:val="single" w:sz="4" w:space="0" w:color="BFBFBF" w:themeColor="background1" w:themeShade="BF"/>
              <w:bottom w:val="single" w:sz="4" w:space="0" w:color="BFBFBF" w:themeColor="background1" w:themeShade="BF"/>
            </w:tcBorders>
          </w:tcPr>
          <w:p w14:paraId="4BFC9DB8" w14:textId="51F31F5A" w:rsidR="007E0EFC" w:rsidRDefault="007E0EFC" w:rsidP="00B70310">
            <w:pPr>
              <w:pStyle w:val="Tablecontent"/>
            </w:pPr>
            <w:r w:rsidRPr="00AA6987">
              <w:t xml:space="preserve">A challenge that impacts availability but not performance is recovery time. </w:t>
            </w:r>
          </w:p>
          <w:p w14:paraId="21286130" w14:textId="0A977F03" w:rsidR="007E0EFC" w:rsidRPr="00B57B1E" w:rsidRDefault="007E0EFC" w:rsidP="00B70310">
            <w:pPr>
              <w:pStyle w:val="Tablecontent"/>
            </w:pPr>
            <w:r>
              <w:t>Windows or Linux maybe up in 1 minute, but it needs to perform fsck (filesystem consistency check)</w:t>
            </w:r>
            <w:r w:rsidR="007731A5">
              <w:t xml:space="preserve"> before application can launch. This is considered as part of downtime. </w:t>
            </w:r>
          </w:p>
        </w:tc>
      </w:tr>
    </w:tbl>
    <w:p w14:paraId="3B6BF511" w14:textId="7CBD1FD4" w:rsidR="00AA6987" w:rsidRDefault="00AA6987" w:rsidP="00AA6987">
      <w:pPr>
        <w:pStyle w:val="Heading6"/>
      </w:pPr>
      <w:bookmarkStart w:id="12" w:name="_Performance_SLA_1"/>
      <w:bookmarkEnd w:id="12"/>
      <w:r>
        <w:t>Supporting Techniques</w:t>
      </w:r>
    </w:p>
    <w:p w14:paraId="6EC98EBD" w14:textId="2A167AA6" w:rsidR="00B70310" w:rsidRDefault="00B70310" w:rsidP="00B70310">
      <w:r>
        <w:t xml:space="preserve">You need to back up your promises with solutions that are convincing for </w:t>
      </w:r>
      <w:r w:rsidR="00DE6BFB">
        <w:t>customers.</w:t>
      </w:r>
      <w:r>
        <w:t xml:space="preserve"> Here are some solutions that you may offer to justify and support the higher availability SLA.</w:t>
      </w:r>
    </w:p>
    <w:p w14:paraId="4575D48F" w14:textId="77777777" w:rsidR="00B70310" w:rsidRDefault="00B70310" w:rsidP="006A3C87">
      <w:pPr>
        <w:pStyle w:val="BeforeTable"/>
      </w:pPr>
      <w:r>
        <w:t xml:space="preserve"> </w:t>
      </w:r>
    </w:p>
    <w:tbl>
      <w:tblPr>
        <w:tblW w:w="0" w:type="auto"/>
        <w:tblLook w:val="04A0" w:firstRow="1" w:lastRow="0" w:firstColumn="1" w:lastColumn="0" w:noHBand="0" w:noVBand="1"/>
      </w:tblPr>
      <w:tblGrid>
        <w:gridCol w:w="2154"/>
        <w:gridCol w:w="6347"/>
        <w:gridCol w:w="957"/>
      </w:tblGrid>
      <w:tr w:rsidR="00B70310" w14:paraId="1BC588F8" w14:textId="77777777" w:rsidTr="00B551C4">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4683B01" w14:textId="77777777" w:rsidR="00B70310" w:rsidRPr="00AF066D" w:rsidRDefault="00B70310" w:rsidP="00B551C4">
            <w:pPr>
              <w:pStyle w:val="Tablecontent"/>
            </w:pPr>
            <w:r w:rsidRPr="00AF066D">
              <w:t>Backup</w:t>
            </w:r>
          </w:p>
        </w:tc>
        <w:tc>
          <w:tcPr>
            <w:tcW w:w="8193" w:type="dxa"/>
            <w:gridSpan w:val="2"/>
            <w:tcBorders>
              <w:top w:val="single" w:sz="4" w:space="0" w:color="BFBFBF" w:themeColor="background1" w:themeShade="BF"/>
              <w:bottom w:val="single" w:sz="4" w:space="0" w:color="BFBFBF" w:themeColor="background1" w:themeShade="BF"/>
            </w:tcBorders>
          </w:tcPr>
          <w:p w14:paraId="3DAC7306" w14:textId="77777777" w:rsidR="00B70310" w:rsidRPr="00B57B1E" w:rsidRDefault="00B70310" w:rsidP="00B551C4">
            <w:pPr>
              <w:pStyle w:val="Tablecontent"/>
            </w:pPr>
            <w:r w:rsidRPr="00B57B1E">
              <w:t>Gold Tier provides application</w:t>
            </w:r>
            <w:r>
              <w:t>-</w:t>
            </w:r>
            <w:r w:rsidRPr="00B57B1E">
              <w:t xml:space="preserve">level back up. It also provides more frequent full back up, and customers </w:t>
            </w:r>
            <w:r>
              <w:t>are</w:t>
            </w:r>
            <w:r w:rsidRPr="00B57B1E">
              <w:t xml:space="preserve"> provided with self-service individual file restore.</w:t>
            </w:r>
          </w:p>
        </w:tc>
      </w:tr>
      <w:tr w:rsidR="00B70310" w14:paraId="0D63EBF9" w14:textId="77777777" w:rsidTr="00B551C4">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245921" w14:textId="77777777" w:rsidR="00B70310" w:rsidRPr="00AF066D" w:rsidRDefault="00B70310" w:rsidP="00B551C4">
            <w:pPr>
              <w:pStyle w:val="Tablecontent"/>
            </w:pPr>
            <w:r w:rsidRPr="00AF066D">
              <w:t>High Availability</w:t>
            </w:r>
          </w:p>
        </w:tc>
        <w:tc>
          <w:tcPr>
            <w:tcW w:w="8193" w:type="dxa"/>
            <w:gridSpan w:val="2"/>
            <w:tcBorders>
              <w:top w:val="single" w:sz="4" w:space="0" w:color="BFBFBF" w:themeColor="background1" w:themeShade="BF"/>
              <w:bottom w:val="single" w:sz="4" w:space="0" w:color="BFBFBF" w:themeColor="background1" w:themeShade="BF"/>
            </w:tcBorders>
          </w:tcPr>
          <w:p w14:paraId="017C01F6" w14:textId="77777777" w:rsidR="00B70310" w:rsidRPr="00B57B1E" w:rsidRDefault="00B70310" w:rsidP="00B551C4">
            <w:pPr>
              <w:pStyle w:val="Tablecontent"/>
            </w:pPr>
            <w:r w:rsidRPr="00B57B1E">
              <w:t>Gold Tier provides application-level monitoring. Customers can also ask for specific boot</w:t>
            </w:r>
            <w:r>
              <w:t>-</w:t>
            </w:r>
            <w:r w:rsidRPr="00B57B1E">
              <w:t>up sequence of their VMs, and ask for VM-Host affinity rules to minimize risk.</w:t>
            </w:r>
          </w:p>
        </w:tc>
      </w:tr>
      <w:tr w:rsidR="00B70310" w14:paraId="033F07DD" w14:textId="77777777" w:rsidTr="00B551C4">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D606C60" w14:textId="77777777" w:rsidR="00B70310" w:rsidRPr="00AF066D" w:rsidRDefault="00B70310" w:rsidP="00B551C4">
            <w:pPr>
              <w:pStyle w:val="Tablecontent"/>
            </w:pPr>
            <w:r w:rsidRPr="00AF066D">
              <w:t>Disaster Recovery</w:t>
            </w:r>
          </w:p>
        </w:tc>
        <w:tc>
          <w:tcPr>
            <w:tcW w:w="8193" w:type="dxa"/>
            <w:gridSpan w:val="2"/>
            <w:tcBorders>
              <w:top w:val="single" w:sz="4" w:space="0" w:color="BFBFBF" w:themeColor="background1" w:themeShade="BF"/>
              <w:bottom w:val="single" w:sz="4" w:space="0" w:color="BFBFBF" w:themeColor="background1" w:themeShade="BF"/>
            </w:tcBorders>
          </w:tcPr>
          <w:p w14:paraId="072A77B5" w14:textId="77777777" w:rsidR="00B70310" w:rsidRPr="00B57B1E" w:rsidRDefault="00B70310" w:rsidP="00B551C4">
            <w:pPr>
              <w:pStyle w:val="Tablecontent"/>
            </w:pPr>
            <w:r w:rsidRPr="00B57B1E">
              <w:t xml:space="preserve">Gold Tier provides lower </w:t>
            </w:r>
            <w:hyperlink r:id="rId74" w:history="1">
              <w:r w:rsidRPr="00B57B1E">
                <w:rPr>
                  <w:rStyle w:val="Hyperlink"/>
                  <w:color w:val="auto"/>
                  <w:u w:val="none"/>
                </w:rPr>
                <w:t>RPO and RTO</w:t>
              </w:r>
            </w:hyperlink>
            <w:r w:rsidRPr="00B57B1E">
              <w:t>. Customers are also entitled to annual real</w:t>
            </w:r>
            <w:r>
              <w:t>-world</w:t>
            </w:r>
            <w:r w:rsidRPr="00B57B1E">
              <w:t xml:space="preserve"> test</w:t>
            </w:r>
            <w:r>
              <w:t>s</w:t>
            </w:r>
            <w:r w:rsidRPr="00B57B1E">
              <w:t xml:space="preserve">, where the production workload </w:t>
            </w:r>
            <w:r>
              <w:t>is</w:t>
            </w:r>
            <w:r w:rsidRPr="00B57B1E">
              <w:t xml:space="preserve"> run from the DR site.</w:t>
            </w:r>
          </w:p>
        </w:tc>
      </w:tr>
      <w:tr w:rsidR="00B70310" w14:paraId="0FD11086" w14:textId="77777777" w:rsidTr="00B551C4">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41D6A1A" w14:textId="77777777" w:rsidR="00B70310" w:rsidRPr="00AF066D" w:rsidRDefault="00B70310" w:rsidP="00B551C4">
            <w:pPr>
              <w:pStyle w:val="Tablecontent"/>
            </w:pPr>
            <w:r w:rsidRPr="00AF066D">
              <w:t>Snapshot</w:t>
            </w:r>
          </w:p>
        </w:tc>
        <w:tc>
          <w:tcPr>
            <w:tcW w:w="8193" w:type="dxa"/>
            <w:gridSpan w:val="2"/>
            <w:tcBorders>
              <w:top w:val="single" w:sz="4" w:space="0" w:color="BFBFBF" w:themeColor="background1" w:themeShade="BF"/>
              <w:bottom w:val="single" w:sz="4" w:space="0" w:color="BFBFBF" w:themeColor="background1" w:themeShade="BF"/>
            </w:tcBorders>
          </w:tcPr>
          <w:p w14:paraId="177C1F7F" w14:textId="7D0D9322" w:rsidR="00B70310" w:rsidRPr="00B57B1E" w:rsidRDefault="00B70310" w:rsidP="00B551C4">
            <w:pPr>
              <w:pStyle w:val="Tablecontent"/>
            </w:pPr>
            <w:r w:rsidRPr="00B57B1E">
              <w:t>Gold Tier provides longer snapshot</w:t>
            </w:r>
            <w:r>
              <w:t>s</w:t>
            </w:r>
            <w:r w:rsidRPr="00B57B1E">
              <w:t xml:space="preserve"> and larger </w:t>
            </w:r>
            <w:r w:rsidR="00DE6BFB" w:rsidRPr="00B57B1E">
              <w:t>snapshot</w:t>
            </w:r>
            <w:r w:rsidR="00DE6BFB">
              <w:t>s</w:t>
            </w:r>
            <w:r w:rsidRPr="00B57B1E">
              <w:t>.</w:t>
            </w:r>
          </w:p>
        </w:tc>
      </w:tr>
      <w:tr w:rsidR="00B70310" w14:paraId="37D2BD21" w14:textId="77777777" w:rsidTr="00B551C4">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2739FCC" w14:textId="77777777" w:rsidR="00B70310" w:rsidRPr="00AF066D" w:rsidRDefault="00B70310" w:rsidP="00B551C4">
            <w:pPr>
              <w:pStyle w:val="Tablecontent"/>
            </w:pPr>
            <w:r w:rsidRPr="00AF066D">
              <w:t>OS Management</w:t>
            </w:r>
          </w:p>
        </w:tc>
        <w:tc>
          <w:tcPr>
            <w:tcW w:w="7097" w:type="dxa"/>
            <w:tcBorders>
              <w:top w:val="single" w:sz="4" w:space="0" w:color="BFBFBF" w:themeColor="background1" w:themeShade="BF"/>
              <w:bottom w:val="single" w:sz="4" w:space="0" w:color="BFBFBF" w:themeColor="background1" w:themeShade="BF"/>
            </w:tcBorders>
          </w:tcPr>
          <w:p w14:paraId="08C63B04" w14:textId="0DE5E437" w:rsidR="00B70310" w:rsidRPr="00B57B1E" w:rsidRDefault="00B70310" w:rsidP="00B551C4">
            <w:pPr>
              <w:pStyle w:val="Tablecontent"/>
            </w:pPr>
            <w:r w:rsidRPr="00B57B1E">
              <w:t xml:space="preserve">Gold Tier provides flexibility in patching. Customers can specify delay in patching and </w:t>
            </w:r>
            <w:r w:rsidR="00DE6BFB" w:rsidRPr="00B57B1E">
              <w:t>request custom</w:t>
            </w:r>
            <w:r w:rsidRPr="00B57B1E">
              <w:t xml:space="preserve"> patch package</w:t>
            </w:r>
            <w:r>
              <w:t>s</w:t>
            </w:r>
            <w:r w:rsidRPr="00B57B1E">
              <w:t xml:space="preserve">, where not all patches from Microsoft or </w:t>
            </w:r>
            <w:r w:rsidRPr="00CF7D2C">
              <w:rPr>
                <w:color w:val="FF0000"/>
              </w:rPr>
              <w:t>Red</w:t>
            </w:r>
            <w:r w:rsidRPr="00B57B1E">
              <w:t xml:space="preserve"> Hat is applied. </w:t>
            </w:r>
          </w:p>
        </w:tc>
      </w:tr>
      <w:tr w:rsidR="00B70310" w14:paraId="520BDA7E" w14:textId="77777777" w:rsidTr="00B551C4">
        <w:trPr>
          <w:gridAfter w:val="1"/>
          <w:wAfter w:w="1096" w:type="dxa"/>
        </w:trPr>
        <w:tc>
          <w:tcPr>
            <w:tcW w:w="226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AAE6911" w14:textId="77777777" w:rsidR="00B70310" w:rsidRPr="00AF066D" w:rsidRDefault="00B70310" w:rsidP="00B551C4">
            <w:pPr>
              <w:pStyle w:val="Tablecontent"/>
            </w:pPr>
            <w:r w:rsidRPr="00AF066D">
              <w:t>VM Management</w:t>
            </w:r>
          </w:p>
        </w:tc>
        <w:tc>
          <w:tcPr>
            <w:tcW w:w="7097" w:type="dxa"/>
            <w:tcBorders>
              <w:top w:val="single" w:sz="4" w:space="0" w:color="BFBFBF" w:themeColor="background1" w:themeShade="BF"/>
              <w:bottom w:val="single" w:sz="4" w:space="0" w:color="BFBFBF" w:themeColor="background1" w:themeShade="BF"/>
            </w:tcBorders>
          </w:tcPr>
          <w:p w14:paraId="00016EFF" w14:textId="77777777" w:rsidR="00B70310" w:rsidRPr="00B57B1E" w:rsidRDefault="00B70310" w:rsidP="00B551C4">
            <w:pPr>
              <w:pStyle w:val="Tablecontent"/>
            </w:pPr>
            <w:r w:rsidRPr="00B57B1E">
              <w:t>Gold Tier provides flexibility in updating Tools and VM Hardware. Customers are allowed to defer the update</w:t>
            </w:r>
            <w:r>
              <w:t>s</w:t>
            </w:r>
            <w:r w:rsidRPr="00B57B1E">
              <w:t>.</w:t>
            </w:r>
          </w:p>
        </w:tc>
      </w:tr>
    </w:tbl>
    <w:p w14:paraId="5181208B" w14:textId="76E6FDA9" w:rsidR="00D55F4B" w:rsidRDefault="005E4A1B" w:rsidP="002113A7">
      <w:pPr>
        <w:pStyle w:val="Heading5"/>
      </w:pPr>
      <w:r>
        <w:lastRenderedPageBreak/>
        <w:t>Performance</w:t>
      </w:r>
      <w:r w:rsidR="00F103FA">
        <w:t xml:space="preserve"> SLA</w:t>
      </w:r>
    </w:p>
    <w:p w14:paraId="169E2D50" w14:textId="14AEB699" w:rsidR="008F1B0A" w:rsidRPr="008F1B0A" w:rsidRDefault="00B731B1" w:rsidP="00342A25">
      <w:pPr>
        <w:jc w:val="center"/>
        <w:rPr>
          <w:lang w:val="en-GB"/>
        </w:rPr>
      </w:pPr>
      <w:r w:rsidRPr="00B731B1">
        <w:rPr>
          <w:noProof/>
          <w:lang w:val="en-GB"/>
        </w:rPr>
        <w:drawing>
          <wp:inline distT="0" distB="0" distL="0" distR="0" wp14:anchorId="0D9FD04B" wp14:editId="47069660">
            <wp:extent cx="4961050" cy="1905165"/>
            <wp:effectExtent l="0" t="0" r="0" b="0"/>
            <wp:docPr id="183070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05559" name=""/>
                    <pic:cNvPicPr/>
                  </pic:nvPicPr>
                  <pic:blipFill>
                    <a:blip r:embed="rId75"/>
                    <a:stretch>
                      <a:fillRect/>
                    </a:stretch>
                  </pic:blipFill>
                  <pic:spPr>
                    <a:xfrm>
                      <a:off x="0" y="0"/>
                      <a:ext cx="4961050" cy="1905165"/>
                    </a:xfrm>
                    <a:prstGeom prst="rect">
                      <a:avLst/>
                    </a:prstGeom>
                  </pic:spPr>
                </pic:pic>
              </a:graphicData>
            </a:graphic>
          </wp:inline>
        </w:drawing>
      </w:r>
    </w:p>
    <w:p w14:paraId="01D09086" w14:textId="77777777" w:rsidR="00B70310" w:rsidRDefault="00B70310" w:rsidP="00B70310">
      <w:r>
        <w:t>Unlike availability, which has the luxury of scheduled downtime, there is no such thing as scheduled “</w:t>
      </w:r>
      <w:r w:rsidRPr="00624186">
        <w:rPr>
          <w:color w:val="FF0000"/>
        </w:rPr>
        <w:t>slow time</w:t>
      </w:r>
      <w:r>
        <w:t>” with performance. You can’t say that you’re doing infrastructure upgrades and use that as excuse for why VM performance will be slow. As a result, you need to put your margin or buffer somewhere else.</w:t>
      </w:r>
    </w:p>
    <w:p w14:paraId="394512B0" w14:textId="77777777" w:rsidR="00B70310" w:rsidRDefault="00B70310" w:rsidP="00B70310">
      <w:pPr>
        <w:pStyle w:val="Tablecontent"/>
      </w:pPr>
      <w:r>
        <w:t>Slow is not binary. It’s a spectrum from 0 contention to absolute worst (as good as dead). Some metrics such as disk latency can never be 0. It will be a small number, but it’s not 0. The same goes with the value of the CPU Ready metric. So, we need to define a threshold above 0.</w:t>
      </w:r>
    </w:p>
    <w:p w14:paraId="29EAB1A6" w14:textId="77777777" w:rsidR="00B70310" w:rsidRPr="009F4C51" w:rsidRDefault="00B70310" w:rsidP="006A3C87">
      <w:pPr>
        <w:pStyle w:val="BeforeTable"/>
        <w:rPr>
          <w:lang w:val="en-GB"/>
        </w:rPr>
      </w:pPr>
    </w:p>
    <w:tbl>
      <w:tblPr>
        <w:tblW w:w="0" w:type="auto"/>
        <w:tblLook w:val="04A0" w:firstRow="1" w:lastRow="0" w:firstColumn="1" w:lastColumn="0" w:noHBand="0" w:noVBand="1"/>
      </w:tblPr>
      <w:tblGrid>
        <w:gridCol w:w="1654"/>
        <w:gridCol w:w="7804"/>
      </w:tblGrid>
      <w:tr w:rsidR="00B70310" w14:paraId="2DF25F29" w14:textId="77777777" w:rsidTr="00B551C4">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BADF144" w14:textId="77777777" w:rsidR="00B70310" w:rsidRPr="00AF066D" w:rsidRDefault="00B70310" w:rsidP="00B551C4">
            <w:pPr>
              <w:pStyle w:val="Tablecontent"/>
              <w:rPr>
                <w:lang w:val="en-SG"/>
              </w:rPr>
            </w:pPr>
            <w:r w:rsidRPr="00AF066D">
              <w:rPr>
                <w:lang w:val="en-SG"/>
              </w:rPr>
              <w:t>Definition</w:t>
            </w:r>
          </w:p>
          <w:p w14:paraId="4B0D8DE0" w14:textId="77777777" w:rsidR="00B70310" w:rsidRPr="00AF066D" w:rsidRDefault="00B70310" w:rsidP="00B551C4">
            <w:pPr>
              <w:pStyle w:val="Tablecontent"/>
            </w:pPr>
          </w:p>
        </w:tc>
        <w:tc>
          <w:tcPr>
            <w:tcW w:w="8623" w:type="dxa"/>
            <w:tcBorders>
              <w:top w:val="single" w:sz="4" w:space="0" w:color="BFBFBF" w:themeColor="background1" w:themeShade="BF"/>
              <w:bottom w:val="single" w:sz="4" w:space="0" w:color="BFBFBF" w:themeColor="background1" w:themeShade="BF"/>
            </w:tcBorders>
          </w:tcPr>
          <w:p w14:paraId="6208B1D9" w14:textId="77777777" w:rsidR="00B70310" w:rsidRPr="00385746" w:rsidRDefault="00B70310" w:rsidP="00B551C4">
            <w:pPr>
              <w:pStyle w:val="Tablecontent"/>
            </w:pPr>
            <w:r w:rsidRPr="00385746">
              <w:t>All are measured at VM level, not individual vCPU or vDisk. For disk, it’s also the average of Read &amp; Write.</w:t>
            </w:r>
          </w:p>
          <w:p w14:paraId="029BCC1E" w14:textId="77777777" w:rsidR="00B70310" w:rsidRPr="00385746" w:rsidRDefault="00B70310" w:rsidP="00B551C4">
            <w:pPr>
              <w:pStyle w:val="Tablecontent"/>
            </w:pPr>
            <w:r w:rsidRPr="00385746">
              <w:t xml:space="preserve">All are averaged </w:t>
            </w:r>
            <w:r>
              <w:t xml:space="preserve">over </w:t>
            </w:r>
            <w:r w:rsidRPr="00385746">
              <w:t>300 seconds</w:t>
            </w:r>
            <w:r>
              <w:t xml:space="preserve">, </w:t>
            </w:r>
            <w:r w:rsidRPr="003F25B8">
              <w:t xml:space="preserve">which is an appropriate balance for SLA monitoring. An SLA that is based on a 1-minute </w:t>
            </w:r>
            <w:r>
              <w:t xml:space="preserve">average </w:t>
            </w:r>
            <w:r w:rsidRPr="003F25B8">
              <w:t>will be too tight and result in either a cost increase or a reduction in threshold.</w:t>
            </w:r>
          </w:p>
        </w:tc>
      </w:tr>
      <w:tr w:rsidR="00B70310" w14:paraId="27DC5A2A" w14:textId="77777777" w:rsidTr="00B551C4">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6396D95" w14:textId="77777777" w:rsidR="00B70310" w:rsidRPr="00AF066D" w:rsidRDefault="00B70310" w:rsidP="00B551C4">
            <w:pPr>
              <w:pStyle w:val="Tablecontent"/>
              <w:rPr>
                <w:lang w:val="en-SG"/>
              </w:rPr>
            </w:pPr>
            <w:r w:rsidRPr="00AF066D">
              <w:rPr>
                <w:lang w:val="en-SG"/>
              </w:rPr>
              <w:t>Inclusion</w:t>
            </w:r>
          </w:p>
          <w:p w14:paraId="242DB4C3" w14:textId="77777777" w:rsidR="00B70310" w:rsidRPr="00AF066D" w:rsidRDefault="00B70310" w:rsidP="00B551C4">
            <w:pPr>
              <w:pStyle w:val="Tablecontent"/>
            </w:pPr>
          </w:p>
        </w:tc>
        <w:tc>
          <w:tcPr>
            <w:tcW w:w="8623" w:type="dxa"/>
            <w:tcBorders>
              <w:top w:val="single" w:sz="4" w:space="0" w:color="BFBFBF" w:themeColor="background1" w:themeShade="BF"/>
              <w:bottom w:val="single" w:sz="4" w:space="0" w:color="BFBFBF" w:themeColor="background1" w:themeShade="BF"/>
            </w:tcBorders>
          </w:tcPr>
          <w:p w14:paraId="087C6932" w14:textId="2E83CD40" w:rsidR="00B70310" w:rsidRPr="00385746" w:rsidRDefault="00CA658D" w:rsidP="00B551C4">
            <w:pPr>
              <w:pStyle w:val="Tablecontent"/>
            </w:pPr>
            <w:r w:rsidRPr="00CA658D">
              <w:rPr>
                <w:noProof/>
              </w:rPr>
              <w:drawing>
                <wp:inline distT="0" distB="0" distL="0" distR="0" wp14:anchorId="1165DA48" wp14:editId="7CBF3547">
                  <wp:extent cx="3291840" cy="1536192"/>
                  <wp:effectExtent l="0" t="0" r="3810" b="6985"/>
                  <wp:docPr id="1420754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54188" name=""/>
                          <pic:cNvPicPr/>
                        </pic:nvPicPr>
                        <pic:blipFill>
                          <a:blip r:embed="rId76"/>
                          <a:stretch>
                            <a:fillRect/>
                          </a:stretch>
                        </pic:blipFill>
                        <pic:spPr>
                          <a:xfrm>
                            <a:off x="0" y="0"/>
                            <a:ext cx="3291840" cy="1536192"/>
                          </a:xfrm>
                          <a:prstGeom prst="rect">
                            <a:avLst/>
                          </a:prstGeom>
                        </pic:spPr>
                      </pic:pic>
                    </a:graphicData>
                  </a:graphic>
                </wp:inline>
              </w:drawing>
            </w:r>
          </w:p>
        </w:tc>
      </w:tr>
      <w:tr w:rsidR="00B70310" w14:paraId="6636E395" w14:textId="77777777" w:rsidTr="00B551C4">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B7BBD2C" w14:textId="77777777" w:rsidR="00B70310" w:rsidRPr="00AF066D" w:rsidRDefault="00B70310" w:rsidP="00B551C4">
            <w:pPr>
              <w:pStyle w:val="Tablecontent"/>
              <w:rPr>
                <w:lang w:val="en-SG"/>
              </w:rPr>
            </w:pPr>
            <w:r w:rsidRPr="00AF066D">
              <w:rPr>
                <w:lang w:val="en-SG"/>
              </w:rPr>
              <w:t>Exclusion</w:t>
            </w:r>
          </w:p>
          <w:p w14:paraId="65151880" w14:textId="77777777" w:rsidR="00B70310" w:rsidRPr="00AF066D" w:rsidRDefault="00B70310" w:rsidP="00B551C4">
            <w:pPr>
              <w:pStyle w:val="Tablecontent"/>
            </w:pPr>
          </w:p>
        </w:tc>
        <w:tc>
          <w:tcPr>
            <w:tcW w:w="8623" w:type="dxa"/>
            <w:tcBorders>
              <w:top w:val="single" w:sz="4" w:space="0" w:color="BFBFBF" w:themeColor="background1" w:themeShade="BF"/>
              <w:bottom w:val="single" w:sz="4" w:space="0" w:color="BFBFBF" w:themeColor="background1" w:themeShade="BF"/>
            </w:tcBorders>
          </w:tcPr>
          <w:p w14:paraId="7559C655" w14:textId="77777777" w:rsidR="00B70310" w:rsidRPr="00385746" w:rsidRDefault="00B70310" w:rsidP="00B551C4">
            <w:pPr>
              <w:pStyle w:val="Tablecontent"/>
            </w:pPr>
            <w:r w:rsidRPr="00385746">
              <w:t xml:space="preserve">Received Packet Dropped. It’s not reliable enough to be used in </w:t>
            </w:r>
            <w:r>
              <w:t xml:space="preserve">the SLA </w:t>
            </w:r>
            <w:r w:rsidRPr="00385746">
              <w:t>contract due to false positive</w:t>
            </w:r>
            <w:r>
              <w:t>s</w:t>
            </w:r>
            <w:r w:rsidRPr="00385746">
              <w:t>.</w:t>
            </w:r>
            <w:r>
              <w:t xml:space="preserve"> A packet could be dropped as it’s not for the VM. More details in the </w:t>
            </w:r>
            <w:hyperlink w:anchor="_Network_Metrics" w:history="1">
              <w:r w:rsidRPr="00D74EE1">
                <w:rPr>
                  <w:rStyle w:val="Hyperlink"/>
                </w:rPr>
                <w:t>Network metric</w:t>
              </w:r>
            </w:hyperlink>
            <w:r>
              <w:t xml:space="preserve"> chapter.</w:t>
            </w:r>
          </w:p>
          <w:p w14:paraId="101A90EF" w14:textId="77777777" w:rsidR="00B70310" w:rsidRPr="00385746" w:rsidRDefault="00B70310" w:rsidP="00B551C4">
            <w:pPr>
              <w:pStyle w:val="Tablecontent"/>
            </w:pPr>
            <w:r w:rsidRPr="00385746">
              <w:t xml:space="preserve">Other forms of </w:t>
            </w:r>
            <w:r>
              <w:t>contention, such as CPU Overlap, CPU Other Wait, and vMotion</w:t>
            </w:r>
            <w:r w:rsidRPr="00385746">
              <w:t xml:space="preserve">. They are too granular for </w:t>
            </w:r>
            <w:r>
              <w:t xml:space="preserve">the purpose of a </w:t>
            </w:r>
            <w:r w:rsidRPr="00385746">
              <w:t>contract</w:t>
            </w:r>
            <w:r>
              <w:t xml:space="preserve">. You track them via KPIs instead. </w:t>
            </w:r>
          </w:p>
        </w:tc>
      </w:tr>
    </w:tbl>
    <w:p w14:paraId="48F3AE07" w14:textId="76FAE58A" w:rsidR="0089175A" w:rsidRDefault="00F561AC" w:rsidP="0089175A">
      <w:r>
        <w:t>W</w:t>
      </w:r>
      <w:r w:rsidR="0089175A">
        <w:t xml:space="preserve">hy should </w:t>
      </w:r>
      <w:r>
        <w:t xml:space="preserve">you </w:t>
      </w:r>
      <w:r w:rsidR="0089175A">
        <w:t>only use CPU Ready and exclude CPU Co-Stop and CPU Contention from</w:t>
      </w:r>
      <w:r w:rsidR="00B70310">
        <w:t xml:space="preserve"> the</w:t>
      </w:r>
      <w:r w:rsidR="0089175A">
        <w:t xml:space="preserve"> Performance SLA?</w:t>
      </w:r>
    </w:p>
    <w:p w14:paraId="476823F3" w14:textId="77777777" w:rsidR="0089175A" w:rsidRDefault="0089175A" w:rsidP="0089175A">
      <w:r w:rsidRPr="0080755D">
        <w:t>It took me years to vrealize the mistake</w:t>
      </w:r>
      <w:r>
        <w:t>.</w:t>
      </w:r>
    </w:p>
    <w:p w14:paraId="2D4CA9E5" w14:textId="5B31B701" w:rsidR="00B70310" w:rsidRDefault="00B70310" w:rsidP="00B70310">
      <w:r>
        <w:t xml:space="preserve">You should exclude </w:t>
      </w:r>
      <w:r w:rsidRPr="0080755D">
        <w:t>CPU Contention</w:t>
      </w:r>
      <w:r>
        <w:t xml:space="preserve"> because its value can go as high as 37.5% without the application noticing any degradation. You can login to Windows or Linux and feel that it’s responsive. </w:t>
      </w:r>
    </w:p>
    <w:p w14:paraId="711E79ED" w14:textId="77777777" w:rsidR="00B70310" w:rsidRDefault="00B70310" w:rsidP="00B70310">
      <w:r>
        <w:t>Use the above threshold as they are. There are two main reasons:</w:t>
      </w:r>
    </w:p>
    <w:p w14:paraId="601D1511" w14:textId="364F362D" w:rsidR="00311F91" w:rsidRDefault="00B70310" w:rsidP="00B70310">
      <w:pPr>
        <w:pStyle w:val="Bullet"/>
      </w:pPr>
      <w:r>
        <w:t xml:space="preserve">Major changes in the value, such as changing CPU Ready from 2.5% to 5%, will </w:t>
      </w:r>
      <w:r w:rsidR="00311F91">
        <w:t>require you to adjust your “</w:t>
      </w:r>
      <w:r w:rsidR="00311F91" w:rsidRPr="00311F91">
        <w:rPr>
          <w:color w:val="00B0F0"/>
        </w:rPr>
        <w:t>nines</w:t>
      </w:r>
      <w:r w:rsidR="00311F91">
        <w:t>” to a higher number</w:t>
      </w:r>
      <w:r>
        <w:t xml:space="preserve">. </w:t>
      </w:r>
      <w:r w:rsidR="00311F91">
        <w:t>This requires you to profile your environment first.</w:t>
      </w:r>
    </w:p>
    <w:p w14:paraId="41FD857C" w14:textId="77777777" w:rsidR="00B70310" w:rsidRDefault="00B70310" w:rsidP="00B70310">
      <w:pPr>
        <w:pStyle w:val="Bullet"/>
      </w:pPr>
      <w:r>
        <w:lastRenderedPageBreak/>
        <w:t xml:space="preserve">A common value in the industry will also enable you to compare with your peers and get an industry-acceptable numbers. You can then compare how well you serve your mission critical VMs, your Test/Development VMs, etc. </w:t>
      </w:r>
    </w:p>
    <w:p w14:paraId="35F6BFD0" w14:textId="77777777" w:rsidR="00B70310" w:rsidRDefault="00B70310" w:rsidP="00B70310">
      <w:r>
        <w:t>Just like in Availability, there are extra things you can do to give confidence to your customers. For example:</w:t>
      </w:r>
    </w:p>
    <w:p w14:paraId="4E9A0B66" w14:textId="77777777" w:rsidR="00B70310" w:rsidRPr="008B2816" w:rsidRDefault="00B70310" w:rsidP="00B70310">
      <w:pPr>
        <w:pStyle w:val="Bullet"/>
      </w:pPr>
      <w:r>
        <w:t>Gold Tier provides priority on the network. Customers can opt for a periodic ping service to ensure network latency between their applications remain within the agreed threshold.</w:t>
      </w:r>
    </w:p>
    <w:p w14:paraId="23496971" w14:textId="6A8DF6D2" w:rsidR="001234F7" w:rsidRDefault="001234F7" w:rsidP="002113A7">
      <w:pPr>
        <w:pStyle w:val="Heading5"/>
      </w:pPr>
      <w:r>
        <w:t>Compliance</w:t>
      </w:r>
      <w:r w:rsidR="00F103FA">
        <w:t xml:space="preserve"> SLA</w:t>
      </w:r>
    </w:p>
    <w:p w14:paraId="6342CE3F" w14:textId="3834439F" w:rsidR="00342A25" w:rsidRDefault="00CA658D" w:rsidP="00342A25">
      <w:pPr>
        <w:jc w:val="center"/>
        <w:rPr>
          <w:lang w:val="en-GB"/>
        </w:rPr>
      </w:pPr>
      <w:r w:rsidRPr="00CA658D">
        <w:rPr>
          <w:noProof/>
          <w:lang w:val="en-GB"/>
        </w:rPr>
        <w:drawing>
          <wp:inline distT="0" distB="0" distL="0" distR="0" wp14:anchorId="4812F205" wp14:editId="19DB79B1">
            <wp:extent cx="5258256" cy="1912786"/>
            <wp:effectExtent l="0" t="0" r="0" b="0"/>
            <wp:docPr id="1965585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585932" name=""/>
                    <pic:cNvPicPr/>
                  </pic:nvPicPr>
                  <pic:blipFill>
                    <a:blip r:embed="rId77"/>
                    <a:stretch>
                      <a:fillRect/>
                    </a:stretch>
                  </pic:blipFill>
                  <pic:spPr>
                    <a:xfrm>
                      <a:off x="0" y="0"/>
                      <a:ext cx="5258256" cy="1912786"/>
                    </a:xfrm>
                    <a:prstGeom prst="rect">
                      <a:avLst/>
                    </a:prstGeom>
                  </pic:spPr>
                </pic:pic>
              </a:graphicData>
            </a:graphic>
          </wp:inline>
        </w:drawing>
      </w:r>
    </w:p>
    <w:p w14:paraId="467E0EBD" w14:textId="719EC3AD" w:rsidR="00B45136" w:rsidRDefault="00B45136" w:rsidP="006A3C87">
      <w:pPr>
        <w:pStyle w:val="BeforeTable"/>
      </w:pPr>
    </w:p>
    <w:tbl>
      <w:tblPr>
        <w:tblW w:w="0" w:type="auto"/>
        <w:tblLook w:val="04A0" w:firstRow="1" w:lastRow="0" w:firstColumn="1" w:lastColumn="0" w:noHBand="0" w:noVBand="1"/>
      </w:tblPr>
      <w:tblGrid>
        <w:gridCol w:w="1748"/>
        <w:gridCol w:w="7710"/>
      </w:tblGrid>
      <w:tr w:rsidR="00B70310" w14:paraId="689A5990" w14:textId="77777777" w:rsidTr="000340E3">
        <w:tc>
          <w:tcPr>
            <w:tcW w:w="1748"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40D7943" w14:textId="754B02E2" w:rsidR="00B70310" w:rsidRPr="00AF066D" w:rsidRDefault="00B70310" w:rsidP="00B70310">
            <w:pPr>
              <w:pStyle w:val="Tablecontent"/>
              <w:rPr>
                <w:lang w:val="en-SG"/>
              </w:rPr>
            </w:pPr>
            <w:r w:rsidRPr="00AF066D">
              <w:rPr>
                <w:lang w:val="en-SG"/>
              </w:rPr>
              <w:t>Definition</w:t>
            </w:r>
          </w:p>
        </w:tc>
        <w:tc>
          <w:tcPr>
            <w:tcW w:w="7710" w:type="dxa"/>
            <w:tcBorders>
              <w:top w:val="single" w:sz="4" w:space="0" w:color="BFBFBF" w:themeColor="background1" w:themeShade="BF"/>
              <w:bottom w:val="single" w:sz="4" w:space="0" w:color="BFBFBF" w:themeColor="background1" w:themeShade="BF"/>
            </w:tcBorders>
          </w:tcPr>
          <w:p w14:paraId="65A2C364" w14:textId="77777777" w:rsidR="00B70310" w:rsidRDefault="00B70310" w:rsidP="00B70310">
            <w:pPr>
              <w:pStyle w:val="Tablecontent"/>
            </w:pPr>
            <w:r>
              <w:t xml:space="preserve">Percentage of compliance against an agreed security policy or benchmark.  A compliance SLA differs from an Availability or Performance SLA in one key area: the compliance SLA should promise perfect compliance.  Compliance is binary: you are either compliant or you aren’t.  You shouldn’t be telling your customers that you will have less than perfect compliance with your own security requirements. </w:t>
            </w:r>
          </w:p>
          <w:p w14:paraId="6F241167" w14:textId="77777777" w:rsidR="00B70310" w:rsidRDefault="00B70310" w:rsidP="00B70310">
            <w:pPr>
              <w:pStyle w:val="Tablecontent"/>
            </w:pPr>
            <w:r>
              <w:t>It has a window, typically ad-hoc, to enable investigation or maintenance which may result in temporarily becoming non-compliant against your compliance benchmark.</w:t>
            </w:r>
          </w:p>
          <w:p w14:paraId="3AA50AC1" w14:textId="1C43EF57" w:rsidR="000340E3" w:rsidRPr="00385746" w:rsidRDefault="000340E3" w:rsidP="000340E3">
            <w:pPr>
              <w:pStyle w:val="Tablecontent"/>
            </w:pPr>
            <w:r w:rsidRPr="000340E3">
              <w:t xml:space="preserve">Compliance calculation is purely from Infra Team point of view. </w:t>
            </w:r>
          </w:p>
        </w:tc>
      </w:tr>
      <w:tr w:rsidR="000340E3" w14:paraId="56ED4F2F" w14:textId="77777777" w:rsidTr="000340E3">
        <w:tc>
          <w:tcPr>
            <w:tcW w:w="1748" w:type="dxa"/>
            <w:vMerge w:val="restart"/>
            <w:tcBorders>
              <w:top w:val="single" w:sz="4" w:space="0" w:color="BFBFBF" w:themeColor="background1" w:themeShade="BF"/>
            </w:tcBorders>
            <w:shd w:val="clear" w:color="auto" w:fill="F2F2F2" w:themeFill="background1" w:themeFillShade="F2"/>
          </w:tcPr>
          <w:p w14:paraId="0EE9006B" w14:textId="77777777" w:rsidR="000340E3" w:rsidRPr="00AF066D" w:rsidRDefault="000340E3" w:rsidP="00B70310">
            <w:pPr>
              <w:pStyle w:val="Tablecontent"/>
              <w:rPr>
                <w:lang w:val="en-SG"/>
              </w:rPr>
            </w:pPr>
            <w:r w:rsidRPr="00AF066D">
              <w:rPr>
                <w:lang w:val="en-SG"/>
              </w:rPr>
              <w:t>Inclusion</w:t>
            </w:r>
          </w:p>
          <w:p w14:paraId="140BE473" w14:textId="77777777" w:rsidR="000340E3" w:rsidRPr="00AF066D" w:rsidRDefault="000340E3" w:rsidP="00B70310">
            <w:pPr>
              <w:pStyle w:val="Tablecontent"/>
            </w:pPr>
          </w:p>
        </w:tc>
        <w:tc>
          <w:tcPr>
            <w:tcW w:w="7710" w:type="dxa"/>
            <w:tcBorders>
              <w:top w:val="single" w:sz="4" w:space="0" w:color="BFBFBF" w:themeColor="background1" w:themeShade="BF"/>
              <w:bottom w:val="single" w:sz="4" w:space="0" w:color="BFBFBF" w:themeColor="background1" w:themeShade="BF"/>
            </w:tcBorders>
          </w:tcPr>
          <w:p w14:paraId="73D64351" w14:textId="77777777" w:rsidR="000340E3" w:rsidRDefault="000340E3" w:rsidP="00B70310">
            <w:pPr>
              <w:pStyle w:val="Tablecontent"/>
            </w:pPr>
            <w:r>
              <w:t>Internal security standards, typically an adaptation of VMware best practices or the VMware Security Hardening Guides.</w:t>
            </w:r>
          </w:p>
          <w:p w14:paraId="7DE17FA5" w14:textId="77777777" w:rsidR="000340E3" w:rsidRDefault="000340E3" w:rsidP="00B70310">
            <w:pPr>
              <w:pStyle w:val="Tablecontent"/>
            </w:pPr>
            <w:r>
              <w:t>Regulatory benchmarks, e.g. CIS, ISO, DISA, FISMA, PCI DSS, HIPAA.</w:t>
            </w:r>
          </w:p>
          <w:p w14:paraId="7991516A" w14:textId="07A4BEDB" w:rsidR="000340E3" w:rsidRPr="00385746" w:rsidRDefault="000340E3" w:rsidP="00B70310">
            <w:pPr>
              <w:pStyle w:val="Tablecontent"/>
            </w:pPr>
            <w:r>
              <w:t>For the vSphere infrastructure, compliance with these benchmarks (and custom ones) can be directly managed through the compliance features of VCF Operations.</w:t>
            </w:r>
          </w:p>
        </w:tc>
      </w:tr>
      <w:tr w:rsidR="000340E3" w14:paraId="5DAD3778" w14:textId="77777777" w:rsidTr="000340E3">
        <w:tc>
          <w:tcPr>
            <w:tcW w:w="1748" w:type="dxa"/>
            <w:vMerge/>
            <w:tcBorders>
              <w:bottom w:val="single" w:sz="4" w:space="0" w:color="BFBFBF" w:themeColor="background1" w:themeShade="BF"/>
            </w:tcBorders>
            <w:shd w:val="clear" w:color="auto" w:fill="F2F2F2" w:themeFill="background1" w:themeFillShade="F2"/>
          </w:tcPr>
          <w:p w14:paraId="1C7EEB75" w14:textId="77777777" w:rsidR="000340E3" w:rsidRPr="00AF066D" w:rsidRDefault="000340E3" w:rsidP="00B70310">
            <w:pPr>
              <w:pStyle w:val="Tablecontent"/>
              <w:rPr>
                <w:lang w:val="en-SG"/>
              </w:rPr>
            </w:pPr>
          </w:p>
        </w:tc>
        <w:tc>
          <w:tcPr>
            <w:tcW w:w="7710" w:type="dxa"/>
            <w:tcBorders>
              <w:top w:val="single" w:sz="4" w:space="0" w:color="BFBFBF" w:themeColor="background1" w:themeShade="BF"/>
              <w:bottom w:val="single" w:sz="4" w:space="0" w:color="BFBFBF" w:themeColor="background1" w:themeShade="BF"/>
            </w:tcBorders>
          </w:tcPr>
          <w:p w14:paraId="4C1BB2F5" w14:textId="1A50492A" w:rsidR="000340E3" w:rsidRDefault="000340E3" w:rsidP="00B70310">
            <w:pPr>
              <w:pStyle w:val="Tablecontent"/>
            </w:pPr>
            <w:r w:rsidRPr="000340E3">
              <w:t xml:space="preserve">A VM compliance </w:t>
            </w:r>
            <w:r>
              <w:t xml:space="preserve">must </w:t>
            </w:r>
            <w:r w:rsidRPr="000340E3">
              <w:t xml:space="preserve">consider its </w:t>
            </w:r>
            <w:r>
              <w:t xml:space="preserve">immediate </w:t>
            </w:r>
            <w:r w:rsidRPr="000340E3">
              <w:t xml:space="preserve">surrounding. </w:t>
            </w:r>
            <w:r>
              <w:t xml:space="preserve">If </w:t>
            </w:r>
            <w:r w:rsidRPr="000340E3">
              <w:t xml:space="preserve">the </w:t>
            </w:r>
            <w:r>
              <w:t xml:space="preserve">parent </w:t>
            </w:r>
            <w:r w:rsidRPr="000340E3">
              <w:t xml:space="preserve">ESXi, </w:t>
            </w:r>
            <w:r>
              <w:t xml:space="preserve">the vSAN storage, and the distributed </w:t>
            </w:r>
            <w:r w:rsidRPr="000340E3">
              <w:t xml:space="preserve">network and storage </w:t>
            </w:r>
            <w:r>
              <w:t xml:space="preserve">is not </w:t>
            </w:r>
            <w:r w:rsidRPr="000340E3">
              <w:t>secured, the score</w:t>
            </w:r>
            <w:r>
              <w:t xml:space="preserve"> need to reflect it</w:t>
            </w:r>
            <w:r w:rsidRPr="000340E3">
              <w:t>.</w:t>
            </w:r>
          </w:p>
        </w:tc>
      </w:tr>
      <w:tr w:rsidR="00B70310" w14:paraId="06809428" w14:textId="77777777" w:rsidTr="000340E3">
        <w:tc>
          <w:tcPr>
            <w:tcW w:w="1748"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CDE9B8A" w14:textId="4B9E19FB" w:rsidR="00B70310" w:rsidRPr="00AF066D" w:rsidRDefault="00B70310" w:rsidP="00B70310">
            <w:pPr>
              <w:pStyle w:val="Tablecontent"/>
              <w:rPr>
                <w:lang w:val="en-SG"/>
              </w:rPr>
            </w:pPr>
            <w:r w:rsidRPr="00AF066D">
              <w:rPr>
                <w:lang w:val="en-SG"/>
              </w:rPr>
              <w:t>Exclusion</w:t>
            </w:r>
          </w:p>
        </w:tc>
        <w:tc>
          <w:tcPr>
            <w:tcW w:w="7710" w:type="dxa"/>
            <w:tcBorders>
              <w:top w:val="single" w:sz="4" w:space="0" w:color="BFBFBF" w:themeColor="background1" w:themeShade="BF"/>
              <w:bottom w:val="single" w:sz="4" w:space="0" w:color="BFBFBF" w:themeColor="background1" w:themeShade="BF"/>
            </w:tcBorders>
          </w:tcPr>
          <w:p w14:paraId="3AE839BA" w14:textId="643050CF" w:rsidR="00B70310" w:rsidRDefault="00B70310" w:rsidP="00B70310">
            <w:pPr>
              <w:pStyle w:val="Tablecontent"/>
            </w:pPr>
            <w:r>
              <w:t>This depends on the definition of your IaaS Service.  You are only providing SLAs for what you control.  If you provide the guest VM OS as part of your IaaS service, then you will need to maintain compliance by managing configuration (using something like Group Policy and/or a configuration management tool) and you will also most likely have some security tools and agents that run inside each VM.  When the guest OS is part of the service, you should be measuring availability by whether the guest OS is running (e.g. via ICMP ping).</w:t>
            </w:r>
          </w:p>
          <w:p w14:paraId="467EB8B3" w14:textId="79FB797F" w:rsidR="00B70310" w:rsidRPr="00385746" w:rsidRDefault="00B70310" w:rsidP="00B70310">
            <w:pPr>
              <w:pStyle w:val="Tablecontent"/>
            </w:pPr>
            <w:r>
              <w:lastRenderedPageBreak/>
              <w:t>If you do not provide the guest OS as part of the IaaS service, then you do not need to worry about maintaining compliance in the guest OS, and you are also measuring availability by whether the VM is powered on.</w:t>
            </w:r>
          </w:p>
        </w:tc>
      </w:tr>
    </w:tbl>
    <w:p w14:paraId="20A58C11" w14:textId="32920368" w:rsidR="002D2329" w:rsidRDefault="002D2329" w:rsidP="002113A7">
      <w:pPr>
        <w:pStyle w:val="Heading5"/>
        <w:numPr>
          <w:ilvl w:val="0"/>
          <w:numId w:val="0"/>
        </w:numPr>
      </w:pPr>
      <w:r>
        <w:lastRenderedPageBreak/>
        <w:t xml:space="preserve">Service </w:t>
      </w:r>
      <w:r w:rsidR="00F103FA">
        <w:t>SLA</w:t>
      </w:r>
    </w:p>
    <w:p w14:paraId="4BE129EE" w14:textId="77777777" w:rsidR="00B70310" w:rsidRDefault="00B70310" w:rsidP="00B70310">
      <w:r>
        <w:t>IaaS is built on commodity hardware and provided as a utility. Having said that, there are many ways to differentiate your service vs your competitors. Use class of service to distinguish premium service classes. The following table lists some examples.</w:t>
      </w:r>
    </w:p>
    <w:p w14:paraId="18127A63" w14:textId="77777777" w:rsidR="00B70310" w:rsidRDefault="00B70310" w:rsidP="006A3C87">
      <w:pPr>
        <w:pStyle w:val="BeforeTable"/>
      </w:pPr>
    </w:p>
    <w:tbl>
      <w:tblPr>
        <w:tblW w:w="0" w:type="auto"/>
        <w:tblLook w:val="04A0" w:firstRow="1" w:lastRow="0" w:firstColumn="1" w:lastColumn="0" w:noHBand="0" w:noVBand="1"/>
      </w:tblPr>
      <w:tblGrid>
        <w:gridCol w:w="1778"/>
        <w:gridCol w:w="7680"/>
      </w:tblGrid>
      <w:tr w:rsidR="00B70310" w14:paraId="073BE057" w14:textId="77777777" w:rsidTr="008A054E">
        <w:tc>
          <w:tcPr>
            <w:tcW w:w="1778"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7EDE329" w14:textId="77777777" w:rsidR="00B70310" w:rsidRPr="009A50B4" w:rsidRDefault="00B70310" w:rsidP="00B551C4">
            <w:pPr>
              <w:pStyle w:val="Tablecontent"/>
              <w:rPr>
                <w:b/>
                <w:bCs/>
              </w:rPr>
            </w:pPr>
            <w:r w:rsidRPr="009A50B4">
              <w:rPr>
                <w:b/>
                <w:bCs/>
              </w:rPr>
              <w:t>Provisioning Time</w:t>
            </w:r>
          </w:p>
        </w:tc>
        <w:tc>
          <w:tcPr>
            <w:tcW w:w="7680" w:type="dxa"/>
            <w:tcBorders>
              <w:top w:val="single" w:sz="4" w:space="0" w:color="BFBFBF" w:themeColor="background1" w:themeShade="BF"/>
              <w:bottom w:val="single" w:sz="4" w:space="0" w:color="BFBFBF" w:themeColor="background1" w:themeShade="BF"/>
            </w:tcBorders>
          </w:tcPr>
          <w:p w14:paraId="1C306268" w14:textId="77777777" w:rsidR="00B70310" w:rsidRPr="00B57B1E" w:rsidRDefault="00B70310" w:rsidP="00B551C4">
            <w:pPr>
              <w:pStyle w:val="Tablecontent"/>
            </w:pPr>
            <w:r>
              <w:t>In environment where the churn is high, the time taken to provision become important. You need to clearly define what “provisioned” means, as it can range from bare Windows or Linux to completely set up and configured with applications &amp; database loaded.</w:t>
            </w:r>
          </w:p>
        </w:tc>
      </w:tr>
      <w:tr w:rsidR="00B70310" w14:paraId="2AAA03FC" w14:textId="77777777" w:rsidTr="008A054E">
        <w:tc>
          <w:tcPr>
            <w:tcW w:w="1778"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F1A11B2" w14:textId="77777777" w:rsidR="00B70310" w:rsidRPr="009A50B4" w:rsidRDefault="00B70310" w:rsidP="00B551C4">
            <w:pPr>
              <w:pStyle w:val="Tablecontent"/>
              <w:rPr>
                <w:b/>
                <w:bCs/>
              </w:rPr>
            </w:pPr>
            <w:r w:rsidRPr="009A50B4">
              <w:rPr>
                <w:b/>
                <w:bCs/>
              </w:rPr>
              <w:t>Provisioning Success</w:t>
            </w:r>
          </w:p>
        </w:tc>
        <w:tc>
          <w:tcPr>
            <w:tcW w:w="7680" w:type="dxa"/>
            <w:tcBorders>
              <w:top w:val="single" w:sz="4" w:space="0" w:color="BFBFBF" w:themeColor="background1" w:themeShade="BF"/>
              <w:bottom w:val="single" w:sz="4" w:space="0" w:color="BFBFBF" w:themeColor="background1" w:themeShade="BF"/>
            </w:tcBorders>
          </w:tcPr>
          <w:p w14:paraId="462593F5" w14:textId="77777777" w:rsidR="00B70310" w:rsidRDefault="00B70310" w:rsidP="00B551C4">
            <w:pPr>
              <w:pStyle w:val="Tablecontent"/>
            </w:pPr>
            <w:r>
              <w:t>Provisioning a complex set of multi-tier business applications with many VMs and many external integrations or endpoints may fail from time to time. If this is relevant to your environment, then add it as part of the SLA so you can focus on the higher class of service.</w:t>
            </w:r>
          </w:p>
        </w:tc>
      </w:tr>
      <w:tr w:rsidR="007C5D81" w14:paraId="6DD4D217" w14:textId="77777777" w:rsidTr="008A054E">
        <w:tc>
          <w:tcPr>
            <w:tcW w:w="1778" w:type="dxa"/>
            <w:vMerge w:val="restart"/>
            <w:tcBorders>
              <w:top w:val="single" w:sz="4" w:space="0" w:color="BFBFBF" w:themeColor="background1" w:themeShade="BF"/>
            </w:tcBorders>
            <w:shd w:val="clear" w:color="auto" w:fill="F2F2F2" w:themeFill="background1" w:themeFillShade="F2"/>
          </w:tcPr>
          <w:p w14:paraId="33923627" w14:textId="4044D0DF" w:rsidR="007C5D81" w:rsidRPr="009A50B4" w:rsidRDefault="007C5D81" w:rsidP="00B551C4">
            <w:pPr>
              <w:pStyle w:val="Tablecontent"/>
              <w:rPr>
                <w:b/>
                <w:bCs/>
              </w:rPr>
            </w:pPr>
            <w:r w:rsidRPr="009A50B4">
              <w:rPr>
                <w:b/>
                <w:bCs/>
              </w:rPr>
              <w:t>Support</w:t>
            </w:r>
          </w:p>
        </w:tc>
        <w:tc>
          <w:tcPr>
            <w:tcW w:w="7680" w:type="dxa"/>
            <w:tcBorders>
              <w:top w:val="single" w:sz="4" w:space="0" w:color="BFBFBF" w:themeColor="background1" w:themeShade="BF"/>
              <w:bottom w:val="single" w:sz="4" w:space="0" w:color="BFBFBF" w:themeColor="background1" w:themeShade="BF"/>
            </w:tcBorders>
          </w:tcPr>
          <w:p w14:paraId="0B343B55" w14:textId="73404CF6" w:rsidR="007C5D81" w:rsidRPr="00B57B1E" w:rsidRDefault="007C5D81" w:rsidP="00B551C4">
            <w:pPr>
              <w:pStyle w:val="Tablecontent"/>
            </w:pPr>
            <w:r>
              <w:t>Gold Tier customers will be alerted over email and messaging network within 10 minutes.</w:t>
            </w:r>
          </w:p>
        </w:tc>
      </w:tr>
      <w:tr w:rsidR="007C5D81" w14:paraId="4C3F5EE4" w14:textId="77777777" w:rsidTr="00051116">
        <w:tc>
          <w:tcPr>
            <w:tcW w:w="1778" w:type="dxa"/>
            <w:vMerge/>
            <w:shd w:val="clear" w:color="auto" w:fill="F2F2F2" w:themeFill="background1" w:themeFillShade="F2"/>
          </w:tcPr>
          <w:p w14:paraId="57679630" w14:textId="3B8A35F5" w:rsidR="007C5D81" w:rsidRPr="009A50B4" w:rsidRDefault="007C5D81" w:rsidP="00B551C4">
            <w:pPr>
              <w:pStyle w:val="Tablecontent"/>
              <w:rPr>
                <w:b/>
                <w:bCs/>
              </w:rPr>
            </w:pPr>
          </w:p>
        </w:tc>
        <w:tc>
          <w:tcPr>
            <w:tcW w:w="7680" w:type="dxa"/>
            <w:tcBorders>
              <w:top w:val="single" w:sz="4" w:space="0" w:color="BFBFBF" w:themeColor="background1" w:themeShade="BF"/>
              <w:bottom w:val="single" w:sz="4" w:space="0" w:color="BFBFBF" w:themeColor="background1" w:themeShade="BF"/>
            </w:tcBorders>
          </w:tcPr>
          <w:p w14:paraId="3BF99FC1" w14:textId="77777777" w:rsidR="007C5D81" w:rsidRPr="00B57B1E" w:rsidRDefault="007C5D81" w:rsidP="00B551C4">
            <w:pPr>
              <w:pStyle w:val="Tablecontent"/>
            </w:pPr>
            <w:r w:rsidRPr="00B57B1E">
              <w:t>The two popular examples are response time and path to escalation. Do not promise resolution time unless it’s completely within your control.</w:t>
            </w:r>
          </w:p>
          <w:p w14:paraId="3097D7D2" w14:textId="4B35B635" w:rsidR="007C5D81" w:rsidRPr="00B57B1E" w:rsidRDefault="007C5D81" w:rsidP="00B551C4">
            <w:pPr>
              <w:pStyle w:val="Tablecontent"/>
            </w:pPr>
            <w:r w:rsidRPr="00B57B1E">
              <w:t xml:space="preserve">Gold Tier provides faster response time and longer coverage hours (e.g. 24 x 7 x 365). Your ticket is also directly answered by Level 3, bypassing the front liners. </w:t>
            </w:r>
          </w:p>
        </w:tc>
      </w:tr>
      <w:tr w:rsidR="007C5D81" w14:paraId="70862BF3" w14:textId="77777777" w:rsidTr="008A054E">
        <w:tc>
          <w:tcPr>
            <w:tcW w:w="1778" w:type="dxa"/>
            <w:vMerge/>
            <w:tcBorders>
              <w:bottom w:val="single" w:sz="4" w:space="0" w:color="BFBFBF" w:themeColor="background1" w:themeShade="BF"/>
            </w:tcBorders>
            <w:shd w:val="clear" w:color="auto" w:fill="F2F2F2" w:themeFill="background1" w:themeFillShade="F2"/>
          </w:tcPr>
          <w:p w14:paraId="3A5BDE7E" w14:textId="77777777" w:rsidR="007C5D81" w:rsidRPr="009A50B4" w:rsidRDefault="007C5D81" w:rsidP="00B551C4">
            <w:pPr>
              <w:pStyle w:val="Tablecontent"/>
              <w:rPr>
                <w:b/>
                <w:bCs/>
              </w:rPr>
            </w:pPr>
          </w:p>
        </w:tc>
        <w:tc>
          <w:tcPr>
            <w:tcW w:w="7680" w:type="dxa"/>
            <w:tcBorders>
              <w:top w:val="single" w:sz="4" w:space="0" w:color="BFBFBF" w:themeColor="background1" w:themeShade="BF"/>
              <w:bottom w:val="single" w:sz="4" w:space="0" w:color="BFBFBF" w:themeColor="background1" w:themeShade="BF"/>
            </w:tcBorders>
          </w:tcPr>
          <w:p w14:paraId="717354B9" w14:textId="227A7A82" w:rsidR="007C5D81" w:rsidRPr="00B57B1E" w:rsidRDefault="007C5D81" w:rsidP="00B551C4">
            <w:pPr>
              <w:pStyle w:val="Tablecontent"/>
            </w:pPr>
            <w:r w:rsidRPr="00B57B1E">
              <w:t xml:space="preserve">Gold Tier </w:t>
            </w:r>
            <w:r>
              <w:t>comes with r</w:t>
            </w:r>
            <w:r w:rsidRPr="00B57B1E">
              <w:t>egular business review</w:t>
            </w:r>
            <w:r>
              <w:t>s</w:t>
            </w:r>
            <w:r w:rsidRPr="00B57B1E">
              <w:t>, attended by your management.</w:t>
            </w:r>
          </w:p>
        </w:tc>
      </w:tr>
      <w:tr w:rsidR="00B70310" w14:paraId="6C3B9EB7" w14:textId="77777777" w:rsidTr="008A054E">
        <w:tc>
          <w:tcPr>
            <w:tcW w:w="1778"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628353C" w14:textId="77777777" w:rsidR="00B70310" w:rsidRPr="009A50B4" w:rsidRDefault="00B70310" w:rsidP="00B551C4">
            <w:pPr>
              <w:pStyle w:val="Tablecontent"/>
              <w:rPr>
                <w:b/>
                <w:bCs/>
              </w:rPr>
            </w:pPr>
            <w:r w:rsidRPr="009A50B4">
              <w:rPr>
                <w:b/>
                <w:bCs/>
              </w:rPr>
              <w:t>TAM</w:t>
            </w:r>
          </w:p>
        </w:tc>
        <w:tc>
          <w:tcPr>
            <w:tcW w:w="7680" w:type="dxa"/>
            <w:tcBorders>
              <w:top w:val="single" w:sz="4" w:space="0" w:color="BFBFBF" w:themeColor="background1" w:themeShade="BF"/>
              <w:bottom w:val="single" w:sz="4" w:space="0" w:color="BFBFBF" w:themeColor="background1" w:themeShade="BF"/>
            </w:tcBorders>
          </w:tcPr>
          <w:p w14:paraId="3F8F018F" w14:textId="77777777" w:rsidR="00B70310" w:rsidRPr="00B57B1E" w:rsidRDefault="00B70310" w:rsidP="00B551C4">
            <w:pPr>
              <w:pStyle w:val="Tablecontent"/>
            </w:pPr>
            <w:r w:rsidRPr="00B57B1E">
              <w:t xml:space="preserve">Gold Tier comes with a Technical Account Manager, acting as single point of contact for customers. </w:t>
            </w:r>
            <w:r>
              <w:t xml:space="preserve">The </w:t>
            </w:r>
            <w:r w:rsidRPr="00B57B1E">
              <w:t>TAM is also the internal champion, representing customer interest</w:t>
            </w:r>
            <w:r>
              <w:t>s</w:t>
            </w:r>
            <w:r w:rsidRPr="00B57B1E">
              <w:t xml:space="preserve"> within the vendor internal world.</w:t>
            </w:r>
          </w:p>
        </w:tc>
      </w:tr>
      <w:tr w:rsidR="007C5D81" w14:paraId="257C30D0" w14:textId="77777777" w:rsidTr="00EC5415">
        <w:tc>
          <w:tcPr>
            <w:tcW w:w="1778" w:type="dxa"/>
            <w:vMerge w:val="restart"/>
            <w:tcBorders>
              <w:top w:val="single" w:sz="4" w:space="0" w:color="BFBFBF" w:themeColor="background1" w:themeShade="BF"/>
            </w:tcBorders>
            <w:shd w:val="clear" w:color="auto" w:fill="F2F2F2" w:themeFill="background1" w:themeFillShade="F2"/>
          </w:tcPr>
          <w:p w14:paraId="13210578" w14:textId="56AFACF8" w:rsidR="007C5D81" w:rsidRPr="009A50B4" w:rsidRDefault="007C5D81" w:rsidP="00B551C4">
            <w:pPr>
              <w:pStyle w:val="Tablecontent"/>
              <w:rPr>
                <w:b/>
                <w:bCs/>
              </w:rPr>
            </w:pPr>
            <w:r>
              <w:rPr>
                <w:b/>
                <w:bCs/>
              </w:rPr>
              <w:t>Monitoring</w:t>
            </w:r>
          </w:p>
        </w:tc>
        <w:tc>
          <w:tcPr>
            <w:tcW w:w="7680" w:type="dxa"/>
            <w:tcBorders>
              <w:top w:val="single" w:sz="4" w:space="0" w:color="BFBFBF" w:themeColor="background1" w:themeShade="BF"/>
              <w:bottom w:val="single" w:sz="4" w:space="0" w:color="BFBFBF" w:themeColor="background1" w:themeShade="BF"/>
            </w:tcBorders>
          </w:tcPr>
          <w:p w14:paraId="74DB8B4E" w14:textId="52EEE22A" w:rsidR="007C5D81" w:rsidRPr="00B57B1E" w:rsidRDefault="007C5D81" w:rsidP="00B551C4">
            <w:pPr>
              <w:pStyle w:val="Tablecontent"/>
            </w:pPr>
            <w:r>
              <w:t>Gold Tier VMs will be proactively monitored, not just relying on alerts.</w:t>
            </w:r>
          </w:p>
        </w:tc>
      </w:tr>
      <w:tr w:rsidR="007C5D81" w14:paraId="29DB6292" w14:textId="77777777" w:rsidTr="00EC5415">
        <w:tc>
          <w:tcPr>
            <w:tcW w:w="1778" w:type="dxa"/>
            <w:vMerge/>
            <w:shd w:val="clear" w:color="auto" w:fill="F2F2F2" w:themeFill="background1" w:themeFillShade="F2"/>
          </w:tcPr>
          <w:p w14:paraId="294ED4B3" w14:textId="77777777" w:rsidR="007C5D81" w:rsidRPr="009A50B4" w:rsidRDefault="007C5D81" w:rsidP="00B551C4">
            <w:pPr>
              <w:pStyle w:val="Tablecontent"/>
              <w:rPr>
                <w:b/>
                <w:bCs/>
              </w:rPr>
            </w:pPr>
          </w:p>
        </w:tc>
        <w:tc>
          <w:tcPr>
            <w:tcW w:w="7680" w:type="dxa"/>
            <w:tcBorders>
              <w:top w:val="single" w:sz="4" w:space="0" w:color="BFBFBF" w:themeColor="background1" w:themeShade="BF"/>
              <w:bottom w:val="single" w:sz="4" w:space="0" w:color="BFBFBF" w:themeColor="background1" w:themeShade="BF"/>
            </w:tcBorders>
          </w:tcPr>
          <w:p w14:paraId="5042B30A" w14:textId="4F4D4DC2" w:rsidR="007C5D81" w:rsidRPr="00B57B1E" w:rsidRDefault="007C5D81" w:rsidP="007C5D81">
            <w:pPr>
              <w:pStyle w:val="Tablecontent"/>
            </w:pPr>
            <w:r>
              <w:t>Gold Tier provides deeper visibility into the underlying physical infrastructure where customers VM are running. Customers are entitled to see lower-level internal metrics such as vMotion stun time and VMkernel latency.</w:t>
            </w:r>
          </w:p>
        </w:tc>
      </w:tr>
      <w:tr w:rsidR="007C5D81" w14:paraId="58FD180C" w14:textId="77777777" w:rsidTr="00EC5415">
        <w:tc>
          <w:tcPr>
            <w:tcW w:w="1778" w:type="dxa"/>
            <w:vMerge/>
            <w:tcBorders>
              <w:bottom w:val="single" w:sz="4" w:space="0" w:color="BFBFBF" w:themeColor="background1" w:themeShade="BF"/>
            </w:tcBorders>
            <w:shd w:val="clear" w:color="auto" w:fill="F2F2F2" w:themeFill="background1" w:themeFillShade="F2"/>
          </w:tcPr>
          <w:p w14:paraId="706DDB4D" w14:textId="77777777" w:rsidR="007C5D81" w:rsidRPr="009A50B4" w:rsidRDefault="007C5D81" w:rsidP="00B551C4">
            <w:pPr>
              <w:pStyle w:val="Tablecontent"/>
              <w:rPr>
                <w:b/>
                <w:bCs/>
              </w:rPr>
            </w:pPr>
          </w:p>
        </w:tc>
        <w:tc>
          <w:tcPr>
            <w:tcW w:w="7680" w:type="dxa"/>
            <w:tcBorders>
              <w:top w:val="single" w:sz="4" w:space="0" w:color="BFBFBF" w:themeColor="background1" w:themeShade="BF"/>
              <w:bottom w:val="single" w:sz="4" w:space="0" w:color="BFBFBF" w:themeColor="background1" w:themeShade="BF"/>
            </w:tcBorders>
          </w:tcPr>
          <w:p w14:paraId="4182FBA7" w14:textId="677627D3" w:rsidR="007C5D81" w:rsidRDefault="007C5D81" w:rsidP="007C5D81">
            <w:pPr>
              <w:pStyle w:val="Tablecontent"/>
            </w:pPr>
            <w:r>
              <w:t>Gold tier provides self-service monitoring. Customers are given their own login to a portal where they can monitor their own VMs. They can initiate scheduled downtime</w:t>
            </w:r>
          </w:p>
        </w:tc>
      </w:tr>
    </w:tbl>
    <w:p w14:paraId="4644D588" w14:textId="77777777" w:rsidR="00B70310" w:rsidRDefault="00B70310" w:rsidP="00B70310">
      <w:r>
        <w:t>There are other metrics you can add to differentiate one class from another. However, be careful of adding metrics that do not actually serve your business. For example, it can be tempting to put the accessible time of your self-service portal, to protect you from scheduled downtime. You need to work on the basis that your “</w:t>
      </w:r>
      <w:r w:rsidRPr="000340E3">
        <w:rPr>
          <w:color w:val="00B0F0"/>
        </w:rPr>
        <w:t>office</w:t>
      </w:r>
      <w:r>
        <w:t>” is open 24 x 7 x 365 days.</w:t>
      </w:r>
    </w:p>
    <w:p w14:paraId="75BE3E63" w14:textId="4FF9C0E5" w:rsidR="002D2329" w:rsidRDefault="00A74B00" w:rsidP="002113A7">
      <w:pPr>
        <w:pStyle w:val="Heading4"/>
      </w:pPr>
      <w:r>
        <w:t xml:space="preserve">The Metrics of </w:t>
      </w:r>
      <w:r w:rsidR="002D2329">
        <w:t>SLA</w:t>
      </w:r>
      <w:r w:rsidR="00B70310">
        <w:t>s</w:t>
      </w:r>
    </w:p>
    <w:p w14:paraId="1C05FB39" w14:textId="6E4C3E7E" w:rsidR="0062682B" w:rsidRPr="0062682B" w:rsidRDefault="0062682B" w:rsidP="0062682B">
      <w:pPr>
        <w:rPr>
          <w:lang w:val="en-GB"/>
        </w:rPr>
      </w:pPr>
      <w:r>
        <w:rPr>
          <w:lang w:val="en-GB"/>
        </w:rPr>
        <w:t>Do you set it per week, per month or per year?</w:t>
      </w:r>
      <w:r w:rsidR="00721AF8">
        <w:rPr>
          <w:lang w:val="en-GB"/>
        </w:rPr>
        <w:t xml:space="preserve"> Let’s find out!</w:t>
      </w:r>
    </w:p>
    <w:p w14:paraId="5C32B888" w14:textId="1ABC66E5" w:rsidR="0062682B" w:rsidRPr="0062682B" w:rsidRDefault="0062682B" w:rsidP="002113A7">
      <w:pPr>
        <w:pStyle w:val="Heading5"/>
      </w:pPr>
      <w:r>
        <w:lastRenderedPageBreak/>
        <w:t>The Time Window</w:t>
      </w:r>
    </w:p>
    <w:p w14:paraId="4E65E4F9" w14:textId="5A94CEED" w:rsidR="00B70310" w:rsidRDefault="00B70310" w:rsidP="00B70310">
      <w:r>
        <w:t xml:space="preserve">SLA is a </w:t>
      </w:r>
      <w:r w:rsidRPr="4CAB3972">
        <w:rPr>
          <w:i/>
          <w:iCs/>
          <w:color w:val="FF0000"/>
        </w:rPr>
        <w:t>monthly</w:t>
      </w:r>
      <w:r w:rsidRPr="4CAB3972">
        <w:rPr>
          <w:color w:val="FF0000"/>
        </w:rPr>
        <w:t xml:space="preserve"> </w:t>
      </w:r>
      <w:r>
        <w:t xml:space="preserve">metric, not daily or yearly. You use an entire month of data to calculate it, averaging 8640 datapoints of 5-minute averages. </w:t>
      </w:r>
    </w:p>
    <w:p w14:paraId="360E0FFB" w14:textId="77777777" w:rsidR="00B70310" w:rsidRDefault="00B70310" w:rsidP="00B70310">
      <w:r w:rsidRPr="4CAB3972">
        <w:rPr>
          <w:lang w:val="en-US"/>
        </w:rPr>
        <w:t xml:space="preserve">In the following table, notice 99.999% in a year is </w:t>
      </w:r>
      <w:r>
        <w:rPr>
          <w:lang w:val="en-US"/>
        </w:rPr>
        <w:t>more time</w:t>
      </w:r>
      <w:r w:rsidRPr="4CAB3972">
        <w:rPr>
          <w:lang w:val="en-US"/>
        </w:rPr>
        <w:t xml:space="preserve"> than 99.95% in a week. </w:t>
      </w:r>
      <w:r>
        <w:t>Your customers would not accept a yearly metric as they can be exposed to a long downtime. You would not accept a daily metric as there is no room for error. The monthly metric provides a balance between service quality and cost to deliver the service. It also makes reporting easier as you simply follow the calendar month.</w:t>
      </w:r>
    </w:p>
    <w:p w14:paraId="5487DCC2" w14:textId="1AF5B04E" w:rsidR="00B70310" w:rsidRDefault="00CA658D" w:rsidP="00B70310">
      <w:pPr>
        <w:jc w:val="center"/>
      </w:pPr>
      <w:r w:rsidRPr="00CA658D">
        <w:rPr>
          <w:noProof/>
        </w:rPr>
        <w:drawing>
          <wp:inline distT="0" distB="0" distL="0" distR="0" wp14:anchorId="5E796DF6" wp14:editId="737C5719">
            <wp:extent cx="5582134" cy="1600339"/>
            <wp:effectExtent l="0" t="0" r="0" b="0"/>
            <wp:docPr id="975725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725496" name=""/>
                    <pic:cNvPicPr/>
                  </pic:nvPicPr>
                  <pic:blipFill>
                    <a:blip r:embed="rId78"/>
                    <a:stretch>
                      <a:fillRect/>
                    </a:stretch>
                  </pic:blipFill>
                  <pic:spPr>
                    <a:xfrm>
                      <a:off x="0" y="0"/>
                      <a:ext cx="5582134" cy="1600339"/>
                    </a:xfrm>
                    <a:prstGeom prst="rect">
                      <a:avLst/>
                    </a:prstGeom>
                  </pic:spPr>
                </pic:pic>
              </a:graphicData>
            </a:graphic>
          </wp:inline>
        </w:drawing>
      </w:r>
    </w:p>
    <w:p w14:paraId="7B2CF0BD" w14:textId="77777777" w:rsidR="00B70310" w:rsidRPr="00C13AA7" w:rsidRDefault="00B70310" w:rsidP="00B70310">
      <w:r w:rsidRPr="00C13AA7">
        <w:rPr>
          <w:lang w:val="en-US"/>
        </w:rPr>
        <w:t>Each additional “</w:t>
      </w:r>
      <w:r w:rsidRPr="00041F58">
        <w:rPr>
          <w:color w:val="00B0F0"/>
          <w:lang w:val="en-US"/>
        </w:rPr>
        <w:t>9</w:t>
      </w:r>
      <w:r w:rsidRPr="00C13AA7">
        <w:rPr>
          <w:lang w:val="en-US"/>
        </w:rPr>
        <w:t xml:space="preserve">” shrinks your </w:t>
      </w:r>
      <w:r>
        <w:rPr>
          <w:lang w:val="en-US"/>
        </w:rPr>
        <w:t>SLA</w:t>
      </w:r>
      <w:r w:rsidRPr="00C13AA7">
        <w:rPr>
          <w:lang w:val="en-US"/>
        </w:rPr>
        <w:t xml:space="preserve"> window by 10x. That’s why each decimal </w:t>
      </w:r>
      <w:r>
        <w:rPr>
          <w:lang w:val="en-US"/>
        </w:rPr>
        <w:t>can cost a lot more money, as a different architecture may be required</w:t>
      </w:r>
      <w:r w:rsidRPr="00C13AA7">
        <w:rPr>
          <w:lang w:val="en-US"/>
        </w:rPr>
        <w:t>.</w:t>
      </w:r>
    </w:p>
    <w:p w14:paraId="061C82F1" w14:textId="77777777" w:rsidR="00B70310" w:rsidRDefault="00B70310" w:rsidP="00B70310">
      <w:r>
        <w:t xml:space="preserve">Even if you measure the SLA once a month, it can still be very difficult to meet. Take a look at the following table: </w:t>
      </w:r>
    </w:p>
    <w:p w14:paraId="0ED809D5" w14:textId="4A1741BA" w:rsidR="00B70310" w:rsidRDefault="00CA658D" w:rsidP="00B70310">
      <w:pPr>
        <w:jc w:val="center"/>
      </w:pPr>
      <w:r w:rsidRPr="00CA658D">
        <w:rPr>
          <w:noProof/>
        </w:rPr>
        <w:drawing>
          <wp:inline distT="0" distB="0" distL="0" distR="0" wp14:anchorId="79414A58" wp14:editId="24193C86">
            <wp:extent cx="6067078" cy="2304895"/>
            <wp:effectExtent l="0" t="0" r="0" b="635"/>
            <wp:docPr id="1063408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408084" name=""/>
                    <pic:cNvPicPr/>
                  </pic:nvPicPr>
                  <pic:blipFill>
                    <a:blip r:embed="rId79"/>
                    <a:stretch>
                      <a:fillRect/>
                    </a:stretch>
                  </pic:blipFill>
                  <pic:spPr>
                    <a:xfrm>
                      <a:off x="0" y="0"/>
                      <a:ext cx="6082662" cy="2310815"/>
                    </a:xfrm>
                    <a:prstGeom prst="rect">
                      <a:avLst/>
                    </a:prstGeom>
                  </pic:spPr>
                </pic:pic>
              </a:graphicData>
            </a:graphic>
          </wp:inline>
        </w:drawing>
      </w:r>
    </w:p>
    <w:p w14:paraId="10FDDF4A" w14:textId="77777777" w:rsidR="00B70310" w:rsidRDefault="00B70310" w:rsidP="00B70310">
      <w:r>
        <w:t xml:space="preserve">If you promise 99.99%, you only have 4 – 4.5 minutes of downtime per calendar month. That means your architecture must be able to detect the issue and then complete remediation in just a few minutes. That’s a tight space to manoeuvre. </w:t>
      </w:r>
    </w:p>
    <w:p w14:paraId="766BC21E" w14:textId="6B1F381A" w:rsidR="00B70310" w:rsidRDefault="00B70310" w:rsidP="00B70310">
      <w:pPr>
        <w:rPr>
          <w:lang w:val="en-GB"/>
        </w:rPr>
      </w:pPr>
      <w:r>
        <w:rPr>
          <w:lang w:val="en-GB"/>
        </w:rPr>
        <w:t xml:space="preserve">Let’s </w:t>
      </w:r>
      <w:r w:rsidR="00007AD2">
        <w:rPr>
          <w:lang w:val="en-GB"/>
        </w:rPr>
        <w:t>analyze</w:t>
      </w:r>
      <w:r>
        <w:rPr>
          <w:lang w:val="en-GB"/>
        </w:rPr>
        <w:t xml:space="preserve"> the size of the failure window we have per month. The table below gives you a better gauge into what SLA you want to set for each class of service.</w:t>
      </w:r>
    </w:p>
    <w:p w14:paraId="441765EE" w14:textId="77777777" w:rsidR="00FE0A72" w:rsidRDefault="00FE0A72" w:rsidP="006A3C87">
      <w:pPr>
        <w:pStyle w:val="BeforeTable"/>
        <w:rPr>
          <w:lang w:val="en-GB"/>
        </w:rPr>
      </w:pPr>
    </w:p>
    <w:tbl>
      <w:tblPr>
        <w:tblW w:w="6750"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40"/>
        <w:gridCol w:w="2489"/>
        <w:gridCol w:w="2821"/>
      </w:tblGrid>
      <w:tr w:rsidR="00FE0A72" w:rsidRPr="00143DDA" w14:paraId="4B442ACE" w14:textId="77777777" w:rsidTr="00936C02">
        <w:trPr>
          <w:trHeight w:val="300"/>
          <w:jc w:val="center"/>
        </w:trPr>
        <w:tc>
          <w:tcPr>
            <w:tcW w:w="1440" w:type="dxa"/>
            <w:shd w:val="clear" w:color="auto" w:fill="F2F2F2" w:themeFill="background1" w:themeFillShade="F2"/>
            <w:noWrap/>
            <w:vAlign w:val="bottom"/>
          </w:tcPr>
          <w:p w14:paraId="50AE2258" w14:textId="3050D5B5" w:rsidR="00FE0A72" w:rsidRPr="00143DDA" w:rsidRDefault="00FE0A72" w:rsidP="00E440AB">
            <w:pPr>
              <w:pStyle w:val="Tableheading"/>
            </w:pPr>
            <w:r>
              <w:t>30-day SLA</w:t>
            </w:r>
          </w:p>
        </w:tc>
        <w:tc>
          <w:tcPr>
            <w:tcW w:w="2489" w:type="dxa"/>
            <w:shd w:val="clear" w:color="auto" w:fill="F2F2F2" w:themeFill="background1" w:themeFillShade="F2"/>
            <w:noWrap/>
            <w:vAlign w:val="bottom"/>
          </w:tcPr>
          <w:p w14:paraId="43685D5D" w14:textId="5556CCD9" w:rsidR="00FE0A72" w:rsidRPr="00143DDA" w:rsidRDefault="00FD3204" w:rsidP="00E440AB">
            <w:pPr>
              <w:pStyle w:val="Tableheading"/>
            </w:pPr>
            <w:r>
              <w:t xml:space="preserve">Failure </w:t>
            </w:r>
            <w:r w:rsidR="00FE0A72">
              <w:t>Window</w:t>
            </w:r>
          </w:p>
        </w:tc>
        <w:tc>
          <w:tcPr>
            <w:tcW w:w="2821" w:type="dxa"/>
            <w:shd w:val="clear" w:color="auto" w:fill="F2F2F2" w:themeFill="background1" w:themeFillShade="F2"/>
          </w:tcPr>
          <w:p w14:paraId="15D298FF" w14:textId="092D02E6" w:rsidR="00FE0A72" w:rsidRDefault="00FE0A72" w:rsidP="00E440AB">
            <w:pPr>
              <w:pStyle w:val="Tableheading"/>
            </w:pPr>
            <w:r>
              <w:t>Failure Chance</w:t>
            </w:r>
            <w:r w:rsidR="00936C02">
              <w:t xml:space="preserve"> per SLA</w:t>
            </w:r>
          </w:p>
        </w:tc>
      </w:tr>
      <w:tr w:rsidR="00FE0A72" w:rsidRPr="00143DDA" w14:paraId="07AF6A2E" w14:textId="77777777" w:rsidTr="00936C02">
        <w:trPr>
          <w:trHeight w:val="300"/>
          <w:jc w:val="center"/>
        </w:trPr>
        <w:tc>
          <w:tcPr>
            <w:tcW w:w="1440" w:type="dxa"/>
            <w:shd w:val="clear" w:color="auto" w:fill="auto"/>
            <w:noWrap/>
            <w:vAlign w:val="bottom"/>
            <w:hideMark/>
          </w:tcPr>
          <w:p w14:paraId="112AF535" w14:textId="4ACE8A65" w:rsidR="00FE0A72" w:rsidRPr="00143DDA" w:rsidRDefault="00FE0A72" w:rsidP="00E440AB">
            <w:pPr>
              <w:pStyle w:val="Tablecontent"/>
              <w:jc w:val="right"/>
            </w:pPr>
            <w:r w:rsidRPr="00143DDA">
              <w:t>99.99%</w:t>
            </w:r>
          </w:p>
        </w:tc>
        <w:tc>
          <w:tcPr>
            <w:tcW w:w="2489" w:type="dxa"/>
            <w:shd w:val="clear" w:color="auto" w:fill="auto"/>
            <w:noWrap/>
            <w:vAlign w:val="bottom"/>
            <w:hideMark/>
          </w:tcPr>
          <w:p w14:paraId="380DB9F6" w14:textId="77777777" w:rsidR="00FE0A72" w:rsidRPr="00143DDA" w:rsidRDefault="00FE0A72" w:rsidP="00E440AB">
            <w:pPr>
              <w:pStyle w:val="Tablecontent"/>
              <w:jc w:val="right"/>
            </w:pPr>
            <w:r w:rsidRPr="00143DDA">
              <w:t>4.3</w:t>
            </w:r>
            <w:r>
              <w:t xml:space="preserve"> minutes</w:t>
            </w:r>
          </w:p>
        </w:tc>
        <w:tc>
          <w:tcPr>
            <w:tcW w:w="2821" w:type="dxa"/>
          </w:tcPr>
          <w:p w14:paraId="01A3E5B1" w14:textId="77777777" w:rsidR="00FE0A72" w:rsidRPr="00143DDA" w:rsidRDefault="00FE0A72" w:rsidP="00E440AB">
            <w:pPr>
              <w:pStyle w:val="Tablecontent"/>
              <w:jc w:val="right"/>
            </w:pPr>
            <w:r>
              <w:t>&lt; 1 time</w:t>
            </w:r>
          </w:p>
        </w:tc>
      </w:tr>
      <w:tr w:rsidR="00FE0A72" w:rsidRPr="00143DDA" w14:paraId="49169F4F" w14:textId="77777777" w:rsidTr="00936C02">
        <w:trPr>
          <w:trHeight w:val="300"/>
          <w:jc w:val="center"/>
        </w:trPr>
        <w:tc>
          <w:tcPr>
            <w:tcW w:w="1440" w:type="dxa"/>
            <w:shd w:val="clear" w:color="auto" w:fill="auto"/>
            <w:noWrap/>
          </w:tcPr>
          <w:p w14:paraId="6F8926FF" w14:textId="77777777" w:rsidR="00FE0A72" w:rsidRPr="00143DDA" w:rsidRDefault="00FE0A72" w:rsidP="00E440AB">
            <w:pPr>
              <w:pStyle w:val="Tablecontent"/>
              <w:jc w:val="right"/>
            </w:pPr>
            <w:r w:rsidRPr="003135F7">
              <w:rPr>
                <w:lang w:val="en-GB"/>
              </w:rPr>
              <w:t>99.98%</w:t>
            </w:r>
          </w:p>
        </w:tc>
        <w:tc>
          <w:tcPr>
            <w:tcW w:w="2489" w:type="dxa"/>
            <w:shd w:val="clear" w:color="auto" w:fill="auto"/>
            <w:noWrap/>
          </w:tcPr>
          <w:p w14:paraId="7BAA0A7E" w14:textId="77777777" w:rsidR="00FE0A72" w:rsidRPr="00143DDA" w:rsidRDefault="00FE0A72" w:rsidP="00E440AB">
            <w:pPr>
              <w:pStyle w:val="Tablecontent"/>
              <w:jc w:val="right"/>
            </w:pPr>
            <w:r w:rsidRPr="003135F7">
              <w:rPr>
                <w:lang w:val="en-GB"/>
              </w:rPr>
              <w:t>8.6</w:t>
            </w:r>
            <w:r>
              <w:t xml:space="preserve"> minutes</w:t>
            </w:r>
          </w:p>
        </w:tc>
        <w:tc>
          <w:tcPr>
            <w:tcW w:w="2821" w:type="dxa"/>
          </w:tcPr>
          <w:p w14:paraId="45618420" w14:textId="77777777" w:rsidR="00FE0A72" w:rsidRPr="003135F7" w:rsidRDefault="00FE0A72" w:rsidP="00E440AB">
            <w:pPr>
              <w:pStyle w:val="Tablecontent"/>
              <w:jc w:val="right"/>
              <w:rPr>
                <w:lang w:val="en-GB"/>
              </w:rPr>
            </w:pPr>
            <w:r>
              <w:rPr>
                <w:lang w:val="en-GB"/>
              </w:rPr>
              <w:t xml:space="preserve">&lt; 2 times </w:t>
            </w:r>
          </w:p>
        </w:tc>
      </w:tr>
      <w:tr w:rsidR="00FE0A72" w:rsidRPr="00143DDA" w14:paraId="7AE818A1" w14:textId="77777777" w:rsidTr="00936C02">
        <w:trPr>
          <w:trHeight w:val="300"/>
          <w:jc w:val="center"/>
        </w:trPr>
        <w:tc>
          <w:tcPr>
            <w:tcW w:w="1440" w:type="dxa"/>
            <w:shd w:val="clear" w:color="auto" w:fill="auto"/>
            <w:noWrap/>
          </w:tcPr>
          <w:p w14:paraId="03EA71D2" w14:textId="77777777" w:rsidR="00FE0A72" w:rsidRPr="003135F7" w:rsidRDefault="00FE0A72" w:rsidP="00E440AB">
            <w:pPr>
              <w:pStyle w:val="Tablecontent"/>
              <w:jc w:val="right"/>
              <w:rPr>
                <w:lang w:val="en-GB"/>
              </w:rPr>
            </w:pPr>
            <w:r w:rsidRPr="001914B1">
              <w:rPr>
                <w:lang w:val="en-GB"/>
              </w:rPr>
              <w:t>99.97%</w:t>
            </w:r>
          </w:p>
        </w:tc>
        <w:tc>
          <w:tcPr>
            <w:tcW w:w="2489" w:type="dxa"/>
            <w:shd w:val="clear" w:color="auto" w:fill="auto"/>
            <w:noWrap/>
          </w:tcPr>
          <w:p w14:paraId="541D29C7" w14:textId="77777777" w:rsidR="00FE0A72" w:rsidRPr="003135F7" w:rsidRDefault="00FE0A72" w:rsidP="00E440AB">
            <w:pPr>
              <w:pStyle w:val="Tablecontent"/>
              <w:jc w:val="right"/>
              <w:rPr>
                <w:lang w:val="en-GB"/>
              </w:rPr>
            </w:pPr>
            <w:r w:rsidRPr="001914B1">
              <w:rPr>
                <w:lang w:val="en-GB"/>
              </w:rPr>
              <w:t>13.0</w:t>
            </w:r>
            <w:r>
              <w:t xml:space="preserve"> minutes</w:t>
            </w:r>
          </w:p>
        </w:tc>
        <w:tc>
          <w:tcPr>
            <w:tcW w:w="2821" w:type="dxa"/>
          </w:tcPr>
          <w:p w14:paraId="7DD8A2BD" w14:textId="77777777" w:rsidR="00FE0A72" w:rsidRPr="001914B1" w:rsidRDefault="00FE0A72" w:rsidP="00E440AB">
            <w:pPr>
              <w:pStyle w:val="Tablecontent"/>
              <w:jc w:val="right"/>
              <w:rPr>
                <w:lang w:val="en-GB"/>
              </w:rPr>
            </w:pPr>
            <w:r>
              <w:rPr>
                <w:lang w:val="en-GB"/>
              </w:rPr>
              <w:t>&lt; 3 times</w:t>
            </w:r>
          </w:p>
        </w:tc>
      </w:tr>
      <w:tr w:rsidR="00FE0A72" w:rsidRPr="00143DDA" w14:paraId="17FD6E97" w14:textId="77777777" w:rsidTr="00936C02">
        <w:trPr>
          <w:trHeight w:val="300"/>
          <w:jc w:val="center"/>
        </w:trPr>
        <w:tc>
          <w:tcPr>
            <w:tcW w:w="1440" w:type="dxa"/>
            <w:shd w:val="clear" w:color="auto" w:fill="auto"/>
            <w:noWrap/>
          </w:tcPr>
          <w:p w14:paraId="3505CEF3" w14:textId="77777777" w:rsidR="00FE0A72" w:rsidRPr="003135F7" w:rsidRDefault="00FE0A72" w:rsidP="00E440AB">
            <w:pPr>
              <w:pStyle w:val="Tablecontent"/>
              <w:jc w:val="right"/>
              <w:rPr>
                <w:lang w:val="en-GB"/>
              </w:rPr>
            </w:pPr>
            <w:r w:rsidRPr="000C181F">
              <w:rPr>
                <w:lang w:val="en-GB"/>
              </w:rPr>
              <w:t>99.96%</w:t>
            </w:r>
          </w:p>
        </w:tc>
        <w:tc>
          <w:tcPr>
            <w:tcW w:w="2489" w:type="dxa"/>
            <w:shd w:val="clear" w:color="auto" w:fill="auto"/>
            <w:noWrap/>
          </w:tcPr>
          <w:p w14:paraId="3AE120DC" w14:textId="77777777" w:rsidR="00FE0A72" w:rsidRPr="003135F7" w:rsidRDefault="00FE0A72" w:rsidP="00E440AB">
            <w:pPr>
              <w:pStyle w:val="Tablecontent"/>
              <w:jc w:val="right"/>
              <w:rPr>
                <w:lang w:val="en-GB"/>
              </w:rPr>
            </w:pPr>
            <w:r w:rsidRPr="000C181F">
              <w:rPr>
                <w:lang w:val="en-GB"/>
              </w:rPr>
              <w:t>17.3</w:t>
            </w:r>
            <w:r>
              <w:t xml:space="preserve"> minutes</w:t>
            </w:r>
          </w:p>
        </w:tc>
        <w:tc>
          <w:tcPr>
            <w:tcW w:w="2821" w:type="dxa"/>
          </w:tcPr>
          <w:p w14:paraId="69B676EE" w14:textId="77777777" w:rsidR="00FE0A72" w:rsidRPr="000C181F" w:rsidRDefault="00FE0A72" w:rsidP="00E440AB">
            <w:pPr>
              <w:pStyle w:val="Tablecontent"/>
              <w:jc w:val="right"/>
              <w:rPr>
                <w:lang w:val="en-GB"/>
              </w:rPr>
            </w:pPr>
            <w:r>
              <w:rPr>
                <w:lang w:val="en-GB"/>
              </w:rPr>
              <w:t>&lt; 4 times</w:t>
            </w:r>
          </w:p>
        </w:tc>
      </w:tr>
      <w:tr w:rsidR="00FE0A72" w:rsidRPr="00143DDA" w14:paraId="0FEB62F3" w14:textId="77777777" w:rsidTr="00936C02">
        <w:trPr>
          <w:trHeight w:val="300"/>
          <w:jc w:val="center"/>
        </w:trPr>
        <w:tc>
          <w:tcPr>
            <w:tcW w:w="1440" w:type="dxa"/>
            <w:shd w:val="clear" w:color="auto" w:fill="auto"/>
            <w:noWrap/>
            <w:vAlign w:val="bottom"/>
            <w:hideMark/>
          </w:tcPr>
          <w:p w14:paraId="7088606F" w14:textId="77777777" w:rsidR="00FE0A72" w:rsidRPr="00143DDA" w:rsidRDefault="00FE0A72" w:rsidP="00E440AB">
            <w:pPr>
              <w:pStyle w:val="Tablecontent"/>
              <w:jc w:val="right"/>
            </w:pPr>
            <w:r w:rsidRPr="00143DDA">
              <w:t>99.95%</w:t>
            </w:r>
          </w:p>
        </w:tc>
        <w:tc>
          <w:tcPr>
            <w:tcW w:w="2489" w:type="dxa"/>
            <w:shd w:val="clear" w:color="auto" w:fill="auto"/>
            <w:noWrap/>
            <w:vAlign w:val="bottom"/>
            <w:hideMark/>
          </w:tcPr>
          <w:p w14:paraId="3AE86A66" w14:textId="77777777" w:rsidR="00FE0A72" w:rsidRPr="00143DDA" w:rsidRDefault="00FE0A72" w:rsidP="00E440AB">
            <w:pPr>
              <w:pStyle w:val="Tablecontent"/>
              <w:jc w:val="right"/>
            </w:pPr>
            <w:r w:rsidRPr="00143DDA">
              <w:t>21.6</w:t>
            </w:r>
            <w:r>
              <w:t xml:space="preserve"> minutes</w:t>
            </w:r>
          </w:p>
        </w:tc>
        <w:tc>
          <w:tcPr>
            <w:tcW w:w="2821" w:type="dxa"/>
          </w:tcPr>
          <w:p w14:paraId="0146B070" w14:textId="77777777" w:rsidR="00FE0A72" w:rsidRPr="00143DDA" w:rsidRDefault="00FE0A72" w:rsidP="00E440AB">
            <w:pPr>
              <w:pStyle w:val="Tablecontent"/>
              <w:jc w:val="right"/>
            </w:pPr>
            <w:r>
              <w:rPr>
                <w:lang w:val="en-GB"/>
              </w:rPr>
              <w:t xml:space="preserve">&lt; 5 times </w:t>
            </w:r>
          </w:p>
        </w:tc>
      </w:tr>
      <w:tr w:rsidR="00FE0A72" w:rsidRPr="00143DDA" w14:paraId="523C16E2" w14:textId="77777777" w:rsidTr="00936C02">
        <w:trPr>
          <w:trHeight w:val="290"/>
          <w:jc w:val="center"/>
        </w:trPr>
        <w:tc>
          <w:tcPr>
            <w:tcW w:w="1440" w:type="dxa"/>
            <w:shd w:val="clear" w:color="auto" w:fill="auto"/>
            <w:noWrap/>
            <w:vAlign w:val="bottom"/>
            <w:hideMark/>
          </w:tcPr>
          <w:p w14:paraId="543FC8D6" w14:textId="77777777" w:rsidR="00FE0A72" w:rsidRPr="00897B7B" w:rsidRDefault="00FE0A72" w:rsidP="00E440AB">
            <w:pPr>
              <w:pStyle w:val="Tablecontent"/>
              <w:jc w:val="right"/>
            </w:pPr>
            <w:r w:rsidRPr="00897B7B">
              <w:lastRenderedPageBreak/>
              <w:t>99.90%</w:t>
            </w:r>
          </w:p>
        </w:tc>
        <w:tc>
          <w:tcPr>
            <w:tcW w:w="2489" w:type="dxa"/>
            <w:shd w:val="clear" w:color="auto" w:fill="auto"/>
            <w:noWrap/>
            <w:vAlign w:val="bottom"/>
            <w:hideMark/>
          </w:tcPr>
          <w:p w14:paraId="2E08A6CD" w14:textId="77777777" w:rsidR="00FE0A72" w:rsidRPr="00143DDA" w:rsidRDefault="00FE0A72" w:rsidP="00E440AB">
            <w:pPr>
              <w:pStyle w:val="Tablecontent"/>
              <w:jc w:val="right"/>
            </w:pPr>
            <w:r w:rsidRPr="00143DDA">
              <w:t>43.2</w:t>
            </w:r>
            <w:r>
              <w:t xml:space="preserve"> minutes</w:t>
            </w:r>
          </w:p>
        </w:tc>
        <w:tc>
          <w:tcPr>
            <w:tcW w:w="2821" w:type="dxa"/>
          </w:tcPr>
          <w:p w14:paraId="1CF3DB98" w14:textId="77777777" w:rsidR="00FE0A72" w:rsidRPr="00143DDA" w:rsidRDefault="00FE0A72" w:rsidP="00E440AB">
            <w:pPr>
              <w:pStyle w:val="Tablecontent"/>
              <w:jc w:val="right"/>
            </w:pPr>
            <w:r>
              <w:rPr>
                <w:lang w:val="en-GB"/>
              </w:rPr>
              <w:t>&lt; 9 times</w:t>
            </w:r>
          </w:p>
        </w:tc>
      </w:tr>
      <w:tr w:rsidR="00FE0A72" w:rsidRPr="00143DDA" w14:paraId="3912E7F6" w14:textId="77777777" w:rsidTr="00936C02">
        <w:trPr>
          <w:trHeight w:val="290"/>
          <w:jc w:val="center"/>
        </w:trPr>
        <w:tc>
          <w:tcPr>
            <w:tcW w:w="1440" w:type="dxa"/>
            <w:shd w:val="clear" w:color="auto" w:fill="auto"/>
            <w:noWrap/>
          </w:tcPr>
          <w:p w14:paraId="6646AC93" w14:textId="77777777" w:rsidR="00FE0A72" w:rsidRPr="00897B7B" w:rsidRDefault="00FE0A72" w:rsidP="00E440AB">
            <w:pPr>
              <w:pStyle w:val="Tablecontent"/>
              <w:jc w:val="right"/>
            </w:pPr>
            <w:r w:rsidRPr="00897B7B">
              <w:rPr>
                <w:lang w:val="en-GB"/>
              </w:rPr>
              <w:t>99.80%</w:t>
            </w:r>
          </w:p>
        </w:tc>
        <w:tc>
          <w:tcPr>
            <w:tcW w:w="2489" w:type="dxa"/>
            <w:shd w:val="clear" w:color="auto" w:fill="auto"/>
            <w:noWrap/>
          </w:tcPr>
          <w:p w14:paraId="40576063" w14:textId="77777777" w:rsidR="00FE0A72" w:rsidRPr="00143DDA" w:rsidRDefault="00FE0A72" w:rsidP="00E440AB">
            <w:pPr>
              <w:pStyle w:val="Tablecontent"/>
              <w:jc w:val="right"/>
            </w:pPr>
            <w:r w:rsidRPr="000B458D">
              <w:rPr>
                <w:lang w:val="en-GB"/>
              </w:rPr>
              <w:t>86.4</w:t>
            </w:r>
            <w:r>
              <w:t xml:space="preserve"> minutes</w:t>
            </w:r>
          </w:p>
        </w:tc>
        <w:tc>
          <w:tcPr>
            <w:tcW w:w="2821" w:type="dxa"/>
          </w:tcPr>
          <w:p w14:paraId="73199FC3" w14:textId="77777777" w:rsidR="00FE0A72" w:rsidRPr="000B458D" w:rsidRDefault="00FE0A72" w:rsidP="00E440AB">
            <w:pPr>
              <w:pStyle w:val="Tablecontent"/>
              <w:jc w:val="right"/>
              <w:rPr>
                <w:lang w:val="en-GB"/>
              </w:rPr>
            </w:pPr>
            <w:r>
              <w:rPr>
                <w:lang w:val="en-GB"/>
              </w:rPr>
              <w:t>&lt; 18 times</w:t>
            </w:r>
          </w:p>
        </w:tc>
      </w:tr>
    </w:tbl>
    <w:p w14:paraId="1336E562" w14:textId="20E578ED" w:rsidR="0062682B" w:rsidRDefault="0062682B" w:rsidP="002113A7">
      <w:pPr>
        <w:pStyle w:val="Heading5"/>
      </w:pPr>
      <w:r>
        <w:t xml:space="preserve">The 2 Sides of </w:t>
      </w:r>
      <w:r w:rsidR="00B70310">
        <w:t xml:space="preserve">an </w:t>
      </w:r>
      <w:r>
        <w:t>SLA</w:t>
      </w:r>
    </w:p>
    <w:p w14:paraId="6144B6F4" w14:textId="6DB19761" w:rsidR="0062682B" w:rsidRDefault="0062682B" w:rsidP="0062682B">
      <w:pPr>
        <w:rPr>
          <w:lang w:val="en-GB"/>
        </w:rPr>
      </w:pPr>
      <w:r>
        <w:rPr>
          <w:lang w:val="en-GB"/>
        </w:rPr>
        <w:t xml:space="preserve">This is one of those things in life where it’s so obvious that we overlook it. </w:t>
      </w:r>
    </w:p>
    <w:p w14:paraId="510956E1" w14:textId="6641FE67" w:rsidR="0062682B" w:rsidRDefault="0062682B" w:rsidP="0062682B">
      <w:pPr>
        <w:rPr>
          <w:lang w:val="en-GB"/>
        </w:rPr>
      </w:pPr>
      <w:r>
        <w:rPr>
          <w:lang w:val="en-GB"/>
        </w:rPr>
        <w:t>There are 2 sides of an SLA.</w:t>
      </w:r>
    </w:p>
    <w:p w14:paraId="3B5AFC10" w14:textId="77777777" w:rsidR="000731CD" w:rsidRDefault="000731CD" w:rsidP="006A3C87">
      <w:pPr>
        <w:pStyle w:val="BeforeTable"/>
      </w:pPr>
    </w:p>
    <w:tbl>
      <w:tblPr>
        <w:tblW w:w="0" w:type="auto"/>
        <w:tblLook w:val="04A0" w:firstRow="1" w:lastRow="0" w:firstColumn="1" w:lastColumn="0" w:noHBand="0" w:noVBand="1"/>
      </w:tblPr>
      <w:tblGrid>
        <w:gridCol w:w="1737"/>
        <w:gridCol w:w="7721"/>
      </w:tblGrid>
      <w:tr w:rsidR="00B70310" w14:paraId="0D2500FA"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F9762F4" w14:textId="519282D5" w:rsidR="00B70310" w:rsidRPr="009A50B4" w:rsidRDefault="00B70310" w:rsidP="00B70310">
            <w:pPr>
              <w:pStyle w:val="Tablecontent"/>
              <w:rPr>
                <w:b/>
                <w:bCs/>
              </w:rPr>
            </w:pPr>
            <w:r>
              <w:rPr>
                <w:b/>
                <w:bCs/>
              </w:rPr>
              <w:t>Promise</w:t>
            </w:r>
          </w:p>
        </w:tc>
        <w:tc>
          <w:tcPr>
            <w:tcW w:w="8613" w:type="dxa"/>
            <w:tcBorders>
              <w:top w:val="single" w:sz="4" w:space="0" w:color="BFBFBF" w:themeColor="background1" w:themeShade="BF"/>
              <w:bottom w:val="single" w:sz="4" w:space="0" w:color="BFBFBF" w:themeColor="background1" w:themeShade="BF"/>
            </w:tcBorders>
          </w:tcPr>
          <w:p w14:paraId="5217C159" w14:textId="77777777" w:rsidR="00B70310" w:rsidRDefault="00B70310" w:rsidP="00B70310">
            <w:pPr>
              <w:pStyle w:val="Tablecontent"/>
            </w:pPr>
            <w:r>
              <w:t xml:space="preserve">What you promise to your customers. </w:t>
            </w:r>
          </w:p>
          <w:p w14:paraId="5DBBEAA1" w14:textId="746152DD" w:rsidR="00B70310" w:rsidRPr="00B57B1E" w:rsidRDefault="00B70310" w:rsidP="00B70310">
            <w:pPr>
              <w:pStyle w:val="Tablecontent"/>
            </w:pPr>
            <w:r>
              <w:rPr>
                <w:lang w:val="en-GB"/>
              </w:rPr>
              <w:t>Obviously, the higher the price, the better the service, the higher the SLA. So, there can be multiple numbers, matching the number of class of services.</w:t>
            </w:r>
          </w:p>
        </w:tc>
      </w:tr>
      <w:tr w:rsidR="00B70310" w14:paraId="537E9988" w14:textId="77777777" w:rsidTr="00E440AB">
        <w:tc>
          <w:tcPr>
            <w:tcW w:w="184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760B4B3" w14:textId="38EF1043" w:rsidR="00B70310" w:rsidRPr="009A50B4" w:rsidRDefault="00B70310" w:rsidP="00B70310">
            <w:pPr>
              <w:pStyle w:val="Tablecontent"/>
              <w:rPr>
                <w:b/>
                <w:bCs/>
              </w:rPr>
            </w:pPr>
            <w:r>
              <w:rPr>
                <w:b/>
                <w:bCs/>
              </w:rPr>
              <w:t>Reality</w:t>
            </w:r>
          </w:p>
        </w:tc>
        <w:tc>
          <w:tcPr>
            <w:tcW w:w="8613" w:type="dxa"/>
            <w:tcBorders>
              <w:top w:val="single" w:sz="4" w:space="0" w:color="BFBFBF" w:themeColor="background1" w:themeShade="BF"/>
              <w:bottom w:val="single" w:sz="4" w:space="0" w:color="BFBFBF" w:themeColor="background1" w:themeShade="BF"/>
            </w:tcBorders>
          </w:tcPr>
          <w:p w14:paraId="799DC771" w14:textId="77777777" w:rsidR="00B70310" w:rsidRDefault="00B70310" w:rsidP="00B70310">
            <w:pPr>
              <w:pStyle w:val="Tablecontent"/>
            </w:pPr>
            <w:r>
              <w:t xml:space="preserve">What is actually delivered. </w:t>
            </w:r>
          </w:p>
          <w:p w14:paraId="2400F332" w14:textId="5BC8B7A9" w:rsidR="00B70310" w:rsidRPr="00B57B1E" w:rsidRDefault="00B70310" w:rsidP="00B70310">
            <w:pPr>
              <w:pStyle w:val="Tablecontent"/>
            </w:pPr>
            <w:r>
              <w:rPr>
                <w:lang w:val="en-GB"/>
              </w:rPr>
              <w:t>There is only one number, regardless of the class of service. A Gold VM can fail its SLA even though it’s getting a higher number than a Bronze VM.</w:t>
            </w:r>
          </w:p>
        </w:tc>
      </w:tr>
    </w:tbl>
    <w:p w14:paraId="27284E66" w14:textId="5F1CC00D" w:rsidR="0062682B" w:rsidRDefault="0062682B" w:rsidP="002113A7">
      <w:pPr>
        <w:pStyle w:val="Heading5"/>
      </w:pPr>
      <w:r>
        <w:t>SLA Calculation</w:t>
      </w:r>
    </w:p>
    <w:p w14:paraId="53693475" w14:textId="77777777" w:rsidR="00B70310" w:rsidRPr="00A15C2A" w:rsidRDefault="00B70310" w:rsidP="000340E3">
      <w:pPr>
        <w:keepNext/>
        <w:rPr>
          <w:lang w:val="en-GB"/>
        </w:rPr>
      </w:pPr>
      <w:r>
        <w:rPr>
          <w:lang w:val="en-GB"/>
        </w:rPr>
        <w:t xml:space="preserve">Since an SLA is a monthly counter, it needs to be derived from thousands of 5-minute counters. </w:t>
      </w:r>
    </w:p>
    <w:p w14:paraId="060E5C73" w14:textId="77777777" w:rsidR="00B70310" w:rsidRPr="00A15C2A" w:rsidRDefault="00B70310" w:rsidP="00B70310">
      <w:pPr>
        <w:jc w:val="center"/>
        <w:rPr>
          <w:lang w:val="en-GB"/>
        </w:rPr>
      </w:pPr>
      <w:r w:rsidRPr="00A15C2A">
        <w:rPr>
          <w:noProof/>
          <w:lang w:val="en-GB"/>
        </w:rPr>
        <w:drawing>
          <wp:inline distT="0" distB="0" distL="0" distR="0" wp14:anchorId="5982B6F1" wp14:editId="06B11073">
            <wp:extent cx="5376672" cy="6309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76672" cy="630936"/>
                    </a:xfrm>
                    <a:prstGeom prst="rect">
                      <a:avLst/>
                    </a:prstGeom>
                  </pic:spPr>
                </pic:pic>
              </a:graphicData>
            </a:graphic>
          </wp:inline>
        </w:drawing>
      </w:r>
    </w:p>
    <w:p w14:paraId="6FFD697D" w14:textId="77777777" w:rsidR="00B70310" w:rsidRDefault="00B70310" w:rsidP="00B70310">
      <w:r>
        <w:t xml:space="preserve">The four elements of IaaS (CPU, Memory, Disk, Network) are evaluated every 5 minutes. As this results in a metric, we need to give it a name. I call this </w:t>
      </w:r>
      <w:r w:rsidRPr="003F25B8">
        <w:rPr>
          <w:color w:val="00B0F0"/>
        </w:rPr>
        <w:t>SLA Leading Indicator</w:t>
      </w:r>
      <w:r>
        <w:t>, as it’s telling you in advance if you’re going to fail the SLA or not.</w:t>
      </w:r>
    </w:p>
    <w:p w14:paraId="67C4C5B6" w14:textId="77777777" w:rsidR="00B70310" w:rsidRPr="00A15C2A" w:rsidRDefault="00B70310" w:rsidP="00B70310">
      <w:r>
        <w:t>We need one</w:t>
      </w:r>
      <w:r w:rsidRPr="00A15C2A">
        <w:t xml:space="preserve"> metric for each service. In IaaS, th</w:t>
      </w:r>
      <w:r>
        <w:t>e formula is</w:t>
      </w:r>
      <w:r w:rsidRPr="00A15C2A">
        <w:t>:</w:t>
      </w:r>
    </w:p>
    <w:p w14:paraId="02E1C724" w14:textId="77777777" w:rsidR="00B70310" w:rsidRPr="00A15C2A" w:rsidRDefault="00B70310" w:rsidP="008A39FA">
      <w:pPr>
        <w:pStyle w:val="CodeIndent"/>
      </w:pPr>
      <w:r w:rsidRPr="00A15C2A">
        <w:t>If VM CPU Ready          &gt;  2.5% then 100% else 0%</w:t>
      </w:r>
    </w:p>
    <w:p w14:paraId="2AA15266" w14:textId="77777777" w:rsidR="00B70310" w:rsidRPr="00A15C2A" w:rsidRDefault="00B70310" w:rsidP="008A39FA">
      <w:pPr>
        <w:pStyle w:val="CodeIndent"/>
      </w:pPr>
      <w:r w:rsidRPr="00A15C2A">
        <w:t>If VM Memory Contention  &gt;  1.0% then 100% else 0%</w:t>
      </w:r>
    </w:p>
    <w:p w14:paraId="09E2CDE1" w14:textId="77777777" w:rsidR="00B70310" w:rsidRPr="00A15C2A" w:rsidRDefault="00B70310" w:rsidP="008A39FA">
      <w:pPr>
        <w:pStyle w:val="CodeIndent"/>
      </w:pPr>
      <w:r w:rsidRPr="00A15C2A">
        <w:t>If VM Disk Latency       &gt; 10 ms then 100% else 0%</w:t>
      </w:r>
    </w:p>
    <w:p w14:paraId="5D00EB68" w14:textId="77777777" w:rsidR="00B70310" w:rsidRPr="00A15C2A" w:rsidRDefault="00B70310" w:rsidP="008A39FA">
      <w:pPr>
        <w:pStyle w:val="CodeIndent"/>
      </w:pPr>
      <w:r w:rsidRPr="00A15C2A">
        <w:t>If VM Network TX Dropped &gt;   0 % then 100% else 0%</w:t>
      </w:r>
    </w:p>
    <w:p w14:paraId="0753D73E" w14:textId="77777777" w:rsidR="00B70310" w:rsidRDefault="00B70310" w:rsidP="00B70310">
      <w:r w:rsidRPr="00A15C2A">
        <w:t>VM SLA Leading Indicator (%) = Average of Above 4</w:t>
      </w:r>
      <w:r>
        <w:t xml:space="preserve"> metrics. </w:t>
      </w:r>
    </w:p>
    <w:p w14:paraId="36750C90" w14:textId="77777777" w:rsidR="00B70310" w:rsidRDefault="00B70310" w:rsidP="00B70310">
      <w:r>
        <w:t>So, every 5 minutes, a VM gets a score of 100% or 75% or 50% or 25% or 0%.</w:t>
      </w:r>
    </w:p>
    <w:p w14:paraId="436FBC24" w14:textId="77777777" w:rsidR="00B70310" w:rsidRDefault="00B70310" w:rsidP="00B70310">
      <w:r>
        <w:t xml:space="preserve">The VM Performance SLA (%) value is simply the average of the 5-minute datapoints over the last calendar month. </w:t>
      </w:r>
    </w:p>
    <w:p w14:paraId="30918406" w14:textId="77777777" w:rsidR="00B70310" w:rsidRDefault="00B70310" w:rsidP="00B70310">
      <w:r>
        <w:t xml:space="preserve">Whether that’s good or bad, it depends on what is being promised. The higher the class of service, the higher the price, and hence the higher the SLA. </w:t>
      </w:r>
    </w:p>
    <w:p w14:paraId="5F4CE238" w14:textId="6D20C15C" w:rsidR="000340E3" w:rsidRDefault="000340E3" w:rsidP="000340E3">
      <w:pPr>
        <w:pStyle w:val="Heading5"/>
      </w:pPr>
      <w:r>
        <w:lastRenderedPageBreak/>
        <w:t>Performance Quantification</w:t>
      </w:r>
    </w:p>
    <w:tbl>
      <w:tblPr>
        <w:tblW w:w="0" w:type="auto"/>
        <w:tblLook w:val="04A0" w:firstRow="1" w:lastRow="0" w:firstColumn="1" w:lastColumn="0" w:noHBand="0" w:noVBand="1"/>
      </w:tblPr>
      <w:tblGrid>
        <w:gridCol w:w="1614"/>
        <w:gridCol w:w="7844"/>
      </w:tblGrid>
      <w:tr w:rsidR="00BA504A" w14:paraId="7054908D" w14:textId="77777777" w:rsidTr="000340E3">
        <w:tc>
          <w:tcPr>
            <w:tcW w:w="1614" w:type="dxa"/>
            <w:vMerge w:val="restart"/>
            <w:tcBorders>
              <w:top w:val="single" w:sz="4" w:space="0" w:color="BFBFBF" w:themeColor="background1" w:themeShade="BF"/>
            </w:tcBorders>
            <w:shd w:val="clear" w:color="auto" w:fill="F2F2F2" w:themeFill="background1" w:themeFillShade="F2"/>
          </w:tcPr>
          <w:p w14:paraId="48F3EED9" w14:textId="014F0724" w:rsidR="00BA504A" w:rsidRPr="00B7248C" w:rsidRDefault="00BA504A" w:rsidP="008138CA">
            <w:pPr>
              <w:pStyle w:val="Tablecontent"/>
              <w:rPr>
                <w:b/>
                <w:bCs/>
              </w:rPr>
            </w:pPr>
            <w:r>
              <w:rPr>
                <w:b/>
                <w:bCs/>
                <w:lang w:val="en-GB"/>
              </w:rPr>
              <w:t xml:space="preserve">CPU </w:t>
            </w:r>
          </w:p>
        </w:tc>
        <w:tc>
          <w:tcPr>
            <w:tcW w:w="7844" w:type="dxa"/>
            <w:tcBorders>
              <w:top w:val="single" w:sz="4" w:space="0" w:color="BFBFBF" w:themeColor="background1" w:themeShade="BF"/>
              <w:bottom w:val="single" w:sz="4" w:space="0" w:color="BFBFBF" w:themeColor="background1" w:themeShade="BF"/>
            </w:tcBorders>
          </w:tcPr>
          <w:p w14:paraId="6E3B345C" w14:textId="2512E2AF" w:rsidR="00BA504A" w:rsidRPr="002E74F6" w:rsidRDefault="00BA504A" w:rsidP="008138CA">
            <w:pPr>
              <w:pStyle w:val="Tablecontent"/>
            </w:pPr>
            <w:r>
              <w:t xml:space="preserve">CPU Ready time of 2.5% in a 5-minute collection period translates into 7.5 seconds of ready state. This 7.5 second freeze does not have to be a contiguous block. Likely it is sub-seconds, spread well over the 300,000 milliseconds. </w:t>
            </w:r>
          </w:p>
        </w:tc>
      </w:tr>
      <w:tr w:rsidR="00BA504A" w14:paraId="11D365EB" w14:textId="77777777" w:rsidTr="002F64CB">
        <w:tc>
          <w:tcPr>
            <w:tcW w:w="1614" w:type="dxa"/>
            <w:vMerge/>
            <w:shd w:val="clear" w:color="auto" w:fill="F2F2F2" w:themeFill="background1" w:themeFillShade="F2"/>
          </w:tcPr>
          <w:p w14:paraId="6762811A" w14:textId="77777777" w:rsidR="00BA504A" w:rsidRDefault="00BA504A" w:rsidP="008138CA">
            <w:pPr>
              <w:pStyle w:val="Tablecontent"/>
              <w:rPr>
                <w:b/>
                <w:bCs/>
                <w:lang w:val="en-GB"/>
              </w:rPr>
            </w:pPr>
          </w:p>
        </w:tc>
        <w:tc>
          <w:tcPr>
            <w:tcW w:w="7844" w:type="dxa"/>
            <w:tcBorders>
              <w:top w:val="single" w:sz="4" w:space="0" w:color="BFBFBF" w:themeColor="background1" w:themeShade="BF"/>
              <w:bottom w:val="single" w:sz="4" w:space="0" w:color="BFBFBF" w:themeColor="background1" w:themeShade="BF"/>
            </w:tcBorders>
          </w:tcPr>
          <w:p w14:paraId="3EC394B3" w14:textId="4D82297A" w:rsidR="00BA504A" w:rsidRDefault="00BA504A" w:rsidP="008138CA">
            <w:pPr>
              <w:pStyle w:val="Tablecontent"/>
            </w:pPr>
            <w:r>
              <w:t xml:space="preserve">The number is not measured against CPU Utilization. 2 VMs can have identical Ready time while having very different utilization. </w:t>
            </w:r>
          </w:p>
          <w:p w14:paraId="6C2837E5" w14:textId="77777777" w:rsidR="00BA504A" w:rsidRDefault="00BA504A" w:rsidP="008138CA">
            <w:pPr>
              <w:pStyle w:val="Tablecontent"/>
            </w:pPr>
            <w:r>
              <w:t>VM 01: CPU Ready 10%. CPU Run 90%</w:t>
            </w:r>
          </w:p>
          <w:p w14:paraId="652FC3A0" w14:textId="77777777" w:rsidR="00BA504A" w:rsidRDefault="00BA504A" w:rsidP="008138CA">
            <w:pPr>
              <w:pStyle w:val="Tablecontent"/>
            </w:pPr>
            <w:r>
              <w:t>VM 02: CPU Ready 10%. CPU Run 10%</w:t>
            </w:r>
          </w:p>
          <w:p w14:paraId="0BC50DB9" w14:textId="77777777" w:rsidR="00BA504A" w:rsidRDefault="00BA504A" w:rsidP="008138CA">
            <w:pPr>
              <w:pStyle w:val="Tablecontent"/>
            </w:pPr>
            <w:r>
              <w:t xml:space="preserve">To VM 1, the situation is not that bad as it still got to run most of the time. </w:t>
            </w:r>
          </w:p>
          <w:p w14:paraId="48FFA114" w14:textId="50EFC0F9" w:rsidR="00BA504A" w:rsidRDefault="00BA504A" w:rsidP="008138CA">
            <w:pPr>
              <w:pStyle w:val="Tablecontent"/>
            </w:pPr>
            <w:r>
              <w:t xml:space="preserve">To VM 2, the performance is bad as it cannot run half the time. </w:t>
            </w:r>
          </w:p>
        </w:tc>
      </w:tr>
      <w:tr w:rsidR="000340E3" w14:paraId="5ED1707B" w14:textId="77777777" w:rsidTr="000340E3">
        <w:tc>
          <w:tcPr>
            <w:tcW w:w="161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27A3461" w14:textId="7F092D5C" w:rsidR="000340E3" w:rsidRDefault="000340E3" w:rsidP="008138CA">
            <w:pPr>
              <w:pStyle w:val="Tablecontent"/>
              <w:rPr>
                <w:b/>
                <w:bCs/>
                <w:lang w:val="en-GB"/>
              </w:rPr>
            </w:pPr>
            <w:r>
              <w:rPr>
                <w:b/>
                <w:bCs/>
                <w:lang w:val="en-GB"/>
              </w:rPr>
              <w:t>Memory</w:t>
            </w:r>
          </w:p>
        </w:tc>
        <w:tc>
          <w:tcPr>
            <w:tcW w:w="7844" w:type="dxa"/>
            <w:tcBorders>
              <w:top w:val="single" w:sz="4" w:space="0" w:color="BFBFBF" w:themeColor="background1" w:themeShade="BF"/>
              <w:bottom w:val="single" w:sz="4" w:space="0" w:color="BFBFBF" w:themeColor="background1" w:themeShade="BF"/>
            </w:tcBorders>
          </w:tcPr>
          <w:p w14:paraId="05386042" w14:textId="6C9447D0" w:rsidR="000340E3" w:rsidRDefault="000340E3" w:rsidP="008138CA">
            <w:pPr>
              <w:pStyle w:val="Tablecontent"/>
            </w:pPr>
            <w:r>
              <w:t>Memory Contention is relative to the amount of memory being used. Unlike CPU, it is not measured across time. Reason is memory does not “run”.</w:t>
            </w:r>
          </w:p>
        </w:tc>
      </w:tr>
      <w:tr w:rsidR="000340E3" w14:paraId="4CDDAD14" w14:textId="77777777" w:rsidTr="0021641F">
        <w:tc>
          <w:tcPr>
            <w:tcW w:w="1614" w:type="dxa"/>
            <w:vMerge w:val="restart"/>
            <w:tcBorders>
              <w:top w:val="single" w:sz="4" w:space="0" w:color="BFBFBF" w:themeColor="background1" w:themeShade="BF"/>
            </w:tcBorders>
            <w:shd w:val="clear" w:color="auto" w:fill="F2F2F2" w:themeFill="background1" w:themeFillShade="F2"/>
          </w:tcPr>
          <w:p w14:paraId="480E7634" w14:textId="46ABE5BD" w:rsidR="000340E3" w:rsidRDefault="000340E3" w:rsidP="008138CA">
            <w:pPr>
              <w:pStyle w:val="Tablecontent"/>
              <w:rPr>
                <w:b/>
                <w:bCs/>
                <w:lang w:val="en-GB"/>
              </w:rPr>
            </w:pPr>
            <w:r>
              <w:rPr>
                <w:b/>
                <w:bCs/>
                <w:lang w:val="en-GB"/>
              </w:rPr>
              <w:t>Disk Latency</w:t>
            </w:r>
          </w:p>
        </w:tc>
        <w:tc>
          <w:tcPr>
            <w:tcW w:w="7844" w:type="dxa"/>
            <w:tcBorders>
              <w:top w:val="single" w:sz="4" w:space="0" w:color="BFBFBF" w:themeColor="background1" w:themeShade="BF"/>
              <w:bottom w:val="single" w:sz="4" w:space="0" w:color="BFBFBF" w:themeColor="background1" w:themeShade="BF"/>
            </w:tcBorders>
          </w:tcPr>
          <w:p w14:paraId="6DD9855A" w14:textId="3BD3141D" w:rsidR="000340E3" w:rsidRDefault="000340E3" w:rsidP="008138CA">
            <w:pPr>
              <w:pStyle w:val="Tablecontent"/>
            </w:pPr>
            <w:r>
              <w:t>This is the average latency across 300 seconds. As disk IO is measured per second, a VM doing 1000 IOPS is doing a total of 300,000 IO commands over the entire 300 seconds.</w:t>
            </w:r>
          </w:p>
        </w:tc>
      </w:tr>
      <w:tr w:rsidR="000340E3" w14:paraId="742C7B36" w14:textId="77777777" w:rsidTr="0021641F">
        <w:tc>
          <w:tcPr>
            <w:tcW w:w="1614" w:type="dxa"/>
            <w:vMerge/>
            <w:tcBorders>
              <w:bottom w:val="single" w:sz="4" w:space="0" w:color="BFBFBF" w:themeColor="background1" w:themeShade="BF"/>
            </w:tcBorders>
            <w:shd w:val="clear" w:color="auto" w:fill="F2F2F2" w:themeFill="background1" w:themeFillShade="F2"/>
          </w:tcPr>
          <w:p w14:paraId="59BAFF95" w14:textId="77777777" w:rsidR="000340E3" w:rsidRDefault="000340E3" w:rsidP="008138CA">
            <w:pPr>
              <w:pStyle w:val="Tablecontent"/>
              <w:rPr>
                <w:b/>
                <w:bCs/>
                <w:lang w:val="en-GB"/>
              </w:rPr>
            </w:pPr>
          </w:p>
        </w:tc>
        <w:tc>
          <w:tcPr>
            <w:tcW w:w="7844" w:type="dxa"/>
            <w:tcBorders>
              <w:top w:val="single" w:sz="4" w:space="0" w:color="BFBFBF" w:themeColor="background1" w:themeShade="BF"/>
              <w:bottom w:val="single" w:sz="4" w:space="0" w:color="BFBFBF" w:themeColor="background1" w:themeShade="BF"/>
            </w:tcBorders>
          </w:tcPr>
          <w:p w14:paraId="75EBDA8E" w14:textId="1E582278" w:rsidR="000340E3" w:rsidRDefault="000340E3" w:rsidP="008138CA">
            <w:pPr>
              <w:pStyle w:val="Tablecontent"/>
            </w:pPr>
            <w:r>
              <w:t>It’s also an average of reads and writes. As each virtual disk can have its own latency, this number is normalized at VM level.</w:t>
            </w:r>
          </w:p>
        </w:tc>
      </w:tr>
    </w:tbl>
    <w:p w14:paraId="2981D99D" w14:textId="35DFA1BF" w:rsidR="00DC6108" w:rsidRDefault="00DC6108" w:rsidP="002113A7">
      <w:pPr>
        <w:pStyle w:val="Heading4"/>
      </w:pPr>
      <w:r>
        <w:t>Class of Service</w:t>
      </w:r>
    </w:p>
    <w:p w14:paraId="1839FFC2" w14:textId="77777777" w:rsidR="00B70310" w:rsidRDefault="00B70310" w:rsidP="00B70310">
      <w:pPr>
        <w:rPr>
          <w:lang w:val="en-GB"/>
        </w:rPr>
      </w:pPr>
      <w:r>
        <w:rPr>
          <w:lang w:val="en-GB"/>
        </w:rPr>
        <w:t>Now that you have the 4 SLAs, you compare them with the associated Classes of Service. The reason to offer multiple Classes of Service is that if you only have one Class of Service offering and you promise good service, everyone will expect the same first-class experience.</w:t>
      </w:r>
    </w:p>
    <w:p w14:paraId="04156E5A" w14:textId="77777777" w:rsidR="00B70310" w:rsidRDefault="00B70310" w:rsidP="00B70310">
      <w:hyperlink r:id="rId81" w:history="1">
        <w:r w:rsidRPr="00FE7733">
          <w:rPr>
            <w:rStyle w:val="Hyperlink"/>
          </w:rPr>
          <w:t>Kim Ramirez</w:t>
        </w:r>
      </w:hyperlink>
      <w:r>
        <w:t xml:space="preserve"> advises that from a pricing psychology standpoint it might make sense to offer Gold, with the expectation that nobody will buy it, and it only serves to make Silver look like a good deal. </w:t>
      </w:r>
      <w:r>
        <w:rPr>
          <w:lang w:val="en-GB"/>
        </w:rPr>
        <w:t>In life, one way we know something is good or bad is via comparison. Relative value can complement absolute value in educating customers.</w:t>
      </w:r>
    </w:p>
    <w:p w14:paraId="45372100" w14:textId="77777777" w:rsidR="00B70310" w:rsidRDefault="00B70310" w:rsidP="00B70310">
      <w:r>
        <w:t xml:space="preserve">Having a comparison also addresses potential confusion where customers wonder where Gold is, if they only see Silver and Bronze offers. </w:t>
      </w:r>
    </w:p>
    <w:p w14:paraId="6EF9E094" w14:textId="77777777" w:rsidR="00B70310" w:rsidRDefault="00B70310" w:rsidP="00B70310">
      <w:pPr>
        <w:rPr>
          <w:lang w:val="en-GB"/>
        </w:rPr>
      </w:pPr>
      <w:r>
        <w:rPr>
          <w:lang w:val="en-GB"/>
        </w:rPr>
        <w:t>If you do not wish to make a certain class available, provide the reason to your customers and/or management.</w:t>
      </w:r>
    </w:p>
    <w:p w14:paraId="032976F8" w14:textId="77777777" w:rsidR="00B70310" w:rsidRDefault="00B70310" w:rsidP="002113A7">
      <w:pPr>
        <w:pStyle w:val="Heading5"/>
      </w:pPr>
      <w:r>
        <w:t xml:space="preserve">Price/Performance </w:t>
      </w:r>
    </w:p>
    <w:p w14:paraId="68C5BC77" w14:textId="77777777" w:rsidR="00B70310" w:rsidRDefault="00B70310" w:rsidP="00B70310">
      <w:pPr>
        <w:rPr>
          <w:lang w:val="en-GB"/>
        </w:rPr>
      </w:pPr>
      <w:r>
        <w:rPr>
          <w:lang w:val="en-GB"/>
        </w:rPr>
        <w:t xml:space="preserve">The </w:t>
      </w:r>
      <w:hyperlink r:id="rId82" w:history="1">
        <w:r w:rsidRPr="00827489">
          <w:rPr>
            <w:rStyle w:val="Hyperlink"/>
            <w:lang w:val="en-GB"/>
          </w:rPr>
          <w:t>price-performance ratio</w:t>
        </w:r>
      </w:hyperlink>
      <w:r>
        <w:rPr>
          <w:lang w:val="en-GB"/>
        </w:rPr>
        <w:t xml:space="preserve"> is widely accepted as it is simple to understand and it’s built on fairness. You’ve probably heard of this: “I offer 3 variants of service: Cheap, good, and fast. Pick any two. You want it cheap and good; it won’t be fast. You want it cheap and fast; it won’t be good. You want it good and fast; it won’t be cheap!”.</w:t>
      </w:r>
    </w:p>
    <w:p w14:paraId="04DC202A" w14:textId="77777777" w:rsidR="00B70310" w:rsidRDefault="00B70310" w:rsidP="00B70310">
      <w:pPr>
        <w:rPr>
          <w:lang w:val="en-GB"/>
        </w:rPr>
      </w:pPr>
      <w:r>
        <w:rPr>
          <w:lang w:val="en-GB"/>
        </w:rPr>
        <w:t>In IaaS, how do you apply the above principle?</w:t>
      </w:r>
    </w:p>
    <w:p w14:paraId="0BCAAA33" w14:textId="77777777" w:rsidR="00B70310" w:rsidRDefault="00B70310" w:rsidP="00B70310">
      <w:pPr>
        <w:pStyle w:val="Bullet"/>
        <w:rPr>
          <w:lang w:val="en-GB"/>
        </w:rPr>
      </w:pPr>
      <w:r>
        <w:rPr>
          <w:lang w:val="en-GB"/>
        </w:rPr>
        <w:lastRenderedPageBreak/>
        <w:t xml:space="preserve">For Availability, this is measurable. If you reduce the downtime window by 2x, logically you should pay 2x. </w:t>
      </w:r>
    </w:p>
    <w:p w14:paraId="78F0302E" w14:textId="77777777" w:rsidR="00B70310" w:rsidRDefault="00B70310" w:rsidP="00B70310">
      <w:pPr>
        <w:pStyle w:val="Bullet"/>
        <w:rPr>
          <w:lang w:val="en-GB"/>
        </w:rPr>
      </w:pPr>
      <w:r>
        <w:rPr>
          <w:lang w:val="en-GB"/>
        </w:rPr>
        <w:t xml:space="preserve">For Performance, how do you quantify this since it depends on utilization? Since utilization does not exist yet, you use overcommit ratios. If there are 2x vCPUs in the cluster, then each of them pays half price. This is fair as the cost must be distributed to all. </w:t>
      </w:r>
    </w:p>
    <w:p w14:paraId="317543C2" w14:textId="77777777" w:rsidR="00B70310" w:rsidRDefault="00B70310" w:rsidP="00B70310">
      <w:pPr>
        <w:pStyle w:val="Bullet"/>
        <w:rPr>
          <w:lang w:val="en-GB"/>
        </w:rPr>
      </w:pPr>
      <w:r>
        <w:rPr>
          <w:lang w:val="en-GB"/>
        </w:rPr>
        <w:t xml:space="preserve">For Compliance, this is a little different.  Unlike with availability and performance, it is in your interest as a service provider to provide a perfect and consistent level of compliance across all classes of service.  </w:t>
      </w:r>
    </w:p>
    <w:p w14:paraId="7AB52471" w14:textId="77777777" w:rsidR="00B70310" w:rsidRPr="001122D4" w:rsidRDefault="00B70310" w:rsidP="00B70310">
      <w:pPr>
        <w:rPr>
          <w:lang w:val="en-GB"/>
        </w:rPr>
      </w:pPr>
      <w:r>
        <w:rPr>
          <w:lang w:val="en-GB"/>
        </w:rPr>
        <w:t xml:space="preserve">The class of service impacts many parts of operations, so it needs to be central to your plan. The following diagram shows how the quality of the service and overcommit ratio serve as input to operations management. </w:t>
      </w:r>
    </w:p>
    <w:p w14:paraId="7994CDE3" w14:textId="084EF758" w:rsidR="00DB5186" w:rsidRPr="00F92DC8" w:rsidRDefault="007B3694" w:rsidP="004C00B8">
      <w:pPr>
        <w:jc w:val="center"/>
        <w:rPr>
          <w:color w:val="FF0000"/>
          <w:lang w:val="en-GB"/>
        </w:rPr>
      </w:pPr>
      <w:r w:rsidRPr="007B3694">
        <w:rPr>
          <w:noProof/>
          <w:color w:val="FF0000"/>
          <w:lang w:val="en-GB"/>
        </w:rPr>
        <w:drawing>
          <wp:inline distT="0" distB="0" distL="0" distR="0" wp14:anchorId="58738F15" wp14:editId="0ED758F3">
            <wp:extent cx="6098605" cy="2971803"/>
            <wp:effectExtent l="0" t="0" r="0" b="0"/>
            <wp:docPr id="129283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83408" name=""/>
                    <pic:cNvPicPr/>
                  </pic:nvPicPr>
                  <pic:blipFill>
                    <a:blip r:embed="rId83"/>
                    <a:stretch>
                      <a:fillRect/>
                    </a:stretch>
                  </pic:blipFill>
                  <pic:spPr>
                    <a:xfrm>
                      <a:off x="0" y="0"/>
                      <a:ext cx="6108871" cy="2976806"/>
                    </a:xfrm>
                    <a:prstGeom prst="rect">
                      <a:avLst/>
                    </a:prstGeom>
                  </pic:spPr>
                </pic:pic>
              </a:graphicData>
            </a:graphic>
          </wp:inline>
        </w:drawing>
      </w:r>
    </w:p>
    <w:p w14:paraId="77CF55E5" w14:textId="7BE888D8" w:rsidR="00927F1F" w:rsidRPr="00F92DC8" w:rsidRDefault="00927F1F" w:rsidP="004E4ECA">
      <w:r w:rsidRPr="00F92DC8">
        <w:rPr>
          <w:lang w:val="en-US"/>
        </w:rPr>
        <w:t xml:space="preserve">The following </w:t>
      </w:r>
      <w:r w:rsidRPr="00F92DC8">
        <w:t xml:space="preserve">table shows a </w:t>
      </w:r>
      <w:r w:rsidR="00750431" w:rsidRPr="00F92DC8">
        <w:t xml:space="preserve">basic and </w:t>
      </w:r>
      <w:r w:rsidRPr="00F92DC8">
        <w:t xml:space="preserve">generic guideline to a </w:t>
      </w:r>
      <w:r w:rsidR="00750431" w:rsidRPr="00F92DC8">
        <w:t xml:space="preserve">class of service. The actual model that you will </w:t>
      </w:r>
      <w:r w:rsidR="001B5E17" w:rsidRPr="00F92DC8">
        <w:t>implement</w:t>
      </w:r>
      <w:r w:rsidR="00750431" w:rsidRPr="00F92DC8">
        <w:t xml:space="preserve"> will </w:t>
      </w:r>
      <w:r w:rsidR="00474336" w:rsidRPr="00F92DC8">
        <w:t>differ</w:t>
      </w:r>
      <w:r w:rsidR="00750431" w:rsidRPr="00F92DC8">
        <w:t xml:space="preserve">, taking into account </w:t>
      </w:r>
      <w:r w:rsidR="004E4ECA">
        <w:t xml:space="preserve">actual hardware model </w:t>
      </w:r>
      <w:r w:rsidR="00C77FAB" w:rsidRPr="00F92DC8">
        <w:t xml:space="preserve">and business demand. </w:t>
      </w:r>
    </w:p>
    <w:p w14:paraId="68C245F2" w14:textId="77777777" w:rsidR="005371AF" w:rsidRDefault="005371AF" w:rsidP="006A3C87">
      <w:pPr>
        <w:pStyle w:val="BeforeTable"/>
      </w:pPr>
    </w:p>
    <w:tbl>
      <w:tblPr>
        <w:tblStyle w:val="TableGridLight"/>
        <w:tblW w:w="9828"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ayout w:type="fixed"/>
        <w:tblLook w:val="0420" w:firstRow="1" w:lastRow="0" w:firstColumn="0" w:lastColumn="0" w:noHBand="0" w:noVBand="1"/>
      </w:tblPr>
      <w:tblGrid>
        <w:gridCol w:w="1170"/>
        <w:gridCol w:w="921"/>
        <w:gridCol w:w="1440"/>
        <w:gridCol w:w="1689"/>
        <w:gridCol w:w="4608"/>
      </w:tblGrid>
      <w:tr w:rsidR="00716748" w:rsidRPr="005371AF" w14:paraId="08BCC283" w14:textId="77777777" w:rsidTr="00BD6850">
        <w:trPr>
          <w:trHeight w:val="302"/>
          <w:jc w:val="center"/>
        </w:trPr>
        <w:tc>
          <w:tcPr>
            <w:tcW w:w="1170" w:type="dxa"/>
            <w:shd w:val="clear" w:color="auto" w:fill="F2F2F2" w:themeFill="background1" w:themeFillShade="F2"/>
            <w:vAlign w:val="center"/>
          </w:tcPr>
          <w:p w14:paraId="44BDC08D" w14:textId="03252DA1" w:rsidR="005371AF" w:rsidRPr="005371AF" w:rsidRDefault="005371AF" w:rsidP="005371AF">
            <w:pPr>
              <w:pStyle w:val="Tableheading"/>
            </w:pPr>
            <w:r w:rsidRPr="005371AF">
              <w:t>Tier</w:t>
            </w:r>
          </w:p>
        </w:tc>
        <w:tc>
          <w:tcPr>
            <w:tcW w:w="921" w:type="dxa"/>
            <w:shd w:val="clear" w:color="auto" w:fill="F2F2F2" w:themeFill="background1" w:themeFillShade="F2"/>
            <w:vAlign w:val="center"/>
          </w:tcPr>
          <w:p w14:paraId="3E90BAEA" w14:textId="44541F54" w:rsidR="005371AF" w:rsidRPr="005371AF" w:rsidRDefault="005371AF" w:rsidP="005371AF">
            <w:pPr>
              <w:pStyle w:val="Tableheading"/>
            </w:pPr>
            <w:r w:rsidRPr="005371AF">
              <w:t>Price</w:t>
            </w:r>
          </w:p>
        </w:tc>
        <w:tc>
          <w:tcPr>
            <w:tcW w:w="1440" w:type="dxa"/>
            <w:shd w:val="clear" w:color="auto" w:fill="F2F2F2" w:themeFill="background1" w:themeFillShade="F2"/>
            <w:vAlign w:val="center"/>
          </w:tcPr>
          <w:p w14:paraId="515F66BE" w14:textId="6A42A8F1" w:rsidR="005371AF" w:rsidRPr="005371AF" w:rsidRDefault="005371AF" w:rsidP="005371AF">
            <w:pPr>
              <w:pStyle w:val="Tableheading"/>
            </w:pPr>
            <w:r w:rsidRPr="005371AF">
              <w:t>Overcommit</w:t>
            </w:r>
          </w:p>
        </w:tc>
        <w:tc>
          <w:tcPr>
            <w:tcW w:w="1689" w:type="dxa"/>
            <w:shd w:val="clear" w:color="auto" w:fill="F2F2F2" w:themeFill="background1" w:themeFillShade="F2"/>
            <w:vAlign w:val="center"/>
          </w:tcPr>
          <w:p w14:paraId="7A7AE056" w14:textId="24D8FC08" w:rsidR="005371AF" w:rsidRPr="005371AF" w:rsidRDefault="00BD6850" w:rsidP="005371AF">
            <w:pPr>
              <w:pStyle w:val="Tableheading"/>
            </w:pPr>
            <w:r>
              <w:t>“</w:t>
            </w:r>
            <w:r w:rsidR="005371AF" w:rsidRPr="005371AF">
              <w:t>Performance</w:t>
            </w:r>
            <w:r>
              <w:t>”</w:t>
            </w:r>
          </w:p>
        </w:tc>
        <w:tc>
          <w:tcPr>
            <w:tcW w:w="4608" w:type="dxa"/>
            <w:shd w:val="clear" w:color="auto" w:fill="F2F2F2" w:themeFill="background1" w:themeFillShade="F2"/>
            <w:vAlign w:val="center"/>
          </w:tcPr>
          <w:p w14:paraId="53F568A7" w14:textId="3DB987D1" w:rsidR="005371AF" w:rsidRPr="005371AF" w:rsidRDefault="005371AF" w:rsidP="005371AF">
            <w:pPr>
              <w:pStyle w:val="Tableheading"/>
            </w:pPr>
            <w:r w:rsidRPr="005371AF">
              <w:t>Positioning</w:t>
            </w:r>
          </w:p>
        </w:tc>
      </w:tr>
      <w:tr w:rsidR="00716748" w:rsidRPr="005371AF" w14:paraId="47D3928A" w14:textId="77777777" w:rsidTr="00BD6850">
        <w:trPr>
          <w:trHeight w:val="171"/>
          <w:jc w:val="center"/>
        </w:trPr>
        <w:tc>
          <w:tcPr>
            <w:tcW w:w="1170" w:type="dxa"/>
          </w:tcPr>
          <w:p w14:paraId="4C7EC806" w14:textId="119C44A1" w:rsidR="005371AF" w:rsidRPr="005371AF" w:rsidRDefault="005371AF" w:rsidP="005371AF">
            <w:pPr>
              <w:pStyle w:val="Tablecontent"/>
              <w:rPr>
                <w:rFonts w:cstheme="minorHAnsi"/>
                <w:b/>
                <w:bCs/>
              </w:rPr>
            </w:pPr>
            <w:r w:rsidRPr="005371AF">
              <w:rPr>
                <w:rFonts w:cstheme="minorHAnsi"/>
                <w:b/>
                <w:bCs/>
                <w:color w:val="171717" w:themeColor="background2" w:themeShade="1A"/>
              </w:rPr>
              <w:t>1 (Gold)</w:t>
            </w:r>
          </w:p>
        </w:tc>
        <w:tc>
          <w:tcPr>
            <w:tcW w:w="921" w:type="dxa"/>
          </w:tcPr>
          <w:p w14:paraId="36CC5D01" w14:textId="277F9E9D" w:rsidR="005371AF" w:rsidRPr="005371AF" w:rsidRDefault="00C75654" w:rsidP="00827489">
            <w:pPr>
              <w:pStyle w:val="Tablecontent"/>
              <w:tabs>
                <w:tab w:val="decimal" w:pos="756"/>
              </w:tabs>
              <w:rPr>
                <w:rFonts w:cstheme="minorHAnsi"/>
              </w:rPr>
            </w:pPr>
            <w:r>
              <w:rPr>
                <w:rFonts w:cstheme="minorHAnsi"/>
                <w:color w:val="171717" w:themeColor="background2" w:themeShade="1A"/>
              </w:rPr>
              <w:t>1</w:t>
            </w:r>
            <w:r w:rsidR="00827489">
              <w:rPr>
                <w:rFonts w:cstheme="minorHAnsi"/>
                <w:color w:val="171717" w:themeColor="background2" w:themeShade="1A"/>
              </w:rPr>
              <w:t>.0</w:t>
            </w:r>
            <w:r w:rsidR="00856970">
              <w:rPr>
                <w:rFonts w:cstheme="minorHAnsi"/>
                <w:color w:val="171717" w:themeColor="background2" w:themeShade="1A"/>
              </w:rPr>
              <w:t>0</w:t>
            </w:r>
            <w:r>
              <w:rPr>
                <w:rFonts w:cstheme="minorHAnsi"/>
                <w:color w:val="171717" w:themeColor="background2" w:themeShade="1A"/>
              </w:rPr>
              <w:t xml:space="preserve"> X</w:t>
            </w:r>
          </w:p>
        </w:tc>
        <w:tc>
          <w:tcPr>
            <w:tcW w:w="1440" w:type="dxa"/>
          </w:tcPr>
          <w:p w14:paraId="5918CC7F" w14:textId="5F08C689" w:rsidR="005371AF" w:rsidRPr="005371AF" w:rsidRDefault="005371AF" w:rsidP="00827489">
            <w:pPr>
              <w:pStyle w:val="Tablecontent"/>
              <w:jc w:val="center"/>
              <w:rPr>
                <w:rFonts w:cstheme="minorHAnsi"/>
              </w:rPr>
            </w:pPr>
            <w:r w:rsidRPr="005371AF">
              <w:rPr>
                <w:rFonts w:cstheme="minorHAnsi"/>
                <w:color w:val="171717" w:themeColor="background2" w:themeShade="1A"/>
              </w:rPr>
              <w:t>1:1</w:t>
            </w:r>
          </w:p>
        </w:tc>
        <w:tc>
          <w:tcPr>
            <w:tcW w:w="1689" w:type="dxa"/>
          </w:tcPr>
          <w:p w14:paraId="2238B2A3" w14:textId="334880DB" w:rsidR="005371AF" w:rsidRPr="005371AF" w:rsidRDefault="005371AF" w:rsidP="00856970">
            <w:pPr>
              <w:pStyle w:val="Tablecontent"/>
              <w:jc w:val="center"/>
              <w:rPr>
                <w:rFonts w:cstheme="minorHAnsi"/>
              </w:rPr>
            </w:pPr>
            <w:r w:rsidRPr="005371AF">
              <w:rPr>
                <w:rFonts w:cstheme="minorHAnsi"/>
                <w:color w:val="171717" w:themeColor="background2" w:themeShade="1A"/>
              </w:rPr>
              <w:t>Perfect</w:t>
            </w:r>
          </w:p>
        </w:tc>
        <w:tc>
          <w:tcPr>
            <w:tcW w:w="4608" w:type="dxa"/>
          </w:tcPr>
          <w:p w14:paraId="2CBC1DE5" w14:textId="04DD7135" w:rsidR="005371AF" w:rsidRPr="005371AF" w:rsidRDefault="005371AF" w:rsidP="005371AF">
            <w:pPr>
              <w:pStyle w:val="Tablecontent"/>
              <w:rPr>
                <w:rFonts w:cstheme="minorHAnsi"/>
              </w:rPr>
            </w:pPr>
            <w:r w:rsidRPr="005371AF">
              <w:rPr>
                <w:rFonts w:cstheme="minorHAnsi"/>
                <w:color w:val="171717" w:themeColor="background2" w:themeShade="1A"/>
              </w:rPr>
              <w:t xml:space="preserve">Performance </w:t>
            </w:r>
            <w:r w:rsidR="005941E7">
              <w:rPr>
                <w:rFonts w:cstheme="minorHAnsi"/>
                <w:color w:val="171717" w:themeColor="background2" w:themeShade="1A"/>
              </w:rPr>
              <w:t>“</w:t>
            </w:r>
            <w:r w:rsidRPr="00716748">
              <w:rPr>
                <w:rFonts w:cstheme="minorHAnsi"/>
                <w:color w:val="00B0F0"/>
              </w:rPr>
              <w:t>Guarantee</w:t>
            </w:r>
            <w:r w:rsidR="005941E7">
              <w:rPr>
                <w:rFonts w:cstheme="minorHAnsi"/>
                <w:color w:val="171717" w:themeColor="background2" w:themeShade="1A"/>
              </w:rPr>
              <w:t>”</w:t>
            </w:r>
            <w:r w:rsidRPr="005371AF">
              <w:rPr>
                <w:rFonts w:cstheme="minorHAnsi"/>
                <w:color w:val="171717" w:themeColor="background2" w:themeShade="1A"/>
              </w:rPr>
              <w:t>. Suitable for latency-sensitive mission critical applications.</w:t>
            </w:r>
          </w:p>
        </w:tc>
      </w:tr>
      <w:tr w:rsidR="00716748" w:rsidRPr="005371AF" w14:paraId="4F738D1A" w14:textId="77777777" w:rsidTr="00BD6850">
        <w:trPr>
          <w:trHeight w:val="50"/>
          <w:jc w:val="center"/>
        </w:trPr>
        <w:tc>
          <w:tcPr>
            <w:tcW w:w="1170" w:type="dxa"/>
          </w:tcPr>
          <w:p w14:paraId="1AA98264" w14:textId="3250F227" w:rsidR="005371AF" w:rsidRPr="005371AF" w:rsidRDefault="005371AF" w:rsidP="005371AF">
            <w:pPr>
              <w:pStyle w:val="Tablecontent"/>
              <w:rPr>
                <w:rFonts w:cstheme="minorHAnsi"/>
                <w:b/>
                <w:bCs/>
              </w:rPr>
            </w:pPr>
            <w:r w:rsidRPr="005371AF">
              <w:rPr>
                <w:rFonts w:cstheme="minorHAnsi"/>
                <w:b/>
                <w:bCs/>
                <w:color w:val="171717" w:themeColor="background2" w:themeShade="1A"/>
              </w:rPr>
              <w:t>2 (Silver)</w:t>
            </w:r>
          </w:p>
        </w:tc>
        <w:tc>
          <w:tcPr>
            <w:tcW w:w="921" w:type="dxa"/>
          </w:tcPr>
          <w:p w14:paraId="73FBEA07" w14:textId="5A3A2781" w:rsidR="005371AF" w:rsidRPr="005371AF" w:rsidRDefault="00C75654" w:rsidP="00827489">
            <w:pPr>
              <w:pStyle w:val="Tablecontent"/>
              <w:tabs>
                <w:tab w:val="decimal" w:pos="756"/>
              </w:tabs>
              <w:rPr>
                <w:rFonts w:cstheme="minorHAnsi"/>
              </w:rPr>
            </w:pPr>
            <w:r>
              <w:rPr>
                <w:rFonts w:cstheme="minorHAnsi"/>
                <w:color w:val="171717" w:themeColor="background2" w:themeShade="1A"/>
              </w:rPr>
              <w:t>0.5</w:t>
            </w:r>
            <w:r w:rsidR="00856970">
              <w:rPr>
                <w:rFonts w:cstheme="minorHAnsi"/>
                <w:color w:val="171717" w:themeColor="background2" w:themeShade="1A"/>
              </w:rPr>
              <w:t>0</w:t>
            </w:r>
            <w:r>
              <w:rPr>
                <w:rFonts w:cstheme="minorHAnsi"/>
                <w:color w:val="171717" w:themeColor="background2" w:themeShade="1A"/>
              </w:rPr>
              <w:t xml:space="preserve"> X</w:t>
            </w:r>
          </w:p>
        </w:tc>
        <w:tc>
          <w:tcPr>
            <w:tcW w:w="1440" w:type="dxa"/>
          </w:tcPr>
          <w:p w14:paraId="224DF51F" w14:textId="04FB1E43" w:rsidR="005371AF" w:rsidRPr="005371AF" w:rsidRDefault="005371AF" w:rsidP="00827489">
            <w:pPr>
              <w:pStyle w:val="Tablecontent"/>
              <w:jc w:val="center"/>
              <w:rPr>
                <w:rFonts w:cstheme="minorHAnsi"/>
              </w:rPr>
            </w:pPr>
            <w:r w:rsidRPr="005371AF">
              <w:rPr>
                <w:rFonts w:cstheme="minorHAnsi"/>
                <w:color w:val="171717" w:themeColor="background2" w:themeShade="1A"/>
              </w:rPr>
              <w:t>1:2</w:t>
            </w:r>
          </w:p>
        </w:tc>
        <w:tc>
          <w:tcPr>
            <w:tcW w:w="1689" w:type="dxa"/>
          </w:tcPr>
          <w:p w14:paraId="78F6E6B2" w14:textId="73C22724" w:rsidR="005371AF" w:rsidRPr="005371AF" w:rsidRDefault="005371AF" w:rsidP="00856970">
            <w:pPr>
              <w:pStyle w:val="Tablecontent"/>
              <w:jc w:val="center"/>
              <w:rPr>
                <w:rFonts w:cstheme="minorHAnsi"/>
              </w:rPr>
            </w:pPr>
            <w:r w:rsidRPr="005371AF">
              <w:rPr>
                <w:rFonts w:cstheme="minorHAnsi"/>
                <w:color w:val="171717" w:themeColor="background2" w:themeShade="1A"/>
              </w:rPr>
              <w:t>Great</w:t>
            </w:r>
          </w:p>
        </w:tc>
        <w:tc>
          <w:tcPr>
            <w:tcW w:w="4608" w:type="dxa"/>
          </w:tcPr>
          <w:p w14:paraId="397D567D" w14:textId="709D88F9"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50% discount for </w:t>
            </w:r>
            <w:r w:rsidR="000340E3">
              <w:rPr>
                <w:rFonts w:cstheme="minorHAnsi"/>
                <w:color w:val="171717" w:themeColor="background2" w:themeShade="1A"/>
              </w:rPr>
              <w:t xml:space="preserve">a mere </w:t>
            </w:r>
            <w:r w:rsidR="004E4ECA">
              <w:rPr>
                <w:rFonts w:cstheme="minorHAnsi"/>
                <w:color w:val="171717" w:themeColor="background2" w:themeShade="1A"/>
              </w:rPr>
              <w:t xml:space="preserve">5% </w:t>
            </w:r>
            <w:r w:rsidRPr="005371AF">
              <w:rPr>
                <w:rFonts w:cstheme="minorHAnsi"/>
                <w:color w:val="171717" w:themeColor="background2" w:themeShade="1A"/>
              </w:rPr>
              <w:t xml:space="preserve">penalty. Great value compared with Gold Tier. </w:t>
            </w:r>
          </w:p>
          <w:p w14:paraId="23C1735D" w14:textId="55625C57"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most Production workload. </w:t>
            </w:r>
          </w:p>
        </w:tc>
      </w:tr>
      <w:tr w:rsidR="00716748" w:rsidRPr="005371AF" w14:paraId="6B881086" w14:textId="77777777" w:rsidTr="00BD6850">
        <w:trPr>
          <w:trHeight w:val="50"/>
          <w:jc w:val="center"/>
        </w:trPr>
        <w:tc>
          <w:tcPr>
            <w:tcW w:w="1170" w:type="dxa"/>
          </w:tcPr>
          <w:p w14:paraId="1EF901E1" w14:textId="522D1F5D" w:rsidR="005371AF" w:rsidRPr="005371AF" w:rsidRDefault="005371AF" w:rsidP="005371AF">
            <w:pPr>
              <w:pStyle w:val="Tablecontent"/>
              <w:rPr>
                <w:rFonts w:cstheme="minorHAnsi"/>
                <w:b/>
                <w:bCs/>
              </w:rPr>
            </w:pPr>
            <w:r w:rsidRPr="005371AF">
              <w:rPr>
                <w:rFonts w:cstheme="minorHAnsi"/>
                <w:b/>
                <w:bCs/>
                <w:color w:val="171717" w:themeColor="background2" w:themeShade="1A"/>
              </w:rPr>
              <w:t>3 (Bronze)</w:t>
            </w:r>
          </w:p>
        </w:tc>
        <w:tc>
          <w:tcPr>
            <w:tcW w:w="921" w:type="dxa"/>
          </w:tcPr>
          <w:p w14:paraId="51C9C9A3" w14:textId="3606B08C" w:rsidR="005371AF" w:rsidRPr="005371AF" w:rsidRDefault="00C75654" w:rsidP="00827489">
            <w:pPr>
              <w:pStyle w:val="Tablecontent"/>
              <w:tabs>
                <w:tab w:val="decimal" w:pos="756"/>
              </w:tabs>
              <w:rPr>
                <w:rFonts w:cstheme="minorHAnsi"/>
              </w:rPr>
            </w:pPr>
            <w:r>
              <w:rPr>
                <w:rFonts w:cstheme="minorHAnsi"/>
                <w:color w:val="171717" w:themeColor="background2" w:themeShade="1A"/>
              </w:rPr>
              <w:t>0.</w:t>
            </w:r>
            <w:r w:rsidR="005371AF" w:rsidRPr="005371AF">
              <w:rPr>
                <w:rFonts w:cstheme="minorHAnsi"/>
                <w:color w:val="171717" w:themeColor="background2" w:themeShade="1A"/>
              </w:rPr>
              <w:t>25</w:t>
            </w:r>
            <w:r>
              <w:rPr>
                <w:rFonts w:cstheme="minorHAnsi"/>
                <w:color w:val="171717" w:themeColor="background2" w:themeShade="1A"/>
              </w:rPr>
              <w:t xml:space="preserve"> X</w:t>
            </w:r>
          </w:p>
        </w:tc>
        <w:tc>
          <w:tcPr>
            <w:tcW w:w="1440" w:type="dxa"/>
          </w:tcPr>
          <w:p w14:paraId="45495532" w14:textId="6422FD81" w:rsidR="005371AF" w:rsidRPr="005371AF" w:rsidRDefault="005371AF" w:rsidP="00827489">
            <w:pPr>
              <w:pStyle w:val="Tablecontent"/>
              <w:jc w:val="center"/>
              <w:rPr>
                <w:rFonts w:cstheme="minorHAnsi"/>
              </w:rPr>
            </w:pPr>
            <w:r w:rsidRPr="005371AF">
              <w:rPr>
                <w:rFonts w:cstheme="minorHAnsi"/>
                <w:color w:val="171717" w:themeColor="background2" w:themeShade="1A"/>
              </w:rPr>
              <w:t>1:4</w:t>
            </w:r>
          </w:p>
        </w:tc>
        <w:tc>
          <w:tcPr>
            <w:tcW w:w="1689" w:type="dxa"/>
          </w:tcPr>
          <w:p w14:paraId="7BA86FEC" w14:textId="1AEFFFE0" w:rsidR="005371AF" w:rsidRPr="005371AF" w:rsidRDefault="005371AF" w:rsidP="00856970">
            <w:pPr>
              <w:pStyle w:val="Tablecontent"/>
              <w:jc w:val="center"/>
              <w:rPr>
                <w:rFonts w:cstheme="minorHAnsi"/>
              </w:rPr>
            </w:pPr>
            <w:r w:rsidRPr="005371AF">
              <w:rPr>
                <w:rFonts w:cstheme="minorHAnsi"/>
                <w:color w:val="171717" w:themeColor="background2" w:themeShade="1A"/>
              </w:rPr>
              <w:t>Good</w:t>
            </w:r>
          </w:p>
        </w:tc>
        <w:tc>
          <w:tcPr>
            <w:tcW w:w="4608" w:type="dxa"/>
          </w:tcPr>
          <w:p w14:paraId="75B82270" w14:textId="47F20902" w:rsidR="005B621E" w:rsidRDefault="005371AF" w:rsidP="005371AF">
            <w:pPr>
              <w:pStyle w:val="Tablecontent"/>
              <w:rPr>
                <w:rFonts w:cstheme="minorHAnsi"/>
                <w:color w:val="171717" w:themeColor="background2" w:themeShade="1A"/>
              </w:rPr>
            </w:pPr>
            <w:r w:rsidRPr="005371AF">
              <w:rPr>
                <w:rFonts w:cstheme="minorHAnsi"/>
                <w:color w:val="171717" w:themeColor="background2" w:themeShade="1A"/>
              </w:rPr>
              <w:t xml:space="preserve">75% discount for </w:t>
            </w:r>
            <w:r w:rsidR="000340E3">
              <w:rPr>
                <w:rFonts w:cstheme="minorHAnsi"/>
                <w:color w:val="171717" w:themeColor="background2" w:themeShade="1A"/>
              </w:rPr>
              <w:t>a mere 10</w:t>
            </w:r>
            <w:r w:rsidR="004E4ECA">
              <w:rPr>
                <w:rFonts w:cstheme="minorHAnsi"/>
                <w:color w:val="171717" w:themeColor="background2" w:themeShade="1A"/>
              </w:rPr>
              <w:t>%</w:t>
            </w:r>
            <w:r w:rsidRPr="005371AF">
              <w:rPr>
                <w:rFonts w:cstheme="minorHAnsi"/>
                <w:color w:val="171717" w:themeColor="background2" w:themeShade="1A"/>
              </w:rPr>
              <w:t xml:space="preserve"> penalty. </w:t>
            </w:r>
          </w:p>
          <w:p w14:paraId="57719AC8" w14:textId="5C0FFFA1" w:rsidR="000340E3" w:rsidRDefault="000340E3" w:rsidP="005371AF">
            <w:pPr>
              <w:pStyle w:val="Tablecontent"/>
              <w:rPr>
                <w:rFonts w:cstheme="minorHAnsi"/>
                <w:color w:val="171717" w:themeColor="background2" w:themeShade="1A"/>
              </w:rPr>
            </w:pPr>
            <w:r>
              <w:rPr>
                <w:rFonts w:cstheme="minorHAnsi"/>
                <w:color w:val="171717" w:themeColor="background2" w:themeShade="1A"/>
              </w:rPr>
              <w:t>Notice the price is half and the performance drop is doubled. This makes it fair and consistent.</w:t>
            </w:r>
          </w:p>
          <w:p w14:paraId="295636FB" w14:textId="275EAA4D" w:rsidR="005371AF" w:rsidRPr="005371AF" w:rsidRDefault="005371AF" w:rsidP="005371AF">
            <w:pPr>
              <w:pStyle w:val="Tablecontent"/>
              <w:rPr>
                <w:rFonts w:cstheme="minorHAnsi"/>
              </w:rPr>
            </w:pPr>
            <w:r w:rsidRPr="005371AF">
              <w:rPr>
                <w:rFonts w:cstheme="minorHAnsi"/>
                <w:color w:val="171717" w:themeColor="background2" w:themeShade="1A"/>
              </w:rPr>
              <w:t xml:space="preserve">Suitable for Test &amp; Dev workload. </w:t>
            </w:r>
          </w:p>
        </w:tc>
      </w:tr>
      <w:tr w:rsidR="00716748" w:rsidRPr="005371AF" w14:paraId="14B3DB21" w14:textId="77777777" w:rsidTr="00BD6850">
        <w:trPr>
          <w:trHeight w:val="50"/>
          <w:jc w:val="center"/>
        </w:trPr>
        <w:tc>
          <w:tcPr>
            <w:tcW w:w="1170" w:type="dxa"/>
          </w:tcPr>
          <w:p w14:paraId="627DDFAA" w14:textId="5D0BCFBB" w:rsidR="00856970" w:rsidRPr="005371AF" w:rsidRDefault="00856970" w:rsidP="00856970">
            <w:pPr>
              <w:pStyle w:val="Tablecontent"/>
              <w:rPr>
                <w:rFonts w:cstheme="minorHAnsi"/>
                <w:b/>
                <w:bCs/>
                <w:color w:val="171717" w:themeColor="background2" w:themeShade="1A"/>
              </w:rPr>
            </w:pPr>
            <w:r w:rsidRPr="005371AF">
              <w:rPr>
                <w:rFonts w:cstheme="minorHAnsi"/>
                <w:b/>
                <w:bCs/>
                <w:color w:val="171717" w:themeColor="background2" w:themeShade="1A"/>
              </w:rPr>
              <w:t>4 (Free)</w:t>
            </w:r>
          </w:p>
        </w:tc>
        <w:tc>
          <w:tcPr>
            <w:tcW w:w="921" w:type="dxa"/>
          </w:tcPr>
          <w:p w14:paraId="11FA70E6" w14:textId="1AEC6C82" w:rsidR="00856970" w:rsidRDefault="00856970" w:rsidP="00856970">
            <w:pPr>
              <w:pStyle w:val="Tablecontent"/>
              <w:tabs>
                <w:tab w:val="decimal" w:pos="756"/>
              </w:tabs>
              <w:rPr>
                <w:rFonts w:cstheme="minorHAnsi"/>
                <w:color w:val="171717" w:themeColor="background2" w:themeShade="1A"/>
              </w:rPr>
            </w:pPr>
            <w:r>
              <w:rPr>
                <w:rFonts w:cstheme="minorHAnsi"/>
                <w:color w:val="171717" w:themeColor="background2" w:themeShade="1A"/>
              </w:rPr>
              <w:t>0.00 X</w:t>
            </w:r>
          </w:p>
        </w:tc>
        <w:tc>
          <w:tcPr>
            <w:tcW w:w="1440" w:type="dxa"/>
          </w:tcPr>
          <w:p w14:paraId="4FC9EFDC" w14:textId="1636DE6D" w:rsidR="00856970" w:rsidRPr="005371AF" w:rsidRDefault="00856970" w:rsidP="00856970">
            <w:pPr>
              <w:pStyle w:val="Tablecontent"/>
              <w:jc w:val="center"/>
              <w:rPr>
                <w:rFonts w:cstheme="minorHAnsi"/>
                <w:color w:val="171717" w:themeColor="background2" w:themeShade="1A"/>
              </w:rPr>
            </w:pPr>
            <w:r>
              <w:rPr>
                <w:rFonts w:cstheme="minorHAnsi"/>
                <w:color w:val="171717" w:themeColor="background2" w:themeShade="1A"/>
              </w:rPr>
              <w:t>Max</w:t>
            </w:r>
          </w:p>
        </w:tc>
        <w:tc>
          <w:tcPr>
            <w:tcW w:w="1689" w:type="dxa"/>
          </w:tcPr>
          <w:p w14:paraId="1103AFA1" w14:textId="51FFB6A4" w:rsidR="00856970" w:rsidRPr="005371AF" w:rsidRDefault="00856970" w:rsidP="00856970">
            <w:pPr>
              <w:pStyle w:val="Tablecontent"/>
              <w:jc w:val="center"/>
              <w:rPr>
                <w:rFonts w:cstheme="minorHAnsi"/>
                <w:color w:val="171717" w:themeColor="background2" w:themeShade="1A"/>
              </w:rPr>
            </w:pPr>
            <w:r w:rsidRPr="005371AF">
              <w:rPr>
                <w:rFonts w:cstheme="minorHAnsi"/>
                <w:color w:val="171717" w:themeColor="background2" w:themeShade="1A"/>
              </w:rPr>
              <w:t>Average</w:t>
            </w:r>
          </w:p>
        </w:tc>
        <w:tc>
          <w:tcPr>
            <w:tcW w:w="4608" w:type="dxa"/>
          </w:tcPr>
          <w:p w14:paraId="5A0E9083" w14:textId="77777777" w:rsidR="00856970" w:rsidRPr="005371AF" w:rsidRDefault="00856970" w:rsidP="00856970">
            <w:pPr>
              <w:pStyle w:val="Tablecontent"/>
              <w:rPr>
                <w:rFonts w:cstheme="minorHAnsi"/>
              </w:rPr>
            </w:pPr>
            <w:r w:rsidRPr="005371AF">
              <w:rPr>
                <w:rFonts w:cstheme="minorHAnsi"/>
                <w:color w:val="171717" w:themeColor="background2" w:themeShade="1A"/>
              </w:rPr>
              <w:t xml:space="preserve">Suitable for temporary project. </w:t>
            </w:r>
          </w:p>
          <w:p w14:paraId="55756BC2" w14:textId="7BCAD0BF" w:rsidR="00856970" w:rsidRPr="005371AF" w:rsidRDefault="00856970" w:rsidP="00856970">
            <w:pPr>
              <w:pStyle w:val="Tablecontent"/>
              <w:rPr>
                <w:rFonts w:cstheme="minorHAnsi"/>
                <w:color w:val="171717" w:themeColor="background2" w:themeShade="1A"/>
              </w:rPr>
            </w:pPr>
            <w:r w:rsidRPr="005371AF">
              <w:rPr>
                <w:rFonts w:cstheme="minorHAnsi"/>
                <w:color w:val="171717" w:themeColor="background2" w:themeShade="1A"/>
              </w:rPr>
              <w:t>No Availability SLA, no Performance SLA</w:t>
            </w:r>
          </w:p>
        </w:tc>
      </w:tr>
    </w:tbl>
    <w:p w14:paraId="1AC057C5" w14:textId="77777777" w:rsidR="005941E7" w:rsidRDefault="005941E7" w:rsidP="006A3C87">
      <w:pPr>
        <w:pStyle w:val="BeforeTable"/>
      </w:pPr>
    </w:p>
    <w:p w14:paraId="298F65FC" w14:textId="41692051" w:rsidR="005941E7" w:rsidRDefault="005941E7" w:rsidP="005941E7">
      <w:pPr>
        <w:pStyle w:val="Tablecontent"/>
      </w:pPr>
      <w:r>
        <w:t>I put “</w:t>
      </w:r>
      <w:r w:rsidRPr="003F25B8">
        <w:rPr>
          <w:color w:val="00B0F0"/>
        </w:rPr>
        <w:t>guarantee</w:t>
      </w:r>
      <w:r>
        <w:t>” in quote because for CPU this is not possible as the VM CPU Ready counter does not register 0.00% when there is no contention.</w:t>
      </w:r>
    </w:p>
    <w:p w14:paraId="2F2727DE" w14:textId="0D05B7F8" w:rsidR="00BD6850" w:rsidRDefault="00BD6850" w:rsidP="00BD6850">
      <w:pPr>
        <w:pStyle w:val="Heading6"/>
      </w:pPr>
      <w:r>
        <w:lastRenderedPageBreak/>
        <w:t>Performance</w:t>
      </w:r>
    </w:p>
    <w:p w14:paraId="5A3B5FBC" w14:textId="0706B489" w:rsidR="00BD6850" w:rsidRPr="00BD6850" w:rsidRDefault="00BD6850" w:rsidP="00BD6850">
      <w:pPr>
        <w:rPr>
          <w:lang w:val="en-GB"/>
        </w:rPr>
      </w:pPr>
      <w:r>
        <w:rPr>
          <w:lang w:val="en-GB"/>
        </w:rPr>
        <w:t>The word is shown in quote as it’s a broad definition. It includes all the types of SLA.</w:t>
      </w:r>
    </w:p>
    <w:p w14:paraId="5C3730E0" w14:textId="435D641C" w:rsidR="00053051" w:rsidRDefault="00053051" w:rsidP="00053051">
      <w:pPr>
        <w:rPr>
          <w:lang w:val="en-US"/>
        </w:rPr>
      </w:pPr>
      <w:r>
        <w:rPr>
          <w:lang w:val="en-US"/>
        </w:rPr>
        <w:t xml:space="preserve">The performance column in the table above is backed by clearly defined SLA, because you need to quantify what the penalty exactly translates into. </w:t>
      </w:r>
    </w:p>
    <w:p w14:paraId="5D9CCCF7" w14:textId="1B38596F" w:rsidR="004830F0" w:rsidRDefault="00053051" w:rsidP="00053051">
      <w:pPr>
        <w:pStyle w:val="Bullet"/>
      </w:pPr>
      <w:r>
        <w:t xml:space="preserve">Let’s take Bronze as example. </w:t>
      </w:r>
      <w:r w:rsidR="00D8435D">
        <w:t xml:space="preserve">I put </w:t>
      </w:r>
      <w:r w:rsidR="00321DFF">
        <w:t>10</w:t>
      </w:r>
      <w:r w:rsidR="00D8435D">
        <w:t xml:space="preserve">% penalty to </w:t>
      </w:r>
      <w:r>
        <w:t xml:space="preserve">position </w:t>
      </w:r>
      <w:r w:rsidR="00D8435D">
        <w:t xml:space="preserve">the </w:t>
      </w:r>
      <w:r>
        <w:t xml:space="preserve">business </w:t>
      </w:r>
      <w:r w:rsidR="00D8435D">
        <w:t xml:space="preserve">value. In reality, the performance metric is not simply </w:t>
      </w:r>
      <w:r w:rsidR="004830F0">
        <w:rPr>
          <w:rFonts w:cstheme="minorHAnsi"/>
        </w:rPr>
        <w:t>≥</w:t>
      </w:r>
      <w:r w:rsidR="004830F0">
        <w:t xml:space="preserve"> </w:t>
      </w:r>
      <w:r w:rsidR="00D8435D">
        <w:t>9</w:t>
      </w:r>
      <w:r w:rsidR="004830F0">
        <w:t>0</w:t>
      </w:r>
      <w:r w:rsidR="00D8435D">
        <w:t>%</w:t>
      </w:r>
      <w:r w:rsidR="004830F0">
        <w:t xml:space="preserve"> for Bronze</w:t>
      </w:r>
      <w:r w:rsidR="00D8435D">
        <w:t xml:space="preserve">. </w:t>
      </w:r>
    </w:p>
    <w:p w14:paraId="4CF16522" w14:textId="6C17DBF2" w:rsidR="00D8435D" w:rsidRDefault="004830F0" w:rsidP="004830F0">
      <w:pPr>
        <w:pStyle w:val="Bullet"/>
      </w:pPr>
      <w:r>
        <w:t xml:space="preserve">Using CPU as example, it is not that the CPU Ready will be </w:t>
      </w:r>
      <w:r>
        <w:rPr>
          <w:rFonts w:cstheme="minorHAnsi"/>
        </w:rPr>
        <w:t>≤</w:t>
      </w:r>
      <w:r>
        <w:t xml:space="preserve"> 10% at all times. </w:t>
      </w:r>
    </w:p>
    <w:p w14:paraId="3B1F2543" w14:textId="469E3416" w:rsidR="004830F0" w:rsidRDefault="004830F0" w:rsidP="00D67659">
      <w:pPr>
        <w:pStyle w:val="Bullet"/>
      </w:pPr>
      <w:r>
        <w:t xml:space="preserve">10% is too high a number. </w:t>
      </w:r>
      <w:r w:rsidR="00321DFF">
        <w:t xml:space="preserve">A VM experiencing 9.9% CPU Ready constantly for entire month will pass the SLA. This is obviously unacceptable. A fairer number is </w:t>
      </w:r>
      <w:r>
        <w:t>2.5% since it is an average of 5-minute.</w:t>
      </w:r>
    </w:p>
    <w:p w14:paraId="753D523D" w14:textId="4A2569E2" w:rsidR="00D67668" w:rsidRDefault="004830F0" w:rsidP="008C0689">
      <w:pPr>
        <w:pStyle w:val="Bullet"/>
      </w:pPr>
      <w:r>
        <w:t>“</w:t>
      </w:r>
      <w:r w:rsidRPr="00BA504A">
        <w:rPr>
          <w:color w:val="00B0F0"/>
        </w:rPr>
        <w:t>At all times</w:t>
      </w:r>
      <w:r>
        <w:t>” translates into 100% SLA. It’s cost prohibitive. On the other hand, average is far too loose. SLA is expressed in “</w:t>
      </w:r>
      <w:r w:rsidRPr="00D67668">
        <w:rPr>
          <w:color w:val="00B0F0"/>
        </w:rPr>
        <w:t>nines</w:t>
      </w:r>
      <w:r>
        <w:t>”, such as 99.93 or 3 nines. It is never expressed in lower number such as 95% as that translates into 1 in 20 failure rate.</w:t>
      </w:r>
    </w:p>
    <w:p w14:paraId="7E4F9D0F" w14:textId="48B6E285" w:rsidR="00321DFF" w:rsidRDefault="00321DFF" w:rsidP="008C0689">
      <w:pPr>
        <w:pStyle w:val="Bullet"/>
      </w:pPr>
      <w:r>
        <w:t xml:space="preserve">2.5% will serve all classes. You just need to adjust the “nines”.  </w:t>
      </w:r>
    </w:p>
    <w:p w14:paraId="75658D40" w14:textId="1DEB3512" w:rsidR="00BA504A" w:rsidRDefault="00BA504A" w:rsidP="00BA504A">
      <w:pPr>
        <w:pStyle w:val="Heading6"/>
      </w:pPr>
      <w:r>
        <w:t>Free Tier</w:t>
      </w:r>
    </w:p>
    <w:p w14:paraId="6EFE2BD6" w14:textId="0452BE92" w:rsidR="000340E3" w:rsidRDefault="008A5CC5" w:rsidP="008A5CC5">
      <w:pPr>
        <w:rPr>
          <w:rFonts w:cstheme="minorHAnsi"/>
          <w:color w:val="00B0F0"/>
        </w:rPr>
      </w:pPr>
      <w:r>
        <w:rPr>
          <w:rFonts w:cstheme="minorHAnsi"/>
          <w:color w:val="171717" w:themeColor="background2" w:themeShade="1A"/>
        </w:rPr>
        <w:t xml:space="preserve">The </w:t>
      </w:r>
      <w:r w:rsidRPr="000340E3">
        <w:rPr>
          <w:rFonts w:cstheme="minorHAnsi"/>
          <w:color w:val="00B0F0"/>
        </w:rPr>
        <w:t xml:space="preserve">Free Tier </w:t>
      </w:r>
      <w:r w:rsidR="000340E3" w:rsidRPr="000340E3">
        <w:t>is useful to convey the value of the SLA.</w:t>
      </w:r>
      <w:r w:rsidR="000340E3">
        <w:rPr>
          <w:rFonts w:cstheme="minorHAnsi"/>
          <w:color w:val="00B0F0"/>
        </w:rPr>
        <w:t xml:space="preserve"> </w:t>
      </w:r>
      <w:r w:rsidR="000340E3">
        <w:t xml:space="preserve">Human nature tends to appreciate something when after it’s taken away from us. </w:t>
      </w:r>
    </w:p>
    <w:p w14:paraId="495C5D61" w14:textId="24AF4713" w:rsidR="008A5CC5" w:rsidRDefault="000340E3" w:rsidP="008A5CC5">
      <w:r>
        <w:rPr>
          <w:rFonts w:cstheme="minorHAnsi"/>
          <w:color w:val="171717" w:themeColor="background2" w:themeShade="1A"/>
        </w:rPr>
        <w:t xml:space="preserve">Business wise, the free tier </w:t>
      </w:r>
      <w:r w:rsidR="008A5CC5">
        <w:rPr>
          <w:rFonts w:cstheme="minorHAnsi"/>
          <w:color w:val="171717" w:themeColor="background2" w:themeShade="1A"/>
        </w:rPr>
        <w:t xml:space="preserve">must be </w:t>
      </w:r>
      <w:r w:rsidR="008A5CC5" w:rsidRPr="005371AF">
        <w:rPr>
          <w:rFonts w:cstheme="minorHAnsi"/>
          <w:color w:val="171717" w:themeColor="background2" w:themeShade="1A"/>
        </w:rPr>
        <w:t xml:space="preserve">funded by </w:t>
      </w:r>
      <w:r>
        <w:rPr>
          <w:rFonts w:cstheme="minorHAnsi"/>
          <w:color w:val="171717" w:themeColor="background2" w:themeShade="1A"/>
        </w:rPr>
        <w:t xml:space="preserve">paid </w:t>
      </w:r>
      <w:r w:rsidR="008A5CC5" w:rsidRPr="005371AF">
        <w:rPr>
          <w:rFonts w:cstheme="minorHAnsi"/>
          <w:color w:val="171717" w:themeColor="background2" w:themeShade="1A"/>
        </w:rPr>
        <w:t>tiers</w:t>
      </w:r>
      <w:r w:rsidR="008A5CC5">
        <w:rPr>
          <w:rFonts w:cstheme="minorHAnsi"/>
          <w:color w:val="171717" w:themeColor="background2" w:themeShade="1A"/>
        </w:rPr>
        <w:t xml:space="preserve">. </w:t>
      </w:r>
      <w:r>
        <w:t>Since it is free</w:t>
      </w:r>
      <w:r w:rsidR="008A5CC5" w:rsidRPr="00C12310">
        <w:t xml:space="preserve">, </w:t>
      </w:r>
      <w:r>
        <w:t>you are excused from providing SLA. I</w:t>
      </w:r>
      <w:r w:rsidR="008A5CC5" w:rsidRPr="00C12310">
        <w:t xml:space="preserve">t’s </w:t>
      </w:r>
      <w:r w:rsidR="008A5CC5">
        <w:t xml:space="preserve">acceptable </w:t>
      </w:r>
      <w:r w:rsidR="008A5CC5" w:rsidRPr="00C12310">
        <w:t xml:space="preserve">for them to </w:t>
      </w:r>
      <w:r w:rsidR="008A5CC5">
        <w:t xml:space="preserve">have </w:t>
      </w:r>
      <w:r>
        <w:t>unpredictable downtime and slow time</w:t>
      </w:r>
      <w:r w:rsidR="008A5CC5" w:rsidRPr="00C12310">
        <w:t>. Commercial cloud providers provide free tier</w:t>
      </w:r>
      <w:r w:rsidR="008A5CC5">
        <w:t xml:space="preserve"> that </w:t>
      </w:r>
      <w:r w:rsidR="008A5CC5" w:rsidRPr="00C12310">
        <w:t>are intentionally designed to be slower and less reliable, because they want you to upgrade and pay.</w:t>
      </w:r>
    </w:p>
    <w:p w14:paraId="6E8869A9" w14:textId="641315FE" w:rsidR="008A5CC5" w:rsidRDefault="00653443" w:rsidP="002113A7">
      <w:pPr>
        <w:pStyle w:val="Heading5"/>
      </w:pPr>
      <w:r>
        <w:t>The</w:t>
      </w:r>
      <w:r w:rsidR="008A5CC5">
        <w:t xml:space="preserve"> </w:t>
      </w:r>
      <w:r w:rsidR="004B6F30">
        <w:t>Benchmark</w:t>
      </w:r>
      <w:r w:rsidR="00060762">
        <w:t xml:space="preserve"> to Rule Them All</w:t>
      </w:r>
    </w:p>
    <w:p w14:paraId="109012C2" w14:textId="280274D3" w:rsidR="00686E3A" w:rsidRDefault="00686E3A" w:rsidP="00686E3A">
      <w:r>
        <w:rPr>
          <w:lang w:val="en-US"/>
        </w:rPr>
        <w:t xml:space="preserve">A Gold class has higher SLA than Silver. For that to happens, that means they are </w:t>
      </w:r>
      <w:r w:rsidRPr="00BC6C73">
        <w:t xml:space="preserve">measured against </w:t>
      </w:r>
      <w:r w:rsidRPr="00D014A6">
        <w:rPr>
          <w:color w:val="00B0F0"/>
        </w:rPr>
        <w:t xml:space="preserve">the same </w:t>
      </w:r>
      <w:r w:rsidR="004B6F30">
        <w:t xml:space="preserve">threshold or </w:t>
      </w:r>
      <w:r w:rsidRPr="00BC6C73">
        <w:t>benchmark</w:t>
      </w:r>
      <w:r>
        <w:t xml:space="preserve">. </w:t>
      </w:r>
    </w:p>
    <w:p w14:paraId="06076452" w14:textId="14C402F4" w:rsidR="00686E3A" w:rsidRDefault="00686E3A" w:rsidP="00686E3A">
      <w:pPr>
        <w:pStyle w:val="Bullet"/>
        <w:rPr>
          <w:lang w:val="en-US"/>
        </w:rPr>
      </w:pPr>
      <w:r>
        <w:rPr>
          <w:lang w:val="en-US"/>
        </w:rPr>
        <w:t>For availability, you measure all classes against the ideal, which is no downtime.</w:t>
      </w:r>
    </w:p>
    <w:p w14:paraId="3EB1F593" w14:textId="00C9080E" w:rsidR="00686E3A" w:rsidRDefault="00686E3A" w:rsidP="00686E3A">
      <w:pPr>
        <w:pStyle w:val="Bullet"/>
        <w:rPr>
          <w:lang w:val="en-US"/>
        </w:rPr>
      </w:pPr>
      <w:r>
        <w:rPr>
          <w:lang w:val="en-US"/>
        </w:rPr>
        <w:t xml:space="preserve">For performance, you measure them against the same threshold, which is </w:t>
      </w:r>
      <w:r w:rsidR="004E4ECA">
        <w:rPr>
          <w:lang w:val="en-US"/>
        </w:rPr>
        <w:t>the “</w:t>
      </w:r>
      <w:r w:rsidR="004E4ECA" w:rsidRPr="000340E3">
        <w:rPr>
          <w:color w:val="00B0F0"/>
          <w:lang w:val="en-US"/>
        </w:rPr>
        <w:t>slow time</w:t>
      </w:r>
      <w:r w:rsidR="004E4ECA">
        <w:rPr>
          <w:lang w:val="en-US"/>
        </w:rPr>
        <w:t xml:space="preserve">”. </w:t>
      </w:r>
    </w:p>
    <w:p w14:paraId="0BD8312F" w14:textId="1F79BEF7" w:rsidR="00686E3A" w:rsidRDefault="00686E3A" w:rsidP="00686E3A">
      <w:pPr>
        <w:pStyle w:val="Bullet"/>
        <w:rPr>
          <w:lang w:val="en-US"/>
        </w:rPr>
      </w:pPr>
      <w:r>
        <w:rPr>
          <w:lang w:val="en-US"/>
        </w:rPr>
        <w:t>For compliance, you measure them against the ideal, which is perfect compliance.</w:t>
      </w:r>
    </w:p>
    <w:p w14:paraId="50E39D5F" w14:textId="2B9EC05E" w:rsidR="00B7248C" w:rsidRPr="003C768C" w:rsidRDefault="00B7248C" w:rsidP="003C768C">
      <w:pPr>
        <w:pStyle w:val="Bullet"/>
        <w:rPr>
          <w:lang w:val="en-US"/>
        </w:rPr>
      </w:pPr>
      <w:r>
        <w:rPr>
          <w:lang w:val="en-US"/>
        </w:rPr>
        <w:t>For service, you measure them against the ideal, which is the best possible service.</w:t>
      </w:r>
    </w:p>
    <w:p w14:paraId="70B26665" w14:textId="24E8BA0F" w:rsidR="00D9762B" w:rsidRPr="00BC6C73" w:rsidRDefault="00611FAA" w:rsidP="00D9762B">
      <w:r>
        <w:t xml:space="preserve">A </w:t>
      </w:r>
      <w:r w:rsidR="00D9762B">
        <w:t xml:space="preserve">VM in Silver environment will expect that it does not get what it demands as often as a VM in Gold. If the VM Owner wants to have more </w:t>
      </w:r>
      <w:r w:rsidR="00D9762B" w:rsidRPr="5D58FCEA">
        <w:rPr>
          <w:i/>
          <w:iCs/>
          <w:color w:val="0070C0"/>
        </w:rPr>
        <w:t>consistent</w:t>
      </w:r>
      <w:r w:rsidR="00D9762B" w:rsidRPr="5D58FCEA">
        <w:rPr>
          <w:color w:val="0070C0"/>
        </w:rPr>
        <w:t xml:space="preserve"> </w:t>
      </w:r>
      <w:r w:rsidR="00D9762B" w:rsidRPr="00B7248C">
        <w:t xml:space="preserve">service in </w:t>
      </w:r>
      <w:r w:rsidR="00D9762B">
        <w:t>performance, then simply pay more and upgrade to the Gold cluster.</w:t>
      </w:r>
    </w:p>
    <w:p w14:paraId="070F3458" w14:textId="77777777" w:rsidR="00D9762B" w:rsidRPr="00BC6C73" w:rsidRDefault="00D9762B" w:rsidP="00D9762B">
      <w:r w:rsidRPr="00BC6C73">
        <w:t xml:space="preserve">This approach is easier than setting up a different performance threshold for each tier. </w:t>
      </w:r>
      <w:r>
        <w:t>Say you set the following:</w:t>
      </w:r>
    </w:p>
    <w:p w14:paraId="6D57CCFD" w14:textId="77777777" w:rsidR="00D9762B" w:rsidRPr="00BC6C73" w:rsidRDefault="00D9762B" w:rsidP="00D9762B">
      <w:pPr>
        <w:pStyle w:val="Bullet"/>
      </w:pPr>
      <w:r w:rsidRPr="0051793B">
        <w:rPr>
          <w:b/>
          <w:bCs/>
        </w:rPr>
        <w:t>Gold</w:t>
      </w:r>
      <w:r w:rsidRPr="00BC6C73">
        <w:t>: VM Memory Contention: 0.5%</w:t>
      </w:r>
    </w:p>
    <w:p w14:paraId="5C5FE884" w14:textId="77777777" w:rsidR="00D9762B" w:rsidRPr="00BC6C73" w:rsidRDefault="00D9762B" w:rsidP="00D9762B">
      <w:pPr>
        <w:pStyle w:val="Bullet"/>
      </w:pPr>
      <w:r w:rsidRPr="0051793B">
        <w:rPr>
          <w:b/>
          <w:bCs/>
        </w:rPr>
        <w:t>Silver</w:t>
      </w:r>
      <w:r w:rsidRPr="00BC6C73">
        <w:t>: VM Memory Contention: 1.5%</w:t>
      </w:r>
    </w:p>
    <w:p w14:paraId="6667EB4A" w14:textId="77777777" w:rsidR="00D9762B" w:rsidRPr="00BC6C73" w:rsidRDefault="00D9762B" w:rsidP="00D9762B">
      <w:r w:rsidRPr="00BC6C73">
        <w:t>You notice the problem already?</w:t>
      </w:r>
    </w:p>
    <w:p w14:paraId="3BBA5FD5" w14:textId="77777777" w:rsidR="00D9762B" w:rsidRPr="00BC6C73" w:rsidRDefault="00D9762B" w:rsidP="00D9762B">
      <w:r w:rsidRPr="00BC6C73">
        <w:t>It</w:t>
      </w:r>
      <w:r>
        <w:t xml:space="preserve"> i</w:t>
      </w:r>
      <w:r w:rsidRPr="00BC6C73">
        <w:t>s hard to explain the delta or gaps between the class of services. Why is Silver 3x the value if it</w:t>
      </w:r>
      <w:r>
        <w:t xml:space="preserve"> i</w:t>
      </w:r>
      <w:r w:rsidRPr="00BC6C73">
        <w:t xml:space="preserve">s </w:t>
      </w:r>
      <w:r>
        <w:t xml:space="preserve">only </w:t>
      </w:r>
      <w:r w:rsidRPr="00BC6C73">
        <w:t xml:space="preserve">half </w:t>
      </w:r>
      <w:r>
        <w:t xml:space="preserve">the </w:t>
      </w:r>
      <w:r w:rsidRPr="00BC6C73">
        <w:t>price?</w:t>
      </w:r>
      <w:r>
        <w:t xml:space="preserve"> Shouldn’t it be proportionate?</w:t>
      </w:r>
    </w:p>
    <w:p w14:paraId="77FB4212" w14:textId="467FD4BE" w:rsidR="00D9762B" w:rsidRDefault="00D9762B" w:rsidP="00D9762B">
      <w:r w:rsidRPr="00BC6C73">
        <w:lastRenderedPageBreak/>
        <w:t xml:space="preserve">There is a </w:t>
      </w:r>
      <w:r>
        <w:t>2</w:t>
      </w:r>
      <w:r w:rsidRPr="00812EC3">
        <w:rPr>
          <w:vertAlign w:val="superscript"/>
        </w:rPr>
        <w:t>nd</w:t>
      </w:r>
      <w:r>
        <w:t xml:space="preserve"> </w:t>
      </w:r>
      <w:r w:rsidRPr="00BC6C73">
        <w:t xml:space="preserve">problem. If you set </w:t>
      </w:r>
      <w:r w:rsidRPr="00BC6C73">
        <w:rPr>
          <w:i/>
          <w:iCs/>
          <w:color w:val="FF0000"/>
        </w:rPr>
        <w:t>different</w:t>
      </w:r>
      <w:r w:rsidRPr="00BC6C73">
        <w:rPr>
          <w:color w:val="FF0000"/>
        </w:rPr>
        <w:t xml:space="preserve"> </w:t>
      </w:r>
      <w:r w:rsidRPr="00BC6C73">
        <w:t>standards, it is possible that Silver will perform better than Gold, because it has lower standard.</w:t>
      </w:r>
      <w:r>
        <w:t xml:space="preserve"> This can create confusion.</w:t>
      </w:r>
    </w:p>
    <w:p w14:paraId="629FF862" w14:textId="77777777" w:rsidR="00111F17" w:rsidRDefault="00D9762B" w:rsidP="00D9762B">
      <w:r w:rsidRPr="00C12310">
        <w:t xml:space="preserve">This means the performance in production is expected to have a higher score than the development environment. Development environments will obviously perform worse than Production environments. </w:t>
      </w:r>
    </w:p>
    <w:p w14:paraId="1637B425" w14:textId="709556E3" w:rsidR="00D9762B" w:rsidRDefault="00111F17" w:rsidP="00D9762B">
      <w:r>
        <w:t xml:space="preserve">How much </w:t>
      </w:r>
      <w:r w:rsidR="00D9762B">
        <w:t>worse</w:t>
      </w:r>
      <w:r>
        <w:t>,</w:t>
      </w:r>
      <w:r w:rsidR="00D9762B">
        <w:t xml:space="preserve"> exactly?</w:t>
      </w:r>
    </w:p>
    <w:p w14:paraId="5571F8B8" w14:textId="78E45207" w:rsidR="00D9762B" w:rsidRPr="009F41A4" w:rsidRDefault="00111F17" w:rsidP="00056721">
      <w:r>
        <w:t>Let’s find out</w:t>
      </w:r>
      <w:r w:rsidR="00F325B2">
        <w:t xml:space="preserve"> by applying all the above into actual numbers. You have 9 numbers, 3 SLA x 3 Class of Service.</w:t>
      </w:r>
    </w:p>
    <w:p w14:paraId="38AB776E" w14:textId="08ED401E" w:rsidR="00143DDA" w:rsidRDefault="00653443" w:rsidP="002113A7">
      <w:pPr>
        <w:pStyle w:val="Heading5"/>
        <w:numPr>
          <w:ilvl w:val="0"/>
          <w:numId w:val="0"/>
        </w:numPr>
      </w:pPr>
      <w:r>
        <w:t>Recommended SLA</w:t>
      </w:r>
    </w:p>
    <w:p w14:paraId="0686B60E" w14:textId="2F2BB1D4" w:rsidR="00143DDA" w:rsidRDefault="001047EB" w:rsidP="00143DDA">
      <w:pPr>
        <w:rPr>
          <w:lang w:val="en-GB"/>
        </w:rPr>
      </w:pPr>
      <w:r>
        <w:rPr>
          <w:lang w:val="en-GB"/>
        </w:rPr>
        <w:t xml:space="preserve">Let’s put all the above SLA in an example. </w:t>
      </w:r>
      <w:r w:rsidR="00CA5C92">
        <w:rPr>
          <w:lang w:val="en-GB"/>
        </w:rPr>
        <w:t>The following is what I’d recommend</w:t>
      </w:r>
      <w:r w:rsidR="00F31873">
        <w:rPr>
          <w:lang w:val="en-GB"/>
        </w:rPr>
        <w:t>:</w:t>
      </w:r>
    </w:p>
    <w:p w14:paraId="7ACF15AB" w14:textId="77777777" w:rsidR="00143DDA" w:rsidRDefault="00143DDA" w:rsidP="006A3C87">
      <w:pPr>
        <w:pStyle w:val="BeforeTable"/>
        <w:rPr>
          <w:lang w:val="en-GB"/>
        </w:rPr>
      </w:pPr>
    </w:p>
    <w:tbl>
      <w:tblPr>
        <w:tblStyle w:val="TableGridLight"/>
        <w:tblW w:w="7655"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418"/>
        <w:gridCol w:w="2121"/>
        <w:gridCol w:w="2126"/>
        <w:gridCol w:w="1990"/>
      </w:tblGrid>
      <w:tr w:rsidR="00143DDA" w:rsidRPr="005371AF" w14:paraId="1F853CC5" w14:textId="77777777" w:rsidTr="00F31873">
        <w:trPr>
          <w:trHeight w:val="302"/>
          <w:jc w:val="center"/>
        </w:trPr>
        <w:tc>
          <w:tcPr>
            <w:tcW w:w="1418" w:type="dxa"/>
            <w:shd w:val="clear" w:color="auto" w:fill="F2F2F2" w:themeFill="background1" w:themeFillShade="F2"/>
            <w:vAlign w:val="center"/>
          </w:tcPr>
          <w:p w14:paraId="3B243DC4" w14:textId="77777777" w:rsidR="00143DDA" w:rsidRPr="005371AF" w:rsidRDefault="00143DDA" w:rsidP="00E440AB">
            <w:pPr>
              <w:pStyle w:val="Tableheading"/>
            </w:pPr>
            <w:r w:rsidRPr="005371AF">
              <w:t>Tier</w:t>
            </w:r>
          </w:p>
        </w:tc>
        <w:tc>
          <w:tcPr>
            <w:tcW w:w="2121" w:type="dxa"/>
            <w:shd w:val="clear" w:color="auto" w:fill="F2F2F2" w:themeFill="background1" w:themeFillShade="F2"/>
            <w:vAlign w:val="center"/>
          </w:tcPr>
          <w:p w14:paraId="7862565A" w14:textId="7BF04036" w:rsidR="00143DDA" w:rsidRPr="005371AF" w:rsidRDefault="00143DDA" w:rsidP="00E440AB">
            <w:pPr>
              <w:pStyle w:val="Tableheading"/>
            </w:pPr>
            <w:r>
              <w:t>Availability SLA</w:t>
            </w:r>
          </w:p>
        </w:tc>
        <w:tc>
          <w:tcPr>
            <w:tcW w:w="2126" w:type="dxa"/>
            <w:shd w:val="clear" w:color="auto" w:fill="F2F2F2" w:themeFill="background1" w:themeFillShade="F2"/>
            <w:vAlign w:val="center"/>
          </w:tcPr>
          <w:p w14:paraId="6F97A5D7" w14:textId="794503D9" w:rsidR="00143DDA" w:rsidRPr="005371AF" w:rsidRDefault="00143DDA" w:rsidP="00E440AB">
            <w:pPr>
              <w:pStyle w:val="Tableheading"/>
            </w:pPr>
            <w:r w:rsidRPr="005371AF">
              <w:t>Performance</w:t>
            </w:r>
            <w:r>
              <w:t xml:space="preserve"> SLA</w:t>
            </w:r>
          </w:p>
        </w:tc>
        <w:tc>
          <w:tcPr>
            <w:tcW w:w="1990" w:type="dxa"/>
            <w:shd w:val="clear" w:color="auto" w:fill="F2F2F2" w:themeFill="background1" w:themeFillShade="F2"/>
            <w:vAlign w:val="center"/>
          </w:tcPr>
          <w:p w14:paraId="27C21FB8" w14:textId="6BCD4052" w:rsidR="00143DDA" w:rsidRPr="005371AF" w:rsidRDefault="00143DDA" w:rsidP="00E440AB">
            <w:pPr>
              <w:pStyle w:val="Tableheading"/>
            </w:pPr>
            <w:r>
              <w:t>Compliance SLA</w:t>
            </w:r>
          </w:p>
        </w:tc>
      </w:tr>
      <w:tr w:rsidR="000F59BB" w:rsidRPr="005371AF" w14:paraId="4C152DFC" w14:textId="77777777" w:rsidTr="000F59BB">
        <w:trPr>
          <w:trHeight w:val="171"/>
          <w:jc w:val="center"/>
        </w:trPr>
        <w:tc>
          <w:tcPr>
            <w:tcW w:w="1418" w:type="dxa"/>
          </w:tcPr>
          <w:p w14:paraId="55791214"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1 (Gold)</w:t>
            </w:r>
          </w:p>
        </w:tc>
        <w:tc>
          <w:tcPr>
            <w:tcW w:w="2121" w:type="dxa"/>
          </w:tcPr>
          <w:p w14:paraId="20B7722B" w14:textId="4A63BE32" w:rsidR="000F59BB" w:rsidRPr="005371AF" w:rsidRDefault="000F59BB" w:rsidP="00A140EF">
            <w:pPr>
              <w:pStyle w:val="Tablecontent"/>
              <w:jc w:val="center"/>
              <w:rPr>
                <w:rFonts w:cstheme="minorHAnsi"/>
              </w:rPr>
            </w:pPr>
            <w:r>
              <w:rPr>
                <w:rFonts w:cstheme="minorHAnsi"/>
              </w:rPr>
              <w:t>99.9</w:t>
            </w:r>
            <w:r w:rsidRPr="00415BC0">
              <w:rPr>
                <w:rFonts w:cstheme="minorHAnsi"/>
                <w:color w:val="00B0F0"/>
              </w:rPr>
              <w:t>75</w:t>
            </w:r>
            <w:r>
              <w:rPr>
                <w:rFonts w:cstheme="minorHAnsi"/>
              </w:rPr>
              <w:t>%</w:t>
            </w:r>
          </w:p>
        </w:tc>
        <w:tc>
          <w:tcPr>
            <w:tcW w:w="2126" w:type="dxa"/>
          </w:tcPr>
          <w:p w14:paraId="38A39A7D" w14:textId="0C8371E3" w:rsidR="000F59BB" w:rsidRPr="005371AF" w:rsidRDefault="000F59BB" w:rsidP="00A140EF">
            <w:pPr>
              <w:pStyle w:val="Tablecontent"/>
              <w:jc w:val="center"/>
              <w:rPr>
                <w:rFonts w:cstheme="minorHAnsi"/>
              </w:rPr>
            </w:pPr>
            <w:r>
              <w:rPr>
                <w:rFonts w:cstheme="minorHAnsi"/>
              </w:rPr>
              <w:t>99.</w:t>
            </w:r>
            <w:r w:rsidRPr="00415BC0">
              <w:rPr>
                <w:rFonts w:cstheme="minorHAnsi"/>
                <w:color w:val="00B0F0"/>
              </w:rPr>
              <w:t>9</w:t>
            </w:r>
            <w:r>
              <w:rPr>
                <w:rFonts w:cstheme="minorHAnsi"/>
              </w:rPr>
              <w:t>%</w:t>
            </w:r>
          </w:p>
        </w:tc>
        <w:tc>
          <w:tcPr>
            <w:tcW w:w="1990" w:type="dxa"/>
            <w:vMerge w:val="restart"/>
            <w:vAlign w:val="center"/>
          </w:tcPr>
          <w:p w14:paraId="776A7018" w14:textId="224D6D70" w:rsidR="00405B27" w:rsidRPr="005371AF" w:rsidRDefault="000F59BB" w:rsidP="00405B27">
            <w:pPr>
              <w:pStyle w:val="Tablecontent"/>
              <w:jc w:val="center"/>
              <w:rPr>
                <w:rFonts w:cstheme="minorHAnsi"/>
              </w:rPr>
            </w:pPr>
            <w:r w:rsidRPr="00CA5C92">
              <w:rPr>
                <w:rFonts w:cstheme="minorHAnsi"/>
              </w:rPr>
              <w:t>99.9</w:t>
            </w:r>
            <w:r>
              <w:rPr>
                <w:rFonts w:cstheme="minorHAnsi"/>
              </w:rPr>
              <w:t>5%</w:t>
            </w:r>
          </w:p>
        </w:tc>
      </w:tr>
      <w:tr w:rsidR="000F59BB" w:rsidRPr="005371AF" w14:paraId="34D1473F" w14:textId="77777777" w:rsidTr="00F31873">
        <w:trPr>
          <w:trHeight w:val="50"/>
          <w:jc w:val="center"/>
        </w:trPr>
        <w:tc>
          <w:tcPr>
            <w:tcW w:w="1418" w:type="dxa"/>
          </w:tcPr>
          <w:p w14:paraId="6391F110"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2 (Silver)</w:t>
            </w:r>
          </w:p>
        </w:tc>
        <w:tc>
          <w:tcPr>
            <w:tcW w:w="2121" w:type="dxa"/>
          </w:tcPr>
          <w:p w14:paraId="70D9EED1" w14:textId="7095442D" w:rsidR="000F59BB" w:rsidRPr="005371AF" w:rsidRDefault="000F59BB" w:rsidP="00A140EF">
            <w:pPr>
              <w:pStyle w:val="Tablecontent"/>
              <w:jc w:val="center"/>
              <w:rPr>
                <w:rFonts w:cstheme="minorHAnsi"/>
              </w:rPr>
            </w:pPr>
            <w:r>
              <w:rPr>
                <w:rFonts w:cstheme="minorHAnsi"/>
              </w:rPr>
              <w:t>99.9</w:t>
            </w:r>
            <w:r w:rsidRPr="00415BC0">
              <w:rPr>
                <w:rFonts w:cstheme="minorHAnsi"/>
                <w:color w:val="00B0F0"/>
              </w:rPr>
              <w:t>50</w:t>
            </w:r>
            <w:r>
              <w:rPr>
                <w:rFonts w:cstheme="minorHAnsi"/>
              </w:rPr>
              <w:t>%</w:t>
            </w:r>
          </w:p>
        </w:tc>
        <w:tc>
          <w:tcPr>
            <w:tcW w:w="2126" w:type="dxa"/>
          </w:tcPr>
          <w:p w14:paraId="73ABB95D" w14:textId="14282B04" w:rsidR="000F59BB" w:rsidRPr="005371AF" w:rsidRDefault="000F59BB" w:rsidP="00A140EF">
            <w:pPr>
              <w:pStyle w:val="Tablecontent"/>
              <w:jc w:val="center"/>
              <w:rPr>
                <w:rFonts w:cstheme="minorHAnsi"/>
              </w:rPr>
            </w:pPr>
            <w:r>
              <w:rPr>
                <w:rFonts w:cstheme="minorHAnsi"/>
              </w:rPr>
              <w:t>99.</w:t>
            </w:r>
            <w:r w:rsidR="000340E3">
              <w:rPr>
                <w:rFonts w:cstheme="minorHAnsi"/>
                <w:color w:val="00B0F0"/>
              </w:rPr>
              <w:t>8</w:t>
            </w:r>
            <w:r>
              <w:rPr>
                <w:rFonts w:cstheme="minorHAnsi"/>
              </w:rPr>
              <w:t>%</w:t>
            </w:r>
          </w:p>
        </w:tc>
        <w:tc>
          <w:tcPr>
            <w:tcW w:w="1990" w:type="dxa"/>
            <w:vMerge/>
          </w:tcPr>
          <w:p w14:paraId="1DF3254A" w14:textId="7ED9D4B6" w:rsidR="000F59BB" w:rsidRPr="005371AF" w:rsidRDefault="000F59BB" w:rsidP="00A140EF">
            <w:pPr>
              <w:pStyle w:val="Tablecontent"/>
              <w:jc w:val="center"/>
              <w:rPr>
                <w:rFonts w:cstheme="minorHAnsi"/>
              </w:rPr>
            </w:pPr>
          </w:p>
        </w:tc>
      </w:tr>
      <w:tr w:rsidR="000F59BB" w:rsidRPr="005371AF" w14:paraId="035AE51D" w14:textId="77777777" w:rsidTr="00F31873">
        <w:trPr>
          <w:trHeight w:val="50"/>
          <w:jc w:val="center"/>
        </w:trPr>
        <w:tc>
          <w:tcPr>
            <w:tcW w:w="1418" w:type="dxa"/>
          </w:tcPr>
          <w:p w14:paraId="5BA6F9ED" w14:textId="77777777" w:rsidR="000F59BB" w:rsidRPr="005371AF" w:rsidRDefault="000F59BB" w:rsidP="00721ED7">
            <w:pPr>
              <w:pStyle w:val="Tablecontent"/>
              <w:rPr>
                <w:rFonts w:cstheme="minorHAnsi"/>
                <w:b/>
                <w:bCs/>
              </w:rPr>
            </w:pPr>
            <w:r w:rsidRPr="005371AF">
              <w:rPr>
                <w:rFonts w:cstheme="minorHAnsi"/>
                <w:b/>
                <w:bCs/>
                <w:color w:val="171717" w:themeColor="background2" w:themeShade="1A"/>
              </w:rPr>
              <w:t>3 (Bronze)</w:t>
            </w:r>
          </w:p>
        </w:tc>
        <w:tc>
          <w:tcPr>
            <w:tcW w:w="2121" w:type="dxa"/>
          </w:tcPr>
          <w:p w14:paraId="2FCEE239" w14:textId="070678B1" w:rsidR="000F59BB" w:rsidRPr="005371AF" w:rsidRDefault="000F59BB" w:rsidP="00A140EF">
            <w:pPr>
              <w:pStyle w:val="Tablecontent"/>
              <w:jc w:val="center"/>
              <w:rPr>
                <w:rFonts w:cstheme="minorHAnsi"/>
              </w:rPr>
            </w:pPr>
            <w:r>
              <w:rPr>
                <w:rFonts w:cstheme="minorHAnsi"/>
              </w:rPr>
              <w:t>99.9</w:t>
            </w:r>
            <w:r w:rsidRPr="00415BC0">
              <w:rPr>
                <w:rFonts w:cstheme="minorHAnsi"/>
                <w:color w:val="00B0F0"/>
              </w:rPr>
              <w:t>00</w:t>
            </w:r>
            <w:r>
              <w:rPr>
                <w:rFonts w:cstheme="minorHAnsi"/>
              </w:rPr>
              <w:t>%</w:t>
            </w:r>
          </w:p>
        </w:tc>
        <w:tc>
          <w:tcPr>
            <w:tcW w:w="2126" w:type="dxa"/>
          </w:tcPr>
          <w:p w14:paraId="2EC9787A" w14:textId="369D1749" w:rsidR="000F59BB" w:rsidRPr="005371AF" w:rsidRDefault="000F59BB" w:rsidP="00A140EF">
            <w:pPr>
              <w:pStyle w:val="Tablecontent"/>
              <w:jc w:val="center"/>
              <w:rPr>
                <w:rFonts w:cstheme="minorHAnsi"/>
              </w:rPr>
            </w:pPr>
            <w:r>
              <w:rPr>
                <w:rFonts w:cstheme="minorHAnsi"/>
              </w:rPr>
              <w:t>99.</w:t>
            </w:r>
            <w:r w:rsidR="000340E3">
              <w:rPr>
                <w:rFonts w:cstheme="minorHAnsi"/>
                <w:color w:val="00B0F0"/>
              </w:rPr>
              <w:t>6</w:t>
            </w:r>
            <w:r>
              <w:rPr>
                <w:rFonts w:cstheme="minorHAnsi"/>
              </w:rPr>
              <w:t>%</w:t>
            </w:r>
          </w:p>
        </w:tc>
        <w:tc>
          <w:tcPr>
            <w:tcW w:w="1990" w:type="dxa"/>
            <w:vMerge/>
          </w:tcPr>
          <w:p w14:paraId="021FBD03" w14:textId="2C673BFF" w:rsidR="000F59BB" w:rsidRPr="005371AF" w:rsidRDefault="000F59BB" w:rsidP="00A140EF">
            <w:pPr>
              <w:pStyle w:val="Tablecontent"/>
              <w:jc w:val="center"/>
              <w:rPr>
                <w:rFonts w:cstheme="minorHAnsi"/>
              </w:rPr>
            </w:pPr>
          </w:p>
        </w:tc>
      </w:tr>
    </w:tbl>
    <w:p w14:paraId="00312504" w14:textId="18459972" w:rsidR="00897F98" w:rsidRDefault="00897F98" w:rsidP="00897F98">
      <w:pPr>
        <w:rPr>
          <w:lang w:val="en-GB"/>
        </w:rPr>
      </w:pPr>
      <w:r>
        <w:rPr>
          <w:lang w:val="en-GB"/>
        </w:rPr>
        <w:t>Why they are all different numbers?</w:t>
      </w:r>
      <w:r w:rsidR="001E0579">
        <w:rPr>
          <w:lang w:val="en-GB"/>
        </w:rPr>
        <w:t xml:space="preserve"> </w:t>
      </w:r>
      <w:r w:rsidR="002839F4">
        <w:rPr>
          <w:lang w:val="en-GB"/>
        </w:rPr>
        <w:t xml:space="preserve">Isn’t easier to have 1 number for each class? </w:t>
      </w:r>
    </w:p>
    <w:p w14:paraId="66728536" w14:textId="0C1B59EE" w:rsidR="00897F98" w:rsidRDefault="00897F98" w:rsidP="00897F98">
      <w:pPr>
        <w:rPr>
          <w:lang w:val="en-GB"/>
        </w:rPr>
      </w:pPr>
      <w:r>
        <w:rPr>
          <w:lang w:val="en-GB"/>
        </w:rPr>
        <w:t>Well, they measure different things</w:t>
      </w:r>
      <w:r w:rsidR="005941E7">
        <w:rPr>
          <w:lang w:val="en-GB"/>
        </w:rPr>
        <w:t>:</w:t>
      </w:r>
    </w:p>
    <w:p w14:paraId="57530F43" w14:textId="77777777" w:rsidR="00897F98" w:rsidRDefault="00897F98" w:rsidP="006A3C87">
      <w:pPr>
        <w:pStyle w:val="BeforeTable"/>
        <w:rPr>
          <w:lang w:val="en-GB"/>
        </w:rPr>
      </w:pPr>
    </w:p>
    <w:tbl>
      <w:tblPr>
        <w:tblW w:w="0" w:type="auto"/>
        <w:tblLook w:val="04A0" w:firstRow="1" w:lastRow="0" w:firstColumn="1" w:lastColumn="0" w:noHBand="0" w:noVBand="1"/>
      </w:tblPr>
      <w:tblGrid>
        <w:gridCol w:w="1659"/>
        <w:gridCol w:w="7799"/>
      </w:tblGrid>
      <w:tr w:rsidR="00897F98" w14:paraId="5C9139DD"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73F9BD" w14:textId="0BF18C6E" w:rsidR="00897F98" w:rsidRPr="00B7248C" w:rsidRDefault="00897F98" w:rsidP="00E440AB">
            <w:pPr>
              <w:pStyle w:val="Tablecontent"/>
              <w:rPr>
                <w:b/>
                <w:bCs/>
              </w:rPr>
            </w:pPr>
            <w:r w:rsidRPr="00D11F61">
              <w:rPr>
                <w:b/>
                <w:bCs/>
                <w:lang w:val="en-GB"/>
              </w:rPr>
              <w:t>Availability</w:t>
            </w:r>
          </w:p>
        </w:tc>
        <w:tc>
          <w:tcPr>
            <w:tcW w:w="8755" w:type="dxa"/>
            <w:tcBorders>
              <w:top w:val="single" w:sz="4" w:space="0" w:color="BFBFBF" w:themeColor="background1" w:themeShade="BF"/>
              <w:bottom w:val="single" w:sz="4" w:space="0" w:color="BFBFBF" w:themeColor="background1" w:themeShade="BF"/>
            </w:tcBorders>
          </w:tcPr>
          <w:p w14:paraId="0F44939C" w14:textId="36A2C9C6" w:rsidR="00897F98" w:rsidRDefault="00897F98" w:rsidP="002D6718">
            <w:pPr>
              <w:pStyle w:val="Tablecontent"/>
            </w:pPr>
            <w:r>
              <w:t xml:space="preserve">It can afford to have the highest SLA because scheduled downtime </w:t>
            </w:r>
            <w:r w:rsidR="000C6B3D">
              <w:t xml:space="preserve">and downtime caused by customer </w:t>
            </w:r>
            <w:r>
              <w:t xml:space="preserve">is </w:t>
            </w:r>
            <w:r w:rsidRPr="00F31873">
              <w:rPr>
                <w:color w:val="FF0000"/>
              </w:rPr>
              <w:t xml:space="preserve">not </w:t>
            </w:r>
            <w:r>
              <w:t xml:space="preserve">included. </w:t>
            </w:r>
          </w:p>
          <w:p w14:paraId="4DF63C29" w14:textId="77777777" w:rsidR="002E74F6" w:rsidRDefault="002E74F6" w:rsidP="002D6718">
            <w:pPr>
              <w:pStyle w:val="Tablecontent"/>
            </w:pPr>
            <w:r>
              <w:t xml:space="preserve">I put 99.975% as Windows or Linux may need to run filesystem integrity check. </w:t>
            </w:r>
          </w:p>
          <w:p w14:paraId="2E11E1CC" w14:textId="160D7C82" w:rsidR="002E74F6" w:rsidRDefault="002E74F6" w:rsidP="002D6718">
            <w:pPr>
              <w:pStyle w:val="Tablecontent"/>
            </w:pPr>
            <w:r>
              <w:t>If you have many IT services or Security services that must be started before application services are started, adjust the SLA accordingly.</w:t>
            </w:r>
          </w:p>
          <w:p w14:paraId="5B40B5F4" w14:textId="6FF5ACBC" w:rsidR="002E74F6" w:rsidRPr="002E74F6" w:rsidRDefault="002E74F6" w:rsidP="002D6718">
            <w:pPr>
              <w:pStyle w:val="Tablecontent"/>
            </w:pPr>
            <w:r>
              <w:t xml:space="preserve">Notice the downtime windows is 1x, 2x, and 4x. It helps in </w:t>
            </w:r>
            <w:r w:rsidR="004C00B8">
              <w:t xml:space="preserve">justifying the </w:t>
            </w:r>
            <w:r>
              <w:t>pric</w:t>
            </w:r>
            <w:r w:rsidR="004C00B8">
              <w:t>e</w:t>
            </w:r>
            <w:r>
              <w:t xml:space="preserve"> when the gaps are clear and consistent. </w:t>
            </w:r>
          </w:p>
        </w:tc>
      </w:tr>
      <w:tr w:rsidR="00897F98" w14:paraId="1C229B7E"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BDEC9C" w14:textId="35C3D3F4" w:rsidR="00897F98" w:rsidRPr="00D11F61" w:rsidRDefault="00897F98" w:rsidP="00E440AB">
            <w:pPr>
              <w:pStyle w:val="Tablecontent"/>
              <w:rPr>
                <w:b/>
                <w:bCs/>
                <w:lang w:val="en-GB"/>
              </w:rPr>
            </w:pPr>
            <w:r w:rsidRPr="00D11F61">
              <w:rPr>
                <w:b/>
                <w:bCs/>
                <w:lang w:val="en-GB"/>
              </w:rPr>
              <w:t>Performance</w:t>
            </w:r>
          </w:p>
        </w:tc>
        <w:tc>
          <w:tcPr>
            <w:tcW w:w="8755" w:type="dxa"/>
            <w:tcBorders>
              <w:top w:val="single" w:sz="4" w:space="0" w:color="BFBFBF" w:themeColor="background1" w:themeShade="BF"/>
              <w:bottom w:val="single" w:sz="4" w:space="0" w:color="BFBFBF" w:themeColor="background1" w:themeShade="BF"/>
            </w:tcBorders>
          </w:tcPr>
          <w:p w14:paraId="60E22678" w14:textId="01C732C8" w:rsidR="00897F98" w:rsidRDefault="00897F98" w:rsidP="002D6718">
            <w:pPr>
              <w:pStyle w:val="Tablecontent"/>
            </w:pPr>
            <w:r>
              <w:t>Lower SLA due to stringent standard. It’s stringent so it can cover the mission critical environment. As a result, the Bronze environment will have a harder time meeting it. If you think that’s too strict, reduce the SLA not the threshold. To see how bad the reality, use KPI.</w:t>
            </w:r>
          </w:p>
          <w:p w14:paraId="1276B840" w14:textId="77777777" w:rsidR="005941E7" w:rsidRDefault="00897F98" w:rsidP="005941E7">
            <w:pPr>
              <w:pStyle w:val="Tablecontent"/>
            </w:pPr>
            <w:r>
              <w:t>Notice the number for performance is 1x, 2x and 4</w:t>
            </w:r>
            <w:r w:rsidR="002E74F6">
              <w:t>x</w:t>
            </w:r>
            <w:r>
              <w:t>. Silver failure window is 2x bigger because its price is 2x cheaper. Remember the Price/Performance principle? The basic concept is you pay double you get something 2x better</w:t>
            </w:r>
            <w:r w:rsidR="002E74F6">
              <w:t>.</w:t>
            </w:r>
          </w:p>
          <w:p w14:paraId="3B3F4434" w14:textId="77777777" w:rsidR="00582677" w:rsidRDefault="00582677" w:rsidP="005941E7">
            <w:pPr>
              <w:pStyle w:val="Tablecontent"/>
            </w:pPr>
            <w:r>
              <w:t xml:space="preserve">Why not 100% for Gold since there is no overcommit? </w:t>
            </w:r>
          </w:p>
          <w:p w14:paraId="662B09C4" w14:textId="01B7F668" w:rsidR="00582677" w:rsidRDefault="00582677" w:rsidP="005941E7">
            <w:pPr>
              <w:pStyle w:val="Tablecontent"/>
            </w:pPr>
            <w:r>
              <w:t>Because that’s just the compute portion. You do not control the network and storage portion.</w:t>
            </w:r>
          </w:p>
        </w:tc>
      </w:tr>
      <w:tr w:rsidR="00897F98" w14:paraId="758758FB" w14:textId="77777777" w:rsidTr="002E74F6">
        <w:tc>
          <w:tcPr>
            <w:tcW w:w="1701"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F6E9C15" w14:textId="5B662839" w:rsidR="00897F98" w:rsidRPr="00D11F61" w:rsidRDefault="00897F98" w:rsidP="00E440AB">
            <w:pPr>
              <w:pStyle w:val="Tablecontent"/>
              <w:rPr>
                <w:b/>
                <w:bCs/>
                <w:lang w:val="en-GB"/>
              </w:rPr>
            </w:pPr>
            <w:r w:rsidRPr="00D11F61">
              <w:rPr>
                <w:b/>
                <w:bCs/>
                <w:lang w:val="en-GB"/>
              </w:rPr>
              <w:t>Compliance</w:t>
            </w:r>
          </w:p>
        </w:tc>
        <w:tc>
          <w:tcPr>
            <w:tcW w:w="8755" w:type="dxa"/>
            <w:tcBorders>
              <w:top w:val="single" w:sz="4" w:space="0" w:color="BFBFBF" w:themeColor="background1" w:themeShade="BF"/>
              <w:bottom w:val="single" w:sz="4" w:space="0" w:color="BFBFBF" w:themeColor="background1" w:themeShade="BF"/>
            </w:tcBorders>
          </w:tcPr>
          <w:p w14:paraId="65EA9008" w14:textId="2EB7EC6C" w:rsidR="00897F98" w:rsidRPr="002D6718" w:rsidRDefault="002E74F6" w:rsidP="002D6718">
            <w:pPr>
              <w:pStyle w:val="Tablecontent"/>
            </w:pPr>
            <w:r>
              <w:rPr>
                <w:lang w:val="en-GB"/>
              </w:rPr>
              <w:t xml:space="preserve">It </w:t>
            </w:r>
            <w:r w:rsidR="00897F98">
              <w:rPr>
                <w:lang w:val="en-GB"/>
              </w:rPr>
              <w:t xml:space="preserve">has identical SLA for all classes as it’s in your interest to secure </w:t>
            </w:r>
            <w:r w:rsidR="00897F98" w:rsidRPr="002D6718">
              <w:t xml:space="preserve">everyone. You don’t want to have a security </w:t>
            </w:r>
            <w:r w:rsidR="00405B27" w:rsidRPr="002D6718">
              <w:t>loophole</w:t>
            </w:r>
            <w:r w:rsidR="00897F98" w:rsidRPr="002D6718">
              <w:t>, which can be used as jump box to attack the rest. I did not put 99.99% as that’s not even 1 chance of mistake. As the value for compliance is the last value of collection, that could be as short as 1 second</w:t>
            </w:r>
            <w:r w:rsidR="00FE0A72" w:rsidRPr="002D6718">
              <w:t>.</w:t>
            </w:r>
          </w:p>
          <w:p w14:paraId="2166884B" w14:textId="3BBE15B5" w:rsidR="002E74F6" w:rsidRDefault="002E74F6" w:rsidP="002D6718">
            <w:pPr>
              <w:pStyle w:val="Tablecontent"/>
            </w:pPr>
            <w:r w:rsidRPr="002D6718">
              <w:t>Consider how fast it takes for you to effect a change. If you rely on manual change, then adjust the number accordingly.</w:t>
            </w:r>
            <w:r>
              <w:rPr>
                <w:lang w:val="en-GB"/>
              </w:rPr>
              <w:t xml:space="preserve"> </w:t>
            </w:r>
          </w:p>
        </w:tc>
      </w:tr>
    </w:tbl>
    <w:p w14:paraId="70C53411" w14:textId="25B5FD9F" w:rsidR="000340E3" w:rsidRDefault="000340E3" w:rsidP="000340E3">
      <w:pPr>
        <w:pStyle w:val="Heading6"/>
      </w:pPr>
      <w:r>
        <w:lastRenderedPageBreak/>
        <w:t>Penalty Quantification</w:t>
      </w:r>
    </w:p>
    <w:p w14:paraId="01257281" w14:textId="0A8CE936" w:rsidR="00C70787" w:rsidRDefault="00C70787" w:rsidP="00C70787">
      <w:pPr>
        <w:rPr>
          <w:lang w:val="en-GB"/>
        </w:rPr>
      </w:pPr>
      <w:r>
        <w:rPr>
          <w:lang w:val="en-GB"/>
        </w:rPr>
        <w:t xml:space="preserve">Let’s drill down to see what the SLA numbers </w:t>
      </w:r>
    </w:p>
    <w:p w14:paraId="5379E07F" w14:textId="459E94BF" w:rsidR="00C70787" w:rsidRPr="00C70787" w:rsidRDefault="00C70787" w:rsidP="00C70787">
      <w:pPr>
        <w:rPr>
          <w:lang w:val="en-GB"/>
        </w:rPr>
      </w:pPr>
      <w:r>
        <w:rPr>
          <w:lang w:val="en-GB"/>
        </w:rPr>
        <w:t>In the following sample of 1 hour window, there are 12 measurements of the CPU Performance SLA for VM 007.</w:t>
      </w:r>
    </w:p>
    <w:p w14:paraId="1CE0980A" w14:textId="32326A61" w:rsidR="00C70787" w:rsidRDefault="00C70787" w:rsidP="00C70787">
      <w:pPr>
        <w:jc w:val="center"/>
        <w:rPr>
          <w:lang w:val="en-GB"/>
        </w:rPr>
      </w:pPr>
      <w:r w:rsidRPr="00C70787">
        <w:rPr>
          <w:noProof/>
          <w:lang w:val="en-GB"/>
        </w:rPr>
        <w:drawing>
          <wp:inline distT="0" distB="0" distL="0" distR="0" wp14:anchorId="5327D0EC" wp14:editId="54359713">
            <wp:extent cx="3733992" cy="2425825"/>
            <wp:effectExtent l="0" t="0" r="0" b="0"/>
            <wp:docPr id="1430698305" name="Picture 1" descr="A table with numbers and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698305" name="Picture 1" descr="A table with numbers and percentages&#10;&#10;Description automatically generated"/>
                    <pic:cNvPicPr/>
                  </pic:nvPicPr>
                  <pic:blipFill>
                    <a:blip r:embed="rId84"/>
                    <a:stretch>
                      <a:fillRect/>
                    </a:stretch>
                  </pic:blipFill>
                  <pic:spPr>
                    <a:xfrm>
                      <a:off x="0" y="0"/>
                      <a:ext cx="3733992" cy="2425825"/>
                    </a:xfrm>
                    <a:prstGeom prst="rect">
                      <a:avLst/>
                    </a:prstGeom>
                  </pic:spPr>
                </pic:pic>
              </a:graphicData>
            </a:graphic>
          </wp:inline>
        </w:drawing>
      </w:r>
    </w:p>
    <w:p w14:paraId="1BFD5D61" w14:textId="365F6158" w:rsidR="00C70787" w:rsidRDefault="00C70787" w:rsidP="00C70787">
      <w:pPr>
        <w:rPr>
          <w:lang w:val="en-GB"/>
        </w:rPr>
      </w:pPr>
      <w:r>
        <w:rPr>
          <w:lang w:val="en-GB"/>
        </w:rPr>
        <w:t>The VM 007 suffers 2 SLA failures.</w:t>
      </w:r>
    </w:p>
    <w:p w14:paraId="537C36EA" w14:textId="397E042C" w:rsidR="00C70787" w:rsidRDefault="00C70787" w:rsidP="00C70787">
      <w:pPr>
        <w:pStyle w:val="Bullet"/>
        <w:rPr>
          <w:lang w:val="en-GB"/>
        </w:rPr>
      </w:pPr>
      <w:r>
        <w:rPr>
          <w:lang w:val="en-GB"/>
        </w:rPr>
        <w:t>The 1</w:t>
      </w:r>
      <w:r w:rsidRPr="00C70787">
        <w:rPr>
          <w:vertAlign w:val="superscript"/>
          <w:lang w:val="en-GB"/>
        </w:rPr>
        <w:t>st</w:t>
      </w:r>
      <w:r>
        <w:rPr>
          <w:lang w:val="en-GB"/>
        </w:rPr>
        <w:t xml:space="preserve"> failure is bad. The number is very high. Since SLA is binary, this is simply counted as failure. There is no severe failure in the book of SLA.</w:t>
      </w:r>
    </w:p>
    <w:p w14:paraId="62A9AB22" w14:textId="70FF4AA9" w:rsidR="00C70787" w:rsidRDefault="00C70787" w:rsidP="00C70787">
      <w:pPr>
        <w:pStyle w:val="Bullet"/>
        <w:rPr>
          <w:lang w:val="en-GB"/>
        </w:rPr>
      </w:pPr>
      <w:r>
        <w:rPr>
          <w:lang w:val="en-GB"/>
        </w:rPr>
        <w:t>The 2</w:t>
      </w:r>
      <w:r w:rsidRPr="00C70787">
        <w:rPr>
          <w:vertAlign w:val="superscript"/>
          <w:lang w:val="en-GB"/>
        </w:rPr>
        <w:t>nd</w:t>
      </w:r>
      <w:r>
        <w:rPr>
          <w:lang w:val="en-GB"/>
        </w:rPr>
        <w:t xml:space="preserve"> failure is barely a failure. Again, since SLA is binary, this is also counted as a complete failure. There is no partial failure.</w:t>
      </w:r>
    </w:p>
    <w:p w14:paraId="283B8700" w14:textId="03611185" w:rsidR="00C70787" w:rsidRDefault="00C70787" w:rsidP="00C70787">
      <w:pPr>
        <w:rPr>
          <w:lang w:val="en-GB"/>
        </w:rPr>
      </w:pPr>
      <w:r>
        <w:rPr>
          <w:lang w:val="en-GB"/>
        </w:rPr>
        <w:t>So why did I recommend 99.9% and not 99.95% for Gold?</w:t>
      </w:r>
    </w:p>
    <w:p w14:paraId="21683F25" w14:textId="24F00280" w:rsidR="00D67668" w:rsidRDefault="00D67668" w:rsidP="00C70787">
      <w:pPr>
        <w:pStyle w:val="Bullet"/>
        <w:rPr>
          <w:lang w:val="en-GB"/>
        </w:rPr>
      </w:pPr>
      <w:r>
        <w:rPr>
          <w:lang w:val="en-GB"/>
        </w:rPr>
        <w:t>The 0.05% matters operationally.</w:t>
      </w:r>
    </w:p>
    <w:p w14:paraId="41AE6044" w14:textId="52765A04" w:rsidR="00C70787" w:rsidRDefault="00C70787" w:rsidP="00C70787">
      <w:pPr>
        <w:pStyle w:val="Bullet"/>
        <w:rPr>
          <w:lang w:val="en-GB"/>
        </w:rPr>
      </w:pPr>
      <w:r>
        <w:rPr>
          <w:lang w:val="en-GB"/>
        </w:rPr>
        <w:t>99.9% means the VM may not get the promised SLA for up to 0.1% of a given month. Using a 28-day month as it’s the shortest, this translates into 4</w:t>
      </w:r>
      <w:r w:rsidRPr="000340E3">
        <w:rPr>
          <w:lang w:val="en-GB"/>
        </w:rPr>
        <w:t>0.</w:t>
      </w:r>
      <w:r>
        <w:rPr>
          <w:lang w:val="en-GB"/>
        </w:rPr>
        <w:t>3</w:t>
      </w:r>
      <w:r w:rsidRPr="000340E3">
        <w:rPr>
          <w:lang w:val="en-GB"/>
        </w:rPr>
        <w:t xml:space="preserve"> minutes</w:t>
      </w:r>
      <w:r>
        <w:rPr>
          <w:lang w:val="en-GB"/>
        </w:rPr>
        <w:t>.</w:t>
      </w:r>
    </w:p>
    <w:p w14:paraId="09A014BE" w14:textId="77777777" w:rsidR="00D67668" w:rsidRDefault="00C70787" w:rsidP="00946EFF">
      <w:pPr>
        <w:pStyle w:val="Bullet"/>
        <w:rPr>
          <w:lang w:val="en-GB"/>
        </w:rPr>
      </w:pPr>
      <w:r w:rsidRPr="00C70787">
        <w:rPr>
          <w:lang w:val="en-GB"/>
        </w:rPr>
        <w:t xml:space="preserve">Since SLA is computed every 5 minutes, the provider only has up to 8+ chances of </w:t>
      </w:r>
      <w:r w:rsidR="00D67668">
        <w:rPr>
          <w:lang w:val="en-GB"/>
        </w:rPr>
        <w:t xml:space="preserve">SLA </w:t>
      </w:r>
      <w:r w:rsidRPr="00C70787">
        <w:rPr>
          <w:lang w:val="en-GB"/>
        </w:rPr>
        <w:t>failure in the month of February.</w:t>
      </w:r>
      <w:r>
        <w:rPr>
          <w:lang w:val="en-GB"/>
        </w:rPr>
        <w:t xml:space="preserve"> </w:t>
      </w:r>
    </w:p>
    <w:p w14:paraId="0F855AA9" w14:textId="2D291641" w:rsidR="00D67668" w:rsidRPr="00C70787" w:rsidRDefault="00D67668" w:rsidP="00946EFF">
      <w:pPr>
        <w:pStyle w:val="Bullet"/>
        <w:rPr>
          <w:lang w:val="en-GB"/>
        </w:rPr>
      </w:pPr>
      <w:r>
        <w:rPr>
          <w:lang w:val="en-GB"/>
        </w:rPr>
        <w:t>This means CPU Ready &gt; 2.5% for 8 times in the February months.</w:t>
      </w:r>
    </w:p>
    <w:p w14:paraId="1C1B0D64" w14:textId="443CEFB8" w:rsidR="006C4D6A" w:rsidRDefault="006C4D6A" w:rsidP="002113A7">
      <w:pPr>
        <w:pStyle w:val="Heading5"/>
      </w:pPr>
      <w:r w:rsidRPr="00E7573A">
        <w:t>Sample</w:t>
      </w:r>
      <w:r>
        <w:t xml:space="preserve"> Offering</w:t>
      </w:r>
    </w:p>
    <w:p w14:paraId="0A173A2A" w14:textId="188F3EF9" w:rsidR="009C1D09" w:rsidRDefault="000C6823" w:rsidP="009C1D09">
      <w:pPr>
        <w:rPr>
          <w:lang w:val="en-GB"/>
        </w:rPr>
      </w:pPr>
      <w:r>
        <w:rPr>
          <w:lang w:val="en-GB"/>
        </w:rPr>
        <w:t>Putting the above together, what does a sample class of service actually look like?</w:t>
      </w:r>
    </w:p>
    <w:p w14:paraId="41F6BAB1" w14:textId="6D6F4DA6" w:rsidR="005129EC" w:rsidRDefault="005129EC" w:rsidP="0064716B">
      <w:pPr>
        <w:pStyle w:val="Heading6"/>
      </w:pPr>
      <w:r>
        <w:t>Price</w:t>
      </w:r>
      <w:r w:rsidR="00151B42">
        <w:t xml:space="preserve"> &amp; </w:t>
      </w:r>
      <w:r w:rsidR="00151B42" w:rsidRPr="00E7573A">
        <w:t>SLA</w:t>
      </w:r>
    </w:p>
    <w:p w14:paraId="5856311E" w14:textId="77777777" w:rsidR="00B70310" w:rsidRDefault="00B70310" w:rsidP="00B70310">
      <w:pPr>
        <w:rPr>
          <w:lang w:val="en-GB"/>
        </w:rPr>
      </w:pPr>
      <w:r>
        <w:rPr>
          <w:lang w:val="en-GB"/>
        </w:rPr>
        <w:t xml:space="preserve">SLA is the hard product, the main thing that you get when you pay for the service. Using the airline business as an analogy, the hard product is the seat. Other things such as in-flight entertainment and meals are soft products. </w:t>
      </w:r>
    </w:p>
    <w:p w14:paraId="7DA743DB" w14:textId="77777777" w:rsidR="00B70310" w:rsidRDefault="00B70310" w:rsidP="00B70310">
      <w:pPr>
        <w:rPr>
          <w:lang w:val="en-GB"/>
        </w:rPr>
      </w:pPr>
      <w:r>
        <w:rPr>
          <w:lang w:val="en-GB"/>
        </w:rPr>
        <w:t>In IaaS, since you do not typically care about the hardware specification (e.g. the type of SSD for storage, the memory brand and technology), you focus on the SLA.</w:t>
      </w:r>
    </w:p>
    <w:p w14:paraId="14E32159" w14:textId="77777777" w:rsidR="00B70310" w:rsidRPr="000B6D75" w:rsidRDefault="00B70310" w:rsidP="006A3C87">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17"/>
        <w:gridCol w:w="1546"/>
        <w:gridCol w:w="1546"/>
        <w:gridCol w:w="4349"/>
      </w:tblGrid>
      <w:tr w:rsidR="00B70310" w14:paraId="3D9605CB" w14:textId="77777777" w:rsidTr="00B551C4">
        <w:tc>
          <w:tcPr>
            <w:tcW w:w="2155" w:type="dxa"/>
            <w:shd w:val="clear" w:color="auto" w:fill="F2F2F2" w:themeFill="background1" w:themeFillShade="F2"/>
          </w:tcPr>
          <w:p w14:paraId="6882FF50" w14:textId="77777777" w:rsidR="00B70310" w:rsidRDefault="00B70310" w:rsidP="00B551C4">
            <w:pPr>
              <w:pStyle w:val="Tableheading"/>
            </w:pPr>
          </w:p>
        </w:tc>
        <w:tc>
          <w:tcPr>
            <w:tcW w:w="1665" w:type="dxa"/>
            <w:shd w:val="clear" w:color="auto" w:fill="F2F2F2" w:themeFill="background1" w:themeFillShade="F2"/>
          </w:tcPr>
          <w:p w14:paraId="048991CF" w14:textId="77777777" w:rsidR="00B70310" w:rsidRDefault="00B70310" w:rsidP="00B551C4">
            <w:pPr>
              <w:pStyle w:val="Tableheading"/>
            </w:pPr>
            <w:r>
              <w:t>Gold</w:t>
            </w:r>
          </w:p>
        </w:tc>
        <w:tc>
          <w:tcPr>
            <w:tcW w:w="1665" w:type="dxa"/>
            <w:shd w:val="clear" w:color="auto" w:fill="F2F2F2" w:themeFill="background1" w:themeFillShade="F2"/>
          </w:tcPr>
          <w:p w14:paraId="2CAB5B56" w14:textId="77777777" w:rsidR="00B70310" w:rsidRDefault="00B70310" w:rsidP="00B551C4">
            <w:pPr>
              <w:pStyle w:val="Tableheading"/>
            </w:pPr>
            <w:r>
              <w:t>Silver</w:t>
            </w:r>
          </w:p>
        </w:tc>
        <w:tc>
          <w:tcPr>
            <w:tcW w:w="4971" w:type="dxa"/>
            <w:shd w:val="clear" w:color="auto" w:fill="F2F2F2" w:themeFill="background1" w:themeFillShade="F2"/>
          </w:tcPr>
          <w:p w14:paraId="44DBC15E" w14:textId="77777777" w:rsidR="00B70310" w:rsidRDefault="00B70310" w:rsidP="00B551C4">
            <w:pPr>
              <w:pStyle w:val="Tableheading"/>
            </w:pPr>
            <w:r>
              <w:t>Description</w:t>
            </w:r>
          </w:p>
        </w:tc>
      </w:tr>
      <w:tr w:rsidR="00B70310" w14:paraId="7D6CB035" w14:textId="77777777" w:rsidTr="00B551C4">
        <w:tc>
          <w:tcPr>
            <w:tcW w:w="2155" w:type="dxa"/>
          </w:tcPr>
          <w:p w14:paraId="3F6923FF" w14:textId="77777777" w:rsidR="00B70310" w:rsidRDefault="00B70310" w:rsidP="00B551C4">
            <w:pPr>
              <w:pStyle w:val="Tablecontent"/>
            </w:pPr>
            <w:r>
              <w:t>Price</w:t>
            </w:r>
          </w:p>
        </w:tc>
        <w:tc>
          <w:tcPr>
            <w:tcW w:w="1665" w:type="dxa"/>
          </w:tcPr>
          <w:p w14:paraId="3F96D304" w14:textId="77777777" w:rsidR="00B70310" w:rsidRDefault="00B70310" w:rsidP="00B551C4">
            <w:pPr>
              <w:pStyle w:val="Tablecontent"/>
              <w:jc w:val="center"/>
            </w:pPr>
            <w:r>
              <w:t>2x</w:t>
            </w:r>
          </w:p>
        </w:tc>
        <w:tc>
          <w:tcPr>
            <w:tcW w:w="1665" w:type="dxa"/>
          </w:tcPr>
          <w:p w14:paraId="182A1114" w14:textId="77777777" w:rsidR="00B70310" w:rsidRDefault="00B70310" w:rsidP="00B551C4">
            <w:pPr>
              <w:pStyle w:val="Tablecontent"/>
              <w:jc w:val="center"/>
            </w:pPr>
            <w:r>
              <w:t>1x</w:t>
            </w:r>
          </w:p>
        </w:tc>
        <w:tc>
          <w:tcPr>
            <w:tcW w:w="4971" w:type="dxa"/>
          </w:tcPr>
          <w:p w14:paraId="20DDF0D4" w14:textId="77777777" w:rsidR="00B70310" w:rsidRDefault="00B70310" w:rsidP="00B551C4">
            <w:pPr>
              <w:pStyle w:val="Tablecontent"/>
            </w:pPr>
            <w:r>
              <w:t xml:space="preserve">Gold is priced 2x Silver. </w:t>
            </w:r>
          </w:p>
        </w:tc>
      </w:tr>
      <w:tr w:rsidR="00B70310" w14:paraId="1493778C" w14:textId="77777777" w:rsidTr="00B551C4">
        <w:tc>
          <w:tcPr>
            <w:tcW w:w="2155" w:type="dxa"/>
          </w:tcPr>
          <w:p w14:paraId="4DB0CE20" w14:textId="7742CCD8" w:rsidR="00B70310" w:rsidRDefault="00B70310" w:rsidP="00B551C4">
            <w:pPr>
              <w:pStyle w:val="Tablecontent"/>
            </w:pPr>
            <w:r>
              <w:t>Over</w:t>
            </w:r>
            <w:r w:rsidR="002B5733">
              <w:t>-c</w:t>
            </w:r>
            <w:r>
              <w:t>ommit</w:t>
            </w:r>
          </w:p>
        </w:tc>
        <w:tc>
          <w:tcPr>
            <w:tcW w:w="1665" w:type="dxa"/>
          </w:tcPr>
          <w:p w14:paraId="12E0789F" w14:textId="77777777" w:rsidR="00B70310" w:rsidRDefault="00B70310" w:rsidP="00B551C4">
            <w:pPr>
              <w:pStyle w:val="Tablecontent"/>
              <w:jc w:val="center"/>
            </w:pPr>
            <w:r>
              <w:t>CPU 2:1</w:t>
            </w:r>
          </w:p>
          <w:p w14:paraId="48801AD1" w14:textId="77777777" w:rsidR="00B70310" w:rsidRDefault="00B70310" w:rsidP="00B551C4">
            <w:pPr>
              <w:pStyle w:val="Tablecontent"/>
              <w:jc w:val="center"/>
            </w:pPr>
            <w:r>
              <w:t>RAM 1:1</w:t>
            </w:r>
          </w:p>
        </w:tc>
        <w:tc>
          <w:tcPr>
            <w:tcW w:w="1665" w:type="dxa"/>
          </w:tcPr>
          <w:p w14:paraId="7591A076" w14:textId="77777777" w:rsidR="00B70310" w:rsidRDefault="00B70310" w:rsidP="00B551C4">
            <w:pPr>
              <w:pStyle w:val="Tablecontent"/>
              <w:jc w:val="center"/>
            </w:pPr>
            <w:r>
              <w:t>CPU 4:1</w:t>
            </w:r>
          </w:p>
          <w:p w14:paraId="6EC5B537" w14:textId="77777777" w:rsidR="00B70310" w:rsidRDefault="00B70310" w:rsidP="00B551C4">
            <w:pPr>
              <w:pStyle w:val="Tablecontent"/>
              <w:jc w:val="center"/>
            </w:pPr>
            <w:r>
              <w:t>RAM 2:1</w:t>
            </w:r>
          </w:p>
        </w:tc>
        <w:tc>
          <w:tcPr>
            <w:tcW w:w="4971" w:type="dxa"/>
          </w:tcPr>
          <w:p w14:paraId="31C603FB" w14:textId="77777777" w:rsidR="00B70310" w:rsidRDefault="00B70310" w:rsidP="00B551C4">
            <w:pPr>
              <w:pStyle w:val="Tablecontent"/>
            </w:pPr>
            <w:r>
              <w:t>The reason why Silver is half price is there are twice as many consumers.</w:t>
            </w:r>
          </w:p>
        </w:tc>
      </w:tr>
      <w:tr w:rsidR="00B70310" w14:paraId="6AC6DA84" w14:textId="77777777" w:rsidTr="00B551C4">
        <w:tc>
          <w:tcPr>
            <w:tcW w:w="2155" w:type="dxa"/>
            <w:vAlign w:val="center"/>
          </w:tcPr>
          <w:p w14:paraId="785DF4A5" w14:textId="77777777" w:rsidR="00B70310" w:rsidRDefault="00B70310" w:rsidP="00B551C4">
            <w:pPr>
              <w:pStyle w:val="Tablecontent"/>
            </w:pPr>
            <w:r>
              <w:t>Availability SLA</w:t>
            </w:r>
          </w:p>
        </w:tc>
        <w:tc>
          <w:tcPr>
            <w:tcW w:w="1665" w:type="dxa"/>
            <w:vAlign w:val="center"/>
          </w:tcPr>
          <w:p w14:paraId="477F6663" w14:textId="77777777" w:rsidR="00B70310" w:rsidRDefault="00B70310" w:rsidP="00B551C4">
            <w:pPr>
              <w:pStyle w:val="Tablecontent"/>
              <w:jc w:val="center"/>
            </w:pPr>
            <w:r>
              <w:rPr>
                <w:rFonts w:cstheme="minorHAnsi"/>
              </w:rPr>
              <w:t>99.975%</w:t>
            </w:r>
          </w:p>
        </w:tc>
        <w:tc>
          <w:tcPr>
            <w:tcW w:w="1665" w:type="dxa"/>
            <w:vAlign w:val="center"/>
          </w:tcPr>
          <w:p w14:paraId="7D87B4F5" w14:textId="77777777" w:rsidR="00B70310" w:rsidRDefault="00B70310" w:rsidP="00B551C4">
            <w:pPr>
              <w:pStyle w:val="Tablecontent"/>
              <w:jc w:val="center"/>
            </w:pPr>
            <w:r>
              <w:rPr>
                <w:rFonts w:cstheme="minorHAnsi"/>
              </w:rPr>
              <w:t>99.950%</w:t>
            </w:r>
          </w:p>
        </w:tc>
        <w:tc>
          <w:tcPr>
            <w:tcW w:w="4971" w:type="dxa"/>
          </w:tcPr>
          <w:p w14:paraId="5A3628C4" w14:textId="77777777" w:rsidR="00B70310" w:rsidRDefault="00B70310" w:rsidP="00B551C4">
            <w:pPr>
              <w:pStyle w:val="Tablecontent"/>
            </w:pPr>
            <w:r>
              <w:t xml:space="preserve">Gold has 2x less </w:t>
            </w:r>
            <w:r w:rsidRPr="00415BC0">
              <w:rPr>
                <w:color w:val="00B0F0"/>
              </w:rPr>
              <w:t>downtime</w:t>
            </w:r>
          </w:p>
        </w:tc>
      </w:tr>
      <w:tr w:rsidR="00B70310" w14:paraId="5C043CC8" w14:textId="77777777" w:rsidTr="00B551C4">
        <w:tc>
          <w:tcPr>
            <w:tcW w:w="2155" w:type="dxa"/>
            <w:vAlign w:val="center"/>
          </w:tcPr>
          <w:p w14:paraId="69B9E8B2" w14:textId="77777777" w:rsidR="00B70310" w:rsidRDefault="00B70310" w:rsidP="00B551C4">
            <w:pPr>
              <w:pStyle w:val="Tablecontent"/>
              <w:rPr>
                <w:rFonts w:cstheme="minorHAnsi"/>
              </w:rPr>
            </w:pPr>
            <w:r w:rsidRPr="005371AF">
              <w:t>Performance</w:t>
            </w:r>
            <w:r>
              <w:t xml:space="preserve"> SLA</w:t>
            </w:r>
          </w:p>
        </w:tc>
        <w:tc>
          <w:tcPr>
            <w:tcW w:w="1665" w:type="dxa"/>
          </w:tcPr>
          <w:p w14:paraId="1C20E07D" w14:textId="7A3D3384" w:rsidR="00B70310" w:rsidRDefault="00B70310" w:rsidP="00B551C4">
            <w:pPr>
              <w:pStyle w:val="Tablecontent"/>
              <w:jc w:val="center"/>
              <w:rPr>
                <w:rFonts w:cstheme="minorHAnsi"/>
              </w:rPr>
            </w:pPr>
            <w:r>
              <w:rPr>
                <w:rFonts w:cstheme="minorHAnsi"/>
              </w:rPr>
              <w:t>99.9%</w:t>
            </w:r>
          </w:p>
        </w:tc>
        <w:tc>
          <w:tcPr>
            <w:tcW w:w="1665" w:type="dxa"/>
          </w:tcPr>
          <w:p w14:paraId="3450DD7F" w14:textId="3EA29247" w:rsidR="00B70310" w:rsidRDefault="00B70310" w:rsidP="00B551C4">
            <w:pPr>
              <w:pStyle w:val="Tablecontent"/>
              <w:jc w:val="center"/>
              <w:rPr>
                <w:rFonts w:cstheme="minorHAnsi"/>
              </w:rPr>
            </w:pPr>
            <w:r>
              <w:rPr>
                <w:rFonts w:cstheme="minorHAnsi"/>
              </w:rPr>
              <w:t>99.</w:t>
            </w:r>
            <w:r w:rsidR="000340E3">
              <w:rPr>
                <w:rFonts w:cstheme="minorHAnsi"/>
              </w:rPr>
              <w:t>8</w:t>
            </w:r>
            <w:r>
              <w:rPr>
                <w:rFonts w:cstheme="minorHAnsi"/>
              </w:rPr>
              <w:t>0%</w:t>
            </w:r>
          </w:p>
        </w:tc>
        <w:tc>
          <w:tcPr>
            <w:tcW w:w="4971" w:type="dxa"/>
          </w:tcPr>
          <w:p w14:paraId="1D4E32EC" w14:textId="77777777" w:rsidR="00B70310" w:rsidRDefault="00B70310" w:rsidP="00B551C4">
            <w:pPr>
              <w:pStyle w:val="Tablecontent"/>
            </w:pPr>
            <w:r>
              <w:t>Gold has 2x less “</w:t>
            </w:r>
            <w:r w:rsidRPr="00415BC0">
              <w:rPr>
                <w:color w:val="00B0F0"/>
              </w:rPr>
              <w:t>slow time</w:t>
            </w:r>
            <w:r>
              <w:t>”</w:t>
            </w:r>
          </w:p>
        </w:tc>
      </w:tr>
      <w:tr w:rsidR="00B70310" w14:paraId="0DDCCAE8" w14:textId="77777777" w:rsidTr="00B551C4">
        <w:tc>
          <w:tcPr>
            <w:tcW w:w="2155" w:type="dxa"/>
          </w:tcPr>
          <w:p w14:paraId="299CB593" w14:textId="77777777" w:rsidR="00B70310" w:rsidRPr="005371AF" w:rsidRDefault="00B70310" w:rsidP="00B551C4">
            <w:pPr>
              <w:pStyle w:val="Tablecontent"/>
            </w:pPr>
            <w:r>
              <w:t>Compliance SLA</w:t>
            </w:r>
          </w:p>
        </w:tc>
        <w:tc>
          <w:tcPr>
            <w:tcW w:w="1665" w:type="dxa"/>
          </w:tcPr>
          <w:p w14:paraId="7BEE97F9" w14:textId="77777777" w:rsidR="00B70310" w:rsidRDefault="00B70310" w:rsidP="00B551C4">
            <w:pPr>
              <w:pStyle w:val="Tablecontent"/>
              <w:jc w:val="center"/>
              <w:rPr>
                <w:rFonts w:cstheme="minorHAnsi"/>
              </w:rPr>
            </w:pPr>
            <w:r>
              <w:rPr>
                <w:rFonts w:cstheme="minorHAnsi"/>
              </w:rPr>
              <w:t>100%</w:t>
            </w:r>
          </w:p>
        </w:tc>
        <w:tc>
          <w:tcPr>
            <w:tcW w:w="1665" w:type="dxa"/>
          </w:tcPr>
          <w:p w14:paraId="0B4927EB" w14:textId="77777777" w:rsidR="00B70310" w:rsidRDefault="00B70310" w:rsidP="00B551C4">
            <w:pPr>
              <w:pStyle w:val="Tablecontent"/>
              <w:jc w:val="center"/>
              <w:rPr>
                <w:rFonts w:cstheme="minorHAnsi"/>
              </w:rPr>
            </w:pPr>
            <w:r>
              <w:rPr>
                <w:rFonts w:cstheme="minorHAnsi"/>
              </w:rPr>
              <w:t>100%</w:t>
            </w:r>
          </w:p>
        </w:tc>
        <w:tc>
          <w:tcPr>
            <w:tcW w:w="4971" w:type="dxa"/>
          </w:tcPr>
          <w:p w14:paraId="108D0A9C" w14:textId="77777777" w:rsidR="00B70310" w:rsidRDefault="00B70310" w:rsidP="00B551C4">
            <w:pPr>
              <w:pStyle w:val="Tablecontent"/>
            </w:pPr>
            <w:r>
              <w:t>You should maintain perfect compliance with your compliance requirements for all classes of service.</w:t>
            </w:r>
          </w:p>
        </w:tc>
      </w:tr>
    </w:tbl>
    <w:p w14:paraId="6A60DDA7" w14:textId="77777777" w:rsidR="00B70310" w:rsidRDefault="00B70310" w:rsidP="006A3C87">
      <w:pPr>
        <w:pStyle w:val="BeforeTable"/>
        <w:rPr>
          <w:lang w:val="en-GB"/>
        </w:rPr>
      </w:pPr>
    </w:p>
    <w:p w14:paraId="2124326D" w14:textId="77777777" w:rsidR="00B70310" w:rsidRDefault="00B70310" w:rsidP="00B70310">
      <w:pPr>
        <w:rPr>
          <w:lang w:val="en-GB"/>
        </w:rPr>
      </w:pPr>
      <w:r>
        <w:rPr>
          <w:lang w:val="en-GB"/>
        </w:rPr>
        <w:t xml:space="preserve">If you mix environments, should you apply reservations and shares? For example, give Gold 2x the value over Silver to justify the 2x price. The constraint you face here is the values of reservation can’t be high as it impacts overcommit. </w:t>
      </w:r>
    </w:p>
    <w:p w14:paraId="04AF4283" w14:textId="77777777" w:rsidR="00B70310" w:rsidRDefault="00B70310" w:rsidP="00B70310">
      <w:r w:rsidRPr="00FB0CAF">
        <w:t>The preceding table is a generic guideline. As part of your planning with IT Management, you help them define and decide on each Class of Service. This planning session requires vendors input as you want to optimize cost. Use vendors discounting and licensing model to complement the plan, not dictate the plan.</w:t>
      </w:r>
    </w:p>
    <w:p w14:paraId="529756EF" w14:textId="77777777" w:rsidR="00B70310" w:rsidRPr="00FB0CAF" w:rsidRDefault="00B70310" w:rsidP="00B70310">
      <w:r>
        <w:t>Yes, it’s a balancing between ideal solution and what actually gives the best bang for the buck.</w:t>
      </w:r>
    </w:p>
    <w:p w14:paraId="12EEE345" w14:textId="77777777" w:rsidR="00B70310" w:rsidRDefault="00B70310" w:rsidP="00B70310">
      <w:r w:rsidRPr="00FB0CAF">
        <w:t xml:space="preserve">At the end of the planning session, you may end up with something like this. </w:t>
      </w:r>
    </w:p>
    <w:p w14:paraId="71919CBD" w14:textId="77777777" w:rsidR="00B70310" w:rsidRDefault="00B70310" w:rsidP="006A3C87">
      <w:pPr>
        <w:pStyle w:val="BeforeTable"/>
      </w:pPr>
    </w:p>
    <w:tbl>
      <w:tblPr>
        <w:tblStyle w:val="TableGrid"/>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1"/>
        <w:gridCol w:w="3199"/>
        <w:gridCol w:w="2365"/>
        <w:gridCol w:w="2363"/>
      </w:tblGrid>
      <w:tr w:rsidR="00B70310" w14:paraId="4E408FD2" w14:textId="77777777" w:rsidTr="00B551C4">
        <w:tc>
          <w:tcPr>
            <w:tcW w:w="810" w:type="pct"/>
            <w:shd w:val="clear" w:color="auto" w:fill="F2F2F2" w:themeFill="background1" w:themeFillShade="F2"/>
            <w:vAlign w:val="center"/>
          </w:tcPr>
          <w:p w14:paraId="7A36F438" w14:textId="77777777" w:rsidR="00B70310" w:rsidRDefault="00B70310" w:rsidP="00B551C4">
            <w:pPr>
              <w:pStyle w:val="Tableheading"/>
            </w:pPr>
            <w:r>
              <w:t>Tier</w:t>
            </w:r>
          </w:p>
        </w:tc>
        <w:tc>
          <w:tcPr>
            <w:tcW w:w="1691" w:type="pct"/>
            <w:shd w:val="clear" w:color="auto" w:fill="F2F2F2" w:themeFill="background1" w:themeFillShade="F2"/>
            <w:vAlign w:val="center"/>
          </w:tcPr>
          <w:p w14:paraId="29440866" w14:textId="77777777" w:rsidR="00B70310" w:rsidRDefault="00B70310" w:rsidP="00B551C4">
            <w:pPr>
              <w:pStyle w:val="Tableheading"/>
            </w:pPr>
            <w:r>
              <w:t>Price</w:t>
            </w:r>
          </w:p>
        </w:tc>
        <w:tc>
          <w:tcPr>
            <w:tcW w:w="1250" w:type="pct"/>
            <w:shd w:val="clear" w:color="auto" w:fill="F2F2F2" w:themeFill="background1" w:themeFillShade="F2"/>
            <w:vAlign w:val="center"/>
          </w:tcPr>
          <w:p w14:paraId="3202F4DE" w14:textId="77777777" w:rsidR="00B70310" w:rsidRDefault="00B70310" w:rsidP="00B551C4">
            <w:pPr>
              <w:pStyle w:val="Tableheading"/>
            </w:pPr>
            <w:r>
              <w:t>Compute</w:t>
            </w:r>
          </w:p>
        </w:tc>
        <w:tc>
          <w:tcPr>
            <w:tcW w:w="1250" w:type="pct"/>
            <w:shd w:val="clear" w:color="auto" w:fill="F2F2F2" w:themeFill="background1" w:themeFillShade="F2"/>
            <w:vAlign w:val="center"/>
          </w:tcPr>
          <w:p w14:paraId="3678AAE3" w14:textId="77777777" w:rsidR="00B70310" w:rsidRDefault="00B70310" w:rsidP="00B551C4">
            <w:pPr>
              <w:pStyle w:val="Tableheading"/>
            </w:pPr>
            <w:r>
              <w:t>Storage</w:t>
            </w:r>
          </w:p>
        </w:tc>
      </w:tr>
      <w:tr w:rsidR="00B70310" w14:paraId="7D12EDE1" w14:textId="77777777" w:rsidTr="00B551C4">
        <w:tc>
          <w:tcPr>
            <w:tcW w:w="810" w:type="pct"/>
            <w:vAlign w:val="center"/>
          </w:tcPr>
          <w:p w14:paraId="1DDA3E76" w14:textId="77777777" w:rsidR="00B70310" w:rsidRPr="00697699" w:rsidRDefault="00B70310" w:rsidP="00B551C4">
            <w:pPr>
              <w:pStyle w:val="Tablecontent"/>
              <w:jc w:val="center"/>
            </w:pPr>
            <w:r w:rsidRPr="00697699">
              <w:t>Gold</w:t>
            </w:r>
          </w:p>
        </w:tc>
        <w:tc>
          <w:tcPr>
            <w:tcW w:w="1691" w:type="pct"/>
            <w:vAlign w:val="center"/>
          </w:tcPr>
          <w:p w14:paraId="589B002B" w14:textId="77777777" w:rsidR="00B70310" w:rsidRPr="00697699" w:rsidRDefault="00B70310" w:rsidP="00B551C4">
            <w:pPr>
              <w:pStyle w:val="Tablecontent"/>
              <w:jc w:val="center"/>
            </w:pPr>
            <w:r w:rsidRPr="00697699">
              <w:t>Highest</w:t>
            </w:r>
          </w:p>
        </w:tc>
        <w:tc>
          <w:tcPr>
            <w:tcW w:w="1250" w:type="pct"/>
            <w:vAlign w:val="center"/>
          </w:tcPr>
          <w:p w14:paraId="4D626084" w14:textId="77777777" w:rsidR="00B70310" w:rsidRDefault="00B70310" w:rsidP="00B551C4">
            <w:pPr>
              <w:pStyle w:val="Tablecontent"/>
              <w:jc w:val="center"/>
            </w:pPr>
            <w:r>
              <w:t xml:space="preserve">CPU </w:t>
            </w:r>
            <w:r w:rsidRPr="00697699">
              <w:t>1:1</w:t>
            </w:r>
          </w:p>
          <w:p w14:paraId="521D7B33" w14:textId="77777777" w:rsidR="00B70310" w:rsidRPr="00697699" w:rsidRDefault="00B70310" w:rsidP="00B551C4">
            <w:pPr>
              <w:pStyle w:val="Tablecontent"/>
              <w:jc w:val="center"/>
            </w:pPr>
            <w:r>
              <w:t>RAM 1:1</w:t>
            </w:r>
          </w:p>
        </w:tc>
        <w:tc>
          <w:tcPr>
            <w:tcW w:w="1250" w:type="pct"/>
            <w:vAlign w:val="center"/>
          </w:tcPr>
          <w:p w14:paraId="500C25CC" w14:textId="77777777" w:rsidR="00B70310" w:rsidRPr="00697699" w:rsidRDefault="00B70310" w:rsidP="00B551C4">
            <w:pPr>
              <w:pStyle w:val="Tablecontent"/>
              <w:jc w:val="center"/>
            </w:pPr>
            <w:r w:rsidRPr="00697699">
              <w:t>All Flash</w:t>
            </w:r>
          </w:p>
        </w:tc>
      </w:tr>
      <w:tr w:rsidR="00B70310" w14:paraId="4CC38EC1" w14:textId="77777777" w:rsidTr="00B551C4">
        <w:tc>
          <w:tcPr>
            <w:tcW w:w="810" w:type="pct"/>
            <w:vAlign w:val="center"/>
          </w:tcPr>
          <w:p w14:paraId="5A3CCAB8" w14:textId="77777777" w:rsidR="00B70310" w:rsidRPr="00697699" w:rsidRDefault="00B70310" w:rsidP="00B551C4">
            <w:pPr>
              <w:pStyle w:val="Tablecontent"/>
              <w:jc w:val="center"/>
            </w:pPr>
            <w:r w:rsidRPr="00697699">
              <w:t>Silver</w:t>
            </w:r>
          </w:p>
        </w:tc>
        <w:tc>
          <w:tcPr>
            <w:tcW w:w="1691" w:type="pct"/>
            <w:vAlign w:val="center"/>
          </w:tcPr>
          <w:p w14:paraId="6939E9F4" w14:textId="77777777" w:rsidR="00B70310" w:rsidRPr="00697699" w:rsidRDefault="00B70310" w:rsidP="00B551C4">
            <w:pPr>
              <w:pStyle w:val="Tablecontent"/>
              <w:jc w:val="center"/>
            </w:pPr>
            <w:r w:rsidRPr="00697699">
              <w:t xml:space="preserve">Good </w:t>
            </w:r>
            <w:r w:rsidRPr="00697699">
              <w:br/>
              <w:t>(67% of Gold)</w:t>
            </w:r>
          </w:p>
        </w:tc>
        <w:tc>
          <w:tcPr>
            <w:tcW w:w="1250" w:type="pct"/>
            <w:vAlign w:val="center"/>
          </w:tcPr>
          <w:p w14:paraId="6DD1322B" w14:textId="77777777" w:rsidR="00B70310" w:rsidRPr="00697699" w:rsidRDefault="00B70310" w:rsidP="00B551C4">
            <w:pPr>
              <w:pStyle w:val="Tablecontent"/>
              <w:jc w:val="center"/>
              <w:rPr>
                <w:rFonts w:ascii="Arial" w:hAnsi="Arial" w:cs="Arial"/>
                <w:sz w:val="36"/>
                <w:szCs w:val="36"/>
              </w:rPr>
            </w:pPr>
            <w:r w:rsidRPr="00697699">
              <w:t>CPU 1:3</w:t>
            </w:r>
          </w:p>
          <w:p w14:paraId="0D7E977B" w14:textId="77777777" w:rsidR="00B70310" w:rsidRPr="00697699" w:rsidRDefault="00B70310" w:rsidP="00B551C4">
            <w:pPr>
              <w:pStyle w:val="Tablecontent"/>
              <w:jc w:val="center"/>
            </w:pPr>
            <w:r w:rsidRPr="00697699">
              <w:t>RAM 1:</w:t>
            </w:r>
            <w:r>
              <w:t>1</w:t>
            </w:r>
          </w:p>
        </w:tc>
        <w:tc>
          <w:tcPr>
            <w:tcW w:w="1250" w:type="pct"/>
            <w:vAlign w:val="center"/>
          </w:tcPr>
          <w:p w14:paraId="4C8606E6" w14:textId="77777777" w:rsidR="00B70310" w:rsidRPr="00697699" w:rsidRDefault="00B70310" w:rsidP="00B551C4">
            <w:pPr>
              <w:pStyle w:val="Tablecontent"/>
              <w:jc w:val="center"/>
            </w:pPr>
            <w:r w:rsidRPr="00697699">
              <w:t>All Flash</w:t>
            </w:r>
          </w:p>
        </w:tc>
      </w:tr>
      <w:tr w:rsidR="00B70310" w14:paraId="3D8368C6" w14:textId="77777777" w:rsidTr="00B551C4">
        <w:tc>
          <w:tcPr>
            <w:tcW w:w="810" w:type="pct"/>
            <w:vAlign w:val="center"/>
          </w:tcPr>
          <w:p w14:paraId="05485CDB" w14:textId="77777777" w:rsidR="00B70310" w:rsidRPr="00697699" w:rsidRDefault="00B70310" w:rsidP="00B551C4">
            <w:pPr>
              <w:pStyle w:val="Tablecontent"/>
              <w:jc w:val="center"/>
            </w:pPr>
            <w:r w:rsidRPr="00697699">
              <w:t>Bronze</w:t>
            </w:r>
          </w:p>
        </w:tc>
        <w:tc>
          <w:tcPr>
            <w:tcW w:w="1691" w:type="pct"/>
            <w:vAlign w:val="center"/>
          </w:tcPr>
          <w:p w14:paraId="441EEFC3" w14:textId="77777777" w:rsidR="00B70310" w:rsidRPr="00697699" w:rsidRDefault="00B70310" w:rsidP="00B551C4">
            <w:pPr>
              <w:pStyle w:val="Tablecontent"/>
              <w:jc w:val="center"/>
            </w:pPr>
            <w:r w:rsidRPr="00697699">
              <w:t xml:space="preserve">Low </w:t>
            </w:r>
            <w:r w:rsidRPr="00697699">
              <w:br/>
              <w:t>(33% of Gold)</w:t>
            </w:r>
          </w:p>
        </w:tc>
        <w:tc>
          <w:tcPr>
            <w:tcW w:w="1250" w:type="pct"/>
            <w:vAlign w:val="center"/>
          </w:tcPr>
          <w:p w14:paraId="71E0DA23" w14:textId="77777777" w:rsidR="00B70310" w:rsidRPr="00697699" w:rsidRDefault="00B70310" w:rsidP="00B551C4">
            <w:pPr>
              <w:pStyle w:val="Tablecontent"/>
              <w:jc w:val="center"/>
              <w:rPr>
                <w:rFonts w:ascii="Arial" w:hAnsi="Arial" w:cs="Arial"/>
                <w:sz w:val="36"/>
                <w:szCs w:val="36"/>
              </w:rPr>
            </w:pPr>
            <w:r w:rsidRPr="00697699">
              <w:t>CPU 1:6</w:t>
            </w:r>
          </w:p>
          <w:p w14:paraId="5A1D69CC" w14:textId="77777777" w:rsidR="00B70310" w:rsidRPr="00697699" w:rsidRDefault="00B70310" w:rsidP="00B551C4">
            <w:pPr>
              <w:pStyle w:val="Tablecontent"/>
              <w:jc w:val="center"/>
            </w:pPr>
            <w:r w:rsidRPr="00697699">
              <w:t>RAM 1:2</w:t>
            </w:r>
          </w:p>
        </w:tc>
        <w:tc>
          <w:tcPr>
            <w:tcW w:w="1250" w:type="pct"/>
            <w:vAlign w:val="center"/>
          </w:tcPr>
          <w:p w14:paraId="3570A554" w14:textId="77777777" w:rsidR="00B70310" w:rsidRPr="00697699" w:rsidRDefault="00B70310" w:rsidP="00B551C4">
            <w:pPr>
              <w:pStyle w:val="Tablecontent"/>
              <w:jc w:val="center"/>
            </w:pPr>
            <w:r w:rsidRPr="00697699">
              <w:t>All Flash</w:t>
            </w:r>
          </w:p>
        </w:tc>
      </w:tr>
      <w:tr w:rsidR="00B70310" w14:paraId="11E1CA24" w14:textId="77777777" w:rsidTr="00B551C4">
        <w:tc>
          <w:tcPr>
            <w:tcW w:w="810" w:type="pct"/>
            <w:vAlign w:val="center"/>
          </w:tcPr>
          <w:p w14:paraId="755744ED" w14:textId="77777777" w:rsidR="00B70310" w:rsidRPr="00697699" w:rsidRDefault="00B70310" w:rsidP="00B551C4">
            <w:pPr>
              <w:pStyle w:val="Tablecontent"/>
              <w:jc w:val="center"/>
            </w:pPr>
            <w:r w:rsidRPr="00697699">
              <w:t>Free</w:t>
            </w:r>
          </w:p>
        </w:tc>
        <w:tc>
          <w:tcPr>
            <w:tcW w:w="1691" w:type="pct"/>
            <w:vAlign w:val="center"/>
          </w:tcPr>
          <w:p w14:paraId="2FFC1F80" w14:textId="77777777" w:rsidR="00B70310" w:rsidRPr="00697699" w:rsidRDefault="00B70310" w:rsidP="00B551C4">
            <w:pPr>
              <w:pStyle w:val="Tablecontent"/>
              <w:jc w:val="center"/>
            </w:pPr>
            <w:r w:rsidRPr="00697699">
              <w:t>Free</w:t>
            </w:r>
          </w:p>
        </w:tc>
        <w:tc>
          <w:tcPr>
            <w:tcW w:w="1250" w:type="pct"/>
            <w:vAlign w:val="center"/>
          </w:tcPr>
          <w:p w14:paraId="76513E73" w14:textId="77777777" w:rsidR="00B70310" w:rsidRPr="00697699" w:rsidRDefault="00B70310" w:rsidP="00B551C4">
            <w:pPr>
              <w:pStyle w:val="Tablecontent"/>
              <w:jc w:val="center"/>
            </w:pPr>
            <w:r w:rsidRPr="00697699">
              <w:t>N/A</w:t>
            </w:r>
          </w:p>
        </w:tc>
        <w:tc>
          <w:tcPr>
            <w:tcW w:w="1250" w:type="pct"/>
            <w:vAlign w:val="center"/>
          </w:tcPr>
          <w:p w14:paraId="25D5B086" w14:textId="77777777" w:rsidR="00B70310" w:rsidRPr="00697699" w:rsidRDefault="00B70310" w:rsidP="00B551C4">
            <w:pPr>
              <w:pStyle w:val="Tablecontent"/>
              <w:jc w:val="center"/>
            </w:pPr>
            <w:r w:rsidRPr="00697699">
              <w:t>Magnetic</w:t>
            </w:r>
          </w:p>
        </w:tc>
      </w:tr>
    </w:tbl>
    <w:p w14:paraId="1E14892B" w14:textId="77777777" w:rsidR="00B70310" w:rsidRPr="00FB0CAF" w:rsidRDefault="00B70310" w:rsidP="006A3C87">
      <w:pPr>
        <w:pStyle w:val="BeforeTable"/>
      </w:pPr>
    </w:p>
    <w:p w14:paraId="14DEF20B" w14:textId="1E7C065E" w:rsidR="00B70310" w:rsidRDefault="00B70310" w:rsidP="00B70310">
      <w:pPr>
        <w:rPr>
          <w:lang w:val="en-US"/>
        </w:rPr>
      </w:pPr>
      <w:r>
        <w:rPr>
          <w:lang w:val="en-US"/>
        </w:rPr>
        <w:t>For Silver and Bronze, t</w:t>
      </w:r>
      <w:r w:rsidRPr="002040BD">
        <w:rPr>
          <w:lang w:val="en-US"/>
        </w:rPr>
        <w:t xml:space="preserve">o maximize consumption of hardware, </w:t>
      </w:r>
      <w:r>
        <w:rPr>
          <w:lang w:val="en-US"/>
        </w:rPr>
        <w:t xml:space="preserve">you </w:t>
      </w:r>
      <w:r w:rsidRPr="002040BD">
        <w:rPr>
          <w:lang w:val="en-US"/>
        </w:rPr>
        <w:t xml:space="preserve">base on </w:t>
      </w:r>
      <w:r>
        <w:rPr>
          <w:lang w:val="en-US"/>
        </w:rPr>
        <w:t xml:space="preserve">average ratio of </w:t>
      </w:r>
      <w:r w:rsidRPr="002040BD">
        <w:rPr>
          <w:lang w:val="en-US"/>
        </w:rPr>
        <w:t xml:space="preserve">1 vCPU </w:t>
      </w:r>
      <w:r>
        <w:rPr>
          <w:lang w:val="en-US"/>
        </w:rPr>
        <w:t xml:space="preserve">to </w:t>
      </w:r>
      <w:r w:rsidRPr="002040BD">
        <w:rPr>
          <w:lang w:val="en-US"/>
        </w:rPr>
        <w:t>4 GB RAM</w:t>
      </w:r>
      <w:r>
        <w:rPr>
          <w:lang w:val="en-US"/>
        </w:rPr>
        <w:t xml:space="preserve">. This is a common ratio. If you want to tailor this to your own environment, use </w:t>
      </w:r>
      <w:r w:rsidR="006A58C2">
        <w:rPr>
          <w:lang w:val="en-US"/>
        </w:rPr>
        <w:t>VCF Operations</w:t>
      </w:r>
      <w:r>
        <w:rPr>
          <w:lang w:val="en-US"/>
        </w:rPr>
        <w:t xml:space="preserve"> to give you the actual ratio.</w:t>
      </w:r>
    </w:p>
    <w:p w14:paraId="47F8450C" w14:textId="40E386A7" w:rsidR="00B70310" w:rsidRDefault="00B70310" w:rsidP="00B70310">
      <w:pPr>
        <w:rPr>
          <w:lang w:val="en-US"/>
        </w:rPr>
      </w:pPr>
      <w:r>
        <w:rPr>
          <w:lang w:val="en-US"/>
        </w:rPr>
        <w:t>For Silver, you decide on 3:1 CPU overcommit and no RAM overcommit. Based on 1 vCPU 4 GB RAM, you need to buy 12 GB RAM for each physical core. Buying 64 cores maximizes your vSphere license. That means you need 64 x 12 = 768 GB of RAM. If you run vSAN and NSX, you need to account for the overhead accordingly.</w:t>
      </w:r>
    </w:p>
    <w:p w14:paraId="1A7DA7EA" w14:textId="77777777" w:rsidR="00B70310" w:rsidRDefault="00B70310" w:rsidP="00B70310">
      <w:pPr>
        <w:rPr>
          <w:lang w:val="en-US"/>
        </w:rPr>
      </w:pPr>
      <w:r>
        <w:rPr>
          <w:lang w:val="en-US"/>
        </w:rPr>
        <w:t>The 3:1 overcommit enables you to lower the price by 3x for CPU portion. If you do 50/50 split between CPU and RAM, the overall price is 67% of Gold, yielding a 33% discount.</w:t>
      </w:r>
    </w:p>
    <w:p w14:paraId="619F8B94" w14:textId="77777777" w:rsidR="00B70310" w:rsidRDefault="00B70310" w:rsidP="00B70310">
      <w:pPr>
        <w:rPr>
          <w:lang w:val="en-US"/>
        </w:rPr>
      </w:pPr>
      <w:r>
        <w:rPr>
          <w:lang w:val="en-US"/>
        </w:rPr>
        <w:t>For 33% discount, what’s a reasonable performance penalty? What’s acceptable to both your CIO and application team?</w:t>
      </w:r>
    </w:p>
    <w:p w14:paraId="40BAA939" w14:textId="77777777" w:rsidR="00B70310" w:rsidRDefault="00B70310" w:rsidP="00B70310">
      <w:r>
        <w:t xml:space="preserve">CIO also decided that free tier is not offered as that’s not the business you want to be in. </w:t>
      </w:r>
    </w:p>
    <w:p w14:paraId="53FABE3B" w14:textId="77777777" w:rsidR="00B70310" w:rsidRDefault="00B70310" w:rsidP="00B70310">
      <w:r>
        <w:rPr>
          <w:lang w:val="en-US"/>
        </w:rPr>
        <w:t>As you can see, t</w:t>
      </w:r>
      <w:r w:rsidRPr="003B3BC1">
        <w:rPr>
          <w:lang w:val="en-US"/>
        </w:rPr>
        <w:t>he hardware spec is driven by the business model. Decide on the overcommit &amp; price first.</w:t>
      </w:r>
    </w:p>
    <w:p w14:paraId="5560C50F" w14:textId="77777777" w:rsidR="00B70310" w:rsidRDefault="00B70310" w:rsidP="00B70310">
      <w:r w:rsidRPr="00FB0CAF">
        <w:lastRenderedPageBreak/>
        <w:t xml:space="preserve">If you want your customers to right size in advance, then a 64 vCPU VM needs to be </w:t>
      </w:r>
      <w:r w:rsidRPr="00F430BE">
        <w:rPr>
          <w:i/>
          <w:iCs/>
          <w:color w:val="00B0F0"/>
        </w:rPr>
        <w:t>more</w:t>
      </w:r>
      <w:r w:rsidRPr="00F430BE">
        <w:rPr>
          <w:color w:val="00B0F0"/>
        </w:rPr>
        <w:t xml:space="preserve"> </w:t>
      </w:r>
      <w:r w:rsidRPr="00FB0CAF">
        <w:t>than 64x the price of 1 vCPU VM. If the pricing model is a simple straight line, there is no incentive to go small and no penalty to over provision</w:t>
      </w:r>
      <w:r>
        <w:t>ing</w:t>
      </w:r>
      <w:r w:rsidRPr="00FB0CAF">
        <w:t xml:space="preserve">. You will end up forcing rightsizing in production, which is a costly and time-consuming process. </w:t>
      </w:r>
    </w:p>
    <w:p w14:paraId="2C46E9BC" w14:textId="39FE0D3F" w:rsidR="004676E6" w:rsidRPr="00FB0CAF" w:rsidRDefault="004676E6" w:rsidP="004676E6">
      <w:pPr>
        <w:pStyle w:val="Heading6"/>
      </w:pPr>
      <w:r>
        <w:t>Size Limit</w:t>
      </w:r>
    </w:p>
    <w:p w14:paraId="23E93CB8" w14:textId="7B782F58" w:rsidR="00B70310" w:rsidRDefault="00B70310" w:rsidP="00B70310">
      <w:r w:rsidRPr="00FB0CAF">
        <w:t xml:space="preserve">Because you overcommit, you run the risk of contention. </w:t>
      </w:r>
      <w:r>
        <w:t>One</w:t>
      </w:r>
      <w:r w:rsidRPr="00FB0CAF">
        <w:t xml:space="preserve"> way</w:t>
      </w:r>
      <w:r>
        <w:t xml:space="preserve"> to minimise this risk</w:t>
      </w:r>
      <w:r w:rsidRPr="00FB0CAF">
        <w:t xml:space="preserve"> is to control the </w:t>
      </w:r>
      <w:r>
        <w:t xml:space="preserve">maximum </w:t>
      </w:r>
      <w:r w:rsidRPr="00FB0CAF">
        <w:t>size of VM</w:t>
      </w:r>
      <w:r>
        <w:t>s</w:t>
      </w:r>
      <w:r w:rsidRPr="00FB0CAF">
        <w:t>. You want to avoid monster VMs dominating your overcommitted ESXi host</w:t>
      </w:r>
      <w:r>
        <w:t>s</w:t>
      </w:r>
      <w:r w:rsidRPr="00FB0CAF">
        <w:t xml:space="preserve">. The following table provides an example of the size limit you associate with each class of service. </w:t>
      </w:r>
    </w:p>
    <w:p w14:paraId="54C2B593" w14:textId="03A004D2" w:rsidR="00103E1F" w:rsidRPr="00C17739" w:rsidRDefault="007B3694" w:rsidP="00103E1F">
      <w:pPr>
        <w:jc w:val="center"/>
      </w:pPr>
      <w:r w:rsidRPr="007B3694">
        <w:rPr>
          <w:noProof/>
        </w:rPr>
        <w:drawing>
          <wp:inline distT="0" distB="0" distL="0" distR="0" wp14:anchorId="2CE5AA2E" wp14:editId="4383919C">
            <wp:extent cx="4526280" cy="2587752"/>
            <wp:effectExtent l="0" t="0" r="7620" b="3175"/>
            <wp:docPr id="426218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18088" name=""/>
                    <pic:cNvPicPr/>
                  </pic:nvPicPr>
                  <pic:blipFill>
                    <a:blip r:embed="rId85"/>
                    <a:stretch>
                      <a:fillRect/>
                    </a:stretch>
                  </pic:blipFill>
                  <pic:spPr>
                    <a:xfrm>
                      <a:off x="0" y="0"/>
                      <a:ext cx="4526280" cy="2587752"/>
                    </a:xfrm>
                    <a:prstGeom prst="rect">
                      <a:avLst/>
                    </a:prstGeom>
                  </pic:spPr>
                </pic:pic>
              </a:graphicData>
            </a:graphic>
          </wp:inline>
        </w:drawing>
      </w:r>
    </w:p>
    <w:p w14:paraId="14FC2047" w14:textId="77777777" w:rsidR="00B70310" w:rsidRPr="00090858" w:rsidRDefault="00B70310" w:rsidP="00B70310">
      <w:r w:rsidRPr="00090858">
        <w:t>Capping the size at each tier is a good way to prevent monster VM</w:t>
      </w:r>
      <w:r>
        <w:t>s</w:t>
      </w:r>
      <w:r w:rsidRPr="00090858">
        <w:t xml:space="preserve"> from causing performance problem</w:t>
      </w:r>
      <w:r>
        <w:t>s</w:t>
      </w:r>
      <w:r w:rsidRPr="00090858">
        <w:t xml:space="preserve"> in environment with higher overcommit ratio.</w:t>
      </w:r>
    </w:p>
    <w:p w14:paraId="276F050F" w14:textId="77777777" w:rsidR="00B70310" w:rsidRPr="00090858" w:rsidRDefault="00B70310" w:rsidP="00B70310">
      <w:r w:rsidRPr="00090858">
        <w:t xml:space="preserve">If you allow a single VM to be the same size </w:t>
      </w:r>
      <w:r>
        <w:t>as</w:t>
      </w:r>
      <w:r w:rsidRPr="00090858">
        <w:t xml:space="preserve"> the ESXi</w:t>
      </w:r>
      <w:r>
        <w:t xml:space="preserve"> host</w:t>
      </w:r>
      <w:r w:rsidRPr="00090858">
        <w:t>, you practically can’t do overcommit if you want good performance.</w:t>
      </w:r>
    </w:p>
    <w:p w14:paraId="6921CBF1" w14:textId="77777777" w:rsidR="00B70310" w:rsidRDefault="00B70310" w:rsidP="00B70310">
      <w:r>
        <w:t xml:space="preserve">The </w:t>
      </w:r>
      <w:r w:rsidRPr="00090858">
        <w:t>Free Tier may also be limited further by capping the number of free VM</w:t>
      </w:r>
      <w:r>
        <w:t>s</w:t>
      </w:r>
      <w:r w:rsidRPr="00090858">
        <w:t xml:space="preserve"> per customer, else you’d go bankrupt.</w:t>
      </w:r>
    </w:p>
    <w:p w14:paraId="5099BEEE" w14:textId="77777777" w:rsidR="00B70310" w:rsidRPr="00C17739" w:rsidRDefault="00B70310" w:rsidP="00B70310">
      <w:r w:rsidRPr="00C17739">
        <w:t xml:space="preserve">For comparison, </w:t>
      </w:r>
      <w:hyperlink r:id="rId86" w:history="1">
        <w:r w:rsidRPr="001F323E">
          <w:rPr>
            <w:rStyle w:val="Hyperlink"/>
            <w:lang w:val="en-US"/>
          </w:rPr>
          <w:t>AWS</w:t>
        </w:r>
        <w:r>
          <w:rPr>
            <w:rStyle w:val="Hyperlink"/>
            <w:lang w:val="en-US"/>
          </w:rPr>
          <w:t>’s</w:t>
        </w:r>
        <w:r w:rsidRPr="001F323E">
          <w:rPr>
            <w:rStyle w:val="Hyperlink"/>
            <w:lang w:val="en-US"/>
          </w:rPr>
          <w:t xml:space="preserve"> free tier</w:t>
        </w:r>
      </w:hyperlink>
      <w:r w:rsidRPr="00C17739">
        <w:rPr>
          <w:lang w:val="en-US"/>
        </w:rPr>
        <w:t xml:space="preserve"> for EC2 is only </w:t>
      </w:r>
      <w:r>
        <w:rPr>
          <w:lang w:val="en-US"/>
        </w:rPr>
        <w:t>1-2</w:t>
      </w:r>
      <w:r w:rsidRPr="00C17739">
        <w:rPr>
          <w:lang w:val="en-US"/>
        </w:rPr>
        <w:t xml:space="preserve"> vCPU</w:t>
      </w:r>
      <w:r>
        <w:rPr>
          <w:lang w:val="en-US"/>
        </w:rPr>
        <w:t xml:space="preserve"> &amp;</w:t>
      </w:r>
      <w:r w:rsidRPr="00C17739">
        <w:rPr>
          <w:lang w:val="en-US"/>
        </w:rPr>
        <w:t xml:space="preserve"> 1 GB RAM</w:t>
      </w:r>
      <w:r>
        <w:rPr>
          <w:lang w:val="en-US"/>
        </w:rPr>
        <w:t xml:space="preserve"> as it’s based on t2.micro and t3.micro.</w:t>
      </w:r>
    </w:p>
    <w:p w14:paraId="53EEDA42" w14:textId="4D487316" w:rsidR="000C6823" w:rsidRDefault="00652427" w:rsidP="0064716B">
      <w:pPr>
        <w:pStyle w:val="Heading6"/>
      </w:pPr>
      <w:r>
        <w:t>Service</w:t>
      </w:r>
    </w:p>
    <w:p w14:paraId="59438010" w14:textId="2E8ADDA7" w:rsidR="00B70310" w:rsidRDefault="00B70310" w:rsidP="00B70310">
      <w:pPr>
        <w:rPr>
          <w:lang w:val="en-GB"/>
        </w:rPr>
      </w:pPr>
      <w:r>
        <w:rPr>
          <w:lang w:val="en-GB"/>
        </w:rPr>
        <w:t>Beside the hard product, soft products play a</w:t>
      </w:r>
      <w:r w:rsidR="007A3E4C">
        <w:rPr>
          <w:lang w:val="en-GB"/>
        </w:rPr>
        <w:t xml:space="preserve">n important </w:t>
      </w:r>
      <w:r>
        <w:rPr>
          <w:lang w:val="en-GB"/>
        </w:rPr>
        <w:t>role in further differentiating Gold from Silver. Support, both reactive and proactive, is one major area where different classes of service can show the value of higher tiers.</w:t>
      </w:r>
    </w:p>
    <w:p w14:paraId="0D94DB87" w14:textId="77777777" w:rsidR="00B70310" w:rsidRPr="000B6D75" w:rsidRDefault="00B70310" w:rsidP="006A3C87">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14"/>
        <w:gridCol w:w="1548"/>
        <w:gridCol w:w="1570"/>
        <w:gridCol w:w="4326"/>
      </w:tblGrid>
      <w:tr w:rsidR="00B70310" w14:paraId="0BEB3FCF" w14:textId="77777777" w:rsidTr="00B551C4">
        <w:tc>
          <w:tcPr>
            <w:tcW w:w="2155" w:type="dxa"/>
            <w:shd w:val="clear" w:color="auto" w:fill="F2F2F2" w:themeFill="background1" w:themeFillShade="F2"/>
          </w:tcPr>
          <w:p w14:paraId="22B68B3C" w14:textId="77777777" w:rsidR="00B70310" w:rsidRDefault="00B70310" w:rsidP="00B551C4">
            <w:pPr>
              <w:pStyle w:val="Tableheading"/>
            </w:pPr>
          </w:p>
        </w:tc>
        <w:tc>
          <w:tcPr>
            <w:tcW w:w="1665" w:type="dxa"/>
            <w:shd w:val="clear" w:color="auto" w:fill="F2F2F2" w:themeFill="background1" w:themeFillShade="F2"/>
          </w:tcPr>
          <w:p w14:paraId="50083152" w14:textId="77777777" w:rsidR="00B70310" w:rsidRDefault="00B70310" w:rsidP="00B551C4">
            <w:pPr>
              <w:pStyle w:val="Tableheading"/>
            </w:pPr>
            <w:r>
              <w:t>Gold</w:t>
            </w:r>
          </w:p>
        </w:tc>
        <w:tc>
          <w:tcPr>
            <w:tcW w:w="1665" w:type="dxa"/>
            <w:shd w:val="clear" w:color="auto" w:fill="F2F2F2" w:themeFill="background1" w:themeFillShade="F2"/>
          </w:tcPr>
          <w:p w14:paraId="6558FD4A" w14:textId="77777777" w:rsidR="00B70310" w:rsidRDefault="00B70310" w:rsidP="00B551C4">
            <w:pPr>
              <w:pStyle w:val="Tableheading"/>
            </w:pPr>
            <w:r>
              <w:t>Silver</w:t>
            </w:r>
          </w:p>
        </w:tc>
        <w:tc>
          <w:tcPr>
            <w:tcW w:w="4971" w:type="dxa"/>
            <w:shd w:val="clear" w:color="auto" w:fill="F2F2F2" w:themeFill="background1" w:themeFillShade="F2"/>
          </w:tcPr>
          <w:p w14:paraId="21F9EC4E" w14:textId="77777777" w:rsidR="00B70310" w:rsidRDefault="00B70310" w:rsidP="00B551C4">
            <w:pPr>
              <w:pStyle w:val="Tableheading"/>
            </w:pPr>
            <w:r>
              <w:t>Description</w:t>
            </w:r>
          </w:p>
        </w:tc>
      </w:tr>
      <w:tr w:rsidR="00B70310" w14:paraId="4356C19E" w14:textId="77777777" w:rsidTr="00B551C4">
        <w:tc>
          <w:tcPr>
            <w:tcW w:w="2155" w:type="dxa"/>
          </w:tcPr>
          <w:p w14:paraId="5AFBA903" w14:textId="77777777" w:rsidR="00B70310" w:rsidRDefault="00B70310" w:rsidP="00B551C4">
            <w:pPr>
              <w:pStyle w:val="Tablecontent"/>
            </w:pPr>
            <w:r>
              <w:t>Response Time</w:t>
            </w:r>
          </w:p>
        </w:tc>
        <w:tc>
          <w:tcPr>
            <w:tcW w:w="1665" w:type="dxa"/>
          </w:tcPr>
          <w:p w14:paraId="038FB681" w14:textId="77777777" w:rsidR="00B70310" w:rsidRDefault="00B70310" w:rsidP="00B551C4">
            <w:pPr>
              <w:pStyle w:val="Tablecontent"/>
              <w:jc w:val="center"/>
            </w:pPr>
            <w:r>
              <w:t>2 hours</w:t>
            </w:r>
          </w:p>
        </w:tc>
        <w:tc>
          <w:tcPr>
            <w:tcW w:w="1665" w:type="dxa"/>
          </w:tcPr>
          <w:p w14:paraId="3B59213F" w14:textId="77777777" w:rsidR="00B70310" w:rsidRDefault="00B70310" w:rsidP="00B551C4">
            <w:pPr>
              <w:pStyle w:val="Tablecontent"/>
              <w:jc w:val="center"/>
            </w:pPr>
            <w:r>
              <w:t>4 hours</w:t>
            </w:r>
          </w:p>
        </w:tc>
        <w:tc>
          <w:tcPr>
            <w:tcW w:w="4971" w:type="dxa"/>
          </w:tcPr>
          <w:p w14:paraId="655D3212" w14:textId="77777777" w:rsidR="00B70310" w:rsidRDefault="00B70310" w:rsidP="00B551C4">
            <w:pPr>
              <w:pStyle w:val="Tablecontent"/>
            </w:pPr>
            <w:r>
              <w:t>Gold has 2x faster response time</w:t>
            </w:r>
          </w:p>
        </w:tc>
      </w:tr>
      <w:tr w:rsidR="00B70310" w14:paraId="53B1A6A9" w14:textId="77777777" w:rsidTr="00B551C4">
        <w:tc>
          <w:tcPr>
            <w:tcW w:w="2155" w:type="dxa"/>
          </w:tcPr>
          <w:p w14:paraId="724EA582" w14:textId="77777777" w:rsidR="00B70310" w:rsidRDefault="00B70310" w:rsidP="00B551C4">
            <w:pPr>
              <w:pStyle w:val="Tablecontent"/>
            </w:pPr>
            <w:r>
              <w:t>Support Hours</w:t>
            </w:r>
          </w:p>
        </w:tc>
        <w:tc>
          <w:tcPr>
            <w:tcW w:w="1665" w:type="dxa"/>
          </w:tcPr>
          <w:p w14:paraId="4E3067A2" w14:textId="77777777" w:rsidR="00B70310" w:rsidRDefault="00B70310" w:rsidP="00B551C4">
            <w:pPr>
              <w:pStyle w:val="Tablecontent"/>
              <w:jc w:val="center"/>
            </w:pPr>
            <w:r>
              <w:t>24 x 7</w:t>
            </w:r>
          </w:p>
        </w:tc>
        <w:tc>
          <w:tcPr>
            <w:tcW w:w="1665" w:type="dxa"/>
          </w:tcPr>
          <w:p w14:paraId="320491FC" w14:textId="77777777" w:rsidR="00B70310" w:rsidRDefault="00B70310" w:rsidP="00B551C4">
            <w:pPr>
              <w:pStyle w:val="Tablecontent"/>
              <w:jc w:val="center"/>
            </w:pPr>
            <w:r>
              <w:t>12 x 7</w:t>
            </w:r>
          </w:p>
        </w:tc>
        <w:tc>
          <w:tcPr>
            <w:tcW w:w="4971" w:type="dxa"/>
          </w:tcPr>
          <w:p w14:paraId="74614C1B" w14:textId="77777777" w:rsidR="00B70310" w:rsidRDefault="00B70310" w:rsidP="00B551C4">
            <w:pPr>
              <w:pStyle w:val="Tablecontent"/>
            </w:pPr>
            <w:r>
              <w:t>Gold has 2x support hours</w:t>
            </w:r>
          </w:p>
        </w:tc>
      </w:tr>
      <w:tr w:rsidR="00B70310" w14:paraId="34B0D6D6" w14:textId="77777777" w:rsidTr="00B551C4">
        <w:tc>
          <w:tcPr>
            <w:tcW w:w="2155" w:type="dxa"/>
          </w:tcPr>
          <w:p w14:paraId="61538F2A" w14:textId="77777777" w:rsidR="00B70310" w:rsidRDefault="00B70310" w:rsidP="00B551C4">
            <w:pPr>
              <w:pStyle w:val="Tablecontent"/>
            </w:pPr>
            <w:r>
              <w:t>Support Process</w:t>
            </w:r>
          </w:p>
        </w:tc>
        <w:tc>
          <w:tcPr>
            <w:tcW w:w="1665" w:type="dxa"/>
          </w:tcPr>
          <w:p w14:paraId="5DA81C11" w14:textId="77777777" w:rsidR="00B70310" w:rsidRDefault="00B70310" w:rsidP="00B551C4">
            <w:pPr>
              <w:pStyle w:val="Tablecontent"/>
              <w:jc w:val="center"/>
            </w:pPr>
            <w:r>
              <w:t>Level 2</w:t>
            </w:r>
          </w:p>
        </w:tc>
        <w:tc>
          <w:tcPr>
            <w:tcW w:w="1665" w:type="dxa"/>
          </w:tcPr>
          <w:p w14:paraId="1549A1E7" w14:textId="77777777" w:rsidR="00B70310" w:rsidRDefault="00B70310" w:rsidP="00B551C4">
            <w:pPr>
              <w:pStyle w:val="Tablecontent"/>
              <w:jc w:val="center"/>
            </w:pPr>
            <w:r>
              <w:t>Level 1</w:t>
            </w:r>
          </w:p>
        </w:tc>
        <w:tc>
          <w:tcPr>
            <w:tcW w:w="4971" w:type="dxa"/>
          </w:tcPr>
          <w:p w14:paraId="44D4D9B5" w14:textId="77777777" w:rsidR="00B70310" w:rsidRDefault="00B70310" w:rsidP="00B551C4">
            <w:pPr>
              <w:pStyle w:val="Tablecontent"/>
            </w:pPr>
            <w:r>
              <w:t>Gold bypasses the first level help desk.</w:t>
            </w:r>
          </w:p>
        </w:tc>
      </w:tr>
      <w:tr w:rsidR="00B70310" w14:paraId="0A4A0153" w14:textId="77777777" w:rsidTr="00B551C4">
        <w:tc>
          <w:tcPr>
            <w:tcW w:w="2155" w:type="dxa"/>
            <w:vAlign w:val="center"/>
          </w:tcPr>
          <w:p w14:paraId="7F2EA0A9" w14:textId="617161DE" w:rsidR="00B70310" w:rsidRDefault="00B70310" w:rsidP="00B551C4">
            <w:pPr>
              <w:pStyle w:val="Tablecontent"/>
            </w:pPr>
            <w:r>
              <w:t xml:space="preserve">Root Cause </w:t>
            </w:r>
            <w:r w:rsidR="00007AD2">
              <w:t>Analyzis</w:t>
            </w:r>
          </w:p>
        </w:tc>
        <w:tc>
          <w:tcPr>
            <w:tcW w:w="1665" w:type="dxa"/>
            <w:vAlign w:val="center"/>
          </w:tcPr>
          <w:p w14:paraId="3AD67A31" w14:textId="77777777" w:rsidR="00B70310" w:rsidRDefault="00B70310" w:rsidP="00B551C4">
            <w:pPr>
              <w:pStyle w:val="Tablecontent"/>
              <w:jc w:val="center"/>
            </w:pPr>
            <w:r>
              <w:t>Provided</w:t>
            </w:r>
          </w:p>
        </w:tc>
        <w:tc>
          <w:tcPr>
            <w:tcW w:w="1665" w:type="dxa"/>
            <w:vAlign w:val="center"/>
          </w:tcPr>
          <w:p w14:paraId="511A7AF3" w14:textId="77777777" w:rsidR="00B70310" w:rsidRDefault="00B70310" w:rsidP="00B551C4">
            <w:pPr>
              <w:pStyle w:val="Tablecontent"/>
              <w:jc w:val="center"/>
            </w:pPr>
            <w:r>
              <w:t>Additional Charge</w:t>
            </w:r>
          </w:p>
        </w:tc>
        <w:tc>
          <w:tcPr>
            <w:tcW w:w="4971" w:type="dxa"/>
          </w:tcPr>
          <w:p w14:paraId="7FEB8B40" w14:textId="77777777" w:rsidR="00B70310" w:rsidRDefault="00B70310" w:rsidP="00B551C4">
            <w:pPr>
              <w:pStyle w:val="Tablecontent"/>
            </w:pPr>
            <w:r>
              <w:t>The RCA includes setting alerts to ensure the same incident is identified immediately.</w:t>
            </w:r>
          </w:p>
        </w:tc>
      </w:tr>
      <w:tr w:rsidR="00B70310" w14:paraId="49431226" w14:textId="77777777" w:rsidTr="00B551C4">
        <w:tc>
          <w:tcPr>
            <w:tcW w:w="2155" w:type="dxa"/>
            <w:vAlign w:val="center"/>
          </w:tcPr>
          <w:p w14:paraId="5421965B" w14:textId="77777777" w:rsidR="00B70310" w:rsidRDefault="00B70310" w:rsidP="00B551C4">
            <w:pPr>
              <w:pStyle w:val="Tablecontent"/>
            </w:pPr>
            <w:r>
              <w:lastRenderedPageBreak/>
              <w:t>Proactive Support</w:t>
            </w:r>
          </w:p>
        </w:tc>
        <w:tc>
          <w:tcPr>
            <w:tcW w:w="1665" w:type="dxa"/>
            <w:vAlign w:val="center"/>
          </w:tcPr>
          <w:p w14:paraId="27920CA8" w14:textId="77777777" w:rsidR="00B70310" w:rsidRDefault="00B70310" w:rsidP="00B551C4">
            <w:pPr>
              <w:pStyle w:val="Tablecontent"/>
              <w:jc w:val="center"/>
            </w:pPr>
            <w:r>
              <w:t>Daily</w:t>
            </w:r>
          </w:p>
        </w:tc>
        <w:tc>
          <w:tcPr>
            <w:tcW w:w="1665" w:type="dxa"/>
            <w:vAlign w:val="center"/>
          </w:tcPr>
          <w:p w14:paraId="28FC5C94" w14:textId="77777777" w:rsidR="00B70310" w:rsidRDefault="00B70310" w:rsidP="00B551C4">
            <w:pPr>
              <w:pStyle w:val="Tablecontent"/>
              <w:jc w:val="center"/>
            </w:pPr>
            <w:r>
              <w:t>None</w:t>
            </w:r>
          </w:p>
        </w:tc>
        <w:tc>
          <w:tcPr>
            <w:tcW w:w="4971" w:type="dxa"/>
          </w:tcPr>
          <w:p w14:paraId="7478618B" w14:textId="77777777" w:rsidR="00B70310" w:rsidRDefault="00B70310" w:rsidP="00B551C4">
            <w:pPr>
              <w:pStyle w:val="Tablecontent"/>
            </w:pPr>
            <w:r>
              <w:t>Gold VMs gets daily health check (KPI and alerts).</w:t>
            </w:r>
          </w:p>
        </w:tc>
      </w:tr>
      <w:tr w:rsidR="00B70310" w14:paraId="25233487" w14:textId="77777777" w:rsidTr="00B551C4">
        <w:tc>
          <w:tcPr>
            <w:tcW w:w="2155" w:type="dxa"/>
            <w:vAlign w:val="center"/>
          </w:tcPr>
          <w:p w14:paraId="2D1C1100" w14:textId="5AAC8130" w:rsidR="00B70310" w:rsidRDefault="00B70310" w:rsidP="00B551C4">
            <w:pPr>
              <w:pStyle w:val="Tablecontent"/>
            </w:pPr>
            <w:r>
              <w:t xml:space="preserve">NOC </w:t>
            </w:r>
            <w:r w:rsidR="006B7D78">
              <w:t>Screen</w:t>
            </w:r>
          </w:p>
        </w:tc>
        <w:tc>
          <w:tcPr>
            <w:tcW w:w="1665" w:type="dxa"/>
            <w:vAlign w:val="center"/>
          </w:tcPr>
          <w:p w14:paraId="28C4F4A2" w14:textId="77777777" w:rsidR="00B70310" w:rsidRDefault="00B70310" w:rsidP="00B551C4">
            <w:pPr>
              <w:pStyle w:val="Tablecontent"/>
              <w:jc w:val="center"/>
            </w:pPr>
            <w:r>
              <w:t>Yes</w:t>
            </w:r>
          </w:p>
        </w:tc>
        <w:tc>
          <w:tcPr>
            <w:tcW w:w="1665" w:type="dxa"/>
            <w:vAlign w:val="center"/>
          </w:tcPr>
          <w:p w14:paraId="26E9B735" w14:textId="77777777" w:rsidR="00B70310" w:rsidRDefault="00B70310" w:rsidP="00B551C4">
            <w:pPr>
              <w:pStyle w:val="Tablecontent"/>
              <w:jc w:val="center"/>
            </w:pPr>
            <w:r>
              <w:t>No</w:t>
            </w:r>
          </w:p>
        </w:tc>
        <w:tc>
          <w:tcPr>
            <w:tcW w:w="4971" w:type="dxa"/>
          </w:tcPr>
          <w:p w14:paraId="6F262340" w14:textId="75D5C61D" w:rsidR="00B70310" w:rsidRDefault="00B70310" w:rsidP="00B551C4">
            <w:pPr>
              <w:pStyle w:val="Tablecontent"/>
            </w:pPr>
            <w:r>
              <w:t xml:space="preserve">Silver VMs are not </w:t>
            </w:r>
            <w:r w:rsidR="006B7D78">
              <w:t>displayed</w:t>
            </w:r>
            <w:r>
              <w:t xml:space="preserve"> in a live</w:t>
            </w:r>
            <w:r w:rsidR="006B7D78">
              <w:t xml:space="preserve"> screen of </w:t>
            </w:r>
            <w:hyperlink r:id="rId87" w:history="1">
              <w:r w:rsidR="006B7D78" w:rsidRPr="00A452F2">
                <w:rPr>
                  <w:rStyle w:val="Hyperlink"/>
                  <w:lang w:val="en-GB"/>
                </w:rPr>
                <w:t>Network Operations Center</w:t>
              </w:r>
            </w:hyperlink>
            <w:r w:rsidR="006B7D78">
              <w:rPr>
                <w:lang w:val="en-GB"/>
              </w:rPr>
              <w:t xml:space="preserve"> </w:t>
            </w:r>
            <w:r w:rsidR="006B7D78">
              <w:rPr>
                <w:lang w:val="en-GB" w:eastAsia="en-SG"/>
              </w:rPr>
              <w:t>room</w:t>
            </w:r>
            <w:r>
              <w:t xml:space="preserve">. Reason is the </w:t>
            </w:r>
            <w:r w:rsidR="006B7D78">
              <w:t xml:space="preserve">business </w:t>
            </w:r>
            <w:r>
              <w:t>need to focus on the Gold VMs.</w:t>
            </w:r>
          </w:p>
        </w:tc>
      </w:tr>
      <w:tr w:rsidR="00B70310" w14:paraId="1FEB3023" w14:textId="77777777" w:rsidTr="00B551C4">
        <w:tc>
          <w:tcPr>
            <w:tcW w:w="2155" w:type="dxa"/>
            <w:vAlign w:val="center"/>
          </w:tcPr>
          <w:p w14:paraId="52A2F6A2" w14:textId="77777777" w:rsidR="00B70310" w:rsidRDefault="00B70310" w:rsidP="00B551C4">
            <w:pPr>
              <w:pStyle w:val="Tablecontent"/>
            </w:pPr>
            <w:r>
              <w:t>Report</w:t>
            </w:r>
          </w:p>
        </w:tc>
        <w:tc>
          <w:tcPr>
            <w:tcW w:w="1665" w:type="dxa"/>
            <w:vAlign w:val="center"/>
          </w:tcPr>
          <w:p w14:paraId="50DC8BA7" w14:textId="77777777" w:rsidR="00B70310" w:rsidRDefault="00B70310" w:rsidP="00B551C4">
            <w:pPr>
              <w:pStyle w:val="Tablecontent"/>
              <w:jc w:val="center"/>
            </w:pPr>
            <w:r>
              <w:t>Weekly</w:t>
            </w:r>
          </w:p>
        </w:tc>
        <w:tc>
          <w:tcPr>
            <w:tcW w:w="1665" w:type="dxa"/>
            <w:vAlign w:val="center"/>
          </w:tcPr>
          <w:p w14:paraId="37E6679A" w14:textId="77777777" w:rsidR="00B70310" w:rsidRDefault="00B70310" w:rsidP="00B551C4">
            <w:pPr>
              <w:pStyle w:val="Tablecontent"/>
              <w:jc w:val="center"/>
            </w:pPr>
            <w:r>
              <w:t>Monthly</w:t>
            </w:r>
          </w:p>
        </w:tc>
        <w:tc>
          <w:tcPr>
            <w:tcW w:w="4971" w:type="dxa"/>
          </w:tcPr>
          <w:p w14:paraId="1D2141EF" w14:textId="77777777" w:rsidR="00B70310" w:rsidRDefault="00B70310" w:rsidP="00B551C4">
            <w:pPr>
              <w:pStyle w:val="Tablecontent"/>
            </w:pPr>
            <w:r>
              <w:t>Gold has more frequent report.</w:t>
            </w:r>
          </w:p>
        </w:tc>
      </w:tr>
      <w:tr w:rsidR="00B70310" w14:paraId="44EC14C4" w14:textId="77777777" w:rsidTr="00B551C4">
        <w:tc>
          <w:tcPr>
            <w:tcW w:w="2155" w:type="dxa"/>
            <w:vAlign w:val="center"/>
          </w:tcPr>
          <w:p w14:paraId="1CA27F0A" w14:textId="77777777" w:rsidR="00B70310" w:rsidRDefault="00B70310" w:rsidP="00B551C4">
            <w:pPr>
              <w:pStyle w:val="Tablecontent"/>
            </w:pPr>
            <w:r>
              <w:t>Business Review</w:t>
            </w:r>
          </w:p>
        </w:tc>
        <w:tc>
          <w:tcPr>
            <w:tcW w:w="1665" w:type="dxa"/>
            <w:vAlign w:val="center"/>
          </w:tcPr>
          <w:p w14:paraId="20F071AF" w14:textId="77777777" w:rsidR="00B70310" w:rsidRDefault="00B70310" w:rsidP="00B551C4">
            <w:pPr>
              <w:pStyle w:val="Tablecontent"/>
              <w:jc w:val="center"/>
            </w:pPr>
            <w:r>
              <w:t>Monthly</w:t>
            </w:r>
          </w:p>
        </w:tc>
        <w:tc>
          <w:tcPr>
            <w:tcW w:w="1665" w:type="dxa"/>
            <w:vAlign w:val="center"/>
          </w:tcPr>
          <w:p w14:paraId="43461240" w14:textId="77777777" w:rsidR="00B70310" w:rsidRDefault="00B70310" w:rsidP="00B551C4">
            <w:pPr>
              <w:pStyle w:val="Tablecontent"/>
              <w:jc w:val="center"/>
            </w:pPr>
            <w:r>
              <w:t>None</w:t>
            </w:r>
          </w:p>
        </w:tc>
        <w:tc>
          <w:tcPr>
            <w:tcW w:w="4971" w:type="dxa"/>
          </w:tcPr>
          <w:p w14:paraId="72370C9F" w14:textId="77777777" w:rsidR="00B70310" w:rsidRDefault="00B70310" w:rsidP="00B551C4">
            <w:pPr>
              <w:pStyle w:val="Tablecontent"/>
            </w:pPr>
            <w:r>
              <w:t>Face to Face discussion where we review the SLA and support issues.</w:t>
            </w:r>
          </w:p>
        </w:tc>
      </w:tr>
      <w:tr w:rsidR="00B70310" w14:paraId="471EE1A2" w14:textId="77777777" w:rsidTr="00B551C4">
        <w:tc>
          <w:tcPr>
            <w:tcW w:w="2155" w:type="dxa"/>
            <w:vAlign w:val="center"/>
          </w:tcPr>
          <w:p w14:paraId="2FE57759" w14:textId="77777777" w:rsidR="00B70310" w:rsidRDefault="00B70310" w:rsidP="00B551C4">
            <w:pPr>
              <w:pStyle w:val="Tablecontent"/>
            </w:pPr>
            <w:r>
              <w:t>Critical Patch</w:t>
            </w:r>
          </w:p>
        </w:tc>
        <w:tc>
          <w:tcPr>
            <w:tcW w:w="1665" w:type="dxa"/>
            <w:vAlign w:val="center"/>
          </w:tcPr>
          <w:p w14:paraId="11206A80" w14:textId="77777777" w:rsidR="00B70310" w:rsidRDefault="00B70310" w:rsidP="00B551C4">
            <w:pPr>
              <w:pStyle w:val="Tablecontent"/>
              <w:jc w:val="center"/>
            </w:pPr>
            <w:r>
              <w:t>Higher priority</w:t>
            </w:r>
          </w:p>
        </w:tc>
        <w:tc>
          <w:tcPr>
            <w:tcW w:w="1665" w:type="dxa"/>
            <w:vAlign w:val="center"/>
          </w:tcPr>
          <w:p w14:paraId="23A269D2" w14:textId="77777777" w:rsidR="00B70310" w:rsidRDefault="00B70310" w:rsidP="00B551C4">
            <w:pPr>
              <w:pStyle w:val="Tablecontent"/>
              <w:jc w:val="center"/>
            </w:pPr>
            <w:r>
              <w:t>Lower priority</w:t>
            </w:r>
          </w:p>
        </w:tc>
        <w:tc>
          <w:tcPr>
            <w:tcW w:w="4971" w:type="dxa"/>
          </w:tcPr>
          <w:p w14:paraId="28C27568" w14:textId="77777777" w:rsidR="00B70310" w:rsidRDefault="00B70310" w:rsidP="00B551C4">
            <w:pPr>
              <w:pStyle w:val="Tablecontent"/>
            </w:pPr>
            <w:r>
              <w:t>We patch all Gold VMs first before protecting the lower tier VM.</w:t>
            </w:r>
          </w:p>
        </w:tc>
      </w:tr>
      <w:tr w:rsidR="00B70310" w14:paraId="48E336EA" w14:textId="77777777" w:rsidTr="00B551C4">
        <w:tc>
          <w:tcPr>
            <w:tcW w:w="2155" w:type="dxa"/>
            <w:vAlign w:val="center"/>
          </w:tcPr>
          <w:p w14:paraId="06C2EF4D" w14:textId="77777777" w:rsidR="00B70310" w:rsidRDefault="00B70310" w:rsidP="00B551C4">
            <w:pPr>
              <w:pStyle w:val="Tablecontent"/>
            </w:pPr>
            <w:r>
              <w:t>Optimization</w:t>
            </w:r>
          </w:p>
        </w:tc>
        <w:tc>
          <w:tcPr>
            <w:tcW w:w="1665" w:type="dxa"/>
            <w:vAlign w:val="center"/>
          </w:tcPr>
          <w:p w14:paraId="7F632294" w14:textId="77777777" w:rsidR="00B70310" w:rsidRDefault="00B70310" w:rsidP="00B551C4">
            <w:pPr>
              <w:pStyle w:val="Tablecontent"/>
              <w:jc w:val="center"/>
            </w:pPr>
            <w:r>
              <w:t>Yes</w:t>
            </w:r>
          </w:p>
        </w:tc>
        <w:tc>
          <w:tcPr>
            <w:tcW w:w="1665" w:type="dxa"/>
            <w:vAlign w:val="center"/>
          </w:tcPr>
          <w:p w14:paraId="19327E28" w14:textId="77777777" w:rsidR="00B70310" w:rsidRDefault="00B70310" w:rsidP="00B551C4">
            <w:pPr>
              <w:pStyle w:val="Tablecontent"/>
              <w:jc w:val="center"/>
            </w:pPr>
            <w:r>
              <w:t>No</w:t>
            </w:r>
          </w:p>
        </w:tc>
        <w:tc>
          <w:tcPr>
            <w:tcW w:w="4971" w:type="dxa"/>
          </w:tcPr>
          <w:p w14:paraId="411E77B5" w14:textId="77777777" w:rsidR="00B70310" w:rsidRDefault="00B70310" w:rsidP="00B551C4">
            <w:pPr>
              <w:pStyle w:val="Tablecontent"/>
            </w:pPr>
            <w:r>
              <w:t>Performance and capacity optimization (via proactive right-sizing, for example).</w:t>
            </w:r>
          </w:p>
        </w:tc>
      </w:tr>
    </w:tbl>
    <w:p w14:paraId="066FB07E" w14:textId="206156E9" w:rsidR="00DF694E" w:rsidRDefault="00591E47" w:rsidP="0064716B">
      <w:pPr>
        <w:pStyle w:val="Heading6"/>
      </w:pPr>
      <w:r>
        <w:t>Availability</w:t>
      </w:r>
    </w:p>
    <w:p w14:paraId="514FEA5B" w14:textId="1F57F9A5" w:rsidR="00C27A6F" w:rsidRPr="00C27A6F" w:rsidRDefault="00C27A6F" w:rsidP="00C27A6F">
      <w:pPr>
        <w:rPr>
          <w:lang w:val="en-GB"/>
        </w:rPr>
      </w:pPr>
      <w:r>
        <w:rPr>
          <w:lang w:val="en-GB"/>
        </w:rPr>
        <w:t>This is another soft product in IaaS</w:t>
      </w:r>
      <w:r w:rsidR="007215A9">
        <w:rPr>
          <w:lang w:val="en-GB"/>
        </w:rPr>
        <w:t xml:space="preserve">. Ensure that Gold has much better offering here so the 2x price is clearly </w:t>
      </w:r>
      <w:r w:rsidR="00B70310">
        <w:rPr>
          <w:lang w:val="en-GB"/>
        </w:rPr>
        <w:t>justified</w:t>
      </w:r>
      <w:r w:rsidR="007215A9">
        <w:rPr>
          <w:lang w:val="en-GB"/>
        </w:rPr>
        <w:t>.</w:t>
      </w:r>
    </w:p>
    <w:p w14:paraId="6C5B9CC9" w14:textId="77777777" w:rsidR="003C4859" w:rsidRPr="000B6D75" w:rsidRDefault="003C4859" w:rsidP="006A3C87">
      <w:pPr>
        <w:pStyle w:val="BeforeTable"/>
        <w:rPr>
          <w:lang w:val="en-GB"/>
        </w:rPr>
      </w:pPr>
    </w:p>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72"/>
        <w:gridCol w:w="1588"/>
        <w:gridCol w:w="1582"/>
        <w:gridCol w:w="4316"/>
      </w:tblGrid>
      <w:tr w:rsidR="003C4859" w14:paraId="368FA1C1" w14:textId="77777777" w:rsidTr="00E440AB">
        <w:tc>
          <w:tcPr>
            <w:tcW w:w="2155" w:type="dxa"/>
            <w:shd w:val="clear" w:color="auto" w:fill="F2F2F2" w:themeFill="background1" w:themeFillShade="F2"/>
          </w:tcPr>
          <w:p w14:paraId="119AC71B" w14:textId="77777777" w:rsidR="003C4859" w:rsidRDefault="003C4859" w:rsidP="00E440AB">
            <w:pPr>
              <w:pStyle w:val="Tableheading"/>
            </w:pPr>
          </w:p>
        </w:tc>
        <w:tc>
          <w:tcPr>
            <w:tcW w:w="1665" w:type="dxa"/>
            <w:shd w:val="clear" w:color="auto" w:fill="F2F2F2" w:themeFill="background1" w:themeFillShade="F2"/>
          </w:tcPr>
          <w:p w14:paraId="79D5027D" w14:textId="77777777" w:rsidR="003C4859" w:rsidRDefault="003C4859" w:rsidP="00E440AB">
            <w:pPr>
              <w:pStyle w:val="Tableheading"/>
            </w:pPr>
            <w:r>
              <w:t>Gold</w:t>
            </w:r>
          </w:p>
        </w:tc>
        <w:tc>
          <w:tcPr>
            <w:tcW w:w="1665" w:type="dxa"/>
            <w:shd w:val="clear" w:color="auto" w:fill="F2F2F2" w:themeFill="background1" w:themeFillShade="F2"/>
          </w:tcPr>
          <w:p w14:paraId="7BCD71A3" w14:textId="77777777" w:rsidR="003C4859" w:rsidRDefault="003C4859" w:rsidP="00E440AB">
            <w:pPr>
              <w:pStyle w:val="Tableheading"/>
            </w:pPr>
            <w:r>
              <w:t>Silver</w:t>
            </w:r>
          </w:p>
        </w:tc>
        <w:tc>
          <w:tcPr>
            <w:tcW w:w="4971" w:type="dxa"/>
            <w:shd w:val="clear" w:color="auto" w:fill="F2F2F2" w:themeFill="background1" w:themeFillShade="F2"/>
          </w:tcPr>
          <w:p w14:paraId="138D80B7" w14:textId="77777777" w:rsidR="003C4859" w:rsidRDefault="003C4859" w:rsidP="00E440AB">
            <w:pPr>
              <w:pStyle w:val="Tableheading"/>
            </w:pPr>
            <w:r>
              <w:t>Description</w:t>
            </w:r>
          </w:p>
        </w:tc>
      </w:tr>
      <w:tr w:rsidR="003C4859" w14:paraId="10E73C94" w14:textId="77777777" w:rsidTr="00E440AB">
        <w:tc>
          <w:tcPr>
            <w:tcW w:w="2155" w:type="dxa"/>
          </w:tcPr>
          <w:p w14:paraId="3F3D4893" w14:textId="1890E407" w:rsidR="003C4859" w:rsidRDefault="00A80DB4" w:rsidP="00E440AB">
            <w:pPr>
              <w:pStyle w:val="Tablecontent"/>
            </w:pPr>
            <w:r>
              <w:t>Snapshot</w:t>
            </w:r>
          </w:p>
        </w:tc>
        <w:tc>
          <w:tcPr>
            <w:tcW w:w="1665" w:type="dxa"/>
          </w:tcPr>
          <w:p w14:paraId="2D15F29D" w14:textId="4C927469" w:rsidR="003C4859" w:rsidRDefault="00A24293" w:rsidP="0047186B">
            <w:pPr>
              <w:pStyle w:val="Tablecontent"/>
            </w:pPr>
            <w:r>
              <w:t>1 week</w:t>
            </w:r>
          </w:p>
        </w:tc>
        <w:tc>
          <w:tcPr>
            <w:tcW w:w="1665" w:type="dxa"/>
          </w:tcPr>
          <w:p w14:paraId="3E094841" w14:textId="2206C165" w:rsidR="003C4859" w:rsidRDefault="00A24293" w:rsidP="0047186B">
            <w:pPr>
              <w:pStyle w:val="Tablecontent"/>
            </w:pPr>
            <w:r>
              <w:t>1 day</w:t>
            </w:r>
          </w:p>
        </w:tc>
        <w:tc>
          <w:tcPr>
            <w:tcW w:w="4971" w:type="dxa"/>
          </w:tcPr>
          <w:p w14:paraId="0525A994" w14:textId="284F2B71" w:rsidR="003C4859" w:rsidRDefault="00E5682D" w:rsidP="00E440AB">
            <w:pPr>
              <w:pStyle w:val="Tablecontent"/>
            </w:pPr>
            <w:r>
              <w:t>For Gold, we will also remind you just in case you forget. For Silver, it’s auto-delete.</w:t>
            </w:r>
          </w:p>
        </w:tc>
      </w:tr>
      <w:tr w:rsidR="00EB28FC" w14:paraId="3D59AA9D" w14:textId="77777777" w:rsidTr="00E440AB">
        <w:tc>
          <w:tcPr>
            <w:tcW w:w="2155" w:type="dxa"/>
          </w:tcPr>
          <w:p w14:paraId="6D53CA3B" w14:textId="1C2A5ADA" w:rsidR="00EB28FC" w:rsidRDefault="00EB28FC" w:rsidP="00E440AB">
            <w:pPr>
              <w:pStyle w:val="Tablecontent"/>
            </w:pPr>
            <w:r>
              <w:t>Size of snapshot</w:t>
            </w:r>
          </w:p>
        </w:tc>
        <w:tc>
          <w:tcPr>
            <w:tcW w:w="1665" w:type="dxa"/>
          </w:tcPr>
          <w:p w14:paraId="42823298" w14:textId="6809CEFA" w:rsidR="00EB28FC" w:rsidRDefault="00EB28FC" w:rsidP="0047186B">
            <w:pPr>
              <w:pStyle w:val="Tablecontent"/>
            </w:pPr>
            <w:r>
              <w:t>No limit</w:t>
            </w:r>
          </w:p>
        </w:tc>
        <w:tc>
          <w:tcPr>
            <w:tcW w:w="1665" w:type="dxa"/>
          </w:tcPr>
          <w:p w14:paraId="17DBC01F" w14:textId="65B3C51E" w:rsidR="00EB28FC" w:rsidRDefault="00EB28FC" w:rsidP="0047186B">
            <w:pPr>
              <w:pStyle w:val="Tablecontent"/>
            </w:pPr>
            <w:r>
              <w:t>100 GB</w:t>
            </w:r>
          </w:p>
        </w:tc>
        <w:tc>
          <w:tcPr>
            <w:tcW w:w="4971" w:type="dxa"/>
          </w:tcPr>
          <w:p w14:paraId="64662300" w14:textId="77777777" w:rsidR="00EB28FC" w:rsidRDefault="00EB28FC" w:rsidP="00E440AB">
            <w:pPr>
              <w:pStyle w:val="Tablecontent"/>
            </w:pPr>
          </w:p>
        </w:tc>
      </w:tr>
      <w:tr w:rsidR="00B27148" w14:paraId="0BCBDAB9" w14:textId="77777777" w:rsidTr="00E440AB">
        <w:tc>
          <w:tcPr>
            <w:tcW w:w="2155" w:type="dxa"/>
          </w:tcPr>
          <w:p w14:paraId="4CD6EAD8" w14:textId="1F18EACC" w:rsidR="00B27148" w:rsidRDefault="00B27148" w:rsidP="00E440AB">
            <w:pPr>
              <w:pStyle w:val="Tablecontent"/>
            </w:pPr>
            <w:r>
              <w:t>No of snapshots</w:t>
            </w:r>
          </w:p>
        </w:tc>
        <w:tc>
          <w:tcPr>
            <w:tcW w:w="1665" w:type="dxa"/>
          </w:tcPr>
          <w:p w14:paraId="6BFC4D6A" w14:textId="7245B306" w:rsidR="00B27148" w:rsidRDefault="00B27148" w:rsidP="0047186B">
            <w:pPr>
              <w:pStyle w:val="Tablecontent"/>
            </w:pPr>
            <w:r>
              <w:t>2</w:t>
            </w:r>
          </w:p>
        </w:tc>
        <w:tc>
          <w:tcPr>
            <w:tcW w:w="1665" w:type="dxa"/>
          </w:tcPr>
          <w:p w14:paraId="4932B965" w14:textId="554BF7FD" w:rsidR="00B27148" w:rsidRDefault="00B27148" w:rsidP="0047186B">
            <w:pPr>
              <w:pStyle w:val="Tablecontent"/>
            </w:pPr>
            <w:r>
              <w:t>1</w:t>
            </w:r>
          </w:p>
        </w:tc>
        <w:tc>
          <w:tcPr>
            <w:tcW w:w="4971" w:type="dxa"/>
          </w:tcPr>
          <w:p w14:paraId="39FF2219" w14:textId="479D61E2" w:rsidR="00B27148" w:rsidRDefault="00B27148" w:rsidP="00E440AB">
            <w:pPr>
              <w:pStyle w:val="Tablecontent"/>
            </w:pPr>
            <w:r>
              <w:t>Gold can have 2x as many snapshots at any give</w:t>
            </w:r>
            <w:r w:rsidR="00B70310">
              <w:t>n</w:t>
            </w:r>
            <w:r>
              <w:t xml:space="preserve"> time</w:t>
            </w:r>
            <w:r w:rsidR="00B70310">
              <w:t>.</w:t>
            </w:r>
          </w:p>
        </w:tc>
      </w:tr>
      <w:tr w:rsidR="006A340B" w14:paraId="5BA9CD9F" w14:textId="77777777" w:rsidTr="00E440AB">
        <w:tc>
          <w:tcPr>
            <w:tcW w:w="2155" w:type="dxa"/>
          </w:tcPr>
          <w:p w14:paraId="120BBAE2" w14:textId="7CACB926" w:rsidR="006A340B" w:rsidRDefault="006A340B" w:rsidP="006A340B">
            <w:pPr>
              <w:pStyle w:val="Tablecontent"/>
            </w:pPr>
            <w:r>
              <w:t>Back up</w:t>
            </w:r>
          </w:p>
        </w:tc>
        <w:tc>
          <w:tcPr>
            <w:tcW w:w="1665" w:type="dxa"/>
            <w:vAlign w:val="center"/>
          </w:tcPr>
          <w:p w14:paraId="670D1DA8" w14:textId="1824FF54" w:rsidR="006A340B" w:rsidRDefault="006A340B" w:rsidP="0047186B">
            <w:pPr>
              <w:pStyle w:val="Tablecontent"/>
            </w:pPr>
            <w:r>
              <w:t>Higher priority</w:t>
            </w:r>
          </w:p>
        </w:tc>
        <w:tc>
          <w:tcPr>
            <w:tcW w:w="1665" w:type="dxa"/>
            <w:vAlign w:val="center"/>
          </w:tcPr>
          <w:p w14:paraId="7D37A0A7" w14:textId="5E63FDB3" w:rsidR="006A340B" w:rsidRDefault="006A340B" w:rsidP="0047186B">
            <w:pPr>
              <w:pStyle w:val="Tablecontent"/>
            </w:pPr>
            <w:r>
              <w:t>Lower priority</w:t>
            </w:r>
          </w:p>
        </w:tc>
        <w:tc>
          <w:tcPr>
            <w:tcW w:w="4971" w:type="dxa"/>
          </w:tcPr>
          <w:p w14:paraId="5A1B12B7" w14:textId="18A5B0C2" w:rsidR="006A340B" w:rsidRDefault="00E16031" w:rsidP="006A340B">
            <w:pPr>
              <w:pStyle w:val="Tablecontent"/>
            </w:pPr>
            <w:r>
              <w:t>We back up all Gold VM</w:t>
            </w:r>
            <w:r w:rsidR="00B70310">
              <w:t>s</w:t>
            </w:r>
            <w:r>
              <w:t xml:space="preserve"> before backing up Silver VM</w:t>
            </w:r>
            <w:r w:rsidR="00B70310">
              <w:t>s.</w:t>
            </w:r>
          </w:p>
        </w:tc>
      </w:tr>
      <w:tr w:rsidR="00E16031" w14:paraId="0053A177" w14:textId="77777777" w:rsidTr="00E440AB">
        <w:tc>
          <w:tcPr>
            <w:tcW w:w="2155" w:type="dxa"/>
          </w:tcPr>
          <w:p w14:paraId="7246EC51" w14:textId="4AC8B8BE" w:rsidR="00E16031" w:rsidRDefault="00E16031" w:rsidP="006A340B">
            <w:pPr>
              <w:pStyle w:val="Tablecontent"/>
            </w:pPr>
            <w:r>
              <w:t>Full back up</w:t>
            </w:r>
          </w:p>
        </w:tc>
        <w:tc>
          <w:tcPr>
            <w:tcW w:w="1665" w:type="dxa"/>
            <w:vAlign w:val="center"/>
          </w:tcPr>
          <w:p w14:paraId="25E4D00C" w14:textId="20250F90" w:rsidR="00E16031" w:rsidRDefault="005138BC" w:rsidP="0047186B">
            <w:pPr>
              <w:pStyle w:val="Tablecontent"/>
            </w:pPr>
            <w:r>
              <w:t>Weekly</w:t>
            </w:r>
          </w:p>
        </w:tc>
        <w:tc>
          <w:tcPr>
            <w:tcW w:w="1665" w:type="dxa"/>
            <w:vAlign w:val="center"/>
          </w:tcPr>
          <w:p w14:paraId="560E1022" w14:textId="6588D8F4" w:rsidR="00E16031" w:rsidRDefault="005138BC" w:rsidP="0047186B">
            <w:pPr>
              <w:pStyle w:val="Tablecontent"/>
            </w:pPr>
            <w:r>
              <w:t>Fortnightly</w:t>
            </w:r>
          </w:p>
        </w:tc>
        <w:tc>
          <w:tcPr>
            <w:tcW w:w="4971" w:type="dxa"/>
          </w:tcPr>
          <w:p w14:paraId="748DD5E5" w14:textId="09063439" w:rsidR="00E16031" w:rsidRDefault="00804E9F" w:rsidP="006A340B">
            <w:pPr>
              <w:pStyle w:val="Tablecontent"/>
            </w:pPr>
            <w:r>
              <w:t>Gold has 2x full back up frequency</w:t>
            </w:r>
            <w:r w:rsidR="00B70310">
              <w:t>.</w:t>
            </w:r>
          </w:p>
        </w:tc>
      </w:tr>
      <w:tr w:rsidR="005138BC" w14:paraId="38D9581E" w14:textId="77777777" w:rsidTr="00E440AB">
        <w:tc>
          <w:tcPr>
            <w:tcW w:w="2155" w:type="dxa"/>
          </w:tcPr>
          <w:p w14:paraId="6F33E825" w14:textId="7CE337C6" w:rsidR="005138BC" w:rsidRDefault="005138BC" w:rsidP="006A340B">
            <w:pPr>
              <w:pStyle w:val="Tablecontent"/>
            </w:pPr>
            <w:r>
              <w:t>Back up level</w:t>
            </w:r>
          </w:p>
        </w:tc>
        <w:tc>
          <w:tcPr>
            <w:tcW w:w="1665" w:type="dxa"/>
            <w:vAlign w:val="center"/>
          </w:tcPr>
          <w:p w14:paraId="355DB347" w14:textId="73BFD75F" w:rsidR="005138BC" w:rsidRDefault="005138BC" w:rsidP="0047186B">
            <w:pPr>
              <w:pStyle w:val="Tablecontent"/>
            </w:pPr>
            <w:r>
              <w:t>Application</w:t>
            </w:r>
          </w:p>
        </w:tc>
        <w:tc>
          <w:tcPr>
            <w:tcW w:w="1665" w:type="dxa"/>
            <w:vAlign w:val="center"/>
          </w:tcPr>
          <w:p w14:paraId="66B36A8E" w14:textId="11376647" w:rsidR="005138BC" w:rsidRDefault="005138BC" w:rsidP="0047186B">
            <w:pPr>
              <w:pStyle w:val="Tablecontent"/>
            </w:pPr>
            <w:r>
              <w:t>OS</w:t>
            </w:r>
          </w:p>
        </w:tc>
        <w:tc>
          <w:tcPr>
            <w:tcW w:w="4971" w:type="dxa"/>
          </w:tcPr>
          <w:p w14:paraId="0C0BB988" w14:textId="25F96D68" w:rsidR="005138BC" w:rsidRDefault="00863D27" w:rsidP="006A340B">
            <w:pPr>
              <w:pStyle w:val="Tablecontent"/>
            </w:pPr>
            <w:r>
              <w:t>We will install &amp; manage back up agent</w:t>
            </w:r>
            <w:r w:rsidR="00B70310">
              <w:t>.</w:t>
            </w:r>
          </w:p>
        </w:tc>
      </w:tr>
      <w:tr w:rsidR="00863D27" w14:paraId="4F3EA9AD" w14:textId="77777777" w:rsidTr="00E440AB">
        <w:tc>
          <w:tcPr>
            <w:tcW w:w="2155" w:type="dxa"/>
          </w:tcPr>
          <w:p w14:paraId="3F8EFF15" w14:textId="1CA77016" w:rsidR="00863D27" w:rsidRDefault="00863D27" w:rsidP="006A340B">
            <w:pPr>
              <w:pStyle w:val="Tablecontent"/>
            </w:pPr>
            <w:r>
              <w:t>Back up report</w:t>
            </w:r>
          </w:p>
        </w:tc>
        <w:tc>
          <w:tcPr>
            <w:tcW w:w="1665" w:type="dxa"/>
            <w:vAlign w:val="center"/>
          </w:tcPr>
          <w:p w14:paraId="6BDCA5B0" w14:textId="190B11F9" w:rsidR="00863D27" w:rsidRDefault="00863D27" w:rsidP="0047186B">
            <w:pPr>
              <w:pStyle w:val="Tablecontent"/>
            </w:pPr>
            <w:r>
              <w:t>Yes</w:t>
            </w:r>
          </w:p>
        </w:tc>
        <w:tc>
          <w:tcPr>
            <w:tcW w:w="1665" w:type="dxa"/>
            <w:vAlign w:val="center"/>
          </w:tcPr>
          <w:p w14:paraId="0ACD4D2C" w14:textId="270CBFC5" w:rsidR="00863D27" w:rsidRDefault="00863D27" w:rsidP="0047186B">
            <w:pPr>
              <w:pStyle w:val="Tablecontent"/>
            </w:pPr>
            <w:r>
              <w:t>No</w:t>
            </w:r>
          </w:p>
        </w:tc>
        <w:tc>
          <w:tcPr>
            <w:tcW w:w="4971" w:type="dxa"/>
          </w:tcPr>
          <w:p w14:paraId="01164AC2" w14:textId="4DE52CC8" w:rsidR="00863D27" w:rsidRDefault="00B63A6C" w:rsidP="006A340B">
            <w:pPr>
              <w:pStyle w:val="Tablecontent"/>
            </w:pPr>
            <w:r>
              <w:t>We provide report for back up status</w:t>
            </w:r>
            <w:r w:rsidR="00B70310">
              <w:t>.</w:t>
            </w:r>
          </w:p>
        </w:tc>
      </w:tr>
      <w:tr w:rsidR="003A4C6E" w14:paraId="2D01E4C1" w14:textId="77777777" w:rsidTr="00E440AB">
        <w:tc>
          <w:tcPr>
            <w:tcW w:w="2155" w:type="dxa"/>
          </w:tcPr>
          <w:p w14:paraId="3EC80152" w14:textId="62AAE681" w:rsidR="003A4C6E" w:rsidRDefault="003A4C6E" w:rsidP="006A340B">
            <w:pPr>
              <w:pStyle w:val="Tablecontent"/>
            </w:pPr>
            <w:r>
              <w:t>Disaster Recovery</w:t>
            </w:r>
          </w:p>
        </w:tc>
        <w:tc>
          <w:tcPr>
            <w:tcW w:w="3330" w:type="dxa"/>
            <w:gridSpan w:val="2"/>
          </w:tcPr>
          <w:p w14:paraId="62E7DF05" w14:textId="4299A774" w:rsidR="003A4C6E" w:rsidRDefault="003A4C6E" w:rsidP="006A340B">
            <w:pPr>
              <w:pStyle w:val="Tablecontent"/>
              <w:jc w:val="center"/>
            </w:pPr>
            <w:r>
              <w:t>Separate add-on</w:t>
            </w:r>
            <w:r w:rsidR="00585F73">
              <w:t xml:space="preserve"> service</w:t>
            </w:r>
          </w:p>
        </w:tc>
        <w:tc>
          <w:tcPr>
            <w:tcW w:w="4971" w:type="dxa"/>
          </w:tcPr>
          <w:p w14:paraId="7463A019" w14:textId="5B55F393" w:rsidR="003A4C6E" w:rsidRDefault="003A4C6E" w:rsidP="006A340B">
            <w:pPr>
              <w:pStyle w:val="Tablecontent"/>
            </w:pPr>
            <w:r>
              <w:t xml:space="preserve">Both </w:t>
            </w:r>
            <w:r w:rsidR="00585F73">
              <w:t xml:space="preserve">services </w:t>
            </w:r>
            <w:r>
              <w:t>do not have DR</w:t>
            </w:r>
            <w:r w:rsidR="00585F73">
              <w:t xml:space="preserve"> as default</w:t>
            </w:r>
            <w:r w:rsidR="00B70310">
              <w:t>.</w:t>
            </w:r>
          </w:p>
        </w:tc>
      </w:tr>
    </w:tbl>
    <w:p w14:paraId="15096531" w14:textId="5FDA200C" w:rsidR="00394D99" w:rsidRDefault="00394D99" w:rsidP="002113A7">
      <w:pPr>
        <w:pStyle w:val="Heading4"/>
      </w:pPr>
      <w:r>
        <w:t>Compute &amp; Storage</w:t>
      </w:r>
    </w:p>
    <w:p w14:paraId="247BD71A" w14:textId="4A15E0A0" w:rsidR="00394D99" w:rsidRPr="009F2D21" w:rsidRDefault="00394D99" w:rsidP="00394D99">
      <w:pPr>
        <w:rPr>
          <w:lang w:val="en-GB"/>
        </w:rPr>
      </w:pPr>
      <w:r>
        <w:rPr>
          <w:lang w:val="en-GB"/>
        </w:rPr>
        <w:t xml:space="preserve">A VM runs in a cluster but </w:t>
      </w:r>
      <w:r w:rsidR="00B70310">
        <w:rPr>
          <w:lang w:val="en-GB"/>
        </w:rPr>
        <w:t>i</w:t>
      </w:r>
      <w:r w:rsidR="00353E9A">
        <w:rPr>
          <w:lang w:val="en-GB"/>
        </w:rPr>
        <w:t>s</w:t>
      </w:r>
      <w:r w:rsidR="00B70310">
        <w:rPr>
          <w:lang w:val="en-GB"/>
        </w:rPr>
        <w:t xml:space="preserve"> </w:t>
      </w:r>
      <w:r>
        <w:rPr>
          <w:lang w:val="en-GB"/>
        </w:rPr>
        <w:t xml:space="preserve">stored in a datastore. </w:t>
      </w:r>
      <w:r w:rsidR="00F013BF">
        <w:rPr>
          <w:lang w:val="en-GB"/>
        </w:rPr>
        <w:t xml:space="preserve">How do you </w:t>
      </w:r>
      <w:r w:rsidR="00CF63D3">
        <w:rPr>
          <w:lang w:val="en-GB"/>
        </w:rPr>
        <w:t>architect both the compute and storage subsystems to support the class of service?</w:t>
      </w:r>
    </w:p>
    <w:p w14:paraId="3DF7D32B" w14:textId="09C0A928" w:rsidR="00394D99" w:rsidRPr="00902A50" w:rsidRDefault="002113A7" w:rsidP="00353E9A">
      <w:pPr>
        <w:jc w:val="center"/>
      </w:pPr>
      <w:r w:rsidRPr="002113A7">
        <w:rPr>
          <w:noProof/>
        </w:rPr>
        <w:lastRenderedPageBreak/>
        <w:drawing>
          <wp:inline distT="0" distB="0" distL="0" distR="0" wp14:anchorId="3F261F66" wp14:editId="39E197C6">
            <wp:extent cx="5413248" cy="2478024"/>
            <wp:effectExtent l="0" t="0" r="0" b="0"/>
            <wp:docPr id="1289642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642365" name=""/>
                    <pic:cNvPicPr/>
                  </pic:nvPicPr>
                  <pic:blipFill>
                    <a:blip r:embed="rId88"/>
                    <a:stretch>
                      <a:fillRect/>
                    </a:stretch>
                  </pic:blipFill>
                  <pic:spPr>
                    <a:xfrm>
                      <a:off x="0" y="0"/>
                      <a:ext cx="5413248" cy="2478024"/>
                    </a:xfrm>
                    <a:prstGeom prst="rect">
                      <a:avLst/>
                    </a:prstGeom>
                  </pic:spPr>
                </pic:pic>
              </a:graphicData>
            </a:graphic>
          </wp:inline>
        </w:drawing>
      </w:r>
    </w:p>
    <w:p w14:paraId="13CE278F" w14:textId="77777777" w:rsidR="00B70310" w:rsidRDefault="00B70310" w:rsidP="00B70310">
      <w:pPr>
        <w:rPr>
          <w:lang w:val="en-GB" w:eastAsia="en-SG"/>
        </w:rPr>
      </w:pPr>
      <w:r w:rsidRPr="00A452F2">
        <w:rPr>
          <w:lang w:val="en-GB" w:eastAsia="en-SG"/>
        </w:rPr>
        <w:t xml:space="preserve">From </w:t>
      </w:r>
      <w:r>
        <w:rPr>
          <w:lang w:val="en-GB" w:eastAsia="en-SG"/>
        </w:rPr>
        <w:t>a</w:t>
      </w:r>
      <w:r w:rsidRPr="00A452F2">
        <w:rPr>
          <w:lang w:val="en-GB" w:eastAsia="en-SG"/>
        </w:rPr>
        <w:t xml:space="preserve"> performance management point of view, vSphere cluster</w:t>
      </w:r>
      <w:r>
        <w:rPr>
          <w:lang w:val="en-GB" w:eastAsia="en-SG"/>
        </w:rPr>
        <w:t>s with vSAN form</w:t>
      </w:r>
      <w:r w:rsidRPr="00A452F2">
        <w:rPr>
          <w:lang w:val="en-GB" w:eastAsia="en-SG"/>
        </w:rPr>
        <w:t xml:space="preserve"> the smallest logical building block of the resources. While resource pool</w:t>
      </w:r>
      <w:r>
        <w:rPr>
          <w:lang w:val="en-GB" w:eastAsia="en-SG"/>
        </w:rPr>
        <w:t>s</w:t>
      </w:r>
      <w:r w:rsidRPr="00A452F2">
        <w:rPr>
          <w:lang w:val="en-GB" w:eastAsia="en-SG"/>
        </w:rPr>
        <w:t xml:space="preserve"> and VM</w:t>
      </w:r>
      <w:r>
        <w:rPr>
          <w:lang w:val="en-GB" w:eastAsia="en-SG"/>
        </w:rPr>
        <w:t>-</w:t>
      </w:r>
      <w:r w:rsidRPr="00A452F2">
        <w:rPr>
          <w:lang w:val="en-GB" w:eastAsia="en-SG"/>
        </w:rPr>
        <w:t xml:space="preserve">Host affinity </w:t>
      </w:r>
      <w:r>
        <w:rPr>
          <w:lang w:val="en-GB" w:eastAsia="en-SG"/>
        </w:rPr>
        <w:t xml:space="preserve">rules </w:t>
      </w:r>
      <w:r w:rsidRPr="00A452F2">
        <w:rPr>
          <w:lang w:val="en-GB" w:eastAsia="en-SG"/>
        </w:rPr>
        <w:t xml:space="preserve">can provide smaller </w:t>
      </w:r>
      <w:r>
        <w:rPr>
          <w:lang w:val="en-GB" w:eastAsia="en-SG"/>
        </w:rPr>
        <w:t>subdivisions</w:t>
      </w:r>
      <w:r w:rsidRPr="00A452F2">
        <w:rPr>
          <w:lang w:val="en-GB" w:eastAsia="en-SG"/>
        </w:rPr>
        <w:t>, they are operationally complex, and they cannot deliver the promised quality of IaaS service. Resource pool</w:t>
      </w:r>
      <w:r>
        <w:rPr>
          <w:lang w:val="en-GB" w:eastAsia="en-SG"/>
        </w:rPr>
        <w:t>s</w:t>
      </w:r>
      <w:r w:rsidRPr="00A452F2">
        <w:rPr>
          <w:lang w:val="en-GB" w:eastAsia="en-SG"/>
        </w:rPr>
        <w:t xml:space="preserve"> cannot provide a differentiated class of service. For example</w:t>
      </w:r>
      <w:r>
        <w:rPr>
          <w:lang w:val="en-GB" w:eastAsia="en-SG"/>
        </w:rPr>
        <w:t xml:space="preserve">: </w:t>
      </w:r>
      <w:r w:rsidRPr="00A452F2">
        <w:rPr>
          <w:lang w:val="en-GB" w:eastAsia="en-SG"/>
        </w:rPr>
        <w:t xml:space="preserve">your SLA states that Gold is two times faster than silver because it is charged at 200% more. </w:t>
      </w:r>
      <w:r>
        <w:rPr>
          <w:lang w:val="en-GB" w:eastAsia="en-SG"/>
        </w:rPr>
        <w:t>A</w:t>
      </w:r>
      <w:r w:rsidRPr="00A452F2">
        <w:rPr>
          <w:lang w:val="en-GB" w:eastAsia="en-SG"/>
        </w:rPr>
        <w:t xml:space="preserve"> resource pool can give Gold two times more shares</w:t>
      </w:r>
      <w:r>
        <w:rPr>
          <w:lang w:val="en-GB" w:eastAsia="en-SG"/>
        </w:rPr>
        <w:t>, but w</w:t>
      </w:r>
      <w:r w:rsidRPr="00A452F2">
        <w:rPr>
          <w:lang w:val="en-GB" w:eastAsia="en-SG"/>
        </w:rPr>
        <w:t xml:space="preserve">hether those extra shares translate into half the CPU readiness cannot be determined upfront. </w:t>
      </w:r>
    </w:p>
    <w:p w14:paraId="66D047C7" w14:textId="77777777" w:rsidR="00B70310" w:rsidRDefault="00B70310" w:rsidP="00B70310">
      <w:pPr>
        <w:rPr>
          <w:lang w:val="en-GB" w:eastAsia="en-SG"/>
        </w:rPr>
      </w:pPr>
      <w:r>
        <w:rPr>
          <w:lang w:val="en-GB" w:eastAsia="en-SG"/>
        </w:rPr>
        <w:t xml:space="preserve">Same with storage. A VMFS datastore is not able to provide differentiated service levels. Even if they can, it’s not based on latency, which is what your customers care about. The same limitation applies in vSAN. Let’s take an example. </w:t>
      </w:r>
    </w:p>
    <w:p w14:paraId="5F5E8B49" w14:textId="77777777" w:rsidR="00B70310" w:rsidRDefault="00B70310" w:rsidP="00B70310">
      <w:pPr>
        <w:pStyle w:val="Bullet"/>
        <w:rPr>
          <w:lang w:val="en-GB" w:eastAsia="en-SG"/>
        </w:rPr>
      </w:pPr>
      <w:r>
        <w:rPr>
          <w:lang w:val="en-GB" w:eastAsia="en-SG"/>
        </w:rPr>
        <w:t xml:space="preserve">You promise </w:t>
      </w:r>
      <w:r w:rsidRPr="00E37CDA">
        <w:rPr>
          <w:lang w:val="en-GB" w:eastAsia="en-SG"/>
        </w:rPr>
        <w:t xml:space="preserve">Gold </w:t>
      </w:r>
      <w:r>
        <w:rPr>
          <w:lang w:val="en-GB" w:eastAsia="en-SG"/>
        </w:rPr>
        <w:t xml:space="preserve">VMs will get </w:t>
      </w:r>
      <w:r w:rsidRPr="00E37CDA">
        <w:rPr>
          <w:lang w:val="en-GB" w:eastAsia="en-SG"/>
        </w:rPr>
        <w:t>10 ms latency</w:t>
      </w:r>
      <w:r>
        <w:rPr>
          <w:lang w:val="en-GB" w:eastAsia="en-SG"/>
        </w:rPr>
        <w:t xml:space="preserve"> at worst. For Silver VMs, you promise up to 2</w:t>
      </w:r>
      <w:r w:rsidRPr="00E37CDA">
        <w:rPr>
          <w:lang w:val="en-GB" w:eastAsia="en-SG"/>
        </w:rPr>
        <w:t>0 ms latency</w:t>
      </w:r>
      <w:r>
        <w:rPr>
          <w:lang w:val="en-GB" w:eastAsia="en-SG"/>
        </w:rPr>
        <w:t xml:space="preserve">. The justification for 2x the latency is they </w:t>
      </w:r>
      <w:r w:rsidRPr="00E37CDA">
        <w:rPr>
          <w:lang w:val="en-GB" w:eastAsia="en-SG"/>
        </w:rPr>
        <w:t xml:space="preserve">pay </w:t>
      </w:r>
      <w:r>
        <w:rPr>
          <w:lang w:val="en-GB" w:eastAsia="en-SG"/>
        </w:rPr>
        <w:t>half as much. So far so good.</w:t>
      </w:r>
    </w:p>
    <w:p w14:paraId="4912623C" w14:textId="77777777" w:rsidR="00B70310" w:rsidRDefault="00B70310" w:rsidP="00B70310">
      <w:pPr>
        <w:pStyle w:val="Bullet"/>
        <w:rPr>
          <w:lang w:val="en-GB" w:eastAsia="en-SG"/>
        </w:rPr>
      </w:pPr>
      <w:r>
        <w:rPr>
          <w:lang w:val="en-GB" w:eastAsia="en-SG"/>
        </w:rPr>
        <w:t>You set your storage policy and IO Control, favouring Gold while trying to ensure Silver gets something.</w:t>
      </w:r>
    </w:p>
    <w:p w14:paraId="614F7528" w14:textId="77777777" w:rsidR="00B70310" w:rsidRDefault="00B70310" w:rsidP="00B70310">
      <w:pPr>
        <w:pStyle w:val="Bullet"/>
        <w:rPr>
          <w:lang w:val="en-GB" w:eastAsia="en-SG"/>
        </w:rPr>
      </w:pPr>
      <w:r>
        <w:rPr>
          <w:lang w:val="en-GB" w:eastAsia="en-SG"/>
        </w:rPr>
        <w:t>Since storage IO control configuration is not based on latency, you may end up with 9 ms for Gold and 21 ms for Silver, where you could have gotten 10 ms and 20 ms.</w:t>
      </w:r>
    </w:p>
    <w:p w14:paraId="79236B12" w14:textId="4D3C0738" w:rsidR="00E37CDA" w:rsidRDefault="00E37CDA" w:rsidP="002113A7">
      <w:pPr>
        <w:pStyle w:val="Heading5"/>
        <w:rPr>
          <w:lang w:eastAsia="en-SG"/>
        </w:rPr>
      </w:pPr>
      <w:r>
        <w:rPr>
          <w:lang w:eastAsia="en-SG"/>
        </w:rPr>
        <w:t>Mix and Match</w:t>
      </w:r>
    </w:p>
    <w:p w14:paraId="4B66C3C3" w14:textId="579ABB77" w:rsidR="00394D99" w:rsidRDefault="00394D99" w:rsidP="00445E11">
      <w:pPr>
        <w:rPr>
          <w:lang w:val="en-GB" w:eastAsia="en-SG"/>
        </w:rPr>
      </w:pPr>
      <w:r>
        <w:rPr>
          <w:lang w:val="en-GB" w:eastAsia="en-SG"/>
        </w:rPr>
        <w:t>Should we provide flexibility, where customers can choose Gold Compute but Bronze Storage?</w:t>
      </w:r>
      <w:r w:rsidR="00353E9A">
        <w:rPr>
          <w:lang w:val="en-GB" w:eastAsia="en-SG"/>
        </w:rPr>
        <w:t xml:space="preserve"> </w:t>
      </w:r>
    </w:p>
    <w:p w14:paraId="211EC67E" w14:textId="49E9AE45" w:rsidR="00353E9A" w:rsidRPr="00353E9A" w:rsidRDefault="00353E9A" w:rsidP="00353E9A">
      <w:pPr>
        <w:rPr>
          <w:lang w:val="en-GB" w:eastAsia="en-SG"/>
        </w:rPr>
      </w:pPr>
      <w:r w:rsidRPr="00353E9A">
        <w:rPr>
          <w:lang w:val="en-GB" w:eastAsia="en-SG"/>
        </w:rPr>
        <w:t>In th</w:t>
      </w:r>
      <w:r>
        <w:rPr>
          <w:lang w:val="en-GB" w:eastAsia="en-SG"/>
        </w:rPr>
        <w:t>e following</w:t>
      </w:r>
      <w:r w:rsidRPr="00353E9A">
        <w:rPr>
          <w:lang w:val="en-GB" w:eastAsia="en-SG"/>
        </w:rPr>
        <w:t xml:space="preserve"> example IaaS, mixing is partially allowed. Tier 1 cannot mix with Tier 3, as seen by the missing lines.</w:t>
      </w:r>
    </w:p>
    <w:p w14:paraId="1CA07F66" w14:textId="7B6619AF" w:rsidR="00353E9A" w:rsidRDefault="00353E9A" w:rsidP="00353E9A">
      <w:pPr>
        <w:rPr>
          <w:lang w:val="en-GB" w:eastAsia="en-SG"/>
        </w:rPr>
      </w:pPr>
      <w:r w:rsidRPr="00353E9A">
        <w:rPr>
          <w:lang w:val="en-GB" w:eastAsia="en-SG"/>
        </w:rPr>
        <w:t>The result is 7 combinations instead of 9</w:t>
      </w:r>
      <w:r>
        <w:rPr>
          <w:lang w:val="en-GB" w:eastAsia="en-SG"/>
        </w:rPr>
        <w:t xml:space="preserve">, as shown by the 3 </w:t>
      </w:r>
      <w:r w:rsidRPr="006B38F7">
        <w:rPr>
          <w:color w:val="00B050"/>
          <w:lang w:val="en-GB" w:eastAsia="en-SG"/>
        </w:rPr>
        <w:t xml:space="preserve">green </w:t>
      </w:r>
      <w:r>
        <w:rPr>
          <w:lang w:val="en-GB" w:eastAsia="en-SG"/>
        </w:rPr>
        <w:t xml:space="preserve">lines and 4 </w:t>
      </w:r>
      <w:r w:rsidRPr="006B38F7">
        <w:rPr>
          <w:color w:val="FF0000"/>
          <w:lang w:val="en-GB" w:eastAsia="en-SG"/>
        </w:rPr>
        <w:t xml:space="preserve">red </w:t>
      </w:r>
      <w:r>
        <w:rPr>
          <w:lang w:val="en-GB" w:eastAsia="en-SG"/>
        </w:rPr>
        <w:t>lines.</w:t>
      </w:r>
    </w:p>
    <w:p w14:paraId="75D67F68" w14:textId="717FEF78" w:rsidR="00353E9A" w:rsidRPr="009535F9" w:rsidRDefault="00353E9A" w:rsidP="00353E9A">
      <w:pPr>
        <w:jc w:val="center"/>
        <w:rPr>
          <w:lang w:val="en-GB" w:eastAsia="en-SG"/>
        </w:rPr>
      </w:pPr>
      <w:r w:rsidRPr="00353E9A">
        <w:rPr>
          <w:noProof/>
          <w:lang w:val="en-GB" w:eastAsia="en-SG"/>
        </w:rPr>
        <w:drawing>
          <wp:inline distT="0" distB="0" distL="0" distR="0" wp14:anchorId="5412D22B" wp14:editId="738CB683">
            <wp:extent cx="3246120" cy="1335024"/>
            <wp:effectExtent l="0" t="0" r="0" b="0"/>
            <wp:docPr id="1428491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91000" name=""/>
                    <pic:cNvPicPr/>
                  </pic:nvPicPr>
                  <pic:blipFill>
                    <a:blip r:embed="rId89"/>
                    <a:stretch>
                      <a:fillRect/>
                    </a:stretch>
                  </pic:blipFill>
                  <pic:spPr>
                    <a:xfrm>
                      <a:off x="0" y="0"/>
                      <a:ext cx="3246120" cy="1335024"/>
                    </a:xfrm>
                    <a:prstGeom prst="rect">
                      <a:avLst/>
                    </a:prstGeom>
                  </pic:spPr>
                </pic:pic>
              </a:graphicData>
            </a:graphic>
          </wp:inline>
        </w:drawing>
      </w:r>
    </w:p>
    <w:p w14:paraId="6E7ED60C" w14:textId="77777777" w:rsidR="00353E9A" w:rsidRDefault="00353E9A" w:rsidP="00394D99"/>
    <w:p w14:paraId="5D899992" w14:textId="7A216724" w:rsidR="00FE322F" w:rsidRDefault="00FE322F" w:rsidP="00394D99">
      <w:pPr>
        <w:rPr>
          <w:lang w:eastAsia="en-SG"/>
        </w:rPr>
      </w:pPr>
      <w:r w:rsidRPr="002B3717">
        <w:lastRenderedPageBreak/>
        <w:t>It looks operationally visible.</w:t>
      </w:r>
    </w:p>
    <w:p w14:paraId="24116C9F" w14:textId="6BDECDC9" w:rsidR="00394D99" w:rsidRDefault="00394D99" w:rsidP="00394D99">
      <w:pPr>
        <w:rPr>
          <w:lang w:eastAsia="en-SG"/>
        </w:rPr>
      </w:pPr>
      <w:r>
        <w:rPr>
          <w:lang w:eastAsia="en-SG"/>
        </w:rPr>
        <w:t>Now let’s see if the above idea scales….</w:t>
      </w:r>
    </w:p>
    <w:p w14:paraId="665DF78B" w14:textId="6434D7F4" w:rsidR="00B70310" w:rsidRDefault="00B70310" w:rsidP="00B70310">
      <w:pPr>
        <w:rPr>
          <w:lang w:eastAsia="en-SG"/>
        </w:rPr>
      </w:pPr>
      <w:r>
        <w:rPr>
          <w:lang w:eastAsia="en-SG"/>
        </w:rPr>
        <w:t xml:space="preserve">We will just add one extra cluster for each tier. Only 6 clusters in total.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76"/>
      </w:tblGrid>
      <w:tr w:rsidR="00E51088" w14:paraId="167F3801" w14:textId="77777777" w:rsidTr="00C5517B">
        <w:trPr>
          <w:jc w:val="center"/>
        </w:trPr>
        <w:tc>
          <w:tcPr>
            <w:tcW w:w="5228" w:type="dxa"/>
          </w:tcPr>
          <w:p w14:paraId="2A7A9709" w14:textId="26B0F781" w:rsidR="00E51088" w:rsidRDefault="00353E9A" w:rsidP="00385EE9">
            <w:pPr>
              <w:rPr>
                <w:lang w:eastAsia="en-SG"/>
              </w:rPr>
            </w:pPr>
            <w:r w:rsidRPr="00353E9A">
              <w:rPr>
                <w:noProof/>
                <w:lang w:eastAsia="en-SG"/>
              </w:rPr>
              <w:drawing>
                <wp:inline distT="0" distB="0" distL="0" distR="0" wp14:anchorId="6E13DE89" wp14:editId="790254F7">
                  <wp:extent cx="4224528" cy="1746504"/>
                  <wp:effectExtent l="0" t="0" r="5080" b="6350"/>
                  <wp:docPr id="249548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48761" name=""/>
                          <pic:cNvPicPr/>
                        </pic:nvPicPr>
                        <pic:blipFill>
                          <a:blip r:embed="rId90"/>
                          <a:stretch>
                            <a:fillRect/>
                          </a:stretch>
                        </pic:blipFill>
                        <pic:spPr>
                          <a:xfrm>
                            <a:off x="0" y="0"/>
                            <a:ext cx="4224528" cy="1746504"/>
                          </a:xfrm>
                          <a:prstGeom prst="rect">
                            <a:avLst/>
                          </a:prstGeom>
                        </pic:spPr>
                      </pic:pic>
                    </a:graphicData>
                  </a:graphic>
                </wp:inline>
              </w:drawing>
            </w:r>
          </w:p>
        </w:tc>
      </w:tr>
    </w:tbl>
    <w:p w14:paraId="06768F4B" w14:textId="77777777" w:rsidR="00C5517B" w:rsidRDefault="00C5517B" w:rsidP="00445E11">
      <w:pPr>
        <w:rPr>
          <w:lang w:eastAsia="en-SG"/>
        </w:rPr>
      </w:pPr>
      <w:r>
        <w:rPr>
          <w:lang w:eastAsia="en-SG"/>
        </w:rPr>
        <w:t>Simply adding 1 cluster for each tier dramatically increases the permutation. What if you have 10 clusters each?</w:t>
      </w:r>
    </w:p>
    <w:p w14:paraId="58CCBED6" w14:textId="77777777" w:rsidR="00B70310" w:rsidRDefault="00B70310" w:rsidP="00B70310">
      <w:pPr>
        <w:rPr>
          <w:lang w:eastAsia="en-SG"/>
        </w:rPr>
      </w:pPr>
      <w:r>
        <w:rPr>
          <w:lang w:eastAsia="en-SG"/>
        </w:rPr>
        <w:t>This is a classic case of flexibility becoming complexity. Flexibility has its price, so you need to make the business call. In smaller environment, you can afford to be more flexible.</w:t>
      </w:r>
    </w:p>
    <w:p w14:paraId="41C2007E" w14:textId="77777777" w:rsidR="00B70310" w:rsidRDefault="00B70310" w:rsidP="00B70310">
      <w:pPr>
        <w:rPr>
          <w:lang w:eastAsia="en-SG"/>
        </w:rPr>
      </w:pPr>
      <w:r>
        <w:rPr>
          <w:lang w:eastAsia="en-SG"/>
        </w:rPr>
        <w:t>There are further complications.  As examples:</w:t>
      </w:r>
    </w:p>
    <w:p w14:paraId="4A99C487" w14:textId="77777777" w:rsidR="00B70310" w:rsidRDefault="00B70310">
      <w:pPr>
        <w:pStyle w:val="ListParagraph"/>
        <w:numPr>
          <w:ilvl w:val="0"/>
          <w:numId w:val="34"/>
        </w:numPr>
        <w:rPr>
          <w:lang w:eastAsia="en-SG"/>
        </w:rPr>
      </w:pPr>
      <w:r>
        <w:rPr>
          <w:lang w:eastAsia="en-SG"/>
        </w:rPr>
        <w:t>You need to have two tags: one for compute and one for storage. What do you call a VM with Gold compute and Silver storage?</w:t>
      </w:r>
    </w:p>
    <w:p w14:paraId="08155852" w14:textId="77777777" w:rsidR="00B70310" w:rsidRDefault="00B70310">
      <w:pPr>
        <w:pStyle w:val="ListParagraph"/>
        <w:numPr>
          <w:ilvl w:val="0"/>
          <w:numId w:val="34"/>
        </w:numPr>
        <w:rPr>
          <w:lang w:eastAsia="en-SG"/>
        </w:rPr>
      </w:pPr>
      <w:r>
        <w:rPr>
          <w:lang w:eastAsia="en-SG"/>
        </w:rPr>
        <w:t xml:space="preserve">Separating storage from compute also means 2x the tagging. You now need to tag both the clusters and datastores. </w:t>
      </w:r>
    </w:p>
    <w:p w14:paraId="35E9FD22" w14:textId="77777777" w:rsidR="00B70310" w:rsidRDefault="00B70310">
      <w:pPr>
        <w:pStyle w:val="ListParagraph"/>
        <w:numPr>
          <w:ilvl w:val="0"/>
          <w:numId w:val="34"/>
        </w:numPr>
        <w:rPr>
          <w:lang w:eastAsia="en-SG"/>
        </w:rPr>
      </w:pPr>
      <w:r>
        <w:rPr>
          <w:lang w:eastAsia="en-SG"/>
        </w:rPr>
        <w:t>We can create a logic where the virtual disks inherit the class of service from the datastore. But what if we have RDMs? Yes, that’s still a rather popular choice.</w:t>
      </w:r>
    </w:p>
    <w:p w14:paraId="6CA0D5CB" w14:textId="77777777" w:rsidR="00B70310" w:rsidRDefault="00B70310">
      <w:pPr>
        <w:pStyle w:val="ListParagraph"/>
        <w:numPr>
          <w:ilvl w:val="0"/>
          <w:numId w:val="34"/>
        </w:numPr>
        <w:rPr>
          <w:lang w:eastAsia="en-SG"/>
        </w:rPr>
      </w:pPr>
      <w:r>
        <w:rPr>
          <w:lang w:eastAsia="en-SG"/>
        </w:rPr>
        <w:t>If you further allow different storage classes for different VMDKs, then you need to tag each virtual disk. This makes reporting difficult as now you need to list each disk attached to each VM.</w:t>
      </w:r>
    </w:p>
    <w:p w14:paraId="7136C1C8" w14:textId="77777777" w:rsidR="00B70310" w:rsidRPr="00DA7F21" w:rsidRDefault="00B70310">
      <w:pPr>
        <w:pStyle w:val="ListParagraph"/>
        <w:numPr>
          <w:ilvl w:val="0"/>
          <w:numId w:val="34"/>
        </w:numPr>
        <w:rPr>
          <w:lang w:eastAsia="en-SG"/>
        </w:rPr>
      </w:pPr>
      <w:r>
        <w:rPr>
          <w:lang w:eastAsia="en-SG"/>
        </w:rPr>
        <w:t xml:space="preserve">Performance troubleshooting also becomes difficult. Say you allow a VM to buy Bronze Compute but Gold Storage, because the load is storage sensitive, but the application team does not care about CPU. What if the VM disk latency is caused by CPU contention? </w:t>
      </w:r>
    </w:p>
    <w:p w14:paraId="5E062AB1" w14:textId="71C914A0" w:rsidR="00E773C6" w:rsidRDefault="00190BB6" w:rsidP="002113A7">
      <w:pPr>
        <w:pStyle w:val="Heading3"/>
      </w:pPr>
      <w:r>
        <w:lastRenderedPageBreak/>
        <w:t xml:space="preserve">The </w:t>
      </w:r>
      <w:r w:rsidR="000F39B7">
        <w:t>S</w:t>
      </w:r>
      <w:r>
        <w:t>P</w:t>
      </w:r>
      <w:r w:rsidR="000F39B7">
        <w:t>5</w:t>
      </w:r>
      <w:r>
        <w:t xml:space="preserve"> Framework</w:t>
      </w:r>
    </w:p>
    <w:p w14:paraId="510C5F96" w14:textId="23C777E2" w:rsidR="00190BB6" w:rsidRDefault="00190BB6" w:rsidP="00896738">
      <w:pPr>
        <w:keepNext/>
        <w:rPr>
          <w:lang w:val="en-GB"/>
        </w:rPr>
      </w:pPr>
      <w:r>
        <w:rPr>
          <w:lang w:val="en-GB"/>
        </w:rPr>
        <w:t xml:space="preserve">VCF </w:t>
      </w:r>
      <w:r w:rsidR="00BF0B77">
        <w:rPr>
          <w:lang w:val="en-GB"/>
        </w:rPr>
        <w:t>as the core of your private cloud</w:t>
      </w:r>
      <w:r>
        <w:rPr>
          <w:lang w:val="en-GB"/>
        </w:rPr>
        <w:t xml:space="preserve"> require a new IT operations management framework. I call it </w:t>
      </w:r>
      <w:r w:rsidRPr="007F3D45">
        <w:rPr>
          <w:color w:val="00B0F0"/>
          <w:lang w:val="en-GB"/>
        </w:rPr>
        <w:t xml:space="preserve">The </w:t>
      </w:r>
      <w:r w:rsidR="000F39B7">
        <w:rPr>
          <w:color w:val="00B0F0"/>
          <w:lang w:val="en-GB"/>
        </w:rPr>
        <w:t>S</w:t>
      </w:r>
      <w:r w:rsidRPr="007F3D45">
        <w:rPr>
          <w:color w:val="00B0F0"/>
          <w:lang w:val="en-GB"/>
        </w:rPr>
        <w:t>P</w:t>
      </w:r>
      <w:r w:rsidR="000F39B7">
        <w:rPr>
          <w:color w:val="00B0F0"/>
          <w:lang w:val="en-GB"/>
        </w:rPr>
        <w:t>5</w:t>
      </w:r>
      <w:r w:rsidRPr="007F3D45">
        <w:rPr>
          <w:color w:val="00B0F0"/>
          <w:lang w:val="en-GB"/>
        </w:rPr>
        <w:t xml:space="preserve"> Framework</w:t>
      </w:r>
      <w:r w:rsidR="000F39B7">
        <w:rPr>
          <w:lang w:val="en-GB"/>
        </w:rPr>
        <w:t xml:space="preserve">. It’s the IT Business Strategy supported by </w:t>
      </w:r>
      <w:r>
        <w:rPr>
          <w:lang w:val="en-GB"/>
        </w:rPr>
        <w:t xml:space="preserve">its </w:t>
      </w:r>
      <w:r w:rsidR="00983E83">
        <w:rPr>
          <w:lang w:val="en-GB"/>
        </w:rPr>
        <w:t>5</w:t>
      </w:r>
      <w:r>
        <w:rPr>
          <w:lang w:val="en-GB"/>
        </w:rPr>
        <w:t xml:space="preserve"> components (</w:t>
      </w:r>
      <w:r w:rsidR="008D4EE3">
        <w:rPr>
          <w:lang w:val="en-GB"/>
        </w:rPr>
        <w:t xml:space="preserve">Policy, </w:t>
      </w:r>
      <w:r>
        <w:rPr>
          <w:lang w:val="en-GB"/>
        </w:rPr>
        <w:t xml:space="preserve">Pillars, Process, People, </w:t>
      </w:r>
      <w:r w:rsidR="008D4EE3">
        <w:rPr>
          <w:lang w:val="en-GB"/>
        </w:rPr>
        <w:t>Platform</w:t>
      </w:r>
      <w:r>
        <w:rPr>
          <w:lang w:val="en-GB"/>
        </w:rPr>
        <w:t>).</w:t>
      </w:r>
    </w:p>
    <w:p w14:paraId="7A7C3549" w14:textId="2B646AAA" w:rsidR="008D4EE3" w:rsidRDefault="005E388F" w:rsidP="008D4EE3">
      <w:pPr>
        <w:jc w:val="center"/>
        <w:rPr>
          <w:lang w:val="en-GB"/>
        </w:rPr>
      </w:pPr>
      <w:r w:rsidRPr="005E388F">
        <w:rPr>
          <w:noProof/>
          <w:lang w:val="en-GB"/>
        </w:rPr>
        <w:drawing>
          <wp:inline distT="0" distB="0" distL="0" distR="0" wp14:anchorId="465CC078" wp14:editId="0C9860ED">
            <wp:extent cx="6005830" cy="4030345"/>
            <wp:effectExtent l="0" t="0" r="0" b="8255"/>
            <wp:docPr id="12509138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13871" name="Picture 1" descr="A screenshot of a computer&#10;&#10;AI-generated content may be incorrect."/>
                    <pic:cNvPicPr/>
                  </pic:nvPicPr>
                  <pic:blipFill>
                    <a:blip r:embed="rId91"/>
                    <a:stretch>
                      <a:fillRect/>
                    </a:stretch>
                  </pic:blipFill>
                  <pic:spPr>
                    <a:xfrm>
                      <a:off x="0" y="0"/>
                      <a:ext cx="6005830" cy="4030345"/>
                    </a:xfrm>
                    <a:prstGeom prst="rect">
                      <a:avLst/>
                    </a:prstGeom>
                  </pic:spPr>
                </pic:pic>
              </a:graphicData>
            </a:graphic>
          </wp:inline>
        </w:drawing>
      </w:r>
    </w:p>
    <w:p w14:paraId="66C6CBDB" w14:textId="3C275500" w:rsidR="00190BB6" w:rsidRDefault="00190BB6" w:rsidP="00190BB6">
      <w:r>
        <w:t>There are 5 pillars of operations management. They are the management disciplines a CIO directly cares about, which is why you need to ensure they are “</w:t>
      </w:r>
      <w:r w:rsidRPr="00190BB6">
        <w:rPr>
          <w:color w:val="00B0F0"/>
        </w:rPr>
        <w:t>good</w:t>
      </w:r>
      <w:r>
        <w:t>”. To achieve that, the people (IT professionals) is organised accordingly. Processes and policies are then put in place to balance between governance and agility. A complete set of policies and SOPs answer</w:t>
      </w:r>
      <w:r w:rsidR="00DC4F93">
        <w:t>s</w:t>
      </w:r>
      <w:r>
        <w:t xml:space="preserve"> “</w:t>
      </w:r>
      <w:r w:rsidRPr="0038024F">
        <w:rPr>
          <w:color w:val="00B0F0"/>
        </w:rPr>
        <w:t>who does what when where and how</w:t>
      </w:r>
      <w:r>
        <w:t>”. Finally, you implement all these using technology product, such as VMware Cloud Foundation.</w:t>
      </w:r>
    </w:p>
    <w:p w14:paraId="2A913662" w14:textId="77777777" w:rsidR="00190BB6" w:rsidRDefault="00190BB6" w:rsidP="00190BB6">
      <w:r>
        <w:t>What do you manage, actually? What do your customers want you to manage? How do you manage what you need to manage?</w:t>
      </w:r>
    </w:p>
    <w:p w14:paraId="1FE02139" w14:textId="75CD1CFC" w:rsidR="00190BB6" w:rsidRDefault="00190BB6" w:rsidP="00190BB6">
      <w:r>
        <w:t>The most basic thing is you need to have visibility into the environment. There are thousands of objects (e.g. VMs, applications, firewalls) with complex relationships and interdependence. Inventory gives you this. That’s why it’s the first box in the diagram below.</w:t>
      </w:r>
    </w:p>
    <w:p w14:paraId="74675674" w14:textId="77777777" w:rsidR="00190BB6" w:rsidRPr="000E4772" w:rsidRDefault="00190BB6" w:rsidP="00190BB6">
      <w:pPr>
        <w:jc w:val="center"/>
      </w:pPr>
      <w:r w:rsidRPr="00DA3304">
        <w:rPr>
          <w:noProof/>
        </w:rPr>
        <w:drawing>
          <wp:inline distT="0" distB="0" distL="0" distR="0" wp14:anchorId="50C34820" wp14:editId="4644DE54">
            <wp:extent cx="6133822" cy="1682611"/>
            <wp:effectExtent l="0" t="0" r="635" b="0"/>
            <wp:docPr id="149224043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240437" name="Picture 1" descr="A screenshot of a computer screen&#10;&#10;Description automatically generated"/>
                    <pic:cNvPicPr/>
                  </pic:nvPicPr>
                  <pic:blipFill>
                    <a:blip r:embed="rId92"/>
                    <a:stretch>
                      <a:fillRect/>
                    </a:stretch>
                  </pic:blipFill>
                  <pic:spPr>
                    <a:xfrm>
                      <a:off x="0" y="0"/>
                      <a:ext cx="6142420" cy="1684970"/>
                    </a:xfrm>
                    <a:prstGeom prst="rect">
                      <a:avLst/>
                    </a:prstGeom>
                  </pic:spPr>
                </pic:pic>
              </a:graphicData>
            </a:graphic>
          </wp:inline>
        </w:drawing>
      </w:r>
    </w:p>
    <w:p w14:paraId="3B6C9CAC" w14:textId="29E2172C" w:rsidR="00190BB6" w:rsidRPr="00190BB6" w:rsidRDefault="00190BB6" w:rsidP="00190BB6">
      <w:bookmarkStart w:id="13" w:name="_Health_|_Risk"/>
      <w:bookmarkEnd w:id="13"/>
      <w:r>
        <w:lastRenderedPageBreak/>
        <w:t>Once you know what you manage, you can then move on towards making sure those things are healthy. If there is no real problem, then you move to address potential problems. If there is no risk, then you look for optimization.</w:t>
      </w:r>
    </w:p>
    <w:p w14:paraId="7046F068" w14:textId="77777777" w:rsidR="00190BB6" w:rsidRDefault="00190BB6" w:rsidP="00190BB6">
      <w:r>
        <w:t xml:space="preserve">How do you know you’ve mastered operations management? What’s the acid test? </w:t>
      </w:r>
    </w:p>
    <w:p w14:paraId="73877915" w14:textId="4D271B16" w:rsidR="00190BB6" w:rsidRDefault="00190BB6" w:rsidP="00190BB6">
      <w:r>
        <w:t xml:space="preserve">When you can go on long vacation in peace, without the worry of urgent escalation calls asking for information or decisions that only you can make or provide. </w:t>
      </w:r>
    </w:p>
    <w:p w14:paraId="7D803758" w14:textId="4F86A5BD" w:rsidR="00190BB6" w:rsidRDefault="00190BB6" w:rsidP="002113A7">
      <w:pPr>
        <w:pStyle w:val="Heading4"/>
      </w:pPr>
      <w:r>
        <w:t>Why a New Framework?</w:t>
      </w:r>
    </w:p>
    <w:p w14:paraId="2FA0B27A" w14:textId="44510528" w:rsidR="00190BB6" w:rsidRDefault="00190BB6" w:rsidP="00190BB6">
      <w:pPr>
        <w:rPr>
          <w:lang w:val="en-GB"/>
        </w:rPr>
      </w:pPr>
      <w:r>
        <w:rPr>
          <w:lang w:val="en-GB"/>
        </w:rPr>
        <w:t xml:space="preserve">Before I came up with the pillars of operations, I studied other IT frameworks. There are many frameworks in running the business of IT. </w:t>
      </w:r>
      <w:hyperlink r:id="rId93" w:history="1">
        <w:r w:rsidRPr="00D80FF3">
          <w:rPr>
            <w:rStyle w:val="Hyperlink"/>
            <w:lang w:val="en-GB"/>
          </w:rPr>
          <w:t>ITSM</w:t>
        </w:r>
      </w:hyperlink>
      <w:r>
        <w:rPr>
          <w:lang w:val="en-GB"/>
        </w:rPr>
        <w:t xml:space="preserve">, </w:t>
      </w:r>
      <w:hyperlink r:id="rId94" w:history="1">
        <w:r w:rsidRPr="00135DD2">
          <w:rPr>
            <w:rStyle w:val="Hyperlink"/>
            <w:lang w:val="en-GB"/>
          </w:rPr>
          <w:t>IT4IT</w:t>
        </w:r>
      </w:hyperlink>
      <w:r>
        <w:rPr>
          <w:lang w:val="en-GB"/>
        </w:rPr>
        <w:t xml:space="preserve">, </w:t>
      </w:r>
      <w:hyperlink r:id="rId95" w:history="1">
        <w:r w:rsidRPr="00190BB6">
          <w:rPr>
            <w:rStyle w:val="Hyperlink"/>
            <w:lang w:val="en-GB"/>
          </w:rPr>
          <w:t>ITIL</w:t>
        </w:r>
      </w:hyperlink>
      <w:r>
        <w:rPr>
          <w:lang w:val="en-GB"/>
        </w:rPr>
        <w:t xml:space="preserve">, </w:t>
      </w:r>
      <w:hyperlink r:id="rId96" w:history="1">
        <w:r w:rsidRPr="00D80FF3">
          <w:rPr>
            <w:rStyle w:val="Hyperlink"/>
            <w:lang w:val="en-GB"/>
          </w:rPr>
          <w:t>COBIT</w:t>
        </w:r>
      </w:hyperlink>
      <w:r>
        <w:rPr>
          <w:lang w:val="en-GB"/>
        </w:rPr>
        <w:t xml:space="preserve"> and many others where you can learn about overall IT Management</w:t>
      </w:r>
      <w:r w:rsidR="007063EA">
        <w:rPr>
          <w:rStyle w:val="FootnoteReference"/>
          <w:lang w:val="en-GB"/>
        </w:rPr>
        <w:footnoteReference w:id="8"/>
      </w:r>
      <w:r>
        <w:rPr>
          <w:lang w:val="en-GB"/>
        </w:rPr>
        <w:t xml:space="preserve">. In this book, I’m focusing on areas that are related to VMware Cloud Foundation, and only on Day 2. </w:t>
      </w:r>
    </w:p>
    <w:p w14:paraId="7C667831" w14:textId="0FFA36EC" w:rsidR="00190BB6" w:rsidRDefault="00190BB6" w:rsidP="00190BB6">
      <w:r>
        <w:rPr>
          <w:lang w:val="en-GB"/>
        </w:rPr>
        <w:t xml:space="preserve">The philosophy of ticket and incident-based operations are reflected in these frameworks. </w:t>
      </w:r>
      <w:r>
        <w:t xml:space="preserve">I’m not against the principle of using tickets as a unit of work, but </w:t>
      </w:r>
      <w:r w:rsidR="007F3D45">
        <w:t>most</w:t>
      </w:r>
      <w:r>
        <w:t xml:space="preserve"> implementations have been disappointing to users. That’s odd as the very purpose of the help desk is to help the users. When you call your telco, bank, airline, etc. for support and you get a ticket, how has the experience been to you?</w:t>
      </w:r>
    </w:p>
    <w:p w14:paraId="021DF268" w14:textId="77777777" w:rsidR="00190BB6" w:rsidRDefault="00190BB6" w:rsidP="00190BB6">
      <w:r>
        <w:t xml:space="preserve">It’s terrible. </w:t>
      </w:r>
    </w:p>
    <w:p w14:paraId="48ED8A88" w14:textId="24DD7B5E" w:rsidR="00190BB6" w:rsidRPr="00190BB6" w:rsidRDefault="00190BB6" w:rsidP="00190BB6">
      <w:r>
        <w:t>So why impose that bad experience to your customers?</w:t>
      </w:r>
    </w:p>
    <w:p w14:paraId="42EBCCB0" w14:textId="360CA699" w:rsidR="00190BB6" w:rsidRDefault="00190BB6" w:rsidP="00190BB6">
      <w:pPr>
        <w:rPr>
          <w:lang w:val="en-GB"/>
        </w:rPr>
      </w:pPr>
      <w:r>
        <w:rPr>
          <w:lang w:val="en-GB"/>
        </w:rPr>
        <w:t xml:space="preserve">The </w:t>
      </w:r>
      <w:r w:rsidR="000F39B7" w:rsidRPr="000F39B7">
        <w:rPr>
          <w:color w:val="00B0F0"/>
          <w:lang w:val="en-GB"/>
        </w:rPr>
        <w:t>S</w:t>
      </w:r>
      <w:r w:rsidRPr="000F39B7">
        <w:rPr>
          <w:color w:val="00B0F0"/>
          <w:lang w:val="en-GB"/>
        </w:rPr>
        <w:t>P</w:t>
      </w:r>
      <w:r w:rsidR="000F39B7" w:rsidRPr="000F39B7">
        <w:rPr>
          <w:color w:val="00B0F0"/>
          <w:lang w:val="en-GB"/>
        </w:rPr>
        <w:t>5</w:t>
      </w:r>
      <w:r w:rsidRPr="000F39B7">
        <w:rPr>
          <w:color w:val="00B0F0"/>
          <w:lang w:val="en-GB"/>
        </w:rPr>
        <w:t xml:space="preserve"> Framework</w:t>
      </w:r>
      <w:r>
        <w:rPr>
          <w:lang w:val="en-GB"/>
        </w:rPr>
        <w:t xml:space="preserve"> differs fundamentally as it aims to </w:t>
      </w:r>
      <w:r w:rsidR="007F3D45">
        <w:rPr>
          <w:lang w:val="en-GB"/>
        </w:rPr>
        <w:t>do away</w:t>
      </w:r>
      <w:r>
        <w:rPr>
          <w:lang w:val="en-GB"/>
        </w:rPr>
        <w:t xml:space="preserve">, not just minimize tickets and incidents. The proactive, insight-based operations require a small number of </w:t>
      </w:r>
      <w:r w:rsidR="007F3D45">
        <w:rPr>
          <w:lang w:val="en-GB"/>
        </w:rPr>
        <w:t xml:space="preserve">seasoned IT professionals </w:t>
      </w:r>
      <w:r>
        <w:rPr>
          <w:lang w:val="en-GB"/>
        </w:rPr>
        <w:t xml:space="preserve">with </w:t>
      </w:r>
      <w:r w:rsidR="007F3D45">
        <w:rPr>
          <w:lang w:val="en-GB"/>
        </w:rPr>
        <w:t xml:space="preserve">deep technical </w:t>
      </w:r>
      <w:r>
        <w:rPr>
          <w:lang w:val="en-GB"/>
        </w:rPr>
        <w:t xml:space="preserve">expertise and knowledge of the business. It does not work on a “very large number of teams </w:t>
      </w:r>
      <w:r w:rsidR="00363728">
        <w:rPr>
          <w:lang w:val="en-GB"/>
        </w:rPr>
        <w:t xml:space="preserve">spanning many departments, each </w:t>
      </w:r>
      <w:r>
        <w:rPr>
          <w:lang w:val="en-GB"/>
        </w:rPr>
        <w:t xml:space="preserve">following rigid </w:t>
      </w:r>
      <w:r w:rsidR="00363728">
        <w:rPr>
          <w:lang w:val="en-GB"/>
        </w:rPr>
        <w:t>policies</w:t>
      </w:r>
      <w:r>
        <w:rPr>
          <w:lang w:val="en-GB"/>
        </w:rPr>
        <w:t xml:space="preserve">”. </w:t>
      </w:r>
    </w:p>
    <w:p w14:paraId="582E7506" w14:textId="6CD6E0BD" w:rsidR="00190BB6" w:rsidRDefault="00190BB6" w:rsidP="00190BB6">
      <w:pPr>
        <w:rPr>
          <w:lang w:val="en-GB"/>
        </w:rPr>
      </w:pPr>
      <w:r>
        <w:t xml:space="preserve">I found many frameworks to be heavy. This means they are complex and costly to operationalize. </w:t>
      </w:r>
      <w:r>
        <w:rPr>
          <w:lang w:val="en-GB"/>
        </w:rPr>
        <w:t xml:space="preserve">ITIL 4 has </w:t>
      </w:r>
      <w:hyperlink r:id="rId97" w:history="1">
        <w:r w:rsidRPr="00190BB6">
          <w:rPr>
            <w:rStyle w:val="Hyperlink"/>
            <w:lang w:val="en-GB"/>
          </w:rPr>
          <w:t>34 management practices</w:t>
        </w:r>
      </w:hyperlink>
      <w:r>
        <w:rPr>
          <w:lang w:val="en-GB"/>
        </w:rPr>
        <w:t xml:space="preserve"> for the entire IT Business. I find 34 are simply too many to manage. You end up managing the management. This defeats the purpose to begin with.</w:t>
      </w:r>
    </w:p>
    <w:p w14:paraId="094C4C30" w14:textId="77777777" w:rsidR="00190BB6" w:rsidRDefault="00190BB6" w:rsidP="00190BB6">
      <w:pPr>
        <w:rPr>
          <w:lang w:val="en-GB"/>
        </w:rPr>
      </w:pPr>
      <w:r>
        <w:rPr>
          <w:lang w:val="en-GB"/>
        </w:rPr>
        <w:t xml:space="preserve">Even with 34 management practices, ITIL 4 merges Capacity and Performance as 1, while I see them as distinct, done by a different persona and having different processes. This book covers both disciplines in-depth, while ITIL 4 does not. </w:t>
      </w:r>
    </w:p>
    <w:p w14:paraId="2A7EBCD4" w14:textId="3D582E37" w:rsidR="00DC6ECC" w:rsidRDefault="00DC6ECC" w:rsidP="00DC6ECC">
      <w:pPr>
        <w:rPr>
          <w:lang w:val="en-GB"/>
        </w:rPr>
      </w:pPr>
      <w:r>
        <w:rPr>
          <w:lang w:val="en-GB"/>
        </w:rPr>
        <w:t xml:space="preserve">There are many </w:t>
      </w:r>
      <w:r w:rsidR="00190BB6">
        <w:rPr>
          <w:lang w:val="en-GB"/>
        </w:rPr>
        <w:t xml:space="preserve">IT </w:t>
      </w:r>
      <w:r>
        <w:rPr>
          <w:lang w:val="en-GB"/>
        </w:rPr>
        <w:t>management areas that I do not see as pillars</w:t>
      </w:r>
      <w:r w:rsidR="00190BB6">
        <w:rPr>
          <w:lang w:val="en-GB"/>
        </w:rPr>
        <w:t xml:space="preserve"> of operations</w:t>
      </w:r>
      <w:r>
        <w:rPr>
          <w:lang w:val="en-GB"/>
        </w:rPr>
        <w:t xml:space="preserve">. They are either unnecessary or just providing support to Operations Management. </w:t>
      </w:r>
      <w:r w:rsidR="00190BB6">
        <w:t>For examples:</w:t>
      </w:r>
    </w:p>
    <w:p w14:paraId="7B8685EF" w14:textId="77777777" w:rsidR="00E84A33" w:rsidRDefault="00E84A33" w:rsidP="006A3C8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391"/>
        <w:gridCol w:w="6067"/>
      </w:tblGrid>
      <w:tr w:rsidR="00190BB6" w14:paraId="5FA32CD5" w14:textId="77777777" w:rsidTr="00E440AB">
        <w:tc>
          <w:tcPr>
            <w:tcW w:w="3686" w:type="dxa"/>
            <w:shd w:val="clear" w:color="auto" w:fill="F2F2F2" w:themeFill="background1" w:themeFillShade="F2"/>
          </w:tcPr>
          <w:p w14:paraId="08AB30DF" w14:textId="671F1FD8" w:rsidR="00190BB6" w:rsidRPr="001370AE" w:rsidRDefault="00190BB6" w:rsidP="00190BB6">
            <w:pPr>
              <w:pStyle w:val="Tablecontent"/>
              <w:rPr>
                <w:b/>
                <w:bCs/>
                <w:lang w:val="en-GB"/>
              </w:rPr>
            </w:pPr>
            <w:r w:rsidRPr="001370AE">
              <w:rPr>
                <w:b/>
                <w:bCs/>
                <w:lang w:val="en-GB"/>
              </w:rPr>
              <w:t>Service Level Management</w:t>
            </w:r>
          </w:p>
        </w:tc>
        <w:tc>
          <w:tcPr>
            <w:tcW w:w="6770" w:type="dxa"/>
          </w:tcPr>
          <w:p w14:paraId="1406B039" w14:textId="30159F46" w:rsidR="00190BB6" w:rsidRDefault="00190BB6" w:rsidP="00190BB6">
            <w:pPr>
              <w:pStyle w:val="Tablecontent"/>
            </w:pPr>
            <w:r>
              <w:t>An SLA is not something you manage; it is a by-product. You manage availability, performance, compliance, and if you do that well you will pass your promised SLA.</w:t>
            </w:r>
          </w:p>
        </w:tc>
      </w:tr>
      <w:tr w:rsidR="00190BB6" w14:paraId="39D136DE" w14:textId="77777777" w:rsidTr="00E440AB">
        <w:tc>
          <w:tcPr>
            <w:tcW w:w="3686" w:type="dxa"/>
            <w:shd w:val="clear" w:color="auto" w:fill="F2F2F2" w:themeFill="background1" w:themeFillShade="F2"/>
          </w:tcPr>
          <w:p w14:paraId="11FBD514" w14:textId="488C194B" w:rsidR="00190BB6" w:rsidRPr="001370AE" w:rsidRDefault="00190BB6" w:rsidP="00190BB6">
            <w:pPr>
              <w:pStyle w:val="Tablecontent"/>
              <w:rPr>
                <w:b/>
                <w:bCs/>
                <w:lang w:val="en-GB"/>
              </w:rPr>
            </w:pPr>
            <w:r w:rsidRPr="001370AE">
              <w:rPr>
                <w:b/>
                <w:bCs/>
                <w:lang w:val="en-GB"/>
              </w:rPr>
              <w:t>Service Continuity Management</w:t>
            </w:r>
          </w:p>
        </w:tc>
        <w:tc>
          <w:tcPr>
            <w:tcW w:w="6770" w:type="dxa"/>
          </w:tcPr>
          <w:p w14:paraId="052A10C0" w14:textId="41B33C6B" w:rsidR="00190BB6" w:rsidRDefault="00190BB6" w:rsidP="00190BB6">
            <w:pPr>
              <w:pStyle w:val="Tablecontent"/>
            </w:pPr>
            <w:r>
              <w:t>This is part of your architecture, not something you manage. A good architecture is a living system, as it’s designed to handle updates and upgrades without compromising the SLA.</w:t>
            </w:r>
          </w:p>
        </w:tc>
      </w:tr>
      <w:tr w:rsidR="00190BB6" w14:paraId="7E7C6436" w14:textId="77777777" w:rsidTr="00E440AB">
        <w:tc>
          <w:tcPr>
            <w:tcW w:w="3686" w:type="dxa"/>
            <w:shd w:val="clear" w:color="auto" w:fill="F2F2F2" w:themeFill="background1" w:themeFillShade="F2"/>
          </w:tcPr>
          <w:p w14:paraId="474B5349" w14:textId="424E954C" w:rsidR="00190BB6" w:rsidRPr="001370AE" w:rsidRDefault="00190BB6" w:rsidP="00190BB6">
            <w:pPr>
              <w:pStyle w:val="Tablecontent"/>
              <w:rPr>
                <w:b/>
                <w:bCs/>
                <w:lang w:val="en-GB"/>
              </w:rPr>
            </w:pPr>
            <w:r w:rsidRPr="001370AE">
              <w:rPr>
                <w:b/>
                <w:bCs/>
                <w:lang w:val="en-GB"/>
              </w:rPr>
              <w:t>Demand Management</w:t>
            </w:r>
          </w:p>
        </w:tc>
        <w:tc>
          <w:tcPr>
            <w:tcW w:w="6770" w:type="dxa"/>
          </w:tcPr>
          <w:p w14:paraId="2FC6F39C" w14:textId="5BC24D23" w:rsidR="00190BB6" w:rsidRDefault="00190BB6" w:rsidP="00190BB6">
            <w:pPr>
              <w:pStyle w:val="Tablecontent"/>
            </w:pPr>
            <w:r>
              <w:t>This is part of Capacity, as the art of capacity management is about making sure there is just enough supply to meet demand. Both insufficient and too much capacity are problems.</w:t>
            </w:r>
          </w:p>
        </w:tc>
      </w:tr>
      <w:tr w:rsidR="00190BB6" w14:paraId="76739577" w14:textId="77777777" w:rsidTr="00E440AB">
        <w:tc>
          <w:tcPr>
            <w:tcW w:w="3686" w:type="dxa"/>
            <w:shd w:val="clear" w:color="auto" w:fill="F2F2F2" w:themeFill="background1" w:themeFillShade="F2"/>
          </w:tcPr>
          <w:p w14:paraId="2BCEBF1B" w14:textId="07715698" w:rsidR="00190BB6" w:rsidRPr="001370AE" w:rsidRDefault="00190BB6" w:rsidP="00190BB6">
            <w:pPr>
              <w:pStyle w:val="Tablecontent"/>
              <w:rPr>
                <w:b/>
                <w:bCs/>
                <w:lang w:val="en-GB"/>
              </w:rPr>
            </w:pPr>
            <w:r w:rsidRPr="001370AE">
              <w:rPr>
                <w:b/>
                <w:bCs/>
                <w:lang w:val="en-GB"/>
              </w:rPr>
              <w:lastRenderedPageBreak/>
              <w:t>Continuity Management</w:t>
            </w:r>
          </w:p>
        </w:tc>
        <w:tc>
          <w:tcPr>
            <w:tcW w:w="6770" w:type="dxa"/>
          </w:tcPr>
          <w:p w14:paraId="3586262E" w14:textId="2213C37C" w:rsidR="00190BB6" w:rsidRDefault="00190BB6" w:rsidP="00190BB6">
            <w:pPr>
              <w:pStyle w:val="Tablecontent"/>
            </w:pPr>
            <w:r>
              <w:t xml:space="preserve">This is part of Availability, which cover snapshots, HA, DR, replication, active/active, back up, etc. </w:t>
            </w:r>
          </w:p>
        </w:tc>
      </w:tr>
      <w:tr w:rsidR="00190BB6" w14:paraId="64F94FB8" w14:textId="77777777" w:rsidTr="00E440AB">
        <w:tc>
          <w:tcPr>
            <w:tcW w:w="3686" w:type="dxa"/>
            <w:shd w:val="clear" w:color="auto" w:fill="F2F2F2" w:themeFill="background1" w:themeFillShade="F2"/>
          </w:tcPr>
          <w:p w14:paraId="2A32C76E" w14:textId="7D1E0BFF" w:rsidR="00190BB6" w:rsidRPr="001370AE" w:rsidRDefault="00190BB6" w:rsidP="00190BB6">
            <w:pPr>
              <w:pStyle w:val="Tablecontent"/>
              <w:rPr>
                <w:b/>
                <w:bCs/>
                <w:lang w:val="en-GB"/>
              </w:rPr>
            </w:pPr>
            <w:r w:rsidRPr="001370AE">
              <w:rPr>
                <w:b/>
                <w:bCs/>
                <w:lang w:val="en-GB"/>
              </w:rPr>
              <w:t>Incident management</w:t>
            </w:r>
          </w:p>
        </w:tc>
        <w:tc>
          <w:tcPr>
            <w:tcW w:w="6770" w:type="dxa"/>
            <w:vMerge w:val="restart"/>
          </w:tcPr>
          <w:p w14:paraId="3716C421" w14:textId="77777777" w:rsidR="00190BB6" w:rsidRDefault="00190BB6" w:rsidP="00190BB6">
            <w:pPr>
              <w:pStyle w:val="Tablecontent"/>
            </w:pPr>
            <w:r>
              <w:t xml:space="preserve">To me, incident (e.g. your website goes down) and problem (e.g. your core router hit a rare bug) are not something you manage. You manage the impact, such as availability and performance. As part of availability, performance and compliance management, you are bound to have incidents, which were caused by problems (e.g. incompatible configuration, bug). </w:t>
            </w:r>
          </w:p>
          <w:p w14:paraId="633E380E" w14:textId="7F6EEFDD" w:rsidR="00190BB6" w:rsidRDefault="00190BB6" w:rsidP="00190BB6">
            <w:pPr>
              <w:pStyle w:val="Tablecontent"/>
            </w:pPr>
            <w:r>
              <w:t>You should focus on why you have so many availability, performance, compliance, configuration, or capacity problems. By reducing them, you will reduce your incidents. Aim to minimize incidents and problems, instead of accepting their prevalent existence as acceptable and invest on their management.</w:t>
            </w:r>
          </w:p>
        </w:tc>
      </w:tr>
      <w:tr w:rsidR="00190BB6" w14:paraId="41FFE735" w14:textId="77777777" w:rsidTr="00E440AB">
        <w:tc>
          <w:tcPr>
            <w:tcW w:w="3686" w:type="dxa"/>
            <w:shd w:val="clear" w:color="auto" w:fill="F2F2F2" w:themeFill="background1" w:themeFillShade="F2"/>
          </w:tcPr>
          <w:p w14:paraId="4B742F7E" w14:textId="77777777" w:rsidR="00190BB6" w:rsidRPr="001370AE" w:rsidRDefault="00190BB6" w:rsidP="00190BB6">
            <w:pPr>
              <w:pStyle w:val="Tablecontent"/>
              <w:rPr>
                <w:b/>
                <w:bCs/>
                <w:lang w:val="en-GB"/>
              </w:rPr>
            </w:pPr>
            <w:r w:rsidRPr="001370AE">
              <w:rPr>
                <w:b/>
                <w:bCs/>
                <w:lang w:val="en-GB"/>
              </w:rPr>
              <w:t>Service request management</w:t>
            </w:r>
          </w:p>
        </w:tc>
        <w:tc>
          <w:tcPr>
            <w:tcW w:w="6770" w:type="dxa"/>
            <w:vMerge/>
          </w:tcPr>
          <w:p w14:paraId="434ED2F5" w14:textId="77777777" w:rsidR="00190BB6" w:rsidRDefault="00190BB6" w:rsidP="00190BB6">
            <w:pPr>
              <w:pStyle w:val="Tablecontent"/>
            </w:pPr>
          </w:p>
        </w:tc>
      </w:tr>
      <w:tr w:rsidR="00190BB6" w14:paraId="235CF347" w14:textId="77777777" w:rsidTr="00E440AB">
        <w:tc>
          <w:tcPr>
            <w:tcW w:w="3686" w:type="dxa"/>
            <w:shd w:val="clear" w:color="auto" w:fill="F2F2F2" w:themeFill="background1" w:themeFillShade="F2"/>
          </w:tcPr>
          <w:p w14:paraId="1155ACCE" w14:textId="77777777" w:rsidR="00190BB6" w:rsidRPr="001370AE" w:rsidRDefault="00190BB6" w:rsidP="00190BB6">
            <w:pPr>
              <w:pStyle w:val="Tablecontent"/>
              <w:rPr>
                <w:b/>
                <w:bCs/>
                <w:lang w:val="en-GB"/>
              </w:rPr>
            </w:pPr>
            <w:r w:rsidRPr="001370AE">
              <w:rPr>
                <w:b/>
                <w:bCs/>
                <w:lang w:val="en-GB"/>
              </w:rPr>
              <w:t>Problem management</w:t>
            </w:r>
          </w:p>
        </w:tc>
        <w:tc>
          <w:tcPr>
            <w:tcW w:w="6770" w:type="dxa"/>
            <w:vMerge/>
          </w:tcPr>
          <w:p w14:paraId="1ED3186E" w14:textId="77777777" w:rsidR="00190BB6" w:rsidRDefault="00190BB6" w:rsidP="00190BB6">
            <w:pPr>
              <w:pStyle w:val="Tablecontent"/>
            </w:pPr>
          </w:p>
        </w:tc>
      </w:tr>
      <w:tr w:rsidR="00190BB6" w14:paraId="7B5BF471" w14:textId="77777777" w:rsidTr="00E440AB">
        <w:tc>
          <w:tcPr>
            <w:tcW w:w="3686" w:type="dxa"/>
            <w:shd w:val="clear" w:color="auto" w:fill="F2F2F2" w:themeFill="background1" w:themeFillShade="F2"/>
          </w:tcPr>
          <w:p w14:paraId="5ECDAA2E" w14:textId="53469B8D" w:rsidR="00190BB6" w:rsidRPr="001370AE" w:rsidRDefault="00190BB6" w:rsidP="00190BB6">
            <w:pPr>
              <w:pStyle w:val="Tablecontent"/>
              <w:rPr>
                <w:b/>
                <w:bCs/>
                <w:lang w:val="en-GB"/>
              </w:rPr>
            </w:pPr>
            <w:r w:rsidRPr="001370AE">
              <w:rPr>
                <w:b/>
                <w:bCs/>
                <w:lang w:val="en-GB"/>
              </w:rPr>
              <w:t>Service Desk</w:t>
            </w:r>
          </w:p>
        </w:tc>
        <w:tc>
          <w:tcPr>
            <w:tcW w:w="6770" w:type="dxa"/>
          </w:tcPr>
          <w:p w14:paraId="13067FA7" w14:textId="56CA536D" w:rsidR="00190BB6" w:rsidRDefault="00190BB6" w:rsidP="00190BB6">
            <w:pPr>
              <w:pStyle w:val="Tablecontent"/>
            </w:pPr>
            <w:r>
              <w:t xml:space="preserve">This is a technique, a solution you design as part of your monitoring strategy. While the team needs to be managed, it can span thousands of people; it is not a pillar of operations. </w:t>
            </w:r>
          </w:p>
        </w:tc>
      </w:tr>
      <w:tr w:rsidR="00190BB6" w14:paraId="595F5366" w14:textId="77777777" w:rsidTr="00E440AB">
        <w:tc>
          <w:tcPr>
            <w:tcW w:w="3686" w:type="dxa"/>
            <w:shd w:val="clear" w:color="auto" w:fill="F2F2F2" w:themeFill="background1" w:themeFillShade="F2"/>
          </w:tcPr>
          <w:p w14:paraId="0F7DCD2E" w14:textId="7BBEA9CE" w:rsidR="00190BB6" w:rsidRPr="001370AE" w:rsidRDefault="00190BB6" w:rsidP="00190BB6">
            <w:pPr>
              <w:pStyle w:val="Tablecontent"/>
              <w:rPr>
                <w:b/>
                <w:bCs/>
                <w:lang w:val="en-GB"/>
              </w:rPr>
            </w:pPr>
            <w:r w:rsidRPr="001370AE">
              <w:rPr>
                <w:b/>
                <w:bCs/>
                <w:lang w:val="en-GB"/>
              </w:rPr>
              <w:t>Continual Improvement</w:t>
            </w:r>
          </w:p>
        </w:tc>
        <w:tc>
          <w:tcPr>
            <w:tcW w:w="6770" w:type="dxa"/>
          </w:tcPr>
          <w:p w14:paraId="683521D2" w14:textId="5C853D98" w:rsidR="00190BB6" w:rsidRDefault="00190BB6" w:rsidP="00190BB6">
            <w:pPr>
              <w:pStyle w:val="Tablecontent"/>
            </w:pPr>
            <w:r>
              <w:rPr>
                <w:lang w:val="en-GB"/>
              </w:rPr>
              <w:t xml:space="preserve">To me, this is more culture, realized as a set of processes, policies and structures. See </w:t>
            </w:r>
            <w:hyperlink r:id="rId98" w:history="1">
              <w:r w:rsidRPr="00F54194">
                <w:rPr>
                  <w:rStyle w:val="Hyperlink"/>
                  <w:lang w:val="en-GB"/>
                </w:rPr>
                <w:t>Kaizen</w:t>
              </w:r>
            </w:hyperlink>
            <w:r>
              <w:rPr>
                <w:lang w:val="en-GB"/>
              </w:rPr>
              <w:t xml:space="preserve"> as an example. While it’s important, it’s not a pillar of operations</w:t>
            </w:r>
          </w:p>
        </w:tc>
      </w:tr>
    </w:tbl>
    <w:p w14:paraId="3FEDB0ED" w14:textId="77777777" w:rsidR="00E84A33" w:rsidRPr="007B794E" w:rsidRDefault="00E84A33" w:rsidP="006A3C87">
      <w:pPr>
        <w:pStyle w:val="BeforeTable"/>
        <w:rPr>
          <w:lang w:val="en-GB"/>
        </w:rPr>
      </w:pPr>
    </w:p>
    <w:p w14:paraId="2DB33FAD" w14:textId="3266CBA5" w:rsidR="00DC6ECC" w:rsidRDefault="00190BB6" w:rsidP="00DC6ECC">
      <w:r>
        <w:t xml:space="preserve">Frameworks </w:t>
      </w:r>
      <w:r w:rsidR="00DC6ECC">
        <w:t>have lots of big words that are subject to interpretation in the real world as you try to implement them. Some of them also overlap, or even mix up concepts altogether. For examples:</w:t>
      </w:r>
    </w:p>
    <w:p w14:paraId="2636C0D4" w14:textId="77777777" w:rsidR="00E84A33" w:rsidRDefault="00E84A33"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40"/>
        <w:gridCol w:w="6818"/>
      </w:tblGrid>
      <w:tr w:rsidR="00DC6ECC" w14:paraId="0F3E46AB" w14:textId="77777777" w:rsidTr="00E440AB">
        <w:tc>
          <w:tcPr>
            <w:tcW w:w="2835" w:type="dxa"/>
            <w:shd w:val="clear" w:color="auto" w:fill="F2F2F2" w:themeFill="background1" w:themeFillShade="F2"/>
          </w:tcPr>
          <w:p w14:paraId="1D903D70" w14:textId="19A46009" w:rsidR="00DC6ECC" w:rsidRPr="001370AE" w:rsidRDefault="00DC6ECC" w:rsidP="00DC6ECC">
            <w:pPr>
              <w:pStyle w:val="Tablecontent"/>
              <w:rPr>
                <w:b/>
                <w:bCs/>
              </w:rPr>
            </w:pPr>
            <w:r w:rsidRPr="001370AE">
              <w:rPr>
                <w:b/>
                <w:bCs/>
                <w:lang w:val="en-GB"/>
              </w:rPr>
              <w:t>Monitoring and Alerting</w:t>
            </w:r>
          </w:p>
        </w:tc>
        <w:tc>
          <w:tcPr>
            <w:tcW w:w="7621" w:type="dxa"/>
          </w:tcPr>
          <w:p w14:paraId="23F2366E" w14:textId="77777777" w:rsidR="00DC6ECC" w:rsidRDefault="00DC6ECC" w:rsidP="00DC6ECC">
            <w:pPr>
              <w:pStyle w:val="Tablecontent"/>
            </w:pPr>
            <w:r>
              <w:t xml:space="preserve">They are not peers. </w:t>
            </w:r>
          </w:p>
          <w:p w14:paraId="1E1ED4B5" w14:textId="77777777" w:rsidR="00DC6ECC" w:rsidRDefault="00DC6ECC" w:rsidP="00DC6ECC">
            <w:pPr>
              <w:pStyle w:val="Tablecontent"/>
            </w:pPr>
            <w:r>
              <w:t>When you monitor a system, you will arrive at one of these 3 conclusions:</w:t>
            </w:r>
          </w:p>
          <w:p w14:paraId="1FD2E6D1" w14:textId="77777777" w:rsidR="00DC6ECC" w:rsidRDefault="00DC6ECC">
            <w:pPr>
              <w:pStyle w:val="Tablecontent"/>
              <w:numPr>
                <w:ilvl w:val="0"/>
                <w:numId w:val="26"/>
              </w:numPr>
            </w:pPr>
            <w:r>
              <w:t>You need to troubleshoot (because it is broken or wrong)</w:t>
            </w:r>
          </w:p>
          <w:p w14:paraId="78EDA934" w14:textId="77777777" w:rsidR="00DC6ECC" w:rsidRDefault="00DC6ECC">
            <w:pPr>
              <w:pStyle w:val="Tablecontent"/>
              <w:numPr>
                <w:ilvl w:val="0"/>
                <w:numId w:val="26"/>
              </w:numPr>
            </w:pPr>
            <w:r>
              <w:t>You can optimize. It is not broken or wrong, but you can save money or improve performance.</w:t>
            </w:r>
          </w:p>
          <w:p w14:paraId="50812275" w14:textId="77777777" w:rsidR="00DC6ECC" w:rsidRDefault="00DC6ECC">
            <w:pPr>
              <w:pStyle w:val="Tablecontent"/>
              <w:numPr>
                <w:ilvl w:val="0"/>
                <w:numId w:val="26"/>
              </w:numPr>
            </w:pPr>
            <w:r>
              <w:t>There is nothing you can do.</w:t>
            </w:r>
          </w:p>
          <w:p w14:paraId="399E76BF" w14:textId="0513B202" w:rsidR="00DC6ECC" w:rsidRPr="00535158" w:rsidRDefault="00DC6ECC" w:rsidP="00DC6ECC">
            <w:pPr>
              <w:pStyle w:val="Tablecontent"/>
            </w:pPr>
            <w:r>
              <w:t xml:space="preserve">Alerting is one of the 3 ways for your monitoring system to communicate to you. You interface to the tools via alerts, dashboards, and reports. </w:t>
            </w:r>
          </w:p>
        </w:tc>
      </w:tr>
      <w:tr w:rsidR="00DC6ECC" w14:paraId="1A7702ED" w14:textId="77777777" w:rsidTr="00E440AB">
        <w:tc>
          <w:tcPr>
            <w:tcW w:w="2835" w:type="dxa"/>
            <w:shd w:val="clear" w:color="auto" w:fill="F2F2F2" w:themeFill="background1" w:themeFillShade="F2"/>
          </w:tcPr>
          <w:p w14:paraId="6329DA52" w14:textId="3013510F" w:rsidR="00DC6ECC" w:rsidRPr="001370AE" w:rsidRDefault="00DC6ECC" w:rsidP="00DC6ECC">
            <w:pPr>
              <w:pStyle w:val="Tablecontent"/>
              <w:rPr>
                <w:b/>
                <w:bCs/>
                <w:lang w:val="en-GB"/>
              </w:rPr>
            </w:pPr>
            <w:r w:rsidRPr="001370AE">
              <w:rPr>
                <w:b/>
                <w:bCs/>
                <w:lang w:val="en-GB"/>
              </w:rPr>
              <w:t>Automat</w:t>
            </w:r>
            <w:r>
              <w:rPr>
                <w:b/>
                <w:bCs/>
                <w:lang w:val="en-GB"/>
              </w:rPr>
              <w:t>ion</w:t>
            </w:r>
            <w:r w:rsidRPr="001370AE">
              <w:rPr>
                <w:b/>
                <w:bCs/>
                <w:lang w:val="en-GB"/>
              </w:rPr>
              <w:t xml:space="preserve"> and Orchestrat</w:t>
            </w:r>
            <w:r>
              <w:rPr>
                <w:b/>
                <w:bCs/>
                <w:lang w:val="en-GB"/>
              </w:rPr>
              <w:t>ion</w:t>
            </w:r>
          </w:p>
        </w:tc>
        <w:tc>
          <w:tcPr>
            <w:tcW w:w="7621" w:type="dxa"/>
          </w:tcPr>
          <w:p w14:paraId="57A97193" w14:textId="1A84619F" w:rsidR="00DC6ECC" w:rsidRDefault="00DC6ECC" w:rsidP="00DC6ECC">
            <w:pPr>
              <w:pStyle w:val="Tablecontent"/>
            </w:pPr>
            <w:r>
              <w:t xml:space="preserve">Automation is the “big item”. Orchestration is just one of the techniques for automation. It typically strings together a number of different scripts, which could be in different programing languages. </w:t>
            </w:r>
          </w:p>
        </w:tc>
      </w:tr>
      <w:tr w:rsidR="00190BB6" w14:paraId="1800CAC7" w14:textId="77777777" w:rsidTr="00E440AB">
        <w:tc>
          <w:tcPr>
            <w:tcW w:w="2835" w:type="dxa"/>
            <w:shd w:val="clear" w:color="auto" w:fill="F2F2F2" w:themeFill="background1" w:themeFillShade="F2"/>
          </w:tcPr>
          <w:p w14:paraId="62B7EE80" w14:textId="1319215A" w:rsidR="00190BB6" w:rsidRPr="001370AE" w:rsidRDefault="00190BB6" w:rsidP="00190BB6">
            <w:pPr>
              <w:pStyle w:val="Tablecontent"/>
              <w:rPr>
                <w:b/>
                <w:bCs/>
                <w:lang w:val="en-GB"/>
              </w:rPr>
            </w:pPr>
            <w:r w:rsidRPr="001370AE">
              <w:rPr>
                <w:b/>
                <w:bCs/>
                <w:lang w:val="en-GB"/>
              </w:rPr>
              <w:t>Measurement and Reporting</w:t>
            </w:r>
          </w:p>
        </w:tc>
        <w:tc>
          <w:tcPr>
            <w:tcW w:w="7621" w:type="dxa"/>
          </w:tcPr>
          <w:p w14:paraId="46213D6E" w14:textId="77777777" w:rsidR="00190BB6" w:rsidRDefault="00190BB6" w:rsidP="00190BB6">
            <w:pPr>
              <w:pStyle w:val="Tablecontent"/>
            </w:pPr>
            <w:r>
              <w:t xml:space="preserve">I’d rather call this Monitoring, as Measurement is a noun. </w:t>
            </w:r>
          </w:p>
          <w:p w14:paraId="45458B60" w14:textId="043E8699" w:rsidR="00190BB6" w:rsidRDefault="00190BB6" w:rsidP="00190BB6">
            <w:pPr>
              <w:pStyle w:val="Tablecontent"/>
            </w:pPr>
            <w:r>
              <w:t xml:space="preserve">Reporting, as covered in Part 2 Chapter 1, is just one way for computer systems to talk to humans. The other two are alerts and dashboards. </w:t>
            </w:r>
          </w:p>
        </w:tc>
      </w:tr>
      <w:tr w:rsidR="00190BB6" w14:paraId="249A6F5C" w14:textId="77777777" w:rsidTr="00E440AB">
        <w:tc>
          <w:tcPr>
            <w:tcW w:w="2835" w:type="dxa"/>
            <w:shd w:val="clear" w:color="auto" w:fill="F2F2F2" w:themeFill="background1" w:themeFillShade="F2"/>
          </w:tcPr>
          <w:p w14:paraId="725CF40E" w14:textId="233D1C3E" w:rsidR="00190BB6" w:rsidRPr="001370AE" w:rsidRDefault="00190BB6" w:rsidP="00190BB6">
            <w:pPr>
              <w:pStyle w:val="Tablecontent"/>
              <w:rPr>
                <w:b/>
                <w:bCs/>
                <w:lang w:val="en-GB"/>
              </w:rPr>
            </w:pPr>
            <w:r w:rsidRPr="001370AE">
              <w:rPr>
                <w:b/>
                <w:bCs/>
                <w:lang w:val="en-GB"/>
              </w:rPr>
              <w:t>Monitoring and Event Management</w:t>
            </w:r>
          </w:p>
        </w:tc>
        <w:tc>
          <w:tcPr>
            <w:tcW w:w="7621" w:type="dxa"/>
          </w:tcPr>
          <w:p w14:paraId="7A713263" w14:textId="77777777" w:rsidR="00190BB6" w:rsidRDefault="00190BB6" w:rsidP="00190BB6">
            <w:pPr>
              <w:pStyle w:val="Tablecontent"/>
            </w:pPr>
            <w:r>
              <w:t>Monitoring is a process, an activity. It is not something you manage. The diagram in the next section shows how Process and Pillar are related.</w:t>
            </w:r>
          </w:p>
          <w:p w14:paraId="63A7052F" w14:textId="77777777" w:rsidR="00190BB6" w:rsidRDefault="00190BB6" w:rsidP="00190BB6">
            <w:pPr>
              <w:pStyle w:val="Tablecontent"/>
            </w:pPr>
            <w:r>
              <w:t>Unlike alerts, events could be neutral or even positive. An event is an accounting of something happened, and related to tasks or activities. Just like a metric is an accounting of utilization or contention. A log is a record of something that happened. You don’t manage metrics, event, logs as you don’t have full control over them.</w:t>
            </w:r>
          </w:p>
          <w:p w14:paraId="730BBE8F" w14:textId="197EDAC8" w:rsidR="00190BB6" w:rsidRDefault="00190BB6" w:rsidP="00190BB6">
            <w:pPr>
              <w:pStyle w:val="Tablecontent"/>
            </w:pPr>
            <w:r>
              <w:t xml:space="preserve">So events are just inputs to your operations. It’s one of the 5 data types to monitoring. The other 4 are metrics, properties, logs, and netflows. These 5 measure the observability of an architecture, and they feed into </w:t>
            </w:r>
            <w:r>
              <w:lastRenderedPageBreak/>
              <w:t xml:space="preserve">your monitoring tool. Their values or meaning are defined by the context of the pillar. </w:t>
            </w:r>
          </w:p>
        </w:tc>
      </w:tr>
      <w:tr w:rsidR="00190BB6" w14:paraId="68873A7C" w14:textId="77777777" w:rsidTr="00E440AB">
        <w:tc>
          <w:tcPr>
            <w:tcW w:w="2835" w:type="dxa"/>
            <w:shd w:val="clear" w:color="auto" w:fill="F2F2F2" w:themeFill="background1" w:themeFillShade="F2"/>
          </w:tcPr>
          <w:p w14:paraId="7FBAB21C" w14:textId="6F31138A" w:rsidR="00190BB6" w:rsidRPr="001370AE" w:rsidRDefault="00190BB6" w:rsidP="00190BB6">
            <w:pPr>
              <w:pStyle w:val="Tablecontent"/>
              <w:rPr>
                <w:b/>
                <w:bCs/>
                <w:lang w:val="en-GB"/>
              </w:rPr>
            </w:pPr>
            <w:r w:rsidRPr="001370AE">
              <w:rPr>
                <w:b/>
                <w:bCs/>
                <w:lang w:val="en-GB"/>
              </w:rPr>
              <w:lastRenderedPageBreak/>
              <w:t>Operations and Governance</w:t>
            </w:r>
          </w:p>
        </w:tc>
        <w:tc>
          <w:tcPr>
            <w:tcW w:w="7621" w:type="dxa"/>
          </w:tcPr>
          <w:p w14:paraId="384FCD64" w14:textId="48C77F9C" w:rsidR="00190BB6" w:rsidRDefault="00190BB6" w:rsidP="00190BB6">
            <w:pPr>
              <w:pStyle w:val="Tablecontent"/>
            </w:pPr>
            <w:r>
              <w:t>They are the same. You manage operations by having governance. Operations management covers risk (availability risk, capacity risk, security risk) and applies control (compliance to approved configuration, clear accountability for each role, manage cost so they don’t overrun) .</w:t>
            </w:r>
          </w:p>
        </w:tc>
      </w:tr>
    </w:tbl>
    <w:p w14:paraId="2B877E79" w14:textId="7BE0CF2C" w:rsidR="00627CED" w:rsidRDefault="00393D21" w:rsidP="002113A7">
      <w:pPr>
        <w:pStyle w:val="Heading4"/>
      </w:pPr>
      <w:r>
        <w:t xml:space="preserve">The </w:t>
      </w:r>
      <w:r w:rsidR="00627CED">
        <w:t>Pillars</w:t>
      </w:r>
    </w:p>
    <w:p w14:paraId="525865F4" w14:textId="1266B60F" w:rsidR="00190BB6" w:rsidRDefault="007B794E" w:rsidP="00190C36">
      <w:pPr>
        <w:rPr>
          <w:lang w:val="en-GB"/>
        </w:rPr>
      </w:pPr>
      <w:r>
        <w:rPr>
          <w:lang w:val="en-GB"/>
        </w:rPr>
        <w:t xml:space="preserve">What do </w:t>
      </w:r>
      <w:r w:rsidR="00190BB6">
        <w:rPr>
          <w:lang w:val="en-GB"/>
        </w:rPr>
        <w:t xml:space="preserve">your CIO </w:t>
      </w:r>
      <w:r>
        <w:rPr>
          <w:lang w:val="en-GB"/>
        </w:rPr>
        <w:t xml:space="preserve">actually care? Because that is what you will manage. </w:t>
      </w:r>
    </w:p>
    <w:p w14:paraId="11582534" w14:textId="2310202E" w:rsidR="00190BB6" w:rsidRDefault="00190BB6" w:rsidP="00190C36">
      <w:pPr>
        <w:rPr>
          <w:lang w:val="en-GB"/>
        </w:rPr>
      </w:pPr>
      <w:r>
        <w:rPr>
          <w:lang w:val="en-GB"/>
        </w:rPr>
        <w:t xml:space="preserve">Well, the first thing your big boss care is </w:t>
      </w:r>
      <w:r w:rsidRPr="00190BB6">
        <w:rPr>
          <w:b/>
          <w:bCs/>
          <w:lang w:val="en-GB"/>
        </w:rPr>
        <w:t>availability</w:t>
      </w:r>
      <w:r>
        <w:rPr>
          <w:lang w:val="en-GB"/>
        </w:rPr>
        <w:t xml:space="preserve">. You have </w:t>
      </w:r>
      <w:r w:rsidR="000F6F1E">
        <w:rPr>
          <w:lang w:val="en-GB"/>
        </w:rPr>
        <w:t>neither</w:t>
      </w:r>
      <w:r>
        <w:rPr>
          <w:lang w:val="en-GB"/>
        </w:rPr>
        <w:t xml:space="preserve"> performance </w:t>
      </w:r>
      <w:r w:rsidR="000F6F1E">
        <w:rPr>
          <w:lang w:val="en-GB"/>
        </w:rPr>
        <w:t xml:space="preserve">nor </w:t>
      </w:r>
      <w:r>
        <w:rPr>
          <w:lang w:val="en-GB"/>
        </w:rPr>
        <w:t>security issue if the system is down.</w:t>
      </w:r>
    </w:p>
    <w:p w14:paraId="75343371" w14:textId="64E48B27" w:rsidR="00190BB6" w:rsidRDefault="00190BB6" w:rsidP="00190C36">
      <w:pPr>
        <w:rPr>
          <w:lang w:val="en-GB"/>
        </w:rPr>
      </w:pPr>
      <w:r>
        <w:rPr>
          <w:lang w:val="en-GB"/>
        </w:rPr>
        <w:t xml:space="preserve">Next, just because something is up, does not mean it’s fast. Your boss will even argue that your system is so slow it is basically not available to users. So you need to manage </w:t>
      </w:r>
      <w:r w:rsidRPr="00190BB6">
        <w:rPr>
          <w:b/>
          <w:bCs/>
          <w:lang w:val="en-GB"/>
        </w:rPr>
        <w:t>performance</w:t>
      </w:r>
      <w:r>
        <w:rPr>
          <w:b/>
          <w:bCs/>
          <w:lang w:val="en-GB"/>
        </w:rPr>
        <w:t>.</w:t>
      </w:r>
      <w:r>
        <w:rPr>
          <w:lang w:val="en-GB"/>
        </w:rPr>
        <w:t xml:space="preserve"> </w:t>
      </w:r>
    </w:p>
    <w:p w14:paraId="6679985B" w14:textId="4F550319" w:rsidR="00190BB6" w:rsidRDefault="00190BB6" w:rsidP="00190C36">
      <w:pPr>
        <w:rPr>
          <w:lang w:val="en-GB"/>
        </w:rPr>
      </w:pPr>
      <w:r>
        <w:rPr>
          <w:lang w:val="en-GB"/>
        </w:rPr>
        <w:t xml:space="preserve">Next, just because the system is up does not mean it’s secured. Security and compliance matter. </w:t>
      </w:r>
    </w:p>
    <w:p w14:paraId="32317AB9" w14:textId="6FF42BD1" w:rsidR="00190BB6" w:rsidRPr="00190BB6" w:rsidRDefault="00190BB6" w:rsidP="00190BB6">
      <w:pPr>
        <w:rPr>
          <w:lang w:val="en-GB"/>
        </w:rPr>
      </w:pPr>
      <w:r w:rsidRPr="00190BB6">
        <w:rPr>
          <w:lang w:val="en-GB"/>
        </w:rPr>
        <w:t>There are 5 pillars of operation</w:t>
      </w:r>
      <w:r>
        <w:rPr>
          <w:lang w:val="en-GB"/>
        </w:rPr>
        <w:t xml:space="preserve">s. </w:t>
      </w:r>
      <w:r w:rsidRPr="0072799F">
        <w:t>Each pillar is an individual unit of management. They represent individual disciplines and are compatible with one another</w:t>
      </w:r>
      <w:r>
        <w:t>.</w:t>
      </w:r>
    </w:p>
    <w:p w14:paraId="2F3DC68E" w14:textId="678F2F43" w:rsidR="00190BB6" w:rsidRPr="00190BB6" w:rsidRDefault="00190BB6" w:rsidP="00190BB6">
      <w:pPr>
        <w:pStyle w:val="Bullet"/>
        <w:rPr>
          <w:lang w:val="en-GB"/>
        </w:rPr>
      </w:pPr>
      <w:r w:rsidRPr="00190BB6">
        <w:rPr>
          <w:lang w:val="en-GB"/>
        </w:rPr>
        <w:t>Availability management</w:t>
      </w:r>
    </w:p>
    <w:p w14:paraId="6FF6FAAB" w14:textId="26C38D5C" w:rsidR="00190BB6" w:rsidRPr="00190BB6" w:rsidRDefault="00190BB6" w:rsidP="00190BB6">
      <w:pPr>
        <w:pStyle w:val="Bullet"/>
        <w:rPr>
          <w:lang w:val="en-GB"/>
        </w:rPr>
      </w:pPr>
      <w:r w:rsidRPr="00190BB6">
        <w:rPr>
          <w:lang w:val="en-GB"/>
        </w:rPr>
        <w:t>Performance management</w:t>
      </w:r>
    </w:p>
    <w:p w14:paraId="70FB5E17" w14:textId="7608547C" w:rsidR="00190BB6" w:rsidRPr="00190BB6" w:rsidRDefault="00190BB6" w:rsidP="00190BB6">
      <w:pPr>
        <w:pStyle w:val="Bullet"/>
        <w:rPr>
          <w:lang w:val="en-GB"/>
        </w:rPr>
      </w:pPr>
      <w:r w:rsidRPr="00190BB6">
        <w:rPr>
          <w:lang w:val="en-GB"/>
        </w:rPr>
        <w:t>Security and Compliance management</w:t>
      </w:r>
    </w:p>
    <w:p w14:paraId="76558ED0" w14:textId="276953F6" w:rsidR="00190BB6" w:rsidRPr="00190BB6" w:rsidRDefault="00190BB6" w:rsidP="00190BB6">
      <w:pPr>
        <w:pStyle w:val="Bullet"/>
        <w:rPr>
          <w:lang w:val="en-GB"/>
        </w:rPr>
      </w:pPr>
      <w:r w:rsidRPr="00190BB6">
        <w:rPr>
          <w:lang w:val="en-GB"/>
        </w:rPr>
        <w:t>Capacity management</w:t>
      </w:r>
    </w:p>
    <w:p w14:paraId="27800D99" w14:textId="4B54C882" w:rsidR="00190BB6" w:rsidRDefault="00190BB6" w:rsidP="00190BB6">
      <w:pPr>
        <w:pStyle w:val="Bullet"/>
        <w:rPr>
          <w:lang w:val="en-GB"/>
        </w:rPr>
      </w:pPr>
      <w:r w:rsidRPr="00190BB6">
        <w:rPr>
          <w:lang w:val="en-GB"/>
        </w:rPr>
        <w:t>Cost and Price management</w:t>
      </w:r>
    </w:p>
    <w:p w14:paraId="2CEA3B3E" w14:textId="679B7806" w:rsidR="007B794E" w:rsidRDefault="007B794E" w:rsidP="00190C36">
      <w:pPr>
        <w:rPr>
          <w:lang w:val="en-GB"/>
        </w:rPr>
      </w:pPr>
      <w:r>
        <w:rPr>
          <w:lang w:val="en-GB"/>
        </w:rPr>
        <w:t>How do manage them? What are the key processes</w:t>
      </w:r>
      <w:r w:rsidR="002B536E">
        <w:rPr>
          <w:lang w:val="en-GB"/>
        </w:rPr>
        <w:t xml:space="preserve"> required to run multi</w:t>
      </w:r>
      <w:r w:rsidR="003140BA">
        <w:rPr>
          <w:lang w:val="en-GB"/>
        </w:rPr>
        <w:t>-</w:t>
      </w:r>
      <w:r w:rsidR="002B536E">
        <w:rPr>
          <w:lang w:val="en-GB"/>
        </w:rPr>
        <w:t>cloud operations</w:t>
      </w:r>
      <w:r>
        <w:rPr>
          <w:lang w:val="en-GB"/>
        </w:rPr>
        <w:t xml:space="preserve">? </w:t>
      </w:r>
    </w:p>
    <w:p w14:paraId="4511727B" w14:textId="4B998EDC" w:rsidR="00190BB6" w:rsidRDefault="00190BB6" w:rsidP="00190C36">
      <w:pPr>
        <w:rPr>
          <w:lang w:val="en-GB"/>
        </w:rPr>
      </w:pPr>
      <w:r>
        <w:rPr>
          <w:lang w:val="en-GB"/>
        </w:rPr>
        <w:t xml:space="preserve">The following diagram maps the process and the pillars. </w:t>
      </w:r>
    </w:p>
    <w:p w14:paraId="3D092882" w14:textId="2B96E8F8" w:rsidR="00E773C6" w:rsidRPr="0072799F" w:rsidRDefault="00BC241C" w:rsidP="009B13B9">
      <w:r w:rsidRPr="00BC241C">
        <w:rPr>
          <w:noProof/>
        </w:rPr>
        <w:drawing>
          <wp:inline distT="0" distB="0" distL="0" distR="0" wp14:anchorId="57744F01" wp14:editId="4661648B">
            <wp:extent cx="6058558" cy="1943300"/>
            <wp:effectExtent l="0" t="0" r="0" b="0"/>
            <wp:docPr id="2141546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46266" name=""/>
                    <pic:cNvPicPr/>
                  </pic:nvPicPr>
                  <pic:blipFill>
                    <a:blip r:embed="rId99"/>
                    <a:stretch>
                      <a:fillRect/>
                    </a:stretch>
                  </pic:blipFill>
                  <pic:spPr>
                    <a:xfrm>
                      <a:off x="0" y="0"/>
                      <a:ext cx="6069374" cy="1946769"/>
                    </a:xfrm>
                    <a:prstGeom prst="rect">
                      <a:avLst/>
                    </a:prstGeom>
                  </pic:spPr>
                </pic:pic>
              </a:graphicData>
            </a:graphic>
          </wp:inline>
        </w:drawing>
      </w:r>
    </w:p>
    <w:p w14:paraId="0B561528" w14:textId="0EFCD64E" w:rsidR="00BC241C" w:rsidRDefault="00BC241C" w:rsidP="00BC241C">
      <w:r w:rsidRPr="0072799F">
        <w:t>The complexity of each pillar depends on the technology</w:t>
      </w:r>
      <w:r>
        <w:t xml:space="preserve">: </w:t>
      </w:r>
      <w:r w:rsidRPr="0072799F">
        <w:t xml:space="preserve">for example, vSAN capacity is more dynamic than a </w:t>
      </w:r>
      <w:r>
        <w:t>traditional SAN</w:t>
      </w:r>
      <w:r w:rsidRPr="0072799F">
        <w:t xml:space="preserve">. In vSAN, changing the storage policy </w:t>
      </w:r>
      <w:r w:rsidR="0027245A">
        <w:t>could</w:t>
      </w:r>
      <w:r w:rsidRPr="0072799F">
        <w:t xml:space="preserve"> create a sudden spike</w:t>
      </w:r>
      <w:r>
        <w:t xml:space="preserve"> in consumption</w:t>
      </w:r>
      <w:r w:rsidRPr="0072799F">
        <w:t>.</w:t>
      </w:r>
    </w:p>
    <w:p w14:paraId="1EDEA6C2" w14:textId="499DB5B5" w:rsidR="00BC241C" w:rsidRDefault="00BC241C" w:rsidP="00BC241C">
      <w:r>
        <w:t xml:space="preserve">The 5 pillars of </w:t>
      </w:r>
      <w:r w:rsidRPr="00BC6C73">
        <w:t xml:space="preserve">Operations Management </w:t>
      </w:r>
      <w:r>
        <w:t xml:space="preserve">are </w:t>
      </w:r>
      <w:r w:rsidRPr="00BC6C73">
        <w:t xml:space="preserve">interdependent. Knowing the relationship is as important as knowing </w:t>
      </w:r>
      <w:r>
        <w:t>the individual</w:t>
      </w:r>
      <w:r w:rsidR="00DC4F93">
        <w:t xml:space="preserve"> component</w:t>
      </w:r>
      <w:r w:rsidRPr="00BC6C73">
        <w:t xml:space="preserve">. Relationship matters as the symptom and the root cause are often </w:t>
      </w:r>
      <w:r>
        <w:t>two</w:t>
      </w:r>
      <w:r w:rsidRPr="00BC6C73">
        <w:t xml:space="preserve"> different things. A performance problem could be caused by </w:t>
      </w:r>
      <w:r>
        <w:t xml:space="preserve">a </w:t>
      </w:r>
      <w:r w:rsidRPr="00BC6C73">
        <w:t>configuration</w:t>
      </w:r>
      <w:r>
        <w:t xml:space="preserve"> problem, such as an outdated configuration or incompatible versions</w:t>
      </w:r>
      <w:r w:rsidRPr="00BC6C73">
        <w:t>.</w:t>
      </w:r>
    </w:p>
    <w:p w14:paraId="4EDC2263" w14:textId="2D6FB7CD" w:rsidR="002B6EB1" w:rsidRDefault="006F3A0B" w:rsidP="000424C7">
      <w:pPr>
        <w:jc w:val="center"/>
      </w:pPr>
      <w:r w:rsidRPr="006F3A0B">
        <w:rPr>
          <w:noProof/>
        </w:rPr>
        <w:lastRenderedPageBreak/>
        <w:drawing>
          <wp:inline distT="0" distB="0" distL="0" distR="0" wp14:anchorId="31EB0884" wp14:editId="20B29003">
            <wp:extent cx="5359675" cy="2444876"/>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59675" cy="2444876"/>
                    </a:xfrm>
                    <a:prstGeom prst="rect">
                      <a:avLst/>
                    </a:prstGeom>
                  </pic:spPr>
                </pic:pic>
              </a:graphicData>
            </a:graphic>
          </wp:inline>
        </w:drawing>
      </w:r>
    </w:p>
    <w:p w14:paraId="64336E93" w14:textId="77777777" w:rsidR="00BC241C" w:rsidRDefault="00BC241C" w:rsidP="00BC241C">
      <w:r>
        <w:t xml:space="preserve">I chose a </w:t>
      </w:r>
      <w:r w:rsidRPr="00CF7D2C">
        <w:rPr>
          <w:color w:val="FF0000"/>
        </w:rPr>
        <w:t>red</w:t>
      </w:r>
      <w:r>
        <w:t xml:space="preserve"> line as it’s a complex relationship. As Capacity goes down, Performance remains steady. As Capacity drops below 0%, performance suddenly takes a hit.</w:t>
      </w:r>
    </w:p>
    <w:p w14:paraId="679566F4" w14:textId="77777777" w:rsidR="00190BB6" w:rsidRDefault="00190BB6" w:rsidP="00190BB6">
      <w:r>
        <w:t xml:space="preserve">I put </w:t>
      </w:r>
      <w:r w:rsidRPr="00D07519">
        <w:rPr>
          <w:color w:val="00B0F0"/>
        </w:rPr>
        <w:t xml:space="preserve">Security </w:t>
      </w:r>
      <w:r>
        <w:t>outside as it’s typically managed by a different department. Their scope extends beyond the Data Center to areas like physical building security and employee work-from-home solutions.</w:t>
      </w:r>
    </w:p>
    <w:p w14:paraId="2425D778" w14:textId="77777777" w:rsidR="00BC241C" w:rsidRDefault="00BC241C" w:rsidP="00BC241C">
      <w:r>
        <w:t xml:space="preserve">Lines with arrowheads means there is impact: </w:t>
      </w:r>
    </w:p>
    <w:p w14:paraId="5AC7D6CE" w14:textId="77777777" w:rsidR="00BC241C" w:rsidRDefault="00BC241C" w:rsidP="00BC241C">
      <w:pPr>
        <w:pStyle w:val="Bullet"/>
      </w:pPr>
      <w:r>
        <w:t xml:space="preserve">Availability increases your cost, as you’re adding extra resources for no capacity benefit. </w:t>
      </w:r>
    </w:p>
    <w:p w14:paraId="3F88903A" w14:textId="77777777" w:rsidR="00BC241C" w:rsidRDefault="00BC241C" w:rsidP="00BC241C">
      <w:pPr>
        <w:pStyle w:val="Bullet"/>
      </w:pPr>
      <w:r>
        <w:t>Compliance typically increases your cost.  The more compliance requirements you must maintain, the larger the operational overhead involved in managing and measuring it.</w:t>
      </w:r>
    </w:p>
    <w:p w14:paraId="7511D06B" w14:textId="77777777" w:rsidR="00BC241C" w:rsidRDefault="00BC241C" w:rsidP="00BC241C">
      <w:r>
        <w:t xml:space="preserve">Lines without arrowheads means there is relationship but not impact: </w:t>
      </w:r>
    </w:p>
    <w:p w14:paraId="4775806C" w14:textId="77777777" w:rsidR="00BC241C" w:rsidRDefault="00BC241C" w:rsidP="00BC241C">
      <w:pPr>
        <w:pStyle w:val="Bullet"/>
      </w:pPr>
      <w:r>
        <w:t>Availability and Capacity should not overlap. You calculate capacity after taking out availability.</w:t>
      </w:r>
    </w:p>
    <w:p w14:paraId="01CC8A47" w14:textId="77777777" w:rsidR="00BC241C" w:rsidRDefault="00BC241C" w:rsidP="00BC241C">
      <w:pPr>
        <w:pStyle w:val="Bullet"/>
      </w:pPr>
      <w:r>
        <w:t>Inventory and Configuration do not impact each other.</w:t>
      </w:r>
    </w:p>
    <w:p w14:paraId="1EE16D82" w14:textId="77777777" w:rsidR="00BC241C" w:rsidRDefault="00BC241C" w:rsidP="00BC241C">
      <w:r>
        <w:t xml:space="preserve">Let’s elaborate on each pillar. </w:t>
      </w:r>
    </w:p>
    <w:p w14:paraId="0F1C6654" w14:textId="34769367" w:rsidR="00FA0FB6" w:rsidRDefault="00FA0FB6" w:rsidP="002113A7">
      <w:pPr>
        <w:pStyle w:val="Heading5"/>
      </w:pPr>
      <w:r>
        <w:t>Availability</w:t>
      </w:r>
    </w:p>
    <w:p w14:paraId="2D16701A" w14:textId="77777777" w:rsidR="00BC241C" w:rsidRDefault="00BC241C" w:rsidP="00BC241C">
      <w:r>
        <w:t>There is a spectrum of availability solutions, including snapshots, back up, redundancy, fault tolerant, clustering, and SRM. Each can have impact on cost. Most of them require additional resources so they must be part of capacity planning, so they do not impact performance. For example, load balancers and replication needs to be accounted for.</w:t>
      </w:r>
    </w:p>
    <w:p w14:paraId="50D76671" w14:textId="77777777" w:rsidR="00BC241C" w:rsidRDefault="00BC241C" w:rsidP="00BC241C">
      <w:r>
        <w:t>You also need to include the potential workload caused by DR events in your capacity planning.</w:t>
      </w:r>
    </w:p>
    <w:p w14:paraId="7281E473" w14:textId="7004D8A4" w:rsidR="00BC241C" w:rsidRDefault="00BC241C" w:rsidP="00BC241C">
      <w:r>
        <w:t xml:space="preserve">There are </w:t>
      </w:r>
      <w:r w:rsidR="00190BB6">
        <w:t>two</w:t>
      </w:r>
      <w:r>
        <w:t xml:space="preserve"> metrics for availability:</w:t>
      </w:r>
    </w:p>
    <w:p w14:paraId="7C260317" w14:textId="77777777" w:rsidR="00BC241C" w:rsidRDefault="00BC241C" w:rsidP="00BC241C">
      <w:pPr>
        <w:pStyle w:val="Bullet"/>
      </w:pPr>
      <w:r>
        <w:t>Actual Availability (%)</w:t>
      </w:r>
    </w:p>
    <w:p w14:paraId="5951782C" w14:textId="77777777" w:rsidR="00BC241C" w:rsidRDefault="00BC241C" w:rsidP="00BC241C">
      <w:pPr>
        <w:pStyle w:val="Bullet"/>
      </w:pPr>
      <w:r>
        <w:t>Operational Availability (%)</w:t>
      </w:r>
    </w:p>
    <w:p w14:paraId="257C22B4" w14:textId="77777777" w:rsidR="00BC241C" w:rsidRDefault="00BC241C" w:rsidP="00BC241C">
      <w:r>
        <w:t>The first one simply measures the fact as it is. It does not consider the HA (high availability) configuration and scheduled down time.</w:t>
      </w:r>
    </w:p>
    <w:p w14:paraId="264C0A64" w14:textId="77777777" w:rsidR="00BC241C" w:rsidRDefault="00BC241C" w:rsidP="00BC241C">
      <w:r>
        <w:t>Operational Availability complements it by considering the above. So its value will be higher, as it reflects the operational impact. This is also the number used in the SLA.</w:t>
      </w:r>
    </w:p>
    <w:p w14:paraId="4E375E3E" w14:textId="77777777" w:rsidR="00BC241C" w:rsidRDefault="00BC241C" w:rsidP="00BC241C">
      <w:r>
        <w:lastRenderedPageBreak/>
        <w:t>The higher the Availability SLA, the higher the cost of the service. There is a big increase for each additional 9 of availability. Five 9s of availability costs 10x more than four 9s as the margin of error is reduced by 10x.</w:t>
      </w:r>
    </w:p>
    <w:p w14:paraId="3D27480A" w14:textId="77777777" w:rsidR="00BC241C" w:rsidRDefault="00BC241C" w:rsidP="00BC241C">
      <w:r>
        <w:t xml:space="preserve">Why isn’t there a line to Performance? </w:t>
      </w:r>
    </w:p>
    <w:p w14:paraId="039F7A27" w14:textId="4D24544D" w:rsidR="002B6EB1" w:rsidRDefault="00BC241C" w:rsidP="00FA0FB6">
      <w:r>
        <w:t xml:space="preserve">Availability events like a host outage, when accounted for in the design, should </w:t>
      </w:r>
      <w:r w:rsidRPr="004516BF">
        <w:rPr>
          <w:color w:val="FF0000"/>
        </w:rPr>
        <w:t xml:space="preserve">not </w:t>
      </w:r>
      <w:r>
        <w:t xml:space="preserve">impact performance, as it does not lead to a drop of usable capacity. </w:t>
      </w:r>
    </w:p>
    <w:p w14:paraId="48A13971" w14:textId="7F077E9D" w:rsidR="00FA0FB6" w:rsidRDefault="00FA0FB6" w:rsidP="002113A7">
      <w:pPr>
        <w:pStyle w:val="Heading5"/>
      </w:pPr>
      <w:r>
        <w:t>Performance</w:t>
      </w:r>
    </w:p>
    <w:p w14:paraId="053C0DDC" w14:textId="00B2E4CA" w:rsidR="00E10C73" w:rsidRDefault="00E10C73" w:rsidP="00460C06">
      <w:r>
        <w:t>Ever heard of “the system is so slow it is as good as down”? Just because something is up, does not mean it’s fast. On the other hand, if you have catered for HA, you can have part of the system down with no impact on performance and capacity.</w:t>
      </w:r>
    </w:p>
    <w:p w14:paraId="66F1633E" w14:textId="158C3F81" w:rsidR="00460C06" w:rsidRPr="002639BB" w:rsidRDefault="00E10C73" w:rsidP="00460C06">
      <w:r>
        <w:t xml:space="preserve">From day to day operations, performance is the most important </w:t>
      </w:r>
      <w:r w:rsidR="00460C06">
        <w:t>pillar of operations. This is why the next chapter is Performance Management.</w:t>
      </w:r>
    </w:p>
    <w:p w14:paraId="3CDA6337" w14:textId="57D2D595" w:rsidR="00460C06" w:rsidRDefault="000F6F1E" w:rsidP="00D50E20">
      <w:r>
        <w:t>Performance is often confused with capacity</w:t>
      </w:r>
      <w:r w:rsidR="00460C06">
        <w:t xml:space="preserve"> as “more work done means good performance”. This “more work” requires higher utilization. This simple thinking has drawback as it associates idle with low performance. </w:t>
      </w:r>
    </w:p>
    <w:p w14:paraId="70604915" w14:textId="2149C2A2" w:rsidR="009E41A0" w:rsidRDefault="00BC241C" w:rsidP="00FA0FB6">
      <w:r>
        <w:t xml:space="preserve">The primary metric for performance is contention. You don’t have performance issues if there is no contention. One common cause for contention is utilization over capacity or limit. </w:t>
      </w:r>
    </w:p>
    <w:p w14:paraId="2F906E7B" w14:textId="6DE6455C" w:rsidR="00FA0FB6" w:rsidRDefault="00FA0FB6" w:rsidP="002113A7">
      <w:pPr>
        <w:pStyle w:val="Heading5"/>
      </w:pPr>
      <w:r>
        <w:t>Capacity</w:t>
      </w:r>
    </w:p>
    <w:p w14:paraId="3EFE5489" w14:textId="18D0A6DF" w:rsidR="00624A95" w:rsidRDefault="00926589" w:rsidP="009458FA">
      <w:r>
        <w:t xml:space="preserve">There are 2 types of capacity: </w:t>
      </w:r>
    </w:p>
    <w:p w14:paraId="179E799A" w14:textId="77777777" w:rsidR="00944CD3" w:rsidRDefault="00944CD3"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71"/>
        <w:gridCol w:w="3463"/>
        <w:gridCol w:w="3424"/>
      </w:tblGrid>
      <w:tr w:rsidR="00624A95" w14:paraId="25A38614" w14:textId="77777777" w:rsidTr="00624A95">
        <w:tc>
          <w:tcPr>
            <w:tcW w:w="2785" w:type="dxa"/>
            <w:shd w:val="clear" w:color="auto" w:fill="F2F2F2" w:themeFill="background1" w:themeFillShade="F2"/>
          </w:tcPr>
          <w:p w14:paraId="587CAE06" w14:textId="77777777" w:rsidR="00624A95" w:rsidRDefault="00624A95" w:rsidP="00624A95">
            <w:pPr>
              <w:pStyle w:val="Tableheading"/>
            </w:pPr>
          </w:p>
        </w:tc>
        <w:tc>
          <w:tcPr>
            <w:tcW w:w="3870" w:type="dxa"/>
            <w:shd w:val="clear" w:color="auto" w:fill="F2F2F2" w:themeFill="background1" w:themeFillShade="F2"/>
          </w:tcPr>
          <w:p w14:paraId="422CEEFA" w14:textId="7F34A7D0" w:rsidR="00624A95" w:rsidRDefault="00624A95" w:rsidP="00BC241C">
            <w:pPr>
              <w:pStyle w:val="Tableheading"/>
              <w:jc w:val="left"/>
            </w:pPr>
            <w:r>
              <w:t>Short Term</w:t>
            </w:r>
          </w:p>
        </w:tc>
        <w:tc>
          <w:tcPr>
            <w:tcW w:w="3801" w:type="dxa"/>
            <w:shd w:val="clear" w:color="auto" w:fill="F2F2F2" w:themeFill="background1" w:themeFillShade="F2"/>
          </w:tcPr>
          <w:p w14:paraId="50D8BBA5" w14:textId="7E64BCFF" w:rsidR="00624A95" w:rsidRDefault="00624A95" w:rsidP="00BC241C">
            <w:pPr>
              <w:pStyle w:val="Tableheading"/>
              <w:jc w:val="left"/>
            </w:pPr>
            <w:r>
              <w:t>Long Term</w:t>
            </w:r>
          </w:p>
        </w:tc>
      </w:tr>
      <w:tr w:rsidR="00624A95" w14:paraId="45159037" w14:textId="77777777" w:rsidTr="00624A95">
        <w:tc>
          <w:tcPr>
            <w:tcW w:w="2785" w:type="dxa"/>
          </w:tcPr>
          <w:p w14:paraId="0D5B7EA4" w14:textId="6F2FD648" w:rsidR="00624A95" w:rsidRDefault="00624A95" w:rsidP="00624A95">
            <w:pPr>
              <w:pStyle w:val="Tablecontent"/>
            </w:pPr>
            <w:r>
              <w:t>Performed by</w:t>
            </w:r>
          </w:p>
        </w:tc>
        <w:tc>
          <w:tcPr>
            <w:tcW w:w="3870" w:type="dxa"/>
          </w:tcPr>
          <w:p w14:paraId="0A161719" w14:textId="07147F05" w:rsidR="00624A95" w:rsidRDefault="00624A95" w:rsidP="00624A95">
            <w:pPr>
              <w:pStyle w:val="Tablecontent"/>
            </w:pPr>
            <w:r>
              <w:t>Day to day Operations</w:t>
            </w:r>
          </w:p>
        </w:tc>
        <w:tc>
          <w:tcPr>
            <w:tcW w:w="3801" w:type="dxa"/>
          </w:tcPr>
          <w:p w14:paraId="0C80D26E" w14:textId="5DCA38C9" w:rsidR="00624A95" w:rsidRDefault="00624A95" w:rsidP="00624A95">
            <w:pPr>
              <w:pStyle w:val="Tablecontent"/>
            </w:pPr>
            <w:r>
              <w:t>Capacity Plann</w:t>
            </w:r>
            <w:r w:rsidR="00334C26">
              <w:t>er</w:t>
            </w:r>
          </w:p>
        </w:tc>
      </w:tr>
      <w:tr w:rsidR="00624A95" w14:paraId="06118137" w14:textId="77777777" w:rsidTr="00624A95">
        <w:tc>
          <w:tcPr>
            <w:tcW w:w="2785" w:type="dxa"/>
          </w:tcPr>
          <w:p w14:paraId="01BC3DCD" w14:textId="50C22891" w:rsidR="00624A95" w:rsidRDefault="00624A95" w:rsidP="00624A95">
            <w:pPr>
              <w:pStyle w:val="Tablecontent"/>
            </w:pPr>
            <w:r>
              <w:t>Availability Management</w:t>
            </w:r>
          </w:p>
        </w:tc>
        <w:tc>
          <w:tcPr>
            <w:tcW w:w="3870" w:type="dxa"/>
          </w:tcPr>
          <w:p w14:paraId="2D9B8630" w14:textId="4B4CD1B6" w:rsidR="00624A95" w:rsidRDefault="00624A95" w:rsidP="00624A95">
            <w:pPr>
              <w:pStyle w:val="Tablecontent"/>
            </w:pPr>
            <w:r>
              <w:t>Highly relevant</w:t>
            </w:r>
          </w:p>
        </w:tc>
        <w:tc>
          <w:tcPr>
            <w:tcW w:w="3801" w:type="dxa"/>
          </w:tcPr>
          <w:p w14:paraId="4277B96E" w14:textId="2C4CC9BA" w:rsidR="00624A95" w:rsidRDefault="00624A95" w:rsidP="00624A95">
            <w:pPr>
              <w:pStyle w:val="Tablecontent"/>
            </w:pPr>
            <w:r>
              <w:t>Not so much</w:t>
            </w:r>
          </w:p>
        </w:tc>
      </w:tr>
      <w:tr w:rsidR="00944CD3" w14:paraId="75FDCB1D" w14:textId="77777777" w:rsidTr="00624A95">
        <w:tc>
          <w:tcPr>
            <w:tcW w:w="2785" w:type="dxa"/>
          </w:tcPr>
          <w:p w14:paraId="05AE0B41" w14:textId="048D3425" w:rsidR="00944CD3" w:rsidRDefault="00944CD3" w:rsidP="00944CD3">
            <w:pPr>
              <w:pStyle w:val="Tablecontent"/>
            </w:pPr>
            <w:r>
              <w:t>Performance Management</w:t>
            </w:r>
          </w:p>
        </w:tc>
        <w:tc>
          <w:tcPr>
            <w:tcW w:w="3870" w:type="dxa"/>
          </w:tcPr>
          <w:p w14:paraId="00F269CD" w14:textId="4E70462C" w:rsidR="00944CD3" w:rsidRDefault="00944CD3" w:rsidP="00944CD3">
            <w:pPr>
              <w:pStyle w:val="Tablecontent"/>
            </w:pPr>
            <w:r>
              <w:t>Highly relevant</w:t>
            </w:r>
          </w:p>
        </w:tc>
        <w:tc>
          <w:tcPr>
            <w:tcW w:w="3801" w:type="dxa"/>
          </w:tcPr>
          <w:p w14:paraId="6ED17EE3" w14:textId="4440E3DF" w:rsidR="00944CD3" w:rsidRDefault="00944CD3" w:rsidP="00944CD3">
            <w:pPr>
              <w:pStyle w:val="Tablecontent"/>
            </w:pPr>
            <w:r>
              <w:t>Not so much</w:t>
            </w:r>
          </w:p>
        </w:tc>
      </w:tr>
      <w:tr w:rsidR="00944CD3" w14:paraId="4FBCE90B" w14:textId="77777777" w:rsidTr="00624A95">
        <w:tc>
          <w:tcPr>
            <w:tcW w:w="2785" w:type="dxa"/>
          </w:tcPr>
          <w:p w14:paraId="5B599685" w14:textId="2D5125D2" w:rsidR="00944CD3" w:rsidRDefault="00944CD3" w:rsidP="00944CD3">
            <w:pPr>
              <w:pStyle w:val="Tablecontent"/>
            </w:pPr>
            <w:r>
              <w:t>Cost Management</w:t>
            </w:r>
          </w:p>
        </w:tc>
        <w:tc>
          <w:tcPr>
            <w:tcW w:w="3870" w:type="dxa"/>
          </w:tcPr>
          <w:p w14:paraId="16F05CF0" w14:textId="6F80033A" w:rsidR="00944CD3" w:rsidRDefault="00944CD3" w:rsidP="00944CD3">
            <w:pPr>
              <w:pStyle w:val="Tablecontent"/>
            </w:pPr>
            <w:r>
              <w:t>Not so much</w:t>
            </w:r>
          </w:p>
        </w:tc>
        <w:tc>
          <w:tcPr>
            <w:tcW w:w="3801" w:type="dxa"/>
          </w:tcPr>
          <w:p w14:paraId="1E2A16E4" w14:textId="489056DC" w:rsidR="00944CD3" w:rsidRDefault="00944CD3" w:rsidP="00944CD3">
            <w:pPr>
              <w:pStyle w:val="Tablecontent"/>
            </w:pPr>
            <w:r>
              <w:t>Highly relevant</w:t>
            </w:r>
          </w:p>
        </w:tc>
      </w:tr>
      <w:tr w:rsidR="00334C26" w14:paraId="6147944C" w14:textId="77777777" w:rsidTr="00624A95">
        <w:tc>
          <w:tcPr>
            <w:tcW w:w="2785" w:type="dxa"/>
            <w:vMerge w:val="restart"/>
          </w:tcPr>
          <w:p w14:paraId="2B08E4B4" w14:textId="79B141C5" w:rsidR="00334C26" w:rsidRDefault="00334C26" w:rsidP="00334C26">
            <w:pPr>
              <w:pStyle w:val="Tablecontent"/>
            </w:pPr>
            <w:r>
              <w:t>Timeline</w:t>
            </w:r>
          </w:p>
        </w:tc>
        <w:tc>
          <w:tcPr>
            <w:tcW w:w="3870" w:type="dxa"/>
          </w:tcPr>
          <w:p w14:paraId="2F2BC78A" w14:textId="77777777" w:rsidR="00334C26" w:rsidRDefault="00334C26" w:rsidP="00334C26">
            <w:pPr>
              <w:pStyle w:val="Tablecontent"/>
            </w:pPr>
            <w:r>
              <w:t>Present.</w:t>
            </w:r>
          </w:p>
          <w:p w14:paraId="0F3A98C6" w14:textId="5AE91118" w:rsidR="00334C26" w:rsidRDefault="00334C26" w:rsidP="00334C26">
            <w:pPr>
              <w:pStyle w:val="Tablecontent"/>
            </w:pPr>
            <w:r>
              <w:t xml:space="preserve">This means now or today. It cares less about tomorrow. </w:t>
            </w:r>
          </w:p>
        </w:tc>
        <w:tc>
          <w:tcPr>
            <w:tcW w:w="3801" w:type="dxa"/>
          </w:tcPr>
          <w:p w14:paraId="41A96F2D" w14:textId="77777777" w:rsidR="00334C26" w:rsidRDefault="00334C26" w:rsidP="00334C26">
            <w:pPr>
              <w:pStyle w:val="Tablecontent"/>
            </w:pPr>
            <w:r>
              <w:t>Future.</w:t>
            </w:r>
          </w:p>
          <w:p w14:paraId="56038D10" w14:textId="1C1AEF03" w:rsidR="00334C26" w:rsidRDefault="00334C26" w:rsidP="00334C26">
            <w:pPr>
              <w:pStyle w:val="Tablecontent"/>
            </w:pPr>
            <w:r>
              <w:t>Depending on the lead time to add capacity. If procurement is required, this can be months.</w:t>
            </w:r>
          </w:p>
        </w:tc>
      </w:tr>
      <w:tr w:rsidR="00334C26" w14:paraId="2D5F7D28" w14:textId="77777777" w:rsidTr="00624A95">
        <w:tc>
          <w:tcPr>
            <w:tcW w:w="2785" w:type="dxa"/>
            <w:vMerge/>
          </w:tcPr>
          <w:p w14:paraId="4396CA18" w14:textId="77777777" w:rsidR="00334C26" w:rsidRDefault="00334C26" w:rsidP="00334C26">
            <w:pPr>
              <w:pStyle w:val="Tablecontent"/>
            </w:pPr>
          </w:p>
        </w:tc>
        <w:tc>
          <w:tcPr>
            <w:tcW w:w="3870" w:type="dxa"/>
          </w:tcPr>
          <w:p w14:paraId="0AD3D95B" w14:textId="4C45D297" w:rsidR="00334C26" w:rsidRDefault="00334C26" w:rsidP="00334C26">
            <w:pPr>
              <w:pStyle w:val="Tablecontent"/>
            </w:pPr>
            <w:r>
              <w:t>Projection is not applicable.</w:t>
            </w:r>
          </w:p>
        </w:tc>
        <w:tc>
          <w:tcPr>
            <w:tcW w:w="3801" w:type="dxa"/>
          </w:tcPr>
          <w:p w14:paraId="7C463B57" w14:textId="7532AA1F" w:rsidR="00334C26" w:rsidRDefault="00334C26" w:rsidP="00334C26">
            <w:pPr>
              <w:pStyle w:val="Tablecontent"/>
            </w:pPr>
            <w:r>
              <w:t>Projection is mandatory</w:t>
            </w:r>
          </w:p>
        </w:tc>
      </w:tr>
      <w:tr w:rsidR="00334C26" w14:paraId="62E38CF7" w14:textId="77777777" w:rsidTr="00624A95">
        <w:tc>
          <w:tcPr>
            <w:tcW w:w="2785" w:type="dxa"/>
          </w:tcPr>
          <w:p w14:paraId="61863D8D" w14:textId="27E3A3ED" w:rsidR="00334C26" w:rsidRDefault="00334C26" w:rsidP="00334C26">
            <w:pPr>
              <w:pStyle w:val="Tablecontent"/>
            </w:pPr>
            <w:r>
              <w:t>Scope</w:t>
            </w:r>
          </w:p>
        </w:tc>
        <w:tc>
          <w:tcPr>
            <w:tcW w:w="3870" w:type="dxa"/>
          </w:tcPr>
          <w:p w14:paraId="75F42F73" w14:textId="4790CC28" w:rsidR="00334C26" w:rsidRDefault="00334C26" w:rsidP="00334C26">
            <w:pPr>
              <w:pStyle w:val="Tablecontent"/>
            </w:pPr>
            <w:r>
              <w:t>Resources that can be provisioned within an hour or so</w:t>
            </w:r>
          </w:p>
        </w:tc>
        <w:tc>
          <w:tcPr>
            <w:tcW w:w="3801" w:type="dxa"/>
          </w:tcPr>
          <w:p w14:paraId="33CD37D4" w14:textId="099A9F4F" w:rsidR="00334C26" w:rsidRDefault="00334C26" w:rsidP="00334C26">
            <w:pPr>
              <w:pStyle w:val="Tablecontent"/>
            </w:pPr>
            <w:r>
              <w:t>Resources that are not yet purchased</w:t>
            </w:r>
          </w:p>
        </w:tc>
      </w:tr>
      <w:tr w:rsidR="00334C26" w14:paraId="40CC41D7" w14:textId="77777777" w:rsidTr="00624A95">
        <w:tc>
          <w:tcPr>
            <w:tcW w:w="2785" w:type="dxa"/>
          </w:tcPr>
          <w:p w14:paraId="35E881B8" w14:textId="1F0B6FE8" w:rsidR="00334C26" w:rsidRDefault="00334C26" w:rsidP="00334C26">
            <w:pPr>
              <w:pStyle w:val="Tablecontent"/>
            </w:pPr>
            <w:r>
              <w:t>Focus</w:t>
            </w:r>
          </w:p>
        </w:tc>
        <w:tc>
          <w:tcPr>
            <w:tcW w:w="3870" w:type="dxa"/>
          </w:tcPr>
          <w:p w14:paraId="33C549FC" w14:textId="1DC36370" w:rsidR="00334C26" w:rsidRDefault="00334C26" w:rsidP="00334C26">
            <w:pPr>
              <w:pStyle w:val="Tablecontent"/>
            </w:pPr>
            <w:r>
              <w:t>Hardware</w:t>
            </w:r>
          </w:p>
        </w:tc>
        <w:tc>
          <w:tcPr>
            <w:tcW w:w="3801" w:type="dxa"/>
          </w:tcPr>
          <w:p w14:paraId="32B40FBB" w14:textId="6C22862B" w:rsidR="00334C26" w:rsidRDefault="00334C26" w:rsidP="00334C26">
            <w:pPr>
              <w:pStyle w:val="Tablecontent"/>
            </w:pPr>
            <w:r>
              <w:t>Software (as they are more expensive)</w:t>
            </w:r>
          </w:p>
        </w:tc>
      </w:tr>
    </w:tbl>
    <w:p w14:paraId="0254D1E1" w14:textId="77777777" w:rsidR="00944CD3" w:rsidRDefault="00944CD3" w:rsidP="006A3C87">
      <w:pPr>
        <w:pStyle w:val="BeforeTable"/>
      </w:pPr>
    </w:p>
    <w:p w14:paraId="652A0CA4" w14:textId="71372C83" w:rsidR="009458FA" w:rsidRDefault="00926589" w:rsidP="009458FA">
      <w:r>
        <w:t xml:space="preserve">Short term capacity is </w:t>
      </w:r>
      <w:r w:rsidR="005F7E98">
        <w:t xml:space="preserve">related to performance. </w:t>
      </w:r>
      <w:r w:rsidR="005408ED">
        <w:t xml:space="preserve">They </w:t>
      </w:r>
      <w:r w:rsidR="005408ED" w:rsidRPr="002639BB">
        <w:t xml:space="preserve">are </w:t>
      </w:r>
      <w:r w:rsidR="00A97F1E" w:rsidRPr="002639BB">
        <w:t>interdependent;</w:t>
      </w:r>
      <w:r w:rsidR="005408ED" w:rsidRPr="002639BB">
        <w:t xml:space="preserve"> hence one is often mistaken </w:t>
      </w:r>
      <w:r w:rsidR="00BC241C">
        <w:t>for</w:t>
      </w:r>
      <w:r w:rsidR="005408ED" w:rsidRPr="002639BB">
        <w:t xml:space="preserve"> the other</w:t>
      </w:r>
      <w:r w:rsidR="00FA0FB6">
        <w:t>.</w:t>
      </w:r>
    </w:p>
    <w:p w14:paraId="289E6A33" w14:textId="26510AA4" w:rsidR="000424C7" w:rsidRDefault="0080113B" w:rsidP="0080113B">
      <w:pPr>
        <w:jc w:val="center"/>
      </w:pPr>
      <w:r w:rsidRPr="0080113B">
        <w:rPr>
          <w:noProof/>
        </w:rPr>
        <w:lastRenderedPageBreak/>
        <w:drawing>
          <wp:inline distT="0" distB="0" distL="0" distR="0" wp14:anchorId="0E120BC0" wp14:editId="655973E1">
            <wp:extent cx="5950256" cy="2063856"/>
            <wp:effectExtent l="0" t="0" r="0" b="0"/>
            <wp:docPr id="1525330296" name="Picture 1525330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50256" cy="2063856"/>
                    </a:xfrm>
                    <a:prstGeom prst="rect">
                      <a:avLst/>
                    </a:prstGeom>
                  </pic:spPr>
                </pic:pic>
              </a:graphicData>
            </a:graphic>
          </wp:inline>
        </w:drawing>
      </w:r>
    </w:p>
    <w:p w14:paraId="5A9CEFA6" w14:textId="7A679DE3" w:rsidR="00FA0FB6" w:rsidRDefault="00FA0FB6" w:rsidP="00FA0FB6">
      <w:r>
        <w:t xml:space="preserve">Capacity is affected by Performance as it needs to consider contention </w:t>
      </w:r>
      <w:r w:rsidR="00E42CBE">
        <w:t>metric</w:t>
      </w:r>
      <w:r>
        <w:t xml:space="preserve">s </w:t>
      </w:r>
      <w:r w:rsidR="009E41A0">
        <w:t xml:space="preserve">not just </w:t>
      </w:r>
      <w:r>
        <w:t xml:space="preserve">utilization. If you can’t satisfy existing demands, then you won’t provision new workload, hence capacity is practically full. The utilization </w:t>
      </w:r>
      <w:r w:rsidR="00E42CBE">
        <w:t>metric</w:t>
      </w:r>
      <w:r>
        <w:t>s may not be high yet, but that’s a secondary consideration as you stop adding new workloads until you figure out why.</w:t>
      </w:r>
    </w:p>
    <w:p w14:paraId="6A7F9D06" w14:textId="2864AECC" w:rsidR="00B330D7" w:rsidRDefault="00B330D7" w:rsidP="00B330D7">
      <w:r>
        <w:t>Capacity also considers demands that do not manifest yet. This is why you need to consider reservations and allocation.</w:t>
      </w:r>
      <w:r w:rsidR="00BC4F95">
        <w:t xml:space="preserve"> They also minimize the consumption to go too high and cause contention. </w:t>
      </w:r>
    </w:p>
    <w:p w14:paraId="3CB7EB69" w14:textId="77777777" w:rsidR="00B330D7" w:rsidRDefault="00B330D7" w:rsidP="00B330D7">
      <w:r>
        <w:t>Price can help address capacity. The best way to address oversized VMs is having a pricing plan that encourages smaller sized VMs. If the price is free then use a business justification to right-size instead.</w:t>
      </w:r>
    </w:p>
    <w:p w14:paraId="76CEFB20" w14:textId="77777777" w:rsidR="00B330D7" w:rsidRDefault="00B330D7" w:rsidP="00B330D7">
      <w:pPr>
        <w:rPr>
          <w:lang w:val="en-GB" w:eastAsia="en-SG"/>
        </w:rPr>
      </w:pPr>
      <w:r>
        <w:rPr>
          <w:lang w:val="en-GB" w:eastAsia="en-SG"/>
        </w:rPr>
        <w:t xml:space="preserve">Using highway transportation as example: You do not add lanes because of congestion that lasts a short time or rarely happens. </w:t>
      </w:r>
    </w:p>
    <w:p w14:paraId="7D84EE9C" w14:textId="77777777" w:rsidR="00B330D7" w:rsidRDefault="00B330D7" w:rsidP="00B330D7">
      <w:pPr>
        <w:rPr>
          <w:lang w:val="en-GB" w:eastAsia="en-SG"/>
        </w:rPr>
      </w:pPr>
      <w:r>
        <w:rPr>
          <w:lang w:val="en-GB" w:eastAsia="en-SG"/>
        </w:rPr>
        <w:t>But what if the workload is revenue generating? For example, during annual sales you expect a much higher demand that happens only 1 day in 365 days. Do you build permanent capacity for the rest of the 364 days? Are you able to provide a burstable capacity, either in the cloud or on-premises?</w:t>
      </w:r>
    </w:p>
    <w:p w14:paraId="6FC2DDC4" w14:textId="77777777" w:rsidR="00B330D7" w:rsidRDefault="00B330D7" w:rsidP="00B330D7">
      <w:pPr>
        <w:rPr>
          <w:lang w:val="en-GB" w:eastAsia="en-SG"/>
        </w:rPr>
      </w:pPr>
      <w:r>
        <w:rPr>
          <w:lang w:val="en-GB" w:eastAsia="en-SG"/>
        </w:rPr>
        <w:t>Applying the above into vSphere on-premises, perhaps on that special day you need to limit other workloads, power them off, take hardware from other clusters, or move workloads to other clusters.</w:t>
      </w:r>
    </w:p>
    <w:p w14:paraId="21C2953A" w14:textId="77777777" w:rsidR="00B330D7" w:rsidRDefault="00B330D7" w:rsidP="00B330D7">
      <w:pPr>
        <w:rPr>
          <w:lang w:val="en-GB" w:eastAsia="en-SG"/>
        </w:rPr>
      </w:pPr>
      <w:r>
        <w:rPr>
          <w:lang w:val="en-GB" w:eastAsia="en-SG"/>
        </w:rPr>
        <w:t>It focuses on the consumer, while the long-term capacity view focuses on the provider. The short-term view answers questions that cares about today. Examples:</w:t>
      </w:r>
    </w:p>
    <w:p w14:paraId="40E390A3" w14:textId="77777777" w:rsidR="00B330D7" w:rsidRDefault="00B330D7" w:rsidP="00B330D7">
      <w:pPr>
        <w:pStyle w:val="Bullet"/>
        <w:rPr>
          <w:lang w:val="en-GB" w:eastAsia="en-SG"/>
        </w:rPr>
      </w:pPr>
      <w:r>
        <w:rPr>
          <w:lang w:val="en-GB" w:eastAsia="en-SG"/>
        </w:rPr>
        <w:t xml:space="preserve">“Can you deploy additional workloads?” </w:t>
      </w:r>
      <w:r>
        <w:rPr>
          <w:lang w:val="en-GB" w:eastAsia="en-SG"/>
        </w:rPr>
        <w:br/>
        <w:t xml:space="preserve">The </w:t>
      </w:r>
      <w:r w:rsidRPr="009928D5">
        <w:rPr>
          <w:color w:val="FF0000"/>
          <w:lang w:val="en-GB" w:eastAsia="en-SG"/>
        </w:rPr>
        <w:t>now</w:t>
      </w:r>
      <w:r>
        <w:rPr>
          <w:lang w:val="en-GB" w:eastAsia="en-SG"/>
        </w:rPr>
        <w:t xml:space="preserve"> part of the question is important, as the deployment is typically done by automation. You want to prevent the deployment if it will cause problem. This means you need to check both the present situation and the future situation.</w:t>
      </w:r>
    </w:p>
    <w:p w14:paraId="75308A63" w14:textId="77777777" w:rsidR="00B330D7" w:rsidRDefault="00B330D7" w:rsidP="00B330D7">
      <w:pPr>
        <w:pStyle w:val="Bullet"/>
        <w:rPr>
          <w:lang w:val="en-GB" w:eastAsia="en-SG"/>
        </w:rPr>
      </w:pPr>
      <w:r>
        <w:rPr>
          <w:lang w:val="en-GB" w:eastAsia="en-SG"/>
        </w:rPr>
        <w:t>“Can we take out resource providers temporarily?”</w:t>
      </w:r>
      <w:r>
        <w:rPr>
          <w:lang w:val="en-GB" w:eastAsia="en-SG"/>
        </w:rPr>
        <w:br/>
        <w:t>Examples are putting ESXi hosts into maintenance mode, or doing a cluster upgrade.</w:t>
      </w:r>
    </w:p>
    <w:p w14:paraId="3456CAE3" w14:textId="77777777" w:rsidR="00C449D9" w:rsidRPr="00A1421D" w:rsidRDefault="00C449D9" w:rsidP="00C449D9">
      <w:pPr>
        <w:rPr>
          <w:lang w:val="en-GB" w:eastAsia="en-SG"/>
        </w:rPr>
      </w:pPr>
    </w:p>
    <w:p w14:paraId="3F7C90FE" w14:textId="6ADEB9CF" w:rsidR="000E01BB" w:rsidRDefault="000E01BB" w:rsidP="000E01BB">
      <w:pPr>
        <w:pStyle w:val="Heading6"/>
      </w:pPr>
      <w:r>
        <w:t>Reclamation</w:t>
      </w:r>
    </w:p>
    <w:p w14:paraId="7C9B91B0" w14:textId="551146F5" w:rsidR="000E01BB" w:rsidRPr="000E01BB" w:rsidRDefault="000E01BB" w:rsidP="00C449D9">
      <w:pPr>
        <w:widowControl w:val="0"/>
        <w:rPr>
          <w:lang w:val="en-GB"/>
        </w:rPr>
      </w:pPr>
      <w:r>
        <w:rPr>
          <w:lang w:val="en-GB"/>
        </w:rPr>
        <w:t>Infrastructure team should not force their internal customers to reduce their own consumption. This is a hard political battle, as there are more developers than administrators in a typical large enterprise. A better way is to show the CFO the total cost of wastage, money that can otherwise be saved. CFO will simply hold the budget for new hardware, and force the respective line of business to optimize their current consumption</w:t>
      </w:r>
      <w:r>
        <w:rPr>
          <w:rStyle w:val="FootnoteReference"/>
          <w:lang w:val="en-GB"/>
        </w:rPr>
        <w:footnoteReference w:id="9"/>
      </w:r>
      <w:r>
        <w:rPr>
          <w:lang w:val="en-GB"/>
        </w:rPr>
        <w:t>.</w:t>
      </w:r>
    </w:p>
    <w:p w14:paraId="1A4F8C3A" w14:textId="15B79930" w:rsidR="00FA0FB6" w:rsidRPr="00386E6F" w:rsidRDefault="00FA0FB6" w:rsidP="002113A7">
      <w:pPr>
        <w:pStyle w:val="Heading5"/>
      </w:pPr>
      <w:r w:rsidRPr="00386E6F">
        <w:lastRenderedPageBreak/>
        <w:t xml:space="preserve">Compliance </w:t>
      </w:r>
      <w:r>
        <w:t xml:space="preserve">and </w:t>
      </w:r>
      <w:r w:rsidRPr="00386E6F">
        <w:t>Security</w:t>
      </w:r>
    </w:p>
    <w:p w14:paraId="79F0B2F8" w14:textId="64D43F69" w:rsidR="00FA0FB6" w:rsidRDefault="006E2DB5" w:rsidP="00FA0FB6">
      <w:pPr>
        <w:pStyle w:val="Tablecontent"/>
      </w:pPr>
      <w:r>
        <w:t xml:space="preserve">Just because </w:t>
      </w:r>
      <w:r w:rsidR="00C80BBF">
        <w:t>a system</w:t>
      </w:r>
      <w:r w:rsidR="005D61EB">
        <w:t xml:space="preserve"> </w:t>
      </w:r>
      <w:r w:rsidR="00B330D7">
        <w:t xml:space="preserve">is </w:t>
      </w:r>
      <w:r w:rsidR="00C80BBF">
        <w:t xml:space="preserve">up and </w:t>
      </w:r>
      <w:r w:rsidR="005D61EB">
        <w:t>fast, does not mean it’s secured.</w:t>
      </w:r>
      <w:r w:rsidR="00FA0FB6" w:rsidRPr="00FA0FB6">
        <w:t xml:space="preserve"> </w:t>
      </w:r>
    </w:p>
    <w:p w14:paraId="52CEC7C0" w14:textId="11AE540D" w:rsidR="00B330D7" w:rsidRDefault="00B330D7" w:rsidP="00B330D7">
      <w:r w:rsidRPr="002639BB">
        <w:t>Security is related</w:t>
      </w:r>
      <w:r>
        <w:t xml:space="preserve"> to</w:t>
      </w:r>
      <w:r w:rsidRPr="002639BB">
        <w:t xml:space="preserve"> but not the same as Compliance. Security covers issues such as attack</w:t>
      </w:r>
      <w:r>
        <w:t>s</w:t>
      </w:r>
      <w:r w:rsidRPr="002639BB">
        <w:t xml:space="preserve"> (be it by internal employee or by external threat). Compliance deals with configuration settings or values that may expose security loopholes or </w:t>
      </w:r>
      <w:r>
        <w:t xml:space="preserve">are required to </w:t>
      </w:r>
      <w:r w:rsidRPr="002639BB">
        <w:t xml:space="preserve">conform to specific sets of standards. </w:t>
      </w:r>
      <w:r>
        <w:t>Compliance is closely related to configuration as you comply by controlling the values of specified configuration items.</w:t>
      </w:r>
    </w:p>
    <w:p w14:paraId="61D1F53A" w14:textId="77777777" w:rsidR="00B330D7" w:rsidRDefault="00B330D7" w:rsidP="00B330D7">
      <w:r w:rsidRPr="002639BB">
        <w:t>Compliance is measured against both internal and</w:t>
      </w:r>
      <w:r>
        <w:t>/or</w:t>
      </w:r>
      <w:r w:rsidRPr="002639BB">
        <w:t xml:space="preserve"> industry standards</w:t>
      </w:r>
      <w:r>
        <w:t>. It’s also measured continuously.</w:t>
      </w:r>
    </w:p>
    <w:p w14:paraId="4EB9A22A" w14:textId="77777777" w:rsidR="00B330D7" w:rsidRDefault="00B330D7" w:rsidP="00B330D7">
      <w:r>
        <w:t>In Security you worry about being attacked. This means you track malicious activities, such as inappropriate usage of administrator accounts, or denial of service attacks.</w:t>
      </w:r>
    </w:p>
    <w:p w14:paraId="428EF4E8" w14:textId="41D3C402" w:rsidR="00B330D7" w:rsidRDefault="00B330D7" w:rsidP="00B330D7">
      <w:r>
        <w:t>Compliance is binary: you are either compliant with your defined compliance requirements, baselines, or benchmarks, or you aren’t. Compliance is also unaffected by complex and qualitative affairs like resource contention and performance. For this reason, as a service provider, you should guarantee to your customers that you will be perfectly (100%) compliant with your own compliance benchmarks for all classes of service.</w:t>
      </w:r>
    </w:p>
    <w:p w14:paraId="01564559" w14:textId="1A240614" w:rsidR="00B330D7" w:rsidRDefault="00B330D7" w:rsidP="00B330D7">
      <w:r>
        <w:t xml:space="preserve">However, you only provide a compliance guarantee on what you manage. If you don’t provide the VM’s guest OS as part of the service, then you don’t manage compliance for it, and you don’t provide an SLA against it.  If you do provide the guest OS, then you must also manage its configuration via something like </w:t>
      </w:r>
      <w:r w:rsidR="006E1E7D">
        <w:t xml:space="preserve">Microsoft AD </w:t>
      </w:r>
      <w:r>
        <w:t>Group Policy.</w:t>
      </w:r>
    </w:p>
    <w:p w14:paraId="1CA9C080" w14:textId="56402786" w:rsidR="00FA0FB6" w:rsidRDefault="00FA0FB6" w:rsidP="002113A7">
      <w:pPr>
        <w:pStyle w:val="Heading5"/>
      </w:pPr>
      <w:r>
        <w:t>Cost and Price</w:t>
      </w:r>
    </w:p>
    <w:p w14:paraId="3F73AEB2" w14:textId="7EA19AD3" w:rsidR="00B330D7" w:rsidRDefault="00B330D7" w:rsidP="00EF24F3">
      <w:pPr>
        <w:keepNext/>
      </w:pPr>
      <w:r>
        <w:t xml:space="preserve">Last but not least: money. Cost and Price are </w:t>
      </w:r>
      <w:r w:rsidR="007A3E4C">
        <w:t xml:space="preserve">necessary </w:t>
      </w:r>
      <w:r>
        <w:t xml:space="preserve"> in the transformation towards becoming a real service provider.</w:t>
      </w:r>
    </w:p>
    <w:p w14:paraId="5401C86B" w14:textId="77777777" w:rsidR="00B330D7" w:rsidRDefault="00B330D7" w:rsidP="00EF24F3">
      <w:pPr>
        <w:pStyle w:val="BeforeTable"/>
        <w:keepNext/>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323"/>
        <w:gridCol w:w="8135"/>
      </w:tblGrid>
      <w:tr w:rsidR="00B330D7" w14:paraId="3B2D9617" w14:textId="77777777" w:rsidTr="00B551C4">
        <w:tc>
          <w:tcPr>
            <w:tcW w:w="1418" w:type="dxa"/>
            <w:shd w:val="clear" w:color="auto" w:fill="F2F2F2" w:themeFill="background1" w:themeFillShade="F2"/>
          </w:tcPr>
          <w:p w14:paraId="6372896F" w14:textId="77777777" w:rsidR="00B330D7" w:rsidRPr="00386E6F" w:rsidRDefault="00B330D7" w:rsidP="00B551C4">
            <w:pPr>
              <w:pStyle w:val="Tablecontent"/>
              <w:rPr>
                <w:b/>
                <w:bCs/>
              </w:rPr>
            </w:pPr>
            <w:r w:rsidRPr="00386E6F">
              <w:rPr>
                <w:b/>
                <w:bCs/>
              </w:rPr>
              <w:t>Price</w:t>
            </w:r>
          </w:p>
          <w:p w14:paraId="3C0F5BFD" w14:textId="77777777" w:rsidR="00B330D7" w:rsidRPr="00386E6F" w:rsidRDefault="00B330D7" w:rsidP="00B551C4">
            <w:pPr>
              <w:pStyle w:val="Tablecontent"/>
              <w:rPr>
                <w:b/>
                <w:bCs/>
              </w:rPr>
            </w:pPr>
          </w:p>
        </w:tc>
        <w:tc>
          <w:tcPr>
            <w:tcW w:w="9038" w:type="dxa"/>
          </w:tcPr>
          <w:p w14:paraId="3448CBA2" w14:textId="77777777" w:rsidR="00B330D7" w:rsidRPr="002639BB" w:rsidRDefault="00B330D7" w:rsidP="00B551C4">
            <w:pPr>
              <w:pStyle w:val="Tablecontent"/>
            </w:pPr>
            <w:r w:rsidRPr="002639BB">
              <w:t xml:space="preserve">With hardware becoming commodity and infrastructure becoming invisible, price has </w:t>
            </w:r>
            <w:r>
              <w:t xml:space="preserve">naturally </w:t>
            </w:r>
            <w:r w:rsidRPr="002639BB">
              <w:t xml:space="preserve">become a common denominator among all IaaS providers. The general expectation is </w:t>
            </w:r>
            <w:r>
              <w:t xml:space="preserve">the </w:t>
            </w:r>
            <w:r w:rsidRPr="002639BB">
              <w:t>price per VM is similar across cloud providers.</w:t>
            </w:r>
            <w:r>
              <w:t xml:space="preserve"> One way to provide differentiated pricing is SLAs. </w:t>
            </w:r>
          </w:p>
          <w:p w14:paraId="67B8CDB5" w14:textId="77777777" w:rsidR="00B330D7" w:rsidRPr="002639BB" w:rsidRDefault="00B330D7" w:rsidP="00B551C4">
            <w:pPr>
              <w:pStyle w:val="Tablecontent"/>
            </w:pPr>
            <w:r>
              <w:t>While Price should be higher than Cost, it can be set independently of cost. Use discounts and progressive pricing to set the correct price for the right terms and conditions. Progressive pricing will also discourage oversized VMs from being provisioned in the first place. It’s easier to handle then, rather than once VMs are already in production.</w:t>
            </w:r>
          </w:p>
          <w:p w14:paraId="37B87A03" w14:textId="77777777" w:rsidR="00B330D7" w:rsidRDefault="00B330D7" w:rsidP="00B551C4">
            <w:pPr>
              <w:pStyle w:val="Tablecontent"/>
            </w:pPr>
            <w:r>
              <w:t>At an individual VM level, t</w:t>
            </w:r>
            <w:r w:rsidRPr="002639BB">
              <w:t>he better the Performance SLA, the higher the price customer is willing to pay, hence the term Price/Performance.</w:t>
            </w:r>
          </w:p>
        </w:tc>
      </w:tr>
      <w:tr w:rsidR="00B330D7" w14:paraId="62218B76" w14:textId="77777777" w:rsidTr="00B551C4">
        <w:tc>
          <w:tcPr>
            <w:tcW w:w="1418" w:type="dxa"/>
            <w:shd w:val="clear" w:color="auto" w:fill="F2F2F2" w:themeFill="background1" w:themeFillShade="F2"/>
          </w:tcPr>
          <w:p w14:paraId="5EE3B164" w14:textId="77777777" w:rsidR="00B330D7" w:rsidRPr="00386E6F" w:rsidRDefault="00B330D7" w:rsidP="00B551C4">
            <w:pPr>
              <w:pStyle w:val="Tablecontent"/>
              <w:rPr>
                <w:b/>
                <w:bCs/>
              </w:rPr>
            </w:pPr>
            <w:r>
              <w:rPr>
                <w:b/>
                <w:bCs/>
              </w:rPr>
              <w:t>Cost</w:t>
            </w:r>
          </w:p>
        </w:tc>
        <w:tc>
          <w:tcPr>
            <w:tcW w:w="9038" w:type="dxa"/>
          </w:tcPr>
          <w:p w14:paraId="60193CA4" w14:textId="77777777" w:rsidR="00B330D7" w:rsidRDefault="00B330D7" w:rsidP="00B551C4">
            <w:pPr>
              <w:pStyle w:val="Tablecontent"/>
            </w:pPr>
            <w:r>
              <w:t>At the platform level, c</w:t>
            </w:r>
            <w:r w:rsidRPr="002639BB">
              <w:t xml:space="preserve">ost </w:t>
            </w:r>
            <w:r>
              <w:t xml:space="preserve">also </w:t>
            </w:r>
            <w:r w:rsidRPr="002639BB">
              <w:t>goes hand in hand with capacity. The higher the utilization of the IaaS, the lower the cost per VM. Cost is separate from capacity as it can be optimized without reducing capacity</w:t>
            </w:r>
            <w:r>
              <w:t>.</w:t>
            </w:r>
          </w:p>
          <w:p w14:paraId="43384E53" w14:textId="77777777" w:rsidR="00B330D7" w:rsidRPr="002639BB" w:rsidRDefault="00B330D7" w:rsidP="00B551C4">
            <w:pPr>
              <w:pStyle w:val="Tablecontent"/>
            </w:pPr>
            <w:r>
              <w:t>Cost and capacity can also go independently of each other. You can increase capacity without increasing cost via technology refresh. You can reduce cost without reducing capacity by lowering non-capacity costs such as the rate you pay for services.</w:t>
            </w:r>
          </w:p>
        </w:tc>
      </w:tr>
    </w:tbl>
    <w:p w14:paraId="33257A4E" w14:textId="3CE7088E" w:rsidR="00396E6D" w:rsidRDefault="00EC44EF" w:rsidP="002113A7">
      <w:pPr>
        <w:pStyle w:val="Heading5"/>
      </w:pPr>
      <w:r>
        <w:lastRenderedPageBreak/>
        <w:t>Non-Pillars</w:t>
      </w:r>
    </w:p>
    <w:p w14:paraId="57D8790F" w14:textId="77777777" w:rsidR="00BD5769" w:rsidRDefault="00BD5769" w:rsidP="00BD5769">
      <w:r>
        <w:t xml:space="preserve">What’s missing in the 5 pillars? </w:t>
      </w:r>
    </w:p>
    <w:p w14:paraId="26A91F60" w14:textId="7C0FFC47" w:rsidR="00BD5769" w:rsidRDefault="00BD5769" w:rsidP="00BD5769">
      <w:pPr>
        <w:pStyle w:val="Bullet"/>
      </w:pPr>
      <w:r w:rsidRPr="00190BB6">
        <w:rPr>
          <w:b/>
          <w:bCs/>
        </w:rPr>
        <w:t>Inventory</w:t>
      </w:r>
      <w:r>
        <w:t xml:space="preserve">. </w:t>
      </w:r>
      <w:r>
        <w:br/>
      </w:r>
      <w:r>
        <w:rPr>
          <w:lang w:val="en-GB"/>
        </w:rPr>
        <w:t>I</w:t>
      </w:r>
      <w:r w:rsidRPr="004D3802">
        <w:rPr>
          <w:lang w:val="en-GB"/>
        </w:rPr>
        <w:t xml:space="preserve">nventory is simply what you have. </w:t>
      </w:r>
      <w:r>
        <w:rPr>
          <w:lang w:val="en-GB"/>
        </w:rPr>
        <w:t>Your responsibility is a lot more than accounting of what you have</w:t>
      </w:r>
      <w:r w:rsidR="00106379">
        <w:rPr>
          <w:lang w:val="en-GB"/>
        </w:rPr>
        <w:t xml:space="preserve"> where and how they change over time. </w:t>
      </w:r>
      <w:r>
        <w:rPr>
          <w:lang w:val="en-GB"/>
        </w:rPr>
        <w:br/>
        <w:t xml:space="preserve">Inventory is just </w:t>
      </w:r>
      <w:r>
        <w:t>a by-product</w:t>
      </w:r>
      <w:r w:rsidRPr="0072799F">
        <w:t>. You plan for capacity, with certain configuration</w:t>
      </w:r>
      <w:r>
        <w:t>s</w:t>
      </w:r>
      <w:r w:rsidRPr="0072799F">
        <w:t xml:space="preserve">. </w:t>
      </w:r>
      <w:r>
        <w:t>As you manage your cost &amp; capacity, the inventory will adjust accordingly.</w:t>
      </w:r>
    </w:p>
    <w:p w14:paraId="41256112" w14:textId="411A7AB2" w:rsidR="00BD5769" w:rsidRDefault="00BD5769" w:rsidP="00BD5769">
      <w:pPr>
        <w:pStyle w:val="Bullet"/>
      </w:pPr>
      <w:r w:rsidRPr="00190BB6">
        <w:rPr>
          <w:b/>
          <w:bCs/>
        </w:rPr>
        <w:t>Configuration</w:t>
      </w:r>
      <w:r>
        <w:t xml:space="preserve">. </w:t>
      </w:r>
      <w:r>
        <w:br/>
      </w:r>
      <w:r w:rsidRPr="004D3802">
        <w:rPr>
          <w:lang w:val="en-GB"/>
        </w:rPr>
        <w:t xml:space="preserve">Configuration is just a means to an end. You care about configuration only because it impacts security, capacity, performance, and availability. </w:t>
      </w:r>
      <w:r>
        <w:rPr>
          <w:lang w:val="en-GB"/>
        </w:rPr>
        <w:t xml:space="preserve">So it </w:t>
      </w:r>
      <w:r>
        <w:t xml:space="preserve">is often both the problem and solution to all the above pillars. </w:t>
      </w:r>
    </w:p>
    <w:p w14:paraId="5209B60C" w14:textId="77777777" w:rsidR="00BD5769" w:rsidRDefault="00BD5769" w:rsidP="00BD5769">
      <w:pPr>
        <w:pStyle w:val="Bullet"/>
      </w:pPr>
      <w:r w:rsidRPr="00190BB6">
        <w:rPr>
          <w:b/>
          <w:bCs/>
        </w:rPr>
        <w:t>Sustainability</w:t>
      </w:r>
      <w:r>
        <w:t xml:space="preserve">. </w:t>
      </w:r>
      <w:r>
        <w:br/>
        <w:t>It’s covered by both capacity and cost. The only thing unique is the source of power. It’s simply looking at the same things, albeit from a different angle</w:t>
      </w:r>
      <w:r w:rsidRPr="001D546D">
        <w:t xml:space="preserve">. </w:t>
      </w:r>
      <w:r>
        <w:t xml:space="preserve">It </w:t>
      </w:r>
      <w:r w:rsidRPr="001D546D">
        <w:t>does not replace any of the existing pillars of operations management.</w:t>
      </w:r>
    </w:p>
    <w:p w14:paraId="5999C146" w14:textId="77777777" w:rsidR="00BD5769" w:rsidRDefault="00BD5769" w:rsidP="00BD5769">
      <w:pPr>
        <w:pStyle w:val="Bullet"/>
      </w:pPr>
      <w:r w:rsidRPr="00190BB6">
        <w:rPr>
          <w:b/>
          <w:bCs/>
        </w:rPr>
        <w:t>Reliability</w:t>
      </w:r>
      <w:r>
        <w:t>.</w:t>
      </w:r>
      <w:r w:rsidRPr="003140BA">
        <w:t xml:space="preserve"> </w:t>
      </w:r>
      <w:r>
        <w:br/>
        <w:t xml:space="preserve">This is just a characteristic of the system. Obviously, you want </w:t>
      </w:r>
      <w:r w:rsidRPr="003140BA">
        <w:t xml:space="preserve">performance </w:t>
      </w:r>
      <w:r>
        <w:t>&amp; available to be consistent, hence reliable and as you gain confidence, it becomes predictable</w:t>
      </w:r>
      <w:r w:rsidRPr="003140BA">
        <w:t xml:space="preserve">. For example, if your website performance is not reliable or its uptime is not stable, you will troubleshoot from </w:t>
      </w:r>
      <w:r>
        <w:t xml:space="preserve">a </w:t>
      </w:r>
      <w:r w:rsidRPr="003140BA">
        <w:t xml:space="preserve">performance or availability angle. There is no need to elevate </w:t>
      </w:r>
      <w:r>
        <w:t xml:space="preserve">the </w:t>
      </w:r>
      <w:r w:rsidRPr="003140BA">
        <w:t xml:space="preserve">nature of something into an entity </w:t>
      </w:r>
      <w:r>
        <w:t>by itself. It complicates operations as you end up with overlap.</w:t>
      </w:r>
    </w:p>
    <w:p w14:paraId="7A988F3D" w14:textId="77777777" w:rsidR="00BD5769" w:rsidRDefault="00BD5769" w:rsidP="00BD5769">
      <w:pPr>
        <w:pStyle w:val="Bullet"/>
      </w:pPr>
      <w:r>
        <w:rPr>
          <w:b/>
          <w:bCs/>
        </w:rPr>
        <w:t>Recoverability</w:t>
      </w:r>
      <w:r w:rsidRPr="00A31862">
        <w:t>.</w:t>
      </w:r>
      <w:r>
        <w:br/>
        <w:t xml:space="preserve">This is just a property of availability. Just like debuggability is a function of performance &amp; availability. </w:t>
      </w:r>
    </w:p>
    <w:p w14:paraId="49BC1E2E" w14:textId="77777777" w:rsidR="00BD5769" w:rsidRPr="00A31862" w:rsidRDefault="00BD5769" w:rsidP="00BD5769">
      <w:pPr>
        <w:pStyle w:val="Bullet"/>
      </w:pPr>
      <w:r w:rsidRPr="00A31862">
        <w:rPr>
          <w:b/>
          <w:bCs/>
        </w:rPr>
        <w:t>Manageability.</w:t>
      </w:r>
      <w:r w:rsidRPr="00A31862">
        <w:rPr>
          <w:b/>
          <w:bCs/>
        </w:rPr>
        <w:br/>
      </w:r>
      <w:bookmarkStart w:id="14" w:name="_Contention_vs_Utilization"/>
      <w:bookmarkStart w:id="15" w:name="_Roles_and_Responsibility"/>
      <w:bookmarkEnd w:id="14"/>
      <w:bookmarkEnd w:id="15"/>
      <w:r>
        <w:t xml:space="preserve">This is just a property of configuration. </w:t>
      </w:r>
    </w:p>
    <w:p w14:paraId="55A011DA" w14:textId="502C4756" w:rsidR="00A847C1" w:rsidRPr="00C5031E" w:rsidRDefault="00A847C1" w:rsidP="00C5031E">
      <w:pPr>
        <w:pStyle w:val="Tablecontent"/>
      </w:pPr>
      <w:r w:rsidRPr="002639BB">
        <w:t xml:space="preserve">Inventory is related, but not identical to configuration. </w:t>
      </w:r>
    </w:p>
    <w:p w14:paraId="10DA24BE" w14:textId="77777777" w:rsidR="00A847C1" w:rsidRPr="006A3C87" w:rsidRDefault="00A847C1"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727"/>
        <w:gridCol w:w="4731"/>
      </w:tblGrid>
      <w:tr w:rsidR="00C5031E" w14:paraId="1F379D38" w14:textId="77777777" w:rsidTr="00C5031E">
        <w:tc>
          <w:tcPr>
            <w:tcW w:w="5228" w:type="dxa"/>
            <w:shd w:val="clear" w:color="auto" w:fill="F2F2F2" w:themeFill="background1" w:themeFillShade="F2"/>
          </w:tcPr>
          <w:p w14:paraId="0CF09769" w14:textId="46799CFB" w:rsidR="00C5031E" w:rsidRDefault="00C5031E" w:rsidP="00C5031E">
            <w:pPr>
              <w:pStyle w:val="Tableheading"/>
              <w:rPr>
                <w:lang w:val="en-GB"/>
              </w:rPr>
            </w:pPr>
            <w:r>
              <w:t>Inventory</w:t>
            </w:r>
          </w:p>
        </w:tc>
        <w:tc>
          <w:tcPr>
            <w:tcW w:w="5228" w:type="dxa"/>
            <w:shd w:val="clear" w:color="auto" w:fill="F2F2F2" w:themeFill="background1" w:themeFillShade="F2"/>
          </w:tcPr>
          <w:p w14:paraId="04ED508B" w14:textId="4A5C65A1" w:rsidR="00C5031E" w:rsidRDefault="00C5031E" w:rsidP="00C5031E">
            <w:pPr>
              <w:pStyle w:val="Tableheading"/>
              <w:rPr>
                <w:lang w:val="en-GB"/>
              </w:rPr>
            </w:pPr>
            <w:r>
              <w:t>Configuration</w:t>
            </w:r>
          </w:p>
        </w:tc>
      </w:tr>
      <w:tr w:rsidR="00C5031E" w14:paraId="3616A9A8" w14:textId="77777777" w:rsidTr="00C5031E">
        <w:tc>
          <w:tcPr>
            <w:tcW w:w="5228" w:type="dxa"/>
          </w:tcPr>
          <w:p w14:paraId="33973414" w14:textId="3AABAB4F" w:rsidR="00C5031E" w:rsidRDefault="00C5031E" w:rsidP="00C5031E">
            <w:pPr>
              <w:pStyle w:val="Tablecontent"/>
            </w:pPr>
            <w:r>
              <w:t>A</w:t>
            </w:r>
            <w:r w:rsidRPr="00C5031E">
              <w:t>n account of what you have where. So, the location, the movement, and the count matter.</w:t>
            </w:r>
          </w:p>
        </w:tc>
        <w:tc>
          <w:tcPr>
            <w:tcW w:w="5228" w:type="dxa"/>
          </w:tcPr>
          <w:p w14:paraId="4AB5A8B9" w14:textId="4B989CCF" w:rsidR="00C5031E" w:rsidRDefault="00C5031E" w:rsidP="00C5031E">
            <w:pPr>
              <w:pStyle w:val="Tablecontent"/>
            </w:pPr>
            <w:r>
              <w:t>Properties of your inventory.  The location is just another property of the object</w:t>
            </w:r>
          </w:p>
        </w:tc>
      </w:tr>
      <w:tr w:rsidR="00C5031E" w14:paraId="05BD23D0" w14:textId="77777777" w:rsidTr="00C5031E">
        <w:tc>
          <w:tcPr>
            <w:tcW w:w="5228" w:type="dxa"/>
          </w:tcPr>
          <w:p w14:paraId="014BF724" w14:textId="1702CA10" w:rsidR="00C5031E" w:rsidRDefault="00C5031E" w:rsidP="00C5031E">
            <w:pPr>
              <w:pStyle w:val="Tablecontent"/>
            </w:pPr>
            <w:r>
              <w:t>Inventory uses a small subset of configuration as the focus is on counting the number of objects. The majority of properties managed by configuration are not relevant to inventory.</w:t>
            </w:r>
          </w:p>
        </w:tc>
        <w:tc>
          <w:tcPr>
            <w:tcW w:w="5228" w:type="dxa"/>
          </w:tcPr>
          <w:p w14:paraId="5A54E409" w14:textId="6DA17591" w:rsidR="00C5031E" w:rsidRDefault="00C5031E" w:rsidP="00C5031E">
            <w:pPr>
              <w:pStyle w:val="Tablecontent"/>
            </w:pPr>
            <w:r>
              <w:t>The full set of settings, that you either intentionally set or have to accept.</w:t>
            </w:r>
          </w:p>
        </w:tc>
      </w:tr>
      <w:tr w:rsidR="004D3802" w14:paraId="3E6432F0" w14:textId="77777777" w:rsidTr="00C5031E">
        <w:tc>
          <w:tcPr>
            <w:tcW w:w="5228" w:type="dxa"/>
          </w:tcPr>
          <w:p w14:paraId="5254BBFD" w14:textId="4100D1C4" w:rsidR="004D3802" w:rsidRDefault="004D3802" w:rsidP="00C5031E">
            <w:pPr>
              <w:pStyle w:val="Tablecontent"/>
            </w:pPr>
            <w:r>
              <w:t>Configuration drift is</w:t>
            </w:r>
            <w:r w:rsidRPr="004D3802">
              <w:t xml:space="preserve"> not relevant </w:t>
            </w:r>
          </w:p>
        </w:tc>
        <w:tc>
          <w:tcPr>
            <w:tcW w:w="5228" w:type="dxa"/>
          </w:tcPr>
          <w:p w14:paraId="17BCBB25" w14:textId="14BBDAAE" w:rsidR="004D3802" w:rsidRDefault="004D3802" w:rsidP="00C5031E">
            <w:pPr>
              <w:pStyle w:val="Tablecontent"/>
            </w:pPr>
            <w:r>
              <w:t>Configuration drift is important</w:t>
            </w:r>
          </w:p>
        </w:tc>
      </w:tr>
      <w:tr w:rsidR="004D3802" w14:paraId="14E0147A" w14:textId="77777777" w:rsidTr="00C5031E">
        <w:tc>
          <w:tcPr>
            <w:tcW w:w="5228" w:type="dxa"/>
          </w:tcPr>
          <w:p w14:paraId="59A8806D" w14:textId="068694E6" w:rsidR="004D3802" w:rsidRDefault="004D3802" w:rsidP="00C5031E">
            <w:pPr>
              <w:pStyle w:val="Tablecontent"/>
            </w:pPr>
            <w:r>
              <w:t>Inventory movement is important</w:t>
            </w:r>
          </w:p>
        </w:tc>
        <w:tc>
          <w:tcPr>
            <w:tcW w:w="5228" w:type="dxa"/>
          </w:tcPr>
          <w:p w14:paraId="3053AB51" w14:textId="4BB3540B" w:rsidR="004D3802" w:rsidRDefault="004D3802" w:rsidP="00C5031E">
            <w:pPr>
              <w:pStyle w:val="Tablecontent"/>
            </w:pPr>
            <w:r>
              <w:t>Inventory movement is not relevant</w:t>
            </w:r>
          </w:p>
        </w:tc>
      </w:tr>
      <w:tr w:rsidR="004D3802" w14:paraId="32372304" w14:textId="77777777" w:rsidTr="00C5031E">
        <w:tc>
          <w:tcPr>
            <w:tcW w:w="5228" w:type="dxa"/>
          </w:tcPr>
          <w:p w14:paraId="053885ED" w14:textId="05F7F961" w:rsidR="004D3802" w:rsidRDefault="004D3802" w:rsidP="00C5031E">
            <w:pPr>
              <w:pStyle w:val="Tablecontent"/>
            </w:pPr>
            <w:r>
              <w:t>Inventory has stock stake concept. This can involve physical or virtual items</w:t>
            </w:r>
          </w:p>
        </w:tc>
        <w:tc>
          <w:tcPr>
            <w:tcW w:w="5228" w:type="dxa"/>
          </w:tcPr>
          <w:p w14:paraId="64768773" w14:textId="2187ABF0" w:rsidR="004D3802" w:rsidRDefault="004D3802" w:rsidP="00C5031E">
            <w:pPr>
              <w:pStyle w:val="Tablecontent"/>
            </w:pPr>
            <w:r>
              <w:t>Configuration does not</w:t>
            </w:r>
          </w:p>
        </w:tc>
      </w:tr>
    </w:tbl>
    <w:p w14:paraId="21B03C1A" w14:textId="495431A8" w:rsidR="00B330D7" w:rsidRPr="002639BB" w:rsidRDefault="00B330D7" w:rsidP="006A3C87">
      <w:pPr>
        <w:pStyle w:val="BeforeTable"/>
      </w:pPr>
    </w:p>
    <w:p w14:paraId="00FE6D2B" w14:textId="5F2321E5" w:rsidR="00B330D7" w:rsidRPr="002639BB" w:rsidRDefault="00B330D7" w:rsidP="00B330D7">
      <w:pPr>
        <w:pStyle w:val="Tablecontent"/>
      </w:pPr>
      <w:r>
        <w:t xml:space="preserve">Examples: </w:t>
      </w:r>
    </w:p>
    <w:p w14:paraId="3BAEB52E" w14:textId="77777777" w:rsidR="00B330D7" w:rsidRPr="002639BB" w:rsidRDefault="00B330D7" w:rsidP="00B330D7">
      <w:pPr>
        <w:pStyle w:val="Bullet"/>
      </w:pPr>
      <w:r w:rsidRPr="002639BB">
        <w:t>Number of VMs in a cluster is a part of inventory</w:t>
      </w:r>
      <w:r>
        <w:t xml:space="preserve">, </w:t>
      </w:r>
      <w:r w:rsidRPr="002639BB">
        <w:t>not configuration.</w:t>
      </w:r>
      <w:r>
        <w:t xml:space="preserve"> </w:t>
      </w:r>
    </w:p>
    <w:p w14:paraId="38698625" w14:textId="77777777" w:rsidR="00B330D7" w:rsidRDefault="00B330D7" w:rsidP="00B330D7">
      <w:pPr>
        <w:pStyle w:val="Bullet"/>
      </w:pPr>
      <w:r w:rsidRPr="002639BB">
        <w:t>Number of ESXi hosts in a cluster is a part of inventory. But it’s also part of configuration as that’s the design of that cluster. The cluster is configured with 8 ESXi hosts for a reason</w:t>
      </w:r>
      <w:r>
        <w:t>, and deviation may need to be explained in design documentation.</w:t>
      </w:r>
    </w:p>
    <w:p w14:paraId="1AF8B09E" w14:textId="77777777" w:rsidR="00920370" w:rsidRDefault="00920370" w:rsidP="00920370">
      <w:pPr>
        <w:pStyle w:val="Tablecontent"/>
      </w:pPr>
      <w:r>
        <w:lastRenderedPageBreak/>
        <w:t xml:space="preserve">Inventory also deals with the </w:t>
      </w:r>
      <w:r w:rsidRPr="00AA352D">
        <w:rPr>
          <w:i/>
          <w:iCs/>
          <w:color w:val="00B0F0"/>
        </w:rPr>
        <w:t>change</w:t>
      </w:r>
      <w:r w:rsidRPr="00AA352D">
        <w:rPr>
          <w:color w:val="00B0F0"/>
        </w:rPr>
        <w:t xml:space="preserve"> </w:t>
      </w:r>
      <w:r>
        <w:t xml:space="preserve">of inventory. A high number of churns is an inventory problem, not configuration problem. For example, as part of inventory management, you may want to check how many VMs were added, were deleted, were changed in your environment in the last 1 month. </w:t>
      </w:r>
    </w:p>
    <w:p w14:paraId="519C62EE" w14:textId="77777777" w:rsidR="00920370" w:rsidRPr="002639BB" w:rsidRDefault="00920370" w:rsidP="00920370">
      <w:r>
        <w:t>There is a subtle difference between volume of change and the rate of change. Volume typically covers a longer period (e.g. 5 minutes, 1 hour, 1 day), while rate covers shorter period (e.g. per second, per minute).</w:t>
      </w:r>
    </w:p>
    <w:p w14:paraId="2656180C" w14:textId="77777777" w:rsidR="00B330D7" w:rsidRDefault="00B330D7" w:rsidP="00B330D7">
      <w:r w:rsidRPr="00396E6D">
        <w:t xml:space="preserve">To make inventory management easier, you typically group </w:t>
      </w:r>
      <w:r>
        <w:t>items</w:t>
      </w:r>
      <w:r w:rsidRPr="00396E6D">
        <w:t xml:space="preserve"> by</w:t>
      </w:r>
      <w:r>
        <w:t xml:space="preserve"> </w:t>
      </w:r>
      <w:r w:rsidRPr="00396E6D">
        <w:t>function. For example, in IaaS, you may have</w:t>
      </w:r>
      <w:r>
        <w:t>:</w:t>
      </w:r>
    </w:p>
    <w:p w14:paraId="4FE53B35" w14:textId="77777777" w:rsidR="00B330D7" w:rsidRDefault="00B330D7"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19"/>
        <w:gridCol w:w="6231"/>
      </w:tblGrid>
      <w:tr w:rsidR="00B330D7" w14:paraId="63672318" w14:textId="77777777" w:rsidTr="00B551C4">
        <w:tc>
          <w:tcPr>
            <w:tcW w:w="2019" w:type="dxa"/>
            <w:shd w:val="clear" w:color="auto" w:fill="F2F2F2" w:themeFill="background1" w:themeFillShade="F2"/>
          </w:tcPr>
          <w:p w14:paraId="281D3899" w14:textId="77777777" w:rsidR="00B330D7" w:rsidRPr="001370AE" w:rsidRDefault="00B330D7" w:rsidP="00B551C4">
            <w:pPr>
              <w:pStyle w:val="Tablecontent"/>
              <w:rPr>
                <w:b/>
                <w:bCs/>
              </w:rPr>
            </w:pPr>
            <w:r w:rsidRPr="001370AE">
              <w:rPr>
                <w:b/>
                <w:bCs/>
              </w:rPr>
              <w:t>Consumer Layers</w:t>
            </w:r>
          </w:p>
        </w:tc>
        <w:tc>
          <w:tcPr>
            <w:tcW w:w="6231" w:type="dxa"/>
            <w:shd w:val="clear" w:color="auto" w:fill="auto"/>
          </w:tcPr>
          <w:p w14:paraId="0410FEFB" w14:textId="77777777" w:rsidR="00B330D7" w:rsidRDefault="00B330D7" w:rsidP="00B551C4">
            <w:pPr>
              <w:pStyle w:val="Tablecontent"/>
            </w:pPr>
            <w:r>
              <w:t>Business Applications (typically this spans multiple pods or VMs).</w:t>
            </w:r>
          </w:p>
          <w:p w14:paraId="1B129BE8" w14:textId="77777777" w:rsidR="00B330D7" w:rsidRDefault="00B330D7" w:rsidP="00B551C4">
            <w:pPr>
              <w:pStyle w:val="Tablecontent"/>
            </w:pPr>
            <w:r>
              <w:t>Software (e.g. Microsoft SQL Server).</w:t>
            </w:r>
          </w:p>
          <w:p w14:paraId="33F3DA04" w14:textId="77777777" w:rsidR="00B330D7" w:rsidRDefault="00B330D7" w:rsidP="00B551C4">
            <w:pPr>
              <w:pStyle w:val="Tablecontent"/>
            </w:pPr>
            <w:r>
              <w:t>Containers or pods.</w:t>
            </w:r>
          </w:p>
          <w:p w14:paraId="2CFF90EA" w14:textId="77777777" w:rsidR="00B330D7" w:rsidRDefault="00B330D7" w:rsidP="00B551C4">
            <w:pPr>
              <w:pStyle w:val="Tablecontent"/>
            </w:pPr>
            <w:r>
              <w:t>VMs (which could be in cloud).</w:t>
            </w:r>
          </w:p>
        </w:tc>
      </w:tr>
      <w:tr w:rsidR="00B330D7" w14:paraId="56C32679" w14:textId="77777777" w:rsidTr="00B551C4">
        <w:tc>
          <w:tcPr>
            <w:tcW w:w="2019" w:type="dxa"/>
            <w:shd w:val="clear" w:color="auto" w:fill="F2F2F2" w:themeFill="background1" w:themeFillShade="F2"/>
          </w:tcPr>
          <w:p w14:paraId="06BA3181" w14:textId="77777777" w:rsidR="00B330D7" w:rsidRPr="001370AE" w:rsidRDefault="00B330D7" w:rsidP="00B551C4">
            <w:pPr>
              <w:pStyle w:val="Tablecontent"/>
              <w:rPr>
                <w:b/>
                <w:bCs/>
                <w:lang w:val="en-SG"/>
              </w:rPr>
            </w:pPr>
            <w:r w:rsidRPr="001370AE">
              <w:rPr>
                <w:b/>
                <w:bCs/>
              </w:rPr>
              <w:t>Provider Layers</w:t>
            </w:r>
          </w:p>
        </w:tc>
        <w:tc>
          <w:tcPr>
            <w:tcW w:w="6231" w:type="dxa"/>
            <w:shd w:val="clear" w:color="auto" w:fill="auto"/>
          </w:tcPr>
          <w:p w14:paraId="3009D6EA" w14:textId="77777777" w:rsidR="00B330D7" w:rsidRPr="001370AE" w:rsidRDefault="00B330D7" w:rsidP="00B551C4">
            <w:pPr>
              <w:pStyle w:val="Tablecontent"/>
            </w:pPr>
            <w:r w:rsidRPr="001370AE">
              <w:t>Cloud services (AWS something)</w:t>
            </w:r>
            <w:r>
              <w:t>.</w:t>
            </w:r>
          </w:p>
          <w:p w14:paraId="04869991" w14:textId="77777777" w:rsidR="00B330D7" w:rsidRPr="001370AE" w:rsidRDefault="00B330D7" w:rsidP="00B551C4">
            <w:pPr>
              <w:pStyle w:val="Tablecontent"/>
            </w:pPr>
            <w:r w:rsidRPr="001370AE">
              <w:t>Kubernetes</w:t>
            </w:r>
            <w:r>
              <w:t>.</w:t>
            </w:r>
          </w:p>
          <w:p w14:paraId="3ABDF8E3" w14:textId="77777777" w:rsidR="00B330D7" w:rsidRPr="001370AE" w:rsidRDefault="00B330D7" w:rsidP="00B551C4">
            <w:pPr>
              <w:pStyle w:val="Tablecontent"/>
            </w:pPr>
            <w:r w:rsidRPr="001370AE">
              <w:t>vSphere + vSAN + NSX</w:t>
            </w:r>
            <w:r>
              <w:t>.</w:t>
            </w:r>
          </w:p>
          <w:p w14:paraId="2501F28F" w14:textId="77777777" w:rsidR="00B330D7" w:rsidRDefault="00B330D7" w:rsidP="00B551C4">
            <w:pPr>
              <w:pStyle w:val="Tablecontent"/>
            </w:pPr>
            <w:r w:rsidRPr="001370AE">
              <w:t>Physical</w:t>
            </w:r>
            <w:r>
              <w:t xml:space="preserve"> (network, arrays, servers, UPS, racks).</w:t>
            </w:r>
          </w:p>
        </w:tc>
      </w:tr>
    </w:tbl>
    <w:p w14:paraId="38B22D03" w14:textId="77777777" w:rsidR="001935BD" w:rsidRPr="005A6159" w:rsidRDefault="001935BD" w:rsidP="006D4D19">
      <w:pPr>
        <w:pStyle w:val="Heading4"/>
      </w:pPr>
      <w:r>
        <w:t>The People</w:t>
      </w:r>
    </w:p>
    <w:p w14:paraId="26758BA2" w14:textId="77777777" w:rsidR="001935BD" w:rsidRDefault="001935BD" w:rsidP="006D4D19">
      <w:r>
        <w:t>There are many personas required to keep operations running well. Some are directly involved in the day-to-day operations, while others focus on the big picture, hence requiring a longer time frame. In small branches of a large organisation, the roles are played by the same few people, backing each other</w:t>
      </w:r>
      <w:r w:rsidRPr="004A2DF7">
        <w:t xml:space="preserve"> </w:t>
      </w:r>
      <w:r>
        <w:t>up. You can have 3 people doing everything with no structure, or 300 people with clear demarcation and formal hierarchy. Regardless, the jobs still need to be done, so document all the roles and responsibilities. Now you know why I make this document editable.</w:t>
      </w:r>
    </w:p>
    <w:p w14:paraId="067A7A88" w14:textId="77777777" w:rsidR="001935BD" w:rsidRDefault="001935BD" w:rsidP="006D4D19">
      <w:r>
        <w:t>There is a many-to-many relationship between “</w:t>
      </w:r>
      <w:r w:rsidRPr="00EA7297">
        <w:rPr>
          <w:color w:val="00B0F0"/>
        </w:rPr>
        <w:t>jobs to be done</w:t>
      </w:r>
      <w:r>
        <w:t>” and persona. It reflects the dynamic nature of live operations. You have team members taking leave or away, hence you need someone else to step in on an ad-hoc basis.</w:t>
      </w:r>
    </w:p>
    <w:p w14:paraId="23BB5B1F" w14:textId="71FB01F5" w:rsidR="001935BD" w:rsidRDefault="00ED07DF" w:rsidP="006D4D19">
      <w:pPr>
        <w:jc w:val="center"/>
      </w:pPr>
      <w:r w:rsidRPr="00ED07DF">
        <w:rPr>
          <w:noProof/>
        </w:rPr>
        <w:drawing>
          <wp:inline distT="0" distB="0" distL="0" distR="0" wp14:anchorId="4586FFD3" wp14:editId="23E9B3F3">
            <wp:extent cx="5394960" cy="1746504"/>
            <wp:effectExtent l="0" t="0" r="0" b="6350"/>
            <wp:docPr id="449672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672702" name="Picture 1" descr="A screenshot of a computer&#10;&#10;Description automatically generated"/>
                    <pic:cNvPicPr/>
                  </pic:nvPicPr>
                  <pic:blipFill>
                    <a:blip r:embed="rId102"/>
                    <a:stretch>
                      <a:fillRect/>
                    </a:stretch>
                  </pic:blipFill>
                  <pic:spPr>
                    <a:xfrm>
                      <a:off x="0" y="0"/>
                      <a:ext cx="5394960" cy="1746504"/>
                    </a:xfrm>
                    <a:prstGeom prst="rect">
                      <a:avLst/>
                    </a:prstGeom>
                  </pic:spPr>
                </pic:pic>
              </a:graphicData>
            </a:graphic>
          </wp:inline>
        </w:drawing>
      </w:r>
    </w:p>
    <w:p w14:paraId="23C2830A" w14:textId="28A79193" w:rsidR="00ED07DF" w:rsidRDefault="00626165" w:rsidP="006D4D19">
      <w:r w:rsidRPr="001C18F1">
        <w:t>Among the roles and department</w:t>
      </w:r>
      <w:r>
        <w:t>s</w:t>
      </w:r>
      <w:r w:rsidRPr="001C18F1">
        <w:t>, there are handover</w:t>
      </w:r>
      <w:r>
        <w:t>s</w:t>
      </w:r>
      <w:r w:rsidRPr="001C18F1">
        <w:t xml:space="preserve"> and boundar</w:t>
      </w:r>
      <w:r>
        <w:t>ies</w:t>
      </w:r>
      <w:r w:rsidRPr="001C18F1">
        <w:t>.</w:t>
      </w:r>
      <w:r w:rsidR="00865944">
        <w:t xml:space="preserve"> This is especially important for escalation. </w:t>
      </w:r>
      <w:r w:rsidRPr="001C18F1">
        <w:t xml:space="preserve"> What’s the Exit </w:t>
      </w:r>
      <w:r>
        <w:t xml:space="preserve">Criteria </w:t>
      </w:r>
      <w:r w:rsidRPr="001C18F1">
        <w:t xml:space="preserve">and Entry Criteria? </w:t>
      </w:r>
    </w:p>
    <w:p w14:paraId="15FA815B" w14:textId="0CDB1262" w:rsidR="00ED07DF" w:rsidRDefault="0008744C" w:rsidP="006D4D19">
      <w:r w:rsidRPr="0008744C">
        <w:rPr>
          <w:noProof/>
        </w:rPr>
        <w:lastRenderedPageBreak/>
        <w:drawing>
          <wp:inline distT="0" distB="0" distL="0" distR="0" wp14:anchorId="4B5D0461" wp14:editId="05874017">
            <wp:extent cx="6005830" cy="1447800"/>
            <wp:effectExtent l="0" t="0" r="0" b="0"/>
            <wp:docPr id="658595474"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95474" name="Picture 1" descr="A close-up of a sign&#10;&#10;Description automatically generated"/>
                    <pic:cNvPicPr/>
                  </pic:nvPicPr>
                  <pic:blipFill>
                    <a:blip r:embed="rId103"/>
                    <a:stretch>
                      <a:fillRect/>
                    </a:stretch>
                  </pic:blipFill>
                  <pic:spPr>
                    <a:xfrm>
                      <a:off x="0" y="0"/>
                      <a:ext cx="6005830" cy="1447800"/>
                    </a:xfrm>
                    <a:prstGeom prst="rect">
                      <a:avLst/>
                    </a:prstGeom>
                  </pic:spPr>
                </pic:pic>
              </a:graphicData>
            </a:graphic>
          </wp:inline>
        </w:drawing>
      </w:r>
    </w:p>
    <w:p w14:paraId="1AC366B5" w14:textId="01EA5639" w:rsidR="00626165" w:rsidRDefault="00626165" w:rsidP="006D4D19">
      <w:r w:rsidRPr="001C18F1">
        <w:t>Take for example between</w:t>
      </w:r>
      <w:r>
        <w:t xml:space="preserve"> L1 and L2 support: </w:t>
      </w:r>
    </w:p>
    <w:p w14:paraId="554800EC" w14:textId="69A31452" w:rsidR="00626165" w:rsidRPr="00445E11" w:rsidRDefault="00626165" w:rsidP="006D4D19">
      <w:r w:rsidRPr="001C18F1">
        <w:t xml:space="preserve">L1 Exit </w:t>
      </w:r>
      <w:r w:rsidRPr="00445E11">
        <w:t xml:space="preserve">Criteria defines the set of </w:t>
      </w:r>
      <w:r w:rsidR="00007AD2">
        <w:t>analyzis</w:t>
      </w:r>
      <w:r w:rsidRPr="00445E11">
        <w:t xml:space="preserve"> they have performed on the issue. If it’s not in their capability, they have the right to escalate to L</w:t>
      </w:r>
      <w:r>
        <w:t>2</w:t>
      </w:r>
      <w:r w:rsidRPr="00445E11">
        <w:t>. They have performed the check listed in their Exit Criteria.</w:t>
      </w:r>
    </w:p>
    <w:p w14:paraId="6E01EBCF" w14:textId="6445918B" w:rsidR="00626165" w:rsidRDefault="00626165" w:rsidP="006D4D19">
      <w:r w:rsidRPr="00445E11">
        <w:t>L1 combines their Exit Criteria and add</w:t>
      </w:r>
      <w:r>
        <w:t>s</w:t>
      </w:r>
      <w:r w:rsidRPr="00445E11">
        <w:t xml:space="preserve"> additional information that L2 needs. This becomes the Entry Criteria for L2, </w:t>
      </w:r>
      <w:r>
        <w:t xml:space="preserve">containing </w:t>
      </w:r>
      <w:r w:rsidRPr="00445E11">
        <w:t>all the context they need to perform their job. The list of information can be basic information</w:t>
      </w:r>
      <w:r>
        <w:t xml:space="preserve">, such as VM owner. It can also be a set of additional low-level counters or test results that the L1 Team ran but does not have the skills to </w:t>
      </w:r>
      <w:r w:rsidR="00007AD2">
        <w:t>analyze</w:t>
      </w:r>
      <w:r>
        <w:t xml:space="preserve">. It’s analogous to seeing a specialist doctor who asks you to bring your test results. </w:t>
      </w:r>
    </w:p>
    <w:p w14:paraId="21344F60" w14:textId="77777777" w:rsidR="008A217B" w:rsidRDefault="008A217B" w:rsidP="008A217B">
      <w:r w:rsidRPr="007B5A52">
        <w:t>Escalate to the right L</w:t>
      </w:r>
      <w:r>
        <w:t xml:space="preserve">evel </w:t>
      </w:r>
      <w:r w:rsidRPr="007B5A52">
        <w:t xml:space="preserve">2 after initial </w:t>
      </w:r>
      <w:r>
        <w:t>analyzis</w:t>
      </w:r>
      <w:r w:rsidRPr="007B5A52">
        <w:t xml:space="preserve"> and adding context.</w:t>
      </w:r>
      <w:r>
        <w:t xml:space="preserve"> The guide to analyze is provided by the respective L2 as part of the alert definition. The context is part of the handoff process, meaning Level 2 will not accept the escalation if the necessary details are not provided. </w:t>
      </w:r>
    </w:p>
    <w:p w14:paraId="65A37213" w14:textId="77777777" w:rsidR="001935BD" w:rsidRDefault="001935BD" w:rsidP="006D4D19">
      <w:pPr>
        <w:pStyle w:val="Heading5"/>
      </w:pPr>
      <w:r>
        <w:t>Day to Day Role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04"/>
        <w:gridCol w:w="7454"/>
      </w:tblGrid>
      <w:tr w:rsidR="001935BD" w14:paraId="4F223A42" w14:textId="77777777" w:rsidTr="00B551C4">
        <w:tc>
          <w:tcPr>
            <w:tcW w:w="2122" w:type="dxa"/>
            <w:shd w:val="clear" w:color="auto" w:fill="F2F2F2" w:themeFill="background1" w:themeFillShade="F2"/>
          </w:tcPr>
          <w:p w14:paraId="4A5C3D7C" w14:textId="77777777" w:rsidR="001935BD" w:rsidRPr="006F015B" w:rsidRDefault="001935BD" w:rsidP="00EF24F3">
            <w:pPr>
              <w:pStyle w:val="Tablecontent"/>
              <w:keepNext/>
              <w:rPr>
                <w:b/>
                <w:bCs/>
              </w:rPr>
            </w:pPr>
            <w:r>
              <w:rPr>
                <w:b/>
                <w:bCs/>
              </w:rPr>
              <w:t>Level 1 Operators</w:t>
            </w:r>
          </w:p>
        </w:tc>
        <w:tc>
          <w:tcPr>
            <w:tcW w:w="8334" w:type="dxa"/>
          </w:tcPr>
          <w:p w14:paraId="4FAF9E2E" w14:textId="77777777" w:rsidR="001935BD" w:rsidRDefault="001935BD" w:rsidP="006D4D19">
            <w:pPr>
              <w:pStyle w:val="Tablecontent"/>
            </w:pPr>
            <w:r>
              <w:t xml:space="preserve">Deal with the production environment. Perform a regular check on the overall environment. Use both insight and alerts. </w:t>
            </w:r>
          </w:p>
          <w:p w14:paraId="1F542647" w14:textId="5974A57F" w:rsidR="001935BD" w:rsidRDefault="001935BD" w:rsidP="006D4D19">
            <w:pPr>
              <w:pStyle w:val="Tablecontent"/>
            </w:pPr>
            <w:r>
              <w:t>Responsible to close alerts. Alert should be closed only when root cause is known, not when symptom</w:t>
            </w:r>
            <w:r w:rsidR="00626165">
              <w:t>s</w:t>
            </w:r>
            <w:r>
              <w:t xml:space="preserve"> disappear. Closing alerts without knowing why they happened prevents lesson learned and can potentially backfire.</w:t>
            </w:r>
          </w:p>
          <w:p w14:paraId="7A4D23EB" w14:textId="77777777" w:rsidR="001935BD" w:rsidRDefault="001935BD" w:rsidP="006D4D19">
            <w:pPr>
              <w:pStyle w:val="Tablecontent"/>
            </w:pPr>
            <w:r>
              <w:t xml:space="preserve">Perform simple troubleshooting, following SOP. Typically, these SOPs do </w:t>
            </w:r>
            <w:r w:rsidRPr="00EF4CD3">
              <w:rPr>
                <w:color w:val="FF0000"/>
              </w:rPr>
              <w:t xml:space="preserve">not </w:t>
            </w:r>
            <w:r>
              <w:t>require reading logs.</w:t>
            </w:r>
          </w:p>
          <w:p w14:paraId="7C67DC10" w14:textId="77777777" w:rsidR="001935BD" w:rsidRDefault="001935BD" w:rsidP="006D4D19">
            <w:pPr>
              <w:pStyle w:val="Tablecontent"/>
            </w:pPr>
            <w:r>
              <w:t xml:space="preserve">SOP is ideally </w:t>
            </w:r>
            <w:r w:rsidRPr="00925EEA">
              <w:rPr>
                <w:color w:val="FF0000"/>
              </w:rPr>
              <w:t>automated</w:t>
            </w:r>
            <w:r>
              <w:t>, taking input parameters, so the chance of human error is minimized if the number of manual steps or frequency is high.</w:t>
            </w:r>
          </w:p>
          <w:p w14:paraId="37724F05" w14:textId="77777777" w:rsidR="001935BD" w:rsidRDefault="001935BD" w:rsidP="006D4D19">
            <w:pPr>
              <w:pStyle w:val="Tablecontent"/>
            </w:pPr>
            <w:r>
              <w:t>Focus on Availability, Performance and Security.</w:t>
            </w:r>
          </w:p>
          <w:p w14:paraId="374E3A60" w14:textId="7FB270A4" w:rsidR="001935BD" w:rsidRDefault="001935BD" w:rsidP="006D4D19">
            <w:pPr>
              <w:pStyle w:val="Tablecontent"/>
            </w:pPr>
            <w:r>
              <w:t xml:space="preserve">Typically stationed at </w:t>
            </w:r>
            <w:hyperlink r:id="rId104" w:history="1">
              <w:r w:rsidR="006B7D78" w:rsidRPr="00A452F2">
                <w:rPr>
                  <w:rStyle w:val="Hyperlink"/>
                  <w:lang w:val="en-GB"/>
                </w:rPr>
                <w:t>Network Operations Center</w:t>
              </w:r>
            </w:hyperlink>
            <w:r w:rsidR="006B7D78">
              <w:rPr>
                <w:lang w:val="en-GB"/>
              </w:rPr>
              <w:t xml:space="preserve"> </w:t>
            </w:r>
            <w:r w:rsidR="006B7D78">
              <w:rPr>
                <w:lang w:val="en-GB" w:eastAsia="en-SG"/>
              </w:rPr>
              <w:t xml:space="preserve">room </w:t>
            </w:r>
            <w:r>
              <w:t>and called the Help Desk.</w:t>
            </w:r>
          </w:p>
        </w:tc>
      </w:tr>
      <w:tr w:rsidR="001935BD" w14:paraId="29D2C5A4" w14:textId="77777777" w:rsidTr="00B551C4">
        <w:tc>
          <w:tcPr>
            <w:tcW w:w="2122" w:type="dxa"/>
            <w:shd w:val="clear" w:color="auto" w:fill="F2F2F2" w:themeFill="background1" w:themeFillShade="F2"/>
          </w:tcPr>
          <w:p w14:paraId="6F21D775" w14:textId="77777777" w:rsidR="001935BD" w:rsidRPr="006F015B" w:rsidRDefault="001935BD" w:rsidP="006D4D19">
            <w:pPr>
              <w:pStyle w:val="Tablecontent"/>
              <w:rPr>
                <w:b/>
                <w:bCs/>
              </w:rPr>
            </w:pPr>
            <w:r>
              <w:rPr>
                <w:b/>
                <w:bCs/>
              </w:rPr>
              <w:t xml:space="preserve">Platform </w:t>
            </w:r>
          </w:p>
        </w:tc>
        <w:tc>
          <w:tcPr>
            <w:tcW w:w="8334" w:type="dxa"/>
          </w:tcPr>
          <w:p w14:paraId="00538969" w14:textId="77777777" w:rsidR="001935BD" w:rsidRDefault="001935BD" w:rsidP="006D4D19">
            <w:pPr>
              <w:pStyle w:val="Tablecontent"/>
            </w:pPr>
            <w:r>
              <w:t xml:space="preserve">Activated when Level 1 is unable to solve the problem. For each problem solved, this role should update the troubleshooting guide so Level 1 can be empowered. </w:t>
            </w:r>
          </w:p>
          <w:p w14:paraId="1FCB35D2" w14:textId="77777777" w:rsidR="001935BD" w:rsidRDefault="001935BD" w:rsidP="006D4D19">
            <w:pPr>
              <w:pStyle w:val="Tablecontent"/>
            </w:pPr>
            <w:r>
              <w:t>Focus on insight, not alerts. Look at the big picture and try to prevent alerts from happening. They focus on risk (e.g. configuration risk, compliance risk).</w:t>
            </w:r>
          </w:p>
          <w:p w14:paraId="51DC875D" w14:textId="77777777" w:rsidR="001935BD" w:rsidRDefault="001935BD" w:rsidP="006D4D19">
            <w:pPr>
              <w:pStyle w:val="Tablecontent"/>
            </w:pPr>
            <w:r>
              <w:t>More senior than Level 1. May specialize is some areas (e.g. vSAN, networking). They document the knowledge base and develop SOP. They automate the SOP as much as possible.</w:t>
            </w:r>
          </w:p>
          <w:p w14:paraId="1441ED5A" w14:textId="795A6467" w:rsidR="001935BD" w:rsidRDefault="001935BD" w:rsidP="006D4D19">
            <w:pPr>
              <w:pStyle w:val="Tablecontent"/>
            </w:pPr>
            <w:r>
              <w:t xml:space="preserve">Perform advanced troubleshooting, which often requires logs </w:t>
            </w:r>
            <w:r w:rsidR="00007AD2">
              <w:t>analyzis</w:t>
            </w:r>
            <w:r>
              <w:t xml:space="preserve">. Work with </w:t>
            </w:r>
            <w:r w:rsidR="00942B82">
              <w:t>the A</w:t>
            </w:r>
            <w:r>
              <w:t xml:space="preserve">rchitecture </w:t>
            </w:r>
            <w:r w:rsidR="00942B82">
              <w:t>T</w:t>
            </w:r>
            <w:r>
              <w:t>eam.</w:t>
            </w:r>
          </w:p>
          <w:p w14:paraId="403B651F" w14:textId="77777777" w:rsidR="001935BD" w:rsidRDefault="001935BD" w:rsidP="006D4D19">
            <w:pPr>
              <w:pStyle w:val="Tablecontent"/>
            </w:pPr>
            <w:r>
              <w:t>Lead or involved in the evaluation of operations management tools. Design and maintain VCF Operations dashboards and alerts.</w:t>
            </w:r>
          </w:p>
          <w:p w14:paraId="41A31E6B" w14:textId="77777777" w:rsidR="001935BD" w:rsidRDefault="001935BD" w:rsidP="006D4D19">
            <w:pPr>
              <w:pStyle w:val="Tablecontent"/>
            </w:pPr>
            <w:r>
              <w:lastRenderedPageBreak/>
              <w:t>In larger organization, there can be more levels.</w:t>
            </w:r>
          </w:p>
        </w:tc>
      </w:tr>
      <w:tr w:rsidR="001935BD" w14:paraId="0628E73C" w14:textId="77777777" w:rsidTr="00B551C4">
        <w:tc>
          <w:tcPr>
            <w:tcW w:w="2122" w:type="dxa"/>
            <w:shd w:val="clear" w:color="auto" w:fill="F2F2F2" w:themeFill="background1" w:themeFillShade="F2"/>
          </w:tcPr>
          <w:p w14:paraId="15F4E518" w14:textId="77777777" w:rsidR="001935BD" w:rsidRDefault="001935BD" w:rsidP="006D4D19">
            <w:pPr>
              <w:pStyle w:val="Tablecontent"/>
              <w:rPr>
                <w:b/>
                <w:bCs/>
              </w:rPr>
            </w:pPr>
            <w:r>
              <w:rPr>
                <w:b/>
                <w:bCs/>
              </w:rPr>
              <w:lastRenderedPageBreak/>
              <w:t>Operations Manager</w:t>
            </w:r>
          </w:p>
        </w:tc>
        <w:tc>
          <w:tcPr>
            <w:tcW w:w="8334" w:type="dxa"/>
          </w:tcPr>
          <w:p w14:paraId="6F058C41" w14:textId="77777777" w:rsidR="001935BD" w:rsidRDefault="001935BD" w:rsidP="006D4D19">
            <w:pPr>
              <w:pStyle w:val="Tablecontent"/>
            </w:pPr>
            <w:r>
              <w:t xml:space="preserve">Manage the level 1, level 2, level 3 operators. </w:t>
            </w:r>
          </w:p>
          <w:p w14:paraId="42E27ED7" w14:textId="77777777" w:rsidR="001935BD" w:rsidRDefault="001935BD" w:rsidP="006D4D19">
            <w:pPr>
              <w:pStyle w:val="Tablecontent"/>
            </w:pPr>
            <w:r>
              <w:t>Deal with tenants on SLA.</w:t>
            </w:r>
          </w:p>
        </w:tc>
      </w:tr>
    </w:tbl>
    <w:p w14:paraId="6A3B9634" w14:textId="44562C78" w:rsidR="001935BD" w:rsidRDefault="001935BD" w:rsidP="006D4D19">
      <w:pPr>
        <w:pStyle w:val="Heading5"/>
      </w:pPr>
      <w:r>
        <w:t>Other Roles</w:t>
      </w:r>
    </w:p>
    <w:p w14:paraId="0AFE2595" w14:textId="77777777" w:rsidR="001935BD" w:rsidRDefault="001935BD" w:rsidP="006D4D19">
      <w:pPr>
        <w:rPr>
          <w:lang w:val="en-GB"/>
        </w:rPr>
      </w:pPr>
      <w:r>
        <w:rPr>
          <w:lang w:val="en-GB"/>
        </w:rPr>
        <w:t>There are other roles that Ops Teams need to deal with. Here are some of them. In larger organisation, each could be a team on their own.</w:t>
      </w:r>
    </w:p>
    <w:p w14:paraId="52F46CB1" w14:textId="77777777" w:rsidR="001935BD" w:rsidRDefault="001935BD" w:rsidP="006D4D1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26"/>
        <w:gridCol w:w="7432"/>
      </w:tblGrid>
      <w:tr w:rsidR="001935BD" w14:paraId="016B5EA6" w14:textId="77777777" w:rsidTr="00B551C4">
        <w:tc>
          <w:tcPr>
            <w:tcW w:w="2122" w:type="dxa"/>
            <w:shd w:val="clear" w:color="auto" w:fill="F2F2F2" w:themeFill="background1" w:themeFillShade="F2"/>
          </w:tcPr>
          <w:p w14:paraId="05FA988C" w14:textId="77777777" w:rsidR="001935BD" w:rsidRPr="0039083E" w:rsidRDefault="001935BD" w:rsidP="006D4D19">
            <w:pPr>
              <w:pStyle w:val="Tablecontent"/>
              <w:rPr>
                <w:b/>
                <w:bCs/>
              </w:rPr>
            </w:pPr>
            <w:r w:rsidRPr="0039083E">
              <w:rPr>
                <w:b/>
                <w:bCs/>
                <w:lang w:val="en-GB"/>
              </w:rPr>
              <w:t>Security</w:t>
            </w:r>
          </w:p>
        </w:tc>
        <w:tc>
          <w:tcPr>
            <w:tcW w:w="8334" w:type="dxa"/>
          </w:tcPr>
          <w:p w14:paraId="79BAE8F4" w14:textId="3B30884A" w:rsidR="001935BD" w:rsidRDefault="001935BD" w:rsidP="006D4D19">
            <w:pPr>
              <w:pStyle w:val="Tablecontent"/>
            </w:pPr>
            <w:r>
              <w:t xml:space="preserve">In large </w:t>
            </w:r>
            <w:r w:rsidR="00942B82">
              <w:t>organizations</w:t>
            </w:r>
            <w:r>
              <w:t>, this could be a department by itself. It could also report outside IT.</w:t>
            </w:r>
          </w:p>
          <w:p w14:paraId="1287DE64" w14:textId="77777777" w:rsidR="001935BD" w:rsidRDefault="001935BD" w:rsidP="006D4D19">
            <w:pPr>
              <w:pStyle w:val="Tablecontent"/>
            </w:pPr>
            <w:r>
              <w:t>They work closely with the Compliance persona.</w:t>
            </w:r>
          </w:p>
        </w:tc>
      </w:tr>
      <w:tr w:rsidR="001935BD" w14:paraId="1F1D01E5" w14:textId="77777777" w:rsidTr="00B551C4">
        <w:tc>
          <w:tcPr>
            <w:tcW w:w="2122" w:type="dxa"/>
            <w:shd w:val="clear" w:color="auto" w:fill="F2F2F2" w:themeFill="background1" w:themeFillShade="F2"/>
          </w:tcPr>
          <w:p w14:paraId="0F1AC240" w14:textId="77777777" w:rsidR="001935BD" w:rsidRPr="0039083E" w:rsidRDefault="001935BD" w:rsidP="006D4D19">
            <w:pPr>
              <w:pStyle w:val="Tablecontent"/>
              <w:rPr>
                <w:b/>
                <w:bCs/>
                <w:lang w:val="en-GB"/>
              </w:rPr>
            </w:pPr>
            <w:r>
              <w:rPr>
                <w:b/>
                <w:bCs/>
              </w:rPr>
              <w:t>Compliance</w:t>
            </w:r>
          </w:p>
        </w:tc>
        <w:tc>
          <w:tcPr>
            <w:tcW w:w="8334" w:type="dxa"/>
          </w:tcPr>
          <w:p w14:paraId="109AD0B8" w14:textId="77777777" w:rsidR="001935BD" w:rsidRDefault="001935BD" w:rsidP="006D4D19">
            <w:pPr>
              <w:pStyle w:val="Tablecontent"/>
            </w:pPr>
            <w:r>
              <w:t xml:space="preserve">Set the compliance settings to agreed internal and industry standard. </w:t>
            </w:r>
          </w:p>
          <w:p w14:paraId="1E45DC0E" w14:textId="77777777" w:rsidR="001935BD" w:rsidRDefault="001935BD" w:rsidP="006D4D19">
            <w:pPr>
              <w:pStyle w:val="Tablecontent"/>
            </w:pPr>
            <w:r>
              <w:t xml:space="preserve">Verify that non-compliance alert was addressed timely and correctly by the operations team. Report &amp; discuss the compliance status with upper management. </w:t>
            </w:r>
          </w:p>
          <w:p w14:paraId="7917BF90" w14:textId="77777777" w:rsidR="001935BD" w:rsidRDefault="001935BD" w:rsidP="006D4D19">
            <w:pPr>
              <w:pStyle w:val="Tablecontent"/>
            </w:pPr>
            <w:r>
              <w:t>Focus on Risk (Configuration, Compliance).</w:t>
            </w:r>
          </w:p>
        </w:tc>
      </w:tr>
      <w:tr w:rsidR="001935BD" w14:paraId="5F4DA86F" w14:textId="77777777" w:rsidTr="00B551C4">
        <w:tc>
          <w:tcPr>
            <w:tcW w:w="2122" w:type="dxa"/>
            <w:shd w:val="clear" w:color="auto" w:fill="F2F2F2" w:themeFill="background1" w:themeFillShade="F2"/>
          </w:tcPr>
          <w:p w14:paraId="36DE72C0" w14:textId="77777777" w:rsidR="001935BD" w:rsidRDefault="001935BD" w:rsidP="006D4D19">
            <w:pPr>
              <w:pStyle w:val="Tablecontent"/>
              <w:tabs>
                <w:tab w:val="right" w:pos="1906"/>
              </w:tabs>
              <w:rPr>
                <w:b/>
                <w:bCs/>
              </w:rPr>
            </w:pPr>
            <w:r>
              <w:rPr>
                <w:b/>
                <w:bCs/>
              </w:rPr>
              <w:t>Capacity</w:t>
            </w:r>
          </w:p>
        </w:tc>
        <w:tc>
          <w:tcPr>
            <w:tcW w:w="8334" w:type="dxa"/>
          </w:tcPr>
          <w:p w14:paraId="0EE5114F" w14:textId="77777777" w:rsidR="001935BD" w:rsidRDefault="001935BD" w:rsidP="006D4D19">
            <w:pPr>
              <w:pStyle w:val="Tablecontent"/>
            </w:pPr>
            <w:r>
              <w:t>Plan the supply side of capacity, working with the architect role.</w:t>
            </w:r>
          </w:p>
          <w:p w14:paraId="04D5CA36" w14:textId="77777777" w:rsidR="001935BD" w:rsidRDefault="001935BD" w:rsidP="006D4D19">
            <w:pPr>
              <w:pStyle w:val="Tablecontent"/>
            </w:pPr>
            <w:r>
              <w:t xml:space="preserve">Plan the demand side of capacity, working with line of business or sales team. </w:t>
            </w:r>
          </w:p>
          <w:p w14:paraId="18BB2A2C" w14:textId="5AD4E15C" w:rsidR="001935BD" w:rsidRDefault="001935BD" w:rsidP="006D4D19">
            <w:pPr>
              <w:pStyle w:val="Tablecontent"/>
            </w:pPr>
            <w:r>
              <w:t xml:space="preserve">Does not get </w:t>
            </w:r>
            <w:r w:rsidR="00942B82">
              <w:t>involved</w:t>
            </w:r>
            <w:r>
              <w:t xml:space="preserve"> in the day-to-day capacity. ESXi hosts going into maintenance mode is an operational problem, not capacity management matter. </w:t>
            </w:r>
          </w:p>
        </w:tc>
      </w:tr>
      <w:tr w:rsidR="001935BD" w14:paraId="0CC7F7E7" w14:textId="77777777" w:rsidTr="00B551C4">
        <w:tc>
          <w:tcPr>
            <w:tcW w:w="2122" w:type="dxa"/>
            <w:shd w:val="clear" w:color="auto" w:fill="F2F2F2" w:themeFill="background1" w:themeFillShade="F2"/>
          </w:tcPr>
          <w:p w14:paraId="41438AFB" w14:textId="77777777" w:rsidR="001935BD" w:rsidRPr="0039083E" w:rsidRDefault="001935BD" w:rsidP="006D4D19">
            <w:pPr>
              <w:pStyle w:val="Tablecontent"/>
              <w:tabs>
                <w:tab w:val="right" w:pos="1906"/>
              </w:tabs>
              <w:rPr>
                <w:b/>
                <w:bCs/>
                <w:lang w:val="en-GB"/>
              </w:rPr>
            </w:pPr>
            <w:r>
              <w:rPr>
                <w:b/>
                <w:bCs/>
              </w:rPr>
              <w:t>IT Finance</w:t>
            </w:r>
            <w:r>
              <w:rPr>
                <w:b/>
                <w:bCs/>
              </w:rPr>
              <w:tab/>
            </w:r>
          </w:p>
        </w:tc>
        <w:tc>
          <w:tcPr>
            <w:tcW w:w="8334" w:type="dxa"/>
          </w:tcPr>
          <w:p w14:paraId="5737A529" w14:textId="77777777" w:rsidR="001935BD" w:rsidRDefault="001935BD" w:rsidP="006D4D19">
            <w:pPr>
              <w:pStyle w:val="Tablecontent"/>
            </w:pPr>
            <w:r>
              <w:t>Typically work with Capacity Team on purchasing.</w:t>
            </w:r>
          </w:p>
        </w:tc>
      </w:tr>
      <w:tr w:rsidR="001935BD" w14:paraId="3D665ECE" w14:textId="77777777" w:rsidTr="00B551C4">
        <w:tc>
          <w:tcPr>
            <w:tcW w:w="2122" w:type="dxa"/>
            <w:shd w:val="clear" w:color="auto" w:fill="F2F2F2" w:themeFill="background1" w:themeFillShade="F2"/>
          </w:tcPr>
          <w:p w14:paraId="6E7E22DF" w14:textId="77777777" w:rsidR="001935BD" w:rsidRDefault="001935BD" w:rsidP="006D4D19">
            <w:pPr>
              <w:pStyle w:val="Tablecontent"/>
              <w:rPr>
                <w:b/>
                <w:bCs/>
              </w:rPr>
            </w:pPr>
            <w:r>
              <w:rPr>
                <w:b/>
                <w:bCs/>
              </w:rPr>
              <w:t>IT Management</w:t>
            </w:r>
          </w:p>
        </w:tc>
        <w:tc>
          <w:tcPr>
            <w:tcW w:w="8334" w:type="dxa"/>
          </w:tcPr>
          <w:p w14:paraId="780CA990" w14:textId="6C5A75F7" w:rsidR="001935BD" w:rsidRDefault="001935BD" w:rsidP="006D4D19">
            <w:pPr>
              <w:pStyle w:val="Tablecontent"/>
            </w:pPr>
            <w:r>
              <w:t>There can be multiple levels here, all the way to the CIO</w:t>
            </w:r>
            <w:r w:rsidR="00CE32C7">
              <w:t xml:space="preserve"> and CTO.</w:t>
            </w:r>
          </w:p>
          <w:p w14:paraId="18D1F087" w14:textId="77777777" w:rsidR="001935BD" w:rsidRDefault="001935BD" w:rsidP="006D4D19">
            <w:pPr>
              <w:pStyle w:val="Tablecontent"/>
            </w:pPr>
            <w:r>
              <w:t>Look at the big picture, trends over time, and future. Not so much what’s going on hour-by-hour.</w:t>
            </w:r>
          </w:p>
          <w:p w14:paraId="49051E38" w14:textId="77777777" w:rsidR="001935BD" w:rsidRDefault="001935BD" w:rsidP="006D4D19">
            <w:pPr>
              <w:pStyle w:val="Tablecontent"/>
            </w:pPr>
            <w:r>
              <w:t>Weekly report, focusing on the overall health and not individual users or pools.</w:t>
            </w:r>
          </w:p>
          <w:p w14:paraId="64652681" w14:textId="77777777" w:rsidR="001935BD" w:rsidRDefault="001935BD" w:rsidP="006D4D19">
            <w:pPr>
              <w:pStyle w:val="Tablecontent"/>
            </w:pPr>
            <w:r>
              <w:t>Monthly presentation and review, supported for live dashboard for an interactive discussion.</w:t>
            </w:r>
          </w:p>
          <w:p w14:paraId="17830CBD" w14:textId="6D799BC4" w:rsidR="001935BD" w:rsidRDefault="00942B82" w:rsidP="006D4D19">
            <w:pPr>
              <w:pStyle w:val="Tablecontent"/>
            </w:pPr>
            <w:r>
              <w:t>Generally,</w:t>
            </w:r>
            <w:r w:rsidR="001935BD">
              <w:t xml:space="preserve"> does not get involved in troubleshooting and architecture. </w:t>
            </w:r>
          </w:p>
          <w:p w14:paraId="198C7B64" w14:textId="77777777" w:rsidR="001935BD" w:rsidRDefault="001935BD" w:rsidP="006D4D19">
            <w:pPr>
              <w:pStyle w:val="Tablecontent"/>
            </w:pPr>
            <w:r>
              <w:t>Primary focus is Compliance and Cost. Performance is not the focus, as that was likely promised to be “</w:t>
            </w:r>
            <w:r w:rsidRPr="005624FA">
              <w:rPr>
                <w:color w:val="00B0F0"/>
              </w:rPr>
              <w:t>good</w:t>
            </w:r>
            <w:r>
              <w:t>” by the Architect as part of the design.</w:t>
            </w:r>
          </w:p>
        </w:tc>
      </w:tr>
      <w:tr w:rsidR="001935BD" w14:paraId="567AAC46" w14:textId="77777777" w:rsidTr="00B551C4">
        <w:tc>
          <w:tcPr>
            <w:tcW w:w="2122" w:type="dxa"/>
            <w:shd w:val="clear" w:color="auto" w:fill="F2F2F2" w:themeFill="background1" w:themeFillShade="F2"/>
          </w:tcPr>
          <w:p w14:paraId="1B4FD683" w14:textId="77777777" w:rsidR="001935BD" w:rsidRDefault="001935BD" w:rsidP="006D4D19">
            <w:pPr>
              <w:pStyle w:val="Tablecontent"/>
              <w:rPr>
                <w:b/>
                <w:bCs/>
              </w:rPr>
            </w:pPr>
            <w:r>
              <w:rPr>
                <w:b/>
                <w:bCs/>
              </w:rPr>
              <w:t>Architecture</w:t>
            </w:r>
          </w:p>
        </w:tc>
        <w:tc>
          <w:tcPr>
            <w:tcW w:w="8334" w:type="dxa"/>
          </w:tcPr>
          <w:p w14:paraId="60E5129D" w14:textId="77777777" w:rsidR="001935BD" w:rsidRDefault="001935BD" w:rsidP="006D4D19">
            <w:pPr>
              <w:pStyle w:val="Tablecontent"/>
            </w:pPr>
            <w:r>
              <w:t>Design the system architecture. Needs to get input from Day 2 team, and design with the end in mind.</w:t>
            </w:r>
          </w:p>
          <w:p w14:paraId="4F08059F" w14:textId="77777777" w:rsidR="001935BD" w:rsidRDefault="001935BD" w:rsidP="006D4D19">
            <w:pPr>
              <w:pStyle w:val="Tablecontent"/>
            </w:pPr>
            <w:r>
              <w:t>Look into the future. Evaluate new technology and assess if technology refresh or migration to a new architecture makes business sense.</w:t>
            </w:r>
          </w:p>
          <w:p w14:paraId="01CC96E2" w14:textId="77777777" w:rsidR="001935BD" w:rsidRDefault="001935BD" w:rsidP="006D4D19">
            <w:pPr>
              <w:pStyle w:val="Tablecontent"/>
            </w:pPr>
            <w:r>
              <w:t>May lend support on complex troubleshooting.</w:t>
            </w:r>
          </w:p>
          <w:p w14:paraId="20C501B8" w14:textId="77777777" w:rsidR="001935BD" w:rsidRDefault="001935BD" w:rsidP="006D4D19">
            <w:pPr>
              <w:pStyle w:val="Tablecontent"/>
            </w:pPr>
            <w:r>
              <w:t>In larger organizations:</w:t>
            </w:r>
          </w:p>
          <w:p w14:paraId="40DFAA5E" w14:textId="77777777" w:rsidR="001935BD" w:rsidRDefault="001935BD" w:rsidP="006D4D19">
            <w:pPr>
              <w:pStyle w:val="Bullet"/>
            </w:pPr>
            <w:r>
              <w:t>The storage team is typically separate, unless it’s virtual such as vSAN.</w:t>
            </w:r>
          </w:p>
          <w:p w14:paraId="5F979D4E" w14:textId="77777777" w:rsidR="001935BD" w:rsidRDefault="001935BD" w:rsidP="006D4D19">
            <w:pPr>
              <w:pStyle w:val="Bullet"/>
            </w:pPr>
            <w:r>
              <w:t>OS-specific teams. They are responsible for setting the build standard for each OS.</w:t>
            </w:r>
          </w:p>
        </w:tc>
      </w:tr>
      <w:tr w:rsidR="001935BD" w14:paraId="04813769" w14:textId="77777777" w:rsidTr="00B551C4">
        <w:tc>
          <w:tcPr>
            <w:tcW w:w="2122" w:type="dxa"/>
            <w:shd w:val="clear" w:color="auto" w:fill="F2F2F2" w:themeFill="background1" w:themeFillShade="F2"/>
          </w:tcPr>
          <w:p w14:paraId="3B2FEBB2" w14:textId="77777777" w:rsidR="001935BD" w:rsidRDefault="001935BD" w:rsidP="006D4D19">
            <w:pPr>
              <w:pStyle w:val="Tablecontent"/>
              <w:rPr>
                <w:b/>
                <w:bCs/>
              </w:rPr>
            </w:pPr>
            <w:r>
              <w:rPr>
                <w:b/>
                <w:bCs/>
              </w:rPr>
              <w:t>Network</w:t>
            </w:r>
          </w:p>
        </w:tc>
        <w:tc>
          <w:tcPr>
            <w:tcW w:w="8334" w:type="dxa"/>
          </w:tcPr>
          <w:p w14:paraId="3871E594" w14:textId="77777777" w:rsidR="001935BD" w:rsidRDefault="001935BD" w:rsidP="006D4D19">
            <w:pPr>
              <w:pStyle w:val="Tablecontent"/>
            </w:pPr>
            <w:r>
              <w:t>The network team is typically separate. This is due to the nature of networks.</w:t>
            </w:r>
          </w:p>
        </w:tc>
      </w:tr>
    </w:tbl>
    <w:p w14:paraId="6C37660C" w14:textId="77777777" w:rsidR="001935BD" w:rsidRDefault="001935BD" w:rsidP="006D4D19">
      <w:r>
        <w:t xml:space="preserve">Guess what role is missing? </w:t>
      </w:r>
    </w:p>
    <w:p w14:paraId="2452CF53" w14:textId="77777777" w:rsidR="001935BD" w:rsidRDefault="001935BD" w:rsidP="006D4D19">
      <w:r>
        <w:t>Yes, Site Reliability Engineer (</w:t>
      </w:r>
      <w:hyperlink r:id="rId105" w:history="1">
        <w:r w:rsidRPr="00925EEA">
          <w:rPr>
            <w:rStyle w:val="Hyperlink"/>
          </w:rPr>
          <w:t>SRE</w:t>
        </w:r>
      </w:hyperlink>
      <w:r>
        <w:t>).</w:t>
      </w:r>
    </w:p>
    <w:p w14:paraId="17E86B76" w14:textId="77777777" w:rsidR="001935BD" w:rsidRDefault="001935BD" w:rsidP="006D4D19">
      <w:r>
        <w:lastRenderedPageBreak/>
        <w:t xml:space="preserve">The role focuses on automation. I see them as a variant of platform team, because in operations you should only automate what you can operate. Doing automation without mastery of operations have resulted in many </w:t>
      </w:r>
      <w:hyperlink r:id="rId106" w:history="1">
        <w:r w:rsidRPr="00925EEA">
          <w:rPr>
            <w:rStyle w:val="Hyperlink"/>
          </w:rPr>
          <w:t>DevOps</w:t>
        </w:r>
      </w:hyperlink>
      <w:r>
        <w:t xml:space="preserve">  turned into Dev Oops!</w:t>
      </w:r>
    </w:p>
    <w:p w14:paraId="0F27AFB9" w14:textId="001F005B" w:rsidR="001935BD" w:rsidRDefault="001935BD" w:rsidP="006D4D19">
      <w:pPr>
        <w:pStyle w:val="Heading5"/>
      </w:pPr>
      <w:r>
        <w:t>Role</w:t>
      </w:r>
      <w:r w:rsidR="00626165">
        <w:t>s</w:t>
      </w:r>
      <w:r>
        <w:t xml:space="preserve"> and Timeline</w:t>
      </w:r>
      <w:r w:rsidR="00626165">
        <w:t>s</w:t>
      </w:r>
    </w:p>
    <w:p w14:paraId="008D0C0D" w14:textId="30F57467" w:rsidR="001935BD" w:rsidRPr="00435904" w:rsidRDefault="001935BD" w:rsidP="002C0540">
      <w:pPr>
        <w:keepNext/>
        <w:rPr>
          <w:lang w:val="en-GB"/>
        </w:rPr>
      </w:pPr>
      <w:r>
        <w:rPr>
          <w:lang w:val="en-GB"/>
        </w:rPr>
        <w:t xml:space="preserve">Different roles have different time pace. </w:t>
      </w:r>
      <w:r w:rsidR="00626165">
        <w:rPr>
          <w:lang w:val="en-GB"/>
        </w:rPr>
        <w:t xml:space="preserve">The following diagram </w:t>
      </w:r>
      <w:r w:rsidR="00F1450F">
        <w:rPr>
          <w:lang w:val="en-GB"/>
        </w:rPr>
        <w:t>shows</w:t>
      </w:r>
      <w:r w:rsidR="00626165">
        <w:rPr>
          <w:lang w:val="en-GB"/>
        </w:rPr>
        <w:t xml:space="preserve"> only some of the roles.</w:t>
      </w:r>
    </w:p>
    <w:p w14:paraId="3E13F8E8" w14:textId="77777777" w:rsidR="001935BD" w:rsidRDefault="001935BD" w:rsidP="001935BD">
      <w:r w:rsidRPr="00435904">
        <w:rPr>
          <w:noProof/>
        </w:rPr>
        <w:drawing>
          <wp:inline distT="0" distB="0" distL="0" distR="0" wp14:anchorId="4B1311AA" wp14:editId="4A2BF1D1">
            <wp:extent cx="6065232" cy="3066808"/>
            <wp:effectExtent l="0" t="0" r="0" b="635"/>
            <wp:docPr id="2020685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685563" name="Picture 1" descr="A screenshot of a computer&#10;&#10;Description automatically generated"/>
                    <pic:cNvPicPr/>
                  </pic:nvPicPr>
                  <pic:blipFill>
                    <a:blip r:embed="rId107"/>
                    <a:stretch>
                      <a:fillRect/>
                    </a:stretch>
                  </pic:blipFill>
                  <pic:spPr>
                    <a:xfrm>
                      <a:off x="0" y="0"/>
                      <a:ext cx="6073571" cy="3071025"/>
                    </a:xfrm>
                    <a:prstGeom prst="rect">
                      <a:avLst/>
                    </a:prstGeom>
                  </pic:spPr>
                </pic:pic>
              </a:graphicData>
            </a:graphic>
          </wp:inline>
        </w:drawing>
      </w:r>
    </w:p>
    <w:p w14:paraId="3E2B7AF7" w14:textId="7FDFF09C" w:rsidR="00626165" w:rsidRDefault="00626165" w:rsidP="001935BD">
      <w:r>
        <w:rPr>
          <w:lang w:val="en-GB"/>
        </w:rPr>
        <w:t xml:space="preserve">The NOC room team runs at the most pressing speed as they deal with real time situations. They are the only role watching the operations live as it unfolds. </w:t>
      </w:r>
      <w:r>
        <w:t xml:space="preserve">As a result, they are typically equipped with multiple large screens on the wall. </w:t>
      </w:r>
    </w:p>
    <w:p w14:paraId="4BBB64D6" w14:textId="341F5F6A" w:rsidR="00626165" w:rsidRDefault="00626165" w:rsidP="001935BD">
      <w:r>
        <w:t xml:space="preserve">Their focus is to keep the environment healthy. Typically, they do not have the skills nor time to improve the environment. This is where the Level 2 team comes in. Unlike the generalists in Level 1, the various groups that make up Level 2 team are specialist on their own area. </w:t>
      </w:r>
    </w:p>
    <w:p w14:paraId="394205D9" w14:textId="72FDDA60" w:rsidR="00626165" w:rsidRDefault="00626165" w:rsidP="001935BD">
      <w:r>
        <w:t>The</w:t>
      </w:r>
      <w:r w:rsidR="008A217B">
        <w:t>se Level 2 team</w:t>
      </w:r>
      <w:r>
        <w:t xml:space="preserve"> perform proactive check, at the start of each day. The goal is to prevent alerts firing during the day, as that would make their life easier that day.</w:t>
      </w:r>
    </w:p>
    <w:p w14:paraId="3EC84B7D" w14:textId="25843F85" w:rsidR="00626165" w:rsidRDefault="00626165" w:rsidP="001935BD">
      <w:r>
        <w:t xml:space="preserve">I added Capacity team and Audit team to show examples of team that do not get involved in </w:t>
      </w:r>
      <w:r w:rsidR="00FD17AB">
        <w:t>day-to-day</w:t>
      </w:r>
      <w:r>
        <w:t xml:space="preserve"> operations.</w:t>
      </w:r>
    </w:p>
    <w:p w14:paraId="6E01BF47" w14:textId="23CCA40B" w:rsidR="008A217B" w:rsidRDefault="008A217B" w:rsidP="001935BD">
      <w:r>
        <w:t xml:space="preserve">Let’s now see the diagram differently. This time, we focus on the timeline as human operates along a timeline. </w:t>
      </w:r>
      <w:r w:rsidR="00FD17AB">
        <w:t xml:space="preserve">We adhere to the natural cycles of nights and days. </w:t>
      </w:r>
    </w:p>
    <w:p w14:paraId="1D5CB136" w14:textId="6E75EF5D" w:rsidR="008A217B" w:rsidRDefault="008A217B" w:rsidP="001935BD">
      <w:r>
        <w:t>As part of proactive operations, there are at least 2 cadences:</w:t>
      </w:r>
    </w:p>
    <w:p w14:paraId="44CEC43B" w14:textId="5820AFAA" w:rsidR="008A217B" w:rsidRDefault="008A217B" w:rsidP="008A217B">
      <w:pPr>
        <w:pStyle w:val="Bullet"/>
      </w:pPr>
      <w:r>
        <w:t>Daily</w:t>
      </w:r>
    </w:p>
    <w:p w14:paraId="598E256A" w14:textId="71D942D3" w:rsidR="008A217B" w:rsidRDefault="008A217B" w:rsidP="008A217B">
      <w:pPr>
        <w:pStyle w:val="Bullet"/>
      </w:pPr>
      <w:r>
        <w:t>Weekly</w:t>
      </w:r>
    </w:p>
    <w:p w14:paraId="028ED409" w14:textId="57C5F6CF" w:rsidR="008A217B" w:rsidRDefault="00FD17AB" w:rsidP="001935BD">
      <w:r w:rsidRPr="00FD17AB">
        <w:rPr>
          <w:noProof/>
        </w:rPr>
        <w:lastRenderedPageBreak/>
        <w:drawing>
          <wp:inline distT="0" distB="0" distL="0" distR="0" wp14:anchorId="609A4F8B" wp14:editId="4C478264">
            <wp:extent cx="6005830" cy="2757170"/>
            <wp:effectExtent l="0" t="0" r="0" b="5080"/>
            <wp:docPr id="771060087" name="Picture 1"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060087" name="Picture 1" descr="A screenshot of a calendar&#10;&#10;AI-generated content may be incorrect."/>
                    <pic:cNvPicPr/>
                  </pic:nvPicPr>
                  <pic:blipFill>
                    <a:blip r:embed="rId108"/>
                    <a:stretch>
                      <a:fillRect/>
                    </a:stretch>
                  </pic:blipFill>
                  <pic:spPr>
                    <a:xfrm>
                      <a:off x="0" y="0"/>
                      <a:ext cx="6005830" cy="2757170"/>
                    </a:xfrm>
                    <a:prstGeom prst="rect">
                      <a:avLst/>
                    </a:prstGeom>
                  </pic:spPr>
                </pic:pic>
              </a:graphicData>
            </a:graphic>
          </wp:inline>
        </w:drawing>
      </w:r>
    </w:p>
    <w:p w14:paraId="309B7A8F" w14:textId="7EDC552F" w:rsidR="005503B7" w:rsidRDefault="005503B7" w:rsidP="001935BD">
      <w:r>
        <w:t>Let’s highlight the differences:</w:t>
      </w:r>
    </w:p>
    <w:p w14:paraId="2273B4E7" w14:textId="77777777" w:rsidR="005503B7" w:rsidRDefault="005503B7" w:rsidP="005503B7">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30"/>
        <w:gridCol w:w="3769"/>
        <w:gridCol w:w="4159"/>
      </w:tblGrid>
      <w:tr w:rsidR="005503B7" w:rsidRPr="00C12310" w14:paraId="10CD92E8" w14:textId="6FA3146A" w:rsidTr="005503B7">
        <w:tc>
          <w:tcPr>
            <w:tcW w:w="1530" w:type="dxa"/>
            <w:shd w:val="clear" w:color="auto" w:fill="auto"/>
          </w:tcPr>
          <w:p w14:paraId="36799C38" w14:textId="3F776DC1" w:rsidR="005503B7" w:rsidRPr="007D3248" w:rsidRDefault="005503B7" w:rsidP="005503B7">
            <w:pPr>
              <w:pStyle w:val="Tableheading"/>
              <w:rPr>
                <w:rStyle w:val="normaltextrun"/>
              </w:rPr>
            </w:pPr>
          </w:p>
        </w:tc>
        <w:tc>
          <w:tcPr>
            <w:tcW w:w="3769" w:type="dxa"/>
            <w:shd w:val="clear" w:color="auto" w:fill="F2F2F2" w:themeFill="background1" w:themeFillShade="F2"/>
          </w:tcPr>
          <w:p w14:paraId="5C99BBFC" w14:textId="7288B63A" w:rsidR="005503B7" w:rsidRPr="00C12310" w:rsidRDefault="005503B7" w:rsidP="005503B7">
            <w:pPr>
              <w:pStyle w:val="Tableheading"/>
              <w:rPr>
                <w:rStyle w:val="normaltextrun"/>
                <w:rFonts w:ascii="Calibri" w:hAnsi="Calibri" w:cs="Calibri"/>
              </w:rPr>
            </w:pPr>
            <w:r>
              <w:rPr>
                <w:rStyle w:val="normaltextrun"/>
                <w:rFonts w:ascii="Calibri" w:hAnsi="Calibri" w:cs="Calibri"/>
              </w:rPr>
              <w:t>Daily</w:t>
            </w:r>
          </w:p>
        </w:tc>
        <w:tc>
          <w:tcPr>
            <w:tcW w:w="4159" w:type="dxa"/>
            <w:shd w:val="clear" w:color="auto" w:fill="F2F2F2" w:themeFill="background1" w:themeFillShade="F2"/>
          </w:tcPr>
          <w:p w14:paraId="5E532715" w14:textId="4B76CF81" w:rsidR="005503B7" w:rsidRPr="00C12310" w:rsidRDefault="005503B7" w:rsidP="005503B7">
            <w:pPr>
              <w:pStyle w:val="Tableheading"/>
              <w:rPr>
                <w:rStyle w:val="normaltextrun"/>
                <w:rFonts w:ascii="Calibri" w:hAnsi="Calibri" w:cs="Calibri"/>
              </w:rPr>
            </w:pPr>
            <w:r>
              <w:rPr>
                <w:rStyle w:val="normaltextrun"/>
                <w:rFonts w:ascii="Calibri" w:hAnsi="Calibri" w:cs="Calibri"/>
              </w:rPr>
              <w:t>Weekly</w:t>
            </w:r>
          </w:p>
        </w:tc>
      </w:tr>
      <w:tr w:rsidR="005503B7" w:rsidRPr="00C12310" w14:paraId="0C452B44" w14:textId="77777777" w:rsidTr="005503B7">
        <w:tc>
          <w:tcPr>
            <w:tcW w:w="1530" w:type="dxa"/>
            <w:shd w:val="clear" w:color="auto" w:fill="auto"/>
          </w:tcPr>
          <w:p w14:paraId="5F7EF53E" w14:textId="3628CA2A" w:rsidR="005503B7" w:rsidRPr="005503B7" w:rsidRDefault="005503B7" w:rsidP="00BC41B1">
            <w:pPr>
              <w:pStyle w:val="Tablecontent"/>
              <w:rPr>
                <w:rStyle w:val="normaltextrun"/>
                <w:b/>
                <w:bCs/>
              </w:rPr>
            </w:pPr>
            <w:r w:rsidRPr="005503B7">
              <w:rPr>
                <w:rStyle w:val="normaltextrun"/>
                <w:b/>
                <w:bCs/>
              </w:rPr>
              <w:t>When</w:t>
            </w:r>
          </w:p>
        </w:tc>
        <w:tc>
          <w:tcPr>
            <w:tcW w:w="3769" w:type="dxa"/>
          </w:tcPr>
          <w:p w14:paraId="5450794F" w14:textId="77777777" w:rsidR="005503B7" w:rsidRDefault="005503B7" w:rsidP="00BC41B1">
            <w:pPr>
              <w:pStyle w:val="Tablecontent"/>
              <w:rPr>
                <w:rStyle w:val="normaltextrun"/>
                <w:rFonts w:ascii="Calibri" w:hAnsi="Calibri" w:cs="Calibri"/>
              </w:rPr>
            </w:pPr>
            <w:r>
              <w:rPr>
                <w:rStyle w:val="normaltextrun"/>
                <w:rFonts w:ascii="Calibri" w:hAnsi="Calibri" w:cs="Calibri"/>
              </w:rPr>
              <w:t xml:space="preserve">First thing in the morning. Do it before you jump into the first problem. </w:t>
            </w:r>
          </w:p>
          <w:p w14:paraId="249334E0" w14:textId="307A064D" w:rsidR="005503B7" w:rsidRDefault="005503B7" w:rsidP="00BC41B1">
            <w:pPr>
              <w:pStyle w:val="Tablecontent"/>
              <w:rPr>
                <w:rStyle w:val="normaltextrun"/>
                <w:rFonts w:ascii="Calibri" w:hAnsi="Calibri" w:cs="Calibri"/>
              </w:rPr>
            </w:pPr>
            <w:r>
              <w:rPr>
                <w:rStyle w:val="normaltextrun"/>
                <w:rFonts w:ascii="Calibri" w:hAnsi="Calibri" w:cs="Calibri"/>
              </w:rPr>
              <w:t>You are planning your day here.</w:t>
            </w:r>
          </w:p>
        </w:tc>
        <w:tc>
          <w:tcPr>
            <w:tcW w:w="4159" w:type="dxa"/>
          </w:tcPr>
          <w:p w14:paraId="3E6037B0" w14:textId="12B4E165" w:rsidR="005503B7" w:rsidRDefault="005503B7" w:rsidP="00BC41B1">
            <w:pPr>
              <w:pStyle w:val="Tablecontent"/>
              <w:rPr>
                <w:rStyle w:val="normaltextrun"/>
                <w:rFonts w:ascii="Calibri" w:hAnsi="Calibri" w:cs="Calibri"/>
              </w:rPr>
            </w:pPr>
            <w:r>
              <w:rPr>
                <w:rStyle w:val="normaltextrun"/>
                <w:rFonts w:ascii="Calibri" w:hAnsi="Calibri" w:cs="Calibri"/>
              </w:rPr>
              <w:t>After you settle with your daily cadence. Does not have to be first thing. However, you need to block longer time</w:t>
            </w:r>
          </w:p>
        </w:tc>
      </w:tr>
      <w:tr w:rsidR="005503B7" w:rsidRPr="00C12310" w14:paraId="371CD512" w14:textId="77777777" w:rsidTr="005503B7">
        <w:tc>
          <w:tcPr>
            <w:tcW w:w="1530" w:type="dxa"/>
            <w:shd w:val="clear" w:color="auto" w:fill="auto"/>
          </w:tcPr>
          <w:p w14:paraId="224C1E94" w14:textId="59A91A9C" w:rsidR="005503B7" w:rsidRPr="005503B7" w:rsidRDefault="005503B7" w:rsidP="00BC41B1">
            <w:pPr>
              <w:pStyle w:val="Tablecontent"/>
              <w:rPr>
                <w:rStyle w:val="normaltextrun"/>
                <w:b/>
                <w:bCs/>
              </w:rPr>
            </w:pPr>
            <w:r w:rsidRPr="005503B7">
              <w:rPr>
                <w:rStyle w:val="normaltextrun"/>
                <w:b/>
                <w:bCs/>
              </w:rPr>
              <w:t>Duration</w:t>
            </w:r>
          </w:p>
        </w:tc>
        <w:tc>
          <w:tcPr>
            <w:tcW w:w="3769" w:type="dxa"/>
          </w:tcPr>
          <w:p w14:paraId="2CA545C3" w14:textId="77777777" w:rsidR="005503B7" w:rsidRDefault="005503B7" w:rsidP="00BC41B1">
            <w:pPr>
              <w:pStyle w:val="Tablecontent"/>
              <w:rPr>
                <w:rStyle w:val="normaltextrun"/>
                <w:rFonts w:ascii="Calibri" w:hAnsi="Calibri" w:cs="Calibri"/>
              </w:rPr>
            </w:pPr>
            <w:r>
              <w:rPr>
                <w:rStyle w:val="normaltextrun"/>
                <w:rFonts w:ascii="Calibri" w:hAnsi="Calibri" w:cs="Calibri"/>
              </w:rPr>
              <w:t>Minutes.</w:t>
            </w:r>
          </w:p>
          <w:p w14:paraId="5D3DE669" w14:textId="4D18AEC8" w:rsidR="005503B7" w:rsidRDefault="005503B7" w:rsidP="00BC41B1">
            <w:pPr>
              <w:pStyle w:val="Tablecontent"/>
              <w:rPr>
                <w:rStyle w:val="normaltextrun"/>
                <w:rFonts w:ascii="Calibri" w:hAnsi="Calibri" w:cs="Calibri"/>
              </w:rPr>
            </w:pPr>
            <w:r>
              <w:rPr>
                <w:rStyle w:val="normaltextrun"/>
                <w:rFonts w:ascii="Calibri" w:hAnsi="Calibri" w:cs="Calibri"/>
              </w:rPr>
              <w:t>Aim for 5 minutes. This will allow you to do it multiple times a day.</w:t>
            </w:r>
          </w:p>
        </w:tc>
        <w:tc>
          <w:tcPr>
            <w:tcW w:w="4159" w:type="dxa"/>
          </w:tcPr>
          <w:p w14:paraId="2B01751A" w14:textId="0BE2CD93" w:rsidR="005503B7" w:rsidRDefault="00AA03DA" w:rsidP="00BC41B1">
            <w:pPr>
              <w:pStyle w:val="Tablecontent"/>
              <w:rPr>
                <w:rStyle w:val="normaltextrun"/>
                <w:rFonts w:ascii="Calibri" w:hAnsi="Calibri" w:cs="Calibri"/>
              </w:rPr>
            </w:pPr>
            <w:r>
              <w:rPr>
                <w:rStyle w:val="normaltextrun"/>
                <w:rFonts w:ascii="Calibri" w:hAnsi="Calibri" w:cs="Calibri"/>
              </w:rPr>
              <w:t>~ 1 hour</w:t>
            </w:r>
            <w:r w:rsidR="005503B7">
              <w:rPr>
                <w:rStyle w:val="normaltextrun"/>
                <w:rFonts w:ascii="Calibri" w:hAnsi="Calibri" w:cs="Calibri"/>
              </w:rPr>
              <w:t>.</w:t>
            </w:r>
          </w:p>
          <w:p w14:paraId="2ABD3166" w14:textId="0C8224CD" w:rsidR="005503B7" w:rsidRDefault="00AA03DA" w:rsidP="00BC41B1">
            <w:pPr>
              <w:pStyle w:val="Tablecontent"/>
              <w:rPr>
                <w:rStyle w:val="normaltextrun"/>
                <w:rFonts w:ascii="Calibri" w:hAnsi="Calibri" w:cs="Calibri"/>
              </w:rPr>
            </w:pPr>
            <w:r>
              <w:rPr>
                <w:rStyle w:val="normaltextrun"/>
                <w:rFonts w:ascii="Calibri" w:hAnsi="Calibri" w:cs="Calibri"/>
              </w:rPr>
              <w:t>1 hour is probably what most administratzz</w:t>
            </w:r>
          </w:p>
        </w:tc>
      </w:tr>
      <w:tr w:rsidR="005503B7" w:rsidRPr="00C12310" w14:paraId="19E28F18" w14:textId="77777777" w:rsidTr="005503B7">
        <w:tc>
          <w:tcPr>
            <w:tcW w:w="1530" w:type="dxa"/>
            <w:shd w:val="clear" w:color="auto" w:fill="auto"/>
          </w:tcPr>
          <w:p w14:paraId="2375ABD6" w14:textId="68C6D65A" w:rsidR="005503B7" w:rsidRPr="005503B7" w:rsidRDefault="005503B7" w:rsidP="00BC41B1">
            <w:pPr>
              <w:pStyle w:val="Tablecontent"/>
              <w:rPr>
                <w:rStyle w:val="normaltextrun"/>
                <w:b/>
                <w:bCs/>
              </w:rPr>
            </w:pPr>
            <w:r w:rsidRPr="005503B7">
              <w:rPr>
                <w:rStyle w:val="normaltextrun"/>
                <w:b/>
                <w:bCs/>
              </w:rPr>
              <w:t>Other Tools</w:t>
            </w:r>
          </w:p>
        </w:tc>
        <w:tc>
          <w:tcPr>
            <w:tcW w:w="3769" w:type="dxa"/>
          </w:tcPr>
          <w:p w14:paraId="744DE6D6" w14:textId="27173169" w:rsidR="005503B7" w:rsidRDefault="005503B7" w:rsidP="00BC41B1">
            <w:pPr>
              <w:pStyle w:val="Tablecontent"/>
              <w:rPr>
                <w:rStyle w:val="normaltextrun"/>
                <w:rFonts w:ascii="Calibri" w:hAnsi="Calibri" w:cs="Calibri"/>
              </w:rPr>
            </w:pPr>
            <w:r>
              <w:rPr>
                <w:rStyle w:val="normaltextrun"/>
                <w:rFonts w:ascii="Calibri" w:hAnsi="Calibri" w:cs="Calibri"/>
              </w:rPr>
              <w:t>Use the dashboard together with the Alerts home page and NOC screens. So yes, ideally you have multiple large monitors.</w:t>
            </w:r>
          </w:p>
        </w:tc>
        <w:tc>
          <w:tcPr>
            <w:tcW w:w="4159" w:type="dxa"/>
          </w:tcPr>
          <w:p w14:paraId="6B9DA57D" w14:textId="77777777" w:rsidR="005503B7" w:rsidRDefault="005503B7" w:rsidP="00BC41B1">
            <w:pPr>
              <w:pStyle w:val="Tablecontent"/>
              <w:rPr>
                <w:rStyle w:val="normaltextrun"/>
                <w:rFonts w:ascii="Calibri" w:hAnsi="Calibri" w:cs="Calibri"/>
              </w:rPr>
            </w:pPr>
          </w:p>
        </w:tc>
      </w:tr>
    </w:tbl>
    <w:p w14:paraId="6AB4ECB8" w14:textId="0154F5B8" w:rsidR="004043AF" w:rsidRDefault="00275255" w:rsidP="002113A7">
      <w:pPr>
        <w:pStyle w:val="Heading3"/>
      </w:pPr>
      <w:r>
        <w:t>The Process</w:t>
      </w:r>
    </w:p>
    <w:p w14:paraId="310BB3D0" w14:textId="3068C726" w:rsidR="00B330D7" w:rsidRPr="00783FDA" w:rsidRDefault="00B330D7" w:rsidP="002C0540">
      <w:pPr>
        <w:rPr>
          <w:lang w:val="en-GB" w:eastAsia="en-SG"/>
        </w:rPr>
      </w:pPr>
      <w:r>
        <w:rPr>
          <w:lang w:val="en-GB" w:eastAsia="en-SG"/>
        </w:rPr>
        <w:t xml:space="preserve">Day 0 &amp; Day 1 are typically done by the Architecture team, and Day 2 is typically done by the day-to-day operations team. In large organisation, Day 1 could be different as there is enough workload for them to continuously upgrade. For example, if you have </w:t>
      </w:r>
      <w:r w:rsidR="00460C06">
        <w:rPr>
          <w:lang w:val="en-GB" w:eastAsia="en-SG"/>
        </w:rPr>
        <w:t>60</w:t>
      </w:r>
      <w:r>
        <w:rPr>
          <w:lang w:val="en-GB" w:eastAsia="en-SG"/>
        </w:rPr>
        <w:t xml:space="preserve">00 ESXi hosts, and you have a </w:t>
      </w:r>
      <w:r w:rsidR="00460C06">
        <w:rPr>
          <w:lang w:val="en-GB" w:eastAsia="en-SG"/>
        </w:rPr>
        <w:t>5-year</w:t>
      </w:r>
      <w:r>
        <w:rPr>
          <w:lang w:val="en-GB" w:eastAsia="en-SG"/>
        </w:rPr>
        <w:t xml:space="preserve"> deprec</w:t>
      </w:r>
      <w:r w:rsidR="00460C06">
        <w:rPr>
          <w:lang w:val="en-GB" w:eastAsia="en-SG"/>
        </w:rPr>
        <w:t>ia</w:t>
      </w:r>
      <w:r>
        <w:rPr>
          <w:lang w:val="en-GB" w:eastAsia="en-SG"/>
        </w:rPr>
        <w:t xml:space="preserve">tion policy, you’re basically </w:t>
      </w:r>
      <w:r w:rsidR="00460C06">
        <w:rPr>
          <w:lang w:val="en-GB" w:eastAsia="en-SG"/>
        </w:rPr>
        <w:t xml:space="preserve">replacing </w:t>
      </w:r>
      <w:r>
        <w:rPr>
          <w:lang w:val="en-GB" w:eastAsia="en-SG"/>
        </w:rPr>
        <w:t xml:space="preserve">100 </w:t>
      </w:r>
      <w:r w:rsidR="00460C06">
        <w:rPr>
          <w:lang w:val="en-GB" w:eastAsia="en-SG"/>
        </w:rPr>
        <w:t xml:space="preserve">boxes </w:t>
      </w:r>
      <w:r>
        <w:rPr>
          <w:lang w:val="en-GB" w:eastAsia="en-SG"/>
        </w:rPr>
        <w:t>per month. That means 25 hosts per week on average.</w:t>
      </w:r>
    </w:p>
    <w:p w14:paraId="28FDEFA1" w14:textId="77777777" w:rsidR="00B330D7" w:rsidRDefault="00B330D7" w:rsidP="001935BD">
      <w:r>
        <w:t xml:space="preserve">Troubleshooting is often </w:t>
      </w:r>
      <w:r w:rsidRPr="007A5A1D">
        <w:rPr>
          <w:color w:val="FF0000"/>
        </w:rPr>
        <w:t xml:space="preserve">wrongly </w:t>
      </w:r>
      <w:r>
        <w:t>elevated in importance or status, as if it’s a singular or major area of operations. It is not. What you can troubleshoot, and how you troubleshoot it, should be planned during system architecture phase. Another word, think of what can go wrong, how they can be detected, and the remediation action. If you do not plan the troubleshooting element of your architecture, each actual troubleshooting event will be more painful that it needs be.</w:t>
      </w:r>
    </w:p>
    <w:p w14:paraId="1AA93535" w14:textId="20C2EA06" w:rsidR="00D574EC" w:rsidRDefault="00D574EC" w:rsidP="002113A7">
      <w:pPr>
        <w:pStyle w:val="Heading4"/>
      </w:pPr>
      <w:r>
        <w:lastRenderedPageBreak/>
        <w:t>Day 0</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75"/>
        <w:gridCol w:w="7983"/>
      </w:tblGrid>
      <w:tr w:rsidR="00D574EC" w:rsidRPr="003475C2" w14:paraId="42B48823" w14:textId="77777777" w:rsidTr="00713913">
        <w:tc>
          <w:tcPr>
            <w:tcW w:w="1559" w:type="dxa"/>
            <w:shd w:val="clear" w:color="auto" w:fill="F2F2F2" w:themeFill="background1" w:themeFillShade="F2"/>
          </w:tcPr>
          <w:p w14:paraId="67CDA98F" w14:textId="77777777" w:rsidR="00D574EC" w:rsidRPr="007D3248" w:rsidRDefault="00D574EC" w:rsidP="001935BD">
            <w:pPr>
              <w:pStyle w:val="Tablecontent"/>
            </w:pPr>
            <w:r w:rsidRPr="007D3248">
              <w:rPr>
                <w:rStyle w:val="normaltextrun"/>
              </w:rPr>
              <w:t>Plan</w:t>
            </w:r>
          </w:p>
        </w:tc>
        <w:tc>
          <w:tcPr>
            <w:tcW w:w="8611" w:type="dxa"/>
          </w:tcPr>
          <w:p w14:paraId="4DB8DC15" w14:textId="77777777" w:rsidR="00D574EC" w:rsidRDefault="00D574EC" w:rsidP="001935BD">
            <w:pPr>
              <w:pStyle w:val="Tablecontent"/>
              <w:rPr>
                <w:rStyle w:val="normaltextrun"/>
                <w:rFonts w:ascii="Calibri" w:hAnsi="Calibri" w:cs="Calibri"/>
              </w:rPr>
            </w:pPr>
            <w:r w:rsidRPr="00C12310">
              <w:rPr>
                <w:rStyle w:val="normaltextrun"/>
                <w:rFonts w:ascii="Calibri" w:hAnsi="Calibri" w:cs="Calibri"/>
              </w:rPr>
              <w:t>This is where you set the goal</w:t>
            </w:r>
            <w:r>
              <w:rPr>
                <w:rStyle w:val="normaltextrun"/>
                <w:rFonts w:ascii="Calibri" w:hAnsi="Calibri" w:cs="Calibri"/>
              </w:rPr>
              <w:t>s</w:t>
            </w:r>
            <w:r w:rsidRPr="00C12310">
              <w:rPr>
                <w:rStyle w:val="normaltextrun"/>
                <w:rFonts w:ascii="Calibri" w:hAnsi="Calibri" w:cs="Calibri"/>
              </w:rPr>
              <w:t xml:space="preserve">. </w:t>
            </w:r>
            <w:r w:rsidR="00D84ED6">
              <w:rPr>
                <w:rStyle w:val="normaltextrun"/>
                <w:rFonts w:ascii="Calibri" w:hAnsi="Calibri" w:cs="Calibri"/>
              </w:rPr>
              <w:t xml:space="preserve">The goal should follow the </w:t>
            </w:r>
            <w:hyperlink r:id="rId109" w:history="1">
              <w:r w:rsidR="00D84ED6" w:rsidRPr="00D84ED6">
                <w:rPr>
                  <w:rStyle w:val="Hyperlink"/>
                  <w:rFonts w:ascii="Calibri" w:hAnsi="Calibri" w:cs="Calibri"/>
                </w:rPr>
                <w:t>SMART</w:t>
              </w:r>
            </w:hyperlink>
            <w:r w:rsidR="00D84ED6">
              <w:rPr>
                <w:rStyle w:val="normaltextrun"/>
                <w:rFonts w:ascii="Calibri" w:hAnsi="Calibri" w:cs="Calibri"/>
              </w:rPr>
              <w:t xml:space="preserve"> criteria. </w:t>
            </w:r>
            <w:r>
              <w:rPr>
                <w:rStyle w:val="normaltextrun"/>
                <w:rFonts w:ascii="Calibri" w:hAnsi="Calibri" w:cs="Calibri"/>
              </w:rPr>
              <w:t xml:space="preserve">Make sure they are aligned with the business deliverable. </w:t>
            </w:r>
          </w:p>
          <w:p w14:paraId="58334A41" w14:textId="55075C8F" w:rsidR="0039507A" w:rsidRPr="003475C2" w:rsidRDefault="0039507A" w:rsidP="001935BD">
            <w:pPr>
              <w:pStyle w:val="Tablecontent"/>
              <w:rPr>
                <w:rFonts w:ascii="Calibri" w:hAnsi="Calibri" w:cs="Calibri"/>
              </w:rPr>
            </w:pPr>
            <w:r>
              <w:rPr>
                <w:rStyle w:val="normaltextrun"/>
                <w:rFonts w:ascii="Calibri" w:hAnsi="Calibri" w:cs="Calibri"/>
              </w:rPr>
              <w:t xml:space="preserve">For example, if you plan to build a private cloud, how do you measure success? What are the </w:t>
            </w:r>
            <w:r w:rsidR="005503B7">
              <w:rPr>
                <w:rStyle w:val="normaltextrun"/>
                <w:rFonts w:ascii="Calibri" w:hAnsi="Calibri" w:cs="Calibri"/>
              </w:rPr>
              <w:t>metrics,</w:t>
            </w:r>
            <w:r>
              <w:rPr>
                <w:rStyle w:val="normaltextrun"/>
                <w:rFonts w:ascii="Calibri" w:hAnsi="Calibri" w:cs="Calibri"/>
              </w:rPr>
              <w:t xml:space="preserve"> so you know how successful you are? </w:t>
            </w:r>
          </w:p>
        </w:tc>
      </w:tr>
      <w:tr w:rsidR="00B330D7" w:rsidRPr="003475C2" w14:paraId="407A7FD8" w14:textId="77777777" w:rsidTr="00713913">
        <w:tc>
          <w:tcPr>
            <w:tcW w:w="1559" w:type="dxa"/>
            <w:shd w:val="clear" w:color="auto" w:fill="F2F2F2" w:themeFill="background1" w:themeFillShade="F2"/>
          </w:tcPr>
          <w:p w14:paraId="341CD02E" w14:textId="43FFCC91" w:rsidR="00B330D7" w:rsidRPr="007D3248" w:rsidRDefault="00B330D7" w:rsidP="001935BD">
            <w:pPr>
              <w:pStyle w:val="Tablecontent"/>
              <w:rPr>
                <w:rStyle w:val="normaltextrun"/>
              </w:rPr>
            </w:pPr>
            <w:r>
              <w:rPr>
                <w:rStyle w:val="normaltextrun"/>
              </w:rPr>
              <w:t>Size</w:t>
            </w:r>
          </w:p>
        </w:tc>
        <w:tc>
          <w:tcPr>
            <w:tcW w:w="8611" w:type="dxa"/>
          </w:tcPr>
          <w:p w14:paraId="0A076A89" w14:textId="77777777" w:rsidR="00B330D7" w:rsidRDefault="00B330D7" w:rsidP="001935BD">
            <w:pPr>
              <w:pStyle w:val="Tablecontent"/>
              <w:rPr>
                <w:rStyle w:val="normaltextrun"/>
                <w:rFonts w:ascii="Calibri" w:hAnsi="Calibri" w:cs="Calibri"/>
              </w:rPr>
            </w:pPr>
            <w:r>
              <w:rPr>
                <w:rStyle w:val="normaltextrun"/>
                <w:rFonts w:ascii="Calibri" w:hAnsi="Calibri" w:cs="Calibri"/>
              </w:rPr>
              <w:t xml:space="preserve">A big chunk of planning is sizing the environment. </w:t>
            </w:r>
          </w:p>
          <w:p w14:paraId="598EB347" w14:textId="77777777" w:rsidR="00B330D7" w:rsidRDefault="00B330D7" w:rsidP="001935BD">
            <w:r>
              <w:t>Some companies perform stress tests and load tests, so they know what to expect when the real load occurs. Without planning and testing, you don’t know if the reality should be, as you do not have a measured goal.</w:t>
            </w:r>
          </w:p>
          <w:p w14:paraId="506B53CB" w14:textId="52809CC2" w:rsidR="00B330D7" w:rsidRPr="00C12310" w:rsidRDefault="00B330D7" w:rsidP="001935BD">
            <w:pPr>
              <w:pStyle w:val="Tablecontent"/>
              <w:rPr>
                <w:rStyle w:val="normaltextrun"/>
                <w:rFonts w:ascii="Calibri" w:hAnsi="Calibri" w:cs="Calibri"/>
              </w:rPr>
            </w:pPr>
            <w:r w:rsidRPr="00C12310">
              <w:rPr>
                <w:rStyle w:val="normaltextrun"/>
                <w:rFonts w:ascii="Calibri" w:hAnsi="Calibri" w:cs="Calibri"/>
              </w:rPr>
              <w:t>When you architect vSAN, how many milliseconds of disk latency did you have in mind?</w:t>
            </w:r>
            <w:r>
              <w:rPr>
                <w:rStyle w:val="normaltextrun"/>
                <w:rFonts w:ascii="Calibri" w:hAnsi="Calibri" w:cs="Calibri"/>
              </w:rPr>
              <w:t xml:space="preserve"> For example, you set the goal of</w:t>
            </w:r>
            <w:r w:rsidRPr="00C12310">
              <w:rPr>
                <w:rStyle w:val="normaltextrun"/>
                <w:rFonts w:ascii="Calibri" w:hAnsi="Calibri" w:cs="Calibri"/>
              </w:rPr>
              <w:t xml:space="preserve"> 10 ms measured at VM level (not </w:t>
            </w:r>
            <w:r>
              <w:rPr>
                <w:rStyle w:val="normaltextrun"/>
                <w:rFonts w:ascii="Calibri" w:hAnsi="Calibri" w:cs="Calibri"/>
              </w:rPr>
              <w:t xml:space="preserve">at the </w:t>
            </w:r>
            <w:r w:rsidRPr="00C12310">
              <w:rPr>
                <w:rStyle w:val="normaltextrun"/>
                <w:rFonts w:ascii="Calibri" w:hAnsi="Calibri" w:cs="Calibri"/>
              </w:rPr>
              <w:t>vSAN level</w:t>
            </w:r>
            <w:r>
              <w:rPr>
                <w:rStyle w:val="normaltextrun"/>
                <w:rFonts w:ascii="Calibri" w:hAnsi="Calibri" w:cs="Calibri"/>
              </w:rPr>
              <w:t xml:space="preserve"> and not at the individual virtual disk level</w:t>
            </w:r>
            <w:r w:rsidRPr="00C12310">
              <w:rPr>
                <w:rStyle w:val="normaltextrun"/>
                <w:rFonts w:ascii="Calibri" w:hAnsi="Calibri" w:cs="Calibri"/>
              </w:rPr>
              <w:t>)</w:t>
            </w:r>
            <w:r>
              <w:rPr>
                <w:rStyle w:val="normaltextrun"/>
                <w:rFonts w:ascii="Calibri" w:hAnsi="Calibri" w:cs="Calibri"/>
              </w:rPr>
              <w:t xml:space="preserve"> based on 5-minute average?</w:t>
            </w:r>
          </w:p>
        </w:tc>
      </w:tr>
    </w:tbl>
    <w:p w14:paraId="7098A026" w14:textId="05C351E3" w:rsidR="00D574EC" w:rsidRDefault="00D574EC" w:rsidP="002113A7">
      <w:pPr>
        <w:pStyle w:val="Heading4"/>
      </w:pPr>
      <w:r>
        <w:t>Day 1</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06"/>
        <w:gridCol w:w="7952"/>
      </w:tblGrid>
      <w:tr w:rsidR="00B330D7" w:rsidRPr="000263D9" w14:paraId="24E76699" w14:textId="77777777" w:rsidTr="00AA1ABA">
        <w:tc>
          <w:tcPr>
            <w:tcW w:w="1559" w:type="dxa"/>
            <w:shd w:val="clear" w:color="auto" w:fill="F2F2F2" w:themeFill="background1" w:themeFillShade="F2"/>
          </w:tcPr>
          <w:p w14:paraId="6A1A67A2" w14:textId="5AD9C713" w:rsidR="00B330D7" w:rsidRPr="007D3248" w:rsidRDefault="00B330D7" w:rsidP="001935BD">
            <w:pPr>
              <w:pStyle w:val="Tablecontent"/>
              <w:rPr>
                <w:rStyle w:val="normaltextrun"/>
              </w:rPr>
            </w:pPr>
            <w:r>
              <w:rPr>
                <w:rStyle w:val="normaltextrun"/>
              </w:rPr>
              <w:t>Design</w:t>
            </w:r>
          </w:p>
        </w:tc>
        <w:tc>
          <w:tcPr>
            <w:tcW w:w="8611" w:type="dxa"/>
          </w:tcPr>
          <w:p w14:paraId="5C591ADD" w14:textId="77777777" w:rsidR="00B330D7" w:rsidRDefault="00B330D7" w:rsidP="001935BD">
            <w:pPr>
              <w:pStyle w:val="Tablecontent"/>
            </w:pPr>
            <w:r>
              <w:t>This is where you design, build the system, and launch the service. This includes configuring the various operations inputs such as cost drivers (e.g. application license costs, electricity rates). This is not part of the book as there are plenty of materials on it.</w:t>
            </w:r>
          </w:p>
          <w:p w14:paraId="2431C88C" w14:textId="61687835" w:rsidR="00B330D7" w:rsidRPr="000263D9" w:rsidRDefault="00B330D7" w:rsidP="001935BD">
            <w:pPr>
              <w:pStyle w:val="Tablecontent"/>
              <w:rPr>
                <w:rStyle w:val="normaltextrun"/>
              </w:rPr>
            </w:pPr>
            <w:r>
              <w:rPr>
                <w:rStyle w:val="normaltextrun"/>
              </w:rPr>
              <w:t>Day 1 is generally closer to Day 0, as it’s the realization of your plan.</w:t>
            </w:r>
          </w:p>
        </w:tc>
      </w:tr>
      <w:tr w:rsidR="00B330D7" w:rsidRPr="000263D9" w14:paraId="5D8F1280" w14:textId="77777777" w:rsidTr="00AA1ABA">
        <w:tc>
          <w:tcPr>
            <w:tcW w:w="1559" w:type="dxa"/>
            <w:shd w:val="clear" w:color="auto" w:fill="F2F2F2" w:themeFill="background1" w:themeFillShade="F2"/>
          </w:tcPr>
          <w:p w14:paraId="4AFBAD38" w14:textId="30BF4372" w:rsidR="00B330D7" w:rsidRDefault="00B330D7" w:rsidP="001935BD">
            <w:pPr>
              <w:pStyle w:val="Tablecontent"/>
              <w:rPr>
                <w:rStyle w:val="normaltextrun"/>
              </w:rPr>
            </w:pPr>
            <w:r>
              <w:rPr>
                <w:rStyle w:val="normaltextrun"/>
              </w:rPr>
              <w:t>Build</w:t>
            </w:r>
          </w:p>
        </w:tc>
        <w:tc>
          <w:tcPr>
            <w:tcW w:w="8611" w:type="dxa"/>
          </w:tcPr>
          <w:p w14:paraId="5B66DC10" w14:textId="77777777" w:rsidR="00B330D7" w:rsidRDefault="00B330D7" w:rsidP="001935BD">
            <w:pPr>
              <w:pStyle w:val="Tablecontent"/>
            </w:pPr>
            <w:r>
              <w:t>Ideally this is automated to ensure what is designed is 100% identical to what is built.</w:t>
            </w:r>
          </w:p>
          <w:p w14:paraId="34312CC3" w14:textId="141540EF" w:rsidR="00B330D7" w:rsidRDefault="00B330D7" w:rsidP="001935BD">
            <w:pPr>
              <w:pStyle w:val="Tablecontent"/>
            </w:pPr>
            <w:r>
              <w:t>This includes deployment of the infrastructure, physical and virtual.</w:t>
            </w:r>
          </w:p>
        </w:tc>
      </w:tr>
      <w:tr w:rsidR="00B330D7" w:rsidRPr="000263D9" w14:paraId="5AE2BD01" w14:textId="77777777" w:rsidTr="00AA1ABA">
        <w:tc>
          <w:tcPr>
            <w:tcW w:w="1559" w:type="dxa"/>
            <w:shd w:val="clear" w:color="auto" w:fill="F2F2F2" w:themeFill="background1" w:themeFillShade="F2"/>
          </w:tcPr>
          <w:p w14:paraId="1307F5DB" w14:textId="666496F1" w:rsidR="00B330D7" w:rsidRDefault="00B330D7" w:rsidP="001935BD">
            <w:pPr>
              <w:pStyle w:val="Tablecontent"/>
              <w:rPr>
                <w:rStyle w:val="normaltextrun"/>
              </w:rPr>
            </w:pPr>
            <w:r>
              <w:rPr>
                <w:rStyle w:val="normaltextrun"/>
              </w:rPr>
              <w:t>Test</w:t>
            </w:r>
          </w:p>
        </w:tc>
        <w:tc>
          <w:tcPr>
            <w:tcW w:w="8611" w:type="dxa"/>
          </w:tcPr>
          <w:p w14:paraId="336F9638" w14:textId="54FC0FD5" w:rsidR="00B330D7" w:rsidRDefault="00B330D7" w:rsidP="001935BD">
            <w:pPr>
              <w:pStyle w:val="Tablecontent"/>
            </w:pPr>
            <w:r>
              <w:t>Ensure what is built works as intended. For example, if you build a vSphere cluster, test that each ESXi host can recover from an HA event.</w:t>
            </w:r>
          </w:p>
        </w:tc>
      </w:tr>
      <w:tr w:rsidR="00672CA5" w:rsidRPr="000263D9" w14:paraId="639F4172" w14:textId="77777777" w:rsidTr="00AA1ABA">
        <w:tc>
          <w:tcPr>
            <w:tcW w:w="1559" w:type="dxa"/>
            <w:shd w:val="clear" w:color="auto" w:fill="F2F2F2" w:themeFill="background1" w:themeFillShade="F2"/>
          </w:tcPr>
          <w:p w14:paraId="41A6DE61" w14:textId="2224276C" w:rsidR="00672CA5" w:rsidRDefault="00672CA5" w:rsidP="001935BD">
            <w:pPr>
              <w:pStyle w:val="Tablecontent"/>
              <w:rPr>
                <w:rStyle w:val="normaltextrun"/>
              </w:rPr>
            </w:pPr>
            <w:r>
              <w:rPr>
                <w:rStyle w:val="normaltextrun"/>
              </w:rPr>
              <w:t>Upgrade</w:t>
            </w:r>
          </w:p>
        </w:tc>
        <w:tc>
          <w:tcPr>
            <w:tcW w:w="8611" w:type="dxa"/>
            <w:vMerge w:val="restart"/>
          </w:tcPr>
          <w:p w14:paraId="24C34C68" w14:textId="779CE1C5" w:rsidR="00672CA5" w:rsidRDefault="00672CA5" w:rsidP="001935BD">
            <w:pPr>
              <w:pStyle w:val="Tablecontent"/>
            </w:pPr>
            <w:r>
              <w:t xml:space="preserve">I do not consider them as part of Day 2. </w:t>
            </w:r>
          </w:p>
          <w:p w14:paraId="39AE0269" w14:textId="26974C83" w:rsidR="00672CA5" w:rsidRDefault="00672CA5" w:rsidP="00672CA5">
            <w:pPr>
              <w:pStyle w:val="Tablecontent"/>
            </w:pPr>
            <w:r>
              <w:t xml:space="preserve">Upgrade varies from a simple patch to complete rearchitecting, where you are running the old and new system side by side. This type of upgrade is basically a </w:t>
            </w:r>
            <w:r w:rsidRPr="00BF274F">
              <w:rPr>
                <w:color w:val="00B0F0"/>
              </w:rPr>
              <w:t>migrat</w:t>
            </w:r>
            <w:r>
              <w:rPr>
                <w:color w:val="00B0F0"/>
              </w:rPr>
              <w:t>ion</w:t>
            </w:r>
            <w:r w:rsidRPr="00BF274F">
              <w:t xml:space="preserve">, as you have the luxury of </w:t>
            </w:r>
            <w:r>
              <w:t xml:space="preserve">a new build. It also involves substantial planning, so you might have to circle back to Day 0. </w:t>
            </w:r>
          </w:p>
        </w:tc>
      </w:tr>
      <w:tr w:rsidR="00672CA5" w:rsidRPr="000263D9" w14:paraId="4BB26095" w14:textId="77777777" w:rsidTr="00AA1ABA">
        <w:tc>
          <w:tcPr>
            <w:tcW w:w="1559" w:type="dxa"/>
            <w:shd w:val="clear" w:color="auto" w:fill="F2F2F2" w:themeFill="background1" w:themeFillShade="F2"/>
          </w:tcPr>
          <w:p w14:paraId="1A2CA7AC" w14:textId="67EA0165" w:rsidR="00672CA5" w:rsidRDefault="00672CA5" w:rsidP="002F3935">
            <w:pPr>
              <w:pStyle w:val="Tablecontent"/>
              <w:rPr>
                <w:rStyle w:val="normaltextrun"/>
              </w:rPr>
            </w:pPr>
            <w:r>
              <w:rPr>
                <w:rStyle w:val="normaltextrun"/>
              </w:rPr>
              <w:t>Migrate</w:t>
            </w:r>
          </w:p>
        </w:tc>
        <w:tc>
          <w:tcPr>
            <w:tcW w:w="8611" w:type="dxa"/>
            <w:vMerge/>
          </w:tcPr>
          <w:p w14:paraId="3E292662" w14:textId="45C9379E" w:rsidR="00672CA5" w:rsidRDefault="00672CA5" w:rsidP="002F3935">
            <w:pPr>
              <w:pStyle w:val="Tablecontent"/>
            </w:pPr>
          </w:p>
        </w:tc>
      </w:tr>
    </w:tbl>
    <w:p w14:paraId="31293653" w14:textId="50CF3860" w:rsidR="00D574EC" w:rsidRDefault="007818D7" w:rsidP="002113A7">
      <w:pPr>
        <w:pStyle w:val="Heading4"/>
      </w:pPr>
      <w:r>
        <w:t>Day 2</w:t>
      </w:r>
    </w:p>
    <w:p w14:paraId="6E686486" w14:textId="7EE4D3EA" w:rsidR="00CE32C7" w:rsidRDefault="00CE32C7" w:rsidP="001935BD">
      <w:pPr>
        <w:rPr>
          <w:lang w:val="en-GB"/>
        </w:rPr>
      </w:pPr>
      <w:r>
        <w:rPr>
          <w:lang w:val="en-GB"/>
        </w:rPr>
        <w:t xml:space="preserve">Day 2 is when the real challenge happens, as this is the stage you need to ensure critical workload is served well. </w:t>
      </w:r>
    </w:p>
    <w:p w14:paraId="73B4A3E1" w14:textId="1D57E012" w:rsidR="00A0143D" w:rsidRDefault="00CE32C7" w:rsidP="001935BD">
      <w:r>
        <w:rPr>
          <w:lang w:val="en-GB"/>
        </w:rPr>
        <w:t xml:space="preserve">As a result, it </w:t>
      </w:r>
      <w:r w:rsidR="00B330D7">
        <w:rPr>
          <w:lang w:val="en-GB"/>
        </w:rPr>
        <w:t>include</w:t>
      </w:r>
      <w:r>
        <w:rPr>
          <w:lang w:val="en-GB"/>
        </w:rPr>
        <w:t>s</w:t>
      </w:r>
      <w:r w:rsidR="00B330D7">
        <w:rPr>
          <w:lang w:val="en-GB"/>
        </w:rPr>
        <w:t xml:space="preserve"> proactive tests </w:t>
      </w:r>
      <w:r w:rsidR="00B330D7">
        <w:t>of the system resiliency and security. Monitoring is more than checking</w:t>
      </w:r>
      <w:r>
        <w:t xml:space="preserve"> and that’s it</w:t>
      </w:r>
      <w:r w:rsidR="00B330D7">
        <w:t>. It’s about ensuring that the system is able to handle emergencies and remain secured.</w:t>
      </w:r>
    </w:p>
    <w:p w14:paraId="41AFB870" w14:textId="77777777" w:rsidR="004653F9" w:rsidRDefault="004653F9" w:rsidP="004653F9">
      <w:r>
        <w:lastRenderedPageBreak/>
        <w:t xml:space="preserve">Define your </w:t>
      </w:r>
      <w:hyperlink r:id="rId110" w:history="1">
        <w:r w:rsidRPr="00E427E3">
          <w:rPr>
            <w:rStyle w:val="Hyperlink"/>
          </w:rPr>
          <w:t>Standard Operating Procedure</w:t>
        </w:r>
      </w:hyperlink>
      <w:r>
        <w:rPr>
          <w:rStyle w:val="Hyperlink"/>
        </w:rPr>
        <w:t>s</w:t>
      </w:r>
      <w:r>
        <w:t xml:space="preserve"> (SOP) to ensure knowledge is captured and lessons are learned. It’s also important to know “</w:t>
      </w:r>
      <w:r w:rsidRPr="00986B0E">
        <w:rPr>
          <w:color w:val="00B0F0"/>
        </w:rPr>
        <w:t>who does what when</w:t>
      </w:r>
      <w:r>
        <w:t xml:space="preserve">” to ensure gaps are covered. If your operations are partly or fully outsourced, ensure the vendor provides the documentation. </w:t>
      </w:r>
    </w:p>
    <w:p w14:paraId="3FED8442" w14:textId="3FB04DFD" w:rsidR="004653F9" w:rsidRPr="004653F9" w:rsidRDefault="004653F9" w:rsidP="001935BD">
      <w:pPr>
        <w:rPr>
          <w:rFonts w:ascii="Calibri" w:hAnsi="Calibri" w:cs="Calibri"/>
          <w:color w:val="000000" w:themeColor="text1"/>
          <w:kern w:val="24"/>
        </w:rPr>
      </w:pPr>
      <w:r>
        <w:rPr>
          <w:rFonts w:ascii="Calibri" w:hAnsi="Calibri" w:cs="Calibri"/>
          <w:color w:val="000000" w:themeColor="text1"/>
          <w:kern w:val="24"/>
        </w:rPr>
        <w:t xml:space="preserve">Having SOPs does not mean that you do not have ad-hoc tasks at all. You do, however, want to keep them minimum and so they are manageable. </w:t>
      </w:r>
    </w:p>
    <w:p w14:paraId="2730BA8A" w14:textId="77777777" w:rsidR="003539E8" w:rsidRPr="003539E8" w:rsidRDefault="003539E8" w:rsidP="006A3C87">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32"/>
        <w:gridCol w:w="7926"/>
      </w:tblGrid>
      <w:tr w:rsidR="00D84ED6" w:rsidRPr="000263D9" w14:paraId="3371F9AC" w14:textId="77777777" w:rsidTr="00896738">
        <w:tc>
          <w:tcPr>
            <w:tcW w:w="1532" w:type="dxa"/>
            <w:shd w:val="clear" w:color="auto" w:fill="F2F2F2" w:themeFill="background1" w:themeFillShade="F2"/>
          </w:tcPr>
          <w:p w14:paraId="1A24DF7A" w14:textId="77777777" w:rsidR="00D84ED6" w:rsidRDefault="00D84ED6" w:rsidP="001935BD">
            <w:pPr>
              <w:pStyle w:val="Tablecontent"/>
              <w:rPr>
                <w:rStyle w:val="normaltextrun"/>
              </w:rPr>
            </w:pPr>
            <w:r>
              <w:rPr>
                <w:rStyle w:val="normaltextrun"/>
              </w:rPr>
              <w:t>Deploy</w:t>
            </w:r>
          </w:p>
        </w:tc>
        <w:tc>
          <w:tcPr>
            <w:tcW w:w="7926" w:type="dxa"/>
          </w:tcPr>
          <w:p w14:paraId="139E1AAC" w14:textId="1C76CB89" w:rsidR="00D84ED6" w:rsidRDefault="00D84ED6" w:rsidP="001935BD">
            <w:pPr>
              <w:pStyle w:val="Tablecontent"/>
            </w:pPr>
            <w:r>
              <w:t>This refers to the deployment of workload</w:t>
            </w:r>
            <w:r w:rsidR="00B330D7">
              <w:t>s</w:t>
            </w:r>
            <w:r>
              <w:t>, not infrastructure.</w:t>
            </w:r>
            <w:r w:rsidR="004F3F13">
              <w:t xml:space="preserve"> </w:t>
            </w:r>
            <w:r w:rsidR="00896738">
              <w:t xml:space="preserve">Workload lifecyle management </w:t>
            </w:r>
            <w:r w:rsidR="002F3935">
              <w:t>happens throughout the years</w:t>
            </w:r>
            <w:r w:rsidR="00896738">
              <w:t>, hence it’s considered Day 2.</w:t>
            </w:r>
          </w:p>
        </w:tc>
      </w:tr>
      <w:tr w:rsidR="00B330D7" w14:paraId="4AF38D8D" w14:textId="77777777" w:rsidTr="00896738">
        <w:tc>
          <w:tcPr>
            <w:tcW w:w="1532" w:type="dxa"/>
            <w:shd w:val="clear" w:color="auto" w:fill="F2F2F2" w:themeFill="background1" w:themeFillShade="F2"/>
          </w:tcPr>
          <w:p w14:paraId="1566F5EF" w14:textId="1F9EE6DC" w:rsidR="00B330D7" w:rsidRPr="007D3248" w:rsidRDefault="00B330D7" w:rsidP="001935BD">
            <w:pPr>
              <w:pStyle w:val="Tablecontent"/>
              <w:rPr>
                <w:rStyle w:val="normaltextrun"/>
              </w:rPr>
            </w:pPr>
            <w:r>
              <w:rPr>
                <w:rStyle w:val="normaltextrun"/>
              </w:rPr>
              <w:t>Prove</w:t>
            </w:r>
          </w:p>
        </w:tc>
        <w:tc>
          <w:tcPr>
            <w:tcW w:w="7926" w:type="dxa"/>
          </w:tcPr>
          <w:p w14:paraId="03FB5DD0" w14:textId="77777777" w:rsidR="00B330D7" w:rsidRDefault="00B330D7" w:rsidP="001935BD">
            <w:pPr>
              <w:pStyle w:val="Tablecontent"/>
            </w:pPr>
            <w:r>
              <w:t xml:space="preserve">You have redundancy (HA) and DR, right? How do you know they work if you never test them? A pair of core switches that have been left untouched for years may give you a surprise when there is an unplanned HA event. Once a year, test your HA to make sure they work. </w:t>
            </w:r>
          </w:p>
          <w:p w14:paraId="5D4A95C1" w14:textId="77777777" w:rsidR="00B330D7" w:rsidRDefault="00B330D7" w:rsidP="001935BD">
            <w:pPr>
              <w:pStyle w:val="Tablecontent"/>
            </w:pPr>
            <w:r>
              <w:t xml:space="preserve">Annual reboots could be a good idea to clear cache and logs. As part of firmware, driver, OS, and VM Tools updates you may need to reboot anyway. Take advantage of this downtime by testing the resiliency of your infrastructure. </w:t>
            </w:r>
          </w:p>
          <w:p w14:paraId="29F584C7" w14:textId="115FF8DD" w:rsidR="00B330D7" w:rsidRPr="00C12310" w:rsidRDefault="00B330D7" w:rsidP="001935BD">
            <w:pPr>
              <w:pStyle w:val="Tablecontent"/>
              <w:rPr>
                <w:rStyle w:val="normaltextrun"/>
                <w:rFonts w:ascii="Calibri" w:hAnsi="Calibri" w:cs="Calibri"/>
              </w:rPr>
            </w:pPr>
            <w:r>
              <w:t>Another area you need to test is security. Conduct independent penetration tests.</w:t>
            </w:r>
          </w:p>
        </w:tc>
      </w:tr>
      <w:tr w:rsidR="00896738" w14:paraId="11D96531" w14:textId="77777777" w:rsidTr="00896738">
        <w:tc>
          <w:tcPr>
            <w:tcW w:w="1532" w:type="dxa"/>
            <w:shd w:val="clear" w:color="auto" w:fill="F2F2F2" w:themeFill="background1" w:themeFillShade="F2"/>
          </w:tcPr>
          <w:p w14:paraId="040CD535" w14:textId="2B7BF842" w:rsidR="00896738" w:rsidRDefault="00896738" w:rsidP="001935BD">
            <w:pPr>
              <w:pStyle w:val="Tablecontent"/>
              <w:rPr>
                <w:rStyle w:val="normaltextrun"/>
              </w:rPr>
            </w:pPr>
            <w:r>
              <w:rPr>
                <w:rStyle w:val="normaltextrun"/>
              </w:rPr>
              <w:t>Monitor</w:t>
            </w:r>
          </w:p>
        </w:tc>
        <w:tc>
          <w:tcPr>
            <w:tcW w:w="7926" w:type="dxa"/>
            <w:vMerge w:val="restart"/>
          </w:tcPr>
          <w:p w14:paraId="7B5BF52B" w14:textId="62A4D9E7" w:rsidR="00896738" w:rsidRDefault="00896738" w:rsidP="001935BD">
            <w:pPr>
              <w:pStyle w:val="Tablecontent"/>
            </w:pPr>
            <w:r>
              <w:t>These 2 will be elaborated as they form the bulk of Day 2 activities</w:t>
            </w:r>
          </w:p>
        </w:tc>
      </w:tr>
      <w:tr w:rsidR="00896738" w14:paraId="5F16FC63" w14:textId="77777777" w:rsidTr="00896738">
        <w:tc>
          <w:tcPr>
            <w:tcW w:w="1532" w:type="dxa"/>
            <w:shd w:val="clear" w:color="auto" w:fill="F2F2F2" w:themeFill="background1" w:themeFillShade="F2"/>
          </w:tcPr>
          <w:p w14:paraId="1964092E" w14:textId="0B44BE6D" w:rsidR="00896738" w:rsidRDefault="00896738" w:rsidP="001935BD">
            <w:pPr>
              <w:pStyle w:val="Tablecontent"/>
              <w:rPr>
                <w:rStyle w:val="normaltextrun"/>
              </w:rPr>
            </w:pPr>
            <w:r>
              <w:rPr>
                <w:rStyle w:val="normaltextrun"/>
              </w:rPr>
              <w:t>Troubleshoot</w:t>
            </w:r>
          </w:p>
        </w:tc>
        <w:tc>
          <w:tcPr>
            <w:tcW w:w="7926" w:type="dxa"/>
            <w:vMerge/>
          </w:tcPr>
          <w:p w14:paraId="2DC0F8D6" w14:textId="77777777" w:rsidR="00896738" w:rsidRDefault="00896738" w:rsidP="001935BD">
            <w:pPr>
              <w:pStyle w:val="Tablecontent"/>
            </w:pPr>
          </w:p>
        </w:tc>
      </w:tr>
      <w:tr w:rsidR="00B330D7" w14:paraId="09E25FEE" w14:textId="77777777" w:rsidTr="00896738">
        <w:tc>
          <w:tcPr>
            <w:tcW w:w="1532" w:type="dxa"/>
            <w:shd w:val="clear" w:color="auto" w:fill="F2F2F2" w:themeFill="background1" w:themeFillShade="F2"/>
          </w:tcPr>
          <w:p w14:paraId="1BEA1FC0" w14:textId="6ED925BD" w:rsidR="00B330D7" w:rsidRPr="007D3248" w:rsidRDefault="00B330D7" w:rsidP="001935BD">
            <w:pPr>
              <w:pStyle w:val="Tablecontent"/>
            </w:pPr>
            <w:r w:rsidRPr="007D3248">
              <w:rPr>
                <w:rStyle w:val="normaltextrun"/>
              </w:rPr>
              <w:t>Optimize</w:t>
            </w:r>
          </w:p>
        </w:tc>
        <w:tc>
          <w:tcPr>
            <w:tcW w:w="7926" w:type="dxa"/>
          </w:tcPr>
          <w:p w14:paraId="7FD0D759" w14:textId="0EAD4CBA" w:rsidR="00B330D7" w:rsidRDefault="00B330D7" w:rsidP="001935BD">
            <w:pPr>
              <w:pStyle w:val="Tablecontent"/>
            </w:pPr>
            <w:r w:rsidRPr="00C12310">
              <w:t xml:space="preserve">As part </w:t>
            </w:r>
            <w:r>
              <w:t xml:space="preserve">of </w:t>
            </w:r>
            <w:r w:rsidRPr="00C12310">
              <w:t xml:space="preserve">your monitoring, you may not discover </w:t>
            </w:r>
            <w:r>
              <w:t xml:space="preserve">a </w:t>
            </w:r>
            <w:r w:rsidRPr="00C12310">
              <w:t xml:space="preserve">problem, but </w:t>
            </w:r>
            <w:r>
              <w:t xml:space="preserve">you spot an </w:t>
            </w:r>
            <w:r w:rsidRPr="00C12310">
              <w:t xml:space="preserve">opportunity </w:t>
            </w:r>
            <w:r>
              <w:t>to make performance even better, reduce cost even further, and free up wastage in capacity</w:t>
            </w:r>
            <w:r w:rsidRPr="00C12310">
              <w:t>.</w:t>
            </w:r>
            <w:r>
              <w:t xml:space="preserve"> It’s common for new versions to deliver performance improvement. Again, you do this proactively, not waiting for complaints to happen.</w:t>
            </w:r>
          </w:p>
        </w:tc>
      </w:tr>
    </w:tbl>
    <w:p w14:paraId="4DC57B3F" w14:textId="16E316EB" w:rsidR="0077290E" w:rsidRDefault="0077290E" w:rsidP="002113A7">
      <w:pPr>
        <w:pStyle w:val="Heading5"/>
      </w:pPr>
      <w:r>
        <w:t xml:space="preserve">Monitor </w:t>
      </w:r>
      <w:r w:rsidR="00091A7F">
        <w:t>|</w:t>
      </w:r>
      <w:r>
        <w:t xml:space="preserve"> Troubleshoot</w:t>
      </w:r>
    </w:p>
    <w:p w14:paraId="45F9CC9B" w14:textId="77777777" w:rsidR="00B330D7" w:rsidRDefault="00B330D7" w:rsidP="001935BD">
      <w:r>
        <w:t xml:space="preserve">Monitoring is </w:t>
      </w:r>
      <w:r w:rsidRPr="00883D97">
        <w:rPr>
          <w:b/>
          <w:bCs/>
          <w:color w:val="00B0F0"/>
        </w:rPr>
        <w:t>What</w:t>
      </w:r>
      <w:r>
        <w:t xml:space="preserve">, while Troubleshooting is </w:t>
      </w:r>
      <w:r w:rsidRPr="00883D97">
        <w:rPr>
          <w:b/>
          <w:bCs/>
          <w:color w:val="00B0F0"/>
        </w:rPr>
        <w:t>Why</w:t>
      </w:r>
      <w:r>
        <w:t xml:space="preserve">. </w:t>
      </w:r>
    </w:p>
    <w:p w14:paraId="0184E17A" w14:textId="0E62C08E" w:rsidR="00896738" w:rsidRDefault="00896738" w:rsidP="00896738">
      <w:pPr>
        <w:pStyle w:val="Tablecontent"/>
        <w:rPr>
          <w:rStyle w:val="normaltextrun"/>
          <w:rFonts w:ascii="Calibri" w:hAnsi="Calibri" w:cs="Calibri"/>
        </w:rPr>
      </w:pPr>
      <w:r>
        <w:rPr>
          <w:rStyle w:val="normaltextrun"/>
          <w:rFonts w:ascii="Calibri" w:hAnsi="Calibri" w:cs="Calibri"/>
        </w:rPr>
        <w:t xml:space="preserve">Monitor </w:t>
      </w:r>
      <w:r w:rsidRPr="00C12310">
        <w:rPr>
          <w:rStyle w:val="normaltextrun"/>
          <w:rFonts w:ascii="Calibri" w:hAnsi="Calibri" w:cs="Calibri"/>
        </w:rPr>
        <w:t xml:space="preserve">is where you compare Plan vs Actual. </w:t>
      </w:r>
      <w:r>
        <w:rPr>
          <w:rStyle w:val="normaltextrun"/>
          <w:rFonts w:ascii="Calibri" w:hAnsi="Calibri" w:cs="Calibri"/>
        </w:rPr>
        <w:t xml:space="preserve">That’s why the goal must be clearly defined. </w:t>
      </w:r>
      <w:r w:rsidRPr="00C12310">
        <w:rPr>
          <w:rStyle w:val="normaltextrun"/>
          <w:rFonts w:ascii="Calibri" w:hAnsi="Calibri" w:cs="Calibri"/>
        </w:rPr>
        <w:t xml:space="preserve">Does the reality match what your architecture was supposed to deliver? If not, then you need to </w:t>
      </w:r>
      <w:r>
        <w:rPr>
          <w:rStyle w:val="normaltextrun"/>
          <w:rFonts w:ascii="Calibri" w:hAnsi="Calibri" w:cs="Calibri"/>
        </w:rPr>
        <w:t xml:space="preserve">adjust your plan. That’s why Plan and Monitor form a circle. </w:t>
      </w:r>
    </w:p>
    <w:p w14:paraId="4F6E3EEF" w14:textId="61CAB43A" w:rsidR="00896738" w:rsidRDefault="00896738" w:rsidP="00896738">
      <w:pPr>
        <w:rPr>
          <w:rStyle w:val="normaltextrun"/>
          <w:rFonts w:ascii="Calibri" w:hAnsi="Calibri" w:cs="Calibri"/>
        </w:rPr>
      </w:pPr>
      <w:r>
        <w:rPr>
          <w:rStyle w:val="normaltextrun"/>
          <w:rFonts w:ascii="Calibri" w:hAnsi="Calibri" w:cs="Calibri"/>
        </w:rPr>
        <w:t>For example, you plan to deploy VDI for 10K users. At 1K, you find out that the users are consuming more resources than plan. You either need to scale down your deployment or add more resources.</w:t>
      </w:r>
    </w:p>
    <w:p w14:paraId="33C192B8" w14:textId="06240C83" w:rsidR="00B330D7" w:rsidRPr="00B330D7" w:rsidRDefault="00896738" w:rsidP="00896738">
      <w:pPr>
        <w:pStyle w:val="Tablecontent"/>
      </w:pPr>
      <w:r w:rsidRPr="00C12310">
        <w:rPr>
          <w:rStyle w:val="normaltextrun"/>
          <w:rFonts w:ascii="Calibri" w:hAnsi="Calibri" w:cs="Calibri"/>
        </w:rPr>
        <w:t>You do this when reality is worse than plan</w:t>
      </w:r>
      <w:r>
        <w:rPr>
          <w:rStyle w:val="normaltextrun"/>
          <w:rFonts w:ascii="Calibri" w:hAnsi="Calibri" w:cs="Calibri"/>
        </w:rPr>
        <w:t>ned, or something is amiss</w:t>
      </w:r>
      <w:r w:rsidRPr="00C12310">
        <w:rPr>
          <w:rStyle w:val="normaltextrun"/>
          <w:rFonts w:ascii="Calibri" w:hAnsi="Calibri" w:cs="Calibri"/>
        </w:rPr>
        <w:t>, not when there is a complaint. You want to take time in troubleshooting, so it’s best done proactively.</w:t>
      </w:r>
      <w:r w:rsidRPr="00C12310">
        <w:rPr>
          <w:rStyle w:val="eop"/>
          <w:rFonts w:ascii="Calibri" w:hAnsi="Calibri" w:cs="Calibri"/>
        </w:rPr>
        <w:t> </w:t>
      </w:r>
      <w:r>
        <w:rPr>
          <w:rStyle w:val="eop"/>
          <w:rFonts w:ascii="Calibri" w:hAnsi="Calibri" w:cs="Calibri"/>
        </w:rPr>
        <w:t>A</w:t>
      </w:r>
      <w:r>
        <w:rPr>
          <w:rStyle w:val="eop"/>
        </w:rPr>
        <w:t>nd quietly with no one rushing you for results.</w:t>
      </w:r>
    </w:p>
    <w:p w14:paraId="773C5FA6" w14:textId="77777777" w:rsidR="004043AF" w:rsidRPr="002A2C86" w:rsidRDefault="004043AF" w:rsidP="006A3C87">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56"/>
        <w:gridCol w:w="3651"/>
        <w:gridCol w:w="4051"/>
      </w:tblGrid>
      <w:tr w:rsidR="004043AF" w:rsidRPr="00E51A31" w14:paraId="180513A0" w14:textId="77777777" w:rsidTr="00B330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F2F2F2" w:themeFill="background1" w:themeFillShade="F2"/>
          </w:tcPr>
          <w:p w14:paraId="622E4978" w14:textId="77777777" w:rsidR="004043AF" w:rsidRPr="002A2C86" w:rsidRDefault="004043AF" w:rsidP="001935BD">
            <w:pPr>
              <w:pStyle w:val="Tableheading"/>
              <w:jc w:val="left"/>
            </w:pPr>
          </w:p>
        </w:tc>
        <w:tc>
          <w:tcPr>
            <w:tcW w:w="4103" w:type="dxa"/>
            <w:shd w:val="clear" w:color="auto" w:fill="F2F2F2" w:themeFill="background1" w:themeFillShade="F2"/>
          </w:tcPr>
          <w:p w14:paraId="24C560E1" w14:textId="421912EB" w:rsidR="004043AF" w:rsidRPr="0050302A" w:rsidRDefault="004043AF" w:rsidP="001935BD">
            <w:pPr>
              <w:pStyle w:val="Tableheading"/>
              <w:jc w:val="left"/>
              <w:cnfStyle w:val="100000000000" w:firstRow="1" w:lastRow="0" w:firstColumn="0" w:lastColumn="0" w:oddVBand="0" w:evenVBand="0" w:oddHBand="0" w:evenHBand="0" w:firstRowFirstColumn="0" w:firstRowLastColumn="0" w:lastRowFirstColumn="0" w:lastRowLastColumn="0"/>
              <w:rPr>
                <w:b/>
              </w:rPr>
            </w:pPr>
            <w:r w:rsidRPr="0050302A">
              <w:rPr>
                <w:b/>
              </w:rPr>
              <w:t>Monitor</w:t>
            </w:r>
            <w:r w:rsidR="00B330D7">
              <w:rPr>
                <w:b/>
              </w:rPr>
              <w:t>ing</w:t>
            </w:r>
          </w:p>
        </w:tc>
        <w:tc>
          <w:tcPr>
            <w:tcW w:w="4493" w:type="dxa"/>
            <w:shd w:val="clear" w:color="auto" w:fill="F2F2F2" w:themeFill="background1" w:themeFillShade="F2"/>
          </w:tcPr>
          <w:p w14:paraId="43225AE0" w14:textId="5F1B244F" w:rsidR="004043AF" w:rsidRPr="0050302A" w:rsidRDefault="004043AF" w:rsidP="001935BD">
            <w:pPr>
              <w:pStyle w:val="Tableheading"/>
              <w:jc w:val="left"/>
              <w:cnfStyle w:val="100000000000" w:firstRow="1" w:lastRow="0" w:firstColumn="0" w:lastColumn="0" w:oddVBand="0" w:evenVBand="0" w:oddHBand="0" w:evenHBand="0" w:firstRowFirstColumn="0" w:firstRowLastColumn="0" w:lastRowFirstColumn="0" w:lastRowLastColumn="0"/>
              <w:rPr>
                <w:b/>
              </w:rPr>
            </w:pPr>
            <w:r w:rsidRPr="0050302A">
              <w:rPr>
                <w:b/>
              </w:rPr>
              <w:t>Troubleshoot</w:t>
            </w:r>
            <w:r w:rsidR="00B330D7">
              <w:rPr>
                <w:b/>
              </w:rPr>
              <w:t>ing</w:t>
            </w:r>
          </w:p>
        </w:tc>
      </w:tr>
      <w:tr w:rsidR="004043AF" w:rsidRPr="00E51A31" w14:paraId="65369A5E"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15CEA935" w14:textId="77777777" w:rsidR="004043AF" w:rsidRPr="00DA6868" w:rsidRDefault="004043AF" w:rsidP="001935BD">
            <w:pPr>
              <w:pStyle w:val="Tablecontent"/>
              <w:rPr>
                <w:b w:val="0"/>
                <w:bCs w:val="0"/>
              </w:rPr>
            </w:pPr>
            <w:r w:rsidRPr="00DA6868">
              <w:rPr>
                <w:b w:val="0"/>
                <w:bCs w:val="0"/>
              </w:rPr>
              <w:t>Question answered</w:t>
            </w:r>
          </w:p>
        </w:tc>
        <w:tc>
          <w:tcPr>
            <w:tcW w:w="4103" w:type="dxa"/>
          </w:tcPr>
          <w:p w14:paraId="343E260E" w14:textId="77777777" w:rsidR="004043AF" w:rsidRPr="00AF4744" w:rsidRDefault="004043AF" w:rsidP="001935BD">
            <w:pPr>
              <w:pStyle w:val="Tablecontent"/>
              <w:cnfStyle w:val="000000000000" w:firstRow="0" w:lastRow="0" w:firstColumn="0" w:lastColumn="0" w:oddVBand="0" w:evenVBand="0" w:oddHBand="0" w:evenHBand="0" w:firstRowFirstColumn="0" w:firstRowLastColumn="0" w:lastRowFirstColumn="0" w:lastRowLastColumn="0"/>
            </w:pPr>
            <w:r w:rsidRPr="00AF4744">
              <w:t>What is the problem?</w:t>
            </w:r>
          </w:p>
        </w:tc>
        <w:tc>
          <w:tcPr>
            <w:tcW w:w="4493" w:type="dxa"/>
          </w:tcPr>
          <w:p w14:paraId="4F46ABB8" w14:textId="77777777" w:rsidR="004043AF" w:rsidRPr="00AF4744" w:rsidRDefault="004043AF" w:rsidP="001935BD">
            <w:pPr>
              <w:pStyle w:val="Tablecontent"/>
              <w:cnfStyle w:val="000000000000" w:firstRow="0" w:lastRow="0" w:firstColumn="0" w:lastColumn="0" w:oddVBand="0" w:evenVBand="0" w:oddHBand="0" w:evenHBand="0" w:firstRowFirstColumn="0" w:firstRowLastColumn="0" w:lastRowFirstColumn="0" w:lastRowLastColumn="0"/>
            </w:pPr>
            <w:r w:rsidRPr="00AF4744">
              <w:t>Why does it happen? What</w:t>
            </w:r>
            <w:r>
              <w:t xml:space="preserve"> i</w:t>
            </w:r>
            <w:r w:rsidRPr="00AF4744">
              <w:t>s the actual cause of the problem?</w:t>
            </w:r>
          </w:p>
        </w:tc>
      </w:tr>
      <w:tr w:rsidR="00B330D7" w:rsidRPr="00E51A31" w14:paraId="7C9785C2"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7ACCF0E5" w14:textId="21FC8085" w:rsidR="00B330D7" w:rsidRPr="00DA6868" w:rsidRDefault="00B330D7" w:rsidP="001935BD">
            <w:pPr>
              <w:pStyle w:val="Tablecontent"/>
              <w:rPr>
                <w:b w:val="0"/>
                <w:bCs w:val="0"/>
              </w:rPr>
            </w:pPr>
            <w:r w:rsidRPr="00DA6868">
              <w:rPr>
                <w:b w:val="0"/>
                <w:bCs w:val="0"/>
              </w:rPr>
              <w:t>Nature</w:t>
            </w:r>
          </w:p>
        </w:tc>
        <w:tc>
          <w:tcPr>
            <w:tcW w:w="4103" w:type="dxa"/>
          </w:tcPr>
          <w:p w14:paraId="23427ED9" w14:textId="67FF96AA"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Proactive</w:t>
            </w:r>
            <w:r>
              <w:t xml:space="preserve">. </w:t>
            </w:r>
          </w:p>
        </w:tc>
        <w:tc>
          <w:tcPr>
            <w:tcW w:w="4493" w:type="dxa"/>
          </w:tcPr>
          <w:p w14:paraId="490915D6" w14:textId="70D47250"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Reactive</w:t>
            </w:r>
            <w:r>
              <w:t>.</w:t>
            </w:r>
          </w:p>
        </w:tc>
      </w:tr>
      <w:tr w:rsidR="00B330D7" w:rsidRPr="00E51A31" w14:paraId="40DF4CD2"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30B9A3F6" w14:textId="24E73681" w:rsidR="00B330D7" w:rsidRPr="00DA6868" w:rsidRDefault="00B330D7" w:rsidP="001935BD">
            <w:pPr>
              <w:pStyle w:val="Tablecontent"/>
              <w:rPr>
                <w:b w:val="0"/>
                <w:bCs w:val="0"/>
              </w:rPr>
            </w:pPr>
            <w:r w:rsidRPr="00DA6868">
              <w:rPr>
                <w:b w:val="0"/>
                <w:bCs w:val="0"/>
              </w:rPr>
              <w:t>Expertise</w:t>
            </w:r>
          </w:p>
        </w:tc>
        <w:tc>
          <w:tcPr>
            <w:tcW w:w="4103" w:type="dxa"/>
          </w:tcPr>
          <w:p w14:paraId="5CD3DB79" w14:textId="314ADBA0"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t>Low. A junior IT person is better suited, as it’s repetitive tasks with the aid of predefined dashboards and alerts.</w:t>
            </w:r>
          </w:p>
        </w:tc>
        <w:tc>
          <w:tcPr>
            <w:tcW w:w="4493" w:type="dxa"/>
          </w:tcPr>
          <w:p w14:paraId="46979942" w14:textId="4BBE0AE0"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t>High. Needs experienced IT Pro as there are wide variances on the steps taken. Also needs someone who understands the environment.</w:t>
            </w:r>
          </w:p>
        </w:tc>
      </w:tr>
      <w:tr w:rsidR="00B330D7" w:rsidRPr="00E51A31" w14:paraId="39D7E2A8"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5BF36D91" w14:textId="1BBC1986" w:rsidR="00B330D7" w:rsidRPr="00DA6868" w:rsidRDefault="00B330D7" w:rsidP="001935BD">
            <w:pPr>
              <w:pStyle w:val="Tablecontent"/>
              <w:rPr>
                <w:b w:val="0"/>
                <w:bCs w:val="0"/>
              </w:rPr>
            </w:pPr>
            <w:r>
              <w:rPr>
                <w:b w:val="0"/>
                <w:bCs w:val="0"/>
              </w:rPr>
              <w:lastRenderedPageBreak/>
              <w:t>Metric</w:t>
            </w:r>
          </w:p>
        </w:tc>
        <w:tc>
          <w:tcPr>
            <w:tcW w:w="4103" w:type="dxa"/>
          </w:tcPr>
          <w:p w14:paraId="223A1D66" w14:textId="77777777" w:rsidR="00B330D7"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Generally, 1</w:t>
            </w:r>
            <w:r>
              <w:t xml:space="preserve"> metric</w:t>
            </w:r>
            <w:r w:rsidRPr="00AF4744">
              <w:t xml:space="preserve">. And this </w:t>
            </w:r>
            <w:r>
              <w:t>metric</w:t>
            </w:r>
            <w:r w:rsidRPr="00AF4744">
              <w:t xml:space="preserve"> is also the SLA. This is the 1</w:t>
            </w:r>
            <w:r w:rsidRPr="00AF4744">
              <w:rPr>
                <w:vertAlign w:val="superscript"/>
              </w:rPr>
              <w:t>st</w:t>
            </w:r>
            <w:r w:rsidRPr="00AF4744">
              <w:t xml:space="preserve"> </w:t>
            </w:r>
            <w:r>
              <w:t>metric</w:t>
            </w:r>
            <w:r w:rsidRPr="00AF4744">
              <w:t xml:space="preserve"> you or your customer check.</w:t>
            </w:r>
          </w:p>
          <w:p w14:paraId="24BF4AE4" w14:textId="2A86A7C6"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Primary </w:t>
            </w:r>
            <w:r>
              <w:t>metric</w:t>
            </w:r>
            <w:r w:rsidRPr="00AF4744">
              <w:t xml:space="preserve">. You check it proactively as part of </w:t>
            </w:r>
            <w:r>
              <w:t>your SOP.</w:t>
            </w:r>
          </w:p>
        </w:tc>
        <w:tc>
          <w:tcPr>
            <w:tcW w:w="4493" w:type="dxa"/>
          </w:tcPr>
          <w:p w14:paraId="2E33D4B1" w14:textId="77777777" w:rsidR="00B330D7"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Always many </w:t>
            </w:r>
            <w:r>
              <w:t>metrics</w:t>
            </w:r>
            <w:r w:rsidRPr="00AF4744">
              <w:t xml:space="preserve">. There are layers of </w:t>
            </w:r>
            <w:r>
              <w:t>metric</w:t>
            </w:r>
            <w:r w:rsidRPr="00AF4744">
              <w:t xml:space="preserve">s, one impacting another. </w:t>
            </w:r>
          </w:p>
          <w:p w14:paraId="59A8BFEE" w14:textId="157343EC"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Secondary </w:t>
            </w:r>
            <w:r>
              <w:t>metric</w:t>
            </w:r>
            <w:r w:rsidRPr="00AF4744">
              <w:t>. You only check if the primary is reaching threshold</w:t>
            </w:r>
            <w:r>
              <w:t>.</w:t>
            </w:r>
          </w:p>
        </w:tc>
      </w:tr>
      <w:tr w:rsidR="00B330D7" w:rsidRPr="00E51A31" w14:paraId="0F5ECF19"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7DB93789" w14:textId="52126BAB" w:rsidR="00B330D7" w:rsidRPr="00DA6868" w:rsidRDefault="00B330D7" w:rsidP="001935BD">
            <w:pPr>
              <w:pStyle w:val="Tablecontent"/>
              <w:rPr>
                <w:b w:val="0"/>
                <w:bCs w:val="0"/>
              </w:rPr>
            </w:pPr>
            <w:r w:rsidRPr="00DA6868">
              <w:rPr>
                <w:b w:val="0"/>
                <w:bCs w:val="0"/>
              </w:rPr>
              <w:t>Duration</w:t>
            </w:r>
          </w:p>
        </w:tc>
        <w:tc>
          <w:tcPr>
            <w:tcW w:w="4103" w:type="dxa"/>
          </w:tcPr>
          <w:p w14:paraId="459485D2" w14:textId="0D20A0D6"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t>Should take just 5 minutes.</w:t>
            </w:r>
          </w:p>
        </w:tc>
        <w:tc>
          <w:tcPr>
            <w:tcW w:w="4493" w:type="dxa"/>
          </w:tcPr>
          <w:p w14:paraId="6DDE9749" w14:textId="635D3223"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t>Can take days, with back-and-forth discussion amongst various teams.</w:t>
            </w:r>
          </w:p>
        </w:tc>
      </w:tr>
      <w:tr w:rsidR="00B330D7" w:rsidRPr="00E51A31" w14:paraId="60722E10"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433BA40F" w14:textId="41A88442" w:rsidR="00B330D7" w:rsidRPr="00DA6868" w:rsidRDefault="00B330D7" w:rsidP="001935BD">
            <w:pPr>
              <w:pStyle w:val="Tablecontent"/>
              <w:rPr>
                <w:b w:val="0"/>
                <w:bCs w:val="0"/>
              </w:rPr>
            </w:pPr>
            <w:r w:rsidRPr="00DA6868">
              <w:rPr>
                <w:b w:val="0"/>
                <w:bCs w:val="0"/>
              </w:rPr>
              <w:t>Frequency</w:t>
            </w:r>
          </w:p>
        </w:tc>
        <w:tc>
          <w:tcPr>
            <w:tcW w:w="4103" w:type="dxa"/>
          </w:tcPr>
          <w:p w14:paraId="4288CFE5" w14:textId="77777777"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t>Performed d</w:t>
            </w:r>
            <w:r w:rsidRPr="00AF4744">
              <w:t>aily.</w:t>
            </w:r>
          </w:p>
          <w:p w14:paraId="5C14D756" w14:textId="159C5D6F"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Gold Class will have higher frequency </w:t>
            </w:r>
            <w:r>
              <w:t xml:space="preserve">of regular monitoring </w:t>
            </w:r>
            <w:r w:rsidRPr="00AF4744">
              <w:t>than Bronze</w:t>
            </w:r>
            <w:r>
              <w:t>, as part of the SLA.</w:t>
            </w:r>
          </w:p>
        </w:tc>
        <w:tc>
          <w:tcPr>
            <w:tcW w:w="4493" w:type="dxa"/>
          </w:tcPr>
          <w:p w14:paraId="2695EB57" w14:textId="1CCAFA08"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On demand.</w:t>
            </w:r>
          </w:p>
        </w:tc>
      </w:tr>
      <w:tr w:rsidR="00B330D7" w:rsidRPr="00E51A31" w14:paraId="3EC419FE"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175E0444" w14:textId="7ECB9046" w:rsidR="00B330D7" w:rsidRPr="00DA6868" w:rsidRDefault="00B330D7" w:rsidP="001935BD">
            <w:pPr>
              <w:pStyle w:val="Tablecontent"/>
              <w:rPr>
                <w:b w:val="0"/>
                <w:bCs w:val="0"/>
              </w:rPr>
            </w:pPr>
            <w:r w:rsidRPr="00DA6868">
              <w:rPr>
                <w:b w:val="0"/>
                <w:bCs w:val="0"/>
              </w:rPr>
              <w:t>Timeline</w:t>
            </w:r>
          </w:p>
        </w:tc>
        <w:tc>
          <w:tcPr>
            <w:tcW w:w="4103" w:type="dxa"/>
          </w:tcPr>
          <w:p w14:paraId="173260AD" w14:textId="3600B5F1"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 xml:space="preserve">Now and Future. </w:t>
            </w:r>
            <w:r>
              <w:t>You consider future load and anticipate.</w:t>
            </w:r>
          </w:p>
        </w:tc>
        <w:tc>
          <w:tcPr>
            <w:tcW w:w="4493" w:type="dxa"/>
          </w:tcPr>
          <w:p w14:paraId="02B39768" w14:textId="37264CDB"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AF4744">
              <w:t>Now. Future is irrelevant.</w:t>
            </w:r>
            <w:r>
              <w:t xml:space="preserve"> Your focus is to put out the fire or potential fire.</w:t>
            </w:r>
          </w:p>
        </w:tc>
      </w:tr>
      <w:tr w:rsidR="00B330D7" w:rsidRPr="00E51A31" w14:paraId="2AC0E5B8"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4DC5B246" w14:textId="076E5ACF" w:rsidR="00B330D7" w:rsidRPr="00DA6868" w:rsidRDefault="00B330D7" w:rsidP="001935BD">
            <w:pPr>
              <w:pStyle w:val="Tablecontent"/>
              <w:rPr>
                <w:b w:val="0"/>
                <w:bCs w:val="0"/>
              </w:rPr>
            </w:pPr>
            <w:r w:rsidRPr="00DA6868">
              <w:rPr>
                <w:b w:val="0"/>
                <w:bCs w:val="0"/>
              </w:rPr>
              <w:t>Logs</w:t>
            </w:r>
          </w:p>
        </w:tc>
        <w:tc>
          <w:tcPr>
            <w:tcW w:w="4103" w:type="dxa"/>
          </w:tcPr>
          <w:p w14:paraId="34551400" w14:textId="6E4C3F8A"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t>Not required. Metrics, properties, and Event suffice.</w:t>
            </w:r>
          </w:p>
        </w:tc>
        <w:tc>
          <w:tcPr>
            <w:tcW w:w="4493" w:type="dxa"/>
          </w:tcPr>
          <w:p w14:paraId="3EED2568" w14:textId="59375CAF" w:rsidR="00B330D7" w:rsidRPr="00AF4744"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t>Almost always required. For network troubleshooting, you also need netflow data.</w:t>
            </w:r>
          </w:p>
        </w:tc>
      </w:tr>
      <w:tr w:rsidR="00F752B3" w:rsidRPr="00E51A31" w14:paraId="44F73CC2"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70EB188F" w14:textId="24F6145F" w:rsidR="00F752B3" w:rsidRPr="00DA6868" w:rsidRDefault="00F752B3" w:rsidP="00F752B3">
            <w:pPr>
              <w:pStyle w:val="Tablecontent"/>
            </w:pPr>
            <w:r w:rsidRPr="00DA6868">
              <w:rPr>
                <w:b w:val="0"/>
                <w:bCs w:val="0"/>
              </w:rPr>
              <w:t>SLA</w:t>
            </w:r>
          </w:p>
        </w:tc>
        <w:tc>
          <w:tcPr>
            <w:tcW w:w="4103" w:type="dxa"/>
          </w:tcPr>
          <w:p w14:paraId="061A07BC" w14:textId="0F7843BA" w:rsidR="00F752B3" w:rsidRDefault="00F752B3" w:rsidP="00F752B3">
            <w:pPr>
              <w:pStyle w:val="Tablecontent"/>
              <w:cnfStyle w:val="000000000000" w:firstRow="0" w:lastRow="0" w:firstColumn="0" w:lastColumn="0" w:oddVBand="0" w:evenVBand="0" w:oddHBand="0" w:evenHBand="0" w:firstRowFirstColumn="0" w:firstRowLastColumn="0" w:lastRowFirstColumn="0" w:lastRowLastColumn="0"/>
            </w:pPr>
            <w:r>
              <w:t>SLA is applicable in monitoring.</w:t>
            </w:r>
          </w:p>
        </w:tc>
        <w:tc>
          <w:tcPr>
            <w:tcW w:w="4493" w:type="dxa"/>
          </w:tcPr>
          <w:p w14:paraId="2FA76C6C" w14:textId="13CAE76D" w:rsidR="00F752B3" w:rsidRDefault="00F752B3" w:rsidP="00F752B3">
            <w:pPr>
              <w:pStyle w:val="Tablecontent"/>
              <w:cnfStyle w:val="000000000000" w:firstRow="0" w:lastRow="0" w:firstColumn="0" w:lastColumn="0" w:oddVBand="0" w:evenVBand="0" w:oddHBand="0" w:evenHBand="0" w:firstRowFirstColumn="0" w:firstRowLastColumn="0" w:lastRowFirstColumn="0" w:lastRowLastColumn="0"/>
            </w:pPr>
            <w:r>
              <w:t>Yes. It becomes urgent if SLA is breached.</w:t>
            </w:r>
          </w:p>
        </w:tc>
      </w:tr>
      <w:tr w:rsidR="00F752B3" w:rsidRPr="00E51A31" w14:paraId="5519B4C2" w14:textId="77777777" w:rsidTr="00B330D7">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5DBAA8B6" w14:textId="6A1D048E" w:rsidR="00F752B3" w:rsidRPr="00DA6868" w:rsidRDefault="00F752B3" w:rsidP="00F752B3">
            <w:pPr>
              <w:pStyle w:val="Tablecontent"/>
            </w:pPr>
            <w:r w:rsidRPr="00DA6868">
              <w:rPr>
                <w:b w:val="0"/>
                <w:bCs w:val="0"/>
              </w:rPr>
              <w:t>KPI</w:t>
            </w:r>
          </w:p>
        </w:tc>
        <w:tc>
          <w:tcPr>
            <w:tcW w:w="4103" w:type="dxa"/>
          </w:tcPr>
          <w:p w14:paraId="5CE7349E" w14:textId="7644B21F" w:rsidR="00F752B3" w:rsidRDefault="00F752B3" w:rsidP="00F752B3">
            <w:pPr>
              <w:pStyle w:val="Tablecontent"/>
              <w:cnfStyle w:val="000000000000" w:firstRow="0" w:lastRow="0" w:firstColumn="0" w:lastColumn="0" w:oddVBand="0" w:evenVBand="0" w:oddHBand="0" w:evenHBand="0" w:firstRowFirstColumn="0" w:firstRowLastColumn="0" w:lastRowFirstColumn="0" w:lastRowLastColumn="0"/>
            </w:pPr>
            <w:r>
              <w:t xml:space="preserve">Use KPIs in monitoring instead of individual metrics. </w:t>
            </w:r>
          </w:p>
        </w:tc>
        <w:tc>
          <w:tcPr>
            <w:tcW w:w="4493" w:type="dxa"/>
          </w:tcPr>
          <w:p w14:paraId="2CDA7DD2" w14:textId="447236BD" w:rsidR="00F752B3" w:rsidRDefault="00F752B3" w:rsidP="00F752B3">
            <w:pPr>
              <w:pStyle w:val="Tablecontent"/>
              <w:cnfStyle w:val="000000000000" w:firstRow="0" w:lastRow="0" w:firstColumn="0" w:lastColumn="0" w:oddVBand="0" w:evenVBand="0" w:oddHBand="0" w:evenHBand="0" w:firstRowFirstColumn="0" w:firstRowLastColumn="0" w:lastRowFirstColumn="0" w:lastRowLastColumn="0"/>
            </w:pPr>
            <w:r w:rsidRPr="00AF4744">
              <w:t>Yes</w:t>
            </w:r>
            <w:r>
              <w:t>, but as a starting point. You then drill down into supporting metrics, which are often raw metrics.</w:t>
            </w:r>
          </w:p>
        </w:tc>
      </w:tr>
    </w:tbl>
    <w:p w14:paraId="084BD643" w14:textId="77777777" w:rsidR="00B330D7" w:rsidRDefault="00B330D7" w:rsidP="001935BD">
      <w:r w:rsidRPr="00AF4744">
        <w:t xml:space="preserve">In most cases, </w:t>
      </w:r>
      <w:r>
        <w:t>m</w:t>
      </w:r>
      <w:r w:rsidRPr="00AF4744">
        <w:t>onitor</w:t>
      </w:r>
      <w:r>
        <w:t>ing</w:t>
      </w:r>
      <w:r w:rsidRPr="00AF4744">
        <w:t xml:space="preserve"> is best done using a 5-minute interval, as 1 minute of bad metrics may not have business impact. Troubleshoot</w:t>
      </w:r>
      <w:r>
        <w:t xml:space="preserve">ing </w:t>
      </w:r>
      <w:r w:rsidRPr="00AF4744">
        <w:t>on the other hand may require per</w:t>
      </w:r>
      <w:r>
        <w:t>-</w:t>
      </w:r>
      <w:r w:rsidRPr="00AF4744">
        <w:t>second granularity. However, that does not always mean you need to see each and every counter if your remediation action is the same.</w:t>
      </w:r>
    </w:p>
    <w:p w14:paraId="75CF75EB" w14:textId="10740B1A" w:rsidR="00BB7C12" w:rsidRDefault="00BB7C12" w:rsidP="00BB7C12">
      <w:pPr>
        <w:pStyle w:val="Heading6"/>
      </w:pPr>
      <w:r>
        <w:t>Health Check</w:t>
      </w:r>
    </w:p>
    <w:p w14:paraId="6DD38F5A" w14:textId="0FA6887F" w:rsidR="00BB7C12" w:rsidRDefault="00BB7C12" w:rsidP="00BB7C12">
      <w:pPr>
        <w:rPr>
          <w:lang w:val="en-GB"/>
        </w:rPr>
      </w:pPr>
      <w:r>
        <w:rPr>
          <w:lang w:val="en-GB"/>
        </w:rPr>
        <w:t xml:space="preserve">When you monitor, what you check is the health of the system. Health Check is just another buzzword as it’s relatable to human health. </w:t>
      </w:r>
    </w:p>
    <w:p w14:paraId="31E73A67" w14:textId="29995F8C" w:rsidR="00BB7C12" w:rsidRDefault="00BB7C12" w:rsidP="00BB7C12">
      <w:pPr>
        <w:rPr>
          <w:lang w:val="en-GB"/>
        </w:rPr>
      </w:pPr>
      <w:r>
        <w:rPr>
          <w:lang w:val="en-GB"/>
        </w:rPr>
        <w:t xml:space="preserve">This is part of monitoring. There is no need to complicate with another jargon. </w:t>
      </w:r>
    </w:p>
    <w:p w14:paraId="1DB2D443" w14:textId="57D45499" w:rsidR="00690E67" w:rsidRDefault="005B47F7" w:rsidP="00BB7C12">
      <w:pPr>
        <w:rPr>
          <w:lang w:val="en-GB"/>
        </w:rPr>
      </w:pPr>
      <w:r>
        <w:rPr>
          <w:lang w:val="en-GB"/>
        </w:rPr>
        <w:t>When you monitor the health, cover all 3 aspect</w:t>
      </w:r>
      <w:r w:rsidR="00B14F5D">
        <w:rPr>
          <w:lang w:val="en-GB"/>
        </w:rPr>
        <w:t>s</w:t>
      </w:r>
      <w:r>
        <w:rPr>
          <w:lang w:val="en-GB"/>
        </w:rPr>
        <w:t xml:space="preserve"> of health:</w:t>
      </w:r>
    </w:p>
    <w:p w14:paraId="3B31166F" w14:textId="77777777" w:rsidR="00690E67" w:rsidRDefault="00690E67" w:rsidP="00690E67">
      <w:pPr>
        <w:pStyle w:val="BeforeTable"/>
        <w:rPr>
          <w:lang w:val="en-GB"/>
        </w:rPr>
      </w:pPr>
    </w:p>
    <w:tbl>
      <w:tblPr>
        <w:tblStyle w:val="TableGridLight"/>
        <w:tblW w:w="9458"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289"/>
        <w:gridCol w:w="2723"/>
        <w:gridCol w:w="2723"/>
        <w:gridCol w:w="2723"/>
      </w:tblGrid>
      <w:tr w:rsidR="00690E67" w:rsidRPr="0077050D" w14:paraId="5157A33B" w14:textId="77777777" w:rsidTr="00690E67">
        <w:trPr>
          <w:trHeight w:val="302"/>
        </w:trPr>
        <w:tc>
          <w:tcPr>
            <w:tcW w:w="1289" w:type="dxa"/>
            <w:shd w:val="clear" w:color="auto" w:fill="F2F2F2" w:themeFill="background1" w:themeFillShade="F2"/>
          </w:tcPr>
          <w:p w14:paraId="79083EB6" w14:textId="6E77604B" w:rsidR="00690E67" w:rsidRPr="00690E67" w:rsidRDefault="00690E67" w:rsidP="00690E67">
            <w:pPr>
              <w:pStyle w:val="Tableheading"/>
            </w:pPr>
          </w:p>
        </w:tc>
        <w:tc>
          <w:tcPr>
            <w:tcW w:w="2723" w:type="dxa"/>
            <w:shd w:val="clear" w:color="auto" w:fill="F2F2F2" w:themeFill="background1" w:themeFillShade="F2"/>
          </w:tcPr>
          <w:p w14:paraId="377A8AF7" w14:textId="74B6125B" w:rsidR="00690E67" w:rsidRPr="00EF0CC4" w:rsidRDefault="00690E67" w:rsidP="00690E67">
            <w:pPr>
              <w:pStyle w:val="Tableheading"/>
              <w:rPr>
                <w:rFonts w:ascii="Calibri" w:hAnsi="Calibri" w:cs="Calibri"/>
                <w:color w:val="171717" w:themeColor="background2" w:themeShade="1A"/>
                <w:kern w:val="24"/>
              </w:rPr>
            </w:pPr>
            <w:r w:rsidRPr="00690E67">
              <w:rPr>
                <w:lang w:val="en-GB"/>
              </w:rPr>
              <w:t>Present Health</w:t>
            </w:r>
          </w:p>
        </w:tc>
        <w:tc>
          <w:tcPr>
            <w:tcW w:w="2723" w:type="dxa"/>
            <w:shd w:val="clear" w:color="auto" w:fill="F2F2F2" w:themeFill="background1" w:themeFillShade="F2"/>
          </w:tcPr>
          <w:p w14:paraId="02AE04F5" w14:textId="34051325" w:rsidR="00690E67" w:rsidRPr="00EF0CC4" w:rsidRDefault="00690E67" w:rsidP="00690E67">
            <w:pPr>
              <w:pStyle w:val="Tableheading"/>
              <w:rPr>
                <w:rFonts w:ascii="Calibri" w:hAnsi="Calibri" w:cs="Calibri"/>
                <w:color w:val="171717" w:themeColor="background2" w:themeShade="1A"/>
                <w:kern w:val="24"/>
              </w:rPr>
            </w:pPr>
            <w:r w:rsidRPr="00690E67">
              <w:rPr>
                <w:lang w:val="en-GB"/>
              </w:rPr>
              <w:t>Future Health</w:t>
            </w:r>
          </w:p>
        </w:tc>
        <w:tc>
          <w:tcPr>
            <w:tcW w:w="2723" w:type="dxa"/>
            <w:shd w:val="clear" w:color="auto" w:fill="F2F2F2" w:themeFill="background1" w:themeFillShade="F2"/>
          </w:tcPr>
          <w:p w14:paraId="4C5AC580" w14:textId="7567774B" w:rsidR="00690E67" w:rsidRPr="00EF0CC4" w:rsidRDefault="00690E67" w:rsidP="00690E67">
            <w:pPr>
              <w:pStyle w:val="Tableheading"/>
              <w:rPr>
                <w:rFonts w:ascii="Calibri" w:hAnsi="Calibri" w:cs="Calibri"/>
                <w:color w:val="171717" w:themeColor="background2" w:themeShade="1A"/>
                <w:kern w:val="24"/>
              </w:rPr>
            </w:pPr>
            <w:r w:rsidRPr="00690E67">
              <w:rPr>
                <w:lang w:val="en-GB"/>
              </w:rPr>
              <w:t>Better Health</w:t>
            </w:r>
          </w:p>
        </w:tc>
      </w:tr>
      <w:tr w:rsidR="00690E67" w:rsidRPr="0077050D" w14:paraId="3B15804C" w14:textId="77777777" w:rsidTr="00690E67">
        <w:trPr>
          <w:trHeight w:val="302"/>
        </w:trPr>
        <w:tc>
          <w:tcPr>
            <w:tcW w:w="1289" w:type="dxa"/>
            <w:shd w:val="clear" w:color="auto" w:fill="auto"/>
          </w:tcPr>
          <w:p w14:paraId="36F6AD88" w14:textId="0304F8B9" w:rsidR="00690E67" w:rsidRPr="00690E67" w:rsidRDefault="00690E67" w:rsidP="003A3FDE">
            <w:pPr>
              <w:pStyle w:val="Tablecontent"/>
              <w:rPr>
                <w:lang w:val="en-GB"/>
              </w:rPr>
            </w:pPr>
            <w:r w:rsidRPr="00690E67">
              <w:rPr>
                <w:lang w:val="en-GB"/>
              </w:rPr>
              <w:t>Focus</w:t>
            </w:r>
          </w:p>
        </w:tc>
        <w:tc>
          <w:tcPr>
            <w:tcW w:w="2723" w:type="dxa"/>
          </w:tcPr>
          <w:p w14:paraId="5C04854D" w14:textId="05B7B297" w:rsidR="00690E67" w:rsidRPr="00EF0CC4"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llness</w:t>
            </w:r>
          </w:p>
        </w:tc>
        <w:tc>
          <w:tcPr>
            <w:tcW w:w="2723" w:type="dxa"/>
          </w:tcPr>
          <w:p w14:paraId="5E812798" w14:textId="62112B69" w:rsidR="00690E67" w:rsidRPr="00EF0CC4"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llness (risk)</w:t>
            </w:r>
          </w:p>
        </w:tc>
        <w:tc>
          <w:tcPr>
            <w:tcW w:w="2723" w:type="dxa"/>
            <w:shd w:val="clear" w:color="auto" w:fill="auto"/>
          </w:tcPr>
          <w:p w14:paraId="306C0556" w14:textId="1C292CA8" w:rsidR="00690E67" w:rsidRPr="00EF0CC4"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Fitness</w:t>
            </w:r>
          </w:p>
        </w:tc>
      </w:tr>
      <w:tr w:rsidR="00690E67" w:rsidRPr="0077050D" w14:paraId="74972E08" w14:textId="77777777" w:rsidTr="003A3FDE">
        <w:trPr>
          <w:trHeight w:val="302"/>
        </w:trPr>
        <w:tc>
          <w:tcPr>
            <w:tcW w:w="1289" w:type="dxa"/>
            <w:shd w:val="clear" w:color="auto" w:fill="auto"/>
          </w:tcPr>
          <w:p w14:paraId="1FBA9C9E" w14:textId="1AC09C66" w:rsidR="00690E67" w:rsidRPr="00690E67" w:rsidRDefault="00690E67" w:rsidP="003A3FDE">
            <w:pPr>
              <w:pStyle w:val="Tablecontent"/>
              <w:rPr>
                <w:lang w:val="en-GB"/>
              </w:rPr>
            </w:pPr>
            <w:r w:rsidRPr="00690E67">
              <w:rPr>
                <w:lang w:val="en-GB"/>
              </w:rPr>
              <w:t>Nature</w:t>
            </w:r>
          </w:p>
        </w:tc>
        <w:tc>
          <w:tcPr>
            <w:tcW w:w="2723" w:type="dxa"/>
          </w:tcPr>
          <w:p w14:paraId="618410BA" w14:textId="77777777" w:rsidR="00690E67"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Mostly Reactive. </w:t>
            </w:r>
          </w:p>
          <w:p w14:paraId="6579BE93" w14:textId="036C018C" w:rsidR="00690E67" w:rsidRPr="00EF0CC4"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With KPI, you can do some proactive for performance.</w:t>
            </w:r>
          </w:p>
        </w:tc>
        <w:tc>
          <w:tcPr>
            <w:tcW w:w="5446" w:type="dxa"/>
            <w:gridSpan w:val="2"/>
          </w:tcPr>
          <w:p w14:paraId="2D38DAE0" w14:textId="77777777" w:rsidR="00690E67"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Proactive.</w:t>
            </w:r>
          </w:p>
          <w:p w14:paraId="55172945" w14:textId="08457101" w:rsidR="00690E67" w:rsidRPr="00EF0CC4"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Alert is not a suitable UI or flow as there is intra-day urgency.</w:t>
            </w:r>
          </w:p>
        </w:tc>
      </w:tr>
      <w:tr w:rsidR="00690E67" w:rsidRPr="0077050D" w14:paraId="6A6996A0" w14:textId="77777777" w:rsidTr="00690E67">
        <w:trPr>
          <w:trHeight w:val="302"/>
        </w:trPr>
        <w:tc>
          <w:tcPr>
            <w:tcW w:w="1289" w:type="dxa"/>
            <w:vMerge w:val="restart"/>
            <w:shd w:val="clear" w:color="auto" w:fill="auto"/>
          </w:tcPr>
          <w:p w14:paraId="6D3D6B2D" w14:textId="7153165B" w:rsidR="00690E67" w:rsidRPr="00690E67" w:rsidRDefault="00690E67" w:rsidP="003A3FDE">
            <w:pPr>
              <w:pStyle w:val="Tablecontent"/>
              <w:rPr>
                <w:lang w:val="en-GB"/>
              </w:rPr>
            </w:pPr>
            <w:r>
              <w:rPr>
                <w:lang w:val="en-GB"/>
              </w:rPr>
              <w:t>Scope</w:t>
            </w:r>
          </w:p>
        </w:tc>
        <w:tc>
          <w:tcPr>
            <w:tcW w:w="2723" w:type="dxa"/>
          </w:tcPr>
          <w:p w14:paraId="684581F9" w14:textId="3B4A6904" w:rsidR="00690E67"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Availability (Reactive)</w:t>
            </w:r>
          </w:p>
        </w:tc>
        <w:tc>
          <w:tcPr>
            <w:tcW w:w="2723" w:type="dxa"/>
          </w:tcPr>
          <w:p w14:paraId="4D982B90" w14:textId="314CFD70" w:rsidR="00690E67"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Capacity</w:t>
            </w:r>
          </w:p>
        </w:tc>
        <w:tc>
          <w:tcPr>
            <w:tcW w:w="2723" w:type="dxa"/>
            <w:shd w:val="clear" w:color="auto" w:fill="auto"/>
          </w:tcPr>
          <w:p w14:paraId="61CC01B0" w14:textId="5DC55E56" w:rsidR="00690E67" w:rsidRPr="00EF0CC4"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Cost</w:t>
            </w:r>
          </w:p>
        </w:tc>
      </w:tr>
      <w:tr w:rsidR="00690E67" w:rsidRPr="0077050D" w14:paraId="4BBB7FFD" w14:textId="77777777" w:rsidTr="00690E67">
        <w:trPr>
          <w:trHeight w:val="302"/>
        </w:trPr>
        <w:tc>
          <w:tcPr>
            <w:tcW w:w="1289" w:type="dxa"/>
            <w:vMerge/>
            <w:shd w:val="clear" w:color="auto" w:fill="auto"/>
          </w:tcPr>
          <w:p w14:paraId="5B4C4271" w14:textId="77777777" w:rsidR="00690E67" w:rsidRDefault="00690E67" w:rsidP="003A3FDE">
            <w:pPr>
              <w:pStyle w:val="Tablecontent"/>
              <w:rPr>
                <w:lang w:val="en-GB"/>
              </w:rPr>
            </w:pPr>
          </w:p>
        </w:tc>
        <w:tc>
          <w:tcPr>
            <w:tcW w:w="2723" w:type="dxa"/>
          </w:tcPr>
          <w:p w14:paraId="179DD6D3" w14:textId="3E36C498" w:rsidR="00690E67"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Performance (Proactive)</w:t>
            </w:r>
          </w:p>
        </w:tc>
        <w:tc>
          <w:tcPr>
            <w:tcW w:w="2723" w:type="dxa"/>
          </w:tcPr>
          <w:p w14:paraId="1D47141A" w14:textId="77777777" w:rsidR="00690E67" w:rsidRDefault="00690E67" w:rsidP="003A3FDE">
            <w:pPr>
              <w:pStyle w:val="Tablecontent"/>
              <w:rPr>
                <w:rFonts w:ascii="Calibri" w:hAnsi="Calibri" w:cs="Calibri"/>
                <w:color w:val="171717" w:themeColor="background2" w:themeShade="1A"/>
                <w:kern w:val="24"/>
              </w:rPr>
            </w:pPr>
          </w:p>
        </w:tc>
        <w:tc>
          <w:tcPr>
            <w:tcW w:w="2723" w:type="dxa"/>
            <w:shd w:val="clear" w:color="auto" w:fill="auto"/>
          </w:tcPr>
          <w:p w14:paraId="4ADAECCE" w14:textId="44BF386E" w:rsidR="00690E67"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Configuration</w:t>
            </w:r>
          </w:p>
        </w:tc>
      </w:tr>
      <w:tr w:rsidR="00690E67" w:rsidRPr="0077050D" w14:paraId="6E869E74" w14:textId="77777777" w:rsidTr="00690E67">
        <w:trPr>
          <w:trHeight w:val="302"/>
        </w:trPr>
        <w:tc>
          <w:tcPr>
            <w:tcW w:w="1289" w:type="dxa"/>
            <w:vMerge/>
            <w:shd w:val="clear" w:color="auto" w:fill="auto"/>
          </w:tcPr>
          <w:p w14:paraId="4EA22128" w14:textId="77777777" w:rsidR="00690E67" w:rsidRDefault="00690E67" w:rsidP="003A3FDE">
            <w:pPr>
              <w:pStyle w:val="Tablecontent"/>
              <w:rPr>
                <w:lang w:val="en-GB"/>
              </w:rPr>
            </w:pPr>
          </w:p>
        </w:tc>
        <w:tc>
          <w:tcPr>
            <w:tcW w:w="2723" w:type="dxa"/>
          </w:tcPr>
          <w:p w14:paraId="3CDED55F" w14:textId="00D448B6" w:rsidR="00690E67"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Security (reactive part)</w:t>
            </w:r>
          </w:p>
        </w:tc>
        <w:tc>
          <w:tcPr>
            <w:tcW w:w="2723" w:type="dxa"/>
          </w:tcPr>
          <w:p w14:paraId="4BAC6F2F" w14:textId="6CF82C12" w:rsidR="00690E67" w:rsidRDefault="00690E67"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Security (proactive part)</w:t>
            </w:r>
          </w:p>
        </w:tc>
        <w:tc>
          <w:tcPr>
            <w:tcW w:w="2723" w:type="dxa"/>
            <w:shd w:val="clear" w:color="auto" w:fill="auto"/>
          </w:tcPr>
          <w:p w14:paraId="31323777" w14:textId="77777777" w:rsidR="00690E67" w:rsidRDefault="00690E67" w:rsidP="003A3FDE">
            <w:pPr>
              <w:pStyle w:val="Tablecontent"/>
              <w:rPr>
                <w:rFonts w:ascii="Calibri" w:hAnsi="Calibri" w:cs="Calibri"/>
                <w:color w:val="171717" w:themeColor="background2" w:themeShade="1A"/>
                <w:kern w:val="24"/>
              </w:rPr>
            </w:pPr>
          </w:p>
        </w:tc>
      </w:tr>
    </w:tbl>
    <w:p w14:paraId="280E4B8A" w14:textId="435FA3FF" w:rsidR="00666849" w:rsidRDefault="00666849" w:rsidP="00666849">
      <w:pPr>
        <w:pStyle w:val="Heading6"/>
      </w:pPr>
      <w:r>
        <w:t xml:space="preserve">Frequency </w:t>
      </w:r>
    </w:p>
    <w:p w14:paraId="6B442F28" w14:textId="32B6C0C6" w:rsidR="00666849" w:rsidRDefault="00666849" w:rsidP="00BB7C12">
      <w:pPr>
        <w:rPr>
          <w:lang w:val="en-GB"/>
        </w:rPr>
      </w:pPr>
      <w:r>
        <w:rPr>
          <w:lang w:val="en-GB"/>
        </w:rPr>
        <w:t>How often should you monitor?</w:t>
      </w:r>
    </w:p>
    <w:p w14:paraId="609BA216" w14:textId="24AA3A96" w:rsidR="00666849" w:rsidRDefault="00666849" w:rsidP="00BB7C12">
      <w:pPr>
        <w:rPr>
          <w:lang w:val="en-GB"/>
        </w:rPr>
      </w:pPr>
      <w:r>
        <w:rPr>
          <w:lang w:val="en-GB"/>
        </w:rPr>
        <w:lastRenderedPageBreak/>
        <w:t>The answer depends on the types of information available:</w:t>
      </w:r>
    </w:p>
    <w:p w14:paraId="6B62ED54" w14:textId="3920F6F6" w:rsidR="00666849" w:rsidRDefault="00666849" w:rsidP="00666849">
      <w:pPr>
        <w:pStyle w:val="Bullet"/>
        <w:rPr>
          <w:lang w:val="en-GB"/>
        </w:rPr>
      </w:pPr>
      <w:r>
        <w:rPr>
          <w:lang w:val="en-GB"/>
        </w:rPr>
        <w:t xml:space="preserve">For issue where there is no early warning, then no point wasting time doing proactive check as you won’t find any signs of degradation. You can only rely on alerts and be reactive. Availability is an area where the software or hardware typically go down without warning. </w:t>
      </w:r>
    </w:p>
    <w:p w14:paraId="77C0D4FF" w14:textId="1CCC175D" w:rsidR="00666849" w:rsidRDefault="00666849" w:rsidP="00666849">
      <w:pPr>
        <w:pStyle w:val="Bullet"/>
        <w:rPr>
          <w:lang w:val="en-GB"/>
        </w:rPr>
      </w:pPr>
      <w:r>
        <w:rPr>
          <w:lang w:val="en-GB"/>
        </w:rPr>
        <w:t xml:space="preserve">For issue where there is early warning, the frequency depends on the suddenness. </w:t>
      </w:r>
    </w:p>
    <w:p w14:paraId="39E445FC" w14:textId="38809D72" w:rsidR="00666849" w:rsidRDefault="00666849" w:rsidP="00666849">
      <w:pPr>
        <w:pStyle w:val="Bullet1"/>
      </w:pPr>
      <w:r>
        <w:t>For situation where the degradation is rapid, you may even need live streaming screen that is conveniently displayed 24/7.</w:t>
      </w:r>
    </w:p>
    <w:p w14:paraId="4253F2F0" w14:textId="35B66791" w:rsidR="00666849" w:rsidRDefault="00666849" w:rsidP="00666849">
      <w:pPr>
        <w:pStyle w:val="Bullet1"/>
      </w:pPr>
      <w:r>
        <w:t>For situation where the degradation is slow, such as capacity, once a week is enough.</w:t>
      </w:r>
    </w:p>
    <w:p w14:paraId="79C0FE3C" w14:textId="0EE68637" w:rsidR="00666849" w:rsidRPr="00666849" w:rsidRDefault="00666849" w:rsidP="00666849">
      <w:pPr>
        <w:pStyle w:val="Bullet1"/>
      </w:pPr>
      <w:r>
        <w:t xml:space="preserve">Since daily fits well with business cycle, the overall performance is best checked daily, complemented with NOC screens and alerts. </w:t>
      </w:r>
    </w:p>
    <w:p w14:paraId="7BE0D7E8" w14:textId="12BCCFB0" w:rsidR="005B47F7" w:rsidRDefault="00690E67" w:rsidP="00BB7C12">
      <w:pPr>
        <w:rPr>
          <w:lang w:val="en-GB"/>
        </w:rPr>
      </w:pPr>
      <w:r>
        <w:rPr>
          <w:lang w:val="en-GB"/>
        </w:rPr>
        <w:t xml:space="preserve">For details of the </w:t>
      </w:r>
      <w:r w:rsidR="00666849">
        <w:rPr>
          <w:lang w:val="en-GB"/>
        </w:rPr>
        <w:t xml:space="preserve">health </w:t>
      </w:r>
      <w:r>
        <w:rPr>
          <w:lang w:val="en-GB"/>
        </w:rPr>
        <w:t xml:space="preserve">metrics, see vSphere Metrics book. </w:t>
      </w:r>
    </w:p>
    <w:p w14:paraId="6E750EE3" w14:textId="3EFE7B6B" w:rsidR="00BB7C12" w:rsidRDefault="00BB7C12" w:rsidP="00BB7C12">
      <w:pPr>
        <w:pStyle w:val="Heading6"/>
      </w:pPr>
      <w:r>
        <w:t>Troubleshoot</w:t>
      </w:r>
    </w:p>
    <w:p w14:paraId="0A3EB880" w14:textId="77777777" w:rsidR="00F752B3" w:rsidRDefault="00F752B3" w:rsidP="00F752B3">
      <w:r>
        <w:t xml:space="preserve">There are many things that can go wrong, especially in production and on the eve before you take a vacation. </w:t>
      </w:r>
    </w:p>
    <w:p w14:paraId="4EE7F9FC" w14:textId="44BA32F0" w:rsidR="00BB7C12" w:rsidRPr="00C12310" w:rsidRDefault="00BB7C12" w:rsidP="00BB7C12">
      <w:r>
        <w:t xml:space="preserve">Troubleshooting requires expert team. The expert team is also the team setting up the thresholds used by the Level 1 team. Troubleshooting involves logs </w:t>
      </w:r>
      <w:r w:rsidR="00007AD2">
        <w:t>analyzis</w:t>
      </w:r>
      <w:r>
        <w:t>, as many systems do not generate complete metrics, and there can be many different causes behind a common problem.</w:t>
      </w:r>
      <w:r w:rsidRPr="00C51606">
        <w:t xml:space="preserve"> At the end, the actual </w:t>
      </w:r>
      <w:r>
        <w:t xml:space="preserve">root </w:t>
      </w:r>
      <w:r w:rsidRPr="00C51606">
        <w:t xml:space="preserve">cause may not even be </w:t>
      </w:r>
      <w:r>
        <w:t xml:space="preserve">closely </w:t>
      </w:r>
      <w:r w:rsidRPr="00C51606">
        <w:t>related to the problem.</w:t>
      </w:r>
      <w:r>
        <w:t xml:space="preserve"> Troubleshooting is much more than simply “</w:t>
      </w:r>
      <w:r w:rsidRPr="004911E5">
        <w:rPr>
          <w:color w:val="00B0F0"/>
        </w:rPr>
        <w:t>finding out</w:t>
      </w:r>
      <w:r>
        <w:t>” and goes beyond just gathering facts. It focuses on why, and then formulates a solution to prevent future incidents. Incidents mean something is dead, slow, or breached. You troubleshoot availability, performance, and security. Capacity and cost are not something you troubleshoot.</w:t>
      </w:r>
    </w:p>
    <w:p w14:paraId="346E2844" w14:textId="77777777" w:rsidR="00BB7C12" w:rsidRDefault="00BB7C12" w:rsidP="00BB7C12">
      <w:r w:rsidRPr="00B330D7">
        <w:rPr>
          <w:noProof/>
        </w:rPr>
        <w:drawing>
          <wp:inline distT="0" distB="0" distL="0" distR="0" wp14:anchorId="69556ABE" wp14:editId="6DA207B1">
            <wp:extent cx="6131977" cy="1792253"/>
            <wp:effectExtent l="0" t="0" r="2540" b="0"/>
            <wp:docPr id="520332482" name="Picture 1" descr="A diagram of a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332482" name="Picture 1" descr="A diagram of a system&#10;&#10;Description automatically generated with medium confidence"/>
                    <pic:cNvPicPr/>
                  </pic:nvPicPr>
                  <pic:blipFill>
                    <a:blip r:embed="rId111"/>
                    <a:stretch>
                      <a:fillRect/>
                    </a:stretch>
                  </pic:blipFill>
                  <pic:spPr>
                    <a:xfrm>
                      <a:off x="0" y="0"/>
                      <a:ext cx="6144741" cy="1795984"/>
                    </a:xfrm>
                    <a:prstGeom prst="rect">
                      <a:avLst/>
                    </a:prstGeom>
                  </pic:spPr>
                </pic:pic>
              </a:graphicData>
            </a:graphic>
          </wp:inline>
        </w:drawing>
      </w:r>
    </w:p>
    <w:p w14:paraId="010B8BE1" w14:textId="77777777" w:rsidR="00BB7C12" w:rsidRDefault="00BB7C12" w:rsidP="00BB7C12">
      <w:r>
        <w:t xml:space="preserve">Due to its complex nature, the first time an incident happens is forgivable. </w:t>
      </w:r>
    </w:p>
    <w:p w14:paraId="1AB2E33E" w14:textId="596CA543" w:rsidR="00BB7C12" w:rsidRPr="00BB7C12" w:rsidRDefault="00BB7C12" w:rsidP="00BB7C12">
      <w:pPr>
        <w:jc w:val="center"/>
      </w:pPr>
      <w:r w:rsidRPr="00DA3304">
        <w:rPr>
          <w:noProof/>
        </w:rPr>
        <w:lastRenderedPageBreak/>
        <w:drawing>
          <wp:inline distT="0" distB="0" distL="0" distR="0" wp14:anchorId="756B3B85" wp14:editId="75D1FE50">
            <wp:extent cx="6135624" cy="2331720"/>
            <wp:effectExtent l="0" t="0" r="0" b="0"/>
            <wp:docPr id="1089513126" name="Picture 1" descr="A diagram of problems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13126" name="Picture 1" descr="A diagram of problems with arrows&#10;&#10;Description automatically generated"/>
                    <pic:cNvPicPr/>
                  </pic:nvPicPr>
                  <pic:blipFill>
                    <a:blip r:embed="rId112"/>
                    <a:stretch>
                      <a:fillRect/>
                    </a:stretch>
                  </pic:blipFill>
                  <pic:spPr>
                    <a:xfrm>
                      <a:off x="0" y="0"/>
                      <a:ext cx="6135624" cy="2331720"/>
                    </a:xfrm>
                    <a:prstGeom prst="rect">
                      <a:avLst/>
                    </a:prstGeom>
                  </pic:spPr>
                </pic:pic>
              </a:graphicData>
            </a:graphic>
          </wp:inline>
        </w:drawing>
      </w:r>
    </w:p>
    <w:p w14:paraId="0B85E75A" w14:textId="77777777" w:rsidR="00F752B3" w:rsidRDefault="00F752B3" w:rsidP="00F752B3">
      <w:r>
        <w:t>To codify troubleshooting, consider a layered approach. This makes it easier for the less technical teams. Classify your troubleshooting metrics, events and properties into two categories:</w:t>
      </w:r>
    </w:p>
    <w:p w14:paraId="2B091C99" w14:textId="77777777" w:rsidR="00F752B3" w:rsidRDefault="00F752B3" w:rsidP="00F752B3">
      <w:pPr>
        <w:pStyle w:val="BeforeTable"/>
      </w:pPr>
    </w:p>
    <w:tbl>
      <w:tblPr>
        <w:tblStyle w:val="GridTable1Light-Accent1"/>
        <w:tblW w:w="955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20"/>
        <w:gridCol w:w="7632"/>
      </w:tblGrid>
      <w:tr w:rsidR="00F752B3" w:rsidRPr="00E51A31" w14:paraId="06222DA2" w14:textId="77777777" w:rsidTr="0008744C">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179AD634" w14:textId="77777777" w:rsidR="00F752B3" w:rsidRPr="00AF4744" w:rsidRDefault="00F752B3" w:rsidP="003A3FDE">
            <w:pPr>
              <w:pStyle w:val="Tablecontent"/>
            </w:pPr>
            <w:bookmarkStart w:id="16" w:name="_Hlk142916147"/>
            <w:r>
              <w:t>Primary Metric</w:t>
            </w:r>
          </w:p>
        </w:tc>
        <w:tc>
          <w:tcPr>
            <w:tcW w:w="7632" w:type="dxa"/>
          </w:tcPr>
          <w:p w14:paraId="2A183A58" w14:textId="77777777" w:rsidR="00F752B3" w:rsidRDefault="00F752B3" w:rsidP="003A3FDE">
            <w:pPr>
              <w:pStyle w:val="Tablecontent"/>
              <w:cnfStyle w:val="000000000000" w:firstRow="0" w:lastRow="0" w:firstColumn="0" w:lastColumn="0" w:oddVBand="0" w:evenVBand="0" w:oddHBand="0" w:evenHBand="0" w:firstRowFirstColumn="0" w:firstRowLastColumn="0" w:lastRowFirstColumn="0" w:lastRowLastColumn="0"/>
            </w:pPr>
            <w:r>
              <w:t xml:space="preserve">This defines performance. It is the </w:t>
            </w:r>
            <w:r w:rsidRPr="00E41D8C">
              <w:rPr>
                <w:color w:val="00B0F0"/>
              </w:rPr>
              <w:t>What</w:t>
            </w:r>
            <w:r>
              <w:t>. This is always expressible as 0 – 100%, so it’s easier for the Level 1 team. It’s almost always a hybrid metric.</w:t>
            </w:r>
          </w:p>
          <w:p w14:paraId="7E83174F" w14:textId="77777777" w:rsidR="00F752B3" w:rsidRPr="00AF4744" w:rsidRDefault="00F752B3" w:rsidP="003A3FDE">
            <w:pPr>
              <w:pStyle w:val="Tablecontent"/>
              <w:cnfStyle w:val="000000000000" w:firstRow="0" w:lastRow="0" w:firstColumn="0" w:lastColumn="0" w:oddVBand="0" w:evenVBand="0" w:oddHBand="0" w:evenHBand="0" w:firstRowFirstColumn="0" w:firstRowLastColumn="0" w:lastRowFirstColumn="0" w:lastRowLastColumn="0"/>
            </w:pPr>
            <w:r>
              <w:t>Example: Kubernetes Cluster Performance (%)</w:t>
            </w:r>
          </w:p>
        </w:tc>
      </w:tr>
      <w:tr w:rsidR="00F752B3" w:rsidRPr="00E51A31" w14:paraId="37E654D0" w14:textId="77777777" w:rsidTr="0008744C">
        <w:tc>
          <w:tcPr>
            <w:cnfStyle w:val="001000000000" w:firstRow="0" w:lastRow="0" w:firstColumn="1" w:lastColumn="0" w:oddVBand="0" w:evenVBand="0" w:oddHBand="0" w:evenHBand="0" w:firstRowFirstColumn="0" w:firstRowLastColumn="0" w:lastRowFirstColumn="0" w:lastRowLastColumn="0"/>
            <w:tcW w:w="1920" w:type="dxa"/>
            <w:shd w:val="clear" w:color="auto" w:fill="F2F2F2" w:themeFill="background1" w:themeFillShade="F2"/>
          </w:tcPr>
          <w:p w14:paraId="683D641C" w14:textId="77777777" w:rsidR="00F752B3" w:rsidRDefault="00F752B3" w:rsidP="003A3FDE">
            <w:pPr>
              <w:pStyle w:val="Tablecontent"/>
            </w:pPr>
            <w:r>
              <w:t>Secondary Metrics</w:t>
            </w:r>
          </w:p>
        </w:tc>
        <w:tc>
          <w:tcPr>
            <w:tcW w:w="7632" w:type="dxa"/>
          </w:tcPr>
          <w:p w14:paraId="16367239" w14:textId="77777777" w:rsidR="00F752B3" w:rsidRDefault="00F752B3" w:rsidP="003A3FDE">
            <w:pPr>
              <w:pStyle w:val="Tablecontent"/>
              <w:cnfStyle w:val="000000000000" w:firstRow="0" w:lastRow="0" w:firstColumn="0" w:lastColumn="0" w:oddVBand="0" w:evenVBand="0" w:oddHBand="0" w:evenHBand="0" w:firstRowFirstColumn="0" w:firstRowLastColumn="0" w:lastRowFirstColumn="0" w:lastRowLastColumn="0"/>
            </w:pPr>
            <w:r>
              <w:t xml:space="preserve">This provides some explanation to the primary metric. It is the </w:t>
            </w:r>
            <w:r w:rsidRPr="003D6165">
              <w:rPr>
                <w:color w:val="00B0F0"/>
              </w:rPr>
              <w:t>Why</w:t>
            </w:r>
            <w:r>
              <w:t xml:space="preserve">. Aim for this to be expressible as 0 – 100%, so it’s easier for Level 1 team. </w:t>
            </w:r>
          </w:p>
          <w:p w14:paraId="41C8A556" w14:textId="77777777" w:rsidR="00F752B3" w:rsidRDefault="00F752B3" w:rsidP="003A3FDE">
            <w:pPr>
              <w:pStyle w:val="Tablecontent"/>
              <w:cnfStyle w:val="000000000000" w:firstRow="0" w:lastRow="0" w:firstColumn="0" w:lastColumn="0" w:oddVBand="0" w:evenVBand="0" w:oddHBand="0" w:evenHBand="0" w:firstRowFirstColumn="0" w:firstRowLastColumn="0" w:lastRowFirstColumn="0" w:lastRowLastColumn="0"/>
            </w:pPr>
            <w:r>
              <w:t>Example: Highest ESXi Memory Consumed (%) in a Cluster.</w:t>
            </w:r>
          </w:p>
          <w:p w14:paraId="497BA9A9" w14:textId="77777777" w:rsidR="00F752B3" w:rsidRDefault="00F752B3" w:rsidP="003A3FDE">
            <w:pPr>
              <w:pStyle w:val="Tablecontent"/>
              <w:cnfStyle w:val="000000000000" w:firstRow="0" w:lastRow="0" w:firstColumn="0" w:lastColumn="0" w:oddVBand="0" w:evenVBand="0" w:oddHBand="0" w:evenHBand="0" w:firstRowFirstColumn="0" w:firstRowLastColumn="0" w:lastRowFirstColumn="0" w:lastRowLastColumn="0"/>
            </w:pPr>
            <w:r>
              <w:t xml:space="preserve">Metrics that can’t be color coded are harder for Level 1 teams, as the meaning depends on the context. </w:t>
            </w:r>
          </w:p>
          <w:p w14:paraId="282894EF" w14:textId="77777777" w:rsidR="00F752B3" w:rsidRPr="00AF4744" w:rsidRDefault="00F752B3" w:rsidP="003A3FDE">
            <w:pPr>
              <w:pStyle w:val="Tablecontent"/>
              <w:cnfStyle w:val="000000000000" w:firstRow="0" w:lastRow="0" w:firstColumn="0" w:lastColumn="0" w:oddVBand="0" w:evenVBand="0" w:oddHBand="0" w:evenHBand="0" w:firstRowFirstColumn="0" w:firstRowLastColumn="0" w:lastRowFirstColumn="0" w:lastRowLastColumn="0"/>
            </w:pPr>
            <w:r>
              <w:t>Example: VM Disk IOPS</w:t>
            </w:r>
          </w:p>
        </w:tc>
      </w:tr>
    </w:tbl>
    <w:bookmarkEnd w:id="16"/>
    <w:p w14:paraId="6408DDB5" w14:textId="7494FC9A" w:rsidR="00F752B3" w:rsidRPr="00C133DF" w:rsidRDefault="00F752B3" w:rsidP="00F752B3">
      <w:pPr>
        <w:pStyle w:val="Heading6"/>
      </w:pPr>
      <w:r w:rsidRPr="00C133DF">
        <w:t xml:space="preserve">Root Cause </w:t>
      </w:r>
      <w:r w:rsidR="00007AD2">
        <w:t>Analyzis</w:t>
      </w:r>
    </w:p>
    <w:p w14:paraId="432E5BFE" w14:textId="5BDB52C2" w:rsidR="00F752B3" w:rsidRDefault="00F752B3" w:rsidP="00F752B3">
      <w:hyperlink r:id="rId113">
        <w:r w:rsidRPr="6AAE44FA">
          <w:rPr>
            <w:rStyle w:val="Hyperlink"/>
          </w:rPr>
          <w:t xml:space="preserve">Root Cause </w:t>
        </w:r>
        <w:r w:rsidR="00007AD2">
          <w:rPr>
            <w:rStyle w:val="Hyperlink"/>
          </w:rPr>
          <w:t>Analyzis</w:t>
        </w:r>
      </w:hyperlink>
      <w:r w:rsidRPr="007842DA">
        <w:t xml:space="preserve"> (RCA)</w:t>
      </w:r>
      <w:r>
        <w:t xml:space="preserve"> is an important component of an optimized process for operations management.</w:t>
      </w:r>
    </w:p>
    <w:p w14:paraId="648C070C" w14:textId="77777777" w:rsidR="00F752B3" w:rsidRPr="006D3AA1" w:rsidRDefault="00F752B3" w:rsidP="00F752B3"/>
    <w:p w14:paraId="6AF74726" w14:textId="77777777" w:rsidR="00F752B3" w:rsidRDefault="00F752B3" w:rsidP="00F752B3">
      <w:pPr>
        <w:jc w:val="center"/>
      </w:pPr>
      <w:r w:rsidRPr="00DA3304">
        <w:rPr>
          <w:noProof/>
        </w:rPr>
        <w:drawing>
          <wp:inline distT="0" distB="0" distL="0" distR="0" wp14:anchorId="0123A65B" wp14:editId="126FAE5A">
            <wp:extent cx="6173869" cy="2745974"/>
            <wp:effectExtent l="0" t="0" r="0" b="0"/>
            <wp:docPr id="458618361" name="Picture 1" descr="A screenshot of a video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618361" name="Picture 1" descr="A screenshot of a video chat&#10;&#10;Description automatically generated"/>
                    <pic:cNvPicPr/>
                  </pic:nvPicPr>
                  <pic:blipFill>
                    <a:blip r:embed="rId114"/>
                    <a:stretch>
                      <a:fillRect/>
                    </a:stretch>
                  </pic:blipFill>
                  <pic:spPr>
                    <a:xfrm>
                      <a:off x="0" y="0"/>
                      <a:ext cx="6176302" cy="2747056"/>
                    </a:xfrm>
                    <a:prstGeom prst="rect">
                      <a:avLst/>
                    </a:prstGeom>
                  </pic:spPr>
                </pic:pic>
              </a:graphicData>
            </a:graphic>
          </wp:inline>
        </w:drawing>
      </w:r>
    </w:p>
    <w:p w14:paraId="2B717D4F" w14:textId="77777777" w:rsidR="00F752B3" w:rsidRDefault="00F752B3" w:rsidP="00F752B3">
      <w:r>
        <w:lastRenderedPageBreak/>
        <w:t>The structure of an RCA report varies among customers, even if the issue they are troubleshooting is essentially the same. Regardless of structure, what do you think is the most important content in the report from an operations management perspective?</w:t>
      </w:r>
    </w:p>
    <w:p w14:paraId="3BE106F5" w14:textId="77777777" w:rsidR="00F752B3" w:rsidRDefault="00F752B3" w:rsidP="00F752B3">
      <w:r>
        <w:t>The most important content in the report should be the corrective actions to prevent recurrence, such as alerts that are configured to proactively highlight indicators of recurrence. Without these alerts, you cannot reliably detect the issue before it reoccurs and take corrective actions if required.</w:t>
      </w:r>
    </w:p>
    <w:p w14:paraId="42D4B4E1" w14:textId="77777777" w:rsidR="00F752B3" w:rsidRDefault="00F752B3" w:rsidP="00F752B3">
      <w:r>
        <w:t>There is a good chance that the root cause is different than the symptoms. It may happen on a different object altogether and the error message could be seemingly unrelated. A root cause typically starts as a log message, meaning it has not bubbled up into the screen (UI) as formal alarm. When the vendor support team recommends you a specific log message to trap, how do you validate it is correct?</w:t>
      </w:r>
    </w:p>
    <w:p w14:paraId="752BE757" w14:textId="77777777" w:rsidR="00F752B3" w:rsidRDefault="00F752B3" w:rsidP="00F752B3">
      <w:r>
        <w:t>You need to ensure that the alert is valid. That means it should not result in false positive.</w:t>
      </w:r>
    </w:p>
    <w:p w14:paraId="3056D903" w14:textId="6AA33866" w:rsidR="00F752B3" w:rsidRDefault="00F752B3" w:rsidP="00F752B3">
      <w:r>
        <w:t xml:space="preserve">Let’s take an example. Take a </w:t>
      </w:r>
      <w:hyperlink r:id="rId115" w:history="1">
        <w:r w:rsidRPr="00EC38C9">
          <w:rPr>
            <w:rStyle w:val="Hyperlink"/>
          </w:rPr>
          <w:t>VDI</w:t>
        </w:r>
      </w:hyperlink>
      <w:r>
        <w:t xml:space="preserve"> mass disconnect issue, where &gt;100 users had their sessions disconnected at the same time. The </w:t>
      </w:r>
      <w:r w:rsidR="00007AD2">
        <w:t>analyzis</w:t>
      </w:r>
      <w:r>
        <w:t xml:space="preserve"> concludes that the problem started with a log message (“</w:t>
      </w:r>
      <w:r w:rsidRPr="0055146B">
        <w:t>resuming traffic on DV port</w:t>
      </w:r>
      <w:r>
        <w:t>”), so we need to trap this message when it appears again.</w:t>
      </w:r>
    </w:p>
    <w:p w14:paraId="0ED00ADB" w14:textId="77777777" w:rsidR="00F752B3" w:rsidRDefault="00F752B3" w:rsidP="00F752B3">
      <w:pPr>
        <w:jc w:val="center"/>
      </w:pPr>
      <w:r>
        <w:rPr>
          <w:noProof/>
        </w:rPr>
        <w:drawing>
          <wp:inline distT="0" distB="0" distL="0" distR="0" wp14:anchorId="6D6688EA" wp14:editId="2AC3CE6F">
            <wp:extent cx="4969568" cy="1575959"/>
            <wp:effectExtent l="0" t="0" r="2540" b="5715"/>
            <wp:docPr id="606394101" name="Picture 6063941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01" name="Picture 606394101" descr="A screenshot of a computer&#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4969568" cy="1575959"/>
                    </a:xfrm>
                    <a:prstGeom prst="rect">
                      <a:avLst/>
                    </a:prstGeom>
                  </pic:spPr>
                </pic:pic>
              </a:graphicData>
            </a:graphic>
          </wp:inline>
        </w:drawing>
      </w:r>
    </w:p>
    <w:p w14:paraId="5E3D20F7" w14:textId="77777777" w:rsidR="00F752B3" w:rsidRDefault="00F752B3" w:rsidP="00F752B3">
      <w:r>
        <w:t>The first thing you need to do is validate the above alert. Using tools like VCF Operations for Logs, you cross check the message against your entire environment, especially the healthy (in this case, unaffected users). Ideally, you cross check for entire week, not just during the time the incident happened.</w:t>
      </w:r>
    </w:p>
    <w:p w14:paraId="6A26806A" w14:textId="0E8B899D" w:rsidR="00F752B3" w:rsidRDefault="00F752B3" w:rsidP="00F752B3">
      <w:r>
        <w:t xml:space="preserve">The following was the result when I cross checked against all the users in the last </w:t>
      </w:r>
      <w:r w:rsidR="00CB7042">
        <w:t>5</w:t>
      </w:r>
      <w:r>
        <w:t xml:space="preserve"> working days. </w:t>
      </w:r>
      <w:r>
        <w:rPr>
          <w:lang w:val="en-US"/>
        </w:rPr>
        <w:t xml:space="preserve">The log message has happened more than </w:t>
      </w:r>
      <w:r w:rsidRPr="70F05EAA">
        <w:rPr>
          <w:lang w:val="en-US"/>
        </w:rPr>
        <w:t>1000</w:t>
      </w:r>
      <w:r>
        <w:rPr>
          <w:lang w:val="en-US"/>
        </w:rPr>
        <w:t xml:space="preserve"> times</w:t>
      </w:r>
      <w:r w:rsidRPr="70F05EAA">
        <w:rPr>
          <w:lang w:val="en-US"/>
        </w:rPr>
        <w:t xml:space="preserve">, meaning that </w:t>
      </w:r>
      <w:r>
        <w:t>“resuming traffic on DV port” is not the message that I should base my alert on. There are too many of them and there is a clear pattern following office hours.</w:t>
      </w:r>
    </w:p>
    <w:p w14:paraId="621956CB" w14:textId="77777777" w:rsidR="00F752B3" w:rsidRDefault="00F752B3" w:rsidP="00F752B3">
      <w:r>
        <w:rPr>
          <w:noProof/>
        </w:rPr>
        <w:drawing>
          <wp:inline distT="0" distB="0" distL="0" distR="0" wp14:anchorId="2B423DAA" wp14:editId="438CF835">
            <wp:extent cx="6056329" cy="3123644"/>
            <wp:effectExtent l="0" t="0" r="1905" b="635"/>
            <wp:docPr id="606394102" name="Content Placeholder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02" name="Content Placeholder 5" descr="A screenshot of a computer&#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6066422" cy="3128849"/>
                    </a:xfrm>
                    <a:prstGeom prst="rect">
                      <a:avLst/>
                    </a:prstGeom>
                  </pic:spPr>
                </pic:pic>
              </a:graphicData>
            </a:graphic>
          </wp:inline>
        </w:drawing>
      </w:r>
    </w:p>
    <w:p w14:paraId="1DE8C56A" w14:textId="510957AB" w:rsidR="0077290E" w:rsidRDefault="0077290E" w:rsidP="002113A7">
      <w:pPr>
        <w:pStyle w:val="Heading5"/>
      </w:pPr>
      <w:r>
        <w:lastRenderedPageBreak/>
        <w:t>Optimize</w:t>
      </w:r>
    </w:p>
    <w:p w14:paraId="4CE0B408" w14:textId="77777777" w:rsidR="00B330D7" w:rsidRPr="00EE0B0E" w:rsidRDefault="00B330D7" w:rsidP="001935BD">
      <w:pPr>
        <w:rPr>
          <w:lang w:val="en-GB"/>
        </w:rPr>
      </w:pPr>
      <w:r>
        <w:rPr>
          <w:lang w:val="en-GB"/>
        </w:rPr>
        <w:t>The outcome of monitoring is not always troubleshooting. You may discover nothing to fix. However, that does not mean you discover nothing as you may discover the opportunity to improve.</w:t>
      </w:r>
    </w:p>
    <w:p w14:paraId="6367741D" w14:textId="77777777" w:rsidR="00B330D7" w:rsidRDefault="00B330D7" w:rsidP="001935BD">
      <w:r w:rsidRPr="0072799F">
        <w:t>Optimization delivers many practical benefits and real business results. Here are some of them:</w:t>
      </w:r>
    </w:p>
    <w:p w14:paraId="12DE7B3E" w14:textId="77777777" w:rsidR="00B330D7" w:rsidRDefault="00B330D7" w:rsidP="006A3C87">
      <w:pPr>
        <w:pStyle w:val="BeforeTable"/>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97"/>
        <w:gridCol w:w="7161"/>
      </w:tblGrid>
      <w:tr w:rsidR="00B330D7" w:rsidRPr="00E51A31" w14:paraId="18C513D2" w14:textId="77777777" w:rsidTr="00B551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bottom w:val="none" w:sz="0" w:space="0" w:color="auto"/>
            </w:tcBorders>
            <w:shd w:val="clear" w:color="auto" w:fill="F2F2F2" w:themeFill="background1" w:themeFillShade="F2"/>
          </w:tcPr>
          <w:p w14:paraId="7C2AB2EA" w14:textId="77777777" w:rsidR="00B330D7" w:rsidRPr="00EA624A" w:rsidRDefault="00B330D7" w:rsidP="001935BD">
            <w:pPr>
              <w:pStyle w:val="Tablecontent"/>
              <w:rPr>
                <w:b w:val="0"/>
                <w:bCs w:val="0"/>
                <w:lang w:val="en-SG"/>
              </w:rPr>
            </w:pPr>
            <w:r w:rsidRPr="00EA624A">
              <w:rPr>
                <w:b w:val="0"/>
                <w:bCs w:val="0"/>
                <w:lang w:val="en-SG"/>
              </w:rPr>
              <w:t>Lower Cost</w:t>
            </w:r>
          </w:p>
          <w:p w14:paraId="0D1EC075" w14:textId="77777777" w:rsidR="00B330D7" w:rsidRPr="00EA624A" w:rsidRDefault="00B330D7" w:rsidP="001935BD">
            <w:pPr>
              <w:pStyle w:val="Tablecontent"/>
              <w:rPr>
                <w:b w:val="0"/>
                <w:bCs w:val="0"/>
              </w:rPr>
            </w:pPr>
          </w:p>
        </w:tc>
        <w:tc>
          <w:tcPr>
            <w:tcW w:w="7796" w:type="dxa"/>
            <w:tcBorders>
              <w:bottom w:val="none" w:sz="0" w:space="0" w:color="auto"/>
            </w:tcBorders>
          </w:tcPr>
          <w:p w14:paraId="6FCA0F4F" w14:textId="77777777" w:rsidR="00B330D7" w:rsidRPr="005B2C03" w:rsidRDefault="00B330D7" w:rsidP="001935BD">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clamation: Orphaned VMs, powered off VM</w:t>
            </w:r>
            <w:r>
              <w:rPr>
                <w:b w:val="0"/>
                <w:bCs w:val="0"/>
              </w:rPr>
              <w:t>s</w:t>
            </w:r>
            <w:r w:rsidRPr="005B2C03">
              <w:rPr>
                <w:b w:val="0"/>
                <w:bCs w:val="0"/>
              </w:rPr>
              <w:t>, Idle VM</w:t>
            </w:r>
            <w:r>
              <w:rPr>
                <w:b w:val="0"/>
                <w:bCs w:val="0"/>
              </w:rPr>
              <w:t>s</w:t>
            </w:r>
            <w:r w:rsidRPr="005B2C03">
              <w:rPr>
                <w:b w:val="0"/>
                <w:bCs w:val="0"/>
              </w:rPr>
              <w:t>, Oversized VM</w:t>
            </w:r>
            <w:r>
              <w:rPr>
                <w:b w:val="0"/>
                <w:bCs w:val="0"/>
              </w:rPr>
              <w:t>s</w:t>
            </w:r>
            <w:r w:rsidRPr="005B2C03">
              <w:rPr>
                <w:b w:val="0"/>
                <w:bCs w:val="0"/>
              </w:rPr>
              <w:t>, snapshot</w:t>
            </w:r>
            <w:r>
              <w:rPr>
                <w:b w:val="0"/>
                <w:bCs w:val="0"/>
              </w:rPr>
              <w:t>s.</w:t>
            </w:r>
          </w:p>
          <w:p w14:paraId="35BA3C7E" w14:textId="77777777" w:rsidR="00B330D7" w:rsidRPr="005B2C03" w:rsidRDefault="00B330D7" w:rsidP="001935BD">
            <w:pPr>
              <w:pStyle w:val="Tablecontent"/>
              <w:cnfStyle w:val="100000000000" w:firstRow="1" w:lastRow="0" w:firstColumn="0" w:lastColumn="0" w:oddVBand="0" w:evenVBand="0" w:oddHBand="0" w:evenHBand="0" w:firstRowFirstColumn="0" w:firstRowLastColumn="0" w:lastRowFirstColumn="0" w:lastRowLastColumn="0"/>
              <w:rPr>
                <w:b w:val="0"/>
                <w:bCs w:val="0"/>
              </w:rPr>
            </w:pPr>
            <w:r w:rsidRPr="005B2C03">
              <w:rPr>
                <w:b w:val="0"/>
                <w:bCs w:val="0"/>
              </w:rPr>
              <w:t>Reduce DC footprint:</w:t>
            </w:r>
            <w:r>
              <w:rPr>
                <w:b w:val="0"/>
                <w:bCs w:val="0"/>
              </w:rPr>
              <w:t xml:space="preserve"> </w:t>
            </w:r>
            <w:r w:rsidRPr="005B2C03">
              <w:rPr>
                <w:b w:val="0"/>
                <w:bCs w:val="0"/>
              </w:rPr>
              <w:t>Saves Software (MS, RedHat, VMW, etc.) and Hardware (server, storage, network) + Data Center (rack, space, cooling, UPS)</w:t>
            </w:r>
          </w:p>
          <w:p w14:paraId="44AF6BBD" w14:textId="77777777" w:rsidR="00B330D7" w:rsidRPr="005B2C03" w:rsidRDefault="00B330D7" w:rsidP="001935BD">
            <w:pPr>
              <w:pStyle w:val="Tablecontent"/>
              <w:cnfStyle w:val="100000000000" w:firstRow="1" w:lastRow="0" w:firstColumn="0" w:lastColumn="0" w:oddVBand="0" w:evenVBand="0" w:oddHBand="0" w:evenHBand="0" w:firstRowFirstColumn="0" w:firstRowLastColumn="0" w:lastRowFirstColumn="0" w:lastRowLastColumn="0"/>
            </w:pPr>
            <w:r w:rsidRPr="005B2C03">
              <w:rPr>
                <w:b w:val="0"/>
                <w:bCs w:val="0"/>
              </w:rPr>
              <w:t>Move burst capacity from Own to On-Demand.</w:t>
            </w:r>
          </w:p>
        </w:tc>
      </w:tr>
      <w:tr w:rsidR="00B330D7" w:rsidRPr="00E51A31" w14:paraId="7C72995E" w14:textId="77777777" w:rsidTr="00B551C4">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5B9610D1" w14:textId="77777777" w:rsidR="00B330D7" w:rsidRPr="00EA624A" w:rsidRDefault="00B330D7" w:rsidP="001935BD">
            <w:pPr>
              <w:pStyle w:val="Tablecontent"/>
              <w:rPr>
                <w:b w:val="0"/>
                <w:bCs w:val="0"/>
                <w:lang w:val="en-SG"/>
              </w:rPr>
            </w:pPr>
            <w:r w:rsidRPr="00EA624A">
              <w:rPr>
                <w:b w:val="0"/>
                <w:bCs w:val="0"/>
                <w:lang w:val="en-SG"/>
              </w:rPr>
              <w:t>Better Performance</w:t>
            </w:r>
          </w:p>
          <w:p w14:paraId="270FFE3D" w14:textId="77777777" w:rsidR="00B330D7" w:rsidRPr="00EA624A" w:rsidRDefault="00B330D7" w:rsidP="001935BD">
            <w:pPr>
              <w:pStyle w:val="Tablecontent"/>
              <w:rPr>
                <w:b w:val="0"/>
                <w:bCs w:val="0"/>
              </w:rPr>
            </w:pPr>
          </w:p>
        </w:tc>
        <w:tc>
          <w:tcPr>
            <w:tcW w:w="7796" w:type="dxa"/>
          </w:tcPr>
          <w:p w14:paraId="2B993B9C"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Performance Profiling. Enable proactive monitoring via actual baseline</w:t>
            </w:r>
            <w:r>
              <w:t>s</w:t>
            </w:r>
            <w:r w:rsidRPr="005B2C03">
              <w:t>.</w:t>
            </w:r>
          </w:p>
          <w:p w14:paraId="30909428"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Establish Performance SLA</w:t>
            </w:r>
            <w:r>
              <w:t>s</w:t>
            </w:r>
            <w:r w:rsidRPr="005B2C03">
              <w:t>, complementing Availability SLA</w:t>
            </w:r>
            <w:r>
              <w:t>s.</w:t>
            </w:r>
          </w:p>
          <w:p w14:paraId="35909D1F"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NOC Dashboards. Insight, then Alerts.</w:t>
            </w:r>
          </w:p>
          <w:p w14:paraId="07E878E5"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Faster business service via self-service + approval workflow</w:t>
            </w:r>
            <w:r>
              <w:t>s.</w:t>
            </w:r>
          </w:p>
        </w:tc>
      </w:tr>
      <w:tr w:rsidR="00B330D7" w:rsidRPr="00E51A31" w14:paraId="69A8BC34" w14:textId="77777777" w:rsidTr="00B551C4">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5372A37C" w14:textId="77777777" w:rsidR="00B330D7" w:rsidRPr="00EA624A" w:rsidRDefault="00B330D7" w:rsidP="001935BD">
            <w:pPr>
              <w:pStyle w:val="Tablecontent"/>
              <w:rPr>
                <w:b w:val="0"/>
                <w:bCs w:val="0"/>
                <w:lang w:val="en-SG"/>
              </w:rPr>
            </w:pPr>
            <w:r w:rsidRPr="00EA624A">
              <w:rPr>
                <w:b w:val="0"/>
                <w:bCs w:val="0"/>
                <w:lang w:val="en-SG"/>
              </w:rPr>
              <w:t>Lower Complexity</w:t>
            </w:r>
          </w:p>
          <w:p w14:paraId="6FF69B18" w14:textId="77777777" w:rsidR="00B330D7" w:rsidRPr="00EA624A" w:rsidRDefault="00B330D7" w:rsidP="001935BD">
            <w:pPr>
              <w:pStyle w:val="Tablecontent"/>
              <w:rPr>
                <w:b w:val="0"/>
                <w:bCs w:val="0"/>
              </w:rPr>
            </w:pPr>
          </w:p>
        </w:tc>
        <w:tc>
          <w:tcPr>
            <w:tcW w:w="7796" w:type="dxa"/>
          </w:tcPr>
          <w:p w14:paraId="62A8D9C2" w14:textId="77777777" w:rsidR="00B330D7"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Standardize architecture.</w:t>
            </w:r>
          </w:p>
          <w:p w14:paraId="02B6D301"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t>Simplify business policy or security policy.</w:t>
            </w:r>
          </w:p>
          <w:p w14:paraId="3AC97394"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Standard Operating Procedure</w:t>
            </w:r>
            <w:r>
              <w:t>s (SOP).</w:t>
            </w:r>
          </w:p>
          <w:p w14:paraId="5D63C0AB"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duce human error </w:t>
            </w:r>
            <w:r>
              <w:t>via</w:t>
            </w:r>
            <w:r w:rsidRPr="005B2C03">
              <w:t xml:space="preserve"> automation</w:t>
            </w:r>
            <w:r>
              <w:t>.</w:t>
            </w:r>
          </w:p>
          <w:p w14:paraId="56E35109"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Replace ageing hardware and upgrade outdated software. </w:t>
            </w:r>
          </w:p>
        </w:tc>
      </w:tr>
      <w:tr w:rsidR="00B330D7" w:rsidRPr="00E51A31" w14:paraId="4952E4E7" w14:textId="77777777" w:rsidTr="00B551C4">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0949135A" w14:textId="77777777" w:rsidR="00B330D7" w:rsidRPr="00EA624A" w:rsidRDefault="00B330D7" w:rsidP="001935BD">
            <w:pPr>
              <w:pStyle w:val="Tablecontent"/>
              <w:rPr>
                <w:b w:val="0"/>
                <w:bCs w:val="0"/>
                <w:lang w:val="en-SG"/>
              </w:rPr>
            </w:pPr>
            <w:r w:rsidRPr="00EA624A">
              <w:rPr>
                <w:b w:val="0"/>
                <w:bCs w:val="0"/>
                <w:lang w:val="en-SG"/>
              </w:rPr>
              <w:t>Higher Customer Satisfaction</w:t>
            </w:r>
          </w:p>
          <w:p w14:paraId="53780BDB" w14:textId="77777777" w:rsidR="00B330D7" w:rsidRPr="00EA624A" w:rsidRDefault="00B330D7" w:rsidP="001935BD">
            <w:pPr>
              <w:pStyle w:val="Tablecontent"/>
              <w:rPr>
                <w:b w:val="0"/>
                <w:bCs w:val="0"/>
              </w:rPr>
            </w:pPr>
          </w:p>
        </w:tc>
        <w:tc>
          <w:tcPr>
            <w:tcW w:w="7796" w:type="dxa"/>
          </w:tcPr>
          <w:p w14:paraId="3F6BB82F"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Internal IT department. Reputation among </w:t>
            </w:r>
            <w:r>
              <w:t>Applications</w:t>
            </w:r>
            <w:r w:rsidRPr="005B2C03">
              <w:t xml:space="preserve"> Team.</w:t>
            </w:r>
          </w:p>
          <w:p w14:paraId="2285C4EF"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External SP. Repeat business</w:t>
            </w:r>
            <w:r>
              <w:t>.</w:t>
            </w:r>
          </w:p>
          <w:p w14:paraId="00E0C0D9"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Ability to justify or defend pricing. Price/Performance</w:t>
            </w:r>
            <w:r>
              <w:t>.</w:t>
            </w:r>
          </w:p>
        </w:tc>
      </w:tr>
      <w:tr w:rsidR="00B330D7" w:rsidRPr="00E51A31" w14:paraId="2BB434E6" w14:textId="77777777" w:rsidTr="00B551C4">
        <w:tc>
          <w:tcPr>
            <w:cnfStyle w:val="001000000000" w:firstRow="0" w:lastRow="0" w:firstColumn="1" w:lastColumn="0" w:oddVBand="0" w:evenVBand="0" w:oddHBand="0" w:evenHBand="0" w:firstRowFirstColumn="0" w:firstRowLastColumn="0" w:lastRowFirstColumn="0" w:lastRowLastColumn="0"/>
            <w:tcW w:w="2410" w:type="dxa"/>
            <w:shd w:val="clear" w:color="auto" w:fill="F2F2F2" w:themeFill="background1" w:themeFillShade="F2"/>
          </w:tcPr>
          <w:p w14:paraId="0C2441DF" w14:textId="77777777" w:rsidR="00B330D7" w:rsidRPr="00EA624A" w:rsidRDefault="00B330D7" w:rsidP="001935BD">
            <w:pPr>
              <w:pStyle w:val="Tablecontent"/>
              <w:rPr>
                <w:b w:val="0"/>
                <w:bCs w:val="0"/>
                <w:lang w:val="en-SG"/>
              </w:rPr>
            </w:pPr>
            <w:r w:rsidRPr="00EA624A">
              <w:rPr>
                <w:b w:val="0"/>
                <w:bCs w:val="0"/>
                <w:lang w:val="en-SG"/>
              </w:rPr>
              <w:t>Higher Compliance</w:t>
            </w:r>
          </w:p>
          <w:p w14:paraId="65FFBFAE" w14:textId="77777777" w:rsidR="00B330D7" w:rsidRPr="00EA624A" w:rsidRDefault="00B330D7" w:rsidP="001935BD">
            <w:pPr>
              <w:pStyle w:val="Tablecontent"/>
              <w:rPr>
                <w:b w:val="0"/>
                <w:bCs w:val="0"/>
              </w:rPr>
            </w:pPr>
          </w:p>
        </w:tc>
        <w:tc>
          <w:tcPr>
            <w:tcW w:w="7796" w:type="dxa"/>
          </w:tcPr>
          <w:p w14:paraId="1F6974D8" w14:textId="77777777" w:rsidR="00B330D7" w:rsidRPr="005B2C03" w:rsidRDefault="00B330D7" w:rsidP="001935BD">
            <w:pPr>
              <w:pStyle w:val="Tablecontent"/>
              <w:cnfStyle w:val="000000000000" w:firstRow="0" w:lastRow="0" w:firstColumn="0" w:lastColumn="0" w:oddVBand="0" w:evenVBand="0" w:oddHBand="0" w:evenHBand="0" w:firstRowFirstColumn="0" w:firstRowLastColumn="0" w:lastRowFirstColumn="0" w:lastRowLastColumn="0"/>
            </w:pPr>
            <w:r w:rsidRPr="005B2C03">
              <w:t xml:space="preserve">Internal </w:t>
            </w:r>
            <w:r>
              <w:t>compliance with evolving, mandatory and/or optional security benchmarks, such as VMware security hardening guides, CIS, ISO, or FISMA baselines, or i</w:t>
            </w:r>
            <w:r w:rsidRPr="005B2C03">
              <w:t xml:space="preserve">ndustry regulation </w:t>
            </w:r>
            <w:r>
              <w:t xml:space="preserve">such as DISA, </w:t>
            </w:r>
            <w:r w:rsidRPr="005B2C03">
              <w:t>PCI DSS</w:t>
            </w:r>
            <w:r>
              <w:t>, or HIPAA.</w:t>
            </w:r>
          </w:p>
        </w:tc>
      </w:tr>
    </w:tbl>
    <w:p w14:paraId="3B5E1866" w14:textId="77777777" w:rsidR="00B330D7" w:rsidRPr="0072799F" w:rsidRDefault="00B330D7" w:rsidP="001935BD">
      <w:r w:rsidRPr="0072799F">
        <w:t xml:space="preserve">I’m sure there are more of them. Drop me a note with your real-world </w:t>
      </w:r>
      <w:r>
        <w:t>stories</w:t>
      </w:r>
      <w:r w:rsidRPr="0072799F">
        <w:t>!</w:t>
      </w:r>
    </w:p>
    <w:p w14:paraId="4717B92D" w14:textId="77777777" w:rsidR="004653F9" w:rsidRDefault="004653F9" w:rsidP="004653F9">
      <w:pPr>
        <w:pStyle w:val="Heading5"/>
      </w:pPr>
      <w:r>
        <w:t>Day to Day Operations</w:t>
      </w:r>
    </w:p>
    <w:p w14:paraId="7427C000" w14:textId="77777777" w:rsidR="004653F9" w:rsidRDefault="004653F9" w:rsidP="004653F9">
      <w:pPr>
        <w:rPr>
          <w:lang w:val="en-GB"/>
        </w:rPr>
      </w:pPr>
      <w:r>
        <w:rPr>
          <w:lang w:val="en-GB"/>
        </w:rPr>
        <w:t xml:space="preserve">The daily discipline of who does what everyday matters. </w:t>
      </w:r>
    </w:p>
    <w:p w14:paraId="33FDA9E0" w14:textId="77777777" w:rsidR="004653F9" w:rsidRDefault="004653F9" w:rsidP="004653F9">
      <w:pPr>
        <w:pStyle w:val="ListParagraph"/>
        <w:numPr>
          <w:ilvl w:val="0"/>
          <w:numId w:val="42"/>
        </w:numPr>
        <w:rPr>
          <w:lang w:val="en-GB"/>
        </w:rPr>
      </w:pPr>
      <w:r>
        <w:rPr>
          <w:lang w:val="en-GB"/>
        </w:rPr>
        <w:t>The most important and the most basic is availability. If your system is down, you cannot have performance problem</w:t>
      </w:r>
      <w:r w:rsidRPr="003B477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56AC32E" w14:textId="77777777" w:rsidR="004653F9" w:rsidRDefault="004653F9" w:rsidP="004653F9">
      <w:pPr>
        <w:pStyle w:val="ListParagraph"/>
        <w:numPr>
          <w:ilvl w:val="0"/>
          <w:numId w:val="42"/>
        </w:numPr>
        <w:rPr>
          <w:lang w:val="en-GB"/>
        </w:rPr>
      </w:pPr>
      <w:r>
        <w:rPr>
          <w:lang w:val="en-GB"/>
        </w:rPr>
        <w:t xml:space="preserve">The next thing you ensure is performance. A system that is so slow is as good as down, perhaps to the point the hackers get tired of waiting </w:t>
      </w:r>
      <w:r w:rsidRPr="003B477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BCE7629" w14:textId="77777777" w:rsidR="004653F9" w:rsidRPr="00CE32C7" w:rsidRDefault="004653F9" w:rsidP="004653F9">
      <w:pPr>
        <w:pStyle w:val="ListParagraph"/>
        <w:numPr>
          <w:ilvl w:val="0"/>
          <w:numId w:val="42"/>
        </w:numPr>
        <w:rPr>
          <w:lang w:val="en-GB"/>
        </w:rPr>
      </w:pPr>
      <w:r>
        <w:rPr>
          <w:lang w:val="en-GB"/>
        </w:rPr>
        <w:t xml:space="preserve">Yes, security is number 3, not number 1 in the grand scheme of operations. </w:t>
      </w:r>
    </w:p>
    <w:p w14:paraId="0A97AA16" w14:textId="77777777" w:rsidR="004653F9" w:rsidRDefault="004653F9" w:rsidP="004653F9">
      <w:pPr>
        <w:rPr>
          <w:lang w:val="en-GB"/>
        </w:rPr>
      </w:pPr>
      <w:r w:rsidRPr="00CE32C7">
        <w:rPr>
          <w:noProof/>
          <w:lang w:val="en-GB"/>
        </w:rPr>
        <w:lastRenderedPageBreak/>
        <w:drawing>
          <wp:inline distT="0" distB="0" distL="0" distR="0" wp14:anchorId="545A9A0D" wp14:editId="32D4D0C5">
            <wp:extent cx="6005830" cy="2661920"/>
            <wp:effectExtent l="0" t="0" r="0" b="5080"/>
            <wp:docPr id="1276928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928906" name="Picture 1" descr="A screenshot of a computer&#10;&#10;Description automatically generated"/>
                    <pic:cNvPicPr/>
                  </pic:nvPicPr>
                  <pic:blipFill>
                    <a:blip r:embed="rId118"/>
                    <a:stretch>
                      <a:fillRect/>
                    </a:stretch>
                  </pic:blipFill>
                  <pic:spPr>
                    <a:xfrm>
                      <a:off x="0" y="0"/>
                      <a:ext cx="6005830" cy="2661920"/>
                    </a:xfrm>
                    <a:prstGeom prst="rect">
                      <a:avLst/>
                    </a:prstGeom>
                  </pic:spPr>
                </pic:pic>
              </a:graphicData>
            </a:graphic>
          </wp:inline>
        </w:drawing>
      </w:r>
    </w:p>
    <w:p w14:paraId="7764C164" w14:textId="77777777" w:rsidR="004653F9" w:rsidRPr="00CE32C7" w:rsidRDefault="004653F9" w:rsidP="004653F9">
      <w:pPr>
        <w:rPr>
          <w:lang w:val="en-GB"/>
        </w:rPr>
      </w:pPr>
      <w:r>
        <w:rPr>
          <w:lang w:val="en-GB"/>
        </w:rPr>
        <w:t>You assess the above on both “</w:t>
      </w:r>
      <w:r w:rsidRPr="003B477E">
        <w:rPr>
          <w:color w:val="00B0F0"/>
          <w:lang w:val="en-GB"/>
        </w:rPr>
        <w:t>sides</w:t>
      </w:r>
      <w:r>
        <w:rPr>
          <w:lang w:val="en-GB"/>
        </w:rPr>
        <w:t>” of VCF, as they are intertwined. We covered this in earlier part of this book.</w:t>
      </w:r>
    </w:p>
    <w:p w14:paraId="6F5C0A64" w14:textId="77777777" w:rsidR="004653F9" w:rsidRDefault="004653F9" w:rsidP="004653F9">
      <w:r w:rsidRPr="002A2C86">
        <w:t>Day to day operations become more systematic when you distinguish between monitor</w:t>
      </w:r>
      <w:r>
        <w:t>ing</w:t>
      </w:r>
      <w:r w:rsidRPr="002A2C86">
        <w:t xml:space="preserve"> and troubleshoot</w:t>
      </w:r>
      <w:r>
        <w:t>ing.</w:t>
      </w:r>
    </w:p>
    <w:p w14:paraId="3907A247" w14:textId="77777777" w:rsidR="004653F9" w:rsidRDefault="004653F9" w:rsidP="004653F9">
      <w:pPr>
        <w:pStyle w:val="Heading6"/>
      </w:pPr>
      <w:r>
        <w:t>Real Time</w:t>
      </w:r>
    </w:p>
    <w:p w14:paraId="74E952AF" w14:textId="77777777" w:rsidR="004653F9" w:rsidRDefault="004653F9" w:rsidP="004653F9">
      <w:pPr>
        <w:rPr>
          <w:lang w:val="en-GB"/>
        </w:rPr>
      </w:pPr>
      <w:r>
        <w:rPr>
          <w:lang w:val="en-GB"/>
        </w:rPr>
        <w:t>This is assisted with a set of live dashboards on the big screen in the NOC, showing real-time metrics and events. As the time duration is basically minutes, capacity is typically not relevant. You focus on availability, performance, and security.</w:t>
      </w:r>
    </w:p>
    <w:p w14:paraId="3615FC0F" w14:textId="77777777" w:rsidR="004653F9" w:rsidRDefault="004653F9" w:rsidP="004653F9">
      <w:pPr>
        <w:rPr>
          <w:lang w:val="en-GB"/>
        </w:rPr>
      </w:pPr>
      <w:r>
        <w:rPr>
          <w:lang w:val="en-GB"/>
        </w:rPr>
        <w:t xml:space="preserve">The focus is to gain early warning, hence buying time if operations turn into an emergency. That means there is no alert triggered yet. </w:t>
      </w:r>
    </w:p>
    <w:p w14:paraId="0473A84A" w14:textId="77777777" w:rsidR="004653F9" w:rsidRPr="00EC5268" w:rsidRDefault="004653F9" w:rsidP="004653F9">
      <w:pPr>
        <w:rPr>
          <w:lang w:val="en-GB"/>
        </w:rPr>
      </w:pPr>
      <w:r>
        <w:rPr>
          <w:lang w:val="en-GB"/>
        </w:rPr>
        <w:t>You want to put out fire fast.</w:t>
      </w:r>
    </w:p>
    <w:p w14:paraId="640BD461" w14:textId="77777777" w:rsidR="004653F9" w:rsidRPr="00B920AC" w:rsidRDefault="004653F9" w:rsidP="004653F9">
      <w:pPr>
        <w:pStyle w:val="BeforeTable"/>
        <w:rPr>
          <w:lang w:val="en-GB"/>
        </w:rPr>
      </w:pPr>
    </w:p>
    <w:tbl>
      <w:tblPr>
        <w:tblStyle w:val="TableGrid"/>
        <w:tblW w:w="91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7632"/>
      </w:tblGrid>
      <w:tr w:rsidR="004653F9" w:rsidRPr="009701A8" w14:paraId="11A0ACE0" w14:textId="77777777" w:rsidTr="009648EB">
        <w:tc>
          <w:tcPr>
            <w:tcW w:w="1530" w:type="dxa"/>
          </w:tcPr>
          <w:p w14:paraId="34DF819A" w14:textId="77777777" w:rsidR="004653F9" w:rsidRPr="00380AFB" w:rsidRDefault="004653F9" w:rsidP="009648EB">
            <w:pPr>
              <w:pStyle w:val="Tablecontent"/>
              <w:rPr>
                <w:b/>
                <w:bCs/>
              </w:rPr>
            </w:pPr>
            <w:r w:rsidRPr="00050080">
              <w:rPr>
                <w:b/>
                <w:bCs/>
              </w:rPr>
              <w:t>Availability</w:t>
            </w:r>
          </w:p>
        </w:tc>
        <w:tc>
          <w:tcPr>
            <w:tcW w:w="7632" w:type="dxa"/>
          </w:tcPr>
          <w:p w14:paraId="7D7BCE27" w14:textId="77777777" w:rsidR="004653F9" w:rsidRPr="009701A8" w:rsidRDefault="004653F9" w:rsidP="009648EB">
            <w:pPr>
              <w:pStyle w:val="Tablecontent"/>
            </w:pPr>
            <w:r>
              <w:t xml:space="preserve">Focus on undesirable event. Make sure they match your expectation of what is actually happening in your environment at that time. For example, if you’re not deleting VMs and the live screen shows many VMs being deleted, something’s amiss. </w:t>
            </w:r>
          </w:p>
        </w:tc>
      </w:tr>
      <w:tr w:rsidR="004653F9" w:rsidRPr="009701A8" w14:paraId="0F28014B" w14:textId="77777777" w:rsidTr="009648EB">
        <w:tc>
          <w:tcPr>
            <w:tcW w:w="1530" w:type="dxa"/>
          </w:tcPr>
          <w:p w14:paraId="5C14C6D8" w14:textId="77777777" w:rsidR="004653F9" w:rsidRPr="00380AFB" w:rsidRDefault="004653F9" w:rsidP="009648EB">
            <w:pPr>
              <w:pStyle w:val="Tablecontent"/>
              <w:rPr>
                <w:b/>
                <w:bCs/>
              </w:rPr>
            </w:pPr>
            <w:r w:rsidRPr="00050080">
              <w:rPr>
                <w:b/>
                <w:bCs/>
              </w:rPr>
              <w:t>Performance</w:t>
            </w:r>
          </w:p>
        </w:tc>
        <w:tc>
          <w:tcPr>
            <w:tcW w:w="7632" w:type="dxa"/>
          </w:tcPr>
          <w:p w14:paraId="241D3286" w14:textId="77777777" w:rsidR="004653F9" w:rsidRPr="009701A8" w:rsidRDefault="004653F9" w:rsidP="009648EB">
            <w:pPr>
              <w:pStyle w:val="Tablecontent"/>
            </w:pPr>
            <w:r>
              <w:t xml:space="preserve">Focus on overall performance and make sure the fluctuation is within your expectation. </w:t>
            </w:r>
          </w:p>
        </w:tc>
      </w:tr>
      <w:tr w:rsidR="004653F9" w:rsidRPr="009701A8" w14:paraId="68537F57" w14:textId="77777777" w:rsidTr="009648EB">
        <w:tc>
          <w:tcPr>
            <w:tcW w:w="1530" w:type="dxa"/>
          </w:tcPr>
          <w:p w14:paraId="0CC66015" w14:textId="77777777" w:rsidR="004653F9" w:rsidRPr="00050080" w:rsidRDefault="004653F9" w:rsidP="009648EB">
            <w:pPr>
              <w:pStyle w:val="Tablecontent"/>
              <w:rPr>
                <w:b/>
                <w:bCs/>
              </w:rPr>
            </w:pPr>
            <w:r>
              <w:rPr>
                <w:b/>
                <w:bCs/>
              </w:rPr>
              <w:t>Security</w:t>
            </w:r>
          </w:p>
        </w:tc>
        <w:tc>
          <w:tcPr>
            <w:tcW w:w="7632" w:type="dxa"/>
          </w:tcPr>
          <w:p w14:paraId="3160C432" w14:textId="77777777" w:rsidR="004653F9" w:rsidRPr="009701A8" w:rsidRDefault="004653F9" w:rsidP="009648EB">
            <w:pPr>
              <w:pStyle w:val="Tablecontent"/>
            </w:pPr>
            <w:r>
              <w:rPr>
                <w:rFonts w:ascii="Calibri" w:hAnsi="Calibri" w:cs="Calibri"/>
                <w:color w:val="000000" w:themeColor="text1"/>
                <w:kern w:val="24"/>
              </w:rPr>
              <w:t>Focus on suspicious activity</w:t>
            </w:r>
            <w:r>
              <w:t xml:space="preserve"> such as loosening of firewall rules or usage of administrator accounts.</w:t>
            </w:r>
          </w:p>
        </w:tc>
      </w:tr>
    </w:tbl>
    <w:p w14:paraId="664909E4" w14:textId="77777777" w:rsidR="004653F9" w:rsidRDefault="004653F9" w:rsidP="004653F9">
      <w:pPr>
        <w:pStyle w:val="Heading6"/>
      </w:pPr>
      <w:r>
        <w:t>Daily</w:t>
      </w:r>
    </w:p>
    <w:p w14:paraId="1B0D4F24" w14:textId="77777777" w:rsidR="004653F9" w:rsidRPr="00EC5268" w:rsidRDefault="004653F9" w:rsidP="004653F9">
      <w:pPr>
        <w:rPr>
          <w:lang w:val="en-GB"/>
        </w:rPr>
      </w:pPr>
      <w:r>
        <w:rPr>
          <w:lang w:val="en-GB"/>
        </w:rPr>
        <w:t xml:space="preserve">The daily SOP should look ahead, using the historical data and business context as a guide. </w:t>
      </w:r>
    </w:p>
    <w:p w14:paraId="68A1CD5A" w14:textId="77777777" w:rsidR="004653F9" w:rsidRPr="00B920AC" w:rsidRDefault="004653F9" w:rsidP="004653F9">
      <w:pPr>
        <w:pStyle w:val="BeforeTable"/>
        <w:rPr>
          <w:lang w:val="en-GB"/>
        </w:rPr>
      </w:pPr>
    </w:p>
    <w:tbl>
      <w:tblPr>
        <w:tblStyle w:val="TableGrid"/>
        <w:tblW w:w="91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7632"/>
      </w:tblGrid>
      <w:tr w:rsidR="004653F9" w:rsidRPr="009701A8" w14:paraId="058EAA3E" w14:textId="77777777" w:rsidTr="009648EB">
        <w:tc>
          <w:tcPr>
            <w:tcW w:w="1530" w:type="dxa"/>
            <w:vMerge w:val="restart"/>
          </w:tcPr>
          <w:p w14:paraId="224FD528" w14:textId="77777777" w:rsidR="004653F9" w:rsidRPr="00380AFB" w:rsidRDefault="004653F9" w:rsidP="009648EB">
            <w:pPr>
              <w:pStyle w:val="Tablecontent"/>
              <w:rPr>
                <w:b/>
                <w:bCs/>
              </w:rPr>
            </w:pPr>
            <w:r w:rsidRPr="00050080">
              <w:rPr>
                <w:b/>
                <w:bCs/>
              </w:rPr>
              <w:t>Availability</w:t>
            </w:r>
          </w:p>
        </w:tc>
        <w:tc>
          <w:tcPr>
            <w:tcW w:w="7632" w:type="dxa"/>
          </w:tcPr>
          <w:p w14:paraId="6BB122BD" w14:textId="77777777" w:rsidR="004653F9" w:rsidRPr="009701A8" w:rsidRDefault="004653F9" w:rsidP="009648EB">
            <w:pPr>
              <w:pStyle w:val="Tablecontent"/>
            </w:pPr>
            <w:r>
              <w:t>Check for soft errors. This likely requires you to look at the logs from each hardware and software vendor. For example, vSphere has proactive HA.</w:t>
            </w:r>
          </w:p>
        </w:tc>
      </w:tr>
      <w:tr w:rsidR="004653F9" w:rsidRPr="009701A8" w14:paraId="4BBB4CD2" w14:textId="77777777" w:rsidTr="009648EB">
        <w:tc>
          <w:tcPr>
            <w:tcW w:w="1530" w:type="dxa"/>
            <w:vMerge/>
          </w:tcPr>
          <w:p w14:paraId="4D25D07C" w14:textId="77777777" w:rsidR="004653F9" w:rsidRPr="00050080" w:rsidRDefault="004653F9" w:rsidP="009648EB">
            <w:pPr>
              <w:pStyle w:val="Tablecontent"/>
              <w:rPr>
                <w:b/>
                <w:bCs/>
              </w:rPr>
            </w:pPr>
          </w:p>
        </w:tc>
        <w:tc>
          <w:tcPr>
            <w:tcW w:w="7632" w:type="dxa"/>
          </w:tcPr>
          <w:p w14:paraId="3EBBF538" w14:textId="77777777" w:rsidR="004653F9" w:rsidRDefault="004653F9" w:rsidP="009648EB">
            <w:pPr>
              <w:pStyle w:val="Tablecontent"/>
            </w:pPr>
            <w:r w:rsidRPr="009701A8">
              <w:rPr>
                <w:rFonts w:ascii="Calibri" w:hAnsi="Calibri" w:cs="Calibri"/>
                <w:color w:val="000000" w:themeColor="text1"/>
                <w:kern w:val="24"/>
              </w:rPr>
              <w:t>Ensure backups</w:t>
            </w:r>
            <w:r>
              <w:rPr>
                <w:rFonts w:ascii="Calibri" w:hAnsi="Calibri" w:cs="Calibri"/>
                <w:color w:val="000000" w:themeColor="text1"/>
                <w:kern w:val="24"/>
              </w:rPr>
              <w:t xml:space="preserve"> are</w:t>
            </w:r>
            <w:r w:rsidRPr="009701A8">
              <w:rPr>
                <w:rFonts w:ascii="Calibri" w:hAnsi="Calibri" w:cs="Calibri"/>
                <w:color w:val="000000" w:themeColor="text1"/>
                <w:kern w:val="24"/>
              </w:rPr>
              <w:t xml:space="preserve"> performed</w:t>
            </w:r>
            <w:r>
              <w:rPr>
                <w:rFonts w:ascii="Calibri" w:hAnsi="Calibri" w:cs="Calibri"/>
                <w:color w:val="000000" w:themeColor="text1"/>
                <w:kern w:val="24"/>
              </w:rPr>
              <w:t>. For example, if you take a snapshot of 1549 VMs and only removed 1518, the backup likely failed to consolidate the snapshot.</w:t>
            </w:r>
          </w:p>
        </w:tc>
      </w:tr>
      <w:tr w:rsidR="004653F9" w:rsidRPr="009701A8" w14:paraId="665ACA2B" w14:textId="77777777" w:rsidTr="009648EB">
        <w:tc>
          <w:tcPr>
            <w:tcW w:w="1530" w:type="dxa"/>
          </w:tcPr>
          <w:p w14:paraId="6B7EE835" w14:textId="77777777" w:rsidR="004653F9" w:rsidRPr="00380AFB" w:rsidRDefault="004653F9" w:rsidP="009648EB">
            <w:pPr>
              <w:pStyle w:val="Tablecontent"/>
              <w:rPr>
                <w:b/>
                <w:bCs/>
              </w:rPr>
            </w:pPr>
            <w:r w:rsidRPr="00050080">
              <w:rPr>
                <w:b/>
                <w:bCs/>
              </w:rPr>
              <w:t>Performance</w:t>
            </w:r>
          </w:p>
        </w:tc>
        <w:tc>
          <w:tcPr>
            <w:tcW w:w="7632" w:type="dxa"/>
          </w:tcPr>
          <w:p w14:paraId="7E9F23E0" w14:textId="77777777" w:rsidR="004653F9" w:rsidRDefault="004653F9" w:rsidP="009648EB">
            <w:pPr>
              <w:pStyle w:val="Tablecontent"/>
            </w:pPr>
            <w:r w:rsidRPr="009701A8">
              <w:rPr>
                <w:rFonts w:ascii="Calibri" w:hAnsi="Calibri" w:cs="Calibri"/>
                <w:color w:val="000000" w:themeColor="text1"/>
                <w:kern w:val="24"/>
              </w:rPr>
              <w:t xml:space="preserve">Insight </w:t>
            </w:r>
            <w:r>
              <w:rPr>
                <w:rFonts w:ascii="Calibri" w:hAnsi="Calibri" w:cs="Calibri"/>
                <w:color w:val="000000" w:themeColor="text1"/>
                <w:kern w:val="24"/>
              </w:rPr>
              <w:t>analyzis. Look at the overall environment.</w:t>
            </w:r>
          </w:p>
          <w:p w14:paraId="3A30347F" w14:textId="77777777" w:rsidR="004653F9" w:rsidRPr="009701A8" w:rsidRDefault="004653F9" w:rsidP="009648EB">
            <w:pPr>
              <w:pStyle w:val="Tablecontent"/>
            </w:pPr>
            <w:r>
              <w:lastRenderedPageBreak/>
              <w:t>Mission Critical VM Performance. Focus on looking forward to the next 1 day, by considering the pattern over the last 1 week. Know the expected workload, by working closely with the business owner.</w:t>
            </w:r>
          </w:p>
        </w:tc>
      </w:tr>
      <w:tr w:rsidR="004653F9" w:rsidRPr="009701A8" w14:paraId="5E5DF4D6" w14:textId="77777777" w:rsidTr="009648EB">
        <w:tc>
          <w:tcPr>
            <w:tcW w:w="1530" w:type="dxa"/>
          </w:tcPr>
          <w:p w14:paraId="440AD240" w14:textId="77777777" w:rsidR="004653F9" w:rsidRPr="00380AFB" w:rsidRDefault="004653F9" w:rsidP="009648EB">
            <w:pPr>
              <w:pStyle w:val="Tablecontent"/>
              <w:rPr>
                <w:b/>
                <w:bCs/>
              </w:rPr>
            </w:pPr>
            <w:r w:rsidRPr="00050080">
              <w:rPr>
                <w:b/>
                <w:bCs/>
              </w:rPr>
              <w:lastRenderedPageBreak/>
              <w:t>Compliance</w:t>
            </w:r>
          </w:p>
        </w:tc>
        <w:tc>
          <w:tcPr>
            <w:tcW w:w="7632" w:type="dxa"/>
          </w:tcPr>
          <w:p w14:paraId="6E30BA0A" w14:textId="77777777" w:rsidR="004653F9" w:rsidRDefault="004653F9" w:rsidP="009648EB">
            <w:pPr>
              <w:pStyle w:val="Tablecontent"/>
            </w:pPr>
            <w:r w:rsidRPr="009701A8">
              <w:rPr>
                <w:rFonts w:ascii="Calibri" w:hAnsi="Calibri" w:cs="Calibri"/>
                <w:color w:val="000000" w:themeColor="text1"/>
                <w:kern w:val="24"/>
              </w:rPr>
              <w:t>Ensure non-complian</w:t>
            </w:r>
            <w:r>
              <w:rPr>
                <w:rFonts w:ascii="Calibri" w:hAnsi="Calibri" w:cs="Calibri"/>
                <w:color w:val="000000" w:themeColor="text1"/>
                <w:kern w:val="24"/>
              </w:rPr>
              <w:t>ce</w:t>
            </w:r>
            <w:r w:rsidRPr="009701A8">
              <w:rPr>
                <w:rFonts w:ascii="Calibri" w:hAnsi="Calibri" w:cs="Calibri"/>
                <w:color w:val="000000" w:themeColor="text1"/>
                <w:kern w:val="24"/>
              </w:rPr>
              <w:t xml:space="preserve"> is remediated. </w:t>
            </w:r>
          </w:p>
        </w:tc>
      </w:tr>
      <w:tr w:rsidR="004653F9" w:rsidRPr="009701A8" w14:paraId="6AF7864F" w14:textId="77777777" w:rsidTr="009648EB">
        <w:tc>
          <w:tcPr>
            <w:tcW w:w="1530" w:type="dxa"/>
          </w:tcPr>
          <w:p w14:paraId="5586A276" w14:textId="77777777" w:rsidR="004653F9" w:rsidRPr="00050080" w:rsidRDefault="004653F9" w:rsidP="009648EB">
            <w:pPr>
              <w:pStyle w:val="Tablecontent"/>
              <w:rPr>
                <w:b/>
                <w:bCs/>
              </w:rPr>
            </w:pPr>
            <w:r>
              <w:rPr>
                <w:b/>
                <w:bCs/>
              </w:rPr>
              <w:t>Security</w:t>
            </w:r>
          </w:p>
        </w:tc>
        <w:tc>
          <w:tcPr>
            <w:tcW w:w="7632" w:type="dxa"/>
          </w:tcPr>
          <w:p w14:paraId="29137836" w14:textId="77777777" w:rsidR="004653F9" w:rsidRPr="009701A8" w:rsidRDefault="004653F9" w:rsidP="009648EB">
            <w:pPr>
              <w:pStyle w:val="Tablecontent"/>
            </w:pPr>
            <w:r>
              <w:t>Check for potential security attacks, such as loosening of firewall rules and usage of administrator accounts.</w:t>
            </w:r>
          </w:p>
        </w:tc>
      </w:tr>
      <w:tr w:rsidR="004653F9" w:rsidRPr="009701A8" w14:paraId="0D502A5F" w14:textId="77777777" w:rsidTr="009648EB">
        <w:tc>
          <w:tcPr>
            <w:tcW w:w="1530" w:type="dxa"/>
            <w:vMerge w:val="restart"/>
          </w:tcPr>
          <w:p w14:paraId="34E8649C" w14:textId="77777777" w:rsidR="004653F9" w:rsidRDefault="004653F9" w:rsidP="009648EB">
            <w:pPr>
              <w:pStyle w:val="Tablecontent"/>
              <w:rPr>
                <w:b/>
                <w:bCs/>
              </w:rPr>
            </w:pPr>
            <w:r w:rsidRPr="00050080">
              <w:rPr>
                <w:b/>
                <w:bCs/>
              </w:rPr>
              <w:t>Configuration</w:t>
            </w:r>
          </w:p>
        </w:tc>
        <w:tc>
          <w:tcPr>
            <w:tcW w:w="7632" w:type="dxa"/>
          </w:tcPr>
          <w:p w14:paraId="52687B54" w14:textId="77777777" w:rsidR="004653F9" w:rsidRPr="005400A7" w:rsidRDefault="004653F9" w:rsidP="009648EB">
            <w:pPr>
              <w:pStyle w:val="Tablecontent"/>
              <w:rPr>
                <w:lang w:val="en-SG"/>
              </w:rPr>
            </w:pPr>
            <w:r w:rsidRPr="0080553F">
              <w:rPr>
                <w:lang w:val="en-SG"/>
              </w:rPr>
              <w:t>Check for misconfiguration that can cause issue</w:t>
            </w:r>
            <w:r>
              <w:rPr>
                <w:lang w:val="en-SG"/>
              </w:rPr>
              <w:t>s</w:t>
            </w:r>
            <w:r w:rsidRPr="0080553F">
              <w:rPr>
                <w:lang w:val="en-SG"/>
              </w:rPr>
              <w:t>.</w:t>
            </w:r>
          </w:p>
        </w:tc>
      </w:tr>
      <w:tr w:rsidR="004653F9" w:rsidRPr="009701A8" w14:paraId="320FFE2F" w14:textId="77777777" w:rsidTr="009648EB">
        <w:tc>
          <w:tcPr>
            <w:tcW w:w="1530" w:type="dxa"/>
            <w:vMerge/>
          </w:tcPr>
          <w:p w14:paraId="577644B8" w14:textId="77777777" w:rsidR="004653F9" w:rsidRPr="00050080" w:rsidRDefault="004653F9" w:rsidP="009648EB">
            <w:pPr>
              <w:pStyle w:val="Tablecontent"/>
              <w:rPr>
                <w:b/>
                <w:bCs/>
              </w:rPr>
            </w:pPr>
          </w:p>
        </w:tc>
        <w:tc>
          <w:tcPr>
            <w:tcW w:w="7632" w:type="dxa"/>
          </w:tcPr>
          <w:p w14:paraId="6F37283F" w14:textId="77777777" w:rsidR="004653F9" w:rsidRPr="0080553F" w:rsidRDefault="004653F9" w:rsidP="009648EB">
            <w:pPr>
              <w:pStyle w:val="Tablecontent"/>
              <w:rPr>
                <w:lang w:val="en-SG"/>
              </w:rPr>
            </w:pPr>
            <w:r w:rsidRPr="009701A8">
              <w:rPr>
                <w:rFonts w:ascii="Calibri" w:hAnsi="Calibri" w:cs="Calibri"/>
                <w:color w:val="000000" w:themeColor="text1"/>
                <w:kern w:val="24"/>
              </w:rPr>
              <w:t>Implement urgent patches</w:t>
            </w:r>
            <w:r>
              <w:rPr>
                <w:rFonts w:ascii="Calibri" w:hAnsi="Calibri" w:cs="Calibri"/>
                <w:color w:val="000000" w:themeColor="text1"/>
                <w:kern w:val="24"/>
              </w:rPr>
              <w:t>, after appropriate validation</w:t>
            </w:r>
          </w:p>
        </w:tc>
      </w:tr>
      <w:tr w:rsidR="004653F9" w:rsidRPr="009701A8" w14:paraId="7B97C8BA" w14:textId="77777777" w:rsidTr="009648EB">
        <w:tc>
          <w:tcPr>
            <w:tcW w:w="1530" w:type="dxa"/>
            <w:vMerge w:val="restart"/>
          </w:tcPr>
          <w:p w14:paraId="2A97304F" w14:textId="77777777" w:rsidR="004653F9" w:rsidRPr="00EE7FAC" w:rsidRDefault="004653F9" w:rsidP="009648EB">
            <w:pPr>
              <w:pStyle w:val="Tablecontent"/>
              <w:rPr>
                <w:b/>
                <w:bCs/>
              </w:rPr>
            </w:pPr>
            <w:r w:rsidRPr="00EE7FAC">
              <w:rPr>
                <w:rFonts w:ascii="Calibri" w:hAnsi="Calibri" w:cs="Calibri"/>
                <w:b/>
                <w:bCs/>
                <w:color w:val="000000" w:themeColor="text1"/>
                <w:kern w:val="24"/>
              </w:rPr>
              <w:t>Capacity</w:t>
            </w:r>
          </w:p>
        </w:tc>
        <w:tc>
          <w:tcPr>
            <w:tcW w:w="7632" w:type="dxa"/>
          </w:tcPr>
          <w:p w14:paraId="05251B5F" w14:textId="77777777" w:rsidR="004653F9" w:rsidRPr="009701A8" w:rsidRDefault="004653F9" w:rsidP="009648EB">
            <w:pPr>
              <w:pStyle w:val="Tablecontent"/>
              <w:rPr>
                <w:rFonts w:ascii="Calibri" w:hAnsi="Calibri" w:cs="Calibri"/>
                <w:color w:val="000000" w:themeColor="text1"/>
                <w:kern w:val="24"/>
              </w:rPr>
            </w:pPr>
            <w:r>
              <w:rPr>
                <w:rFonts w:ascii="Calibri" w:hAnsi="Calibri" w:cs="Calibri"/>
                <w:color w:val="000000" w:themeColor="text1"/>
                <w:kern w:val="24"/>
              </w:rPr>
              <w:t xml:space="preserve">VM provisioning. Ideally this is automated, so it happens throughout the day. In this way, your developers need not wait for the end of the day. What you need to ensure is the aggregate load does not overwhelm the shared environment. </w:t>
            </w:r>
          </w:p>
        </w:tc>
      </w:tr>
      <w:tr w:rsidR="004653F9" w:rsidRPr="009701A8" w14:paraId="08DC6439" w14:textId="77777777" w:rsidTr="009648EB">
        <w:tc>
          <w:tcPr>
            <w:tcW w:w="1530" w:type="dxa"/>
            <w:vMerge/>
          </w:tcPr>
          <w:p w14:paraId="08FC70C6" w14:textId="77777777" w:rsidR="004653F9" w:rsidRDefault="004653F9" w:rsidP="009648EB">
            <w:pPr>
              <w:pStyle w:val="Tablecontent"/>
              <w:rPr>
                <w:rFonts w:ascii="Calibri" w:hAnsi="Calibri" w:cs="Calibri"/>
                <w:color w:val="000000" w:themeColor="text1"/>
                <w:kern w:val="24"/>
              </w:rPr>
            </w:pPr>
          </w:p>
        </w:tc>
        <w:tc>
          <w:tcPr>
            <w:tcW w:w="7632" w:type="dxa"/>
          </w:tcPr>
          <w:p w14:paraId="577F104E" w14:textId="77777777" w:rsidR="004653F9" w:rsidRDefault="004653F9" w:rsidP="009648EB">
            <w:pPr>
              <w:pStyle w:val="Tablecontent"/>
              <w:rPr>
                <w:rFonts w:ascii="Calibri" w:hAnsi="Calibri" w:cs="Calibri"/>
                <w:color w:val="000000" w:themeColor="text1"/>
                <w:kern w:val="24"/>
              </w:rPr>
            </w:pPr>
            <w:r>
              <w:rPr>
                <w:rFonts w:ascii="Calibri" w:hAnsi="Calibri" w:cs="Calibri"/>
                <w:color w:val="000000" w:themeColor="text1"/>
                <w:kern w:val="24"/>
              </w:rPr>
              <w:t xml:space="preserve">Snapshot deletion. Set up a policy to delete snapshot older than say 3 days. You do not want to wait until 1 week. </w:t>
            </w:r>
          </w:p>
          <w:p w14:paraId="40A158E7" w14:textId="77777777" w:rsidR="004653F9" w:rsidRPr="009701A8" w:rsidRDefault="004653F9" w:rsidP="009648EB">
            <w:pPr>
              <w:pStyle w:val="Tablecontent"/>
              <w:rPr>
                <w:rFonts w:ascii="Calibri" w:hAnsi="Calibri" w:cs="Calibri"/>
                <w:color w:val="000000" w:themeColor="text1"/>
                <w:kern w:val="24"/>
              </w:rPr>
            </w:pPr>
            <w:r>
              <w:rPr>
                <w:rFonts w:ascii="Calibri" w:hAnsi="Calibri" w:cs="Calibri"/>
                <w:color w:val="000000" w:themeColor="text1"/>
                <w:kern w:val="24"/>
              </w:rPr>
              <w:t xml:space="preserve">Ensure the exclusion is properly implemented, so you do not delete from VM whose snapshot you’ve agreed to keep. </w:t>
            </w:r>
          </w:p>
        </w:tc>
      </w:tr>
      <w:tr w:rsidR="004653F9" w:rsidRPr="009701A8" w14:paraId="72C8BB29" w14:textId="77777777" w:rsidTr="009648EB">
        <w:tc>
          <w:tcPr>
            <w:tcW w:w="1530" w:type="dxa"/>
            <w:vMerge/>
          </w:tcPr>
          <w:p w14:paraId="09FD8B11" w14:textId="77777777" w:rsidR="004653F9" w:rsidRDefault="004653F9" w:rsidP="009648EB">
            <w:pPr>
              <w:pStyle w:val="Tablecontent"/>
              <w:rPr>
                <w:rFonts w:ascii="Calibri" w:hAnsi="Calibri" w:cs="Calibri"/>
                <w:color w:val="000000" w:themeColor="text1"/>
                <w:kern w:val="24"/>
              </w:rPr>
            </w:pPr>
          </w:p>
        </w:tc>
        <w:tc>
          <w:tcPr>
            <w:tcW w:w="7632" w:type="dxa"/>
          </w:tcPr>
          <w:p w14:paraId="5ECCD308" w14:textId="77777777" w:rsidR="004653F9" w:rsidRPr="009701A8" w:rsidRDefault="004653F9" w:rsidP="009648EB">
            <w:pPr>
              <w:pStyle w:val="Tablecontent"/>
              <w:rPr>
                <w:rFonts w:ascii="Calibri" w:hAnsi="Calibri" w:cs="Calibri"/>
                <w:color w:val="000000" w:themeColor="text1"/>
                <w:kern w:val="24"/>
              </w:rPr>
            </w:pPr>
            <w:r>
              <w:rPr>
                <w:rFonts w:ascii="Calibri" w:hAnsi="Calibri" w:cs="Calibri"/>
                <w:color w:val="000000" w:themeColor="text1"/>
                <w:kern w:val="24"/>
              </w:rPr>
              <w:t xml:space="preserve">Powered-off VM deletion. Once a VM passes the powered-off definition, there is no need to wait for another week before you delete them. You do have backups, don’t you? </w:t>
            </w:r>
          </w:p>
        </w:tc>
      </w:tr>
      <w:tr w:rsidR="004653F9" w:rsidRPr="009701A8" w14:paraId="4178DA47" w14:textId="77777777" w:rsidTr="009648EB">
        <w:tc>
          <w:tcPr>
            <w:tcW w:w="1530" w:type="dxa"/>
            <w:vMerge/>
          </w:tcPr>
          <w:p w14:paraId="19C10B42" w14:textId="77777777" w:rsidR="004653F9" w:rsidRDefault="004653F9" w:rsidP="009648EB">
            <w:pPr>
              <w:pStyle w:val="Tablecontent"/>
              <w:rPr>
                <w:rFonts w:ascii="Calibri" w:hAnsi="Calibri" w:cs="Calibri"/>
                <w:color w:val="000000" w:themeColor="text1"/>
                <w:kern w:val="24"/>
              </w:rPr>
            </w:pPr>
          </w:p>
        </w:tc>
        <w:tc>
          <w:tcPr>
            <w:tcW w:w="7632" w:type="dxa"/>
          </w:tcPr>
          <w:p w14:paraId="1DD9A417" w14:textId="77777777" w:rsidR="004653F9" w:rsidRPr="009701A8" w:rsidRDefault="004653F9" w:rsidP="009648EB">
            <w:pPr>
              <w:pStyle w:val="Tablecontent"/>
              <w:rPr>
                <w:rFonts w:ascii="Calibri" w:hAnsi="Calibri" w:cs="Calibri"/>
                <w:color w:val="000000" w:themeColor="text1"/>
                <w:kern w:val="24"/>
              </w:rPr>
            </w:pPr>
            <w:r>
              <w:rPr>
                <w:rFonts w:ascii="Calibri" w:hAnsi="Calibri" w:cs="Calibri"/>
                <w:color w:val="000000" w:themeColor="text1"/>
                <w:kern w:val="24"/>
              </w:rPr>
              <w:t xml:space="preserve">Powering off Idle VMs. Once a VM passes the idle definition, there is no need to wait for another week before you gracefully shut the OS down. </w:t>
            </w:r>
          </w:p>
        </w:tc>
      </w:tr>
    </w:tbl>
    <w:p w14:paraId="3D56400D" w14:textId="363F21E1" w:rsidR="000F7E73" w:rsidRDefault="004653F9" w:rsidP="002113A7">
      <w:pPr>
        <w:pStyle w:val="Heading5"/>
      </w:pPr>
      <w:r>
        <w:t>Longer Cadence</w:t>
      </w:r>
    </w:p>
    <w:p w14:paraId="43EF5484" w14:textId="77777777" w:rsidR="00B330D7" w:rsidRDefault="00B330D7" w:rsidP="001935BD">
      <w:r>
        <w:t>Let’s review some examples of SOPs that you should have.</w:t>
      </w:r>
    </w:p>
    <w:p w14:paraId="556A839A" w14:textId="3BFBFB59" w:rsidR="00380AFB" w:rsidRDefault="00380AFB" w:rsidP="0064716B">
      <w:pPr>
        <w:pStyle w:val="Heading6"/>
      </w:pPr>
      <w:r>
        <w:t>Weekly</w:t>
      </w:r>
    </w:p>
    <w:p w14:paraId="7E74A217" w14:textId="77777777" w:rsidR="00B330D7" w:rsidRDefault="00B330D7" w:rsidP="001935BD">
      <w:pPr>
        <w:rPr>
          <w:lang w:val="en-GB"/>
        </w:rPr>
      </w:pPr>
      <w:r>
        <w:rPr>
          <w:lang w:val="en-GB"/>
        </w:rPr>
        <w:t xml:space="preserve">Weekly or longer is suitable for different types of tasks. As you have more time and are working on longer time horizon, you should look at both the big picture and look ahead. </w:t>
      </w:r>
    </w:p>
    <w:p w14:paraId="5B7B3D7F" w14:textId="77777777" w:rsidR="00B330D7" w:rsidRDefault="00B330D7" w:rsidP="001935BD">
      <w:pPr>
        <w:rPr>
          <w:lang w:val="en-GB"/>
        </w:rPr>
      </w:pPr>
      <w:r>
        <w:rPr>
          <w:lang w:val="en-GB"/>
        </w:rPr>
        <w:t>The end of the week is a good time to document the changes and lesson learned from the week, and plan ahead for the next week.</w:t>
      </w:r>
    </w:p>
    <w:p w14:paraId="21F315C4" w14:textId="77777777" w:rsidR="00B330D7" w:rsidRPr="00B920AC" w:rsidRDefault="00B330D7" w:rsidP="006A3C87">
      <w:pPr>
        <w:pStyle w:val="BeforeTable"/>
        <w:rPr>
          <w:lang w:val="en-GB"/>
        </w:rPr>
      </w:pPr>
    </w:p>
    <w:tbl>
      <w:tblPr>
        <w:tblStyle w:val="TableGrid"/>
        <w:tblW w:w="91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7632"/>
      </w:tblGrid>
      <w:tr w:rsidR="00B330D7" w:rsidRPr="009701A8" w14:paraId="7F7ADFAE" w14:textId="77777777" w:rsidTr="0008744C">
        <w:tc>
          <w:tcPr>
            <w:tcW w:w="1530" w:type="dxa"/>
            <w:vMerge w:val="restart"/>
          </w:tcPr>
          <w:p w14:paraId="0596D7E0" w14:textId="77777777" w:rsidR="00B330D7" w:rsidRPr="00380AFB" w:rsidRDefault="00B330D7" w:rsidP="001935BD">
            <w:pPr>
              <w:pStyle w:val="Tablecontent"/>
              <w:rPr>
                <w:b/>
                <w:bCs/>
              </w:rPr>
            </w:pPr>
            <w:r w:rsidRPr="00380AFB">
              <w:rPr>
                <w:b/>
                <w:bCs/>
              </w:rPr>
              <w:t>Capacity</w:t>
            </w:r>
          </w:p>
        </w:tc>
        <w:tc>
          <w:tcPr>
            <w:tcW w:w="7632" w:type="dxa"/>
          </w:tcPr>
          <w:p w14:paraId="06E44D6C" w14:textId="77777777" w:rsidR="00B330D7" w:rsidRPr="009701A8" w:rsidRDefault="00B330D7" w:rsidP="001935BD">
            <w:pPr>
              <w:pStyle w:val="Tablecontent"/>
            </w:pPr>
            <w:r w:rsidRPr="009701A8">
              <w:rPr>
                <w:rFonts w:ascii="Calibri" w:hAnsi="Calibri" w:cs="Calibri"/>
                <w:color w:val="000000" w:themeColor="text1"/>
                <w:kern w:val="24"/>
              </w:rPr>
              <w:t>Capacity monitoring and planning. Check actual growth vs projection (plan)</w:t>
            </w:r>
            <w:r>
              <w:rPr>
                <w:rFonts w:ascii="Calibri" w:hAnsi="Calibri" w:cs="Calibri"/>
                <w:color w:val="000000" w:themeColor="text1"/>
                <w:kern w:val="24"/>
              </w:rPr>
              <w:t>.</w:t>
            </w:r>
          </w:p>
        </w:tc>
      </w:tr>
      <w:tr w:rsidR="00B330D7" w:rsidRPr="009701A8" w14:paraId="1D0B30C6" w14:textId="77777777" w:rsidTr="0008744C">
        <w:tc>
          <w:tcPr>
            <w:tcW w:w="1530" w:type="dxa"/>
            <w:vMerge/>
          </w:tcPr>
          <w:p w14:paraId="27E3FFF0" w14:textId="77777777" w:rsidR="00B330D7" w:rsidRPr="00380AFB" w:rsidRDefault="00B330D7" w:rsidP="001935BD">
            <w:pPr>
              <w:pStyle w:val="Tablecontent"/>
              <w:rPr>
                <w:b/>
                <w:bCs/>
              </w:rPr>
            </w:pPr>
          </w:p>
        </w:tc>
        <w:tc>
          <w:tcPr>
            <w:tcW w:w="7632" w:type="dxa"/>
          </w:tcPr>
          <w:p w14:paraId="70DE590D" w14:textId="77777777" w:rsidR="00B330D7" w:rsidRPr="009701A8" w:rsidRDefault="00B330D7" w:rsidP="001935BD">
            <w:pPr>
              <w:pStyle w:val="Tablecontent"/>
            </w:pPr>
            <w:r w:rsidRPr="009701A8">
              <w:rPr>
                <w:rFonts w:ascii="Calibri" w:hAnsi="Calibri" w:cs="Calibri"/>
                <w:color w:val="000000" w:themeColor="text1"/>
                <w:kern w:val="24"/>
              </w:rPr>
              <w:t>Reclamation Process. VM rightsizing, Idle VM, etc.</w:t>
            </w:r>
            <w:r>
              <w:rPr>
                <w:rFonts w:ascii="Calibri" w:hAnsi="Calibri" w:cs="Calibri"/>
                <w:color w:val="000000" w:themeColor="text1"/>
                <w:kern w:val="24"/>
              </w:rPr>
              <w:t xml:space="preserve"> This can be done weekly as you need to deal with the VM owners.</w:t>
            </w:r>
          </w:p>
        </w:tc>
      </w:tr>
      <w:tr w:rsidR="00B330D7" w:rsidRPr="009701A8" w14:paraId="7D5DD05A" w14:textId="77777777" w:rsidTr="0008744C">
        <w:tc>
          <w:tcPr>
            <w:tcW w:w="1530" w:type="dxa"/>
          </w:tcPr>
          <w:p w14:paraId="515AE8E1" w14:textId="77777777" w:rsidR="00B330D7" w:rsidRPr="00380AFB" w:rsidRDefault="00B330D7" w:rsidP="001935BD">
            <w:pPr>
              <w:pStyle w:val="Tablecontent"/>
              <w:rPr>
                <w:b/>
                <w:bCs/>
              </w:rPr>
            </w:pPr>
            <w:r>
              <w:rPr>
                <w:b/>
                <w:bCs/>
              </w:rPr>
              <w:t>Compliance</w:t>
            </w:r>
          </w:p>
        </w:tc>
        <w:tc>
          <w:tcPr>
            <w:tcW w:w="7632" w:type="dxa"/>
          </w:tcPr>
          <w:p w14:paraId="27A4EE7C" w14:textId="77777777" w:rsidR="00B330D7" w:rsidRPr="009701A8" w:rsidRDefault="00B330D7" w:rsidP="001935BD">
            <w:pPr>
              <w:pStyle w:val="Tablecontent"/>
              <w:rPr>
                <w:rFonts w:ascii="Calibri" w:hAnsi="Calibri" w:cs="Calibri"/>
                <w:color w:val="000000" w:themeColor="text1"/>
                <w:kern w:val="24"/>
              </w:rPr>
            </w:pPr>
            <w:r w:rsidRPr="009701A8">
              <w:t xml:space="preserve">Root cause </w:t>
            </w:r>
            <w:r>
              <w:t xml:space="preserve">for non-compliance is </w:t>
            </w:r>
            <w:r w:rsidRPr="009701A8">
              <w:t xml:space="preserve">documented and preventive measurement </w:t>
            </w:r>
            <w:r>
              <w:t xml:space="preserve">is put in place </w:t>
            </w:r>
            <w:r w:rsidRPr="009701A8">
              <w:t>so it does not happen again.</w:t>
            </w:r>
          </w:p>
        </w:tc>
      </w:tr>
      <w:tr w:rsidR="00B330D7" w14:paraId="7ECCFDEA" w14:textId="77777777" w:rsidTr="0008744C">
        <w:tc>
          <w:tcPr>
            <w:tcW w:w="1530" w:type="dxa"/>
            <w:vMerge w:val="restart"/>
          </w:tcPr>
          <w:p w14:paraId="130F0D93" w14:textId="77777777" w:rsidR="00B330D7" w:rsidRPr="00380AFB" w:rsidRDefault="00B330D7" w:rsidP="001935BD">
            <w:pPr>
              <w:pStyle w:val="Tablecontent"/>
              <w:rPr>
                <w:rFonts w:ascii="Calibri" w:hAnsi="Calibri" w:cs="Calibri"/>
                <w:b/>
                <w:bCs/>
                <w:color w:val="000000" w:themeColor="text1"/>
                <w:kern w:val="24"/>
              </w:rPr>
            </w:pPr>
            <w:r w:rsidRPr="00380AFB">
              <w:rPr>
                <w:rFonts w:ascii="Calibri" w:hAnsi="Calibri" w:cs="Calibri"/>
                <w:b/>
                <w:bCs/>
                <w:color w:val="000000" w:themeColor="text1"/>
                <w:kern w:val="24"/>
              </w:rPr>
              <w:t>Configuration</w:t>
            </w:r>
          </w:p>
        </w:tc>
        <w:tc>
          <w:tcPr>
            <w:tcW w:w="7632" w:type="dxa"/>
          </w:tcPr>
          <w:p w14:paraId="43888410" w14:textId="77777777" w:rsidR="00B330D7" w:rsidRDefault="00B330D7" w:rsidP="001935BD">
            <w:pPr>
              <w:pStyle w:val="Tablecontent"/>
              <w:rPr>
                <w:rFonts w:ascii="Calibri" w:hAnsi="Calibri" w:cs="Calibri"/>
                <w:color w:val="000000" w:themeColor="text1"/>
                <w:kern w:val="24"/>
              </w:rPr>
            </w:pPr>
            <w:r>
              <w:rPr>
                <w:rFonts w:ascii="Calibri" w:hAnsi="Calibri" w:cs="Calibri"/>
                <w:color w:val="000000" w:themeColor="text1"/>
                <w:kern w:val="24"/>
              </w:rPr>
              <w:t xml:space="preserve">Minor </w:t>
            </w:r>
            <w:r w:rsidRPr="009701A8">
              <w:rPr>
                <w:rFonts w:ascii="Calibri" w:hAnsi="Calibri" w:cs="Calibri"/>
                <w:color w:val="000000" w:themeColor="text1"/>
                <w:kern w:val="24"/>
              </w:rPr>
              <w:t>update</w:t>
            </w:r>
            <w:r>
              <w:rPr>
                <w:rFonts w:ascii="Calibri" w:hAnsi="Calibri" w:cs="Calibri"/>
                <w:color w:val="000000" w:themeColor="text1"/>
                <w:kern w:val="24"/>
              </w:rPr>
              <w:t xml:space="preserve">s. For example, from vSphere 7.0 U1 to U2. This is typically part of standard IT tech stack hygiene, where you keep up with the update from all your vendors while making sure they are compatible. This protects you from security non-compliant and emergency patching during business hours. </w:t>
            </w:r>
          </w:p>
          <w:p w14:paraId="673F3479" w14:textId="77777777" w:rsidR="00B330D7" w:rsidRDefault="00B330D7" w:rsidP="001935BD">
            <w:pPr>
              <w:pStyle w:val="Tablecontent"/>
              <w:rPr>
                <w:rFonts w:ascii="Calibri" w:hAnsi="Calibri" w:cs="Calibri"/>
                <w:color w:val="000000" w:themeColor="text1"/>
                <w:kern w:val="24"/>
              </w:rPr>
            </w:pPr>
            <w:r>
              <w:rPr>
                <w:rFonts w:ascii="Calibri" w:hAnsi="Calibri" w:cs="Calibri"/>
                <w:color w:val="000000" w:themeColor="text1"/>
                <w:kern w:val="24"/>
              </w:rPr>
              <w:t xml:space="preserve">Review does not mean immediate implementation. For example, there is a newer version of VMware Tools. You may decide to start implementation in 2 months, as you have 15K VM and you need to prioritize and batch them. </w:t>
            </w:r>
          </w:p>
        </w:tc>
      </w:tr>
      <w:tr w:rsidR="00B330D7" w:rsidRPr="009701A8" w14:paraId="11FEEC1A" w14:textId="77777777" w:rsidTr="0008744C">
        <w:tc>
          <w:tcPr>
            <w:tcW w:w="1530" w:type="dxa"/>
            <w:vMerge/>
          </w:tcPr>
          <w:p w14:paraId="1935F2CB" w14:textId="77777777" w:rsidR="00B330D7" w:rsidRPr="00380AFB" w:rsidRDefault="00B330D7" w:rsidP="001935BD">
            <w:pPr>
              <w:pStyle w:val="Tablecontent"/>
              <w:rPr>
                <w:b/>
                <w:bCs/>
              </w:rPr>
            </w:pPr>
          </w:p>
        </w:tc>
        <w:tc>
          <w:tcPr>
            <w:tcW w:w="7632" w:type="dxa"/>
          </w:tcPr>
          <w:p w14:paraId="45B02818" w14:textId="77777777" w:rsidR="00B330D7" w:rsidRPr="009701A8" w:rsidRDefault="00B330D7" w:rsidP="001935BD">
            <w:pPr>
              <w:pStyle w:val="Tablecontent"/>
            </w:pPr>
            <w:r>
              <w:rPr>
                <w:rFonts w:ascii="Calibri" w:hAnsi="Calibri" w:cs="Calibri"/>
                <w:color w:val="000000" w:themeColor="text1"/>
                <w:kern w:val="24"/>
              </w:rPr>
              <w:t xml:space="preserve">Major </w:t>
            </w:r>
            <w:r w:rsidRPr="009701A8">
              <w:rPr>
                <w:rFonts w:ascii="Calibri" w:hAnsi="Calibri" w:cs="Calibri"/>
                <w:color w:val="000000" w:themeColor="text1"/>
                <w:kern w:val="24"/>
              </w:rPr>
              <w:t xml:space="preserve">upgrade. For example, from vSphere 6.5 to </w:t>
            </w:r>
            <w:r>
              <w:rPr>
                <w:rFonts w:ascii="Calibri" w:hAnsi="Calibri" w:cs="Calibri"/>
                <w:color w:val="000000" w:themeColor="text1"/>
                <w:kern w:val="24"/>
              </w:rPr>
              <w:t>8</w:t>
            </w:r>
            <w:r w:rsidRPr="009701A8">
              <w:rPr>
                <w:rFonts w:ascii="Calibri" w:hAnsi="Calibri" w:cs="Calibri"/>
                <w:color w:val="000000" w:themeColor="text1"/>
                <w:kern w:val="24"/>
              </w:rPr>
              <w:t>.0</w:t>
            </w:r>
            <w:r>
              <w:rPr>
                <w:rFonts w:ascii="Calibri" w:hAnsi="Calibri" w:cs="Calibri"/>
                <w:color w:val="000000" w:themeColor="text1"/>
                <w:kern w:val="24"/>
              </w:rPr>
              <w:t xml:space="preserve">. This is typically a one-off project, as opposed to regular maintenance. The implementation is typically executed within a </w:t>
            </w:r>
            <w:r w:rsidRPr="0022569A">
              <w:rPr>
                <w:rFonts w:ascii="Calibri" w:hAnsi="Calibri" w:cs="Calibri"/>
                <w:color w:val="00B050"/>
                <w:kern w:val="24"/>
              </w:rPr>
              <w:t>green</w:t>
            </w:r>
            <w:r>
              <w:rPr>
                <w:rFonts w:ascii="Calibri" w:hAnsi="Calibri" w:cs="Calibri"/>
                <w:color w:val="000000" w:themeColor="text1"/>
                <w:kern w:val="24"/>
              </w:rPr>
              <w:t xml:space="preserve"> zone, so other regular maintenance may be deferred to make space. </w:t>
            </w:r>
          </w:p>
        </w:tc>
      </w:tr>
      <w:tr w:rsidR="00B330D7" w:rsidRPr="009701A8" w14:paraId="1F3C6143" w14:textId="77777777" w:rsidTr="0008744C">
        <w:tc>
          <w:tcPr>
            <w:tcW w:w="1530" w:type="dxa"/>
            <w:vMerge w:val="restart"/>
          </w:tcPr>
          <w:p w14:paraId="7BB44A94" w14:textId="77777777" w:rsidR="00B330D7" w:rsidRPr="00380AFB" w:rsidRDefault="00B330D7" w:rsidP="001935BD">
            <w:pPr>
              <w:pStyle w:val="Tablecontent"/>
              <w:rPr>
                <w:b/>
                <w:bCs/>
              </w:rPr>
            </w:pPr>
            <w:r w:rsidRPr="00380AFB">
              <w:rPr>
                <w:rFonts w:ascii="Calibri" w:hAnsi="Calibri" w:cs="Calibri"/>
                <w:b/>
                <w:bCs/>
                <w:color w:val="000000" w:themeColor="text1"/>
                <w:kern w:val="24"/>
              </w:rPr>
              <w:t>Overall</w:t>
            </w:r>
          </w:p>
        </w:tc>
        <w:tc>
          <w:tcPr>
            <w:tcW w:w="7632" w:type="dxa"/>
          </w:tcPr>
          <w:p w14:paraId="4E9E0541" w14:textId="77777777" w:rsidR="00B330D7" w:rsidRPr="009701A8" w:rsidRDefault="00B330D7" w:rsidP="001935BD">
            <w:pPr>
              <w:pStyle w:val="Tablecontent"/>
            </w:pPr>
            <w:r w:rsidRPr="009701A8">
              <w:rPr>
                <w:rFonts w:ascii="Calibri" w:hAnsi="Calibri" w:cs="Calibri"/>
                <w:color w:val="000000" w:themeColor="text1"/>
                <w:kern w:val="24"/>
              </w:rPr>
              <w:t xml:space="preserve">Weekly Management Report. Focus on </w:t>
            </w:r>
            <w:r>
              <w:rPr>
                <w:rFonts w:ascii="Calibri" w:hAnsi="Calibri" w:cs="Calibri"/>
                <w:color w:val="000000" w:themeColor="text1"/>
                <w:kern w:val="24"/>
              </w:rPr>
              <w:t xml:space="preserve">reviewing the </w:t>
            </w:r>
            <w:r w:rsidRPr="009701A8">
              <w:rPr>
                <w:rFonts w:ascii="Calibri" w:hAnsi="Calibri" w:cs="Calibri"/>
                <w:color w:val="000000" w:themeColor="text1"/>
                <w:kern w:val="24"/>
              </w:rPr>
              <w:t>operations</w:t>
            </w:r>
            <w:r>
              <w:rPr>
                <w:rFonts w:ascii="Calibri" w:hAnsi="Calibri" w:cs="Calibri"/>
                <w:color w:val="000000" w:themeColor="text1"/>
                <w:kern w:val="24"/>
              </w:rPr>
              <w:t xml:space="preserve"> of the week, and plan for next week.</w:t>
            </w:r>
          </w:p>
        </w:tc>
      </w:tr>
      <w:tr w:rsidR="00B330D7" w:rsidRPr="009701A8" w14:paraId="6EF3D266" w14:textId="77777777" w:rsidTr="0008744C">
        <w:tc>
          <w:tcPr>
            <w:tcW w:w="1530" w:type="dxa"/>
            <w:vMerge/>
          </w:tcPr>
          <w:p w14:paraId="6A6C083A" w14:textId="77777777" w:rsidR="00B330D7" w:rsidRPr="00380AFB" w:rsidRDefault="00B330D7" w:rsidP="001935BD">
            <w:pPr>
              <w:pStyle w:val="Tablecontent"/>
              <w:rPr>
                <w:rFonts w:ascii="Calibri" w:hAnsi="Calibri" w:cs="Calibri"/>
                <w:b/>
                <w:bCs/>
                <w:color w:val="000000" w:themeColor="text1"/>
                <w:kern w:val="24"/>
              </w:rPr>
            </w:pPr>
          </w:p>
        </w:tc>
        <w:tc>
          <w:tcPr>
            <w:tcW w:w="7632" w:type="dxa"/>
          </w:tcPr>
          <w:p w14:paraId="4D847E73" w14:textId="77777777" w:rsidR="00B330D7" w:rsidRPr="009701A8" w:rsidRDefault="00B330D7" w:rsidP="001935BD">
            <w:pPr>
              <w:pStyle w:val="Tablecontent"/>
              <w:rPr>
                <w:rFonts w:ascii="Calibri" w:hAnsi="Calibri" w:cs="Calibri"/>
                <w:color w:val="000000" w:themeColor="text1"/>
                <w:kern w:val="24"/>
              </w:rPr>
            </w:pPr>
            <w:r>
              <w:rPr>
                <w:rFonts w:ascii="Calibri" w:hAnsi="Calibri" w:cs="Calibri"/>
                <w:color w:val="000000" w:themeColor="text1"/>
                <w:kern w:val="24"/>
              </w:rPr>
              <w:t>Review of ad-hoc events. What are the lessons learned, and can they be turned into an SOP and alerts set up?</w:t>
            </w:r>
          </w:p>
        </w:tc>
      </w:tr>
    </w:tbl>
    <w:p w14:paraId="7563FFC3" w14:textId="087C7921" w:rsidR="00380AFB" w:rsidRDefault="00380AFB" w:rsidP="0064716B">
      <w:pPr>
        <w:pStyle w:val="Heading6"/>
      </w:pPr>
      <w:r>
        <w:t>Monthly</w:t>
      </w:r>
    </w:p>
    <w:p w14:paraId="3E261F69" w14:textId="77777777" w:rsidR="00B330D7" w:rsidRDefault="00B330D7" w:rsidP="001935BD">
      <w:pPr>
        <w:rPr>
          <w:lang w:val="en-GB"/>
        </w:rPr>
      </w:pPr>
      <w:r>
        <w:rPr>
          <w:lang w:val="en-GB"/>
        </w:rPr>
        <w:t xml:space="preserve">The month serve as logical time period as human and business relate well with calendar months. There are different activities at the end of the month or the start of the month. </w:t>
      </w:r>
    </w:p>
    <w:p w14:paraId="578FDB88" w14:textId="77777777" w:rsidR="00B330D7" w:rsidRPr="00EC5268" w:rsidRDefault="00B330D7" w:rsidP="006A3C87">
      <w:pPr>
        <w:pStyle w:val="BeforeTable"/>
        <w:rPr>
          <w:lang w:val="en-GB"/>
        </w:rPr>
      </w:pPr>
    </w:p>
    <w:tbl>
      <w:tblPr>
        <w:tblStyle w:val="TableGrid"/>
        <w:tblW w:w="91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7632"/>
      </w:tblGrid>
      <w:tr w:rsidR="00B330D7" w:rsidRPr="009701A8" w14:paraId="0557FF6C" w14:textId="77777777" w:rsidTr="0008744C">
        <w:tc>
          <w:tcPr>
            <w:tcW w:w="1530" w:type="dxa"/>
          </w:tcPr>
          <w:p w14:paraId="44E5C8D2" w14:textId="77777777" w:rsidR="00B330D7" w:rsidRPr="00380AFB" w:rsidRDefault="00B330D7" w:rsidP="001935BD">
            <w:pPr>
              <w:pStyle w:val="Tablecontent"/>
              <w:rPr>
                <w:b/>
                <w:bCs/>
              </w:rPr>
            </w:pPr>
            <w:r w:rsidRPr="00380AFB">
              <w:rPr>
                <w:rFonts w:ascii="Calibri" w:hAnsi="Calibri" w:cs="Calibri"/>
                <w:b/>
                <w:bCs/>
                <w:color w:val="000000" w:themeColor="text1"/>
                <w:kern w:val="24"/>
              </w:rPr>
              <w:t>Availability</w:t>
            </w:r>
          </w:p>
        </w:tc>
        <w:tc>
          <w:tcPr>
            <w:tcW w:w="7632" w:type="dxa"/>
          </w:tcPr>
          <w:p w14:paraId="3E560704" w14:textId="77777777" w:rsidR="00B330D7" w:rsidRPr="009701A8" w:rsidRDefault="00B330D7" w:rsidP="001935BD">
            <w:pPr>
              <w:pStyle w:val="Tablecontent"/>
            </w:pPr>
            <w:r w:rsidRPr="009701A8">
              <w:rPr>
                <w:rFonts w:ascii="Calibri" w:hAnsi="Calibri" w:cs="Calibri"/>
                <w:color w:val="000000" w:themeColor="text1"/>
                <w:kern w:val="24"/>
              </w:rPr>
              <w:t>Restore test of backup. Make sure it can be restored and the data is readable.</w:t>
            </w:r>
          </w:p>
        </w:tc>
      </w:tr>
      <w:tr w:rsidR="00B330D7" w:rsidRPr="009701A8" w14:paraId="7CD97E1A" w14:textId="77777777" w:rsidTr="0008744C">
        <w:tc>
          <w:tcPr>
            <w:tcW w:w="1530" w:type="dxa"/>
          </w:tcPr>
          <w:p w14:paraId="1BEE72FB" w14:textId="77777777" w:rsidR="00B330D7" w:rsidRPr="00380AFB" w:rsidRDefault="00B330D7" w:rsidP="001935BD">
            <w:pPr>
              <w:pStyle w:val="Tablecontent"/>
              <w:rPr>
                <w:rFonts w:ascii="Calibri" w:hAnsi="Calibri" w:cs="Calibri"/>
                <w:b/>
                <w:bCs/>
                <w:color w:val="000000" w:themeColor="text1"/>
                <w:kern w:val="24"/>
              </w:rPr>
            </w:pPr>
            <w:r w:rsidRPr="00380AFB">
              <w:rPr>
                <w:rFonts w:ascii="Calibri" w:hAnsi="Calibri" w:cs="Calibri"/>
                <w:b/>
                <w:bCs/>
                <w:color w:val="000000" w:themeColor="text1"/>
                <w:kern w:val="24"/>
              </w:rPr>
              <w:t>Configuration</w:t>
            </w:r>
          </w:p>
        </w:tc>
        <w:tc>
          <w:tcPr>
            <w:tcW w:w="7632" w:type="dxa"/>
          </w:tcPr>
          <w:p w14:paraId="25BDC91F" w14:textId="77777777" w:rsidR="00B330D7" w:rsidRPr="009701A8" w:rsidRDefault="00B330D7" w:rsidP="001935BD">
            <w:pPr>
              <w:pStyle w:val="Tablecontent"/>
              <w:rPr>
                <w:rFonts w:ascii="Calibri" w:hAnsi="Calibri" w:cs="Calibri"/>
                <w:color w:val="000000" w:themeColor="text1"/>
                <w:kern w:val="24"/>
              </w:rPr>
            </w:pPr>
            <w:r>
              <w:rPr>
                <w:rFonts w:ascii="Calibri" w:hAnsi="Calibri" w:cs="Calibri"/>
                <w:color w:val="000000" w:themeColor="text1"/>
                <w:kern w:val="24"/>
              </w:rPr>
              <w:t>Less urgent update. Review new versions and ensure you do not fall too far behind.</w:t>
            </w:r>
          </w:p>
        </w:tc>
      </w:tr>
    </w:tbl>
    <w:p w14:paraId="3EC7B577" w14:textId="77777777" w:rsidR="00B330D7" w:rsidRPr="00380AFB" w:rsidRDefault="00B330D7" w:rsidP="001935BD">
      <w:pPr>
        <w:rPr>
          <w:lang w:val="en-GB"/>
        </w:rPr>
      </w:pPr>
    </w:p>
    <w:p w14:paraId="0E896030" w14:textId="77777777" w:rsidR="00B330D7" w:rsidRDefault="00B330D7" w:rsidP="0064716B">
      <w:pPr>
        <w:pStyle w:val="Heading6"/>
      </w:pPr>
      <w:r>
        <w:t>Longer Cadence</w:t>
      </w:r>
    </w:p>
    <w:p w14:paraId="473BCFA1" w14:textId="77777777" w:rsidR="00B330D7" w:rsidRDefault="00B330D7" w:rsidP="001935BD">
      <w:pPr>
        <w:rPr>
          <w:lang w:val="en-GB"/>
        </w:rPr>
      </w:pPr>
      <w:r>
        <w:rPr>
          <w:lang w:val="en-GB"/>
        </w:rPr>
        <w:t xml:space="preserve">You complement the above frequent SOPs with a regular cadence with a longer time horizon. Naturally, the focus is on the big picture, major projects, and strategy. </w:t>
      </w:r>
    </w:p>
    <w:p w14:paraId="5C99242F" w14:textId="77777777" w:rsidR="00B330D7" w:rsidRPr="00F4492C" w:rsidRDefault="00B330D7" w:rsidP="006A3C8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385"/>
        <w:gridCol w:w="1480"/>
        <w:gridCol w:w="6593"/>
      </w:tblGrid>
      <w:tr w:rsidR="00B330D7" w:rsidRPr="009701A8" w14:paraId="667B5921" w14:textId="77777777" w:rsidTr="00B551C4">
        <w:tc>
          <w:tcPr>
            <w:tcW w:w="1435" w:type="dxa"/>
            <w:vMerge w:val="restart"/>
          </w:tcPr>
          <w:p w14:paraId="7A0E10F6" w14:textId="77777777" w:rsidR="00B330D7" w:rsidRPr="00050080" w:rsidRDefault="00B330D7" w:rsidP="001935BD">
            <w:pPr>
              <w:pStyle w:val="Tablecontent"/>
              <w:rPr>
                <w:b/>
                <w:bCs/>
              </w:rPr>
            </w:pPr>
            <w:r w:rsidRPr="00050080">
              <w:rPr>
                <w:b/>
                <w:bCs/>
              </w:rPr>
              <w:t>Quarterly</w:t>
            </w:r>
          </w:p>
        </w:tc>
        <w:tc>
          <w:tcPr>
            <w:tcW w:w="1530" w:type="dxa"/>
          </w:tcPr>
          <w:p w14:paraId="08ADB12B" w14:textId="77777777" w:rsidR="00B330D7" w:rsidRPr="009701A8" w:rsidRDefault="00B330D7" w:rsidP="001935BD">
            <w:pPr>
              <w:pStyle w:val="Tablecontent"/>
            </w:pPr>
            <w:r w:rsidRPr="009701A8">
              <w:rPr>
                <w:rFonts w:ascii="Calibri" w:hAnsi="Calibri" w:cs="Calibri"/>
                <w:color w:val="000000" w:themeColor="text1"/>
                <w:kern w:val="24"/>
              </w:rPr>
              <w:t>Overall</w:t>
            </w:r>
          </w:p>
        </w:tc>
        <w:tc>
          <w:tcPr>
            <w:tcW w:w="7491" w:type="dxa"/>
          </w:tcPr>
          <w:p w14:paraId="0A728595" w14:textId="77777777" w:rsidR="00B330D7" w:rsidRPr="009701A8" w:rsidRDefault="00B330D7" w:rsidP="001935BD">
            <w:pPr>
              <w:pStyle w:val="Tablecontent"/>
            </w:pPr>
            <w:r w:rsidRPr="009701A8">
              <w:rPr>
                <w:rFonts w:ascii="Calibri" w:hAnsi="Calibri" w:cs="Calibri"/>
                <w:color w:val="000000" w:themeColor="text1"/>
                <w:kern w:val="24"/>
              </w:rPr>
              <w:t>Quarterly Management Report. Focus on longer term items such budgeting.</w:t>
            </w:r>
          </w:p>
        </w:tc>
      </w:tr>
      <w:tr w:rsidR="00B330D7" w:rsidRPr="009701A8" w14:paraId="02F3E5D4" w14:textId="77777777" w:rsidTr="00B551C4">
        <w:tc>
          <w:tcPr>
            <w:tcW w:w="1435" w:type="dxa"/>
            <w:vMerge/>
          </w:tcPr>
          <w:p w14:paraId="25172314" w14:textId="77777777" w:rsidR="00B330D7" w:rsidRPr="00050080" w:rsidRDefault="00B330D7" w:rsidP="001935BD">
            <w:pPr>
              <w:pStyle w:val="Tablecontent"/>
              <w:rPr>
                <w:b/>
                <w:bCs/>
              </w:rPr>
            </w:pPr>
          </w:p>
        </w:tc>
        <w:tc>
          <w:tcPr>
            <w:tcW w:w="1530" w:type="dxa"/>
          </w:tcPr>
          <w:p w14:paraId="03A972D0" w14:textId="77777777" w:rsidR="00B330D7" w:rsidRPr="009701A8" w:rsidRDefault="00B330D7" w:rsidP="001935BD">
            <w:pPr>
              <w:pStyle w:val="Tablecontent"/>
            </w:pPr>
            <w:r w:rsidRPr="009701A8">
              <w:rPr>
                <w:rFonts w:ascii="Calibri" w:hAnsi="Calibri" w:cs="Calibri"/>
                <w:color w:val="000000" w:themeColor="text1"/>
                <w:kern w:val="24"/>
              </w:rPr>
              <w:t>Cost</w:t>
            </w:r>
          </w:p>
        </w:tc>
        <w:tc>
          <w:tcPr>
            <w:tcW w:w="7491" w:type="dxa"/>
          </w:tcPr>
          <w:p w14:paraId="16A6400D" w14:textId="77777777" w:rsidR="00B330D7" w:rsidRPr="009701A8" w:rsidRDefault="00B330D7" w:rsidP="001935BD">
            <w:pPr>
              <w:pStyle w:val="Tablecontent"/>
            </w:pPr>
            <w:r w:rsidRPr="009701A8">
              <w:rPr>
                <w:rFonts w:ascii="Calibri" w:hAnsi="Calibri" w:cs="Calibri"/>
                <w:color w:val="000000" w:themeColor="text1"/>
                <w:kern w:val="24"/>
              </w:rPr>
              <w:t>Budgeting. Review actual versus plan</w:t>
            </w:r>
            <w:r>
              <w:rPr>
                <w:rFonts w:ascii="Calibri" w:hAnsi="Calibri" w:cs="Calibri"/>
                <w:color w:val="000000" w:themeColor="text1"/>
                <w:kern w:val="24"/>
              </w:rPr>
              <w:t>.</w:t>
            </w:r>
          </w:p>
        </w:tc>
      </w:tr>
      <w:tr w:rsidR="00B330D7" w:rsidRPr="009701A8" w14:paraId="354006CA" w14:textId="77777777" w:rsidTr="00B551C4">
        <w:tc>
          <w:tcPr>
            <w:tcW w:w="1435" w:type="dxa"/>
            <w:vMerge/>
          </w:tcPr>
          <w:p w14:paraId="61C4A4D8" w14:textId="77777777" w:rsidR="00B330D7" w:rsidRPr="00050080" w:rsidRDefault="00B330D7" w:rsidP="001935BD">
            <w:pPr>
              <w:pStyle w:val="Tablecontent"/>
              <w:rPr>
                <w:b/>
                <w:bCs/>
              </w:rPr>
            </w:pPr>
          </w:p>
        </w:tc>
        <w:tc>
          <w:tcPr>
            <w:tcW w:w="1530" w:type="dxa"/>
          </w:tcPr>
          <w:p w14:paraId="4FF4E077" w14:textId="77777777" w:rsidR="00B330D7" w:rsidRPr="009701A8" w:rsidRDefault="00B330D7" w:rsidP="001935BD">
            <w:pPr>
              <w:pStyle w:val="Tablecontent"/>
            </w:pPr>
            <w:r w:rsidRPr="009701A8">
              <w:rPr>
                <w:rFonts w:ascii="Calibri" w:hAnsi="Calibri" w:cs="Calibri"/>
                <w:color w:val="000000" w:themeColor="text1"/>
                <w:kern w:val="24"/>
              </w:rPr>
              <w:t>Availability</w:t>
            </w:r>
          </w:p>
        </w:tc>
        <w:tc>
          <w:tcPr>
            <w:tcW w:w="7491" w:type="dxa"/>
          </w:tcPr>
          <w:p w14:paraId="00541897" w14:textId="77777777" w:rsidR="00B330D7" w:rsidRPr="009701A8" w:rsidRDefault="00B330D7" w:rsidP="001935BD">
            <w:pPr>
              <w:pStyle w:val="Tablecontent"/>
            </w:pPr>
            <w:r w:rsidRPr="009701A8">
              <w:rPr>
                <w:rFonts w:ascii="Calibri" w:hAnsi="Calibri" w:cs="Calibri"/>
                <w:color w:val="000000" w:themeColor="text1"/>
                <w:kern w:val="24"/>
              </w:rPr>
              <w:t>DR Test (Production is still running). Isolate the network. To ensure users are comfortable with the procedure when actual DR strikes.</w:t>
            </w:r>
          </w:p>
        </w:tc>
      </w:tr>
      <w:tr w:rsidR="00B330D7" w:rsidRPr="009701A8" w14:paraId="56089CAA" w14:textId="77777777" w:rsidTr="00B551C4">
        <w:tc>
          <w:tcPr>
            <w:tcW w:w="1435" w:type="dxa"/>
          </w:tcPr>
          <w:p w14:paraId="7451341F" w14:textId="77777777" w:rsidR="00B330D7" w:rsidRPr="00050080" w:rsidRDefault="00B330D7" w:rsidP="001935BD">
            <w:pPr>
              <w:pStyle w:val="Tablecontent"/>
              <w:rPr>
                <w:b/>
                <w:bCs/>
              </w:rPr>
            </w:pPr>
            <w:r w:rsidRPr="00050080">
              <w:rPr>
                <w:b/>
                <w:bCs/>
              </w:rPr>
              <w:t>Half-yearly</w:t>
            </w:r>
          </w:p>
        </w:tc>
        <w:tc>
          <w:tcPr>
            <w:tcW w:w="1530" w:type="dxa"/>
          </w:tcPr>
          <w:p w14:paraId="6A496F16" w14:textId="77777777" w:rsidR="00B330D7" w:rsidRPr="009701A8" w:rsidRDefault="00B330D7" w:rsidP="001935BD">
            <w:pPr>
              <w:pStyle w:val="Tablecontent"/>
            </w:pPr>
            <w:r w:rsidRPr="009701A8">
              <w:rPr>
                <w:rFonts w:ascii="Calibri" w:hAnsi="Calibri" w:cs="Calibri"/>
                <w:color w:val="000000" w:themeColor="text1"/>
                <w:kern w:val="24"/>
              </w:rPr>
              <w:t>Availability</w:t>
            </w:r>
          </w:p>
        </w:tc>
        <w:tc>
          <w:tcPr>
            <w:tcW w:w="7491" w:type="dxa"/>
          </w:tcPr>
          <w:p w14:paraId="1E379981" w14:textId="77777777" w:rsidR="00B330D7" w:rsidRPr="009701A8" w:rsidRDefault="00B330D7" w:rsidP="001935BD">
            <w:pPr>
              <w:pStyle w:val="Tablecontent"/>
            </w:pPr>
            <w:r w:rsidRPr="009701A8">
              <w:rPr>
                <w:rFonts w:ascii="Calibri" w:hAnsi="Calibri" w:cs="Calibri"/>
                <w:color w:val="000000" w:themeColor="text1"/>
                <w:kern w:val="24"/>
              </w:rPr>
              <w:t xml:space="preserve">HA Test. Actual test that your HA works as intended. Covers vSphere, physical switches, storage array, etc. </w:t>
            </w:r>
          </w:p>
        </w:tc>
      </w:tr>
      <w:tr w:rsidR="00B330D7" w:rsidRPr="009701A8" w14:paraId="1763317B" w14:textId="77777777" w:rsidTr="00B551C4">
        <w:tc>
          <w:tcPr>
            <w:tcW w:w="1435" w:type="dxa"/>
            <w:vMerge w:val="restart"/>
          </w:tcPr>
          <w:p w14:paraId="236F0571" w14:textId="77777777" w:rsidR="00B330D7" w:rsidRPr="00050080" w:rsidRDefault="00B330D7" w:rsidP="001935BD">
            <w:pPr>
              <w:pStyle w:val="Tablecontent"/>
              <w:rPr>
                <w:b/>
                <w:bCs/>
              </w:rPr>
            </w:pPr>
            <w:r w:rsidRPr="00050080">
              <w:rPr>
                <w:b/>
                <w:bCs/>
              </w:rPr>
              <w:t>Yearly</w:t>
            </w:r>
          </w:p>
        </w:tc>
        <w:tc>
          <w:tcPr>
            <w:tcW w:w="1530" w:type="dxa"/>
          </w:tcPr>
          <w:p w14:paraId="7530982A" w14:textId="77777777" w:rsidR="00B330D7" w:rsidRPr="009701A8" w:rsidRDefault="00B330D7" w:rsidP="001935BD">
            <w:pPr>
              <w:pStyle w:val="Tablecontent"/>
            </w:pPr>
            <w:r w:rsidRPr="009701A8">
              <w:rPr>
                <w:rFonts w:ascii="Calibri" w:hAnsi="Calibri" w:cs="Calibri"/>
                <w:color w:val="000000" w:themeColor="text1"/>
                <w:kern w:val="24"/>
              </w:rPr>
              <w:t>Availability</w:t>
            </w:r>
          </w:p>
        </w:tc>
        <w:tc>
          <w:tcPr>
            <w:tcW w:w="7491" w:type="dxa"/>
          </w:tcPr>
          <w:p w14:paraId="644A7479" w14:textId="77777777" w:rsidR="00B330D7" w:rsidRPr="009701A8" w:rsidRDefault="00B330D7" w:rsidP="001935BD">
            <w:pPr>
              <w:pStyle w:val="Tablecontent"/>
            </w:pPr>
            <w:r w:rsidRPr="009701A8">
              <w:rPr>
                <w:rFonts w:ascii="Calibri" w:hAnsi="Calibri" w:cs="Calibri"/>
                <w:color w:val="000000" w:themeColor="text1"/>
                <w:kern w:val="24"/>
              </w:rPr>
              <w:t>Actual DR Failover (Production not running) and Failback to primary DC</w:t>
            </w:r>
          </w:p>
        </w:tc>
      </w:tr>
      <w:tr w:rsidR="00B330D7" w14:paraId="35D2E354" w14:textId="77777777" w:rsidTr="00B551C4">
        <w:tc>
          <w:tcPr>
            <w:tcW w:w="1435" w:type="dxa"/>
            <w:vMerge/>
          </w:tcPr>
          <w:p w14:paraId="536E0842" w14:textId="77777777" w:rsidR="00B330D7" w:rsidRPr="00050080" w:rsidRDefault="00B330D7" w:rsidP="001935BD">
            <w:pPr>
              <w:pStyle w:val="Tablecontent"/>
              <w:rPr>
                <w:b/>
                <w:bCs/>
              </w:rPr>
            </w:pPr>
          </w:p>
        </w:tc>
        <w:tc>
          <w:tcPr>
            <w:tcW w:w="1530" w:type="dxa"/>
          </w:tcPr>
          <w:p w14:paraId="3F3FBE3E" w14:textId="77777777" w:rsidR="00B330D7" w:rsidRDefault="00B330D7" w:rsidP="001935BD">
            <w:pPr>
              <w:pStyle w:val="Tablecontent"/>
            </w:pPr>
            <w:r>
              <w:rPr>
                <w:rFonts w:ascii="Calibri" w:hAnsi="Calibri" w:cs="Calibri"/>
                <w:color w:val="000000" w:themeColor="text1"/>
                <w:kern w:val="24"/>
              </w:rPr>
              <w:t>Capacity</w:t>
            </w:r>
          </w:p>
        </w:tc>
        <w:tc>
          <w:tcPr>
            <w:tcW w:w="7491" w:type="dxa"/>
          </w:tcPr>
          <w:p w14:paraId="0B722A71" w14:textId="43A9D0C7" w:rsidR="00B330D7" w:rsidRDefault="00B330D7" w:rsidP="001935BD">
            <w:pPr>
              <w:pStyle w:val="Tablecontent"/>
            </w:pPr>
            <w:r>
              <w:rPr>
                <w:rFonts w:ascii="Calibri" w:hAnsi="Calibri" w:cs="Calibri"/>
                <w:color w:val="000000" w:themeColor="text1"/>
                <w:kern w:val="24"/>
              </w:rPr>
              <w:t xml:space="preserve">Inventory Stock Take. To discover unused VMs and physical items in </w:t>
            </w:r>
            <w:r w:rsidR="000A378C">
              <w:rPr>
                <w:rFonts w:ascii="Calibri" w:hAnsi="Calibri" w:cs="Calibri"/>
                <w:color w:val="000000" w:themeColor="text1"/>
                <w:kern w:val="24"/>
              </w:rPr>
              <w:t>data center</w:t>
            </w:r>
            <w:r>
              <w:rPr>
                <w:rFonts w:ascii="Calibri" w:hAnsi="Calibri" w:cs="Calibri"/>
                <w:color w:val="000000" w:themeColor="text1"/>
                <w:kern w:val="24"/>
              </w:rPr>
              <w:t xml:space="preserve"> </w:t>
            </w:r>
          </w:p>
        </w:tc>
      </w:tr>
      <w:tr w:rsidR="00B330D7" w14:paraId="7DC89BE0" w14:textId="77777777" w:rsidTr="00B551C4">
        <w:tc>
          <w:tcPr>
            <w:tcW w:w="1435" w:type="dxa"/>
          </w:tcPr>
          <w:p w14:paraId="7667E2C8" w14:textId="77777777" w:rsidR="00B330D7" w:rsidRPr="00050080" w:rsidRDefault="00B330D7" w:rsidP="001935BD">
            <w:pPr>
              <w:pStyle w:val="Tablecontent"/>
              <w:rPr>
                <w:b/>
                <w:bCs/>
              </w:rPr>
            </w:pPr>
            <w:r w:rsidRPr="00050080">
              <w:rPr>
                <w:b/>
                <w:bCs/>
              </w:rPr>
              <w:t>Ad-hoc</w:t>
            </w:r>
          </w:p>
        </w:tc>
        <w:tc>
          <w:tcPr>
            <w:tcW w:w="1530" w:type="dxa"/>
          </w:tcPr>
          <w:p w14:paraId="0A74079F" w14:textId="77777777" w:rsidR="00B330D7" w:rsidRDefault="00B330D7" w:rsidP="001935BD">
            <w:pPr>
              <w:pStyle w:val="Tablecontent"/>
            </w:pPr>
            <w:r>
              <w:rPr>
                <w:rFonts w:ascii="Calibri" w:hAnsi="Calibri" w:cs="Calibri"/>
                <w:color w:val="000000" w:themeColor="text1"/>
                <w:kern w:val="24"/>
              </w:rPr>
              <w:t xml:space="preserve">Capacity </w:t>
            </w:r>
          </w:p>
        </w:tc>
        <w:tc>
          <w:tcPr>
            <w:tcW w:w="7491" w:type="dxa"/>
          </w:tcPr>
          <w:p w14:paraId="20552712" w14:textId="77777777" w:rsidR="00B330D7" w:rsidRDefault="00B330D7" w:rsidP="001935BD">
            <w:pPr>
              <w:pStyle w:val="Tablecontent"/>
            </w:pPr>
            <w:r>
              <w:t xml:space="preserve">Unexpected demand. This is why it’s important for capacity teams to stay close with the business, especially the ones working on major initiatives. </w:t>
            </w:r>
          </w:p>
        </w:tc>
      </w:tr>
    </w:tbl>
    <w:p w14:paraId="3882C1DE" w14:textId="3D414D4E" w:rsidR="00540F68" w:rsidRDefault="00540F68" w:rsidP="002113A7">
      <w:pPr>
        <w:pStyle w:val="Heading5"/>
      </w:pPr>
      <w:r>
        <w:t>VM Life Cycle</w:t>
      </w:r>
    </w:p>
    <w:p w14:paraId="07204D50" w14:textId="77777777" w:rsidR="00B330D7" w:rsidRDefault="00B330D7" w:rsidP="00B330D7">
      <w:pPr>
        <w:rPr>
          <w:lang w:val="en-GB"/>
        </w:rPr>
      </w:pPr>
      <w:r>
        <w:rPr>
          <w:lang w:val="en-GB"/>
        </w:rPr>
        <w:t>This should be supported with an approval system, so all Change Requests and associated actions are properly recorded. This eliminates finger-pointing in the future. It will also support audit: who is keen on “who did what change to which object on when”?</w:t>
      </w:r>
    </w:p>
    <w:p w14:paraId="7F901669" w14:textId="77777777" w:rsidR="00050080" w:rsidRPr="00050080" w:rsidRDefault="00050080" w:rsidP="006A3C8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383"/>
        <w:gridCol w:w="7632"/>
      </w:tblGrid>
      <w:tr w:rsidR="00540F68" w14:paraId="42B6CB2D" w14:textId="77777777" w:rsidTr="0008744C">
        <w:tc>
          <w:tcPr>
            <w:tcW w:w="1383" w:type="dxa"/>
            <w:shd w:val="clear" w:color="auto" w:fill="F2F2F2" w:themeFill="background1" w:themeFillShade="F2"/>
          </w:tcPr>
          <w:p w14:paraId="6BA35554" w14:textId="039E0F54" w:rsidR="00540F68" w:rsidRDefault="00540F68" w:rsidP="00E440AB">
            <w:pPr>
              <w:pStyle w:val="Tableheading"/>
            </w:pPr>
            <w:r>
              <w:lastRenderedPageBreak/>
              <w:t>Stage</w:t>
            </w:r>
          </w:p>
        </w:tc>
        <w:tc>
          <w:tcPr>
            <w:tcW w:w="7632" w:type="dxa"/>
            <w:shd w:val="clear" w:color="auto" w:fill="F2F2F2" w:themeFill="background1" w:themeFillShade="F2"/>
          </w:tcPr>
          <w:p w14:paraId="740D710C" w14:textId="4F04F1CF" w:rsidR="00540F68" w:rsidRDefault="00050080" w:rsidP="00E440AB">
            <w:pPr>
              <w:pStyle w:val="Tableheading"/>
            </w:pPr>
            <w:r>
              <w:t>Notes</w:t>
            </w:r>
          </w:p>
        </w:tc>
      </w:tr>
      <w:tr w:rsidR="00B330D7" w14:paraId="04723E87" w14:textId="77777777" w:rsidTr="0008744C">
        <w:tc>
          <w:tcPr>
            <w:tcW w:w="1383" w:type="dxa"/>
          </w:tcPr>
          <w:p w14:paraId="799D53E3" w14:textId="0ABFC158" w:rsidR="00B330D7" w:rsidRDefault="00B330D7" w:rsidP="00B330D7">
            <w:pPr>
              <w:pStyle w:val="Tablecontent"/>
            </w:pPr>
            <w:r>
              <w:t>Request</w:t>
            </w:r>
          </w:p>
        </w:tc>
        <w:tc>
          <w:tcPr>
            <w:tcW w:w="7632" w:type="dxa"/>
          </w:tcPr>
          <w:p w14:paraId="4CAA626E" w14:textId="77777777" w:rsidR="00B330D7" w:rsidRDefault="00B330D7" w:rsidP="00B330D7">
            <w:pPr>
              <w:pStyle w:val="Tablecontent"/>
            </w:pPr>
            <w:r>
              <w:t xml:space="preserve">If a VM is free (price is basically $0), then rely on business justification and IT policy. Policy states the criteria for the different class of services. </w:t>
            </w:r>
          </w:p>
          <w:p w14:paraId="23A823CD" w14:textId="3F8EF499" w:rsidR="00B330D7" w:rsidRDefault="00B330D7" w:rsidP="00B330D7">
            <w:pPr>
              <w:pStyle w:val="Tablecontent"/>
            </w:pPr>
            <w:r>
              <w:t>VM size is requested by the application team, approved by their management. For size or quantity above certain thresholds, IT should review.</w:t>
            </w:r>
          </w:p>
        </w:tc>
      </w:tr>
      <w:tr w:rsidR="00B330D7" w14:paraId="07B20CF8" w14:textId="77777777" w:rsidTr="0008744C">
        <w:tc>
          <w:tcPr>
            <w:tcW w:w="1383" w:type="dxa"/>
          </w:tcPr>
          <w:p w14:paraId="2DD5665C" w14:textId="40A6A6D5" w:rsidR="00B330D7" w:rsidRDefault="00B330D7" w:rsidP="00B330D7">
            <w:pPr>
              <w:pStyle w:val="Tablecontent"/>
            </w:pPr>
            <w:r>
              <w:t>Creation</w:t>
            </w:r>
          </w:p>
        </w:tc>
        <w:tc>
          <w:tcPr>
            <w:tcW w:w="7632" w:type="dxa"/>
          </w:tcPr>
          <w:p w14:paraId="46D767AD" w14:textId="77777777" w:rsidR="00B330D7" w:rsidRDefault="00B330D7" w:rsidP="00B330D7">
            <w:pPr>
              <w:pStyle w:val="Tablecontent"/>
            </w:pPr>
            <w:r>
              <w:t>The actual deployment of the VM in vCenter. This is ideally automated.</w:t>
            </w:r>
          </w:p>
          <w:p w14:paraId="50B13BCD" w14:textId="77777777" w:rsidR="00B330D7" w:rsidRDefault="00B330D7" w:rsidP="00B330D7">
            <w:pPr>
              <w:pStyle w:val="Tablecontent"/>
            </w:pPr>
            <w:r>
              <w:t>This stage generates the actual VM name, create folders if necessary, and places the VM into the correct folder.</w:t>
            </w:r>
          </w:p>
          <w:p w14:paraId="6EC49C6E" w14:textId="2FFC584F" w:rsidR="00B330D7" w:rsidRDefault="00B330D7" w:rsidP="00B330D7">
            <w:pPr>
              <w:pStyle w:val="Tablecontent"/>
            </w:pPr>
            <w:r>
              <w:t xml:space="preserve">Once the VM object is registered in </w:t>
            </w:r>
            <w:r w:rsidR="008540B3">
              <w:t>VCF Operations</w:t>
            </w:r>
            <w:r>
              <w:t>, create the custom group is necessary, and set the custom property</w:t>
            </w:r>
            <w:r w:rsidR="000A3555">
              <w:t>.</w:t>
            </w:r>
          </w:p>
        </w:tc>
      </w:tr>
      <w:tr w:rsidR="00540F68" w14:paraId="4A26D965" w14:textId="77777777" w:rsidTr="0008744C">
        <w:tc>
          <w:tcPr>
            <w:tcW w:w="1383" w:type="dxa"/>
          </w:tcPr>
          <w:p w14:paraId="01C82C2B" w14:textId="7FF25979" w:rsidR="00540F68" w:rsidRDefault="00540F68" w:rsidP="00E440AB">
            <w:pPr>
              <w:pStyle w:val="Tablecontent"/>
            </w:pPr>
            <w:r>
              <w:t>Changes</w:t>
            </w:r>
          </w:p>
        </w:tc>
        <w:tc>
          <w:tcPr>
            <w:tcW w:w="7632" w:type="dxa"/>
          </w:tcPr>
          <w:p w14:paraId="77531A5A" w14:textId="10ABAFD4" w:rsidR="00050080" w:rsidRDefault="00050080" w:rsidP="00DD57A0">
            <w:pPr>
              <w:pStyle w:val="Tablecontent"/>
            </w:pPr>
            <w:r>
              <w:t>Changes on VM size needs to be approved as it impact</w:t>
            </w:r>
            <w:r w:rsidR="00DD57A0">
              <w:t>s</w:t>
            </w:r>
            <w:r>
              <w:t xml:space="preserve"> capacity and performance. If you have to use shares and reservation, ensure they are updated </w:t>
            </w:r>
            <w:r w:rsidR="00DD57A0">
              <w:t>accordingly.</w:t>
            </w:r>
          </w:p>
        </w:tc>
      </w:tr>
      <w:tr w:rsidR="00540F68" w14:paraId="023C34E5" w14:textId="77777777" w:rsidTr="0008744C">
        <w:tc>
          <w:tcPr>
            <w:tcW w:w="1383" w:type="dxa"/>
          </w:tcPr>
          <w:p w14:paraId="44E6635E" w14:textId="28C37F20" w:rsidR="00540F68" w:rsidRDefault="00540F68" w:rsidP="00E440AB">
            <w:pPr>
              <w:pStyle w:val="Tablecontent"/>
            </w:pPr>
            <w:r>
              <w:t>Retire</w:t>
            </w:r>
          </w:p>
        </w:tc>
        <w:tc>
          <w:tcPr>
            <w:tcW w:w="7632" w:type="dxa"/>
          </w:tcPr>
          <w:p w14:paraId="557EF2FA" w14:textId="1E128961" w:rsidR="00540F68" w:rsidRDefault="000E7E9E" w:rsidP="00050080">
            <w:pPr>
              <w:pStyle w:val="Tablecontent"/>
            </w:pPr>
            <w:r>
              <w:t>D</w:t>
            </w:r>
            <w:r w:rsidR="001D6065">
              <w:t xml:space="preserve">elete the VM and remove it from inventory. </w:t>
            </w:r>
          </w:p>
        </w:tc>
      </w:tr>
    </w:tbl>
    <w:p w14:paraId="02DC713D" w14:textId="1FACF0DB" w:rsidR="00FD7573" w:rsidRPr="00B373E2" w:rsidRDefault="005017D1" w:rsidP="005017D1">
      <w:pPr>
        <w:pStyle w:val="Heading2"/>
      </w:pPr>
      <w:r>
        <w:lastRenderedPageBreak/>
        <mc:AlternateContent>
          <mc:Choice Requires="wps">
            <w:drawing>
              <wp:anchor distT="0" distB="0" distL="114300" distR="114300" simplePos="0" relativeHeight="251731968" behindDoc="1" locked="0" layoutInCell="1" allowOverlap="1" wp14:anchorId="1FDEE6F7" wp14:editId="29398B97">
                <wp:simplePos x="0" y="0"/>
                <wp:positionH relativeFrom="page">
                  <wp:posOffset>-5080</wp:posOffset>
                </wp:positionH>
                <wp:positionV relativeFrom="paragraph">
                  <wp:posOffset>-906780</wp:posOffset>
                </wp:positionV>
                <wp:extent cx="7560945" cy="3001010"/>
                <wp:effectExtent l="4445" t="0" r="0" b="1270"/>
                <wp:wrapNone/>
                <wp:docPr id="55016436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49F3CBEA" id="Rectangle 33" o:spid="_x0000_s1026" style="position:absolute;margin-left:-.4pt;margin-top:-71.4pt;width:595.35pt;height:236.3pt;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" fillcolor="#deeaf6 [664]" stroked="f" strokeweight="1pt">
                <v:fill color2="white [3212]" rotate="t" focus="100%" type="gradient"/>
                <w10:wrap anchorx="page"/>
              </v:rect>
            </w:pict>
          </mc:Fallback>
        </mc:AlternateContent>
      </w:r>
      <w:r w:rsidR="00FD7573" w:rsidRPr="00B373E2">
        <w:t>Performance Management</w:t>
      </w:r>
    </w:p>
    <w:p w14:paraId="06FC41F0" w14:textId="1126CC2E" w:rsidR="00C84219" w:rsidRPr="00C84219" w:rsidRDefault="005017D1" w:rsidP="00C84219">
      <w:r>
        <w:rPr>
          <w:noProof/>
        </w:rPr>
        <mc:AlternateContent>
          <mc:Choice Requires="wps">
            <w:drawing>
              <wp:anchor distT="0" distB="0" distL="114300" distR="114300" simplePos="0" relativeHeight="251662336" behindDoc="0" locked="0" layoutInCell="1" allowOverlap="1" wp14:anchorId="2565B5A6" wp14:editId="0337DD05">
                <wp:simplePos x="0" y="0"/>
                <wp:positionH relativeFrom="column">
                  <wp:posOffset>0</wp:posOffset>
                </wp:positionH>
                <wp:positionV relativeFrom="paragraph">
                  <wp:posOffset>0</wp:posOffset>
                </wp:positionV>
                <wp:extent cx="3256280" cy="769620"/>
                <wp:effectExtent l="0" t="0" r="0" b="0"/>
                <wp:wrapNone/>
                <wp:docPr id="55578446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6280" cy="769620"/>
                        </a:xfrm>
                        <a:prstGeom prst="rect">
                          <a:avLst/>
                        </a:prstGeom>
                        <a:noFill/>
                        <a:ln>
                          <a:noFill/>
                        </a:ln>
                      </wps:spPr>
                      <wps:txbx>
                        <w:txbxContent>
                          <w:p w14:paraId="167A5A9F" w14:textId="7FE4F9B1" w:rsidR="00E66F24" w:rsidRPr="002E2D5A" w:rsidRDefault="00E66F24" w:rsidP="00C84219">
                            <w:pPr>
                              <w:jc w:val="center"/>
                              <w:rPr>
                                <w:b/>
                                <w:color w:val="8EAADB" w:themeColor="accent1" w:themeTint="99"/>
                                <w:sz w:val="72"/>
                                <w:szCs w:val="72"/>
                              </w:rPr>
                            </w:pPr>
                            <w:r w:rsidRPr="002E2D5A">
                              <w:rPr>
                                <w:b/>
                                <w:color w:val="8EAADB" w:themeColor="accent1" w:themeTint="99"/>
                                <w:sz w:val="72"/>
                                <w:szCs w:val="72"/>
                              </w:rPr>
                              <w:t>Part 1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2565B5A6" id="Text Box 22" o:spid="_x0000_s1028" type="#_x0000_t202" style="position:absolute;margin-left:0;margin-top:0;width:256.4pt;height:60.6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" filled="f" stroked="f">
                <v:textbox style="mso-fit-shape-to-text:t">
                  <w:txbxContent>
                    <w:p w14:paraId="167A5A9F" w14:textId="7FE4F9B1" w:rsidR="00E66F24" w:rsidRPr="002E2D5A" w:rsidRDefault="00E66F24" w:rsidP="00C84219">
                      <w:pPr>
                        <w:jc w:val="center"/>
                        <w:rPr>
                          <w:b/>
                          <w:color w:val="8EAADB" w:themeColor="accent1" w:themeTint="99"/>
                          <w:sz w:val="72"/>
                          <w:szCs w:val="72"/>
                        </w:rPr>
                      </w:pPr>
                      <w:r w:rsidRPr="002E2D5A">
                        <w:rPr>
                          <w:b/>
                          <w:color w:val="8EAADB" w:themeColor="accent1" w:themeTint="99"/>
                          <w:sz w:val="72"/>
                          <w:szCs w:val="72"/>
                        </w:rPr>
                        <w:t>Part 1 Chapter 2</w:t>
                      </w:r>
                    </w:p>
                  </w:txbxContent>
                </v:textbox>
              </v:shape>
            </w:pict>
          </mc:Fallback>
        </mc:AlternateContent>
      </w:r>
    </w:p>
    <w:p w14:paraId="6EBBF148" w14:textId="5DABE8D7" w:rsidR="00FD7573" w:rsidRPr="008B64A4" w:rsidRDefault="00EB4132" w:rsidP="003F097B">
      <w:pPr>
        <w:pStyle w:val="AfterChapterTitle"/>
      </w:pPr>
      <w:r w:rsidRPr="00EB4132">
        <w:t xml:space="preserve">The </w:t>
      </w:r>
      <w:r>
        <w:t xml:space="preserve">goal of </w:t>
      </w:r>
      <w:r w:rsidRPr="00EB4132">
        <w:t xml:space="preserve">performance management is to </w:t>
      </w:r>
      <w:r>
        <w:t xml:space="preserve">address </w:t>
      </w:r>
      <w:r w:rsidRPr="00EB4132">
        <w:t xml:space="preserve">problem before customers complain. If you can’t </w:t>
      </w:r>
      <w:r>
        <w:t xml:space="preserve">detect </w:t>
      </w:r>
      <w:r w:rsidRPr="00EB4132">
        <w:t xml:space="preserve">the problem before customers do, then you don’t have performance management in place. The word manage implies proactive. Passively waiting for an alert or complaint to trigger the troubleshooting process is not performance management. Proactivity requires regular cadence to prevent the problem. </w:t>
      </w:r>
      <w:r>
        <w:t xml:space="preserve">This cadence </w:t>
      </w:r>
      <w:r w:rsidRPr="00EB4132">
        <w:t xml:space="preserve">requires an internal threshold that is more stringent than the external, formally agreed SLA. </w:t>
      </w:r>
    </w:p>
    <w:p w14:paraId="5C43BB64"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7D333FDF" w14:textId="5B440A15" w:rsidR="00B62A45" w:rsidRPr="002E2D5A" w:rsidRDefault="00C928E1" w:rsidP="002113A7">
      <w:pPr>
        <w:pStyle w:val="Heading3"/>
      </w:pPr>
      <w:r w:rsidRPr="002E2D5A">
        <w:lastRenderedPageBreak/>
        <w:t xml:space="preserve">A </w:t>
      </w:r>
      <w:r w:rsidR="00254FDC" w:rsidRPr="002E2D5A">
        <w:t>D</w:t>
      </w:r>
      <w:r w:rsidRPr="002E2D5A">
        <w:t xml:space="preserve">ay in the </w:t>
      </w:r>
      <w:r w:rsidR="00254FDC" w:rsidRPr="002E2D5A">
        <w:t>L</w:t>
      </w:r>
      <w:r w:rsidRPr="002E2D5A">
        <w:t>ife of a Cloud Admin</w:t>
      </w:r>
    </w:p>
    <w:p w14:paraId="7C412A28" w14:textId="77777777" w:rsidR="00F43A0D" w:rsidRPr="008B64A4" w:rsidRDefault="00F43A0D" w:rsidP="00F43A0D">
      <w:r w:rsidRPr="008B64A4">
        <w:t>Here is a common story often told in the virtualization community, which will resonate with you as an IaaS provider.</w:t>
      </w:r>
    </w:p>
    <w:p w14:paraId="6AFB315F" w14:textId="50E6E6BE" w:rsidR="00F43A0D" w:rsidRPr="008B64A4" w:rsidRDefault="00F43A0D" w:rsidP="00F43A0D">
      <w:r>
        <w:t xml:space="preserve">A VM Owner complains to you that </w:t>
      </w:r>
      <w:r w:rsidR="52B1368C">
        <w:t>her</w:t>
      </w:r>
      <w:r>
        <w:t xml:space="preserve"> VM is slow. It was </w:t>
      </w:r>
      <w:r w:rsidRPr="00701516">
        <w:rPr>
          <w:i/>
          <w:iCs/>
          <w:color w:val="FF0000"/>
        </w:rPr>
        <w:t>not</w:t>
      </w:r>
      <w:r w:rsidRPr="00C450E4">
        <w:rPr>
          <w:color w:val="FF0000"/>
        </w:rPr>
        <w:t xml:space="preserve"> </w:t>
      </w:r>
      <w:r>
        <w:t>slow yesterday. Her application architect and lead developer have verified that:</w:t>
      </w:r>
    </w:p>
    <w:p w14:paraId="37718CB7" w14:textId="59DF62DD" w:rsidR="00F43A0D" w:rsidRPr="001A50AA" w:rsidRDefault="6526888F" w:rsidP="001A50AA">
      <w:pPr>
        <w:pStyle w:val="Bullet"/>
      </w:pPr>
      <w:r w:rsidRPr="008B64A4">
        <w:t xml:space="preserve">The </w:t>
      </w:r>
      <w:r w:rsidRPr="001A50AA">
        <w:t>VM CPU and RAM utilization did not increase</w:t>
      </w:r>
      <w:r w:rsidR="3EFF69A9" w:rsidRPr="001A50AA">
        <w:t xml:space="preserve"> and are</w:t>
      </w:r>
      <w:r w:rsidRPr="001A50AA">
        <w:t xml:space="preserve"> within a healthy range.</w:t>
      </w:r>
    </w:p>
    <w:p w14:paraId="41A1F8A1" w14:textId="69E099B1" w:rsidR="00F43A0D" w:rsidRPr="001A50AA" w:rsidRDefault="6526888F" w:rsidP="001A50AA">
      <w:pPr>
        <w:pStyle w:val="Bullet"/>
      </w:pPr>
      <w:r w:rsidRPr="001A50AA">
        <w:t>The application team has verified that CPU Run Queue is also in the healthy range.</w:t>
      </w:r>
    </w:p>
    <w:p w14:paraId="7DCC20B6" w14:textId="5DBEFC00" w:rsidR="00F43A0D" w:rsidRPr="001A50AA" w:rsidRDefault="6526888F" w:rsidP="001A50AA">
      <w:pPr>
        <w:pStyle w:val="Bullet"/>
      </w:pPr>
      <w:r w:rsidRPr="001A50AA">
        <w:t xml:space="preserve">The disk latency is good. </w:t>
      </w:r>
      <w:r w:rsidR="24232AC8" w:rsidRPr="001A50AA">
        <w:t>It is</w:t>
      </w:r>
      <w:r w:rsidRPr="001A50AA">
        <w:t xml:space="preserve"> below </w:t>
      </w:r>
      <w:r w:rsidR="00E31EC9" w:rsidRPr="001A50AA">
        <w:t>5</w:t>
      </w:r>
      <w:r w:rsidRPr="001A50AA">
        <w:t xml:space="preserve"> milliseconds.</w:t>
      </w:r>
    </w:p>
    <w:p w14:paraId="1B0FD95C" w14:textId="10412335" w:rsidR="00F43A0D" w:rsidRPr="001A50AA" w:rsidRDefault="6526888F" w:rsidP="001A50AA">
      <w:pPr>
        <w:pStyle w:val="Bullet"/>
      </w:pPr>
      <w:r w:rsidRPr="001A50AA">
        <w:t xml:space="preserve">There </w:t>
      </w:r>
      <w:r w:rsidR="2C30AA18" w:rsidRPr="001A50AA">
        <w:t>are</w:t>
      </w:r>
      <w:r w:rsidRPr="001A50AA">
        <w:t xml:space="preserve"> no network packet</w:t>
      </w:r>
      <w:r w:rsidR="704C8BBA" w:rsidRPr="001A50AA">
        <w:t>s</w:t>
      </w:r>
      <w:r w:rsidR="00032B69" w:rsidRPr="001A50AA">
        <w:t xml:space="preserve"> loss</w:t>
      </w:r>
      <w:r w:rsidRPr="001A50AA">
        <w:t>.</w:t>
      </w:r>
    </w:p>
    <w:p w14:paraId="4A125FFC" w14:textId="2D04F66B" w:rsidR="00F43A0D" w:rsidRPr="001A50AA" w:rsidRDefault="00F43A0D" w:rsidP="001A50AA">
      <w:pPr>
        <w:pStyle w:val="Bullet"/>
      </w:pPr>
      <w:r w:rsidRPr="001A50AA">
        <w:t>No change in the application settings. In fact, the application has not had any changes in the past month.</w:t>
      </w:r>
    </w:p>
    <w:p w14:paraId="3DF91DEA" w14:textId="12CDC426" w:rsidR="00F43A0D" w:rsidRPr="001A50AA" w:rsidRDefault="6526888F" w:rsidP="001A50AA">
      <w:pPr>
        <w:pStyle w:val="Bullet"/>
      </w:pPr>
      <w:r w:rsidRPr="001A50AA">
        <w:t>No recent patch</w:t>
      </w:r>
      <w:r w:rsidR="00E31EC9" w:rsidRPr="001A50AA">
        <w:t>e</w:t>
      </w:r>
      <w:r w:rsidR="006E3803" w:rsidRPr="001A50AA">
        <w:t>s</w:t>
      </w:r>
      <w:r w:rsidR="00E31EC9" w:rsidRPr="001A50AA">
        <w:t xml:space="preserve"> were </w:t>
      </w:r>
      <w:r w:rsidR="1D72F50E" w:rsidRPr="001A50AA">
        <w:t xml:space="preserve">installed </w:t>
      </w:r>
      <w:r w:rsidR="00E31EC9" w:rsidRPr="001A50AA">
        <w:t>in</w:t>
      </w:r>
      <w:r w:rsidRPr="001A50AA">
        <w:t>to Windows.</w:t>
      </w:r>
    </w:p>
    <w:p w14:paraId="18FD6BE8" w14:textId="05ED71D0" w:rsidR="00F43A0D" w:rsidRPr="008B64A4" w:rsidRDefault="00F43A0D" w:rsidP="001A50AA">
      <w:pPr>
        <w:pStyle w:val="Bullet"/>
      </w:pPr>
      <w:r w:rsidRPr="001A50AA">
        <w:t>There</w:t>
      </w:r>
      <w:r w:rsidRPr="008B64A4">
        <w:t xml:space="preserve"> was no reboot.</w:t>
      </w:r>
      <w:r w:rsidR="00E31EC9">
        <w:t xml:space="preserve"> It has been running fine for weeks</w:t>
      </w:r>
      <w:r w:rsidR="00920E9F">
        <w:t xml:space="preserve"> prior to this issue</w:t>
      </w:r>
      <w:r w:rsidR="00E31EC9">
        <w:t>.</w:t>
      </w:r>
    </w:p>
    <w:p w14:paraId="4D216B36" w14:textId="63A390BC" w:rsidR="00F43A0D" w:rsidRPr="008B64A4" w:rsidRDefault="00F43A0D" w:rsidP="00F43A0D">
      <w:r w:rsidRPr="008B64A4">
        <w:t xml:space="preserve">She said your VMware environment is a shared environment, and perhaps </w:t>
      </w:r>
      <w:r w:rsidR="7BAAAAAE" w:rsidRPr="008B64A4">
        <w:t>an</w:t>
      </w:r>
      <w:r w:rsidRPr="008B64A4">
        <w:t xml:space="preserve"> increase in the number of </w:t>
      </w:r>
      <w:r w:rsidR="00605560">
        <w:t>VM</w:t>
      </w:r>
      <w:r w:rsidRPr="008B64A4">
        <w:t xml:space="preserve">s and </w:t>
      </w:r>
      <w:r w:rsidR="0A21B7DD" w:rsidRPr="008B64A4">
        <w:t xml:space="preserve">an </w:t>
      </w:r>
      <w:r w:rsidRPr="008B64A4">
        <w:t xml:space="preserve">increase in the workload of other </w:t>
      </w:r>
      <w:r w:rsidR="00605560">
        <w:t>VM</w:t>
      </w:r>
      <w:r w:rsidRPr="008B64A4">
        <w:t>s are straining your IaaS.</w:t>
      </w:r>
    </w:p>
    <w:p w14:paraId="161ADED8" w14:textId="625A7EA0" w:rsidR="00F43A0D" w:rsidRPr="008B64A4" w:rsidRDefault="00F43A0D" w:rsidP="00F43A0D">
      <w:r w:rsidRPr="008B64A4">
        <w:t xml:space="preserve">She also said that her other VM, which was </w:t>
      </w:r>
      <w:hyperlink r:id="rId119" w:history="1">
        <w:r w:rsidRPr="00073129">
          <w:rPr>
            <w:rStyle w:val="Hyperlink"/>
          </w:rPr>
          <w:t>P2V</w:t>
        </w:r>
      </w:hyperlink>
      <w:r w:rsidRPr="008B64A4">
        <w:t xml:space="preserve"> recently, was performing much faster in physical.</w:t>
      </w:r>
    </w:p>
    <w:p w14:paraId="4890DA86" w14:textId="77777777" w:rsidR="00920E9F" w:rsidRPr="001A50AA" w:rsidRDefault="00920E9F" w:rsidP="001A50AA">
      <w:r>
        <w:t>If you think she</w:t>
      </w:r>
      <w:r w:rsidRPr="008B64A4">
        <w:t xml:space="preserve"> is saying it’s your fault</w:t>
      </w:r>
      <w:r>
        <w:rPr>
          <w:rFonts w:ascii="Segoe UI Emoji" w:eastAsia="Segoe UI Emoji" w:hAnsi="Segoe UI Emoji" w:cs="Segoe UI Emoji"/>
        </w:rPr>
        <w:t xml:space="preserve">, </w:t>
      </w:r>
      <w:r w:rsidRPr="001A50AA">
        <w:t>you are right!</w:t>
      </w:r>
    </w:p>
    <w:p w14:paraId="01E304C0" w14:textId="0CFC5D38" w:rsidR="00F43A0D" w:rsidRPr="00047608" w:rsidRDefault="00F43A0D" w:rsidP="00F43A0D">
      <w:r w:rsidRPr="00047608">
        <w:t xml:space="preserve">What do you do? </w:t>
      </w:r>
    </w:p>
    <w:p w14:paraId="7D39DCD0" w14:textId="491B0532" w:rsidR="00F43A0D" w:rsidRPr="00047608" w:rsidRDefault="00F43A0D" w:rsidP="00F43A0D">
      <w:pPr>
        <w:rPr>
          <w:rFonts w:ascii="Segoe UI Emoji" w:eastAsia="Segoe UI Emoji" w:hAnsi="Segoe UI Emoji" w:cs="Segoe UI Emoji"/>
        </w:rPr>
      </w:pPr>
      <w:r>
        <w:t xml:space="preserve">It is certainly a difficult situation to be in. You </w:t>
      </w:r>
      <w:r w:rsidR="1B4F69A6">
        <w:t>oversee</w:t>
      </w:r>
      <w:r>
        <w:t xml:space="preserve"> more than 10</w:t>
      </w:r>
      <w:r w:rsidR="2F7691CA">
        <w:t>,</w:t>
      </w:r>
      <w:r w:rsidR="007F7BC4">
        <w:t>000</w:t>
      </w:r>
      <w:r>
        <w:t xml:space="preserve"> </w:t>
      </w:r>
      <w:r w:rsidR="00605560">
        <w:t>VM</w:t>
      </w:r>
      <w:r>
        <w:t>s. You have successfully consolidated them into 50</w:t>
      </w:r>
      <w:r w:rsidR="007F7BC4">
        <w:t>0</w:t>
      </w:r>
      <w:r>
        <w:t xml:space="preserve"> ESXi Hosts, saving the company 950</w:t>
      </w:r>
      <w:r w:rsidR="007F7BC4">
        <w:t>0</w:t>
      </w:r>
      <w:r>
        <w:t xml:space="preserve"> servers, not to mention a lot of money. You built your reputation during the process, so this</w:t>
      </w:r>
      <w:r w:rsidR="00496091">
        <w:t xml:space="preserve"> </w:t>
      </w:r>
      <w:r>
        <w:t xml:space="preserve">is not just </w:t>
      </w:r>
      <w:r w:rsidR="0C8FD08A">
        <w:t xml:space="preserve">a matter of </w:t>
      </w:r>
      <w:r>
        <w:t xml:space="preserve">her VM not performing. </w:t>
      </w:r>
      <w:r w:rsidR="007F7BC4">
        <w:t>Your reputation is at stake here</w:t>
      </w:r>
      <w:r w:rsidR="00920E9F">
        <w:t>.</w:t>
      </w:r>
    </w:p>
    <w:p w14:paraId="67416BDF" w14:textId="77777777" w:rsidR="00920E9F" w:rsidRDefault="00920E9F" w:rsidP="00F43A0D">
      <w:r w:rsidRPr="00920E9F">
        <w:t>You also recall that your team has been adding new VMs regularly over the past several months so she could be right about the increasing number of VMs straining the IaaS platform. In addition, there have been several soft errors in your network and storage, and your team has been investigating for weeks. But why did she say it only happened today, but not yesterday or a few days ago?</w:t>
      </w:r>
    </w:p>
    <w:p w14:paraId="158A3DBE" w14:textId="5A2C0ED2" w:rsidR="00496054" w:rsidRPr="00047608" w:rsidRDefault="00496054" w:rsidP="00F43A0D">
      <w:r>
        <w:t xml:space="preserve">It’s a hard question. To answer it, we need to </w:t>
      </w:r>
      <w:r w:rsidR="007121B4">
        <w:t>take a step back</w:t>
      </w:r>
      <w:r w:rsidR="001D3691">
        <w:t xml:space="preserve"> and elaborate. Let’s dive in!</w:t>
      </w:r>
    </w:p>
    <w:p w14:paraId="416203F4" w14:textId="2482242B" w:rsidR="00A409AB" w:rsidRPr="00C133DF" w:rsidRDefault="0043609C" w:rsidP="002113A7">
      <w:pPr>
        <w:pStyle w:val="Heading3"/>
      </w:pPr>
      <w:r w:rsidRPr="00C133DF">
        <w:lastRenderedPageBreak/>
        <w:t xml:space="preserve">The </w:t>
      </w:r>
      <w:r w:rsidR="00A409AB" w:rsidRPr="00C133DF">
        <w:t xml:space="preserve">3 </w:t>
      </w:r>
      <w:r w:rsidR="006B175F" w:rsidRPr="00C133DF">
        <w:t>Realms</w:t>
      </w:r>
    </w:p>
    <w:p w14:paraId="37CE20E2" w14:textId="77777777" w:rsidR="00920E9F" w:rsidRPr="00047608" w:rsidRDefault="00920E9F" w:rsidP="006C528F">
      <w:pPr>
        <w:keepNext/>
        <w:rPr>
          <w:lang w:val="en-US"/>
        </w:rPr>
      </w:pPr>
      <w:r w:rsidRPr="00047608">
        <w:t xml:space="preserve">In the big picture, there are </w:t>
      </w:r>
      <w:r>
        <w:t>3</w:t>
      </w:r>
      <w:r w:rsidRPr="00047608">
        <w:t xml:space="preserve"> </w:t>
      </w:r>
      <w:r>
        <w:t>realms of IT in business</w:t>
      </w:r>
      <w:r w:rsidRPr="00047608">
        <w:t xml:space="preserve">. Each realm has its own set of </w:t>
      </w:r>
      <w:r w:rsidRPr="00047608">
        <w:rPr>
          <w:lang w:val="en-US"/>
        </w:rPr>
        <w:t xml:space="preserve">teams. Each team has a set of unique responsibility and hence skills required. The following diagram </w:t>
      </w:r>
      <w:r>
        <w:rPr>
          <w:lang w:val="en-US"/>
        </w:rPr>
        <w:t>outlines</w:t>
      </w:r>
      <w:r w:rsidRPr="00047608">
        <w:rPr>
          <w:lang w:val="en-US"/>
        </w:rPr>
        <w:t xml:space="preserve"> the </w:t>
      </w:r>
      <w:r>
        <w:rPr>
          <w:lang w:val="en-US"/>
        </w:rPr>
        <w:t>3</w:t>
      </w:r>
      <w:r w:rsidRPr="00047608">
        <w:rPr>
          <w:lang w:val="en-US"/>
        </w:rPr>
        <w:t xml:space="preserve"> </w:t>
      </w:r>
      <w:r>
        <w:rPr>
          <w:lang w:val="en-US"/>
        </w:rPr>
        <w:t>realms</w:t>
      </w:r>
      <w:r w:rsidRPr="00047608">
        <w:rPr>
          <w:lang w:val="en-US"/>
        </w:rPr>
        <w:t xml:space="preserve">, alongside with typical </w:t>
      </w:r>
      <w:r>
        <w:rPr>
          <w:lang w:val="en-US"/>
        </w:rPr>
        <w:t xml:space="preserve">layers within each realm and </w:t>
      </w:r>
      <w:r w:rsidRPr="00047608">
        <w:rPr>
          <w:lang w:val="en-US"/>
        </w:rPr>
        <w:t>questions being asked</w:t>
      </w:r>
      <w:r>
        <w:rPr>
          <w:lang w:val="en-US"/>
        </w:rPr>
        <w:t>.</w:t>
      </w:r>
    </w:p>
    <w:p w14:paraId="526AAD5B" w14:textId="347C9E3A" w:rsidR="00011C2A" w:rsidRPr="00047608" w:rsidRDefault="00983528" w:rsidP="009B13B9">
      <w:r w:rsidRPr="00983528">
        <w:rPr>
          <w:noProof/>
        </w:rPr>
        <w:drawing>
          <wp:inline distT="0" distB="0" distL="0" distR="0" wp14:anchorId="2BCEED64" wp14:editId="5B2C9D81">
            <wp:extent cx="6051747" cy="3110295"/>
            <wp:effectExtent l="0" t="0" r="6350" b="0"/>
            <wp:docPr id="357815423" name="Picture 357815423"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23" name="Picture 357815423" descr="A screenshot of a test&#10;&#10;Description automatically generated"/>
                    <pic:cNvPicPr/>
                  </pic:nvPicPr>
                  <pic:blipFill>
                    <a:blip r:embed="rId120"/>
                    <a:stretch>
                      <a:fillRect/>
                    </a:stretch>
                  </pic:blipFill>
                  <pic:spPr>
                    <a:xfrm>
                      <a:off x="0" y="0"/>
                      <a:ext cx="6057001" cy="3112995"/>
                    </a:xfrm>
                    <a:prstGeom prst="rect">
                      <a:avLst/>
                    </a:prstGeom>
                  </pic:spPr>
                </pic:pic>
              </a:graphicData>
            </a:graphic>
          </wp:inline>
        </w:drawing>
      </w:r>
    </w:p>
    <w:p w14:paraId="02FC10F9" w14:textId="10543834" w:rsidR="004C1137" w:rsidRDefault="00110F5D" w:rsidP="009B13B9">
      <w:r>
        <w:t xml:space="preserve">The fight typically happens between </w:t>
      </w:r>
      <w:r w:rsidR="00655C25">
        <w:t>application team and infrastructure team</w:t>
      </w:r>
      <w:r>
        <w:t xml:space="preserve">, as both are IT. The business folks are real </w:t>
      </w:r>
      <w:r w:rsidR="004F6D4A">
        <w:t>consumers or end users</w:t>
      </w:r>
      <w:r>
        <w:t xml:space="preserve"> and not technical enough to </w:t>
      </w:r>
      <w:r w:rsidR="004F6D4A">
        <w:t>provide solution</w:t>
      </w:r>
      <w:r w:rsidR="00920E9F">
        <w:t>s</w:t>
      </w:r>
      <w:r w:rsidR="004F6D4A">
        <w:t xml:space="preserve">. </w:t>
      </w:r>
    </w:p>
    <w:p w14:paraId="4935B500" w14:textId="77777777" w:rsidR="004C1137" w:rsidRDefault="004C1137" w:rsidP="004C1137">
      <w:r>
        <w:t>By the way, for those who use enterprise architecture framework, the 3 realms above actually map to TOGAF</w:t>
      </w:r>
      <w:r>
        <w:rPr>
          <w:rStyle w:val="FootnoteReference"/>
        </w:rPr>
        <w:footnoteReference w:id="10"/>
      </w:r>
      <w:r>
        <w:t xml:space="preserve"> by </w:t>
      </w:r>
      <w:hyperlink r:id="rId121" w:history="1">
        <w:r w:rsidRPr="00C71DF5">
          <w:rPr>
            <w:rStyle w:val="Hyperlink"/>
          </w:rPr>
          <w:t>The Open Group</w:t>
        </w:r>
      </w:hyperlink>
      <w:r>
        <w:t xml:space="preserve">. </w:t>
      </w:r>
    </w:p>
    <w:p w14:paraId="2C6DA674" w14:textId="77777777" w:rsidR="004C1137" w:rsidRDefault="004C1137" w:rsidP="004C1137">
      <w:pPr>
        <w:pStyle w:val="Bullet"/>
      </w:pPr>
      <w:r>
        <w:t>Business maps to Business Architecture</w:t>
      </w:r>
    </w:p>
    <w:p w14:paraId="059787BC" w14:textId="77777777" w:rsidR="004C1137" w:rsidRDefault="004C1137" w:rsidP="004C1137">
      <w:pPr>
        <w:pStyle w:val="Bullet"/>
      </w:pPr>
      <w:r>
        <w:t>Application maps to Information Systems Architecture</w:t>
      </w:r>
    </w:p>
    <w:p w14:paraId="213EF7BD" w14:textId="77777777" w:rsidR="004C1137" w:rsidRDefault="004C1137" w:rsidP="004C1137">
      <w:pPr>
        <w:pStyle w:val="Bullet"/>
      </w:pPr>
      <w:r>
        <w:t xml:space="preserve">IaaS maps to Technology Architecture </w:t>
      </w:r>
    </w:p>
    <w:p w14:paraId="48709D32" w14:textId="3EFB8DCC" w:rsidR="00C1606E" w:rsidRDefault="004F6D4A" w:rsidP="009B13B9">
      <w:r>
        <w:t>Each team need to have their own KPI</w:t>
      </w:r>
      <w:r w:rsidR="00920E9F">
        <w:t>s</w:t>
      </w:r>
      <w:r>
        <w:t>, and there must be SLA</w:t>
      </w:r>
      <w:r w:rsidR="00920E9F">
        <w:t>s</w:t>
      </w:r>
      <w:r>
        <w:t xml:space="preserve"> between </w:t>
      </w:r>
      <w:r w:rsidR="004E0804">
        <w:t>them.</w:t>
      </w:r>
    </w:p>
    <w:p w14:paraId="36592DFB" w14:textId="77777777" w:rsidR="004C1137" w:rsidRDefault="004C1137" w:rsidP="006A3C87">
      <w:pPr>
        <w:pStyle w:val="BeforeTable"/>
      </w:pPr>
    </w:p>
    <w:tbl>
      <w:tblPr>
        <w:tblStyle w:val="PlainTable3"/>
        <w:tblW w:w="9450" w:type="dxa"/>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800"/>
        <w:gridCol w:w="3078"/>
        <w:gridCol w:w="4572"/>
      </w:tblGrid>
      <w:tr w:rsidR="004C1137" w:rsidRPr="00DF3F7A" w14:paraId="0C7F2D77" w14:textId="77777777" w:rsidTr="0008744C">
        <w:trPr>
          <w:trHeight w:val="359"/>
        </w:trPr>
        <w:tc>
          <w:tcPr>
            <w:tcW w:w="1800" w:type="dxa"/>
            <w:shd w:val="clear" w:color="auto" w:fill="F2F2F2" w:themeFill="background1" w:themeFillShade="F2"/>
          </w:tcPr>
          <w:p w14:paraId="060C1184" w14:textId="77777777" w:rsidR="004C1137" w:rsidRPr="00DF3F7A" w:rsidRDefault="004C1137" w:rsidP="00B551C4">
            <w:pPr>
              <w:pStyle w:val="Tableheading"/>
            </w:pPr>
            <w:r>
              <w:t>Layer</w:t>
            </w:r>
          </w:p>
        </w:tc>
        <w:tc>
          <w:tcPr>
            <w:tcW w:w="3078" w:type="dxa"/>
            <w:shd w:val="clear" w:color="auto" w:fill="F2F2F2" w:themeFill="background1" w:themeFillShade="F2"/>
          </w:tcPr>
          <w:p w14:paraId="1808A848" w14:textId="77777777" w:rsidR="004C1137" w:rsidRDefault="004C1137" w:rsidP="00B551C4">
            <w:pPr>
              <w:pStyle w:val="Tableheading"/>
            </w:pPr>
            <w:r>
              <w:t>Owner</w:t>
            </w:r>
          </w:p>
        </w:tc>
        <w:tc>
          <w:tcPr>
            <w:tcW w:w="4572" w:type="dxa"/>
            <w:shd w:val="clear" w:color="auto" w:fill="F2F2F2" w:themeFill="background1" w:themeFillShade="F2"/>
          </w:tcPr>
          <w:p w14:paraId="1F2C95E5" w14:textId="77777777" w:rsidR="004C1137" w:rsidRPr="00DF3F7A" w:rsidRDefault="004C1137" w:rsidP="00B551C4">
            <w:pPr>
              <w:pStyle w:val="Tableheading"/>
            </w:pPr>
            <w:r>
              <w:t>Observability</w:t>
            </w:r>
          </w:p>
        </w:tc>
      </w:tr>
      <w:tr w:rsidR="004C1137" w:rsidRPr="00DF3F7A" w14:paraId="40815AAE" w14:textId="77777777" w:rsidTr="0008744C">
        <w:trPr>
          <w:trHeight w:val="359"/>
        </w:trPr>
        <w:tc>
          <w:tcPr>
            <w:tcW w:w="1800" w:type="dxa"/>
          </w:tcPr>
          <w:p w14:paraId="05FFD559" w14:textId="77777777" w:rsidR="004C1137" w:rsidRPr="00DF3F7A" w:rsidRDefault="004C1137" w:rsidP="00B551C4">
            <w:pPr>
              <w:pStyle w:val="Tablecontent"/>
            </w:pPr>
            <w:r>
              <w:t>Business</w:t>
            </w:r>
          </w:p>
        </w:tc>
        <w:tc>
          <w:tcPr>
            <w:tcW w:w="3078" w:type="dxa"/>
          </w:tcPr>
          <w:p w14:paraId="3AE4B295" w14:textId="77777777" w:rsidR="00920E9F" w:rsidRDefault="004C1137" w:rsidP="00B551C4">
            <w:pPr>
              <w:pStyle w:val="Tablecontent"/>
            </w:pPr>
            <w:r>
              <w:t>Non</w:t>
            </w:r>
            <w:r w:rsidR="00920E9F">
              <w:t>-</w:t>
            </w:r>
            <w:r>
              <w:t xml:space="preserve">IT </w:t>
            </w:r>
          </w:p>
          <w:p w14:paraId="42A863C4" w14:textId="3A88CA9F" w:rsidR="004C1137" w:rsidRDefault="004C1137" w:rsidP="00B551C4">
            <w:pPr>
              <w:pStyle w:val="Tablecontent"/>
            </w:pPr>
            <w:r>
              <w:t>(specific department</w:t>
            </w:r>
            <w:r w:rsidR="00920E9F">
              <w:t>s</w:t>
            </w:r>
            <w:r>
              <w:t xml:space="preserve"> owning the business function</w:t>
            </w:r>
            <w:r w:rsidR="00920E9F">
              <w:t>s</w:t>
            </w:r>
            <w:r>
              <w:t>, such as Internet Banking)</w:t>
            </w:r>
          </w:p>
        </w:tc>
        <w:tc>
          <w:tcPr>
            <w:tcW w:w="4572" w:type="dxa"/>
          </w:tcPr>
          <w:p w14:paraId="51082507" w14:textId="5BEC6691" w:rsidR="004C1137" w:rsidRPr="00DF3F7A" w:rsidRDefault="004C1137" w:rsidP="00B551C4">
            <w:pPr>
              <w:pStyle w:val="Tablecontent"/>
            </w:pPr>
            <w:r>
              <w:t>Service Response Time. This is business-function specific. For example, if it’s a</w:t>
            </w:r>
            <w:r w:rsidR="00920E9F">
              <w:t>n</w:t>
            </w:r>
            <w:r>
              <w:t xml:space="preserve"> eCommerce website, a good example of function is the payment f</w:t>
            </w:r>
            <w:r w:rsidR="00920E9F">
              <w:t>or a</w:t>
            </w:r>
            <w:r>
              <w:t xml:space="preserve"> shopping cart.</w:t>
            </w:r>
          </w:p>
        </w:tc>
      </w:tr>
      <w:tr w:rsidR="004C1137" w:rsidRPr="00DF3F7A" w14:paraId="4975529D" w14:textId="77777777" w:rsidTr="0008744C">
        <w:trPr>
          <w:trHeight w:val="359"/>
        </w:trPr>
        <w:tc>
          <w:tcPr>
            <w:tcW w:w="1800" w:type="dxa"/>
          </w:tcPr>
          <w:p w14:paraId="3D809695" w14:textId="77777777" w:rsidR="004C1137" w:rsidRDefault="004C1137" w:rsidP="00B551C4">
            <w:pPr>
              <w:pStyle w:val="Tablecontent"/>
            </w:pPr>
            <w:r>
              <w:t>Application</w:t>
            </w:r>
          </w:p>
        </w:tc>
        <w:tc>
          <w:tcPr>
            <w:tcW w:w="3078" w:type="dxa"/>
          </w:tcPr>
          <w:p w14:paraId="091DB603" w14:textId="77777777" w:rsidR="004C1137" w:rsidRDefault="004C1137" w:rsidP="00B551C4">
            <w:pPr>
              <w:pStyle w:val="Tablecontent"/>
            </w:pPr>
            <w:r>
              <w:t>IT (Application Team)</w:t>
            </w:r>
          </w:p>
        </w:tc>
        <w:tc>
          <w:tcPr>
            <w:tcW w:w="4572" w:type="dxa"/>
          </w:tcPr>
          <w:p w14:paraId="44FA17F1" w14:textId="5FA75278" w:rsidR="004C1137" w:rsidRPr="00DF3F7A" w:rsidRDefault="004C1137" w:rsidP="00284D7A">
            <w:pPr>
              <w:pStyle w:val="Tablecontent"/>
            </w:pPr>
            <w:r>
              <w:t>It depends on the application software and codes. Typically requires agents with specific knowledge of that application, as it has unique metrics.</w:t>
            </w:r>
            <w:r w:rsidR="00284D7A">
              <w:t xml:space="preserve"> As a result, it i</w:t>
            </w:r>
            <w:r>
              <w:t>s not possible to develop a generic KPI.</w:t>
            </w:r>
          </w:p>
        </w:tc>
      </w:tr>
      <w:tr w:rsidR="004C1137" w:rsidRPr="00DF3F7A" w14:paraId="44A5744D" w14:textId="77777777" w:rsidTr="0008744C">
        <w:trPr>
          <w:trHeight w:val="359"/>
        </w:trPr>
        <w:tc>
          <w:tcPr>
            <w:tcW w:w="1800" w:type="dxa"/>
          </w:tcPr>
          <w:p w14:paraId="34EF379D" w14:textId="77777777" w:rsidR="004C1137" w:rsidRDefault="004C1137" w:rsidP="00B551C4">
            <w:pPr>
              <w:pStyle w:val="Tablecontent"/>
            </w:pPr>
            <w:r>
              <w:lastRenderedPageBreak/>
              <w:t>Infrastructure</w:t>
            </w:r>
          </w:p>
        </w:tc>
        <w:tc>
          <w:tcPr>
            <w:tcW w:w="3078" w:type="dxa"/>
          </w:tcPr>
          <w:p w14:paraId="58354F0F" w14:textId="77777777" w:rsidR="004C1137" w:rsidRDefault="004C1137" w:rsidP="00B551C4">
            <w:pPr>
              <w:pStyle w:val="Tablecontent"/>
            </w:pPr>
            <w:r>
              <w:t>IT (Infrastructure Team)</w:t>
            </w:r>
          </w:p>
        </w:tc>
        <w:tc>
          <w:tcPr>
            <w:tcW w:w="4572" w:type="dxa"/>
          </w:tcPr>
          <w:p w14:paraId="1026E82A" w14:textId="0045139D" w:rsidR="004C1137" w:rsidRDefault="004C1137" w:rsidP="00B551C4">
            <w:pPr>
              <w:pStyle w:val="Tablecontent"/>
            </w:pPr>
            <w:r>
              <w:t>It’s possible to develop a universal KPI that works on all applications as it’s basically about CPU, memory, disk</w:t>
            </w:r>
            <w:r w:rsidR="00920E9F">
              <w:t>,</w:t>
            </w:r>
            <w:r>
              <w:t xml:space="preserve"> and network. </w:t>
            </w:r>
          </w:p>
          <w:p w14:paraId="3FA55472" w14:textId="77777777" w:rsidR="004C1137" w:rsidRPr="00DF3F7A" w:rsidRDefault="004C1137" w:rsidP="00B551C4">
            <w:pPr>
              <w:pStyle w:val="Tablecontent"/>
            </w:pPr>
            <w:r>
              <w:t>This is the focus of our work.</w:t>
            </w:r>
          </w:p>
        </w:tc>
      </w:tr>
    </w:tbl>
    <w:p w14:paraId="48B23F5B" w14:textId="77777777" w:rsidR="00284D7A" w:rsidRDefault="00284D7A" w:rsidP="006A3C87">
      <w:pPr>
        <w:pStyle w:val="BeforeTable"/>
      </w:pPr>
    </w:p>
    <w:p w14:paraId="3B7B1B2E" w14:textId="77777777" w:rsidR="00920E9F" w:rsidRDefault="00920E9F" w:rsidP="00920E9F">
      <w:r>
        <w:t xml:space="preserve">While businesses run on IT, not all business KPIs depend on IT. Some depends on marketing, pricing strategy, and what your competitors are doing. Take an ecommerce portal: its top business KPIs probably involve revenue and gross profit. As you can imagine, if your competitors are doing a massive discount, you may not be able to achieve your sales and profit target. </w:t>
      </w:r>
    </w:p>
    <w:p w14:paraId="45073E6E" w14:textId="77777777" w:rsidR="00284D7A" w:rsidRDefault="003D2011" w:rsidP="009B13B9">
      <w:r>
        <w:t>That means there are 2 types of business KPI</w:t>
      </w:r>
      <w:r w:rsidR="009B3F2A">
        <w:t>s</w:t>
      </w:r>
      <w:r>
        <w:t xml:space="preserve">: </w:t>
      </w:r>
    </w:p>
    <w:p w14:paraId="6B07CDE4" w14:textId="7DE92577" w:rsidR="00284D7A" w:rsidRDefault="00284D7A" w:rsidP="00284D7A">
      <w:pPr>
        <w:pStyle w:val="Bullet"/>
      </w:pPr>
      <w:r>
        <w:t xml:space="preserve">Metrics based </w:t>
      </w:r>
      <w:r w:rsidR="003D2011">
        <w:t>on IT</w:t>
      </w:r>
      <w:r>
        <w:t xml:space="preserve"> software</w:t>
      </w:r>
      <w:r w:rsidR="00920E9F">
        <w:t>.</w:t>
      </w:r>
    </w:p>
    <w:p w14:paraId="75AE5D1C" w14:textId="17F0D432" w:rsidR="003D2011" w:rsidRDefault="00284D7A" w:rsidP="00284D7A">
      <w:pPr>
        <w:pStyle w:val="Bullet"/>
      </w:pPr>
      <w:r>
        <w:t>Metrics not based on IT software.</w:t>
      </w:r>
    </w:p>
    <w:p w14:paraId="1C473BB7" w14:textId="1EA95284" w:rsidR="00920E9F" w:rsidRDefault="00920E9F" w:rsidP="009B13B9">
      <w:r>
        <w:t>Examples for the ones relying on IT are business transactions (e.g. buy a product, update personal information, transfer fund) that are provided by the IT system. They can be online (real time, a user is waiting) or batch (runs in the background) in nature. They can be user to system, or system to system.  Online transactions are often measured in time taken to process a single transaction (typically less than a few seconds) and is called Online Transaction Processing (</w:t>
      </w:r>
      <w:hyperlink r:id="rId122" w:history="1">
        <w:r w:rsidRPr="00C1606E">
          <w:rPr>
            <w:rStyle w:val="Hyperlink"/>
          </w:rPr>
          <w:t>OLTP</w:t>
        </w:r>
      </w:hyperlink>
      <w:r>
        <w:t>). Batch transactions are often measured in time taken to process many transactions (which can be hours).</w:t>
      </w:r>
    </w:p>
    <w:p w14:paraId="1B3B6A31" w14:textId="5035396E" w:rsidR="00C1606E" w:rsidRDefault="00C1606E" w:rsidP="009B13B9">
      <w:r>
        <w:t xml:space="preserve">As you can imagine, different transactions require different amount of time. Even the same </w:t>
      </w:r>
      <w:r w:rsidR="00920E9F">
        <w:t>kind</w:t>
      </w:r>
      <w:r>
        <w:t xml:space="preserve"> of transaction (e.g. generat</w:t>
      </w:r>
      <w:r w:rsidR="00920E9F">
        <w:t>ing</w:t>
      </w:r>
      <w:r>
        <w:t xml:space="preserve"> a report), can vary as it depends on the amount of data or records. As an application architect, </w:t>
      </w:r>
      <w:r w:rsidR="00920E9F">
        <w:t xml:space="preserve">it’s important to </w:t>
      </w:r>
      <w:r>
        <w:t xml:space="preserve">define the </w:t>
      </w:r>
      <w:r w:rsidR="003D2011">
        <w:t>expected time taken to complete commonly used business transactions. Obscured business transactions that are rarely used can be given low priority.</w:t>
      </w:r>
      <w:r w:rsidR="00533D59">
        <w:t xml:space="preserve"> However, this effort is not scalable if you have hundreds of business applications.</w:t>
      </w:r>
    </w:p>
    <w:p w14:paraId="16BAA3B9" w14:textId="485E9593" w:rsidR="000934D6" w:rsidRDefault="000934D6" w:rsidP="009B13B9">
      <w:r>
        <w:t xml:space="preserve">If you want universal metrics for all business applications, then page response time and error returns are the only metrics. </w:t>
      </w:r>
      <w:r w:rsidR="00655C25">
        <w:t xml:space="preserve">I like the principle behind </w:t>
      </w:r>
      <w:hyperlink r:id="rId123" w:history="1">
        <w:r w:rsidR="00655C25" w:rsidRPr="00920E9F">
          <w:rPr>
            <w:rStyle w:val="Hyperlink"/>
          </w:rPr>
          <w:t>apdex</w:t>
        </w:r>
      </w:hyperlink>
      <w:r w:rsidR="00655C25">
        <w:t>, but not its implementation.</w:t>
      </w:r>
      <w:r w:rsidR="00920E9F">
        <w:t xml:space="preserve"> Happy to share an improved formula if you are interested.</w:t>
      </w:r>
    </w:p>
    <w:p w14:paraId="34DE026D" w14:textId="07EC5021" w:rsidR="00143A6F" w:rsidRDefault="00FB0047" w:rsidP="009B13B9">
      <w:r w:rsidRPr="00047608">
        <w:t xml:space="preserve">Performance </w:t>
      </w:r>
      <w:r w:rsidR="00A94B45" w:rsidRPr="00047608">
        <w:t>troubleshooting</w:t>
      </w:r>
      <w:r w:rsidRPr="00047608">
        <w:t xml:space="preserve"> is largely an exercise in elimination. The methodology </w:t>
      </w:r>
      <w:r w:rsidR="00B02C88" w:rsidRPr="00047608">
        <w:t xml:space="preserve">slices each </w:t>
      </w:r>
      <w:r w:rsidR="00106B60" w:rsidRPr="00047608">
        <w:t>layer</w:t>
      </w:r>
      <w:r w:rsidR="00B02C88" w:rsidRPr="00047608">
        <w:t xml:space="preserve"> and determine</w:t>
      </w:r>
      <w:r w:rsidR="00106B60" w:rsidRPr="00047608">
        <w:t>s</w:t>
      </w:r>
      <w:r w:rsidR="00B02C88" w:rsidRPr="00047608">
        <w:t xml:space="preserve"> if that layer is causing the performance problem. </w:t>
      </w:r>
      <w:r w:rsidR="00C16642" w:rsidRPr="00047608">
        <w:t xml:space="preserve">Hence it is imperative to have a single metric to indicate if a particular layer </w:t>
      </w:r>
      <w:r w:rsidR="00790D8E" w:rsidRPr="00047608">
        <w:t xml:space="preserve">is performing or not. This </w:t>
      </w:r>
      <w:r w:rsidR="00055847" w:rsidRPr="00047608">
        <w:t>primary metric is ap</w:t>
      </w:r>
      <w:r w:rsidR="0011601E" w:rsidRPr="00047608">
        <w:t>tly named K</w:t>
      </w:r>
      <w:r w:rsidR="007E4F56" w:rsidRPr="00047608">
        <w:t>ey Performance Indicator.</w:t>
      </w:r>
      <w:r w:rsidR="00057B6F">
        <w:t xml:space="preserve"> </w:t>
      </w:r>
    </w:p>
    <w:p w14:paraId="341F4DFB" w14:textId="2B90C4CF" w:rsidR="003E7854" w:rsidRPr="00047608" w:rsidRDefault="00920E9F" w:rsidP="009B13B9">
      <w:r>
        <w:t xml:space="preserve">Higher </w:t>
      </w:r>
      <w:r w:rsidR="00B02C88" w:rsidRPr="00047608">
        <w:t>layer</w:t>
      </w:r>
      <w:r>
        <w:t>s</w:t>
      </w:r>
      <w:r w:rsidR="00B02C88" w:rsidRPr="00047608">
        <w:t xml:space="preserve"> </w:t>
      </w:r>
      <w:r w:rsidR="008D2C66" w:rsidRPr="00047608">
        <w:t>depend on the layer</w:t>
      </w:r>
      <w:r>
        <w:t>s</w:t>
      </w:r>
      <w:r w:rsidR="008D2C66" w:rsidRPr="00047608">
        <w:t xml:space="preserve"> below, and hence the infrastructure layer is typically the source of contention. As a result, focus on the </w:t>
      </w:r>
      <w:r w:rsidR="006B2F5B" w:rsidRPr="00047608">
        <w:t xml:space="preserve">bottom </w:t>
      </w:r>
      <w:r w:rsidR="008D2C66" w:rsidRPr="00047608">
        <w:t>layer</w:t>
      </w:r>
      <w:r w:rsidR="006B2F5B" w:rsidRPr="00047608">
        <w:t xml:space="preserve"> first, as it serves as the foundation for the layer above. The good part is this la</w:t>
      </w:r>
      <w:r w:rsidR="009A47F4" w:rsidRPr="00047608">
        <w:t>yer is typically a horizontal layer, providing a set of generic infrastructure services, regardless of what business applications are running on it.</w:t>
      </w:r>
    </w:p>
    <w:p w14:paraId="4A0B1E2C" w14:textId="0617C665" w:rsidR="00065565" w:rsidRDefault="00B3148A" w:rsidP="009B13B9">
      <w:r w:rsidRPr="00047608">
        <w:t xml:space="preserve">Now, we don’t know the impact to the </w:t>
      </w:r>
      <w:r w:rsidRPr="00047608">
        <w:rPr>
          <w:color w:val="FF0000"/>
        </w:rPr>
        <w:t>application</w:t>
      </w:r>
      <w:r w:rsidRPr="00047608">
        <w:t xml:space="preserve"> when there is latency in </w:t>
      </w:r>
      <w:r w:rsidR="31493CC4" w:rsidRPr="00047608">
        <w:t>the</w:t>
      </w:r>
      <w:r w:rsidRPr="00047608">
        <w:t xml:space="preserve"> infrastructure. That depends on the application. Even on the same identical software, e.g. SQL Server 2019, the impact may differ as it depends on how you use that software. Different nature</w:t>
      </w:r>
      <w:r w:rsidR="495EAB3D" w:rsidRPr="00047608">
        <w:t>s</w:t>
      </w:r>
      <w:r w:rsidRPr="00047608">
        <w:t xml:space="preserve"> of business workload (e.g. batch vs OLTP) get impacted differently even on the identical version of the software</w:t>
      </w:r>
      <w:r w:rsidR="00E31EC9">
        <w:t>.</w:t>
      </w:r>
    </w:p>
    <w:p w14:paraId="5922D014" w14:textId="65D677B3" w:rsidR="00721AF8" w:rsidRPr="00C133DF" w:rsidRDefault="00721AF8" w:rsidP="002113A7">
      <w:pPr>
        <w:pStyle w:val="Heading4"/>
      </w:pPr>
      <w:r w:rsidRPr="00C133DF">
        <w:lastRenderedPageBreak/>
        <w:t xml:space="preserve">The Layers </w:t>
      </w:r>
      <w:r w:rsidR="00284D7A" w:rsidRPr="00C133DF">
        <w:t>in IT System</w:t>
      </w:r>
      <w:r w:rsidR="00920E9F">
        <w:t>s</w:t>
      </w:r>
    </w:p>
    <w:p w14:paraId="42925EA8" w14:textId="77777777" w:rsidR="00920E9F" w:rsidRDefault="00920E9F" w:rsidP="006C528F">
      <w:pPr>
        <w:keepNext/>
      </w:pPr>
      <w:r>
        <w:t>To continue the discussion of layers in IT systems, the following example of an IT system shows 5 layers. The challenge in performance troubleshooting is the layers may not share context. Depending on the application and infrastructure architecture, there could be more layers.</w:t>
      </w:r>
    </w:p>
    <w:p w14:paraId="52021E2D" w14:textId="02786CFB" w:rsidR="00533D59" w:rsidRDefault="00DB4CE5" w:rsidP="009B13B9">
      <w:r w:rsidRPr="00DB4CE5">
        <w:rPr>
          <w:noProof/>
        </w:rPr>
        <w:drawing>
          <wp:inline distT="0" distB="0" distL="0" distR="0" wp14:anchorId="60F99726" wp14:editId="1C20EFB7">
            <wp:extent cx="6005830" cy="3131185"/>
            <wp:effectExtent l="0" t="0" r="0" b="0"/>
            <wp:docPr id="1367182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182402" name="Picture 1" descr="A screenshot of a computer&#10;&#10;Description automatically generated"/>
                    <pic:cNvPicPr/>
                  </pic:nvPicPr>
                  <pic:blipFill>
                    <a:blip r:embed="rId124"/>
                    <a:stretch>
                      <a:fillRect/>
                    </a:stretch>
                  </pic:blipFill>
                  <pic:spPr>
                    <a:xfrm>
                      <a:off x="0" y="0"/>
                      <a:ext cx="6005830" cy="3131185"/>
                    </a:xfrm>
                    <a:prstGeom prst="rect">
                      <a:avLst/>
                    </a:prstGeom>
                  </pic:spPr>
                </pic:pic>
              </a:graphicData>
            </a:graphic>
          </wp:inline>
        </w:drawing>
      </w:r>
    </w:p>
    <w:p w14:paraId="5C1CFCB5" w14:textId="77777777" w:rsidR="00920E9F" w:rsidRDefault="00920E9F" w:rsidP="00920E9F">
      <w:r>
        <w:t xml:space="preserve">Using the example above, we can demonstrate how the lack of visibility is making troubleshooting virtually impossible. Let’s run through the hypothetical example depicted above. The story starts with a complaint as that resonates better. </w:t>
      </w:r>
    </w:p>
    <w:p w14:paraId="5F178BCF" w14:textId="1B14F8BC" w:rsidR="00920E9F" w:rsidRDefault="00920E9F" w:rsidP="00920E9F">
      <w:r>
        <w:t xml:space="preserve">At the Business Layer, you can see the performance of each business transaction. You not only know which user was affected, you </w:t>
      </w:r>
      <w:r w:rsidR="00DB4CE5">
        <w:t xml:space="preserve">also </w:t>
      </w:r>
      <w:r>
        <w:t>know what transaction was affected as the metric has transaction ID. You can trace it in the code as you know how long each function calls take place, assuming you log for every single transaction.</w:t>
      </w:r>
    </w:p>
    <w:p w14:paraId="255B7F29" w14:textId="77777777" w:rsidR="00920E9F" w:rsidRDefault="00920E9F" w:rsidP="00920E9F">
      <w:r>
        <w:t xml:space="preserve">The problem starts when you move beyond your code and into Commercial of the Shelf (COTS) software. The software may show that its queue is 10000, which is 5000 more than what the manual say it can handle. But you have no idea if the user’s transaction was in that queue or not. The COTS software metrics do not relate to users anymore, let alone individual transactions. The </w:t>
      </w:r>
      <w:r w:rsidRPr="00CF7D2C">
        <w:rPr>
          <w:color w:val="FF0000"/>
        </w:rPr>
        <w:t>red</w:t>
      </w:r>
      <w:r>
        <w:t xml:space="preserve"> explosive icon marks where context is lost. </w:t>
      </w:r>
    </w:p>
    <w:p w14:paraId="4229FE25" w14:textId="77777777" w:rsidR="00920E9F" w:rsidRDefault="00920E9F" w:rsidP="00920E9F">
      <w:r>
        <w:t xml:space="preserve">Moving from application to infrastructure resulted in another loss of context. Windows or Linux has no idea what applications you’re running. As far as the OS is concerned, every application is just a process. It will report basic CPU, Memory, Disk and Network utilization per process. More advanced metrics are reported at OS-level, system wide. For example, you do not know if your process was the one experiencing network </w:t>
      </w:r>
      <w:hyperlink r:id="rId125" w:history="1">
        <w:r w:rsidRPr="00231CEB">
          <w:rPr>
            <w:rStyle w:val="Hyperlink"/>
          </w:rPr>
          <w:t>packet loss</w:t>
        </w:r>
      </w:hyperlink>
      <w:r>
        <w:t>. The packet loss metric is a system-wide metric.</w:t>
      </w:r>
    </w:p>
    <w:p w14:paraId="243399AD" w14:textId="7E3C2D74" w:rsidR="006B175F" w:rsidRPr="00047608" w:rsidRDefault="00F34154" w:rsidP="009B13B9">
      <w:r>
        <w:t xml:space="preserve">Moving from individual EC2 or VM to the shared infrastructure results in another loss of context. </w:t>
      </w:r>
      <w:r w:rsidR="00AF3474">
        <w:t xml:space="preserve">In the case of public cloud, you may not get visibility into the physical layers at all. </w:t>
      </w:r>
    </w:p>
    <w:p w14:paraId="1AA2F1C2" w14:textId="7BD42CAE" w:rsidR="00FA473B" w:rsidRDefault="00284D7A" w:rsidP="002113A7">
      <w:pPr>
        <w:pStyle w:val="Heading4"/>
      </w:pPr>
      <w:bookmarkStart w:id="17" w:name="_KPI_vs_SLA"/>
      <w:bookmarkStart w:id="18" w:name="_Depth_vs_Breadth"/>
      <w:bookmarkEnd w:id="17"/>
      <w:bookmarkEnd w:id="18"/>
      <w:r>
        <w:lastRenderedPageBreak/>
        <w:t xml:space="preserve">The Layers in </w:t>
      </w:r>
      <w:r w:rsidR="00FA473B">
        <w:t>IaaS</w:t>
      </w:r>
    </w:p>
    <w:p w14:paraId="6BCABF17" w14:textId="41921781" w:rsidR="005400A7" w:rsidRPr="00BE4BDA" w:rsidRDefault="00396A1B" w:rsidP="00BE4BDA">
      <w:pPr>
        <w:keepNext/>
      </w:pPr>
      <w:r>
        <w:t xml:space="preserve">Let’s apply </w:t>
      </w:r>
      <w:r w:rsidR="00FA473B">
        <w:t>the layers</w:t>
      </w:r>
      <w:r>
        <w:t xml:space="preserve"> to IaaS.</w:t>
      </w:r>
    </w:p>
    <w:p w14:paraId="13613F11" w14:textId="7DE8ECA0" w:rsidR="004B23A2" w:rsidRDefault="008A39FA" w:rsidP="008023EB">
      <w:pPr>
        <w:jc w:val="center"/>
        <w:rPr>
          <w:lang w:val="en-GB" w:eastAsia="en-SG"/>
        </w:rPr>
      </w:pPr>
      <w:r w:rsidRPr="008A39FA">
        <w:rPr>
          <w:noProof/>
          <w:lang w:val="en-GB" w:eastAsia="en-SG"/>
        </w:rPr>
        <w:drawing>
          <wp:inline distT="0" distB="0" distL="0" distR="0" wp14:anchorId="691CE348" wp14:editId="4C823353">
            <wp:extent cx="5166360" cy="1920240"/>
            <wp:effectExtent l="0" t="0" r="0" b="3810"/>
            <wp:docPr id="394358344" name="Picture 1" descr="A diagram of a guest presen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358344" name="Picture 1" descr="A diagram of a guest presentation&#10;&#10;Description automatically generated"/>
                    <pic:cNvPicPr/>
                  </pic:nvPicPr>
                  <pic:blipFill>
                    <a:blip r:embed="rId126"/>
                    <a:stretch>
                      <a:fillRect/>
                    </a:stretch>
                  </pic:blipFill>
                  <pic:spPr>
                    <a:xfrm>
                      <a:off x="0" y="0"/>
                      <a:ext cx="5166360" cy="1920240"/>
                    </a:xfrm>
                    <a:prstGeom prst="rect">
                      <a:avLst/>
                    </a:prstGeom>
                  </pic:spPr>
                </pic:pic>
              </a:graphicData>
            </a:graphic>
          </wp:inline>
        </w:drawing>
      </w:r>
    </w:p>
    <w:p w14:paraId="4008D2C1" w14:textId="62ED656C" w:rsidR="00AB41FE" w:rsidRPr="00AB41FE" w:rsidRDefault="00AB41FE" w:rsidP="00113F0E">
      <w:r w:rsidRPr="00AB41FE">
        <w:t>The 1</w:t>
      </w:r>
      <w:r w:rsidR="00456523" w:rsidRPr="00456523">
        <w:rPr>
          <w:vertAlign w:val="superscript"/>
        </w:rPr>
        <w:t>st</w:t>
      </w:r>
      <w:r w:rsidR="00456523">
        <w:t xml:space="preserve"> </w:t>
      </w:r>
      <w:r w:rsidRPr="00AB41FE">
        <w:t>level is Guest OS contention. This is beyond the control of the IaaS</w:t>
      </w:r>
      <w:r w:rsidR="00920E9F">
        <w:t xml:space="preserve"> platform</w:t>
      </w:r>
      <w:r w:rsidRPr="00AB41FE">
        <w:t xml:space="preserve">. It’s completely up to </w:t>
      </w:r>
      <w:r w:rsidR="00920E9F">
        <w:t xml:space="preserve">each </w:t>
      </w:r>
      <w:r w:rsidRPr="00AB41FE">
        <w:t xml:space="preserve">Guest OS to manage their given resources. </w:t>
      </w:r>
    </w:p>
    <w:p w14:paraId="2D8A11E7" w14:textId="47063809" w:rsidR="00AB41FE" w:rsidRPr="00AB41FE" w:rsidRDefault="00AB41FE" w:rsidP="00113F0E">
      <w:r w:rsidRPr="00AB41FE">
        <w:t>The 2</w:t>
      </w:r>
      <w:r w:rsidR="00456523" w:rsidRPr="00456523">
        <w:rPr>
          <w:vertAlign w:val="superscript"/>
        </w:rPr>
        <w:t>nd</w:t>
      </w:r>
      <w:r w:rsidR="00456523">
        <w:t xml:space="preserve"> </w:t>
      </w:r>
      <w:r w:rsidRPr="00AB41FE">
        <w:t>level is useful for tracking VM capacity. Say a VM is given 8 vCPU. If you want to know if it’s using it, this is the area where you measure it. Whether you measure it In-</w:t>
      </w:r>
      <w:r w:rsidR="00920E9F">
        <w:t>g</w:t>
      </w:r>
      <w:r w:rsidRPr="00AB41FE">
        <w:t xml:space="preserve">uest or </w:t>
      </w:r>
      <w:r w:rsidR="00920E9F">
        <w:t xml:space="preserve">at the </w:t>
      </w:r>
      <w:r w:rsidRPr="00AB41FE">
        <w:t>VM level, it depends on the specific use case because each layer lacks visibility into the other.</w:t>
      </w:r>
    </w:p>
    <w:p w14:paraId="24DD91F4" w14:textId="3082A4C2" w:rsidR="00AB41FE" w:rsidRPr="00AB41FE" w:rsidRDefault="00AB41FE" w:rsidP="00113F0E">
      <w:r w:rsidRPr="00AB41FE">
        <w:t>The 3</w:t>
      </w:r>
      <w:r w:rsidR="00456523" w:rsidRPr="00456523">
        <w:rPr>
          <w:vertAlign w:val="superscript"/>
        </w:rPr>
        <w:t>rd</w:t>
      </w:r>
      <w:r w:rsidR="00456523">
        <w:t xml:space="preserve"> </w:t>
      </w:r>
      <w:r w:rsidRPr="00AB41FE">
        <w:t xml:space="preserve">level is where the VM meets the </w:t>
      </w:r>
      <w:r w:rsidR="00FC538D">
        <w:t>provider</w:t>
      </w:r>
      <w:r w:rsidRPr="00AB41FE">
        <w:t xml:space="preserve">. This is where you track </w:t>
      </w:r>
      <w:r w:rsidR="00920E9F">
        <w:t>whether the</w:t>
      </w:r>
      <w:r w:rsidRPr="00AB41FE">
        <w:t xml:space="preserve"> </w:t>
      </w:r>
      <w:r w:rsidR="00FC538D">
        <w:t xml:space="preserve">IaaS </w:t>
      </w:r>
      <w:r w:rsidR="00920E9F">
        <w:t xml:space="preserve">platform </w:t>
      </w:r>
      <w:r w:rsidRPr="00AB41FE">
        <w:t>is serving the VM</w:t>
      </w:r>
      <w:r w:rsidR="00920E9F">
        <w:t xml:space="preserve"> well</w:t>
      </w:r>
      <w:r w:rsidRPr="00AB41FE">
        <w:t xml:space="preserve">. </w:t>
      </w:r>
    </w:p>
    <w:p w14:paraId="7F4CB2B7" w14:textId="27656EEC" w:rsidR="00AB41FE" w:rsidRPr="00AB41FE" w:rsidRDefault="00AB41FE" w:rsidP="00113F0E">
      <w:r w:rsidRPr="00AB41FE">
        <w:t>The 4</w:t>
      </w:r>
      <w:r w:rsidR="00456523" w:rsidRPr="00456523">
        <w:rPr>
          <w:vertAlign w:val="superscript"/>
        </w:rPr>
        <w:t>th</w:t>
      </w:r>
      <w:r w:rsidR="00456523">
        <w:t xml:space="preserve"> </w:t>
      </w:r>
      <w:r w:rsidRPr="00AB41FE">
        <w:t>level is the underlying IaaS</w:t>
      </w:r>
      <w:r w:rsidR="00920E9F">
        <w:t xml:space="preserve"> platform</w:t>
      </w:r>
      <w:r w:rsidRPr="00AB41FE">
        <w:t xml:space="preserve">. This level is irrelevant to the VM Owner. This is normally the domain of </w:t>
      </w:r>
      <w:r w:rsidR="00920E9F">
        <w:t>the c</w:t>
      </w:r>
      <w:r w:rsidRPr="00AB41FE">
        <w:t xml:space="preserve">apacity </w:t>
      </w:r>
      <w:r w:rsidR="00920E9F">
        <w:t>p</w:t>
      </w:r>
      <w:r w:rsidRPr="00AB41FE">
        <w:t>lanner</w:t>
      </w:r>
      <w:r w:rsidR="00920E9F">
        <w:t>s</w:t>
      </w:r>
      <w:r w:rsidR="001732E6">
        <w:t xml:space="preserve"> and </w:t>
      </w:r>
      <w:r w:rsidR="00920E9F">
        <w:t xml:space="preserve">the </w:t>
      </w:r>
      <w:r w:rsidR="001732E6">
        <w:t>troubleshooting specialists.</w:t>
      </w:r>
    </w:p>
    <w:p w14:paraId="2B6A7A8F" w14:textId="77B36968" w:rsidR="00556230" w:rsidRDefault="00396A1B" w:rsidP="00AD17BB">
      <w:pPr>
        <w:rPr>
          <w:lang w:val="en-GB" w:eastAsia="en-SG"/>
        </w:rPr>
      </w:pPr>
      <w:r>
        <w:rPr>
          <w:lang w:val="en-GB" w:eastAsia="en-SG"/>
        </w:rPr>
        <w:t xml:space="preserve">Let’s </w:t>
      </w:r>
      <w:r w:rsidR="00D90047">
        <w:rPr>
          <w:lang w:val="en-GB" w:eastAsia="en-SG"/>
        </w:rPr>
        <w:t xml:space="preserve">drill down further, breaking the layers more. </w:t>
      </w:r>
    </w:p>
    <w:p w14:paraId="38DFA4F5" w14:textId="6D4052C0" w:rsidR="00023E4C" w:rsidRPr="00AD17BB" w:rsidRDefault="00023E4C" w:rsidP="002113A7">
      <w:pPr>
        <w:pStyle w:val="Heading5"/>
        <w:rPr>
          <w:rStyle w:val="eop"/>
          <w:rFonts w:ascii="Calibri" w:eastAsia="Times New Roman" w:hAnsi="Calibri" w:cs="Calibri"/>
          <w:lang w:val="en-US"/>
        </w:rPr>
      </w:pPr>
      <w:r>
        <w:t>IaaS Metric</w:t>
      </w:r>
      <w:r w:rsidR="00655C25">
        <w:t xml:space="preserve"> Types</w:t>
      </w:r>
    </w:p>
    <w:p w14:paraId="63A9AB45" w14:textId="77777777" w:rsidR="006B38F7" w:rsidRDefault="006B38F7" w:rsidP="006B38F7">
      <w:pPr>
        <w:rPr>
          <w:lang w:val="en-GB" w:eastAsia="en-SG"/>
        </w:rPr>
      </w:pPr>
      <w:r>
        <w:rPr>
          <w:lang w:val="en-GB" w:eastAsia="en-SG"/>
        </w:rPr>
        <w:t>Broadly speaking, there are two categories of metrics we are interested in: consumer metrics, and provider metrics.</w:t>
      </w:r>
    </w:p>
    <w:p w14:paraId="7F1C6748" w14:textId="77777777" w:rsidR="006B38F7" w:rsidRDefault="006B38F7" w:rsidP="006B38F7">
      <w:pPr>
        <w:rPr>
          <w:lang w:val="en-GB"/>
        </w:rPr>
      </w:pPr>
      <w:r>
        <w:rPr>
          <w:lang w:val="en-GB"/>
        </w:rPr>
        <w:t>Consumer metrics consist of:</w:t>
      </w:r>
    </w:p>
    <w:p w14:paraId="7FB3209A" w14:textId="77777777" w:rsidR="006B38F7" w:rsidRDefault="006B38F7" w:rsidP="006B38F7">
      <w:pPr>
        <w:pStyle w:val="Bullet"/>
        <w:rPr>
          <w:lang w:val="en-GB"/>
        </w:rPr>
      </w:pPr>
      <w:r>
        <w:rPr>
          <w:lang w:val="en-GB"/>
        </w:rPr>
        <w:t xml:space="preserve">Business Applications: this could span multiple VMs, containers, and serverless functions. The metrics here are business metrics, not IT metrics. They are the best at measuring the application performance, but they can’t explain why it’s not performing, </w:t>
      </w:r>
    </w:p>
    <w:p w14:paraId="15F6A012" w14:textId="77777777" w:rsidR="006B38F7" w:rsidRDefault="006B38F7" w:rsidP="006B38F7">
      <w:pPr>
        <w:pStyle w:val="Bullet"/>
        <w:rPr>
          <w:lang w:val="en-GB"/>
        </w:rPr>
      </w:pPr>
      <w:r>
        <w:rPr>
          <w:lang w:val="en-GB"/>
        </w:rPr>
        <w:t xml:space="preserve">Service: this is a process running inside Windows or Linux. We normally call this the application. An example is a database server. </w:t>
      </w:r>
    </w:p>
    <w:p w14:paraId="31678A36" w14:textId="77777777" w:rsidR="006B38F7" w:rsidRDefault="006B38F7" w:rsidP="006B38F7">
      <w:pPr>
        <w:pStyle w:val="Bullet"/>
        <w:rPr>
          <w:lang w:val="en-GB"/>
        </w:rPr>
      </w:pPr>
      <w:r>
        <w:rPr>
          <w:lang w:val="en-GB"/>
        </w:rPr>
        <w:t>Guest OS: there are two kinds of performance metrics; One at the Windows/Linux layer, and one at the driver layer (e.g. PVSCSI, vmxnet).</w:t>
      </w:r>
    </w:p>
    <w:p w14:paraId="6C2E11E1" w14:textId="77777777" w:rsidR="006B38F7" w:rsidRDefault="006B38F7" w:rsidP="006B38F7">
      <w:pPr>
        <w:pStyle w:val="Bullet"/>
        <w:rPr>
          <w:lang w:val="en-GB"/>
        </w:rPr>
      </w:pPr>
      <w:r>
        <w:rPr>
          <w:lang w:val="en-GB"/>
        </w:rPr>
        <w:t>Container: this typically runs inside a VM. If there is more than 1 container in a VM, it makes operations management harder.</w:t>
      </w:r>
    </w:p>
    <w:p w14:paraId="3E70E3E4" w14:textId="77777777" w:rsidR="006B38F7" w:rsidRDefault="006B38F7" w:rsidP="006B38F7">
      <w:pPr>
        <w:pStyle w:val="Bullet"/>
        <w:rPr>
          <w:lang w:val="en-GB"/>
        </w:rPr>
      </w:pPr>
      <w:r>
        <w:rPr>
          <w:lang w:val="en-GB"/>
        </w:rPr>
        <w:t>The Virtual Machines themselves.</w:t>
      </w:r>
    </w:p>
    <w:p w14:paraId="0BE3851D" w14:textId="77777777" w:rsidR="006B38F7" w:rsidRDefault="006B38F7" w:rsidP="006B38F7">
      <w:pPr>
        <w:rPr>
          <w:lang w:val="en-GB"/>
        </w:rPr>
      </w:pPr>
      <w:r>
        <w:rPr>
          <w:lang w:val="en-GB"/>
        </w:rPr>
        <w:t>Provider metrics consist of:</w:t>
      </w:r>
    </w:p>
    <w:p w14:paraId="32765080" w14:textId="77777777" w:rsidR="006B38F7" w:rsidRDefault="006B38F7" w:rsidP="006B38F7">
      <w:pPr>
        <w:pStyle w:val="Bullet"/>
        <w:rPr>
          <w:lang w:val="en-GB"/>
        </w:rPr>
      </w:pPr>
      <w:r>
        <w:rPr>
          <w:lang w:val="en-GB"/>
        </w:rPr>
        <w:t xml:space="preserve">Compute virtualization, also known as the hypervisor. This is where the VM or container is running. </w:t>
      </w:r>
    </w:p>
    <w:p w14:paraId="7FFB035B" w14:textId="77777777" w:rsidR="006B38F7" w:rsidRDefault="006B38F7" w:rsidP="006B38F7">
      <w:pPr>
        <w:pStyle w:val="Bullet"/>
        <w:rPr>
          <w:lang w:val="en-GB"/>
        </w:rPr>
      </w:pPr>
      <w:r>
        <w:rPr>
          <w:lang w:val="en-GB"/>
        </w:rPr>
        <w:lastRenderedPageBreak/>
        <w:t>Storage and Network virtualization: they act as subsystem, supporting layer to the hypervisor. Ideally, they should have VM-level metrics, so you can trace how a single VM is performing deep into the storage and networking stack.</w:t>
      </w:r>
    </w:p>
    <w:p w14:paraId="5BBCB77D" w14:textId="77777777" w:rsidR="006B38F7" w:rsidRDefault="006B38F7" w:rsidP="006B38F7">
      <w:pPr>
        <w:pStyle w:val="Bullet"/>
        <w:rPr>
          <w:lang w:val="en-GB"/>
        </w:rPr>
      </w:pPr>
      <w:r>
        <w:rPr>
          <w:lang w:val="en-GB"/>
        </w:rPr>
        <w:t>Physical resources: with hyperconverged, the only physical resources which are not already included in the categories above are basically network equipment due to their function as interconnects.</w:t>
      </w:r>
    </w:p>
    <w:p w14:paraId="009A1AD9" w14:textId="7F3177DB" w:rsidR="006B38F7" w:rsidRDefault="006B38F7" w:rsidP="00655C25">
      <w:pPr>
        <w:rPr>
          <w:lang w:val="en-GB"/>
        </w:rPr>
      </w:pPr>
      <w:r>
        <w:rPr>
          <w:lang w:val="en-GB"/>
        </w:rPr>
        <w:t>The following diagram captures the interrelationships between these metrics.</w:t>
      </w:r>
    </w:p>
    <w:p w14:paraId="402D48E1" w14:textId="77777777" w:rsidR="006B38F7" w:rsidRDefault="006B38F7" w:rsidP="006B38F7">
      <w:pPr>
        <w:rPr>
          <w:lang w:val="en-GB"/>
        </w:rPr>
      </w:pPr>
      <w:r w:rsidRPr="00DA3304">
        <w:rPr>
          <w:noProof/>
          <w:lang w:val="en-GB"/>
        </w:rPr>
        <w:drawing>
          <wp:inline distT="0" distB="0" distL="0" distR="0" wp14:anchorId="2451C2F3" wp14:editId="573D5435">
            <wp:extent cx="6080427" cy="3438178"/>
            <wp:effectExtent l="0" t="0" r="0" b="0"/>
            <wp:docPr id="1219654273" name="Picture 1" descr="A diagram of a software ty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654273" name="Picture 1" descr="A diagram of a software type&#10;&#10;Description automatically generated with medium confidence"/>
                    <pic:cNvPicPr/>
                  </pic:nvPicPr>
                  <pic:blipFill>
                    <a:blip r:embed="rId127"/>
                    <a:stretch>
                      <a:fillRect/>
                    </a:stretch>
                  </pic:blipFill>
                  <pic:spPr>
                    <a:xfrm>
                      <a:off x="0" y="0"/>
                      <a:ext cx="6083589" cy="3439966"/>
                    </a:xfrm>
                    <a:prstGeom prst="rect">
                      <a:avLst/>
                    </a:prstGeom>
                  </pic:spPr>
                </pic:pic>
              </a:graphicData>
            </a:graphic>
          </wp:inline>
        </w:drawing>
      </w:r>
    </w:p>
    <w:p w14:paraId="3A12E709" w14:textId="77777777" w:rsidR="006B38F7" w:rsidRDefault="006B38F7" w:rsidP="006B38F7">
      <w:pPr>
        <w:rPr>
          <w:lang w:val="en-GB" w:eastAsia="en-SG"/>
        </w:rPr>
      </w:pPr>
      <w:r>
        <w:rPr>
          <w:lang w:val="en-GB" w:eastAsia="en-SG"/>
        </w:rPr>
        <w:t xml:space="preserve">Notice how consumer and provider metrics are intertwined. A consumer contention metric becomes the performance metric for the provider. </w:t>
      </w:r>
    </w:p>
    <w:p w14:paraId="023615DF" w14:textId="77777777" w:rsidR="006B38F7" w:rsidRDefault="006B38F7" w:rsidP="006B38F7">
      <w:pPr>
        <w:rPr>
          <w:rStyle w:val="eop"/>
          <w:rFonts w:ascii="Calibri" w:hAnsi="Calibri" w:cs="Calibri"/>
          <w:lang w:val="en-GB"/>
        </w:rPr>
      </w:pPr>
      <w:r>
        <w:rPr>
          <w:lang w:val="en-GB"/>
        </w:rPr>
        <w:t xml:space="preserve">Contention metrics are placed above utilization metrics as that’s what you should drive your operations. </w:t>
      </w:r>
      <w:r w:rsidRPr="00A452F2">
        <w:rPr>
          <w:lang w:val="en-GB"/>
        </w:rPr>
        <w:t xml:space="preserve">As </w:t>
      </w:r>
      <w:hyperlink r:id="rId128" w:history="1">
        <w:r w:rsidRPr="004B1006">
          <w:rPr>
            <w:rStyle w:val="Hyperlink"/>
            <w:lang w:val="en-GB"/>
          </w:rPr>
          <w:t>Mark Achtemichuk</w:t>
        </w:r>
      </w:hyperlink>
      <w:r w:rsidRPr="00A452F2">
        <w:rPr>
          <w:lang w:val="en-GB"/>
        </w:rPr>
        <w:t xml:space="preserve"> said in </w:t>
      </w:r>
      <w:hyperlink r:id="rId129" w:history="1">
        <w:r w:rsidRPr="00A452F2">
          <w:rPr>
            <w:rStyle w:val="Hyperlink"/>
            <w:lang w:val="en-GB"/>
          </w:rPr>
          <w:t>this article</w:t>
        </w:r>
      </w:hyperlink>
      <w:r w:rsidRPr="00A452F2">
        <w:rPr>
          <w:lang w:val="en-GB"/>
        </w:rPr>
        <w:t xml:space="preserve">, </w:t>
      </w:r>
      <w:r>
        <w:rPr>
          <w:lang w:val="en-GB"/>
        </w:rPr>
        <w:t>“</w:t>
      </w:r>
      <w:r w:rsidRPr="00987704">
        <w:rPr>
          <w:color w:val="00B0F0"/>
          <w:lang w:val="en-GB"/>
        </w:rPr>
        <w:t>drive by contention</w:t>
      </w:r>
      <w:r>
        <w:rPr>
          <w:lang w:val="en-GB"/>
        </w:rPr>
        <w:t>”. For each layer, you have a set of metrics. The black line indicates that contention is the primary counter for performance, and utilization is the primary metric for capacity.</w:t>
      </w:r>
    </w:p>
    <w:p w14:paraId="6FF1B811" w14:textId="77777777" w:rsidR="006B38F7" w:rsidRDefault="006B38F7" w:rsidP="006B38F7">
      <w:pPr>
        <w:rPr>
          <w:lang w:val="en-GB"/>
        </w:rPr>
      </w:pPr>
      <w:r>
        <w:rPr>
          <w:color w:val="00B050"/>
          <w:lang w:val="en-GB"/>
        </w:rPr>
        <w:t>G</w:t>
      </w:r>
      <w:r w:rsidRPr="009656AE">
        <w:rPr>
          <w:color w:val="00B050"/>
          <w:lang w:val="en-GB"/>
        </w:rPr>
        <w:t>reen</w:t>
      </w:r>
      <w:r>
        <w:rPr>
          <w:lang w:val="en-GB"/>
        </w:rPr>
        <w:t xml:space="preserve"> lines show that </w:t>
      </w:r>
      <w:r w:rsidRPr="008B64A4">
        <w:rPr>
          <w:lang w:val="en-GB"/>
        </w:rPr>
        <w:t xml:space="preserve">contention </w:t>
      </w:r>
      <w:r>
        <w:rPr>
          <w:lang w:val="en-GB"/>
        </w:rPr>
        <w:t>metrics</w:t>
      </w:r>
      <w:r w:rsidRPr="008B64A4">
        <w:rPr>
          <w:lang w:val="en-GB"/>
        </w:rPr>
        <w:t xml:space="preserve"> give valuable input to capacity </w:t>
      </w:r>
      <w:r>
        <w:rPr>
          <w:lang w:val="en-GB"/>
        </w:rPr>
        <w:t xml:space="preserve">metrics </w:t>
      </w:r>
      <w:r w:rsidRPr="008B64A4">
        <w:rPr>
          <w:lang w:val="en-GB"/>
        </w:rPr>
        <w:t>by showing how much additional capacity is required. For example, the number of queue</w:t>
      </w:r>
      <w:r>
        <w:rPr>
          <w:lang w:val="en-GB"/>
        </w:rPr>
        <w:t>s</w:t>
      </w:r>
      <w:r w:rsidRPr="008B64A4">
        <w:rPr>
          <w:lang w:val="en-GB"/>
        </w:rPr>
        <w:t xml:space="preserve"> in the CPU should be used to determine the amount of CPU to add.</w:t>
      </w:r>
    </w:p>
    <w:p w14:paraId="272F5CE4" w14:textId="77777777" w:rsidR="006B38F7" w:rsidRPr="008B64A4" w:rsidRDefault="006B38F7" w:rsidP="006B38F7">
      <w:pPr>
        <w:rPr>
          <w:rStyle w:val="eop"/>
          <w:rFonts w:ascii="Calibri" w:hAnsi="Calibri" w:cs="Calibri"/>
          <w:lang w:val="en-GB"/>
        </w:rPr>
      </w:pPr>
      <w:r>
        <w:rPr>
          <w:color w:val="00B0F0"/>
          <w:lang w:val="en-US"/>
        </w:rPr>
        <w:t>B</w:t>
      </w:r>
      <w:r w:rsidRPr="007842DA">
        <w:rPr>
          <w:color w:val="00B0F0"/>
          <w:lang w:val="en-US"/>
        </w:rPr>
        <w:t xml:space="preserve">lue </w:t>
      </w:r>
      <w:r>
        <w:rPr>
          <w:lang w:val="en-US"/>
        </w:rPr>
        <w:t>lines show that c</w:t>
      </w:r>
      <w:r w:rsidRPr="2D34D73A">
        <w:rPr>
          <w:lang w:val="en-US"/>
        </w:rPr>
        <w:t>ontention in underlying layer</w:t>
      </w:r>
      <w:r>
        <w:rPr>
          <w:lang w:val="en-US"/>
        </w:rPr>
        <w:t>s</w:t>
      </w:r>
      <w:r w:rsidRPr="2D34D73A">
        <w:rPr>
          <w:lang w:val="en-US"/>
        </w:rPr>
        <w:t xml:space="preserve"> directly impact performance </w:t>
      </w:r>
      <w:r>
        <w:rPr>
          <w:lang w:val="en-US"/>
        </w:rPr>
        <w:t>in</w:t>
      </w:r>
      <w:r w:rsidRPr="2D34D73A">
        <w:rPr>
          <w:lang w:val="en-US"/>
        </w:rPr>
        <w:t xml:space="preserve"> the layer above. For example, if a Guest OS experiences disk latency, the application will feel the impact.</w:t>
      </w:r>
      <w:r>
        <w:rPr>
          <w:lang w:val="en-US"/>
        </w:rPr>
        <w:t xml:space="preserve"> That can result in a ripple effect to the top layer.</w:t>
      </w:r>
    </w:p>
    <w:p w14:paraId="0414D170" w14:textId="484C7A12" w:rsidR="002324D7" w:rsidRDefault="006B38F7" w:rsidP="00655C25">
      <w:pPr>
        <w:rPr>
          <w:lang w:val="en-GB"/>
        </w:rPr>
      </w:pPr>
      <w:r>
        <w:rPr>
          <w:color w:val="FF0000"/>
          <w:lang w:val="en-GB"/>
        </w:rPr>
        <w:t>R</w:t>
      </w:r>
      <w:r w:rsidRPr="00CF7D2C">
        <w:rPr>
          <w:color w:val="FF0000"/>
          <w:lang w:val="en-GB"/>
        </w:rPr>
        <w:t>ed</w:t>
      </w:r>
      <w:r>
        <w:rPr>
          <w:lang w:val="en-GB"/>
        </w:rPr>
        <w:t xml:space="preserve"> lines are not solid, as they’re highlighting a misconception. </w:t>
      </w:r>
      <w:r w:rsidRPr="008B64A4">
        <w:rPr>
          <w:lang w:val="en-GB"/>
        </w:rPr>
        <w:t xml:space="preserve">If </w:t>
      </w:r>
      <w:r>
        <w:rPr>
          <w:lang w:val="en-GB"/>
        </w:rPr>
        <w:t xml:space="preserve">contention = </w:t>
      </w:r>
      <w:r w:rsidRPr="008B64A4">
        <w:rPr>
          <w:lang w:val="en-GB"/>
        </w:rPr>
        <w:t xml:space="preserve">0, then utilization at 100% is in fact maximum performance. If </w:t>
      </w:r>
      <w:r>
        <w:rPr>
          <w:lang w:val="en-GB"/>
        </w:rPr>
        <w:t>contention</w:t>
      </w:r>
      <w:r w:rsidR="002324D7">
        <w:rPr>
          <w:lang w:val="en-GB"/>
        </w:rPr>
        <w:t xml:space="preserve"> is not measurable</w:t>
      </w:r>
      <w:r w:rsidRPr="008B64A4">
        <w:rPr>
          <w:lang w:val="en-GB"/>
        </w:rPr>
        <w:t xml:space="preserve">, then add buffer </w:t>
      </w:r>
      <w:r w:rsidR="002324D7">
        <w:rPr>
          <w:lang w:val="en-GB"/>
        </w:rPr>
        <w:t xml:space="preserve">to </w:t>
      </w:r>
      <w:r w:rsidRPr="008B64A4">
        <w:rPr>
          <w:lang w:val="en-GB"/>
        </w:rPr>
        <w:t xml:space="preserve">utilization as queue tends to develop at high utilization. </w:t>
      </w:r>
    </w:p>
    <w:p w14:paraId="039B358B" w14:textId="75E470AE" w:rsidR="00556230" w:rsidRDefault="006B38F7" w:rsidP="00655C25">
      <w:pPr>
        <w:rPr>
          <w:lang w:val="en-GB"/>
        </w:rPr>
      </w:pPr>
      <w:r w:rsidRPr="008B64A4">
        <w:rPr>
          <w:lang w:val="en-GB"/>
        </w:rPr>
        <w:t>On the other hand, you can have poor performance at low utilization. Many things can cause this</w:t>
      </w:r>
      <w:r>
        <w:rPr>
          <w:lang w:val="en-GB"/>
        </w:rPr>
        <w:t xml:space="preserve"> as there are many possible configuration errors</w:t>
      </w:r>
      <w:r w:rsidRPr="008B64A4">
        <w:rPr>
          <w:lang w:val="en-GB"/>
        </w:rPr>
        <w:t xml:space="preserve">. </w:t>
      </w:r>
    </w:p>
    <w:p w14:paraId="6FC165B3" w14:textId="77777777" w:rsidR="00556230" w:rsidRPr="008B64A4" w:rsidRDefault="00556230" w:rsidP="002113A7">
      <w:pPr>
        <w:pStyle w:val="Heading3"/>
      </w:pPr>
      <w:r w:rsidRPr="008B64A4">
        <w:lastRenderedPageBreak/>
        <w:t>Performance vs Capacity</w:t>
      </w:r>
    </w:p>
    <w:p w14:paraId="177C2627" w14:textId="32302C4E" w:rsidR="005459F4" w:rsidRDefault="005459F4" w:rsidP="00556230">
      <w:pPr>
        <w:rPr>
          <w:lang w:val="en-GB"/>
        </w:rPr>
      </w:pPr>
      <w:r>
        <w:rPr>
          <w:lang w:val="en-GB"/>
        </w:rPr>
        <w:t>Think of it as Speed vs Space.</w:t>
      </w:r>
    </w:p>
    <w:p w14:paraId="69678547" w14:textId="5860DFF2" w:rsidR="00556230" w:rsidRPr="008B64A4" w:rsidRDefault="00556230" w:rsidP="00556230">
      <w:pPr>
        <w:rPr>
          <w:lang w:val="en-GB"/>
        </w:rPr>
      </w:pPr>
      <w:r w:rsidRPr="008B64A4">
        <w:rPr>
          <w:lang w:val="en-GB"/>
        </w:rPr>
        <w:t>The relationship between capacity and performance varies depending on the object. Consumer objects (e.g. VM, K8S Pod) have different nature</w:t>
      </w:r>
      <w:r>
        <w:rPr>
          <w:lang w:val="en-GB"/>
        </w:rPr>
        <w:t>s</w:t>
      </w:r>
      <w:r w:rsidRPr="008B64A4">
        <w:rPr>
          <w:lang w:val="en-GB"/>
        </w:rPr>
        <w:t xml:space="preserve"> than provider objects (e.g. vSphere Cluster, vSAN Cluster). For provider objects, performance is always bottom up. You start with the VM running inside in the provider object, and then aggregate the metrics. Capacity is always top down. You look at the big picture first, then drill down. For example, you start with the vSphere cluster, then drill down to ESXi.</w:t>
      </w:r>
    </w:p>
    <w:p w14:paraId="4370DB5F" w14:textId="6E9F45BC" w:rsidR="00556230" w:rsidRPr="008B64A4" w:rsidRDefault="00556230" w:rsidP="00556230">
      <w:pPr>
        <w:rPr>
          <w:lang w:val="en-GB"/>
        </w:rPr>
      </w:pPr>
      <w:r w:rsidRPr="008B64A4">
        <w:rPr>
          <w:lang w:val="en-GB"/>
        </w:rPr>
        <w:t>For an IaaS provider, the following tables explains how performance and capacity differ.</w:t>
      </w:r>
      <w:r w:rsidR="00871FA7">
        <w:rPr>
          <w:lang w:val="en-GB"/>
        </w:rPr>
        <w:t xml:space="preserve"> </w:t>
      </w:r>
    </w:p>
    <w:p w14:paraId="5B9C9889" w14:textId="2F489D7A" w:rsidR="00556230" w:rsidRPr="008B64A4" w:rsidRDefault="00D94668" w:rsidP="00556230">
      <w:pPr>
        <w:rPr>
          <w:lang w:val="en-GB"/>
        </w:rPr>
      </w:pPr>
      <w:r w:rsidRPr="00D94668">
        <w:rPr>
          <w:noProof/>
          <w:lang w:val="en-GB"/>
        </w:rPr>
        <w:drawing>
          <wp:inline distT="0" distB="0" distL="0" distR="0" wp14:anchorId="0FCE0FF7" wp14:editId="669766F7">
            <wp:extent cx="6005830" cy="2372995"/>
            <wp:effectExtent l="0" t="0" r="0" b="8255"/>
            <wp:docPr id="18158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8999" name=""/>
                    <pic:cNvPicPr/>
                  </pic:nvPicPr>
                  <pic:blipFill>
                    <a:blip r:embed="rId130"/>
                    <a:stretch>
                      <a:fillRect/>
                    </a:stretch>
                  </pic:blipFill>
                  <pic:spPr>
                    <a:xfrm>
                      <a:off x="0" y="0"/>
                      <a:ext cx="6005830" cy="2372995"/>
                    </a:xfrm>
                    <a:prstGeom prst="rect">
                      <a:avLst/>
                    </a:prstGeom>
                  </pic:spPr>
                </pic:pic>
              </a:graphicData>
            </a:graphic>
          </wp:inline>
        </w:drawing>
      </w:r>
    </w:p>
    <w:p w14:paraId="5BA09916" w14:textId="77777777" w:rsidR="00460C06" w:rsidRDefault="00460C06" w:rsidP="00460C06">
      <w:r w:rsidRPr="002639BB">
        <w:t xml:space="preserve">Performance is more time sensitive and important than capacity. Manage performance first, capacity second. Using the </w:t>
      </w:r>
      <w:r w:rsidRPr="00BC4F95">
        <w:t>restaurant analogy</w:t>
      </w:r>
      <w:r w:rsidRPr="002639BB">
        <w:t>, you focus on the dining area first, then the kitchen</w:t>
      </w:r>
      <w:r>
        <w:t>.</w:t>
      </w:r>
    </w:p>
    <w:p w14:paraId="129EE607" w14:textId="77777777" w:rsidR="009A49D2" w:rsidRDefault="009A49D2" w:rsidP="005408ED">
      <w:pPr>
        <w:pStyle w:val="Tablecontent"/>
        <w:rPr>
          <w:rFonts w:eastAsiaTheme="minorHAnsi"/>
          <w:lang w:val="en-GB" w:eastAsia="en-GB"/>
        </w:rPr>
      </w:pPr>
      <w:r w:rsidRPr="009A49D2">
        <w:rPr>
          <w:rFonts w:eastAsiaTheme="minorHAnsi"/>
          <w:lang w:val="en-GB" w:eastAsia="en-GB"/>
        </w:rPr>
        <w:t xml:space="preserve">Capacity involves factors like HA, Buffer, Overhead and Reservation. None of these are relevant to performance monitoring. In Performance, you don’t care about them as performance is about reality (what actually happens). Those factors may cause performance problems, but they are not considered in the performance metric. </w:t>
      </w:r>
    </w:p>
    <w:p w14:paraId="5B0F91A4" w14:textId="28384AEB" w:rsidR="005408ED" w:rsidRPr="002639BB" w:rsidRDefault="005408ED" w:rsidP="005408ED">
      <w:pPr>
        <w:pStyle w:val="Tablecontent"/>
      </w:pPr>
      <w:r w:rsidRPr="002639BB">
        <w:t xml:space="preserve">In larger organizations, they are typically managed by </w:t>
      </w:r>
      <w:r>
        <w:t>two</w:t>
      </w:r>
      <w:r w:rsidRPr="002639BB">
        <w:t xml:space="preserve"> different teams. The capacity team does not get involved in the day-to-day operations as they focus on longer term resource availability. Capacity </w:t>
      </w:r>
      <w:r w:rsidRPr="002639BB">
        <w:rPr>
          <w:i/>
          <w:iCs/>
          <w:color w:val="00B0F0"/>
        </w:rPr>
        <w:t>planning</w:t>
      </w:r>
      <w:r w:rsidRPr="002639BB">
        <w:rPr>
          <w:color w:val="00B0F0"/>
        </w:rPr>
        <w:t xml:space="preserve"> </w:t>
      </w:r>
      <w:r w:rsidRPr="002639BB">
        <w:t xml:space="preserve">is about maximizing utilization, without compromising performance. It also considers latent workload and future demand, which performance does </w:t>
      </w:r>
      <w:r w:rsidRPr="00C3157E">
        <w:rPr>
          <w:color w:val="FF0000"/>
        </w:rPr>
        <w:t xml:space="preserve">not </w:t>
      </w:r>
      <w:r w:rsidRPr="002639BB">
        <w:t>consider.</w:t>
      </w:r>
    </w:p>
    <w:p w14:paraId="7F5334F0" w14:textId="5926B593" w:rsidR="005408ED" w:rsidRDefault="005408ED" w:rsidP="005408ED">
      <w:pPr>
        <w:pStyle w:val="Tablecontent"/>
      </w:pPr>
      <w:r>
        <w:t>The capacity team may not have the technical skills to troubleshoot performance. On the other hand, the day-to-day operations deals with “</w:t>
      </w:r>
      <w:r w:rsidRPr="004B5EFD">
        <w:rPr>
          <w:color w:val="0070C0"/>
        </w:rPr>
        <w:t>what’s on the floor</w:t>
      </w:r>
      <w:r>
        <w:t>” of the data center. Their primary focus is meeting the demand from applications</w:t>
      </w:r>
      <w:r w:rsidR="009A49D2">
        <w:t xml:space="preserve"> on that day</w:t>
      </w:r>
      <w:r>
        <w:t xml:space="preserve">. </w:t>
      </w:r>
    </w:p>
    <w:p w14:paraId="51372875" w14:textId="5507D328" w:rsidR="002178C3" w:rsidRDefault="002178C3" w:rsidP="002113A7">
      <w:pPr>
        <w:pStyle w:val="Heading4"/>
      </w:pPr>
      <w:r>
        <w:t>Utilization</w:t>
      </w:r>
      <w:r w:rsidR="00DC35BE">
        <w:t xml:space="preserve"> vs Demand</w:t>
      </w:r>
    </w:p>
    <w:p w14:paraId="3563BD0C" w14:textId="7C8F6B35" w:rsidR="00F8170F" w:rsidRPr="00F8170F" w:rsidRDefault="00261391" w:rsidP="00F8170F">
      <w:pPr>
        <w:rPr>
          <w:lang w:val="en-GB"/>
        </w:rPr>
      </w:pPr>
      <w:r>
        <w:rPr>
          <w:lang w:val="en-GB"/>
        </w:rPr>
        <w:t>Utilization is not something you manage. It is just an input to what you actually care, which is capacity and performance. The challenge is both use utilization differently. In addition, c</w:t>
      </w:r>
      <w:r w:rsidR="00DC35BE">
        <w:rPr>
          <w:lang w:val="en-GB"/>
        </w:rPr>
        <w:t>apacity uses demand metric</w:t>
      </w:r>
      <w:r w:rsidR="009A49D2">
        <w:rPr>
          <w:lang w:val="en-GB"/>
        </w:rPr>
        <w:t>s</w:t>
      </w:r>
      <w:r w:rsidR="00DC35BE">
        <w:rPr>
          <w:lang w:val="en-GB"/>
        </w:rPr>
        <w:t>, which take</w:t>
      </w:r>
      <w:r w:rsidR="00855E84">
        <w:rPr>
          <w:lang w:val="en-GB"/>
        </w:rPr>
        <w:t>s</w:t>
      </w:r>
      <w:r w:rsidR="00DC35BE">
        <w:rPr>
          <w:lang w:val="en-GB"/>
        </w:rPr>
        <w:t xml:space="preserve"> the highest of utilization &amp; reservation.</w:t>
      </w:r>
    </w:p>
    <w:p w14:paraId="6103173C" w14:textId="6D2CA1CE" w:rsidR="00556230" w:rsidRPr="00334C26" w:rsidRDefault="00556230" w:rsidP="00556230">
      <w:r w:rsidRPr="2D34D73A">
        <w:rPr>
          <w:lang w:val="en-GB"/>
        </w:rPr>
        <w:lastRenderedPageBreak/>
        <w:t xml:space="preserve">Performance will be </w:t>
      </w:r>
      <w:r w:rsidRPr="00261391">
        <w:rPr>
          <w:color w:val="00B0F0"/>
          <w:lang w:val="en-GB"/>
        </w:rPr>
        <w:t xml:space="preserve">absolute </w:t>
      </w:r>
      <w:r w:rsidRPr="2D34D73A">
        <w:rPr>
          <w:lang w:val="en-GB"/>
        </w:rPr>
        <w:t xml:space="preserve">(real value), Capacity will be </w:t>
      </w:r>
      <w:r w:rsidRPr="00261391">
        <w:rPr>
          <w:color w:val="00B0F0"/>
          <w:lang w:val="en-GB"/>
        </w:rPr>
        <w:t xml:space="preserve">relative </w:t>
      </w:r>
      <w:r w:rsidRPr="2D34D73A">
        <w:rPr>
          <w:lang w:val="en-GB"/>
        </w:rPr>
        <w:t xml:space="preserve">(it depends on settings). </w:t>
      </w:r>
      <w:r w:rsidR="00334C26">
        <w:t>Unlike performance, Capacity is measured against usable capacity, not absolute capacity. There is no such thing as usable performance.</w:t>
      </w:r>
    </w:p>
    <w:p w14:paraId="4E9F33AF" w14:textId="465183DA" w:rsidR="00556230" w:rsidRPr="008B64A4" w:rsidRDefault="0008744C" w:rsidP="00556230">
      <w:r w:rsidRPr="0008744C">
        <w:rPr>
          <w:noProof/>
        </w:rPr>
        <w:drawing>
          <wp:inline distT="0" distB="0" distL="0" distR="0" wp14:anchorId="403C2C25" wp14:editId="111A01A1">
            <wp:extent cx="6005830" cy="2472055"/>
            <wp:effectExtent l="0" t="0" r="0" b="4445"/>
            <wp:docPr id="88784936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49365" name="Picture 1" descr="A screenshot of a computer screen&#10;&#10;Description automatically generated"/>
                    <pic:cNvPicPr/>
                  </pic:nvPicPr>
                  <pic:blipFill>
                    <a:blip r:embed="rId131"/>
                    <a:stretch>
                      <a:fillRect/>
                    </a:stretch>
                  </pic:blipFill>
                  <pic:spPr>
                    <a:xfrm>
                      <a:off x="0" y="0"/>
                      <a:ext cx="6005830" cy="2472055"/>
                    </a:xfrm>
                    <a:prstGeom prst="rect">
                      <a:avLst/>
                    </a:prstGeom>
                  </pic:spPr>
                </pic:pic>
              </a:graphicData>
            </a:graphic>
          </wp:inline>
        </w:drawing>
      </w:r>
    </w:p>
    <w:p w14:paraId="131D63F0" w14:textId="77777777" w:rsidR="009A49D2" w:rsidRDefault="009A49D2" w:rsidP="009A49D2">
      <w:r>
        <w:t>Now that we’ve looked at purpose, now let’s look at object.</w:t>
      </w:r>
    </w:p>
    <w:p w14:paraId="698FB2BF" w14:textId="77777777" w:rsidR="009A49D2" w:rsidRDefault="009A49D2" w:rsidP="009A49D2">
      <w:r>
        <w:t>Take a 16-node vSphere cluster, for example:</w:t>
      </w:r>
    </w:p>
    <w:p w14:paraId="48C92AF1" w14:textId="491EA526" w:rsidR="009A49D2" w:rsidRDefault="009A49D2" w:rsidP="009A49D2">
      <w:pPr>
        <w:pStyle w:val="Bullet"/>
      </w:pPr>
      <w:r>
        <w:t xml:space="preserve">For performance, taking the average utilization of 16 hosts is too late. It’s also not practical, as you don’t typically wait until all 16 have a problem. In this case, you want to take the highest among the host as your primary counter for cluster utilization. If the counters </w:t>
      </w:r>
      <w:r w:rsidR="00261391">
        <w:t>show</w:t>
      </w:r>
      <w:r>
        <w:t xml:space="preserve"> no issue, then there is no need to look at the remaining hosts.</w:t>
      </w:r>
    </w:p>
    <w:p w14:paraId="68814C6B" w14:textId="77777777" w:rsidR="009A49D2" w:rsidRPr="008B64A4" w:rsidRDefault="009A49D2" w:rsidP="009A49D2">
      <w:pPr>
        <w:pStyle w:val="Bullet"/>
      </w:pPr>
      <w:r>
        <w:t>From capacity, taking the average makes sense, as you do capacity at cluster level. You will continue adding until either you run out of capacity or you hit performance problems.</w:t>
      </w:r>
    </w:p>
    <w:p w14:paraId="1E1ABBF8" w14:textId="038F8D20" w:rsidR="00284D7A" w:rsidRDefault="00EB598F" w:rsidP="002113A7">
      <w:pPr>
        <w:pStyle w:val="Heading4"/>
      </w:pPr>
      <w:r>
        <w:t>Contention vs Consumption</w:t>
      </w:r>
    </w:p>
    <w:p w14:paraId="1DCB0717" w14:textId="77777777" w:rsidR="009A49D2" w:rsidRDefault="009A49D2" w:rsidP="009A49D2">
      <w:pPr>
        <w:rPr>
          <w:rStyle w:val="normaltextrun"/>
          <w:rFonts w:ascii="Calibri" w:hAnsi="Calibri" w:cs="Calibri"/>
          <w:lang w:val="en-US"/>
        </w:rPr>
      </w:pPr>
      <w:r>
        <w:rPr>
          <w:rStyle w:val="normaltextrun"/>
          <w:rFonts w:ascii="Calibri" w:hAnsi="Calibri" w:cs="Calibri"/>
          <w:lang w:val="en-US"/>
        </w:rPr>
        <w:t>The following diagram shows 3 different scenarios on how contention and consumption can play out:</w:t>
      </w:r>
    </w:p>
    <w:p w14:paraId="10DBCCB5" w14:textId="62205DF2" w:rsidR="009A49D2" w:rsidRPr="008218ED" w:rsidRDefault="009A49D2" w:rsidP="009A49D2">
      <w:pPr>
        <w:pStyle w:val="Bullet"/>
        <w:rPr>
          <w:rStyle w:val="normaltextrun"/>
        </w:rPr>
      </w:pPr>
      <w:r>
        <w:rPr>
          <w:rStyle w:val="normaltextrun"/>
          <w:rFonts w:ascii="Calibri" w:hAnsi="Calibri" w:cs="Calibri"/>
          <w:lang w:val="en-US"/>
        </w:rPr>
        <w:t>W</w:t>
      </w:r>
      <w:r w:rsidRPr="006B0BC0">
        <w:rPr>
          <w:rStyle w:val="normaltextrun"/>
          <w:rFonts w:ascii="Calibri" w:hAnsi="Calibri" w:cs="Calibri"/>
          <w:lang w:val="en-US"/>
        </w:rPr>
        <w:t xml:space="preserve">hat </w:t>
      </w:r>
      <w:r w:rsidRPr="008218ED">
        <w:rPr>
          <w:rStyle w:val="normaltextrun"/>
        </w:rPr>
        <w:t>you think will happen</w:t>
      </w:r>
      <w:r>
        <w:rPr>
          <w:rStyle w:val="normaltextrun"/>
        </w:rPr>
        <w:t>:</w:t>
      </w:r>
      <w:r w:rsidRPr="008218ED">
        <w:rPr>
          <w:rStyle w:val="normaltextrun"/>
        </w:rPr>
        <w:t xml:space="preserve"> </w:t>
      </w:r>
      <w:r>
        <w:rPr>
          <w:rStyle w:val="normaltextrun"/>
        </w:rPr>
        <w:t>y</w:t>
      </w:r>
      <w:r w:rsidRPr="008218ED">
        <w:rPr>
          <w:rStyle w:val="normaltextrun"/>
        </w:rPr>
        <w:t xml:space="preserve">ou theorize that contention will only happen when utilization is high, and the unused capacity acts as cushion to prevent unmet demand from happening. </w:t>
      </w:r>
      <w:r>
        <w:rPr>
          <w:rStyle w:val="normaltextrun"/>
        </w:rPr>
        <w:t xml:space="preserve">This is unlikely as there could be imbalance. </w:t>
      </w:r>
    </w:p>
    <w:p w14:paraId="5B48FCF1" w14:textId="77777777" w:rsidR="009A49D2" w:rsidRPr="008218ED" w:rsidRDefault="009A49D2" w:rsidP="009A49D2">
      <w:pPr>
        <w:pStyle w:val="Bullet"/>
        <w:rPr>
          <w:rStyle w:val="normaltextrun"/>
        </w:rPr>
      </w:pPr>
      <w:r w:rsidRPr="008218ED">
        <w:rPr>
          <w:rStyle w:val="normaltextrun"/>
        </w:rPr>
        <w:t>What actually happens in most environment</w:t>
      </w:r>
      <w:r>
        <w:rPr>
          <w:rStyle w:val="normaltextrun"/>
        </w:rPr>
        <w:t>s: d</w:t>
      </w:r>
      <w:r w:rsidRPr="008218ED">
        <w:rPr>
          <w:rStyle w:val="normaltextrun"/>
        </w:rPr>
        <w:t>emand is unmet even though utilization is not high, due to suboptimal configuration or constraint</w:t>
      </w:r>
      <w:r>
        <w:rPr>
          <w:rStyle w:val="normaltextrun"/>
        </w:rPr>
        <w:t>s</w:t>
      </w:r>
      <w:r w:rsidRPr="008218ED">
        <w:rPr>
          <w:rStyle w:val="normaltextrun"/>
        </w:rPr>
        <w:t>.</w:t>
      </w:r>
      <w:r w:rsidRPr="00D93429">
        <w:rPr>
          <w:lang w:val="en-US"/>
        </w:rPr>
        <w:t xml:space="preserve"> </w:t>
      </w:r>
      <w:r>
        <w:rPr>
          <w:lang w:val="en-US"/>
        </w:rPr>
        <w:t>Imbalances</w:t>
      </w:r>
      <w:r w:rsidRPr="002639BB">
        <w:rPr>
          <w:lang w:val="en-US"/>
        </w:rPr>
        <w:t xml:space="preserve"> and incorrect cluster</w:t>
      </w:r>
      <w:r>
        <w:rPr>
          <w:lang w:val="en-US"/>
        </w:rPr>
        <w:t xml:space="preserve"> </w:t>
      </w:r>
      <w:r w:rsidRPr="002639BB">
        <w:rPr>
          <w:lang w:val="en-US"/>
        </w:rPr>
        <w:t xml:space="preserve">configurations are </w:t>
      </w:r>
      <w:r>
        <w:rPr>
          <w:lang w:val="en-US"/>
        </w:rPr>
        <w:t>two</w:t>
      </w:r>
      <w:r w:rsidRPr="002639BB">
        <w:rPr>
          <w:lang w:val="en-US"/>
        </w:rPr>
        <w:t xml:space="preserve"> typical causes of contention at low utilization.</w:t>
      </w:r>
    </w:p>
    <w:p w14:paraId="1A1C8471" w14:textId="77777777" w:rsidR="009A49D2" w:rsidRPr="00C0723C" w:rsidRDefault="009A49D2" w:rsidP="009A49D2">
      <w:pPr>
        <w:pStyle w:val="Bullet"/>
        <w:rPr>
          <w:rFonts w:eastAsia="Times New Roman"/>
          <w:lang w:val="en-US" w:eastAsia="en-SG"/>
        </w:rPr>
      </w:pPr>
      <w:r w:rsidRPr="008218ED">
        <w:rPr>
          <w:rStyle w:val="normaltextrun"/>
        </w:rPr>
        <w:t xml:space="preserve">What </w:t>
      </w:r>
      <w:r>
        <w:rPr>
          <w:rStyle w:val="normaltextrun"/>
        </w:rPr>
        <w:t>would</w:t>
      </w:r>
      <w:r>
        <w:rPr>
          <w:rStyle w:val="normaltextrun"/>
          <w:rFonts w:ascii="Calibri" w:hAnsi="Calibri" w:cs="Calibri"/>
          <w:lang w:val="en-US"/>
        </w:rPr>
        <w:t xml:space="preserve"> happen </w:t>
      </w:r>
      <w:r w:rsidRPr="006B0BC0">
        <w:rPr>
          <w:rStyle w:val="normaltextrun"/>
          <w:rFonts w:ascii="Calibri" w:hAnsi="Calibri" w:cs="Calibri"/>
          <w:lang w:val="en-US"/>
        </w:rPr>
        <w:t>if your environment is optimized</w:t>
      </w:r>
      <w:r>
        <w:rPr>
          <w:rStyle w:val="normaltextrun"/>
          <w:rFonts w:ascii="Calibri" w:hAnsi="Calibri" w:cs="Calibri"/>
          <w:lang w:val="en-US"/>
        </w:rPr>
        <w:t xml:space="preserve">: you have very high utilization yet you keep unmet demand within the promised SLA. </w:t>
      </w:r>
    </w:p>
    <w:p w14:paraId="31398531" w14:textId="1181AA2C" w:rsidR="00284D7A" w:rsidRPr="00812115" w:rsidRDefault="00001BED" w:rsidP="00284D7A">
      <w:pPr>
        <w:jc w:val="center"/>
        <w:rPr>
          <w:rFonts w:ascii="Calibri" w:hAnsi="Calibri" w:cs="Calibri"/>
          <w:lang w:val="en-GB"/>
        </w:rPr>
      </w:pPr>
      <w:r w:rsidRPr="00001BED">
        <w:rPr>
          <w:rFonts w:ascii="Calibri" w:hAnsi="Calibri" w:cs="Calibri"/>
          <w:noProof/>
          <w:lang w:val="en-GB"/>
        </w:rPr>
        <w:lastRenderedPageBreak/>
        <w:drawing>
          <wp:inline distT="0" distB="0" distL="0" distR="0" wp14:anchorId="366A0AEA" wp14:editId="225A739B">
            <wp:extent cx="5978612" cy="2590610"/>
            <wp:effectExtent l="0" t="0" r="3175" b="635"/>
            <wp:docPr id="118308065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80655" name="Picture 1" descr="A diagram of a diagram&#10;&#10;Description automatically generated"/>
                    <pic:cNvPicPr/>
                  </pic:nvPicPr>
                  <pic:blipFill>
                    <a:blip r:embed="rId132"/>
                    <a:stretch>
                      <a:fillRect/>
                    </a:stretch>
                  </pic:blipFill>
                  <pic:spPr>
                    <a:xfrm>
                      <a:off x="0" y="0"/>
                      <a:ext cx="5994054" cy="2597301"/>
                    </a:xfrm>
                    <a:prstGeom prst="rect">
                      <a:avLst/>
                    </a:prstGeom>
                  </pic:spPr>
                </pic:pic>
              </a:graphicData>
            </a:graphic>
          </wp:inline>
        </w:drawing>
      </w:r>
    </w:p>
    <w:p w14:paraId="3EADBF20" w14:textId="77777777" w:rsidR="009A49D2" w:rsidRDefault="009A49D2" w:rsidP="009A49D2">
      <w:pPr>
        <w:rPr>
          <w:lang w:val="en-GB" w:eastAsia="en-SG"/>
        </w:rPr>
      </w:pPr>
      <w:r w:rsidRPr="1988D285">
        <w:rPr>
          <w:rStyle w:val="normaltextrun"/>
          <w:rFonts w:ascii="Calibri" w:hAnsi="Calibri" w:cs="Calibri"/>
          <w:lang w:val="en-GB"/>
        </w:rPr>
        <w:t>Do</w:t>
      </w:r>
      <w:r>
        <w:rPr>
          <w:rStyle w:val="normaltextrun"/>
          <w:rFonts w:ascii="Calibri" w:hAnsi="Calibri" w:cs="Calibri"/>
          <w:lang w:val="en-GB"/>
        </w:rPr>
        <w:t xml:space="preserve">n’t </w:t>
      </w:r>
      <w:r w:rsidRPr="1988D285">
        <w:rPr>
          <w:rStyle w:val="normaltextrun"/>
          <w:rFonts w:ascii="Calibri" w:hAnsi="Calibri" w:cs="Calibri"/>
          <w:lang w:val="en-GB"/>
        </w:rPr>
        <w:t>confuse “</w:t>
      </w:r>
      <w:r w:rsidRPr="009A49D2">
        <w:rPr>
          <w:rStyle w:val="normaltextrun"/>
          <w:rFonts w:ascii="Calibri" w:hAnsi="Calibri" w:cs="Calibri"/>
          <w:color w:val="00B0F0"/>
          <w:lang w:val="en-GB"/>
        </w:rPr>
        <w:t>ultra-high</w:t>
      </w:r>
      <w:r w:rsidRPr="1988D285">
        <w:rPr>
          <w:rStyle w:val="normaltextrun"/>
          <w:rFonts w:ascii="Calibri" w:hAnsi="Calibri" w:cs="Calibri"/>
          <w:lang w:val="en-GB"/>
        </w:rPr>
        <w:t xml:space="preserve">” utilization indicators as a performance problem. </w:t>
      </w:r>
      <w:r w:rsidRPr="1988D285">
        <w:rPr>
          <w:rFonts w:ascii="Calibri" w:eastAsia="Times New Roman" w:hAnsi="Calibri" w:cs="Calibri"/>
          <w:lang w:val="en-GB" w:eastAsia="en-SG"/>
        </w:rPr>
        <w:t xml:space="preserve">High utilization does not compromise performance, so long as there is no queue or contention. </w:t>
      </w:r>
      <w:r w:rsidRPr="1988D285">
        <w:rPr>
          <w:rStyle w:val="normaltextrun"/>
          <w:rFonts w:ascii="Calibri" w:hAnsi="Calibri" w:cs="Calibri"/>
          <w:lang w:val="en-GB"/>
        </w:rPr>
        <w:t>Just because an ESXi Host is experiencing ballooning, compression, and swapping does not mean your VM has memory performance problem</w:t>
      </w:r>
      <w:r>
        <w:rPr>
          <w:rStyle w:val="normaltextrun"/>
          <w:rFonts w:ascii="Calibri" w:hAnsi="Calibri" w:cs="Calibri"/>
          <w:lang w:val="en-GB"/>
        </w:rPr>
        <w:t>s</w:t>
      </w:r>
      <w:r w:rsidRPr="1988D285">
        <w:rPr>
          <w:rStyle w:val="normaltextrun"/>
          <w:rFonts w:ascii="Calibri" w:hAnsi="Calibri" w:cs="Calibri"/>
          <w:lang w:val="en-GB"/>
        </w:rPr>
        <w:t xml:space="preserve">. </w:t>
      </w:r>
    </w:p>
    <w:p w14:paraId="45B1C691" w14:textId="77777777" w:rsidR="00284D7A" w:rsidRDefault="00284D7A" w:rsidP="00284D7A">
      <w:pPr>
        <w:jc w:val="center"/>
        <w:rPr>
          <w:lang w:val="en-GB" w:eastAsia="en-SG"/>
        </w:rPr>
      </w:pPr>
      <w:r w:rsidRPr="00B05014">
        <w:rPr>
          <w:noProof/>
          <w:lang w:val="en-GB" w:eastAsia="en-SG"/>
        </w:rPr>
        <w:drawing>
          <wp:inline distT="0" distB="0" distL="0" distR="0" wp14:anchorId="4041B659" wp14:editId="33FD4C60">
            <wp:extent cx="3009600" cy="2563200"/>
            <wp:effectExtent l="0" t="0" r="635" b="8890"/>
            <wp:docPr id="534447507" name="Picture 5344475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7" name="Picture 534447507" descr="Chart, bar chart&#10;&#10;Description automatically generated"/>
                    <pic:cNvPicPr/>
                  </pic:nvPicPr>
                  <pic:blipFill>
                    <a:blip r:embed="rId133"/>
                    <a:stretch>
                      <a:fillRect/>
                    </a:stretch>
                  </pic:blipFill>
                  <pic:spPr>
                    <a:xfrm>
                      <a:off x="0" y="0"/>
                      <a:ext cx="3009600" cy="2563200"/>
                    </a:xfrm>
                    <a:prstGeom prst="rect">
                      <a:avLst/>
                    </a:prstGeom>
                  </pic:spPr>
                </pic:pic>
              </a:graphicData>
            </a:graphic>
          </wp:inline>
        </w:drawing>
      </w:r>
    </w:p>
    <w:tbl>
      <w:tblPr>
        <w:tblW w:w="9489" w:type="dxa"/>
        <w:tblLook w:val="04A0" w:firstRow="1" w:lastRow="0" w:firstColumn="1" w:lastColumn="0" w:noHBand="0" w:noVBand="1"/>
      </w:tblPr>
      <w:tblGrid>
        <w:gridCol w:w="993"/>
        <w:gridCol w:w="8496"/>
      </w:tblGrid>
      <w:tr w:rsidR="009A49D2" w14:paraId="1936326B" w14:textId="77777777" w:rsidTr="0008744C">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01B74E1" w14:textId="77777777" w:rsidR="009A49D2" w:rsidRDefault="009A49D2" w:rsidP="009A49D2">
            <w:pPr>
              <w:pStyle w:val="Tableheading"/>
            </w:pPr>
            <w:r>
              <w:t>A</w:t>
            </w:r>
          </w:p>
        </w:tc>
        <w:tc>
          <w:tcPr>
            <w:tcW w:w="8496" w:type="dxa"/>
            <w:tcBorders>
              <w:top w:val="single" w:sz="4" w:space="0" w:color="BFBFBF" w:themeColor="background1" w:themeShade="BF"/>
              <w:bottom w:val="single" w:sz="4" w:space="0" w:color="BFBFBF" w:themeColor="background1" w:themeShade="BF"/>
            </w:tcBorders>
          </w:tcPr>
          <w:p w14:paraId="485FAB29" w14:textId="2C2328B5" w:rsidR="009A49D2" w:rsidRDefault="009A49D2" w:rsidP="009A49D2">
            <w:pPr>
              <w:pStyle w:val="Tablecontent"/>
            </w:pPr>
            <w:r w:rsidRPr="00997FD8">
              <w:t>It’s a common misperception that performance problem happens mostly here. It actually rarely happens here as utilization rarely exceeds 100%</w:t>
            </w:r>
            <w:r>
              <w:t>.</w:t>
            </w:r>
          </w:p>
        </w:tc>
      </w:tr>
      <w:tr w:rsidR="009A49D2" w14:paraId="7BB1283B" w14:textId="77777777" w:rsidTr="0008744C">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F38E346" w14:textId="77777777" w:rsidR="009A49D2" w:rsidRDefault="009A49D2" w:rsidP="009A49D2">
            <w:pPr>
              <w:pStyle w:val="Tableheading"/>
            </w:pPr>
            <w:r>
              <w:t>B</w:t>
            </w:r>
          </w:p>
        </w:tc>
        <w:tc>
          <w:tcPr>
            <w:tcW w:w="8496" w:type="dxa"/>
            <w:tcBorders>
              <w:top w:val="single" w:sz="4" w:space="0" w:color="BFBFBF" w:themeColor="background1" w:themeShade="BF"/>
              <w:bottom w:val="single" w:sz="4" w:space="0" w:color="BFBFBF" w:themeColor="background1" w:themeShade="BF"/>
            </w:tcBorders>
          </w:tcPr>
          <w:p w14:paraId="5473DB4E" w14:textId="57D36327" w:rsidR="009A49D2" w:rsidRDefault="009A49D2" w:rsidP="009A49D2">
            <w:pPr>
              <w:pStyle w:val="Tablecontent"/>
            </w:pPr>
            <w:r w:rsidRPr="00997FD8">
              <w:t xml:space="preserve">Maximum utilization is achieved at 100% utilization. Consequently, the overall Performance is best here as </w:t>
            </w:r>
            <w:r>
              <w:t>the system</w:t>
            </w:r>
            <w:r w:rsidRPr="00997FD8">
              <w:t xml:space="preserve"> completes the most amount of work.</w:t>
            </w:r>
          </w:p>
        </w:tc>
      </w:tr>
      <w:tr w:rsidR="00284D7A" w14:paraId="0F52BA1C" w14:textId="77777777" w:rsidTr="0008744C">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6616B06" w14:textId="77777777" w:rsidR="00284D7A" w:rsidRDefault="00284D7A" w:rsidP="00B551C4">
            <w:pPr>
              <w:pStyle w:val="Tableheading"/>
            </w:pPr>
            <w:r>
              <w:t>C</w:t>
            </w:r>
          </w:p>
        </w:tc>
        <w:tc>
          <w:tcPr>
            <w:tcW w:w="8496" w:type="dxa"/>
            <w:tcBorders>
              <w:top w:val="single" w:sz="4" w:space="0" w:color="BFBFBF" w:themeColor="background1" w:themeShade="BF"/>
              <w:bottom w:val="single" w:sz="4" w:space="0" w:color="BFBFBF" w:themeColor="background1" w:themeShade="BF"/>
            </w:tcBorders>
          </w:tcPr>
          <w:p w14:paraId="7253AE4D" w14:textId="77777777" w:rsidR="00284D7A" w:rsidRPr="007167F2" w:rsidRDefault="00284D7A" w:rsidP="00B551C4">
            <w:pPr>
              <w:pStyle w:val="Tablecontent"/>
              <w:rPr>
                <w:lang w:val="en-SG"/>
              </w:rPr>
            </w:pPr>
            <w:r w:rsidRPr="007167F2">
              <w:rPr>
                <w:lang w:val="en-SG"/>
              </w:rPr>
              <w:t>Worst performance actually happens when utilization = 0% as nothing gets done. The demand is not being met at all (for whatever reason).</w:t>
            </w:r>
          </w:p>
        </w:tc>
      </w:tr>
      <w:tr w:rsidR="00284D7A" w14:paraId="1B6C97FD" w14:textId="77777777" w:rsidTr="0008744C">
        <w:tc>
          <w:tcPr>
            <w:tcW w:w="993"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3BA7AA4" w14:textId="77777777" w:rsidR="00284D7A" w:rsidRDefault="00284D7A" w:rsidP="00B551C4">
            <w:pPr>
              <w:pStyle w:val="Tableheading"/>
            </w:pPr>
            <w:r>
              <w:t>D</w:t>
            </w:r>
          </w:p>
        </w:tc>
        <w:tc>
          <w:tcPr>
            <w:tcW w:w="8496" w:type="dxa"/>
            <w:tcBorders>
              <w:top w:val="single" w:sz="4" w:space="0" w:color="BFBFBF" w:themeColor="background1" w:themeShade="BF"/>
              <w:bottom w:val="single" w:sz="4" w:space="0" w:color="BFBFBF" w:themeColor="background1" w:themeShade="BF"/>
            </w:tcBorders>
          </w:tcPr>
          <w:p w14:paraId="53FFE7CD" w14:textId="77777777" w:rsidR="00284D7A" w:rsidRDefault="00284D7A" w:rsidP="00B551C4">
            <w:pPr>
              <w:pStyle w:val="Tablecontent"/>
            </w:pPr>
            <w:r w:rsidRPr="007167F2">
              <w:t>This is the threshold of Usable Capacity. It has nothing to do with Performance. Performance is in fact better above this threshold.</w:t>
            </w:r>
          </w:p>
        </w:tc>
      </w:tr>
    </w:tbl>
    <w:p w14:paraId="64A84565" w14:textId="77777777" w:rsidR="00C449D9" w:rsidRDefault="00C449D9" w:rsidP="00C449D9"/>
    <w:p w14:paraId="720B0C7B" w14:textId="2F1F73BF" w:rsidR="00A37B5C" w:rsidRDefault="000A3C12" w:rsidP="002113A7">
      <w:pPr>
        <w:pStyle w:val="Heading4"/>
      </w:pPr>
      <w:r>
        <w:lastRenderedPageBreak/>
        <w:t>Pattern Difference</w:t>
      </w:r>
    </w:p>
    <w:p w14:paraId="287CE16D" w14:textId="4A948908" w:rsidR="007F02F2" w:rsidRDefault="007F02F2" w:rsidP="00556230">
      <w:r>
        <w:t xml:space="preserve">You can’t forecast performance using capacity. Their metrics have different patterns. </w:t>
      </w:r>
    </w:p>
    <w:p w14:paraId="534F3299" w14:textId="2B70FBE9" w:rsidR="00556230" w:rsidRDefault="00556230" w:rsidP="00556230">
      <w:r w:rsidRPr="008B64A4">
        <w:t xml:space="preserve">Let’s take an example to see how contention and utilization differ. The following is using a cluster object as the example. There are </w:t>
      </w:r>
      <w:r>
        <w:t>two</w:t>
      </w:r>
      <w:r w:rsidRPr="008B64A4">
        <w:t xml:space="preserve"> </w:t>
      </w:r>
      <w:r w:rsidR="008D3A3F">
        <w:t>metrics</w:t>
      </w:r>
      <w:r w:rsidRPr="008B64A4">
        <w:t>, each expressed in</w:t>
      </w:r>
      <w:r>
        <w:t xml:space="preserve"> percentage</w:t>
      </w:r>
      <w:r w:rsidRPr="008B64A4">
        <w:t xml:space="preserve">. </w:t>
      </w:r>
    </w:p>
    <w:p w14:paraId="2054EC54" w14:textId="30C2CDCA" w:rsidR="00556230" w:rsidRPr="008B64A4" w:rsidRDefault="00DF7EE2" w:rsidP="0097003F">
      <w:pPr>
        <w:jc w:val="center"/>
      </w:pPr>
      <w:r w:rsidRPr="00DF7EE2">
        <w:rPr>
          <w:noProof/>
        </w:rPr>
        <w:drawing>
          <wp:inline distT="0" distB="0" distL="0" distR="0" wp14:anchorId="1FFF987C" wp14:editId="5369CED4">
            <wp:extent cx="5688000" cy="1893600"/>
            <wp:effectExtent l="0" t="0" r="8255" b="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34"/>
                    <a:stretch>
                      <a:fillRect/>
                    </a:stretch>
                  </pic:blipFill>
                  <pic:spPr>
                    <a:xfrm>
                      <a:off x="0" y="0"/>
                      <a:ext cx="5688000" cy="1893600"/>
                    </a:xfrm>
                    <a:prstGeom prst="rect">
                      <a:avLst/>
                    </a:prstGeom>
                  </pic:spPr>
                </pic:pic>
              </a:graphicData>
            </a:graphic>
          </wp:inline>
        </w:drawing>
      </w:r>
    </w:p>
    <w:p w14:paraId="74FB16B3" w14:textId="42AF8B92" w:rsidR="00556230" w:rsidRDefault="00556230" w:rsidP="00556230">
      <w:r>
        <w:t xml:space="preserve">You want your utilization to be as high as possible, as you’ve paid for the hardware already. </w:t>
      </w:r>
      <w:r w:rsidR="08222AAA">
        <w:t>So,</w:t>
      </w:r>
      <w:r>
        <w:t xml:space="preserve"> you start from 0% but want to move up as far as possible. </w:t>
      </w:r>
    </w:p>
    <w:p w14:paraId="0B704FD3" w14:textId="41BE1038" w:rsidR="009A49D2" w:rsidRDefault="009A49D2" w:rsidP="00556230">
      <w:r w:rsidRPr="009A49D2">
        <w:t>Performance is different as it depends on the class of service. Your Gold Class should deliver higher performance than your free tier else you may breach your SLA. Metrics wise, there are 2 metrics: SLA and KPI.</w:t>
      </w:r>
    </w:p>
    <w:p w14:paraId="10E698C5" w14:textId="140B5864" w:rsidR="00284D7A" w:rsidRPr="006D3AA1" w:rsidRDefault="00284D7A" w:rsidP="002113A7">
      <w:pPr>
        <w:pStyle w:val="Heading4"/>
      </w:pPr>
      <w:r>
        <w:t>Optimized Performance</w:t>
      </w:r>
    </w:p>
    <w:p w14:paraId="1EE2D03C" w14:textId="77777777" w:rsidR="009A49D2" w:rsidRDefault="009A49D2" w:rsidP="009A49D2">
      <w:pPr>
        <w:rPr>
          <w:lang w:val="en-US"/>
        </w:rPr>
      </w:pPr>
      <w:r>
        <w:rPr>
          <w:lang w:val="en-US"/>
        </w:rPr>
        <w:t>Optimized p</w:t>
      </w:r>
      <w:r w:rsidRPr="006D3AA1">
        <w:rPr>
          <w:lang w:val="en-US"/>
        </w:rPr>
        <w:t xml:space="preserve">erformance is difficult because the best performance is achieved when utilization/throughput is at 100%. </w:t>
      </w:r>
      <w:r>
        <w:rPr>
          <w:lang w:val="en-US"/>
        </w:rPr>
        <w:t xml:space="preserve">This is when the most work is being done by the system overall.  </w:t>
      </w:r>
      <w:r w:rsidRPr="006D3AA1">
        <w:rPr>
          <w:lang w:val="en-US"/>
        </w:rPr>
        <w:t xml:space="preserve">Running at that level requires a </w:t>
      </w:r>
      <w:r>
        <w:rPr>
          <w:lang w:val="en-US"/>
        </w:rPr>
        <w:t xml:space="preserve">perfect </w:t>
      </w:r>
      <w:r w:rsidRPr="006D3AA1">
        <w:rPr>
          <w:lang w:val="en-US"/>
        </w:rPr>
        <w:t>level of mastery due to many dimensions of inter-dependencies</w:t>
      </w:r>
      <w:r>
        <w:rPr>
          <w:lang w:val="en-US"/>
        </w:rPr>
        <w:t xml:space="preserve">. In addition, majority of loads have peaks so on average you could be well below 100% during idle periods. </w:t>
      </w:r>
    </w:p>
    <w:p w14:paraId="29C17D6D" w14:textId="77777777" w:rsidR="00284D7A" w:rsidRDefault="00284D7A" w:rsidP="006A3C8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4"/>
        <w:gridCol w:w="7194"/>
      </w:tblGrid>
      <w:tr w:rsidR="00284D7A" w14:paraId="1676F647" w14:textId="77777777" w:rsidTr="00B551C4">
        <w:tc>
          <w:tcPr>
            <w:tcW w:w="2405" w:type="dxa"/>
            <w:shd w:val="clear" w:color="auto" w:fill="F2F2F2" w:themeFill="background1" w:themeFillShade="F2"/>
          </w:tcPr>
          <w:p w14:paraId="7EF59789" w14:textId="77777777" w:rsidR="00284D7A" w:rsidRPr="00F444DB" w:rsidRDefault="00284D7A" w:rsidP="00B551C4">
            <w:pPr>
              <w:pStyle w:val="Tablecontent"/>
              <w:jc w:val="center"/>
              <w:rPr>
                <w:b/>
                <w:bCs/>
              </w:rPr>
            </w:pPr>
            <w:r>
              <w:rPr>
                <w:b/>
                <w:bCs/>
              </w:rPr>
              <w:t>Type of Dependency</w:t>
            </w:r>
          </w:p>
        </w:tc>
        <w:tc>
          <w:tcPr>
            <w:tcW w:w="8051" w:type="dxa"/>
            <w:shd w:val="clear" w:color="auto" w:fill="F2F2F2" w:themeFill="background1" w:themeFillShade="F2"/>
          </w:tcPr>
          <w:p w14:paraId="2EC353EA" w14:textId="77777777" w:rsidR="00284D7A" w:rsidRPr="00ED7830" w:rsidRDefault="00284D7A" w:rsidP="00B551C4">
            <w:pPr>
              <w:pStyle w:val="Tablecontent"/>
              <w:jc w:val="center"/>
              <w:rPr>
                <w:b/>
                <w:bCs/>
              </w:rPr>
            </w:pPr>
            <w:r w:rsidRPr="00ED7830">
              <w:rPr>
                <w:b/>
                <w:bCs/>
              </w:rPr>
              <w:t>Description</w:t>
            </w:r>
          </w:p>
        </w:tc>
      </w:tr>
      <w:tr w:rsidR="009A49D2" w14:paraId="7099D24B" w14:textId="77777777" w:rsidTr="00B551C4">
        <w:tc>
          <w:tcPr>
            <w:tcW w:w="2405" w:type="dxa"/>
          </w:tcPr>
          <w:p w14:paraId="6CD2B318" w14:textId="77777777" w:rsidR="009A49D2" w:rsidRPr="00F444DB" w:rsidRDefault="009A49D2" w:rsidP="009A49D2">
            <w:pPr>
              <w:pStyle w:val="Tablecontent"/>
              <w:rPr>
                <w:b/>
                <w:bCs/>
              </w:rPr>
            </w:pPr>
            <w:r w:rsidRPr="00F444DB">
              <w:rPr>
                <w:b/>
                <w:bCs/>
              </w:rPr>
              <w:t>Vertical</w:t>
            </w:r>
          </w:p>
        </w:tc>
        <w:tc>
          <w:tcPr>
            <w:tcW w:w="8051" w:type="dxa"/>
          </w:tcPr>
          <w:p w14:paraId="6A2D8D7D" w14:textId="6E41F72F" w:rsidR="009A49D2" w:rsidRDefault="009A49D2" w:rsidP="009A49D2">
            <w:pPr>
              <w:pStyle w:val="Tablecontent"/>
            </w:pPr>
            <w:r w:rsidRPr="006D3AA1">
              <w:t>There are layers in the stack, and a problem in a lower layer can impact an upper layer.</w:t>
            </w:r>
          </w:p>
        </w:tc>
      </w:tr>
      <w:tr w:rsidR="009A49D2" w14:paraId="63292DCC" w14:textId="77777777" w:rsidTr="00B551C4">
        <w:tc>
          <w:tcPr>
            <w:tcW w:w="2405" w:type="dxa"/>
          </w:tcPr>
          <w:p w14:paraId="582577F0" w14:textId="77777777" w:rsidR="009A49D2" w:rsidRPr="00F444DB" w:rsidRDefault="009A49D2" w:rsidP="009A49D2">
            <w:pPr>
              <w:pStyle w:val="Tablecontent"/>
              <w:rPr>
                <w:b/>
                <w:bCs/>
              </w:rPr>
            </w:pPr>
            <w:r w:rsidRPr="00F444DB">
              <w:rPr>
                <w:b/>
                <w:bCs/>
              </w:rPr>
              <w:t xml:space="preserve">Horizontal </w:t>
            </w:r>
          </w:p>
        </w:tc>
        <w:tc>
          <w:tcPr>
            <w:tcW w:w="8051" w:type="dxa"/>
          </w:tcPr>
          <w:p w14:paraId="30771339" w14:textId="7866CC20" w:rsidR="009A49D2" w:rsidRDefault="009A49D2" w:rsidP="009A49D2">
            <w:pPr>
              <w:pStyle w:val="Tablecontent"/>
            </w:pPr>
            <w:r w:rsidRPr="006D3AA1">
              <w:t xml:space="preserve">The </w:t>
            </w:r>
            <w:r>
              <w:t>four</w:t>
            </w:r>
            <w:r w:rsidRPr="006D3AA1">
              <w:t xml:space="preserve"> elements of IaaS are not standalone. When CPU is paused, RAM &amp; Disk will experience latency as time shifts</w:t>
            </w:r>
            <w:r>
              <w:t xml:space="preserve"> as far as the Guest OS is concerned</w:t>
            </w:r>
            <w:r w:rsidRPr="006D3AA1">
              <w:t>.</w:t>
            </w:r>
          </w:p>
        </w:tc>
      </w:tr>
      <w:tr w:rsidR="009A49D2" w14:paraId="400CB4D6" w14:textId="77777777" w:rsidTr="00B551C4">
        <w:tc>
          <w:tcPr>
            <w:tcW w:w="2405" w:type="dxa"/>
          </w:tcPr>
          <w:p w14:paraId="3DCEDEE0" w14:textId="77777777" w:rsidR="009A49D2" w:rsidRPr="00F444DB" w:rsidRDefault="009A49D2" w:rsidP="009A49D2">
            <w:pPr>
              <w:pStyle w:val="Tablecontent"/>
              <w:rPr>
                <w:b/>
                <w:bCs/>
              </w:rPr>
            </w:pPr>
            <w:r w:rsidRPr="00F444DB">
              <w:rPr>
                <w:b/>
                <w:bCs/>
              </w:rPr>
              <w:t xml:space="preserve">Flow </w:t>
            </w:r>
          </w:p>
        </w:tc>
        <w:tc>
          <w:tcPr>
            <w:tcW w:w="8051" w:type="dxa"/>
          </w:tcPr>
          <w:p w14:paraId="44490334" w14:textId="372B7559" w:rsidR="009A49D2" w:rsidRDefault="009A49D2" w:rsidP="009A49D2">
            <w:pPr>
              <w:pStyle w:val="Tablecontent"/>
            </w:pPr>
            <w:r w:rsidRPr="70F05EAA">
              <w:t xml:space="preserve">A problem in your NSX Edge VM on the NSX Edge Cluster can impact a business VM sitting on another cluster, because of the traffic flow. If you don’t understand the flow, you can waste time troubleshooting at the wrong </w:t>
            </w:r>
            <w:r>
              <w:t>place</w:t>
            </w:r>
            <w:r w:rsidRPr="70F05EAA">
              <w:t>.</w:t>
            </w:r>
          </w:p>
        </w:tc>
      </w:tr>
      <w:tr w:rsidR="009A49D2" w14:paraId="58CB2B99" w14:textId="77777777" w:rsidTr="00B551C4">
        <w:tc>
          <w:tcPr>
            <w:tcW w:w="2405" w:type="dxa"/>
          </w:tcPr>
          <w:p w14:paraId="42825281" w14:textId="77777777" w:rsidR="009A49D2" w:rsidRPr="00F444DB" w:rsidRDefault="009A49D2" w:rsidP="009A49D2">
            <w:pPr>
              <w:pStyle w:val="Tablecontent"/>
              <w:rPr>
                <w:b/>
                <w:bCs/>
              </w:rPr>
            </w:pPr>
            <w:r w:rsidRPr="00F444DB">
              <w:rPr>
                <w:b/>
                <w:bCs/>
              </w:rPr>
              <w:t xml:space="preserve">Version </w:t>
            </w:r>
          </w:p>
        </w:tc>
        <w:tc>
          <w:tcPr>
            <w:tcW w:w="8051" w:type="dxa"/>
          </w:tcPr>
          <w:p w14:paraId="1CA3F3C2" w14:textId="0764E01A" w:rsidR="009A49D2" w:rsidRDefault="009A49D2" w:rsidP="009A49D2">
            <w:pPr>
              <w:pStyle w:val="Tablecontent"/>
            </w:pPr>
            <w:r w:rsidRPr="75ACB272">
              <w:t xml:space="preserve">There are valid reasons behind </w:t>
            </w:r>
            <w:r>
              <w:t>“</w:t>
            </w:r>
            <w:r w:rsidRPr="75ACB272">
              <w:t>What Works With What</w:t>
            </w:r>
            <w:r>
              <w:t>”</w:t>
            </w:r>
            <w:r w:rsidRPr="75ACB272">
              <w:t>. It’s a known problem that not all versions of all components work well together. Drivers, Firmware, etc. can cause interoperability problem, which can manifest itself as performance.</w:t>
            </w:r>
          </w:p>
        </w:tc>
      </w:tr>
    </w:tbl>
    <w:p w14:paraId="364D32D6" w14:textId="009FCBE6" w:rsidR="0017027A" w:rsidRDefault="007B5C2D" w:rsidP="002113A7">
      <w:pPr>
        <w:pStyle w:val="Heading3"/>
      </w:pPr>
      <w:r>
        <w:lastRenderedPageBreak/>
        <w:t>Key Performance Indicator</w:t>
      </w:r>
    </w:p>
    <w:p w14:paraId="0764F166" w14:textId="77777777" w:rsidR="00BE337A" w:rsidRDefault="00BE337A" w:rsidP="00BE337A">
      <w:r>
        <w:t xml:space="preserve">In this book, my definition for KPI is strictly on </w:t>
      </w:r>
      <w:r w:rsidRPr="0063112B">
        <w:rPr>
          <w:i/>
          <w:iCs/>
          <w:color w:val="00B0F0"/>
        </w:rPr>
        <w:t>performance</w:t>
      </w:r>
      <w:r w:rsidRPr="00BE6B14">
        <w:t xml:space="preserve">, because the </w:t>
      </w:r>
      <w:r>
        <w:t xml:space="preserve">word </w:t>
      </w:r>
      <w:r w:rsidRPr="0063112B">
        <w:rPr>
          <w:i/>
          <w:iCs/>
          <w:color w:val="00B0F0"/>
        </w:rPr>
        <w:t>performance</w:t>
      </w:r>
      <w:r w:rsidRPr="0063112B">
        <w:rPr>
          <w:color w:val="00B0F0"/>
        </w:rPr>
        <w:t xml:space="preserve"> </w:t>
      </w:r>
      <w:r>
        <w:t xml:space="preserve">has a specific meaning in enterprise IT. To me, KPI as a term does not apply to availability management and compliance management. We should call the key indicators that determine availability as </w:t>
      </w:r>
      <w:r w:rsidRPr="00E310D9">
        <w:rPr>
          <w:b/>
          <w:bCs/>
          <w:color w:val="00B0F0"/>
        </w:rPr>
        <w:t>KAI</w:t>
      </w:r>
      <w:r>
        <w:t xml:space="preserve">, and the key indicators that determine compliance as </w:t>
      </w:r>
      <w:r w:rsidRPr="00E310D9">
        <w:rPr>
          <w:b/>
          <w:bCs/>
          <w:color w:val="00B0F0"/>
        </w:rPr>
        <w:t>KCI</w:t>
      </w:r>
      <w:r>
        <w:rPr>
          <w:rStyle w:val="FootnoteReference"/>
        </w:rPr>
        <w:footnoteReference w:id="11"/>
      </w:r>
      <w:r>
        <w:t xml:space="preserve">. This prevents confusion as implementation-level solution requires us to be non-ambiguous with terminology. For a general overview of KPIs, </w:t>
      </w:r>
      <w:hyperlink r:id="rId135" w:history="1">
        <w:r w:rsidRPr="00736DFC">
          <w:rPr>
            <w:rStyle w:val="Hyperlink"/>
          </w:rPr>
          <w:t>Norman Dee</w:t>
        </w:r>
      </w:hyperlink>
      <w:r>
        <w:t xml:space="preserve"> has written a series of blog post starting </w:t>
      </w:r>
      <w:hyperlink r:id="rId136" w:history="1">
        <w:r w:rsidRPr="00736DFC">
          <w:rPr>
            <w:rStyle w:val="Hyperlink"/>
          </w:rPr>
          <w:t>here</w:t>
        </w:r>
      </w:hyperlink>
      <w:r>
        <w:t xml:space="preserve">. </w:t>
      </w:r>
    </w:p>
    <w:p w14:paraId="08A49F70" w14:textId="77777777" w:rsidR="00EB4132" w:rsidRDefault="00EB4132" w:rsidP="00EB4132">
      <w:pPr>
        <w:rPr>
          <w:lang w:val="en-GB" w:eastAsia="en-SG"/>
        </w:rPr>
      </w:pPr>
      <w:r>
        <w:rPr>
          <w:lang w:val="en-GB" w:eastAsia="en-SG"/>
        </w:rPr>
        <w:t>We’ve covered SLAs in-depth. They are complex to operationalize, especially the performance SLA.</w:t>
      </w:r>
    </w:p>
    <w:p w14:paraId="2E853247" w14:textId="77777777" w:rsidR="00EB4132" w:rsidRDefault="00EB4132" w:rsidP="00EB4132">
      <w:r>
        <w:t xml:space="preserve">Google </w:t>
      </w:r>
      <w:r w:rsidRPr="0040485A">
        <w:rPr>
          <w:color w:val="00B0F0"/>
        </w:rPr>
        <w:t>VMware</w:t>
      </w:r>
      <w:r>
        <w:t xml:space="preserve"> “</w:t>
      </w:r>
      <w:r w:rsidRPr="001C7740">
        <w:rPr>
          <w:color w:val="00B0F0"/>
        </w:rPr>
        <w:t>performance SLA</w:t>
      </w:r>
      <w:r>
        <w:t xml:space="preserve">”, and you will find only a few relevant articles. The string </w:t>
      </w:r>
      <w:r w:rsidRPr="0047186B">
        <w:t xml:space="preserve">performance SLA </w:t>
      </w:r>
      <w:r>
        <w:t>must be within a quote, as it is not “</w:t>
      </w:r>
      <w:r w:rsidRPr="0047186B">
        <w:rPr>
          <w:color w:val="FF0000"/>
        </w:rPr>
        <w:t>performance</w:t>
      </w:r>
      <w:r>
        <w:t>” and “</w:t>
      </w:r>
      <w:r w:rsidRPr="0047186B">
        <w:rPr>
          <w:color w:val="FF0000"/>
        </w:rPr>
        <w:t>SLA</w:t>
      </w:r>
      <w:r>
        <w:t>”, but “</w:t>
      </w:r>
      <w:r w:rsidRPr="0047186B">
        <w:rPr>
          <w:color w:val="00B0F0"/>
        </w:rPr>
        <w:t>Performance SLA</w:t>
      </w:r>
      <w:r w:rsidRPr="00990E5B">
        <w:t>”</w:t>
      </w:r>
      <w:r>
        <w:t>. Yes, I’m after web pages with the words Performance SLA together. You will get many irrelevant results if you simply google VMware Performance SLA without the quotes.</w:t>
      </w:r>
    </w:p>
    <w:p w14:paraId="4B86ADE8" w14:textId="056E2915" w:rsidR="00BE337A" w:rsidRDefault="00E66B83" w:rsidP="00BE337A">
      <w:pPr>
        <w:jc w:val="center"/>
      </w:pPr>
      <w:r w:rsidRPr="00E66B83">
        <w:rPr>
          <w:noProof/>
        </w:rPr>
        <w:drawing>
          <wp:inline distT="0" distB="0" distL="0" distR="0" wp14:anchorId="6E2AAB38" wp14:editId="67D9DFF9">
            <wp:extent cx="6025896" cy="932688"/>
            <wp:effectExtent l="0" t="0" r="0" b="1270"/>
            <wp:docPr id="2114724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24825" name=""/>
                    <pic:cNvPicPr/>
                  </pic:nvPicPr>
                  <pic:blipFill>
                    <a:blip r:embed="rId137"/>
                    <a:stretch>
                      <a:fillRect/>
                    </a:stretch>
                  </pic:blipFill>
                  <pic:spPr>
                    <a:xfrm>
                      <a:off x="0" y="0"/>
                      <a:ext cx="6025896" cy="932688"/>
                    </a:xfrm>
                    <a:prstGeom prst="rect">
                      <a:avLst/>
                    </a:prstGeom>
                  </pic:spPr>
                </pic:pic>
              </a:graphicData>
            </a:graphic>
          </wp:inline>
        </w:drawing>
      </w:r>
    </w:p>
    <w:p w14:paraId="3FDDED11" w14:textId="43E7098B" w:rsidR="00BE337A" w:rsidRPr="00BE337A" w:rsidRDefault="00BE337A" w:rsidP="00EB4132">
      <w:pPr>
        <w:rPr>
          <w:rFonts w:ascii="Segoe UI Emoji" w:eastAsia="Segoe UI Emoji" w:hAnsi="Segoe UI Emoji" w:cs="Segoe UI Emoji"/>
        </w:rPr>
      </w:pPr>
      <w:r>
        <w:t xml:space="preserve">I checked the first few dozen results. Other than my own articles, Google returned only a handful of relevant articles. The rest were not in fact relevant once you read them carefully. The relevant articles did mention Performance SLA, but did not define and quantify what a Performance SLA is. If something is not quantified, it is subjective. It’s hard to reach formal agreement with customers quickly and consistently when the line is not clearly drawn. If you have a disagreement with your customers, especially paying customers, guess who wins </w:t>
      </w:r>
      <w:r w:rsidRPr="0299F681">
        <w:rPr>
          <w:rFonts w:ascii="Segoe UI Emoji" w:eastAsia="Segoe UI Emoji" w:hAnsi="Segoe UI Emoji" w:cs="Segoe UI Emoji"/>
        </w:rPr>
        <w:t>😊</w:t>
      </w:r>
    </w:p>
    <w:p w14:paraId="238F7497" w14:textId="77777777" w:rsidR="002113A7" w:rsidRDefault="002113A7" w:rsidP="002113A7">
      <w:pPr>
        <w:pStyle w:val="Heading4"/>
      </w:pPr>
      <w:r w:rsidRPr="00047608">
        <w:t>KPI</w:t>
      </w:r>
      <w:r>
        <w:t>s</w:t>
      </w:r>
      <w:r w:rsidRPr="00047608">
        <w:t xml:space="preserve"> </w:t>
      </w:r>
      <w:r>
        <w:t>as a Stepping Stone</w:t>
      </w:r>
    </w:p>
    <w:p w14:paraId="2756E877" w14:textId="77777777" w:rsidR="002113A7" w:rsidRDefault="002113A7" w:rsidP="002113A7">
      <w:r>
        <w:t>As an SLA is hard to vrealize, what can you do today?</w:t>
      </w:r>
    </w:p>
    <w:p w14:paraId="2492FBD0" w14:textId="77777777" w:rsidR="002F3935" w:rsidRDefault="002F3935" w:rsidP="002F3935">
      <w:pPr>
        <w:rPr>
          <w:lang w:val="en-US"/>
        </w:rPr>
      </w:pPr>
      <w:r w:rsidRPr="5D58FCEA">
        <w:rPr>
          <w:lang w:val="en-US"/>
        </w:rPr>
        <w:t>You walk from where you stand. Adopt KPI</w:t>
      </w:r>
      <w:r>
        <w:rPr>
          <w:lang w:val="en-US"/>
        </w:rPr>
        <w:t>s</w:t>
      </w:r>
      <w:r w:rsidRPr="5D58FCEA">
        <w:rPr>
          <w:lang w:val="en-US"/>
        </w:rPr>
        <w:t xml:space="preserve"> first</w:t>
      </w:r>
      <w:r>
        <w:rPr>
          <w:lang w:val="en-US"/>
        </w:rPr>
        <w:t xml:space="preserve"> as you don’t have to worry about classes of service</w:t>
      </w:r>
      <w:r w:rsidRPr="5D58FCEA">
        <w:rPr>
          <w:lang w:val="en-US"/>
        </w:rPr>
        <w:t xml:space="preserve">. </w:t>
      </w:r>
      <w:r>
        <w:rPr>
          <w:lang w:val="en-US"/>
        </w:rPr>
        <w:t xml:space="preserve">If you have different expectations set for Production and Non-Production VMs, then create a group for each. Create a super metric that averages the performance of each group. You should expect production VMs to have a better KPIs overall. </w:t>
      </w:r>
    </w:p>
    <w:p w14:paraId="25C1F596" w14:textId="77777777" w:rsidR="002113A7" w:rsidRPr="008F436F" w:rsidRDefault="002113A7" w:rsidP="002113A7">
      <w:r w:rsidRPr="008B2816">
        <w:t>KPI</w:t>
      </w:r>
      <w:r>
        <w:t>s</w:t>
      </w:r>
      <w:r w:rsidRPr="008B2816">
        <w:t xml:space="preserve"> </w:t>
      </w:r>
      <w:r>
        <w:t xml:space="preserve">complement SLAs by providing the stepping-stone in your operations transformation. It </w:t>
      </w:r>
      <w:r w:rsidRPr="008B2816">
        <w:t xml:space="preserve">is a necessary step towards operations with </w:t>
      </w:r>
      <w:r>
        <w:t>formal</w:t>
      </w:r>
      <w:r w:rsidRPr="008B2816">
        <w:t xml:space="preserve"> business SLA</w:t>
      </w:r>
      <w:r>
        <w:t>s</w:t>
      </w:r>
      <w:r w:rsidRPr="008B2816">
        <w:t>.</w:t>
      </w:r>
    </w:p>
    <w:p w14:paraId="1CF744ED" w14:textId="6007E310" w:rsidR="002113A7" w:rsidRDefault="00B80D17" w:rsidP="002113A7">
      <w:pPr>
        <w:jc w:val="center"/>
        <w:rPr>
          <w:lang w:val="en-US"/>
        </w:rPr>
      </w:pPr>
      <w:r w:rsidRPr="00B80D17">
        <w:rPr>
          <w:noProof/>
          <w:lang w:val="en-US"/>
        </w:rPr>
        <w:lastRenderedPageBreak/>
        <w:drawing>
          <wp:inline distT="0" distB="0" distL="0" distR="0" wp14:anchorId="299EB4DB" wp14:editId="1D65A3AF">
            <wp:extent cx="6005830" cy="2580640"/>
            <wp:effectExtent l="0" t="0" r="0" b="0"/>
            <wp:docPr id="425808492"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808492" name="Picture 1" descr="A close-up of a computer screen&#10;&#10;Description automatically generated"/>
                    <pic:cNvPicPr/>
                  </pic:nvPicPr>
                  <pic:blipFill>
                    <a:blip r:embed="rId138"/>
                    <a:stretch>
                      <a:fillRect/>
                    </a:stretch>
                  </pic:blipFill>
                  <pic:spPr>
                    <a:xfrm>
                      <a:off x="0" y="0"/>
                      <a:ext cx="6005830" cy="2580640"/>
                    </a:xfrm>
                    <a:prstGeom prst="rect">
                      <a:avLst/>
                    </a:prstGeom>
                  </pic:spPr>
                </pic:pic>
              </a:graphicData>
            </a:graphic>
          </wp:inline>
        </w:drawing>
      </w:r>
    </w:p>
    <w:p w14:paraId="7C586B68" w14:textId="77777777" w:rsidR="00B80D17" w:rsidRDefault="00B80D17" w:rsidP="00B80D17">
      <w:pPr>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44"/>
        <w:gridCol w:w="7214"/>
      </w:tblGrid>
      <w:tr w:rsidR="00B80D17" w14:paraId="18585CB2" w14:textId="77777777" w:rsidTr="008138CA">
        <w:tc>
          <w:tcPr>
            <w:tcW w:w="2405" w:type="dxa"/>
          </w:tcPr>
          <w:p w14:paraId="58FE163D" w14:textId="22C54F0C" w:rsidR="00B80D17" w:rsidRPr="00F444DB" w:rsidRDefault="00B80D17" w:rsidP="008138CA">
            <w:pPr>
              <w:pStyle w:val="Tablecontent"/>
              <w:rPr>
                <w:b/>
                <w:bCs/>
              </w:rPr>
            </w:pPr>
            <w:r>
              <w:rPr>
                <w:b/>
                <w:bCs/>
              </w:rPr>
              <w:t>Complaint</w:t>
            </w:r>
          </w:p>
        </w:tc>
        <w:tc>
          <w:tcPr>
            <w:tcW w:w="8051" w:type="dxa"/>
          </w:tcPr>
          <w:p w14:paraId="58A0C6A4" w14:textId="0818417C" w:rsidR="00B80D17" w:rsidRPr="00B80D17" w:rsidRDefault="00B80D17" w:rsidP="00B80D17">
            <w:pPr>
              <w:pStyle w:val="Tablecontent"/>
            </w:pPr>
            <w:r w:rsidRPr="00B80D17">
              <w:t>Metrics based on user complains</w:t>
            </w:r>
            <w:r>
              <w:t>.</w:t>
            </w:r>
          </w:p>
          <w:p w14:paraId="2AF15773" w14:textId="77777777" w:rsidR="00B80D17" w:rsidRPr="00B80D17" w:rsidRDefault="00B80D17" w:rsidP="00B80D17">
            <w:pPr>
              <w:pStyle w:val="Tablecontent"/>
            </w:pPr>
            <w:r w:rsidRPr="00B80D17">
              <w:t>Blamestorming among team. Politics come into play.</w:t>
            </w:r>
          </w:p>
          <w:p w14:paraId="26A80F1C" w14:textId="07B49067" w:rsidR="00B80D17" w:rsidRDefault="00B80D17" w:rsidP="00B80D17">
            <w:pPr>
              <w:pStyle w:val="Tablecontent"/>
            </w:pPr>
            <w:r w:rsidRPr="00B80D17">
              <w:rPr>
                <w:rFonts w:eastAsiaTheme="minorHAnsi"/>
                <w:lang w:val="en-SG" w:eastAsia="en-GB"/>
              </w:rPr>
              <w:t>Alerts-driven, not insight driven. Reactive and firefighting.</w:t>
            </w:r>
          </w:p>
        </w:tc>
      </w:tr>
      <w:tr w:rsidR="00B80D17" w14:paraId="791F0CE5" w14:textId="77777777" w:rsidTr="008138CA">
        <w:tc>
          <w:tcPr>
            <w:tcW w:w="2405" w:type="dxa"/>
          </w:tcPr>
          <w:p w14:paraId="309148E0" w14:textId="53AA36D9" w:rsidR="00B80D17" w:rsidRDefault="00B80D17" w:rsidP="008138CA">
            <w:pPr>
              <w:pStyle w:val="Tablecontent"/>
              <w:rPr>
                <w:b/>
                <w:bCs/>
              </w:rPr>
            </w:pPr>
            <w:r>
              <w:rPr>
                <w:b/>
                <w:bCs/>
              </w:rPr>
              <w:t>KPI</w:t>
            </w:r>
          </w:p>
        </w:tc>
        <w:tc>
          <w:tcPr>
            <w:tcW w:w="8051" w:type="dxa"/>
          </w:tcPr>
          <w:p w14:paraId="3AD35464" w14:textId="5DA131A0" w:rsidR="00B80D17" w:rsidRPr="00B80D17" w:rsidRDefault="00B80D17" w:rsidP="00B80D17">
            <w:pPr>
              <w:pStyle w:val="Tablecontent"/>
            </w:pPr>
            <w:r>
              <w:t>Using both 2</w:t>
            </w:r>
            <w:r w:rsidRPr="00B80D17">
              <w:t>0-second average</w:t>
            </w:r>
            <w:r>
              <w:t xml:space="preserve"> and 5-minute average.</w:t>
            </w:r>
          </w:p>
          <w:p w14:paraId="585961E2" w14:textId="08AEB767" w:rsidR="00B80D17" w:rsidRPr="00B80D17" w:rsidRDefault="00B80D17" w:rsidP="00B80D17">
            <w:pPr>
              <w:pStyle w:val="Tablecontent"/>
            </w:pPr>
            <w:r w:rsidRPr="00B80D17">
              <w:t xml:space="preserve">Performance </w:t>
            </w:r>
            <w:r>
              <w:t xml:space="preserve">for both Consumer and Provider objects are </w:t>
            </w:r>
            <w:r w:rsidRPr="00B80D17">
              <w:t>quantified &amp; measured.</w:t>
            </w:r>
          </w:p>
          <w:p w14:paraId="780D07F8" w14:textId="77777777" w:rsidR="00B80D17" w:rsidRPr="00B80D17" w:rsidRDefault="00B80D17" w:rsidP="00B80D17">
            <w:pPr>
              <w:pStyle w:val="Tablecontent"/>
            </w:pPr>
            <w:r w:rsidRPr="00B80D17">
              <w:t>KPI includes Guest OS, if IT owns VM sizing.</w:t>
            </w:r>
          </w:p>
          <w:p w14:paraId="26F7B260" w14:textId="77777777" w:rsidR="00B80D17" w:rsidRPr="00B80D17" w:rsidRDefault="00B80D17" w:rsidP="00B80D17">
            <w:pPr>
              <w:pStyle w:val="Tablecontent"/>
            </w:pPr>
            <w:r w:rsidRPr="00B80D17">
              <w:t>1 common policy for all. No formal class of service defined. Performance is based on production environment.</w:t>
            </w:r>
          </w:p>
          <w:p w14:paraId="0782DB54" w14:textId="77777777" w:rsidR="00B80D17" w:rsidRPr="00B80D17" w:rsidRDefault="00B80D17" w:rsidP="00B80D17">
            <w:pPr>
              <w:pStyle w:val="Tablecontent"/>
            </w:pPr>
            <w:r w:rsidRPr="00B80D17">
              <w:t>Insight based, with SOP.</w:t>
            </w:r>
          </w:p>
          <w:p w14:paraId="2E7B2124" w14:textId="77777777" w:rsidR="00B80D17" w:rsidRDefault="00B80D17" w:rsidP="00B80D17">
            <w:pPr>
              <w:pStyle w:val="Tablecontent"/>
              <w:rPr>
                <w:rFonts w:eastAsiaTheme="minorHAnsi"/>
                <w:lang w:val="en-SG" w:eastAsia="en-GB"/>
              </w:rPr>
            </w:pPr>
            <w:r w:rsidRPr="00B80D17">
              <w:rPr>
                <w:rFonts w:eastAsiaTheme="minorHAnsi"/>
                <w:lang w:val="en-SG" w:eastAsia="en-GB"/>
              </w:rPr>
              <w:t>RCA is closed with alerts set up</w:t>
            </w:r>
            <w:r>
              <w:rPr>
                <w:rFonts w:eastAsiaTheme="minorHAnsi"/>
                <w:lang w:val="en-SG" w:eastAsia="en-GB"/>
              </w:rPr>
              <w:t>.</w:t>
            </w:r>
          </w:p>
          <w:p w14:paraId="50A58653" w14:textId="22EEEDBF" w:rsidR="00B80D17" w:rsidRPr="00B80D17" w:rsidRDefault="00B80D17" w:rsidP="00B80D17">
            <w:pPr>
              <w:pStyle w:val="Tablecontent"/>
            </w:pPr>
            <w:r w:rsidRPr="00B80D17">
              <w:t>Customers can track the SLA via self-service portal.</w:t>
            </w:r>
          </w:p>
        </w:tc>
      </w:tr>
      <w:tr w:rsidR="00B80D17" w14:paraId="5AE633A1" w14:textId="77777777" w:rsidTr="008138CA">
        <w:tc>
          <w:tcPr>
            <w:tcW w:w="2405" w:type="dxa"/>
          </w:tcPr>
          <w:p w14:paraId="3AE4502E" w14:textId="39526B66" w:rsidR="00B80D17" w:rsidRDefault="00B80D17" w:rsidP="008138CA">
            <w:pPr>
              <w:pStyle w:val="Tablecontent"/>
              <w:rPr>
                <w:b/>
                <w:bCs/>
              </w:rPr>
            </w:pPr>
            <w:r>
              <w:rPr>
                <w:b/>
                <w:bCs/>
              </w:rPr>
              <w:t>SLA</w:t>
            </w:r>
          </w:p>
        </w:tc>
        <w:tc>
          <w:tcPr>
            <w:tcW w:w="8051" w:type="dxa"/>
          </w:tcPr>
          <w:p w14:paraId="7E1EA9ED" w14:textId="77777777" w:rsidR="00B80D17" w:rsidRDefault="00B80D17" w:rsidP="00B80D17">
            <w:pPr>
              <w:pStyle w:val="Tablecontent"/>
            </w:pPr>
            <w:r>
              <w:t xml:space="preserve">SLA is measured on </w:t>
            </w:r>
            <w:r w:rsidRPr="00B80D17">
              <w:t>5-minute average</w:t>
            </w:r>
            <w:r>
              <w:t xml:space="preserve">. </w:t>
            </w:r>
          </w:p>
          <w:p w14:paraId="4C025B83" w14:textId="1E0E853F" w:rsidR="00B80D17" w:rsidRPr="00B80D17" w:rsidRDefault="00B80D17" w:rsidP="00B80D17">
            <w:pPr>
              <w:pStyle w:val="Tablecontent"/>
            </w:pPr>
            <w:r w:rsidRPr="00B80D17">
              <w:t>SLA = 1 month average of SLI</w:t>
            </w:r>
            <w:r>
              <w:t xml:space="preserve"> of that specific month.</w:t>
            </w:r>
          </w:p>
          <w:p w14:paraId="22041EF7" w14:textId="77777777" w:rsidR="00B80D17" w:rsidRPr="00B80D17" w:rsidRDefault="00B80D17" w:rsidP="00B80D17">
            <w:pPr>
              <w:pStyle w:val="Tablecontent"/>
            </w:pPr>
            <w:r w:rsidRPr="00B80D17">
              <w:t>SLA is part of business contract.</w:t>
            </w:r>
          </w:p>
          <w:p w14:paraId="7E9E8CB3" w14:textId="77777777" w:rsidR="00B80D17" w:rsidRPr="00B80D17" w:rsidRDefault="00B80D17" w:rsidP="00B80D17">
            <w:pPr>
              <w:pStyle w:val="Tablecontent"/>
            </w:pPr>
            <w:r w:rsidRPr="00B80D17">
              <w:t xml:space="preserve">1 policy for each Class of Service. </w:t>
            </w:r>
          </w:p>
          <w:p w14:paraId="63E4C854" w14:textId="044A090A" w:rsidR="00B80D17" w:rsidRPr="00B80D17" w:rsidRDefault="00B80D17" w:rsidP="00B80D17">
            <w:pPr>
              <w:pStyle w:val="Tablecontent"/>
            </w:pPr>
            <w:r w:rsidRPr="00B80D17">
              <w:t xml:space="preserve">Pricing &amp; QoS are used to differentiate each class. </w:t>
            </w:r>
          </w:p>
        </w:tc>
      </w:tr>
    </w:tbl>
    <w:p w14:paraId="2B619085" w14:textId="463FA3D4" w:rsidR="00151B4D" w:rsidRDefault="00151B4D" w:rsidP="002113A7">
      <w:pPr>
        <w:pStyle w:val="Heading4"/>
      </w:pPr>
      <w:r>
        <w:lastRenderedPageBreak/>
        <w:t xml:space="preserve">KPI </w:t>
      </w:r>
      <w:r w:rsidR="003A3784">
        <w:t>| SLA</w:t>
      </w:r>
    </w:p>
    <w:p w14:paraId="6AD39CF3" w14:textId="1C54E94F" w:rsidR="00151B4D" w:rsidRDefault="00151B4D" w:rsidP="00F319FA">
      <w:pPr>
        <w:keepNext/>
      </w:pPr>
      <w:r w:rsidRPr="008B2816">
        <w:t>KPI</w:t>
      </w:r>
      <w:r w:rsidR="009A49D2">
        <w:t>s</w:t>
      </w:r>
      <w:r w:rsidRPr="008B2816">
        <w:t xml:space="preserve"> and SLA</w:t>
      </w:r>
      <w:r w:rsidR="009A49D2">
        <w:t>s</w:t>
      </w:r>
      <w:r w:rsidRPr="008B2816">
        <w:t xml:space="preserve"> work hand in hand.</w:t>
      </w:r>
      <w:r>
        <w:t xml:space="preserve"> </w:t>
      </w:r>
    </w:p>
    <w:p w14:paraId="498B231F" w14:textId="77777777" w:rsidR="003A3784" w:rsidRDefault="003A3784" w:rsidP="003A3784">
      <w:r w:rsidRPr="00716E14">
        <w:rPr>
          <w:noProof/>
        </w:rPr>
        <w:drawing>
          <wp:inline distT="0" distB="0" distL="0" distR="0" wp14:anchorId="79CF2AEF" wp14:editId="709DC24B">
            <wp:extent cx="6127148" cy="2676017"/>
            <wp:effectExtent l="0" t="0" r="6985" b="0"/>
            <wp:docPr id="1565764880" name="Picture 1"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64880" name="Picture 1" descr="A diagram of a software company&#10;&#10;Description automatically generated"/>
                    <pic:cNvPicPr/>
                  </pic:nvPicPr>
                  <pic:blipFill>
                    <a:blip r:embed="rId139"/>
                    <a:stretch>
                      <a:fillRect/>
                    </a:stretch>
                  </pic:blipFill>
                  <pic:spPr>
                    <a:xfrm>
                      <a:off x="0" y="0"/>
                      <a:ext cx="6129868" cy="2677205"/>
                    </a:xfrm>
                    <a:prstGeom prst="rect">
                      <a:avLst/>
                    </a:prstGeom>
                  </pic:spPr>
                </pic:pic>
              </a:graphicData>
            </a:graphic>
          </wp:inline>
        </w:drawing>
      </w:r>
    </w:p>
    <w:p w14:paraId="30A31B4E" w14:textId="77777777" w:rsidR="00855E84" w:rsidRDefault="00855E84" w:rsidP="00855E84">
      <w:pPr>
        <w:rPr>
          <w:lang w:val="en-US"/>
        </w:rPr>
      </w:pPr>
      <w:r>
        <w:rPr>
          <w:lang w:val="en-US"/>
        </w:rPr>
        <w:t>KPIs are also better suited for when the infrastructure team takes ownership (and responsibility) for sizing the VM. Since sizing the VM basically means sizing the Guest OS resource, you’re now responsible for metrics at Windows and Linux level.</w:t>
      </w:r>
    </w:p>
    <w:p w14:paraId="110741BB" w14:textId="77709ABD" w:rsidR="00855E84" w:rsidRDefault="00855E84" w:rsidP="00855E84">
      <w:r>
        <w:t xml:space="preserve">Regardless of SLAs, the main reasons for creating a KPI metric is ease of monitoring. A KPI is color coded. </w:t>
      </w:r>
      <w:r>
        <w:rPr>
          <w:color w:val="000000" w:themeColor="text1"/>
        </w:rPr>
        <w:t xml:space="preserve">Metrics can be color coded like traffic lights (e.g. </w:t>
      </w:r>
      <w:r w:rsidRPr="00855E84">
        <w:rPr>
          <w:color w:val="00B050"/>
        </w:rPr>
        <w:t>green</w:t>
      </w:r>
      <w:r>
        <w:rPr>
          <w:color w:val="000000" w:themeColor="text1"/>
        </w:rPr>
        <w:t xml:space="preserve">, </w:t>
      </w:r>
      <w:r w:rsidRPr="00855E84">
        <w:rPr>
          <w:rStyle w:val="cYellow"/>
        </w:rPr>
        <w:t>yellow</w:t>
      </w:r>
      <w:r>
        <w:rPr>
          <w:color w:val="000000" w:themeColor="text1"/>
        </w:rPr>
        <w:t xml:space="preserve">, </w:t>
      </w:r>
      <w:r w:rsidRPr="00855E84">
        <w:rPr>
          <w:color w:val="ED7D31" w:themeColor="accent2"/>
        </w:rPr>
        <w:t>orange</w:t>
      </w:r>
      <w:r>
        <w:rPr>
          <w:color w:val="000000" w:themeColor="text1"/>
        </w:rPr>
        <w:t xml:space="preserve">, </w:t>
      </w:r>
      <w:r w:rsidRPr="00855E84">
        <w:rPr>
          <w:color w:val="FF0000"/>
        </w:rPr>
        <w:t>red</w:t>
      </w:r>
      <w:r>
        <w:rPr>
          <w:color w:val="000000" w:themeColor="text1"/>
        </w:rPr>
        <w:t>)</w:t>
      </w:r>
      <w:r>
        <w:t>, so you can understand their indications and react faster. The goal is in fact to enable proactive remediation, before the situation degrades too far.</w:t>
      </w:r>
    </w:p>
    <w:p w14:paraId="1559BE17" w14:textId="298415F9" w:rsidR="00ED742C" w:rsidRDefault="003A3784" w:rsidP="002113A7">
      <w:pPr>
        <w:pStyle w:val="Heading5"/>
      </w:pPr>
      <w:r>
        <w:t>Differences</w:t>
      </w:r>
    </w:p>
    <w:tbl>
      <w:tblPr>
        <w:tblW w:w="9450" w:type="dxa"/>
        <w:tblLook w:val="04A0" w:firstRow="1" w:lastRow="0" w:firstColumn="1" w:lastColumn="0" w:noHBand="0" w:noVBand="1"/>
      </w:tblPr>
      <w:tblGrid>
        <w:gridCol w:w="4410"/>
        <w:gridCol w:w="5040"/>
      </w:tblGrid>
      <w:tr w:rsidR="00ED742C" w14:paraId="1F5DD2E8" w14:textId="77777777" w:rsidTr="0008744C">
        <w:tc>
          <w:tcPr>
            <w:tcW w:w="441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2EDE2311" w14:textId="77777777" w:rsidR="00ED742C" w:rsidRDefault="00ED742C" w:rsidP="00C04E5A">
            <w:pPr>
              <w:pStyle w:val="Tableheading"/>
              <w:keepNext w:val="0"/>
            </w:pPr>
            <w:bookmarkStart w:id="19" w:name="_Hlk96430360"/>
            <w:r>
              <w:t>KPI</w:t>
            </w:r>
          </w:p>
        </w:tc>
        <w:tc>
          <w:tcPr>
            <w:tcW w:w="5040"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AF40B2F" w14:textId="77777777" w:rsidR="00ED742C" w:rsidRDefault="00ED742C" w:rsidP="00C04E5A">
            <w:pPr>
              <w:pStyle w:val="Tableheading"/>
              <w:keepNext w:val="0"/>
            </w:pPr>
            <w:r>
              <w:t>SLA</w:t>
            </w:r>
          </w:p>
        </w:tc>
      </w:tr>
      <w:tr w:rsidR="000A3555" w14:paraId="57934CA8" w14:textId="77777777" w:rsidTr="0008744C">
        <w:tc>
          <w:tcPr>
            <w:tcW w:w="4410" w:type="dxa"/>
            <w:tcBorders>
              <w:top w:val="single" w:sz="4" w:space="0" w:color="BFBFBF" w:themeColor="background1" w:themeShade="BF"/>
              <w:bottom w:val="single" w:sz="4" w:space="0" w:color="BFBFBF" w:themeColor="background1" w:themeShade="BF"/>
            </w:tcBorders>
          </w:tcPr>
          <w:p w14:paraId="7E212831" w14:textId="77777777" w:rsidR="000A3555" w:rsidRDefault="000A3555" w:rsidP="000A3555">
            <w:pPr>
              <w:pStyle w:val="Tablecontent"/>
            </w:pPr>
            <w:r>
              <w:t xml:space="preserve">A single metric that quantifies the </w:t>
            </w:r>
            <w:r w:rsidRPr="00984AA2">
              <w:rPr>
                <w:color w:val="00B0F0"/>
              </w:rPr>
              <w:t xml:space="preserve">true </w:t>
            </w:r>
            <w:r>
              <w:t xml:space="preserve">performance of a logical entity. </w:t>
            </w:r>
          </w:p>
          <w:p w14:paraId="1CF65C6C" w14:textId="590FEEC3" w:rsidR="000A3555" w:rsidRDefault="000A3555" w:rsidP="000A3555">
            <w:pPr>
              <w:pStyle w:val="Tablecontent"/>
            </w:pPr>
            <w:bookmarkStart w:id="20" w:name="_Hlk161833445"/>
            <w:r>
              <w:t>VM and Guest OS are 2 separate objects but they are 1 logical entity due to 1:1 permanent relationship</w:t>
            </w:r>
            <w:bookmarkEnd w:id="20"/>
            <w:r>
              <w:t>, hence they are combined in 1 KPI number.</w:t>
            </w:r>
          </w:p>
        </w:tc>
        <w:tc>
          <w:tcPr>
            <w:tcW w:w="5040" w:type="dxa"/>
            <w:tcBorders>
              <w:top w:val="single" w:sz="4" w:space="0" w:color="BFBFBF" w:themeColor="background1" w:themeShade="BF"/>
              <w:bottom w:val="single" w:sz="4" w:space="0" w:color="BFBFBF" w:themeColor="background1" w:themeShade="BF"/>
            </w:tcBorders>
          </w:tcPr>
          <w:p w14:paraId="7D9AA71E" w14:textId="77777777" w:rsidR="000A3555" w:rsidRDefault="000A3555" w:rsidP="000A3555">
            <w:pPr>
              <w:pStyle w:val="Tablecontent"/>
            </w:pPr>
            <w:r>
              <w:t>A set of metrics written in t</w:t>
            </w:r>
            <w:r w:rsidRPr="008B2816">
              <w:t xml:space="preserve">he business contract </w:t>
            </w:r>
            <w:r>
              <w:t>between the service provider and service consumer</w:t>
            </w:r>
            <w:r w:rsidRPr="008B2816">
              <w:t>. Typically, this is between the IaaS provider (the infrastructure team) and the IaaS consumer (the application team or business unit).</w:t>
            </w:r>
          </w:p>
          <w:p w14:paraId="04554DB8" w14:textId="310A1B91" w:rsidR="000A3555" w:rsidRDefault="000A3555" w:rsidP="000A3555">
            <w:pPr>
              <w:pStyle w:val="Tablecontent"/>
            </w:pPr>
            <w:r w:rsidRPr="008921F3">
              <w:t xml:space="preserve">What happens inside </w:t>
            </w:r>
            <w:r>
              <w:t xml:space="preserve">the </w:t>
            </w:r>
            <w:r w:rsidRPr="008921F3">
              <w:t>Guest OS is not even relevant to the VM SLA</w:t>
            </w:r>
            <w:r>
              <w:t>.</w:t>
            </w:r>
          </w:p>
        </w:tc>
      </w:tr>
      <w:tr w:rsidR="000A3555" w14:paraId="3D1ABE53" w14:textId="77777777" w:rsidTr="0008744C">
        <w:tc>
          <w:tcPr>
            <w:tcW w:w="4410" w:type="dxa"/>
            <w:tcBorders>
              <w:top w:val="single" w:sz="4" w:space="0" w:color="BFBFBF" w:themeColor="background1" w:themeShade="BF"/>
              <w:bottom w:val="single" w:sz="4" w:space="0" w:color="BFBFBF" w:themeColor="background1" w:themeShade="BF"/>
            </w:tcBorders>
          </w:tcPr>
          <w:p w14:paraId="48F0A771" w14:textId="31F16E5F" w:rsidR="000A3555" w:rsidRDefault="000A3555" w:rsidP="000A3555">
            <w:pPr>
              <w:pStyle w:val="Tablecontent"/>
            </w:pPr>
            <w:r>
              <w:t>Simple to operationalize.</w:t>
            </w:r>
          </w:p>
        </w:tc>
        <w:tc>
          <w:tcPr>
            <w:tcW w:w="5040" w:type="dxa"/>
            <w:tcBorders>
              <w:top w:val="single" w:sz="4" w:space="0" w:color="BFBFBF" w:themeColor="background1" w:themeShade="BF"/>
              <w:bottom w:val="single" w:sz="4" w:space="0" w:color="BFBFBF" w:themeColor="background1" w:themeShade="BF"/>
            </w:tcBorders>
          </w:tcPr>
          <w:p w14:paraId="7E3A3E8A" w14:textId="77777777" w:rsidR="000A3555" w:rsidRDefault="000A3555" w:rsidP="000A3555">
            <w:pPr>
              <w:pStyle w:val="Tablecontent"/>
            </w:pPr>
            <w:r>
              <w:t xml:space="preserve">Complex to operationalize. </w:t>
            </w:r>
          </w:p>
          <w:p w14:paraId="692B4C4B" w14:textId="1B7E2A99" w:rsidR="000A3555" w:rsidRDefault="000A3555" w:rsidP="000A3555">
            <w:pPr>
              <w:pStyle w:val="Tablecontent"/>
            </w:pPr>
            <w:r>
              <w:t>It needs</w:t>
            </w:r>
            <w:r w:rsidRPr="5D58FCEA">
              <w:rPr>
                <w:b/>
                <w:bCs/>
              </w:rPr>
              <w:t xml:space="preserve"> </w:t>
            </w:r>
            <w:hyperlink r:id="rId140">
              <w:r w:rsidRPr="004E1C51">
                <w:rPr>
                  <w:rStyle w:val="Hyperlink"/>
                  <w:b/>
                  <w:bCs/>
                </w:rPr>
                <w:t>Operations Transformation</w:t>
              </w:r>
            </w:hyperlink>
            <w:r>
              <w:t xml:space="preserve">, much more than technical changes. You need to look at contract, price (not just cost), process, people, class of service, etc. </w:t>
            </w:r>
          </w:p>
        </w:tc>
      </w:tr>
      <w:tr w:rsidR="000A3555" w14:paraId="7574E971" w14:textId="77777777" w:rsidTr="0008744C">
        <w:tc>
          <w:tcPr>
            <w:tcW w:w="4410" w:type="dxa"/>
            <w:tcBorders>
              <w:top w:val="single" w:sz="4" w:space="0" w:color="BFBFBF" w:themeColor="background1" w:themeShade="BF"/>
              <w:bottom w:val="single" w:sz="4" w:space="0" w:color="BFBFBF" w:themeColor="background1" w:themeShade="BF"/>
            </w:tcBorders>
          </w:tcPr>
          <w:p w14:paraId="46045144" w14:textId="52FA3C7B" w:rsidR="000A3555" w:rsidRDefault="000A3555" w:rsidP="000A3555">
            <w:pPr>
              <w:pStyle w:val="Tablecontent"/>
            </w:pPr>
            <w:r>
              <w:t>It tends to be absolute, as it’s reporting raw metrics</w:t>
            </w:r>
          </w:p>
        </w:tc>
        <w:tc>
          <w:tcPr>
            <w:tcW w:w="5040" w:type="dxa"/>
            <w:tcBorders>
              <w:top w:val="single" w:sz="4" w:space="0" w:color="BFBFBF" w:themeColor="background1" w:themeShade="BF"/>
              <w:bottom w:val="single" w:sz="4" w:space="0" w:color="BFBFBF" w:themeColor="background1" w:themeShade="BF"/>
            </w:tcBorders>
          </w:tcPr>
          <w:p w14:paraId="2EAE72C0" w14:textId="44CA9524" w:rsidR="000A3555" w:rsidRDefault="000A3555" w:rsidP="000A3555">
            <w:pPr>
              <w:pStyle w:val="Tablecontent"/>
            </w:pPr>
            <w:r>
              <w:t>It is always relative, compared to an agreed threshold.</w:t>
            </w:r>
          </w:p>
        </w:tc>
      </w:tr>
      <w:tr w:rsidR="000A3555" w14:paraId="50597D19" w14:textId="77777777" w:rsidTr="0008744C">
        <w:tc>
          <w:tcPr>
            <w:tcW w:w="4410" w:type="dxa"/>
            <w:tcBorders>
              <w:top w:val="single" w:sz="4" w:space="0" w:color="BFBFBF" w:themeColor="background1" w:themeShade="BF"/>
              <w:bottom w:val="single" w:sz="4" w:space="0" w:color="BFBFBF" w:themeColor="background1" w:themeShade="BF"/>
            </w:tcBorders>
          </w:tcPr>
          <w:p w14:paraId="6636B378" w14:textId="77777777" w:rsidR="000A3555" w:rsidRDefault="000A3555" w:rsidP="000A3555">
            <w:pPr>
              <w:pStyle w:val="Tablecontent"/>
            </w:pPr>
            <w:r>
              <w:t xml:space="preserve">Leading Indicator. </w:t>
            </w:r>
          </w:p>
          <w:p w14:paraId="45771C6A" w14:textId="5B8FF29C" w:rsidR="000A3555" w:rsidRDefault="000A3555" w:rsidP="000A3555">
            <w:pPr>
              <w:pStyle w:val="Tablecontent"/>
            </w:pPr>
            <w:r>
              <w:lastRenderedPageBreak/>
              <w:t>5-minute window. They are used as the starting point to troubleshoot, before user complaint</w:t>
            </w:r>
          </w:p>
        </w:tc>
        <w:tc>
          <w:tcPr>
            <w:tcW w:w="5040" w:type="dxa"/>
            <w:tcBorders>
              <w:top w:val="single" w:sz="4" w:space="0" w:color="BFBFBF" w:themeColor="background1" w:themeShade="BF"/>
              <w:bottom w:val="single" w:sz="4" w:space="0" w:color="BFBFBF" w:themeColor="background1" w:themeShade="BF"/>
            </w:tcBorders>
          </w:tcPr>
          <w:p w14:paraId="12C202AA" w14:textId="77777777" w:rsidR="000A3555" w:rsidRDefault="000A3555" w:rsidP="000A3555">
            <w:pPr>
              <w:pStyle w:val="Tablecontent"/>
            </w:pPr>
            <w:r>
              <w:lastRenderedPageBreak/>
              <w:t xml:space="preserve">Lagging Indicator. </w:t>
            </w:r>
          </w:p>
          <w:p w14:paraId="37ECFDCA" w14:textId="77777777" w:rsidR="000A3555" w:rsidRDefault="000A3555" w:rsidP="000A3555">
            <w:pPr>
              <w:pStyle w:val="Tablecontent"/>
            </w:pPr>
            <w:r>
              <w:lastRenderedPageBreak/>
              <w:t>30 days backward looking, to be precise. You complement it with SLI, a 5-minute tracking indicator.</w:t>
            </w:r>
          </w:p>
          <w:p w14:paraId="1950EB24" w14:textId="19D0F38B" w:rsidR="000A3555" w:rsidRDefault="000A3555" w:rsidP="000A3555">
            <w:pPr>
              <w:pStyle w:val="Tablecontent"/>
            </w:pPr>
            <w:r>
              <w:t>If you breach, you’re talking penalty already. Typically it’s a credit for the next billing cycle as opposed to actual refund.</w:t>
            </w:r>
          </w:p>
        </w:tc>
      </w:tr>
      <w:tr w:rsidR="00ED742C" w14:paraId="2BB74CEF" w14:textId="77777777" w:rsidTr="0008744C">
        <w:tc>
          <w:tcPr>
            <w:tcW w:w="4410" w:type="dxa"/>
            <w:tcBorders>
              <w:top w:val="single" w:sz="4" w:space="0" w:color="BFBFBF" w:themeColor="background1" w:themeShade="BF"/>
              <w:bottom w:val="single" w:sz="4" w:space="0" w:color="BFBFBF" w:themeColor="background1" w:themeShade="BF"/>
            </w:tcBorders>
          </w:tcPr>
          <w:p w14:paraId="14210AB1" w14:textId="185BDD8B" w:rsidR="00ED742C" w:rsidRDefault="00ED742C" w:rsidP="00C04E5A">
            <w:pPr>
              <w:pStyle w:val="Tablecontent"/>
            </w:pPr>
            <w:r>
              <w:lastRenderedPageBreak/>
              <w:t>20-second</w:t>
            </w:r>
            <w:r w:rsidR="000A3555">
              <w:t xml:space="preserve"> accuracy.</w:t>
            </w:r>
          </w:p>
          <w:p w14:paraId="52A3DD46" w14:textId="70BC848E" w:rsidR="00ED742C" w:rsidRDefault="00ED742C" w:rsidP="00C04E5A">
            <w:pPr>
              <w:pStyle w:val="Tablecontent"/>
            </w:pPr>
            <w:r>
              <w:t>It tracks at higher intensity</w:t>
            </w:r>
            <w:r w:rsidR="000A3555">
              <w:t>,</w:t>
            </w:r>
            <w:r>
              <w:t xml:space="preserve"> and it covers more </w:t>
            </w:r>
            <w:r w:rsidR="008D3A3F">
              <w:t>metrics</w:t>
            </w:r>
            <w:r>
              <w:t xml:space="preserve"> and events. </w:t>
            </w:r>
          </w:p>
        </w:tc>
        <w:tc>
          <w:tcPr>
            <w:tcW w:w="5040" w:type="dxa"/>
            <w:tcBorders>
              <w:top w:val="single" w:sz="4" w:space="0" w:color="BFBFBF" w:themeColor="background1" w:themeShade="BF"/>
              <w:bottom w:val="single" w:sz="4" w:space="0" w:color="BFBFBF" w:themeColor="background1" w:themeShade="BF"/>
            </w:tcBorders>
          </w:tcPr>
          <w:p w14:paraId="736CB060" w14:textId="378066BE" w:rsidR="00ED742C" w:rsidRDefault="00ED742C" w:rsidP="00C04E5A">
            <w:pPr>
              <w:pStyle w:val="Tablecontent"/>
            </w:pPr>
            <w:r>
              <w:t>5-minute</w:t>
            </w:r>
            <w:r w:rsidR="000A3555">
              <w:t xml:space="preserve"> accuracy.</w:t>
            </w:r>
          </w:p>
        </w:tc>
      </w:tr>
      <w:tr w:rsidR="00ED742C" w14:paraId="32FA3441" w14:textId="77777777" w:rsidTr="0008744C">
        <w:tc>
          <w:tcPr>
            <w:tcW w:w="4410" w:type="dxa"/>
            <w:tcBorders>
              <w:top w:val="single" w:sz="4" w:space="0" w:color="BFBFBF" w:themeColor="background1" w:themeShade="BF"/>
              <w:bottom w:val="single" w:sz="4" w:space="0" w:color="BFBFBF" w:themeColor="background1" w:themeShade="BF"/>
            </w:tcBorders>
          </w:tcPr>
          <w:p w14:paraId="320F429E" w14:textId="06B5591E" w:rsidR="00ED742C" w:rsidRDefault="00ED742C" w:rsidP="00C04E5A">
            <w:pPr>
              <w:pStyle w:val="Tablecontent"/>
            </w:pPr>
            <w:r>
              <w:t xml:space="preserve">Based on day (e.g. last </w:t>
            </w:r>
            <w:r w:rsidR="00720F03">
              <w:t>1</w:t>
            </w:r>
            <w:r>
              <w:t xml:space="preserve"> hour), which is moving</w:t>
            </w:r>
            <w:r w:rsidR="00720F03">
              <w:t xml:space="preserve"> as time passes.</w:t>
            </w:r>
          </w:p>
        </w:tc>
        <w:tc>
          <w:tcPr>
            <w:tcW w:w="5040" w:type="dxa"/>
            <w:tcBorders>
              <w:top w:val="single" w:sz="4" w:space="0" w:color="BFBFBF" w:themeColor="background1" w:themeShade="BF"/>
              <w:bottom w:val="single" w:sz="4" w:space="0" w:color="BFBFBF" w:themeColor="background1" w:themeShade="BF"/>
            </w:tcBorders>
          </w:tcPr>
          <w:p w14:paraId="0E7B806B" w14:textId="7369B4B5" w:rsidR="00ED742C" w:rsidRDefault="00ED742C" w:rsidP="00C04E5A">
            <w:pPr>
              <w:pStyle w:val="Tablecontent"/>
            </w:pPr>
            <w:r>
              <w:t xml:space="preserve">Based on date (e.g. June 1972), which is </w:t>
            </w:r>
            <w:r w:rsidR="00720F03">
              <w:t xml:space="preserve">a </w:t>
            </w:r>
            <w:r>
              <w:t>fixed</w:t>
            </w:r>
            <w:r w:rsidR="00720F03">
              <w:t xml:space="preserve"> period.</w:t>
            </w:r>
          </w:p>
        </w:tc>
      </w:tr>
      <w:tr w:rsidR="00ED742C" w14:paraId="03F9A404" w14:textId="77777777" w:rsidTr="0008744C">
        <w:tc>
          <w:tcPr>
            <w:tcW w:w="4410" w:type="dxa"/>
            <w:tcBorders>
              <w:top w:val="single" w:sz="4" w:space="0" w:color="BFBFBF" w:themeColor="background1" w:themeShade="BF"/>
              <w:bottom w:val="single" w:sz="4" w:space="0" w:color="BFBFBF" w:themeColor="background1" w:themeShade="BF"/>
            </w:tcBorders>
          </w:tcPr>
          <w:p w14:paraId="43B381F9" w14:textId="77777777" w:rsidR="00ED742C" w:rsidRDefault="00ED742C" w:rsidP="00C04E5A">
            <w:pPr>
              <w:pStyle w:val="Tablecontent"/>
            </w:pPr>
            <w:r>
              <w:t>Comprehensive coverage.</w:t>
            </w:r>
          </w:p>
          <w:p w14:paraId="588DF78F" w14:textId="77777777" w:rsidR="00ED742C" w:rsidRDefault="00ED742C" w:rsidP="00C04E5A">
            <w:pPr>
              <w:pStyle w:val="Tablecontent"/>
            </w:pPr>
            <w:r>
              <w:t>C</w:t>
            </w:r>
            <w:r w:rsidRPr="008B2816">
              <w:t xml:space="preserve">overs the SLA metrics, </w:t>
            </w:r>
            <w:r>
              <w:t xml:space="preserve">plus relevant </w:t>
            </w:r>
            <w:r w:rsidRPr="008B2816">
              <w:t>additional metrics that provide early warning</w:t>
            </w:r>
            <w:r>
              <w:t xml:space="preserve"> before the SLA metrics are breached</w:t>
            </w:r>
            <w:r w:rsidRPr="008B2816">
              <w:t xml:space="preserve">. </w:t>
            </w:r>
          </w:p>
          <w:p w14:paraId="595F1B70" w14:textId="77777777" w:rsidR="00ED742C" w:rsidRDefault="00ED742C" w:rsidP="00C04E5A">
            <w:pPr>
              <w:pStyle w:val="Tablecontent"/>
            </w:pPr>
            <w:r>
              <w:t>There are many KPI for a given SLA because not all metrics should be in the contract, while almost all performance metrics need to be monitored.</w:t>
            </w:r>
          </w:p>
        </w:tc>
        <w:tc>
          <w:tcPr>
            <w:tcW w:w="5040" w:type="dxa"/>
            <w:tcBorders>
              <w:top w:val="single" w:sz="4" w:space="0" w:color="BFBFBF" w:themeColor="background1" w:themeShade="BF"/>
              <w:bottom w:val="single" w:sz="4" w:space="0" w:color="BFBFBF" w:themeColor="background1" w:themeShade="BF"/>
            </w:tcBorders>
          </w:tcPr>
          <w:p w14:paraId="30AC8682" w14:textId="77777777" w:rsidR="00ED742C" w:rsidRDefault="00ED742C" w:rsidP="00C04E5A">
            <w:pPr>
              <w:pStyle w:val="Tablecontent"/>
            </w:pPr>
            <w:r>
              <w:t xml:space="preserve">Limited. </w:t>
            </w:r>
          </w:p>
          <w:p w14:paraId="65B0F580" w14:textId="0CA812BD" w:rsidR="00ED742C" w:rsidRDefault="00ED742C" w:rsidP="00C04E5A">
            <w:pPr>
              <w:pStyle w:val="Tablecontent"/>
            </w:pPr>
            <w:r>
              <w:t xml:space="preserve">Only </w:t>
            </w:r>
            <w:r w:rsidR="007A3E4C">
              <w:t>important</w:t>
            </w:r>
            <w:r>
              <w:t xml:space="preserve"> </w:t>
            </w:r>
            <w:r w:rsidR="008D3A3F">
              <w:t>metrics</w:t>
            </w:r>
            <w:r>
              <w:t xml:space="preserve"> are included. Having too many metrics in SLA makes it harder to comply.</w:t>
            </w:r>
          </w:p>
          <w:p w14:paraId="50C72C41" w14:textId="4264845C" w:rsidR="00ED742C" w:rsidRPr="00E856CE" w:rsidRDefault="00ED742C" w:rsidP="00C04E5A">
            <w:pPr>
              <w:keepLines w:val="0"/>
            </w:pPr>
            <w:r w:rsidRPr="00465B0A">
              <w:t xml:space="preserve">Guest OS </w:t>
            </w:r>
            <w:r w:rsidR="008D3A3F">
              <w:t>metrics</w:t>
            </w:r>
            <w:r w:rsidRPr="00465B0A">
              <w:t xml:space="preserve"> </w:t>
            </w:r>
            <w:r>
              <w:t xml:space="preserve">should </w:t>
            </w:r>
            <w:r w:rsidRPr="00465B0A">
              <w:t xml:space="preserve">not </w:t>
            </w:r>
            <w:r>
              <w:t xml:space="preserve">be </w:t>
            </w:r>
            <w:r w:rsidRPr="00465B0A">
              <w:t xml:space="preserve">included as that’s part of “application KPI” or VM KPI, not IaaS </w:t>
            </w:r>
            <w:r>
              <w:t>SLA</w:t>
            </w:r>
            <w:r w:rsidRPr="00465B0A">
              <w:t>. They impact the VM performance, but nothing the IaaS can do</w:t>
            </w:r>
            <w:r>
              <w:t>, meaning the remediation is at the Guest OS layer.</w:t>
            </w:r>
          </w:p>
        </w:tc>
      </w:tr>
    </w:tbl>
    <w:bookmarkEnd w:id="19"/>
    <w:p w14:paraId="736C46DB" w14:textId="549C1469" w:rsidR="00BF2E18" w:rsidRDefault="00721AF8" w:rsidP="002113A7">
      <w:pPr>
        <w:pStyle w:val="Heading4"/>
      </w:pPr>
      <w:r>
        <w:t xml:space="preserve">KPIs in </w:t>
      </w:r>
      <w:r w:rsidR="00BF2E18">
        <w:t>IaaS</w:t>
      </w:r>
    </w:p>
    <w:p w14:paraId="11AF1D48" w14:textId="6D0DC4B0" w:rsidR="00D50B74" w:rsidRDefault="00D50B74" w:rsidP="00701107">
      <w:r>
        <w:t xml:space="preserve">Within the context of VM as a Service, </w:t>
      </w:r>
      <w:r w:rsidR="0011274F">
        <w:t>here are the KPIs and SLA.</w:t>
      </w:r>
    </w:p>
    <w:p w14:paraId="16153B9A" w14:textId="0819A14F" w:rsidR="00D50B74" w:rsidRDefault="000A3555" w:rsidP="00D50B74">
      <w:pPr>
        <w:jc w:val="center"/>
      </w:pPr>
      <w:r w:rsidRPr="000A3555">
        <w:rPr>
          <w:noProof/>
        </w:rPr>
        <w:drawing>
          <wp:inline distT="0" distB="0" distL="0" distR="0" wp14:anchorId="5A4E03F4" wp14:editId="15422E72">
            <wp:extent cx="5102352" cy="2441448"/>
            <wp:effectExtent l="0" t="0" r="3175" b="0"/>
            <wp:docPr id="822483448" name="Picture 1"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483448" name="Picture 1" descr="A diagram of a service&#10;&#10;Description automatically generated"/>
                    <pic:cNvPicPr/>
                  </pic:nvPicPr>
                  <pic:blipFill>
                    <a:blip r:embed="rId141"/>
                    <a:stretch>
                      <a:fillRect/>
                    </a:stretch>
                  </pic:blipFill>
                  <pic:spPr>
                    <a:xfrm>
                      <a:off x="0" y="0"/>
                      <a:ext cx="5102352" cy="2441448"/>
                    </a:xfrm>
                    <a:prstGeom prst="rect">
                      <a:avLst/>
                    </a:prstGeom>
                  </pic:spPr>
                </pic:pic>
              </a:graphicData>
            </a:graphic>
          </wp:inline>
        </w:drawing>
      </w:r>
    </w:p>
    <w:p w14:paraId="103FE65F" w14:textId="43C1E677" w:rsidR="0011274F" w:rsidRDefault="00BD2027" w:rsidP="0011274F">
      <w:r>
        <w:t xml:space="preserve">Why are there </w:t>
      </w:r>
      <w:r w:rsidR="000A3555">
        <w:t xml:space="preserve">more </w:t>
      </w:r>
      <w:r>
        <w:t>KPIs</w:t>
      </w:r>
      <w:r w:rsidR="000A3555">
        <w:t xml:space="preserve"> than SLAs?</w:t>
      </w:r>
    </w:p>
    <w:p w14:paraId="74E36243" w14:textId="52DBBF1C" w:rsidR="00ED742C" w:rsidRDefault="00151B4D" w:rsidP="0011274F">
      <w:r>
        <w:t xml:space="preserve">There </w:t>
      </w:r>
      <w:r w:rsidR="000A3555">
        <w:t xml:space="preserve">is only 1 SLA per </w:t>
      </w:r>
      <w:r>
        <w:t xml:space="preserve">service. </w:t>
      </w:r>
    </w:p>
    <w:p w14:paraId="436377B3" w14:textId="77777777" w:rsidR="00151B4D" w:rsidRDefault="00151B4D"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44"/>
        <w:gridCol w:w="7414"/>
      </w:tblGrid>
      <w:tr w:rsidR="00151B4D" w14:paraId="7BD502E7" w14:textId="77777777" w:rsidTr="00151B4D">
        <w:tc>
          <w:tcPr>
            <w:tcW w:w="2160" w:type="dxa"/>
            <w:shd w:val="clear" w:color="auto" w:fill="F2F2F2" w:themeFill="background1" w:themeFillShade="F2"/>
          </w:tcPr>
          <w:p w14:paraId="59F3F548" w14:textId="2CD70ABC" w:rsidR="00151B4D" w:rsidRPr="00151B4D" w:rsidRDefault="00151B4D" w:rsidP="00E440AB">
            <w:pPr>
              <w:pStyle w:val="Tablecontent"/>
              <w:rPr>
                <w:b/>
                <w:bCs/>
              </w:rPr>
            </w:pPr>
            <w:r w:rsidRPr="00151B4D">
              <w:rPr>
                <w:b/>
                <w:bCs/>
              </w:rPr>
              <w:t>VM KPI</w:t>
            </w:r>
          </w:p>
        </w:tc>
        <w:tc>
          <w:tcPr>
            <w:tcW w:w="8296" w:type="dxa"/>
          </w:tcPr>
          <w:p w14:paraId="7F15A12C" w14:textId="6AAADADE" w:rsidR="00151B4D" w:rsidRDefault="00151B4D" w:rsidP="00E440AB">
            <w:pPr>
              <w:pStyle w:val="Tablecontent"/>
            </w:pPr>
            <w:r>
              <w:t xml:space="preserve">It excludes the application or service </w:t>
            </w:r>
            <w:r w:rsidR="008F30FC">
              <w:t>running inside Guest OS as infrastructure team stops at Windows or Linux.</w:t>
            </w:r>
          </w:p>
        </w:tc>
      </w:tr>
      <w:tr w:rsidR="00151B4D" w14:paraId="3870DB02" w14:textId="77777777" w:rsidTr="00151B4D">
        <w:tc>
          <w:tcPr>
            <w:tcW w:w="2160" w:type="dxa"/>
            <w:shd w:val="clear" w:color="auto" w:fill="F2F2F2" w:themeFill="background1" w:themeFillShade="F2"/>
          </w:tcPr>
          <w:p w14:paraId="07147262" w14:textId="38ED8EC8" w:rsidR="00151B4D" w:rsidRPr="00151B4D" w:rsidRDefault="00151B4D" w:rsidP="00E440AB">
            <w:pPr>
              <w:pStyle w:val="Tablecontent"/>
              <w:rPr>
                <w:b/>
                <w:bCs/>
              </w:rPr>
            </w:pPr>
            <w:r>
              <w:rPr>
                <w:b/>
                <w:bCs/>
              </w:rPr>
              <w:t>Business Application KPI</w:t>
            </w:r>
          </w:p>
        </w:tc>
        <w:tc>
          <w:tcPr>
            <w:tcW w:w="8296" w:type="dxa"/>
          </w:tcPr>
          <w:p w14:paraId="3674C330" w14:textId="0B145013" w:rsidR="008F30FC" w:rsidRDefault="008F30FC" w:rsidP="008F30FC">
            <w:pPr>
              <w:pStyle w:val="Tablecontent"/>
            </w:pPr>
            <w:r>
              <w:t xml:space="preserve">There are actually 3 levels of KPI. The highest and most important tracks the business transaction (e.g. user login). If the number is below expectation, you </w:t>
            </w:r>
            <w:r>
              <w:lastRenderedPageBreak/>
              <w:t>check for application software KPI (e.g. Apache web server)</w:t>
            </w:r>
            <w:r w:rsidR="005A5F53">
              <w:t xml:space="preserve"> and infrastructure KPI (which is basically the VM KPI)</w:t>
            </w:r>
          </w:p>
        </w:tc>
      </w:tr>
      <w:tr w:rsidR="008F30FC" w14:paraId="4710BBA8" w14:textId="77777777" w:rsidTr="00151B4D">
        <w:tc>
          <w:tcPr>
            <w:tcW w:w="2160" w:type="dxa"/>
            <w:shd w:val="clear" w:color="auto" w:fill="F2F2F2" w:themeFill="background1" w:themeFillShade="F2"/>
          </w:tcPr>
          <w:p w14:paraId="46FE364D" w14:textId="50597F78" w:rsidR="008F30FC" w:rsidRDefault="008F30FC" w:rsidP="00E440AB">
            <w:pPr>
              <w:pStyle w:val="Tablecontent"/>
              <w:rPr>
                <w:b/>
                <w:bCs/>
              </w:rPr>
            </w:pPr>
            <w:r>
              <w:rPr>
                <w:b/>
                <w:bCs/>
              </w:rPr>
              <w:lastRenderedPageBreak/>
              <w:t>vSphere Cluster</w:t>
            </w:r>
            <w:r w:rsidR="006A2613">
              <w:rPr>
                <w:b/>
                <w:bCs/>
              </w:rPr>
              <w:t xml:space="preserve"> KPI</w:t>
            </w:r>
          </w:p>
        </w:tc>
        <w:tc>
          <w:tcPr>
            <w:tcW w:w="8296" w:type="dxa"/>
          </w:tcPr>
          <w:p w14:paraId="31898264" w14:textId="6E696BFC" w:rsidR="008F30FC" w:rsidRDefault="005A5F53" w:rsidP="008F30FC">
            <w:pPr>
              <w:pStyle w:val="Tablecontent"/>
            </w:pPr>
            <w:r>
              <w:t xml:space="preserve">It includes only the contention </w:t>
            </w:r>
            <w:r w:rsidR="008D3A3F">
              <w:t>metrics</w:t>
            </w:r>
            <w:r>
              <w:t xml:space="preserve"> of the running VMs. The utilization </w:t>
            </w:r>
            <w:r w:rsidR="008D3A3F">
              <w:t>metrics</w:t>
            </w:r>
            <w:r>
              <w:t xml:space="preserve"> are excluded as that has no direct correlation to the cluster performance. </w:t>
            </w:r>
          </w:p>
          <w:p w14:paraId="217600FD" w14:textId="3F9F62C0" w:rsidR="000B4F46" w:rsidRDefault="000B4F46" w:rsidP="008F30FC">
            <w:pPr>
              <w:pStyle w:val="Tablecontent"/>
            </w:pPr>
            <w:r>
              <w:t xml:space="preserve">If the cluster is running vSAN, then the KPI should include metrics measuring vSAN performance. </w:t>
            </w:r>
          </w:p>
        </w:tc>
      </w:tr>
      <w:tr w:rsidR="008F30FC" w14:paraId="3E1B1DDF" w14:textId="77777777" w:rsidTr="00151B4D">
        <w:tc>
          <w:tcPr>
            <w:tcW w:w="2160" w:type="dxa"/>
            <w:shd w:val="clear" w:color="auto" w:fill="F2F2F2" w:themeFill="background1" w:themeFillShade="F2"/>
          </w:tcPr>
          <w:p w14:paraId="05FA2B57" w14:textId="30FEDC93" w:rsidR="008F30FC" w:rsidRDefault="008F30FC" w:rsidP="00E440AB">
            <w:pPr>
              <w:pStyle w:val="Tablecontent"/>
              <w:rPr>
                <w:b/>
                <w:bCs/>
              </w:rPr>
            </w:pPr>
            <w:r>
              <w:rPr>
                <w:b/>
                <w:bCs/>
              </w:rPr>
              <w:t>vSAN KPI</w:t>
            </w:r>
          </w:p>
        </w:tc>
        <w:tc>
          <w:tcPr>
            <w:tcW w:w="8296" w:type="dxa"/>
          </w:tcPr>
          <w:p w14:paraId="695D5F3A" w14:textId="23EA947B" w:rsidR="008F30FC" w:rsidRDefault="008F30FC" w:rsidP="00E440AB">
            <w:pPr>
              <w:pStyle w:val="Tablecontent"/>
            </w:pPr>
            <w:r>
              <w:t>I do not add in the diagram to keep the diagram simple. vSAN KPI includes VM disk latency of all VM accessing the vSAN datastore (from the same vSphere cluster or from other cluster).</w:t>
            </w:r>
          </w:p>
        </w:tc>
      </w:tr>
      <w:tr w:rsidR="008F30FC" w14:paraId="60267559" w14:textId="77777777" w:rsidTr="00151B4D">
        <w:tc>
          <w:tcPr>
            <w:tcW w:w="2160" w:type="dxa"/>
            <w:shd w:val="clear" w:color="auto" w:fill="F2F2F2" w:themeFill="background1" w:themeFillShade="F2"/>
          </w:tcPr>
          <w:p w14:paraId="224FC8F4" w14:textId="4AD77A56" w:rsidR="008F30FC" w:rsidRDefault="008F30FC" w:rsidP="00E440AB">
            <w:pPr>
              <w:pStyle w:val="Tablecontent"/>
              <w:rPr>
                <w:b/>
                <w:bCs/>
              </w:rPr>
            </w:pPr>
            <w:r>
              <w:rPr>
                <w:b/>
                <w:bCs/>
              </w:rPr>
              <w:t>NSX KPI</w:t>
            </w:r>
          </w:p>
        </w:tc>
        <w:tc>
          <w:tcPr>
            <w:tcW w:w="8296" w:type="dxa"/>
          </w:tcPr>
          <w:p w14:paraId="69DD0C1C" w14:textId="4A0EDDD1" w:rsidR="008F30FC" w:rsidRDefault="008F30FC" w:rsidP="00E440AB">
            <w:pPr>
              <w:pStyle w:val="Tablecontent"/>
            </w:pPr>
            <w:r>
              <w:t xml:space="preserve">I do not add in the diagram as it has a many to many relationship to vSphere cluster. </w:t>
            </w:r>
          </w:p>
        </w:tc>
      </w:tr>
    </w:tbl>
    <w:p w14:paraId="255ABF30" w14:textId="46F4DAC6" w:rsidR="000809FE" w:rsidRDefault="7AB49957" w:rsidP="002113A7">
      <w:pPr>
        <w:pStyle w:val="Heading3"/>
      </w:pPr>
      <w:r>
        <w:t>Baseline Profiling</w:t>
      </w:r>
    </w:p>
    <w:p w14:paraId="719F9803" w14:textId="77777777" w:rsidR="00F36ECF" w:rsidRDefault="00F36ECF" w:rsidP="00F36ECF">
      <w:r>
        <w:t xml:space="preserve">How do you determine what’s an acceptable performance by your customers? Is their expectation unrealistic (read: not impossible but costly to implement)? What’s the value of profiling your environment if the application team is unhappy with your service level? </w:t>
      </w:r>
    </w:p>
    <w:p w14:paraId="1297A05B" w14:textId="77777777" w:rsidR="00F36ECF" w:rsidRPr="000D3D2D" w:rsidRDefault="00F36ECF" w:rsidP="00F36ECF">
      <w:r>
        <w:t>Let’s look at 3 scenarios. The first 2 are corner cases, and the 3</w:t>
      </w:r>
      <w:r w:rsidRPr="001E36C5">
        <w:rPr>
          <w:vertAlign w:val="superscript"/>
        </w:rPr>
        <w:t>rd</w:t>
      </w:r>
      <w:r>
        <w:t xml:space="preserve"> one is the most common, especially in large environment with many application teams. </w:t>
      </w:r>
    </w:p>
    <w:p w14:paraId="5DEF80DF" w14:textId="77777777" w:rsidR="00F36ECF" w:rsidRDefault="00F36ECF" w:rsidP="006A3C87">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156"/>
        <w:gridCol w:w="3157"/>
        <w:gridCol w:w="3145"/>
      </w:tblGrid>
      <w:tr w:rsidR="00F36ECF" w14:paraId="29D94C9E" w14:textId="77777777" w:rsidTr="00E440AB">
        <w:tc>
          <w:tcPr>
            <w:tcW w:w="3485" w:type="dxa"/>
            <w:shd w:val="clear" w:color="auto" w:fill="F2F2F2" w:themeFill="background1" w:themeFillShade="F2"/>
          </w:tcPr>
          <w:p w14:paraId="482FE598" w14:textId="77777777" w:rsidR="00F36ECF" w:rsidRDefault="00F36ECF" w:rsidP="00E440AB">
            <w:pPr>
              <w:pStyle w:val="Tableheading"/>
            </w:pPr>
            <w:r>
              <w:t>Happy</w:t>
            </w:r>
          </w:p>
        </w:tc>
        <w:tc>
          <w:tcPr>
            <w:tcW w:w="3485" w:type="dxa"/>
            <w:shd w:val="clear" w:color="auto" w:fill="F2F2F2" w:themeFill="background1" w:themeFillShade="F2"/>
          </w:tcPr>
          <w:p w14:paraId="7087D859" w14:textId="77777777" w:rsidR="00F36ECF" w:rsidRDefault="00F36ECF" w:rsidP="00E440AB">
            <w:pPr>
              <w:pStyle w:val="Tableheading"/>
            </w:pPr>
            <w:r>
              <w:t>Unhappy</w:t>
            </w:r>
          </w:p>
        </w:tc>
        <w:tc>
          <w:tcPr>
            <w:tcW w:w="3486" w:type="dxa"/>
            <w:shd w:val="clear" w:color="auto" w:fill="F2F2F2" w:themeFill="background1" w:themeFillShade="F2"/>
          </w:tcPr>
          <w:p w14:paraId="2683D042" w14:textId="77777777" w:rsidR="00F36ECF" w:rsidRDefault="00F36ECF" w:rsidP="00E440AB">
            <w:pPr>
              <w:pStyle w:val="Tableheading"/>
            </w:pPr>
            <w:r>
              <w:t>Mixed</w:t>
            </w:r>
          </w:p>
        </w:tc>
      </w:tr>
      <w:tr w:rsidR="00F36ECF" w14:paraId="099E776D" w14:textId="77777777" w:rsidTr="00E440AB">
        <w:tc>
          <w:tcPr>
            <w:tcW w:w="3485" w:type="dxa"/>
          </w:tcPr>
          <w:p w14:paraId="105D1EAC" w14:textId="77777777" w:rsidR="00F36ECF" w:rsidRDefault="00F36ECF" w:rsidP="00E440AB">
            <w:pPr>
              <w:pStyle w:val="Tablecontent"/>
            </w:pPr>
            <w:r w:rsidRPr="00E5017F">
              <w:t xml:space="preserve">If your application team is happy, then the profiling is a proactive exercise to ensure performance is maintained as your environment grow or change. </w:t>
            </w:r>
          </w:p>
        </w:tc>
        <w:tc>
          <w:tcPr>
            <w:tcW w:w="3485" w:type="dxa"/>
          </w:tcPr>
          <w:p w14:paraId="5F6E54B8" w14:textId="78C14D88" w:rsidR="00F36ECF" w:rsidRDefault="00F36ECF" w:rsidP="00E440AB">
            <w:pPr>
              <w:pStyle w:val="Tablecontent"/>
            </w:pPr>
            <w:r w:rsidRPr="00AD2476">
              <w:t xml:space="preserve">If your application team is not happy, then the profiling quantifies the complaints so they can be measured. </w:t>
            </w:r>
            <w:r w:rsidRPr="00AD2476">
              <w:rPr>
                <w:rFonts w:eastAsiaTheme="minorHAnsi"/>
                <w:lang w:val="en-SG" w:eastAsia="en-GB"/>
              </w:rPr>
              <w:t xml:space="preserve">It reveals the full picture as it </w:t>
            </w:r>
            <w:r w:rsidR="00007AD2">
              <w:rPr>
                <w:rFonts w:eastAsiaTheme="minorHAnsi"/>
                <w:lang w:val="en-SG" w:eastAsia="en-GB"/>
              </w:rPr>
              <w:t>analyze</w:t>
            </w:r>
            <w:r w:rsidRPr="00AD2476">
              <w:rPr>
                <w:rFonts w:eastAsiaTheme="minorHAnsi"/>
                <w:lang w:val="en-SG" w:eastAsia="en-GB"/>
              </w:rPr>
              <w:t>s the entire VMware environment, not just the complaints</w:t>
            </w:r>
            <w:r>
              <w:t>.</w:t>
            </w:r>
          </w:p>
        </w:tc>
        <w:tc>
          <w:tcPr>
            <w:tcW w:w="3486" w:type="dxa"/>
          </w:tcPr>
          <w:p w14:paraId="26B50571" w14:textId="77777777" w:rsidR="00F36ECF" w:rsidRDefault="00F36ECF" w:rsidP="00E440AB">
            <w:pPr>
              <w:pStyle w:val="Tablecontent"/>
            </w:pPr>
            <w:r w:rsidRPr="002D3FC3">
              <w:t>Likely, some are happy and while others are not.</w:t>
            </w:r>
          </w:p>
        </w:tc>
      </w:tr>
      <w:tr w:rsidR="00F36ECF" w14:paraId="236BA41F" w14:textId="77777777" w:rsidTr="00E440AB">
        <w:tc>
          <w:tcPr>
            <w:tcW w:w="3485" w:type="dxa"/>
          </w:tcPr>
          <w:p w14:paraId="1F584CFE" w14:textId="77777777" w:rsidR="00F36ECF" w:rsidRPr="00E5017F" w:rsidRDefault="00F36ECF" w:rsidP="00E440AB">
            <w:pPr>
              <w:pStyle w:val="Tablecontent"/>
            </w:pPr>
            <w:r w:rsidRPr="00E5017F">
              <w:t>This prevents infrastructure from being blamed for application-level changes. For example, if your database size grow, it can slow down the application</w:t>
            </w:r>
            <w:r>
              <w:t>.</w:t>
            </w:r>
          </w:p>
        </w:tc>
        <w:tc>
          <w:tcPr>
            <w:tcW w:w="3485" w:type="dxa"/>
          </w:tcPr>
          <w:p w14:paraId="198E6F30" w14:textId="28C63244" w:rsidR="00F36ECF" w:rsidRPr="00AD2476" w:rsidRDefault="00F36ECF" w:rsidP="00E440AB">
            <w:pPr>
              <w:pStyle w:val="Tablecontent"/>
            </w:pPr>
            <w:r w:rsidRPr="00AD2476">
              <w:t xml:space="preserve">It might prove the blame on infrastructure is not right, if the </w:t>
            </w:r>
            <w:r w:rsidR="008D3A3F">
              <w:t>metrics</w:t>
            </w:r>
            <w:r w:rsidRPr="00AD2476">
              <w:t xml:space="preserve"> are good.</w:t>
            </w:r>
          </w:p>
          <w:p w14:paraId="084C3FC9" w14:textId="77777777" w:rsidR="00F36ECF" w:rsidRDefault="00F36ECF" w:rsidP="00E440AB">
            <w:pPr>
              <w:pStyle w:val="Tablecontent"/>
            </w:pPr>
          </w:p>
        </w:tc>
        <w:tc>
          <w:tcPr>
            <w:tcW w:w="3486" w:type="dxa"/>
          </w:tcPr>
          <w:p w14:paraId="7037B019" w14:textId="77777777" w:rsidR="00F36ECF" w:rsidRDefault="00F36ECF" w:rsidP="00E440AB">
            <w:pPr>
              <w:pStyle w:val="Tablecontent"/>
            </w:pPr>
            <w:r w:rsidRPr="002D3FC3">
              <w:t>In large environment with many VM Owners, it’s common to see different owners have different threshold. A 10% CPU Ready may be fine for Owner A yet a 2.5% CPU Ready causes Owner B to be upset, even though both VMs are in the same class of service</w:t>
            </w:r>
          </w:p>
        </w:tc>
      </w:tr>
      <w:tr w:rsidR="00F36ECF" w14:paraId="6F65CE76" w14:textId="77777777" w:rsidTr="00E440AB">
        <w:tc>
          <w:tcPr>
            <w:tcW w:w="3485" w:type="dxa"/>
          </w:tcPr>
          <w:p w14:paraId="7384089C" w14:textId="77777777" w:rsidR="00F36ECF" w:rsidRPr="00E5017F" w:rsidRDefault="00F36ECF" w:rsidP="00E440AB">
            <w:pPr>
              <w:pStyle w:val="Tablecontent"/>
            </w:pPr>
            <w:r w:rsidRPr="00E5017F">
              <w:rPr>
                <w:rFonts w:eastAsiaTheme="minorHAnsi"/>
                <w:lang w:val="en-SG" w:eastAsia="en-GB"/>
              </w:rPr>
              <w:t>It helps you establish the SLA while everyone is still happy</w:t>
            </w:r>
            <w:r>
              <w:rPr>
                <w:rFonts w:eastAsiaTheme="minorHAnsi"/>
                <w:lang w:val="en-SG" w:eastAsia="en-GB"/>
              </w:rPr>
              <w:t>.</w:t>
            </w:r>
          </w:p>
        </w:tc>
        <w:tc>
          <w:tcPr>
            <w:tcW w:w="3485" w:type="dxa"/>
          </w:tcPr>
          <w:p w14:paraId="2B4B3039" w14:textId="77777777" w:rsidR="00F36ECF" w:rsidRDefault="00F36ECF" w:rsidP="00E440AB">
            <w:pPr>
              <w:pStyle w:val="Tablecontent"/>
            </w:pPr>
            <w:r w:rsidRPr="00AD2476">
              <w:t>It shows how bad the situation is, and how much improvement is needed. This can help in justifying additional capacity</w:t>
            </w:r>
          </w:p>
        </w:tc>
        <w:tc>
          <w:tcPr>
            <w:tcW w:w="3486" w:type="dxa"/>
          </w:tcPr>
          <w:p w14:paraId="7E85D5BE" w14:textId="77777777" w:rsidR="00F36ECF" w:rsidRDefault="00F36ECF" w:rsidP="00E440AB">
            <w:pPr>
              <w:pStyle w:val="Tablecontent"/>
            </w:pPr>
            <w:r w:rsidRPr="002D3FC3">
              <w:rPr>
                <w:rFonts w:eastAsiaTheme="minorHAnsi"/>
                <w:lang w:val="en-SG" w:eastAsia="en-GB"/>
              </w:rPr>
              <w:t xml:space="preserve">Profiling brings up these facts to facilitate discussion to get everyone agree on the same </w:t>
            </w:r>
            <w:r w:rsidRPr="002D3FC3">
              <w:rPr>
                <w:rFonts w:eastAsiaTheme="minorHAnsi"/>
                <w:lang w:val="en-SG" w:eastAsia="en-GB"/>
              </w:rPr>
              <w:lastRenderedPageBreak/>
              <w:t>SLA, because it’s a shared platform</w:t>
            </w:r>
          </w:p>
        </w:tc>
      </w:tr>
    </w:tbl>
    <w:p w14:paraId="2FAE6933" w14:textId="6049C4E9" w:rsidR="00F36ECF" w:rsidRDefault="00F36ECF" w:rsidP="00F36ECF">
      <w:bookmarkStart w:id="21" w:name="_Depth_vs_Breadth_1"/>
      <w:bookmarkStart w:id="22" w:name="_Leading_Indicators"/>
      <w:bookmarkEnd w:id="21"/>
      <w:bookmarkEnd w:id="22"/>
      <w:r w:rsidRPr="003310DB">
        <w:lastRenderedPageBreak/>
        <w:t>This is why education is important.</w:t>
      </w:r>
      <w:r>
        <w:t xml:space="preserve"> As you have promised to serve everyone well, you need to have a threshold that works with 99% of your customers, and not 98%. While </w:t>
      </w:r>
      <w:r w:rsidR="00AC4A42">
        <w:t>99.9</w:t>
      </w:r>
      <w:r>
        <w:t>% is a better target, it’s also far more expensive</w:t>
      </w:r>
      <w:r w:rsidR="00AC4A42">
        <w:t>.</w:t>
      </w:r>
    </w:p>
    <w:p w14:paraId="3A79BA77" w14:textId="591F3D48" w:rsidR="00F36ECF" w:rsidRPr="00F36ECF" w:rsidRDefault="00F36ECF" w:rsidP="002113A7">
      <w:pPr>
        <w:pStyle w:val="Heading4"/>
      </w:pPr>
      <w:r>
        <w:t>Methodology</w:t>
      </w:r>
    </w:p>
    <w:p w14:paraId="28687B8D" w14:textId="2BBFBD00" w:rsidR="00E64A50" w:rsidRDefault="00FB1FCE" w:rsidP="009068EC">
      <w:r>
        <w:t>Now that we know the value and pu</w:t>
      </w:r>
      <w:r w:rsidR="00A37EA5">
        <w:t>r</w:t>
      </w:r>
      <w:r>
        <w:t>pose</w:t>
      </w:r>
      <w:r w:rsidR="00E91881">
        <w:t>, let’s discuss h</w:t>
      </w:r>
      <w:r w:rsidR="009068EC">
        <w:t xml:space="preserve">ow </w:t>
      </w:r>
      <w:r w:rsidR="00E91881">
        <w:t>to implement it.</w:t>
      </w:r>
      <w:r w:rsidR="00E13680">
        <w:t xml:space="preserve"> The following flowchart shows </w:t>
      </w:r>
      <w:r w:rsidR="00F02BEC">
        <w:t>the overall process</w:t>
      </w:r>
    </w:p>
    <w:p w14:paraId="6B11AA87" w14:textId="7DFB294C" w:rsidR="00A14EBC" w:rsidRDefault="000E4D70" w:rsidP="009068EC">
      <w:r w:rsidRPr="000E4D70">
        <w:rPr>
          <w:noProof/>
        </w:rPr>
        <w:drawing>
          <wp:inline distT="0" distB="0" distL="0" distR="0" wp14:anchorId="276C351B" wp14:editId="16BBB93D">
            <wp:extent cx="6031860" cy="2302435"/>
            <wp:effectExtent l="0" t="0" r="7620" b="3175"/>
            <wp:docPr id="1302383081" name="Picture 1" descr="A diagram of a performanc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83081" name="Picture 1" descr="A diagram of a performance process&#10;&#10;Description automatically generated"/>
                    <pic:cNvPicPr/>
                  </pic:nvPicPr>
                  <pic:blipFill>
                    <a:blip r:embed="rId142"/>
                    <a:stretch>
                      <a:fillRect/>
                    </a:stretch>
                  </pic:blipFill>
                  <pic:spPr>
                    <a:xfrm>
                      <a:off x="0" y="0"/>
                      <a:ext cx="6045237" cy="2307541"/>
                    </a:xfrm>
                    <a:prstGeom prst="rect">
                      <a:avLst/>
                    </a:prstGeom>
                  </pic:spPr>
                </pic:pic>
              </a:graphicData>
            </a:graphic>
          </wp:inline>
        </w:drawing>
      </w:r>
    </w:p>
    <w:p w14:paraId="1E349C27" w14:textId="0E3A3BB8" w:rsidR="00F02BEC" w:rsidRDefault="00F02BEC" w:rsidP="009068EC">
      <w:r>
        <w:t xml:space="preserve">Do you have a performance SLA </w:t>
      </w:r>
      <w:r w:rsidR="009920C7">
        <w:t xml:space="preserve">implemented? </w:t>
      </w:r>
    </w:p>
    <w:p w14:paraId="4A2FFDDA" w14:textId="77777777" w:rsidR="005A0F5E" w:rsidRDefault="009920C7" w:rsidP="009068EC">
      <w:r>
        <w:t xml:space="preserve">If yes, that’s great! </w:t>
      </w:r>
    </w:p>
    <w:p w14:paraId="463AB1EF" w14:textId="7F4FC7C1" w:rsidR="004E77E2" w:rsidRDefault="009718B5" w:rsidP="00E440AB">
      <w:pPr>
        <w:pStyle w:val="Bullet"/>
      </w:pPr>
      <w:r>
        <w:t>Do you get complain from your customers? If yes, go back and follow the no performance SLA flow.</w:t>
      </w:r>
    </w:p>
    <w:p w14:paraId="57011CDB" w14:textId="1088CA64" w:rsidR="00752D49" w:rsidRDefault="009718B5" w:rsidP="00E440AB">
      <w:pPr>
        <w:pStyle w:val="Bullet"/>
      </w:pPr>
      <w:r>
        <w:t xml:space="preserve">If there is no complaint, </w:t>
      </w:r>
      <w:r w:rsidR="009776C5">
        <w:t xml:space="preserve">how is your actual SLA compared with your </w:t>
      </w:r>
      <w:r w:rsidR="00604506">
        <w:t xml:space="preserve">contractual </w:t>
      </w:r>
      <w:r w:rsidR="009776C5">
        <w:t>SLA?</w:t>
      </w:r>
      <w:r w:rsidR="00604506">
        <w:t xml:space="preserve"> </w:t>
      </w:r>
      <w:r w:rsidR="00752D49">
        <w:t>The first o</w:t>
      </w:r>
      <w:r w:rsidR="00604506">
        <w:t>ne is what was actually delivered</w:t>
      </w:r>
      <w:r w:rsidR="005E26FB">
        <w:t xml:space="preserve"> in your DC</w:t>
      </w:r>
      <w:r w:rsidR="00604506">
        <w:t>, while the contract is just a promise</w:t>
      </w:r>
      <w:r w:rsidR="00752D49">
        <w:t xml:space="preserve"> written</w:t>
      </w:r>
      <w:r w:rsidR="005E26FB">
        <w:t xml:space="preserve"> </w:t>
      </w:r>
      <w:r w:rsidR="00752D49">
        <w:t>on a piece of paper</w:t>
      </w:r>
      <w:r w:rsidR="00604506">
        <w:t xml:space="preserve">. </w:t>
      </w:r>
    </w:p>
    <w:p w14:paraId="4584B3E3" w14:textId="30699783" w:rsidR="009920C7" w:rsidRDefault="009776C5" w:rsidP="00E440AB">
      <w:pPr>
        <w:pStyle w:val="Bullet"/>
      </w:pPr>
      <w:r>
        <w:t>H</w:t>
      </w:r>
      <w:r w:rsidR="009718B5">
        <w:t>ow is your promised SLA compared with industry best practices?</w:t>
      </w:r>
      <w:r w:rsidR="00752D49">
        <w:t xml:space="preserve"> </w:t>
      </w:r>
      <w:r w:rsidR="008811C3">
        <w:t>If there is a room for improvement that both your customers want and your management supports</w:t>
      </w:r>
      <w:r w:rsidR="004718B6">
        <w:t>, then it’s worth looking at the system and process to improve it. This may result in a technology refresh, reducing your cost while increasing both capability (</w:t>
      </w:r>
      <w:r w:rsidR="00F35B3D">
        <w:t xml:space="preserve">availability, </w:t>
      </w:r>
      <w:r w:rsidR="004718B6">
        <w:t>performance</w:t>
      </w:r>
      <w:r w:rsidR="00F35B3D">
        <w:t xml:space="preserve">, </w:t>
      </w:r>
      <w:r w:rsidR="004718B6">
        <w:t>capacity</w:t>
      </w:r>
      <w:r w:rsidR="00F35B3D">
        <w:t xml:space="preserve">, and compliance). </w:t>
      </w:r>
    </w:p>
    <w:p w14:paraId="30344F99" w14:textId="2C6CD103" w:rsidR="00F35B3D" w:rsidRDefault="00F35B3D" w:rsidP="009068EC">
      <w:r>
        <w:t xml:space="preserve">If no, then </w:t>
      </w:r>
      <w:r w:rsidR="004E41D0">
        <w:t>how do you set</w:t>
      </w:r>
      <w:r w:rsidR="005E26FB">
        <w:t>? There are 3 factors to consider</w:t>
      </w:r>
      <w:r w:rsidR="00276049">
        <w:t>:</w:t>
      </w:r>
    </w:p>
    <w:p w14:paraId="693D6860" w14:textId="77777777" w:rsidR="00276049" w:rsidRDefault="00276049"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35"/>
        <w:gridCol w:w="7823"/>
      </w:tblGrid>
      <w:tr w:rsidR="00276049" w14:paraId="32E91D77" w14:textId="77777777" w:rsidTr="00E440AB">
        <w:tc>
          <w:tcPr>
            <w:tcW w:w="1705" w:type="dxa"/>
            <w:shd w:val="clear" w:color="auto" w:fill="F2F2F2" w:themeFill="background1" w:themeFillShade="F2"/>
          </w:tcPr>
          <w:p w14:paraId="73DA209A" w14:textId="7F4D6F4B" w:rsidR="00276049" w:rsidRPr="008D1CFA" w:rsidRDefault="00276049" w:rsidP="00E440AB">
            <w:pPr>
              <w:pStyle w:val="Tablecontent"/>
              <w:rPr>
                <w:b/>
                <w:bCs/>
              </w:rPr>
            </w:pPr>
            <w:r w:rsidRPr="008D1CFA">
              <w:rPr>
                <w:b/>
                <w:bCs/>
              </w:rPr>
              <w:t>Complaint</w:t>
            </w:r>
          </w:p>
        </w:tc>
        <w:tc>
          <w:tcPr>
            <w:tcW w:w="8751" w:type="dxa"/>
          </w:tcPr>
          <w:p w14:paraId="0E3BC7C4" w14:textId="77777777" w:rsidR="00276049" w:rsidRDefault="00276049" w:rsidP="00E440AB">
            <w:pPr>
              <w:pStyle w:val="Tablecontent"/>
            </w:pPr>
            <w:r>
              <w:t>This gives the relative number, as complaint is subject to the person giving the complaint. Different people have different tolerance when it comes to how slow a system is.</w:t>
            </w:r>
          </w:p>
          <w:p w14:paraId="4F574050" w14:textId="296F82D5" w:rsidR="00276049" w:rsidRDefault="00276049" w:rsidP="00E440AB">
            <w:pPr>
              <w:pStyle w:val="Tablecontent"/>
            </w:pPr>
            <w:r>
              <w:t xml:space="preserve">This is the most time consuming, as most of the time there is neither data nor </w:t>
            </w:r>
            <w:r w:rsidR="00007AD2">
              <w:t>analyzis</w:t>
            </w:r>
            <w:r>
              <w:t>. You might have to interview the actual users one by one.</w:t>
            </w:r>
            <w:r w:rsidR="008D1CFA">
              <w:t xml:space="preserve"> In some political cases, you will need to get the business users, the application developers and the infrastructure team in a room or zoom.</w:t>
            </w:r>
            <w:r>
              <w:t xml:space="preserve"> </w:t>
            </w:r>
          </w:p>
          <w:p w14:paraId="1221B9FF" w14:textId="63A4E047" w:rsidR="009300B0" w:rsidRDefault="009300B0" w:rsidP="00E440AB">
            <w:pPr>
              <w:pStyle w:val="Tablecontent"/>
            </w:pPr>
            <w:r>
              <w:lastRenderedPageBreak/>
              <w:t xml:space="preserve">Compile the list of actual complaints. </w:t>
            </w:r>
            <w:r w:rsidR="00007AD2">
              <w:t>Analyze</w:t>
            </w:r>
            <w:r>
              <w:t xml:space="preserve"> each complaint to ensure the problem is indeed with the infrastructure (and not application-level issue). If it is due to infrastructure, write down </w:t>
            </w:r>
            <w:r w:rsidRPr="00AE4D23">
              <w:rPr>
                <w:color w:val="00B0F0"/>
              </w:rPr>
              <w:t xml:space="preserve">the actual </w:t>
            </w:r>
            <w:r>
              <w:t>metric or event that prove the problem.</w:t>
            </w:r>
          </w:p>
        </w:tc>
      </w:tr>
      <w:tr w:rsidR="00276049" w14:paraId="06E1B334" w14:textId="77777777" w:rsidTr="00E440AB">
        <w:tc>
          <w:tcPr>
            <w:tcW w:w="1705" w:type="dxa"/>
            <w:shd w:val="clear" w:color="auto" w:fill="F2F2F2" w:themeFill="background1" w:themeFillShade="F2"/>
          </w:tcPr>
          <w:p w14:paraId="40B1891B" w14:textId="6D757170" w:rsidR="00276049" w:rsidRPr="008D1CFA" w:rsidRDefault="00276049" w:rsidP="00E440AB">
            <w:pPr>
              <w:pStyle w:val="Tablecontent"/>
              <w:rPr>
                <w:b/>
                <w:bCs/>
              </w:rPr>
            </w:pPr>
            <w:r w:rsidRPr="008D1CFA">
              <w:rPr>
                <w:b/>
                <w:bCs/>
              </w:rPr>
              <w:lastRenderedPageBreak/>
              <w:t>Actual</w:t>
            </w:r>
          </w:p>
        </w:tc>
        <w:tc>
          <w:tcPr>
            <w:tcW w:w="8751" w:type="dxa"/>
          </w:tcPr>
          <w:p w14:paraId="5D9C3808" w14:textId="77777777" w:rsidR="00276049" w:rsidRDefault="00276049" w:rsidP="00E440AB">
            <w:pPr>
              <w:pStyle w:val="Tablecontent"/>
            </w:pPr>
            <w:r>
              <w:t xml:space="preserve">This gives the absolute number, as it’s based on actual number. </w:t>
            </w:r>
          </w:p>
          <w:p w14:paraId="75E5AB18" w14:textId="55DBBEBB" w:rsidR="00276049" w:rsidRDefault="00276049" w:rsidP="00E440AB">
            <w:pPr>
              <w:pStyle w:val="Tablecontent"/>
            </w:pPr>
            <w:r>
              <w:t>This number should be based on the 20-second peak</w:t>
            </w:r>
            <w:r w:rsidR="008D1CFA">
              <w:t>, as the 5-minute average is not sufficient.</w:t>
            </w:r>
          </w:p>
        </w:tc>
      </w:tr>
      <w:tr w:rsidR="00276049" w14:paraId="501D99EB" w14:textId="77777777" w:rsidTr="00E440AB">
        <w:tc>
          <w:tcPr>
            <w:tcW w:w="1705" w:type="dxa"/>
            <w:shd w:val="clear" w:color="auto" w:fill="F2F2F2" w:themeFill="background1" w:themeFillShade="F2"/>
          </w:tcPr>
          <w:p w14:paraId="73006839" w14:textId="17875E5A" w:rsidR="00276049" w:rsidRPr="008D1CFA" w:rsidRDefault="00276049" w:rsidP="00E440AB">
            <w:pPr>
              <w:pStyle w:val="Tablecontent"/>
              <w:rPr>
                <w:b/>
                <w:bCs/>
              </w:rPr>
            </w:pPr>
            <w:r w:rsidRPr="008D1CFA">
              <w:rPr>
                <w:b/>
                <w:bCs/>
              </w:rPr>
              <w:t>Best Practice</w:t>
            </w:r>
          </w:p>
        </w:tc>
        <w:tc>
          <w:tcPr>
            <w:tcW w:w="8751" w:type="dxa"/>
          </w:tcPr>
          <w:p w14:paraId="71AB3503" w14:textId="656C348D" w:rsidR="00276049" w:rsidRDefault="00276049" w:rsidP="00E440AB">
            <w:pPr>
              <w:pStyle w:val="Tablecontent"/>
            </w:pPr>
            <w:r>
              <w:t>This comes from the makers of the product. For example, Microsoft has a guideline for disk latency for its SQL Server database</w:t>
            </w:r>
          </w:p>
        </w:tc>
      </w:tr>
    </w:tbl>
    <w:p w14:paraId="4076DD64" w14:textId="111C8292" w:rsidR="000F5E05" w:rsidRDefault="000F5E05" w:rsidP="002113A7">
      <w:pPr>
        <w:pStyle w:val="Heading5"/>
      </w:pPr>
      <w:r>
        <w:t>2-level Profiling</w:t>
      </w:r>
    </w:p>
    <w:p w14:paraId="63AD9069" w14:textId="4D8AFA01" w:rsidR="000F5E05" w:rsidRDefault="000F5E05" w:rsidP="000F5E05">
      <w:pPr>
        <w:rPr>
          <w:lang w:val="en-GB"/>
        </w:rPr>
      </w:pPr>
      <w:r>
        <w:rPr>
          <w:lang w:val="en-GB"/>
        </w:rPr>
        <w:t>Profile both “inside the VM” and “outside the VM”. The following diagram show the metrics of interest for each level.</w:t>
      </w:r>
    </w:p>
    <w:p w14:paraId="363C5145" w14:textId="1D644861" w:rsidR="000F5E05" w:rsidRPr="000F5E05" w:rsidRDefault="00AE4D23" w:rsidP="000F5E05">
      <w:pPr>
        <w:rPr>
          <w:lang w:val="en-GB"/>
        </w:rPr>
      </w:pPr>
      <w:r w:rsidRPr="00AE4D23">
        <w:rPr>
          <w:noProof/>
          <w:lang w:val="en-GB"/>
        </w:rPr>
        <w:drawing>
          <wp:inline distT="0" distB="0" distL="0" distR="0" wp14:anchorId="2B3967F0" wp14:editId="6773CB5E">
            <wp:extent cx="6005830" cy="3613785"/>
            <wp:effectExtent l="0" t="0" r="0" b="5715"/>
            <wp:docPr id="343251919" name="Picture 1"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251919" name="Picture 1" descr="A diagram of a service&#10;&#10;Description automatically generated"/>
                    <pic:cNvPicPr/>
                  </pic:nvPicPr>
                  <pic:blipFill>
                    <a:blip r:embed="rId143"/>
                    <a:stretch>
                      <a:fillRect/>
                    </a:stretch>
                  </pic:blipFill>
                  <pic:spPr>
                    <a:xfrm>
                      <a:off x="0" y="0"/>
                      <a:ext cx="6005830" cy="3613785"/>
                    </a:xfrm>
                    <a:prstGeom prst="rect">
                      <a:avLst/>
                    </a:prstGeom>
                  </pic:spPr>
                </pic:pic>
              </a:graphicData>
            </a:graphic>
          </wp:inline>
        </w:drawing>
      </w:r>
    </w:p>
    <w:p w14:paraId="5D23C8F6" w14:textId="00219F9C" w:rsidR="0075042C" w:rsidRDefault="0075042C" w:rsidP="002113A7">
      <w:pPr>
        <w:pStyle w:val="Heading5"/>
      </w:pPr>
      <w:r>
        <w:t>Time Factor</w:t>
      </w:r>
    </w:p>
    <w:p w14:paraId="1C0421C1" w14:textId="77777777" w:rsidR="0075042C" w:rsidRDefault="0075042C" w:rsidP="0075042C">
      <w:pPr>
        <w:rPr>
          <w:lang w:val="en-GB"/>
        </w:rPr>
      </w:pPr>
      <w:r>
        <w:rPr>
          <w:lang w:val="en-GB"/>
        </w:rPr>
        <w:t xml:space="preserve">You definitely need enough data points per VM. I recommend 1 – 3 months so you get at least the month end business cycle. </w:t>
      </w:r>
    </w:p>
    <w:p w14:paraId="658FB8C3" w14:textId="77777777" w:rsidR="0075042C" w:rsidRDefault="0075042C" w:rsidP="0075042C">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90"/>
        <w:gridCol w:w="2250"/>
        <w:gridCol w:w="3780"/>
      </w:tblGrid>
      <w:tr w:rsidR="0075042C" w14:paraId="153039B8" w14:textId="77777777" w:rsidTr="007C4D13">
        <w:trPr>
          <w:jc w:val="center"/>
        </w:trPr>
        <w:tc>
          <w:tcPr>
            <w:tcW w:w="1890" w:type="dxa"/>
            <w:shd w:val="clear" w:color="auto" w:fill="F2F2F2" w:themeFill="background1" w:themeFillShade="F2"/>
          </w:tcPr>
          <w:p w14:paraId="55AFEDE6" w14:textId="77777777" w:rsidR="0075042C" w:rsidRDefault="0075042C" w:rsidP="003A3FDE">
            <w:pPr>
              <w:pStyle w:val="Tableheading"/>
            </w:pPr>
            <w:r>
              <w:t>Period</w:t>
            </w:r>
          </w:p>
        </w:tc>
        <w:tc>
          <w:tcPr>
            <w:tcW w:w="2250" w:type="dxa"/>
            <w:shd w:val="clear" w:color="auto" w:fill="F2F2F2" w:themeFill="background1" w:themeFillShade="F2"/>
          </w:tcPr>
          <w:p w14:paraId="59468152" w14:textId="77777777" w:rsidR="0075042C" w:rsidRDefault="0075042C" w:rsidP="003A3FDE">
            <w:pPr>
              <w:pStyle w:val="Tableheading"/>
            </w:pPr>
            <w:r>
              <w:t>Data Points</w:t>
            </w:r>
          </w:p>
        </w:tc>
        <w:tc>
          <w:tcPr>
            <w:tcW w:w="3780" w:type="dxa"/>
            <w:shd w:val="clear" w:color="auto" w:fill="F2F2F2" w:themeFill="background1" w:themeFillShade="F2"/>
          </w:tcPr>
          <w:p w14:paraId="00DC0ECB" w14:textId="11277CFA" w:rsidR="0075042C" w:rsidRDefault="0075042C" w:rsidP="003A3FDE">
            <w:pPr>
              <w:pStyle w:val="Tableheading"/>
            </w:pPr>
            <w:r>
              <w:t>99</w:t>
            </w:r>
            <w:r w:rsidRPr="0075042C">
              <w:rPr>
                <w:vertAlign w:val="superscript"/>
              </w:rPr>
              <w:t>th</w:t>
            </w:r>
            <w:r>
              <w:t xml:space="preserve"> percentile</w:t>
            </w:r>
          </w:p>
        </w:tc>
      </w:tr>
      <w:tr w:rsidR="0075042C" w14:paraId="1AA8F966" w14:textId="77777777" w:rsidTr="007C4D13">
        <w:trPr>
          <w:jc w:val="center"/>
        </w:trPr>
        <w:tc>
          <w:tcPr>
            <w:tcW w:w="1890" w:type="dxa"/>
            <w:shd w:val="clear" w:color="auto" w:fill="auto"/>
          </w:tcPr>
          <w:p w14:paraId="7623159E" w14:textId="77777777" w:rsidR="0075042C" w:rsidRDefault="0075042C" w:rsidP="003A3FDE">
            <w:pPr>
              <w:pStyle w:val="Tablecontent"/>
            </w:pPr>
            <w:r>
              <w:t>1 hour</w:t>
            </w:r>
          </w:p>
        </w:tc>
        <w:tc>
          <w:tcPr>
            <w:tcW w:w="2250" w:type="dxa"/>
          </w:tcPr>
          <w:p w14:paraId="3B014892" w14:textId="77777777" w:rsidR="0075042C" w:rsidRDefault="0075042C" w:rsidP="003A3FDE">
            <w:pPr>
              <w:pStyle w:val="Tablecontent"/>
              <w:tabs>
                <w:tab w:val="decimal" w:pos="1062"/>
              </w:tabs>
            </w:pPr>
            <w:r>
              <w:t>12</w:t>
            </w:r>
          </w:p>
        </w:tc>
        <w:tc>
          <w:tcPr>
            <w:tcW w:w="3780" w:type="dxa"/>
            <w:vMerge w:val="restart"/>
          </w:tcPr>
          <w:p w14:paraId="3B49D624" w14:textId="6DBA3563" w:rsidR="0075042C" w:rsidRDefault="0075042C" w:rsidP="003A3FDE">
            <w:pPr>
              <w:pStyle w:val="Tablecontent"/>
            </w:pPr>
            <w:r>
              <w:t>These are too short a timeline as there isn’t enough data points, or it will not capture monthly peak.</w:t>
            </w:r>
          </w:p>
        </w:tc>
      </w:tr>
      <w:tr w:rsidR="0075042C" w14:paraId="4565CD36" w14:textId="77777777" w:rsidTr="007C4D13">
        <w:trPr>
          <w:jc w:val="center"/>
        </w:trPr>
        <w:tc>
          <w:tcPr>
            <w:tcW w:w="1890" w:type="dxa"/>
            <w:shd w:val="clear" w:color="auto" w:fill="auto"/>
          </w:tcPr>
          <w:p w14:paraId="5F747B1F" w14:textId="77777777" w:rsidR="0075042C" w:rsidRDefault="0075042C" w:rsidP="003A3FDE">
            <w:pPr>
              <w:pStyle w:val="Tablecontent"/>
            </w:pPr>
            <w:r>
              <w:t>1 day</w:t>
            </w:r>
          </w:p>
        </w:tc>
        <w:tc>
          <w:tcPr>
            <w:tcW w:w="2250" w:type="dxa"/>
          </w:tcPr>
          <w:p w14:paraId="12A42F87" w14:textId="77777777" w:rsidR="0075042C" w:rsidRDefault="0075042C" w:rsidP="003A3FDE">
            <w:pPr>
              <w:pStyle w:val="Tablecontent"/>
              <w:tabs>
                <w:tab w:val="decimal" w:pos="1062"/>
              </w:tabs>
            </w:pPr>
            <w:r>
              <w:t xml:space="preserve">288 </w:t>
            </w:r>
          </w:p>
        </w:tc>
        <w:tc>
          <w:tcPr>
            <w:tcW w:w="3780" w:type="dxa"/>
            <w:vMerge/>
          </w:tcPr>
          <w:p w14:paraId="3FC00AA9" w14:textId="77777777" w:rsidR="0075042C" w:rsidRDefault="0075042C" w:rsidP="003A3FDE">
            <w:pPr>
              <w:pStyle w:val="Tablecontent"/>
            </w:pPr>
          </w:p>
        </w:tc>
      </w:tr>
      <w:tr w:rsidR="0075042C" w14:paraId="3162AB76" w14:textId="77777777" w:rsidTr="007C4D13">
        <w:trPr>
          <w:jc w:val="center"/>
        </w:trPr>
        <w:tc>
          <w:tcPr>
            <w:tcW w:w="1890" w:type="dxa"/>
            <w:shd w:val="clear" w:color="auto" w:fill="auto"/>
          </w:tcPr>
          <w:p w14:paraId="6D7E65F5" w14:textId="77777777" w:rsidR="0075042C" w:rsidRDefault="0075042C" w:rsidP="003A3FDE">
            <w:pPr>
              <w:pStyle w:val="Tablecontent"/>
            </w:pPr>
            <w:r>
              <w:t>1 week</w:t>
            </w:r>
          </w:p>
        </w:tc>
        <w:tc>
          <w:tcPr>
            <w:tcW w:w="2250" w:type="dxa"/>
          </w:tcPr>
          <w:p w14:paraId="251A63F0" w14:textId="77777777" w:rsidR="0075042C" w:rsidRDefault="0075042C" w:rsidP="003A3FDE">
            <w:pPr>
              <w:pStyle w:val="Tablecontent"/>
              <w:tabs>
                <w:tab w:val="decimal" w:pos="1062"/>
              </w:tabs>
            </w:pPr>
            <w:r>
              <w:t>2016</w:t>
            </w:r>
          </w:p>
        </w:tc>
        <w:tc>
          <w:tcPr>
            <w:tcW w:w="3780" w:type="dxa"/>
            <w:vMerge/>
          </w:tcPr>
          <w:p w14:paraId="0078B274" w14:textId="77777777" w:rsidR="0075042C" w:rsidRDefault="0075042C" w:rsidP="003A3FDE">
            <w:pPr>
              <w:pStyle w:val="Tablecontent"/>
            </w:pPr>
          </w:p>
        </w:tc>
      </w:tr>
      <w:tr w:rsidR="0075042C" w14:paraId="680180A5" w14:textId="77777777" w:rsidTr="007C4D13">
        <w:trPr>
          <w:jc w:val="center"/>
        </w:trPr>
        <w:tc>
          <w:tcPr>
            <w:tcW w:w="1890" w:type="dxa"/>
            <w:shd w:val="clear" w:color="auto" w:fill="E2EFD9" w:themeFill="accent6" w:themeFillTint="33"/>
          </w:tcPr>
          <w:p w14:paraId="3158A4DC" w14:textId="77777777" w:rsidR="0075042C" w:rsidRDefault="0075042C" w:rsidP="003A3FDE">
            <w:pPr>
              <w:pStyle w:val="Tablecontent"/>
            </w:pPr>
            <w:r>
              <w:t>1 month</w:t>
            </w:r>
          </w:p>
        </w:tc>
        <w:tc>
          <w:tcPr>
            <w:tcW w:w="2250" w:type="dxa"/>
            <w:shd w:val="clear" w:color="auto" w:fill="E2EFD9" w:themeFill="accent6" w:themeFillTint="33"/>
          </w:tcPr>
          <w:p w14:paraId="30B96CD8" w14:textId="77777777" w:rsidR="0075042C" w:rsidRDefault="0075042C" w:rsidP="003A3FDE">
            <w:pPr>
              <w:pStyle w:val="Tablecontent"/>
              <w:tabs>
                <w:tab w:val="decimal" w:pos="1062"/>
              </w:tabs>
            </w:pPr>
            <w:r>
              <w:t>8766</w:t>
            </w:r>
          </w:p>
        </w:tc>
        <w:tc>
          <w:tcPr>
            <w:tcW w:w="3780" w:type="dxa"/>
            <w:shd w:val="clear" w:color="auto" w:fill="E2EFD9" w:themeFill="accent6" w:themeFillTint="33"/>
          </w:tcPr>
          <w:p w14:paraId="54915F4A" w14:textId="4A01B68C" w:rsidR="0075042C" w:rsidRDefault="007C4D13" w:rsidP="003A3FDE">
            <w:pPr>
              <w:pStyle w:val="Tablecontent"/>
            </w:pPr>
            <w:r>
              <w:t>What I recommend so habit it formed.</w:t>
            </w:r>
          </w:p>
        </w:tc>
      </w:tr>
      <w:tr w:rsidR="0075042C" w14:paraId="006E2ECA" w14:textId="77777777" w:rsidTr="007C4D13">
        <w:trPr>
          <w:jc w:val="center"/>
        </w:trPr>
        <w:tc>
          <w:tcPr>
            <w:tcW w:w="1890" w:type="dxa"/>
            <w:shd w:val="clear" w:color="auto" w:fill="auto"/>
          </w:tcPr>
          <w:p w14:paraId="1CB12B89" w14:textId="77777777" w:rsidR="0075042C" w:rsidRDefault="0075042C" w:rsidP="003A3FDE">
            <w:pPr>
              <w:pStyle w:val="Tablecontent"/>
            </w:pPr>
            <w:r>
              <w:lastRenderedPageBreak/>
              <w:t>3 months</w:t>
            </w:r>
          </w:p>
        </w:tc>
        <w:tc>
          <w:tcPr>
            <w:tcW w:w="2250" w:type="dxa"/>
          </w:tcPr>
          <w:p w14:paraId="53DFE855" w14:textId="77777777" w:rsidR="0075042C" w:rsidRDefault="0075042C" w:rsidP="003A3FDE">
            <w:pPr>
              <w:pStyle w:val="Tablecontent"/>
              <w:tabs>
                <w:tab w:val="decimal" w:pos="1062"/>
              </w:tabs>
            </w:pPr>
            <w:r>
              <w:t>26298</w:t>
            </w:r>
          </w:p>
        </w:tc>
        <w:tc>
          <w:tcPr>
            <w:tcW w:w="3780" w:type="dxa"/>
          </w:tcPr>
          <w:p w14:paraId="4FE0DC3F" w14:textId="473F3968" w:rsidR="0075042C" w:rsidRDefault="007C4D13" w:rsidP="003A3FDE">
            <w:pPr>
              <w:pStyle w:val="Tablecontent"/>
            </w:pPr>
            <w:r>
              <w:t>Too infrequent. You may forget.</w:t>
            </w:r>
          </w:p>
        </w:tc>
      </w:tr>
    </w:tbl>
    <w:p w14:paraId="4CF308BD" w14:textId="336D75D6" w:rsidR="007C4D13" w:rsidRDefault="0075042C" w:rsidP="0075042C">
      <w:pPr>
        <w:rPr>
          <w:lang w:val="en-GB"/>
        </w:rPr>
      </w:pPr>
      <w:r>
        <w:rPr>
          <w:lang w:val="en-GB"/>
        </w:rPr>
        <w:t xml:space="preserve">Taking the </w:t>
      </w:r>
      <w:r w:rsidR="00CF26C9">
        <w:rPr>
          <w:lang w:val="en-GB"/>
        </w:rPr>
        <w:t xml:space="preserve">worst value of </w:t>
      </w:r>
      <w:r w:rsidR="007C4D13">
        <w:rPr>
          <w:lang w:val="en-GB"/>
        </w:rPr>
        <w:t>8765</w:t>
      </w:r>
      <w:r w:rsidR="00CF26C9">
        <w:rPr>
          <w:lang w:val="en-GB"/>
        </w:rPr>
        <w:t xml:space="preserve"> </w:t>
      </w:r>
      <w:r w:rsidR="007C4D13">
        <w:rPr>
          <w:lang w:val="en-GB"/>
        </w:rPr>
        <w:t xml:space="preserve">data points </w:t>
      </w:r>
      <w:r>
        <w:rPr>
          <w:lang w:val="en-GB"/>
        </w:rPr>
        <w:t xml:space="preserve">can result in outlier. </w:t>
      </w:r>
    </w:p>
    <w:p w14:paraId="2343F7B8" w14:textId="0C9BCF20" w:rsidR="007C4D13" w:rsidRDefault="0075042C" w:rsidP="0075042C">
      <w:pPr>
        <w:rPr>
          <w:lang w:val="en-GB"/>
        </w:rPr>
      </w:pPr>
      <w:r>
        <w:rPr>
          <w:lang w:val="en-GB"/>
        </w:rPr>
        <w:t>I recommend taking the 99</w:t>
      </w:r>
      <w:r w:rsidR="007C4D13" w:rsidRPr="007C4D13">
        <w:rPr>
          <w:vertAlign w:val="superscript"/>
          <w:lang w:val="en-GB"/>
        </w:rPr>
        <w:t>th</w:t>
      </w:r>
      <w:r w:rsidR="007C4D13">
        <w:rPr>
          <w:lang w:val="en-GB"/>
        </w:rPr>
        <w:t xml:space="preserve"> </w:t>
      </w:r>
      <w:r>
        <w:rPr>
          <w:lang w:val="en-GB"/>
        </w:rPr>
        <w:t xml:space="preserve">percentile. This </w:t>
      </w:r>
      <w:r w:rsidRPr="00860C88">
        <w:rPr>
          <w:lang w:val="en-GB"/>
        </w:rPr>
        <w:t>eliminat</w:t>
      </w:r>
      <w:r>
        <w:rPr>
          <w:lang w:val="en-GB"/>
        </w:rPr>
        <w:t>es</w:t>
      </w:r>
      <w:r w:rsidRPr="00860C88">
        <w:rPr>
          <w:lang w:val="en-GB"/>
        </w:rPr>
        <w:t xml:space="preserve"> the worst 8</w:t>
      </w:r>
      <w:r w:rsidR="007C4D13">
        <w:rPr>
          <w:lang w:val="en-GB"/>
        </w:rPr>
        <w:t>7.65</w:t>
      </w:r>
      <w:r w:rsidRPr="00860C88">
        <w:rPr>
          <w:lang w:val="en-GB"/>
        </w:rPr>
        <w:t xml:space="preserve"> data points per VM</w:t>
      </w:r>
      <w:r w:rsidR="00CF26C9">
        <w:rPr>
          <w:lang w:val="en-GB"/>
        </w:rPr>
        <w:t xml:space="preserve"> if you take </w:t>
      </w:r>
      <w:r w:rsidR="007C4D13">
        <w:rPr>
          <w:lang w:val="en-GB"/>
        </w:rPr>
        <w:t>1</w:t>
      </w:r>
      <w:r w:rsidR="00CF26C9">
        <w:rPr>
          <w:lang w:val="en-GB"/>
        </w:rPr>
        <w:t xml:space="preserve"> month’ worth of data</w:t>
      </w:r>
      <w:r w:rsidRPr="00860C88">
        <w:rPr>
          <w:lang w:val="en-GB"/>
        </w:rPr>
        <w:t xml:space="preserve">. </w:t>
      </w:r>
      <w:r w:rsidR="007C4D13" w:rsidRPr="007C4D13">
        <w:rPr>
          <w:lang w:val="en-GB"/>
        </w:rPr>
        <w:t>That means ignoring the worst 7.3 hours of the month. As this can be significant, that means the data cannot be ignored.</w:t>
      </w:r>
    </w:p>
    <w:p w14:paraId="6C44A7FF" w14:textId="2A2BB888" w:rsidR="0075042C" w:rsidRDefault="007C4D13" w:rsidP="0075042C">
      <w:pPr>
        <w:rPr>
          <w:lang w:val="en-GB"/>
        </w:rPr>
      </w:pPr>
      <w:r>
        <w:rPr>
          <w:lang w:val="en-GB"/>
        </w:rPr>
        <w:t xml:space="preserve">How about </w:t>
      </w:r>
      <w:r w:rsidR="0075042C" w:rsidRPr="00860C88">
        <w:rPr>
          <w:lang w:val="en-GB"/>
        </w:rPr>
        <w:t xml:space="preserve">maintenance, upgrade, </w:t>
      </w:r>
      <w:r w:rsidR="0075042C">
        <w:rPr>
          <w:lang w:val="en-GB"/>
        </w:rPr>
        <w:t xml:space="preserve">and other </w:t>
      </w:r>
      <w:r w:rsidR="0075042C" w:rsidRPr="00860C88">
        <w:rPr>
          <w:lang w:val="en-GB"/>
        </w:rPr>
        <w:t>exceptional activities</w:t>
      </w:r>
      <w:r>
        <w:rPr>
          <w:lang w:val="en-GB"/>
        </w:rPr>
        <w:t xml:space="preserve">? </w:t>
      </w:r>
    </w:p>
    <w:p w14:paraId="219089D2" w14:textId="541A776E" w:rsidR="007C4D13" w:rsidRDefault="007C4D13" w:rsidP="0075042C">
      <w:pPr>
        <w:rPr>
          <w:lang w:val="en-GB"/>
        </w:rPr>
      </w:pPr>
      <w:r>
        <w:rPr>
          <w:lang w:val="en-GB"/>
        </w:rPr>
        <w:t xml:space="preserve">They should not take up 7+ hours per month. </w:t>
      </w:r>
    </w:p>
    <w:p w14:paraId="72644839" w14:textId="718A2E6C" w:rsidR="00CA690F" w:rsidRDefault="00CA690F" w:rsidP="002113A7">
      <w:pPr>
        <w:pStyle w:val="Heading5"/>
      </w:pPr>
      <w:r>
        <w:t>Outcome</w:t>
      </w:r>
    </w:p>
    <w:p w14:paraId="4141E909" w14:textId="74696F33" w:rsidR="00CA690F" w:rsidRPr="00CA690F" w:rsidRDefault="00CA690F" w:rsidP="00CA690F">
      <w:pPr>
        <w:rPr>
          <w:lang w:val="en-GB"/>
        </w:rPr>
      </w:pPr>
      <w:r>
        <w:rPr>
          <w:lang w:val="en-GB"/>
        </w:rPr>
        <w:t xml:space="preserve">What are the possible outcomes of the </w:t>
      </w:r>
      <w:r w:rsidR="00007AD2">
        <w:rPr>
          <w:lang w:val="en-GB"/>
        </w:rPr>
        <w:t>analyzis</w:t>
      </w:r>
      <w:r>
        <w:rPr>
          <w:lang w:val="en-GB"/>
        </w:rPr>
        <w:t>?</w:t>
      </w:r>
      <w:r w:rsidR="00975236">
        <w:rPr>
          <w:lang w:val="en-GB"/>
        </w:rPr>
        <w:t xml:space="preserve"> There are 1 – 4 action items you can do. The action “</w:t>
      </w:r>
      <w:r w:rsidR="00975236" w:rsidRPr="00AF0DB3">
        <w:rPr>
          <w:color w:val="00B0F0"/>
          <w:lang w:val="en-GB"/>
        </w:rPr>
        <w:t>align with best practice</w:t>
      </w:r>
      <w:r w:rsidR="00975236">
        <w:rPr>
          <w:lang w:val="en-GB"/>
        </w:rPr>
        <w:t xml:space="preserve">” include configuration changes, design changes and version upgrade. </w:t>
      </w:r>
    </w:p>
    <w:p w14:paraId="3862B568" w14:textId="6A487D9E" w:rsidR="00CA690F" w:rsidRDefault="008E7764" w:rsidP="00CA690F">
      <w:pPr>
        <w:rPr>
          <w:lang w:val="en-GB"/>
        </w:rPr>
      </w:pPr>
      <w:r w:rsidRPr="008E7764">
        <w:rPr>
          <w:noProof/>
          <w:lang w:val="en-GB"/>
        </w:rPr>
        <w:drawing>
          <wp:inline distT="0" distB="0" distL="0" distR="0" wp14:anchorId="7A07FEEC" wp14:editId="60DF31CD">
            <wp:extent cx="6065232" cy="3112589"/>
            <wp:effectExtent l="0" t="0" r="0" b="0"/>
            <wp:docPr id="1728658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58415" name="Picture 1" descr="A screenshot of a computer&#10;&#10;Description automatically generated"/>
                    <pic:cNvPicPr/>
                  </pic:nvPicPr>
                  <pic:blipFill>
                    <a:blip r:embed="rId144"/>
                    <a:stretch>
                      <a:fillRect/>
                    </a:stretch>
                  </pic:blipFill>
                  <pic:spPr>
                    <a:xfrm>
                      <a:off x="0" y="0"/>
                      <a:ext cx="6068851" cy="3114446"/>
                    </a:xfrm>
                    <a:prstGeom prst="rect">
                      <a:avLst/>
                    </a:prstGeom>
                  </pic:spPr>
                </pic:pic>
              </a:graphicData>
            </a:graphic>
          </wp:inline>
        </w:drawing>
      </w:r>
    </w:p>
    <w:p w14:paraId="554B787D" w14:textId="439D6564" w:rsidR="00345BB4" w:rsidRDefault="00345BB4" w:rsidP="00CA690F">
      <w:pPr>
        <w:rPr>
          <w:lang w:val="en-GB"/>
        </w:rPr>
      </w:pPr>
      <w:r>
        <w:rPr>
          <w:lang w:val="en-GB"/>
        </w:rPr>
        <w:t xml:space="preserve">What if you have no complaint and the profiling proves the performance is good? </w:t>
      </w:r>
    </w:p>
    <w:p w14:paraId="5C3EEA1F" w14:textId="694B7DBB" w:rsidR="00345BB4" w:rsidRPr="00487403" w:rsidRDefault="00345BB4" w:rsidP="00487403">
      <w:pPr>
        <w:pStyle w:val="Bullet"/>
        <w:rPr>
          <w:lang w:val="en-GB"/>
        </w:rPr>
      </w:pPr>
      <w:r w:rsidRPr="00487403">
        <w:rPr>
          <w:lang w:val="en-GB"/>
        </w:rPr>
        <w:t>That’s certainly a good news. It is the ideal situation and you may not have to do anything.</w:t>
      </w:r>
      <w:r w:rsidR="00151B4D" w:rsidRPr="00487403">
        <w:rPr>
          <w:lang w:val="en-GB"/>
        </w:rPr>
        <w:t xml:space="preserve"> However, make sure you set expectation at the right level (</w:t>
      </w:r>
      <w:r w:rsidR="00487403" w:rsidRPr="00487403">
        <w:rPr>
          <w:lang w:val="en-GB"/>
        </w:rPr>
        <w:t>balancing price/performance</w:t>
      </w:r>
      <w:r w:rsidR="00151B4D" w:rsidRPr="00487403">
        <w:rPr>
          <w:lang w:val="en-GB"/>
        </w:rPr>
        <w:t>).</w:t>
      </w:r>
      <w:r w:rsidRPr="00487403">
        <w:rPr>
          <w:lang w:val="en-GB"/>
        </w:rPr>
        <w:t xml:space="preserve"> </w:t>
      </w:r>
    </w:p>
    <w:p w14:paraId="084779FC" w14:textId="429E9F8B" w:rsidR="00345BB4" w:rsidRPr="00487403" w:rsidRDefault="00345BB4" w:rsidP="00487403">
      <w:pPr>
        <w:pStyle w:val="Bullet"/>
        <w:rPr>
          <w:lang w:val="en-GB"/>
        </w:rPr>
      </w:pPr>
      <w:r w:rsidRPr="00487403">
        <w:rPr>
          <w:lang w:val="en-GB"/>
        </w:rPr>
        <w:t xml:space="preserve">Proactively, check if present both performance &amp; capacity are enough for future demand. </w:t>
      </w:r>
    </w:p>
    <w:p w14:paraId="2D835B7D" w14:textId="0D28449C" w:rsidR="004E41D0" w:rsidRDefault="00276049" w:rsidP="002113A7">
      <w:pPr>
        <w:pStyle w:val="Heading5"/>
      </w:pPr>
      <w:r>
        <w:t xml:space="preserve">Complaint </w:t>
      </w:r>
      <w:r w:rsidR="00007AD2">
        <w:t>Analy</w:t>
      </w:r>
      <w:r w:rsidR="00397DFB">
        <w:t>s</w:t>
      </w:r>
      <w:r w:rsidR="00007AD2">
        <w:t>is</w:t>
      </w:r>
    </w:p>
    <w:p w14:paraId="664DFBCC" w14:textId="2F1F6ADC" w:rsidR="008D1CFA" w:rsidRDefault="008D1CFA" w:rsidP="008D1CFA">
      <w:pPr>
        <w:rPr>
          <w:lang w:val="en-GB"/>
        </w:rPr>
      </w:pPr>
      <w:r>
        <w:rPr>
          <w:lang w:val="en-GB"/>
        </w:rPr>
        <w:t xml:space="preserve">Why do we start with complaint? </w:t>
      </w:r>
    </w:p>
    <w:p w14:paraId="6353508A" w14:textId="71435A58" w:rsidR="008D1CFA" w:rsidRPr="008D1CFA" w:rsidRDefault="008D1CFA" w:rsidP="008D1CFA">
      <w:pPr>
        <w:rPr>
          <w:lang w:val="en-GB"/>
        </w:rPr>
      </w:pPr>
      <w:r>
        <w:rPr>
          <w:lang w:val="en-GB"/>
        </w:rPr>
        <w:t xml:space="preserve">Because this is what the business experience. </w:t>
      </w:r>
    </w:p>
    <w:p w14:paraId="2D0BD9EF" w14:textId="20DB8760" w:rsidR="00276049" w:rsidRDefault="00276049" w:rsidP="00276049">
      <w:pPr>
        <w:rPr>
          <w:lang w:val="en-GB"/>
        </w:rPr>
      </w:pPr>
      <w:r>
        <w:rPr>
          <w:lang w:val="en-GB"/>
        </w:rPr>
        <w:t xml:space="preserve">End users normally complaint on 2 types of problems: </w:t>
      </w:r>
    </w:p>
    <w:p w14:paraId="20E52087" w14:textId="3FEC459D" w:rsidR="00276049" w:rsidRDefault="00276049" w:rsidP="00276049">
      <w:pPr>
        <w:pStyle w:val="Bullet"/>
        <w:rPr>
          <w:lang w:val="en-GB"/>
        </w:rPr>
      </w:pPr>
      <w:r>
        <w:rPr>
          <w:lang w:val="en-GB"/>
        </w:rPr>
        <w:t xml:space="preserve">The system is </w:t>
      </w:r>
      <w:r w:rsidR="009300B0">
        <w:rPr>
          <w:lang w:val="en-GB"/>
        </w:rPr>
        <w:t>down</w:t>
      </w:r>
      <w:r>
        <w:rPr>
          <w:lang w:val="en-GB"/>
        </w:rPr>
        <w:t>. This is easier to confirm as the proof is clear. You typically have log files too.</w:t>
      </w:r>
    </w:p>
    <w:p w14:paraId="3C628D9E" w14:textId="002AF662" w:rsidR="00276049" w:rsidRDefault="00276049" w:rsidP="00276049">
      <w:pPr>
        <w:pStyle w:val="Bullet"/>
        <w:rPr>
          <w:lang w:val="en-GB"/>
        </w:rPr>
      </w:pPr>
      <w:r>
        <w:rPr>
          <w:lang w:val="en-GB"/>
        </w:rPr>
        <w:t xml:space="preserve">The system is </w:t>
      </w:r>
      <w:r w:rsidR="009300B0">
        <w:rPr>
          <w:lang w:val="en-GB"/>
        </w:rPr>
        <w:t>slow</w:t>
      </w:r>
      <w:r>
        <w:rPr>
          <w:lang w:val="en-GB"/>
        </w:rPr>
        <w:t xml:space="preserve">. This is much harder as it’s subjective. </w:t>
      </w:r>
    </w:p>
    <w:p w14:paraId="7749A890" w14:textId="01F8DC97" w:rsidR="00276049" w:rsidRDefault="00276049" w:rsidP="00276049">
      <w:pPr>
        <w:rPr>
          <w:lang w:val="en-GB"/>
        </w:rPr>
      </w:pPr>
      <w:r>
        <w:rPr>
          <w:lang w:val="en-GB"/>
        </w:rPr>
        <w:t>They don’t normally complain about the system is not secured.</w:t>
      </w:r>
    </w:p>
    <w:p w14:paraId="43332CB3" w14:textId="1224387E" w:rsidR="00276049" w:rsidRDefault="00276049" w:rsidP="00276049">
      <w:pPr>
        <w:rPr>
          <w:lang w:val="en-GB"/>
        </w:rPr>
      </w:pPr>
      <w:r>
        <w:rPr>
          <w:lang w:val="en-GB"/>
        </w:rPr>
        <w:lastRenderedPageBreak/>
        <w:t>The problems above can be major or minor. Major problems are easier to analyze, and they tend to be reproducible. You have many users, or many applications, or many VMs affected over long period of time. In this case, the problem is likely something common, and you can see the metrics.</w:t>
      </w:r>
    </w:p>
    <w:p w14:paraId="12980109" w14:textId="70FE69AC" w:rsidR="00276049" w:rsidRDefault="00276049" w:rsidP="00276049">
      <w:pPr>
        <w:rPr>
          <w:lang w:val="en-GB"/>
        </w:rPr>
      </w:pPr>
      <w:r>
        <w:rPr>
          <w:lang w:val="en-GB"/>
        </w:rPr>
        <w:t>Minor problem is hard to analyze. You likely need to interview the actual user. When you do, gather the following</w:t>
      </w:r>
    </w:p>
    <w:p w14:paraId="023FA245" w14:textId="77777777" w:rsidR="00276049" w:rsidRPr="00276049" w:rsidRDefault="00276049" w:rsidP="006A3C8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14"/>
        <w:gridCol w:w="7844"/>
      </w:tblGrid>
      <w:tr w:rsidR="00490AA0" w14:paraId="500F09C3" w14:textId="77777777" w:rsidTr="00E440AB">
        <w:tc>
          <w:tcPr>
            <w:tcW w:w="1705" w:type="dxa"/>
            <w:shd w:val="clear" w:color="auto" w:fill="F2F2F2" w:themeFill="background1" w:themeFillShade="F2"/>
          </w:tcPr>
          <w:p w14:paraId="6CADE68D" w14:textId="75038058" w:rsidR="00490AA0" w:rsidRPr="005E075B" w:rsidRDefault="00490AA0" w:rsidP="00E440AB">
            <w:pPr>
              <w:pStyle w:val="Tablecontent"/>
              <w:rPr>
                <w:b/>
                <w:bCs/>
              </w:rPr>
            </w:pPr>
            <w:r>
              <w:rPr>
                <w:b/>
                <w:bCs/>
              </w:rPr>
              <w:t>Time</w:t>
            </w:r>
          </w:p>
        </w:tc>
        <w:tc>
          <w:tcPr>
            <w:tcW w:w="8751" w:type="dxa"/>
          </w:tcPr>
          <w:p w14:paraId="202895FF" w14:textId="1884B0A4" w:rsidR="00490AA0" w:rsidRDefault="00490AA0" w:rsidP="00E440AB">
            <w:pPr>
              <w:pStyle w:val="Tablecontent"/>
            </w:pPr>
            <w:r>
              <w:t>This is not the time</w:t>
            </w:r>
            <w:r w:rsidR="00D912D2">
              <w:t xml:space="preserve"> the </w:t>
            </w:r>
            <w:r>
              <w:t>complaint</w:t>
            </w:r>
            <w:r w:rsidR="00D912D2">
              <w:t xml:space="preserve"> was lodged</w:t>
            </w:r>
            <w:r>
              <w:t xml:space="preserve">, but the time the </w:t>
            </w:r>
            <w:r w:rsidR="00D912D2">
              <w:t xml:space="preserve">problem actually happened. For example, the </w:t>
            </w:r>
            <w:r w:rsidR="00B14076">
              <w:t>developer may complain</w:t>
            </w:r>
            <w:r w:rsidR="0010336A">
              <w:t xml:space="preserve"> at 12:34 pm that her application was slowed at 09:</w:t>
            </w:r>
            <w:r w:rsidR="00D923C7">
              <w:t xml:space="preserve">51 am, and it lasted 14 minutes. </w:t>
            </w:r>
          </w:p>
        </w:tc>
      </w:tr>
      <w:tr w:rsidR="00D912D2" w14:paraId="2AD58868" w14:textId="77777777" w:rsidTr="00E440AB">
        <w:tc>
          <w:tcPr>
            <w:tcW w:w="1705" w:type="dxa"/>
            <w:shd w:val="clear" w:color="auto" w:fill="F2F2F2" w:themeFill="background1" w:themeFillShade="F2"/>
          </w:tcPr>
          <w:p w14:paraId="3F9A7AED" w14:textId="0F6C48FE" w:rsidR="00D912D2" w:rsidRDefault="00D912D2" w:rsidP="00E440AB">
            <w:pPr>
              <w:pStyle w:val="Tablecontent"/>
              <w:rPr>
                <w:b/>
                <w:bCs/>
              </w:rPr>
            </w:pPr>
            <w:r>
              <w:rPr>
                <w:b/>
                <w:bCs/>
              </w:rPr>
              <w:t>VM</w:t>
            </w:r>
          </w:p>
        </w:tc>
        <w:tc>
          <w:tcPr>
            <w:tcW w:w="8751" w:type="dxa"/>
          </w:tcPr>
          <w:p w14:paraId="246AA8AC" w14:textId="4906AF30" w:rsidR="00D912D2" w:rsidRDefault="00D923C7" w:rsidP="00E440AB">
            <w:pPr>
              <w:pStyle w:val="Tablecontent"/>
            </w:pPr>
            <w:r>
              <w:t>The VM affected</w:t>
            </w:r>
            <w:r w:rsidR="00D001BC">
              <w:t>. Ideally, this was analyzed by developer as the VM causing the problem, not the VM receiving the problem.</w:t>
            </w:r>
          </w:p>
        </w:tc>
      </w:tr>
      <w:tr w:rsidR="005E26FB" w14:paraId="68DC1B9D" w14:textId="77777777" w:rsidTr="00E440AB">
        <w:tc>
          <w:tcPr>
            <w:tcW w:w="1705" w:type="dxa"/>
            <w:shd w:val="clear" w:color="auto" w:fill="F2F2F2" w:themeFill="background1" w:themeFillShade="F2"/>
          </w:tcPr>
          <w:p w14:paraId="5184133D" w14:textId="3764ADD5" w:rsidR="005E26FB" w:rsidRDefault="00007AD2" w:rsidP="00E440AB">
            <w:pPr>
              <w:pStyle w:val="Tablecontent"/>
              <w:rPr>
                <w:b/>
                <w:bCs/>
              </w:rPr>
            </w:pPr>
            <w:r>
              <w:rPr>
                <w:b/>
                <w:bCs/>
              </w:rPr>
              <w:t>Analyzis</w:t>
            </w:r>
          </w:p>
        </w:tc>
        <w:tc>
          <w:tcPr>
            <w:tcW w:w="8751" w:type="dxa"/>
          </w:tcPr>
          <w:p w14:paraId="52E2FBA0" w14:textId="335C9679" w:rsidR="005E26FB" w:rsidRDefault="00923E2B" w:rsidP="00E440AB">
            <w:pPr>
              <w:pStyle w:val="Tablecontent"/>
            </w:pPr>
            <w:r>
              <w:t xml:space="preserve">What is the root cause? </w:t>
            </w:r>
            <w:r w:rsidR="00F54833">
              <w:t xml:space="preserve">If the actual cause is not </w:t>
            </w:r>
            <w:r w:rsidR="00175D8A">
              <w:t xml:space="preserve">directly related </w:t>
            </w:r>
            <w:r w:rsidR="00F54833">
              <w:t>to the symptom</w:t>
            </w:r>
            <w:r w:rsidR="00175D8A">
              <w:t>, it needs to be explained as it becomes less convincing.</w:t>
            </w:r>
          </w:p>
        </w:tc>
      </w:tr>
      <w:tr w:rsidR="009C372B" w14:paraId="35A18764" w14:textId="77777777" w:rsidTr="00E440AB">
        <w:tc>
          <w:tcPr>
            <w:tcW w:w="1705" w:type="dxa"/>
            <w:shd w:val="clear" w:color="auto" w:fill="F2F2F2" w:themeFill="background1" w:themeFillShade="F2"/>
          </w:tcPr>
          <w:p w14:paraId="64F4DB3F" w14:textId="290733C5" w:rsidR="009C372B" w:rsidRDefault="009C372B" w:rsidP="00E440AB">
            <w:pPr>
              <w:pStyle w:val="Tablecontent"/>
              <w:rPr>
                <w:b/>
                <w:bCs/>
              </w:rPr>
            </w:pPr>
            <w:r>
              <w:rPr>
                <w:b/>
                <w:bCs/>
              </w:rPr>
              <w:t>Proof</w:t>
            </w:r>
          </w:p>
        </w:tc>
        <w:tc>
          <w:tcPr>
            <w:tcW w:w="8751" w:type="dxa"/>
          </w:tcPr>
          <w:p w14:paraId="2F4E285B" w14:textId="77777777" w:rsidR="009C372B" w:rsidRDefault="00923E2B" w:rsidP="00E440AB">
            <w:pPr>
              <w:pStyle w:val="Tablecontent"/>
            </w:pPr>
            <w:r>
              <w:t xml:space="preserve">What’s the </w:t>
            </w:r>
            <w:r w:rsidR="00175D8A">
              <w:t xml:space="preserve">metric or event that prove that the root cause was </w:t>
            </w:r>
            <w:r w:rsidR="00960E09">
              <w:t xml:space="preserve">indeed </w:t>
            </w:r>
            <w:r w:rsidR="00175D8A">
              <w:t>correct</w:t>
            </w:r>
            <w:r w:rsidR="00960E09">
              <w:t xml:space="preserve">? The acid test is alert. </w:t>
            </w:r>
            <w:r w:rsidR="006C154E">
              <w:t xml:space="preserve">The expectation from senior management is </w:t>
            </w:r>
            <w:r w:rsidR="00564A15">
              <w:t xml:space="preserve">if the same problem happens again, you know right away. How can you know it right away? The alert. You set up an alert to trap the root cause. </w:t>
            </w:r>
          </w:p>
          <w:p w14:paraId="208BFE25" w14:textId="6FE85866" w:rsidR="00564A15" w:rsidRDefault="00564A15" w:rsidP="00E440AB">
            <w:pPr>
              <w:pStyle w:val="Tablecontent"/>
            </w:pPr>
            <w:r>
              <w:t>If your root-cause alert does not detect the problem, you have not found the root cause.</w:t>
            </w:r>
          </w:p>
        </w:tc>
      </w:tr>
    </w:tbl>
    <w:p w14:paraId="70A78D66" w14:textId="21D24999" w:rsidR="0061775F" w:rsidRDefault="0061775F" w:rsidP="002113A7">
      <w:pPr>
        <w:pStyle w:val="Heading4"/>
      </w:pPr>
      <w:r>
        <w:t>Consideration</w:t>
      </w:r>
    </w:p>
    <w:p w14:paraId="1B5E2995" w14:textId="7866F7F7" w:rsidR="008143A4" w:rsidRDefault="008143A4" w:rsidP="00F009BF">
      <w:pPr>
        <w:rPr>
          <w:lang w:val="en-GB"/>
        </w:rPr>
      </w:pPr>
      <w:r>
        <w:rPr>
          <w:lang w:val="en-GB"/>
        </w:rPr>
        <w:t>What things must you consider when doing the profiling?</w:t>
      </w:r>
    </w:p>
    <w:p w14:paraId="05F860DA" w14:textId="77777777" w:rsidR="008143A4" w:rsidRPr="008143A4" w:rsidRDefault="008143A4" w:rsidP="006A3C8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4"/>
        <w:gridCol w:w="7764"/>
      </w:tblGrid>
      <w:tr w:rsidR="005477F1" w14:paraId="300E08F4" w14:textId="77777777" w:rsidTr="007C4D13">
        <w:tc>
          <w:tcPr>
            <w:tcW w:w="1694" w:type="dxa"/>
            <w:shd w:val="clear" w:color="auto" w:fill="F2F2F2" w:themeFill="background1" w:themeFillShade="F2"/>
          </w:tcPr>
          <w:p w14:paraId="047A695F" w14:textId="0F50F290" w:rsidR="005477F1" w:rsidRPr="005E075B" w:rsidRDefault="005477F1" w:rsidP="00F009BF">
            <w:pPr>
              <w:pStyle w:val="Tablecontent"/>
              <w:rPr>
                <w:b/>
                <w:bCs/>
              </w:rPr>
            </w:pPr>
            <w:r>
              <w:rPr>
                <w:b/>
                <w:bCs/>
              </w:rPr>
              <w:t>Resolution</w:t>
            </w:r>
          </w:p>
        </w:tc>
        <w:tc>
          <w:tcPr>
            <w:tcW w:w="7764" w:type="dxa"/>
          </w:tcPr>
          <w:p w14:paraId="67292219" w14:textId="16820EC2" w:rsidR="005477F1" w:rsidRDefault="005477F1" w:rsidP="00F009BF">
            <w:pPr>
              <w:pStyle w:val="Tablecontent"/>
            </w:pPr>
            <w:r>
              <w:rPr>
                <w:lang w:val="en-GB"/>
              </w:rPr>
              <w:t xml:space="preserve">Profile based on </w:t>
            </w:r>
            <w:r w:rsidR="00AB08C6">
              <w:rPr>
                <w:lang w:val="en-GB"/>
              </w:rPr>
              <w:t xml:space="preserve">5-minute average, not </w:t>
            </w:r>
            <w:r>
              <w:rPr>
                <w:lang w:val="en-GB"/>
              </w:rPr>
              <w:t xml:space="preserve">the 20-second metrics. </w:t>
            </w:r>
            <w:r w:rsidR="00AB08C6">
              <w:rPr>
                <w:lang w:val="en-GB"/>
              </w:rPr>
              <w:t>This matches your SLA</w:t>
            </w:r>
            <w:r w:rsidR="00306C68">
              <w:rPr>
                <w:lang w:val="en-GB"/>
              </w:rPr>
              <w:t>.</w:t>
            </w:r>
          </w:p>
        </w:tc>
      </w:tr>
      <w:tr w:rsidR="00B914A7" w14:paraId="7220F61B" w14:textId="77777777" w:rsidTr="007C4D13">
        <w:tc>
          <w:tcPr>
            <w:tcW w:w="1694" w:type="dxa"/>
            <w:shd w:val="clear" w:color="auto" w:fill="F2F2F2" w:themeFill="background1" w:themeFillShade="F2"/>
          </w:tcPr>
          <w:p w14:paraId="04BE6637" w14:textId="69D17A89" w:rsidR="00B914A7" w:rsidRPr="005E075B" w:rsidRDefault="004A0BEA" w:rsidP="00F009BF">
            <w:pPr>
              <w:pStyle w:val="Tablecontent"/>
              <w:rPr>
                <w:b/>
                <w:bCs/>
              </w:rPr>
            </w:pPr>
            <w:r w:rsidRPr="005E075B">
              <w:rPr>
                <w:b/>
                <w:bCs/>
              </w:rPr>
              <w:t xml:space="preserve">Scope </w:t>
            </w:r>
          </w:p>
        </w:tc>
        <w:tc>
          <w:tcPr>
            <w:tcW w:w="7764" w:type="dxa"/>
          </w:tcPr>
          <w:p w14:paraId="518FFCFF" w14:textId="755FB6CC" w:rsidR="008143A4" w:rsidRDefault="004A0BEA" w:rsidP="00F009BF">
            <w:pPr>
              <w:pStyle w:val="Tablecontent"/>
            </w:pPr>
            <w:r>
              <w:t xml:space="preserve">Profile Compute and Storage. </w:t>
            </w:r>
          </w:p>
          <w:p w14:paraId="73F49E53" w14:textId="69E9AB78" w:rsidR="008143A4" w:rsidRDefault="008143A4" w:rsidP="00F009BF">
            <w:pPr>
              <w:pStyle w:val="Tablecontent"/>
            </w:pPr>
            <w:r>
              <w:t xml:space="preserve">Why is network not included? </w:t>
            </w:r>
          </w:p>
          <w:p w14:paraId="1763FE56" w14:textId="09455108" w:rsidR="004C0D31" w:rsidRDefault="004C0D31" w:rsidP="00F009BF">
            <w:pPr>
              <w:pStyle w:val="Tablecontent"/>
            </w:pPr>
            <w:r>
              <w:t xml:space="preserve">Network needs to be </w:t>
            </w:r>
            <w:r w:rsidR="00007AD2">
              <w:t>analyze</w:t>
            </w:r>
            <w:r>
              <w:t>d separately due to its nature as interconnect and not nodes.</w:t>
            </w:r>
          </w:p>
        </w:tc>
      </w:tr>
      <w:tr w:rsidR="00D50D90" w14:paraId="3BD9871D" w14:textId="77777777" w:rsidTr="007C4D13">
        <w:tc>
          <w:tcPr>
            <w:tcW w:w="1694" w:type="dxa"/>
            <w:shd w:val="clear" w:color="auto" w:fill="F2F2F2" w:themeFill="background1" w:themeFillShade="F2"/>
          </w:tcPr>
          <w:p w14:paraId="12E6D242" w14:textId="314C4C16" w:rsidR="00D50D90" w:rsidRPr="005E075B" w:rsidRDefault="00D50D90" w:rsidP="00F009BF">
            <w:pPr>
              <w:pStyle w:val="Tablecontent"/>
              <w:rPr>
                <w:b/>
                <w:bCs/>
              </w:rPr>
            </w:pPr>
            <w:r w:rsidRPr="005E075B">
              <w:rPr>
                <w:b/>
                <w:bCs/>
              </w:rPr>
              <w:t xml:space="preserve">Focus </w:t>
            </w:r>
          </w:p>
        </w:tc>
        <w:tc>
          <w:tcPr>
            <w:tcW w:w="7764" w:type="dxa"/>
          </w:tcPr>
          <w:p w14:paraId="5B4ADFC8" w14:textId="4524BD09" w:rsidR="00D50D90" w:rsidRDefault="00D50D90" w:rsidP="00F009BF">
            <w:pPr>
              <w:pStyle w:val="Tablecontent"/>
            </w:pPr>
            <w:r>
              <w:t xml:space="preserve">Profile all the VMs, not just the VMs you care. This gives you the complete picture. The only time you exclude VMs is when you’re 100% sure they cannot impact the performance of the VMs that matter to you. Typically, this means the environment is physically isolated, including separate physical network and storage. For example, if there is a physical data center where you don’t care at all, you can exclude them. </w:t>
            </w:r>
          </w:p>
          <w:p w14:paraId="2D74DC43" w14:textId="6716AD58" w:rsidR="00C601C6" w:rsidRDefault="00C601C6" w:rsidP="00F009BF">
            <w:pPr>
              <w:pStyle w:val="Tablecontent"/>
            </w:pPr>
            <w:r w:rsidRPr="00C601C6">
              <w:rPr>
                <w:lang w:val="en-SG"/>
              </w:rPr>
              <w:t>In large environment, split by Class of Service</w:t>
            </w:r>
            <w:r w:rsidR="00F86269">
              <w:rPr>
                <w:lang w:val="en-SG"/>
              </w:rPr>
              <w:t xml:space="preserve">. The higher one should be performing better than the cheaper tier. </w:t>
            </w:r>
          </w:p>
          <w:p w14:paraId="3C1CE713" w14:textId="1A3168CF" w:rsidR="00D50D90" w:rsidRDefault="00D50D90" w:rsidP="00F009BF">
            <w:pPr>
              <w:pStyle w:val="Tablecontent"/>
            </w:pPr>
            <w:r>
              <w:t>You profile the VM, not the cluster or datastore, as that’s where the SLA is</w:t>
            </w:r>
            <w:r w:rsidR="00DA6EF1">
              <w:t>.</w:t>
            </w:r>
          </w:p>
        </w:tc>
      </w:tr>
    </w:tbl>
    <w:p w14:paraId="66860459" w14:textId="4BE862B7" w:rsidR="00693BF9" w:rsidRDefault="00693BF9" w:rsidP="002113A7">
      <w:pPr>
        <w:pStyle w:val="Heading3"/>
      </w:pPr>
      <w:r>
        <w:lastRenderedPageBreak/>
        <w:t>Nois</w:t>
      </w:r>
      <w:r w:rsidR="00B32D33">
        <w:t>y</w:t>
      </w:r>
      <w:r>
        <w:t xml:space="preserve"> Neighbour</w:t>
      </w:r>
    </w:p>
    <w:p w14:paraId="5B2A073D" w14:textId="00F46FC5" w:rsidR="00270A0A" w:rsidRDefault="00693BF9" w:rsidP="00693BF9">
      <w:pPr>
        <w:rPr>
          <w:lang w:val="en-GB"/>
        </w:rPr>
      </w:pPr>
      <w:r>
        <w:rPr>
          <w:lang w:val="en-GB"/>
        </w:rPr>
        <w:t xml:space="preserve">In a shared environment where there is </w:t>
      </w:r>
      <w:r w:rsidR="00B32D33">
        <w:rPr>
          <w:lang w:val="en-GB"/>
        </w:rPr>
        <w:t xml:space="preserve">practically </w:t>
      </w:r>
      <w:r>
        <w:rPr>
          <w:lang w:val="en-GB"/>
        </w:rPr>
        <w:t xml:space="preserve">no limit or control placed on consumer (e.g. VM, Container), you can </w:t>
      </w:r>
      <w:r w:rsidR="00B32D33">
        <w:rPr>
          <w:lang w:val="en-GB"/>
        </w:rPr>
        <w:t xml:space="preserve">get into Victim Villain problem. This is where a small percentage of consumer cause performance problem to others. It could be as simple as 1 constant consumer causing the problem to the same few victims, so you know who the villain and who the victims. It could be as complex as transient problems, where you can not even see a pattern. Both the villains and victims are random, and they may even trade position over time. </w:t>
      </w:r>
      <w:r w:rsidR="004F75BD">
        <w:rPr>
          <w:lang w:val="en-GB"/>
        </w:rPr>
        <w:t xml:space="preserve">Sometimes the victim is the villain, causing </w:t>
      </w:r>
      <w:r w:rsidR="00881AA1">
        <w:rPr>
          <w:lang w:val="en-GB"/>
        </w:rPr>
        <w:t>self-harm</w:t>
      </w:r>
      <w:r w:rsidR="004F75BD">
        <w:rPr>
          <w:lang w:val="en-GB"/>
        </w:rPr>
        <w:t xml:space="preserve">. </w:t>
      </w:r>
    </w:p>
    <w:p w14:paraId="3E48E7C4" w14:textId="00918FC8" w:rsidR="004F75BD" w:rsidRDefault="00270A0A" w:rsidP="00693BF9">
      <w:pPr>
        <w:rPr>
          <w:lang w:val="en-GB"/>
        </w:rPr>
      </w:pPr>
      <w:r>
        <w:rPr>
          <w:lang w:val="en-GB"/>
        </w:rPr>
        <w:t>The real villain may not be the VM</w:t>
      </w:r>
      <w:r w:rsidR="004F75BD">
        <w:rPr>
          <w:lang w:val="en-GB"/>
        </w:rPr>
        <w:t>, meaning the real request of the load is coming from outside the VM. Windows or Linux was simply executing what a central command center asked.</w:t>
      </w:r>
    </w:p>
    <w:p w14:paraId="249F806F" w14:textId="3E04193C" w:rsidR="00270A0A" w:rsidRDefault="004F75BD" w:rsidP="00693BF9">
      <w:pPr>
        <w:rPr>
          <w:lang w:val="en-GB"/>
        </w:rPr>
      </w:pPr>
      <w:r>
        <w:rPr>
          <w:lang w:val="en-GB"/>
        </w:rPr>
        <w:t xml:space="preserve">The cause of the problem may not even be related to the symptom. </w:t>
      </w:r>
    </w:p>
    <w:p w14:paraId="78924B77" w14:textId="6ED92A51" w:rsidR="002E0071" w:rsidRDefault="00270A0A" w:rsidP="00693BF9">
      <w:pPr>
        <w:rPr>
          <w:lang w:val="en-GB"/>
        </w:rPr>
      </w:pPr>
      <w:r>
        <w:rPr>
          <w:lang w:val="en-GB"/>
        </w:rPr>
        <w:t xml:space="preserve">A story I remember well is the Head of IT Operations asked me </w:t>
      </w:r>
      <w:r w:rsidR="004F75BD">
        <w:rPr>
          <w:lang w:val="en-GB"/>
        </w:rPr>
        <w:t>to “</w:t>
      </w:r>
      <w:r w:rsidR="004F75BD" w:rsidRPr="004F75BD">
        <w:rPr>
          <w:color w:val="00B0F0"/>
          <w:lang w:val="en-GB"/>
        </w:rPr>
        <w:t>find the b@$t@rd that did this to me</w:t>
      </w:r>
      <w:r w:rsidR="004F75BD">
        <w:rPr>
          <w:lang w:val="en-GB"/>
        </w:rPr>
        <w:t>”. He believed there is a villain VM in this environment that randomly attacked other VMs. The symptom is the victims became unresponsive, sometimes to a simple ping, but the problem always disappeared within 15 minutes. The victims were spread across multiple clusters, multiple datastores and multiple data</w:t>
      </w:r>
      <w:r w:rsidR="00DE6BFB">
        <w:rPr>
          <w:lang w:val="en-GB"/>
        </w:rPr>
        <w:t xml:space="preserve"> </w:t>
      </w:r>
      <w:r w:rsidR="004F75BD">
        <w:rPr>
          <w:lang w:val="en-GB"/>
        </w:rPr>
        <w:t>centers. There is no pattern on the victim. They varied in size, and both Windows and Linux were affected. There is no pattern on the time, so he did not know when the next attack would be.</w:t>
      </w:r>
    </w:p>
    <w:p w14:paraId="60A7F6F7" w14:textId="02E30CF6" w:rsidR="004F75BD" w:rsidRDefault="004F75BD" w:rsidP="00693BF9">
      <w:pPr>
        <w:rPr>
          <w:lang w:val="en-GB"/>
        </w:rPr>
      </w:pPr>
      <w:r>
        <w:rPr>
          <w:lang w:val="en-GB"/>
        </w:rPr>
        <w:t xml:space="preserve">We did a lot of </w:t>
      </w:r>
      <w:r w:rsidR="00007AD2">
        <w:rPr>
          <w:lang w:val="en-GB"/>
        </w:rPr>
        <w:t>analyzis</w:t>
      </w:r>
      <w:r>
        <w:rPr>
          <w:lang w:val="en-GB"/>
        </w:rPr>
        <w:t>, working with both storage team (they were on EMC high end array) and network team (they have synchronous replication for mission critical datastores over Cisco switches and routers</w:t>
      </w:r>
      <w:r w:rsidR="004C0D28">
        <w:rPr>
          <w:lang w:val="en-GB"/>
        </w:rPr>
        <w:t>)</w:t>
      </w:r>
      <w:r>
        <w:rPr>
          <w:lang w:val="en-GB"/>
        </w:rPr>
        <w:t xml:space="preserve">. </w:t>
      </w:r>
    </w:p>
    <w:p w14:paraId="2B9EA43E" w14:textId="6BC8471E" w:rsidR="004F75BD" w:rsidRDefault="004F75BD" w:rsidP="00693BF9">
      <w:pPr>
        <w:rPr>
          <w:lang w:val="en-GB"/>
        </w:rPr>
      </w:pPr>
      <w:r>
        <w:rPr>
          <w:lang w:val="en-GB"/>
        </w:rPr>
        <w:t>At the end, we found out it was the anti virus signature update. It was not randomized</w:t>
      </w:r>
      <w:r w:rsidR="00C31CB0">
        <w:rPr>
          <w:lang w:val="en-GB"/>
        </w:rPr>
        <w:t xml:space="preserve"> over long period</w:t>
      </w:r>
      <w:r>
        <w:rPr>
          <w:lang w:val="en-GB"/>
        </w:rPr>
        <w:t>. When hundreds of VMs were updated, the combined IOPS saturated the WAN link, reducing the synchronous replication. That basically paused IO commands, so the VMs were frozen.</w:t>
      </w:r>
    </w:p>
    <w:p w14:paraId="28274DED" w14:textId="02717033" w:rsidR="00C34FB1" w:rsidRDefault="00C34FB1" w:rsidP="00693BF9">
      <w:pPr>
        <w:rPr>
          <w:lang w:val="en-GB"/>
        </w:rPr>
      </w:pPr>
      <w:r>
        <w:rPr>
          <w:lang w:val="en-GB"/>
        </w:rPr>
        <w:t>What are the 3 knobs you have to control noisy neighbour?</w:t>
      </w:r>
    </w:p>
    <w:p w14:paraId="3F04172E" w14:textId="77777777" w:rsidR="00B32D33" w:rsidRDefault="00B32D33" w:rsidP="006A3C87">
      <w:pPr>
        <w:pStyle w:val="BeforeTable"/>
        <w:rPr>
          <w:lang w:val="en-GB"/>
        </w:rPr>
      </w:pPr>
    </w:p>
    <w:tbl>
      <w:tblPr>
        <w:tblStyle w:val="TableGrid"/>
        <w:tblW w:w="947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7632"/>
      </w:tblGrid>
      <w:tr w:rsidR="00C34FB1" w14:paraId="24B8D5FB" w14:textId="77777777" w:rsidTr="0008744C">
        <w:tc>
          <w:tcPr>
            <w:tcW w:w="1838" w:type="dxa"/>
            <w:shd w:val="clear" w:color="auto" w:fill="F2F2F2" w:themeFill="background1" w:themeFillShade="F2"/>
          </w:tcPr>
          <w:p w14:paraId="411392C0" w14:textId="56E12335" w:rsidR="00C34FB1" w:rsidRDefault="00C34FB1" w:rsidP="00B32D33">
            <w:pPr>
              <w:pStyle w:val="Tableheading"/>
            </w:pPr>
            <w:r>
              <w:t>Control</w:t>
            </w:r>
          </w:p>
        </w:tc>
        <w:tc>
          <w:tcPr>
            <w:tcW w:w="7632" w:type="dxa"/>
            <w:shd w:val="clear" w:color="auto" w:fill="F2F2F2" w:themeFill="background1" w:themeFillShade="F2"/>
          </w:tcPr>
          <w:p w14:paraId="29971978" w14:textId="30080823" w:rsidR="00C34FB1" w:rsidRDefault="00007AD2" w:rsidP="00B32D33">
            <w:pPr>
              <w:pStyle w:val="Tableheading"/>
            </w:pPr>
            <w:r>
              <w:t>Analyzis</w:t>
            </w:r>
          </w:p>
        </w:tc>
      </w:tr>
      <w:tr w:rsidR="00C34FB1" w14:paraId="7EEBF2A8" w14:textId="77777777" w:rsidTr="0008744C">
        <w:tc>
          <w:tcPr>
            <w:tcW w:w="1838" w:type="dxa"/>
          </w:tcPr>
          <w:p w14:paraId="61F5B94D" w14:textId="7F6E3466" w:rsidR="00C34FB1" w:rsidRDefault="00C34FB1" w:rsidP="00B32D33">
            <w:pPr>
              <w:pStyle w:val="Tablecontent"/>
            </w:pPr>
            <w:r>
              <w:t>Limit</w:t>
            </w:r>
          </w:p>
        </w:tc>
        <w:tc>
          <w:tcPr>
            <w:tcW w:w="7632" w:type="dxa"/>
          </w:tcPr>
          <w:p w14:paraId="00D56305" w14:textId="77777777" w:rsidR="00D546B3" w:rsidRDefault="00C34FB1" w:rsidP="00B32D33">
            <w:pPr>
              <w:pStyle w:val="Tablecontent"/>
            </w:pPr>
            <w:r>
              <w:t>The most basic form of control. It sets the upper limit</w:t>
            </w:r>
            <w:r w:rsidR="00D546B3">
              <w:t xml:space="preserve"> that the consumer can’t exceed. I</w:t>
            </w:r>
            <w:r>
              <w:t>t is a hard limit.</w:t>
            </w:r>
            <w:r w:rsidR="00D546B3">
              <w:t xml:space="preserve"> </w:t>
            </w:r>
          </w:p>
          <w:p w14:paraId="08439EF0" w14:textId="0EF8772C" w:rsidR="00D546B3" w:rsidRDefault="00D546B3" w:rsidP="00B32D33">
            <w:pPr>
              <w:pStyle w:val="Tablecontent"/>
            </w:pPr>
            <w:r>
              <w:t xml:space="preserve">If the shared resource is </w:t>
            </w:r>
            <w:r w:rsidR="00F51E1B">
              <w:t>available</w:t>
            </w:r>
            <w:r>
              <w:t xml:space="preserve">, it will go wasted instead of being used. </w:t>
            </w:r>
          </w:p>
          <w:p w14:paraId="0A3F07EE" w14:textId="03B1397D" w:rsidR="00C34FB1" w:rsidRDefault="00D546B3" w:rsidP="00B32D33">
            <w:pPr>
              <w:pStyle w:val="Tablecontent"/>
            </w:pPr>
            <w:r>
              <w:t xml:space="preserve">On the other than, this guarantees that consumer will not exceed what they pay for. You can also contain the damage of </w:t>
            </w:r>
            <w:r w:rsidR="00F51E1B">
              <w:t>denial-of-service</w:t>
            </w:r>
            <w:r>
              <w:t xml:space="preserve"> attack.</w:t>
            </w:r>
          </w:p>
          <w:p w14:paraId="7A1B2874" w14:textId="027F989E" w:rsidR="00D546B3" w:rsidRDefault="00D546B3" w:rsidP="00B32D33">
            <w:pPr>
              <w:pStyle w:val="Tablecontent"/>
            </w:pPr>
            <w:r>
              <w:t xml:space="preserve">From the above, you can see it cuts both ways. You need to balance cost and performance. </w:t>
            </w:r>
          </w:p>
        </w:tc>
      </w:tr>
      <w:tr w:rsidR="00C34FB1" w14:paraId="1469192B" w14:textId="77777777" w:rsidTr="0008744C">
        <w:tc>
          <w:tcPr>
            <w:tcW w:w="1838" w:type="dxa"/>
          </w:tcPr>
          <w:p w14:paraId="3CC91570" w14:textId="62F9F01F" w:rsidR="00C34FB1" w:rsidRDefault="00C34FB1" w:rsidP="00B32D33">
            <w:pPr>
              <w:pStyle w:val="Tablecontent"/>
            </w:pPr>
            <w:r>
              <w:t>Reservation</w:t>
            </w:r>
          </w:p>
        </w:tc>
        <w:tc>
          <w:tcPr>
            <w:tcW w:w="7632" w:type="dxa"/>
          </w:tcPr>
          <w:p w14:paraId="2B42117B" w14:textId="07FEDB1E" w:rsidR="00C34FB1" w:rsidRDefault="00C34FB1" w:rsidP="00B32D33">
            <w:pPr>
              <w:pStyle w:val="Tablecontent"/>
            </w:pPr>
            <w:r>
              <w:t>Complement limit by setting the floor</w:t>
            </w:r>
            <w:r w:rsidR="00D546B3">
              <w:t xml:space="preserve">. This is also another form of guarantee, so your total reservation </w:t>
            </w:r>
            <w:r w:rsidR="00F51E1B">
              <w:t>cannot</w:t>
            </w:r>
            <w:r w:rsidR="00D546B3">
              <w:t xml:space="preserve"> exceed your total capacity. </w:t>
            </w:r>
          </w:p>
          <w:p w14:paraId="32918A08" w14:textId="6410751E" w:rsidR="007E083C" w:rsidRDefault="007E083C" w:rsidP="00B32D33">
            <w:pPr>
              <w:pStyle w:val="Tablecontent"/>
            </w:pPr>
            <w:r>
              <w:t xml:space="preserve">Take note Disk has no reservation for IOPS and throughput. </w:t>
            </w:r>
          </w:p>
        </w:tc>
      </w:tr>
      <w:tr w:rsidR="00C34FB1" w14:paraId="25F69C6B" w14:textId="77777777" w:rsidTr="0008744C">
        <w:tc>
          <w:tcPr>
            <w:tcW w:w="1838" w:type="dxa"/>
          </w:tcPr>
          <w:p w14:paraId="1EF74C4F" w14:textId="06A1E4D0" w:rsidR="00C34FB1" w:rsidRDefault="00C34FB1" w:rsidP="00B32D33">
            <w:pPr>
              <w:pStyle w:val="Tablecontent"/>
            </w:pPr>
            <w:r>
              <w:t>Share</w:t>
            </w:r>
          </w:p>
        </w:tc>
        <w:tc>
          <w:tcPr>
            <w:tcW w:w="7632" w:type="dxa"/>
          </w:tcPr>
          <w:p w14:paraId="533991D2" w14:textId="32A61A78" w:rsidR="00CB150E" w:rsidRDefault="00CB150E" w:rsidP="00B32D33">
            <w:pPr>
              <w:pStyle w:val="Tablecontent"/>
            </w:pPr>
            <w:r>
              <w:t xml:space="preserve">Share is only effective if there is enough resources left to share. If you have 80% reservation, then you only have 20% left to share. </w:t>
            </w:r>
          </w:p>
          <w:p w14:paraId="04DCE3F8" w14:textId="2B3A16E6" w:rsidR="008979B9" w:rsidRDefault="00D546B3" w:rsidP="00B32D33">
            <w:pPr>
              <w:pStyle w:val="Tablecontent"/>
            </w:pPr>
            <w:r>
              <w:t>This complements reservation by specifying shares. I</w:t>
            </w:r>
            <w:r w:rsidR="008979B9">
              <w:t xml:space="preserve"> think </w:t>
            </w:r>
            <w:r>
              <w:t xml:space="preserve">if this is on top of reservation. </w:t>
            </w:r>
            <w:r w:rsidR="008979B9" w:rsidRPr="008979B9">
              <w:t>E.g. if a reservation is 50%, then shares will be used to control allocation of the remaining 50%</w:t>
            </w:r>
            <w:r w:rsidR="008979B9">
              <w:t>.</w:t>
            </w:r>
          </w:p>
          <w:p w14:paraId="22FB0F72" w14:textId="77777777" w:rsidR="008979B9" w:rsidRDefault="00D546B3" w:rsidP="00B32D33">
            <w:pPr>
              <w:pStyle w:val="Tablecontent"/>
            </w:pPr>
            <w:r>
              <w:t>If it’s not, then it could be ineffective</w:t>
            </w:r>
            <w:r w:rsidR="002E0071">
              <w:t xml:space="preserve"> in protecting the victim from the big villain. The reason is share is relative to the configured size. A VM that is 10x bigger is given 10x share</w:t>
            </w:r>
            <w:r w:rsidR="008979B9">
              <w:t>s</w:t>
            </w:r>
            <w:r w:rsidR="002E0071">
              <w:t xml:space="preserve"> by default</w:t>
            </w:r>
            <w:r w:rsidR="00CB150E">
              <w:t>.</w:t>
            </w:r>
          </w:p>
          <w:p w14:paraId="74E11FEE" w14:textId="1E1C4252" w:rsidR="008979B9" w:rsidRDefault="008979B9" w:rsidP="008979B9">
            <w:pPr>
              <w:pStyle w:val="Tablecontent"/>
            </w:pPr>
            <w:r>
              <w:t xml:space="preserve">Imagine a host with a single CPU running at 1 GHz.  Two VMs are running on that host, one with a single vCPU, and one with two vCPUs.  The single-vCPU VM will </w:t>
            </w:r>
            <w:r>
              <w:lastRenderedPageBreak/>
              <w:t xml:space="preserve">have 1000 shares.  The two vCPU VM will have 2000 shares. Both VMs want to consume 0.5 GHz. </w:t>
            </w:r>
          </w:p>
          <w:p w14:paraId="52D73AC6" w14:textId="7D8EB459" w:rsidR="00CB150E" w:rsidRDefault="008979B9" w:rsidP="008979B9">
            <w:pPr>
              <w:pStyle w:val="Tablecontent"/>
            </w:pPr>
            <w:r>
              <w:t>Ignoring overhead, you could expect the VM with a single vCPU to get 333 MHz of a physical CPU, and the VM with 2 vCPUs to get 666 MHz of the physical CPU.</w:t>
            </w:r>
          </w:p>
        </w:tc>
      </w:tr>
    </w:tbl>
    <w:p w14:paraId="4B5BCC36" w14:textId="77777777" w:rsidR="002E0071" w:rsidRDefault="002E0071" w:rsidP="006A3C87">
      <w:pPr>
        <w:pStyle w:val="BeforeTable"/>
      </w:pPr>
    </w:p>
    <w:p w14:paraId="34CE8117" w14:textId="77777777" w:rsidR="00643F7B" w:rsidRDefault="00643F7B" w:rsidP="002E0071">
      <w:r>
        <w:t>What knob is missing from the above?</w:t>
      </w:r>
    </w:p>
    <w:p w14:paraId="63B44FBC" w14:textId="10F939E3" w:rsidR="00643F7B" w:rsidRDefault="00643F7B" w:rsidP="002E0071">
      <w:r>
        <w:t>Do you think Priority is missing? I think priority is too strong a knob. It gives 0% to the lower priority ask, which is not what you want. You still want each consumer to get something, which is basically what share does.</w:t>
      </w:r>
    </w:p>
    <w:p w14:paraId="1414659A" w14:textId="4E6A271C" w:rsidR="008979B9" w:rsidRDefault="008979B9" w:rsidP="008979B9">
      <w:r>
        <w:t xml:space="preserve">Let’s now apply the above knobs into the four main resource types. In future I hope to address GPUs as they have different functionalities. </w:t>
      </w:r>
    </w:p>
    <w:p w14:paraId="6D8A8CCD" w14:textId="77777777" w:rsidR="008979B9" w:rsidRDefault="008979B9" w:rsidP="008979B9">
      <w:r>
        <w:t xml:space="preserve">Just like there are many </w:t>
      </w:r>
      <w:hyperlink w:anchor="_Nuances_in_Metrics" w:history="1">
        <w:r w:rsidRPr="00CE6A23">
          <w:rPr>
            <w:rStyle w:val="Hyperlink"/>
          </w:rPr>
          <w:t>nuances on metrics</w:t>
        </w:r>
      </w:hyperlink>
      <w:r>
        <w:t xml:space="preserve">, there are also nuances in addressing noisy neighbours. </w:t>
      </w:r>
    </w:p>
    <w:p w14:paraId="774875BA" w14:textId="77777777" w:rsidR="008979B9" w:rsidRDefault="008979B9" w:rsidP="008979B9">
      <w:r>
        <w:t>You will see that the settings are complex. Adding Resource Pools complicates further as you have another management layer.</w:t>
      </w:r>
    </w:p>
    <w:p w14:paraId="1F981517" w14:textId="7BF5A6B3" w:rsidR="00B32D33" w:rsidRDefault="002E0071" w:rsidP="002113A7">
      <w:pPr>
        <w:pStyle w:val="Heading4"/>
      </w:pPr>
      <w:r>
        <w:t>CPU</w:t>
      </w:r>
    </w:p>
    <w:p w14:paraId="1A091FCF" w14:textId="4223052F" w:rsidR="00CB150E" w:rsidRDefault="00CB150E" w:rsidP="00CB150E">
      <w:pPr>
        <w:rPr>
          <w:lang w:val="en-GB"/>
        </w:rPr>
      </w:pPr>
      <w:r>
        <w:rPr>
          <w:lang w:val="en-GB"/>
        </w:rPr>
        <w:t>Let’s begin with CPU as this is typically where the problem is</w:t>
      </w:r>
      <w:r w:rsidR="00C24ADC">
        <w:rPr>
          <w:lang w:val="en-GB"/>
        </w:rPr>
        <w:t>.</w:t>
      </w:r>
    </w:p>
    <w:p w14:paraId="548AAC65" w14:textId="1E82A705" w:rsidR="00254FDC" w:rsidRPr="00CB150E" w:rsidRDefault="00254FDC" w:rsidP="00CB150E">
      <w:pPr>
        <w:rPr>
          <w:lang w:val="en-GB"/>
        </w:rPr>
      </w:pPr>
      <w:r w:rsidRPr="00254FDC">
        <w:rPr>
          <w:noProof/>
          <w:lang w:val="en-GB"/>
        </w:rPr>
        <w:drawing>
          <wp:inline distT="0" distB="0" distL="0" distR="0" wp14:anchorId="154E2809" wp14:editId="58B04262">
            <wp:extent cx="6073752" cy="1061427"/>
            <wp:effectExtent l="0" t="0" r="3810" b="5715"/>
            <wp:docPr id="910169595" name="Picture 9101695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5" name="Picture 910169595" descr="Table&#10;&#10;Description automatically generated"/>
                    <pic:cNvPicPr/>
                  </pic:nvPicPr>
                  <pic:blipFill>
                    <a:blip r:embed="rId145"/>
                    <a:stretch>
                      <a:fillRect/>
                    </a:stretch>
                  </pic:blipFill>
                  <pic:spPr>
                    <a:xfrm>
                      <a:off x="0" y="0"/>
                      <a:ext cx="6093042" cy="1064798"/>
                    </a:xfrm>
                    <a:prstGeom prst="rect">
                      <a:avLst/>
                    </a:prstGeom>
                  </pic:spPr>
                </pic:pic>
              </a:graphicData>
            </a:graphic>
          </wp:inline>
        </w:drawing>
      </w:r>
    </w:p>
    <w:p w14:paraId="179CF7DC" w14:textId="77777777" w:rsidR="002E0071" w:rsidRDefault="002E0071" w:rsidP="006A3C87">
      <w:pPr>
        <w:pStyle w:val="BeforeTable"/>
        <w:rPr>
          <w:lang w:val="en-GB"/>
        </w:rPr>
      </w:pPr>
    </w:p>
    <w:tbl>
      <w:tblPr>
        <w:tblStyle w:val="TableGrid"/>
        <w:tblW w:w="947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7632"/>
      </w:tblGrid>
      <w:tr w:rsidR="002E0071" w14:paraId="5B5F6F9D" w14:textId="77777777" w:rsidTr="0008744C">
        <w:tc>
          <w:tcPr>
            <w:tcW w:w="1838" w:type="dxa"/>
            <w:shd w:val="clear" w:color="auto" w:fill="F2F2F2" w:themeFill="background1" w:themeFillShade="F2"/>
          </w:tcPr>
          <w:p w14:paraId="7BDD7262" w14:textId="77777777" w:rsidR="002E0071" w:rsidRDefault="002E0071" w:rsidP="00E440AB">
            <w:pPr>
              <w:pStyle w:val="Tableheading"/>
            </w:pPr>
            <w:r>
              <w:t>Control</w:t>
            </w:r>
          </w:p>
        </w:tc>
        <w:tc>
          <w:tcPr>
            <w:tcW w:w="7632" w:type="dxa"/>
            <w:shd w:val="clear" w:color="auto" w:fill="F2F2F2" w:themeFill="background1" w:themeFillShade="F2"/>
          </w:tcPr>
          <w:p w14:paraId="797A1408" w14:textId="3836CA67" w:rsidR="002E0071" w:rsidRDefault="00007AD2" w:rsidP="00E440AB">
            <w:pPr>
              <w:pStyle w:val="Tableheading"/>
            </w:pPr>
            <w:r>
              <w:t>Analyzis</w:t>
            </w:r>
          </w:p>
        </w:tc>
      </w:tr>
      <w:tr w:rsidR="002E0071" w14:paraId="155C3DD9" w14:textId="77777777" w:rsidTr="0008744C">
        <w:tc>
          <w:tcPr>
            <w:tcW w:w="1838" w:type="dxa"/>
          </w:tcPr>
          <w:p w14:paraId="7749CBD9" w14:textId="77777777" w:rsidR="002E0071" w:rsidRDefault="002E0071" w:rsidP="00E440AB">
            <w:pPr>
              <w:pStyle w:val="Tablecontent"/>
            </w:pPr>
            <w:r>
              <w:t>Limit</w:t>
            </w:r>
          </w:p>
        </w:tc>
        <w:tc>
          <w:tcPr>
            <w:tcW w:w="7632" w:type="dxa"/>
          </w:tcPr>
          <w:p w14:paraId="452D469D" w14:textId="77777777" w:rsidR="008979B9" w:rsidRDefault="008979B9" w:rsidP="008979B9">
            <w:pPr>
              <w:pStyle w:val="Tablecontent"/>
            </w:pPr>
            <w:r>
              <w:t>There is a default limit, which is the configured CPU size of the VM or container. The problem with this limit is most of the time it’s too high, driven by cheap pricing. A VM that only needs 8 vCPU has a 32 vCPU configuration. Why? Because the buyer can afford it.</w:t>
            </w:r>
          </w:p>
          <w:p w14:paraId="74FAC79A" w14:textId="77777777" w:rsidR="008979B9" w:rsidRDefault="008979B9" w:rsidP="008979B9">
            <w:pPr>
              <w:pStyle w:val="Tablecontent"/>
            </w:pPr>
            <w:r>
              <w:t xml:space="preserve">After years of seeing this practice, IaaS operators started overcommitting the shared infrastructure, because they see their vSphere cluster utilization averages around 25%, with occasional peaks to 75%. </w:t>
            </w:r>
          </w:p>
          <w:p w14:paraId="53C86597" w14:textId="77777777" w:rsidR="008979B9" w:rsidRDefault="008979B9" w:rsidP="008979B9">
            <w:pPr>
              <w:pStyle w:val="Tablecontent"/>
            </w:pPr>
            <w:r>
              <w:t>Let’s take an example:</w:t>
            </w:r>
          </w:p>
          <w:p w14:paraId="49EE3B6E" w14:textId="77777777" w:rsidR="008979B9" w:rsidRDefault="008979B9" w:rsidP="008979B9">
            <w:pPr>
              <w:pStyle w:val="Bullet"/>
              <w:spacing w:line="259" w:lineRule="auto"/>
            </w:pPr>
            <w:r>
              <w:t>Cluster size: 10 ESXi hosts</w:t>
            </w:r>
          </w:p>
          <w:p w14:paraId="536AC22D" w14:textId="77777777" w:rsidR="008979B9" w:rsidRDefault="008979B9" w:rsidP="008979B9">
            <w:pPr>
              <w:pStyle w:val="Bullet"/>
              <w:spacing w:line="259" w:lineRule="auto"/>
            </w:pPr>
            <w:r>
              <w:t>ESXi specification: 40 cores, HT enabled, 2.5 GHz each. Total 100 GHz, not counting HT.</w:t>
            </w:r>
          </w:p>
          <w:p w14:paraId="41A822AC" w14:textId="77777777" w:rsidR="008979B9" w:rsidRDefault="008979B9" w:rsidP="008979B9">
            <w:pPr>
              <w:pStyle w:val="Bullet"/>
              <w:spacing w:line="259" w:lineRule="auto"/>
            </w:pPr>
            <w:r>
              <w:t>Total cluster capacity: 1000 GHz (not counting HT benefit)</w:t>
            </w:r>
          </w:p>
          <w:p w14:paraId="6A46F0A8" w14:textId="77777777" w:rsidR="008979B9" w:rsidRDefault="008979B9" w:rsidP="008979B9">
            <w:pPr>
              <w:pStyle w:val="Bullet"/>
              <w:spacing w:line="259" w:lineRule="auto"/>
            </w:pPr>
            <w:r>
              <w:t>Overcommit ratio is 4:1. So 1 core is assigned to 4 vCPU. The core can run 2 vCPU at the same time, but at 37.5% performance penalty.</w:t>
            </w:r>
          </w:p>
          <w:p w14:paraId="3E8B4482" w14:textId="77777777" w:rsidR="008979B9" w:rsidRDefault="008979B9" w:rsidP="008979B9">
            <w:pPr>
              <w:pStyle w:val="Bullet"/>
              <w:spacing w:line="259" w:lineRule="auto"/>
            </w:pPr>
            <w:r>
              <w:t>No of running VMs: 400</w:t>
            </w:r>
          </w:p>
          <w:p w14:paraId="7FD00325" w14:textId="77777777" w:rsidR="008979B9" w:rsidRDefault="008979B9" w:rsidP="008979B9">
            <w:pPr>
              <w:pStyle w:val="Bullet"/>
              <w:spacing w:line="259" w:lineRule="auto"/>
            </w:pPr>
            <w:r>
              <w:t>Average size: 4 vCPU. Total is 1600 vCPU on 400 physical cores.</w:t>
            </w:r>
          </w:p>
          <w:p w14:paraId="6A158D10" w14:textId="77777777" w:rsidR="008979B9" w:rsidRDefault="008979B9" w:rsidP="008979B9">
            <w:pPr>
              <w:pStyle w:val="Tablecontent"/>
            </w:pPr>
            <w:r>
              <w:lastRenderedPageBreak/>
              <w:t xml:space="preserve">In the above example, all you need is a few 32 vCPU VM to create the problem. If you have 10 of them, there is a chance each fills up 1 ESXi host. This is why both overcommit ratio and maximum VM size are both in your </w:t>
            </w:r>
            <w:hyperlink w:anchor="_Pricing_Policy" w:history="1">
              <w:r w:rsidRPr="00BA4E51">
                <w:rPr>
                  <w:rStyle w:val="Hyperlink"/>
                </w:rPr>
                <w:t>pricing policy</w:t>
              </w:r>
            </w:hyperlink>
            <w:r>
              <w:t xml:space="preserve">. </w:t>
            </w:r>
          </w:p>
          <w:p w14:paraId="3C79526F" w14:textId="57D18AEF" w:rsidR="00290C44" w:rsidRDefault="008979B9" w:rsidP="008979B9">
            <w:pPr>
              <w:pStyle w:val="Tablecontent"/>
            </w:pPr>
            <w:r>
              <w:t>While you can set a limit on the VM, it can result in unpredictable performance as Windows or Linux does not know that it can only really use a portion of the resources allocated. The limit is also applied in GHz, not vCPU. So the impact can vary each second as the frequency fluctuates.</w:t>
            </w:r>
          </w:p>
        </w:tc>
      </w:tr>
      <w:tr w:rsidR="002E0071" w14:paraId="3652A3EA" w14:textId="77777777" w:rsidTr="0008744C">
        <w:tc>
          <w:tcPr>
            <w:tcW w:w="1838" w:type="dxa"/>
          </w:tcPr>
          <w:p w14:paraId="0EBD794A" w14:textId="77777777" w:rsidR="002E0071" w:rsidRDefault="002E0071" w:rsidP="00E440AB">
            <w:pPr>
              <w:pStyle w:val="Tablecontent"/>
            </w:pPr>
            <w:r>
              <w:lastRenderedPageBreak/>
              <w:t>Reservation</w:t>
            </w:r>
          </w:p>
        </w:tc>
        <w:tc>
          <w:tcPr>
            <w:tcW w:w="7632" w:type="dxa"/>
          </w:tcPr>
          <w:p w14:paraId="37FE0912" w14:textId="77777777" w:rsidR="008979B9" w:rsidRDefault="008979B9" w:rsidP="008979B9">
            <w:pPr>
              <w:pStyle w:val="Tablecontent"/>
            </w:pPr>
            <w:r>
              <w:t xml:space="preserve">Can you solve the above problem by reserving CPU to all the VMs? </w:t>
            </w:r>
          </w:p>
          <w:p w14:paraId="27AECAF0" w14:textId="77777777" w:rsidR="008979B9" w:rsidRDefault="008979B9" w:rsidP="008979B9">
            <w:pPr>
              <w:pStyle w:val="Tablecontent"/>
            </w:pPr>
            <w:r>
              <w:t>The answer is no. You can only reserve 25% of the configured capacity of each VM, because the overcommitment ratio is 4:1. That means a 2 vCPU VM is only given 1.25 GHz. This loosely translates into 0.5 vCPU only, not enough to run anything useful.</w:t>
            </w:r>
          </w:p>
          <w:p w14:paraId="77AC1307" w14:textId="77777777" w:rsidR="008979B9" w:rsidRDefault="008979B9" w:rsidP="008979B9">
            <w:pPr>
              <w:pStyle w:val="Tablecontent"/>
            </w:pPr>
            <w:r>
              <w:t xml:space="preserve">One adjustment you might think of is to guarantee the first vCPU. So each VM gets 2.5 GHz, regardless of size. Since there are 400 VM, you reserve 1000 GHz. </w:t>
            </w:r>
          </w:p>
          <w:p w14:paraId="1F62FC70" w14:textId="77777777" w:rsidR="008979B9" w:rsidRDefault="008979B9" w:rsidP="008979B9">
            <w:pPr>
              <w:pStyle w:val="Tablecontent"/>
            </w:pPr>
            <w:r>
              <w:t>Your total capacity is only 1000 GHz, so the cluster is filled up. This actually exceeds your usable capacity, as you need to account for HA.</w:t>
            </w:r>
          </w:p>
          <w:p w14:paraId="337B2922" w14:textId="77777777" w:rsidR="008979B9" w:rsidRDefault="008979B9" w:rsidP="008979B9">
            <w:pPr>
              <w:pStyle w:val="Tablecontent"/>
            </w:pPr>
            <w:r>
              <w:t>On the other hand, you have 25% boost due to HT.</w:t>
            </w:r>
          </w:p>
          <w:p w14:paraId="15E2BBFD" w14:textId="16E5CC07" w:rsidR="00DE08BD" w:rsidRDefault="008979B9" w:rsidP="008979B9">
            <w:pPr>
              <w:pStyle w:val="Tablecontent"/>
            </w:pPr>
            <w:r>
              <w:t>Reservations becomes less effective as you increase the overcommit ratio. At 8:1 overcommit, you cannot guarantee more than 0.5 CPU worth of resource across the environment, on average.</w:t>
            </w:r>
          </w:p>
        </w:tc>
      </w:tr>
      <w:tr w:rsidR="002E0071" w14:paraId="48AAB134" w14:textId="77777777" w:rsidTr="0008744C">
        <w:tc>
          <w:tcPr>
            <w:tcW w:w="1838" w:type="dxa"/>
          </w:tcPr>
          <w:p w14:paraId="1B671B08" w14:textId="77777777" w:rsidR="002E0071" w:rsidRDefault="002E0071" w:rsidP="00E440AB">
            <w:pPr>
              <w:pStyle w:val="Tablecontent"/>
            </w:pPr>
            <w:r>
              <w:t>Share</w:t>
            </w:r>
          </w:p>
        </w:tc>
        <w:tc>
          <w:tcPr>
            <w:tcW w:w="7632" w:type="dxa"/>
          </w:tcPr>
          <w:p w14:paraId="2E5B5D98" w14:textId="77777777" w:rsidR="008979B9" w:rsidRDefault="008979B9" w:rsidP="008979B9">
            <w:pPr>
              <w:pStyle w:val="Tablecontent"/>
            </w:pPr>
            <w:r>
              <w:t>If you follow the default shares, the monster VM will still get more shares in absolute terms.</w:t>
            </w:r>
          </w:p>
          <w:p w14:paraId="02224A98" w14:textId="77777777" w:rsidR="008979B9" w:rsidRDefault="008979B9" w:rsidP="008979B9">
            <w:pPr>
              <w:pStyle w:val="Tablecontent"/>
            </w:pPr>
            <w:r>
              <w:t xml:space="preserve">If you do not follow, the larger VMs will be proportionally affected. And if they run genuine business load, they will be the victim. </w:t>
            </w:r>
          </w:p>
          <w:p w14:paraId="5D84BF45" w14:textId="7894496F" w:rsidR="00CB150E" w:rsidRDefault="008979B9" w:rsidP="008979B9">
            <w:pPr>
              <w:pStyle w:val="Tablecontent"/>
            </w:pPr>
            <w:r>
              <w:t>It’s tricky to balance and determine the right shares as it depends on the situation.</w:t>
            </w:r>
          </w:p>
        </w:tc>
      </w:tr>
    </w:tbl>
    <w:p w14:paraId="72066BE2" w14:textId="7FFFAFB5" w:rsidR="00ED7B6D" w:rsidRDefault="00ED7B6D" w:rsidP="002113A7">
      <w:pPr>
        <w:pStyle w:val="Heading4"/>
      </w:pPr>
      <w:r>
        <w:t>Memory</w:t>
      </w:r>
    </w:p>
    <w:p w14:paraId="764810AF" w14:textId="6694DD70" w:rsidR="008979B9" w:rsidRDefault="00ED7B6D" w:rsidP="008979B9">
      <w:pPr>
        <w:rPr>
          <w:lang w:val="en-GB"/>
        </w:rPr>
      </w:pPr>
      <w:r>
        <w:rPr>
          <w:lang w:val="en-GB"/>
        </w:rPr>
        <w:t xml:space="preserve">Memory is </w:t>
      </w:r>
      <w:r w:rsidR="008979B9">
        <w:rPr>
          <w:lang w:val="en-GB"/>
        </w:rPr>
        <w:t xml:space="preserve">basically an extremely fast disk, </w:t>
      </w:r>
      <w:r w:rsidR="0008744C">
        <w:rPr>
          <w:lang w:val="en-GB"/>
        </w:rPr>
        <w:t xml:space="preserve">such </w:t>
      </w:r>
      <w:r w:rsidR="008979B9">
        <w:rPr>
          <w:lang w:val="en-GB"/>
        </w:rPr>
        <w:t xml:space="preserve">that you care about space more than speed. As a result, the memory utilization metric tends to be flat over time, both at the VM level and ESXi level. The exception here is transient VMs or containers. ESXi clears its consumed metrics when the associated VM is powered off. So in environments running Horizon Instant Clones, you get higher fluctuation. </w:t>
      </w:r>
    </w:p>
    <w:p w14:paraId="45B4FF96" w14:textId="77777777" w:rsidR="008979B9" w:rsidRDefault="008979B9" w:rsidP="008979B9">
      <w:pPr>
        <w:rPr>
          <w:lang w:val="en-GB"/>
        </w:rPr>
      </w:pPr>
      <w:r>
        <w:rPr>
          <w:lang w:val="en-GB"/>
        </w:rPr>
        <w:t>Because of this flat utilization, the overcommit ratio is lower. This results in relatively less contention, and therefore problems. The problem with this solution is cost. You are basically paying for a lot of cache.</w:t>
      </w:r>
    </w:p>
    <w:p w14:paraId="1B6945BF" w14:textId="4560A0E9" w:rsidR="00254FDC" w:rsidRDefault="00254FDC" w:rsidP="00ED7B6D">
      <w:pPr>
        <w:rPr>
          <w:lang w:val="en-GB"/>
        </w:rPr>
      </w:pPr>
      <w:r w:rsidRPr="00254FDC">
        <w:rPr>
          <w:noProof/>
          <w:lang w:val="en-GB"/>
        </w:rPr>
        <w:drawing>
          <wp:inline distT="0" distB="0" distL="0" distR="0" wp14:anchorId="2709DC9E" wp14:editId="56349153">
            <wp:extent cx="6058558" cy="990464"/>
            <wp:effectExtent l="0" t="0" r="0" b="635"/>
            <wp:docPr id="1031" name="Picture 10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Table&#10;&#10;Description automatically generated"/>
                    <pic:cNvPicPr/>
                  </pic:nvPicPr>
                  <pic:blipFill>
                    <a:blip r:embed="rId146"/>
                    <a:stretch>
                      <a:fillRect/>
                    </a:stretch>
                  </pic:blipFill>
                  <pic:spPr>
                    <a:xfrm>
                      <a:off x="0" y="0"/>
                      <a:ext cx="6098815" cy="997045"/>
                    </a:xfrm>
                    <a:prstGeom prst="rect">
                      <a:avLst/>
                    </a:prstGeom>
                  </pic:spPr>
                </pic:pic>
              </a:graphicData>
            </a:graphic>
          </wp:inline>
        </w:drawing>
      </w:r>
    </w:p>
    <w:p w14:paraId="30EC100E" w14:textId="77777777" w:rsidR="00ED7B6D" w:rsidRDefault="00ED7B6D" w:rsidP="006A3C87">
      <w:pPr>
        <w:pStyle w:val="BeforeTable"/>
        <w:rPr>
          <w:lang w:val="en-GB"/>
        </w:rPr>
      </w:pPr>
    </w:p>
    <w:tbl>
      <w:tblPr>
        <w:tblStyle w:val="TableGrid"/>
        <w:tblW w:w="947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7632"/>
      </w:tblGrid>
      <w:tr w:rsidR="00ED7B6D" w14:paraId="7FA27197" w14:textId="77777777" w:rsidTr="0008744C">
        <w:tc>
          <w:tcPr>
            <w:tcW w:w="1838" w:type="dxa"/>
            <w:shd w:val="clear" w:color="auto" w:fill="F2F2F2" w:themeFill="background1" w:themeFillShade="F2"/>
          </w:tcPr>
          <w:p w14:paraId="6B30AD58" w14:textId="77777777" w:rsidR="00ED7B6D" w:rsidRDefault="00ED7B6D" w:rsidP="00E440AB">
            <w:pPr>
              <w:pStyle w:val="Tableheading"/>
            </w:pPr>
            <w:r>
              <w:t>Control</w:t>
            </w:r>
          </w:p>
        </w:tc>
        <w:tc>
          <w:tcPr>
            <w:tcW w:w="7632" w:type="dxa"/>
            <w:shd w:val="clear" w:color="auto" w:fill="F2F2F2" w:themeFill="background1" w:themeFillShade="F2"/>
          </w:tcPr>
          <w:p w14:paraId="4576F504" w14:textId="72402152" w:rsidR="00ED7B6D" w:rsidRDefault="00007AD2" w:rsidP="00E440AB">
            <w:pPr>
              <w:pStyle w:val="Tableheading"/>
            </w:pPr>
            <w:r>
              <w:t>Analyzis</w:t>
            </w:r>
          </w:p>
        </w:tc>
      </w:tr>
      <w:tr w:rsidR="00ED7B6D" w14:paraId="517CD1B2" w14:textId="77777777" w:rsidTr="0008744C">
        <w:tc>
          <w:tcPr>
            <w:tcW w:w="1838" w:type="dxa"/>
          </w:tcPr>
          <w:p w14:paraId="15ECB794" w14:textId="77777777" w:rsidR="00ED7B6D" w:rsidRDefault="00ED7B6D" w:rsidP="00E440AB">
            <w:pPr>
              <w:pStyle w:val="Tablecontent"/>
            </w:pPr>
            <w:r>
              <w:t>Limit</w:t>
            </w:r>
          </w:p>
        </w:tc>
        <w:tc>
          <w:tcPr>
            <w:tcW w:w="7632" w:type="dxa"/>
          </w:tcPr>
          <w:p w14:paraId="5B2F6358" w14:textId="1EB569BD" w:rsidR="004A507F" w:rsidRDefault="004A507F" w:rsidP="00E440AB">
            <w:pPr>
              <w:pStyle w:val="Tablecontent"/>
            </w:pPr>
            <w:r>
              <w:t>The memory utilization at both Guest OS level and VM level consist of mostly cache, pages that are not used. Since there is no limit within Guest OS, should you apply at VM level then?</w:t>
            </w:r>
          </w:p>
          <w:p w14:paraId="5007ACCB" w14:textId="2E32EC85" w:rsidR="00ED7B6D" w:rsidRDefault="004A507F" w:rsidP="00E440AB">
            <w:pPr>
              <w:pStyle w:val="Tablecontent"/>
            </w:pPr>
            <w:r>
              <w:lastRenderedPageBreak/>
              <w:t xml:space="preserve">This carries the risk of memory contention, as the 2 layers are independent of each other. You need to track the memory contention closely if you are doing this. Considering the lack of real-time remediation solution, I’d recommend you stay away from this, and focus on right-sizing at the Guest OS level instead. </w:t>
            </w:r>
          </w:p>
        </w:tc>
      </w:tr>
      <w:tr w:rsidR="008979B9" w14:paraId="4C487C2F" w14:textId="77777777" w:rsidTr="0008744C">
        <w:tc>
          <w:tcPr>
            <w:tcW w:w="1838" w:type="dxa"/>
          </w:tcPr>
          <w:p w14:paraId="3C856D5C" w14:textId="77777777" w:rsidR="008979B9" w:rsidRDefault="008979B9" w:rsidP="008979B9">
            <w:pPr>
              <w:pStyle w:val="Tablecontent"/>
            </w:pPr>
            <w:r>
              <w:lastRenderedPageBreak/>
              <w:t>Reservation</w:t>
            </w:r>
          </w:p>
        </w:tc>
        <w:tc>
          <w:tcPr>
            <w:tcW w:w="7632" w:type="dxa"/>
          </w:tcPr>
          <w:p w14:paraId="4F6C8307" w14:textId="77777777" w:rsidR="008979B9" w:rsidRDefault="008979B9" w:rsidP="008979B9">
            <w:pPr>
              <w:pStyle w:val="Tablecontent"/>
            </w:pPr>
            <w:r>
              <w:t>Unlike CPU, memory reservation is “</w:t>
            </w:r>
            <w:r w:rsidRPr="004A507F">
              <w:rPr>
                <w:color w:val="FF0000"/>
              </w:rPr>
              <w:t>sticky</w:t>
            </w:r>
            <w:r>
              <w:t>”. Once the VM touches that page, it’s permanently reserved regardless of subsequent usage. The problem is the VMkernel does not know if that page is useful or not. As a result, I’m not recommending you use this.</w:t>
            </w:r>
          </w:p>
          <w:p w14:paraId="10EB8720" w14:textId="0F8F428B" w:rsidR="008979B9" w:rsidRDefault="008979B9" w:rsidP="008979B9">
            <w:pPr>
              <w:pStyle w:val="Tablecontent"/>
            </w:pPr>
            <w:r>
              <w:t xml:space="preserve">Unlike CPU, where you frequently go beyond 2 : 1 overcommit, you typically do not overcommit beyond 2 : 1. If you overcommit, tracks the VM memory ballooning counter for an early warning of memory contention. </w:t>
            </w:r>
          </w:p>
          <w:p w14:paraId="6416730C" w14:textId="36AB9976" w:rsidR="008979B9" w:rsidRDefault="008979B9" w:rsidP="008979B9">
            <w:pPr>
              <w:pStyle w:val="Tablecontent"/>
            </w:pPr>
            <w:r>
              <w:t xml:space="preserve">For your highest class of service, where you guarantee memory performance, there is no overcommit. Per-VM reservation becomes irrelevant when the entire cluster does not overcommit. </w:t>
            </w:r>
          </w:p>
        </w:tc>
      </w:tr>
      <w:tr w:rsidR="008979B9" w14:paraId="6828C681" w14:textId="77777777" w:rsidTr="0008744C">
        <w:tc>
          <w:tcPr>
            <w:tcW w:w="1838" w:type="dxa"/>
          </w:tcPr>
          <w:p w14:paraId="13D0F556" w14:textId="77777777" w:rsidR="008979B9" w:rsidRDefault="008979B9" w:rsidP="008979B9">
            <w:pPr>
              <w:pStyle w:val="Tablecontent"/>
            </w:pPr>
            <w:r>
              <w:t>Share</w:t>
            </w:r>
          </w:p>
        </w:tc>
        <w:tc>
          <w:tcPr>
            <w:tcW w:w="7632" w:type="dxa"/>
          </w:tcPr>
          <w:p w14:paraId="40ED3C22" w14:textId="4141F8E0" w:rsidR="008979B9" w:rsidRDefault="008979B9" w:rsidP="008979B9">
            <w:pPr>
              <w:pStyle w:val="Tablecontent"/>
            </w:pPr>
            <w:r>
              <w:t>See CPU, as the behaviour is the same (although the default share values themselves are slightly different).</w:t>
            </w:r>
          </w:p>
        </w:tc>
      </w:tr>
    </w:tbl>
    <w:p w14:paraId="52612C28" w14:textId="53DC1149" w:rsidR="00ED7B6D" w:rsidRDefault="00ED7B6D" w:rsidP="002113A7">
      <w:pPr>
        <w:pStyle w:val="Heading4"/>
        <w:numPr>
          <w:ilvl w:val="0"/>
          <w:numId w:val="0"/>
        </w:numPr>
      </w:pPr>
      <w:r>
        <w:t>Disk</w:t>
      </w:r>
    </w:p>
    <w:p w14:paraId="7BFF6054" w14:textId="77777777" w:rsidR="008979B9" w:rsidRDefault="008979B9" w:rsidP="008979B9">
      <w:pPr>
        <w:rPr>
          <w:lang w:val="en-GB"/>
        </w:rPr>
      </w:pPr>
      <w:r>
        <w:rPr>
          <w:lang w:val="en-GB"/>
        </w:rPr>
        <w:t>There are actually two types of metrics, as disk has both space (GB) and speed (IO and throughput). The speed dimension is more problematic as the limit is much higher and the spike is unpredictable. You can have either IOPS or throughput giving you problems.</w:t>
      </w:r>
    </w:p>
    <w:p w14:paraId="0F1F5F1E" w14:textId="77777777" w:rsidR="008979B9" w:rsidRDefault="008979B9" w:rsidP="008979B9">
      <w:pPr>
        <w:rPr>
          <w:lang w:val="en-GB"/>
        </w:rPr>
      </w:pPr>
      <w:r>
        <w:rPr>
          <w:lang w:val="en-GB"/>
        </w:rPr>
        <w:t xml:space="preserve">Unlike compute, there is no defined upper limit by default. A VM can generate unlimited IOPS or throughput. This creates risk, as it can take just a single developer running IO Meter to saturate your shared storage. </w:t>
      </w:r>
    </w:p>
    <w:p w14:paraId="4190CB41" w14:textId="77777777" w:rsidR="008979B9" w:rsidRDefault="008979B9" w:rsidP="008979B9">
      <w:pPr>
        <w:rPr>
          <w:lang w:val="en-GB"/>
        </w:rPr>
      </w:pPr>
      <w:r>
        <w:rPr>
          <w:lang w:val="en-GB"/>
        </w:rPr>
        <w:t>Compared with compute, storage typically has more layers, as the actual storage provider is often outside the hypervisor. Even with hyperconverged storage like vSAN, the vSAN kernel module is a separate stack and you need to deal with the vSAN network. In the case of central storage array, you likely need to deal with a storage fabric.</w:t>
      </w:r>
    </w:p>
    <w:p w14:paraId="6AD24FC8" w14:textId="77777777" w:rsidR="008979B9" w:rsidRDefault="008979B9" w:rsidP="008979B9">
      <w:pPr>
        <w:rPr>
          <w:lang w:val="en-GB"/>
        </w:rPr>
      </w:pPr>
      <w:r>
        <w:rPr>
          <w:lang w:val="en-GB"/>
        </w:rPr>
        <w:t>Because of the separate layers, there are multiple points of control:</w:t>
      </w:r>
    </w:p>
    <w:p w14:paraId="214B9D53" w14:textId="77777777" w:rsidR="008979B9" w:rsidRDefault="008979B9" w:rsidP="00905076">
      <w:pPr>
        <w:pStyle w:val="Bullet"/>
        <w:rPr>
          <w:lang w:val="en-GB"/>
        </w:rPr>
      </w:pPr>
      <w:r>
        <w:rPr>
          <w:lang w:val="en-GB"/>
        </w:rPr>
        <w:t xml:space="preserve">Non vSAN: </w:t>
      </w:r>
      <w:r w:rsidRPr="00DC1257">
        <w:rPr>
          <w:lang w:val="en-GB"/>
        </w:rPr>
        <w:t>VM</w:t>
      </w:r>
      <w:r>
        <w:rPr>
          <w:lang w:val="en-GB"/>
        </w:rPr>
        <w:t xml:space="preserve">, </w:t>
      </w:r>
      <w:r w:rsidRPr="00DC1257">
        <w:rPr>
          <w:lang w:val="en-GB"/>
        </w:rPr>
        <w:t>datastore</w:t>
      </w:r>
      <w:r>
        <w:rPr>
          <w:lang w:val="en-GB"/>
        </w:rPr>
        <w:t>, storage array. If the fabric has control, you can set it there also to throttle IO going into the central array.</w:t>
      </w:r>
    </w:p>
    <w:p w14:paraId="6CDF41C1" w14:textId="77777777" w:rsidR="008979B9" w:rsidRPr="00DC1257" w:rsidRDefault="008979B9" w:rsidP="00905076">
      <w:pPr>
        <w:pStyle w:val="Bullet"/>
        <w:rPr>
          <w:lang w:val="en-GB"/>
        </w:rPr>
      </w:pPr>
      <w:r w:rsidRPr="00DC1257">
        <w:rPr>
          <w:lang w:val="en-GB"/>
        </w:rPr>
        <w:t>vSAN</w:t>
      </w:r>
      <w:r>
        <w:rPr>
          <w:lang w:val="en-GB"/>
        </w:rPr>
        <w:t xml:space="preserve">: VM and vSAN. </w:t>
      </w:r>
    </w:p>
    <w:p w14:paraId="4BEA89B1" w14:textId="77777777" w:rsidR="008979B9" w:rsidRDefault="008979B9" w:rsidP="008979B9">
      <w:pPr>
        <w:rPr>
          <w:lang w:val="en-GB"/>
        </w:rPr>
      </w:pPr>
      <w:r>
        <w:rPr>
          <w:lang w:val="en-GB"/>
        </w:rPr>
        <w:t xml:space="preserve">The control for VMs can be seen below, which shows that I’ve set a 4000 IOPS limit and give </w:t>
      </w:r>
      <w:r w:rsidRPr="00CE6A23">
        <w:rPr>
          <w:color w:val="00B0F0"/>
          <w:lang w:val="en-GB"/>
        </w:rPr>
        <w:t>Hard disk 1</w:t>
      </w:r>
      <w:r>
        <w:rPr>
          <w:lang w:val="en-GB"/>
        </w:rPr>
        <w:t xml:space="preserve"> a higher share value. </w:t>
      </w:r>
    </w:p>
    <w:p w14:paraId="187086BA" w14:textId="40F7ACB7" w:rsidR="00254FDC" w:rsidRDefault="00254FDC" w:rsidP="00ED7B6D">
      <w:pPr>
        <w:rPr>
          <w:lang w:val="en-GB"/>
        </w:rPr>
      </w:pPr>
      <w:r w:rsidRPr="00254FDC">
        <w:rPr>
          <w:noProof/>
          <w:lang w:val="en-GB"/>
        </w:rPr>
        <w:drawing>
          <wp:inline distT="0" distB="0" distL="0" distR="0" wp14:anchorId="5D524817" wp14:editId="0511ABAB">
            <wp:extent cx="6007008" cy="942433"/>
            <wp:effectExtent l="0" t="0" r="0" b="0"/>
            <wp:docPr id="1032" name="Picture 10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 application, table&#10;&#10;Description automatically generated"/>
                    <pic:cNvPicPr/>
                  </pic:nvPicPr>
                  <pic:blipFill>
                    <a:blip r:embed="rId147"/>
                    <a:stretch>
                      <a:fillRect/>
                    </a:stretch>
                  </pic:blipFill>
                  <pic:spPr>
                    <a:xfrm>
                      <a:off x="0" y="0"/>
                      <a:ext cx="6017934" cy="944147"/>
                    </a:xfrm>
                    <a:prstGeom prst="rect">
                      <a:avLst/>
                    </a:prstGeom>
                  </pic:spPr>
                </pic:pic>
              </a:graphicData>
            </a:graphic>
          </wp:inline>
        </w:drawing>
      </w:r>
    </w:p>
    <w:p w14:paraId="18355CDD" w14:textId="51B2502C" w:rsidR="00DC1257" w:rsidRDefault="00DC1257" w:rsidP="00ED7B6D">
      <w:pPr>
        <w:rPr>
          <w:lang w:val="en-GB"/>
        </w:rPr>
      </w:pPr>
      <w:r>
        <w:rPr>
          <w:lang w:val="en-GB"/>
        </w:rPr>
        <w:t>The problem is: should you set it? If yes, what numbers?</w:t>
      </w:r>
    </w:p>
    <w:p w14:paraId="30AD3FC7" w14:textId="77777777" w:rsidR="00A6670A" w:rsidRDefault="00A6670A" w:rsidP="006A3C87">
      <w:pPr>
        <w:pStyle w:val="BeforeTable"/>
        <w:rPr>
          <w:lang w:val="en-GB"/>
        </w:rPr>
      </w:pPr>
    </w:p>
    <w:tbl>
      <w:tblPr>
        <w:tblStyle w:val="TableGrid"/>
        <w:tblW w:w="947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7632"/>
      </w:tblGrid>
      <w:tr w:rsidR="00A6670A" w14:paraId="08E466EB" w14:textId="77777777" w:rsidTr="0008744C">
        <w:tc>
          <w:tcPr>
            <w:tcW w:w="1838" w:type="dxa"/>
            <w:shd w:val="clear" w:color="auto" w:fill="F2F2F2" w:themeFill="background1" w:themeFillShade="F2"/>
          </w:tcPr>
          <w:p w14:paraId="0174737D" w14:textId="77777777" w:rsidR="00A6670A" w:rsidRDefault="00A6670A" w:rsidP="00E440AB">
            <w:pPr>
              <w:pStyle w:val="Tableheading"/>
            </w:pPr>
            <w:r>
              <w:lastRenderedPageBreak/>
              <w:t>Control</w:t>
            </w:r>
          </w:p>
        </w:tc>
        <w:tc>
          <w:tcPr>
            <w:tcW w:w="7632" w:type="dxa"/>
            <w:shd w:val="clear" w:color="auto" w:fill="F2F2F2" w:themeFill="background1" w:themeFillShade="F2"/>
          </w:tcPr>
          <w:p w14:paraId="6B7F2CBE" w14:textId="5D267017" w:rsidR="00A6670A" w:rsidRDefault="00007AD2" w:rsidP="00E440AB">
            <w:pPr>
              <w:pStyle w:val="Tableheading"/>
            </w:pPr>
            <w:r>
              <w:t>Analyzis</w:t>
            </w:r>
          </w:p>
        </w:tc>
      </w:tr>
      <w:tr w:rsidR="00A6670A" w14:paraId="3572B22B" w14:textId="77777777" w:rsidTr="0008744C">
        <w:tc>
          <w:tcPr>
            <w:tcW w:w="1838" w:type="dxa"/>
          </w:tcPr>
          <w:p w14:paraId="3D4D07FC" w14:textId="77777777" w:rsidR="00A6670A" w:rsidRDefault="00A6670A" w:rsidP="00E440AB">
            <w:pPr>
              <w:pStyle w:val="Tablecontent"/>
            </w:pPr>
            <w:r>
              <w:t>Limit</w:t>
            </w:r>
          </w:p>
        </w:tc>
        <w:tc>
          <w:tcPr>
            <w:tcW w:w="7632" w:type="dxa"/>
          </w:tcPr>
          <w:p w14:paraId="407FEBF8" w14:textId="4FC11ADA" w:rsidR="00DA2107" w:rsidRPr="00905076" w:rsidRDefault="00DA2107" w:rsidP="00905076">
            <w:pPr>
              <w:pStyle w:val="Tablecontent"/>
            </w:pPr>
            <w:r>
              <w:t xml:space="preserve">There is a limit for IOPS, </w:t>
            </w:r>
            <w:r w:rsidRPr="00905076">
              <w:t xml:space="preserve">which is per virtual disk. Can you see the </w:t>
            </w:r>
            <w:r w:rsidR="00905076">
              <w:t xml:space="preserve">challenge in setting </w:t>
            </w:r>
            <w:r w:rsidRPr="00905076">
              <w:t>this</w:t>
            </w:r>
            <w:r w:rsidR="00905076">
              <w:t xml:space="preserve"> number</w:t>
            </w:r>
            <w:r w:rsidRPr="00905076">
              <w:t>?</w:t>
            </w:r>
          </w:p>
          <w:p w14:paraId="068C5A78" w14:textId="77777777" w:rsidR="00DA2107" w:rsidRPr="00905076" w:rsidRDefault="00DA2107" w:rsidP="00905076">
            <w:pPr>
              <w:pStyle w:val="Tablecontent"/>
            </w:pPr>
            <w:r w:rsidRPr="00905076">
              <w:t xml:space="preserve">There are different variations (block size, read/write ratio, random or sequential). That means the resulting performance of 1000 IOPS can vary. The problem is your application team typically do not know this level of details. Guess who loses when you argue with your customer? </w:t>
            </w:r>
          </w:p>
          <w:p w14:paraId="2C752F48" w14:textId="1BA6E812" w:rsidR="00905076" w:rsidRDefault="00DA2107" w:rsidP="00905076">
            <w:pPr>
              <w:pStyle w:val="Tablecontent"/>
            </w:pPr>
            <w:r w:rsidRPr="00905076">
              <w:t>If you set</w:t>
            </w:r>
            <w:r w:rsidR="00905076">
              <w:t xml:space="preserve"> too low, </w:t>
            </w:r>
            <w:r w:rsidR="00905076" w:rsidRPr="00905076">
              <w:t xml:space="preserve">the VM </w:t>
            </w:r>
            <w:r w:rsidRPr="00905076">
              <w:t>latency</w:t>
            </w:r>
            <w:r w:rsidR="00905076" w:rsidRPr="00905076">
              <w:t xml:space="preserve"> may go up</w:t>
            </w:r>
            <w:r w:rsidRPr="00905076">
              <w:t xml:space="preserve">. </w:t>
            </w:r>
          </w:p>
          <w:p w14:paraId="51776B1C" w14:textId="6AE335B6" w:rsidR="00DA2107" w:rsidRPr="00905076" w:rsidRDefault="00905076" w:rsidP="00905076">
            <w:pPr>
              <w:pStyle w:val="Tablecontent"/>
            </w:pPr>
            <w:r>
              <w:t>If you set too high, it defeats the purpose. Your central physical array may be saturated. For example, i</w:t>
            </w:r>
            <w:r w:rsidR="00DA2107" w:rsidRPr="00905076">
              <w:t xml:space="preserve">f your storage is supporting </w:t>
            </w:r>
            <w:r>
              <w:t>2</w:t>
            </w:r>
            <w:r w:rsidR="00DA2107" w:rsidRPr="00905076">
              <w:t xml:space="preserve">000 VM, </w:t>
            </w:r>
            <w:r>
              <w:t xml:space="preserve">if the limit of </w:t>
            </w:r>
            <w:r w:rsidR="00DA2107" w:rsidRPr="00905076">
              <w:t>VM 1% of what your array can deliver</w:t>
            </w:r>
            <w:r>
              <w:t xml:space="preserve">, then it only takes </w:t>
            </w:r>
            <w:r w:rsidR="00DA2107" w:rsidRPr="00905076">
              <w:t>5% of the VM population (</w:t>
            </w:r>
            <w:r>
              <w:t>4</w:t>
            </w:r>
            <w:r w:rsidR="00DA2107" w:rsidRPr="00905076">
              <w:t>0 VM in this case) to saturate your storage. And this is assuming their IOPS are perfectly distributed across your disks. In reality, you have hot spots.</w:t>
            </w:r>
          </w:p>
          <w:p w14:paraId="6D54EFE1" w14:textId="77777777" w:rsidR="00DA2107" w:rsidRPr="00905076" w:rsidRDefault="00DA2107" w:rsidP="00905076">
            <w:pPr>
              <w:pStyle w:val="Tablecontent"/>
            </w:pPr>
            <w:r w:rsidRPr="00905076">
              <w:t xml:space="preserve">For VMs, you can consider limit for the OS disk, if applications do not use it. This at least prevents rogue agents or system-level service for running amok. </w:t>
            </w:r>
          </w:p>
          <w:p w14:paraId="6E837B5A" w14:textId="77777777" w:rsidR="00DA2107" w:rsidRPr="00905076" w:rsidRDefault="00DA2107" w:rsidP="00905076">
            <w:pPr>
              <w:pStyle w:val="Tablecontent"/>
            </w:pPr>
            <w:r w:rsidRPr="00905076">
              <w:t xml:space="preserve">What about the control at datastore level (non vSAN)? SIOC provides 2 choices for congestion threshold. As you expect, both have their own pros and cons, else you just need the best and no need a choice. </w:t>
            </w:r>
          </w:p>
          <w:p w14:paraId="45202C33" w14:textId="77777777" w:rsidR="00DA2107" w:rsidRPr="00905076" w:rsidRDefault="00DA2107" w:rsidP="00905076">
            <w:pPr>
              <w:pStyle w:val="Tablecontent"/>
            </w:pPr>
            <w:r w:rsidRPr="00905076">
              <w:t>What about the control at a vSAN level?  We certainly need to dive a lot deeper in this area, before applying limits to each virtual disk.</w:t>
            </w:r>
          </w:p>
          <w:p w14:paraId="4F381461" w14:textId="313A9F22" w:rsidR="00FC2758" w:rsidRDefault="00DA2107" w:rsidP="00905076">
            <w:pPr>
              <w:pStyle w:val="Tablecontent"/>
            </w:pPr>
            <w:r w:rsidRPr="00905076">
              <w:t>What about disk space? How do you prevent your datastore running out of space when you overcommit? For thin provisioned</w:t>
            </w:r>
            <w:r>
              <w:t>, you can’t control when the disk space will be used. The only thing you can monitor is snapshot age. Remove them within a few days to minimize the risk of huge snapshot.</w:t>
            </w:r>
          </w:p>
        </w:tc>
      </w:tr>
      <w:tr w:rsidR="00A6670A" w14:paraId="018C7D01" w14:textId="77777777" w:rsidTr="0008744C">
        <w:tc>
          <w:tcPr>
            <w:tcW w:w="1838" w:type="dxa"/>
          </w:tcPr>
          <w:p w14:paraId="0C29E8CD" w14:textId="77777777" w:rsidR="00A6670A" w:rsidRDefault="00A6670A" w:rsidP="00E440AB">
            <w:pPr>
              <w:pStyle w:val="Tablecontent"/>
            </w:pPr>
            <w:r>
              <w:t>Reservation</w:t>
            </w:r>
          </w:p>
        </w:tc>
        <w:tc>
          <w:tcPr>
            <w:tcW w:w="7632" w:type="dxa"/>
          </w:tcPr>
          <w:p w14:paraId="3ED4B765" w14:textId="35CA9778" w:rsidR="00FC2758" w:rsidRDefault="00DC1257" w:rsidP="00E440AB">
            <w:pPr>
              <w:pStyle w:val="Tablecontent"/>
            </w:pPr>
            <w:r>
              <w:t>T</w:t>
            </w:r>
            <w:r w:rsidR="00FC2758">
              <w:t xml:space="preserve">here is no reservation for VM Disk. </w:t>
            </w:r>
            <w:r>
              <w:t xml:space="preserve">See earlier screenshot listing 5 VMs in a table. None of the column show reservation. </w:t>
            </w:r>
          </w:p>
        </w:tc>
      </w:tr>
      <w:tr w:rsidR="00A6670A" w14:paraId="7128BB8D" w14:textId="77777777" w:rsidTr="0008744C">
        <w:tc>
          <w:tcPr>
            <w:tcW w:w="1838" w:type="dxa"/>
          </w:tcPr>
          <w:p w14:paraId="05A444A4" w14:textId="77777777" w:rsidR="00A6670A" w:rsidRDefault="00A6670A" w:rsidP="00E440AB">
            <w:pPr>
              <w:pStyle w:val="Tablecontent"/>
            </w:pPr>
            <w:r>
              <w:t>Share</w:t>
            </w:r>
          </w:p>
        </w:tc>
        <w:tc>
          <w:tcPr>
            <w:tcW w:w="7632" w:type="dxa"/>
          </w:tcPr>
          <w:p w14:paraId="7B471EF3" w14:textId="263E9A3B" w:rsidR="00905076" w:rsidRDefault="00905076" w:rsidP="00E440AB">
            <w:pPr>
              <w:pStyle w:val="Tablecontent"/>
            </w:pPr>
            <w:r>
              <w:t xml:space="preserve">Shares come into play only when latency hits some threshold. </w:t>
            </w:r>
          </w:p>
          <w:p w14:paraId="09EA00AE" w14:textId="0AD3D2B5" w:rsidR="00A6670A" w:rsidRDefault="00FC2758" w:rsidP="00E440AB">
            <w:pPr>
              <w:pStyle w:val="Tablecontent"/>
            </w:pPr>
            <w:r>
              <w:t xml:space="preserve">Unlike CPU, the share does not care about the </w:t>
            </w:r>
            <w:r w:rsidR="00DA2107">
              <w:t xml:space="preserve">disk space </w:t>
            </w:r>
            <w:r>
              <w:t xml:space="preserve">size. Ideally, </w:t>
            </w:r>
            <w:r w:rsidR="00DA2107">
              <w:t xml:space="preserve">the control </w:t>
            </w:r>
            <w:r>
              <w:t xml:space="preserve">you want is IOPS per GB. </w:t>
            </w:r>
            <w:r w:rsidR="00DA2107">
              <w:t xml:space="preserve">So when you buy more capacity, get faster disk. </w:t>
            </w:r>
            <w:r>
              <w:t xml:space="preserve">The reason is when you sell </w:t>
            </w:r>
            <w:r w:rsidRPr="004F75A4">
              <w:rPr>
                <w:color w:val="00B0F0"/>
              </w:rPr>
              <w:t>disk space</w:t>
            </w:r>
            <w:r>
              <w:t xml:space="preserve">, it </w:t>
            </w:r>
            <w:r w:rsidR="00DA2107">
              <w:t xml:space="preserve">should </w:t>
            </w:r>
            <w:r w:rsidR="00905076">
              <w:t>come</w:t>
            </w:r>
            <w:r>
              <w:t xml:space="preserve"> with a certain amount of IOPS and throughput at certain latency threshold. </w:t>
            </w:r>
            <w:r w:rsidR="004F75A4">
              <w:t>This is how you justify gold storage higher price per GB.</w:t>
            </w:r>
          </w:p>
        </w:tc>
      </w:tr>
    </w:tbl>
    <w:p w14:paraId="7996E582" w14:textId="1B5BE855" w:rsidR="00102C0C" w:rsidRDefault="00102C0C" w:rsidP="002113A7">
      <w:pPr>
        <w:pStyle w:val="Heading5"/>
      </w:pPr>
      <w:r>
        <w:lastRenderedPageBreak/>
        <w:t xml:space="preserve">Storage I/O Control </w:t>
      </w:r>
    </w:p>
    <w:p w14:paraId="2CEF9760" w14:textId="6D834417" w:rsidR="00102C0C" w:rsidRDefault="00102C0C" w:rsidP="00CB7042">
      <w:pPr>
        <w:keepNext/>
        <w:rPr>
          <w:lang w:val="en-GB"/>
        </w:rPr>
      </w:pPr>
      <w:r>
        <w:rPr>
          <w:lang w:val="en-GB"/>
        </w:rPr>
        <w:t xml:space="preserve">The control at </w:t>
      </w:r>
      <w:r w:rsidR="00116458">
        <w:rPr>
          <w:lang w:val="en-GB"/>
        </w:rPr>
        <w:t xml:space="preserve">the </w:t>
      </w:r>
      <w:r>
        <w:rPr>
          <w:lang w:val="en-GB"/>
        </w:rPr>
        <w:t xml:space="preserve">datastore level is for a different purpose. Storage I/O Control (SIOC) is a datastore-wide throttling. There is share and </w:t>
      </w:r>
      <w:r w:rsidR="00116458">
        <w:rPr>
          <w:lang w:val="en-GB"/>
        </w:rPr>
        <w:t xml:space="preserve">limit, but not </w:t>
      </w:r>
      <w:r>
        <w:rPr>
          <w:lang w:val="en-GB"/>
        </w:rPr>
        <w:t xml:space="preserve">reservation. </w:t>
      </w:r>
    </w:p>
    <w:p w14:paraId="7E8F0E1F" w14:textId="77777777" w:rsidR="00102C0C" w:rsidRDefault="00102C0C" w:rsidP="00102C0C">
      <w:pPr>
        <w:rPr>
          <w:lang w:val="en-GB"/>
        </w:rPr>
      </w:pPr>
      <w:r w:rsidRPr="00CE6A23">
        <w:rPr>
          <w:noProof/>
          <w:lang w:val="en-GB"/>
        </w:rPr>
        <w:drawing>
          <wp:inline distT="0" distB="0" distL="0" distR="0" wp14:anchorId="13324FF7" wp14:editId="65AEB94A">
            <wp:extent cx="6065232" cy="2771254"/>
            <wp:effectExtent l="0" t="0" r="0" b="0"/>
            <wp:docPr id="1033" name="Picture 10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Graphical user interface, text, application, email&#10;&#10;Description automatically generated"/>
                    <pic:cNvPicPr/>
                  </pic:nvPicPr>
                  <pic:blipFill>
                    <a:blip r:embed="rId148"/>
                    <a:stretch>
                      <a:fillRect/>
                    </a:stretch>
                  </pic:blipFill>
                  <pic:spPr>
                    <a:xfrm>
                      <a:off x="0" y="0"/>
                      <a:ext cx="6071792" cy="2774251"/>
                    </a:xfrm>
                    <a:prstGeom prst="rect">
                      <a:avLst/>
                    </a:prstGeom>
                  </pic:spPr>
                </pic:pic>
              </a:graphicData>
            </a:graphic>
          </wp:inline>
        </w:drawing>
      </w:r>
    </w:p>
    <w:p w14:paraId="511DA9B5" w14:textId="77777777" w:rsidR="00102C0C" w:rsidRDefault="00102C0C" w:rsidP="00102C0C">
      <w:pPr>
        <w:rPr>
          <w:lang w:val="en-GB"/>
        </w:rPr>
      </w:pPr>
      <w:r>
        <w:rPr>
          <w:lang w:val="en-GB"/>
        </w:rPr>
        <w:t>You can enable SIOC on each datastore, including local datastore.</w:t>
      </w:r>
    </w:p>
    <w:p w14:paraId="7A0454B3" w14:textId="77777777" w:rsidR="00102C0C" w:rsidRDefault="00102C0C" w:rsidP="00102C0C">
      <w:pPr>
        <w:rPr>
          <w:lang w:val="en-GB"/>
        </w:rPr>
      </w:pPr>
      <w:r>
        <w:rPr>
          <w:lang w:val="en-GB"/>
        </w:rPr>
        <w:t>Take note because vSAN has its own mechanism, SIOC does not apply to it.</w:t>
      </w:r>
    </w:p>
    <w:p w14:paraId="4B12B838" w14:textId="1018EEDE" w:rsidR="00ED7B6D" w:rsidRDefault="00ED7B6D" w:rsidP="002113A7">
      <w:pPr>
        <w:pStyle w:val="Heading4"/>
        <w:numPr>
          <w:ilvl w:val="0"/>
          <w:numId w:val="0"/>
        </w:numPr>
      </w:pPr>
      <w:r>
        <w:t>Network</w:t>
      </w:r>
    </w:p>
    <w:p w14:paraId="56786395" w14:textId="3FEC85FA" w:rsidR="000A01EA" w:rsidRDefault="00ED7B6D" w:rsidP="00ED7B6D">
      <w:pPr>
        <w:rPr>
          <w:lang w:val="en-GB"/>
        </w:rPr>
      </w:pPr>
      <w:r>
        <w:rPr>
          <w:lang w:val="en-GB"/>
        </w:rPr>
        <w:t xml:space="preserve">Network is the hardest to solve, due to its unique nature as interconnect. I cover </w:t>
      </w:r>
      <w:r w:rsidR="003B09EF">
        <w:rPr>
          <w:lang w:val="en-GB"/>
        </w:rPr>
        <w:t xml:space="preserve">it in-depth in </w:t>
      </w:r>
      <w:r w:rsidR="00DA2107">
        <w:rPr>
          <w:lang w:val="en-GB"/>
        </w:rPr>
        <w:t>vSphere Metric book</w:t>
      </w:r>
      <w:r w:rsidR="000A01EA">
        <w:rPr>
          <w:lang w:val="en-GB"/>
        </w:rPr>
        <w:t>. Read at least the section “</w:t>
      </w:r>
      <w:r w:rsidR="000A01EA" w:rsidRPr="000A01EA">
        <w:rPr>
          <w:color w:val="00B0F0"/>
        </w:rPr>
        <w:t>Why Network Monitoring is Unique</w:t>
      </w:r>
      <w:r w:rsidR="000A01EA">
        <w:rPr>
          <w:color w:val="00B0F0"/>
        </w:rPr>
        <w:t>"</w:t>
      </w:r>
      <w:r w:rsidR="000A01EA">
        <w:rPr>
          <w:lang w:val="en-GB"/>
        </w:rPr>
        <w:t xml:space="preserve">.” </w:t>
      </w:r>
    </w:p>
    <w:p w14:paraId="327E27BA" w14:textId="77777777" w:rsidR="000A01EA" w:rsidRDefault="000A01EA" w:rsidP="00ED7B6D">
      <w:pPr>
        <w:rPr>
          <w:lang w:val="en-GB"/>
        </w:rPr>
      </w:pPr>
      <w:r>
        <w:rPr>
          <w:lang w:val="en-GB"/>
        </w:rPr>
        <w:t xml:space="preserve">Done? </w:t>
      </w:r>
    </w:p>
    <w:p w14:paraId="5A3F2150" w14:textId="77777777" w:rsidR="00116458" w:rsidRDefault="00116458" w:rsidP="00116458">
      <w:pPr>
        <w:rPr>
          <w:lang w:val="en-GB"/>
        </w:rPr>
      </w:pPr>
      <w:r>
        <w:rPr>
          <w:lang w:val="en-GB"/>
        </w:rPr>
        <w:t xml:space="preserve">Great, now let’s discuss how the noisy neighbour problem is harder in the network. </w:t>
      </w:r>
    </w:p>
    <w:p w14:paraId="7727A3A7" w14:textId="4707B65F" w:rsidR="00435643" w:rsidRDefault="00435643" w:rsidP="00ED7B6D">
      <w:pPr>
        <w:rPr>
          <w:lang w:val="en-GB"/>
        </w:rPr>
      </w:pPr>
      <w:r>
        <w:rPr>
          <w:lang w:val="en-GB"/>
        </w:rPr>
        <w:t xml:space="preserve">We start with a single ESXi, </w:t>
      </w:r>
      <w:r w:rsidR="00102C0C">
        <w:rPr>
          <w:lang w:val="en-GB"/>
        </w:rPr>
        <w:t xml:space="preserve">not distributed switch, </w:t>
      </w:r>
      <w:r>
        <w:rPr>
          <w:lang w:val="en-GB"/>
        </w:rPr>
        <w:t>as that’s where the villain VM is running. Let’s say the ESXi has 2x 25 Gb/s physical NIC.</w:t>
      </w:r>
      <w:r w:rsidR="00B94E56">
        <w:rPr>
          <w:lang w:val="en-GB"/>
        </w:rPr>
        <w:t xml:space="preserve"> Total is 50 Gb although you typically count this as 40 Gb, giving you 20% headroom. </w:t>
      </w:r>
      <w:r>
        <w:rPr>
          <w:lang w:val="en-GB"/>
        </w:rPr>
        <w:t xml:space="preserve">In these 2 cards, you run </w:t>
      </w:r>
      <w:r w:rsidR="00B94E56">
        <w:rPr>
          <w:lang w:val="en-GB"/>
        </w:rPr>
        <w:t>both the VMK traffic (v</w:t>
      </w:r>
      <w:r>
        <w:rPr>
          <w:lang w:val="en-GB"/>
        </w:rPr>
        <w:t>SAN</w:t>
      </w:r>
      <w:r w:rsidR="00B94E56">
        <w:rPr>
          <w:lang w:val="en-GB"/>
        </w:rPr>
        <w:t xml:space="preserve">, vMotion, vSphere Replication, etc.) and </w:t>
      </w:r>
      <w:r>
        <w:rPr>
          <w:lang w:val="en-GB"/>
        </w:rPr>
        <w:t>VM.</w:t>
      </w:r>
      <w:r w:rsidR="00B94E56">
        <w:rPr>
          <w:lang w:val="en-GB"/>
        </w:rPr>
        <w:t xml:space="preserve"> Let’s say you have 25 running VM on average. Assuming you allocate around 20 Gb for VMK, that leaves 20 Gb for 25 VM. </w:t>
      </w:r>
    </w:p>
    <w:p w14:paraId="64ADC0D7" w14:textId="38B68661" w:rsidR="00B94E56" w:rsidRDefault="00B94E56" w:rsidP="00ED7B6D">
      <w:pPr>
        <w:rPr>
          <w:lang w:val="en-GB"/>
        </w:rPr>
      </w:pPr>
      <w:r>
        <w:rPr>
          <w:lang w:val="en-GB"/>
        </w:rPr>
        <w:t>Now, a single villain VM can hit 10 Gb</w:t>
      </w:r>
      <w:r w:rsidR="00041D8D">
        <w:rPr>
          <w:lang w:val="en-GB"/>
        </w:rPr>
        <w:t xml:space="preserve">. For example, Hadoop worker node receives large amount of data over the network, sustaining 5 Gb over 300 seconds period. That leaves 10 Gb to be shared among the remaining 24 VM. Each only gets 400 Mb/s on average. If they are not network intensive, they may not feel the impact. </w:t>
      </w:r>
    </w:p>
    <w:p w14:paraId="4D4E1C3E" w14:textId="655F2509" w:rsidR="00102C0C" w:rsidRDefault="00102C0C" w:rsidP="00ED7B6D">
      <w:pPr>
        <w:rPr>
          <w:lang w:val="en-GB"/>
        </w:rPr>
      </w:pPr>
      <w:r>
        <w:rPr>
          <w:lang w:val="en-GB"/>
        </w:rPr>
        <w:t xml:space="preserve">But the above calculation is done on 2 x 25 Gb network. If you only have 2 x 10 Gb, </w:t>
      </w:r>
      <w:r w:rsidR="005E59AD">
        <w:rPr>
          <w:lang w:val="en-GB"/>
        </w:rPr>
        <w:t xml:space="preserve">you increase your risk significantly. In a sense, it goes back to fundamental of capacity management, which is your overcommit ratio. </w:t>
      </w:r>
    </w:p>
    <w:p w14:paraId="624C74A5" w14:textId="4A52F248" w:rsidR="00FC2758" w:rsidRDefault="00863936" w:rsidP="00ED7B6D">
      <w:pPr>
        <w:rPr>
          <w:lang w:val="en-GB"/>
        </w:rPr>
      </w:pPr>
      <w:r>
        <w:rPr>
          <w:lang w:val="en-GB"/>
        </w:rPr>
        <w:t xml:space="preserve">Review the following diagram, which shows a vSphere Cluster. Why is network </w:t>
      </w:r>
      <w:r w:rsidR="00FC2758">
        <w:rPr>
          <w:lang w:val="en-GB"/>
        </w:rPr>
        <w:t xml:space="preserve">missing on </w:t>
      </w:r>
      <w:r w:rsidR="00FC2758" w:rsidRPr="00FC2758">
        <w:rPr>
          <w:color w:val="00B0F0"/>
          <w:lang w:val="en-GB"/>
        </w:rPr>
        <w:t>Resource Allocation</w:t>
      </w:r>
      <w:r w:rsidR="00FC2758">
        <w:rPr>
          <w:lang w:val="en-GB"/>
        </w:rPr>
        <w:t>?</w:t>
      </w:r>
    </w:p>
    <w:p w14:paraId="2500FEBA" w14:textId="0B6F07A2" w:rsidR="00FC2758" w:rsidRDefault="00FC2758" w:rsidP="00643F7B">
      <w:pPr>
        <w:jc w:val="center"/>
        <w:rPr>
          <w:lang w:val="en-GB"/>
        </w:rPr>
      </w:pPr>
      <w:r w:rsidRPr="00FC2758">
        <w:rPr>
          <w:noProof/>
          <w:lang w:val="en-GB"/>
        </w:rPr>
        <w:lastRenderedPageBreak/>
        <w:drawing>
          <wp:inline distT="0" distB="0" distL="0" distR="0" wp14:anchorId="16091108" wp14:editId="6E9E1054">
            <wp:extent cx="5889600" cy="3060000"/>
            <wp:effectExtent l="0" t="0" r="0" b="7620"/>
            <wp:docPr id="1035" name="Picture 10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Graphical user interface, text, application&#10;&#10;Description automatically generated"/>
                    <pic:cNvPicPr/>
                  </pic:nvPicPr>
                  <pic:blipFill>
                    <a:blip r:embed="rId149"/>
                    <a:stretch>
                      <a:fillRect/>
                    </a:stretch>
                  </pic:blipFill>
                  <pic:spPr>
                    <a:xfrm>
                      <a:off x="0" y="0"/>
                      <a:ext cx="5889600" cy="3060000"/>
                    </a:xfrm>
                    <a:prstGeom prst="rect">
                      <a:avLst/>
                    </a:prstGeom>
                  </pic:spPr>
                </pic:pic>
              </a:graphicData>
            </a:graphic>
          </wp:inline>
        </w:drawing>
      </w:r>
    </w:p>
    <w:p w14:paraId="33DC8814" w14:textId="2070778D" w:rsidR="008F021D" w:rsidRDefault="00863936" w:rsidP="00ED7B6D">
      <w:pPr>
        <w:rPr>
          <w:lang w:val="en-GB"/>
        </w:rPr>
      </w:pPr>
      <w:r>
        <w:rPr>
          <w:lang w:val="en-GB"/>
        </w:rPr>
        <w:t xml:space="preserve">The reason is you configure it </w:t>
      </w:r>
      <w:r w:rsidR="00116458">
        <w:rPr>
          <w:lang w:val="en-GB"/>
        </w:rPr>
        <w:t>on</w:t>
      </w:r>
      <w:r>
        <w:rPr>
          <w:lang w:val="en-GB"/>
        </w:rPr>
        <w:t xml:space="preserve"> </w:t>
      </w:r>
      <w:r w:rsidR="009D35E8">
        <w:rPr>
          <w:lang w:val="en-GB"/>
        </w:rPr>
        <w:t xml:space="preserve">the distributed switch. </w:t>
      </w:r>
    </w:p>
    <w:p w14:paraId="6325CC9E" w14:textId="621885E8" w:rsidR="00863936" w:rsidRDefault="008F021D" w:rsidP="00ED7B6D">
      <w:pPr>
        <w:rPr>
          <w:lang w:val="en-GB"/>
        </w:rPr>
      </w:pPr>
      <w:r>
        <w:rPr>
          <w:lang w:val="en-GB"/>
        </w:rPr>
        <w:t>Just like compute, you can set on each VM network adapter the shares, reservation and limit.</w:t>
      </w:r>
    </w:p>
    <w:p w14:paraId="53566BE3" w14:textId="320F8124" w:rsidR="00863936" w:rsidRDefault="00863936" w:rsidP="00643F7B">
      <w:pPr>
        <w:jc w:val="center"/>
        <w:rPr>
          <w:lang w:val="en-GB"/>
        </w:rPr>
      </w:pPr>
      <w:r w:rsidRPr="00863936">
        <w:rPr>
          <w:noProof/>
          <w:lang w:val="en-GB"/>
        </w:rPr>
        <w:drawing>
          <wp:inline distT="0" distB="0" distL="0" distR="0" wp14:anchorId="17DA207E" wp14:editId="231554C0">
            <wp:extent cx="4719600" cy="2030400"/>
            <wp:effectExtent l="0" t="0" r="5080" b="8255"/>
            <wp:docPr id="1036" name="Picture 10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Graphical user interface, application&#10;&#10;Description automatically generated"/>
                    <pic:cNvPicPr/>
                  </pic:nvPicPr>
                  <pic:blipFill>
                    <a:blip r:embed="rId150"/>
                    <a:stretch>
                      <a:fillRect/>
                    </a:stretch>
                  </pic:blipFill>
                  <pic:spPr>
                    <a:xfrm>
                      <a:off x="0" y="0"/>
                      <a:ext cx="4719600" cy="2030400"/>
                    </a:xfrm>
                    <a:prstGeom prst="rect">
                      <a:avLst/>
                    </a:prstGeom>
                  </pic:spPr>
                </pic:pic>
              </a:graphicData>
            </a:graphic>
          </wp:inline>
        </w:drawing>
      </w:r>
    </w:p>
    <w:p w14:paraId="7ADA5C5B" w14:textId="77777777" w:rsidR="00ED7B6D" w:rsidRDefault="00ED7B6D" w:rsidP="006A3C87">
      <w:pPr>
        <w:pStyle w:val="BeforeTable"/>
        <w:rPr>
          <w:lang w:val="en-GB"/>
        </w:rPr>
      </w:pPr>
    </w:p>
    <w:tbl>
      <w:tblPr>
        <w:tblStyle w:val="TableGrid"/>
        <w:tblW w:w="947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38"/>
        <w:gridCol w:w="7632"/>
      </w:tblGrid>
      <w:tr w:rsidR="00ED7B6D" w14:paraId="0F04CCBB" w14:textId="77777777" w:rsidTr="0008744C">
        <w:tc>
          <w:tcPr>
            <w:tcW w:w="1838" w:type="dxa"/>
            <w:shd w:val="clear" w:color="auto" w:fill="F2F2F2" w:themeFill="background1" w:themeFillShade="F2"/>
          </w:tcPr>
          <w:p w14:paraId="26161110" w14:textId="77777777" w:rsidR="00ED7B6D" w:rsidRDefault="00ED7B6D" w:rsidP="00E440AB">
            <w:pPr>
              <w:pStyle w:val="Tableheading"/>
            </w:pPr>
            <w:r>
              <w:t>Control</w:t>
            </w:r>
          </w:p>
        </w:tc>
        <w:tc>
          <w:tcPr>
            <w:tcW w:w="7632" w:type="dxa"/>
            <w:shd w:val="clear" w:color="auto" w:fill="F2F2F2" w:themeFill="background1" w:themeFillShade="F2"/>
          </w:tcPr>
          <w:p w14:paraId="37994BFC" w14:textId="73CEC62A" w:rsidR="00ED7B6D" w:rsidRDefault="00007AD2" w:rsidP="00E440AB">
            <w:pPr>
              <w:pStyle w:val="Tableheading"/>
            </w:pPr>
            <w:r>
              <w:t>Analyzis</w:t>
            </w:r>
          </w:p>
        </w:tc>
      </w:tr>
      <w:tr w:rsidR="00ED7B6D" w14:paraId="05BE6729" w14:textId="77777777" w:rsidTr="0008744C">
        <w:tc>
          <w:tcPr>
            <w:tcW w:w="1838" w:type="dxa"/>
          </w:tcPr>
          <w:p w14:paraId="462ECEAA" w14:textId="77777777" w:rsidR="00ED7B6D" w:rsidRDefault="00ED7B6D" w:rsidP="00E440AB">
            <w:pPr>
              <w:pStyle w:val="Tablecontent"/>
            </w:pPr>
            <w:r>
              <w:t>Limit</w:t>
            </w:r>
          </w:p>
        </w:tc>
        <w:tc>
          <w:tcPr>
            <w:tcW w:w="7632" w:type="dxa"/>
          </w:tcPr>
          <w:p w14:paraId="2E41F019" w14:textId="77777777" w:rsidR="00ED7B6D" w:rsidRDefault="00041D8D" w:rsidP="00E440AB">
            <w:pPr>
              <w:pStyle w:val="Tablecontent"/>
            </w:pPr>
            <w:r>
              <w:t xml:space="preserve">Just like compute and storage, if you set limit you need to ensure it’s high enough for the VM, yet low enough for the ESXi physical NIC card. So what number do you set? </w:t>
            </w:r>
          </w:p>
          <w:p w14:paraId="0CBB3A76" w14:textId="6281E937" w:rsidR="00041D8D" w:rsidRDefault="00041D8D" w:rsidP="00041D8D">
            <w:pPr>
              <w:pStyle w:val="Tablecontent"/>
            </w:pPr>
            <w:r>
              <w:t xml:space="preserve">I think it should be 8 Gb/s. That’s good for the VM, </w:t>
            </w:r>
            <w:r w:rsidR="00116458">
              <w:t xml:space="preserve">while giving some buffer at </w:t>
            </w:r>
            <w:r>
              <w:t>ESXi</w:t>
            </w:r>
            <w:r w:rsidR="00116458">
              <w:t xml:space="preserve"> assuming it sports 2 x 25 Gb/s physical NICs</w:t>
            </w:r>
            <w:r>
              <w:t xml:space="preserve">. There is also management challenge, as the settings are buried deep and set in multiple places. So at the end of the day, it might not be practical. </w:t>
            </w:r>
          </w:p>
        </w:tc>
      </w:tr>
      <w:tr w:rsidR="00ED7B6D" w14:paraId="7DDB1DB4" w14:textId="77777777" w:rsidTr="0008744C">
        <w:tc>
          <w:tcPr>
            <w:tcW w:w="1838" w:type="dxa"/>
          </w:tcPr>
          <w:p w14:paraId="74883C66" w14:textId="77777777" w:rsidR="00ED7B6D" w:rsidRDefault="00ED7B6D" w:rsidP="00E440AB">
            <w:pPr>
              <w:pStyle w:val="Tablecontent"/>
            </w:pPr>
            <w:r>
              <w:t>Reservation</w:t>
            </w:r>
          </w:p>
        </w:tc>
        <w:tc>
          <w:tcPr>
            <w:tcW w:w="7632" w:type="dxa"/>
          </w:tcPr>
          <w:p w14:paraId="29821136" w14:textId="00DD8BE1" w:rsidR="00863936" w:rsidRDefault="00041D8D" w:rsidP="00E440AB">
            <w:pPr>
              <w:pStyle w:val="Tablecontent"/>
            </w:pPr>
            <w:r>
              <w:t>If you have plenty of bandwidth</w:t>
            </w:r>
            <w:r w:rsidR="00863936">
              <w:t xml:space="preserve">, consider setting 100 Mb/s per VM. Use the </w:t>
            </w:r>
            <w:hyperlink w:anchor="_Depth_vs_Breadth_1" w:history="1">
              <w:r w:rsidR="00863936" w:rsidRPr="00863936">
                <w:rPr>
                  <w:rStyle w:val="Hyperlink"/>
                </w:rPr>
                <w:t>metric profiling technique</w:t>
              </w:r>
            </w:hyperlink>
            <w:r w:rsidR="00863936">
              <w:t xml:space="preserve"> to arrive at number specific to your environment. </w:t>
            </w:r>
          </w:p>
        </w:tc>
      </w:tr>
      <w:tr w:rsidR="00ED7B6D" w14:paraId="70B419DB" w14:textId="77777777" w:rsidTr="0008744C">
        <w:tc>
          <w:tcPr>
            <w:tcW w:w="1838" w:type="dxa"/>
          </w:tcPr>
          <w:p w14:paraId="5A0F8178" w14:textId="77777777" w:rsidR="00ED7B6D" w:rsidRDefault="00ED7B6D" w:rsidP="00E440AB">
            <w:pPr>
              <w:pStyle w:val="Tablecontent"/>
            </w:pPr>
            <w:r>
              <w:t>Share</w:t>
            </w:r>
          </w:p>
        </w:tc>
        <w:tc>
          <w:tcPr>
            <w:tcW w:w="7632" w:type="dxa"/>
          </w:tcPr>
          <w:p w14:paraId="735B1A05" w14:textId="63687CDB" w:rsidR="00116458" w:rsidRDefault="008F021D" w:rsidP="00E440AB">
            <w:pPr>
              <w:pStyle w:val="Tablecontent"/>
            </w:pPr>
            <w:r>
              <w:t xml:space="preserve">The main thing you need to check is actually between VM and non VM. </w:t>
            </w:r>
            <w:r w:rsidR="00116458">
              <w:t>T</w:t>
            </w:r>
            <w:r>
              <w:t xml:space="preserve">he share </w:t>
            </w:r>
            <w:r w:rsidR="00116458">
              <w:t xml:space="preserve">should be </w:t>
            </w:r>
            <w:r>
              <w:t xml:space="preserve">larger for </w:t>
            </w:r>
            <w:r w:rsidR="00116458">
              <w:t xml:space="preserve">production VM network and development VM network. </w:t>
            </w:r>
          </w:p>
          <w:p w14:paraId="1FE6B4D5" w14:textId="2D2FF1E4" w:rsidR="00643F7B" w:rsidRDefault="00116458" w:rsidP="00E440AB">
            <w:pPr>
              <w:pStyle w:val="Tablecontent"/>
            </w:pPr>
            <w:r>
              <w:t xml:space="preserve">Regarding </w:t>
            </w:r>
            <w:r w:rsidR="008F021D">
              <w:t xml:space="preserve">VMkernel, </w:t>
            </w:r>
            <w:r>
              <w:t xml:space="preserve">it’s tricky. Is </w:t>
            </w:r>
            <w:r w:rsidR="008F021D">
              <w:t>vMotion</w:t>
            </w:r>
            <w:r>
              <w:t xml:space="preserve"> more important than vSphere Replication?</w:t>
            </w:r>
            <w:r w:rsidR="00643F7B">
              <w:t xml:space="preserve"> </w:t>
            </w:r>
            <w:r>
              <w:t>What if you’re replicating a mission critical VM but migrating a development VM?</w:t>
            </w:r>
          </w:p>
        </w:tc>
      </w:tr>
    </w:tbl>
    <w:p w14:paraId="0A6A8565" w14:textId="12A124F0" w:rsidR="002E0071" w:rsidRDefault="00540AFE" w:rsidP="002113A7">
      <w:pPr>
        <w:pStyle w:val="Heading4"/>
        <w:numPr>
          <w:ilvl w:val="0"/>
          <w:numId w:val="0"/>
        </w:numPr>
      </w:pPr>
      <w:r>
        <w:lastRenderedPageBreak/>
        <w:t>Solution</w:t>
      </w:r>
    </w:p>
    <w:p w14:paraId="507436FD" w14:textId="1FB958B6" w:rsidR="00540AFE" w:rsidRDefault="00540AFE" w:rsidP="00540AFE">
      <w:pPr>
        <w:rPr>
          <w:lang w:val="en-GB"/>
        </w:rPr>
      </w:pPr>
      <w:r>
        <w:rPr>
          <w:lang w:val="en-GB"/>
        </w:rPr>
        <w:t>So what can you do to avoid it altogether</w:t>
      </w:r>
      <w:r w:rsidR="00BE434B">
        <w:rPr>
          <w:lang w:val="en-GB"/>
        </w:rPr>
        <w:t>, instead of just minimizing it?</w:t>
      </w:r>
    </w:p>
    <w:p w14:paraId="0C45427F" w14:textId="242C9FF9" w:rsidR="00540AFE" w:rsidRDefault="00540AFE" w:rsidP="00540AFE">
      <w:pPr>
        <w:rPr>
          <w:lang w:val="en-GB"/>
        </w:rPr>
      </w:pPr>
      <w:r>
        <w:rPr>
          <w:lang w:val="en-GB"/>
        </w:rPr>
        <w:t>Well, if you overcommit, the answer is</w:t>
      </w:r>
      <w:r w:rsidR="00A5594E">
        <w:rPr>
          <w:lang w:val="en-GB"/>
        </w:rPr>
        <w:t xml:space="preserve"> it is</w:t>
      </w:r>
      <w:r>
        <w:rPr>
          <w:lang w:val="en-GB"/>
        </w:rPr>
        <w:t xml:space="preserve"> not possible. It’s like the highway. You overcommit the lanes, so during peak hour there will be some congestion. </w:t>
      </w:r>
      <w:r w:rsidR="00643F7B">
        <w:rPr>
          <w:lang w:val="en-GB"/>
        </w:rPr>
        <w:t>You can minimize the impact b</w:t>
      </w:r>
      <w:r w:rsidR="00E82CEC">
        <w:rPr>
          <w:lang w:val="en-GB"/>
        </w:rPr>
        <w:t>y having the right capacity planning.</w:t>
      </w:r>
    </w:p>
    <w:p w14:paraId="4A55C0B0" w14:textId="77777777" w:rsidR="005969F0" w:rsidRDefault="00CB150E" w:rsidP="00540AFE">
      <w:pPr>
        <w:rPr>
          <w:lang w:val="en-GB"/>
        </w:rPr>
      </w:pPr>
      <w:r>
        <w:rPr>
          <w:lang w:val="en-GB"/>
        </w:rPr>
        <w:t xml:space="preserve">Start with the right pricing policy. </w:t>
      </w:r>
    </w:p>
    <w:p w14:paraId="7D37E5CF" w14:textId="1A644DA4" w:rsidR="005969F0" w:rsidRDefault="005969F0" w:rsidP="00643F7B">
      <w:pPr>
        <w:pStyle w:val="Bullet"/>
        <w:rPr>
          <w:lang w:val="en-GB"/>
        </w:rPr>
      </w:pPr>
      <w:r>
        <w:rPr>
          <w:lang w:val="en-GB"/>
        </w:rPr>
        <w:t>It should be a function of your overcommit ratio. In a nutshell, your message to your customer is “</w:t>
      </w:r>
      <w:r w:rsidRPr="005969F0">
        <w:rPr>
          <w:color w:val="00B0F0"/>
          <w:lang w:val="en-GB"/>
        </w:rPr>
        <w:t xml:space="preserve">if you </w:t>
      </w:r>
      <w:r>
        <w:rPr>
          <w:color w:val="00B0F0"/>
          <w:lang w:val="en-GB"/>
        </w:rPr>
        <w:t xml:space="preserve">all want to </w:t>
      </w:r>
      <w:r w:rsidRPr="005969F0">
        <w:rPr>
          <w:color w:val="00B0F0"/>
          <w:lang w:val="en-GB"/>
        </w:rPr>
        <w:t>pay half price, there will be 2x as many of you as I need to break even</w:t>
      </w:r>
      <w:r>
        <w:rPr>
          <w:lang w:val="en-GB"/>
        </w:rPr>
        <w:t>”.</w:t>
      </w:r>
    </w:p>
    <w:p w14:paraId="1AE46DF7" w14:textId="38DC79C2" w:rsidR="005969F0" w:rsidRPr="005969F0" w:rsidRDefault="005969F0" w:rsidP="00643F7B">
      <w:pPr>
        <w:pStyle w:val="Bullet"/>
        <w:rPr>
          <w:lang w:val="en-GB"/>
        </w:rPr>
      </w:pPr>
      <w:r w:rsidRPr="005969F0">
        <w:rPr>
          <w:lang w:val="en-GB"/>
        </w:rPr>
        <w:t xml:space="preserve">Have progressive pricing tier, so a 64 vCPU VM is not simply 64x the price of 1 vCPU VM. More about pricing </w:t>
      </w:r>
      <w:hyperlink w:anchor="_Price_1" w:history="1">
        <w:r w:rsidRPr="005969F0">
          <w:rPr>
            <w:rStyle w:val="Hyperlink"/>
            <w:lang w:val="en-GB"/>
          </w:rPr>
          <w:t>here</w:t>
        </w:r>
      </w:hyperlink>
      <w:r w:rsidRPr="005969F0">
        <w:rPr>
          <w:lang w:val="en-GB"/>
        </w:rPr>
        <w:t xml:space="preserve">. </w:t>
      </w:r>
    </w:p>
    <w:p w14:paraId="2E4282D1" w14:textId="66A4E66A" w:rsidR="00116458" w:rsidRDefault="00116458" w:rsidP="00540AFE">
      <w:pPr>
        <w:rPr>
          <w:lang w:val="en-GB"/>
        </w:rPr>
      </w:pPr>
      <w:r>
        <w:rPr>
          <w:lang w:val="en-GB"/>
        </w:rPr>
        <w:t xml:space="preserve">If you do not charge, then use Class of Service as the policy. The size of the VM or Container is less in the lower class of service, as the class has higher overcommit ratios. </w:t>
      </w:r>
    </w:p>
    <w:p w14:paraId="1AB9EBCD" w14:textId="08BFC5E0" w:rsidR="005E59AD" w:rsidRDefault="005E59AD" w:rsidP="00540AFE">
      <w:pPr>
        <w:rPr>
          <w:lang w:val="en-GB"/>
        </w:rPr>
      </w:pPr>
      <w:r>
        <w:rPr>
          <w:lang w:val="en-GB"/>
        </w:rPr>
        <w:t xml:space="preserve">Educate your customers, and communicate clearly the different quality of service. </w:t>
      </w:r>
      <w:r w:rsidR="00094CBD">
        <w:rPr>
          <w:lang w:val="en-GB"/>
        </w:rPr>
        <w:t xml:space="preserve">For example, the following shows the SLA for memory. </w:t>
      </w:r>
    </w:p>
    <w:p w14:paraId="1A344B5A" w14:textId="77777777" w:rsidR="005E59AD" w:rsidRPr="005969F0" w:rsidRDefault="005E59AD" w:rsidP="006A3C87">
      <w:pPr>
        <w:pStyle w:val="BeforeTable"/>
      </w:pPr>
    </w:p>
    <w:tbl>
      <w:tblPr>
        <w:tblStyle w:val="TableGrid"/>
        <w:tblW w:w="9450"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2126"/>
        <w:gridCol w:w="5197"/>
      </w:tblGrid>
      <w:tr w:rsidR="00094CBD" w14:paraId="6A5A5014" w14:textId="77777777" w:rsidTr="0008744C">
        <w:trPr>
          <w:jc w:val="center"/>
        </w:trPr>
        <w:tc>
          <w:tcPr>
            <w:tcW w:w="2127" w:type="dxa"/>
            <w:shd w:val="clear" w:color="auto" w:fill="F2F2F2" w:themeFill="background1" w:themeFillShade="F2"/>
          </w:tcPr>
          <w:p w14:paraId="633B7384" w14:textId="6285B5CC" w:rsidR="00094CBD" w:rsidRDefault="00094CBD" w:rsidP="00E440AB">
            <w:pPr>
              <w:pStyle w:val="Tableheading"/>
            </w:pPr>
            <w:r>
              <w:t>Class of Service</w:t>
            </w:r>
          </w:p>
        </w:tc>
        <w:tc>
          <w:tcPr>
            <w:tcW w:w="2126" w:type="dxa"/>
            <w:shd w:val="clear" w:color="auto" w:fill="F2F2F2" w:themeFill="background1" w:themeFillShade="F2"/>
          </w:tcPr>
          <w:p w14:paraId="60999B70" w14:textId="5629B8C2" w:rsidR="00094CBD" w:rsidRDefault="00094CBD" w:rsidP="00E440AB">
            <w:pPr>
              <w:pStyle w:val="Tableheading"/>
            </w:pPr>
            <w:r>
              <w:t>Overcommit</w:t>
            </w:r>
          </w:p>
        </w:tc>
        <w:tc>
          <w:tcPr>
            <w:tcW w:w="5197" w:type="dxa"/>
            <w:shd w:val="clear" w:color="auto" w:fill="F2F2F2" w:themeFill="background1" w:themeFillShade="F2"/>
          </w:tcPr>
          <w:p w14:paraId="7ACB7527" w14:textId="7D13F02C" w:rsidR="00094CBD" w:rsidRDefault="00094CBD" w:rsidP="00E440AB">
            <w:pPr>
              <w:pStyle w:val="Tableheading"/>
            </w:pPr>
            <w:r>
              <w:t>Performance Threshold</w:t>
            </w:r>
          </w:p>
        </w:tc>
      </w:tr>
      <w:tr w:rsidR="00094CBD" w14:paraId="5ED07CB4" w14:textId="77777777" w:rsidTr="0008744C">
        <w:trPr>
          <w:jc w:val="center"/>
        </w:trPr>
        <w:tc>
          <w:tcPr>
            <w:tcW w:w="2127" w:type="dxa"/>
          </w:tcPr>
          <w:p w14:paraId="25BEF34C" w14:textId="750EE17B" w:rsidR="00094CBD" w:rsidRDefault="00094CBD" w:rsidP="00E440AB">
            <w:pPr>
              <w:pStyle w:val="Tablecontent"/>
              <w:jc w:val="center"/>
            </w:pPr>
            <w:r>
              <w:t>Gold</w:t>
            </w:r>
          </w:p>
        </w:tc>
        <w:tc>
          <w:tcPr>
            <w:tcW w:w="2126" w:type="dxa"/>
          </w:tcPr>
          <w:p w14:paraId="1F1F1685" w14:textId="6429691C" w:rsidR="00094CBD" w:rsidRDefault="00094CBD" w:rsidP="00094CBD">
            <w:pPr>
              <w:pStyle w:val="Tablecontent"/>
              <w:jc w:val="center"/>
            </w:pPr>
            <w:r>
              <w:t>1 : 1</w:t>
            </w:r>
          </w:p>
        </w:tc>
        <w:tc>
          <w:tcPr>
            <w:tcW w:w="5197" w:type="dxa"/>
          </w:tcPr>
          <w:p w14:paraId="725FC333" w14:textId="7E38EAE1" w:rsidR="00094CBD" w:rsidRDefault="00094CBD" w:rsidP="00E440AB">
            <w:pPr>
              <w:pStyle w:val="Tablecontent"/>
            </w:pPr>
            <w:r>
              <w:t xml:space="preserve">VM </w:t>
            </w:r>
            <w:r w:rsidR="00881AA1">
              <w:t>c</w:t>
            </w:r>
            <w:r>
              <w:t xml:space="preserve">ontention </w:t>
            </w:r>
            <w:r w:rsidR="00881AA1">
              <w:t>is</w:t>
            </w:r>
            <w:r>
              <w:t xml:space="preserve"> 0% for </w:t>
            </w:r>
            <w:r w:rsidR="00881AA1">
              <w:t xml:space="preserve">100% of the time in the </w:t>
            </w:r>
            <w:r>
              <w:t>entire month</w:t>
            </w:r>
          </w:p>
        </w:tc>
      </w:tr>
      <w:tr w:rsidR="00094CBD" w14:paraId="1D623EE8" w14:textId="77777777" w:rsidTr="0008744C">
        <w:trPr>
          <w:jc w:val="center"/>
        </w:trPr>
        <w:tc>
          <w:tcPr>
            <w:tcW w:w="2127" w:type="dxa"/>
          </w:tcPr>
          <w:p w14:paraId="7F4CE4EC" w14:textId="7209214D" w:rsidR="00094CBD" w:rsidRDefault="00094CBD" w:rsidP="00E440AB">
            <w:pPr>
              <w:pStyle w:val="Tablecontent"/>
              <w:jc w:val="center"/>
            </w:pPr>
            <w:r>
              <w:t>Silver</w:t>
            </w:r>
          </w:p>
        </w:tc>
        <w:tc>
          <w:tcPr>
            <w:tcW w:w="2126" w:type="dxa"/>
          </w:tcPr>
          <w:p w14:paraId="0ABFD3DC" w14:textId="6E9C5C9E" w:rsidR="00094CBD" w:rsidRDefault="00094CBD" w:rsidP="00094CBD">
            <w:pPr>
              <w:pStyle w:val="Tablecontent"/>
              <w:jc w:val="center"/>
            </w:pPr>
            <w:r>
              <w:t>1.5 : 1</w:t>
            </w:r>
          </w:p>
        </w:tc>
        <w:tc>
          <w:tcPr>
            <w:tcW w:w="5197" w:type="dxa"/>
          </w:tcPr>
          <w:p w14:paraId="7AEAD109" w14:textId="62CD9314" w:rsidR="00094CBD" w:rsidRDefault="00094CBD" w:rsidP="00E440AB">
            <w:pPr>
              <w:pStyle w:val="Tablecontent"/>
            </w:pPr>
            <w:r>
              <w:t>VM contention is &lt;1% for 99.99% of the time in the entire month</w:t>
            </w:r>
          </w:p>
        </w:tc>
      </w:tr>
      <w:tr w:rsidR="00094CBD" w14:paraId="130CA8F2" w14:textId="77777777" w:rsidTr="0008744C">
        <w:trPr>
          <w:jc w:val="center"/>
        </w:trPr>
        <w:tc>
          <w:tcPr>
            <w:tcW w:w="2127" w:type="dxa"/>
          </w:tcPr>
          <w:p w14:paraId="7EE566B7" w14:textId="6AFA4B80" w:rsidR="00094CBD" w:rsidRDefault="00094CBD" w:rsidP="00E440AB">
            <w:pPr>
              <w:pStyle w:val="Tablecontent"/>
              <w:jc w:val="center"/>
            </w:pPr>
            <w:r>
              <w:t>Bronze</w:t>
            </w:r>
          </w:p>
        </w:tc>
        <w:tc>
          <w:tcPr>
            <w:tcW w:w="2126" w:type="dxa"/>
          </w:tcPr>
          <w:p w14:paraId="6ADF6F4C" w14:textId="071ED785" w:rsidR="00094CBD" w:rsidRDefault="00094CBD" w:rsidP="00094CBD">
            <w:pPr>
              <w:pStyle w:val="Tablecontent"/>
              <w:jc w:val="center"/>
            </w:pPr>
            <w:r>
              <w:t>2 : 1</w:t>
            </w:r>
          </w:p>
        </w:tc>
        <w:tc>
          <w:tcPr>
            <w:tcW w:w="5197" w:type="dxa"/>
          </w:tcPr>
          <w:p w14:paraId="41A28672" w14:textId="15EA7A0D" w:rsidR="00094CBD" w:rsidRDefault="00094CBD" w:rsidP="00E440AB">
            <w:pPr>
              <w:pStyle w:val="Tablecontent"/>
            </w:pPr>
          </w:p>
        </w:tc>
      </w:tr>
    </w:tbl>
    <w:p w14:paraId="5994142C" w14:textId="77777777" w:rsidR="00116458" w:rsidRDefault="00116458" w:rsidP="00116458">
      <w:pPr>
        <w:rPr>
          <w:lang w:val="en-GB"/>
        </w:rPr>
      </w:pPr>
      <w:r>
        <w:rPr>
          <w:lang w:val="en-GB"/>
        </w:rPr>
        <w:t>As SLA is calculated at the end of the month, it’s a lagging indicator. It’s only useful for business reporting, not proactive operations. To complement it, you need to implement an early warning system that tracks in real time (or maximum every 5 minutes). You need to know when to stop provisioning, as you don’t want to make the matter worse and eventually breach SLA.</w:t>
      </w:r>
    </w:p>
    <w:p w14:paraId="77B28B0F" w14:textId="03CD5259" w:rsidR="00643F7B" w:rsidRDefault="00DF771D" w:rsidP="00540AFE">
      <w:pPr>
        <w:rPr>
          <w:lang w:val="en-GB"/>
        </w:rPr>
      </w:pPr>
      <w:r>
        <w:rPr>
          <w:lang w:val="en-GB"/>
        </w:rPr>
        <w:t xml:space="preserve">In fact, knowing when to </w:t>
      </w:r>
      <w:r w:rsidR="00094CBD">
        <w:rPr>
          <w:lang w:val="en-GB"/>
        </w:rPr>
        <w:t>stop provisioning</w:t>
      </w:r>
      <w:r>
        <w:rPr>
          <w:lang w:val="en-GB"/>
        </w:rPr>
        <w:t xml:space="preserve"> is also too disruptive for your operations, if VMs are provisioned via </w:t>
      </w:r>
      <w:r w:rsidR="00881AA1">
        <w:rPr>
          <w:lang w:val="en-GB"/>
        </w:rPr>
        <w:t>self-service</w:t>
      </w:r>
      <w:r>
        <w:rPr>
          <w:lang w:val="en-GB"/>
        </w:rPr>
        <w:t xml:space="preserve">. </w:t>
      </w:r>
      <w:r w:rsidR="00643F7B">
        <w:rPr>
          <w:lang w:val="en-GB"/>
        </w:rPr>
        <w:t xml:space="preserve">What do you do for VMs already in the queue of being provisioned? </w:t>
      </w:r>
    </w:p>
    <w:p w14:paraId="79973EEA" w14:textId="745DC397" w:rsidR="00094CBD" w:rsidRDefault="00DF771D" w:rsidP="00540AFE">
      <w:pPr>
        <w:rPr>
          <w:lang w:val="en-GB"/>
        </w:rPr>
      </w:pPr>
      <w:r>
        <w:rPr>
          <w:lang w:val="en-GB"/>
        </w:rPr>
        <w:t xml:space="preserve">You need a predictive metric, a leading indicator showing that the risk is getting higher. </w:t>
      </w:r>
      <w:r w:rsidR="00643F7B">
        <w:rPr>
          <w:lang w:val="en-GB"/>
        </w:rPr>
        <w:t>This enables you to still provision those VMs in the queue, or better still give 1 week worth of heads up.</w:t>
      </w:r>
    </w:p>
    <w:p w14:paraId="76AE3815" w14:textId="77777777" w:rsidR="00DF771D" w:rsidRPr="005969F0" w:rsidRDefault="00DF771D" w:rsidP="006A3C87">
      <w:pPr>
        <w:pStyle w:val="BeforeTable"/>
      </w:pPr>
    </w:p>
    <w:tbl>
      <w:tblPr>
        <w:tblStyle w:val="TableGrid"/>
        <w:tblW w:w="9450"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7"/>
        <w:gridCol w:w="3402"/>
        <w:gridCol w:w="3921"/>
      </w:tblGrid>
      <w:tr w:rsidR="00DF771D" w14:paraId="556EACF1" w14:textId="77777777" w:rsidTr="0008744C">
        <w:trPr>
          <w:jc w:val="center"/>
        </w:trPr>
        <w:tc>
          <w:tcPr>
            <w:tcW w:w="2127" w:type="dxa"/>
            <w:shd w:val="clear" w:color="auto" w:fill="F2F2F2" w:themeFill="background1" w:themeFillShade="F2"/>
          </w:tcPr>
          <w:p w14:paraId="14AA67BB" w14:textId="77777777" w:rsidR="00DF771D" w:rsidRDefault="00DF771D" w:rsidP="00E440AB">
            <w:pPr>
              <w:pStyle w:val="Tableheading"/>
            </w:pPr>
            <w:r>
              <w:t>Class of Service</w:t>
            </w:r>
          </w:p>
        </w:tc>
        <w:tc>
          <w:tcPr>
            <w:tcW w:w="3402" w:type="dxa"/>
            <w:shd w:val="clear" w:color="auto" w:fill="F2F2F2" w:themeFill="background1" w:themeFillShade="F2"/>
          </w:tcPr>
          <w:p w14:paraId="685A2C33" w14:textId="7AE69A36" w:rsidR="00DF771D" w:rsidRDefault="00DF771D" w:rsidP="00E440AB">
            <w:pPr>
              <w:pStyle w:val="Tableheading"/>
            </w:pPr>
            <w:r>
              <w:t>Stop Provisioning</w:t>
            </w:r>
          </w:p>
        </w:tc>
        <w:tc>
          <w:tcPr>
            <w:tcW w:w="3921" w:type="dxa"/>
            <w:shd w:val="clear" w:color="auto" w:fill="F2F2F2" w:themeFill="background1" w:themeFillShade="F2"/>
          </w:tcPr>
          <w:p w14:paraId="665E945D" w14:textId="5125C464" w:rsidR="00DF771D" w:rsidRDefault="00DF771D" w:rsidP="00E440AB">
            <w:pPr>
              <w:pStyle w:val="Tableheading"/>
            </w:pPr>
            <w:r>
              <w:t>Early Warning</w:t>
            </w:r>
          </w:p>
        </w:tc>
      </w:tr>
      <w:tr w:rsidR="00DF771D" w14:paraId="3130F690" w14:textId="77777777" w:rsidTr="0008744C">
        <w:trPr>
          <w:jc w:val="center"/>
        </w:trPr>
        <w:tc>
          <w:tcPr>
            <w:tcW w:w="2127" w:type="dxa"/>
          </w:tcPr>
          <w:p w14:paraId="11ED8EBE" w14:textId="77777777" w:rsidR="00DF771D" w:rsidRDefault="00DF771D" w:rsidP="00DF771D">
            <w:pPr>
              <w:pStyle w:val="Tablecontent"/>
            </w:pPr>
            <w:r>
              <w:t>Gold</w:t>
            </w:r>
          </w:p>
        </w:tc>
        <w:tc>
          <w:tcPr>
            <w:tcW w:w="3402" w:type="dxa"/>
          </w:tcPr>
          <w:p w14:paraId="6189C5CB" w14:textId="56A2496C" w:rsidR="00DF771D" w:rsidRDefault="00DF771D" w:rsidP="00DF771D">
            <w:pPr>
              <w:pStyle w:val="Tablecontent"/>
            </w:pPr>
            <w:r>
              <w:rPr>
                <w:lang w:val="en-GB"/>
              </w:rPr>
              <w:t>When overcommit reaches 1:1</w:t>
            </w:r>
          </w:p>
        </w:tc>
        <w:tc>
          <w:tcPr>
            <w:tcW w:w="3921" w:type="dxa"/>
          </w:tcPr>
          <w:p w14:paraId="7D75F47A" w14:textId="66DA12CB" w:rsidR="00DF771D" w:rsidRDefault="00DF771D" w:rsidP="00DF771D">
            <w:pPr>
              <w:pStyle w:val="Tablecontent"/>
            </w:pPr>
            <w:r>
              <w:t>Not applicable, as there is no overcommit.</w:t>
            </w:r>
            <w:r w:rsidR="001B51D8">
              <w:t xml:space="preserve"> Use the actual allocation to start procuring new capacity.</w:t>
            </w:r>
          </w:p>
        </w:tc>
      </w:tr>
      <w:tr w:rsidR="00DF771D" w14:paraId="451115F7" w14:textId="77777777" w:rsidTr="0008744C">
        <w:trPr>
          <w:jc w:val="center"/>
        </w:trPr>
        <w:tc>
          <w:tcPr>
            <w:tcW w:w="2127" w:type="dxa"/>
          </w:tcPr>
          <w:p w14:paraId="086D4300" w14:textId="33D6BBFB" w:rsidR="00DF771D" w:rsidRDefault="00DF771D" w:rsidP="00DF771D">
            <w:pPr>
              <w:pStyle w:val="Tablecontent"/>
            </w:pPr>
            <w:r>
              <w:t>Silver</w:t>
            </w:r>
          </w:p>
        </w:tc>
        <w:tc>
          <w:tcPr>
            <w:tcW w:w="3402" w:type="dxa"/>
          </w:tcPr>
          <w:p w14:paraId="62B018C9" w14:textId="238C836E" w:rsidR="00DF771D" w:rsidRDefault="00DF771D" w:rsidP="00DF771D">
            <w:pPr>
              <w:pStyle w:val="Tablecontent"/>
            </w:pPr>
            <w:r>
              <w:rPr>
                <w:lang w:val="en-GB"/>
              </w:rPr>
              <w:t>When any VM in the cluster experiences VM Contention &gt;1% in any given 5 minute</w:t>
            </w:r>
          </w:p>
        </w:tc>
        <w:tc>
          <w:tcPr>
            <w:tcW w:w="3921" w:type="dxa"/>
          </w:tcPr>
          <w:p w14:paraId="0B42042A" w14:textId="4200F7CB" w:rsidR="00DF771D" w:rsidRDefault="00DF771D" w:rsidP="00DF771D">
            <w:pPr>
              <w:pStyle w:val="Tablecontent"/>
            </w:pPr>
            <w:r>
              <w:t xml:space="preserve">Cluster Consumed &gt; 95%, or </w:t>
            </w:r>
          </w:p>
          <w:p w14:paraId="6357E763" w14:textId="22900CA6" w:rsidR="00DF771D" w:rsidRDefault="00DF771D" w:rsidP="00DF771D">
            <w:pPr>
              <w:pStyle w:val="Tablecontent"/>
            </w:pPr>
            <w:r>
              <w:t>Cluster Balloon &gt; 1%, or</w:t>
            </w:r>
          </w:p>
          <w:p w14:paraId="18B3CECC" w14:textId="5200E9AA" w:rsidR="00DF771D" w:rsidRDefault="00DF771D" w:rsidP="00DF771D">
            <w:pPr>
              <w:pStyle w:val="Tablecontent"/>
            </w:pPr>
            <w:r>
              <w:t>Cluster Swap + Compress &gt; 0%</w:t>
            </w:r>
          </w:p>
        </w:tc>
      </w:tr>
      <w:tr w:rsidR="00DF771D" w14:paraId="5C03240B" w14:textId="77777777" w:rsidTr="0008744C">
        <w:trPr>
          <w:jc w:val="center"/>
        </w:trPr>
        <w:tc>
          <w:tcPr>
            <w:tcW w:w="2127" w:type="dxa"/>
          </w:tcPr>
          <w:p w14:paraId="5028588E" w14:textId="4FF6693E" w:rsidR="00DF771D" w:rsidRDefault="00DF771D" w:rsidP="00DF771D">
            <w:pPr>
              <w:pStyle w:val="Tablecontent"/>
            </w:pPr>
            <w:r>
              <w:t>Bronze</w:t>
            </w:r>
          </w:p>
        </w:tc>
        <w:tc>
          <w:tcPr>
            <w:tcW w:w="3402" w:type="dxa"/>
          </w:tcPr>
          <w:p w14:paraId="36DA117C" w14:textId="315A879A" w:rsidR="00DF771D" w:rsidRDefault="00DF771D" w:rsidP="00DF771D">
            <w:pPr>
              <w:pStyle w:val="Tablecontent"/>
            </w:pPr>
            <w:r>
              <w:t>As above</w:t>
            </w:r>
          </w:p>
        </w:tc>
        <w:tc>
          <w:tcPr>
            <w:tcW w:w="3921" w:type="dxa"/>
          </w:tcPr>
          <w:p w14:paraId="5675DC45" w14:textId="77777777" w:rsidR="00DF771D" w:rsidRDefault="00DF771D" w:rsidP="00DF771D">
            <w:pPr>
              <w:pStyle w:val="Tablecontent"/>
            </w:pPr>
            <w:r>
              <w:t xml:space="preserve">Cluster Consumed &gt; 95%, or </w:t>
            </w:r>
          </w:p>
          <w:p w14:paraId="02902A8C" w14:textId="76B0D960" w:rsidR="00DF771D" w:rsidRDefault="00DF771D" w:rsidP="00DF771D">
            <w:pPr>
              <w:pStyle w:val="Tablecontent"/>
            </w:pPr>
            <w:r>
              <w:t>Cluster Balloon &gt; 2%, or</w:t>
            </w:r>
          </w:p>
          <w:p w14:paraId="66DD89FA" w14:textId="6FE30712" w:rsidR="00DF771D" w:rsidRDefault="00DF771D" w:rsidP="00DF771D">
            <w:pPr>
              <w:pStyle w:val="Tablecontent"/>
            </w:pPr>
            <w:r>
              <w:t>Cluster Swap + Compress &gt; 1%</w:t>
            </w:r>
          </w:p>
        </w:tc>
      </w:tr>
    </w:tbl>
    <w:p w14:paraId="752D442C" w14:textId="4A715A05" w:rsidR="00CB150E" w:rsidRDefault="005969F0" w:rsidP="00540AFE">
      <w:r>
        <w:rPr>
          <w:lang w:val="en-GB"/>
        </w:rPr>
        <w:lastRenderedPageBreak/>
        <w:t xml:space="preserve">Consider your SDDC overhead. Your overcommit ratio </w:t>
      </w:r>
      <w:r w:rsidR="00D00B65">
        <w:rPr>
          <w:lang w:val="en-GB"/>
        </w:rPr>
        <w:t xml:space="preserve">is </w:t>
      </w:r>
      <w:r w:rsidR="00A6670A">
        <w:rPr>
          <w:lang w:val="en-GB"/>
        </w:rPr>
        <w:t xml:space="preserve">smaller </w:t>
      </w:r>
      <w:r w:rsidR="00D00B65">
        <w:t>if you have kernel modules such as vSAN and NSX. For example, if VMkernel takes up 4 cores and 32 GB of RAM, deduct this from your capacity</w:t>
      </w:r>
      <w:r>
        <w:t xml:space="preserve"> first, then you do your overcommit maths. </w:t>
      </w:r>
    </w:p>
    <w:p w14:paraId="2251A50C" w14:textId="1BFADFA3" w:rsidR="005969F0" w:rsidRDefault="005969F0" w:rsidP="00540AFE">
      <w:r>
        <w:t xml:space="preserve">The following table provide guidance on the maximum VM size. </w:t>
      </w:r>
    </w:p>
    <w:p w14:paraId="766435A4" w14:textId="77777777" w:rsidR="00E75172" w:rsidRPr="005969F0" w:rsidRDefault="00E75172" w:rsidP="006A3C87">
      <w:pPr>
        <w:pStyle w:val="BeforeTable"/>
      </w:pPr>
    </w:p>
    <w:tbl>
      <w:tblPr>
        <w:tblStyle w:val="TableGrid"/>
        <w:tblW w:w="8506"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1"/>
        <w:gridCol w:w="6805"/>
      </w:tblGrid>
      <w:tr w:rsidR="00D00B65" w14:paraId="10F50778" w14:textId="77777777" w:rsidTr="00DE08BD">
        <w:trPr>
          <w:jc w:val="center"/>
        </w:trPr>
        <w:tc>
          <w:tcPr>
            <w:tcW w:w="1701" w:type="dxa"/>
            <w:shd w:val="clear" w:color="auto" w:fill="F2F2F2" w:themeFill="background1" w:themeFillShade="F2"/>
          </w:tcPr>
          <w:p w14:paraId="5F874232" w14:textId="549D485F" w:rsidR="00D00B65" w:rsidRDefault="00D00B65" w:rsidP="00E440AB">
            <w:pPr>
              <w:pStyle w:val="Tableheading"/>
            </w:pPr>
            <w:r>
              <w:t>Overcommit</w:t>
            </w:r>
          </w:p>
        </w:tc>
        <w:tc>
          <w:tcPr>
            <w:tcW w:w="6805" w:type="dxa"/>
            <w:shd w:val="clear" w:color="auto" w:fill="F2F2F2" w:themeFill="background1" w:themeFillShade="F2"/>
          </w:tcPr>
          <w:p w14:paraId="63034EDB" w14:textId="0DB47E84" w:rsidR="00D00B65" w:rsidRDefault="00D00B65" w:rsidP="00E440AB">
            <w:pPr>
              <w:pStyle w:val="Tableheading"/>
            </w:pPr>
            <w:r>
              <w:t>Max</w:t>
            </w:r>
            <w:r w:rsidR="005969F0">
              <w:t>imum</w:t>
            </w:r>
            <w:r>
              <w:t xml:space="preserve"> VM Size</w:t>
            </w:r>
          </w:p>
        </w:tc>
      </w:tr>
      <w:tr w:rsidR="001B51D8" w14:paraId="46B8419C" w14:textId="77777777" w:rsidTr="00DE08BD">
        <w:trPr>
          <w:jc w:val="center"/>
        </w:trPr>
        <w:tc>
          <w:tcPr>
            <w:tcW w:w="1701" w:type="dxa"/>
          </w:tcPr>
          <w:p w14:paraId="232C4D41" w14:textId="3419F678" w:rsidR="001B51D8" w:rsidRDefault="001B51D8" w:rsidP="001B51D8">
            <w:pPr>
              <w:pStyle w:val="Tablecontent"/>
              <w:jc w:val="center"/>
            </w:pPr>
            <w:r>
              <w:t>1 : 1</w:t>
            </w:r>
          </w:p>
        </w:tc>
        <w:tc>
          <w:tcPr>
            <w:tcW w:w="6805" w:type="dxa"/>
          </w:tcPr>
          <w:p w14:paraId="31F7213F" w14:textId="77777777" w:rsidR="001B51D8" w:rsidRDefault="001B51D8" w:rsidP="001B51D8">
            <w:pPr>
              <w:pStyle w:val="Tablecontent"/>
            </w:pPr>
            <w:r>
              <w:t xml:space="preserve">Maximum size = ESXi logical CPU. </w:t>
            </w:r>
          </w:p>
          <w:p w14:paraId="3EE733BA" w14:textId="70C341F4" w:rsidR="001B51D8" w:rsidRDefault="001B51D8" w:rsidP="001B51D8">
            <w:pPr>
              <w:pStyle w:val="Tablecontent"/>
            </w:pPr>
            <w:r>
              <w:t xml:space="preserve">Logical means HT enabled. An ESXi with 48 cores 96 threads means 96 logical CPUs. </w:t>
            </w:r>
          </w:p>
        </w:tc>
      </w:tr>
      <w:tr w:rsidR="001B51D8" w14:paraId="042E43D4" w14:textId="77777777" w:rsidTr="00DE08BD">
        <w:trPr>
          <w:jc w:val="center"/>
        </w:trPr>
        <w:tc>
          <w:tcPr>
            <w:tcW w:w="1701" w:type="dxa"/>
          </w:tcPr>
          <w:p w14:paraId="0492C6C9" w14:textId="413E44B8" w:rsidR="001B51D8" w:rsidRDefault="001B51D8" w:rsidP="001B51D8">
            <w:pPr>
              <w:pStyle w:val="Tablecontent"/>
              <w:jc w:val="center"/>
            </w:pPr>
            <w:r>
              <w:t>2 : 1</w:t>
            </w:r>
          </w:p>
        </w:tc>
        <w:tc>
          <w:tcPr>
            <w:tcW w:w="6805" w:type="dxa"/>
          </w:tcPr>
          <w:p w14:paraId="05B45669" w14:textId="77777777" w:rsidR="001B51D8" w:rsidRDefault="001B51D8" w:rsidP="001B51D8">
            <w:pPr>
              <w:pStyle w:val="Tablecontent"/>
            </w:pPr>
            <w:r>
              <w:t>Maximum 0.5 of ESXi logical CPU</w:t>
            </w:r>
          </w:p>
          <w:p w14:paraId="0DE0CD3D" w14:textId="7263B27D" w:rsidR="001B51D8" w:rsidRDefault="001B51D8" w:rsidP="001B51D8">
            <w:pPr>
              <w:pStyle w:val="Tablecontent"/>
            </w:pPr>
            <w:r>
              <w:t>As there can be 2 large VMs running, they will feel the 37.5% penalty as each of them actually want the entire physical core. To avoid that, reduce from 0.5x to say 0.4x, giving 20% headroom.</w:t>
            </w:r>
          </w:p>
        </w:tc>
      </w:tr>
      <w:tr w:rsidR="001B51D8" w14:paraId="5BA610D0" w14:textId="77777777" w:rsidTr="00DE08BD">
        <w:trPr>
          <w:jc w:val="center"/>
        </w:trPr>
        <w:tc>
          <w:tcPr>
            <w:tcW w:w="1701" w:type="dxa"/>
          </w:tcPr>
          <w:p w14:paraId="743253FD" w14:textId="65874AD2" w:rsidR="001B51D8" w:rsidRDefault="001B51D8" w:rsidP="001B51D8">
            <w:pPr>
              <w:pStyle w:val="Tablecontent"/>
              <w:jc w:val="center"/>
            </w:pPr>
            <w:r>
              <w:t>4 : 1</w:t>
            </w:r>
          </w:p>
        </w:tc>
        <w:tc>
          <w:tcPr>
            <w:tcW w:w="6805" w:type="dxa"/>
          </w:tcPr>
          <w:p w14:paraId="61C824AE" w14:textId="77777777" w:rsidR="001B51D8" w:rsidRDefault="001B51D8" w:rsidP="001B51D8">
            <w:pPr>
              <w:pStyle w:val="Tablecontent"/>
            </w:pPr>
            <w:r>
              <w:t xml:space="preserve">0.25x </w:t>
            </w:r>
          </w:p>
          <w:p w14:paraId="49CD14DC" w14:textId="563414D4" w:rsidR="001B51D8" w:rsidRDefault="001B51D8" w:rsidP="001B51D8">
            <w:pPr>
              <w:pStyle w:val="Tablecontent"/>
            </w:pPr>
            <w:r>
              <w:t xml:space="preserve">Same as above. You can have 4 medium size VM, each of them taking up 1 entire socket in a 2 sockets ESXi host. So a pair of VMs compete for 1 physical socket. </w:t>
            </w:r>
          </w:p>
        </w:tc>
      </w:tr>
      <w:tr w:rsidR="001B51D8" w14:paraId="5CC118D6" w14:textId="77777777" w:rsidTr="00DE08BD">
        <w:trPr>
          <w:jc w:val="center"/>
        </w:trPr>
        <w:tc>
          <w:tcPr>
            <w:tcW w:w="1701" w:type="dxa"/>
          </w:tcPr>
          <w:p w14:paraId="25BCB8A9" w14:textId="71526DE6" w:rsidR="001B51D8" w:rsidRDefault="001B51D8" w:rsidP="001B51D8">
            <w:pPr>
              <w:pStyle w:val="Tablecontent"/>
              <w:jc w:val="center"/>
            </w:pPr>
            <w:r>
              <w:t>8 : 1</w:t>
            </w:r>
          </w:p>
        </w:tc>
        <w:tc>
          <w:tcPr>
            <w:tcW w:w="6805" w:type="dxa"/>
          </w:tcPr>
          <w:p w14:paraId="2BC02C38" w14:textId="77777777" w:rsidR="001B51D8" w:rsidRDefault="001B51D8" w:rsidP="001B51D8">
            <w:pPr>
              <w:pStyle w:val="Tablecontent"/>
            </w:pPr>
            <w:r>
              <w:t xml:space="preserve">0.125x. </w:t>
            </w:r>
          </w:p>
          <w:p w14:paraId="5404F1E7" w14:textId="066D1E63" w:rsidR="001B51D8" w:rsidRDefault="001B51D8" w:rsidP="001B51D8">
            <w:pPr>
              <w:pStyle w:val="Tablecontent"/>
            </w:pPr>
            <w:r>
              <w:t>This level of overcommit is generally only suitable for lab, dev or simple VDI (where the desktop is 2 vCPU each). It’s not suitable where a lot of VMs are 25% of entire cores. For example, if your ESXi has 48 cores total, then avoid doing 12 vCPU VM. Keep them at 4 – 6 vCPU instead, so they can be slotted more easily in the cluster</w:t>
            </w:r>
          </w:p>
        </w:tc>
      </w:tr>
    </w:tbl>
    <w:p w14:paraId="579539D4" w14:textId="77777777" w:rsidR="001B51D8" w:rsidRDefault="001B51D8" w:rsidP="001B51D8">
      <w:pPr>
        <w:rPr>
          <w:lang w:val="en-GB"/>
        </w:rPr>
      </w:pPr>
      <w:r>
        <w:rPr>
          <w:lang w:val="en-GB"/>
        </w:rPr>
        <w:t xml:space="preserve">Set CPU Reservations, especially if your overcommit ratio is less than 5 : 1. While you should still do it at higher overcommit, don’t count on it too much. </w:t>
      </w:r>
    </w:p>
    <w:p w14:paraId="0A97D0D0" w14:textId="3EB76B75" w:rsidR="00881AA1" w:rsidRPr="00540AFE" w:rsidRDefault="001B51D8" w:rsidP="00540AFE">
      <w:pPr>
        <w:rPr>
          <w:lang w:val="en-GB"/>
        </w:rPr>
      </w:pPr>
      <w:r>
        <w:rPr>
          <w:lang w:val="en-GB"/>
        </w:rPr>
        <w:t xml:space="preserve">By the way, the noisy neighbour problem happens in non-VMware environment too, as it’s a function of overcommitment on shared resources. Here is an article about noisy neighbours in </w:t>
      </w:r>
      <w:hyperlink r:id="rId151" w:history="1">
        <w:r w:rsidRPr="00C24ADC">
          <w:rPr>
            <w:rStyle w:val="Hyperlink"/>
            <w:lang w:val="en-GB"/>
          </w:rPr>
          <w:t>Microsoft Azure</w:t>
        </w:r>
      </w:hyperlink>
      <w:r>
        <w:rPr>
          <w:lang w:val="en-GB"/>
        </w:rPr>
        <w:t xml:space="preserve">. </w:t>
      </w:r>
    </w:p>
    <w:bookmarkStart w:id="23" w:name="_Design_Consideration_1"/>
    <w:bookmarkStart w:id="24" w:name="_Capacity_Management"/>
    <w:bookmarkEnd w:id="23"/>
    <w:bookmarkEnd w:id="24"/>
    <w:p w14:paraId="3500F827" w14:textId="37B7B298" w:rsidR="007D5434" w:rsidRDefault="005017D1" w:rsidP="005017D1">
      <w:pPr>
        <w:pStyle w:val="Heading2"/>
      </w:pPr>
      <w:r>
        <w:lastRenderedPageBreak/>
        <mc:AlternateContent>
          <mc:Choice Requires="wps">
            <w:drawing>
              <wp:anchor distT="0" distB="0" distL="114300" distR="114300" simplePos="0" relativeHeight="251732992" behindDoc="1" locked="0" layoutInCell="1" allowOverlap="1" wp14:anchorId="1FDEE6F7" wp14:editId="3DA32B0F">
                <wp:simplePos x="0" y="0"/>
                <wp:positionH relativeFrom="page">
                  <wp:posOffset>-1270</wp:posOffset>
                </wp:positionH>
                <wp:positionV relativeFrom="paragraph">
                  <wp:posOffset>-905510</wp:posOffset>
                </wp:positionV>
                <wp:extent cx="7560945" cy="3001010"/>
                <wp:effectExtent l="0" t="0" r="3175" b="0"/>
                <wp:wrapNone/>
                <wp:docPr id="926283830"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3802CA1E" id="Rectangle 34" o:spid="_x0000_s1026" style="position:absolute;margin-left:-.1pt;margin-top:-71.3pt;width:595.35pt;height:236.3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" fillcolor="#deeaf6 [664]" stroked="f" strokeweight="1pt">
                <v:fill color2="white [3212]" rotate="t" focus="100%" type="gradient"/>
                <w10:wrap anchorx="page"/>
              </v:rect>
            </w:pict>
          </mc:Fallback>
        </mc:AlternateContent>
      </w:r>
      <w:r w:rsidR="007D5434" w:rsidRPr="006D3AA1">
        <w:t>Capacity Management</w:t>
      </w:r>
    </w:p>
    <w:p w14:paraId="06303CB4" w14:textId="77777777" w:rsidR="002E3A9C" w:rsidRDefault="002E3A9C" w:rsidP="00C84219"/>
    <w:p w14:paraId="6A51ECAE" w14:textId="39E717C4" w:rsidR="00C84219" w:rsidRPr="00C84219" w:rsidRDefault="002E3A9C" w:rsidP="002E3A9C">
      <w:pPr>
        <w:pStyle w:val="AfterChapterTitle"/>
      </w:pPr>
      <w:r w:rsidRPr="002E3A9C">
        <w:t>At the heart of capacity management is balancing demand and supply. It is about meeting demand with the lowest possible cost while remaining compliant to security and availability best practice.</w:t>
      </w:r>
      <w:r w:rsidR="005017D1">
        <mc:AlternateContent>
          <mc:Choice Requires="wps">
            <w:drawing>
              <wp:anchor distT="0" distB="0" distL="114300" distR="114300" simplePos="0" relativeHeight="251648000" behindDoc="0" locked="0" layoutInCell="1" allowOverlap="1" wp14:anchorId="32C72A5F" wp14:editId="3C88559C">
                <wp:simplePos x="0" y="0"/>
                <wp:positionH relativeFrom="column">
                  <wp:posOffset>0</wp:posOffset>
                </wp:positionH>
                <wp:positionV relativeFrom="paragraph">
                  <wp:posOffset>0</wp:posOffset>
                </wp:positionV>
                <wp:extent cx="1828800" cy="1828800"/>
                <wp:effectExtent l="0" t="0" r="0" b="0"/>
                <wp:wrapNone/>
                <wp:docPr id="53335237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6D3C729E" w14:textId="6BE16580"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Part 1 Chap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32C72A5F" id="Text Box 21" o:spid="_x0000_s1029" type="#_x0000_t202" style="position:absolute;margin-left:0;margin-top:0;width:2in;height:2in;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" filled="f" stroked="f">
                <v:textbox style="mso-fit-shape-to-text:t">
                  <w:txbxContent>
                    <w:p w14:paraId="6D3C729E" w14:textId="6BE16580"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Part 1 Chapter 3</w:t>
                      </w:r>
                    </w:p>
                  </w:txbxContent>
                </v:textbox>
              </v:shape>
            </w:pict>
          </mc:Fallback>
        </mc:AlternateContent>
      </w:r>
    </w:p>
    <w:p w14:paraId="5953F60E"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539DD17E" w14:textId="36D80A10" w:rsidR="00E0069F" w:rsidRDefault="00576EDD" w:rsidP="002113A7">
      <w:pPr>
        <w:pStyle w:val="Heading3"/>
      </w:pPr>
      <w:r>
        <w:lastRenderedPageBreak/>
        <w:t>Overview</w:t>
      </w:r>
    </w:p>
    <w:p w14:paraId="2802811A" w14:textId="77777777" w:rsidR="005D7823" w:rsidRPr="006D3AA1" w:rsidRDefault="005D7823" w:rsidP="002113A7">
      <w:pPr>
        <w:pStyle w:val="Heading4"/>
      </w:pPr>
      <w:r w:rsidRPr="006D3AA1">
        <w:t xml:space="preserve">“Good” </w:t>
      </w:r>
      <w:r>
        <w:t>A</w:t>
      </w:r>
      <w:r w:rsidRPr="006D3AA1">
        <w:t>dvice</w:t>
      </w:r>
    </w:p>
    <w:p w14:paraId="031F9851" w14:textId="77777777" w:rsidR="005D7823" w:rsidRDefault="005D7823" w:rsidP="005D7823">
      <w:r>
        <w:t>Let’s begin with this as I keep seeing it in VMware-based environment.</w:t>
      </w:r>
      <w:r w:rsidRPr="00576EDD">
        <w:t xml:space="preserve"> </w:t>
      </w:r>
      <w:r>
        <w:t xml:space="preserve">The scope of the advice is about a VMware vSphere Cluster, but the principle applies to others such as Kubernetes, VDI or physical switches. </w:t>
      </w:r>
    </w:p>
    <w:p w14:paraId="6E23150B" w14:textId="77777777" w:rsidR="005D7823" w:rsidRPr="006D3AA1" w:rsidRDefault="005D7823" w:rsidP="005D7823">
      <w:r w:rsidRPr="006D3AA1">
        <w:t xml:space="preserve">Can you figure out why the following statements are wrong? They are all well-meaning advice on the topic of Capacity Management. We’re sure you have heard them, or even given them. </w:t>
      </w:r>
    </w:p>
    <w:p w14:paraId="52EB3AFD" w14:textId="77777777" w:rsidR="005D7823" w:rsidRPr="006D3AA1" w:rsidRDefault="005D7823" w:rsidP="005D7823">
      <w:r w:rsidRPr="006D3AA1">
        <w:t xml:space="preserve">Regarding </w:t>
      </w:r>
      <w:r>
        <w:t xml:space="preserve">vSphere </w:t>
      </w:r>
      <w:r w:rsidRPr="006D3AA1">
        <w:t>Cluster RAM:</w:t>
      </w:r>
    </w:p>
    <w:p w14:paraId="2542CD5C" w14:textId="77777777" w:rsidR="005D7823" w:rsidRPr="006D3AA1" w:rsidRDefault="005D7823" w:rsidP="005D7823">
      <w:pPr>
        <w:pStyle w:val="Bullet"/>
      </w:pPr>
      <w:r w:rsidRPr="006D3AA1">
        <w:t>We recommend 1:2 overcommit ratio between physical RAM and virtual RAM. Going above this is risky.</w:t>
      </w:r>
    </w:p>
    <w:p w14:paraId="0ECD06E9" w14:textId="1926C108" w:rsidR="005D7823" w:rsidRPr="006D3AA1" w:rsidRDefault="005D7823" w:rsidP="005D7823">
      <w:pPr>
        <w:pStyle w:val="Bullet"/>
      </w:pPr>
      <w:r w:rsidRPr="006D3AA1">
        <w:t xml:space="preserve">Memory Usage on most of your clusters is high, around 90%. You should aim for </w:t>
      </w:r>
      <w:r w:rsidR="00D145A2">
        <w:t>8</w:t>
      </w:r>
      <w:r w:rsidRPr="006D3AA1">
        <w:t>0% as you need to consider HA.</w:t>
      </w:r>
    </w:p>
    <w:p w14:paraId="6A8ECCDE" w14:textId="77777777" w:rsidR="005D7823" w:rsidRPr="006D3AA1" w:rsidRDefault="005D7823" w:rsidP="005D7823">
      <w:pPr>
        <w:pStyle w:val="Bullet"/>
      </w:pPr>
      <w:r w:rsidRPr="006D3AA1">
        <w:t>Memory Active should not exceed 50-60%. You need a buffer between Active Memory and Consumed Memory.</w:t>
      </w:r>
    </w:p>
    <w:p w14:paraId="035651A5" w14:textId="77777777" w:rsidR="005D7823" w:rsidRPr="006D3AA1" w:rsidRDefault="005D7823" w:rsidP="005D7823">
      <w:pPr>
        <w:pStyle w:val="Bullet"/>
      </w:pPr>
      <w:r w:rsidRPr="006D3AA1">
        <w:t xml:space="preserve">Memory should be running at high state on each host. </w:t>
      </w:r>
    </w:p>
    <w:p w14:paraId="2186D71F" w14:textId="77777777" w:rsidR="005D7823" w:rsidRPr="006D3AA1" w:rsidRDefault="005D7823" w:rsidP="005D7823">
      <w:r w:rsidRPr="006D3AA1">
        <w:t xml:space="preserve">Regarding </w:t>
      </w:r>
      <w:r>
        <w:t xml:space="preserve">vSphere </w:t>
      </w:r>
      <w:r w:rsidRPr="006D3AA1">
        <w:t>Cluster CPU:</w:t>
      </w:r>
    </w:p>
    <w:p w14:paraId="4CF7923C" w14:textId="77777777" w:rsidR="005D7823" w:rsidRPr="006D3AA1" w:rsidRDefault="005D7823" w:rsidP="005D7823">
      <w:pPr>
        <w:pStyle w:val="Bullet"/>
      </w:pPr>
      <w:r w:rsidRPr="006D3AA1">
        <w:t>CPU Ratio on cluster “XYZ” is high at 1:5, because it is an important cluster.</w:t>
      </w:r>
    </w:p>
    <w:p w14:paraId="50B1D6B2" w14:textId="77777777" w:rsidR="005D7823" w:rsidRPr="006D3AA1" w:rsidRDefault="005D7823" w:rsidP="005D7823">
      <w:pPr>
        <w:pStyle w:val="Bullet"/>
      </w:pPr>
      <w:r w:rsidRPr="006D3AA1">
        <w:t>The rest of all your clusters’ overcommit ratio looks good as they are around 1:3. This gives you some buffer for spikes and HA.</w:t>
      </w:r>
    </w:p>
    <w:p w14:paraId="51864EC4" w14:textId="741DC2F3" w:rsidR="005D7823" w:rsidRPr="006D3AA1" w:rsidRDefault="005D7823" w:rsidP="005D7823">
      <w:pPr>
        <w:pStyle w:val="Bullet"/>
      </w:pPr>
      <w:r w:rsidRPr="006D3AA1">
        <w:t>Keep the overcommit ratio to 1:4 for Tier 3 workload</w:t>
      </w:r>
      <w:r>
        <w:t xml:space="preserve"> as they are not mission critical.</w:t>
      </w:r>
    </w:p>
    <w:p w14:paraId="2888A8D2" w14:textId="77777777" w:rsidR="005D7823" w:rsidRPr="006D3AA1" w:rsidRDefault="005D7823" w:rsidP="005D7823">
      <w:pPr>
        <w:pStyle w:val="Bullet"/>
      </w:pPr>
      <w:r w:rsidRPr="006D3AA1">
        <w:t>CPU usage is around 70% on cluster “ABC”. Since they are UAT servers, don’t worry. You should get worried only when they reach 85%.</w:t>
      </w:r>
    </w:p>
    <w:p w14:paraId="1DC13E2F" w14:textId="77777777" w:rsidR="005D7823" w:rsidRPr="006D3AA1" w:rsidRDefault="005D7823" w:rsidP="005D7823">
      <w:pPr>
        <w:pStyle w:val="Bullet"/>
      </w:pPr>
      <w:r w:rsidRPr="006D3AA1">
        <w:t>The rest of your cluster’s CPU utilization is around 25%. This is good! You have plenty of capacity left.</w:t>
      </w:r>
    </w:p>
    <w:p w14:paraId="29356491" w14:textId="77777777" w:rsidR="005D7823" w:rsidRPr="006D3AA1" w:rsidRDefault="005D7823" w:rsidP="005D7823">
      <w:r w:rsidRPr="006D3AA1">
        <w:t>Can you figure out where the mistakes are?</w:t>
      </w:r>
    </w:p>
    <w:p w14:paraId="097D3633" w14:textId="5DABB19A" w:rsidR="004C5A2D" w:rsidRDefault="004C5A2D" w:rsidP="004C5A2D">
      <w:r>
        <w:t xml:space="preserve">The mistake is they are simplified. In capacity, you need to use all the 4 dimensions of capacity. </w:t>
      </w:r>
    </w:p>
    <w:p w14:paraId="3689A1D7" w14:textId="3406F1F6" w:rsidR="004C5A2D" w:rsidRPr="006D3AA1" w:rsidRDefault="004C5A2D" w:rsidP="004C5A2D">
      <w:r>
        <w:t xml:space="preserve">From a capacity monitoring point of view, vSphere cluster is the </w:t>
      </w:r>
      <w:r w:rsidRPr="008A0C6D">
        <w:rPr>
          <w:i/>
          <w:iCs/>
          <w:color w:val="00B0F0"/>
        </w:rPr>
        <w:t>smallest logical building block</w:t>
      </w:r>
      <w:r>
        <w:t>, due to HA + DRS + DPM. So it is correct to assume that we do capacity planning at Cluster level, and not at Host level or Data Center level.</w:t>
      </w:r>
    </w:p>
    <w:p w14:paraId="005FEA9E" w14:textId="77777777" w:rsidR="005D7823" w:rsidRDefault="005D7823" w:rsidP="005D7823">
      <w:r w:rsidRPr="006D3AA1">
        <w:t xml:space="preserve">You should notice a trend by now. They have something in common. </w:t>
      </w:r>
      <w:r>
        <w:t>If not, read Chapter 1, especially the part discussing contention versus consumption.</w:t>
      </w:r>
    </w:p>
    <w:p w14:paraId="303F2BA1" w14:textId="5A6F70BD" w:rsidR="005D7823" w:rsidRDefault="005D7823" w:rsidP="002113A7">
      <w:pPr>
        <w:pStyle w:val="Heading4"/>
      </w:pPr>
      <w:r>
        <w:lastRenderedPageBreak/>
        <w:t>Stages</w:t>
      </w:r>
    </w:p>
    <w:p w14:paraId="56C8F926" w14:textId="37FE22A1" w:rsidR="00391C09" w:rsidRPr="00391C09" w:rsidRDefault="00391C09" w:rsidP="00391C09">
      <w:r w:rsidRPr="006D3AA1">
        <w:t>Capacity Management requires an end-to-end plan</w:t>
      </w:r>
      <w:r w:rsidR="00D145A2" w:rsidRPr="00D145A2">
        <w:t>, typically spanning multiple years. Such a long plan requires adjustment along the way,</w:t>
      </w:r>
      <w:r w:rsidRPr="006D3AA1">
        <w:t xml:space="preserve"> because at the end of the day it is about comparing the reality you face with the plan you set. </w:t>
      </w:r>
      <w:r>
        <w:t>Good or bad is relative to your plan. If you plan for no overcommit because performance is absolute and budget is not an issue, then you’ll never run out of capacity. In other cases, that could be considered bad as you could end up with a lot of wastage.</w:t>
      </w:r>
    </w:p>
    <w:p w14:paraId="3E5EC29C" w14:textId="7974D69A" w:rsidR="00EE1C06" w:rsidRDefault="00EE1C06" w:rsidP="00283E0E">
      <w:r>
        <w:t xml:space="preserve">There are </w:t>
      </w:r>
      <w:r w:rsidR="00414EEE">
        <w:t>4</w:t>
      </w:r>
      <w:r>
        <w:t xml:space="preserve"> phases of </w:t>
      </w:r>
      <w:r w:rsidR="00391C09">
        <w:t>c</w:t>
      </w:r>
      <w:r>
        <w:t>apacity</w:t>
      </w:r>
      <w:r w:rsidR="00391C09">
        <w:t xml:space="preserve"> management: </w:t>
      </w:r>
    </w:p>
    <w:p w14:paraId="6FEE9BD8" w14:textId="77777777" w:rsidR="00EE1C06" w:rsidRDefault="00EE1C06" w:rsidP="006A3C87">
      <w:pPr>
        <w:pStyle w:val="BeforeTable"/>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71"/>
        <w:gridCol w:w="8087"/>
      </w:tblGrid>
      <w:tr w:rsidR="00EE1C06" w14:paraId="136D968C" w14:textId="77777777" w:rsidTr="00E440AB">
        <w:tc>
          <w:tcPr>
            <w:tcW w:w="1418" w:type="dxa"/>
            <w:shd w:val="clear" w:color="auto" w:fill="F2F2F2" w:themeFill="background1" w:themeFillShade="F2"/>
          </w:tcPr>
          <w:p w14:paraId="6474EBFF" w14:textId="69F66C39" w:rsidR="00EE1C06" w:rsidRPr="007444C2" w:rsidRDefault="00C73B6B" w:rsidP="00E440AB">
            <w:pPr>
              <w:pStyle w:val="Tablecontent"/>
              <w:rPr>
                <w:b/>
                <w:bCs/>
              </w:rPr>
            </w:pPr>
            <w:r>
              <w:rPr>
                <w:b/>
                <w:bCs/>
              </w:rPr>
              <w:t>Plan</w:t>
            </w:r>
          </w:p>
        </w:tc>
        <w:tc>
          <w:tcPr>
            <w:tcW w:w="9038" w:type="dxa"/>
          </w:tcPr>
          <w:p w14:paraId="15F98439" w14:textId="78348162" w:rsidR="00E33000" w:rsidRDefault="006900E4" w:rsidP="00E440AB">
            <w:pPr>
              <w:pStyle w:val="Tablecontent"/>
            </w:pPr>
            <w:r>
              <w:t xml:space="preserve">Within this phase, you </w:t>
            </w:r>
            <w:r w:rsidR="00976B05">
              <w:t>perform sizing and estimate how long the infrastructure will last. Depending on the project</w:t>
            </w:r>
            <w:r w:rsidR="00E33000">
              <w:t xml:space="preserve">, you may even size a multi-year capacity up front. </w:t>
            </w:r>
            <w:r w:rsidR="00166BEB">
              <w:t>The longer the plan, the bigger the margin you need to allocate. Higher margin or buffer certainly increases the risk of excess capacity.</w:t>
            </w:r>
          </w:p>
          <w:p w14:paraId="52FCB9AD" w14:textId="77777777" w:rsidR="00EE1C06" w:rsidRDefault="00E33000" w:rsidP="00E440AB">
            <w:pPr>
              <w:pStyle w:val="Tablecontent"/>
            </w:pPr>
            <w:r>
              <w:t xml:space="preserve">As not all plans are confirmed, you may run multiple What If scenarios. </w:t>
            </w:r>
          </w:p>
          <w:p w14:paraId="1A56EA77" w14:textId="12E27DAF" w:rsidR="00D57C32" w:rsidRDefault="00D57C32" w:rsidP="00E440AB">
            <w:pPr>
              <w:pStyle w:val="Tablecontent"/>
            </w:pPr>
            <w:r>
              <w:t>This is the phase where you buy hardware</w:t>
            </w:r>
            <w:r w:rsidR="003313B7">
              <w:t>.</w:t>
            </w:r>
          </w:p>
        </w:tc>
      </w:tr>
      <w:tr w:rsidR="00C73B6B" w14:paraId="59FB214F" w14:textId="77777777" w:rsidTr="00E440AB">
        <w:tc>
          <w:tcPr>
            <w:tcW w:w="1418" w:type="dxa"/>
            <w:shd w:val="clear" w:color="auto" w:fill="F2F2F2" w:themeFill="background1" w:themeFillShade="F2"/>
          </w:tcPr>
          <w:p w14:paraId="1AD83EE1" w14:textId="3C537853" w:rsidR="00C73B6B" w:rsidRDefault="006900E4" w:rsidP="00E440AB">
            <w:pPr>
              <w:pStyle w:val="Tablecontent"/>
              <w:rPr>
                <w:b/>
                <w:bCs/>
              </w:rPr>
            </w:pPr>
            <w:r>
              <w:rPr>
                <w:b/>
                <w:bCs/>
              </w:rPr>
              <w:t>Monitor</w:t>
            </w:r>
          </w:p>
        </w:tc>
        <w:tc>
          <w:tcPr>
            <w:tcW w:w="9038" w:type="dxa"/>
          </w:tcPr>
          <w:p w14:paraId="13BE7469" w14:textId="77777777" w:rsidR="00C73B6B" w:rsidRDefault="00D57C32" w:rsidP="00E440AB">
            <w:pPr>
              <w:pStyle w:val="Tablecontent"/>
            </w:pPr>
            <w:r>
              <w:t>This phase starts after the deployment.</w:t>
            </w:r>
            <w:r w:rsidR="00E019BF">
              <w:t xml:space="preserve"> You begin tracking and compare the reality against plan. </w:t>
            </w:r>
          </w:p>
          <w:p w14:paraId="74F0EE84" w14:textId="6DF468E5" w:rsidR="00E019BF" w:rsidRDefault="00E019BF" w:rsidP="00E440AB">
            <w:pPr>
              <w:pStyle w:val="Tablecontent"/>
            </w:pPr>
            <w:r>
              <w:t xml:space="preserve">For example, you expect the </w:t>
            </w:r>
            <w:r w:rsidR="0069565D">
              <w:t>capacity for your new DaaS project to last for 1 year. 3 months into the deployment, you have 25% of your users consuming the DaaS</w:t>
            </w:r>
            <w:r w:rsidR="005663A5">
              <w:t xml:space="preserve">. However, your overall utilization is already at 70%. This is a </w:t>
            </w:r>
            <w:r w:rsidR="00CF7D2C" w:rsidRPr="00CF7D2C">
              <w:rPr>
                <w:color w:val="FF0000"/>
              </w:rPr>
              <w:t>red</w:t>
            </w:r>
            <w:r w:rsidR="005663A5">
              <w:t xml:space="preserve"> warning, indicating your plan is off by significant margin.</w:t>
            </w:r>
          </w:p>
        </w:tc>
      </w:tr>
      <w:tr w:rsidR="006900E4" w14:paraId="5979593E" w14:textId="77777777" w:rsidTr="00E440AB">
        <w:tc>
          <w:tcPr>
            <w:tcW w:w="1418" w:type="dxa"/>
            <w:shd w:val="clear" w:color="auto" w:fill="F2F2F2" w:themeFill="background1" w:themeFillShade="F2"/>
          </w:tcPr>
          <w:p w14:paraId="210092A7" w14:textId="27FA8B1D" w:rsidR="006900E4" w:rsidRDefault="006900E4" w:rsidP="00E440AB">
            <w:pPr>
              <w:pStyle w:val="Tablecontent"/>
              <w:rPr>
                <w:b/>
                <w:bCs/>
              </w:rPr>
            </w:pPr>
            <w:r>
              <w:rPr>
                <w:b/>
                <w:bCs/>
              </w:rPr>
              <w:t>Optimize</w:t>
            </w:r>
          </w:p>
        </w:tc>
        <w:tc>
          <w:tcPr>
            <w:tcW w:w="9038" w:type="dxa"/>
          </w:tcPr>
          <w:p w14:paraId="051A538A" w14:textId="77777777" w:rsidR="006900E4" w:rsidRDefault="003A172A" w:rsidP="00E440AB">
            <w:pPr>
              <w:pStyle w:val="Tablecontent"/>
            </w:pPr>
            <w:r>
              <w:t xml:space="preserve">You optimize both the supply and the demand. </w:t>
            </w:r>
          </w:p>
          <w:p w14:paraId="0D0954DF" w14:textId="77777777" w:rsidR="003A172A" w:rsidRDefault="003A172A" w:rsidP="00E440AB">
            <w:pPr>
              <w:pStyle w:val="Tablecontent"/>
            </w:pPr>
            <w:r>
              <w:t xml:space="preserve">To optimize supply, you typically perform a tech refresh. Newer hardware can bring 2x the capacity at the same cost. </w:t>
            </w:r>
          </w:p>
          <w:p w14:paraId="2E06E484" w14:textId="6B1BFD49" w:rsidR="003A172A" w:rsidRDefault="003A172A" w:rsidP="00E440AB">
            <w:pPr>
              <w:pStyle w:val="Tablecontent"/>
            </w:pPr>
            <w:r>
              <w:t xml:space="preserve">To optimize demand, you perform reclamation and rightsizing. </w:t>
            </w:r>
          </w:p>
        </w:tc>
      </w:tr>
      <w:tr w:rsidR="00414EEE" w14:paraId="32D1105A" w14:textId="77777777" w:rsidTr="00E440AB">
        <w:tc>
          <w:tcPr>
            <w:tcW w:w="1418" w:type="dxa"/>
            <w:shd w:val="clear" w:color="auto" w:fill="F2F2F2" w:themeFill="background1" w:themeFillShade="F2"/>
          </w:tcPr>
          <w:p w14:paraId="045689EF" w14:textId="628C430A" w:rsidR="00414EEE" w:rsidRDefault="00414EEE" w:rsidP="00E440AB">
            <w:pPr>
              <w:pStyle w:val="Tablecontent"/>
              <w:rPr>
                <w:b/>
                <w:bCs/>
              </w:rPr>
            </w:pPr>
            <w:r>
              <w:rPr>
                <w:b/>
                <w:bCs/>
              </w:rPr>
              <w:t>Upgrade</w:t>
            </w:r>
          </w:p>
        </w:tc>
        <w:tc>
          <w:tcPr>
            <w:tcW w:w="9038" w:type="dxa"/>
          </w:tcPr>
          <w:p w14:paraId="3EB1E04F" w14:textId="7CF1CCD5" w:rsidR="00414EEE" w:rsidRDefault="00414EEE" w:rsidP="00E440AB">
            <w:pPr>
              <w:pStyle w:val="Tablecontent"/>
            </w:pPr>
            <w:r>
              <w:t xml:space="preserve">As the hardware reaches end of life, you either upgrade or migrate. </w:t>
            </w:r>
          </w:p>
          <w:p w14:paraId="06F652BF" w14:textId="5A526171" w:rsidR="00414EEE" w:rsidRDefault="00414EEE" w:rsidP="00E440AB">
            <w:pPr>
              <w:pStyle w:val="Tablecontent"/>
            </w:pPr>
            <w:r>
              <w:t xml:space="preserve">This typically involve technology version refresh and </w:t>
            </w:r>
          </w:p>
        </w:tc>
      </w:tr>
    </w:tbl>
    <w:p w14:paraId="03E0C0F3" w14:textId="4084B69F" w:rsidR="00DB34CE" w:rsidRDefault="00231498" w:rsidP="00283E0E">
      <w:r w:rsidRPr="006D3AA1">
        <w:t xml:space="preserve">Capacity Management </w:t>
      </w:r>
      <w:r w:rsidR="00CC4840">
        <w:t xml:space="preserve">becomes </w:t>
      </w:r>
      <w:r w:rsidR="00DB34CE">
        <w:t xml:space="preserve">easier if you begin </w:t>
      </w:r>
      <w:r w:rsidR="005A4F77">
        <w:t>at</w:t>
      </w:r>
      <w:r w:rsidR="00DB34CE">
        <w:t xml:space="preserve"> the planning stage. This is where you define your offering, setting the price and performance expectation. Without expectation being </w:t>
      </w:r>
      <w:r w:rsidR="003D5236">
        <w:t>quantified as metrics</w:t>
      </w:r>
      <w:r w:rsidR="00DB34CE">
        <w:t xml:space="preserve">, your customers will demand high performance </w:t>
      </w:r>
      <w:r w:rsidR="00DF0EE6">
        <w:t xml:space="preserve">as you’ve promised them </w:t>
      </w:r>
      <w:r w:rsidR="00E53820">
        <w:t>“</w:t>
      </w:r>
      <w:r w:rsidR="00DF0EE6">
        <w:t>good</w:t>
      </w:r>
      <w:r w:rsidR="007D686C">
        <w:t>”</w:t>
      </w:r>
      <w:r w:rsidR="00DF0EE6">
        <w:t xml:space="preserve"> </w:t>
      </w:r>
      <w:r w:rsidR="006F0F54">
        <w:t>performance</w:t>
      </w:r>
      <w:r w:rsidR="00DB34CE">
        <w:t xml:space="preserve">. </w:t>
      </w:r>
    </w:p>
    <w:p w14:paraId="2AB1B379" w14:textId="79235474" w:rsidR="00283E0E" w:rsidRPr="006D3AA1" w:rsidRDefault="00AB0CD9" w:rsidP="00283E0E">
      <w:r w:rsidRPr="006D3AA1">
        <w:t xml:space="preserve">Balancing demand and supply </w:t>
      </w:r>
      <w:r w:rsidR="2AC409D4">
        <w:t>require</w:t>
      </w:r>
      <w:r w:rsidRPr="006D3AA1">
        <w:t xml:space="preserve"> you to look at these 6 </w:t>
      </w:r>
      <w:r w:rsidR="00F07AA5" w:rsidRPr="006D3AA1">
        <w:t>components</w:t>
      </w:r>
      <w:r w:rsidR="00A86837" w:rsidRPr="006D3AA1">
        <w:t xml:space="preserve"> below. Step</w:t>
      </w:r>
      <w:r w:rsidR="1DD31D51" w:rsidRPr="006D3AA1">
        <w:t>s</w:t>
      </w:r>
      <w:r w:rsidR="00A86837" w:rsidRPr="006D3AA1">
        <w:t xml:space="preserve"> 1 and 2 </w:t>
      </w:r>
      <w:r w:rsidR="00AC5350" w:rsidRPr="006D3AA1">
        <w:t>are done together, and the remaining 4 steps can be done in parallel.</w:t>
      </w:r>
    </w:p>
    <w:p w14:paraId="05C096B4" w14:textId="2ACC7BBF" w:rsidR="00B50659" w:rsidRPr="00005EB9" w:rsidRDefault="00633254" w:rsidP="00250DBD">
      <w:pPr>
        <w:jc w:val="center"/>
      </w:pPr>
      <w:r w:rsidRPr="00633254">
        <w:rPr>
          <w:noProof/>
        </w:rPr>
        <w:drawing>
          <wp:inline distT="0" distB="0" distL="0" distR="0" wp14:anchorId="01B420BD" wp14:editId="309762A7">
            <wp:extent cx="5276088" cy="2569464"/>
            <wp:effectExtent l="0" t="0" r="1270" b="2540"/>
            <wp:docPr id="1651469435" name="Picture 1" descr="A list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469435" name="Picture 1" descr="A list of a product&#10;&#10;Description automatically generated with medium confidence"/>
                    <pic:cNvPicPr/>
                  </pic:nvPicPr>
                  <pic:blipFill>
                    <a:blip r:embed="rId152"/>
                    <a:stretch>
                      <a:fillRect/>
                    </a:stretch>
                  </pic:blipFill>
                  <pic:spPr>
                    <a:xfrm>
                      <a:off x="0" y="0"/>
                      <a:ext cx="5276088" cy="2569464"/>
                    </a:xfrm>
                    <a:prstGeom prst="rect">
                      <a:avLst/>
                    </a:prstGeom>
                  </pic:spPr>
                </pic:pic>
              </a:graphicData>
            </a:graphic>
          </wp:inline>
        </w:drawing>
      </w:r>
    </w:p>
    <w:p w14:paraId="59ADD934" w14:textId="1118DBF7" w:rsidR="009B7238" w:rsidRPr="00005EB9" w:rsidRDefault="00FA7F6E" w:rsidP="009B7238">
      <w:r>
        <w:lastRenderedPageBreak/>
        <w:t xml:space="preserve">Relative to </w:t>
      </w:r>
      <w:r w:rsidR="00E021AF" w:rsidRPr="00005EB9">
        <w:t xml:space="preserve">Performance Management, this </w:t>
      </w:r>
      <w:r w:rsidR="00D478FD" w:rsidRPr="00005EB9">
        <w:t>pillar of operations</w:t>
      </w:r>
      <w:r w:rsidR="00E021AF" w:rsidRPr="00005EB9">
        <w:t xml:space="preserve"> </w:t>
      </w:r>
      <w:r w:rsidR="00D478FD" w:rsidRPr="00005EB9">
        <w:t xml:space="preserve">require </w:t>
      </w:r>
      <w:r>
        <w:t xml:space="preserve">much less </w:t>
      </w:r>
      <w:r w:rsidR="00D478FD" w:rsidRPr="00005EB9">
        <w:t xml:space="preserve">technical knowledge. </w:t>
      </w:r>
      <w:r w:rsidR="009B7238" w:rsidRPr="00005EB9">
        <w:t>Let’s check your technical skills if you don’t trust me</w:t>
      </w:r>
      <w:r w:rsidR="00C856F8">
        <w:t>.</w:t>
      </w:r>
    </w:p>
    <w:p w14:paraId="7D728F75" w14:textId="04E9CF3E" w:rsidR="009B7238" w:rsidRPr="00005EB9" w:rsidRDefault="009B7238" w:rsidP="009B7238">
      <w:pPr>
        <w:pStyle w:val="Bullet"/>
      </w:pPr>
      <w:r>
        <w:t xml:space="preserve">Can you architect a cluster where the performance matches physical? </w:t>
      </w:r>
      <w:r>
        <w:br/>
        <w:t>Easy, just don’t overcommit</w:t>
      </w:r>
      <w:r w:rsidR="00CB34BE">
        <w:t>, or put 100% reservation for that VM</w:t>
      </w:r>
      <w:r w:rsidR="3CB27B59">
        <w:t>.</w:t>
      </w:r>
    </w:p>
    <w:p w14:paraId="2EF6671A" w14:textId="7D90C989" w:rsidR="009B7238" w:rsidRPr="00005EB9" w:rsidRDefault="009B7238" w:rsidP="009B7238">
      <w:pPr>
        <w:pStyle w:val="Bullet"/>
      </w:pPr>
      <w:r w:rsidRPr="00005EB9">
        <w:t>Can you architect a cluster that can handle monster VM</w:t>
      </w:r>
      <w:r w:rsidR="0BA7BE69" w:rsidRPr="00005EB9">
        <w:t>s</w:t>
      </w:r>
      <w:r w:rsidRPr="00005EB9">
        <w:t xml:space="preserve">? </w:t>
      </w:r>
      <w:r w:rsidR="008F623D" w:rsidRPr="00005EB9">
        <w:br/>
      </w:r>
      <w:r w:rsidRPr="00005EB9">
        <w:t>Easy, just get lots of core</w:t>
      </w:r>
      <w:r w:rsidR="4A1E57C2" w:rsidRPr="00005EB9">
        <w:t>s</w:t>
      </w:r>
      <w:r w:rsidRPr="00005EB9">
        <w:t xml:space="preserve"> per socket.</w:t>
      </w:r>
      <w:r w:rsidRPr="00005EB9">
        <w:br/>
        <w:t>Easy, just get lots of core</w:t>
      </w:r>
      <w:r w:rsidR="00180228">
        <w:t xml:space="preserve"> in the box.</w:t>
      </w:r>
    </w:p>
    <w:p w14:paraId="3DDE23FE" w14:textId="2DCF5E76" w:rsidR="009B7238" w:rsidRPr="00005EB9" w:rsidRDefault="009B7238" w:rsidP="009B7238">
      <w:pPr>
        <w:pStyle w:val="Bullet"/>
      </w:pPr>
      <w:r>
        <w:t xml:space="preserve">Can you architect with very high availability? </w:t>
      </w:r>
      <w:r>
        <w:br/>
        <w:t>Easy, just have more HA host</w:t>
      </w:r>
      <w:r w:rsidR="2543A3CE">
        <w:t>s</w:t>
      </w:r>
      <w:r>
        <w:t xml:space="preserve">, more vSAN FTT </w:t>
      </w:r>
      <w:r w:rsidR="008D2196">
        <w:t xml:space="preserve">with </w:t>
      </w:r>
      <w:r>
        <w:t>failure domain</w:t>
      </w:r>
      <w:r w:rsidR="16264DE0">
        <w:t>s</w:t>
      </w:r>
      <w:r w:rsidR="008D2196">
        <w:t xml:space="preserve"> spread across different racks</w:t>
      </w:r>
      <w:r w:rsidR="00F60AE7">
        <w:t>, more NSX Edges</w:t>
      </w:r>
      <w:r w:rsidR="6BE45833">
        <w:t>.</w:t>
      </w:r>
    </w:p>
    <w:p w14:paraId="0E178F0F" w14:textId="1CB58BF3" w:rsidR="009B7238" w:rsidRPr="00005EB9" w:rsidRDefault="009B7238" w:rsidP="009B7238">
      <w:pPr>
        <w:pStyle w:val="Bullet"/>
      </w:pPr>
      <w:r w:rsidRPr="00005EB9">
        <w:t xml:space="preserve">Can you architect a cluster that can run lots of VMs? </w:t>
      </w:r>
      <w:r w:rsidR="008F623D" w:rsidRPr="00005EB9">
        <w:br/>
      </w:r>
      <w:r w:rsidRPr="00005EB9">
        <w:t>Easy, just get lots of big hosts.</w:t>
      </w:r>
    </w:p>
    <w:p w14:paraId="38D7E660" w14:textId="0EAFC696" w:rsidR="009B7238" w:rsidRPr="00005EB9" w:rsidRDefault="009B7238" w:rsidP="009B7238">
      <w:pPr>
        <w:pStyle w:val="Bullet"/>
      </w:pPr>
      <w:r w:rsidRPr="00005EB9">
        <w:t xml:space="preserve">Can you optimize the performance? </w:t>
      </w:r>
      <w:r w:rsidR="008F623D" w:rsidRPr="00005EB9">
        <w:br/>
      </w:r>
      <w:r w:rsidRPr="00005EB9">
        <w:t>Sure, follow performance best practices and configure for performance.</w:t>
      </w:r>
      <w:r w:rsidR="00F60AE7">
        <w:t xml:space="preserve"> Just be prepared to pay.</w:t>
      </w:r>
    </w:p>
    <w:p w14:paraId="1E91884D" w14:textId="73F8D75D" w:rsidR="009B7238" w:rsidRDefault="009B7238" w:rsidP="009B7238">
      <w:pPr>
        <w:pStyle w:val="Bullet"/>
      </w:pPr>
      <w:r w:rsidRPr="00005EB9">
        <w:t xml:space="preserve">Can you squeeze the cost? </w:t>
      </w:r>
      <w:r w:rsidR="008F623D" w:rsidRPr="00005EB9">
        <w:br/>
      </w:r>
      <w:r w:rsidRPr="00005EB9">
        <w:t>Sure, minimize the hardware</w:t>
      </w:r>
      <w:r w:rsidR="00902D81" w:rsidRPr="00005EB9">
        <w:t xml:space="preserve"> and software cost, </w:t>
      </w:r>
      <w:r w:rsidRPr="00005EB9">
        <w:t>and choose the best bang for the buck. You know all the vendors and their technology. You know the pro and cons of each.</w:t>
      </w:r>
    </w:p>
    <w:p w14:paraId="0A944A8D" w14:textId="571C7FF3" w:rsidR="00370003" w:rsidRDefault="00E37EB2" w:rsidP="008232E0">
      <w:r>
        <w:t xml:space="preserve">The above </w:t>
      </w:r>
      <w:r w:rsidR="00A70319">
        <w:t>is not hard to do if you do it right from the start, which is why we need to begin at the planning phase.</w:t>
      </w:r>
      <w:r w:rsidR="009A0433">
        <w:t xml:space="preserve"> If you start from Step 6</w:t>
      </w:r>
      <w:r w:rsidR="004C5F93">
        <w:t xml:space="preserve"> and ignore Step 1 and 2, you will play the </w:t>
      </w:r>
      <w:r w:rsidR="00C37C0C">
        <w:t>lead role in</w:t>
      </w:r>
      <w:r w:rsidR="004C5F93">
        <w:t xml:space="preserve"> a </w:t>
      </w:r>
      <w:hyperlink r:id="rId153" w:history="1">
        <w:r w:rsidR="004405B9" w:rsidRPr="004405B9">
          <w:rPr>
            <w:rStyle w:val="Hyperlink"/>
          </w:rPr>
          <w:t>M</w:t>
        </w:r>
        <w:r w:rsidR="004C5F93" w:rsidRPr="004405B9">
          <w:rPr>
            <w:rStyle w:val="Hyperlink"/>
          </w:rPr>
          <w:t xml:space="preserve">ission </w:t>
        </w:r>
        <w:r w:rsidR="004405B9" w:rsidRPr="004405B9">
          <w:rPr>
            <w:rStyle w:val="Hyperlink"/>
          </w:rPr>
          <w:t>I</w:t>
        </w:r>
        <w:r w:rsidR="004C5F93" w:rsidRPr="004405B9">
          <w:rPr>
            <w:rStyle w:val="Hyperlink"/>
          </w:rPr>
          <w:t>mpossible</w:t>
        </w:r>
      </w:hyperlink>
      <w:r w:rsidR="00C37C0C">
        <w:t xml:space="preserve"> movie</w:t>
      </w:r>
      <w:r w:rsidR="00C13BFF">
        <w:t xml:space="preserve">, because you can end up with many </w:t>
      </w:r>
      <w:r w:rsidR="00370003">
        <w:t>over-provisioned VM issue</w:t>
      </w:r>
      <w:r w:rsidR="00C13BFF">
        <w:t xml:space="preserve">. These VMs are typically the larger ones, and more </w:t>
      </w:r>
      <w:r w:rsidR="007A3E4C">
        <w:t>important</w:t>
      </w:r>
      <w:r w:rsidR="00C13BFF">
        <w:t xml:space="preserve"> to the business. </w:t>
      </w:r>
      <w:r w:rsidR="00370003">
        <w:t xml:space="preserve">It is hard to solve this in production environment as it will involve downtime and the burden is on you to prove it will not have performance impact. Politically, it may make the team who sized the VM and justified the cost look bad. Your best bet is to prevent the problem from happening in the first place, by using progressive pricing. This is covered in the </w:t>
      </w:r>
      <w:hyperlink w:anchor="_Price_1" w:history="1">
        <w:r w:rsidR="00370003" w:rsidRPr="00CD5325">
          <w:rPr>
            <w:rStyle w:val="Hyperlink"/>
          </w:rPr>
          <w:t>Pricing</w:t>
        </w:r>
      </w:hyperlink>
      <w:r w:rsidR="00370003">
        <w:t xml:space="preserve"> section of the book.</w:t>
      </w:r>
    </w:p>
    <w:p w14:paraId="60378DF3" w14:textId="5C11B76C" w:rsidR="00CA4607" w:rsidRDefault="008F0127" w:rsidP="008232E0">
      <w:r w:rsidRPr="008F0127">
        <w:rPr>
          <w:noProof/>
        </w:rPr>
        <w:drawing>
          <wp:inline distT="0" distB="0" distL="0" distR="0" wp14:anchorId="2EB694EF" wp14:editId="7011BD49">
            <wp:extent cx="6000333" cy="2262308"/>
            <wp:effectExtent l="0" t="0" r="635" b="5080"/>
            <wp:docPr id="122693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93755" name=""/>
                    <pic:cNvPicPr/>
                  </pic:nvPicPr>
                  <pic:blipFill>
                    <a:blip r:embed="rId154"/>
                    <a:stretch>
                      <a:fillRect/>
                    </a:stretch>
                  </pic:blipFill>
                  <pic:spPr>
                    <a:xfrm>
                      <a:off x="0" y="0"/>
                      <a:ext cx="6009947" cy="2265933"/>
                    </a:xfrm>
                    <a:prstGeom prst="rect">
                      <a:avLst/>
                    </a:prstGeom>
                  </pic:spPr>
                </pic:pic>
              </a:graphicData>
            </a:graphic>
          </wp:inline>
        </w:drawing>
      </w:r>
    </w:p>
    <w:p w14:paraId="6C8A79E7" w14:textId="77777777" w:rsidR="006D2A7F" w:rsidRDefault="00E16E0C" w:rsidP="00E16E0C">
      <w:r w:rsidRPr="00E16E0C">
        <w:t xml:space="preserve">Discipline in capacity optimization is </w:t>
      </w:r>
      <w:r w:rsidR="007A3E4C">
        <w:t>necessary</w:t>
      </w:r>
      <w:r w:rsidRPr="00E16E0C">
        <w:t xml:space="preserve"> due to excess wastage. Establish a weekly cadence that is executed regularly (depending on the size of the environment)</w:t>
      </w:r>
      <w:r w:rsidR="006D2A7F">
        <w:t xml:space="preserve">. </w:t>
      </w:r>
    </w:p>
    <w:p w14:paraId="3E83D64D" w14:textId="0F59D373" w:rsidR="00E16E0C" w:rsidRDefault="006D2A7F" w:rsidP="00E16E0C">
      <w:r>
        <w:t>In large environment, set up upgrade cadence. Let’s take an example:</w:t>
      </w:r>
    </w:p>
    <w:p w14:paraId="5E89AA20" w14:textId="02D4E1CC" w:rsidR="006D2A7F" w:rsidRDefault="006D2A7F" w:rsidP="00805255">
      <w:pPr>
        <w:pStyle w:val="Bullet"/>
      </w:pPr>
      <w:r>
        <w:t>You have 1200 ESXi hosts. Hardware depreciation and warranty is 5 years, so you replace after 5 years. That means you replace 240 hosts per year. If you do a monthly cadence, you replace ~20 servers per month.</w:t>
      </w:r>
    </w:p>
    <w:p w14:paraId="04F09A47" w14:textId="55878BE3" w:rsidR="00E16E0C" w:rsidRDefault="006D2A7F" w:rsidP="002E73F2">
      <w:pPr>
        <w:pStyle w:val="Bullet"/>
      </w:pPr>
      <w:r>
        <w:t xml:space="preserve">To balance between keeping variations low and harnessing new technology, you set the standard per year. </w:t>
      </w:r>
      <w:r w:rsidR="00E16E0C" w:rsidRPr="00E16E0C">
        <w:t>Technology Refresh is an integral part, as new technology delivers both lower cost and higher capacity, not to mention faster performance and tighter security.</w:t>
      </w:r>
    </w:p>
    <w:p w14:paraId="29675C51" w14:textId="0317DB9D" w:rsidR="006D533D" w:rsidRDefault="00576EDD" w:rsidP="002113A7">
      <w:pPr>
        <w:pStyle w:val="Heading4"/>
        <w:numPr>
          <w:ilvl w:val="0"/>
          <w:numId w:val="0"/>
        </w:numPr>
      </w:pPr>
      <w:r>
        <w:lastRenderedPageBreak/>
        <w:t xml:space="preserve">IaaS </w:t>
      </w:r>
      <w:r w:rsidR="006D533D">
        <w:t>Capacity</w:t>
      </w:r>
    </w:p>
    <w:p w14:paraId="1547D3F9" w14:textId="5202E9E5" w:rsidR="006D533D" w:rsidRDefault="006D533D" w:rsidP="006D533D">
      <w:pPr>
        <w:rPr>
          <w:lang w:val="en-GB"/>
        </w:rPr>
      </w:pPr>
      <w:r>
        <w:rPr>
          <w:lang w:val="en-GB"/>
        </w:rPr>
        <w:t xml:space="preserve">Your IaaS consists of </w:t>
      </w:r>
      <w:r w:rsidR="00D841C1">
        <w:rPr>
          <w:lang w:val="en-GB"/>
        </w:rPr>
        <w:t>3</w:t>
      </w:r>
      <w:r>
        <w:rPr>
          <w:lang w:val="en-GB"/>
        </w:rPr>
        <w:t xml:space="preserve"> large components</w:t>
      </w:r>
    </w:p>
    <w:p w14:paraId="09097874" w14:textId="66C0A6DA" w:rsidR="006D533D" w:rsidRDefault="006D533D" w:rsidP="006D533D">
      <w:pPr>
        <w:pStyle w:val="Bullet"/>
        <w:rPr>
          <w:lang w:val="en-GB"/>
        </w:rPr>
      </w:pPr>
      <w:r>
        <w:rPr>
          <w:lang w:val="en-GB"/>
        </w:rPr>
        <w:t>Compute</w:t>
      </w:r>
    </w:p>
    <w:p w14:paraId="07CDDD74" w14:textId="51A9D3F0" w:rsidR="006D533D" w:rsidRDefault="006D533D" w:rsidP="006D533D">
      <w:pPr>
        <w:pStyle w:val="Bullet"/>
        <w:rPr>
          <w:lang w:val="en-GB"/>
        </w:rPr>
      </w:pPr>
      <w:r>
        <w:rPr>
          <w:lang w:val="en-GB"/>
        </w:rPr>
        <w:t xml:space="preserve">Storage </w:t>
      </w:r>
    </w:p>
    <w:p w14:paraId="7B346ECF" w14:textId="562282B5" w:rsidR="006D533D" w:rsidRDefault="006D533D" w:rsidP="006D533D">
      <w:pPr>
        <w:pStyle w:val="Bullet"/>
        <w:rPr>
          <w:lang w:val="en-GB"/>
        </w:rPr>
      </w:pPr>
      <w:r>
        <w:rPr>
          <w:lang w:val="en-GB"/>
        </w:rPr>
        <w:t xml:space="preserve">Network </w:t>
      </w:r>
    </w:p>
    <w:p w14:paraId="510796A6" w14:textId="3EC578E7" w:rsidR="006D533D" w:rsidRDefault="006D533D" w:rsidP="006D533D">
      <w:pPr>
        <w:rPr>
          <w:lang w:val="en-GB"/>
        </w:rPr>
      </w:pPr>
      <w:r w:rsidRPr="00D841C1">
        <w:rPr>
          <w:b/>
          <w:bCs/>
          <w:lang w:val="en-GB"/>
        </w:rPr>
        <w:t>Compute</w:t>
      </w:r>
      <w:r>
        <w:rPr>
          <w:lang w:val="en-GB"/>
        </w:rPr>
        <w:t xml:space="preserve"> gets the most attention as the consumer (VM or Pod) runs in a cluster</w:t>
      </w:r>
      <w:r w:rsidR="00FA7F6E">
        <w:rPr>
          <w:lang w:val="en-GB"/>
        </w:rPr>
        <w:t xml:space="preserve"> of ESXi host</w:t>
      </w:r>
      <w:r>
        <w:rPr>
          <w:lang w:val="en-GB"/>
        </w:rPr>
        <w:t xml:space="preserve">. It’s a good starting point, especially if you have 1:1 relationship between compute and storage. </w:t>
      </w:r>
    </w:p>
    <w:p w14:paraId="6750DA9D" w14:textId="5446F4FF" w:rsidR="006D533D" w:rsidRDefault="006D533D" w:rsidP="006D533D">
      <w:pPr>
        <w:rPr>
          <w:lang w:val="en-GB"/>
        </w:rPr>
      </w:pPr>
      <w:r w:rsidRPr="00D841C1">
        <w:rPr>
          <w:b/>
          <w:bCs/>
          <w:lang w:val="en-GB"/>
        </w:rPr>
        <w:t>Storage</w:t>
      </w:r>
      <w:r>
        <w:rPr>
          <w:lang w:val="en-GB"/>
        </w:rPr>
        <w:t xml:space="preserve"> needs to be managed equally well, if you have many to many relationship between cluster and datastore. If you use vSAN HCI Mesh, then you also need to manage the storage portion carefully. </w:t>
      </w:r>
    </w:p>
    <w:p w14:paraId="45C6260E" w14:textId="2D51DF12" w:rsidR="003E42F6" w:rsidRDefault="003E42F6" w:rsidP="006D533D">
      <w:r>
        <w:t>Storage Capacity differs to Compute Capacity and presents a challenge on its own. Unlike compute capacity, which is basically vSphere cluster, storage varies in shape. The two major ones are datastore and vSAN, as local datastore and RDM are rarely used. In addition, storage has thin provisioning at both virtualization layer and physical layer. We will discuss vSAN capacity separately as it has its own unique factors such as FTT, plus it needs to consider compute too.</w:t>
      </w:r>
    </w:p>
    <w:p w14:paraId="4BB6189E" w14:textId="35CF7892" w:rsidR="006D533D" w:rsidRDefault="006D533D" w:rsidP="006D533D">
      <w:pPr>
        <w:rPr>
          <w:lang w:val="en-GB"/>
        </w:rPr>
      </w:pPr>
      <w:r w:rsidRPr="00D841C1">
        <w:rPr>
          <w:b/>
          <w:bCs/>
          <w:lang w:val="en-GB"/>
        </w:rPr>
        <w:t>Network</w:t>
      </w:r>
      <w:r>
        <w:rPr>
          <w:lang w:val="en-GB"/>
        </w:rPr>
        <w:t xml:space="preserve"> is typically less of an issue</w:t>
      </w:r>
      <w:r w:rsidR="00625F70">
        <w:rPr>
          <w:lang w:val="en-GB"/>
        </w:rPr>
        <w:t xml:space="preserve"> for VMware Architect, as it’s typically done by the Network Architect. In addition</w:t>
      </w:r>
      <w:r w:rsidR="00AE01A8">
        <w:rPr>
          <w:lang w:val="en-GB"/>
        </w:rPr>
        <w:t>, it’s common for ESXi to sport 20 – 50 Gb of bandwidth. So u</w:t>
      </w:r>
      <w:r>
        <w:rPr>
          <w:lang w:val="en-GB"/>
        </w:rPr>
        <w:t xml:space="preserve">nless you </w:t>
      </w:r>
      <w:r w:rsidR="00AE01A8">
        <w:rPr>
          <w:lang w:val="en-GB"/>
        </w:rPr>
        <w:t xml:space="preserve">run </w:t>
      </w:r>
      <w:r>
        <w:rPr>
          <w:lang w:val="en-GB"/>
        </w:rPr>
        <w:t>high</w:t>
      </w:r>
      <w:r w:rsidR="00322E1A">
        <w:rPr>
          <w:lang w:val="en-GB"/>
        </w:rPr>
        <w:t xml:space="preserve"> bandwidth applications</w:t>
      </w:r>
      <w:r>
        <w:rPr>
          <w:lang w:val="en-GB"/>
        </w:rPr>
        <w:t xml:space="preserve">, such as networking VMs </w:t>
      </w:r>
      <w:r w:rsidR="00322E1A">
        <w:rPr>
          <w:lang w:val="en-GB"/>
        </w:rPr>
        <w:t xml:space="preserve">and web servers, </w:t>
      </w:r>
      <w:r>
        <w:rPr>
          <w:lang w:val="en-GB"/>
        </w:rPr>
        <w:t>running on the same ESXi hosts</w:t>
      </w:r>
      <w:r w:rsidR="009901D8">
        <w:rPr>
          <w:lang w:val="en-GB"/>
        </w:rPr>
        <w:t xml:space="preserve">, you may not hit the limit. </w:t>
      </w:r>
    </w:p>
    <w:p w14:paraId="387E2269" w14:textId="0C7AF7C3" w:rsidR="00D841C1" w:rsidRDefault="00D841C1" w:rsidP="00D841C1">
      <w:pPr>
        <w:rPr>
          <w:lang w:val="en-GB"/>
        </w:rPr>
      </w:pPr>
      <w:r w:rsidRPr="00A452F2">
        <w:rPr>
          <w:lang w:val="en-GB"/>
        </w:rPr>
        <w:t>Not all objects lend themselves for capacity management. Take the data center object for example. It can contain clusters of different purpose</w:t>
      </w:r>
      <w:r>
        <w:rPr>
          <w:lang w:val="en-GB"/>
        </w:rPr>
        <w:t>s</w:t>
      </w:r>
      <w:r w:rsidRPr="00A452F2">
        <w:rPr>
          <w:lang w:val="en-GB"/>
        </w:rPr>
        <w:t xml:space="preserve">. It </w:t>
      </w:r>
      <w:r>
        <w:rPr>
          <w:lang w:val="en-GB"/>
        </w:rPr>
        <w:t xml:space="preserve">will </w:t>
      </w:r>
      <w:r w:rsidRPr="00A452F2">
        <w:rPr>
          <w:lang w:val="en-GB"/>
        </w:rPr>
        <w:t xml:space="preserve">not make sense to combine the metrics into a single </w:t>
      </w:r>
      <w:r>
        <w:rPr>
          <w:lang w:val="en-GB"/>
        </w:rPr>
        <w:t>d</w:t>
      </w:r>
      <w:r w:rsidRPr="00A452F2">
        <w:rPr>
          <w:lang w:val="en-GB"/>
        </w:rPr>
        <w:t xml:space="preserve">ata center </w:t>
      </w:r>
      <w:r>
        <w:rPr>
          <w:lang w:val="en-GB"/>
        </w:rPr>
        <w:t>c</w:t>
      </w:r>
      <w:r w:rsidRPr="00A452F2">
        <w:rPr>
          <w:lang w:val="en-GB"/>
        </w:rPr>
        <w:t>apacity</w:t>
      </w:r>
      <w:r>
        <w:rPr>
          <w:lang w:val="en-GB"/>
        </w:rPr>
        <w:t xml:space="preserve"> remaining</w:t>
      </w:r>
      <w:r w:rsidRPr="00A452F2">
        <w:rPr>
          <w:lang w:val="en-GB"/>
        </w:rPr>
        <w:t xml:space="preserve"> (%) metric, </w:t>
      </w:r>
      <w:r>
        <w:rPr>
          <w:lang w:val="en-GB"/>
        </w:rPr>
        <w:t xml:space="preserve">if </w:t>
      </w:r>
      <w:r w:rsidRPr="00A452F2">
        <w:rPr>
          <w:lang w:val="en-GB"/>
        </w:rPr>
        <w:t xml:space="preserve">the member clusters are not interchangeable. </w:t>
      </w:r>
    </w:p>
    <w:p w14:paraId="59FAFA66" w14:textId="77777777" w:rsidR="00D841C1" w:rsidRPr="00A452F2" w:rsidRDefault="00D841C1" w:rsidP="00D841C1">
      <w:pPr>
        <w:jc w:val="center"/>
        <w:rPr>
          <w:lang w:val="en-GB"/>
        </w:rPr>
      </w:pPr>
      <w:r w:rsidRPr="00D05CDB">
        <w:rPr>
          <w:noProof/>
          <w:lang w:val="en-GB"/>
        </w:rPr>
        <w:drawing>
          <wp:inline distT="0" distB="0" distL="0" distR="0" wp14:anchorId="0C64F63F" wp14:editId="1847848A">
            <wp:extent cx="5276088" cy="1883664"/>
            <wp:effectExtent l="0" t="0" r="1270" b="2540"/>
            <wp:docPr id="1525503578" name="Picture 1" descr="A table with text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03578" name="Picture 1" descr="A table with text and words&#10;&#10;Description automatically generated with medium confidence"/>
                    <pic:cNvPicPr/>
                  </pic:nvPicPr>
                  <pic:blipFill>
                    <a:blip r:embed="rId155"/>
                    <a:stretch>
                      <a:fillRect/>
                    </a:stretch>
                  </pic:blipFill>
                  <pic:spPr>
                    <a:xfrm>
                      <a:off x="0" y="0"/>
                      <a:ext cx="5276088" cy="1883664"/>
                    </a:xfrm>
                    <a:prstGeom prst="rect">
                      <a:avLst/>
                    </a:prstGeom>
                  </pic:spPr>
                </pic:pic>
              </a:graphicData>
            </a:graphic>
          </wp:inline>
        </w:drawing>
      </w:r>
    </w:p>
    <w:p w14:paraId="543A58ED" w14:textId="65CB8BC8" w:rsidR="003E42F6" w:rsidRPr="003E42F6" w:rsidRDefault="003E42F6" w:rsidP="003E42F6">
      <w:r>
        <w:t>DR solution such as Site Recovery Manager impacts capacity as you need to consider both the DR test and actual DR.</w:t>
      </w:r>
    </w:p>
    <w:p w14:paraId="347DF712" w14:textId="77777777" w:rsidR="00114B00" w:rsidRDefault="00114B00" w:rsidP="006D533D">
      <w:pPr>
        <w:rPr>
          <w:lang w:val="en-GB"/>
        </w:rPr>
      </w:pPr>
      <w:r>
        <w:rPr>
          <w:lang w:val="en-GB"/>
        </w:rPr>
        <w:t>VM impacts capacity in 2 ways:</w:t>
      </w:r>
    </w:p>
    <w:p w14:paraId="66853F0E" w14:textId="10EFE900" w:rsidR="00114B00" w:rsidRDefault="00114B00" w:rsidP="00114B00">
      <w:pPr>
        <w:pStyle w:val="Bullet"/>
        <w:rPr>
          <w:lang w:val="en-GB"/>
        </w:rPr>
      </w:pPr>
      <w:r>
        <w:rPr>
          <w:lang w:val="en-GB"/>
        </w:rPr>
        <w:t>Rightsizing</w:t>
      </w:r>
    </w:p>
    <w:p w14:paraId="73515606" w14:textId="1B725B83" w:rsidR="00114B00" w:rsidRPr="006D533D" w:rsidRDefault="00114B00" w:rsidP="00114B00">
      <w:pPr>
        <w:pStyle w:val="Bullet"/>
        <w:rPr>
          <w:lang w:val="en-GB"/>
        </w:rPr>
      </w:pPr>
      <w:r>
        <w:rPr>
          <w:lang w:val="en-GB"/>
        </w:rPr>
        <w:t>Reclamation</w:t>
      </w:r>
      <w:r w:rsidR="00E4254C">
        <w:rPr>
          <w:lang w:val="en-GB"/>
        </w:rPr>
        <w:t xml:space="preserve">. </w:t>
      </w:r>
    </w:p>
    <w:p w14:paraId="161BD46A" w14:textId="70FDDC25" w:rsidR="00586ACE" w:rsidRPr="00005EB9" w:rsidRDefault="00586ACE" w:rsidP="002113A7">
      <w:pPr>
        <w:pStyle w:val="Heading4"/>
      </w:pPr>
      <w:bookmarkStart w:id="25" w:name="_Capacity_Planning"/>
      <w:bookmarkEnd w:id="25"/>
      <w:r w:rsidRPr="00005EB9">
        <w:lastRenderedPageBreak/>
        <w:t>Capacity Planning</w:t>
      </w:r>
    </w:p>
    <w:p w14:paraId="46C10271" w14:textId="1C77F1CC" w:rsidR="00283E0E" w:rsidRDefault="00283E0E" w:rsidP="00283E0E">
      <w:r w:rsidRPr="00005EB9">
        <w:t>For IaaS or DaaS, capacity management begins long before hardware is deployed. It begins with a business plan, which decides on what class of service will be provided</w:t>
      </w:r>
      <w:r w:rsidR="00FA7F6E">
        <w:t xml:space="preserve"> to serve which locations</w:t>
      </w:r>
      <w:r w:rsidRPr="00005EB9">
        <w:t xml:space="preserve">. </w:t>
      </w:r>
      <w:r w:rsidR="003C0652">
        <w:t xml:space="preserve">Class of Service </w:t>
      </w:r>
      <w:r w:rsidR="00497B77" w:rsidRPr="00005EB9">
        <w:t>was covered earlier in</w:t>
      </w:r>
      <w:r w:rsidR="006705B0">
        <w:t xml:space="preserve"> </w:t>
      </w:r>
      <w:hyperlink w:anchor="_Service_Level_Agreement" w:history="1">
        <w:r w:rsidR="006705B0" w:rsidRPr="00DF3119">
          <w:rPr>
            <w:rStyle w:val="Hyperlink"/>
          </w:rPr>
          <w:t>SLA</w:t>
        </w:r>
      </w:hyperlink>
      <w:r w:rsidR="00DF3119">
        <w:t>.</w:t>
      </w:r>
      <w:r w:rsidR="00497B77" w:rsidRPr="00005EB9">
        <w:t xml:space="preserve"> </w:t>
      </w:r>
      <w:r w:rsidR="00BA757D">
        <w:t xml:space="preserve">You should also read the Performance </w:t>
      </w:r>
      <w:r w:rsidR="001021CE">
        <w:t xml:space="preserve">SLA portion </w:t>
      </w:r>
      <w:hyperlink w:anchor="_KPI_vs_SLA_2" w:history="1">
        <w:r w:rsidR="001021CE" w:rsidRPr="00553C7C">
          <w:rPr>
            <w:rStyle w:val="Hyperlink"/>
          </w:rPr>
          <w:t>here</w:t>
        </w:r>
      </w:hyperlink>
      <w:r w:rsidR="001021CE">
        <w:t>, as it’s required when you overcommit the capacity.</w:t>
      </w:r>
    </w:p>
    <w:p w14:paraId="7E2C2C69" w14:textId="1A29E984" w:rsidR="00FA7F6E" w:rsidRDefault="00FA7F6E"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6"/>
        <w:gridCol w:w="7572"/>
      </w:tblGrid>
      <w:tr w:rsidR="00FA7F6E" w14:paraId="28FB05FD" w14:textId="77777777" w:rsidTr="002356DE">
        <w:tc>
          <w:tcPr>
            <w:tcW w:w="1886" w:type="dxa"/>
            <w:shd w:val="clear" w:color="auto" w:fill="F2F2F2" w:themeFill="background1" w:themeFillShade="F2"/>
          </w:tcPr>
          <w:p w14:paraId="582C1EB8" w14:textId="526C49B0" w:rsidR="00FA7F6E" w:rsidRDefault="00FA7F6E" w:rsidP="00FA7F6E">
            <w:pPr>
              <w:pStyle w:val="Tableheading"/>
            </w:pPr>
            <w:r>
              <w:t>Input</w:t>
            </w:r>
          </w:p>
        </w:tc>
        <w:tc>
          <w:tcPr>
            <w:tcW w:w="7572" w:type="dxa"/>
            <w:shd w:val="clear" w:color="auto" w:fill="F2F2F2" w:themeFill="background1" w:themeFillShade="F2"/>
          </w:tcPr>
          <w:p w14:paraId="2FA35B87" w14:textId="600ECC73" w:rsidR="00FA7F6E" w:rsidRDefault="00D77F09" w:rsidP="00FA7F6E">
            <w:pPr>
              <w:pStyle w:val="Tableheading"/>
            </w:pPr>
            <w:r>
              <w:t>Consideration</w:t>
            </w:r>
          </w:p>
        </w:tc>
      </w:tr>
      <w:tr w:rsidR="002356DE" w14:paraId="661686D3" w14:textId="77777777" w:rsidTr="002356DE">
        <w:tc>
          <w:tcPr>
            <w:tcW w:w="1886" w:type="dxa"/>
          </w:tcPr>
          <w:p w14:paraId="21E45F9B" w14:textId="11997C21" w:rsidR="002356DE" w:rsidRDefault="002356DE" w:rsidP="002356DE">
            <w:pPr>
              <w:pStyle w:val="Tablecontent"/>
            </w:pPr>
            <w:r>
              <w:t>Location</w:t>
            </w:r>
          </w:p>
        </w:tc>
        <w:tc>
          <w:tcPr>
            <w:tcW w:w="7572" w:type="dxa"/>
          </w:tcPr>
          <w:p w14:paraId="51347FC5" w14:textId="483BBE20" w:rsidR="002356DE" w:rsidRDefault="002356DE" w:rsidP="002356DE">
            <w:pPr>
              <w:pStyle w:val="Tablecontent"/>
            </w:pPr>
            <w:r>
              <w:t>The physical location, which could be data sovereignty or network latency requirements.</w:t>
            </w:r>
          </w:p>
        </w:tc>
      </w:tr>
      <w:tr w:rsidR="002356DE" w14:paraId="3E711609" w14:textId="77777777" w:rsidTr="002356DE">
        <w:tc>
          <w:tcPr>
            <w:tcW w:w="1886" w:type="dxa"/>
          </w:tcPr>
          <w:p w14:paraId="3D358069" w14:textId="77777777" w:rsidR="002356DE" w:rsidRDefault="002356DE" w:rsidP="002356DE">
            <w:pPr>
              <w:pStyle w:val="Tablecontent"/>
            </w:pPr>
            <w:r>
              <w:t>Cost</w:t>
            </w:r>
          </w:p>
        </w:tc>
        <w:tc>
          <w:tcPr>
            <w:tcW w:w="7572" w:type="dxa"/>
          </w:tcPr>
          <w:p w14:paraId="488C038D" w14:textId="00DD0BC3" w:rsidR="002356DE" w:rsidRDefault="002356DE" w:rsidP="002356DE">
            <w:pPr>
              <w:pStyle w:val="Tablecontent"/>
            </w:pPr>
            <w:r>
              <w:t>It impacts the architecture and location.</w:t>
            </w:r>
          </w:p>
        </w:tc>
      </w:tr>
      <w:tr w:rsidR="002356DE" w14:paraId="1BB4D32B" w14:textId="77777777" w:rsidTr="002356DE">
        <w:tc>
          <w:tcPr>
            <w:tcW w:w="1886" w:type="dxa"/>
          </w:tcPr>
          <w:p w14:paraId="4E263FB9" w14:textId="46175E01" w:rsidR="002356DE" w:rsidRDefault="002356DE" w:rsidP="002356DE">
            <w:pPr>
              <w:pStyle w:val="Tablecontent"/>
            </w:pPr>
            <w:r>
              <w:t>Class of Service</w:t>
            </w:r>
          </w:p>
        </w:tc>
        <w:tc>
          <w:tcPr>
            <w:tcW w:w="7572" w:type="dxa"/>
          </w:tcPr>
          <w:p w14:paraId="2C678DBA" w14:textId="52617DD8" w:rsidR="002356DE" w:rsidRDefault="002356DE" w:rsidP="002356DE">
            <w:pPr>
              <w:pStyle w:val="Tablecontent"/>
            </w:pPr>
            <w:r>
              <w:t>It’s related to the type of service. In addition to IaaS, you may have VDI, Database as a Service, K8 as a service, etc.</w:t>
            </w:r>
          </w:p>
        </w:tc>
      </w:tr>
      <w:tr w:rsidR="002356DE" w14:paraId="294433FA" w14:textId="77777777" w:rsidTr="002356DE">
        <w:tc>
          <w:tcPr>
            <w:tcW w:w="1886" w:type="dxa"/>
          </w:tcPr>
          <w:p w14:paraId="2C11F856" w14:textId="66F19103" w:rsidR="002356DE" w:rsidRDefault="002356DE" w:rsidP="002356DE">
            <w:pPr>
              <w:pStyle w:val="Tablecontent"/>
            </w:pPr>
            <w:r>
              <w:t>Security</w:t>
            </w:r>
          </w:p>
        </w:tc>
        <w:tc>
          <w:tcPr>
            <w:tcW w:w="7572" w:type="dxa"/>
          </w:tcPr>
          <w:p w14:paraId="4870C50C" w14:textId="3A94671C" w:rsidR="002356DE" w:rsidRDefault="002356DE" w:rsidP="002356DE">
            <w:pPr>
              <w:pStyle w:val="Tablecontent"/>
            </w:pPr>
            <w:r>
              <w:t>It might require traditional physical or air gap separation.</w:t>
            </w:r>
          </w:p>
        </w:tc>
      </w:tr>
      <w:tr w:rsidR="002356DE" w14:paraId="0FC9448C" w14:textId="77777777" w:rsidTr="002356DE">
        <w:tc>
          <w:tcPr>
            <w:tcW w:w="1886" w:type="dxa"/>
          </w:tcPr>
          <w:p w14:paraId="262F34E3" w14:textId="665F5944" w:rsidR="002356DE" w:rsidRDefault="002356DE" w:rsidP="002356DE">
            <w:pPr>
              <w:pStyle w:val="Tablecontent"/>
            </w:pPr>
            <w:r>
              <w:t>Availability</w:t>
            </w:r>
          </w:p>
        </w:tc>
        <w:tc>
          <w:tcPr>
            <w:tcW w:w="7572" w:type="dxa"/>
          </w:tcPr>
          <w:p w14:paraId="66683FDC" w14:textId="77777777" w:rsidR="002356DE" w:rsidRDefault="002356DE" w:rsidP="002356DE">
            <w:pPr>
              <w:pStyle w:val="Tablecontent"/>
            </w:pPr>
            <w:r>
              <w:t>This includes HA and DR.</w:t>
            </w:r>
          </w:p>
          <w:p w14:paraId="237E84FF" w14:textId="77777777" w:rsidR="002356DE" w:rsidRDefault="002356DE" w:rsidP="002356DE">
            <w:pPr>
              <w:pStyle w:val="Tablecontent"/>
            </w:pPr>
            <w:r>
              <w:t xml:space="preserve">Depending on the business policy, you may have to comply with </w:t>
            </w:r>
            <w:hyperlink r:id="rId156" w:history="1">
              <w:r w:rsidRPr="002B192B">
                <w:rPr>
                  <w:rStyle w:val="Hyperlink"/>
                </w:rPr>
                <w:t>Business Continuity Policy</w:t>
              </w:r>
            </w:hyperlink>
            <w:r>
              <w:t xml:space="preserve"> or security policy. Examples:</w:t>
            </w:r>
          </w:p>
          <w:p w14:paraId="14708561" w14:textId="77777777" w:rsidR="002356DE" w:rsidRDefault="002356DE" w:rsidP="002356DE">
            <w:pPr>
              <w:pStyle w:val="Bullet"/>
            </w:pPr>
            <w:r>
              <w:t xml:space="preserve">Define the blast radius to contain major outage. This may translate that you do not design a large cluster containing large amount of VMs, as a cluster may unintentionally go down. </w:t>
            </w:r>
          </w:p>
          <w:p w14:paraId="3BB993EF" w14:textId="1A2B0291" w:rsidR="002356DE" w:rsidRDefault="002356DE" w:rsidP="002356DE">
            <w:pPr>
              <w:pStyle w:val="Bullet"/>
            </w:pPr>
            <w:r>
              <w:t>Define the concentration risk. The number of mission critical VMs in the same datastore is capped below 250 VMs.</w:t>
            </w:r>
          </w:p>
          <w:p w14:paraId="7C0CBD5B" w14:textId="120C9731" w:rsidR="002356DE" w:rsidRDefault="002356DE" w:rsidP="002356DE">
            <w:pPr>
              <w:pStyle w:val="Bullet"/>
            </w:pPr>
            <w:r>
              <w:t xml:space="preserve">Contain the security risk. Internet facing VM and internal facing VM do not share the same network. </w:t>
            </w:r>
          </w:p>
        </w:tc>
      </w:tr>
      <w:tr w:rsidR="002356DE" w14:paraId="757BD3D2" w14:textId="77777777" w:rsidTr="002356DE">
        <w:tc>
          <w:tcPr>
            <w:tcW w:w="1886" w:type="dxa"/>
          </w:tcPr>
          <w:p w14:paraId="5043660A" w14:textId="45BF5899" w:rsidR="002356DE" w:rsidRDefault="002356DE" w:rsidP="002356DE">
            <w:pPr>
              <w:pStyle w:val="Tablecontent"/>
            </w:pPr>
            <w:r>
              <w:t>Environment</w:t>
            </w:r>
          </w:p>
        </w:tc>
        <w:tc>
          <w:tcPr>
            <w:tcW w:w="7572" w:type="dxa"/>
          </w:tcPr>
          <w:p w14:paraId="44AE8046" w14:textId="141AB05F" w:rsidR="002356DE" w:rsidRDefault="002356DE" w:rsidP="002356DE">
            <w:pPr>
              <w:pStyle w:val="Tablecontent"/>
            </w:pPr>
            <w:r>
              <w:t>Other than production, you may need to provide test, development and a few others.</w:t>
            </w:r>
          </w:p>
        </w:tc>
      </w:tr>
    </w:tbl>
    <w:p w14:paraId="51952598" w14:textId="77777777" w:rsidR="00FA68F7" w:rsidRDefault="00FA68F7" w:rsidP="006A3C87">
      <w:pPr>
        <w:pStyle w:val="BeforeTable"/>
      </w:pPr>
    </w:p>
    <w:p w14:paraId="22F68EDF" w14:textId="4CB49EC5" w:rsidR="00FA68F7" w:rsidRDefault="00FA68F7" w:rsidP="00283E0E">
      <w:r>
        <w:t xml:space="preserve">As you can see, it’s complex to balance all the above. To make it worse, what worked last year for you may not work next year as many factors change. Regardless, make an overall plan that lists all the input you need. In a large environment, </w:t>
      </w:r>
      <w:r w:rsidR="00103E1F">
        <w:t xml:space="preserve">list </w:t>
      </w:r>
      <w:r w:rsidR="00A6761D">
        <w:t xml:space="preserve">all </w:t>
      </w:r>
      <w:r>
        <w:t xml:space="preserve">the input </w:t>
      </w:r>
      <w:r w:rsidR="00A6761D">
        <w:t>consideration</w:t>
      </w:r>
      <w:r w:rsidR="006A0B94">
        <w:t>s</w:t>
      </w:r>
      <w:r w:rsidR="00A6761D">
        <w:t xml:space="preserve"> </w:t>
      </w:r>
      <w:r>
        <w:t>for vSphere Clusters</w:t>
      </w:r>
      <w:r w:rsidR="00103E1F">
        <w:t>.</w:t>
      </w:r>
    </w:p>
    <w:p w14:paraId="7A66BE8B" w14:textId="6B8AE4C8" w:rsidR="00FA7F6E" w:rsidRDefault="008F0127" w:rsidP="00103E1F">
      <w:pPr>
        <w:jc w:val="center"/>
      </w:pPr>
      <w:r w:rsidRPr="008F0127">
        <w:rPr>
          <w:noProof/>
        </w:rPr>
        <w:drawing>
          <wp:inline distT="0" distB="0" distL="0" distR="0" wp14:anchorId="4A77B482" wp14:editId="13E8E1B1">
            <wp:extent cx="3191256" cy="2862072"/>
            <wp:effectExtent l="0" t="0" r="9525" b="0"/>
            <wp:docPr id="1967065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065925" name=""/>
                    <pic:cNvPicPr/>
                  </pic:nvPicPr>
                  <pic:blipFill>
                    <a:blip r:embed="rId157"/>
                    <a:stretch>
                      <a:fillRect/>
                    </a:stretch>
                  </pic:blipFill>
                  <pic:spPr>
                    <a:xfrm>
                      <a:off x="0" y="0"/>
                      <a:ext cx="3191256" cy="2862072"/>
                    </a:xfrm>
                    <a:prstGeom prst="rect">
                      <a:avLst/>
                    </a:prstGeom>
                  </pic:spPr>
                </pic:pic>
              </a:graphicData>
            </a:graphic>
          </wp:inline>
        </w:drawing>
      </w:r>
    </w:p>
    <w:p w14:paraId="3FB493B0" w14:textId="09893F79" w:rsidR="00FA7F6E" w:rsidRDefault="00582677" w:rsidP="00103E1F">
      <w:r>
        <w:lastRenderedPageBreak/>
        <w:t>Group your operations by clusters or group of clusters. The following shows a</w:t>
      </w:r>
      <w:r w:rsidR="006A0B94">
        <w:t xml:space="preserve"> VCF</w:t>
      </w:r>
      <w:r>
        <w:t xml:space="preserve"> environment with just 2 physical locations but 18 unique clusters. It has 7 clusters for business workloads and 2 clusters for </w:t>
      </w:r>
      <w:r w:rsidR="006A0B94">
        <w:t>non-business</w:t>
      </w:r>
      <w:r>
        <w:t xml:space="preserve"> loads</w:t>
      </w:r>
      <w:r w:rsidR="006A0B94">
        <w:t xml:space="preserve"> (overhead)</w:t>
      </w:r>
      <w:r>
        <w:t>.</w:t>
      </w:r>
    </w:p>
    <w:p w14:paraId="1EB6E53F" w14:textId="5F541A74" w:rsidR="00FA7F6E" w:rsidRDefault="00EE60C1" w:rsidP="00A6761D">
      <w:pPr>
        <w:jc w:val="center"/>
      </w:pPr>
      <w:r w:rsidRPr="00EE60C1">
        <w:rPr>
          <w:noProof/>
        </w:rPr>
        <w:drawing>
          <wp:inline distT="0" distB="0" distL="0" distR="0" wp14:anchorId="3887BA92" wp14:editId="682819EB">
            <wp:extent cx="3602736" cy="3931920"/>
            <wp:effectExtent l="0" t="0" r="0" b="0"/>
            <wp:docPr id="122667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73344" name=""/>
                    <pic:cNvPicPr/>
                  </pic:nvPicPr>
                  <pic:blipFill>
                    <a:blip r:embed="rId158"/>
                    <a:stretch>
                      <a:fillRect/>
                    </a:stretch>
                  </pic:blipFill>
                  <pic:spPr>
                    <a:xfrm>
                      <a:off x="0" y="0"/>
                      <a:ext cx="3602736" cy="3931920"/>
                    </a:xfrm>
                    <a:prstGeom prst="rect">
                      <a:avLst/>
                    </a:prstGeom>
                  </pic:spPr>
                </pic:pic>
              </a:graphicData>
            </a:graphic>
          </wp:inline>
        </w:drawing>
      </w:r>
    </w:p>
    <w:p w14:paraId="65413F03" w14:textId="3099DE45" w:rsidR="006A0B94" w:rsidRPr="00A6761D" w:rsidRDefault="006A0B94" w:rsidP="006A0B94">
      <w:r>
        <w:t xml:space="preserve">What if an application needs to do a scalability test? </w:t>
      </w:r>
      <w:r w:rsidRPr="006A0B94">
        <w:t xml:space="preserve">A </w:t>
      </w:r>
      <w:r>
        <w:t xml:space="preserve">revenue-generating </w:t>
      </w:r>
      <w:r w:rsidRPr="006A0B94">
        <w:t>application going live may need to simulate their full load</w:t>
      </w:r>
      <w:r>
        <w:t xml:space="preserve"> to ensure it can meet the sales demand</w:t>
      </w:r>
      <w:r w:rsidRPr="006A0B94">
        <w:t>. This scalability test can’t be performed in production</w:t>
      </w:r>
      <w:r>
        <w:t xml:space="preserve"> environment. One </w:t>
      </w:r>
      <w:r w:rsidRPr="006A0B94">
        <w:t>solution is to triple purpose the DR</w:t>
      </w:r>
      <w:r>
        <w:t xml:space="preserve"> cluster</w:t>
      </w:r>
      <w:r w:rsidRPr="006A0B94">
        <w:t>. It’s DR + Dev + Test</w:t>
      </w:r>
      <w:r>
        <w:t>, wher</w:t>
      </w:r>
      <w:r w:rsidRPr="006A0B94">
        <w:t>e test includes scalability test.</w:t>
      </w:r>
      <w:r>
        <w:t xml:space="preserve"> This means the cluster size needs to be larger. </w:t>
      </w:r>
      <w:r w:rsidRPr="006A0B94">
        <w:t xml:space="preserve">If </w:t>
      </w:r>
      <w:r>
        <w:t xml:space="preserve">this is </w:t>
      </w:r>
      <w:r w:rsidRPr="006A0B94">
        <w:t>not possible, then burst to cloud, as it’s temporary workload.</w:t>
      </w:r>
    </w:p>
    <w:p w14:paraId="0FE30E09" w14:textId="77777777" w:rsidR="00113ACE" w:rsidRPr="00C17739" w:rsidRDefault="00113ACE" w:rsidP="00113ACE">
      <w:pPr>
        <w:pStyle w:val="Heading4"/>
      </w:pPr>
      <w:r w:rsidRPr="00C17739">
        <w:t>Optimized Capacity</w:t>
      </w:r>
    </w:p>
    <w:p w14:paraId="149E29CB" w14:textId="77777777" w:rsidR="00113ACE" w:rsidRDefault="00113ACE" w:rsidP="00113ACE">
      <w:r w:rsidRPr="00C17739">
        <w:t>Optimized Capacity means you run utilization at 100%, without wastage or compromising performance</w:t>
      </w:r>
      <w:r>
        <w:t>. There are two areas where you can optimize: consumer and provider.</w:t>
      </w:r>
    </w:p>
    <w:p w14:paraId="12B5FEE8" w14:textId="77777777" w:rsidR="00113ACE" w:rsidRDefault="00113ACE" w:rsidP="00113ACE">
      <w:r>
        <w:t>In the c</w:t>
      </w:r>
      <w:r w:rsidRPr="00620251">
        <w:t>onsumer</w:t>
      </w:r>
      <w:r>
        <w:t xml:space="preserve"> layer (p</w:t>
      </w:r>
      <w:r w:rsidRPr="00620251">
        <w:t>rocess</w:t>
      </w:r>
      <w:r>
        <w:t>, g</w:t>
      </w:r>
      <w:r w:rsidRPr="00620251">
        <w:t>uest OS</w:t>
      </w:r>
      <w:r>
        <w:t>, c</w:t>
      </w:r>
      <w:r w:rsidRPr="00620251">
        <w:t>ontainer</w:t>
      </w:r>
      <w:r>
        <w:t xml:space="preserve">, </w:t>
      </w:r>
      <w:r w:rsidRPr="00620251">
        <w:t>VM</w:t>
      </w:r>
      <w:r>
        <w:t>), optimize the following:</w:t>
      </w:r>
    </w:p>
    <w:p w14:paraId="6B00B98F" w14:textId="77777777" w:rsidR="00113ACE" w:rsidRDefault="00113ACE" w:rsidP="00113ACE">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380"/>
        <w:gridCol w:w="8078"/>
      </w:tblGrid>
      <w:tr w:rsidR="00113ACE" w14:paraId="7AE5FF32" w14:textId="77777777" w:rsidTr="00CC4C35">
        <w:tc>
          <w:tcPr>
            <w:tcW w:w="1418" w:type="dxa"/>
            <w:shd w:val="clear" w:color="auto" w:fill="F2F2F2" w:themeFill="background1" w:themeFillShade="F2"/>
          </w:tcPr>
          <w:p w14:paraId="15DB9465" w14:textId="77777777" w:rsidR="00113ACE" w:rsidRPr="000C4444" w:rsidRDefault="00113ACE" w:rsidP="00CC4C35">
            <w:pPr>
              <w:pStyle w:val="Tablecontent"/>
              <w:rPr>
                <w:b/>
                <w:bCs/>
              </w:rPr>
            </w:pPr>
            <w:r>
              <w:rPr>
                <w:b/>
                <w:bCs/>
              </w:rPr>
              <w:t>CPU</w:t>
            </w:r>
          </w:p>
        </w:tc>
        <w:tc>
          <w:tcPr>
            <w:tcW w:w="9038" w:type="dxa"/>
          </w:tcPr>
          <w:p w14:paraId="23D89A78" w14:textId="77777777" w:rsidR="00113ACE" w:rsidRPr="007032CE" w:rsidRDefault="00113ACE" w:rsidP="00CC4C35">
            <w:pPr>
              <w:pStyle w:val="Tablecontent"/>
            </w:pPr>
            <w:r w:rsidRPr="007032CE">
              <w:t>Use CPU Run Queue as primary counter, as utilization should be 100% to minimize ping pong and NUMA.</w:t>
            </w:r>
          </w:p>
          <w:p w14:paraId="47AAB4C7" w14:textId="77777777" w:rsidR="00113ACE" w:rsidRDefault="00113ACE" w:rsidP="00CC4C35">
            <w:pPr>
              <w:pStyle w:val="Tablecontent"/>
            </w:pPr>
            <w:r w:rsidRPr="007032CE">
              <w:t>Make sure all the CPU is used well</w:t>
            </w:r>
            <w:r>
              <w:t xml:space="preserve"> by c</w:t>
            </w:r>
            <w:r w:rsidRPr="007032CE">
              <w:t xml:space="preserve">heck the CPU Usage Disparity metric, as some </w:t>
            </w:r>
            <w:r>
              <w:t>applications</w:t>
            </w:r>
            <w:r w:rsidRPr="007032CE">
              <w:t xml:space="preserve"> tend to gravitate towards the first 8 vCPU. </w:t>
            </w:r>
          </w:p>
        </w:tc>
      </w:tr>
      <w:tr w:rsidR="00113ACE" w14:paraId="73ED4E70" w14:textId="77777777" w:rsidTr="00CC4C35">
        <w:tc>
          <w:tcPr>
            <w:tcW w:w="1418" w:type="dxa"/>
            <w:shd w:val="clear" w:color="auto" w:fill="F2F2F2" w:themeFill="background1" w:themeFillShade="F2"/>
          </w:tcPr>
          <w:p w14:paraId="647C1740" w14:textId="77777777" w:rsidR="00113ACE" w:rsidRDefault="00113ACE" w:rsidP="00CC4C35">
            <w:pPr>
              <w:pStyle w:val="Tablecontent"/>
              <w:rPr>
                <w:b/>
                <w:bCs/>
              </w:rPr>
            </w:pPr>
            <w:r>
              <w:rPr>
                <w:b/>
                <w:bCs/>
              </w:rPr>
              <w:t>Memory</w:t>
            </w:r>
          </w:p>
        </w:tc>
        <w:tc>
          <w:tcPr>
            <w:tcW w:w="9038" w:type="dxa"/>
          </w:tcPr>
          <w:p w14:paraId="0794D648" w14:textId="77777777" w:rsidR="00113ACE" w:rsidRDefault="00113ACE" w:rsidP="00CC4C35">
            <w:pPr>
              <w:pStyle w:val="Tablecontent"/>
            </w:pPr>
            <w:r w:rsidRPr="007032CE">
              <w:t>Utilization should be near 100% as it contains cache (majority of pages not active). Check page fault to see if there are excessive page fault.</w:t>
            </w:r>
          </w:p>
        </w:tc>
      </w:tr>
      <w:tr w:rsidR="00113ACE" w14:paraId="1B3C9F56" w14:textId="77777777" w:rsidTr="00CC4C35">
        <w:tc>
          <w:tcPr>
            <w:tcW w:w="1418" w:type="dxa"/>
            <w:shd w:val="clear" w:color="auto" w:fill="F2F2F2" w:themeFill="background1" w:themeFillShade="F2"/>
          </w:tcPr>
          <w:p w14:paraId="71E7070F" w14:textId="77777777" w:rsidR="00113ACE" w:rsidRDefault="00113ACE" w:rsidP="00CC4C35">
            <w:pPr>
              <w:pStyle w:val="Tablecontent"/>
              <w:rPr>
                <w:b/>
                <w:bCs/>
              </w:rPr>
            </w:pPr>
            <w:r>
              <w:rPr>
                <w:b/>
                <w:bCs/>
              </w:rPr>
              <w:t>Disk</w:t>
            </w:r>
          </w:p>
        </w:tc>
        <w:tc>
          <w:tcPr>
            <w:tcW w:w="9038" w:type="dxa"/>
          </w:tcPr>
          <w:p w14:paraId="4706CBB3" w14:textId="77777777" w:rsidR="00113ACE" w:rsidRDefault="00113ACE" w:rsidP="00CC4C35">
            <w:pPr>
              <w:pStyle w:val="Tablecontent"/>
              <w:rPr>
                <w:rFonts w:eastAsiaTheme="minorHAnsi"/>
                <w:lang w:val="en-SG" w:eastAsia="en-GB"/>
              </w:rPr>
            </w:pPr>
            <w:r>
              <w:rPr>
                <w:rFonts w:eastAsiaTheme="minorHAnsi"/>
                <w:lang w:val="en-SG" w:eastAsia="en-GB"/>
              </w:rPr>
              <w:t xml:space="preserve">Rightsize the filesystem. </w:t>
            </w:r>
            <w:r w:rsidRPr="007032CE">
              <w:rPr>
                <w:rFonts w:eastAsiaTheme="minorHAnsi"/>
                <w:lang w:val="en-SG" w:eastAsia="en-GB"/>
              </w:rPr>
              <w:t>Note this requires Windows or Linux partition modification.</w:t>
            </w:r>
          </w:p>
          <w:p w14:paraId="6AC1789A" w14:textId="77777777" w:rsidR="00113ACE" w:rsidRPr="00C24495" w:rsidRDefault="00113ACE" w:rsidP="00CC4C35">
            <w:pPr>
              <w:pStyle w:val="Tablecontent"/>
            </w:pPr>
            <w:r>
              <w:rPr>
                <w:lang w:eastAsia="en-GB"/>
              </w:rPr>
              <w:lastRenderedPageBreak/>
              <w:t>Reduce the usage of RDM. If you do, and you use thin provisioning at array level, check for wastage using unmap.</w:t>
            </w:r>
          </w:p>
        </w:tc>
      </w:tr>
      <w:tr w:rsidR="00113ACE" w14:paraId="3C32B5D2" w14:textId="77777777" w:rsidTr="00CC4C35">
        <w:tc>
          <w:tcPr>
            <w:tcW w:w="1418" w:type="dxa"/>
            <w:shd w:val="clear" w:color="auto" w:fill="F2F2F2" w:themeFill="background1" w:themeFillShade="F2"/>
          </w:tcPr>
          <w:p w14:paraId="7FB97596" w14:textId="77777777" w:rsidR="00113ACE" w:rsidRDefault="00113ACE" w:rsidP="00CC4C35">
            <w:pPr>
              <w:pStyle w:val="Tablecontent"/>
              <w:rPr>
                <w:b/>
                <w:bCs/>
              </w:rPr>
            </w:pPr>
            <w:r>
              <w:rPr>
                <w:b/>
                <w:bCs/>
              </w:rPr>
              <w:lastRenderedPageBreak/>
              <w:t>VM</w:t>
            </w:r>
          </w:p>
        </w:tc>
        <w:tc>
          <w:tcPr>
            <w:tcW w:w="9038" w:type="dxa"/>
          </w:tcPr>
          <w:p w14:paraId="08E10969" w14:textId="77777777" w:rsidR="00113ACE" w:rsidRPr="003C1E20" w:rsidRDefault="00113ACE" w:rsidP="00CC4C35">
            <w:pPr>
              <w:pStyle w:val="Tablecontent"/>
            </w:pPr>
            <w:r>
              <w:t>Imbalance</w:t>
            </w:r>
            <w:r w:rsidRPr="007E4FB5">
              <w:t xml:space="preserve"> cluster </w:t>
            </w:r>
            <w:r>
              <w:t xml:space="preserve">with low ESXi utilization </w:t>
            </w:r>
            <w:r w:rsidRPr="007E4FB5">
              <w:t>can be caused by monster VM</w:t>
            </w:r>
            <w:r>
              <w:t>. Can the applications scale horizontally instead?</w:t>
            </w:r>
          </w:p>
        </w:tc>
      </w:tr>
      <w:tr w:rsidR="00113ACE" w14:paraId="2818FDF4" w14:textId="77777777" w:rsidTr="00CC4C35">
        <w:tc>
          <w:tcPr>
            <w:tcW w:w="1418" w:type="dxa"/>
            <w:shd w:val="clear" w:color="auto" w:fill="F2F2F2" w:themeFill="background1" w:themeFillShade="F2"/>
          </w:tcPr>
          <w:p w14:paraId="0076075E" w14:textId="77777777" w:rsidR="00113ACE" w:rsidRDefault="00113ACE" w:rsidP="00CC4C35">
            <w:pPr>
              <w:pStyle w:val="Tablecontent"/>
              <w:rPr>
                <w:b/>
                <w:bCs/>
              </w:rPr>
            </w:pPr>
            <w:r>
              <w:rPr>
                <w:b/>
                <w:bCs/>
              </w:rPr>
              <w:t>Container</w:t>
            </w:r>
          </w:p>
        </w:tc>
        <w:tc>
          <w:tcPr>
            <w:tcW w:w="9038" w:type="dxa"/>
          </w:tcPr>
          <w:p w14:paraId="4B055EF7" w14:textId="77777777" w:rsidR="00113ACE" w:rsidRPr="007E4FB5" w:rsidRDefault="00113ACE" w:rsidP="00CC4C35">
            <w:pPr>
              <w:pStyle w:val="Tablecontent"/>
            </w:pPr>
            <w:r>
              <w:t>Do you use 1 container per VM or &gt;1 containers per VM? If it’s &gt;1, how do you ensure one does not dominate the others, since their size is not capped. If you use 1:1, how do you prevent container sprawl?</w:t>
            </w:r>
          </w:p>
        </w:tc>
      </w:tr>
    </w:tbl>
    <w:p w14:paraId="61D33EDF" w14:textId="77777777" w:rsidR="00113ACE" w:rsidRPr="00C17739" w:rsidRDefault="00113ACE" w:rsidP="00113ACE">
      <w:pPr>
        <w:pStyle w:val="BeforeTable"/>
      </w:pPr>
    </w:p>
    <w:p w14:paraId="001FEAED" w14:textId="77777777" w:rsidR="00113ACE" w:rsidRDefault="00113ACE" w:rsidP="00113ACE">
      <w:r>
        <w:t>In the p</w:t>
      </w:r>
      <w:r w:rsidRPr="00F658BF">
        <w:t>rovider</w:t>
      </w:r>
      <w:r>
        <w:t xml:space="preserve"> layer (</w:t>
      </w:r>
      <w:r w:rsidRPr="00F658BF">
        <w:t>ESXi</w:t>
      </w:r>
      <w:r>
        <w:t>, c</w:t>
      </w:r>
      <w:r w:rsidRPr="00F658BF">
        <w:t>luster</w:t>
      </w:r>
      <w:r>
        <w:t>, d</w:t>
      </w:r>
      <w:r w:rsidRPr="00F658BF">
        <w:t xml:space="preserve">atastore &amp; </w:t>
      </w:r>
      <w:r>
        <w:t>datastore c</w:t>
      </w:r>
      <w:r w:rsidRPr="00F658BF">
        <w:t>luster</w:t>
      </w:r>
      <w:r>
        <w:t>, distributed s</w:t>
      </w:r>
      <w:r w:rsidRPr="00F658BF">
        <w:t xml:space="preserve">witch and </w:t>
      </w:r>
      <w:r>
        <w:t>p</w:t>
      </w:r>
      <w:r w:rsidRPr="00F658BF">
        <w:t xml:space="preserve">ort </w:t>
      </w:r>
      <w:r>
        <w:t>g</w:t>
      </w:r>
      <w:r w:rsidRPr="00F658BF">
        <w:t>roup</w:t>
      </w:r>
      <w:r>
        <w:t>, h</w:t>
      </w:r>
      <w:r w:rsidRPr="00F658BF">
        <w:t>ardware</w:t>
      </w:r>
      <w:r>
        <w:t>), you can optimize the following:</w:t>
      </w:r>
    </w:p>
    <w:p w14:paraId="63842784" w14:textId="77777777" w:rsidR="00113ACE" w:rsidRDefault="00113ACE" w:rsidP="00113ACE">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372"/>
        <w:gridCol w:w="8086"/>
      </w:tblGrid>
      <w:tr w:rsidR="00113ACE" w14:paraId="48FDA708" w14:textId="77777777" w:rsidTr="00CC4C35">
        <w:tc>
          <w:tcPr>
            <w:tcW w:w="1418" w:type="dxa"/>
            <w:shd w:val="clear" w:color="auto" w:fill="F2F2F2" w:themeFill="background1" w:themeFillShade="F2"/>
          </w:tcPr>
          <w:p w14:paraId="5FECCD3E" w14:textId="77777777" w:rsidR="00113ACE" w:rsidRPr="000C4444" w:rsidRDefault="00113ACE" w:rsidP="00CC4C35">
            <w:pPr>
              <w:pStyle w:val="Tablecontent"/>
              <w:rPr>
                <w:b/>
                <w:bCs/>
              </w:rPr>
            </w:pPr>
            <w:r>
              <w:rPr>
                <w:b/>
                <w:bCs/>
              </w:rPr>
              <w:t>Compute</w:t>
            </w:r>
          </w:p>
        </w:tc>
        <w:tc>
          <w:tcPr>
            <w:tcW w:w="9038" w:type="dxa"/>
          </w:tcPr>
          <w:p w14:paraId="1A8AA708" w14:textId="77777777" w:rsidR="00113ACE" w:rsidRDefault="00113ACE" w:rsidP="00CC4C35">
            <w:pPr>
              <w:pStyle w:val="Tablecontent"/>
            </w:pPr>
            <w:r>
              <w:t>Compute covers ESXi, cluster, resource pool, and physical server.</w:t>
            </w:r>
          </w:p>
          <w:p w14:paraId="543699C6" w14:textId="6EA4915B" w:rsidR="00113ACE" w:rsidRDefault="00113ACE" w:rsidP="00CC4C35">
            <w:pPr>
              <w:pStyle w:val="Tablecontent"/>
            </w:pPr>
            <w:r w:rsidRPr="007E4FB5">
              <w:t xml:space="preserve">Reduce pockets of </w:t>
            </w:r>
            <w:r w:rsidR="00184D01" w:rsidRPr="007E4FB5">
              <w:t>resources</w:t>
            </w:r>
            <w:r>
              <w:t xml:space="preserve"> by using larger cluster, removing Host/VM Affinity and setting DRS to be fully automated. </w:t>
            </w:r>
          </w:p>
          <w:p w14:paraId="4DB61FCA" w14:textId="77777777" w:rsidR="00113ACE" w:rsidRDefault="00113ACE" w:rsidP="00CC4C35">
            <w:pPr>
              <w:pStyle w:val="Tablecontent"/>
            </w:pPr>
            <w:r>
              <w:t xml:space="preserve">Increase supply while keeping cost the same by doing a technology refresh. </w:t>
            </w:r>
          </w:p>
          <w:p w14:paraId="5EEE6092" w14:textId="77777777" w:rsidR="00113ACE" w:rsidRPr="007E4FB5" w:rsidRDefault="00113ACE" w:rsidP="00CC4C35">
            <w:pPr>
              <w:pStyle w:val="Tablecontent"/>
            </w:pPr>
            <w:r>
              <w:t xml:space="preserve">Avoid usage of </w:t>
            </w:r>
            <w:r w:rsidRPr="007E4FB5">
              <w:t>CPU pinning</w:t>
            </w:r>
            <w:r>
              <w:t>.</w:t>
            </w:r>
          </w:p>
          <w:p w14:paraId="79FBB939" w14:textId="77777777" w:rsidR="00113ACE" w:rsidRDefault="00113ACE" w:rsidP="00CC4C35">
            <w:pPr>
              <w:pStyle w:val="Tablecontent"/>
            </w:pPr>
            <w:r w:rsidRPr="007E4FB5">
              <w:t>Reduce reservation</w:t>
            </w:r>
            <w:r>
              <w:t>. VMs in the same cluster should have same priority</w:t>
            </w:r>
          </w:p>
        </w:tc>
      </w:tr>
      <w:tr w:rsidR="00113ACE" w14:paraId="021225A1" w14:textId="77777777" w:rsidTr="00CC4C35">
        <w:tc>
          <w:tcPr>
            <w:tcW w:w="1418" w:type="dxa"/>
            <w:shd w:val="clear" w:color="auto" w:fill="F2F2F2" w:themeFill="background1" w:themeFillShade="F2"/>
          </w:tcPr>
          <w:p w14:paraId="45FDCA54" w14:textId="77777777" w:rsidR="00113ACE" w:rsidRDefault="00113ACE" w:rsidP="00CC4C35">
            <w:pPr>
              <w:pStyle w:val="Tablecontent"/>
              <w:rPr>
                <w:b/>
                <w:bCs/>
              </w:rPr>
            </w:pPr>
            <w:r>
              <w:rPr>
                <w:b/>
                <w:bCs/>
              </w:rPr>
              <w:t>Storage</w:t>
            </w:r>
          </w:p>
        </w:tc>
        <w:tc>
          <w:tcPr>
            <w:tcW w:w="9038" w:type="dxa"/>
          </w:tcPr>
          <w:p w14:paraId="3447CBFD" w14:textId="77777777" w:rsidR="00113ACE" w:rsidRDefault="00113ACE" w:rsidP="00CC4C35">
            <w:pPr>
              <w:pStyle w:val="Tablecontent"/>
            </w:pPr>
            <w:r>
              <w:t>Storage covers datastore, datastore cluster vSAN, RDM, VVOL, physical array, back up infrastructure, etc.</w:t>
            </w:r>
          </w:p>
          <w:p w14:paraId="416969B9" w14:textId="77777777" w:rsidR="00113ACE" w:rsidRDefault="00113ACE" w:rsidP="00CC4C35">
            <w:pPr>
              <w:pStyle w:val="Tablecontent"/>
            </w:pPr>
            <w:r>
              <w:t>Use larger datastore to minimize island of buffers.</w:t>
            </w:r>
          </w:p>
          <w:p w14:paraId="0409BC9F" w14:textId="77777777" w:rsidR="00113ACE" w:rsidRDefault="00113ACE" w:rsidP="00CC4C35">
            <w:pPr>
              <w:pStyle w:val="Tablecontent"/>
            </w:pPr>
            <w:r>
              <w:t>Use local datastores for agent VM or applications that do not need HA.</w:t>
            </w:r>
          </w:p>
          <w:p w14:paraId="0495CE25" w14:textId="77777777" w:rsidR="00113ACE" w:rsidRDefault="00113ACE" w:rsidP="00CC4C35">
            <w:pPr>
              <w:pStyle w:val="Tablecontent"/>
            </w:pPr>
            <w:r>
              <w:t>Reduce islands of datastores by consolidating datastores that are lowly utilized.</w:t>
            </w:r>
          </w:p>
        </w:tc>
      </w:tr>
      <w:tr w:rsidR="00113ACE" w14:paraId="1BA3D737" w14:textId="77777777" w:rsidTr="00CC4C35">
        <w:tc>
          <w:tcPr>
            <w:tcW w:w="1418" w:type="dxa"/>
            <w:shd w:val="clear" w:color="auto" w:fill="F2F2F2" w:themeFill="background1" w:themeFillShade="F2"/>
          </w:tcPr>
          <w:p w14:paraId="0D3A5035" w14:textId="77777777" w:rsidR="00113ACE" w:rsidRDefault="00113ACE" w:rsidP="00CC4C35">
            <w:pPr>
              <w:pStyle w:val="Tablecontent"/>
              <w:rPr>
                <w:b/>
                <w:bCs/>
              </w:rPr>
            </w:pPr>
            <w:r>
              <w:rPr>
                <w:b/>
                <w:bCs/>
              </w:rPr>
              <w:t>Network</w:t>
            </w:r>
          </w:p>
        </w:tc>
        <w:tc>
          <w:tcPr>
            <w:tcW w:w="9038" w:type="dxa"/>
          </w:tcPr>
          <w:p w14:paraId="1123B602" w14:textId="77777777" w:rsidR="00113ACE" w:rsidRDefault="00113ACE" w:rsidP="00CC4C35">
            <w:pPr>
              <w:pStyle w:val="Tablecontent"/>
              <w:rPr>
                <w:rFonts w:eastAsiaTheme="minorHAnsi"/>
                <w:lang w:val="en-SG" w:eastAsia="en-GB"/>
              </w:rPr>
            </w:pPr>
            <w:r>
              <w:rPr>
                <w:rFonts w:eastAsiaTheme="minorHAnsi"/>
                <w:lang w:val="en-SG" w:eastAsia="en-GB"/>
              </w:rPr>
              <w:t>Network covers virtual and physical. It also includes switch, router, firewall, load balancer, etc.</w:t>
            </w:r>
          </w:p>
          <w:p w14:paraId="220A3067" w14:textId="77777777" w:rsidR="00113ACE" w:rsidRDefault="00113ACE" w:rsidP="00CC4C35">
            <w:pPr>
              <w:pStyle w:val="Tablecontent"/>
              <w:rPr>
                <w:rFonts w:eastAsiaTheme="minorHAnsi"/>
                <w:lang w:val="en-SG" w:eastAsia="en-GB"/>
              </w:rPr>
            </w:pPr>
            <w:r>
              <w:rPr>
                <w:rFonts w:eastAsiaTheme="minorHAnsi"/>
                <w:lang w:val="en-SG" w:eastAsia="en-GB"/>
              </w:rPr>
              <w:t xml:space="preserve">Use larger physical pipe. For example 2x 100 Gb instead of 4x 10 Gb. </w:t>
            </w:r>
          </w:p>
          <w:p w14:paraId="7BEFA729" w14:textId="77777777" w:rsidR="00113ACE" w:rsidRDefault="00113ACE" w:rsidP="00CC4C35">
            <w:pPr>
              <w:pStyle w:val="Tablecontent"/>
              <w:rPr>
                <w:rFonts w:eastAsiaTheme="minorHAnsi"/>
                <w:lang w:val="en-SG" w:eastAsia="en-GB"/>
              </w:rPr>
            </w:pPr>
            <w:r>
              <w:rPr>
                <w:rFonts w:eastAsiaTheme="minorHAnsi"/>
                <w:lang w:val="en-SG" w:eastAsia="en-GB"/>
              </w:rPr>
              <w:t xml:space="preserve">Use load-based teaming. </w:t>
            </w:r>
          </w:p>
          <w:p w14:paraId="33ECB9E2" w14:textId="77777777" w:rsidR="00113ACE" w:rsidRDefault="00113ACE" w:rsidP="00CC4C35">
            <w:pPr>
              <w:pStyle w:val="Tablecontent"/>
            </w:pPr>
            <w:r>
              <w:rPr>
                <w:lang w:eastAsia="en-GB"/>
              </w:rPr>
              <w:t>Remove unused network. While network is good for segregation, VXLAN or VLAN sprawl make both management and security harder.</w:t>
            </w:r>
          </w:p>
        </w:tc>
      </w:tr>
    </w:tbl>
    <w:p w14:paraId="318AE8BD" w14:textId="36859659" w:rsidR="007662F1" w:rsidRDefault="007662F1" w:rsidP="002113A7">
      <w:pPr>
        <w:pStyle w:val="Heading3"/>
      </w:pPr>
      <w:r>
        <w:t>Capacity Model</w:t>
      </w:r>
    </w:p>
    <w:p w14:paraId="5098B2D1" w14:textId="2D1D40E5" w:rsidR="005D7823" w:rsidRDefault="001507D1" w:rsidP="001507D1">
      <w:pPr>
        <w:rPr>
          <w:lang w:val="en-GB"/>
        </w:rPr>
      </w:pPr>
      <w:r>
        <w:rPr>
          <w:lang w:val="en-GB"/>
        </w:rPr>
        <w:t>Capacity is only possible if we can model</w:t>
      </w:r>
      <w:r w:rsidR="00633254">
        <w:rPr>
          <w:lang w:val="en-GB"/>
        </w:rPr>
        <w:t xml:space="preserve"> it</w:t>
      </w:r>
      <w:r>
        <w:rPr>
          <w:lang w:val="en-GB"/>
        </w:rPr>
        <w:t xml:space="preserve">. That means defining the </w:t>
      </w:r>
      <w:r w:rsidR="005D7823">
        <w:rPr>
          <w:lang w:val="en-GB"/>
        </w:rPr>
        <w:t>differen</w:t>
      </w:r>
      <w:r w:rsidR="00633254">
        <w:rPr>
          <w:lang w:val="en-GB"/>
        </w:rPr>
        <w:t>t</w:t>
      </w:r>
      <w:r w:rsidR="005D7823">
        <w:rPr>
          <w:lang w:val="en-GB"/>
        </w:rPr>
        <w:t xml:space="preserve"> type</w:t>
      </w:r>
      <w:r w:rsidR="00633254">
        <w:rPr>
          <w:lang w:val="en-GB"/>
        </w:rPr>
        <w:t>s</w:t>
      </w:r>
      <w:r w:rsidR="005D7823">
        <w:rPr>
          <w:lang w:val="en-GB"/>
        </w:rPr>
        <w:t xml:space="preserve"> of capacity dimension. For each dimension, we need to define the </w:t>
      </w:r>
      <w:r>
        <w:rPr>
          <w:lang w:val="en-GB"/>
        </w:rPr>
        <w:t>formula for total capacity, usable capacity and consumption metrics.</w:t>
      </w:r>
      <w:r w:rsidR="005D7823">
        <w:rPr>
          <w:lang w:val="en-GB"/>
        </w:rPr>
        <w:t xml:space="preserve"> </w:t>
      </w:r>
    </w:p>
    <w:p w14:paraId="23893B6B" w14:textId="6F9E6C68" w:rsidR="001507D1" w:rsidRDefault="00391C09" w:rsidP="002113A7">
      <w:pPr>
        <w:pStyle w:val="Heading4"/>
      </w:pPr>
      <w:r>
        <w:lastRenderedPageBreak/>
        <w:t>4 Dimensions of Capacity</w:t>
      </w:r>
    </w:p>
    <w:p w14:paraId="76A0D167" w14:textId="034FF02B" w:rsidR="001507D1" w:rsidRDefault="00EC7EC7" w:rsidP="00BE4BDA">
      <w:pPr>
        <w:keepNext/>
      </w:pPr>
      <w:r>
        <w:t>Manage capacity by considering the 4 types of input below.</w:t>
      </w:r>
    </w:p>
    <w:p w14:paraId="19B57D92" w14:textId="00382049" w:rsidR="00691EED" w:rsidRDefault="00691EED" w:rsidP="00691EED">
      <w:pPr>
        <w:jc w:val="center"/>
      </w:pPr>
      <w:r w:rsidRPr="00691EED">
        <w:rPr>
          <w:noProof/>
        </w:rPr>
        <w:drawing>
          <wp:inline distT="0" distB="0" distL="0" distR="0" wp14:anchorId="043B3A7C" wp14:editId="57D33744">
            <wp:extent cx="6007608" cy="4151376"/>
            <wp:effectExtent l="0" t="0" r="0" b="1905"/>
            <wp:docPr id="554612804" name="Picture 1" descr="A diagram of a company'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12804" name="Picture 1" descr="A diagram of a company's process&#10;&#10;Description automatically generated"/>
                    <pic:cNvPicPr/>
                  </pic:nvPicPr>
                  <pic:blipFill>
                    <a:blip r:embed="rId159"/>
                    <a:stretch>
                      <a:fillRect/>
                    </a:stretch>
                  </pic:blipFill>
                  <pic:spPr>
                    <a:xfrm>
                      <a:off x="0" y="0"/>
                      <a:ext cx="6007608" cy="4151376"/>
                    </a:xfrm>
                    <a:prstGeom prst="rect">
                      <a:avLst/>
                    </a:prstGeom>
                  </pic:spPr>
                </pic:pic>
              </a:graphicData>
            </a:graphic>
          </wp:inline>
        </w:drawing>
      </w:r>
    </w:p>
    <w:p w14:paraId="3BC075FD" w14:textId="77777777" w:rsidR="00CD3FE7" w:rsidRDefault="00CD3FE7" w:rsidP="00CD3FE7">
      <w:pPr>
        <w:rPr>
          <w:lang w:val="en-GB" w:eastAsia="en-SG"/>
        </w:rPr>
      </w:pPr>
      <w:r>
        <w:rPr>
          <w:lang w:val="en-GB" w:eastAsia="en-SG"/>
        </w:rPr>
        <w:t xml:space="preserve">Use Reservation and Allocation to prevent utilization from going too high, and hence causing performance problem. Reservation is a stronger tool, as the kernel, DRS and HA honor it. So use it more carefully than Allocation. </w:t>
      </w:r>
    </w:p>
    <w:p w14:paraId="1AAE2C45" w14:textId="4956E863" w:rsidR="00E017FB" w:rsidRDefault="008904CF" w:rsidP="001045A2">
      <w:r>
        <w:t xml:space="preserve">Utilization and Reservation are in-line. </w:t>
      </w:r>
      <w:r w:rsidR="00E017FB">
        <w:t>Allocation is not.</w:t>
      </w:r>
    </w:p>
    <w:p w14:paraId="0EFA35E8" w14:textId="00828FF2" w:rsidR="00E017FB" w:rsidRDefault="00BE2CA8" w:rsidP="00D81129">
      <w:pPr>
        <w:pStyle w:val="Bullet"/>
      </w:pPr>
      <w:r>
        <w:t xml:space="preserve">Because they are in-line, they cannot exceed 100%. </w:t>
      </w:r>
      <w:r w:rsidR="00497B54">
        <w:t>Unlike utiilzation, r</w:t>
      </w:r>
      <w:r w:rsidR="00E017FB">
        <w:t xml:space="preserve">eservation only kicks in when it is needed. </w:t>
      </w:r>
    </w:p>
    <w:p w14:paraId="0AF17C1D" w14:textId="109AC193" w:rsidR="00BE2CA8" w:rsidRDefault="00BE2CA8" w:rsidP="009A0751">
      <w:pPr>
        <w:pStyle w:val="Bullet"/>
      </w:pPr>
      <w:r>
        <w:t xml:space="preserve">Not in-line means ESXi and vCenter do not use allocation for actual resource scheduling. As a result, you can overcommit in allocation. </w:t>
      </w:r>
    </w:p>
    <w:p w14:paraId="0FF920FA" w14:textId="2A388C16" w:rsidR="00E017FB" w:rsidRDefault="00E017FB" w:rsidP="001045A2">
      <w:r>
        <w:t>There are 2 levels of load:</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145"/>
        <w:gridCol w:w="7313"/>
      </w:tblGrid>
      <w:tr w:rsidR="00BE2CA8" w14:paraId="5F8FDAE2" w14:textId="77777777" w:rsidTr="00BE2CA8">
        <w:tc>
          <w:tcPr>
            <w:tcW w:w="2145" w:type="dxa"/>
            <w:vMerge w:val="restart"/>
            <w:shd w:val="clear" w:color="auto" w:fill="F2F2F2" w:themeFill="background1" w:themeFillShade="F2"/>
          </w:tcPr>
          <w:p w14:paraId="44AD7CB8" w14:textId="08B85C93" w:rsidR="00BE2CA8" w:rsidRPr="00BE2CA8" w:rsidRDefault="00BE2CA8" w:rsidP="00066DE2">
            <w:pPr>
              <w:pStyle w:val="Tablecontent"/>
              <w:rPr>
                <w:b/>
                <w:bCs/>
              </w:rPr>
            </w:pPr>
            <w:r w:rsidRPr="00BE2CA8">
              <w:rPr>
                <w:b/>
                <w:bCs/>
              </w:rPr>
              <w:t xml:space="preserve">Overcommit </w:t>
            </w:r>
          </w:p>
        </w:tc>
        <w:tc>
          <w:tcPr>
            <w:tcW w:w="7313" w:type="dxa"/>
          </w:tcPr>
          <w:p w14:paraId="7D41C783" w14:textId="57F6F468" w:rsidR="00BE2CA8" w:rsidRDefault="00BE2CA8" w:rsidP="00066DE2">
            <w:pPr>
              <w:pStyle w:val="Tablecontent"/>
            </w:pPr>
            <w:r>
              <w:t>You are in fact driven by contention. It’s high, you stop adding new load regardless of utilization</w:t>
            </w:r>
          </w:p>
        </w:tc>
      </w:tr>
      <w:tr w:rsidR="00BE2CA8" w14:paraId="110885AA" w14:textId="77777777" w:rsidTr="00BE2CA8">
        <w:tc>
          <w:tcPr>
            <w:tcW w:w="2145" w:type="dxa"/>
            <w:vMerge/>
            <w:shd w:val="clear" w:color="auto" w:fill="F2F2F2" w:themeFill="background1" w:themeFillShade="F2"/>
          </w:tcPr>
          <w:p w14:paraId="018C75F7" w14:textId="77777777" w:rsidR="00BE2CA8" w:rsidRPr="00BE2CA8" w:rsidRDefault="00BE2CA8" w:rsidP="00066DE2">
            <w:pPr>
              <w:pStyle w:val="Tablecontent"/>
              <w:rPr>
                <w:b/>
                <w:bCs/>
              </w:rPr>
            </w:pPr>
          </w:p>
        </w:tc>
        <w:tc>
          <w:tcPr>
            <w:tcW w:w="7313" w:type="dxa"/>
          </w:tcPr>
          <w:p w14:paraId="049631FE" w14:textId="14E3464F" w:rsidR="00BE2CA8" w:rsidRDefault="00BE2CA8" w:rsidP="00066DE2">
            <w:pPr>
              <w:pStyle w:val="Tablecontent"/>
            </w:pPr>
            <w:r>
              <w:t>In mixed class, use Reservation to prevent overcommit from going too high. This in turn will prevent utilization from hitting 100%</w:t>
            </w:r>
          </w:p>
        </w:tc>
      </w:tr>
      <w:tr w:rsidR="00BE2CA8" w14:paraId="377AE2DD" w14:textId="77777777" w:rsidTr="00BE2CA8">
        <w:tc>
          <w:tcPr>
            <w:tcW w:w="2145" w:type="dxa"/>
            <w:vMerge w:val="restart"/>
            <w:shd w:val="clear" w:color="auto" w:fill="F2F2F2" w:themeFill="background1" w:themeFillShade="F2"/>
          </w:tcPr>
          <w:p w14:paraId="74095062" w14:textId="46EF852C" w:rsidR="00BE2CA8" w:rsidRPr="00BE2CA8" w:rsidRDefault="00BE2CA8" w:rsidP="00066DE2">
            <w:pPr>
              <w:pStyle w:val="Tablecontent"/>
              <w:rPr>
                <w:b/>
                <w:bCs/>
              </w:rPr>
            </w:pPr>
            <w:r w:rsidRPr="00BE2CA8">
              <w:rPr>
                <w:b/>
                <w:bCs/>
              </w:rPr>
              <w:t>Not Overcommit</w:t>
            </w:r>
          </w:p>
        </w:tc>
        <w:tc>
          <w:tcPr>
            <w:tcW w:w="7313" w:type="dxa"/>
          </w:tcPr>
          <w:p w14:paraId="245DA475" w14:textId="04309178" w:rsidR="00BE2CA8" w:rsidRDefault="00BE2CA8" w:rsidP="00066DE2">
            <w:pPr>
              <w:pStyle w:val="Tablecontent"/>
            </w:pPr>
            <w:r w:rsidRPr="00E017FB">
              <w:t>This happens in mission critical where the business value of the workload far exceeds the cost of infrastructure</w:t>
            </w:r>
          </w:p>
        </w:tc>
      </w:tr>
      <w:tr w:rsidR="00BE2CA8" w14:paraId="25DFE73B" w14:textId="77777777" w:rsidTr="00BE2CA8">
        <w:tc>
          <w:tcPr>
            <w:tcW w:w="2145" w:type="dxa"/>
            <w:vMerge/>
            <w:shd w:val="clear" w:color="auto" w:fill="F2F2F2" w:themeFill="background1" w:themeFillShade="F2"/>
          </w:tcPr>
          <w:p w14:paraId="49BCB9E1" w14:textId="77777777" w:rsidR="00BE2CA8" w:rsidRDefault="00BE2CA8" w:rsidP="00066DE2">
            <w:pPr>
              <w:pStyle w:val="Tablecontent"/>
            </w:pPr>
          </w:p>
        </w:tc>
        <w:tc>
          <w:tcPr>
            <w:tcW w:w="7313" w:type="dxa"/>
          </w:tcPr>
          <w:p w14:paraId="6833CA2C" w14:textId="71818B0C" w:rsidR="00BE2CA8" w:rsidRPr="00E017FB" w:rsidRDefault="00BE2CA8" w:rsidP="00066DE2">
            <w:pPr>
              <w:pStyle w:val="Tablecontent"/>
            </w:pPr>
            <w:r>
              <w:t>Allocation is the only useful input. Since the ratio between consumer and producer is 1:1, both utilization and reservation become irrelevant. You simply manage by allocation, which is always 1:1 ratio.</w:t>
            </w:r>
          </w:p>
        </w:tc>
      </w:tr>
    </w:tbl>
    <w:p w14:paraId="3C59A86F" w14:textId="77777777" w:rsidR="00BE2CA8" w:rsidRDefault="00BE2CA8" w:rsidP="00BE2CA8">
      <w:pPr>
        <w:pStyle w:val="BeforeTable"/>
      </w:pPr>
    </w:p>
    <w:p w14:paraId="4934E5AD" w14:textId="313794F1" w:rsidR="005C0FA9" w:rsidRDefault="00E017FB" w:rsidP="00BE2CA8">
      <w:r>
        <w:t xml:space="preserve">In capacity management (as opposed to in performance management), </w:t>
      </w:r>
      <w:r w:rsidR="00E66BAC">
        <w:t xml:space="preserve">Utilization and Reservation form a single input for each consumer. </w:t>
      </w:r>
      <w:r w:rsidR="005C0FA9">
        <w:t xml:space="preserve">We call this Demand. </w:t>
      </w:r>
    </w:p>
    <w:p w14:paraId="4D30020A" w14:textId="468A7846" w:rsidR="005C0FA9" w:rsidRPr="005C0FA9" w:rsidRDefault="005C0FA9" w:rsidP="00B65DE1">
      <w:pPr>
        <w:pStyle w:val="Code"/>
      </w:pPr>
      <w:r>
        <w:lastRenderedPageBreak/>
        <w:t>Demand = Max (Utilization, Reservation)</w:t>
      </w:r>
    </w:p>
    <w:p w14:paraId="38EBE1A3" w14:textId="6B664348" w:rsidR="00E66BAC" w:rsidRDefault="00E66BAC" w:rsidP="001507D1">
      <w:r>
        <w:t>For example, a VM that uses 4 GHz but reserve 5 GHz should be considered as having 5 GHz, as that extra 1 GHz is guaranteed for that VM.</w:t>
      </w:r>
    </w:p>
    <w:p w14:paraId="1BB78216" w14:textId="254AE494" w:rsidR="004D69D4" w:rsidRDefault="004D69D4" w:rsidP="001507D1">
      <w:r>
        <w:t>A restaurant analogy will make the above clearer.</w:t>
      </w:r>
    </w:p>
    <w:p w14:paraId="12052424" w14:textId="5C10209F" w:rsidR="004D69D4" w:rsidRDefault="004D69D4" w:rsidP="004D69D4">
      <w:pPr>
        <w:pStyle w:val="Bullet"/>
      </w:pPr>
      <w:r>
        <w:t>Your restaurant has 2 floors. Equal capacity.</w:t>
      </w:r>
    </w:p>
    <w:p w14:paraId="3ACBC3F8" w14:textId="28AA776F" w:rsidR="004D69D4" w:rsidRDefault="004D69D4" w:rsidP="004D69D4">
      <w:pPr>
        <w:pStyle w:val="Bullet"/>
      </w:pPr>
      <w:r>
        <w:t>First floor is full of diners eating.</w:t>
      </w:r>
    </w:p>
    <w:p w14:paraId="05090169" w14:textId="3685C55F" w:rsidR="004D69D4" w:rsidRDefault="004D69D4" w:rsidP="004D69D4">
      <w:pPr>
        <w:pStyle w:val="Bullet"/>
      </w:pPr>
      <w:r>
        <w:t>Second floor is empty, but</w:t>
      </w:r>
      <w:r w:rsidR="00954E06">
        <w:t xml:space="preserve"> it</w:t>
      </w:r>
      <w:r>
        <w:t xml:space="preserve"> has been reserved for wedding. It’s paid for.</w:t>
      </w:r>
    </w:p>
    <w:p w14:paraId="00829779" w14:textId="526C754A" w:rsidR="004D69D4" w:rsidRDefault="00954E06" w:rsidP="004D69D4">
      <w:pPr>
        <w:pStyle w:val="Bullet"/>
      </w:pPr>
      <w:r>
        <w:t xml:space="preserve">The question is: </w:t>
      </w:r>
      <w:r w:rsidR="004D69D4">
        <w:t xml:space="preserve">Is your restaurant full? </w:t>
      </w:r>
    </w:p>
    <w:p w14:paraId="4656D9D6" w14:textId="3F2D1520" w:rsidR="004D69D4" w:rsidRDefault="004D69D4" w:rsidP="004D69D4">
      <w:pPr>
        <w:pStyle w:val="Bullet"/>
      </w:pPr>
      <w:r>
        <w:t>Well, it depends on who is entering. If it’s a guest wedding, the answer is no. If not, the answer is yes.</w:t>
      </w:r>
    </w:p>
    <w:p w14:paraId="06D50945" w14:textId="4D7408F0" w:rsidR="004D69D4" w:rsidRDefault="004D69D4" w:rsidP="004D69D4">
      <w:pPr>
        <w:pStyle w:val="Bullet"/>
      </w:pPr>
      <w:r>
        <w:t>That means for each guest, you need to ask if he has reservation or not.</w:t>
      </w:r>
    </w:p>
    <w:p w14:paraId="128E5E7F" w14:textId="769CCADA" w:rsidR="001507D1" w:rsidRDefault="00E66BAC" w:rsidP="001507D1">
      <w:r>
        <w:t xml:space="preserve">Allocation is the metric you use when selling the capacity to your consumers. If you charge half price relative to full price, then your overcommit should not exceed 2:1. </w:t>
      </w:r>
    </w:p>
    <w:p w14:paraId="7EF8408F" w14:textId="40C2AAB2" w:rsidR="00AB372D" w:rsidRDefault="00AB372D" w:rsidP="001507D1">
      <w:r>
        <w:t>Use Allocation when you want to protect the shared infrastructure from sudden spike.</w:t>
      </w:r>
    </w:p>
    <w:p w14:paraId="2B7756EE" w14:textId="6EC8F42C" w:rsidR="002E7E4C" w:rsidRDefault="002E7E4C" w:rsidP="001507D1">
      <w:r>
        <w:t>Take note that allocation is done in vCPU, but reservation is done in Hertz. When you vMotion a VM to faster ESXi, let me know if the reservation also increases accordingly. If not, you need to adjust manually.</w:t>
      </w:r>
    </w:p>
    <w:p w14:paraId="2DD68E50" w14:textId="533D2E95" w:rsidR="002E7E4C" w:rsidRDefault="002E7E4C" w:rsidP="002E7E4C">
      <w:pPr>
        <w:jc w:val="center"/>
      </w:pPr>
      <w:r>
        <w:rPr>
          <w:rFonts w:ascii="Arial" w:hAnsi="Arial" w:cs="Arial"/>
          <w:noProof/>
          <w:color w:val="303030"/>
          <w:bdr w:val="none" w:sz="0" w:space="0" w:color="auto" w:frame="1"/>
        </w:rPr>
        <w:drawing>
          <wp:inline distT="0" distB="0" distL="0" distR="0" wp14:anchorId="12765E8B" wp14:editId="0BB8FFE2">
            <wp:extent cx="4588510" cy="2245360"/>
            <wp:effectExtent l="0" t="0" r="2540" b="2540"/>
            <wp:docPr id="734789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588510" cy="2245360"/>
                    </a:xfrm>
                    <a:prstGeom prst="rect">
                      <a:avLst/>
                    </a:prstGeom>
                    <a:noFill/>
                    <a:ln>
                      <a:noFill/>
                    </a:ln>
                  </pic:spPr>
                </pic:pic>
              </a:graphicData>
            </a:graphic>
          </wp:inline>
        </w:drawing>
      </w:r>
    </w:p>
    <w:p w14:paraId="6741383F" w14:textId="77777777" w:rsidR="002E7E4C" w:rsidRDefault="002E7E4C" w:rsidP="002E7E4C">
      <w:pPr>
        <w:pStyle w:val="BeforeTable"/>
        <w:jc w:val="center"/>
      </w:pPr>
    </w:p>
    <w:p w14:paraId="08D217EE" w14:textId="2D1C9AB6" w:rsidR="001507D1" w:rsidRDefault="001507D1" w:rsidP="001507D1">
      <w:r w:rsidRPr="00A452F2">
        <w:t>The ideal scenario is the cluster is running at 100% utilization but 0% contention, because it’s working as productively as possible. You get your investment well used</w:t>
      </w:r>
      <w:r>
        <w:t>.</w:t>
      </w:r>
      <w:r w:rsidR="00AB372D">
        <w:t xml:space="preserve"> This is why performance is an override, but only used when it’s bad.</w:t>
      </w:r>
    </w:p>
    <w:p w14:paraId="1682C08C" w14:textId="77777777" w:rsidR="00BE2CA8" w:rsidRDefault="00BE2CA8" w:rsidP="00BE2CA8">
      <w:pPr>
        <w:rPr>
          <w:lang w:val="en-GB"/>
        </w:rPr>
      </w:pPr>
      <w:r>
        <w:rPr>
          <w:lang w:val="en-GB"/>
        </w:rPr>
        <w:t xml:space="preserve">Demand will reach 100% before the real utilization hits 100% because of 2 reasons: </w:t>
      </w:r>
    </w:p>
    <w:p w14:paraId="31217DB2" w14:textId="77777777" w:rsidR="00BE2CA8" w:rsidRDefault="00BE2CA8" w:rsidP="00BE2CA8">
      <w:pPr>
        <w:pStyle w:val="Bullet"/>
        <w:rPr>
          <w:lang w:val="en-GB"/>
        </w:rPr>
      </w:pPr>
      <w:r>
        <w:rPr>
          <w:lang w:val="en-GB"/>
        </w:rPr>
        <w:t>it is compared against usable capacity, not total capacity.</w:t>
      </w:r>
    </w:p>
    <w:p w14:paraId="6CDFF066" w14:textId="77777777" w:rsidR="00BE2CA8" w:rsidRDefault="00BE2CA8" w:rsidP="00BE2CA8">
      <w:pPr>
        <w:pStyle w:val="Bullet"/>
        <w:rPr>
          <w:lang w:val="en-GB"/>
        </w:rPr>
      </w:pPr>
      <w:r>
        <w:rPr>
          <w:lang w:val="en-GB"/>
        </w:rPr>
        <w:t>it takes into account unmet demand, such as reservation.</w:t>
      </w:r>
      <w:r w:rsidRPr="005E2B57">
        <w:t xml:space="preserve"> </w:t>
      </w:r>
      <w:r>
        <w:rPr>
          <w:lang w:val="en-GB"/>
        </w:rPr>
        <w:t>Demand is the highest of utilization and reservation.</w:t>
      </w:r>
      <w:r>
        <w:t xml:space="preserve"> For VM, this needs to be calculated at individual VM, before being summed up at the ESXi level. Only powered on VMs are included. </w:t>
      </w:r>
      <w:r>
        <w:rPr>
          <w:lang w:val="en-GB"/>
        </w:rPr>
        <w:t>While the VM that is already provisioned can be turned on anytime, including them will result in overly conservative capacity.</w:t>
      </w:r>
    </w:p>
    <w:p w14:paraId="7EECAD8B" w14:textId="77777777" w:rsidR="001507D1" w:rsidRDefault="001507D1" w:rsidP="001507D1">
      <w:r>
        <w:t xml:space="preserve">Why is reclamation not included? </w:t>
      </w:r>
    </w:p>
    <w:p w14:paraId="58CAB484" w14:textId="77777777" w:rsidR="001507D1" w:rsidRDefault="001507D1" w:rsidP="001507D1">
      <w:r>
        <w:t xml:space="preserve">Because it only changes the capacity remaining (%) value when you reclaim the actual wastage. </w:t>
      </w:r>
    </w:p>
    <w:p w14:paraId="737C1214" w14:textId="77777777" w:rsidR="001507D1" w:rsidRDefault="001507D1" w:rsidP="001507D1">
      <w:r>
        <w:t xml:space="preserve">However, wastage should be part of your SOP. It </w:t>
      </w:r>
      <w:r w:rsidRPr="00A452F2">
        <w:t>can impact your decision a</w:t>
      </w:r>
      <w:r>
        <w:t>s</w:t>
      </w:r>
      <w:r w:rsidRPr="00A452F2">
        <w:t xml:space="preserve"> wastage is </w:t>
      </w:r>
      <w:r>
        <w:t>prevalent</w:t>
      </w:r>
      <w:r w:rsidRPr="00A452F2">
        <w:t>. Capacity can be low, but if you can reclaim a sizeable chunk of wastage, you can defer hardware purchas</w:t>
      </w:r>
      <w:r>
        <w:t>e.</w:t>
      </w:r>
    </w:p>
    <w:p w14:paraId="5AEB053C" w14:textId="4B490574" w:rsidR="00027215" w:rsidRDefault="00263B89" w:rsidP="002113A7">
      <w:pPr>
        <w:pStyle w:val="Heading4"/>
      </w:pPr>
      <w:r>
        <w:lastRenderedPageBreak/>
        <w:t>Utilization</w:t>
      </w:r>
    </w:p>
    <w:p w14:paraId="403AEC89" w14:textId="4BD0C357" w:rsidR="004E291F" w:rsidRDefault="004E291F" w:rsidP="001D6C72">
      <w:r>
        <w:t xml:space="preserve">Utilization against </w:t>
      </w:r>
      <w:r w:rsidRPr="000450B1">
        <w:rPr>
          <w:color w:val="00B0F0"/>
        </w:rPr>
        <w:t xml:space="preserve">usable </w:t>
      </w:r>
      <w:r>
        <w:t>capacity is t</w:t>
      </w:r>
      <w:r w:rsidR="006A634B" w:rsidRPr="00A452F2">
        <w:t>he primary counter for capacity</w:t>
      </w:r>
      <w:r w:rsidR="000450B1">
        <w:t>.</w:t>
      </w:r>
      <w:r w:rsidR="006A634B" w:rsidRPr="00A452F2">
        <w:t xml:space="preserve"> </w:t>
      </w:r>
      <w:r w:rsidR="000450B1">
        <w:t>I</w:t>
      </w:r>
      <w:r w:rsidR="006A634B" w:rsidRPr="00A452F2">
        <w:t>t reflects the actual, live usage of the resources. If utilization is high, it does not matter if the overcommit ratio is far below your target, the cluster is full.</w:t>
      </w:r>
      <w:r>
        <w:t xml:space="preserve"> </w:t>
      </w:r>
    </w:p>
    <w:p w14:paraId="3A730993" w14:textId="62777641" w:rsidR="006A634B" w:rsidRDefault="000450B1" w:rsidP="001D6C72">
      <w:r>
        <w:t>I</w:t>
      </w:r>
      <w:r w:rsidR="0072798A">
        <w:t xml:space="preserve">f </w:t>
      </w:r>
      <w:r w:rsidR="006A634B" w:rsidRPr="00A452F2">
        <w:t>utilization is low</w:t>
      </w:r>
      <w:r w:rsidR="0072798A">
        <w:t xml:space="preserve"> and </w:t>
      </w:r>
      <w:r w:rsidR="00D579A8">
        <w:t>won’t go high for foreseeable future</w:t>
      </w:r>
      <w:r w:rsidR="006A634B" w:rsidRPr="00A452F2">
        <w:t>, that is not a good thing.</w:t>
      </w:r>
      <w:r w:rsidR="006A634B">
        <w:t xml:space="preserve"> Unless it’s a newly provisioned </w:t>
      </w:r>
      <w:r w:rsidR="001D6C72">
        <w:t>object that is yet to grow to its full usage</w:t>
      </w:r>
      <w:r w:rsidR="006A634B">
        <w:t xml:space="preserve">, </w:t>
      </w:r>
      <w:r w:rsidR="00D579A8">
        <w:t>or disaster recovery protection, that indicates wastage resources.</w:t>
      </w:r>
    </w:p>
    <w:p w14:paraId="6575ED33" w14:textId="6D8C4F1A" w:rsidR="001D6C72" w:rsidRDefault="001D6C72" w:rsidP="001D6C72">
      <w:r>
        <w:t xml:space="preserve">How should we fit wastage in the </w:t>
      </w:r>
      <w:r w:rsidR="000450B1">
        <w:t xml:space="preserve">utilization </w:t>
      </w:r>
      <w:r>
        <w:t xml:space="preserve">model? </w:t>
      </w:r>
    </w:p>
    <w:p w14:paraId="1B602E81" w14:textId="5C4266B0" w:rsidR="001D6C72" w:rsidRDefault="001D6C72" w:rsidP="001D6C72">
      <w:r>
        <w:t xml:space="preserve">The following is my recommendation. I divide the capacity into 10 equal chunks. That means the </w:t>
      </w:r>
      <w:r w:rsidR="001B1624">
        <w:t xml:space="preserve">usable </w:t>
      </w:r>
      <w:r>
        <w:t xml:space="preserve">capacity is </w:t>
      </w:r>
      <w:r w:rsidR="0022569A" w:rsidRPr="0022569A">
        <w:rPr>
          <w:color w:val="00B050"/>
        </w:rPr>
        <w:t>green</w:t>
      </w:r>
      <w:r>
        <w:t xml:space="preserve"> when it’s around </w:t>
      </w:r>
      <w:r w:rsidR="001B1624">
        <w:t>4</w:t>
      </w:r>
      <w:r>
        <w:t xml:space="preserve">0 – </w:t>
      </w:r>
      <w:r w:rsidR="001B1624">
        <w:t>8</w:t>
      </w:r>
      <w:r>
        <w:t>0% used</w:t>
      </w:r>
      <w:r w:rsidR="001B1624">
        <w:t>, with ideal target of 80%</w:t>
      </w:r>
    </w:p>
    <w:p w14:paraId="32C078FA" w14:textId="41765C74" w:rsidR="00E02385" w:rsidRDefault="001B1624" w:rsidP="006A634B">
      <w:pPr>
        <w:pStyle w:val="Tablecontent"/>
      </w:pPr>
      <w:r w:rsidRPr="001B1624">
        <w:rPr>
          <w:noProof/>
        </w:rPr>
        <w:drawing>
          <wp:inline distT="0" distB="0" distL="0" distR="0" wp14:anchorId="74C5A069" wp14:editId="3FF31675">
            <wp:extent cx="6020356" cy="1313825"/>
            <wp:effectExtent l="0" t="0" r="0" b="635"/>
            <wp:docPr id="383444398" name="Picture 1" descr="A green b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44398" name="Picture 1" descr="A green bar with black text&#10;&#10;Description automatically generated"/>
                    <pic:cNvPicPr/>
                  </pic:nvPicPr>
                  <pic:blipFill>
                    <a:blip r:embed="rId161"/>
                    <a:stretch>
                      <a:fillRect/>
                    </a:stretch>
                  </pic:blipFill>
                  <pic:spPr>
                    <a:xfrm>
                      <a:off x="0" y="0"/>
                      <a:ext cx="6038572" cy="1317800"/>
                    </a:xfrm>
                    <a:prstGeom prst="rect">
                      <a:avLst/>
                    </a:prstGeom>
                  </pic:spPr>
                </pic:pic>
              </a:graphicData>
            </a:graphic>
          </wp:inline>
        </w:drawing>
      </w:r>
    </w:p>
    <w:p w14:paraId="48E666E7" w14:textId="29B21992" w:rsidR="006E79DD" w:rsidRDefault="006E79DD" w:rsidP="006E79DD">
      <w:pPr>
        <w:rPr>
          <w:lang w:val="en-GB"/>
        </w:rPr>
      </w:pPr>
      <w:r>
        <w:rPr>
          <w:lang w:val="en-GB"/>
        </w:rPr>
        <w:t>What is the challenge of above implementation?</w:t>
      </w:r>
    </w:p>
    <w:p w14:paraId="24F30D07" w14:textId="77777777" w:rsidR="00D579A8" w:rsidRDefault="00D579A8" w:rsidP="00D579A8">
      <w:r>
        <w:rPr>
          <w:lang w:val="en-GB"/>
        </w:rPr>
        <w:t>It’s only applicable for utilization-based capacity.</w:t>
      </w:r>
      <w:r>
        <w:t xml:space="preserve"> It is not applicable in </w:t>
      </w:r>
    </w:p>
    <w:p w14:paraId="6EF6A45D" w14:textId="3E886982" w:rsidR="00D579A8" w:rsidRDefault="00D579A8" w:rsidP="00D579A8">
      <w:pPr>
        <w:pStyle w:val="Bullet"/>
      </w:pPr>
      <w:r>
        <w:t>Reservation. Low reservation does not mean wastage.</w:t>
      </w:r>
    </w:p>
    <w:p w14:paraId="5B6BD6A4" w14:textId="70C54ECD" w:rsidR="00D579A8" w:rsidRPr="003E42F6" w:rsidRDefault="00D579A8" w:rsidP="00D579A8">
      <w:pPr>
        <w:pStyle w:val="Bullet"/>
      </w:pPr>
      <w:r>
        <w:t xml:space="preserve">Allocation. It </w:t>
      </w:r>
      <w:r>
        <w:rPr>
          <w:lang w:val="en-GB"/>
        </w:rPr>
        <w:t>is not something “real”.</w:t>
      </w:r>
    </w:p>
    <w:p w14:paraId="49EF84A4" w14:textId="374E1DFE" w:rsidR="003E42F6" w:rsidRDefault="003E42F6" w:rsidP="00B551C4">
      <w:pPr>
        <w:pStyle w:val="Bullet"/>
      </w:pPr>
      <w:r>
        <w:t xml:space="preserve">Contention. </w:t>
      </w:r>
    </w:p>
    <w:p w14:paraId="01BF9EE9" w14:textId="160D9E5E" w:rsidR="006E79DD" w:rsidRPr="00D579A8" w:rsidRDefault="00B174F3" w:rsidP="00D579A8">
      <w:pPr>
        <w:rPr>
          <w:lang w:val="en-GB"/>
        </w:rPr>
      </w:pPr>
      <w:r>
        <w:rPr>
          <w:lang w:val="en-GB"/>
        </w:rPr>
        <w:t xml:space="preserve">This means </w:t>
      </w:r>
      <w:r w:rsidR="00D579A8">
        <w:rPr>
          <w:lang w:val="en-GB"/>
        </w:rPr>
        <w:t>wastage c</w:t>
      </w:r>
      <w:r>
        <w:rPr>
          <w:lang w:val="en-GB"/>
        </w:rPr>
        <w:t xml:space="preserve">annot be used in the Capacity Remaining (%) metric as this </w:t>
      </w:r>
      <w:r w:rsidR="00D579A8">
        <w:rPr>
          <w:lang w:val="en-GB"/>
        </w:rPr>
        <w:t xml:space="preserve">generic </w:t>
      </w:r>
      <w:r>
        <w:rPr>
          <w:lang w:val="en-GB"/>
        </w:rPr>
        <w:t>metric may represent other dimensions.</w:t>
      </w:r>
      <w:r w:rsidR="006E79DD">
        <w:rPr>
          <w:lang w:val="en-GB"/>
        </w:rPr>
        <w:t xml:space="preserve"> </w:t>
      </w:r>
    </w:p>
    <w:p w14:paraId="50E1EAF7" w14:textId="36F771A1" w:rsidR="00462148" w:rsidRPr="000058A0" w:rsidRDefault="00462148" w:rsidP="002113A7">
      <w:pPr>
        <w:pStyle w:val="Heading5"/>
      </w:pPr>
      <w:r w:rsidRPr="000058A0">
        <w:t>Used &gt; Allocated</w:t>
      </w:r>
    </w:p>
    <w:p w14:paraId="70401D41" w14:textId="05F987F8" w:rsidR="00771C95" w:rsidRDefault="00771C95" w:rsidP="006A634B">
      <w:pPr>
        <w:pStyle w:val="Tablecontent"/>
      </w:pPr>
      <w:r>
        <w:t xml:space="preserve">Can you use more than what you’re allocated? </w:t>
      </w:r>
    </w:p>
    <w:p w14:paraId="2C9C261C" w14:textId="5A3D76E1" w:rsidR="000450B1" w:rsidRDefault="000450B1" w:rsidP="006A634B">
      <w:pPr>
        <w:pStyle w:val="Tablecontent"/>
      </w:pPr>
      <w:r>
        <w:t xml:space="preserve">That sounds illogical, doesn’t it? </w:t>
      </w:r>
    </w:p>
    <w:p w14:paraId="23A615D2" w14:textId="633C7B77" w:rsidR="000450B1" w:rsidRDefault="000450B1" w:rsidP="006A634B">
      <w:pPr>
        <w:pStyle w:val="Tablecontent"/>
      </w:pPr>
      <w:r>
        <w:t xml:space="preserve">Well, it can happen when “other consumption” comes into play. </w:t>
      </w:r>
    </w:p>
    <w:p w14:paraId="34645165" w14:textId="4C329FB0" w:rsidR="00771C95" w:rsidRDefault="000450B1" w:rsidP="006A634B">
      <w:pPr>
        <w:pStyle w:val="Tablecontent"/>
      </w:pPr>
      <w:r>
        <w:t xml:space="preserve">For example, </w:t>
      </w:r>
      <w:r w:rsidR="00771C95">
        <w:t>software-defined storage such as vSAN</w:t>
      </w:r>
      <w:r>
        <w:t xml:space="preserve"> delivers the protection at software layer, not hardware layer.</w:t>
      </w:r>
    </w:p>
    <w:p w14:paraId="32B1F009" w14:textId="45E7AB85" w:rsidR="00771C95" w:rsidRDefault="00771C95" w:rsidP="006A634B">
      <w:pPr>
        <w:pStyle w:val="Tablecontent"/>
      </w:pPr>
      <w:r>
        <w:t>The following screenshot shows a VM configured with 10 GB hard disk. That means the guest OS is allocated with 10 GB.</w:t>
      </w:r>
    </w:p>
    <w:p w14:paraId="260DBBAA" w14:textId="424D6E5D" w:rsidR="00771C95" w:rsidRDefault="00771C95" w:rsidP="006A634B">
      <w:pPr>
        <w:pStyle w:val="Tablecontent"/>
      </w:pPr>
      <w:r w:rsidRPr="00771C95">
        <w:rPr>
          <w:noProof/>
        </w:rPr>
        <w:lastRenderedPageBreak/>
        <w:drawing>
          <wp:inline distT="0" distB="0" distL="0" distR="0" wp14:anchorId="055142B4" wp14:editId="05FABCD5">
            <wp:extent cx="6071870" cy="2907721"/>
            <wp:effectExtent l="0" t="0" r="5080" b="6985"/>
            <wp:docPr id="1525330302" name="Picture 15253303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2" name="Picture 1525330302" descr="Graphical user interface, text, application, email&#10;&#10;Description automatically generated"/>
                    <pic:cNvPicPr/>
                  </pic:nvPicPr>
                  <pic:blipFill>
                    <a:blip r:embed="rId162"/>
                    <a:stretch>
                      <a:fillRect/>
                    </a:stretch>
                  </pic:blipFill>
                  <pic:spPr>
                    <a:xfrm>
                      <a:off x="0" y="0"/>
                      <a:ext cx="6085732" cy="2914359"/>
                    </a:xfrm>
                    <a:prstGeom prst="rect">
                      <a:avLst/>
                    </a:prstGeom>
                  </pic:spPr>
                </pic:pic>
              </a:graphicData>
            </a:graphic>
          </wp:inline>
        </w:drawing>
      </w:r>
    </w:p>
    <w:p w14:paraId="78717BF7" w14:textId="60EF22E1" w:rsidR="00771C95" w:rsidRDefault="00771C95" w:rsidP="006A634B">
      <w:pPr>
        <w:pStyle w:val="Tablecontent"/>
      </w:pPr>
      <w:r>
        <w:t>It’s thick provisioned as specified by vSAN policy.</w:t>
      </w:r>
    </w:p>
    <w:p w14:paraId="2F8FC83E" w14:textId="4F7CA6F1" w:rsidR="00771C95" w:rsidRDefault="00771C95" w:rsidP="006A634B">
      <w:pPr>
        <w:pStyle w:val="Tablecontent"/>
      </w:pPr>
      <w:r>
        <w:t>Guess how much disk space it actually consumes at the VMFS layer?</w:t>
      </w:r>
    </w:p>
    <w:p w14:paraId="7C1D4649" w14:textId="3734C551" w:rsidR="00771C95" w:rsidRDefault="00771C95" w:rsidP="006A634B">
      <w:pPr>
        <w:pStyle w:val="Tablecontent"/>
      </w:pPr>
      <w:r w:rsidRPr="00771C95">
        <w:rPr>
          <w:noProof/>
        </w:rPr>
        <w:drawing>
          <wp:inline distT="0" distB="0" distL="0" distR="0" wp14:anchorId="4EDC5F5E" wp14:editId="560D926C">
            <wp:extent cx="6040380" cy="2546356"/>
            <wp:effectExtent l="0" t="0" r="0" b="6350"/>
            <wp:docPr id="1971068998" name="Picture 19710689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8" name="Picture 1971068998" descr="Graphical user interface, application&#10;&#10;Description automatically generated"/>
                    <pic:cNvPicPr/>
                  </pic:nvPicPr>
                  <pic:blipFill>
                    <a:blip r:embed="rId163"/>
                    <a:stretch>
                      <a:fillRect/>
                    </a:stretch>
                  </pic:blipFill>
                  <pic:spPr>
                    <a:xfrm>
                      <a:off x="0" y="0"/>
                      <a:ext cx="6052366" cy="2551409"/>
                    </a:xfrm>
                    <a:prstGeom prst="rect">
                      <a:avLst/>
                    </a:prstGeom>
                  </pic:spPr>
                </pic:pic>
              </a:graphicData>
            </a:graphic>
          </wp:inline>
        </w:drawing>
      </w:r>
    </w:p>
    <w:p w14:paraId="5D00E27F" w14:textId="3A1C17A7" w:rsidR="00771C95" w:rsidRDefault="00771C95" w:rsidP="006A634B">
      <w:pPr>
        <w:pStyle w:val="Tablecontent"/>
      </w:pPr>
      <w:r>
        <w:t xml:space="preserve">You’re right. </w:t>
      </w:r>
      <w:r w:rsidR="001C4CAA">
        <w:t xml:space="preserve">It is </w:t>
      </w:r>
      <w:r>
        <w:t>20 G</w:t>
      </w:r>
      <w:r w:rsidR="001C4CAA">
        <w:t>B</w:t>
      </w:r>
      <w:r>
        <w:t>.</w:t>
      </w:r>
    </w:p>
    <w:p w14:paraId="3CDBDBFD" w14:textId="10DDEF29" w:rsidR="002E7E4C" w:rsidRPr="002E7E4C" w:rsidRDefault="005D7823" w:rsidP="002E7E4C">
      <w:pPr>
        <w:pStyle w:val="Heading4"/>
      </w:pPr>
      <w:bookmarkStart w:id="26" w:name="_Allocation_Model_1"/>
      <w:bookmarkEnd w:id="26"/>
      <w:r>
        <w:t>Reservation</w:t>
      </w:r>
    </w:p>
    <w:p w14:paraId="3A774E9A" w14:textId="620CDFB2" w:rsidR="003A14A5" w:rsidRDefault="003A14A5" w:rsidP="003A14A5">
      <w:pPr>
        <w:pStyle w:val="Tablecontent"/>
      </w:pPr>
      <w:r>
        <w:t xml:space="preserve">VM reservation </w:t>
      </w:r>
      <w:r w:rsidR="00E017FB">
        <w:t>has</w:t>
      </w:r>
      <w:r>
        <w:t xml:space="preserve"> a positive impact on the VM performance, but a negative impact on the cluster capacity. </w:t>
      </w:r>
      <w:r w:rsidR="00B821D3">
        <w:t xml:space="preserve">It places a constraint on the DRS placement and HA calculation. </w:t>
      </w:r>
    </w:p>
    <w:p w14:paraId="02F59EFD" w14:textId="434AF626" w:rsidR="008C24B1" w:rsidRDefault="008C24B1" w:rsidP="005D7823">
      <w:pPr>
        <w:pStyle w:val="Tablecontent"/>
      </w:pPr>
      <w:r>
        <w:t>Reservation complicates operations because of 3 reasons:</w:t>
      </w:r>
    </w:p>
    <w:p w14:paraId="34D90DEB" w14:textId="67A0A98A" w:rsidR="008C24B1" w:rsidRDefault="008C24B1" w:rsidP="008C24B1">
      <w:pPr>
        <w:pStyle w:val="Bullet"/>
      </w:pPr>
      <w:r>
        <w:t xml:space="preserve">It has 2 parts: allocated and used. </w:t>
      </w:r>
    </w:p>
    <w:p w14:paraId="1B500568" w14:textId="1522A435" w:rsidR="008C24B1" w:rsidRDefault="008C24B1" w:rsidP="008C24B1">
      <w:pPr>
        <w:pStyle w:val="Bullet"/>
      </w:pPr>
      <w:r>
        <w:t>Resource Pool and its children VMs can have independent settings.</w:t>
      </w:r>
    </w:p>
    <w:p w14:paraId="38C6B575" w14:textId="37305D28" w:rsidR="008C24B1" w:rsidRDefault="008C24B1" w:rsidP="008C24B1">
      <w:pPr>
        <w:pStyle w:val="Bullet"/>
      </w:pPr>
      <w:r>
        <w:t>Reservation and Utilization need to be accounted together.</w:t>
      </w:r>
    </w:p>
    <w:p w14:paraId="625C6262" w14:textId="43058507" w:rsidR="00D9225E" w:rsidRDefault="007163F4" w:rsidP="005D7823">
      <w:pPr>
        <w:pStyle w:val="Tablecontent"/>
      </w:pPr>
      <w:r>
        <w:t xml:space="preserve">Just because you set a reservation does not mean it’s actually consumed. </w:t>
      </w:r>
      <w:r w:rsidR="005D7823">
        <w:t>Reservation that is not yet consumed impacts capacity but not performance. Using a restaurant analogy, if all your tables are reserved but only 20% turns up, you have 0 capacity left but can easily serve all customers as the real demand is only 20%.</w:t>
      </w:r>
    </w:p>
    <w:p w14:paraId="4FC6575F" w14:textId="77777777" w:rsidR="005D7823" w:rsidRDefault="005D7823" w:rsidP="005D7823">
      <w:pPr>
        <w:pStyle w:val="Tablecontent"/>
      </w:pPr>
      <w:r>
        <w:lastRenderedPageBreak/>
        <w:t xml:space="preserve">From the above you can tell that the demand metrics should </w:t>
      </w:r>
      <w:r w:rsidRPr="00A54651">
        <w:rPr>
          <w:color w:val="FF0000"/>
        </w:rPr>
        <w:t xml:space="preserve">not </w:t>
      </w:r>
      <w:r>
        <w:t>include reservation. On the other hand, you do need to calculate your restaurant capacity. That means you need 3 metrics</w:t>
      </w:r>
    </w:p>
    <w:p w14:paraId="0712B8D9" w14:textId="77777777" w:rsidR="005D7823" w:rsidRDefault="005D7823">
      <w:pPr>
        <w:pStyle w:val="Tablecontent"/>
        <w:numPr>
          <w:ilvl w:val="0"/>
          <w:numId w:val="32"/>
        </w:numPr>
      </w:pPr>
      <w:r>
        <w:t>Utilization</w:t>
      </w:r>
    </w:p>
    <w:p w14:paraId="744A0E6F" w14:textId="77777777" w:rsidR="005D7823" w:rsidRDefault="005D7823">
      <w:pPr>
        <w:pStyle w:val="Tablecontent"/>
        <w:numPr>
          <w:ilvl w:val="0"/>
          <w:numId w:val="32"/>
        </w:numPr>
      </w:pPr>
      <w:r>
        <w:t>Reservation</w:t>
      </w:r>
    </w:p>
    <w:p w14:paraId="58189B9A" w14:textId="77777777" w:rsidR="005D7823" w:rsidRDefault="005D7823">
      <w:pPr>
        <w:pStyle w:val="Tablecontent"/>
        <w:numPr>
          <w:ilvl w:val="0"/>
          <w:numId w:val="32"/>
        </w:numPr>
      </w:pPr>
      <w:r>
        <w:t>Sum of individual consumer Max (utilization, reservation). This is the metric you should use as the demand.</w:t>
      </w:r>
    </w:p>
    <w:p w14:paraId="72ED3314" w14:textId="77777777" w:rsidR="00871039" w:rsidRDefault="005D7823" w:rsidP="005D7823">
      <w:pPr>
        <w:pStyle w:val="Tablecontent"/>
      </w:pPr>
      <w:r>
        <w:t xml:space="preserve">Let’s take an example of a restaurant with 2 floors. </w:t>
      </w:r>
    </w:p>
    <w:p w14:paraId="04F076F4" w14:textId="77777777" w:rsidR="00871039" w:rsidRDefault="005D7823" w:rsidP="00871039">
      <w:pPr>
        <w:pStyle w:val="Bullet"/>
      </w:pPr>
      <w:r>
        <w:t>The 1</w:t>
      </w:r>
      <w:r w:rsidRPr="000A34E2">
        <w:rPr>
          <w:vertAlign w:val="superscript"/>
        </w:rPr>
        <w:t>st</w:t>
      </w:r>
      <w:r>
        <w:t xml:space="preserve"> floor is 100% filled up with diners. </w:t>
      </w:r>
    </w:p>
    <w:p w14:paraId="52CAAEE7" w14:textId="7224B2E9" w:rsidR="00871039" w:rsidRDefault="005D7823" w:rsidP="00871039">
      <w:pPr>
        <w:pStyle w:val="Bullet"/>
      </w:pPr>
      <w:r>
        <w:t>The 2</w:t>
      </w:r>
      <w:r w:rsidRPr="000A34E2">
        <w:rPr>
          <w:vertAlign w:val="superscript"/>
        </w:rPr>
        <w:t>nd</w:t>
      </w:r>
      <w:r>
        <w:t xml:space="preserve"> floor is 100% reserved. </w:t>
      </w:r>
    </w:p>
    <w:p w14:paraId="431656B6" w14:textId="45B52EA1" w:rsidR="005D7823" w:rsidRDefault="005D7823" w:rsidP="005D7823">
      <w:pPr>
        <w:pStyle w:val="Tablecontent"/>
      </w:pPr>
      <w:r>
        <w:t xml:space="preserve">What’s your capacity left? </w:t>
      </w:r>
    </w:p>
    <w:p w14:paraId="4B094FF2" w14:textId="3A42280C" w:rsidR="005D7823" w:rsidRDefault="00E017FB" w:rsidP="005D7823">
      <w:pPr>
        <w:pStyle w:val="Tablecontent"/>
      </w:pPr>
      <w:r>
        <w:t>The answer</w:t>
      </w:r>
      <w:r w:rsidR="005D7823">
        <w:t xml:space="preserve"> is 0%. You can’t take any more </w:t>
      </w:r>
      <w:r w:rsidR="000450B1">
        <w:t>customers</w:t>
      </w:r>
      <w:r w:rsidR="005D7823">
        <w:t xml:space="preserve"> unless they are reservation holders. </w:t>
      </w:r>
    </w:p>
    <w:p w14:paraId="3F4CC9DC" w14:textId="58DAD646" w:rsidR="005D7823" w:rsidRDefault="005D7823" w:rsidP="005D7823">
      <w:pPr>
        <w:pStyle w:val="Tablecontent"/>
      </w:pPr>
      <w:r>
        <w:t xml:space="preserve">Applying the above to vSphere, how do you know who are the reservation holders that are yet to consume what they are </w:t>
      </w:r>
      <w:r w:rsidR="000450B1">
        <w:t>entitled to</w:t>
      </w:r>
      <w:r>
        <w:t xml:space="preserve">? </w:t>
      </w:r>
    </w:p>
    <w:p w14:paraId="7FE8D9AE" w14:textId="77777777" w:rsidR="005D7823" w:rsidRDefault="005D7823" w:rsidP="005D7823">
      <w:pPr>
        <w:pStyle w:val="Tablecontent"/>
      </w:pPr>
      <w:r>
        <w:t>For compute, those are VMs already powered on but have not consumed CPU and memory at their reserved threshold. When you get to the actual metric, you will notice there is some complication we need to take care.</w:t>
      </w:r>
    </w:p>
    <w:p w14:paraId="22F3E378" w14:textId="77777777" w:rsidR="005D7823" w:rsidRDefault="005D7823" w:rsidP="005D7823">
      <w:pPr>
        <w:pStyle w:val="Tablecontent"/>
      </w:pPr>
      <w:r>
        <w:t>For storage, those are thin provisioned VMDK files that are yet to grow to their full size.</w:t>
      </w:r>
    </w:p>
    <w:p w14:paraId="0B4BDD9A" w14:textId="6FC1F0CE" w:rsidR="008C24B1" w:rsidRDefault="008C24B1" w:rsidP="002113A7">
      <w:pPr>
        <w:pStyle w:val="Heading5"/>
      </w:pPr>
      <w:r>
        <w:t>Use Case</w:t>
      </w:r>
      <w:r w:rsidR="005F2B7F">
        <w:t>s</w:t>
      </w:r>
    </w:p>
    <w:p w14:paraId="32ED16CF" w14:textId="77777777" w:rsidR="008C24B1" w:rsidRDefault="008C24B1" w:rsidP="00D9225E">
      <w:pPr>
        <w:rPr>
          <w:lang w:val="en-GB" w:eastAsia="en-SG"/>
        </w:rPr>
      </w:pPr>
      <w:r>
        <w:rPr>
          <w:lang w:val="en-GB" w:eastAsia="en-SG"/>
        </w:rPr>
        <w:t xml:space="preserve">When do you </w:t>
      </w:r>
      <w:r w:rsidRPr="00D9225E">
        <w:t>use reservation</w:t>
      </w:r>
      <w:r>
        <w:rPr>
          <w:lang w:val="en-GB" w:eastAsia="en-SG"/>
        </w:rPr>
        <w:t>?</w:t>
      </w:r>
    </w:p>
    <w:p w14:paraId="4C90C429" w14:textId="77777777" w:rsidR="008C24B1" w:rsidRDefault="008C24B1" w:rsidP="00D9225E">
      <w:pPr>
        <w:rPr>
          <w:lang w:val="en-GB" w:eastAsia="en-SG"/>
        </w:rPr>
      </w:pPr>
      <w:r>
        <w:rPr>
          <w:lang w:val="en-GB" w:eastAsia="en-SG"/>
        </w:rPr>
        <w:t>I only see 2 use cases. Let me know if you have others:</w:t>
      </w:r>
    </w:p>
    <w:p w14:paraId="68C2453D" w14:textId="7B6BFBD3" w:rsidR="008C24B1" w:rsidRDefault="008C24B1" w:rsidP="00871039">
      <w:pPr>
        <w:pStyle w:val="Bullet"/>
        <w:rPr>
          <w:lang w:val="en-GB" w:eastAsia="en-SG"/>
        </w:rPr>
      </w:pPr>
      <w:r>
        <w:rPr>
          <w:lang w:val="en-GB" w:eastAsia="en-SG"/>
        </w:rPr>
        <w:t xml:space="preserve">To be more conservative with capacity. </w:t>
      </w:r>
      <w:r w:rsidR="00B821D3">
        <w:rPr>
          <w:lang w:val="en-GB" w:eastAsia="en-SG"/>
        </w:rPr>
        <w:br/>
      </w:r>
      <w:r>
        <w:rPr>
          <w:lang w:val="en-GB" w:eastAsia="en-SG"/>
        </w:rPr>
        <w:t xml:space="preserve">You want to manage the risk of performance problem from over provisioning. You can’t use the demand counter as the actual demand is not high enough. </w:t>
      </w:r>
      <w:r w:rsidR="00B821D3">
        <w:rPr>
          <w:lang w:val="en-GB" w:eastAsia="en-SG"/>
        </w:rPr>
        <w:br/>
      </w:r>
      <w:r w:rsidR="00B821D3">
        <w:t>Total reservation from all running VMs cannot exceed cluster capacity. As a result, this this creates a suboptimal cluster as VMs do not use the entire assigned memory at the same time. The working set is typically much as smaller as the purpose of memory is cache VM Performance</w:t>
      </w:r>
    </w:p>
    <w:p w14:paraId="7FE72806" w14:textId="7D571A54" w:rsidR="008C24B1" w:rsidRPr="007163F4" w:rsidRDefault="008C24B1" w:rsidP="00871039">
      <w:pPr>
        <w:pStyle w:val="Bullet"/>
        <w:rPr>
          <w:lang w:val="en-GB" w:eastAsia="en-SG"/>
        </w:rPr>
      </w:pPr>
      <w:r>
        <w:rPr>
          <w:lang w:val="en-GB" w:eastAsia="en-SG"/>
        </w:rPr>
        <w:t xml:space="preserve">To give different performance to higher class of service. </w:t>
      </w:r>
      <w:r w:rsidR="00B821D3">
        <w:rPr>
          <w:lang w:val="en-GB" w:eastAsia="en-SG"/>
        </w:rPr>
        <w:br/>
      </w:r>
      <w:r>
        <w:rPr>
          <w:lang w:val="en-GB" w:eastAsia="en-SG"/>
        </w:rPr>
        <w:t>You’re running mixed class of services in the same environment. To protect the higher-paying consumer, you give them higher reservation.</w:t>
      </w:r>
      <w:r w:rsidR="00B821D3">
        <w:rPr>
          <w:lang w:val="en-GB" w:eastAsia="en-SG"/>
        </w:rPr>
        <w:t xml:space="preserve"> Take note the correlation is not perfect. There is </w:t>
      </w:r>
      <w:r w:rsidR="00B821D3">
        <w:t>no deterministic correlation between VM reservation and VM performance. A VM CPU Ready does not improve 2x because you increase its CPU reservation by 2x.</w:t>
      </w:r>
    </w:p>
    <w:p w14:paraId="5FCC36F8" w14:textId="30C9A526" w:rsidR="007D2ED4" w:rsidRDefault="007D2ED4" w:rsidP="007D2ED4">
      <w:pPr>
        <w:pStyle w:val="Heading6"/>
      </w:pPr>
      <w:r>
        <w:t>Implementation</w:t>
      </w:r>
    </w:p>
    <w:p w14:paraId="6818496B" w14:textId="42BD95A1" w:rsidR="000450B1" w:rsidRDefault="007D2ED4" w:rsidP="007D2ED4">
      <w:pPr>
        <w:rPr>
          <w:lang w:val="en-GB"/>
        </w:rPr>
      </w:pPr>
      <w:r>
        <w:rPr>
          <w:lang w:val="en-GB"/>
        </w:rPr>
        <w:t>Now that we’ve covered the theory, where do you set the value?</w:t>
      </w:r>
      <w:r w:rsidR="000450B1">
        <w:rPr>
          <w:lang w:val="en-GB"/>
        </w:rPr>
        <w:t xml:space="preserve"> Do you set at VM level or at resource pool level?</w:t>
      </w:r>
    </w:p>
    <w:p w14:paraId="48724835" w14:textId="5E0C6235" w:rsidR="007D2ED4" w:rsidRDefault="007D2ED4" w:rsidP="007D2ED4">
      <w:pPr>
        <w:rPr>
          <w:lang w:val="en-GB"/>
        </w:rPr>
      </w:pPr>
      <w:hyperlink r:id="rId164" w:history="1">
        <w:r w:rsidRPr="007D2ED4">
          <w:rPr>
            <w:rStyle w:val="Hyperlink"/>
            <w:lang w:val="en-GB"/>
          </w:rPr>
          <w:t>Frank Denneman</w:t>
        </w:r>
      </w:hyperlink>
      <w:r>
        <w:rPr>
          <w:lang w:val="en-GB"/>
        </w:rPr>
        <w:t xml:space="preserve"> recommends in </w:t>
      </w:r>
      <w:hyperlink r:id="rId165" w:history="1">
        <w:r w:rsidRPr="007D2ED4">
          <w:rPr>
            <w:rStyle w:val="Hyperlink"/>
            <w:lang w:val="en-GB"/>
          </w:rPr>
          <w:t>this</w:t>
        </w:r>
      </w:hyperlink>
      <w:r>
        <w:rPr>
          <w:lang w:val="en-GB"/>
        </w:rPr>
        <w:t xml:space="preserve"> blog article that you “</w:t>
      </w:r>
      <w:r w:rsidRPr="007D2ED4">
        <w:rPr>
          <w:lang w:val="en-GB"/>
        </w:rPr>
        <w:t>create a resource pool and set a reservation at the RP level. If a reservation is set at the VM object-level it has an impact on admission control and HA restart operations (Are there enough unreserved host resources left after one or multiple host failures in the cluster?</w:t>
      </w:r>
      <w:r>
        <w:rPr>
          <w:lang w:val="en-GB"/>
        </w:rPr>
        <w:t>”</w:t>
      </w:r>
    </w:p>
    <w:p w14:paraId="1F2E046D" w14:textId="737EBAAB" w:rsidR="001304CF" w:rsidRPr="00C17739" w:rsidRDefault="001304CF" w:rsidP="002113A7">
      <w:pPr>
        <w:pStyle w:val="Heading4"/>
      </w:pPr>
      <w:r w:rsidRPr="00C17739">
        <w:lastRenderedPageBreak/>
        <w:t>Allocation</w:t>
      </w:r>
    </w:p>
    <w:p w14:paraId="52E997DA" w14:textId="26B4988A" w:rsidR="00027215" w:rsidRDefault="00C1502B" w:rsidP="007740F8">
      <w:pPr>
        <w:pStyle w:val="Tablecontent"/>
      </w:pPr>
      <w:r>
        <w:t>The total d</w:t>
      </w:r>
      <w:r w:rsidR="00027215" w:rsidRPr="00C17739">
        <w:t xml:space="preserve">emand </w:t>
      </w:r>
      <w:r w:rsidR="008904CF">
        <w:t xml:space="preserve">could be </w:t>
      </w:r>
      <w:r w:rsidR="00027215" w:rsidRPr="00C17739">
        <w:t xml:space="preserve">more than the </w:t>
      </w:r>
      <w:r>
        <w:t xml:space="preserve">visible demand, </w:t>
      </w:r>
      <w:r w:rsidR="008904CF">
        <w:t xml:space="preserve">which is </w:t>
      </w:r>
      <w:r>
        <w:t>the active l</w:t>
      </w:r>
      <w:r w:rsidR="00027215" w:rsidRPr="00C17739">
        <w:t xml:space="preserve">oad that is consuming your capacity. </w:t>
      </w:r>
      <w:r w:rsidR="007740F8">
        <w:t xml:space="preserve">There </w:t>
      </w:r>
      <w:r w:rsidR="00B72CEA">
        <w:t>is</w:t>
      </w:r>
      <w:r w:rsidR="007740F8">
        <w:t xml:space="preserve"> demand that </w:t>
      </w:r>
      <w:r w:rsidR="00B72CEA">
        <w:t>is</w:t>
      </w:r>
      <w:r w:rsidR="007740F8">
        <w:t xml:space="preserve"> not </w:t>
      </w:r>
      <w:r w:rsidR="008904CF">
        <w:t xml:space="preserve">yet </w:t>
      </w:r>
      <w:r w:rsidR="007740F8">
        <w:t xml:space="preserve">visible, because it has no utilization at present. Use the Allocation Model and buffer settings in </w:t>
      </w:r>
      <w:r w:rsidR="008540B3">
        <w:t>VCF Operations</w:t>
      </w:r>
      <w:r w:rsidR="007740F8">
        <w:t xml:space="preserve"> to cater for this invisible demand.</w:t>
      </w:r>
      <w:r w:rsidR="007740F8" w:rsidRPr="007740F8">
        <w:t xml:space="preserve"> </w:t>
      </w:r>
    </w:p>
    <w:p w14:paraId="43C5A93F" w14:textId="23B0385F" w:rsidR="00B72CEA" w:rsidRDefault="00B72CEA" w:rsidP="00B72CEA">
      <w:r>
        <w:t>The other use case for allocation is showback and reporting. There are typically restrictions such as contractual obligations or SLAs that mandate capacity shall not be overcommitted beyond an agreed upon ratio. Note these restrictions are usually non-technical.</w:t>
      </w:r>
    </w:p>
    <w:p w14:paraId="3C49B87F" w14:textId="7C9A8291" w:rsidR="00B72CEA" w:rsidRDefault="00B72CEA" w:rsidP="00B72CEA">
      <w:r>
        <w:t xml:space="preserve">Allocation model is </w:t>
      </w:r>
      <w:r w:rsidR="006E16EC">
        <w:t>less</w:t>
      </w:r>
      <w:r>
        <w:t xml:space="preserve"> </w:t>
      </w:r>
      <w:r w:rsidR="001521C5">
        <w:t>relevant</w:t>
      </w:r>
      <w:r>
        <w:t xml:space="preserve"> when utilization or reservation is high</w:t>
      </w:r>
      <w:r w:rsidR="006E16EC">
        <w:t xml:space="preserve"> enough that you worry about them more than allocation.</w:t>
      </w:r>
    </w:p>
    <w:p w14:paraId="1EE9D20C" w14:textId="26215C67" w:rsidR="00B31A5B" w:rsidRDefault="00B31A5B" w:rsidP="00B72CEA">
      <w:r>
        <w:t>Allocation is only counted when the VM is powered on.</w:t>
      </w:r>
    </w:p>
    <w:p w14:paraId="0163931A" w14:textId="60173599" w:rsidR="004A4A04" w:rsidRDefault="004A4A04" w:rsidP="00B72CEA">
      <w:r>
        <w:t>Allocation model also has usable capacity concept. Deduct the hypervisor overhead. This means VMkernel</w:t>
      </w:r>
      <w:r w:rsidRPr="00C17739">
        <w:t>, vSAN</w:t>
      </w:r>
      <w:r>
        <w:t xml:space="preserve">, </w:t>
      </w:r>
      <w:r w:rsidRPr="00C17739">
        <w:t xml:space="preserve">NSX, </w:t>
      </w:r>
      <w:r>
        <w:t xml:space="preserve">and </w:t>
      </w:r>
      <w:r w:rsidRPr="00C17739">
        <w:t>vSphere Replicatio</w:t>
      </w:r>
      <w:r>
        <w:t>n must be deducted from total capacity.</w:t>
      </w:r>
    </w:p>
    <w:p w14:paraId="12098AF1" w14:textId="5763708E" w:rsidR="00B72CEA" w:rsidRDefault="00B72CEA" w:rsidP="00B72CEA">
      <w:pPr>
        <w:pStyle w:val="Heading5"/>
      </w:pPr>
      <w:r>
        <w:t>Invisible Demand</w:t>
      </w:r>
    </w:p>
    <w:p w14:paraId="61B9039A" w14:textId="77777777" w:rsidR="000C4444" w:rsidRDefault="000C4444" w:rsidP="006A3C87">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139"/>
        <w:gridCol w:w="7319"/>
      </w:tblGrid>
      <w:tr w:rsidR="006A0CD2" w14:paraId="58B5A702" w14:textId="77777777" w:rsidTr="00477EA5">
        <w:tc>
          <w:tcPr>
            <w:tcW w:w="2263" w:type="dxa"/>
            <w:shd w:val="clear" w:color="auto" w:fill="F2F2F2" w:themeFill="background1" w:themeFillShade="F2"/>
          </w:tcPr>
          <w:p w14:paraId="5F8C64FF" w14:textId="52F4CF81" w:rsidR="006A0CD2" w:rsidRPr="000C4444" w:rsidRDefault="00B72CEA" w:rsidP="00147350">
            <w:pPr>
              <w:pStyle w:val="Tablecontent"/>
              <w:rPr>
                <w:b/>
                <w:bCs/>
              </w:rPr>
            </w:pPr>
            <w:r>
              <w:rPr>
                <w:b/>
                <w:bCs/>
              </w:rPr>
              <w:t>Rare</w:t>
            </w:r>
            <w:r w:rsidR="006A0CD2" w:rsidRPr="000C4444">
              <w:rPr>
                <w:b/>
                <w:bCs/>
              </w:rPr>
              <w:t xml:space="preserve"> </w:t>
            </w:r>
            <w:r w:rsidR="006A0CD2">
              <w:rPr>
                <w:b/>
                <w:bCs/>
              </w:rPr>
              <w:t>D</w:t>
            </w:r>
            <w:r w:rsidR="006A0CD2" w:rsidRPr="000C4444">
              <w:rPr>
                <w:b/>
                <w:bCs/>
              </w:rPr>
              <w:t>emand</w:t>
            </w:r>
          </w:p>
        </w:tc>
        <w:tc>
          <w:tcPr>
            <w:tcW w:w="8193" w:type="dxa"/>
          </w:tcPr>
          <w:p w14:paraId="52B6BBEB" w14:textId="77777777" w:rsidR="006A0CD2" w:rsidRDefault="006A0CD2" w:rsidP="00147350">
            <w:pPr>
              <w:pStyle w:val="Tablecontent"/>
            </w:pPr>
            <w:r>
              <w:t xml:space="preserve">This can wreak havoc in a shared environment. A group of highly demanding VMs can collectively impact overall performance of the cluster or datastore. An example of this is annual sales. In this case, the capacity team </w:t>
            </w:r>
            <w:r w:rsidR="00510122">
              <w:t xml:space="preserve">should </w:t>
            </w:r>
            <w:r>
              <w:t>set a</w:t>
            </w:r>
            <w:r w:rsidR="00510122">
              <w:t xml:space="preserve">n appropriate overcommit ratio </w:t>
            </w:r>
            <w:r>
              <w:t>and drive by allocation as the demand is low most of the time.</w:t>
            </w:r>
          </w:p>
          <w:p w14:paraId="280B6886" w14:textId="5B027BE5" w:rsidR="00D514E8" w:rsidRDefault="00D514E8" w:rsidP="00147350">
            <w:pPr>
              <w:pStyle w:val="Tablecontent"/>
            </w:pPr>
            <w:r>
              <w:t>A rare part of sudden demand i</w:t>
            </w:r>
            <w:r w:rsidR="00762FD7">
              <w:t>s disaster, like stock market crash. It can’t be predicted.</w:t>
            </w:r>
            <w:r w:rsidR="00605165">
              <w:t xml:space="preserve"> Whether your CIO wants to pay in advance for such rare thing is a business decision, not within the call of Capacity Planner.</w:t>
            </w:r>
          </w:p>
        </w:tc>
      </w:tr>
      <w:tr w:rsidR="000C4444" w14:paraId="69037116" w14:textId="77777777" w:rsidTr="00477EA5">
        <w:tc>
          <w:tcPr>
            <w:tcW w:w="2263" w:type="dxa"/>
            <w:shd w:val="clear" w:color="auto" w:fill="F2F2F2" w:themeFill="background1" w:themeFillShade="F2"/>
          </w:tcPr>
          <w:p w14:paraId="2DB0E338" w14:textId="118E8567" w:rsidR="000C4444" w:rsidRPr="000C4444" w:rsidRDefault="00B72CEA" w:rsidP="000C4444">
            <w:pPr>
              <w:pStyle w:val="Tablecontent"/>
              <w:rPr>
                <w:b/>
                <w:bCs/>
              </w:rPr>
            </w:pPr>
            <w:r>
              <w:rPr>
                <w:b/>
                <w:bCs/>
              </w:rPr>
              <w:t>Unexpected</w:t>
            </w:r>
            <w:r w:rsidR="000C4444" w:rsidRPr="000C4444">
              <w:rPr>
                <w:b/>
                <w:bCs/>
              </w:rPr>
              <w:t xml:space="preserve"> </w:t>
            </w:r>
            <w:r w:rsidR="00AD5D69">
              <w:rPr>
                <w:b/>
                <w:bCs/>
              </w:rPr>
              <w:t>D</w:t>
            </w:r>
            <w:r w:rsidR="000C4444" w:rsidRPr="000C4444">
              <w:rPr>
                <w:b/>
                <w:bCs/>
              </w:rPr>
              <w:t>emand</w:t>
            </w:r>
          </w:p>
        </w:tc>
        <w:tc>
          <w:tcPr>
            <w:tcW w:w="8193" w:type="dxa"/>
          </w:tcPr>
          <w:p w14:paraId="4E3ED92F" w14:textId="04250298" w:rsidR="00771C95" w:rsidRDefault="000C4444" w:rsidP="000C4444">
            <w:pPr>
              <w:pStyle w:val="Tablecontent"/>
            </w:pPr>
            <w:r>
              <w:t>Many critical VMs are protected with Disaster Recovery. During a DR drill or actual disaster, this load will ‘</w:t>
            </w:r>
            <w:r w:rsidRPr="00B72CEA">
              <w:rPr>
                <w:color w:val="00B0F0"/>
              </w:rPr>
              <w:t>wake up</w:t>
            </w:r>
            <w:r>
              <w:t>’ and consume.</w:t>
            </w:r>
            <w:r w:rsidR="00DB34CE">
              <w:t xml:space="preserve"> You should consider the Site Recovery Manager </w:t>
            </w:r>
            <w:r w:rsidR="009A6CE6" w:rsidRPr="00B72CEA">
              <w:t>Recovery P</w:t>
            </w:r>
            <w:r w:rsidR="00DB34CE" w:rsidRPr="00B72CEA">
              <w:t>lans</w:t>
            </w:r>
            <w:r w:rsidR="00DB34CE">
              <w:t xml:space="preserve"> into your capacity.</w:t>
            </w:r>
            <w:r w:rsidR="00073C30">
              <w:t xml:space="preserve"> </w:t>
            </w:r>
          </w:p>
          <w:p w14:paraId="7609976F" w14:textId="1807E417" w:rsidR="000C4444" w:rsidRDefault="00073C30" w:rsidP="000C4444">
            <w:pPr>
              <w:pStyle w:val="Tablecontent"/>
            </w:pPr>
            <w:r>
              <w:t xml:space="preserve">Be careful with the complexity as 1 Recovery Plan can have </w:t>
            </w:r>
            <w:r w:rsidR="00A9582F">
              <w:t>many Protection Group</w:t>
            </w:r>
            <w:r w:rsidR="00771C95">
              <w:t>s</w:t>
            </w:r>
            <w:r w:rsidR="00A9582F">
              <w:t>, yet 1 Protection Group can be included in many Recovery Plan</w:t>
            </w:r>
            <w:r w:rsidR="0008744C">
              <w:t>s</w:t>
            </w:r>
            <w:r w:rsidR="00A9582F">
              <w:t xml:space="preserve">. </w:t>
            </w:r>
          </w:p>
        </w:tc>
      </w:tr>
      <w:tr w:rsidR="000C4444" w14:paraId="325F8F78" w14:textId="77777777" w:rsidTr="00477EA5">
        <w:tc>
          <w:tcPr>
            <w:tcW w:w="2263" w:type="dxa"/>
            <w:shd w:val="clear" w:color="auto" w:fill="F2F2F2" w:themeFill="background1" w:themeFillShade="F2"/>
          </w:tcPr>
          <w:p w14:paraId="44164B42" w14:textId="07F31D1F" w:rsidR="000C4444" w:rsidRPr="000C4444" w:rsidRDefault="000C4444" w:rsidP="000C4444">
            <w:pPr>
              <w:pStyle w:val="Tablecontent"/>
              <w:rPr>
                <w:b/>
                <w:bCs/>
              </w:rPr>
            </w:pPr>
            <w:r w:rsidRPr="000C4444">
              <w:rPr>
                <w:b/>
                <w:bCs/>
              </w:rPr>
              <w:t xml:space="preserve">Potential </w:t>
            </w:r>
            <w:r w:rsidR="00AD5D69">
              <w:rPr>
                <w:b/>
                <w:bCs/>
              </w:rPr>
              <w:t>D</w:t>
            </w:r>
            <w:r w:rsidRPr="000C4444">
              <w:rPr>
                <w:b/>
                <w:bCs/>
              </w:rPr>
              <w:t>emand</w:t>
            </w:r>
          </w:p>
        </w:tc>
        <w:tc>
          <w:tcPr>
            <w:tcW w:w="8193" w:type="dxa"/>
          </w:tcPr>
          <w:p w14:paraId="18C9BABB" w14:textId="77777777" w:rsidR="00B72CEA" w:rsidRDefault="000C4444" w:rsidP="000C4444">
            <w:pPr>
              <w:pStyle w:val="Tablecontent"/>
            </w:pPr>
            <w:r>
              <w:t xml:space="preserve">Many newly provisioned VMs take time to reach their full expected demand. It takes time for the database to reach the full size, the user base to reach the target, and the functionalities to be complete. </w:t>
            </w:r>
          </w:p>
          <w:p w14:paraId="2651FCE4" w14:textId="37B4AC0F" w:rsidR="000C4444" w:rsidRDefault="000C4444" w:rsidP="000C4444">
            <w:pPr>
              <w:pStyle w:val="Tablecontent"/>
            </w:pPr>
            <w:r w:rsidRPr="70F05EAA">
              <w:t xml:space="preserve">Newly provisioned VM tend to be idle (which can be months) and may suddenly grow. </w:t>
            </w:r>
            <w:r w:rsidR="00B72CEA">
              <w:t>If you have many of them, plan for their eventual size.</w:t>
            </w:r>
          </w:p>
        </w:tc>
      </w:tr>
      <w:tr w:rsidR="000C4444" w14:paraId="073CA3B3" w14:textId="77777777" w:rsidTr="00477EA5">
        <w:tc>
          <w:tcPr>
            <w:tcW w:w="2263" w:type="dxa"/>
            <w:shd w:val="clear" w:color="auto" w:fill="F2F2F2" w:themeFill="background1" w:themeFillShade="F2"/>
          </w:tcPr>
          <w:p w14:paraId="170FC3DD" w14:textId="6E889B69" w:rsidR="000C4444" w:rsidRPr="000C4444" w:rsidRDefault="000C4444" w:rsidP="000C4444">
            <w:pPr>
              <w:pStyle w:val="Tablecontent"/>
              <w:rPr>
                <w:b/>
                <w:bCs/>
              </w:rPr>
            </w:pPr>
            <w:r w:rsidRPr="000C4444">
              <w:rPr>
                <w:b/>
                <w:bCs/>
              </w:rPr>
              <w:t xml:space="preserve">Unmet </w:t>
            </w:r>
            <w:r w:rsidR="00AD5D69">
              <w:rPr>
                <w:b/>
                <w:bCs/>
              </w:rPr>
              <w:t>D</w:t>
            </w:r>
            <w:r w:rsidRPr="000C4444">
              <w:rPr>
                <w:b/>
                <w:bCs/>
              </w:rPr>
              <w:t>emand</w:t>
            </w:r>
          </w:p>
        </w:tc>
        <w:tc>
          <w:tcPr>
            <w:tcW w:w="8193" w:type="dxa"/>
          </w:tcPr>
          <w:p w14:paraId="5500AFD4" w14:textId="0EA1ED06" w:rsidR="00510122" w:rsidRDefault="00510122" w:rsidP="000C4444">
            <w:pPr>
              <w:pStyle w:val="Tablecontent"/>
            </w:pPr>
            <w:r>
              <w:t xml:space="preserve">There are 2 parts to it: inside the VM and outside the VM. </w:t>
            </w:r>
          </w:p>
          <w:p w14:paraId="1D0F7C4E" w14:textId="77777777" w:rsidR="000C4444" w:rsidRDefault="00510122" w:rsidP="000C4444">
            <w:pPr>
              <w:pStyle w:val="Tablecontent"/>
            </w:pPr>
            <w:r>
              <w:t xml:space="preserve">If the VM is undersized, the unmet demand will </w:t>
            </w:r>
            <w:r w:rsidRPr="004B465F">
              <w:rPr>
                <w:i/>
                <w:iCs/>
                <w:color w:val="FF0000"/>
              </w:rPr>
              <w:t>not</w:t>
            </w:r>
            <w:r w:rsidRPr="004B465F">
              <w:rPr>
                <w:color w:val="FF0000"/>
              </w:rPr>
              <w:t xml:space="preserve"> </w:t>
            </w:r>
            <w:r>
              <w:t>be visible to the underlying infrastructure. Unless that is intentional, it is wise to include undersized VM in the cluster capacity monitoring.</w:t>
            </w:r>
          </w:p>
          <w:p w14:paraId="52D9C3E2" w14:textId="2AD4C1B6" w:rsidR="000C4444" w:rsidRDefault="007740F8" w:rsidP="000C4444">
            <w:pPr>
              <w:pStyle w:val="Tablecontent"/>
            </w:pPr>
            <w:r>
              <w:t>The visible part of unmet demand becomes part of IaaS KPI and SLA, covered in Performance Management chapter.</w:t>
            </w:r>
          </w:p>
        </w:tc>
      </w:tr>
    </w:tbl>
    <w:p w14:paraId="41B21E2D" w14:textId="3FBB6458" w:rsidR="00B72CEA" w:rsidRPr="00B72CEA" w:rsidRDefault="00A54651" w:rsidP="00B72CEA">
      <w:pPr>
        <w:pStyle w:val="Heading5"/>
      </w:pPr>
      <w:r>
        <w:lastRenderedPageBreak/>
        <w:t>Limitation</w:t>
      </w:r>
    </w:p>
    <w:p w14:paraId="26E49F35" w14:textId="73CAF348" w:rsidR="00510122" w:rsidRDefault="00510122" w:rsidP="0047764D">
      <w:r>
        <w:t xml:space="preserve">The allocation model has </w:t>
      </w:r>
      <w:r w:rsidR="000C78F5">
        <w:t xml:space="preserve">the following </w:t>
      </w:r>
      <w:r>
        <w:t>limitations</w:t>
      </w:r>
      <w:r w:rsidR="007740F8">
        <w:t>:</w:t>
      </w:r>
    </w:p>
    <w:p w14:paraId="2A8CD170" w14:textId="77777777" w:rsidR="00510122" w:rsidRDefault="00510122" w:rsidP="006A3C87">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118"/>
        <w:gridCol w:w="7340"/>
      </w:tblGrid>
      <w:tr w:rsidR="00510122" w14:paraId="3FF488F2" w14:textId="77777777" w:rsidTr="00477EA5">
        <w:tc>
          <w:tcPr>
            <w:tcW w:w="2263" w:type="dxa"/>
            <w:shd w:val="clear" w:color="auto" w:fill="F2F2F2" w:themeFill="background1" w:themeFillShade="F2"/>
          </w:tcPr>
          <w:p w14:paraId="187D8045" w14:textId="2A475B64" w:rsidR="00510122" w:rsidRDefault="00510122" w:rsidP="00147350">
            <w:pPr>
              <w:pStyle w:val="Tablecontent"/>
              <w:rPr>
                <w:b/>
                <w:bCs/>
              </w:rPr>
            </w:pPr>
            <w:r>
              <w:rPr>
                <w:b/>
                <w:bCs/>
              </w:rPr>
              <w:t>VM Size</w:t>
            </w:r>
          </w:p>
        </w:tc>
        <w:tc>
          <w:tcPr>
            <w:tcW w:w="8193" w:type="dxa"/>
          </w:tcPr>
          <w:p w14:paraId="559932AC" w14:textId="77777777" w:rsidR="00510122" w:rsidRDefault="00510122" w:rsidP="0031756B">
            <w:pPr>
              <w:pStyle w:val="Tablecontent"/>
            </w:pPr>
            <w:r>
              <w:t xml:space="preserve">VM size is not considered in the overcommit ratio. It assumes that scheduling two monster VMs is as easy as scheduling many small VMs. The ESXi scheduler can juggle </w:t>
            </w:r>
            <w:r w:rsidR="004B0D1A">
              <w:t xml:space="preserve">higher number of </w:t>
            </w:r>
            <w:r>
              <w:t>small VMs than a few large ones, especially if they peak at different times.</w:t>
            </w:r>
          </w:p>
          <w:p w14:paraId="21AE8A18" w14:textId="7828274A" w:rsidR="009A5177" w:rsidRDefault="009A5177" w:rsidP="0031756B">
            <w:pPr>
              <w:pStyle w:val="Tablecontent"/>
            </w:pPr>
            <w:r>
              <w:t>Utilization is completely ignored. The consumer part is simply based on the configured amount. In cases where there is additional workload, the allocation model can report lower capacity consumed than actual.</w:t>
            </w:r>
          </w:p>
        </w:tc>
      </w:tr>
      <w:tr w:rsidR="000C78F5" w14:paraId="39F69897" w14:textId="77777777" w:rsidTr="00477EA5">
        <w:tc>
          <w:tcPr>
            <w:tcW w:w="2263" w:type="dxa"/>
            <w:shd w:val="clear" w:color="auto" w:fill="F2F2F2" w:themeFill="background1" w:themeFillShade="F2"/>
          </w:tcPr>
          <w:p w14:paraId="157A81EE" w14:textId="311A8288" w:rsidR="000C78F5" w:rsidRDefault="000C78F5" w:rsidP="00147350">
            <w:pPr>
              <w:pStyle w:val="Tablecontent"/>
              <w:rPr>
                <w:b/>
                <w:bCs/>
              </w:rPr>
            </w:pPr>
            <w:r>
              <w:rPr>
                <w:b/>
                <w:bCs/>
              </w:rPr>
              <w:t>Overhead</w:t>
            </w:r>
          </w:p>
        </w:tc>
        <w:tc>
          <w:tcPr>
            <w:tcW w:w="8193" w:type="dxa"/>
          </w:tcPr>
          <w:p w14:paraId="17D74ECC" w14:textId="4F960EE8" w:rsidR="000C78F5" w:rsidRDefault="000C78F5" w:rsidP="0031756B">
            <w:pPr>
              <w:pStyle w:val="Tablecontent"/>
            </w:pPr>
            <w:r>
              <w:t>Any form of utilization is not considered, including consumption because of virtualization. For example, software-defined storage such as vSAN actually puts the availability protection data in the same datastore with the actual data. So you end up with double the consumption.</w:t>
            </w:r>
          </w:p>
        </w:tc>
      </w:tr>
      <w:tr w:rsidR="002244A5" w14:paraId="27BB6547" w14:textId="77777777" w:rsidTr="00477EA5">
        <w:tc>
          <w:tcPr>
            <w:tcW w:w="2263" w:type="dxa"/>
            <w:shd w:val="clear" w:color="auto" w:fill="F2F2F2" w:themeFill="background1" w:themeFillShade="F2"/>
          </w:tcPr>
          <w:p w14:paraId="333CCDBD" w14:textId="5D67D233" w:rsidR="002244A5" w:rsidRDefault="002244A5" w:rsidP="00147350">
            <w:pPr>
              <w:pStyle w:val="Tablecontent"/>
              <w:rPr>
                <w:b/>
                <w:bCs/>
              </w:rPr>
            </w:pPr>
            <w:r>
              <w:rPr>
                <w:b/>
                <w:bCs/>
              </w:rPr>
              <w:t>IaaS Workload</w:t>
            </w:r>
          </w:p>
        </w:tc>
        <w:tc>
          <w:tcPr>
            <w:tcW w:w="8193" w:type="dxa"/>
          </w:tcPr>
          <w:p w14:paraId="3EADAC65" w14:textId="20BF499F" w:rsidR="002244A5" w:rsidRDefault="002244A5" w:rsidP="0031756B">
            <w:pPr>
              <w:pStyle w:val="Tablecontent"/>
            </w:pPr>
            <w:r>
              <w:t xml:space="preserve">Agent VM is included </w:t>
            </w:r>
            <w:r w:rsidR="004A4A04">
              <w:t xml:space="preserve">as part of demand </w:t>
            </w:r>
            <w:r>
              <w:t>as it takes the shape of a VM, although it tends to use local datastore.</w:t>
            </w:r>
          </w:p>
        </w:tc>
      </w:tr>
    </w:tbl>
    <w:p w14:paraId="56FDBE9E" w14:textId="36EC9C48" w:rsidR="00756D1C" w:rsidRDefault="00756D1C" w:rsidP="002113A7">
      <w:pPr>
        <w:pStyle w:val="Heading5"/>
      </w:pPr>
      <w:bookmarkStart w:id="27" w:name="_Allocation_Model"/>
      <w:bookmarkEnd w:id="27"/>
      <w:r>
        <w:t xml:space="preserve">Overcommit </w:t>
      </w:r>
    </w:p>
    <w:p w14:paraId="2E344A27" w14:textId="2AB03450" w:rsidR="00756D1C" w:rsidRDefault="00756D1C" w:rsidP="00756D1C">
      <w:pPr>
        <w:rPr>
          <w:lang w:val="en-GB"/>
        </w:rPr>
      </w:pPr>
      <w:r>
        <w:rPr>
          <w:lang w:val="en-GB"/>
        </w:rPr>
        <w:t>Overcommit is the main technique to reduce cost of shared infrastructure or shared service. So long the contention or queue is acceptable, it reduces the cost to everyone. In daily life, queueing or waiting for service is common.</w:t>
      </w:r>
      <w:r w:rsidR="00C5212D">
        <w:rPr>
          <w:lang w:val="en-GB"/>
        </w:rPr>
        <w:t xml:space="preserve"> </w:t>
      </w:r>
    </w:p>
    <w:p w14:paraId="71EDB549" w14:textId="3640B79B" w:rsidR="00756D1C" w:rsidRPr="00756D1C" w:rsidRDefault="00C5212D" w:rsidP="00756D1C">
      <w:pPr>
        <w:rPr>
          <w:lang w:val="en-GB"/>
        </w:rPr>
      </w:pPr>
      <w:r>
        <w:rPr>
          <w:lang w:val="en-GB"/>
        </w:rPr>
        <w:t>As a cloud provider, i</w:t>
      </w:r>
      <w:r w:rsidR="00756D1C">
        <w:rPr>
          <w:lang w:val="en-GB"/>
        </w:rPr>
        <w:t xml:space="preserve">f you do not overcommit, you may not be able to compete on cost. </w:t>
      </w:r>
      <w:r w:rsidR="00396377">
        <w:rPr>
          <w:lang w:val="en-GB"/>
        </w:rPr>
        <w:t xml:space="preserve">Public cloud players (e.g. AWS) uses </w:t>
      </w:r>
      <w:r>
        <w:rPr>
          <w:lang w:val="en-GB"/>
        </w:rPr>
        <w:t>1</w:t>
      </w:r>
      <w:r w:rsidR="00396377">
        <w:rPr>
          <w:lang w:val="en-GB"/>
        </w:rPr>
        <w:t>:1 overcommit for CPU</w:t>
      </w:r>
      <w:r>
        <w:rPr>
          <w:lang w:val="en-GB"/>
        </w:rPr>
        <w:t xml:space="preserve"> but they count the thread (not just the core)</w:t>
      </w:r>
      <w:r w:rsidR="00396377">
        <w:rPr>
          <w:lang w:val="en-GB"/>
        </w:rPr>
        <w:t>. They do not overcommit memory.</w:t>
      </w:r>
    </w:p>
    <w:p w14:paraId="16B4F4F4" w14:textId="0B422CAB" w:rsidR="00756D1C" w:rsidRDefault="00756D1C" w:rsidP="00756D1C">
      <w:r>
        <w:t>Some customers do procurement planning based on overcommit ratios. A comfortable overcommit ratio is determined, and that’s what is used to project utilization into the future. The overcommit ratio is intended to be a rough estimate of utilization, e.g. 5:1 CPU overcommit ratio means that on average each vCPU should only run 20% utilization else you will have contention.</w:t>
      </w:r>
    </w:p>
    <w:p w14:paraId="04B85C30" w14:textId="46797D55" w:rsidR="00756D1C" w:rsidRDefault="005D6522" w:rsidP="00756D1C">
      <w:pPr>
        <w:jc w:val="center"/>
      </w:pPr>
      <w:r w:rsidRPr="005D6522">
        <w:rPr>
          <w:noProof/>
        </w:rPr>
        <w:drawing>
          <wp:inline distT="0" distB="0" distL="0" distR="0" wp14:anchorId="3DCA10CD" wp14:editId="7D6E5A41">
            <wp:extent cx="5129784" cy="2743200"/>
            <wp:effectExtent l="0" t="0" r="0" b="0"/>
            <wp:docPr id="755280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280070" name=""/>
                    <pic:cNvPicPr/>
                  </pic:nvPicPr>
                  <pic:blipFill>
                    <a:blip r:embed="rId166"/>
                    <a:stretch>
                      <a:fillRect/>
                    </a:stretch>
                  </pic:blipFill>
                  <pic:spPr>
                    <a:xfrm>
                      <a:off x="0" y="0"/>
                      <a:ext cx="5129784" cy="2743200"/>
                    </a:xfrm>
                    <a:prstGeom prst="rect">
                      <a:avLst/>
                    </a:prstGeom>
                  </pic:spPr>
                </pic:pic>
              </a:graphicData>
            </a:graphic>
          </wp:inline>
        </w:drawing>
      </w:r>
    </w:p>
    <w:p w14:paraId="40B23800" w14:textId="22EB57C0" w:rsidR="004743C7" w:rsidRDefault="004743C7" w:rsidP="0064716B">
      <w:pPr>
        <w:pStyle w:val="Heading6"/>
      </w:pPr>
      <w:r w:rsidRPr="000058A0">
        <w:lastRenderedPageBreak/>
        <w:t>Overcommit Ratio</w:t>
      </w:r>
    </w:p>
    <w:p w14:paraId="4C362582" w14:textId="6472BBE4" w:rsidR="00746655" w:rsidRPr="00746655" w:rsidRDefault="00BC6C11" w:rsidP="00746655">
      <w:pPr>
        <w:jc w:val="center"/>
        <w:rPr>
          <w:lang w:val="en-GB"/>
        </w:rPr>
      </w:pPr>
      <w:r w:rsidRPr="00BC6C11">
        <w:rPr>
          <w:noProof/>
          <w:lang w:val="en-GB"/>
        </w:rPr>
        <w:drawing>
          <wp:inline distT="0" distB="0" distL="0" distR="0" wp14:anchorId="209EF9F7" wp14:editId="517B000D">
            <wp:extent cx="4946904" cy="2798064"/>
            <wp:effectExtent l="0" t="0" r="6350" b="2540"/>
            <wp:docPr id="109043674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36744" name="Picture 1" descr="A screen shot of a computer&#10;&#10;Description automatically generated"/>
                    <pic:cNvPicPr/>
                  </pic:nvPicPr>
                  <pic:blipFill>
                    <a:blip r:embed="rId167"/>
                    <a:stretch>
                      <a:fillRect/>
                    </a:stretch>
                  </pic:blipFill>
                  <pic:spPr>
                    <a:xfrm>
                      <a:off x="0" y="0"/>
                      <a:ext cx="4946904" cy="2798064"/>
                    </a:xfrm>
                    <a:prstGeom prst="rect">
                      <a:avLst/>
                    </a:prstGeom>
                  </pic:spPr>
                </pic:pic>
              </a:graphicData>
            </a:graphic>
          </wp:inline>
        </w:drawing>
      </w:r>
    </w:p>
    <w:p w14:paraId="56676987" w14:textId="7F85362F" w:rsidR="00596E65" w:rsidRDefault="004743C7" w:rsidP="004743C7">
      <w:r>
        <w:t>Overcommit ratio looks simple on the surface. As we dive deeper, it’s not as straight forward. For example</w:t>
      </w:r>
      <w:r w:rsidR="00596E65">
        <w:t>s:</w:t>
      </w:r>
    </w:p>
    <w:p w14:paraId="5C130CB9" w14:textId="21728233" w:rsidR="00596E65" w:rsidRDefault="004743C7" w:rsidP="00596E65">
      <w:pPr>
        <w:pStyle w:val="Bullet"/>
      </w:pPr>
      <w:r>
        <w:t>CPU hyperthreading</w:t>
      </w:r>
      <w:r w:rsidR="00596E65">
        <w:t>.</w:t>
      </w:r>
      <w:r>
        <w:t xml:space="preserve"> </w:t>
      </w:r>
      <w:r w:rsidR="00396377">
        <w:br/>
      </w:r>
      <w:r w:rsidR="00596E65">
        <w:t xml:space="preserve">This can be turned on and off. Should the ratio change accordingly? </w:t>
      </w:r>
      <w:r>
        <w:t xml:space="preserve">Do we consider it since there are only 2 threads per core? </w:t>
      </w:r>
      <w:r w:rsidR="00C60731">
        <w:t xml:space="preserve">Latest </w:t>
      </w:r>
      <w:r>
        <w:t>CPU</w:t>
      </w:r>
      <w:r w:rsidR="00C60731">
        <w:t xml:space="preserve"> has &gt;100 cores but each has only single threads.</w:t>
      </w:r>
      <w:r>
        <w:t xml:space="preserve"> </w:t>
      </w:r>
    </w:p>
    <w:p w14:paraId="5691EB1F" w14:textId="01F2682E" w:rsidR="004743C7" w:rsidRDefault="00596E65" w:rsidP="00596E65">
      <w:pPr>
        <w:pStyle w:val="Bullet"/>
      </w:pPr>
      <w:r>
        <w:t>D</w:t>
      </w:r>
      <w:r w:rsidR="004743C7">
        <w:t>atastore</w:t>
      </w:r>
      <w:r>
        <w:t>.</w:t>
      </w:r>
      <w:r w:rsidR="004743C7">
        <w:t xml:space="preserve"> </w:t>
      </w:r>
      <w:r>
        <w:t>D</w:t>
      </w:r>
      <w:r w:rsidR="004743C7">
        <w:t>o you consider the space</w:t>
      </w:r>
      <w:r w:rsidR="0060433F">
        <w:t xml:space="preserve"> used by snapshot since overcommit is based on allocation</w:t>
      </w:r>
      <w:r w:rsidR="004743C7">
        <w:t xml:space="preserve">? How about the </w:t>
      </w:r>
      <w:r>
        <w:t xml:space="preserve">availability </w:t>
      </w:r>
      <w:r w:rsidR="004743C7">
        <w:t>protection created by vSAN?</w:t>
      </w:r>
    </w:p>
    <w:p w14:paraId="343E2DDA" w14:textId="37B4ACBA" w:rsidR="00057FF0" w:rsidRDefault="00057FF0" w:rsidP="004743C7">
      <w:r>
        <w:t>To answer the question, I think it’s best to remember that allocation model does not consider utilization. Since allocation is about allocating to consumer, the provider part should be excluded too.</w:t>
      </w:r>
    </w:p>
    <w:p w14:paraId="6CBC1BFC" w14:textId="77777777" w:rsidR="00057FF0" w:rsidRDefault="00057FF0" w:rsidP="006A3C87">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356"/>
        <w:gridCol w:w="7102"/>
      </w:tblGrid>
      <w:tr w:rsidR="00EB31F4" w14:paraId="315AB7D1" w14:textId="77777777" w:rsidTr="00275516">
        <w:tc>
          <w:tcPr>
            <w:tcW w:w="2356" w:type="dxa"/>
            <w:vMerge w:val="restart"/>
            <w:shd w:val="clear" w:color="auto" w:fill="F2F2F2" w:themeFill="background1" w:themeFillShade="F2"/>
          </w:tcPr>
          <w:p w14:paraId="2B88B49A" w14:textId="12557A2A" w:rsidR="00EB31F4" w:rsidRDefault="00EB31F4" w:rsidP="00E440AB">
            <w:pPr>
              <w:pStyle w:val="Tablecontent"/>
              <w:rPr>
                <w:b/>
                <w:bCs/>
              </w:rPr>
            </w:pPr>
            <w:r>
              <w:rPr>
                <w:b/>
                <w:bCs/>
              </w:rPr>
              <w:t>CPU</w:t>
            </w:r>
          </w:p>
        </w:tc>
        <w:tc>
          <w:tcPr>
            <w:tcW w:w="7102" w:type="dxa"/>
          </w:tcPr>
          <w:p w14:paraId="7C2950E0" w14:textId="4239B1A2" w:rsidR="00EB31F4" w:rsidRDefault="00EB31F4" w:rsidP="00E440AB">
            <w:pPr>
              <w:pStyle w:val="Tablecontent"/>
            </w:pPr>
            <w:r>
              <w:t xml:space="preserve">Include hyper threading. </w:t>
            </w:r>
          </w:p>
          <w:p w14:paraId="368542A6" w14:textId="1F732FBB" w:rsidR="00EB31F4" w:rsidRDefault="00EB31F4" w:rsidP="0060433F">
            <w:pPr>
              <w:pStyle w:val="Tablecontent"/>
            </w:pPr>
            <w:r>
              <w:t xml:space="preserve">The reason is a VM vCPU maps to a thread, not core. </w:t>
            </w:r>
          </w:p>
        </w:tc>
      </w:tr>
      <w:tr w:rsidR="00EB31F4" w14:paraId="04B8DF66" w14:textId="77777777" w:rsidTr="00275516">
        <w:tc>
          <w:tcPr>
            <w:tcW w:w="2356" w:type="dxa"/>
            <w:vMerge/>
            <w:shd w:val="clear" w:color="auto" w:fill="F2F2F2" w:themeFill="background1" w:themeFillShade="F2"/>
          </w:tcPr>
          <w:p w14:paraId="4729D0EA" w14:textId="77777777" w:rsidR="00EB31F4" w:rsidRDefault="00EB31F4" w:rsidP="00E440AB">
            <w:pPr>
              <w:pStyle w:val="Tablecontent"/>
              <w:rPr>
                <w:b/>
                <w:bCs/>
              </w:rPr>
            </w:pPr>
          </w:p>
        </w:tc>
        <w:tc>
          <w:tcPr>
            <w:tcW w:w="7102" w:type="dxa"/>
          </w:tcPr>
          <w:p w14:paraId="56B7F310" w14:textId="77777777" w:rsidR="00EB31F4" w:rsidRDefault="00EB31F4" w:rsidP="00EB31F4">
            <w:pPr>
              <w:pStyle w:val="Tablecontent"/>
            </w:pPr>
            <w:r>
              <w:t>Yes, hyperthreading impacts performance, but overcommit is about capacity. Also, you can simply change the number. Instead of saying 8:1 to a core, you say 4:1 to a thread, with HT enabled.</w:t>
            </w:r>
          </w:p>
          <w:p w14:paraId="69F49543" w14:textId="7DE702AF" w:rsidR="00EB31F4" w:rsidRDefault="00EB31F4" w:rsidP="00EB31F4">
            <w:pPr>
              <w:pStyle w:val="Tablecontent"/>
            </w:pPr>
            <w:r>
              <w:t xml:space="preserve">To mitigate the performance impact, simply get a CPU that is 60% faster. </w:t>
            </w:r>
          </w:p>
          <w:p w14:paraId="5798CD99" w14:textId="223B5670" w:rsidR="00EB31F4" w:rsidRDefault="00EB31F4" w:rsidP="00EB31F4">
            <w:pPr>
              <w:pStyle w:val="Tablecontent"/>
            </w:pPr>
            <w:r>
              <w:t xml:space="preserve">Example: </w:t>
            </w:r>
          </w:p>
          <w:p w14:paraId="602829EF" w14:textId="11545D78" w:rsidR="00EB31F4" w:rsidRDefault="00EB31F4" w:rsidP="005D6522">
            <w:pPr>
              <w:pStyle w:val="Tablecontent"/>
              <w:numPr>
                <w:ilvl w:val="0"/>
                <w:numId w:val="45"/>
              </w:numPr>
            </w:pPr>
            <w:r>
              <w:t>CPU speed is 1 GHz.</w:t>
            </w:r>
          </w:p>
          <w:p w14:paraId="224422D4" w14:textId="77D9037E" w:rsidR="00EB31F4" w:rsidRDefault="00EB31F4" w:rsidP="005D6522">
            <w:pPr>
              <w:pStyle w:val="Tablecontent"/>
              <w:numPr>
                <w:ilvl w:val="0"/>
                <w:numId w:val="45"/>
              </w:numPr>
            </w:pPr>
            <w:r>
              <w:t xml:space="preserve">When HT </w:t>
            </w:r>
            <w:r w:rsidR="00497B54">
              <w:t>is enabled</w:t>
            </w:r>
            <w:r>
              <w:t xml:space="preserve">, each thread gets 625 MHz. </w:t>
            </w:r>
          </w:p>
          <w:p w14:paraId="53733BC0" w14:textId="308DBF79" w:rsidR="00EB31F4" w:rsidRDefault="00EB31F4" w:rsidP="005D6522">
            <w:pPr>
              <w:pStyle w:val="Tablecontent"/>
              <w:numPr>
                <w:ilvl w:val="0"/>
                <w:numId w:val="45"/>
              </w:numPr>
            </w:pPr>
            <w:r>
              <w:t>To get back to 1 GHz per thread, you need 1.6 GHz</w:t>
            </w:r>
            <w:r w:rsidR="00B27D16">
              <w:t>.</w:t>
            </w:r>
          </w:p>
          <w:p w14:paraId="2A406D96" w14:textId="2753DFFE" w:rsidR="00EB31F4" w:rsidRDefault="00EB31F4" w:rsidP="00EB31F4">
            <w:pPr>
              <w:pStyle w:val="Tablecontent"/>
            </w:pPr>
            <w:r>
              <w:t xml:space="preserve">Take note a lot of education is needed. When your tenants buy 4 GHz CPU from you, they expect 4 GHz, not 2.5 GHz (62.5% throughput). Since you enable HT, one way to simplify the message is to say the CPU speed is 2.5 GHz. </w:t>
            </w:r>
          </w:p>
        </w:tc>
      </w:tr>
      <w:tr w:rsidR="0060433F" w14:paraId="1796D34A" w14:textId="77777777" w:rsidTr="00275516">
        <w:tc>
          <w:tcPr>
            <w:tcW w:w="2356" w:type="dxa"/>
            <w:vMerge w:val="restart"/>
            <w:shd w:val="clear" w:color="auto" w:fill="F2F2F2" w:themeFill="background1" w:themeFillShade="F2"/>
          </w:tcPr>
          <w:p w14:paraId="699E1008" w14:textId="2F27F3DA" w:rsidR="0060433F" w:rsidRDefault="0060433F" w:rsidP="00E440AB">
            <w:pPr>
              <w:pStyle w:val="Tablecontent"/>
              <w:rPr>
                <w:b/>
                <w:bCs/>
              </w:rPr>
            </w:pPr>
            <w:r>
              <w:rPr>
                <w:b/>
                <w:bCs/>
              </w:rPr>
              <w:t>Disk</w:t>
            </w:r>
          </w:p>
        </w:tc>
        <w:tc>
          <w:tcPr>
            <w:tcW w:w="7102" w:type="dxa"/>
          </w:tcPr>
          <w:p w14:paraId="6FD9F4F2" w14:textId="3B53746F" w:rsidR="0060433F" w:rsidRDefault="0060433F" w:rsidP="00E440AB">
            <w:pPr>
              <w:pStyle w:val="Tablecontent"/>
            </w:pPr>
            <w:r>
              <w:t>For datastore, only consider the VM virtual disks. Exclude other VM disk space such as snapshot and memory swap. If you have a lot of snapshots and high memory overcommit, this can result in higher actual disk space consumption.</w:t>
            </w:r>
          </w:p>
        </w:tc>
      </w:tr>
      <w:tr w:rsidR="0060433F" w14:paraId="10E7B08F" w14:textId="77777777" w:rsidTr="00275516">
        <w:tc>
          <w:tcPr>
            <w:tcW w:w="2356" w:type="dxa"/>
            <w:vMerge/>
            <w:shd w:val="clear" w:color="auto" w:fill="F2F2F2" w:themeFill="background1" w:themeFillShade="F2"/>
          </w:tcPr>
          <w:p w14:paraId="6270CF8E" w14:textId="77777777" w:rsidR="0060433F" w:rsidRDefault="0060433F" w:rsidP="00E440AB">
            <w:pPr>
              <w:pStyle w:val="Tablecontent"/>
              <w:rPr>
                <w:b/>
                <w:bCs/>
              </w:rPr>
            </w:pPr>
          </w:p>
        </w:tc>
        <w:tc>
          <w:tcPr>
            <w:tcW w:w="7102" w:type="dxa"/>
          </w:tcPr>
          <w:p w14:paraId="1CD77672" w14:textId="234127CE" w:rsidR="0060433F" w:rsidRDefault="0060433F" w:rsidP="00E440AB">
            <w:pPr>
              <w:pStyle w:val="Tablecontent"/>
            </w:pPr>
            <w:r>
              <w:t xml:space="preserve">If the datastore is vSAN, exclude the vSAN availability protection (Failure To Tolerate). The downside of this </w:t>
            </w:r>
            <w:r w:rsidR="00497B54">
              <w:t>is the</w:t>
            </w:r>
            <w:r>
              <w:t xml:space="preserve"> overcommit ratio may fail to serve its purpose, which is to give early warning before actual utilization happens. So </w:t>
            </w:r>
            <w:r>
              <w:lastRenderedPageBreak/>
              <w:t>set a lower number, matching to the FTT setting. For example, if your FTT doubles the disk space consumption, then your overcommit ratio has to be halved.</w:t>
            </w:r>
          </w:p>
        </w:tc>
      </w:tr>
      <w:tr w:rsidR="00057FF0" w14:paraId="767ADF5E" w14:textId="77777777" w:rsidTr="00275516">
        <w:tc>
          <w:tcPr>
            <w:tcW w:w="2356" w:type="dxa"/>
            <w:shd w:val="clear" w:color="auto" w:fill="F2F2F2" w:themeFill="background1" w:themeFillShade="F2"/>
          </w:tcPr>
          <w:p w14:paraId="3D9E77C7" w14:textId="64323A44" w:rsidR="00057FF0" w:rsidRDefault="00057FF0" w:rsidP="00E440AB">
            <w:pPr>
              <w:pStyle w:val="Tablecontent"/>
              <w:rPr>
                <w:b/>
                <w:bCs/>
              </w:rPr>
            </w:pPr>
            <w:r>
              <w:rPr>
                <w:b/>
                <w:bCs/>
              </w:rPr>
              <w:lastRenderedPageBreak/>
              <w:t>Network</w:t>
            </w:r>
          </w:p>
        </w:tc>
        <w:tc>
          <w:tcPr>
            <w:tcW w:w="7102" w:type="dxa"/>
          </w:tcPr>
          <w:p w14:paraId="5A30D95B" w14:textId="77777777" w:rsidR="00057FF0" w:rsidRDefault="00AE02D9" w:rsidP="00E440AB">
            <w:pPr>
              <w:pStyle w:val="Tablecontent"/>
            </w:pPr>
            <w:r>
              <w:t xml:space="preserve">For physical switch, exclude the inter-switch link. </w:t>
            </w:r>
          </w:p>
          <w:p w14:paraId="0365E124" w14:textId="6FFE0C62" w:rsidR="00AE02D9" w:rsidRDefault="00AE02D9" w:rsidP="00E440AB">
            <w:pPr>
              <w:pStyle w:val="Tablecontent"/>
            </w:pPr>
            <w:r>
              <w:t xml:space="preserve">For </w:t>
            </w:r>
            <w:r w:rsidR="004E35B6">
              <w:t>ESXi, only include the physical ports used by the VM.</w:t>
            </w:r>
          </w:p>
        </w:tc>
      </w:tr>
    </w:tbl>
    <w:p w14:paraId="706F35DE" w14:textId="075F1E05" w:rsidR="00113ACE" w:rsidRDefault="00113ACE" w:rsidP="002113A7">
      <w:pPr>
        <w:pStyle w:val="Heading4"/>
      </w:pPr>
      <w:r>
        <w:t>All Together Now</w:t>
      </w:r>
    </w:p>
    <w:p w14:paraId="125F9F4B" w14:textId="18B62AD7" w:rsidR="00113ACE" w:rsidRDefault="00113ACE" w:rsidP="00113ACE">
      <w:pPr>
        <w:rPr>
          <w:lang w:val="en-GB" w:eastAsia="en-SG"/>
        </w:rPr>
      </w:pPr>
      <w:r>
        <w:rPr>
          <w:lang w:val="en-GB" w:eastAsia="en-SG"/>
        </w:rPr>
        <w:t>How do we put together the utilization, reservation, allocation and contention into a real-world example? Can this example include 3 class of services (gold, silver, bronze) for a more realistic implementation?</w:t>
      </w:r>
    </w:p>
    <w:p w14:paraId="643CCAED" w14:textId="46F642EB" w:rsidR="00497B54" w:rsidRDefault="00497B54" w:rsidP="00113ACE">
      <w:pPr>
        <w:rPr>
          <w:lang w:val="en-GB" w:eastAsia="en-SG"/>
        </w:rPr>
      </w:pPr>
      <w:r>
        <w:rPr>
          <w:lang w:val="en-GB" w:eastAsia="en-SG"/>
        </w:rPr>
        <w:t xml:space="preserve">To start, we need to quantify the relative value of gold vs silver vs bronze. Keep it simple, so it’s easy for tenants to understand the business values of each. </w:t>
      </w:r>
    </w:p>
    <w:p w14:paraId="0FE73D01" w14:textId="6A2EDA41" w:rsidR="00497B54" w:rsidRDefault="00497B54" w:rsidP="00113ACE">
      <w:pPr>
        <w:rPr>
          <w:lang w:val="en-GB" w:eastAsia="en-SG"/>
        </w:rPr>
      </w:pPr>
      <w:r>
        <w:rPr>
          <w:lang w:val="en-GB" w:eastAsia="en-SG"/>
        </w:rPr>
        <w:t>I recommend a 2x gap. That means gold class is 2x better than silver class, and silver is 2x better than bronze. To achieve this promise, you put in place techniques such as reservation and allocation. You also guard the performance and keep the headroom accordingly.</w:t>
      </w:r>
    </w:p>
    <w:p w14:paraId="20A53511" w14:textId="77777777" w:rsidR="00497B54" w:rsidRPr="00113ACE" w:rsidRDefault="00497B54" w:rsidP="00497B54">
      <w:pPr>
        <w:jc w:val="center"/>
        <w:rPr>
          <w:lang w:val="en-GB" w:eastAsia="en-SG"/>
        </w:rPr>
      </w:pPr>
      <w:r w:rsidRPr="009C3F56">
        <w:rPr>
          <w:noProof/>
          <w:lang w:val="en-GB" w:eastAsia="en-SG"/>
        </w:rPr>
        <w:drawing>
          <wp:inline distT="0" distB="0" distL="0" distR="0" wp14:anchorId="7CF19939" wp14:editId="5B902DEB">
            <wp:extent cx="4370832" cy="1975104"/>
            <wp:effectExtent l="0" t="0" r="0" b="6350"/>
            <wp:docPr id="42939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9408" name=""/>
                    <pic:cNvPicPr/>
                  </pic:nvPicPr>
                  <pic:blipFill>
                    <a:blip r:embed="rId168"/>
                    <a:stretch>
                      <a:fillRect/>
                    </a:stretch>
                  </pic:blipFill>
                  <pic:spPr>
                    <a:xfrm>
                      <a:off x="0" y="0"/>
                      <a:ext cx="4370832" cy="1975104"/>
                    </a:xfrm>
                    <a:prstGeom prst="rect">
                      <a:avLst/>
                    </a:prstGeom>
                  </pic:spPr>
                </pic:pic>
              </a:graphicData>
            </a:graphic>
          </wp:inline>
        </w:drawing>
      </w:r>
    </w:p>
    <w:p w14:paraId="1600B34E" w14:textId="4F85E141" w:rsidR="00497B54" w:rsidRDefault="00497B54" w:rsidP="00113ACE">
      <w:pPr>
        <w:rPr>
          <w:lang w:val="en-GB" w:eastAsia="en-SG"/>
        </w:rPr>
      </w:pPr>
      <w:r>
        <w:rPr>
          <w:lang w:val="en-GB" w:eastAsia="en-SG"/>
        </w:rPr>
        <w:t xml:space="preserve">Separate what you promise (or sell) and how you deliver that promise. </w:t>
      </w:r>
    </w:p>
    <w:p w14:paraId="54B2F15A" w14:textId="1135A401" w:rsidR="00497B54" w:rsidRDefault="00497B54" w:rsidP="00497B54">
      <w:pPr>
        <w:pStyle w:val="Bullet"/>
        <w:rPr>
          <w:lang w:val="en-GB" w:eastAsia="en-SG"/>
        </w:rPr>
      </w:pPr>
      <w:r>
        <w:rPr>
          <w:lang w:val="en-GB" w:eastAsia="en-SG"/>
        </w:rPr>
        <w:t xml:space="preserve">To the tenant, the gold class is 2x better than silver class. The chance of encountering contention is 0.5x silver. This is what you sell. </w:t>
      </w:r>
    </w:p>
    <w:p w14:paraId="336853D1" w14:textId="7786B316" w:rsidR="00497B54" w:rsidRDefault="00497B54" w:rsidP="00497B54">
      <w:pPr>
        <w:pStyle w:val="Bullet"/>
        <w:rPr>
          <w:lang w:val="en-GB" w:eastAsia="en-SG"/>
        </w:rPr>
      </w:pPr>
      <w:r>
        <w:rPr>
          <w:lang w:val="en-GB" w:eastAsia="en-SG"/>
        </w:rPr>
        <w:t xml:space="preserve">You prove to the tenant that you assign 2x reservation, have half the overcommit ratio, and has 2x the headroom. These 3 are the techniques as you can’t directly guarantee contention is half. </w:t>
      </w:r>
    </w:p>
    <w:p w14:paraId="695B1F53" w14:textId="2D662EE1" w:rsidR="009C3F56" w:rsidRDefault="00497B54" w:rsidP="00113ACE">
      <w:pPr>
        <w:rPr>
          <w:lang w:val="en-GB" w:eastAsia="en-SG"/>
        </w:rPr>
      </w:pPr>
      <w:r>
        <w:rPr>
          <w:lang w:val="en-GB" w:eastAsia="en-SG"/>
        </w:rPr>
        <w:t xml:space="preserve">How do you implement the above technique? </w:t>
      </w:r>
    </w:p>
    <w:p w14:paraId="04482EBA" w14:textId="519FE5D2" w:rsidR="00497B54" w:rsidRDefault="00497B54" w:rsidP="00113ACE">
      <w:pPr>
        <w:rPr>
          <w:lang w:val="en-GB" w:eastAsia="en-SG"/>
        </w:rPr>
      </w:pPr>
      <w:r>
        <w:rPr>
          <w:lang w:val="en-GB" w:eastAsia="en-SG"/>
        </w:rPr>
        <w:t xml:space="preserve">The following table shows an example of. Notice the consistent 2x gap. </w:t>
      </w:r>
    </w:p>
    <w:p w14:paraId="57A9FD46" w14:textId="41B82E97" w:rsidR="00113ACE" w:rsidRDefault="000450B1" w:rsidP="00113ACE">
      <w:pPr>
        <w:rPr>
          <w:lang w:val="en-GB" w:eastAsia="en-SG"/>
        </w:rPr>
      </w:pPr>
      <w:r w:rsidRPr="000450B1">
        <w:rPr>
          <w:noProof/>
          <w:lang w:val="en-GB" w:eastAsia="en-SG"/>
        </w:rPr>
        <w:lastRenderedPageBreak/>
        <w:drawing>
          <wp:inline distT="0" distB="0" distL="0" distR="0" wp14:anchorId="51E03005" wp14:editId="0F8C1BB3">
            <wp:extent cx="6005830" cy="3092450"/>
            <wp:effectExtent l="0" t="0" r="0" b="0"/>
            <wp:docPr id="1158893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93235" name=""/>
                    <pic:cNvPicPr/>
                  </pic:nvPicPr>
                  <pic:blipFill>
                    <a:blip r:embed="rId169"/>
                    <a:stretch>
                      <a:fillRect/>
                    </a:stretch>
                  </pic:blipFill>
                  <pic:spPr>
                    <a:xfrm>
                      <a:off x="0" y="0"/>
                      <a:ext cx="6005830" cy="3092450"/>
                    </a:xfrm>
                    <a:prstGeom prst="rect">
                      <a:avLst/>
                    </a:prstGeom>
                  </pic:spPr>
                </pic:pic>
              </a:graphicData>
            </a:graphic>
          </wp:inline>
        </w:drawing>
      </w:r>
    </w:p>
    <w:p w14:paraId="747E6DAC" w14:textId="48C6BD12" w:rsidR="002952B8" w:rsidRDefault="002952B8" w:rsidP="002952B8">
      <w:pPr>
        <w:pStyle w:val="Heading5"/>
        <w:rPr>
          <w:lang w:eastAsia="en-SG"/>
        </w:rPr>
      </w:pPr>
      <w:r>
        <w:rPr>
          <w:lang w:eastAsia="en-SG"/>
        </w:rPr>
        <w:t>Reservation</w:t>
      </w:r>
    </w:p>
    <w:p w14:paraId="696F18D8" w14:textId="146CAB6C" w:rsidR="002952B8" w:rsidRDefault="002952B8" w:rsidP="002952B8">
      <w:pPr>
        <w:rPr>
          <w:lang w:val="en-GB" w:eastAsia="en-SG"/>
        </w:rPr>
      </w:pPr>
      <w:r>
        <w:rPr>
          <w:lang w:val="en-GB" w:eastAsia="en-SG"/>
        </w:rPr>
        <w:t xml:space="preserve">This is the total amount of reservation at the cluster level. </w:t>
      </w:r>
    </w:p>
    <w:p w14:paraId="7ED89D3E" w14:textId="23304213" w:rsidR="002952B8" w:rsidRDefault="002952B8" w:rsidP="002952B8">
      <w:pPr>
        <w:rPr>
          <w:lang w:val="en-GB" w:eastAsia="en-SG"/>
        </w:rPr>
      </w:pPr>
      <w:r>
        <w:rPr>
          <w:lang w:val="en-GB" w:eastAsia="en-SG"/>
        </w:rPr>
        <w:t>For CPU, since reservation is measured in Hertz, we need to multiply by 1.25x not 2x.</w:t>
      </w:r>
    </w:p>
    <w:p w14:paraId="4CC53D45" w14:textId="3FE235D3" w:rsidR="002952B8" w:rsidRPr="002952B8" w:rsidRDefault="002952B8" w:rsidP="002952B8">
      <w:pPr>
        <w:rPr>
          <w:lang w:val="en-GB" w:eastAsia="en-SG"/>
        </w:rPr>
      </w:pPr>
      <w:r>
        <w:rPr>
          <w:lang w:val="en-GB" w:eastAsia="en-SG"/>
        </w:rPr>
        <w:t>It is relative reservation, measured againsts usable capacity.</w:t>
      </w:r>
    </w:p>
    <w:p w14:paraId="0381220F" w14:textId="200207CF" w:rsidR="002952B8" w:rsidRDefault="002952B8" w:rsidP="002952B8">
      <w:pPr>
        <w:pStyle w:val="Heading5"/>
        <w:rPr>
          <w:lang w:eastAsia="en-SG"/>
        </w:rPr>
      </w:pPr>
      <w:r>
        <w:rPr>
          <w:lang w:eastAsia="en-SG"/>
        </w:rPr>
        <w:t>Allocation</w:t>
      </w:r>
    </w:p>
    <w:p w14:paraId="44BE5BA7" w14:textId="77777777" w:rsidR="00CD3FE7" w:rsidRDefault="00CD3FE7" w:rsidP="00CD3FE7">
      <w:pPr>
        <w:rPr>
          <w:lang w:val="en-GB" w:eastAsia="en-SG"/>
        </w:rPr>
      </w:pPr>
      <w:r>
        <w:rPr>
          <w:lang w:val="en-GB" w:eastAsia="en-SG"/>
        </w:rPr>
        <w:t>It is relative allocation, measured againsts usable capacity.</w:t>
      </w:r>
    </w:p>
    <w:p w14:paraId="0CB684CE" w14:textId="77777777" w:rsidR="004A4A04" w:rsidRDefault="004A4A04" w:rsidP="004A4A04">
      <w:r>
        <w:t>The CPU is based on thread, not core. So take note the performance degradation.</w:t>
      </w:r>
    </w:p>
    <w:p w14:paraId="0B3B04C5" w14:textId="070E020E" w:rsidR="00F530BF" w:rsidRPr="002952B8" w:rsidRDefault="00F530BF" w:rsidP="002952B8">
      <w:pPr>
        <w:rPr>
          <w:lang w:val="en-GB" w:eastAsia="en-SG"/>
        </w:rPr>
      </w:pPr>
      <w:r>
        <w:rPr>
          <w:lang w:val="en-GB" w:eastAsia="en-SG"/>
        </w:rPr>
        <w:t>Take not</w:t>
      </w:r>
      <w:r w:rsidR="005D6522">
        <w:rPr>
          <w:lang w:val="en-GB" w:eastAsia="en-SG"/>
        </w:rPr>
        <w:t>e</w:t>
      </w:r>
      <w:r>
        <w:rPr>
          <w:lang w:val="en-GB" w:eastAsia="en-SG"/>
        </w:rPr>
        <w:t xml:space="preserve"> the number for memory includes memory tiering, a new feature in vSphere 8. The overcommit is based on the physical RAM, meaning it does not count the NVMe device.</w:t>
      </w:r>
    </w:p>
    <w:p w14:paraId="57C3B4AB" w14:textId="77777777" w:rsidR="00497B54" w:rsidRDefault="00497B54" w:rsidP="00497B54">
      <w:pPr>
        <w:pStyle w:val="Heading5"/>
        <w:rPr>
          <w:lang w:eastAsia="en-SG"/>
        </w:rPr>
      </w:pPr>
      <w:r>
        <w:rPr>
          <w:lang w:eastAsia="en-SG"/>
        </w:rPr>
        <w:t>Contention</w:t>
      </w:r>
    </w:p>
    <w:p w14:paraId="09F6EBE7" w14:textId="77777777" w:rsidR="00497B54" w:rsidRDefault="00497B54" w:rsidP="00497B54">
      <w:pPr>
        <w:rPr>
          <w:lang w:val="en-GB" w:eastAsia="en-SG"/>
        </w:rPr>
      </w:pPr>
      <w:r>
        <w:rPr>
          <w:lang w:val="en-GB" w:eastAsia="en-SG"/>
        </w:rPr>
        <w:t xml:space="preserve">Contention means the cluster KPI, not the cluster SLA. The reason is the context is cluster capacity. You don’t declare the cluster full just because of a one-time performance issue. </w:t>
      </w:r>
    </w:p>
    <w:p w14:paraId="60C49FFC" w14:textId="77777777" w:rsidR="00497B54" w:rsidRDefault="00497B54" w:rsidP="00497B54">
      <w:pPr>
        <w:rPr>
          <w:lang w:val="en-GB" w:eastAsia="en-SG"/>
        </w:rPr>
      </w:pPr>
      <w:r>
        <w:rPr>
          <w:lang w:val="en-GB" w:eastAsia="en-SG"/>
        </w:rPr>
        <w:t xml:space="preserve">Because if the cluster is unable to serve existing workload, capacity becomes 0, regardless of the other 3 numbers. Performance was covered in-depth in the previous chapter. </w:t>
      </w:r>
    </w:p>
    <w:p w14:paraId="723A60AF" w14:textId="77777777" w:rsidR="00497B54" w:rsidRDefault="00497B54" w:rsidP="00497B54">
      <w:pPr>
        <w:rPr>
          <w:lang w:val="en-GB" w:eastAsia="en-SG"/>
        </w:rPr>
      </w:pPr>
      <w:r>
        <w:rPr>
          <w:lang w:val="en-GB" w:eastAsia="en-SG"/>
        </w:rPr>
        <w:t xml:space="preserve">Why is the performance number lower than the performance SLA? </w:t>
      </w:r>
    </w:p>
    <w:p w14:paraId="449C071F" w14:textId="77777777" w:rsidR="00497B54" w:rsidRDefault="00497B54" w:rsidP="00497B54">
      <w:pPr>
        <w:rPr>
          <w:lang w:val="en-GB" w:eastAsia="en-SG"/>
        </w:rPr>
      </w:pPr>
      <w:r>
        <w:rPr>
          <w:lang w:val="en-GB" w:eastAsia="en-SG"/>
        </w:rPr>
        <w:t xml:space="preserve">Because it is not the same number. This number is measured on a daily basis, not monthly basis. This means there is a 30x less margin for error. For example, Silver has a target of at least 99% per day, leaving only 14.4 minutes to fall below expected performance. </w:t>
      </w:r>
    </w:p>
    <w:p w14:paraId="753EB2CC" w14:textId="77777777" w:rsidR="00497B54" w:rsidRDefault="00497B54" w:rsidP="00497B54">
      <w:pPr>
        <w:pStyle w:val="Heading5"/>
        <w:rPr>
          <w:lang w:eastAsia="en-SG"/>
        </w:rPr>
      </w:pPr>
      <w:r>
        <w:rPr>
          <w:lang w:eastAsia="en-SG"/>
        </w:rPr>
        <w:lastRenderedPageBreak/>
        <w:t>Utilization</w:t>
      </w:r>
    </w:p>
    <w:p w14:paraId="015E2217" w14:textId="77777777" w:rsidR="00497B54" w:rsidRDefault="00497B54" w:rsidP="00497B54">
      <w:pPr>
        <w:rPr>
          <w:lang w:val="en-GB" w:eastAsia="en-SG"/>
        </w:rPr>
      </w:pPr>
      <w:r>
        <w:rPr>
          <w:lang w:val="en-GB" w:eastAsia="en-SG"/>
        </w:rPr>
        <w:t>Utilization is next because it’s the primary input for capacity.</w:t>
      </w:r>
    </w:p>
    <w:p w14:paraId="134E8814" w14:textId="77777777" w:rsidR="00497B54" w:rsidRDefault="00497B54" w:rsidP="00497B54">
      <w:pPr>
        <w:rPr>
          <w:lang w:val="en-GB" w:eastAsia="en-SG"/>
        </w:rPr>
      </w:pPr>
      <w:r>
        <w:rPr>
          <w:lang w:val="en-GB" w:eastAsia="en-SG"/>
        </w:rPr>
        <w:t>It is relative utilization, measured againsts usable capacity.</w:t>
      </w:r>
    </w:p>
    <w:p w14:paraId="46C711D3" w14:textId="77777777" w:rsidR="00497B54" w:rsidRDefault="00497B54" w:rsidP="00497B54">
      <w:pPr>
        <w:rPr>
          <w:lang w:val="en-GB" w:eastAsia="en-SG"/>
        </w:rPr>
      </w:pPr>
      <w:r>
        <w:rPr>
          <w:lang w:val="en-GB" w:eastAsia="en-SG"/>
        </w:rPr>
        <w:t>For Gold, since you do not overcommit, there is a high chance that the utilization is well below 60%.</w:t>
      </w:r>
    </w:p>
    <w:p w14:paraId="5E03B796" w14:textId="77777777" w:rsidR="00497B54" w:rsidRDefault="00497B54" w:rsidP="00497B54">
      <w:pPr>
        <w:rPr>
          <w:lang w:val="en-GB" w:eastAsia="en-SG"/>
        </w:rPr>
      </w:pPr>
      <w:r>
        <w:rPr>
          <w:lang w:val="en-GB" w:eastAsia="en-SG"/>
        </w:rPr>
        <w:t>For Bronze, since you overcommit, the utilization becomes the upper limit. Do not go beyond this threshold as you run a risk of contention.</w:t>
      </w:r>
    </w:p>
    <w:p w14:paraId="61A2A15C" w14:textId="77777777" w:rsidR="00BF103A" w:rsidRDefault="00BF103A" w:rsidP="00BF103A">
      <w:pPr>
        <w:pStyle w:val="Heading5"/>
      </w:pPr>
      <w:r>
        <w:t>Mixed Class</w:t>
      </w:r>
    </w:p>
    <w:p w14:paraId="371541FB" w14:textId="77777777" w:rsidR="00BF103A" w:rsidRDefault="00BF103A" w:rsidP="00BF103A">
      <w:pPr>
        <w:rPr>
          <w:lang w:val="en-GB"/>
        </w:rPr>
      </w:pPr>
      <w:r>
        <w:rPr>
          <w:lang w:val="en-GB"/>
        </w:rPr>
        <w:t>Mixed Class is unfortunately common due to budget constraint.</w:t>
      </w:r>
    </w:p>
    <w:p w14:paraId="2730A56A" w14:textId="0FF46E70" w:rsidR="00757F93" w:rsidRDefault="00757F93" w:rsidP="00BF103A">
      <w:pPr>
        <w:rPr>
          <w:lang w:val="en-GB"/>
        </w:rPr>
      </w:pPr>
      <w:r>
        <w:rPr>
          <w:lang w:val="en-GB"/>
        </w:rPr>
        <w:t xml:space="preserve">Logically, the total reservation cannot exceed the capacity. </w:t>
      </w:r>
      <w:r w:rsidR="00114027">
        <w:rPr>
          <w:lang w:val="en-GB"/>
        </w:rPr>
        <w:t xml:space="preserve">How about the allocation model, since obviously Bronze class has higher overcommit ration? The answer is to normalize by multiplying gold and silver, so they can be expressed in terms of bronze. </w:t>
      </w:r>
    </w:p>
    <w:p w14:paraId="28BD3480" w14:textId="2EF6C931" w:rsidR="00114027" w:rsidRPr="003A14A5" w:rsidRDefault="00114027" w:rsidP="00BF103A">
      <w:pPr>
        <w:rPr>
          <w:lang w:val="en-GB"/>
        </w:rPr>
      </w:pPr>
      <w:r>
        <w:rPr>
          <w:lang w:val="en-GB"/>
        </w:rPr>
        <w:t xml:space="preserve">For example, bronze has 4x the overcommit ratio of Gold. That means </w:t>
      </w:r>
    </w:p>
    <w:p w14:paraId="227FC306" w14:textId="47750C8C" w:rsidR="007C50B3" w:rsidRDefault="007C50B3" w:rsidP="002113A7">
      <w:pPr>
        <w:pStyle w:val="Heading4"/>
      </w:pPr>
      <w:r>
        <w:t>Metrics</w:t>
      </w:r>
    </w:p>
    <w:p w14:paraId="6D879C7B" w14:textId="6E615E0D" w:rsidR="007C50B3" w:rsidRDefault="007C50B3" w:rsidP="007C50B3">
      <w:pPr>
        <w:rPr>
          <w:lang w:val="en-GB" w:eastAsia="en-SG"/>
        </w:rPr>
      </w:pPr>
      <w:r>
        <w:rPr>
          <w:lang w:val="en-GB" w:eastAsia="en-SG"/>
        </w:rPr>
        <w:t>The essential metrics of capacity are</w:t>
      </w:r>
    </w:p>
    <w:p w14:paraId="5CA89F7E" w14:textId="3B7F71EA" w:rsidR="007C50B3" w:rsidRDefault="007C50B3" w:rsidP="007C50B3">
      <w:pPr>
        <w:pStyle w:val="Bullet"/>
        <w:rPr>
          <w:lang w:val="en-GB" w:eastAsia="en-SG"/>
        </w:rPr>
      </w:pPr>
      <w:r>
        <w:rPr>
          <w:lang w:val="en-GB" w:eastAsia="en-SG"/>
        </w:rPr>
        <w:t>Total Capacity</w:t>
      </w:r>
    </w:p>
    <w:p w14:paraId="7D52156E" w14:textId="2212C323" w:rsidR="007C50B3" w:rsidRPr="007C50B3" w:rsidRDefault="007C50B3" w:rsidP="007C50B3">
      <w:pPr>
        <w:pStyle w:val="Bullet"/>
        <w:rPr>
          <w:lang w:val="en-GB" w:eastAsia="en-SG"/>
        </w:rPr>
      </w:pPr>
      <w:r>
        <w:rPr>
          <w:lang w:val="en-GB" w:eastAsia="en-SG"/>
        </w:rPr>
        <w:t>Usable Capacity</w:t>
      </w:r>
    </w:p>
    <w:p w14:paraId="10CCDB2E" w14:textId="2F9C83F9" w:rsidR="005D7823" w:rsidRDefault="005D7823" w:rsidP="002113A7">
      <w:pPr>
        <w:pStyle w:val="Heading5"/>
      </w:pPr>
      <w:r>
        <w:t>Total Capacity</w:t>
      </w:r>
    </w:p>
    <w:p w14:paraId="1E012D68" w14:textId="77777777" w:rsidR="005D7823" w:rsidRDefault="005D7823" w:rsidP="005D7823">
      <w:pPr>
        <w:rPr>
          <w:lang w:val="en-GB"/>
        </w:rPr>
      </w:pPr>
      <w:r>
        <w:rPr>
          <w:lang w:val="en-GB"/>
        </w:rPr>
        <w:t xml:space="preserve">To define total capacity, first determine whether its value is fixed or not. If it’s not fixed, the next question is whether the change is Scale Up or Scale Out. </w:t>
      </w:r>
    </w:p>
    <w:p w14:paraId="2E37C360" w14:textId="77777777" w:rsidR="005D7823" w:rsidRDefault="005D7823" w:rsidP="005D7823">
      <w:pPr>
        <w:pStyle w:val="Bullet"/>
        <w:rPr>
          <w:lang w:val="en-GB"/>
        </w:rPr>
      </w:pPr>
      <w:r>
        <w:rPr>
          <w:lang w:val="en-GB"/>
        </w:rPr>
        <w:t xml:space="preserve">Scale Up happens on a single object. Example is the just in time capacity such as storage LUN, where the size can be increased on the fly or upon request. </w:t>
      </w:r>
    </w:p>
    <w:p w14:paraId="2C4F167D" w14:textId="77777777" w:rsidR="005D7823" w:rsidRPr="001507D1" w:rsidRDefault="005D7823" w:rsidP="005D7823">
      <w:pPr>
        <w:pStyle w:val="Bullet"/>
        <w:rPr>
          <w:lang w:val="en-GB"/>
        </w:rPr>
      </w:pPr>
      <w:r>
        <w:rPr>
          <w:lang w:val="en-GB"/>
        </w:rPr>
        <w:t xml:space="preserve">Scale Out happens on a cluster of objects. The cluster members or nodes are typically identical in size. Examples are K8 cluster, K8 Workload, Horizon VDI Pool, and VMC vSphere Cluster. Scale Out is more popular than scale out as it’s cheaper. It does not work when the data can’t be partitioned. </w:t>
      </w:r>
    </w:p>
    <w:p w14:paraId="711E805D" w14:textId="1ACC6786" w:rsidR="005D7823" w:rsidRDefault="005D7823" w:rsidP="005D7823">
      <w:r>
        <w:t xml:space="preserve">Total capacity becomes dynamic only if you </w:t>
      </w:r>
      <w:r w:rsidRPr="00577A42">
        <w:rPr>
          <w:i/>
          <w:iCs/>
          <w:color w:val="00B0F0"/>
        </w:rPr>
        <w:t>intentionally</w:t>
      </w:r>
      <w:r w:rsidRPr="00577A42">
        <w:rPr>
          <w:color w:val="00B0F0"/>
        </w:rPr>
        <w:t xml:space="preserve"> </w:t>
      </w:r>
      <w:r>
        <w:t>change the numbers. Some examples</w:t>
      </w:r>
    </w:p>
    <w:p w14:paraId="3A2F7083" w14:textId="77777777" w:rsidR="005D7823" w:rsidRDefault="005D7823" w:rsidP="005D7823">
      <w:pPr>
        <w:pStyle w:val="Bullet"/>
      </w:pPr>
      <w:r>
        <w:t>Horizontal auto-scaling solution such as VMware on AWS</w:t>
      </w:r>
    </w:p>
    <w:p w14:paraId="48FC2DD4" w14:textId="77777777" w:rsidR="005D7823" w:rsidRDefault="005D7823" w:rsidP="005D7823">
      <w:pPr>
        <w:pStyle w:val="Bullet"/>
      </w:pPr>
      <w:r>
        <w:t xml:space="preserve">vSphere Distributed Power Management. </w:t>
      </w:r>
    </w:p>
    <w:p w14:paraId="0D76E87F" w14:textId="77777777" w:rsidR="005D7823" w:rsidRDefault="005D7823" w:rsidP="002113A7">
      <w:pPr>
        <w:pStyle w:val="Heading5"/>
      </w:pPr>
      <w:r>
        <w:lastRenderedPageBreak/>
        <w:t>Usable Capacity</w:t>
      </w:r>
    </w:p>
    <w:p w14:paraId="2AADAA8D" w14:textId="581250AC" w:rsidR="00397129" w:rsidRDefault="00397129" w:rsidP="00397129">
      <w:pPr>
        <w:rPr>
          <w:lang w:val="en-GB"/>
        </w:rPr>
      </w:pPr>
      <w:r>
        <w:rPr>
          <w:lang w:val="en-GB"/>
        </w:rPr>
        <w:t>One main concept is Usable Capacity, which is unique to capacity. There is no usable performance, usable compliance and usable availability. In the context of capacity, you measure the utilization or allocation against it instead of against total physical capacity. Because of this, your utilization can exceed 100%, making your Capacity Remaining (%) = 0%.</w:t>
      </w:r>
    </w:p>
    <w:p w14:paraId="25C218BF" w14:textId="6AA97D85" w:rsidR="005D7823" w:rsidRDefault="005D7823" w:rsidP="005D7823">
      <w:r>
        <w:t>This is an imaginary number that you get after deducting total capacity with the portion</w:t>
      </w:r>
      <w:r w:rsidR="007C50B3">
        <w:t>s</w:t>
      </w:r>
      <w:r>
        <w:t xml:space="preserve"> that capacity team decide to exclude. The number is non-real as actual utilization can exceed it.</w:t>
      </w:r>
    </w:p>
    <w:p w14:paraId="14D6F622" w14:textId="1F9684CB" w:rsidR="007C50B3" w:rsidRDefault="007C50B3" w:rsidP="005D7823">
      <w:r>
        <w:t>In general, there are 3 components that need to be excluded to form usable capacity.</w:t>
      </w:r>
    </w:p>
    <w:p w14:paraId="7487F14F" w14:textId="1F7BFC57" w:rsidR="005D7823" w:rsidRDefault="005D7823" w:rsidP="008A39FA">
      <w:pPr>
        <w:pStyle w:val="Code"/>
      </w:pPr>
      <w:r>
        <w:t>Usable Capacity = Total capacity – Availability</w:t>
      </w:r>
      <w:r w:rsidR="000075D2">
        <w:t xml:space="preserve"> protection - Overhead</w:t>
      </w:r>
      <w:r>
        <w:t xml:space="preserve"> </w:t>
      </w:r>
      <w:r w:rsidR="00FC6BBE">
        <w:t>–</w:t>
      </w:r>
      <w:r>
        <w:t xml:space="preserve"> Buffer</w:t>
      </w:r>
    </w:p>
    <w:p w14:paraId="2F614846" w14:textId="38634227" w:rsidR="00FC6BBE" w:rsidRDefault="00FC6BBE" w:rsidP="00FC6BBE">
      <w:r>
        <w:t>Overhead is technical</w:t>
      </w:r>
      <w:r w:rsidR="00995D7E">
        <w:t>, while Buffer is functional.</w:t>
      </w:r>
    </w:p>
    <w:p w14:paraId="176ECC20" w14:textId="2AF037FC" w:rsidR="00995D7E" w:rsidRDefault="00995D7E" w:rsidP="00FC6BBE">
      <w:r>
        <w:t>Overhead is part of the system architecture and can’t be avoided. Buffer is a business decision and it’s optional.</w:t>
      </w:r>
    </w:p>
    <w:p w14:paraId="251A721F" w14:textId="741C2EB3" w:rsidR="00995D7E" w:rsidRDefault="00995D7E" w:rsidP="00FC6BBE">
      <w:r>
        <w:t>Be careful in aggregating as overhead and availability overlaps. Reason is your HA node contains overhead too.</w:t>
      </w:r>
    </w:p>
    <w:p w14:paraId="1E414ED9" w14:textId="77777777" w:rsidR="005D7823" w:rsidRDefault="005D7823" w:rsidP="006A3C87">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367"/>
        <w:gridCol w:w="7091"/>
      </w:tblGrid>
      <w:tr w:rsidR="005D7823" w14:paraId="7B550901" w14:textId="77777777" w:rsidTr="0058704A">
        <w:tc>
          <w:tcPr>
            <w:tcW w:w="2547" w:type="dxa"/>
            <w:shd w:val="clear" w:color="auto" w:fill="F2F2F2" w:themeFill="background1" w:themeFillShade="F2"/>
          </w:tcPr>
          <w:p w14:paraId="4A7AAB14" w14:textId="442890C1" w:rsidR="005D7823" w:rsidRPr="00346D82" w:rsidRDefault="005D7823" w:rsidP="0058704A">
            <w:pPr>
              <w:pStyle w:val="Tablecontent"/>
              <w:rPr>
                <w:b/>
                <w:bCs/>
              </w:rPr>
            </w:pPr>
            <w:r w:rsidRPr="00346D82">
              <w:rPr>
                <w:b/>
                <w:bCs/>
              </w:rPr>
              <w:t>Availability</w:t>
            </w:r>
            <w:r w:rsidR="000075D2">
              <w:rPr>
                <w:b/>
                <w:bCs/>
              </w:rPr>
              <w:t xml:space="preserve"> protection</w:t>
            </w:r>
          </w:p>
        </w:tc>
        <w:tc>
          <w:tcPr>
            <w:tcW w:w="7909" w:type="dxa"/>
          </w:tcPr>
          <w:p w14:paraId="3597C220" w14:textId="066C6025" w:rsidR="00E30CBD" w:rsidRDefault="00E30CBD" w:rsidP="0058704A">
            <w:pPr>
              <w:pStyle w:val="Tablecontent"/>
            </w:pPr>
            <w:r>
              <w:t>This covers both local availability (HA) and disaster recovery.</w:t>
            </w:r>
          </w:p>
          <w:p w14:paraId="5F020CB5" w14:textId="6B22EAD4" w:rsidR="005D7823" w:rsidRDefault="005D7823" w:rsidP="0058704A">
            <w:pPr>
              <w:pStyle w:val="Tablecontent"/>
            </w:pPr>
            <w:r>
              <w:t>For hardware, this means the part that is added to cater for unavailability period. Common examples are RAID in disk, hot spare in storage array, vSphere HA in vSphere Cluster. Many hardware deployments come in a pair (e.g. network switches) because one of the nodes is for availability, not capacity.</w:t>
            </w:r>
          </w:p>
          <w:p w14:paraId="236B48B3" w14:textId="77777777" w:rsidR="005D7823" w:rsidRDefault="005D7823" w:rsidP="0058704A">
            <w:pPr>
              <w:pStyle w:val="Tablecontent"/>
            </w:pPr>
            <w:r>
              <w:t>In vSphere Cluster, you typically design with at least 1 host as spare, so you can perform maintenance, upgrade without service degradation. While this host is actively participating in reality, you exclude this in your usable capacity.</w:t>
            </w:r>
          </w:p>
          <w:p w14:paraId="6CAE71EA" w14:textId="4D375C77" w:rsidR="005C0FA9" w:rsidRDefault="005C0FA9" w:rsidP="0058704A">
            <w:pPr>
              <w:pStyle w:val="Tablecontent"/>
            </w:pPr>
            <w:r>
              <w:t xml:space="preserve">In Kubernetes, there is no such thing as HA as the node itself is transient. </w:t>
            </w:r>
          </w:p>
        </w:tc>
      </w:tr>
      <w:tr w:rsidR="000075D2" w14:paraId="3AEF9DA7" w14:textId="77777777" w:rsidTr="0058704A">
        <w:tc>
          <w:tcPr>
            <w:tcW w:w="2547" w:type="dxa"/>
            <w:shd w:val="clear" w:color="auto" w:fill="F2F2F2" w:themeFill="background1" w:themeFillShade="F2"/>
          </w:tcPr>
          <w:p w14:paraId="1B6A852D" w14:textId="21060952" w:rsidR="000075D2" w:rsidRPr="00346D82" w:rsidRDefault="000075D2" w:rsidP="0058704A">
            <w:pPr>
              <w:pStyle w:val="Tablecontent"/>
              <w:rPr>
                <w:b/>
                <w:bCs/>
              </w:rPr>
            </w:pPr>
            <w:r>
              <w:rPr>
                <w:b/>
                <w:bCs/>
              </w:rPr>
              <w:t>Overhead</w:t>
            </w:r>
          </w:p>
        </w:tc>
        <w:tc>
          <w:tcPr>
            <w:tcW w:w="7909" w:type="dxa"/>
          </w:tcPr>
          <w:p w14:paraId="5E96AB14" w14:textId="77777777" w:rsidR="000075D2" w:rsidRDefault="00563D8B" w:rsidP="0058704A">
            <w:pPr>
              <w:pStyle w:val="Tablecontent"/>
            </w:pPr>
            <w:r>
              <w:t xml:space="preserve">This </w:t>
            </w:r>
            <w:r w:rsidR="005C0FA9">
              <w:t>is the portion that is not available for “</w:t>
            </w:r>
            <w:r w:rsidR="005C0FA9" w:rsidRPr="009F709E">
              <w:rPr>
                <w:color w:val="00B0F0"/>
              </w:rPr>
              <w:t>consumer</w:t>
            </w:r>
            <w:r w:rsidR="005C0FA9">
              <w:t>” or business workload. Examples:</w:t>
            </w:r>
          </w:p>
          <w:p w14:paraId="389C51FE" w14:textId="77777777" w:rsidR="005C0FA9" w:rsidRDefault="005C0FA9" w:rsidP="005C0FA9">
            <w:pPr>
              <w:pStyle w:val="Bullet"/>
            </w:pPr>
            <w:r>
              <w:t>VMkernel in ESXi</w:t>
            </w:r>
          </w:p>
          <w:p w14:paraId="396BF912" w14:textId="77777777" w:rsidR="005C0FA9" w:rsidRDefault="005C0FA9" w:rsidP="005C0FA9">
            <w:pPr>
              <w:pStyle w:val="Bullet"/>
            </w:pPr>
            <w:r>
              <w:t>Kubernetes supervisor cluster.</w:t>
            </w:r>
          </w:p>
          <w:p w14:paraId="6083CA2A" w14:textId="4E1C31F3" w:rsidR="00995D7E" w:rsidRDefault="008918AC" w:rsidP="00995D7E">
            <w:pPr>
              <w:pStyle w:val="Bullet"/>
            </w:pPr>
            <w:r>
              <w:t>Load of the OS in K8 Node.</w:t>
            </w:r>
          </w:p>
        </w:tc>
      </w:tr>
    </w:tbl>
    <w:p w14:paraId="464CEEAD" w14:textId="77777777" w:rsidR="005D7823" w:rsidRDefault="005D7823" w:rsidP="002113A7">
      <w:pPr>
        <w:pStyle w:val="Heading5"/>
      </w:pPr>
      <w:r>
        <w:t>Buffer</w:t>
      </w:r>
    </w:p>
    <w:p w14:paraId="0DB99595" w14:textId="28958EB5" w:rsidR="007C50B3" w:rsidRDefault="007C50B3" w:rsidP="007C50B3">
      <w:r>
        <w:t xml:space="preserve">Buffer is required when you need to exclude certain portion from usable capacity. </w:t>
      </w:r>
    </w:p>
    <w:p w14:paraId="38CE7997" w14:textId="23AC3AAA" w:rsidR="007C50B3" w:rsidRDefault="007C50B3" w:rsidP="007C50B3">
      <w:r>
        <w:t xml:space="preserve">It’s </w:t>
      </w:r>
      <w:r w:rsidRPr="004A3FB3">
        <w:t xml:space="preserve">calculated based on capacity </w:t>
      </w:r>
      <w:r>
        <w:t>after HA, and not on the</w:t>
      </w:r>
      <w:r w:rsidRPr="004A3FB3">
        <w:t xml:space="preserve"> total capacity</w:t>
      </w:r>
      <w:r>
        <w:t>.</w:t>
      </w:r>
    </w:p>
    <w:p w14:paraId="106D472E" w14:textId="2720F5AB" w:rsidR="005D7823" w:rsidRDefault="005D7823" w:rsidP="005D7823">
      <w:r>
        <w:t xml:space="preserve">Peak </w:t>
      </w:r>
      <w:r w:rsidR="007C50B3">
        <w:t xml:space="preserve">utilization </w:t>
      </w:r>
      <w:r>
        <w:t xml:space="preserve">is often used as the reason to have buffer. The actual reason behind is performance </w:t>
      </w:r>
      <w:r w:rsidRPr="00D21CDD">
        <w:rPr>
          <w:color w:val="00B0F0"/>
        </w:rPr>
        <w:t>avoidance</w:t>
      </w:r>
      <w:r>
        <w:t xml:space="preserve">. Since it’s about avoiding the contention from happening, the contention counters cannot be used. Take for example, a large cluster (could be vSphere, Kubernetes, or Horizon) where imbalance can happen among the cluster nodes. You have witnessed that it happens at say 95% utilization. In order to avoid that, you set buffer at 10%, effectively setting the usable capacity at 90%. This in theory gives you 5% buffer, as the last 5% can be measured using contention counter. </w:t>
      </w:r>
    </w:p>
    <w:p w14:paraId="67390BC1" w14:textId="77777777" w:rsidR="005D7823" w:rsidRDefault="005D7823" w:rsidP="005D7823">
      <w:r>
        <w:t>Disaster Recovery is a valid use case for buffer. Some examples are:</w:t>
      </w:r>
    </w:p>
    <w:p w14:paraId="1284C76E" w14:textId="77777777" w:rsidR="005D7823" w:rsidRDefault="005D7823" w:rsidP="005D7823">
      <w:pPr>
        <w:pStyle w:val="Bullet"/>
      </w:pPr>
      <w:r>
        <w:lastRenderedPageBreak/>
        <w:t xml:space="preserve">A pair of vSphere Clusters protecting each other in a DR pair. </w:t>
      </w:r>
    </w:p>
    <w:p w14:paraId="0AE3720C" w14:textId="77777777" w:rsidR="005D7823" w:rsidRDefault="005D7823" w:rsidP="005D7823">
      <w:pPr>
        <w:pStyle w:val="Bullet"/>
      </w:pPr>
      <w:r>
        <w:t xml:space="preserve">A production cluster and DR cluster. The DR cluster typically run test and development workload, which will be powered off in the event of DR drill or actual DR. </w:t>
      </w:r>
    </w:p>
    <w:p w14:paraId="529AFAD8" w14:textId="77777777" w:rsidR="005D7823" w:rsidRDefault="005D7823" w:rsidP="005D7823">
      <w:pPr>
        <w:pStyle w:val="Bullet"/>
      </w:pPr>
      <w:r>
        <w:t xml:space="preserve">A stretched cluster. </w:t>
      </w:r>
    </w:p>
    <w:p w14:paraId="1E960B0F" w14:textId="77777777" w:rsidR="005D7823" w:rsidRDefault="005D7823" w:rsidP="005D7823">
      <w:r>
        <w:t>Let’s elaborate the first example</w:t>
      </w:r>
    </w:p>
    <w:p w14:paraId="7D330913" w14:textId="30956150" w:rsidR="005D7823" w:rsidRDefault="000075D2" w:rsidP="005D7823">
      <w:pPr>
        <w:pStyle w:val="Bullet"/>
      </w:pPr>
      <w:r>
        <w:t>Say you design a</w:t>
      </w:r>
      <w:r w:rsidR="005D7823">
        <w:t xml:space="preserve"> pair of 10 node cluster</w:t>
      </w:r>
      <w:r>
        <w:t xml:space="preserve"> to protect each other</w:t>
      </w:r>
      <w:r w:rsidR="005D7823">
        <w:t>. Each has 9+1 set up for HA to give you room to do the usual cluster maintenance and upgrade.</w:t>
      </w:r>
    </w:p>
    <w:p w14:paraId="680712D9" w14:textId="368A0CDF" w:rsidR="000075D2" w:rsidRDefault="000075D2" w:rsidP="005D7823">
      <w:pPr>
        <w:pStyle w:val="Bullet"/>
      </w:pPr>
      <w:r>
        <w:t xml:space="preserve">You want to limit the utilization of each site at 50% of the 9 hosts. This translates into 45% utilization on each of the 10 hosts, if there is no imbalance.  </w:t>
      </w:r>
    </w:p>
    <w:p w14:paraId="29F01ACF" w14:textId="7BADED93" w:rsidR="005D7823" w:rsidRDefault="000075D2" w:rsidP="000075D2">
      <w:pPr>
        <w:pStyle w:val="Bullet"/>
      </w:pPr>
      <w:r>
        <w:t xml:space="preserve">To monitor the above, </w:t>
      </w:r>
      <w:r w:rsidR="005D7823">
        <w:t xml:space="preserve">you set 50% buffer on the capacity </w:t>
      </w:r>
      <w:r w:rsidR="005D7823" w:rsidRPr="00FC6BBE">
        <w:rPr>
          <w:color w:val="FF0000"/>
        </w:rPr>
        <w:t xml:space="preserve">after </w:t>
      </w:r>
      <w:r w:rsidR="005D7823">
        <w:t>HA</w:t>
      </w:r>
      <w:r>
        <w:t xml:space="preserve">. </w:t>
      </w:r>
      <w:r w:rsidR="00FC6BBE">
        <w:t>That means the actual formula is (Total – HA) x Buffer.</w:t>
      </w:r>
    </w:p>
    <w:p w14:paraId="32C286F8" w14:textId="7D6E2531" w:rsidR="000075D2" w:rsidRDefault="000075D2" w:rsidP="000075D2">
      <w:pPr>
        <w:pStyle w:val="Bullet"/>
      </w:pPr>
      <w:r>
        <w:t>Now, since the VMs typically run well below their configured size, you use allocation model and cap it at say 3:1.</w:t>
      </w:r>
    </w:p>
    <w:p w14:paraId="7B41493E" w14:textId="2F70650A" w:rsidR="005D7823" w:rsidRDefault="000075D2" w:rsidP="000075D2">
      <w:pPr>
        <w:pStyle w:val="Bullet"/>
      </w:pPr>
      <w:r>
        <w:t>To complicate matters, say 60% of the workload can be turned off during DR. In this case, y</w:t>
      </w:r>
      <w:r w:rsidR="005D7823">
        <w:t xml:space="preserve">ou allow utilization to reach 160%. </w:t>
      </w:r>
    </w:p>
    <w:p w14:paraId="0911BA09" w14:textId="77777777" w:rsidR="00397129" w:rsidRDefault="00397129" w:rsidP="002113A7">
      <w:pPr>
        <w:pStyle w:val="Heading5"/>
      </w:pPr>
      <w:r>
        <w:t>Projection</w:t>
      </w:r>
    </w:p>
    <w:p w14:paraId="081A8DD1" w14:textId="580C5838" w:rsidR="00397129" w:rsidRDefault="00397129" w:rsidP="00397129">
      <w:pPr>
        <w:rPr>
          <w:lang w:val="en-GB"/>
        </w:rPr>
      </w:pPr>
      <w:r w:rsidRPr="00A452F2">
        <w:rPr>
          <w:lang w:val="en-GB"/>
        </w:rPr>
        <w:t xml:space="preserve">The accuracy of the prediction depends on the amount of data and the length of the cycle. A workload with quarter end peak will naturally need </w:t>
      </w:r>
      <w:r>
        <w:rPr>
          <w:lang w:val="en-GB"/>
        </w:rPr>
        <w:t xml:space="preserve">at least 6 </w:t>
      </w:r>
      <w:r w:rsidRPr="00A452F2">
        <w:rPr>
          <w:lang w:val="en-GB"/>
        </w:rPr>
        <w:t xml:space="preserve">months for it to be accurate. </w:t>
      </w:r>
      <w:r>
        <w:rPr>
          <w:lang w:val="en-GB"/>
        </w:rPr>
        <w:t xml:space="preserve">If there is enough data, </w:t>
      </w:r>
      <w:r w:rsidR="008540B3">
        <w:rPr>
          <w:lang w:val="en-GB"/>
        </w:rPr>
        <w:t>VCF Operations</w:t>
      </w:r>
      <w:r>
        <w:rPr>
          <w:lang w:val="en-GB"/>
        </w:rPr>
        <w:t xml:space="preserve"> will consider 6+ </w:t>
      </w:r>
      <w:r w:rsidR="009F709E">
        <w:rPr>
          <w:lang w:val="en-GB"/>
        </w:rPr>
        <w:t>months’ worth</w:t>
      </w:r>
      <w:r>
        <w:rPr>
          <w:lang w:val="en-GB"/>
        </w:rPr>
        <w:t xml:space="preserve"> of data. While it gives extra weight to recent data, if there is a sudden but short-lasting change, it may not be enough to impact the projection.</w:t>
      </w:r>
    </w:p>
    <w:p w14:paraId="7DBF3448" w14:textId="0D7B8CF2" w:rsidR="00397129" w:rsidRDefault="000058A0" w:rsidP="00397129">
      <w:pPr>
        <w:jc w:val="center"/>
        <w:rPr>
          <w:lang w:val="en-GB"/>
        </w:rPr>
      </w:pPr>
      <w:r w:rsidRPr="000058A0">
        <w:rPr>
          <w:noProof/>
          <w:lang w:val="en-GB"/>
        </w:rPr>
        <w:drawing>
          <wp:inline distT="0" distB="0" distL="0" distR="0" wp14:anchorId="57DACF6B" wp14:editId="58790A12">
            <wp:extent cx="5669280" cy="3776472"/>
            <wp:effectExtent l="0" t="0" r="7620" b="0"/>
            <wp:docPr id="44356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61246" name=""/>
                    <pic:cNvPicPr/>
                  </pic:nvPicPr>
                  <pic:blipFill>
                    <a:blip r:embed="rId170"/>
                    <a:stretch>
                      <a:fillRect/>
                    </a:stretch>
                  </pic:blipFill>
                  <pic:spPr>
                    <a:xfrm>
                      <a:off x="0" y="0"/>
                      <a:ext cx="5669280" cy="3776472"/>
                    </a:xfrm>
                    <a:prstGeom prst="rect">
                      <a:avLst/>
                    </a:prstGeom>
                  </pic:spPr>
                </pic:pic>
              </a:graphicData>
            </a:graphic>
          </wp:inline>
        </w:drawing>
      </w:r>
    </w:p>
    <w:p w14:paraId="2B45B88D" w14:textId="77777777" w:rsidR="00397129" w:rsidRPr="00BF7EA9" w:rsidRDefault="00397129" w:rsidP="00397129">
      <w:pPr>
        <w:rPr>
          <w:lang w:val="en-GB"/>
        </w:rPr>
      </w:pPr>
      <w:r w:rsidRPr="00BF7EA9">
        <w:rPr>
          <w:lang w:val="en-GB"/>
        </w:rPr>
        <w:t>Momentary peaks that are short lived and one-off should not impact capacity planning so the impact may not be noticeable in the projection.</w:t>
      </w:r>
    </w:p>
    <w:p w14:paraId="2CC5BF95" w14:textId="77777777" w:rsidR="00397129" w:rsidRPr="00BF7EA9" w:rsidRDefault="00397129" w:rsidP="00397129">
      <w:pPr>
        <w:rPr>
          <w:lang w:val="en-GB"/>
        </w:rPr>
      </w:pPr>
      <w:r w:rsidRPr="00BF7EA9">
        <w:rPr>
          <w:lang w:val="en-GB"/>
        </w:rPr>
        <w:lastRenderedPageBreak/>
        <w:t>Sustained peaks last for a longer time and do impact projections</w:t>
      </w:r>
      <w:r>
        <w:rPr>
          <w:lang w:val="en-GB"/>
        </w:rPr>
        <w:t xml:space="preserve">. </w:t>
      </w:r>
      <w:r w:rsidRPr="00BF7EA9">
        <w:rPr>
          <w:lang w:val="en-GB"/>
        </w:rPr>
        <w:t>If the peak is not periodic, the impact on the projection lessens over time due to exponential decay</w:t>
      </w:r>
      <w:r>
        <w:rPr>
          <w:lang w:val="en-GB"/>
        </w:rPr>
        <w:t xml:space="preserve">. Data is </w:t>
      </w:r>
      <w:r w:rsidRPr="00B65B08">
        <w:rPr>
          <w:lang w:val="en-GB"/>
        </w:rPr>
        <w:t>exponentially weighted based on how far back in time they are</w:t>
      </w:r>
      <w:r>
        <w:rPr>
          <w:lang w:val="en-GB"/>
        </w:rPr>
        <w:t>, giving r</w:t>
      </w:r>
      <w:r w:rsidRPr="00B65B08">
        <w:rPr>
          <w:lang w:val="en-GB"/>
        </w:rPr>
        <w:t>ecent data points more important than older ones.</w:t>
      </w:r>
    </w:p>
    <w:p w14:paraId="3953801C" w14:textId="77777777" w:rsidR="00397129" w:rsidRDefault="00397129" w:rsidP="00397129">
      <w:pPr>
        <w:rPr>
          <w:lang w:val="en-GB"/>
        </w:rPr>
      </w:pPr>
      <w:r w:rsidRPr="00BF7EA9">
        <w:rPr>
          <w:lang w:val="en-GB"/>
        </w:rPr>
        <w:t>Periodic peaks exhibit cyclical patterns or waves</w:t>
      </w:r>
      <w:r>
        <w:rPr>
          <w:lang w:val="en-GB"/>
        </w:rPr>
        <w:t xml:space="preserve">, such as </w:t>
      </w:r>
      <w:r w:rsidRPr="00BF7EA9">
        <w:rPr>
          <w:lang w:val="en-GB"/>
        </w:rPr>
        <w:t xml:space="preserve">hourly, daily, weekly, </w:t>
      </w:r>
      <w:r>
        <w:rPr>
          <w:lang w:val="en-GB"/>
        </w:rPr>
        <w:t xml:space="preserve">and </w:t>
      </w:r>
      <w:r w:rsidRPr="00BF7EA9">
        <w:rPr>
          <w:lang w:val="en-GB"/>
        </w:rPr>
        <w:t>last day of the month. There can be multiple overlapping cyclical patterns, which will also be detected.</w:t>
      </w:r>
      <w:r>
        <w:rPr>
          <w:lang w:val="en-GB"/>
        </w:rPr>
        <w:t xml:space="preserve"> While you should not make capacity decision based on just a few days of data, you do need the 5-minute granularity as input. A 5-minute peak that gets repeated every hour should be considered.</w:t>
      </w:r>
    </w:p>
    <w:p w14:paraId="536688DD" w14:textId="77777777" w:rsidR="00397129" w:rsidRDefault="00397129" w:rsidP="00397129">
      <w:pPr>
        <w:rPr>
          <w:lang w:val="en-GB"/>
        </w:rPr>
      </w:pPr>
      <w:r>
        <w:rPr>
          <w:lang w:val="en-GB"/>
        </w:rPr>
        <w:t>Exponential decay is important as newer data is more relevant, but it might make the projection visually odd. The following projection looks “</w:t>
      </w:r>
      <w:r w:rsidRPr="00C74066">
        <w:rPr>
          <w:color w:val="00B0F0"/>
          <w:lang w:val="en-GB"/>
        </w:rPr>
        <w:t>make sense</w:t>
      </w:r>
      <w:r>
        <w:rPr>
          <w:lang w:val="en-GB"/>
        </w:rPr>
        <w:t>”, because your eyes see the whole period and give equal weightage to all data points.</w:t>
      </w:r>
    </w:p>
    <w:p w14:paraId="1F9D6632" w14:textId="77777777" w:rsidR="00397129" w:rsidRDefault="00397129" w:rsidP="00397129">
      <w:pPr>
        <w:rPr>
          <w:lang w:val="en-GB"/>
        </w:rPr>
      </w:pPr>
      <w:r w:rsidRPr="0014598D">
        <w:rPr>
          <w:noProof/>
        </w:rPr>
        <w:drawing>
          <wp:inline distT="0" distB="0" distL="0" distR="0" wp14:anchorId="0914D85E" wp14:editId="3C057E36">
            <wp:extent cx="6153912" cy="1207008"/>
            <wp:effectExtent l="0" t="0" r="0" b="0"/>
            <wp:docPr id="1583707920" name="Picture 5" descr="A blue and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20" name="Picture 5" descr="A blue and purple line&#10;&#10;Description automatically generated"/>
                    <pic:cNvPicPr>
                      <a:picLocks noChangeAspect="1"/>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6153912" cy="1207008"/>
                    </a:xfrm>
                    <a:prstGeom prst="rect">
                      <a:avLst/>
                    </a:prstGeom>
                  </pic:spPr>
                </pic:pic>
              </a:graphicData>
            </a:graphic>
          </wp:inline>
        </w:drawing>
      </w:r>
    </w:p>
    <w:p w14:paraId="746652D2" w14:textId="77777777" w:rsidR="00397129" w:rsidRDefault="00397129" w:rsidP="00397129">
      <w:pPr>
        <w:rPr>
          <w:lang w:val="en-GB"/>
        </w:rPr>
      </w:pPr>
      <w:r>
        <w:rPr>
          <w:lang w:val="en-GB"/>
        </w:rPr>
        <w:t>If you give higher weightage to newer data, it can potentially look like this.</w:t>
      </w:r>
    </w:p>
    <w:p w14:paraId="14842725" w14:textId="77777777" w:rsidR="00397129" w:rsidRDefault="00397129" w:rsidP="00397129">
      <w:pPr>
        <w:rPr>
          <w:lang w:val="en-GB"/>
        </w:rPr>
      </w:pPr>
      <w:r w:rsidRPr="00996BC9">
        <w:rPr>
          <w:noProof/>
        </w:rPr>
        <w:drawing>
          <wp:inline distT="0" distB="0" distL="0" distR="0" wp14:anchorId="18B9BDC0" wp14:editId="7B566249">
            <wp:extent cx="6263640" cy="1106424"/>
            <wp:effectExtent l="0" t="0" r="3810" b="0"/>
            <wp:docPr id="1583707921" name="Picture 6" descr="A blue and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21" name="Picture 6" descr="A blue and purple line&#10;&#10;Description automatically generated"/>
                    <pic:cNvPicPr>
                      <a:picLocks/>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6263640" cy="1106424"/>
                    </a:xfrm>
                    <a:prstGeom prst="rect">
                      <a:avLst/>
                    </a:prstGeom>
                  </pic:spPr>
                </pic:pic>
              </a:graphicData>
            </a:graphic>
          </wp:inline>
        </w:drawing>
      </w:r>
    </w:p>
    <w:p w14:paraId="2CDE7CCD" w14:textId="77777777" w:rsidR="00397129" w:rsidRDefault="00397129" w:rsidP="00397129">
      <w:pPr>
        <w:rPr>
          <w:lang w:val="en-GB"/>
        </w:rPr>
      </w:pPr>
      <w:r w:rsidRPr="00A452F2">
        <w:rPr>
          <w:lang w:val="en-GB"/>
        </w:rPr>
        <w:t>If you do not have 3 months and just need an overall sizing, consider using the 97</w:t>
      </w:r>
      <w:r w:rsidRPr="00A27CA5">
        <w:rPr>
          <w:vertAlign w:val="superscript"/>
          <w:lang w:val="en-GB"/>
        </w:rPr>
        <w:t>th</w:t>
      </w:r>
      <w:r>
        <w:rPr>
          <w:lang w:val="en-GB"/>
        </w:rPr>
        <w:t xml:space="preserve"> percentile</w:t>
      </w:r>
      <w:r w:rsidRPr="00A452F2">
        <w:rPr>
          <w:lang w:val="en-GB"/>
        </w:rPr>
        <w:t xml:space="preserve"> value. Why 97</w:t>
      </w:r>
      <w:r w:rsidRPr="004B52DB">
        <w:rPr>
          <w:vertAlign w:val="superscript"/>
          <w:lang w:val="en-GB"/>
        </w:rPr>
        <w:t>th</w:t>
      </w:r>
      <w:r>
        <w:rPr>
          <w:lang w:val="en-GB"/>
        </w:rPr>
        <w:t xml:space="preserve"> percentile</w:t>
      </w:r>
      <w:r w:rsidRPr="00A452F2">
        <w:rPr>
          <w:lang w:val="en-GB"/>
        </w:rPr>
        <w:t xml:space="preserve">? It's based on standard deviation principle. </w:t>
      </w:r>
      <w:r>
        <w:rPr>
          <w:lang w:val="en-GB"/>
        </w:rPr>
        <w:t>Two</w:t>
      </w:r>
      <w:r w:rsidRPr="00A452F2">
        <w:rPr>
          <w:lang w:val="en-GB"/>
        </w:rPr>
        <w:t xml:space="preserve"> </w:t>
      </w:r>
      <w:hyperlink r:id="rId173" w:history="1">
        <w:r w:rsidRPr="00882BDF">
          <w:rPr>
            <w:rStyle w:val="Hyperlink"/>
            <w:lang w:val="en-GB"/>
          </w:rPr>
          <w:t>Standard Deviation</w:t>
        </w:r>
      </w:hyperlink>
      <w:r w:rsidRPr="00A452F2">
        <w:rPr>
          <w:lang w:val="en-GB"/>
        </w:rPr>
        <w:t xml:space="preserve"> away from the midpoint equals to 95%, and 3 Standard Deviation = 99.7%. 97</w:t>
      </w:r>
      <w:r w:rsidRPr="00A27CA5">
        <w:rPr>
          <w:vertAlign w:val="superscript"/>
          <w:lang w:val="en-GB"/>
        </w:rPr>
        <w:t>th</w:t>
      </w:r>
      <w:r>
        <w:rPr>
          <w:lang w:val="en-GB"/>
        </w:rPr>
        <w:t xml:space="preserve"> percentile</w:t>
      </w:r>
      <w:r w:rsidRPr="00A452F2">
        <w:rPr>
          <w:lang w:val="en-GB"/>
        </w:rPr>
        <w:t xml:space="preserve"> hence provides a good balance between 2 SD and 3 SD. </w:t>
      </w:r>
      <w:r>
        <w:rPr>
          <w:lang w:val="en-GB"/>
        </w:rPr>
        <w:t>By and large, it</w:t>
      </w:r>
      <w:r w:rsidRPr="00A452F2">
        <w:rPr>
          <w:lang w:val="en-GB"/>
        </w:rPr>
        <w:t xml:space="preserve"> </w:t>
      </w:r>
      <w:r>
        <w:rPr>
          <w:lang w:val="en-GB"/>
        </w:rPr>
        <w:t xml:space="preserve">captures </w:t>
      </w:r>
      <w:r w:rsidRPr="00A452F2">
        <w:rPr>
          <w:lang w:val="en-GB"/>
        </w:rPr>
        <w:t>just the right amount of peak and outlier.</w:t>
      </w:r>
    </w:p>
    <w:p w14:paraId="4ADB2BC2" w14:textId="77777777" w:rsidR="00397129" w:rsidRDefault="00397129" w:rsidP="002113A7">
      <w:pPr>
        <w:pStyle w:val="Heading5"/>
      </w:pPr>
      <w:r>
        <w:t>Capacity Remaining</w:t>
      </w:r>
    </w:p>
    <w:p w14:paraId="552A9E45" w14:textId="37D3238C" w:rsidR="00397129" w:rsidRDefault="00397129" w:rsidP="00397129">
      <w:pPr>
        <w:rPr>
          <w:lang w:val="en-GB"/>
        </w:rPr>
      </w:pPr>
      <w:r>
        <w:rPr>
          <w:lang w:val="en-GB"/>
        </w:rPr>
        <w:t>Capacity Remaining (%) metric is a complex metric as it depends on the time. Let me use an analogy as it’s easier when the demand has end date</w:t>
      </w:r>
    </w:p>
    <w:p w14:paraId="5F06B360" w14:textId="77777777" w:rsidR="00397129" w:rsidRDefault="00397129" w:rsidP="000A5EEF">
      <w:pPr>
        <w:rPr>
          <w:lang w:val="en-GB"/>
        </w:rPr>
      </w:pPr>
      <w:r>
        <w:rPr>
          <w:lang w:val="en-GB"/>
        </w:rPr>
        <w:t>You operate a restaurant business. It has 100 seats.</w:t>
      </w:r>
    </w:p>
    <w:p w14:paraId="1F1C62D0" w14:textId="77777777" w:rsidR="00397129" w:rsidRDefault="00397129" w:rsidP="000A5EEF">
      <w:pPr>
        <w:rPr>
          <w:lang w:val="en-GB"/>
        </w:rPr>
      </w:pPr>
      <w:r>
        <w:rPr>
          <w:lang w:val="en-GB"/>
        </w:rPr>
        <w:t>It’s 4 pm in the afternoon, and you have plenty of seats as it’s not a busy hour. But you’re fully booked for dinner.</w:t>
      </w:r>
    </w:p>
    <w:p w14:paraId="1F077F7C" w14:textId="77777777" w:rsidR="00397129" w:rsidRDefault="00397129" w:rsidP="000A5EEF">
      <w:pPr>
        <w:rPr>
          <w:lang w:val="en-GB"/>
        </w:rPr>
      </w:pPr>
      <w:r>
        <w:rPr>
          <w:lang w:val="en-GB"/>
        </w:rPr>
        <w:t>What is your Capacity Remaining (%)?</w:t>
      </w:r>
    </w:p>
    <w:p w14:paraId="7DB27B2E" w14:textId="77777777" w:rsidR="00397129" w:rsidRDefault="00397129" w:rsidP="000A5EEF">
      <w:pPr>
        <w:rPr>
          <w:lang w:val="en-GB"/>
        </w:rPr>
      </w:pPr>
      <w:r>
        <w:rPr>
          <w:lang w:val="en-GB"/>
        </w:rPr>
        <w:t>The answer is it depends on what time.</w:t>
      </w:r>
    </w:p>
    <w:p w14:paraId="432C8A53" w14:textId="77777777" w:rsidR="00397129" w:rsidRDefault="00397129" w:rsidP="000A5EEF">
      <w:pPr>
        <w:rPr>
          <w:lang w:val="en-GB"/>
        </w:rPr>
      </w:pPr>
      <w:r>
        <w:rPr>
          <w:lang w:val="en-GB"/>
        </w:rPr>
        <w:t>What is your Time Remaining (Days)?</w:t>
      </w:r>
    </w:p>
    <w:p w14:paraId="1EC35A50" w14:textId="77777777" w:rsidR="00397129" w:rsidRDefault="00397129" w:rsidP="000A5EEF">
      <w:pPr>
        <w:rPr>
          <w:lang w:val="en-GB"/>
        </w:rPr>
      </w:pPr>
      <w:r>
        <w:rPr>
          <w:lang w:val="en-GB"/>
        </w:rPr>
        <w:lastRenderedPageBreak/>
        <w:t xml:space="preserve">The answer depends on your projection. </w:t>
      </w:r>
      <w:r>
        <w:rPr>
          <w:lang w:val="en-GB"/>
        </w:rPr>
        <w:br/>
        <w:t xml:space="preserve">If you only reject a small percentage of customers and the additional potential revenue is not worth the capital expansion, your Time Remaining is forever. </w:t>
      </w:r>
      <w:r>
        <w:rPr>
          <w:lang w:val="en-GB"/>
        </w:rPr>
        <w:br/>
        <w:t>If you reject enough customers and foresee demand will grow, you take the risk of adding more capacity. In this case, your time remaining is 0 days.</w:t>
      </w:r>
    </w:p>
    <w:p w14:paraId="476C5F77" w14:textId="77777777" w:rsidR="00397129" w:rsidRDefault="00397129" w:rsidP="00397129">
      <w:pPr>
        <w:rPr>
          <w:lang w:val="en-GB"/>
        </w:rPr>
      </w:pPr>
      <w:r>
        <w:rPr>
          <w:lang w:val="en-GB"/>
        </w:rPr>
        <w:t xml:space="preserve">The Capacity Remaining (%) metric is </w:t>
      </w:r>
      <w:r w:rsidRPr="00A452F2">
        <w:rPr>
          <w:lang w:val="en-GB"/>
        </w:rPr>
        <w:t>a projected value, 3 days into the future, hence it might differ with currently used capacity.</w:t>
      </w:r>
      <w:r>
        <w:rPr>
          <w:lang w:val="en-GB"/>
        </w:rPr>
        <w:t xml:space="preserve"> The 3-days is hardcoded, not something you can change. No, it does not and should not care about the future demand, even though they are already committed. </w:t>
      </w:r>
    </w:p>
    <w:p w14:paraId="23973F1C" w14:textId="77777777" w:rsidR="00397129" w:rsidRDefault="00397129" w:rsidP="00397129">
      <w:pPr>
        <w:rPr>
          <w:lang w:val="en-GB"/>
        </w:rPr>
      </w:pPr>
      <w:r>
        <w:rPr>
          <w:lang w:val="en-GB"/>
        </w:rPr>
        <w:t xml:space="preserve">As it is a future value, there is confidence band. You can choose between aggressive (based on the upper limit of the band) and conservative (based on the actual trajectory). </w:t>
      </w:r>
    </w:p>
    <w:p w14:paraId="7C5CD7B4" w14:textId="77777777" w:rsidR="00397129" w:rsidRDefault="00397129" w:rsidP="00397129">
      <w:r>
        <w:t xml:space="preserve">The projection algorithm </w:t>
      </w:r>
      <w:r w:rsidRPr="000D69D1">
        <w:t>is based on ARIMA, DFT, Spike and Plateau models. A year's worth daily aggregated (currently average) data is used, with more weight given to more recent data (this feature is called exponential decay). A limitation is it won’t handle workload with annual cycle</w:t>
      </w:r>
      <w:r>
        <w:t>.</w:t>
      </w:r>
    </w:p>
    <w:p w14:paraId="10CC1FFC" w14:textId="77777777" w:rsidR="00397129" w:rsidRDefault="00397129" w:rsidP="00397129">
      <w:pPr>
        <w:jc w:val="center"/>
      </w:pPr>
      <w:r>
        <w:rPr>
          <w:noProof/>
        </w:rPr>
        <w:drawing>
          <wp:inline distT="0" distB="0" distL="0" distR="0" wp14:anchorId="06006D23" wp14:editId="596783FF">
            <wp:extent cx="5653146" cy="2922104"/>
            <wp:effectExtent l="0" t="0" r="5080" b="0"/>
            <wp:docPr id="606394371" name="Picture 60639437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71" name="Picture 606394371" descr="Chart, line chart&#10;&#10;Description automatically generated"/>
                    <pic:cNvPicPr/>
                  </pic:nvPicPr>
                  <pic:blipFill>
                    <a:blip r:embed="rId174">
                      <a:extLst>
                        <a:ext uri="{28A0092B-C50C-407E-A947-70E740481C1C}">
                          <a14:useLocalDpi xmlns:a14="http://schemas.microsoft.com/office/drawing/2010/main" val="0"/>
                        </a:ext>
                      </a:extLst>
                    </a:blip>
                    <a:stretch>
                      <a:fillRect/>
                    </a:stretch>
                  </pic:blipFill>
                  <pic:spPr>
                    <a:xfrm>
                      <a:off x="0" y="0"/>
                      <a:ext cx="5653146" cy="2922104"/>
                    </a:xfrm>
                    <a:prstGeom prst="rect">
                      <a:avLst/>
                    </a:prstGeom>
                  </pic:spPr>
                </pic:pic>
              </a:graphicData>
            </a:graphic>
          </wp:inline>
        </w:drawing>
      </w:r>
    </w:p>
    <w:p w14:paraId="01F3C950" w14:textId="77777777" w:rsidR="00397129" w:rsidRPr="00361FB3" w:rsidRDefault="00397129" w:rsidP="00397129">
      <w:r>
        <w:t xml:space="preserve">Note that </w:t>
      </w:r>
      <w:r w:rsidRPr="00897ED1">
        <w:t>the</w:t>
      </w:r>
      <w:r>
        <w:t xml:space="preserve"> value of </w:t>
      </w:r>
      <w:r w:rsidRPr="00897ED1">
        <w:t xml:space="preserve">will be </w:t>
      </w:r>
      <w:r>
        <w:t xml:space="preserve">set </w:t>
      </w:r>
      <w:r w:rsidRPr="00897ED1">
        <w:t xml:space="preserve">to 0 if during the given collection cycle the </w:t>
      </w:r>
      <w:r>
        <w:t>demand</w:t>
      </w:r>
      <w:r w:rsidRPr="00897ED1">
        <w:t xml:space="preserve"> breaches the usable capacity. This is because at that moment there is really no capacity.</w:t>
      </w:r>
      <w:r>
        <w:t xml:space="preserve"> This can cause fluctuating value of Capacity Remaining metric if the load regularly touches the usable capacity threshold.</w:t>
      </w:r>
    </w:p>
    <w:p w14:paraId="007EAF79" w14:textId="77777777" w:rsidR="00397129" w:rsidRDefault="00397129" w:rsidP="00397129">
      <w:pPr>
        <w:rPr>
          <w:lang w:val="en-GB"/>
        </w:rPr>
      </w:pPr>
      <w:r>
        <w:rPr>
          <w:lang w:val="en-GB"/>
        </w:rPr>
        <w:t>Take note that CPU Capacity Remaining (%) and Memory Capacity Remaining (%) appear in the policy as enabled but cannot be used. That’s an internal metric which should have been hidden.</w:t>
      </w:r>
    </w:p>
    <w:p w14:paraId="171E6B49" w14:textId="77777777" w:rsidR="00397129" w:rsidRDefault="00397129" w:rsidP="002113A7">
      <w:pPr>
        <w:pStyle w:val="Heading5"/>
      </w:pPr>
      <w:r w:rsidRPr="000C3357">
        <w:t>Time Remaining</w:t>
      </w:r>
    </w:p>
    <w:p w14:paraId="43C0C5E8" w14:textId="66380238" w:rsidR="00CB2D14" w:rsidRDefault="00CB2D14" w:rsidP="00CB2D14">
      <w:pPr>
        <w:rPr>
          <w:lang w:val="en-GB"/>
        </w:rPr>
      </w:pPr>
      <w:r>
        <w:rPr>
          <w:lang w:val="en-GB"/>
        </w:rPr>
        <w:t>Capacity Remaining (%) and Time Remaining (days) metrics need to be reviewed together, because the ideal situation is the object (VM, cluster, etc.) is low capacity remaining yet high time remaining.</w:t>
      </w:r>
    </w:p>
    <w:p w14:paraId="05068E15" w14:textId="77777777" w:rsidR="00397129" w:rsidRDefault="00397129" w:rsidP="00397129">
      <w:r>
        <w:t>It measures the number of days before capacity runs out. For conservative projection, this measures the t</w:t>
      </w:r>
      <w:r w:rsidRPr="000D69D1">
        <w:t xml:space="preserve">ime </w:t>
      </w:r>
      <w:r>
        <w:t xml:space="preserve">required </w:t>
      </w:r>
      <w:r w:rsidRPr="000D69D1">
        <w:t xml:space="preserve">from now to when the upper confidence interval of Long Term Forecast intersects/crosses Usable Capacity. </w:t>
      </w:r>
      <w:r>
        <w:t xml:space="preserve">The projection is up to 1 year, with time remaining above 1 year is simply shown as 1 year. </w:t>
      </w:r>
    </w:p>
    <w:p w14:paraId="678575AD" w14:textId="77777777" w:rsidR="00397129" w:rsidRDefault="00397129" w:rsidP="00397129">
      <w:r>
        <w:t xml:space="preserve">Formula wise, it’s based on the utilization metric. It’s </w:t>
      </w:r>
      <w:r w:rsidRPr="00061E36">
        <w:rPr>
          <w:i/>
          <w:iCs/>
          <w:color w:val="FF0000"/>
        </w:rPr>
        <w:t>not</w:t>
      </w:r>
      <w:r w:rsidRPr="00061E36">
        <w:rPr>
          <w:color w:val="FF0000"/>
        </w:rPr>
        <w:t xml:space="preserve"> </w:t>
      </w:r>
      <w:r>
        <w:t xml:space="preserve">a projection of the Capacity Remaining metric. But should it be? Let me know your thought! </w:t>
      </w:r>
    </w:p>
    <w:p w14:paraId="381B93A4" w14:textId="243F8684" w:rsidR="00B06936" w:rsidRPr="00D11CF5" w:rsidRDefault="00B06936" w:rsidP="002113A7">
      <w:pPr>
        <w:pStyle w:val="Heading3"/>
      </w:pPr>
      <w:bookmarkStart w:id="28" w:name="_Design_Consideration"/>
      <w:bookmarkStart w:id="29" w:name="_Configuration_Management"/>
      <w:bookmarkStart w:id="30" w:name="_VM_Rightsizing"/>
      <w:bookmarkStart w:id="31" w:name="_Reclamation"/>
      <w:bookmarkEnd w:id="28"/>
      <w:bookmarkEnd w:id="29"/>
      <w:bookmarkEnd w:id="30"/>
      <w:bookmarkEnd w:id="31"/>
      <w:r w:rsidRPr="00D11CF5">
        <w:lastRenderedPageBreak/>
        <w:t>Reclamation</w:t>
      </w:r>
    </w:p>
    <w:p w14:paraId="7C99CD32" w14:textId="2B292232" w:rsidR="00240A1D" w:rsidRDefault="00240A1D" w:rsidP="00B06936">
      <w:r>
        <w:t xml:space="preserve">It is only applicable when VMs are free. When VM is </w:t>
      </w:r>
      <w:r w:rsidR="000E01BB">
        <w:t>the main source of budget for IT department</w:t>
      </w:r>
      <w:r>
        <w:t xml:space="preserve">, the </w:t>
      </w:r>
      <w:r w:rsidR="000E01BB">
        <w:t xml:space="preserve">responsibility to reduce VM cost will naturally shift to the </w:t>
      </w:r>
      <w:r>
        <w:t>application team</w:t>
      </w:r>
      <w:r w:rsidR="000E01BB">
        <w:t>s as infrastructure team will not want their budget reduced.</w:t>
      </w:r>
    </w:p>
    <w:p w14:paraId="14FBB9E5" w14:textId="052F248C" w:rsidR="00B06936" w:rsidRDefault="00B06936" w:rsidP="00B06936">
      <w:r w:rsidRPr="00D11CF5">
        <w:t>Reclamation delivers many benefits, and some of them are listed below</w:t>
      </w:r>
    </w:p>
    <w:p w14:paraId="59C0013E" w14:textId="77777777" w:rsidR="00CE4D8D" w:rsidRDefault="00CE4D8D" w:rsidP="006A3C87">
      <w:pPr>
        <w:pStyle w:val="BeforeTable"/>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3"/>
        <w:gridCol w:w="1353"/>
        <w:gridCol w:w="6232"/>
      </w:tblGrid>
      <w:tr w:rsidR="00A44350" w:rsidRPr="00B73A0D" w14:paraId="19401D86" w14:textId="77777777" w:rsidTr="00240A1D">
        <w:trPr>
          <w:jc w:val="center"/>
        </w:trPr>
        <w:tc>
          <w:tcPr>
            <w:tcW w:w="1985" w:type="dxa"/>
            <w:shd w:val="clear" w:color="auto" w:fill="F2F2F2" w:themeFill="background1" w:themeFillShade="F2"/>
          </w:tcPr>
          <w:p w14:paraId="04CB0C17" w14:textId="2B7FE34B" w:rsidR="00A44350" w:rsidRPr="00B73A0D" w:rsidRDefault="00A44350" w:rsidP="009F3420">
            <w:pPr>
              <w:pStyle w:val="Tableheading"/>
            </w:pPr>
          </w:p>
        </w:tc>
        <w:tc>
          <w:tcPr>
            <w:tcW w:w="1417" w:type="dxa"/>
            <w:shd w:val="clear" w:color="auto" w:fill="F2F2F2" w:themeFill="background1" w:themeFillShade="F2"/>
          </w:tcPr>
          <w:p w14:paraId="28B5DEDB" w14:textId="4C626C94" w:rsidR="00A44350" w:rsidRDefault="00DB20E3" w:rsidP="009F3420">
            <w:pPr>
              <w:pStyle w:val="Tableheading"/>
            </w:pPr>
            <w:r>
              <w:t>Area</w:t>
            </w:r>
          </w:p>
        </w:tc>
        <w:tc>
          <w:tcPr>
            <w:tcW w:w="7064" w:type="dxa"/>
            <w:shd w:val="clear" w:color="auto" w:fill="F2F2F2" w:themeFill="background1" w:themeFillShade="F2"/>
          </w:tcPr>
          <w:p w14:paraId="7C9B84FA" w14:textId="60549A72" w:rsidR="00A44350" w:rsidRPr="00B73A0D" w:rsidRDefault="00A44350" w:rsidP="009F3420">
            <w:pPr>
              <w:pStyle w:val="Tableheading"/>
            </w:pPr>
            <w:r>
              <w:t>Benefit</w:t>
            </w:r>
          </w:p>
        </w:tc>
      </w:tr>
      <w:tr w:rsidR="00D37456" w:rsidRPr="00B1036B" w14:paraId="1146D42F" w14:textId="77777777" w:rsidTr="00B1036B">
        <w:trPr>
          <w:jc w:val="center"/>
        </w:trPr>
        <w:tc>
          <w:tcPr>
            <w:tcW w:w="1985" w:type="dxa"/>
            <w:shd w:val="clear" w:color="auto" w:fill="FFFFFF" w:themeFill="background1"/>
          </w:tcPr>
          <w:p w14:paraId="1542B289" w14:textId="069EFBF7" w:rsidR="00D37456" w:rsidRPr="00B1036B" w:rsidRDefault="00D37456" w:rsidP="00B1036B">
            <w:pPr>
              <w:pStyle w:val="Tablecontent"/>
              <w:rPr>
                <w:b/>
                <w:bCs/>
              </w:rPr>
            </w:pPr>
            <w:r w:rsidRPr="00B1036B">
              <w:rPr>
                <w:b/>
                <w:bCs/>
              </w:rPr>
              <w:t>Unused VM</w:t>
            </w:r>
          </w:p>
        </w:tc>
        <w:tc>
          <w:tcPr>
            <w:tcW w:w="1417" w:type="dxa"/>
          </w:tcPr>
          <w:p w14:paraId="214FE1E5" w14:textId="77777777" w:rsidR="00D37456" w:rsidRPr="00B1036B" w:rsidRDefault="00D37456" w:rsidP="00B1036B">
            <w:pPr>
              <w:pStyle w:val="Tablecontent"/>
            </w:pPr>
            <w:r w:rsidRPr="00B1036B">
              <w:t>CPU</w:t>
            </w:r>
          </w:p>
          <w:p w14:paraId="1099DA9F" w14:textId="77777777" w:rsidR="00D37456" w:rsidRPr="00B1036B" w:rsidRDefault="00D37456" w:rsidP="00B1036B">
            <w:pPr>
              <w:pStyle w:val="Tablecontent"/>
            </w:pPr>
            <w:r w:rsidRPr="00B1036B">
              <w:t>Memory</w:t>
            </w:r>
          </w:p>
          <w:p w14:paraId="3AC7DE81" w14:textId="7964C3B9" w:rsidR="00D37456" w:rsidRPr="00B1036B" w:rsidRDefault="00D37456" w:rsidP="00B1036B">
            <w:pPr>
              <w:pStyle w:val="Tablecontent"/>
            </w:pPr>
            <w:r w:rsidRPr="00B1036B">
              <w:t>Storage</w:t>
            </w:r>
          </w:p>
        </w:tc>
        <w:tc>
          <w:tcPr>
            <w:tcW w:w="7064" w:type="dxa"/>
          </w:tcPr>
          <w:p w14:paraId="2A1D17E9" w14:textId="72884C93" w:rsidR="00E728EA" w:rsidRPr="00B1036B" w:rsidRDefault="00E728EA" w:rsidP="00B1036B">
            <w:pPr>
              <w:pStyle w:val="Tablecontent"/>
            </w:pPr>
            <w:r w:rsidRPr="00B1036B">
              <w:t>This delivers the highest benefit, but it’s also hardest to find as the VMs may not be idle nor undersized. They appear like an active VM</w:t>
            </w:r>
            <w:r w:rsidR="00AF72B6" w:rsidRPr="00B1036B">
              <w:t>.</w:t>
            </w:r>
          </w:p>
          <w:p w14:paraId="0238A072" w14:textId="544E039B" w:rsidR="00D37456" w:rsidRPr="00B1036B" w:rsidRDefault="00061E67" w:rsidP="00B1036B">
            <w:pPr>
              <w:pStyle w:val="Tablecontent"/>
            </w:pPr>
            <w:r>
              <w:t xml:space="preserve">Improve on the underlying IaaS </w:t>
            </w:r>
            <w:r w:rsidR="00E61FFB" w:rsidRPr="00B1036B">
              <w:t xml:space="preserve">capacity and performance. </w:t>
            </w:r>
          </w:p>
          <w:p w14:paraId="20AFBF33" w14:textId="467E250F" w:rsidR="006D22DD" w:rsidRPr="00B1036B" w:rsidRDefault="00C0443D" w:rsidP="00B1036B">
            <w:pPr>
              <w:pStyle w:val="Tablecontent"/>
            </w:pPr>
            <w:r w:rsidRPr="00B1036B">
              <w:t>S</w:t>
            </w:r>
            <w:r w:rsidR="006D22DD" w:rsidRPr="00B1036B">
              <w:t xml:space="preserve">avings on storage </w:t>
            </w:r>
            <w:r w:rsidRPr="00B1036B">
              <w:t xml:space="preserve">only happen when </w:t>
            </w:r>
            <w:r w:rsidR="006D22DD" w:rsidRPr="00B1036B">
              <w:t>you delete the VM.</w:t>
            </w:r>
          </w:p>
        </w:tc>
      </w:tr>
      <w:tr w:rsidR="00A44350" w:rsidRPr="00B1036B" w14:paraId="23B8A743" w14:textId="77777777" w:rsidTr="00B1036B">
        <w:trPr>
          <w:jc w:val="center"/>
        </w:trPr>
        <w:tc>
          <w:tcPr>
            <w:tcW w:w="1985" w:type="dxa"/>
            <w:shd w:val="clear" w:color="auto" w:fill="FFFFFF" w:themeFill="background1"/>
          </w:tcPr>
          <w:p w14:paraId="7896C150" w14:textId="5A2C7CF4" w:rsidR="00A44350" w:rsidRPr="00B1036B" w:rsidRDefault="00A44350" w:rsidP="00B1036B">
            <w:pPr>
              <w:pStyle w:val="Tablecontent"/>
              <w:rPr>
                <w:b/>
                <w:bCs/>
              </w:rPr>
            </w:pPr>
            <w:r w:rsidRPr="00B1036B">
              <w:rPr>
                <w:b/>
                <w:bCs/>
              </w:rPr>
              <w:t>Oversized VM</w:t>
            </w:r>
          </w:p>
        </w:tc>
        <w:tc>
          <w:tcPr>
            <w:tcW w:w="1417" w:type="dxa"/>
          </w:tcPr>
          <w:p w14:paraId="111A34F2" w14:textId="77777777" w:rsidR="00DB20E3" w:rsidRPr="00B1036B" w:rsidRDefault="00DB20E3" w:rsidP="00B1036B">
            <w:pPr>
              <w:pStyle w:val="Tablecontent"/>
            </w:pPr>
            <w:r w:rsidRPr="00B1036B">
              <w:t>CPU</w:t>
            </w:r>
          </w:p>
          <w:p w14:paraId="21385C7B" w14:textId="77777777" w:rsidR="00A44350" w:rsidRPr="00B1036B" w:rsidRDefault="00DB20E3" w:rsidP="00B1036B">
            <w:pPr>
              <w:pStyle w:val="Tablecontent"/>
            </w:pPr>
            <w:r w:rsidRPr="00B1036B">
              <w:t>Memory</w:t>
            </w:r>
          </w:p>
          <w:p w14:paraId="21788CC6" w14:textId="20A55000" w:rsidR="00DB20E3" w:rsidRPr="00B1036B" w:rsidRDefault="00DB20E3" w:rsidP="00B1036B">
            <w:pPr>
              <w:pStyle w:val="Tablecontent"/>
            </w:pPr>
            <w:r w:rsidRPr="00B1036B">
              <w:t>Storage</w:t>
            </w:r>
          </w:p>
        </w:tc>
        <w:tc>
          <w:tcPr>
            <w:tcW w:w="7064" w:type="dxa"/>
          </w:tcPr>
          <w:p w14:paraId="4C2FB728" w14:textId="07C0A022" w:rsidR="00A44350" w:rsidRPr="00B1036B" w:rsidRDefault="00A44350" w:rsidP="00B1036B">
            <w:pPr>
              <w:pStyle w:val="Tablecontent"/>
            </w:pPr>
            <w:r w:rsidRPr="00B1036B">
              <w:t>VM Performance. Especially if</w:t>
            </w:r>
            <w:r w:rsidR="00005D19" w:rsidRPr="00B1036B">
              <w:t xml:space="preserve"> </w:t>
            </w:r>
            <w:r w:rsidRPr="00B1036B">
              <w:t xml:space="preserve">Guest OS does </w:t>
            </w:r>
            <w:r w:rsidR="00005D19" w:rsidRPr="00B1036B">
              <w:t xml:space="preserve">a lot of </w:t>
            </w:r>
            <w:r w:rsidRPr="00B1036B">
              <w:t>CPU context switch</w:t>
            </w:r>
            <w:r w:rsidR="00005D19" w:rsidRPr="00B1036B">
              <w:t xml:space="preserve"> and </w:t>
            </w:r>
            <w:r w:rsidRPr="00B1036B">
              <w:t>VM size exceeds whole box total core counts.</w:t>
            </w:r>
          </w:p>
          <w:p w14:paraId="4A8321E8" w14:textId="59272D92" w:rsidR="00A44350" w:rsidRPr="00B1036B" w:rsidRDefault="00234965" w:rsidP="00B1036B">
            <w:pPr>
              <w:pStyle w:val="Tablecontent"/>
            </w:pPr>
            <w:r>
              <w:t>T</w:t>
            </w:r>
            <w:r w:rsidR="00B20268" w:rsidRPr="00B1036B">
              <w:t>he rest</w:t>
            </w:r>
            <w:r>
              <w:t xml:space="preserve"> of benefit is the</w:t>
            </w:r>
            <w:r w:rsidR="00B20268" w:rsidRPr="00B1036B">
              <w:t xml:space="preserve"> same with Idle VM as the portion </w:t>
            </w:r>
            <w:r w:rsidR="00A94361">
              <w:t>you</w:t>
            </w:r>
            <w:r w:rsidR="00B20268" w:rsidRPr="00B1036B">
              <w:t>’re reducing is idle.</w:t>
            </w:r>
          </w:p>
        </w:tc>
      </w:tr>
      <w:tr w:rsidR="00D37456" w:rsidRPr="00B1036B" w14:paraId="0F81F8C8" w14:textId="77777777" w:rsidTr="00B1036B">
        <w:trPr>
          <w:jc w:val="center"/>
        </w:trPr>
        <w:tc>
          <w:tcPr>
            <w:tcW w:w="1985" w:type="dxa"/>
            <w:shd w:val="clear" w:color="auto" w:fill="FFFFFF" w:themeFill="background1"/>
          </w:tcPr>
          <w:p w14:paraId="149DAFE0" w14:textId="77777777" w:rsidR="00D37456" w:rsidRPr="00B1036B" w:rsidRDefault="00D37456" w:rsidP="00B1036B">
            <w:pPr>
              <w:pStyle w:val="Tablecontent"/>
              <w:rPr>
                <w:b/>
                <w:bCs/>
              </w:rPr>
            </w:pPr>
            <w:r w:rsidRPr="00B1036B">
              <w:rPr>
                <w:b/>
                <w:bCs/>
              </w:rPr>
              <w:t>Idle VM</w:t>
            </w:r>
          </w:p>
        </w:tc>
        <w:tc>
          <w:tcPr>
            <w:tcW w:w="1417" w:type="dxa"/>
          </w:tcPr>
          <w:p w14:paraId="0070D5FB" w14:textId="77777777" w:rsidR="00D37456" w:rsidRPr="00B1036B" w:rsidRDefault="00D37456" w:rsidP="00B1036B">
            <w:pPr>
              <w:pStyle w:val="Tablecontent"/>
            </w:pPr>
            <w:r w:rsidRPr="00B1036B">
              <w:t>CPU</w:t>
            </w:r>
          </w:p>
          <w:p w14:paraId="72C0E2F3" w14:textId="77777777" w:rsidR="00D37456" w:rsidRPr="00B1036B" w:rsidRDefault="00D37456" w:rsidP="00B1036B">
            <w:pPr>
              <w:pStyle w:val="Tablecontent"/>
            </w:pPr>
            <w:r w:rsidRPr="00B1036B">
              <w:t>Memory</w:t>
            </w:r>
          </w:p>
          <w:p w14:paraId="03CDBB1B" w14:textId="5F76E2B0" w:rsidR="006D22DD" w:rsidRPr="00B1036B" w:rsidRDefault="006D22DD" w:rsidP="00B1036B">
            <w:pPr>
              <w:pStyle w:val="Tablecontent"/>
            </w:pPr>
            <w:r w:rsidRPr="00B1036B">
              <w:t>Storage</w:t>
            </w:r>
          </w:p>
        </w:tc>
        <w:tc>
          <w:tcPr>
            <w:tcW w:w="7064" w:type="dxa"/>
          </w:tcPr>
          <w:p w14:paraId="068FA1C7" w14:textId="77777777" w:rsidR="00D37456" w:rsidRPr="00B1036B" w:rsidRDefault="00D37456" w:rsidP="00B1036B">
            <w:pPr>
              <w:pStyle w:val="Tablecontent"/>
            </w:pPr>
            <w:r w:rsidRPr="00B1036B">
              <w:t>Cluster Capacity, especially if you use allocation model.</w:t>
            </w:r>
          </w:p>
          <w:p w14:paraId="4F3DF949" w14:textId="6EFBC200" w:rsidR="00D37456" w:rsidRPr="00B1036B" w:rsidRDefault="00D37456" w:rsidP="00B1036B">
            <w:pPr>
              <w:pStyle w:val="Tablecontent"/>
            </w:pPr>
            <w:r w:rsidRPr="00B1036B">
              <w:t xml:space="preserve">Cluster RAM as idle RAM pages </w:t>
            </w:r>
            <w:r w:rsidR="004622EB">
              <w:t xml:space="preserve">tend to </w:t>
            </w:r>
            <w:r w:rsidR="00A94361">
              <w:t>occup</w:t>
            </w:r>
            <w:r w:rsidR="004622EB">
              <w:t>y</w:t>
            </w:r>
            <w:r w:rsidRPr="00B1036B">
              <w:t xml:space="preserve"> ESXi memory.</w:t>
            </w:r>
            <w:r w:rsidR="004622EB">
              <w:t xml:space="preserve"> One quick way to free up is the reboot the VM.</w:t>
            </w:r>
          </w:p>
          <w:p w14:paraId="1791439C" w14:textId="7F2FEDD1" w:rsidR="00D37456" w:rsidRPr="00B1036B" w:rsidRDefault="00D37456" w:rsidP="00B1036B">
            <w:pPr>
              <w:pStyle w:val="Tablecontent"/>
            </w:pPr>
            <w:r w:rsidRPr="00B1036B">
              <w:t xml:space="preserve">Negligible savings on CPU demand as idle loop hardly occupies </w:t>
            </w:r>
            <w:r w:rsidR="00EF535F" w:rsidRPr="00B1036B">
              <w:t xml:space="preserve">real CPU </w:t>
            </w:r>
            <w:r w:rsidRPr="00B1036B">
              <w:t>cycles.</w:t>
            </w:r>
          </w:p>
          <w:p w14:paraId="3ADB70C5" w14:textId="663EC99E" w:rsidR="00D37456" w:rsidRPr="00B1036B" w:rsidRDefault="00EF535F" w:rsidP="00B1036B">
            <w:pPr>
              <w:pStyle w:val="Tablecontent"/>
            </w:pPr>
            <w:r w:rsidRPr="00B1036B">
              <w:t>Savings on storage only happen when you delete the VM.</w:t>
            </w:r>
          </w:p>
        </w:tc>
      </w:tr>
      <w:tr w:rsidR="00A44350" w:rsidRPr="00B1036B" w14:paraId="19A53CAA" w14:textId="77777777" w:rsidTr="00B1036B">
        <w:trPr>
          <w:jc w:val="center"/>
        </w:trPr>
        <w:tc>
          <w:tcPr>
            <w:tcW w:w="1985" w:type="dxa"/>
            <w:shd w:val="clear" w:color="auto" w:fill="FFFFFF" w:themeFill="background1"/>
          </w:tcPr>
          <w:p w14:paraId="743DDD75" w14:textId="14CCE838" w:rsidR="00A44350" w:rsidRPr="00B1036B" w:rsidRDefault="00A44350" w:rsidP="00B1036B">
            <w:pPr>
              <w:pStyle w:val="Tablecontent"/>
              <w:rPr>
                <w:b/>
                <w:bCs/>
              </w:rPr>
            </w:pPr>
            <w:r w:rsidRPr="00B1036B">
              <w:rPr>
                <w:b/>
                <w:bCs/>
              </w:rPr>
              <w:t>Powered off VM</w:t>
            </w:r>
          </w:p>
        </w:tc>
        <w:tc>
          <w:tcPr>
            <w:tcW w:w="1417" w:type="dxa"/>
          </w:tcPr>
          <w:p w14:paraId="1DD1B82D" w14:textId="67371AC5" w:rsidR="00A44350" w:rsidRPr="00B1036B" w:rsidRDefault="00DB20E3" w:rsidP="00B1036B">
            <w:pPr>
              <w:pStyle w:val="Tablecontent"/>
            </w:pPr>
            <w:r w:rsidRPr="00B1036B">
              <w:t>Storage</w:t>
            </w:r>
          </w:p>
        </w:tc>
        <w:tc>
          <w:tcPr>
            <w:tcW w:w="7064" w:type="dxa"/>
          </w:tcPr>
          <w:p w14:paraId="0465C26D" w14:textId="5B2E647B" w:rsidR="00A44350" w:rsidRPr="00B1036B" w:rsidRDefault="00A44350" w:rsidP="00B1036B">
            <w:pPr>
              <w:pStyle w:val="Tablecontent"/>
            </w:pPr>
            <w:r w:rsidRPr="00B1036B">
              <w:t>Datastore Capacity</w:t>
            </w:r>
          </w:p>
        </w:tc>
      </w:tr>
      <w:tr w:rsidR="00A44350" w:rsidRPr="00B1036B" w14:paraId="1ED20326" w14:textId="77777777" w:rsidTr="00B1036B">
        <w:trPr>
          <w:jc w:val="center"/>
        </w:trPr>
        <w:tc>
          <w:tcPr>
            <w:tcW w:w="1985" w:type="dxa"/>
            <w:shd w:val="clear" w:color="auto" w:fill="FFFFFF" w:themeFill="background1"/>
          </w:tcPr>
          <w:p w14:paraId="1B26C5C9" w14:textId="4BA29C56" w:rsidR="00A44350" w:rsidRPr="00B1036B" w:rsidRDefault="00A44350" w:rsidP="00B1036B">
            <w:pPr>
              <w:pStyle w:val="Tablecontent"/>
              <w:rPr>
                <w:b/>
                <w:bCs/>
              </w:rPr>
            </w:pPr>
            <w:r w:rsidRPr="00B1036B">
              <w:rPr>
                <w:b/>
                <w:bCs/>
              </w:rPr>
              <w:t>Orphaned VMDK</w:t>
            </w:r>
          </w:p>
        </w:tc>
        <w:tc>
          <w:tcPr>
            <w:tcW w:w="1417" w:type="dxa"/>
          </w:tcPr>
          <w:p w14:paraId="54852FB1" w14:textId="68A2350D" w:rsidR="00A44350" w:rsidRPr="00B1036B" w:rsidRDefault="003E640E" w:rsidP="00B1036B">
            <w:pPr>
              <w:pStyle w:val="Tablecontent"/>
            </w:pPr>
            <w:r w:rsidRPr="00B1036B">
              <w:t>Storage</w:t>
            </w:r>
          </w:p>
        </w:tc>
        <w:tc>
          <w:tcPr>
            <w:tcW w:w="7064" w:type="dxa"/>
          </w:tcPr>
          <w:p w14:paraId="397E8058" w14:textId="6E307854" w:rsidR="00A44350" w:rsidRPr="00B1036B" w:rsidRDefault="00A44350" w:rsidP="00B1036B">
            <w:pPr>
              <w:pStyle w:val="Tablecontent"/>
            </w:pPr>
            <w:r w:rsidRPr="00B1036B">
              <w:t>Datastore Capacity. Does not impact cluster capacity</w:t>
            </w:r>
          </w:p>
        </w:tc>
      </w:tr>
      <w:tr w:rsidR="00A44350" w:rsidRPr="00B1036B" w14:paraId="2835C108" w14:textId="77777777" w:rsidTr="00B1036B">
        <w:trPr>
          <w:jc w:val="center"/>
        </w:trPr>
        <w:tc>
          <w:tcPr>
            <w:tcW w:w="1985" w:type="dxa"/>
            <w:shd w:val="clear" w:color="auto" w:fill="FFFFFF" w:themeFill="background1"/>
          </w:tcPr>
          <w:p w14:paraId="1925559F" w14:textId="385459A6" w:rsidR="00A44350" w:rsidRPr="00B1036B" w:rsidRDefault="00A44350" w:rsidP="00B1036B">
            <w:pPr>
              <w:pStyle w:val="Tablecontent"/>
              <w:rPr>
                <w:b/>
                <w:bCs/>
              </w:rPr>
            </w:pPr>
            <w:r w:rsidRPr="00B1036B">
              <w:rPr>
                <w:b/>
                <w:bCs/>
              </w:rPr>
              <w:t>Snapshot</w:t>
            </w:r>
          </w:p>
        </w:tc>
        <w:tc>
          <w:tcPr>
            <w:tcW w:w="1417" w:type="dxa"/>
          </w:tcPr>
          <w:p w14:paraId="00066AB8" w14:textId="632CD134" w:rsidR="00A44350" w:rsidRPr="00B1036B" w:rsidRDefault="003E640E" w:rsidP="00B1036B">
            <w:pPr>
              <w:pStyle w:val="Tablecontent"/>
            </w:pPr>
            <w:r w:rsidRPr="00B1036B">
              <w:t>Storage</w:t>
            </w:r>
          </w:p>
        </w:tc>
        <w:tc>
          <w:tcPr>
            <w:tcW w:w="7064" w:type="dxa"/>
          </w:tcPr>
          <w:p w14:paraId="485263E4" w14:textId="55CEF7D4" w:rsidR="00A44350" w:rsidRPr="00B1036B" w:rsidRDefault="00A44350" w:rsidP="00B1036B">
            <w:pPr>
              <w:pStyle w:val="Tablecontent"/>
            </w:pPr>
            <w:r w:rsidRPr="00B1036B">
              <w:t xml:space="preserve">Datastore Capacity. </w:t>
            </w:r>
          </w:p>
        </w:tc>
      </w:tr>
      <w:tr w:rsidR="003E640E" w:rsidRPr="00B1036B" w14:paraId="38371BCD" w14:textId="77777777" w:rsidTr="00B1036B">
        <w:trPr>
          <w:jc w:val="center"/>
        </w:trPr>
        <w:tc>
          <w:tcPr>
            <w:tcW w:w="1985" w:type="dxa"/>
            <w:shd w:val="clear" w:color="auto" w:fill="FFFFFF" w:themeFill="background1"/>
          </w:tcPr>
          <w:p w14:paraId="48D14B99" w14:textId="5E97AF62" w:rsidR="003E640E" w:rsidRPr="00B1036B" w:rsidRDefault="003E640E" w:rsidP="00B1036B">
            <w:pPr>
              <w:pStyle w:val="Tablecontent"/>
              <w:rPr>
                <w:b/>
                <w:bCs/>
              </w:rPr>
            </w:pPr>
            <w:r w:rsidRPr="00B1036B">
              <w:rPr>
                <w:b/>
                <w:bCs/>
              </w:rPr>
              <w:t>Unmapped</w:t>
            </w:r>
          </w:p>
        </w:tc>
        <w:tc>
          <w:tcPr>
            <w:tcW w:w="1417" w:type="dxa"/>
          </w:tcPr>
          <w:p w14:paraId="204E0BD1" w14:textId="4762CC9F" w:rsidR="003E640E" w:rsidRPr="00B1036B" w:rsidRDefault="003E640E" w:rsidP="00B1036B">
            <w:pPr>
              <w:pStyle w:val="Tablecontent"/>
            </w:pPr>
            <w:r w:rsidRPr="00B1036B">
              <w:t>Storage</w:t>
            </w:r>
          </w:p>
        </w:tc>
        <w:tc>
          <w:tcPr>
            <w:tcW w:w="7064" w:type="dxa"/>
          </w:tcPr>
          <w:p w14:paraId="6D282598" w14:textId="50D77041" w:rsidR="003E640E" w:rsidRPr="00B1036B" w:rsidRDefault="003E640E" w:rsidP="00B1036B">
            <w:pPr>
              <w:pStyle w:val="Tablecontent"/>
            </w:pPr>
            <w:r w:rsidRPr="00B1036B">
              <w:t>Datastore Capacity</w:t>
            </w:r>
          </w:p>
        </w:tc>
      </w:tr>
    </w:tbl>
    <w:p w14:paraId="412158D4" w14:textId="77777777" w:rsidR="00B430E4" w:rsidRDefault="00B430E4" w:rsidP="006A3C87">
      <w:pPr>
        <w:pStyle w:val="BeforeTable"/>
      </w:pPr>
    </w:p>
    <w:p w14:paraId="50D7E697" w14:textId="25F84950" w:rsidR="00B06936" w:rsidRDefault="00B06936" w:rsidP="00B06936">
      <w:r w:rsidRPr="00604AF5">
        <w:t xml:space="preserve">There are </w:t>
      </w:r>
      <w:r w:rsidR="006A36D9">
        <w:t>6</w:t>
      </w:r>
      <w:r w:rsidRPr="00604AF5">
        <w:t xml:space="preserve"> areas of reclamation</w:t>
      </w:r>
      <w:r w:rsidR="000C345C">
        <w:t>, from the easiest to the hardest</w:t>
      </w:r>
      <w:r w:rsidRPr="00604AF5">
        <w:t>. Naturally, the logic differs for each.</w:t>
      </w:r>
    </w:p>
    <w:p w14:paraId="05B611EA" w14:textId="30E7B60B" w:rsidR="00B06936" w:rsidRPr="00604AF5" w:rsidRDefault="00633254" w:rsidP="00001BED">
      <w:r w:rsidRPr="00633254">
        <w:rPr>
          <w:noProof/>
        </w:rPr>
        <w:drawing>
          <wp:inline distT="0" distB="0" distL="0" distR="0" wp14:anchorId="443F7FB7" wp14:editId="126B5979">
            <wp:extent cx="6005830" cy="2344420"/>
            <wp:effectExtent l="0" t="0" r="0" b="0"/>
            <wp:docPr id="797225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25560" name="Picture 1" descr="A screenshot of a computer&#10;&#10;Description automatically generated"/>
                    <pic:cNvPicPr/>
                  </pic:nvPicPr>
                  <pic:blipFill>
                    <a:blip r:embed="rId175"/>
                    <a:stretch>
                      <a:fillRect/>
                    </a:stretch>
                  </pic:blipFill>
                  <pic:spPr>
                    <a:xfrm>
                      <a:off x="0" y="0"/>
                      <a:ext cx="6005830" cy="2344420"/>
                    </a:xfrm>
                    <a:prstGeom prst="rect">
                      <a:avLst/>
                    </a:prstGeom>
                  </pic:spPr>
                </pic:pic>
              </a:graphicData>
            </a:graphic>
          </wp:inline>
        </w:drawing>
      </w:r>
    </w:p>
    <w:p w14:paraId="28CFAB2F" w14:textId="77777777" w:rsidR="00B06936" w:rsidRPr="00604AF5" w:rsidRDefault="00B06936" w:rsidP="00B06936">
      <w:pPr>
        <w:rPr>
          <w:lang w:eastAsia="en-SG"/>
        </w:rPr>
      </w:pPr>
      <w:r w:rsidRPr="70F05EAA">
        <w:rPr>
          <w:lang w:eastAsia="en-SG"/>
        </w:rPr>
        <w:lastRenderedPageBreak/>
        <w:t>Non VM files are the easiest, because they are not owned by someone else. They are yours! Non VM objects, such as templates and ISOs should be kept in 1 Datastore per physical location. Naturally, you can only reclaim Disk, and not CPU &amp; RAM.</w:t>
      </w:r>
    </w:p>
    <w:p w14:paraId="41E70004" w14:textId="22E51211" w:rsidR="00B06936" w:rsidRPr="00604AF5" w:rsidRDefault="00B06936" w:rsidP="00B06936">
      <w:pPr>
        <w:rPr>
          <w:lang w:val="en-US" w:eastAsia="en-SG"/>
        </w:rPr>
      </w:pPr>
      <w:r w:rsidRPr="70F05EAA">
        <w:rPr>
          <w:lang w:val="en-US" w:eastAsia="en-SG"/>
        </w:rPr>
        <w:t xml:space="preserve">An </w:t>
      </w:r>
      <w:r w:rsidR="000C345C">
        <w:rPr>
          <w:lang w:val="en-US" w:eastAsia="en-SG"/>
        </w:rPr>
        <w:t>o</w:t>
      </w:r>
      <w:r w:rsidRPr="70F05EAA">
        <w:rPr>
          <w:lang w:val="en-US" w:eastAsia="en-SG"/>
        </w:rPr>
        <w:t xml:space="preserve">rphaned file is a file in the datastore that is no longer associated with any VM. </w:t>
      </w:r>
      <w:r w:rsidRPr="70F05EAA">
        <w:rPr>
          <w:lang w:eastAsia="en-SG"/>
        </w:rPr>
        <w:t xml:space="preserve">Orphaned VMs and orphaned </w:t>
      </w:r>
      <w:hyperlink r:id="rId176" w:history="1">
        <w:r w:rsidRPr="00856618">
          <w:rPr>
            <w:rStyle w:val="Hyperlink"/>
            <w:lang w:eastAsia="en-SG"/>
          </w:rPr>
          <w:t>VMDK</w:t>
        </w:r>
      </w:hyperlink>
      <w:r w:rsidRPr="70F05EAA">
        <w:rPr>
          <w:lang w:eastAsia="en-SG"/>
        </w:rPr>
        <w:t xml:space="preserve">’s are not even registered in vCenter. If they are, they may appear italicized, indicating something wrong. They may not have owners too. </w:t>
      </w:r>
    </w:p>
    <w:p w14:paraId="55F88067" w14:textId="623DA355" w:rsidR="00B06936" w:rsidRDefault="00B06936" w:rsidP="00B06936">
      <w:pPr>
        <w:rPr>
          <w:lang w:val="en-US" w:eastAsia="en-SG"/>
        </w:rPr>
      </w:pPr>
      <w:r w:rsidRPr="00604AF5">
        <w:rPr>
          <w:lang w:val="en-US" w:eastAsia="en-SG"/>
        </w:rPr>
        <w:t>For orphaned RDM, look from the storage array if there is any ESXi mounting it.</w:t>
      </w:r>
      <w:r w:rsidR="00701ED4">
        <w:rPr>
          <w:lang w:val="en-US" w:eastAsia="en-SG"/>
        </w:rPr>
        <w:t xml:space="preserve"> </w:t>
      </w:r>
      <w:r w:rsidR="00DA3F1D">
        <w:rPr>
          <w:lang w:val="en-US" w:eastAsia="en-SG"/>
        </w:rPr>
        <w:t>You need an adapter for the specific storage</w:t>
      </w:r>
      <w:r w:rsidR="00A171F2">
        <w:rPr>
          <w:lang w:val="en-US" w:eastAsia="en-SG"/>
        </w:rPr>
        <w:t xml:space="preserve"> you want to monitor.</w:t>
      </w:r>
    </w:p>
    <w:p w14:paraId="7C901808" w14:textId="1D2C44CB" w:rsidR="007C0BBE" w:rsidRPr="00604AF5" w:rsidRDefault="007C0BBE" w:rsidP="007C0BBE">
      <w:pPr>
        <w:rPr>
          <w:lang w:eastAsia="en-SG"/>
        </w:rPr>
      </w:pPr>
      <w:r w:rsidRPr="70F05EAA">
        <w:rPr>
          <w:lang w:val="en-US" w:eastAsia="en-SG"/>
        </w:rPr>
        <w:t xml:space="preserve">Snapshots are not backups, and they do cause performance problems to the VM if kept for extended periods of time. Keep them only for the purpose of protection during change. Once the change is validated as successful, keeping the snapshot does a disservice to the VM. A </w:t>
      </w:r>
      <w:r w:rsidRPr="70F05EAA">
        <w:rPr>
          <w:lang w:eastAsia="en-SG"/>
        </w:rPr>
        <w:t xml:space="preserve">Snapshot is easier to reclaim, hence </w:t>
      </w:r>
      <w:r w:rsidR="008540B3">
        <w:rPr>
          <w:lang w:eastAsia="en-SG"/>
        </w:rPr>
        <w:t>VCF Operations</w:t>
      </w:r>
      <w:r w:rsidRPr="70F05EAA">
        <w:rPr>
          <w:lang w:eastAsia="en-SG"/>
        </w:rPr>
        <w:t xml:space="preserve"> lists them separately.</w:t>
      </w:r>
    </w:p>
    <w:p w14:paraId="5C6FC74C" w14:textId="77777777" w:rsidR="002D7396" w:rsidRDefault="002D7396" w:rsidP="002113A7">
      <w:pPr>
        <w:pStyle w:val="Heading4"/>
      </w:pPr>
      <w:r>
        <w:t>Reclamation Approach</w:t>
      </w:r>
    </w:p>
    <w:p w14:paraId="473DA48C" w14:textId="79DA52AA" w:rsidR="002D7396" w:rsidRDefault="002D7396" w:rsidP="002D7396">
      <w:pPr>
        <w:rPr>
          <w:lang w:eastAsia="en-SG"/>
        </w:rPr>
      </w:pPr>
      <w:r w:rsidRPr="70F05EAA">
        <w:rPr>
          <w:lang w:eastAsia="en-SG"/>
        </w:rPr>
        <w:t xml:space="preserve">Active VM </w:t>
      </w:r>
      <w:r>
        <w:rPr>
          <w:lang w:eastAsia="en-SG"/>
        </w:rPr>
        <w:t>is politically the hardest, as they serve business workload</w:t>
      </w:r>
      <w:r w:rsidRPr="70F05EAA">
        <w:rPr>
          <w:lang w:eastAsia="en-SG"/>
        </w:rPr>
        <w:t>. Focus on large VMs first. Take on CPU and RAM separately as they are easier to tackle when you split them. Divide and conquer.</w:t>
      </w:r>
      <w:r>
        <w:rPr>
          <w:lang w:eastAsia="en-SG"/>
        </w:rPr>
        <w:t xml:space="preserve"> If you reduce both, and application team claim performance impact, you need to restore both. </w:t>
      </w:r>
      <w:r w:rsidRPr="70F05EAA">
        <w:rPr>
          <w:lang w:eastAsia="en-SG"/>
        </w:rPr>
        <w:t xml:space="preserve">Claiming CPU and RAM from </w:t>
      </w:r>
      <w:r>
        <w:rPr>
          <w:lang w:eastAsia="en-SG"/>
        </w:rPr>
        <w:t>s</w:t>
      </w:r>
      <w:r w:rsidRPr="70F05EAA">
        <w:rPr>
          <w:lang w:eastAsia="en-SG"/>
        </w:rPr>
        <w:t>mall VMs can be futile, regardless of idle</w:t>
      </w:r>
      <w:r>
        <w:rPr>
          <w:lang w:eastAsia="en-SG"/>
        </w:rPr>
        <w:t>ness</w:t>
      </w:r>
      <w:r w:rsidRPr="70F05EAA">
        <w:rPr>
          <w:lang w:eastAsia="en-SG"/>
        </w:rPr>
        <w:t xml:space="preserve">. An idle VM with </w:t>
      </w:r>
      <w:r>
        <w:rPr>
          <w:lang w:eastAsia="en-SG"/>
        </w:rPr>
        <w:t>one</w:t>
      </w:r>
      <w:r w:rsidRPr="70F05EAA">
        <w:rPr>
          <w:lang w:eastAsia="en-SG"/>
        </w:rPr>
        <w:t xml:space="preserve"> vCPU cannot be further reduced. </w:t>
      </w:r>
      <w:r>
        <w:rPr>
          <w:lang w:eastAsia="en-SG"/>
        </w:rPr>
        <w:t xml:space="preserve">Focus on the large VMs, for the reason covered </w:t>
      </w:r>
      <w:hyperlink w:anchor="_Focus_on_Large" w:history="1">
        <w:r w:rsidRPr="00B408F1">
          <w:rPr>
            <w:rStyle w:val="Hyperlink"/>
            <w:lang w:eastAsia="en-SG"/>
          </w:rPr>
          <w:t>here</w:t>
        </w:r>
      </w:hyperlink>
      <w:r>
        <w:rPr>
          <w:lang w:eastAsia="en-SG"/>
        </w:rPr>
        <w:t xml:space="preserve">. </w:t>
      </w:r>
    </w:p>
    <w:p w14:paraId="47A24F6D" w14:textId="630869D4" w:rsidR="001D2AAD" w:rsidRDefault="001D2AAD" w:rsidP="002113A7">
      <w:pPr>
        <w:pStyle w:val="Heading5"/>
        <w:rPr>
          <w:lang w:eastAsia="en-SG"/>
        </w:rPr>
      </w:pPr>
      <w:r>
        <w:rPr>
          <w:lang w:eastAsia="en-SG"/>
        </w:rPr>
        <w:t xml:space="preserve">Focus on Monster </w:t>
      </w:r>
      <w:r w:rsidR="0017739A">
        <w:rPr>
          <w:lang w:eastAsia="en-SG"/>
        </w:rPr>
        <w:t>VMs</w:t>
      </w:r>
    </w:p>
    <w:p w14:paraId="22DE64F4" w14:textId="77777777" w:rsidR="002D7396" w:rsidRPr="00C17739" w:rsidRDefault="002D7396" w:rsidP="00FA71B3">
      <w:pPr>
        <w:keepNext/>
      </w:pPr>
      <w:r w:rsidRPr="00C17739">
        <w:t xml:space="preserve">When reducing </w:t>
      </w:r>
      <w:r>
        <w:t xml:space="preserve">oversized </w:t>
      </w:r>
      <w:r w:rsidRPr="00C17739">
        <w:t xml:space="preserve">VM </w:t>
      </w:r>
      <w:r>
        <w:t>or powering off idle VMs</w:t>
      </w:r>
      <w:r w:rsidRPr="00C17739">
        <w:t>, focus on large VMs. Let’s take an example for comparison</w:t>
      </w:r>
      <w:r>
        <w:t>:</w:t>
      </w:r>
    </w:p>
    <w:p w14:paraId="48D3B32A" w14:textId="77777777" w:rsidR="002D7396" w:rsidRPr="00C17739" w:rsidRDefault="002D7396" w:rsidP="002D7396">
      <w:pPr>
        <w:pStyle w:val="Bullet"/>
      </w:pPr>
      <w:r w:rsidRPr="00C17739">
        <w:t xml:space="preserve">Reduce 20 large VM. Average reduction is 10 vCPU. </w:t>
      </w:r>
    </w:p>
    <w:p w14:paraId="7C8D39E1" w14:textId="77777777" w:rsidR="002D7396" w:rsidRPr="00C17739" w:rsidRDefault="002D7396" w:rsidP="002D7396">
      <w:pPr>
        <w:pStyle w:val="Bullet"/>
      </w:pPr>
      <w:r w:rsidRPr="00C17739">
        <w:t>Reduce 100 small VM. Average reduction is 2 vCPU.</w:t>
      </w:r>
    </w:p>
    <w:p w14:paraId="50F274F5" w14:textId="77777777" w:rsidR="002D7396" w:rsidRPr="00C17739" w:rsidRDefault="002D7396" w:rsidP="002D7396">
      <w:r w:rsidRPr="00C17739">
        <w:t>In both scenarios, you reclaim 200 vCPU. But the large VM option delivers more benefits and is easier to realize. Here is why:</w:t>
      </w:r>
    </w:p>
    <w:p w14:paraId="007DBD8A" w14:textId="77777777" w:rsidR="002D7396" w:rsidRPr="00C17739" w:rsidRDefault="002D7396" w:rsidP="002D7396">
      <w:pPr>
        <w:pStyle w:val="Bullet"/>
      </w:pPr>
      <w:r w:rsidRPr="00C17739">
        <w:t>Every downsize is a battle because you are changing paradigm with “Less is More”. Plus, it requires downtime, which requires approval and change request process.</w:t>
      </w:r>
    </w:p>
    <w:p w14:paraId="72DD0523" w14:textId="77777777" w:rsidR="002D7396" w:rsidRPr="00C17739" w:rsidRDefault="002D7396" w:rsidP="002D7396">
      <w:pPr>
        <w:pStyle w:val="Bullet"/>
      </w:pPr>
      <w:r w:rsidRPr="00C17739">
        <w:t>Downsizing from 4 vCPU to 2 does not buy much nowadays with &gt;20 core Xeon.</w:t>
      </w:r>
    </w:p>
    <w:p w14:paraId="241AFDCA" w14:textId="77777777" w:rsidR="002D7396" w:rsidRPr="00C17739" w:rsidRDefault="002D7396" w:rsidP="002D7396">
      <w:pPr>
        <w:pStyle w:val="Bullet"/>
      </w:pPr>
      <w:r w:rsidRPr="00C17739">
        <w:t>No one likes to give up what they are given, especially if they are given little. By focusing on the large ones, you spend 20% effort to get 80% result.</w:t>
      </w:r>
    </w:p>
    <w:p w14:paraId="3A86E6F4" w14:textId="624C6B99" w:rsidR="002D7396" w:rsidRPr="00C17739" w:rsidRDefault="002D7396" w:rsidP="002D7396">
      <w:pPr>
        <w:pStyle w:val="Bullet"/>
      </w:pPr>
      <w:r>
        <w:t xml:space="preserve">Large VMs are also bad for other VMs, not just for themselves. They can impact other VMs, large or small. ESXi </w:t>
      </w:r>
      <w:r w:rsidR="00FD5A65">
        <w:t>VMkernel</w:t>
      </w:r>
      <w:r>
        <w:t xml:space="preserve"> scheduler has to find available cores for all the vCPUs, even though they are idle. Other VMs may be migrated from core to core, or socket to socket, as a result. There is a counter in </w:t>
      </w:r>
      <w:hyperlink w:anchor="_esxtop" w:history="1">
        <w:r w:rsidRPr="002A6EB0">
          <w:rPr>
            <w:rStyle w:val="Hyperlink"/>
          </w:rPr>
          <w:t>esxtop</w:t>
        </w:r>
      </w:hyperlink>
      <w:r>
        <w:t xml:space="preserve"> that tracks this migration.</w:t>
      </w:r>
    </w:p>
    <w:p w14:paraId="6456FDCC" w14:textId="6BA8BCCE" w:rsidR="002D7396" w:rsidRPr="00C17739" w:rsidRDefault="002D7396" w:rsidP="002D7396">
      <w:pPr>
        <w:pStyle w:val="Bullet"/>
      </w:pPr>
      <w:r w:rsidRPr="00C17739">
        <w:t xml:space="preserve">Large VMs tend to have slower performance. ESXi may not have all the available vCPU for them. Large VMs are slower as all their vCPU have to be scheduled. The counter CPU </w:t>
      </w:r>
      <w:r w:rsidR="00443625">
        <w:t>Co-stop</w:t>
      </w:r>
      <w:r w:rsidRPr="00C17739">
        <w:t xml:space="preserve"> tracks this.</w:t>
      </w:r>
    </w:p>
    <w:p w14:paraId="78536F2C" w14:textId="77777777" w:rsidR="002D7396" w:rsidRDefault="002D7396" w:rsidP="002D7396">
      <w:pPr>
        <w:pStyle w:val="Bullet"/>
      </w:pPr>
      <w:r>
        <w:lastRenderedPageBreak/>
        <w:t>Large VMs reduce consolidation ratio. You can pack more vCPU with smaller VMs than with big VMs.</w:t>
      </w:r>
    </w:p>
    <w:p w14:paraId="7E1FDBA4" w14:textId="0E36C82A" w:rsidR="00C3247B" w:rsidRPr="00604AF5" w:rsidRDefault="00C3247B" w:rsidP="002113A7">
      <w:pPr>
        <w:pStyle w:val="Heading4"/>
      </w:pPr>
      <w:r>
        <w:t>Powered Off VM</w:t>
      </w:r>
    </w:p>
    <w:p w14:paraId="3BE9959A" w14:textId="04325D40" w:rsidR="00B06936" w:rsidRDefault="00061E67" w:rsidP="001447E6">
      <w:pPr>
        <w:rPr>
          <w:lang w:eastAsia="en-SG"/>
        </w:rPr>
      </w:pPr>
      <w:r>
        <w:rPr>
          <w:lang w:eastAsia="en-SG"/>
        </w:rPr>
        <w:t xml:space="preserve">Compared with orphaned VMDK, </w:t>
      </w:r>
      <w:r w:rsidR="00B06936" w:rsidRPr="70F05EAA">
        <w:rPr>
          <w:lang w:eastAsia="en-SG"/>
        </w:rPr>
        <w:t>Powered Off VMs are harder</w:t>
      </w:r>
      <w:r>
        <w:rPr>
          <w:lang w:eastAsia="en-SG"/>
        </w:rPr>
        <w:t xml:space="preserve"> to remove</w:t>
      </w:r>
      <w:r w:rsidR="00B06936" w:rsidRPr="70F05EAA">
        <w:rPr>
          <w:lang w:eastAsia="en-SG"/>
        </w:rPr>
        <w:t>, as there is now an owner of the VM. You need to deal with the VM Owner before you delete them. This is where tagging them with the owner email or Business unit would have been useful.</w:t>
      </w:r>
      <w:r>
        <w:rPr>
          <w:lang w:eastAsia="en-SG"/>
        </w:rPr>
        <w:t xml:space="preserve"> We discussed proposed tagging in Chapter 1, specifically </w:t>
      </w:r>
      <w:hyperlink w:anchor="_Business_Context" w:history="1">
        <w:r w:rsidRPr="00061E67">
          <w:rPr>
            <w:rStyle w:val="Hyperlink"/>
            <w:lang w:eastAsia="en-SG"/>
          </w:rPr>
          <w:t>here</w:t>
        </w:r>
      </w:hyperlink>
      <w:r>
        <w:rPr>
          <w:lang w:eastAsia="en-SG"/>
        </w:rPr>
        <w:t xml:space="preserve">. </w:t>
      </w:r>
    </w:p>
    <w:p w14:paraId="477E3E25" w14:textId="0B828B36" w:rsidR="001447E6" w:rsidRDefault="001447E6" w:rsidP="00BD3A41">
      <w:r>
        <w:t xml:space="preserve">There are different technique to define power off: </w:t>
      </w:r>
    </w:p>
    <w:p w14:paraId="31FCEEFA" w14:textId="10B847DD" w:rsidR="001447E6" w:rsidRDefault="001447E6" w:rsidP="001447E6">
      <w:pPr>
        <w:pStyle w:val="Bullet"/>
      </w:pPr>
      <w:r>
        <w:t xml:space="preserve">Non Stop. In this technique, you want the VM to be continuously powered off. A quick power on to check something in the VM will remove the VM from powered off list. </w:t>
      </w:r>
    </w:p>
    <w:p w14:paraId="08A99FFD" w14:textId="29B62029" w:rsidR="001447E6" w:rsidRDefault="001447E6" w:rsidP="001447E6">
      <w:pPr>
        <w:pStyle w:val="Bullet"/>
      </w:pPr>
      <w:r>
        <w:t xml:space="preserve">Percentile. In this technique, you can turn on the VM for a short period of time. </w:t>
      </w:r>
    </w:p>
    <w:p w14:paraId="64BC74A4" w14:textId="3385756A" w:rsidR="001447E6" w:rsidRDefault="001447E6" w:rsidP="00BD3A41">
      <w:r>
        <w:t xml:space="preserve">Each technique has their own pro and cons. </w:t>
      </w:r>
      <w:r w:rsidR="008540B3">
        <w:t>VCF Operations</w:t>
      </w:r>
      <w:r>
        <w:t xml:space="preserve"> use the non-stop as it is safer.</w:t>
      </w:r>
    </w:p>
    <w:p w14:paraId="755159AF" w14:textId="224AA2B2" w:rsidR="001447E6" w:rsidRDefault="001447E6" w:rsidP="002113A7">
      <w:pPr>
        <w:pStyle w:val="Heading5"/>
      </w:pPr>
      <w:r>
        <w:t>Powered Off as Brake</w:t>
      </w:r>
    </w:p>
    <w:p w14:paraId="79F8D3FE" w14:textId="6C744E0B" w:rsidR="000E62AF" w:rsidRDefault="000E62AF" w:rsidP="001447E6">
      <w:pPr>
        <w:jc w:val="center"/>
      </w:pPr>
      <w:r w:rsidRPr="000E62AF">
        <w:rPr>
          <w:noProof/>
        </w:rPr>
        <w:drawing>
          <wp:inline distT="0" distB="0" distL="0" distR="0" wp14:anchorId="44E2F7A1" wp14:editId="2E74826C">
            <wp:extent cx="4654296" cy="1399032"/>
            <wp:effectExtent l="0" t="0" r="0" b="0"/>
            <wp:docPr id="2060103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03682" name="Picture 1" descr="A screenshot of a computer&#10;&#10;Description automatically generated"/>
                    <pic:cNvPicPr/>
                  </pic:nvPicPr>
                  <pic:blipFill>
                    <a:blip r:embed="rId177"/>
                    <a:stretch>
                      <a:fillRect/>
                    </a:stretch>
                  </pic:blipFill>
                  <pic:spPr>
                    <a:xfrm>
                      <a:off x="0" y="0"/>
                      <a:ext cx="4654296" cy="1399032"/>
                    </a:xfrm>
                    <a:prstGeom prst="rect">
                      <a:avLst/>
                    </a:prstGeom>
                  </pic:spPr>
                </pic:pic>
              </a:graphicData>
            </a:graphic>
          </wp:inline>
        </w:drawing>
      </w:r>
    </w:p>
    <w:p w14:paraId="4C1E9662" w14:textId="3A94B0D9" w:rsidR="00BD3A41" w:rsidRPr="00604AF5" w:rsidRDefault="00BD3A41" w:rsidP="00BD3A41">
      <w:r w:rsidRPr="00604AF5">
        <w:t xml:space="preserve">Why do cars have </w:t>
      </w:r>
      <w:r>
        <w:t>brakes</w:t>
      </w:r>
      <w:r w:rsidRPr="00604AF5">
        <w:t>?</w:t>
      </w:r>
    </w:p>
    <w:p w14:paraId="4C7C196C" w14:textId="77777777" w:rsidR="00BD3A41" w:rsidRPr="00604AF5" w:rsidRDefault="00BD3A41" w:rsidP="00BD3A41">
      <w:r w:rsidRPr="00604AF5">
        <w:t xml:space="preserve">So </w:t>
      </w:r>
      <w:r>
        <w:t>they</w:t>
      </w:r>
      <w:r w:rsidRPr="00604AF5">
        <w:t xml:space="preserve"> can go faster!</w:t>
      </w:r>
    </w:p>
    <w:p w14:paraId="4FE82CAF" w14:textId="6E6051B7" w:rsidR="00BD3A41" w:rsidRPr="00604AF5" w:rsidRDefault="00BD3A41" w:rsidP="00BD3A41">
      <w:r w:rsidRPr="00604AF5">
        <w:t xml:space="preserve">Take advantage of Powered Off as the </w:t>
      </w:r>
      <w:r>
        <w:t>brakes</w:t>
      </w:r>
      <w:r w:rsidRPr="00604AF5">
        <w:t xml:space="preserve"> for your Idle VMs. If you treat Idle and Powered off as 1 continuum, you can power off the Idle VMs earlier. You get the benefit of CPU and RAM reclamation.</w:t>
      </w:r>
      <w:r>
        <w:t xml:space="preserve"> </w:t>
      </w:r>
      <w:r>
        <w:rPr>
          <w:lang w:eastAsia="en-SG"/>
        </w:rPr>
        <w:t>I</w:t>
      </w:r>
      <w:r w:rsidRPr="70F05EAA">
        <w:rPr>
          <w:lang w:eastAsia="en-SG"/>
        </w:rPr>
        <w:t>t’s a safer procedure</w:t>
      </w:r>
      <w:r>
        <w:rPr>
          <w:lang w:eastAsia="en-SG"/>
        </w:rPr>
        <w:t xml:space="preserve"> too, as y</w:t>
      </w:r>
      <w:r w:rsidRPr="70F05EAA">
        <w:rPr>
          <w:lang w:eastAsia="en-SG"/>
        </w:rPr>
        <w:t>ou can simply power it back on if you find that the VM is actually being used.</w:t>
      </w:r>
    </w:p>
    <w:p w14:paraId="4960B467" w14:textId="79D72A46" w:rsidR="00BD3A41" w:rsidRPr="00604AF5" w:rsidRDefault="00BD3A41" w:rsidP="00BD3A41">
      <w:r>
        <w:t xml:space="preserve">One major </w:t>
      </w:r>
      <w:r w:rsidRPr="00BD3A41">
        <w:rPr>
          <w:color w:val="FF0000"/>
        </w:rPr>
        <w:t xml:space="preserve">caveat </w:t>
      </w:r>
      <w:r>
        <w:t>if you do this, is the average utilization of the remaining VMs in the cluster becomes higher. As a result, you may not be able to achieve the overcommit ratio needed to break even.</w:t>
      </w:r>
    </w:p>
    <w:p w14:paraId="43BCFD0F" w14:textId="13EB70E2" w:rsidR="00B06936" w:rsidRPr="00604AF5" w:rsidRDefault="00B06936" w:rsidP="002113A7">
      <w:pPr>
        <w:pStyle w:val="Heading4"/>
      </w:pPr>
      <w:r w:rsidRPr="00604AF5">
        <w:t xml:space="preserve">2 </w:t>
      </w:r>
      <w:r>
        <w:t>S</w:t>
      </w:r>
      <w:r w:rsidRPr="00604AF5">
        <w:t xml:space="preserve">ides of </w:t>
      </w:r>
      <w:r w:rsidR="00A65266">
        <w:t xml:space="preserve">a </w:t>
      </w:r>
      <w:r w:rsidR="007C0BBE">
        <w:t>Running VM</w:t>
      </w:r>
    </w:p>
    <w:p w14:paraId="4444F5A0" w14:textId="5FABFCE5" w:rsidR="00B06936" w:rsidRDefault="00A8353F" w:rsidP="00B06936">
      <w:r>
        <w:t>T</w:t>
      </w:r>
      <w:r w:rsidR="00B06936">
        <w:t>here are two reclamation</w:t>
      </w:r>
      <w:r w:rsidR="00B06936" w:rsidRPr="00604AF5">
        <w:t xml:space="preserve"> formula</w:t>
      </w:r>
      <w:r w:rsidR="00B975F8">
        <w:t xml:space="preserve"> for </w:t>
      </w:r>
      <w:r w:rsidR="00176196">
        <w:t>running VM (idle or not)</w:t>
      </w:r>
      <w:r w:rsidR="00B06936">
        <w:t>. The formula</w:t>
      </w:r>
      <w:r w:rsidR="00B06936" w:rsidRPr="00604AF5">
        <w:t xml:space="preserve"> is complex as it has 2 different </w:t>
      </w:r>
      <w:r w:rsidR="00B06936">
        <w:t>stages</w:t>
      </w:r>
      <w:r w:rsidR="00B06936" w:rsidRPr="00604AF5">
        <w:t>:</w:t>
      </w:r>
    </w:p>
    <w:p w14:paraId="52BE78B2" w14:textId="77777777" w:rsidR="00041B03" w:rsidRDefault="00041B03" w:rsidP="006A3C87">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584"/>
        <w:gridCol w:w="7874"/>
      </w:tblGrid>
      <w:tr w:rsidR="00B06936" w14:paraId="42ED24C7" w14:textId="77777777" w:rsidTr="00477EA5">
        <w:tc>
          <w:tcPr>
            <w:tcW w:w="1701" w:type="dxa"/>
            <w:shd w:val="clear" w:color="auto" w:fill="F2F2F2" w:themeFill="background1" w:themeFillShade="F2"/>
          </w:tcPr>
          <w:p w14:paraId="248FD86A" w14:textId="77777777" w:rsidR="00B06936" w:rsidRPr="00E72F7F" w:rsidRDefault="00B06936" w:rsidP="004974AB">
            <w:pPr>
              <w:pStyle w:val="Tablecontent"/>
              <w:rPr>
                <w:b/>
                <w:bCs/>
                <w:color w:val="000000" w:themeColor="text1"/>
              </w:rPr>
            </w:pPr>
            <w:r w:rsidRPr="00E72F7F">
              <w:rPr>
                <w:b/>
                <w:bCs/>
                <w:color w:val="000000" w:themeColor="text1"/>
              </w:rPr>
              <w:lastRenderedPageBreak/>
              <w:t>Before</w:t>
            </w:r>
          </w:p>
        </w:tc>
        <w:tc>
          <w:tcPr>
            <w:tcW w:w="8755" w:type="dxa"/>
          </w:tcPr>
          <w:p w14:paraId="083E9349" w14:textId="64DDC275" w:rsidR="00A8353F" w:rsidRDefault="00B06936" w:rsidP="004974AB">
            <w:pPr>
              <w:pStyle w:val="Tablecontent"/>
            </w:pPr>
            <w:r w:rsidRPr="00604AF5">
              <w:t xml:space="preserve">Determine </w:t>
            </w:r>
            <w:r w:rsidRPr="006B43C8">
              <w:rPr>
                <w:i/>
                <w:iCs/>
                <w:color w:val="FF0000"/>
              </w:rPr>
              <w:t>if</w:t>
            </w:r>
            <w:r w:rsidRPr="006B43C8">
              <w:rPr>
                <w:color w:val="FF0000"/>
              </w:rPr>
              <w:t xml:space="preserve"> </w:t>
            </w:r>
            <w:r w:rsidRPr="00604AF5">
              <w:t xml:space="preserve">the VM falls under the category. For example, does the VM qualify as </w:t>
            </w:r>
            <w:r>
              <w:t xml:space="preserve">an </w:t>
            </w:r>
            <w:r w:rsidRPr="00604AF5">
              <w:t xml:space="preserve">Idle VM? This </w:t>
            </w:r>
            <w:r w:rsidR="00C32DA4">
              <w:t xml:space="preserve">should </w:t>
            </w:r>
            <w:r w:rsidRPr="00604AF5">
              <w:t xml:space="preserve">look inside the VM, as that’s where the workload runs. Measuring at </w:t>
            </w:r>
            <w:r>
              <w:t xml:space="preserve">the </w:t>
            </w:r>
            <w:r w:rsidRPr="00604AF5">
              <w:t xml:space="preserve">ESXi level </w:t>
            </w:r>
            <w:r w:rsidR="00A8353F">
              <w:t xml:space="preserve">could </w:t>
            </w:r>
            <w:r w:rsidRPr="00604AF5">
              <w:t xml:space="preserve">yield incorrect </w:t>
            </w:r>
            <w:r>
              <w:t>results</w:t>
            </w:r>
            <w:r w:rsidR="00C32DA4">
              <w:t xml:space="preserve"> </w:t>
            </w:r>
            <w:r w:rsidR="00A8353F">
              <w:t>because:</w:t>
            </w:r>
          </w:p>
          <w:p w14:paraId="2A720EAA" w14:textId="77777777" w:rsidR="00B06936" w:rsidRDefault="00A8353F">
            <w:pPr>
              <w:pStyle w:val="Tablecontent"/>
              <w:numPr>
                <w:ilvl w:val="0"/>
                <w:numId w:val="31"/>
              </w:numPr>
            </w:pPr>
            <w:r>
              <w:t xml:space="preserve">Some metrics </w:t>
            </w:r>
            <w:r w:rsidR="00C32DA4">
              <w:t>include loads not generated by the VM</w:t>
            </w:r>
            <w:r>
              <w:t xml:space="preserve"> that are charged to the VM, such as vSphere replication and vMotion</w:t>
            </w:r>
            <w:r w:rsidR="00C32DA4">
              <w:t>.</w:t>
            </w:r>
          </w:p>
          <w:p w14:paraId="3D6E1374" w14:textId="01209D19" w:rsidR="00A8353F" w:rsidRDefault="00A8353F">
            <w:pPr>
              <w:pStyle w:val="Tablecontent"/>
              <w:numPr>
                <w:ilvl w:val="0"/>
                <w:numId w:val="31"/>
              </w:numPr>
            </w:pPr>
            <w:r>
              <w:t>Some CPU metrics affected by power management.</w:t>
            </w:r>
          </w:p>
        </w:tc>
      </w:tr>
      <w:tr w:rsidR="00B06936" w14:paraId="30F50B79" w14:textId="77777777" w:rsidTr="00477EA5">
        <w:tc>
          <w:tcPr>
            <w:tcW w:w="1701" w:type="dxa"/>
            <w:shd w:val="clear" w:color="auto" w:fill="F2F2F2" w:themeFill="background1" w:themeFillShade="F2"/>
          </w:tcPr>
          <w:p w14:paraId="1EA8C5C1" w14:textId="77777777" w:rsidR="00B06936" w:rsidRPr="00E72F7F" w:rsidRDefault="00B06936" w:rsidP="004974AB">
            <w:pPr>
              <w:pStyle w:val="Tablecontent"/>
              <w:rPr>
                <w:b/>
                <w:bCs/>
                <w:color w:val="000000" w:themeColor="text1"/>
              </w:rPr>
            </w:pPr>
            <w:r w:rsidRPr="00E72F7F">
              <w:rPr>
                <w:b/>
                <w:bCs/>
                <w:color w:val="000000" w:themeColor="text1"/>
              </w:rPr>
              <w:t>After</w:t>
            </w:r>
          </w:p>
        </w:tc>
        <w:tc>
          <w:tcPr>
            <w:tcW w:w="8755" w:type="dxa"/>
          </w:tcPr>
          <w:p w14:paraId="502B875E" w14:textId="3CC7149B" w:rsidR="00B06936" w:rsidRDefault="00B06936" w:rsidP="004974AB">
            <w:pPr>
              <w:pStyle w:val="Tablecontent"/>
            </w:pPr>
            <w:r w:rsidRPr="00604AF5">
              <w:t xml:space="preserve">Determine </w:t>
            </w:r>
            <w:r w:rsidRPr="006B43C8">
              <w:rPr>
                <w:i/>
                <w:iCs/>
                <w:color w:val="FF0000"/>
              </w:rPr>
              <w:t>what</w:t>
            </w:r>
            <w:r w:rsidRPr="006B43C8">
              <w:rPr>
                <w:color w:val="FF0000"/>
              </w:rPr>
              <w:t xml:space="preserve"> </w:t>
            </w:r>
            <w:r w:rsidRPr="00604AF5">
              <w:t xml:space="preserve">can be reclaimed. Since what is being reclaimed is ESXi resources, the usage inside the Guest OS is irrelevant. The queue inside the Guest does not impact the hypervisor, so there is nothing to reclaim at </w:t>
            </w:r>
            <w:r>
              <w:t xml:space="preserve">the </w:t>
            </w:r>
            <w:r w:rsidRPr="00604AF5">
              <w:t xml:space="preserve">ESXi layer. All </w:t>
            </w:r>
            <w:r w:rsidR="008D3A3F">
              <w:t>metrics</w:t>
            </w:r>
            <w:r w:rsidRPr="00604AF5">
              <w:t xml:space="preserve"> are from ESXi. Guest OS </w:t>
            </w:r>
            <w:r w:rsidR="008D3A3F">
              <w:t>metrics</w:t>
            </w:r>
            <w:r w:rsidRPr="00604AF5">
              <w:t xml:space="preserve"> </w:t>
            </w:r>
            <w:r>
              <w:t xml:space="preserve">are </w:t>
            </w:r>
            <w:r w:rsidRPr="00604AF5">
              <w:t>not applicable as we’re not reclaiming from inside the Guest.</w:t>
            </w:r>
          </w:p>
        </w:tc>
      </w:tr>
    </w:tbl>
    <w:p w14:paraId="1BC06677" w14:textId="3D74E267" w:rsidR="00B06936" w:rsidRDefault="00B06936" w:rsidP="00B06936">
      <w:r w:rsidRPr="00604AF5">
        <w:t xml:space="preserve">So you need to apply 2 different </w:t>
      </w:r>
      <w:r>
        <w:t xml:space="preserve">types of </w:t>
      </w:r>
      <w:r w:rsidRPr="00604AF5">
        <w:t>logic.</w:t>
      </w:r>
    </w:p>
    <w:p w14:paraId="07903ECA" w14:textId="025BA635" w:rsidR="00BD3A41" w:rsidRDefault="00BD3A41" w:rsidP="002113A7">
      <w:pPr>
        <w:pStyle w:val="Heading4"/>
      </w:pPr>
      <w:r w:rsidRPr="00DE5343">
        <w:t>Idle VM</w:t>
      </w:r>
    </w:p>
    <w:p w14:paraId="734F5361" w14:textId="6FC4BB60" w:rsidR="006E7626" w:rsidRDefault="006E7626" w:rsidP="006E7626">
      <w:r w:rsidRPr="00DE5343">
        <w:t xml:space="preserve">By definition, idle means it’s not doing useful business workload. A VM that is doing only </w:t>
      </w:r>
      <w:r>
        <w:t>non-business</w:t>
      </w:r>
      <w:r w:rsidRPr="00DE5343">
        <w:t xml:space="preserve"> workload (e.g. AV scan, Windows regular update) should be considered as idle. </w:t>
      </w:r>
      <w:r>
        <w:t xml:space="preserve">This non-business workload is hard to detect via </w:t>
      </w:r>
      <w:r w:rsidR="00377DB3">
        <w:t>unless you have process-specific whitelisting.</w:t>
      </w:r>
      <w:r w:rsidR="00AB4628">
        <w:t xml:space="preserve"> This is also not fool proof as some</w:t>
      </w:r>
      <w:r w:rsidR="007551A1">
        <w:t xml:space="preserve"> non-business software uses Windows or Linux system services as proxy. </w:t>
      </w:r>
    </w:p>
    <w:p w14:paraId="4FD8AB99" w14:textId="77777777" w:rsidR="00F77076" w:rsidRPr="00604AF5" w:rsidRDefault="00F77076" w:rsidP="00F77076">
      <w:pPr>
        <w:rPr>
          <w:lang w:eastAsia="en-SG"/>
        </w:rPr>
      </w:pPr>
      <w:r w:rsidRPr="70F05EAA">
        <w:rPr>
          <w:lang w:eastAsia="en-SG"/>
        </w:rPr>
        <w:t xml:space="preserve">Idle VM is a great target, as you can now claim CPU and RAM when you power them off. You cannot claim disk yet as you are not deleting them yet. Take note that you are not reclaiming real CPU cycle as it’s idle to begin with. </w:t>
      </w:r>
      <w:r>
        <w:t xml:space="preserve">Idle VM does not actually consume any ESXi CPU cycles. So reclaiming a 10 vCPU VM running only 1 vCPU does not give you 9 vCPU. You are reclaiming blank air. </w:t>
      </w:r>
      <w:r w:rsidRPr="70F05EAA">
        <w:rPr>
          <w:lang w:eastAsia="en-SG"/>
        </w:rPr>
        <w:t>For memory, you will reclaim real ESXi memory as idle VMs tend to have its consumed memory remained</w:t>
      </w:r>
      <w:r>
        <w:rPr>
          <w:lang w:eastAsia="en-SG"/>
        </w:rPr>
        <w:t xml:space="preserve"> on ESXi.</w:t>
      </w:r>
    </w:p>
    <w:p w14:paraId="2726E882" w14:textId="77777777" w:rsidR="00056ABB" w:rsidRPr="00DE5343" w:rsidRDefault="00056ABB" w:rsidP="00056ABB">
      <w:r>
        <w:t>Idle</w:t>
      </w:r>
      <w:r w:rsidRPr="00DE5343">
        <w:t xml:space="preserve"> VM has a </w:t>
      </w:r>
      <w:r>
        <w:t xml:space="preserve">default </w:t>
      </w:r>
      <w:r w:rsidRPr="00DE5343">
        <w:t xml:space="preserve">threshold of 100 Mhz. This means 5% utilization in a single vCPU VM running on a 2 GHz ESXi. This also means 0.25% on a 20 vCPU on the same ESXi. </w:t>
      </w:r>
      <w:r>
        <w:t>The reason for static is idle by definition is absolute, not relative to the VM size. Oversized VM is relative.</w:t>
      </w:r>
    </w:p>
    <w:p w14:paraId="1AB281DF" w14:textId="7BCB825B" w:rsidR="00056ABB" w:rsidRDefault="00056ABB" w:rsidP="00056ABB">
      <w:pPr>
        <w:rPr>
          <w:lang w:eastAsia="en-SG"/>
        </w:rPr>
      </w:pPr>
      <w:r w:rsidRPr="00DE5343">
        <w:rPr>
          <w:lang w:eastAsia="en-SG"/>
        </w:rPr>
        <w:t xml:space="preserve">While a VM uses CPU, RAM, Disk and Network, we only use CPU as a definition for Idle. There is no need to consider all 4, and require all 4 </w:t>
      </w:r>
      <w:r w:rsidRPr="42B45F1B">
        <w:rPr>
          <w:lang w:eastAsia="en-SG"/>
        </w:rPr>
        <w:t xml:space="preserve">to </w:t>
      </w:r>
      <w:r w:rsidRPr="00DE5343">
        <w:rPr>
          <w:lang w:eastAsia="en-SG"/>
        </w:rPr>
        <w:t xml:space="preserve">be idle, because they are inter-related. It takes CPU </w:t>
      </w:r>
      <w:r w:rsidRPr="42B45F1B">
        <w:rPr>
          <w:lang w:eastAsia="en-SG"/>
        </w:rPr>
        <w:t>cycles</w:t>
      </w:r>
      <w:r w:rsidRPr="00DE5343">
        <w:rPr>
          <w:lang w:eastAsia="en-SG"/>
        </w:rPr>
        <w:t xml:space="preserve"> to process </w:t>
      </w:r>
      <w:r w:rsidR="0066654B">
        <w:rPr>
          <w:lang w:eastAsia="en-SG"/>
        </w:rPr>
        <w:t>n</w:t>
      </w:r>
      <w:r w:rsidRPr="00DE5343">
        <w:rPr>
          <w:lang w:eastAsia="en-SG"/>
        </w:rPr>
        <w:t xml:space="preserve">etwork </w:t>
      </w:r>
      <w:r w:rsidR="0066654B">
        <w:rPr>
          <w:lang w:eastAsia="en-SG"/>
        </w:rPr>
        <w:t>p</w:t>
      </w:r>
      <w:r w:rsidRPr="00DE5343">
        <w:rPr>
          <w:lang w:eastAsia="en-SG"/>
        </w:rPr>
        <w:t xml:space="preserve">ackets and perform </w:t>
      </w:r>
      <w:r w:rsidR="0066654B">
        <w:rPr>
          <w:lang w:eastAsia="en-SG"/>
        </w:rPr>
        <w:t>d</w:t>
      </w:r>
      <w:r w:rsidRPr="00DE5343">
        <w:rPr>
          <w:lang w:eastAsia="en-SG"/>
        </w:rPr>
        <w:t xml:space="preserve">isk activity. Data from </w:t>
      </w:r>
      <w:r w:rsidRPr="42B45F1B">
        <w:rPr>
          <w:lang w:eastAsia="en-SG"/>
        </w:rPr>
        <w:t xml:space="preserve">the </w:t>
      </w:r>
      <w:r w:rsidR="00ED50AD">
        <w:rPr>
          <w:lang w:eastAsia="en-SG"/>
        </w:rPr>
        <w:t>network card</w:t>
      </w:r>
      <w:r w:rsidRPr="00DE5343">
        <w:rPr>
          <w:lang w:eastAsia="en-SG"/>
        </w:rPr>
        <w:t xml:space="preserve"> and </w:t>
      </w:r>
      <w:r w:rsidR="00ED50AD">
        <w:rPr>
          <w:lang w:eastAsia="en-SG"/>
        </w:rPr>
        <w:t>d</w:t>
      </w:r>
      <w:r w:rsidRPr="00DE5343">
        <w:rPr>
          <w:lang w:eastAsia="en-SG"/>
        </w:rPr>
        <w:t>isk must be copied to RAM</w:t>
      </w:r>
      <w:r w:rsidR="00ED50AD">
        <w:rPr>
          <w:lang w:eastAsia="en-SG"/>
        </w:rPr>
        <w:t xml:space="preserve"> before processing</w:t>
      </w:r>
      <w:r w:rsidRPr="00DE5343">
        <w:rPr>
          <w:lang w:eastAsia="en-SG"/>
        </w:rPr>
        <w:t xml:space="preserve">, and the copying effort requires CPU </w:t>
      </w:r>
      <w:r w:rsidRPr="42B45F1B">
        <w:rPr>
          <w:lang w:eastAsia="en-SG"/>
        </w:rPr>
        <w:t>cycles</w:t>
      </w:r>
      <w:r w:rsidRPr="00DE5343">
        <w:rPr>
          <w:lang w:eastAsia="en-SG"/>
        </w:rPr>
        <w:t>.</w:t>
      </w:r>
    </w:p>
    <w:p w14:paraId="4D2CF5CB" w14:textId="77777777" w:rsidR="00056ABB" w:rsidRPr="00DE5343" w:rsidRDefault="00056ABB" w:rsidP="00056ABB">
      <w:pPr>
        <w:rPr>
          <w:lang w:eastAsia="en-SG"/>
        </w:rPr>
      </w:pPr>
      <w:r>
        <w:rPr>
          <w:lang w:eastAsia="en-SG"/>
        </w:rPr>
        <w:t xml:space="preserve">Take note of a corner case limitation of VM with runaway CPU, where CPU is high but no meaningful memory access, network transmission (TX) and disk processing. Idle VM will fail to detect it. It’s a corner case, hence I think it’s not worth the complexity. Also, the CPU runaway typically happens on a process, which likely a single threaded. Use the CPU Usage Disparity (%) metrics to detect that. </w:t>
      </w:r>
    </w:p>
    <w:p w14:paraId="50DE45E9" w14:textId="77777777" w:rsidR="00056ABB" w:rsidRPr="00DE5343" w:rsidRDefault="00056ABB" w:rsidP="00056ABB">
      <w:pPr>
        <w:rPr>
          <w:lang w:eastAsia="en-SG"/>
        </w:rPr>
      </w:pPr>
      <w:r w:rsidRPr="00DE5343">
        <w:rPr>
          <w:lang w:eastAsia="en-SG"/>
        </w:rPr>
        <w:t>Idle has to be defined so it’s measurable and not subjective. Declare it as a formal policy so you don’t end up arguing with your customers.</w:t>
      </w:r>
    </w:p>
    <w:p w14:paraId="481E57F1" w14:textId="53A741BB" w:rsidR="00C32DA4" w:rsidRDefault="00010EB5" w:rsidP="00B06936">
      <w:r>
        <w:t>VM that is rarely used can appear idle, if you measure idleness over a long period of time. For example, if a VM is only productive (from business viewpoint) for 2 hours a week, that means the remaining 166 hours should be classified as idle. That’s 98.8% idle.</w:t>
      </w:r>
    </w:p>
    <w:p w14:paraId="0820D61B" w14:textId="3518C3C1" w:rsidR="002274B7" w:rsidRDefault="00F14467" w:rsidP="0041144B">
      <w:r>
        <w:lastRenderedPageBreak/>
        <w:t xml:space="preserve">To counter the above, you want to evaluate idleness on a daily basis. A VM has to be idle every single day for </w:t>
      </w:r>
      <w:r w:rsidR="00194CEE" w:rsidRPr="00194CEE">
        <w:rPr>
          <w:color w:val="00B0F0"/>
        </w:rPr>
        <w:t>‘N’</w:t>
      </w:r>
      <w:r>
        <w:t xml:space="preserve"> number of days.</w:t>
      </w:r>
      <w:r w:rsidR="00912DA4">
        <w:t xml:space="preserve"> </w:t>
      </w:r>
      <w:r w:rsidR="002274B7">
        <w:t xml:space="preserve">This daily calculation is stored in the counter </w:t>
      </w:r>
      <w:r w:rsidR="0041144B" w:rsidRPr="00450AD7">
        <w:rPr>
          <w:b/>
          <w:bCs/>
          <w:color w:val="00B0F0"/>
        </w:rPr>
        <w:t>Idleness Indicator</w:t>
      </w:r>
      <w:r w:rsidR="00AC53C5">
        <w:rPr>
          <w:color w:val="00B0F0"/>
        </w:rPr>
        <w:t>.</w:t>
      </w:r>
      <w:r w:rsidR="00C536E8">
        <w:rPr>
          <w:color w:val="00B0F0"/>
        </w:rPr>
        <w:t xml:space="preserve"> </w:t>
      </w:r>
      <w:r w:rsidR="00AC53C5">
        <w:t xml:space="preserve">It is a rolling counter. That means it </w:t>
      </w:r>
      <w:r w:rsidR="00450AD7">
        <w:t>is</w:t>
      </w:r>
      <w:r w:rsidR="0041144B">
        <w:t xml:space="preserve"> calculated every 5 </w:t>
      </w:r>
      <w:r w:rsidR="005F095F">
        <w:t>minutes,</w:t>
      </w:r>
      <w:r w:rsidR="0041144B">
        <w:t xml:space="preserve"> but each value takes the last 24 hours of data. </w:t>
      </w:r>
      <w:r w:rsidR="00AC53C5">
        <w:t>This is better than calculating only once a day</w:t>
      </w:r>
      <w:r w:rsidR="006968C9">
        <w:t xml:space="preserve"> so that VM does not have to wait before it gets declared as idle or </w:t>
      </w:r>
      <w:r w:rsidR="0012204B">
        <w:t>n</w:t>
      </w:r>
      <w:r w:rsidR="006968C9">
        <w:t>ot.</w:t>
      </w:r>
    </w:p>
    <w:p w14:paraId="34304E78" w14:textId="2C799708" w:rsidR="0041144B" w:rsidRDefault="0041144B" w:rsidP="0041144B">
      <w:r>
        <w:t>As you can see in the following example, its value is only stored if there is a change.</w:t>
      </w:r>
      <w:r w:rsidR="00660E72">
        <w:t xml:space="preserve"> This makes it easier to see when and if it changes. </w:t>
      </w:r>
    </w:p>
    <w:p w14:paraId="3C3F1E8C" w14:textId="77777777" w:rsidR="0041144B" w:rsidRDefault="0041144B" w:rsidP="0041144B">
      <w:r w:rsidRPr="0039697D">
        <w:rPr>
          <w:noProof/>
        </w:rPr>
        <w:drawing>
          <wp:inline distT="0" distB="0" distL="0" distR="0" wp14:anchorId="420074D5" wp14:editId="76EECEE0">
            <wp:extent cx="6038535" cy="814677"/>
            <wp:effectExtent l="0" t="0" r="635" b="5080"/>
            <wp:docPr id="1293284823" name="Picture 129328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056590" cy="817113"/>
                    </a:xfrm>
                    <a:prstGeom prst="rect">
                      <a:avLst/>
                    </a:prstGeom>
                  </pic:spPr>
                </pic:pic>
              </a:graphicData>
            </a:graphic>
          </wp:inline>
        </w:drawing>
      </w:r>
    </w:p>
    <w:p w14:paraId="11E43C0C" w14:textId="774291E7" w:rsidR="007A739C" w:rsidRDefault="0039355F" w:rsidP="00066D2F">
      <w:r>
        <w:t xml:space="preserve">Now that you have it daily, it’s a matter of </w:t>
      </w:r>
      <w:r w:rsidR="008A0656">
        <w:t xml:space="preserve">rolling up to the whole period (default value </w:t>
      </w:r>
      <w:r w:rsidR="00CC7813">
        <w:t>is 7 days</w:t>
      </w:r>
      <w:r w:rsidR="00752413">
        <w:t>)</w:t>
      </w:r>
      <w:r w:rsidR="00CC7813">
        <w:t>.</w:t>
      </w:r>
      <w:r w:rsidR="00BB27B6">
        <w:t xml:space="preserve"> We</w:t>
      </w:r>
      <w:r w:rsidR="00066D2F">
        <w:t xml:space="preserve"> </w:t>
      </w:r>
      <w:r w:rsidR="007A739C">
        <w:t>set the value to just 7 days</w:t>
      </w:r>
      <w:r w:rsidR="00066D2F">
        <w:t xml:space="preserve"> so you can see the calculation result within a week. </w:t>
      </w:r>
      <w:r w:rsidR="00420F96">
        <w:t xml:space="preserve">Note that we set to 100% and we ignore newly provisioned VM. </w:t>
      </w:r>
    </w:p>
    <w:p w14:paraId="3F27B727" w14:textId="1B1D83DD" w:rsidR="00B06936" w:rsidRPr="00DE5343" w:rsidRDefault="00066D2F" w:rsidP="00420F96">
      <w:pPr>
        <w:jc w:val="center"/>
      </w:pPr>
      <w:r w:rsidRPr="00066D2F">
        <w:rPr>
          <w:noProof/>
        </w:rPr>
        <w:drawing>
          <wp:inline distT="0" distB="0" distL="0" distR="0" wp14:anchorId="373392D6" wp14:editId="55795DF1">
            <wp:extent cx="5407200" cy="1062000"/>
            <wp:effectExtent l="0" t="0" r="3175" b="5080"/>
            <wp:docPr id="918289662" name="Picture 91828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07200" cy="1062000"/>
                    </a:xfrm>
                    <a:prstGeom prst="rect">
                      <a:avLst/>
                    </a:prstGeom>
                  </pic:spPr>
                </pic:pic>
              </a:graphicData>
            </a:graphic>
          </wp:inline>
        </w:drawing>
      </w:r>
    </w:p>
    <w:p w14:paraId="519DD90D" w14:textId="1C4E86C6" w:rsidR="00AD2361" w:rsidRDefault="0053793D" w:rsidP="002546BE">
      <w:pPr>
        <w:rPr>
          <w:lang w:eastAsia="en-SG"/>
        </w:rPr>
      </w:pPr>
      <w:r>
        <w:rPr>
          <w:lang w:eastAsia="en-SG"/>
        </w:rPr>
        <w:t xml:space="preserve">Think of the </w:t>
      </w:r>
      <w:r w:rsidR="00F26C45">
        <w:rPr>
          <w:lang w:eastAsia="en-SG"/>
        </w:rPr>
        <w:t xml:space="preserve">various </w:t>
      </w:r>
      <w:r>
        <w:rPr>
          <w:lang w:eastAsia="en-SG"/>
        </w:rPr>
        <w:t xml:space="preserve">situation </w:t>
      </w:r>
      <w:r w:rsidR="00F26C45">
        <w:rPr>
          <w:lang w:eastAsia="en-SG"/>
        </w:rPr>
        <w:t xml:space="preserve">before extending from 1 week. For example, a </w:t>
      </w:r>
      <w:r w:rsidR="00894976">
        <w:rPr>
          <w:lang w:eastAsia="en-SG"/>
        </w:rPr>
        <w:t xml:space="preserve">VM has been in production for a few years. A new version of the application has been developed, and this VM is </w:t>
      </w:r>
      <w:r w:rsidR="00894976" w:rsidRPr="00DE5343">
        <w:rPr>
          <w:lang w:eastAsia="en-SG"/>
        </w:rPr>
        <w:t>being decommissioned</w:t>
      </w:r>
      <w:r w:rsidR="00894976">
        <w:rPr>
          <w:lang w:eastAsia="en-SG"/>
        </w:rPr>
        <w:t>.</w:t>
      </w:r>
      <w:r w:rsidR="005B75A6">
        <w:rPr>
          <w:lang w:eastAsia="en-SG"/>
        </w:rPr>
        <w:t xml:space="preserve"> The VM goes idle. As the application team does not inform infrastructure team, the VM </w:t>
      </w:r>
      <w:r w:rsidR="00981111">
        <w:rPr>
          <w:lang w:eastAsia="en-SG"/>
        </w:rPr>
        <w:t xml:space="preserve">will take at least 7 days before it’s marked as idle. If you change that to 1 month, it will take longer. </w:t>
      </w:r>
    </w:p>
    <w:p w14:paraId="25B6E4BE" w14:textId="5F03704D" w:rsidR="00DA7516" w:rsidRPr="00DE5343" w:rsidRDefault="00DA7516" w:rsidP="00DA7516">
      <w:pPr>
        <w:rPr>
          <w:lang w:eastAsia="en-SG"/>
        </w:rPr>
      </w:pPr>
      <w:r>
        <w:rPr>
          <w:lang w:eastAsia="en-SG"/>
        </w:rPr>
        <w:t xml:space="preserve">On the other hand, </w:t>
      </w:r>
      <w:r w:rsidR="00FE5716">
        <w:rPr>
          <w:lang w:eastAsia="en-SG"/>
        </w:rPr>
        <w:t>a</w:t>
      </w:r>
      <w:r w:rsidRPr="00DE5343">
        <w:rPr>
          <w:lang w:eastAsia="en-SG"/>
        </w:rPr>
        <w:t xml:space="preserve"> month-end VM that processes payroll can be idle for 29 days.</w:t>
      </w:r>
    </w:p>
    <w:p w14:paraId="7045C89E" w14:textId="79ACA3FC" w:rsidR="00FD691A" w:rsidRDefault="002546BE" w:rsidP="002546BE">
      <w:pPr>
        <w:rPr>
          <w:lang w:eastAsia="en-SG"/>
        </w:rPr>
      </w:pPr>
      <w:r>
        <w:rPr>
          <w:lang w:eastAsia="en-SG"/>
        </w:rPr>
        <w:t xml:space="preserve">The counter that covers the whole period is called </w:t>
      </w:r>
      <w:r w:rsidR="00320847" w:rsidRPr="003A3071">
        <w:rPr>
          <w:b/>
          <w:bCs/>
          <w:color w:val="00B0F0"/>
          <w:lang w:eastAsia="en-SG"/>
        </w:rPr>
        <w:t>Reclaimable Idle</w:t>
      </w:r>
      <w:r w:rsidR="00FD691A" w:rsidRPr="00FD691A">
        <w:rPr>
          <w:lang w:eastAsia="en-SG"/>
        </w:rPr>
        <w:t>.</w:t>
      </w:r>
      <w:r w:rsidR="00E83DF9">
        <w:rPr>
          <w:lang w:eastAsia="en-SG"/>
        </w:rPr>
        <w:t xml:space="preserve"> </w:t>
      </w:r>
    </w:p>
    <w:p w14:paraId="6F1C066F" w14:textId="650905DA" w:rsidR="00CA512B" w:rsidRDefault="00CA512B" w:rsidP="002546BE">
      <w:pPr>
        <w:rPr>
          <w:lang w:eastAsia="en-SG"/>
        </w:rPr>
      </w:pPr>
      <w:r>
        <w:rPr>
          <w:lang w:eastAsia="en-SG"/>
        </w:rPr>
        <w:t xml:space="preserve">It </w:t>
      </w:r>
      <w:r w:rsidRPr="00FD691A">
        <w:rPr>
          <w:lang w:eastAsia="en-SG"/>
        </w:rPr>
        <w:t>is a daily counter</w:t>
      </w:r>
      <w:r>
        <w:rPr>
          <w:lang w:eastAsia="en-SG"/>
        </w:rPr>
        <w:t xml:space="preserve">, that’s set to </w:t>
      </w:r>
      <w:r w:rsidRPr="00FD691A">
        <w:rPr>
          <w:lang w:eastAsia="en-SG"/>
        </w:rPr>
        <w:t xml:space="preserve">1 </w:t>
      </w:r>
      <w:r w:rsidR="00653B6A">
        <w:rPr>
          <w:lang w:eastAsia="en-SG"/>
        </w:rPr>
        <w:t>(true) if the VM meet the idle criteria.</w:t>
      </w:r>
    </w:p>
    <w:p w14:paraId="715AA656" w14:textId="29987B55" w:rsidR="00320847" w:rsidRDefault="00320847" w:rsidP="002546BE">
      <w:pPr>
        <w:rPr>
          <w:lang w:eastAsia="en-SG"/>
        </w:rPr>
      </w:pPr>
      <w:r w:rsidRPr="0039697D">
        <w:rPr>
          <w:noProof/>
        </w:rPr>
        <w:drawing>
          <wp:inline distT="0" distB="0" distL="0" distR="0" wp14:anchorId="59C046B1" wp14:editId="01C485EC">
            <wp:extent cx="6065232" cy="936501"/>
            <wp:effectExtent l="0" t="0" r="0" b="0"/>
            <wp:docPr id="1293284822" name="Picture 129328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088372" cy="940074"/>
                    </a:xfrm>
                    <a:prstGeom prst="rect">
                      <a:avLst/>
                    </a:prstGeom>
                  </pic:spPr>
                </pic:pic>
              </a:graphicData>
            </a:graphic>
          </wp:inline>
        </w:drawing>
      </w:r>
    </w:p>
    <w:p w14:paraId="204986B2" w14:textId="71C529A0" w:rsidR="00194FBE" w:rsidRDefault="00194FBE" w:rsidP="00B01F20">
      <w:r>
        <w:t xml:space="preserve">To list the idle VM, you need both </w:t>
      </w:r>
      <w:r w:rsidR="008D3A3F">
        <w:t>metrics</w:t>
      </w:r>
      <w:r>
        <w:t xml:space="preserve"> to be true. </w:t>
      </w:r>
    </w:p>
    <w:p w14:paraId="493D47A3" w14:textId="4463B0F0" w:rsidR="00194FBE" w:rsidRDefault="00194FBE" w:rsidP="00B01F20">
      <w:r>
        <w:t xml:space="preserve">Why can’t you just use </w:t>
      </w:r>
      <w:r w:rsidR="008E2337" w:rsidRPr="008E2337">
        <w:rPr>
          <w:color w:val="00B0F0"/>
          <w:lang w:eastAsia="en-SG"/>
        </w:rPr>
        <w:t>Reclaimable Idle</w:t>
      </w:r>
      <w:r w:rsidR="008E2337">
        <w:rPr>
          <w:lang w:eastAsia="en-SG"/>
        </w:rPr>
        <w:t>?</w:t>
      </w:r>
    </w:p>
    <w:p w14:paraId="26C99273" w14:textId="432106AF" w:rsidR="008E2337" w:rsidRDefault="008E2337" w:rsidP="00B01F20">
      <w:r>
        <w:t xml:space="preserve">Because it’s a daily counter. You can mistakenly assume a VM is idle </w:t>
      </w:r>
      <w:r w:rsidR="00895D7C">
        <w:t>even though it’s recent activity shows it’s not idle anymore.</w:t>
      </w:r>
    </w:p>
    <w:p w14:paraId="3C7047D7" w14:textId="4381069A" w:rsidR="00417CDB" w:rsidRDefault="00417CDB" w:rsidP="00B01F20">
      <w:r>
        <w:t>In some environment, it can take time before a newly provisioned VM is used. Check the creation date of the VM before powering it off.</w:t>
      </w:r>
    </w:p>
    <w:p w14:paraId="47E70F0C" w14:textId="008EF4B6" w:rsidR="00CD4845" w:rsidRDefault="00CD4845" w:rsidP="00B01F20">
      <w:r>
        <w:t>Have we got all cases covered?</w:t>
      </w:r>
    </w:p>
    <w:p w14:paraId="33E7EE8B" w14:textId="385D9B02" w:rsidR="006134EC" w:rsidRDefault="00CD4845" w:rsidP="00666E38">
      <w:r>
        <w:t xml:space="preserve">Nope. There is </w:t>
      </w:r>
      <w:r w:rsidR="00214553" w:rsidRPr="00214553">
        <w:t xml:space="preserve">a corner case, where </w:t>
      </w:r>
      <w:r>
        <w:t xml:space="preserve">you </w:t>
      </w:r>
      <w:r w:rsidR="00214553" w:rsidRPr="00214553">
        <w:t>tighten the definition (say from 100 MHz to 50 MHz). What was Idle may no longer qualified for idle. We can recalculate the daily metric, but this consumes performance. So to be safe, we will restart again from Day 1. So if the Idle Window is 2 weeks, customers have to wait 2 weeks.</w:t>
      </w:r>
    </w:p>
    <w:p w14:paraId="3DD898AE" w14:textId="61A890DD" w:rsidR="00666E38" w:rsidRPr="00DE5343" w:rsidRDefault="00666E38" w:rsidP="006134EC">
      <w:pPr>
        <w:jc w:val="center"/>
      </w:pPr>
      <w:r w:rsidRPr="00666E38">
        <w:rPr>
          <w:noProof/>
        </w:rPr>
        <w:lastRenderedPageBreak/>
        <w:drawing>
          <wp:inline distT="0" distB="0" distL="0" distR="0" wp14:anchorId="1ACA4A00" wp14:editId="56F487CA">
            <wp:extent cx="3513600" cy="1555200"/>
            <wp:effectExtent l="0" t="0" r="0" b="6985"/>
            <wp:docPr id="918289652" name="Picture 91828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13600" cy="1555200"/>
                    </a:xfrm>
                    <a:prstGeom prst="rect">
                      <a:avLst/>
                    </a:prstGeom>
                  </pic:spPr>
                </pic:pic>
              </a:graphicData>
            </a:graphic>
          </wp:inline>
        </w:drawing>
      </w:r>
    </w:p>
    <w:p w14:paraId="1E98CFD6" w14:textId="41235285" w:rsidR="00B06936" w:rsidRPr="00DE5343" w:rsidRDefault="00B06936" w:rsidP="002113A7">
      <w:pPr>
        <w:pStyle w:val="Heading4"/>
      </w:pPr>
      <w:r w:rsidRPr="00DE5343">
        <w:t>Oversized VM</w:t>
      </w:r>
    </w:p>
    <w:p w14:paraId="6769F718" w14:textId="4101BCD9" w:rsidR="00B06936" w:rsidRPr="00DE5343" w:rsidRDefault="00B06936" w:rsidP="00B06936">
      <w:r w:rsidRPr="00DE5343">
        <w:t xml:space="preserve">Oversized VM has </w:t>
      </w:r>
      <w:r w:rsidR="00C536E8">
        <w:t xml:space="preserve">a </w:t>
      </w:r>
      <w:r w:rsidRPr="00DE5343">
        <w:t xml:space="preserve">different logic </w:t>
      </w:r>
      <w:r>
        <w:t xml:space="preserve">than </w:t>
      </w:r>
      <w:r w:rsidRPr="00DE5343">
        <w:t>idle</w:t>
      </w:r>
      <w:r>
        <w:t xml:space="preserve"> VM since the</w:t>
      </w:r>
      <w:r w:rsidRPr="00DE5343">
        <w:t xml:space="preserve"> Idle VM definition does not depend on the size of the VM. The </w:t>
      </w:r>
      <w:r>
        <w:t xml:space="preserve">Idle VM </w:t>
      </w:r>
      <w:r w:rsidRPr="00DE5343">
        <w:t xml:space="preserve">definition simply </w:t>
      </w:r>
      <w:r>
        <w:t>measures</w:t>
      </w:r>
      <w:r w:rsidRPr="00DE5343">
        <w:t xml:space="preserve"> if the VM is generating enough workload or not. </w:t>
      </w:r>
      <w:r w:rsidR="00BD3835" w:rsidRPr="00DE5343">
        <w:t xml:space="preserve">Idle is </w:t>
      </w:r>
      <w:r w:rsidR="0097108C">
        <w:t xml:space="preserve">about </w:t>
      </w:r>
      <w:r w:rsidR="00BD3835" w:rsidRPr="00DE5343">
        <w:t xml:space="preserve">GHz, while Oversized </w:t>
      </w:r>
      <w:r w:rsidR="0097108C">
        <w:t>is about</w:t>
      </w:r>
      <w:r w:rsidR="00BD3835" w:rsidRPr="00DE5343">
        <w:t xml:space="preserve"> %.</w:t>
      </w:r>
    </w:p>
    <w:p w14:paraId="17F1947C" w14:textId="5A5493E6" w:rsidR="00B06936" w:rsidRPr="00DE5343" w:rsidRDefault="00B06936" w:rsidP="00B06936">
      <w:r w:rsidRPr="00DE5343">
        <w:t xml:space="preserve">Oversized VM depends on the size of the VM. A 64 vCPU VM running 7 vCPU is oversized, while an 8 vCPU running 7 vCPU is not. </w:t>
      </w:r>
    </w:p>
    <w:p w14:paraId="29DA21A7" w14:textId="77777777" w:rsidR="00B06936" w:rsidRPr="00DE5343" w:rsidRDefault="00B06936" w:rsidP="006A3C87">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2515"/>
        <w:gridCol w:w="6943"/>
      </w:tblGrid>
      <w:tr w:rsidR="00B06936" w:rsidRPr="00E51A31" w14:paraId="0725A8AE" w14:textId="77777777" w:rsidTr="00477EA5">
        <w:tc>
          <w:tcPr>
            <w:tcW w:w="2694" w:type="dxa"/>
            <w:shd w:val="clear" w:color="auto" w:fill="F2F2F2" w:themeFill="background1" w:themeFillShade="F2"/>
          </w:tcPr>
          <w:p w14:paraId="3049DDE2" w14:textId="77777777" w:rsidR="00B06936" w:rsidRPr="00B45100" w:rsidRDefault="00B06936" w:rsidP="004974AB">
            <w:pPr>
              <w:pStyle w:val="Tablecontent"/>
              <w:rPr>
                <w:b/>
                <w:bCs/>
              </w:rPr>
            </w:pPr>
            <w:r w:rsidRPr="00B45100">
              <w:rPr>
                <w:b/>
                <w:bCs/>
              </w:rPr>
              <w:t>VM Is undersized</w:t>
            </w:r>
          </w:p>
        </w:tc>
        <w:tc>
          <w:tcPr>
            <w:tcW w:w="7762" w:type="dxa"/>
          </w:tcPr>
          <w:p w14:paraId="1CD1F541" w14:textId="77777777" w:rsidR="00B06936" w:rsidRPr="00DE5343" w:rsidRDefault="00B06936" w:rsidP="004974AB">
            <w:pPr>
              <w:pStyle w:val="Tablecontent"/>
            </w:pPr>
            <w:r w:rsidRPr="00DE5343">
              <w:t>Calculated based on CPU &amp; RAM total capacity and recommended size values.</w:t>
            </w:r>
          </w:p>
          <w:p w14:paraId="3DBA8366" w14:textId="77777777" w:rsidR="00B06936" w:rsidRPr="00DE5343" w:rsidRDefault="00B06936" w:rsidP="004974AB">
            <w:pPr>
              <w:pStyle w:val="Tablecontent"/>
            </w:pPr>
            <w:r w:rsidRPr="00DE5343">
              <w:t xml:space="preserve">If for at least one of </w:t>
            </w:r>
            <w:r>
              <w:t xml:space="preserve">the </w:t>
            </w:r>
            <w:r w:rsidRPr="00DE5343">
              <w:t>containers (CPU or RAM) the recommended size &gt; total</w:t>
            </w:r>
          </w:p>
          <w:p w14:paraId="374FB027" w14:textId="77777777" w:rsidR="00B06936" w:rsidRPr="00DE5343" w:rsidRDefault="00B06936" w:rsidP="004974AB">
            <w:pPr>
              <w:pStyle w:val="Tablecontent"/>
            </w:pPr>
            <w:r w:rsidRPr="00DE5343">
              <w:t>The lowest value for increasing the CPU is 1 vCPU and for memory is 1 GB</w:t>
            </w:r>
          </w:p>
        </w:tc>
      </w:tr>
      <w:tr w:rsidR="00B06936" w:rsidRPr="00E51A31" w14:paraId="5967403F" w14:textId="77777777" w:rsidTr="00477EA5">
        <w:tc>
          <w:tcPr>
            <w:tcW w:w="2694" w:type="dxa"/>
            <w:shd w:val="clear" w:color="auto" w:fill="F2F2F2" w:themeFill="background1" w:themeFillShade="F2"/>
          </w:tcPr>
          <w:p w14:paraId="4AC4CCE3" w14:textId="77777777" w:rsidR="00B06936" w:rsidRPr="00B45100" w:rsidRDefault="00B06936" w:rsidP="004974AB">
            <w:pPr>
              <w:pStyle w:val="Tablecontent"/>
              <w:rPr>
                <w:b/>
                <w:bCs/>
              </w:rPr>
            </w:pPr>
            <w:r w:rsidRPr="00B45100">
              <w:rPr>
                <w:b/>
                <w:bCs/>
              </w:rPr>
              <w:t>VM is oversized</w:t>
            </w:r>
          </w:p>
        </w:tc>
        <w:tc>
          <w:tcPr>
            <w:tcW w:w="7762" w:type="dxa"/>
          </w:tcPr>
          <w:p w14:paraId="7AF50AB6" w14:textId="77777777" w:rsidR="00B06936" w:rsidRPr="00DE5343" w:rsidRDefault="00B06936" w:rsidP="004974AB">
            <w:pPr>
              <w:pStyle w:val="Tablecontent"/>
            </w:pPr>
            <w:r w:rsidRPr="00DE5343">
              <w:t>The VM is oversized if it is possible to reclaim a CPU or Memory.</w:t>
            </w:r>
          </w:p>
          <w:p w14:paraId="25A8D7B0" w14:textId="77777777" w:rsidR="00B06936" w:rsidRPr="00DE5343" w:rsidRDefault="00B06936" w:rsidP="004974AB">
            <w:pPr>
              <w:pStyle w:val="Tablecontent"/>
            </w:pPr>
            <w:r w:rsidRPr="00DE5343">
              <w:t>Calculated based on CPU &amp; RAM total capacity and recommended size values.</w:t>
            </w:r>
          </w:p>
        </w:tc>
      </w:tr>
      <w:tr w:rsidR="00B06936" w:rsidRPr="00E51A31" w14:paraId="2D1BB8B0" w14:textId="77777777" w:rsidTr="00477EA5">
        <w:tc>
          <w:tcPr>
            <w:tcW w:w="2694" w:type="dxa"/>
            <w:shd w:val="clear" w:color="auto" w:fill="F2F2F2" w:themeFill="background1" w:themeFillShade="F2"/>
          </w:tcPr>
          <w:p w14:paraId="69188B66" w14:textId="77777777" w:rsidR="00B06936" w:rsidRPr="00B45100" w:rsidRDefault="00B06936" w:rsidP="004974AB">
            <w:pPr>
              <w:pStyle w:val="Tablecontent"/>
              <w:rPr>
                <w:b/>
                <w:bCs/>
              </w:rPr>
            </w:pPr>
            <w:r w:rsidRPr="00B45100">
              <w:rPr>
                <w:b/>
                <w:bCs/>
              </w:rPr>
              <w:t xml:space="preserve">VM </w:t>
            </w:r>
            <w:r w:rsidRPr="00B45100">
              <w:rPr>
                <w:rFonts w:ascii="Calibri" w:eastAsia="Times New Roman" w:hAnsi="Calibri" w:cs="Calibri"/>
                <w:b/>
                <w:bCs/>
                <w:lang w:eastAsia="en-SG"/>
              </w:rPr>
              <w:t>Reclaimable CPU</w:t>
            </w:r>
          </w:p>
        </w:tc>
        <w:tc>
          <w:tcPr>
            <w:tcW w:w="7762" w:type="dxa"/>
          </w:tcPr>
          <w:p w14:paraId="6DA8B213"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Calculated based on socket counts and core counts of VM</w:t>
            </w:r>
          </w:p>
          <w:p w14:paraId="7BC483ED" w14:textId="2B11FFCB" w:rsidR="00B06936" w:rsidRPr="00DE5343" w:rsidRDefault="00B06936" w:rsidP="008A39FA">
            <w:pPr>
              <w:pStyle w:val="Code"/>
            </w:pPr>
            <w:r w:rsidRPr="00DE5343">
              <w:t>= Minimum (( reclaimable Sockets * cores Per Socket + reclaimable Cores In Remaining Sockets), CPU Core Count</w:t>
            </w:r>
            <w:r w:rsidR="00701ED4">
              <w:t xml:space="preserve"> </w:t>
            </w:r>
            <w:r w:rsidRPr="00DE5343">
              <w:t>- 2)</w:t>
            </w:r>
          </w:p>
          <w:p w14:paraId="3D061335" w14:textId="77777777" w:rsidR="00B06936" w:rsidRPr="00DE5343" w:rsidRDefault="00B06936" w:rsidP="004974AB">
            <w:pPr>
              <w:pStyle w:val="Tablecontent"/>
            </w:pPr>
            <w:r w:rsidRPr="00DE5343">
              <w:rPr>
                <w:rFonts w:ascii="Calibri" w:eastAsia="Times New Roman" w:hAnsi="Calibri" w:cs="Calibri"/>
                <w:lang w:eastAsia="en-SG"/>
              </w:rPr>
              <w:t>Will not suggest the reclamation if the CPU Reclaimable value &lt; MHz Per Core value</w:t>
            </w:r>
          </w:p>
        </w:tc>
      </w:tr>
      <w:tr w:rsidR="00B06936" w:rsidRPr="00E51A31" w14:paraId="6EE264C3" w14:textId="77777777" w:rsidTr="00477EA5">
        <w:tc>
          <w:tcPr>
            <w:tcW w:w="2694" w:type="dxa"/>
            <w:shd w:val="clear" w:color="auto" w:fill="F2F2F2" w:themeFill="background1" w:themeFillShade="F2"/>
          </w:tcPr>
          <w:p w14:paraId="1B890903" w14:textId="77777777" w:rsidR="00B06936" w:rsidRPr="00B45100" w:rsidRDefault="00B06936" w:rsidP="004974AB">
            <w:pPr>
              <w:pStyle w:val="Tablecontent"/>
              <w:rPr>
                <w:b/>
                <w:bCs/>
              </w:rPr>
            </w:pPr>
            <w:r w:rsidRPr="00B45100">
              <w:rPr>
                <w:rFonts w:ascii="Calibri" w:eastAsia="Times New Roman" w:hAnsi="Calibri" w:cs="Calibri"/>
                <w:b/>
                <w:bCs/>
                <w:lang w:eastAsia="en-SG"/>
              </w:rPr>
              <w:t>VM Reclaimable Memory</w:t>
            </w:r>
          </w:p>
        </w:tc>
        <w:tc>
          <w:tcPr>
            <w:tcW w:w="7762" w:type="dxa"/>
          </w:tcPr>
          <w:p w14:paraId="732B8018" w14:textId="77777777" w:rsidR="00B06936" w:rsidRPr="00DE5343" w:rsidRDefault="00B06936" w:rsidP="008A39FA">
            <w:pPr>
              <w:pStyle w:val="Code"/>
            </w:pPr>
            <w:r w:rsidRPr="00DE5343">
              <w:t>= total Capacity – recommended Size</w:t>
            </w:r>
          </w:p>
          <w:p w14:paraId="66DE07E9" w14:textId="77777777" w:rsidR="00B06936" w:rsidRPr="00DE5343" w:rsidRDefault="00B06936" w:rsidP="004974AB">
            <w:pPr>
              <w:pStyle w:val="Tablecontent"/>
              <w:rPr>
                <w:rFonts w:ascii="Calibri" w:eastAsia="Times New Roman" w:hAnsi="Calibri" w:cs="Calibri"/>
                <w:lang w:eastAsia="en-SG"/>
              </w:rPr>
            </w:pPr>
            <w:r w:rsidRPr="00DE5343">
              <w:rPr>
                <w:rFonts w:ascii="Calibri" w:eastAsia="Times New Roman" w:hAnsi="Calibri" w:cs="Calibri"/>
                <w:lang w:eastAsia="en-SG"/>
              </w:rPr>
              <w:t>Must be ≥ 1 GB and the remaining capacity after reclamation should be ≥ 2 GB</w:t>
            </w:r>
          </w:p>
        </w:tc>
      </w:tr>
    </w:tbl>
    <w:p w14:paraId="065D2903" w14:textId="7B15B99C" w:rsidR="00AF4AC9" w:rsidRDefault="005F095F" w:rsidP="00AF4AC9">
      <w:bookmarkStart w:id="32" w:name="_Large_VMs"/>
      <w:bookmarkEnd w:id="32"/>
      <w:r w:rsidRPr="00D9086A">
        <w:rPr>
          <w:color w:val="FF0000"/>
        </w:rPr>
        <w:t>Limitation</w:t>
      </w:r>
      <w:r>
        <w:t xml:space="preserve">: </w:t>
      </w:r>
      <w:r w:rsidR="00AF4AC9">
        <w:t xml:space="preserve">the implementation in </w:t>
      </w:r>
      <w:r w:rsidR="008540B3">
        <w:t>VCF Operations</w:t>
      </w:r>
      <w:r w:rsidR="00AF4AC9">
        <w:t xml:space="preserve"> is based on </w:t>
      </w:r>
      <w:r>
        <w:t xml:space="preserve">projection, not a mere 5-minute or 1 day data. </w:t>
      </w:r>
      <w:r w:rsidR="00AF4AC9">
        <w:t xml:space="preserve">So if you power off an oversized VM, it remains considered as oversized until it passed the definition. </w:t>
      </w:r>
    </w:p>
    <w:p w14:paraId="214F861C" w14:textId="77777777" w:rsidR="0005573C" w:rsidRDefault="0005573C" w:rsidP="002113A7">
      <w:pPr>
        <w:pStyle w:val="Heading4"/>
      </w:pPr>
      <w:r>
        <w:lastRenderedPageBreak/>
        <w:t>TRIM and Unmap</w:t>
      </w:r>
    </w:p>
    <w:p w14:paraId="02D8B598" w14:textId="20B6651F" w:rsidR="0005573C" w:rsidRPr="0001254A" w:rsidRDefault="0005573C" w:rsidP="0005573C">
      <w:pPr>
        <w:rPr>
          <w:lang w:eastAsia="en-SG"/>
        </w:rPr>
      </w:pPr>
      <w:r>
        <w:rPr>
          <w:lang w:eastAsia="en-SG"/>
        </w:rPr>
        <w:t xml:space="preserve">When Guest OS delete files or parts of it, it does not replace the value with 0 and just leave the block. This is more efficient and also enable recovery. But this cause the underlying VMDK to grow. The same thing </w:t>
      </w:r>
      <w:r w:rsidR="00C536E8">
        <w:rPr>
          <w:lang w:eastAsia="en-SG"/>
        </w:rPr>
        <w:t>happens</w:t>
      </w:r>
      <w:r>
        <w:rPr>
          <w:lang w:eastAsia="en-SG"/>
        </w:rPr>
        <w:t xml:space="preserve"> at the array level. This is where </w:t>
      </w:r>
      <w:hyperlink r:id="rId182" w:history="1">
        <w:r w:rsidRPr="002B6B75">
          <w:rPr>
            <w:rStyle w:val="Hyperlink"/>
            <w:lang w:eastAsia="en-SG"/>
          </w:rPr>
          <w:t>Trim and Unmap</w:t>
        </w:r>
      </w:hyperlink>
      <w:r>
        <w:rPr>
          <w:lang w:eastAsia="en-SG"/>
        </w:rPr>
        <w:t xml:space="preserve"> come in.</w:t>
      </w:r>
    </w:p>
    <w:p w14:paraId="4EBB3E64" w14:textId="10AA96BF" w:rsidR="0005573C" w:rsidRDefault="008540B3" w:rsidP="0005573C">
      <w:pPr>
        <w:rPr>
          <w:lang w:eastAsia="en-SG"/>
        </w:rPr>
      </w:pPr>
      <w:r>
        <w:rPr>
          <w:lang w:eastAsia="en-SG"/>
        </w:rPr>
        <w:t>VCF Operations</w:t>
      </w:r>
      <w:r w:rsidR="0005573C">
        <w:rPr>
          <w:lang w:eastAsia="en-SG"/>
        </w:rPr>
        <w:t xml:space="preserve"> tracks the unmap operations via 2 metrics at ESXi Host. The first one is Unmap IO, which tracks the number of unmap SCSI instructions. For example, if the value is 100, that means ESXi has sent 100 requests of unmap to its datastore. So think of it like IOPS, except the IO is not writing/reading actual block, but more of a request to delete (unmap) the block in the back end array. The value is the sum of 20 seconds since vSphere reports per 20 seconds, then averaged over 5 minutes. In the example below, you can see the host sends unmap commands frequently in the last 30 days.</w:t>
      </w:r>
    </w:p>
    <w:p w14:paraId="005568B0" w14:textId="77777777" w:rsidR="0005573C" w:rsidRDefault="0005573C" w:rsidP="0005573C">
      <w:pPr>
        <w:rPr>
          <w:lang w:eastAsia="en-SG"/>
        </w:rPr>
      </w:pPr>
      <w:r w:rsidRPr="00F13891">
        <w:rPr>
          <w:noProof/>
          <w:lang w:eastAsia="en-SG"/>
        </w:rPr>
        <w:drawing>
          <wp:inline distT="0" distB="0" distL="0" distR="0" wp14:anchorId="4BCAB572" wp14:editId="1609CC2C">
            <wp:extent cx="6045209" cy="2050496"/>
            <wp:effectExtent l="0" t="0" r="0" b="6985"/>
            <wp:docPr id="1293284856" name="Picture 129328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052250" cy="2052884"/>
                    </a:xfrm>
                    <a:prstGeom prst="rect">
                      <a:avLst/>
                    </a:prstGeom>
                  </pic:spPr>
                </pic:pic>
              </a:graphicData>
            </a:graphic>
          </wp:inline>
        </w:drawing>
      </w:r>
    </w:p>
    <w:p w14:paraId="679DD0B2" w14:textId="77777777" w:rsidR="0005573C" w:rsidRDefault="0005573C" w:rsidP="0005573C">
      <w:pPr>
        <w:rPr>
          <w:lang w:eastAsia="en-SG"/>
        </w:rPr>
      </w:pPr>
      <w:r>
        <w:rPr>
          <w:lang w:eastAsia="en-SG"/>
        </w:rPr>
        <w:t>The second metric is Unmap Size, which tracks the total unmapped space from the operations above. The value is shown in MB.</w:t>
      </w:r>
    </w:p>
    <w:p w14:paraId="2C5C35AD" w14:textId="77777777" w:rsidR="0005573C" w:rsidRDefault="0005573C" w:rsidP="0005573C">
      <w:pPr>
        <w:rPr>
          <w:lang w:eastAsia="en-SG"/>
        </w:rPr>
      </w:pPr>
      <w:r w:rsidRPr="007425AC">
        <w:rPr>
          <w:noProof/>
          <w:lang w:eastAsia="en-SG"/>
        </w:rPr>
        <w:drawing>
          <wp:inline distT="0" distB="0" distL="0" distR="0" wp14:anchorId="1E897923" wp14:editId="06918A9C">
            <wp:extent cx="6091930" cy="1734564"/>
            <wp:effectExtent l="0" t="0" r="4445" b="0"/>
            <wp:docPr id="1293284857" name="Picture 1293284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111644" cy="1740177"/>
                    </a:xfrm>
                    <a:prstGeom prst="rect">
                      <a:avLst/>
                    </a:prstGeom>
                  </pic:spPr>
                </pic:pic>
              </a:graphicData>
            </a:graphic>
          </wp:inline>
        </w:drawing>
      </w:r>
    </w:p>
    <w:p w14:paraId="6883FD1F" w14:textId="77777777" w:rsidR="0005573C" w:rsidRDefault="0005573C" w:rsidP="0005573C">
      <w:pPr>
        <w:rPr>
          <w:lang w:eastAsia="en-SG"/>
        </w:rPr>
      </w:pPr>
      <w:r>
        <w:rPr>
          <w:lang w:eastAsia="en-SG"/>
        </w:rPr>
        <w:t xml:space="preserve">You can track both operations on each datastore, but you can’t aggregate them per datastore. </w:t>
      </w:r>
    </w:p>
    <w:p w14:paraId="2A926ED9" w14:textId="77777777" w:rsidR="0005573C" w:rsidRDefault="0005573C" w:rsidP="0005573C">
      <w:pPr>
        <w:rPr>
          <w:lang w:eastAsia="en-SG"/>
        </w:rPr>
      </w:pPr>
      <w:r>
        <w:rPr>
          <w:lang w:eastAsia="en-SG"/>
        </w:rPr>
        <w:t xml:space="preserve">For further reading on TRIM and Unmap in vSAN, read </w:t>
      </w:r>
      <w:hyperlink r:id="rId185" w:history="1">
        <w:r w:rsidRPr="00C75769">
          <w:rPr>
            <w:rStyle w:val="Hyperlink"/>
            <w:lang w:eastAsia="en-SG"/>
          </w:rPr>
          <w:t>this</w:t>
        </w:r>
        <w:r>
          <w:rPr>
            <w:rStyle w:val="Hyperlink"/>
            <w:lang w:eastAsia="en-SG"/>
          </w:rPr>
          <w:t xml:space="preserve"> detail </w:t>
        </w:r>
        <w:r w:rsidRPr="00C75769">
          <w:rPr>
            <w:rStyle w:val="Hyperlink"/>
            <w:lang w:eastAsia="en-SG"/>
          </w:rPr>
          <w:t>article</w:t>
        </w:r>
      </w:hyperlink>
      <w:r>
        <w:rPr>
          <w:lang w:eastAsia="en-SG"/>
        </w:rPr>
        <w:t xml:space="preserve"> by </w:t>
      </w:r>
      <w:hyperlink r:id="rId186" w:history="1">
        <w:r w:rsidRPr="00DB446B">
          <w:rPr>
            <w:rStyle w:val="Hyperlink"/>
            <w:lang w:eastAsia="en-SG"/>
          </w:rPr>
          <w:t>Patrick Kremer</w:t>
        </w:r>
      </w:hyperlink>
      <w:r>
        <w:rPr>
          <w:lang w:eastAsia="en-SG"/>
        </w:rPr>
        <w:t xml:space="preserve">. </w:t>
      </w:r>
    </w:p>
    <w:p w14:paraId="4EB3337A" w14:textId="77777777" w:rsidR="0005573C" w:rsidRPr="00E203CB" w:rsidRDefault="0005573C" w:rsidP="0005573C">
      <w:pPr>
        <w:rPr>
          <w:lang w:eastAsia="en-SG"/>
        </w:rPr>
      </w:pPr>
      <w:r>
        <w:rPr>
          <w:lang w:eastAsia="en-SG"/>
        </w:rPr>
        <w:t>The problem only happens on thin provisioned disk. So if you want to check how much space you can reclaim, create a view that compare the value inside the Guest vs the value shown at VMDK level.</w:t>
      </w:r>
    </w:p>
    <w:p w14:paraId="5B9F7A70" w14:textId="177BE06B" w:rsidR="000C345C" w:rsidRDefault="000C345C" w:rsidP="002113A7">
      <w:pPr>
        <w:pStyle w:val="Heading4"/>
      </w:pPr>
      <w:r>
        <w:lastRenderedPageBreak/>
        <w:t>Unused VM</w:t>
      </w:r>
    </w:p>
    <w:p w14:paraId="10290277" w14:textId="33E2663A" w:rsidR="000C345C" w:rsidRDefault="000C345C" w:rsidP="000C345C">
      <w:r>
        <w:t xml:space="preserve">Unused VM is not idle, but they do not provide </w:t>
      </w:r>
      <w:r w:rsidRPr="00687A2E">
        <w:rPr>
          <w:i/>
          <w:iCs/>
          <w:color w:val="FF0000"/>
        </w:rPr>
        <w:t>business value</w:t>
      </w:r>
      <w:r w:rsidRPr="00687A2E">
        <w:rPr>
          <w:color w:val="FF0000"/>
        </w:rPr>
        <w:t xml:space="preserve"> </w:t>
      </w:r>
      <w:r>
        <w:t xml:space="preserve">anymore. The application team may have stopped using it, but left the application running just in case they need in the future. The VM is </w:t>
      </w:r>
      <w:r w:rsidRPr="001B22B4">
        <w:rPr>
          <w:color w:val="FF0000"/>
        </w:rPr>
        <w:t xml:space="preserve">not </w:t>
      </w:r>
      <w:r>
        <w:t xml:space="preserve">idle as it still generates CPU activity. The activity can be business workload, IT workload, or both. </w:t>
      </w:r>
    </w:p>
    <w:p w14:paraId="0F7889C7" w14:textId="46223415" w:rsidR="001B22B4" w:rsidRDefault="001B22B4" w:rsidP="000C345C">
      <w:r>
        <w:t xml:space="preserve">This makes unused VM much harder to find, as </w:t>
      </w:r>
      <w:r w:rsidR="0028431A">
        <w:t xml:space="preserve">what works for VM 00001 may not apply to VM 10000. </w:t>
      </w:r>
    </w:p>
    <w:p w14:paraId="105058AA" w14:textId="29D2C326" w:rsidR="000C345C" w:rsidRDefault="000C345C" w:rsidP="000C345C">
      <w:r>
        <w:t>The IT workloads take many forms. Guest OS upgrade</w:t>
      </w:r>
      <w:r w:rsidR="00E25B4F">
        <w:t>,</w:t>
      </w:r>
      <w:r w:rsidR="00C73C54">
        <w:t xml:space="preserve"> Guest OS </w:t>
      </w:r>
      <w:r>
        <w:t>patches</w:t>
      </w:r>
      <w:r w:rsidR="00C73C54">
        <w:t xml:space="preserve">, </w:t>
      </w:r>
      <w:r w:rsidR="00E25B4F">
        <w:t xml:space="preserve">and </w:t>
      </w:r>
      <w:r w:rsidR="00C73C54">
        <w:t>application patches</w:t>
      </w:r>
      <w:r>
        <w:t xml:space="preserve"> can be </w:t>
      </w:r>
      <w:r w:rsidR="00E25B4F">
        <w:t>3</w:t>
      </w:r>
      <w:r>
        <w:t xml:space="preserve"> different workloads with different patterns. VMware Tools patches, </w:t>
      </w:r>
      <w:r w:rsidR="000C098B">
        <w:t>anti-virus</w:t>
      </w:r>
      <w:r>
        <w:t xml:space="preserve"> scan, intrusion detection scan </w:t>
      </w:r>
      <w:r w:rsidR="00E25B4F">
        <w:t>and</w:t>
      </w:r>
      <w:r>
        <w:t xml:space="preserve"> agent based back up are other common examples. In an environment with high security, there can be many security related agents running.</w:t>
      </w:r>
      <w:r w:rsidR="00BF5041">
        <w:t xml:space="preserve"> Or worse, they can be agentless, executed via network.</w:t>
      </w:r>
    </w:p>
    <w:p w14:paraId="6BFAACF0" w14:textId="6C52FF75" w:rsidR="00BD3A41" w:rsidRDefault="00BD3A41" w:rsidP="000C345C">
      <w:r>
        <w:t xml:space="preserve">Business workloads can be batch jobs, reports or monitoring. No one is using the application </w:t>
      </w:r>
      <w:r w:rsidR="0008744C">
        <w:t>anymore,</w:t>
      </w:r>
      <w:r>
        <w:t xml:space="preserve"> but the application continues running. </w:t>
      </w:r>
      <w:r w:rsidR="003D264B">
        <w:t xml:space="preserve">It could be generating report and send email to someone who </w:t>
      </w:r>
      <w:r w:rsidR="000C098B">
        <w:t xml:space="preserve">just ignore that emails. </w:t>
      </w:r>
      <w:r>
        <w:t>This is harder to identify</w:t>
      </w:r>
      <w:r w:rsidR="006F4B24">
        <w:t xml:space="preserve"> than the one running pure IT workload</w:t>
      </w:r>
      <w:r w:rsidR="003D264B">
        <w:t xml:space="preserve"> as it’s more unique.</w:t>
      </w:r>
    </w:p>
    <w:p w14:paraId="3F9E8D32" w14:textId="4052C1D1" w:rsidR="00AA3206" w:rsidRDefault="000C345C" w:rsidP="000C345C">
      <w:r>
        <w:t>Unused VM is hard to detect</w:t>
      </w:r>
      <w:r w:rsidR="006F4B24">
        <w:t xml:space="preserve"> as the infra team lack the business context, and the patterns vary widely</w:t>
      </w:r>
      <w:r>
        <w:t xml:space="preserve">. The owner verification is required before you power off the VM. This is why it’s important to have ability to relate a VM to a department or owner. We discussed the </w:t>
      </w:r>
      <w:r w:rsidR="007A3E4C">
        <w:t>necessity</w:t>
      </w:r>
      <w:r>
        <w:t xml:space="preserve"> of business-centric infrastructure in Part 1</w:t>
      </w:r>
      <w:r w:rsidR="00AA3206">
        <w:t xml:space="preserve"> Chapter 1.</w:t>
      </w:r>
    </w:p>
    <w:p w14:paraId="5A26ECF5" w14:textId="206377A8" w:rsidR="002217A3" w:rsidRDefault="002217A3" w:rsidP="000C345C">
      <w:r>
        <w:t>There are some checks you can do to find the unused VMs</w:t>
      </w:r>
      <w:r w:rsidR="00A55FA1">
        <w:t xml:space="preserve"> when their CPU usage </w:t>
      </w:r>
      <w:r w:rsidR="00405A4E">
        <w:t xml:space="preserve">is </w:t>
      </w:r>
      <w:r w:rsidR="00405A4E" w:rsidRPr="00F73546">
        <w:rPr>
          <w:color w:val="FF0000"/>
        </w:rPr>
        <w:t xml:space="preserve">not </w:t>
      </w:r>
      <w:r w:rsidR="00405A4E">
        <w:t>low</w:t>
      </w:r>
      <w:r w:rsidR="00A55FA1">
        <w:t xml:space="preserve">. Find VMs that exhibit </w:t>
      </w:r>
      <w:r w:rsidR="00A55FA1" w:rsidRPr="00DA46C4">
        <w:rPr>
          <w:color w:val="FF0000"/>
        </w:rPr>
        <w:t xml:space="preserve">multiple </w:t>
      </w:r>
      <w:r w:rsidR="00A55FA1">
        <w:t>of these behaviour</w:t>
      </w:r>
      <w:r w:rsidR="00405A4E">
        <w:t>s</w:t>
      </w:r>
      <w:r w:rsidR="00FF4D86">
        <w:t>. Take note that each of these can be false positive, so you need multiple of them</w:t>
      </w:r>
      <w:r w:rsidR="003C5F0C">
        <w:t xml:space="preserve"> for </w:t>
      </w:r>
      <w:r w:rsidR="00B76C23">
        <w:t>more accurate</w:t>
      </w:r>
      <w:r w:rsidR="003C5F0C">
        <w:t xml:space="preserve"> conclusion</w:t>
      </w:r>
      <w:r w:rsidR="00FF4D86">
        <w:t>.</w:t>
      </w:r>
    </w:p>
    <w:p w14:paraId="7403B705" w14:textId="7951F37F" w:rsidR="00061E67" w:rsidRDefault="00061E67" w:rsidP="002113A7">
      <w:pPr>
        <w:pStyle w:val="Heading5"/>
      </w:pPr>
      <w:r>
        <w:t>Configuration</w:t>
      </w:r>
    </w:p>
    <w:p w14:paraId="57F74047" w14:textId="2708A06A" w:rsidR="00061E67" w:rsidRPr="00061E67" w:rsidRDefault="00061E67" w:rsidP="00061E67">
      <w:pPr>
        <w:rPr>
          <w:lang w:val="en-GB"/>
        </w:rPr>
      </w:pPr>
      <w:r>
        <w:rPr>
          <w:lang w:val="en-GB"/>
        </w:rPr>
        <w:t xml:space="preserve">Configuration is easier to interpret than utilization, as they tend to have clear cut rules. The following list some configuration items </w:t>
      </w:r>
      <w:r w:rsidR="007E0A08">
        <w:rPr>
          <w:lang w:val="en-GB"/>
        </w:rPr>
        <w:t>you can consider.</w:t>
      </w:r>
    </w:p>
    <w:p w14:paraId="4D912849" w14:textId="77777777" w:rsidR="00061E67" w:rsidRDefault="00061E67" w:rsidP="006A3C8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015"/>
        <w:gridCol w:w="7443"/>
      </w:tblGrid>
      <w:tr w:rsidR="00061E67" w14:paraId="66FE61E5" w14:textId="77777777" w:rsidTr="00E440AB">
        <w:tc>
          <w:tcPr>
            <w:tcW w:w="2127" w:type="dxa"/>
            <w:shd w:val="clear" w:color="auto" w:fill="F2F2F2" w:themeFill="background1" w:themeFillShade="F2"/>
          </w:tcPr>
          <w:p w14:paraId="54C360E5" w14:textId="77777777" w:rsidR="00061E67" w:rsidRDefault="00061E67" w:rsidP="00E440AB">
            <w:pPr>
              <w:pStyle w:val="Tablecontent"/>
            </w:pPr>
            <w:r>
              <w:t>Isolated</w:t>
            </w:r>
          </w:p>
        </w:tc>
        <w:tc>
          <w:tcPr>
            <w:tcW w:w="8329" w:type="dxa"/>
          </w:tcPr>
          <w:p w14:paraId="66690C01" w14:textId="5FC62450" w:rsidR="00061E67" w:rsidRDefault="00061E67" w:rsidP="00E440AB">
            <w:pPr>
              <w:pStyle w:val="Tablecontent"/>
            </w:pPr>
            <w:r>
              <w:t>It’s no longer connected to a virtual NIC</w:t>
            </w:r>
            <w:r w:rsidR="00B76C23">
              <w:t xml:space="preserve">, so it’s not communicating with other </w:t>
            </w:r>
            <w:r w:rsidR="009B24A2">
              <w:t>machines.</w:t>
            </w:r>
          </w:p>
        </w:tc>
      </w:tr>
      <w:tr w:rsidR="00061E67" w14:paraId="7AB17806" w14:textId="77777777" w:rsidTr="00E440AB">
        <w:tc>
          <w:tcPr>
            <w:tcW w:w="2127" w:type="dxa"/>
            <w:shd w:val="clear" w:color="auto" w:fill="F2F2F2" w:themeFill="background1" w:themeFillShade="F2"/>
          </w:tcPr>
          <w:p w14:paraId="47FE7EBC" w14:textId="77777777" w:rsidR="00061E67" w:rsidRDefault="00061E67" w:rsidP="00E440AB">
            <w:pPr>
              <w:pStyle w:val="Tablecontent"/>
            </w:pPr>
            <w:r>
              <w:t>Guest OS</w:t>
            </w:r>
          </w:p>
        </w:tc>
        <w:tc>
          <w:tcPr>
            <w:tcW w:w="8329" w:type="dxa"/>
          </w:tcPr>
          <w:p w14:paraId="55DFD4CB" w14:textId="6F0117B3" w:rsidR="00061E67" w:rsidRDefault="00061E67" w:rsidP="00E440AB">
            <w:pPr>
              <w:pStyle w:val="Tablecontent"/>
            </w:pPr>
            <w:r>
              <w:t xml:space="preserve">It’s running older version, especially those nearing </w:t>
            </w:r>
            <w:r w:rsidRPr="009B24A2">
              <w:rPr>
                <w:color w:val="FF0000"/>
              </w:rPr>
              <w:t>End of Life</w:t>
            </w:r>
            <w:r>
              <w:t xml:space="preserve">. It indicates the </w:t>
            </w:r>
            <w:r w:rsidR="00A565B3">
              <w:t>application</w:t>
            </w:r>
            <w:r>
              <w:t xml:space="preserve"> team may have written a replacement </w:t>
            </w:r>
            <w:r w:rsidR="0002089A">
              <w:t>applications</w:t>
            </w:r>
            <w:r>
              <w:t xml:space="preserve"> running somewhere else.</w:t>
            </w:r>
          </w:p>
          <w:p w14:paraId="42CA2E82" w14:textId="11A7B2B7" w:rsidR="007E0A08" w:rsidRDefault="007E0A08" w:rsidP="00E440AB">
            <w:pPr>
              <w:pStyle w:val="Tablecontent"/>
            </w:pPr>
            <w:r>
              <w:t>Running old version of Windows, Linux and/or Kubernetes.</w:t>
            </w:r>
          </w:p>
          <w:p w14:paraId="21042817" w14:textId="77777777" w:rsidR="007E0A08" w:rsidRDefault="007E0A08" w:rsidP="00E440AB">
            <w:pPr>
              <w:pStyle w:val="Tablecontent"/>
            </w:pPr>
            <w:r>
              <w:t xml:space="preserve">Expired license. </w:t>
            </w:r>
          </w:p>
          <w:p w14:paraId="0950C565" w14:textId="43AF245B" w:rsidR="009B24A2" w:rsidRDefault="009B24A2" w:rsidP="00E440AB">
            <w:pPr>
              <w:pStyle w:val="Tablecontent"/>
            </w:pPr>
            <w:r>
              <w:t>Temporary license.</w:t>
            </w:r>
          </w:p>
        </w:tc>
      </w:tr>
      <w:tr w:rsidR="00061E67" w14:paraId="5C2DC591" w14:textId="77777777" w:rsidTr="00E440AB">
        <w:tc>
          <w:tcPr>
            <w:tcW w:w="2127" w:type="dxa"/>
            <w:shd w:val="clear" w:color="auto" w:fill="F2F2F2" w:themeFill="background1" w:themeFillShade="F2"/>
          </w:tcPr>
          <w:p w14:paraId="05567133" w14:textId="77777777" w:rsidR="00061E67" w:rsidRDefault="00061E67" w:rsidP="00E440AB">
            <w:pPr>
              <w:pStyle w:val="Tablecontent"/>
            </w:pPr>
            <w:r>
              <w:t>Application</w:t>
            </w:r>
          </w:p>
        </w:tc>
        <w:tc>
          <w:tcPr>
            <w:tcW w:w="8329" w:type="dxa"/>
          </w:tcPr>
          <w:p w14:paraId="60415E1C" w14:textId="77777777" w:rsidR="00061E67" w:rsidRDefault="00061E67" w:rsidP="00E440AB">
            <w:pPr>
              <w:pStyle w:val="Tablecontent"/>
            </w:pPr>
            <w:r>
              <w:t>It’s running older version, especially those nearing End of Life.</w:t>
            </w:r>
          </w:p>
          <w:p w14:paraId="46C434EF" w14:textId="77777777" w:rsidR="00061E67" w:rsidRDefault="00061E67" w:rsidP="00E440AB">
            <w:pPr>
              <w:pStyle w:val="Tablecontent"/>
            </w:pPr>
            <w:r>
              <w:t>It’s running application that you no longer license. In this case, there is urgency to power it off.</w:t>
            </w:r>
          </w:p>
          <w:p w14:paraId="702F89B7" w14:textId="77777777" w:rsidR="00061E67" w:rsidRDefault="00061E67" w:rsidP="00E440AB">
            <w:pPr>
              <w:pStyle w:val="Tablecontent"/>
            </w:pPr>
            <w:r>
              <w:t>It’s running without license, or with evaluation license, or expired license.</w:t>
            </w:r>
          </w:p>
          <w:p w14:paraId="6AC329F6" w14:textId="5B04D420" w:rsidR="00061E67" w:rsidRDefault="00061E67" w:rsidP="00E440AB">
            <w:pPr>
              <w:pStyle w:val="Tablecontent"/>
            </w:pPr>
            <w:r>
              <w:t xml:space="preserve">It has no business application installed. Just base OS + IT security </w:t>
            </w:r>
            <w:r w:rsidR="0002089A">
              <w:t>applications</w:t>
            </w:r>
            <w:r>
              <w:t>.</w:t>
            </w:r>
          </w:p>
        </w:tc>
      </w:tr>
      <w:tr w:rsidR="00061E67" w14:paraId="6FD2C26C" w14:textId="77777777" w:rsidTr="00E440AB">
        <w:tc>
          <w:tcPr>
            <w:tcW w:w="2127" w:type="dxa"/>
            <w:shd w:val="clear" w:color="auto" w:fill="F2F2F2" w:themeFill="background1" w:themeFillShade="F2"/>
          </w:tcPr>
          <w:p w14:paraId="63012789" w14:textId="77777777" w:rsidR="00061E67" w:rsidRDefault="00061E67" w:rsidP="00E440AB">
            <w:pPr>
              <w:pStyle w:val="Tablecontent"/>
            </w:pPr>
            <w:r>
              <w:t>Owner</w:t>
            </w:r>
          </w:p>
        </w:tc>
        <w:tc>
          <w:tcPr>
            <w:tcW w:w="8329" w:type="dxa"/>
          </w:tcPr>
          <w:p w14:paraId="3E56A722" w14:textId="77777777" w:rsidR="00061E67" w:rsidRDefault="00061E67" w:rsidP="00E440AB">
            <w:pPr>
              <w:pStyle w:val="Tablecontent"/>
            </w:pPr>
            <w:r>
              <w:t xml:space="preserve">It belongs to a folder in vCenter that is no longer owned. </w:t>
            </w:r>
          </w:p>
          <w:p w14:paraId="1D56A091" w14:textId="77777777" w:rsidR="00061E67" w:rsidRDefault="00061E67" w:rsidP="00E440AB">
            <w:pPr>
              <w:pStyle w:val="Tablecontent"/>
            </w:pPr>
            <w:r>
              <w:t>Unable to figure out the tagging for the VM.</w:t>
            </w:r>
          </w:p>
          <w:p w14:paraId="0A14A570" w14:textId="77777777" w:rsidR="00061E67" w:rsidRDefault="00061E67" w:rsidP="00E440AB">
            <w:pPr>
              <w:pStyle w:val="Tablecontent"/>
            </w:pPr>
            <w:r>
              <w:t xml:space="preserve">Request to contact the owner has gone unanswered. </w:t>
            </w:r>
          </w:p>
          <w:p w14:paraId="1F5A8CA8" w14:textId="4342BB28" w:rsidR="007E0A08" w:rsidRDefault="007E0A08" w:rsidP="00E440AB">
            <w:pPr>
              <w:pStyle w:val="Tablecontent"/>
            </w:pPr>
            <w:r>
              <w:t xml:space="preserve">Owner has changed organization. </w:t>
            </w:r>
          </w:p>
        </w:tc>
      </w:tr>
      <w:tr w:rsidR="00061E67" w14:paraId="24461A08" w14:textId="77777777" w:rsidTr="00E440AB">
        <w:tc>
          <w:tcPr>
            <w:tcW w:w="2127" w:type="dxa"/>
            <w:shd w:val="clear" w:color="auto" w:fill="F2F2F2" w:themeFill="background1" w:themeFillShade="F2"/>
          </w:tcPr>
          <w:p w14:paraId="0379AEB0" w14:textId="77777777" w:rsidR="00061E67" w:rsidRDefault="00061E67" w:rsidP="00E440AB">
            <w:pPr>
              <w:pStyle w:val="Tablecontent"/>
            </w:pPr>
            <w:r>
              <w:lastRenderedPageBreak/>
              <w:t>Report</w:t>
            </w:r>
          </w:p>
        </w:tc>
        <w:tc>
          <w:tcPr>
            <w:tcW w:w="8329" w:type="dxa"/>
          </w:tcPr>
          <w:p w14:paraId="6E2F3661" w14:textId="0CEA25C8" w:rsidR="00061E67" w:rsidRDefault="00061E67" w:rsidP="00E440AB">
            <w:pPr>
              <w:pStyle w:val="Tablecontent"/>
            </w:pPr>
            <w:r>
              <w:t xml:space="preserve">The </w:t>
            </w:r>
            <w:r w:rsidR="00A565B3">
              <w:t>application</w:t>
            </w:r>
            <w:r>
              <w:t xml:space="preserve"> is no longer listed in any of the reports to the department owning it. This could be performance report, capacity report, compliance report, chargeback report, etc.</w:t>
            </w:r>
          </w:p>
        </w:tc>
      </w:tr>
      <w:tr w:rsidR="00061E67" w14:paraId="5A233483" w14:textId="77777777" w:rsidTr="00E440AB">
        <w:tc>
          <w:tcPr>
            <w:tcW w:w="2127" w:type="dxa"/>
            <w:shd w:val="clear" w:color="auto" w:fill="F2F2F2" w:themeFill="background1" w:themeFillShade="F2"/>
          </w:tcPr>
          <w:p w14:paraId="306162E0" w14:textId="77777777" w:rsidR="00061E67" w:rsidRDefault="00061E67" w:rsidP="00E440AB">
            <w:pPr>
              <w:pStyle w:val="Tablecontent"/>
            </w:pPr>
            <w:r>
              <w:t>Location</w:t>
            </w:r>
          </w:p>
        </w:tc>
        <w:tc>
          <w:tcPr>
            <w:tcW w:w="8329" w:type="dxa"/>
          </w:tcPr>
          <w:p w14:paraId="5B4B4F6C" w14:textId="77777777" w:rsidR="00061E67" w:rsidRDefault="00061E67" w:rsidP="00E440AB">
            <w:pPr>
              <w:pStyle w:val="Tablecontent"/>
            </w:pPr>
            <w:r>
              <w:t xml:space="preserve">It runs on a cluster that is due for decommissioned. It is stored on a datastore, that sits on an array that is due for decommissioned. </w:t>
            </w:r>
          </w:p>
          <w:p w14:paraId="231AE72B" w14:textId="068C8E69" w:rsidR="007E0A08" w:rsidRDefault="007E0A08" w:rsidP="00E440AB">
            <w:pPr>
              <w:pStyle w:val="Tablecontent"/>
            </w:pPr>
            <w:r>
              <w:t xml:space="preserve">It’s folder has names like “old”, “decommissioned”, and “archived”. </w:t>
            </w:r>
          </w:p>
        </w:tc>
      </w:tr>
      <w:tr w:rsidR="00061E67" w14:paraId="4F675F70" w14:textId="77777777" w:rsidTr="00061E67">
        <w:tc>
          <w:tcPr>
            <w:tcW w:w="2127"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3A261E8" w14:textId="77777777" w:rsidR="00061E67" w:rsidRDefault="00061E67" w:rsidP="00E440AB">
            <w:pPr>
              <w:pStyle w:val="Tablecontent"/>
            </w:pPr>
            <w:r>
              <w:t>Relationship</w:t>
            </w:r>
          </w:p>
        </w:tc>
        <w:tc>
          <w:tcPr>
            <w:tcW w:w="8329" w:type="dxa"/>
            <w:tcBorders>
              <w:top w:val="single" w:sz="4" w:space="0" w:color="D9D9D9" w:themeColor="background1" w:themeShade="D9"/>
              <w:bottom w:val="single" w:sz="4" w:space="0" w:color="D9D9D9" w:themeColor="background1" w:themeShade="D9"/>
            </w:tcBorders>
          </w:tcPr>
          <w:p w14:paraId="5792AC5D" w14:textId="77777777" w:rsidR="00061E67" w:rsidRDefault="00061E67" w:rsidP="00E440AB">
            <w:pPr>
              <w:pStyle w:val="Tablecontent"/>
            </w:pPr>
            <w:r>
              <w:t>The VM is talking to other VMs. You can check which services is talking at which port. Check what services it’s using over the network. This is useful for VMs in the cloud, which uses cloud services from AWS, Azure, etc.</w:t>
            </w:r>
          </w:p>
          <w:p w14:paraId="30EB56A2" w14:textId="77777777" w:rsidR="00061E67" w:rsidRDefault="00061E67" w:rsidP="00E440AB">
            <w:pPr>
              <w:pStyle w:val="Tablecontent"/>
            </w:pPr>
            <w:r>
              <w:t xml:space="preserve">As these neighbors could also be unused, using this alone is not reliable. </w:t>
            </w:r>
          </w:p>
        </w:tc>
      </w:tr>
      <w:tr w:rsidR="00061E67" w14:paraId="12D23F1B" w14:textId="77777777" w:rsidTr="00E440AB">
        <w:tc>
          <w:tcPr>
            <w:tcW w:w="2127" w:type="dxa"/>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2F2F2" w:themeFill="background1" w:themeFillShade="F2"/>
          </w:tcPr>
          <w:p w14:paraId="04B65AA8" w14:textId="43746E45" w:rsidR="00061E67" w:rsidRDefault="00061E67" w:rsidP="00E440AB">
            <w:pPr>
              <w:pStyle w:val="Tablecontent"/>
            </w:pPr>
            <w:r>
              <w:t>Alert</w:t>
            </w:r>
          </w:p>
        </w:tc>
        <w:tc>
          <w:tcPr>
            <w:tcW w:w="8329" w:type="dxa"/>
            <w:tcBorders>
              <w:top w:val="single" w:sz="4" w:space="0" w:color="D9D9D9" w:themeColor="background1" w:themeShade="D9"/>
              <w:bottom w:val="single" w:sz="4" w:space="0" w:color="BFBFBF" w:themeColor="background1" w:themeShade="BF"/>
            </w:tcBorders>
          </w:tcPr>
          <w:p w14:paraId="62C0A04B" w14:textId="2DC5B27D" w:rsidR="00061E67" w:rsidRDefault="00061E67" w:rsidP="00E440AB">
            <w:pPr>
              <w:pStyle w:val="Tablecontent"/>
            </w:pPr>
            <w:r>
              <w:t>Alerts associated with VM have disabled.</w:t>
            </w:r>
          </w:p>
        </w:tc>
      </w:tr>
    </w:tbl>
    <w:p w14:paraId="08152848" w14:textId="2F19E034" w:rsidR="003C5F0C" w:rsidRDefault="003C5F0C" w:rsidP="002113A7">
      <w:pPr>
        <w:pStyle w:val="Heading5"/>
      </w:pPr>
      <w:r>
        <w:t>Utilization</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979"/>
        <w:gridCol w:w="7479"/>
      </w:tblGrid>
      <w:tr w:rsidR="003C5F0C" w14:paraId="400518CF" w14:textId="77777777" w:rsidTr="00E440AB">
        <w:tc>
          <w:tcPr>
            <w:tcW w:w="2127" w:type="dxa"/>
            <w:shd w:val="clear" w:color="auto" w:fill="F2F2F2" w:themeFill="background1" w:themeFillShade="F2"/>
          </w:tcPr>
          <w:p w14:paraId="659BCEAE" w14:textId="77777777" w:rsidR="003C5F0C" w:rsidRDefault="003C5F0C" w:rsidP="00E440AB">
            <w:pPr>
              <w:pStyle w:val="Tablecontent"/>
            </w:pPr>
            <w:r>
              <w:t>CPU</w:t>
            </w:r>
          </w:p>
        </w:tc>
        <w:tc>
          <w:tcPr>
            <w:tcW w:w="8329" w:type="dxa"/>
          </w:tcPr>
          <w:p w14:paraId="2554C48D" w14:textId="77777777" w:rsidR="003C5F0C" w:rsidRDefault="003C5F0C" w:rsidP="00E440AB">
            <w:pPr>
              <w:pStyle w:val="Tablecontent"/>
            </w:pPr>
            <w:r>
              <w:t xml:space="preserve">While usage is not idle, or even high, it’s the same CPU. There is very little context switch, indicating the same processes are running. If the </w:t>
            </w:r>
            <w:r w:rsidRPr="00D452A6">
              <w:rPr>
                <w:color w:val="00B0F0"/>
              </w:rPr>
              <w:t xml:space="preserve">CPU Usage Disparity (%) </w:t>
            </w:r>
            <w:r>
              <w:t xml:space="preserve">metric is stable, that indicates constant run. </w:t>
            </w:r>
          </w:p>
        </w:tc>
      </w:tr>
      <w:tr w:rsidR="003C5F0C" w14:paraId="59B29AB1" w14:textId="77777777" w:rsidTr="00E440AB">
        <w:tc>
          <w:tcPr>
            <w:tcW w:w="2127" w:type="dxa"/>
            <w:shd w:val="clear" w:color="auto" w:fill="F2F2F2" w:themeFill="background1" w:themeFillShade="F2"/>
          </w:tcPr>
          <w:p w14:paraId="1E9590E6" w14:textId="77777777" w:rsidR="003C5F0C" w:rsidRDefault="003C5F0C" w:rsidP="00E440AB">
            <w:pPr>
              <w:pStyle w:val="Tablecontent"/>
            </w:pPr>
            <w:r>
              <w:t>Memory</w:t>
            </w:r>
          </w:p>
        </w:tc>
        <w:tc>
          <w:tcPr>
            <w:tcW w:w="8329" w:type="dxa"/>
          </w:tcPr>
          <w:p w14:paraId="6AE476E8" w14:textId="77777777" w:rsidR="003C5F0C" w:rsidRDefault="003C5F0C" w:rsidP="00E440AB">
            <w:pPr>
              <w:pStyle w:val="Tablecontent"/>
            </w:pPr>
            <w:r>
              <w:t xml:space="preserve">While the In Use metric is high, it’s passive. There is lack of paging, both in and out. </w:t>
            </w:r>
          </w:p>
        </w:tc>
      </w:tr>
      <w:tr w:rsidR="003C5F0C" w14:paraId="39FFABD6" w14:textId="77777777" w:rsidTr="00E440AB">
        <w:tc>
          <w:tcPr>
            <w:tcW w:w="2127" w:type="dxa"/>
            <w:shd w:val="clear" w:color="auto" w:fill="F2F2F2" w:themeFill="background1" w:themeFillShade="F2"/>
          </w:tcPr>
          <w:p w14:paraId="33E54E3F" w14:textId="77777777" w:rsidR="003C5F0C" w:rsidRDefault="003C5F0C" w:rsidP="00E440AB">
            <w:pPr>
              <w:pStyle w:val="Tablecontent"/>
            </w:pPr>
            <w:r>
              <w:t>Disk</w:t>
            </w:r>
          </w:p>
        </w:tc>
        <w:tc>
          <w:tcPr>
            <w:tcW w:w="8329" w:type="dxa"/>
          </w:tcPr>
          <w:p w14:paraId="7EF78779" w14:textId="77777777" w:rsidR="003C5F0C" w:rsidRDefault="003C5F0C" w:rsidP="00E440AB">
            <w:pPr>
              <w:pStyle w:val="Tablecontent"/>
            </w:pPr>
            <w:r>
              <w:t xml:space="preserve">While IOPS and throughput is not low, its filesystem is stable, rarely change in both size and activities. </w:t>
            </w:r>
          </w:p>
          <w:p w14:paraId="79151CD2" w14:textId="77777777" w:rsidR="003C5F0C" w:rsidRDefault="003C5F0C" w:rsidP="00E440AB">
            <w:pPr>
              <w:pStyle w:val="Tablecontent"/>
            </w:pPr>
            <w:r>
              <w:t>The IOPS and throughput also eventually form a pattern over the long run.</w:t>
            </w:r>
          </w:p>
        </w:tc>
      </w:tr>
      <w:tr w:rsidR="003C5F0C" w14:paraId="553E50DB" w14:textId="77777777" w:rsidTr="00E440AB">
        <w:tc>
          <w:tcPr>
            <w:tcW w:w="2127" w:type="dxa"/>
            <w:shd w:val="clear" w:color="auto" w:fill="F2F2F2" w:themeFill="background1" w:themeFillShade="F2"/>
          </w:tcPr>
          <w:p w14:paraId="206FFAD9" w14:textId="77777777" w:rsidR="003C5F0C" w:rsidRPr="007649D3" w:rsidRDefault="003C5F0C" w:rsidP="00E440AB">
            <w:pPr>
              <w:pStyle w:val="Tablecontent"/>
            </w:pPr>
            <w:r>
              <w:t xml:space="preserve">Network </w:t>
            </w:r>
          </w:p>
        </w:tc>
        <w:tc>
          <w:tcPr>
            <w:tcW w:w="8329" w:type="dxa"/>
          </w:tcPr>
          <w:p w14:paraId="327A6F75" w14:textId="77777777" w:rsidR="00061E67" w:rsidRDefault="00061E67" w:rsidP="00E440AB">
            <w:pPr>
              <w:pStyle w:val="Tablecontent"/>
            </w:pPr>
            <w:r>
              <w:t xml:space="preserve">The network it belongs to is no longer reachable, or has been isolated. That means access to it is non-existent or highly restricted. </w:t>
            </w:r>
          </w:p>
          <w:p w14:paraId="02F722F7" w14:textId="605B87ED" w:rsidR="003C5F0C" w:rsidRDefault="003C5F0C" w:rsidP="00E440AB">
            <w:pPr>
              <w:pStyle w:val="Tablecontent"/>
            </w:pPr>
            <w:r>
              <w:t>The VM sends very little packets out, indicating it is not talking much on the network. At the same time, it’s only talking to a fixed and small group of other servers. Take note that secure application that store data typically is restricted.</w:t>
            </w:r>
          </w:p>
          <w:p w14:paraId="00D70DF0" w14:textId="7F8A116D" w:rsidR="003C5F0C" w:rsidRDefault="003C5F0C" w:rsidP="00E440AB">
            <w:pPr>
              <w:pStyle w:val="Tablecontent"/>
            </w:pPr>
            <w:r>
              <w:t>It belongs to a VLAN that is due for decommissioning</w:t>
            </w:r>
            <w:r w:rsidR="00E4254C">
              <w:t xml:space="preserve">. </w:t>
            </w:r>
          </w:p>
        </w:tc>
      </w:tr>
      <w:tr w:rsidR="003C5F0C" w14:paraId="0B4086E3" w14:textId="77777777" w:rsidTr="00E440AB">
        <w:tc>
          <w:tcPr>
            <w:tcW w:w="2127" w:type="dxa"/>
            <w:shd w:val="clear" w:color="auto" w:fill="F2F2F2" w:themeFill="background1" w:themeFillShade="F2"/>
          </w:tcPr>
          <w:p w14:paraId="387D6BF2" w14:textId="0727337A" w:rsidR="003C5F0C" w:rsidRDefault="003C5F0C" w:rsidP="003C5F0C">
            <w:pPr>
              <w:pStyle w:val="Tablecontent"/>
            </w:pPr>
            <w:r>
              <w:t>Log</w:t>
            </w:r>
          </w:p>
        </w:tc>
        <w:tc>
          <w:tcPr>
            <w:tcW w:w="8329" w:type="dxa"/>
          </w:tcPr>
          <w:p w14:paraId="3EA2EBE5" w14:textId="05EE7730" w:rsidR="003C5F0C" w:rsidRDefault="003C5F0C" w:rsidP="003C5F0C">
            <w:pPr>
              <w:pStyle w:val="Tablecontent"/>
            </w:pPr>
            <w:r>
              <w:t>The amount of logs or Windows Event is much lower relative to its peers. The pattern is also predictable over time.</w:t>
            </w:r>
          </w:p>
        </w:tc>
      </w:tr>
    </w:tbl>
    <w:p w14:paraId="03AAAEF7" w14:textId="43A8EFD4" w:rsidR="003C5F0C" w:rsidRDefault="003C5F0C" w:rsidP="002113A7">
      <w:pPr>
        <w:pStyle w:val="Heading5"/>
      </w:pPr>
      <w:r>
        <w:t>Other Signs</w:t>
      </w: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2030"/>
        <w:gridCol w:w="7428"/>
      </w:tblGrid>
      <w:tr w:rsidR="003C5F0C" w14:paraId="0AF0E290" w14:textId="77777777" w:rsidTr="00E440AB">
        <w:tc>
          <w:tcPr>
            <w:tcW w:w="2127" w:type="dxa"/>
            <w:shd w:val="clear" w:color="auto" w:fill="F2F2F2" w:themeFill="background1" w:themeFillShade="F2"/>
          </w:tcPr>
          <w:p w14:paraId="3FB2E455" w14:textId="77777777" w:rsidR="003C5F0C" w:rsidRDefault="003C5F0C" w:rsidP="00E440AB">
            <w:pPr>
              <w:pStyle w:val="Tablecontent"/>
            </w:pPr>
            <w:r>
              <w:t>No login</w:t>
            </w:r>
          </w:p>
        </w:tc>
        <w:tc>
          <w:tcPr>
            <w:tcW w:w="8329" w:type="dxa"/>
          </w:tcPr>
          <w:p w14:paraId="4CEE65C6" w14:textId="01AD877B" w:rsidR="003C5F0C" w:rsidRDefault="003C5F0C" w:rsidP="00E440AB">
            <w:pPr>
              <w:pStyle w:val="Tablecontent"/>
            </w:pPr>
            <w:r>
              <w:t>No one has ever logged into the Guest OS, be it from UI or the console (e.g. SSH into Linux)</w:t>
            </w:r>
            <w:r w:rsidR="00CB3FEF">
              <w:t xml:space="preserve"> for a long time. </w:t>
            </w:r>
          </w:p>
          <w:p w14:paraId="70C32F0C" w14:textId="77777777" w:rsidR="003C5F0C" w:rsidRDefault="003C5F0C" w:rsidP="00E440AB">
            <w:pPr>
              <w:pStyle w:val="Tablecontent"/>
            </w:pPr>
            <w:r>
              <w:t>If user log in, it’s for a very brief period of time.</w:t>
            </w:r>
          </w:p>
        </w:tc>
      </w:tr>
      <w:tr w:rsidR="003C5F0C" w14:paraId="58B8F125" w14:textId="77777777" w:rsidTr="00E440AB">
        <w:tc>
          <w:tcPr>
            <w:tcW w:w="2127" w:type="dxa"/>
            <w:shd w:val="clear" w:color="auto" w:fill="F2F2F2" w:themeFill="background1" w:themeFillShade="F2"/>
          </w:tcPr>
          <w:p w14:paraId="47DFEDFC" w14:textId="77777777" w:rsidR="003C5F0C" w:rsidRDefault="003C5F0C" w:rsidP="00E440AB">
            <w:pPr>
              <w:pStyle w:val="Tablecontent"/>
            </w:pPr>
            <w:r>
              <w:t>Process</w:t>
            </w:r>
          </w:p>
        </w:tc>
        <w:tc>
          <w:tcPr>
            <w:tcW w:w="8329" w:type="dxa"/>
          </w:tcPr>
          <w:p w14:paraId="74B9C884" w14:textId="77777777" w:rsidR="003C5F0C" w:rsidRDefault="003C5F0C" w:rsidP="00E440AB">
            <w:pPr>
              <w:pStyle w:val="Tablecontent"/>
            </w:pPr>
            <w:r>
              <w:t xml:space="preserve">It’s the same set of processes that are running. The number of process also remains steady and predictable. </w:t>
            </w:r>
          </w:p>
          <w:p w14:paraId="164E6658" w14:textId="77777777" w:rsidR="003C5F0C" w:rsidRDefault="003C5F0C" w:rsidP="00E440AB">
            <w:pPr>
              <w:pStyle w:val="Tablecontent"/>
            </w:pPr>
            <w:r>
              <w:t>The process that takes up the most CPU is not business software. It’s system process or IT application.</w:t>
            </w:r>
          </w:p>
        </w:tc>
      </w:tr>
      <w:tr w:rsidR="003C5F0C" w14:paraId="7532ED4A" w14:textId="77777777" w:rsidTr="00E440AB">
        <w:tc>
          <w:tcPr>
            <w:tcW w:w="2127" w:type="dxa"/>
            <w:shd w:val="clear" w:color="auto" w:fill="F2F2F2" w:themeFill="background1" w:themeFillShade="F2"/>
          </w:tcPr>
          <w:p w14:paraId="4A07F49A" w14:textId="77777777" w:rsidR="003C5F0C" w:rsidRDefault="003C5F0C" w:rsidP="00E440AB">
            <w:pPr>
              <w:pStyle w:val="Tablecontent"/>
            </w:pPr>
            <w:r>
              <w:t>Availability</w:t>
            </w:r>
          </w:p>
        </w:tc>
        <w:tc>
          <w:tcPr>
            <w:tcW w:w="8329" w:type="dxa"/>
          </w:tcPr>
          <w:p w14:paraId="2E3FA1D2" w14:textId="77777777" w:rsidR="003C5F0C" w:rsidRDefault="003C5F0C" w:rsidP="00E440AB">
            <w:pPr>
              <w:pStyle w:val="Tablecontent"/>
            </w:pPr>
            <w:r>
              <w:t>It never gets rebooted, or it gets rebooted often. Essentially, it seems like no one cares about its state.</w:t>
            </w:r>
          </w:p>
          <w:p w14:paraId="5A2FC204" w14:textId="77777777" w:rsidR="003C5F0C" w:rsidRDefault="003C5F0C" w:rsidP="00E440AB">
            <w:pPr>
              <w:pStyle w:val="Tablecontent"/>
            </w:pPr>
            <w:r>
              <w:lastRenderedPageBreak/>
              <w:t>Reboot happened during business hours and no one complained.</w:t>
            </w:r>
          </w:p>
        </w:tc>
      </w:tr>
      <w:tr w:rsidR="003C5F0C" w14:paraId="026535CF" w14:textId="77777777" w:rsidTr="00E440AB">
        <w:tc>
          <w:tcPr>
            <w:tcW w:w="2127" w:type="dxa"/>
            <w:shd w:val="clear" w:color="auto" w:fill="F2F2F2" w:themeFill="background1" w:themeFillShade="F2"/>
          </w:tcPr>
          <w:p w14:paraId="3DC627EB" w14:textId="77777777" w:rsidR="003C5F0C" w:rsidRDefault="003C5F0C" w:rsidP="00E440AB">
            <w:pPr>
              <w:pStyle w:val="Tablecontent"/>
            </w:pPr>
            <w:r>
              <w:lastRenderedPageBreak/>
              <w:t>Performance</w:t>
            </w:r>
          </w:p>
        </w:tc>
        <w:tc>
          <w:tcPr>
            <w:tcW w:w="8329" w:type="dxa"/>
          </w:tcPr>
          <w:p w14:paraId="75F63BE8" w14:textId="76F7EC93" w:rsidR="00061E67" w:rsidRDefault="003C5F0C" w:rsidP="00E440AB">
            <w:pPr>
              <w:pStyle w:val="Tablecontent"/>
            </w:pPr>
            <w:r>
              <w:t>Severe performance issue and you don’t get a complaint. If someone owns it, you will get a formal ticket if the performance is terrible for a long time during business hours. At night, a VM can experience slowness for 1 hour and no one may notice.</w:t>
            </w:r>
          </w:p>
        </w:tc>
      </w:tr>
    </w:tbl>
    <w:p w14:paraId="4305675D" w14:textId="77777777" w:rsidR="003C5F0C" w:rsidRDefault="003C5F0C" w:rsidP="006A3C87">
      <w:pPr>
        <w:pStyle w:val="BeforeTable"/>
      </w:pPr>
    </w:p>
    <w:p w14:paraId="3456A440" w14:textId="401513F0" w:rsidR="000B018B" w:rsidRDefault="002676D8" w:rsidP="002676D8">
      <w:r>
        <w:t>Botto</w:t>
      </w:r>
      <w:r w:rsidR="00754790">
        <w:t xml:space="preserve">m </w:t>
      </w:r>
      <w:r w:rsidR="00FF403F">
        <w:t xml:space="preserve">line, what can you do if you are </w:t>
      </w:r>
      <w:r w:rsidR="00FF403F" w:rsidRPr="000B018B">
        <w:rPr>
          <w:i/>
          <w:iCs/>
          <w:color w:val="FF0000"/>
        </w:rPr>
        <w:t>unsure</w:t>
      </w:r>
      <w:r w:rsidR="008C7EED">
        <w:t xml:space="preserve">? </w:t>
      </w:r>
    </w:p>
    <w:p w14:paraId="491011A8" w14:textId="3117B494" w:rsidR="002676D8" w:rsidRDefault="008C7EED" w:rsidP="002676D8">
      <w:r>
        <w:t>You’ve announced to everyone</w:t>
      </w:r>
      <w:r w:rsidR="00030987">
        <w:t xml:space="preserve"> that the VM would be deleted if no one claims it repeatedly, yet no one replied. Anything safer you can do </w:t>
      </w:r>
      <w:r w:rsidR="00AB2CCE">
        <w:t>than powering off the VM</w:t>
      </w:r>
      <w:r w:rsidR="00C3604D">
        <w:t>, as powering off disrupts the running process and close opened files</w:t>
      </w:r>
      <w:r w:rsidR="003C13EF">
        <w:t xml:space="preserve">? Powering off does not guarantee that it can be brought online successfully. </w:t>
      </w:r>
    </w:p>
    <w:p w14:paraId="1124A6FA" w14:textId="2A460A35" w:rsidR="00C135B1" w:rsidRDefault="00C135B1" w:rsidP="002676D8">
      <w:r>
        <w:t>You have 2 choices:</w:t>
      </w:r>
    </w:p>
    <w:p w14:paraId="4C26DBE5" w14:textId="44FF57E1" w:rsidR="00C135B1" w:rsidRDefault="00C135B1" w:rsidP="00C135B1">
      <w:pPr>
        <w:pStyle w:val="Bullet"/>
      </w:pPr>
      <w:r>
        <w:t>D</w:t>
      </w:r>
      <w:r w:rsidR="00AB2CCE">
        <w:t>isconnect it from the network</w:t>
      </w:r>
      <w:r w:rsidR="001861D7">
        <w:t xml:space="preserve">. This makes the VM isolated, without shutting down the application. If it’s used, the VM Owner will </w:t>
      </w:r>
      <w:r w:rsidR="00554C2C">
        <w:t>know it.</w:t>
      </w:r>
    </w:p>
    <w:p w14:paraId="48364EA2" w14:textId="7863BC1E" w:rsidR="00C135B1" w:rsidRDefault="00C135B1" w:rsidP="00C135B1">
      <w:pPr>
        <w:pStyle w:val="Bullet"/>
      </w:pPr>
      <w:r>
        <w:t>Ap</w:t>
      </w:r>
      <w:r w:rsidR="0044650F">
        <w:t>ply</w:t>
      </w:r>
      <w:r w:rsidR="002A6337">
        <w:t xml:space="preserve"> </w:t>
      </w:r>
      <w:r>
        <w:t xml:space="preserve">CPU </w:t>
      </w:r>
      <w:r w:rsidR="0044650F">
        <w:t>limit</w:t>
      </w:r>
      <w:r w:rsidR="002A6337">
        <w:t xml:space="preserve"> to it</w:t>
      </w:r>
      <w:r w:rsidR="0044650F">
        <w:t>.</w:t>
      </w:r>
      <w:r w:rsidR="007C4466">
        <w:t xml:space="preserve"> </w:t>
      </w:r>
      <w:r w:rsidR="00554C2C">
        <w:t xml:space="preserve">This slows down the VM. The VM Owner will feel the impact and complain it’s slow. </w:t>
      </w:r>
    </w:p>
    <w:p w14:paraId="32C208BA" w14:textId="0FB675AC" w:rsidR="00AB2CCE" w:rsidRDefault="007C4466" w:rsidP="00C135B1">
      <w:r>
        <w:t>When you do that, ensure you tag the VM</w:t>
      </w:r>
      <w:r w:rsidR="000E5F4D">
        <w:t xml:space="preserve"> or move them into a “</w:t>
      </w:r>
      <w:r w:rsidR="000E5F4D" w:rsidRPr="00BF5041">
        <w:rPr>
          <w:color w:val="00B0F0"/>
        </w:rPr>
        <w:t>Unused VM</w:t>
      </w:r>
      <w:r w:rsidR="000E5F4D">
        <w:t xml:space="preserve">” folder. If these unused VMs spans multiple vCenter servers, use </w:t>
      </w:r>
      <w:r w:rsidR="008540B3">
        <w:t>VCF Operations</w:t>
      </w:r>
      <w:r w:rsidR="000E5F4D">
        <w:t xml:space="preserve"> custom property. If there are many of them, create a dedicated dashboard so you can see them at a glance.</w:t>
      </w:r>
    </w:p>
    <w:p w14:paraId="743A6C7C" w14:textId="77777777" w:rsidR="00800964" w:rsidRDefault="00800964" w:rsidP="002113A7">
      <w:pPr>
        <w:pStyle w:val="Heading5"/>
      </w:pPr>
      <w:r>
        <w:t>Annual Stocktake</w:t>
      </w:r>
    </w:p>
    <w:p w14:paraId="0060C2CB" w14:textId="77777777" w:rsidR="00800964" w:rsidRPr="00C17739" w:rsidRDefault="00800964" w:rsidP="00800964">
      <w:r>
        <w:t xml:space="preserve">Unused VM is hard to detect. If you don’t have the VM owner, perform a stocktake on those unidentified VMs. </w:t>
      </w:r>
    </w:p>
    <w:p w14:paraId="1B1D8F09" w14:textId="77777777" w:rsidR="00800964" w:rsidRDefault="00800964" w:rsidP="00800964">
      <w:r>
        <w:t xml:space="preserve">Stocktake is applicable if your IT business is not profit oriented. This means it applies to internal IT department even though you have chargeback as you aim to be a good corporate citizen. </w:t>
      </w:r>
    </w:p>
    <w:p w14:paraId="580502F8" w14:textId="44FE2DE3" w:rsidR="00800964" w:rsidRDefault="00800964" w:rsidP="00800964">
      <w:r>
        <w:t xml:space="preserve">The </w:t>
      </w:r>
      <w:hyperlink r:id="rId187" w:history="1">
        <w:r w:rsidRPr="004C00E1">
          <w:rPr>
            <w:rStyle w:val="Hyperlink"/>
          </w:rPr>
          <w:t>stocktake</w:t>
        </w:r>
      </w:hyperlink>
      <w:r>
        <w:t xml:space="preserve"> actually starts from Day 0, where VM is being requested. Make expiry date mandatory, to catch those temporary VMs. For permanent VM, set it to 1 year. If you set beyond 1 year, you increase the risk of change of owners and you lose the contacts. Reorganisation can result in the department or team owning the VM no longer exist. </w:t>
      </w:r>
      <w:r w:rsidR="00E5103A">
        <w:t>What was meant to be permanent VM suddenly becomes unused VM.</w:t>
      </w:r>
    </w:p>
    <w:p w14:paraId="534FBCE2" w14:textId="77777777" w:rsidR="00800964" w:rsidRDefault="00800964" w:rsidP="00800964">
      <w:r>
        <w:t>You need to have a process to keep unused VM in check. Have a simple process so that you can get an agreement from all your customers. As business owners may not know the VM name, include the following information</w:t>
      </w:r>
    </w:p>
    <w:p w14:paraId="350E0D4F" w14:textId="77777777" w:rsidR="00800964" w:rsidRDefault="00800964" w:rsidP="00800964">
      <w:pPr>
        <w:pStyle w:val="Bullet"/>
      </w:pPr>
      <w:r>
        <w:t>Hostname. Take the one from inside the Guest OS, not from vCenter.</w:t>
      </w:r>
    </w:p>
    <w:p w14:paraId="7721560E" w14:textId="77777777" w:rsidR="00800964" w:rsidRDefault="00800964" w:rsidP="00800964">
      <w:pPr>
        <w:pStyle w:val="Bullet"/>
      </w:pPr>
      <w:r>
        <w:t>Application name</w:t>
      </w:r>
    </w:p>
    <w:p w14:paraId="54EF466E" w14:textId="77777777" w:rsidR="00800964" w:rsidRDefault="00800964" w:rsidP="00800964">
      <w:pPr>
        <w:pStyle w:val="Bullet"/>
      </w:pPr>
      <w:r>
        <w:t>IP Address. They may login with IP address and it rings a bell to them.</w:t>
      </w:r>
    </w:p>
    <w:p w14:paraId="7A6DC0CD" w14:textId="77777777" w:rsidR="00800964" w:rsidRDefault="00800964" w:rsidP="00800964">
      <w:pPr>
        <w:pStyle w:val="Bullet"/>
      </w:pPr>
      <w:r>
        <w:t>Guest OS name and version.</w:t>
      </w:r>
    </w:p>
    <w:p w14:paraId="5F8A6651" w14:textId="77777777" w:rsidR="00800964" w:rsidRDefault="00800964" w:rsidP="00800964">
      <w:pPr>
        <w:pStyle w:val="Bullet"/>
      </w:pPr>
      <w:r>
        <w:t>vCenter Folder name. This should be the business unit it belongs to. See Part 1 Chapter 1.</w:t>
      </w:r>
    </w:p>
    <w:p w14:paraId="5B84165A" w14:textId="77777777" w:rsidR="00800964" w:rsidRDefault="00800964" w:rsidP="00800964">
      <w:pPr>
        <w:pStyle w:val="Bullet"/>
      </w:pPr>
      <w:r>
        <w:t>95</w:t>
      </w:r>
      <w:r w:rsidRPr="003E326D">
        <w:rPr>
          <w:vertAlign w:val="superscript"/>
        </w:rPr>
        <w:t>th</w:t>
      </w:r>
      <w:r>
        <w:t xml:space="preserve"> percentile utilization in the last 3 months.</w:t>
      </w:r>
    </w:p>
    <w:p w14:paraId="755A6E3B" w14:textId="77777777" w:rsidR="00800964" w:rsidRDefault="00800964" w:rsidP="00800964">
      <w:pPr>
        <w:pStyle w:val="Bullet"/>
      </w:pPr>
      <w:r>
        <w:t>Any other information and context you think will help them remember it’s their VM.</w:t>
      </w:r>
    </w:p>
    <w:p w14:paraId="1E03E6D6" w14:textId="2646BB60" w:rsidR="00516059" w:rsidRDefault="00B06936" w:rsidP="002113A7">
      <w:pPr>
        <w:pStyle w:val="Heading3"/>
      </w:pPr>
      <w:bookmarkStart w:id="33" w:name="_Rightsizing"/>
      <w:bookmarkEnd w:id="33"/>
      <w:r w:rsidRPr="00C17739">
        <w:lastRenderedPageBreak/>
        <w:t>Rightsizing</w:t>
      </w:r>
    </w:p>
    <w:p w14:paraId="4A25A229" w14:textId="3EA4B739" w:rsidR="00516059" w:rsidRDefault="00E9127D" w:rsidP="00516059">
      <w:pPr>
        <w:rPr>
          <w:lang w:val="en-GB"/>
        </w:rPr>
      </w:pPr>
      <w:r>
        <w:rPr>
          <w:lang w:val="en-GB"/>
        </w:rPr>
        <w:t>W</w:t>
      </w:r>
      <w:r w:rsidR="00516059">
        <w:rPr>
          <w:lang w:val="en-GB"/>
        </w:rPr>
        <w:t>hat do you rightsize? Not all objects are relevant for rightsizing</w:t>
      </w:r>
      <w:r>
        <w:rPr>
          <w:lang w:val="en-GB"/>
        </w:rPr>
        <w:t xml:space="preserve">. Take for example, an ESXi host. Once you buy it, you rarely change the size over the lifetime of the server. </w:t>
      </w:r>
      <w:r w:rsidR="005D51FA">
        <w:rPr>
          <w:lang w:val="en-GB"/>
        </w:rPr>
        <w:t>Same with datastore and vSAN.</w:t>
      </w:r>
    </w:p>
    <w:p w14:paraId="2F6F5879" w14:textId="77777777" w:rsidR="00B06936" w:rsidRDefault="00B06936" w:rsidP="00B06936">
      <w:r w:rsidRPr="00C17739">
        <w:t>Over Provisioning is a common malpractice in real life SDDC for a variety of reasons. P2V is a common reason, as the VM was simply matched to the physical server size. Another reason is conservative sizing by the vendor, which was then further added by Application Team.</w:t>
      </w:r>
    </w:p>
    <w:p w14:paraId="3B9170D3" w14:textId="1D660DB2" w:rsidR="00250415" w:rsidRPr="00C17739" w:rsidRDefault="00250415" w:rsidP="00250415">
      <w:pPr>
        <w:jc w:val="center"/>
      </w:pPr>
      <w:r w:rsidRPr="00250415">
        <w:rPr>
          <w:noProof/>
        </w:rPr>
        <w:drawing>
          <wp:inline distT="0" distB="0" distL="0" distR="0" wp14:anchorId="6F281CBC" wp14:editId="04B6FF52">
            <wp:extent cx="5340096" cy="2670048"/>
            <wp:effectExtent l="0" t="0" r="0" b="0"/>
            <wp:docPr id="697159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59182" name=""/>
                    <pic:cNvPicPr/>
                  </pic:nvPicPr>
                  <pic:blipFill>
                    <a:blip r:embed="rId188"/>
                    <a:stretch>
                      <a:fillRect/>
                    </a:stretch>
                  </pic:blipFill>
                  <pic:spPr>
                    <a:xfrm>
                      <a:off x="0" y="0"/>
                      <a:ext cx="5340096" cy="2670048"/>
                    </a:xfrm>
                    <a:prstGeom prst="rect">
                      <a:avLst/>
                    </a:prstGeom>
                  </pic:spPr>
                </pic:pic>
              </a:graphicData>
            </a:graphic>
          </wp:inline>
        </w:drawing>
      </w:r>
    </w:p>
    <w:p w14:paraId="626DDEAA" w14:textId="21EC5F25" w:rsidR="009A57FF" w:rsidRPr="00C17739" w:rsidRDefault="009A57FF" w:rsidP="002113A7">
      <w:pPr>
        <w:pStyle w:val="Heading4"/>
      </w:pPr>
      <w:r>
        <w:t>Rules</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03"/>
        <w:gridCol w:w="7055"/>
      </w:tblGrid>
      <w:tr w:rsidR="009A57FF" w:rsidRPr="00571E6C" w14:paraId="7681C69D" w14:textId="77777777" w:rsidTr="000874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Borders>
              <w:bottom w:val="none" w:sz="0" w:space="0" w:color="auto"/>
            </w:tcBorders>
            <w:shd w:val="clear" w:color="auto" w:fill="F2F2F2" w:themeFill="background1" w:themeFillShade="F2"/>
          </w:tcPr>
          <w:p w14:paraId="2C0400B7" w14:textId="77777777" w:rsidR="009A57FF" w:rsidRPr="00B32B72" w:rsidRDefault="009A57FF" w:rsidP="00B551C4">
            <w:pPr>
              <w:pStyle w:val="Tableheading"/>
              <w:rPr>
                <w:b/>
              </w:rPr>
            </w:pPr>
            <w:bookmarkStart w:id="34" w:name="_Hlk16092506"/>
            <w:r w:rsidRPr="00B32B72">
              <w:rPr>
                <w:b/>
              </w:rPr>
              <w:t>Rule</w:t>
            </w:r>
          </w:p>
        </w:tc>
        <w:tc>
          <w:tcPr>
            <w:tcW w:w="7869" w:type="dxa"/>
            <w:tcBorders>
              <w:bottom w:val="none" w:sz="0" w:space="0" w:color="auto"/>
            </w:tcBorders>
            <w:shd w:val="clear" w:color="auto" w:fill="F2F2F2" w:themeFill="background1" w:themeFillShade="F2"/>
          </w:tcPr>
          <w:p w14:paraId="309C47F8" w14:textId="77777777" w:rsidR="009A57FF" w:rsidRPr="00B32B72" w:rsidRDefault="009A57FF" w:rsidP="00B551C4">
            <w:pPr>
              <w:pStyle w:val="Tableheading"/>
              <w:cnfStyle w:val="100000000000" w:firstRow="1" w:lastRow="0" w:firstColumn="0" w:lastColumn="0" w:oddVBand="0" w:evenVBand="0" w:oddHBand="0" w:evenHBand="0" w:firstRowFirstColumn="0" w:firstRowLastColumn="0" w:lastRowFirstColumn="0" w:lastRowLastColumn="0"/>
              <w:rPr>
                <w:b/>
              </w:rPr>
            </w:pPr>
            <w:r w:rsidRPr="00B32B72">
              <w:rPr>
                <w:b/>
              </w:rPr>
              <w:t>Description</w:t>
            </w:r>
          </w:p>
        </w:tc>
      </w:tr>
      <w:tr w:rsidR="009A57FF" w:rsidRPr="00E51A31" w14:paraId="654A17B4" w14:textId="77777777" w:rsidTr="0008744C">
        <w:tc>
          <w:tcPr>
            <w:cnfStyle w:val="001000000000" w:firstRow="0" w:lastRow="0" w:firstColumn="1" w:lastColumn="0" w:oddVBand="0" w:evenVBand="0" w:oddHBand="0" w:evenHBand="0" w:firstRowFirstColumn="0" w:firstRowLastColumn="0" w:lastRowFirstColumn="0" w:lastRowLastColumn="0"/>
            <w:tcW w:w="2587" w:type="dxa"/>
            <w:shd w:val="clear" w:color="auto" w:fill="auto"/>
          </w:tcPr>
          <w:p w14:paraId="6BAD66D9" w14:textId="77777777" w:rsidR="009A57FF" w:rsidRPr="00571E6C" w:rsidRDefault="009A57FF" w:rsidP="00B551C4">
            <w:pPr>
              <w:pStyle w:val="Tablecontent"/>
            </w:pPr>
            <w:r w:rsidRPr="00571E6C">
              <w:t>It’s not just utilization</w:t>
            </w:r>
          </w:p>
        </w:tc>
        <w:tc>
          <w:tcPr>
            <w:tcW w:w="7869" w:type="dxa"/>
          </w:tcPr>
          <w:p w14:paraId="764F8FBC" w14:textId="77777777" w:rsidR="009A57FF" w:rsidRPr="00976850" w:rsidRDefault="009A57FF" w:rsidP="00B551C4">
            <w:pPr>
              <w:pStyle w:val="Tablecontent"/>
              <w:cnfStyle w:val="000000000000" w:firstRow="0" w:lastRow="0" w:firstColumn="0" w:lastColumn="0" w:oddVBand="0" w:evenVBand="0" w:oddHBand="0" w:evenHBand="0" w:firstRowFirstColumn="0" w:firstRowLastColumn="0" w:lastRowFirstColumn="0" w:lastRowLastColumn="0"/>
            </w:pPr>
            <w:r w:rsidRPr="00976850">
              <w:t>It needs to consider unmet demand. CPU wants to run, but it cannot. Memory has lots of page fault in Guest OS memory.</w:t>
            </w:r>
          </w:p>
        </w:tc>
      </w:tr>
      <w:tr w:rsidR="009A57FF" w:rsidRPr="00E51A31" w14:paraId="26795807" w14:textId="77777777" w:rsidTr="0008744C">
        <w:tc>
          <w:tcPr>
            <w:cnfStyle w:val="001000000000" w:firstRow="0" w:lastRow="0" w:firstColumn="1" w:lastColumn="0" w:oddVBand="0" w:evenVBand="0" w:oddHBand="0" w:evenHBand="0" w:firstRowFirstColumn="0" w:firstRowLastColumn="0" w:lastRowFirstColumn="0" w:lastRowLastColumn="0"/>
            <w:tcW w:w="2587" w:type="dxa"/>
            <w:shd w:val="clear" w:color="auto" w:fill="auto"/>
          </w:tcPr>
          <w:p w14:paraId="667C50B2" w14:textId="77777777" w:rsidR="009A57FF" w:rsidRPr="00571E6C" w:rsidRDefault="009A57FF" w:rsidP="00B551C4">
            <w:pPr>
              <w:pStyle w:val="Tablecontent"/>
            </w:pPr>
            <w:r w:rsidRPr="00571E6C">
              <w:t>It’s not just demand</w:t>
            </w:r>
          </w:p>
        </w:tc>
        <w:tc>
          <w:tcPr>
            <w:tcW w:w="7869" w:type="dxa"/>
          </w:tcPr>
          <w:p w14:paraId="4A30A39E" w14:textId="77777777" w:rsidR="009A57FF" w:rsidRPr="00976850" w:rsidRDefault="009A57FF" w:rsidP="00B551C4">
            <w:pPr>
              <w:pStyle w:val="Tablecontent"/>
              <w:cnfStyle w:val="000000000000" w:firstRow="0" w:lastRow="0" w:firstColumn="0" w:lastColumn="0" w:oddVBand="0" w:evenVBand="0" w:oddHBand="0" w:evenHBand="0" w:firstRowFirstColumn="0" w:firstRowLastColumn="0" w:lastRowFirstColumn="0" w:lastRowLastColumn="0"/>
            </w:pPr>
            <w:r w:rsidRPr="00976850">
              <w:t>Size base on what the Guest OS needs to perform well, not just base on what it demands at present. Applicable for RAM, where Guest OS can’t operate optimally without buffer.</w:t>
            </w:r>
          </w:p>
          <w:p w14:paraId="4701ADE7" w14:textId="77777777" w:rsidR="009A57FF" w:rsidRPr="00976850" w:rsidRDefault="009A57FF" w:rsidP="00B551C4">
            <w:pPr>
              <w:cnfStyle w:val="000000000000" w:firstRow="0" w:lastRow="0" w:firstColumn="0" w:lastColumn="0" w:oddVBand="0" w:evenVBand="0" w:oddHBand="0" w:evenHBand="0" w:firstRowFirstColumn="0" w:firstRowLastColumn="0" w:lastRowFirstColumn="0" w:lastRowLastColumn="0"/>
            </w:pPr>
            <w:r w:rsidRPr="00976850">
              <w:t>In capacity, we size not just for demand, but also for performance. While we can satisfy the demand for memory with just the In Use, it might come at the expense of performance. The only thing faster than memory is CPU. So make sure CPU is not waiting for data. This is done by caching as much as possible, as it's hard to predict what pieces of data is required by the program.</w:t>
            </w:r>
          </w:p>
        </w:tc>
      </w:tr>
      <w:tr w:rsidR="009A57FF" w:rsidRPr="00E51A31" w14:paraId="4573C30F" w14:textId="77777777" w:rsidTr="0008744C">
        <w:tc>
          <w:tcPr>
            <w:cnfStyle w:val="001000000000" w:firstRow="0" w:lastRow="0" w:firstColumn="1" w:lastColumn="0" w:oddVBand="0" w:evenVBand="0" w:oddHBand="0" w:evenHBand="0" w:firstRowFirstColumn="0" w:firstRowLastColumn="0" w:lastRowFirstColumn="0" w:lastRowLastColumn="0"/>
            <w:tcW w:w="2587" w:type="dxa"/>
            <w:shd w:val="clear" w:color="auto" w:fill="auto"/>
          </w:tcPr>
          <w:p w14:paraId="1832C79B" w14:textId="77777777" w:rsidR="009A57FF" w:rsidRPr="00571E6C" w:rsidRDefault="009A57FF" w:rsidP="00B551C4">
            <w:pPr>
              <w:pStyle w:val="Tablecontent"/>
            </w:pPr>
            <w:r w:rsidRPr="00571E6C">
              <w:t>Includes peak</w:t>
            </w:r>
          </w:p>
        </w:tc>
        <w:tc>
          <w:tcPr>
            <w:tcW w:w="7869" w:type="dxa"/>
          </w:tcPr>
          <w:p w14:paraId="6F204E96" w14:textId="77777777" w:rsidR="009A57FF" w:rsidRPr="00976850" w:rsidRDefault="009A57FF" w:rsidP="00B551C4">
            <w:pPr>
              <w:pStyle w:val="Tablecontent"/>
              <w:cnfStyle w:val="000000000000" w:firstRow="0" w:lastRow="0" w:firstColumn="0" w:lastColumn="0" w:oddVBand="0" w:evenVBand="0" w:oddHBand="0" w:evenHBand="0" w:firstRowFirstColumn="0" w:firstRowLastColumn="0" w:lastRowFirstColumn="0" w:lastRowLastColumn="0"/>
            </w:pPr>
            <w:r w:rsidRPr="00976850">
              <w:t>Consider the busy or peak period, because that’s when the VM needs to work the most</w:t>
            </w:r>
          </w:p>
        </w:tc>
      </w:tr>
      <w:tr w:rsidR="009A57FF" w:rsidRPr="00E51A31" w14:paraId="1D36C411" w14:textId="77777777" w:rsidTr="0008744C">
        <w:tc>
          <w:tcPr>
            <w:cnfStyle w:val="001000000000" w:firstRow="0" w:lastRow="0" w:firstColumn="1" w:lastColumn="0" w:oddVBand="0" w:evenVBand="0" w:oddHBand="0" w:evenHBand="0" w:firstRowFirstColumn="0" w:firstRowLastColumn="0" w:lastRowFirstColumn="0" w:lastRowLastColumn="0"/>
            <w:tcW w:w="2587" w:type="dxa"/>
            <w:shd w:val="clear" w:color="auto" w:fill="auto"/>
          </w:tcPr>
          <w:p w14:paraId="050EE5F4" w14:textId="77777777" w:rsidR="009A57FF" w:rsidRPr="00571E6C" w:rsidRDefault="009A57FF" w:rsidP="00B551C4">
            <w:pPr>
              <w:pStyle w:val="Tablecontent"/>
            </w:pPr>
            <w:r w:rsidRPr="00571E6C">
              <w:t>Consider big picture</w:t>
            </w:r>
          </w:p>
        </w:tc>
        <w:tc>
          <w:tcPr>
            <w:tcW w:w="7869" w:type="dxa"/>
          </w:tcPr>
          <w:p w14:paraId="27986A67" w14:textId="77777777" w:rsidR="009A57FF" w:rsidRPr="00976850" w:rsidRDefault="009A57FF" w:rsidP="00B551C4">
            <w:pPr>
              <w:pStyle w:val="Tablecontent"/>
              <w:cnfStyle w:val="000000000000" w:firstRow="0" w:lastRow="0" w:firstColumn="0" w:lastColumn="0" w:oddVBand="0" w:evenVBand="0" w:oddHBand="0" w:evenHBand="0" w:firstRowFirstColumn="0" w:firstRowLastColumn="0" w:lastRowFirstColumn="0" w:lastRowLastColumn="0"/>
            </w:pPr>
            <w:r>
              <w:t>A single 5-minute burst is too short a timeframe to determine the entire next 3 months. Consider long term pattern. This alone makes sizing an art, as you need to know the nature of the workload.</w:t>
            </w:r>
          </w:p>
        </w:tc>
      </w:tr>
      <w:tr w:rsidR="009A57FF" w:rsidRPr="00E51A31" w14:paraId="42C70A28" w14:textId="77777777" w:rsidTr="0008744C">
        <w:tc>
          <w:tcPr>
            <w:cnfStyle w:val="001000000000" w:firstRow="0" w:lastRow="0" w:firstColumn="1" w:lastColumn="0" w:oddVBand="0" w:evenVBand="0" w:oddHBand="0" w:evenHBand="0" w:firstRowFirstColumn="0" w:firstRowLastColumn="0" w:lastRowFirstColumn="0" w:lastRowLastColumn="0"/>
            <w:tcW w:w="2587" w:type="dxa"/>
            <w:shd w:val="clear" w:color="auto" w:fill="auto"/>
          </w:tcPr>
          <w:p w14:paraId="590C8110" w14:textId="77777777" w:rsidR="009A57FF" w:rsidRPr="00571E6C" w:rsidRDefault="009A57FF" w:rsidP="00B551C4">
            <w:pPr>
              <w:pStyle w:val="Tablecontent"/>
            </w:pPr>
            <w:r w:rsidRPr="00571E6C">
              <w:lastRenderedPageBreak/>
              <w:t>Excludes IT load</w:t>
            </w:r>
          </w:p>
        </w:tc>
        <w:tc>
          <w:tcPr>
            <w:tcW w:w="7869" w:type="dxa"/>
          </w:tcPr>
          <w:p w14:paraId="4FC02831" w14:textId="77777777" w:rsidR="009A57FF" w:rsidRPr="00976850" w:rsidRDefault="009A57FF" w:rsidP="00B551C4">
            <w:pPr>
              <w:pStyle w:val="Tablecontent"/>
              <w:cnfStyle w:val="000000000000" w:firstRow="0" w:lastRow="0" w:firstColumn="0" w:lastColumn="0" w:oddVBand="0" w:evenVBand="0" w:oddHBand="0" w:evenHBand="0" w:firstRowFirstColumn="0" w:firstRowLastColumn="0" w:lastRowFirstColumn="0" w:lastRowLastColumn="0"/>
            </w:pPr>
            <w:r>
              <w:t>Exclude the time when the Guest OS is not doing business workload. There are a few IT workloads that cause high utilization. Common ones are Guest OS reboot, Guest OS updates, anti-virus full scanning, agent-base full back up. So long as these tasks don’t prevent the Guest OS from doing useful work, you can exclude them. The exception is when your VM needs to run at these non-business hours too. So it depends on the VM.</w:t>
            </w:r>
          </w:p>
          <w:p w14:paraId="19D2B06D" w14:textId="77777777" w:rsidR="009A57FF" w:rsidRPr="00976850" w:rsidRDefault="009A57FF" w:rsidP="00B551C4">
            <w:pPr>
              <w:pStyle w:val="Tablecontent"/>
              <w:cnfStyle w:val="000000000000" w:firstRow="0" w:lastRow="0" w:firstColumn="0" w:lastColumn="0" w:oddVBand="0" w:evenVBand="0" w:oddHBand="0" w:evenHBand="0" w:firstRowFirstColumn="0" w:firstRowLastColumn="0" w:lastRowFirstColumn="0" w:lastRowLastColumn="0"/>
            </w:pPr>
            <w:r w:rsidRPr="00976850">
              <w:t>This is the hard part, as it requires awareness of the footprint (read: process name)</w:t>
            </w:r>
          </w:p>
        </w:tc>
      </w:tr>
    </w:tbl>
    <w:bookmarkEnd w:id="34"/>
    <w:p w14:paraId="68DD8216" w14:textId="77777777" w:rsidR="009A57FF" w:rsidRPr="00976850" w:rsidRDefault="009A57FF" w:rsidP="009A57FF">
      <w:r w:rsidRPr="00976850">
        <w:t xml:space="preserve">Sizing upwards and downwards should have identical formula. </w:t>
      </w:r>
    </w:p>
    <w:p w14:paraId="14D472DE" w14:textId="77777777" w:rsidR="009A57FF" w:rsidRPr="00976850" w:rsidRDefault="009A57FF" w:rsidP="009A57FF">
      <w:pPr>
        <w:pStyle w:val="Bullet"/>
      </w:pPr>
      <w:r>
        <w:t>The only difference is they have different boundaries. The lower boundary applies to downsizing, and the upper boundary applies to upsizing.</w:t>
      </w:r>
    </w:p>
    <w:p w14:paraId="35475F34" w14:textId="77777777" w:rsidR="009A57FF" w:rsidRPr="00976850" w:rsidRDefault="009A57FF" w:rsidP="009A57FF">
      <w:pPr>
        <w:pStyle w:val="Bullet"/>
      </w:pPr>
      <w:r w:rsidRPr="00976850">
        <w:t xml:space="preserve">For downsizing, Guest OS needs a minimum amount of RAM to operate. </w:t>
      </w:r>
    </w:p>
    <w:p w14:paraId="0E1C1C58" w14:textId="77777777" w:rsidR="009A57FF" w:rsidRPr="00976850" w:rsidRDefault="009A57FF" w:rsidP="009A57FF">
      <w:pPr>
        <w:pStyle w:val="Bullet"/>
      </w:pPr>
      <w:r>
        <w:t xml:space="preserve">For upsizing, consider the NUMA boundary. Also, a VM should not be larger than the total number of logical processors on the ESXi Host, else it won’t even boot. In fact, it should be smaller as you want to account for the VMkernel overhead. </w:t>
      </w:r>
    </w:p>
    <w:p w14:paraId="67781643" w14:textId="77777777" w:rsidR="009A57FF" w:rsidRPr="00976850" w:rsidRDefault="009A57FF" w:rsidP="009A57FF">
      <w:r>
        <w:t xml:space="preserve">As you can see from above, sizing is complicated. And the above is just Guest OS. We have not considered other things that need sizing such as Containers and Business Applications. </w:t>
      </w:r>
    </w:p>
    <w:p w14:paraId="04FAEE52" w14:textId="77777777" w:rsidR="009A57FF" w:rsidRPr="00976850" w:rsidRDefault="009A57FF" w:rsidP="009A57FF">
      <w:r w:rsidRPr="00976850">
        <w:t xml:space="preserve">The art of sizing has 2 parts: time and metric. </w:t>
      </w:r>
    </w:p>
    <w:p w14:paraId="29957B6F" w14:textId="77777777" w:rsidR="009A57FF" w:rsidRPr="00976850" w:rsidRDefault="009A57FF" w:rsidP="009A57FF">
      <w:pPr>
        <w:pStyle w:val="Bullet"/>
      </w:pPr>
      <w:r w:rsidRPr="00976850">
        <w:t xml:space="preserve">First, we calculate the value for a given point in time. </w:t>
      </w:r>
      <w:r>
        <w:t xml:space="preserve">The correctness of the input value matters, else you have </w:t>
      </w:r>
      <w:hyperlink r:id="rId189" w:history="1">
        <w:r w:rsidRPr="00F745D1">
          <w:rPr>
            <w:rStyle w:val="Hyperlink"/>
          </w:rPr>
          <w:t>GIGO</w:t>
        </w:r>
      </w:hyperlink>
      <w:r>
        <w:t xml:space="preserve"> effect.</w:t>
      </w:r>
    </w:p>
    <w:p w14:paraId="20790866" w14:textId="54D17D62" w:rsidR="009A57FF" w:rsidRDefault="009A57FF" w:rsidP="00B06936">
      <w:pPr>
        <w:pStyle w:val="Bullet"/>
      </w:pPr>
      <w:r w:rsidRPr="00976850">
        <w:t>Second, we plot thousands of these values over time, and project it over time. The projection has to consider the peak cycle, meaning it has to be geared towards conservative sizing. It also has to consider the business cycle. If you have annual sales, then consider annual data.</w:t>
      </w:r>
    </w:p>
    <w:p w14:paraId="12DF1228" w14:textId="77777777" w:rsidR="00B06936" w:rsidRDefault="00B06936" w:rsidP="002113A7">
      <w:pPr>
        <w:pStyle w:val="Heading4"/>
      </w:pPr>
      <w:bookmarkStart w:id="35" w:name="_Focus_on_Large"/>
      <w:bookmarkEnd w:id="35"/>
      <w:r>
        <w:t>Severity of Over Provisioning</w:t>
      </w:r>
    </w:p>
    <w:p w14:paraId="12C834AB" w14:textId="77777777" w:rsidR="00B06936" w:rsidRPr="00C17739" w:rsidRDefault="00B06936" w:rsidP="00B06936">
      <w:r>
        <w:t xml:space="preserve">If you have thousands of large VMs, how do you communicate easily to your senior management that many of the large VMs do not use the CPU given to them in the last few months? </w:t>
      </w:r>
    </w:p>
    <w:p w14:paraId="25993713" w14:textId="77777777" w:rsidR="00B06936" w:rsidRPr="00C17739" w:rsidRDefault="00B06936" w:rsidP="00B06936">
      <w:r>
        <w:t xml:space="preserve">You need to present a convincing chart, that shows the utilization of hundreds of large VMs (which you defined as having &gt; 16 vCPU) every 5 minutes, so a short peak is not excluded in your presentation. </w:t>
      </w:r>
    </w:p>
    <w:p w14:paraId="01E29B2A" w14:textId="77777777" w:rsidR="00B06936" w:rsidRPr="00C17739" w:rsidRDefault="00B06936" w:rsidP="00B06936">
      <w:r>
        <w:t xml:space="preserve">The first thing you need is to create a dynamic group that captures all the large VMs. Create 1 group for CPU, and one for RAM. You then plot their utilization, every 5 minutes, in the last 3 months. </w:t>
      </w:r>
    </w:p>
    <w:p w14:paraId="6D6743C4" w14:textId="16C4D6A7" w:rsidR="00B06936" w:rsidRDefault="00B06936" w:rsidP="00B06936">
      <w:r w:rsidRPr="00C17739">
        <w:t>In a perfect world, if all the large VMs are right sized, which scenario will you see</w:t>
      </w:r>
      <w:r w:rsidR="000E62AF">
        <w:t>: scenario 1 or 2?</w:t>
      </w:r>
    </w:p>
    <w:p w14:paraId="37563F58" w14:textId="64E88DE4" w:rsidR="000E62AF" w:rsidRPr="00C17739" w:rsidRDefault="000E62AF" w:rsidP="00B06936">
      <w:r>
        <w:t>Both scenarios show the average CPU utilization of the large VMs.</w:t>
      </w:r>
    </w:p>
    <w:p w14:paraId="2D9FA82C" w14:textId="1B0D3A2C" w:rsidR="00B06936" w:rsidRPr="00C17739" w:rsidRDefault="000E62AF" w:rsidP="00B45100">
      <w:pPr>
        <w:jc w:val="center"/>
      </w:pPr>
      <w:r w:rsidRPr="000E62AF">
        <w:rPr>
          <w:noProof/>
        </w:rPr>
        <w:lastRenderedPageBreak/>
        <w:drawing>
          <wp:inline distT="0" distB="0" distL="0" distR="0" wp14:anchorId="657D5F68" wp14:editId="2E556A2B">
            <wp:extent cx="6180543" cy="2552294"/>
            <wp:effectExtent l="0" t="0" r="0" b="635"/>
            <wp:docPr id="1853072556" name="Picture 1" descr="A graph of a person and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72556" name="Picture 1" descr="A graph of a person and person&#10;&#10;Description automatically generated with medium confidence"/>
                    <pic:cNvPicPr/>
                  </pic:nvPicPr>
                  <pic:blipFill>
                    <a:blip r:embed="rId190"/>
                    <a:stretch>
                      <a:fillRect/>
                    </a:stretch>
                  </pic:blipFill>
                  <pic:spPr>
                    <a:xfrm>
                      <a:off x="0" y="0"/>
                      <a:ext cx="6184159" cy="2553787"/>
                    </a:xfrm>
                    <a:prstGeom prst="rect">
                      <a:avLst/>
                    </a:prstGeom>
                  </pic:spPr>
                </pic:pic>
              </a:graphicData>
            </a:graphic>
          </wp:inline>
        </w:drawing>
      </w:r>
    </w:p>
    <w:p w14:paraId="61037507" w14:textId="7CB32C29" w:rsidR="00B06936" w:rsidRPr="00C17739" w:rsidRDefault="00B06936" w:rsidP="00B06936">
      <w:r>
        <w:t>That’s right. Scenario 2. Because the group has hundreds of members, there is a good chance that one of the large VMs is using the CPU given to it. On average, they should be hovering around 40 – 50%, as at any given 5-minute interval, some may be idle while others may be busy.</w:t>
      </w:r>
    </w:p>
    <w:p w14:paraId="5CAD6D9A" w14:textId="77777777" w:rsidR="00B06936" w:rsidRPr="00C17739" w:rsidRDefault="00B06936" w:rsidP="00B06936">
      <w:r w:rsidRPr="00C17739">
        <w:t>The technique we use for both CPU and RAM are the same. I’d use CPU as an example.</w:t>
      </w:r>
    </w:p>
    <w:p w14:paraId="0452818B" w14:textId="7CC9C99C" w:rsidR="00B06936" w:rsidRDefault="00B06936" w:rsidP="00B06936">
      <w:r w:rsidRPr="00C17739">
        <w:t xml:space="preserve">Once you create a group, the next step is to create </w:t>
      </w:r>
      <w:r>
        <w:t>two</w:t>
      </w:r>
      <w:r w:rsidRPr="00C17739">
        <w:t xml:space="preserve"> </w:t>
      </w:r>
      <w:hyperlink r:id="rId191">
        <w:r w:rsidRPr="00C17739">
          <w:rPr>
            <w:rStyle w:val="Hyperlink"/>
          </w:rPr>
          <w:t>super metrics</w:t>
        </w:r>
      </w:hyperlink>
      <w:r w:rsidRPr="00C17739">
        <w:t>:</w:t>
      </w:r>
    </w:p>
    <w:p w14:paraId="644869C5" w14:textId="77777777" w:rsidR="00516059" w:rsidRDefault="00516059" w:rsidP="006A3C87">
      <w:pPr>
        <w:pStyle w:val="BeforeTable"/>
      </w:pPr>
    </w:p>
    <w:tbl>
      <w:tblPr>
        <w:tblW w:w="0" w:type="auto"/>
        <w:tblBorders>
          <w:top w:val="single" w:sz="4" w:space="0" w:color="D9D9D9" w:themeColor="background1" w:themeShade="D9"/>
          <w:bottom w:val="single" w:sz="4" w:space="0" w:color="BFBFBF" w:themeColor="background1" w:themeShade="BF"/>
          <w:insideH w:val="single" w:sz="4" w:space="0" w:color="D9D9D9" w:themeColor="background1" w:themeShade="D9"/>
        </w:tblBorders>
        <w:tblLook w:val="04A0" w:firstRow="1" w:lastRow="0" w:firstColumn="1" w:lastColumn="0" w:noHBand="0" w:noVBand="1"/>
      </w:tblPr>
      <w:tblGrid>
        <w:gridCol w:w="1898"/>
        <w:gridCol w:w="7560"/>
      </w:tblGrid>
      <w:tr w:rsidR="00B06936" w14:paraId="48E39A25" w14:textId="77777777" w:rsidTr="00477EA5">
        <w:tc>
          <w:tcPr>
            <w:tcW w:w="1985" w:type="dxa"/>
            <w:shd w:val="clear" w:color="auto" w:fill="F2F2F2" w:themeFill="background1" w:themeFillShade="F2"/>
          </w:tcPr>
          <w:p w14:paraId="6C4067BE" w14:textId="77777777" w:rsidR="00B06936" w:rsidRPr="007649D3" w:rsidRDefault="00B06936" w:rsidP="004974AB">
            <w:pPr>
              <w:rPr>
                <w:b/>
                <w:bCs/>
              </w:rPr>
            </w:pPr>
            <w:r w:rsidRPr="007649D3">
              <w:rPr>
                <w:b/>
                <w:bCs/>
              </w:rPr>
              <w:t>Maximum()</w:t>
            </w:r>
          </w:p>
        </w:tc>
        <w:tc>
          <w:tcPr>
            <w:tcW w:w="8471" w:type="dxa"/>
          </w:tcPr>
          <w:p w14:paraId="7DD8D157" w14:textId="77777777" w:rsidR="00B06936" w:rsidRDefault="00B06936" w:rsidP="004974AB">
            <w:r>
              <w:t xml:space="preserve">Maximum CPU Workload among these large VMs. </w:t>
            </w:r>
          </w:p>
          <w:p w14:paraId="01E3F769" w14:textId="77777777" w:rsidR="00B06936" w:rsidRDefault="00B06936" w:rsidP="004974AB">
            <w:r>
              <w:t>You expect this number to be hovering around 80%, as it only takes 1 VM among all the large VMs for the line chart to spike.</w:t>
            </w:r>
          </w:p>
          <w:p w14:paraId="219733EA" w14:textId="77777777" w:rsidR="00B06936" w:rsidRDefault="00B06936" w:rsidP="004974AB">
            <w:r>
              <w:t xml:space="preserve">If your Maximum line is constantly ~100% flat, you may have a runaway process. </w:t>
            </w:r>
          </w:p>
          <w:p w14:paraId="40AF5766" w14:textId="4834B88E" w:rsidR="00B06936" w:rsidRDefault="00B06936" w:rsidP="004974AB">
            <w:r>
              <w:t xml:space="preserve">If you have many large VMs, one of them tends to have high </w:t>
            </w:r>
            <w:r w:rsidR="000B7848">
              <w:t>utilization</w:t>
            </w:r>
            <w:r>
              <w:t xml:space="preserve"> at any given time.</w:t>
            </w:r>
          </w:p>
          <w:p w14:paraId="21B8C829" w14:textId="77777777" w:rsidR="00B06936" w:rsidRDefault="00B06936" w:rsidP="004974AB">
            <w:r>
              <w:t>If this number is low, that means a severe wastage!</w:t>
            </w:r>
          </w:p>
        </w:tc>
      </w:tr>
      <w:tr w:rsidR="00B06936" w14:paraId="133B78C6" w14:textId="77777777" w:rsidTr="00477EA5">
        <w:tc>
          <w:tcPr>
            <w:tcW w:w="1985" w:type="dxa"/>
            <w:shd w:val="clear" w:color="auto" w:fill="F2F2F2" w:themeFill="background1" w:themeFillShade="F2"/>
          </w:tcPr>
          <w:p w14:paraId="5E9D61B2" w14:textId="77777777" w:rsidR="00B06936" w:rsidRPr="007649D3" w:rsidRDefault="00B06936" w:rsidP="004974AB">
            <w:pPr>
              <w:rPr>
                <w:b/>
                <w:bCs/>
              </w:rPr>
            </w:pPr>
            <w:r w:rsidRPr="007649D3">
              <w:rPr>
                <w:b/>
                <w:bCs/>
              </w:rPr>
              <w:t>Minimum()</w:t>
            </w:r>
          </w:p>
        </w:tc>
        <w:tc>
          <w:tcPr>
            <w:tcW w:w="8471" w:type="dxa"/>
          </w:tcPr>
          <w:p w14:paraId="56B9C4DA" w14:textId="77777777" w:rsidR="00B06936" w:rsidRDefault="00B06936" w:rsidP="004974AB">
            <w:r>
              <w:t>Average CPU Workload among these large VMs.</w:t>
            </w:r>
          </w:p>
          <w:p w14:paraId="2FC1BB35" w14:textId="77777777" w:rsidR="00B06936" w:rsidRDefault="00B06936" w:rsidP="004974AB">
            <w:r>
              <w:t>You expect this number to hovering around 40%, indicating sizing was done correctly.</w:t>
            </w:r>
          </w:p>
          <w:p w14:paraId="3637BC31" w14:textId="77777777" w:rsidR="00B06936" w:rsidRDefault="00B06936" w:rsidP="004974AB">
            <w:r>
              <w:t>If this chart is below &lt;20% all the time for the entire month, then all the large VMs are oversized.</w:t>
            </w:r>
          </w:p>
        </w:tc>
      </w:tr>
    </w:tbl>
    <w:p w14:paraId="6B94F6A7" w14:textId="77777777" w:rsidR="00B06936" w:rsidRPr="00C17739" w:rsidRDefault="00B06936" w:rsidP="006A3C87">
      <w:pPr>
        <w:pStyle w:val="BeforeTable"/>
      </w:pPr>
    </w:p>
    <w:p w14:paraId="4CC763BF" w14:textId="77777777" w:rsidR="00B06936" w:rsidRDefault="00B06936" w:rsidP="00B06936">
      <w:r>
        <w:t xml:space="preserve">Why is it not </w:t>
      </w:r>
      <w:r w:rsidRPr="00C17739">
        <w:t>need</w:t>
      </w:r>
      <w:r>
        <w:t>ed</w:t>
      </w:r>
      <w:r w:rsidRPr="00C17739">
        <w:t xml:space="preserve"> to create the Minimum</w:t>
      </w:r>
      <w:r>
        <w:t xml:space="preserve">? </w:t>
      </w:r>
    </w:p>
    <w:p w14:paraId="184A72A0" w14:textId="77777777" w:rsidR="00B06936" w:rsidRPr="00C17739" w:rsidRDefault="00B06936" w:rsidP="00B06936">
      <w:r w:rsidRPr="00C17739">
        <w:t>There is bound to be a VM who is idle at any given time.</w:t>
      </w:r>
    </w:p>
    <w:p w14:paraId="7B1C2E9A" w14:textId="0E51EEBD" w:rsidR="00B06936" w:rsidRPr="00C17739" w:rsidRDefault="00B06936" w:rsidP="00B06936">
      <w:r w:rsidRPr="00C17739">
        <w:t xml:space="preserve">The </w:t>
      </w:r>
      <w:r w:rsidR="00DE6BFB">
        <w:t>2</w:t>
      </w:r>
      <w:r w:rsidRPr="00C17739">
        <w:t xml:space="preserve"> line chart</w:t>
      </w:r>
      <w:r w:rsidR="0008744C">
        <w:t>s</w:t>
      </w:r>
      <w:r w:rsidRPr="00C17739">
        <w:t xml:space="preserve"> shows us the degree of over provisioning. Can you tell a limitation?</w:t>
      </w:r>
    </w:p>
    <w:p w14:paraId="0334B8EB" w14:textId="4C564D86" w:rsidR="00B06936" w:rsidRPr="00C17739" w:rsidRDefault="00B06936" w:rsidP="00B06936">
      <w:r w:rsidRPr="00C17739">
        <w:t xml:space="preserve">It lies in the counter itself. We cannot distinguish if the CPU usage is due to real demand or not. Real demand comes from the </w:t>
      </w:r>
      <w:r w:rsidR="00A565B3">
        <w:t>application</w:t>
      </w:r>
      <w:r w:rsidRPr="00C17739">
        <w:t xml:space="preserve">. Non-real demands </w:t>
      </w:r>
      <w:r w:rsidR="00DE6BFB" w:rsidRPr="00C17739">
        <w:t>come</w:t>
      </w:r>
      <w:r w:rsidRPr="00C17739">
        <w:t xml:space="preserve"> from the infra, such as:</w:t>
      </w:r>
    </w:p>
    <w:p w14:paraId="18A6C34D" w14:textId="77777777" w:rsidR="00B06936" w:rsidRPr="00C17739" w:rsidRDefault="00B06936" w:rsidP="00B06936">
      <w:pPr>
        <w:pStyle w:val="Bullet"/>
      </w:pPr>
      <w:r>
        <w:t>Guest OS reboot.</w:t>
      </w:r>
    </w:p>
    <w:p w14:paraId="509F0FBB" w14:textId="77777777" w:rsidR="00B06936" w:rsidRPr="00C17739" w:rsidRDefault="00B06936" w:rsidP="00B06936">
      <w:pPr>
        <w:pStyle w:val="Bullet"/>
      </w:pPr>
      <w:r w:rsidRPr="00C17739">
        <w:t>AV full scan.</w:t>
      </w:r>
    </w:p>
    <w:p w14:paraId="012B509B" w14:textId="6196C4EC" w:rsidR="00B06936" w:rsidRPr="00C17739" w:rsidRDefault="00B06936" w:rsidP="00B06936">
      <w:pPr>
        <w:pStyle w:val="Bullet"/>
      </w:pPr>
      <w:r w:rsidRPr="00C17739">
        <w:t xml:space="preserve">Process </w:t>
      </w:r>
      <w:r>
        <w:t>runaway</w:t>
      </w:r>
      <w:r w:rsidRPr="00C17739">
        <w:t xml:space="preserve">. This can </w:t>
      </w:r>
      <w:r w:rsidR="00A87BF5">
        <w:t xml:space="preserve">potentially </w:t>
      </w:r>
      <w:r w:rsidRPr="00C17739">
        <w:t>result in 100% CPU Demand</w:t>
      </w:r>
      <w:r w:rsidR="00A87BF5">
        <w:t xml:space="preserve"> if the application is multi-threaded</w:t>
      </w:r>
      <w:r w:rsidRPr="00C17739">
        <w:t>. How to distinguish a runaway process</w:t>
      </w:r>
      <w:r w:rsidR="00A87BF5">
        <w:t xml:space="preserve"> from </w:t>
      </w:r>
      <w:r w:rsidR="004943EA">
        <w:t>legitimate high workload is the challenge.</w:t>
      </w:r>
    </w:p>
    <w:p w14:paraId="3AE19B13" w14:textId="026042F4" w:rsidR="00AA0487" w:rsidRDefault="00AA0487" w:rsidP="002113A7">
      <w:pPr>
        <w:pStyle w:val="Heading4"/>
      </w:pPr>
      <w:r>
        <w:lastRenderedPageBreak/>
        <w:t>Solution</w:t>
      </w:r>
    </w:p>
    <w:p w14:paraId="41F5490E" w14:textId="6FA35F24" w:rsidR="00AA571C" w:rsidRDefault="00A755D2" w:rsidP="00AA571C">
      <w:pPr>
        <w:rPr>
          <w:lang w:val="en-GB"/>
        </w:rPr>
      </w:pPr>
      <w:r>
        <w:rPr>
          <w:lang w:val="en-GB"/>
        </w:rPr>
        <w:t>How do you prevent oversized VM to begin with?</w:t>
      </w:r>
    </w:p>
    <w:p w14:paraId="6985D1A6" w14:textId="2526626F" w:rsidR="00602FFB" w:rsidRDefault="00675885" w:rsidP="00AA571C">
      <w:pPr>
        <w:rPr>
          <w:lang w:val="en-GB"/>
        </w:rPr>
      </w:pPr>
      <w:r>
        <w:rPr>
          <w:lang w:val="en-GB"/>
        </w:rPr>
        <w:t>Hint: why doesn’t cloud providers like AWS have oversized VM issue? In fact, their profit margin is higher on oversized VM.</w:t>
      </w:r>
    </w:p>
    <w:p w14:paraId="1EF475A7" w14:textId="77777777" w:rsidR="005A6DB9" w:rsidRDefault="0073215E" w:rsidP="00AA571C">
      <w:pPr>
        <w:rPr>
          <w:lang w:val="en-GB"/>
        </w:rPr>
      </w:pPr>
      <w:r>
        <w:rPr>
          <w:lang w:val="en-GB"/>
        </w:rPr>
        <w:t xml:space="preserve">One effective solution is progressive pricing. We cover this in Part 1 Chapter </w:t>
      </w:r>
      <w:r w:rsidR="004A3021">
        <w:rPr>
          <w:lang w:val="en-GB"/>
        </w:rPr>
        <w:t xml:space="preserve">5 </w:t>
      </w:r>
      <w:hyperlink w:anchor="_Design_Consideration_2" w:history="1">
        <w:r w:rsidR="004A3021" w:rsidRPr="004A3021">
          <w:rPr>
            <w:rStyle w:val="Hyperlink"/>
            <w:lang w:val="en-GB"/>
          </w:rPr>
          <w:t>Cost Management</w:t>
        </w:r>
      </w:hyperlink>
      <w:r w:rsidR="004A3021">
        <w:rPr>
          <w:lang w:val="en-GB"/>
        </w:rPr>
        <w:t>.</w:t>
      </w:r>
    </w:p>
    <w:p w14:paraId="4C9B0574" w14:textId="24FD38BC" w:rsidR="00675885" w:rsidRDefault="005A6DB9" w:rsidP="00AA571C">
      <w:pPr>
        <w:rPr>
          <w:lang w:val="en-GB"/>
        </w:rPr>
      </w:pPr>
      <w:r>
        <w:rPr>
          <w:lang w:val="en-GB"/>
        </w:rPr>
        <w:t xml:space="preserve">If you do not charge for VM, then you’re left with </w:t>
      </w:r>
      <w:r w:rsidR="0074560F">
        <w:rPr>
          <w:lang w:val="en-GB"/>
        </w:rPr>
        <w:t xml:space="preserve">official </w:t>
      </w:r>
      <w:r>
        <w:rPr>
          <w:lang w:val="en-GB"/>
        </w:rPr>
        <w:t>approval and corporate policy</w:t>
      </w:r>
      <w:r w:rsidR="00F41BF9">
        <w:rPr>
          <w:lang w:val="en-GB"/>
        </w:rPr>
        <w:t xml:space="preserve">. For example, the bigger the VM, the higher the approval </w:t>
      </w:r>
      <w:r w:rsidR="0074560F">
        <w:rPr>
          <w:lang w:val="en-GB"/>
        </w:rPr>
        <w:t>chain. You can also make the form more complex</w:t>
      </w:r>
      <w:r w:rsidR="00702DB7">
        <w:rPr>
          <w:lang w:val="en-GB"/>
        </w:rPr>
        <w:t>, needing more justification for monster VM.</w:t>
      </w:r>
    </w:p>
    <w:p w14:paraId="24DC254B" w14:textId="0E68FB30" w:rsidR="005129D0" w:rsidRPr="00AA571C" w:rsidRDefault="005129D0" w:rsidP="00AA571C">
      <w:pPr>
        <w:rPr>
          <w:lang w:val="en-GB"/>
        </w:rPr>
      </w:pPr>
      <w:r>
        <w:rPr>
          <w:lang w:val="en-GB"/>
        </w:rPr>
        <w:t>Regardless of the pricing, make sure each VM has life span. While they can live forever, they are subjected to annual confirmation that they are still required</w:t>
      </w:r>
      <w:r w:rsidR="00F41BF9">
        <w:rPr>
          <w:lang w:val="en-GB"/>
        </w:rPr>
        <w:t xml:space="preserve"> by the business</w:t>
      </w:r>
      <w:r w:rsidR="00E4254C">
        <w:rPr>
          <w:lang w:val="en-GB"/>
        </w:rPr>
        <w:t xml:space="preserve">. </w:t>
      </w:r>
    </w:p>
    <w:p w14:paraId="5CA72BFE" w14:textId="209623A1" w:rsidR="003647B6" w:rsidRDefault="003647B6" w:rsidP="002113A7">
      <w:pPr>
        <w:pStyle w:val="Heading5"/>
      </w:pPr>
      <w:r>
        <w:t>Start Small?</w:t>
      </w:r>
    </w:p>
    <w:p w14:paraId="16B30630" w14:textId="77777777" w:rsidR="003647B6" w:rsidRDefault="003647B6" w:rsidP="003647B6">
      <w:r>
        <w:t xml:space="preserve">Considering the above problem, how do you prevent the problem to begin with? </w:t>
      </w:r>
    </w:p>
    <w:p w14:paraId="45A4FD51" w14:textId="337D274A" w:rsidR="00B90DEA" w:rsidRDefault="003647B6" w:rsidP="003647B6">
      <w:r>
        <w:t>One idea is to give every VM a minimal size regardless of their requirements</w:t>
      </w:r>
      <w:r w:rsidR="007659DA">
        <w:t>. As this standard is small, majority of VMs will end up need</w:t>
      </w:r>
      <w:r w:rsidR="003500A9">
        <w:t>i</w:t>
      </w:r>
      <w:r w:rsidR="007659DA">
        <w:t xml:space="preserve">ng an </w:t>
      </w:r>
      <w:r>
        <w:t xml:space="preserve">upsize </w:t>
      </w:r>
      <w:r w:rsidR="007659DA">
        <w:t>over time</w:t>
      </w:r>
      <w:r>
        <w:t xml:space="preserve">. </w:t>
      </w:r>
      <w:r w:rsidR="00B90DEA">
        <w:t xml:space="preserve">So you need to be prepared for </w:t>
      </w:r>
      <w:r w:rsidR="00481741">
        <w:t xml:space="preserve">CPU Hot Add and memory Hot Add. </w:t>
      </w:r>
    </w:p>
    <w:p w14:paraId="144FA331" w14:textId="3A4008F9" w:rsidR="003647B6" w:rsidRDefault="003500A9" w:rsidP="003647B6">
      <w:r>
        <w:t>Th</w:t>
      </w:r>
      <w:r w:rsidR="00660D35">
        <w:t>ere are a few things to consider before taking this approach:</w:t>
      </w:r>
    </w:p>
    <w:p w14:paraId="05B89D62" w14:textId="73B3627A" w:rsidR="00660D35" w:rsidRDefault="00660D35">
      <w:pPr>
        <w:pStyle w:val="ListParagraph"/>
        <w:numPr>
          <w:ilvl w:val="0"/>
          <w:numId w:val="30"/>
        </w:numPr>
      </w:pPr>
      <w:r>
        <w:t xml:space="preserve">It goes against the service provider business model. </w:t>
      </w:r>
      <w:r w:rsidR="001A4978">
        <w:t xml:space="preserve">This is </w:t>
      </w:r>
      <w:r w:rsidR="009713B7">
        <w:t>classic System Builder, where IT acts as the infrastructure architect, getting involved on VM sizing discussion.</w:t>
      </w:r>
      <w:r w:rsidR="00637DF0">
        <w:t xml:space="preserve"> Ideally, you use price as your primary lever for </w:t>
      </w:r>
      <w:r w:rsidR="00334A3B">
        <w:t>sizing, as you may not be familiar with the load of their applications.</w:t>
      </w:r>
    </w:p>
    <w:p w14:paraId="43D5DFC0" w14:textId="4C21321F" w:rsidR="00334A3B" w:rsidRDefault="004F1CA9">
      <w:pPr>
        <w:pStyle w:val="ListParagraph"/>
        <w:numPr>
          <w:ilvl w:val="0"/>
          <w:numId w:val="30"/>
        </w:numPr>
      </w:pPr>
      <w:r>
        <w:t>Upsizing logic is more complex than downsizing</w:t>
      </w:r>
      <w:r w:rsidR="008C2463">
        <w:t>. You need to consider NUMA</w:t>
      </w:r>
      <w:r w:rsidR="00481741">
        <w:t xml:space="preserve"> impact on performance</w:t>
      </w:r>
      <w:r w:rsidR="008C2463">
        <w:t>. The maximum size also depends on the ESXi hosting the VM.</w:t>
      </w:r>
    </w:p>
    <w:p w14:paraId="308C9CE4" w14:textId="19B0A559" w:rsidR="005A3977" w:rsidRPr="00C17739" w:rsidRDefault="005A3977">
      <w:pPr>
        <w:pStyle w:val="ListParagraph"/>
        <w:numPr>
          <w:ilvl w:val="0"/>
          <w:numId w:val="30"/>
        </w:numPr>
      </w:pPr>
      <w:r>
        <w:t xml:space="preserve">Upsizing needs to be more responsive. While application team </w:t>
      </w:r>
      <w:r w:rsidR="00660A90">
        <w:t>can tolerate weeks before you downsize their VMs, they probably want their VM to be upsized within the same day.</w:t>
      </w:r>
      <w:r w:rsidR="00757B19">
        <w:t xml:space="preserve"> And if performance is affected, they may even ask for it to be done within an hour or so.</w:t>
      </w:r>
    </w:p>
    <w:p w14:paraId="2746E141" w14:textId="2253E131" w:rsidR="00C17252" w:rsidRPr="00540F68" w:rsidRDefault="00C17252" w:rsidP="002113A7">
      <w:pPr>
        <w:pStyle w:val="Heading3"/>
      </w:pPr>
      <w:bookmarkStart w:id="36" w:name="_Guest_OS_Sizing:"/>
      <w:bookmarkEnd w:id="36"/>
      <w:r w:rsidRPr="00540F68">
        <w:t>Migration</w:t>
      </w:r>
    </w:p>
    <w:p w14:paraId="144B8158" w14:textId="77E5ECDC" w:rsidR="00730973" w:rsidRPr="00A452F2" w:rsidRDefault="00DE2ED3" w:rsidP="00730973">
      <w:pPr>
        <w:rPr>
          <w:lang w:val="en-GB"/>
        </w:rPr>
      </w:pPr>
      <w:r>
        <w:rPr>
          <w:lang w:val="en-GB"/>
        </w:rPr>
        <w:t>The arrival of the cloud makes migration more common than before. While the destination differs, the sizing methodology does not.</w:t>
      </w:r>
      <w:r w:rsidR="00730973">
        <w:rPr>
          <w:lang w:val="en-GB"/>
        </w:rPr>
        <w:t xml:space="preserve"> </w:t>
      </w:r>
      <w:r w:rsidR="00730973" w:rsidRPr="00A452F2">
        <w:rPr>
          <w:lang w:val="en-GB"/>
        </w:rPr>
        <w:t>There are many examples of migration. Popular ones are:</w:t>
      </w:r>
    </w:p>
    <w:p w14:paraId="2FADBE46" w14:textId="77777777" w:rsidR="00730973" w:rsidRPr="00A452F2" w:rsidRDefault="00730973" w:rsidP="00730973">
      <w:pPr>
        <w:pStyle w:val="Bullet"/>
        <w:rPr>
          <w:lang w:val="en-GB"/>
        </w:rPr>
      </w:pPr>
      <w:r w:rsidRPr="00A452F2">
        <w:rPr>
          <w:lang w:val="en-GB"/>
        </w:rPr>
        <w:t>From old DC to new DC.</w:t>
      </w:r>
    </w:p>
    <w:p w14:paraId="37694AD6" w14:textId="3E25E506" w:rsidR="00730973" w:rsidRPr="00730973" w:rsidRDefault="00730973" w:rsidP="00730973">
      <w:pPr>
        <w:pStyle w:val="Bullet"/>
        <w:rPr>
          <w:lang w:val="en-GB"/>
        </w:rPr>
      </w:pPr>
      <w:r w:rsidRPr="00A452F2">
        <w:rPr>
          <w:lang w:val="en-GB"/>
        </w:rPr>
        <w:t>From on-prem</w:t>
      </w:r>
      <w:r>
        <w:rPr>
          <w:lang w:val="en-GB"/>
        </w:rPr>
        <w:t>ises</w:t>
      </w:r>
      <w:r w:rsidRPr="00A452F2">
        <w:rPr>
          <w:lang w:val="en-GB"/>
        </w:rPr>
        <w:t xml:space="preserve"> to </w:t>
      </w:r>
      <w:r>
        <w:rPr>
          <w:lang w:val="en-GB"/>
        </w:rPr>
        <w:t xml:space="preserve">cloud. </w:t>
      </w:r>
      <w:r w:rsidRPr="00A452F2">
        <w:rPr>
          <w:lang w:val="en-GB"/>
        </w:rPr>
        <w:t xml:space="preserve">This is typically </w:t>
      </w:r>
      <w:r>
        <w:rPr>
          <w:lang w:val="en-GB"/>
        </w:rPr>
        <w:t>VMware-based cloud</w:t>
      </w:r>
      <w:r w:rsidRPr="00A452F2">
        <w:rPr>
          <w:lang w:val="en-GB"/>
        </w:rPr>
        <w:t xml:space="preserve"> as you can simply move without changing VM.</w:t>
      </w:r>
      <w:r>
        <w:rPr>
          <w:lang w:val="en-GB"/>
        </w:rPr>
        <w:t xml:space="preserve"> Examples are </w:t>
      </w:r>
      <w:r w:rsidRPr="00730973">
        <w:rPr>
          <w:lang w:val="en-GB"/>
        </w:rPr>
        <w:t>Amazon VMC and Microsoft AVS</w:t>
      </w:r>
    </w:p>
    <w:p w14:paraId="2CFCE105" w14:textId="2E0C8247" w:rsidR="00730973" w:rsidRDefault="00730973" w:rsidP="00E440AB">
      <w:pPr>
        <w:pStyle w:val="Bullet"/>
        <w:rPr>
          <w:lang w:val="en-GB"/>
        </w:rPr>
      </w:pPr>
      <w:r w:rsidRPr="00730973">
        <w:rPr>
          <w:lang w:val="en-GB"/>
        </w:rPr>
        <w:t>From Cloud</w:t>
      </w:r>
      <w:r>
        <w:rPr>
          <w:lang w:val="en-GB"/>
        </w:rPr>
        <w:t xml:space="preserve"> to on-premises</w:t>
      </w:r>
      <w:r w:rsidRPr="00730973">
        <w:rPr>
          <w:lang w:val="en-GB"/>
        </w:rPr>
        <w:t>.</w:t>
      </w:r>
      <w:r>
        <w:rPr>
          <w:lang w:val="en-GB"/>
        </w:rPr>
        <w:t xml:space="preserve"> This is typically due to high cost. It’s hard to beat owning with renting if you apply a </w:t>
      </w:r>
      <w:r w:rsidR="00DE6BFB">
        <w:rPr>
          <w:lang w:val="en-GB"/>
        </w:rPr>
        <w:t>5-year</w:t>
      </w:r>
      <w:r>
        <w:rPr>
          <w:lang w:val="en-GB"/>
        </w:rPr>
        <w:t xml:space="preserve"> TCO. Cloud used to give newer hardware, which is no longer the case.</w:t>
      </w:r>
      <w:r w:rsidRPr="00730973">
        <w:rPr>
          <w:lang w:val="en-GB"/>
        </w:rPr>
        <w:t xml:space="preserve"> </w:t>
      </w:r>
    </w:p>
    <w:p w14:paraId="713C4DEC" w14:textId="27E1330A" w:rsidR="00730973" w:rsidRPr="00730973" w:rsidRDefault="00730973" w:rsidP="00730973">
      <w:pPr>
        <w:rPr>
          <w:lang w:val="en-GB"/>
        </w:rPr>
      </w:pPr>
      <w:r w:rsidRPr="00730973">
        <w:rPr>
          <w:lang w:val="en-GB"/>
        </w:rPr>
        <w:lastRenderedPageBreak/>
        <w:t xml:space="preserve">In the above, you typically change all infrastructure. New server, new network, new storage, new </w:t>
      </w:r>
      <w:r>
        <w:rPr>
          <w:lang w:val="en-GB"/>
        </w:rPr>
        <w:t>SDDC</w:t>
      </w:r>
      <w:r w:rsidRPr="00730973">
        <w:rPr>
          <w:lang w:val="en-GB"/>
        </w:rPr>
        <w:t xml:space="preserve">. You may virtualize network </w:t>
      </w:r>
      <w:r>
        <w:rPr>
          <w:lang w:val="en-GB"/>
        </w:rPr>
        <w:t xml:space="preserve">&amp; security </w:t>
      </w:r>
      <w:r w:rsidRPr="00730973">
        <w:rPr>
          <w:lang w:val="en-GB"/>
        </w:rPr>
        <w:t>by adding NSX. You may also virtualize storage by going vSAN.</w:t>
      </w:r>
    </w:p>
    <w:p w14:paraId="31DD97D6" w14:textId="570263A5" w:rsidR="00F319FA" w:rsidRPr="00730973" w:rsidRDefault="00730973" w:rsidP="00730973">
      <w:r w:rsidRPr="00730973">
        <w:t xml:space="preserve">Migration ranges from a simple 1:1 to complex M:N migration. It also ranges from a single cut over done over the weekend to multiple migrations lasting years. Destination can be on-prem (e.g. cluster </w:t>
      </w:r>
      <w:r w:rsidR="00DE6BFB" w:rsidRPr="00730973">
        <w:t>upgrade</w:t>
      </w:r>
      <w:r w:rsidRPr="00730973">
        <w:t xml:space="preserve">) or cloud. I’ve seen both directions. </w:t>
      </w:r>
    </w:p>
    <w:p w14:paraId="76B2BDFA" w14:textId="4BA05D7F" w:rsidR="00F319FA" w:rsidRPr="00F319FA" w:rsidRDefault="009267DC" w:rsidP="00FA71B3">
      <w:pPr>
        <w:pStyle w:val="Heading4"/>
      </w:pPr>
      <w:r>
        <w:t>Challenge</w:t>
      </w:r>
      <w:r w:rsidR="00D123D5">
        <w:t>s</w:t>
      </w:r>
    </w:p>
    <w:p w14:paraId="18948335" w14:textId="2378DDA8" w:rsidR="00F319FA" w:rsidRDefault="009267DC" w:rsidP="00543EE4">
      <w:pPr>
        <w:rPr>
          <w:lang w:val="en-GB"/>
        </w:rPr>
      </w:pPr>
      <w:r>
        <w:rPr>
          <w:lang w:val="en-GB"/>
        </w:rPr>
        <w:t>Regardless of the migration</w:t>
      </w:r>
      <w:r w:rsidR="00D123D5">
        <w:rPr>
          <w:lang w:val="en-GB"/>
        </w:rPr>
        <w:t xml:space="preserve"> type and scope</w:t>
      </w:r>
      <w:r>
        <w:rPr>
          <w:lang w:val="en-GB"/>
        </w:rPr>
        <w:t xml:space="preserve">, there are </w:t>
      </w:r>
      <w:r w:rsidR="00F31451">
        <w:rPr>
          <w:lang w:val="en-GB"/>
        </w:rPr>
        <w:t xml:space="preserve">some common changes and </w:t>
      </w:r>
      <w:r w:rsidR="00D123D5">
        <w:rPr>
          <w:lang w:val="en-GB"/>
        </w:rPr>
        <w:t xml:space="preserve">basic </w:t>
      </w:r>
      <w:r>
        <w:rPr>
          <w:lang w:val="en-GB"/>
        </w:rPr>
        <w:t>requirements. The</w:t>
      </w:r>
      <w:r w:rsidR="00F31451">
        <w:rPr>
          <w:lang w:val="en-GB"/>
        </w:rPr>
        <w:t xml:space="preserve">se </w:t>
      </w:r>
      <w:r w:rsidR="00E36554">
        <w:rPr>
          <w:lang w:val="en-GB"/>
        </w:rPr>
        <w:t xml:space="preserve">could </w:t>
      </w:r>
      <w:r>
        <w:rPr>
          <w:lang w:val="en-GB"/>
        </w:rPr>
        <w:t>create challenge in the migration project.</w:t>
      </w:r>
    </w:p>
    <w:p w14:paraId="6BB5D593" w14:textId="28D85F8C" w:rsidR="009267DC" w:rsidRPr="00D123D5" w:rsidRDefault="009267DC" w:rsidP="002113A7">
      <w:pPr>
        <w:pStyle w:val="Heading5"/>
        <w:rPr>
          <w:lang w:eastAsia="en-SG"/>
        </w:rPr>
      </w:pPr>
      <w:r>
        <w:rPr>
          <w:lang w:eastAsia="en-SG"/>
        </w:rPr>
        <w:t>Faster Destination</w:t>
      </w:r>
    </w:p>
    <w:p w14:paraId="54112017" w14:textId="7E1A315D" w:rsidR="00293C76" w:rsidRPr="00A452F2" w:rsidRDefault="00293C76" w:rsidP="00293C76">
      <w:pPr>
        <w:rPr>
          <w:lang w:val="en-GB"/>
        </w:rPr>
      </w:pPr>
      <w:r>
        <w:rPr>
          <w:lang w:val="en-GB"/>
        </w:rPr>
        <w:t>You are</w:t>
      </w:r>
      <w:r w:rsidRPr="00A452F2">
        <w:rPr>
          <w:lang w:val="en-GB"/>
        </w:rPr>
        <w:t xml:space="preserve"> using </w:t>
      </w:r>
      <w:r w:rsidRPr="00293C76">
        <w:rPr>
          <w:rStyle w:val="Strong"/>
          <w:b w:val="0"/>
          <w:bCs w:val="0"/>
          <w:color w:val="00B0F0"/>
          <w:lang w:val="en-GB"/>
        </w:rPr>
        <w:t>faster &amp; bigger hardware</w:t>
      </w:r>
      <w:r w:rsidRPr="00A452F2">
        <w:rPr>
          <w:lang w:val="en-GB"/>
        </w:rPr>
        <w:t xml:space="preserve">. You have </w:t>
      </w:r>
      <w:r>
        <w:rPr>
          <w:lang w:val="en-GB"/>
        </w:rPr>
        <w:t xml:space="preserve">higher CPU speed, </w:t>
      </w:r>
      <w:r w:rsidRPr="00A452F2">
        <w:rPr>
          <w:lang w:val="en-GB"/>
        </w:rPr>
        <w:t>more CPU cores, faster RAM, faster storage, bigger network, less network hops, etc.</w:t>
      </w:r>
      <w:r>
        <w:rPr>
          <w:lang w:val="en-GB"/>
        </w:rPr>
        <w:t xml:space="preserve"> It’s faster by at least 4x compared to the ageing environment it replaces</w:t>
      </w:r>
      <w:r w:rsidR="00E4254C">
        <w:rPr>
          <w:lang w:val="en-GB"/>
        </w:rPr>
        <w:t xml:space="preserve">. </w:t>
      </w:r>
    </w:p>
    <w:p w14:paraId="3008FD0E" w14:textId="77777777" w:rsidR="00293C76" w:rsidRPr="00A452F2" w:rsidRDefault="00293C76" w:rsidP="00293C76">
      <w:pPr>
        <w:rPr>
          <w:lang w:val="en-GB"/>
        </w:rPr>
      </w:pPr>
      <w:r w:rsidRPr="00A452F2">
        <w:rPr>
          <w:lang w:val="en-GB"/>
        </w:rPr>
        <w:t xml:space="preserve">And that’s exactly where the problem might </w:t>
      </w:r>
      <w:r w:rsidRPr="00AE0806">
        <w:rPr>
          <w:i/>
          <w:iCs/>
          <w:color w:val="FF0000"/>
          <w:lang w:val="en-GB"/>
        </w:rPr>
        <w:t>start</w:t>
      </w:r>
      <w:r w:rsidRPr="00A452F2">
        <w:rPr>
          <w:lang w:val="en-GB"/>
        </w:rPr>
        <w:t>.</w:t>
      </w:r>
    </w:p>
    <w:p w14:paraId="63E0CEBC" w14:textId="77777777" w:rsidR="00293C76" w:rsidRPr="00A452F2" w:rsidRDefault="00293C76" w:rsidP="00293C76">
      <w:pPr>
        <w:rPr>
          <w:lang w:val="en-GB"/>
        </w:rPr>
      </w:pPr>
      <w:r w:rsidRPr="00A452F2">
        <w:rPr>
          <w:lang w:val="en-GB"/>
        </w:rPr>
        <w:t>A VM that takes 8 hours to complete its batch job may now take 2 hours, all else being equal. So it completes the same amount of work, doing as many disk, network, CPU, memory operations in 4x shorter duration.</w:t>
      </w:r>
    </w:p>
    <w:p w14:paraId="4267FB88" w14:textId="77777777" w:rsidR="00293C76" w:rsidRPr="00A452F2" w:rsidRDefault="00293C76" w:rsidP="00293C76">
      <w:pPr>
        <w:rPr>
          <w:lang w:val="en-GB"/>
        </w:rPr>
      </w:pPr>
      <w:r w:rsidRPr="00A452F2">
        <w:rPr>
          <w:lang w:val="en-GB"/>
        </w:rPr>
        <w:t>So what happens to the VM IOPS? Yes, it went up by 400%, all else being equal.</w:t>
      </w:r>
    </w:p>
    <w:p w14:paraId="27DCEF77" w14:textId="3E3A0287" w:rsidR="00293C76" w:rsidRDefault="00293C76" w:rsidP="00D123D5">
      <w:pPr>
        <w:rPr>
          <w:lang w:eastAsia="en-SG"/>
        </w:rPr>
      </w:pPr>
      <w:r w:rsidRPr="00A452F2">
        <w:rPr>
          <w:lang w:val="en-GB"/>
        </w:rPr>
        <w:t>What happens to VM CPU Usage? It also went up by 400%</w:t>
      </w:r>
      <w:r>
        <w:rPr>
          <w:lang w:val="en-GB"/>
        </w:rPr>
        <w:t>, as i</w:t>
      </w:r>
      <w:r w:rsidRPr="00A452F2">
        <w:rPr>
          <w:lang w:val="en-GB"/>
        </w:rPr>
        <w:t>t has to complete the same amount of logic. Suddenly, a VM that runs relatively idle at 20% becomes highly utilized 80%.</w:t>
      </w:r>
      <w:r w:rsidRPr="00293C76">
        <w:rPr>
          <w:lang w:eastAsia="en-SG"/>
        </w:rPr>
        <w:t xml:space="preserve"> </w:t>
      </w:r>
      <w:r>
        <w:rPr>
          <w:lang w:eastAsia="en-SG"/>
        </w:rPr>
        <w:t>What was an oversized VM has become an undersized VM.</w:t>
      </w:r>
    </w:p>
    <w:p w14:paraId="1813B44F" w14:textId="77777777" w:rsidR="00D123D5" w:rsidRDefault="00D123D5" w:rsidP="00D123D5">
      <w:pPr>
        <w:rPr>
          <w:lang w:eastAsia="en-SG"/>
        </w:rPr>
      </w:pPr>
      <w:r>
        <w:rPr>
          <w:lang w:eastAsia="en-SG"/>
        </w:rPr>
        <w:t xml:space="preserve">I call the above as </w:t>
      </w:r>
      <w:r w:rsidRPr="00200438">
        <w:rPr>
          <w:color w:val="00B0F0"/>
          <w:lang w:eastAsia="en-SG"/>
        </w:rPr>
        <w:t>Performance Multiplier</w:t>
      </w:r>
      <w:r>
        <w:rPr>
          <w:lang w:eastAsia="en-SG"/>
        </w:rPr>
        <w:t>. Unfortunately, it’s hard to guess the impact. This is why you are better off testing with a few well known VM first, such as infrastructure VMs or applications that are owned by IT. Examples are email servers, file servers and your Active Directory services.</w:t>
      </w:r>
    </w:p>
    <w:p w14:paraId="46F8F704" w14:textId="77777777" w:rsidR="00D123D5" w:rsidRPr="004F3A80" w:rsidRDefault="00D123D5" w:rsidP="00D123D5">
      <w:pPr>
        <w:rPr>
          <w:lang w:val="en-GB"/>
        </w:rPr>
      </w:pPr>
      <w:r>
        <w:rPr>
          <w:lang w:eastAsia="en-SG"/>
        </w:rPr>
        <w:t>Because of the above, my recommendation is to keep the VM size. Do not rightsize and migrate at the same time. If you change the size, you will be in the defensive position if there is performance issue.</w:t>
      </w:r>
    </w:p>
    <w:p w14:paraId="2959FFC5" w14:textId="0A391867" w:rsidR="00981279" w:rsidRDefault="00981279" w:rsidP="002113A7">
      <w:pPr>
        <w:pStyle w:val="Heading5"/>
      </w:pPr>
      <w:r>
        <w:t>Different Architecture</w:t>
      </w:r>
    </w:p>
    <w:p w14:paraId="4B367290" w14:textId="177EB3EE" w:rsidR="00EB5E0F" w:rsidRDefault="00EB5E0F" w:rsidP="00981279">
      <w:pPr>
        <w:rPr>
          <w:lang w:val="en-GB"/>
        </w:rPr>
      </w:pPr>
      <w:r>
        <w:rPr>
          <w:lang w:val="en-GB"/>
        </w:rPr>
        <w:t xml:space="preserve">The destination could be using </w:t>
      </w:r>
      <w:r w:rsidRPr="00585706">
        <w:t xml:space="preserve">software-defined </w:t>
      </w:r>
      <w:r>
        <w:t>s</w:t>
      </w:r>
      <w:r w:rsidRPr="00585706">
        <w:t xml:space="preserve">torage and </w:t>
      </w:r>
      <w:r>
        <w:t>n</w:t>
      </w:r>
      <w:r w:rsidRPr="00585706">
        <w:t>etwork</w:t>
      </w:r>
      <w:r>
        <w:rPr>
          <w:lang w:val="en-GB"/>
        </w:rPr>
        <w:t xml:space="preserve">. </w:t>
      </w:r>
      <w:r>
        <w:t xml:space="preserve">Both </w:t>
      </w:r>
      <w:r w:rsidRPr="00585706">
        <w:t>vSAN &amp; NSX consume ESXi CP</w:t>
      </w:r>
      <w:r>
        <w:t>U and memory, not to mention storage and network. You must also be aware that certain vSphere disk space counters got affected by vSAN FTT policy.</w:t>
      </w:r>
    </w:p>
    <w:p w14:paraId="32E6C10E" w14:textId="5586632A" w:rsidR="00EB5E0F" w:rsidRDefault="00EB5E0F" w:rsidP="00EB5E0F">
      <w:pPr>
        <w:rPr>
          <w:lang w:val="en-GB"/>
        </w:rPr>
      </w:pPr>
      <w:r>
        <w:rPr>
          <w:lang w:val="en-GB"/>
        </w:rPr>
        <w:t xml:space="preserve">If you’re migrating to the cloud, take note that the </w:t>
      </w:r>
      <w:r>
        <w:t>management load</w:t>
      </w:r>
      <w:r w:rsidR="008E7A88">
        <w:t xml:space="preserve"> and SDDC load</w:t>
      </w:r>
      <w:r>
        <w:t xml:space="preserve">, such as vCenter and </w:t>
      </w:r>
      <w:r w:rsidR="008E7A88">
        <w:t xml:space="preserve">NSX Edge appliances </w:t>
      </w:r>
      <w:r>
        <w:t xml:space="preserve">are also residing on the same cluster. </w:t>
      </w:r>
      <w:r>
        <w:rPr>
          <w:lang w:val="en-GB"/>
        </w:rPr>
        <w:t>The unique nature of VM</w:t>
      </w:r>
      <w:r w:rsidR="008E7A88">
        <w:rPr>
          <w:lang w:val="en-GB"/>
        </w:rPr>
        <w:t>ware-based cloud</w:t>
      </w:r>
      <w:r>
        <w:rPr>
          <w:lang w:val="en-GB"/>
        </w:rPr>
        <w:t xml:space="preserve"> migration creates situations that you need to address. For example, y</w:t>
      </w:r>
      <w:r>
        <w:t>ou need to watch Elastic DRS if you do not want it to get triggered.</w:t>
      </w:r>
    </w:p>
    <w:p w14:paraId="6AA1EC97" w14:textId="77777777" w:rsidR="00C0070B" w:rsidRDefault="00C0070B" w:rsidP="002113A7">
      <w:pPr>
        <w:pStyle w:val="Heading5"/>
      </w:pPr>
      <w:r>
        <w:lastRenderedPageBreak/>
        <w:t>Cost Pressure</w:t>
      </w:r>
    </w:p>
    <w:p w14:paraId="60FE424F" w14:textId="77777777" w:rsidR="00C0070B" w:rsidRDefault="00C0070B" w:rsidP="00C0070B">
      <w:pPr>
        <w:rPr>
          <w:lang w:val="en-GB"/>
        </w:rPr>
      </w:pPr>
      <w:r>
        <w:rPr>
          <w:lang w:val="en-GB"/>
        </w:rPr>
        <w:t>How do you typically justify the budget for the new infrastructure, since it’s both faster and bigger?</w:t>
      </w:r>
    </w:p>
    <w:p w14:paraId="1542A84B" w14:textId="77777777" w:rsidR="00C0070B" w:rsidRPr="00A452F2" w:rsidRDefault="00C0070B" w:rsidP="00C0070B">
      <w:pPr>
        <w:rPr>
          <w:lang w:val="en-GB"/>
        </w:rPr>
      </w:pPr>
      <w:r w:rsidRPr="00A452F2">
        <w:rPr>
          <w:lang w:val="en-GB"/>
        </w:rPr>
        <w:t xml:space="preserve">Yes, you promise higher consolidation. You have more CPU cores, more RAM, so logically you use higher </w:t>
      </w:r>
      <w:hyperlink r:id="rId192" w:history="1">
        <w:r w:rsidRPr="00A452F2">
          <w:rPr>
            <w:rStyle w:val="Hyperlink"/>
            <w:lang w:val="en-GB"/>
          </w:rPr>
          <w:t>over-commit ratio</w:t>
        </w:r>
      </w:hyperlink>
      <w:r w:rsidRPr="00A452F2">
        <w:rPr>
          <w:lang w:val="en-GB"/>
        </w:rPr>
        <w:t xml:space="preserve">. As </w:t>
      </w:r>
      <w:hyperlink r:id="rId193" w:history="1">
        <w:r w:rsidRPr="004B1006">
          <w:rPr>
            <w:rStyle w:val="Hyperlink"/>
            <w:lang w:val="en-GB"/>
          </w:rPr>
          <w:t>Mark Achtemichuk</w:t>
        </w:r>
      </w:hyperlink>
      <w:r w:rsidRPr="00A452F2">
        <w:rPr>
          <w:lang w:val="en-GB"/>
        </w:rPr>
        <w:t xml:space="preserve"> said in </w:t>
      </w:r>
      <w:hyperlink r:id="rId194" w:history="1">
        <w:r w:rsidRPr="00A452F2">
          <w:rPr>
            <w:rStyle w:val="Hyperlink"/>
            <w:lang w:val="en-GB"/>
          </w:rPr>
          <w:t>this article</w:t>
        </w:r>
      </w:hyperlink>
      <w:r w:rsidRPr="00A452F2">
        <w:rPr>
          <w:lang w:val="en-GB"/>
        </w:rPr>
        <w:t>, use it carefully.</w:t>
      </w:r>
    </w:p>
    <w:p w14:paraId="393F05AF" w14:textId="77777777" w:rsidR="00C0070B" w:rsidRPr="00A452F2" w:rsidRDefault="00C0070B" w:rsidP="00C0070B">
      <w:pPr>
        <w:rPr>
          <w:lang w:val="en-GB"/>
        </w:rPr>
      </w:pPr>
      <w:r w:rsidRPr="00A452F2">
        <w:rPr>
          <w:lang w:val="en-GB"/>
        </w:rPr>
        <w:t>Since you have to increase overcommit ratio, how do you then prove that performance will not be affected as you drive utilization higher?</w:t>
      </w:r>
      <w:r>
        <w:rPr>
          <w:lang w:val="en-GB"/>
        </w:rPr>
        <w:t xml:space="preserve"> </w:t>
      </w:r>
      <w:r>
        <w:t>That calls for a Before vs After performance comparison.</w:t>
      </w:r>
    </w:p>
    <w:p w14:paraId="41C9EC81" w14:textId="0EAB7C53" w:rsidR="00C0070B" w:rsidRPr="00C7730D" w:rsidRDefault="00C0070B" w:rsidP="00C0070B">
      <w:r w:rsidRPr="00585706">
        <w:t xml:space="preserve">Enterprise IT (read: </w:t>
      </w:r>
      <w:r w:rsidR="00D65A3B" w:rsidRPr="00585706">
        <w:t>Infra</w:t>
      </w:r>
      <w:r w:rsidR="00D65A3B">
        <w:t>structure</w:t>
      </w:r>
      <w:r w:rsidRPr="00585706">
        <w:t xml:space="preserve"> Team) is also using the opportunity to right-size VM, but VM Owners are against downsizing</w:t>
      </w:r>
      <w:r>
        <w:t>.</w:t>
      </w:r>
      <w:r w:rsidRPr="00C7730D">
        <w:t xml:space="preserve"> </w:t>
      </w:r>
      <w:r w:rsidRPr="00585706">
        <w:t>How to down-size VM without impacting performance?</w:t>
      </w:r>
    </w:p>
    <w:p w14:paraId="3A4FD950" w14:textId="77777777" w:rsidR="00EC60FD" w:rsidRDefault="00EC60FD" w:rsidP="002113A7">
      <w:pPr>
        <w:pStyle w:val="Heading5"/>
      </w:pPr>
      <w:r>
        <w:t>Long Migration Project</w:t>
      </w:r>
    </w:p>
    <w:p w14:paraId="2450B438" w14:textId="48903DED" w:rsidR="00EC60FD" w:rsidRDefault="00EC60FD" w:rsidP="00EC60FD">
      <w:pPr>
        <w:rPr>
          <w:lang w:val="en-GB"/>
        </w:rPr>
      </w:pPr>
      <w:r>
        <w:rPr>
          <w:lang w:val="en-GB"/>
        </w:rPr>
        <w:t xml:space="preserve">The problem with project that lasts months is things change. The application may change due to business or technology requirements. The people (application team, infrastructure team, management team) may change and politically this can complicate matter. In large scale project, the inter-DC pipe can be a choked point if large number of VMs on both sides are communicating at the same time. For example, if you only have 10 Gb/s bandwidth for inter-DC, it may not be enough when you have 500 VM on Site A + 500 VM on Site B using the pipe. You essentially only have 10 Megabit/sec per VM. You can try to group the </w:t>
      </w:r>
      <w:r w:rsidR="00DE6BFB">
        <w:rPr>
          <w:lang w:val="en-GB"/>
        </w:rPr>
        <w:t>applications,</w:t>
      </w:r>
      <w:r>
        <w:rPr>
          <w:lang w:val="en-GB"/>
        </w:rPr>
        <w:t xml:space="preserve"> but you can’t control if they change.</w:t>
      </w:r>
    </w:p>
    <w:p w14:paraId="471EA03C" w14:textId="77777777" w:rsidR="00EC60FD" w:rsidRDefault="00EC60FD" w:rsidP="00EC60FD">
      <w:pPr>
        <w:rPr>
          <w:lang w:val="en-GB"/>
        </w:rPr>
      </w:pPr>
      <w:r>
        <w:rPr>
          <w:lang w:val="en-GB"/>
        </w:rPr>
        <w:t xml:space="preserve">This is why I’d rather choose intensity over time. Migration is not one of those projects that are best done slowly. </w:t>
      </w:r>
    </w:p>
    <w:p w14:paraId="7CF5FA1B" w14:textId="77777777" w:rsidR="00EC60FD" w:rsidRDefault="00EC60FD" w:rsidP="00EC60FD">
      <w:pPr>
        <w:rPr>
          <w:lang w:val="en-GB"/>
        </w:rPr>
      </w:pPr>
      <w:r>
        <w:rPr>
          <w:lang w:val="en-GB"/>
        </w:rPr>
        <w:t xml:space="preserve">The following shows an example where the migration takes 6 months. </w:t>
      </w:r>
    </w:p>
    <w:p w14:paraId="0388D59F" w14:textId="77777777" w:rsidR="00EC60FD" w:rsidRDefault="00EC60FD" w:rsidP="00EC60FD">
      <w:pPr>
        <w:rPr>
          <w:lang w:val="en-GB"/>
        </w:rPr>
      </w:pPr>
      <w:r>
        <w:rPr>
          <w:lang w:val="en-GB"/>
        </w:rPr>
        <w:t xml:space="preserve">I drew 1 source cluster and 1 destination cluster. In reality, there can be many to many relationships. </w:t>
      </w:r>
    </w:p>
    <w:p w14:paraId="3377F952" w14:textId="5DE96349" w:rsidR="00EC60FD" w:rsidRDefault="00EC60FD" w:rsidP="00EC60FD">
      <w:pPr>
        <w:rPr>
          <w:lang w:val="en-GB"/>
        </w:rPr>
      </w:pPr>
      <w:r>
        <w:rPr>
          <w:lang w:val="en-GB"/>
        </w:rPr>
        <w:t xml:space="preserve">The source cluster has both less capacity (hence smaller area) and slower performance (hence darker color). This is a </w:t>
      </w:r>
      <w:r w:rsidR="00DE6BFB">
        <w:rPr>
          <w:lang w:val="en-GB"/>
        </w:rPr>
        <w:t>typically</w:t>
      </w:r>
      <w:r>
        <w:rPr>
          <w:lang w:val="en-GB"/>
        </w:rPr>
        <w:t xml:space="preserve"> scenario as the new hardware typically delivers faster speed and more space for the same cost.</w:t>
      </w:r>
    </w:p>
    <w:p w14:paraId="1CA4A059" w14:textId="77777777" w:rsidR="00EC60FD" w:rsidRDefault="00EC60FD" w:rsidP="00EC60FD">
      <w:pPr>
        <w:jc w:val="center"/>
        <w:rPr>
          <w:lang w:val="en-GB"/>
        </w:rPr>
      </w:pPr>
      <w:r w:rsidRPr="00883C23">
        <w:rPr>
          <w:noProof/>
          <w:lang w:val="en-GB"/>
        </w:rPr>
        <w:drawing>
          <wp:inline distT="0" distB="0" distL="0" distR="0" wp14:anchorId="2EB01A52" wp14:editId="5F9C03A6">
            <wp:extent cx="6087101" cy="2967360"/>
            <wp:effectExtent l="0" t="0" r="9525" b="4445"/>
            <wp:docPr id="910169544" name="Picture 9101695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44" name="Picture 910169544" descr="A picture containing chart&#10;&#10;Description automatically generated"/>
                    <pic:cNvPicPr/>
                  </pic:nvPicPr>
                  <pic:blipFill>
                    <a:blip r:embed="rId195"/>
                    <a:stretch>
                      <a:fillRect/>
                    </a:stretch>
                  </pic:blipFill>
                  <pic:spPr>
                    <a:xfrm>
                      <a:off x="0" y="0"/>
                      <a:ext cx="6089822" cy="2968687"/>
                    </a:xfrm>
                    <a:prstGeom prst="rect">
                      <a:avLst/>
                    </a:prstGeom>
                  </pic:spPr>
                </pic:pic>
              </a:graphicData>
            </a:graphic>
          </wp:inline>
        </w:drawing>
      </w:r>
    </w:p>
    <w:p w14:paraId="72A83CD6" w14:textId="77777777" w:rsidR="00EC60FD" w:rsidRDefault="00EC60FD" w:rsidP="00EC60FD">
      <w:pPr>
        <w:rPr>
          <w:lang w:val="en-GB"/>
        </w:rPr>
      </w:pPr>
      <w:r>
        <w:rPr>
          <w:lang w:val="en-GB"/>
        </w:rPr>
        <w:t>What potential problem did you spot?</w:t>
      </w:r>
    </w:p>
    <w:p w14:paraId="3B32DB06" w14:textId="77777777" w:rsidR="00EC60FD" w:rsidRDefault="00EC60FD" w:rsidP="00EC60FD">
      <w:pPr>
        <w:rPr>
          <w:lang w:val="en-GB"/>
        </w:rPr>
      </w:pPr>
      <w:r>
        <w:rPr>
          <w:lang w:val="en-GB"/>
        </w:rPr>
        <w:lastRenderedPageBreak/>
        <w:t xml:space="preserve">This long migration period created an undesirable situation where the first few VMs enjoyed the whole cluster. They could run with 0 contention as there was enough resource for everyone. </w:t>
      </w:r>
    </w:p>
    <w:p w14:paraId="290943A2" w14:textId="77777777" w:rsidR="00EC60FD" w:rsidRDefault="00EC60FD" w:rsidP="00EC60FD">
      <w:pPr>
        <w:rPr>
          <w:lang w:val="en-GB"/>
        </w:rPr>
      </w:pPr>
      <w:r>
        <w:rPr>
          <w:lang w:val="en-GB"/>
        </w:rPr>
        <w:t>Application team felt the responsiveness. Everyone was happy. They might start new features or load the systems even more. Overall utilization went up. So far so good as there was enough capacity.</w:t>
      </w:r>
    </w:p>
    <w:p w14:paraId="63745825" w14:textId="77777777" w:rsidR="00EC60FD" w:rsidRDefault="00EC60FD" w:rsidP="00EC60FD">
      <w:pPr>
        <w:rPr>
          <w:lang w:val="en-GB"/>
        </w:rPr>
      </w:pPr>
      <w:r>
        <w:rPr>
          <w:lang w:val="en-GB"/>
        </w:rPr>
        <w:t xml:space="preserve">As more and more VMs get added, the new infrastructure hit the point of </w:t>
      </w:r>
      <w:r w:rsidRPr="00883C23">
        <w:rPr>
          <w:i/>
          <w:iCs/>
          <w:color w:val="FF0000"/>
          <w:lang w:val="en-GB"/>
        </w:rPr>
        <w:t>overcommit</w:t>
      </w:r>
      <w:r>
        <w:rPr>
          <w:lang w:val="en-GB"/>
        </w:rPr>
        <w:t xml:space="preserve">. At this point, the VMs would begin experience contention. </w:t>
      </w:r>
    </w:p>
    <w:p w14:paraId="0166696C" w14:textId="64798558" w:rsidR="00EC60FD" w:rsidRDefault="00EC60FD" w:rsidP="00EC60FD">
      <w:pPr>
        <w:rPr>
          <w:lang w:val="en-GB"/>
        </w:rPr>
      </w:pPr>
      <w:r>
        <w:rPr>
          <w:lang w:val="en-GB"/>
        </w:rPr>
        <w:t xml:space="preserve">On the other hand, the remaining VMs in the old clusters began to experience less contention. So their performance actually improved. The application team felt good, and started taking advantage of the newly found performance. They begin changing the application or increasing the </w:t>
      </w:r>
      <w:r w:rsidR="00D65A3B">
        <w:rPr>
          <w:lang w:val="en-GB"/>
        </w:rPr>
        <w:t>data size</w:t>
      </w:r>
      <w:r>
        <w:rPr>
          <w:lang w:val="en-GB"/>
        </w:rPr>
        <w:t xml:space="preserve">. The users’ expectation also went up as they can do more work. Everyone is feeling more productive. </w:t>
      </w:r>
    </w:p>
    <w:p w14:paraId="50E70FE0" w14:textId="77777777" w:rsidR="00EC60FD" w:rsidRDefault="00EC60FD" w:rsidP="00EC60FD">
      <w:pPr>
        <w:rPr>
          <w:lang w:val="en-GB"/>
        </w:rPr>
      </w:pPr>
      <w:r>
        <w:rPr>
          <w:lang w:val="en-GB"/>
        </w:rPr>
        <w:t xml:space="preserve">The last VM to be migrated might get a shock. The performance might actually drop from the end user’s viewpoint. </w:t>
      </w:r>
    </w:p>
    <w:p w14:paraId="1DCF52FE" w14:textId="729FDFC7" w:rsidR="00EC60FD" w:rsidRDefault="00EC60FD" w:rsidP="00EC60FD">
      <w:pPr>
        <w:rPr>
          <w:lang w:val="en-GB"/>
        </w:rPr>
      </w:pPr>
      <w:r>
        <w:rPr>
          <w:lang w:val="en-GB"/>
        </w:rPr>
        <w:t xml:space="preserve">The above could result in mismatch expectation. This is why SLA matters. You also need to have the SLA agreed </w:t>
      </w:r>
      <w:r w:rsidRPr="00883C23">
        <w:rPr>
          <w:i/>
          <w:iCs/>
          <w:color w:val="00B0F0"/>
          <w:lang w:val="en-GB"/>
        </w:rPr>
        <w:t>prior</w:t>
      </w:r>
      <w:r>
        <w:rPr>
          <w:lang w:val="en-GB"/>
        </w:rPr>
        <w:t xml:space="preserve"> to the migration. Do not rely on users’ complaint or user-level metrics as that’s beyond your control.</w:t>
      </w:r>
    </w:p>
    <w:p w14:paraId="16C30555" w14:textId="36B15E7C" w:rsidR="001E03F2" w:rsidRDefault="001E03F2" w:rsidP="002113A7">
      <w:pPr>
        <w:pStyle w:val="Heading5"/>
      </w:pPr>
      <w:r>
        <w:t>Best Practices</w:t>
      </w:r>
    </w:p>
    <w:p w14:paraId="4D828513" w14:textId="75D81664" w:rsidR="004D0645" w:rsidRPr="004D0645" w:rsidRDefault="004D0645" w:rsidP="004D0645">
      <w:pPr>
        <w:rPr>
          <w:lang w:val="en-GB"/>
        </w:rPr>
      </w:pPr>
      <w:r w:rsidRPr="004D0645">
        <w:rPr>
          <w:noProof/>
          <w:lang w:val="en-GB"/>
        </w:rPr>
        <w:drawing>
          <wp:inline distT="0" distB="0" distL="0" distR="0" wp14:anchorId="7DDFFF3F" wp14:editId="25570012">
            <wp:extent cx="6078581" cy="2234311"/>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6086428" cy="2237195"/>
                    </a:xfrm>
                    <a:prstGeom prst="rect">
                      <a:avLst/>
                    </a:prstGeom>
                  </pic:spPr>
                </pic:pic>
              </a:graphicData>
            </a:graphic>
          </wp:inline>
        </w:drawing>
      </w:r>
    </w:p>
    <w:p w14:paraId="448266B2" w14:textId="7F6F29BD" w:rsidR="001E03F2" w:rsidRDefault="001E03F2" w:rsidP="001E03F2">
      <w:pPr>
        <w:rPr>
          <w:lang w:val="en-GB"/>
        </w:rPr>
      </w:pPr>
      <w:r>
        <w:rPr>
          <w:lang w:val="en-GB"/>
        </w:rPr>
        <w:t xml:space="preserve">Migration is best done as soon as possible, ideally in one migration window. This minimize inter-DC traffic. </w:t>
      </w:r>
      <w:r w:rsidR="004D0645">
        <w:rPr>
          <w:lang w:val="en-GB"/>
        </w:rPr>
        <w:t xml:space="preserve">For example, if VM 1 talks to VM 2 and VM 2 talks to VM 3, if you somehow forgot to migrate VM 2, you have a ping pong traffic. </w:t>
      </w:r>
      <w:r>
        <w:rPr>
          <w:lang w:val="en-GB"/>
        </w:rPr>
        <w:t>The latency and bandwidth could cause application performance. So pick the longest window you can get, such as major public holiday or company shutdown.</w:t>
      </w:r>
    </w:p>
    <w:p w14:paraId="5CAB9313" w14:textId="3203DA1D" w:rsidR="001E03F2" w:rsidRDefault="004D0645" w:rsidP="001E03F2">
      <w:pPr>
        <w:rPr>
          <w:lang w:val="en-GB"/>
        </w:rPr>
      </w:pPr>
      <w:r>
        <w:rPr>
          <w:lang w:val="en-GB"/>
        </w:rPr>
        <w:t xml:space="preserve">Migrate 1:1. This means 1 source cluster and 1 destination cluster. Obviously, you exclude the powered off VMs </w:t>
      </w:r>
      <w:r w:rsidR="00C875E8" w:rsidRPr="004D0645">
        <w:rPr>
          <w:rFonts w:ascii="Segoe UI Emoji" w:eastAsia="Segoe UI Emoji" w:hAnsi="Segoe UI Emoji" w:cs="Segoe UI Emoji"/>
          <w:lang w:val="en-GB"/>
        </w:rPr>
        <w:t>😊</w:t>
      </w:r>
      <w:r>
        <w:rPr>
          <w:lang w:val="en-GB"/>
        </w:rPr>
        <w:t xml:space="preserve"> This makes migration management, and VM troubleshooting easier.</w:t>
      </w:r>
    </w:p>
    <w:p w14:paraId="3F7FF922" w14:textId="2BB32A96" w:rsidR="00F0193F" w:rsidRDefault="00F0193F" w:rsidP="001E03F2">
      <w:pPr>
        <w:rPr>
          <w:lang w:val="en-GB"/>
        </w:rPr>
      </w:pPr>
      <w:r>
        <w:rPr>
          <w:lang w:val="en-GB"/>
        </w:rPr>
        <w:t>Within a week, get a sign off. Before sign-off, do not allow changes as that can make comparison invalid.</w:t>
      </w:r>
      <w:r w:rsidR="00D06C37">
        <w:rPr>
          <w:lang w:val="en-GB"/>
        </w:rPr>
        <w:t xml:space="preserve"> Changes include application, business functions and infrastructure. </w:t>
      </w:r>
    </w:p>
    <w:p w14:paraId="0CC859E2" w14:textId="5B3D7A43" w:rsidR="004D0645" w:rsidRPr="001E03F2" w:rsidRDefault="004D0645" w:rsidP="001E03F2">
      <w:pPr>
        <w:rPr>
          <w:lang w:val="en-GB"/>
        </w:rPr>
      </w:pPr>
      <w:r>
        <w:rPr>
          <w:lang w:val="en-GB"/>
        </w:rPr>
        <w:t xml:space="preserve">Do not right-size using the utilization data of the old Data Center. Wait until the new pattern establish itself. </w:t>
      </w:r>
      <w:r w:rsidR="00D06C37">
        <w:rPr>
          <w:lang w:val="en-GB"/>
        </w:rPr>
        <w:t>I recommend resetting the capacity engine starting date.</w:t>
      </w:r>
    </w:p>
    <w:p w14:paraId="55877F04" w14:textId="1281C082" w:rsidR="004F3A80" w:rsidRDefault="009624DE" w:rsidP="002113A7">
      <w:pPr>
        <w:pStyle w:val="Heading4"/>
      </w:pPr>
      <w:r>
        <w:lastRenderedPageBreak/>
        <w:t xml:space="preserve">Infrastructure </w:t>
      </w:r>
      <w:r w:rsidR="00D123D5">
        <w:t>Sizing</w:t>
      </w:r>
    </w:p>
    <w:p w14:paraId="0DB613F1" w14:textId="761EE183" w:rsidR="00051C3A" w:rsidRDefault="00CB3FE5" w:rsidP="009D0269">
      <w:pPr>
        <w:rPr>
          <w:lang w:eastAsia="en-SG"/>
        </w:rPr>
      </w:pPr>
      <w:r>
        <w:rPr>
          <w:lang w:eastAsia="en-SG"/>
        </w:rPr>
        <w:t>You are</w:t>
      </w:r>
      <w:r w:rsidRPr="00C17739">
        <w:rPr>
          <w:lang w:eastAsia="en-SG"/>
        </w:rPr>
        <w:t xml:space="preserve"> planning a tech refresh for Cluster X. It has 24 ESXi and 1000 VM. You are hoping to reduce infrastructure to 12 ESXi, hence you </w:t>
      </w:r>
      <w:r w:rsidR="00F0193F">
        <w:rPr>
          <w:lang w:eastAsia="en-SG"/>
        </w:rPr>
        <w:t xml:space="preserve">buy newer CPU, </w:t>
      </w:r>
      <w:r w:rsidRPr="00C17739">
        <w:rPr>
          <w:lang w:eastAsia="en-SG"/>
        </w:rPr>
        <w:t xml:space="preserve">increase the </w:t>
      </w:r>
      <w:r w:rsidR="00F0193F">
        <w:rPr>
          <w:lang w:eastAsia="en-SG"/>
        </w:rPr>
        <w:t>clock s</w:t>
      </w:r>
      <w:r w:rsidRPr="00C17739">
        <w:rPr>
          <w:lang w:eastAsia="en-SG"/>
        </w:rPr>
        <w:t xml:space="preserve">peed and add cores per socket. </w:t>
      </w:r>
      <w:r w:rsidR="00F0193F">
        <w:rPr>
          <w:lang w:eastAsia="en-SG"/>
        </w:rPr>
        <w:t>With such major changes, d</w:t>
      </w:r>
      <w:r w:rsidRPr="00C17739">
        <w:rPr>
          <w:lang w:eastAsia="en-SG"/>
        </w:rPr>
        <w:t>o you consider individual VM</w:t>
      </w:r>
      <w:r w:rsidR="00F0193F">
        <w:rPr>
          <w:lang w:eastAsia="en-SG"/>
        </w:rPr>
        <w:t xml:space="preserve"> one by one</w:t>
      </w:r>
      <w:r w:rsidRPr="00C17739">
        <w:rPr>
          <w:lang w:eastAsia="en-SG"/>
        </w:rPr>
        <w:t xml:space="preserve">, or you do see how they behave as a group? </w:t>
      </w:r>
    </w:p>
    <w:p w14:paraId="0254162A" w14:textId="77777777" w:rsidR="00051C3A" w:rsidRDefault="00CB3FE5" w:rsidP="009D0269">
      <w:pPr>
        <w:rPr>
          <w:lang w:eastAsia="en-SG"/>
        </w:rPr>
      </w:pPr>
      <w:r w:rsidRPr="00C17739">
        <w:rPr>
          <w:lang w:eastAsia="en-SG"/>
        </w:rPr>
        <w:t xml:space="preserve">The answer is the latter, as 1000 VM will not peak at the same time. </w:t>
      </w:r>
    </w:p>
    <w:p w14:paraId="47AE489C" w14:textId="57B0E556" w:rsidR="00CB3FE5" w:rsidRDefault="00CB3FE5" w:rsidP="009D0269">
      <w:pPr>
        <w:rPr>
          <w:lang w:eastAsia="en-SG"/>
        </w:rPr>
      </w:pPr>
      <w:r w:rsidRPr="00C17739">
        <w:rPr>
          <w:lang w:eastAsia="en-SG"/>
        </w:rPr>
        <w:t>Do you consider what happens inside Windows or Linux, or do you see their footprint on your ESXi? The correct answer is the latter, as what happens inside is irrelevant.</w:t>
      </w:r>
    </w:p>
    <w:p w14:paraId="385AF2A7" w14:textId="76BEAF5F" w:rsidR="00477693" w:rsidRDefault="00477693" w:rsidP="002113A7">
      <w:pPr>
        <w:pStyle w:val="Heading5"/>
        <w:rPr>
          <w:lang w:eastAsia="en-SG"/>
        </w:rPr>
      </w:pPr>
      <w:r>
        <w:rPr>
          <w:lang w:eastAsia="en-SG"/>
        </w:rPr>
        <w:t>Simple Migration</w:t>
      </w:r>
    </w:p>
    <w:p w14:paraId="171F1261" w14:textId="28890EFC" w:rsidR="00C532A2" w:rsidRDefault="00BB1BC8" w:rsidP="009D0269">
      <w:r>
        <w:t>Aim to do a 1:1 migration. 1 cluster to 1 cluster. After you migrate successful and got the sign off, you then move the VMs into their final destination cluster.</w:t>
      </w:r>
    </w:p>
    <w:p w14:paraId="16438B50" w14:textId="289AF13A" w:rsidR="001C60A1" w:rsidRDefault="00BB1BC8" w:rsidP="009D0269">
      <w:r>
        <w:t xml:space="preserve">If you do this 1:1, your sizing becomes much simpler. You simply add </w:t>
      </w:r>
      <w:r w:rsidR="001C60A1">
        <w:t>headroom for the next 3 years or so</w:t>
      </w:r>
      <w:r>
        <w:t xml:space="preserve"> at the cluster level</w:t>
      </w:r>
      <w:r w:rsidR="001C60A1">
        <w:t>. If your new cluster sports vSAN and NSX, you need to consider their overhead. Speaking of overhead, you also need the VMkernel overhead, which varies.</w:t>
      </w:r>
    </w:p>
    <w:p w14:paraId="38443861" w14:textId="43BEB3FF" w:rsidR="001C60A1" w:rsidRDefault="001C60A1" w:rsidP="009D0269">
      <w:r>
        <w:t xml:space="preserve">The issue of you have with the single VM gets amplified here. Instead of dealing with just 1 faster VM, you now deal with many. Even if the workload is identical, since they complete the job in much less time, your workload pattern turns to spiky. What took 1 minute now take 20 seconds. </w:t>
      </w:r>
      <w:r w:rsidR="00BB1BC8">
        <w:t xml:space="preserve">If </w:t>
      </w:r>
      <w:r>
        <w:t xml:space="preserve">your monitoring is 5 minutes, your observability is 300 second average. You </w:t>
      </w:r>
      <w:r w:rsidR="00BB1BC8">
        <w:t xml:space="preserve">can </w:t>
      </w:r>
      <w:r>
        <w:t xml:space="preserve">have microbursts that you cannot see. </w:t>
      </w:r>
      <w:r w:rsidR="00BB1BC8">
        <w:t xml:space="preserve">This is why using the 20-second peak metrics is </w:t>
      </w:r>
      <w:r w:rsidR="007A3E4C">
        <w:t>necessary</w:t>
      </w:r>
      <w:r w:rsidR="00BB1BC8">
        <w:t>.</w:t>
      </w:r>
    </w:p>
    <w:p w14:paraId="2D2F74BA" w14:textId="54F0119D" w:rsidR="00EB17A5" w:rsidRDefault="00EB17A5" w:rsidP="009D0269">
      <w:pPr>
        <w:rPr>
          <w:lang w:eastAsia="en-SG"/>
        </w:rPr>
      </w:pPr>
      <w:r>
        <w:rPr>
          <w:lang w:eastAsia="en-SG"/>
        </w:rPr>
        <w:t xml:space="preserve">Be aware of heavy hitters VM. </w:t>
      </w:r>
      <w:r w:rsidRPr="00C17739">
        <w:rPr>
          <w:lang w:eastAsia="en-SG"/>
        </w:rPr>
        <w:t xml:space="preserve">Consider 2 VMs. Both </w:t>
      </w:r>
      <w:r>
        <w:rPr>
          <w:lang w:eastAsia="en-SG"/>
        </w:rPr>
        <w:t>have 16</w:t>
      </w:r>
      <w:r w:rsidRPr="00C17739">
        <w:rPr>
          <w:lang w:eastAsia="en-SG"/>
        </w:rPr>
        <w:t xml:space="preserve"> vCPU. Both are running hot, but one of them is heavy on IO. It sends a lot of network packets and doing lots of disk IOPS. Th</w:t>
      </w:r>
      <w:r>
        <w:rPr>
          <w:lang w:eastAsia="en-SG"/>
        </w:rPr>
        <w:t>is</w:t>
      </w:r>
      <w:r w:rsidRPr="00C17739">
        <w:rPr>
          <w:lang w:eastAsia="en-SG"/>
        </w:rPr>
        <w:t xml:space="preserve"> </w:t>
      </w:r>
      <w:r>
        <w:rPr>
          <w:lang w:eastAsia="en-SG"/>
        </w:rPr>
        <w:t>2</w:t>
      </w:r>
      <w:r w:rsidRPr="0037623C">
        <w:rPr>
          <w:vertAlign w:val="superscript"/>
          <w:lang w:eastAsia="en-SG"/>
        </w:rPr>
        <w:t>nd</w:t>
      </w:r>
      <w:r>
        <w:rPr>
          <w:lang w:eastAsia="en-SG"/>
        </w:rPr>
        <w:t xml:space="preserve"> </w:t>
      </w:r>
      <w:r w:rsidRPr="00C17739">
        <w:rPr>
          <w:lang w:eastAsia="en-SG"/>
        </w:rPr>
        <w:t xml:space="preserve">VM has a different footprint on the ESXi. It’s much more demanding. All those IO processing need to be processed by other physical cores. </w:t>
      </w:r>
      <w:r>
        <w:rPr>
          <w:lang w:eastAsia="en-SG"/>
        </w:rPr>
        <w:t xml:space="preserve">That’s why your sizing should include disk IOPS, disk throughput and network throughput. </w:t>
      </w:r>
    </w:p>
    <w:p w14:paraId="5B565169" w14:textId="7CC834B7" w:rsidR="008D0143" w:rsidRDefault="000964CF" w:rsidP="0064716B">
      <w:pPr>
        <w:pStyle w:val="Heading6"/>
      </w:pPr>
      <w:r>
        <w:t>Generic</w:t>
      </w:r>
      <w:r w:rsidR="0058480B">
        <w:t xml:space="preserve"> </w:t>
      </w:r>
      <w:r w:rsidR="008D0143">
        <w:t>Formula</w:t>
      </w:r>
    </w:p>
    <w:p w14:paraId="58E19153" w14:textId="1E299632" w:rsidR="001C60A1" w:rsidRDefault="00E02C9C" w:rsidP="009D0269">
      <w:r>
        <w:t xml:space="preserve">New </w:t>
      </w:r>
      <w:r w:rsidR="001C60A1">
        <w:t xml:space="preserve">Sizing </w:t>
      </w:r>
      <w:r w:rsidR="002F151A">
        <w:t>=</w:t>
      </w:r>
      <w:r w:rsidR="001C60A1">
        <w:t xml:space="preserve"> (Sum of VMs Usage x Future Growth x Performance Multiplier) + Overhead </w:t>
      </w:r>
    </w:p>
    <w:p w14:paraId="6090F138" w14:textId="7252080F" w:rsidR="001C60A1" w:rsidRDefault="001C60A1" w:rsidP="009D0269">
      <w:r>
        <w:t xml:space="preserve">Where: </w:t>
      </w:r>
    </w:p>
    <w:p w14:paraId="0082E604" w14:textId="77777777" w:rsidR="004A5C0A" w:rsidRPr="0032710F" w:rsidRDefault="004A5C0A"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80"/>
        <w:gridCol w:w="7678"/>
      </w:tblGrid>
      <w:tr w:rsidR="004A5C0A" w14:paraId="061DAF4C" w14:textId="77777777" w:rsidTr="00E440AB">
        <w:tc>
          <w:tcPr>
            <w:tcW w:w="1838" w:type="dxa"/>
            <w:shd w:val="clear" w:color="auto" w:fill="F2F2F2" w:themeFill="background1" w:themeFillShade="F2"/>
          </w:tcPr>
          <w:p w14:paraId="38BECAF8" w14:textId="25CF16D7" w:rsidR="004A5C0A" w:rsidRDefault="004A5C0A" w:rsidP="009D0269">
            <w:pPr>
              <w:pStyle w:val="Tableheading"/>
              <w:jc w:val="left"/>
            </w:pPr>
            <w:r>
              <w:lastRenderedPageBreak/>
              <w:t>Sum of VM Usage</w:t>
            </w:r>
          </w:p>
        </w:tc>
        <w:tc>
          <w:tcPr>
            <w:tcW w:w="8618" w:type="dxa"/>
          </w:tcPr>
          <w:p w14:paraId="7E19A61B" w14:textId="77777777" w:rsidR="00327A9D" w:rsidRDefault="004A5C0A" w:rsidP="009D0269">
            <w:pPr>
              <w:pStyle w:val="Tablecontent"/>
            </w:pPr>
            <w:r>
              <w:t xml:space="preserve">It is the chosen number to represent all the data in the assessment period. Ideally, you capture 1+ year so you do not miss annual data. Now that’s ~105K datapoints as there are that many 5-minutes in a year. </w:t>
            </w:r>
          </w:p>
          <w:p w14:paraId="431C3C1C" w14:textId="1E85C239" w:rsidR="00327A9D" w:rsidRDefault="00E06AA5" w:rsidP="009D0269">
            <w:pPr>
              <w:pStyle w:val="Tablecontent"/>
            </w:pPr>
            <w:r>
              <w:t xml:space="preserve">So what numbers do you pick? </w:t>
            </w:r>
          </w:p>
          <w:p w14:paraId="0C78C05A" w14:textId="483441C4" w:rsidR="00E06AA5" w:rsidRDefault="00E06AA5" w:rsidP="009D0269">
            <w:pPr>
              <w:pStyle w:val="Tablecontent"/>
            </w:pPr>
            <w:r>
              <w:t>If the chart is trending</w:t>
            </w:r>
            <w:r w:rsidR="00845838">
              <w:t>, especially</w:t>
            </w:r>
            <w:r>
              <w:t xml:space="preserve"> upwards, </w:t>
            </w:r>
            <w:r w:rsidR="00845838">
              <w:t xml:space="preserve">you need to account that the workload is increasing. So I’d use a projection, instead of simply </w:t>
            </w:r>
            <w:r w:rsidR="00B930DF">
              <w:t>take say the 95</w:t>
            </w:r>
            <w:r w:rsidR="00B930DF" w:rsidRPr="00B930DF">
              <w:rPr>
                <w:vertAlign w:val="superscript"/>
              </w:rPr>
              <w:t>th</w:t>
            </w:r>
            <w:r w:rsidR="00B930DF">
              <w:t xml:space="preserve"> percentile.</w:t>
            </w:r>
            <w:r w:rsidR="00C522AC">
              <w:t xml:space="preserve"> The percentile also treats recent data as more relevant.</w:t>
            </w:r>
          </w:p>
          <w:p w14:paraId="473CE4AE" w14:textId="47AD6B88" w:rsidR="004A5C0A" w:rsidRDefault="004A5C0A" w:rsidP="009D0269">
            <w:pPr>
              <w:pStyle w:val="Tablecontent"/>
            </w:pPr>
            <w:r>
              <w:t>For such large data sets</w:t>
            </w:r>
            <w:r w:rsidR="00327A9D">
              <w:t xml:space="preserve">, there can </w:t>
            </w:r>
            <w:r w:rsidR="00B930DF">
              <w:t>be outlier. Both projection and percentile handle this.</w:t>
            </w:r>
          </w:p>
        </w:tc>
      </w:tr>
      <w:tr w:rsidR="004A5C0A" w14:paraId="63EFF573" w14:textId="77777777" w:rsidTr="00E440AB">
        <w:tc>
          <w:tcPr>
            <w:tcW w:w="1838" w:type="dxa"/>
            <w:shd w:val="clear" w:color="auto" w:fill="F2F2F2" w:themeFill="background1" w:themeFillShade="F2"/>
          </w:tcPr>
          <w:p w14:paraId="60E5DB27" w14:textId="5E296D05" w:rsidR="004A5C0A" w:rsidRDefault="004A5C0A" w:rsidP="009D0269">
            <w:pPr>
              <w:pStyle w:val="Tableheading"/>
              <w:jc w:val="left"/>
            </w:pPr>
            <w:r>
              <w:t>Future Growth</w:t>
            </w:r>
          </w:p>
        </w:tc>
        <w:tc>
          <w:tcPr>
            <w:tcW w:w="8618" w:type="dxa"/>
          </w:tcPr>
          <w:p w14:paraId="6D154474" w14:textId="51970514" w:rsidR="004A5C0A" w:rsidRDefault="004A5C0A" w:rsidP="009D0269">
            <w:pPr>
              <w:pStyle w:val="Tablecontent"/>
            </w:pPr>
            <w:r>
              <w:t>The headroom you need before you top up hardware. So if you buy every year, then you need at least 1 year of buffer</w:t>
            </w:r>
          </w:p>
        </w:tc>
      </w:tr>
      <w:tr w:rsidR="004A5C0A" w14:paraId="3D8B3EF1" w14:textId="77777777" w:rsidTr="00E440AB">
        <w:tc>
          <w:tcPr>
            <w:tcW w:w="1838" w:type="dxa"/>
            <w:shd w:val="clear" w:color="auto" w:fill="F2F2F2" w:themeFill="background1" w:themeFillShade="F2"/>
          </w:tcPr>
          <w:p w14:paraId="569F637F" w14:textId="02B9C2BE" w:rsidR="004A5C0A" w:rsidRDefault="004A5C0A" w:rsidP="009D0269">
            <w:pPr>
              <w:pStyle w:val="Tableheading"/>
              <w:jc w:val="left"/>
            </w:pPr>
            <w:r>
              <w:t>Performance Multiplier</w:t>
            </w:r>
          </w:p>
        </w:tc>
        <w:tc>
          <w:tcPr>
            <w:tcW w:w="8618" w:type="dxa"/>
          </w:tcPr>
          <w:p w14:paraId="3BB8D9E0" w14:textId="4D72D15A" w:rsidR="004A5C0A" w:rsidRDefault="004A5C0A" w:rsidP="009D0269">
            <w:pPr>
              <w:pStyle w:val="Tablecontent"/>
            </w:pPr>
            <w:r>
              <w:t>An additional buffer you put to account that faster performance.</w:t>
            </w:r>
          </w:p>
        </w:tc>
      </w:tr>
      <w:tr w:rsidR="004A5C0A" w14:paraId="697359AC" w14:textId="77777777" w:rsidTr="00E440AB">
        <w:tc>
          <w:tcPr>
            <w:tcW w:w="1838" w:type="dxa"/>
            <w:shd w:val="clear" w:color="auto" w:fill="F2F2F2" w:themeFill="background1" w:themeFillShade="F2"/>
          </w:tcPr>
          <w:p w14:paraId="049F1EB7" w14:textId="20B035F5" w:rsidR="004A5C0A" w:rsidRDefault="004A5C0A" w:rsidP="009D0269">
            <w:pPr>
              <w:pStyle w:val="Tableheading"/>
              <w:jc w:val="left"/>
            </w:pPr>
            <w:r>
              <w:t>Overhead</w:t>
            </w:r>
          </w:p>
        </w:tc>
        <w:tc>
          <w:tcPr>
            <w:tcW w:w="8618" w:type="dxa"/>
          </w:tcPr>
          <w:p w14:paraId="6119B783" w14:textId="4DC9F7CC" w:rsidR="004A5C0A" w:rsidRDefault="009D419D" w:rsidP="009D0269">
            <w:pPr>
              <w:pStyle w:val="Tablecontent"/>
            </w:pPr>
            <w:r>
              <w:t>V</w:t>
            </w:r>
            <w:r w:rsidR="004A5C0A">
              <w:t>irtualization layer, which is vSAN + NSX + VMkernel load</w:t>
            </w:r>
            <w:r w:rsidR="00E8744D">
              <w:t>.</w:t>
            </w:r>
          </w:p>
          <w:p w14:paraId="676A05F4" w14:textId="44F00558" w:rsidR="00E8744D" w:rsidRDefault="00E8744D" w:rsidP="009D0269">
            <w:pPr>
              <w:pStyle w:val="Tablecontent"/>
            </w:pPr>
            <w:r>
              <w:t>This is the reason why you can’t take your existing cluster load. Your new cluster overhead is different. It’s likely higher as yo</w:t>
            </w:r>
            <w:r w:rsidR="00697F3A">
              <w:t>ur hardware is bigger, and you may</w:t>
            </w:r>
            <w:r>
              <w:t xml:space="preserve"> have vSAN and NSX.</w:t>
            </w:r>
          </w:p>
        </w:tc>
      </w:tr>
    </w:tbl>
    <w:p w14:paraId="05556FD5" w14:textId="77777777" w:rsidR="00E8744D" w:rsidRDefault="00E8744D" w:rsidP="006A3C87">
      <w:pPr>
        <w:pStyle w:val="BeforeTable"/>
      </w:pPr>
    </w:p>
    <w:p w14:paraId="2476B1FA" w14:textId="08DF9B4C" w:rsidR="006567C6" w:rsidRDefault="006567C6" w:rsidP="009D0269">
      <w:r>
        <w:t xml:space="preserve">Notice something missing? </w:t>
      </w:r>
    </w:p>
    <w:p w14:paraId="5671E3D3" w14:textId="3922380F" w:rsidR="006567C6" w:rsidRDefault="006567C6" w:rsidP="009D0269">
      <w:r>
        <w:t>Yes, it’s reservation. I exclude it as you need to avoid using it. If you want to use it, take the max</w:t>
      </w:r>
      <w:r w:rsidR="008801CB">
        <w:t>imum</w:t>
      </w:r>
      <w:r>
        <w:t xml:space="preserve"> of Usage or Reservation.</w:t>
      </w:r>
    </w:p>
    <w:p w14:paraId="70CD5B68" w14:textId="6E73ABD1" w:rsidR="0058480B" w:rsidRDefault="0058480B" w:rsidP="0064716B">
      <w:pPr>
        <w:pStyle w:val="Heading6"/>
      </w:pPr>
      <w:r>
        <w:t>Specific Formula</w:t>
      </w:r>
    </w:p>
    <w:p w14:paraId="7FFA09B1" w14:textId="5DD3CE1B" w:rsidR="000964CF" w:rsidRDefault="000964CF" w:rsidP="00FA71B3">
      <w:pPr>
        <w:keepNext/>
      </w:pPr>
      <w:r>
        <w:t>The generic formula we have needs to be applied to each of the 4 elements of infrastructure. CPU, memory, disk and network need to be treated differently.</w:t>
      </w:r>
    </w:p>
    <w:p w14:paraId="22D24DD0" w14:textId="170C7604" w:rsidR="0032710F" w:rsidRDefault="000964CF" w:rsidP="00FA71B3">
      <w:pPr>
        <w:keepNext/>
      </w:pPr>
      <w:r>
        <w:t>We also need to apply to specific object. Let’s start with vSphere Cluster</w:t>
      </w:r>
      <w:r w:rsidR="009F46ED">
        <w:t xml:space="preserve"> as that’s the most common.</w:t>
      </w:r>
    </w:p>
    <w:p w14:paraId="5206CA67" w14:textId="77777777" w:rsidR="006656EF" w:rsidRPr="0032710F" w:rsidRDefault="006656EF"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32"/>
        <w:gridCol w:w="7726"/>
      </w:tblGrid>
      <w:tr w:rsidR="0032710F" w14:paraId="4B2FBD54" w14:textId="77777777" w:rsidTr="00E440AB">
        <w:tc>
          <w:tcPr>
            <w:tcW w:w="1838" w:type="dxa"/>
            <w:shd w:val="clear" w:color="auto" w:fill="F2F2F2" w:themeFill="background1" w:themeFillShade="F2"/>
          </w:tcPr>
          <w:p w14:paraId="78FFF482" w14:textId="107C9F52" w:rsidR="0032710F" w:rsidRDefault="00546894" w:rsidP="009D0269">
            <w:pPr>
              <w:pStyle w:val="Tableheading"/>
              <w:jc w:val="left"/>
            </w:pPr>
            <w:r>
              <w:lastRenderedPageBreak/>
              <w:t>CPU</w:t>
            </w:r>
          </w:p>
        </w:tc>
        <w:tc>
          <w:tcPr>
            <w:tcW w:w="8618" w:type="dxa"/>
          </w:tcPr>
          <w:p w14:paraId="09F83C92" w14:textId="63F2E827" w:rsidR="0032710F" w:rsidRDefault="00557467" w:rsidP="009D0269">
            <w:pPr>
              <w:pStyle w:val="Tablecontent"/>
            </w:pPr>
            <w:r>
              <w:t>Yo</w:t>
            </w:r>
            <w:r w:rsidR="00290033">
              <w:t>ur main number is in GHz.</w:t>
            </w:r>
          </w:p>
          <w:p w14:paraId="7E2CAF93" w14:textId="0E4C813C" w:rsidR="00290033" w:rsidRDefault="00290033" w:rsidP="009D0269">
            <w:pPr>
              <w:pStyle w:val="Tablecontent"/>
            </w:pPr>
            <w:r>
              <w:t>You support that with another number, in vCPU. For vCPU, the performance multiplier does not apply</w:t>
            </w:r>
            <w:r w:rsidR="009A452C">
              <w:t xml:space="preserve"> as you maintain constant. Usage is </w:t>
            </w:r>
            <w:r w:rsidR="0030605A">
              <w:t xml:space="preserve">based on allocation. </w:t>
            </w:r>
            <w:r w:rsidR="006567C6">
              <w:t xml:space="preserve">Overhead is expressed in </w:t>
            </w:r>
            <w:r w:rsidR="008F698D">
              <w:t>physical core, so you apply it on the Usable Capacity instead.</w:t>
            </w:r>
          </w:p>
          <w:p w14:paraId="4B9415D3" w14:textId="77777777" w:rsidR="0030605A" w:rsidRDefault="00231CE9" w:rsidP="009D0269">
            <w:pPr>
              <w:pStyle w:val="Tablecontent"/>
            </w:pPr>
            <w:r>
              <w:t xml:space="preserve">Allocation Sizing = </w:t>
            </w:r>
            <w:r w:rsidR="0030605A">
              <w:t xml:space="preserve">(Sum of VMs </w:t>
            </w:r>
            <w:r w:rsidR="009541C7">
              <w:t>vCPU</w:t>
            </w:r>
            <w:r w:rsidR="006567C6">
              <w:t xml:space="preserve"> configured </w:t>
            </w:r>
            <w:r w:rsidR="0030605A">
              <w:t>x Future Growth)</w:t>
            </w:r>
          </w:p>
          <w:p w14:paraId="0E54182A" w14:textId="35AE3AF6" w:rsidR="00231CE9" w:rsidRDefault="00C36E9B" w:rsidP="009D0269">
            <w:pPr>
              <w:pStyle w:val="Tablecontent"/>
            </w:pPr>
            <w:r>
              <w:t>Make sure this number is within your comfort level.</w:t>
            </w:r>
          </w:p>
        </w:tc>
      </w:tr>
      <w:tr w:rsidR="0032710F" w14:paraId="240E3F1E" w14:textId="77777777" w:rsidTr="00E440AB">
        <w:tc>
          <w:tcPr>
            <w:tcW w:w="1838" w:type="dxa"/>
            <w:shd w:val="clear" w:color="auto" w:fill="F2F2F2" w:themeFill="background1" w:themeFillShade="F2"/>
          </w:tcPr>
          <w:p w14:paraId="017F1098" w14:textId="392504C2" w:rsidR="0032710F" w:rsidRDefault="00557467" w:rsidP="009D0269">
            <w:pPr>
              <w:pStyle w:val="Tableheading"/>
              <w:jc w:val="left"/>
              <w:rPr>
                <w:lang w:eastAsia="en-SG"/>
              </w:rPr>
            </w:pPr>
            <w:r>
              <w:rPr>
                <w:lang w:eastAsia="en-SG"/>
              </w:rPr>
              <w:t>Memory</w:t>
            </w:r>
          </w:p>
        </w:tc>
        <w:tc>
          <w:tcPr>
            <w:tcW w:w="8618" w:type="dxa"/>
          </w:tcPr>
          <w:p w14:paraId="2E2EE518" w14:textId="77777777" w:rsidR="0032710F" w:rsidRDefault="007A4222" w:rsidP="009D0269">
            <w:pPr>
              <w:pStyle w:val="Tablecontent"/>
            </w:pPr>
            <w:r>
              <w:t>You only have 1 number. It’s in GB.</w:t>
            </w:r>
          </w:p>
          <w:p w14:paraId="65CD4132" w14:textId="77777777" w:rsidR="00C37828" w:rsidRDefault="00C37828" w:rsidP="009D0269">
            <w:pPr>
              <w:pStyle w:val="Tablecontent"/>
            </w:pPr>
            <w:r>
              <w:t>Performance Multiplier does not apply to memory as it’s just a storage space.</w:t>
            </w:r>
          </w:p>
          <w:p w14:paraId="02AC38DE" w14:textId="722F2531" w:rsidR="00574D66" w:rsidRDefault="00574D66" w:rsidP="009D0269">
            <w:pPr>
              <w:pStyle w:val="Tablecontent"/>
            </w:pPr>
            <w:r>
              <w:t>New Sizing = (Sum of VMs Usage x Future Growth) + Overhead</w:t>
            </w:r>
          </w:p>
        </w:tc>
      </w:tr>
      <w:tr w:rsidR="00557467" w14:paraId="21D468B8" w14:textId="77777777" w:rsidTr="00E440AB">
        <w:tc>
          <w:tcPr>
            <w:tcW w:w="1838" w:type="dxa"/>
            <w:shd w:val="clear" w:color="auto" w:fill="F2F2F2" w:themeFill="background1" w:themeFillShade="F2"/>
          </w:tcPr>
          <w:p w14:paraId="3C3525D0" w14:textId="4E5DAF5B" w:rsidR="00557467" w:rsidRDefault="00557467" w:rsidP="009D0269">
            <w:pPr>
              <w:pStyle w:val="Tableheading"/>
              <w:jc w:val="left"/>
              <w:rPr>
                <w:lang w:eastAsia="en-SG"/>
              </w:rPr>
            </w:pPr>
            <w:r>
              <w:rPr>
                <w:lang w:eastAsia="en-SG"/>
              </w:rPr>
              <w:t>Disk</w:t>
            </w:r>
          </w:p>
        </w:tc>
        <w:tc>
          <w:tcPr>
            <w:tcW w:w="8618" w:type="dxa"/>
          </w:tcPr>
          <w:p w14:paraId="19AB5146" w14:textId="16755024" w:rsidR="00E5189C" w:rsidRDefault="00E5189C" w:rsidP="009D0269">
            <w:pPr>
              <w:pStyle w:val="Tablecontent"/>
            </w:pPr>
            <w:r>
              <w:t>Your main number is in GB. It only covers disk space</w:t>
            </w:r>
            <w:r w:rsidR="00EB7BED">
              <w:t xml:space="preserve">, hence </w:t>
            </w:r>
            <w:r w:rsidR="00CA40E6">
              <w:t>Performance Multiplier does not apply here.</w:t>
            </w:r>
          </w:p>
          <w:p w14:paraId="2D904361" w14:textId="2A778830" w:rsidR="00EB7BED" w:rsidRDefault="00EB7BED" w:rsidP="009D0269">
            <w:pPr>
              <w:pStyle w:val="Tablecontent"/>
            </w:pPr>
            <w:r>
              <w:t>You typically do not migrate snapshot</w:t>
            </w:r>
            <w:r w:rsidR="00871B00">
              <w:t>. You will also exclude non VM such as orphaned vmdk and template.</w:t>
            </w:r>
          </w:p>
          <w:p w14:paraId="29BC019D" w14:textId="19F6D1A0" w:rsidR="001778D1" w:rsidRDefault="003854C7" w:rsidP="009D0269">
            <w:pPr>
              <w:pStyle w:val="Tablecontent"/>
            </w:pPr>
            <w:r>
              <w:t>New Sizing = (Sum of VMs Usage x Future Growth) + Overhead</w:t>
            </w:r>
          </w:p>
          <w:p w14:paraId="60D843E5" w14:textId="77777777" w:rsidR="00557467" w:rsidRDefault="007A4222" w:rsidP="009D0269">
            <w:pPr>
              <w:pStyle w:val="Tablecontent"/>
            </w:pPr>
            <w:r>
              <w:t xml:space="preserve">You </w:t>
            </w:r>
            <w:r w:rsidR="00E5189C">
              <w:t xml:space="preserve">support that with 2 numbers, one for IOPS and one for Throughput. </w:t>
            </w:r>
            <w:r w:rsidR="00CA40E6">
              <w:t>Performance Multiplier applies here.</w:t>
            </w:r>
          </w:p>
          <w:p w14:paraId="5DF8835D" w14:textId="1BBC4BA2" w:rsidR="007C7E35" w:rsidRDefault="007C7E35" w:rsidP="009D0269">
            <w:pPr>
              <w:pStyle w:val="Tablecontent"/>
            </w:pPr>
            <w:r>
              <w:t>vSAN migration needs to consider vSAN overhead. You’re moving the redundancy from hardware level to VMDK level.</w:t>
            </w:r>
          </w:p>
        </w:tc>
      </w:tr>
      <w:tr w:rsidR="00557467" w14:paraId="0E7D8195" w14:textId="77777777" w:rsidTr="00E440AB">
        <w:tc>
          <w:tcPr>
            <w:tcW w:w="1838" w:type="dxa"/>
            <w:shd w:val="clear" w:color="auto" w:fill="F2F2F2" w:themeFill="background1" w:themeFillShade="F2"/>
          </w:tcPr>
          <w:p w14:paraId="1C0DBCBF" w14:textId="6A93ECE0" w:rsidR="00557467" w:rsidRDefault="00557467" w:rsidP="009D0269">
            <w:pPr>
              <w:pStyle w:val="Tableheading"/>
              <w:jc w:val="left"/>
              <w:rPr>
                <w:lang w:eastAsia="en-SG"/>
              </w:rPr>
            </w:pPr>
            <w:r>
              <w:rPr>
                <w:lang w:eastAsia="en-SG"/>
              </w:rPr>
              <w:t xml:space="preserve">Network </w:t>
            </w:r>
          </w:p>
        </w:tc>
        <w:tc>
          <w:tcPr>
            <w:tcW w:w="8618" w:type="dxa"/>
          </w:tcPr>
          <w:p w14:paraId="1BB1D88D" w14:textId="77777777" w:rsidR="00557467" w:rsidRDefault="00CA40E6" w:rsidP="009D0269">
            <w:pPr>
              <w:pStyle w:val="Tablecontent"/>
            </w:pPr>
            <w:r>
              <w:t xml:space="preserve">Your main number is in </w:t>
            </w:r>
            <w:r w:rsidR="00337C42">
              <w:t>Gigabit/second.</w:t>
            </w:r>
          </w:p>
          <w:p w14:paraId="63C132E6" w14:textId="77777777" w:rsidR="00337C42" w:rsidRDefault="00337C42" w:rsidP="009D0269">
            <w:pPr>
              <w:pStyle w:val="Tablecontent"/>
            </w:pPr>
            <w:r>
              <w:t xml:space="preserve">You support that with number of packets/second. </w:t>
            </w:r>
          </w:p>
          <w:p w14:paraId="560EBD35" w14:textId="57CA14E2" w:rsidR="00337C42" w:rsidRDefault="00337C42" w:rsidP="009D0269">
            <w:pPr>
              <w:pStyle w:val="Tablecontent"/>
            </w:pPr>
            <w:r>
              <w:t>Make sure both numbers are within what the new hardware can deliver.</w:t>
            </w:r>
          </w:p>
        </w:tc>
      </w:tr>
    </w:tbl>
    <w:p w14:paraId="19726CAE" w14:textId="6857511B" w:rsidR="00CF327F" w:rsidRDefault="00CF327F" w:rsidP="0064716B">
      <w:pPr>
        <w:pStyle w:val="Heading6"/>
        <w:rPr>
          <w:lang w:eastAsia="en-SG"/>
        </w:rPr>
      </w:pPr>
      <w:r>
        <w:rPr>
          <w:lang w:eastAsia="en-SG"/>
        </w:rPr>
        <w:t>Sample Output</w:t>
      </w:r>
    </w:p>
    <w:p w14:paraId="78CF6E85" w14:textId="4C89B061" w:rsidR="00DE0E9F" w:rsidRDefault="00DE0E9F" w:rsidP="00DE0E9F">
      <w:pPr>
        <w:rPr>
          <w:lang w:eastAsia="en-SG"/>
        </w:rPr>
      </w:pPr>
      <w:r>
        <w:rPr>
          <w:lang w:eastAsia="en-SG"/>
        </w:rPr>
        <w:t>You do the above exercise per cluster. You get something like this</w:t>
      </w:r>
      <w:r w:rsidR="006A082F">
        <w:rPr>
          <w:lang w:eastAsia="en-SG"/>
        </w:rPr>
        <w:t>:</w:t>
      </w:r>
    </w:p>
    <w:p w14:paraId="594044C4" w14:textId="77777777" w:rsidR="006A082F" w:rsidRPr="00DE0E9F" w:rsidRDefault="006A082F" w:rsidP="006A3C87">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0"/>
        <w:gridCol w:w="1842"/>
        <w:gridCol w:w="1897"/>
        <w:gridCol w:w="1939"/>
        <w:gridCol w:w="1910"/>
      </w:tblGrid>
      <w:tr w:rsidR="007D5238" w14:paraId="3C0588C5" w14:textId="77777777" w:rsidTr="006A082F">
        <w:tc>
          <w:tcPr>
            <w:tcW w:w="2091" w:type="dxa"/>
            <w:shd w:val="clear" w:color="auto" w:fill="F2F2F2" w:themeFill="background1" w:themeFillShade="F2"/>
          </w:tcPr>
          <w:p w14:paraId="53BA1B9F" w14:textId="77777777" w:rsidR="007D5238" w:rsidRDefault="007D5238" w:rsidP="007D5238">
            <w:pPr>
              <w:pStyle w:val="Tableheading"/>
            </w:pPr>
          </w:p>
        </w:tc>
        <w:tc>
          <w:tcPr>
            <w:tcW w:w="2091" w:type="dxa"/>
            <w:shd w:val="clear" w:color="auto" w:fill="F2F2F2" w:themeFill="background1" w:themeFillShade="F2"/>
          </w:tcPr>
          <w:p w14:paraId="25C28020" w14:textId="45067A40" w:rsidR="007D5238" w:rsidRDefault="007D5238" w:rsidP="007D5238">
            <w:pPr>
              <w:pStyle w:val="Tableheading"/>
            </w:pPr>
            <w:r>
              <w:t>CPU</w:t>
            </w:r>
          </w:p>
        </w:tc>
        <w:tc>
          <w:tcPr>
            <w:tcW w:w="2091" w:type="dxa"/>
            <w:shd w:val="clear" w:color="auto" w:fill="F2F2F2" w:themeFill="background1" w:themeFillShade="F2"/>
          </w:tcPr>
          <w:p w14:paraId="31BA0B8A" w14:textId="42B91147" w:rsidR="007D5238" w:rsidRDefault="005520B9" w:rsidP="007D5238">
            <w:pPr>
              <w:pStyle w:val="Tableheading"/>
            </w:pPr>
            <w:r>
              <w:t>Memory</w:t>
            </w:r>
          </w:p>
        </w:tc>
        <w:tc>
          <w:tcPr>
            <w:tcW w:w="2091" w:type="dxa"/>
            <w:shd w:val="clear" w:color="auto" w:fill="F2F2F2" w:themeFill="background1" w:themeFillShade="F2"/>
          </w:tcPr>
          <w:p w14:paraId="495984A6" w14:textId="7BCAB603" w:rsidR="007D5238" w:rsidRDefault="005520B9" w:rsidP="007D5238">
            <w:pPr>
              <w:pStyle w:val="Tableheading"/>
            </w:pPr>
            <w:r>
              <w:t>Disk</w:t>
            </w:r>
          </w:p>
        </w:tc>
        <w:tc>
          <w:tcPr>
            <w:tcW w:w="2092" w:type="dxa"/>
            <w:shd w:val="clear" w:color="auto" w:fill="F2F2F2" w:themeFill="background1" w:themeFillShade="F2"/>
          </w:tcPr>
          <w:p w14:paraId="0A42B424" w14:textId="12C9BAF4" w:rsidR="007D5238" w:rsidRDefault="005520B9" w:rsidP="007D5238">
            <w:pPr>
              <w:pStyle w:val="Tableheading"/>
            </w:pPr>
            <w:r>
              <w:t>Network</w:t>
            </w:r>
          </w:p>
        </w:tc>
      </w:tr>
      <w:tr w:rsidR="007D5238" w14:paraId="27D2552F" w14:textId="77777777" w:rsidTr="006A082F">
        <w:tc>
          <w:tcPr>
            <w:tcW w:w="2091" w:type="dxa"/>
          </w:tcPr>
          <w:p w14:paraId="3B5CB02E" w14:textId="06145296" w:rsidR="007D5238" w:rsidRDefault="00713491" w:rsidP="005520B9">
            <w:pPr>
              <w:pStyle w:val="Tablecontent"/>
            </w:pPr>
            <w:r>
              <w:t xml:space="preserve">Old </w:t>
            </w:r>
            <w:r w:rsidR="005520B9">
              <w:t xml:space="preserve">Cluster </w:t>
            </w:r>
            <w:r>
              <w:t>01</w:t>
            </w:r>
          </w:p>
        </w:tc>
        <w:tc>
          <w:tcPr>
            <w:tcW w:w="2091" w:type="dxa"/>
          </w:tcPr>
          <w:p w14:paraId="2C4E7CB0" w14:textId="77777777" w:rsidR="007D5238" w:rsidRDefault="00713491" w:rsidP="00371495">
            <w:pPr>
              <w:pStyle w:val="Tablecontent"/>
              <w:jc w:val="right"/>
            </w:pPr>
            <w:r>
              <w:t>145 GHz</w:t>
            </w:r>
          </w:p>
          <w:p w14:paraId="6DDF9A8B" w14:textId="78DFC934" w:rsidR="00A26201" w:rsidRDefault="00521F69" w:rsidP="00371495">
            <w:pPr>
              <w:pStyle w:val="Tablecontent"/>
              <w:jc w:val="right"/>
            </w:pPr>
            <w:r>
              <w:t>3504 vCPU</w:t>
            </w:r>
          </w:p>
        </w:tc>
        <w:tc>
          <w:tcPr>
            <w:tcW w:w="2091" w:type="dxa"/>
          </w:tcPr>
          <w:p w14:paraId="3638AB6D" w14:textId="0326F515" w:rsidR="007D5238" w:rsidRDefault="00713491" w:rsidP="00371495">
            <w:pPr>
              <w:pStyle w:val="Tablecontent"/>
              <w:jc w:val="right"/>
            </w:pPr>
            <w:r>
              <w:t>3.9 TB</w:t>
            </w:r>
          </w:p>
        </w:tc>
        <w:tc>
          <w:tcPr>
            <w:tcW w:w="2091" w:type="dxa"/>
          </w:tcPr>
          <w:p w14:paraId="2C86D3C9" w14:textId="77777777" w:rsidR="007D5238" w:rsidRDefault="00713491" w:rsidP="00371495">
            <w:pPr>
              <w:pStyle w:val="Tablecontent"/>
              <w:jc w:val="right"/>
            </w:pPr>
            <w:r>
              <w:t>8.2 TB</w:t>
            </w:r>
            <w:r w:rsidR="00371495">
              <w:t xml:space="preserve"> space</w:t>
            </w:r>
          </w:p>
          <w:p w14:paraId="4C435451" w14:textId="77777777" w:rsidR="00371495" w:rsidRDefault="00371495" w:rsidP="00371495">
            <w:pPr>
              <w:pStyle w:val="Tablecontent"/>
              <w:jc w:val="right"/>
            </w:pPr>
            <w:r>
              <w:t>8374 IOPS</w:t>
            </w:r>
          </w:p>
          <w:p w14:paraId="371541D9" w14:textId="0F1DC74D" w:rsidR="00371495" w:rsidRDefault="00371495" w:rsidP="00371495">
            <w:pPr>
              <w:pStyle w:val="Tablecontent"/>
              <w:jc w:val="right"/>
            </w:pPr>
            <w:r>
              <w:t>49 G</w:t>
            </w:r>
            <w:r w:rsidR="00A26201">
              <w:t>B/s throughput</w:t>
            </w:r>
          </w:p>
        </w:tc>
        <w:tc>
          <w:tcPr>
            <w:tcW w:w="2092" w:type="dxa"/>
          </w:tcPr>
          <w:p w14:paraId="53BBD30E" w14:textId="77777777" w:rsidR="007D5238" w:rsidRDefault="00713491" w:rsidP="00371495">
            <w:pPr>
              <w:pStyle w:val="Tablecontent"/>
              <w:jc w:val="right"/>
            </w:pPr>
            <w:r>
              <w:t>38 Gbps</w:t>
            </w:r>
          </w:p>
          <w:p w14:paraId="458C0616" w14:textId="274AC12B" w:rsidR="00A26201" w:rsidRDefault="00A26201" w:rsidP="00371495">
            <w:pPr>
              <w:pStyle w:val="Tablecontent"/>
              <w:jc w:val="right"/>
            </w:pPr>
            <w:r>
              <w:t>83K packets/s</w:t>
            </w:r>
          </w:p>
        </w:tc>
      </w:tr>
    </w:tbl>
    <w:p w14:paraId="63A27599" w14:textId="726BF964" w:rsidR="00216B22" w:rsidRPr="007E0E14" w:rsidRDefault="00216B22" w:rsidP="00216B22">
      <w:r>
        <w:rPr>
          <w:lang w:val="en-GB" w:eastAsia="en-SG"/>
        </w:rPr>
        <w:t xml:space="preserve">The above is only valid for a 1:1 migration. </w:t>
      </w:r>
      <w:r w:rsidR="007E0E14">
        <w:rPr>
          <w:lang w:val="en-GB" w:eastAsia="en-SG"/>
        </w:rPr>
        <w:t xml:space="preserve">Anything more complex </w:t>
      </w:r>
      <w:r w:rsidR="007E0E14">
        <w:t>takes us to the realm of complex migration.</w:t>
      </w:r>
    </w:p>
    <w:p w14:paraId="4B0400D2" w14:textId="77777777" w:rsidR="00C449D9" w:rsidRDefault="00C449D9">
      <w:pPr>
        <w:keepLines w:val="0"/>
        <w:suppressAutoHyphens w:val="0"/>
        <w:spacing w:before="0" w:after="160"/>
        <w:rPr>
          <w:rFonts w:eastAsiaTheme="majorEastAsia" w:cstheme="minorHAnsi"/>
          <w:b/>
          <w:bCs/>
          <w:color w:val="000000" w:themeColor="text1"/>
          <w:sz w:val="32"/>
          <w:szCs w:val="32"/>
          <w:lang w:val="en-GB"/>
          <w14:textFill>
            <w14:gradFill>
              <w14:gsLst>
                <w14:gs w14:pos="0">
                  <w14:schemeClr w14:val="tx1">
                    <w14:lumMod w14:val="75000"/>
                    <w14:lumOff w14:val="25000"/>
                  </w14:schemeClr>
                </w14:gs>
                <w14:gs w14:pos="90000">
                  <w14:schemeClr w14:val="accent5">
                    <w14:lumMod w14:val="75000"/>
                  </w14:schemeClr>
                </w14:gs>
              </w14:gsLst>
              <w14:lin w14:ang="5400000" w14:scaled="0"/>
            </w14:gradFill>
          </w14:textFill>
        </w:rPr>
      </w:pPr>
      <w:r>
        <w:br w:type="page"/>
      </w:r>
    </w:p>
    <w:p w14:paraId="68959B3F" w14:textId="028BDF59" w:rsidR="005236E2" w:rsidRDefault="00053192" w:rsidP="002113A7">
      <w:pPr>
        <w:pStyle w:val="Heading5"/>
      </w:pPr>
      <w:r>
        <w:lastRenderedPageBreak/>
        <w:t>Complex Migration</w:t>
      </w:r>
    </w:p>
    <w:p w14:paraId="5EB234D6" w14:textId="77F2557F" w:rsidR="00097E6A" w:rsidRDefault="0047267D" w:rsidP="0047267D">
      <w:pPr>
        <w:rPr>
          <w:lang w:eastAsia="en-SG"/>
        </w:rPr>
      </w:pPr>
      <w:r>
        <w:rPr>
          <w:lang w:eastAsia="en-SG"/>
        </w:rPr>
        <w:t xml:space="preserve">From that simple migration above, you can see that </w:t>
      </w:r>
      <w:r w:rsidR="00D40802">
        <w:rPr>
          <w:lang w:eastAsia="en-SG"/>
        </w:rPr>
        <w:t xml:space="preserve">a simple </w:t>
      </w:r>
      <w:r>
        <w:rPr>
          <w:lang w:eastAsia="en-SG"/>
        </w:rPr>
        <w:t xml:space="preserve">sizing </w:t>
      </w:r>
      <w:r w:rsidR="00D40802">
        <w:rPr>
          <w:lang w:eastAsia="en-SG"/>
        </w:rPr>
        <w:t xml:space="preserve">exercise </w:t>
      </w:r>
      <w:r w:rsidR="00097E6A">
        <w:rPr>
          <w:lang w:eastAsia="en-SG"/>
        </w:rPr>
        <w:t xml:space="preserve">becomes complex when the </w:t>
      </w:r>
      <w:r w:rsidR="008425C4">
        <w:rPr>
          <w:lang w:eastAsia="en-SG"/>
        </w:rPr>
        <w:t xml:space="preserve">destination is much faster. This turbocharges the VMs, changing the workload pattern. </w:t>
      </w:r>
    </w:p>
    <w:p w14:paraId="32B1352F" w14:textId="4FCA23D6" w:rsidR="00BB1BC8" w:rsidRDefault="00B258A4" w:rsidP="0047267D">
      <w:pPr>
        <w:rPr>
          <w:lang w:eastAsia="en-SG"/>
        </w:rPr>
      </w:pPr>
      <w:r>
        <w:rPr>
          <w:lang w:eastAsia="en-SG"/>
        </w:rPr>
        <w:t>This becomes a</w:t>
      </w:r>
      <w:r w:rsidR="0031751C">
        <w:rPr>
          <w:lang w:eastAsia="en-SG"/>
        </w:rPr>
        <w:t xml:space="preserve"> real </w:t>
      </w:r>
      <w:r>
        <w:rPr>
          <w:lang w:eastAsia="en-SG"/>
        </w:rPr>
        <w:t>issue in complex migration, defined as migration that you cannot complete in a single shot</w:t>
      </w:r>
      <w:r w:rsidR="00BB1BC8">
        <w:rPr>
          <w:lang w:eastAsia="en-SG"/>
        </w:rPr>
        <w:t xml:space="preserve"> or migration where you mix the VMs across clusters</w:t>
      </w:r>
      <w:r>
        <w:rPr>
          <w:lang w:eastAsia="en-SG"/>
        </w:rPr>
        <w:t xml:space="preserve">. </w:t>
      </w:r>
    </w:p>
    <w:p w14:paraId="4B02F0D9" w14:textId="757D2345" w:rsidR="00BB1BC8" w:rsidRDefault="00BB1BC8" w:rsidP="0064716B">
      <w:pPr>
        <w:pStyle w:val="Heading6"/>
        <w:rPr>
          <w:lang w:eastAsia="en-SG"/>
        </w:rPr>
      </w:pPr>
      <w:r>
        <w:rPr>
          <w:lang w:eastAsia="en-SG"/>
        </w:rPr>
        <w:t>Long Migration Project</w:t>
      </w:r>
    </w:p>
    <w:p w14:paraId="72449047" w14:textId="6542CD03" w:rsidR="00B258A4" w:rsidRDefault="00090B08" w:rsidP="0047267D">
      <w:pPr>
        <w:rPr>
          <w:lang w:eastAsia="en-SG"/>
        </w:rPr>
      </w:pPr>
      <w:r>
        <w:rPr>
          <w:lang w:eastAsia="en-SG"/>
        </w:rPr>
        <w:t xml:space="preserve">If you need to migrate over multiple </w:t>
      </w:r>
      <w:r w:rsidR="005F3766">
        <w:rPr>
          <w:lang w:eastAsia="en-SG"/>
        </w:rPr>
        <w:t>green zones</w:t>
      </w:r>
      <w:r>
        <w:rPr>
          <w:lang w:eastAsia="en-SG"/>
        </w:rPr>
        <w:t xml:space="preserve">, stretching the period into </w:t>
      </w:r>
      <w:r w:rsidR="00C17FAA">
        <w:rPr>
          <w:lang w:eastAsia="en-SG"/>
        </w:rPr>
        <w:t xml:space="preserve">months, </w:t>
      </w:r>
      <w:r w:rsidR="0031751C">
        <w:rPr>
          <w:lang w:eastAsia="en-SG"/>
        </w:rPr>
        <w:t xml:space="preserve">you need to treat sizing as </w:t>
      </w:r>
      <w:r w:rsidR="00C17FAA">
        <w:rPr>
          <w:lang w:eastAsia="en-SG"/>
        </w:rPr>
        <w:t xml:space="preserve">an iterative process. </w:t>
      </w:r>
    </w:p>
    <w:p w14:paraId="5CDAB056" w14:textId="5FCFAE77" w:rsidR="00C96A57" w:rsidRDefault="00C96A57" w:rsidP="00C96A57">
      <w:pPr>
        <w:jc w:val="center"/>
        <w:rPr>
          <w:lang w:eastAsia="en-SG"/>
        </w:rPr>
      </w:pPr>
      <w:r w:rsidRPr="00BA1853">
        <w:rPr>
          <w:noProof/>
          <w:lang w:val="en-GB"/>
        </w:rPr>
        <w:drawing>
          <wp:inline distT="0" distB="0" distL="0" distR="0" wp14:anchorId="3D64E36C" wp14:editId="6275780E">
            <wp:extent cx="5897880" cy="1225296"/>
            <wp:effectExtent l="0" t="0" r="7620" b="0"/>
            <wp:docPr id="1048" name="Picture 104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1048" descr="Text&#10;&#10;Description automatically generated with low confidence"/>
                    <pic:cNvPicPr/>
                  </pic:nvPicPr>
                  <pic:blipFill>
                    <a:blip r:embed="rId197"/>
                    <a:stretch>
                      <a:fillRect/>
                    </a:stretch>
                  </pic:blipFill>
                  <pic:spPr>
                    <a:xfrm>
                      <a:off x="0" y="0"/>
                      <a:ext cx="5897880" cy="1225296"/>
                    </a:xfrm>
                    <a:prstGeom prst="rect">
                      <a:avLst/>
                    </a:prstGeom>
                  </pic:spPr>
                </pic:pic>
              </a:graphicData>
            </a:graphic>
          </wp:inline>
        </w:drawing>
      </w:r>
    </w:p>
    <w:p w14:paraId="1C4B2D18" w14:textId="02C0D272" w:rsidR="0047267D" w:rsidRDefault="009305B5" w:rsidP="0047267D">
      <w:pPr>
        <w:rPr>
          <w:lang w:eastAsia="en-SG"/>
        </w:rPr>
      </w:pPr>
      <w:r>
        <w:rPr>
          <w:lang w:eastAsia="en-SG"/>
        </w:rPr>
        <w:t xml:space="preserve">In complex migration, it </w:t>
      </w:r>
      <w:r w:rsidR="0047267D">
        <w:rPr>
          <w:lang w:eastAsia="en-SG"/>
        </w:rPr>
        <w:t xml:space="preserve">does not begin with what you to migrate. It begins with the destination. You plan your end state first, add what you want to migrate, and then work back and forth between the 2 sides. </w:t>
      </w:r>
    </w:p>
    <w:p w14:paraId="5E7E2FD6" w14:textId="3E3185C8" w:rsidR="005C247A" w:rsidRDefault="005C247A" w:rsidP="005C247A">
      <w:pPr>
        <w:rPr>
          <w:lang w:eastAsia="en-SG"/>
        </w:rPr>
      </w:pPr>
      <w:r>
        <w:rPr>
          <w:lang w:eastAsia="en-SG"/>
        </w:rPr>
        <w:t>The reasons why you go back and forth are:</w:t>
      </w:r>
    </w:p>
    <w:p w14:paraId="0CE60C0C" w14:textId="77777777" w:rsidR="002F167E" w:rsidRDefault="002F167E" w:rsidP="006A3C87">
      <w:pPr>
        <w:pStyle w:val="BeforeTable"/>
        <w:rPr>
          <w:lang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44"/>
        <w:gridCol w:w="7714"/>
      </w:tblGrid>
      <w:tr w:rsidR="002F167E" w14:paraId="0E9AE570" w14:textId="77777777" w:rsidTr="00E440AB">
        <w:tc>
          <w:tcPr>
            <w:tcW w:w="1838" w:type="dxa"/>
            <w:shd w:val="clear" w:color="auto" w:fill="F2F2F2" w:themeFill="background1" w:themeFillShade="F2"/>
          </w:tcPr>
          <w:p w14:paraId="5990217B" w14:textId="54C85F0D" w:rsidR="002F167E" w:rsidRDefault="008D70ED" w:rsidP="00E440AB">
            <w:pPr>
              <w:pStyle w:val="Tableheading"/>
              <w:jc w:val="left"/>
            </w:pPr>
            <w:r>
              <w:rPr>
                <w:lang w:eastAsia="en-SG"/>
              </w:rPr>
              <w:t>Speed</w:t>
            </w:r>
          </w:p>
        </w:tc>
        <w:tc>
          <w:tcPr>
            <w:tcW w:w="8618" w:type="dxa"/>
          </w:tcPr>
          <w:p w14:paraId="586750FD" w14:textId="7FE279A0" w:rsidR="002F167E" w:rsidRDefault="008D70ED" w:rsidP="00E440AB">
            <w:pPr>
              <w:pStyle w:val="Tablecontent"/>
            </w:pPr>
            <w:r>
              <w:rPr>
                <w:lang w:eastAsia="en-SG"/>
              </w:rPr>
              <w:t xml:space="preserve">See </w:t>
            </w:r>
            <w:r w:rsidRPr="00200438">
              <w:rPr>
                <w:color w:val="00B0F0"/>
                <w:lang w:eastAsia="en-SG"/>
              </w:rPr>
              <w:t>Performance Multiplier</w:t>
            </w:r>
          </w:p>
        </w:tc>
      </w:tr>
      <w:tr w:rsidR="008D70ED" w14:paraId="2516D16B" w14:textId="77777777" w:rsidTr="00E440AB">
        <w:tc>
          <w:tcPr>
            <w:tcW w:w="1838" w:type="dxa"/>
            <w:shd w:val="clear" w:color="auto" w:fill="F2F2F2" w:themeFill="background1" w:themeFillShade="F2"/>
          </w:tcPr>
          <w:p w14:paraId="79673720" w14:textId="2EDB4B82" w:rsidR="008D70ED" w:rsidRDefault="008D70ED" w:rsidP="00E440AB">
            <w:pPr>
              <w:pStyle w:val="Tableheading"/>
              <w:jc w:val="left"/>
              <w:rPr>
                <w:lang w:eastAsia="en-SG"/>
              </w:rPr>
            </w:pPr>
            <w:r>
              <w:rPr>
                <w:lang w:eastAsia="en-SG"/>
              </w:rPr>
              <w:t>Time</w:t>
            </w:r>
          </w:p>
        </w:tc>
        <w:tc>
          <w:tcPr>
            <w:tcW w:w="8618" w:type="dxa"/>
          </w:tcPr>
          <w:p w14:paraId="07BAD1FF" w14:textId="5EEF5132" w:rsidR="008D70ED" w:rsidRDefault="008D70ED" w:rsidP="00E440AB">
            <w:pPr>
              <w:pStyle w:val="Tablecontent"/>
            </w:pPr>
            <w:r>
              <w:rPr>
                <w:lang w:eastAsia="en-SG"/>
              </w:rPr>
              <w:t>In a large-scale migration, it can take months. During that time, the workload may change. The new features added by the application team may alter your sizing</w:t>
            </w:r>
          </w:p>
        </w:tc>
      </w:tr>
      <w:tr w:rsidR="008D70ED" w14:paraId="31FA2C00" w14:textId="77777777" w:rsidTr="00E440AB">
        <w:tc>
          <w:tcPr>
            <w:tcW w:w="1838" w:type="dxa"/>
            <w:shd w:val="clear" w:color="auto" w:fill="F2F2F2" w:themeFill="background1" w:themeFillShade="F2"/>
          </w:tcPr>
          <w:p w14:paraId="0D3A5386" w14:textId="611D626F" w:rsidR="008D70ED" w:rsidRDefault="008D70ED" w:rsidP="00E440AB">
            <w:pPr>
              <w:pStyle w:val="Tableheading"/>
              <w:jc w:val="left"/>
              <w:rPr>
                <w:lang w:eastAsia="en-SG"/>
              </w:rPr>
            </w:pPr>
            <w:r>
              <w:rPr>
                <w:lang w:eastAsia="en-SG"/>
              </w:rPr>
              <w:t>New workload</w:t>
            </w:r>
          </w:p>
        </w:tc>
        <w:tc>
          <w:tcPr>
            <w:tcW w:w="8618" w:type="dxa"/>
          </w:tcPr>
          <w:p w14:paraId="11A2EA10" w14:textId="0D74ED88" w:rsidR="008D70ED" w:rsidRDefault="006D76BE" w:rsidP="00E440AB">
            <w:pPr>
              <w:pStyle w:val="Tablecontent"/>
              <w:rPr>
                <w:lang w:eastAsia="en-SG"/>
              </w:rPr>
            </w:pPr>
            <w:r>
              <w:rPr>
                <w:lang w:eastAsia="en-SG"/>
              </w:rPr>
              <w:t xml:space="preserve">Because the migration period stretches over time, you get new VMs that </w:t>
            </w:r>
            <w:r w:rsidR="00717B31">
              <w:rPr>
                <w:lang w:eastAsia="en-SG"/>
              </w:rPr>
              <w:t xml:space="preserve">do not exist in the old clusters. </w:t>
            </w:r>
          </w:p>
        </w:tc>
      </w:tr>
      <w:tr w:rsidR="008D70ED" w14:paraId="7B15B742" w14:textId="77777777" w:rsidTr="00E440AB">
        <w:tc>
          <w:tcPr>
            <w:tcW w:w="1838" w:type="dxa"/>
            <w:shd w:val="clear" w:color="auto" w:fill="F2F2F2" w:themeFill="background1" w:themeFillShade="F2"/>
          </w:tcPr>
          <w:p w14:paraId="726F5D34" w14:textId="52491267" w:rsidR="008D70ED" w:rsidRDefault="008D70ED" w:rsidP="00E440AB">
            <w:pPr>
              <w:pStyle w:val="Tableheading"/>
              <w:jc w:val="left"/>
              <w:rPr>
                <w:lang w:eastAsia="en-SG"/>
              </w:rPr>
            </w:pPr>
            <w:r>
              <w:rPr>
                <w:lang w:eastAsia="en-SG"/>
              </w:rPr>
              <w:t>Selection</w:t>
            </w:r>
          </w:p>
        </w:tc>
        <w:tc>
          <w:tcPr>
            <w:tcW w:w="8618" w:type="dxa"/>
          </w:tcPr>
          <w:p w14:paraId="35578F00" w14:textId="5CF78EBE" w:rsidR="008D70ED" w:rsidRDefault="008D70ED" w:rsidP="00E440AB">
            <w:pPr>
              <w:pStyle w:val="Tablecontent"/>
              <w:rPr>
                <w:lang w:eastAsia="en-SG"/>
              </w:rPr>
            </w:pPr>
            <w:r>
              <w:rPr>
                <w:lang w:eastAsia="en-SG"/>
              </w:rPr>
              <w:t xml:space="preserve">You typically do not migrate everything and you may use the migration as opportunity to regroup. For example, you may move from </w:t>
            </w:r>
            <w:r w:rsidRPr="00A85ABA">
              <w:rPr>
                <w:color w:val="00B0F0"/>
                <w:lang w:eastAsia="en-SG"/>
              </w:rPr>
              <w:t xml:space="preserve">per department </w:t>
            </w:r>
            <w:r>
              <w:rPr>
                <w:lang w:eastAsia="en-SG"/>
              </w:rPr>
              <w:t xml:space="preserve">to </w:t>
            </w:r>
            <w:r w:rsidRPr="00A85ABA">
              <w:rPr>
                <w:color w:val="00B0F0"/>
                <w:lang w:eastAsia="en-SG"/>
              </w:rPr>
              <w:t>per class of service</w:t>
            </w:r>
            <w:r>
              <w:rPr>
                <w:lang w:eastAsia="en-SG"/>
              </w:rPr>
              <w:t xml:space="preserve">, as your IT business changes from </w:t>
            </w:r>
            <w:r w:rsidRPr="00A85ABA">
              <w:rPr>
                <w:color w:val="00B0F0"/>
                <w:lang w:eastAsia="en-SG"/>
              </w:rPr>
              <w:t xml:space="preserve">System Builder </w:t>
            </w:r>
            <w:r>
              <w:rPr>
                <w:lang w:eastAsia="en-SG"/>
              </w:rPr>
              <w:t xml:space="preserve">to </w:t>
            </w:r>
            <w:r w:rsidRPr="00A85ABA">
              <w:rPr>
                <w:color w:val="00B0F0"/>
                <w:lang w:eastAsia="en-SG"/>
              </w:rPr>
              <w:t>Service Provider</w:t>
            </w:r>
            <w:r>
              <w:rPr>
                <w:lang w:eastAsia="en-SG"/>
              </w:rPr>
              <w:t>.</w:t>
            </w:r>
          </w:p>
        </w:tc>
      </w:tr>
    </w:tbl>
    <w:p w14:paraId="67758B35" w14:textId="49337C34" w:rsidR="00F81E59" w:rsidRDefault="002D1463" w:rsidP="0064716B">
      <w:pPr>
        <w:pStyle w:val="Heading6"/>
        <w:rPr>
          <w:lang w:eastAsia="en-SG"/>
        </w:rPr>
      </w:pPr>
      <w:r>
        <w:rPr>
          <w:lang w:eastAsia="en-SG"/>
        </w:rPr>
        <w:t>Migration Group</w:t>
      </w:r>
    </w:p>
    <w:p w14:paraId="1FF420DB" w14:textId="0213CC99" w:rsidR="003660D8" w:rsidRDefault="002D1463" w:rsidP="002D1463">
      <w:r>
        <w:t xml:space="preserve">What happens when your consolidation is not </w:t>
      </w:r>
      <w:r w:rsidR="00BB1BC8">
        <w:rPr>
          <w:color w:val="00B0F0"/>
        </w:rPr>
        <w:t>One</w:t>
      </w:r>
      <w:r w:rsidRPr="00B56894">
        <w:rPr>
          <w:color w:val="00B0F0"/>
        </w:rPr>
        <w:t xml:space="preserve"> </w:t>
      </w:r>
      <w:r w:rsidR="007E09D5">
        <w:rPr>
          <w:color w:val="00B0F0"/>
        </w:rPr>
        <w:t>to</w:t>
      </w:r>
      <w:r w:rsidRPr="00B56894">
        <w:rPr>
          <w:color w:val="00B0F0"/>
        </w:rPr>
        <w:t xml:space="preserve"> One</w:t>
      </w:r>
      <w:r>
        <w:t xml:space="preserve">, but </w:t>
      </w:r>
      <w:r w:rsidRPr="00B56894">
        <w:rPr>
          <w:color w:val="00B0F0"/>
        </w:rPr>
        <w:t>Many to Many</w:t>
      </w:r>
      <w:r>
        <w:t xml:space="preserve">? </w:t>
      </w:r>
    </w:p>
    <w:p w14:paraId="38B70328" w14:textId="0E0780BA" w:rsidR="002D1463" w:rsidRDefault="002D1463" w:rsidP="002D1463">
      <w:r>
        <w:t xml:space="preserve">For example, you </w:t>
      </w:r>
      <w:r w:rsidR="003660D8">
        <w:t xml:space="preserve">are </w:t>
      </w:r>
      <w:r>
        <w:t>consolidating from 4</w:t>
      </w:r>
      <w:r w:rsidR="008D1E80">
        <w:t>7</w:t>
      </w:r>
      <w:r>
        <w:t xml:space="preserve"> clusters to </w:t>
      </w:r>
      <w:r w:rsidR="008D1E80">
        <w:t>19</w:t>
      </w:r>
      <w:r>
        <w:t xml:space="preserve">, but the VMs in </w:t>
      </w:r>
      <w:r w:rsidR="008D1E80">
        <w:t xml:space="preserve">a single </w:t>
      </w:r>
      <w:r>
        <w:t xml:space="preserve">source cluster </w:t>
      </w:r>
      <w:r w:rsidR="008D1E80">
        <w:t xml:space="preserve">will </w:t>
      </w:r>
      <w:r>
        <w:t>end up in multiple destination cluster</w:t>
      </w:r>
      <w:r w:rsidR="003660D8">
        <w:t>s.</w:t>
      </w:r>
      <w:r>
        <w:t xml:space="preserve"> </w:t>
      </w:r>
      <w:r w:rsidR="000D6714">
        <w:t xml:space="preserve">The following examples shows </w:t>
      </w:r>
      <w:r w:rsidR="003B25BF">
        <w:t>5 old clusters being</w:t>
      </w:r>
      <w:r w:rsidR="0000470D">
        <w:t xml:space="preserve"> consolidated into 3 new clusters. However, the VMs are being reclassified.</w:t>
      </w:r>
    </w:p>
    <w:p w14:paraId="436F74CB" w14:textId="20D7C018" w:rsidR="00E310F8" w:rsidRDefault="003B25BF" w:rsidP="00BC4DCC">
      <w:pPr>
        <w:jc w:val="center"/>
      </w:pPr>
      <w:r w:rsidRPr="003B25BF">
        <w:rPr>
          <w:noProof/>
        </w:rPr>
        <w:lastRenderedPageBreak/>
        <w:drawing>
          <wp:inline distT="0" distB="0" distL="0" distR="0" wp14:anchorId="0FF10D52" wp14:editId="78B5401A">
            <wp:extent cx="4064428" cy="1708660"/>
            <wp:effectExtent l="0" t="0" r="0" b="6350"/>
            <wp:docPr id="1039" name="Picture 10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A screenshot of a computer&#10;&#10;Description automatically generated with low confidence"/>
                    <pic:cNvPicPr/>
                  </pic:nvPicPr>
                  <pic:blipFill>
                    <a:blip r:embed="rId198"/>
                    <a:stretch>
                      <a:fillRect/>
                    </a:stretch>
                  </pic:blipFill>
                  <pic:spPr>
                    <a:xfrm>
                      <a:off x="0" y="0"/>
                      <a:ext cx="4072192" cy="1711924"/>
                    </a:xfrm>
                    <a:prstGeom prst="rect">
                      <a:avLst/>
                    </a:prstGeom>
                  </pic:spPr>
                </pic:pic>
              </a:graphicData>
            </a:graphic>
          </wp:inline>
        </w:drawing>
      </w:r>
    </w:p>
    <w:p w14:paraId="6221C2C5" w14:textId="7DA34550" w:rsidR="00BD2050" w:rsidRDefault="00BD2050" w:rsidP="00BD2050">
      <w:r>
        <w:t xml:space="preserve">This is more challenging as each VM can potentially have </w:t>
      </w:r>
      <w:r w:rsidR="00D65A3B">
        <w:t>its</w:t>
      </w:r>
      <w:r w:rsidR="009A1A63">
        <w:t xml:space="preserve"> </w:t>
      </w:r>
      <w:r>
        <w:t xml:space="preserve">own usage pattern. </w:t>
      </w:r>
    </w:p>
    <w:p w14:paraId="4439DD4D" w14:textId="77777777" w:rsidR="00BD2050" w:rsidRDefault="00BD2050" w:rsidP="00BD2050">
      <w:r>
        <w:t xml:space="preserve">Take for example, you have 500 VM in a cluster, but you only need to migrate 100 of them. </w:t>
      </w:r>
    </w:p>
    <w:p w14:paraId="7AEBB5BA" w14:textId="77777777" w:rsidR="00BD2050" w:rsidRDefault="00BD2050" w:rsidP="00BD2050">
      <w:r>
        <w:t>Do you take the individual utilization one by one, estimate the size for that VM, repeat for each VM, and finally simply sum all the VMs up?</w:t>
      </w:r>
    </w:p>
    <w:p w14:paraId="3FA789D8" w14:textId="77777777" w:rsidR="00BD2050" w:rsidRDefault="00BD2050" w:rsidP="00BD2050">
      <w:r>
        <w:t xml:space="preserve">You can’t do that as they may peak at different time. </w:t>
      </w:r>
    </w:p>
    <w:p w14:paraId="44AC52E0" w14:textId="75EF0FBD" w:rsidR="00EF5C35" w:rsidRDefault="00BD2050" w:rsidP="00EF5C35">
      <w:pPr>
        <w:rPr>
          <w:lang w:eastAsia="en-SG"/>
        </w:rPr>
      </w:pPr>
      <w:r>
        <w:t xml:space="preserve">This makes the sizing process cumbersome as you must create group. 1 group for each destination cluster. </w:t>
      </w:r>
      <w:r w:rsidR="00EF5C35">
        <w:rPr>
          <w:lang w:eastAsia="en-SG"/>
        </w:rPr>
        <w:t xml:space="preserve">If you have 30 destination clusters, you need 30 groups. </w:t>
      </w:r>
      <w:r w:rsidR="00BB1BC8">
        <w:t xml:space="preserve">This </w:t>
      </w:r>
      <w:r w:rsidR="00BB1BC8" w:rsidRPr="0000470D">
        <w:rPr>
          <w:color w:val="00B0F0"/>
        </w:rPr>
        <w:t>migration group</w:t>
      </w:r>
      <w:r w:rsidR="00BB1BC8">
        <w:rPr>
          <w:color w:val="00B0F0"/>
        </w:rPr>
        <w:t>s</w:t>
      </w:r>
      <w:r w:rsidR="00BB1BC8" w:rsidRPr="0000470D">
        <w:rPr>
          <w:color w:val="00B0F0"/>
        </w:rPr>
        <w:t xml:space="preserve"> </w:t>
      </w:r>
      <w:r w:rsidR="00BB1BC8">
        <w:t xml:space="preserve">become a central piece of your migration monitoring and sizing. </w:t>
      </w:r>
      <w:r w:rsidR="00EF5C35">
        <w:rPr>
          <w:lang w:eastAsia="en-SG"/>
        </w:rPr>
        <w:t>They form a pair of “</w:t>
      </w:r>
      <w:r w:rsidR="00EF5C35" w:rsidRPr="00487192">
        <w:rPr>
          <w:color w:val="00B0F0"/>
          <w:lang w:eastAsia="en-SG"/>
        </w:rPr>
        <w:t>Before</w:t>
      </w:r>
      <w:r w:rsidR="00EF5C35">
        <w:rPr>
          <w:lang w:eastAsia="en-SG"/>
        </w:rPr>
        <w:t>” and “</w:t>
      </w:r>
      <w:r w:rsidR="00EF5C35" w:rsidRPr="00487192">
        <w:rPr>
          <w:color w:val="00B0F0"/>
          <w:lang w:eastAsia="en-SG"/>
        </w:rPr>
        <w:t>After</w:t>
      </w:r>
      <w:r w:rsidR="00EF5C35">
        <w:rPr>
          <w:lang w:eastAsia="en-SG"/>
        </w:rPr>
        <w:t>”. The group should consist of just VMs because that’s what you’re migrating. As a bonus, these groups help you in tracking and adjusting later on</w:t>
      </w:r>
      <w:r w:rsidR="006E5E06">
        <w:rPr>
          <w:lang w:eastAsia="en-SG"/>
        </w:rPr>
        <w:t xml:space="preserve"> in the project</w:t>
      </w:r>
      <w:r w:rsidR="00EF5C35">
        <w:rPr>
          <w:lang w:eastAsia="en-SG"/>
        </w:rPr>
        <w:t xml:space="preserve">. As you migrate a VM, remove it from this group. </w:t>
      </w:r>
    </w:p>
    <w:p w14:paraId="4B4D4632" w14:textId="3AD16D25" w:rsidR="00935B39" w:rsidRDefault="00935B39" w:rsidP="00EF5C35">
      <w:pPr>
        <w:rPr>
          <w:lang w:eastAsia="en-SG"/>
        </w:rPr>
      </w:pPr>
      <w:r>
        <w:rPr>
          <w:lang w:eastAsia="en-SG"/>
        </w:rPr>
        <w:t xml:space="preserve">The main limitation of the migration group is it has no historical data. The data starts from the time the group is created. </w:t>
      </w:r>
      <w:r w:rsidR="008C73D8">
        <w:rPr>
          <w:lang w:eastAsia="en-SG"/>
        </w:rPr>
        <w:t xml:space="preserve">To see the past, use super metric preview as a workaround. </w:t>
      </w:r>
    </w:p>
    <w:p w14:paraId="19600541" w14:textId="411791A5" w:rsidR="00BD2050" w:rsidRDefault="00231070" w:rsidP="0064716B">
      <w:pPr>
        <w:pStyle w:val="Heading6"/>
      </w:pPr>
      <w:r>
        <w:t>Rolling Up</w:t>
      </w:r>
    </w:p>
    <w:p w14:paraId="2538FFB4" w14:textId="15CE4D79" w:rsidR="00EF1629" w:rsidRDefault="00AB3A69" w:rsidP="0046023E">
      <w:pPr>
        <w:rPr>
          <w:lang w:val="en-GB"/>
        </w:rPr>
      </w:pPr>
      <w:r>
        <w:rPr>
          <w:lang w:val="en-GB"/>
        </w:rPr>
        <w:t xml:space="preserve">As part </w:t>
      </w:r>
      <w:r w:rsidR="00831ED7">
        <w:rPr>
          <w:lang w:val="en-GB"/>
        </w:rPr>
        <w:t xml:space="preserve">your overall planning, you need a total number. How do you prevent this number from being </w:t>
      </w:r>
      <w:r w:rsidR="00C96A57">
        <w:rPr>
          <w:lang w:val="en-GB"/>
        </w:rPr>
        <w:t>inaccurate?</w:t>
      </w:r>
    </w:p>
    <w:p w14:paraId="267ECC09" w14:textId="1C6BA948" w:rsidR="0034583D" w:rsidRDefault="0034583D" w:rsidP="0046023E">
      <w:pPr>
        <w:rPr>
          <w:lang w:val="en-GB"/>
        </w:rPr>
      </w:pPr>
      <w:r>
        <w:rPr>
          <w:lang w:val="en-GB"/>
        </w:rPr>
        <w:t>The answer is you cannot.</w:t>
      </w:r>
    </w:p>
    <w:p w14:paraId="6949F330" w14:textId="448650C8" w:rsidR="002E607E" w:rsidRDefault="005945DB" w:rsidP="0046023E">
      <w:pPr>
        <w:rPr>
          <w:lang w:val="en-GB"/>
        </w:rPr>
      </w:pPr>
      <w:r>
        <w:rPr>
          <w:lang w:val="en-GB"/>
        </w:rPr>
        <w:t xml:space="preserve">Take for example, 2 clusters. </w:t>
      </w:r>
      <w:r w:rsidR="00AA25DF">
        <w:rPr>
          <w:lang w:val="en-GB"/>
        </w:rPr>
        <w:t>They have highly cyclical workload</w:t>
      </w:r>
      <w:r w:rsidR="00227F37">
        <w:rPr>
          <w:lang w:val="en-GB"/>
        </w:rPr>
        <w:t xml:space="preserve">, which goes up to 90% and down to 10%. </w:t>
      </w:r>
      <w:r>
        <w:rPr>
          <w:lang w:val="en-GB"/>
        </w:rPr>
        <w:t xml:space="preserve">Their workload </w:t>
      </w:r>
      <w:r w:rsidR="006E641F">
        <w:rPr>
          <w:lang w:val="en-GB"/>
        </w:rPr>
        <w:t xml:space="preserve">pattern </w:t>
      </w:r>
      <w:r>
        <w:rPr>
          <w:lang w:val="en-GB"/>
        </w:rPr>
        <w:t xml:space="preserve">happens to be </w:t>
      </w:r>
      <w:r w:rsidR="006E641F">
        <w:rPr>
          <w:lang w:val="en-GB"/>
        </w:rPr>
        <w:t xml:space="preserve">complimentary. When Cluster 1 is highly utilized, Cluster 2 is lowly utilization. </w:t>
      </w:r>
      <w:r w:rsidR="00575E8D">
        <w:rPr>
          <w:lang w:val="en-GB"/>
        </w:rPr>
        <w:t xml:space="preserve">If you combine them, you get a flat line utilization. </w:t>
      </w:r>
    </w:p>
    <w:p w14:paraId="7886845E" w14:textId="71977D87" w:rsidR="009606A9" w:rsidRDefault="009606A9" w:rsidP="0046023E">
      <w:pPr>
        <w:rPr>
          <w:lang w:val="en-GB"/>
        </w:rPr>
      </w:pPr>
      <w:r>
        <w:rPr>
          <w:lang w:val="en-GB"/>
        </w:rPr>
        <w:t>Each cluster has 10 hosts. But because their workload do not overlap, when you combine, the total utilization is only 11 hosts</w:t>
      </w:r>
      <w:r w:rsidR="00AA25DF">
        <w:rPr>
          <w:lang w:val="en-GB"/>
        </w:rPr>
        <w:t xml:space="preserve">, not 20 hosts. </w:t>
      </w:r>
    </w:p>
    <w:p w14:paraId="08906F0B" w14:textId="65E482D6" w:rsidR="00586BD8" w:rsidRDefault="00586BD8" w:rsidP="0046023E">
      <w:pPr>
        <w:rPr>
          <w:lang w:val="en-GB"/>
        </w:rPr>
      </w:pPr>
      <w:r>
        <w:rPr>
          <w:lang w:val="en-GB"/>
        </w:rPr>
        <w:t xml:space="preserve">So what is your sizing requirement at vCenter level? </w:t>
      </w:r>
    </w:p>
    <w:p w14:paraId="0A7C2CC7" w14:textId="29A41582" w:rsidR="00586BD8" w:rsidRDefault="00586BD8" w:rsidP="0046023E">
      <w:pPr>
        <w:rPr>
          <w:lang w:val="en-GB"/>
        </w:rPr>
      </w:pPr>
      <w:r>
        <w:rPr>
          <w:lang w:val="en-GB"/>
        </w:rPr>
        <w:t>11 hosts or 20 hosts?</w:t>
      </w:r>
    </w:p>
    <w:p w14:paraId="0C38345B" w14:textId="123EF033" w:rsidR="009606A9" w:rsidRDefault="00C96CBB" w:rsidP="0046023E">
      <w:pPr>
        <w:rPr>
          <w:lang w:val="en-GB"/>
        </w:rPr>
      </w:pPr>
      <w:r>
        <w:rPr>
          <w:lang w:val="en-GB"/>
        </w:rPr>
        <w:t xml:space="preserve">The answer </w:t>
      </w:r>
      <w:r w:rsidR="00E90555">
        <w:rPr>
          <w:lang w:val="en-GB"/>
        </w:rPr>
        <w:t>depends on</w:t>
      </w:r>
      <w:r>
        <w:rPr>
          <w:lang w:val="en-GB"/>
        </w:rPr>
        <w:t xml:space="preserve"> whether you </w:t>
      </w:r>
      <w:r w:rsidR="00153928">
        <w:rPr>
          <w:lang w:val="en-GB"/>
        </w:rPr>
        <w:t>plan to combine</w:t>
      </w:r>
      <w:r>
        <w:rPr>
          <w:lang w:val="en-GB"/>
        </w:rPr>
        <w:t xml:space="preserve"> them </w:t>
      </w:r>
      <w:r w:rsidR="00153928">
        <w:rPr>
          <w:lang w:val="en-GB"/>
        </w:rPr>
        <w:t xml:space="preserve">or not in the destination cluster. That’s why </w:t>
      </w:r>
      <w:r w:rsidR="00E90555">
        <w:rPr>
          <w:lang w:val="en-GB"/>
        </w:rPr>
        <w:t xml:space="preserve">you need to begin with the end in mind. </w:t>
      </w:r>
      <w:r w:rsidR="00A95A99">
        <w:rPr>
          <w:lang w:val="en-GB"/>
        </w:rPr>
        <w:t xml:space="preserve">If you plan to combine, the answer is 11. If not, the answer is 20. Big difference. </w:t>
      </w:r>
    </w:p>
    <w:p w14:paraId="403BC0F7" w14:textId="6E13BC39" w:rsidR="008F4C52" w:rsidRDefault="008F4C52" w:rsidP="00BD2050">
      <w:r>
        <w:t>What if you do not know yet?</w:t>
      </w:r>
    </w:p>
    <w:p w14:paraId="71BAFDF8" w14:textId="41D5C036" w:rsidR="006404DF" w:rsidRDefault="006404DF" w:rsidP="00BD2050">
      <w:r>
        <w:t xml:space="preserve">That means you have 2 numbers, serving as </w:t>
      </w:r>
      <w:r w:rsidR="003C4527">
        <w:t>rough estimate of the minimum and maximum.</w:t>
      </w:r>
    </w:p>
    <w:p w14:paraId="5220561F" w14:textId="37CE522A" w:rsidR="0023510F" w:rsidRDefault="0023510F" w:rsidP="00BD2050">
      <w:r>
        <w:t xml:space="preserve">Use these numbers as the guide. As you migrate, you adjust </w:t>
      </w:r>
      <w:r w:rsidR="00496370">
        <w:t xml:space="preserve">your sizing. </w:t>
      </w:r>
    </w:p>
    <w:p w14:paraId="21F04303" w14:textId="77777777" w:rsidR="00C0070B" w:rsidRDefault="00C0070B" w:rsidP="002113A7">
      <w:pPr>
        <w:pStyle w:val="Heading4"/>
      </w:pPr>
      <w:bookmarkStart w:id="37" w:name="_Configuration_Management_1"/>
      <w:bookmarkEnd w:id="37"/>
      <w:r>
        <w:lastRenderedPageBreak/>
        <w:t>Reporting</w:t>
      </w:r>
    </w:p>
    <w:p w14:paraId="19478C7B" w14:textId="77777777" w:rsidR="00C0070B" w:rsidRPr="00A452F2" w:rsidRDefault="00C0070B" w:rsidP="00C0070B">
      <w:pPr>
        <w:rPr>
          <w:lang w:val="en-GB" w:eastAsia="en-SG"/>
        </w:rPr>
      </w:pPr>
      <w:r w:rsidRPr="00A452F2">
        <w:rPr>
          <w:lang w:val="en-GB"/>
        </w:rPr>
        <w:t xml:space="preserve">When you are migrating your customers workload to another infrastructure, the onus is on you to prove that </w:t>
      </w:r>
      <w:r>
        <w:rPr>
          <w:lang w:val="en-GB"/>
        </w:rPr>
        <w:t>you are</w:t>
      </w:r>
      <w:r w:rsidRPr="00A452F2">
        <w:rPr>
          <w:lang w:val="en-GB"/>
        </w:rPr>
        <w:t xml:space="preserve"> not causing problems to the VMs or Applications. This is especially true if it’s your idea to migrate, and </w:t>
      </w:r>
      <w:r>
        <w:rPr>
          <w:lang w:val="en-GB"/>
        </w:rPr>
        <w:t>you are</w:t>
      </w:r>
      <w:r w:rsidRPr="00A452F2">
        <w:rPr>
          <w:lang w:val="en-GB"/>
        </w:rPr>
        <w:t xml:space="preserve"> not giving them a choice.</w:t>
      </w:r>
    </w:p>
    <w:p w14:paraId="68E4FB9C" w14:textId="3509CEC6" w:rsidR="00C0070B" w:rsidRDefault="00C0070B" w:rsidP="00C0070B">
      <w:pPr>
        <w:rPr>
          <w:lang w:eastAsia="en-SG"/>
        </w:rPr>
      </w:pPr>
      <w:r>
        <w:rPr>
          <w:lang w:val="en-GB"/>
        </w:rPr>
        <w:t xml:space="preserve">To you as infrastructure team, the migration is a capacity exercise. To your customer the application team, they care more about their VM availability, performance and security. This means you need to quantify the </w:t>
      </w:r>
      <w:r>
        <w:rPr>
          <w:lang w:eastAsia="en-SG"/>
        </w:rPr>
        <w:t>“</w:t>
      </w:r>
      <w:r w:rsidRPr="00487192">
        <w:rPr>
          <w:color w:val="00B0F0"/>
          <w:lang w:eastAsia="en-SG"/>
        </w:rPr>
        <w:t>Before</w:t>
      </w:r>
      <w:r>
        <w:rPr>
          <w:lang w:eastAsia="en-SG"/>
        </w:rPr>
        <w:t>” and “</w:t>
      </w:r>
      <w:r w:rsidRPr="00487192">
        <w:rPr>
          <w:color w:val="00B0F0"/>
          <w:lang w:eastAsia="en-SG"/>
        </w:rPr>
        <w:t>After</w:t>
      </w:r>
      <w:r>
        <w:rPr>
          <w:lang w:eastAsia="en-SG"/>
        </w:rPr>
        <w:t>” to avoid misunderstanding</w:t>
      </w:r>
      <w:r w:rsidR="00BB1BC8">
        <w:rPr>
          <w:lang w:eastAsia="en-SG"/>
        </w:rPr>
        <w:t xml:space="preserve"> at the VM level. If you have 1000 VM, you need to do 1000 comparison</w:t>
      </w:r>
      <w:r w:rsidR="008D1E80">
        <w:rPr>
          <w:lang w:eastAsia="en-SG"/>
        </w:rPr>
        <w:t xml:space="preserve">s. </w:t>
      </w:r>
    </w:p>
    <w:p w14:paraId="339580F7" w14:textId="77777777" w:rsidR="00C0070B" w:rsidRDefault="00C0070B" w:rsidP="00C0070B">
      <w:pPr>
        <w:rPr>
          <w:lang w:val="en-GB"/>
        </w:rPr>
      </w:pPr>
      <w:r>
        <w:rPr>
          <w:lang w:val="en-GB"/>
        </w:rPr>
        <w:t xml:space="preserve">This </w:t>
      </w:r>
      <w:r w:rsidRPr="00D50D6E">
        <w:rPr>
          <w:lang w:val="en-GB"/>
        </w:rPr>
        <w:t>comparison cannot be done immediately after a VM is migrated.</w:t>
      </w:r>
      <w:r>
        <w:rPr>
          <w:lang w:val="en-GB"/>
        </w:rPr>
        <w:t xml:space="preserve"> It needs to consider a longer timeline, such as 1 week, for a more complete comparison. </w:t>
      </w:r>
    </w:p>
    <w:p w14:paraId="09814FC9" w14:textId="77777777" w:rsidR="00C0070B" w:rsidRDefault="00C0070B" w:rsidP="00C0070B">
      <w:pPr>
        <w:rPr>
          <w:lang w:val="en-GB"/>
        </w:rPr>
      </w:pPr>
      <w:r>
        <w:rPr>
          <w:lang w:val="en-GB"/>
        </w:rPr>
        <w:t>On the other hand, you do not and cannot make the post-migration comparison too long. Compare 3 months of before against 1 week of after.</w:t>
      </w:r>
    </w:p>
    <w:p w14:paraId="01F7E95E" w14:textId="0003E87C" w:rsidR="00AF220E" w:rsidRDefault="00AF220E" w:rsidP="00C0070B">
      <w:pPr>
        <w:rPr>
          <w:lang w:val="en-GB"/>
        </w:rPr>
      </w:pPr>
      <w:r w:rsidRPr="00AF220E">
        <w:rPr>
          <w:noProof/>
          <w:lang w:val="en-GB"/>
        </w:rPr>
        <w:drawing>
          <wp:inline distT="0" distB="0" distL="0" distR="0" wp14:anchorId="30FA7CD1" wp14:editId="2A2120A5">
            <wp:extent cx="6131977" cy="1495204"/>
            <wp:effectExtent l="0" t="0" r="254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6136744" cy="1496366"/>
                    </a:xfrm>
                    <a:prstGeom prst="rect">
                      <a:avLst/>
                    </a:prstGeom>
                  </pic:spPr>
                </pic:pic>
              </a:graphicData>
            </a:graphic>
          </wp:inline>
        </w:drawing>
      </w:r>
    </w:p>
    <w:p w14:paraId="40DE9382" w14:textId="5EC9E235" w:rsidR="00C0070B" w:rsidRDefault="00C0070B" w:rsidP="00C0070B">
      <w:pPr>
        <w:rPr>
          <w:lang w:val="en-GB"/>
        </w:rPr>
      </w:pPr>
      <w:r>
        <w:rPr>
          <w:lang w:val="en-GB"/>
        </w:rPr>
        <w:t>How do you report that the migration does not result in availability, performance and security degradation? If you promise improvement, how do you quantify that?</w:t>
      </w:r>
    </w:p>
    <w:p w14:paraId="35CDB2A0" w14:textId="77777777" w:rsidR="00C0070B" w:rsidRDefault="00C0070B" w:rsidP="006A3C87">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033"/>
        <w:gridCol w:w="7425"/>
      </w:tblGrid>
      <w:tr w:rsidR="00C0070B" w:rsidRPr="00E51A31" w14:paraId="45289E88" w14:textId="77777777" w:rsidTr="00E440AB">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2F4A7A25" w14:textId="65DFF156" w:rsidR="00C0070B" w:rsidRPr="00571E6C" w:rsidRDefault="006E1EE4" w:rsidP="00E440AB">
            <w:pPr>
              <w:pStyle w:val="Tablecontent"/>
            </w:pPr>
            <w:r>
              <w:t>Consumption</w:t>
            </w:r>
          </w:p>
        </w:tc>
        <w:tc>
          <w:tcPr>
            <w:tcW w:w="8334" w:type="dxa"/>
          </w:tcPr>
          <w:p w14:paraId="573CA4FF"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you prove that the VM is not doing less work. That means CPU utilization, Disk IOPS and Network Throughput. </w:t>
            </w:r>
          </w:p>
          <w:p w14:paraId="4C92B662" w14:textId="72D822B1"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xpect the numbers </w:t>
            </w:r>
            <w:r w:rsidRPr="008D1E80">
              <w:rPr>
                <w:color w:val="00B0F0"/>
                <w:lang w:val="en-GB"/>
              </w:rPr>
              <w:t xml:space="preserve">not </w:t>
            </w:r>
            <w:r>
              <w:rPr>
                <w:lang w:val="en-GB"/>
              </w:rPr>
              <w:t>to drop.</w:t>
            </w:r>
            <w:r w:rsidR="00AF220E">
              <w:rPr>
                <w:lang w:val="en-GB"/>
              </w:rPr>
              <w:t xml:space="preserve"> </w:t>
            </w:r>
          </w:p>
          <w:p w14:paraId="68B7CCDF" w14:textId="64F4F7E8" w:rsidR="00AF220E" w:rsidRDefault="00AF220E"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cannot combine these counters as they can’t be standardized into 0 – 100%. </w:t>
            </w:r>
          </w:p>
          <w:p w14:paraId="336BAF16" w14:textId="77777777" w:rsidR="00C0070B" w:rsidRPr="009D0269" w:rsidRDefault="00C0070B" w:rsidP="00E440AB">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hy is memory not included? Memory is basically disk space and it’s a form of cache. The memory counter at VM level is irrelevant, and the memory counter at Guest OS level is not within your control. </w:t>
            </w:r>
          </w:p>
        </w:tc>
      </w:tr>
      <w:tr w:rsidR="00C0070B" w:rsidRPr="00E51A31" w14:paraId="042FAED6" w14:textId="77777777" w:rsidTr="00E440AB">
        <w:tc>
          <w:tcPr>
            <w:cnfStyle w:val="001000000000" w:firstRow="0" w:lastRow="0" w:firstColumn="1" w:lastColumn="0" w:oddVBand="0" w:evenVBand="0" w:oddHBand="0" w:evenHBand="0" w:firstRowFirstColumn="0" w:firstRowLastColumn="0" w:lastRowFirstColumn="0" w:lastRowLastColumn="0"/>
            <w:tcW w:w="2122" w:type="dxa"/>
            <w:shd w:val="clear" w:color="auto" w:fill="F2F2F2" w:themeFill="background1" w:themeFillShade="F2"/>
          </w:tcPr>
          <w:p w14:paraId="4256A272" w14:textId="77777777" w:rsidR="00C0070B" w:rsidRPr="00571E6C" w:rsidRDefault="00C0070B" w:rsidP="00E440AB">
            <w:pPr>
              <w:pStyle w:val="Tablecontent"/>
            </w:pPr>
            <w:r>
              <w:t>Contention</w:t>
            </w:r>
          </w:p>
        </w:tc>
        <w:tc>
          <w:tcPr>
            <w:tcW w:w="8334" w:type="dxa"/>
          </w:tcPr>
          <w:p w14:paraId="10A2BD7E"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Second, you prove that your IaaS is serving the VM well. That means CPU Ready, Memory Contention, Disk Latency and Network Dropped Transmitted Packet.</w:t>
            </w:r>
          </w:p>
          <w:p w14:paraId="4E4C4897"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Plot the contention number using the 20-second peak counter.</w:t>
            </w:r>
          </w:p>
          <w:p w14:paraId="5F899D13" w14:textId="77777777" w:rsidR="00C0070B"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Expect the numbers to drop. If it increases, it remains below the promised SLA.</w:t>
            </w:r>
          </w:p>
          <w:p w14:paraId="3D5BC209" w14:textId="480B312A" w:rsidR="00C0070B" w:rsidRPr="00D11CF5" w:rsidRDefault="00C0070B" w:rsidP="00E440AB">
            <w:pPr>
              <w:pStyle w:val="Tablecontent"/>
              <w:cnfStyle w:val="000000000000" w:firstRow="0" w:lastRow="0" w:firstColumn="0" w:lastColumn="0" w:oddVBand="0" w:evenVBand="0" w:oddHBand="0" w:evenHBand="0" w:firstRowFirstColumn="0" w:firstRowLastColumn="0" w:lastRowFirstColumn="0" w:lastRowLastColumn="0"/>
            </w:pPr>
            <w:r>
              <w:t>If you are responsible for the Guest OS, then you need to show that queues are not higher post migration.</w:t>
            </w:r>
            <w:r w:rsidR="00C849F6">
              <w:t xml:space="preserve"> This is why I recommend to keep the VM size. Let the oversized VM be migrated as it is, and right-size it after migration is signed off.</w:t>
            </w:r>
          </w:p>
        </w:tc>
      </w:tr>
    </w:tbl>
    <w:p w14:paraId="3452F9DF" w14:textId="5A08151B" w:rsidR="00C0070B" w:rsidRDefault="00C0070B" w:rsidP="00C0070B">
      <w:pPr>
        <w:rPr>
          <w:lang w:val="en-GB"/>
        </w:rPr>
      </w:pPr>
      <w:r>
        <w:rPr>
          <w:lang w:val="en-GB"/>
        </w:rPr>
        <w:t>Once you have the above numbers, it’s a matter of plotting them over time</w:t>
      </w:r>
      <w:r w:rsidR="00E4254C">
        <w:rPr>
          <w:lang w:val="en-GB"/>
        </w:rPr>
        <w:t xml:space="preserve">. </w:t>
      </w:r>
    </w:p>
    <w:p w14:paraId="6E48A757" w14:textId="553E39B6" w:rsidR="00C0070B" w:rsidRDefault="00C0070B" w:rsidP="00C0070B">
      <w:pPr>
        <w:rPr>
          <w:lang w:val="en-GB"/>
        </w:rPr>
      </w:pPr>
      <w:r>
        <w:rPr>
          <w:lang w:val="en-GB"/>
        </w:rPr>
        <w:t xml:space="preserve">The above solves it for 1 VM. How to measure for </w:t>
      </w:r>
      <w:r w:rsidR="006E1EE4">
        <w:rPr>
          <w:lang w:val="en-GB"/>
        </w:rPr>
        <w:t>many</w:t>
      </w:r>
      <w:r>
        <w:rPr>
          <w:lang w:val="en-GB"/>
        </w:rPr>
        <w:t xml:space="preserve"> VM</w:t>
      </w:r>
      <w:r w:rsidR="006E1EE4">
        <w:rPr>
          <w:lang w:val="en-GB"/>
        </w:rPr>
        <w:t>s</w:t>
      </w:r>
      <w:r>
        <w:rPr>
          <w:lang w:val="en-GB"/>
        </w:rPr>
        <w:t>?</w:t>
      </w:r>
    </w:p>
    <w:p w14:paraId="2379E6E7" w14:textId="77777777" w:rsidR="00E87108" w:rsidRDefault="006E1EE4" w:rsidP="006E1EE4">
      <w:pPr>
        <w:rPr>
          <w:lang w:val="en-GB"/>
        </w:rPr>
      </w:pPr>
      <w:r>
        <w:rPr>
          <w:lang w:val="en-GB"/>
        </w:rPr>
        <w:t>As usual, y</w:t>
      </w:r>
      <w:r w:rsidR="00C849F6">
        <w:rPr>
          <w:lang w:val="en-GB"/>
        </w:rPr>
        <w:t xml:space="preserve">ou create </w:t>
      </w:r>
      <w:r>
        <w:rPr>
          <w:lang w:val="en-GB"/>
        </w:rPr>
        <w:t>a</w:t>
      </w:r>
      <w:r w:rsidR="00C849F6">
        <w:rPr>
          <w:lang w:val="en-GB"/>
        </w:rPr>
        <w:t xml:space="preserve"> group</w:t>
      </w:r>
      <w:r>
        <w:rPr>
          <w:lang w:val="en-GB"/>
        </w:rPr>
        <w:t xml:space="preserve"> to help manage at scale.</w:t>
      </w:r>
      <w:r w:rsidR="00E87108">
        <w:rPr>
          <w:lang w:val="en-GB"/>
        </w:rPr>
        <w:t xml:space="preserve"> For each migration batch, you create 1 group. So if you plan to migrate over 35 windows, you have to create 35 groups. </w:t>
      </w:r>
    </w:p>
    <w:p w14:paraId="5900D18A" w14:textId="5E653DED" w:rsidR="00E87108" w:rsidRDefault="00E87108" w:rsidP="006E1EE4">
      <w:pPr>
        <w:rPr>
          <w:lang w:val="en-GB"/>
        </w:rPr>
      </w:pPr>
      <w:r>
        <w:rPr>
          <w:lang w:val="en-GB"/>
        </w:rPr>
        <w:t xml:space="preserve">1 migration window should be kept within the day. This makes your </w:t>
      </w:r>
      <w:r w:rsidR="007A3E4C">
        <w:rPr>
          <w:color w:val="00B0F0"/>
          <w:lang w:val="en-GB"/>
        </w:rPr>
        <w:t>B</w:t>
      </w:r>
      <w:r w:rsidRPr="00E87108">
        <w:rPr>
          <w:color w:val="00B0F0"/>
          <w:lang w:val="en-GB"/>
        </w:rPr>
        <w:t xml:space="preserve">efore </w:t>
      </w:r>
      <w:r>
        <w:rPr>
          <w:lang w:val="en-GB"/>
        </w:rPr>
        <w:t xml:space="preserve">vs </w:t>
      </w:r>
      <w:r w:rsidR="007A3E4C">
        <w:rPr>
          <w:color w:val="00B0F0"/>
          <w:lang w:val="en-GB"/>
        </w:rPr>
        <w:t>A</w:t>
      </w:r>
      <w:r w:rsidRPr="00E87108">
        <w:rPr>
          <w:color w:val="00B0F0"/>
          <w:lang w:val="en-GB"/>
        </w:rPr>
        <w:t xml:space="preserve">fter </w:t>
      </w:r>
      <w:r>
        <w:rPr>
          <w:lang w:val="en-GB"/>
        </w:rPr>
        <w:t xml:space="preserve">comparison easier. If you’re migrating 3x on Friday night, Saturday night and Sunday night, then it’s 3 migration windows. </w:t>
      </w:r>
    </w:p>
    <w:p w14:paraId="79284309" w14:textId="478D4227" w:rsidR="00321308" w:rsidRDefault="005017D1" w:rsidP="005017D1">
      <w:pPr>
        <w:pStyle w:val="Heading2"/>
      </w:pPr>
      <w:r>
        <w:lastRenderedPageBreak/>
        <mc:AlternateContent>
          <mc:Choice Requires="wps">
            <w:drawing>
              <wp:anchor distT="0" distB="0" distL="114300" distR="114300" simplePos="0" relativeHeight="251734016" behindDoc="1" locked="0" layoutInCell="1" allowOverlap="1" wp14:anchorId="1FDEE6F7" wp14:editId="22DE5C72">
                <wp:simplePos x="0" y="0"/>
                <wp:positionH relativeFrom="page">
                  <wp:posOffset>-9525</wp:posOffset>
                </wp:positionH>
                <wp:positionV relativeFrom="paragraph">
                  <wp:posOffset>-913130</wp:posOffset>
                </wp:positionV>
                <wp:extent cx="7560945" cy="3001010"/>
                <wp:effectExtent l="0" t="1270" r="1905" b="0"/>
                <wp:wrapNone/>
                <wp:docPr id="692079549"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00B0AEF0" id="Rectangle 35" o:spid="_x0000_s1026" style="position:absolute;margin-left:-.75pt;margin-top:-71.9pt;width:595.35pt;height:236.3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" fillcolor="#deeaf6 [664]" stroked="f" strokeweight="1pt">
                <v:fill color2="white [3212]" rotate="t" focus="100%" type="gradient"/>
                <w10:wrap anchorx="page"/>
              </v:rect>
            </w:pict>
          </mc:Fallback>
        </mc:AlternateContent>
      </w:r>
      <w:r w:rsidR="00321308" w:rsidRPr="00DE5343">
        <w:t xml:space="preserve">Configuration </w:t>
      </w:r>
      <w:r w:rsidR="00F70F43" w:rsidRPr="00DE5343">
        <w:t>Management</w:t>
      </w:r>
    </w:p>
    <w:p w14:paraId="32F5ADCC" w14:textId="7FB717C5" w:rsidR="004D4D3A" w:rsidRPr="004D4D3A" w:rsidRDefault="005017D1" w:rsidP="004D4D3A">
      <w:r>
        <w:rPr>
          <w:noProof/>
        </w:rPr>
        <mc:AlternateContent>
          <mc:Choice Requires="wps">
            <w:drawing>
              <wp:anchor distT="0" distB="0" distL="114300" distR="114300" simplePos="0" relativeHeight="251644928" behindDoc="0" locked="0" layoutInCell="1" allowOverlap="1" wp14:anchorId="29C0BC6F" wp14:editId="3AA24ED5">
                <wp:simplePos x="0" y="0"/>
                <wp:positionH relativeFrom="column">
                  <wp:posOffset>0</wp:posOffset>
                </wp:positionH>
                <wp:positionV relativeFrom="paragraph">
                  <wp:posOffset>0</wp:posOffset>
                </wp:positionV>
                <wp:extent cx="1828800" cy="1828800"/>
                <wp:effectExtent l="0" t="0" r="0" b="0"/>
                <wp:wrapNone/>
                <wp:docPr id="59456603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16192EFF" w14:textId="2EE0A160"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Part 1 Chap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29C0BC6F" id="Text Box 20" o:spid="_x0000_s1030" type="#_x0000_t202" style="position:absolute;margin-left:0;margin-top:0;width:2in;height:2in;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FUi2ZeYAgAAKwUAAA4AAAAAAAAAAAAAAAAALgIAAGRycy9lMm9Eb2MueG1sUEsB&#10;Ai0AFAAGAAgAAAAhAEuJJs3WAAAABQEAAA8AAAAAAAAAAAAAAAAA8gQAAGRycy9kb3ducmV2Lnht&#10;bFBLBQYAAAAABAAEAPMAAAD1BQAAAAA=&#10;" filled="f" stroked="f">
                <v:textbox style="mso-fit-shape-to-text:t">
                  <w:txbxContent>
                    <w:p w14:paraId="16192EFF" w14:textId="2EE0A160"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Part 1 Chapter 4</w:t>
                      </w:r>
                    </w:p>
                  </w:txbxContent>
                </v:textbox>
              </v:shape>
            </w:pict>
          </mc:Fallback>
        </mc:AlternateContent>
      </w:r>
    </w:p>
    <w:p w14:paraId="5F6728AC" w14:textId="77777777" w:rsidR="00724941" w:rsidRDefault="00264DB3" w:rsidP="003F097B">
      <w:pPr>
        <w:pStyle w:val="AfterChapterTitle"/>
      </w:pPr>
      <w:r w:rsidRPr="00DE5343">
        <w:t>Configuration</w:t>
      </w:r>
      <w:r w:rsidR="006B1CD4" w:rsidRPr="00DE5343">
        <w:t xml:space="preserve"> Management </w:t>
      </w:r>
      <w:r w:rsidR="00157887">
        <w:t xml:space="preserve">is about </w:t>
      </w:r>
      <w:r w:rsidR="00CC7FA4">
        <w:t xml:space="preserve">preventing issues caused by incorrect settings. </w:t>
      </w:r>
      <w:r w:rsidR="00157887">
        <w:t xml:space="preserve">ensuring </w:t>
      </w:r>
      <w:r w:rsidR="000551C7">
        <w:t xml:space="preserve">the actual </w:t>
      </w:r>
      <w:r w:rsidR="00157887">
        <w:t xml:space="preserve">configuration </w:t>
      </w:r>
      <w:r w:rsidR="000551C7">
        <w:t xml:space="preserve">settings matches the intended or desired value. The configuration of hardware and software products must be identical with the documented systems architecture. </w:t>
      </w:r>
    </w:p>
    <w:p w14:paraId="08E474B7" w14:textId="2BAB22EA" w:rsidR="009E41A0" w:rsidRPr="00DE5343" w:rsidRDefault="00724941" w:rsidP="00724941">
      <w:r w:rsidRPr="00724941">
        <w:t>We should be able to quantify configuration manage. This makes it easier to track over time. We can assign 100% where there is no configuration issue, and 0% where none of your desired configuration rules are being followed</w:t>
      </w:r>
      <w:r>
        <w:t>.</w:t>
      </w:r>
    </w:p>
    <w:p w14:paraId="29521FD2"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271F3CBE" w14:textId="36B0FA00" w:rsidR="00264DB3" w:rsidRDefault="00F138CA" w:rsidP="002113A7">
      <w:pPr>
        <w:pStyle w:val="Heading3"/>
      </w:pPr>
      <w:r>
        <w:lastRenderedPageBreak/>
        <w:t>Approach</w:t>
      </w:r>
    </w:p>
    <w:p w14:paraId="7B8E60AF" w14:textId="77777777" w:rsidR="00356C25" w:rsidRDefault="00DA76BC" w:rsidP="00DA7C6B">
      <w:r>
        <w:t xml:space="preserve">Configuration management starts with a </w:t>
      </w:r>
      <w:r w:rsidRPr="00DA76BC">
        <w:rPr>
          <w:color w:val="00B0F0"/>
        </w:rPr>
        <w:t>plan</w:t>
      </w:r>
      <w:r>
        <w:t xml:space="preserve">, where you decide what settings are suitable for what objects. So have your plan documented as corporate standards. </w:t>
      </w:r>
    </w:p>
    <w:p w14:paraId="2BBC8865" w14:textId="1A598923" w:rsidR="008F6A73" w:rsidRPr="00E60B7B" w:rsidRDefault="008F6A73" w:rsidP="008F6A73">
      <w:r>
        <w:t xml:space="preserve">The actual configurations you have in production should reflect your current architecture standard and security policy. Your architecture or standard may change over the years, but it should be documented. You then use the configuration dashboards to compare the reality versus intended standard. If they differ, one of them is wrong and needs to be addressed. </w:t>
      </w:r>
    </w:p>
    <w:p w14:paraId="7AC94DC0" w14:textId="77777777" w:rsidR="008F6A73" w:rsidRDefault="008F6A73" w:rsidP="008F6A73">
      <w:r>
        <w:t xml:space="preserve">Standards make operations simpler and are often required for compliance. For example, you have a standard for VMware Tools versions, and you choose one version as your standard, but allow 2 other versions across your environment as it takes time to upgrade. You can create a pie chart showing the distribution of VMware Tools version. Each slice in the pie chart counts the occurrence of a particular value. You should expect to see only three slices. If you are seeing more than three, then the reality differs to your standard. </w:t>
      </w:r>
    </w:p>
    <w:p w14:paraId="5772676D" w14:textId="1B566F15" w:rsidR="009E41A0" w:rsidRDefault="00DA76BC" w:rsidP="00DA7C6B">
      <w:r>
        <w:t>The plan should cover beyond VCF</w:t>
      </w:r>
      <w:r w:rsidR="00356C25">
        <w:t xml:space="preserve"> due to dependency</w:t>
      </w:r>
      <w:r>
        <w:t xml:space="preserve">. </w:t>
      </w:r>
      <w:r w:rsidR="00356C25">
        <w:t xml:space="preserve">For example, ethernet jumbo frame needs to be configured end to end, including all the physical switches in between. </w:t>
      </w:r>
      <w:r w:rsidR="009E41A0">
        <w:t xml:space="preserve">Settings </w:t>
      </w:r>
      <w:r w:rsidR="00356C25">
        <w:t xml:space="preserve">must also </w:t>
      </w:r>
      <w:r w:rsidR="009E41A0">
        <w:t xml:space="preserve">be checked across the entire stack, especially the lower </w:t>
      </w:r>
      <w:r w:rsidR="00DA7C6B">
        <w:t xml:space="preserve">layer </w:t>
      </w:r>
      <w:r w:rsidR="009E41A0">
        <w:t xml:space="preserve">as problem in a </w:t>
      </w:r>
      <w:r w:rsidR="00DA7C6B">
        <w:t xml:space="preserve">layer </w:t>
      </w:r>
      <w:r w:rsidR="009E41A0">
        <w:t xml:space="preserve">will impact the </w:t>
      </w:r>
      <w:r w:rsidR="00DA7C6B">
        <w:t xml:space="preserve">layer </w:t>
      </w:r>
      <w:r w:rsidR="009E41A0">
        <w:t>above it.</w:t>
      </w:r>
      <w:r w:rsidR="00DA7C6B">
        <w:t xml:space="preserve"> </w:t>
      </w:r>
    </w:p>
    <w:p w14:paraId="07E5FAFF" w14:textId="77777777" w:rsidR="00F752B3" w:rsidRDefault="00DA7C6B" w:rsidP="00DA7C6B">
      <w:r>
        <w:t xml:space="preserve">The challenge is balancing conflicting requirements, while meeting constraints such as cost and capacity. </w:t>
      </w:r>
      <w:r w:rsidR="00F752B3">
        <w:t xml:space="preserve">For example, you may have to mix different classes of service in a single cluster. Compromise like this </w:t>
      </w:r>
      <w:r>
        <w:t>make</w:t>
      </w:r>
      <w:r w:rsidR="00F752B3">
        <w:t>s</w:t>
      </w:r>
      <w:r>
        <w:t xml:space="preserve"> configuration management essential. </w:t>
      </w:r>
    </w:p>
    <w:p w14:paraId="247984B2" w14:textId="74CA171F" w:rsidR="00DA7C6B" w:rsidRDefault="00F752B3" w:rsidP="00DA7C6B">
      <w:r>
        <w:t>It is a never-ending job as you need to keep up with the versions and product end of life.</w:t>
      </w:r>
    </w:p>
    <w:p w14:paraId="496F026A" w14:textId="2A770E8D" w:rsidR="000B5A5E" w:rsidRDefault="000B5A5E" w:rsidP="00DA7C6B">
      <w:r>
        <w:t xml:space="preserve">Wrong configuration can be costly. </w:t>
      </w:r>
      <w:r w:rsidR="00DA7C6B">
        <w:t>T</w:t>
      </w:r>
      <w:r>
        <w:t xml:space="preserve">here are </w:t>
      </w:r>
      <w:r w:rsidR="00DA7C6B">
        <w:t>6</w:t>
      </w:r>
      <w:r>
        <w:t xml:space="preserve"> areas of </w:t>
      </w:r>
      <w:r w:rsidR="00DA7C6B">
        <w:t xml:space="preserve">operations that could be </w:t>
      </w:r>
      <w:r>
        <w:t>impact</w:t>
      </w:r>
      <w:r w:rsidR="00DA7C6B">
        <w:t>ed, so choose your trade off carefully.</w:t>
      </w:r>
    </w:p>
    <w:p w14:paraId="459E72C6" w14:textId="77777777" w:rsidR="00DA7C6B" w:rsidRDefault="00DA7C6B" w:rsidP="00DA7C6B">
      <w:pPr>
        <w:pStyle w:val="Bullet"/>
      </w:pPr>
      <w:r>
        <w:t>Availability</w:t>
      </w:r>
    </w:p>
    <w:p w14:paraId="6AA5E042" w14:textId="77777777" w:rsidR="00DA7C6B" w:rsidRDefault="00DA7C6B" w:rsidP="00DA7C6B">
      <w:pPr>
        <w:pStyle w:val="Bullet"/>
      </w:pPr>
      <w:r>
        <w:t>Performance</w:t>
      </w:r>
    </w:p>
    <w:p w14:paraId="78992501" w14:textId="77777777" w:rsidR="00DA7C6B" w:rsidRDefault="00DA7C6B" w:rsidP="00DA7C6B">
      <w:pPr>
        <w:pStyle w:val="Bullet"/>
      </w:pPr>
      <w:r>
        <w:t>Capacity</w:t>
      </w:r>
    </w:p>
    <w:p w14:paraId="262DA02F" w14:textId="77777777" w:rsidR="00DA7C6B" w:rsidRDefault="00DA7C6B" w:rsidP="00DA7C6B">
      <w:pPr>
        <w:pStyle w:val="Bullet"/>
      </w:pPr>
      <w:r>
        <w:t>Cost</w:t>
      </w:r>
    </w:p>
    <w:p w14:paraId="3F66F8A0" w14:textId="77777777" w:rsidR="00DA7C6B" w:rsidRDefault="00DA7C6B" w:rsidP="00DA7C6B">
      <w:pPr>
        <w:pStyle w:val="Bullet"/>
      </w:pPr>
      <w:r>
        <w:t>Security</w:t>
      </w:r>
    </w:p>
    <w:p w14:paraId="595CE28F" w14:textId="6C5CEBE3" w:rsidR="00DA7C6B" w:rsidRDefault="00DA7C6B" w:rsidP="00DA7C6B">
      <w:pPr>
        <w:pStyle w:val="Bullet"/>
      </w:pPr>
      <w:r>
        <w:t>Compliance</w:t>
      </w:r>
    </w:p>
    <w:p w14:paraId="644BFBE0" w14:textId="6BC39835" w:rsidR="00DA76BC" w:rsidRDefault="00DA76BC" w:rsidP="00DA76BC">
      <w:r>
        <w:t xml:space="preserve">In addition, there are </w:t>
      </w:r>
      <w:r w:rsidR="00CC7FA4">
        <w:t xml:space="preserve">VCF </w:t>
      </w:r>
      <w:r>
        <w:t xml:space="preserve">product specific </w:t>
      </w:r>
      <w:r w:rsidR="00FD6BC3">
        <w:t xml:space="preserve">settings </w:t>
      </w:r>
      <w:r w:rsidR="006A0E22">
        <w:t>that need review</w:t>
      </w:r>
      <w:r>
        <w:t>, such as:</w:t>
      </w:r>
    </w:p>
    <w:p w14:paraId="20AA1006" w14:textId="70D21D9C" w:rsidR="00DA76BC" w:rsidRDefault="00DA76BC" w:rsidP="00DA76BC">
      <w:pPr>
        <w:pStyle w:val="Bullet"/>
      </w:pPr>
      <w:r>
        <w:t xml:space="preserve">License. </w:t>
      </w:r>
      <w:r w:rsidR="007D5937">
        <w:br/>
      </w:r>
      <w:r>
        <w:t xml:space="preserve">Make sure you have the correct amount for each type of license. </w:t>
      </w:r>
    </w:p>
    <w:p w14:paraId="6F0BB39E" w14:textId="4A36E8FF" w:rsidR="00DA76BC" w:rsidRDefault="00DA76BC" w:rsidP="00DA76BC">
      <w:pPr>
        <w:pStyle w:val="Bullet"/>
      </w:pPr>
      <w:r>
        <w:t xml:space="preserve">Certificate. </w:t>
      </w:r>
      <w:r w:rsidR="007D5937">
        <w:br/>
      </w:r>
      <w:r>
        <w:t>Many parts of VCF have different expiry dates.</w:t>
      </w:r>
    </w:p>
    <w:p w14:paraId="794A0C34" w14:textId="1A1C2E5A" w:rsidR="006A0E22" w:rsidRDefault="006A0E22" w:rsidP="00DA76BC">
      <w:pPr>
        <w:pStyle w:val="Bullet"/>
      </w:pPr>
      <w:r>
        <w:t xml:space="preserve">Configuration Maximum. </w:t>
      </w:r>
      <w:r w:rsidR="007D5937">
        <w:br/>
      </w:r>
      <w:r>
        <w:t>This is especially relevant in a very large deployment where you hit the limit of VCF scalability.</w:t>
      </w:r>
    </w:p>
    <w:p w14:paraId="6F6D79EC" w14:textId="0B8CAF76" w:rsidR="00CC7FA4" w:rsidRDefault="00CC7FA4" w:rsidP="00DA76BC">
      <w:pPr>
        <w:pStyle w:val="Bullet"/>
      </w:pPr>
      <w:r>
        <w:t xml:space="preserve">Users and roles. </w:t>
      </w:r>
      <w:r w:rsidR="003F0A9F">
        <w:br/>
        <w:t>This includes the service account</w:t>
      </w:r>
      <w:r w:rsidR="004408D5">
        <w:t xml:space="preserve"> and locally-defined account.</w:t>
      </w:r>
      <w:r w:rsidR="003F0A9F">
        <w:br/>
        <w:t>This includes password management.</w:t>
      </w:r>
    </w:p>
    <w:p w14:paraId="161BA07C" w14:textId="12BD3128" w:rsidR="007D5937" w:rsidRDefault="007D5937" w:rsidP="00DA76BC">
      <w:pPr>
        <w:pStyle w:val="Bullet"/>
      </w:pPr>
      <w:r>
        <w:t>Log.</w:t>
      </w:r>
      <w:r>
        <w:br/>
        <w:t>ESXi, vCenter, NSX, etc. are configured to send the correct type of logs.</w:t>
      </w:r>
    </w:p>
    <w:p w14:paraId="5AF94309" w14:textId="4C67DC2E" w:rsidR="00955404" w:rsidRDefault="00955404" w:rsidP="003A3FDE">
      <w:pPr>
        <w:pStyle w:val="Bullet"/>
      </w:pPr>
      <w:r>
        <w:t>Compatibility</w:t>
      </w:r>
      <w:r>
        <w:br/>
        <w:t>As you need to eventually patch and upgrade, this becomes a cycle.</w:t>
      </w:r>
    </w:p>
    <w:p w14:paraId="48AA0948" w14:textId="1514A44B" w:rsidR="009D437A" w:rsidRDefault="009D437A" w:rsidP="002113A7">
      <w:pPr>
        <w:pStyle w:val="Heading4"/>
      </w:pPr>
      <w:r>
        <w:lastRenderedPageBreak/>
        <w:t>Purpose-driven Architecture</w:t>
      </w:r>
    </w:p>
    <w:p w14:paraId="5511B6EE" w14:textId="4C1B824D" w:rsidR="003F0A9F" w:rsidRDefault="003F0A9F" w:rsidP="003F0A9F">
      <w:pPr>
        <w:rPr>
          <w:lang w:val="en-GB" w:eastAsia="en-SG"/>
        </w:rPr>
      </w:pPr>
      <w:r>
        <w:rPr>
          <w:lang w:val="en-GB" w:eastAsia="en-SG"/>
        </w:rPr>
        <w:t xml:space="preserve">How do you reflect the business in </w:t>
      </w:r>
      <w:r w:rsidR="002C0540">
        <w:rPr>
          <w:lang w:val="en-GB" w:eastAsia="en-SG"/>
        </w:rPr>
        <w:t xml:space="preserve">your private cloud </w:t>
      </w:r>
      <w:r>
        <w:rPr>
          <w:lang w:val="en-GB" w:eastAsia="en-SG"/>
        </w:rPr>
        <w:t>architecture? How does the architecture enable an application-centric operations</w:t>
      </w:r>
      <w:r w:rsidR="002C0540">
        <w:rPr>
          <w:lang w:val="en-GB" w:eastAsia="en-SG"/>
        </w:rPr>
        <w:t>, where everyone can see the business divisions and their applications</w:t>
      </w:r>
      <w:r>
        <w:rPr>
          <w:lang w:val="en-GB" w:eastAsia="en-SG"/>
        </w:rPr>
        <w:t>?</w:t>
      </w:r>
    </w:p>
    <w:p w14:paraId="2A949107" w14:textId="4535EEE7" w:rsidR="002C0540" w:rsidRPr="003F0A9F" w:rsidRDefault="002C0540" w:rsidP="003F0A9F">
      <w:pPr>
        <w:rPr>
          <w:lang w:val="en-GB" w:eastAsia="en-SG"/>
        </w:rPr>
      </w:pPr>
      <w:r>
        <w:rPr>
          <w:lang w:val="en-GB" w:eastAsia="en-SG"/>
        </w:rPr>
        <w:t>My answer is a top-down tagging.</w:t>
      </w:r>
    </w:p>
    <w:p w14:paraId="6608C37A" w14:textId="566DA6F3" w:rsidR="000B5A5E" w:rsidRDefault="00CF7550" w:rsidP="002113A7">
      <w:pPr>
        <w:pStyle w:val="Heading5"/>
      </w:pPr>
      <w:r>
        <w:t>Label or Tag</w:t>
      </w:r>
    </w:p>
    <w:p w14:paraId="1FC9286F" w14:textId="7BA8B1AC" w:rsidR="00CF7550" w:rsidRDefault="002C0540" w:rsidP="009D437A">
      <w:pPr>
        <w:rPr>
          <w:lang w:val="en-GB"/>
        </w:rPr>
      </w:pPr>
      <w:r>
        <w:rPr>
          <w:lang w:val="en-GB"/>
        </w:rPr>
        <w:t xml:space="preserve">Label is type of property. It </w:t>
      </w:r>
      <w:r w:rsidR="00CF7550">
        <w:t>is always external</w:t>
      </w:r>
      <w:r>
        <w:t>.</w:t>
      </w:r>
      <w:r w:rsidR="00CF7550">
        <w:t xml:space="preserve"> </w:t>
      </w:r>
      <w:r>
        <w:t>W</w:t>
      </w:r>
      <w:r w:rsidR="00CF7550">
        <w:t xml:space="preserve">e attach is to an object. </w:t>
      </w:r>
      <w:r w:rsidR="00CF7550">
        <w:rPr>
          <w:lang w:val="en-GB"/>
        </w:rPr>
        <w:t>It’s added onto the object as part of its creation or during its lifecycle.</w:t>
      </w:r>
    </w:p>
    <w:p w14:paraId="0085CC48" w14:textId="77777777" w:rsidR="00F138CA" w:rsidRDefault="00F138CA" w:rsidP="009D437A">
      <w:pPr>
        <w:rPr>
          <w:lang w:val="en-GB"/>
        </w:rPr>
      </w:pPr>
      <w:r>
        <w:rPr>
          <w:lang w:val="en-GB"/>
        </w:rPr>
        <w:t>Let’s take an ESXi host as an example:</w:t>
      </w:r>
    </w:p>
    <w:p w14:paraId="27FA86C0" w14:textId="2CBF2E09" w:rsidR="00F138CA" w:rsidRDefault="00F138CA" w:rsidP="009D437A">
      <w:pPr>
        <w:pStyle w:val="Bullet"/>
        <w:rPr>
          <w:lang w:val="en-GB"/>
        </w:rPr>
      </w:pPr>
      <w:r>
        <w:rPr>
          <w:lang w:val="en-GB"/>
        </w:rPr>
        <w:t xml:space="preserve">The serial number is not a label. </w:t>
      </w:r>
    </w:p>
    <w:p w14:paraId="51104E1D" w14:textId="77777777" w:rsidR="00F138CA" w:rsidRPr="00DE1A54" w:rsidRDefault="00F138CA" w:rsidP="009D437A">
      <w:pPr>
        <w:pStyle w:val="Bullet"/>
        <w:rPr>
          <w:lang w:val="en-GB"/>
        </w:rPr>
      </w:pPr>
      <w:r>
        <w:rPr>
          <w:lang w:val="en-GB"/>
        </w:rPr>
        <w:t xml:space="preserve">The location is a label. It’s added by someone, manually or via script. </w:t>
      </w:r>
    </w:p>
    <w:p w14:paraId="79401421" w14:textId="39D4290E" w:rsidR="000B5A5E" w:rsidRDefault="00CF7550" w:rsidP="009D437A">
      <w:r>
        <w:t xml:space="preserve">Tag </w:t>
      </w:r>
      <w:r w:rsidR="000B5A5E">
        <w:t xml:space="preserve">gives context to various persona running your operations. The context is </w:t>
      </w:r>
      <w:r w:rsidR="007A3E4C">
        <w:t>important</w:t>
      </w:r>
      <w:r w:rsidR="000B5A5E">
        <w:t>. Many customers struggle with tag management as it spans many parts, across software and hardware from all the vendors that you have in your environment.</w:t>
      </w:r>
    </w:p>
    <w:p w14:paraId="3ABA981D" w14:textId="77777777" w:rsidR="0064474E" w:rsidRPr="008E3ED6" w:rsidRDefault="0064474E" w:rsidP="009D437A">
      <w:pPr>
        <w:rPr>
          <w:lang w:val="en-GB"/>
        </w:rPr>
      </w:pPr>
      <w:r>
        <w:rPr>
          <w:lang w:val="en-GB"/>
        </w:rPr>
        <w:t>Label needs to be designed top down so tags are complete and correct.</w:t>
      </w:r>
    </w:p>
    <w:p w14:paraId="2A513D03" w14:textId="77777777" w:rsidR="000B5A5E" w:rsidRDefault="000B5A5E" w:rsidP="009D437A">
      <w:r>
        <w:t>Categorize your tag, so it’s easier to manage them. There are customer-facing tags, and internal-tags.</w:t>
      </w:r>
    </w:p>
    <w:p w14:paraId="581C8E0D" w14:textId="47F62B51" w:rsidR="0064474E" w:rsidRDefault="0064474E" w:rsidP="009D437A">
      <w:pPr>
        <w:pStyle w:val="Heading6"/>
      </w:pPr>
      <w:r>
        <w:t>Business Tags</w:t>
      </w:r>
    </w:p>
    <w:p w14:paraId="163D75CE" w14:textId="4B9A084A" w:rsidR="0064474E" w:rsidRDefault="0064474E" w:rsidP="009D437A">
      <w:r>
        <w:t xml:space="preserve">These are the tags that application team or your customers care. Have an agreement with them. Note that different department will have different requirements, but you only have 1 set of tags, so </w:t>
      </w:r>
      <w:r w:rsidR="002C0540">
        <w:t>have a company wide proposal</w:t>
      </w:r>
      <w:r>
        <w:t xml:space="preserve"> before meeting </w:t>
      </w:r>
      <w:r w:rsidR="002C0540">
        <w:t>each group.</w:t>
      </w:r>
    </w:p>
    <w:p w14:paraId="4EDD0F6A" w14:textId="77777777" w:rsidR="0064474E" w:rsidRDefault="0064474E" w:rsidP="009D437A">
      <w:pPr>
        <w:pStyle w:val="Tablecontent"/>
      </w:pPr>
      <w:r w:rsidRPr="0064474E">
        <w:t>Example tags</w:t>
      </w:r>
      <w:r>
        <w:t xml:space="preserve">: </w:t>
      </w:r>
    </w:p>
    <w:p w14:paraId="11A53C76" w14:textId="77777777" w:rsidR="0064474E" w:rsidRDefault="0064474E" w:rsidP="009D437A">
      <w:pPr>
        <w:pStyle w:val="Bullet"/>
      </w:pPr>
      <w:r>
        <w:t>Cost Center. This enables chargeback and reporting</w:t>
      </w:r>
    </w:p>
    <w:p w14:paraId="0B0D4460" w14:textId="77777777" w:rsidR="0064474E" w:rsidRDefault="0064474E" w:rsidP="009D437A">
      <w:pPr>
        <w:pStyle w:val="Bullet"/>
      </w:pPr>
      <w:r>
        <w:t>Class of Service</w:t>
      </w:r>
    </w:p>
    <w:p w14:paraId="1704D19F" w14:textId="77777777" w:rsidR="0064474E" w:rsidRDefault="0064474E" w:rsidP="009D437A">
      <w:pPr>
        <w:pStyle w:val="Bullet"/>
      </w:pPr>
      <w:r>
        <w:t>Department. Map this to vCenter folder</w:t>
      </w:r>
    </w:p>
    <w:p w14:paraId="2EEA83D3" w14:textId="1137AE33" w:rsidR="0064474E" w:rsidRDefault="0064474E" w:rsidP="009D437A">
      <w:pPr>
        <w:pStyle w:val="Bullet"/>
      </w:pPr>
      <w:r>
        <w:t xml:space="preserve">Owner email. </w:t>
      </w:r>
      <w:r>
        <w:br/>
        <w:t>At the very least, you need the email so system can automatically notify them and ask for approval. In large organization, even a f</w:t>
      </w:r>
      <w:r w:rsidRPr="000F4D3A">
        <w:t>ull name may not be unique</w:t>
      </w:r>
    </w:p>
    <w:p w14:paraId="72C35498" w14:textId="744BA6BE" w:rsidR="0064474E" w:rsidRPr="0064474E" w:rsidRDefault="0064474E" w:rsidP="009D437A">
      <w:pPr>
        <w:pStyle w:val="Bullet"/>
        <w:rPr>
          <w:lang w:val="en-GB"/>
        </w:rPr>
      </w:pPr>
      <w:r>
        <w:t xml:space="preserve">Owner phone. </w:t>
      </w:r>
      <w:r>
        <w:br/>
        <w:t>For mission critical VM where you need to contact urgently or after office hours.</w:t>
      </w:r>
    </w:p>
    <w:p w14:paraId="0D4BDF6F" w14:textId="77777777" w:rsidR="0064474E" w:rsidRDefault="0064474E" w:rsidP="009D437A">
      <w:r>
        <w:t>Balance your tag. Too many tags and it becomes a challenge to update them. For example, if you have 10K VM and each VM is tagged with the direct, actual owner, you can end up with hundreds of names. These people may change department, role, or leave. It’s easier to establish a business agreement where you have 1 contact person per department</w:t>
      </w:r>
    </w:p>
    <w:p w14:paraId="10AED2FC" w14:textId="77777777" w:rsidR="00C449D9" w:rsidRDefault="00C449D9">
      <w:pPr>
        <w:keepLines w:val="0"/>
        <w:suppressAutoHyphens w:val="0"/>
        <w:spacing w:before="0" w:after="160"/>
        <w:rPr>
          <w:rFonts w:ascii="Times New Roman" w:eastAsiaTheme="majorEastAsia" w:hAnsi="Times New Roman" w:cs="Times New Roman"/>
          <w:b/>
          <w:bCs/>
          <w:color w:val="5B9BD5" w:themeColor="accent5"/>
          <w:sz w:val="24"/>
          <w:szCs w:val="24"/>
          <w:lang w:val="en-GB"/>
          <w14:textFill>
            <w14:gradFill>
              <w14:gsLst>
                <w14:gs w14:pos="0">
                  <w14:schemeClr w14:val="accent5">
                    <w14:lumMod w14:val="60000"/>
                    <w14:lumOff w14:val="40000"/>
                  </w14:schemeClr>
                </w14:gs>
                <w14:gs w14:pos="70000">
                  <w14:srgbClr w14:val="0070C0"/>
                </w14:gs>
              </w14:gsLst>
              <w14:lin w14:ang="16200000" w14:scaled="0"/>
            </w14:gradFill>
          </w14:textFill>
        </w:rPr>
      </w:pPr>
      <w:r>
        <w:br w:type="page"/>
      </w:r>
    </w:p>
    <w:p w14:paraId="44C2D49A" w14:textId="7480EA70" w:rsidR="0064474E" w:rsidRDefault="0064474E" w:rsidP="009D437A">
      <w:pPr>
        <w:pStyle w:val="Heading6"/>
      </w:pPr>
      <w:r>
        <w:lastRenderedPageBreak/>
        <w:t>IT Tags</w:t>
      </w:r>
    </w:p>
    <w:p w14:paraId="60B4D90F" w14:textId="77777777" w:rsidR="0064474E" w:rsidRDefault="0064474E" w:rsidP="009D437A">
      <w:r>
        <w:t>These are the internal tags for your infrastructure team.</w:t>
      </w:r>
    </w:p>
    <w:p w14:paraId="14F80AB0" w14:textId="77777777" w:rsidR="0064474E" w:rsidRDefault="0064474E" w:rsidP="009D437A">
      <w:r>
        <w:t>Example tags:</w:t>
      </w:r>
    </w:p>
    <w:p w14:paraId="0ABECD8B" w14:textId="339C3FAA" w:rsidR="0064474E" w:rsidRDefault="0064474E" w:rsidP="009D437A">
      <w:pPr>
        <w:pStyle w:val="Bullet"/>
      </w:pPr>
      <w:r>
        <w:t xml:space="preserve">Refresh Date. </w:t>
      </w:r>
      <w:r>
        <w:br/>
        <w:t>The date or month or quarter where the hardware is due for a tech refresh. Use the end of warranty as a consideration, and establish a policy on when to upgrade.</w:t>
      </w:r>
    </w:p>
    <w:p w14:paraId="4961D0BA" w14:textId="28A50EE2" w:rsidR="0064474E" w:rsidRDefault="0064474E" w:rsidP="009D437A">
      <w:pPr>
        <w:pStyle w:val="Bullet"/>
      </w:pPr>
      <w:r w:rsidRPr="000F4D3A">
        <w:t>Class of Service</w:t>
      </w:r>
      <w:r>
        <w:t>.</w:t>
      </w:r>
      <w:r>
        <w:br/>
        <w:t>For VM, this is i</w:t>
      </w:r>
      <w:r w:rsidRPr="000F4D3A">
        <w:t>nherit</w:t>
      </w:r>
      <w:r>
        <w:t>ed</w:t>
      </w:r>
      <w:r w:rsidRPr="000F4D3A">
        <w:t xml:space="preserve"> from the cluster where the VM is running</w:t>
      </w:r>
      <w:r>
        <w:t>. It’s automatically updated for new VMs or relocated VMs</w:t>
      </w:r>
    </w:p>
    <w:p w14:paraId="54E00B89" w14:textId="0BEE2082" w:rsidR="0064474E" w:rsidRDefault="0064474E" w:rsidP="009D437A">
      <w:pPr>
        <w:pStyle w:val="Bullet"/>
      </w:pPr>
      <w:r>
        <w:t xml:space="preserve">Location. </w:t>
      </w:r>
      <w:r>
        <w:br/>
        <w:t xml:space="preserve">For hardware, it helps to know the physical location within a DC floor. </w:t>
      </w:r>
    </w:p>
    <w:p w14:paraId="32276FE5" w14:textId="77777777" w:rsidR="0064474E" w:rsidRPr="0064474E" w:rsidRDefault="0064474E" w:rsidP="009D437A">
      <w:pPr>
        <w:pStyle w:val="Bullet"/>
      </w:pPr>
      <w:r>
        <w:t xml:space="preserve">Importance. </w:t>
      </w:r>
      <w:r>
        <w:br/>
        <w:t xml:space="preserve">I prefer this terminology over criticality as criticality mixes urgency and importance. </w:t>
      </w:r>
      <w:r>
        <w:br/>
        <w:t>Give a clear but short name such as high, medium, low.</w:t>
      </w:r>
    </w:p>
    <w:p w14:paraId="2A22DD83" w14:textId="2DFC77F6" w:rsidR="0064474E" w:rsidRPr="0064474E" w:rsidRDefault="0064474E" w:rsidP="009D437A">
      <w:pPr>
        <w:pStyle w:val="Bullet"/>
        <w:rPr>
          <w:lang w:val="en-GB"/>
        </w:rPr>
      </w:pPr>
      <w:r>
        <w:t xml:space="preserve">Environment. </w:t>
      </w:r>
      <w:r>
        <w:br/>
        <w:t>Example values: Production, QA, Test, Development.</w:t>
      </w:r>
    </w:p>
    <w:p w14:paraId="5A640C17" w14:textId="77777777" w:rsidR="00CF7550" w:rsidRDefault="00CF7550" w:rsidP="009D437A">
      <w:pPr>
        <w:pStyle w:val="BeforeTable"/>
      </w:pPr>
    </w:p>
    <w:p w14:paraId="01544C8B" w14:textId="5D2B5F0B" w:rsidR="006A0E22" w:rsidRDefault="006A0E22" w:rsidP="009D437A">
      <w:pPr>
        <w:pStyle w:val="Heading6"/>
      </w:pPr>
      <w:r>
        <w:t>Implementation</w:t>
      </w:r>
    </w:p>
    <w:p w14:paraId="245DFF6D" w14:textId="77777777" w:rsidR="00CF7550" w:rsidRDefault="00CF7550" w:rsidP="009D437A">
      <w:r>
        <w:t xml:space="preserve">Use the VCF Operations custom property as opposed to vSphere </w:t>
      </w:r>
      <w:r w:rsidRPr="0059121C">
        <w:rPr>
          <w:color w:val="00B0F0"/>
        </w:rPr>
        <w:t xml:space="preserve">tags </w:t>
      </w:r>
      <w:r>
        <w:t xml:space="preserve">and </w:t>
      </w:r>
      <w:r w:rsidRPr="003968C2">
        <w:rPr>
          <w:color w:val="00B0F0"/>
        </w:rPr>
        <w:t>annotation</w:t>
      </w:r>
      <w:r>
        <w:t>. These two features were designed much earlier and have limitations, all of which were addressed by VCF Operations. For example:</w:t>
      </w:r>
    </w:p>
    <w:p w14:paraId="451CCEEA" w14:textId="77777777" w:rsidR="00CF7550" w:rsidRDefault="00CF7550" w:rsidP="009D437A">
      <w:pPr>
        <w:pStyle w:val="Bullet"/>
      </w:pPr>
      <w:r w:rsidRPr="00A13ED0">
        <w:t xml:space="preserve">Limited to vSphere only. Can’t cover </w:t>
      </w:r>
      <w:r>
        <w:t xml:space="preserve">Horizon, </w:t>
      </w:r>
      <w:r w:rsidRPr="00A13ED0">
        <w:t xml:space="preserve">AWS, Microsoft, </w:t>
      </w:r>
      <w:r>
        <w:t xml:space="preserve">business applications, </w:t>
      </w:r>
      <w:r w:rsidRPr="00A13ED0">
        <w:t>etc.</w:t>
      </w:r>
    </w:p>
    <w:p w14:paraId="7D3ACA6F" w14:textId="77777777" w:rsidR="00CF7550" w:rsidRDefault="00CF7550" w:rsidP="009D437A">
      <w:pPr>
        <w:pStyle w:val="Bullet"/>
      </w:pPr>
      <w:r>
        <w:t>Historical data not kept. You don’t know what the previous values are, and when it changed.</w:t>
      </w:r>
    </w:p>
    <w:p w14:paraId="537505F3" w14:textId="77777777" w:rsidR="00CF7550" w:rsidRPr="00A13ED0" w:rsidRDefault="00CF7550" w:rsidP="009D437A">
      <w:pPr>
        <w:pStyle w:val="Bullet"/>
      </w:pPr>
      <w:r w:rsidRPr="00A13ED0">
        <w:t>No dynamic membership. Can’t auto</w:t>
      </w:r>
      <w:r>
        <w:t>matically</w:t>
      </w:r>
      <w:r w:rsidRPr="00A13ED0">
        <w:t xml:space="preserve"> assign to objects that meet selected criteria</w:t>
      </w:r>
      <w:r>
        <w:t xml:space="preserve">, and membership do not automatically update. </w:t>
      </w:r>
    </w:p>
    <w:p w14:paraId="4B721E68" w14:textId="77777777" w:rsidR="00CF7550" w:rsidRDefault="00CF7550" w:rsidP="009D437A">
      <w:pPr>
        <w:pStyle w:val="Bullet"/>
      </w:pPr>
      <w:r>
        <w:t xml:space="preserve">Values are all strings. You can’t do numerical computation on them even if the values are actually numbers. </w:t>
      </w:r>
    </w:p>
    <w:p w14:paraId="74056188" w14:textId="77777777" w:rsidR="00CF7550" w:rsidRDefault="00CF7550" w:rsidP="009D437A">
      <w:pPr>
        <w:pStyle w:val="Bullet"/>
      </w:pPr>
      <w:r>
        <w:t xml:space="preserve">The values in </w:t>
      </w:r>
      <w:r w:rsidRPr="007F4D5C">
        <w:rPr>
          <w:color w:val="00B0F0"/>
        </w:rPr>
        <w:t>vSphere annotation</w:t>
      </w:r>
      <w:r>
        <w:rPr>
          <w:color w:val="00B0F0"/>
        </w:rPr>
        <w:t>s</w:t>
      </w:r>
      <w:r w:rsidRPr="007F4D5C">
        <w:rPr>
          <w:color w:val="00B0F0"/>
        </w:rPr>
        <w:t xml:space="preserve"> </w:t>
      </w:r>
      <w:r>
        <w:t>are free-style string, meaning y</w:t>
      </w:r>
      <w:r w:rsidRPr="00A13ED0">
        <w:t xml:space="preserve">ou can’t control the </w:t>
      </w:r>
      <w:r>
        <w:t xml:space="preserve">consistency of the content. On the other hand, </w:t>
      </w:r>
      <w:r w:rsidRPr="007F4D5C">
        <w:rPr>
          <w:color w:val="00B0F0"/>
        </w:rPr>
        <w:t xml:space="preserve">vSphere tags </w:t>
      </w:r>
      <w:r>
        <w:t>have rigid value. You can’t type a value; it has to be chosen from predetermined list. It is not practical with information such as phone numbers, as they’re likely unique.</w:t>
      </w:r>
    </w:p>
    <w:p w14:paraId="0D7B91E0" w14:textId="77777777" w:rsidR="00CF7550" w:rsidRDefault="00CF7550" w:rsidP="009D437A">
      <w:pPr>
        <w:pStyle w:val="Bullet"/>
      </w:pPr>
      <w:r>
        <w:t xml:space="preserve">Tags are per-vCenter, so you need to maintain copies across all vCenter servers. </w:t>
      </w:r>
    </w:p>
    <w:p w14:paraId="5897EE67" w14:textId="77777777" w:rsidR="00CF7550" w:rsidRDefault="00CF7550" w:rsidP="009D437A">
      <w:r>
        <w:t xml:space="preserve">The following screenshot shows how to dynamically tag all VMs that are in Gold Clusters as Gold VMs. Gold Clusters are in turn a custom group whose members are clusters that provide the gold class of service. </w:t>
      </w:r>
    </w:p>
    <w:p w14:paraId="57A1CFD1" w14:textId="77777777" w:rsidR="00CF7550" w:rsidRDefault="00CF7550" w:rsidP="009D437A">
      <w:pPr>
        <w:jc w:val="center"/>
      </w:pPr>
      <w:r w:rsidRPr="002F451E">
        <w:rPr>
          <w:noProof/>
        </w:rPr>
        <w:lastRenderedPageBreak/>
        <w:drawing>
          <wp:inline distT="0" distB="0" distL="0" distR="0" wp14:anchorId="75AE5C10" wp14:editId="3D0EDB88">
            <wp:extent cx="6138414" cy="2628053"/>
            <wp:effectExtent l="0" t="0" r="0" b="1270"/>
            <wp:docPr id="1859674510" name="Picture 18596745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10" name="Picture 1859674510" descr="A screenshot of a computer&#10;&#10;Description automatically generated"/>
                    <pic:cNvPicPr/>
                  </pic:nvPicPr>
                  <pic:blipFill>
                    <a:blip r:embed="rId200"/>
                    <a:stretch>
                      <a:fillRect/>
                    </a:stretch>
                  </pic:blipFill>
                  <pic:spPr>
                    <a:xfrm>
                      <a:off x="0" y="0"/>
                      <a:ext cx="6152452" cy="2634063"/>
                    </a:xfrm>
                    <a:prstGeom prst="rect">
                      <a:avLst/>
                    </a:prstGeom>
                  </pic:spPr>
                </pic:pic>
              </a:graphicData>
            </a:graphic>
          </wp:inline>
        </w:drawing>
      </w:r>
    </w:p>
    <w:p w14:paraId="15125268" w14:textId="77777777" w:rsidR="009D437A" w:rsidRDefault="009D437A" w:rsidP="002113A7">
      <w:pPr>
        <w:pStyle w:val="Heading5"/>
      </w:pPr>
      <w:r>
        <w:t>Naming Convention</w:t>
      </w:r>
    </w:p>
    <w:p w14:paraId="7AF01BF2" w14:textId="77777777" w:rsidR="009D437A" w:rsidRDefault="009D437A" w:rsidP="009D437A">
      <w:r>
        <w:t xml:space="preserve">Have you ever heard of stories of changes being made by accident to the wrong VM or ESXi host or LUN because their names are similar and hard to read? </w:t>
      </w:r>
    </w:p>
    <w:p w14:paraId="686D0DA5" w14:textId="77777777" w:rsidR="009D437A" w:rsidRDefault="009D437A" w:rsidP="009D437A">
      <w:pPr>
        <w:rPr>
          <w:rFonts w:ascii="Segoe UI Emoji" w:eastAsia="Segoe UI Emoji" w:hAnsi="Segoe UI Emoji" w:cs="Segoe UI Emoji"/>
        </w:rPr>
      </w:pPr>
      <w:r>
        <w:t xml:space="preserve">Yup. We all have been there </w:t>
      </w:r>
      <w:r>
        <w:rPr>
          <w:rFonts w:ascii="Segoe UI Emoji" w:eastAsia="Segoe UI Emoji" w:hAnsi="Segoe UI Emoji" w:cs="Segoe UI Emoji"/>
        </w:rPr>
        <w:t>😊</w:t>
      </w:r>
    </w:p>
    <w:p w14:paraId="2E2187D2" w14:textId="77777777" w:rsidR="00FB1AEF" w:rsidRDefault="00FB1AEF" w:rsidP="00FB1AEF">
      <w:pPr>
        <w:rPr>
          <w:lang w:val="en-GB"/>
        </w:rPr>
      </w:pPr>
      <w:r w:rsidRPr="003441CF">
        <w:rPr>
          <w:lang w:val="en-GB"/>
        </w:rPr>
        <w:t>Is the VM naming convention easy to understand yet hard to make human error?</w:t>
      </w:r>
      <w:r>
        <w:rPr>
          <w:lang w:val="en-GB"/>
        </w:rPr>
        <w:t xml:space="preserve"> How about the Guest OS naming convention? </w:t>
      </w:r>
    </w:p>
    <w:p w14:paraId="3361B146" w14:textId="72827047" w:rsidR="00FB1AEF" w:rsidRPr="00FB1AEF" w:rsidRDefault="00FB1AEF" w:rsidP="009D437A">
      <w:pPr>
        <w:rPr>
          <w:lang w:val="en-GB"/>
        </w:rPr>
      </w:pPr>
      <w:r w:rsidRPr="003441CF">
        <w:rPr>
          <w:lang w:val="en-GB"/>
        </w:rPr>
        <w:t>Does the VM name and Guest OS name map? Is it easy to figure one from the other?</w:t>
      </w:r>
    </w:p>
    <w:p w14:paraId="3AB16129" w14:textId="77777777" w:rsidR="009D437A" w:rsidRDefault="009D437A" w:rsidP="009D437A">
      <w:r>
        <w:t xml:space="preserve">Guidelines for naming convention: </w:t>
      </w:r>
    </w:p>
    <w:p w14:paraId="41E94327" w14:textId="77777777" w:rsidR="009D437A" w:rsidRDefault="009D437A" w:rsidP="009D437A">
      <w:pPr>
        <w:pStyle w:val="Bullet"/>
      </w:pPr>
      <w:r>
        <w:t>Make it e</w:t>
      </w:r>
      <w:r w:rsidRPr="006E4905">
        <w:t>as</w:t>
      </w:r>
      <w:r>
        <w:t>y</w:t>
      </w:r>
      <w:r w:rsidRPr="006E4905">
        <w:t xml:space="preserve"> to understand</w:t>
      </w:r>
      <w:r>
        <w:t xml:space="preserve"> the business context (especially useful for new staff).</w:t>
      </w:r>
    </w:p>
    <w:p w14:paraId="2CC2002B" w14:textId="77777777" w:rsidR="009D437A" w:rsidRDefault="009D437A" w:rsidP="009D437A">
      <w:pPr>
        <w:pStyle w:val="Bullet"/>
      </w:pPr>
      <w:r>
        <w:t xml:space="preserve">Reduce the </w:t>
      </w:r>
      <w:r w:rsidRPr="006E4905">
        <w:t>chance of making human error</w:t>
      </w:r>
      <w:r>
        <w:t xml:space="preserve"> (e.g. typo).</w:t>
      </w:r>
    </w:p>
    <w:p w14:paraId="298D32A9" w14:textId="77777777" w:rsidR="009D437A" w:rsidRDefault="009D437A" w:rsidP="009D437A">
      <w:pPr>
        <w:pStyle w:val="Bullet"/>
      </w:pPr>
      <w:r>
        <w:t>R</w:t>
      </w:r>
      <w:r w:rsidRPr="006E4905">
        <w:t>eflect the criticality of the VM (class of service)</w:t>
      </w:r>
      <w:r>
        <w:t>.</w:t>
      </w:r>
    </w:p>
    <w:p w14:paraId="28DD4A59" w14:textId="77777777" w:rsidR="009D437A" w:rsidRPr="006E4905" w:rsidRDefault="009D437A" w:rsidP="009D437A">
      <w:pPr>
        <w:pStyle w:val="Bullet"/>
      </w:pPr>
      <w:r>
        <w:t>Provide some context (e.g. name of department owning it).</w:t>
      </w:r>
    </w:p>
    <w:p w14:paraId="4C7A00B6" w14:textId="77777777" w:rsidR="009D437A" w:rsidRDefault="009D437A" w:rsidP="009D437A">
      <w:r>
        <w:t>There is n</w:t>
      </w:r>
      <w:r w:rsidRPr="006E4905">
        <w:t>o need to provide the owner information in the name as it’s already covered via custom property and vSphere folders.</w:t>
      </w:r>
    </w:p>
    <w:p w14:paraId="7F7A31C9" w14:textId="77777777" w:rsidR="009D437A" w:rsidRDefault="009D437A" w:rsidP="009D437A">
      <w:r>
        <w:t xml:space="preserve">Design a naming convention for the following: </w:t>
      </w:r>
    </w:p>
    <w:p w14:paraId="0DD4ECE6" w14:textId="77777777" w:rsidR="009D437A" w:rsidRDefault="009D437A" w:rsidP="009D437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02"/>
        <w:gridCol w:w="2347"/>
        <w:gridCol w:w="5409"/>
      </w:tblGrid>
      <w:tr w:rsidR="009D437A" w14:paraId="4D7BAA8E" w14:textId="77777777" w:rsidTr="003A3FDE">
        <w:tc>
          <w:tcPr>
            <w:tcW w:w="1755" w:type="dxa"/>
            <w:shd w:val="clear" w:color="auto" w:fill="F2F2F2" w:themeFill="background1" w:themeFillShade="F2"/>
          </w:tcPr>
          <w:p w14:paraId="3C90F737" w14:textId="77777777" w:rsidR="009D437A" w:rsidRDefault="009D437A" w:rsidP="003A3FDE">
            <w:pPr>
              <w:pStyle w:val="Tableheading"/>
            </w:pPr>
            <w:r>
              <w:t>Category</w:t>
            </w:r>
          </w:p>
        </w:tc>
        <w:tc>
          <w:tcPr>
            <w:tcW w:w="2475" w:type="dxa"/>
            <w:shd w:val="clear" w:color="auto" w:fill="F2F2F2" w:themeFill="background1" w:themeFillShade="F2"/>
          </w:tcPr>
          <w:p w14:paraId="2068D3A5" w14:textId="77777777" w:rsidR="009D437A" w:rsidRDefault="009D437A" w:rsidP="003A3FDE">
            <w:pPr>
              <w:pStyle w:val="Tableheading"/>
            </w:pPr>
            <w:r>
              <w:t>Object</w:t>
            </w:r>
          </w:p>
        </w:tc>
        <w:tc>
          <w:tcPr>
            <w:tcW w:w="5850" w:type="dxa"/>
            <w:shd w:val="clear" w:color="auto" w:fill="F2F2F2" w:themeFill="background1" w:themeFillShade="F2"/>
          </w:tcPr>
          <w:p w14:paraId="708C3289" w14:textId="77777777" w:rsidR="009D437A" w:rsidRDefault="009D437A" w:rsidP="003A3FDE">
            <w:pPr>
              <w:pStyle w:val="Tableheading"/>
            </w:pPr>
          </w:p>
        </w:tc>
      </w:tr>
      <w:tr w:rsidR="009D437A" w14:paraId="2A588087" w14:textId="77777777" w:rsidTr="003A3FDE">
        <w:tc>
          <w:tcPr>
            <w:tcW w:w="1755" w:type="dxa"/>
            <w:vMerge w:val="restart"/>
          </w:tcPr>
          <w:p w14:paraId="1C4ADBEF" w14:textId="77777777" w:rsidR="009D437A" w:rsidRPr="008A387B" w:rsidRDefault="009D437A" w:rsidP="003A3FDE">
            <w:pPr>
              <w:pStyle w:val="Tablecontent"/>
            </w:pPr>
            <w:r>
              <w:t>Consumer</w:t>
            </w:r>
          </w:p>
        </w:tc>
        <w:tc>
          <w:tcPr>
            <w:tcW w:w="2475" w:type="dxa"/>
            <w:shd w:val="clear" w:color="auto" w:fill="auto"/>
          </w:tcPr>
          <w:p w14:paraId="7EE42B33" w14:textId="77777777" w:rsidR="009D437A" w:rsidRPr="008A387B" w:rsidRDefault="009D437A" w:rsidP="003A3FDE">
            <w:pPr>
              <w:pStyle w:val="Tablecontent"/>
            </w:pPr>
            <w:r w:rsidRPr="008A387B">
              <w:t>Guest OS</w:t>
            </w:r>
          </w:p>
        </w:tc>
        <w:tc>
          <w:tcPr>
            <w:tcW w:w="5850" w:type="dxa"/>
          </w:tcPr>
          <w:p w14:paraId="125A3965" w14:textId="77777777" w:rsidR="009D437A" w:rsidRDefault="009D437A" w:rsidP="003A3FDE">
            <w:pPr>
              <w:pStyle w:val="Tablecontent"/>
            </w:pPr>
            <w:r>
              <w:t>Ideally there is a way to map it to the VM, so keep them fairly similar.  For example, WIN for Windows family, and LNX for Linux family. Avoid LIN as that is too close to WIN, both in spelling and in pronunciation.</w:t>
            </w:r>
          </w:p>
        </w:tc>
      </w:tr>
      <w:tr w:rsidR="009D437A" w14:paraId="2844C38F" w14:textId="77777777" w:rsidTr="003A3FDE">
        <w:tc>
          <w:tcPr>
            <w:tcW w:w="1755" w:type="dxa"/>
            <w:vMerge/>
          </w:tcPr>
          <w:p w14:paraId="204794A9" w14:textId="77777777" w:rsidR="009D437A" w:rsidRPr="008A387B" w:rsidRDefault="009D437A" w:rsidP="003A3FDE">
            <w:pPr>
              <w:pStyle w:val="Tablecontent"/>
            </w:pPr>
          </w:p>
        </w:tc>
        <w:tc>
          <w:tcPr>
            <w:tcW w:w="2475" w:type="dxa"/>
            <w:shd w:val="clear" w:color="auto" w:fill="auto"/>
          </w:tcPr>
          <w:p w14:paraId="751ED429" w14:textId="77777777" w:rsidR="009D437A" w:rsidRPr="008A387B" w:rsidRDefault="009D437A" w:rsidP="003A3FDE">
            <w:pPr>
              <w:pStyle w:val="Tablecontent"/>
            </w:pPr>
            <w:r w:rsidRPr="008A387B">
              <w:t>VM</w:t>
            </w:r>
          </w:p>
        </w:tc>
        <w:tc>
          <w:tcPr>
            <w:tcW w:w="5850" w:type="dxa"/>
          </w:tcPr>
          <w:p w14:paraId="03A3B114" w14:textId="77777777" w:rsidR="009D437A" w:rsidRDefault="009D437A" w:rsidP="003A3FDE">
            <w:pPr>
              <w:pStyle w:val="Tablecontent"/>
            </w:pPr>
            <w:r>
              <w:t>Typically this would be the same as the OS hostname for manageability reasons</w:t>
            </w:r>
            <w:r w:rsidR="00E2206A">
              <w:t>.</w:t>
            </w:r>
          </w:p>
          <w:p w14:paraId="3ABE0EA6" w14:textId="18D5975B" w:rsidR="00E2206A" w:rsidRDefault="00E2206A" w:rsidP="003A3FDE">
            <w:pPr>
              <w:pStyle w:val="Tablecontent"/>
            </w:pPr>
            <w:r>
              <w:t>It should have the owner ID, such as the department code.</w:t>
            </w:r>
          </w:p>
        </w:tc>
      </w:tr>
      <w:tr w:rsidR="00214EBD" w14:paraId="65D6A9C8" w14:textId="77777777" w:rsidTr="003A3FDE">
        <w:tc>
          <w:tcPr>
            <w:tcW w:w="1755" w:type="dxa"/>
            <w:vMerge/>
          </w:tcPr>
          <w:p w14:paraId="710F02D6" w14:textId="77777777" w:rsidR="00214EBD" w:rsidRDefault="00214EBD" w:rsidP="003A3FDE">
            <w:pPr>
              <w:pStyle w:val="Tablecontent"/>
            </w:pPr>
          </w:p>
        </w:tc>
        <w:tc>
          <w:tcPr>
            <w:tcW w:w="2475" w:type="dxa"/>
            <w:shd w:val="clear" w:color="auto" w:fill="auto"/>
          </w:tcPr>
          <w:p w14:paraId="67ECCD4B" w14:textId="77777777" w:rsidR="00214EBD" w:rsidRDefault="00214EBD" w:rsidP="003A3FDE">
            <w:pPr>
              <w:pStyle w:val="Tablecontent"/>
            </w:pPr>
            <w:r>
              <w:t>RDM</w:t>
            </w:r>
          </w:p>
        </w:tc>
        <w:tc>
          <w:tcPr>
            <w:tcW w:w="5850" w:type="dxa"/>
            <w:vMerge w:val="restart"/>
          </w:tcPr>
          <w:p w14:paraId="4F25DA59" w14:textId="3B9C03CC" w:rsidR="00214EBD" w:rsidRDefault="00214EBD" w:rsidP="003A3FDE">
            <w:pPr>
              <w:pStyle w:val="Tablecontent"/>
            </w:pPr>
            <w:r>
              <w:t xml:space="preserve">Design them as one set. </w:t>
            </w:r>
          </w:p>
          <w:p w14:paraId="028C9256" w14:textId="2C9AF13F" w:rsidR="00214EBD" w:rsidRDefault="00214EBD" w:rsidP="003A3FDE">
            <w:pPr>
              <w:pStyle w:val="Tablecontent"/>
            </w:pPr>
            <w:r>
              <w:t>Make sure the name is unique across multiple physical arrays</w:t>
            </w:r>
          </w:p>
        </w:tc>
      </w:tr>
      <w:tr w:rsidR="00214EBD" w14:paraId="32B134DF" w14:textId="77777777" w:rsidTr="003A3FDE">
        <w:tc>
          <w:tcPr>
            <w:tcW w:w="1755" w:type="dxa"/>
            <w:vMerge/>
          </w:tcPr>
          <w:p w14:paraId="773C54DE" w14:textId="77777777" w:rsidR="00214EBD" w:rsidRDefault="00214EBD" w:rsidP="003A3FDE">
            <w:pPr>
              <w:pStyle w:val="Tablecontent"/>
            </w:pPr>
          </w:p>
        </w:tc>
        <w:tc>
          <w:tcPr>
            <w:tcW w:w="2475" w:type="dxa"/>
            <w:shd w:val="clear" w:color="auto" w:fill="auto"/>
          </w:tcPr>
          <w:p w14:paraId="6090B91D" w14:textId="77777777" w:rsidR="00214EBD" w:rsidRDefault="00214EBD" w:rsidP="003A3FDE">
            <w:pPr>
              <w:pStyle w:val="Tablecontent"/>
            </w:pPr>
            <w:r>
              <w:t>vVOL</w:t>
            </w:r>
          </w:p>
        </w:tc>
        <w:tc>
          <w:tcPr>
            <w:tcW w:w="5850" w:type="dxa"/>
            <w:vMerge/>
          </w:tcPr>
          <w:p w14:paraId="2B1A801A" w14:textId="77777777" w:rsidR="00214EBD" w:rsidRDefault="00214EBD" w:rsidP="003A3FDE">
            <w:pPr>
              <w:pStyle w:val="Tablecontent"/>
            </w:pPr>
          </w:p>
        </w:tc>
      </w:tr>
      <w:tr w:rsidR="009D437A" w14:paraId="79D9636F" w14:textId="77777777" w:rsidTr="003A3FDE">
        <w:tc>
          <w:tcPr>
            <w:tcW w:w="1755" w:type="dxa"/>
            <w:vMerge w:val="restart"/>
          </w:tcPr>
          <w:p w14:paraId="3304D398" w14:textId="77777777" w:rsidR="009D437A" w:rsidRDefault="009D437A" w:rsidP="003A3FDE">
            <w:pPr>
              <w:pStyle w:val="Tablecontent"/>
            </w:pPr>
            <w:r>
              <w:lastRenderedPageBreak/>
              <w:t>Provider</w:t>
            </w:r>
          </w:p>
        </w:tc>
        <w:tc>
          <w:tcPr>
            <w:tcW w:w="2475" w:type="dxa"/>
            <w:shd w:val="clear" w:color="auto" w:fill="auto"/>
          </w:tcPr>
          <w:p w14:paraId="5B3630E7" w14:textId="77777777" w:rsidR="009D437A" w:rsidRPr="008A387B" w:rsidRDefault="009D437A" w:rsidP="003A3FDE">
            <w:pPr>
              <w:pStyle w:val="Tablecontent"/>
            </w:pPr>
            <w:r>
              <w:t>Resource Pool</w:t>
            </w:r>
          </w:p>
        </w:tc>
        <w:tc>
          <w:tcPr>
            <w:tcW w:w="5850" w:type="dxa"/>
          </w:tcPr>
          <w:p w14:paraId="48FF0115" w14:textId="23C83D7C" w:rsidR="009D437A" w:rsidRDefault="00E2206A" w:rsidP="003A3FDE">
            <w:pPr>
              <w:pStyle w:val="Tablecontent"/>
            </w:pPr>
            <w:r>
              <w:t>It should have the parent cluster it belongs to</w:t>
            </w:r>
          </w:p>
        </w:tc>
      </w:tr>
      <w:tr w:rsidR="009D437A" w14:paraId="70B1BBDF" w14:textId="77777777" w:rsidTr="003A3FDE">
        <w:tc>
          <w:tcPr>
            <w:tcW w:w="1755" w:type="dxa"/>
            <w:vMerge/>
          </w:tcPr>
          <w:p w14:paraId="23C88D3E" w14:textId="77777777" w:rsidR="009D437A" w:rsidRDefault="009D437A" w:rsidP="003A3FDE">
            <w:pPr>
              <w:pStyle w:val="Tablecontent"/>
            </w:pPr>
          </w:p>
        </w:tc>
        <w:tc>
          <w:tcPr>
            <w:tcW w:w="2475" w:type="dxa"/>
            <w:shd w:val="clear" w:color="auto" w:fill="auto"/>
          </w:tcPr>
          <w:p w14:paraId="5FDF36FF" w14:textId="77777777" w:rsidR="009D437A" w:rsidRDefault="009D437A" w:rsidP="003A3FDE">
            <w:pPr>
              <w:pStyle w:val="Tablecontent"/>
            </w:pPr>
            <w:r>
              <w:t>ESXi</w:t>
            </w:r>
          </w:p>
        </w:tc>
        <w:tc>
          <w:tcPr>
            <w:tcW w:w="5850" w:type="dxa"/>
          </w:tcPr>
          <w:p w14:paraId="114DCCAD" w14:textId="4A782895" w:rsidR="009D437A" w:rsidRDefault="00E2206A" w:rsidP="003A3FDE">
            <w:pPr>
              <w:pStyle w:val="Tablecontent"/>
            </w:pPr>
            <w:r>
              <w:t>it should have reference to the physical location (rack, row, floor) of the box.</w:t>
            </w:r>
          </w:p>
        </w:tc>
      </w:tr>
      <w:tr w:rsidR="009D437A" w14:paraId="7852471D" w14:textId="77777777" w:rsidTr="003A3FDE">
        <w:tc>
          <w:tcPr>
            <w:tcW w:w="1755" w:type="dxa"/>
            <w:vMerge/>
          </w:tcPr>
          <w:p w14:paraId="6D814E99" w14:textId="77777777" w:rsidR="009D437A" w:rsidRDefault="009D437A" w:rsidP="003A3FDE">
            <w:pPr>
              <w:pStyle w:val="Tablecontent"/>
            </w:pPr>
          </w:p>
        </w:tc>
        <w:tc>
          <w:tcPr>
            <w:tcW w:w="2475" w:type="dxa"/>
            <w:shd w:val="clear" w:color="auto" w:fill="auto"/>
          </w:tcPr>
          <w:p w14:paraId="14B135B3" w14:textId="77777777" w:rsidR="009D437A" w:rsidRDefault="009D437A" w:rsidP="003A3FDE">
            <w:pPr>
              <w:pStyle w:val="Tablecontent"/>
            </w:pPr>
            <w:r>
              <w:t>Cluster</w:t>
            </w:r>
          </w:p>
        </w:tc>
        <w:tc>
          <w:tcPr>
            <w:tcW w:w="5850" w:type="dxa"/>
          </w:tcPr>
          <w:p w14:paraId="6D65E014" w14:textId="6C5B72DF" w:rsidR="009D437A" w:rsidRDefault="00704535" w:rsidP="003A3FDE">
            <w:pPr>
              <w:pStyle w:val="Tablecontent"/>
            </w:pPr>
            <w:r>
              <w:t>Class of service</w:t>
            </w:r>
          </w:p>
        </w:tc>
      </w:tr>
      <w:tr w:rsidR="00214EBD" w14:paraId="75AB2709" w14:textId="77777777" w:rsidTr="003A3FDE">
        <w:tc>
          <w:tcPr>
            <w:tcW w:w="1755" w:type="dxa"/>
            <w:vMerge/>
          </w:tcPr>
          <w:p w14:paraId="077F1A73" w14:textId="77777777" w:rsidR="00214EBD" w:rsidRDefault="00214EBD" w:rsidP="003A3FDE">
            <w:pPr>
              <w:pStyle w:val="Tablecontent"/>
            </w:pPr>
          </w:p>
        </w:tc>
        <w:tc>
          <w:tcPr>
            <w:tcW w:w="2475" w:type="dxa"/>
            <w:shd w:val="clear" w:color="auto" w:fill="auto"/>
          </w:tcPr>
          <w:p w14:paraId="32266B72" w14:textId="77777777" w:rsidR="00214EBD" w:rsidRDefault="00214EBD" w:rsidP="003A3FDE">
            <w:pPr>
              <w:pStyle w:val="Tablecontent"/>
            </w:pPr>
            <w:r>
              <w:t>Datastore</w:t>
            </w:r>
          </w:p>
        </w:tc>
        <w:tc>
          <w:tcPr>
            <w:tcW w:w="5850" w:type="dxa"/>
            <w:vMerge w:val="restart"/>
          </w:tcPr>
          <w:p w14:paraId="06F4BAB3" w14:textId="447A4D0C" w:rsidR="00214EBD" w:rsidRDefault="00214EBD" w:rsidP="003A3FDE">
            <w:pPr>
              <w:pStyle w:val="Tablecontent"/>
            </w:pPr>
          </w:p>
        </w:tc>
      </w:tr>
      <w:tr w:rsidR="00214EBD" w14:paraId="76626C99" w14:textId="77777777" w:rsidTr="003A3FDE">
        <w:tc>
          <w:tcPr>
            <w:tcW w:w="1755" w:type="dxa"/>
            <w:vMerge/>
          </w:tcPr>
          <w:p w14:paraId="42058572" w14:textId="77777777" w:rsidR="00214EBD" w:rsidRDefault="00214EBD" w:rsidP="003A3FDE">
            <w:pPr>
              <w:pStyle w:val="Tablecontent"/>
            </w:pPr>
          </w:p>
        </w:tc>
        <w:tc>
          <w:tcPr>
            <w:tcW w:w="2475" w:type="dxa"/>
            <w:shd w:val="clear" w:color="auto" w:fill="auto"/>
          </w:tcPr>
          <w:p w14:paraId="68DD45F2" w14:textId="77777777" w:rsidR="00214EBD" w:rsidRDefault="00214EBD" w:rsidP="003A3FDE">
            <w:pPr>
              <w:pStyle w:val="Tablecontent"/>
            </w:pPr>
            <w:r>
              <w:t>Datastore Cluster</w:t>
            </w:r>
          </w:p>
        </w:tc>
        <w:tc>
          <w:tcPr>
            <w:tcW w:w="5850" w:type="dxa"/>
            <w:vMerge/>
          </w:tcPr>
          <w:p w14:paraId="0BD14576" w14:textId="77777777" w:rsidR="00214EBD" w:rsidRDefault="00214EBD" w:rsidP="003A3FDE">
            <w:pPr>
              <w:pStyle w:val="Tablecontent"/>
            </w:pPr>
          </w:p>
        </w:tc>
      </w:tr>
      <w:tr w:rsidR="00214EBD" w14:paraId="65912A7B" w14:textId="77777777" w:rsidTr="003A3FDE">
        <w:tc>
          <w:tcPr>
            <w:tcW w:w="1755" w:type="dxa"/>
            <w:vMerge/>
          </w:tcPr>
          <w:p w14:paraId="38ED1448" w14:textId="77777777" w:rsidR="00214EBD" w:rsidRDefault="00214EBD" w:rsidP="003A3FDE">
            <w:pPr>
              <w:pStyle w:val="Tablecontent"/>
            </w:pPr>
          </w:p>
        </w:tc>
        <w:tc>
          <w:tcPr>
            <w:tcW w:w="2475" w:type="dxa"/>
            <w:shd w:val="clear" w:color="auto" w:fill="auto"/>
          </w:tcPr>
          <w:p w14:paraId="7A2FDACE" w14:textId="77777777" w:rsidR="00214EBD" w:rsidRDefault="00214EBD" w:rsidP="003A3FDE">
            <w:pPr>
              <w:pStyle w:val="Tablecontent"/>
            </w:pPr>
            <w:r>
              <w:t>Distributed Port Group</w:t>
            </w:r>
          </w:p>
        </w:tc>
        <w:tc>
          <w:tcPr>
            <w:tcW w:w="5850" w:type="dxa"/>
            <w:vMerge w:val="restart"/>
          </w:tcPr>
          <w:p w14:paraId="18EA0A13" w14:textId="3105227C" w:rsidR="00214EBD" w:rsidRDefault="00214EBD" w:rsidP="003A3FDE">
            <w:pPr>
              <w:pStyle w:val="Tablecontent"/>
            </w:pPr>
            <w:r>
              <w:t>Designed them as one set.</w:t>
            </w:r>
            <w:r w:rsidR="00E2206A">
              <w:t xml:space="preserve"> The port name should tell which switch it belongs to.</w:t>
            </w:r>
          </w:p>
        </w:tc>
      </w:tr>
      <w:tr w:rsidR="00214EBD" w14:paraId="317873B4" w14:textId="77777777" w:rsidTr="003A3FDE">
        <w:tc>
          <w:tcPr>
            <w:tcW w:w="1755" w:type="dxa"/>
            <w:vMerge/>
          </w:tcPr>
          <w:p w14:paraId="0D1797A3" w14:textId="77777777" w:rsidR="00214EBD" w:rsidRDefault="00214EBD" w:rsidP="003A3FDE">
            <w:pPr>
              <w:pStyle w:val="Tablecontent"/>
            </w:pPr>
          </w:p>
        </w:tc>
        <w:tc>
          <w:tcPr>
            <w:tcW w:w="2475" w:type="dxa"/>
            <w:shd w:val="clear" w:color="auto" w:fill="auto"/>
          </w:tcPr>
          <w:p w14:paraId="5D2111B8" w14:textId="77777777" w:rsidR="00214EBD" w:rsidRDefault="00214EBD" w:rsidP="003A3FDE">
            <w:pPr>
              <w:pStyle w:val="Tablecontent"/>
            </w:pPr>
            <w:r>
              <w:t>Distributed Switch</w:t>
            </w:r>
          </w:p>
        </w:tc>
        <w:tc>
          <w:tcPr>
            <w:tcW w:w="5850" w:type="dxa"/>
            <w:vMerge/>
          </w:tcPr>
          <w:p w14:paraId="58B1A0F3" w14:textId="77777777" w:rsidR="00214EBD" w:rsidRDefault="00214EBD" w:rsidP="003A3FDE">
            <w:pPr>
              <w:pStyle w:val="Tablecontent"/>
            </w:pPr>
          </w:p>
        </w:tc>
      </w:tr>
      <w:tr w:rsidR="00214EBD" w14:paraId="1EF7F3C5" w14:textId="77777777" w:rsidTr="003A3FDE">
        <w:tc>
          <w:tcPr>
            <w:tcW w:w="1755" w:type="dxa"/>
            <w:vMerge w:val="restart"/>
          </w:tcPr>
          <w:p w14:paraId="2EF6057A" w14:textId="0F71C740" w:rsidR="00214EBD" w:rsidRDefault="00214EBD" w:rsidP="003A3FDE">
            <w:pPr>
              <w:pStyle w:val="Tablecontent"/>
            </w:pPr>
            <w:r>
              <w:t>vSphere</w:t>
            </w:r>
          </w:p>
        </w:tc>
        <w:tc>
          <w:tcPr>
            <w:tcW w:w="2475" w:type="dxa"/>
            <w:shd w:val="clear" w:color="auto" w:fill="auto"/>
          </w:tcPr>
          <w:p w14:paraId="2F3CEFF0" w14:textId="51D18CE7" w:rsidR="00214EBD" w:rsidRDefault="00214EBD" w:rsidP="003A3FDE">
            <w:pPr>
              <w:pStyle w:val="Tablecontent"/>
            </w:pPr>
            <w:r>
              <w:t>Folder</w:t>
            </w:r>
          </w:p>
        </w:tc>
        <w:tc>
          <w:tcPr>
            <w:tcW w:w="5850" w:type="dxa"/>
          </w:tcPr>
          <w:p w14:paraId="4FCDA320" w14:textId="7A579481" w:rsidR="00214EBD" w:rsidRDefault="00214EBD" w:rsidP="003A3FDE">
            <w:pPr>
              <w:pStyle w:val="Tablecontent"/>
            </w:pPr>
            <w:r>
              <w:t xml:space="preserve">Make sure the 4 types of folders have unique and easy naming convention. It has to be unique across vCenter servers. </w:t>
            </w:r>
          </w:p>
        </w:tc>
      </w:tr>
      <w:tr w:rsidR="00214EBD" w14:paraId="2AE99AD8" w14:textId="77777777" w:rsidTr="003A3FDE">
        <w:tc>
          <w:tcPr>
            <w:tcW w:w="1755" w:type="dxa"/>
            <w:vMerge/>
          </w:tcPr>
          <w:p w14:paraId="059C43FB" w14:textId="77777777" w:rsidR="00214EBD" w:rsidRDefault="00214EBD" w:rsidP="00214EBD">
            <w:pPr>
              <w:pStyle w:val="Tablecontent"/>
            </w:pPr>
          </w:p>
        </w:tc>
        <w:tc>
          <w:tcPr>
            <w:tcW w:w="2475" w:type="dxa"/>
            <w:shd w:val="clear" w:color="auto" w:fill="auto"/>
          </w:tcPr>
          <w:p w14:paraId="56E89BD2" w14:textId="3D5D972A" w:rsidR="00214EBD" w:rsidRDefault="00214EBD" w:rsidP="00214EBD">
            <w:pPr>
              <w:pStyle w:val="Tablecontent"/>
            </w:pPr>
            <w:r>
              <w:t>Data Center</w:t>
            </w:r>
          </w:p>
        </w:tc>
        <w:tc>
          <w:tcPr>
            <w:tcW w:w="5850" w:type="dxa"/>
          </w:tcPr>
          <w:p w14:paraId="34AEA480" w14:textId="0D6BEF5C" w:rsidR="00214EBD" w:rsidRDefault="00E2206A" w:rsidP="00214EBD">
            <w:pPr>
              <w:pStyle w:val="Tablecontent"/>
            </w:pPr>
            <w:r>
              <w:t xml:space="preserve">It should </w:t>
            </w:r>
          </w:p>
        </w:tc>
      </w:tr>
      <w:tr w:rsidR="00214EBD" w14:paraId="54A1C98F" w14:textId="77777777" w:rsidTr="003A3FDE">
        <w:tc>
          <w:tcPr>
            <w:tcW w:w="1755" w:type="dxa"/>
            <w:vMerge/>
          </w:tcPr>
          <w:p w14:paraId="039D4DA6" w14:textId="77777777" w:rsidR="00214EBD" w:rsidRDefault="00214EBD" w:rsidP="00214EBD">
            <w:pPr>
              <w:pStyle w:val="Tablecontent"/>
            </w:pPr>
          </w:p>
        </w:tc>
        <w:tc>
          <w:tcPr>
            <w:tcW w:w="2475" w:type="dxa"/>
            <w:shd w:val="clear" w:color="auto" w:fill="auto"/>
          </w:tcPr>
          <w:p w14:paraId="44B88789" w14:textId="4A7D009F" w:rsidR="00214EBD" w:rsidRDefault="00214EBD" w:rsidP="00214EBD">
            <w:pPr>
              <w:pStyle w:val="Tablecontent"/>
            </w:pPr>
            <w:r>
              <w:t>vCenter</w:t>
            </w:r>
          </w:p>
        </w:tc>
        <w:tc>
          <w:tcPr>
            <w:tcW w:w="5850" w:type="dxa"/>
          </w:tcPr>
          <w:p w14:paraId="76346F61" w14:textId="77777777" w:rsidR="00214EBD" w:rsidRDefault="00214EBD" w:rsidP="00214EBD">
            <w:pPr>
              <w:pStyle w:val="Tablecontent"/>
            </w:pPr>
          </w:p>
        </w:tc>
      </w:tr>
      <w:tr w:rsidR="00214EBD" w14:paraId="7D43F0B8" w14:textId="77777777" w:rsidTr="003A3FDE">
        <w:tc>
          <w:tcPr>
            <w:tcW w:w="1755" w:type="dxa"/>
            <w:vMerge w:val="restart"/>
          </w:tcPr>
          <w:p w14:paraId="4CAFAFB2" w14:textId="77777777" w:rsidR="00214EBD" w:rsidRDefault="00214EBD" w:rsidP="00214EBD">
            <w:pPr>
              <w:pStyle w:val="Tablecontent"/>
            </w:pPr>
            <w:r>
              <w:t>vSAN</w:t>
            </w:r>
          </w:p>
        </w:tc>
        <w:tc>
          <w:tcPr>
            <w:tcW w:w="2475" w:type="dxa"/>
            <w:shd w:val="clear" w:color="auto" w:fill="auto"/>
          </w:tcPr>
          <w:p w14:paraId="0AF41E9A" w14:textId="77777777" w:rsidR="00214EBD" w:rsidRDefault="00214EBD" w:rsidP="00214EBD">
            <w:pPr>
              <w:pStyle w:val="Tablecontent"/>
            </w:pPr>
            <w:r>
              <w:t>Fault Domain</w:t>
            </w:r>
          </w:p>
        </w:tc>
        <w:tc>
          <w:tcPr>
            <w:tcW w:w="5850" w:type="dxa"/>
          </w:tcPr>
          <w:p w14:paraId="5246B2BD" w14:textId="77777777" w:rsidR="00214EBD" w:rsidRDefault="00214EBD" w:rsidP="00214EBD">
            <w:pPr>
              <w:pStyle w:val="Tablecontent"/>
            </w:pPr>
          </w:p>
        </w:tc>
      </w:tr>
      <w:tr w:rsidR="00214EBD" w14:paraId="4FEA6058" w14:textId="77777777" w:rsidTr="003A3FDE">
        <w:tc>
          <w:tcPr>
            <w:tcW w:w="1755" w:type="dxa"/>
            <w:vMerge/>
          </w:tcPr>
          <w:p w14:paraId="3276D0E9" w14:textId="77777777" w:rsidR="00214EBD" w:rsidRDefault="00214EBD" w:rsidP="00214EBD">
            <w:pPr>
              <w:pStyle w:val="Tablecontent"/>
            </w:pPr>
          </w:p>
        </w:tc>
        <w:tc>
          <w:tcPr>
            <w:tcW w:w="2475" w:type="dxa"/>
            <w:shd w:val="clear" w:color="auto" w:fill="auto"/>
          </w:tcPr>
          <w:p w14:paraId="13393D1C" w14:textId="77777777" w:rsidR="00214EBD" w:rsidRDefault="00214EBD" w:rsidP="00214EBD">
            <w:pPr>
              <w:pStyle w:val="Tablecontent"/>
            </w:pPr>
            <w:r>
              <w:t>File Services</w:t>
            </w:r>
          </w:p>
        </w:tc>
        <w:tc>
          <w:tcPr>
            <w:tcW w:w="5850" w:type="dxa"/>
          </w:tcPr>
          <w:p w14:paraId="15EA1312" w14:textId="77777777" w:rsidR="00214EBD" w:rsidRDefault="00214EBD" w:rsidP="00214EBD">
            <w:pPr>
              <w:pStyle w:val="Tablecontent"/>
            </w:pPr>
          </w:p>
        </w:tc>
      </w:tr>
      <w:tr w:rsidR="00214EBD" w14:paraId="5435B809" w14:textId="77777777" w:rsidTr="003A3FDE">
        <w:tc>
          <w:tcPr>
            <w:tcW w:w="1755" w:type="dxa"/>
            <w:vMerge w:val="restart"/>
          </w:tcPr>
          <w:p w14:paraId="6D7F02C2" w14:textId="77777777" w:rsidR="00214EBD" w:rsidRDefault="00214EBD" w:rsidP="00214EBD">
            <w:pPr>
              <w:pStyle w:val="Tablecontent"/>
            </w:pPr>
            <w:r>
              <w:t>NSX</w:t>
            </w:r>
          </w:p>
        </w:tc>
        <w:tc>
          <w:tcPr>
            <w:tcW w:w="2475" w:type="dxa"/>
            <w:shd w:val="clear" w:color="auto" w:fill="auto"/>
          </w:tcPr>
          <w:p w14:paraId="3C99B0CE" w14:textId="77777777" w:rsidR="00214EBD" w:rsidRDefault="00214EBD" w:rsidP="00214EBD">
            <w:pPr>
              <w:pStyle w:val="Tablecontent"/>
            </w:pPr>
            <w:r>
              <w:t>NSX Edge</w:t>
            </w:r>
          </w:p>
        </w:tc>
        <w:tc>
          <w:tcPr>
            <w:tcW w:w="5850" w:type="dxa"/>
          </w:tcPr>
          <w:p w14:paraId="6F20B110" w14:textId="69D22194" w:rsidR="00214EBD" w:rsidRDefault="00E2206A" w:rsidP="00214EBD">
            <w:pPr>
              <w:pStyle w:val="Tablecontent"/>
            </w:pPr>
            <w:r>
              <w:t>Avoid including the size as it may change.</w:t>
            </w:r>
          </w:p>
        </w:tc>
      </w:tr>
      <w:tr w:rsidR="00214EBD" w14:paraId="00630F19" w14:textId="77777777" w:rsidTr="003A3FDE">
        <w:tc>
          <w:tcPr>
            <w:tcW w:w="1755" w:type="dxa"/>
            <w:vMerge/>
          </w:tcPr>
          <w:p w14:paraId="2BE2099D" w14:textId="77777777" w:rsidR="00214EBD" w:rsidRDefault="00214EBD" w:rsidP="00214EBD">
            <w:pPr>
              <w:pStyle w:val="Tablecontent"/>
            </w:pPr>
          </w:p>
        </w:tc>
        <w:tc>
          <w:tcPr>
            <w:tcW w:w="2475" w:type="dxa"/>
            <w:shd w:val="clear" w:color="auto" w:fill="auto"/>
          </w:tcPr>
          <w:p w14:paraId="1997856F" w14:textId="77777777" w:rsidR="00214EBD" w:rsidRDefault="00214EBD" w:rsidP="00214EBD">
            <w:pPr>
              <w:pStyle w:val="Tablecontent"/>
            </w:pPr>
            <w:r>
              <w:t>NSX Manager</w:t>
            </w:r>
          </w:p>
        </w:tc>
        <w:tc>
          <w:tcPr>
            <w:tcW w:w="5850" w:type="dxa"/>
          </w:tcPr>
          <w:p w14:paraId="64E6AC0B" w14:textId="77777777" w:rsidR="00214EBD" w:rsidRDefault="00214EBD" w:rsidP="00214EBD">
            <w:pPr>
              <w:pStyle w:val="Tablecontent"/>
            </w:pPr>
          </w:p>
        </w:tc>
      </w:tr>
      <w:tr w:rsidR="00214EBD" w14:paraId="63D71F7C" w14:textId="77777777" w:rsidTr="003A3FDE">
        <w:tc>
          <w:tcPr>
            <w:tcW w:w="1755" w:type="dxa"/>
            <w:vMerge/>
          </w:tcPr>
          <w:p w14:paraId="7346D12D" w14:textId="77777777" w:rsidR="00214EBD" w:rsidRDefault="00214EBD" w:rsidP="00214EBD">
            <w:pPr>
              <w:pStyle w:val="Tablecontent"/>
            </w:pPr>
          </w:p>
        </w:tc>
        <w:tc>
          <w:tcPr>
            <w:tcW w:w="2475" w:type="dxa"/>
            <w:shd w:val="clear" w:color="auto" w:fill="auto"/>
          </w:tcPr>
          <w:p w14:paraId="7ED393CC" w14:textId="77777777" w:rsidR="00214EBD" w:rsidRDefault="00214EBD" w:rsidP="00214EBD">
            <w:pPr>
              <w:pStyle w:val="Tablecontent"/>
            </w:pPr>
            <w:r>
              <w:t>Logical Switch</w:t>
            </w:r>
          </w:p>
        </w:tc>
        <w:tc>
          <w:tcPr>
            <w:tcW w:w="5850" w:type="dxa"/>
          </w:tcPr>
          <w:p w14:paraId="15D9E948" w14:textId="77777777" w:rsidR="00214EBD" w:rsidRDefault="00214EBD" w:rsidP="00214EBD">
            <w:pPr>
              <w:pStyle w:val="Tablecontent"/>
            </w:pPr>
          </w:p>
        </w:tc>
      </w:tr>
      <w:tr w:rsidR="00214EBD" w14:paraId="70C36D9B" w14:textId="77777777" w:rsidTr="003A3FDE">
        <w:tc>
          <w:tcPr>
            <w:tcW w:w="1755" w:type="dxa"/>
            <w:vMerge/>
          </w:tcPr>
          <w:p w14:paraId="4EDFB7F4" w14:textId="77777777" w:rsidR="00214EBD" w:rsidRDefault="00214EBD" w:rsidP="00214EBD">
            <w:pPr>
              <w:pStyle w:val="Tablecontent"/>
            </w:pPr>
          </w:p>
        </w:tc>
        <w:tc>
          <w:tcPr>
            <w:tcW w:w="2475" w:type="dxa"/>
            <w:shd w:val="clear" w:color="auto" w:fill="auto"/>
          </w:tcPr>
          <w:p w14:paraId="77A0F8A9" w14:textId="77777777" w:rsidR="00214EBD" w:rsidRDefault="00214EBD" w:rsidP="00214EBD">
            <w:pPr>
              <w:pStyle w:val="Tablecontent"/>
            </w:pPr>
            <w:r>
              <w:t>Group</w:t>
            </w:r>
          </w:p>
        </w:tc>
        <w:tc>
          <w:tcPr>
            <w:tcW w:w="5850" w:type="dxa"/>
          </w:tcPr>
          <w:p w14:paraId="7570503F" w14:textId="77777777" w:rsidR="00214EBD" w:rsidRDefault="00214EBD" w:rsidP="00214EBD">
            <w:pPr>
              <w:pStyle w:val="Tablecontent"/>
            </w:pPr>
          </w:p>
        </w:tc>
      </w:tr>
      <w:tr w:rsidR="00214EBD" w14:paraId="6578F1C7" w14:textId="77777777" w:rsidTr="003A3FDE">
        <w:tc>
          <w:tcPr>
            <w:tcW w:w="1755" w:type="dxa"/>
            <w:vMerge w:val="restart"/>
          </w:tcPr>
          <w:p w14:paraId="1450C2BB" w14:textId="77777777" w:rsidR="00214EBD" w:rsidRDefault="00214EBD" w:rsidP="00214EBD">
            <w:pPr>
              <w:pStyle w:val="Tablecontent"/>
            </w:pPr>
            <w:r>
              <w:t>Kubernetes</w:t>
            </w:r>
          </w:p>
        </w:tc>
        <w:tc>
          <w:tcPr>
            <w:tcW w:w="2475" w:type="dxa"/>
            <w:shd w:val="clear" w:color="auto" w:fill="auto"/>
          </w:tcPr>
          <w:p w14:paraId="794B374D" w14:textId="77777777" w:rsidR="00214EBD" w:rsidRDefault="00214EBD" w:rsidP="00214EBD">
            <w:pPr>
              <w:pStyle w:val="Tablecontent"/>
            </w:pPr>
            <w:r w:rsidRPr="008A387B">
              <w:t>K8 Container</w:t>
            </w:r>
          </w:p>
        </w:tc>
        <w:tc>
          <w:tcPr>
            <w:tcW w:w="5850" w:type="dxa"/>
            <w:vMerge w:val="restart"/>
          </w:tcPr>
          <w:p w14:paraId="1BB91AE3" w14:textId="77777777" w:rsidR="00214EBD" w:rsidRDefault="00214EBD" w:rsidP="00214EBD">
            <w:pPr>
              <w:pStyle w:val="Tablecontent"/>
            </w:pPr>
            <w:r>
              <w:t>Designed them as one set.</w:t>
            </w:r>
          </w:p>
          <w:p w14:paraId="1B681656" w14:textId="77777777" w:rsidR="00214EBD" w:rsidRDefault="00214EBD" w:rsidP="00214EBD">
            <w:pPr>
              <w:pStyle w:val="Tablecontent"/>
            </w:pPr>
            <w:r>
              <w:t xml:space="preserve">Make sure the names are unique across K8 clusters. </w:t>
            </w:r>
          </w:p>
          <w:p w14:paraId="55958E17" w14:textId="71AAA664" w:rsidR="00E2206A" w:rsidRDefault="00E2206A" w:rsidP="00214EBD">
            <w:pPr>
              <w:pStyle w:val="Tablecontent"/>
            </w:pPr>
            <w:r>
              <w:t>It should have the business owner ID.</w:t>
            </w:r>
          </w:p>
        </w:tc>
      </w:tr>
      <w:tr w:rsidR="00214EBD" w14:paraId="0CF8F425" w14:textId="77777777" w:rsidTr="003A3FDE">
        <w:tc>
          <w:tcPr>
            <w:tcW w:w="1755" w:type="dxa"/>
            <w:vMerge/>
          </w:tcPr>
          <w:p w14:paraId="6BE04EEF" w14:textId="77777777" w:rsidR="00214EBD" w:rsidRDefault="00214EBD" w:rsidP="00214EBD">
            <w:pPr>
              <w:pStyle w:val="Tablecontent"/>
            </w:pPr>
          </w:p>
        </w:tc>
        <w:tc>
          <w:tcPr>
            <w:tcW w:w="2475" w:type="dxa"/>
            <w:shd w:val="clear" w:color="auto" w:fill="auto"/>
          </w:tcPr>
          <w:p w14:paraId="17411964" w14:textId="77777777" w:rsidR="00214EBD" w:rsidRDefault="00214EBD" w:rsidP="00214EBD">
            <w:pPr>
              <w:pStyle w:val="Tablecontent"/>
            </w:pPr>
            <w:r w:rsidRPr="008A387B">
              <w:t>K8 Pod</w:t>
            </w:r>
          </w:p>
        </w:tc>
        <w:tc>
          <w:tcPr>
            <w:tcW w:w="5850" w:type="dxa"/>
            <w:vMerge/>
          </w:tcPr>
          <w:p w14:paraId="3777E0D4" w14:textId="77777777" w:rsidR="00214EBD" w:rsidRDefault="00214EBD" w:rsidP="00214EBD">
            <w:pPr>
              <w:pStyle w:val="Tablecontent"/>
            </w:pPr>
          </w:p>
        </w:tc>
      </w:tr>
      <w:tr w:rsidR="00214EBD" w14:paraId="032E2EBA" w14:textId="77777777" w:rsidTr="003A3FDE">
        <w:tc>
          <w:tcPr>
            <w:tcW w:w="1755" w:type="dxa"/>
            <w:vMerge/>
          </w:tcPr>
          <w:p w14:paraId="45BADBB9" w14:textId="77777777" w:rsidR="00214EBD" w:rsidRDefault="00214EBD" w:rsidP="00214EBD">
            <w:pPr>
              <w:pStyle w:val="Tablecontent"/>
            </w:pPr>
          </w:p>
        </w:tc>
        <w:tc>
          <w:tcPr>
            <w:tcW w:w="2475" w:type="dxa"/>
            <w:shd w:val="clear" w:color="auto" w:fill="auto"/>
          </w:tcPr>
          <w:p w14:paraId="2C8C2F76" w14:textId="77777777" w:rsidR="00214EBD" w:rsidRPr="008A387B" w:rsidRDefault="00214EBD" w:rsidP="00214EBD">
            <w:pPr>
              <w:pStyle w:val="Tablecontent"/>
            </w:pPr>
            <w:r>
              <w:t>K8 Workload</w:t>
            </w:r>
          </w:p>
        </w:tc>
        <w:tc>
          <w:tcPr>
            <w:tcW w:w="5850" w:type="dxa"/>
            <w:vMerge/>
          </w:tcPr>
          <w:p w14:paraId="190580E2" w14:textId="77777777" w:rsidR="00214EBD" w:rsidRDefault="00214EBD" w:rsidP="00214EBD">
            <w:pPr>
              <w:pStyle w:val="Tablecontent"/>
            </w:pPr>
          </w:p>
        </w:tc>
      </w:tr>
    </w:tbl>
    <w:p w14:paraId="69A1115B" w14:textId="186F3FCD" w:rsidR="00704535" w:rsidRDefault="00E2206A" w:rsidP="00E2206A">
      <w:pPr>
        <w:pStyle w:val="Heading6"/>
      </w:pPr>
      <w:r>
        <w:t>Example</w:t>
      </w:r>
    </w:p>
    <w:p w14:paraId="6A65858C" w14:textId="2660C638" w:rsidR="009D437A" w:rsidRDefault="009D437A" w:rsidP="009D437A">
      <w:r>
        <w:t xml:space="preserve">The name should reflect the object. This is less important in the UI as have you the context. But in code (programming), it helps to know what object you’re dealing with to reduce human error. </w:t>
      </w:r>
    </w:p>
    <w:p w14:paraId="53C1295E" w14:textId="77777777" w:rsidR="009D437A" w:rsidRDefault="009D437A" w:rsidP="009D437A">
      <w:r>
        <w:t>Here is naming convention I’d use for cluster and datastore name.</w:t>
      </w:r>
    </w:p>
    <w:p w14:paraId="345CEF5D" w14:textId="77777777" w:rsidR="009D437A" w:rsidRDefault="009D437A" w:rsidP="009D437A">
      <w:pPr>
        <w:pStyle w:val="BeforeTable"/>
      </w:pPr>
    </w:p>
    <w:tbl>
      <w:tblPr>
        <w:tblStyle w:val="TableGridLight"/>
        <w:tblW w:w="9440"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584"/>
        <w:gridCol w:w="1872"/>
        <w:gridCol w:w="4320"/>
      </w:tblGrid>
      <w:tr w:rsidR="009D437A" w:rsidRPr="000F4D3A" w14:paraId="7F92380D" w14:textId="77777777" w:rsidTr="00522EFD">
        <w:trPr>
          <w:trHeight w:val="302"/>
          <w:jc w:val="center"/>
        </w:trPr>
        <w:tc>
          <w:tcPr>
            <w:tcW w:w="1664" w:type="dxa"/>
            <w:shd w:val="clear" w:color="auto" w:fill="F2F2F2" w:themeFill="background1" w:themeFillShade="F2"/>
          </w:tcPr>
          <w:p w14:paraId="6C57920F" w14:textId="77777777" w:rsidR="009D437A" w:rsidRDefault="009D437A" w:rsidP="003A3FDE">
            <w:pPr>
              <w:pStyle w:val="Tableheading"/>
            </w:pPr>
            <w:r>
              <w:t>Part</w:t>
            </w:r>
          </w:p>
        </w:tc>
        <w:tc>
          <w:tcPr>
            <w:tcW w:w="1584" w:type="dxa"/>
            <w:shd w:val="clear" w:color="auto" w:fill="F2F2F2" w:themeFill="background1" w:themeFillShade="F2"/>
            <w:hideMark/>
          </w:tcPr>
          <w:p w14:paraId="768B2A07" w14:textId="77777777" w:rsidR="009D437A" w:rsidRPr="000F4D3A" w:rsidRDefault="009D437A" w:rsidP="003A3FDE">
            <w:pPr>
              <w:pStyle w:val="Tableheading"/>
            </w:pPr>
            <w:r>
              <w:t>Value</w:t>
            </w:r>
          </w:p>
        </w:tc>
        <w:tc>
          <w:tcPr>
            <w:tcW w:w="1872" w:type="dxa"/>
            <w:shd w:val="clear" w:color="auto" w:fill="F2F2F2" w:themeFill="background1" w:themeFillShade="F2"/>
            <w:hideMark/>
          </w:tcPr>
          <w:p w14:paraId="53D853FD" w14:textId="77777777" w:rsidR="009D437A" w:rsidRPr="000F4D3A" w:rsidRDefault="009D437A" w:rsidP="003A3FDE">
            <w:pPr>
              <w:pStyle w:val="Tableheading"/>
            </w:pPr>
            <w:r>
              <w:t>Meaning</w:t>
            </w:r>
          </w:p>
        </w:tc>
        <w:tc>
          <w:tcPr>
            <w:tcW w:w="4320" w:type="dxa"/>
            <w:shd w:val="clear" w:color="auto" w:fill="F2F2F2" w:themeFill="background1" w:themeFillShade="F2"/>
            <w:hideMark/>
          </w:tcPr>
          <w:p w14:paraId="2D1AFE15" w14:textId="77777777" w:rsidR="009D437A" w:rsidRPr="000F4D3A" w:rsidRDefault="009D437A" w:rsidP="003A3FDE">
            <w:pPr>
              <w:pStyle w:val="Tableheading"/>
            </w:pPr>
            <w:r>
              <w:t>Reason</w:t>
            </w:r>
          </w:p>
        </w:tc>
      </w:tr>
      <w:tr w:rsidR="009D437A" w:rsidRPr="00031BD6" w14:paraId="2803CCB0" w14:textId="77777777" w:rsidTr="00522EFD">
        <w:trPr>
          <w:trHeight w:val="171"/>
          <w:jc w:val="center"/>
        </w:trPr>
        <w:tc>
          <w:tcPr>
            <w:tcW w:w="1664" w:type="dxa"/>
          </w:tcPr>
          <w:p w14:paraId="277D556B" w14:textId="77777777" w:rsidR="009D437A" w:rsidRPr="00031BD6" w:rsidRDefault="009D437A" w:rsidP="003A3FDE">
            <w:pPr>
              <w:pStyle w:val="Tablecontent"/>
            </w:pPr>
            <w:r>
              <w:t>Class of Service</w:t>
            </w:r>
          </w:p>
        </w:tc>
        <w:tc>
          <w:tcPr>
            <w:tcW w:w="1584" w:type="dxa"/>
          </w:tcPr>
          <w:p w14:paraId="0E42A5BE" w14:textId="77777777" w:rsidR="009D437A" w:rsidRPr="00031BD6" w:rsidRDefault="009D437A" w:rsidP="003A3FDE">
            <w:pPr>
              <w:pStyle w:val="Tablecontent"/>
            </w:pPr>
            <w:r w:rsidRPr="00031BD6">
              <w:t>GLD | SLV | BRZ</w:t>
            </w:r>
          </w:p>
        </w:tc>
        <w:tc>
          <w:tcPr>
            <w:tcW w:w="1872" w:type="dxa"/>
          </w:tcPr>
          <w:p w14:paraId="2DDD2285" w14:textId="77777777" w:rsidR="009D437A" w:rsidRPr="00031BD6" w:rsidRDefault="009D437A" w:rsidP="003A3FDE">
            <w:pPr>
              <w:pStyle w:val="Tablecontent"/>
            </w:pPr>
            <w:r>
              <w:t>Gold, Silver, or Bronze</w:t>
            </w:r>
          </w:p>
        </w:tc>
        <w:tc>
          <w:tcPr>
            <w:tcW w:w="4320" w:type="dxa"/>
          </w:tcPr>
          <w:p w14:paraId="17822083" w14:textId="77777777" w:rsidR="009D437A" w:rsidRDefault="009D437A" w:rsidP="003A3FDE">
            <w:pPr>
              <w:pStyle w:val="Tablecontent"/>
            </w:pPr>
            <w:r>
              <w:t>I use this as the first part of the name as it’s the most important one.</w:t>
            </w:r>
          </w:p>
          <w:p w14:paraId="7625ED0C" w14:textId="77777777" w:rsidR="009D437A" w:rsidRPr="00031BD6" w:rsidRDefault="009D437A" w:rsidP="003A3FDE">
            <w:pPr>
              <w:pStyle w:val="Tablecontent"/>
            </w:pPr>
            <w:r>
              <w:t>I avoid Tier 1, Tier 2, Tier 3 as it could be unclear if Tier 1 is higher than Tier 3. Also, they also differ by 1 character, which is prone to human error.</w:t>
            </w:r>
          </w:p>
        </w:tc>
      </w:tr>
      <w:tr w:rsidR="009D437A" w:rsidRPr="00031BD6" w14:paraId="78C78BA1" w14:textId="77777777" w:rsidTr="00522EFD">
        <w:trPr>
          <w:trHeight w:val="50"/>
          <w:jc w:val="center"/>
        </w:trPr>
        <w:tc>
          <w:tcPr>
            <w:tcW w:w="1664" w:type="dxa"/>
          </w:tcPr>
          <w:p w14:paraId="34D041FF" w14:textId="77777777" w:rsidR="009D437A" w:rsidRPr="00031BD6" w:rsidRDefault="009D437A" w:rsidP="003A3FDE">
            <w:pPr>
              <w:pStyle w:val="Tablecontent"/>
            </w:pPr>
            <w:r>
              <w:t>Location</w:t>
            </w:r>
          </w:p>
        </w:tc>
        <w:tc>
          <w:tcPr>
            <w:tcW w:w="1584" w:type="dxa"/>
          </w:tcPr>
          <w:p w14:paraId="3480A71C" w14:textId="77777777" w:rsidR="009D437A" w:rsidRPr="00031BD6" w:rsidRDefault="009D437A" w:rsidP="003A3FDE">
            <w:pPr>
              <w:pStyle w:val="Tablecontent"/>
            </w:pPr>
            <w:r>
              <w:t>SGP | SFO</w:t>
            </w:r>
          </w:p>
        </w:tc>
        <w:tc>
          <w:tcPr>
            <w:tcW w:w="1872" w:type="dxa"/>
          </w:tcPr>
          <w:p w14:paraId="46979DFC" w14:textId="77777777" w:rsidR="009D437A" w:rsidRPr="00031BD6" w:rsidRDefault="009D437A" w:rsidP="003A3FDE">
            <w:pPr>
              <w:pStyle w:val="Tablecontent"/>
            </w:pPr>
            <w:r>
              <w:t xml:space="preserve">The physical location of the </w:t>
            </w:r>
          </w:p>
        </w:tc>
        <w:tc>
          <w:tcPr>
            <w:tcW w:w="4320" w:type="dxa"/>
          </w:tcPr>
          <w:p w14:paraId="4194AAF5" w14:textId="77777777" w:rsidR="009D437A" w:rsidRDefault="009D437A" w:rsidP="003A3FDE">
            <w:pPr>
              <w:pStyle w:val="Tablecontent"/>
            </w:pPr>
            <w:r>
              <w:t xml:space="preserve">This does not change. Typically, it’s a city. </w:t>
            </w:r>
          </w:p>
          <w:p w14:paraId="7F6F4DBF" w14:textId="77777777" w:rsidR="009D437A" w:rsidRDefault="009D437A" w:rsidP="003A3FDE">
            <w:pPr>
              <w:pStyle w:val="Tablecontent"/>
            </w:pPr>
            <w:r>
              <w:t>For stretched clusters – clusters spanning two cities or availability zones within a region – suggestions for the location code include:</w:t>
            </w:r>
          </w:p>
          <w:p w14:paraId="6C0682EF" w14:textId="77777777" w:rsidR="009D437A" w:rsidRDefault="009D437A">
            <w:pPr>
              <w:pStyle w:val="Tablecontent"/>
              <w:numPr>
                <w:ilvl w:val="0"/>
                <w:numId w:val="33"/>
              </w:numPr>
            </w:pPr>
            <w:r>
              <w:lastRenderedPageBreak/>
              <w:t>Combining both city codes, e.g. SGPSFO.</w:t>
            </w:r>
          </w:p>
          <w:p w14:paraId="50D9F00D" w14:textId="77777777" w:rsidR="009D437A" w:rsidRDefault="009D437A">
            <w:pPr>
              <w:pStyle w:val="Tablecontent"/>
              <w:numPr>
                <w:ilvl w:val="0"/>
                <w:numId w:val="33"/>
              </w:numPr>
            </w:pPr>
            <w:r>
              <w:t>Using a code for the country/region the stretched cluster is in, e.g. APJ, ANZ, AUS.</w:t>
            </w:r>
          </w:p>
          <w:p w14:paraId="53DB0BD9" w14:textId="77777777" w:rsidR="009D437A" w:rsidRDefault="009D437A">
            <w:pPr>
              <w:pStyle w:val="Tablecontent"/>
              <w:numPr>
                <w:ilvl w:val="0"/>
                <w:numId w:val="33"/>
              </w:numPr>
            </w:pPr>
            <w:r>
              <w:t>Using a generic descriptor like STR or MAZ (Multi-AZ).</w:t>
            </w:r>
          </w:p>
          <w:p w14:paraId="1562579B" w14:textId="77777777" w:rsidR="009D437A" w:rsidRPr="00031BD6" w:rsidRDefault="009D437A" w:rsidP="003A3FDE">
            <w:pPr>
              <w:pStyle w:val="Tablecontent"/>
            </w:pPr>
            <w:r>
              <w:t>Different options are suitable for different scenarios depending on your business and where you operate IT infrastructure.</w:t>
            </w:r>
          </w:p>
        </w:tc>
      </w:tr>
      <w:tr w:rsidR="009D437A" w:rsidRPr="00031BD6" w14:paraId="77552187" w14:textId="77777777" w:rsidTr="00522EFD">
        <w:trPr>
          <w:trHeight w:val="50"/>
          <w:jc w:val="center"/>
        </w:trPr>
        <w:tc>
          <w:tcPr>
            <w:tcW w:w="1664" w:type="dxa"/>
          </w:tcPr>
          <w:p w14:paraId="1A4493C8" w14:textId="77777777" w:rsidR="009D437A" w:rsidRDefault="009D437A" w:rsidP="003A3FDE">
            <w:pPr>
              <w:pStyle w:val="Tablecontent"/>
            </w:pPr>
            <w:r>
              <w:lastRenderedPageBreak/>
              <w:t>Environment</w:t>
            </w:r>
          </w:p>
        </w:tc>
        <w:tc>
          <w:tcPr>
            <w:tcW w:w="1584" w:type="dxa"/>
          </w:tcPr>
          <w:p w14:paraId="53E60F89" w14:textId="77777777" w:rsidR="009D437A" w:rsidRDefault="009D437A" w:rsidP="003A3FDE">
            <w:pPr>
              <w:pStyle w:val="Tablecontent"/>
            </w:pPr>
            <w:r>
              <w:t>PRD | DEV</w:t>
            </w:r>
          </w:p>
        </w:tc>
        <w:tc>
          <w:tcPr>
            <w:tcW w:w="1872" w:type="dxa"/>
          </w:tcPr>
          <w:p w14:paraId="3BEED73B" w14:textId="77777777" w:rsidR="009D437A" w:rsidRDefault="009D437A" w:rsidP="003A3FDE">
            <w:pPr>
              <w:pStyle w:val="Tablecontent"/>
            </w:pPr>
            <w:r>
              <w:t>Production, Development</w:t>
            </w:r>
          </w:p>
        </w:tc>
        <w:tc>
          <w:tcPr>
            <w:tcW w:w="4320" w:type="dxa"/>
          </w:tcPr>
          <w:p w14:paraId="54C3D1D1" w14:textId="77777777" w:rsidR="009D437A" w:rsidRDefault="009D437A" w:rsidP="003A3FDE">
            <w:pPr>
              <w:pStyle w:val="Tablecontent"/>
            </w:pPr>
            <w:r>
              <w:t>Different treatment or context.</w:t>
            </w:r>
          </w:p>
        </w:tc>
      </w:tr>
      <w:tr w:rsidR="009D437A" w:rsidRPr="00031BD6" w14:paraId="0894B6B8" w14:textId="77777777" w:rsidTr="00522EFD">
        <w:trPr>
          <w:trHeight w:val="50"/>
          <w:jc w:val="center"/>
        </w:trPr>
        <w:tc>
          <w:tcPr>
            <w:tcW w:w="1664" w:type="dxa"/>
          </w:tcPr>
          <w:p w14:paraId="17F439BF" w14:textId="77777777" w:rsidR="009D437A" w:rsidRDefault="009D437A" w:rsidP="003A3FDE">
            <w:pPr>
              <w:pStyle w:val="Tablecontent"/>
            </w:pPr>
            <w:r>
              <w:t>Serial No</w:t>
            </w:r>
          </w:p>
        </w:tc>
        <w:tc>
          <w:tcPr>
            <w:tcW w:w="1584" w:type="dxa"/>
          </w:tcPr>
          <w:p w14:paraId="0F58180D" w14:textId="77777777" w:rsidR="009D437A" w:rsidRPr="00031BD6" w:rsidRDefault="009D437A" w:rsidP="003A3FDE">
            <w:pPr>
              <w:pStyle w:val="Tablecontent"/>
            </w:pPr>
            <w:r>
              <w:t>1</w:t>
            </w:r>
          </w:p>
        </w:tc>
        <w:tc>
          <w:tcPr>
            <w:tcW w:w="1872" w:type="dxa"/>
          </w:tcPr>
          <w:p w14:paraId="419F5F06" w14:textId="77777777" w:rsidR="009D437A" w:rsidRDefault="009D437A" w:rsidP="003A3FDE">
            <w:pPr>
              <w:pStyle w:val="Tablecontent"/>
            </w:pPr>
            <w:r>
              <w:t>No meaning</w:t>
            </w:r>
          </w:p>
        </w:tc>
        <w:tc>
          <w:tcPr>
            <w:tcW w:w="4320" w:type="dxa"/>
          </w:tcPr>
          <w:p w14:paraId="1A0D3AC7" w14:textId="77777777" w:rsidR="009D437A" w:rsidRDefault="009D437A" w:rsidP="003A3FDE">
            <w:pPr>
              <w:pStyle w:val="Tablecontent"/>
            </w:pPr>
            <w:r>
              <w:t>Just in case you need to have more than 1. Note if you have 3 digit it increases the chance of making a mistake. Think of a way to group them.</w:t>
            </w:r>
          </w:p>
        </w:tc>
      </w:tr>
    </w:tbl>
    <w:p w14:paraId="4C325CD4" w14:textId="77777777" w:rsidR="009D437A" w:rsidRDefault="009D437A" w:rsidP="009D437A">
      <w:r>
        <w:t>Using the above, you get names like VMW-CLS-GLD-SGP-DEV-1 for the first vSphere gold cluster in Singapore serving development workload, and VMW-CLS-SLV-SFO-PRD-9 for production silver cluster no 9 in San Francisco. I added VMW as you may have non-VMware platforms (such as AWS or mainframe) in your environment.</w:t>
      </w:r>
    </w:p>
    <w:p w14:paraId="2AFFE55C" w14:textId="28E4A7CE" w:rsidR="00E2206A" w:rsidRDefault="00E2206A" w:rsidP="009D437A">
      <w:r>
        <w:t xml:space="preserve">I’d add </w:t>
      </w:r>
      <w:r w:rsidRPr="00527D6B">
        <w:rPr>
          <w:color w:val="00B0F0"/>
        </w:rPr>
        <w:t xml:space="preserve">LOCL </w:t>
      </w:r>
      <w:r>
        <w:t xml:space="preserve">for local datastore, </w:t>
      </w:r>
      <w:r w:rsidRPr="00527D6B">
        <w:rPr>
          <w:color w:val="00B0F0"/>
        </w:rPr>
        <w:t xml:space="preserve">VSAN </w:t>
      </w:r>
      <w:r>
        <w:t xml:space="preserve">for vSAN, </w:t>
      </w:r>
      <w:hyperlink r:id="rId201" w:history="1">
        <w:r w:rsidRPr="00D10A57">
          <w:rPr>
            <w:rStyle w:val="Hyperlink"/>
          </w:rPr>
          <w:t>VMFS</w:t>
        </w:r>
      </w:hyperlink>
      <w:r w:rsidRPr="00527D6B">
        <w:rPr>
          <w:color w:val="00B0F0"/>
        </w:rPr>
        <w:t xml:space="preserve"> </w:t>
      </w:r>
      <w:r>
        <w:t xml:space="preserve">for networked VMFS and </w:t>
      </w:r>
      <w:r w:rsidRPr="00527D6B">
        <w:rPr>
          <w:color w:val="00B0F0"/>
        </w:rPr>
        <w:t xml:space="preserve">NFS </w:t>
      </w:r>
      <w:r>
        <w:t>for NFS type. Raw Device Mapping LUN should have RDM or VMW, whichever easier for your storage team</w:t>
      </w:r>
    </w:p>
    <w:p w14:paraId="431FFC65" w14:textId="77777777" w:rsidR="009D437A" w:rsidRDefault="009D437A" w:rsidP="009D437A">
      <w:r>
        <w:t>Don’t be hesitant to use dash or underline as they make names easier to read and provide a good delimiter to use in code when managing environments through automation.</w:t>
      </w:r>
    </w:p>
    <w:p w14:paraId="45EBF83B" w14:textId="36BEC5BB" w:rsidR="00F06055" w:rsidRPr="00693B9E" w:rsidRDefault="008F6A73" w:rsidP="002113A7">
      <w:pPr>
        <w:pStyle w:val="Heading4"/>
      </w:pPr>
      <w:r>
        <w:t>Review Approach</w:t>
      </w:r>
    </w:p>
    <w:p w14:paraId="533CEAB4" w14:textId="1191AF9F" w:rsidR="00062451" w:rsidRDefault="000551C7" w:rsidP="000551C7">
      <w:r>
        <w:t xml:space="preserve">There are literally thousands of settings that you need to manage. </w:t>
      </w:r>
      <w:r w:rsidR="00062451">
        <w:t xml:space="preserve">How do you know you cover them all? </w:t>
      </w:r>
    </w:p>
    <w:p w14:paraId="2A1846E8" w14:textId="77777777" w:rsidR="0089033C" w:rsidRDefault="0089033C" w:rsidP="0089033C">
      <w:r>
        <w:t>F</w:t>
      </w:r>
      <w:r w:rsidRPr="00DE5343">
        <w:t xml:space="preserve">ocus on the impact to day-to-day operations a product has, rather than the </w:t>
      </w:r>
      <w:r w:rsidRPr="00DE5343">
        <w:rPr>
          <w:rStyle w:val="AfterChapterTitleChar"/>
        </w:rPr>
        <w:t>feature</w:t>
      </w:r>
      <w:r w:rsidRPr="00DE5343">
        <w:t xml:space="preserve"> of the product itself. </w:t>
      </w:r>
      <w:r>
        <w:t xml:space="preserve">Take the view from Day 2, not Day 1. </w:t>
      </w:r>
      <w:r w:rsidRPr="00DE5343">
        <w:t xml:space="preserve">Products under monitoring, such as vSphere and vSAN, can have features that are related, but have different impact to operations. </w:t>
      </w:r>
    </w:p>
    <w:p w14:paraId="3B737C12" w14:textId="3A26460B" w:rsidR="0089033C" w:rsidRDefault="0089033C" w:rsidP="000551C7">
      <w:r>
        <w:t>VCF Operations</w:t>
      </w:r>
      <w:r w:rsidRPr="00DE5343">
        <w:t xml:space="preserve"> takes the principle that there are different impacts to operations, and applies a methodology for looking at configuration. It does not group the settings by features or objects. Rather, it begins with the impact in mind, and prioritize what can be done. </w:t>
      </w:r>
    </w:p>
    <w:p w14:paraId="15135CAD" w14:textId="1C59684A" w:rsidR="00005D8B" w:rsidRDefault="00005D8B" w:rsidP="000551C7">
      <w:r>
        <w:t>There are 3 dimensions to consider, resulting in 3 ways to review.</w:t>
      </w:r>
      <w:r w:rsidR="002356DE">
        <w:t xml:space="preserve"> Use all 3 to ensure completeness. </w:t>
      </w:r>
    </w:p>
    <w:p w14:paraId="237F5B02" w14:textId="4AFB2F62" w:rsidR="004C27ED" w:rsidRDefault="000A1156" w:rsidP="00B0596B">
      <w:pPr>
        <w:jc w:val="center"/>
      </w:pPr>
      <w:r w:rsidRPr="000A1156">
        <w:rPr>
          <w:noProof/>
        </w:rPr>
        <w:lastRenderedPageBreak/>
        <w:drawing>
          <wp:inline distT="0" distB="0" distL="0" distR="0" wp14:anchorId="215590D4" wp14:editId="73D3B93F">
            <wp:extent cx="6005830" cy="1959610"/>
            <wp:effectExtent l="0" t="0" r="0" b="2540"/>
            <wp:docPr id="216217277" name="Picture 1" descr="A close-up of several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217277" name="Picture 1" descr="A close-up of several arrows&#10;&#10;Description automatically generated"/>
                    <pic:cNvPicPr/>
                  </pic:nvPicPr>
                  <pic:blipFill>
                    <a:blip r:embed="rId202"/>
                    <a:stretch>
                      <a:fillRect/>
                    </a:stretch>
                  </pic:blipFill>
                  <pic:spPr>
                    <a:xfrm>
                      <a:off x="0" y="0"/>
                      <a:ext cx="6005830" cy="1959610"/>
                    </a:xfrm>
                    <a:prstGeom prst="rect">
                      <a:avLst/>
                    </a:prstGeom>
                  </pic:spPr>
                </pic:pic>
              </a:graphicData>
            </a:graphic>
          </wp:inline>
        </w:drawing>
      </w:r>
    </w:p>
    <w:p w14:paraId="456A181D" w14:textId="3980B1AC" w:rsidR="00062451" w:rsidRDefault="00062451" w:rsidP="00062451">
      <w:r>
        <w:t>The</w:t>
      </w:r>
      <w:r w:rsidR="00005D8B">
        <w:t xml:space="preserve"> first one is based on time. You assess the </w:t>
      </w:r>
      <w:r w:rsidR="001F2BE4">
        <w:t xml:space="preserve">most pressing issues first. You also check them more frequently. </w:t>
      </w:r>
      <w:r w:rsidR="00F138CA">
        <w:t xml:space="preserve">Use a 4-step check, starting from the most urgent. </w:t>
      </w:r>
    </w:p>
    <w:p w14:paraId="4A83A261" w14:textId="28BC242F" w:rsidR="001F2BE4" w:rsidRDefault="001F2BE4" w:rsidP="00005D8B">
      <w:r>
        <w:t xml:space="preserve">The second </w:t>
      </w:r>
      <w:r w:rsidR="00F138CA">
        <w:t xml:space="preserve">one is based on the SDDC architecture. There are 2 types of objects, consumer and provider. </w:t>
      </w:r>
    </w:p>
    <w:p w14:paraId="49ECDD1B" w14:textId="0E6223F7" w:rsidR="00F138CA" w:rsidRDefault="00F138CA" w:rsidP="00F138CA">
      <w:pPr>
        <w:pStyle w:val="Bullet"/>
      </w:pPr>
      <w:r>
        <w:t>Both are equally important.</w:t>
      </w:r>
    </w:p>
    <w:p w14:paraId="6048FD5E" w14:textId="6E1CAE9D" w:rsidR="00F138CA" w:rsidRDefault="00F138CA" w:rsidP="00F138CA">
      <w:pPr>
        <w:pStyle w:val="Bullet"/>
      </w:pPr>
      <w:r>
        <w:t>Consumer is important as it’s what your customers care.</w:t>
      </w:r>
    </w:p>
    <w:p w14:paraId="70E03430" w14:textId="6BA877FC" w:rsidR="00F138CA" w:rsidRDefault="00F138CA" w:rsidP="00F138CA">
      <w:pPr>
        <w:pStyle w:val="Bullet"/>
      </w:pPr>
      <w:r>
        <w:t>Provider is important as it can impact many consumers.</w:t>
      </w:r>
    </w:p>
    <w:p w14:paraId="4FB9AEB1" w14:textId="1A120CC8" w:rsidR="004A6CBF" w:rsidRDefault="004A6CBF" w:rsidP="00005D8B">
      <w:r>
        <w:t>As VCF is a type of SDDC, you can review from the 3 types of infrastructure:</w:t>
      </w:r>
    </w:p>
    <w:p w14:paraId="477BB499" w14:textId="517169DC" w:rsidR="004A6CBF" w:rsidRDefault="004A6CBF" w:rsidP="004A6CBF">
      <w:pPr>
        <w:pStyle w:val="Bullet"/>
      </w:pPr>
      <w:r>
        <w:t>Server or Compute. This covers CPU, GPU, and memory.</w:t>
      </w:r>
    </w:p>
    <w:p w14:paraId="62E31657" w14:textId="30AD099C" w:rsidR="004A6CBF" w:rsidRDefault="004A6CBF" w:rsidP="004A6CBF">
      <w:pPr>
        <w:pStyle w:val="Bullet"/>
      </w:pPr>
      <w:r>
        <w:t xml:space="preserve">Storage. The stacks starts with Guest OS partition </w:t>
      </w:r>
      <w:r>
        <w:sym w:font="Wingdings" w:char="F0E0"/>
      </w:r>
      <w:r>
        <w:t xml:space="preserve"> VM virtual disk. From here it covers technology such as ESXi storage subsystem, datastore, RDM, vVOL, and vSAN.</w:t>
      </w:r>
    </w:p>
    <w:p w14:paraId="077DACC4" w14:textId="6507D48B" w:rsidR="004A6CBF" w:rsidRDefault="004A6CBF" w:rsidP="004A6CBF">
      <w:pPr>
        <w:pStyle w:val="Bullet"/>
      </w:pPr>
      <w:r>
        <w:t xml:space="preserve">Network. </w:t>
      </w:r>
    </w:p>
    <w:p w14:paraId="03A7651C" w14:textId="345C3067" w:rsidR="00F138CA" w:rsidRDefault="00F138CA" w:rsidP="00005D8B">
      <w:r>
        <w:t xml:space="preserve">The last one is based on the pillar of operations. </w:t>
      </w:r>
    </w:p>
    <w:p w14:paraId="61CBC001" w14:textId="60A61FC1" w:rsidR="00F138CA" w:rsidRDefault="00F138CA" w:rsidP="00F138CA">
      <w:pPr>
        <w:pStyle w:val="Bullet"/>
      </w:pPr>
      <w:r>
        <w:t xml:space="preserve">The first to check is availability, as it’s the most basic. If the system is down, other problems </w:t>
      </w:r>
      <w:r w:rsidR="002356DE">
        <w:t>become</w:t>
      </w:r>
      <w:r>
        <w:t xml:space="preserve"> irrelevant. </w:t>
      </w:r>
      <w:r w:rsidR="006A0E22">
        <w:br/>
        <w:t>For hardware, higher availability is achieved via redundant component.</w:t>
      </w:r>
      <w:r w:rsidR="006A0E22">
        <w:br/>
        <w:t>For software, higher availability is achieved via clustering technology</w:t>
      </w:r>
      <w:r w:rsidR="002356DE">
        <w:t>, with 2 load balancers fronting the nodes of the cluster or farm.</w:t>
      </w:r>
    </w:p>
    <w:p w14:paraId="21A0E479" w14:textId="2B2F3F25" w:rsidR="00F138CA" w:rsidRDefault="00F138CA" w:rsidP="00F138CA">
      <w:pPr>
        <w:pStyle w:val="Bullet"/>
      </w:pPr>
      <w:r>
        <w:t>Just because something is up, does not mean it is fast. This is why performance is second.</w:t>
      </w:r>
      <w:r w:rsidR="006A0E22">
        <w:t xml:space="preserve"> You check for configuration that impacts performance. </w:t>
      </w:r>
    </w:p>
    <w:p w14:paraId="731F842E" w14:textId="040184EB" w:rsidR="00F138CA" w:rsidRDefault="00F138CA" w:rsidP="00F138CA">
      <w:pPr>
        <w:pStyle w:val="Bullet"/>
      </w:pPr>
      <w:r>
        <w:t>Just because something is fast, does not mean it’s secured. This is why a Security and Audit come into play.</w:t>
      </w:r>
    </w:p>
    <w:p w14:paraId="360D87D0" w14:textId="43D2957B" w:rsidR="00F138CA" w:rsidRDefault="00F138CA" w:rsidP="00F138CA">
      <w:pPr>
        <w:pStyle w:val="Bullet"/>
      </w:pPr>
      <w:r>
        <w:t>Other areas of pillar operations worth checking is capacity, cost and sustainability.</w:t>
      </w:r>
    </w:p>
    <w:p w14:paraId="54D14D1C" w14:textId="62A3F878" w:rsidR="00005D8B" w:rsidRDefault="00005D8B" w:rsidP="002113A7">
      <w:pPr>
        <w:pStyle w:val="Heading5"/>
      </w:pPr>
      <w:r>
        <w:t>Time-based Approach</w:t>
      </w:r>
    </w:p>
    <w:p w14:paraId="7AF1A457" w14:textId="77777777" w:rsidR="00D21680" w:rsidRDefault="00D21680"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319"/>
        <w:gridCol w:w="8139"/>
      </w:tblGrid>
      <w:tr w:rsidR="00D21680" w14:paraId="0902266E" w14:textId="77777777" w:rsidTr="00344C09">
        <w:tc>
          <w:tcPr>
            <w:tcW w:w="1413" w:type="dxa"/>
            <w:shd w:val="clear" w:color="auto" w:fill="F2F2F2" w:themeFill="background1" w:themeFillShade="F2"/>
          </w:tcPr>
          <w:p w14:paraId="1A7AE3AB" w14:textId="505F941B" w:rsidR="00D21680" w:rsidRPr="00D21680" w:rsidRDefault="00D21680" w:rsidP="00D21680">
            <w:pPr>
              <w:pStyle w:val="Tablecontent"/>
              <w:rPr>
                <w:b/>
                <w:bCs/>
              </w:rPr>
            </w:pPr>
            <w:r w:rsidRPr="00D21680">
              <w:rPr>
                <w:b/>
                <w:bCs/>
              </w:rPr>
              <w:t>Step 1</w:t>
            </w:r>
          </w:p>
        </w:tc>
        <w:tc>
          <w:tcPr>
            <w:tcW w:w="9043" w:type="dxa"/>
          </w:tcPr>
          <w:p w14:paraId="40B8A8A0" w14:textId="77777777" w:rsidR="00D21680" w:rsidRDefault="00D21680" w:rsidP="00D21680">
            <w:pPr>
              <w:pStyle w:val="Tablecontent"/>
            </w:pPr>
            <w:r>
              <w:t>Address settings that are incorrect, insecure, not following your corporate standards or against best practice. You should correct them as appropriate.</w:t>
            </w:r>
          </w:p>
          <w:p w14:paraId="777CC799" w14:textId="7938A955" w:rsidR="00D53C59" w:rsidRDefault="00D53C59" w:rsidP="00D21680">
            <w:pPr>
              <w:pStyle w:val="Tablecontent"/>
            </w:pPr>
            <w:r>
              <w:t>This is typically the most urgent step.</w:t>
            </w:r>
          </w:p>
        </w:tc>
      </w:tr>
      <w:tr w:rsidR="00D21680" w14:paraId="2DC471A2" w14:textId="77777777" w:rsidTr="00344C09">
        <w:tc>
          <w:tcPr>
            <w:tcW w:w="1413" w:type="dxa"/>
            <w:shd w:val="clear" w:color="auto" w:fill="F2F2F2" w:themeFill="background1" w:themeFillShade="F2"/>
          </w:tcPr>
          <w:p w14:paraId="32890887" w14:textId="5ADEC8BA" w:rsidR="00D21680" w:rsidRPr="00D21680" w:rsidRDefault="00D21680" w:rsidP="00D21680">
            <w:pPr>
              <w:pStyle w:val="Tablecontent"/>
              <w:rPr>
                <w:b/>
                <w:bCs/>
              </w:rPr>
            </w:pPr>
            <w:r>
              <w:rPr>
                <w:b/>
                <w:bCs/>
              </w:rPr>
              <w:t>Step 2</w:t>
            </w:r>
          </w:p>
        </w:tc>
        <w:tc>
          <w:tcPr>
            <w:tcW w:w="9043" w:type="dxa"/>
          </w:tcPr>
          <w:p w14:paraId="63BD9250" w14:textId="77777777" w:rsidR="00D21680" w:rsidRDefault="00D53C59" w:rsidP="00B4114B">
            <w:pPr>
              <w:pStyle w:val="Tablecontent"/>
            </w:pPr>
            <w:r>
              <w:t>The settings are</w:t>
            </w:r>
            <w:r w:rsidRPr="00E57E3F">
              <w:t xml:space="preserve"> correct, but on older version. </w:t>
            </w:r>
            <w:r>
              <w:t>It’s hard to keep up with all the vendors releases, so you should prioritize those oldest versions, especially those no longer supported.</w:t>
            </w:r>
          </w:p>
          <w:p w14:paraId="0CF871BF" w14:textId="77777777" w:rsidR="0094076E" w:rsidRDefault="0094076E" w:rsidP="00B4114B">
            <w:pPr>
              <w:pStyle w:val="Tablecontent"/>
              <w:rPr>
                <w:lang w:val="en-GB"/>
              </w:rPr>
            </w:pPr>
            <w:r w:rsidRPr="00A452F2">
              <w:rPr>
                <w:lang w:val="en-GB"/>
              </w:rPr>
              <w:t xml:space="preserve">As part of operations best practices, keep the infrastructure up to date. Running outdated components that are too far behind the latest version, can cause support </w:t>
            </w:r>
            <w:r w:rsidRPr="00A452F2">
              <w:rPr>
                <w:lang w:val="en-GB"/>
              </w:rPr>
              <w:lastRenderedPageBreak/>
              <w:t>problems or upgrade problems. It is common that the fix for the problem is only available in the later versions. Outdated hardware can also result in higher operating costs. Outdated hardware might cost more data center footprint, such as rack space, cooling, and UPS. Refreshing your technology and consolidation are two common techniques to optimize cost.</w:t>
            </w:r>
          </w:p>
          <w:p w14:paraId="4E18F038" w14:textId="3B8F930C" w:rsidR="00C445F0" w:rsidRPr="00C445F0" w:rsidRDefault="00C445F0" w:rsidP="00B4114B">
            <w:pPr>
              <w:pStyle w:val="Tablecontent"/>
            </w:pPr>
            <w:r>
              <w:t xml:space="preserve">A typical SDDC or EUC architecture spans many components. While each can run the latest version, they may not be compatible or supported. </w:t>
            </w:r>
          </w:p>
        </w:tc>
      </w:tr>
      <w:tr w:rsidR="00D21680" w14:paraId="4D8B83D8" w14:textId="77777777" w:rsidTr="00344C09">
        <w:tc>
          <w:tcPr>
            <w:tcW w:w="1413" w:type="dxa"/>
            <w:shd w:val="clear" w:color="auto" w:fill="F2F2F2" w:themeFill="background1" w:themeFillShade="F2"/>
          </w:tcPr>
          <w:p w14:paraId="64480CCC" w14:textId="0CC9C1AD" w:rsidR="00D21680" w:rsidRPr="00D21680" w:rsidRDefault="00D21680" w:rsidP="00D21680">
            <w:pPr>
              <w:pStyle w:val="Tablecontent"/>
              <w:rPr>
                <w:b/>
                <w:bCs/>
              </w:rPr>
            </w:pPr>
            <w:r>
              <w:rPr>
                <w:b/>
                <w:bCs/>
              </w:rPr>
              <w:lastRenderedPageBreak/>
              <w:t>Step 3</w:t>
            </w:r>
          </w:p>
        </w:tc>
        <w:tc>
          <w:tcPr>
            <w:tcW w:w="9043" w:type="dxa"/>
          </w:tcPr>
          <w:p w14:paraId="1E950448" w14:textId="20E7E7EE" w:rsidR="00D21680" w:rsidRDefault="00AB1EE0" w:rsidP="00B4114B">
            <w:pPr>
              <w:pStyle w:val="Tablecontent"/>
            </w:pPr>
            <w:r>
              <w:t xml:space="preserve">The settings are </w:t>
            </w:r>
            <w:r w:rsidRPr="00DD3D01">
              <w:t>correct</w:t>
            </w:r>
            <w:r>
              <w:t xml:space="preserve"> and </w:t>
            </w:r>
            <w:r w:rsidRPr="00DD3D01">
              <w:t>up to date</w:t>
            </w:r>
            <w:r>
              <w:t>, but they</w:t>
            </w:r>
            <w:r w:rsidRPr="00DD3D01">
              <w:t xml:space="preserve"> complicate your IaaS operations.</w:t>
            </w:r>
            <w:r>
              <w:t xml:space="preserve"> Since you are unlikely to eliminate them all, establish policy that m</w:t>
            </w:r>
            <w:r w:rsidRPr="00DD3D01">
              <w:t xml:space="preserve">inimize </w:t>
            </w:r>
            <w:r>
              <w:t>them as part of simplifying your operations.</w:t>
            </w:r>
          </w:p>
          <w:p w14:paraId="7DF98C79" w14:textId="77777777" w:rsidR="00C663D6" w:rsidRDefault="00C663D6" w:rsidP="00B4114B">
            <w:pPr>
              <w:pStyle w:val="Tablecontent"/>
              <w:rPr>
                <w:lang w:val="en-GB"/>
              </w:rPr>
            </w:pPr>
            <w:r w:rsidRPr="00A452F2">
              <w:rPr>
                <w:lang w:val="en-GB"/>
              </w:rPr>
              <w:t xml:space="preserve">Complexity can come from many things, lack of standard being one of them. Think of the standards in your SDDC architecture or EUC architecture, </w:t>
            </w:r>
            <w:r w:rsidR="00C96C7C">
              <w:rPr>
                <w:lang w:val="en-GB"/>
              </w:rPr>
              <w:t xml:space="preserve">and customize the configuration </w:t>
            </w:r>
            <w:r w:rsidRPr="00A452F2">
              <w:rPr>
                <w:lang w:val="en-GB"/>
              </w:rPr>
              <w:t>dashboard to shine light on the issue.</w:t>
            </w:r>
          </w:p>
          <w:p w14:paraId="3B1FC9BF" w14:textId="4E22603C" w:rsidR="00E06A50" w:rsidRPr="00C663D6" w:rsidRDefault="00E06A50" w:rsidP="00B4114B">
            <w:pPr>
              <w:pStyle w:val="Tablecontent"/>
              <w:rPr>
                <w:lang w:val="en-GB"/>
              </w:rPr>
            </w:pPr>
            <w:r>
              <w:rPr>
                <w:lang w:val="en-GB"/>
              </w:rPr>
              <w:t>I think having flexible VM vCPU and memory size do not create complexity</w:t>
            </w:r>
            <w:r w:rsidR="0026061C">
              <w:rPr>
                <w:lang w:val="en-GB"/>
              </w:rPr>
              <w:t>, as the permutation is not something you manage</w:t>
            </w:r>
            <w:r w:rsidR="00B4114B">
              <w:rPr>
                <w:lang w:val="en-GB"/>
              </w:rPr>
              <w:t>.</w:t>
            </w:r>
          </w:p>
        </w:tc>
      </w:tr>
      <w:tr w:rsidR="00D21680" w14:paraId="0DAD81F2" w14:textId="77777777" w:rsidTr="00344C09">
        <w:tc>
          <w:tcPr>
            <w:tcW w:w="1413" w:type="dxa"/>
            <w:shd w:val="clear" w:color="auto" w:fill="F2F2F2" w:themeFill="background1" w:themeFillShade="F2"/>
          </w:tcPr>
          <w:p w14:paraId="7C4DDF0A" w14:textId="0D9336E7" w:rsidR="00D21680" w:rsidRPr="00D21680" w:rsidRDefault="00D21680" w:rsidP="00D21680">
            <w:pPr>
              <w:pStyle w:val="Tablecontent"/>
              <w:rPr>
                <w:b/>
                <w:bCs/>
              </w:rPr>
            </w:pPr>
            <w:r>
              <w:rPr>
                <w:b/>
                <w:bCs/>
              </w:rPr>
              <w:t>Step 4</w:t>
            </w:r>
          </w:p>
        </w:tc>
        <w:tc>
          <w:tcPr>
            <w:tcW w:w="9043" w:type="dxa"/>
          </w:tcPr>
          <w:p w14:paraId="52728036" w14:textId="317D358C" w:rsidR="00D21680" w:rsidRPr="00B4114B" w:rsidRDefault="00AB1EE0" w:rsidP="00B4114B">
            <w:pPr>
              <w:pStyle w:val="Tablecontent"/>
            </w:pPr>
            <w:r w:rsidRPr="00B4114B">
              <w:t>The last step is about cost and capacity, as there is nothing wrong already. You want to maximize the usage of your resources while minimizing your cost. It’s a balancing act!</w:t>
            </w:r>
          </w:p>
        </w:tc>
      </w:tr>
    </w:tbl>
    <w:p w14:paraId="754A20BD" w14:textId="15C43FBF" w:rsidR="00FC525D" w:rsidRPr="00E60B7B" w:rsidRDefault="00FC525D" w:rsidP="006A3C87">
      <w:pPr>
        <w:pStyle w:val="BeforeTable"/>
      </w:pPr>
    </w:p>
    <w:p w14:paraId="368FC47A" w14:textId="4E7866F0" w:rsidR="008F6A73" w:rsidRDefault="00F2539D" w:rsidP="002113A7">
      <w:pPr>
        <w:pStyle w:val="Heading4"/>
      </w:pPr>
      <w:r>
        <w:t xml:space="preserve">The 4 </w:t>
      </w:r>
      <w:r w:rsidR="008F6A73">
        <w:t>Types of Check</w:t>
      </w:r>
    </w:p>
    <w:p w14:paraId="3BF243AB" w14:textId="6C0C15F6" w:rsidR="00F2539D" w:rsidRDefault="00F2539D" w:rsidP="00F2539D">
      <w:pPr>
        <w:rPr>
          <w:lang w:val="en-GB" w:eastAsia="en-SG"/>
        </w:rPr>
      </w:pPr>
      <w:r>
        <w:rPr>
          <w:lang w:val="en-GB" w:eastAsia="en-SG"/>
        </w:rPr>
        <w:t xml:space="preserve">Checks are performed to ensure you comply with best practices. </w:t>
      </w:r>
    </w:p>
    <w:p w14:paraId="3E7D26F8" w14:textId="7CFF99C4" w:rsidR="00F2539D" w:rsidRDefault="00F2539D" w:rsidP="00F2539D">
      <w:pPr>
        <w:rPr>
          <w:lang w:val="en-GB" w:eastAsia="en-SG"/>
        </w:rPr>
      </w:pPr>
      <w:r>
        <w:rPr>
          <w:lang w:val="en-GB" w:eastAsia="en-SG"/>
        </w:rPr>
        <w:t>You can categorizes check into 4:</w:t>
      </w:r>
    </w:p>
    <w:p w14:paraId="4834D9BB" w14:textId="0BAA132B" w:rsidR="00F2539D" w:rsidRDefault="00395ADD" w:rsidP="00F2539D">
      <w:pPr>
        <w:pStyle w:val="Bullet"/>
        <w:rPr>
          <w:lang w:val="en-GB" w:eastAsia="en-SG"/>
        </w:rPr>
      </w:pPr>
      <w:r>
        <w:rPr>
          <w:lang w:val="en-GB" w:eastAsia="en-SG"/>
        </w:rPr>
        <w:t>Value C</w:t>
      </w:r>
      <w:r w:rsidR="00F2539D">
        <w:rPr>
          <w:lang w:val="en-GB" w:eastAsia="en-SG"/>
        </w:rPr>
        <w:t xml:space="preserve">heck, where you compare a single item against </w:t>
      </w:r>
      <w:r>
        <w:rPr>
          <w:lang w:val="en-GB" w:eastAsia="en-SG"/>
        </w:rPr>
        <w:t xml:space="preserve">a </w:t>
      </w:r>
      <w:r w:rsidR="00F2539D">
        <w:rPr>
          <w:lang w:val="en-GB" w:eastAsia="en-SG"/>
        </w:rPr>
        <w:t>desired value</w:t>
      </w:r>
      <w:r>
        <w:rPr>
          <w:lang w:val="en-GB" w:eastAsia="en-SG"/>
        </w:rPr>
        <w:t xml:space="preserve">. The desired value can be static or universal, or relative depending on the context.  </w:t>
      </w:r>
    </w:p>
    <w:p w14:paraId="658EEF98" w14:textId="39463E9E" w:rsidR="00F2539D" w:rsidRDefault="00F2539D" w:rsidP="00F2539D">
      <w:pPr>
        <w:pStyle w:val="Bullet"/>
        <w:rPr>
          <w:lang w:val="en-GB" w:eastAsia="en-SG"/>
        </w:rPr>
      </w:pPr>
      <w:r>
        <w:rPr>
          <w:lang w:val="en-GB" w:eastAsia="en-SG"/>
        </w:rPr>
        <w:t>“</w:t>
      </w:r>
      <w:r w:rsidRPr="00395ADD">
        <w:rPr>
          <w:color w:val="00B0F0"/>
          <w:lang w:val="en-GB" w:eastAsia="en-SG"/>
        </w:rPr>
        <w:t>Multi Object</w:t>
      </w:r>
      <w:r>
        <w:rPr>
          <w:lang w:val="en-GB" w:eastAsia="en-SG"/>
        </w:rPr>
        <w:t>" check, where you compare multiple items against one another. You can check them for consistency, for compatibility, and for contrast (read: variance)</w:t>
      </w:r>
    </w:p>
    <w:p w14:paraId="255A6C65" w14:textId="04B1DD9F" w:rsidR="00D6669A" w:rsidRDefault="00D6669A" w:rsidP="002113A7">
      <w:pPr>
        <w:pStyle w:val="Heading5"/>
      </w:pPr>
      <w:r>
        <w:t xml:space="preserve">Value </w:t>
      </w:r>
      <w:r w:rsidR="008F6A73">
        <w:t>Check</w:t>
      </w:r>
    </w:p>
    <w:p w14:paraId="5CA368ED" w14:textId="37AA2C04" w:rsidR="00694BDA" w:rsidRDefault="00DC4D1F" w:rsidP="009D437A">
      <w:r>
        <w:t xml:space="preserve">You compare its value against the desired value. </w:t>
      </w:r>
      <w:r w:rsidR="008A387B">
        <w:t>The desired value depends</w:t>
      </w:r>
      <w:r w:rsidR="008F6A73">
        <w:t xml:space="preserve"> on the type of check:</w:t>
      </w:r>
    </w:p>
    <w:p w14:paraId="0E2EB20D" w14:textId="77777777" w:rsidR="00DC4D1F" w:rsidRDefault="00DC4D1F" w:rsidP="009D437A">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9"/>
        <w:gridCol w:w="7359"/>
      </w:tblGrid>
      <w:tr w:rsidR="00920BA6" w14:paraId="4099A12F" w14:textId="77777777" w:rsidTr="00F2539D">
        <w:tc>
          <w:tcPr>
            <w:tcW w:w="2099" w:type="dxa"/>
            <w:vMerge w:val="restart"/>
            <w:shd w:val="clear" w:color="auto" w:fill="F2F2F2" w:themeFill="background1" w:themeFillShade="F2"/>
          </w:tcPr>
          <w:p w14:paraId="63814953" w14:textId="7F5873A1" w:rsidR="00920BA6" w:rsidRDefault="00920BA6" w:rsidP="009D437A">
            <w:pPr>
              <w:pStyle w:val="Tablecontent"/>
              <w:rPr>
                <w:b/>
                <w:bCs/>
              </w:rPr>
            </w:pPr>
            <w:r>
              <w:rPr>
                <w:b/>
                <w:bCs/>
              </w:rPr>
              <w:t xml:space="preserve">Against Standard </w:t>
            </w:r>
          </w:p>
        </w:tc>
        <w:tc>
          <w:tcPr>
            <w:tcW w:w="7359" w:type="dxa"/>
          </w:tcPr>
          <w:p w14:paraId="71E6DC2D" w14:textId="6E9E65A8" w:rsidR="00920BA6" w:rsidRPr="00694BDA" w:rsidRDefault="00920BA6" w:rsidP="009D437A">
            <w:pPr>
              <w:pStyle w:val="Tablecontent"/>
            </w:pPr>
            <w:r>
              <w:t xml:space="preserve">Naming convention. Compare the name against your corporate naming standard. </w:t>
            </w:r>
          </w:p>
        </w:tc>
      </w:tr>
      <w:tr w:rsidR="00920BA6" w14:paraId="2AF23444" w14:textId="77777777" w:rsidTr="00F2539D">
        <w:tc>
          <w:tcPr>
            <w:tcW w:w="2099" w:type="dxa"/>
            <w:vMerge/>
            <w:shd w:val="clear" w:color="auto" w:fill="F2F2F2" w:themeFill="background1" w:themeFillShade="F2"/>
          </w:tcPr>
          <w:p w14:paraId="73526B04" w14:textId="77777777" w:rsidR="00920BA6" w:rsidRDefault="00920BA6" w:rsidP="009D437A">
            <w:pPr>
              <w:pStyle w:val="Tablecontent"/>
              <w:rPr>
                <w:b/>
                <w:bCs/>
              </w:rPr>
            </w:pPr>
          </w:p>
        </w:tc>
        <w:tc>
          <w:tcPr>
            <w:tcW w:w="7359" w:type="dxa"/>
          </w:tcPr>
          <w:p w14:paraId="4E733E2A" w14:textId="581E88A7" w:rsidR="00920BA6" w:rsidRDefault="00920BA6" w:rsidP="009D437A">
            <w:pPr>
              <w:pStyle w:val="Tablecontent"/>
            </w:pPr>
            <w:r>
              <w:t xml:space="preserve">Logging standard. This applies to system such as Windows, Linux, ESXi, VCF Appliances, NSX Edge. </w:t>
            </w:r>
          </w:p>
          <w:p w14:paraId="159F9075" w14:textId="32C06DC1" w:rsidR="00920BA6" w:rsidRDefault="00920BA6" w:rsidP="009D437A">
            <w:pPr>
              <w:pStyle w:val="Tablecontent"/>
            </w:pPr>
            <w:r>
              <w:t xml:space="preserve">For critical VMs, consider logging to capture errors that do not surface as metrics. These errors typically </w:t>
            </w:r>
            <w:r w:rsidR="00630587">
              <w:t>appear</w:t>
            </w:r>
            <w:r>
              <w:t xml:space="preserve"> as events in the log files, or Event database it the case of Microsoft Windows. </w:t>
            </w:r>
          </w:p>
          <w:p w14:paraId="3BE06793" w14:textId="60D39BCD" w:rsidR="00920BA6" w:rsidRDefault="00920BA6" w:rsidP="009D437A">
            <w:pPr>
              <w:pStyle w:val="Tablecontent"/>
            </w:pPr>
            <w:r>
              <w:t xml:space="preserve">Use Log Insight to parse Windows events into log entries that can be </w:t>
            </w:r>
            <w:r w:rsidR="00007AD2">
              <w:t>analyze</w:t>
            </w:r>
            <w:r>
              <w:t>d.</w:t>
            </w:r>
          </w:p>
        </w:tc>
      </w:tr>
      <w:tr w:rsidR="008A387B" w14:paraId="68ADABCE" w14:textId="77777777" w:rsidTr="00F2539D">
        <w:tc>
          <w:tcPr>
            <w:tcW w:w="2099" w:type="dxa"/>
            <w:shd w:val="clear" w:color="auto" w:fill="F2F2F2" w:themeFill="background1" w:themeFillShade="F2"/>
          </w:tcPr>
          <w:p w14:paraId="213FEED2" w14:textId="672A37B7" w:rsidR="008A387B" w:rsidRDefault="008A387B" w:rsidP="009D437A">
            <w:pPr>
              <w:pStyle w:val="Tablecontent"/>
              <w:rPr>
                <w:b/>
                <w:bCs/>
              </w:rPr>
            </w:pPr>
            <w:r>
              <w:rPr>
                <w:b/>
                <w:bCs/>
              </w:rPr>
              <w:t>Against Version</w:t>
            </w:r>
          </w:p>
        </w:tc>
        <w:tc>
          <w:tcPr>
            <w:tcW w:w="7359" w:type="dxa"/>
          </w:tcPr>
          <w:p w14:paraId="52C48ADD" w14:textId="53EA5082" w:rsidR="00042286" w:rsidRDefault="00042286" w:rsidP="009D437A">
            <w:pPr>
              <w:pStyle w:val="Tablecontent"/>
            </w:pPr>
            <w:r>
              <w:t>It needs to be minimally supported by the vendor.</w:t>
            </w:r>
          </w:p>
          <w:p w14:paraId="2CB9A2F7" w14:textId="47C596E3" w:rsidR="00964B16" w:rsidRDefault="00042286" w:rsidP="003605F5">
            <w:pPr>
              <w:pStyle w:val="Tablecontent"/>
            </w:pPr>
            <w:r>
              <w:t xml:space="preserve">Compare the product version against your corporate standard. </w:t>
            </w:r>
            <w:r w:rsidR="00964B16">
              <w:t>Aim to have N and N-1 only.</w:t>
            </w:r>
          </w:p>
        </w:tc>
      </w:tr>
      <w:tr w:rsidR="008A387B" w14:paraId="6308366D" w14:textId="77777777" w:rsidTr="00F2539D">
        <w:tc>
          <w:tcPr>
            <w:tcW w:w="2099" w:type="dxa"/>
            <w:shd w:val="clear" w:color="auto" w:fill="F2F2F2" w:themeFill="background1" w:themeFillShade="F2"/>
          </w:tcPr>
          <w:p w14:paraId="299791D7" w14:textId="3B5FB118" w:rsidR="008A387B" w:rsidRDefault="008A387B" w:rsidP="009D437A">
            <w:pPr>
              <w:pStyle w:val="Tablecontent"/>
              <w:rPr>
                <w:b/>
                <w:bCs/>
              </w:rPr>
            </w:pPr>
            <w:r>
              <w:rPr>
                <w:b/>
                <w:bCs/>
              </w:rPr>
              <w:lastRenderedPageBreak/>
              <w:t>Against Date</w:t>
            </w:r>
          </w:p>
        </w:tc>
        <w:tc>
          <w:tcPr>
            <w:tcW w:w="7359" w:type="dxa"/>
          </w:tcPr>
          <w:p w14:paraId="6C7FA35C" w14:textId="77777777" w:rsidR="00D41D08" w:rsidRDefault="00D6669A" w:rsidP="009D437A">
            <w:pPr>
              <w:pStyle w:val="Tablecontent"/>
            </w:pPr>
            <w:r>
              <w:t>E</w:t>
            </w:r>
            <w:r w:rsidR="008A387B" w:rsidRPr="00694BDA">
              <w:t>xpiry</w:t>
            </w:r>
            <w:r>
              <w:t xml:space="preserve"> date</w:t>
            </w:r>
            <w:r w:rsidR="008A387B">
              <w:t xml:space="preserve">, </w:t>
            </w:r>
            <w:r w:rsidR="00D41D08">
              <w:t xml:space="preserve">which should cover: </w:t>
            </w:r>
          </w:p>
          <w:p w14:paraId="11BF71B1" w14:textId="77777777" w:rsidR="00D41D08" w:rsidRDefault="00D6669A">
            <w:pPr>
              <w:pStyle w:val="Tablecontent"/>
              <w:numPr>
                <w:ilvl w:val="0"/>
                <w:numId w:val="38"/>
              </w:numPr>
            </w:pPr>
            <w:r>
              <w:t xml:space="preserve">end of </w:t>
            </w:r>
            <w:r w:rsidR="008A387B">
              <w:t xml:space="preserve">warranty </w:t>
            </w:r>
          </w:p>
          <w:p w14:paraId="1C03F6F1" w14:textId="2B98D1AA" w:rsidR="00D41D08" w:rsidRDefault="00D41D08">
            <w:pPr>
              <w:pStyle w:val="Tablecontent"/>
              <w:numPr>
                <w:ilvl w:val="0"/>
                <w:numId w:val="38"/>
              </w:numPr>
            </w:pPr>
            <w:r>
              <w:t>end of support</w:t>
            </w:r>
          </w:p>
          <w:p w14:paraId="36C29CDA" w14:textId="25D2597A" w:rsidR="008A387B" w:rsidRPr="00694BDA" w:rsidRDefault="008A387B">
            <w:pPr>
              <w:pStyle w:val="Tablecontent"/>
              <w:numPr>
                <w:ilvl w:val="0"/>
                <w:numId w:val="38"/>
              </w:numPr>
            </w:pPr>
            <w:r>
              <w:t>certificate</w:t>
            </w:r>
            <w:r w:rsidR="00D6669A">
              <w:t xml:space="preserve"> expiration</w:t>
            </w:r>
            <w:r>
              <w:t xml:space="preserve">. </w:t>
            </w:r>
          </w:p>
        </w:tc>
      </w:tr>
      <w:tr w:rsidR="00395ADD" w14:paraId="329B0D57" w14:textId="77777777" w:rsidTr="00F2539D">
        <w:tc>
          <w:tcPr>
            <w:tcW w:w="2099" w:type="dxa"/>
            <w:vMerge w:val="restart"/>
            <w:shd w:val="clear" w:color="auto" w:fill="F2F2F2" w:themeFill="background1" w:themeFillShade="F2"/>
          </w:tcPr>
          <w:p w14:paraId="672B11EF" w14:textId="77ACEB8F" w:rsidR="00395ADD" w:rsidRDefault="00395ADD" w:rsidP="009D437A">
            <w:pPr>
              <w:pStyle w:val="Tablecontent"/>
              <w:rPr>
                <w:b/>
                <w:bCs/>
              </w:rPr>
            </w:pPr>
            <w:r>
              <w:rPr>
                <w:b/>
                <w:bCs/>
              </w:rPr>
              <w:t>Against Threshold</w:t>
            </w:r>
          </w:p>
        </w:tc>
        <w:tc>
          <w:tcPr>
            <w:tcW w:w="7359" w:type="dxa"/>
          </w:tcPr>
          <w:p w14:paraId="7A5BE632" w14:textId="787B2044" w:rsidR="00395ADD" w:rsidRPr="00694BDA" w:rsidRDefault="003605F5" w:rsidP="009D437A">
            <w:pPr>
              <w:pStyle w:val="Tablecontent"/>
            </w:pPr>
            <w:r>
              <w:t>Absolute threshold. Example is the c</w:t>
            </w:r>
            <w:r w:rsidR="00395ADD" w:rsidRPr="00694BDA">
              <w:t>onfig</w:t>
            </w:r>
            <w:r w:rsidR="00395ADD">
              <w:t>uration</w:t>
            </w:r>
            <w:r w:rsidR="00395ADD" w:rsidRPr="00694BDA">
              <w:t xml:space="preserve"> </w:t>
            </w:r>
            <w:r>
              <w:t>m</w:t>
            </w:r>
            <w:r w:rsidR="00395ADD" w:rsidRPr="00694BDA">
              <w:t>ax</w:t>
            </w:r>
            <w:r w:rsidR="00395ADD">
              <w:t>imum</w:t>
            </w:r>
            <w:r>
              <w:t xml:space="preserve">. Note this </w:t>
            </w:r>
            <w:r w:rsidR="00395ADD" w:rsidRPr="00694BDA">
              <w:t>can vary depending on the combination</w:t>
            </w:r>
            <w:r w:rsidR="00395ADD">
              <w:t>.</w:t>
            </w:r>
          </w:p>
        </w:tc>
      </w:tr>
      <w:tr w:rsidR="00395ADD" w14:paraId="4CE58E32" w14:textId="77777777" w:rsidTr="00F2539D">
        <w:tc>
          <w:tcPr>
            <w:tcW w:w="2099" w:type="dxa"/>
            <w:vMerge/>
            <w:shd w:val="clear" w:color="auto" w:fill="F2F2F2" w:themeFill="background1" w:themeFillShade="F2"/>
          </w:tcPr>
          <w:p w14:paraId="4FDBD0A9" w14:textId="77777777" w:rsidR="00395ADD" w:rsidRDefault="00395ADD" w:rsidP="009D437A">
            <w:pPr>
              <w:pStyle w:val="Tablecontent"/>
              <w:rPr>
                <w:b/>
                <w:bCs/>
              </w:rPr>
            </w:pPr>
          </w:p>
        </w:tc>
        <w:tc>
          <w:tcPr>
            <w:tcW w:w="7359" w:type="dxa"/>
          </w:tcPr>
          <w:p w14:paraId="3EE0B0A5" w14:textId="3E01EFB9" w:rsidR="00395ADD" w:rsidRPr="00694BDA" w:rsidRDefault="00395ADD" w:rsidP="009D437A">
            <w:pPr>
              <w:pStyle w:val="Tablecontent"/>
            </w:pPr>
            <w:r>
              <w:t>Relative size, which depends on the parent “container”. For example, a relatively large Linux container in a Kubernetes Node can cause performance issue to other containers and itself.</w:t>
            </w:r>
          </w:p>
        </w:tc>
      </w:tr>
    </w:tbl>
    <w:p w14:paraId="08ADD386" w14:textId="19A3F59F" w:rsidR="00F2539D" w:rsidRDefault="00F2539D" w:rsidP="002113A7">
      <w:pPr>
        <w:pStyle w:val="Heading5"/>
      </w:pPr>
      <w:r>
        <w:t>Consistency Check</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84"/>
        <w:gridCol w:w="7374"/>
      </w:tblGrid>
      <w:tr w:rsidR="00F2539D" w:rsidRPr="00694BDA" w14:paraId="4301448B" w14:textId="77777777" w:rsidTr="00D26195">
        <w:tc>
          <w:tcPr>
            <w:tcW w:w="2250" w:type="dxa"/>
            <w:shd w:val="clear" w:color="auto" w:fill="F2F2F2" w:themeFill="background1" w:themeFillShade="F2"/>
          </w:tcPr>
          <w:p w14:paraId="3152519C" w14:textId="77777777" w:rsidR="00F2539D" w:rsidRDefault="00F2539D" w:rsidP="00D26195">
            <w:pPr>
              <w:pStyle w:val="Tablecontent"/>
              <w:rPr>
                <w:b/>
                <w:bCs/>
              </w:rPr>
            </w:pPr>
            <w:r>
              <w:rPr>
                <w:b/>
                <w:bCs/>
              </w:rPr>
              <w:t>Against Peer</w:t>
            </w:r>
          </w:p>
        </w:tc>
        <w:tc>
          <w:tcPr>
            <w:tcW w:w="8206" w:type="dxa"/>
          </w:tcPr>
          <w:p w14:paraId="3E119155" w14:textId="77777777" w:rsidR="00F2539D" w:rsidRPr="00694BDA" w:rsidRDefault="00F2539D" w:rsidP="00D26195">
            <w:pPr>
              <w:pStyle w:val="Tablecontent"/>
            </w:pPr>
            <w:r w:rsidRPr="00694BDA">
              <w:t xml:space="preserve">This is about consistency among members of a group. For example, all the ESXi </w:t>
            </w:r>
            <w:r>
              <w:t xml:space="preserve">hosts </w:t>
            </w:r>
            <w:r w:rsidRPr="00694BDA">
              <w:t>in a cluster should have identical config</w:t>
            </w:r>
            <w:r>
              <w:t>uration.</w:t>
            </w:r>
          </w:p>
        </w:tc>
      </w:tr>
      <w:tr w:rsidR="00F2539D" w:rsidRPr="00694BDA" w14:paraId="370AC06D" w14:textId="77777777" w:rsidTr="00D26195">
        <w:tc>
          <w:tcPr>
            <w:tcW w:w="2250" w:type="dxa"/>
            <w:shd w:val="clear" w:color="auto" w:fill="F2F2F2" w:themeFill="background1" w:themeFillShade="F2"/>
          </w:tcPr>
          <w:p w14:paraId="22AF5A18" w14:textId="77777777" w:rsidR="00F2539D" w:rsidRDefault="00F2539D" w:rsidP="00D26195">
            <w:pPr>
              <w:pStyle w:val="Tablecontent"/>
              <w:rPr>
                <w:b/>
                <w:bCs/>
              </w:rPr>
            </w:pPr>
            <w:r>
              <w:rPr>
                <w:b/>
                <w:bCs/>
              </w:rPr>
              <w:t>A</w:t>
            </w:r>
            <w:r w:rsidRPr="00694BDA">
              <w:rPr>
                <w:b/>
                <w:bCs/>
              </w:rPr>
              <w:t>gainst Partner</w:t>
            </w:r>
          </w:p>
        </w:tc>
        <w:tc>
          <w:tcPr>
            <w:tcW w:w="8206" w:type="dxa"/>
          </w:tcPr>
          <w:p w14:paraId="3C201D24" w14:textId="77777777" w:rsidR="00F2539D" w:rsidRPr="00694BDA" w:rsidRDefault="00F2539D" w:rsidP="00D26195">
            <w:pPr>
              <w:pStyle w:val="Tablecontent"/>
            </w:pPr>
            <w:r w:rsidRPr="00694BDA">
              <w:t>This is about consistency with adjacent connection. For example, ESXi MTU setting should match DVS MTU setting</w:t>
            </w:r>
            <w:r>
              <w:t>.</w:t>
            </w:r>
          </w:p>
        </w:tc>
      </w:tr>
    </w:tbl>
    <w:p w14:paraId="65CA006D" w14:textId="297856FC" w:rsidR="008F6A73" w:rsidRDefault="008F6A73" w:rsidP="002113A7">
      <w:pPr>
        <w:pStyle w:val="Heading5"/>
      </w:pPr>
      <w:r>
        <w:t>Compatibility Check</w:t>
      </w:r>
    </w:p>
    <w:p w14:paraId="1100170A" w14:textId="097E324E" w:rsidR="00F2539D" w:rsidRPr="00F2539D" w:rsidRDefault="00F2539D" w:rsidP="00F2539D">
      <w:pPr>
        <w:rPr>
          <w:lang w:val="en-GB"/>
        </w:rPr>
      </w:pPr>
      <w:r>
        <w:rPr>
          <w:lang w:val="en-GB"/>
        </w:rPr>
        <w:t>While consistency is about identical value, compatibility is not. Most of the time, the values are not the same.</w:t>
      </w:r>
    </w:p>
    <w:p w14:paraId="7C9062FC" w14:textId="77777777" w:rsidR="008F6A73" w:rsidRDefault="008F6A73" w:rsidP="008F6A73">
      <w:r>
        <w:t>Think of “</w:t>
      </w:r>
      <w:r w:rsidRPr="00DA7C6B">
        <w:rPr>
          <w:color w:val="00B0F0"/>
        </w:rPr>
        <w:t>what works with what when and where</w:t>
      </w:r>
      <w:r>
        <w:t xml:space="preserve">”. </w:t>
      </w:r>
    </w:p>
    <w:p w14:paraId="4A325941" w14:textId="77777777" w:rsidR="008F6A73" w:rsidRPr="005D7E81" w:rsidRDefault="008F6A73" w:rsidP="005D7E81">
      <w:pPr>
        <w:pStyle w:val="Bullet"/>
      </w:pPr>
      <w:r w:rsidRPr="005D7E81">
        <w:t xml:space="preserve">You’re running hardware and software from multiple vendors, and they don’t always work best in every possible permutation. Pay attention to the detail, minor version number too. </w:t>
      </w:r>
    </w:p>
    <w:p w14:paraId="0896E843" w14:textId="77777777" w:rsidR="008F6A73" w:rsidRPr="005D7E81" w:rsidRDefault="008F6A73" w:rsidP="005D7E81">
      <w:pPr>
        <w:pStyle w:val="Bullet"/>
      </w:pPr>
      <w:r w:rsidRPr="005D7E81">
        <w:t>Upgrading one component often requires upgrading adjacent products.</w:t>
      </w:r>
    </w:p>
    <w:p w14:paraId="2058F70F" w14:textId="77777777" w:rsidR="008F6A73" w:rsidRDefault="008F6A73" w:rsidP="005D7E81">
      <w:pPr>
        <w:pStyle w:val="Bullet"/>
      </w:pPr>
      <w:r w:rsidRPr="005D7E81">
        <w:t>What</w:t>
      </w:r>
      <w:r>
        <w:t xml:space="preserve"> is right for development environment may not be appropriate for production. In the same production environment, what was suitable last year may not be suitable this year.</w:t>
      </w:r>
    </w:p>
    <w:p w14:paraId="150EF94F" w14:textId="3F6D83CB" w:rsidR="000E7D18" w:rsidRDefault="00D6669A" w:rsidP="002113A7">
      <w:pPr>
        <w:pStyle w:val="Heading5"/>
      </w:pPr>
      <w:r>
        <w:t>Varian</w:t>
      </w:r>
      <w:r w:rsidR="00F2539D">
        <w:t>ce</w:t>
      </w:r>
      <w:r w:rsidR="009D437A">
        <w:t xml:space="preserve"> Check</w:t>
      </w:r>
    </w:p>
    <w:p w14:paraId="6D18E47A" w14:textId="466C7277" w:rsidR="00D6669A" w:rsidRDefault="00D6669A" w:rsidP="00EA4EB9">
      <w:pPr>
        <w:keepNext/>
        <w:rPr>
          <w:lang w:val="en-GB" w:eastAsia="en-SG"/>
        </w:rPr>
      </w:pPr>
      <w:r>
        <w:rPr>
          <w:lang w:val="en-GB" w:eastAsia="en-SG"/>
        </w:rPr>
        <w:t xml:space="preserve">Too </w:t>
      </w:r>
      <w:r w:rsidR="008F6A73">
        <w:rPr>
          <w:lang w:val="en-GB" w:eastAsia="en-SG"/>
        </w:rPr>
        <w:t>many</w:t>
      </w:r>
      <w:r>
        <w:rPr>
          <w:lang w:val="en-GB" w:eastAsia="en-SG"/>
        </w:rPr>
        <w:t xml:space="preserve"> variants</w:t>
      </w:r>
      <w:r w:rsidR="005D7E81">
        <w:rPr>
          <w:lang w:val="en-GB" w:eastAsia="en-SG"/>
        </w:rPr>
        <w:t xml:space="preserve"> happens wh</w:t>
      </w:r>
      <w:r>
        <w:rPr>
          <w:lang w:val="en-GB" w:eastAsia="en-SG"/>
        </w:rPr>
        <w:t>en you want to achieve flexibility</w:t>
      </w:r>
      <w:r w:rsidR="005D7E81">
        <w:rPr>
          <w:lang w:val="en-GB" w:eastAsia="en-SG"/>
        </w:rPr>
        <w:t>.</w:t>
      </w:r>
      <w:r w:rsidR="00F2539D">
        <w:rPr>
          <w:lang w:val="en-GB" w:eastAsia="en-SG"/>
        </w:rPr>
        <w:t xml:space="preserve"> There is a cost of complexity as the number of variants increases.</w:t>
      </w:r>
      <w:r w:rsidR="00720A61">
        <w:rPr>
          <w:lang w:val="en-GB" w:eastAsia="en-SG"/>
        </w:rPr>
        <w:t xml:space="preserve"> The complexity can manifest in security, capacity, compliance, performance, or just day to day operations as your team have to be aware of myriads of things. </w:t>
      </w:r>
    </w:p>
    <w:p w14:paraId="59E01314" w14:textId="4F8A05DD" w:rsidR="00F46D19" w:rsidRDefault="00F46D19" w:rsidP="00F46D19">
      <w:pPr>
        <w:pStyle w:val="Bullet"/>
        <w:rPr>
          <w:lang w:val="en-GB" w:eastAsia="en-SG"/>
        </w:rPr>
      </w:pPr>
      <w:r>
        <w:rPr>
          <w:lang w:val="en-GB" w:eastAsia="en-SG"/>
        </w:rPr>
        <w:t>Guest OS</w:t>
      </w:r>
    </w:p>
    <w:p w14:paraId="2EF795C9" w14:textId="2CCA871F" w:rsidR="00F46D19" w:rsidRDefault="00F46D19" w:rsidP="00F46D19">
      <w:pPr>
        <w:pStyle w:val="Bullet"/>
        <w:rPr>
          <w:lang w:val="en-GB" w:eastAsia="en-SG"/>
        </w:rPr>
      </w:pPr>
      <w:r>
        <w:rPr>
          <w:lang w:val="en-GB" w:eastAsia="en-SG"/>
        </w:rPr>
        <w:t xml:space="preserve">VM </w:t>
      </w:r>
    </w:p>
    <w:p w14:paraId="25CD2F5D" w14:textId="163CC17A" w:rsidR="00F46D19" w:rsidRDefault="00F46D19" w:rsidP="00F46D19">
      <w:pPr>
        <w:pStyle w:val="Bullet"/>
        <w:rPr>
          <w:lang w:val="en-GB" w:eastAsia="en-SG"/>
        </w:rPr>
      </w:pPr>
      <w:r>
        <w:rPr>
          <w:lang w:val="en-GB" w:eastAsia="en-SG"/>
        </w:rPr>
        <w:t>ESXi</w:t>
      </w:r>
      <w:r w:rsidR="00720A61">
        <w:rPr>
          <w:lang w:val="en-GB" w:eastAsia="en-SG"/>
        </w:rPr>
        <w:t xml:space="preserve"> </w:t>
      </w:r>
    </w:p>
    <w:p w14:paraId="6C1E7664" w14:textId="1D6A19CD" w:rsidR="00720A61" w:rsidRDefault="00720A61" w:rsidP="00F46D19">
      <w:pPr>
        <w:pStyle w:val="Bullet"/>
        <w:rPr>
          <w:lang w:val="en-GB" w:eastAsia="en-SG"/>
        </w:rPr>
      </w:pPr>
      <w:r>
        <w:rPr>
          <w:lang w:val="en-GB" w:eastAsia="en-SG"/>
        </w:rPr>
        <w:t xml:space="preserve">Server BIOS </w:t>
      </w:r>
    </w:p>
    <w:p w14:paraId="7E286F2F" w14:textId="7659C30B" w:rsidR="00EA4EB9" w:rsidRDefault="00EA4EB9" w:rsidP="00F46D19">
      <w:pPr>
        <w:pStyle w:val="Bullet"/>
        <w:rPr>
          <w:lang w:val="en-GB" w:eastAsia="en-SG"/>
        </w:rPr>
      </w:pPr>
      <w:r>
        <w:rPr>
          <w:lang w:val="en-GB" w:eastAsia="en-SG"/>
        </w:rPr>
        <w:t>vSphere Cluster</w:t>
      </w:r>
    </w:p>
    <w:p w14:paraId="0878AA1B" w14:textId="18E9314F" w:rsidR="00F46D19" w:rsidRDefault="00F46D19" w:rsidP="00F46D19">
      <w:pPr>
        <w:pStyle w:val="Bullet"/>
        <w:rPr>
          <w:lang w:val="en-GB" w:eastAsia="en-SG"/>
        </w:rPr>
      </w:pPr>
      <w:r>
        <w:rPr>
          <w:lang w:val="en-GB" w:eastAsia="en-SG"/>
        </w:rPr>
        <w:t>Storage</w:t>
      </w:r>
    </w:p>
    <w:p w14:paraId="50F0E84C" w14:textId="3769CA1C" w:rsidR="005D7E81" w:rsidRPr="00720A61" w:rsidRDefault="00F46D19" w:rsidP="005D7E81">
      <w:pPr>
        <w:pStyle w:val="Bullet"/>
        <w:rPr>
          <w:lang w:val="en-GB" w:eastAsia="en-SG"/>
        </w:rPr>
      </w:pPr>
      <w:r>
        <w:rPr>
          <w:lang w:val="en-GB" w:eastAsia="en-SG"/>
        </w:rPr>
        <w:t>Network</w:t>
      </w:r>
    </w:p>
    <w:p w14:paraId="221BD057" w14:textId="249D39CD" w:rsidR="004B4D63" w:rsidRPr="00D6669A" w:rsidRDefault="004B4D63" w:rsidP="004B4D63">
      <w:pPr>
        <w:rPr>
          <w:lang w:val="en-GB" w:eastAsia="en-SG"/>
        </w:rPr>
      </w:pPr>
      <w:r>
        <w:rPr>
          <w:lang w:val="en-GB" w:eastAsia="en-SG"/>
        </w:rPr>
        <w:lastRenderedPageBreak/>
        <w:t xml:space="preserve">Take note that some variants do not create operational complexity. VM sizing is one such example. Having a t-shirt sizing costs wastage with little benefit of operational overhead. </w:t>
      </w:r>
    </w:p>
    <w:p w14:paraId="2A36F53A" w14:textId="532B7E98" w:rsidR="00214EBD" w:rsidRDefault="00214EBD" w:rsidP="002113A7">
      <w:pPr>
        <w:pStyle w:val="Heading3"/>
      </w:pPr>
      <w:r>
        <w:t>Review List</w:t>
      </w:r>
    </w:p>
    <w:p w14:paraId="4D8EA066" w14:textId="5FD9BCE3" w:rsidR="00214EBD" w:rsidRDefault="00214EBD" w:rsidP="00FA71B3">
      <w:pPr>
        <w:keepNext/>
        <w:rPr>
          <w:lang w:val="en-GB"/>
        </w:rPr>
      </w:pPr>
      <w:r>
        <w:rPr>
          <w:lang w:val="en-GB"/>
        </w:rPr>
        <w:t>It’s difficult to logically list as a setting typically has multiple sides. Take for example, do you put NFS security setting under Storage, Datastore, or Security?</w:t>
      </w:r>
    </w:p>
    <w:p w14:paraId="3C1873D2" w14:textId="0300BE17" w:rsidR="00F46D19" w:rsidRDefault="00F46D19" w:rsidP="00214EBD">
      <w:pPr>
        <w:rPr>
          <w:lang w:val="en-GB"/>
        </w:rPr>
      </w:pPr>
      <w:r>
        <w:rPr>
          <w:lang w:val="en-GB"/>
        </w:rPr>
        <w:t>In this section, I group them based on the object. In the case of NFS, it will appear in both ESXi and datastore objects.</w:t>
      </w:r>
    </w:p>
    <w:p w14:paraId="57A7CC45" w14:textId="618A5BCB" w:rsidR="00FB1AEF" w:rsidRPr="00214EBD" w:rsidRDefault="00FB1AEF" w:rsidP="00214EBD">
      <w:pPr>
        <w:rPr>
          <w:lang w:val="en-GB"/>
        </w:rPr>
      </w:pPr>
      <w:r>
        <w:rPr>
          <w:lang w:val="en-GB"/>
        </w:rPr>
        <w:t xml:space="preserve">Before you review the settings, review the name first. </w:t>
      </w:r>
      <w:r>
        <w:t xml:space="preserve">Ensure they follow the naming conventions. There is a chance it’s not adhered to. </w:t>
      </w:r>
    </w:p>
    <w:p w14:paraId="13F80938" w14:textId="460E35E9" w:rsidR="00FB3946" w:rsidRDefault="005630C7" w:rsidP="002113A7">
      <w:pPr>
        <w:pStyle w:val="Heading4"/>
      </w:pPr>
      <w:r>
        <w:t>Consumer</w:t>
      </w:r>
      <w:r w:rsidR="00D6212B">
        <w:t xml:space="preserve"> </w:t>
      </w:r>
      <w:r w:rsidR="00920BA6">
        <w:t>Objects</w:t>
      </w:r>
    </w:p>
    <w:p w14:paraId="3775D764" w14:textId="0A98C7CD" w:rsidR="00FB1AEF" w:rsidRDefault="008F6A73" w:rsidP="008F6A73">
      <w:pPr>
        <w:rPr>
          <w:lang w:val="en-GB" w:eastAsia="en-SG"/>
        </w:rPr>
      </w:pPr>
      <w:r>
        <w:rPr>
          <w:lang w:val="en-GB" w:eastAsia="en-SG"/>
        </w:rPr>
        <w:t xml:space="preserve">Guest OS and VM are separate as they have their own set of requirements. </w:t>
      </w:r>
      <w:r w:rsidR="008861A5">
        <w:rPr>
          <w:lang w:val="en-GB" w:eastAsia="en-SG"/>
        </w:rPr>
        <w:t>In large organisation, there could be 2 separate team responsible for each.</w:t>
      </w:r>
    </w:p>
    <w:p w14:paraId="38042771" w14:textId="5AEE2AEF" w:rsidR="00161121" w:rsidRPr="00A37F51" w:rsidRDefault="005630C7" w:rsidP="002113A7">
      <w:pPr>
        <w:pStyle w:val="Heading5"/>
      </w:pPr>
      <w:r>
        <w:t>Guest O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78"/>
        <w:gridCol w:w="7080"/>
      </w:tblGrid>
      <w:tr w:rsidR="00A07A7E" w14:paraId="66FDF22A" w14:textId="77777777" w:rsidTr="00F46D19">
        <w:tc>
          <w:tcPr>
            <w:tcW w:w="2378" w:type="dxa"/>
            <w:shd w:val="clear" w:color="auto" w:fill="F2F2F2" w:themeFill="background1" w:themeFillShade="F2"/>
          </w:tcPr>
          <w:p w14:paraId="179EF311" w14:textId="450AA402" w:rsidR="00A07A7E" w:rsidRDefault="00A07A7E" w:rsidP="00A07A7E">
            <w:pPr>
              <w:pStyle w:val="Tablecontent"/>
            </w:pPr>
            <w:bookmarkStart w:id="38" w:name="_Hlk187219632"/>
            <w:r>
              <w:t>Type</w:t>
            </w:r>
          </w:p>
        </w:tc>
        <w:tc>
          <w:tcPr>
            <w:tcW w:w="7080" w:type="dxa"/>
          </w:tcPr>
          <w:p w14:paraId="68D212FD" w14:textId="77777777" w:rsidR="00A07A7E" w:rsidRDefault="00A07A7E" w:rsidP="00A07A7E">
            <w:pPr>
              <w:pStyle w:val="Tablecontent"/>
            </w:pPr>
            <w:r>
              <w:t>The actual Guest OS may not match the type specified during VM creation. This could be due to Guest OS upgrade, or reformat. Update the value in vCenter to avoid confusion. Do this by comparing these 2 properties:</w:t>
            </w:r>
          </w:p>
          <w:p w14:paraId="5E2F60C8" w14:textId="77777777" w:rsidR="00A07A7E" w:rsidRPr="00905076" w:rsidRDefault="00A07A7E">
            <w:pPr>
              <w:pStyle w:val="Tablecontent"/>
              <w:numPr>
                <w:ilvl w:val="0"/>
                <w:numId w:val="37"/>
              </w:numPr>
              <w:rPr>
                <w:lang w:val="en-GB"/>
              </w:rPr>
            </w:pPr>
            <w:r>
              <w:t>Guest OS from vCenter</w:t>
            </w:r>
          </w:p>
          <w:p w14:paraId="47DF9257" w14:textId="5AA0AF92" w:rsidR="00A07A7E" w:rsidRDefault="00A07A7E">
            <w:pPr>
              <w:pStyle w:val="Tablecontent"/>
              <w:numPr>
                <w:ilvl w:val="0"/>
                <w:numId w:val="37"/>
              </w:numPr>
            </w:pPr>
            <w:r>
              <w:t>Guest OS from Tools</w:t>
            </w:r>
          </w:p>
        </w:tc>
      </w:tr>
      <w:bookmarkEnd w:id="38"/>
      <w:tr w:rsidR="00B21FBB" w14:paraId="5F000E48" w14:textId="77777777" w:rsidTr="00F46D19">
        <w:tc>
          <w:tcPr>
            <w:tcW w:w="2378" w:type="dxa"/>
            <w:vMerge w:val="restart"/>
            <w:shd w:val="clear" w:color="auto" w:fill="F2F2F2" w:themeFill="background1" w:themeFillShade="F2"/>
          </w:tcPr>
          <w:p w14:paraId="62A4665D" w14:textId="2ECC2115" w:rsidR="00B21FBB" w:rsidRDefault="00B21FBB" w:rsidP="00A07A7E">
            <w:pPr>
              <w:pStyle w:val="Tablecontent"/>
            </w:pPr>
            <w:r>
              <w:t>Version</w:t>
            </w:r>
          </w:p>
        </w:tc>
        <w:tc>
          <w:tcPr>
            <w:tcW w:w="7080" w:type="dxa"/>
          </w:tcPr>
          <w:p w14:paraId="57F7F85E" w14:textId="589B92C9" w:rsidR="00B21FBB" w:rsidRPr="005D7E81" w:rsidRDefault="00B21FBB" w:rsidP="00A07A7E">
            <w:pPr>
              <w:pStyle w:val="Tablecontent"/>
            </w:pPr>
            <w:r>
              <w:t>Are there outdated Windows or Linux version?</w:t>
            </w:r>
          </w:p>
        </w:tc>
      </w:tr>
      <w:tr w:rsidR="00B21FBB" w14:paraId="3C523589" w14:textId="77777777" w:rsidTr="00F46D19">
        <w:tc>
          <w:tcPr>
            <w:tcW w:w="2378" w:type="dxa"/>
            <w:vMerge/>
            <w:shd w:val="clear" w:color="auto" w:fill="F2F2F2" w:themeFill="background1" w:themeFillShade="F2"/>
          </w:tcPr>
          <w:p w14:paraId="380A08B3" w14:textId="31AC01C1" w:rsidR="00B21FBB" w:rsidRDefault="00B21FBB" w:rsidP="00A07A7E">
            <w:pPr>
              <w:pStyle w:val="Tablecontent"/>
            </w:pPr>
          </w:p>
        </w:tc>
        <w:tc>
          <w:tcPr>
            <w:tcW w:w="7080" w:type="dxa"/>
          </w:tcPr>
          <w:p w14:paraId="73FC97A3" w14:textId="7E643B26" w:rsidR="00B21FBB" w:rsidRDefault="00B21FBB" w:rsidP="00A07A7E">
            <w:pPr>
              <w:pStyle w:val="Tablecontent"/>
            </w:pPr>
            <w:r w:rsidRPr="005D7E81">
              <w:t xml:space="preserve">Too many versions of Linux distros. </w:t>
            </w:r>
            <w:r>
              <w:t xml:space="preserve">Within </w:t>
            </w:r>
            <w:r w:rsidRPr="005D7E81">
              <w:t>the same versions, minimize the build numbers and patch level.</w:t>
            </w:r>
          </w:p>
        </w:tc>
      </w:tr>
      <w:tr w:rsidR="00B21FBB" w14:paraId="67DF22B2" w14:textId="77777777" w:rsidTr="00F46D19">
        <w:tc>
          <w:tcPr>
            <w:tcW w:w="2378" w:type="dxa"/>
            <w:vMerge/>
            <w:shd w:val="clear" w:color="auto" w:fill="F2F2F2" w:themeFill="background1" w:themeFillShade="F2"/>
          </w:tcPr>
          <w:p w14:paraId="74B8B490" w14:textId="77777777" w:rsidR="00B21FBB" w:rsidRDefault="00B21FBB" w:rsidP="00A07A7E">
            <w:pPr>
              <w:pStyle w:val="Tablecontent"/>
            </w:pPr>
          </w:p>
        </w:tc>
        <w:tc>
          <w:tcPr>
            <w:tcW w:w="7080" w:type="dxa"/>
          </w:tcPr>
          <w:p w14:paraId="6CF40134" w14:textId="32E87033" w:rsidR="00B21FBB" w:rsidRPr="005D7E81" w:rsidRDefault="00B21FBB" w:rsidP="00A07A7E">
            <w:pPr>
              <w:pStyle w:val="Tablecontent"/>
            </w:pPr>
            <w:r w:rsidRPr="005D7E81">
              <w:t>Too many versions of Microsoft Windows. Within each edition, too many editions</w:t>
            </w:r>
          </w:p>
        </w:tc>
      </w:tr>
      <w:tr w:rsidR="008B11F6" w14:paraId="11F1F002" w14:textId="77777777" w:rsidTr="00F46D19">
        <w:tc>
          <w:tcPr>
            <w:tcW w:w="2378" w:type="dxa"/>
            <w:vMerge w:val="restart"/>
            <w:shd w:val="clear" w:color="auto" w:fill="F2F2F2" w:themeFill="background1" w:themeFillShade="F2"/>
          </w:tcPr>
          <w:p w14:paraId="79042BB4" w14:textId="7D0B268A" w:rsidR="008B11F6" w:rsidRDefault="008B11F6" w:rsidP="008B11F6">
            <w:pPr>
              <w:pStyle w:val="Tablecontent"/>
            </w:pPr>
            <w:r>
              <w:t>Driver</w:t>
            </w:r>
          </w:p>
        </w:tc>
        <w:tc>
          <w:tcPr>
            <w:tcW w:w="7080" w:type="dxa"/>
          </w:tcPr>
          <w:p w14:paraId="300D869D" w14:textId="53BAC813" w:rsidR="008B11F6" w:rsidRPr="005D7E81" w:rsidRDefault="008B11F6" w:rsidP="008B11F6">
            <w:pPr>
              <w:pStyle w:val="Tablecontent"/>
            </w:pPr>
            <w:r>
              <w:t>Is PVSCSI used appropriately?</w:t>
            </w:r>
          </w:p>
        </w:tc>
      </w:tr>
      <w:tr w:rsidR="008B11F6" w14:paraId="4540369C" w14:textId="77777777" w:rsidTr="00F46D19">
        <w:tc>
          <w:tcPr>
            <w:tcW w:w="2378" w:type="dxa"/>
            <w:vMerge/>
            <w:shd w:val="clear" w:color="auto" w:fill="F2F2F2" w:themeFill="background1" w:themeFillShade="F2"/>
          </w:tcPr>
          <w:p w14:paraId="41AC8644" w14:textId="77777777" w:rsidR="008B11F6" w:rsidRDefault="008B11F6" w:rsidP="008B11F6">
            <w:pPr>
              <w:pStyle w:val="Tablecontent"/>
            </w:pPr>
          </w:p>
        </w:tc>
        <w:tc>
          <w:tcPr>
            <w:tcW w:w="7080" w:type="dxa"/>
          </w:tcPr>
          <w:p w14:paraId="12A7AA62" w14:textId="35D2BB82" w:rsidR="008B11F6" w:rsidRDefault="008B11F6" w:rsidP="008B11F6">
            <w:pPr>
              <w:pStyle w:val="Tablecontent"/>
            </w:pPr>
            <w:r>
              <w:t>VMXNET3</w:t>
            </w:r>
            <w:r w:rsidR="00FF5718">
              <w:t xml:space="preserve"> or </w:t>
            </w:r>
            <w:r w:rsidR="00FF5718" w:rsidRPr="00FF5718">
              <w:t>PVRDMA</w:t>
            </w:r>
            <w:r w:rsidR="00FF5718">
              <w:t xml:space="preserve"> or SR-IOV</w:t>
            </w:r>
            <w:r>
              <w:t xml:space="preserve"> used appropriately?</w:t>
            </w:r>
            <w:r w:rsidR="00FF5718">
              <w:t xml:space="preserve"> See </w:t>
            </w:r>
            <w:hyperlink r:id="rId203" w:history="1">
              <w:r w:rsidR="00FF5718" w:rsidRPr="00FF5718">
                <w:rPr>
                  <w:rStyle w:val="Hyperlink"/>
                </w:rPr>
                <w:t>this</w:t>
              </w:r>
            </w:hyperlink>
            <w:r w:rsidR="00FF5718">
              <w:t xml:space="preserve"> for networking driver best practices.</w:t>
            </w:r>
          </w:p>
        </w:tc>
      </w:tr>
      <w:tr w:rsidR="008B11F6" w14:paraId="0916B0E2" w14:textId="77777777" w:rsidTr="00F46D19">
        <w:tc>
          <w:tcPr>
            <w:tcW w:w="2378" w:type="dxa"/>
            <w:shd w:val="clear" w:color="auto" w:fill="F2F2F2" w:themeFill="background1" w:themeFillShade="F2"/>
          </w:tcPr>
          <w:p w14:paraId="53AA40CB" w14:textId="134FE0A8" w:rsidR="008B11F6" w:rsidRDefault="008B11F6" w:rsidP="008B11F6">
            <w:pPr>
              <w:pStyle w:val="Tablecontent"/>
            </w:pPr>
            <w:r>
              <w:t>Agents</w:t>
            </w:r>
          </w:p>
        </w:tc>
        <w:tc>
          <w:tcPr>
            <w:tcW w:w="7080" w:type="dxa"/>
          </w:tcPr>
          <w:p w14:paraId="0D42CB8B" w14:textId="7484B28C" w:rsidR="008B11F6" w:rsidRPr="00EB1D6B" w:rsidRDefault="008B11F6" w:rsidP="008B11F6">
            <w:pPr>
              <w:pStyle w:val="Tablecontent"/>
            </w:pPr>
            <w:r>
              <w:t>Are they too many agents? Back up agent, security agent, monitoring agent? What’s their total footprint (since they are overhead)?</w:t>
            </w:r>
          </w:p>
          <w:p w14:paraId="45848CB4" w14:textId="7F30C6AD" w:rsidR="008B11F6" w:rsidRDefault="008B11F6" w:rsidP="008B11F6">
            <w:pPr>
              <w:pStyle w:val="Tablecontent"/>
              <w:rPr>
                <w:lang w:val="en-GB"/>
              </w:rPr>
            </w:pPr>
            <w:r>
              <w:rPr>
                <w:lang w:val="en-GB"/>
              </w:rPr>
              <w:lastRenderedPageBreak/>
              <w:t xml:space="preserve">If you use agents, such as Telegraf agent and Log Insight agent, ensure they are installed only in the correct VMs, are up to date and collecting properly. </w:t>
            </w:r>
          </w:p>
        </w:tc>
      </w:tr>
      <w:tr w:rsidR="008B11F6" w14:paraId="7EFEEB50" w14:textId="77777777" w:rsidTr="00F46D19">
        <w:tc>
          <w:tcPr>
            <w:tcW w:w="2378" w:type="dxa"/>
            <w:vMerge w:val="restart"/>
            <w:shd w:val="clear" w:color="auto" w:fill="F2F2F2" w:themeFill="background1" w:themeFillShade="F2"/>
          </w:tcPr>
          <w:p w14:paraId="56C8B071" w14:textId="45659BA1" w:rsidR="008B11F6" w:rsidRDefault="008B11F6" w:rsidP="008B11F6">
            <w:pPr>
              <w:pStyle w:val="Tablecontent"/>
            </w:pPr>
            <w:r>
              <w:lastRenderedPageBreak/>
              <w:t>Windows Drive</w:t>
            </w:r>
          </w:p>
        </w:tc>
        <w:tc>
          <w:tcPr>
            <w:tcW w:w="7080" w:type="dxa"/>
          </w:tcPr>
          <w:p w14:paraId="6C25BE35" w14:textId="5EDD623E" w:rsidR="008B11F6" w:rsidRDefault="008B11F6" w:rsidP="008B11F6">
            <w:pPr>
              <w:pStyle w:val="Tablecontent"/>
            </w:pPr>
            <w:r>
              <w:t xml:space="preserve">Consistent purpose of each letter. For example c:\ drive should always be for OS only. </w:t>
            </w:r>
          </w:p>
        </w:tc>
      </w:tr>
      <w:tr w:rsidR="008B11F6" w14:paraId="40A581DE" w14:textId="77777777" w:rsidTr="00F46D19">
        <w:tc>
          <w:tcPr>
            <w:tcW w:w="2378" w:type="dxa"/>
            <w:vMerge/>
            <w:shd w:val="clear" w:color="auto" w:fill="F2F2F2" w:themeFill="background1" w:themeFillShade="F2"/>
          </w:tcPr>
          <w:p w14:paraId="7A78B173" w14:textId="77777777" w:rsidR="008B11F6" w:rsidRDefault="008B11F6" w:rsidP="008B11F6">
            <w:pPr>
              <w:pStyle w:val="Tablecontent"/>
            </w:pPr>
          </w:p>
        </w:tc>
        <w:tc>
          <w:tcPr>
            <w:tcW w:w="7080" w:type="dxa"/>
          </w:tcPr>
          <w:p w14:paraId="033C701C" w14:textId="6569531A" w:rsidR="008B11F6" w:rsidRDefault="008B11F6" w:rsidP="008B11F6">
            <w:pPr>
              <w:pStyle w:val="Tablecontent"/>
            </w:pPr>
            <w:r>
              <w:t>Consistent usage of temp drive.</w:t>
            </w:r>
          </w:p>
        </w:tc>
      </w:tr>
      <w:tr w:rsidR="008B11F6" w14:paraId="7D67D7B8" w14:textId="77777777" w:rsidTr="00F46D19">
        <w:tc>
          <w:tcPr>
            <w:tcW w:w="2378" w:type="dxa"/>
            <w:vMerge/>
            <w:shd w:val="clear" w:color="auto" w:fill="F2F2F2" w:themeFill="background1" w:themeFillShade="F2"/>
          </w:tcPr>
          <w:p w14:paraId="7136B019" w14:textId="77777777" w:rsidR="008B11F6" w:rsidRDefault="008B11F6" w:rsidP="008B11F6">
            <w:pPr>
              <w:pStyle w:val="Tablecontent"/>
            </w:pPr>
          </w:p>
        </w:tc>
        <w:tc>
          <w:tcPr>
            <w:tcW w:w="7080" w:type="dxa"/>
          </w:tcPr>
          <w:p w14:paraId="5A0E9B47" w14:textId="2443E773" w:rsidR="008B11F6" w:rsidRDefault="008B11F6" w:rsidP="008B11F6">
            <w:pPr>
              <w:pStyle w:val="Tablecontent"/>
            </w:pPr>
            <w:r>
              <w:t xml:space="preserve">Consistent usage of data drive. Since you do not know how many each OS will have, you can start with Z:\ and go backwards. </w:t>
            </w:r>
          </w:p>
        </w:tc>
      </w:tr>
      <w:tr w:rsidR="008B11F6" w14:paraId="4CEDC5E0" w14:textId="77777777" w:rsidTr="00F46D19">
        <w:tc>
          <w:tcPr>
            <w:tcW w:w="2378" w:type="dxa"/>
            <w:vMerge w:val="restart"/>
            <w:shd w:val="clear" w:color="auto" w:fill="F2F2F2" w:themeFill="background1" w:themeFillShade="F2"/>
          </w:tcPr>
          <w:p w14:paraId="20773F14" w14:textId="09936356" w:rsidR="008B11F6" w:rsidRDefault="008B11F6" w:rsidP="008B11F6">
            <w:pPr>
              <w:pStyle w:val="Tablecontent"/>
            </w:pPr>
            <w:r>
              <w:t>Application</w:t>
            </w:r>
          </w:p>
        </w:tc>
        <w:tc>
          <w:tcPr>
            <w:tcW w:w="7080" w:type="dxa"/>
          </w:tcPr>
          <w:p w14:paraId="7ACB8BF5" w14:textId="77777777" w:rsidR="008B11F6" w:rsidRPr="00D45743" w:rsidRDefault="008B11F6" w:rsidP="008B11F6">
            <w:pPr>
              <w:pStyle w:val="Tablecontent"/>
            </w:pPr>
            <w:r w:rsidRPr="00D45743">
              <w:t xml:space="preserve">You want to avoid flying blind. </w:t>
            </w:r>
            <w:r>
              <w:t xml:space="preserve">After all you have some responsibility for everything that runs on your platform. </w:t>
            </w:r>
            <w:r w:rsidRPr="00D45743">
              <w:t xml:space="preserve">Just because the VM name or hostname say webserver does not mean it’s running web server. Using </w:t>
            </w:r>
            <w:r>
              <w:t xml:space="preserve">tools such as </w:t>
            </w:r>
            <w:r w:rsidRPr="00D45743">
              <w:t>Telegraf or Service Discovery, find out what application (key process) are running and who is it talking to.</w:t>
            </w:r>
          </w:p>
          <w:p w14:paraId="19BB991E" w14:textId="5F342C9E" w:rsidR="008B11F6" w:rsidRDefault="008B11F6" w:rsidP="008B11F6">
            <w:pPr>
              <w:pStyle w:val="Tablecontent"/>
            </w:pPr>
            <w:r w:rsidRPr="00D45743">
              <w:t>Since your workloads are sharing resources and are over</w:t>
            </w:r>
            <w:r w:rsidR="002B5733">
              <w:t xml:space="preserve"> </w:t>
            </w:r>
            <w:r w:rsidRPr="00D45743">
              <w:t>committed, your operations are easier if you know what is running inside. This helps with monitoring and troubleshooting.</w:t>
            </w:r>
            <w:r>
              <w:t xml:space="preserve"> It is also required by some ISV for software licensing.</w:t>
            </w:r>
          </w:p>
        </w:tc>
      </w:tr>
      <w:tr w:rsidR="008B11F6" w14:paraId="2CCA34D1" w14:textId="77777777" w:rsidTr="00F46D19">
        <w:tc>
          <w:tcPr>
            <w:tcW w:w="2378" w:type="dxa"/>
            <w:vMerge/>
            <w:shd w:val="clear" w:color="auto" w:fill="F2F2F2" w:themeFill="background1" w:themeFillShade="F2"/>
          </w:tcPr>
          <w:p w14:paraId="01DA9B80" w14:textId="77777777" w:rsidR="008B11F6" w:rsidRDefault="008B11F6" w:rsidP="008B11F6">
            <w:pPr>
              <w:pStyle w:val="Tablecontent"/>
            </w:pPr>
          </w:p>
        </w:tc>
        <w:tc>
          <w:tcPr>
            <w:tcW w:w="7080" w:type="dxa"/>
          </w:tcPr>
          <w:p w14:paraId="3A8C2091" w14:textId="0004385E" w:rsidR="008B11F6" w:rsidRPr="00EA5F90" w:rsidRDefault="008B11F6" w:rsidP="008B11F6">
            <w:pPr>
              <w:pStyle w:val="Tablecontent"/>
            </w:pPr>
            <w:r w:rsidRPr="00EA5F90">
              <w:t>Java V</w:t>
            </w:r>
            <w:r>
              <w:t xml:space="preserve">irtual </w:t>
            </w:r>
            <w:r w:rsidRPr="00EA5F90">
              <w:t>M</w:t>
            </w:r>
            <w:r>
              <w:t>achine</w:t>
            </w:r>
            <w:r w:rsidRPr="00EA5F90">
              <w:t xml:space="preserve"> or Database </w:t>
            </w:r>
            <w:r>
              <w:t xml:space="preserve">with </w:t>
            </w:r>
            <w:r w:rsidRPr="00EA5F90">
              <w:t>memory</w:t>
            </w:r>
            <w:r w:rsidR="002B5733">
              <w:t xml:space="preserve"> allocation</w:t>
            </w:r>
            <w:r w:rsidRPr="00EA5F90">
              <w:t xml:space="preserve"> too large relative to Guest OS</w:t>
            </w:r>
            <w:r>
              <w:t>. Unless you’re running other application, the extra memory is not accessible by the application.</w:t>
            </w:r>
          </w:p>
        </w:tc>
      </w:tr>
      <w:tr w:rsidR="008B11F6" w14:paraId="2BCBBF86" w14:textId="77777777" w:rsidTr="00F46D19">
        <w:tc>
          <w:tcPr>
            <w:tcW w:w="2378" w:type="dxa"/>
            <w:vMerge w:val="restart"/>
            <w:shd w:val="clear" w:color="auto" w:fill="F2F2F2" w:themeFill="background1" w:themeFillShade="F2"/>
          </w:tcPr>
          <w:p w14:paraId="6300D87D" w14:textId="01B99126" w:rsidR="008B11F6" w:rsidRDefault="008B11F6" w:rsidP="008B11F6">
            <w:pPr>
              <w:pStyle w:val="Tablecontent"/>
            </w:pPr>
            <w:r>
              <w:t>Settings</w:t>
            </w:r>
          </w:p>
        </w:tc>
        <w:tc>
          <w:tcPr>
            <w:tcW w:w="7080" w:type="dxa"/>
          </w:tcPr>
          <w:p w14:paraId="327E212E" w14:textId="47020E75" w:rsidR="008B11F6" w:rsidRPr="00EA5F90" w:rsidRDefault="008B11F6" w:rsidP="008B11F6">
            <w:pPr>
              <w:pStyle w:val="Tablecontent"/>
            </w:pPr>
            <w:r w:rsidRPr="005D7E81">
              <w:t>Too many configuration setting options in your corporate standard.</w:t>
            </w:r>
          </w:p>
        </w:tc>
      </w:tr>
      <w:tr w:rsidR="008B11F6" w14:paraId="61E7909F" w14:textId="77777777" w:rsidTr="00F46D19">
        <w:tc>
          <w:tcPr>
            <w:tcW w:w="2378" w:type="dxa"/>
            <w:vMerge/>
            <w:shd w:val="clear" w:color="auto" w:fill="F2F2F2" w:themeFill="background1" w:themeFillShade="F2"/>
          </w:tcPr>
          <w:p w14:paraId="2D001021" w14:textId="77777777" w:rsidR="008B11F6" w:rsidRDefault="008B11F6" w:rsidP="008B11F6">
            <w:pPr>
              <w:pStyle w:val="Tablecontent"/>
            </w:pPr>
          </w:p>
        </w:tc>
        <w:tc>
          <w:tcPr>
            <w:tcW w:w="7080" w:type="dxa"/>
          </w:tcPr>
          <w:p w14:paraId="767782F3" w14:textId="34F18C6D" w:rsidR="008B11F6" w:rsidRPr="00EA5F90" w:rsidRDefault="008B11F6" w:rsidP="008B11F6">
            <w:pPr>
              <w:pStyle w:val="Tablecontent"/>
            </w:pPr>
            <w:r>
              <w:t>Disable screen saver as it’s irrelevant for server OS</w:t>
            </w:r>
          </w:p>
        </w:tc>
      </w:tr>
    </w:tbl>
    <w:p w14:paraId="11FC0012" w14:textId="6CF02886" w:rsidR="00F46D19" w:rsidRDefault="00F46D19" w:rsidP="00F46D19">
      <w:pPr>
        <w:pStyle w:val="Heading6"/>
      </w:pPr>
      <w:r>
        <w:t>Tools</w:t>
      </w:r>
    </w:p>
    <w:p w14:paraId="5C0F3579" w14:textId="0398100A" w:rsidR="00F46D19" w:rsidRDefault="00F46D19" w:rsidP="00F46D19">
      <w:pPr>
        <w:rPr>
          <w:lang w:val="en-GB"/>
        </w:rPr>
      </w:pPr>
      <w:r>
        <w:rPr>
          <w:lang w:val="en-GB"/>
        </w:rPr>
        <w:t>I single out Tools as it’s an essential piece, required when running workload on VCF.</w:t>
      </w:r>
    </w:p>
    <w:p w14:paraId="7B368E11" w14:textId="303036F0" w:rsidR="00707388" w:rsidRDefault="00707388" w:rsidP="00707388">
      <w:pPr>
        <w:rPr>
          <w:lang w:val="en-GB"/>
        </w:rPr>
      </w:pPr>
      <w:r w:rsidRPr="00A452F2">
        <w:rPr>
          <w:lang w:val="en-GB"/>
        </w:rPr>
        <w:t>Using VMware Tools has multiple benefits</w:t>
      </w:r>
      <w:r>
        <w:rPr>
          <w:lang w:val="en-GB"/>
        </w:rPr>
        <w:t>, such as driver and observability</w:t>
      </w:r>
      <w:r w:rsidRPr="00A452F2">
        <w:rPr>
          <w:lang w:val="en-GB"/>
        </w:rPr>
        <w:t xml:space="preserve">. For the list of benefits, refer to </w:t>
      </w:r>
      <w:hyperlink r:id="rId204" w:tgtFrame="_blank" w:history="1">
        <w:r w:rsidRPr="00A452F2">
          <w:rPr>
            <w:rStyle w:val="Hyperlink"/>
            <w:lang w:val="en-GB"/>
          </w:rPr>
          <w:t>KB 340</w:t>
        </w:r>
      </w:hyperlink>
      <w:r w:rsidRPr="00A452F2">
        <w:rPr>
          <w:lang w:val="en-GB"/>
        </w:rPr>
        <w:t>.</w:t>
      </w:r>
    </w:p>
    <w:p w14:paraId="4AB2047F" w14:textId="29441F74" w:rsidR="00707388" w:rsidRDefault="00707388" w:rsidP="00707388">
      <w:pPr>
        <w:rPr>
          <w:lang w:val="en-GB"/>
        </w:rPr>
      </w:pPr>
      <w:r w:rsidRPr="00A452F2">
        <w:rPr>
          <w:lang w:val="en-GB"/>
        </w:rPr>
        <w:t xml:space="preserve">For more information about VMware Tools, see the </w:t>
      </w:r>
      <w:hyperlink r:id="rId205" w:tgtFrame="_blank" w:history="1">
        <w:r w:rsidRPr="00A452F2">
          <w:rPr>
            <w:rStyle w:val="Hyperlink"/>
            <w:lang w:val="en-GB"/>
          </w:rPr>
          <w:t>VMware Tools documentation</w:t>
        </w:r>
      </w:hyperlink>
      <w:r w:rsidRPr="00A452F2">
        <w:rPr>
          <w:lang w:val="en-GB"/>
        </w:rPr>
        <w:t>.</w:t>
      </w:r>
    </w:p>
    <w:p w14:paraId="326DC653" w14:textId="77777777" w:rsidR="00707388" w:rsidRDefault="00707388" w:rsidP="0070738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20"/>
        <w:gridCol w:w="7138"/>
      </w:tblGrid>
      <w:tr w:rsidR="00F46D19" w14:paraId="5D7D4DA1" w14:textId="77777777" w:rsidTr="00F46D19">
        <w:tc>
          <w:tcPr>
            <w:tcW w:w="2320" w:type="dxa"/>
            <w:shd w:val="clear" w:color="auto" w:fill="F2F2F2" w:themeFill="background1" w:themeFillShade="F2"/>
          </w:tcPr>
          <w:p w14:paraId="7BF2C1F4" w14:textId="0A111D4F" w:rsidR="00F46D19" w:rsidRDefault="00616FA4" w:rsidP="00F46D19">
            <w:pPr>
              <w:pStyle w:val="Tablecontent"/>
            </w:pPr>
            <w:r>
              <w:t>Existance</w:t>
            </w:r>
          </w:p>
        </w:tc>
        <w:tc>
          <w:tcPr>
            <w:tcW w:w="7138" w:type="dxa"/>
          </w:tcPr>
          <w:p w14:paraId="42E524F3" w14:textId="5889889A" w:rsidR="00707388" w:rsidRDefault="00F46D19" w:rsidP="00F46D19">
            <w:pPr>
              <w:pStyle w:val="Tablecontent"/>
              <w:rPr>
                <w:lang w:val="en-GB"/>
              </w:rPr>
            </w:pPr>
            <w:r>
              <w:rPr>
                <w:lang w:val="en-GB"/>
              </w:rPr>
              <w:t xml:space="preserve">Are Tools installed on all VMs? </w:t>
            </w:r>
          </w:p>
          <w:p w14:paraId="2B0798CA" w14:textId="702DD995" w:rsidR="00F46D19" w:rsidRDefault="00F46D19" w:rsidP="00F46D19">
            <w:pPr>
              <w:pStyle w:val="Tablecontent"/>
            </w:pPr>
            <w:r>
              <w:rPr>
                <w:lang w:val="en-GB"/>
              </w:rPr>
              <w:t xml:space="preserve">The lack of support from </w:t>
            </w:r>
            <w:hyperlink r:id="rId206" w:history="1">
              <w:r w:rsidRPr="00C448CA">
                <w:rPr>
                  <w:rStyle w:val="Hyperlink"/>
                  <w:lang w:val="en-GB"/>
                </w:rPr>
                <w:t>Independent Software Vendor</w:t>
              </w:r>
            </w:hyperlink>
            <w:r w:rsidRPr="00A452F2">
              <w:rPr>
                <w:lang w:val="en-GB"/>
              </w:rPr>
              <w:t xml:space="preserve"> (ISV) </w:t>
            </w:r>
            <w:r>
              <w:rPr>
                <w:lang w:val="en-GB"/>
              </w:rPr>
              <w:t xml:space="preserve">owning the application </w:t>
            </w:r>
            <w:r w:rsidRPr="00A452F2">
              <w:rPr>
                <w:lang w:val="en-GB"/>
              </w:rPr>
              <w:t>is the most common reason that VMware Tools is not installed</w:t>
            </w:r>
            <w:r>
              <w:rPr>
                <w:lang w:val="en-GB"/>
              </w:rPr>
              <w:t xml:space="preserve"> in the Guest OS</w:t>
            </w:r>
            <w:r w:rsidRPr="00A452F2">
              <w:rPr>
                <w:lang w:val="en-GB"/>
              </w:rPr>
              <w:t>. The ISV vendor may claim that no additional software is installed in their appliance unless they have certified it.</w:t>
            </w:r>
          </w:p>
        </w:tc>
      </w:tr>
      <w:tr w:rsidR="00F46D19" w14:paraId="73199844" w14:textId="77777777" w:rsidTr="00F46D19">
        <w:tc>
          <w:tcPr>
            <w:tcW w:w="2320" w:type="dxa"/>
            <w:shd w:val="clear" w:color="auto" w:fill="F2F2F2" w:themeFill="background1" w:themeFillShade="F2"/>
          </w:tcPr>
          <w:p w14:paraId="3E499BE8" w14:textId="1E795459" w:rsidR="00F46D19" w:rsidRDefault="00F46D19" w:rsidP="00F46D19">
            <w:pPr>
              <w:pStyle w:val="Tablecontent"/>
            </w:pPr>
            <w:r>
              <w:t>Availability</w:t>
            </w:r>
          </w:p>
        </w:tc>
        <w:tc>
          <w:tcPr>
            <w:tcW w:w="7138" w:type="dxa"/>
          </w:tcPr>
          <w:p w14:paraId="2A012609" w14:textId="77777777" w:rsidR="00F46D19" w:rsidRDefault="00F46D19" w:rsidP="00F46D19">
            <w:pPr>
              <w:pStyle w:val="Tablecontent"/>
              <w:rPr>
                <w:lang w:val="en-GB"/>
              </w:rPr>
            </w:pPr>
            <w:r>
              <w:rPr>
                <w:lang w:val="en-GB"/>
              </w:rPr>
              <w:t>If yes, are they running?</w:t>
            </w:r>
          </w:p>
          <w:p w14:paraId="28EEFAD5" w14:textId="5C1E1304" w:rsidR="00F46D19" w:rsidRDefault="00F46D19" w:rsidP="00F46D19">
            <w:pPr>
              <w:pStyle w:val="Tablecontent"/>
            </w:pPr>
            <w:r w:rsidRPr="00A452F2">
              <w:rPr>
                <w:lang w:val="en-GB"/>
              </w:rPr>
              <w:t xml:space="preserve">If VMware Tools is installed, there might be reasons why the application team disables it. The </w:t>
            </w:r>
            <w:r w:rsidR="00B21FBB" w:rsidRPr="00A452F2">
              <w:rPr>
                <w:lang w:val="en-GB"/>
              </w:rPr>
              <w:t>infrastructure</w:t>
            </w:r>
            <w:r w:rsidRPr="00A452F2">
              <w:rPr>
                <w:lang w:val="en-GB"/>
              </w:rPr>
              <w:t xml:space="preserve"> team should inform and educate their application team, and document the technical recommendations on why VMware Tools is </w:t>
            </w:r>
            <w:r w:rsidR="00707388">
              <w:rPr>
                <w:lang w:val="en-GB"/>
              </w:rPr>
              <w:t xml:space="preserve">needed </w:t>
            </w:r>
            <w:r w:rsidRPr="00A452F2">
              <w:rPr>
                <w:lang w:val="en-GB"/>
              </w:rPr>
              <w:t xml:space="preserve">to run </w:t>
            </w:r>
            <w:r w:rsidR="00707388">
              <w:rPr>
                <w:lang w:val="en-GB"/>
              </w:rPr>
              <w:t xml:space="preserve">at </w:t>
            </w:r>
            <w:r w:rsidRPr="00A452F2">
              <w:rPr>
                <w:lang w:val="en-GB"/>
              </w:rPr>
              <w:t>all time</w:t>
            </w:r>
            <w:r w:rsidR="00707388">
              <w:rPr>
                <w:lang w:val="en-GB"/>
              </w:rPr>
              <w:t>s</w:t>
            </w:r>
            <w:r w:rsidRPr="00A452F2">
              <w:rPr>
                <w:lang w:val="en-GB"/>
              </w:rPr>
              <w:t>.</w:t>
            </w:r>
          </w:p>
        </w:tc>
      </w:tr>
      <w:tr w:rsidR="00F46D19" w14:paraId="455DFA4B" w14:textId="77777777" w:rsidTr="00F46D19">
        <w:tc>
          <w:tcPr>
            <w:tcW w:w="2320" w:type="dxa"/>
            <w:vMerge w:val="restart"/>
            <w:shd w:val="clear" w:color="auto" w:fill="F2F2F2" w:themeFill="background1" w:themeFillShade="F2"/>
          </w:tcPr>
          <w:p w14:paraId="6EB1EF7E" w14:textId="7671786E" w:rsidR="00F46D19" w:rsidRDefault="00F46D19" w:rsidP="00F46D19">
            <w:pPr>
              <w:pStyle w:val="Tablecontent"/>
            </w:pPr>
            <w:r>
              <w:t>Version</w:t>
            </w:r>
          </w:p>
        </w:tc>
        <w:tc>
          <w:tcPr>
            <w:tcW w:w="7138" w:type="dxa"/>
          </w:tcPr>
          <w:p w14:paraId="3B3D9A87" w14:textId="33B86B6B" w:rsidR="00F46D19" w:rsidRPr="00707388" w:rsidRDefault="00F46D19" w:rsidP="00F46D19">
            <w:pPr>
              <w:pStyle w:val="Tablecontent"/>
              <w:rPr>
                <w:lang w:val="en-GB"/>
              </w:rPr>
            </w:pPr>
            <w:r>
              <w:rPr>
                <w:lang w:val="en-GB"/>
              </w:rPr>
              <w:t>If yes, are they up to date? Compatible with the VM hardware version?</w:t>
            </w:r>
          </w:p>
        </w:tc>
      </w:tr>
      <w:tr w:rsidR="00F46D19" w14:paraId="741103C2" w14:textId="77777777" w:rsidTr="00F46D19">
        <w:tc>
          <w:tcPr>
            <w:tcW w:w="2320" w:type="dxa"/>
            <w:vMerge/>
            <w:shd w:val="clear" w:color="auto" w:fill="F2F2F2" w:themeFill="background1" w:themeFillShade="F2"/>
          </w:tcPr>
          <w:p w14:paraId="72F52659" w14:textId="6A195E3E" w:rsidR="00F46D19" w:rsidRDefault="00F46D19" w:rsidP="00F46D19">
            <w:pPr>
              <w:pStyle w:val="Tablecontent"/>
            </w:pPr>
          </w:p>
        </w:tc>
        <w:tc>
          <w:tcPr>
            <w:tcW w:w="7138" w:type="dxa"/>
          </w:tcPr>
          <w:p w14:paraId="41CD17A6" w14:textId="5FC2A956" w:rsidR="00F46D19" w:rsidRDefault="00F46D19" w:rsidP="00F46D19">
            <w:pPr>
              <w:pStyle w:val="Tablecontent"/>
              <w:rPr>
                <w:lang w:val="en-GB"/>
              </w:rPr>
            </w:pPr>
            <w:r>
              <w:rPr>
                <w:lang w:val="en-GB"/>
              </w:rPr>
              <w:t xml:space="preserve">If you are running older version of Tools, you may not have the following Guest OS performance metrics: </w:t>
            </w:r>
            <w:r w:rsidRPr="00A452F2">
              <w:rPr>
                <w:lang w:val="en-GB"/>
              </w:rPr>
              <w:t>CPU Run Queue, CPU Context Switch, and Disk Queue Length</w:t>
            </w:r>
            <w:r>
              <w:rPr>
                <w:lang w:val="en-GB"/>
              </w:rPr>
              <w:t>, Memory Used</w:t>
            </w:r>
          </w:p>
        </w:tc>
      </w:tr>
      <w:tr w:rsidR="00F46D19" w14:paraId="0642B3B7" w14:textId="77777777" w:rsidTr="00F46D19">
        <w:tc>
          <w:tcPr>
            <w:tcW w:w="2320" w:type="dxa"/>
            <w:vMerge/>
            <w:shd w:val="clear" w:color="auto" w:fill="F2F2F2" w:themeFill="background1" w:themeFillShade="F2"/>
          </w:tcPr>
          <w:p w14:paraId="74F08BE1" w14:textId="77777777" w:rsidR="00F46D19" w:rsidRDefault="00F46D19" w:rsidP="00F46D19">
            <w:pPr>
              <w:pStyle w:val="Tablecontent"/>
            </w:pPr>
          </w:p>
        </w:tc>
        <w:tc>
          <w:tcPr>
            <w:tcW w:w="7138" w:type="dxa"/>
          </w:tcPr>
          <w:p w14:paraId="4B333345" w14:textId="62448D99" w:rsidR="00F46D19" w:rsidRDefault="00F46D19" w:rsidP="00F46D19">
            <w:pPr>
              <w:pStyle w:val="Tablecontent"/>
              <w:rPr>
                <w:lang w:val="en-GB"/>
              </w:rPr>
            </w:pPr>
            <w:r w:rsidRPr="005D7E81">
              <w:t>Too many versions of Tools</w:t>
            </w:r>
            <w:r w:rsidR="00616FA4">
              <w:t>.</w:t>
            </w:r>
            <w:r w:rsidR="00787D7C">
              <w:rPr>
                <w:lang w:val="en-GB"/>
              </w:rPr>
              <w:t xml:space="preserve"> Newer versions tend to have better observability</w:t>
            </w:r>
          </w:p>
        </w:tc>
      </w:tr>
    </w:tbl>
    <w:p w14:paraId="6ABE045A" w14:textId="0A3AEF53" w:rsidR="00B17E5B" w:rsidRPr="00231CA3" w:rsidRDefault="005630C7" w:rsidP="00B17E5B">
      <w:pPr>
        <w:pStyle w:val="Heading5"/>
      </w:pPr>
      <w:r>
        <w:lastRenderedPageBreak/>
        <w:t>VM</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2"/>
        <w:gridCol w:w="7076"/>
      </w:tblGrid>
      <w:tr w:rsidR="00F46D19" w14:paraId="01BD3CE6" w14:textId="77777777" w:rsidTr="004E04FE">
        <w:tc>
          <w:tcPr>
            <w:tcW w:w="2382" w:type="dxa"/>
            <w:vMerge w:val="restart"/>
            <w:shd w:val="clear" w:color="auto" w:fill="F2F2F2" w:themeFill="background1" w:themeFillShade="F2"/>
          </w:tcPr>
          <w:p w14:paraId="1532BD89" w14:textId="511C1512" w:rsidR="00F46D19" w:rsidRDefault="00F46D19" w:rsidP="00214EBD">
            <w:pPr>
              <w:pStyle w:val="Tablecontent"/>
            </w:pPr>
            <w:r>
              <w:t>Version</w:t>
            </w:r>
          </w:p>
        </w:tc>
        <w:tc>
          <w:tcPr>
            <w:tcW w:w="7076" w:type="dxa"/>
          </w:tcPr>
          <w:p w14:paraId="569DE093" w14:textId="5BA84539" w:rsidR="00F46D19" w:rsidRDefault="00F46D19" w:rsidP="00214EBD">
            <w:pPr>
              <w:pStyle w:val="Tablecontent"/>
            </w:pPr>
            <w:r>
              <w:t xml:space="preserve">Are there outdated VMX hardware versions? </w:t>
            </w:r>
          </w:p>
        </w:tc>
      </w:tr>
      <w:tr w:rsidR="00F46D19" w14:paraId="1ABAFED7" w14:textId="77777777" w:rsidTr="004E04FE">
        <w:tc>
          <w:tcPr>
            <w:tcW w:w="2382" w:type="dxa"/>
            <w:vMerge/>
            <w:shd w:val="clear" w:color="auto" w:fill="F2F2F2" w:themeFill="background1" w:themeFillShade="F2"/>
          </w:tcPr>
          <w:p w14:paraId="33AE5667" w14:textId="77777777" w:rsidR="00F46D19" w:rsidRDefault="00F46D19" w:rsidP="00214EBD">
            <w:pPr>
              <w:pStyle w:val="Tablecontent"/>
            </w:pPr>
          </w:p>
        </w:tc>
        <w:tc>
          <w:tcPr>
            <w:tcW w:w="7076" w:type="dxa"/>
          </w:tcPr>
          <w:p w14:paraId="4235884E" w14:textId="2358EAE8" w:rsidR="00F46D19" w:rsidRDefault="00F46D19" w:rsidP="00214EBD">
            <w:pPr>
              <w:pStyle w:val="Tablecontent"/>
            </w:pPr>
            <w:r w:rsidRPr="005D7E81">
              <w:t>Too many versions of VM hardware</w:t>
            </w:r>
          </w:p>
        </w:tc>
      </w:tr>
      <w:tr w:rsidR="004E04FE" w14:paraId="1103FC63" w14:textId="77777777" w:rsidTr="004E04FE">
        <w:tc>
          <w:tcPr>
            <w:tcW w:w="2382" w:type="dxa"/>
            <w:shd w:val="clear" w:color="auto" w:fill="F2F2F2" w:themeFill="background1" w:themeFillShade="F2"/>
          </w:tcPr>
          <w:p w14:paraId="24071650" w14:textId="77923BE9" w:rsidR="004E04FE" w:rsidRDefault="004E04FE" w:rsidP="004E04FE">
            <w:pPr>
              <w:pStyle w:val="Tablecontent"/>
            </w:pPr>
            <w:r>
              <w:t>Advanced Setting</w:t>
            </w:r>
          </w:p>
        </w:tc>
        <w:tc>
          <w:tcPr>
            <w:tcW w:w="7076" w:type="dxa"/>
          </w:tcPr>
          <w:p w14:paraId="3E06E5A2" w14:textId="2E9CA427" w:rsidR="004E04FE" w:rsidRDefault="004E04FE" w:rsidP="004E04FE">
            <w:pPr>
              <w:pStyle w:val="Tablecontent"/>
            </w:pPr>
            <w:r>
              <w:t>Minimize the usage of advanced parameter setting.</w:t>
            </w:r>
          </w:p>
          <w:p w14:paraId="3EEFCFCF" w14:textId="65EAB55F" w:rsidR="004E04FE" w:rsidRPr="00D45743" w:rsidRDefault="004E04FE" w:rsidP="004E04FE">
            <w:pPr>
              <w:pStyle w:val="Tablecontent"/>
            </w:pPr>
            <w:r>
              <w:t>Ensure modification comply with your standard.</w:t>
            </w:r>
          </w:p>
        </w:tc>
      </w:tr>
      <w:tr w:rsidR="00177509" w14:paraId="68D9109D" w14:textId="77777777" w:rsidTr="004E04FE">
        <w:tc>
          <w:tcPr>
            <w:tcW w:w="2382" w:type="dxa"/>
            <w:shd w:val="clear" w:color="auto" w:fill="F2F2F2" w:themeFill="background1" w:themeFillShade="F2"/>
          </w:tcPr>
          <w:p w14:paraId="390C674F" w14:textId="29729684" w:rsidR="00177509" w:rsidRDefault="00177509" w:rsidP="00177509">
            <w:pPr>
              <w:pStyle w:val="Tablecontent"/>
            </w:pPr>
            <w:r>
              <w:t xml:space="preserve">Multi Network </w:t>
            </w:r>
          </w:p>
        </w:tc>
        <w:tc>
          <w:tcPr>
            <w:tcW w:w="7076" w:type="dxa"/>
          </w:tcPr>
          <w:p w14:paraId="2C04FE27" w14:textId="77777777" w:rsidR="00177509" w:rsidRDefault="00177509" w:rsidP="00177509">
            <w:pPr>
              <w:pStyle w:val="Tablecontent"/>
            </w:pPr>
            <w:r>
              <w:t xml:space="preserve">Are there non-networking VM spanning &gt;1 network? </w:t>
            </w:r>
          </w:p>
          <w:p w14:paraId="5696DA7C" w14:textId="77777777" w:rsidR="00177509" w:rsidRPr="00A452F2" w:rsidRDefault="00177509" w:rsidP="00177509">
            <w:pPr>
              <w:pStyle w:val="Tablecontent"/>
            </w:pPr>
            <w:r w:rsidRPr="00A452F2">
              <w:t xml:space="preserve">A VM that has multiple network interfaces can bridge the network, causing security risks or network issues. </w:t>
            </w:r>
          </w:p>
          <w:p w14:paraId="2BE41A7E" w14:textId="7448A95A" w:rsidR="00177509" w:rsidRDefault="00177509" w:rsidP="00177509">
            <w:pPr>
              <w:pStyle w:val="Tablecontent"/>
            </w:pPr>
            <w:r>
              <w:t>Take note that a</w:t>
            </w:r>
            <w:r w:rsidRPr="00A452F2">
              <w:t xml:space="preserve"> VM that is part of multiple networks can do so with just a single NIC card. A single NIC can be configured to access multiple networks, with each interface having their own IP configuration</w:t>
            </w:r>
            <w:r>
              <w:t>.</w:t>
            </w:r>
          </w:p>
        </w:tc>
      </w:tr>
      <w:tr w:rsidR="00177509" w14:paraId="4BE37C7E" w14:textId="77777777" w:rsidTr="004E04FE">
        <w:tc>
          <w:tcPr>
            <w:tcW w:w="2382" w:type="dxa"/>
            <w:shd w:val="clear" w:color="auto" w:fill="F2F2F2" w:themeFill="background1" w:themeFillShade="F2"/>
          </w:tcPr>
          <w:p w14:paraId="668E6D9A" w14:textId="2295C786" w:rsidR="00177509" w:rsidRDefault="00177509" w:rsidP="00177509">
            <w:pPr>
              <w:pStyle w:val="Tablecontent"/>
            </w:pPr>
            <w:r>
              <w:t>Driver</w:t>
            </w:r>
          </w:p>
        </w:tc>
        <w:tc>
          <w:tcPr>
            <w:tcW w:w="7076" w:type="dxa"/>
          </w:tcPr>
          <w:p w14:paraId="010F8810" w14:textId="671433D2" w:rsidR="00177509" w:rsidRDefault="00177509" w:rsidP="00177509">
            <w:pPr>
              <w:pStyle w:val="Tablecontent"/>
            </w:pPr>
            <w:r>
              <w:t xml:space="preserve">Is it correct? Up to date? </w:t>
            </w:r>
          </w:p>
        </w:tc>
      </w:tr>
    </w:tbl>
    <w:p w14:paraId="14FB76B0" w14:textId="122DBD2E" w:rsidR="00693B9E" w:rsidRDefault="00AC4CA6" w:rsidP="00214EBD">
      <w:pPr>
        <w:pStyle w:val="Heading6"/>
      </w:pPr>
      <w:r>
        <w:t>Compute</w:t>
      </w:r>
      <w:r w:rsidR="00725070">
        <w:t>-related</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56"/>
        <w:gridCol w:w="7102"/>
      </w:tblGrid>
      <w:tr w:rsidR="00693B9E" w:rsidRPr="00D45743" w14:paraId="03ED80CF" w14:textId="77777777" w:rsidTr="00725070">
        <w:tc>
          <w:tcPr>
            <w:tcW w:w="2356" w:type="dxa"/>
            <w:shd w:val="clear" w:color="auto" w:fill="F2F2F2" w:themeFill="background1" w:themeFillShade="F2"/>
          </w:tcPr>
          <w:p w14:paraId="18652016" w14:textId="4924F5D3" w:rsidR="00693B9E" w:rsidRPr="00284DE7" w:rsidRDefault="00693B9E" w:rsidP="00214EBD">
            <w:pPr>
              <w:pStyle w:val="Tablecontent"/>
            </w:pPr>
            <w:r>
              <w:t>Relati</w:t>
            </w:r>
            <w:r w:rsidR="00B4232F">
              <w:t>ve size</w:t>
            </w:r>
          </w:p>
        </w:tc>
        <w:tc>
          <w:tcPr>
            <w:tcW w:w="7102" w:type="dxa"/>
          </w:tcPr>
          <w:p w14:paraId="7A8CBAF7" w14:textId="305A8EAD" w:rsidR="00725070" w:rsidRPr="00372C0A" w:rsidRDefault="00B4232F" w:rsidP="00214EBD">
            <w:pPr>
              <w:pStyle w:val="Tablecontent"/>
            </w:pPr>
            <w:r w:rsidRPr="00D45743">
              <w:t>Ensure that the VM size does not exceed the size of the underlying ESXi host. If your ESXi host has CPU hyper-threading, do not count the logical processor</w:t>
            </w:r>
            <w:r>
              <w:t>s</w:t>
            </w:r>
            <w:r w:rsidRPr="00D45743">
              <w:t>. Instead, count the physical core</w:t>
            </w:r>
            <w:r>
              <w:t>s only</w:t>
            </w:r>
            <w:r w:rsidRPr="00D45743">
              <w:t xml:space="preserve">. </w:t>
            </w:r>
          </w:p>
        </w:tc>
      </w:tr>
      <w:tr w:rsidR="00BF471E" w:rsidRPr="00D45743" w14:paraId="75A4731D" w14:textId="77777777" w:rsidTr="00725070">
        <w:tc>
          <w:tcPr>
            <w:tcW w:w="2356" w:type="dxa"/>
            <w:vMerge w:val="restart"/>
            <w:shd w:val="clear" w:color="auto" w:fill="F2F2F2" w:themeFill="background1" w:themeFillShade="F2"/>
          </w:tcPr>
          <w:p w14:paraId="7DD30E71" w14:textId="33BDA72C" w:rsidR="00BF471E" w:rsidRDefault="00BF471E" w:rsidP="00214EBD">
            <w:pPr>
              <w:pStyle w:val="Tablecontent"/>
            </w:pPr>
            <w:r>
              <w:t>NUMA</w:t>
            </w:r>
          </w:p>
        </w:tc>
        <w:tc>
          <w:tcPr>
            <w:tcW w:w="7102" w:type="dxa"/>
          </w:tcPr>
          <w:p w14:paraId="24DE0CF9" w14:textId="4236A203" w:rsidR="00BF471E" w:rsidRPr="00D45743" w:rsidRDefault="00BF471E" w:rsidP="00214EBD">
            <w:pPr>
              <w:pStyle w:val="Tablecontent"/>
            </w:pPr>
            <w:r>
              <w:t>I</w:t>
            </w:r>
            <w:r w:rsidRPr="00D45743">
              <w:t>f the number of configured vCPUs on a VM is higher than number of cores per socket on the ESXi, the VM can experience NUMA effect. If the ESXi has more than one physical CPU (socket), cross-NUMA access negatively impacts performance</w:t>
            </w:r>
            <w:r>
              <w:t>.</w:t>
            </w:r>
            <w:r w:rsidRPr="00D45743">
              <w:t xml:space="preserve"> For best performance, keep it within </w:t>
            </w:r>
            <w:r>
              <w:t>the CPU socket.</w:t>
            </w:r>
          </w:p>
        </w:tc>
      </w:tr>
      <w:tr w:rsidR="00BF471E" w:rsidRPr="00D45743" w14:paraId="11AA0ADF" w14:textId="77777777" w:rsidTr="00725070">
        <w:tc>
          <w:tcPr>
            <w:tcW w:w="2356" w:type="dxa"/>
            <w:vMerge/>
            <w:shd w:val="clear" w:color="auto" w:fill="F2F2F2" w:themeFill="background1" w:themeFillShade="F2"/>
          </w:tcPr>
          <w:p w14:paraId="68853B39" w14:textId="77777777" w:rsidR="00BF471E" w:rsidRDefault="00BF471E" w:rsidP="00214EBD">
            <w:pPr>
              <w:pStyle w:val="Tablecontent"/>
            </w:pPr>
          </w:p>
        </w:tc>
        <w:tc>
          <w:tcPr>
            <w:tcW w:w="7102" w:type="dxa"/>
          </w:tcPr>
          <w:p w14:paraId="5A3DD891" w14:textId="2E2F27D8" w:rsidR="00BF471E" w:rsidRPr="00D45743" w:rsidRDefault="00BF471E" w:rsidP="00214EBD">
            <w:pPr>
              <w:pStyle w:val="Tablecontent"/>
            </w:pPr>
            <w:r>
              <w:t>Modern CPU die consists of multiple chiplets. For example, a 64 core CPU is made of 8 x 8-core chiplets. Each chiplet has its own cache. In this case, any VM greater than 8 vCPU will spread over multiple NUMA nodes.</w:t>
            </w:r>
          </w:p>
        </w:tc>
      </w:tr>
      <w:tr w:rsidR="00BF471E" w:rsidRPr="00D45743" w14:paraId="48E2DEE5" w14:textId="77777777" w:rsidTr="00725070">
        <w:tc>
          <w:tcPr>
            <w:tcW w:w="2356" w:type="dxa"/>
            <w:vMerge/>
            <w:shd w:val="clear" w:color="auto" w:fill="F2F2F2" w:themeFill="background1" w:themeFillShade="F2"/>
          </w:tcPr>
          <w:p w14:paraId="16B8738C" w14:textId="77777777" w:rsidR="00BF471E" w:rsidRDefault="00BF471E" w:rsidP="00214EBD">
            <w:pPr>
              <w:pStyle w:val="Tablecontent"/>
            </w:pPr>
          </w:p>
        </w:tc>
        <w:tc>
          <w:tcPr>
            <w:tcW w:w="7102" w:type="dxa"/>
          </w:tcPr>
          <w:p w14:paraId="3D3582AC" w14:textId="4663C1A9" w:rsidR="00BF471E" w:rsidRDefault="00BF471E" w:rsidP="00214EBD">
            <w:pPr>
              <w:pStyle w:val="Tablecontent"/>
            </w:pPr>
            <w:r>
              <w:rPr>
                <w:lang w:val="en-GB"/>
              </w:rPr>
              <w:t>vSocket and vCore configuration. Does it match vNUMA best practices?</w:t>
            </w:r>
          </w:p>
        </w:tc>
      </w:tr>
      <w:tr w:rsidR="00725070" w:rsidRPr="00D45743" w14:paraId="171460F8" w14:textId="77777777" w:rsidTr="00725070">
        <w:tc>
          <w:tcPr>
            <w:tcW w:w="2356" w:type="dxa"/>
            <w:vMerge w:val="restart"/>
            <w:shd w:val="clear" w:color="auto" w:fill="F2F2F2" w:themeFill="background1" w:themeFillShade="F2"/>
          </w:tcPr>
          <w:p w14:paraId="3493DB6C" w14:textId="0D139114" w:rsidR="00725070" w:rsidRDefault="00725070" w:rsidP="00725070">
            <w:pPr>
              <w:pStyle w:val="Tablecontent"/>
            </w:pPr>
            <w:r>
              <w:t>Large VM</w:t>
            </w:r>
          </w:p>
        </w:tc>
        <w:tc>
          <w:tcPr>
            <w:tcW w:w="7102" w:type="dxa"/>
          </w:tcPr>
          <w:p w14:paraId="27558678" w14:textId="42B16CEE" w:rsidR="00725070" w:rsidRDefault="00725070" w:rsidP="00725070">
            <w:pPr>
              <w:pStyle w:val="Tablecontent"/>
            </w:pPr>
            <w:r w:rsidRPr="00D45743">
              <w:t>The larger the VM, the longer time is required to vMotion, Storage vMotion, and backup.</w:t>
            </w:r>
          </w:p>
        </w:tc>
      </w:tr>
      <w:tr w:rsidR="00725070" w:rsidRPr="00D45743" w14:paraId="69577556" w14:textId="77777777" w:rsidTr="00725070">
        <w:tc>
          <w:tcPr>
            <w:tcW w:w="2356" w:type="dxa"/>
            <w:vMerge/>
            <w:shd w:val="clear" w:color="auto" w:fill="F2F2F2" w:themeFill="background1" w:themeFillShade="F2"/>
          </w:tcPr>
          <w:p w14:paraId="53FC496B" w14:textId="77777777" w:rsidR="00725070" w:rsidRDefault="00725070" w:rsidP="00725070">
            <w:pPr>
              <w:pStyle w:val="Tablecontent"/>
            </w:pPr>
          </w:p>
        </w:tc>
        <w:tc>
          <w:tcPr>
            <w:tcW w:w="7102" w:type="dxa"/>
          </w:tcPr>
          <w:p w14:paraId="5FE98924" w14:textId="77777777" w:rsidR="00725070" w:rsidRDefault="00725070" w:rsidP="00725070">
            <w:pPr>
              <w:pStyle w:val="Tablecontent"/>
            </w:pPr>
            <w:r>
              <w:t xml:space="preserve">Are there monster VM? </w:t>
            </w:r>
          </w:p>
          <w:p w14:paraId="10996F82" w14:textId="172379DB" w:rsidR="00725070" w:rsidRDefault="00725070" w:rsidP="00725070">
            <w:pPr>
              <w:pStyle w:val="Tablecontent"/>
            </w:pPr>
            <w:r w:rsidRPr="00D45743">
              <w:t xml:space="preserve">Large VMs </w:t>
            </w:r>
            <w:r>
              <w:t xml:space="preserve">that are running hot </w:t>
            </w:r>
            <w:r w:rsidRPr="00D45743">
              <w:t xml:space="preserve">can impact the performance of other VMs, especially </w:t>
            </w:r>
            <w:r>
              <w:t xml:space="preserve">since they are </w:t>
            </w:r>
            <w:r w:rsidRPr="00D45743">
              <w:t>given higher shares</w:t>
            </w:r>
            <w:r>
              <w:t xml:space="preserve"> by default</w:t>
            </w:r>
            <w:r w:rsidRPr="00D45743">
              <w:t>. Only when the large VM is under-utilized, can the ESXi run other VMs.</w:t>
            </w:r>
          </w:p>
        </w:tc>
      </w:tr>
      <w:tr w:rsidR="00E12D27" w:rsidRPr="00D45743" w14:paraId="5BDB0309" w14:textId="77777777" w:rsidTr="00725070">
        <w:tc>
          <w:tcPr>
            <w:tcW w:w="2356" w:type="dxa"/>
            <w:shd w:val="clear" w:color="auto" w:fill="F2F2F2" w:themeFill="background1" w:themeFillShade="F2"/>
          </w:tcPr>
          <w:p w14:paraId="2F11A583" w14:textId="5F4A56A4" w:rsidR="00E12D27" w:rsidRDefault="00E12D27" w:rsidP="00E12D27">
            <w:pPr>
              <w:pStyle w:val="Tablecontent"/>
            </w:pPr>
            <w:r>
              <w:t>Hot Add</w:t>
            </w:r>
          </w:p>
        </w:tc>
        <w:tc>
          <w:tcPr>
            <w:tcW w:w="7102" w:type="dxa"/>
          </w:tcPr>
          <w:p w14:paraId="41EAC7AA" w14:textId="77777777" w:rsidR="00E12D27" w:rsidRPr="00372C0A" w:rsidRDefault="00E12D27" w:rsidP="00E12D27">
            <w:pPr>
              <w:pStyle w:val="Tablecontent"/>
            </w:pPr>
            <w:r w:rsidRPr="00372C0A">
              <w:t>CPU Hot Add and Memory Hot Add. Are those applied at the correct VMs?</w:t>
            </w:r>
          </w:p>
          <w:p w14:paraId="53075880" w14:textId="66FAA8C9" w:rsidR="00E12D27" w:rsidRDefault="00E12D27" w:rsidP="00E12D27">
            <w:pPr>
              <w:pStyle w:val="Tablecontent"/>
            </w:pPr>
            <w:r w:rsidRPr="00372C0A">
              <w:t>CPU Hot Add results in NUMA optimization disabled. So memory is being interleaved between the nodes. Hence, only use Hot Add if the benefit outweighs the cost.</w:t>
            </w:r>
          </w:p>
        </w:tc>
      </w:tr>
    </w:tbl>
    <w:p w14:paraId="491882B6" w14:textId="441868A0" w:rsidR="00372C0A" w:rsidRPr="00920BA6" w:rsidRDefault="00AC4CA6" w:rsidP="00214EBD">
      <w:pPr>
        <w:pStyle w:val="Heading6"/>
      </w:pPr>
      <w:r>
        <w:t>Storage</w:t>
      </w:r>
      <w:r w:rsidR="007F1F53">
        <w:t>-related Configuration</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58"/>
        <w:gridCol w:w="6"/>
        <w:gridCol w:w="7094"/>
      </w:tblGrid>
      <w:tr w:rsidR="00E12D27" w:rsidRPr="00D45743" w14:paraId="3743A8CF" w14:textId="77777777" w:rsidTr="00AC4CA6">
        <w:tc>
          <w:tcPr>
            <w:tcW w:w="2358" w:type="dxa"/>
            <w:vMerge w:val="restart"/>
            <w:shd w:val="clear" w:color="auto" w:fill="F2F2F2" w:themeFill="background1" w:themeFillShade="F2"/>
          </w:tcPr>
          <w:p w14:paraId="63B53059" w14:textId="372DABAA" w:rsidR="00E12D27" w:rsidRDefault="00E12D27" w:rsidP="00214EBD">
            <w:pPr>
              <w:pStyle w:val="Tablecontent"/>
            </w:pPr>
            <w:r>
              <w:t>Virtual Disk</w:t>
            </w:r>
          </w:p>
        </w:tc>
        <w:tc>
          <w:tcPr>
            <w:tcW w:w="7100" w:type="dxa"/>
            <w:gridSpan w:val="2"/>
          </w:tcPr>
          <w:p w14:paraId="390CB334" w14:textId="6B2B2E20" w:rsidR="00E12D27" w:rsidRPr="00A452F2" w:rsidRDefault="00E12D27" w:rsidP="00214EBD">
            <w:pPr>
              <w:pStyle w:val="Tablecontent"/>
            </w:pPr>
            <w:r w:rsidRPr="00D45743">
              <w:t>For disk space, if the disk is thin-provisioned and under-utilized, you can deploy other VMs in the same datastore. Ensure that the snapshot is tracked closely, as the risk of capacity running out is higher for a large virtual disk.</w:t>
            </w:r>
          </w:p>
        </w:tc>
      </w:tr>
      <w:tr w:rsidR="00C777B0" w:rsidRPr="00D45743" w14:paraId="42D02A54" w14:textId="77777777" w:rsidTr="00AC4CA6">
        <w:tc>
          <w:tcPr>
            <w:tcW w:w="2358" w:type="dxa"/>
            <w:vMerge/>
            <w:shd w:val="clear" w:color="auto" w:fill="F2F2F2" w:themeFill="background1" w:themeFillShade="F2"/>
          </w:tcPr>
          <w:p w14:paraId="2D79051D" w14:textId="77777777" w:rsidR="00C777B0" w:rsidRDefault="00C777B0" w:rsidP="00214EBD">
            <w:pPr>
              <w:pStyle w:val="Tablecontent"/>
            </w:pPr>
          </w:p>
        </w:tc>
        <w:tc>
          <w:tcPr>
            <w:tcW w:w="7100" w:type="dxa"/>
            <w:gridSpan w:val="2"/>
          </w:tcPr>
          <w:p w14:paraId="16C5F18B" w14:textId="355BAA04" w:rsidR="00C777B0" w:rsidRPr="00D45743" w:rsidRDefault="00C777B0" w:rsidP="00214EBD">
            <w:pPr>
              <w:pStyle w:val="Tablecontent"/>
            </w:pPr>
            <w:r>
              <w:t>What is the unmapped reclamation opportunity?</w:t>
            </w:r>
          </w:p>
        </w:tc>
      </w:tr>
      <w:tr w:rsidR="00E12D27" w:rsidRPr="00D45743" w14:paraId="2DA46AE1" w14:textId="77777777" w:rsidTr="00AC4CA6">
        <w:tc>
          <w:tcPr>
            <w:tcW w:w="2358" w:type="dxa"/>
            <w:vMerge/>
            <w:shd w:val="clear" w:color="auto" w:fill="F2F2F2" w:themeFill="background1" w:themeFillShade="F2"/>
          </w:tcPr>
          <w:p w14:paraId="57BB4B36" w14:textId="77777777" w:rsidR="00E12D27" w:rsidRDefault="00E12D27" w:rsidP="00214EBD">
            <w:pPr>
              <w:pStyle w:val="Tablecontent"/>
            </w:pPr>
          </w:p>
        </w:tc>
        <w:tc>
          <w:tcPr>
            <w:tcW w:w="7100" w:type="dxa"/>
            <w:gridSpan w:val="2"/>
          </w:tcPr>
          <w:p w14:paraId="6A430327" w14:textId="77777777" w:rsidR="00E12D27" w:rsidRPr="00A452F2" w:rsidRDefault="00E12D27" w:rsidP="00AC4CA6">
            <w:pPr>
              <w:pStyle w:val="Tablecontent"/>
            </w:pPr>
            <w:r>
              <w:t xml:space="preserve">Monitor at virtual disk, not VM. </w:t>
            </w:r>
            <w:r w:rsidRPr="00A452F2">
              <w:t>Each virtual disk must be monitored in terms of IOPS, throughput, and latency. Having multiple virtual disks increases the monitoring and troubleshooting need.</w:t>
            </w:r>
          </w:p>
          <w:p w14:paraId="47414297" w14:textId="27DCEDB9" w:rsidR="00E12D27" w:rsidRPr="00D45743" w:rsidRDefault="00E12D27" w:rsidP="00AC4CA6">
            <w:pPr>
              <w:pStyle w:val="Tablecontent"/>
            </w:pPr>
            <w:r w:rsidRPr="00A452F2">
              <w:t xml:space="preserve">If the reason for having many virtual disks is performance, identify which counter serves as </w:t>
            </w:r>
            <w:r w:rsidRPr="004410B4">
              <w:rPr>
                <w:color w:val="FF0000"/>
              </w:rPr>
              <w:t xml:space="preserve">proof </w:t>
            </w:r>
            <w:r w:rsidRPr="00A452F2">
              <w:t>that multiple virtual disks are required. It is possible that the performance required is met by a single virtual disk</w:t>
            </w:r>
            <w:r>
              <w:t>.</w:t>
            </w:r>
          </w:p>
        </w:tc>
      </w:tr>
      <w:tr w:rsidR="00372C0A" w:rsidRPr="00D45743" w14:paraId="1F6AACF5" w14:textId="77777777" w:rsidTr="00AC4CA6">
        <w:tc>
          <w:tcPr>
            <w:tcW w:w="2358" w:type="dxa"/>
            <w:shd w:val="clear" w:color="auto" w:fill="F2F2F2" w:themeFill="background1" w:themeFillShade="F2"/>
          </w:tcPr>
          <w:p w14:paraId="291CBD92" w14:textId="1F3282B7" w:rsidR="00372C0A" w:rsidRPr="00284DE7" w:rsidRDefault="00372C0A" w:rsidP="00214EBD">
            <w:pPr>
              <w:pStyle w:val="Tablecontent"/>
            </w:pPr>
            <w:r>
              <w:t>Snapshot</w:t>
            </w:r>
          </w:p>
        </w:tc>
        <w:tc>
          <w:tcPr>
            <w:tcW w:w="7100" w:type="dxa"/>
            <w:gridSpan w:val="2"/>
          </w:tcPr>
          <w:p w14:paraId="4EA15C9C" w14:textId="6FCD705B" w:rsidR="00372C0A" w:rsidRPr="00372C0A" w:rsidRDefault="00372C0A" w:rsidP="00214EBD">
            <w:pPr>
              <w:pStyle w:val="Tablecontent"/>
            </w:pPr>
            <w:r w:rsidRPr="00A452F2">
              <w:t xml:space="preserve">Ensure that </w:t>
            </w:r>
            <w:r w:rsidRPr="00A63336">
              <w:t>the</w:t>
            </w:r>
            <w:r w:rsidRPr="00A452F2">
              <w:t xml:space="preserve"> snapshot is removed within one day after the change request. If not, it might </w:t>
            </w:r>
            <w:r>
              <w:t xml:space="preserve">be forgotten, </w:t>
            </w:r>
            <w:r w:rsidRPr="00A452F2">
              <w:t>result</w:t>
            </w:r>
            <w:r>
              <w:t>ing</w:t>
            </w:r>
            <w:r w:rsidRPr="00A452F2">
              <w:t xml:space="preserve"> in a large snapshot and impact</w:t>
            </w:r>
            <w:r>
              <w:t>ing</w:t>
            </w:r>
            <w:r w:rsidRPr="00A452F2">
              <w:t xml:space="preserve"> the performance of the VM.</w:t>
            </w:r>
          </w:p>
        </w:tc>
      </w:tr>
      <w:tr w:rsidR="00372C0A" w14:paraId="1D1C2A0B" w14:textId="77777777" w:rsidTr="00AC4CA6">
        <w:tc>
          <w:tcPr>
            <w:tcW w:w="2358" w:type="dxa"/>
            <w:vMerge w:val="restart"/>
            <w:shd w:val="clear" w:color="auto" w:fill="F2F2F2" w:themeFill="background1" w:themeFillShade="F2"/>
          </w:tcPr>
          <w:p w14:paraId="100DD00D" w14:textId="792F120A" w:rsidR="00372C0A" w:rsidRPr="00284DE7" w:rsidRDefault="00372C0A" w:rsidP="00214EBD">
            <w:pPr>
              <w:pStyle w:val="Tablecontent"/>
            </w:pPr>
            <w:r>
              <w:t>Disaster Recovery</w:t>
            </w:r>
          </w:p>
        </w:tc>
        <w:tc>
          <w:tcPr>
            <w:tcW w:w="7100" w:type="dxa"/>
            <w:gridSpan w:val="2"/>
          </w:tcPr>
          <w:p w14:paraId="7CF34E9F" w14:textId="34158270" w:rsidR="00372C0A" w:rsidRPr="00372C0A" w:rsidRDefault="00372C0A" w:rsidP="00214EBD">
            <w:pPr>
              <w:pStyle w:val="Tablecontent"/>
            </w:pPr>
            <w:r w:rsidRPr="00372C0A">
              <w:t xml:space="preserve">Incorrect </w:t>
            </w:r>
            <w:r>
              <w:t xml:space="preserve">vSphere </w:t>
            </w:r>
            <w:r w:rsidRPr="00372C0A">
              <w:t xml:space="preserve">replication setting. </w:t>
            </w:r>
            <w:r w:rsidR="00F85346">
              <w:t xml:space="preserve">One reason is </w:t>
            </w:r>
            <w:r w:rsidRPr="00372C0A">
              <w:t>the VM Owner never inform infrastructure team</w:t>
            </w:r>
            <w:r w:rsidR="00F85346">
              <w:t xml:space="preserve"> on the changes.</w:t>
            </w:r>
          </w:p>
        </w:tc>
      </w:tr>
      <w:tr w:rsidR="00372C0A" w14:paraId="166455A1" w14:textId="77777777" w:rsidTr="00AC4CA6">
        <w:tc>
          <w:tcPr>
            <w:tcW w:w="2358" w:type="dxa"/>
            <w:vMerge/>
            <w:shd w:val="clear" w:color="auto" w:fill="F2F2F2" w:themeFill="background1" w:themeFillShade="F2"/>
          </w:tcPr>
          <w:p w14:paraId="5C859A46" w14:textId="5926E18F" w:rsidR="00372C0A" w:rsidRPr="00284DE7" w:rsidRDefault="00372C0A" w:rsidP="00214EBD">
            <w:pPr>
              <w:pStyle w:val="Tablecontent"/>
            </w:pPr>
          </w:p>
        </w:tc>
        <w:tc>
          <w:tcPr>
            <w:tcW w:w="7100" w:type="dxa"/>
            <w:gridSpan w:val="2"/>
          </w:tcPr>
          <w:p w14:paraId="0C7C44B4" w14:textId="77777777" w:rsidR="00372C0A" w:rsidRPr="00372C0A" w:rsidRDefault="00372C0A" w:rsidP="00214EBD">
            <w:pPr>
              <w:pStyle w:val="Tablecontent"/>
            </w:pPr>
            <w:r w:rsidRPr="00372C0A">
              <w:t>Are all the VMs protected by SRM meant to be protected? Some VMs could be no longer use but are still protected. Review the Recovery Plan. How frequent was it run and when was the last run?</w:t>
            </w:r>
          </w:p>
        </w:tc>
      </w:tr>
      <w:tr w:rsidR="00372C0A" w14:paraId="6A8B91C8" w14:textId="77777777" w:rsidTr="00AC4CA6">
        <w:tc>
          <w:tcPr>
            <w:tcW w:w="2358" w:type="dxa"/>
            <w:shd w:val="clear" w:color="auto" w:fill="F2F2F2" w:themeFill="background1" w:themeFillShade="F2"/>
          </w:tcPr>
          <w:p w14:paraId="16EA7A58" w14:textId="4C668C4F" w:rsidR="00372C0A" w:rsidRDefault="00372C0A" w:rsidP="00214EBD">
            <w:pPr>
              <w:pStyle w:val="Tablecontent"/>
            </w:pPr>
            <w:r w:rsidRPr="00284DE7">
              <w:t>Fault Tolerant</w:t>
            </w:r>
          </w:p>
        </w:tc>
        <w:tc>
          <w:tcPr>
            <w:tcW w:w="7100" w:type="dxa"/>
            <w:gridSpan w:val="2"/>
          </w:tcPr>
          <w:p w14:paraId="3C642FD3" w14:textId="15218845" w:rsidR="00372C0A" w:rsidRPr="00372C0A" w:rsidRDefault="00372C0A" w:rsidP="00214EBD">
            <w:pPr>
              <w:pStyle w:val="Tablecontent"/>
            </w:pPr>
            <w:r w:rsidRPr="00372C0A">
              <w:t>Any feature, especially something as powerful as this one, comes with its own set of complexity. So make sure the VMs with FT are the correct VMs.</w:t>
            </w:r>
          </w:p>
        </w:tc>
      </w:tr>
      <w:tr w:rsidR="002154A8" w14:paraId="0EF70B99" w14:textId="77777777" w:rsidTr="00AC4CA6">
        <w:tc>
          <w:tcPr>
            <w:tcW w:w="2358" w:type="dxa"/>
            <w:shd w:val="clear" w:color="auto" w:fill="F2F2F2" w:themeFill="background1" w:themeFillShade="F2"/>
          </w:tcPr>
          <w:p w14:paraId="323FF8F5" w14:textId="0E433608" w:rsidR="002154A8" w:rsidRDefault="002154A8" w:rsidP="00AC4CA6">
            <w:pPr>
              <w:pStyle w:val="Tablecontent"/>
            </w:pPr>
            <w:r>
              <w:t>vVOL</w:t>
            </w:r>
          </w:p>
        </w:tc>
        <w:tc>
          <w:tcPr>
            <w:tcW w:w="7100" w:type="dxa"/>
            <w:gridSpan w:val="2"/>
          </w:tcPr>
          <w:p w14:paraId="5B3EB01C" w14:textId="71EC1E88" w:rsidR="002154A8" w:rsidRDefault="002154A8" w:rsidP="00AC4CA6">
            <w:pPr>
              <w:pStyle w:val="Tablecontent"/>
            </w:pPr>
            <w:r>
              <w:t>Is the usage following design best practice?</w:t>
            </w:r>
          </w:p>
        </w:tc>
      </w:tr>
      <w:tr w:rsidR="008E4503" w14:paraId="2F3DE21C" w14:textId="77777777" w:rsidTr="00AC4CA6">
        <w:tc>
          <w:tcPr>
            <w:tcW w:w="2358" w:type="dxa"/>
            <w:shd w:val="clear" w:color="auto" w:fill="F2F2F2" w:themeFill="background1" w:themeFillShade="F2"/>
          </w:tcPr>
          <w:p w14:paraId="343C3D26" w14:textId="49562CF6" w:rsidR="008E4503" w:rsidRDefault="008E4503" w:rsidP="00AC4CA6">
            <w:pPr>
              <w:pStyle w:val="Tablecontent"/>
            </w:pPr>
            <w:r>
              <w:t>Shared Disk</w:t>
            </w:r>
          </w:p>
        </w:tc>
        <w:tc>
          <w:tcPr>
            <w:tcW w:w="7100" w:type="dxa"/>
            <w:gridSpan w:val="2"/>
          </w:tcPr>
          <w:p w14:paraId="0602A9EF" w14:textId="04B6FA96" w:rsidR="008E4503" w:rsidRDefault="008E4503" w:rsidP="00AC4CA6">
            <w:pPr>
              <w:pStyle w:val="Tablecontent"/>
            </w:pPr>
            <w:r>
              <w:t>Are there VMs sharing VMDK or RDM disk?</w:t>
            </w:r>
          </w:p>
        </w:tc>
      </w:tr>
      <w:tr w:rsidR="00A60CFC" w14:paraId="5B9BFFD1" w14:textId="77777777" w:rsidTr="00A60CFC">
        <w:tc>
          <w:tcPr>
            <w:tcW w:w="2364" w:type="dxa"/>
            <w:gridSpan w:val="2"/>
            <w:shd w:val="clear" w:color="auto" w:fill="F2F2F2" w:themeFill="background1" w:themeFillShade="F2"/>
          </w:tcPr>
          <w:p w14:paraId="6F192095" w14:textId="77777777" w:rsidR="00A60CFC" w:rsidRPr="00B110CB" w:rsidRDefault="00A60CFC" w:rsidP="00A473D2">
            <w:pPr>
              <w:pStyle w:val="Tablecontent"/>
            </w:pPr>
            <w:r>
              <w:t>Guest : VM mapping</w:t>
            </w:r>
          </w:p>
        </w:tc>
        <w:tc>
          <w:tcPr>
            <w:tcW w:w="7094" w:type="dxa"/>
          </w:tcPr>
          <w:p w14:paraId="3203ECB1" w14:textId="77777777" w:rsidR="00A60CFC" w:rsidRDefault="00A60CFC" w:rsidP="00A473D2">
            <w:pPr>
              <w:pStyle w:val="Tablecontent"/>
            </w:pPr>
            <w:r w:rsidRPr="00A452F2">
              <w:t>It is simpler to have a 1:1 mapping between Guest OS partitions and the underlying virtual disk (VMDK or RDM).</w:t>
            </w:r>
            <w:r>
              <w:t xml:space="preserve"> While you can run logical volume at Windows or Linux level, it creates complexity.</w:t>
            </w:r>
          </w:p>
        </w:tc>
      </w:tr>
      <w:tr w:rsidR="00A60CFC" w14:paraId="19337BA9" w14:textId="77777777" w:rsidTr="00A60CFC">
        <w:tc>
          <w:tcPr>
            <w:tcW w:w="2364" w:type="dxa"/>
            <w:gridSpan w:val="2"/>
            <w:shd w:val="clear" w:color="auto" w:fill="F2F2F2" w:themeFill="background1" w:themeFillShade="F2"/>
          </w:tcPr>
          <w:p w14:paraId="0AB1D3A4" w14:textId="77777777" w:rsidR="00A60CFC" w:rsidRDefault="00A60CFC" w:rsidP="00A473D2">
            <w:pPr>
              <w:pStyle w:val="Tablecontent"/>
            </w:pPr>
            <w:r>
              <w:t>VM : Datastore mapping</w:t>
            </w:r>
          </w:p>
        </w:tc>
        <w:tc>
          <w:tcPr>
            <w:tcW w:w="7094" w:type="dxa"/>
          </w:tcPr>
          <w:p w14:paraId="6310DE78" w14:textId="77777777" w:rsidR="00A60CFC" w:rsidRDefault="00A60CFC" w:rsidP="00A473D2">
            <w:pPr>
              <w:pStyle w:val="Tablecontent"/>
            </w:pPr>
            <w:r>
              <w:t>Minimize VM that spans multiple datastores. This can make performance troubleshooting and capacity planning difficult as you create a M:N relationship between VM and datastore.</w:t>
            </w:r>
          </w:p>
        </w:tc>
      </w:tr>
      <w:tr w:rsidR="00A60CFC" w14:paraId="06FF4D61" w14:textId="77777777" w:rsidTr="00A60CFC">
        <w:tc>
          <w:tcPr>
            <w:tcW w:w="2364" w:type="dxa"/>
            <w:gridSpan w:val="2"/>
            <w:vMerge w:val="restart"/>
            <w:shd w:val="clear" w:color="auto" w:fill="F2F2F2" w:themeFill="background1" w:themeFillShade="F2"/>
          </w:tcPr>
          <w:p w14:paraId="671BC29B" w14:textId="77777777" w:rsidR="00A60CFC" w:rsidRDefault="00A60CFC" w:rsidP="00A473D2">
            <w:pPr>
              <w:pStyle w:val="Tablecontent"/>
            </w:pPr>
            <w:r>
              <w:t>RDM</w:t>
            </w:r>
          </w:p>
        </w:tc>
        <w:tc>
          <w:tcPr>
            <w:tcW w:w="7094" w:type="dxa"/>
          </w:tcPr>
          <w:p w14:paraId="2F05A7B3" w14:textId="77777777" w:rsidR="00A60CFC" w:rsidRPr="001D2C0A" w:rsidRDefault="00A60CFC" w:rsidP="00A473D2">
            <w:pPr>
              <w:pStyle w:val="Tablecontent"/>
            </w:pPr>
            <w:r>
              <w:t>Keep the usage minimal as they result in LUN sprawl and unused RDM object in the physical array</w:t>
            </w:r>
          </w:p>
        </w:tc>
      </w:tr>
      <w:tr w:rsidR="00A60CFC" w14:paraId="7C0D868C" w14:textId="77777777" w:rsidTr="00A60CFC">
        <w:tc>
          <w:tcPr>
            <w:tcW w:w="2364" w:type="dxa"/>
            <w:gridSpan w:val="2"/>
            <w:vMerge/>
            <w:shd w:val="clear" w:color="auto" w:fill="F2F2F2" w:themeFill="background1" w:themeFillShade="F2"/>
          </w:tcPr>
          <w:p w14:paraId="0B48436E" w14:textId="77777777" w:rsidR="00A60CFC" w:rsidRDefault="00A60CFC" w:rsidP="00A473D2">
            <w:pPr>
              <w:pStyle w:val="Tablecontent"/>
            </w:pPr>
          </w:p>
        </w:tc>
        <w:tc>
          <w:tcPr>
            <w:tcW w:w="7094" w:type="dxa"/>
          </w:tcPr>
          <w:p w14:paraId="6E4F877C" w14:textId="77777777" w:rsidR="00A60CFC" w:rsidRDefault="00A60CFC" w:rsidP="00A473D2">
            <w:pPr>
              <w:pStyle w:val="Tablecontent"/>
            </w:pPr>
            <w:r>
              <w:t>Are they excessive usage, where RDM is used when there is no need to?</w:t>
            </w:r>
          </w:p>
        </w:tc>
      </w:tr>
      <w:tr w:rsidR="00A60CFC" w14:paraId="1126C72D" w14:textId="77777777" w:rsidTr="00A60CFC">
        <w:tc>
          <w:tcPr>
            <w:tcW w:w="2364" w:type="dxa"/>
            <w:gridSpan w:val="2"/>
            <w:vMerge/>
            <w:shd w:val="clear" w:color="auto" w:fill="F2F2F2" w:themeFill="background1" w:themeFillShade="F2"/>
          </w:tcPr>
          <w:p w14:paraId="2DEF9548" w14:textId="77777777" w:rsidR="00A60CFC" w:rsidRDefault="00A60CFC" w:rsidP="00A473D2">
            <w:pPr>
              <w:pStyle w:val="Tablecontent"/>
            </w:pPr>
          </w:p>
        </w:tc>
        <w:tc>
          <w:tcPr>
            <w:tcW w:w="7094" w:type="dxa"/>
          </w:tcPr>
          <w:p w14:paraId="5B3EBEB3" w14:textId="77777777" w:rsidR="00A60CFC" w:rsidRDefault="00A60CFC" w:rsidP="00A473D2">
            <w:pPr>
              <w:pStyle w:val="Tablecontent"/>
            </w:pPr>
            <w:r>
              <w:t xml:space="preserve">Are they unused or hardly used RDM? </w:t>
            </w:r>
          </w:p>
        </w:tc>
      </w:tr>
      <w:tr w:rsidR="00A60CFC" w14:paraId="3A6F10E3" w14:textId="77777777" w:rsidTr="00A60CFC">
        <w:tc>
          <w:tcPr>
            <w:tcW w:w="2364" w:type="dxa"/>
            <w:gridSpan w:val="2"/>
            <w:vMerge/>
            <w:shd w:val="clear" w:color="auto" w:fill="F2F2F2" w:themeFill="background1" w:themeFillShade="F2"/>
          </w:tcPr>
          <w:p w14:paraId="17B3BD47" w14:textId="77777777" w:rsidR="00A60CFC" w:rsidRDefault="00A60CFC" w:rsidP="00A473D2">
            <w:pPr>
              <w:pStyle w:val="Tablecontent"/>
            </w:pPr>
          </w:p>
        </w:tc>
        <w:tc>
          <w:tcPr>
            <w:tcW w:w="7094" w:type="dxa"/>
          </w:tcPr>
          <w:p w14:paraId="6570FB8C" w14:textId="77777777" w:rsidR="00A60CFC" w:rsidRDefault="00A60CFC" w:rsidP="00A473D2">
            <w:pPr>
              <w:pStyle w:val="Tablecontent"/>
            </w:pPr>
            <w:r>
              <w:t xml:space="preserve">Are they oversized RDM? </w:t>
            </w:r>
          </w:p>
        </w:tc>
      </w:tr>
    </w:tbl>
    <w:p w14:paraId="2D09B6C5" w14:textId="4C169061" w:rsidR="005C69E6" w:rsidRDefault="005C69E6" w:rsidP="002113A7">
      <w:pPr>
        <w:pStyle w:val="Heading4"/>
      </w:pPr>
      <w:r>
        <w:t>Resource Management</w:t>
      </w:r>
    </w:p>
    <w:p w14:paraId="43E05397" w14:textId="0C014D2E" w:rsidR="00FA4F2C" w:rsidRPr="00FA4F2C" w:rsidRDefault="00FA4F2C" w:rsidP="00FA4F2C">
      <w:pPr>
        <w:rPr>
          <w:lang w:val="en-GB" w:eastAsia="en-SG"/>
        </w:rPr>
      </w:pPr>
      <w:r>
        <w:rPr>
          <w:lang w:val="en-GB"/>
        </w:rPr>
        <w:t xml:space="preserve">I highlighted this separately as its flexibility need to be managed carefully. </w:t>
      </w:r>
      <w:r w:rsidRPr="00FA4F2C">
        <w:rPr>
          <w:lang w:val="en-GB"/>
        </w:rPr>
        <w:t xml:space="preserve">It’s hard to keep the settings fully consistent </w:t>
      </w:r>
      <w:r>
        <w:rPr>
          <w:lang w:val="en-GB"/>
        </w:rPr>
        <w:t xml:space="preserve">in a large environment </w:t>
      </w:r>
      <w:r w:rsidRPr="00FA4F2C">
        <w:rPr>
          <w:lang w:val="en-GB"/>
        </w:rPr>
        <w:t>over the years.</w:t>
      </w:r>
    </w:p>
    <w:p w14:paraId="2351F7B8" w14:textId="5A9EAEE7" w:rsidR="00FA4F2C" w:rsidRDefault="00FA4F2C" w:rsidP="00FA4F2C">
      <w:r>
        <w:rPr>
          <w:lang w:val="en-GB" w:eastAsia="en-SG"/>
        </w:rPr>
        <w:t xml:space="preserve">vSphere provides powerful control over infrastructure resources. You can apply </w:t>
      </w:r>
      <w:r w:rsidR="005C69E6">
        <w:rPr>
          <w:lang w:val="en-GB" w:eastAsia="en-SG"/>
        </w:rPr>
        <w:t>shares</w:t>
      </w:r>
      <w:r>
        <w:rPr>
          <w:lang w:val="en-GB" w:eastAsia="en-SG"/>
        </w:rPr>
        <w:t xml:space="preserve">, </w:t>
      </w:r>
      <w:r w:rsidR="005C69E6">
        <w:rPr>
          <w:lang w:val="en-GB" w:eastAsia="en-SG"/>
        </w:rPr>
        <w:t>reservation</w:t>
      </w:r>
      <w:r>
        <w:rPr>
          <w:lang w:val="en-GB" w:eastAsia="en-SG"/>
        </w:rPr>
        <w:t xml:space="preserve"> and limit. </w:t>
      </w:r>
      <w:r w:rsidRPr="00DE5343">
        <w:t>As feature, they are closely related, appear in the same dialog box</w:t>
      </w:r>
      <w:r>
        <w:t xml:space="preserve"> in vCenter client UI</w:t>
      </w:r>
      <w:r w:rsidRPr="00DE5343">
        <w:t xml:space="preserve"> and should be mastered as one. However, they impact operations differently. The following table describes that in more details.</w:t>
      </w:r>
    </w:p>
    <w:p w14:paraId="1A990452" w14:textId="77777777" w:rsidR="00FA4F2C" w:rsidRPr="00DE5343" w:rsidRDefault="00FA4F2C" w:rsidP="00FA4F2C">
      <w:r w:rsidRPr="001D1D1E">
        <w:rPr>
          <w:noProof/>
        </w:rPr>
        <w:lastRenderedPageBreak/>
        <w:drawing>
          <wp:inline distT="0" distB="0" distL="0" distR="0" wp14:anchorId="7B477349" wp14:editId="7F1EABE1">
            <wp:extent cx="6027031" cy="2729613"/>
            <wp:effectExtent l="0" t="0" r="0" b="0"/>
            <wp:docPr id="859326627" name="Picture 1" descr="A close-up of a list of inform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26627" name="Picture 1" descr="A close-up of a list of information&#10;&#10;Description automatically generated"/>
                    <pic:cNvPicPr/>
                  </pic:nvPicPr>
                  <pic:blipFill>
                    <a:blip r:embed="rId207"/>
                    <a:stretch>
                      <a:fillRect/>
                    </a:stretch>
                  </pic:blipFill>
                  <pic:spPr>
                    <a:xfrm>
                      <a:off x="0" y="0"/>
                      <a:ext cx="6032821" cy="2732235"/>
                    </a:xfrm>
                    <a:prstGeom prst="rect">
                      <a:avLst/>
                    </a:prstGeom>
                  </pic:spPr>
                </pic:pic>
              </a:graphicData>
            </a:graphic>
          </wp:inline>
        </w:drawing>
      </w:r>
    </w:p>
    <w:p w14:paraId="019F5105" w14:textId="732A62B1" w:rsidR="005C69E6" w:rsidRDefault="005C69E6" w:rsidP="005C69E6">
      <w:pPr>
        <w:pStyle w:val="Heading5"/>
      </w:pPr>
      <w:r>
        <w:t>Share</w:t>
      </w:r>
    </w:p>
    <w:p w14:paraId="3DB9FFEB" w14:textId="77777777" w:rsidR="005C69E6" w:rsidRPr="00A23A8C" w:rsidRDefault="005C69E6" w:rsidP="005C69E6">
      <w:pPr>
        <w:rPr>
          <w:lang w:val="en-GB"/>
        </w:rPr>
      </w:pPr>
      <w:r w:rsidRPr="00A452F2">
        <w:rPr>
          <w:lang w:val="en-GB" w:eastAsia="en-SG"/>
        </w:rPr>
        <w:t xml:space="preserve">Shares </w:t>
      </w:r>
      <w:r>
        <w:rPr>
          <w:lang w:val="en-GB" w:eastAsia="en-SG"/>
        </w:rPr>
        <w:t xml:space="preserve">values are </w:t>
      </w:r>
      <w:r w:rsidRPr="00A452F2">
        <w:rPr>
          <w:lang w:val="en-GB" w:eastAsia="en-SG"/>
        </w:rPr>
        <w:t>relative, meaning the value depends on the value of sibling objects such as, resource pool or VM.</w:t>
      </w:r>
    </w:p>
    <w:p w14:paraId="41E4EF70" w14:textId="7D4E20A6" w:rsidR="005C69E6" w:rsidRDefault="005C69E6" w:rsidP="005C69E6">
      <w:pPr>
        <w:rPr>
          <w:lang w:val="en-GB"/>
        </w:rPr>
      </w:pPr>
      <w:r>
        <w:rPr>
          <w:lang w:val="en-GB"/>
        </w:rPr>
        <w:t>Here are the default values</w:t>
      </w:r>
      <w:r w:rsidR="00470819">
        <w:rPr>
          <w:lang w:val="en-GB"/>
        </w:rPr>
        <w:t xml:space="preserve"> for VM</w:t>
      </w:r>
      <w:r>
        <w:rPr>
          <w:lang w:val="en-GB"/>
        </w:rPr>
        <w:t>:</w:t>
      </w:r>
    </w:p>
    <w:p w14:paraId="06C26AAA" w14:textId="77777777" w:rsidR="005C69E6" w:rsidRDefault="005C69E6" w:rsidP="005C69E6">
      <w:pPr>
        <w:pStyle w:val="BeforeTable"/>
        <w:rPr>
          <w:lang w:val="en-GB"/>
        </w:rPr>
      </w:pPr>
    </w:p>
    <w:tbl>
      <w:tblPr>
        <w:tblStyle w:val="TableGridLight"/>
        <w:tblW w:w="5120"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584"/>
        <w:gridCol w:w="1872"/>
      </w:tblGrid>
      <w:tr w:rsidR="005C69E6" w:rsidRPr="000F4D3A" w14:paraId="3DA59669" w14:textId="77777777" w:rsidTr="00DB7C49">
        <w:trPr>
          <w:trHeight w:val="302"/>
          <w:jc w:val="center"/>
        </w:trPr>
        <w:tc>
          <w:tcPr>
            <w:tcW w:w="1664" w:type="dxa"/>
            <w:shd w:val="clear" w:color="auto" w:fill="F2F2F2" w:themeFill="background1" w:themeFillShade="F2"/>
          </w:tcPr>
          <w:p w14:paraId="6B82C077" w14:textId="77777777" w:rsidR="005C69E6" w:rsidRDefault="005C69E6" w:rsidP="00DB7C49">
            <w:pPr>
              <w:pStyle w:val="Tableheading"/>
            </w:pPr>
          </w:p>
        </w:tc>
        <w:tc>
          <w:tcPr>
            <w:tcW w:w="1584" w:type="dxa"/>
            <w:shd w:val="clear" w:color="auto" w:fill="F2F2F2" w:themeFill="background1" w:themeFillShade="F2"/>
            <w:hideMark/>
          </w:tcPr>
          <w:p w14:paraId="121E84BA" w14:textId="77777777" w:rsidR="005C69E6" w:rsidRPr="000F4D3A" w:rsidRDefault="005C69E6" w:rsidP="00DB7C49">
            <w:pPr>
              <w:pStyle w:val="Tableheading"/>
            </w:pPr>
            <w:r>
              <w:t>vCPU</w:t>
            </w:r>
          </w:p>
        </w:tc>
        <w:tc>
          <w:tcPr>
            <w:tcW w:w="1872" w:type="dxa"/>
            <w:shd w:val="clear" w:color="auto" w:fill="F2F2F2" w:themeFill="background1" w:themeFillShade="F2"/>
            <w:hideMark/>
          </w:tcPr>
          <w:p w14:paraId="37D691D6" w14:textId="77777777" w:rsidR="005C69E6" w:rsidRPr="000F4D3A" w:rsidRDefault="005C69E6" w:rsidP="00DB7C49">
            <w:pPr>
              <w:pStyle w:val="Tableheading"/>
            </w:pPr>
            <w:r>
              <w:t>Memory</w:t>
            </w:r>
          </w:p>
        </w:tc>
      </w:tr>
      <w:tr w:rsidR="005C69E6" w:rsidRPr="00031BD6" w14:paraId="29D16DA5" w14:textId="77777777" w:rsidTr="00DB7C49">
        <w:trPr>
          <w:trHeight w:val="171"/>
          <w:jc w:val="center"/>
        </w:trPr>
        <w:tc>
          <w:tcPr>
            <w:tcW w:w="1664" w:type="dxa"/>
          </w:tcPr>
          <w:p w14:paraId="1488018E" w14:textId="77777777" w:rsidR="005C69E6" w:rsidRPr="00031BD6" w:rsidRDefault="005C69E6" w:rsidP="00DB7C49">
            <w:pPr>
              <w:pStyle w:val="Tablecontent"/>
            </w:pPr>
            <w:r>
              <w:t>Low</w:t>
            </w:r>
          </w:p>
        </w:tc>
        <w:tc>
          <w:tcPr>
            <w:tcW w:w="1584" w:type="dxa"/>
          </w:tcPr>
          <w:p w14:paraId="40B05C08" w14:textId="77777777" w:rsidR="005C69E6" w:rsidRPr="00031BD6" w:rsidRDefault="005C69E6" w:rsidP="00DB7C49">
            <w:pPr>
              <w:pStyle w:val="Tablecontent"/>
            </w:pPr>
            <w:r>
              <w:t>500</w:t>
            </w:r>
          </w:p>
        </w:tc>
        <w:tc>
          <w:tcPr>
            <w:tcW w:w="1872" w:type="dxa"/>
          </w:tcPr>
          <w:p w14:paraId="48C788A1" w14:textId="26127254" w:rsidR="005C69E6" w:rsidRPr="00031BD6" w:rsidRDefault="005C69E6" w:rsidP="00470819">
            <w:pPr>
              <w:pStyle w:val="Tablecontent"/>
              <w:tabs>
                <w:tab w:val="decimal" w:pos="513"/>
              </w:tabs>
            </w:pPr>
            <w:r>
              <w:t>5 per GB</w:t>
            </w:r>
          </w:p>
        </w:tc>
      </w:tr>
      <w:tr w:rsidR="005C69E6" w:rsidRPr="00031BD6" w14:paraId="403469FF" w14:textId="77777777" w:rsidTr="00DB7C49">
        <w:trPr>
          <w:trHeight w:val="171"/>
          <w:jc w:val="center"/>
        </w:trPr>
        <w:tc>
          <w:tcPr>
            <w:tcW w:w="1664" w:type="dxa"/>
          </w:tcPr>
          <w:p w14:paraId="62680EA8" w14:textId="77777777" w:rsidR="005C69E6" w:rsidRPr="00031BD6" w:rsidRDefault="005C69E6" w:rsidP="00DB7C49">
            <w:pPr>
              <w:pStyle w:val="Tablecontent"/>
            </w:pPr>
            <w:r>
              <w:t>Normal</w:t>
            </w:r>
          </w:p>
        </w:tc>
        <w:tc>
          <w:tcPr>
            <w:tcW w:w="1584" w:type="dxa"/>
          </w:tcPr>
          <w:p w14:paraId="4D073A51" w14:textId="77777777" w:rsidR="005C69E6" w:rsidRPr="00031BD6" w:rsidRDefault="005C69E6" w:rsidP="00DB7C49">
            <w:pPr>
              <w:pStyle w:val="Tablecontent"/>
            </w:pPr>
            <w:r>
              <w:t>1000</w:t>
            </w:r>
          </w:p>
        </w:tc>
        <w:tc>
          <w:tcPr>
            <w:tcW w:w="1872" w:type="dxa"/>
          </w:tcPr>
          <w:p w14:paraId="295515DC" w14:textId="73A0E2DD" w:rsidR="005C69E6" w:rsidRPr="00031BD6" w:rsidRDefault="005C69E6" w:rsidP="00470819">
            <w:pPr>
              <w:pStyle w:val="Tablecontent"/>
              <w:tabs>
                <w:tab w:val="decimal" w:pos="513"/>
              </w:tabs>
            </w:pPr>
            <w:r>
              <w:t>10 per GB</w:t>
            </w:r>
          </w:p>
        </w:tc>
      </w:tr>
      <w:tr w:rsidR="005C69E6" w:rsidRPr="00031BD6" w14:paraId="1FB006BA" w14:textId="77777777" w:rsidTr="00DB7C49">
        <w:trPr>
          <w:trHeight w:val="171"/>
          <w:jc w:val="center"/>
        </w:trPr>
        <w:tc>
          <w:tcPr>
            <w:tcW w:w="1664" w:type="dxa"/>
          </w:tcPr>
          <w:p w14:paraId="35D323A5" w14:textId="77777777" w:rsidR="005C69E6" w:rsidRDefault="005C69E6" w:rsidP="00DB7C49">
            <w:pPr>
              <w:pStyle w:val="Tablecontent"/>
            </w:pPr>
            <w:r>
              <w:t>High</w:t>
            </w:r>
          </w:p>
        </w:tc>
        <w:tc>
          <w:tcPr>
            <w:tcW w:w="1584" w:type="dxa"/>
          </w:tcPr>
          <w:p w14:paraId="000B39C7" w14:textId="77777777" w:rsidR="005C69E6" w:rsidRPr="00031BD6" w:rsidRDefault="005C69E6" w:rsidP="00DB7C49">
            <w:pPr>
              <w:pStyle w:val="Tablecontent"/>
            </w:pPr>
            <w:r>
              <w:t>2000</w:t>
            </w:r>
          </w:p>
        </w:tc>
        <w:tc>
          <w:tcPr>
            <w:tcW w:w="1872" w:type="dxa"/>
          </w:tcPr>
          <w:p w14:paraId="49B429AF" w14:textId="41D7B88A" w:rsidR="005C69E6" w:rsidRPr="00031BD6" w:rsidRDefault="005C69E6" w:rsidP="00470819">
            <w:pPr>
              <w:pStyle w:val="Tablecontent"/>
              <w:tabs>
                <w:tab w:val="decimal" w:pos="513"/>
              </w:tabs>
            </w:pPr>
            <w:r>
              <w:t>20 per GB</w:t>
            </w:r>
          </w:p>
        </w:tc>
      </w:tr>
    </w:tbl>
    <w:p w14:paraId="06CAB9F8" w14:textId="77777777" w:rsidR="00470819" w:rsidRDefault="00470819" w:rsidP="00470819">
      <w:pPr>
        <w:pStyle w:val="BeforeTable"/>
      </w:pPr>
    </w:p>
    <w:p w14:paraId="01CA3252" w14:textId="298FA571" w:rsidR="00470819" w:rsidRDefault="00470819" w:rsidP="00470819">
      <w:pPr>
        <w:rPr>
          <w:lang w:val="en-GB"/>
        </w:rPr>
      </w:pPr>
      <w:r>
        <w:t xml:space="preserve">Here are </w:t>
      </w:r>
      <w:r>
        <w:rPr>
          <w:lang w:val="en-GB"/>
        </w:rPr>
        <w:t>the default values for Resource Pool:</w:t>
      </w:r>
    </w:p>
    <w:p w14:paraId="44F93474" w14:textId="77777777" w:rsidR="00470819" w:rsidRDefault="00470819" w:rsidP="00470819">
      <w:pPr>
        <w:pStyle w:val="BeforeTable"/>
        <w:rPr>
          <w:lang w:val="en-GB"/>
        </w:rPr>
      </w:pPr>
    </w:p>
    <w:tbl>
      <w:tblPr>
        <w:tblStyle w:val="TableGridLight"/>
        <w:tblW w:w="5120"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664"/>
        <w:gridCol w:w="1584"/>
        <w:gridCol w:w="1872"/>
      </w:tblGrid>
      <w:tr w:rsidR="00470819" w:rsidRPr="000F4D3A" w14:paraId="660EC697" w14:textId="77777777" w:rsidTr="00694A93">
        <w:trPr>
          <w:trHeight w:val="302"/>
          <w:jc w:val="center"/>
        </w:trPr>
        <w:tc>
          <w:tcPr>
            <w:tcW w:w="1664" w:type="dxa"/>
            <w:shd w:val="clear" w:color="auto" w:fill="F2F2F2" w:themeFill="background1" w:themeFillShade="F2"/>
          </w:tcPr>
          <w:p w14:paraId="275E169E" w14:textId="77777777" w:rsidR="00470819" w:rsidRDefault="00470819" w:rsidP="00694A93">
            <w:pPr>
              <w:pStyle w:val="Tableheading"/>
            </w:pPr>
          </w:p>
        </w:tc>
        <w:tc>
          <w:tcPr>
            <w:tcW w:w="1584" w:type="dxa"/>
            <w:shd w:val="clear" w:color="auto" w:fill="F2F2F2" w:themeFill="background1" w:themeFillShade="F2"/>
            <w:hideMark/>
          </w:tcPr>
          <w:p w14:paraId="5F967906" w14:textId="1C1D44D4" w:rsidR="00470819" w:rsidRPr="000F4D3A" w:rsidRDefault="00470819" w:rsidP="00694A93">
            <w:pPr>
              <w:pStyle w:val="Tableheading"/>
            </w:pPr>
            <w:r>
              <w:t>CPU</w:t>
            </w:r>
          </w:p>
        </w:tc>
        <w:tc>
          <w:tcPr>
            <w:tcW w:w="1872" w:type="dxa"/>
            <w:shd w:val="clear" w:color="auto" w:fill="F2F2F2" w:themeFill="background1" w:themeFillShade="F2"/>
            <w:hideMark/>
          </w:tcPr>
          <w:p w14:paraId="2AADBBEA" w14:textId="77777777" w:rsidR="00470819" w:rsidRPr="000F4D3A" w:rsidRDefault="00470819" w:rsidP="00694A93">
            <w:pPr>
              <w:pStyle w:val="Tableheading"/>
            </w:pPr>
            <w:r>
              <w:t>Memory</w:t>
            </w:r>
          </w:p>
        </w:tc>
      </w:tr>
      <w:tr w:rsidR="00470819" w:rsidRPr="00031BD6" w14:paraId="4442421A" w14:textId="77777777" w:rsidTr="00694A93">
        <w:trPr>
          <w:trHeight w:val="171"/>
          <w:jc w:val="center"/>
        </w:trPr>
        <w:tc>
          <w:tcPr>
            <w:tcW w:w="1664" w:type="dxa"/>
          </w:tcPr>
          <w:p w14:paraId="5FE56CBD" w14:textId="77777777" w:rsidR="00470819" w:rsidRPr="00031BD6" w:rsidRDefault="00470819" w:rsidP="00694A93">
            <w:pPr>
              <w:pStyle w:val="Tablecontent"/>
            </w:pPr>
            <w:r>
              <w:t>Low</w:t>
            </w:r>
          </w:p>
        </w:tc>
        <w:tc>
          <w:tcPr>
            <w:tcW w:w="1584" w:type="dxa"/>
          </w:tcPr>
          <w:p w14:paraId="7F897F59" w14:textId="50DCB7C1" w:rsidR="00470819" w:rsidRPr="00031BD6" w:rsidRDefault="00470819" w:rsidP="00694A93">
            <w:pPr>
              <w:pStyle w:val="Tablecontent"/>
            </w:pPr>
            <w:r>
              <w:t>2000</w:t>
            </w:r>
          </w:p>
        </w:tc>
        <w:tc>
          <w:tcPr>
            <w:tcW w:w="1872" w:type="dxa"/>
          </w:tcPr>
          <w:p w14:paraId="58E780BA" w14:textId="46C8E55C" w:rsidR="00470819" w:rsidRPr="00031BD6" w:rsidRDefault="00470819" w:rsidP="00470819">
            <w:pPr>
              <w:pStyle w:val="Tablecontent"/>
              <w:tabs>
                <w:tab w:val="decimal" w:pos="1143"/>
              </w:tabs>
            </w:pPr>
            <w:r>
              <w:t>81,920</w:t>
            </w:r>
          </w:p>
        </w:tc>
      </w:tr>
      <w:tr w:rsidR="00470819" w:rsidRPr="00031BD6" w14:paraId="3A00033A" w14:textId="77777777" w:rsidTr="00694A93">
        <w:trPr>
          <w:trHeight w:val="171"/>
          <w:jc w:val="center"/>
        </w:trPr>
        <w:tc>
          <w:tcPr>
            <w:tcW w:w="1664" w:type="dxa"/>
          </w:tcPr>
          <w:p w14:paraId="3CEEB3D1" w14:textId="77777777" w:rsidR="00470819" w:rsidRPr="00031BD6" w:rsidRDefault="00470819" w:rsidP="00694A93">
            <w:pPr>
              <w:pStyle w:val="Tablecontent"/>
            </w:pPr>
            <w:r>
              <w:t>Normal</w:t>
            </w:r>
          </w:p>
        </w:tc>
        <w:tc>
          <w:tcPr>
            <w:tcW w:w="1584" w:type="dxa"/>
          </w:tcPr>
          <w:p w14:paraId="2C7520A2" w14:textId="3E5EF95C" w:rsidR="00470819" w:rsidRPr="00031BD6" w:rsidRDefault="00470819" w:rsidP="00694A93">
            <w:pPr>
              <w:pStyle w:val="Tablecontent"/>
            </w:pPr>
            <w:r>
              <w:t>4000</w:t>
            </w:r>
          </w:p>
        </w:tc>
        <w:tc>
          <w:tcPr>
            <w:tcW w:w="1872" w:type="dxa"/>
          </w:tcPr>
          <w:p w14:paraId="2471BA2D" w14:textId="577E55C4" w:rsidR="00470819" w:rsidRPr="00031BD6" w:rsidRDefault="00470819" w:rsidP="00470819">
            <w:pPr>
              <w:pStyle w:val="Tablecontent"/>
              <w:tabs>
                <w:tab w:val="decimal" w:pos="1143"/>
              </w:tabs>
            </w:pPr>
            <w:r>
              <w:t>163,840</w:t>
            </w:r>
          </w:p>
        </w:tc>
      </w:tr>
      <w:tr w:rsidR="00470819" w:rsidRPr="00031BD6" w14:paraId="72BA9801" w14:textId="77777777" w:rsidTr="00694A93">
        <w:trPr>
          <w:trHeight w:val="171"/>
          <w:jc w:val="center"/>
        </w:trPr>
        <w:tc>
          <w:tcPr>
            <w:tcW w:w="1664" w:type="dxa"/>
          </w:tcPr>
          <w:p w14:paraId="2D88885C" w14:textId="77777777" w:rsidR="00470819" w:rsidRDefault="00470819" w:rsidP="00694A93">
            <w:pPr>
              <w:pStyle w:val="Tablecontent"/>
            </w:pPr>
            <w:r>
              <w:t>High</w:t>
            </w:r>
          </w:p>
        </w:tc>
        <w:tc>
          <w:tcPr>
            <w:tcW w:w="1584" w:type="dxa"/>
          </w:tcPr>
          <w:p w14:paraId="69E4056A" w14:textId="14E6DCA0" w:rsidR="00470819" w:rsidRPr="00031BD6" w:rsidRDefault="00470819" w:rsidP="00694A93">
            <w:pPr>
              <w:pStyle w:val="Tablecontent"/>
            </w:pPr>
            <w:r>
              <w:t>8000</w:t>
            </w:r>
          </w:p>
        </w:tc>
        <w:tc>
          <w:tcPr>
            <w:tcW w:w="1872" w:type="dxa"/>
          </w:tcPr>
          <w:p w14:paraId="6BB0A519" w14:textId="6C95D72B" w:rsidR="00470819" w:rsidRPr="00031BD6" w:rsidRDefault="00470819" w:rsidP="00470819">
            <w:pPr>
              <w:pStyle w:val="Tablecontent"/>
              <w:tabs>
                <w:tab w:val="decimal" w:pos="1143"/>
              </w:tabs>
            </w:pPr>
            <w:r>
              <w:t>327,680</w:t>
            </w:r>
          </w:p>
        </w:tc>
      </w:tr>
    </w:tbl>
    <w:p w14:paraId="0C7DF3F9" w14:textId="77777777" w:rsidR="00470819" w:rsidRDefault="00470819" w:rsidP="00470819">
      <w:pPr>
        <w:pStyle w:val="BeforeTable"/>
      </w:pPr>
    </w:p>
    <w:p w14:paraId="2FDF006E" w14:textId="2A835AA3" w:rsidR="00623FBA" w:rsidRDefault="00623FBA" w:rsidP="009F6241">
      <w:r>
        <w:t xml:space="preserve">I’m unsure why a resource pool CPU is 4x VM but memory is 16x. This means a VM in a resource pool can potentially get 4x for CPU and 16x for memory, relative to VM outside the resource pool. </w:t>
      </w:r>
    </w:p>
    <w:p w14:paraId="3EFEE11E" w14:textId="28F73CAA" w:rsidR="005C69E6" w:rsidRDefault="005C69E6" w:rsidP="009F6241">
      <w:r>
        <w:t>A VM 2x larger should have 2x share, all else being equal. If you right size VM manually via vSphere Client UI, it auto adjusts the share. If you do via API, it does not. Check those VMs whose share you manually change, to ensure the number is still valid.</w:t>
      </w:r>
    </w:p>
    <w:p w14:paraId="4904BEA8" w14:textId="77777777" w:rsidR="009F6241" w:rsidRDefault="009F6241" w:rsidP="009F6241">
      <w:pPr>
        <w:rPr>
          <w:lang w:val="en-GB" w:eastAsia="en-SG"/>
        </w:rPr>
      </w:pPr>
      <w:r w:rsidRPr="001D2C0A">
        <w:t xml:space="preserve">Cluster </w:t>
      </w:r>
      <w:r>
        <w:t>with m</w:t>
      </w:r>
      <w:r w:rsidRPr="001D2C0A">
        <w:t>any VM Shares (</w:t>
      </w:r>
      <w:r>
        <w:t>normalized per v</w:t>
      </w:r>
      <w:r w:rsidRPr="001D2C0A">
        <w:t>CPU</w:t>
      </w:r>
      <w:r>
        <w:t xml:space="preserve"> and per GB RAM</w:t>
      </w:r>
      <w:r w:rsidRPr="001D2C0A">
        <w:t>)</w:t>
      </w:r>
      <w:r>
        <w:t xml:space="preserve"> makes performance troubleshooting harder. </w:t>
      </w:r>
      <w:r w:rsidRPr="00A452F2">
        <w:rPr>
          <w:lang w:val="en-GB" w:eastAsia="en-SG"/>
        </w:rPr>
        <w:t xml:space="preserve">Each share should map to exactly one class of service, such as one for Gold and one for silver, </w:t>
      </w:r>
      <w:r w:rsidRPr="00A452F2">
        <w:rPr>
          <w:rFonts w:cstheme="minorHAnsi"/>
          <w:color w:val="000000" w:themeColor="text1"/>
          <w:lang w:val="en-GB"/>
        </w:rPr>
        <w:t>as the shares defines the class of service</w:t>
      </w:r>
      <w:r w:rsidRPr="00A452F2">
        <w:rPr>
          <w:lang w:val="en-GB" w:eastAsia="en-SG"/>
        </w:rPr>
        <w:t xml:space="preserve">. </w:t>
      </w:r>
    </w:p>
    <w:p w14:paraId="5AE127CB" w14:textId="77777777" w:rsidR="009F6241" w:rsidRDefault="009F6241" w:rsidP="009F6241">
      <w:pPr>
        <w:rPr>
          <w:lang w:val="en-GB" w:eastAsia="en-SG"/>
        </w:rPr>
      </w:pPr>
      <w:r>
        <w:t>If you move VM across clusters, e</w:t>
      </w:r>
      <w:r w:rsidRPr="00A452F2">
        <w:rPr>
          <w:lang w:val="en-GB" w:eastAsia="en-SG"/>
        </w:rPr>
        <w:t xml:space="preserve">nsure that the values </w:t>
      </w:r>
      <w:r>
        <w:rPr>
          <w:lang w:val="en-GB" w:eastAsia="en-SG"/>
        </w:rPr>
        <w:t xml:space="preserve">of shares </w:t>
      </w:r>
      <w:r w:rsidRPr="00A452F2">
        <w:rPr>
          <w:lang w:val="en-GB" w:eastAsia="en-SG"/>
        </w:rPr>
        <w:t>are consistent across clusters to avoid unintended consequences while moving the VM to another cluster</w:t>
      </w:r>
      <w:r>
        <w:rPr>
          <w:lang w:val="en-GB" w:eastAsia="en-SG"/>
        </w:rPr>
        <w:t>.</w:t>
      </w:r>
    </w:p>
    <w:p w14:paraId="530F03AE" w14:textId="00A1D125" w:rsidR="005C69E6" w:rsidRDefault="005C69E6" w:rsidP="009F6241">
      <w:r>
        <w:lastRenderedPageBreak/>
        <w:t>Check for VMs whose size are not aligned with their share. On a regular basis, ensure the share value per VM vCPU = 1000 and per VM GB of RAM = 10240. I downloaded a list of VMs into a spreadsheet. For a sample size of just 1500 VMs, I see incorrect values such as below.</w:t>
      </w:r>
    </w:p>
    <w:p w14:paraId="020D0481" w14:textId="77777777" w:rsidR="005C69E6" w:rsidRDefault="005C69E6" w:rsidP="005C69E6">
      <w:r w:rsidRPr="00E035F5">
        <w:rPr>
          <w:noProof/>
        </w:rPr>
        <w:drawing>
          <wp:inline distT="0" distB="0" distL="0" distR="0" wp14:anchorId="12197014" wp14:editId="74ED5CD2">
            <wp:extent cx="6005830" cy="2654300"/>
            <wp:effectExtent l="0" t="0" r="0" b="0"/>
            <wp:docPr id="1277778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778084" name="Picture 1" descr="A screenshot of a computer&#10;&#10;Description automatically generated"/>
                    <pic:cNvPicPr/>
                  </pic:nvPicPr>
                  <pic:blipFill>
                    <a:blip r:embed="rId208"/>
                    <a:stretch>
                      <a:fillRect/>
                    </a:stretch>
                  </pic:blipFill>
                  <pic:spPr>
                    <a:xfrm>
                      <a:off x="0" y="0"/>
                      <a:ext cx="6005830" cy="2654300"/>
                    </a:xfrm>
                    <a:prstGeom prst="rect">
                      <a:avLst/>
                    </a:prstGeom>
                  </pic:spPr>
                </pic:pic>
              </a:graphicData>
            </a:graphic>
          </wp:inline>
        </w:drawing>
      </w:r>
    </w:p>
    <w:p w14:paraId="4872779E" w14:textId="77777777" w:rsidR="005C69E6" w:rsidRDefault="005C69E6" w:rsidP="005C69E6">
      <w:r>
        <w:t xml:space="preserve">I plotted the values over a scatter chart and see there are both too big and too small. </w:t>
      </w:r>
    </w:p>
    <w:p w14:paraId="1B5D39BF" w14:textId="77777777" w:rsidR="005C69E6" w:rsidRDefault="005C69E6" w:rsidP="005C69E6"/>
    <w:p w14:paraId="6A63CF6D" w14:textId="77777777" w:rsidR="005C69E6" w:rsidRDefault="005C69E6" w:rsidP="005C69E6">
      <w:pPr>
        <w:jc w:val="center"/>
      </w:pPr>
      <w:r w:rsidRPr="00E035F5">
        <w:rPr>
          <w:noProof/>
        </w:rPr>
        <w:drawing>
          <wp:inline distT="0" distB="0" distL="0" distR="0" wp14:anchorId="510ECEE9" wp14:editId="4024ACC4">
            <wp:extent cx="5721644" cy="3168813"/>
            <wp:effectExtent l="0" t="0" r="0" b="0"/>
            <wp:docPr id="193801024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010249" name="Picture 1" descr="A graph with a line&#10;&#10;Description automatically generated"/>
                    <pic:cNvPicPr/>
                  </pic:nvPicPr>
                  <pic:blipFill>
                    <a:blip r:embed="rId209"/>
                    <a:stretch>
                      <a:fillRect/>
                    </a:stretch>
                  </pic:blipFill>
                  <pic:spPr>
                    <a:xfrm>
                      <a:off x="0" y="0"/>
                      <a:ext cx="5721644" cy="3168813"/>
                    </a:xfrm>
                    <a:prstGeom prst="rect">
                      <a:avLst/>
                    </a:prstGeom>
                  </pic:spPr>
                </pic:pic>
              </a:graphicData>
            </a:graphic>
          </wp:inline>
        </w:drawing>
      </w:r>
    </w:p>
    <w:p w14:paraId="202C3B74" w14:textId="1FDE2A07" w:rsidR="005C69E6" w:rsidRDefault="005C69E6" w:rsidP="005C69E6">
      <w:pPr>
        <w:pStyle w:val="Heading5"/>
      </w:pPr>
      <w:r>
        <w:t>Reservation</w:t>
      </w:r>
    </w:p>
    <w:p w14:paraId="2E04243D" w14:textId="77777777" w:rsidR="009F6241" w:rsidRDefault="009F6241" w:rsidP="005C69E6">
      <w:pPr>
        <w:rPr>
          <w:lang w:val="en-GB" w:eastAsia="en-SG"/>
        </w:rPr>
      </w:pPr>
      <w:r>
        <w:rPr>
          <w:lang w:val="en-GB" w:eastAsia="en-SG"/>
        </w:rPr>
        <w:t>It limits your ability to overcommit</w:t>
      </w:r>
      <w:r w:rsidRPr="00A452F2">
        <w:rPr>
          <w:lang w:val="en-GB" w:eastAsia="en-SG"/>
        </w:rPr>
        <w:t xml:space="preserve">, </w:t>
      </w:r>
      <w:r>
        <w:rPr>
          <w:lang w:val="en-GB" w:eastAsia="en-SG"/>
        </w:rPr>
        <w:t xml:space="preserve">resulting in less optimal usage. </w:t>
      </w:r>
      <w:r w:rsidRPr="00A452F2">
        <w:rPr>
          <w:lang w:val="en-GB" w:eastAsia="en-SG"/>
        </w:rPr>
        <w:t xml:space="preserve">High total reservation, especially both CPU and memory, </w:t>
      </w:r>
      <w:r>
        <w:rPr>
          <w:lang w:val="en-GB" w:eastAsia="en-SG"/>
        </w:rPr>
        <w:t xml:space="preserve">also </w:t>
      </w:r>
      <w:r w:rsidRPr="00A452F2">
        <w:rPr>
          <w:lang w:val="en-GB" w:eastAsia="en-SG"/>
        </w:rPr>
        <w:t>complicates the cluster operations as it impacts the HA slot calculation and limits the DRS choice of placement</w:t>
      </w:r>
      <w:r>
        <w:rPr>
          <w:lang w:val="en-GB" w:eastAsia="en-SG"/>
        </w:rPr>
        <w:t>.</w:t>
      </w:r>
      <w:r w:rsidRPr="009F6241">
        <w:rPr>
          <w:lang w:val="en-GB" w:eastAsia="en-SG"/>
        </w:rPr>
        <w:t xml:space="preserve"> </w:t>
      </w:r>
    </w:p>
    <w:p w14:paraId="57F69451" w14:textId="74AB8D62" w:rsidR="009F6241" w:rsidRDefault="009F6241" w:rsidP="005C69E6">
      <w:pPr>
        <w:rPr>
          <w:lang w:val="en-GB" w:eastAsia="en-SG"/>
        </w:rPr>
      </w:pPr>
      <w:r>
        <w:rPr>
          <w:lang w:val="en-GB" w:eastAsia="en-SG"/>
        </w:rPr>
        <w:t>Any relatively high amount of VM reservation? If yes, this will impact the HA Slot Size.</w:t>
      </w:r>
      <w:r w:rsidR="001A7A90" w:rsidRPr="001A7A90">
        <w:rPr>
          <w:lang w:val="en-GB"/>
        </w:rPr>
        <w:t xml:space="preserve"> </w:t>
      </w:r>
      <w:r w:rsidR="001A7A90">
        <w:rPr>
          <w:lang w:val="en-GB"/>
        </w:rPr>
        <w:t>Large amount of CPU and memory reservation impact the cluster capacity, so use it only for important VMs.</w:t>
      </w:r>
    </w:p>
    <w:p w14:paraId="2A02827A" w14:textId="69AE1F60" w:rsidR="005C69E6" w:rsidRDefault="005C69E6" w:rsidP="005C69E6">
      <w:pPr>
        <w:rPr>
          <w:lang w:val="en-GB"/>
        </w:rPr>
      </w:pPr>
      <w:r>
        <w:rPr>
          <w:lang w:val="en-GB"/>
        </w:rPr>
        <w:t xml:space="preserve">Do you specify it at each VM, or at the parent resource pool? </w:t>
      </w:r>
    </w:p>
    <w:p w14:paraId="279928DD" w14:textId="77777777" w:rsidR="005C69E6" w:rsidRDefault="005C69E6" w:rsidP="005C69E6">
      <w:pPr>
        <w:rPr>
          <w:lang w:val="en-GB"/>
        </w:rPr>
      </w:pPr>
      <w:r>
        <w:rPr>
          <w:lang w:val="en-GB"/>
        </w:rPr>
        <w:lastRenderedPageBreak/>
        <w:t xml:space="preserve">There are pro’s and con’s. </w:t>
      </w:r>
    </w:p>
    <w:p w14:paraId="78EEB38B" w14:textId="7E824C7B" w:rsidR="005C69E6" w:rsidRPr="005C69E6" w:rsidRDefault="005C69E6" w:rsidP="005C69E6">
      <w:pPr>
        <w:rPr>
          <w:lang w:val="en-GB"/>
        </w:rPr>
      </w:pPr>
      <w:r>
        <w:rPr>
          <w:lang w:val="en-GB"/>
        </w:rPr>
        <w:t xml:space="preserve">For VMs that belong to the same application, </w:t>
      </w:r>
      <w:r>
        <w:t>specifying the reservation at the resource pool is easier.</w:t>
      </w:r>
    </w:p>
    <w:p w14:paraId="30B334CE" w14:textId="48CB7768" w:rsidR="00B21FBB" w:rsidRDefault="00B21FBB" w:rsidP="005C69E6">
      <w:pPr>
        <w:pStyle w:val="Heading5"/>
      </w:pPr>
      <w:r>
        <w:t>Limit</w:t>
      </w:r>
    </w:p>
    <w:p w14:paraId="12246733" w14:textId="77777777" w:rsidR="001A7A90" w:rsidRDefault="001A7A90" w:rsidP="001A7A90">
      <w:pPr>
        <w:pStyle w:val="Tablecontent"/>
      </w:pPr>
      <w:r>
        <w:rPr>
          <w:lang w:val="en-GB"/>
        </w:rPr>
        <w:t>Are there VMs with limit? CPU limit and memory limit can result in unpredictable performance. You should downsize the VM instead.</w:t>
      </w:r>
      <w:r>
        <w:t xml:space="preserve"> </w:t>
      </w:r>
    </w:p>
    <w:p w14:paraId="1997DD9B" w14:textId="77777777" w:rsidR="001A7A90" w:rsidRDefault="001A7A90" w:rsidP="001A7A90">
      <w:pPr>
        <w:pStyle w:val="Tablecontent"/>
      </w:pPr>
      <w:r>
        <w:t>CPU, Memory and Disk IOPS Limit. There is no network limit.</w:t>
      </w:r>
    </w:p>
    <w:p w14:paraId="4DFD0E9E" w14:textId="721D411F" w:rsidR="001A7A90" w:rsidRDefault="001A7A90" w:rsidP="001A7A90">
      <w:r>
        <w:t xml:space="preserve">Avoid using </w:t>
      </w:r>
      <w:r w:rsidRPr="00F706A2">
        <w:t>limit as it can result in unpredictable performance. The Guest OS is not aware of this restriction as it is at the hypervisor level. It is recommended that you shrink the VM instead.</w:t>
      </w:r>
    </w:p>
    <w:p w14:paraId="38DEE4DF" w14:textId="60B3C407" w:rsidR="001A7A90" w:rsidRPr="00B21FBB" w:rsidRDefault="001A7A90" w:rsidP="001A7A90">
      <w:pPr>
        <w:rPr>
          <w:lang w:val="en-GB"/>
        </w:rPr>
      </w:pPr>
      <w:r>
        <w:t>Limit has a valid use case in Resource Pool. If the tenants only buys 1 TB of RAM, and the contract does not include burstable capacity, set a limit. This will prevent consumption beyond the sold capacity.</w:t>
      </w:r>
    </w:p>
    <w:p w14:paraId="0DD9C4AB" w14:textId="25DD2A79" w:rsidR="005C69E6" w:rsidRDefault="005C69E6" w:rsidP="005C69E6">
      <w:pPr>
        <w:pStyle w:val="Heading5"/>
      </w:pPr>
      <w:r w:rsidRPr="00693B9E">
        <w:t>Resource Pool</w:t>
      </w:r>
    </w:p>
    <w:p w14:paraId="2E0AFAE2" w14:textId="77777777" w:rsidR="0089033C" w:rsidRDefault="0089033C" w:rsidP="0089033C">
      <w:pPr>
        <w:rPr>
          <w:lang w:val="en-GB"/>
        </w:rPr>
      </w:pPr>
      <w:r>
        <w:rPr>
          <w:lang w:val="en-GB" w:eastAsia="en-SG"/>
        </w:rPr>
        <w:t>Shares and reservation settings in resource pool and VM need to be looked together, especially in scalable setting.</w:t>
      </w:r>
    </w:p>
    <w:p w14:paraId="1D330A72" w14:textId="77777777" w:rsidR="0089033C" w:rsidRPr="0089033C" w:rsidRDefault="0089033C" w:rsidP="0089033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69"/>
        <w:gridCol w:w="7089"/>
      </w:tblGrid>
      <w:tr w:rsidR="005C69E6" w14:paraId="31594709" w14:textId="77777777" w:rsidTr="00800613">
        <w:tc>
          <w:tcPr>
            <w:tcW w:w="2369" w:type="dxa"/>
            <w:vMerge w:val="restart"/>
            <w:shd w:val="clear" w:color="auto" w:fill="F2F2F2" w:themeFill="background1" w:themeFillShade="F2"/>
          </w:tcPr>
          <w:p w14:paraId="765A8A5E" w14:textId="77777777" w:rsidR="005C69E6" w:rsidRPr="00B110CB" w:rsidRDefault="005C69E6" w:rsidP="00800613">
            <w:pPr>
              <w:pStyle w:val="Tablecontent"/>
            </w:pPr>
            <w:r>
              <w:t>Children</w:t>
            </w:r>
          </w:p>
        </w:tc>
        <w:tc>
          <w:tcPr>
            <w:tcW w:w="7089" w:type="dxa"/>
          </w:tcPr>
          <w:p w14:paraId="0A7B2579" w14:textId="77777777" w:rsidR="005C69E6" w:rsidRPr="00A452F2" w:rsidRDefault="005C69E6" w:rsidP="00800613">
            <w:pPr>
              <w:pStyle w:val="Tablecontent"/>
            </w:pPr>
            <w:r w:rsidRPr="00B220FF">
              <w:t>Resource Pool</w:t>
            </w:r>
            <w:r>
              <w:t xml:space="preserve">s </w:t>
            </w:r>
            <w:r w:rsidRPr="00B220FF">
              <w:t xml:space="preserve">shares </w:t>
            </w:r>
            <w:r>
              <w:t xml:space="preserve">do not </w:t>
            </w:r>
            <w:r w:rsidRPr="00B220FF">
              <w:t>match the number of VM</w:t>
            </w:r>
            <w:r>
              <w:t>s. The resource pool value is divided and shared among the VMs. The more the VMs, the lesser the resources allotted to each VM. This can be solved by turning on scalable share.</w:t>
            </w:r>
          </w:p>
        </w:tc>
      </w:tr>
      <w:tr w:rsidR="005C69E6" w14:paraId="67D1D563" w14:textId="77777777" w:rsidTr="00800613">
        <w:tc>
          <w:tcPr>
            <w:tcW w:w="2369" w:type="dxa"/>
            <w:vMerge/>
            <w:shd w:val="clear" w:color="auto" w:fill="F2F2F2" w:themeFill="background1" w:themeFillShade="F2"/>
          </w:tcPr>
          <w:p w14:paraId="4906E0F6" w14:textId="77777777" w:rsidR="005C69E6" w:rsidRDefault="005C69E6" w:rsidP="00800613">
            <w:pPr>
              <w:pStyle w:val="Tablecontent"/>
            </w:pPr>
          </w:p>
        </w:tc>
        <w:tc>
          <w:tcPr>
            <w:tcW w:w="7089" w:type="dxa"/>
          </w:tcPr>
          <w:p w14:paraId="27F11C27" w14:textId="77777777" w:rsidR="005C69E6" w:rsidRPr="00B220FF" w:rsidRDefault="005C69E6" w:rsidP="00800613">
            <w:pPr>
              <w:pStyle w:val="Tablecontent"/>
            </w:pPr>
            <w:r>
              <w:t xml:space="preserve">Ensure the </w:t>
            </w:r>
            <w:r w:rsidRPr="00231CA3">
              <w:t xml:space="preserve">RP </w:t>
            </w:r>
            <w:r>
              <w:t xml:space="preserve">setting </w:t>
            </w:r>
            <w:r w:rsidRPr="00231CA3">
              <w:t>is not causing the shares or limit issue</w:t>
            </w:r>
            <w:r>
              <w:t xml:space="preserve"> to children VMs</w:t>
            </w:r>
            <w:r w:rsidRPr="00231CA3">
              <w:t xml:space="preserve">. This can be tricky in </w:t>
            </w:r>
            <w:r>
              <w:t xml:space="preserve">large </w:t>
            </w:r>
            <w:r w:rsidRPr="00231CA3">
              <w:t xml:space="preserve">cluster with many hosts as the RP metric is at cluster level, while </w:t>
            </w:r>
            <w:r>
              <w:t xml:space="preserve">a VM is running on </w:t>
            </w:r>
            <w:r w:rsidRPr="00231CA3">
              <w:t>1 host</w:t>
            </w:r>
            <w:r>
              <w:t xml:space="preserve"> at a time</w:t>
            </w:r>
            <w:r w:rsidRPr="00231CA3">
              <w:t>.</w:t>
            </w:r>
          </w:p>
        </w:tc>
      </w:tr>
      <w:tr w:rsidR="005C69E6" w14:paraId="6B161A78" w14:textId="77777777" w:rsidTr="00800613">
        <w:tc>
          <w:tcPr>
            <w:tcW w:w="2369" w:type="dxa"/>
            <w:vMerge w:val="restart"/>
            <w:shd w:val="clear" w:color="auto" w:fill="F2F2F2" w:themeFill="background1" w:themeFillShade="F2"/>
          </w:tcPr>
          <w:p w14:paraId="77F43345" w14:textId="77777777" w:rsidR="005C69E6" w:rsidRDefault="005C69E6" w:rsidP="00800613">
            <w:pPr>
              <w:pStyle w:val="Tablecontent"/>
            </w:pPr>
            <w:r>
              <w:t>Sibling</w:t>
            </w:r>
          </w:p>
        </w:tc>
        <w:tc>
          <w:tcPr>
            <w:tcW w:w="7089" w:type="dxa"/>
          </w:tcPr>
          <w:p w14:paraId="6E5FC504" w14:textId="77777777" w:rsidR="005C69E6" w:rsidRPr="00B220FF" w:rsidRDefault="005C69E6" w:rsidP="00800613">
            <w:pPr>
              <w:pStyle w:val="Tablecontent"/>
            </w:pPr>
            <w:r>
              <w:t xml:space="preserve">Resource Pool with VM as sibling is a common mistake. Once you create the first resource pool, you must create at least another resource pool. A single resource pool with no peers makes no operational sense as it’s not a folder. Since no VM should be peer to it, you need at least 2 resource pools. </w:t>
            </w:r>
          </w:p>
        </w:tc>
      </w:tr>
      <w:tr w:rsidR="005C69E6" w14:paraId="6D4CEED8" w14:textId="77777777" w:rsidTr="00800613">
        <w:tc>
          <w:tcPr>
            <w:tcW w:w="2369" w:type="dxa"/>
            <w:vMerge/>
            <w:shd w:val="clear" w:color="auto" w:fill="F2F2F2" w:themeFill="background1" w:themeFillShade="F2"/>
          </w:tcPr>
          <w:p w14:paraId="4A025CB6" w14:textId="77777777" w:rsidR="005C69E6" w:rsidRDefault="005C69E6" w:rsidP="00800613">
            <w:pPr>
              <w:pStyle w:val="Tablecontent"/>
            </w:pPr>
          </w:p>
        </w:tc>
        <w:tc>
          <w:tcPr>
            <w:tcW w:w="7089" w:type="dxa"/>
          </w:tcPr>
          <w:p w14:paraId="57AB9A57" w14:textId="77777777" w:rsidR="005C69E6" w:rsidRDefault="005C69E6" w:rsidP="00800613">
            <w:pPr>
              <w:pStyle w:val="Tablecontent"/>
            </w:pPr>
            <w:r>
              <w:t>Compare the relative values across sibling resource pools. If Gold resource pool should have 2x the share of Silver resource pool, then its value has to be 2x.</w:t>
            </w:r>
          </w:p>
        </w:tc>
      </w:tr>
      <w:tr w:rsidR="005C69E6" w14:paraId="12730AC0" w14:textId="77777777" w:rsidTr="00800613">
        <w:tc>
          <w:tcPr>
            <w:tcW w:w="2369" w:type="dxa"/>
            <w:shd w:val="clear" w:color="auto" w:fill="F2F2F2" w:themeFill="background1" w:themeFillShade="F2"/>
          </w:tcPr>
          <w:p w14:paraId="3B73BC3F" w14:textId="77777777" w:rsidR="005C69E6" w:rsidRDefault="005C69E6" w:rsidP="00800613">
            <w:pPr>
              <w:pStyle w:val="Tablecontent"/>
            </w:pPr>
            <w:r>
              <w:t>Cascading</w:t>
            </w:r>
          </w:p>
        </w:tc>
        <w:tc>
          <w:tcPr>
            <w:tcW w:w="7089" w:type="dxa"/>
          </w:tcPr>
          <w:p w14:paraId="62098664" w14:textId="77777777" w:rsidR="005C69E6" w:rsidRDefault="005C69E6" w:rsidP="00800613">
            <w:pPr>
              <w:pStyle w:val="Tablecontent"/>
            </w:pPr>
            <w:r>
              <w:t>Any cascading resource pool? If yes, what’s the reason for it since resource pool is often mistaken as folders?</w:t>
            </w:r>
          </w:p>
          <w:p w14:paraId="22758B70" w14:textId="77777777" w:rsidR="005C69E6" w:rsidRDefault="005C69E6" w:rsidP="00800613">
            <w:pPr>
              <w:pStyle w:val="Tablecontent"/>
            </w:pPr>
            <w:r>
              <w:t>Avoid further splitting into sub resource pools. Each layer increases the complexity of performance management.</w:t>
            </w:r>
          </w:p>
        </w:tc>
      </w:tr>
    </w:tbl>
    <w:p w14:paraId="32975AFB" w14:textId="6F51B7EB" w:rsidR="00A37F51" w:rsidRDefault="00A07A7E" w:rsidP="002113A7">
      <w:pPr>
        <w:pStyle w:val="Heading4"/>
      </w:pPr>
      <w:r>
        <w:t>Compute</w:t>
      </w:r>
    </w:p>
    <w:p w14:paraId="1F34941E" w14:textId="6425BA99" w:rsidR="00616FA4" w:rsidRDefault="00616FA4" w:rsidP="00616FA4">
      <w:pPr>
        <w:rPr>
          <w:lang w:val="en-GB" w:eastAsia="en-SG"/>
        </w:rPr>
      </w:pPr>
      <w:r>
        <w:rPr>
          <w:lang w:val="en-GB" w:eastAsia="en-SG"/>
        </w:rPr>
        <w:t>I’m starting with resource pool as it’s the most “</w:t>
      </w:r>
      <w:r w:rsidRPr="00DC58CC">
        <w:rPr>
          <w:color w:val="FF0000"/>
          <w:lang w:val="en-GB" w:eastAsia="en-SG"/>
        </w:rPr>
        <w:t>flexible</w:t>
      </w:r>
      <w:r>
        <w:rPr>
          <w:lang w:val="en-GB" w:eastAsia="en-SG"/>
        </w:rPr>
        <w:t>” part, meaning it’s easy to get complex fast.</w:t>
      </w:r>
    </w:p>
    <w:p w14:paraId="1794AACE" w14:textId="07C31DB6" w:rsidR="00616FA4" w:rsidRPr="00616FA4" w:rsidRDefault="00616FA4" w:rsidP="00616FA4">
      <w:pPr>
        <w:rPr>
          <w:lang w:val="en-GB" w:eastAsia="en-SG"/>
        </w:rPr>
      </w:pPr>
      <w:r>
        <w:rPr>
          <w:lang w:val="en-GB" w:eastAsia="en-SG"/>
        </w:rPr>
        <w:t xml:space="preserve">Use resource pool sparingly. It </w:t>
      </w:r>
      <w:r>
        <w:t xml:space="preserve">should only be used when selling Resource Pool as a Service. </w:t>
      </w:r>
    </w:p>
    <w:p w14:paraId="7A0AC3D1" w14:textId="5FF919C1" w:rsidR="00F46D19" w:rsidRPr="00F46D19" w:rsidRDefault="005630C7" w:rsidP="00F46D19">
      <w:pPr>
        <w:pStyle w:val="Heading5"/>
      </w:pPr>
      <w:r>
        <w:lastRenderedPageBreak/>
        <w:t>ESXi</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00"/>
        <w:gridCol w:w="7058"/>
      </w:tblGrid>
      <w:tr w:rsidR="0006059E" w14:paraId="6B20BE15" w14:textId="77777777" w:rsidTr="00F46D19">
        <w:tc>
          <w:tcPr>
            <w:tcW w:w="2400" w:type="dxa"/>
            <w:vMerge w:val="restart"/>
            <w:shd w:val="clear" w:color="auto" w:fill="F2F2F2" w:themeFill="background1" w:themeFillShade="F2"/>
          </w:tcPr>
          <w:p w14:paraId="4DEB4736" w14:textId="22A7FE83" w:rsidR="0006059E" w:rsidRDefault="0006059E" w:rsidP="0006059E">
            <w:pPr>
              <w:pStyle w:val="Tablecontent"/>
            </w:pPr>
            <w:r>
              <w:t xml:space="preserve">Hardware </w:t>
            </w:r>
          </w:p>
        </w:tc>
        <w:tc>
          <w:tcPr>
            <w:tcW w:w="7058" w:type="dxa"/>
          </w:tcPr>
          <w:p w14:paraId="5617D3AF" w14:textId="21DBB225" w:rsidR="0006059E" w:rsidRDefault="0006059E" w:rsidP="0006059E">
            <w:pPr>
              <w:pStyle w:val="Tablecontent"/>
            </w:pPr>
            <w:r>
              <w:t>Are there too</w:t>
            </w:r>
            <w:r w:rsidRPr="005D7E81">
              <w:t xml:space="preserve"> many variations of server hardware vendors, models, and generation</w:t>
            </w:r>
            <w:r>
              <w:t>? Are they outdated hardware?</w:t>
            </w:r>
          </w:p>
        </w:tc>
      </w:tr>
      <w:tr w:rsidR="0006059E" w14:paraId="7FD0EC6E" w14:textId="77777777" w:rsidTr="00F46D19">
        <w:tc>
          <w:tcPr>
            <w:tcW w:w="2400" w:type="dxa"/>
            <w:vMerge/>
            <w:shd w:val="clear" w:color="auto" w:fill="F2F2F2" w:themeFill="background1" w:themeFillShade="F2"/>
          </w:tcPr>
          <w:p w14:paraId="01BC9AA4" w14:textId="77777777" w:rsidR="0006059E" w:rsidRDefault="0006059E" w:rsidP="0006059E">
            <w:pPr>
              <w:pStyle w:val="Tablecontent"/>
            </w:pPr>
          </w:p>
        </w:tc>
        <w:tc>
          <w:tcPr>
            <w:tcW w:w="7058" w:type="dxa"/>
          </w:tcPr>
          <w:p w14:paraId="3B8531B6" w14:textId="31B9B90B" w:rsidR="0006059E" w:rsidRDefault="0006059E" w:rsidP="0006059E">
            <w:pPr>
              <w:pStyle w:val="Tablecontent"/>
            </w:pPr>
            <w:r w:rsidRPr="005D7E81">
              <w:t>Even within the same model and generation, minimize the specification difference</w:t>
            </w:r>
          </w:p>
        </w:tc>
      </w:tr>
      <w:tr w:rsidR="0006059E" w14:paraId="5AAD890A" w14:textId="77777777" w:rsidTr="00F46D19">
        <w:tc>
          <w:tcPr>
            <w:tcW w:w="2400" w:type="dxa"/>
            <w:vMerge w:val="restart"/>
            <w:shd w:val="clear" w:color="auto" w:fill="F2F2F2" w:themeFill="background1" w:themeFillShade="F2"/>
          </w:tcPr>
          <w:p w14:paraId="3E1DA4DF" w14:textId="23E05587" w:rsidR="0006059E" w:rsidRPr="00B110CB" w:rsidRDefault="0006059E" w:rsidP="0006059E">
            <w:pPr>
              <w:pStyle w:val="Tablecontent"/>
            </w:pPr>
            <w:r>
              <w:t>Version</w:t>
            </w:r>
          </w:p>
        </w:tc>
        <w:tc>
          <w:tcPr>
            <w:tcW w:w="7058" w:type="dxa"/>
          </w:tcPr>
          <w:p w14:paraId="124ACD2A" w14:textId="45C6CDE3" w:rsidR="0006059E" w:rsidRPr="00B110CB" w:rsidRDefault="0006059E" w:rsidP="0006059E">
            <w:pPr>
              <w:pStyle w:val="Tablecontent"/>
            </w:pPr>
            <w:r>
              <w:t>Are there outdated ESXi versions?</w:t>
            </w:r>
          </w:p>
        </w:tc>
      </w:tr>
      <w:tr w:rsidR="0006059E" w14:paraId="32E2D0CD" w14:textId="77777777" w:rsidTr="00F46D19">
        <w:tc>
          <w:tcPr>
            <w:tcW w:w="2400" w:type="dxa"/>
            <w:vMerge/>
            <w:shd w:val="clear" w:color="auto" w:fill="F2F2F2" w:themeFill="background1" w:themeFillShade="F2"/>
          </w:tcPr>
          <w:p w14:paraId="61609113" w14:textId="77777777" w:rsidR="0006059E" w:rsidRDefault="0006059E" w:rsidP="0006059E">
            <w:pPr>
              <w:pStyle w:val="Tablecontent"/>
            </w:pPr>
          </w:p>
        </w:tc>
        <w:tc>
          <w:tcPr>
            <w:tcW w:w="7058" w:type="dxa"/>
          </w:tcPr>
          <w:p w14:paraId="7CCD548C" w14:textId="77777777" w:rsidR="0006059E" w:rsidRDefault="0006059E" w:rsidP="0006059E">
            <w:pPr>
              <w:pStyle w:val="Tablecontent"/>
            </w:pPr>
            <w:r>
              <w:t>Too many ESXi software versions?</w:t>
            </w:r>
          </w:p>
          <w:p w14:paraId="50AA5DF1" w14:textId="6C3179F7" w:rsidR="0006059E" w:rsidRDefault="0006059E" w:rsidP="0006059E">
            <w:pPr>
              <w:pStyle w:val="Tablecontent"/>
            </w:pPr>
            <w:r>
              <w:t>For each version, are the update and patch levels consistent?</w:t>
            </w:r>
          </w:p>
        </w:tc>
      </w:tr>
      <w:tr w:rsidR="0006059E" w14:paraId="63BEF22D" w14:textId="77777777" w:rsidTr="00F46D19">
        <w:tc>
          <w:tcPr>
            <w:tcW w:w="2400" w:type="dxa"/>
            <w:vMerge w:val="restart"/>
            <w:shd w:val="clear" w:color="auto" w:fill="F2F2F2" w:themeFill="background1" w:themeFillShade="F2"/>
          </w:tcPr>
          <w:p w14:paraId="31B6EE55" w14:textId="0B6378C1" w:rsidR="0006059E" w:rsidRPr="00140478" w:rsidRDefault="0006059E" w:rsidP="0006059E">
            <w:pPr>
              <w:pStyle w:val="Tablecontent"/>
            </w:pPr>
            <w:r w:rsidRPr="00140478">
              <w:t>CPU</w:t>
            </w:r>
          </w:p>
        </w:tc>
        <w:tc>
          <w:tcPr>
            <w:tcW w:w="7058" w:type="dxa"/>
          </w:tcPr>
          <w:p w14:paraId="751727FA" w14:textId="77777777" w:rsidR="0006059E" w:rsidRDefault="0006059E" w:rsidP="0006059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Older generations.</w:t>
            </w:r>
          </w:p>
          <w:p w14:paraId="51E1EFF2" w14:textId="0FA89893" w:rsidR="0006059E" w:rsidRDefault="0006059E" w:rsidP="0006059E">
            <w:pPr>
              <w:pStyle w:val="Tablecontent"/>
            </w:pPr>
            <w:r>
              <w:rPr>
                <w:rFonts w:ascii="Calibri" w:hAnsi="Calibri" w:cs="Calibri"/>
                <w:color w:val="171717" w:themeColor="background2" w:themeShade="1A"/>
                <w:kern w:val="24"/>
              </w:rPr>
              <w:t>Too many variants.</w:t>
            </w:r>
          </w:p>
        </w:tc>
      </w:tr>
      <w:tr w:rsidR="0006059E" w14:paraId="22BC8E70" w14:textId="77777777" w:rsidTr="00F46D19">
        <w:tc>
          <w:tcPr>
            <w:tcW w:w="2400" w:type="dxa"/>
            <w:vMerge/>
            <w:shd w:val="clear" w:color="auto" w:fill="F2F2F2" w:themeFill="background1" w:themeFillShade="F2"/>
          </w:tcPr>
          <w:p w14:paraId="44C8BDCC" w14:textId="77777777" w:rsidR="0006059E" w:rsidRDefault="0006059E" w:rsidP="0006059E">
            <w:pPr>
              <w:pStyle w:val="Tablecontent"/>
            </w:pPr>
          </w:p>
        </w:tc>
        <w:tc>
          <w:tcPr>
            <w:tcW w:w="7058" w:type="dxa"/>
          </w:tcPr>
          <w:p w14:paraId="64260C8E" w14:textId="0FA74C5E" w:rsidR="0006059E" w:rsidRDefault="0006059E" w:rsidP="0006059E">
            <w:pPr>
              <w:pStyle w:val="Tablecontent"/>
            </w:pPr>
            <w:r>
              <w:rPr>
                <w:rFonts w:ascii="Calibri" w:hAnsi="Calibri" w:cs="Calibri"/>
                <w:color w:val="171717" w:themeColor="background2" w:themeShade="1A"/>
                <w:kern w:val="24"/>
              </w:rPr>
              <w:t>CPU architecture. Impact NUMA size and type of workload (Intel P-core and E-core)</w:t>
            </w:r>
          </w:p>
        </w:tc>
      </w:tr>
      <w:tr w:rsidR="0006059E" w14:paraId="556F722F" w14:textId="77777777" w:rsidTr="00F46D19">
        <w:tc>
          <w:tcPr>
            <w:tcW w:w="2400" w:type="dxa"/>
            <w:vMerge/>
            <w:shd w:val="clear" w:color="auto" w:fill="F2F2F2" w:themeFill="background1" w:themeFillShade="F2"/>
          </w:tcPr>
          <w:p w14:paraId="2E1FB046" w14:textId="77777777" w:rsidR="0006059E" w:rsidRDefault="0006059E" w:rsidP="0006059E">
            <w:pPr>
              <w:pStyle w:val="Tablecontent"/>
            </w:pPr>
          </w:p>
        </w:tc>
        <w:tc>
          <w:tcPr>
            <w:tcW w:w="7058" w:type="dxa"/>
          </w:tcPr>
          <w:p w14:paraId="10BA482C" w14:textId="20296674" w:rsidR="0006059E" w:rsidRDefault="0006059E" w:rsidP="0006059E">
            <w:pPr>
              <w:pStyle w:val="Tablecontent"/>
            </w:pPr>
            <w:r>
              <w:rPr>
                <w:rFonts w:ascii="Calibri" w:hAnsi="Calibri" w:cs="Calibri"/>
                <w:color w:val="171717" w:themeColor="background2" w:themeShade="1A"/>
                <w:kern w:val="24"/>
              </w:rPr>
              <w:t>HT exists but not enabled</w:t>
            </w:r>
          </w:p>
        </w:tc>
      </w:tr>
      <w:tr w:rsidR="0006059E" w14:paraId="1C120DE3" w14:textId="77777777" w:rsidTr="00F46D19">
        <w:tc>
          <w:tcPr>
            <w:tcW w:w="2400" w:type="dxa"/>
            <w:vMerge/>
            <w:shd w:val="clear" w:color="auto" w:fill="F2F2F2" w:themeFill="background1" w:themeFillShade="F2"/>
          </w:tcPr>
          <w:p w14:paraId="18408F6A" w14:textId="77777777" w:rsidR="0006059E" w:rsidRDefault="0006059E" w:rsidP="0006059E">
            <w:pPr>
              <w:pStyle w:val="Tablecontent"/>
            </w:pPr>
          </w:p>
        </w:tc>
        <w:tc>
          <w:tcPr>
            <w:tcW w:w="7058" w:type="dxa"/>
          </w:tcPr>
          <w:p w14:paraId="7FCAA467" w14:textId="59357C98" w:rsidR="0006059E" w:rsidRDefault="0006059E" w:rsidP="0006059E">
            <w:pPr>
              <w:pStyle w:val="Tablecontent"/>
            </w:pPr>
            <w:r>
              <w:rPr>
                <w:rFonts w:ascii="Calibri" w:hAnsi="Calibri" w:cs="Calibri"/>
                <w:color w:val="171717" w:themeColor="background2" w:themeShade="1A"/>
                <w:kern w:val="24"/>
              </w:rPr>
              <w:t>Low frequency. This impacts performance of CPU intensive application.</w:t>
            </w:r>
          </w:p>
        </w:tc>
      </w:tr>
      <w:tr w:rsidR="009F558C" w14:paraId="300BBAB1" w14:textId="77777777" w:rsidTr="00F46D19">
        <w:tc>
          <w:tcPr>
            <w:tcW w:w="2400" w:type="dxa"/>
            <w:vMerge w:val="restart"/>
            <w:shd w:val="clear" w:color="auto" w:fill="F2F2F2" w:themeFill="background1" w:themeFillShade="F2"/>
          </w:tcPr>
          <w:p w14:paraId="33B5AA0D" w14:textId="558A1DFD" w:rsidR="009F558C" w:rsidRDefault="009F558C" w:rsidP="0006059E">
            <w:pPr>
              <w:pStyle w:val="Tablecontent"/>
            </w:pPr>
            <w:r>
              <w:t>Memory</w:t>
            </w:r>
          </w:p>
        </w:tc>
        <w:tc>
          <w:tcPr>
            <w:tcW w:w="7058" w:type="dxa"/>
          </w:tcPr>
          <w:p w14:paraId="5B498F4F" w14:textId="03D40B2B" w:rsidR="009F558C" w:rsidRDefault="009F558C" w:rsidP="0006059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Are there too many size variants?</w:t>
            </w:r>
          </w:p>
        </w:tc>
      </w:tr>
      <w:tr w:rsidR="009F558C" w14:paraId="760BDC1C" w14:textId="77777777" w:rsidTr="00F46D19">
        <w:tc>
          <w:tcPr>
            <w:tcW w:w="2400" w:type="dxa"/>
            <w:vMerge/>
            <w:shd w:val="clear" w:color="auto" w:fill="F2F2F2" w:themeFill="background1" w:themeFillShade="F2"/>
          </w:tcPr>
          <w:p w14:paraId="58F0F35D" w14:textId="77777777" w:rsidR="009F558C" w:rsidRDefault="009F558C" w:rsidP="0006059E">
            <w:pPr>
              <w:pStyle w:val="Tablecontent"/>
            </w:pPr>
          </w:p>
        </w:tc>
        <w:tc>
          <w:tcPr>
            <w:tcW w:w="7058" w:type="dxa"/>
          </w:tcPr>
          <w:p w14:paraId="2EB522FC" w14:textId="6BAB7939" w:rsidR="009F558C" w:rsidRDefault="009F558C" w:rsidP="0006059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s the CPU: Memory ratio supporting the workload? The general rule of thumb is 1 vCPU gets 4 GB of RAM. So a machine with 64 cores 128 threads get 512 GB of RAM.</w:t>
            </w:r>
          </w:p>
        </w:tc>
      </w:tr>
      <w:tr w:rsidR="009F558C" w14:paraId="232F1323" w14:textId="77777777" w:rsidTr="00F46D19">
        <w:tc>
          <w:tcPr>
            <w:tcW w:w="2400" w:type="dxa"/>
            <w:vMerge/>
            <w:shd w:val="clear" w:color="auto" w:fill="F2F2F2" w:themeFill="background1" w:themeFillShade="F2"/>
          </w:tcPr>
          <w:p w14:paraId="646C0CE8" w14:textId="77777777" w:rsidR="009F558C" w:rsidRDefault="009F558C" w:rsidP="0006059E">
            <w:pPr>
              <w:pStyle w:val="Tablecontent"/>
            </w:pPr>
          </w:p>
        </w:tc>
        <w:tc>
          <w:tcPr>
            <w:tcW w:w="7058" w:type="dxa"/>
          </w:tcPr>
          <w:p w14:paraId="2038194B" w14:textId="20DF37A6" w:rsidR="009F558C" w:rsidRDefault="009F558C" w:rsidP="0006059E">
            <w:pPr>
              <w:pStyle w:val="Tablecontent"/>
            </w:pPr>
            <w:r>
              <w:t>If performance is more important than cost, then do not disable large page.</w:t>
            </w:r>
          </w:p>
        </w:tc>
      </w:tr>
      <w:tr w:rsidR="0006059E" w14:paraId="5AE791BC" w14:textId="77777777" w:rsidTr="00F46D19">
        <w:tc>
          <w:tcPr>
            <w:tcW w:w="2400" w:type="dxa"/>
            <w:vMerge w:val="restart"/>
            <w:shd w:val="clear" w:color="auto" w:fill="F2F2F2" w:themeFill="background1" w:themeFillShade="F2"/>
          </w:tcPr>
          <w:p w14:paraId="4EF9C053" w14:textId="2301AF45" w:rsidR="0006059E" w:rsidRDefault="0006059E" w:rsidP="0006059E">
            <w:pPr>
              <w:pStyle w:val="Tablecontent"/>
            </w:pPr>
            <w:r>
              <w:t>BIOS</w:t>
            </w:r>
          </w:p>
        </w:tc>
        <w:tc>
          <w:tcPr>
            <w:tcW w:w="7058" w:type="dxa"/>
          </w:tcPr>
          <w:p w14:paraId="5E541647" w14:textId="12AD9E25" w:rsidR="0006059E" w:rsidRDefault="0006059E" w:rsidP="0006059E">
            <w:pPr>
              <w:pStyle w:val="Tablecontent"/>
            </w:pPr>
            <w:r>
              <w:t>Are there outdated BIOS versions?</w:t>
            </w:r>
          </w:p>
        </w:tc>
      </w:tr>
      <w:tr w:rsidR="0006059E" w14:paraId="58A04514" w14:textId="77777777" w:rsidTr="00F46D19">
        <w:tc>
          <w:tcPr>
            <w:tcW w:w="2400" w:type="dxa"/>
            <w:vMerge/>
            <w:shd w:val="clear" w:color="auto" w:fill="F2F2F2" w:themeFill="background1" w:themeFillShade="F2"/>
          </w:tcPr>
          <w:p w14:paraId="2B150DF3" w14:textId="77777777" w:rsidR="0006059E" w:rsidRDefault="0006059E" w:rsidP="0006059E">
            <w:pPr>
              <w:pStyle w:val="Tablecontent"/>
            </w:pPr>
          </w:p>
        </w:tc>
        <w:tc>
          <w:tcPr>
            <w:tcW w:w="7058" w:type="dxa"/>
          </w:tcPr>
          <w:p w14:paraId="61C4DEB2" w14:textId="2998AE23" w:rsidR="0006059E" w:rsidRDefault="0006059E" w:rsidP="0006059E">
            <w:pPr>
              <w:pStyle w:val="Tablecontent"/>
            </w:pPr>
            <w:r>
              <w:t>Are the settings consistent, especially within a cluster?</w:t>
            </w:r>
          </w:p>
        </w:tc>
      </w:tr>
      <w:tr w:rsidR="0006059E" w14:paraId="6722F166" w14:textId="77777777" w:rsidTr="00F46D19">
        <w:tc>
          <w:tcPr>
            <w:tcW w:w="2400" w:type="dxa"/>
            <w:shd w:val="clear" w:color="auto" w:fill="F2F2F2" w:themeFill="background1" w:themeFillShade="F2"/>
          </w:tcPr>
          <w:p w14:paraId="12B75053" w14:textId="5217285A" w:rsidR="0006059E" w:rsidRDefault="0006059E" w:rsidP="0006059E">
            <w:pPr>
              <w:pStyle w:val="Tablecontent"/>
            </w:pPr>
            <w:bookmarkStart w:id="39" w:name="_Hlk187219442"/>
            <w:r>
              <w:t>Power Management</w:t>
            </w:r>
          </w:p>
        </w:tc>
        <w:tc>
          <w:tcPr>
            <w:tcW w:w="7058" w:type="dxa"/>
          </w:tcPr>
          <w:p w14:paraId="1D913820" w14:textId="744786EE" w:rsidR="0006059E" w:rsidRDefault="0006059E" w:rsidP="0006059E">
            <w:pPr>
              <w:pStyle w:val="Tablecontent"/>
            </w:pPr>
            <w:r>
              <w:t>Unless the workload requires it, BIOS level should be set to OS managed. Pass the control to ESXi, and then set ESXi to balance.</w:t>
            </w:r>
          </w:p>
        </w:tc>
      </w:tr>
      <w:bookmarkEnd w:id="39"/>
      <w:tr w:rsidR="0006059E" w14:paraId="424E3772" w14:textId="77777777" w:rsidTr="00F46D19">
        <w:tc>
          <w:tcPr>
            <w:tcW w:w="2400" w:type="dxa"/>
            <w:vMerge w:val="restart"/>
            <w:shd w:val="clear" w:color="auto" w:fill="F2F2F2" w:themeFill="background1" w:themeFillShade="F2"/>
          </w:tcPr>
          <w:p w14:paraId="0BBDBFFB" w14:textId="2B67B53D" w:rsidR="0006059E" w:rsidRPr="00B110CB" w:rsidRDefault="0006059E" w:rsidP="0006059E">
            <w:pPr>
              <w:pStyle w:val="Tablecontent"/>
            </w:pPr>
            <w:r>
              <w:t>Availability</w:t>
            </w:r>
          </w:p>
        </w:tc>
        <w:tc>
          <w:tcPr>
            <w:tcW w:w="7058" w:type="dxa"/>
          </w:tcPr>
          <w:p w14:paraId="7F9C8920" w14:textId="77777777" w:rsidR="0006059E" w:rsidRDefault="0006059E" w:rsidP="0006059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ESXi is in one of these situations: </w:t>
            </w:r>
          </w:p>
          <w:p w14:paraId="33459B18" w14:textId="77777777" w:rsidR="0006059E" w:rsidRDefault="0006059E">
            <w:pPr>
              <w:pStyle w:val="Tablecontent"/>
              <w:numPr>
                <w:ilvl w:val="0"/>
                <w:numId w:val="43"/>
              </w:numPr>
              <w:rPr>
                <w:rFonts w:ascii="Calibri" w:hAnsi="Calibri" w:cs="Calibri"/>
                <w:color w:val="171717" w:themeColor="background2" w:themeShade="1A"/>
                <w:kern w:val="24"/>
              </w:rPr>
            </w:pPr>
            <w:r>
              <w:rPr>
                <w:rFonts w:ascii="Calibri" w:hAnsi="Calibri" w:cs="Calibri"/>
                <w:color w:val="171717" w:themeColor="background2" w:themeShade="1A"/>
                <w:kern w:val="24"/>
              </w:rPr>
              <w:t>quarantined</w:t>
            </w:r>
          </w:p>
          <w:p w14:paraId="105BB4F9" w14:textId="77777777" w:rsidR="0006059E" w:rsidRDefault="0006059E">
            <w:pPr>
              <w:pStyle w:val="Tablecontent"/>
              <w:numPr>
                <w:ilvl w:val="0"/>
                <w:numId w:val="43"/>
              </w:numPr>
              <w:rPr>
                <w:rFonts w:ascii="Calibri" w:hAnsi="Calibri" w:cs="Calibri"/>
                <w:color w:val="171717" w:themeColor="background2" w:themeShade="1A"/>
                <w:kern w:val="24"/>
              </w:rPr>
            </w:pPr>
            <w:r>
              <w:rPr>
                <w:rFonts w:ascii="Calibri" w:hAnsi="Calibri" w:cs="Calibri"/>
                <w:color w:val="171717" w:themeColor="background2" w:themeShade="1A"/>
                <w:kern w:val="24"/>
              </w:rPr>
              <w:t>disconnected from vCenter or Cluster</w:t>
            </w:r>
          </w:p>
          <w:p w14:paraId="4A743692" w14:textId="77777777" w:rsidR="0006059E" w:rsidRPr="00140478" w:rsidRDefault="0006059E">
            <w:pPr>
              <w:pStyle w:val="Tablecontent"/>
              <w:numPr>
                <w:ilvl w:val="0"/>
                <w:numId w:val="43"/>
              </w:numPr>
            </w:pPr>
            <w:r>
              <w:rPr>
                <w:rFonts w:ascii="Calibri" w:hAnsi="Calibri" w:cs="Calibri"/>
                <w:color w:val="171717" w:themeColor="background2" w:themeShade="1A"/>
                <w:kern w:val="24"/>
              </w:rPr>
              <w:t>unreachable or unresponsive</w:t>
            </w:r>
          </w:p>
          <w:p w14:paraId="097AAD12" w14:textId="40063D8E" w:rsidR="0006059E" w:rsidRDefault="0006059E">
            <w:pPr>
              <w:pStyle w:val="Tablecontent"/>
              <w:numPr>
                <w:ilvl w:val="0"/>
                <w:numId w:val="43"/>
              </w:numPr>
            </w:pPr>
            <w:r>
              <w:rPr>
                <w:rFonts w:ascii="Calibri" w:hAnsi="Calibri" w:cs="Calibri"/>
                <w:color w:val="171717" w:themeColor="background2" w:themeShade="1A"/>
                <w:kern w:val="24"/>
              </w:rPr>
              <w:t>Powered off</w:t>
            </w:r>
          </w:p>
        </w:tc>
      </w:tr>
      <w:tr w:rsidR="0006059E" w14:paraId="7F9C2D24" w14:textId="77777777" w:rsidTr="00F46D19">
        <w:tc>
          <w:tcPr>
            <w:tcW w:w="2400" w:type="dxa"/>
            <w:vMerge/>
            <w:shd w:val="clear" w:color="auto" w:fill="F2F2F2" w:themeFill="background1" w:themeFillShade="F2"/>
          </w:tcPr>
          <w:p w14:paraId="722A4CB5" w14:textId="77777777" w:rsidR="0006059E" w:rsidRDefault="0006059E" w:rsidP="0006059E">
            <w:pPr>
              <w:pStyle w:val="Tablecontent"/>
            </w:pPr>
          </w:p>
        </w:tc>
        <w:tc>
          <w:tcPr>
            <w:tcW w:w="7058" w:type="dxa"/>
          </w:tcPr>
          <w:p w14:paraId="5BCDC219" w14:textId="12C20CEB" w:rsidR="0006059E" w:rsidRPr="00140478" w:rsidRDefault="0006059E" w:rsidP="0006059E">
            <w:pPr>
              <w:pStyle w:val="Tablecontent"/>
            </w:pPr>
            <w:r w:rsidRPr="00140478">
              <w:t>Standalone ESXi</w:t>
            </w:r>
          </w:p>
        </w:tc>
      </w:tr>
      <w:tr w:rsidR="0006059E" w14:paraId="16B19D17" w14:textId="77777777" w:rsidTr="00F46D19">
        <w:tc>
          <w:tcPr>
            <w:tcW w:w="2400" w:type="dxa"/>
            <w:vMerge/>
            <w:shd w:val="clear" w:color="auto" w:fill="F2F2F2" w:themeFill="background1" w:themeFillShade="F2"/>
          </w:tcPr>
          <w:p w14:paraId="690698C8" w14:textId="77777777" w:rsidR="0006059E" w:rsidRDefault="0006059E" w:rsidP="0006059E">
            <w:pPr>
              <w:pStyle w:val="Tablecontent"/>
            </w:pPr>
          </w:p>
        </w:tc>
        <w:tc>
          <w:tcPr>
            <w:tcW w:w="7058" w:type="dxa"/>
          </w:tcPr>
          <w:p w14:paraId="3D202ED6" w14:textId="66661DD2" w:rsidR="0006059E" w:rsidRPr="00A452F2" w:rsidRDefault="0006059E" w:rsidP="0006059E">
            <w:pPr>
              <w:pStyle w:val="Tablecontent"/>
            </w:pPr>
            <w:r>
              <w:t>vMotion disabled</w:t>
            </w:r>
          </w:p>
        </w:tc>
      </w:tr>
      <w:tr w:rsidR="0006059E" w14:paraId="161FF234" w14:textId="77777777" w:rsidTr="00F46D19">
        <w:tc>
          <w:tcPr>
            <w:tcW w:w="2400" w:type="dxa"/>
            <w:vMerge w:val="restart"/>
            <w:shd w:val="clear" w:color="auto" w:fill="F2F2F2" w:themeFill="background1" w:themeFillShade="F2"/>
          </w:tcPr>
          <w:p w14:paraId="4DB1FB30" w14:textId="01CACB73" w:rsidR="0006059E" w:rsidRPr="00ED65CB" w:rsidRDefault="0006059E" w:rsidP="0006059E">
            <w:pPr>
              <w:pStyle w:val="Tablecontent"/>
            </w:pPr>
            <w:r w:rsidRPr="00ED65CB">
              <w:t>Security</w:t>
            </w:r>
          </w:p>
        </w:tc>
        <w:tc>
          <w:tcPr>
            <w:tcW w:w="7058" w:type="dxa"/>
          </w:tcPr>
          <w:p w14:paraId="3FFE340F" w14:textId="5BEBA8B5" w:rsidR="0006059E" w:rsidRDefault="0006059E" w:rsidP="0006059E">
            <w:pPr>
              <w:pStyle w:val="Tablecontent"/>
            </w:pPr>
            <w:r>
              <w:rPr>
                <w:rFonts w:ascii="Calibri" w:hAnsi="Calibri" w:cs="Calibri"/>
                <w:color w:val="171717" w:themeColor="background2" w:themeShade="1A"/>
                <w:kern w:val="24"/>
              </w:rPr>
              <w:t>Direct Console UI is enabled</w:t>
            </w:r>
          </w:p>
        </w:tc>
      </w:tr>
      <w:tr w:rsidR="0006059E" w14:paraId="0227A82B" w14:textId="77777777" w:rsidTr="00F46D19">
        <w:tc>
          <w:tcPr>
            <w:tcW w:w="2400" w:type="dxa"/>
            <w:vMerge/>
            <w:shd w:val="clear" w:color="auto" w:fill="F2F2F2" w:themeFill="background1" w:themeFillShade="F2"/>
          </w:tcPr>
          <w:p w14:paraId="4A73D2B3" w14:textId="77777777" w:rsidR="0006059E" w:rsidRDefault="0006059E" w:rsidP="0006059E">
            <w:pPr>
              <w:pStyle w:val="Tablecontent"/>
            </w:pPr>
          </w:p>
        </w:tc>
        <w:tc>
          <w:tcPr>
            <w:tcW w:w="7058" w:type="dxa"/>
          </w:tcPr>
          <w:p w14:paraId="5866FDE9" w14:textId="7AB40EDB" w:rsidR="0006059E" w:rsidRDefault="0006059E" w:rsidP="0006059E">
            <w:pPr>
              <w:pStyle w:val="Tablecontent"/>
            </w:pPr>
            <w:r>
              <w:rPr>
                <w:rFonts w:ascii="Calibri" w:hAnsi="Calibri" w:cs="Calibri"/>
                <w:color w:val="171717" w:themeColor="background2" w:themeShade="1A"/>
                <w:kern w:val="24"/>
              </w:rPr>
              <w:t>SSH is enabled</w:t>
            </w:r>
          </w:p>
        </w:tc>
      </w:tr>
      <w:tr w:rsidR="0006059E" w14:paraId="012B2377" w14:textId="77777777" w:rsidTr="00F46D19">
        <w:tc>
          <w:tcPr>
            <w:tcW w:w="2400" w:type="dxa"/>
            <w:vMerge/>
            <w:shd w:val="clear" w:color="auto" w:fill="F2F2F2" w:themeFill="background1" w:themeFillShade="F2"/>
          </w:tcPr>
          <w:p w14:paraId="175E5070" w14:textId="77777777" w:rsidR="0006059E" w:rsidRDefault="0006059E" w:rsidP="0006059E">
            <w:pPr>
              <w:pStyle w:val="Tablecontent"/>
            </w:pPr>
          </w:p>
        </w:tc>
        <w:tc>
          <w:tcPr>
            <w:tcW w:w="7058" w:type="dxa"/>
          </w:tcPr>
          <w:p w14:paraId="1840989B" w14:textId="68AAD600" w:rsidR="0006059E" w:rsidRDefault="0006059E" w:rsidP="0006059E">
            <w:pPr>
              <w:pStyle w:val="Tablecontent"/>
            </w:pPr>
            <w:r>
              <w:rPr>
                <w:rFonts w:ascii="Calibri" w:hAnsi="Calibri" w:cs="Calibri"/>
                <w:color w:val="171717" w:themeColor="background2" w:themeShade="1A"/>
                <w:kern w:val="24"/>
              </w:rPr>
              <w:t>Shell is enabled</w:t>
            </w:r>
          </w:p>
        </w:tc>
      </w:tr>
      <w:tr w:rsidR="0006059E" w14:paraId="3BF755C8" w14:textId="77777777" w:rsidTr="00F46D19">
        <w:tc>
          <w:tcPr>
            <w:tcW w:w="2400" w:type="dxa"/>
            <w:vMerge/>
            <w:shd w:val="clear" w:color="auto" w:fill="F2F2F2" w:themeFill="background1" w:themeFillShade="F2"/>
          </w:tcPr>
          <w:p w14:paraId="6EFC45B3" w14:textId="77777777" w:rsidR="0006059E" w:rsidRDefault="0006059E" w:rsidP="0006059E">
            <w:pPr>
              <w:pStyle w:val="Tablecontent"/>
            </w:pPr>
          </w:p>
        </w:tc>
        <w:tc>
          <w:tcPr>
            <w:tcW w:w="7058" w:type="dxa"/>
          </w:tcPr>
          <w:p w14:paraId="5F0ACA14" w14:textId="7CE0B44F" w:rsidR="0006059E" w:rsidRDefault="0006059E" w:rsidP="0006059E">
            <w:pPr>
              <w:pStyle w:val="Tablecontent"/>
            </w:pPr>
            <w:r>
              <w:rPr>
                <w:rFonts w:ascii="Calibri" w:hAnsi="Calibri" w:cs="Calibri"/>
                <w:color w:val="171717" w:themeColor="background2" w:themeShade="1A"/>
                <w:kern w:val="24"/>
              </w:rPr>
              <w:t>Encryption not enabled</w:t>
            </w:r>
          </w:p>
        </w:tc>
      </w:tr>
      <w:tr w:rsidR="0006059E" w14:paraId="13876783" w14:textId="77777777" w:rsidTr="00F46D19">
        <w:tc>
          <w:tcPr>
            <w:tcW w:w="2400" w:type="dxa"/>
            <w:vMerge w:val="restart"/>
            <w:shd w:val="clear" w:color="auto" w:fill="F2F2F2" w:themeFill="background1" w:themeFillShade="F2"/>
          </w:tcPr>
          <w:p w14:paraId="0625E652" w14:textId="55A24F6D" w:rsidR="0006059E" w:rsidRDefault="0006059E" w:rsidP="0006059E">
            <w:pPr>
              <w:pStyle w:val="Tablecontent"/>
            </w:pPr>
            <w:r>
              <w:t>Capacity</w:t>
            </w:r>
          </w:p>
        </w:tc>
        <w:tc>
          <w:tcPr>
            <w:tcW w:w="7058" w:type="dxa"/>
          </w:tcPr>
          <w:p w14:paraId="77019A3F" w14:textId="2FA08B79" w:rsidR="0006059E" w:rsidRDefault="0006059E" w:rsidP="0006059E">
            <w:pPr>
              <w:pStyle w:val="Tablecontent"/>
            </w:pPr>
            <w:r w:rsidRPr="00693470">
              <w:t>A small host faces scalability limits in running a larger VM. While a 2-socket, 32-cores, 128 GB memory ESXi can run 30 vCPU, 100 GB memory VMs, the VM experiences a non-uniform memory access (NUMA) effect.</w:t>
            </w:r>
          </w:p>
        </w:tc>
      </w:tr>
      <w:tr w:rsidR="0006059E" w14:paraId="571E2B2A" w14:textId="77777777" w:rsidTr="00F46D19">
        <w:tc>
          <w:tcPr>
            <w:tcW w:w="2400" w:type="dxa"/>
            <w:vMerge/>
            <w:shd w:val="clear" w:color="auto" w:fill="F2F2F2" w:themeFill="background1" w:themeFillShade="F2"/>
          </w:tcPr>
          <w:p w14:paraId="11818277" w14:textId="77777777" w:rsidR="0006059E" w:rsidRDefault="0006059E" w:rsidP="0006059E">
            <w:pPr>
              <w:pStyle w:val="Tablecontent"/>
            </w:pPr>
          </w:p>
        </w:tc>
        <w:tc>
          <w:tcPr>
            <w:tcW w:w="7058" w:type="dxa"/>
          </w:tcPr>
          <w:p w14:paraId="3076C2DB" w14:textId="44737181" w:rsidR="0006059E" w:rsidRPr="00693470" w:rsidRDefault="0006059E" w:rsidP="0006059E">
            <w:pPr>
              <w:pStyle w:val="Tablecontent"/>
            </w:pPr>
            <w:r w:rsidRPr="00693470">
              <w:t xml:space="preserve">ESXi with </w:t>
            </w:r>
            <w:r>
              <w:t>Hyper-Threading</w:t>
            </w:r>
            <w:r w:rsidRPr="00693470">
              <w:t xml:space="preserve"> Disabled. While it provides a more predictable performance to the VM, it comes at a high price.</w:t>
            </w:r>
          </w:p>
        </w:tc>
      </w:tr>
      <w:tr w:rsidR="0006059E" w14:paraId="5FB9836B" w14:textId="77777777" w:rsidTr="00F46D19">
        <w:tc>
          <w:tcPr>
            <w:tcW w:w="2400" w:type="dxa"/>
            <w:vMerge/>
            <w:shd w:val="clear" w:color="auto" w:fill="F2F2F2" w:themeFill="background1" w:themeFillShade="F2"/>
          </w:tcPr>
          <w:p w14:paraId="09BA9C38" w14:textId="77777777" w:rsidR="0006059E" w:rsidRDefault="0006059E" w:rsidP="0006059E">
            <w:pPr>
              <w:pStyle w:val="Tablecontent"/>
            </w:pPr>
          </w:p>
        </w:tc>
        <w:tc>
          <w:tcPr>
            <w:tcW w:w="7058" w:type="dxa"/>
          </w:tcPr>
          <w:p w14:paraId="1D4F3F5A" w14:textId="77777777" w:rsidR="0006059E" w:rsidRDefault="0006059E" w:rsidP="0006059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Low CPU core counts. Aim for 48 to maximise software license. </w:t>
            </w:r>
          </w:p>
          <w:p w14:paraId="5707C265" w14:textId="043E2409" w:rsidR="0006059E" w:rsidRPr="00693470" w:rsidRDefault="0006059E" w:rsidP="0006059E">
            <w:pPr>
              <w:pStyle w:val="Tablecontent"/>
            </w:pPr>
            <w:r>
              <w:rPr>
                <w:rFonts w:ascii="Calibri" w:hAnsi="Calibri" w:cs="Calibri"/>
                <w:color w:val="171717" w:themeColor="background2" w:themeShade="1A"/>
                <w:kern w:val="24"/>
              </w:rPr>
              <w:t>This limits the ability to run larger VM.</w:t>
            </w:r>
          </w:p>
        </w:tc>
      </w:tr>
      <w:tr w:rsidR="0006059E" w14:paraId="01D767AA" w14:textId="77777777" w:rsidTr="00F46D19">
        <w:tc>
          <w:tcPr>
            <w:tcW w:w="2400" w:type="dxa"/>
            <w:vMerge/>
            <w:shd w:val="clear" w:color="auto" w:fill="F2F2F2" w:themeFill="background1" w:themeFillShade="F2"/>
          </w:tcPr>
          <w:p w14:paraId="2C656695" w14:textId="77777777" w:rsidR="0006059E" w:rsidRDefault="0006059E" w:rsidP="0006059E">
            <w:pPr>
              <w:pStyle w:val="Tablecontent"/>
            </w:pPr>
          </w:p>
        </w:tc>
        <w:tc>
          <w:tcPr>
            <w:tcW w:w="7058" w:type="dxa"/>
          </w:tcPr>
          <w:p w14:paraId="491D3DC4" w14:textId="5EF9138E" w:rsidR="0006059E" w:rsidRPr="00693470" w:rsidRDefault="0006059E" w:rsidP="0006059E">
            <w:pPr>
              <w:pStyle w:val="Tablecontent"/>
            </w:pPr>
            <w:r>
              <w:rPr>
                <w:rFonts w:ascii="Calibri" w:hAnsi="Calibri" w:cs="Calibri"/>
                <w:color w:val="171717" w:themeColor="background2" w:themeShade="1A"/>
                <w:kern w:val="24"/>
              </w:rPr>
              <w:t>Low total memory. Include vSAN ESA and NSX in the sizing.</w:t>
            </w:r>
          </w:p>
        </w:tc>
      </w:tr>
      <w:tr w:rsidR="0006059E" w14:paraId="34EE105D" w14:textId="77777777" w:rsidTr="00F46D19">
        <w:tc>
          <w:tcPr>
            <w:tcW w:w="2400" w:type="dxa"/>
            <w:vMerge/>
            <w:shd w:val="clear" w:color="auto" w:fill="F2F2F2" w:themeFill="background1" w:themeFillShade="F2"/>
          </w:tcPr>
          <w:p w14:paraId="04069EC7" w14:textId="77777777" w:rsidR="0006059E" w:rsidRDefault="0006059E" w:rsidP="0006059E">
            <w:pPr>
              <w:pStyle w:val="Tablecontent"/>
            </w:pPr>
          </w:p>
        </w:tc>
        <w:tc>
          <w:tcPr>
            <w:tcW w:w="7058" w:type="dxa"/>
          </w:tcPr>
          <w:p w14:paraId="0D05DCA3" w14:textId="147027D3" w:rsidR="0006059E" w:rsidRPr="00693470" w:rsidRDefault="0006059E" w:rsidP="0006059E">
            <w:pPr>
              <w:pStyle w:val="Tablecontent"/>
            </w:pPr>
            <w:r>
              <w:rPr>
                <w:rFonts w:ascii="Calibri" w:hAnsi="Calibri" w:cs="Calibri"/>
                <w:color w:val="171717" w:themeColor="background2" w:themeShade="1A"/>
                <w:kern w:val="24"/>
              </w:rPr>
              <w:t>Insufficient network capacity. Include vSAN ESA and NSX in the sizing.</w:t>
            </w:r>
          </w:p>
        </w:tc>
      </w:tr>
      <w:tr w:rsidR="0006059E" w14:paraId="240CB64A" w14:textId="77777777" w:rsidTr="00F46D19">
        <w:tc>
          <w:tcPr>
            <w:tcW w:w="2400" w:type="dxa"/>
            <w:vMerge/>
            <w:shd w:val="clear" w:color="auto" w:fill="F2F2F2" w:themeFill="background1" w:themeFillShade="F2"/>
          </w:tcPr>
          <w:p w14:paraId="34A80EDC" w14:textId="77777777" w:rsidR="0006059E" w:rsidRDefault="0006059E" w:rsidP="0006059E">
            <w:pPr>
              <w:pStyle w:val="Tablecontent"/>
            </w:pPr>
          </w:p>
        </w:tc>
        <w:tc>
          <w:tcPr>
            <w:tcW w:w="7058" w:type="dxa"/>
          </w:tcPr>
          <w:p w14:paraId="2E4EE750" w14:textId="2DB47915" w:rsidR="0006059E" w:rsidRPr="00693470" w:rsidRDefault="0006059E" w:rsidP="0006059E">
            <w:pPr>
              <w:pStyle w:val="Tablecontent"/>
            </w:pPr>
            <w:r>
              <w:rPr>
                <w:rFonts w:ascii="Calibri" w:hAnsi="Calibri" w:cs="Calibri"/>
                <w:color w:val="171717" w:themeColor="background2" w:themeShade="1A"/>
                <w:kern w:val="24"/>
              </w:rPr>
              <w:t>Too many variants of the above</w:t>
            </w:r>
          </w:p>
        </w:tc>
      </w:tr>
      <w:tr w:rsidR="0006059E" w14:paraId="730B13DC" w14:textId="77777777" w:rsidTr="00F46D19">
        <w:tc>
          <w:tcPr>
            <w:tcW w:w="2400" w:type="dxa"/>
            <w:vMerge w:val="restart"/>
            <w:shd w:val="clear" w:color="auto" w:fill="F2F2F2" w:themeFill="background1" w:themeFillShade="F2"/>
          </w:tcPr>
          <w:p w14:paraId="29BEC101" w14:textId="0F2C65C7" w:rsidR="0006059E" w:rsidRDefault="0006059E" w:rsidP="0006059E">
            <w:pPr>
              <w:pStyle w:val="Tablecontent"/>
            </w:pPr>
            <w:r>
              <w:t>Advanced Setting</w:t>
            </w:r>
          </w:p>
        </w:tc>
        <w:tc>
          <w:tcPr>
            <w:tcW w:w="7058" w:type="dxa"/>
          </w:tcPr>
          <w:p w14:paraId="354936EB" w14:textId="77777777" w:rsidR="0006059E" w:rsidRDefault="0006059E" w:rsidP="0006059E">
            <w:pPr>
              <w:pStyle w:val="Tablecontent"/>
            </w:pPr>
            <w:r>
              <w:t>Minimize the usage of advanced parameter setting.</w:t>
            </w:r>
          </w:p>
          <w:p w14:paraId="15FF0262" w14:textId="54CCB4FB" w:rsidR="0006059E" w:rsidRDefault="0006059E" w:rsidP="0006059E">
            <w:pPr>
              <w:pStyle w:val="Tablecontent"/>
            </w:pPr>
            <w:r>
              <w:t>Ensure modification comply with your standard</w:t>
            </w:r>
          </w:p>
        </w:tc>
      </w:tr>
      <w:tr w:rsidR="0006059E" w14:paraId="10301BF7" w14:textId="77777777" w:rsidTr="00F46D19">
        <w:tc>
          <w:tcPr>
            <w:tcW w:w="2400" w:type="dxa"/>
            <w:vMerge/>
            <w:shd w:val="clear" w:color="auto" w:fill="F2F2F2" w:themeFill="background1" w:themeFillShade="F2"/>
          </w:tcPr>
          <w:p w14:paraId="6A6A3779" w14:textId="77777777" w:rsidR="0006059E" w:rsidRDefault="0006059E" w:rsidP="0006059E">
            <w:pPr>
              <w:pStyle w:val="Tablecontent"/>
            </w:pPr>
          </w:p>
        </w:tc>
        <w:tc>
          <w:tcPr>
            <w:tcW w:w="7058" w:type="dxa"/>
          </w:tcPr>
          <w:p w14:paraId="07DEFA2C" w14:textId="7022C39F" w:rsidR="0006059E" w:rsidRDefault="0006059E" w:rsidP="0006059E">
            <w:pPr>
              <w:pStyle w:val="Tablecontent"/>
            </w:pPr>
            <w:r>
              <w:t>Avoid CPU Affinity</w:t>
            </w:r>
          </w:p>
        </w:tc>
      </w:tr>
      <w:tr w:rsidR="0006059E" w14:paraId="45924E85" w14:textId="77777777" w:rsidTr="00F46D19">
        <w:tc>
          <w:tcPr>
            <w:tcW w:w="2400" w:type="dxa"/>
            <w:vMerge/>
            <w:shd w:val="clear" w:color="auto" w:fill="F2F2F2" w:themeFill="background1" w:themeFillShade="F2"/>
          </w:tcPr>
          <w:p w14:paraId="1A21821F" w14:textId="77777777" w:rsidR="0006059E" w:rsidRDefault="0006059E" w:rsidP="0006059E">
            <w:pPr>
              <w:pStyle w:val="Tablecontent"/>
            </w:pPr>
          </w:p>
        </w:tc>
        <w:tc>
          <w:tcPr>
            <w:tcW w:w="7058" w:type="dxa"/>
          </w:tcPr>
          <w:p w14:paraId="1289A52C" w14:textId="0E81EDB1" w:rsidR="0006059E" w:rsidRDefault="0006059E" w:rsidP="0006059E">
            <w:pPr>
              <w:pStyle w:val="Tablecontent"/>
            </w:pPr>
            <w:r>
              <w:t>Unused device such as DVD-ROM, USB are disabled</w:t>
            </w:r>
          </w:p>
        </w:tc>
      </w:tr>
    </w:tbl>
    <w:p w14:paraId="26531F47" w14:textId="31981582" w:rsidR="00294387" w:rsidRDefault="00294387" w:rsidP="00B821D3">
      <w:pPr>
        <w:pStyle w:val="Heading6"/>
      </w:pPr>
      <w:r>
        <w:t>Management</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00"/>
        <w:gridCol w:w="7058"/>
      </w:tblGrid>
      <w:tr w:rsidR="00294387" w:rsidRPr="00693470" w14:paraId="2CD3D165" w14:textId="77777777" w:rsidTr="005B5E89">
        <w:tc>
          <w:tcPr>
            <w:tcW w:w="2400" w:type="dxa"/>
            <w:shd w:val="clear" w:color="auto" w:fill="F2F2F2" w:themeFill="background1" w:themeFillShade="F2"/>
          </w:tcPr>
          <w:p w14:paraId="3CB81531" w14:textId="77777777" w:rsidR="00294387" w:rsidRDefault="00294387" w:rsidP="005B5E89">
            <w:pPr>
              <w:pStyle w:val="Tablecontent"/>
            </w:pPr>
            <w:r w:rsidRPr="00E96154">
              <w:t>Configuration profiles</w:t>
            </w:r>
          </w:p>
        </w:tc>
        <w:tc>
          <w:tcPr>
            <w:tcW w:w="7058" w:type="dxa"/>
          </w:tcPr>
          <w:p w14:paraId="7D11BEDB" w14:textId="77777777" w:rsidR="00294387" w:rsidRPr="00693470" w:rsidRDefault="00294387" w:rsidP="005B5E89">
            <w:pPr>
              <w:pStyle w:val="Tablecontent"/>
            </w:pPr>
            <w:r>
              <w:t>Is it used correctly?</w:t>
            </w:r>
          </w:p>
        </w:tc>
      </w:tr>
      <w:tr w:rsidR="00294387" w:rsidRPr="00E96154" w14:paraId="74CFFCF4" w14:textId="77777777" w:rsidTr="005B5E89">
        <w:tc>
          <w:tcPr>
            <w:tcW w:w="2400" w:type="dxa"/>
            <w:shd w:val="clear" w:color="auto" w:fill="F2F2F2" w:themeFill="background1" w:themeFillShade="F2"/>
          </w:tcPr>
          <w:p w14:paraId="5514D0A7" w14:textId="77777777" w:rsidR="00294387" w:rsidRPr="00E96154" w:rsidRDefault="00294387" w:rsidP="005B5E89">
            <w:pPr>
              <w:pStyle w:val="Tablecontent"/>
            </w:pPr>
            <w:r>
              <w:t>Log</w:t>
            </w:r>
          </w:p>
        </w:tc>
        <w:tc>
          <w:tcPr>
            <w:tcW w:w="7058" w:type="dxa"/>
          </w:tcPr>
          <w:p w14:paraId="1A958304" w14:textId="77777777" w:rsidR="00294387" w:rsidRPr="00E96154" w:rsidRDefault="00294387" w:rsidP="005B5E89">
            <w:pPr>
              <w:pStyle w:val="Tablecontent"/>
            </w:pPr>
            <w:r>
              <w:t>Use VCF Operations Logs as it has VCF specific log analyzis with extracted fields. The fields are used in out of the box dashboard and alert.</w:t>
            </w:r>
          </w:p>
        </w:tc>
      </w:tr>
      <w:tr w:rsidR="00294387" w14:paraId="0D5B2340" w14:textId="77777777" w:rsidTr="005B5E89">
        <w:tc>
          <w:tcPr>
            <w:tcW w:w="2400" w:type="dxa"/>
            <w:shd w:val="clear" w:color="auto" w:fill="F2F2F2" w:themeFill="background1" w:themeFillShade="F2"/>
          </w:tcPr>
          <w:p w14:paraId="6A2807F0" w14:textId="77777777" w:rsidR="00294387" w:rsidRDefault="00294387" w:rsidP="005B5E89">
            <w:pPr>
              <w:pStyle w:val="Tablecontent"/>
            </w:pPr>
            <w:r>
              <w:t>ILO</w:t>
            </w:r>
          </w:p>
        </w:tc>
        <w:tc>
          <w:tcPr>
            <w:tcW w:w="7058" w:type="dxa"/>
          </w:tcPr>
          <w:p w14:paraId="1CC5603A" w14:textId="77777777" w:rsidR="00294387" w:rsidRDefault="00294387" w:rsidP="005B5E89">
            <w:pPr>
              <w:pStyle w:val="Tablecontent"/>
            </w:pPr>
            <w:r>
              <w:t>Is lights out management configured?</w:t>
            </w:r>
          </w:p>
          <w:p w14:paraId="5B0942F9" w14:textId="77777777" w:rsidR="00294387" w:rsidRDefault="00294387" w:rsidP="005B5E89">
            <w:pPr>
              <w:pStyle w:val="Tablecontent"/>
            </w:pPr>
            <w:r>
              <w:t>If yes, are they secure?</w:t>
            </w:r>
          </w:p>
        </w:tc>
      </w:tr>
      <w:tr w:rsidR="00294387" w14:paraId="26C5A648" w14:textId="77777777" w:rsidTr="005B5E89">
        <w:tc>
          <w:tcPr>
            <w:tcW w:w="2400" w:type="dxa"/>
            <w:shd w:val="clear" w:color="auto" w:fill="F2F2F2" w:themeFill="background1" w:themeFillShade="F2"/>
          </w:tcPr>
          <w:p w14:paraId="11624C81" w14:textId="3D7685BE" w:rsidR="00294387" w:rsidRDefault="00294387" w:rsidP="00294387">
            <w:pPr>
              <w:pStyle w:val="Tablecontent"/>
            </w:pPr>
            <w:r>
              <w:t>Agent</w:t>
            </w:r>
          </w:p>
        </w:tc>
        <w:tc>
          <w:tcPr>
            <w:tcW w:w="7058" w:type="dxa"/>
          </w:tcPr>
          <w:p w14:paraId="031DBC18" w14:textId="06F59DDF" w:rsidR="00294387" w:rsidRDefault="00294387" w:rsidP="00294387">
            <w:pPr>
              <w:pStyle w:val="Tablecontent"/>
            </w:pPr>
            <w:r>
              <w:t>Any 3</w:t>
            </w:r>
            <w:r w:rsidRPr="004544C3">
              <w:rPr>
                <w:vertAlign w:val="superscript"/>
              </w:rPr>
              <w:t>rd</w:t>
            </w:r>
            <w:r>
              <w:t xml:space="preserve"> party agent installed?</w:t>
            </w:r>
          </w:p>
        </w:tc>
      </w:tr>
      <w:tr w:rsidR="00294387" w14:paraId="6CABBBA5" w14:textId="77777777" w:rsidTr="005B5E89">
        <w:tc>
          <w:tcPr>
            <w:tcW w:w="2400" w:type="dxa"/>
            <w:shd w:val="clear" w:color="auto" w:fill="F2F2F2" w:themeFill="background1" w:themeFillShade="F2"/>
          </w:tcPr>
          <w:p w14:paraId="44445DCE" w14:textId="182CF509" w:rsidR="00294387" w:rsidRDefault="00294387" w:rsidP="00294387">
            <w:pPr>
              <w:pStyle w:val="Tablecontent"/>
            </w:pPr>
            <w:r>
              <w:t>NTP and DNS</w:t>
            </w:r>
          </w:p>
        </w:tc>
        <w:tc>
          <w:tcPr>
            <w:tcW w:w="7058" w:type="dxa"/>
          </w:tcPr>
          <w:p w14:paraId="07BCBF8F" w14:textId="42C690FE" w:rsidR="00294387" w:rsidRDefault="00294387" w:rsidP="00294387">
            <w:pPr>
              <w:pStyle w:val="Tablecontent"/>
            </w:pPr>
            <w:r>
              <w:t xml:space="preserve">Ensure both </w:t>
            </w:r>
            <w:r w:rsidRPr="00A452F2">
              <w:t>Network Time Protocol</w:t>
            </w:r>
            <w:r>
              <w:t xml:space="preserve"> and DNS are configured.</w:t>
            </w:r>
            <w:r w:rsidRPr="00A452F2">
              <w:t xml:space="preserve"> </w:t>
            </w:r>
          </w:p>
          <w:p w14:paraId="0DCF819A" w14:textId="6F0D8AB7" w:rsidR="00294387" w:rsidRDefault="00294387" w:rsidP="00294387">
            <w:pPr>
              <w:pStyle w:val="Tablecontent"/>
            </w:pPr>
            <w:r w:rsidRPr="00A452F2">
              <w:t xml:space="preserve">Incorrect time can turn logs from useful to potentially misleading. Logs are a </w:t>
            </w:r>
            <w:r>
              <w:t>necessary</w:t>
            </w:r>
            <w:r w:rsidRPr="00A452F2">
              <w:t xml:space="preserve"> component of operations, and are the main source of information in troubleshooting. While troubleshooting performance across objects, the sequence of logs determines which event is the likely root cause as the oldest event started the chain of events.</w:t>
            </w:r>
          </w:p>
        </w:tc>
      </w:tr>
    </w:tbl>
    <w:p w14:paraId="69944CF3" w14:textId="0B0051E9" w:rsidR="00B821D3" w:rsidRDefault="00B821D3" w:rsidP="00B821D3">
      <w:pPr>
        <w:pStyle w:val="Heading6"/>
      </w:pPr>
      <w:r>
        <w:t>Storage Related</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5"/>
        <w:gridCol w:w="7113"/>
      </w:tblGrid>
      <w:tr w:rsidR="000A6E93" w14:paraId="073E3275" w14:textId="77777777" w:rsidTr="00B821D3">
        <w:tc>
          <w:tcPr>
            <w:tcW w:w="2345" w:type="dxa"/>
            <w:shd w:val="clear" w:color="auto" w:fill="F2F2F2" w:themeFill="background1" w:themeFillShade="F2"/>
          </w:tcPr>
          <w:p w14:paraId="5F8D83F2" w14:textId="1185559C" w:rsidR="000A6E93" w:rsidRDefault="000A6E93" w:rsidP="00504B6E">
            <w:pPr>
              <w:pStyle w:val="Tablecontent"/>
            </w:pPr>
            <w:r>
              <w:t>HA</w:t>
            </w:r>
          </w:p>
        </w:tc>
        <w:tc>
          <w:tcPr>
            <w:tcW w:w="7113" w:type="dxa"/>
          </w:tcPr>
          <w:p w14:paraId="530BD02D" w14:textId="055C125D" w:rsidR="000A6E93" w:rsidRDefault="000A6E93" w:rsidP="00504B6E">
            <w:pPr>
              <w:pStyle w:val="Tablecontent"/>
            </w:pPr>
            <w:r>
              <w:t>Is the HBA configured for high availability?</w:t>
            </w:r>
          </w:p>
        </w:tc>
      </w:tr>
      <w:tr w:rsidR="00B821D3" w14:paraId="34B81BB9" w14:textId="77777777" w:rsidTr="00B821D3">
        <w:tc>
          <w:tcPr>
            <w:tcW w:w="2345" w:type="dxa"/>
            <w:vMerge w:val="restart"/>
            <w:shd w:val="clear" w:color="auto" w:fill="F2F2F2" w:themeFill="background1" w:themeFillShade="F2"/>
          </w:tcPr>
          <w:p w14:paraId="25E5A758" w14:textId="77777777" w:rsidR="00B821D3" w:rsidRPr="00B110CB" w:rsidRDefault="00B821D3" w:rsidP="00504B6E">
            <w:pPr>
              <w:pStyle w:val="Tablecontent"/>
            </w:pPr>
            <w:r>
              <w:t>Paths</w:t>
            </w:r>
          </w:p>
        </w:tc>
        <w:tc>
          <w:tcPr>
            <w:tcW w:w="7113" w:type="dxa"/>
          </w:tcPr>
          <w:p w14:paraId="7651A1C6" w14:textId="77777777" w:rsidR="00B821D3" w:rsidRDefault="00B821D3" w:rsidP="00504B6E">
            <w:pPr>
              <w:pStyle w:val="Tablecontent"/>
            </w:pPr>
            <w:r>
              <w:t>Incorrect multi-pathing setting.</w:t>
            </w:r>
          </w:p>
        </w:tc>
      </w:tr>
      <w:tr w:rsidR="00B821D3" w14:paraId="6E9284F7" w14:textId="77777777" w:rsidTr="00B821D3">
        <w:tc>
          <w:tcPr>
            <w:tcW w:w="2345" w:type="dxa"/>
            <w:vMerge/>
            <w:shd w:val="clear" w:color="auto" w:fill="F2F2F2" w:themeFill="background1" w:themeFillShade="F2"/>
          </w:tcPr>
          <w:p w14:paraId="160C462D" w14:textId="77777777" w:rsidR="00B821D3" w:rsidRDefault="00B821D3" w:rsidP="00504B6E">
            <w:pPr>
              <w:pStyle w:val="Tablecontent"/>
            </w:pPr>
          </w:p>
        </w:tc>
        <w:tc>
          <w:tcPr>
            <w:tcW w:w="7113" w:type="dxa"/>
          </w:tcPr>
          <w:p w14:paraId="6FECE823" w14:textId="77777777" w:rsidR="00B821D3" w:rsidRDefault="00B821D3" w:rsidP="00504B6E">
            <w:pPr>
              <w:pStyle w:val="Tablecontent"/>
            </w:pPr>
            <w:r w:rsidRPr="001D2C0A">
              <w:t>Too many storage paths</w:t>
            </w:r>
            <w:r>
              <w:t>. While redundancy is good, having too many may not bring the result you expect. Compare this with airplane with 2 engines versus 4 engines.</w:t>
            </w:r>
          </w:p>
        </w:tc>
      </w:tr>
      <w:tr w:rsidR="00B821D3" w14:paraId="48AB9AAE" w14:textId="77777777" w:rsidTr="00B821D3">
        <w:tc>
          <w:tcPr>
            <w:tcW w:w="2345" w:type="dxa"/>
            <w:vMerge/>
            <w:shd w:val="clear" w:color="auto" w:fill="F2F2F2" w:themeFill="background1" w:themeFillShade="F2"/>
          </w:tcPr>
          <w:p w14:paraId="0603FA7C" w14:textId="77777777" w:rsidR="00B821D3" w:rsidRDefault="00B821D3" w:rsidP="00504B6E">
            <w:pPr>
              <w:pStyle w:val="Tablecontent"/>
            </w:pPr>
          </w:p>
        </w:tc>
        <w:tc>
          <w:tcPr>
            <w:tcW w:w="7113" w:type="dxa"/>
          </w:tcPr>
          <w:p w14:paraId="61AD192C" w14:textId="77777777" w:rsidR="00B821D3" w:rsidRPr="001D2C0A" w:rsidRDefault="00B821D3" w:rsidP="00504B6E">
            <w:pPr>
              <w:pStyle w:val="Tablecontent"/>
            </w:pPr>
            <w:r>
              <w:t>Single path</w:t>
            </w:r>
          </w:p>
        </w:tc>
      </w:tr>
      <w:tr w:rsidR="00B821D3" w14:paraId="30C3BB9B" w14:textId="77777777" w:rsidTr="00B821D3">
        <w:tc>
          <w:tcPr>
            <w:tcW w:w="2345" w:type="dxa"/>
            <w:shd w:val="clear" w:color="auto" w:fill="F2F2F2" w:themeFill="background1" w:themeFillShade="F2"/>
          </w:tcPr>
          <w:p w14:paraId="7A59DC0D" w14:textId="77777777" w:rsidR="00B821D3" w:rsidRDefault="00B821D3" w:rsidP="00504B6E">
            <w:pPr>
              <w:pStyle w:val="Tablecontent"/>
            </w:pPr>
            <w:r>
              <w:t>Zoning</w:t>
            </w:r>
          </w:p>
        </w:tc>
        <w:tc>
          <w:tcPr>
            <w:tcW w:w="7113" w:type="dxa"/>
          </w:tcPr>
          <w:p w14:paraId="645BCC91" w14:textId="77777777" w:rsidR="00B821D3" w:rsidRPr="001D2C0A" w:rsidRDefault="00B821D3" w:rsidP="00504B6E">
            <w:pPr>
              <w:pStyle w:val="Tablecontent"/>
            </w:pPr>
            <w:r>
              <w:t xml:space="preserve">FC or iSCSI LUN zones follow best practice, such as single initiator zoning. </w:t>
            </w:r>
          </w:p>
        </w:tc>
      </w:tr>
    </w:tbl>
    <w:p w14:paraId="77657621" w14:textId="77777777" w:rsidR="00B821D3" w:rsidRPr="00E960B2" w:rsidRDefault="00B821D3" w:rsidP="00B821D3">
      <w:pPr>
        <w:pStyle w:val="Heading6"/>
      </w:pPr>
      <w:r>
        <w:t xml:space="preserve">Network Related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404"/>
        <w:gridCol w:w="7054"/>
      </w:tblGrid>
      <w:tr w:rsidR="000A6E93" w14:paraId="3C71710F" w14:textId="77777777" w:rsidTr="00A5155A">
        <w:tc>
          <w:tcPr>
            <w:tcW w:w="2404" w:type="dxa"/>
            <w:shd w:val="clear" w:color="auto" w:fill="F2F2F2" w:themeFill="background1" w:themeFillShade="F2"/>
          </w:tcPr>
          <w:p w14:paraId="4EABC551" w14:textId="266A0A46" w:rsidR="000A6E93" w:rsidRDefault="000A6E93" w:rsidP="000A6E93">
            <w:pPr>
              <w:pStyle w:val="Tablecontent"/>
            </w:pPr>
            <w:r>
              <w:t>HA</w:t>
            </w:r>
          </w:p>
        </w:tc>
        <w:tc>
          <w:tcPr>
            <w:tcW w:w="7054" w:type="dxa"/>
          </w:tcPr>
          <w:p w14:paraId="2EBDA50B" w14:textId="4D18ECFB" w:rsidR="000A6E93" w:rsidRDefault="000A6E93" w:rsidP="000A6E93">
            <w:pPr>
              <w:pStyle w:val="Tablecontent"/>
              <w:rPr>
                <w:rFonts w:ascii="Calibri" w:hAnsi="Calibri" w:cs="Calibri"/>
                <w:color w:val="171717" w:themeColor="background2" w:themeShade="1A"/>
                <w:kern w:val="24"/>
              </w:rPr>
            </w:pPr>
            <w:r>
              <w:t>Is the HBA configured for high availability?</w:t>
            </w:r>
          </w:p>
        </w:tc>
      </w:tr>
      <w:tr w:rsidR="000A6E93" w14:paraId="337D8E65" w14:textId="77777777" w:rsidTr="00A5155A">
        <w:tc>
          <w:tcPr>
            <w:tcW w:w="2404" w:type="dxa"/>
            <w:vMerge w:val="restart"/>
            <w:shd w:val="clear" w:color="auto" w:fill="F2F2F2" w:themeFill="background1" w:themeFillShade="F2"/>
          </w:tcPr>
          <w:p w14:paraId="544A1646" w14:textId="28E27484" w:rsidR="000A6E93" w:rsidRDefault="000A6E93" w:rsidP="000A6E93">
            <w:pPr>
              <w:pStyle w:val="Tablecontent"/>
            </w:pPr>
            <w:r>
              <w:t>Technology</w:t>
            </w:r>
          </w:p>
        </w:tc>
        <w:tc>
          <w:tcPr>
            <w:tcW w:w="7054" w:type="dxa"/>
          </w:tcPr>
          <w:p w14:paraId="39455292" w14:textId="359E258F" w:rsidR="000A6E93" w:rsidRDefault="000A6E93" w:rsidP="000A6E93">
            <w:pPr>
              <w:pStyle w:val="Tablecontent"/>
            </w:pPr>
            <w:r>
              <w:rPr>
                <w:rFonts w:ascii="Calibri" w:hAnsi="Calibri" w:cs="Calibri"/>
                <w:color w:val="171717" w:themeColor="background2" w:themeShade="1A"/>
                <w:kern w:val="24"/>
              </w:rPr>
              <w:t>Actual network speed is lower than configured. This happens due to auto-negotiation, which could happen due to high dropped packets.</w:t>
            </w:r>
          </w:p>
        </w:tc>
      </w:tr>
      <w:tr w:rsidR="000A6E93" w14:paraId="042BD0BC" w14:textId="77777777" w:rsidTr="00A5155A">
        <w:tc>
          <w:tcPr>
            <w:tcW w:w="2404" w:type="dxa"/>
            <w:vMerge/>
            <w:shd w:val="clear" w:color="auto" w:fill="F2F2F2" w:themeFill="background1" w:themeFillShade="F2"/>
          </w:tcPr>
          <w:p w14:paraId="407BD7FE" w14:textId="77777777" w:rsidR="000A6E93" w:rsidRDefault="000A6E93" w:rsidP="000A6E93">
            <w:pPr>
              <w:pStyle w:val="Tablecontent"/>
            </w:pPr>
          </w:p>
        </w:tc>
        <w:tc>
          <w:tcPr>
            <w:tcW w:w="7054" w:type="dxa"/>
          </w:tcPr>
          <w:p w14:paraId="6A1A0B2E" w14:textId="0F13B6B2" w:rsidR="000A6E93" w:rsidRDefault="000A6E93" w:rsidP="000A6E93">
            <w:pPr>
              <w:pStyle w:val="Tablecontent"/>
            </w:pPr>
            <w:r>
              <w:rPr>
                <w:rFonts w:ascii="Calibri" w:hAnsi="Calibri" w:cs="Calibri"/>
                <w:color w:val="171717" w:themeColor="background2" w:themeShade="1A"/>
                <w:kern w:val="24"/>
              </w:rPr>
              <w:t>Older generations, such as 10 Gb and 1 Gb ethernet</w:t>
            </w:r>
          </w:p>
        </w:tc>
      </w:tr>
      <w:tr w:rsidR="000A6E93" w14:paraId="53E46101" w14:textId="77777777" w:rsidTr="00A5155A">
        <w:tc>
          <w:tcPr>
            <w:tcW w:w="2404" w:type="dxa"/>
            <w:shd w:val="clear" w:color="auto" w:fill="F2F2F2" w:themeFill="background1" w:themeFillShade="F2"/>
          </w:tcPr>
          <w:p w14:paraId="0A71C33B" w14:textId="77777777" w:rsidR="000A6E93" w:rsidRPr="00B110CB" w:rsidRDefault="000A6E93" w:rsidP="000A6E93">
            <w:pPr>
              <w:pStyle w:val="Tablecontent"/>
            </w:pPr>
            <w:r>
              <w:lastRenderedPageBreak/>
              <w:t>Static IP</w:t>
            </w:r>
          </w:p>
        </w:tc>
        <w:tc>
          <w:tcPr>
            <w:tcW w:w="7054" w:type="dxa"/>
          </w:tcPr>
          <w:p w14:paraId="495B6FFF" w14:textId="77777777" w:rsidR="000A6E93" w:rsidRDefault="000A6E93" w:rsidP="000A6E93">
            <w:pPr>
              <w:pStyle w:val="Tablecontent"/>
            </w:pPr>
            <w:r>
              <w:t>Any ESXi using dynamic IP address?</w:t>
            </w:r>
          </w:p>
        </w:tc>
      </w:tr>
      <w:tr w:rsidR="000A6E93" w14:paraId="3012264B" w14:textId="77777777" w:rsidTr="00A5155A">
        <w:tc>
          <w:tcPr>
            <w:tcW w:w="2404" w:type="dxa"/>
            <w:vMerge w:val="restart"/>
            <w:shd w:val="clear" w:color="auto" w:fill="F2F2F2" w:themeFill="background1" w:themeFillShade="F2"/>
          </w:tcPr>
          <w:p w14:paraId="7B6A3542" w14:textId="77777777" w:rsidR="000A6E93" w:rsidRDefault="000A6E93" w:rsidP="000A6E93">
            <w:pPr>
              <w:pStyle w:val="Tablecontent"/>
            </w:pPr>
            <w:r>
              <w:t>Consistent Address</w:t>
            </w:r>
          </w:p>
        </w:tc>
        <w:tc>
          <w:tcPr>
            <w:tcW w:w="7054" w:type="dxa"/>
          </w:tcPr>
          <w:p w14:paraId="348A1346" w14:textId="77777777" w:rsidR="000A6E93" w:rsidRDefault="000A6E93" w:rsidP="000A6E93">
            <w:pPr>
              <w:pStyle w:val="Tablecontent"/>
            </w:pPr>
            <w:r>
              <w:t xml:space="preserve">Is the network address following easy to understand pattern? Since your ESXi hostname will have some sequential number, make sure this number matches the IP address. This will minimize human error. </w:t>
            </w:r>
          </w:p>
        </w:tc>
      </w:tr>
      <w:tr w:rsidR="000A6E93" w14:paraId="76A91A0F" w14:textId="77777777" w:rsidTr="00A5155A">
        <w:tc>
          <w:tcPr>
            <w:tcW w:w="2404" w:type="dxa"/>
            <w:vMerge/>
            <w:shd w:val="clear" w:color="auto" w:fill="F2F2F2" w:themeFill="background1" w:themeFillShade="F2"/>
          </w:tcPr>
          <w:p w14:paraId="4353D81F" w14:textId="77777777" w:rsidR="000A6E93" w:rsidRDefault="000A6E93" w:rsidP="000A6E93">
            <w:pPr>
              <w:pStyle w:val="Tablecontent"/>
            </w:pPr>
          </w:p>
        </w:tc>
        <w:tc>
          <w:tcPr>
            <w:tcW w:w="7054" w:type="dxa"/>
          </w:tcPr>
          <w:p w14:paraId="0297050B" w14:textId="77777777" w:rsidR="000A6E93" w:rsidRDefault="000A6E93" w:rsidP="000A6E93">
            <w:pPr>
              <w:pStyle w:val="Tablecontent"/>
            </w:pPr>
            <w:r>
              <w:t>Consistency across network, on the same ESXi</w:t>
            </w:r>
          </w:p>
        </w:tc>
      </w:tr>
      <w:tr w:rsidR="000A6E93" w14:paraId="2F8E73DB" w14:textId="77777777" w:rsidTr="00A5155A">
        <w:tc>
          <w:tcPr>
            <w:tcW w:w="2404" w:type="dxa"/>
            <w:vMerge/>
            <w:shd w:val="clear" w:color="auto" w:fill="F2F2F2" w:themeFill="background1" w:themeFillShade="F2"/>
          </w:tcPr>
          <w:p w14:paraId="5059B1F4" w14:textId="77777777" w:rsidR="000A6E93" w:rsidRDefault="000A6E93" w:rsidP="000A6E93">
            <w:pPr>
              <w:pStyle w:val="Tablecontent"/>
            </w:pPr>
          </w:p>
        </w:tc>
        <w:tc>
          <w:tcPr>
            <w:tcW w:w="7054" w:type="dxa"/>
          </w:tcPr>
          <w:p w14:paraId="1C0CBBD4" w14:textId="77777777" w:rsidR="000A6E93" w:rsidRDefault="000A6E93" w:rsidP="000A6E93">
            <w:pPr>
              <w:pStyle w:val="Tablecontent"/>
            </w:pPr>
            <w:r>
              <w:t>Consistency across ESXi hosts, on the same network</w:t>
            </w:r>
          </w:p>
        </w:tc>
      </w:tr>
      <w:tr w:rsidR="000A6E93" w14:paraId="03A54E74" w14:textId="77777777" w:rsidTr="00A5155A">
        <w:tc>
          <w:tcPr>
            <w:tcW w:w="2404" w:type="dxa"/>
            <w:vMerge w:val="restart"/>
            <w:shd w:val="clear" w:color="auto" w:fill="F2F2F2" w:themeFill="background1" w:themeFillShade="F2"/>
          </w:tcPr>
          <w:p w14:paraId="06FF691C" w14:textId="77777777" w:rsidR="000A6E93" w:rsidRDefault="000A6E93" w:rsidP="000A6E93">
            <w:pPr>
              <w:pStyle w:val="Tablecontent"/>
            </w:pPr>
            <w:r>
              <w:t>Capacity</w:t>
            </w:r>
          </w:p>
        </w:tc>
        <w:tc>
          <w:tcPr>
            <w:tcW w:w="7054" w:type="dxa"/>
          </w:tcPr>
          <w:p w14:paraId="0F7014C4" w14:textId="77777777" w:rsidR="000A6E93" w:rsidRDefault="000A6E93" w:rsidP="000A6E93">
            <w:pPr>
              <w:pStyle w:val="Tablecontent"/>
            </w:pPr>
            <w:r>
              <w:t xml:space="preserve">Is the actual throughput the same with the configured speed? </w:t>
            </w:r>
          </w:p>
          <w:p w14:paraId="59D96284" w14:textId="77777777" w:rsidR="000A6E93" w:rsidRDefault="000A6E93" w:rsidP="000A6E93">
            <w:pPr>
              <w:pStyle w:val="Tablecontent"/>
            </w:pPr>
            <w:r>
              <w:t>Auto-negotiate can result in reduction of speed in order to preserve connectivity.</w:t>
            </w:r>
          </w:p>
        </w:tc>
      </w:tr>
      <w:tr w:rsidR="000A6E93" w14:paraId="6EA0070C" w14:textId="77777777" w:rsidTr="00A5155A">
        <w:tc>
          <w:tcPr>
            <w:tcW w:w="2404" w:type="dxa"/>
            <w:vMerge/>
            <w:shd w:val="clear" w:color="auto" w:fill="F2F2F2" w:themeFill="background1" w:themeFillShade="F2"/>
          </w:tcPr>
          <w:p w14:paraId="77BF6C36" w14:textId="77777777" w:rsidR="000A6E93" w:rsidRDefault="000A6E93" w:rsidP="000A6E93">
            <w:pPr>
              <w:pStyle w:val="Tablecontent"/>
            </w:pPr>
          </w:p>
        </w:tc>
        <w:tc>
          <w:tcPr>
            <w:tcW w:w="7054" w:type="dxa"/>
          </w:tcPr>
          <w:p w14:paraId="05A75D0A" w14:textId="46676FF8" w:rsidR="000A6E93" w:rsidRDefault="000A6E93" w:rsidP="000A6E93">
            <w:pPr>
              <w:pStyle w:val="Tablecontent"/>
            </w:pPr>
            <w:r>
              <w:t xml:space="preserve">Any network on 1 Gbps or 10 Gbps? </w:t>
            </w:r>
          </w:p>
          <w:p w14:paraId="00A90135" w14:textId="0702BA28" w:rsidR="000A6E93" w:rsidRDefault="000A6E93" w:rsidP="000A6E93">
            <w:pPr>
              <w:pStyle w:val="Tablecontent"/>
            </w:pPr>
            <w:r>
              <w:t>Other than management network, all other networks should be on 25 Gbps.</w:t>
            </w:r>
          </w:p>
        </w:tc>
      </w:tr>
      <w:tr w:rsidR="000A6E93" w14:paraId="09C5CD9F" w14:textId="77777777" w:rsidTr="00A5155A">
        <w:tc>
          <w:tcPr>
            <w:tcW w:w="2404" w:type="dxa"/>
            <w:vMerge/>
            <w:shd w:val="clear" w:color="auto" w:fill="F2F2F2" w:themeFill="background1" w:themeFillShade="F2"/>
          </w:tcPr>
          <w:p w14:paraId="0C3B4B6E" w14:textId="77777777" w:rsidR="000A6E93" w:rsidRDefault="000A6E93" w:rsidP="000A6E93">
            <w:pPr>
              <w:pStyle w:val="Tablecontent"/>
            </w:pPr>
          </w:p>
        </w:tc>
        <w:tc>
          <w:tcPr>
            <w:tcW w:w="7054" w:type="dxa"/>
          </w:tcPr>
          <w:p w14:paraId="59C9618C" w14:textId="77777777" w:rsidR="000A6E93" w:rsidRDefault="000A6E93" w:rsidP="000A6E93">
            <w:pPr>
              <w:pStyle w:val="Tablecontent"/>
            </w:pPr>
            <w:r>
              <w:t>Is there enough capacity for the purpose?</w:t>
            </w:r>
          </w:p>
          <w:p w14:paraId="1DB0269B" w14:textId="77777777" w:rsidR="000A6E93" w:rsidRDefault="000A6E93" w:rsidP="000A6E93">
            <w:pPr>
              <w:pStyle w:val="Tablecontent"/>
            </w:pPr>
            <w:r>
              <w:t>What’s your sizing for NSX Edge cluster? It should be greater than the sum of all NSX Edge VMs on the host + vMotion + vSAN.</w:t>
            </w:r>
          </w:p>
        </w:tc>
      </w:tr>
      <w:tr w:rsidR="000A6E93" w14:paraId="541CEA60" w14:textId="77777777" w:rsidTr="00A5155A">
        <w:tc>
          <w:tcPr>
            <w:tcW w:w="2404" w:type="dxa"/>
            <w:shd w:val="clear" w:color="auto" w:fill="F2F2F2" w:themeFill="background1" w:themeFillShade="F2"/>
          </w:tcPr>
          <w:p w14:paraId="42659AF3" w14:textId="13A507A2" w:rsidR="000A6E93" w:rsidRDefault="000A6E93" w:rsidP="000A6E93">
            <w:pPr>
              <w:pStyle w:val="Tablecontent"/>
            </w:pPr>
            <w:r>
              <w:t>Kernel Network</w:t>
            </w:r>
          </w:p>
        </w:tc>
        <w:tc>
          <w:tcPr>
            <w:tcW w:w="7054" w:type="dxa"/>
          </w:tcPr>
          <w:p w14:paraId="3D228747" w14:textId="77777777" w:rsidR="000A6E93" w:rsidRDefault="000A6E93" w:rsidP="000A6E93">
            <w:pPr>
              <w:pStyle w:val="Tablecontent"/>
              <w:rPr>
                <w:rFonts w:eastAsiaTheme="minorHAnsi"/>
                <w:lang w:val="en-SG" w:eastAsia="en-GB"/>
              </w:rPr>
            </w:pPr>
            <w:r>
              <w:rPr>
                <w:rFonts w:eastAsiaTheme="minorHAnsi"/>
                <w:lang w:val="en-SG" w:eastAsia="en-GB"/>
              </w:rPr>
              <w:t>Are the following kernel traffic separated:</w:t>
            </w:r>
          </w:p>
          <w:p w14:paraId="70AC75D3" w14:textId="77777777" w:rsidR="000A6E93" w:rsidRPr="007D5937" w:rsidRDefault="000A6E93" w:rsidP="000A6E93">
            <w:pPr>
              <w:pStyle w:val="Tablecontent"/>
              <w:rPr>
                <w:rFonts w:eastAsiaTheme="minorHAnsi"/>
                <w:lang w:val="en-SG" w:eastAsia="en-GB"/>
              </w:rPr>
            </w:pPr>
            <w:r w:rsidRPr="007D5937">
              <w:rPr>
                <w:rFonts w:eastAsiaTheme="minorHAnsi"/>
                <w:lang w:val="en-SG" w:eastAsia="en-GB"/>
              </w:rPr>
              <w:t>•</w:t>
            </w:r>
            <w:r w:rsidRPr="007D5937">
              <w:rPr>
                <w:rFonts w:eastAsiaTheme="minorHAnsi"/>
                <w:lang w:val="en-SG" w:eastAsia="en-GB"/>
              </w:rPr>
              <w:tab/>
              <w:t>Management</w:t>
            </w:r>
          </w:p>
          <w:p w14:paraId="233100FC" w14:textId="77777777" w:rsidR="000A6E93" w:rsidRPr="007D5937" w:rsidRDefault="000A6E93" w:rsidP="000A6E93">
            <w:pPr>
              <w:pStyle w:val="Tablecontent"/>
              <w:rPr>
                <w:rFonts w:eastAsiaTheme="minorHAnsi"/>
                <w:lang w:val="en-SG" w:eastAsia="en-GB"/>
              </w:rPr>
            </w:pPr>
            <w:r w:rsidRPr="007D5937">
              <w:rPr>
                <w:rFonts w:eastAsiaTheme="minorHAnsi"/>
                <w:lang w:val="en-SG" w:eastAsia="en-GB"/>
              </w:rPr>
              <w:t>•</w:t>
            </w:r>
            <w:r w:rsidRPr="007D5937">
              <w:rPr>
                <w:rFonts w:eastAsiaTheme="minorHAnsi"/>
                <w:lang w:val="en-SG" w:eastAsia="en-GB"/>
              </w:rPr>
              <w:tab/>
              <w:t>vMotion</w:t>
            </w:r>
          </w:p>
          <w:p w14:paraId="29FF9B97" w14:textId="77777777" w:rsidR="000A6E93" w:rsidRPr="007D5937" w:rsidRDefault="000A6E93" w:rsidP="000A6E93">
            <w:pPr>
              <w:pStyle w:val="Tablecontent"/>
              <w:rPr>
                <w:rFonts w:eastAsiaTheme="minorHAnsi"/>
                <w:lang w:val="en-SG" w:eastAsia="en-GB"/>
              </w:rPr>
            </w:pPr>
            <w:r w:rsidRPr="007D5937">
              <w:rPr>
                <w:rFonts w:eastAsiaTheme="minorHAnsi"/>
                <w:lang w:val="en-SG" w:eastAsia="en-GB"/>
              </w:rPr>
              <w:t>•</w:t>
            </w:r>
            <w:r w:rsidRPr="007D5937">
              <w:rPr>
                <w:rFonts w:eastAsiaTheme="minorHAnsi"/>
                <w:lang w:val="en-SG" w:eastAsia="en-GB"/>
              </w:rPr>
              <w:tab/>
              <w:t>IP storage</w:t>
            </w:r>
          </w:p>
          <w:p w14:paraId="4E00B3BD" w14:textId="77777777" w:rsidR="000A6E93" w:rsidRPr="007D5937" w:rsidRDefault="000A6E93" w:rsidP="000A6E93">
            <w:pPr>
              <w:pStyle w:val="Tablecontent"/>
              <w:rPr>
                <w:rFonts w:eastAsiaTheme="minorHAnsi"/>
                <w:lang w:val="en-SG" w:eastAsia="en-GB"/>
              </w:rPr>
            </w:pPr>
            <w:r w:rsidRPr="007D5937">
              <w:rPr>
                <w:rFonts w:eastAsiaTheme="minorHAnsi"/>
                <w:lang w:val="en-SG" w:eastAsia="en-GB"/>
              </w:rPr>
              <w:t>•</w:t>
            </w:r>
            <w:r w:rsidRPr="007D5937">
              <w:rPr>
                <w:rFonts w:eastAsiaTheme="minorHAnsi"/>
                <w:lang w:val="en-SG" w:eastAsia="en-GB"/>
              </w:rPr>
              <w:tab/>
              <w:t>vSAN</w:t>
            </w:r>
          </w:p>
          <w:p w14:paraId="0BFC493B" w14:textId="77777777" w:rsidR="000A6E93" w:rsidRDefault="000A6E93" w:rsidP="000A6E93">
            <w:pPr>
              <w:pStyle w:val="Tablecontent"/>
              <w:rPr>
                <w:rFonts w:eastAsiaTheme="minorHAnsi"/>
                <w:lang w:val="en-SG" w:eastAsia="en-GB"/>
              </w:rPr>
            </w:pPr>
            <w:r w:rsidRPr="007D5937">
              <w:rPr>
                <w:rFonts w:eastAsiaTheme="minorHAnsi"/>
                <w:lang w:val="en-SG" w:eastAsia="en-GB"/>
              </w:rPr>
              <w:t>•</w:t>
            </w:r>
            <w:r w:rsidRPr="007D5937">
              <w:rPr>
                <w:rFonts w:eastAsiaTheme="minorHAnsi"/>
                <w:lang w:val="en-SG" w:eastAsia="en-GB"/>
              </w:rPr>
              <w:tab/>
              <w:t>vSphere Replication</w:t>
            </w:r>
          </w:p>
          <w:p w14:paraId="4EF62602" w14:textId="1A78FB1D" w:rsidR="000A6E93" w:rsidRDefault="000A6E93" w:rsidP="000A6E93">
            <w:pPr>
              <w:pStyle w:val="Tablecontent"/>
            </w:pPr>
            <w:r>
              <w:rPr>
                <w:lang w:val="en-SG" w:eastAsia="en-GB"/>
              </w:rPr>
              <w:t>Ensure these networks are indeed private, and not used by other purpose.</w:t>
            </w:r>
          </w:p>
        </w:tc>
      </w:tr>
    </w:tbl>
    <w:p w14:paraId="6F68E6BB" w14:textId="718A816E" w:rsidR="005630C7" w:rsidRDefault="005630C7" w:rsidP="002113A7">
      <w:pPr>
        <w:pStyle w:val="Heading5"/>
      </w:pPr>
      <w:r>
        <w:t>Cluster</w:t>
      </w:r>
    </w:p>
    <w:p w14:paraId="53A5394F" w14:textId="1F49B467" w:rsidR="005278F7" w:rsidRDefault="005278F7" w:rsidP="00214EBD">
      <w:r w:rsidRPr="00A452F2">
        <w:t>A cluster is the smallest logical building block for compute. Consider it as a single computer with physically independent components</w:t>
      </w:r>
      <w:r>
        <w:t xml:space="preserve"> for high availability</w:t>
      </w:r>
      <w:r w:rsidRPr="00A452F2">
        <w:t xml:space="preserve">. </w:t>
      </w:r>
      <w:r>
        <w:t>E</w:t>
      </w:r>
      <w:r w:rsidRPr="00A452F2">
        <w:rPr>
          <w:lang w:val="en-GB" w:eastAsia="en-SG"/>
        </w:rPr>
        <w:t>nsure that it has enough CPU cores, CPU GHz, and Memory. For ESXi in 202</w:t>
      </w:r>
      <w:r>
        <w:rPr>
          <w:lang w:val="en-GB" w:eastAsia="en-SG"/>
        </w:rPr>
        <w:t>4</w:t>
      </w:r>
      <w:r w:rsidRPr="00A452F2">
        <w:rPr>
          <w:lang w:val="en-GB" w:eastAsia="en-SG"/>
        </w:rPr>
        <w:t xml:space="preserve">, it is typical to have </w:t>
      </w:r>
      <w:r>
        <w:rPr>
          <w:lang w:val="en-GB" w:eastAsia="en-SG"/>
        </w:rPr>
        <w:t>1 TB</w:t>
      </w:r>
      <w:r w:rsidRPr="00A452F2">
        <w:rPr>
          <w:lang w:val="en-GB" w:eastAsia="en-SG"/>
        </w:rPr>
        <w:t xml:space="preserve"> memory. This results in 12 TB of memory for a 12-node cluster, which is enough for DRS to place many VMs as it balances them.</w:t>
      </w:r>
    </w:p>
    <w:p w14:paraId="7D198C68" w14:textId="77777777" w:rsidR="005278F7" w:rsidRPr="005278F7" w:rsidRDefault="005278F7" w:rsidP="00214EB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83"/>
        <w:gridCol w:w="7075"/>
      </w:tblGrid>
      <w:tr w:rsidR="006257E1" w14:paraId="69A51C47" w14:textId="77777777" w:rsidTr="00616FA4">
        <w:tc>
          <w:tcPr>
            <w:tcW w:w="2383" w:type="dxa"/>
            <w:vMerge w:val="restart"/>
            <w:shd w:val="clear" w:color="auto" w:fill="F2F2F2" w:themeFill="background1" w:themeFillShade="F2"/>
          </w:tcPr>
          <w:p w14:paraId="738A23C6" w14:textId="1E60F958" w:rsidR="006257E1" w:rsidRPr="005630C7" w:rsidRDefault="006257E1" w:rsidP="00214EBD">
            <w:pPr>
              <w:pStyle w:val="Tablecontent"/>
            </w:pPr>
            <w:r w:rsidRPr="005630C7">
              <w:t>HA</w:t>
            </w:r>
          </w:p>
        </w:tc>
        <w:tc>
          <w:tcPr>
            <w:tcW w:w="7075" w:type="dxa"/>
          </w:tcPr>
          <w:p w14:paraId="21D2379E" w14:textId="77777777" w:rsidR="006257E1" w:rsidRDefault="006257E1" w:rsidP="00214EBD">
            <w:pPr>
              <w:pStyle w:val="Tablecontent"/>
            </w:pPr>
            <w:r w:rsidRPr="00A452F2">
              <w:t xml:space="preserve">HA disabled. </w:t>
            </w:r>
          </w:p>
          <w:p w14:paraId="26175F05" w14:textId="23878A52" w:rsidR="006257E1" w:rsidRPr="00B110CB" w:rsidRDefault="006257E1" w:rsidP="00214EBD">
            <w:pPr>
              <w:pStyle w:val="Tablecontent"/>
            </w:pPr>
            <w:r w:rsidRPr="00A452F2">
              <w:t>Without high availability provided by the infrastructure, each application must protect itself from infrastructure failure.</w:t>
            </w:r>
          </w:p>
        </w:tc>
      </w:tr>
      <w:tr w:rsidR="006257E1" w14:paraId="6D189444" w14:textId="77777777" w:rsidTr="00616FA4">
        <w:tc>
          <w:tcPr>
            <w:tcW w:w="2383" w:type="dxa"/>
            <w:vMerge/>
            <w:shd w:val="clear" w:color="auto" w:fill="F2F2F2" w:themeFill="background1" w:themeFillShade="F2"/>
          </w:tcPr>
          <w:p w14:paraId="351E8ED9" w14:textId="77777777" w:rsidR="006257E1" w:rsidRPr="005630C7" w:rsidRDefault="006257E1" w:rsidP="00214EBD">
            <w:pPr>
              <w:pStyle w:val="Tablecontent"/>
            </w:pPr>
          </w:p>
        </w:tc>
        <w:tc>
          <w:tcPr>
            <w:tcW w:w="7075" w:type="dxa"/>
          </w:tcPr>
          <w:p w14:paraId="705AF93D" w14:textId="0A6D6B6E" w:rsidR="006257E1" w:rsidRPr="00A452F2" w:rsidRDefault="006257E1" w:rsidP="00214EBD">
            <w:pPr>
              <w:pStyle w:val="Tablecontent"/>
            </w:pPr>
            <w:r w:rsidRPr="00A452F2">
              <w:t>Clusters with Admission Control disabled. Reservation is respected only when Admission Control is enabled</w:t>
            </w:r>
          </w:p>
        </w:tc>
      </w:tr>
      <w:tr w:rsidR="006257E1" w14:paraId="0D91BCFC" w14:textId="77777777" w:rsidTr="00616FA4">
        <w:tc>
          <w:tcPr>
            <w:tcW w:w="2383" w:type="dxa"/>
            <w:vMerge/>
            <w:shd w:val="clear" w:color="auto" w:fill="F2F2F2" w:themeFill="background1" w:themeFillShade="F2"/>
          </w:tcPr>
          <w:p w14:paraId="452D424E" w14:textId="77777777" w:rsidR="006257E1" w:rsidRPr="005630C7" w:rsidRDefault="006257E1" w:rsidP="00214EBD">
            <w:pPr>
              <w:pStyle w:val="Tablecontent"/>
            </w:pPr>
          </w:p>
        </w:tc>
        <w:tc>
          <w:tcPr>
            <w:tcW w:w="7075" w:type="dxa"/>
          </w:tcPr>
          <w:p w14:paraId="745575B6" w14:textId="03916D83" w:rsidR="006257E1" w:rsidRPr="00A452F2" w:rsidRDefault="006257E1" w:rsidP="00214EBD">
            <w:pPr>
              <w:pStyle w:val="Tablecontent"/>
            </w:pPr>
            <w:r w:rsidRPr="00B110CB">
              <w:t>Cluster HA Failover %</w:t>
            </w:r>
            <w:r>
              <w:t>. Make sure this number matches your design.</w:t>
            </w:r>
          </w:p>
        </w:tc>
      </w:tr>
      <w:tr w:rsidR="006257E1" w14:paraId="68F84B2F" w14:textId="77777777" w:rsidTr="00616FA4">
        <w:tc>
          <w:tcPr>
            <w:tcW w:w="2383" w:type="dxa"/>
            <w:vMerge/>
            <w:shd w:val="clear" w:color="auto" w:fill="F2F2F2" w:themeFill="background1" w:themeFillShade="F2"/>
          </w:tcPr>
          <w:p w14:paraId="5D773CAD" w14:textId="77777777" w:rsidR="006257E1" w:rsidRPr="005630C7" w:rsidRDefault="006257E1" w:rsidP="00214EBD">
            <w:pPr>
              <w:pStyle w:val="Tablecontent"/>
            </w:pPr>
          </w:p>
        </w:tc>
        <w:tc>
          <w:tcPr>
            <w:tcW w:w="7075" w:type="dxa"/>
          </w:tcPr>
          <w:p w14:paraId="525329AC" w14:textId="77777777" w:rsidR="006257E1" w:rsidRDefault="006257E1" w:rsidP="00214EBD">
            <w:pPr>
              <w:pStyle w:val="Tablecontent"/>
            </w:pPr>
            <w:r>
              <w:t>Is there any VM with exception?</w:t>
            </w:r>
          </w:p>
          <w:p w14:paraId="425F9C34" w14:textId="5B72920F" w:rsidR="006257E1" w:rsidRPr="00B110CB" w:rsidRDefault="006257E1" w:rsidP="00214EBD">
            <w:pPr>
              <w:pStyle w:val="Tablecontent"/>
            </w:pPr>
            <w:r>
              <w:t>Overriding the cluster default complicates operations.</w:t>
            </w:r>
          </w:p>
        </w:tc>
      </w:tr>
      <w:tr w:rsidR="006257E1" w14:paraId="3D04FE92" w14:textId="77777777" w:rsidTr="00616FA4">
        <w:tc>
          <w:tcPr>
            <w:tcW w:w="2383" w:type="dxa"/>
            <w:vMerge w:val="restart"/>
            <w:shd w:val="clear" w:color="auto" w:fill="F2F2F2" w:themeFill="background1" w:themeFillShade="F2"/>
          </w:tcPr>
          <w:p w14:paraId="7E3ACB59" w14:textId="1058244E" w:rsidR="006257E1" w:rsidRPr="00B110CB" w:rsidRDefault="006257E1" w:rsidP="00214EBD">
            <w:pPr>
              <w:pStyle w:val="Tablecontent"/>
            </w:pPr>
            <w:r>
              <w:t>DRS</w:t>
            </w:r>
          </w:p>
        </w:tc>
        <w:tc>
          <w:tcPr>
            <w:tcW w:w="7075" w:type="dxa"/>
          </w:tcPr>
          <w:p w14:paraId="7EC1B2F1" w14:textId="77777777" w:rsidR="006257E1" w:rsidRDefault="006257E1" w:rsidP="00214EBD">
            <w:pPr>
              <w:pStyle w:val="Tablecontent"/>
            </w:pPr>
            <w:r w:rsidRPr="00A452F2">
              <w:t xml:space="preserve">DRS disabled. </w:t>
            </w:r>
          </w:p>
          <w:p w14:paraId="001B93E2" w14:textId="6233F819" w:rsidR="006257E1" w:rsidRPr="00B110CB" w:rsidRDefault="006257E1" w:rsidP="00214EBD">
            <w:pPr>
              <w:pStyle w:val="Tablecontent"/>
            </w:pPr>
            <w:r w:rsidRPr="00A452F2">
              <w:t>DRS focuses on performance and capacity, while HA focuses on availability. Without DRS, you must build a buffer on every ESXi host to cope with peak demand.</w:t>
            </w:r>
          </w:p>
        </w:tc>
      </w:tr>
      <w:tr w:rsidR="006257E1" w14:paraId="71E7F615" w14:textId="77777777" w:rsidTr="00616FA4">
        <w:tc>
          <w:tcPr>
            <w:tcW w:w="2383" w:type="dxa"/>
            <w:vMerge/>
            <w:shd w:val="clear" w:color="auto" w:fill="F2F2F2" w:themeFill="background1" w:themeFillShade="F2"/>
          </w:tcPr>
          <w:p w14:paraId="66A63E17" w14:textId="77777777" w:rsidR="006257E1" w:rsidRDefault="006257E1" w:rsidP="00214EBD">
            <w:pPr>
              <w:pStyle w:val="Tablecontent"/>
            </w:pPr>
          </w:p>
        </w:tc>
        <w:tc>
          <w:tcPr>
            <w:tcW w:w="7075" w:type="dxa"/>
          </w:tcPr>
          <w:p w14:paraId="52E57BF1" w14:textId="77777777" w:rsidR="006257E1" w:rsidRDefault="006257E1" w:rsidP="00214EBD">
            <w:pPr>
              <w:pStyle w:val="Tablecontent"/>
            </w:pPr>
            <w:r w:rsidRPr="00A452F2">
              <w:t xml:space="preserve">DRS set to manual. </w:t>
            </w:r>
          </w:p>
          <w:p w14:paraId="12A8D45F" w14:textId="2A7E85F3" w:rsidR="006257E1" w:rsidRPr="00A452F2" w:rsidRDefault="006257E1" w:rsidP="00214EBD">
            <w:pPr>
              <w:pStyle w:val="Tablecontent"/>
            </w:pPr>
            <w:r w:rsidRPr="00A452F2">
              <w:lastRenderedPageBreak/>
              <w:t>This means that DRS initiated vMotion does not take place unless it is manually approved by administrator. Since DRS calculates every five minutes, your quick approval is required to prevent a change of condition</w:t>
            </w:r>
            <w:r>
              <w:t xml:space="preserve">. </w:t>
            </w:r>
          </w:p>
        </w:tc>
      </w:tr>
      <w:tr w:rsidR="006257E1" w14:paraId="76094DB1" w14:textId="77777777" w:rsidTr="00616FA4">
        <w:tc>
          <w:tcPr>
            <w:tcW w:w="2383" w:type="dxa"/>
            <w:vMerge/>
            <w:shd w:val="clear" w:color="auto" w:fill="F2F2F2" w:themeFill="background1" w:themeFillShade="F2"/>
          </w:tcPr>
          <w:p w14:paraId="405A0C07" w14:textId="77777777" w:rsidR="006257E1" w:rsidRDefault="006257E1" w:rsidP="00214EBD">
            <w:pPr>
              <w:pStyle w:val="Tablecontent"/>
            </w:pPr>
          </w:p>
        </w:tc>
        <w:tc>
          <w:tcPr>
            <w:tcW w:w="7075" w:type="dxa"/>
          </w:tcPr>
          <w:p w14:paraId="598C4A40" w14:textId="7C6A2F7E" w:rsidR="006257E1" w:rsidRPr="00A452F2" w:rsidRDefault="006257E1" w:rsidP="00214EBD">
            <w:pPr>
              <w:pStyle w:val="Tablecontent"/>
            </w:pPr>
            <w:r w:rsidRPr="001D2C0A">
              <w:t xml:space="preserve">Cluster </w:t>
            </w:r>
            <w:r>
              <w:t xml:space="preserve">with </w:t>
            </w:r>
            <w:r w:rsidRPr="001D2C0A">
              <w:t>EVC Mode</w:t>
            </w:r>
            <w:r>
              <w:t xml:space="preserve"> means it’s not able to take advantage of the newer capabilities.</w:t>
            </w:r>
          </w:p>
        </w:tc>
      </w:tr>
      <w:tr w:rsidR="006257E1" w14:paraId="149A0D01" w14:textId="77777777" w:rsidTr="00616FA4">
        <w:tc>
          <w:tcPr>
            <w:tcW w:w="2383" w:type="dxa"/>
            <w:vMerge/>
            <w:shd w:val="clear" w:color="auto" w:fill="F2F2F2" w:themeFill="background1" w:themeFillShade="F2"/>
          </w:tcPr>
          <w:p w14:paraId="4736565B" w14:textId="77777777" w:rsidR="006257E1" w:rsidRDefault="006257E1" w:rsidP="00214EBD">
            <w:pPr>
              <w:pStyle w:val="Tablecontent"/>
            </w:pPr>
          </w:p>
        </w:tc>
        <w:tc>
          <w:tcPr>
            <w:tcW w:w="7075" w:type="dxa"/>
          </w:tcPr>
          <w:p w14:paraId="0A9BC325" w14:textId="0DF8BBF2" w:rsidR="006257E1" w:rsidRPr="00A452F2" w:rsidRDefault="006257E1" w:rsidP="00214EBD">
            <w:pPr>
              <w:pStyle w:val="Tablecontent"/>
            </w:pPr>
            <w:r w:rsidRPr="001D2C0A">
              <w:t>Automation Level</w:t>
            </w:r>
            <w:r>
              <w:t>. Ensure this meets the requirements of that cluster</w:t>
            </w:r>
          </w:p>
        </w:tc>
      </w:tr>
      <w:tr w:rsidR="006257E1" w14:paraId="62CD43EA" w14:textId="77777777" w:rsidTr="00616FA4">
        <w:tc>
          <w:tcPr>
            <w:tcW w:w="2383" w:type="dxa"/>
            <w:vMerge/>
            <w:shd w:val="clear" w:color="auto" w:fill="F2F2F2" w:themeFill="background1" w:themeFillShade="F2"/>
          </w:tcPr>
          <w:p w14:paraId="2A5D61DE" w14:textId="77777777" w:rsidR="006257E1" w:rsidRDefault="006257E1" w:rsidP="00214EBD">
            <w:pPr>
              <w:pStyle w:val="Tablecontent"/>
            </w:pPr>
          </w:p>
        </w:tc>
        <w:tc>
          <w:tcPr>
            <w:tcW w:w="7075" w:type="dxa"/>
          </w:tcPr>
          <w:p w14:paraId="1628B92B" w14:textId="77777777" w:rsidR="006257E1" w:rsidRDefault="006257E1" w:rsidP="00214EBD">
            <w:pPr>
              <w:pStyle w:val="Tablecontent"/>
            </w:pPr>
            <w:r>
              <w:t>Is there any VM with exception?</w:t>
            </w:r>
          </w:p>
          <w:p w14:paraId="5B804468" w14:textId="10D46256" w:rsidR="006257E1" w:rsidRPr="001D2C0A" w:rsidRDefault="006257E1" w:rsidP="00214EBD">
            <w:pPr>
              <w:pStyle w:val="Tablecontent"/>
            </w:pPr>
            <w:r>
              <w:t xml:space="preserve">Overriding the cluster default complicates operations. </w:t>
            </w:r>
          </w:p>
        </w:tc>
      </w:tr>
      <w:tr w:rsidR="005278F7" w14:paraId="45EA186C" w14:textId="77777777" w:rsidTr="00616FA4">
        <w:tc>
          <w:tcPr>
            <w:tcW w:w="2383" w:type="dxa"/>
            <w:shd w:val="clear" w:color="auto" w:fill="F2F2F2" w:themeFill="background1" w:themeFillShade="F2"/>
          </w:tcPr>
          <w:p w14:paraId="690C208B" w14:textId="7D9118FA" w:rsidR="005278F7" w:rsidRPr="001D2C0A" w:rsidRDefault="005278F7" w:rsidP="00214EBD">
            <w:pPr>
              <w:pStyle w:val="Tablecontent"/>
            </w:pPr>
            <w:r>
              <w:t>DPM</w:t>
            </w:r>
          </w:p>
        </w:tc>
        <w:tc>
          <w:tcPr>
            <w:tcW w:w="7075" w:type="dxa"/>
          </w:tcPr>
          <w:p w14:paraId="1149590E" w14:textId="0120B38E" w:rsidR="005278F7" w:rsidRDefault="00D41D08" w:rsidP="00214EBD">
            <w:pPr>
              <w:pStyle w:val="Tablecontent"/>
              <w:rPr>
                <w:lang w:val="en-GB" w:eastAsia="en-SG"/>
              </w:rPr>
            </w:pPr>
            <w:r>
              <w:t>Are the settings matching your expectation?</w:t>
            </w:r>
          </w:p>
        </w:tc>
      </w:tr>
    </w:tbl>
    <w:p w14:paraId="4069768E" w14:textId="399A34EC" w:rsidR="001F0508" w:rsidRDefault="001F0508" w:rsidP="00214EBD">
      <w:pPr>
        <w:pStyle w:val="Heading6"/>
      </w:pPr>
      <w:r>
        <w:t>ESXi Consistency</w:t>
      </w:r>
    </w:p>
    <w:p w14:paraId="74FD6AE5" w14:textId="77777777" w:rsidR="004544C3" w:rsidRDefault="004544C3" w:rsidP="004544C3">
      <w:bookmarkStart w:id="40" w:name="_Hlk177905295"/>
      <w:r>
        <w:t>C</w:t>
      </w:r>
      <w:r w:rsidRPr="00A452F2">
        <w:t xml:space="preserve">onsistency matters. </w:t>
      </w:r>
      <w:r>
        <w:t>Check at least the following settings are identical:</w:t>
      </w:r>
    </w:p>
    <w:p w14:paraId="2D8E42B0" w14:textId="62DFB875" w:rsidR="004544C3" w:rsidRPr="004544C3" w:rsidRDefault="004544C3" w:rsidP="004544C3">
      <w:pPr>
        <w:pStyle w:val="Bullet"/>
        <w:rPr>
          <w:lang w:val="en-GB"/>
        </w:rPr>
      </w:pPr>
      <w:r>
        <w:t xml:space="preserve">CPU model, generation and frequency. </w:t>
      </w:r>
    </w:p>
    <w:p w14:paraId="54B992F1" w14:textId="06CBE56A" w:rsidR="004544C3" w:rsidRDefault="004544C3" w:rsidP="004544C3">
      <w:pPr>
        <w:pStyle w:val="Bullet"/>
        <w:rPr>
          <w:lang w:val="en-GB"/>
        </w:rPr>
      </w:pPr>
      <w:r>
        <w:rPr>
          <w:lang w:val="en-GB"/>
        </w:rPr>
        <w:t>Memory size and speed</w:t>
      </w:r>
    </w:p>
    <w:p w14:paraId="52B8C83C" w14:textId="77777777" w:rsidR="004544C3" w:rsidRPr="00A452F2" w:rsidRDefault="004544C3" w:rsidP="004544C3">
      <w:pPr>
        <w:pStyle w:val="Bullet"/>
      </w:pPr>
      <w:hyperlink r:id="rId210" w:history="1">
        <w:r w:rsidRPr="00B90594">
          <w:rPr>
            <w:rStyle w:val="Hyperlink"/>
          </w:rPr>
          <w:t>BIOS</w:t>
        </w:r>
      </w:hyperlink>
      <w:r w:rsidRPr="00A452F2">
        <w:t xml:space="preserve"> version and ESXi versions.</w:t>
      </w:r>
    </w:p>
    <w:p w14:paraId="15E679DF" w14:textId="77777777" w:rsidR="004544C3" w:rsidRPr="00A452F2" w:rsidRDefault="004544C3" w:rsidP="004544C3">
      <w:pPr>
        <w:pStyle w:val="Bullet"/>
      </w:pPr>
      <w:r w:rsidRPr="00A452F2">
        <w:t>BIOS Power Management</w:t>
      </w:r>
      <w:r>
        <w:t xml:space="preserve"> and </w:t>
      </w:r>
      <w:r w:rsidRPr="00A452F2">
        <w:t xml:space="preserve">ESXi Power Management. </w:t>
      </w:r>
    </w:p>
    <w:p w14:paraId="4ACEFADA" w14:textId="3EA42367" w:rsidR="004544C3" w:rsidRPr="004544C3" w:rsidRDefault="004544C3" w:rsidP="003A3FDE">
      <w:pPr>
        <w:pStyle w:val="Bullet"/>
        <w:rPr>
          <w:lang w:val="en-GB"/>
        </w:rPr>
      </w:pPr>
      <w:r w:rsidRPr="00A452F2">
        <w:t>ESXi Storage Path. Ensure that the number of paths and the path policies are identical.</w:t>
      </w:r>
    </w:p>
    <w:p w14:paraId="64D8D73E" w14:textId="146B5F31" w:rsidR="004544C3" w:rsidRPr="004544C3" w:rsidRDefault="004544C3" w:rsidP="003A3FDE">
      <w:pPr>
        <w:pStyle w:val="Bullet"/>
        <w:rPr>
          <w:lang w:val="en-GB"/>
        </w:rPr>
      </w:pPr>
      <w:r>
        <w:t>All the hardware drivers and firmware</w:t>
      </w:r>
    </w:p>
    <w:bookmarkEnd w:id="40"/>
    <w:p w14:paraId="1FA66E27" w14:textId="77777777" w:rsidR="001F0508" w:rsidRPr="001F0508" w:rsidRDefault="001F0508" w:rsidP="00214EBD">
      <w:pPr>
        <w:rPr>
          <w:lang w:val="en-GB"/>
        </w:rPr>
      </w:pPr>
      <w:r w:rsidRPr="001F0508">
        <w:rPr>
          <w:lang w:val="en-GB"/>
        </w:rPr>
        <w:t>Putting host devices in a consistent bus or slot for a particular type (vendor/model) facilitates automated installation and configuration, and makes administration and troubleshooting easier.</w:t>
      </w:r>
    </w:p>
    <w:p w14:paraId="180D090E" w14:textId="77777777" w:rsidR="00462AAD" w:rsidRDefault="00462AAD" w:rsidP="00462AAD">
      <w:pPr>
        <w:pStyle w:val="Heading6"/>
      </w:pPr>
      <w:r>
        <w:t>vSphere Cluster Variation</w:t>
      </w:r>
    </w:p>
    <w:p w14:paraId="472127AA" w14:textId="53753280" w:rsidR="00462AAD" w:rsidRDefault="00462AAD" w:rsidP="00462AAD">
      <w:pPr>
        <w:rPr>
          <w:lang w:val="en-GB"/>
        </w:rPr>
      </w:pPr>
      <w:r>
        <w:rPr>
          <w:lang w:val="en-GB"/>
        </w:rPr>
        <w:t xml:space="preserve">There are sizable differences in the variants. </w:t>
      </w:r>
    </w:p>
    <w:p w14:paraId="5DFB8CD5" w14:textId="77777777" w:rsidR="00462AAD" w:rsidRPr="00EA4EB9" w:rsidRDefault="00462AAD" w:rsidP="00462AA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3"/>
        <w:gridCol w:w="7115"/>
      </w:tblGrid>
      <w:tr w:rsidR="00462AAD" w:rsidRPr="005278F7" w14:paraId="1DBCC31E" w14:textId="77777777" w:rsidTr="00E457F6">
        <w:tc>
          <w:tcPr>
            <w:tcW w:w="2343" w:type="dxa"/>
            <w:shd w:val="clear" w:color="auto" w:fill="F2F2F2" w:themeFill="background1" w:themeFillShade="F2"/>
          </w:tcPr>
          <w:p w14:paraId="1656ACAF" w14:textId="77777777" w:rsidR="00462AAD" w:rsidRDefault="00462AAD" w:rsidP="00E457F6">
            <w:pPr>
              <w:pStyle w:val="Tablecontent"/>
              <w:rPr>
                <w:lang w:val="en-SG" w:eastAsia="en-GB"/>
              </w:rPr>
            </w:pPr>
            <w:r>
              <w:rPr>
                <w:lang w:val="en-SG" w:eastAsia="en-GB"/>
              </w:rPr>
              <w:t>Sub-cluster</w:t>
            </w:r>
          </w:p>
        </w:tc>
        <w:tc>
          <w:tcPr>
            <w:tcW w:w="7115" w:type="dxa"/>
          </w:tcPr>
          <w:p w14:paraId="162B7F3B" w14:textId="77777777" w:rsidR="00462AAD" w:rsidRPr="005278F7" w:rsidRDefault="00462AAD" w:rsidP="00E457F6">
            <w:pPr>
              <w:pStyle w:val="Tablecontent"/>
            </w:pPr>
            <w:r>
              <w:t>Sub-cluster technique, such as V</w:t>
            </w:r>
            <w:r w:rsidRPr="001D2C0A">
              <w:t>M to Host affinity</w:t>
            </w:r>
            <w:r>
              <w:t xml:space="preserve"> creates operational complexity. It can result in performance problem despite sufficient capacity.</w:t>
            </w:r>
          </w:p>
        </w:tc>
      </w:tr>
      <w:tr w:rsidR="00462AAD" w14:paraId="3B225289" w14:textId="77777777" w:rsidTr="00E457F6">
        <w:tc>
          <w:tcPr>
            <w:tcW w:w="2343" w:type="dxa"/>
            <w:vMerge w:val="restart"/>
            <w:shd w:val="clear" w:color="auto" w:fill="F2F2F2" w:themeFill="background1" w:themeFillShade="F2"/>
          </w:tcPr>
          <w:p w14:paraId="6D9610B7" w14:textId="77777777" w:rsidR="00462AAD" w:rsidRDefault="00462AAD" w:rsidP="00E457F6">
            <w:pPr>
              <w:pStyle w:val="Tablecontent"/>
            </w:pPr>
            <w:r>
              <w:t>Small Cluster</w:t>
            </w:r>
          </w:p>
        </w:tc>
        <w:tc>
          <w:tcPr>
            <w:tcW w:w="7115" w:type="dxa"/>
          </w:tcPr>
          <w:p w14:paraId="310C2CE0" w14:textId="77777777" w:rsidR="00462AAD" w:rsidRPr="001D2C0A" w:rsidRDefault="00462AAD" w:rsidP="00E457F6">
            <w:pPr>
              <w:pStyle w:val="Tablecontent"/>
            </w:pPr>
            <w:r w:rsidRPr="00A452F2">
              <w:rPr>
                <w:lang w:val="en-GB" w:eastAsia="en-SG"/>
              </w:rPr>
              <w:t>A small cluster has a higher HA overhead when compared to a large one. For example, a three-node cluster has 33% overhead while a 10-node cluster has 10%. For vSAN, a low number of hosts limits the availability option. Your choice of FTT is relatively more limited.</w:t>
            </w:r>
          </w:p>
        </w:tc>
      </w:tr>
      <w:tr w:rsidR="00462AAD" w14:paraId="768ABFB5" w14:textId="77777777" w:rsidTr="00E457F6">
        <w:tc>
          <w:tcPr>
            <w:tcW w:w="2343" w:type="dxa"/>
            <w:vMerge/>
            <w:shd w:val="clear" w:color="auto" w:fill="F2F2F2" w:themeFill="background1" w:themeFillShade="F2"/>
          </w:tcPr>
          <w:p w14:paraId="2EC51E59" w14:textId="77777777" w:rsidR="00462AAD" w:rsidRDefault="00462AAD" w:rsidP="00E457F6">
            <w:pPr>
              <w:pStyle w:val="Tablecontent"/>
            </w:pPr>
          </w:p>
        </w:tc>
        <w:tc>
          <w:tcPr>
            <w:tcW w:w="7115" w:type="dxa"/>
          </w:tcPr>
          <w:p w14:paraId="5B2A083C" w14:textId="77777777" w:rsidR="00462AAD" w:rsidRPr="00A452F2" w:rsidRDefault="00462AAD" w:rsidP="00E457F6">
            <w:pPr>
              <w:pStyle w:val="Tablecontent"/>
              <w:rPr>
                <w:lang w:val="en-GB" w:eastAsia="en-SG"/>
              </w:rPr>
            </w:pPr>
            <w:r>
              <w:rPr>
                <w:lang w:val="en-GB" w:eastAsia="en-SG"/>
              </w:rPr>
              <w:t xml:space="preserve">High number of </w:t>
            </w:r>
            <w:r w:rsidRPr="00A452F2">
              <w:rPr>
                <w:lang w:val="en-GB" w:eastAsia="en-SG"/>
              </w:rPr>
              <w:t xml:space="preserve">small clusters result in silos of resources. </w:t>
            </w:r>
          </w:p>
        </w:tc>
      </w:tr>
      <w:tr w:rsidR="00462AAD" w14:paraId="274281DC" w14:textId="77777777" w:rsidTr="00E457F6">
        <w:tc>
          <w:tcPr>
            <w:tcW w:w="2343" w:type="dxa"/>
            <w:vMerge w:val="restart"/>
            <w:shd w:val="clear" w:color="auto" w:fill="F2F2F2" w:themeFill="background1" w:themeFillShade="F2"/>
          </w:tcPr>
          <w:p w14:paraId="43E981C2" w14:textId="77777777" w:rsidR="00462AAD" w:rsidRDefault="00462AAD" w:rsidP="00E457F6">
            <w:pPr>
              <w:pStyle w:val="Tablecontent"/>
            </w:pPr>
            <w:r>
              <w:t>Large Cluster</w:t>
            </w:r>
          </w:p>
        </w:tc>
        <w:tc>
          <w:tcPr>
            <w:tcW w:w="7115" w:type="dxa"/>
          </w:tcPr>
          <w:p w14:paraId="7023C4D1" w14:textId="77777777" w:rsidR="00462AAD" w:rsidRPr="001D2C0A" w:rsidRDefault="00462AAD" w:rsidP="00E457F6">
            <w:pPr>
              <w:pStyle w:val="Tablecontent"/>
            </w:pPr>
            <w:r>
              <w:t>They can have higher redundancy. Instead of 3 clusters with 6+1 each, you can have 1 large cluster with 18+2. You have 1 ESXi host while providing higher redundancy.</w:t>
            </w:r>
          </w:p>
        </w:tc>
      </w:tr>
      <w:tr w:rsidR="00462AAD" w14:paraId="4D059A78" w14:textId="77777777" w:rsidTr="00E457F6">
        <w:tc>
          <w:tcPr>
            <w:tcW w:w="2343" w:type="dxa"/>
            <w:vMerge/>
            <w:shd w:val="clear" w:color="auto" w:fill="F2F2F2" w:themeFill="background1" w:themeFillShade="F2"/>
          </w:tcPr>
          <w:p w14:paraId="3D7C992F" w14:textId="77777777" w:rsidR="00462AAD" w:rsidRDefault="00462AAD" w:rsidP="00E457F6">
            <w:pPr>
              <w:pStyle w:val="Tablecontent"/>
            </w:pPr>
          </w:p>
        </w:tc>
        <w:tc>
          <w:tcPr>
            <w:tcW w:w="7115" w:type="dxa"/>
          </w:tcPr>
          <w:p w14:paraId="700D65C1" w14:textId="77777777" w:rsidR="00462AAD" w:rsidRDefault="00462AAD" w:rsidP="00E457F6">
            <w:pPr>
              <w:pStyle w:val="Tablecontent"/>
            </w:pPr>
            <w:r>
              <w:t xml:space="preserve">Cluster with </w:t>
            </w:r>
            <w:r w:rsidRPr="001D2C0A">
              <w:t>32 nodes or more</w:t>
            </w:r>
            <w:r>
              <w:t>. Large clusters are harder to operate</w:t>
            </w:r>
          </w:p>
        </w:tc>
      </w:tr>
      <w:tr w:rsidR="00462AAD" w14:paraId="20E6185F" w14:textId="77777777" w:rsidTr="00E457F6">
        <w:tc>
          <w:tcPr>
            <w:tcW w:w="2343" w:type="dxa"/>
            <w:shd w:val="clear" w:color="auto" w:fill="F2F2F2" w:themeFill="background1" w:themeFillShade="F2"/>
          </w:tcPr>
          <w:p w14:paraId="6B03C316" w14:textId="77777777" w:rsidR="00462AAD" w:rsidRDefault="00462AAD" w:rsidP="00E457F6">
            <w:pPr>
              <w:pStyle w:val="Tablecontent"/>
            </w:pPr>
            <w:r>
              <w:t>vSAN</w:t>
            </w:r>
          </w:p>
        </w:tc>
        <w:tc>
          <w:tcPr>
            <w:tcW w:w="7115" w:type="dxa"/>
          </w:tcPr>
          <w:p w14:paraId="0A600680" w14:textId="77777777" w:rsidR="00462AAD" w:rsidRDefault="00462AAD" w:rsidP="00E457F6">
            <w:pPr>
              <w:pStyle w:val="Tablecontent"/>
            </w:pPr>
            <w:r>
              <w:t>It imposes addiitonal consideration, such as a VM will have both compute host and storage host.</w:t>
            </w:r>
          </w:p>
        </w:tc>
      </w:tr>
    </w:tbl>
    <w:p w14:paraId="3641AD02" w14:textId="77777777" w:rsidR="00462AAD" w:rsidRDefault="00462AAD" w:rsidP="00462AAD">
      <w:pPr>
        <w:pStyle w:val="BeforeTable"/>
      </w:pPr>
    </w:p>
    <w:p w14:paraId="1096FDEC" w14:textId="77777777" w:rsidR="00462AAD" w:rsidRDefault="00462AAD" w:rsidP="00462AAD">
      <w:r>
        <w:t>You can combile or integrate multiple clusters. There are 3 possible variants:</w:t>
      </w:r>
    </w:p>
    <w:p w14:paraId="0B97F232" w14:textId="77777777" w:rsidR="00462AAD" w:rsidRDefault="00462AAD" w:rsidP="00462AA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3"/>
        <w:gridCol w:w="7115"/>
      </w:tblGrid>
      <w:tr w:rsidR="00462AAD" w14:paraId="2D3BC8F6" w14:textId="77777777" w:rsidTr="00E457F6">
        <w:tc>
          <w:tcPr>
            <w:tcW w:w="2343" w:type="dxa"/>
            <w:shd w:val="clear" w:color="auto" w:fill="F2F2F2" w:themeFill="background1" w:themeFillShade="F2"/>
          </w:tcPr>
          <w:p w14:paraId="5F332920" w14:textId="77777777" w:rsidR="00462AAD" w:rsidRDefault="00462AAD" w:rsidP="00E457F6">
            <w:pPr>
              <w:pStyle w:val="Tablecontent"/>
            </w:pPr>
            <w:r>
              <w:t>Multi-Cluster</w:t>
            </w:r>
          </w:p>
        </w:tc>
        <w:tc>
          <w:tcPr>
            <w:tcW w:w="7115" w:type="dxa"/>
          </w:tcPr>
          <w:p w14:paraId="48BD9CF9" w14:textId="77777777" w:rsidR="00462AAD" w:rsidRDefault="00462AAD" w:rsidP="00E457F6">
            <w:pPr>
              <w:pStyle w:val="Tablecontent"/>
            </w:pPr>
            <w:r>
              <w:t>A group of clusters operating as one large cluster. Each member still has their own capacity remaining calculation, but they can balance between members.</w:t>
            </w:r>
          </w:p>
        </w:tc>
      </w:tr>
      <w:tr w:rsidR="00462AAD" w14:paraId="5D5806FE" w14:textId="77777777" w:rsidTr="00E457F6">
        <w:tc>
          <w:tcPr>
            <w:tcW w:w="2343" w:type="dxa"/>
            <w:shd w:val="clear" w:color="auto" w:fill="F2F2F2" w:themeFill="background1" w:themeFillShade="F2"/>
          </w:tcPr>
          <w:p w14:paraId="69994A4D" w14:textId="77777777" w:rsidR="00462AAD" w:rsidRDefault="00462AAD" w:rsidP="00E457F6">
            <w:pPr>
              <w:pStyle w:val="Tablecontent"/>
            </w:pPr>
            <w:r>
              <w:lastRenderedPageBreak/>
              <w:t xml:space="preserve">Stretched Cluster </w:t>
            </w:r>
          </w:p>
        </w:tc>
        <w:tc>
          <w:tcPr>
            <w:tcW w:w="7115" w:type="dxa"/>
          </w:tcPr>
          <w:p w14:paraId="38C44A02" w14:textId="77777777" w:rsidR="00462AAD" w:rsidRDefault="00462AAD" w:rsidP="00E457F6">
            <w:pPr>
              <w:pStyle w:val="Tablecontent"/>
            </w:pPr>
            <w:r w:rsidRPr="001D2C0A">
              <w:t>Stretched</w:t>
            </w:r>
            <w:r>
              <w:t xml:space="preserve"> Cluster is more complex than traditional cluster. They provide Disaster Avoidance (DA), not Disaster Recovery (DR). Having a DA does not remove the requirements for DR.</w:t>
            </w:r>
          </w:p>
        </w:tc>
      </w:tr>
      <w:tr w:rsidR="00462AAD" w:rsidRPr="001D2C0A" w14:paraId="05D71A2E" w14:textId="77777777" w:rsidTr="00E457F6">
        <w:tc>
          <w:tcPr>
            <w:tcW w:w="2343" w:type="dxa"/>
            <w:shd w:val="clear" w:color="auto" w:fill="F2F2F2" w:themeFill="background1" w:themeFillShade="F2"/>
          </w:tcPr>
          <w:p w14:paraId="15111711" w14:textId="77777777" w:rsidR="00462AAD" w:rsidRDefault="00462AAD" w:rsidP="00E457F6">
            <w:pPr>
              <w:pStyle w:val="Tablecontent"/>
            </w:pPr>
            <w:r>
              <w:t>SRM Cluster</w:t>
            </w:r>
          </w:p>
        </w:tc>
        <w:tc>
          <w:tcPr>
            <w:tcW w:w="7115" w:type="dxa"/>
          </w:tcPr>
          <w:p w14:paraId="4BAEA404" w14:textId="77777777" w:rsidR="00462AAD" w:rsidRPr="001D2C0A" w:rsidRDefault="00462AAD" w:rsidP="00E457F6">
            <w:pPr>
              <w:pStyle w:val="Tablecontent"/>
            </w:pPr>
            <w:r>
              <w:t>Cluster integrated with Site Recovery Manager introduces complexity in capacity management as the protected VMs need to be accounted for.</w:t>
            </w:r>
          </w:p>
        </w:tc>
      </w:tr>
    </w:tbl>
    <w:p w14:paraId="5010DBDB" w14:textId="396A50E4" w:rsidR="00E90604" w:rsidRDefault="001F5485" w:rsidP="002113A7">
      <w:pPr>
        <w:pStyle w:val="Heading4"/>
      </w:pPr>
      <w:r>
        <w:t>Storage</w:t>
      </w:r>
    </w:p>
    <w:p w14:paraId="19D4D79B" w14:textId="0D22AF08" w:rsidR="00630587" w:rsidRDefault="00B82F00" w:rsidP="00214EBD">
      <w:pPr>
        <w:rPr>
          <w:lang w:val="en-GB" w:eastAsia="en-SG"/>
        </w:rPr>
      </w:pPr>
      <w:r>
        <w:rPr>
          <w:lang w:val="en-GB" w:eastAsia="en-SG"/>
        </w:rPr>
        <w:t>This cover</w:t>
      </w:r>
      <w:r w:rsidR="00630587">
        <w:rPr>
          <w:lang w:val="en-GB" w:eastAsia="en-SG"/>
        </w:rPr>
        <w:t>s</w:t>
      </w:r>
      <w:r>
        <w:rPr>
          <w:lang w:val="en-GB" w:eastAsia="en-SG"/>
        </w:rPr>
        <w:t xml:space="preserve"> all </w:t>
      </w:r>
      <w:r w:rsidR="00630587">
        <w:rPr>
          <w:lang w:val="en-GB" w:eastAsia="en-SG"/>
        </w:rPr>
        <w:t xml:space="preserve">storage </w:t>
      </w:r>
      <w:r>
        <w:rPr>
          <w:lang w:val="en-GB" w:eastAsia="en-SG"/>
        </w:rPr>
        <w:t>component</w:t>
      </w:r>
      <w:r w:rsidR="00630587">
        <w:rPr>
          <w:lang w:val="en-GB" w:eastAsia="en-SG"/>
        </w:rPr>
        <w:t>s</w:t>
      </w:r>
      <w:r>
        <w:rPr>
          <w:lang w:val="en-GB" w:eastAsia="en-SG"/>
        </w:rPr>
        <w:t xml:space="preserve"> of VCF</w:t>
      </w:r>
      <w:r w:rsidR="00630587">
        <w:rPr>
          <w:lang w:val="en-GB" w:eastAsia="en-SG"/>
        </w:rPr>
        <w:t>, such as d</w:t>
      </w:r>
      <w:r w:rsidR="00630587">
        <w:t>atastore</w:t>
      </w:r>
      <w:r w:rsidR="00630587">
        <w:rPr>
          <w:lang w:val="en-GB" w:eastAsia="en-SG"/>
        </w:rPr>
        <w:t>, d</w:t>
      </w:r>
      <w:r w:rsidR="00630587">
        <w:t>atastore</w:t>
      </w:r>
      <w:r w:rsidR="00630587">
        <w:rPr>
          <w:lang w:val="en-GB" w:eastAsia="en-SG"/>
        </w:rPr>
        <w:t xml:space="preserve"> cluster, RDM, vVOL, vSAN, physical storage array, and general storage settings you need to check.</w:t>
      </w:r>
    </w:p>
    <w:p w14:paraId="5DA91EA2" w14:textId="2FD502B0" w:rsidR="00B82F00" w:rsidRDefault="00B82F00" w:rsidP="00214EBD">
      <w:pPr>
        <w:rPr>
          <w:lang w:val="en-GB" w:eastAsia="en-SG"/>
        </w:rPr>
      </w:pPr>
      <w:r>
        <w:rPr>
          <w:lang w:val="en-GB" w:eastAsia="en-SG"/>
        </w:rPr>
        <w:t>They are put together here to facilitate discussion with storage team.</w:t>
      </w:r>
    </w:p>
    <w:p w14:paraId="087C79AF" w14:textId="77777777" w:rsidR="00F46D19" w:rsidRPr="005D7E81" w:rsidRDefault="00F46D19" w:rsidP="00F46D19">
      <w:pPr>
        <w:pStyle w:val="Tablecontent"/>
      </w:pPr>
      <w:r w:rsidRPr="005D7E81">
        <w:t>Too many variants of storage architecture: VMFS, NFS, FC VMFS, iSCSI VMFS, vSAN, vVOL, physical RDM, virtual RDM.</w:t>
      </w:r>
    </w:p>
    <w:p w14:paraId="75BDDDFA" w14:textId="2A54D0D1" w:rsidR="00F46D19" w:rsidRDefault="00F46D19" w:rsidP="00F46D19">
      <w:pPr>
        <w:rPr>
          <w:lang w:val="en-GB" w:eastAsia="en-SG"/>
        </w:rPr>
      </w:pPr>
      <w:r w:rsidRPr="005D7E81">
        <w:t>While each architecture has their unique fit for purpose, take note that each requires expertise on performance, security, availability, upgrade. There is a cost as you need to keep up with the technology, and risk that you overlook</w:t>
      </w:r>
    </w:p>
    <w:p w14:paraId="45AD2F27" w14:textId="007BF252" w:rsidR="00B82F00" w:rsidRPr="00693B9E" w:rsidRDefault="00B82F00" w:rsidP="002113A7">
      <w:pPr>
        <w:pStyle w:val="Heading5"/>
      </w:pPr>
      <w:r>
        <w:t>Datastore</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75"/>
        <w:gridCol w:w="7083"/>
      </w:tblGrid>
      <w:tr w:rsidR="008F6A73" w14:paraId="69001C75" w14:textId="77777777" w:rsidTr="00B821D3">
        <w:tc>
          <w:tcPr>
            <w:tcW w:w="2375" w:type="dxa"/>
            <w:shd w:val="clear" w:color="auto" w:fill="F2F2F2" w:themeFill="background1" w:themeFillShade="F2"/>
          </w:tcPr>
          <w:p w14:paraId="3C7847AA" w14:textId="41832EB6" w:rsidR="008F6A73" w:rsidRDefault="008F6A73" w:rsidP="008F6A73">
            <w:pPr>
              <w:pStyle w:val="Tablecontent"/>
              <w:rPr>
                <w:rFonts w:eastAsiaTheme="minorHAnsi"/>
                <w:lang w:val="en-SG" w:eastAsia="en-GB"/>
              </w:rPr>
            </w:pPr>
            <w:r>
              <w:t>Version</w:t>
            </w:r>
          </w:p>
        </w:tc>
        <w:tc>
          <w:tcPr>
            <w:tcW w:w="7083" w:type="dxa"/>
          </w:tcPr>
          <w:p w14:paraId="6D6223B1" w14:textId="42BB3BB1" w:rsidR="008F6A73" w:rsidRDefault="008F6A73" w:rsidP="008F6A73">
            <w:pPr>
              <w:pStyle w:val="Tablecontent"/>
            </w:pPr>
            <w:r>
              <w:t xml:space="preserve">Are there outdated VMFS or NFS version? </w:t>
            </w:r>
          </w:p>
        </w:tc>
      </w:tr>
      <w:tr w:rsidR="008F6A73" w14:paraId="49AC6D90" w14:textId="77777777" w:rsidTr="00B821D3">
        <w:tc>
          <w:tcPr>
            <w:tcW w:w="2375" w:type="dxa"/>
            <w:shd w:val="clear" w:color="auto" w:fill="F2F2F2" w:themeFill="background1" w:themeFillShade="F2"/>
          </w:tcPr>
          <w:p w14:paraId="1FF6C84E" w14:textId="77777777" w:rsidR="008F6A73" w:rsidRPr="00EA5F90" w:rsidRDefault="008F6A73" w:rsidP="008F6A73">
            <w:pPr>
              <w:pStyle w:val="Tablecontent"/>
            </w:pPr>
            <w:r>
              <w:rPr>
                <w:rFonts w:eastAsiaTheme="minorHAnsi"/>
                <w:lang w:val="en-SG" w:eastAsia="en-GB"/>
              </w:rPr>
              <w:t>Local datastore</w:t>
            </w:r>
          </w:p>
        </w:tc>
        <w:tc>
          <w:tcPr>
            <w:tcW w:w="7083" w:type="dxa"/>
          </w:tcPr>
          <w:p w14:paraId="596F29B5" w14:textId="77777777" w:rsidR="008F6A73" w:rsidRDefault="008F6A73" w:rsidP="008F6A73">
            <w:pPr>
              <w:pStyle w:val="Tablecontent"/>
            </w:pPr>
            <w:r>
              <w:t>Are they any VM running on local datastores? These should be limited to agent VM or VM that do not need vMotion and backup. Backing up from a slow storage can cause performance problem to the VM as the local disk may not be able to serve both.</w:t>
            </w:r>
          </w:p>
          <w:p w14:paraId="189FE8A3" w14:textId="77777777" w:rsidR="008F6A73" w:rsidRDefault="008F6A73" w:rsidP="008F6A73">
            <w:pPr>
              <w:pStyle w:val="Tablecontent"/>
            </w:pPr>
            <w:r>
              <w:t>It’s not a place you put back up as you can forget.</w:t>
            </w:r>
          </w:p>
        </w:tc>
      </w:tr>
      <w:tr w:rsidR="008F6A73" w14:paraId="6498EC63" w14:textId="77777777" w:rsidTr="00B821D3">
        <w:tc>
          <w:tcPr>
            <w:tcW w:w="2375" w:type="dxa"/>
            <w:vMerge w:val="restart"/>
            <w:shd w:val="clear" w:color="auto" w:fill="F2F2F2" w:themeFill="background1" w:themeFillShade="F2"/>
          </w:tcPr>
          <w:p w14:paraId="76F3F790" w14:textId="29657614" w:rsidR="008F6A73" w:rsidRDefault="008F6A73" w:rsidP="008F6A73">
            <w:pPr>
              <w:pStyle w:val="Tablecontent"/>
              <w:rPr>
                <w:rFonts w:eastAsiaTheme="minorHAnsi"/>
                <w:lang w:val="en-SG" w:eastAsia="en-GB"/>
              </w:rPr>
            </w:pPr>
            <w:r>
              <w:rPr>
                <w:rFonts w:eastAsiaTheme="minorHAnsi"/>
                <w:lang w:val="en-SG" w:eastAsia="en-GB"/>
              </w:rPr>
              <w:t>Unused</w:t>
            </w:r>
            <w:r w:rsidR="004544C3">
              <w:rPr>
                <w:rFonts w:eastAsiaTheme="minorHAnsi"/>
                <w:lang w:val="en-SG" w:eastAsia="en-GB"/>
              </w:rPr>
              <w:t xml:space="preserve"> datastore</w:t>
            </w:r>
          </w:p>
        </w:tc>
        <w:tc>
          <w:tcPr>
            <w:tcW w:w="7083" w:type="dxa"/>
          </w:tcPr>
          <w:p w14:paraId="086D4FBE" w14:textId="5D458A66" w:rsidR="008F6A73" w:rsidRDefault="008F6A73" w:rsidP="008F6A73">
            <w:pPr>
              <w:pStyle w:val="Tablecontent"/>
            </w:pPr>
            <w:r w:rsidRPr="001D2C0A">
              <w:t xml:space="preserve">Datastore </w:t>
            </w:r>
            <w:r>
              <w:t xml:space="preserve">with </w:t>
            </w:r>
            <w:r w:rsidRPr="001D2C0A">
              <w:t>no ESXi</w:t>
            </w:r>
            <w:r>
              <w:t xml:space="preserve">. </w:t>
            </w:r>
            <w:r w:rsidRPr="00B110CB">
              <w:t xml:space="preserve">Datastore </w:t>
            </w:r>
            <w:r>
              <w:t>with</w:t>
            </w:r>
            <w:r w:rsidRPr="00B110CB">
              <w:t xml:space="preserve"> no path</w:t>
            </w:r>
            <w:r>
              <w:t xml:space="preserve"> means there is no ESXi accessing it</w:t>
            </w:r>
          </w:p>
        </w:tc>
      </w:tr>
      <w:tr w:rsidR="008F6A73" w14:paraId="5E4B9A93" w14:textId="77777777" w:rsidTr="00B821D3">
        <w:tc>
          <w:tcPr>
            <w:tcW w:w="2375" w:type="dxa"/>
            <w:vMerge/>
            <w:shd w:val="clear" w:color="auto" w:fill="F2F2F2" w:themeFill="background1" w:themeFillShade="F2"/>
          </w:tcPr>
          <w:p w14:paraId="6CD9FDEE" w14:textId="77777777" w:rsidR="008F6A73" w:rsidRDefault="008F6A73" w:rsidP="008F6A73">
            <w:pPr>
              <w:pStyle w:val="Tablecontent"/>
              <w:rPr>
                <w:rFonts w:eastAsiaTheme="minorHAnsi"/>
                <w:lang w:val="en-SG" w:eastAsia="en-GB"/>
              </w:rPr>
            </w:pPr>
          </w:p>
        </w:tc>
        <w:tc>
          <w:tcPr>
            <w:tcW w:w="7083" w:type="dxa"/>
          </w:tcPr>
          <w:p w14:paraId="01EF8EF2" w14:textId="30B9290C" w:rsidR="008F6A73" w:rsidRPr="001D2C0A" w:rsidRDefault="008F6A73" w:rsidP="008F6A73">
            <w:pPr>
              <w:pStyle w:val="Tablecontent"/>
            </w:pPr>
            <w:r w:rsidRPr="001D2C0A">
              <w:t xml:space="preserve">Datastore </w:t>
            </w:r>
            <w:r>
              <w:t>with no VM.</w:t>
            </w:r>
          </w:p>
        </w:tc>
      </w:tr>
      <w:tr w:rsidR="008F6A73" w14:paraId="4E482260" w14:textId="77777777" w:rsidTr="00B821D3">
        <w:tc>
          <w:tcPr>
            <w:tcW w:w="2375" w:type="dxa"/>
            <w:vMerge w:val="restart"/>
            <w:shd w:val="clear" w:color="auto" w:fill="F2F2F2" w:themeFill="background1" w:themeFillShade="F2"/>
          </w:tcPr>
          <w:p w14:paraId="5FB9751A" w14:textId="14E5670A" w:rsidR="008F6A73" w:rsidRDefault="008F6A73" w:rsidP="008F6A73">
            <w:pPr>
              <w:pStyle w:val="Tablecontent"/>
              <w:rPr>
                <w:rFonts w:eastAsiaTheme="minorHAnsi"/>
                <w:lang w:val="en-SG" w:eastAsia="en-GB"/>
              </w:rPr>
            </w:pPr>
            <w:r>
              <w:rPr>
                <w:rFonts w:eastAsiaTheme="minorHAnsi"/>
                <w:lang w:val="en-SG" w:eastAsia="en-GB"/>
              </w:rPr>
              <w:t xml:space="preserve">Hardly </w:t>
            </w:r>
            <w:r w:rsidR="004544C3">
              <w:rPr>
                <w:rFonts w:eastAsiaTheme="minorHAnsi"/>
                <w:lang w:val="en-SG" w:eastAsia="en-GB"/>
              </w:rPr>
              <w:t>u</w:t>
            </w:r>
            <w:r>
              <w:rPr>
                <w:rFonts w:eastAsiaTheme="minorHAnsi"/>
                <w:lang w:val="en-SG" w:eastAsia="en-GB"/>
              </w:rPr>
              <w:t>sed</w:t>
            </w:r>
            <w:r w:rsidR="004544C3">
              <w:rPr>
                <w:rFonts w:eastAsiaTheme="minorHAnsi"/>
                <w:lang w:val="en-SG" w:eastAsia="en-GB"/>
              </w:rPr>
              <w:t xml:space="preserve"> datastore</w:t>
            </w:r>
          </w:p>
        </w:tc>
        <w:tc>
          <w:tcPr>
            <w:tcW w:w="7083" w:type="dxa"/>
          </w:tcPr>
          <w:p w14:paraId="68CE52B7" w14:textId="4A404008" w:rsidR="008F6A73" w:rsidRPr="001D2C0A" w:rsidRDefault="008F6A73" w:rsidP="008F6A73">
            <w:pPr>
              <w:pStyle w:val="Tablecontent"/>
            </w:pPr>
            <w:r w:rsidRPr="001D2C0A">
              <w:t xml:space="preserve">Datastore </w:t>
            </w:r>
            <w:r>
              <w:t xml:space="preserve">with </w:t>
            </w:r>
            <w:r w:rsidRPr="001D2C0A">
              <w:t>low VM count</w:t>
            </w:r>
            <w:r>
              <w:t>. If you have many of them, it results in datastore sprawls and pockets of unused space.</w:t>
            </w:r>
          </w:p>
        </w:tc>
      </w:tr>
      <w:tr w:rsidR="008F6A73" w14:paraId="298B7BFA" w14:textId="77777777" w:rsidTr="00B821D3">
        <w:tc>
          <w:tcPr>
            <w:tcW w:w="2375" w:type="dxa"/>
            <w:vMerge/>
            <w:shd w:val="clear" w:color="auto" w:fill="F2F2F2" w:themeFill="background1" w:themeFillShade="F2"/>
          </w:tcPr>
          <w:p w14:paraId="59B16CED" w14:textId="0C040BCA" w:rsidR="008F6A73" w:rsidRPr="00284DE7" w:rsidRDefault="008F6A73" w:rsidP="008F6A73">
            <w:pPr>
              <w:pStyle w:val="Tablecontent"/>
            </w:pPr>
          </w:p>
        </w:tc>
        <w:tc>
          <w:tcPr>
            <w:tcW w:w="7083" w:type="dxa"/>
          </w:tcPr>
          <w:p w14:paraId="06ACAD92" w14:textId="0A2A1710" w:rsidR="008F6A73" w:rsidRPr="00A452F2" w:rsidRDefault="008F6A73" w:rsidP="008F6A73">
            <w:pPr>
              <w:pStyle w:val="Tablecontent"/>
            </w:pPr>
            <w:r>
              <w:t>Datastore with low activities. That means the VMs are idle or unused.</w:t>
            </w:r>
          </w:p>
        </w:tc>
      </w:tr>
      <w:tr w:rsidR="008F6A73" w14:paraId="03C9F651" w14:textId="77777777" w:rsidTr="00B821D3">
        <w:tc>
          <w:tcPr>
            <w:tcW w:w="2375" w:type="dxa"/>
            <w:vMerge/>
            <w:shd w:val="clear" w:color="auto" w:fill="F2F2F2" w:themeFill="background1" w:themeFillShade="F2"/>
          </w:tcPr>
          <w:p w14:paraId="671FF9AA" w14:textId="0F6D7C5F" w:rsidR="008F6A73" w:rsidRPr="00284DE7" w:rsidRDefault="008F6A73" w:rsidP="008F6A73">
            <w:pPr>
              <w:pStyle w:val="Tablecontent"/>
            </w:pPr>
          </w:p>
        </w:tc>
        <w:tc>
          <w:tcPr>
            <w:tcW w:w="7083" w:type="dxa"/>
          </w:tcPr>
          <w:p w14:paraId="50B9D269" w14:textId="1549949E" w:rsidR="008F6A73" w:rsidRPr="00A452F2" w:rsidRDefault="008F6A73" w:rsidP="008F6A73">
            <w:pPr>
              <w:pStyle w:val="Tablecontent"/>
            </w:pPr>
            <w:r>
              <w:t>Datastore with low usage.</w:t>
            </w:r>
          </w:p>
        </w:tc>
      </w:tr>
      <w:tr w:rsidR="008F6A73" w14:paraId="0DC63607" w14:textId="77777777" w:rsidTr="00B821D3">
        <w:tc>
          <w:tcPr>
            <w:tcW w:w="2375" w:type="dxa"/>
            <w:shd w:val="clear" w:color="auto" w:fill="F2F2F2" w:themeFill="background1" w:themeFillShade="F2"/>
          </w:tcPr>
          <w:p w14:paraId="41671AEE" w14:textId="4B9FE5FB" w:rsidR="008F6A73" w:rsidRPr="00284DE7" w:rsidRDefault="00B821D3" w:rsidP="008F6A73">
            <w:pPr>
              <w:pStyle w:val="Tablecontent"/>
            </w:pPr>
            <w:r>
              <w:t>Small datastore</w:t>
            </w:r>
          </w:p>
        </w:tc>
        <w:tc>
          <w:tcPr>
            <w:tcW w:w="7083" w:type="dxa"/>
          </w:tcPr>
          <w:p w14:paraId="2B80F866" w14:textId="4B965B57" w:rsidR="008F6A73" w:rsidRDefault="008F6A73" w:rsidP="008F6A73">
            <w:pPr>
              <w:pStyle w:val="Tablecontent"/>
            </w:pPr>
            <w:r>
              <w:t>S</w:t>
            </w:r>
            <w:r w:rsidRPr="001D2C0A">
              <w:t xml:space="preserve">mall </w:t>
            </w:r>
            <w:r>
              <w:t>datastores run a relatively higher risk of being full from snapshot or over-provisioning.</w:t>
            </w:r>
          </w:p>
        </w:tc>
      </w:tr>
      <w:tr w:rsidR="00B821D3" w14:paraId="63C0840E" w14:textId="77777777" w:rsidTr="00B821D3">
        <w:tc>
          <w:tcPr>
            <w:tcW w:w="2375" w:type="dxa"/>
            <w:shd w:val="clear" w:color="auto" w:fill="F2F2F2" w:themeFill="background1" w:themeFillShade="F2"/>
          </w:tcPr>
          <w:p w14:paraId="0449351B" w14:textId="71EDD85F" w:rsidR="00B821D3" w:rsidRDefault="00B821D3" w:rsidP="008F6A73">
            <w:pPr>
              <w:pStyle w:val="Tablecontent"/>
            </w:pPr>
            <w:r>
              <w:t>Variance</w:t>
            </w:r>
          </w:p>
        </w:tc>
        <w:tc>
          <w:tcPr>
            <w:tcW w:w="7083" w:type="dxa"/>
          </w:tcPr>
          <w:p w14:paraId="078711BF" w14:textId="1CDC8D09" w:rsidR="00B821D3" w:rsidRDefault="00B821D3" w:rsidP="008F6A73">
            <w:pPr>
              <w:pStyle w:val="Tablecontent"/>
            </w:pPr>
            <w:r>
              <w:t>Too many variants in the datastore size</w:t>
            </w:r>
          </w:p>
        </w:tc>
      </w:tr>
      <w:tr w:rsidR="008F6A73" w14:paraId="4E2DD926" w14:textId="77777777" w:rsidTr="00B821D3">
        <w:tc>
          <w:tcPr>
            <w:tcW w:w="2375" w:type="dxa"/>
            <w:vMerge w:val="restart"/>
            <w:shd w:val="clear" w:color="auto" w:fill="F2F2F2" w:themeFill="background1" w:themeFillShade="F2"/>
          </w:tcPr>
          <w:p w14:paraId="08DA436B" w14:textId="2E2AD90F" w:rsidR="008F6A73" w:rsidRDefault="008F6A73" w:rsidP="008F6A73">
            <w:pPr>
              <w:pStyle w:val="Tablecontent"/>
            </w:pPr>
            <w:r>
              <w:t>Availability</w:t>
            </w:r>
          </w:p>
        </w:tc>
        <w:tc>
          <w:tcPr>
            <w:tcW w:w="7083" w:type="dxa"/>
          </w:tcPr>
          <w:p w14:paraId="38592003" w14:textId="1AD958EE" w:rsidR="008F6A73" w:rsidRDefault="008F6A73" w:rsidP="008F6A73">
            <w:pPr>
              <w:pStyle w:val="Tablecontent"/>
            </w:pPr>
            <w:r>
              <w:t>Datastores with too m</w:t>
            </w:r>
            <w:r w:rsidRPr="001D2C0A">
              <w:t>any paths</w:t>
            </w:r>
            <w:r>
              <w:t xml:space="preserve"> creates complexity</w:t>
            </w:r>
          </w:p>
        </w:tc>
      </w:tr>
      <w:tr w:rsidR="008F6A73" w14:paraId="3EC3EA44" w14:textId="77777777" w:rsidTr="00B821D3">
        <w:tc>
          <w:tcPr>
            <w:tcW w:w="2375" w:type="dxa"/>
            <w:vMerge/>
            <w:shd w:val="clear" w:color="auto" w:fill="F2F2F2" w:themeFill="background1" w:themeFillShade="F2"/>
          </w:tcPr>
          <w:p w14:paraId="039B6C0C" w14:textId="77777777" w:rsidR="008F6A73" w:rsidRDefault="008F6A73" w:rsidP="008F6A73">
            <w:pPr>
              <w:pStyle w:val="Tablecontent"/>
            </w:pPr>
          </w:p>
        </w:tc>
        <w:tc>
          <w:tcPr>
            <w:tcW w:w="7083" w:type="dxa"/>
          </w:tcPr>
          <w:p w14:paraId="7C8CC08D" w14:textId="1F357509" w:rsidR="008F6A73" w:rsidRDefault="008F6A73" w:rsidP="008F6A73">
            <w:pPr>
              <w:pStyle w:val="Tablecontent"/>
            </w:pPr>
            <w:r>
              <w:t xml:space="preserve">Datastore with </w:t>
            </w:r>
            <w:r w:rsidRPr="00B110CB">
              <w:t>single path</w:t>
            </w:r>
            <w:r>
              <w:t xml:space="preserve"> carries risk as there is no redundancy.</w:t>
            </w:r>
          </w:p>
        </w:tc>
      </w:tr>
      <w:tr w:rsidR="008F6A73" w14:paraId="3F587177" w14:textId="77777777" w:rsidTr="00B821D3">
        <w:tc>
          <w:tcPr>
            <w:tcW w:w="2375" w:type="dxa"/>
            <w:shd w:val="clear" w:color="auto" w:fill="F2F2F2" w:themeFill="background1" w:themeFillShade="F2"/>
          </w:tcPr>
          <w:p w14:paraId="4103FFFC" w14:textId="7DF713FB" w:rsidR="008F6A73" w:rsidRDefault="008F6A73" w:rsidP="008F6A73">
            <w:pPr>
              <w:pStyle w:val="Tablecontent"/>
            </w:pPr>
            <w:r>
              <w:t>Datastore : Cluster mapping</w:t>
            </w:r>
          </w:p>
        </w:tc>
        <w:tc>
          <w:tcPr>
            <w:tcW w:w="7083" w:type="dxa"/>
          </w:tcPr>
          <w:p w14:paraId="51803AB1" w14:textId="3F05C1EA" w:rsidR="008F6A73" w:rsidRDefault="008F6A73" w:rsidP="008F6A73">
            <w:pPr>
              <w:pStyle w:val="Tablecontent"/>
            </w:pPr>
            <w:r>
              <w:t>Datastores that are s</w:t>
            </w:r>
            <w:r w:rsidRPr="001D2C0A">
              <w:t>hared by &gt;1 cluster</w:t>
            </w:r>
            <w:r>
              <w:t xml:space="preserve"> are more complex from both capacity monitoring and performance troubleshooting</w:t>
            </w:r>
          </w:p>
        </w:tc>
      </w:tr>
      <w:tr w:rsidR="008F6A73" w14:paraId="47EE5C1A" w14:textId="77777777" w:rsidTr="00B821D3">
        <w:tc>
          <w:tcPr>
            <w:tcW w:w="2375" w:type="dxa"/>
            <w:shd w:val="clear" w:color="auto" w:fill="F2F2F2" w:themeFill="background1" w:themeFillShade="F2"/>
          </w:tcPr>
          <w:p w14:paraId="017BF5DE" w14:textId="6A51F466" w:rsidR="008F6A73" w:rsidRDefault="008F6A73" w:rsidP="008F6A73">
            <w:pPr>
              <w:pStyle w:val="Tablecontent"/>
            </w:pPr>
            <w:r w:rsidRPr="00B110CB">
              <w:lastRenderedPageBreak/>
              <w:t>Datastore Cluster</w:t>
            </w:r>
          </w:p>
        </w:tc>
        <w:tc>
          <w:tcPr>
            <w:tcW w:w="7083" w:type="dxa"/>
          </w:tcPr>
          <w:p w14:paraId="0B9400C6" w14:textId="6519EDDB" w:rsidR="008F6A73" w:rsidRDefault="008F6A73" w:rsidP="008F6A73">
            <w:pPr>
              <w:pStyle w:val="Tablecontent"/>
            </w:pPr>
            <w:r w:rsidRPr="00B110CB">
              <w:t>Inconsistency</w:t>
            </w:r>
            <w:r>
              <w:t xml:space="preserve"> among the member datastores can result in c</w:t>
            </w:r>
            <w:r w:rsidRPr="00B110CB">
              <w:t>apacity</w:t>
            </w:r>
            <w:r>
              <w:t xml:space="preserve"> or p</w:t>
            </w:r>
            <w:r w:rsidRPr="00B110CB">
              <w:t xml:space="preserve">erformance </w:t>
            </w:r>
            <w:r>
              <w:t>issue.</w:t>
            </w:r>
          </w:p>
        </w:tc>
      </w:tr>
    </w:tbl>
    <w:p w14:paraId="6BC53935" w14:textId="7B55F905" w:rsidR="00214EBD" w:rsidRPr="00693B9E" w:rsidRDefault="00214EBD" w:rsidP="002113A7">
      <w:pPr>
        <w:pStyle w:val="Heading5"/>
      </w:pPr>
      <w:r>
        <w:t>Other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53"/>
        <w:gridCol w:w="7105"/>
      </w:tblGrid>
      <w:tr w:rsidR="008F6A73" w14:paraId="0AB1B31F" w14:textId="77777777" w:rsidTr="00B821D3">
        <w:tc>
          <w:tcPr>
            <w:tcW w:w="2353" w:type="dxa"/>
            <w:shd w:val="clear" w:color="auto" w:fill="F2F2F2" w:themeFill="background1" w:themeFillShade="F2"/>
          </w:tcPr>
          <w:p w14:paraId="56236985" w14:textId="77777777" w:rsidR="008F6A73" w:rsidRDefault="008F6A73" w:rsidP="003A3FDE">
            <w:pPr>
              <w:pStyle w:val="Tablecontent"/>
            </w:pPr>
            <w:r>
              <w:rPr>
                <w:lang w:val="en-SG" w:eastAsia="en-GB"/>
              </w:rPr>
              <w:t>LUN</w:t>
            </w:r>
          </w:p>
        </w:tc>
        <w:tc>
          <w:tcPr>
            <w:tcW w:w="7105" w:type="dxa"/>
          </w:tcPr>
          <w:p w14:paraId="2793FDB7" w14:textId="77777777" w:rsidR="008F6A73" w:rsidRDefault="008F6A73" w:rsidP="003A3FDE">
            <w:pPr>
              <w:pStyle w:val="Tablecontent"/>
              <w:rPr>
                <w:lang w:val="en-SG" w:eastAsia="en-GB"/>
              </w:rPr>
            </w:pPr>
            <w:r>
              <w:rPr>
                <w:lang w:val="en-SG" w:eastAsia="en-GB"/>
              </w:rPr>
              <w:t>Unused LUN. That means there is no VMFS or vVOL on top of it.</w:t>
            </w:r>
          </w:p>
          <w:p w14:paraId="73792C9F" w14:textId="77777777" w:rsidR="008F6A73" w:rsidRDefault="008F6A73" w:rsidP="003A3FDE">
            <w:pPr>
              <w:pStyle w:val="Tablecontent"/>
            </w:pPr>
            <w:r>
              <w:rPr>
                <w:lang w:val="en-SG" w:eastAsia="en-GB"/>
              </w:rPr>
              <w:t>Inconsistent priority. For example, it gets gold priority at the physical array level but silver at vSphere level.</w:t>
            </w:r>
          </w:p>
        </w:tc>
      </w:tr>
      <w:tr w:rsidR="00B821D3" w14:paraId="7285F363" w14:textId="77777777" w:rsidTr="00B821D3">
        <w:tc>
          <w:tcPr>
            <w:tcW w:w="2353" w:type="dxa"/>
            <w:shd w:val="clear" w:color="auto" w:fill="F2F2F2" w:themeFill="background1" w:themeFillShade="F2"/>
          </w:tcPr>
          <w:p w14:paraId="00D18A25" w14:textId="351666E1" w:rsidR="00B821D3" w:rsidRDefault="00B821D3" w:rsidP="00B821D3">
            <w:pPr>
              <w:pStyle w:val="Tablecontent"/>
              <w:rPr>
                <w:lang w:val="en-SG" w:eastAsia="en-GB"/>
              </w:rPr>
            </w:pPr>
            <w:r>
              <w:rPr>
                <w:lang w:val="en-SG" w:eastAsia="en-GB"/>
              </w:rPr>
              <w:t>NFS</w:t>
            </w:r>
          </w:p>
        </w:tc>
        <w:tc>
          <w:tcPr>
            <w:tcW w:w="7105" w:type="dxa"/>
          </w:tcPr>
          <w:p w14:paraId="01AD5AED" w14:textId="315A9542" w:rsidR="00B821D3" w:rsidRDefault="00B821D3" w:rsidP="00B821D3">
            <w:pPr>
              <w:pStyle w:val="Tablecontent"/>
              <w:rPr>
                <w:lang w:val="en-SG" w:eastAsia="en-GB"/>
              </w:rPr>
            </w:pPr>
            <w:r>
              <w:rPr>
                <w:rFonts w:eastAsiaTheme="minorHAnsi"/>
                <w:lang w:val="en-SG" w:eastAsia="en-GB"/>
              </w:rPr>
              <w:t>Does the NFS share use up to date security for authentication?</w:t>
            </w:r>
          </w:p>
        </w:tc>
      </w:tr>
      <w:tr w:rsidR="00B821D3" w14:paraId="597C7924" w14:textId="77777777" w:rsidTr="00B821D3">
        <w:tc>
          <w:tcPr>
            <w:tcW w:w="2353" w:type="dxa"/>
            <w:shd w:val="clear" w:color="auto" w:fill="F2F2F2" w:themeFill="background1" w:themeFillShade="F2"/>
          </w:tcPr>
          <w:p w14:paraId="5E315A57" w14:textId="77777777" w:rsidR="00B821D3" w:rsidRDefault="00B821D3" w:rsidP="00B821D3">
            <w:pPr>
              <w:pStyle w:val="Tablecontent"/>
              <w:rPr>
                <w:lang w:val="en-SG" w:eastAsia="en-GB"/>
              </w:rPr>
            </w:pPr>
            <w:r>
              <w:t>vVOL</w:t>
            </w:r>
          </w:p>
        </w:tc>
        <w:tc>
          <w:tcPr>
            <w:tcW w:w="7105" w:type="dxa"/>
          </w:tcPr>
          <w:p w14:paraId="2663B0A5" w14:textId="77777777" w:rsidR="00B821D3" w:rsidRDefault="00B821D3" w:rsidP="00B821D3">
            <w:pPr>
              <w:pStyle w:val="Tablecontent"/>
              <w:rPr>
                <w:lang w:val="en-SG" w:eastAsia="en-GB"/>
              </w:rPr>
            </w:pPr>
            <w:r>
              <w:t>Are the inventory matching your expectation?</w:t>
            </w:r>
          </w:p>
        </w:tc>
      </w:tr>
      <w:tr w:rsidR="00B821D3" w14:paraId="061391B8" w14:textId="77777777" w:rsidTr="00B821D3">
        <w:tc>
          <w:tcPr>
            <w:tcW w:w="2353" w:type="dxa"/>
            <w:shd w:val="clear" w:color="auto" w:fill="F2F2F2" w:themeFill="background1" w:themeFillShade="F2"/>
          </w:tcPr>
          <w:p w14:paraId="174033B2" w14:textId="77777777" w:rsidR="00B821D3" w:rsidRDefault="00B821D3" w:rsidP="00B821D3">
            <w:pPr>
              <w:pStyle w:val="Tablecontent"/>
            </w:pPr>
            <w:r>
              <w:rPr>
                <w:lang w:val="en-SG" w:eastAsia="en-GB"/>
              </w:rPr>
              <w:t>Physical Array</w:t>
            </w:r>
          </w:p>
        </w:tc>
        <w:tc>
          <w:tcPr>
            <w:tcW w:w="7105" w:type="dxa"/>
          </w:tcPr>
          <w:p w14:paraId="150BF06F" w14:textId="77777777" w:rsidR="00B821D3" w:rsidRDefault="00B821D3" w:rsidP="00B821D3">
            <w:pPr>
              <w:pStyle w:val="Tablecontent"/>
            </w:pPr>
            <w:r>
              <w:t>Array firmware version need to be compatible with ESXi.</w:t>
            </w:r>
          </w:p>
        </w:tc>
      </w:tr>
      <w:tr w:rsidR="00B821D3" w14:paraId="2573D0D9" w14:textId="77777777" w:rsidTr="00B821D3">
        <w:tc>
          <w:tcPr>
            <w:tcW w:w="2353" w:type="dxa"/>
            <w:shd w:val="clear" w:color="auto" w:fill="F2F2F2" w:themeFill="background1" w:themeFillShade="F2"/>
          </w:tcPr>
          <w:p w14:paraId="37C9E695" w14:textId="77777777" w:rsidR="00B821D3" w:rsidRDefault="00B821D3" w:rsidP="00B821D3">
            <w:pPr>
              <w:pStyle w:val="Tablecontent"/>
              <w:rPr>
                <w:lang w:val="en-SG" w:eastAsia="en-GB"/>
              </w:rPr>
            </w:pPr>
            <w:r>
              <w:rPr>
                <w:lang w:val="en-SG" w:eastAsia="en-GB"/>
              </w:rPr>
              <w:t>Queue depth</w:t>
            </w:r>
          </w:p>
        </w:tc>
        <w:tc>
          <w:tcPr>
            <w:tcW w:w="7105" w:type="dxa"/>
          </w:tcPr>
          <w:p w14:paraId="579FB872" w14:textId="77777777" w:rsidR="00B821D3" w:rsidRDefault="00B821D3" w:rsidP="00B821D3">
            <w:pPr>
              <w:pStyle w:val="Tablecontent"/>
            </w:pPr>
            <w:r w:rsidRPr="00835835">
              <w:rPr>
                <w:rFonts w:eastAsiaTheme="minorHAnsi"/>
                <w:lang w:val="en-SG" w:eastAsia="en-GB"/>
              </w:rPr>
              <w:t>Mismatch of queue depths along the various storage stack. Need to calibrate all the way to physical array</w:t>
            </w:r>
          </w:p>
        </w:tc>
      </w:tr>
      <w:tr w:rsidR="00B821D3" w14:paraId="71D601D2" w14:textId="77777777" w:rsidTr="00B821D3">
        <w:tc>
          <w:tcPr>
            <w:tcW w:w="2353" w:type="dxa"/>
            <w:shd w:val="clear" w:color="auto" w:fill="F2F2F2" w:themeFill="background1" w:themeFillShade="F2"/>
          </w:tcPr>
          <w:p w14:paraId="671FC9BB" w14:textId="354BD9F0" w:rsidR="00B821D3" w:rsidRDefault="00B821D3" w:rsidP="00B821D3">
            <w:pPr>
              <w:pStyle w:val="Tablecontent"/>
              <w:rPr>
                <w:lang w:val="en-SG" w:eastAsia="en-GB"/>
              </w:rPr>
            </w:pPr>
            <w:r>
              <w:rPr>
                <w:lang w:val="en-SG" w:eastAsia="en-GB"/>
              </w:rPr>
              <w:t>VAAI</w:t>
            </w:r>
          </w:p>
        </w:tc>
        <w:tc>
          <w:tcPr>
            <w:tcW w:w="7105" w:type="dxa"/>
          </w:tcPr>
          <w:p w14:paraId="498AEDEA" w14:textId="03E0454D" w:rsidR="00B821D3" w:rsidRPr="00835835" w:rsidRDefault="00B821D3" w:rsidP="00B821D3">
            <w:pPr>
              <w:pStyle w:val="Tablecontent"/>
              <w:rPr>
                <w:rFonts w:eastAsiaTheme="minorHAnsi"/>
                <w:lang w:val="en-SG" w:eastAsia="en-GB"/>
              </w:rPr>
            </w:pPr>
            <w:r>
              <w:rPr>
                <w:rFonts w:eastAsiaTheme="minorHAnsi"/>
                <w:lang w:val="en-SG" w:eastAsia="en-GB"/>
              </w:rPr>
              <w:t>Is it following best practices?</w:t>
            </w:r>
          </w:p>
        </w:tc>
      </w:tr>
      <w:tr w:rsidR="00B821D3" w14:paraId="3A30DA0A" w14:textId="77777777" w:rsidTr="00B821D3">
        <w:tc>
          <w:tcPr>
            <w:tcW w:w="2353" w:type="dxa"/>
            <w:shd w:val="clear" w:color="auto" w:fill="F2F2F2" w:themeFill="background1" w:themeFillShade="F2"/>
          </w:tcPr>
          <w:p w14:paraId="05310BF1" w14:textId="1C11B62D" w:rsidR="00B821D3" w:rsidRDefault="00B821D3" w:rsidP="00B821D3">
            <w:pPr>
              <w:pStyle w:val="Tablecontent"/>
              <w:rPr>
                <w:lang w:val="en-SG" w:eastAsia="en-GB"/>
              </w:rPr>
            </w:pPr>
            <w:r>
              <w:t>vSAN Max</w:t>
            </w:r>
          </w:p>
        </w:tc>
        <w:tc>
          <w:tcPr>
            <w:tcW w:w="7105" w:type="dxa"/>
          </w:tcPr>
          <w:p w14:paraId="6E868D33" w14:textId="77777777" w:rsidR="00B821D3" w:rsidRDefault="00B821D3" w:rsidP="00B821D3">
            <w:pPr>
              <w:pStyle w:val="Tablecontent"/>
            </w:pPr>
            <w:r>
              <w:t xml:space="preserve">Are you running VMs in the cluster? </w:t>
            </w:r>
          </w:p>
          <w:p w14:paraId="45A3DBB7" w14:textId="3AE3C7DA" w:rsidR="00B821D3" w:rsidRDefault="00B821D3" w:rsidP="00B821D3">
            <w:pPr>
              <w:pStyle w:val="Tablecontent"/>
              <w:rPr>
                <w:rFonts w:eastAsiaTheme="minorHAnsi"/>
                <w:lang w:val="en-SG" w:eastAsia="en-GB"/>
              </w:rPr>
            </w:pPr>
            <w:r>
              <w:t>While technically this is possible, this is akin to running VM on your physical array. It complicates operations as it adds a server dimension. vSAN Max should be seen as a physical array, with benefits such as simplicity and &gt;2 node service controllers.</w:t>
            </w:r>
          </w:p>
        </w:tc>
      </w:tr>
    </w:tbl>
    <w:p w14:paraId="46EAC54A" w14:textId="3EE64905" w:rsidR="00E90604" w:rsidRDefault="001F5485" w:rsidP="002113A7">
      <w:pPr>
        <w:pStyle w:val="Heading4"/>
      </w:pPr>
      <w:r>
        <w:t>Network</w:t>
      </w:r>
    </w:p>
    <w:p w14:paraId="24E58265" w14:textId="3E90B4CB" w:rsidR="00B82F00" w:rsidRDefault="00B82F00" w:rsidP="00214EBD">
      <w:pPr>
        <w:rPr>
          <w:lang w:val="en-GB" w:eastAsia="en-SG"/>
        </w:rPr>
      </w:pPr>
      <w:r>
        <w:rPr>
          <w:lang w:val="en-GB" w:eastAsia="en-SG"/>
        </w:rPr>
        <w:t>This cover</w:t>
      </w:r>
      <w:r w:rsidR="00616FA4">
        <w:rPr>
          <w:lang w:val="en-GB" w:eastAsia="en-SG"/>
        </w:rPr>
        <w:t>s</w:t>
      </w:r>
      <w:r>
        <w:rPr>
          <w:lang w:val="en-GB" w:eastAsia="en-SG"/>
        </w:rPr>
        <w:t xml:space="preserve"> all component of VCF. They are put together here to facilitate discussion with network team.</w:t>
      </w:r>
    </w:p>
    <w:p w14:paraId="171176AF" w14:textId="2CA149C4" w:rsidR="001F5485" w:rsidRDefault="001F5485" w:rsidP="00214EBD">
      <w:pPr>
        <w:rPr>
          <w:lang w:val="en-GB" w:eastAsia="en-SG"/>
        </w:rPr>
      </w:pPr>
      <w:r>
        <w:rPr>
          <w:lang w:val="en-GB" w:eastAsia="en-SG"/>
        </w:rPr>
        <w:t>This cover distributed switch, distributed port group, NSX, physical switch, and general network settings you need to check.</w:t>
      </w:r>
    </w:p>
    <w:p w14:paraId="60D5233B" w14:textId="77777777" w:rsidR="001F5485" w:rsidRPr="001F5485" w:rsidRDefault="001F5485" w:rsidP="00214EBD">
      <w:pPr>
        <w:pStyle w:val="BeforeTable"/>
        <w:rPr>
          <w:lang w:val="en-GB" w:eastAsia="en-SG"/>
        </w:rPr>
      </w:pPr>
    </w:p>
    <w:p w14:paraId="7C0F0742" w14:textId="515F3748" w:rsidR="00214EBD" w:rsidRDefault="00214EBD" w:rsidP="002113A7">
      <w:pPr>
        <w:pStyle w:val="Heading5"/>
      </w:pPr>
      <w:bookmarkStart w:id="41" w:name="_Design_Consideration_2"/>
      <w:bookmarkStart w:id="42" w:name="_Cost_Management"/>
      <w:bookmarkEnd w:id="41"/>
      <w:bookmarkEnd w:id="42"/>
      <w:r>
        <w:t>Distributed Switch &amp; Port Group</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96"/>
        <w:gridCol w:w="7062"/>
      </w:tblGrid>
      <w:tr w:rsidR="004408D5" w14:paraId="3BD558E0" w14:textId="77777777" w:rsidTr="00B821D3">
        <w:tc>
          <w:tcPr>
            <w:tcW w:w="2396" w:type="dxa"/>
            <w:shd w:val="clear" w:color="auto" w:fill="F2F2F2" w:themeFill="background1" w:themeFillShade="F2"/>
          </w:tcPr>
          <w:p w14:paraId="116273BF" w14:textId="26955E31" w:rsidR="004408D5" w:rsidRDefault="004408D5" w:rsidP="004408D5">
            <w:pPr>
              <w:pStyle w:val="Tablecontent"/>
            </w:pPr>
            <w:r>
              <w:t>Version</w:t>
            </w:r>
          </w:p>
        </w:tc>
        <w:tc>
          <w:tcPr>
            <w:tcW w:w="7062" w:type="dxa"/>
          </w:tcPr>
          <w:p w14:paraId="08FF0E54" w14:textId="28FFB3B5" w:rsidR="004408D5" w:rsidRDefault="004408D5" w:rsidP="004408D5">
            <w:pPr>
              <w:pStyle w:val="Tablecontent"/>
              <w:rPr>
                <w:rFonts w:eastAsiaTheme="minorHAnsi"/>
                <w:lang w:val="en-SG" w:eastAsia="en-GB"/>
              </w:rPr>
            </w:pPr>
            <w:r>
              <w:t>Are there outdated version</w:t>
            </w:r>
            <w:r w:rsidR="00F46D19">
              <w:t>s</w:t>
            </w:r>
            <w:r>
              <w:t xml:space="preserve">? </w:t>
            </w:r>
          </w:p>
        </w:tc>
      </w:tr>
      <w:tr w:rsidR="004408D5" w14:paraId="1924FB7F" w14:textId="77777777" w:rsidTr="00B821D3">
        <w:tc>
          <w:tcPr>
            <w:tcW w:w="2396" w:type="dxa"/>
            <w:shd w:val="clear" w:color="auto" w:fill="F2F2F2" w:themeFill="background1" w:themeFillShade="F2"/>
          </w:tcPr>
          <w:p w14:paraId="4C4F77DA" w14:textId="77777777" w:rsidR="004408D5" w:rsidRDefault="004408D5" w:rsidP="004408D5">
            <w:pPr>
              <w:pStyle w:val="Tablecontent"/>
            </w:pPr>
            <w:r>
              <w:t>NIOC</w:t>
            </w:r>
          </w:p>
        </w:tc>
        <w:tc>
          <w:tcPr>
            <w:tcW w:w="7062" w:type="dxa"/>
          </w:tcPr>
          <w:p w14:paraId="1FB5B672" w14:textId="77777777" w:rsidR="004408D5" w:rsidRDefault="004408D5" w:rsidP="004408D5">
            <w:pPr>
              <w:pStyle w:val="Tablecontent"/>
              <w:rPr>
                <w:rFonts w:eastAsiaTheme="minorHAnsi"/>
                <w:lang w:val="en-SG" w:eastAsia="en-GB"/>
              </w:rPr>
            </w:pPr>
            <w:r>
              <w:rPr>
                <w:rFonts w:eastAsiaTheme="minorHAnsi"/>
                <w:lang w:val="en-SG" w:eastAsia="en-GB"/>
              </w:rPr>
              <w:t xml:space="preserve">Is network IO control configured? </w:t>
            </w:r>
          </w:p>
        </w:tc>
      </w:tr>
      <w:tr w:rsidR="004408D5" w14:paraId="17CAC480" w14:textId="77777777" w:rsidTr="00B821D3">
        <w:tc>
          <w:tcPr>
            <w:tcW w:w="2396" w:type="dxa"/>
            <w:shd w:val="clear" w:color="auto" w:fill="F2F2F2" w:themeFill="background1" w:themeFillShade="F2"/>
          </w:tcPr>
          <w:p w14:paraId="7EF6F582" w14:textId="79CA3894" w:rsidR="004408D5" w:rsidRDefault="004408D5" w:rsidP="004408D5">
            <w:pPr>
              <w:pStyle w:val="Tablecontent"/>
            </w:pPr>
            <w:r>
              <w:rPr>
                <w:rFonts w:eastAsiaTheme="minorHAnsi"/>
                <w:lang w:val="en-SG" w:eastAsia="en-GB"/>
              </w:rPr>
              <w:t>Port Group</w:t>
            </w:r>
          </w:p>
        </w:tc>
        <w:tc>
          <w:tcPr>
            <w:tcW w:w="7062" w:type="dxa"/>
          </w:tcPr>
          <w:p w14:paraId="633588B7" w14:textId="5DE973D5" w:rsidR="004408D5" w:rsidRDefault="004408D5" w:rsidP="004408D5">
            <w:pPr>
              <w:pStyle w:val="Tablecontent"/>
              <w:rPr>
                <w:rFonts w:eastAsiaTheme="minorHAnsi"/>
                <w:lang w:val="en-SG" w:eastAsia="en-GB"/>
              </w:rPr>
            </w:pPr>
            <w:r w:rsidRPr="00A452F2">
              <w:t>Unused network (distributed port group) is a potential security risk as you may have the tendency of not monitoring it</w:t>
            </w:r>
            <w:r>
              <w:t>. Network is basically a path or road, so it can be used by unauthorized user.</w:t>
            </w:r>
          </w:p>
        </w:tc>
      </w:tr>
      <w:tr w:rsidR="004408D5" w14:paraId="5A46E92A" w14:textId="77777777" w:rsidTr="00B821D3">
        <w:tc>
          <w:tcPr>
            <w:tcW w:w="2396" w:type="dxa"/>
            <w:shd w:val="clear" w:color="auto" w:fill="F2F2F2" w:themeFill="background1" w:themeFillShade="F2"/>
          </w:tcPr>
          <w:p w14:paraId="1E41F766" w14:textId="713DE804" w:rsidR="004408D5" w:rsidRDefault="004408D5" w:rsidP="004408D5">
            <w:pPr>
              <w:pStyle w:val="Tablecontent"/>
              <w:rPr>
                <w:rFonts w:eastAsiaTheme="minorHAnsi"/>
                <w:lang w:val="en-SG" w:eastAsia="en-GB"/>
              </w:rPr>
            </w:pPr>
            <w:r>
              <w:rPr>
                <w:rFonts w:eastAsiaTheme="minorHAnsi"/>
                <w:lang w:val="en-SG" w:eastAsia="en-GB"/>
              </w:rPr>
              <w:t>Traffic Shaping</w:t>
            </w:r>
          </w:p>
        </w:tc>
        <w:tc>
          <w:tcPr>
            <w:tcW w:w="7062" w:type="dxa"/>
          </w:tcPr>
          <w:p w14:paraId="63BCBA60" w14:textId="616E365B" w:rsidR="004408D5" w:rsidRPr="00A452F2" w:rsidRDefault="004544C3" w:rsidP="004408D5">
            <w:pPr>
              <w:pStyle w:val="Tablecontent"/>
            </w:pPr>
            <w:r>
              <w:rPr>
                <w:rFonts w:eastAsiaTheme="minorHAnsi"/>
                <w:lang w:val="en-SG" w:eastAsia="en-GB"/>
              </w:rPr>
              <w:t>Is it used appropriately?</w:t>
            </w:r>
          </w:p>
        </w:tc>
      </w:tr>
      <w:tr w:rsidR="004544C3" w14:paraId="33C5BEF7" w14:textId="77777777" w:rsidTr="00B821D3">
        <w:tc>
          <w:tcPr>
            <w:tcW w:w="2396" w:type="dxa"/>
            <w:shd w:val="clear" w:color="auto" w:fill="F2F2F2" w:themeFill="background1" w:themeFillShade="F2"/>
          </w:tcPr>
          <w:p w14:paraId="4DCFDDDB" w14:textId="1FDBD191" w:rsidR="004544C3" w:rsidRDefault="004544C3" w:rsidP="004544C3">
            <w:pPr>
              <w:pStyle w:val="Tablecontent"/>
              <w:rPr>
                <w:rFonts w:eastAsiaTheme="minorHAnsi"/>
                <w:lang w:val="en-SG" w:eastAsia="en-GB"/>
              </w:rPr>
            </w:pPr>
            <w:r>
              <w:t>Shares</w:t>
            </w:r>
          </w:p>
        </w:tc>
        <w:tc>
          <w:tcPr>
            <w:tcW w:w="7062" w:type="dxa"/>
          </w:tcPr>
          <w:p w14:paraId="3A7EF690" w14:textId="4F036065" w:rsidR="004544C3" w:rsidRDefault="004544C3" w:rsidP="004544C3">
            <w:pPr>
              <w:pStyle w:val="Tablecontent"/>
              <w:rPr>
                <w:rFonts w:eastAsiaTheme="minorHAnsi"/>
                <w:lang w:val="en-SG" w:eastAsia="en-GB"/>
              </w:rPr>
            </w:pPr>
            <w:r>
              <w:rPr>
                <w:rFonts w:eastAsiaTheme="minorHAnsi"/>
                <w:lang w:val="en-SG" w:eastAsia="en-GB"/>
              </w:rPr>
              <w:t>Are the shares of various network configured correctly?</w:t>
            </w:r>
          </w:p>
        </w:tc>
      </w:tr>
      <w:tr w:rsidR="004544C3" w14:paraId="7DE1A531" w14:textId="77777777" w:rsidTr="00B821D3">
        <w:tc>
          <w:tcPr>
            <w:tcW w:w="2396" w:type="dxa"/>
            <w:shd w:val="clear" w:color="auto" w:fill="F2F2F2" w:themeFill="background1" w:themeFillShade="F2"/>
          </w:tcPr>
          <w:p w14:paraId="1AD2C265" w14:textId="4F95EFC9" w:rsidR="004544C3" w:rsidRDefault="004544C3" w:rsidP="004544C3">
            <w:pPr>
              <w:pStyle w:val="Tablecontent"/>
              <w:rPr>
                <w:rFonts w:eastAsiaTheme="minorHAnsi"/>
                <w:lang w:val="en-SG" w:eastAsia="en-GB"/>
              </w:rPr>
            </w:pPr>
            <w:r>
              <w:t>Limit</w:t>
            </w:r>
          </w:p>
        </w:tc>
        <w:tc>
          <w:tcPr>
            <w:tcW w:w="7062" w:type="dxa"/>
          </w:tcPr>
          <w:p w14:paraId="22785856" w14:textId="461CDDD7" w:rsidR="004544C3" w:rsidRDefault="004544C3" w:rsidP="004544C3">
            <w:pPr>
              <w:pStyle w:val="Tablecontent"/>
              <w:rPr>
                <w:rFonts w:eastAsiaTheme="minorHAnsi"/>
                <w:lang w:val="en-SG" w:eastAsia="en-GB"/>
              </w:rPr>
            </w:pPr>
            <w:r>
              <w:rPr>
                <w:rFonts w:eastAsiaTheme="minorHAnsi"/>
                <w:lang w:val="en-SG" w:eastAsia="en-GB"/>
              </w:rPr>
              <w:t xml:space="preserve">Is limit configured? Can share be used instead of limit as it’s more flexible for contention control? </w:t>
            </w:r>
          </w:p>
        </w:tc>
      </w:tr>
      <w:tr w:rsidR="004544C3" w14:paraId="1457BC84" w14:textId="77777777" w:rsidTr="00B821D3">
        <w:tc>
          <w:tcPr>
            <w:tcW w:w="2396" w:type="dxa"/>
            <w:shd w:val="clear" w:color="auto" w:fill="F2F2F2" w:themeFill="background1" w:themeFillShade="F2"/>
          </w:tcPr>
          <w:p w14:paraId="634EF698" w14:textId="0B5511EA" w:rsidR="004544C3" w:rsidRDefault="004544C3" w:rsidP="004544C3">
            <w:pPr>
              <w:pStyle w:val="Tablecontent"/>
            </w:pPr>
            <w:r>
              <w:lastRenderedPageBreak/>
              <w:t>Performance</w:t>
            </w:r>
          </w:p>
        </w:tc>
        <w:tc>
          <w:tcPr>
            <w:tcW w:w="7062" w:type="dxa"/>
          </w:tcPr>
          <w:p w14:paraId="67571F46" w14:textId="599D0543" w:rsidR="004544C3" w:rsidRDefault="004544C3" w:rsidP="004544C3">
            <w:pPr>
              <w:pStyle w:val="Tablecontent"/>
              <w:rPr>
                <w:rFonts w:eastAsiaTheme="minorHAnsi"/>
                <w:lang w:val="en-SG" w:eastAsia="en-GB"/>
              </w:rPr>
            </w:pPr>
            <w:r>
              <w:rPr>
                <w:lang w:eastAsia="en-GB"/>
              </w:rPr>
              <w:t>MTU mismatch</w:t>
            </w:r>
          </w:p>
        </w:tc>
      </w:tr>
      <w:tr w:rsidR="004544C3" w14:paraId="4A51FDE1" w14:textId="77777777" w:rsidTr="00B821D3">
        <w:tc>
          <w:tcPr>
            <w:tcW w:w="2396" w:type="dxa"/>
            <w:vMerge w:val="restart"/>
            <w:shd w:val="clear" w:color="auto" w:fill="F2F2F2" w:themeFill="background1" w:themeFillShade="F2"/>
          </w:tcPr>
          <w:p w14:paraId="4BD7B7A1" w14:textId="4FFFC83A" w:rsidR="004544C3" w:rsidRDefault="004544C3" w:rsidP="004544C3">
            <w:pPr>
              <w:pStyle w:val="Tablecontent"/>
            </w:pPr>
            <w:r>
              <w:t>Jumbo Frame</w:t>
            </w:r>
          </w:p>
        </w:tc>
        <w:tc>
          <w:tcPr>
            <w:tcW w:w="7062" w:type="dxa"/>
          </w:tcPr>
          <w:p w14:paraId="2DAC6957" w14:textId="22B146C4" w:rsidR="004544C3" w:rsidRDefault="004544C3" w:rsidP="004544C3">
            <w:pPr>
              <w:pStyle w:val="Tablecontent"/>
              <w:rPr>
                <w:lang w:eastAsia="en-GB"/>
              </w:rPr>
            </w:pPr>
            <w:r>
              <w:rPr>
                <w:rFonts w:eastAsiaTheme="minorHAnsi"/>
                <w:lang w:val="en-SG" w:eastAsia="en-GB"/>
              </w:rPr>
              <w:t>Are they configured for the right networks?</w:t>
            </w:r>
          </w:p>
        </w:tc>
      </w:tr>
      <w:tr w:rsidR="004544C3" w14:paraId="5273FA5F" w14:textId="77777777" w:rsidTr="00B821D3">
        <w:tc>
          <w:tcPr>
            <w:tcW w:w="2396" w:type="dxa"/>
            <w:vMerge/>
            <w:shd w:val="clear" w:color="auto" w:fill="F2F2F2" w:themeFill="background1" w:themeFillShade="F2"/>
          </w:tcPr>
          <w:p w14:paraId="5778A4AC" w14:textId="77777777" w:rsidR="004544C3" w:rsidRDefault="004544C3" w:rsidP="004544C3">
            <w:pPr>
              <w:pStyle w:val="Tablecontent"/>
            </w:pPr>
          </w:p>
        </w:tc>
        <w:tc>
          <w:tcPr>
            <w:tcW w:w="7062" w:type="dxa"/>
          </w:tcPr>
          <w:p w14:paraId="4A524D80" w14:textId="05F4A40D" w:rsidR="004544C3" w:rsidRDefault="004544C3" w:rsidP="004544C3">
            <w:pPr>
              <w:pStyle w:val="Tablecontent"/>
              <w:rPr>
                <w:lang w:eastAsia="en-GB"/>
              </w:rPr>
            </w:pPr>
            <w:r>
              <w:rPr>
                <w:rFonts w:eastAsiaTheme="minorHAnsi"/>
                <w:lang w:val="en-SG" w:eastAsia="en-GB"/>
              </w:rPr>
              <w:t>Are they configured end to end? For the configuration outside your control, how do you know when they are changed? Use tools such as Cisco Discovery Protocol to probe.</w:t>
            </w:r>
          </w:p>
        </w:tc>
      </w:tr>
      <w:tr w:rsidR="00B821D3" w14:paraId="0BE02CF8" w14:textId="77777777" w:rsidTr="00B821D3">
        <w:tc>
          <w:tcPr>
            <w:tcW w:w="2396" w:type="dxa"/>
            <w:shd w:val="clear" w:color="auto" w:fill="F2F2F2" w:themeFill="background1" w:themeFillShade="F2"/>
          </w:tcPr>
          <w:p w14:paraId="6F230710" w14:textId="22135325" w:rsidR="00B821D3" w:rsidRDefault="00B821D3" w:rsidP="00B821D3">
            <w:pPr>
              <w:pStyle w:val="Tablecontent"/>
            </w:pPr>
            <w:r>
              <w:t>Security</w:t>
            </w:r>
          </w:p>
        </w:tc>
        <w:tc>
          <w:tcPr>
            <w:tcW w:w="7062" w:type="dxa"/>
          </w:tcPr>
          <w:p w14:paraId="26A99F35" w14:textId="77777777" w:rsidR="00B821D3" w:rsidRDefault="00B821D3" w:rsidP="00B821D3">
            <w:pPr>
              <w:pStyle w:val="Tablecontent"/>
              <w:rPr>
                <w:rFonts w:eastAsiaTheme="minorHAnsi"/>
                <w:lang w:val="en-SG" w:eastAsia="en-GB"/>
              </w:rPr>
            </w:pPr>
            <w:r>
              <w:rPr>
                <w:rFonts w:eastAsiaTheme="minorHAnsi"/>
                <w:lang w:val="en-SG" w:eastAsia="en-GB"/>
              </w:rPr>
              <w:t xml:space="preserve">Are any of the following networks not set to </w:t>
            </w:r>
            <w:r w:rsidRPr="003F0A9F">
              <w:rPr>
                <w:rFonts w:eastAsiaTheme="minorHAnsi"/>
                <w:color w:val="FF0000"/>
                <w:lang w:val="en-SG" w:eastAsia="en-GB"/>
              </w:rPr>
              <w:t>Reject</w:t>
            </w:r>
            <w:r>
              <w:rPr>
                <w:rFonts w:eastAsiaTheme="minorHAnsi"/>
                <w:lang w:val="en-SG" w:eastAsia="en-GB"/>
              </w:rPr>
              <w:t>?</w:t>
            </w:r>
          </w:p>
          <w:p w14:paraId="544D8E3E" w14:textId="77777777" w:rsidR="00B821D3" w:rsidRDefault="00B821D3">
            <w:pPr>
              <w:pStyle w:val="Tablecontent"/>
              <w:numPr>
                <w:ilvl w:val="0"/>
                <w:numId w:val="36"/>
              </w:numPr>
              <w:rPr>
                <w:rFonts w:eastAsiaTheme="minorHAnsi"/>
                <w:lang w:val="en-SG" w:eastAsia="en-GB"/>
              </w:rPr>
            </w:pPr>
            <w:r w:rsidRPr="003F0A9F">
              <w:rPr>
                <w:rFonts w:eastAsiaTheme="minorHAnsi"/>
                <w:lang w:val="en-SG" w:eastAsia="en-GB"/>
              </w:rPr>
              <w:t>Forged Transmits</w:t>
            </w:r>
          </w:p>
          <w:p w14:paraId="0189E7DD" w14:textId="77777777" w:rsidR="00B821D3" w:rsidRDefault="00B821D3">
            <w:pPr>
              <w:pStyle w:val="Tablecontent"/>
              <w:numPr>
                <w:ilvl w:val="0"/>
                <w:numId w:val="36"/>
              </w:numPr>
              <w:rPr>
                <w:rFonts w:eastAsiaTheme="minorHAnsi"/>
                <w:lang w:val="en-SG" w:eastAsia="en-GB"/>
              </w:rPr>
            </w:pPr>
            <w:r w:rsidRPr="003F0A9F">
              <w:rPr>
                <w:rFonts w:eastAsiaTheme="minorHAnsi"/>
                <w:lang w:val="en-SG" w:eastAsia="en-GB"/>
              </w:rPr>
              <w:t>Promiscuous Mode</w:t>
            </w:r>
          </w:p>
          <w:p w14:paraId="2DD2D272" w14:textId="54955FD2" w:rsidR="00B821D3" w:rsidRDefault="00B821D3">
            <w:pPr>
              <w:pStyle w:val="Tablecontent"/>
              <w:numPr>
                <w:ilvl w:val="0"/>
                <w:numId w:val="36"/>
              </w:numPr>
              <w:rPr>
                <w:rFonts w:eastAsiaTheme="minorHAnsi"/>
                <w:lang w:val="en-SG" w:eastAsia="en-GB"/>
              </w:rPr>
            </w:pPr>
            <w:r w:rsidRPr="003F0A9F">
              <w:rPr>
                <w:rFonts w:eastAsiaTheme="minorHAnsi"/>
                <w:lang w:val="en-SG" w:eastAsia="en-GB"/>
              </w:rPr>
              <w:t xml:space="preserve">MAC Address Changes </w:t>
            </w:r>
          </w:p>
        </w:tc>
      </w:tr>
    </w:tbl>
    <w:p w14:paraId="4F13F6C8" w14:textId="03CCB810" w:rsidR="00B82F00" w:rsidRDefault="00B82F00" w:rsidP="002113A7">
      <w:pPr>
        <w:pStyle w:val="Heading5"/>
      </w:pPr>
      <w:r>
        <w:t>Other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9"/>
        <w:gridCol w:w="7119"/>
      </w:tblGrid>
      <w:tr w:rsidR="00214EBD" w14:paraId="242B1D47" w14:textId="77777777" w:rsidTr="00B821D3">
        <w:tc>
          <w:tcPr>
            <w:tcW w:w="2339" w:type="dxa"/>
            <w:shd w:val="clear" w:color="auto" w:fill="F2F2F2" w:themeFill="background1" w:themeFillShade="F2"/>
          </w:tcPr>
          <w:p w14:paraId="6FE46FF4" w14:textId="77777777" w:rsidR="00214EBD" w:rsidRDefault="00214EBD" w:rsidP="003A3FDE">
            <w:pPr>
              <w:pStyle w:val="Tablecontent"/>
            </w:pPr>
            <w:r>
              <w:t>TOR switch</w:t>
            </w:r>
          </w:p>
        </w:tc>
        <w:tc>
          <w:tcPr>
            <w:tcW w:w="7119" w:type="dxa"/>
          </w:tcPr>
          <w:p w14:paraId="29A7C486" w14:textId="4F1E434D" w:rsidR="00214EBD" w:rsidRDefault="00214EBD" w:rsidP="003A3FDE">
            <w:pPr>
              <w:pStyle w:val="Tablecontent"/>
              <w:rPr>
                <w:rFonts w:eastAsiaTheme="minorHAnsi"/>
                <w:lang w:val="en-SG" w:eastAsia="en-GB"/>
              </w:rPr>
            </w:pPr>
            <w:r>
              <w:t xml:space="preserve">As a </w:t>
            </w:r>
            <w:r w:rsidR="005F3DDC">
              <w:t>t</w:t>
            </w:r>
            <w:r>
              <w:t xml:space="preserve">op </w:t>
            </w:r>
            <w:r w:rsidR="005F3DDC">
              <w:t>o</w:t>
            </w:r>
            <w:r>
              <w:t xml:space="preserve">f </w:t>
            </w:r>
            <w:r w:rsidR="005F3DDC">
              <w:t>r</w:t>
            </w:r>
            <w:r>
              <w:t>ack switch has direct connection to ESXi, ensure the firmware version is compatible.</w:t>
            </w:r>
            <w:r w:rsidR="005F3DDC">
              <w:t xml:space="preserve"> Check the speed does not negotiate down.</w:t>
            </w:r>
          </w:p>
        </w:tc>
      </w:tr>
      <w:tr w:rsidR="00B821D3" w14:paraId="33F18930" w14:textId="77777777" w:rsidTr="00B821D3">
        <w:tc>
          <w:tcPr>
            <w:tcW w:w="2339" w:type="dxa"/>
            <w:shd w:val="clear" w:color="auto" w:fill="F2F2F2" w:themeFill="background1" w:themeFillShade="F2"/>
          </w:tcPr>
          <w:p w14:paraId="026DC16D" w14:textId="795A3DAE" w:rsidR="00B821D3" w:rsidRDefault="00B821D3" w:rsidP="00B821D3">
            <w:pPr>
              <w:pStyle w:val="Tablecontent"/>
            </w:pPr>
            <w:r>
              <w:t>Firewall</w:t>
            </w:r>
          </w:p>
        </w:tc>
        <w:tc>
          <w:tcPr>
            <w:tcW w:w="7119" w:type="dxa"/>
          </w:tcPr>
          <w:p w14:paraId="15FD2EA1" w14:textId="77777777" w:rsidR="00B821D3" w:rsidRDefault="00B821D3" w:rsidP="00B821D3">
            <w:pPr>
              <w:pStyle w:val="Tablecontent"/>
            </w:pPr>
            <w:r>
              <w:t>Any ports configured correctly?</w:t>
            </w:r>
          </w:p>
          <w:p w14:paraId="47A22EFD" w14:textId="2CF2980D" w:rsidR="00B821D3" w:rsidRDefault="00B821D3" w:rsidP="00B821D3">
            <w:pPr>
              <w:pStyle w:val="Tablecontent"/>
            </w:pPr>
            <w:r>
              <w:t>Certain services such as syslog, NTP and vSphere High Availability require ports to be opened.</w:t>
            </w:r>
          </w:p>
        </w:tc>
      </w:tr>
      <w:tr w:rsidR="00B821D3" w14:paraId="06BDE202" w14:textId="77777777" w:rsidTr="00B821D3">
        <w:tc>
          <w:tcPr>
            <w:tcW w:w="2339" w:type="dxa"/>
            <w:vMerge w:val="restart"/>
            <w:shd w:val="clear" w:color="auto" w:fill="F2F2F2" w:themeFill="background1" w:themeFillShade="F2"/>
          </w:tcPr>
          <w:p w14:paraId="250EE30B" w14:textId="77777777" w:rsidR="00B821D3" w:rsidRDefault="00B821D3" w:rsidP="00B821D3">
            <w:pPr>
              <w:pStyle w:val="Tablecontent"/>
            </w:pPr>
            <w:r w:rsidRPr="005278F7">
              <w:t>NSX</w:t>
            </w:r>
          </w:p>
        </w:tc>
        <w:tc>
          <w:tcPr>
            <w:tcW w:w="7119" w:type="dxa"/>
          </w:tcPr>
          <w:p w14:paraId="4728E3F4" w14:textId="257E22EC" w:rsidR="00B821D3" w:rsidRDefault="00B821D3" w:rsidP="00B821D3">
            <w:pPr>
              <w:pStyle w:val="Tablecontent"/>
            </w:pPr>
            <w:r>
              <w:t xml:space="preserve">Version </w:t>
            </w:r>
            <w:r w:rsidR="006372FE">
              <w:t>is compatible with relevant components.</w:t>
            </w:r>
          </w:p>
        </w:tc>
      </w:tr>
      <w:tr w:rsidR="00B821D3" w14:paraId="698DED78" w14:textId="77777777" w:rsidTr="00B821D3">
        <w:tc>
          <w:tcPr>
            <w:tcW w:w="2339" w:type="dxa"/>
            <w:vMerge/>
            <w:shd w:val="clear" w:color="auto" w:fill="F2F2F2" w:themeFill="background1" w:themeFillShade="F2"/>
          </w:tcPr>
          <w:p w14:paraId="0F43AC94" w14:textId="77777777" w:rsidR="00B821D3" w:rsidRPr="005278F7" w:rsidRDefault="00B821D3" w:rsidP="00B821D3">
            <w:pPr>
              <w:pStyle w:val="Tablecontent"/>
            </w:pPr>
          </w:p>
        </w:tc>
        <w:tc>
          <w:tcPr>
            <w:tcW w:w="7119" w:type="dxa"/>
          </w:tcPr>
          <w:p w14:paraId="32405872" w14:textId="0F4040E1" w:rsidR="00B821D3" w:rsidRDefault="00B821D3" w:rsidP="00B821D3">
            <w:pPr>
              <w:pStyle w:val="Tablecontent"/>
            </w:pPr>
            <w:r>
              <w:rPr>
                <w:rFonts w:eastAsiaTheme="minorHAnsi"/>
                <w:lang w:val="en-SG" w:eastAsia="en-GB"/>
              </w:rPr>
              <w:t>Ensure the</w:t>
            </w:r>
            <w:r w:rsidRPr="00B110CB">
              <w:rPr>
                <w:rFonts w:eastAsiaTheme="minorHAnsi"/>
                <w:lang w:val="en-SG" w:eastAsia="en-GB"/>
              </w:rPr>
              <w:t xml:space="preserve"> redundancy </w:t>
            </w:r>
            <w:r>
              <w:rPr>
                <w:rFonts w:eastAsiaTheme="minorHAnsi"/>
                <w:lang w:val="en-SG" w:eastAsia="en-GB"/>
              </w:rPr>
              <w:t xml:space="preserve">for both NSX </w:t>
            </w:r>
            <w:r w:rsidRPr="00B110CB">
              <w:rPr>
                <w:rFonts w:eastAsiaTheme="minorHAnsi"/>
                <w:lang w:val="en-SG" w:eastAsia="en-GB"/>
              </w:rPr>
              <w:t>Controller</w:t>
            </w:r>
            <w:r>
              <w:rPr>
                <w:rFonts w:eastAsiaTheme="minorHAnsi"/>
                <w:lang w:val="en-SG" w:eastAsia="en-GB"/>
              </w:rPr>
              <w:t xml:space="preserve"> and</w:t>
            </w:r>
            <w:r w:rsidRPr="00B110CB">
              <w:rPr>
                <w:rFonts w:eastAsiaTheme="minorHAnsi"/>
                <w:lang w:val="en-SG" w:eastAsia="en-GB"/>
              </w:rPr>
              <w:t xml:space="preserve"> Manager</w:t>
            </w:r>
            <w:r>
              <w:rPr>
                <w:rFonts w:eastAsiaTheme="minorHAnsi"/>
                <w:lang w:val="en-SG" w:eastAsia="en-GB"/>
              </w:rPr>
              <w:t xml:space="preserve"> match your plan.</w:t>
            </w:r>
          </w:p>
        </w:tc>
      </w:tr>
      <w:tr w:rsidR="00B821D3" w14:paraId="06BDB08B" w14:textId="77777777" w:rsidTr="00B821D3">
        <w:tc>
          <w:tcPr>
            <w:tcW w:w="2339" w:type="dxa"/>
            <w:vMerge/>
            <w:shd w:val="clear" w:color="auto" w:fill="F2F2F2" w:themeFill="background1" w:themeFillShade="F2"/>
          </w:tcPr>
          <w:p w14:paraId="578F0AEF" w14:textId="77777777" w:rsidR="00B821D3" w:rsidRPr="005278F7" w:rsidRDefault="00B821D3" w:rsidP="00B821D3">
            <w:pPr>
              <w:pStyle w:val="Tablecontent"/>
            </w:pPr>
          </w:p>
        </w:tc>
        <w:tc>
          <w:tcPr>
            <w:tcW w:w="7119" w:type="dxa"/>
          </w:tcPr>
          <w:p w14:paraId="25A359ED" w14:textId="14C32795" w:rsidR="00B821D3" w:rsidRDefault="00B821D3" w:rsidP="00B821D3">
            <w:pPr>
              <w:pStyle w:val="Tablecontent"/>
              <w:rPr>
                <w:rFonts w:eastAsiaTheme="minorHAnsi"/>
                <w:lang w:val="en-SG" w:eastAsia="en-GB"/>
              </w:rPr>
            </w:pPr>
            <w:r w:rsidRPr="0067453F">
              <w:rPr>
                <w:rFonts w:eastAsiaTheme="minorHAnsi"/>
                <w:lang w:val="en-SG" w:eastAsia="en-GB"/>
              </w:rPr>
              <w:t>NSX Edge</w:t>
            </w:r>
            <w:r>
              <w:rPr>
                <w:rFonts w:eastAsiaTheme="minorHAnsi"/>
                <w:lang w:val="en-SG" w:eastAsia="en-GB"/>
              </w:rPr>
              <w:t xml:space="preserve"> configuration not following best practice.</w:t>
            </w:r>
          </w:p>
        </w:tc>
      </w:tr>
      <w:tr w:rsidR="00B821D3" w14:paraId="67D73922" w14:textId="77777777" w:rsidTr="00B821D3">
        <w:tc>
          <w:tcPr>
            <w:tcW w:w="2339" w:type="dxa"/>
            <w:vMerge w:val="restart"/>
            <w:shd w:val="clear" w:color="auto" w:fill="F2F2F2" w:themeFill="background1" w:themeFillShade="F2"/>
          </w:tcPr>
          <w:p w14:paraId="366E32D0" w14:textId="313C8105" w:rsidR="00B821D3" w:rsidRPr="005278F7" w:rsidRDefault="00B821D3" w:rsidP="00B821D3">
            <w:pPr>
              <w:pStyle w:val="Tablecontent"/>
            </w:pPr>
            <w:r>
              <w:t>Encryption</w:t>
            </w:r>
          </w:p>
        </w:tc>
        <w:tc>
          <w:tcPr>
            <w:tcW w:w="7119" w:type="dxa"/>
          </w:tcPr>
          <w:p w14:paraId="3CA02C7B" w14:textId="792E61E6" w:rsidR="00B821D3" w:rsidRPr="0067453F" w:rsidRDefault="00B821D3" w:rsidP="00B821D3">
            <w:pPr>
              <w:pStyle w:val="Tablecontent"/>
              <w:rPr>
                <w:rFonts w:eastAsiaTheme="minorHAnsi"/>
                <w:lang w:val="en-SG" w:eastAsia="en-GB"/>
              </w:rPr>
            </w:pPr>
            <w:r>
              <w:t>Are networks such as vMotion encrypted?</w:t>
            </w:r>
          </w:p>
        </w:tc>
      </w:tr>
      <w:tr w:rsidR="00B821D3" w14:paraId="5496FDCF" w14:textId="77777777" w:rsidTr="00B821D3">
        <w:tc>
          <w:tcPr>
            <w:tcW w:w="2339" w:type="dxa"/>
            <w:vMerge/>
            <w:shd w:val="clear" w:color="auto" w:fill="F2F2F2" w:themeFill="background1" w:themeFillShade="F2"/>
          </w:tcPr>
          <w:p w14:paraId="17023365" w14:textId="77777777" w:rsidR="00B821D3" w:rsidRPr="005278F7" w:rsidRDefault="00B821D3" w:rsidP="00B821D3">
            <w:pPr>
              <w:pStyle w:val="Tablecontent"/>
            </w:pPr>
          </w:p>
        </w:tc>
        <w:tc>
          <w:tcPr>
            <w:tcW w:w="7119" w:type="dxa"/>
          </w:tcPr>
          <w:p w14:paraId="4A7A658F" w14:textId="036EA088" w:rsidR="00B821D3" w:rsidRPr="0067453F" w:rsidRDefault="00B821D3" w:rsidP="00B821D3">
            <w:pPr>
              <w:pStyle w:val="Tablecontent"/>
              <w:rPr>
                <w:rFonts w:eastAsiaTheme="minorHAnsi"/>
                <w:lang w:val="en-SG" w:eastAsia="en-GB"/>
              </w:rPr>
            </w:pPr>
            <w:r>
              <w:t>Are you using hardware assisted encryption such as Intel AES-NI?</w:t>
            </w:r>
          </w:p>
        </w:tc>
      </w:tr>
    </w:tbl>
    <w:p w14:paraId="07411CB3" w14:textId="77777777" w:rsidR="00C449D9" w:rsidRDefault="00C449D9" w:rsidP="00771C02"/>
    <w:p w14:paraId="47D74A75" w14:textId="67F6A876" w:rsidR="00E960B2" w:rsidRDefault="00E960B2" w:rsidP="002113A7">
      <w:pPr>
        <w:pStyle w:val="Heading4"/>
      </w:pPr>
      <w:r>
        <w:t>Security</w:t>
      </w:r>
    </w:p>
    <w:p w14:paraId="26DB2617" w14:textId="321185C6" w:rsidR="00B821D3" w:rsidRDefault="00B821D3" w:rsidP="00B821D3">
      <w:pPr>
        <w:rPr>
          <w:lang w:val="en-GB" w:eastAsia="en-SG"/>
        </w:rPr>
      </w:pPr>
      <w:r>
        <w:rPr>
          <w:lang w:val="en-GB" w:eastAsia="en-SG"/>
        </w:rPr>
        <w:t>There are 2 types of potential security issues:</w:t>
      </w:r>
    </w:p>
    <w:p w14:paraId="6FE40898" w14:textId="5CA54402" w:rsidR="00B821D3" w:rsidRDefault="00B821D3" w:rsidP="00B821D3">
      <w:pPr>
        <w:pStyle w:val="Bullet"/>
        <w:rPr>
          <w:lang w:val="en-GB" w:eastAsia="en-SG"/>
        </w:rPr>
      </w:pPr>
      <w:r>
        <w:rPr>
          <w:lang w:val="en-GB" w:eastAsia="en-SG"/>
        </w:rPr>
        <w:t>Configuration</w:t>
      </w:r>
    </w:p>
    <w:p w14:paraId="22E558FD" w14:textId="3BBAE71E" w:rsidR="00B821D3" w:rsidRPr="00B821D3" w:rsidRDefault="00B821D3" w:rsidP="00B821D3">
      <w:pPr>
        <w:pStyle w:val="Bullet"/>
        <w:rPr>
          <w:lang w:val="en-GB" w:eastAsia="en-SG"/>
        </w:rPr>
      </w:pPr>
      <w:r>
        <w:rPr>
          <w:lang w:val="en-GB" w:eastAsia="en-SG"/>
        </w:rPr>
        <w:t>Activity</w:t>
      </w:r>
    </w:p>
    <w:p w14:paraId="60670656" w14:textId="38434D15" w:rsidR="00B821D3" w:rsidRDefault="00B821D3" w:rsidP="00E960B2">
      <w:pPr>
        <w:rPr>
          <w:lang w:val="en-GB" w:eastAsia="en-SG"/>
        </w:rPr>
      </w:pPr>
      <w:r>
        <w:rPr>
          <w:lang w:val="en-GB" w:eastAsia="en-SG"/>
        </w:rPr>
        <w:t xml:space="preserve">Configuration is easier as it’s a setting that can be compared with an expected value. </w:t>
      </w:r>
    </w:p>
    <w:p w14:paraId="123D67E1" w14:textId="57D347FF" w:rsidR="00B821D3" w:rsidRDefault="00B821D3" w:rsidP="00E960B2">
      <w:pPr>
        <w:rPr>
          <w:lang w:val="en-GB" w:eastAsia="en-SG"/>
        </w:rPr>
      </w:pPr>
      <w:r>
        <w:rPr>
          <w:lang w:val="en-GB" w:eastAsia="en-SG"/>
        </w:rPr>
        <w:t xml:space="preserve">Activity is harder as it depends on the context. There are 2 subtypes: </w:t>
      </w:r>
    </w:p>
    <w:p w14:paraId="728DE74D" w14:textId="5531F5C2" w:rsidR="00B821D3" w:rsidRDefault="00B821D3" w:rsidP="00B821D3">
      <w:pPr>
        <w:pStyle w:val="Bullet"/>
        <w:rPr>
          <w:lang w:val="en-GB" w:eastAsia="en-SG"/>
        </w:rPr>
      </w:pPr>
      <w:r>
        <w:rPr>
          <w:lang w:val="en-GB" w:eastAsia="en-SG"/>
        </w:rPr>
        <w:t>Action by human. Example is someone issueing delete commands on ESXi console.</w:t>
      </w:r>
    </w:p>
    <w:p w14:paraId="4EB951E2" w14:textId="03B7E6E0" w:rsidR="00B821D3" w:rsidRDefault="00B821D3" w:rsidP="00B821D3">
      <w:pPr>
        <w:pStyle w:val="Bullet"/>
        <w:rPr>
          <w:lang w:val="en-GB" w:eastAsia="en-SG"/>
        </w:rPr>
      </w:pPr>
      <w:r>
        <w:rPr>
          <w:lang w:val="en-GB" w:eastAsia="en-SG"/>
        </w:rPr>
        <w:t xml:space="preserve">Action by system. Example is excessive broadcast packets. </w:t>
      </w:r>
      <w:r>
        <w:t xml:space="preserve">Most VMs should not be sending excessive broadcast or multicast packets, as traffic should be unicast. While the monitoring can be done at VM level, the troubleshooting needs to be done inside Windows or Linux as that’s the source. </w:t>
      </w:r>
    </w:p>
    <w:p w14:paraId="547609D6" w14:textId="5563381D" w:rsidR="00B821D3" w:rsidRDefault="00B821D3" w:rsidP="00B821D3">
      <w:pPr>
        <w:pStyle w:val="Heading6"/>
        <w:rPr>
          <w:lang w:eastAsia="en-SG"/>
        </w:rPr>
      </w:pPr>
      <w:r>
        <w:rPr>
          <w:lang w:eastAsia="en-SG"/>
        </w:rPr>
        <w:lastRenderedPageBreak/>
        <w:t>Examples</w:t>
      </w:r>
    </w:p>
    <w:p w14:paraId="3590F0BD" w14:textId="5B4425B2" w:rsidR="00E960B2" w:rsidRDefault="00E960B2" w:rsidP="00E960B2">
      <w:pPr>
        <w:rPr>
          <w:lang w:val="en-GB" w:eastAsia="en-SG"/>
        </w:rPr>
      </w:pPr>
      <w:r>
        <w:rPr>
          <w:lang w:val="en-GB" w:eastAsia="en-SG"/>
        </w:rPr>
        <w:t>This cover</w:t>
      </w:r>
      <w:r w:rsidR="00616FA4">
        <w:rPr>
          <w:lang w:val="en-GB" w:eastAsia="en-SG"/>
        </w:rPr>
        <w:t>s</w:t>
      </w:r>
      <w:r>
        <w:rPr>
          <w:lang w:val="en-GB" w:eastAsia="en-SG"/>
        </w:rPr>
        <w:t xml:space="preserve"> all component of VCF. They are put together </w:t>
      </w:r>
      <w:r w:rsidR="00B82F00">
        <w:rPr>
          <w:lang w:val="en-GB" w:eastAsia="en-SG"/>
        </w:rPr>
        <w:t>h</w:t>
      </w:r>
      <w:r>
        <w:rPr>
          <w:lang w:val="en-GB" w:eastAsia="en-SG"/>
        </w:rPr>
        <w:t xml:space="preserve">ere </w:t>
      </w:r>
      <w:r w:rsidR="00B82F00">
        <w:rPr>
          <w:lang w:val="en-GB" w:eastAsia="en-SG"/>
        </w:rPr>
        <w:t>to facilitate discussion with security team.</w:t>
      </w:r>
    </w:p>
    <w:p w14:paraId="1470656B" w14:textId="77777777" w:rsidR="00E960B2" w:rsidRPr="001F5485" w:rsidRDefault="00E960B2" w:rsidP="00E960B2">
      <w:pPr>
        <w:pStyle w:val="BeforeTable"/>
        <w:rPr>
          <w:lang w:val="en-GB"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62"/>
        <w:gridCol w:w="7096"/>
      </w:tblGrid>
      <w:tr w:rsidR="00E960B2" w14:paraId="0ABB4B60" w14:textId="77777777" w:rsidTr="00B821D3">
        <w:tc>
          <w:tcPr>
            <w:tcW w:w="2362" w:type="dxa"/>
            <w:vMerge w:val="restart"/>
            <w:shd w:val="clear" w:color="auto" w:fill="F2F2F2" w:themeFill="background1" w:themeFillShade="F2"/>
          </w:tcPr>
          <w:p w14:paraId="2E4B2EF7" w14:textId="77777777" w:rsidR="00E960B2" w:rsidRDefault="00E960B2" w:rsidP="003A3FDE">
            <w:pPr>
              <w:pStyle w:val="Tablecontent"/>
            </w:pPr>
            <w:r>
              <w:t xml:space="preserve">Root </w:t>
            </w:r>
          </w:p>
        </w:tc>
        <w:tc>
          <w:tcPr>
            <w:tcW w:w="7096" w:type="dxa"/>
          </w:tcPr>
          <w:p w14:paraId="33A07F2F" w14:textId="36C0698E" w:rsidR="00E960B2" w:rsidRDefault="005F3DDC" w:rsidP="003A3FDE">
            <w:pPr>
              <w:pStyle w:val="Tablecontent"/>
            </w:pPr>
            <w:r>
              <w:t>Is</w:t>
            </w:r>
            <w:r w:rsidR="00E960B2">
              <w:t xml:space="preserve"> the usage minimized? What scenarios are allowed? </w:t>
            </w:r>
          </w:p>
          <w:p w14:paraId="155576CD" w14:textId="5710C11D" w:rsidR="004408D5" w:rsidRDefault="004408D5" w:rsidP="003A3FDE">
            <w:pPr>
              <w:pStyle w:val="Tablecontent"/>
            </w:pPr>
            <w:r>
              <w:t>This applies to both ESXi and VCF Appliances.</w:t>
            </w:r>
          </w:p>
        </w:tc>
      </w:tr>
      <w:tr w:rsidR="00E960B2" w14:paraId="738E7932" w14:textId="77777777" w:rsidTr="00B821D3">
        <w:tc>
          <w:tcPr>
            <w:tcW w:w="2362" w:type="dxa"/>
            <w:vMerge/>
            <w:shd w:val="clear" w:color="auto" w:fill="F2F2F2" w:themeFill="background1" w:themeFillShade="F2"/>
          </w:tcPr>
          <w:p w14:paraId="4E475E7E" w14:textId="77777777" w:rsidR="00E960B2" w:rsidRDefault="00E960B2" w:rsidP="003A3FDE">
            <w:pPr>
              <w:pStyle w:val="Tablecontent"/>
            </w:pPr>
          </w:p>
        </w:tc>
        <w:tc>
          <w:tcPr>
            <w:tcW w:w="7096" w:type="dxa"/>
          </w:tcPr>
          <w:p w14:paraId="2300DF97" w14:textId="3DCEA638" w:rsidR="00E960B2" w:rsidRDefault="00E960B2" w:rsidP="003A3FDE">
            <w:pPr>
              <w:pStyle w:val="Tablecontent"/>
            </w:pPr>
            <w:r>
              <w:t>Are the command</w:t>
            </w:r>
            <w:r w:rsidR="005F3DDC">
              <w:t>s</w:t>
            </w:r>
            <w:r>
              <w:t xml:space="preserve"> typed logged and analyzed? Create a Log Insight dashboard that traps undesirable commands such as </w:t>
            </w:r>
            <w:r w:rsidRPr="001F5485">
              <w:rPr>
                <w:color w:val="00B0F0"/>
              </w:rPr>
              <w:t xml:space="preserve">mv </w:t>
            </w:r>
            <w:r>
              <w:t xml:space="preserve">and </w:t>
            </w:r>
            <w:r w:rsidRPr="001F5485">
              <w:rPr>
                <w:color w:val="00B0F0"/>
              </w:rPr>
              <w:t>rm</w:t>
            </w:r>
            <w:r>
              <w:t xml:space="preserve">. </w:t>
            </w:r>
          </w:p>
        </w:tc>
      </w:tr>
      <w:tr w:rsidR="00E960B2" w14:paraId="1601B3A8" w14:textId="77777777" w:rsidTr="00B821D3">
        <w:tc>
          <w:tcPr>
            <w:tcW w:w="2362" w:type="dxa"/>
            <w:shd w:val="clear" w:color="auto" w:fill="F2F2F2" w:themeFill="background1" w:themeFillShade="F2"/>
          </w:tcPr>
          <w:p w14:paraId="3BCC6F19" w14:textId="77777777" w:rsidR="00E960B2" w:rsidRDefault="00E960B2" w:rsidP="003A3FDE">
            <w:pPr>
              <w:pStyle w:val="Tablecontent"/>
            </w:pPr>
            <w:r>
              <w:t>Time Out</w:t>
            </w:r>
          </w:p>
        </w:tc>
        <w:tc>
          <w:tcPr>
            <w:tcW w:w="7096" w:type="dxa"/>
          </w:tcPr>
          <w:p w14:paraId="2CCED658" w14:textId="77777777" w:rsidR="00E960B2" w:rsidRDefault="00E960B2" w:rsidP="003A3FDE">
            <w:pPr>
              <w:pStyle w:val="Tablecontent"/>
            </w:pPr>
            <w:r>
              <w:t>Is the time out configured correctly? Apply it for ESXi Shell and user login.</w:t>
            </w:r>
          </w:p>
        </w:tc>
      </w:tr>
      <w:tr w:rsidR="00A07A7E" w14:paraId="5141AF86" w14:textId="77777777" w:rsidTr="00B821D3">
        <w:tc>
          <w:tcPr>
            <w:tcW w:w="2362" w:type="dxa"/>
            <w:shd w:val="clear" w:color="auto" w:fill="F2F2F2" w:themeFill="background1" w:themeFillShade="F2"/>
          </w:tcPr>
          <w:p w14:paraId="2F1A2747" w14:textId="22C99681" w:rsidR="00A07A7E" w:rsidRDefault="00A07A7E" w:rsidP="008F6A73">
            <w:pPr>
              <w:pStyle w:val="Tablecontent"/>
            </w:pPr>
            <w:r>
              <w:t xml:space="preserve">vCenter </w:t>
            </w:r>
          </w:p>
        </w:tc>
        <w:tc>
          <w:tcPr>
            <w:tcW w:w="7096" w:type="dxa"/>
          </w:tcPr>
          <w:p w14:paraId="19619FF1" w14:textId="2CFDB418" w:rsidR="00A07A7E" w:rsidRDefault="00A07A7E" w:rsidP="008F6A73">
            <w:pPr>
              <w:pStyle w:val="Tablecontent"/>
              <w:rPr>
                <w:rFonts w:eastAsiaTheme="minorHAnsi"/>
                <w:lang w:val="en-SG" w:eastAsia="en-GB"/>
              </w:rPr>
            </w:pPr>
            <w:r>
              <w:rPr>
                <w:rFonts w:eastAsiaTheme="minorHAnsi"/>
                <w:lang w:val="en-SG" w:eastAsia="en-GB"/>
              </w:rPr>
              <w:t>Are the access to vCenter properly limited?</w:t>
            </w:r>
          </w:p>
        </w:tc>
      </w:tr>
    </w:tbl>
    <w:p w14:paraId="5A55E3DC" w14:textId="36AB62E0" w:rsidR="001665C4" w:rsidRDefault="005017D1" w:rsidP="005017D1">
      <w:pPr>
        <w:pStyle w:val="Heading2"/>
      </w:pPr>
      <w:r>
        <w:lastRenderedPageBreak/>
        <mc:AlternateContent>
          <mc:Choice Requires="wps">
            <w:drawing>
              <wp:anchor distT="0" distB="0" distL="114300" distR="114300" simplePos="0" relativeHeight="251735040" behindDoc="1" locked="0" layoutInCell="1" allowOverlap="1" wp14:anchorId="1FDEE6F7" wp14:editId="26C03484">
                <wp:simplePos x="0" y="0"/>
                <wp:positionH relativeFrom="page">
                  <wp:posOffset>-9525</wp:posOffset>
                </wp:positionH>
                <wp:positionV relativeFrom="paragraph">
                  <wp:posOffset>-904875</wp:posOffset>
                </wp:positionV>
                <wp:extent cx="7560945" cy="3001010"/>
                <wp:effectExtent l="0" t="0" r="1905" b="0"/>
                <wp:wrapNone/>
                <wp:docPr id="31710188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44046E09" id="Rectangle 36" o:spid="_x0000_s1026" style="position:absolute;margin-left:-.75pt;margin-top:-71.25pt;width:595.35pt;height:236.3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" fillcolor="#deeaf6 [664]" stroked="f" strokeweight="1pt">
                <v:fill color2="white [3212]" rotate="t" focus="100%" type="gradient"/>
                <w10:wrap anchorx="page"/>
              </v:rect>
            </w:pict>
          </mc:Fallback>
        </mc:AlternateContent>
      </w:r>
      <w:r w:rsidR="001665C4" w:rsidRPr="00E60B7B">
        <w:t xml:space="preserve">Cost </w:t>
      </w:r>
      <w:r w:rsidR="002C0AD8">
        <w:t xml:space="preserve">&amp; Price </w:t>
      </w:r>
      <w:r w:rsidR="001665C4" w:rsidRPr="00E60B7B">
        <w:t>Management</w:t>
      </w:r>
    </w:p>
    <w:p w14:paraId="30094C69" w14:textId="47C2CBF1" w:rsidR="004D4D3A" w:rsidRPr="004D4D3A" w:rsidRDefault="005017D1" w:rsidP="004D4D3A">
      <w:r>
        <w:rPr>
          <w:noProof/>
        </w:rPr>
        <mc:AlternateContent>
          <mc:Choice Requires="wps">
            <w:drawing>
              <wp:anchor distT="0" distB="0" distL="114300" distR="114300" simplePos="0" relativeHeight="251652096" behindDoc="0" locked="0" layoutInCell="1" allowOverlap="1" wp14:anchorId="34F0D4D3" wp14:editId="4AEED734">
                <wp:simplePos x="0" y="0"/>
                <wp:positionH relativeFrom="column">
                  <wp:posOffset>0</wp:posOffset>
                </wp:positionH>
                <wp:positionV relativeFrom="paragraph">
                  <wp:posOffset>0</wp:posOffset>
                </wp:positionV>
                <wp:extent cx="1828800" cy="1828800"/>
                <wp:effectExtent l="0" t="0" r="0" b="0"/>
                <wp:wrapNone/>
                <wp:docPr id="96317779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6FC52205" w14:textId="332C5A6C"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Part 1 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34F0D4D3" id="Text Box 19" o:spid="_x0000_s1031" type="#_x0000_t202" style="position:absolute;margin-left:0;margin-top:0;width:2in;height:2in;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BJWG9mYAgAAKwUAAA4AAAAAAAAAAAAAAAAALgIAAGRycy9lMm9Eb2MueG1sUEsB&#10;Ai0AFAAGAAgAAAAhAEuJJs3WAAAABQEAAA8AAAAAAAAAAAAAAAAA8gQAAGRycy9kb3ducmV2Lnht&#10;bFBLBQYAAAAABAAEAPMAAAD1BQAAAAA=&#10;" filled="f" stroked="f">
                <v:textbox style="mso-fit-shape-to-text:t">
                  <w:txbxContent>
                    <w:p w14:paraId="6FC52205" w14:textId="332C5A6C"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Part 1 Chapter 5</w:t>
                      </w:r>
                    </w:p>
                  </w:txbxContent>
                </v:textbox>
              </v:shape>
            </w:pict>
          </mc:Fallback>
        </mc:AlternateContent>
      </w:r>
    </w:p>
    <w:p w14:paraId="503442C9" w14:textId="536D8C75" w:rsidR="001665C4" w:rsidRPr="00E60B7B" w:rsidRDefault="004F6D3C" w:rsidP="003F097B">
      <w:pPr>
        <w:pStyle w:val="AfterChapterTitle"/>
      </w:pPr>
      <w:r w:rsidRPr="00E60B7B">
        <w:t xml:space="preserve">With hardware becoming commodity and infrastructure becoming </w:t>
      </w:r>
      <w:r w:rsidR="00E27EAA" w:rsidRPr="00E60B7B">
        <w:t xml:space="preserve">invisible, price </w:t>
      </w:r>
      <w:r w:rsidR="00DE77A9" w:rsidRPr="00E60B7B">
        <w:t>ha</w:t>
      </w:r>
      <w:r w:rsidR="00D04A45" w:rsidRPr="00E60B7B">
        <w:t>s</w:t>
      </w:r>
      <w:r w:rsidR="00DE77A9" w:rsidRPr="00E60B7B">
        <w:t xml:space="preserve"> become a common </w:t>
      </w:r>
      <w:r w:rsidR="001F4440" w:rsidRPr="00E60B7B">
        <w:t xml:space="preserve">denominator </w:t>
      </w:r>
      <w:r w:rsidR="00DE77A9" w:rsidRPr="00E60B7B">
        <w:t xml:space="preserve">among all IaaS providers. Applications </w:t>
      </w:r>
      <w:r w:rsidR="00A0608C" w:rsidRPr="00E60B7B">
        <w:t xml:space="preserve">can run spanning multiple cloud, so whichever cheaper </w:t>
      </w:r>
      <w:r w:rsidR="00913EFA">
        <w:t xml:space="preserve">is likely to </w:t>
      </w:r>
      <w:r w:rsidR="00A0608C" w:rsidRPr="00E60B7B">
        <w:t xml:space="preserve">get the </w:t>
      </w:r>
      <w:r w:rsidR="007E0A47" w:rsidRPr="00E60B7B">
        <w:t xml:space="preserve">deal to </w:t>
      </w:r>
      <w:r w:rsidR="00913EFA">
        <w:t>serve</w:t>
      </w:r>
      <w:r w:rsidR="007E0A47" w:rsidRPr="00E60B7B">
        <w:t xml:space="preserve"> the applications. </w:t>
      </w:r>
    </w:p>
    <w:p w14:paraId="51A0D1E6"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6FFCC19A" w14:textId="77777777" w:rsidR="00913EFA" w:rsidRDefault="00913EFA" w:rsidP="002113A7">
      <w:pPr>
        <w:pStyle w:val="Heading3"/>
      </w:pPr>
      <w:r>
        <w:lastRenderedPageBreak/>
        <w:t>Cost versus Price</w:t>
      </w:r>
    </w:p>
    <w:p w14:paraId="6FA3A800" w14:textId="77777777" w:rsidR="00952A05" w:rsidRDefault="00952A05" w:rsidP="00952A05">
      <w:r>
        <w:t>“</w:t>
      </w:r>
      <w:r w:rsidRPr="003F0892">
        <w:t>Cluster with plenty of capacity is more expensive as the cost is only shared by few VM</w:t>
      </w:r>
      <w:r>
        <w:t>s”.</w:t>
      </w:r>
    </w:p>
    <w:p w14:paraId="31726DC8" w14:textId="14FA28A5" w:rsidR="00952A05" w:rsidRDefault="00952A05" w:rsidP="00952A05">
      <w:r>
        <w:t xml:space="preserve">Do you agree with the above? </w:t>
      </w:r>
    </w:p>
    <w:p w14:paraId="1D3DE968" w14:textId="1E0FE03C" w:rsidR="00952A05" w:rsidRDefault="00952A05" w:rsidP="00952A05">
      <w:r>
        <w:t xml:space="preserve">If you do, you’re mixing cost and price. The cost of the cluster is fixed, </w:t>
      </w:r>
      <w:r w:rsidR="00C1580C">
        <w:t>regardless of</w:t>
      </w:r>
      <w:r>
        <w:t xml:space="preserve"> </w:t>
      </w:r>
      <w:r w:rsidR="00C1580C">
        <w:t xml:space="preserve">the number of running </w:t>
      </w:r>
      <w:r>
        <w:t xml:space="preserve">VM. In fact, you likely pay </w:t>
      </w:r>
      <w:r w:rsidR="00C1580C">
        <w:t>5-year</w:t>
      </w:r>
      <w:r>
        <w:t xml:space="preserve"> cost in advance as you get a discount far higher than bank interest rate. </w:t>
      </w:r>
      <w:r w:rsidR="00A35635">
        <w:t xml:space="preserve">For example, borrowing money costs 10% per year. The vendor salesman offers a 50% discount if you fully paid a </w:t>
      </w:r>
      <w:r w:rsidR="00C1580C">
        <w:t>5-year</w:t>
      </w:r>
      <w:r w:rsidR="00A35635">
        <w:t xml:space="preserve"> ELA. Which one do you take, assuming you plan to run for at least 5 years? </w:t>
      </w:r>
    </w:p>
    <w:p w14:paraId="1BD74C4E" w14:textId="7255D2F2" w:rsidR="00952A05" w:rsidRDefault="00952A05" w:rsidP="00952A05">
      <w:r>
        <w:t xml:space="preserve">Be consistent with the terminology. 1 English word shall give 1 meaning, regardless of the perspective. If you have different interpretation, you get confusion. Since what is price to you is cost to your customer, avoid using the word VM cost </w:t>
      </w:r>
      <w:r w:rsidR="00A35635">
        <w:t>as the definition changes</w:t>
      </w:r>
      <w:r>
        <w:t>.</w:t>
      </w:r>
      <w:r w:rsidR="00C1580C">
        <w:t xml:space="preserve"> When you are talking about a specific VM, it has price, not cost. </w:t>
      </w:r>
    </w:p>
    <w:p w14:paraId="5D24237F" w14:textId="35610452" w:rsidR="00913EFA" w:rsidRDefault="00913EFA" w:rsidP="00913EFA">
      <w:r>
        <w:t xml:space="preserve">Cost and Price are often confused as enterprise IT does </w:t>
      </w:r>
      <w:r w:rsidRPr="00A35635">
        <w:rPr>
          <w:color w:val="FF0000"/>
        </w:rPr>
        <w:t xml:space="preserve">not </w:t>
      </w:r>
      <w:r>
        <w:t xml:space="preserve">charge real money. The IaaS team typically will pass on the cost to the application team. This is where the confusion comes in, as there is </w:t>
      </w:r>
      <w:r w:rsidR="00C1580C">
        <w:t>no</w:t>
      </w:r>
      <w:r>
        <w:t xml:space="preserve"> such thing as a VM </w:t>
      </w:r>
      <w:r w:rsidR="00952A05">
        <w:t>C</w:t>
      </w:r>
      <w:r>
        <w:t xml:space="preserve">ost. </w:t>
      </w:r>
      <w:r w:rsidR="00F74477">
        <w:t xml:space="preserve">Another word, </w:t>
      </w:r>
      <w:r w:rsidR="00952A05">
        <w:t>nothing to pass on as VM price and VM cost are 2 independent numbers. The concept of</w:t>
      </w:r>
      <w:r w:rsidR="00F74477">
        <w:t xml:space="preserve"> unallocated cost</w:t>
      </w:r>
      <w:r w:rsidR="00952A05">
        <w:t xml:space="preserve"> is flawed.</w:t>
      </w:r>
    </w:p>
    <w:p w14:paraId="2A37D9CC" w14:textId="5545FFBC" w:rsidR="00F74477" w:rsidRDefault="00F74477" w:rsidP="00913EFA">
      <w:r>
        <w:t xml:space="preserve">Let’s use an example. </w:t>
      </w:r>
    </w:p>
    <w:p w14:paraId="6E6E1307" w14:textId="59680493" w:rsidR="00913EFA" w:rsidRDefault="008E2F0B" w:rsidP="00F74477">
      <w:pPr>
        <w:jc w:val="center"/>
      </w:pPr>
      <w:r w:rsidRPr="008E2F0B">
        <w:rPr>
          <w:noProof/>
        </w:rPr>
        <w:drawing>
          <wp:inline distT="0" distB="0" distL="0" distR="0" wp14:anchorId="06846B46" wp14:editId="3D11DAD3">
            <wp:extent cx="5532120" cy="2331720"/>
            <wp:effectExtent l="0" t="0" r="0" b="0"/>
            <wp:docPr id="2119967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96701" name="Picture 1" descr="A screenshot of a computer&#10;&#10;Description automatically generated"/>
                    <pic:cNvPicPr/>
                  </pic:nvPicPr>
                  <pic:blipFill>
                    <a:blip r:embed="rId211"/>
                    <a:stretch>
                      <a:fillRect/>
                    </a:stretch>
                  </pic:blipFill>
                  <pic:spPr>
                    <a:xfrm>
                      <a:off x="0" y="0"/>
                      <a:ext cx="5532120" cy="2331720"/>
                    </a:xfrm>
                    <a:prstGeom prst="rect">
                      <a:avLst/>
                    </a:prstGeom>
                  </pic:spPr>
                </pic:pic>
              </a:graphicData>
            </a:graphic>
          </wp:inline>
        </w:drawing>
      </w:r>
    </w:p>
    <w:p w14:paraId="51892D27" w14:textId="6FB3B6FC" w:rsidR="00F74477" w:rsidRDefault="00F74477" w:rsidP="00913EFA">
      <w:r>
        <w:t xml:space="preserve">The total cost for 5 years, including data center facilities, is $12 million. </w:t>
      </w:r>
    </w:p>
    <w:p w14:paraId="2F91262A" w14:textId="7E93D3A5" w:rsidR="00F74477" w:rsidRDefault="00F74477" w:rsidP="00913EFA">
      <w:r>
        <w:t xml:space="preserve">Financially, it’s approximately $200 K per month. </w:t>
      </w:r>
    </w:p>
    <w:p w14:paraId="64C12031" w14:textId="14EFF13F" w:rsidR="00F74477" w:rsidRDefault="00F74477" w:rsidP="00913EFA">
      <w:r>
        <w:t xml:space="preserve">The VM are not large VMs. They are just 4 vCPU, 16 GB RAM. Together, they cannot even saturate 1 ESXi, let alone 20. Guest how much the total </w:t>
      </w:r>
      <w:r w:rsidRPr="00F74477">
        <w:rPr>
          <w:color w:val="00B0F0"/>
        </w:rPr>
        <w:t xml:space="preserve">cost </w:t>
      </w:r>
      <w:r>
        <w:t xml:space="preserve">to run those 5 VMs for a month? </w:t>
      </w:r>
    </w:p>
    <w:p w14:paraId="0540F566" w14:textId="72839FC1" w:rsidR="00F74477" w:rsidRDefault="00F74477" w:rsidP="00913EFA">
      <w:r>
        <w:t xml:space="preserve">If your answer is $200 K, you’re right. </w:t>
      </w:r>
    </w:p>
    <w:p w14:paraId="5545F3B1" w14:textId="77777777" w:rsidR="00F74477" w:rsidRDefault="00F74477" w:rsidP="00913EFA">
      <w:r>
        <w:t xml:space="preserve">Now, will the owner of those VMs be willing to pay that much? </w:t>
      </w:r>
    </w:p>
    <w:p w14:paraId="5A6AF796" w14:textId="43A75236" w:rsidR="00F74477" w:rsidRDefault="00F74477" w:rsidP="00913EFA">
      <w:r>
        <w:t xml:space="preserve">Obviously not. She will compare you with AWS or Google. </w:t>
      </w:r>
    </w:p>
    <w:p w14:paraId="2706B35A" w14:textId="246E9A1C" w:rsidR="00913EFA" w:rsidRDefault="00F74477" w:rsidP="00913EFA">
      <w:r>
        <w:t xml:space="preserve">She will say public cloud charges $100 per month for such VM. So your </w:t>
      </w:r>
      <w:r w:rsidRPr="00F74477">
        <w:rPr>
          <w:color w:val="00B0F0"/>
        </w:rPr>
        <w:t xml:space="preserve">price </w:t>
      </w:r>
      <w:r>
        <w:t>should be just $500 total per month.</w:t>
      </w:r>
    </w:p>
    <w:p w14:paraId="2A773E57" w14:textId="496498B8" w:rsidR="00F74477" w:rsidRDefault="00F74477" w:rsidP="00913EFA">
      <w:r>
        <w:t>Now, the VMs cost is $200 K per month, but you can only price $500 per month. You suffer a big loss, which is common during the early days.</w:t>
      </w:r>
    </w:p>
    <w:p w14:paraId="533518AD" w14:textId="104E0E5C" w:rsidR="00F74477" w:rsidRDefault="00F74477" w:rsidP="00913EFA">
      <w:r>
        <w:lastRenderedPageBreak/>
        <w:t>Fast forward…</w:t>
      </w:r>
    </w:p>
    <w:p w14:paraId="117A6D38" w14:textId="2CFD9029" w:rsidR="00F74477" w:rsidRDefault="008E2F0B" w:rsidP="00F74477">
      <w:pPr>
        <w:jc w:val="center"/>
      </w:pPr>
      <w:r w:rsidRPr="008E2F0B">
        <w:rPr>
          <w:noProof/>
        </w:rPr>
        <w:drawing>
          <wp:inline distT="0" distB="0" distL="0" distR="0" wp14:anchorId="1690472B" wp14:editId="45217ED0">
            <wp:extent cx="2569464" cy="2286000"/>
            <wp:effectExtent l="0" t="0" r="2540" b="0"/>
            <wp:docPr id="79905266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52660" name="Picture 1" descr="A screenshot of a graph&#10;&#10;Description automatically generated"/>
                    <pic:cNvPicPr/>
                  </pic:nvPicPr>
                  <pic:blipFill>
                    <a:blip r:embed="rId212"/>
                    <a:stretch>
                      <a:fillRect/>
                    </a:stretch>
                  </pic:blipFill>
                  <pic:spPr>
                    <a:xfrm>
                      <a:off x="0" y="0"/>
                      <a:ext cx="2569464" cy="2286000"/>
                    </a:xfrm>
                    <a:prstGeom prst="rect">
                      <a:avLst/>
                    </a:prstGeom>
                  </pic:spPr>
                </pic:pic>
              </a:graphicData>
            </a:graphic>
          </wp:inline>
        </w:drawing>
      </w:r>
    </w:p>
    <w:p w14:paraId="37327121" w14:textId="77777777" w:rsidR="00FC2A02" w:rsidRDefault="00FC2A02" w:rsidP="00913EFA">
      <w:r>
        <w:t>3 months have passed….</w:t>
      </w:r>
    </w:p>
    <w:p w14:paraId="7B08CB44" w14:textId="2E240722" w:rsidR="00F74477" w:rsidRDefault="00F74477" w:rsidP="00913EFA">
      <w:r>
        <w:t xml:space="preserve">There is a lot of more VMs running, including much larger ones. </w:t>
      </w:r>
      <w:r w:rsidR="008E2F0B">
        <w:t>You make higher profit on these monster VM as you apply a progressive pricing.</w:t>
      </w:r>
    </w:p>
    <w:p w14:paraId="76FE0CD1" w14:textId="2BB314CE" w:rsidR="00F74477" w:rsidRDefault="00F74477" w:rsidP="00913EFA">
      <w:r>
        <w:t xml:space="preserve">The cost of running all these VMs remain at $200 K per month. However, the total price you charge has now increased drastically, in line with the additional VMs. </w:t>
      </w:r>
    </w:p>
    <w:p w14:paraId="3D771BFA" w14:textId="743AB2FB" w:rsidR="00913EFA" w:rsidRPr="00F74477" w:rsidRDefault="00F74477" w:rsidP="00F74477">
      <w:r>
        <w:t xml:space="preserve">As you keep adding VMs, you eventually reach your </w:t>
      </w:r>
      <w:bookmarkStart w:id="43" w:name="_Price"/>
      <w:bookmarkEnd w:id="43"/>
      <w:r w:rsidR="00952A05">
        <w:t>break-even</w:t>
      </w:r>
      <w:r>
        <w:t xml:space="preserve"> point. </w:t>
      </w:r>
    </w:p>
    <w:p w14:paraId="521FAFD7" w14:textId="181C2A14" w:rsidR="00F74477" w:rsidRDefault="00F74477" w:rsidP="002113A7">
      <w:pPr>
        <w:pStyle w:val="Heading4"/>
      </w:pPr>
      <w:bookmarkStart w:id="44" w:name="_Price_1"/>
      <w:bookmarkStart w:id="45" w:name="_Pricing_Policy"/>
      <w:bookmarkEnd w:id="44"/>
      <w:bookmarkEnd w:id="45"/>
      <w:r>
        <w:t>Break-Even</w:t>
      </w:r>
    </w:p>
    <w:p w14:paraId="24A9A792" w14:textId="2848F6E8" w:rsidR="00F74477" w:rsidRDefault="00F74477" w:rsidP="00F74477">
      <w:pPr>
        <w:tabs>
          <w:tab w:val="left" w:pos="7255"/>
        </w:tabs>
      </w:pPr>
      <w:r>
        <w:t xml:space="preserve">When planning your pricing, think of the time required to reach the breakeven point. That period should leave enough time for you recoup your expenses as you likely will make a loss in the early period. It should be way before the </w:t>
      </w:r>
      <w:r w:rsidRPr="009D1CCE">
        <w:rPr>
          <w:color w:val="00B0F0"/>
        </w:rPr>
        <w:t xml:space="preserve">depreciation </w:t>
      </w:r>
      <w:r>
        <w:t xml:space="preserve">ends. </w:t>
      </w:r>
    </w:p>
    <w:p w14:paraId="19DC4191" w14:textId="74F787D1" w:rsidR="008E2F0B" w:rsidRDefault="008E2F0B" w:rsidP="00F74477">
      <w:pPr>
        <w:tabs>
          <w:tab w:val="left" w:pos="7255"/>
        </w:tabs>
      </w:pPr>
      <w:r>
        <w:t>In the following simplified example, the plan fails to balance cost and price. It assumes a break even that is too close to the end of the deprecation. While it’s profitable in the end, the profit is insufficient to cover the loss in the early years.</w:t>
      </w:r>
    </w:p>
    <w:p w14:paraId="3BFC330E" w14:textId="41EF2ED6" w:rsidR="00F74477" w:rsidRDefault="008E2F0B" w:rsidP="00F74477">
      <w:pPr>
        <w:tabs>
          <w:tab w:val="left" w:pos="7255"/>
        </w:tabs>
        <w:jc w:val="center"/>
      </w:pPr>
      <w:r w:rsidRPr="008E2F0B">
        <w:rPr>
          <w:noProof/>
        </w:rPr>
        <w:drawing>
          <wp:inline distT="0" distB="0" distL="0" distR="0" wp14:anchorId="66B710C7" wp14:editId="2B017078">
            <wp:extent cx="3694176" cy="2523744"/>
            <wp:effectExtent l="0" t="0" r="1905" b="0"/>
            <wp:docPr id="789798316" name="Picture 1" descr="A diagram of a loss peri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98316" name="Picture 1" descr="A diagram of a loss period&#10;&#10;Description automatically generated"/>
                    <pic:cNvPicPr/>
                  </pic:nvPicPr>
                  <pic:blipFill>
                    <a:blip r:embed="rId213"/>
                    <a:stretch>
                      <a:fillRect/>
                    </a:stretch>
                  </pic:blipFill>
                  <pic:spPr>
                    <a:xfrm>
                      <a:off x="0" y="0"/>
                      <a:ext cx="3694176" cy="2523744"/>
                    </a:xfrm>
                    <a:prstGeom prst="rect">
                      <a:avLst/>
                    </a:prstGeom>
                  </pic:spPr>
                </pic:pic>
              </a:graphicData>
            </a:graphic>
          </wp:inline>
        </w:drawing>
      </w:r>
    </w:p>
    <w:p w14:paraId="113C1A1A" w14:textId="61E35477" w:rsidR="008E2F0B" w:rsidRDefault="008E2F0B" w:rsidP="008E2F0B">
      <w:pPr>
        <w:tabs>
          <w:tab w:val="left" w:pos="7255"/>
        </w:tabs>
      </w:pPr>
      <w:r>
        <w:lastRenderedPageBreak/>
        <w:t xml:space="preserve">The </w:t>
      </w:r>
      <w:hyperlink r:id="rId214" w:history="1">
        <w:r w:rsidRPr="00323FCF">
          <w:rPr>
            <w:rStyle w:val="Hyperlink"/>
          </w:rPr>
          <w:t>break-even point</w:t>
        </w:r>
      </w:hyperlink>
      <w:r>
        <w:t xml:space="preserve"> depends on the break-even level. You may not be able to fully sell all the resources at the end. So if your plan is based on 80% sold, then the total VM price of this 80% has to be able to cover the cost of everything. </w:t>
      </w:r>
    </w:p>
    <w:p w14:paraId="5E366D24" w14:textId="6A5A087B" w:rsidR="008E2F0B" w:rsidRDefault="008E2F0B" w:rsidP="008E2F0B">
      <w:pPr>
        <w:tabs>
          <w:tab w:val="left" w:pos="7255"/>
        </w:tabs>
      </w:pPr>
      <w:r>
        <w:t xml:space="preserve">In the following example, the financial plan correctly </w:t>
      </w:r>
      <w:r w:rsidR="00996542">
        <w:t>balances</w:t>
      </w:r>
      <w:r>
        <w:t xml:space="preserve"> cost and price. They reach break-even point early enough to recoup the loss. </w:t>
      </w:r>
    </w:p>
    <w:p w14:paraId="1CC16444" w14:textId="3DFB25F4" w:rsidR="008E2F0B" w:rsidRDefault="008E2F0B" w:rsidP="00F74477">
      <w:pPr>
        <w:tabs>
          <w:tab w:val="left" w:pos="7255"/>
        </w:tabs>
        <w:jc w:val="center"/>
      </w:pPr>
      <w:r w:rsidRPr="008E2F0B">
        <w:rPr>
          <w:noProof/>
        </w:rPr>
        <w:drawing>
          <wp:inline distT="0" distB="0" distL="0" distR="0" wp14:anchorId="66EBD0FD" wp14:editId="7AA5EDC2">
            <wp:extent cx="3694176" cy="2523744"/>
            <wp:effectExtent l="0" t="0" r="1905" b="0"/>
            <wp:docPr id="1685389709" name="Picture 1" descr="A graph of a loss peri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389709" name="Picture 1" descr="A graph of a loss period&#10;&#10;Description automatically generated"/>
                    <pic:cNvPicPr/>
                  </pic:nvPicPr>
                  <pic:blipFill>
                    <a:blip r:embed="rId215"/>
                    <a:stretch>
                      <a:fillRect/>
                    </a:stretch>
                  </pic:blipFill>
                  <pic:spPr>
                    <a:xfrm>
                      <a:off x="0" y="0"/>
                      <a:ext cx="3694176" cy="2523744"/>
                    </a:xfrm>
                    <a:prstGeom prst="rect">
                      <a:avLst/>
                    </a:prstGeom>
                  </pic:spPr>
                </pic:pic>
              </a:graphicData>
            </a:graphic>
          </wp:inline>
        </w:drawing>
      </w:r>
    </w:p>
    <w:p w14:paraId="301A526E" w14:textId="5EF61355" w:rsidR="005E0091" w:rsidRDefault="005E0091" w:rsidP="008E2F0B">
      <w:r>
        <w:t>Capacity wise, there are 2 components of Price:</w:t>
      </w:r>
    </w:p>
    <w:p w14:paraId="7F018F1B" w14:textId="2841740A" w:rsidR="005E0091" w:rsidRDefault="005E0091" w:rsidP="005E0091">
      <w:pPr>
        <w:pStyle w:val="Bullet"/>
      </w:pPr>
      <w:r>
        <w:t>Sold Capacity ($)</w:t>
      </w:r>
    </w:p>
    <w:p w14:paraId="671E2365" w14:textId="3A7B492B" w:rsidR="005E0091" w:rsidRDefault="005E0091" w:rsidP="005E0091">
      <w:pPr>
        <w:pStyle w:val="Bullet"/>
      </w:pPr>
      <w:r>
        <w:t>Sellable Capacity ($)</w:t>
      </w:r>
    </w:p>
    <w:p w14:paraId="390FA4C1" w14:textId="2F3F02AC" w:rsidR="005E0091" w:rsidRDefault="005E0091" w:rsidP="008E2F0B">
      <w:r>
        <w:t xml:space="preserve">Sold Capacity ($) is what you have sold to tenant. The tenant has agreed on the </w:t>
      </w:r>
      <w:r w:rsidR="009D1CCE">
        <w:t>price;</w:t>
      </w:r>
      <w:r>
        <w:t xml:space="preserve"> hence the metric is based on price, not cost.</w:t>
      </w:r>
    </w:p>
    <w:p w14:paraId="081AF7FD" w14:textId="0128DE7E" w:rsidR="005E0091" w:rsidRDefault="005E0091" w:rsidP="008E2F0B">
      <w:r>
        <w:t xml:space="preserve">Sellable Capacity ($) is also based on price, not cost. It is </w:t>
      </w:r>
      <w:r w:rsidRPr="009D1CCE">
        <w:rPr>
          <w:color w:val="FF0000"/>
        </w:rPr>
        <w:t xml:space="preserve">not </w:t>
      </w:r>
      <w:r>
        <w:t xml:space="preserve">unallocated cost. </w:t>
      </w:r>
    </w:p>
    <w:p w14:paraId="64EF6386" w14:textId="410006BF" w:rsidR="008E2F0B" w:rsidRDefault="008E2F0B" w:rsidP="008E2F0B">
      <w:r>
        <w:t xml:space="preserve">The preceding examples are simple as they assume linear revenue. Your revenue may follow a slanted S curve, where first few months are low income, follow up rapid sales, but taper off after a few years. Regardless of how fast you make the sales, always ensure </w:t>
      </w:r>
      <w:r w:rsidR="00996542">
        <w:t>you’re not making a loss at the end of depreciation period</w:t>
      </w:r>
      <w:r>
        <w:t xml:space="preserve">. </w:t>
      </w:r>
    </w:p>
    <w:p w14:paraId="1E5D73E4" w14:textId="77777777" w:rsidR="00FA71B3" w:rsidRDefault="00FA71B3" w:rsidP="00FA71B3">
      <w:pPr>
        <w:pStyle w:val="Heading4"/>
      </w:pPr>
      <w:r>
        <w:t>Unit Cost</w:t>
      </w:r>
    </w:p>
    <w:p w14:paraId="0233A1DC" w14:textId="77777777" w:rsidR="00FA71B3" w:rsidRDefault="00FA71B3" w:rsidP="00FA71B3">
      <w:r>
        <w:t xml:space="preserve">To calculate unit cost, get all the components so the Total Cost is complete. This must match the depreciation period. Do 5 years instead of 3 years as public cloud has gone up to 6-7 years.  </w:t>
      </w:r>
    </w:p>
    <w:p w14:paraId="11D538F6" w14:textId="47FDA15E" w:rsidR="00FA71B3" w:rsidRDefault="00FA71B3" w:rsidP="00FA71B3">
      <w:r>
        <w:t xml:space="preserve">The total cost includes everything. Any expense needed to provide the complete private cloud environment with operations. The workload running on top is not included, so it’s basically the infrastructure layer. </w:t>
      </w:r>
    </w:p>
    <w:p w14:paraId="3BF6E626" w14:textId="09CA050C" w:rsidR="00FA71B3" w:rsidRDefault="00FA71B3" w:rsidP="00FA71B3">
      <w:pPr>
        <w:jc w:val="center"/>
      </w:pPr>
      <w:r w:rsidRPr="00FA71B3">
        <w:rPr>
          <w:noProof/>
        </w:rPr>
        <w:lastRenderedPageBreak/>
        <w:drawing>
          <wp:inline distT="0" distB="0" distL="0" distR="0" wp14:anchorId="26306225" wp14:editId="0F5944EA">
            <wp:extent cx="3758184" cy="2642616"/>
            <wp:effectExtent l="0" t="0" r="0" b="5715"/>
            <wp:docPr id="81429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298579" name=""/>
                    <pic:cNvPicPr/>
                  </pic:nvPicPr>
                  <pic:blipFill>
                    <a:blip r:embed="rId216"/>
                    <a:stretch>
                      <a:fillRect/>
                    </a:stretch>
                  </pic:blipFill>
                  <pic:spPr>
                    <a:xfrm>
                      <a:off x="0" y="0"/>
                      <a:ext cx="3758184" cy="2642616"/>
                    </a:xfrm>
                    <a:prstGeom prst="rect">
                      <a:avLst/>
                    </a:prstGeom>
                  </pic:spPr>
                </pic:pic>
              </a:graphicData>
            </a:graphic>
          </wp:inline>
        </w:drawing>
      </w:r>
    </w:p>
    <w:p w14:paraId="11592F35" w14:textId="55044BD0" w:rsidR="00723C7A" w:rsidRDefault="00723C7A" w:rsidP="00FA71B3">
      <w:r>
        <w:t xml:space="preserve">Infrastructure software </w:t>
      </w:r>
      <w:r w:rsidR="00B5216B">
        <w:t>includes softwares such as security and back up.</w:t>
      </w:r>
    </w:p>
    <w:p w14:paraId="368EB0BF" w14:textId="3EF4A4C6" w:rsidR="00FA71B3" w:rsidRDefault="00723C7A" w:rsidP="00FA71B3">
      <w:r>
        <w:t xml:space="preserve">People </w:t>
      </w:r>
      <w:r w:rsidR="00FA71B3" w:rsidRPr="00FA71B3">
        <w:t xml:space="preserve">including </w:t>
      </w:r>
      <w:r>
        <w:t xml:space="preserve">full time, part time and outsourced contractors. </w:t>
      </w:r>
      <w:r w:rsidR="00FA71B3" w:rsidRPr="00FA71B3">
        <w:t>the salary of full-time employee and IT leadership</w:t>
      </w:r>
      <w:r w:rsidR="00B5216B">
        <w:t>.</w:t>
      </w:r>
    </w:p>
    <w:p w14:paraId="421B8982" w14:textId="77777777" w:rsidR="00FA71B3" w:rsidRDefault="00FA71B3" w:rsidP="00FA71B3">
      <w:pPr>
        <w:pStyle w:val="Heading5"/>
      </w:pPr>
      <w:r>
        <w:t>Unit Cost vs Unit Price</w:t>
      </w:r>
    </w:p>
    <w:p w14:paraId="09E813CE" w14:textId="13531459" w:rsidR="00FA71B3" w:rsidRDefault="00FA71B3" w:rsidP="00FA71B3">
      <w:r>
        <w:t xml:space="preserve">Unit Cost and Unit Price are not mathematically related. </w:t>
      </w:r>
      <w:r w:rsidRPr="00123933">
        <w:t xml:space="preserve">The Unit </w:t>
      </w:r>
      <w:r>
        <w:t>C</w:t>
      </w:r>
      <w:r w:rsidRPr="00123933">
        <w:t xml:space="preserve">ost </w:t>
      </w:r>
      <w:r>
        <w:t xml:space="preserve">does not </w:t>
      </w:r>
      <w:r w:rsidRPr="00123933">
        <w:t>depend on</w:t>
      </w:r>
      <w:r>
        <w:t xml:space="preserve"> how much you plan you plan to charge. It also does not depend on planned</w:t>
      </w:r>
      <w:r w:rsidRPr="00123933">
        <w:t xml:space="preserve"> </w:t>
      </w:r>
      <w:r w:rsidRPr="00F74477">
        <w:rPr>
          <w:color w:val="00B0F0"/>
        </w:rPr>
        <w:t>Overcommit Ratio</w:t>
      </w:r>
      <w:r>
        <w:t>. Let’s illustrate with an example:</w:t>
      </w:r>
    </w:p>
    <w:p w14:paraId="274C6AB4" w14:textId="77777777" w:rsidR="00FA71B3" w:rsidRDefault="00FA71B3" w:rsidP="00FA71B3">
      <w:pPr>
        <w:pStyle w:val="Bullet"/>
      </w:pPr>
      <w:r>
        <w:t>You bought 2 identical clusters from the same vendor at the same time. The total cost of both is the same.</w:t>
      </w:r>
    </w:p>
    <w:p w14:paraId="39A63CF4" w14:textId="77777777" w:rsidR="00FA71B3" w:rsidRDefault="00FA71B3" w:rsidP="00FA71B3">
      <w:pPr>
        <w:pStyle w:val="Bullet"/>
      </w:pPr>
      <w:r>
        <w:t>As a result, the unit cost is the same.</w:t>
      </w:r>
    </w:p>
    <w:p w14:paraId="397D3402" w14:textId="77777777" w:rsidR="00FA71B3" w:rsidRDefault="00FA71B3" w:rsidP="00FA71B3">
      <w:pPr>
        <w:pStyle w:val="Bullet"/>
      </w:pPr>
      <w:r>
        <w:t>You plan to use Cluster 1 for mission critical, and Cluster 2 for development. Cluster 1 will have no overcommit, while Cluster 2 will have 2x overcommit. As a result, you need to charge 2x for cluster 1 else you will not be able to break even as your cost per core is the same.</w:t>
      </w:r>
    </w:p>
    <w:p w14:paraId="134102A0" w14:textId="77777777" w:rsidR="00FA71B3" w:rsidRDefault="00FA71B3" w:rsidP="00FA71B3">
      <w:r w:rsidRPr="00123933">
        <w:t xml:space="preserve">Unit Cost </w:t>
      </w:r>
      <w:r>
        <w:t xml:space="preserve">is </w:t>
      </w:r>
      <w:r w:rsidRPr="00123933">
        <w:t>associated with</w:t>
      </w:r>
      <w:r>
        <w:t xml:space="preserve"> ESXi</w:t>
      </w:r>
      <w:r w:rsidRPr="00123933">
        <w:t>, not</w:t>
      </w:r>
      <w:r>
        <w:t xml:space="preserve"> VM</w:t>
      </w:r>
      <w:r w:rsidRPr="00123933">
        <w:t xml:space="preserve">. </w:t>
      </w:r>
      <w:r>
        <w:t>VM is about price, not cost.</w:t>
      </w:r>
    </w:p>
    <w:p w14:paraId="400E7C0E" w14:textId="77777777" w:rsidR="00FA71B3" w:rsidRDefault="00FA71B3" w:rsidP="00FA71B3">
      <w:r>
        <w:t xml:space="preserve">For the CPU portion, it is expressed in </w:t>
      </w:r>
      <w:r w:rsidRPr="00123933">
        <w:t>physical core</w:t>
      </w:r>
      <w:r>
        <w:t xml:space="preserve">, not vCPU nor </w:t>
      </w:r>
      <w:r w:rsidRPr="00123933">
        <w:t xml:space="preserve">GHz. </w:t>
      </w:r>
      <w:r>
        <w:t xml:space="preserve">Notice how software vendors also charge their product by core. How much you price that core depends on the overcommit ratio and SLA. </w:t>
      </w:r>
    </w:p>
    <w:p w14:paraId="06BA0D51" w14:textId="77777777" w:rsidR="00FA71B3" w:rsidRPr="00123933" w:rsidRDefault="00FA71B3" w:rsidP="00FA71B3">
      <w:r w:rsidRPr="00123933">
        <w:t>Unit Cost depends on hardware and software.</w:t>
      </w:r>
      <w:r>
        <w:t xml:space="preserve"> </w:t>
      </w:r>
      <w:r w:rsidRPr="00123933">
        <w:t>New cluster should cost less due to bigger hardware</w:t>
      </w:r>
      <w:r>
        <w:t>.</w:t>
      </w:r>
    </w:p>
    <w:p w14:paraId="2A9D82F1" w14:textId="77777777" w:rsidR="00FA71B3" w:rsidRDefault="00FA71B3" w:rsidP="00FA71B3">
      <w:pPr>
        <w:pStyle w:val="Heading5"/>
      </w:pPr>
      <w:r>
        <w:t>Complication with CPU</w:t>
      </w:r>
    </w:p>
    <w:p w14:paraId="77B518F6" w14:textId="77777777" w:rsidR="00FA71B3" w:rsidRDefault="00FA71B3" w:rsidP="00FA71B3">
      <w:r>
        <w:t xml:space="preserve">The above works well with memory and disk space. Both have only 1 unit. </w:t>
      </w:r>
    </w:p>
    <w:p w14:paraId="798B8528" w14:textId="77777777" w:rsidR="00FA71B3" w:rsidRDefault="00FA71B3" w:rsidP="00FA71B3">
      <w:r>
        <w:t xml:space="preserve">CPU has 2 units. One for speed, one for space. </w:t>
      </w:r>
    </w:p>
    <w:p w14:paraId="78805008" w14:textId="77777777" w:rsidR="00FA71B3" w:rsidRDefault="00FA71B3" w:rsidP="00FA71B3">
      <w:r>
        <w:t xml:space="preserve">As you’re dealing with capacity, choose the one for space, which is in physical threads. </w:t>
      </w:r>
    </w:p>
    <w:p w14:paraId="6D8B3086" w14:textId="77777777" w:rsidR="00FA71B3" w:rsidRDefault="00FA71B3" w:rsidP="00FA71B3">
      <w:r>
        <w:t>An ESXi with 10 cores, 20 threads, always have 20 threads of capacity, regardless of the power management settings. Unit Cost is derived by dividing against 20 threads. There is no Class of Service in cost, as the overcommit ratio is always set to 1:1.</w:t>
      </w:r>
    </w:p>
    <w:p w14:paraId="0FD17AFF" w14:textId="77777777" w:rsidR="00FA71B3" w:rsidRDefault="00FA71B3" w:rsidP="00FA71B3">
      <w:pPr>
        <w:pStyle w:val="Heading5"/>
      </w:pPr>
      <w:r>
        <w:lastRenderedPageBreak/>
        <w:t>Cost Allocation</w:t>
      </w:r>
    </w:p>
    <w:p w14:paraId="726834EB" w14:textId="77777777" w:rsidR="00FA71B3" w:rsidRDefault="00FA71B3" w:rsidP="00FA71B3">
      <w:pPr>
        <w:rPr>
          <w:lang w:val="en-GB"/>
        </w:rPr>
      </w:pPr>
      <w:r>
        <w:rPr>
          <w:lang w:val="en-GB"/>
        </w:rPr>
        <w:t xml:space="preserve">What if you need to pass the cost back to your internal consumers? Your IT department is </w:t>
      </w:r>
      <w:r w:rsidRPr="00BF4F00">
        <w:rPr>
          <w:color w:val="FF0000"/>
          <w:lang w:val="en-GB"/>
        </w:rPr>
        <w:t xml:space="preserve">not </w:t>
      </w:r>
      <w:r>
        <w:rPr>
          <w:lang w:val="en-GB"/>
        </w:rPr>
        <w:t>a profit center, so you just need to show other departments the cost you spend and then divide among the consumers.</w:t>
      </w:r>
    </w:p>
    <w:p w14:paraId="22C302A0" w14:textId="77777777" w:rsidR="00FA71B3" w:rsidRDefault="00FA71B3" w:rsidP="00FA71B3">
      <w:pPr>
        <w:rPr>
          <w:lang w:val="en-GB"/>
        </w:rPr>
      </w:pPr>
      <w:r>
        <w:rPr>
          <w:lang w:val="en-GB"/>
        </w:rPr>
        <w:t>The answer is “</w:t>
      </w:r>
      <w:r w:rsidRPr="004D4508">
        <w:rPr>
          <w:color w:val="FF0000"/>
          <w:lang w:val="en-GB"/>
        </w:rPr>
        <w:t>the request is invalid</w:t>
      </w:r>
      <w:r>
        <w:rPr>
          <w:lang w:val="en-GB"/>
        </w:rPr>
        <w:t xml:space="preserve">”. </w:t>
      </w:r>
    </w:p>
    <w:p w14:paraId="2E48734A" w14:textId="77777777" w:rsidR="00FA71B3" w:rsidRDefault="00FA71B3" w:rsidP="00FA71B3">
      <w:pPr>
        <w:pStyle w:val="Bullet"/>
        <w:rPr>
          <w:lang w:val="en-GB"/>
        </w:rPr>
      </w:pPr>
      <w:r>
        <w:rPr>
          <w:lang w:val="en-GB"/>
        </w:rPr>
        <w:t xml:space="preserve">The reason is your cost is actually price to them. </w:t>
      </w:r>
    </w:p>
    <w:p w14:paraId="2C7BBC72" w14:textId="77777777" w:rsidR="00FA71B3" w:rsidRPr="00635C66" w:rsidRDefault="00FA71B3" w:rsidP="00FA71B3">
      <w:pPr>
        <w:pStyle w:val="Bullet"/>
        <w:rPr>
          <w:lang w:val="en-GB"/>
        </w:rPr>
      </w:pPr>
      <w:r w:rsidRPr="00635C66">
        <w:rPr>
          <w:lang w:val="en-GB"/>
        </w:rPr>
        <w:t xml:space="preserve">Likely, you don’t enough demand in the first year. Can you pass this total cost among few tenants? </w:t>
      </w:r>
      <w:r>
        <w:rPr>
          <w:lang w:val="en-GB"/>
        </w:rPr>
        <w:t>You can’t, as t</w:t>
      </w:r>
      <w:r w:rsidRPr="00635C66">
        <w:rPr>
          <w:lang w:val="en-GB"/>
        </w:rPr>
        <w:t xml:space="preserve">hey will not pay higher than what AWS or Azure discloses publicly. </w:t>
      </w:r>
    </w:p>
    <w:p w14:paraId="21F91DBC" w14:textId="77777777" w:rsidR="00FA71B3" w:rsidRPr="00EE74C2" w:rsidRDefault="00FA71B3" w:rsidP="00FA71B3">
      <w:pPr>
        <w:pStyle w:val="Bullet"/>
        <w:rPr>
          <w:lang w:val="en-GB"/>
        </w:rPr>
      </w:pPr>
      <w:r>
        <w:rPr>
          <w:lang w:val="en-GB"/>
        </w:rPr>
        <w:t>In the last year, where you have full demand, do you intend to pass on the savings? If yes, how will you recover the loss of the initial years?</w:t>
      </w:r>
    </w:p>
    <w:p w14:paraId="6CF6713D" w14:textId="77777777" w:rsidR="00FA71B3" w:rsidRDefault="00FA71B3" w:rsidP="00FA71B3">
      <w:pPr>
        <w:rPr>
          <w:lang w:val="en-GB" w:eastAsia="en-SG"/>
        </w:rPr>
      </w:pPr>
      <w:r>
        <w:rPr>
          <w:lang w:val="en-GB" w:eastAsia="en-SG"/>
        </w:rPr>
        <w:t xml:space="preserve">Based on the above, it’s clear you should </w:t>
      </w:r>
      <w:r w:rsidRPr="00EE74C2">
        <w:rPr>
          <w:color w:val="FF0000"/>
          <w:lang w:val="en-GB" w:eastAsia="en-SG"/>
        </w:rPr>
        <w:t xml:space="preserve">not </w:t>
      </w:r>
      <w:r>
        <w:rPr>
          <w:lang w:val="en-GB" w:eastAsia="en-SG"/>
        </w:rPr>
        <w:t xml:space="preserve">allocate cost to each running VM. </w:t>
      </w:r>
    </w:p>
    <w:p w14:paraId="456316FD" w14:textId="77777777" w:rsidR="00FA71B3" w:rsidRDefault="00FA71B3" w:rsidP="00FA71B3">
      <w:pPr>
        <w:rPr>
          <w:lang w:val="en-GB" w:eastAsia="en-SG"/>
        </w:rPr>
      </w:pPr>
      <w:r>
        <w:rPr>
          <w:lang w:val="en-GB" w:eastAsia="en-SG"/>
        </w:rPr>
        <w:t xml:space="preserve">Let’s use an example from service industry where the practice is matured. </w:t>
      </w:r>
    </w:p>
    <w:p w14:paraId="0575BC0F" w14:textId="77777777" w:rsidR="00FA71B3" w:rsidRDefault="00FA71B3" w:rsidP="00FA71B3">
      <w:pPr>
        <w:rPr>
          <w:lang w:val="en-GB" w:eastAsia="en-SG"/>
        </w:rPr>
      </w:pPr>
      <w:r>
        <w:rPr>
          <w:lang w:val="en-GB" w:eastAsia="en-SG"/>
        </w:rPr>
        <w:t>An airline plane carries 300 passengers and fly 500 times a year on multiple routes. There are potentially 150 K seats passengers can buy. The airline has a price for every one of those seats, and they will manage and adjust the price dynamically. There are days they make a loss on a flight, there are days they make a profit.</w:t>
      </w:r>
    </w:p>
    <w:p w14:paraId="10BC3E41" w14:textId="77777777" w:rsidR="00FA71B3" w:rsidRDefault="00FA71B3" w:rsidP="00FA71B3">
      <w:pPr>
        <w:rPr>
          <w:lang w:val="en-GB" w:eastAsia="en-SG"/>
        </w:rPr>
      </w:pPr>
      <w:r>
        <w:rPr>
          <w:lang w:val="en-GB" w:eastAsia="en-SG"/>
        </w:rPr>
        <w:t xml:space="preserve">Do they have 150 K costs for each seat? No. There is no need to calculate the profitability of every single seat. </w:t>
      </w:r>
    </w:p>
    <w:p w14:paraId="20ACFCF0" w14:textId="77777777" w:rsidR="00FA71B3" w:rsidRDefault="00FA71B3" w:rsidP="00FA71B3">
      <w:pPr>
        <w:rPr>
          <w:lang w:val="en-GB" w:eastAsia="en-SG"/>
        </w:rPr>
      </w:pPr>
      <w:r>
        <w:rPr>
          <w:lang w:val="en-GB" w:eastAsia="en-SG"/>
        </w:rPr>
        <w:t>All they need is the standard or general unit cost.</w:t>
      </w:r>
    </w:p>
    <w:p w14:paraId="277034F1" w14:textId="77777777" w:rsidR="00FA71B3" w:rsidRPr="00F74477" w:rsidRDefault="00FA71B3" w:rsidP="00FA71B3">
      <w:pPr>
        <w:rPr>
          <w:lang w:val="en-GB" w:eastAsia="en-SG"/>
        </w:rPr>
      </w:pPr>
      <w:r>
        <w:rPr>
          <w:lang w:val="en-GB" w:eastAsia="en-SG"/>
        </w:rPr>
        <w:t xml:space="preserve">Same thing with VM as a Service. If you insist on allocating cost to every running VM, you likely end up with incorrect calculation. Show the price instead. </w:t>
      </w:r>
    </w:p>
    <w:p w14:paraId="18B68C97" w14:textId="379A1051" w:rsidR="00123933" w:rsidRPr="002113A7" w:rsidRDefault="00123933" w:rsidP="002113A7">
      <w:pPr>
        <w:pStyle w:val="Heading3"/>
      </w:pPr>
      <w:r w:rsidRPr="002113A7">
        <w:t>Cost Savings</w:t>
      </w:r>
      <w:r w:rsidR="002C0AD8" w:rsidRPr="002113A7">
        <w:t xml:space="preserve"> | Cost Avoidance</w:t>
      </w:r>
    </w:p>
    <w:p w14:paraId="2C70C699" w14:textId="2EF771DE" w:rsidR="002C0AD8" w:rsidRPr="002C0AD8" w:rsidRDefault="002C0AD8" w:rsidP="00952A05">
      <w:pPr>
        <w:rPr>
          <w:lang w:val="en-GB" w:eastAsia="en-SG"/>
        </w:rPr>
      </w:pPr>
      <w:r w:rsidRPr="002C0AD8">
        <w:rPr>
          <w:b/>
          <w:bCs/>
          <w:lang w:val="en-GB" w:eastAsia="en-SG"/>
        </w:rPr>
        <w:t>Cost Savings</w:t>
      </w:r>
      <w:r>
        <w:rPr>
          <w:lang w:val="en-GB" w:eastAsia="en-SG"/>
        </w:rPr>
        <w:t xml:space="preserve"> is when you actually save money. The amount appears in your accounting book. You can’t save on what you’ve already spent.</w:t>
      </w:r>
    </w:p>
    <w:p w14:paraId="4F23F405" w14:textId="6A9E30A5" w:rsidR="00EB57BC" w:rsidRPr="00E60B7B" w:rsidRDefault="002C0AD8" w:rsidP="00952A05">
      <w:r w:rsidRPr="002C0AD8">
        <w:rPr>
          <w:b/>
          <w:bCs/>
        </w:rPr>
        <w:t>Cost Avoidance</w:t>
      </w:r>
      <w:r>
        <w:t xml:space="preserve"> is when you avoid or defer a purchase or spending. Since this is about the future</w:t>
      </w:r>
      <w:r w:rsidR="00EB57BC">
        <w:t xml:space="preserve">, </w:t>
      </w:r>
      <w:r>
        <w:t xml:space="preserve">you should not use historical or past value as </w:t>
      </w:r>
      <w:r w:rsidR="00EB57BC">
        <w:t>the value of money changes</w:t>
      </w:r>
      <w:r>
        <w:t xml:space="preserve"> over time. </w:t>
      </w:r>
    </w:p>
    <w:p w14:paraId="143A3C97" w14:textId="77777777" w:rsidR="00533DFE" w:rsidRPr="00E60B7B" w:rsidRDefault="00533DFE" w:rsidP="00952A05">
      <w:r w:rsidRPr="00E60B7B">
        <w:t>Let’s take a simple example</w:t>
      </w:r>
      <w:r>
        <w:t>:</w:t>
      </w:r>
    </w:p>
    <w:p w14:paraId="19333324" w14:textId="2FA7BDAB" w:rsidR="00533DFE" w:rsidRPr="00E60B7B" w:rsidRDefault="00533DFE" w:rsidP="00952A05">
      <w:pPr>
        <w:pStyle w:val="Bullet"/>
      </w:pPr>
      <w:r w:rsidRPr="00E60B7B">
        <w:t>You spen</w:t>
      </w:r>
      <w:r w:rsidR="005106B9">
        <w:t>t</w:t>
      </w:r>
      <w:r w:rsidRPr="00E60B7B">
        <w:t xml:space="preserve"> $</w:t>
      </w:r>
      <w:r w:rsidR="002C0AD8">
        <w:t>3</w:t>
      </w:r>
      <w:r w:rsidRPr="00E60B7B">
        <w:t xml:space="preserve"> million on </w:t>
      </w:r>
      <w:r w:rsidR="00EA44D4">
        <w:t>a hyper-converged infrastructure (HCI) solution</w:t>
      </w:r>
      <w:r w:rsidRPr="00E60B7B">
        <w:t xml:space="preserve"> </w:t>
      </w:r>
      <w:r w:rsidR="005106B9">
        <w:t>5</w:t>
      </w:r>
      <w:r w:rsidRPr="00E60B7B">
        <w:t xml:space="preserve"> years ago.</w:t>
      </w:r>
    </w:p>
    <w:p w14:paraId="5C3DAE17" w14:textId="422C3F11" w:rsidR="00533DFE" w:rsidRPr="00E60B7B" w:rsidRDefault="00533DFE" w:rsidP="00952A05">
      <w:pPr>
        <w:pStyle w:val="Bullet"/>
      </w:pPr>
      <w:r w:rsidRPr="00E60B7B">
        <w:t xml:space="preserve">It has been used well, and capacity remaining is now 0%, so you need to buy a new </w:t>
      </w:r>
      <w:r w:rsidR="00EA44D4">
        <w:t>HCI</w:t>
      </w:r>
      <w:r w:rsidRPr="00E60B7B">
        <w:t>. This will cost you only $</w:t>
      </w:r>
      <w:r w:rsidR="00EA44D4">
        <w:t>1</w:t>
      </w:r>
      <w:r w:rsidRPr="00E60B7B">
        <w:t xml:space="preserve"> million as the cost of </w:t>
      </w:r>
      <w:r w:rsidR="00EA44D4">
        <w:t xml:space="preserve">HCI solution </w:t>
      </w:r>
      <w:r w:rsidRPr="00E60B7B">
        <w:t xml:space="preserve">has gone down by </w:t>
      </w:r>
      <w:r w:rsidR="002C0AD8">
        <w:t xml:space="preserve">2/3 </w:t>
      </w:r>
      <w:r w:rsidRPr="00E60B7B">
        <w:t xml:space="preserve">in the last </w:t>
      </w:r>
      <w:r w:rsidR="005106B9">
        <w:t>5</w:t>
      </w:r>
      <w:r w:rsidRPr="00E60B7B">
        <w:t xml:space="preserve"> years.</w:t>
      </w:r>
    </w:p>
    <w:p w14:paraId="454C832B" w14:textId="367D9123" w:rsidR="00533DFE" w:rsidRPr="00E60B7B" w:rsidRDefault="00533DFE" w:rsidP="00952A05">
      <w:pPr>
        <w:pStyle w:val="Bullet"/>
      </w:pPr>
      <w:r w:rsidRPr="00E60B7B">
        <w:t xml:space="preserve">Via </w:t>
      </w:r>
      <w:r w:rsidR="00EA44D4">
        <w:t>a diligent and arduous</w:t>
      </w:r>
      <w:r w:rsidR="00EA44D4" w:rsidRPr="00E60B7B">
        <w:t xml:space="preserve"> </w:t>
      </w:r>
      <w:r w:rsidRPr="00E60B7B">
        <w:t>reclamation</w:t>
      </w:r>
      <w:r w:rsidR="00EA44D4">
        <w:t xml:space="preserve"> process</w:t>
      </w:r>
      <w:r w:rsidRPr="00E60B7B">
        <w:t xml:space="preserve">, you manage to free up </w:t>
      </w:r>
      <w:r w:rsidR="00EA44D4">
        <w:t>capacity</w:t>
      </w:r>
      <w:r w:rsidRPr="00E60B7B">
        <w:t>. As a result, you do not need to spend the $</w:t>
      </w:r>
      <w:r w:rsidR="00EA44D4">
        <w:t>1</w:t>
      </w:r>
      <w:r w:rsidRPr="00E60B7B">
        <w:t xml:space="preserve"> million. </w:t>
      </w:r>
      <w:r w:rsidR="004776F5">
        <w:t>You can defer this purchase to the next fiscal year.</w:t>
      </w:r>
    </w:p>
    <w:p w14:paraId="2350E828" w14:textId="49F7D52F" w:rsidR="00533DFE" w:rsidRPr="00E60B7B" w:rsidRDefault="00533DFE" w:rsidP="00952A05">
      <w:pPr>
        <w:pStyle w:val="Bullet"/>
      </w:pPr>
      <w:r w:rsidRPr="00E60B7B">
        <w:t>What’s your cost savings</w:t>
      </w:r>
      <w:r w:rsidR="004776F5">
        <w:t xml:space="preserve"> from this recla</w:t>
      </w:r>
      <w:r w:rsidR="00EA44D4">
        <w:t>mation</w:t>
      </w:r>
      <w:r w:rsidRPr="00E60B7B">
        <w:t>: $</w:t>
      </w:r>
      <w:r w:rsidR="002C0AD8">
        <w:t>3</w:t>
      </w:r>
      <w:r w:rsidR="00EA44D4">
        <w:t xml:space="preserve"> million</w:t>
      </w:r>
      <w:r w:rsidR="002C0AD8">
        <w:t>s</w:t>
      </w:r>
      <w:r w:rsidRPr="00E60B7B">
        <w:t xml:space="preserve"> or </w:t>
      </w:r>
      <w:r w:rsidR="00EA44D4">
        <w:t>$1 million</w:t>
      </w:r>
      <w:r w:rsidRPr="00E60B7B">
        <w:t>?</w:t>
      </w:r>
    </w:p>
    <w:p w14:paraId="5A02D797" w14:textId="77777777" w:rsidR="002C0AD8" w:rsidRDefault="00533DFE" w:rsidP="00952A05">
      <w:r w:rsidRPr="00E60B7B">
        <w:lastRenderedPageBreak/>
        <w:t>Accounting wise, it’s $</w:t>
      </w:r>
      <w:r w:rsidR="00EA44D4">
        <w:t>1 million</w:t>
      </w:r>
      <w:r w:rsidRPr="00E60B7B">
        <w:t xml:space="preserve"> only</w:t>
      </w:r>
      <w:r w:rsidR="002C0AD8">
        <w:t xml:space="preserve"> as that’s the amount you defer to spend</w:t>
      </w:r>
      <w:r w:rsidRPr="00E60B7B">
        <w:t xml:space="preserve">. </w:t>
      </w:r>
      <w:r w:rsidR="004776F5">
        <w:t xml:space="preserve">While that </w:t>
      </w:r>
      <w:r w:rsidR="00EA44D4">
        <w:t xml:space="preserve">HCI </w:t>
      </w:r>
      <w:r w:rsidR="004776F5">
        <w:t>cost you $</w:t>
      </w:r>
      <w:r w:rsidR="002C0AD8">
        <w:t>3</w:t>
      </w:r>
      <w:r w:rsidR="00EA44D4">
        <w:t xml:space="preserve"> million</w:t>
      </w:r>
      <w:r w:rsidR="002C0AD8">
        <w:t>s</w:t>
      </w:r>
      <w:r w:rsidR="004776F5">
        <w:t xml:space="preserve"> </w:t>
      </w:r>
      <w:r w:rsidR="002C0AD8">
        <w:t xml:space="preserve">5 </w:t>
      </w:r>
      <w:r w:rsidR="004776F5">
        <w:t xml:space="preserve">years ago, </w:t>
      </w:r>
      <w:r w:rsidR="00244878">
        <w:t>a brand new set with equivalent capacity</w:t>
      </w:r>
      <w:r w:rsidR="004776F5">
        <w:t xml:space="preserve"> </w:t>
      </w:r>
      <w:r w:rsidR="002C0AD8">
        <w:t>costs a lot less</w:t>
      </w:r>
      <w:r w:rsidR="004776F5">
        <w:t>. In accounting</w:t>
      </w:r>
      <w:r w:rsidR="002C0AD8">
        <w:t xml:space="preserve"> fundamental</w:t>
      </w:r>
      <w:r w:rsidR="004776F5">
        <w:t>, you should not mix numbers from different date, let alone from different fiscal year</w:t>
      </w:r>
      <w:r w:rsidR="001A1AC0">
        <w:t>s</w:t>
      </w:r>
      <w:r w:rsidR="004776F5">
        <w:t>.</w:t>
      </w:r>
      <w:r w:rsidR="001A1AC0">
        <w:t xml:space="preserve"> </w:t>
      </w:r>
    </w:p>
    <w:p w14:paraId="71E710B5" w14:textId="77F6999F" w:rsidR="00533DFE" w:rsidRPr="00E60B7B" w:rsidRDefault="002C0AD8" w:rsidP="00952A05">
      <w:r>
        <w:t>BTW, d</w:t>
      </w:r>
      <w:r w:rsidR="001A1AC0">
        <w:t xml:space="preserve">epreciation is not relevant here as </w:t>
      </w:r>
      <w:r>
        <w:t>you’re talking about new system, and not the old one. Depreciation applies to the old storage.</w:t>
      </w:r>
    </w:p>
    <w:p w14:paraId="4878E936" w14:textId="0F2AC886" w:rsidR="00533DFE" w:rsidRDefault="004776F5" w:rsidP="00952A05">
      <w:r>
        <w:t>The $</w:t>
      </w:r>
      <w:r w:rsidR="00EA44D4">
        <w:t>1 million</w:t>
      </w:r>
      <w:r>
        <w:t xml:space="preserve"> </w:t>
      </w:r>
      <w:r w:rsidR="002C0AD8">
        <w:t xml:space="preserve">cost avoidance </w:t>
      </w:r>
      <w:r>
        <w:t xml:space="preserve">is certainly an </w:t>
      </w:r>
      <w:r w:rsidRPr="00A07A4F">
        <w:rPr>
          <w:i/>
          <w:iCs/>
          <w:color w:val="FF0000"/>
        </w:rPr>
        <w:t>estimation</w:t>
      </w:r>
      <w:r>
        <w:t>.</w:t>
      </w:r>
      <w:r w:rsidR="00533DFE" w:rsidRPr="00E60B7B">
        <w:t xml:space="preserve"> The actual cost </w:t>
      </w:r>
      <w:r w:rsidR="002C0AD8">
        <w:t xml:space="preserve">to be </w:t>
      </w:r>
      <w:r w:rsidR="00533DFE" w:rsidRPr="00E60B7B">
        <w:t>avoided or to be spent depends on vendor quotation</w:t>
      </w:r>
      <w:r w:rsidR="001A1AC0">
        <w:t xml:space="preserve">, and your negotiation skills. Take note that the actual </w:t>
      </w:r>
      <w:r w:rsidR="00084D4F">
        <w:t xml:space="preserve">cost typically </w:t>
      </w:r>
      <w:r w:rsidR="001A1AC0" w:rsidRPr="001A1AC0">
        <w:t xml:space="preserve">is more than the </w:t>
      </w:r>
      <w:r w:rsidR="00EA44D4">
        <w:t xml:space="preserve">HCI </w:t>
      </w:r>
      <w:r w:rsidR="001A1AC0" w:rsidRPr="001A1AC0">
        <w:t xml:space="preserve">cost. Additional costs can exceed the hardware cost. </w:t>
      </w:r>
      <w:r w:rsidR="001A1AC0">
        <w:t>You need to include the full loaded cost</w:t>
      </w:r>
      <w:r w:rsidR="00EA44D4">
        <w:t>, such as</w:t>
      </w:r>
      <w:r w:rsidR="001A1AC0" w:rsidRPr="001A1AC0">
        <w:t xml:space="preserve"> </w:t>
      </w:r>
      <w:r w:rsidR="00EA44D4">
        <w:t xml:space="preserve">data center </w:t>
      </w:r>
      <w:r w:rsidR="001A1AC0" w:rsidRPr="001A1AC0">
        <w:t>facility, implementation</w:t>
      </w:r>
      <w:r w:rsidR="00EA44D4">
        <w:t xml:space="preserve"> service</w:t>
      </w:r>
      <w:r w:rsidR="001A1AC0" w:rsidRPr="001A1AC0">
        <w:t>, back up</w:t>
      </w:r>
      <w:r w:rsidR="00EA44D4">
        <w:t xml:space="preserve"> storage</w:t>
      </w:r>
      <w:r w:rsidR="001A1AC0" w:rsidRPr="001A1AC0">
        <w:t>, administration</w:t>
      </w:r>
      <w:r w:rsidR="00EA44D4">
        <w:t xml:space="preserve"> service</w:t>
      </w:r>
      <w:r w:rsidR="001A1AC0" w:rsidRPr="001A1AC0">
        <w:t xml:space="preserve">, </w:t>
      </w:r>
      <w:r w:rsidR="00EA44D4">
        <w:t xml:space="preserve">software licence, management, </w:t>
      </w:r>
      <w:r w:rsidR="001A1AC0" w:rsidRPr="001A1AC0">
        <w:t>etc.</w:t>
      </w:r>
    </w:p>
    <w:p w14:paraId="5F6E00C1" w14:textId="184A7C78" w:rsidR="001A1AC0" w:rsidRDefault="001A1AC0" w:rsidP="00952A05">
      <w:r>
        <w:t xml:space="preserve">Reclamation alone does </w:t>
      </w:r>
      <w:r w:rsidRPr="00A07A4F">
        <w:rPr>
          <w:i/>
          <w:iCs/>
          <w:color w:val="FF0000"/>
        </w:rPr>
        <w:t>not</w:t>
      </w:r>
      <w:r w:rsidRPr="00A07A4F">
        <w:rPr>
          <w:color w:val="FF0000"/>
        </w:rPr>
        <w:t xml:space="preserve"> </w:t>
      </w:r>
      <w:r>
        <w:t xml:space="preserve">save cost. How much do you save when you delete files in your notebook? </w:t>
      </w:r>
    </w:p>
    <w:p w14:paraId="7C95BA77" w14:textId="4C532C26" w:rsidR="001A1AC0" w:rsidRDefault="001A1AC0" w:rsidP="00952A05">
      <w:r>
        <w:t>Right. Zero</w:t>
      </w:r>
      <w:r w:rsidR="00084D4F">
        <w:t xml:space="preserve">. </w:t>
      </w:r>
    </w:p>
    <w:p w14:paraId="6B64F8E1" w14:textId="2F6E3DBC" w:rsidR="001A1AC0" w:rsidRDefault="001A1AC0" w:rsidP="00952A05">
      <w:r>
        <w:t>Only when it helps you defer buying a new drive that the reclamation becomes real</w:t>
      </w:r>
      <w:r w:rsidR="00084D4F">
        <w:t>. But it’s a</w:t>
      </w:r>
      <w:r>
        <w:t xml:space="preserve"> cost </w:t>
      </w:r>
      <w:r w:rsidR="00084D4F">
        <w:t>avoidance, not cost saving.</w:t>
      </w:r>
    </w:p>
    <w:p w14:paraId="2B87BD12" w14:textId="51530742" w:rsidR="00EA44D4" w:rsidRDefault="00EA44D4" w:rsidP="00952A05">
      <w:r>
        <w:t xml:space="preserve">How about service? We like to cite productivity improvement as a cost saving. While this delivers business value, it </w:t>
      </w:r>
      <w:r w:rsidRPr="00EA44D4">
        <w:t xml:space="preserve">is not a </w:t>
      </w:r>
      <w:r>
        <w:t xml:space="preserve">hard </w:t>
      </w:r>
      <w:r w:rsidRPr="00EA44D4">
        <w:t>cost savings</w:t>
      </w:r>
      <w:r>
        <w:t>. I</w:t>
      </w:r>
      <w:r w:rsidRPr="00EA44D4">
        <w:t>t</w:t>
      </w:r>
      <w:r>
        <w:t xml:space="preserve"> i</w:t>
      </w:r>
      <w:r w:rsidRPr="00EA44D4">
        <w:t xml:space="preserve">s a soft benefit </w:t>
      </w:r>
      <w:r>
        <w:t xml:space="preserve">with </w:t>
      </w:r>
      <w:r w:rsidRPr="00EA44D4">
        <w:t xml:space="preserve">no accounting value. </w:t>
      </w:r>
      <w:r>
        <w:t>The hard s</w:t>
      </w:r>
      <w:r w:rsidRPr="00EA44D4">
        <w:t>avings only happen when the need to buy additional resource/headcount is deferred, or reduction in Managed Services contract value.</w:t>
      </w:r>
    </w:p>
    <w:p w14:paraId="46ACEFF4" w14:textId="71459BAB" w:rsidR="00084D4F" w:rsidRDefault="00084D4F" w:rsidP="002113A7">
      <w:pPr>
        <w:pStyle w:val="Heading4"/>
      </w:pPr>
      <w:r>
        <w:t>Cost Savings</w:t>
      </w:r>
    </w:p>
    <w:p w14:paraId="04F734B0" w14:textId="054CC53E" w:rsidR="00084D4F" w:rsidRDefault="00084D4F" w:rsidP="00952A05">
      <w:r>
        <w:t xml:space="preserve">So how do you save costs? </w:t>
      </w:r>
    </w:p>
    <w:p w14:paraId="78407351" w14:textId="6224B54C" w:rsidR="00084D4F" w:rsidRDefault="00084D4F" w:rsidP="00952A05">
      <w:r>
        <w:t>For organizations with a large infrastructure footprint, tech refresh is a great way to reduce cost. Going down from 100 racks to 50 racks will reduce both capital and operating cost</w:t>
      </w:r>
      <w:r w:rsidR="002B335E">
        <w:t xml:space="preserve"> if you can reduce software licensing cost. Nowadays the software, especially business application software and not infrastructure software, costs than the hardware. </w:t>
      </w:r>
    </w:p>
    <w:p w14:paraId="0CB7FC5B" w14:textId="77777777" w:rsidR="00084D4F" w:rsidRDefault="00084D4F" w:rsidP="006A3C87">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00"/>
        <w:gridCol w:w="7658"/>
      </w:tblGrid>
      <w:tr w:rsidR="00084D4F" w14:paraId="2BF26A58" w14:textId="77777777" w:rsidTr="00B5216B">
        <w:tc>
          <w:tcPr>
            <w:tcW w:w="1800" w:type="dxa"/>
            <w:shd w:val="clear" w:color="auto" w:fill="F2F2F2" w:themeFill="background1" w:themeFillShade="F2"/>
            <w:vAlign w:val="center"/>
          </w:tcPr>
          <w:p w14:paraId="35826E3A" w14:textId="23082F33" w:rsidR="00084D4F" w:rsidRPr="00CF613E" w:rsidRDefault="00084D4F" w:rsidP="00952A05">
            <w:pPr>
              <w:pStyle w:val="Tableheading"/>
            </w:pPr>
            <w:r>
              <w:t>Area</w:t>
            </w:r>
          </w:p>
        </w:tc>
        <w:tc>
          <w:tcPr>
            <w:tcW w:w="7658" w:type="dxa"/>
            <w:shd w:val="clear" w:color="auto" w:fill="F2F2F2" w:themeFill="background1" w:themeFillShade="F2"/>
            <w:vAlign w:val="center"/>
          </w:tcPr>
          <w:p w14:paraId="67CB66E8" w14:textId="565972B5" w:rsidR="00084D4F" w:rsidRPr="00CF613E" w:rsidRDefault="00084D4F" w:rsidP="00952A05">
            <w:pPr>
              <w:pStyle w:val="Tableheading"/>
            </w:pPr>
            <w:r>
              <w:t>Action</w:t>
            </w:r>
          </w:p>
        </w:tc>
      </w:tr>
      <w:tr w:rsidR="00B5216B" w14:paraId="209D87E8" w14:textId="77777777" w:rsidTr="00B5216B">
        <w:tc>
          <w:tcPr>
            <w:tcW w:w="1800" w:type="dxa"/>
            <w:vMerge w:val="restart"/>
          </w:tcPr>
          <w:p w14:paraId="0DE68465" w14:textId="7A3E94BF" w:rsidR="00B5216B" w:rsidRPr="00084D4F" w:rsidRDefault="00B5216B" w:rsidP="00952A05">
            <w:pPr>
              <w:pStyle w:val="Tablecontent"/>
            </w:pPr>
            <w:r w:rsidRPr="00084D4F">
              <w:t>Hardware</w:t>
            </w:r>
          </w:p>
        </w:tc>
        <w:tc>
          <w:tcPr>
            <w:tcW w:w="7658" w:type="dxa"/>
          </w:tcPr>
          <w:p w14:paraId="5F71C2AC" w14:textId="573E7931" w:rsidR="00B5216B" w:rsidRPr="00084D4F" w:rsidRDefault="00B5216B" w:rsidP="00952A05">
            <w:pPr>
              <w:pStyle w:val="Tablecontent"/>
            </w:pPr>
            <w:r w:rsidRPr="00084D4F">
              <w:t>Tech</w:t>
            </w:r>
            <w:r>
              <w:t>nology</w:t>
            </w:r>
            <w:r w:rsidRPr="00084D4F">
              <w:t xml:space="preserve"> refresh</w:t>
            </w:r>
            <w:r>
              <w:t>. Moving from FC SAN + Array to ethernet based HCI should deliver lower cost.</w:t>
            </w:r>
          </w:p>
        </w:tc>
      </w:tr>
      <w:tr w:rsidR="00B5216B" w14:paraId="0149A042" w14:textId="77777777" w:rsidTr="00B5216B">
        <w:tc>
          <w:tcPr>
            <w:tcW w:w="1800" w:type="dxa"/>
            <w:vMerge/>
          </w:tcPr>
          <w:p w14:paraId="2F539733" w14:textId="77777777" w:rsidR="00B5216B" w:rsidRPr="00084D4F" w:rsidRDefault="00B5216B" w:rsidP="00952A05">
            <w:pPr>
              <w:pStyle w:val="Tablecontent"/>
            </w:pPr>
          </w:p>
        </w:tc>
        <w:tc>
          <w:tcPr>
            <w:tcW w:w="7658" w:type="dxa"/>
          </w:tcPr>
          <w:p w14:paraId="34DC44D6" w14:textId="2E0BBBB5" w:rsidR="00B5216B" w:rsidRPr="00084D4F" w:rsidRDefault="00B5216B" w:rsidP="00952A05">
            <w:pPr>
              <w:pStyle w:val="Tablecontent"/>
            </w:pPr>
            <w:r>
              <w:t>Virtualize. While server virtualization is widely practiced, there is much more work to be done for storage and network virtualization.</w:t>
            </w:r>
          </w:p>
        </w:tc>
      </w:tr>
      <w:tr w:rsidR="00084D4F" w14:paraId="441585D7" w14:textId="77777777" w:rsidTr="00B5216B">
        <w:tc>
          <w:tcPr>
            <w:tcW w:w="1800" w:type="dxa"/>
          </w:tcPr>
          <w:p w14:paraId="5673903E" w14:textId="77666EA7" w:rsidR="00084D4F" w:rsidRPr="00084D4F" w:rsidRDefault="00084D4F" w:rsidP="00952A05">
            <w:pPr>
              <w:pStyle w:val="Tablecontent"/>
            </w:pPr>
            <w:r w:rsidRPr="00084D4F">
              <w:t>Software</w:t>
            </w:r>
          </w:p>
        </w:tc>
        <w:tc>
          <w:tcPr>
            <w:tcW w:w="7658" w:type="dxa"/>
          </w:tcPr>
          <w:p w14:paraId="2A7186DF" w14:textId="64137B34" w:rsidR="00084D4F" w:rsidRPr="00084D4F" w:rsidRDefault="002B335E" w:rsidP="00952A05">
            <w:pPr>
              <w:pStyle w:val="Tablecontent"/>
            </w:pPr>
            <w:r>
              <w:t>Technology refresh that standardize or reduce license count.</w:t>
            </w:r>
          </w:p>
        </w:tc>
      </w:tr>
      <w:tr w:rsidR="00084D4F" w14:paraId="5677ECA7" w14:textId="77777777" w:rsidTr="00B5216B">
        <w:tc>
          <w:tcPr>
            <w:tcW w:w="1800" w:type="dxa"/>
          </w:tcPr>
          <w:p w14:paraId="08BC68DE" w14:textId="590BF318" w:rsidR="00084D4F" w:rsidRPr="00084D4F" w:rsidRDefault="00084D4F" w:rsidP="00952A05">
            <w:pPr>
              <w:pStyle w:val="Tablecontent"/>
            </w:pPr>
            <w:r w:rsidRPr="00084D4F">
              <w:t>People</w:t>
            </w:r>
          </w:p>
        </w:tc>
        <w:tc>
          <w:tcPr>
            <w:tcW w:w="7658" w:type="dxa"/>
          </w:tcPr>
          <w:p w14:paraId="3F0FC55F" w14:textId="4D0410C5" w:rsidR="00084D4F" w:rsidRPr="00084D4F" w:rsidRDefault="002B335E" w:rsidP="00952A05">
            <w:pPr>
              <w:pStyle w:val="Tablecontent"/>
            </w:pPr>
            <w:r>
              <w:t>Do away with less staff. Be careful with accounting engineering where headcount is saved but the work is outsourced</w:t>
            </w:r>
          </w:p>
        </w:tc>
      </w:tr>
      <w:tr w:rsidR="00084D4F" w14:paraId="5881CE64" w14:textId="77777777" w:rsidTr="00B5216B">
        <w:tc>
          <w:tcPr>
            <w:tcW w:w="1800" w:type="dxa"/>
          </w:tcPr>
          <w:p w14:paraId="51BE9E14" w14:textId="43FF01D8" w:rsidR="00084D4F" w:rsidRPr="00084D4F" w:rsidRDefault="00084D4F" w:rsidP="00952A05">
            <w:pPr>
              <w:pStyle w:val="Tablecontent"/>
            </w:pPr>
            <w:r w:rsidRPr="00084D4F">
              <w:t>Facility</w:t>
            </w:r>
          </w:p>
        </w:tc>
        <w:tc>
          <w:tcPr>
            <w:tcW w:w="7658" w:type="dxa"/>
          </w:tcPr>
          <w:p w14:paraId="6E9A89B5" w14:textId="7884A7FA" w:rsidR="00084D4F" w:rsidRPr="00084D4F" w:rsidRDefault="00084D4F" w:rsidP="00952A05">
            <w:pPr>
              <w:pStyle w:val="Tablecontent"/>
            </w:pPr>
            <w:r w:rsidRPr="00084D4F">
              <w:t>Power off equipment</w:t>
            </w:r>
            <w:r w:rsidR="004807CF">
              <w:t xml:space="preserve"> and reduce rack footprint </w:t>
            </w:r>
          </w:p>
          <w:p w14:paraId="18C3562F" w14:textId="220BC512" w:rsidR="00084D4F" w:rsidRPr="00084D4F" w:rsidRDefault="00084D4F" w:rsidP="00952A05">
            <w:pPr>
              <w:pStyle w:val="Tablecontent"/>
            </w:pPr>
            <w:r>
              <w:t>Change DC Provider to cheaper one</w:t>
            </w:r>
            <w:r w:rsidR="004807CF">
              <w:t xml:space="preserve">. </w:t>
            </w:r>
          </w:p>
        </w:tc>
      </w:tr>
    </w:tbl>
    <w:p w14:paraId="01786820" w14:textId="7052A778" w:rsidR="00084D4F" w:rsidRDefault="00084D4F" w:rsidP="002113A7">
      <w:pPr>
        <w:pStyle w:val="Heading4"/>
      </w:pPr>
      <w:r>
        <w:lastRenderedPageBreak/>
        <w:t>Cost Avoidance</w:t>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19"/>
        <w:gridCol w:w="4080"/>
        <w:gridCol w:w="3759"/>
      </w:tblGrid>
      <w:tr w:rsidR="004807CF" w14:paraId="7153F764" w14:textId="3A50F37B" w:rsidTr="004807CF">
        <w:tc>
          <w:tcPr>
            <w:tcW w:w="1717" w:type="dxa"/>
            <w:shd w:val="clear" w:color="auto" w:fill="F2F2F2" w:themeFill="background1" w:themeFillShade="F2"/>
            <w:vAlign w:val="center"/>
          </w:tcPr>
          <w:p w14:paraId="033F44A2" w14:textId="77777777" w:rsidR="004807CF" w:rsidRPr="00CF613E" w:rsidRDefault="004807CF" w:rsidP="00281329">
            <w:pPr>
              <w:pStyle w:val="Tableheading"/>
            </w:pPr>
            <w:r>
              <w:t>Area</w:t>
            </w:r>
          </w:p>
        </w:tc>
        <w:tc>
          <w:tcPr>
            <w:tcW w:w="4559" w:type="dxa"/>
            <w:shd w:val="clear" w:color="auto" w:fill="F2F2F2" w:themeFill="background1" w:themeFillShade="F2"/>
            <w:vAlign w:val="center"/>
          </w:tcPr>
          <w:p w14:paraId="2D38A663" w14:textId="77777777" w:rsidR="004807CF" w:rsidRPr="00CF613E" w:rsidRDefault="004807CF" w:rsidP="00281329">
            <w:pPr>
              <w:pStyle w:val="Tableheading"/>
            </w:pPr>
            <w:r>
              <w:t>Action</w:t>
            </w:r>
          </w:p>
        </w:tc>
        <w:tc>
          <w:tcPr>
            <w:tcW w:w="4190" w:type="dxa"/>
            <w:shd w:val="clear" w:color="auto" w:fill="F2F2F2" w:themeFill="background1" w:themeFillShade="F2"/>
          </w:tcPr>
          <w:p w14:paraId="4E997EB3" w14:textId="10A55659" w:rsidR="004807CF" w:rsidRDefault="004807CF" w:rsidP="00281329">
            <w:pPr>
              <w:pStyle w:val="Tableheading"/>
            </w:pPr>
            <w:r>
              <w:t>Calculation</w:t>
            </w:r>
          </w:p>
        </w:tc>
      </w:tr>
      <w:tr w:rsidR="004807CF" w14:paraId="6B77CAC9" w14:textId="719E866C" w:rsidTr="004807CF">
        <w:tc>
          <w:tcPr>
            <w:tcW w:w="1717" w:type="dxa"/>
          </w:tcPr>
          <w:p w14:paraId="3D46BD90" w14:textId="7A18098B" w:rsidR="004807CF" w:rsidRPr="00084D4F" w:rsidRDefault="004807CF" w:rsidP="00281329">
            <w:pPr>
              <w:pStyle w:val="Tablecontent"/>
            </w:pPr>
            <w:r>
              <w:t>Storage</w:t>
            </w:r>
          </w:p>
        </w:tc>
        <w:tc>
          <w:tcPr>
            <w:tcW w:w="4559" w:type="dxa"/>
          </w:tcPr>
          <w:p w14:paraId="75870EBB" w14:textId="77777777" w:rsidR="004807CF" w:rsidRDefault="004807CF" w:rsidP="00281329">
            <w:pPr>
              <w:pStyle w:val="Tablecontent"/>
            </w:pPr>
            <w:r>
              <w:t>Delete orphaned files and powered off VMs.</w:t>
            </w:r>
          </w:p>
          <w:p w14:paraId="5DE313B4" w14:textId="0906ABE6" w:rsidR="004807CF" w:rsidRPr="00084D4F" w:rsidRDefault="004807CF" w:rsidP="00281329">
            <w:pPr>
              <w:pStyle w:val="Tablecontent"/>
            </w:pPr>
            <w:r>
              <w:t>Delete unused files from Guest OS</w:t>
            </w:r>
          </w:p>
        </w:tc>
        <w:tc>
          <w:tcPr>
            <w:tcW w:w="4190" w:type="dxa"/>
          </w:tcPr>
          <w:p w14:paraId="1DB1AB71" w14:textId="32A8B81F" w:rsidR="004807CF" w:rsidRPr="004807CF" w:rsidRDefault="004807CF" w:rsidP="004807CF">
            <w:pPr>
              <w:pStyle w:val="Tablecontent"/>
            </w:pPr>
            <w:r w:rsidRPr="004807CF">
              <w:t xml:space="preserve">GB of disk deleted x </w:t>
            </w:r>
          </w:p>
          <w:p w14:paraId="6997BE90" w14:textId="440ADC0D" w:rsidR="004807CF" w:rsidRDefault="004807CF" w:rsidP="004807CF">
            <w:pPr>
              <w:pStyle w:val="Tablecontent"/>
            </w:pPr>
            <w:r w:rsidRPr="004807CF">
              <w:rPr>
                <w:rFonts w:eastAsiaTheme="minorHAnsi"/>
                <w:lang w:val="en-SG" w:eastAsia="en-GB"/>
              </w:rPr>
              <w:t>Cost per GB of new capacity</w:t>
            </w:r>
          </w:p>
        </w:tc>
      </w:tr>
      <w:tr w:rsidR="004807CF" w14:paraId="14871383" w14:textId="7D7698B7" w:rsidTr="004807CF">
        <w:tc>
          <w:tcPr>
            <w:tcW w:w="1717" w:type="dxa"/>
          </w:tcPr>
          <w:p w14:paraId="6DAB7E86" w14:textId="1C47FC84" w:rsidR="004807CF" w:rsidRPr="00084D4F" w:rsidRDefault="004807CF" w:rsidP="00281329">
            <w:pPr>
              <w:pStyle w:val="Tablecontent"/>
            </w:pPr>
            <w:r>
              <w:t>Compute</w:t>
            </w:r>
          </w:p>
        </w:tc>
        <w:tc>
          <w:tcPr>
            <w:tcW w:w="4559" w:type="dxa"/>
          </w:tcPr>
          <w:p w14:paraId="20A4ECA5" w14:textId="77777777" w:rsidR="004807CF" w:rsidRDefault="004807CF" w:rsidP="00281329">
            <w:pPr>
              <w:pStyle w:val="Tablecontent"/>
            </w:pPr>
            <w:r>
              <w:t>Power off idle VMs</w:t>
            </w:r>
          </w:p>
          <w:p w14:paraId="6721BE1C" w14:textId="1C611EA6" w:rsidR="004807CF" w:rsidRPr="00084D4F" w:rsidRDefault="004807CF" w:rsidP="00281329">
            <w:pPr>
              <w:pStyle w:val="Tablecontent"/>
            </w:pPr>
            <w:r>
              <w:t>Reduce oversized VM</w:t>
            </w:r>
          </w:p>
        </w:tc>
        <w:tc>
          <w:tcPr>
            <w:tcW w:w="4190" w:type="dxa"/>
          </w:tcPr>
          <w:p w14:paraId="4F5B80A9" w14:textId="77777777" w:rsidR="004807CF" w:rsidRPr="004807CF" w:rsidRDefault="004807CF" w:rsidP="004807CF">
            <w:pPr>
              <w:pStyle w:val="Tablecontent"/>
            </w:pPr>
            <w:r w:rsidRPr="004807CF">
              <w:t>Total GB of Consumed RAM saved.</w:t>
            </w:r>
          </w:p>
          <w:p w14:paraId="0463A06D" w14:textId="77777777" w:rsidR="004807CF" w:rsidRPr="004807CF" w:rsidRDefault="004807CF" w:rsidP="004807CF">
            <w:pPr>
              <w:pStyle w:val="Tablecontent"/>
            </w:pPr>
            <w:r w:rsidRPr="004807CF">
              <w:t>Total vCPU saved.</w:t>
            </w:r>
          </w:p>
          <w:p w14:paraId="49CD8EBB" w14:textId="7D0E1E94" w:rsidR="004807CF" w:rsidRDefault="004807CF" w:rsidP="004807CF">
            <w:pPr>
              <w:pStyle w:val="Tablecontent"/>
            </w:pPr>
            <w:r w:rsidRPr="004807CF">
              <w:rPr>
                <w:rFonts w:eastAsiaTheme="minorHAnsi"/>
                <w:lang w:val="en-SG" w:eastAsia="en-GB"/>
              </w:rPr>
              <w:t>Express the above in No of ESXi and Cluster.</w:t>
            </w:r>
          </w:p>
        </w:tc>
      </w:tr>
      <w:tr w:rsidR="004807CF" w14:paraId="015231B8" w14:textId="6DE96549" w:rsidTr="004807CF">
        <w:tc>
          <w:tcPr>
            <w:tcW w:w="1717" w:type="dxa"/>
          </w:tcPr>
          <w:p w14:paraId="1D044C2D" w14:textId="3FF19F6B" w:rsidR="004807CF" w:rsidRPr="00084D4F" w:rsidRDefault="004807CF" w:rsidP="00281329">
            <w:pPr>
              <w:pStyle w:val="Tablecontent"/>
            </w:pPr>
            <w:r>
              <w:t>Network</w:t>
            </w:r>
          </w:p>
        </w:tc>
        <w:tc>
          <w:tcPr>
            <w:tcW w:w="4559" w:type="dxa"/>
          </w:tcPr>
          <w:p w14:paraId="48EB2E0B" w14:textId="5F19A5BA" w:rsidR="004807CF" w:rsidRPr="00084D4F" w:rsidRDefault="004807CF" w:rsidP="00281329">
            <w:pPr>
              <w:pStyle w:val="Tablecontent"/>
            </w:pPr>
            <w:r>
              <w:t>Consolidate and power off hardware</w:t>
            </w:r>
          </w:p>
        </w:tc>
        <w:tc>
          <w:tcPr>
            <w:tcW w:w="4190" w:type="dxa"/>
          </w:tcPr>
          <w:p w14:paraId="2DDF9B0E" w14:textId="77777777" w:rsidR="004807CF" w:rsidRPr="00084D4F" w:rsidRDefault="004807CF" w:rsidP="00281329">
            <w:pPr>
              <w:pStyle w:val="Tablecontent"/>
            </w:pPr>
          </w:p>
        </w:tc>
      </w:tr>
      <w:tr w:rsidR="004807CF" w14:paraId="1304E355" w14:textId="764C3389" w:rsidTr="004807CF">
        <w:tc>
          <w:tcPr>
            <w:tcW w:w="1717" w:type="dxa"/>
          </w:tcPr>
          <w:p w14:paraId="494A0B87" w14:textId="77777777" w:rsidR="004807CF" w:rsidRPr="00084D4F" w:rsidRDefault="004807CF" w:rsidP="00281329">
            <w:pPr>
              <w:pStyle w:val="Tablecontent"/>
            </w:pPr>
            <w:r w:rsidRPr="00084D4F">
              <w:t>Facility</w:t>
            </w:r>
          </w:p>
        </w:tc>
        <w:tc>
          <w:tcPr>
            <w:tcW w:w="4559" w:type="dxa"/>
          </w:tcPr>
          <w:p w14:paraId="38A90FEA" w14:textId="77777777" w:rsidR="004807CF" w:rsidRPr="00084D4F" w:rsidRDefault="004807CF" w:rsidP="00281329">
            <w:pPr>
              <w:pStyle w:val="Tablecontent"/>
            </w:pPr>
            <w:r w:rsidRPr="00084D4F">
              <w:t>Power off equipment</w:t>
            </w:r>
          </w:p>
          <w:p w14:paraId="48D44917" w14:textId="77777777" w:rsidR="004807CF" w:rsidRPr="00084D4F" w:rsidRDefault="004807CF" w:rsidP="00281329">
            <w:pPr>
              <w:pStyle w:val="Tablecontent"/>
            </w:pPr>
            <w:r>
              <w:t>Change DC Provider to cheaper one</w:t>
            </w:r>
          </w:p>
        </w:tc>
        <w:tc>
          <w:tcPr>
            <w:tcW w:w="4190" w:type="dxa"/>
          </w:tcPr>
          <w:p w14:paraId="64620B99" w14:textId="77777777" w:rsidR="004807CF" w:rsidRPr="00084D4F" w:rsidRDefault="004807CF" w:rsidP="00281329">
            <w:pPr>
              <w:pStyle w:val="Tablecontent"/>
            </w:pPr>
          </w:p>
        </w:tc>
      </w:tr>
      <w:tr w:rsidR="004807CF" w14:paraId="18FC2040" w14:textId="77777777" w:rsidTr="004807CF">
        <w:tc>
          <w:tcPr>
            <w:tcW w:w="1717" w:type="dxa"/>
          </w:tcPr>
          <w:p w14:paraId="58946E1D" w14:textId="020C69B2" w:rsidR="004807CF" w:rsidRPr="00084D4F" w:rsidRDefault="004807CF" w:rsidP="00281329">
            <w:pPr>
              <w:pStyle w:val="Tablecontent"/>
            </w:pPr>
            <w:r>
              <w:t>Service</w:t>
            </w:r>
          </w:p>
        </w:tc>
        <w:tc>
          <w:tcPr>
            <w:tcW w:w="4559" w:type="dxa"/>
          </w:tcPr>
          <w:p w14:paraId="72E39161" w14:textId="6EBCE0A9" w:rsidR="004807CF" w:rsidRDefault="004807CF" w:rsidP="00281329">
            <w:pPr>
              <w:pStyle w:val="Tablecontent"/>
            </w:pPr>
            <w:r>
              <w:t>Move from cloud to on premises for long term workload. Cloud gets expensive with long term contract.</w:t>
            </w:r>
          </w:p>
          <w:p w14:paraId="51512860" w14:textId="263FA682" w:rsidR="004807CF" w:rsidRPr="00084D4F" w:rsidRDefault="004807CF" w:rsidP="00281329">
            <w:pPr>
              <w:pStyle w:val="Tablecontent"/>
            </w:pPr>
            <w:r>
              <w:t>Optimize cost so it does not grow as fast as business demand</w:t>
            </w:r>
          </w:p>
        </w:tc>
        <w:tc>
          <w:tcPr>
            <w:tcW w:w="4190" w:type="dxa"/>
          </w:tcPr>
          <w:p w14:paraId="3186BC8C" w14:textId="77777777" w:rsidR="004807CF" w:rsidRPr="00084D4F" w:rsidRDefault="004807CF" w:rsidP="00281329">
            <w:pPr>
              <w:pStyle w:val="Tablecontent"/>
            </w:pPr>
          </w:p>
        </w:tc>
      </w:tr>
    </w:tbl>
    <w:p w14:paraId="32A47688" w14:textId="3CDB0750" w:rsidR="00583D5A" w:rsidRDefault="00583D5A" w:rsidP="00533DFE">
      <w:r>
        <w:t>IT needs to be ahead of business. When calculating the c</w:t>
      </w:r>
      <w:r w:rsidR="00533DFE" w:rsidRPr="00C16199">
        <w:t>ost savings</w:t>
      </w:r>
      <w:r>
        <w:t>, includes committed projects and future growth. You should also take into account undersized VM</w:t>
      </w:r>
      <w:r w:rsidR="00B06936">
        <w:t>s</w:t>
      </w:r>
      <w:r>
        <w:t xml:space="preserve">, as the application team may demand that they are upsized. </w:t>
      </w:r>
    </w:p>
    <w:p w14:paraId="18C29235" w14:textId="39B454B7" w:rsidR="00583D5A" w:rsidRDefault="00583D5A" w:rsidP="00533DFE">
      <w:r>
        <w:t>Calculate CPU, RAM and Disk. If possible, include network too. It is harder to calculate, as by nature it’s just interconnect. For each of these three IaaS resource</w:t>
      </w:r>
      <w:r w:rsidR="00B06936">
        <w:t>s</w:t>
      </w:r>
      <w:r>
        <w:t xml:space="preserve">, calculate both the demand and the reclamation. For the demand, don’t forget to include the full cost. When a VM needs 100 GB, it translates into a lot more as you factor is DR, back up, snapshot, etc. </w:t>
      </w:r>
    </w:p>
    <w:p w14:paraId="0CA561C5" w14:textId="1EC5F2BF" w:rsidR="00583D5A" w:rsidRDefault="00583D5A" w:rsidP="00533DFE">
      <w:r>
        <w:t xml:space="preserve">The following table provides an example. </w:t>
      </w:r>
    </w:p>
    <w:p w14:paraId="137C61B7" w14:textId="2AFE5BA9" w:rsidR="00533DFE" w:rsidRDefault="00533DFE" w:rsidP="00533DFE">
      <w:r>
        <w:rPr>
          <w:noProof/>
        </w:rPr>
        <w:drawing>
          <wp:inline distT="0" distB="0" distL="0" distR="0" wp14:anchorId="6CFA6C94" wp14:editId="3FF2A72F">
            <wp:extent cx="6073752" cy="3303249"/>
            <wp:effectExtent l="0" t="0" r="3810" b="0"/>
            <wp:docPr id="606394108" name="Picture 60639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8"/>
                    <pic:cNvPicPr/>
                  </pic:nvPicPr>
                  <pic:blipFill>
                    <a:blip r:embed="rId217">
                      <a:extLst>
                        <a:ext uri="{28A0092B-C50C-407E-A947-70E740481C1C}">
                          <a14:useLocalDpi xmlns:a14="http://schemas.microsoft.com/office/drawing/2010/main" val="0"/>
                        </a:ext>
                      </a:extLst>
                    </a:blip>
                    <a:stretch>
                      <a:fillRect/>
                    </a:stretch>
                  </pic:blipFill>
                  <pic:spPr>
                    <a:xfrm>
                      <a:off x="0" y="0"/>
                      <a:ext cx="6093759" cy="3314130"/>
                    </a:xfrm>
                    <a:prstGeom prst="rect">
                      <a:avLst/>
                    </a:prstGeom>
                  </pic:spPr>
                </pic:pic>
              </a:graphicData>
            </a:graphic>
          </wp:inline>
        </w:drawing>
      </w:r>
    </w:p>
    <w:p w14:paraId="7B0F26CD" w14:textId="0A339995" w:rsidR="00583D5A" w:rsidRPr="00C16199" w:rsidRDefault="00583D5A" w:rsidP="00533DFE">
      <w:r>
        <w:lastRenderedPageBreak/>
        <w:t>You need to prepare the above table per physical location. Just because you have 10 TB RAM in Singapore does not mean the VMs in Armenia can use it.</w:t>
      </w:r>
    </w:p>
    <w:p w14:paraId="0C4470DA" w14:textId="1F8690FA" w:rsidR="009E7BF7" w:rsidRDefault="000F787A" w:rsidP="002113A7">
      <w:pPr>
        <w:pStyle w:val="Heading4"/>
      </w:pPr>
      <w:r w:rsidRPr="00C16199">
        <w:t>Optimized Cost</w:t>
      </w:r>
    </w:p>
    <w:p w14:paraId="4B26C4A1" w14:textId="7360287C" w:rsidR="00583D5A" w:rsidRDefault="00583D5A" w:rsidP="00214446">
      <w:r>
        <w:t xml:space="preserve">The above exercise will help in optimizing cost. </w:t>
      </w:r>
      <w:r w:rsidR="003F0892">
        <w:t xml:space="preserve">There are certainly other avenues to optimize cost, as cost </w:t>
      </w:r>
      <w:r w:rsidR="003F0892" w:rsidRPr="00DF1D53">
        <w:t xml:space="preserve">covers more than </w:t>
      </w:r>
      <w:r w:rsidR="003F0892">
        <w:t>just c</w:t>
      </w:r>
      <w:r w:rsidR="003F0892" w:rsidRPr="00DF1D53">
        <w:t>apacity</w:t>
      </w:r>
      <w:r w:rsidR="003F0892">
        <w:t xml:space="preserve">. </w:t>
      </w:r>
      <w:r w:rsidR="003F0892" w:rsidRPr="00DF1D53">
        <w:t xml:space="preserve">It covers People, Process, Architecture. </w:t>
      </w:r>
    </w:p>
    <w:p w14:paraId="2CDCFF42" w14:textId="0FE40FC5" w:rsidR="003F0892" w:rsidRDefault="003F0892" w:rsidP="00214446">
      <w:r>
        <w:t xml:space="preserve">The following table summarizes the activities you can do to optimize cost. </w:t>
      </w:r>
    </w:p>
    <w:p w14:paraId="3B3DAC7E" w14:textId="77777777" w:rsidR="0083685A" w:rsidRDefault="0083685A" w:rsidP="006A3C87">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02"/>
        <w:gridCol w:w="2600"/>
        <w:gridCol w:w="5356"/>
      </w:tblGrid>
      <w:tr w:rsidR="00741057" w14:paraId="23619C3E" w14:textId="77777777" w:rsidTr="0083685A">
        <w:tc>
          <w:tcPr>
            <w:tcW w:w="1560" w:type="dxa"/>
            <w:shd w:val="clear" w:color="auto" w:fill="F2F2F2" w:themeFill="background1" w:themeFillShade="F2"/>
          </w:tcPr>
          <w:p w14:paraId="2E641A54" w14:textId="77777777" w:rsidR="00741057" w:rsidRDefault="00741057" w:rsidP="0083685A">
            <w:pPr>
              <w:pStyle w:val="Tableheading"/>
            </w:pPr>
          </w:p>
        </w:tc>
        <w:tc>
          <w:tcPr>
            <w:tcW w:w="2835" w:type="dxa"/>
            <w:shd w:val="clear" w:color="auto" w:fill="F2F2F2" w:themeFill="background1" w:themeFillShade="F2"/>
            <w:vAlign w:val="center"/>
          </w:tcPr>
          <w:p w14:paraId="4C4F0026" w14:textId="1B087458" w:rsidR="00741057" w:rsidRPr="00CF613E" w:rsidRDefault="00741057" w:rsidP="0083685A">
            <w:pPr>
              <w:pStyle w:val="Tableheading"/>
            </w:pPr>
            <w:r>
              <w:t>Level</w:t>
            </w:r>
          </w:p>
        </w:tc>
        <w:tc>
          <w:tcPr>
            <w:tcW w:w="5953" w:type="dxa"/>
            <w:shd w:val="clear" w:color="auto" w:fill="F2F2F2" w:themeFill="background1" w:themeFillShade="F2"/>
            <w:vAlign w:val="center"/>
          </w:tcPr>
          <w:p w14:paraId="0DC59BAF" w14:textId="0295384D" w:rsidR="00741057" w:rsidRPr="00CF613E" w:rsidRDefault="00741057" w:rsidP="0083685A">
            <w:pPr>
              <w:pStyle w:val="Tableheading"/>
            </w:pPr>
            <w:r>
              <w:rPr>
                <w:rFonts w:cs="Calibri"/>
              </w:rPr>
              <w:t>What</w:t>
            </w:r>
          </w:p>
        </w:tc>
      </w:tr>
      <w:tr w:rsidR="00741057" w14:paraId="61748E96" w14:textId="77777777" w:rsidTr="0083685A">
        <w:tc>
          <w:tcPr>
            <w:tcW w:w="1560" w:type="dxa"/>
          </w:tcPr>
          <w:p w14:paraId="1C9141C2" w14:textId="5094CE51" w:rsidR="00741057" w:rsidRPr="00741057" w:rsidRDefault="00741057" w:rsidP="00741057">
            <w:pPr>
              <w:pStyle w:val="Tablecontent"/>
            </w:pPr>
            <w:r w:rsidRPr="00741057">
              <w:t>Consumer</w:t>
            </w:r>
          </w:p>
        </w:tc>
        <w:tc>
          <w:tcPr>
            <w:tcW w:w="2835" w:type="dxa"/>
          </w:tcPr>
          <w:p w14:paraId="1E360FDA" w14:textId="77777777" w:rsidR="00681838" w:rsidRDefault="00681838" w:rsidP="00681838">
            <w:pPr>
              <w:pStyle w:val="Tablecontent"/>
            </w:pPr>
            <w:r>
              <w:t>Process</w:t>
            </w:r>
          </w:p>
          <w:p w14:paraId="1B0AD006" w14:textId="77777777" w:rsidR="00681838" w:rsidRDefault="00681838" w:rsidP="00681838">
            <w:pPr>
              <w:pStyle w:val="Tablecontent"/>
            </w:pPr>
            <w:r>
              <w:t>Guest OS</w:t>
            </w:r>
          </w:p>
          <w:p w14:paraId="45D9D801" w14:textId="08DB4801" w:rsidR="00681838" w:rsidRDefault="00681838" w:rsidP="00681838">
            <w:pPr>
              <w:pStyle w:val="Tablecontent"/>
            </w:pPr>
            <w:r>
              <w:t>Container</w:t>
            </w:r>
          </w:p>
          <w:p w14:paraId="72B3C0A0" w14:textId="4C85D8C5" w:rsidR="00741057" w:rsidRPr="00741057" w:rsidRDefault="00741057" w:rsidP="00741057">
            <w:pPr>
              <w:pStyle w:val="Tablecontent"/>
            </w:pPr>
            <w:r w:rsidRPr="00741057">
              <w:t>VM</w:t>
            </w:r>
          </w:p>
        </w:tc>
        <w:tc>
          <w:tcPr>
            <w:tcW w:w="5953" w:type="dxa"/>
          </w:tcPr>
          <w:p w14:paraId="6F148A60" w14:textId="77777777" w:rsidR="00681838" w:rsidRDefault="00741057" w:rsidP="0083685A">
            <w:pPr>
              <w:pStyle w:val="Tablecontent"/>
              <w:ind w:left="-274"/>
              <w:divId w:val="299117463"/>
            </w:pPr>
            <w:r w:rsidRPr="00741057">
              <w:t>Remove wastage</w:t>
            </w:r>
            <w:r w:rsidR="00681838">
              <w:t xml:space="preserve">, such as </w:t>
            </w:r>
            <w:r w:rsidRPr="00741057">
              <w:t>Orphaned VMDK</w:t>
            </w:r>
            <w:r w:rsidR="00681838">
              <w:t xml:space="preserve">, </w:t>
            </w:r>
            <w:r w:rsidRPr="00741057">
              <w:t>Snapshots</w:t>
            </w:r>
            <w:r w:rsidR="00681838">
              <w:t xml:space="preserve">, </w:t>
            </w:r>
            <w:r w:rsidRPr="00741057">
              <w:t>Powered off VM</w:t>
            </w:r>
            <w:r w:rsidR="00681838">
              <w:t xml:space="preserve"> and </w:t>
            </w:r>
            <w:r w:rsidRPr="00741057">
              <w:t>Idle VM</w:t>
            </w:r>
          </w:p>
          <w:p w14:paraId="2AC500BA" w14:textId="3C8FAE0A" w:rsidR="00741057" w:rsidRPr="00741057" w:rsidRDefault="00741057" w:rsidP="0083685A">
            <w:pPr>
              <w:pStyle w:val="Tablecontent"/>
              <w:ind w:left="-274"/>
              <w:divId w:val="299117463"/>
            </w:pPr>
            <w:r w:rsidRPr="00741057">
              <w:t>Reclaim by shrinking oversized VM. Only useful for allocation based from cost viewpoint</w:t>
            </w:r>
          </w:p>
          <w:p w14:paraId="74F1AC9D" w14:textId="62B9B61C" w:rsidR="00741057" w:rsidRPr="00741057" w:rsidRDefault="00741057" w:rsidP="00681838">
            <w:pPr>
              <w:pStyle w:val="Tablecontent"/>
            </w:pPr>
            <w:r w:rsidRPr="00741057">
              <w:t>Automate, with approval workflow &amp; audit trail</w:t>
            </w:r>
          </w:p>
        </w:tc>
      </w:tr>
      <w:tr w:rsidR="00741057" w14:paraId="3F3393D4" w14:textId="77777777" w:rsidTr="0083685A">
        <w:tc>
          <w:tcPr>
            <w:tcW w:w="1560" w:type="dxa"/>
          </w:tcPr>
          <w:p w14:paraId="614FD82C" w14:textId="3B892D3F" w:rsidR="00741057" w:rsidRPr="00741057" w:rsidRDefault="00741057" w:rsidP="00741057">
            <w:pPr>
              <w:pStyle w:val="Tablecontent"/>
            </w:pPr>
            <w:r w:rsidRPr="00741057">
              <w:t>Provider</w:t>
            </w:r>
          </w:p>
        </w:tc>
        <w:tc>
          <w:tcPr>
            <w:tcW w:w="2835" w:type="dxa"/>
          </w:tcPr>
          <w:p w14:paraId="2ADA79D0" w14:textId="77777777" w:rsidR="00741057" w:rsidRPr="00741057" w:rsidRDefault="00741057" w:rsidP="00741057">
            <w:pPr>
              <w:pStyle w:val="Tablecontent"/>
            </w:pPr>
            <w:r w:rsidRPr="00741057">
              <w:t>ESXi</w:t>
            </w:r>
          </w:p>
          <w:p w14:paraId="1A7FD7DD" w14:textId="77777777" w:rsidR="00741057" w:rsidRPr="00741057" w:rsidRDefault="00741057" w:rsidP="00741057">
            <w:pPr>
              <w:pStyle w:val="Tablecontent"/>
            </w:pPr>
            <w:r w:rsidRPr="00741057">
              <w:t>Cluster</w:t>
            </w:r>
          </w:p>
          <w:p w14:paraId="3588EEB6" w14:textId="77777777" w:rsidR="00741057" w:rsidRPr="00741057" w:rsidRDefault="00741057" w:rsidP="00741057">
            <w:pPr>
              <w:pStyle w:val="Tablecontent"/>
            </w:pPr>
            <w:r w:rsidRPr="00741057">
              <w:t>Datastore &amp; DS Cluster</w:t>
            </w:r>
          </w:p>
          <w:p w14:paraId="613A8326" w14:textId="77777777" w:rsidR="00741057" w:rsidRPr="00741057" w:rsidRDefault="00741057" w:rsidP="00741057">
            <w:pPr>
              <w:pStyle w:val="Tablecontent"/>
            </w:pPr>
            <w:r w:rsidRPr="00741057">
              <w:t>Switch and Port Group</w:t>
            </w:r>
          </w:p>
          <w:p w14:paraId="60A9C14B" w14:textId="1CC62A24" w:rsidR="00741057" w:rsidRPr="00741057" w:rsidRDefault="00741057" w:rsidP="00741057">
            <w:pPr>
              <w:pStyle w:val="Tablecontent"/>
            </w:pPr>
            <w:r w:rsidRPr="00741057">
              <w:t>Hardware</w:t>
            </w:r>
          </w:p>
        </w:tc>
        <w:tc>
          <w:tcPr>
            <w:tcW w:w="5953" w:type="dxa"/>
          </w:tcPr>
          <w:p w14:paraId="6667E653" w14:textId="6713BD00" w:rsidR="0083685A" w:rsidRDefault="0083685A" w:rsidP="0083685A">
            <w:pPr>
              <w:pStyle w:val="Tablecontent"/>
            </w:pPr>
            <w:r>
              <w:t>Hardware tech refresh.</w:t>
            </w:r>
            <w:r w:rsidR="00857E9E">
              <w:t xml:space="preserve"> Newer hardware have more capacity and faster performance, at the same price. You can also save expensive software license (e.g. database, middleware).</w:t>
            </w:r>
          </w:p>
          <w:p w14:paraId="7B46902C" w14:textId="25775CC7" w:rsidR="00857E9E" w:rsidRDefault="00857E9E" w:rsidP="0083685A">
            <w:pPr>
              <w:pStyle w:val="Tablecontent"/>
            </w:pPr>
            <w:r>
              <w:t>Virtualize storage and network, not just compute.</w:t>
            </w:r>
          </w:p>
          <w:p w14:paraId="6F2EFD01" w14:textId="34380B7B" w:rsidR="00857E9E" w:rsidRDefault="00857E9E" w:rsidP="0083685A">
            <w:pPr>
              <w:pStyle w:val="Tablecontent"/>
            </w:pPr>
            <w:r>
              <w:t xml:space="preserve">Consolidate. </w:t>
            </w:r>
            <w:r w:rsidRPr="00DF1D53">
              <w:t xml:space="preserve">Small clusters have higher </w:t>
            </w:r>
            <w:r>
              <w:t xml:space="preserve">HA </w:t>
            </w:r>
            <w:r w:rsidRPr="00DF1D53">
              <w:t xml:space="preserve">overhead, </w:t>
            </w:r>
            <w:r>
              <w:t xml:space="preserve">smaller datastore have higher overhead. Optimize cost by consolidating them. </w:t>
            </w:r>
          </w:p>
          <w:p w14:paraId="3AFBF849" w14:textId="007FB070" w:rsidR="0083685A" w:rsidRDefault="0083685A" w:rsidP="0083685A">
            <w:pPr>
              <w:pStyle w:val="Tablecontent"/>
            </w:pPr>
            <w:r>
              <w:t>Increase utilization of clusters and datastores</w:t>
            </w:r>
            <w:r w:rsidR="00857E9E">
              <w:t>, without compromising performance.</w:t>
            </w:r>
          </w:p>
          <w:p w14:paraId="2548F5C2" w14:textId="7D3CACBD" w:rsidR="0083685A" w:rsidRDefault="0083685A" w:rsidP="0083685A">
            <w:pPr>
              <w:pStyle w:val="Tablecontent"/>
            </w:pPr>
            <w:r>
              <w:t>Reduce overhead</w:t>
            </w:r>
            <w:r w:rsidR="00857E9E">
              <w:t>. Review if the applications truly justify active/passive, resulting in 50% overhead.</w:t>
            </w:r>
          </w:p>
          <w:p w14:paraId="6B693C1A" w14:textId="4151C73F" w:rsidR="00741057" w:rsidRPr="00741057" w:rsidRDefault="00A831D1" w:rsidP="00681838">
            <w:pPr>
              <w:pStyle w:val="Tablecontent"/>
            </w:pPr>
            <w:r w:rsidRPr="00741057">
              <w:t>Standardize</w:t>
            </w:r>
            <w:r>
              <w:t xml:space="preserve"> the architecture</w:t>
            </w:r>
            <w:r w:rsidR="00857E9E">
              <w:t>. This reduces complexity, not cost.</w:t>
            </w:r>
          </w:p>
        </w:tc>
      </w:tr>
    </w:tbl>
    <w:p w14:paraId="031E67E8" w14:textId="2BDDDC86" w:rsidR="006558F9" w:rsidRDefault="006558F9" w:rsidP="002113A7">
      <w:pPr>
        <w:pStyle w:val="Heading4"/>
      </w:pPr>
      <w:r>
        <w:t>Cost and Capacity</w:t>
      </w:r>
    </w:p>
    <w:p w14:paraId="1CA947E1" w14:textId="061E4A02" w:rsidR="00952A05" w:rsidRPr="00952A05" w:rsidRDefault="00952A05" w:rsidP="00952A05">
      <w:pPr>
        <w:rPr>
          <w:lang w:val="en-GB" w:eastAsia="en-SG"/>
        </w:rPr>
      </w:pPr>
      <w:r>
        <w:rPr>
          <w:lang w:val="en-GB" w:eastAsia="en-SG"/>
        </w:rPr>
        <w:t xml:space="preserve">Cost can go down while capacity goes up. </w:t>
      </w:r>
    </w:p>
    <w:p w14:paraId="6DB6B87C" w14:textId="5D9ED6BE" w:rsidR="00036D9D" w:rsidRPr="00036D9D" w:rsidRDefault="00154642" w:rsidP="00036D9D">
      <w:r>
        <w:t>Is o</w:t>
      </w:r>
      <w:r w:rsidR="003243C5" w:rsidRPr="00036D9D">
        <w:t>ld hardware more expensive</w:t>
      </w:r>
      <w:r>
        <w:t>? It depends on the maintenance cost and cost avoidance.</w:t>
      </w:r>
    </w:p>
    <w:p w14:paraId="150064B5" w14:textId="0C20252B" w:rsidR="009D437A" w:rsidRDefault="00036D9D" w:rsidP="00036D9D">
      <w:r w:rsidRPr="00036D9D">
        <w:t xml:space="preserve">Cost covers </w:t>
      </w:r>
      <w:r w:rsidR="009D437A">
        <w:t>expenses that is beyond c</w:t>
      </w:r>
      <w:r w:rsidRPr="00036D9D">
        <w:t xml:space="preserve">apacity. It covers </w:t>
      </w:r>
      <w:r w:rsidR="009A7D2E">
        <w:t>p</w:t>
      </w:r>
      <w:r w:rsidRPr="00036D9D">
        <w:t xml:space="preserve">eople, </w:t>
      </w:r>
      <w:r w:rsidR="009A7D2E">
        <w:t>p</w:t>
      </w:r>
      <w:r w:rsidRPr="00036D9D">
        <w:t xml:space="preserve">rocess, </w:t>
      </w:r>
      <w:r w:rsidR="009A7D2E">
        <w:t>and a</w:t>
      </w:r>
      <w:r w:rsidRPr="00036D9D">
        <w:t>rchitecture</w:t>
      </w:r>
      <w:r w:rsidR="009A7D2E">
        <w:t>.</w:t>
      </w:r>
      <w:r w:rsidR="009A7D2E" w:rsidRPr="009A7D2E">
        <w:t xml:space="preserve"> </w:t>
      </w:r>
      <w:r w:rsidR="009A7D2E" w:rsidRPr="00DF1D53">
        <w:t xml:space="preserve">You can reduce </w:t>
      </w:r>
      <w:r w:rsidR="009D437A">
        <w:t xml:space="preserve">these </w:t>
      </w:r>
      <w:r w:rsidR="009A7D2E" w:rsidRPr="00DF1D53">
        <w:t>cost</w:t>
      </w:r>
      <w:r w:rsidR="009D437A">
        <w:t>s</w:t>
      </w:r>
      <w:r w:rsidR="009A7D2E" w:rsidRPr="00DF1D53">
        <w:t xml:space="preserve"> by </w:t>
      </w:r>
      <w:r w:rsidR="009D437A">
        <w:t xml:space="preserve">improving </w:t>
      </w:r>
    </w:p>
    <w:p w14:paraId="587779A6" w14:textId="4A40A8A1" w:rsidR="009D437A" w:rsidRDefault="009A7D2E" w:rsidP="009D437A">
      <w:pPr>
        <w:pStyle w:val="Bullet"/>
      </w:pPr>
      <w:r w:rsidRPr="00DF1D53">
        <w:t xml:space="preserve">process effectiveness, typically achieved by business process reengineering exercise. </w:t>
      </w:r>
    </w:p>
    <w:p w14:paraId="4C663E51" w14:textId="569DBBE1" w:rsidR="00036D9D" w:rsidRPr="00036D9D" w:rsidRDefault="009A7D2E" w:rsidP="009D437A">
      <w:pPr>
        <w:pStyle w:val="Bullet"/>
      </w:pPr>
      <w:r w:rsidRPr="00DF1D53">
        <w:t>process efficiency by automation. E.g. deletion of powered off VM with approval workflow</w:t>
      </w:r>
      <w:r>
        <w:t>.</w:t>
      </w:r>
    </w:p>
    <w:p w14:paraId="273BBE93" w14:textId="15F2D446" w:rsidR="009D437A" w:rsidRDefault="00036D9D" w:rsidP="00036D9D">
      <w:r w:rsidRPr="00036D9D">
        <w:t>Complexity has cost</w:t>
      </w:r>
      <w:r w:rsidR="009D437A">
        <w:t>.</w:t>
      </w:r>
    </w:p>
    <w:p w14:paraId="34E83C41" w14:textId="19787467" w:rsidR="00036D9D" w:rsidRDefault="009D437A" w:rsidP="003A3FDE">
      <w:pPr>
        <w:pStyle w:val="Bullet"/>
      </w:pPr>
      <w:r>
        <w:lastRenderedPageBreak/>
        <w:t>However, it is</w:t>
      </w:r>
      <w:r w:rsidR="00036D9D" w:rsidRPr="00036D9D">
        <w:t xml:space="preserve"> hard to quantity</w:t>
      </w:r>
      <w:r w:rsidR="00154642">
        <w:t xml:space="preserve">. </w:t>
      </w:r>
      <w:r w:rsidR="00036D9D" w:rsidRPr="00036D9D">
        <w:t>Human error can be costly</w:t>
      </w:r>
      <w:r w:rsidR="00154642">
        <w:t xml:space="preserve"> but you </w:t>
      </w:r>
      <w:r w:rsidR="005C4133">
        <w:t xml:space="preserve">need to resort into probability theory to quantify that. </w:t>
      </w:r>
      <w:r>
        <w:t>Some cost such as company reputation is priceless.</w:t>
      </w:r>
    </w:p>
    <w:p w14:paraId="556D620D" w14:textId="77777777" w:rsidR="009D437A" w:rsidRDefault="009D437A" w:rsidP="003A3FDE">
      <w:pPr>
        <w:pStyle w:val="Bullet"/>
      </w:pPr>
      <w:r>
        <w:t xml:space="preserve">Reduction of complexity can even increase cost. </w:t>
      </w:r>
      <w:r w:rsidR="00660E1F" w:rsidRPr="00DF1D53">
        <w:t>Simplify</w:t>
      </w:r>
      <w:r w:rsidR="00660E1F">
        <w:t>ing</w:t>
      </w:r>
      <w:r w:rsidR="00660E1F" w:rsidRPr="00DF1D53">
        <w:t xml:space="preserve"> operations</w:t>
      </w:r>
      <w:r w:rsidR="00660E1F">
        <w:t>, such as</w:t>
      </w:r>
      <w:r w:rsidR="00660E1F" w:rsidRPr="00DF1D53">
        <w:t xml:space="preserve"> not mix</w:t>
      </w:r>
      <w:r w:rsidR="00660E1F">
        <w:t>ing</w:t>
      </w:r>
      <w:r w:rsidR="00660E1F" w:rsidRPr="00DF1D53">
        <w:t xml:space="preserve"> VMs with different class of services</w:t>
      </w:r>
      <w:r w:rsidR="00660E1F">
        <w:t xml:space="preserve"> in the same cluster, will reduce complexity</w:t>
      </w:r>
      <w:r w:rsidR="00660E1F" w:rsidRPr="00DF1D53">
        <w:t xml:space="preserve">. </w:t>
      </w:r>
      <w:r w:rsidR="00660E1F">
        <w:t xml:space="preserve">But it also comes at a cost of larger infrastructure. </w:t>
      </w:r>
    </w:p>
    <w:p w14:paraId="5C9D36C9" w14:textId="39B8E91B" w:rsidR="001503D8" w:rsidRDefault="009D437A" w:rsidP="003A3FDE">
      <w:pPr>
        <w:pStyle w:val="Bullet"/>
      </w:pPr>
      <w:r>
        <w:t>S</w:t>
      </w:r>
      <w:r w:rsidR="001503D8">
        <w:t>tandardization will reduce</w:t>
      </w:r>
      <w:r>
        <w:t xml:space="preserve"> chance of human error</w:t>
      </w:r>
      <w:r w:rsidR="001503D8">
        <w:t xml:space="preserve">. But this also means less flexible configuration, which can increase cost. </w:t>
      </w:r>
    </w:p>
    <w:p w14:paraId="1232C6EC" w14:textId="77777777" w:rsidR="00FA71B3" w:rsidRDefault="00FA71B3" w:rsidP="00FA71B3">
      <w:pPr>
        <w:pStyle w:val="Heading3"/>
      </w:pPr>
      <w:bookmarkStart w:id="46" w:name="_Compliance_Management"/>
      <w:bookmarkStart w:id="47" w:name="_VM_Performance_Troubleshooting"/>
      <w:bookmarkStart w:id="48" w:name="_Use_Case:_Rightsize"/>
      <w:bookmarkEnd w:id="46"/>
      <w:bookmarkEnd w:id="47"/>
      <w:bookmarkEnd w:id="48"/>
      <w:r w:rsidRPr="00C16199">
        <w:t>Pric</w:t>
      </w:r>
      <w:r>
        <w:t>ing Policy</w:t>
      </w:r>
    </w:p>
    <w:p w14:paraId="4106134B" w14:textId="77777777" w:rsidR="00FA71B3" w:rsidRDefault="00FA71B3" w:rsidP="00FA71B3">
      <w:r>
        <w:t>Price is what your customers care as that’s what they pay. Since you compete with public cloud, your VM price is largely set. Yes, it’s a commodity market after all.</w:t>
      </w:r>
    </w:p>
    <w:p w14:paraId="211EE9A2" w14:textId="77777777" w:rsidR="00FA71B3" w:rsidRDefault="00FA71B3" w:rsidP="00FA71B3">
      <w:r>
        <w:t xml:space="preserve">VM </w:t>
      </w:r>
      <w:r w:rsidRPr="00123933">
        <w:t>Price is</w:t>
      </w:r>
      <w:r>
        <w:t xml:space="preserve"> </w:t>
      </w:r>
      <w:r w:rsidRPr="00952A05">
        <w:rPr>
          <w:color w:val="FF0000"/>
        </w:rPr>
        <w:t xml:space="preserve">not </w:t>
      </w:r>
      <w:r w:rsidRPr="00952A05">
        <w:t>a function of</w:t>
      </w:r>
      <w:r>
        <w:rPr>
          <w:color w:val="FF0000"/>
        </w:rPr>
        <w:t xml:space="preserve"> </w:t>
      </w:r>
      <w:r>
        <w:t>VM c</w:t>
      </w:r>
      <w:r w:rsidRPr="00123933">
        <w:t>ost adjusted with margin, discount and penalty.</w:t>
      </w:r>
      <w:r w:rsidRPr="00CB4F63">
        <w:t xml:space="preserve"> </w:t>
      </w:r>
      <w:r>
        <w:t>Price is determined by the value perceived by the paying customer. The cost is actually irrelevant as customers do not and should not have to care about how you manage your profit and loss.</w:t>
      </w:r>
    </w:p>
    <w:p w14:paraId="39F5A6F8" w14:textId="77777777" w:rsidR="00FA71B3" w:rsidRPr="00101954" w:rsidRDefault="00FA71B3" w:rsidP="00FA71B3">
      <w:pPr>
        <w:jc w:val="center"/>
        <w:rPr>
          <w:lang w:val="en-GB"/>
        </w:rPr>
      </w:pPr>
      <w:r w:rsidRPr="00101954">
        <w:rPr>
          <w:noProof/>
          <w:lang w:val="en-GB"/>
        </w:rPr>
        <w:drawing>
          <wp:inline distT="0" distB="0" distL="0" distR="0" wp14:anchorId="753C138F" wp14:editId="1CC75215">
            <wp:extent cx="5084064" cy="1527048"/>
            <wp:effectExtent l="0" t="0" r="2540" b="0"/>
            <wp:docPr id="694669072" name="Picture 1" descr="A diagram of a pri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669072" name="Picture 1" descr="A diagram of a price&#10;&#10;Description automatically generated with medium confidence"/>
                    <pic:cNvPicPr/>
                  </pic:nvPicPr>
                  <pic:blipFill>
                    <a:blip r:embed="rId218"/>
                    <a:stretch>
                      <a:fillRect/>
                    </a:stretch>
                  </pic:blipFill>
                  <pic:spPr>
                    <a:xfrm>
                      <a:off x="0" y="0"/>
                      <a:ext cx="5084064" cy="1527048"/>
                    </a:xfrm>
                    <a:prstGeom prst="rect">
                      <a:avLst/>
                    </a:prstGeom>
                  </pic:spPr>
                </pic:pic>
              </a:graphicData>
            </a:graphic>
          </wp:inline>
        </w:drawing>
      </w:r>
    </w:p>
    <w:p w14:paraId="20135E00" w14:textId="77777777" w:rsidR="00FA71B3" w:rsidRDefault="00FA71B3" w:rsidP="00FA71B3">
      <w:r w:rsidRPr="00123933">
        <w:t>Unit Price should remain the same within the same class of service</w:t>
      </w:r>
      <w:r>
        <w:t xml:space="preserve">. Using the airline industry example, the ticket price does not depend on the plane generation. Singapore Airlines has multiple generations of business class seats across different size of planes, yet you never see them price based on that. </w:t>
      </w:r>
    </w:p>
    <w:p w14:paraId="2209DAAD" w14:textId="77777777" w:rsidR="00FA71B3" w:rsidRDefault="00FA71B3" w:rsidP="00FA71B3">
      <w:r>
        <w:t xml:space="preserve">Overcommit Ratio is the way you justify a higher price, hence it’s imperative to disclose upfront to your customers. </w:t>
      </w:r>
    </w:p>
    <w:p w14:paraId="6F16ECEC" w14:textId="77777777" w:rsidR="00FA71B3" w:rsidRDefault="00FA71B3" w:rsidP="00FA71B3">
      <w:r>
        <w:t xml:space="preserve">You need to develop both the Pricing Model and the Cost Model together. </w:t>
      </w:r>
    </w:p>
    <w:p w14:paraId="5D8BFDE9" w14:textId="77777777" w:rsidR="00FA71B3" w:rsidRDefault="00FA71B3" w:rsidP="00FA71B3">
      <w:pPr>
        <w:jc w:val="center"/>
      </w:pPr>
      <w:r w:rsidRPr="00661639">
        <w:rPr>
          <w:noProof/>
        </w:rPr>
        <w:lastRenderedPageBreak/>
        <w:drawing>
          <wp:inline distT="0" distB="0" distL="0" distR="0" wp14:anchorId="25A4B04B" wp14:editId="3A0BFDB8">
            <wp:extent cx="5888736" cy="2276856"/>
            <wp:effectExtent l="0" t="0" r="0" b="9525"/>
            <wp:docPr id="1085195927" name="Picture 10851959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7" name="Picture 1085195927" descr="Text, letter&#10;&#10;Description automatically generated"/>
                    <pic:cNvPicPr/>
                  </pic:nvPicPr>
                  <pic:blipFill>
                    <a:blip r:embed="rId219"/>
                    <a:stretch>
                      <a:fillRect/>
                    </a:stretch>
                  </pic:blipFill>
                  <pic:spPr>
                    <a:xfrm>
                      <a:off x="0" y="0"/>
                      <a:ext cx="5888736" cy="2276856"/>
                    </a:xfrm>
                    <a:prstGeom prst="rect">
                      <a:avLst/>
                    </a:prstGeom>
                  </pic:spPr>
                </pic:pic>
              </a:graphicData>
            </a:graphic>
          </wp:inline>
        </w:drawing>
      </w:r>
    </w:p>
    <w:p w14:paraId="5E98CE4D" w14:textId="77777777" w:rsidR="00FA71B3" w:rsidRDefault="00FA71B3" w:rsidP="00FA71B3">
      <w:r>
        <w:t>There are 2 types of pricing model</w:t>
      </w:r>
    </w:p>
    <w:p w14:paraId="272F4713" w14:textId="77777777" w:rsidR="00FA71B3" w:rsidRDefault="00FA71B3" w:rsidP="00FA71B3">
      <w:pPr>
        <w:pStyle w:val="Bullet"/>
      </w:pPr>
      <w:r>
        <w:t xml:space="preserve">Allocation </w:t>
      </w:r>
    </w:p>
    <w:p w14:paraId="5BC67B58" w14:textId="77777777" w:rsidR="00FA71B3" w:rsidRDefault="00FA71B3" w:rsidP="00FA71B3">
      <w:pPr>
        <w:pStyle w:val="Bullet"/>
      </w:pPr>
      <w:r>
        <w:t>Utilization</w:t>
      </w:r>
    </w:p>
    <w:p w14:paraId="6876B7D5" w14:textId="77777777" w:rsidR="00FA71B3" w:rsidRDefault="00FA71B3" w:rsidP="00FA71B3">
      <w:r>
        <w:t>Allocation is best when the consumption has a limit. That’s why it fits VM well, as a VM always has fixed CPU and Memory configuration. A 64 vCPU VM is charged more than a 8 vCPU VM, regardless of utilization. Both can be idle for days, and the bigger VM will be charged more.</w:t>
      </w:r>
    </w:p>
    <w:p w14:paraId="2D77508E" w14:textId="77777777" w:rsidR="00FA71B3" w:rsidRDefault="00FA71B3" w:rsidP="00FA71B3">
      <w:r>
        <w:t xml:space="preserve">Utilization is the only choice when there is no limit. A container without limit means we don’t know what amount to allocate as it does not have predefined size. </w:t>
      </w:r>
    </w:p>
    <w:p w14:paraId="555A19D2" w14:textId="77777777" w:rsidR="00FA71B3" w:rsidRDefault="00FA71B3" w:rsidP="00FA71B3">
      <w:pPr>
        <w:pStyle w:val="Heading4"/>
      </w:pPr>
      <w:r>
        <w:t>Usage-based Pricing</w:t>
      </w:r>
    </w:p>
    <w:p w14:paraId="7C9D7D01" w14:textId="77777777" w:rsidR="00FA71B3" w:rsidRDefault="00FA71B3" w:rsidP="00FA71B3">
      <w:pPr>
        <w:keepNext/>
      </w:pPr>
      <w:r>
        <w:t>What exactly is “</w:t>
      </w:r>
      <w:r w:rsidRPr="006A1D28">
        <w:rPr>
          <w:color w:val="00B0F0"/>
        </w:rPr>
        <w:t>usage</w:t>
      </w:r>
      <w:r>
        <w:t>”?</w:t>
      </w:r>
    </w:p>
    <w:p w14:paraId="40D188E6" w14:textId="77777777" w:rsidR="00FA71B3" w:rsidRDefault="00FA71B3" w:rsidP="00FA71B3">
      <w:pPr>
        <w:keepNext/>
      </w:pPr>
      <w:r>
        <w:t xml:space="preserve">The answer actually varies, depending on the service. </w:t>
      </w:r>
    </w:p>
    <w:p w14:paraId="417DAB02" w14:textId="77777777" w:rsidR="00FA71B3" w:rsidRDefault="00FA71B3" w:rsidP="00FA71B3">
      <w:r>
        <w:t xml:space="preserve">Let’s say you provide desktop as a service. If you truly charge based on usage, then if a user does not log in, then there is no usage. The problem here is you need to provide the desktop available 24 x 7, as you do not when the user will login. If you have 1000 users, you need to make sure you can cater for the peak demand, else there will be complaint from users who do not get a desktop when they ask for it. </w:t>
      </w:r>
    </w:p>
    <w:p w14:paraId="0D164232" w14:textId="77777777" w:rsidR="00FA71B3" w:rsidRDefault="00FA71B3" w:rsidP="00FA71B3">
      <w:r>
        <w:t>A good comparison is NetFlix or Internet Broadband. You pay a fix fee, regardless of your usage. Whether you are watching 24 x 7 or just occasionally, you are paying the same rate. The same with your home broadband.</w:t>
      </w:r>
    </w:p>
    <w:p w14:paraId="29F6432B" w14:textId="77777777" w:rsidR="00FA71B3" w:rsidRDefault="00FA71B3" w:rsidP="00FA71B3">
      <w:r>
        <w:t xml:space="preserve">In Kubernetes, pods are by default unlimited. It can grow the size of the node. As the pod has no fixed size, you can’t charge based on allocation. </w:t>
      </w:r>
    </w:p>
    <w:p w14:paraId="677B9BA4" w14:textId="77777777" w:rsidR="00FA71B3" w:rsidRDefault="00FA71B3" w:rsidP="00FA71B3">
      <w:r>
        <w:t>In this case, here are the steps:</w:t>
      </w:r>
    </w:p>
    <w:p w14:paraId="0C0EC650" w14:textId="77777777" w:rsidR="00FA71B3" w:rsidRDefault="00FA71B3" w:rsidP="00FA71B3">
      <w:pPr>
        <w:pStyle w:val="ListParagraph"/>
        <w:numPr>
          <w:ilvl w:val="0"/>
          <w:numId w:val="44"/>
        </w:numPr>
      </w:pPr>
      <w:r>
        <w:t xml:space="preserve">Work out the total cost. </w:t>
      </w:r>
      <w:r>
        <w:br/>
        <w:t>This means the sum of everything that you’re spending. Do it over 5 years, or whatever the depreciation time you use.</w:t>
      </w:r>
    </w:p>
    <w:p w14:paraId="2DDA9579" w14:textId="77777777" w:rsidR="00FA71B3" w:rsidRDefault="00FA71B3" w:rsidP="00FA71B3">
      <w:pPr>
        <w:pStyle w:val="ListParagraph"/>
        <w:numPr>
          <w:ilvl w:val="0"/>
          <w:numId w:val="44"/>
        </w:numPr>
      </w:pPr>
      <w:r>
        <w:t xml:space="preserve">Normalize the above to hourly. </w:t>
      </w:r>
      <w:r>
        <w:br/>
        <w:t>This gives you the hourly total cost.</w:t>
      </w:r>
    </w:p>
    <w:p w14:paraId="35A51574" w14:textId="77777777" w:rsidR="00FA71B3" w:rsidRDefault="00FA71B3" w:rsidP="00FA71B3">
      <w:pPr>
        <w:pStyle w:val="ListParagraph"/>
        <w:numPr>
          <w:ilvl w:val="0"/>
          <w:numId w:val="44"/>
        </w:numPr>
      </w:pPr>
      <w:r>
        <w:t>Figure out your capacity.</w:t>
      </w:r>
      <w:r>
        <w:br/>
        <w:t>Usable, not Total. This is your sellable capacity.</w:t>
      </w:r>
    </w:p>
    <w:p w14:paraId="1934DC75" w14:textId="77777777" w:rsidR="00FA71B3" w:rsidRDefault="00FA71B3" w:rsidP="00FA71B3">
      <w:pPr>
        <w:pStyle w:val="ListParagraph"/>
        <w:numPr>
          <w:ilvl w:val="0"/>
          <w:numId w:val="44"/>
        </w:numPr>
      </w:pPr>
      <w:r>
        <w:lastRenderedPageBreak/>
        <w:t>For K8 or vSphere, allocate into Compute and Storage.</w:t>
      </w:r>
      <w:r>
        <w:br/>
        <w:t>Since K8 uses core instead of MHz, you charge using core or milicore as the unit. Do not charge per MHz as that complicates the formula.</w:t>
      </w:r>
    </w:p>
    <w:p w14:paraId="1BFA3BC3" w14:textId="77777777" w:rsidR="00FA71B3" w:rsidRDefault="00FA71B3" w:rsidP="00FA71B3">
      <w:pPr>
        <w:pStyle w:val="ListParagraph"/>
        <w:numPr>
          <w:ilvl w:val="0"/>
          <w:numId w:val="44"/>
        </w:numPr>
      </w:pPr>
      <w:r>
        <w:t xml:space="preserve">Project your expected utilization. If you only project 40%, then your price has to be at least 2.5x of the cost. </w:t>
      </w:r>
    </w:p>
    <w:p w14:paraId="69D377B6" w14:textId="2FBAF256" w:rsidR="00FA71B3" w:rsidRDefault="00FA71B3" w:rsidP="00FA71B3">
      <w:r>
        <w:t>To translate into price, consider the peak hour. For example, you may mark up during office hours and provide discounts for after office hours.</w:t>
      </w:r>
      <w:r w:rsidR="00A2054C" w:rsidRPr="00A2054C">
        <w:t xml:space="preserve"> Some workloads need not be run immediately. By having "peak hour" pricing, you spread out the demand to weekend</w:t>
      </w:r>
      <w:r w:rsidR="00A2054C">
        <w:t>.</w:t>
      </w:r>
    </w:p>
    <w:p w14:paraId="70A47315" w14:textId="77777777" w:rsidR="00FA71B3" w:rsidRDefault="00FA71B3" w:rsidP="00FA71B3">
      <w:r>
        <w:t>What about storage IOPS and throughput? One way to prevent abuse of the shared environment is using cost. This is tricky though, as the usage comes at 2 levels (Guest OS and VM). For example, do you charge for the IOPS caused by back up and snapshots? That’s why it’s important to keep the pricing model simple.</w:t>
      </w:r>
    </w:p>
    <w:p w14:paraId="6FDFD108" w14:textId="77777777" w:rsidR="00FA71B3" w:rsidRDefault="00FA71B3" w:rsidP="00FA71B3">
      <w:pPr>
        <w:pStyle w:val="Heading4"/>
      </w:pPr>
      <w:r>
        <w:t>Progressive Pricing</w:t>
      </w:r>
    </w:p>
    <w:p w14:paraId="78630907" w14:textId="77777777" w:rsidR="00FA71B3" w:rsidRPr="00123933" w:rsidRDefault="00FA71B3" w:rsidP="00FA71B3">
      <w:r>
        <w:t xml:space="preserve">As an internal cloud provider, what business problems do you want to solve with pricing? </w:t>
      </w:r>
      <w:r w:rsidRPr="00123933">
        <w:t>Use price to drive the right behavio</w:t>
      </w:r>
      <w:r>
        <w:t>u</w:t>
      </w:r>
      <w:r w:rsidRPr="00123933">
        <w:t>r and encourage adoption</w:t>
      </w:r>
      <w:r>
        <w:t>.</w:t>
      </w:r>
    </w:p>
    <w:p w14:paraId="0A5E4BC1" w14:textId="77777777" w:rsidR="00FA71B3" w:rsidRPr="00C16199" w:rsidRDefault="00FA71B3" w:rsidP="00FA71B3">
      <w:r>
        <w:t>Oversized VM is a problem that is best solved before the VM hits production. So design your pricing model to e</w:t>
      </w:r>
      <w:r w:rsidRPr="00C16199">
        <w:t xml:space="preserve">ncourage the right size </w:t>
      </w:r>
      <w:r>
        <w:t xml:space="preserve">from the beginning. Right size, right from the start. Create a </w:t>
      </w:r>
      <w:r w:rsidRPr="00C16199">
        <w:t xml:space="preserve">progressive pricing and </w:t>
      </w:r>
      <w:r>
        <w:t xml:space="preserve">apply </w:t>
      </w:r>
      <w:r w:rsidRPr="00C16199">
        <w:t>discount</w:t>
      </w:r>
      <w:r>
        <w:t>s for smaller VM sizes. The following diagram shows an example of tiered pricing. Premium pricing is applied on VMs larger than 16 vCPU, while discounted pricing is applied on VMs smaller than 8 vCPU.</w:t>
      </w:r>
    </w:p>
    <w:p w14:paraId="5E8CE87A" w14:textId="77777777" w:rsidR="00FA71B3" w:rsidRPr="00C16199" w:rsidRDefault="00FA71B3" w:rsidP="00FA71B3">
      <w:pPr>
        <w:jc w:val="center"/>
      </w:pPr>
      <w:r>
        <w:rPr>
          <w:noProof/>
        </w:rPr>
        <w:drawing>
          <wp:inline distT="0" distB="0" distL="0" distR="0" wp14:anchorId="791158D4" wp14:editId="5FBD46EA">
            <wp:extent cx="5653516" cy="2725745"/>
            <wp:effectExtent l="0" t="0" r="4445" b="0"/>
            <wp:docPr id="606394109" name="Picture 60639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9"/>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5653516" cy="2725745"/>
                    </a:xfrm>
                    <a:prstGeom prst="rect">
                      <a:avLst/>
                    </a:prstGeom>
                  </pic:spPr>
                </pic:pic>
              </a:graphicData>
            </a:graphic>
          </wp:inline>
        </w:drawing>
      </w:r>
    </w:p>
    <w:p w14:paraId="5EBF8774" w14:textId="77777777" w:rsidR="00FA71B3" w:rsidRDefault="00FA71B3" w:rsidP="00FA71B3">
      <w:pPr>
        <w:pStyle w:val="Heading4"/>
      </w:pPr>
      <w:r>
        <w:lastRenderedPageBreak/>
        <w:t>Class of Service</w:t>
      </w:r>
    </w:p>
    <w:p w14:paraId="74BC65FF" w14:textId="77777777" w:rsidR="00FA71B3" w:rsidRDefault="00FA71B3" w:rsidP="00FA71B3">
      <w:r>
        <w:t xml:space="preserve">How do you apply the progressive pricing above into different Classes of Service? How much of a premium should you put on the big VM? How deep should you discount the small VM? </w:t>
      </w:r>
      <w:r w:rsidRPr="00C16199">
        <w:t xml:space="preserve">The multiplier effect (the progressive tax) cannot be too high because public cloud does not have such tax. They follow a linear pricing. If you use a high multiplier, your price will be too high, or you </w:t>
      </w:r>
      <w:r>
        <w:t xml:space="preserve">will absorb </w:t>
      </w:r>
      <w:r w:rsidRPr="00C16199">
        <w:t xml:space="preserve">a deep loss. </w:t>
      </w:r>
    </w:p>
    <w:p w14:paraId="7AA1E750" w14:textId="77777777" w:rsidR="00FA71B3" w:rsidRPr="00C16199" w:rsidRDefault="00FA71B3" w:rsidP="00FA71B3">
      <w:r w:rsidRPr="00C16199">
        <w:t>The following table provides an example</w:t>
      </w:r>
      <w:r>
        <w:t xml:space="preserve"> of multiplier.</w:t>
      </w:r>
    </w:p>
    <w:p w14:paraId="3033D5AF" w14:textId="77777777" w:rsidR="00FA71B3" w:rsidRPr="00C16199" w:rsidRDefault="00FA71B3" w:rsidP="00FA71B3">
      <w:pPr>
        <w:jc w:val="center"/>
      </w:pPr>
      <w:r>
        <w:rPr>
          <w:noProof/>
        </w:rPr>
        <w:drawing>
          <wp:inline distT="0" distB="0" distL="0" distR="0" wp14:anchorId="20D165B0" wp14:editId="1C36C889">
            <wp:extent cx="4690872" cy="1728216"/>
            <wp:effectExtent l="0" t="0" r="0" b="5715"/>
            <wp:docPr id="606394096" name="Picture 60639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6"/>
                    <pic:cNvPicPr/>
                  </pic:nvPicPr>
                  <pic:blipFill>
                    <a:blip r:embed="rId221">
                      <a:extLst>
                        <a:ext uri="{28A0092B-C50C-407E-A947-70E740481C1C}">
                          <a14:useLocalDpi xmlns:a14="http://schemas.microsoft.com/office/drawing/2010/main" val="0"/>
                        </a:ext>
                      </a:extLst>
                    </a:blip>
                    <a:stretch>
                      <a:fillRect/>
                    </a:stretch>
                  </pic:blipFill>
                  <pic:spPr>
                    <a:xfrm>
                      <a:off x="0" y="0"/>
                      <a:ext cx="4690872" cy="1728216"/>
                    </a:xfrm>
                    <a:prstGeom prst="rect">
                      <a:avLst/>
                    </a:prstGeom>
                  </pic:spPr>
                </pic:pic>
              </a:graphicData>
            </a:graphic>
          </wp:inline>
        </w:drawing>
      </w:r>
    </w:p>
    <w:p w14:paraId="4F996A86" w14:textId="77777777" w:rsidR="00FA71B3" w:rsidRPr="00C16199" w:rsidRDefault="00FA71B3" w:rsidP="00FA71B3">
      <w:r>
        <w:t xml:space="preserve">We apply the same principle for RAM. </w:t>
      </w:r>
    </w:p>
    <w:p w14:paraId="4B986940" w14:textId="77777777" w:rsidR="00FA71B3" w:rsidRDefault="00FA71B3" w:rsidP="00FA71B3">
      <w:pPr>
        <w:jc w:val="center"/>
      </w:pPr>
      <w:r>
        <w:rPr>
          <w:noProof/>
        </w:rPr>
        <w:drawing>
          <wp:inline distT="0" distB="0" distL="0" distR="0" wp14:anchorId="7CB80110" wp14:editId="3A0DC616">
            <wp:extent cx="4773168" cy="1755648"/>
            <wp:effectExtent l="0" t="0" r="0" b="0"/>
            <wp:docPr id="606394099" name="Picture 60639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9"/>
                    <pic:cNvPicPr/>
                  </pic:nvPicPr>
                  <pic:blipFill>
                    <a:blip r:embed="rId222">
                      <a:extLst>
                        <a:ext uri="{28A0092B-C50C-407E-A947-70E740481C1C}">
                          <a14:useLocalDpi xmlns:a14="http://schemas.microsoft.com/office/drawing/2010/main" val="0"/>
                        </a:ext>
                      </a:extLst>
                    </a:blip>
                    <a:stretch>
                      <a:fillRect/>
                    </a:stretch>
                  </pic:blipFill>
                  <pic:spPr>
                    <a:xfrm>
                      <a:off x="0" y="0"/>
                      <a:ext cx="4773168" cy="1755648"/>
                    </a:xfrm>
                    <a:prstGeom prst="rect">
                      <a:avLst/>
                    </a:prstGeom>
                  </pic:spPr>
                </pic:pic>
              </a:graphicData>
            </a:graphic>
          </wp:inline>
        </w:drawing>
      </w:r>
    </w:p>
    <w:p w14:paraId="310A9C89" w14:textId="77777777" w:rsidR="00FA71B3" w:rsidRPr="00C16199" w:rsidRDefault="00FA71B3" w:rsidP="00FA71B3">
      <w:r>
        <w:t>Keep your pricing model simple. The more complex your bill, the more you have to explain. The following table provides a suggestion of what to charge and what to bundle. Bundling means you include it in your overall cost but not charge explicitly for it. You are certainly trading off accuracy with simplicity.</w:t>
      </w:r>
    </w:p>
    <w:p w14:paraId="7F23F6E7" w14:textId="77777777" w:rsidR="00FA71B3" w:rsidRPr="00C16199" w:rsidRDefault="00FA71B3" w:rsidP="00FA71B3">
      <w:pPr>
        <w:jc w:val="center"/>
      </w:pPr>
      <w:r>
        <w:rPr>
          <w:noProof/>
        </w:rPr>
        <w:drawing>
          <wp:inline distT="0" distB="0" distL="0" distR="0" wp14:anchorId="3D751CD3" wp14:editId="5934F58F">
            <wp:extent cx="5146156" cy="2301168"/>
            <wp:effectExtent l="0" t="0" r="0" b="4445"/>
            <wp:docPr id="606394106" name="Picture 60639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6"/>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5146156" cy="2301168"/>
                    </a:xfrm>
                    <a:prstGeom prst="rect">
                      <a:avLst/>
                    </a:prstGeom>
                  </pic:spPr>
                </pic:pic>
              </a:graphicData>
            </a:graphic>
          </wp:inline>
        </w:drawing>
      </w:r>
    </w:p>
    <w:p w14:paraId="21C3F288" w14:textId="77777777" w:rsidR="00FA71B3" w:rsidRDefault="00FA71B3" w:rsidP="00FA71B3">
      <w:pPr>
        <w:tabs>
          <w:tab w:val="left" w:pos="7255"/>
        </w:tabs>
      </w:pPr>
      <w:r>
        <w:lastRenderedPageBreak/>
        <w:t xml:space="preserve">Overly simplified pricing could be unfair to customers, but that’s common in other industries. Take the airline industry, where my favourite airline is Singapore Airlines. I </w:t>
      </w:r>
      <w:r w:rsidRPr="00123933">
        <w:t>notice they have at least 4 generations of plane</w:t>
      </w:r>
      <w:r>
        <w:t>s</w:t>
      </w:r>
      <w:r w:rsidRPr="00123933">
        <w:t>. The new plane is more efficient</w:t>
      </w:r>
      <w:r>
        <w:t xml:space="preserve">, </w:t>
      </w:r>
      <w:r w:rsidRPr="00123933">
        <w:t>cost</w:t>
      </w:r>
      <w:r>
        <w:t>s</w:t>
      </w:r>
      <w:r w:rsidRPr="00123933">
        <w:t xml:space="preserve"> less to operate</w:t>
      </w:r>
      <w:r>
        <w:t xml:space="preserve"> and is more enjoyable to customers</w:t>
      </w:r>
      <w:r w:rsidRPr="00123933">
        <w:t>.</w:t>
      </w:r>
      <w:r>
        <w:t xml:space="preserve"> </w:t>
      </w:r>
      <w:r w:rsidRPr="00123933">
        <w:t>On the other hand, if you take into account depreciation, the old plane is already fully depreciated.</w:t>
      </w:r>
      <w:r>
        <w:t xml:space="preserve"> </w:t>
      </w:r>
      <w:r w:rsidRPr="00123933">
        <w:t>And yet, the price is the same</w:t>
      </w:r>
      <w:r>
        <w:t xml:space="preserve"> across all generations. </w:t>
      </w:r>
    </w:p>
    <w:p w14:paraId="68D1E04E" w14:textId="77777777" w:rsidR="00913EFA" w:rsidRDefault="00913EFA" w:rsidP="002113A7">
      <w:pPr>
        <w:pStyle w:val="Heading3"/>
      </w:pPr>
      <w:r>
        <w:t>Dare to Compare</w:t>
      </w:r>
    </w:p>
    <w:p w14:paraId="56970C0B" w14:textId="77777777" w:rsidR="00913EFA" w:rsidRDefault="00913EFA" w:rsidP="00913EFA">
      <w:r>
        <w:t xml:space="preserve">In the cloud era, application teams are provided with more choice of infrastructure. All they need is a credit card and application development can start. No need to deal with internal </w:t>
      </w:r>
      <w:r w:rsidRPr="00CF7D2C">
        <w:rPr>
          <w:color w:val="FF0000"/>
        </w:rPr>
        <w:t>red</w:t>
      </w:r>
      <w:r>
        <w:t xml:space="preserve"> tape just to get a bunch of hardware, since infrastructure is all available as an on-demand service.</w:t>
      </w:r>
    </w:p>
    <w:p w14:paraId="7BB5D790" w14:textId="77777777" w:rsidR="00913EFA" w:rsidRDefault="00913EFA" w:rsidP="00913EFA">
      <w:r>
        <w:t xml:space="preserve">The public cloud providers are competitors to internal on-prem cloud. As an internal cloud provider, you need to turn the public cloud providers into allies. That requires a shift in your business model, from infrastructure provider to a multi-cloud service broker. You broker the request for infrastructure with the most appropriate provider. You evaluate, choose and deliver multiple clouds if the on-prem cloud does not meet the business needs. Even the on-prem cloud can be a service that you procure (meaning you do not own the hardware and software), if that fits your business requirements better. </w:t>
      </w:r>
    </w:p>
    <w:p w14:paraId="0A1B99CA" w14:textId="77777777" w:rsidR="00913EFA" w:rsidRDefault="00913EFA" w:rsidP="00913EFA">
      <w:r w:rsidRPr="00E60B7B">
        <w:t xml:space="preserve">It is indeed possible for a small and no-frill </w:t>
      </w:r>
      <w:r>
        <w:t xml:space="preserve">internal IT infrastructure team to </w:t>
      </w:r>
      <w:r w:rsidRPr="00E60B7B">
        <w:t xml:space="preserve">complement </w:t>
      </w:r>
      <w:r>
        <w:t xml:space="preserve">a </w:t>
      </w:r>
      <w:r w:rsidRPr="00E60B7B">
        <w:t xml:space="preserve">much larger cloud provider. Being small, especially </w:t>
      </w:r>
      <w:r>
        <w:t xml:space="preserve">since </w:t>
      </w:r>
      <w:r w:rsidRPr="00E60B7B">
        <w:t>you are on-site</w:t>
      </w:r>
      <w:r>
        <w:t xml:space="preserve"> and work in the same company</w:t>
      </w:r>
      <w:r w:rsidRPr="00E60B7B">
        <w:t>, enable</w:t>
      </w:r>
      <w:r>
        <w:t>s</w:t>
      </w:r>
      <w:r w:rsidRPr="00E60B7B">
        <w:t xml:space="preserve"> you to offer a better service. Nobody likes dealing with the </w:t>
      </w:r>
      <w:r w:rsidRPr="00AD64D4">
        <w:rPr>
          <w:i/>
          <w:iCs/>
          <w:color w:val="FF0000"/>
        </w:rPr>
        <w:t>bureaucrazy</w:t>
      </w:r>
      <w:r>
        <w:t>, pun intended,</w:t>
      </w:r>
      <w:r w:rsidRPr="00E60B7B">
        <w:t xml:space="preserve"> of </w:t>
      </w:r>
      <w:r>
        <w:t xml:space="preserve">a </w:t>
      </w:r>
      <w:r w:rsidRPr="00E60B7B">
        <w:t>large corporation</w:t>
      </w:r>
      <w:r>
        <w:t>’s</w:t>
      </w:r>
      <w:r w:rsidRPr="00E60B7B">
        <w:t xml:space="preserve"> support organization. You can get los</w:t>
      </w:r>
      <w:r>
        <w:t>t</w:t>
      </w:r>
      <w:r w:rsidRPr="00E60B7B">
        <w:t xml:space="preserve"> in the </w:t>
      </w:r>
      <w:r>
        <w:t xml:space="preserve">mountain of </w:t>
      </w:r>
      <w:r w:rsidRPr="00E60B7B">
        <w:t>polic</w:t>
      </w:r>
      <w:r>
        <w:t>ies</w:t>
      </w:r>
      <w:r w:rsidRPr="00E60B7B">
        <w:t>.</w:t>
      </w:r>
      <w:r>
        <w:t xml:space="preserve"> </w:t>
      </w:r>
    </w:p>
    <w:p w14:paraId="5FE79234" w14:textId="77777777" w:rsidR="00913EFA" w:rsidRDefault="00913EFA" w:rsidP="00913EFA">
      <w:r>
        <w:t xml:space="preserve">You also need to do an apple-to-apple comparison. List </w:t>
      </w:r>
      <w:r w:rsidRPr="00E60B7B">
        <w:t>the entire components</w:t>
      </w:r>
      <w:r>
        <w:t xml:space="preserve"> of the service.</w:t>
      </w:r>
      <w:r w:rsidRPr="00E60B7B">
        <w:t xml:space="preserve"> </w:t>
      </w:r>
      <w:r>
        <w:t xml:space="preserve">The following table provides an example, where you add your private cloud alongside externally hosted cloud. You should complement this table with another table comparing the SLA and price. I’ve provided a sample of SLA table in the </w:t>
      </w:r>
      <w:hyperlink w:anchor="_Capacity_Planning" w:history="1">
        <w:r w:rsidRPr="00533DFE">
          <w:rPr>
            <w:rStyle w:val="Hyperlink"/>
          </w:rPr>
          <w:t>Capacity Management</w:t>
        </w:r>
      </w:hyperlink>
      <w:r>
        <w:t xml:space="preserve"> section. </w:t>
      </w:r>
    </w:p>
    <w:p w14:paraId="51E0BB18" w14:textId="77777777" w:rsidR="00913EFA" w:rsidRDefault="00913EFA" w:rsidP="006A3C87">
      <w:pPr>
        <w:pStyle w:val="BeforeTable"/>
        <w:rPr>
          <w:lang w:val="en-US"/>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60"/>
        <w:gridCol w:w="1423"/>
        <w:gridCol w:w="1813"/>
        <w:gridCol w:w="1804"/>
        <w:gridCol w:w="2458"/>
      </w:tblGrid>
      <w:tr w:rsidR="00913EFA" w14:paraId="5842E1FE" w14:textId="77777777" w:rsidTr="00B551C4">
        <w:tc>
          <w:tcPr>
            <w:tcW w:w="2127" w:type="dxa"/>
            <w:shd w:val="clear" w:color="auto" w:fill="F2F2F2" w:themeFill="background1" w:themeFillShade="F2"/>
            <w:vAlign w:val="center"/>
          </w:tcPr>
          <w:p w14:paraId="35765845" w14:textId="77777777" w:rsidR="00913EFA" w:rsidRPr="00CF613E" w:rsidRDefault="00913EFA" w:rsidP="00B551C4">
            <w:pPr>
              <w:pStyle w:val="Tableheading"/>
              <w:jc w:val="left"/>
            </w:pPr>
            <w:r w:rsidRPr="00CF613E">
              <w:t>Component</w:t>
            </w:r>
          </w:p>
        </w:tc>
        <w:tc>
          <w:tcPr>
            <w:tcW w:w="1546" w:type="dxa"/>
            <w:shd w:val="clear" w:color="auto" w:fill="F2F2F2" w:themeFill="background1" w:themeFillShade="F2"/>
            <w:vAlign w:val="center"/>
          </w:tcPr>
          <w:p w14:paraId="18250CA9" w14:textId="77777777" w:rsidR="00913EFA" w:rsidRPr="00CF613E" w:rsidRDefault="00913EFA" w:rsidP="00B551C4">
            <w:pPr>
              <w:pStyle w:val="Tableheading"/>
              <w:jc w:val="left"/>
            </w:pPr>
            <w:r>
              <w:t>AWS</w:t>
            </w:r>
          </w:p>
        </w:tc>
        <w:tc>
          <w:tcPr>
            <w:tcW w:w="1997" w:type="dxa"/>
            <w:shd w:val="clear" w:color="auto" w:fill="F2F2F2" w:themeFill="background1" w:themeFillShade="F2"/>
            <w:vAlign w:val="center"/>
          </w:tcPr>
          <w:p w14:paraId="60636EB5" w14:textId="77777777" w:rsidR="00913EFA" w:rsidRPr="00CF613E" w:rsidRDefault="00913EFA" w:rsidP="00B551C4">
            <w:pPr>
              <w:pStyle w:val="Tableheading"/>
              <w:jc w:val="left"/>
            </w:pPr>
            <w:r w:rsidRPr="00CF613E">
              <w:t>VMware on AWS</w:t>
            </w:r>
          </w:p>
        </w:tc>
        <w:tc>
          <w:tcPr>
            <w:tcW w:w="1985" w:type="dxa"/>
            <w:shd w:val="clear" w:color="auto" w:fill="F2F2F2" w:themeFill="background1" w:themeFillShade="F2"/>
            <w:vAlign w:val="center"/>
          </w:tcPr>
          <w:p w14:paraId="619B0240" w14:textId="77777777" w:rsidR="00913EFA" w:rsidRPr="00CF613E" w:rsidRDefault="00913EFA" w:rsidP="00B551C4">
            <w:pPr>
              <w:pStyle w:val="Tableheading"/>
              <w:jc w:val="left"/>
            </w:pPr>
            <w:r w:rsidRPr="00CF613E">
              <w:t>On-Prem Cloud</w:t>
            </w:r>
          </w:p>
        </w:tc>
        <w:tc>
          <w:tcPr>
            <w:tcW w:w="2811" w:type="dxa"/>
            <w:shd w:val="clear" w:color="auto" w:fill="F2F2F2" w:themeFill="background1" w:themeFillShade="F2"/>
            <w:vAlign w:val="center"/>
          </w:tcPr>
          <w:p w14:paraId="12B22BB1" w14:textId="77777777" w:rsidR="00913EFA" w:rsidRPr="00CF613E" w:rsidRDefault="00913EFA" w:rsidP="00B551C4">
            <w:pPr>
              <w:pStyle w:val="Tableheading"/>
              <w:jc w:val="left"/>
            </w:pPr>
            <w:r w:rsidRPr="00CF613E">
              <w:t>Remarks</w:t>
            </w:r>
          </w:p>
        </w:tc>
      </w:tr>
      <w:tr w:rsidR="00913EFA" w14:paraId="70D736AD" w14:textId="77777777" w:rsidTr="00B551C4">
        <w:tc>
          <w:tcPr>
            <w:tcW w:w="2127" w:type="dxa"/>
          </w:tcPr>
          <w:p w14:paraId="18E4AC0F" w14:textId="77777777" w:rsidR="00913EFA" w:rsidRPr="00CF613E" w:rsidRDefault="00913EFA" w:rsidP="00B551C4">
            <w:pPr>
              <w:pStyle w:val="Tablecontent"/>
            </w:pPr>
            <w:r w:rsidRPr="00CF613E">
              <w:t>Server Hardware</w:t>
            </w:r>
          </w:p>
        </w:tc>
        <w:tc>
          <w:tcPr>
            <w:tcW w:w="1546" w:type="dxa"/>
          </w:tcPr>
          <w:p w14:paraId="17A98CAD" w14:textId="77777777" w:rsidR="00913EFA" w:rsidRPr="00CF613E" w:rsidRDefault="00913EFA" w:rsidP="00B551C4">
            <w:pPr>
              <w:pStyle w:val="Tablecontent"/>
            </w:pPr>
            <w:r w:rsidRPr="00CF613E">
              <w:t>Identical</w:t>
            </w:r>
          </w:p>
        </w:tc>
        <w:tc>
          <w:tcPr>
            <w:tcW w:w="1997" w:type="dxa"/>
          </w:tcPr>
          <w:p w14:paraId="5E86786D" w14:textId="77777777" w:rsidR="00913EFA" w:rsidRPr="00CF613E" w:rsidRDefault="00913EFA" w:rsidP="00B551C4">
            <w:pPr>
              <w:pStyle w:val="Tablecontent"/>
            </w:pPr>
            <w:r w:rsidRPr="00CF613E">
              <w:t>Identical</w:t>
            </w:r>
          </w:p>
        </w:tc>
        <w:tc>
          <w:tcPr>
            <w:tcW w:w="1985" w:type="dxa"/>
          </w:tcPr>
          <w:p w14:paraId="67C6D48C" w14:textId="77777777" w:rsidR="00913EFA" w:rsidRPr="00CF613E" w:rsidRDefault="00913EFA" w:rsidP="00B551C4">
            <w:pPr>
              <w:pStyle w:val="Tablecontent"/>
            </w:pPr>
            <w:r w:rsidRPr="00CF613E">
              <w:t xml:space="preserve">Identical </w:t>
            </w:r>
          </w:p>
        </w:tc>
        <w:tc>
          <w:tcPr>
            <w:tcW w:w="2811" w:type="dxa"/>
          </w:tcPr>
          <w:p w14:paraId="51D4EEBA" w14:textId="77777777" w:rsidR="00913EFA" w:rsidRPr="00CF613E" w:rsidRDefault="00913EFA" w:rsidP="00B551C4">
            <w:pPr>
              <w:pStyle w:val="Tablecontent"/>
            </w:pPr>
            <w:r w:rsidRPr="00CF613E">
              <w:t>Comparable hardware spec</w:t>
            </w:r>
          </w:p>
        </w:tc>
      </w:tr>
      <w:tr w:rsidR="00913EFA" w14:paraId="01D91827" w14:textId="77777777" w:rsidTr="00B551C4">
        <w:tc>
          <w:tcPr>
            <w:tcW w:w="2127" w:type="dxa"/>
          </w:tcPr>
          <w:p w14:paraId="0B597446" w14:textId="77777777" w:rsidR="00913EFA" w:rsidRPr="00CF613E" w:rsidRDefault="00913EFA" w:rsidP="00B551C4">
            <w:pPr>
              <w:pStyle w:val="Tablecontent"/>
            </w:pPr>
            <w:r w:rsidRPr="00CF613E">
              <w:t>Storage</w:t>
            </w:r>
          </w:p>
        </w:tc>
        <w:tc>
          <w:tcPr>
            <w:tcW w:w="1546" w:type="dxa"/>
          </w:tcPr>
          <w:p w14:paraId="01CE6ACA" w14:textId="77777777" w:rsidR="00913EFA" w:rsidRPr="00CF613E" w:rsidRDefault="00913EFA" w:rsidP="00B551C4">
            <w:pPr>
              <w:pStyle w:val="Tablecontent"/>
            </w:pPr>
            <w:r w:rsidRPr="00CF613E">
              <w:t>Excluded</w:t>
            </w:r>
          </w:p>
        </w:tc>
        <w:tc>
          <w:tcPr>
            <w:tcW w:w="1997" w:type="dxa"/>
          </w:tcPr>
          <w:p w14:paraId="66E37430" w14:textId="77777777" w:rsidR="00913EFA" w:rsidRPr="00CF613E" w:rsidRDefault="00913EFA" w:rsidP="00B551C4">
            <w:pPr>
              <w:pStyle w:val="Tablecontent"/>
            </w:pPr>
            <w:r w:rsidRPr="00CF613E">
              <w:t>Included (vSAN)</w:t>
            </w:r>
          </w:p>
        </w:tc>
        <w:tc>
          <w:tcPr>
            <w:tcW w:w="1985" w:type="dxa"/>
          </w:tcPr>
          <w:p w14:paraId="3EED471B" w14:textId="77777777" w:rsidR="00913EFA" w:rsidRPr="00CF613E" w:rsidRDefault="00913EFA" w:rsidP="00B551C4">
            <w:pPr>
              <w:pStyle w:val="Tablecontent"/>
            </w:pPr>
            <w:r w:rsidRPr="00CF613E">
              <w:t>Included (vSAN)</w:t>
            </w:r>
          </w:p>
        </w:tc>
        <w:tc>
          <w:tcPr>
            <w:tcW w:w="2811" w:type="dxa"/>
          </w:tcPr>
          <w:p w14:paraId="2FCDB658" w14:textId="77777777" w:rsidR="00913EFA" w:rsidRPr="00CF613E" w:rsidRDefault="00913EFA" w:rsidP="00B551C4">
            <w:pPr>
              <w:pStyle w:val="Tablecontent"/>
            </w:pPr>
            <w:r w:rsidRPr="00CF613E">
              <w:t>Cost under Storage</w:t>
            </w:r>
          </w:p>
        </w:tc>
      </w:tr>
      <w:tr w:rsidR="00913EFA" w14:paraId="0087274B" w14:textId="77777777" w:rsidTr="00B551C4">
        <w:tc>
          <w:tcPr>
            <w:tcW w:w="2127" w:type="dxa"/>
          </w:tcPr>
          <w:p w14:paraId="00803CE8" w14:textId="77777777" w:rsidR="00913EFA" w:rsidRPr="00CF613E" w:rsidRDefault="00913EFA" w:rsidP="00B551C4">
            <w:pPr>
              <w:pStyle w:val="Tablecontent"/>
            </w:pPr>
            <w:r w:rsidRPr="00CF613E">
              <w:t>Backup &amp; DR</w:t>
            </w:r>
          </w:p>
        </w:tc>
        <w:tc>
          <w:tcPr>
            <w:tcW w:w="1546" w:type="dxa"/>
          </w:tcPr>
          <w:p w14:paraId="52AD2E41" w14:textId="77777777" w:rsidR="00913EFA" w:rsidRPr="00CF613E" w:rsidRDefault="00913EFA" w:rsidP="00B551C4">
            <w:pPr>
              <w:pStyle w:val="Tablecontent"/>
            </w:pPr>
            <w:r w:rsidRPr="00CF613E">
              <w:t>Excluded</w:t>
            </w:r>
          </w:p>
        </w:tc>
        <w:tc>
          <w:tcPr>
            <w:tcW w:w="1997" w:type="dxa"/>
          </w:tcPr>
          <w:p w14:paraId="58D45743" w14:textId="77777777" w:rsidR="00913EFA" w:rsidRPr="00CF613E" w:rsidRDefault="00913EFA" w:rsidP="00B551C4">
            <w:pPr>
              <w:pStyle w:val="Tablecontent"/>
            </w:pPr>
            <w:r w:rsidRPr="00CF613E">
              <w:t>Excluded</w:t>
            </w:r>
          </w:p>
        </w:tc>
        <w:tc>
          <w:tcPr>
            <w:tcW w:w="1985" w:type="dxa"/>
          </w:tcPr>
          <w:p w14:paraId="65248266" w14:textId="77777777" w:rsidR="00913EFA" w:rsidRPr="00CF613E" w:rsidRDefault="00913EFA" w:rsidP="00B551C4">
            <w:pPr>
              <w:pStyle w:val="Tablecontent"/>
            </w:pPr>
            <w:r w:rsidRPr="00CF613E">
              <w:t>Excluded</w:t>
            </w:r>
          </w:p>
        </w:tc>
        <w:tc>
          <w:tcPr>
            <w:tcW w:w="2811" w:type="dxa"/>
          </w:tcPr>
          <w:p w14:paraId="44AB73D2" w14:textId="77777777" w:rsidR="00913EFA" w:rsidRPr="00CF613E" w:rsidRDefault="00913EFA" w:rsidP="00B551C4">
            <w:pPr>
              <w:pStyle w:val="Tablecontent"/>
            </w:pPr>
            <w:r w:rsidRPr="00CF613E">
              <w:t>Cost under Storage</w:t>
            </w:r>
          </w:p>
        </w:tc>
      </w:tr>
      <w:tr w:rsidR="00913EFA" w14:paraId="2E8218AF" w14:textId="77777777" w:rsidTr="00B551C4">
        <w:tc>
          <w:tcPr>
            <w:tcW w:w="2127" w:type="dxa"/>
          </w:tcPr>
          <w:p w14:paraId="5BFB2037" w14:textId="77777777" w:rsidR="00913EFA" w:rsidRPr="00CF613E" w:rsidRDefault="00913EFA" w:rsidP="00B551C4">
            <w:pPr>
              <w:pStyle w:val="Tablecontent"/>
            </w:pPr>
            <w:r w:rsidRPr="00CF613E">
              <w:t>MS Windows</w:t>
            </w:r>
          </w:p>
        </w:tc>
        <w:tc>
          <w:tcPr>
            <w:tcW w:w="1546" w:type="dxa"/>
          </w:tcPr>
          <w:p w14:paraId="4C0FD21F" w14:textId="77777777" w:rsidR="00913EFA" w:rsidRPr="00CF613E" w:rsidRDefault="00913EFA" w:rsidP="00B551C4">
            <w:pPr>
              <w:pStyle w:val="Tablecontent"/>
            </w:pPr>
            <w:r w:rsidRPr="00CF613E">
              <w:t>Included</w:t>
            </w:r>
          </w:p>
        </w:tc>
        <w:tc>
          <w:tcPr>
            <w:tcW w:w="1997" w:type="dxa"/>
          </w:tcPr>
          <w:p w14:paraId="15FCC309" w14:textId="77777777" w:rsidR="00913EFA" w:rsidRPr="00CF613E" w:rsidRDefault="00913EFA" w:rsidP="00B551C4">
            <w:pPr>
              <w:pStyle w:val="Tablecontent"/>
            </w:pPr>
            <w:r w:rsidRPr="00CF613E">
              <w:t>Included</w:t>
            </w:r>
          </w:p>
        </w:tc>
        <w:tc>
          <w:tcPr>
            <w:tcW w:w="1985" w:type="dxa"/>
          </w:tcPr>
          <w:p w14:paraId="1CD2E698" w14:textId="77777777" w:rsidR="00913EFA" w:rsidRPr="00CF613E" w:rsidRDefault="00913EFA" w:rsidP="00B551C4">
            <w:pPr>
              <w:pStyle w:val="Tablecontent"/>
            </w:pPr>
            <w:r w:rsidRPr="00CF613E">
              <w:t xml:space="preserve">Included </w:t>
            </w:r>
          </w:p>
        </w:tc>
        <w:tc>
          <w:tcPr>
            <w:tcW w:w="2811" w:type="dxa"/>
          </w:tcPr>
          <w:p w14:paraId="61E52324" w14:textId="77777777" w:rsidR="00913EFA" w:rsidRPr="00CF613E" w:rsidRDefault="00913EFA" w:rsidP="00B551C4">
            <w:pPr>
              <w:pStyle w:val="Tablecontent"/>
            </w:pPr>
          </w:p>
        </w:tc>
      </w:tr>
      <w:tr w:rsidR="00913EFA" w14:paraId="6B0923BB" w14:textId="77777777" w:rsidTr="00B551C4">
        <w:tc>
          <w:tcPr>
            <w:tcW w:w="2127" w:type="dxa"/>
          </w:tcPr>
          <w:p w14:paraId="4FF9CE09" w14:textId="77777777" w:rsidR="00913EFA" w:rsidRPr="00CF613E" w:rsidRDefault="00913EFA" w:rsidP="00B551C4">
            <w:pPr>
              <w:pStyle w:val="Tablecontent"/>
            </w:pPr>
            <w:r w:rsidRPr="00CF613E">
              <w:t>Hypervisor</w:t>
            </w:r>
          </w:p>
        </w:tc>
        <w:tc>
          <w:tcPr>
            <w:tcW w:w="1546" w:type="dxa"/>
          </w:tcPr>
          <w:p w14:paraId="3D620EA7" w14:textId="77777777" w:rsidR="00913EFA" w:rsidRPr="00CF613E" w:rsidRDefault="00913EFA" w:rsidP="00B551C4">
            <w:pPr>
              <w:pStyle w:val="Tablecontent"/>
            </w:pPr>
            <w:r w:rsidRPr="00CF613E">
              <w:t>AWS</w:t>
            </w:r>
          </w:p>
        </w:tc>
        <w:tc>
          <w:tcPr>
            <w:tcW w:w="1997" w:type="dxa"/>
          </w:tcPr>
          <w:p w14:paraId="75D8FF45" w14:textId="77777777" w:rsidR="00913EFA" w:rsidRPr="00CF613E" w:rsidRDefault="00913EFA" w:rsidP="00B551C4">
            <w:pPr>
              <w:pStyle w:val="Tablecontent"/>
            </w:pPr>
            <w:r w:rsidRPr="00CF613E">
              <w:t>vSphere</w:t>
            </w:r>
          </w:p>
        </w:tc>
        <w:tc>
          <w:tcPr>
            <w:tcW w:w="1985" w:type="dxa"/>
          </w:tcPr>
          <w:p w14:paraId="20C5FBC5" w14:textId="77777777" w:rsidR="00913EFA" w:rsidRPr="00CF613E" w:rsidRDefault="00913EFA" w:rsidP="00B551C4">
            <w:pPr>
              <w:pStyle w:val="Tablecontent"/>
            </w:pPr>
            <w:r w:rsidRPr="00CF613E">
              <w:t>vSphere</w:t>
            </w:r>
          </w:p>
        </w:tc>
        <w:tc>
          <w:tcPr>
            <w:tcW w:w="2811" w:type="dxa"/>
          </w:tcPr>
          <w:p w14:paraId="6658783A" w14:textId="77777777" w:rsidR="00913EFA" w:rsidRPr="00CF613E" w:rsidRDefault="00913EFA" w:rsidP="00B551C4">
            <w:pPr>
              <w:pStyle w:val="Tablecontent"/>
            </w:pPr>
          </w:p>
        </w:tc>
      </w:tr>
      <w:tr w:rsidR="00913EFA" w14:paraId="2BA6DA12" w14:textId="77777777" w:rsidTr="00B551C4">
        <w:tc>
          <w:tcPr>
            <w:tcW w:w="2127" w:type="dxa"/>
          </w:tcPr>
          <w:p w14:paraId="58ACB4E5" w14:textId="77777777" w:rsidR="00913EFA" w:rsidRPr="00CF613E" w:rsidRDefault="00913EFA" w:rsidP="00B551C4">
            <w:pPr>
              <w:pStyle w:val="Tablecontent"/>
            </w:pPr>
            <w:r>
              <w:t>Management Tool</w:t>
            </w:r>
          </w:p>
        </w:tc>
        <w:tc>
          <w:tcPr>
            <w:tcW w:w="1546" w:type="dxa"/>
          </w:tcPr>
          <w:p w14:paraId="74A487AF" w14:textId="77777777" w:rsidR="00913EFA" w:rsidRPr="00CF613E" w:rsidRDefault="00913EFA" w:rsidP="00B551C4">
            <w:pPr>
              <w:pStyle w:val="Tablecontent"/>
            </w:pPr>
            <w:r>
              <w:rPr>
                <w:color w:val="FF0000"/>
              </w:rPr>
              <w:t>Excluded</w:t>
            </w:r>
          </w:p>
        </w:tc>
        <w:tc>
          <w:tcPr>
            <w:tcW w:w="1997" w:type="dxa"/>
          </w:tcPr>
          <w:p w14:paraId="66F64440" w14:textId="44682DDE" w:rsidR="00913EFA" w:rsidRPr="00CF613E" w:rsidRDefault="006F6794" w:rsidP="00B551C4">
            <w:pPr>
              <w:pStyle w:val="Tablecontent"/>
            </w:pPr>
            <w:r>
              <w:t>VCF Operations</w:t>
            </w:r>
          </w:p>
        </w:tc>
        <w:tc>
          <w:tcPr>
            <w:tcW w:w="1985" w:type="dxa"/>
          </w:tcPr>
          <w:p w14:paraId="10A538E0" w14:textId="24F822F5" w:rsidR="00913EFA" w:rsidRPr="00CF613E" w:rsidRDefault="006F6794" w:rsidP="00B551C4">
            <w:pPr>
              <w:pStyle w:val="Tablecontent"/>
            </w:pPr>
            <w:r>
              <w:t>VCF Operations</w:t>
            </w:r>
          </w:p>
        </w:tc>
        <w:tc>
          <w:tcPr>
            <w:tcW w:w="2811" w:type="dxa"/>
          </w:tcPr>
          <w:p w14:paraId="2D8392E3" w14:textId="77777777" w:rsidR="00913EFA" w:rsidRPr="00CF613E" w:rsidRDefault="00913EFA" w:rsidP="00B551C4">
            <w:pPr>
              <w:pStyle w:val="Tablecontent"/>
            </w:pPr>
          </w:p>
        </w:tc>
      </w:tr>
      <w:tr w:rsidR="00913EFA" w14:paraId="0AFE7A85" w14:textId="77777777" w:rsidTr="00B551C4">
        <w:tc>
          <w:tcPr>
            <w:tcW w:w="2127" w:type="dxa"/>
          </w:tcPr>
          <w:p w14:paraId="3B08A295" w14:textId="77777777" w:rsidR="00913EFA" w:rsidRPr="00CF613E" w:rsidRDefault="00913EFA" w:rsidP="00B551C4">
            <w:pPr>
              <w:pStyle w:val="Tablecontent"/>
            </w:pPr>
            <w:r>
              <w:t>Support</w:t>
            </w:r>
          </w:p>
        </w:tc>
        <w:tc>
          <w:tcPr>
            <w:tcW w:w="1546" w:type="dxa"/>
          </w:tcPr>
          <w:p w14:paraId="5551F0E4" w14:textId="77777777" w:rsidR="00913EFA" w:rsidRPr="00CF613E" w:rsidRDefault="00913EFA" w:rsidP="00B551C4">
            <w:pPr>
              <w:pStyle w:val="Tablecontent"/>
            </w:pPr>
            <w:r>
              <w:rPr>
                <w:color w:val="FF0000"/>
              </w:rPr>
              <w:t>Excluded</w:t>
            </w:r>
          </w:p>
        </w:tc>
        <w:tc>
          <w:tcPr>
            <w:tcW w:w="1997" w:type="dxa"/>
          </w:tcPr>
          <w:p w14:paraId="43932E99" w14:textId="77777777" w:rsidR="00913EFA" w:rsidRPr="00CF613E" w:rsidRDefault="00913EFA" w:rsidP="00B551C4">
            <w:pPr>
              <w:pStyle w:val="Tablecontent"/>
            </w:pPr>
            <w:r>
              <w:t>Included (remote)</w:t>
            </w:r>
          </w:p>
        </w:tc>
        <w:tc>
          <w:tcPr>
            <w:tcW w:w="1985" w:type="dxa"/>
          </w:tcPr>
          <w:p w14:paraId="006F8046" w14:textId="77777777" w:rsidR="00913EFA" w:rsidRPr="00CF613E" w:rsidRDefault="00913EFA" w:rsidP="00B551C4">
            <w:pPr>
              <w:pStyle w:val="Tablecontent"/>
            </w:pPr>
            <w:r>
              <w:t xml:space="preserve">Included </w:t>
            </w:r>
            <w:r>
              <w:rPr>
                <w:color w:val="00B050"/>
              </w:rPr>
              <w:t>(on-site)</w:t>
            </w:r>
          </w:p>
        </w:tc>
        <w:tc>
          <w:tcPr>
            <w:tcW w:w="2811" w:type="dxa"/>
          </w:tcPr>
          <w:p w14:paraId="5098A4FE" w14:textId="77777777" w:rsidR="00913EFA" w:rsidRPr="00CF613E" w:rsidRDefault="00913EFA" w:rsidP="00B551C4">
            <w:pPr>
              <w:pStyle w:val="Tablecontent"/>
            </w:pPr>
            <w:r>
              <w:t>IT provide full time on-site support</w:t>
            </w:r>
          </w:p>
        </w:tc>
      </w:tr>
      <w:tr w:rsidR="00913EFA" w14:paraId="576FDE59" w14:textId="77777777" w:rsidTr="00B551C4">
        <w:tc>
          <w:tcPr>
            <w:tcW w:w="2127" w:type="dxa"/>
          </w:tcPr>
          <w:p w14:paraId="5FAF01E1" w14:textId="77777777" w:rsidR="00913EFA" w:rsidRPr="00CF613E" w:rsidRDefault="00913EFA" w:rsidP="00B551C4">
            <w:pPr>
              <w:pStyle w:val="Tablecontent"/>
            </w:pPr>
            <w:r>
              <w:t>Sys Admin</w:t>
            </w:r>
          </w:p>
        </w:tc>
        <w:tc>
          <w:tcPr>
            <w:tcW w:w="1546" w:type="dxa"/>
          </w:tcPr>
          <w:p w14:paraId="57E7EC1B" w14:textId="77777777" w:rsidR="00913EFA" w:rsidRPr="00CF613E" w:rsidRDefault="00913EFA" w:rsidP="00B551C4">
            <w:pPr>
              <w:pStyle w:val="Tablecontent"/>
            </w:pPr>
            <w:r>
              <w:t>Included</w:t>
            </w:r>
          </w:p>
        </w:tc>
        <w:tc>
          <w:tcPr>
            <w:tcW w:w="1997" w:type="dxa"/>
          </w:tcPr>
          <w:p w14:paraId="775999B4" w14:textId="77777777" w:rsidR="00913EFA" w:rsidRPr="00CF613E" w:rsidRDefault="00913EFA" w:rsidP="00B551C4">
            <w:pPr>
              <w:pStyle w:val="Tablecontent"/>
            </w:pPr>
            <w:r>
              <w:t>Included</w:t>
            </w:r>
          </w:p>
        </w:tc>
        <w:tc>
          <w:tcPr>
            <w:tcW w:w="1985" w:type="dxa"/>
          </w:tcPr>
          <w:p w14:paraId="436A7CAF" w14:textId="77777777" w:rsidR="00913EFA" w:rsidRPr="00CF613E" w:rsidRDefault="00913EFA" w:rsidP="00B551C4">
            <w:pPr>
              <w:pStyle w:val="Tablecontent"/>
            </w:pPr>
            <w:r>
              <w:t xml:space="preserve">Included </w:t>
            </w:r>
          </w:p>
        </w:tc>
        <w:tc>
          <w:tcPr>
            <w:tcW w:w="2811" w:type="dxa"/>
          </w:tcPr>
          <w:p w14:paraId="673E2DCC" w14:textId="77777777" w:rsidR="00913EFA" w:rsidRPr="00CF613E" w:rsidRDefault="00913EFA" w:rsidP="00B551C4">
            <w:pPr>
              <w:pStyle w:val="Tablecontent"/>
            </w:pPr>
          </w:p>
        </w:tc>
      </w:tr>
      <w:tr w:rsidR="00913EFA" w14:paraId="7881E813" w14:textId="77777777" w:rsidTr="00B551C4">
        <w:tc>
          <w:tcPr>
            <w:tcW w:w="2127" w:type="dxa"/>
          </w:tcPr>
          <w:p w14:paraId="79B1E41B" w14:textId="77777777" w:rsidR="00913EFA" w:rsidRPr="00CF613E" w:rsidRDefault="00913EFA" w:rsidP="00B551C4">
            <w:pPr>
              <w:pStyle w:val="Tablecontent"/>
            </w:pPr>
            <w:r>
              <w:t>Security</w:t>
            </w:r>
          </w:p>
        </w:tc>
        <w:tc>
          <w:tcPr>
            <w:tcW w:w="1546" w:type="dxa"/>
          </w:tcPr>
          <w:p w14:paraId="3888CF9A" w14:textId="77777777" w:rsidR="00913EFA" w:rsidRPr="00CF613E" w:rsidRDefault="00913EFA" w:rsidP="00B551C4">
            <w:pPr>
              <w:pStyle w:val="Tablecontent"/>
            </w:pPr>
            <w:r>
              <w:rPr>
                <w:color w:val="FF0000"/>
              </w:rPr>
              <w:t>Excluded</w:t>
            </w:r>
          </w:p>
        </w:tc>
        <w:tc>
          <w:tcPr>
            <w:tcW w:w="1997" w:type="dxa"/>
          </w:tcPr>
          <w:p w14:paraId="73912115" w14:textId="77777777" w:rsidR="00913EFA" w:rsidRPr="00CF613E" w:rsidRDefault="00913EFA" w:rsidP="00B551C4">
            <w:pPr>
              <w:pStyle w:val="Tablecontent"/>
            </w:pPr>
            <w:r>
              <w:t>Included</w:t>
            </w:r>
          </w:p>
        </w:tc>
        <w:tc>
          <w:tcPr>
            <w:tcW w:w="1985" w:type="dxa"/>
          </w:tcPr>
          <w:p w14:paraId="21AF102D" w14:textId="77777777" w:rsidR="00913EFA" w:rsidRPr="00CF613E" w:rsidRDefault="00913EFA" w:rsidP="00B551C4">
            <w:pPr>
              <w:pStyle w:val="Tablecontent"/>
            </w:pPr>
            <w:r>
              <w:t>Included</w:t>
            </w:r>
          </w:p>
        </w:tc>
        <w:tc>
          <w:tcPr>
            <w:tcW w:w="2811" w:type="dxa"/>
          </w:tcPr>
          <w:p w14:paraId="540C5767" w14:textId="77777777" w:rsidR="00913EFA" w:rsidRPr="00CF613E" w:rsidRDefault="00913EFA" w:rsidP="00B551C4">
            <w:pPr>
              <w:pStyle w:val="Tablecontent"/>
            </w:pPr>
            <w:r>
              <w:t>AV, Firewall, IDP, IDS, etc.</w:t>
            </w:r>
          </w:p>
        </w:tc>
      </w:tr>
      <w:tr w:rsidR="00913EFA" w14:paraId="340511F0" w14:textId="77777777" w:rsidTr="00B551C4">
        <w:tc>
          <w:tcPr>
            <w:tcW w:w="2127" w:type="dxa"/>
          </w:tcPr>
          <w:p w14:paraId="2AB1230E" w14:textId="77777777" w:rsidR="00913EFA" w:rsidRPr="00CF613E" w:rsidRDefault="00913EFA" w:rsidP="00B551C4">
            <w:pPr>
              <w:pStyle w:val="Tablecontent"/>
            </w:pPr>
            <w:r>
              <w:lastRenderedPageBreak/>
              <w:t>Network: Bandwidth</w:t>
            </w:r>
          </w:p>
        </w:tc>
        <w:tc>
          <w:tcPr>
            <w:tcW w:w="1546" w:type="dxa"/>
          </w:tcPr>
          <w:p w14:paraId="689A9731" w14:textId="77777777" w:rsidR="00913EFA" w:rsidRPr="00CF613E" w:rsidRDefault="00913EFA" w:rsidP="00B551C4">
            <w:pPr>
              <w:pStyle w:val="Tablecontent"/>
            </w:pPr>
            <w:r>
              <w:rPr>
                <w:color w:val="FF0000"/>
              </w:rPr>
              <w:t>Excluded</w:t>
            </w:r>
          </w:p>
        </w:tc>
        <w:tc>
          <w:tcPr>
            <w:tcW w:w="1997" w:type="dxa"/>
          </w:tcPr>
          <w:p w14:paraId="0DA71B1B" w14:textId="77777777" w:rsidR="00913EFA" w:rsidRPr="00CF613E" w:rsidRDefault="00913EFA" w:rsidP="00B551C4">
            <w:pPr>
              <w:pStyle w:val="Tablecontent"/>
            </w:pPr>
            <w:r>
              <w:rPr>
                <w:color w:val="FF0000"/>
              </w:rPr>
              <w:t>Excluded</w:t>
            </w:r>
          </w:p>
        </w:tc>
        <w:tc>
          <w:tcPr>
            <w:tcW w:w="1985" w:type="dxa"/>
          </w:tcPr>
          <w:p w14:paraId="5EC7884A" w14:textId="77777777" w:rsidR="00913EFA" w:rsidRPr="00CF613E" w:rsidRDefault="00913EFA" w:rsidP="00B551C4">
            <w:pPr>
              <w:pStyle w:val="Tablecontent"/>
            </w:pPr>
            <w:r>
              <w:rPr>
                <w:color w:val="00B050"/>
              </w:rPr>
              <w:t>Included</w:t>
            </w:r>
          </w:p>
        </w:tc>
        <w:tc>
          <w:tcPr>
            <w:tcW w:w="2811" w:type="dxa"/>
          </w:tcPr>
          <w:p w14:paraId="27C4628A" w14:textId="77777777" w:rsidR="00913EFA" w:rsidRPr="00CF613E" w:rsidRDefault="00913EFA" w:rsidP="00B551C4">
            <w:pPr>
              <w:pStyle w:val="Tablecontent"/>
            </w:pPr>
          </w:p>
        </w:tc>
      </w:tr>
      <w:tr w:rsidR="00913EFA" w14:paraId="58D5E0B1" w14:textId="77777777" w:rsidTr="00B551C4">
        <w:tc>
          <w:tcPr>
            <w:tcW w:w="2127" w:type="dxa"/>
          </w:tcPr>
          <w:p w14:paraId="418DFACE" w14:textId="77777777" w:rsidR="00913EFA" w:rsidRPr="00CF613E" w:rsidRDefault="00913EFA" w:rsidP="00B551C4">
            <w:pPr>
              <w:pStyle w:val="Tablecontent"/>
            </w:pPr>
            <w:r>
              <w:t>Network: Core</w:t>
            </w:r>
          </w:p>
        </w:tc>
        <w:tc>
          <w:tcPr>
            <w:tcW w:w="1546" w:type="dxa"/>
          </w:tcPr>
          <w:p w14:paraId="7EDB89C6" w14:textId="77777777" w:rsidR="00913EFA" w:rsidRPr="00CF613E" w:rsidRDefault="00913EFA" w:rsidP="00B551C4">
            <w:pPr>
              <w:pStyle w:val="Tablecontent"/>
            </w:pPr>
            <w:r>
              <w:t>Add it</w:t>
            </w:r>
          </w:p>
        </w:tc>
        <w:tc>
          <w:tcPr>
            <w:tcW w:w="1997" w:type="dxa"/>
          </w:tcPr>
          <w:p w14:paraId="47416212" w14:textId="77777777" w:rsidR="00913EFA" w:rsidRPr="00CF613E" w:rsidRDefault="00913EFA" w:rsidP="00B551C4">
            <w:pPr>
              <w:pStyle w:val="Tablecontent"/>
            </w:pPr>
            <w:r>
              <w:t>Included</w:t>
            </w:r>
          </w:p>
        </w:tc>
        <w:tc>
          <w:tcPr>
            <w:tcW w:w="1985" w:type="dxa"/>
          </w:tcPr>
          <w:p w14:paraId="325C312B" w14:textId="77777777" w:rsidR="00913EFA" w:rsidRPr="00CF613E" w:rsidRDefault="00913EFA" w:rsidP="00B551C4">
            <w:pPr>
              <w:pStyle w:val="Tablecontent"/>
            </w:pPr>
            <w:r>
              <w:t>Included</w:t>
            </w:r>
          </w:p>
        </w:tc>
        <w:tc>
          <w:tcPr>
            <w:tcW w:w="2811" w:type="dxa"/>
          </w:tcPr>
          <w:p w14:paraId="15D7164A" w14:textId="77777777" w:rsidR="00913EFA" w:rsidRDefault="00913EFA" w:rsidP="00B551C4">
            <w:pPr>
              <w:pStyle w:val="Tablecontent"/>
              <w:rPr>
                <w:rFonts w:ascii="Arial" w:hAnsi="Arial" w:cs="Arial"/>
                <w:sz w:val="36"/>
                <w:szCs w:val="36"/>
              </w:rPr>
            </w:pPr>
            <w:r>
              <w:t>NSX + physical + People</w:t>
            </w:r>
          </w:p>
          <w:p w14:paraId="777EDC49" w14:textId="77777777" w:rsidR="00913EFA" w:rsidRPr="00CF613E" w:rsidRDefault="00913EFA" w:rsidP="00B551C4">
            <w:pPr>
              <w:pStyle w:val="Tablecontent"/>
            </w:pPr>
            <w:r>
              <w:t>LBaaS, FWaaS</w:t>
            </w:r>
          </w:p>
        </w:tc>
      </w:tr>
      <w:tr w:rsidR="00913EFA" w14:paraId="2F74AE80" w14:textId="77777777" w:rsidTr="00B551C4">
        <w:tc>
          <w:tcPr>
            <w:tcW w:w="2127" w:type="dxa"/>
          </w:tcPr>
          <w:p w14:paraId="2019D007" w14:textId="77777777" w:rsidR="00913EFA" w:rsidRPr="00CF613E" w:rsidRDefault="00913EFA" w:rsidP="00B551C4">
            <w:pPr>
              <w:pStyle w:val="Tablecontent"/>
            </w:pPr>
            <w:r>
              <w:t>DC Facility</w:t>
            </w:r>
          </w:p>
        </w:tc>
        <w:tc>
          <w:tcPr>
            <w:tcW w:w="1546" w:type="dxa"/>
          </w:tcPr>
          <w:p w14:paraId="194E5B56" w14:textId="77777777" w:rsidR="00913EFA" w:rsidRPr="00CF613E" w:rsidRDefault="00913EFA" w:rsidP="00B551C4">
            <w:pPr>
              <w:pStyle w:val="Tablecontent"/>
            </w:pPr>
            <w:r>
              <w:t>Included</w:t>
            </w:r>
          </w:p>
        </w:tc>
        <w:tc>
          <w:tcPr>
            <w:tcW w:w="1997" w:type="dxa"/>
          </w:tcPr>
          <w:p w14:paraId="6E12ADF5" w14:textId="77777777" w:rsidR="00913EFA" w:rsidRPr="00CF613E" w:rsidRDefault="00913EFA" w:rsidP="00B551C4">
            <w:pPr>
              <w:pStyle w:val="Tablecontent"/>
            </w:pPr>
            <w:r>
              <w:t>Included</w:t>
            </w:r>
          </w:p>
        </w:tc>
        <w:tc>
          <w:tcPr>
            <w:tcW w:w="1985" w:type="dxa"/>
          </w:tcPr>
          <w:p w14:paraId="5DA8874A" w14:textId="77777777" w:rsidR="00913EFA" w:rsidRPr="00CF613E" w:rsidRDefault="00913EFA" w:rsidP="00B551C4">
            <w:pPr>
              <w:pStyle w:val="Tablecontent"/>
            </w:pPr>
            <w:r>
              <w:t xml:space="preserve">Included </w:t>
            </w:r>
          </w:p>
        </w:tc>
        <w:tc>
          <w:tcPr>
            <w:tcW w:w="2811" w:type="dxa"/>
          </w:tcPr>
          <w:p w14:paraId="255B0251" w14:textId="77777777" w:rsidR="00913EFA" w:rsidRPr="00CF613E" w:rsidRDefault="00913EFA" w:rsidP="00B551C4">
            <w:pPr>
              <w:pStyle w:val="Tablecontent"/>
            </w:pPr>
          </w:p>
        </w:tc>
      </w:tr>
    </w:tbl>
    <w:p w14:paraId="51ADA4E3" w14:textId="77777777" w:rsidR="00761DBF" w:rsidRDefault="00761DBF" w:rsidP="00761DBF">
      <w:pPr>
        <w:pStyle w:val="BeforeTable"/>
      </w:pPr>
    </w:p>
    <w:p w14:paraId="36F7CEB6" w14:textId="77777777" w:rsidR="00761DBF" w:rsidRDefault="00761DBF" w:rsidP="00761DBF">
      <w:r>
        <w:t>The comparison can be done in 2 ways:</w:t>
      </w:r>
    </w:p>
    <w:p w14:paraId="027D65FD" w14:textId="77777777" w:rsidR="00AB1A03" w:rsidRDefault="00AB1A03" w:rsidP="00AB1A03">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03"/>
        <w:gridCol w:w="7655"/>
      </w:tblGrid>
      <w:tr w:rsidR="00761DBF" w:rsidRPr="00084D4F" w14:paraId="1E489D01" w14:textId="77777777" w:rsidTr="003A3FDE">
        <w:tc>
          <w:tcPr>
            <w:tcW w:w="1890" w:type="dxa"/>
          </w:tcPr>
          <w:p w14:paraId="00F13880" w14:textId="21A9180D" w:rsidR="00761DBF" w:rsidRPr="00084D4F" w:rsidRDefault="00761DBF" w:rsidP="003A3FDE">
            <w:pPr>
              <w:pStyle w:val="Tablecontent"/>
            </w:pPr>
            <w:r>
              <w:t>Consumer</w:t>
            </w:r>
          </w:p>
        </w:tc>
        <w:tc>
          <w:tcPr>
            <w:tcW w:w="8460" w:type="dxa"/>
          </w:tcPr>
          <w:p w14:paraId="2C8D545D" w14:textId="66C315DE" w:rsidR="00761DBF" w:rsidRDefault="00761DBF" w:rsidP="003A3FDE">
            <w:pPr>
              <w:pStyle w:val="Tablecontent"/>
            </w:pPr>
            <w:r>
              <w:t>You compare a single unit of consumption, and over a short time.</w:t>
            </w:r>
          </w:p>
          <w:p w14:paraId="4D2EFA64" w14:textId="08910E2D" w:rsidR="00761DBF" w:rsidRPr="00084D4F" w:rsidRDefault="00761DBF" w:rsidP="003A3FDE">
            <w:pPr>
              <w:pStyle w:val="Tablecontent"/>
            </w:pPr>
            <w:r>
              <w:t xml:space="preserve">For example, you compare a VM with 4 vCPU 16 GB RAM 100 GB disk. You take the daily cost, not the </w:t>
            </w:r>
            <w:r w:rsidR="0024609F">
              <w:t>3-year</w:t>
            </w:r>
            <w:r>
              <w:t xml:space="preserve"> cost.</w:t>
            </w:r>
          </w:p>
        </w:tc>
      </w:tr>
      <w:tr w:rsidR="00761DBF" w:rsidRPr="00084D4F" w14:paraId="16415FBB" w14:textId="77777777" w:rsidTr="003A3FDE">
        <w:tc>
          <w:tcPr>
            <w:tcW w:w="1890" w:type="dxa"/>
          </w:tcPr>
          <w:p w14:paraId="3F02994C" w14:textId="0525BC39" w:rsidR="00761DBF" w:rsidRDefault="00761DBF" w:rsidP="003A3FDE">
            <w:pPr>
              <w:pStyle w:val="Tablecontent"/>
            </w:pPr>
            <w:r>
              <w:t>Provider</w:t>
            </w:r>
          </w:p>
        </w:tc>
        <w:tc>
          <w:tcPr>
            <w:tcW w:w="8460" w:type="dxa"/>
          </w:tcPr>
          <w:p w14:paraId="0CDF8198" w14:textId="38AA399D" w:rsidR="00761DBF" w:rsidRDefault="00761DBF" w:rsidP="003A3FDE">
            <w:pPr>
              <w:pStyle w:val="Tablecontent"/>
            </w:pPr>
            <w:r>
              <w:t>You compare the whole infrastructure to support all the consumers, and over a long time.</w:t>
            </w:r>
          </w:p>
          <w:p w14:paraId="61BFCDA7" w14:textId="09D8931D" w:rsidR="00761DBF" w:rsidRPr="00084D4F" w:rsidRDefault="00761DBF" w:rsidP="003A3FDE">
            <w:pPr>
              <w:pStyle w:val="Tablecontent"/>
            </w:pPr>
            <w:r>
              <w:t>For example, you compare the entire private cloud over 5 years. The cloud may have 10K VM on it.</w:t>
            </w:r>
          </w:p>
        </w:tc>
      </w:tr>
    </w:tbl>
    <w:p w14:paraId="27BEDC18" w14:textId="77777777" w:rsidR="007858A6" w:rsidRDefault="007858A6" w:rsidP="007858A6">
      <w:pPr>
        <w:pStyle w:val="Heading4"/>
      </w:pPr>
      <w:r>
        <w:t>Sample Comparison</w:t>
      </w:r>
    </w:p>
    <w:p w14:paraId="720BF8FB" w14:textId="77777777" w:rsidR="007858A6" w:rsidRDefault="007858A6" w:rsidP="007858A6">
      <w:pPr>
        <w:rPr>
          <w:lang w:val="en-GB" w:eastAsia="en-SG"/>
        </w:rPr>
      </w:pPr>
      <w:r>
        <w:rPr>
          <w:lang w:val="en-GB" w:eastAsia="en-SG"/>
        </w:rPr>
        <w:t xml:space="preserve">In this example, we take the lowest cost from AWS. Start with EC2 as that’s the most popular services that matches what you provide. Take the lowest possible cost. In this case, it is 3 years commit with full upfront payment. Also, take Linux as opposed to Windows. </w:t>
      </w:r>
    </w:p>
    <w:p w14:paraId="0812D323" w14:textId="219B65FD" w:rsidR="007858A6" w:rsidRDefault="007858A6" w:rsidP="007858A6">
      <w:pPr>
        <w:rPr>
          <w:lang w:val="en-GB" w:eastAsia="en-SG"/>
        </w:rPr>
      </w:pPr>
      <w:r>
        <w:rPr>
          <w:lang w:val="en-GB" w:eastAsia="en-SG"/>
        </w:rPr>
        <w:t>For CPU, we take AWS Graviton, as it’s cheaper than Intel Xeon and AMD EPYC.</w:t>
      </w:r>
    </w:p>
    <w:p w14:paraId="0B510EBE" w14:textId="280C3D13" w:rsidR="008C376E" w:rsidRDefault="008C376E" w:rsidP="007858A6">
      <w:pPr>
        <w:rPr>
          <w:lang w:val="en-GB" w:eastAsia="en-SG"/>
        </w:rPr>
      </w:pPr>
      <w:r>
        <w:rPr>
          <w:lang w:val="en-GB" w:eastAsia="en-SG"/>
        </w:rPr>
        <w:t>For tenancy, we take Shared as it’s cheaper. This means your private cloud has an advantage as it’s not shared with other companies.</w:t>
      </w:r>
    </w:p>
    <w:p w14:paraId="77DB3FBB" w14:textId="03AA34D8" w:rsidR="007858A6" w:rsidRDefault="007858A6" w:rsidP="007858A6">
      <w:pPr>
        <w:rPr>
          <w:lang w:val="en-GB" w:eastAsia="en-SG"/>
        </w:rPr>
      </w:pPr>
      <w:r>
        <w:rPr>
          <w:lang w:val="en-GB" w:eastAsia="en-SG"/>
        </w:rPr>
        <w:t>For VM size, we take 4 vCPU and 16 GB RAM as that’s the most popular size.</w:t>
      </w:r>
    </w:p>
    <w:p w14:paraId="31759B2B" w14:textId="35526655" w:rsidR="007858A6" w:rsidRPr="007858A6" w:rsidRDefault="008C376E" w:rsidP="007858A6">
      <w:pPr>
        <w:jc w:val="center"/>
        <w:rPr>
          <w:lang w:val="en-GB" w:eastAsia="en-SG"/>
        </w:rPr>
      </w:pPr>
      <w:r w:rsidRPr="008C376E">
        <w:rPr>
          <w:noProof/>
          <w:lang w:val="en-GB" w:eastAsia="en-SG"/>
        </w:rPr>
        <w:lastRenderedPageBreak/>
        <w:drawing>
          <wp:inline distT="0" distB="0" distL="0" distR="0" wp14:anchorId="352C9CB4" wp14:editId="63FC7408">
            <wp:extent cx="6005830" cy="3897630"/>
            <wp:effectExtent l="0" t="0" r="0" b="7620"/>
            <wp:docPr id="20997586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758677" name="Picture 1" descr="A screenshot of a computer screen&#10;&#10;Description automatically generated"/>
                    <pic:cNvPicPr/>
                  </pic:nvPicPr>
                  <pic:blipFill>
                    <a:blip r:embed="rId224"/>
                    <a:stretch>
                      <a:fillRect/>
                    </a:stretch>
                  </pic:blipFill>
                  <pic:spPr>
                    <a:xfrm>
                      <a:off x="0" y="0"/>
                      <a:ext cx="6005830" cy="3897630"/>
                    </a:xfrm>
                    <a:prstGeom prst="rect">
                      <a:avLst/>
                    </a:prstGeom>
                  </pic:spPr>
                </pic:pic>
              </a:graphicData>
            </a:graphic>
          </wp:inline>
        </w:drawing>
      </w:r>
    </w:p>
    <w:p w14:paraId="76E31548" w14:textId="1C750FFF" w:rsidR="007858A6" w:rsidRDefault="007858A6" w:rsidP="00761DBF">
      <w:r>
        <w:t>You get US$ 0.0</w:t>
      </w:r>
      <w:r w:rsidR="008C376E">
        <w:t>826</w:t>
      </w:r>
      <w:r>
        <w:t xml:space="preserve">1 per hour. </w:t>
      </w:r>
      <w:r w:rsidR="005358AA">
        <w:t>There is a good chance you’re paying higher than this.</w:t>
      </w:r>
    </w:p>
    <w:p w14:paraId="0D9B6BA3" w14:textId="244869FA" w:rsidR="00761DBF" w:rsidRPr="00CF613E" w:rsidRDefault="007858A6" w:rsidP="00761DBF">
      <w:r>
        <w:t xml:space="preserve">Since you commit this for 3 years regardless of usage, you pay </w:t>
      </w:r>
      <w:r w:rsidR="008C376E">
        <w:t xml:space="preserve">US$ 2171 in advance for a 4 vCPU 16 GB VM on Linux. </w:t>
      </w:r>
      <w:r w:rsidR="00761DBF">
        <w:tab/>
      </w:r>
      <w:r w:rsidR="00761DBF">
        <w:tab/>
      </w:r>
    </w:p>
    <w:p w14:paraId="602D8062" w14:textId="0CF021DE" w:rsidR="007858A6" w:rsidRDefault="007858A6">
      <w:pPr>
        <w:keepLines w:val="0"/>
        <w:suppressAutoHyphens w:val="0"/>
        <w:spacing w:before="0" w:after="160"/>
        <w:rPr>
          <w:i/>
          <w:iCs/>
          <w:lang w:val="en-GB"/>
        </w:rPr>
      </w:pPr>
      <w:r>
        <w:br w:type="page"/>
      </w:r>
    </w:p>
    <w:p w14:paraId="734FF725" w14:textId="77777777" w:rsidR="00630587" w:rsidRDefault="00630587" w:rsidP="009D437A">
      <w:pPr>
        <w:pStyle w:val="BlankPage"/>
      </w:pPr>
    </w:p>
    <w:p w14:paraId="64AB2917" w14:textId="17D4F7A7" w:rsidR="009D437A" w:rsidRPr="00CD61F7" w:rsidRDefault="009D437A" w:rsidP="009D437A">
      <w:pPr>
        <w:pStyle w:val="BlankPage"/>
      </w:pPr>
      <w:r w:rsidRPr="002B123D">
        <w:t>END</w:t>
      </w:r>
      <w:r w:rsidRPr="00796465">
        <w:t xml:space="preserve"> OF PART </w:t>
      </w:r>
      <w:r>
        <w:t>1</w:t>
      </w:r>
      <w:r w:rsidRPr="00796465">
        <w:br/>
      </w:r>
      <w:r w:rsidRPr="00351356">
        <w:t xml:space="preserve">Okay… now that the </w:t>
      </w:r>
      <w:r>
        <w:t xml:space="preserve">concept </w:t>
      </w:r>
      <w:r w:rsidRPr="00351356">
        <w:t>make</w:t>
      </w:r>
      <w:r>
        <w:t>s</w:t>
      </w:r>
      <w:r w:rsidRPr="00351356">
        <w:t xml:space="preserve"> sense to you, </w:t>
      </w:r>
      <w:r>
        <w:t>l</w:t>
      </w:r>
      <w:r w:rsidRPr="00351356">
        <w:t xml:space="preserve">et’s </w:t>
      </w:r>
      <w:r>
        <w:t>move into how to apply and consume them.</w:t>
      </w:r>
    </w:p>
    <w:p w14:paraId="2A572C82" w14:textId="77777777" w:rsidR="00913EFA" w:rsidRPr="00E60B7B" w:rsidRDefault="00913EFA" w:rsidP="006A3C87">
      <w:pPr>
        <w:pStyle w:val="BeforeTable"/>
      </w:pPr>
    </w:p>
    <w:p w14:paraId="2026BE35" w14:textId="48164F37" w:rsidR="00FC4B2D" w:rsidRPr="00A452F2" w:rsidRDefault="005017D1" w:rsidP="005017D1">
      <w:pPr>
        <w:pStyle w:val="Heading1"/>
        <w:rPr>
          <w:lang w:val="en-GB"/>
        </w:rPr>
      </w:pPr>
      <w:r>
        <w:rPr>
          <w:lang w:val="en-GB"/>
        </w:rPr>
        <w:lastRenderedPageBreak/>
        <mc:AlternateContent>
          <mc:Choice Requires="wps">
            <w:drawing>
              <wp:anchor distT="0" distB="0" distL="114300" distR="114300" simplePos="0" relativeHeight="251727872" behindDoc="1" locked="0" layoutInCell="1" allowOverlap="1" wp14:anchorId="1FDEE6F7" wp14:editId="299B178F">
                <wp:simplePos x="0" y="0"/>
                <wp:positionH relativeFrom="page">
                  <wp:align>left</wp:align>
                </wp:positionH>
                <wp:positionV relativeFrom="paragraph">
                  <wp:posOffset>-905256</wp:posOffset>
                </wp:positionV>
                <wp:extent cx="7560945" cy="10890504"/>
                <wp:effectExtent l="0" t="0" r="1905" b="6350"/>
                <wp:wrapNone/>
                <wp:docPr id="66594575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10890504"/>
                        </a:xfrm>
                        <a:prstGeom prst="rect">
                          <a:avLst/>
                        </a:prstGeom>
                        <a:gradFill rotWithShape="1">
                          <a:gsLst>
                            <a:gs pos="0">
                              <a:schemeClr val="accent3">
                                <a:lumMod val="30000"/>
                                <a:lumOff val="70000"/>
                              </a:schemeClr>
                            </a:gs>
                            <a:gs pos="100000">
                              <a:schemeClr val="accent3">
                                <a:lumMod val="5000"/>
                                <a:lumOff val="9500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748E3F20" id="Rectangle 28" o:spid="_x0000_s1026" style="position:absolute;margin-left:0;margin-top:-71.3pt;width:595.35pt;height:857.5pt;z-index:-2515886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" fillcolor="#e4e4e4 [982]" stroked="f" strokeweight="1pt">
                <v:fill color2="#fafafa [182]" rotate="t" focus="100%" type="gradient"/>
                <w10:wrap anchorx="page"/>
              </v:rect>
            </w:pict>
          </mc:Fallback>
        </mc:AlternateContent>
      </w:r>
      <w:r w:rsidR="0030700F" w:rsidRPr="00A452F2">
        <w:rPr>
          <w:lang w:val="en-GB"/>
        </w:rPr>
        <w:t xml:space="preserve">PART </w:t>
      </w:r>
      <w:r w:rsidR="00A9596A">
        <w:rPr>
          <w:lang w:val="en-GB"/>
        </w:rPr>
        <w:t>2</w:t>
      </w:r>
    </w:p>
    <w:p w14:paraId="75849BFA" w14:textId="3E38970D" w:rsidR="0069728C" w:rsidRPr="00A452F2" w:rsidRDefault="008F3F53" w:rsidP="0069728C">
      <w:pPr>
        <w:pStyle w:val="Title"/>
        <w:rPr>
          <w:lang w:val="en-GB"/>
        </w:rPr>
      </w:pPr>
      <w:r>
        <w:rPr>
          <w:lang w:val="en-GB"/>
        </w:rPr>
        <w:t>Co</w:t>
      </w:r>
      <w:r w:rsidR="00B765D6">
        <w:rPr>
          <w:lang w:val="en-GB"/>
        </w:rPr>
        <w:t>nsumption</w:t>
      </w:r>
    </w:p>
    <w:p w14:paraId="709A964B" w14:textId="77777777" w:rsidR="0069728C" w:rsidRPr="00A452F2" w:rsidRDefault="0069728C" w:rsidP="0030700F">
      <w:pPr>
        <w:rPr>
          <w:lang w:val="en-GB"/>
        </w:rPr>
      </w:pPr>
    </w:p>
    <w:p w14:paraId="0AD4DEE2" w14:textId="48DE6FB8" w:rsidR="003A6A14" w:rsidRDefault="003A6A14" w:rsidP="00877080">
      <w:pPr>
        <w:pStyle w:val="AfterChapterTitle"/>
        <w:rPr>
          <w:lang w:val="en-GB"/>
        </w:rPr>
      </w:pPr>
      <w:r>
        <w:rPr>
          <w:lang w:val="en-GB"/>
        </w:rPr>
        <w:t xml:space="preserve">How </w:t>
      </w:r>
      <w:r w:rsidR="00F34F7A">
        <w:rPr>
          <w:lang w:val="en-GB"/>
        </w:rPr>
        <w:t xml:space="preserve">do you </w:t>
      </w:r>
      <w:r w:rsidR="00877080">
        <w:rPr>
          <w:lang w:val="en-GB"/>
        </w:rPr>
        <w:t xml:space="preserve">implement </w:t>
      </w:r>
      <w:r w:rsidR="00F34F7A">
        <w:rPr>
          <w:lang w:val="en-GB"/>
        </w:rPr>
        <w:t>the concepts in Part 1</w:t>
      </w:r>
      <w:r w:rsidR="00877080">
        <w:rPr>
          <w:lang w:val="en-GB"/>
        </w:rPr>
        <w:t xml:space="preserve"> so they are consumable by various roles?</w:t>
      </w:r>
      <w:r w:rsidR="00F34F7A">
        <w:rPr>
          <w:lang w:val="en-GB"/>
        </w:rPr>
        <w:t xml:space="preserve"> </w:t>
      </w:r>
      <w:r w:rsidR="00E84110">
        <w:rPr>
          <w:lang w:val="en-GB"/>
        </w:rPr>
        <w:br/>
      </w:r>
      <w:r w:rsidR="006A3C87">
        <w:rPr>
          <w:lang w:val="en-GB"/>
        </w:rPr>
        <w:t>That’s the goal of PART 2.</w:t>
      </w:r>
    </w:p>
    <w:bookmarkStart w:id="49" w:name="_Design_Consideration_5"/>
    <w:bookmarkEnd w:id="49"/>
    <w:p w14:paraId="332C61CF" w14:textId="6F1055F0" w:rsidR="00EE36EA" w:rsidRDefault="005017D1" w:rsidP="005017D1">
      <w:pPr>
        <w:pStyle w:val="Heading2"/>
        <w:rPr>
          <w:lang w:val="en-GB"/>
        </w:rPr>
      </w:pPr>
      <w:r>
        <w:rPr>
          <w:lang w:val="en-GB"/>
        </w:rPr>
        <w:lastRenderedPageBreak/>
        <mc:AlternateContent>
          <mc:Choice Requires="wps">
            <w:drawing>
              <wp:anchor distT="0" distB="0" distL="114300" distR="114300" simplePos="0" relativeHeight="251736064" behindDoc="1" locked="0" layoutInCell="1" allowOverlap="1" wp14:anchorId="1FDEE6F7" wp14:editId="70C5E231">
                <wp:simplePos x="0" y="0"/>
                <wp:positionH relativeFrom="page">
                  <wp:posOffset>-1905</wp:posOffset>
                </wp:positionH>
                <wp:positionV relativeFrom="paragraph">
                  <wp:posOffset>-912495</wp:posOffset>
                </wp:positionV>
                <wp:extent cx="7560945" cy="3001010"/>
                <wp:effectExtent l="0" t="1905" r="3810" b="0"/>
                <wp:wrapNone/>
                <wp:docPr id="6233559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15713300" id="Rectangle 37" o:spid="_x0000_s1026" style="position:absolute;margin-left:-.15pt;margin-top:-71.85pt;width:595.35pt;height:236.3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" fillcolor="#deeaf6 [664]" stroked="f" strokeweight="1pt">
                <v:fill color2="white [3212]" rotate="t" focus="100%" type="gradient"/>
                <w10:wrap anchorx="page"/>
              </v:rect>
            </w:pict>
          </mc:Fallback>
        </mc:AlternateContent>
      </w:r>
      <w:r w:rsidR="00184D01">
        <w:rPr>
          <w:lang w:val="en-GB"/>
        </w:rPr>
        <w:t>Proactive Operations</w:t>
      </w:r>
    </w:p>
    <w:p w14:paraId="766CAE1A" w14:textId="34FBB349" w:rsidR="004D4D3A" w:rsidRPr="004D4D3A" w:rsidRDefault="005017D1" w:rsidP="004D4D3A">
      <w:pPr>
        <w:rPr>
          <w:lang w:val="en-GB"/>
        </w:rPr>
      </w:pPr>
      <w:r>
        <w:rPr>
          <w:noProof/>
        </w:rPr>
        <mc:AlternateContent>
          <mc:Choice Requires="wps">
            <w:drawing>
              <wp:anchor distT="0" distB="0" distL="114300" distR="114300" simplePos="0" relativeHeight="251650048" behindDoc="0" locked="0" layoutInCell="1" allowOverlap="1" wp14:anchorId="0872DD84" wp14:editId="40E53A55">
                <wp:simplePos x="0" y="0"/>
                <wp:positionH relativeFrom="column">
                  <wp:posOffset>34290</wp:posOffset>
                </wp:positionH>
                <wp:positionV relativeFrom="paragraph">
                  <wp:posOffset>27940</wp:posOffset>
                </wp:positionV>
                <wp:extent cx="1828800" cy="1828800"/>
                <wp:effectExtent l="0" t="0" r="0" b="0"/>
                <wp:wrapNone/>
                <wp:docPr id="127834839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42600026" w14:textId="1965180D"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877080" w:rsidRPr="002E2D5A">
                              <w:rPr>
                                <w:b/>
                                <w:color w:val="8EAADB" w:themeColor="accent1" w:themeTint="99"/>
                                <w:sz w:val="72"/>
                                <w:szCs w:val="72"/>
                              </w:rPr>
                              <w:t>2</w:t>
                            </w:r>
                            <w:r w:rsidRPr="002E2D5A">
                              <w:rPr>
                                <w:b/>
                                <w:color w:val="8EAADB" w:themeColor="accent1" w:themeTint="99"/>
                                <w:sz w:val="72"/>
                                <w:szCs w:val="72"/>
                              </w:rPr>
                              <w:t xml:space="preserve"> 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0872DD84" id="Text Box 18" o:spid="_x0000_s1032" type="#_x0000_t202" style="position:absolute;margin-left:2.7pt;margin-top:2.2pt;width:2in;height:2in;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" filled="f" stroked="f">
                <v:textbox style="mso-fit-shape-to-text:t">
                  <w:txbxContent>
                    <w:p w14:paraId="42600026" w14:textId="1965180D"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877080" w:rsidRPr="002E2D5A">
                        <w:rPr>
                          <w:b/>
                          <w:color w:val="8EAADB" w:themeColor="accent1" w:themeTint="99"/>
                          <w:sz w:val="72"/>
                          <w:szCs w:val="72"/>
                        </w:rPr>
                        <w:t>2</w:t>
                      </w:r>
                      <w:r w:rsidRPr="002E2D5A">
                        <w:rPr>
                          <w:b/>
                          <w:color w:val="8EAADB" w:themeColor="accent1" w:themeTint="99"/>
                          <w:sz w:val="72"/>
                          <w:szCs w:val="72"/>
                        </w:rPr>
                        <w:t xml:space="preserve"> Chapter 1</w:t>
                      </w:r>
                    </w:p>
                  </w:txbxContent>
                </v:textbox>
              </v:shape>
            </w:pict>
          </mc:Fallback>
        </mc:AlternateContent>
      </w:r>
    </w:p>
    <w:p w14:paraId="37D680FC" w14:textId="5EE61A12" w:rsidR="00235223" w:rsidRPr="00A452F2" w:rsidRDefault="00184D01" w:rsidP="003F097B">
      <w:pPr>
        <w:pStyle w:val="AfterChapterTitle"/>
        <w:rPr>
          <w:lang w:val="en-GB"/>
        </w:rPr>
      </w:pPr>
      <w:r>
        <w:rPr>
          <w:lang w:val="en-GB"/>
        </w:rPr>
        <w:t xml:space="preserve">What do you do as part of proactive operations? </w:t>
      </w:r>
    </w:p>
    <w:p w14:paraId="12917E83"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5E834512" w14:textId="3763F179" w:rsidR="004C6DFB" w:rsidRDefault="00184D01" w:rsidP="002113A7">
      <w:pPr>
        <w:pStyle w:val="Heading3"/>
      </w:pPr>
      <w:r>
        <w:lastRenderedPageBreak/>
        <w:t>The 5-in-1 Approach</w:t>
      </w:r>
    </w:p>
    <w:p w14:paraId="011F8C89" w14:textId="04D7F46F" w:rsidR="004176BB" w:rsidRDefault="004176BB" w:rsidP="004176BB">
      <w:r>
        <w:t xml:space="preserve">The following diagram shows how Level 1 Team (the frontliner) and supporting team (Level 2, </w:t>
      </w:r>
      <w:r w:rsidR="00184D01">
        <w:t>Application Teams,</w:t>
      </w:r>
      <w:r>
        <w:t xml:space="preserve"> etc.) work together to avoid alert in the first place. </w:t>
      </w:r>
    </w:p>
    <w:p w14:paraId="325F069D" w14:textId="36EDE4B3" w:rsidR="004176BB" w:rsidRDefault="00184D01" w:rsidP="004176BB">
      <w:pPr>
        <w:jc w:val="center"/>
      </w:pPr>
      <w:r w:rsidRPr="00184D01">
        <w:rPr>
          <w:noProof/>
        </w:rPr>
        <w:drawing>
          <wp:inline distT="0" distB="0" distL="0" distR="0" wp14:anchorId="5F6B685D" wp14:editId="2B3EBC48">
            <wp:extent cx="6005830" cy="3566795"/>
            <wp:effectExtent l="0" t="0" r="0" b="0"/>
            <wp:docPr id="58733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331827" name=""/>
                    <pic:cNvPicPr/>
                  </pic:nvPicPr>
                  <pic:blipFill>
                    <a:blip r:embed="rId225"/>
                    <a:stretch>
                      <a:fillRect/>
                    </a:stretch>
                  </pic:blipFill>
                  <pic:spPr>
                    <a:xfrm>
                      <a:off x="0" y="0"/>
                      <a:ext cx="6005830" cy="3566795"/>
                    </a:xfrm>
                    <a:prstGeom prst="rect">
                      <a:avLst/>
                    </a:prstGeom>
                  </pic:spPr>
                </pic:pic>
              </a:graphicData>
            </a:graphic>
          </wp:inline>
        </w:drawing>
      </w:r>
    </w:p>
    <w:p w14:paraId="144EA65F" w14:textId="77777777" w:rsidR="00F1450F" w:rsidRDefault="00F1450F" w:rsidP="00F1450F">
      <w:pPr>
        <w:pStyle w:val="BeforeTable"/>
      </w:pPr>
    </w:p>
    <w:p w14:paraId="10BC6D1D" w14:textId="6EECFA63" w:rsidR="00027192" w:rsidRDefault="00027192" w:rsidP="00027192">
      <w:r>
        <w:t xml:space="preserve">Live NOC </w:t>
      </w:r>
      <w:r w:rsidR="005A0B97">
        <w:t>s</w:t>
      </w:r>
      <w:r>
        <w:t xml:space="preserve">creen and </w:t>
      </w:r>
      <w:r w:rsidR="005A0B97">
        <w:t>d</w:t>
      </w:r>
      <w:r>
        <w:t>ashboard work together to realize proactive operations.</w:t>
      </w:r>
      <w:r w:rsidR="005A0B97">
        <w:t xml:space="preserve"> You need both.</w:t>
      </w:r>
    </w:p>
    <w:p w14:paraId="0003DFE4" w14:textId="77777777" w:rsidR="00883CFD" w:rsidRDefault="00883CFD" w:rsidP="00883CFD">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04"/>
        <w:gridCol w:w="7654"/>
      </w:tblGrid>
      <w:tr w:rsidR="006E055E" w14:paraId="01482AD2" w14:textId="77777777" w:rsidTr="00027192">
        <w:tc>
          <w:tcPr>
            <w:tcW w:w="1804" w:type="dxa"/>
            <w:vMerge w:val="restart"/>
            <w:shd w:val="clear" w:color="auto" w:fill="F2F2F2" w:themeFill="background1" w:themeFillShade="F2"/>
          </w:tcPr>
          <w:p w14:paraId="0A581D3A" w14:textId="1B10329B" w:rsidR="006E055E" w:rsidRPr="00A64D54" w:rsidRDefault="006E055E" w:rsidP="00172892">
            <w:pPr>
              <w:pStyle w:val="Tablecontent"/>
              <w:rPr>
                <w:b/>
                <w:bCs/>
              </w:rPr>
            </w:pPr>
            <w:r>
              <w:rPr>
                <w:b/>
                <w:bCs/>
              </w:rPr>
              <w:t>Live Screen</w:t>
            </w:r>
          </w:p>
        </w:tc>
        <w:tc>
          <w:tcPr>
            <w:tcW w:w="7654" w:type="dxa"/>
          </w:tcPr>
          <w:p w14:paraId="6CCFF71E" w14:textId="02ADCBDC" w:rsidR="006E055E" w:rsidRPr="00A452F2" w:rsidRDefault="006E055E" w:rsidP="00172892">
            <w:pPr>
              <w:pStyle w:val="Tablecontent"/>
              <w:rPr>
                <w:lang w:val="en-GB"/>
              </w:rPr>
            </w:pPr>
            <w:r w:rsidRPr="00435904">
              <w:t>They provide live, real-time, information. They are conveniently projected on the big screens for NOC Team to glance</w:t>
            </w:r>
            <w:r w:rsidR="005A0B97">
              <w:t xml:space="preserve"> quicky</w:t>
            </w:r>
            <w:r w:rsidRPr="00435904">
              <w:t>. It is always available, and auto-refresh</w:t>
            </w:r>
            <w:r>
              <w:t>.</w:t>
            </w:r>
          </w:p>
        </w:tc>
      </w:tr>
      <w:tr w:rsidR="005A0B97" w14:paraId="43B0A49A" w14:textId="77777777" w:rsidTr="00027192">
        <w:tc>
          <w:tcPr>
            <w:tcW w:w="1804" w:type="dxa"/>
            <w:vMerge/>
            <w:shd w:val="clear" w:color="auto" w:fill="F2F2F2" w:themeFill="background1" w:themeFillShade="F2"/>
          </w:tcPr>
          <w:p w14:paraId="64F5052E" w14:textId="77777777" w:rsidR="005A0B97" w:rsidRDefault="005A0B97" w:rsidP="00172892">
            <w:pPr>
              <w:pStyle w:val="Tablecontent"/>
              <w:rPr>
                <w:b/>
                <w:bCs/>
              </w:rPr>
            </w:pPr>
          </w:p>
        </w:tc>
        <w:tc>
          <w:tcPr>
            <w:tcW w:w="7654" w:type="dxa"/>
          </w:tcPr>
          <w:p w14:paraId="26D4904D" w14:textId="5ED8FF54" w:rsidR="005A0B97" w:rsidRPr="00435904" w:rsidRDefault="005A0B97" w:rsidP="00172892">
            <w:pPr>
              <w:pStyle w:val="Tablecontent"/>
            </w:pPr>
            <w:r>
              <w:rPr>
                <w:lang w:val="en-GB"/>
              </w:rPr>
              <w:t>The NOC Room screens enable the L1 Team understands the situation better. Coupled with clear SOPs, it should result in less quantity and higher quality escalation</w:t>
            </w:r>
          </w:p>
        </w:tc>
      </w:tr>
      <w:tr w:rsidR="005A0B97" w14:paraId="14BF657D" w14:textId="77777777" w:rsidTr="00027192">
        <w:tc>
          <w:tcPr>
            <w:tcW w:w="1804" w:type="dxa"/>
            <w:vMerge/>
            <w:shd w:val="clear" w:color="auto" w:fill="F2F2F2" w:themeFill="background1" w:themeFillShade="F2"/>
          </w:tcPr>
          <w:p w14:paraId="663F830E" w14:textId="77777777" w:rsidR="005A0B97" w:rsidRDefault="005A0B97" w:rsidP="00172892">
            <w:pPr>
              <w:pStyle w:val="Tablecontent"/>
              <w:rPr>
                <w:b/>
                <w:bCs/>
              </w:rPr>
            </w:pPr>
          </w:p>
        </w:tc>
        <w:tc>
          <w:tcPr>
            <w:tcW w:w="7654" w:type="dxa"/>
          </w:tcPr>
          <w:p w14:paraId="2D93A8CC" w14:textId="7E3D5E9D" w:rsidR="005A0B97" w:rsidRPr="00435904" w:rsidRDefault="005A0B97" w:rsidP="00172892">
            <w:pPr>
              <w:pStyle w:val="Tablecontent"/>
            </w:pPr>
            <w:r>
              <w:t xml:space="preserve">They complement daily check well. </w:t>
            </w:r>
            <w:r w:rsidRPr="00435904">
              <w:t>Since you only check the dashboard in the morning, what happens to the rest of the day?</w:t>
            </w:r>
          </w:p>
        </w:tc>
      </w:tr>
      <w:tr w:rsidR="00136015" w14:paraId="60044047" w14:textId="77777777" w:rsidTr="00027192">
        <w:tc>
          <w:tcPr>
            <w:tcW w:w="1804" w:type="dxa"/>
            <w:vMerge w:val="restart"/>
            <w:shd w:val="clear" w:color="auto" w:fill="F2F2F2" w:themeFill="background1" w:themeFillShade="F2"/>
          </w:tcPr>
          <w:p w14:paraId="1D46E274" w14:textId="6BD8EF2B" w:rsidR="00136015" w:rsidRDefault="00136015" w:rsidP="00172892">
            <w:pPr>
              <w:pStyle w:val="Tablecontent"/>
              <w:rPr>
                <w:b/>
                <w:bCs/>
              </w:rPr>
            </w:pPr>
            <w:r>
              <w:rPr>
                <w:b/>
                <w:bCs/>
              </w:rPr>
              <w:t>Daily Check</w:t>
            </w:r>
          </w:p>
        </w:tc>
        <w:tc>
          <w:tcPr>
            <w:tcW w:w="7654" w:type="dxa"/>
          </w:tcPr>
          <w:p w14:paraId="436A4C77" w14:textId="6724A630" w:rsidR="00136015" w:rsidRPr="00A452F2" w:rsidRDefault="00136015" w:rsidP="00172892">
            <w:pPr>
              <w:pStyle w:val="Tablecontent"/>
              <w:rPr>
                <w:lang w:val="en-GB"/>
              </w:rPr>
            </w:pPr>
            <w:r>
              <w:rPr>
                <w:lang w:val="en-GB"/>
              </w:rPr>
              <w:t>They focus on insight, not alert. We covered both in-depth in Part 1 of the book.</w:t>
            </w:r>
          </w:p>
        </w:tc>
      </w:tr>
      <w:tr w:rsidR="00136015" w14:paraId="33BB28EE" w14:textId="77777777" w:rsidTr="00027192">
        <w:tc>
          <w:tcPr>
            <w:tcW w:w="1804" w:type="dxa"/>
            <w:vMerge/>
            <w:shd w:val="clear" w:color="auto" w:fill="F2F2F2" w:themeFill="background1" w:themeFillShade="F2"/>
          </w:tcPr>
          <w:p w14:paraId="298166A3" w14:textId="77777777" w:rsidR="00136015" w:rsidRDefault="00136015" w:rsidP="00172892">
            <w:pPr>
              <w:pStyle w:val="Tablecontent"/>
              <w:rPr>
                <w:b/>
                <w:bCs/>
              </w:rPr>
            </w:pPr>
          </w:p>
        </w:tc>
        <w:tc>
          <w:tcPr>
            <w:tcW w:w="7654" w:type="dxa"/>
          </w:tcPr>
          <w:p w14:paraId="644B319C" w14:textId="10A2DD76" w:rsidR="00136015" w:rsidRPr="00435904" w:rsidRDefault="00136015" w:rsidP="00172892">
            <w:pPr>
              <w:pStyle w:val="Tablecontent"/>
            </w:pPr>
            <w:r>
              <w:t>Insight and alerts are complimentary. Open both pages side by side.</w:t>
            </w:r>
          </w:p>
        </w:tc>
      </w:tr>
    </w:tbl>
    <w:p w14:paraId="0D38FC3C" w14:textId="1C4DAD35" w:rsidR="00027192" w:rsidRPr="00027192" w:rsidRDefault="005A0B97" w:rsidP="00027192">
      <w:r>
        <w:rPr>
          <w:lang w:val="en-GB"/>
        </w:rPr>
        <w:t xml:space="preserve">They complement alert well. The main limitation of alert is bottom-up. It can’t show the complete picture. </w:t>
      </w:r>
      <w:r w:rsidR="002942D8">
        <w:rPr>
          <w:lang w:val="en-GB"/>
        </w:rPr>
        <w:t xml:space="preserve">Alert is the tip of the iceberg. </w:t>
      </w:r>
    </w:p>
    <w:p w14:paraId="101BAF0E" w14:textId="75498D57" w:rsidR="00184D01" w:rsidRDefault="00184D01" w:rsidP="00027192">
      <w:r>
        <w:t>Why do we add critical business applications in the methodology?</w:t>
      </w:r>
    </w:p>
    <w:p w14:paraId="659E3FD2" w14:textId="5D691B49" w:rsidR="00184D01" w:rsidRDefault="00184D01" w:rsidP="00027192">
      <w:r>
        <w:t>As covered in chapter 1, we need to begin with the end in mind. Since the purpose of IaaS is to run the applications, we need both the application team and the infrastructure team to track the critical applications. I put 2x daily as the minimum.</w:t>
      </w:r>
    </w:p>
    <w:p w14:paraId="65EAB9D1" w14:textId="495D01D2" w:rsidR="00027192" w:rsidRDefault="005A0B97" w:rsidP="00027192">
      <w:pPr>
        <w:rPr>
          <w:lang w:val="en-GB"/>
        </w:rPr>
      </w:pPr>
      <w:r>
        <w:t xml:space="preserve">Proactive operations should result in less alerts, </w:t>
      </w:r>
      <w:r>
        <w:rPr>
          <w:lang w:val="en-GB"/>
        </w:rPr>
        <w:t>both in frequency and intensity.</w:t>
      </w:r>
      <w:r w:rsidRPr="005A0B97">
        <w:rPr>
          <w:lang w:val="en-GB"/>
        </w:rPr>
        <w:t xml:space="preserve"> </w:t>
      </w:r>
      <w:r w:rsidR="00027192">
        <w:rPr>
          <w:lang w:val="en-GB"/>
        </w:rPr>
        <w:t>Volume wise, the bulk of alerts are the yellow alerts, due to their lower threshold. They can be replaced with insight, which is discovered as part of a daily proactive health check d</w:t>
      </w:r>
      <w:r w:rsidR="00027192" w:rsidRPr="4CAB3972">
        <w:rPr>
          <w:lang w:val="en-GB"/>
        </w:rPr>
        <w:t>ashboard</w:t>
      </w:r>
      <w:r>
        <w:rPr>
          <w:lang w:val="en-GB"/>
        </w:rPr>
        <w:t xml:space="preserve">. </w:t>
      </w:r>
    </w:p>
    <w:p w14:paraId="1B2A61AA" w14:textId="77777777" w:rsidR="005A0B97" w:rsidRPr="00A452F2" w:rsidRDefault="005A0B97" w:rsidP="00AB547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74"/>
        <w:gridCol w:w="7684"/>
      </w:tblGrid>
      <w:tr w:rsidR="00AB547B" w14:paraId="5824A871" w14:textId="77777777" w:rsidTr="006E055E">
        <w:tc>
          <w:tcPr>
            <w:tcW w:w="1774" w:type="dxa"/>
            <w:vMerge w:val="restart"/>
            <w:shd w:val="clear" w:color="auto" w:fill="F2F2F2" w:themeFill="background1" w:themeFillShade="F2"/>
          </w:tcPr>
          <w:p w14:paraId="174663C5" w14:textId="741EA405" w:rsidR="00AB547B" w:rsidRDefault="00AB547B" w:rsidP="00172892">
            <w:pPr>
              <w:pStyle w:val="Tablecontent"/>
              <w:rPr>
                <w:b/>
                <w:bCs/>
              </w:rPr>
            </w:pPr>
            <w:r>
              <w:rPr>
                <w:b/>
                <w:bCs/>
              </w:rPr>
              <w:lastRenderedPageBreak/>
              <w:t>Alerts</w:t>
            </w:r>
          </w:p>
        </w:tc>
        <w:tc>
          <w:tcPr>
            <w:tcW w:w="7684" w:type="dxa"/>
          </w:tcPr>
          <w:p w14:paraId="7FDAF836" w14:textId="77777777" w:rsidR="00184D01" w:rsidRDefault="00AB547B" w:rsidP="00172892">
            <w:pPr>
              <w:pStyle w:val="Tablecontent"/>
            </w:pPr>
            <w:r>
              <w:t xml:space="preserve">A better name for alert is </w:t>
            </w:r>
            <w:r w:rsidRPr="00CC77D6">
              <w:rPr>
                <w:color w:val="00B0F0"/>
              </w:rPr>
              <w:t>guard rail</w:t>
            </w:r>
            <w:r>
              <w:t xml:space="preserve">. This way, the purpose is clear. It is to catch when human forgets, or system fails without warning. </w:t>
            </w:r>
          </w:p>
          <w:p w14:paraId="026E2F99" w14:textId="0C38F350" w:rsidR="00AB547B" w:rsidRPr="00027192" w:rsidRDefault="00AB547B" w:rsidP="00172892">
            <w:pPr>
              <w:pStyle w:val="Tablecontent"/>
            </w:pPr>
            <w:r>
              <w:t xml:space="preserve">It is not the starting point of operations, where operators passively waiting for alerts to happen then do something. </w:t>
            </w:r>
          </w:p>
        </w:tc>
      </w:tr>
      <w:tr w:rsidR="00184D01" w14:paraId="474F2077" w14:textId="77777777" w:rsidTr="006E055E">
        <w:tc>
          <w:tcPr>
            <w:tcW w:w="1774" w:type="dxa"/>
            <w:vMerge/>
            <w:shd w:val="clear" w:color="auto" w:fill="F2F2F2" w:themeFill="background1" w:themeFillShade="F2"/>
          </w:tcPr>
          <w:p w14:paraId="20B32076" w14:textId="77777777" w:rsidR="00184D01" w:rsidRDefault="00184D01" w:rsidP="00172892">
            <w:pPr>
              <w:pStyle w:val="Tablecontent"/>
              <w:rPr>
                <w:b/>
                <w:bCs/>
              </w:rPr>
            </w:pPr>
          </w:p>
        </w:tc>
        <w:tc>
          <w:tcPr>
            <w:tcW w:w="7684" w:type="dxa"/>
          </w:tcPr>
          <w:p w14:paraId="12F11F6C" w14:textId="720B1EB6" w:rsidR="00184D01" w:rsidRDefault="00184D01" w:rsidP="00172892">
            <w:pPr>
              <w:pStyle w:val="Tablecontent"/>
            </w:pPr>
            <w:r>
              <w:t>A good operations have low number of alerts.</w:t>
            </w:r>
          </w:p>
        </w:tc>
      </w:tr>
      <w:tr w:rsidR="00AB547B" w14:paraId="6A8446F5" w14:textId="77777777" w:rsidTr="006E055E">
        <w:tc>
          <w:tcPr>
            <w:tcW w:w="1774" w:type="dxa"/>
            <w:vMerge/>
            <w:shd w:val="clear" w:color="auto" w:fill="F2F2F2" w:themeFill="background1" w:themeFillShade="F2"/>
          </w:tcPr>
          <w:p w14:paraId="22AC6AF4" w14:textId="77777777" w:rsidR="00AB547B" w:rsidRDefault="00AB547B" w:rsidP="00172892">
            <w:pPr>
              <w:pStyle w:val="Tablecontent"/>
              <w:rPr>
                <w:b/>
                <w:bCs/>
              </w:rPr>
            </w:pPr>
          </w:p>
        </w:tc>
        <w:tc>
          <w:tcPr>
            <w:tcW w:w="7684" w:type="dxa"/>
          </w:tcPr>
          <w:p w14:paraId="60223E02" w14:textId="77777777" w:rsidR="00184D01" w:rsidRDefault="00AB547B" w:rsidP="00172892">
            <w:pPr>
              <w:pStyle w:val="Tablecontent"/>
            </w:pPr>
            <w:r>
              <w:t xml:space="preserve">The nature of alert means its use case is narrow. You do not want to run your operations based on alerts. Too many and you’re overwhelmed. Too few and you lack the early warning. </w:t>
            </w:r>
          </w:p>
          <w:p w14:paraId="4B8FE656" w14:textId="3CA9FB80" w:rsidR="00AB547B" w:rsidRDefault="00AB547B" w:rsidP="00172892">
            <w:pPr>
              <w:pStyle w:val="Tablecontent"/>
            </w:pPr>
            <w:r>
              <w:t>This is why insight is the main driver, with alert playing secondary role.</w:t>
            </w:r>
          </w:p>
        </w:tc>
      </w:tr>
    </w:tbl>
    <w:p w14:paraId="1E918A3A" w14:textId="53D58C49" w:rsidR="004F002E" w:rsidRDefault="004F002E" w:rsidP="00F05C1E">
      <w:r>
        <w:t xml:space="preserve">What’s the limitation of the above? </w:t>
      </w:r>
    </w:p>
    <w:p w14:paraId="282D9089" w14:textId="447CC0DE" w:rsidR="00F05C1E" w:rsidRDefault="004F002E" w:rsidP="00F05C1E">
      <w:r>
        <w:t>They focus on day-to-day operations.</w:t>
      </w:r>
      <w:r w:rsidR="00F05C1E" w:rsidRPr="00F05C1E">
        <w:t xml:space="preserve"> </w:t>
      </w:r>
      <w:r w:rsidR="00F05C1E">
        <w:t xml:space="preserve">Both </w:t>
      </w:r>
      <w:r w:rsidR="00F05C1E" w:rsidRPr="00435904">
        <w:t>have short timeline. Max</w:t>
      </w:r>
      <w:r w:rsidR="00F05C1E">
        <w:t>imum</w:t>
      </w:r>
      <w:r w:rsidR="00F05C1E" w:rsidRPr="00435904">
        <w:t xml:space="preserve"> 1 day. If you have quarterly workload, you will not see them.</w:t>
      </w:r>
    </w:p>
    <w:p w14:paraId="6A072EA0" w14:textId="63A52C5D" w:rsidR="004F002E" w:rsidRDefault="004F002E" w:rsidP="00F05C1E">
      <w:r>
        <w:t xml:space="preserve">You </w:t>
      </w:r>
      <w:r w:rsidR="00F05C1E">
        <w:t xml:space="preserve">also </w:t>
      </w:r>
      <w:r>
        <w:t>need a deeper and longer analysis, to implement major improvement</w:t>
      </w:r>
      <w:r w:rsidR="00F05C1E">
        <w:t>. You do this via a set of interactive and powerful dashboards, such as the performance baseline profiling dashboard. Because you do it monthly or longer, you can afford a longer time to execute it. Use it to solve larger, more complex, and political problems.</w:t>
      </w:r>
    </w:p>
    <w:p w14:paraId="08D87E87" w14:textId="383BCAF3" w:rsidR="00F05C1E" w:rsidRDefault="00F05C1E" w:rsidP="00F05C1E">
      <w:r>
        <w:t xml:space="preserve">Is there another benefit of this “out of band” operations management? </w:t>
      </w:r>
    </w:p>
    <w:p w14:paraId="381C4D2C" w14:textId="35AD871E" w:rsidR="00F05C1E" w:rsidRDefault="00F05C1E" w:rsidP="00F05C1E">
      <w:r>
        <w:t xml:space="preserve">Yes. Use it to improve your daily operations itself. </w:t>
      </w:r>
      <w:r w:rsidRPr="00435904">
        <w:t xml:space="preserve">Both the Daily Check and the NOC Screens </w:t>
      </w:r>
      <w:r>
        <w:t xml:space="preserve">should help in </w:t>
      </w:r>
      <w:r w:rsidRPr="007037BD">
        <w:rPr>
          <w:color w:val="00B0F0"/>
        </w:rPr>
        <w:t xml:space="preserve">preventing </w:t>
      </w:r>
      <w:r>
        <w:t>the alerts in the first place. However, you may have alerts that fall through the crack. On a weekly basis, review these alerts and improve the dashboards accordingly. Once this is repeated over a long period of time, you’re bound to catch many of the alerts and get better in preventing them.</w:t>
      </w:r>
    </w:p>
    <w:p w14:paraId="41426FB5" w14:textId="7EFF107D" w:rsidR="004176BB" w:rsidRDefault="004176BB" w:rsidP="004176BB">
      <w:pPr>
        <w:pStyle w:val="Heading4"/>
      </w:pPr>
      <w:r>
        <w:t>System Engagement</w:t>
      </w:r>
    </w:p>
    <w:p w14:paraId="09B77F5E" w14:textId="5905221D" w:rsidR="00E43905" w:rsidRPr="00E43905" w:rsidRDefault="00F05C1E" w:rsidP="00E43905">
      <w:pPr>
        <w:rPr>
          <w:lang w:val="en-GB"/>
        </w:rPr>
      </w:pPr>
      <w:r>
        <w:rPr>
          <w:lang w:val="en-GB"/>
        </w:rPr>
        <w:t>As a product, h</w:t>
      </w:r>
      <w:r w:rsidR="00E43905">
        <w:rPr>
          <w:lang w:val="en-GB"/>
        </w:rPr>
        <w:t xml:space="preserve">ow </w:t>
      </w:r>
      <w:r w:rsidR="00783879">
        <w:rPr>
          <w:lang w:val="en-GB"/>
        </w:rPr>
        <w:t xml:space="preserve">does </w:t>
      </w:r>
      <w:r w:rsidR="00E43905">
        <w:rPr>
          <w:lang w:val="en-GB"/>
        </w:rPr>
        <w:t xml:space="preserve">VCF Operations </w:t>
      </w:r>
      <w:r w:rsidR="00783879">
        <w:rPr>
          <w:lang w:val="en-GB"/>
        </w:rPr>
        <w:t>“</w:t>
      </w:r>
      <w:r w:rsidR="00E43905" w:rsidRPr="00783879">
        <w:rPr>
          <w:color w:val="00B0F0"/>
          <w:lang w:val="en-GB"/>
        </w:rPr>
        <w:t>communicates</w:t>
      </w:r>
      <w:r w:rsidR="00783879">
        <w:rPr>
          <w:lang w:val="en-GB"/>
        </w:rPr>
        <w:t>”</w:t>
      </w:r>
      <w:r w:rsidR="00E43905">
        <w:rPr>
          <w:lang w:val="en-GB"/>
        </w:rPr>
        <w:t xml:space="preserve"> to its users?</w:t>
      </w:r>
    </w:p>
    <w:p w14:paraId="79B3CD83" w14:textId="5C0F35DB" w:rsidR="004C6DFB" w:rsidRDefault="00E763EA" w:rsidP="004C6DFB">
      <w:pPr>
        <w:jc w:val="center"/>
        <w:rPr>
          <w:lang w:val="en-GB"/>
        </w:rPr>
      </w:pPr>
      <w:r w:rsidRPr="00E763EA">
        <w:rPr>
          <w:noProof/>
          <w:lang w:val="en-GB"/>
        </w:rPr>
        <w:drawing>
          <wp:inline distT="0" distB="0" distL="0" distR="0" wp14:anchorId="4E91FF21" wp14:editId="40DC0A5C">
            <wp:extent cx="6005830" cy="1529080"/>
            <wp:effectExtent l="0" t="0" r="0" b="0"/>
            <wp:docPr id="1802893687"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893687" name="Picture 1" descr="A close-up of a computer screen&#10;&#10;AI-generated content may be incorrect."/>
                    <pic:cNvPicPr/>
                  </pic:nvPicPr>
                  <pic:blipFill>
                    <a:blip r:embed="rId226"/>
                    <a:stretch>
                      <a:fillRect/>
                    </a:stretch>
                  </pic:blipFill>
                  <pic:spPr>
                    <a:xfrm>
                      <a:off x="0" y="0"/>
                      <a:ext cx="6005830" cy="1529080"/>
                    </a:xfrm>
                    <a:prstGeom prst="rect">
                      <a:avLst/>
                    </a:prstGeom>
                  </pic:spPr>
                </pic:pic>
              </a:graphicData>
            </a:graphic>
          </wp:inline>
        </w:drawing>
      </w:r>
    </w:p>
    <w:p w14:paraId="59B76E69" w14:textId="77777777" w:rsidR="006E055E" w:rsidRDefault="006E055E" w:rsidP="006E055E">
      <w:pPr>
        <w:rPr>
          <w:lang w:val="en-GB"/>
        </w:rPr>
      </w:pPr>
      <w:r>
        <w:rPr>
          <w:lang w:val="en-GB"/>
        </w:rPr>
        <w:t>In terms of urgency, live screen is the most pressing, followed by alert. Report is suitable for long term review. Use dashboard as much as possible as it offers the richest functionality and interaction. That’s why the diagram above shows it with bigger arrow than the other 3 ways.</w:t>
      </w:r>
    </w:p>
    <w:p w14:paraId="1C80A225" w14:textId="5359D1F6" w:rsidR="00E102C4" w:rsidRDefault="00334102" w:rsidP="00925982">
      <w:pPr>
        <w:rPr>
          <w:lang w:val="en-GB"/>
        </w:rPr>
      </w:pPr>
      <w:r w:rsidRPr="4CAB3972">
        <w:rPr>
          <w:lang w:val="en-GB"/>
        </w:rPr>
        <w:t xml:space="preserve">If you apply </w:t>
      </w:r>
      <w:r w:rsidR="000A3B1D">
        <w:rPr>
          <w:lang w:val="en-GB"/>
        </w:rPr>
        <w:t xml:space="preserve">the above </w:t>
      </w:r>
      <w:r w:rsidRPr="4CAB3972">
        <w:rPr>
          <w:lang w:val="en-GB"/>
        </w:rPr>
        <w:t xml:space="preserve">thinking, you will vrealize </w:t>
      </w:r>
      <w:r w:rsidR="00E102C4">
        <w:rPr>
          <w:lang w:val="en-GB"/>
        </w:rPr>
        <w:t>several benefits:</w:t>
      </w:r>
    </w:p>
    <w:p w14:paraId="53604DA1" w14:textId="2EFBE933" w:rsidR="00A64D54" w:rsidRDefault="00A64D54" w:rsidP="00A64D5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19"/>
        <w:gridCol w:w="7639"/>
      </w:tblGrid>
      <w:tr w:rsidR="00A64D54" w14:paraId="4A4F825B" w14:textId="77777777" w:rsidTr="00027192">
        <w:tc>
          <w:tcPr>
            <w:tcW w:w="1819" w:type="dxa"/>
            <w:shd w:val="clear" w:color="auto" w:fill="F2F2F2" w:themeFill="background1" w:themeFillShade="F2"/>
          </w:tcPr>
          <w:p w14:paraId="0F213E7C" w14:textId="7D51B1BA" w:rsidR="00A64D54" w:rsidRPr="00A64D54" w:rsidRDefault="00A64D54" w:rsidP="003A3FDE">
            <w:pPr>
              <w:pStyle w:val="Tablecontent"/>
              <w:rPr>
                <w:b/>
                <w:bCs/>
              </w:rPr>
            </w:pPr>
            <w:r w:rsidRPr="00A64D54">
              <w:rPr>
                <w:b/>
                <w:bCs/>
                <w:lang w:val="en-GB"/>
              </w:rPr>
              <w:t>Less reports</w:t>
            </w:r>
          </w:p>
        </w:tc>
        <w:tc>
          <w:tcPr>
            <w:tcW w:w="7639" w:type="dxa"/>
          </w:tcPr>
          <w:p w14:paraId="0966DD96" w14:textId="54E64AA6" w:rsidR="00A64D54" w:rsidRPr="00A452F2" w:rsidRDefault="00A64D54" w:rsidP="003A3FDE">
            <w:pPr>
              <w:pStyle w:val="Tablecontent"/>
              <w:rPr>
                <w:lang w:val="en-GB"/>
              </w:rPr>
            </w:pPr>
            <w:r>
              <w:rPr>
                <w:lang w:val="en-GB"/>
              </w:rPr>
              <w:t>Encourage users to login as they get richer experience. Compliment with login-less dashboards, made available at user-friendly intranet website</w:t>
            </w:r>
          </w:p>
        </w:tc>
      </w:tr>
      <w:tr w:rsidR="00A64D54" w14:paraId="7A3DEFD8" w14:textId="77777777" w:rsidTr="00027192">
        <w:tc>
          <w:tcPr>
            <w:tcW w:w="1819" w:type="dxa"/>
            <w:shd w:val="clear" w:color="auto" w:fill="F2F2F2" w:themeFill="background1" w:themeFillShade="F2"/>
          </w:tcPr>
          <w:p w14:paraId="008FCB47" w14:textId="2C8773D1" w:rsidR="00A64D54" w:rsidRPr="00A64D54" w:rsidRDefault="00A64D54" w:rsidP="003A3FDE">
            <w:pPr>
              <w:pStyle w:val="Tablecontent"/>
              <w:rPr>
                <w:b/>
                <w:bCs/>
                <w:lang w:val="en-GB"/>
              </w:rPr>
            </w:pPr>
            <w:r w:rsidRPr="00A64D54">
              <w:rPr>
                <w:b/>
                <w:bCs/>
                <w:lang w:val="en-GB"/>
              </w:rPr>
              <w:lastRenderedPageBreak/>
              <w:t>Higher engagement</w:t>
            </w:r>
          </w:p>
        </w:tc>
        <w:tc>
          <w:tcPr>
            <w:tcW w:w="7639" w:type="dxa"/>
          </w:tcPr>
          <w:p w14:paraId="27762388" w14:textId="471AAD65" w:rsidR="00A64D54" w:rsidRDefault="00A64D54" w:rsidP="003A3FDE">
            <w:pPr>
              <w:pStyle w:val="Tablecontent"/>
              <w:rPr>
                <w:lang w:val="en-GB"/>
              </w:rPr>
            </w:pPr>
            <w:r>
              <w:rPr>
                <w:lang w:val="en-GB"/>
              </w:rPr>
              <w:t xml:space="preserve">Higher engagement with IT Leadership Team. </w:t>
            </w:r>
            <w:r w:rsidRPr="00132A22">
              <w:rPr>
                <w:lang w:val="en-GB"/>
              </w:rPr>
              <w:t xml:space="preserve">Take time to educate and demonstrate how dashboard meets their needs better. Use a login-less dashboard, displayed prominently near their office to encourage </w:t>
            </w:r>
            <w:r>
              <w:rPr>
                <w:lang w:val="en-GB"/>
              </w:rPr>
              <w:t>involvement</w:t>
            </w:r>
            <w:r w:rsidRPr="00132A22">
              <w:rPr>
                <w:lang w:val="en-GB"/>
              </w:rPr>
              <w:t>.</w:t>
            </w:r>
          </w:p>
        </w:tc>
      </w:tr>
      <w:tr w:rsidR="00A64D54" w14:paraId="73C40BBC" w14:textId="77777777" w:rsidTr="00027192">
        <w:tc>
          <w:tcPr>
            <w:tcW w:w="1819" w:type="dxa"/>
            <w:shd w:val="clear" w:color="auto" w:fill="F2F2F2" w:themeFill="background1" w:themeFillShade="F2"/>
          </w:tcPr>
          <w:p w14:paraId="0943C17F" w14:textId="74F86C7D" w:rsidR="00A64D54" w:rsidRPr="00A64D54" w:rsidRDefault="00A64D54" w:rsidP="003A3FDE">
            <w:pPr>
              <w:pStyle w:val="Tablecontent"/>
              <w:rPr>
                <w:b/>
                <w:bCs/>
                <w:lang w:val="en-GB"/>
              </w:rPr>
            </w:pPr>
            <w:r w:rsidRPr="00A64D54">
              <w:rPr>
                <w:b/>
                <w:bCs/>
                <w:lang w:val="en-GB"/>
              </w:rPr>
              <w:t>Better telemetry</w:t>
            </w:r>
          </w:p>
        </w:tc>
        <w:tc>
          <w:tcPr>
            <w:tcW w:w="7639" w:type="dxa"/>
          </w:tcPr>
          <w:p w14:paraId="0762C8F5" w14:textId="57D2B20A" w:rsidR="00A64D54" w:rsidRDefault="00A64D54" w:rsidP="003A3FDE">
            <w:pPr>
              <w:pStyle w:val="Tablecontent"/>
              <w:rPr>
                <w:lang w:val="en-GB"/>
              </w:rPr>
            </w:pPr>
            <w:r>
              <w:rPr>
                <w:lang w:val="en-GB"/>
              </w:rPr>
              <w:t>It’s not possible to track if users actually read your reports. With dashboard, you can even track how they interact with VCF Operations, using 3</w:t>
            </w:r>
            <w:r w:rsidRPr="00E102C4">
              <w:rPr>
                <w:vertAlign w:val="superscript"/>
                <w:lang w:val="en-GB"/>
              </w:rPr>
              <w:t>rd</w:t>
            </w:r>
            <w:r>
              <w:rPr>
                <w:lang w:val="en-GB"/>
              </w:rPr>
              <w:t xml:space="preserve"> party website tracker software</w:t>
            </w:r>
            <w:r w:rsidR="00783879">
              <w:rPr>
                <w:lang w:val="en-GB"/>
              </w:rPr>
              <w:t>.</w:t>
            </w:r>
          </w:p>
        </w:tc>
      </w:tr>
      <w:tr w:rsidR="002272DF" w14:paraId="67DF926A" w14:textId="77777777" w:rsidTr="00027192">
        <w:tc>
          <w:tcPr>
            <w:tcW w:w="1819" w:type="dxa"/>
            <w:shd w:val="clear" w:color="auto" w:fill="F2F2F2" w:themeFill="background1" w:themeFillShade="F2"/>
          </w:tcPr>
          <w:p w14:paraId="59E1717A" w14:textId="4D2250CA" w:rsidR="002272DF" w:rsidRPr="00A64D54" w:rsidRDefault="002272DF" w:rsidP="003A3FDE">
            <w:pPr>
              <w:pStyle w:val="Tablecontent"/>
              <w:rPr>
                <w:b/>
                <w:bCs/>
                <w:lang w:val="en-GB"/>
              </w:rPr>
            </w:pPr>
            <w:r>
              <w:rPr>
                <w:b/>
                <w:bCs/>
                <w:lang w:val="en-GB"/>
              </w:rPr>
              <w:t>Flexible threshold</w:t>
            </w:r>
          </w:p>
        </w:tc>
        <w:tc>
          <w:tcPr>
            <w:tcW w:w="7639" w:type="dxa"/>
          </w:tcPr>
          <w:p w14:paraId="38CB3C92" w14:textId="094BD64D" w:rsidR="002272DF" w:rsidRDefault="002272DF" w:rsidP="003A3FDE">
            <w:pPr>
              <w:pStyle w:val="Tablecontent"/>
              <w:rPr>
                <w:lang w:val="en-GB"/>
              </w:rPr>
            </w:pPr>
            <w:r>
              <w:rPr>
                <w:lang w:val="en-GB"/>
              </w:rPr>
              <w:t>You can tailor the threshold (green – yellow – orange – red) accordingly, as each of the 4 way of communication have different level of urgency.</w:t>
            </w:r>
          </w:p>
        </w:tc>
      </w:tr>
    </w:tbl>
    <w:p w14:paraId="5A0A12C0" w14:textId="77777777" w:rsidR="004176BB" w:rsidRDefault="004176BB" w:rsidP="00AB547B">
      <w:pPr>
        <w:pStyle w:val="Heading5"/>
      </w:pPr>
      <w:r>
        <w:t>Synergy</w:t>
      </w:r>
    </w:p>
    <w:p w14:paraId="48AB7A98" w14:textId="4FF76D93" w:rsidR="00E43905" w:rsidRDefault="00E43905" w:rsidP="004176BB">
      <w:pPr>
        <w:keepNext/>
        <w:rPr>
          <w:lang w:val="en-GB"/>
        </w:rPr>
      </w:pPr>
      <w:r w:rsidRPr="4CAB3972">
        <w:rPr>
          <w:lang w:val="en-GB"/>
        </w:rPr>
        <w:t>The following table details how the 3 ways of engaging are complementary.</w:t>
      </w:r>
      <w:r w:rsidR="006C528F">
        <w:rPr>
          <w:lang w:val="en-GB"/>
        </w:rPr>
        <w:t xml:space="preserve"> I’ve excluded screen as it has narrow usage.</w:t>
      </w:r>
    </w:p>
    <w:p w14:paraId="5966BB4D" w14:textId="77777777" w:rsidR="004F6E4C" w:rsidRDefault="004F6E4C" w:rsidP="004F6E4C">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3"/>
        <w:gridCol w:w="2674"/>
        <w:gridCol w:w="2674"/>
        <w:gridCol w:w="2557"/>
      </w:tblGrid>
      <w:tr w:rsidR="004F6E4C" w:rsidRPr="00626165" w14:paraId="22C6F57B" w14:textId="77777777" w:rsidTr="004F6E4C">
        <w:tc>
          <w:tcPr>
            <w:tcW w:w="1553" w:type="dxa"/>
            <w:shd w:val="clear" w:color="auto" w:fill="F2F2F2" w:themeFill="background1" w:themeFillShade="F2"/>
          </w:tcPr>
          <w:p w14:paraId="552C70DB" w14:textId="77777777" w:rsidR="004F6E4C" w:rsidRPr="00626165" w:rsidRDefault="004F6E4C" w:rsidP="003A3FDE">
            <w:pPr>
              <w:pStyle w:val="Tableheading"/>
            </w:pPr>
          </w:p>
        </w:tc>
        <w:tc>
          <w:tcPr>
            <w:tcW w:w="2674" w:type="dxa"/>
            <w:shd w:val="clear" w:color="auto" w:fill="F2F2F2" w:themeFill="background1" w:themeFillShade="F2"/>
          </w:tcPr>
          <w:p w14:paraId="24F27360" w14:textId="2B535A9B" w:rsidR="004F6E4C" w:rsidRPr="00626165" w:rsidRDefault="004F6E4C" w:rsidP="003A3FDE">
            <w:pPr>
              <w:pStyle w:val="Tableheading"/>
            </w:pPr>
            <w:r>
              <w:t>Alerts</w:t>
            </w:r>
          </w:p>
        </w:tc>
        <w:tc>
          <w:tcPr>
            <w:tcW w:w="2674" w:type="dxa"/>
            <w:shd w:val="clear" w:color="auto" w:fill="F2F2F2" w:themeFill="background1" w:themeFillShade="F2"/>
          </w:tcPr>
          <w:p w14:paraId="04410059" w14:textId="22502182" w:rsidR="004F6E4C" w:rsidRPr="00626165" w:rsidRDefault="004F6E4C" w:rsidP="003A3FDE">
            <w:pPr>
              <w:pStyle w:val="Tableheading"/>
            </w:pPr>
            <w:r>
              <w:t>Dashboard</w:t>
            </w:r>
          </w:p>
        </w:tc>
        <w:tc>
          <w:tcPr>
            <w:tcW w:w="2557" w:type="dxa"/>
            <w:shd w:val="clear" w:color="auto" w:fill="F2F2F2" w:themeFill="background1" w:themeFillShade="F2"/>
          </w:tcPr>
          <w:p w14:paraId="4CB6FAF9" w14:textId="584ED134" w:rsidR="004F6E4C" w:rsidRPr="00626165" w:rsidRDefault="004F6E4C" w:rsidP="003A3FDE">
            <w:pPr>
              <w:pStyle w:val="Tableheading"/>
            </w:pPr>
            <w:r>
              <w:t>Report</w:t>
            </w:r>
          </w:p>
        </w:tc>
      </w:tr>
      <w:tr w:rsidR="004F6E4C" w:rsidRPr="00626165" w14:paraId="74FA059A" w14:textId="77777777" w:rsidTr="004F6E4C">
        <w:tc>
          <w:tcPr>
            <w:tcW w:w="1553" w:type="dxa"/>
          </w:tcPr>
          <w:p w14:paraId="00BC9FB8" w14:textId="692DC080" w:rsidR="004F6E4C" w:rsidRPr="00626165" w:rsidRDefault="004F6E4C" w:rsidP="003A3FDE">
            <w:pPr>
              <w:pStyle w:val="Tablecontent"/>
            </w:pPr>
            <w:r>
              <w:t>Nature</w:t>
            </w:r>
          </w:p>
        </w:tc>
        <w:tc>
          <w:tcPr>
            <w:tcW w:w="2674" w:type="dxa"/>
          </w:tcPr>
          <w:p w14:paraId="5F480905" w14:textId="36F8490E" w:rsidR="004F6E4C" w:rsidRPr="00626165" w:rsidRDefault="004F6E4C" w:rsidP="003A3FDE">
            <w:pPr>
              <w:pStyle w:val="Tablecontent"/>
            </w:pPr>
            <w:r>
              <w:t xml:space="preserve">Reactive </w:t>
            </w:r>
          </w:p>
        </w:tc>
        <w:tc>
          <w:tcPr>
            <w:tcW w:w="2674" w:type="dxa"/>
          </w:tcPr>
          <w:p w14:paraId="698EE0FA" w14:textId="3E205C6D" w:rsidR="004F6E4C" w:rsidRPr="00626165" w:rsidRDefault="004F6E4C" w:rsidP="003A3FDE">
            <w:pPr>
              <w:pStyle w:val="Tablecontent"/>
            </w:pPr>
            <w:r>
              <w:t xml:space="preserve">Proactive </w:t>
            </w:r>
          </w:p>
        </w:tc>
        <w:tc>
          <w:tcPr>
            <w:tcW w:w="2557" w:type="dxa"/>
          </w:tcPr>
          <w:p w14:paraId="2959CC29" w14:textId="659D99FB" w:rsidR="004F6E4C" w:rsidRPr="00626165" w:rsidRDefault="004F6E4C" w:rsidP="003A3FDE">
            <w:pPr>
              <w:pStyle w:val="Tablecontent"/>
            </w:pPr>
            <w:r>
              <w:t>Passive</w:t>
            </w:r>
          </w:p>
        </w:tc>
      </w:tr>
      <w:tr w:rsidR="004F6E4C" w:rsidRPr="00626165" w14:paraId="3C298EE1" w14:textId="77777777" w:rsidTr="004F6E4C">
        <w:tc>
          <w:tcPr>
            <w:tcW w:w="1553" w:type="dxa"/>
          </w:tcPr>
          <w:p w14:paraId="45C42D0D" w14:textId="5E969E34" w:rsidR="004F6E4C" w:rsidRPr="00626165" w:rsidRDefault="004F6E4C" w:rsidP="003A3FDE">
            <w:pPr>
              <w:pStyle w:val="Tablecontent"/>
            </w:pPr>
            <w:r>
              <w:t>Good For</w:t>
            </w:r>
          </w:p>
        </w:tc>
        <w:tc>
          <w:tcPr>
            <w:tcW w:w="2674" w:type="dxa"/>
          </w:tcPr>
          <w:p w14:paraId="12011C80" w14:textId="345F2D60" w:rsidR="00FE1A12" w:rsidRPr="00626165" w:rsidRDefault="004F6E4C" w:rsidP="003A3FDE">
            <w:pPr>
              <w:pStyle w:val="Tablecontent"/>
            </w:pPr>
            <w:r>
              <w:t>Exception</w:t>
            </w:r>
          </w:p>
        </w:tc>
        <w:tc>
          <w:tcPr>
            <w:tcW w:w="2674" w:type="dxa"/>
          </w:tcPr>
          <w:p w14:paraId="1643CBAC" w14:textId="31283250" w:rsidR="004F6E4C" w:rsidRDefault="004F6E4C" w:rsidP="003A3FDE">
            <w:pPr>
              <w:pStyle w:val="Tablecontent"/>
            </w:pPr>
            <w:r>
              <w:t>Exception</w:t>
            </w:r>
            <w:r w:rsidR="00FE1A12">
              <w:t>.</w:t>
            </w:r>
          </w:p>
          <w:p w14:paraId="4FAF06A2" w14:textId="4265AB4E" w:rsidR="00FE1A12" w:rsidRPr="00626165" w:rsidRDefault="00FE1A12" w:rsidP="003A3FDE">
            <w:pPr>
              <w:pStyle w:val="Tablecontent"/>
            </w:pPr>
            <w:r>
              <w:t>Analysis</w:t>
            </w:r>
          </w:p>
        </w:tc>
        <w:tc>
          <w:tcPr>
            <w:tcW w:w="2557" w:type="dxa"/>
          </w:tcPr>
          <w:p w14:paraId="3587A41F" w14:textId="6F26B2A4" w:rsidR="00FE1A12" w:rsidRDefault="004F6E4C" w:rsidP="003A3FDE">
            <w:pPr>
              <w:pStyle w:val="Tablecontent"/>
            </w:pPr>
            <w:r>
              <w:t>Exception</w:t>
            </w:r>
            <w:r w:rsidR="00FE1A12">
              <w:t>.</w:t>
            </w:r>
          </w:p>
          <w:p w14:paraId="089E4E2B" w14:textId="222EECED" w:rsidR="00FE1A12" w:rsidRPr="00626165" w:rsidRDefault="00FE1A12" w:rsidP="003A3FDE">
            <w:pPr>
              <w:pStyle w:val="Tablecontent"/>
            </w:pPr>
          </w:p>
        </w:tc>
      </w:tr>
      <w:tr w:rsidR="0043444F" w:rsidRPr="00626165" w14:paraId="10B1B85F" w14:textId="77777777" w:rsidTr="004F6E4C">
        <w:tc>
          <w:tcPr>
            <w:tcW w:w="1553" w:type="dxa"/>
          </w:tcPr>
          <w:p w14:paraId="4AF56E1C" w14:textId="03B79B6E" w:rsidR="0043444F" w:rsidRDefault="0043444F" w:rsidP="003A3FDE">
            <w:pPr>
              <w:pStyle w:val="Tablecontent"/>
            </w:pPr>
            <w:r>
              <w:t>Depth</w:t>
            </w:r>
          </w:p>
        </w:tc>
        <w:tc>
          <w:tcPr>
            <w:tcW w:w="2674" w:type="dxa"/>
          </w:tcPr>
          <w:p w14:paraId="448DFA25" w14:textId="36992B89" w:rsidR="0043444F" w:rsidRDefault="0043444F" w:rsidP="003A3FDE">
            <w:pPr>
              <w:pStyle w:val="Tablecontent"/>
            </w:pPr>
            <w:r>
              <w:t>Detail</w:t>
            </w:r>
          </w:p>
        </w:tc>
        <w:tc>
          <w:tcPr>
            <w:tcW w:w="2674" w:type="dxa"/>
          </w:tcPr>
          <w:p w14:paraId="15C22C58" w14:textId="76FCD0AE" w:rsidR="0043444F" w:rsidRDefault="0043444F" w:rsidP="003A3FDE">
            <w:pPr>
              <w:pStyle w:val="Tablecontent"/>
            </w:pPr>
            <w:r>
              <w:t>Detail and Summary</w:t>
            </w:r>
          </w:p>
        </w:tc>
        <w:tc>
          <w:tcPr>
            <w:tcW w:w="2557" w:type="dxa"/>
          </w:tcPr>
          <w:p w14:paraId="552BE9B5" w14:textId="2002F79B" w:rsidR="0043444F" w:rsidRDefault="0043444F" w:rsidP="003A3FDE">
            <w:pPr>
              <w:pStyle w:val="Tablecontent"/>
            </w:pPr>
            <w:r>
              <w:t>Summary</w:t>
            </w:r>
          </w:p>
        </w:tc>
      </w:tr>
      <w:tr w:rsidR="007037BD" w:rsidRPr="00626165" w14:paraId="14B18F9F" w14:textId="77777777" w:rsidTr="004F6E4C">
        <w:tc>
          <w:tcPr>
            <w:tcW w:w="1553" w:type="dxa"/>
          </w:tcPr>
          <w:p w14:paraId="0D4A6656" w14:textId="3E253162" w:rsidR="007037BD" w:rsidRPr="00626165" w:rsidRDefault="007037BD" w:rsidP="003A3FDE">
            <w:pPr>
              <w:pStyle w:val="Tablecontent"/>
            </w:pPr>
            <w:r>
              <w:t>Use Case</w:t>
            </w:r>
          </w:p>
        </w:tc>
        <w:tc>
          <w:tcPr>
            <w:tcW w:w="2674" w:type="dxa"/>
          </w:tcPr>
          <w:p w14:paraId="7A44BB0B" w14:textId="274CF866" w:rsidR="007037BD" w:rsidRPr="00626165" w:rsidRDefault="007037BD" w:rsidP="003A3FDE">
            <w:pPr>
              <w:pStyle w:val="Tablecontent"/>
            </w:pPr>
            <w:r>
              <w:t>Troubleshooting</w:t>
            </w:r>
          </w:p>
        </w:tc>
        <w:tc>
          <w:tcPr>
            <w:tcW w:w="2674" w:type="dxa"/>
          </w:tcPr>
          <w:p w14:paraId="4B57548D" w14:textId="77777777" w:rsidR="007037BD" w:rsidRDefault="007037BD" w:rsidP="003A3FDE">
            <w:pPr>
              <w:pStyle w:val="Tablecontent"/>
            </w:pPr>
            <w:r>
              <w:t>Troubleshooting</w:t>
            </w:r>
            <w:r w:rsidR="00FE1A12">
              <w:t>.</w:t>
            </w:r>
          </w:p>
          <w:p w14:paraId="4C41A976" w14:textId="77777777" w:rsidR="00FE1A12" w:rsidRDefault="00FE1A12" w:rsidP="003A3FDE">
            <w:pPr>
              <w:pStyle w:val="Tablecontent"/>
            </w:pPr>
            <w:r>
              <w:t>Monitoring.</w:t>
            </w:r>
          </w:p>
          <w:p w14:paraId="39C891FA" w14:textId="1E53DEDF" w:rsidR="00FE1A12" w:rsidRPr="00626165" w:rsidRDefault="00FE1A12" w:rsidP="003A3FDE">
            <w:pPr>
              <w:pStyle w:val="Tablecontent"/>
            </w:pPr>
            <w:r>
              <w:t>Optimizing</w:t>
            </w:r>
          </w:p>
        </w:tc>
        <w:tc>
          <w:tcPr>
            <w:tcW w:w="2557" w:type="dxa"/>
          </w:tcPr>
          <w:p w14:paraId="5E94FCC2" w14:textId="0AEB2B68" w:rsidR="007037BD" w:rsidRPr="00626165" w:rsidRDefault="007037BD" w:rsidP="003A3FDE">
            <w:pPr>
              <w:pStyle w:val="Tablecontent"/>
            </w:pPr>
            <w:r>
              <w:t>Export to spreadsheet or PowerPoint</w:t>
            </w:r>
          </w:p>
        </w:tc>
      </w:tr>
      <w:tr w:rsidR="004F6E4C" w:rsidRPr="00626165" w14:paraId="1958277F" w14:textId="77777777" w:rsidTr="004F6E4C">
        <w:tc>
          <w:tcPr>
            <w:tcW w:w="1553" w:type="dxa"/>
            <w:vMerge w:val="restart"/>
          </w:tcPr>
          <w:p w14:paraId="1107955F" w14:textId="7F65398F" w:rsidR="004F6E4C" w:rsidRPr="00626165" w:rsidRDefault="004F6E4C" w:rsidP="003A3FDE">
            <w:pPr>
              <w:pStyle w:val="Tablecontent"/>
            </w:pPr>
            <w:r>
              <w:t>Time</w:t>
            </w:r>
          </w:p>
        </w:tc>
        <w:tc>
          <w:tcPr>
            <w:tcW w:w="2674" w:type="dxa"/>
          </w:tcPr>
          <w:p w14:paraId="15791673" w14:textId="7F1B8516" w:rsidR="004F6E4C" w:rsidRPr="00626165" w:rsidRDefault="004F6E4C" w:rsidP="003A3FDE">
            <w:pPr>
              <w:pStyle w:val="Tablecontent"/>
            </w:pPr>
            <w:r>
              <w:t>Minutes</w:t>
            </w:r>
          </w:p>
        </w:tc>
        <w:tc>
          <w:tcPr>
            <w:tcW w:w="2674" w:type="dxa"/>
          </w:tcPr>
          <w:p w14:paraId="615EEDDA" w14:textId="3AAA2034" w:rsidR="004F6E4C" w:rsidRPr="00626165" w:rsidRDefault="004F6E4C" w:rsidP="003A3FDE">
            <w:pPr>
              <w:pStyle w:val="Tablecontent"/>
            </w:pPr>
            <w:r>
              <w:t>Daily – Monthly</w:t>
            </w:r>
            <w:r w:rsidR="00FE1A12">
              <w:t>.</w:t>
            </w:r>
          </w:p>
        </w:tc>
        <w:tc>
          <w:tcPr>
            <w:tcW w:w="2557" w:type="dxa"/>
          </w:tcPr>
          <w:p w14:paraId="19382109" w14:textId="66AEEDEE" w:rsidR="004F6E4C" w:rsidRPr="00626165" w:rsidRDefault="004F6E4C" w:rsidP="003A3FDE">
            <w:pPr>
              <w:pStyle w:val="Tablecontent"/>
            </w:pPr>
            <w:r>
              <w:t>Weekly onwards</w:t>
            </w:r>
          </w:p>
        </w:tc>
      </w:tr>
      <w:tr w:rsidR="004F6E4C" w:rsidRPr="00626165" w14:paraId="333291F0" w14:textId="77777777" w:rsidTr="004F6E4C">
        <w:tc>
          <w:tcPr>
            <w:tcW w:w="1553" w:type="dxa"/>
            <w:vMerge/>
          </w:tcPr>
          <w:p w14:paraId="36FC8587" w14:textId="77777777" w:rsidR="004F6E4C" w:rsidRDefault="004F6E4C" w:rsidP="003A3FDE">
            <w:pPr>
              <w:pStyle w:val="Tablecontent"/>
            </w:pPr>
          </w:p>
        </w:tc>
        <w:tc>
          <w:tcPr>
            <w:tcW w:w="2674" w:type="dxa"/>
          </w:tcPr>
          <w:p w14:paraId="109B692F" w14:textId="51E9D7C1" w:rsidR="004F6E4C" w:rsidRDefault="00FE1A12" w:rsidP="003A3FDE">
            <w:pPr>
              <w:pStyle w:val="Tablecontent"/>
            </w:pPr>
            <w:r>
              <w:t>Focus is “now”</w:t>
            </w:r>
          </w:p>
        </w:tc>
        <w:tc>
          <w:tcPr>
            <w:tcW w:w="2674" w:type="dxa"/>
          </w:tcPr>
          <w:p w14:paraId="351EDB16" w14:textId="4AA2ED7E" w:rsidR="004F6E4C" w:rsidRDefault="004F6E4C" w:rsidP="003A3FDE">
            <w:pPr>
              <w:pStyle w:val="Tablecontent"/>
            </w:pPr>
            <w:r>
              <w:t>Focus is days</w:t>
            </w:r>
          </w:p>
        </w:tc>
        <w:tc>
          <w:tcPr>
            <w:tcW w:w="2557" w:type="dxa"/>
          </w:tcPr>
          <w:p w14:paraId="7BC79881" w14:textId="01655F58" w:rsidR="004F6E4C" w:rsidRDefault="004F6E4C" w:rsidP="003A3FDE">
            <w:pPr>
              <w:pStyle w:val="Tablecontent"/>
            </w:pPr>
            <w:r>
              <w:t xml:space="preserve">Focus is weeks </w:t>
            </w:r>
          </w:p>
        </w:tc>
      </w:tr>
      <w:tr w:rsidR="004F6E4C" w:rsidRPr="00626165" w14:paraId="60288C93" w14:textId="77777777" w:rsidTr="004F6E4C">
        <w:tc>
          <w:tcPr>
            <w:tcW w:w="1553" w:type="dxa"/>
            <w:vMerge w:val="restart"/>
          </w:tcPr>
          <w:p w14:paraId="1B13AC7A" w14:textId="06790091" w:rsidR="004F6E4C" w:rsidRDefault="004F6E4C" w:rsidP="003A3FDE">
            <w:pPr>
              <w:pStyle w:val="Tablecontent"/>
            </w:pPr>
            <w:r>
              <w:t>Roles</w:t>
            </w:r>
          </w:p>
        </w:tc>
        <w:tc>
          <w:tcPr>
            <w:tcW w:w="2674" w:type="dxa"/>
          </w:tcPr>
          <w:p w14:paraId="5CCC8D39" w14:textId="3E64DCAB" w:rsidR="004F6E4C" w:rsidRDefault="004F6E4C" w:rsidP="003A3FDE">
            <w:pPr>
              <w:pStyle w:val="Tablecontent"/>
            </w:pPr>
            <w:r>
              <w:t>L1</w:t>
            </w:r>
          </w:p>
        </w:tc>
        <w:tc>
          <w:tcPr>
            <w:tcW w:w="2674" w:type="dxa"/>
          </w:tcPr>
          <w:p w14:paraId="2E52B9CC" w14:textId="3C7685DF" w:rsidR="004F6E4C" w:rsidRDefault="004F6E4C" w:rsidP="003A3FDE">
            <w:pPr>
              <w:pStyle w:val="Tablecontent"/>
            </w:pPr>
            <w:r>
              <w:t>L1 onwards</w:t>
            </w:r>
          </w:p>
        </w:tc>
        <w:tc>
          <w:tcPr>
            <w:tcW w:w="2557" w:type="dxa"/>
          </w:tcPr>
          <w:p w14:paraId="36AE84C7" w14:textId="6845F882" w:rsidR="004F6E4C" w:rsidRDefault="004F6E4C" w:rsidP="003A3FDE">
            <w:pPr>
              <w:pStyle w:val="Tablecontent"/>
            </w:pPr>
            <w:r>
              <w:t>IT Leadership</w:t>
            </w:r>
          </w:p>
        </w:tc>
      </w:tr>
      <w:tr w:rsidR="004F6E4C" w:rsidRPr="00626165" w14:paraId="5486E4F0" w14:textId="77777777" w:rsidTr="004F6E4C">
        <w:tc>
          <w:tcPr>
            <w:tcW w:w="1553" w:type="dxa"/>
            <w:vMerge/>
          </w:tcPr>
          <w:p w14:paraId="28411B5E" w14:textId="77777777" w:rsidR="004F6E4C" w:rsidRDefault="004F6E4C" w:rsidP="003A3FDE">
            <w:pPr>
              <w:pStyle w:val="Tablecontent"/>
            </w:pPr>
          </w:p>
        </w:tc>
        <w:tc>
          <w:tcPr>
            <w:tcW w:w="2674" w:type="dxa"/>
          </w:tcPr>
          <w:p w14:paraId="64C3A3C9" w14:textId="77777777" w:rsidR="004F6E4C" w:rsidRDefault="004F6E4C" w:rsidP="003A3FDE">
            <w:pPr>
              <w:pStyle w:val="Tablecontent"/>
            </w:pPr>
          </w:p>
        </w:tc>
        <w:tc>
          <w:tcPr>
            <w:tcW w:w="2674" w:type="dxa"/>
          </w:tcPr>
          <w:p w14:paraId="406F5087" w14:textId="430E1EA6" w:rsidR="004F6E4C" w:rsidRDefault="004F6E4C" w:rsidP="003A3FDE">
            <w:pPr>
              <w:pStyle w:val="Tablecontent"/>
            </w:pPr>
            <w:r>
              <w:t>Architect Team</w:t>
            </w:r>
          </w:p>
        </w:tc>
        <w:tc>
          <w:tcPr>
            <w:tcW w:w="2557" w:type="dxa"/>
          </w:tcPr>
          <w:p w14:paraId="09712436" w14:textId="00E9026F" w:rsidR="004F6E4C" w:rsidRDefault="004F6E4C" w:rsidP="003A3FDE">
            <w:pPr>
              <w:pStyle w:val="Tablecontent"/>
            </w:pPr>
            <w:r>
              <w:t>Finance Team</w:t>
            </w:r>
          </w:p>
        </w:tc>
      </w:tr>
      <w:tr w:rsidR="00783879" w:rsidRPr="00626165" w14:paraId="3818410C" w14:textId="77777777" w:rsidTr="003A3FDE">
        <w:tc>
          <w:tcPr>
            <w:tcW w:w="1553" w:type="dxa"/>
            <w:vMerge/>
          </w:tcPr>
          <w:p w14:paraId="074AE4BC" w14:textId="77777777" w:rsidR="00783879" w:rsidRDefault="00783879" w:rsidP="004F6E4C">
            <w:pPr>
              <w:pStyle w:val="Tablecontent"/>
            </w:pPr>
          </w:p>
        </w:tc>
        <w:tc>
          <w:tcPr>
            <w:tcW w:w="2674" w:type="dxa"/>
          </w:tcPr>
          <w:p w14:paraId="5F35A2FD" w14:textId="77777777" w:rsidR="00783879" w:rsidRDefault="00783879" w:rsidP="004F6E4C">
            <w:pPr>
              <w:pStyle w:val="Tablecontent"/>
            </w:pPr>
          </w:p>
        </w:tc>
        <w:tc>
          <w:tcPr>
            <w:tcW w:w="5231" w:type="dxa"/>
            <w:gridSpan w:val="2"/>
          </w:tcPr>
          <w:p w14:paraId="3DD539D4" w14:textId="3899CA98" w:rsidR="00783879" w:rsidRDefault="00783879" w:rsidP="004F6E4C">
            <w:pPr>
              <w:pStyle w:val="Tablecontent"/>
            </w:pPr>
            <w:r>
              <w:t>Capacity Team (Dashboard + Report work together)</w:t>
            </w:r>
          </w:p>
        </w:tc>
      </w:tr>
      <w:tr w:rsidR="00783879" w:rsidRPr="00626165" w14:paraId="4B0AA71D" w14:textId="77777777" w:rsidTr="003A3FDE">
        <w:tc>
          <w:tcPr>
            <w:tcW w:w="1553" w:type="dxa"/>
            <w:vMerge/>
          </w:tcPr>
          <w:p w14:paraId="6FB7023F" w14:textId="77777777" w:rsidR="00783879" w:rsidRDefault="00783879" w:rsidP="004F6E4C">
            <w:pPr>
              <w:pStyle w:val="Tablecontent"/>
            </w:pPr>
          </w:p>
        </w:tc>
        <w:tc>
          <w:tcPr>
            <w:tcW w:w="2674" w:type="dxa"/>
          </w:tcPr>
          <w:p w14:paraId="5ADE1A27" w14:textId="77777777" w:rsidR="00783879" w:rsidRDefault="00783879" w:rsidP="004F6E4C">
            <w:pPr>
              <w:pStyle w:val="Tablecontent"/>
            </w:pPr>
          </w:p>
        </w:tc>
        <w:tc>
          <w:tcPr>
            <w:tcW w:w="5231" w:type="dxa"/>
            <w:gridSpan w:val="2"/>
          </w:tcPr>
          <w:p w14:paraId="7316C183" w14:textId="651C826A" w:rsidR="00783879" w:rsidRDefault="00783879" w:rsidP="00783879">
            <w:pPr>
              <w:pStyle w:val="Tablecontent"/>
            </w:pPr>
            <w:r>
              <w:t>Audit Team (Dashboard + Report work together)</w:t>
            </w:r>
          </w:p>
        </w:tc>
      </w:tr>
      <w:tr w:rsidR="00783879" w:rsidRPr="00626165" w14:paraId="53BAA98E" w14:textId="77777777" w:rsidTr="003A3FDE">
        <w:tc>
          <w:tcPr>
            <w:tcW w:w="1553" w:type="dxa"/>
            <w:vMerge/>
          </w:tcPr>
          <w:p w14:paraId="42100ED8" w14:textId="77777777" w:rsidR="00783879" w:rsidRDefault="00783879" w:rsidP="004F6E4C">
            <w:pPr>
              <w:pStyle w:val="Tablecontent"/>
            </w:pPr>
          </w:p>
        </w:tc>
        <w:tc>
          <w:tcPr>
            <w:tcW w:w="2674" w:type="dxa"/>
          </w:tcPr>
          <w:p w14:paraId="7D1641F1" w14:textId="04695823" w:rsidR="00783879" w:rsidRDefault="00783879" w:rsidP="004F6E4C">
            <w:pPr>
              <w:pStyle w:val="Tablecontent"/>
            </w:pPr>
          </w:p>
        </w:tc>
        <w:tc>
          <w:tcPr>
            <w:tcW w:w="5231" w:type="dxa"/>
            <w:gridSpan w:val="2"/>
          </w:tcPr>
          <w:p w14:paraId="68B71C04" w14:textId="6E9DEBBC" w:rsidR="00783879" w:rsidRDefault="00783879" w:rsidP="004F6E4C">
            <w:pPr>
              <w:pStyle w:val="Tablecontent"/>
            </w:pPr>
            <w:r>
              <w:t>Tenant (Dashboard + Report work together)</w:t>
            </w:r>
          </w:p>
        </w:tc>
      </w:tr>
    </w:tbl>
    <w:p w14:paraId="4F127C09" w14:textId="403F7668" w:rsidR="004176BB" w:rsidRDefault="00883CFD" w:rsidP="00883CFD">
      <w:pPr>
        <w:pStyle w:val="Heading5"/>
        <w:rPr>
          <w:lang w:eastAsia="en-SG"/>
        </w:rPr>
      </w:pPr>
      <w:r>
        <w:rPr>
          <w:lang w:eastAsia="en-SG"/>
        </w:rPr>
        <w:t>Timeline</w:t>
      </w:r>
    </w:p>
    <w:p w14:paraId="73975FDB" w14:textId="6F939540" w:rsidR="002E220C" w:rsidRDefault="002E220C" w:rsidP="002E220C">
      <w:pPr>
        <w:rPr>
          <w:lang w:val="en-GB" w:eastAsia="en-SG"/>
        </w:rPr>
      </w:pPr>
      <w:r>
        <w:rPr>
          <w:lang w:val="en-GB" w:eastAsia="en-SG"/>
        </w:rPr>
        <w:t>In VCF Operations, the following are implemented as dashboard:</w:t>
      </w:r>
    </w:p>
    <w:p w14:paraId="6BFD425F" w14:textId="41CAC875" w:rsidR="002E220C" w:rsidRDefault="002E220C" w:rsidP="002E220C">
      <w:pPr>
        <w:pStyle w:val="Bullet"/>
        <w:rPr>
          <w:lang w:val="en-GB" w:eastAsia="en-SG"/>
        </w:rPr>
      </w:pPr>
      <w:r>
        <w:rPr>
          <w:lang w:val="en-GB" w:eastAsia="en-SG"/>
        </w:rPr>
        <w:t>NOC screen</w:t>
      </w:r>
    </w:p>
    <w:p w14:paraId="144B71B2" w14:textId="796711F3" w:rsidR="002E220C" w:rsidRDefault="002E220C" w:rsidP="002E220C">
      <w:pPr>
        <w:pStyle w:val="Bullet"/>
        <w:rPr>
          <w:lang w:val="en-GB" w:eastAsia="en-SG"/>
        </w:rPr>
      </w:pPr>
      <w:r>
        <w:rPr>
          <w:lang w:val="en-GB" w:eastAsia="en-SG"/>
        </w:rPr>
        <w:t>Daily health check</w:t>
      </w:r>
    </w:p>
    <w:p w14:paraId="4DAA8EE7" w14:textId="7F27BC2F" w:rsidR="002E220C" w:rsidRDefault="002E220C" w:rsidP="002E220C">
      <w:pPr>
        <w:pStyle w:val="Bullet"/>
        <w:rPr>
          <w:lang w:val="en-GB" w:eastAsia="en-SG"/>
        </w:rPr>
      </w:pPr>
      <w:r>
        <w:rPr>
          <w:lang w:val="en-GB" w:eastAsia="en-SG"/>
        </w:rPr>
        <w:t>Longer cadenced</w:t>
      </w:r>
    </w:p>
    <w:p w14:paraId="7EA08E22" w14:textId="40705B25" w:rsidR="002E220C" w:rsidRDefault="002E220C" w:rsidP="002E220C">
      <w:pPr>
        <w:rPr>
          <w:lang w:val="en-GB" w:eastAsia="en-SG"/>
        </w:rPr>
      </w:pPr>
      <w:r>
        <w:rPr>
          <w:lang w:val="en-GB" w:eastAsia="en-SG"/>
        </w:rPr>
        <w:t>However, they have diferent timeline.</w:t>
      </w:r>
      <w:r w:rsidR="00C67671">
        <w:rPr>
          <w:lang w:val="en-GB" w:eastAsia="en-SG"/>
        </w:rPr>
        <w:t xml:space="preserve"> As a result, they have different purpose.</w:t>
      </w:r>
    </w:p>
    <w:p w14:paraId="7D049998" w14:textId="77777777" w:rsidR="00C67671" w:rsidRPr="002E220C" w:rsidRDefault="00C67671" w:rsidP="00C67671">
      <w:pPr>
        <w:pStyle w:val="BeforeTable"/>
        <w:rPr>
          <w:lang w:val="en-GB"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06"/>
        <w:gridCol w:w="2624"/>
        <w:gridCol w:w="2596"/>
        <w:gridCol w:w="2632"/>
      </w:tblGrid>
      <w:tr w:rsidR="00626165" w:rsidRPr="00626165" w14:paraId="6D2CA7ED" w14:textId="77777777" w:rsidTr="00626165">
        <w:tc>
          <w:tcPr>
            <w:tcW w:w="1705" w:type="dxa"/>
            <w:shd w:val="clear" w:color="auto" w:fill="F2F2F2" w:themeFill="background1" w:themeFillShade="F2"/>
          </w:tcPr>
          <w:p w14:paraId="44F6CD75" w14:textId="77777777" w:rsidR="001B0D46" w:rsidRPr="00626165" w:rsidRDefault="001B0D46" w:rsidP="00626165">
            <w:pPr>
              <w:pStyle w:val="Tableheading"/>
            </w:pPr>
          </w:p>
        </w:tc>
        <w:tc>
          <w:tcPr>
            <w:tcW w:w="2917" w:type="dxa"/>
            <w:shd w:val="clear" w:color="auto" w:fill="F2F2F2" w:themeFill="background1" w:themeFillShade="F2"/>
          </w:tcPr>
          <w:p w14:paraId="23464D56" w14:textId="1FBA08AC" w:rsidR="001B0D46" w:rsidRPr="00626165" w:rsidRDefault="009141A3" w:rsidP="00626165">
            <w:pPr>
              <w:pStyle w:val="Tableheading"/>
            </w:pPr>
            <w:r>
              <w:t>Live</w:t>
            </w:r>
            <w:r w:rsidR="001B0D46" w:rsidRPr="00626165">
              <w:t xml:space="preserve"> NOC Screens</w:t>
            </w:r>
          </w:p>
        </w:tc>
        <w:tc>
          <w:tcPr>
            <w:tcW w:w="2917" w:type="dxa"/>
            <w:shd w:val="clear" w:color="auto" w:fill="F2F2F2" w:themeFill="background1" w:themeFillShade="F2"/>
          </w:tcPr>
          <w:p w14:paraId="27AED4BE" w14:textId="17B10586" w:rsidR="001B0D46" w:rsidRPr="00626165" w:rsidRDefault="001B0D46" w:rsidP="00626165">
            <w:pPr>
              <w:pStyle w:val="Tableheading"/>
            </w:pPr>
            <w:r w:rsidRPr="00626165">
              <w:t>Daily Preventive Check</w:t>
            </w:r>
          </w:p>
        </w:tc>
        <w:tc>
          <w:tcPr>
            <w:tcW w:w="2917" w:type="dxa"/>
            <w:shd w:val="clear" w:color="auto" w:fill="F2F2F2" w:themeFill="background1" w:themeFillShade="F2"/>
          </w:tcPr>
          <w:p w14:paraId="72096320" w14:textId="7D2DAE22" w:rsidR="001B0D46" w:rsidRPr="00626165" w:rsidRDefault="001B0D46" w:rsidP="00626165">
            <w:pPr>
              <w:pStyle w:val="Tableheading"/>
            </w:pPr>
            <w:r w:rsidRPr="00626165">
              <w:t>Longer Cadence</w:t>
            </w:r>
          </w:p>
        </w:tc>
      </w:tr>
      <w:tr w:rsidR="00626165" w:rsidRPr="00626165" w14:paraId="5FE98C13" w14:textId="77777777" w:rsidTr="00626165">
        <w:tc>
          <w:tcPr>
            <w:tcW w:w="1705" w:type="dxa"/>
            <w:vMerge w:val="restart"/>
          </w:tcPr>
          <w:p w14:paraId="47E078D8" w14:textId="4DDEE7E1" w:rsidR="001B0D46" w:rsidRPr="00626165" w:rsidRDefault="001B0D46" w:rsidP="00626165">
            <w:pPr>
              <w:pStyle w:val="Tablecontent"/>
            </w:pPr>
            <w:r w:rsidRPr="00626165">
              <w:t>Purpose</w:t>
            </w:r>
          </w:p>
        </w:tc>
        <w:tc>
          <w:tcPr>
            <w:tcW w:w="2917" w:type="dxa"/>
          </w:tcPr>
          <w:p w14:paraId="71E17A16" w14:textId="5C7E40FE" w:rsidR="001B0D46" w:rsidRPr="00626165" w:rsidRDefault="001B0D46" w:rsidP="00626165">
            <w:pPr>
              <w:pStyle w:val="Tablecontent"/>
            </w:pPr>
            <w:r w:rsidRPr="00626165">
              <w:t xml:space="preserve">Real time visibility into the overall environment, so </w:t>
            </w:r>
            <w:r w:rsidRPr="00626165">
              <w:lastRenderedPageBreak/>
              <w:t xml:space="preserve">live fire is attended right away. </w:t>
            </w:r>
          </w:p>
        </w:tc>
        <w:tc>
          <w:tcPr>
            <w:tcW w:w="2917" w:type="dxa"/>
          </w:tcPr>
          <w:p w14:paraId="72159E31" w14:textId="729026D0" w:rsidR="001B0D46" w:rsidRPr="00626165" w:rsidRDefault="001B0D46" w:rsidP="00626165">
            <w:pPr>
              <w:pStyle w:val="Tablecontent"/>
            </w:pPr>
            <w:r w:rsidRPr="00626165">
              <w:lastRenderedPageBreak/>
              <w:t xml:space="preserve">Prevent alerts of the day. Tomorrow is another day </w:t>
            </w:r>
            <w:r w:rsidRPr="00626165">
              <w:lastRenderedPageBreak/>
              <w:t>as it will be checked tomorrow morning.</w:t>
            </w:r>
          </w:p>
        </w:tc>
        <w:tc>
          <w:tcPr>
            <w:tcW w:w="2917" w:type="dxa"/>
          </w:tcPr>
          <w:p w14:paraId="4262B5E9" w14:textId="40EA9D78" w:rsidR="001B0D46" w:rsidRPr="00626165" w:rsidRDefault="001B0D46" w:rsidP="00626165">
            <w:pPr>
              <w:pStyle w:val="Tablecontent"/>
            </w:pPr>
            <w:r w:rsidRPr="00626165">
              <w:lastRenderedPageBreak/>
              <w:t xml:space="preserve">Larger optimization and issue avoidance. Deep and </w:t>
            </w:r>
            <w:r w:rsidRPr="00626165">
              <w:lastRenderedPageBreak/>
              <w:t xml:space="preserve">broad </w:t>
            </w:r>
            <w:r w:rsidR="00007AD2">
              <w:t>analyzis</w:t>
            </w:r>
            <w:r w:rsidRPr="00626165">
              <w:t xml:space="preserve"> of the whole environment. </w:t>
            </w:r>
          </w:p>
        </w:tc>
      </w:tr>
      <w:tr w:rsidR="00626165" w:rsidRPr="00626165" w14:paraId="5A91A5B6" w14:textId="77777777" w:rsidTr="00626165">
        <w:tc>
          <w:tcPr>
            <w:tcW w:w="1705" w:type="dxa"/>
            <w:vMerge/>
          </w:tcPr>
          <w:p w14:paraId="61F3E9A0" w14:textId="77777777" w:rsidR="001B0D46" w:rsidRPr="00626165" w:rsidRDefault="001B0D46" w:rsidP="00626165">
            <w:pPr>
              <w:pStyle w:val="Tablecontent"/>
            </w:pPr>
          </w:p>
        </w:tc>
        <w:tc>
          <w:tcPr>
            <w:tcW w:w="2917" w:type="dxa"/>
          </w:tcPr>
          <w:p w14:paraId="296BFD65" w14:textId="40A5D39B" w:rsidR="001B0D46" w:rsidRPr="00626165" w:rsidRDefault="001B0D46" w:rsidP="00626165">
            <w:pPr>
              <w:pStyle w:val="Tablecontent"/>
            </w:pPr>
            <w:r w:rsidRPr="00626165">
              <w:t>Urgent (hopefully not important)</w:t>
            </w:r>
          </w:p>
        </w:tc>
        <w:tc>
          <w:tcPr>
            <w:tcW w:w="2917" w:type="dxa"/>
          </w:tcPr>
          <w:p w14:paraId="2EE4D9D8" w14:textId="46C597CE" w:rsidR="001B0D46" w:rsidRPr="00626165" w:rsidRDefault="00626165" w:rsidP="00626165">
            <w:pPr>
              <w:pStyle w:val="Tablecontent"/>
            </w:pPr>
            <w:r>
              <w:t>Important (hopefully not urgent)</w:t>
            </w:r>
          </w:p>
        </w:tc>
        <w:tc>
          <w:tcPr>
            <w:tcW w:w="2917" w:type="dxa"/>
          </w:tcPr>
          <w:p w14:paraId="1C85F841" w14:textId="6C002AEB" w:rsidR="001B0D46" w:rsidRPr="00626165" w:rsidRDefault="001B0D46" w:rsidP="00626165">
            <w:pPr>
              <w:pStyle w:val="Tablecontent"/>
            </w:pPr>
            <w:r w:rsidRPr="00626165">
              <w:t>Important (definitely not urgent)</w:t>
            </w:r>
          </w:p>
        </w:tc>
      </w:tr>
      <w:tr w:rsidR="00626165" w:rsidRPr="00626165" w14:paraId="13B210C5" w14:textId="77777777" w:rsidTr="00626165">
        <w:tc>
          <w:tcPr>
            <w:tcW w:w="1705" w:type="dxa"/>
            <w:vMerge w:val="restart"/>
          </w:tcPr>
          <w:p w14:paraId="535E1148" w14:textId="798C49CB" w:rsidR="001B0D46" w:rsidRPr="00626165" w:rsidRDefault="001B0D46" w:rsidP="00626165">
            <w:pPr>
              <w:pStyle w:val="Tablecontent"/>
            </w:pPr>
            <w:r w:rsidRPr="00626165">
              <w:t>Timeframe</w:t>
            </w:r>
          </w:p>
        </w:tc>
        <w:tc>
          <w:tcPr>
            <w:tcW w:w="2917" w:type="dxa"/>
          </w:tcPr>
          <w:p w14:paraId="5AC9EBAB" w14:textId="50181502" w:rsidR="001B0D46" w:rsidRPr="00626165" w:rsidRDefault="001B0D46" w:rsidP="00626165">
            <w:pPr>
              <w:pStyle w:val="Tablecontent"/>
            </w:pPr>
            <w:r w:rsidRPr="00626165">
              <w:t>Focus: last 5 minutes</w:t>
            </w:r>
          </w:p>
        </w:tc>
        <w:tc>
          <w:tcPr>
            <w:tcW w:w="2917" w:type="dxa"/>
          </w:tcPr>
          <w:p w14:paraId="0F62EA46" w14:textId="34D4CCF3" w:rsidR="001B0D46" w:rsidRPr="00626165" w:rsidRDefault="001B0D46" w:rsidP="00626165">
            <w:pPr>
              <w:pStyle w:val="Tablecontent"/>
            </w:pPr>
            <w:r w:rsidRPr="00626165">
              <w:t xml:space="preserve">Focus: next </w:t>
            </w:r>
            <w:r w:rsidR="00626165">
              <w:t>1</w:t>
            </w:r>
            <w:r w:rsidRPr="00626165">
              <w:t>2 hours</w:t>
            </w:r>
          </w:p>
        </w:tc>
        <w:tc>
          <w:tcPr>
            <w:tcW w:w="2917" w:type="dxa"/>
          </w:tcPr>
          <w:p w14:paraId="60C2292A" w14:textId="3B2A127E" w:rsidR="001B0D46" w:rsidRPr="00626165" w:rsidRDefault="001B0D46" w:rsidP="00626165">
            <w:pPr>
              <w:pStyle w:val="Tablecontent"/>
            </w:pPr>
            <w:r w:rsidRPr="00626165">
              <w:t xml:space="preserve">Focus: Weekly – Quarterly </w:t>
            </w:r>
          </w:p>
        </w:tc>
      </w:tr>
      <w:tr w:rsidR="00626165" w:rsidRPr="00626165" w14:paraId="7EC79778" w14:textId="77777777" w:rsidTr="00626165">
        <w:tc>
          <w:tcPr>
            <w:tcW w:w="1705" w:type="dxa"/>
            <w:vMerge/>
          </w:tcPr>
          <w:p w14:paraId="126DA12B" w14:textId="77777777" w:rsidR="001B0D46" w:rsidRPr="00626165" w:rsidRDefault="001B0D46" w:rsidP="00626165">
            <w:pPr>
              <w:pStyle w:val="Tablecontent"/>
            </w:pPr>
          </w:p>
        </w:tc>
        <w:tc>
          <w:tcPr>
            <w:tcW w:w="2917" w:type="dxa"/>
          </w:tcPr>
          <w:p w14:paraId="12CCB74E" w14:textId="58142D8F" w:rsidR="001B0D46" w:rsidRPr="00626165" w:rsidRDefault="001B0D46" w:rsidP="00626165">
            <w:pPr>
              <w:pStyle w:val="Tablecontent"/>
            </w:pPr>
            <w:r w:rsidRPr="00626165">
              <w:t>Data: 1 hour</w:t>
            </w:r>
          </w:p>
        </w:tc>
        <w:tc>
          <w:tcPr>
            <w:tcW w:w="2917" w:type="dxa"/>
          </w:tcPr>
          <w:p w14:paraId="52A0E627" w14:textId="1924B339" w:rsidR="001B0D46" w:rsidRPr="00626165" w:rsidRDefault="001B0D46" w:rsidP="00626165">
            <w:pPr>
              <w:pStyle w:val="Tablecontent"/>
            </w:pPr>
            <w:r w:rsidRPr="00626165">
              <w:t>Data: 1 week</w:t>
            </w:r>
          </w:p>
        </w:tc>
        <w:tc>
          <w:tcPr>
            <w:tcW w:w="2917" w:type="dxa"/>
          </w:tcPr>
          <w:p w14:paraId="01AA5691" w14:textId="2FFC573E" w:rsidR="001B0D46" w:rsidRPr="00626165" w:rsidRDefault="001B0D46" w:rsidP="00626165">
            <w:pPr>
              <w:pStyle w:val="Tablecontent"/>
            </w:pPr>
            <w:r w:rsidRPr="00626165">
              <w:t>Data: 1 year</w:t>
            </w:r>
          </w:p>
        </w:tc>
      </w:tr>
      <w:tr w:rsidR="00626165" w:rsidRPr="00626165" w14:paraId="2872B746" w14:textId="77777777" w:rsidTr="00626165">
        <w:tc>
          <w:tcPr>
            <w:tcW w:w="1705" w:type="dxa"/>
            <w:vMerge w:val="restart"/>
          </w:tcPr>
          <w:p w14:paraId="5D720ED9" w14:textId="7E3616F9" w:rsidR="001B0D46" w:rsidRPr="00626165" w:rsidRDefault="001B0D46" w:rsidP="00626165">
            <w:pPr>
              <w:pStyle w:val="Tablecontent"/>
            </w:pPr>
            <w:r w:rsidRPr="00626165">
              <w:t>Usage and Interaction</w:t>
            </w:r>
          </w:p>
        </w:tc>
        <w:tc>
          <w:tcPr>
            <w:tcW w:w="2917" w:type="dxa"/>
          </w:tcPr>
          <w:p w14:paraId="7BB08800" w14:textId="4FA07394" w:rsidR="001B0D46" w:rsidRPr="00626165" w:rsidRDefault="001B0D46" w:rsidP="00626165">
            <w:pPr>
              <w:pStyle w:val="Tablecontent"/>
            </w:pPr>
            <w:r w:rsidRPr="00626165">
              <w:t>Live. Always on and projected on the big screen.</w:t>
            </w:r>
          </w:p>
        </w:tc>
        <w:tc>
          <w:tcPr>
            <w:tcW w:w="2917" w:type="dxa"/>
          </w:tcPr>
          <w:p w14:paraId="3E5E5ACA" w14:textId="597EE77B" w:rsidR="001B0D46" w:rsidRPr="00626165" w:rsidRDefault="001B0D46" w:rsidP="00626165">
            <w:pPr>
              <w:pStyle w:val="Tablecontent"/>
            </w:pPr>
            <w:r w:rsidRPr="00626165">
              <w:t>2x a day. Once at start of day, the other at end of day.</w:t>
            </w:r>
          </w:p>
        </w:tc>
        <w:tc>
          <w:tcPr>
            <w:tcW w:w="2917" w:type="dxa"/>
            <w:vMerge w:val="restart"/>
          </w:tcPr>
          <w:p w14:paraId="4B523A40" w14:textId="77777777" w:rsidR="00626165" w:rsidRDefault="001B0D46" w:rsidP="00626165">
            <w:pPr>
              <w:pStyle w:val="Tablecontent"/>
            </w:pPr>
            <w:r w:rsidRPr="00626165">
              <w:t xml:space="preserve">Less standard. </w:t>
            </w:r>
          </w:p>
          <w:p w14:paraId="44CDDBB6" w14:textId="7B60CAD5" w:rsidR="001B0D46" w:rsidRPr="00626165" w:rsidRDefault="001B0D46" w:rsidP="00626165">
            <w:pPr>
              <w:pStyle w:val="Tablecontent"/>
            </w:pPr>
            <w:r w:rsidRPr="00626165">
              <w:t>Multiple usage throughout the week/month, depending on the persona and need.</w:t>
            </w:r>
          </w:p>
        </w:tc>
      </w:tr>
      <w:tr w:rsidR="00626165" w:rsidRPr="00626165" w14:paraId="3ED9AF3F" w14:textId="77777777" w:rsidTr="00626165">
        <w:tc>
          <w:tcPr>
            <w:tcW w:w="1705" w:type="dxa"/>
            <w:vMerge/>
          </w:tcPr>
          <w:p w14:paraId="3F2F4E38" w14:textId="77777777" w:rsidR="001B0D46" w:rsidRPr="00626165" w:rsidRDefault="001B0D46" w:rsidP="00626165">
            <w:pPr>
              <w:pStyle w:val="Tablecontent"/>
            </w:pPr>
          </w:p>
        </w:tc>
        <w:tc>
          <w:tcPr>
            <w:tcW w:w="2917" w:type="dxa"/>
          </w:tcPr>
          <w:p w14:paraId="14D8A27F" w14:textId="57601DE5" w:rsidR="001B0D46" w:rsidRPr="00626165" w:rsidRDefault="00626165" w:rsidP="00626165">
            <w:pPr>
              <w:pStyle w:val="Tablecontent"/>
            </w:pPr>
            <w:r>
              <w:t xml:space="preserve">Time spent to </w:t>
            </w:r>
            <w:r w:rsidR="00007AD2">
              <w:t>analyze</w:t>
            </w:r>
            <w:r>
              <w:t xml:space="preserve">: </w:t>
            </w:r>
            <w:r w:rsidR="001B0D46" w:rsidRPr="00626165">
              <w:t>10 seconds</w:t>
            </w:r>
          </w:p>
        </w:tc>
        <w:tc>
          <w:tcPr>
            <w:tcW w:w="2917" w:type="dxa"/>
          </w:tcPr>
          <w:p w14:paraId="55DEA80B" w14:textId="68E38745" w:rsidR="001B0D46" w:rsidRPr="00626165" w:rsidRDefault="001B0D46" w:rsidP="00626165">
            <w:pPr>
              <w:pStyle w:val="Tablecontent"/>
            </w:pPr>
            <w:r w:rsidRPr="00626165">
              <w:t>Screentime: 10 minutes</w:t>
            </w:r>
          </w:p>
        </w:tc>
        <w:tc>
          <w:tcPr>
            <w:tcW w:w="2917" w:type="dxa"/>
            <w:vMerge/>
          </w:tcPr>
          <w:p w14:paraId="59E199E4" w14:textId="77777777" w:rsidR="001B0D46" w:rsidRPr="00626165" w:rsidRDefault="001B0D46" w:rsidP="00626165">
            <w:pPr>
              <w:pStyle w:val="Tablecontent"/>
            </w:pPr>
          </w:p>
        </w:tc>
      </w:tr>
      <w:tr w:rsidR="00626165" w:rsidRPr="00626165" w14:paraId="1A663420" w14:textId="77777777" w:rsidTr="00626165">
        <w:tc>
          <w:tcPr>
            <w:tcW w:w="1705" w:type="dxa"/>
          </w:tcPr>
          <w:p w14:paraId="491605FD" w14:textId="2ABBD291" w:rsidR="001B0D46" w:rsidRPr="00626165" w:rsidRDefault="001B0D46" w:rsidP="00626165">
            <w:pPr>
              <w:pStyle w:val="Tablecontent"/>
            </w:pPr>
            <w:r w:rsidRPr="00626165">
              <w:t>User</w:t>
            </w:r>
          </w:p>
        </w:tc>
        <w:tc>
          <w:tcPr>
            <w:tcW w:w="2917" w:type="dxa"/>
          </w:tcPr>
          <w:p w14:paraId="6CF09B0A" w14:textId="72BA3D54" w:rsidR="001B0D46" w:rsidRPr="00626165" w:rsidRDefault="001B0D46" w:rsidP="00626165">
            <w:pPr>
              <w:pStyle w:val="Tablecontent"/>
            </w:pPr>
            <w:r w:rsidRPr="00626165">
              <w:t>L1 (first liner)</w:t>
            </w:r>
          </w:p>
        </w:tc>
        <w:tc>
          <w:tcPr>
            <w:tcW w:w="2917" w:type="dxa"/>
          </w:tcPr>
          <w:p w14:paraId="6578D08E" w14:textId="6DCFA8F0" w:rsidR="001B0D46" w:rsidRPr="00626165" w:rsidRDefault="001B0D46" w:rsidP="00626165">
            <w:pPr>
              <w:pStyle w:val="Tablecontent"/>
            </w:pPr>
            <w:r w:rsidRPr="00626165">
              <w:t>L2 (expert)</w:t>
            </w:r>
          </w:p>
        </w:tc>
        <w:tc>
          <w:tcPr>
            <w:tcW w:w="2917" w:type="dxa"/>
          </w:tcPr>
          <w:p w14:paraId="66E5D696" w14:textId="541E4B9B" w:rsidR="001B0D46" w:rsidRPr="00626165" w:rsidRDefault="001B0D46" w:rsidP="00626165">
            <w:pPr>
              <w:pStyle w:val="Tablecontent"/>
            </w:pPr>
            <w:r w:rsidRPr="00626165">
              <w:t>Auditor, Capacity Planner, Performance Specialist, Cost Specialist</w:t>
            </w:r>
          </w:p>
        </w:tc>
      </w:tr>
      <w:tr w:rsidR="00626165" w:rsidRPr="00626165" w14:paraId="2DBF2F19" w14:textId="77777777" w:rsidTr="00626165">
        <w:tc>
          <w:tcPr>
            <w:tcW w:w="1705" w:type="dxa"/>
          </w:tcPr>
          <w:p w14:paraId="132CCBC5" w14:textId="3702A480" w:rsidR="001B0D46" w:rsidRPr="00626165" w:rsidRDefault="002133D9" w:rsidP="00626165">
            <w:pPr>
              <w:pStyle w:val="Tablecontent"/>
            </w:pPr>
            <w:r w:rsidRPr="00626165">
              <w:t>Primary Content</w:t>
            </w:r>
          </w:p>
        </w:tc>
        <w:tc>
          <w:tcPr>
            <w:tcW w:w="2917" w:type="dxa"/>
          </w:tcPr>
          <w:p w14:paraId="44824446" w14:textId="77777777" w:rsidR="001B0D46" w:rsidRPr="00626165" w:rsidRDefault="001B0D46" w:rsidP="00626165">
            <w:pPr>
              <w:pStyle w:val="Tablecontent"/>
            </w:pPr>
            <w:r w:rsidRPr="00626165">
              <w:t>Availability. Performance. Security.</w:t>
            </w:r>
          </w:p>
          <w:p w14:paraId="38920515" w14:textId="32963FC3" w:rsidR="001B0D46" w:rsidRPr="00626165" w:rsidRDefault="001B0D46" w:rsidP="00626165">
            <w:pPr>
              <w:pStyle w:val="Tablecontent"/>
            </w:pPr>
          </w:p>
        </w:tc>
        <w:tc>
          <w:tcPr>
            <w:tcW w:w="2917" w:type="dxa"/>
          </w:tcPr>
          <w:p w14:paraId="54D9B92A" w14:textId="4918E618" w:rsidR="001B0D46" w:rsidRPr="00626165" w:rsidRDefault="00626165" w:rsidP="00626165">
            <w:pPr>
              <w:pStyle w:val="Tablecontent"/>
            </w:pPr>
            <w:r w:rsidRPr="00626165">
              <w:t>Same area of concern, but the Daily Check is broader and deeper as it has much longer horizon.</w:t>
            </w:r>
          </w:p>
        </w:tc>
        <w:tc>
          <w:tcPr>
            <w:tcW w:w="2917" w:type="dxa"/>
          </w:tcPr>
          <w:p w14:paraId="4E414FA3" w14:textId="77777777" w:rsidR="001B0D46" w:rsidRPr="00626165" w:rsidRDefault="001B0D46" w:rsidP="00626165">
            <w:pPr>
              <w:pStyle w:val="Tablecontent"/>
            </w:pPr>
            <w:r w:rsidRPr="00626165">
              <w:t>Capacity (utilization, reclamation, optimization).</w:t>
            </w:r>
          </w:p>
          <w:p w14:paraId="3FA1657C" w14:textId="3A98F290" w:rsidR="001B0D46" w:rsidRPr="00626165" w:rsidRDefault="001B0D46" w:rsidP="00626165">
            <w:pPr>
              <w:pStyle w:val="Tablecontent"/>
            </w:pPr>
            <w:r w:rsidRPr="00626165">
              <w:t>Sustainability.</w:t>
            </w:r>
          </w:p>
        </w:tc>
      </w:tr>
    </w:tbl>
    <w:p w14:paraId="0610F020" w14:textId="77777777" w:rsidR="003F18C7" w:rsidRDefault="003F18C7" w:rsidP="003F18C7">
      <w:pPr>
        <w:pStyle w:val="BeforeTable"/>
      </w:pPr>
    </w:p>
    <w:p w14:paraId="0E65A0B0" w14:textId="75A03FA7" w:rsidR="003F18C7" w:rsidRDefault="003F18C7" w:rsidP="003F18C7">
      <w:r>
        <w:t xml:space="preserve">How are their differences </w:t>
      </w:r>
      <w:r w:rsidR="009861FB">
        <w:t>translating</w:t>
      </w:r>
      <w:r>
        <w:t xml:space="preserve"> in the product UI?</w:t>
      </w:r>
    </w:p>
    <w:p w14:paraId="3C319205" w14:textId="77777777" w:rsidR="003F18C7" w:rsidRDefault="003F18C7" w:rsidP="003F18C7">
      <w:pPr>
        <w:pStyle w:val="BeforeTable"/>
      </w:pPr>
    </w:p>
    <w:tbl>
      <w:tblPr>
        <w:tblStyle w:val="TableGrid"/>
        <w:tblW w:w="9414"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510"/>
        <w:gridCol w:w="3024"/>
        <w:gridCol w:w="2880"/>
      </w:tblGrid>
      <w:tr w:rsidR="003F18C7" w:rsidRPr="00626165" w14:paraId="1E941353" w14:textId="77777777" w:rsidTr="008D1431">
        <w:tc>
          <w:tcPr>
            <w:tcW w:w="3510" w:type="dxa"/>
            <w:shd w:val="clear" w:color="auto" w:fill="F2F2F2" w:themeFill="background1" w:themeFillShade="F2"/>
          </w:tcPr>
          <w:p w14:paraId="14B9C0D2" w14:textId="23B97A28" w:rsidR="003F18C7" w:rsidRPr="00626165" w:rsidRDefault="002272DF" w:rsidP="003A3FDE">
            <w:pPr>
              <w:pStyle w:val="Tableheading"/>
            </w:pPr>
            <w:r>
              <w:t>Live</w:t>
            </w:r>
            <w:r w:rsidR="003F18C7" w:rsidRPr="00626165">
              <w:t xml:space="preserve"> NOC Screens</w:t>
            </w:r>
          </w:p>
        </w:tc>
        <w:tc>
          <w:tcPr>
            <w:tcW w:w="3024" w:type="dxa"/>
            <w:shd w:val="clear" w:color="auto" w:fill="F2F2F2" w:themeFill="background1" w:themeFillShade="F2"/>
          </w:tcPr>
          <w:p w14:paraId="3526E27A" w14:textId="77777777" w:rsidR="003F18C7" w:rsidRPr="00626165" w:rsidRDefault="003F18C7" w:rsidP="003A3FDE">
            <w:pPr>
              <w:pStyle w:val="Tableheading"/>
            </w:pPr>
            <w:r w:rsidRPr="00626165">
              <w:t>Daily Preventive Check</w:t>
            </w:r>
          </w:p>
        </w:tc>
        <w:tc>
          <w:tcPr>
            <w:tcW w:w="2880" w:type="dxa"/>
            <w:shd w:val="clear" w:color="auto" w:fill="F2F2F2" w:themeFill="background1" w:themeFillShade="F2"/>
          </w:tcPr>
          <w:p w14:paraId="2FCB1FEA" w14:textId="77777777" w:rsidR="003F18C7" w:rsidRPr="00626165" w:rsidRDefault="003F18C7" w:rsidP="003A3FDE">
            <w:pPr>
              <w:pStyle w:val="Tableheading"/>
            </w:pPr>
            <w:r w:rsidRPr="00626165">
              <w:t>Longer Cadence</w:t>
            </w:r>
          </w:p>
        </w:tc>
      </w:tr>
      <w:tr w:rsidR="003F18C7" w:rsidRPr="00626165" w14:paraId="22CE3970" w14:textId="77777777" w:rsidTr="008D1431">
        <w:tc>
          <w:tcPr>
            <w:tcW w:w="3510" w:type="dxa"/>
          </w:tcPr>
          <w:p w14:paraId="31AAE7D3" w14:textId="0A1826C8" w:rsidR="003F18C7" w:rsidRPr="00626165" w:rsidRDefault="003F18C7" w:rsidP="003A3FDE">
            <w:pPr>
              <w:pStyle w:val="Tablecontent"/>
            </w:pPr>
            <w:r w:rsidRPr="00626165">
              <w:t>Dashboard size matches the projector/TV. No scrolling.</w:t>
            </w:r>
          </w:p>
        </w:tc>
        <w:tc>
          <w:tcPr>
            <w:tcW w:w="3024" w:type="dxa"/>
          </w:tcPr>
          <w:p w14:paraId="048C5590" w14:textId="6D6C3217" w:rsidR="003F18C7" w:rsidRPr="00626165" w:rsidRDefault="003F18C7" w:rsidP="003A3FDE">
            <w:pPr>
              <w:pStyle w:val="Tablecontent"/>
            </w:pPr>
            <w:r w:rsidRPr="00626165">
              <w:t>Dashboard size is</w:t>
            </w:r>
            <w:r>
              <w:t xml:space="preserve"> 1 -2 screen deep.</w:t>
            </w:r>
            <w:r w:rsidRPr="00626165">
              <w:t xml:space="preserve"> </w:t>
            </w:r>
          </w:p>
        </w:tc>
        <w:tc>
          <w:tcPr>
            <w:tcW w:w="2880" w:type="dxa"/>
          </w:tcPr>
          <w:p w14:paraId="16BB1981" w14:textId="73392376" w:rsidR="003F18C7" w:rsidRPr="00626165" w:rsidRDefault="003F18C7" w:rsidP="003A3FDE">
            <w:pPr>
              <w:pStyle w:val="Tablecontent"/>
            </w:pPr>
            <w:r w:rsidRPr="00626165">
              <w:t>Dashboard size is</w:t>
            </w:r>
            <w:r>
              <w:t xml:space="preserve"> &gt;2 screen deep.</w:t>
            </w:r>
          </w:p>
        </w:tc>
      </w:tr>
      <w:tr w:rsidR="003F18C7" w:rsidRPr="00626165" w14:paraId="09A9E456" w14:textId="77777777" w:rsidTr="008D1431">
        <w:tc>
          <w:tcPr>
            <w:tcW w:w="3510" w:type="dxa"/>
          </w:tcPr>
          <w:p w14:paraId="7D695CF0" w14:textId="77777777" w:rsidR="003F18C7" w:rsidRDefault="003F18C7" w:rsidP="003F18C7">
            <w:pPr>
              <w:pStyle w:val="Tablecontent"/>
            </w:pPr>
            <w:r>
              <w:t xml:space="preserve">Table </w:t>
            </w:r>
            <w:r w:rsidRPr="00626165">
              <w:t xml:space="preserve">not suitable. Hard to conclude by seeing many numbers. </w:t>
            </w:r>
          </w:p>
          <w:p w14:paraId="7560EE2E" w14:textId="4E1F602B" w:rsidR="003F18C7" w:rsidRPr="00626165" w:rsidRDefault="003F18C7" w:rsidP="003F18C7">
            <w:pPr>
              <w:pStyle w:val="Tablecontent"/>
            </w:pPr>
            <w:r w:rsidRPr="00626165">
              <w:t>Easier to see trends</w:t>
            </w:r>
            <w:r>
              <w:t xml:space="preserve"> + present number</w:t>
            </w:r>
          </w:p>
        </w:tc>
        <w:tc>
          <w:tcPr>
            <w:tcW w:w="3024" w:type="dxa"/>
          </w:tcPr>
          <w:p w14:paraId="229E4257" w14:textId="56E27E77" w:rsidR="003F18C7" w:rsidRPr="00626165" w:rsidRDefault="003F18C7" w:rsidP="003F18C7">
            <w:pPr>
              <w:pStyle w:val="Tablecontent"/>
            </w:pPr>
            <w:r w:rsidRPr="00626165">
              <w:t xml:space="preserve">Scoreboard is suitable, as L2 will click to do interactive filtering and </w:t>
            </w:r>
            <w:r w:rsidR="00007AD2">
              <w:t>analyzis</w:t>
            </w:r>
          </w:p>
        </w:tc>
        <w:tc>
          <w:tcPr>
            <w:tcW w:w="2880" w:type="dxa"/>
          </w:tcPr>
          <w:p w14:paraId="2C63BF2D" w14:textId="75A7F296" w:rsidR="003F18C7" w:rsidRPr="00626165" w:rsidRDefault="003F18C7" w:rsidP="003F18C7">
            <w:pPr>
              <w:pStyle w:val="Tablecontent"/>
            </w:pPr>
            <w:r w:rsidRPr="00626165">
              <w:t xml:space="preserve">Table for export to spreadsheet for further </w:t>
            </w:r>
            <w:r w:rsidR="00007AD2">
              <w:t>analyzis</w:t>
            </w:r>
          </w:p>
        </w:tc>
      </w:tr>
      <w:tr w:rsidR="003F18C7" w:rsidRPr="00626165" w14:paraId="243F6F6C" w14:textId="77777777" w:rsidTr="008D1431">
        <w:tc>
          <w:tcPr>
            <w:tcW w:w="3510" w:type="dxa"/>
          </w:tcPr>
          <w:p w14:paraId="3F9BE352" w14:textId="0C196D46" w:rsidR="003F18C7" w:rsidRPr="00626165" w:rsidRDefault="003F18C7" w:rsidP="003F18C7">
            <w:pPr>
              <w:pStyle w:val="Tablecontent"/>
            </w:pPr>
            <w:r w:rsidRPr="00626165">
              <w:t>No interaction as there is no keyboard/mouse. See from a distance. It auto-refreshes and auto-rotate</w:t>
            </w:r>
          </w:p>
        </w:tc>
        <w:tc>
          <w:tcPr>
            <w:tcW w:w="3024" w:type="dxa"/>
          </w:tcPr>
          <w:p w14:paraId="5A6C8D84" w14:textId="7671877C" w:rsidR="003F18C7" w:rsidRPr="00626165" w:rsidRDefault="003F18C7" w:rsidP="003F18C7">
            <w:pPr>
              <w:pStyle w:val="Tablecontent"/>
            </w:pPr>
            <w:r w:rsidRPr="00626165">
              <w:t>Standard interaction process</w:t>
            </w:r>
          </w:p>
        </w:tc>
        <w:tc>
          <w:tcPr>
            <w:tcW w:w="2880" w:type="dxa"/>
          </w:tcPr>
          <w:p w14:paraId="117DDACC" w14:textId="25334531" w:rsidR="003F18C7" w:rsidRPr="00626165" w:rsidRDefault="003F18C7" w:rsidP="003F18C7">
            <w:pPr>
              <w:pStyle w:val="Tablecontent"/>
            </w:pPr>
            <w:r w:rsidRPr="00626165">
              <w:t>Rich interaction. Flexible flow, depending on the need at that time</w:t>
            </w:r>
          </w:p>
        </w:tc>
      </w:tr>
    </w:tbl>
    <w:p w14:paraId="67C3B273" w14:textId="385B66EE" w:rsidR="00EC24B9" w:rsidRDefault="00415BC0" w:rsidP="00415BC0">
      <w:pPr>
        <w:pStyle w:val="Heading3"/>
        <w:rPr>
          <w:rStyle w:val="eop"/>
        </w:rPr>
      </w:pPr>
      <w:r>
        <w:rPr>
          <w:rStyle w:val="eop"/>
        </w:rPr>
        <w:t xml:space="preserve">Live </w:t>
      </w:r>
      <w:r w:rsidR="00EC24B9">
        <w:rPr>
          <w:rStyle w:val="eop"/>
        </w:rPr>
        <w:t>Screen</w:t>
      </w:r>
    </w:p>
    <w:p w14:paraId="08AF2684" w14:textId="10B224B1" w:rsidR="00DD7D61" w:rsidRDefault="00EC24B9" w:rsidP="00415BC0">
      <w:pPr>
        <w:rPr>
          <w:lang w:val="en-GB" w:eastAsia="en-SG"/>
        </w:rPr>
      </w:pPr>
      <w:r>
        <w:rPr>
          <w:lang w:val="en-GB" w:eastAsia="en-SG"/>
        </w:rPr>
        <w:t xml:space="preserve">The real-time nature of life inside the </w:t>
      </w:r>
      <w:hyperlink r:id="rId227" w:history="1">
        <w:r w:rsidRPr="00A452F2">
          <w:rPr>
            <w:rStyle w:val="Hyperlink"/>
            <w:lang w:val="en-GB"/>
          </w:rPr>
          <w:t>Network Operations Center</w:t>
        </w:r>
      </w:hyperlink>
      <w:r>
        <w:rPr>
          <w:lang w:val="en-GB"/>
        </w:rPr>
        <w:t xml:space="preserve"> </w:t>
      </w:r>
      <w:r>
        <w:rPr>
          <w:lang w:val="en-GB" w:eastAsia="en-SG"/>
        </w:rPr>
        <w:t xml:space="preserve">room calls for a different type of visibility. </w:t>
      </w:r>
    </w:p>
    <w:p w14:paraId="0AD49E13" w14:textId="77777777" w:rsidR="00DD7D61" w:rsidRDefault="00DD7D61" w:rsidP="00415BC0">
      <w:pPr>
        <w:rPr>
          <w:lang w:val="en-GB"/>
        </w:rPr>
      </w:pPr>
      <w:r>
        <w:rPr>
          <w:lang w:val="en-GB"/>
        </w:rPr>
        <w:t>C</w:t>
      </w:r>
      <w:r w:rsidRPr="007A1D80">
        <w:rPr>
          <w:lang w:val="en-GB"/>
        </w:rPr>
        <w:t xml:space="preserve">ollaborate with </w:t>
      </w:r>
      <w:r>
        <w:rPr>
          <w:lang w:val="en-GB"/>
        </w:rPr>
        <w:t xml:space="preserve">NOC Room </w:t>
      </w:r>
      <w:r w:rsidRPr="007A1D80">
        <w:rPr>
          <w:lang w:val="en-GB"/>
        </w:rPr>
        <w:t xml:space="preserve">team, </w:t>
      </w:r>
      <w:r>
        <w:rPr>
          <w:lang w:val="en-GB"/>
        </w:rPr>
        <w:t>as they are ultimately the consumer</w:t>
      </w:r>
      <w:r w:rsidRPr="007A1D80">
        <w:rPr>
          <w:lang w:val="en-GB"/>
        </w:rPr>
        <w:t>. What information do they need? What do you need from them? What’s the Exit Criteria and Entry Criteria?</w:t>
      </w:r>
    </w:p>
    <w:p w14:paraId="59A1D379" w14:textId="6208DA64" w:rsidR="00EC24B9" w:rsidRDefault="00EC24B9" w:rsidP="00415BC0">
      <w:pPr>
        <w:rPr>
          <w:lang w:val="en-GB"/>
        </w:rPr>
      </w:pPr>
      <w:r>
        <w:rPr>
          <w:lang w:val="en-GB" w:eastAsia="en-SG"/>
        </w:rPr>
        <w:lastRenderedPageBreak/>
        <w:t xml:space="preserve">The following diagram summarizes the key </w:t>
      </w:r>
      <w:r>
        <w:rPr>
          <w:lang w:val="en-GB"/>
        </w:rPr>
        <w:t xml:space="preserve">requirements and constraints. As a result, the dashboard needs to be designed accordingly. </w:t>
      </w:r>
    </w:p>
    <w:p w14:paraId="303A9FCD" w14:textId="77777777" w:rsidR="00EC24B9" w:rsidRDefault="00EC24B9" w:rsidP="00415BC0">
      <w:pPr>
        <w:jc w:val="center"/>
        <w:rPr>
          <w:lang w:val="en-GB"/>
        </w:rPr>
      </w:pPr>
      <w:r w:rsidRPr="001F1CD9">
        <w:rPr>
          <w:noProof/>
          <w:lang w:val="en-GB"/>
        </w:rPr>
        <w:drawing>
          <wp:inline distT="0" distB="0" distL="0" distR="0" wp14:anchorId="527BD96C" wp14:editId="3EE40B13">
            <wp:extent cx="4215384" cy="2084832"/>
            <wp:effectExtent l="0" t="0" r="0" b="0"/>
            <wp:docPr id="1484824292" name="Picture 1" descr="A hexagon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24292" name="Picture 1" descr="A hexagons with text&#10;&#10;Description automatically generated"/>
                    <pic:cNvPicPr/>
                  </pic:nvPicPr>
                  <pic:blipFill>
                    <a:blip r:embed="rId228"/>
                    <a:stretch>
                      <a:fillRect/>
                    </a:stretch>
                  </pic:blipFill>
                  <pic:spPr>
                    <a:xfrm>
                      <a:off x="0" y="0"/>
                      <a:ext cx="4215384" cy="2084832"/>
                    </a:xfrm>
                    <a:prstGeom prst="rect">
                      <a:avLst/>
                    </a:prstGeom>
                  </pic:spPr>
                </pic:pic>
              </a:graphicData>
            </a:graphic>
          </wp:inline>
        </w:drawing>
      </w:r>
    </w:p>
    <w:p w14:paraId="541142F4" w14:textId="77777777" w:rsidR="00EC24B9" w:rsidRDefault="00EC24B9" w:rsidP="00415BC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04"/>
        <w:gridCol w:w="7654"/>
      </w:tblGrid>
      <w:tr w:rsidR="00672BD6" w14:paraId="068107AB" w14:textId="77777777" w:rsidTr="00415BC0">
        <w:tc>
          <w:tcPr>
            <w:tcW w:w="1804" w:type="dxa"/>
            <w:vMerge w:val="restart"/>
            <w:shd w:val="clear" w:color="auto" w:fill="F2F2F2" w:themeFill="background1" w:themeFillShade="F2"/>
          </w:tcPr>
          <w:p w14:paraId="6C33DDDF" w14:textId="77777777" w:rsidR="00672BD6" w:rsidRPr="00611EBB" w:rsidRDefault="00672BD6" w:rsidP="003A3FDE">
            <w:pPr>
              <w:pStyle w:val="Tablecontent"/>
              <w:rPr>
                <w:b/>
                <w:bCs/>
              </w:rPr>
            </w:pPr>
            <w:r w:rsidRPr="00611EBB">
              <w:rPr>
                <w:b/>
                <w:bCs/>
              </w:rPr>
              <w:t>0 interaction</w:t>
            </w:r>
          </w:p>
        </w:tc>
        <w:tc>
          <w:tcPr>
            <w:tcW w:w="7654" w:type="dxa"/>
          </w:tcPr>
          <w:p w14:paraId="1CD3B3D8" w14:textId="67CA3BEF" w:rsidR="00672BD6" w:rsidRDefault="00672BD6" w:rsidP="003A3FDE">
            <w:pPr>
              <w:pStyle w:val="Tablecontent"/>
            </w:pPr>
            <w:r>
              <w:t>Think of TV, not monitor. NOC screen does not have keyboard and mouse for user to click and type. So the information is auto-refresh and auto-rotate.</w:t>
            </w:r>
          </w:p>
          <w:p w14:paraId="347EFB72" w14:textId="24CCC17B" w:rsidR="00672BD6" w:rsidRPr="00097097" w:rsidRDefault="00672BD6" w:rsidP="003A3FDE">
            <w:pPr>
              <w:pStyle w:val="Tablecontent"/>
            </w:pPr>
            <w:r>
              <w:t xml:space="preserve">If your TV has touch screen, that’s a bonus. This should not replace the basic need of being useful from afar. </w:t>
            </w:r>
          </w:p>
        </w:tc>
      </w:tr>
      <w:tr w:rsidR="00672BD6" w14:paraId="13986C7F" w14:textId="77777777" w:rsidTr="00415BC0">
        <w:tc>
          <w:tcPr>
            <w:tcW w:w="1804" w:type="dxa"/>
            <w:vMerge/>
            <w:shd w:val="clear" w:color="auto" w:fill="F2F2F2" w:themeFill="background1" w:themeFillShade="F2"/>
          </w:tcPr>
          <w:p w14:paraId="248C2C21" w14:textId="77777777" w:rsidR="00672BD6" w:rsidRPr="00611EBB" w:rsidRDefault="00672BD6" w:rsidP="003A3FDE">
            <w:pPr>
              <w:pStyle w:val="Tablecontent"/>
              <w:rPr>
                <w:b/>
                <w:bCs/>
              </w:rPr>
            </w:pPr>
          </w:p>
        </w:tc>
        <w:tc>
          <w:tcPr>
            <w:tcW w:w="7654" w:type="dxa"/>
          </w:tcPr>
          <w:p w14:paraId="3085AF07" w14:textId="543AB90A" w:rsidR="00672BD6" w:rsidRDefault="00672BD6" w:rsidP="003A3FDE">
            <w:pPr>
              <w:pStyle w:val="Tablecontent"/>
            </w:pPr>
            <w:r>
              <w:t>Toolbars &amp; buttons on screen should not be used. They add confusion, plus there is no way to use them from afar.</w:t>
            </w:r>
          </w:p>
        </w:tc>
      </w:tr>
      <w:tr w:rsidR="00672BD6" w14:paraId="37C3AC1A" w14:textId="77777777" w:rsidTr="00415BC0">
        <w:tc>
          <w:tcPr>
            <w:tcW w:w="1804" w:type="dxa"/>
            <w:vMerge/>
            <w:shd w:val="clear" w:color="auto" w:fill="F2F2F2" w:themeFill="background1" w:themeFillShade="F2"/>
          </w:tcPr>
          <w:p w14:paraId="0EE99DB6" w14:textId="77777777" w:rsidR="00672BD6" w:rsidRPr="00611EBB" w:rsidRDefault="00672BD6" w:rsidP="003A3FDE">
            <w:pPr>
              <w:pStyle w:val="Tablecontent"/>
              <w:rPr>
                <w:b/>
                <w:bCs/>
              </w:rPr>
            </w:pPr>
          </w:p>
        </w:tc>
        <w:tc>
          <w:tcPr>
            <w:tcW w:w="7654" w:type="dxa"/>
          </w:tcPr>
          <w:p w14:paraId="3353FAA7" w14:textId="1CA99274" w:rsidR="00672BD6" w:rsidRDefault="00672BD6" w:rsidP="003A3FDE">
            <w:pPr>
              <w:pStyle w:val="Tablecontent"/>
            </w:pPr>
            <w:r>
              <w:t>Most widgets are not suitable as a result.</w:t>
            </w:r>
          </w:p>
        </w:tc>
      </w:tr>
      <w:tr w:rsidR="00EC24B9" w14:paraId="6E11A47B" w14:textId="77777777" w:rsidTr="00415BC0">
        <w:tc>
          <w:tcPr>
            <w:tcW w:w="1804" w:type="dxa"/>
            <w:shd w:val="clear" w:color="auto" w:fill="F2F2F2" w:themeFill="background1" w:themeFillShade="F2"/>
          </w:tcPr>
          <w:p w14:paraId="35426F6C" w14:textId="77777777" w:rsidR="00EC24B9" w:rsidRPr="00611EBB" w:rsidRDefault="00EC24B9" w:rsidP="00415BC0">
            <w:pPr>
              <w:pStyle w:val="Tablecontent"/>
              <w:rPr>
                <w:b/>
                <w:bCs/>
              </w:rPr>
            </w:pPr>
            <w:r w:rsidRPr="00611EBB">
              <w:rPr>
                <w:b/>
                <w:bCs/>
              </w:rPr>
              <w:t>Large Number</w:t>
            </w:r>
          </w:p>
        </w:tc>
        <w:tc>
          <w:tcPr>
            <w:tcW w:w="7654" w:type="dxa"/>
          </w:tcPr>
          <w:p w14:paraId="50B94179" w14:textId="77777777" w:rsidR="00EC24B9" w:rsidRPr="00097097" w:rsidRDefault="00EC24B9" w:rsidP="00415BC0">
            <w:pPr>
              <w:pStyle w:val="Tablecontent"/>
            </w:pPr>
            <w:r>
              <w:t xml:space="preserve">As the information is seen from a distance, the font used is much larger than the standard font used in laptop or desktop monitor. This also means the screen real estate is relatively less. When designing, use a 14” screen instead of 24” screen. </w:t>
            </w:r>
          </w:p>
        </w:tc>
      </w:tr>
      <w:tr w:rsidR="00EC24B9" w14:paraId="14204EC9" w14:textId="77777777" w:rsidTr="00415BC0">
        <w:tc>
          <w:tcPr>
            <w:tcW w:w="1804" w:type="dxa"/>
            <w:shd w:val="clear" w:color="auto" w:fill="F2F2F2" w:themeFill="background1" w:themeFillShade="F2"/>
          </w:tcPr>
          <w:p w14:paraId="35E0079B" w14:textId="77777777" w:rsidR="00EC24B9" w:rsidRPr="00611EBB" w:rsidRDefault="00EC24B9" w:rsidP="00415BC0">
            <w:pPr>
              <w:pStyle w:val="Tablecontent"/>
              <w:rPr>
                <w:b/>
                <w:bCs/>
              </w:rPr>
            </w:pPr>
            <w:r w:rsidRPr="00611EBB">
              <w:rPr>
                <w:b/>
                <w:bCs/>
              </w:rPr>
              <w:t>Now</w:t>
            </w:r>
          </w:p>
        </w:tc>
        <w:tc>
          <w:tcPr>
            <w:tcW w:w="7654" w:type="dxa"/>
          </w:tcPr>
          <w:p w14:paraId="6E90A823" w14:textId="63311820" w:rsidR="00EC24B9" w:rsidRDefault="00EC24B9" w:rsidP="00415BC0">
            <w:pPr>
              <w:pStyle w:val="Tablecontent"/>
              <w:rPr>
                <w:lang w:val="en-GB"/>
              </w:rPr>
            </w:pPr>
            <w:r w:rsidRPr="00A452F2">
              <w:rPr>
                <w:lang w:val="en-GB"/>
              </w:rPr>
              <w:t xml:space="preserve">It is placed strategically because it displays a </w:t>
            </w:r>
            <w:r w:rsidRPr="00A452F2">
              <w:rPr>
                <w:i/>
                <w:iCs/>
                <w:color w:val="00B0F0"/>
                <w:lang w:val="en-GB"/>
              </w:rPr>
              <w:t>time sensitive</w:t>
            </w:r>
            <w:r w:rsidRPr="00A452F2">
              <w:rPr>
                <w:color w:val="00B0F0"/>
                <w:lang w:val="en-GB"/>
              </w:rPr>
              <w:t xml:space="preserve"> </w:t>
            </w:r>
            <w:r w:rsidRPr="00A452F2">
              <w:rPr>
                <w:lang w:val="en-GB"/>
              </w:rPr>
              <w:t xml:space="preserve">information. </w:t>
            </w:r>
            <w:r>
              <w:rPr>
                <w:lang w:val="en-GB"/>
              </w:rPr>
              <w:t xml:space="preserve">As such, many </w:t>
            </w:r>
            <w:r w:rsidRPr="00A452F2">
              <w:rPr>
                <w:lang w:val="en-GB"/>
              </w:rPr>
              <w:t xml:space="preserve"> operational use cases are </w:t>
            </w:r>
            <w:r>
              <w:rPr>
                <w:lang w:val="en-GB"/>
              </w:rPr>
              <w:t xml:space="preserve">actually not </w:t>
            </w:r>
            <w:r w:rsidRPr="00A452F2">
              <w:rPr>
                <w:lang w:val="en-GB"/>
              </w:rPr>
              <w:t xml:space="preserve">suitable for these. For examples, </w:t>
            </w:r>
            <w:r w:rsidRPr="00E51F79">
              <w:rPr>
                <w:lang w:val="en-GB"/>
              </w:rPr>
              <w:t>Capacity</w:t>
            </w:r>
            <w:r>
              <w:rPr>
                <w:lang w:val="en-GB"/>
              </w:rPr>
              <w:t xml:space="preserve">, </w:t>
            </w:r>
            <w:r w:rsidRPr="00A452F2">
              <w:rPr>
                <w:lang w:val="en-GB"/>
              </w:rPr>
              <w:t>Cost</w:t>
            </w:r>
            <w:r>
              <w:rPr>
                <w:lang w:val="en-GB"/>
              </w:rPr>
              <w:t xml:space="preserve">, and Sustainability management </w:t>
            </w:r>
            <w:r w:rsidRPr="00A452F2">
              <w:rPr>
                <w:lang w:val="en-GB"/>
              </w:rPr>
              <w:t xml:space="preserve">are not highly time </w:t>
            </w:r>
            <w:r w:rsidR="007A3E4C">
              <w:rPr>
                <w:lang w:val="en-GB"/>
              </w:rPr>
              <w:t>sensitive</w:t>
            </w:r>
            <w:r w:rsidRPr="00A452F2">
              <w:rPr>
                <w:lang w:val="en-GB"/>
              </w:rPr>
              <w:t>. They tend to stay static for hours, rendering them unsuitable for live screen.</w:t>
            </w:r>
          </w:p>
          <w:p w14:paraId="3E8F36F5" w14:textId="1F76C767" w:rsidR="00EC24B9" w:rsidRDefault="00EC24B9" w:rsidP="00415BC0">
            <w:pPr>
              <w:pStyle w:val="Tablecontent"/>
              <w:rPr>
                <w:lang w:val="en-GB"/>
              </w:rPr>
            </w:pPr>
            <w:r w:rsidRPr="00212B1B">
              <w:rPr>
                <w:lang w:val="en-GB"/>
              </w:rPr>
              <w:t xml:space="preserve">It’s showing </w:t>
            </w:r>
            <w:r>
              <w:rPr>
                <w:lang w:val="en-GB"/>
              </w:rPr>
              <w:t xml:space="preserve">the latest </w:t>
            </w:r>
            <w:r w:rsidR="00B80066" w:rsidRPr="00212B1B">
              <w:rPr>
                <w:lang w:val="en-GB"/>
              </w:rPr>
              <w:t>5-minute</w:t>
            </w:r>
            <w:r w:rsidRPr="00212B1B">
              <w:rPr>
                <w:lang w:val="en-GB"/>
              </w:rPr>
              <w:t xml:space="preserve"> data. The </w:t>
            </w:r>
            <w:r>
              <w:rPr>
                <w:lang w:val="en-GB"/>
              </w:rPr>
              <w:t xml:space="preserve">past is less </w:t>
            </w:r>
            <w:r w:rsidRPr="00212B1B">
              <w:rPr>
                <w:lang w:val="en-GB"/>
              </w:rPr>
              <w:t>relevant</w:t>
            </w:r>
            <w:r>
              <w:rPr>
                <w:lang w:val="en-GB"/>
              </w:rPr>
              <w:t>. Ideally, project the next 1 hour.</w:t>
            </w:r>
          </w:p>
          <w:p w14:paraId="173C32BE" w14:textId="77777777" w:rsidR="00EC24B9" w:rsidRDefault="00EC24B9" w:rsidP="00415BC0">
            <w:pPr>
              <w:pStyle w:val="Tablecontent"/>
              <w:rPr>
                <w:lang w:val="en-GB"/>
              </w:rPr>
            </w:pPr>
            <w:r>
              <w:t>The information auto-refresh frequently. Think 1 minute, not 10 minutes. If the display is static for 300 seconds, users will not be drawn into it.</w:t>
            </w:r>
          </w:p>
          <w:p w14:paraId="7B735F6A" w14:textId="77777777" w:rsidR="00EC24B9" w:rsidRPr="00097097" w:rsidRDefault="00EC24B9" w:rsidP="00415BC0">
            <w:pPr>
              <w:pStyle w:val="Tablecontent"/>
            </w:pPr>
            <w:r w:rsidRPr="00A452F2">
              <w:rPr>
                <w:lang w:val="en-GB"/>
              </w:rPr>
              <w:t>The information presented is more urgent in nature than alerts (otherwise you simply use alerts!) and is used to complement alerts</w:t>
            </w:r>
            <w:r>
              <w:rPr>
                <w:lang w:val="en-GB"/>
              </w:rPr>
              <w:t>.</w:t>
            </w:r>
          </w:p>
        </w:tc>
      </w:tr>
      <w:tr w:rsidR="00EC24B9" w14:paraId="7EC76AA8" w14:textId="77777777" w:rsidTr="00415BC0">
        <w:tc>
          <w:tcPr>
            <w:tcW w:w="1804" w:type="dxa"/>
            <w:shd w:val="clear" w:color="auto" w:fill="F2F2F2" w:themeFill="background1" w:themeFillShade="F2"/>
          </w:tcPr>
          <w:p w14:paraId="367B3070" w14:textId="77777777" w:rsidR="00EC24B9" w:rsidRPr="00611EBB" w:rsidRDefault="00EC24B9" w:rsidP="00415BC0">
            <w:pPr>
              <w:pStyle w:val="Tablecontent"/>
              <w:rPr>
                <w:b/>
                <w:bCs/>
              </w:rPr>
            </w:pPr>
            <w:r w:rsidRPr="00611EBB">
              <w:rPr>
                <w:b/>
                <w:bCs/>
              </w:rPr>
              <w:t>Color</w:t>
            </w:r>
          </w:p>
        </w:tc>
        <w:tc>
          <w:tcPr>
            <w:tcW w:w="7654" w:type="dxa"/>
          </w:tcPr>
          <w:p w14:paraId="2EFE141A" w14:textId="77777777" w:rsidR="00EC24B9" w:rsidRDefault="00EC24B9" w:rsidP="00415BC0">
            <w:pPr>
              <w:pStyle w:val="Tablecontent"/>
              <w:rPr>
                <w:lang w:val="en-GB"/>
              </w:rPr>
            </w:pPr>
            <w:r>
              <w:rPr>
                <w:lang w:val="en-GB"/>
              </w:rPr>
              <w:t xml:space="preserve">Heavy use of color. </w:t>
            </w:r>
            <w:r w:rsidRPr="00456ECC">
              <w:rPr>
                <w:lang w:val="en-GB"/>
              </w:rPr>
              <w:t xml:space="preserve">Color is easier to digest than text, as you don’t even need to read. Lots of text can confuse viewers. Text can be hard to read from afar. </w:t>
            </w:r>
          </w:p>
          <w:p w14:paraId="6455F3FF" w14:textId="77777777" w:rsidR="00EC24B9" w:rsidRPr="00456ECC" w:rsidRDefault="00EC24B9" w:rsidP="00415BC0">
            <w:pPr>
              <w:pStyle w:val="Tablecontent"/>
              <w:rPr>
                <w:lang w:val="en-GB"/>
              </w:rPr>
            </w:pPr>
            <w:r w:rsidRPr="00456ECC">
              <w:rPr>
                <w:lang w:val="en-GB"/>
              </w:rPr>
              <w:t>Use key colors (green, yellow, amber, and red)</w:t>
            </w:r>
            <w:r>
              <w:rPr>
                <w:lang w:val="en-GB"/>
              </w:rPr>
              <w:t xml:space="preserve"> </w:t>
            </w:r>
            <w:r w:rsidRPr="00A452F2">
              <w:rPr>
                <w:lang w:val="en-GB"/>
              </w:rPr>
              <w:t>classify the severity of the issue</w:t>
            </w:r>
            <w:r>
              <w:rPr>
                <w:lang w:val="en-GB"/>
              </w:rPr>
              <w:t>.</w:t>
            </w:r>
          </w:p>
          <w:p w14:paraId="507E7393" w14:textId="28D1EE39" w:rsidR="00EC24B9" w:rsidRDefault="00EC24B9" w:rsidP="00415BC0">
            <w:pPr>
              <w:pStyle w:val="Tablecontent"/>
              <w:rPr>
                <w:lang w:val="en-GB"/>
              </w:rPr>
            </w:pPr>
            <w:r w:rsidRPr="00456ECC">
              <w:rPr>
                <w:lang w:val="en-GB"/>
              </w:rPr>
              <w:t xml:space="preserve">By </w:t>
            </w:r>
            <w:r w:rsidR="00B80066" w:rsidRPr="00456ECC">
              <w:rPr>
                <w:lang w:val="en-GB"/>
              </w:rPr>
              <w:t>default,</w:t>
            </w:r>
            <w:r w:rsidRPr="00456ECC">
              <w:rPr>
                <w:lang w:val="en-GB"/>
              </w:rPr>
              <w:t xml:space="preserve"> all </w:t>
            </w:r>
            <w:r>
              <w:rPr>
                <w:lang w:val="en-GB"/>
              </w:rPr>
              <w:t xml:space="preserve">should be </w:t>
            </w:r>
            <w:r w:rsidRPr="00456ECC">
              <w:rPr>
                <w:lang w:val="en-GB"/>
              </w:rPr>
              <w:t xml:space="preserve">green. </w:t>
            </w:r>
            <w:r w:rsidRPr="00A452F2">
              <w:rPr>
                <w:lang w:val="en-GB" w:eastAsia="en-SG"/>
              </w:rPr>
              <w:t xml:space="preserve">If you display something that is </w:t>
            </w:r>
            <w:r w:rsidRPr="00CF7D2C">
              <w:rPr>
                <w:color w:val="FF0000"/>
                <w:lang w:val="en-GB" w:eastAsia="en-SG"/>
              </w:rPr>
              <w:t>red</w:t>
            </w:r>
            <w:r w:rsidRPr="00A452F2">
              <w:rPr>
                <w:lang w:val="en-GB" w:eastAsia="en-SG"/>
              </w:rPr>
              <w:t xml:space="preserve"> most of the time, after a while the viewer will ignore it. This defeats the very purpose of displaying on the big screen.</w:t>
            </w:r>
            <w:r>
              <w:rPr>
                <w:lang w:val="en-GB"/>
              </w:rPr>
              <w:t xml:space="preserve"> U</w:t>
            </w:r>
            <w:r w:rsidRPr="00456ECC">
              <w:rPr>
                <w:lang w:val="en-GB"/>
              </w:rPr>
              <w:t>se alerts for something less urgent</w:t>
            </w:r>
            <w:r>
              <w:rPr>
                <w:lang w:val="en-GB"/>
              </w:rPr>
              <w:t>.</w:t>
            </w:r>
          </w:p>
          <w:p w14:paraId="1E24A47F" w14:textId="77777777" w:rsidR="00EC24B9" w:rsidRPr="00A452F2" w:rsidRDefault="00EC24B9" w:rsidP="00415BC0">
            <w:pPr>
              <w:pStyle w:val="Tablecontent"/>
              <w:rPr>
                <w:lang w:val="en-GB"/>
              </w:rPr>
            </w:pPr>
            <w:r w:rsidRPr="009351BB">
              <w:rPr>
                <w:lang w:val="en-GB"/>
              </w:rPr>
              <w:t>Ideally, all the numbers are in %, with 0 being bad and 100 being perfect.</w:t>
            </w:r>
          </w:p>
        </w:tc>
      </w:tr>
      <w:tr w:rsidR="00EC24B9" w14:paraId="19773A09" w14:textId="77777777" w:rsidTr="00415BC0">
        <w:tc>
          <w:tcPr>
            <w:tcW w:w="1804" w:type="dxa"/>
            <w:shd w:val="clear" w:color="auto" w:fill="F2F2F2" w:themeFill="background1" w:themeFillShade="F2"/>
          </w:tcPr>
          <w:p w14:paraId="304E2008" w14:textId="77777777" w:rsidR="00EC24B9" w:rsidRPr="00611EBB" w:rsidRDefault="00EC24B9" w:rsidP="00415BC0">
            <w:pPr>
              <w:pStyle w:val="Tablecontent"/>
              <w:rPr>
                <w:b/>
                <w:bCs/>
              </w:rPr>
            </w:pPr>
            <w:r w:rsidRPr="00611EBB">
              <w:rPr>
                <w:b/>
                <w:bCs/>
              </w:rPr>
              <w:t>5 second</w:t>
            </w:r>
          </w:p>
        </w:tc>
        <w:tc>
          <w:tcPr>
            <w:tcW w:w="7654" w:type="dxa"/>
          </w:tcPr>
          <w:p w14:paraId="402F9D89" w14:textId="77777777" w:rsidR="00EC24B9" w:rsidRDefault="00EC24B9" w:rsidP="00415BC0">
            <w:pPr>
              <w:pStyle w:val="Tablecontent"/>
              <w:rPr>
                <w:lang w:val="en-GB" w:eastAsia="en-SG"/>
              </w:rPr>
            </w:pPr>
            <w:r w:rsidRPr="00A452F2">
              <w:rPr>
                <w:lang w:val="en-GB"/>
              </w:rPr>
              <w:t xml:space="preserve">KISS (Keep </w:t>
            </w:r>
            <w:r>
              <w:rPr>
                <w:lang w:val="en-GB"/>
              </w:rPr>
              <w:t>I</w:t>
            </w:r>
            <w:r w:rsidRPr="00A452F2">
              <w:rPr>
                <w:lang w:val="en-GB"/>
              </w:rPr>
              <w:t xml:space="preserve">t </w:t>
            </w:r>
            <w:r>
              <w:rPr>
                <w:lang w:val="en-GB"/>
              </w:rPr>
              <w:t>S</w:t>
            </w:r>
            <w:r w:rsidRPr="00A452F2">
              <w:rPr>
                <w:lang w:val="en-GB"/>
              </w:rPr>
              <w:t xml:space="preserve">imple </w:t>
            </w:r>
            <w:r>
              <w:rPr>
                <w:lang w:val="en-GB"/>
              </w:rPr>
              <w:t>S</w:t>
            </w:r>
            <w:r w:rsidRPr="00A452F2">
              <w:rPr>
                <w:lang w:val="en-GB"/>
              </w:rPr>
              <w:t>how)</w:t>
            </w:r>
            <w:r>
              <w:rPr>
                <w:lang w:val="en-GB"/>
              </w:rPr>
              <w:t xml:space="preserve">. </w:t>
            </w:r>
            <w:r w:rsidRPr="00A452F2">
              <w:rPr>
                <w:lang w:val="en-GB" w:eastAsia="en-SG"/>
              </w:rPr>
              <w:t>Remember the 5-second test</w:t>
            </w:r>
            <w:r>
              <w:rPr>
                <w:lang w:val="en-GB" w:eastAsia="en-SG"/>
              </w:rPr>
              <w:t xml:space="preserve">. </w:t>
            </w:r>
          </w:p>
          <w:p w14:paraId="7DBB674F" w14:textId="77777777" w:rsidR="00EC24B9" w:rsidRDefault="00EC24B9" w:rsidP="00415BC0">
            <w:pPr>
              <w:pStyle w:val="Tablecontent"/>
            </w:pPr>
            <w:r>
              <w:rPr>
                <w:lang w:val="en-GB" w:eastAsia="en-SG"/>
              </w:rPr>
              <w:t xml:space="preserve">The screen </w:t>
            </w:r>
            <w:r w:rsidRPr="00A452F2">
              <w:rPr>
                <w:lang w:val="en-GB" w:eastAsia="en-SG"/>
              </w:rPr>
              <w:t>should be easy to interpret, user friendly and do not require an explanation</w:t>
            </w:r>
            <w:r>
              <w:rPr>
                <w:lang w:val="en-GB" w:eastAsia="en-SG"/>
              </w:rPr>
              <w:t xml:space="preserve">. </w:t>
            </w:r>
          </w:p>
        </w:tc>
      </w:tr>
    </w:tbl>
    <w:p w14:paraId="0DFA3A52" w14:textId="77777777" w:rsidR="00EC24B9" w:rsidRDefault="00EC24B9" w:rsidP="00415BC0">
      <w:pPr>
        <w:rPr>
          <w:lang w:val="en-GB"/>
        </w:rPr>
      </w:pPr>
      <w:r w:rsidRPr="00A452F2">
        <w:rPr>
          <w:lang w:val="en-GB"/>
        </w:rPr>
        <w:lastRenderedPageBreak/>
        <w:t xml:space="preserve">The above principle applies to the part of the dashboard that is projected on the big screen. You can dual-purpose the same dashboard, to cater for the operators in the NOC room. These help desk administrators should have the same dashboard on their desktop or laptop. They can then use keyboard and mouse to interact with the dashboard, enabling them to drill down and find out more information. </w:t>
      </w:r>
    </w:p>
    <w:p w14:paraId="539C2777" w14:textId="77777777" w:rsidR="00EC24B9" w:rsidRDefault="00EC24B9" w:rsidP="00415BC0">
      <w:pPr>
        <w:rPr>
          <w:lang w:val="en-GB"/>
        </w:rPr>
      </w:pPr>
      <w:r>
        <w:rPr>
          <w:lang w:val="en-GB"/>
        </w:rPr>
        <w:t>I’m aware that other persona, especially IT leaders, may drop by to NOC room to check things out. This does not mean we design a NOC dashboard for them. For example, say CIO drops by every single day for 10 minutes. In this case, if it makes life easier, prepare a dashboard to facilitate the “</w:t>
      </w:r>
      <w:r w:rsidRPr="001D5882">
        <w:rPr>
          <w:color w:val="00B0F0"/>
          <w:lang w:val="en-GB"/>
        </w:rPr>
        <w:t>check</w:t>
      </w:r>
      <w:r>
        <w:rPr>
          <w:lang w:val="en-GB"/>
        </w:rPr>
        <w:t xml:space="preserve">”. Only bring up during the visit. There is no need to have the dashboard on the wall for the remaining 23:50 hours. </w:t>
      </w:r>
    </w:p>
    <w:p w14:paraId="138E693C" w14:textId="20D61A9E" w:rsidR="00415BC0" w:rsidRDefault="00415BC0" w:rsidP="00883CFD">
      <w:pPr>
        <w:pStyle w:val="Heading5"/>
      </w:pPr>
      <w:r>
        <w:t>Action</w:t>
      </w:r>
    </w:p>
    <w:p w14:paraId="4D451F32" w14:textId="5DC6A2B1" w:rsidR="009141A3" w:rsidRDefault="009141A3" w:rsidP="00415BC0">
      <w:pPr>
        <w:rPr>
          <w:lang w:val="en-GB" w:eastAsia="en-SG"/>
        </w:rPr>
      </w:pPr>
      <w:r>
        <w:rPr>
          <w:lang w:val="en-GB" w:eastAsia="en-SG"/>
        </w:rPr>
        <w:t xml:space="preserve">Action, not information. </w:t>
      </w:r>
      <w:r>
        <w:rPr>
          <w:lang w:val="en-GB"/>
        </w:rPr>
        <w:t xml:space="preserve">NOC show data for your action, not for your information. </w:t>
      </w:r>
    </w:p>
    <w:p w14:paraId="4E018556" w14:textId="1A1D3CB1" w:rsidR="00415BC0" w:rsidRDefault="00415BC0" w:rsidP="00415BC0">
      <w:pPr>
        <w:rPr>
          <w:lang w:val="en-GB"/>
        </w:rPr>
      </w:pPr>
      <w:r w:rsidRPr="00A452F2">
        <w:rPr>
          <w:lang w:val="en-GB"/>
        </w:rPr>
        <w:t>Focuses on immediate remediation. Remediation action has to be immediate</w:t>
      </w:r>
      <w:r>
        <w:rPr>
          <w:lang w:val="en-GB"/>
        </w:rPr>
        <w:t>, as soon as possible if it’s red</w:t>
      </w:r>
      <w:r w:rsidRPr="00A452F2">
        <w:rPr>
          <w:lang w:val="en-GB"/>
        </w:rPr>
        <w:t xml:space="preserve">. </w:t>
      </w:r>
    </w:p>
    <w:p w14:paraId="2B6507F0" w14:textId="77777777" w:rsidR="00415BC0" w:rsidRDefault="00415BC0" w:rsidP="00415BC0">
      <w:pPr>
        <w:rPr>
          <w:lang w:val="en-GB"/>
        </w:rPr>
      </w:pPr>
      <w:r w:rsidRPr="00A452F2">
        <w:rPr>
          <w:lang w:val="en-GB"/>
        </w:rPr>
        <w:t xml:space="preserve">If something can’t be fixed within the same day, why show it live? Remediation that takes &gt;1 day should not be shown, as the dashboard will be </w:t>
      </w:r>
      <w:r w:rsidRPr="00CF7D2C">
        <w:rPr>
          <w:color w:val="FF0000"/>
          <w:lang w:val="en-GB"/>
        </w:rPr>
        <w:t>red</w:t>
      </w:r>
      <w:r w:rsidRPr="00A452F2">
        <w:rPr>
          <w:lang w:val="en-GB"/>
        </w:rPr>
        <w:t xml:space="preserve"> for hours. </w:t>
      </w:r>
      <w:r>
        <w:rPr>
          <w:lang w:val="en-GB"/>
        </w:rPr>
        <w:t>U</w:t>
      </w:r>
      <w:r w:rsidRPr="00A452F2">
        <w:rPr>
          <w:lang w:val="en-GB"/>
        </w:rPr>
        <w:t>se alerts for longer remediation window</w:t>
      </w:r>
      <w:r>
        <w:rPr>
          <w:lang w:val="en-GB"/>
        </w:rPr>
        <w:t>.</w:t>
      </w:r>
    </w:p>
    <w:p w14:paraId="5DEE57E7" w14:textId="77777777" w:rsidR="00415BC0" w:rsidRPr="0075612F" w:rsidRDefault="00415BC0" w:rsidP="00415BC0">
      <w:pPr>
        <w:rPr>
          <w:lang w:val="en-GB"/>
        </w:rPr>
      </w:pPr>
      <w:r>
        <w:rPr>
          <w:lang w:val="en-GB"/>
        </w:rPr>
        <w:t>P</w:t>
      </w:r>
      <w:r w:rsidRPr="0075612F">
        <w:rPr>
          <w:lang w:val="en-GB"/>
        </w:rPr>
        <w:t>roblems that don’t require immediate attention should be avoided, as they are distraction.</w:t>
      </w:r>
      <w:r>
        <w:rPr>
          <w:lang w:val="en-GB"/>
        </w:rPr>
        <w:t xml:space="preserve"> Your NOC Screen is not your To Do List.</w:t>
      </w:r>
    </w:p>
    <w:p w14:paraId="1BAF3155" w14:textId="77777777" w:rsidR="00415BC0" w:rsidRPr="0075612F" w:rsidRDefault="00415BC0" w:rsidP="00415BC0">
      <w:pPr>
        <w:rPr>
          <w:lang w:val="en-GB"/>
        </w:rPr>
      </w:pPr>
      <w:r w:rsidRPr="0075612F">
        <w:rPr>
          <w:lang w:val="en-GB"/>
        </w:rPr>
        <w:t>Examples of suitable actions: stop provisioning of new VM, take action on VMs that abuse the shared infrastructure.</w:t>
      </w:r>
    </w:p>
    <w:p w14:paraId="3261E2B0" w14:textId="2B043963" w:rsidR="00415BC0" w:rsidRPr="00415BC0" w:rsidRDefault="00415BC0" w:rsidP="00415BC0">
      <w:pPr>
        <w:rPr>
          <w:lang w:val="en-GB" w:eastAsia="en-SG"/>
        </w:rPr>
      </w:pPr>
      <w:r w:rsidRPr="0075612F">
        <w:rPr>
          <w:lang w:val="en-GB"/>
        </w:rPr>
        <w:t>Examples of not suitable actions: Increase supply of infrastructure, such as adding hardware.</w:t>
      </w:r>
    </w:p>
    <w:p w14:paraId="4379EE17" w14:textId="4AF77D4A" w:rsidR="007A1D80" w:rsidRDefault="007A1D80" w:rsidP="00027192">
      <w:pPr>
        <w:pStyle w:val="Heading5"/>
      </w:pPr>
      <w:r>
        <w:t>Auto Rotate</w:t>
      </w:r>
    </w:p>
    <w:p w14:paraId="31BB5607" w14:textId="487E802B" w:rsidR="007A1D80" w:rsidRDefault="007A1D80" w:rsidP="007A1D80">
      <w:pPr>
        <w:rPr>
          <w:lang w:val="en-GB"/>
        </w:rPr>
      </w:pPr>
      <w:r>
        <w:rPr>
          <w:lang w:val="en-GB"/>
        </w:rPr>
        <w:t>It’s not enough to auto-refresh</w:t>
      </w:r>
      <w:r w:rsidR="00B80066">
        <w:rPr>
          <w:lang w:val="en-GB"/>
        </w:rPr>
        <w:t xml:space="preserve"> due to the sheer </w:t>
      </w:r>
      <w:r w:rsidR="001D5882">
        <w:rPr>
          <w:lang w:val="en-GB"/>
        </w:rPr>
        <w:t>amount</w:t>
      </w:r>
      <w:r w:rsidR="00B80066">
        <w:rPr>
          <w:lang w:val="en-GB"/>
        </w:rPr>
        <w:t xml:space="preserve"> of information</w:t>
      </w:r>
      <w:r>
        <w:rPr>
          <w:lang w:val="en-GB"/>
        </w:rPr>
        <w:t xml:space="preserve">. Auto-rotate enables you to show more content </w:t>
      </w:r>
      <w:r w:rsidR="00DD7D61">
        <w:rPr>
          <w:lang w:val="en-GB"/>
        </w:rPr>
        <w:t xml:space="preserve">without scrolling </w:t>
      </w:r>
      <w:r>
        <w:rPr>
          <w:lang w:val="en-GB"/>
        </w:rPr>
        <w:t>the dashboard</w:t>
      </w:r>
      <w:r w:rsidR="00DD7D61">
        <w:rPr>
          <w:lang w:val="en-GB"/>
        </w:rPr>
        <w:t>,</w:t>
      </w:r>
      <w:r>
        <w:rPr>
          <w:lang w:val="en-GB"/>
        </w:rPr>
        <w:t xml:space="preserve"> and prevent human’s boredom from seeing the same screen </w:t>
      </w:r>
      <w:r w:rsidR="00DD7D61">
        <w:rPr>
          <w:lang w:val="en-GB"/>
        </w:rPr>
        <w:t>for hours</w:t>
      </w:r>
      <w:r>
        <w:rPr>
          <w:lang w:val="en-GB"/>
        </w:rPr>
        <w:t>.</w:t>
      </w:r>
    </w:p>
    <w:p w14:paraId="3754F652" w14:textId="373816EC" w:rsidR="007A1D80" w:rsidRDefault="007A1D80" w:rsidP="007A1D80">
      <w:pPr>
        <w:pStyle w:val="Tablecontent"/>
      </w:pPr>
      <w:r>
        <w:t>Configure the dashboards to auto-rotate in a logical flow. Explain the flow to the users as it can get overwhelming.</w:t>
      </w:r>
    </w:p>
    <w:p w14:paraId="27F96C71" w14:textId="7AF335FB" w:rsidR="00BF7531" w:rsidRPr="00A452F2" w:rsidRDefault="00BF7531" w:rsidP="00BF7531">
      <w:pPr>
        <w:jc w:val="center"/>
        <w:rPr>
          <w:lang w:val="en-GB"/>
        </w:rPr>
      </w:pPr>
      <w:r w:rsidRPr="00BF7531">
        <w:rPr>
          <w:noProof/>
          <w:lang w:val="en-GB"/>
        </w:rPr>
        <w:lastRenderedPageBreak/>
        <w:drawing>
          <wp:inline distT="0" distB="0" distL="0" distR="0" wp14:anchorId="1BD57871" wp14:editId="42B7D37C">
            <wp:extent cx="3639312" cy="3035808"/>
            <wp:effectExtent l="0" t="0" r="0" b="0"/>
            <wp:docPr id="1583526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26467" name=""/>
                    <pic:cNvPicPr/>
                  </pic:nvPicPr>
                  <pic:blipFill>
                    <a:blip r:embed="rId229"/>
                    <a:stretch>
                      <a:fillRect/>
                    </a:stretch>
                  </pic:blipFill>
                  <pic:spPr>
                    <a:xfrm>
                      <a:off x="0" y="0"/>
                      <a:ext cx="3639312" cy="3035808"/>
                    </a:xfrm>
                    <a:prstGeom prst="rect">
                      <a:avLst/>
                    </a:prstGeom>
                  </pic:spPr>
                </pic:pic>
              </a:graphicData>
            </a:graphic>
          </wp:inline>
        </w:drawing>
      </w:r>
    </w:p>
    <w:p w14:paraId="5FCE50AC" w14:textId="1CC5BE47" w:rsidR="00DD7D61" w:rsidRDefault="00DD7D61" w:rsidP="00DD7D61">
      <w:pPr>
        <w:rPr>
          <w:lang w:val="en-GB"/>
        </w:rPr>
      </w:pPr>
      <w:r>
        <w:rPr>
          <w:lang w:val="en-GB"/>
        </w:rPr>
        <w:t>Implementation wise, you need to disable Guest OS screen saver, Aria Operations user time out and Guest OS going to sleep.</w:t>
      </w:r>
    </w:p>
    <w:p w14:paraId="69EB52EA" w14:textId="1F103B44" w:rsidR="00672BD6" w:rsidRPr="004B200D" w:rsidRDefault="002F2BAF" w:rsidP="00027192">
      <w:pPr>
        <w:pStyle w:val="Heading5"/>
      </w:pPr>
      <w:r>
        <w:t>Full S</w:t>
      </w:r>
      <w:r w:rsidR="00672BD6">
        <w:t>creen</w:t>
      </w:r>
    </w:p>
    <w:p w14:paraId="693A27C7" w14:textId="41EDF695" w:rsidR="00D001DA" w:rsidRDefault="00D001DA" w:rsidP="00DD7D61">
      <w:pPr>
        <w:rPr>
          <w:lang w:val="en-GB"/>
        </w:rPr>
      </w:pPr>
      <w:r w:rsidRPr="00D001DA">
        <w:rPr>
          <w:noProof/>
          <w:lang w:val="en-GB"/>
        </w:rPr>
        <w:drawing>
          <wp:inline distT="0" distB="0" distL="0" distR="0" wp14:anchorId="61198F1D" wp14:editId="7EB9FA6D">
            <wp:extent cx="6005830" cy="1708785"/>
            <wp:effectExtent l="0" t="0" r="0" b="5715"/>
            <wp:docPr id="3133889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88912" name="Picture 1" descr="A screenshot of a computer&#10;&#10;AI-generated content may be incorrect."/>
                    <pic:cNvPicPr/>
                  </pic:nvPicPr>
                  <pic:blipFill>
                    <a:blip r:embed="rId230"/>
                    <a:stretch>
                      <a:fillRect/>
                    </a:stretch>
                  </pic:blipFill>
                  <pic:spPr>
                    <a:xfrm>
                      <a:off x="0" y="0"/>
                      <a:ext cx="6005830" cy="1708785"/>
                    </a:xfrm>
                    <a:prstGeom prst="rect">
                      <a:avLst/>
                    </a:prstGeom>
                  </pic:spPr>
                </pic:pic>
              </a:graphicData>
            </a:graphic>
          </wp:inline>
        </w:drawing>
      </w:r>
    </w:p>
    <w:p w14:paraId="49234B9B" w14:textId="3F4C6C7E" w:rsidR="00D001DA" w:rsidRDefault="00D001DA" w:rsidP="00DD7D61">
      <w:pPr>
        <w:rPr>
          <w:lang w:val="en-GB"/>
        </w:rPr>
      </w:pPr>
      <w:r>
        <w:rPr>
          <w:lang w:val="en-GB"/>
        </w:rPr>
        <w:t xml:space="preserve">For improved focus, hide the menu and navigation by using a login-less dashboard. This will also maximise the screen real estate. Complement this by enabling the browser full screen, so viewers do not even see it’s a web page. The preceeding screenshot is the result. </w:t>
      </w:r>
    </w:p>
    <w:p w14:paraId="558FAED0" w14:textId="07E418EC" w:rsidR="00D001DA" w:rsidRDefault="00D001DA" w:rsidP="00DD7D61">
      <w:pPr>
        <w:rPr>
          <w:lang w:val="en-GB"/>
        </w:rPr>
      </w:pPr>
      <w:r>
        <w:rPr>
          <w:lang w:val="en-GB"/>
        </w:rPr>
        <w:t xml:space="preserve">Take note that viewers cannot leave the page and navigate </w:t>
      </w:r>
      <w:r w:rsidR="004F5D86" w:rsidRPr="004F5D86">
        <w:rPr>
          <w:lang w:val="en-GB"/>
        </w:rPr>
        <w:t xml:space="preserve">out into other pages in vR Ops. The object link </w:t>
      </w:r>
      <w:r w:rsidR="004F5D86">
        <w:rPr>
          <w:lang w:val="en-GB"/>
        </w:rPr>
        <w:t xml:space="preserve">below </w:t>
      </w:r>
      <w:r w:rsidR="004F5D86" w:rsidRPr="004F5D86">
        <w:rPr>
          <w:lang w:val="en-GB"/>
        </w:rPr>
        <w:t>does not work. Yes I agree the product should have removed the URL.</w:t>
      </w:r>
    </w:p>
    <w:p w14:paraId="7E51EEE2" w14:textId="117D2551" w:rsidR="00D001DA" w:rsidRPr="00DD7D61" w:rsidRDefault="00D001DA" w:rsidP="00DD7D61">
      <w:pPr>
        <w:rPr>
          <w:lang w:val="en-GB"/>
        </w:rPr>
      </w:pPr>
      <w:r w:rsidRPr="00D001DA">
        <w:rPr>
          <w:noProof/>
          <w:lang w:val="en-GB"/>
        </w:rPr>
        <w:drawing>
          <wp:inline distT="0" distB="0" distL="0" distR="0" wp14:anchorId="72D3C3D7" wp14:editId="543CA975">
            <wp:extent cx="6005830" cy="1614805"/>
            <wp:effectExtent l="0" t="0" r="0" b="4445"/>
            <wp:docPr id="1995993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93698" name="Picture 1" descr="A screenshot of a computer&#10;&#10;AI-generated content may be incorrect."/>
                    <pic:cNvPicPr/>
                  </pic:nvPicPr>
                  <pic:blipFill>
                    <a:blip r:embed="rId231"/>
                    <a:stretch>
                      <a:fillRect/>
                    </a:stretch>
                  </pic:blipFill>
                  <pic:spPr>
                    <a:xfrm>
                      <a:off x="0" y="0"/>
                      <a:ext cx="6005830" cy="1614805"/>
                    </a:xfrm>
                    <a:prstGeom prst="rect">
                      <a:avLst/>
                    </a:prstGeom>
                  </pic:spPr>
                </pic:pic>
              </a:graphicData>
            </a:graphic>
          </wp:inline>
        </w:drawing>
      </w:r>
    </w:p>
    <w:p w14:paraId="65EC8D8E" w14:textId="7CAAE342" w:rsidR="00A9366B" w:rsidRDefault="00A9366B" w:rsidP="002113A7">
      <w:pPr>
        <w:pStyle w:val="Heading3"/>
      </w:pPr>
      <w:r>
        <w:lastRenderedPageBreak/>
        <w:t>Daily Health Check</w:t>
      </w:r>
    </w:p>
    <w:p w14:paraId="63E8894B" w14:textId="1A8CBBD8" w:rsidR="00A9366B" w:rsidRDefault="00A9366B" w:rsidP="00A9366B">
      <w:pPr>
        <w:rPr>
          <w:lang w:val="en-GB"/>
        </w:rPr>
      </w:pPr>
      <w:r>
        <w:rPr>
          <w:lang w:val="en-GB"/>
        </w:rPr>
        <w:t>This daily, proactive health check forms the 2</w:t>
      </w:r>
      <w:r w:rsidRPr="00A9366B">
        <w:rPr>
          <w:vertAlign w:val="superscript"/>
          <w:lang w:val="en-GB"/>
        </w:rPr>
        <w:t>nd</w:t>
      </w:r>
      <w:r>
        <w:rPr>
          <w:lang w:val="en-GB"/>
        </w:rPr>
        <w:t xml:space="preserve"> leg of your proactive operations. </w:t>
      </w:r>
    </w:p>
    <w:p w14:paraId="180F2D20" w14:textId="18881297" w:rsidR="00883CFD" w:rsidRPr="00883CFD" w:rsidRDefault="00883CFD" w:rsidP="00A9366B">
      <w:r w:rsidRPr="00435904">
        <w:t xml:space="preserve">Start each day with a proactive daily health check. </w:t>
      </w:r>
      <w:r>
        <w:t xml:space="preserve">Initially, this is done by both Level 2 and Level 1 team. As Level 1 gain confidence, they may even do it at the start of their shift. As there are 2-3 shifts in 24/7 operations, the dashboard gets used multiple times a day. </w:t>
      </w:r>
      <w:r w:rsidRPr="00435904">
        <w:t>The dashboard aims to minimize alerts by analysing underlying issues</w:t>
      </w:r>
      <w:r>
        <w:t>, hence it requires some expertise of how VCF performs</w:t>
      </w:r>
      <w:r w:rsidRPr="00435904">
        <w:t xml:space="preserve">. </w:t>
      </w:r>
      <w:r>
        <w:t>It also requires someone who knows the environment well, especially what is happening on that day.</w:t>
      </w:r>
    </w:p>
    <w:p w14:paraId="78627CC4" w14:textId="63373D49" w:rsidR="00A9366B" w:rsidRDefault="00A9366B" w:rsidP="00A9366B">
      <w:pPr>
        <w:pStyle w:val="Heading4"/>
      </w:pPr>
      <w:r>
        <w:t>Morning Routine</w:t>
      </w:r>
    </w:p>
    <w:p w14:paraId="75595287" w14:textId="77777777" w:rsidR="00A9366B" w:rsidRDefault="00A9366B" w:rsidP="00A9366B">
      <w:pPr>
        <w:rPr>
          <w:lang w:val="en-GB"/>
        </w:rPr>
      </w:pPr>
      <w:r>
        <w:rPr>
          <w:lang w:val="en-GB"/>
        </w:rPr>
        <w:t xml:space="preserve">As the person responsible for the health of the overall environment, what do you check every morning, with your first cup of coffee? </w:t>
      </w:r>
    </w:p>
    <w:p w14:paraId="7EBFF176" w14:textId="77777777" w:rsidR="00A9366B" w:rsidRDefault="00A9366B" w:rsidP="00A9366B">
      <w:pPr>
        <w:rPr>
          <w:lang w:val="en-GB"/>
        </w:rPr>
      </w:pPr>
      <w:r>
        <w:rPr>
          <w:lang w:val="en-GB"/>
        </w:rPr>
        <w:t xml:space="preserve">Well… by and large, your environment is good, otherwise you’re not reading this specific chapter </w:t>
      </w:r>
      <w:r w:rsidRPr="00EA21E3">
        <w:rPr>
          <w:rFonts w:ascii="Segoe UI Emoji" w:eastAsia="Segoe UI Emoji" w:hAnsi="Segoe UI Emoji" w:cs="Segoe UI Emoji"/>
          <w:lang w:val="en-GB"/>
        </w:rPr>
        <w:t>😊</w:t>
      </w:r>
      <w:r>
        <w:rPr>
          <w:lang w:val="en-GB"/>
        </w:rPr>
        <w:t xml:space="preserve">. If it is not good, you have some knowledge on the problems as you need to explain it to your management. On this assumption, this dashboard </w:t>
      </w:r>
      <w:r w:rsidRPr="00253982">
        <w:rPr>
          <w:lang w:val="en-GB"/>
        </w:rPr>
        <w:t xml:space="preserve">focuses on things that need attention. </w:t>
      </w:r>
    </w:p>
    <w:p w14:paraId="249F35C7" w14:textId="77777777" w:rsidR="00A9366B" w:rsidRDefault="00A9366B" w:rsidP="00A9366B">
      <w:pPr>
        <w:rPr>
          <w:lang w:val="en-GB"/>
        </w:rPr>
      </w:pPr>
      <w:r>
        <w:rPr>
          <w:lang w:val="en-GB"/>
        </w:rPr>
        <w:t>I</w:t>
      </w:r>
      <w:r w:rsidRPr="00253982">
        <w:rPr>
          <w:lang w:val="en-GB"/>
        </w:rPr>
        <w:t xml:space="preserve">t complements </w:t>
      </w:r>
      <w:r>
        <w:rPr>
          <w:lang w:val="en-GB"/>
        </w:rPr>
        <w:t>a</w:t>
      </w:r>
      <w:r w:rsidRPr="00253982">
        <w:rPr>
          <w:lang w:val="en-GB"/>
        </w:rPr>
        <w:t>lerts</w:t>
      </w:r>
      <w:r>
        <w:rPr>
          <w:lang w:val="en-GB"/>
        </w:rPr>
        <w:t xml:space="preserve"> by showing insights (situation that has not triggered an alert) and show the overall picture. The overall picture is also useful as before you troubleshoot something specific you should ensure the issue is not with the overall environment. </w:t>
      </w:r>
    </w:p>
    <w:p w14:paraId="0ADEDB27" w14:textId="77777777" w:rsidR="00A9366B" w:rsidRDefault="00A9366B" w:rsidP="00A9366B">
      <w:pPr>
        <w:rPr>
          <w:lang w:val="en-GB" w:eastAsia="en-SG"/>
        </w:rPr>
      </w:pPr>
      <w:r>
        <w:rPr>
          <w:lang w:val="en-GB" w:eastAsia="en-SG"/>
        </w:rPr>
        <w:t>As insights complements alert, open the 2 screens side by side. Simply open 2 browser windows, as shown in the following screenshot.</w:t>
      </w:r>
    </w:p>
    <w:p w14:paraId="228A2210" w14:textId="77777777" w:rsidR="00A9366B" w:rsidRPr="00786D74" w:rsidRDefault="00A9366B" w:rsidP="00A9366B">
      <w:pPr>
        <w:rPr>
          <w:lang w:val="en-GB" w:eastAsia="en-SG"/>
        </w:rPr>
      </w:pPr>
      <w:r w:rsidRPr="00234094">
        <w:rPr>
          <w:noProof/>
          <w:lang w:val="en-GB" w:eastAsia="en-SG"/>
        </w:rPr>
        <w:drawing>
          <wp:inline distT="0" distB="0" distL="0" distR="0" wp14:anchorId="277F45C8" wp14:editId="58A4DA47">
            <wp:extent cx="6035040" cy="3410712"/>
            <wp:effectExtent l="0" t="0" r="3810" b="0"/>
            <wp:docPr id="1583707935" name="Picture 158370793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5" name="Picture 1583707935" descr="Graphical user interface, text, application, Word&#10;&#10;Description automatically generated"/>
                    <pic:cNvPicPr/>
                  </pic:nvPicPr>
                  <pic:blipFill>
                    <a:blip r:embed="rId232"/>
                    <a:stretch>
                      <a:fillRect/>
                    </a:stretch>
                  </pic:blipFill>
                  <pic:spPr>
                    <a:xfrm>
                      <a:off x="0" y="0"/>
                      <a:ext cx="6035040" cy="3410712"/>
                    </a:xfrm>
                    <a:prstGeom prst="rect">
                      <a:avLst/>
                    </a:prstGeom>
                  </pic:spPr>
                </pic:pic>
              </a:graphicData>
            </a:graphic>
          </wp:inline>
        </w:drawing>
      </w:r>
    </w:p>
    <w:p w14:paraId="284990D0" w14:textId="77777777" w:rsidR="00A9366B" w:rsidRPr="003F18C7" w:rsidRDefault="00A9366B" w:rsidP="00A9366B">
      <w:pPr>
        <w:rPr>
          <w:lang w:val="en-GB" w:eastAsia="en-SG"/>
        </w:rPr>
      </w:pPr>
      <w:r>
        <w:rPr>
          <w:lang w:val="en-GB" w:eastAsia="en-SG"/>
        </w:rPr>
        <w:t>There are 2 dashboards, one from VCF Operations and one from Log Insight.</w:t>
      </w:r>
    </w:p>
    <w:p w14:paraId="29453C9A" w14:textId="77777777" w:rsidR="00A9366B" w:rsidRDefault="00A9366B" w:rsidP="00A9366B">
      <w:pPr>
        <w:pStyle w:val="Heading5"/>
      </w:pPr>
      <w:r>
        <w:lastRenderedPageBreak/>
        <w:t>vSphere Daily Check</w:t>
      </w:r>
    </w:p>
    <w:p w14:paraId="6032ACE5" w14:textId="77777777" w:rsidR="00A9366B" w:rsidRDefault="00A9366B" w:rsidP="00A9366B">
      <w:pPr>
        <w:rPr>
          <w:lang w:val="en-GB"/>
        </w:rPr>
      </w:pPr>
      <w:r>
        <w:rPr>
          <w:lang w:val="en-GB"/>
        </w:rPr>
        <w:t>As part of our daily check, you’re after changes and unusual events. There are 4 types of changes:</w:t>
      </w:r>
    </w:p>
    <w:p w14:paraId="131FBBF0" w14:textId="77777777" w:rsidR="00A9366B" w:rsidRDefault="00A9366B" w:rsidP="00A9366B">
      <w:pPr>
        <w:pStyle w:val="Bullet"/>
        <w:rPr>
          <w:lang w:val="en-GB"/>
        </w:rPr>
      </w:pPr>
      <w:r>
        <w:rPr>
          <w:lang w:val="en-GB"/>
        </w:rPr>
        <w:t>Configuration changes.</w:t>
      </w:r>
    </w:p>
    <w:p w14:paraId="4379AB7F" w14:textId="77777777" w:rsidR="00A9366B" w:rsidRDefault="00A9366B" w:rsidP="00A9366B">
      <w:pPr>
        <w:pStyle w:val="Bullet"/>
        <w:rPr>
          <w:lang w:val="en-GB"/>
        </w:rPr>
      </w:pPr>
      <w:r>
        <w:rPr>
          <w:lang w:val="en-GB"/>
        </w:rPr>
        <w:t>Consumption changes. Both unexpected increase and drop are not desirable.</w:t>
      </w:r>
    </w:p>
    <w:p w14:paraId="2DB501A7" w14:textId="77777777" w:rsidR="00A9366B" w:rsidRDefault="00A9366B" w:rsidP="00A9366B">
      <w:pPr>
        <w:pStyle w:val="Bullet"/>
        <w:rPr>
          <w:lang w:val="en-GB"/>
        </w:rPr>
      </w:pPr>
      <w:r>
        <w:rPr>
          <w:lang w:val="en-GB"/>
        </w:rPr>
        <w:t>Supply changes. Focus is on unexpected drop, which could be due to a variety of reasons (e.g. maintenance taking longer than expected).</w:t>
      </w:r>
    </w:p>
    <w:p w14:paraId="140D2755" w14:textId="77777777" w:rsidR="00A9366B" w:rsidRPr="00A37D29" w:rsidRDefault="00A9366B" w:rsidP="00A9366B">
      <w:pPr>
        <w:pStyle w:val="Bullet"/>
        <w:rPr>
          <w:lang w:val="en-GB"/>
        </w:rPr>
      </w:pPr>
      <w:r>
        <w:rPr>
          <w:lang w:val="en-GB"/>
        </w:rPr>
        <w:t>Dynamics: VM state change, VM location change, VM inventory change</w:t>
      </w:r>
    </w:p>
    <w:p w14:paraId="57AA9C2E" w14:textId="77777777" w:rsidR="00A9366B" w:rsidRPr="00BB7F10" w:rsidRDefault="00A9366B" w:rsidP="00A9366B">
      <w:pPr>
        <w:rPr>
          <w:lang w:val="en-GB" w:eastAsia="en-SG"/>
        </w:rPr>
      </w:pPr>
      <w:r>
        <w:rPr>
          <w:lang w:val="en-GB" w:eastAsia="en-SG"/>
        </w:rPr>
        <w:t>The first thing to check is the trend of alerts. Since you’re checking this daily or even more, the number gives you a good indicator of what’s ahead of you.</w:t>
      </w:r>
    </w:p>
    <w:p w14:paraId="4736624F" w14:textId="77777777" w:rsidR="00A9366B" w:rsidRDefault="00A9366B" w:rsidP="00A9366B">
      <w:r w:rsidRPr="00D2330A">
        <w:rPr>
          <w:noProof/>
        </w:rPr>
        <w:drawing>
          <wp:inline distT="0" distB="0" distL="0" distR="0" wp14:anchorId="4756C0B7" wp14:editId="662C0E09">
            <wp:extent cx="5907024" cy="1133856"/>
            <wp:effectExtent l="0" t="0" r="0" b="9525"/>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907024" cy="1133856"/>
                    </a:xfrm>
                    <a:prstGeom prst="rect">
                      <a:avLst/>
                    </a:prstGeom>
                  </pic:spPr>
                </pic:pic>
              </a:graphicData>
            </a:graphic>
          </wp:inline>
        </w:drawing>
      </w:r>
    </w:p>
    <w:p w14:paraId="0C664320" w14:textId="77777777" w:rsidR="00A9366B" w:rsidRDefault="00A9366B" w:rsidP="00A9366B">
      <w:r w:rsidRPr="00782FF5">
        <w:t>Check both the absolute amount and the pattern. Compare it with your expectation on that day. Is today a special date, where high demand is expected? Any relevant changes approved during last night change window that will impact supply and demand?</w:t>
      </w:r>
    </w:p>
    <w:p w14:paraId="4A29CE9C" w14:textId="77777777" w:rsidR="00A9366B" w:rsidRDefault="00A9366B" w:rsidP="00A9366B">
      <w:r w:rsidRPr="00D2330A">
        <w:t>Is the trend unusual? Form an expectation of what’s normal for your environment  as it develops pattern. Compare it with what’s happening (e.g. DC upgrade, public holiday)</w:t>
      </w:r>
      <w:r>
        <w:t>.</w:t>
      </w:r>
    </w:p>
    <w:p w14:paraId="40E8020D" w14:textId="77777777" w:rsidR="00A9366B" w:rsidRDefault="00A9366B" w:rsidP="00A9366B">
      <w:pPr>
        <w:pStyle w:val="Heading6"/>
      </w:pPr>
      <w:r>
        <w:t>List of Clusters</w:t>
      </w:r>
    </w:p>
    <w:p w14:paraId="1FA37C39" w14:textId="77777777" w:rsidR="00A9366B" w:rsidRPr="00F4230B" w:rsidRDefault="00A9366B" w:rsidP="00A9366B">
      <w:pPr>
        <w:rPr>
          <w:lang w:val="en-GB"/>
        </w:rPr>
      </w:pPr>
      <w:r w:rsidRPr="00F4230B">
        <w:rPr>
          <w:noProof/>
          <w:lang w:val="en-GB"/>
        </w:rPr>
        <w:drawing>
          <wp:inline distT="0" distB="0" distL="0" distR="0" wp14:anchorId="43235C24" wp14:editId="3E92A7FF">
            <wp:extent cx="6007608" cy="576072"/>
            <wp:effectExtent l="0" t="0" r="0" b="0"/>
            <wp:docPr id="1519058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8762" name=""/>
                    <pic:cNvPicPr/>
                  </pic:nvPicPr>
                  <pic:blipFill>
                    <a:blip r:embed="rId234"/>
                    <a:stretch>
                      <a:fillRect/>
                    </a:stretch>
                  </pic:blipFill>
                  <pic:spPr>
                    <a:xfrm>
                      <a:off x="0" y="0"/>
                      <a:ext cx="6007608" cy="576072"/>
                    </a:xfrm>
                    <a:prstGeom prst="rect">
                      <a:avLst/>
                    </a:prstGeom>
                  </pic:spPr>
                </pic:pic>
              </a:graphicData>
            </a:graphic>
          </wp:inline>
        </w:drawing>
      </w:r>
    </w:p>
    <w:p w14:paraId="5DE165D4" w14:textId="77777777" w:rsidR="00A9366B" w:rsidRPr="00EF5A7C" w:rsidRDefault="00A9366B" w:rsidP="00A9366B">
      <w:r w:rsidRPr="00EF5A7C">
        <w:t xml:space="preserve">vSphere Cluster is a logical group where “similar” VMs live together. </w:t>
      </w:r>
    </w:p>
    <w:p w14:paraId="2B0C6F07" w14:textId="77777777" w:rsidR="00A9366B" w:rsidRPr="00EF5A7C" w:rsidRDefault="00A9366B" w:rsidP="00A9366B">
      <w:r w:rsidRPr="00EF5A7C">
        <w:t xml:space="preserve">The table is sorted by the overall performance, where the least performing cluster is shown at the top. </w:t>
      </w:r>
    </w:p>
    <w:p w14:paraId="170C206F" w14:textId="77777777" w:rsidR="00A9366B" w:rsidRDefault="00A9366B" w:rsidP="00A9366B">
      <w:r w:rsidRPr="00EF5A7C">
        <w:t>The columns sport leading indicator</w:t>
      </w:r>
      <w:r>
        <w:t>s</w:t>
      </w:r>
      <w:r w:rsidRPr="00EF5A7C">
        <w:t>, as it uses worst() not average. It checks 9 key performance metrics. Adjust the threshold to your comfort level. 4 utilization metrics are shown to catch abnormal peak.</w:t>
      </w:r>
    </w:p>
    <w:p w14:paraId="47450157" w14:textId="77777777" w:rsidR="00A9366B" w:rsidRDefault="00A9366B" w:rsidP="00A9366B">
      <w:pPr>
        <w:pStyle w:val="Heading6"/>
      </w:pPr>
      <w:r>
        <w:t>Performance Trends</w:t>
      </w:r>
    </w:p>
    <w:p w14:paraId="3D51373B" w14:textId="77777777" w:rsidR="00A9366B" w:rsidRDefault="00A9366B" w:rsidP="00A9366B">
      <w:pPr>
        <w:rPr>
          <w:lang w:val="en-US"/>
        </w:rPr>
      </w:pPr>
      <w:r w:rsidRPr="00D2330A">
        <w:rPr>
          <w:lang w:val="en-US"/>
        </w:rPr>
        <w:t>What’s the overall IaaS performance among all the VMs? Is it a CPU, memory, disk problem?</w:t>
      </w:r>
      <w:r>
        <w:rPr>
          <w:lang w:val="en-US"/>
        </w:rPr>
        <w:t xml:space="preserve"> Expect the numbers to be within your expectation of that day.</w:t>
      </w:r>
    </w:p>
    <w:p w14:paraId="6FC096FE" w14:textId="77777777" w:rsidR="00A9366B" w:rsidRDefault="00A9366B" w:rsidP="00A9366B">
      <w:pPr>
        <w:rPr>
          <w:lang w:val="en-US"/>
        </w:rPr>
      </w:pPr>
      <w:r w:rsidRPr="00C34D25">
        <w:rPr>
          <w:noProof/>
          <w:lang w:val="en-US"/>
        </w:rPr>
        <w:lastRenderedPageBreak/>
        <w:drawing>
          <wp:inline distT="0" distB="0" distL="0" distR="0" wp14:anchorId="1B43B017" wp14:editId="0EC71CA7">
            <wp:extent cx="6016752" cy="1810512"/>
            <wp:effectExtent l="0" t="0" r="3175" b="0"/>
            <wp:docPr id="9053654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365428" name="Picture 1" descr="A screenshot of a graph&#10;&#10;Description automatically generated"/>
                    <pic:cNvPicPr/>
                  </pic:nvPicPr>
                  <pic:blipFill>
                    <a:blip r:embed="rId235"/>
                    <a:stretch>
                      <a:fillRect/>
                    </a:stretch>
                  </pic:blipFill>
                  <pic:spPr>
                    <a:xfrm>
                      <a:off x="0" y="0"/>
                      <a:ext cx="6016752" cy="1810512"/>
                    </a:xfrm>
                    <a:prstGeom prst="rect">
                      <a:avLst/>
                    </a:prstGeom>
                  </pic:spPr>
                </pic:pic>
              </a:graphicData>
            </a:graphic>
          </wp:inline>
        </w:drawing>
      </w:r>
    </w:p>
    <w:p w14:paraId="4A6D6FD4" w14:textId="77777777" w:rsidR="00A9366B" w:rsidRPr="00EF5A7C" w:rsidRDefault="00A9366B" w:rsidP="00A9366B">
      <w:pPr>
        <w:rPr>
          <w:lang w:val="en-US"/>
        </w:rPr>
      </w:pPr>
      <w:r w:rsidRPr="00EF5A7C">
        <w:rPr>
          <w:lang w:val="en-US"/>
        </w:rPr>
        <w:t xml:space="preserve">What’s the overall IaaS performance among all the VMs? Is it a CPU, memory, disk problem?  To do that, dive into a specific cluster. This section automatically shows its performance in the last 24 hours. </w:t>
      </w:r>
    </w:p>
    <w:p w14:paraId="63680509" w14:textId="049CD7A6" w:rsidR="00A9366B" w:rsidRPr="00EF5A7C" w:rsidRDefault="00A9366B" w:rsidP="00A9366B">
      <w:pPr>
        <w:rPr>
          <w:lang w:val="en-US"/>
        </w:rPr>
      </w:pPr>
      <w:r w:rsidRPr="00EF5A7C">
        <w:rPr>
          <w:lang w:val="en-US"/>
        </w:rPr>
        <w:t xml:space="preserve">The 3 table covers CPU, memory and disk. Expect CPU contention to </w:t>
      </w:r>
      <w:r w:rsidR="006F4411" w:rsidRPr="00EF5A7C">
        <w:rPr>
          <w:lang w:val="en-US"/>
        </w:rPr>
        <w:t>be higher</w:t>
      </w:r>
      <w:r w:rsidRPr="00EF5A7C">
        <w:rPr>
          <w:lang w:val="en-US"/>
        </w:rPr>
        <w:t xml:space="preserve"> and more volatile than memory contention. Add network drop packets if the issue </w:t>
      </w:r>
      <w:r w:rsidR="006F4411" w:rsidRPr="00EF5A7C">
        <w:rPr>
          <w:lang w:val="en-US"/>
        </w:rPr>
        <w:t>exists</w:t>
      </w:r>
      <w:r w:rsidRPr="00EF5A7C">
        <w:rPr>
          <w:lang w:val="en-US"/>
        </w:rPr>
        <w:t xml:space="preserve"> in your environment.</w:t>
      </w:r>
    </w:p>
    <w:p w14:paraId="28960F20" w14:textId="04D347F9" w:rsidR="00A9366B" w:rsidRPr="00EF5A7C" w:rsidRDefault="00A9366B" w:rsidP="00A9366B">
      <w:pPr>
        <w:rPr>
          <w:lang w:val="en-US"/>
        </w:rPr>
      </w:pPr>
      <w:r w:rsidRPr="00EF5A7C">
        <w:rPr>
          <w:lang w:val="en-US"/>
        </w:rPr>
        <w:t xml:space="preserve">Each table shows 2 lines (worst and average). Are they </w:t>
      </w:r>
      <w:r w:rsidR="006F4411" w:rsidRPr="00EF5A7C">
        <w:rPr>
          <w:lang w:val="en-US"/>
        </w:rPr>
        <w:t>in line</w:t>
      </w:r>
      <w:r w:rsidRPr="00EF5A7C">
        <w:rPr>
          <w:lang w:val="en-US"/>
        </w:rPr>
        <w:t xml:space="preserve"> with your expectation, both the absolute amount and their pattern over time? Make sure the average is well below your comfort level. </w:t>
      </w:r>
    </w:p>
    <w:p w14:paraId="1FCF04D6" w14:textId="77777777" w:rsidR="00A9366B" w:rsidRPr="00EF5A7C" w:rsidRDefault="00A9366B" w:rsidP="00A9366B">
      <w:pPr>
        <w:rPr>
          <w:lang w:val="en-US"/>
        </w:rPr>
      </w:pPr>
      <w:r w:rsidRPr="00EF5A7C">
        <w:rPr>
          <w:lang w:val="en-US"/>
        </w:rPr>
        <w:t>If the worse is far higher, you have an isolated incident. If they are close and the average is not low, you have a widespread issue.</w:t>
      </w:r>
    </w:p>
    <w:p w14:paraId="63F940C9" w14:textId="77777777" w:rsidR="00A9366B" w:rsidRDefault="00A9366B" w:rsidP="00A9366B">
      <w:pPr>
        <w:pStyle w:val="Heading6"/>
      </w:pPr>
      <w:r>
        <w:t>Affected VMs</w:t>
      </w:r>
    </w:p>
    <w:p w14:paraId="6C373DF4" w14:textId="77777777" w:rsidR="00A9366B" w:rsidRPr="00EF5A7C" w:rsidRDefault="00A9366B" w:rsidP="00A9366B">
      <w:pPr>
        <w:rPr>
          <w:lang w:val="en-US"/>
        </w:rPr>
      </w:pPr>
      <w:r w:rsidRPr="00EF5A7C">
        <w:rPr>
          <w:lang w:val="en-US"/>
        </w:rPr>
        <w:t>The distribution charts places all the VMs in 4 levels of performance (green, yellow, orange, red). Attend to the red category first.</w:t>
      </w:r>
    </w:p>
    <w:p w14:paraId="1E5098CD" w14:textId="77777777" w:rsidR="00A9366B" w:rsidRPr="00EF5A7C" w:rsidRDefault="00A9366B" w:rsidP="00A9366B">
      <w:pPr>
        <w:rPr>
          <w:lang w:val="en-US"/>
        </w:rPr>
      </w:pPr>
      <w:r w:rsidRPr="00EF5A7C">
        <w:rPr>
          <w:lang w:val="en-US"/>
        </w:rPr>
        <w:t>They are based on 20-second peak metric, not 5-minute average. This gives you a leading indicator. Each value is based on the highest in the last 24 hours, to enable daily comparison.</w:t>
      </w:r>
    </w:p>
    <w:p w14:paraId="1502BE53" w14:textId="77777777" w:rsidR="00A9366B" w:rsidRPr="00EF5A7C" w:rsidRDefault="00A9366B" w:rsidP="00A9366B">
      <w:pPr>
        <w:rPr>
          <w:lang w:val="en-US"/>
        </w:rPr>
      </w:pPr>
      <w:r w:rsidRPr="00EF5A7C">
        <w:rPr>
          <w:lang w:val="en-US"/>
        </w:rPr>
        <w:t>Add network drop packets if the issue exist in your environment.</w:t>
      </w:r>
    </w:p>
    <w:p w14:paraId="254C456E" w14:textId="77777777" w:rsidR="00A9366B" w:rsidRDefault="00A9366B" w:rsidP="00A9366B">
      <w:r w:rsidRPr="006342D2">
        <w:rPr>
          <w:noProof/>
        </w:rPr>
        <w:drawing>
          <wp:inline distT="0" distB="0" distL="0" distR="0" wp14:anchorId="07A2F249" wp14:editId="1135962A">
            <wp:extent cx="6062472" cy="1197864"/>
            <wp:effectExtent l="0" t="0" r="0" b="2540"/>
            <wp:docPr id="1799140533" name="Picture 1" descr="A green bar graph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140533" name="Picture 1" descr="A green bar graph with black text&#10;&#10;Description automatically generated"/>
                    <pic:cNvPicPr/>
                  </pic:nvPicPr>
                  <pic:blipFill>
                    <a:blip r:embed="rId236"/>
                    <a:stretch>
                      <a:fillRect/>
                    </a:stretch>
                  </pic:blipFill>
                  <pic:spPr>
                    <a:xfrm>
                      <a:off x="0" y="0"/>
                      <a:ext cx="6062472" cy="1197864"/>
                    </a:xfrm>
                    <a:prstGeom prst="rect">
                      <a:avLst/>
                    </a:prstGeom>
                  </pic:spPr>
                </pic:pic>
              </a:graphicData>
            </a:graphic>
          </wp:inline>
        </w:drawing>
      </w:r>
    </w:p>
    <w:p w14:paraId="7A10472D" w14:textId="77777777" w:rsidR="00A9366B" w:rsidRDefault="00A9366B" w:rsidP="00A9366B">
      <w:pPr>
        <w:pStyle w:val="Heading6"/>
      </w:pPr>
      <w:r>
        <w:t>Configuration</w:t>
      </w:r>
    </w:p>
    <w:p w14:paraId="5D878EB8" w14:textId="77777777" w:rsidR="00A9366B" w:rsidRPr="00BB7F10" w:rsidRDefault="00A9366B" w:rsidP="00A9366B">
      <w:pPr>
        <w:rPr>
          <w:lang w:val="en-US"/>
        </w:rPr>
      </w:pPr>
      <w:r>
        <w:t xml:space="preserve">Next is configuration. What are </w:t>
      </w:r>
      <w:r w:rsidRPr="00BB7F10">
        <w:rPr>
          <w:lang w:val="en-US"/>
        </w:rPr>
        <w:t>typical misconfiguration that cause performance problems</w:t>
      </w:r>
      <w:r>
        <w:rPr>
          <w:lang w:val="en-US"/>
        </w:rPr>
        <w:t>?</w:t>
      </w:r>
      <w:r w:rsidRPr="00BB7F10">
        <w:rPr>
          <w:lang w:val="en-US"/>
        </w:rPr>
        <w:t xml:space="preserve"> </w:t>
      </w:r>
    </w:p>
    <w:p w14:paraId="347B0EF9" w14:textId="77777777" w:rsidR="00A9366B" w:rsidRDefault="00A9366B" w:rsidP="00A9366B">
      <w:r w:rsidRPr="00BB7F10">
        <w:rPr>
          <w:noProof/>
        </w:rPr>
        <w:drawing>
          <wp:inline distT="0" distB="0" distL="0" distR="0" wp14:anchorId="4FCE9336" wp14:editId="42F2632C">
            <wp:extent cx="6025896" cy="859536"/>
            <wp:effectExtent l="0" t="0" r="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6025896" cy="859536"/>
                    </a:xfrm>
                    <a:prstGeom prst="rect">
                      <a:avLst/>
                    </a:prstGeom>
                  </pic:spPr>
                </pic:pic>
              </a:graphicData>
            </a:graphic>
          </wp:inline>
        </w:drawing>
      </w:r>
    </w:p>
    <w:p w14:paraId="6FFA3009" w14:textId="77777777" w:rsidR="00A9366B" w:rsidRDefault="00A9366B" w:rsidP="00A9366B">
      <w:r>
        <w:t xml:space="preserve">Ideally the above returns 0 VMs. </w:t>
      </w:r>
    </w:p>
    <w:p w14:paraId="6C11B158" w14:textId="77777777" w:rsidR="00A9366B" w:rsidRDefault="00A9366B" w:rsidP="00A9366B">
      <w:pPr>
        <w:pStyle w:val="Heading6"/>
      </w:pPr>
      <w:r>
        <w:lastRenderedPageBreak/>
        <w:t>VM Changes</w:t>
      </w:r>
    </w:p>
    <w:p w14:paraId="7DCD6258" w14:textId="77777777" w:rsidR="00A9366B" w:rsidRDefault="00A9366B" w:rsidP="00A9366B">
      <w:r>
        <w:t>What are the i</w:t>
      </w:r>
      <w:r w:rsidRPr="00BB7F10">
        <w:t>mportant changes on VMs</w:t>
      </w:r>
      <w:r>
        <w:t>?</w:t>
      </w:r>
      <w:r w:rsidRPr="00BB7F10">
        <w:t xml:space="preserve"> </w:t>
      </w:r>
      <w:r w:rsidRPr="00FD11F3">
        <w:t>Is the environment more volatile than expected?</w:t>
      </w:r>
      <w:r>
        <w:t xml:space="preserve"> </w:t>
      </w:r>
      <w:r w:rsidRPr="00BB7F10">
        <w:t xml:space="preserve">Ensure they match </w:t>
      </w:r>
      <w:r>
        <w:t xml:space="preserve">the </w:t>
      </w:r>
      <w:r w:rsidRPr="00BB7F10">
        <w:t>expectation of the day</w:t>
      </w:r>
      <w:r>
        <w:t>.</w:t>
      </w:r>
    </w:p>
    <w:p w14:paraId="4B42C108" w14:textId="77777777" w:rsidR="00A9366B" w:rsidRDefault="00A9366B" w:rsidP="00A9366B">
      <w:r w:rsidRPr="00BB7F10">
        <w:rPr>
          <w:noProof/>
        </w:rPr>
        <w:drawing>
          <wp:inline distT="0" distB="0" distL="0" distR="0" wp14:anchorId="67D35FAE" wp14:editId="330A881A">
            <wp:extent cx="5925312" cy="1243584"/>
            <wp:effectExtent l="0" t="0" r="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925312" cy="1243584"/>
                    </a:xfrm>
                    <a:prstGeom prst="rect">
                      <a:avLst/>
                    </a:prstGeom>
                  </pic:spPr>
                </pic:pic>
              </a:graphicData>
            </a:graphic>
          </wp:inline>
        </w:drawing>
      </w:r>
    </w:p>
    <w:p w14:paraId="5AF41B82" w14:textId="314065D1" w:rsidR="00A9366B" w:rsidRPr="00FD11F3" w:rsidRDefault="00A9366B" w:rsidP="00A9366B">
      <w:pPr>
        <w:rPr>
          <w:lang w:val="en-US"/>
        </w:rPr>
      </w:pPr>
      <w:r w:rsidRPr="00FD11F3">
        <w:rPr>
          <w:lang w:val="en-US"/>
        </w:rPr>
        <w:t xml:space="preserve">High volatility increases </w:t>
      </w:r>
      <w:r w:rsidR="006F4411" w:rsidRPr="00FD11F3">
        <w:rPr>
          <w:lang w:val="en-US"/>
        </w:rPr>
        <w:t>the chances</w:t>
      </w:r>
      <w:r w:rsidRPr="00FD11F3">
        <w:rPr>
          <w:lang w:val="en-US"/>
        </w:rPr>
        <w:t xml:space="preserve"> of alerts. </w:t>
      </w:r>
    </w:p>
    <w:p w14:paraId="61D02EA1" w14:textId="77777777" w:rsidR="00A9366B" w:rsidRPr="00FD11F3" w:rsidRDefault="00A9366B" w:rsidP="00A9366B">
      <w:pPr>
        <w:rPr>
          <w:lang w:val="en-US"/>
        </w:rPr>
      </w:pPr>
      <w:r w:rsidRPr="00FD11F3">
        <w:rPr>
          <w:lang w:val="en-US"/>
        </w:rPr>
        <w:t>There are 20 types of VM changes that can happen to a VM. They are grouped into 3 logical sets. For each set, the changes are shown in order of urgency, where the least desired changes are shown first.</w:t>
      </w:r>
    </w:p>
    <w:p w14:paraId="0A99BF9E" w14:textId="77777777" w:rsidR="00A9366B" w:rsidRPr="00FD11F3" w:rsidRDefault="00A9366B" w:rsidP="00A9366B">
      <w:pPr>
        <w:rPr>
          <w:lang w:val="en-US"/>
        </w:rPr>
      </w:pPr>
      <w:r w:rsidRPr="00FD11F3">
        <w:rPr>
          <w:lang w:val="en-US"/>
        </w:rPr>
        <w:t>Each of the 20 changes are unique. Ensure they match the approved change requests and expected changes of that day.</w:t>
      </w:r>
    </w:p>
    <w:p w14:paraId="4758BDCE" w14:textId="1CE01C2C" w:rsidR="00A9366B" w:rsidRPr="00FD11F3" w:rsidRDefault="00A9366B" w:rsidP="00A9366B">
      <w:pPr>
        <w:pStyle w:val="Bullet"/>
        <w:rPr>
          <w:lang w:val="en-US"/>
        </w:rPr>
      </w:pPr>
      <w:r w:rsidRPr="00FD11F3">
        <w:rPr>
          <w:lang w:val="en-US"/>
        </w:rPr>
        <w:t xml:space="preserve">State = VMs power state change. Abnormal </w:t>
      </w:r>
      <w:r w:rsidR="006F4411" w:rsidRPr="00FD11F3">
        <w:rPr>
          <w:lang w:val="en-US"/>
        </w:rPr>
        <w:t>changes</w:t>
      </w:r>
      <w:r w:rsidRPr="00FD11F3">
        <w:rPr>
          <w:lang w:val="en-US"/>
        </w:rPr>
        <w:t xml:space="preserve"> such as reset, suspend and power off are shown first. </w:t>
      </w:r>
    </w:p>
    <w:p w14:paraId="32766486" w14:textId="6228904B" w:rsidR="00A9366B" w:rsidRPr="00FD11F3" w:rsidRDefault="00A9366B" w:rsidP="00A9366B">
      <w:pPr>
        <w:pStyle w:val="Bullet"/>
        <w:rPr>
          <w:lang w:val="en-US"/>
        </w:rPr>
      </w:pPr>
      <w:r w:rsidRPr="00FD11F3">
        <w:rPr>
          <w:lang w:val="en-US"/>
        </w:rPr>
        <w:t xml:space="preserve">Location = VMs are moved to another host or datastore. This can be hot or cold migration. Hot migration is shown first as </w:t>
      </w:r>
      <w:r w:rsidR="006F4411" w:rsidRPr="00FD11F3">
        <w:rPr>
          <w:lang w:val="en-US"/>
        </w:rPr>
        <w:t>it</w:t>
      </w:r>
      <w:r w:rsidRPr="00FD11F3">
        <w:rPr>
          <w:lang w:val="en-US"/>
        </w:rPr>
        <w:t xml:space="preserve"> might impact performance. </w:t>
      </w:r>
    </w:p>
    <w:p w14:paraId="02FB369C" w14:textId="0BDDB998" w:rsidR="00A9366B" w:rsidRPr="00FD11F3" w:rsidRDefault="00A9366B" w:rsidP="00A9366B">
      <w:pPr>
        <w:pStyle w:val="Bullet"/>
        <w:rPr>
          <w:lang w:val="en-US"/>
        </w:rPr>
      </w:pPr>
      <w:r w:rsidRPr="00FD11F3">
        <w:rPr>
          <w:lang w:val="en-US"/>
        </w:rPr>
        <w:t xml:space="preserve">Inventory = VMs are added or </w:t>
      </w:r>
      <w:r w:rsidR="006F4411" w:rsidRPr="00FD11F3">
        <w:rPr>
          <w:lang w:val="en-US"/>
        </w:rPr>
        <w:t>removed</w:t>
      </w:r>
      <w:r w:rsidRPr="00FD11F3">
        <w:rPr>
          <w:lang w:val="en-US"/>
        </w:rPr>
        <w:t>, hence impacting count of inventory.</w:t>
      </w:r>
    </w:p>
    <w:p w14:paraId="7A6AAE8C" w14:textId="77777777" w:rsidR="00A9366B" w:rsidRDefault="00A9366B" w:rsidP="00A9366B">
      <w:pPr>
        <w:pStyle w:val="Heading6"/>
      </w:pPr>
      <w:r>
        <w:t>Utilization</w:t>
      </w:r>
    </w:p>
    <w:p w14:paraId="69B733AF" w14:textId="02C36A7E" w:rsidR="00A9366B" w:rsidRDefault="00A9366B" w:rsidP="00A9366B">
      <w:pPr>
        <w:rPr>
          <w:lang w:val="en-US"/>
        </w:rPr>
      </w:pPr>
      <w:r>
        <w:rPr>
          <w:lang w:val="en-US"/>
        </w:rPr>
        <w:t xml:space="preserve">To complement the performance, we need to check utilization. </w:t>
      </w:r>
      <w:r w:rsidRPr="00FD11F3">
        <w:rPr>
          <w:lang w:val="en-US"/>
        </w:rPr>
        <w:t xml:space="preserve">Are they higher than expected? On the other hand, a big drop means the amount of work completed is less, which could indicate availability or performance </w:t>
      </w:r>
      <w:r w:rsidR="006F4411" w:rsidRPr="00FD11F3">
        <w:rPr>
          <w:lang w:val="en-US"/>
        </w:rPr>
        <w:t>issues</w:t>
      </w:r>
      <w:r w:rsidR="006F4411">
        <w:rPr>
          <w:lang w:val="en-US"/>
        </w:rPr>
        <w:t>.</w:t>
      </w:r>
    </w:p>
    <w:p w14:paraId="3446B709" w14:textId="346C66FB" w:rsidR="00A9366B" w:rsidRPr="00BB7F10" w:rsidRDefault="00A9366B" w:rsidP="00A9366B">
      <w:pPr>
        <w:rPr>
          <w:lang w:val="en-US"/>
        </w:rPr>
      </w:pPr>
      <w:r>
        <w:rPr>
          <w:lang w:val="en-US"/>
        </w:rPr>
        <w:t>We check the 4 elements of infrastructure. Since t</w:t>
      </w:r>
      <w:r w:rsidRPr="00BB7F10">
        <w:rPr>
          <w:lang w:val="en-US"/>
        </w:rPr>
        <w:t>his is the overall utilizatio</w:t>
      </w:r>
      <w:r>
        <w:rPr>
          <w:lang w:val="en-US"/>
        </w:rPr>
        <w:t>n, i</w:t>
      </w:r>
      <w:r w:rsidRPr="00BB7F10">
        <w:rPr>
          <w:lang w:val="en-US"/>
        </w:rPr>
        <w:t>t should be stable or cyclical overtime</w:t>
      </w:r>
      <w:r>
        <w:rPr>
          <w:lang w:val="en-US"/>
        </w:rPr>
        <w:t xml:space="preserve">. Make sure both the pattern and the amount are </w:t>
      </w:r>
      <w:r w:rsidR="006F4411">
        <w:rPr>
          <w:lang w:val="en-US"/>
        </w:rPr>
        <w:t>in line</w:t>
      </w:r>
      <w:r>
        <w:rPr>
          <w:lang w:val="en-US"/>
        </w:rPr>
        <w:t xml:space="preserve"> with your expectation of that day.</w:t>
      </w:r>
    </w:p>
    <w:p w14:paraId="17E8B4C8" w14:textId="77777777" w:rsidR="00A9366B" w:rsidRPr="00FD11F3" w:rsidRDefault="00A9366B" w:rsidP="00A9366B">
      <w:r w:rsidRPr="00BB7F10">
        <w:rPr>
          <w:noProof/>
        </w:rPr>
        <w:drawing>
          <wp:inline distT="0" distB="0" distL="0" distR="0" wp14:anchorId="36142AE2" wp14:editId="3EBDE6FC">
            <wp:extent cx="5943600" cy="1014984"/>
            <wp:effectExtent l="0" t="0" r="0" b="0"/>
            <wp:docPr id="1971069026" name="Picture 1971069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5943600" cy="1014984"/>
                    </a:xfrm>
                    <a:prstGeom prst="rect">
                      <a:avLst/>
                    </a:prstGeom>
                  </pic:spPr>
                </pic:pic>
              </a:graphicData>
            </a:graphic>
          </wp:inline>
        </w:drawing>
      </w:r>
    </w:p>
    <w:p w14:paraId="556C0E55" w14:textId="77777777" w:rsidR="00A9366B" w:rsidRDefault="00A9366B" w:rsidP="00A9366B">
      <w:pPr>
        <w:rPr>
          <w:lang w:val="en-US"/>
        </w:rPr>
      </w:pPr>
      <w:r w:rsidRPr="00FD11F3">
        <w:rPr>
          <w:lang w:val="en-US"/>
        </w:rPr>
        <w:t xml:space="preserve">The CPU widget uses Usage metric as it is aware of CPU clock speed. The memory widget uses allocation as memory load is much more stable, reflecting its nature as cache of disk space. </w:t>
      </w:r>
    </w:p>
    <w:p w14:paraId="45AA57DD" w14:textId="699FE2C3" w:rsidR="006F4411" w:rsidRPr="00FD11F3" w:rsidRDefault="006F4411" w:rsidP="00A9366B">
      <w:pPr>
        <w:rPr>
          <w:lang w:val="en-US"/>
        </w:rPr>
      </w:pPr>
      <w:r>
        <w:rPr>
          <w:lang w:val="en-US"/>
        </w:rPr>
        <w:t xml:space="preserve">If you have enough screen real estate, add the Memory Balloon and Compresed + Swapped. </w:t>
      </w:r>
    </w:p>
    <w:p w14:paraId="2D6EBD21" w14:textId="77777777" w:rsidR="00A9366B" w:rsidRDefault="00A9366B" w:rsidP="00A9366B">
      <w:pPr>
        <w:pStyle w:val="Heading6"/>
      </w:pPr>
      <w:r>
        <w:t>Customization Tips</w:t>
      </w:r>
    </w:p>
    <w:p w14:paraId="0C5A6432" w14:textId="77777777" w:rsidR="00A9366B" w:rsidRDefault="00A9366B" w:rsidP="00A9366B">
      <w:r>
        <w:t>If you operate a large environment, you can add a table of data centers so you can zoom into specific DC. You can even add vSphere Clusters in the table, just take note the table will be longer.</w:t>
      </w:r>
    </w:p>
    <w:p w14:paraId="02C29767" w14:textId="77777777" w:rsidR="00A9366B" w:rsidRDefault="00A9366B" w:rsidP="00A9366B">
      <w:r>
        <w:t xml:space="preserve">One of the table rows has to be vSphere World object. This lets you see the overall picture. </w:t>
      </w:r>
    </w:p>
    <w:p w14:paraId="7E36F799" w14:textId="77777777" w:rsidR="00A9366B" w:rsidRDefault="00A9366B" w:rsidP="00A9366B">
      <w:pPr>
        <w:pStyle w:val="Heading5"/>
      </w:pPr>
      <w:r>
        <w:lastRenderedPageBreak/>
        <w:t>vSphere Daily Log Check</w:t>
      </w:r>
    </w:p>
    <w:p w14:paraId="1DC596BB" w14:textId="77777777" w:rsidR="00A9366B" w:rsidRDefault="00A9366B" w:rsidP="00A9366B">
      <w:pPr>
        <w:rPr>
          <w:lang w:val="en-GB" w:eastAsia="en-SG"/>
        </w:rPr>
      </w:pPr>
      <w:r>
        <w:rPr>
          <w:lang w:val="en-GB" w:eastAsia="en-SG"/>
        </w:rPr>
        <w:t>A lot of information is only available in the form of logs. Use a daily Log Insight dashboard to perform basic hygiene, such as:</w:t>
      </w:r>
    </w:p>
    <w:p w14:paraId="40344EF0" w14:textId="77777777" w:rsidR="00A9366B" w:rsidRDefault="00A9366B" w:rsidP="00A9366B">
      <w:pPr>
        <w:pStyle w:val="Bullet"/>
        <w:rPr>
          <w:lang w:val="en-GB" w:eastAsia="en-SG"/>
        </w:rPr>
      </w:pPr>
      <w:r w:rsidRPr="00F002FD">
        <w:rPr>
          <w:lang w:val="en-GB" w:eastAsia="en-SG"/>
        </w:rPr>
        <w:t>Undesirable VMs events.</w:t>
      </w:r>
      <w:r>
        <w:rPr>
          <w:lang w:val="en-GB" w:eastAsia="en-SG"/>
        </w:rPr>
        <w:t xml:space="preserve"> </w:t>
      </w:r>
      <w:r w:rsidRPr="00F002FD">
        <w:rPr>
          <w:lang w:val="en-GB" w:eastAsia="en-SG"/>
        </w:rPr>
        <w:t xml:space="preserve">Are they in line with your expectation? </w:t>
      </w:r>
      <w:r>
        <w:rPr>
          <w:lang w:val="en-GB" w:eastAsia="en-SG"/>
        </w:rPr>
        <w:t xml:space="preserve">That means the correct </w:t>
      </w:r>
      <w:r w:rsidRPr="00F002FD">
        <w:rPr>
          <w:lang w:val="en-GB" w:eastAsia="en-SG"/>
        </w:rPr>
        <w:t>amount and right timing</w:t>
      </w:r>
      <w:r>
        <w:rPr>
          <w:lang w:val="en-GB" w:eastAsia="en-SG"/>
        </w:rPr>
        <w:t>.</w:t>
      </w:r>
      <w:r w:rsidRPr="00F002FD">
        <w:rPr>
          <w:lang w:val="en-GB" w:eastAsia="en-SG"/>
        </w:rPr>
        <w:t xml:space="preserve"> Harmless events such as VM relocation, snapshot, powered on were filtered out</w:t>
      </w:r>
      <w:r>
        <w:rPr>
          <w:lang w:val="en-GB" w:eastAsia="en-SG"/>
        </w:rPr>
        <w:t xml:space="preserve"> from the dashboard.</w:t>
      </w:r>
    </w:p>
    <w:p w14:paraId="31C52036" w14:textId="77777777" w:rsidR="00A9366B" w:rsidRDefault="00A9366B" w:rsidP="00A9366B">
      <w:pPr>
        <w:pStyle w:val="Bullet"/>
        <w:rPr>
          <w:lang w:val="en-GB" w:eastAsia="en-SG"/>
        </w:rPr>
      </w:pPr>
      <w:r w:rsidRPr="00F002FD">
        <w:rPr>
          <w:lang w:val="en-GB" w:eastAsia="en-SG"/>
        </w:rPr>
        <w:t>Undesirable VM changes &amp; Snapshot. Are they in line with your expectation? Harmless changes filtered out. Are changes and snapshot taken during office hours?</w:t>
      </w:r>
    </w:p>
    <w:p w14:paraId="727174FB" w14:textId="77777777" w:rsidR="00A9366B" w:rsidRPr="00F002FD" w:rsidRDefault="00A9366B" w:rsidP="00A9366B">
      <w:pPr>
        <w:pStyle w:val="Bullet"/>
        <w:rPr>
          <w:lang w:val="en-GB" w:eastAsia="en-SG"/>
        </w:rPr>
      </w:pPr>
      <w:r w:rsidRPr="00F002FD">
        <w:rPr>
          <w:lang w:val="en-GB" w:eastAsia="en-SG"/>
        </w:rPr>
        <w:t>Issue. vCenter Alarms, vCenter tasks that ended with error, and ESXi potential problems.</w:t>
      </w:r>
    </w:p>
    <w:p w14:paraId="05A1B853" w14:textId="77777777" w:rsidR="00A9366B" w:rsidRDefault="00A9366B" w:rsidP="00A9366B">
      <w:pPr>
        <w:pStyle w:val="Bullet"/>
        <w:rPr>
          <w:lang w:val="en-GB" w:eastAsia="en-SG"/>
        </w:rPr>
      </w:pPr>
      <w:r w:rsidRPr="00F002FD">
        <w:rPr>
          <w:lang w:val="en-GB" w:eastAsia="en-SG"/>
        </w:rPr>
        <w:t>Security. Any malicious changes? Anyone issuing shell commands at ESXi console? Login by root?</w:t>
      </w:r>
    </w:p>
    <w:p w14:paraId="2828F470" w14:textId="77777777" w:rsidR="00A9366B" w:rsidRPr="00F002FD" w:rsidRDefault="00A9366B" w:rsidP="00A9366B">
      <w:pPr>
        <w:pStyle w:val="Bullet"/>
        <w:rPr>
          <w:lang w:val="en-GB" w:eastAsia="en-SG"/>
        </w:rPr>
      </w:pPr>
      <w:r w:rsidRPr="00F002FD">
        <w:rPr>
          <w:lang w:val="en-GB" w:eastAsia="en-SG"/>
        </w:rPr>
        <w:t>vMotion. This is a leading indicator of a larger performance issue. Is the bandwidth lower than expected? Is the downtime longer than expected? Some clusters did a lot more vMotion than usual?</w:t>
      </w:r>
    </w:p>
    <w:p w14:paraId="46362D93" w14:textId="77777777" w:rsidR="00A9366B" w:rsidRDefault="00A9366B" w:rsidP="00A9366B">
      <w:r w:rsidRPr="00BB7F10">
        <w:rPr>
          <w:noProof/>
        </w:rPr>
        <w:drawing>
          <wp:inline distT="0" distB="0" distL="0" distR="0" wp14:anchorId="165324F2" wp14:editId="0EBD11C3">
            <wp:extent cx="5897880" cy="2651760"/>
            <wp:effectExtent l="0" t="0" r="7620" b="0"/>
            <wp:docPr id="1971069034" name="Picture 1971069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897880" cy="2651760"/>
                    </a:xfrm>
                    <a:prstGeom prst="rect">
                      <a:avLst/>
                    </a:prstGeom>
                  </pic:spPr>
                </pic:pic>
              </a:graphicData>
            </a:graphic>
          </wp:inline>
        </w:drawing>
      </w:r>
    </w:p>
    <w:p w14:paraId="04C75785" w14:textId="6B7440F3" w:rsidR="0048230C" w:rsidRDefault="0048230C" w:rsidP="002113A7">
      <w:pPr>
        <w:pStyle w:val="Heading3"/>
      </w:pPr>
      <w:r>
        <w:t>Aler</w:t>
      </w:r>
      <w:r w:rsidR="00FD1A9D">
        <w:t>t</w:t>
      </w:r>
    </w:p>
    <w:p w14:paraId="620066C6" w14:textId="3B97D4B3" w:rsidR="004A19E7" w:rsidRDefault="00543EE4" w:rsidP="004A19E7">
      <w:pPr>
        <w:keepNext/>
      </w:pPr>
      <w:r>
        <w:t xml:space="preserve">What, exactly, is alert? </w:t>
      </w:r>
    </w:p>
    <w:p w14:paraId="1FFDED98" w14:textId="48AE4E58" w:rsidR="000A3B1D" w:rsidRDefault="00E43905" w:rsidP="002B33AD">
      <w:pPr>
        <w:keepNext/>
      </w:pPr>
      <w:r>
        <w:t>The 3R of alert:</w:t>
      </w:r>
    </w:p>
    <w:p w14:paraId="4857AD61" w14:textId="77777777" w:rsidR="00611EBB" w:rsidRDefault="00611EBB" w:rsidP="00611EBB">
      <w:pPr>
        <w:pStyle w:val="BeforeTab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5"/>
        <w:gridCol w:w="7623"/>
      </w:tblGrid>
      <w:tr w:rsidR="000A3B1D" w:rsidRPr="00845361" w14:paraId="38E599F9" w14:textId="77777777" w:rsidTr="00611EBB">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6B909BC9" w14:textId="7E873CC1" w:rsidR="000A3B1D" w:rsidRPr="004E02B5" w:rsidRDefault="00E43905" w:rsidP="00543EE4">
            <w:pPr>
              <w:pStyle w:val="Tableheading"/>
              <w:keepNext w:val="0"/>
              <w:jc w:val="left"/>
            </w:pPr>
            <w:r>
              <w:t>Rapid</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741B86FC" w14:textId="43A02B48" w:rsidR="00626165" w:rsidRDefault="00626165" w:rsidP="00543EE4">
            <w:pPr>
              <w:pStyle w:val="Tablecontent"/>
            </w:pPr>
            <w:r>
              <w:t xml:space="preserve">The issue is </w:t>
            </w:r>
            <w:r w:rsidR="00BC24EC">
              <w:t>urgent;</w:t>
            </w:r>
            <w:r>
              <w:t xml:space="preserve"> hence you want to know the problem as soon as possible.</w:t>
            </w:r>
          </w:p>
          <w:p w14:paraId="5764EF19" w14:textId="77777777" w:rsidR="000A3B1D" w:rsidRDefault="000A3B1D" w:rsidP="00543EE4">
            <w:pPr>
              <w:pStyle w:val="Tablecontent"/>
            </w:pPr>
            <w:r>
              <w:t xml:space="preserve">If time is not an essence, then a </w:t>
            </w:r>
            <w:r w:rsidR="00626165">
              <w:t xml:space="preserve">daily </w:t>
            </w:r>
            <w:r>
              <w:t xml:space="preserve">SOP with dashboard is more effective as you can see the big picture. Avoid sending alerts to </w:t>
            </w:r>
            <w:r w:rsidR="006F4411">
              <w:t>people</w:t>
            </w:r>
            <w:r>
              <w:t xml:space="preserve"> that do not deal with day-to-day operations. L</w:t>
            </w:r>
            <w:r w:rsidRPr="00DE25EE">
              <w:t>ong term action</w:t>
            </w:r>
            <w:r>
              <w:t>s</w:t>
            </w:r>
            <w:r w:rsidRPr="00DE25EE">
              <w:t xml:space="preserve"> such as </w:t>
            </w:r>
            <w:r>
              <w:t>c</w:t>
            </w:r>
            <w:r w:rsidRPr="00DE25EE">
              <w:t xml:space="preserve">apacity </w:t>
            </w:r>
            <w:r>
              <w:t xml:space="preserve">management </w:t>
            </w:r>
            <w:r w:rsidR="006F4411" w:rsidRPr="00DE25EE">
              <w:t>are</w:t>
            </w:r>
            <w:r>
              <w:t xml:space="preserve"> best served with dashboard</w:t>
            </w:r>
            <w:r w:rsidR="00543EE4">
              <w:t xml:space="preserve">. </w:t>
            </w:r>
          </w:p>
          <w:p w14:paraId="25B5575F" w14:textId="5BA6A955" w:rsidR="00543EE4" w:rsidRPr="00A54808" w:rsidRDefault="00543EE4" w:rsidP="00543EE4">
            <w:pPr>
              <w:pStyle w:val="Tablecontent"/>
            </w:pPr>
            <w:r>
              <w:t>Do not treat alert as To Do List. It is also not a Reminder</w:t>
            </w:r>
          </w:p>
        </w:tc>
      </w:tr>
      <w:tr w:rsidR="000A3B1D" w:rsidRPr="00845361" w14:paraId="45644318" w14:textId="77777777" w:rsidTr="00611EBB">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B50C3B7" w14:textId="3ECB70B1" w:rsidR="000A3B1D" w:rsidRPr="004E02B5" w:rsidRDefault="00E43905" w:rsidP="00543EE4">
            <w:pPr>
              <w:pStyle w:val="Tableheading"/>
              <w:keepNext w:val="0"/>
              <w:jc w:val="left"/>
            </w:pPr>
            <w:r>
              <w:t>Real</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63C10E03" w14:textId="44289F35" w:rsidR="00626165" w:rsidRDefault="00626165" w:rsidP="00543EE4">
            <w:pPr>
              <w:pStyle w:val="Tablecontent"/>
            </w:pPr>
            <w:r>
              <w:t xml:space="preserve">Don’t confuse alert with symptom. </w:t>
            </w:r>
          </w:p>
          <w:p w14:paraId="447130A7" w14:textId="26108B69" w:rsidR="000A3B1D" w:rsidRPr="00A54808" w:rsidRDefault="000A3B1D" w:rsidP="00543EE4">
            <w:pPr>
              <w:pStyle w:val="Tablecontent"/>
            </w:pPr>
            <w:r>
              <w:lastRenderedPageBreak/>
              <w:t>If there is nothing wrong, there is no need to trigger an alert. That’s why in general you do not set up an alert on inventory changes, as inventory is merely an account of something.</w:t>
            </w:r>
          </w:p>
        </w:tc>
      </w:tr>
      <w:tr w:rsidR="000A3B1D" w:rsidRPr="00845361" w14:paraId="5010294B" w14:textId="77777777" w:rsidTr="00611EBB">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0267BFC9" w14:textId="544FE499" w:rsidR="000A3B1D" w:rsidRPr="004E02B5" w:rsidRDefault="00E43905" w:rsidP="00543EE4">
            <w:pPr>
              <w:pStyle w:val="Tableheading"/>
              <w:keepNext w:val="0"/>
              <w:jc w:val="left"/>
            </w:pPr>
            <w:r>
              <w:lastRenderedPageBreak/>
              <w:t>Rare</w:t>
            </w:r>
          </w:p>
        </w:tc>
        <w:tc>
          <w:tcPr>
            <w:tcW w:w="8471" w:type="dxa"/>
            <w:tcBorders>
              <w:top w:val="single" w:sz="4" w:space="0" w:color="D9D9D9" w:themeColor="background1" w:themeShade="D9"/>
              <w:bottom w:val="single" w:sz="4" w:space="0" w:color="D9D9D9" w:themeColor="background1" w:themeShade="D9"/>
            </w:tcBorders>
            <w:shd w:val="clear" w:color="auto" w:fill="auto"/>
          </w:tcPr>
          <w:p w14:paraId="001973BD" w14:textId="77777777" w:rsidR="00626165" w:rsidRDefault="00626165" w:rsidP="00543EE4">
            <w:pPr>
              <w:pStyle w:val="Tablecontent"/>
              <w:rPr>
                <w:lang w:val="en-SG"/>
              </w:rPr>
            </w:pPr>
            <w:r w:rsidRPr="00626165">
              <w:rPr>
                <w:lang w:val="en-SG"/>
              </w:rPr>
              <w:t>If it happens too frequent, it will numb you.</w:t>
            </w:r>
          </w:p>
          <w:p w14:paraId="61352D1A" w14:textId="2560729B" w:rsidR="000A3B1D" w:rsidRPr="00A54808" w:rsidRDefault="000A3B1D" w:rsidP="00543EE4">
            <w:pPr>
              <w:pStyle w:val="Tablecontent"/>
            </w:pPr>
            <w:r>
              <w:t>Alert focuses on exception, not the big picture. As a result, you want this to be minimal. If the whole house is on fire, it’s too late for an alert.</w:t>
            </w:r>
          </w:p>
        </w:tc>
      </w:tr>
    </w:tbl>
    <w:p w14:paraId="60BE146D" w14:textId="77777777" w:rsidR="00611EBB" w:rsidRDefault="00611EBB" w:rsidP="00611EBB">
      <w:pPr>
        <w:pStyle w:val="BeforeTable"/>
      </w:pPr>
    </w:p>
    <w:p w14:paraId="6D315487" w14:textId="77DAA77B" w:rsidR="005400A7" w:rsidRDefault="005400A7" w:rsidP="005400A7">
      <w:r>
        <w:t xml:space="preserve">What distinguish </w:t>
      </w:r>
      <w:r w:rsidRPr="005400A7">
        <w:rPr>
          <w:color w:val="FF0000"/>
        </w:rPr>
        <w:t xml:space="preserve">red </w:t>
      </w:r>
      <w:r>
        <w:rPr>
          <w:color w:val="FF0000"/>
        </w:rPr>
        <w:t>criticality</w:t>
      </w:r>
      <w:r w:rsidRPr="005400A7">
        <w:rPr>
          <w:color w:val="FF0000"/>
        </w:rPr>
        <w:t xml:space="preserve"> </w:t>
      </w:r>
      <w:r>
        <w:t xml:space="preserve">versus </w:t>
      </w:r>
      <w:r w:rsidRPr="005400A7">
        <w:rPr>
          <w:color w:val="FFC000"/>
        </w:rPr>
        <w:t>orange</w:t>
      </w:r>
      <w:r w:rsidRPr="005400A7">
        <w:rPr>
          <w:color w:val="FF0000"/>
        </w:rPr>
        <w:t xml:space="preserve"> </w:t>
      </w:r>
      <w:r w:rsidRPr="005400A7">
        <w:rPr>
          <w:color w:val="FFC000"/>
        </w:rPr>
        <w:t xml:space="preserve">criticality </w:t>
      </w:r>
      <w:r>
        <w:t xml:space="preserve">versus </w:t>
      </w:r>
      <w:r w:rsidRPr="00B0499A">
        <w:rPr>
          <w:rStyle w:val="cYellow"/>
          <w:rFonts w:eastAsiaTheme="minorEastAsia"/>
          <w:lang w:val="en-US" w:eastAsia="zh-CN"/>
        </w:rPr>
        <w:t>yellow criticality</w:t>
      </w:r>
      <w:r>
        <w:t xml:space="preserve">? </w:t>
      </w:r>
    </w:p>
    <w:p w14:paraId="75A1F325" w14:textId="023728EE" w:rsidR="005400A7" w:rsidRDefault="005400A7" w:rsidP="005400A7">
      <w:r>
        <w:t>The following diagram provides the answer</w:t>
      </w:r>
      <w:r w:rsidR="000107FE">
        <w:t>:</w:t>
      </w:r>
    </w:p>
    <w:p w14:paraId="126E852C" w14:textId="56B92D4A" w:rsidR="005400A7" w:rsidRDefault="005400A7" w:rsidP="005400A7">
      <w:r w:rsidRPr="005400A7">
        <w:rPr>
          <w:noProof/>
        </w:rPr>
        <w:drawing>
          <wp:inline distT="0" distB="0" distL="0" distR="0" wp14:anchorId="190B654C" wp14:editId="118B275B">
            <wp:extent cx="6089904" cy="2395728"/>
            <wp:effectExtent l="0" t="0" r="6350" b="5080"/>
            <wp:docPr id="133109399" name="Picture 1" descr="A diagram of a busin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09399" name="Picture 1" descr="A diagram of a business&#10;&#10;Description automatically generated with medium confidence"/>
                    <pic:cNvPicPr/>
                  </pic:nvPicPr>
                  <pic:blipFill>
                    <a:blip r:embed="rId241"/>
                    <a:stretch>
                      <a:fillRect/>
                    </a:stretch>
                  </pic:blipFill>
                  <pic:spPr>
                    <a:xfrm>
                      <a:off x="0" y="0"/>
                      <a:ext cx="6089904" cy="2395728"/>
                    </a:xfrm>
                    <a:prstGeom prst="rect">
                      <a:avLst/>
                    </a:prstGeom>
                  </pic:spPr>
                </pic:pic>
              </a:graphicData>
            </a:graphic>
          </wp:inline>
        </w:drawing>
      </w:r>
    </w:p>
    <w:p w14:paraId="6CC7C7C0" w14:textId="6D214187" w:rsidR="000107FE" w:rsidRDefault="000107FE" w:rsidP="005400A7">
      <w:r>
        <w:t xml:space="preserve">Let’s summarize how the colors translate into day-to-day operations: </w:t>
      </w:r>
    </w:p>
    <w:p w14:paraId="443F21BB" w14:textId="77777777" w:rsidR="0003248E" w:rsidRDefault="0003248E" w:rsidP="000107FE">
      <w:pPr>
        <w:jc w:val="center"/>
      </w:pPr>
      <w:r w:rsidRPr="00CE32C7">
        <w:rPr>
          <w:noProof/>
        </w:rPr>
        <w:drawing>
          <wp:inline distT="0" distB="0" distL="0" distR="0" wp14:anchorId="44FDEE3B" wp14:editId="5CA92B78">
            <wp:extent cx="3026664" cy="1024128"/>
            <wp:effectExtent l="0" t="0" r="2540" b="5080"/>
            <wp:docPr id="145337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37850" name=""/>
                    <pic:cNvPicPr/>
                  </pic:nvPicPr>
                  <pic:blipFill>
                    <a:blip r:embed="rId242"/>
                    <a:stretch>
                      <a:fillRect/>
                    </a:stretch>
                  </pic:blipFill>
                  <pic:spPr>
                    <a:xfrm>
                      <a:off x="0" y="0"/>
                      <a:ext cx="3026664" cy="1024128"/>
                    </a:xfrm>
                    <a:prstGeom prst="rect">
                      <a:avLst/>
                    </a:prstGeom>
                  </pic:spPr>
                </pic:pic>
              </a:graphicData>
            </a:graphic>
          </wp:inline>
        </w:drawing>
      </w:r>
    </w:p>
    <w:p w14:paraId="650C6DD0" w14:textId="77777777" w:rsidR="000107FE" w:rsidRDefault="000107FE" w:rsidP="000107F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3"/>
        <w:gridCol w:w="7605"/>
      </w:tblGrid>
      <w:tr w:rsidR="000107FE" w:rsidRPr="00845361" w14:paraId="0471DBEB" w14:textId="77777777" w:rsidTr="002F2BAF">
        <w:tc>
          <w:tcPr>
            <w:tcW w:w="1853"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83279B1" w14:textId="7818A8A0" w:rsidR="000107FE" w:rsidRPr="004E02B5" w:rsidRDefault="000107FE" w:rsidP="00543EE4">
            <w:pPr>
              <w:pStyle w:val="Tableheading"/>
              <w:keepNext w:val="0"/>
              <w:jc w:val="left"/>
            </w:pPr>
            <w:r w:rsidRPr="006B38F7">
              <w:rPr>
                <w:rStyle w:val="cYellow"/>
              </w:rPr>
              <w:t>Yellow</w:t>
            </w:r>
          </w:p>
        </w:tc>
        <w:tc>
          <w:tcPr>
            <w:tcW w:w="7605" w:type="dxa"/>
            <w:tcBorders>
              <w:top w:val="single" w:sz="4" w:space="0" w:color="D9D9D9" w:themeColor="background1" w:themeShade="D9"/>
              <w:bottom w:val="single" w:sz="4" w:space="0" w:color="D9D9D9" w:themeColor="background1" w:themeShade="D9"/>
            </w:tcBorders>
            <w:shd w:val="clear" w:color="auto" w:fill="auto"/>
          </w:tcPr>
          <w:p w14:paraId="592BE80B" w14:textId="2359A0C7" w:rsidR="000107FE" w:rsidRPr="00A54808" w:rsidRDefault="000107FE" w:rsidP="00543EE4">
            <w:pPr>
              <w:pStyle w:val="Tablecontent"/>
            </w:pPr>
            <w:r>
              <w:rPr>
                <w:lang w:val="en-GB"/>
              </w:rPr>
              <w:t>Symptom. Non urgent. Leading Indicators. Symptoms. Could be important, could also be false positive</w:t>
            </w:r>
          </w:p>
        </w:tc>
      </w:tr>
      <w:tr w:rsidR="000107FE" w:rsidRPr="00845361" w14:paraId="6EC1054C" w14:textId="77777777" w:rsidTr="002F2BAF">
        <w:tc>
          <w:tcPr>
            <w:tcW w:w="1853"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1F0E8BC2" w14:textId="12F51626" w:rsidR="000107FE" w:rsidRPr="004E02B5" w:rsidRDefault="000107FE" w:rsidP="00543EE4">
            <w:pPr>
              <w:pStyle w:val="Tableheading"/>
              <w:keepNext w:val="0"/>
              <w:jc w:val="left"/>
            </w:pPr>
            <w:r w:rsidRPr="006B38F7">
              <w:rPr>
                <w:color w:val="ED7D31" w:themeColor="accent2"/>
                <w:lang w:val="en-GB"/>
              </w:rPr>
              <w:t>Orange</w:t>
            </w:r>
          </w:p>
        </w:tc>
        <w:tc>
          <w:tcPr>
            <w:tcW w:w="7605" w:type="dxa"/>
            <w:tcBorders>
              <w:top w:val="single" w:sz="4" w:space="0" w:color="D9D9D9" w:themeColor="background1" w:themeShade="D9"/>
              <w:bottom w:val="single" w:sz="4" w:space="0" w:color="D9D9D9" w:themeColor="background1" w:themeShade="D9"/>
            </w:tcBorders>
            <w:shd w:val="clear" w:color="auto" w:fill="auto"/>
          </w:tcPr>
          <w:p w14:paraId="01CB4920" w14:textId="3174E7F7" w:rsidR="000107FE" w:rsidRPr="00A54808" w:rsidRDefault="000107FE" w:rsidP="00543EE4">
            <w:pPr>
              <w:pStyle w:val="Tablecontent"/>
            </w:pPr>
            <w:r>
              <w:rPr>
                <w:lang w:val="en-GB"/>
              </w:rPr>
              <w:t>Alert. Urgent, but importance is not high. Attend by end of day, do not delay until tomorrow.</w:t>
            </w:r>
          </w:p>
        </w:tc>
      </w:tr>
      <w:tr w:rsidR="002F2BAF" w:rsidRPr="00845361" w14:paraId="4B96DA06" w14:textId="77777777" w:rsidTr="002F2BAF">
        <w:tc>
          <w:tcPr>
            <w:tcW w:w="1853" w:type="dxa"/>
            <w:vMerge w:val="restart"/>
            <w:tcBorders>
              <w:top w:val="single" w:sz="4" w:space="0" w:color="D9D9D9" w:themeColor="background1" w:themeShade="D9"/>
            </w:tcBorders>
            <w:shd w:val="clear" w:color="auto" w:fill="F2F2F2" w:themeFill="background1" w:themeFillShade="F2"/>
          </w:tcPr>
          <w:p w14:paraId="7DF5290C" w14:textId="77FF5126" w:rsidR="002F2BAF" w:rsidRPr="004E02B5" w:rsidRDefault="002F2BAF" w:rsidP="00543EE4">
            <w:pPr>
              <w:pStyle w:val="Tableheading"/>
              <w:keepNext w:val="0"/>
              <w:jc w:val="left"/>
            </w:pPr>
            <w:r w:rsidRPr="006B38F7">
              <w:rPr>
                <w:color w:val="FF0000"/>
                <w:lang w:val="en-GB"/>
              </w:rPr>
              <w:t>Red</w:t>
            </w:r>
          </w:p>
        </w:tc>
        <w:tc>
          <w:tcPr>
            <w:tcW w:w="7605" w:type="dxa"/>
            <w:tcBorders>
              <w:top w:val="single" w:sz="4" w:space="0" w:color="D9D9D9" w:themeColor="background1" w:themeShade="D9"/>
              <w:bottom w:val="single" w:sz="4" w:space="0" w:color="D9D9D9" w:themeColor="background1" w:themeShade="D9"/>
            </w:tcBorders>
            <w:shd w:val="clear" w:color="auto" w:fill="auto"/>
          </w:tcPr>
          <w:p w14:paraId="1CCEFB99" w14:textId="6328713C" w:rsidR="002F2BAF" w:rsidRPr="00A54808" w:rsidRDefault="002F2BAF" w:rsidP="00543EE4">
            <w:pPr>
              <w:pStyle w:val="Tablecontent"/>
            </w:pPr>
            <w:r>
              <w:rPr>
                <w:lang w:val="en-GB"/>
              </w:rPr>
              <w:t xml:space="preserve">Alert. Urgent and important. However, it does not </w:t>
            </w:r>
            <w:r>
              <w:rPr>
                <w:rStyle w:val="eop"/>
              </w:rPr>
              <w:t>always mean you must drop everything you do and start firefighting in seconds.</w:t>
            </w:r>
            <w:r w:rsidRPr="006C05D7">
              <w:rPr>
                <w:rStyle w:val="BulletChar"/>
              </w:rPr>
              <w:t xml:space="preserve"> </w:t>
            </w:r>
            <w:r>
              <w:rPr>
                <w:rStyle w:val="BulletChar"/>
              </w:rPr>
              <w:t>A</w:t>
            </w:r>
            <w:r w:rsidRPr="006C05D7">
              <w:rPr>
                <w:rStyle w:val="BulletChar"/>
              </w:rPr>
              <w:t>ttend within 1-2 hours</w:t>
            </w:r>
            <w:r>
              <w:rPr>
                <w:rStyle w:val="BulletChar"/>
              </w:rPr>
              <w:t>.</w:t>
            </w:r>
          </w:p>
        </w:tc>
      </w:tr>
      <w:tr w:rsidR="002F2BAF" w:rsidRPr="00845361" w14:paraId="7421116E" w14:textId="77777777" w:rsidTr="002F2BAF">
        <w:tc>
          <w:tcPr>
            <w:tcW w:w="1853" w:type="dxa"/>
            <w:vMerge/>
            <w:tcBorders>
              <w:bottom w:val="single" w:sz="4" w:space="0" w:color="D9D9D9" w:themeColor="background1" w:themeShade="D9"/>
            </w:tcBorders>
            <w:shd w:val="clear" w:color="auto" w:fill="F2F2F2" w:themeFill="background1" w:themeFillShade="F2"/>
          </w:tcPr>
          <w:p w14:paraId="75D77F36" w14:textId="77777777" w:rsidR="002F2BAF" w:rsidRPr="006B38F7" w:rsidRDefault="002F2BAF" w:rsidP="00543EE4">
            <w:pPr>
              <w:pStyle w:val="Tableheading"/>
              <w:keepNext w:val="0"/>
              <w:jc w:val="left"/>
              <w:rPr>
                <w:color w:val="FF0000"/>
                <w:lang w:val="en-GB"/>
              </w:rPr>
            </w:pPr>
          </w:p>
        </w:tc>
        <w:tc>
          <w:tcPr>
            <w:tcW w:w="7605" w:type="dxa"/>
            <w:tcBorders>
              <w:top w:val="single" w:sz="4" w:space="0" w:color="D9D9D9" w:themeColor="background1" w:themeShade="D9"/>
              <w:bottom w:val="single" w:sz="4" w:space="0" w:color="D9D9D9" w:themeColor="background1" w:themeShade="D9"/>
            </w:tcBorders>
            <w:shd w:val="clear" w:color="auto" w:fill="auto"/>
          </w:tcPr>
          <w:p w14:paraId="05564E4C" w14:textId="77777777" w:rsidR="002F2BAF" w:rsidRDefault="002F2BAF" w:rsidP="00543EE4">
            <w:pPr>
              <w:pStyle w:val="Tablecontent"/>
              <w:rPr>
                <w:lang w:val="en-GB"/>
              </w:rPr>
            </w:pPr>
            <w:r>
              <w:rPr>
                <w:lang w:val="en-GB"/>
              </w:rPr>
              <w:t xml:space="preserve">There is a subset of Red where you need to drop everything. Think of it as emergency. It may not be important, but it’s definitely urgent. If you get the alert at 0200 hours, you attend to it as you do not want to delay. </w:t>
            </w:r>
          </w:p>
          <w:p w14:paraId="4761728C" w14:textId="77777777" w:rsidR="002F2BAF" w:rsidRDefault="002F2BAF" w:rsidP="00543EE4">
            <w:pPr>
              <w:pStyle w:val="Tablecontent"/>
              <w:rPr>
                <w:lang w:val="en-GB"/>
              </w:rPr>
            </w:pPr>
            <w:r>
              <w:rPr>
                <w:lang w:val="en-GB"/>
              </w:rPr>
              <w:t>An analogy we can relate in life is you accidently cut yourself. Even though it’s not life threatening, you want to stop the bleeding immediately, not 15 minutes later.</w:t>
            </w:r>
          </w:p>
          <w:p w14:paraId="673840F6" w14:textId="343B2D8D" w:rsidR="002F2BAF" w:rsidRDefault="002F2BAF" w:rsidP="00543EE4">
            <w:pPr>
              <w:pStyle w:val="Tablecontent"/>
              <w:rPr>
                <w:lang w:val="en-GB"/>
              </w:rPr>
            </w:pPr>
            <w:r>
              <w:rPr>
                <w:lang w:val="en-GB"/>
              </w:rPr>
              <w:t>The good part is such emergency situation rarely happens. There is no alert defined for it in VCF.</w:t>
            </w:r>
          </w:p>
        </w:tc>
      </w:tr>
    </w:tbl>
    <w:p w14:paraId="3C1B56C4" w14:textId="424B6067" w:rsidR="001D546D" w:rsidRDefault="001D546D" w:rsidP="002113A7">
      <w:pPr>
        <w:pStyle w:val="Heading4"/>
      </w:pPr>
      <w:r>
        <w:lastRenderedPageBreak/>
        <w:t xml:space="preserve">Alerts </w:t>
      </w:r>
      <w:r w:rsidRPr="002113A7">
        <w:t>Planning</w:t>
      </w:r>
    </w:p>
    <w:p w14:paraId="51668895" w14:textId="0748D4CA" w:rsidR="00611EBB" w:rsidRDefault="00611EBB" w:rsidP="00611EBB">
      <w:r>
        <w:t xml:space="preserve">Managing </w:t>
      </w:r>
      <w:r w:rsidR="00A67816">
        <w:t>a</w:t>
      </w:r>
      <w:r>
        <w:t xml:space="preserve">lerts is not the same as minimizing </w:t>
      </w:r>
      <w:r w:rsidR="00A67816">
        <w:t>a</w:t>
      </w:r>
      <w:r>
        <w:t>lerts. Managing is dealing with alerts that are already triggered. Minimizing takes us towards preventing alerts to begin with. Use insight to minimize alert definition, as alert should be reserved for urgent and important issue.</w:t>
      </w:r>
    </w:p>
    <w:p w14:paraId="7FDC7730" w14:textId="18F9309D" w:rsidR="001D546D" w:rsidRDefault="001D546D" w:rsidP="001D546D">
      <w:r>
        <w:t xml:space="preserve">Your goal is to minimize alerts storm while providing the </w:t>
      </w:r>
      <w:r w:rsidR="00BE44F4">
        <w:t>broadest</w:t>
      </w:r>
      <w:r>
        <w:t xml:space="preserve"> coverage. This calls for a careful planning on the alert definition, symptom and threshold.</w:t>
      </w:r>
    </w:p>
    <w:p w14:paraId="47D57269" w14:textId="2341A599" w:rsidR="001D546D" w:rsidRDefault="001D546D" w:rsidP="001D546D">
      <w:r>
        <w:t xml:space="preserve">For each alert, ask yourself: what action </w:t>
      </w:r>
      <w:r w:rsidR="00ED07DF">
        <w:t xml:space="preserve">must </w:t>
      </w:r>
      <w:r>
        <w:t>be taken</w:t>
      </w:r>
      <w:r w:rsidR="00ED07DF">
        <w:t>,</w:t>
      </w:r>
      <w:r>
        <w:t xml:space="preserve"> </w:t>
      </w:r>
      <w:r w:rsidR="00ED07DF" w:rsidRPr="00ED07DF">
        <w:rPr>
          <w:color w:val="00B0F0"/>
        </w:rPr>
        <w:t>today</w:t>
      </w:r>
      <w:r w:rsidR="00ED07DF">
        <w:t xml:space="preserve">, </w:t>
      </w:r>
      <w:r>
        <w:t>by the person seeing the alert?</w:t>
      </w:r>
    </w:p>
    <w:p w14:paraId="6292F74A" w14:textId="427A1A1F" w:rsidR="001D546D" w:rsidRDefault="001D546D" w:rsidP="001D546D">
      <w:pPr>
        <w:pStyle w:val="Bullet"/>
      </w:pPr>
      <w:r>
        <w:t xml:space="preserve">If the answer is nothing, then why </w:t>
      </w:r>
      <w:r w:rsidR="007F6717">
        <w:t>disturb the person</w:t>
      </w:r>
      <w:r w:rsidR="00ED07DF">
        <w:t xml:space="preserve"> today</w:t>
      </w:r>
      <w:r>
        <w:t xml:space="preserve">? </w:t>
      </w:r>
      <w:r w:rsidR="00ED07DF">
        <w:t xml:space="preserve">He will be bombarded with early warnings. </w:t>
      </w:r>
      <w:r w:rsidR="000A3B1D">
        <w:t>D</w:t>
      </w:r>
      <w:r>
        <w:t>ashboard give</w:t>
      </w:r>
      <w:r w:rsidR="000A3B1D">
        <w:t>s</w:t>
      </w:r>
      <w:r>
        <w:t xml:space="preserve"> better picture</w:t>
      </w:r>
      <w:r w:rsidR="000A3B1D">
        <w:t xml:space="preserve"> as it shows </w:t>
      </w:r>
      <w:r w:rsidR="007F6717">
        <w:t xml:space="preserve">issues </w:t>
      </w:r>
      <w:r w:rsidR="000A3B1D">
        <w:t>that are yet to breach the threshold.</w:t>
      </w:r>
    </w:p>
    <w:p w14:paraId="3B25C739" w14:textId="4F589539" w:rsidR="001D546D" w:rsidRDefault="001D546D" w:rsidP="001D546D">
      <w:pPr>
        <w:pStyle w:val="Bullet"/>
      </w:pPr>
      <w:r>
        <w:t xml:space="preserve">If the answer is something, can that </w:t>
      </w:r>
      <w:r w:rsidR="007F6717">
        <w:t xml:space="preserve">action </w:t>
      </w:r>
      <w:r>
        <w:t xml:space="preserve">be automated? </w:t>
      </w:r>
      <w:r w:rsidR="000A3B1D">
        <w:t xml:space="preserve">If the answer is yes, then why do you want to be alerted? You should automate the response. </w:t>
      </w:r>
      <w:r>
        <w:t xml:space="preserve">Be careful of simplified logic as computer has no common sense. An automation that is not fool proof can result in a disaster. </w:t>
      </w:r>
    </w:p>
    <w:p w14:paraId="33589A6B" w14:textId="7E177774" w:rsidR="001D546D" w:rsidRDefault="001D546D" w:rsidP="001D546D">
      <w:r>
        <w:t xml:space="preserve">If the answer is escalating to the next level (e.g. Level 2 support) after adding some context and initial </w:t>
      </w:r>
      <w:r w:rsidR="00007AD2">
        <w:t>analyzis</w:t>
      </w:r>
      <w:r>
        <w:t xml:space="preserve">, then it depends on the urgency. Generally speaking, L2 has longer </w:t>
      </w:r>
      <w:r w:rsidR="00507328">
        <w:t>timelines</w:t>
      </w:r>
      <w:r>
        <w:t xml:space="preserve"> and need to see bigger picture. </w:t>
      </w:r>
      <w:r w:rsidR="007F6717">
        <w:t>So the L1 frontliner may group the alerts into 1 instead of escalating each as isolated cases. If this is the case, help the L1 to see the big picture. A</w:t>
      </w:r>
      <w:r>
        <w:t xml:space="preserve"> dashboard is more effective. </w:t>
      </w:r>
    </w:p>
    <w:p w14:paraId="1A041D6A" w14:textId="14E86223" w:rsidR="00B0499A" w:rsidRDefault="00B0499A" w:rsidP="002113A7">
      <w:pPr>
        <w:pStyle w:val="Heading5"/>
      </w:pPr>
      <w:r>
        <w:t>Target Persona</w:t>
      </w:r>
    </w:p>
    <w:p w14:paraId="2FCEB868" w14:textId="7869097E" w:rsidR="00094497" w:rsidRPr="00B0499A" w:rsidRDefault="00094497" w:rsidP="00094497">
      <w:pPr>
        <w:rPr>
          <w:lang w:val="en-GB"/>
        </w:rPr>
      </w:pPr>
      <w:r>
        <w:rPr>
          <w:lang w:val="en-GB"/>
        </w:rPr>
        <w:t xml:space="preserve">It is essential to design the alert for each persona. What is relevant for one may be irrelevant to others. </w:t>
      </w:r>
    </w:p>
    <w:p w14:paraId="7518F16E" w14:textId="0EFF114E" w:rsidR="00B0499A" w:rsidRDefault="00B0499A" w:rsidP="00B0499A">
      <w:pPr>
        <w:rPr>
          <w:lang w:val="en-GB"/>
        </w:rPr>
      </w:pPr>
      <w:r>
        <w:rPr>
          <w:lang w:val="en-GB"/>
        </w:rPr>
        <w:t>There are at least 3 main personas</w:t>
      </w:r>
      <w:r w:rsidR="00094497">
        <w:rPr>
          <w:lang w:val="en-GB"/>
        </w:rPr>
        <w:t>, with additional sub-personas</w:t>
      </w:r>
      <w:r w:rsidR="00A948F3">
        <w:rPr>
          <w:lang w:val="en-GB"/>
        </w:rPr>
        <w:t>:</w:t>
      </w:r>
    </w:p>
    <w:p w14:paraId="5AF38786" w14:textId="1AC9DD6D" w:rsidR="00B0499A" w:rsidRDefault="00B0499A" w:rsidP="00B0499A">
      <w:pPr>
        <w:pStyle w:val="Bullet"/>
        <w:rPr>
          <w:lang w:val="en-GB"/>
        </w:rPr>
      </w:pPr>
      <w:r>
        <w:rPr>
          <w:lang w:val="en-GB"/>
        </w:rPr>
        <w:t>Application team</w:t>
      </w:r>
    </w:p>
    <w:p w14:paraId="08B1E324" w14:textId="3F198031" w:rsidR="00B0499A" w:rsidRDefault="00B0499A" w:rsidP="00B0499A">
      <w:pPr>
        <w:pStyle w:val="Bullet"/>
        <w:rPr>
          <w:lang w:val="en-GB"/>
        </w:rPr>
      </w:pPr>
      <w:r>
        <w:rPr>
          <w:lang w:val="en-GB"/>
        </w:rPr>
        <w:t>Infrastructure team</w:t>
      </w:r>
      <w:r w:rsidR="00094497">
        <w:rPr>
          <w:lang w:val="en-GB"/>
        </w:rPr>
        <w:t>. This is the main persona, but it has at least the following sub-personas:</w:t>
      </w:r>
    </w:p>
    <w:p w14:paraId="596EF921" w14:textId="1B420C00" w:rsidR="00094497" w:rsidRDefault="00094497" w:rsidP="00094497">
      <w:pPr>
        <w:pStyle w:val="Bullet1"/>
      </w:pPr>
      <w:r>
        <w:t>Network Team</w:t>
      </w:r>
    </w:p>
    <w:p w14:paraId="3025DD97" w14:textId="0B1C339D" w:rsidR="00094497" w:rsidRDefault="00094497" w:rsidP="00094497">
      <w:pPr>
        <w:pStyle w:val="Bullet1"/>
      </w:pPr>
      <w:r>
        <w:t>Storage Team</w:t>
      </w:r>
    </w:p>
    <w:p w14:paraId="6D5C250F" w14:textId="3360C675" w:rsidR="00B0499A" w:rsidRDefault="00B0499A" w:rsidP="00B0499A">
      <w:pPr>
        <w:pStyle w:val="Bullet"/>
        <w:rPr>
          <w:lang w:val="en-GB"/>
        </w:rPr>
      </w:pPr>
      <w:r>
        <w:rPr>
          <w:lang w:val="en-GB"/>
        </w:rPr>
        <w:t>Security team. They look at both, but purely from security perspective.</w:t>
      </w:r>
    </w:p>
    <w:p w14:paraId="76934F14" w14:textId="56CD38AD" w:rsidR="006D1BAE" w:rsidRDefault="006D1BAE" w:rsidP="002113A7">
      <w:pPr>
        <w:pStyle w:val="Heading5"/>
      </w:pPr>
      <w:r>
        <w:t>What to Alert</w:t>
      </w:r>
    </w:p>
    <w:p w14:paraId="6928C400" w14:textId="42AF5D7A" w:rsidR="001D546D" w:rsidRDefault="001D546D" w:rsidP="001D546D">
      <w:r>
        <w:t xml:space="preserve">What areas do you want to monitor with alerts? </w:t>
      </w:r>
      <w:r w:rsidR="007A1D80">
        <w:t>What can you do to reduce the noise?</w:t>
      </w:r>
    </w:p>
    <w:p w14:paraId="0F02283E" w14:textId="740CEF65" w:rsidR="008356A9" w:rsidRDefault="008356A9" w:rsidP="001D546D">
      <w:r>
        <w:t>Define the types of problem for each pillar of operations. For each type, classify if an alert is needed or not.</w:t>
      </w:r>
    </w:p>
    <w:p w14:paraId="5BF418A1" w14:textId="77777777" w:rsidR="001D546D" w:rsidRDefault="001D546D" w:rsidP="006A3C87">
      <w:pPr>
        <w:pStyle w:val="BeforeTable"/>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93"/>
        <w:gridCol w:w="7665"/>
      </w:tblGrid>
      <w:tr w:rsidR="007A1D80" w14:paraId="23E39600" w14:textId="77777777" w:rsidTr="00281329">
        <w:tc>
          <w:tcPr>
            <w:tcW w:w="1843" w:type="dxa"/>
            <w:vMerge w:val="restart"/>
            <w:shd w:val="clear" w:color="auto" w:fill="F2F2F2" w:themeFill="background1" w:themeFillShade="F2"/>
          </w:tcPr>
          <w:p w14:paraId="3E61B028" w14:textId="77777777" w:rsidR="007A1D80" w:rsidRPr="006C54B4" w:rsidRDefault="007A1D80" w:rsidP="00281329">
            <w:pPr>
              <w:pStyle w:val="Tablecontent"/>
              <w:rPr>
                <w:b/>
                <w:bCs/>
              </w:rPr>
            </w:pPr>
            <w:r w:rsidRPr="006C54B4">
              <w:rPr>
                <w:b/>
                <w:bCs/>
              </w:rPr>
              <w:t>Availability</w:t>
            </w:r>
          </w:p>
        </w:tc>
        <w:tc>
          <w:tcPr>
            <w:tcW w:w="8613" w:type="dxa"/>
          </w:tcPr>
          <w:p w14:paraId="44AFB5F0" w14:textId="1606D4A8" w:rsidR="007A1D80" w:rsidRDefault="007A1D80" w:rsidP="007A1D80">
            <w:pPr>
              <w:pStyle w:val="Tablecontent"/>
            </w:pPr>
            <w:r>
              <w:t>Proactive hardware replacement</w:t>
            </w:r>
            <w:r w:rsidRPr="00C4679C">
              <w:t xml:space="preserve"> before reaching the manufacturing limit. For example, the SSD disk has limit of number of writes as each write introduces a wear and tear</w:t>
            </w:r>
            <w:r>
              <w:t>. The manufacturer has a number in mind for the endurance. If you have thousands of disks, you create a weekly dashboard just to track this limit and schedule proactive replacement for those disks nearing their limit.</w:t>
            </w:r>
          </w:p>
        </w:tc>
      </w:tr>
      <w:tr w:rsidR="007A1D80" w14:paraId="6D364D01" w14:textId="77777777" w:rsidTr="00281329">
        <w:tc>
          <w:tcPr>
            <w:tcW w:w="1843" w:type="dxa"/>
            <w:vMerge/>
            <w:shd w:val="clear" w:color="auto" w:fill="F2F2F2" w:themeFill="background1" w:themeFillShade="F2"/>
          </w:tcPr>
          <w:p w14:paraId="3F1CF405" w14:textId="77777777" w:rsidR="007A1D80" w:rsidRPr="006C54B4" w:rsidRDefault="007A1D80" w:rsidP="00281329">
            <w:pPr>
              <w:pStyle w:val="Tablecontent"/>
              <w:rPr>
                <w:b/>
                <w:bCs/>
              </w:rPr>
            </w:pPr>
          </w:p>
        </w:tc>
        <w:tc>
          <w:tcPr>
            <w:tcW w:w="8613" w:type="dxa"/>
          </w:tcPr>
          <w:p w14:paraId="54CA3A95" w14:textId="35BD99DA" w:rsidR="007A1D80" w:rsidRDefault="007A1D80" w:rsidP="007A1D80">
            <w:pPr>
              <w:pStyle w:val="Tablecontent"/>
            </w:pPr>
            <w:r>
              <w:t>Check the hardware temperature as heat is the #1 enemy of electronics. Okay, if you have water leakage you have a different problem</w:t>
            </w:r>
          </w:p>
        </w:tc>
      </w:tr>
      <w:tr w:rsidR="007A1D80" w14:paraId="2B92142D" w14:textId="77777777" w:rsidTr="00281329">
        <w:tc>
          <w:tcPr>
            <w:tcW w:w="1843" w:type="dxa"/>
            <w:vMerge/>
            <w:shd w:val="clear" w:color="auto" w:fill="F2F2F2" w:themeFill="background1" w:themeFillShade="F2"/>
          </w:tcPr>
          <w:p w14:paraId="45A203EC" w14:textId="77777777" w:rsidR="007A1D80" w:rsidRPr="006C54B4" w:rsidRDefault="007A1D80" w:rsidP="00281329">
            <w:pPr>
              <w:pStyle w:val="Tablecontent"/>
              <w:rPr>
                <w:b/>
                <w:bCs/>
              </w:rPr>
            </w:pPr>
          </w:p>
        </w:tc>
        <w:tc>
          <w:tcPr>
            <w:tcW w:w="8613" w:type="dxa"/>
          </w:tcPr>
          <w:p w14:paraId="737D5E28" w14:textId="63165EEC" w:rsidR="007A1D80" w:rsidRDefault="007A1D80" w:rsidP="007A1D80">
            <w:pPr>
              <w:pStyle w:val="Tablecontent"/>
            </w:pPr>
            <w:r>
              <w:t>Ensure software stack compatibility as versions incompatibility is known to cause outage.</w:t>
            </w:r>
          </w:p>
        </w:tc>
      </w:tr>
      <w:tr w:rsidR="007A1D80" w14:paraId="4C6B292B" w14:textId="77777777" w:rsidTr="00281329">
        <w:tc>
          <w:tcPr>
            <w:tcW w:w="1843" w:type="dxa"/>
            <w:vMerge/>
            <w:shd w:val="clear" w:color="auto" w:fill="F2F2F2" w:themeFill="background1" w:themeFillShade="F2"/>
          </w:tcPr>
          <w:p w14:paraId="00B7ED93" w14:textId="77777777" w:rsidR="007A1D80" w:rsidRPr="006C54B4" w:rsidRDefault="007A1D80" w:rsidP="00281329">
            <w:pPr>
              <w:pStyle w:val="Tablecontent"/>
              <w:rPr>
                <w:b/>
                <w:bCs/>
              </w:rPr>
            </w:pPr>
          </w:p>
        </w:tc>
        <w:tc>
          <w:tcPr>
            <w:tcW w:w="8613" w:type="dxa"/>
          </w:tcPr>
          <w:p w14:paraId="2B21D813" w14:textId="6A5F046E" w:rsidR="007A1D80" w:rsidRDefault="007A1D80" w:rsidP="007A1D80">
            <w:pPr>
              <w:pStyle w:val="Tablecontent"/>
            </w:pPr>
            <w:r w:rsidRPr="00C4679C">
              <w:t xml:space="preserve">Have redundancy, so unplanned downtime triggers non-critical alerts so long it’s within the allowance set in the design. If you design N+1 availability, then a single downtime is </w:t>
            </w:r>
            <w:r>
              <w:t>not a red alert</w:t>
            </w:r>
          </w:p>
        </w:tc>
      </w:tr>
      <w:tr w:rsidR="007A1D80" w14:paraId="380FC2C7" w14:textId="77777777" w:rsidTr="00281329">
        <w:tc>
          <w:tcPr>
            <w:tcW w:w="1843" w:type="dxa"/>
            <w:vMerge/>
            <w:shd w:val="clear" w:color="auto" w:fill="F2F2F2" w:themeFill="background1" w:themeFillShade="F2"/>
          </w:tcPr>
          <w:p w14:paraId="65BF05BC" w14:textId="77777777" w:rsidR="007A1D80" w:rsidRPr="006C54B4" w:rsidRDefault="007A1D80" w:rsidP="00281329">
            <w:pPr>
              <w:pStyle w:val="Tablecontent"/>
              <w:rPr>
                <w:b/>
                <w:bCs/>
              </w:rPr>
            </w:pPr>
          </w:p>
        </w:tc>
        <w:tc>
          <w:tcPr>
            <w:tcW w:w="8613" w:type="dxa"/>
          </w:tcPr>
          <w:p w14:paraId="6C4BEEA9" w14:textId="2552B6DE" w:rsidR="007A1D80" w:rsidRDefault="007A1D80" w:rsidP="007A1D80">
            <w:pPr>
              <w:pStyle w:val="Tablecontent"/>
            </w:pPr>
            <w:r>
              <w:t>Trap soft errors.</w:t>
            </w:r>
            <w:r w:rsidRPr="00C4679C">
              <w:t xml:space="preserve"> They are non-critical events that act as early warning.</w:t>
            </w:r>
            <w:r>
              <w:t xml:space="preserve"> Treat them as insights.</w:t>
            </w:r>
          </w:p>
        </w:tc>
      </w:tr>
      <w:tr w:rsidR="007A1D80" w14:paraId="324628A2" w14:textId="77777777" w:rsidTr="00281329">
        <w:tc>
          <w:tcPr>
            <w:tcW w:w="1843" w:type="dxa"/>
            <w:vMerge w:val="restart"/>
            <w:shd w:val="clear" w:color="auto" w:fill="F2F2F2" w:themeFill="background1" w:themeFillShade="F2"/>
          </w:tcPr>
          <w:p w14:paraId="6CFE415C" w14:textId="77777777" w:rsidR="007A1D80" w:rsidRPr="006C54B4" w:rsidRDefault="007A1D80" w:rsidP="00281329">
            <w:pPr>
              <w:pStyle w:val="Tablecontent"/>
              <w:rPr>
                <w:b/>
                <w:bCs/>
              </w:rPr>
            </w:pPr>
            <w:r>
              <w:rPr>
                <w:b/>
                <w:bCs/>
              </w:rPr>
              <w:t>Performance</w:t>
            </w:r>
          </w:p>
        </w:tc>
        <w:tc>
          <w:tcPr>
            <w:tcW w:w="8613" w:type="dxa"/>
          </w:tcPr>
          <w:p w14:paraId="711E4B93" w14:textId="2E728F71" w:rsidR="007A1D80" w:rsidRDefault="007A1D80" w:rsidP="00281329">
            <w:pPr>
              <w:pStyle w:val="Tablecontent"/>
            </w:pPr>
            <w:r>
              <w:t xml:space="preserve">Minimize reactive operations not by using lower threshold as that will result in noise. Instead, track early warning metrics via insight. </w:t>
            </w:r>
          </w:p>
        </w:tc>
      </w:tr>
      <w:tr w:rsidR="00BD47C0" w14:paraId="5292D355" w14:textId="77777777" w:rsidTr="00281329">
        <w:tc>
          <w:tcPr>
            <w:tcW w:w="1843" w:type="dxa"/>
            <w:vMerge/>
            <w:shd w:val="clear" w:color="auto" w:fill="F2F2F2" w:themeFill="background1" w:themeFillShade="F2"/>
          </w:tcPr>
          <w:p w14:paraId="04848F55" w14:textId="77777777" w:rsidR="00BD47C0" w:rsidRDefault="00BD47C0" w:rsidP="00281329">
            <w:pPr>
              <w:pStyle w:val="Tablecontent"/>
              <w:rPr>
                <w:b/>
                <w:bCs/>
              </w:rPr>
            </w:pPr>
          </w:p>
        </w:tc>
        <w:tc>
          <w:tcPr>
            <w:tcW w:w="8613" w:type="dxa"/>
          </w:tcPr>
          <w:p w14:paraId="6C7B55AE" w14:textId="0670A6CC" w:rsidR="00BD47C0" w:rsidRDefault="00BD47C0" w:rsidP="00281329">
            <w:pPr>
              <w:pStyle w:val="Tablecontent"/>
            </w:pPr>
            <w:r>
              <w:t xml:space="preserve">For consumption type of alerts, only define </w:t>
            </w:r>
            <w:r w:rsidRPr="00BD47C0">
              <w:rPr>
                <w:color w:val="FF0000"/>
              </w:rPr>
              <w:t xml:space="preserve">red </w:t>
            </w:r>
            <w:r>
              <w:t xml:space="preserve">alert. </w:t>
            </w:r>
            <w:r w:rsidRPr="00BD47C0">
              <w:rPr>
                <w:color w:val="FFC000"/>
              </w:rPr>
              <w:t xml:space="preserve">Orange </w:t>
            </w:r>
            <w:r w:rsidRPr="00BD47C0">
              <w:t xml:space="preserve">level </w:t>
            </w:r>
            <w:r>
              <w:t xml:space="preserve">is best covered by daily dashboard. </w:t>
            </w:r>
          </w:p>
        </w:tc>
      </w:tr>
      <w:tr w:rsidR="00EC6499" w14:paraId="254C74CC" w14:textId="77777777" w:rsidTr="00281329">
        <w:tc>
          <w:tcPr>
            <w:tcW w:w="1843" w:type="dxa"/>
            <w:vMerge/>
            <w:shd w:val="clear" w:color="auto" w:fill="F2F2F2" w:themeFill="background1" w:themeFillShade="F2"/>
          </w:tcPr>
          <w:p w14:paraId="32011652" w14:textId="77777777" w:rsidR="00EC6499" w:rsidRDefault="00EC6499" w:rsidP="00281329">
            <w:pPr>
              <w:pStyle w:val="Tablecontent"/>
              <w:rPr>
                <w:b/>
                <w:bCs/>
              </w:rPr>
            </w:pPr>
          </w:p>
        </w:tc>
        <w:tc>
          <w:tcPr>
            <w:tcW w:w="8613" w:type="dxa"/>
          </w:tcPr>
          <w:p w14:paraId="6EC20BD2" w14:textId="3DA61E6D" w:rsidR="00EC6499" w:rsidRDefault="00EC6499" w:rsidP="00281329">
            <w:pPr>
              <w:pStyle w:val="Tablecontent"/>
            </w:pPr>
            <w:r>
              <w:t>For contention, s</w:t>
            </w:r>
            <w:r w:rsidRPr="00EC6499">
              <w:t>uppress for low utilization, as likely the impact is not felt at the application level</w:t>
            </w:r>
            <w:r>
              <w:t>. Use CPU as the proxy for application.</w:t>
            </w:r>
          </w:p>
        </w:tc>
      </w:tr>
      <w:tr w:rsidR="007A1D80" w14:paraId="6EB7B1B3" w14:textId="77777777" w:rsidTr="00281329">
        <w:tc>
          <w:tcPr>
            <w:tcW w:w="1843" w:type="dxa"/>
            <w:vMerge/>
            <w:shd w:val="clear" w:color="auto" w:fill="F2F2F2" w:themeFill="background1" w:themeFillShade="F2"/>
          </w:tcPr>
          <w:p w14:paraId="63F42886" w14:textId="77777777" w:rsidR="007A1D80" w:rsidRDefault="007A1D80" w:rsidP="00281329">
            <w:pPr>
              <w:pStyle w:val="Tablecontent"/>
              <w:rPr>
                <w:b/>
                <w:bCs/>
              </w:rPr>
            </w:pPr>
          </w:p>
        </w:tc>
        <w:tc>
          <w:tcPr>
            <w:tcW w:w="8613" w:type="dxa"/>
          </w:tcPr>
          <w:p w14:paraId="28C37DA3" w14:textId="5D9F680D" w:rsidR="007A1D80" w:rsidRDefault="007A1D80" w:rsidP="00281329">
            <w:pPr>
              <w:pStyle w:val="Tablecontent"/>
            </w:pPr>
            <w:r>
              <w:t xml:space="preserve">Daily check for sustained and high utilization, especially those trending upwards over time. </w:t>
            </w:r>
          </w:p>
        </w:tc>
      </w:tr>
      <w:tr w:rsidR="007A1D80" w14:paraId="0E0FF9EC" w14:textId="77777777" w:rsidTr="00281329">
        <w:tc>
          <w:tcPr>
            <w:tcW w:w="1843" w:type="dxa"/>
            <w:vMerge/>
            <w:shd w:val="clear" w:color="auto" w:fill="F2F2F2" w:themeFill="background1" w:themeFillShade="F2"/>
          </w:tcPr>
          <w:p w14:paraId="6C3B436F" w14:textId="77777777" w:rsidR="007A1D80" w:rsidRDefault="007A1D80" w:rsidP="00281329">
            <w:pPr>
              <w:pStyle w:val="Tablecontent"/>
              <w:rPr>
                <w:b/>
                <w:bCs/>
              </w:rPr>
            </w:pPr>
          </w:p>
        </w:tc>
        <w:tc>
          <w:tcPr>
            <w:tcW w:w="8613" w:type="dxa"/>
          </w:tcPr>
          <w:p w14:paraId="3896D902" w14:textId="75BE7DF1" w:rsidR="007A1D80" w:rsidRDefault="007A1D80" w:rsidP="00281329">
            <w:pPr>
              <w:pStyle w:val="Tablecontent"/>
            </w:pPr>
            <w:r w:rsidRPr="00B11580">
              <w:t xml:space="preserve">Separate formal SLA </w:t>
            </w:r>
            <w:r>
              <w:t xml:space="preserve">(alert) </w:t>
            </w:r>
            <w:r w:rsidRPr="00B11580">
              <w:t>with internal KPI</w:t>
            </w:r>
            <w:r>
              <w:t xml:space="preserve"> (insight).</w:t>
            </w:r>
          </w:p>
        </w:tc>
      </w:tr>
      <w:tr w:rsidR="007A1D80" w14:paraId="757FCD69" w14:textId="77777777" w:rsidTr="00281329">
        <w:tc>
          <w:tcPr>
            <w:tcW w:w="1843" w:type="dxa"/>
            <w:vMerge w:val="restart"/>
            <w:shd w:val="clear" w:color="auto" w:fill="F2F2F2" w:themeFill="background1" w:themeFillShade="F2"/>
          </w:tcPr>
          <w:p w14:paraId="4891ADC9" w14:textId="59747729" w:rsidR="007A1D80" w:rsidRDefault="007A1D80" w:rsidP="00281329">
            <w:pPr>
              <w:pStyle w:val="Tablecontent"/>
              <w:rPr>
                <w:b/>
                <w:bCs/>
              </w:rPr>
            </w:pPr>
            <w:r>
              <w:rPr>
                <w:b/>
                <w:bCs/>
              </w:rPr>
              <w:t>Security</w:t>
            </w:r>
          </w:p>
        </w:tc>
        <w:tc>
          <w:tcPr>
            <w:tcW w:w="8613" w:type="dxa"/>
          </w:tcPr>
          <w:p w14:paraId="17C4D72E" w14:textId="337E32EF" w:rsidR="007A1D80" w:rsidRDefault="007A1D80" w:rsidP="00281329">
            <w:pPr>
              <w:pStyle w:val="Tablecontent"/>
            </w:pPr>
            <w:r>
              <w:t>Security attack. If the attack is live, the alert screen needs to be accompanied by NOC screen.</w:t>
            </w:r>
          </w:p>
        </w:tc>
      </w:tr>
      <w:tr w:rsidR="007A1D80" w14:paraId="67383BB8" w14:textId="77777777" w:rsidTr="00281329">
        <w:tc>
          <w:tcPr>
            <w:tcW w:w="1843" w:type="dxa"/>
            <w:vMerge/>
            <w:shd w:val="clear" w:color="auto" w:fill="F2F2F2" w:themeFill="background1" w:themeFillShade="F2"/>
          </w:tcPr>
          <w:p w14:paraId="153AF2C1" w14:textId="77777777" w:rsidR="007A1D80" w:rsidRDefault="007A1D80" w:rsidP="00281329">
            <w:pPr>
              <w:pStyle w:val="Tablecontent"/>
              <w:rPr>
                <w:b/>
                <w:bCs/>
              </w:rPr>
            </w:pPr>
          </w:p>
        </w:tc>
        <w:tc>
          <w:tcPr>
            <w:tcW w:w="8613" w:type="dxa"/>
          </w:tcPr>
          <w:p w14:paraId="117F99B4" w14:textId="103F215D" w:rsidR="007A1D80" w:rsidRDefault="007A1D80" w:rsidP="00281329">
            <w:pPr>
              <w:pStyle w:val="Tablecontent"/>
            </w:pPr>
            <w:r>
              <w:t>Check for undesirable events</w:t>
            </w:r>
          </w:p>
        </w:tc>
      </w:tr>
      <w:tr w:rsidR="001D546D" w14:paraId="2D6EE182" w14:textId="77777777" w:rsidTr="00281329">
        <w:tc>
          <w:tcPr>
            <w:tcW w:w="1843" w:type="dxa"/>
            <w:shd w:val="clear" w:color="auto" w:fill="F2F2F2" w:themeFill="background1" w:themeFillShade="F2"/>
          </w:tcPr>
          <w:p w14:paraId="7C945C08" w14:textId="77777777" w:rsidR="001D546D" w:rsidRDefault="001D546D" w:rsidP="00281329">
            <w:pPr>
              <w:pStyle w:val="Tablecontent"/>
              <w:rPr>
                <w:b/>
                <w:bCs/>
              </w:rPr>
            </w:pPr>
            <w:r>
              <w:rPr>
                <w:b/>
                <w:bCs/>
              </w:rPr>
              <w:t>Configuration</w:t>
            </w:r>
          </w:p>
        </w:tc>
        <w:tc>
          <w:tcPr>
            <w:tcW w:w="8613" w:type="dxa"/>
          </w:tcPr>
          <w:p w14:paraId="4061A5B1" w14:textId="10A45094" w:rsidR="001D546D" w:rsidRDefault="00FD6BC3" w:rsidP="00FD6BC3">
            <w:pPr>
              <w:pStyle w:val="Tablecontent"/>
            </w:pPr>
            <w:r>
              <w:t xml:space="preserve">Only </w:t>
            </w:r>
            <w:r w:rsidR="00507328">
              <w:t>high-risk</w:t>
            </w:r>
            <w:r>
              <w:t xml:space="preserve"> settings that </w:t>
            </w:r>
            <w:r w:rsidRPr="00FD6BC3">
              <w:t xml:space="preserve">cause urgent problems such as slow performance, outage, or security hacking. </w:t>
            </w:r>
          </w:p>
          <w:p w14:paraId="7D3D22D9" w14:textId="62ECD6B2" w:rsidR="00FD6BC3" w:rsidRDefault="00FD6BC3" w:rsidP="00FD6BC3">
            <w:pPr>
              <w:pStyle w:val="Tablecontent"/>
            </w:pPr>
            <w:r>
              <w:t xml:space="preserve">Non-urgent config issues </w:t>
            </w:r>
            <w:r w:rsidR="00507328">
              <w:t>are</w:t>
            </w:r>
            <w:r>
              <w:t xml:space="preserve"> best managed via daily </w:t>
            </w:r>
            <w:r w:rsidR="00507328">
              <w:t>health check</w:t>
            </w:r>
            <w:r>
              <w:t xml:space="preserve">. </w:t>
            </w:r>
          </w:p>
        </w:tc>
      </w:tr>
      <w:tr w:rsidR="00611EBB" w14:paraId="1D0DE97A" w14:textId="77777777" w:rsidTr="00281329">
        <w:tc>
          <w:tcPr>
            <w:tcW w:w="1843" w:type="dxa"/>
            <w:shd w:val="clear" w:color="auto" w:fill="F2F2F2" w:themeFill="background1" w:themeFillShade="F2"/>
          </w:tcPr>
          <w:p w14:paraId="2D82EE7D" w14:textId="1AFF909E" w:rsidR="00611EBB" w:rsidRDefault="00611EBB" w:rsidP="00281329">
            <w:pPr>
              <w:pStyle w:val="Tablecontent"/>
              <w:rPr>
                <w:b/>
                <w:bCs/>
              </w:rPr>
            </w:pPr>
            <w:r>
              <w:rPr>
                <w:b/>
                <w:bCs/>
              </w:rPr>
              <w:t>Compliance</w:t>
            </w:r>
          </w:p>
        </w:tc>
        <w:tc>
          <w:tcPr>
            <w:tcW w:w="8613" w:type="dxa"/>
          </w:tcPr>
          <w:p w14:paraId="13040A5A" w14:textId="6A5C8EE3" w:rsidR="00611EBB" w:rsidRDefault="00611EBB" w:rsidP="00281329">
            <w:pPr>
              <w:pStyle w:val="Tablecontent"/>
            </w:pPr>
            <w:r>
              <w:t>Only the urgent one, where you cannot wait until tomorrow</w:t>
            </w:r>
          </w:p>
        </w:tc>
      </w:tr>
      <w:tr w:rsidR="00F8039F" w14:paraId="0E4955AB" w14:textId="77777777" w:rsidTr="00281329">
        <w:tc>
          <w:tcPr>
            <w:tcW w:w="1843" w:type="dxa"/>
            <w:shd w:val="clear" w:color="auto" w:fill="F2F2F2" w:themeFill="background1" w:themeFillShade="F2"/>
          </w:tcPr>
          <w:p w14:paraId="5017D3C0" w14:textId="3D8B3D17" w:rsidR="00F8039F" w:rsidRDefault="00F8039F" w:rsidP="00281329">
            <w:pPr>
              <w:pStyle w:val="Tablecontent"/>
              <w:rPr>
                <w:b/>
                <w:bCs/>
              </w:rPr>
            </w:pPr>
            <w:r>
              <w:rPr>
                <w:b/>
                <w:bCs/>
              </w:rPr>
              <w:t>Capacity</w:t>
            </w:r>
          </w:p>
        </w:tc>
        <w:tc>
          <w:tcPr>
            <w:tcW w:w="8613" w:type="dxa"/>
          </w:tcPr>
          <w:p w14:paraId="3D234CE2" w14:textId="72CF6621" w:rsidR="00F8039F" w:rsidRDefault="00F8039F" w:rsidP="00281329">
            <w:pPr>
              <w:pStyle w:val="Tablecontent"/>
            </w:pPr>
            <w:r>
              <w:t xml:space="preserve">Only define </w:t>
            </w:r>
            <w:r w:rsidRPr="00BD47C0">
              <w:rPr>
                <w:color w:val="FF0000"/>
              </w:rPr>
              <w:t xml:space="preserve">red </w:t>
            </w:r>
            <w:r>
              <w:t xml:space="preserve">alert as it’s a guard rail. </w:t>
            </w:r>
          </w:p>
        </w:tc>
      </w:tr>
    </w:tbl>
    <w:p w14:paraId="3796201B" w14:textId="2A98DF62" w:rsidR="00D00BEA" w:rsidRDefault="00D00BEA" w:rsidP="007A1D80">
      <w:pPr>
        <w:pStyle w:val="BeforeTable"/>
      </w:pPr>
    </w:p>
    <w:p w14:paraId="67468759" w14:textId="77777777" w:rsidR="00435904" w:rsidRDefault="00435904" w:rsidP="00435904">
      <w:r>
        <w:t xml:space="preserve">Alert should not replace operations best practices. For examples, you should ensure </w:t>
      </w:r>
      <w:hyperlink r:id="rId243" w:history="1">
        <w:r w:rsidRPr="00D1502F">
          <w:rPr>
            <w:rStyle w:val="Hyperlink"/>
          </w:rPr>
          <w:t>VMware Tools</w:t>
        </w:r>
      </w:hyperlink>
      <w:r>
        <w:t xml:space="preserve"> are up to date. If you set an alert for outdated VMware Tools, you become reactive and may get excessive alert. Since it’s not urgent, it’s better to have a daily SOP where you have a list of VMs with outdated VMware Tools. Make sure the list is empty. </w:t>
      </w:r>
    </w:p>
    <w:p w14:paraId="17C36043" w14:textId="77777777" w:rsidR="00435904" w:rsidRDefault="00435904" w:rsidP="00435904">
      <w:pPr>
        <w:rPr>
          <w:lang w:val="en-GB"/>
        </w:rPr>
      </w:pPr>
      <w:r>
        <w:rPr>
          <w:lang w:val="en-GB"/>
        </w:rPr>
        <w:t xml:space="preserve">Alert should be triggered on all affected objects, both the victims and the villain. It is common that a failure at the lowest ripples through the upper layers. For example, a physical disk failure in a vSAN cluster. This in turn can bring down an entire vSAN disk group. If the ESXi host has only 1 disk group, it can impact the host as it will have no storage. </w:t>
      </w:r>
    </w:p>
    <w:p w14:paraId="5CC6A4FE" w14:textId="77777777" w:rsidR="00FD32F7" w:rsidRDefault="00FD32F7" w:rsidP="002113A7">
      <w:pPr>
        <w:pStyle w:val="Heading5"/>
      </w:pPr>
      <w:r>
        <w:t>What not to Alert</w:t>
      </w:r>
    </w:p>
    <w:p w14:paraId="0D58E7CB" w14:textId="48F5B803" w:rsidR="00611EBB" w:rsidRDefault="00611EBB" w:rsidP="00611EBB">
      <w:pPr>
        <w:rPr>
          <w:lang w:val="en-GB"/>
        </w:rPr>
      </w:pPr>
      <w:r>
        <w:rPr>
          <w:lang w:val="en-GB"/>
        </w:rPr>
        <w:t>Do not set alert on issue that you can review the next day. You’re better off with a daily dashboard, as it lets you see the big picture.</w:t>
      </w:r>
    </w:p>
    <w:p w14:paraId="307BD8EC" w14:textId="77777777" w:rsidR="00611EBB" w:rsidRPr="00611EBB" w:rsidRDefault="00611EBB" w:rsidP="00611EBB">
      <w:pPr>
        <w:pStyle w:val="BeforeTable"/>
        <w:rPr>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94"/>
        <w:gridCol w:w="7664"/>
      </w:tblGrid>
      <w:tr w:rsidR="009B677F" w14:paraId="1F64ED5A" w14:textId="77777777" w:rsidTr="00B551C4">
        <w:tc>
          <w:tcPr>
            <w:tcW w:w="1843" w:type="dxa"/>
            <w:shd w:val="clear" w:color="auto" w:fill="F2F2F2" w:themeFill="background1" w:themeFillShade="F2"/>
          </w:tcPr>
          <w:p w14:paraId="42844277" w14:textId="77961B8B" w:rsidR="009B677F" w:rsidRPr="006C54B4" w:rsidRDefault="008356A9" w:rsidP="00B551C4">
            <w:pPr>
              <w:pStyle w:val="Tablecontent"/>
              <w:rPr>
                <w:b/>
                <w:bCs/>
              </w:rPr>
            </w:pPr>
            <w:r>
              <w:rPr>
                <w:b/>
                <w:bCs/>
              </w:rPr>
              <w:t>Availability</w:t>
            </w:r>
          </w:p>
        </w:tc>
        <w:tc>
          <w:tcPr>
            <w:tcW w:w="8613" w:type="dxa"/>
          </w:tcPr>
          <w:p w14:paraId="66F6A6AB" w14:textId="4EDDD52E" w:rsidR="009B677F" w:rsidRDefault="008356A9" w:rsidP="00B551C4">
            <w:pPr>
              <w:pStyle w:val="Tablecontent"/>
            </w:pPr>
            <w:r>
              <w:t>Backup failure. For example, you do nightly back up of 1000 VM and 1 fails. Since you still have the previous night backup, you don’t need to troubleshoot at night. The exception here is there are many VMs affected.</w:t>
            </w:r>
          </w:p>
        </w:tc>
      </w:tr>
      <w:tr w:rsidR="008356A9" w14:paraId="10410513" w14:textId="77777777" w:rsidTr="00B551C4">
        <w:tc>
          <w:tcPr>
            <w:tcW w:w="1843" w:type="dxa"/>
            <w:shd w:val="clear" w:color="auto" w:fill="F2F2F2" w:themeFill="background1" w:themeFillShade="F2"/>
          </w:tcPr>
          <w:p w14:paraId="5D89113E" w14:textId="46C03337" w:rsidR="008356A9" w:rsidRDefault="008356A9" w:rsidP="008356A9">
            <w:pPr>
              <w:pStyle w:val="Tablecontent"/>
              <w:rPr>
                <w:b/>
                <w:bCs/>
              </w:rPr>
            </w:pPr>
            <w:r>
              <w:rPr>
                <w:b/>
                <w:bCs/>
              </w:rPr>
              <w:t>Cost</w:t>
            </w:r>
          </w:p>
        </w:tc>
        <w:tc>
          <w:tcPr>
            <w:tcW w:w="8613" w:type="dxa"/>
          </w:tcPr>
          <w:p w14:paraId="6E676956" w14:textId="56798DA9" w:rsidR="008356A9" w:rsidRDefault="008356A9" w:rsidP="008356A9">
            <w:pPr>
              <w:pStyle w:val="Tablecontent"/>
            </w:pPr>
            <w:r>
              <w:t>Nothing urgent.</w:t>
            </w:r>
          </w:p>
        </w:tc>
      </w:tr>
      <w:tr w:rsidR="008356A9" w14:paraId="74DFA895" w14:textId="77777777" w:rsidTr="00B551C4">
        <w:tc>
          <w:tcPr>
            <w:tcW w:w="1843" w:type="dxa"/>
            <w:shd w:val="clear" w:color="auto" w:fill="F2F2F2" w:themeFill="background1" w:themeFillShade="F2"/>
          </w:tcPr>
          <w:p w14:paraId="7DF25981" w14:textId="77777777" w:rsidR="008356A9" w:rsidRPr="006C54B4" w:rsidRDefault="008356A9" w:rsidP="008356A9">
            <w:pPr>
              <w:pStyle w:val="Tablecontent"/>
              <w:rPr>
                <w:b/>
                <w:bCs/>
              </w:rPr>
            </w:pPr>
            <w:r>
              <w:rPr>
                <w:b/>
                <w:bCs/>
              </w:rPr>
              <w:lastRenderedPageBreak/>
              <w:t>Inventory</w:t>
            </w:r>
          </w:p>
        </w:tc>
        <w:tc>
          <w:tcPr>
            <w:tcW w:w="8613" w:type="dxa"/>
          </w:tcPr>
          <w:p w14:paraId="55609276" w14:textId="229929FE" w:rsidR="008356A9" w:rsidRDefault="008356A9" w:rsidP="008356A9">
            <w:pPr>
              <w:pStyle w:val="Tablecontent"/>
            </w:pPr>
            <w:r>
              <w:t>Since there is already a NOC screen tracking inventory volatility, you don’t need an alert here as inventory it’s merely an account of what you have. There is no good or bad.</w:t>
            </w:r>
          </w:p>
        </w:tc>
      </w:tr>
      <w:tr w:rsidR="008356A9" w14:paraId="41602AC0" w14:textId="77777777" w:rsidTr="00B551C4">
        <w:tc>
          <w:tcPr>
            <w:tcW w:w="1843" w:type="dxa"/>
            <w:shd w:val="clear" w:color="auto" w:fill="F2F2F2" w:themeFill="background1" w:themeFillShade="F2"/>
          </w:tcPr>
          <w:p w14:paraId="2E0EE7AE" w14:textId="7AFC5117" w:rsidR="008356A9" w:rsidRDefault="008356A9" w:rsidP="008356A9">
            <w:pPr>
              <w:pStyle w:val="Tablecontent"/>
              <w:rPr>
                <w:b/>
                <w:bCs/>
              </w:rPr>
            </w:pPr>
            <w:r>
              <w:rPr>
                <w:b/>
                <w:bCs/>
              </w:rPr>
              <w:t>Capacity</w:t>
            </w:r>
          </w:p>
        </w:tc>
        <w:tc>
          <w:tcPr>
            <w:tcW w:w="8613" w:type="dxa"/>
          </w:tcPr>
          <w:p w14:paraId="68AB2BC9" w14:textId="4518A011" w:rsidR="008356A9" w:rsidRDefault="008356A9" w:rsidP="008356A9">
            <w:pPr>
              <w:pStyle w:val="Tablecontent"/>
            </w:pPr>
            <w:r>
              <w:t xml:space="preserve">Reclamation and downsizing is best done via daily dashboard. </w:t>
            </w:r>
          </w:p>
          <w:p w14:paraId="0CDACFBD" w14:textId="33D760D9" w:rsidR="008356A9" w:rsidRDefault="008356A9" w:rsidP="008356A9">
            <w:pPr>
              <w:pStyle w:val="Tablecontent"/>
            </w:pPr>
            <w:r>
              <w:t>This is often mistaken as performance problem, as high utilization is a common alert.</w:t>
            </w:r>
          </w:p>
        </w:tc>
      </w:tr>
      <w:tr w:rsidR="008356A9" w14:paraId="34E1D866" w14:textId="77777777" w:rsidTr="00B551C4">
        <w:tc>
          <w:tcPr>
            <w:tcW w:w="1843" w:type="dxa"/>
            <w:shd w:val="clear" w:color="auto" w:fill="F2F2F2" w:themeFill="background1" w:themeFillShade="F2"/>
          </w:tcPr>
          <w:p w14:paraId="4311D9A2" w14:textId="14B90FD2" w:rsidR="008356A9" w:rsidRDefault="008356A9" w:rsidP="008356A9">
            <w:pPr>
              <w:pStyle w:val="Tablecontent"/>
              <w:rPr>
                <w:b/>
                <w:bCs/>
              </w:rPr>
            </w:pPr>
            <w:r>
              <w:rPr>
                <w:b/>
                <w:bCs/>
              </w:rPr>
              <w:t>Configuration</w:t>
            </w:r>
          </w:p>
        </w:tc>
        <w:tc>
          <w:tcPr>
            <w:tcW w:w="8613" w:type="dxa"/>
          </w:tcPr>
          <w:p w14:paraId="1ED6E37C" w14:textId="14C8231B" w:rsidR="008356A9" w:rsidRDefault="008356A9" w:rsidP="008356A9">
            <w:pPr>
              <w:pStyle w:val="Tablecontent"/>
            </w:pPr>
            <w:r>
              <w:t>Non-urgent issue, such as outdated VMware Tools.</w:t>
            </w:r>
          </w:p>
        </w:tc>
      </w:tr>
      <w:tr w:rsidR="008356A9" w14:paraId="523BDDE8" w14:textId="77777777" w:rsidTr="00B551C4">
        <w:tc>
          <w:tcPr>
            <w:tcW w:w="1843" w:type="dxa"/>
            <w:shd w:val="clear" w:color="auto" w:fill="F2F2F2" w:themeFill="background1" w:themeFillShade="F2"/>
          </w:tcPr>
          <w:p w14:paraId="680BBA26" w14:textId="51E39E7D" w:rsidR="008356A9" w:rsidRDefault="008356A9" w:rsidP="008356A9">
            <w:pPr>
              <w:pStyle w:val="Tablecontent"/>
              <w:rPr>
                <w:b/>
                <w:bCs/>
              </w:rPr>
            </w:pPr>
            <w:r>
              <w:rPr>
                <w:b/>
                <w:bCs/>
              </w:rPr>
              <w:t>Compliance</w:t>
            </w:r>
          </w:p>
        </w:tc>
        <w:tc>
          <w:tcPr>
            <w:tcW w:w="8613" w:type="dxa"/>
          </w:tcPr>
          <w:p w14:paraId="24F12597" w14:textId="63219198" w:rsidR="008356A9" w:rsidRDefault="008356A9" w:rsidP="008356A9">
            <w:pPr>
              <w:pStyle w:val="Tablecontent"/>
            </w:pPr>
            <w:r>
              <w:t xml:space="preserve">Non-urgent issue, such as non-security compliance to corporate standard. </w:t>
            </w:r>
          </w:p>
        </w:tc>
      </w:tr>
    </w:tbl>
    <w:p w14:paraId="689089DB" w14:textId="77777777" w:rsidR="005400A7" w:rsidRDefault="005400A7" w:rsidP="005400A7">
      <w:pPr>
        <w:pStyle w:val="BeforeTable"/>
      </w:pPr>
    </w:p>
    <w:p w14:paraId="57CD0B4C" w14:textId="31CABADA" w:rsidR="005400A7" w:rsidRDefault="005400A7" w:rsidP="005400A7">
      <w:r w:rsidRPr="005400A7">
        <w:t xml:space="preserve">Examples of </w:t>
      </w:r>
      <w:r w:rsidR="00C777B0" w:rsidRPr="00C777B0">
        <w:rPr>
          <w:color w:val="00B0F0"/>
        </w:rPr>
        <w:t>i</w:t>
      </w:r>
      <w:r w:rsidRPr="00C777B0">
        <w:rPr>
          <w:color w:val="00B0F0"/>
        </w:rPr>
        <w:t xml:space="preserve">mportant </w:t>
      </w:r>
      <w:r w:rsidRPr="005400A7">
        <w:t xml:space="preserve">but not </w:t>
      </w:r>
      <w:r w:rsidR="00C777B0" w:rsidRPr="00C777B0">
        <w:rPr>
          <w:color w:val="FF0000"/>
        </w:rPr>
        <w:t>u</w:t>
      </w:r>
      <w:r w:rsidRPr="00C777B0">
        <w:rPr>
          <w:color w:val="FF0000"/>
        </w:rPr>
        <w:t>rgent</w:t>
      </w:r>
      <w:r>
        <w:t>:</w:t>
      </w:r>
    </w:p>
    <w:p w14:paraId="24914020" w14:textId="1687889C" w:rsidR="005400A7" w:rsidRPr="005400A7" w:rsidRDefault="005400A7" w:rsidP="005400A7">
      <w:pPr>
        <w:pStyle w:val="Bullet"/>
      </w:pPr>
      <w:r w:rsidRPr="005400A7">
        <w:t>“Host is in maintenance mode for at least 72 hours” is not urgent as it’s been down for 3 full days. It’s important as that’s not normal.</w:t>
      </w:r>
    </w:p>
    <w:p w14:paraId="7355E35D" w14:textId="77777777" w:rsidR="005400A7" w:rsidRPr="005400A7" w:rsidRDefault="005400A7" w:rsidP="005400A7">
      <w:pPr>
        <w:pStyle w:val="Bullet"/>
      </w:pPr>
      <w:r w:rsidRPr="005400A7">
        <w:t>“A recoverable memory error has occurred on the host” is not urgent as the issue has been recovered. You likely need to replace hardware. As the problem can spread, it’s an important one. You need to schedule a hardware scan, which may require a schedule downtime.</w:t>
      </w:r>
    </w:p>
    <w:p w14:paraId="41005B86" w14:textId="77777777" w:rsidR="005400A7" w:rsidRPr="005400A7" w:rsidRDefault="005400A7" w:rsidP="005400A7">
      <w:pPr>
        <w:pStyle w:val="Bullet"/>
      </w:pPr>
      <w:r w:rsidRPr="005400A7">
        <w:t>You notice vMotion has been taking 300% longer in the last 12 hours, going up from the usual 0.2s to 0.6x second in 10 large clusters, where a total of 10K production VMs are running. But it’s a low level issue that none of the app owners have not noticed. Not urgent, but important as it can potentially turn into a big problem.</w:t>
      </w:r>
    </w:p>
    <w:p w14:paraId="5F6EEEA2" w14:textId="53CA8E5C" w:rsidR="005400A7" w:rsidRDefault="005400A7" w:rsidP="005400A7">
      <w:pPr>
        <w:pStyle w:val="Bullet"/>
      </w:pPr>
      <w:r w:rsidRPr="005400A7">
        <w:t>You notice a performance problem that has happens randomly. It went away by itself within 5 minutes, so the owner kind of forgive your IaaS. But the problem hit VMs randomly, and it’s been going on a few times a day for a few days. Different owners are impacted so each does not really complain as each is rarely hit. You feel it’s risky to add more VMs.</w:t>
      </w:r>
    </w:p>
    <w:p w14:paraId="3A2BAA57" w14:textId="3435ACAE" w:rsidR="008356A9" w:rsidRDefault="008356A9" w:rsidP="002113A7">
      <w:pPr>
        <w:pStyle w:val="Heading5"/>
      </w:pPr>
      <w:r>
        <w:t>Design</w:t>
      </w:r>
    </w:p>
    <w:p w14:paraId="2E1261F2" w14:textId="77777777" w:rsidR="00F8039F" w:rsidRDefault="008356A9" w:rsidP="008356A9">
      <w:pPr>
        <w:rPr>
          <w:lang w:val="en-GB"/>
        </w:rPr>
      </w:pPr>
      <w:r>
        <w:rPr>
          <w:lang w:val="en-GB"/>
        </w:rPr>
        <w:t xml:space="preserve">Design the alerts as a set. </w:t>
      </w:r>
    </w:p>
    <w:p w14:paraId="7247C938" w14:textId="2C04A1CD" w:rsidR="00F8039F" w:rsidRDefault="00F8039F" w:rsidP="00F8039F">
      <w:pPr>
        <w:pStyle w:val="Bullet"/>
        <w:rPr>
          <w:lang w:val="en-GB"/>
        </w:rPr>
      </w:pPr>
      <w:r>
        <w:rPr>
          <w:lang w:val="en-GB"/>
        </w:rPr>
        <w:t xml:space="preserve">Start with the 4 elements of infrastructure (CPU, memory, disk, and network). The reason is each has their own behaviour. </w:t>
      </w:r>
    </w:p>
    <w:p w14:paraId="08A635C5" w14:textId="77777777" w:rsidR="00F8039F" w:rsidRDefault="00F8039F" w:rsidP="003A3FDE">
      <w:pPr>
        <w:pStyle w:val="Bullet"/>
        <w:rPr>
          <w:lang w:val="en-GB"/>
        </w:rPr>
      </w:pPr>
      <w:r w:rsidRPr="00F8039F">
        <w:rPr>
          <w:lang w:val="en-GB"/>
        </w:rPr>
        <w:t xml:space="preserve">For each element, look at the entire set of objects being monitored, and design top down. </w:t>
      </w:r>
      <w:r w:rsidR="008356A9" w:rsidRPr="00F8039F">
        <w:rPr>
          <w:lang w:val="en-GB"/>
        </w:rPr>
        <w:t xml:space="preserve">Do both consumer objects and provider objects at the same time. </w:t>
      </w:r>
    </w:p>
    <w:p w14:paraId="37E9973A" w14:textId="7AF45816" w:rsidR="00BD47C0" w:rsidRPr="00F8039F" w:rsidRDefault="00F8039F" w:rsidP="003A3FDE">
      <w:pPr>
        <w:pStyle w:val="Bullet"/>
        <w:rPr>
          <w:lang w:val="en-GB"/>
        </w:rPr>
      </w:pPr>
      <w:r>
        <w:rPr>
          <w:lang w:val="en-GB"/>
        </w:rPr>
        <w:t>For each object, c</w:t>
      </w:r>
      <w:r w:rsidR="00BD47C0" w:rsidRPr="00F8039F">
        <w:rPr>
          <w:lang w:val="en-GB"/>
        </w:rPr>
        <w:t>over the 2 types of metrics: contention and consumption.</w:t>
      </w:r>
    </w:p>
    <w:p w14:paraId="23E008E4" w14:textId="77777777" w:rsidR="00F8039F" w:rsidRDefault="008356A9" w:rsidP="008356A9">
      <w:pPr>
        <w:rPr>
          <w:lang w:val="en-GB"/>
        </w:rPr>
      </w:pPr>
      <w:r>
        <w:rPr>
          <w:lang w:val="en-GB"/>
        </w:rPr>
        <w:t xml:space="preserve">Once you have a list of alerts, validate with </w:t>
      </w:r>
    </w:p>
    <w:p w14:paraId="491622DE" w14:textId="24947837" w:rsidR="00F8039F" w:rsidRDefault="00F8039F" w:rsidP="00F8039F">
      <w:pPr>
        <w:pStyle w:val="Bullet"/>
        <w:rPr>
          <w:lang w:val="en-GB"/>
        </w:rPr>
      </w:pPr>
      <w:r>
        <w:rPr>
          <w:lang w:val="en-GB"/>
        </w:rPr>
        <w:t>Consistency check. Run through each object type, and review all the 4 elements of infrastructure to make sure they are correct.</w:t>
      </w:r>
    </w:p>
    <w:p w14:paraId="502547BB" w14:textId="1ADEEF09" w:rsidR="00F8039F" w:rsidRPr="00F8039F" w:rsidRDefault="00EC0596" w:rsidP="003A3FDE">
      <w:pPr>
        <w:pStyle w:val="Bullet"/>
        <w:rPr>
          <w:lang w:val="en-GB"/>
        </w:rPr>
      </w:pPr>
      <w:r w:rsidRPr="00F8039F">
        <w:rPr>
          <w:lang w:val="en-GB"/>
        </w:rPr>
        <w:t>Bottom-up</w:t>
      </w:r>
      <w:r w:rsidR="008356A9" w:rsidRPr="00F8039F">
        <w:rPr>
          <w:lang w:val="en-GB"/>
        </w:rPr>
        <w:t xml:space="preserve"> scenarios. Ensure all the possibilities are captured. </w:t>
      </w:r>
    </w:p>
    <w:p w14:paraId="3AFE18C5" w14:textId="0F64BAC2" w:rsidR="00F8039F" w:rsidRDefault="00F8039F" w:rsidP="008356A9">
      <w:pPr>
        <w:rPr>
          <w:lang w:val="en-GB"/>
        </w:rPr>
      </w:pPr>
      <w:r>
        <w:rPr>
          <w:lang w:val="en-GB"/>
        </w:rPr>
        <w:t xml:space="preserve">Once you do the above, you will end up with an alert count for each. </w:t>
      </w:r>
    </w:p>
    <w:p w14:paraId="086BF52E" w14:textId="7A7D9936" w:rsidR="00A049D9" w:rsidRDefault="00047A6B" w:rsidP="008356A9">
      <w:pPr>
        <w:rPr>
          <w:lang w:val="en-GB"/>
        </w:rPr>
      </w:pPr>
      <w:r>
        <w:rPr>
          <w:lang w:val="en-GB"/>
        </w:rPr>
        <w:t xml:space="preserve">The following shows the overall count of alerts </w:t>
      </w:r>
      <w:r w:rsidR="00A049D9">
        <w:rPr>
          <w:lang w:val="en-GB"/>
        </w:rPr>
        <w:t>for the top 5 objects in vSphere</w:t>
      </w:r>
      <w:r>
        <w:rPr>
          <w:lang w:val="en-GB"/>
        </w:rPr>
        <w:t xml:space="preserve">. </w:t>
      </w:r>
      <w:r w:rsidR="00A049D9">
        <w:rPr>
          <w:lang w:val="en-GB"/>
        </w:rPr>
        <w:t>The first 2 are consumer objects, and the last 3 are the primary provider objects.</w:t>
      </w:r>
    </w:p>
    <w:p w14:paraId="7B75D0F5" w14:textId="7B0BA2A8" w:rsidR="00193865" w:rsidRDefault="00047A6B" w:rsidP="008356A9">
      <w:pPr>
        <w:rPr>
          <w:lang w:val="en-GB"/>
        </w:rPr>
      </w:pPr>
      <w:r>
        <w:rPr>
          <w:lang w:val="en-GB"/>
        </w:rPr>
        <w:t>Some objects have 2 alerts as we need to account for different problem (e.g. read vs write latency).</w:t>
      </w:r>
    </w:p>
    <w:p w14:paraId="7733CA00" w14:textId="77777777" w:rsidR="00B95FBD" w:rsidRPr="00B95FBD" w:rsidRDefault="00B95FBD" w:rsidP="00B95FBD">
      <w:pPr>
        <w:pStyle w:val="BeforeTable"/>
      </w:pPr>
    </w:p>
    <w:tbl>
      <w:tblPr>
        <w:tblStyle w:val="TableGrid"/>
        <w:tblW w:w="9419"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20"/>
        <w:gridCol w:w="1249"/>
        <w:gridCol w:w="1481"/>
        <w:gridCol w:w="1483"/>
        <w:gridCol w:w="1152"/>
        <w:gridCol w:w="1152"/>
        <w:gridCol w:w="1382"/>
      </w:tblGrid>
      <w:tr w:rsidR="008D1431" w:rsidRPr="00AE0D74" w14:paraId="389640BA" w14:textId="77777777" w:rsidTr="008D1431">
        <w:tc>
          <w:tcPr>
            <w:tcW w:w="1520" w:type="dxa"/>
            <w:shd w:val="clear" w:color="auto" w:fill="F2F2F2" w:themeFill="background1" w:themeFillShade="F2"/>
          </w:tcPr>
          <w:p w14:paraId="5B4B8DFB" w14:textId="77777777" w:rsidR="008D1431" w:rsidRPr="00AE0D74" w:rsidRDefault="008D1431" w:rsidP="008D1431">
            <w:pPr>
              <w:pStyle w:val="Tableheading"/>
            </w:pPr>
          </w:p>
        </w:tc>
        <w:tc>
          <w:tcPr>
            <w:tcW w:w="1249" w:type="dxa"/>
            <w:shd w:val="clear" w:color="auto" w:fill="F2F2F2" w:themeFill="background1" w:themeFillShade="F2"/>
          </w:tcPr>
          <w:p w14:paraId="7C92B809" w14:textId="77777777" w:rsidR="008D1431" w:rsidRPr="00AE0D74" w:rsidRDefault="008D1431" w:rsidP="008D1431">
            <w:pPr>
              <w:pStyle w:val="Tableheading"/>
            </w:pPr>
          </w:p>
        </w:tc>
        <w:tc>
          <w:tcPr>
            <w:tcW w:w="1481" w:type="dxa"/>
            <w:shd w:val="clear" w:color="auto" w:fill="F2F2F2" w:themeFill="background1" w:themeFillShade="F2"/>
          </w:tcPr>
          <w:p w14:paraId="23AB3A04" w14:textId="0927F7A8" w:rsidR="008D1431" w:rsidRPr="00AE0D74" w:rsidRDefault="008D1431" w:rsidP="008D1431">
            <w:pPr>
              <w:pStyle w:val="Tableheading"/>
            </w:pPr>
            <w:r w:rsidRPr="00AE0D74">
              <w:t>Guest OS</w:t>
            </w:r>
          </w:p>
        </w:tc>
        <w:tc>
          <w:tcPr>
            <w:tcW w:w="1483" w:type="dxa"/>
            <w:shd w:val="clear" w:color="auto" w:fill="F2F2F2" w:themeFill="background1" w:themeFillShade="F2"/>
          </w:tcPr>
          <w:p w14:paraId="7ADD71F5" w14:textId="31B7EDD0" w:rsidR="008D1431" w:rsidRPr="00AE0D74" w:rsidRDefault="008D1431" w:rsidP="008D1431">
            <w:pPr>
              <w:pStyle w:val="Tableheading"/>
            </w:pPr>
            <w:r>
              <w:t>VM</w:t>
            </w:r>
          </w:p>
        </w:tc>
        <w:tc>
          <w:tcPr>
            <w:tcW w:w="1152" w:type="dxa"/>
            <w:shd w:val="clear" w:color="auto" w:fill="F2F2F2" w:themeFill="background1" w:themeFillShade="F2"/>
          </w:tcPr>
          <w:p w14:paraId="1C69C149" w14:textId="04A77EC8" w:rsidR="008D1431" w:rsidRPr="00AE0D74" w:rsidRDefault="008D1431" w:rsidP="008D1431">
            <w:pPr>
              <w:pStyle w:val="Tableheading"/>
            </w:pPr>
            <w:r>
              <w:t>Res Pool</w:t>
            </w:r>
          </w:p>
        </w:tc>
        <w:tc>
          <w:tcPr>
            <w:tcW w:w="1152" w:type="dxa"/>
            <w:shd w:val="clear" w:color="auto" w:fill="F2F2F2" w:themeFill="background1" w:themeFillShade="F2"/>
          </w:tcPr>
          <w:p w14:paraId="2028DBF9" w14:textId="368C2774" w:rsidR="008D1431" w:rsidRPr="00AE0D74" w:rsidRDefault="008D1431" w:rsidP="008D1431">
            <w:pPr>
              <w:pStyle w:val="Tableheading"/>
            </w:pPr>
            <w:r>
              <w:t>ESXi</w:t>
            </w:r>
          </w:p>
        </w:tc>
        <w:tc>
          <w:tcPr>
            <w:tcW w:w="1382" w:type="dxa"/>
            <w:shd w:val="clear" w:color="auto" w:fill="F2F2F2" w:themeFill="background1" w:themeFillShade="F2"/>
          </w:tcPr>
          <w:p w14:paraId="5A8B99C0" w14:textId="51F76C36" w:rsidR="008D1431" w:rsidRPr="00AE0D74" w:rsidRDefault="008D1431" w:rsidP="008D1431">
            <w:pPr>
              <w:pStyle w:val="Tableheading"/>
            </w:pPr>
            <w:r>
              <w:t>Cluster</w:t>
            </w:r>
          </w:p>
        </w:tc>
      </w:tr>
      <w:tr w:rsidR="00193865" w:rsidRPr="00AE0D74" w14:paraId="4C9AF6D6" w14:textId="77777777" w:rsidTr="008D1431">
        <w:tc>
          <w:tcPr>
            <w:tcW w:w="1520" w:type="dxa"/>
            <w:vMerge w:val="restart"/>
            <w:hideMark/>
          </w:tcPr>
          <w:p w14:paraId="506C0524" w14:textId="77777777" w:rsidR="00193865" w:rsidRPr="00AE0D74" w:rsidRDefault="00193865" w:rsidP="003A3FDE">
            <w:pPr>
              <w:pStyle w:val="Tablecontent"/>
            </w:pPr>
            <w:r w:rsidRPr="00AE0D74">
              <w:t>Contention</w:t>
            </w:r>
          </w:p>
        </w:tc>
        <w:tc>
          <w:tcPr>
            <w:tcW w:w="1249" w:type="dxa"/>
            <w:hideMark/>
          </w:tcPr>
          <w:p w14:paraId="5B0E09EC" w14:textId="77777777" w:rsidR="00193865" w:rsidRPr="00AE0D74" w:rsidRDefault="00193865" w:rsidP="003A3FDE">
            <w:pPr>
              <w:pStyle w:val="Tablecontent"/>
            </w:pPr>
            <w:r w:rsidRPr="00AE0D74">
              <w:t>CPU</w:t>
            </w:r>
          </w:p>
        </w:tc>
        <w:tc>
          <w:tcPr>
            <w:tcW w:w="1481" w:type="dxa"/>
            <w:hideMark/>
          </w:tcPr>
          <w:p w14:paraId="449F8664" w14:textId="77777777" w:rsidR="00193865" w:rsidRPr="00AE0D74" w:rsidRDefault="00193865" w:rsidP="008D1431">
            <w:pPr>
              <w:pStyle w:val="Tablecontent"/>
              <w:jc w:val="center"/>
            </w:pPr>
            <w:r w:rsidRPr="00AE0D74">
              <w:t>1</w:t>
            </w:r>
          </w:p>
        </w:tc>
        <w:tc>
          <w:tcPr>
            <w:tcW w:w="1483" w:type="dxa"/>
            <w:hideMark/>
          </w:tcPr>
          <w:p w14:paraId="36F37422" w14:textId="77777777" w:rsidR="00193865" w:rsidRPr="00AE0D74" w:rsidRDefault="00193865" w:rsidP="008D1431">
            <w:pPr>
              <w:pStyle w:val="Tablecontent"/>
              <w:jc w:val="center"/>
            </w:pPr>
            <w:r w:rsidRPr="00AE0D74">
              <w:t>1</w:t>
            </w:r>
          </w:p>
        </w:tc>
        <w:tc>
          <w:tcPr>
            <w:tcW w:w="1152" w:type="dxa"/>
            <w:hideMark/>
          </w:tcPr>
          <w:p w14:paraId="34BB12F8" w14:textId="77777777" w:rsidR="00193865" w:rsidRPr="00AE0D74" w:rsidRDefault="00193865" w:rsidP="008D1431">
            <w:pPr>
              <w:pStyle w:val="Tablecontent"/>
              <w:jc w:val="center"/>
            </w:pPr>
            <w:r w:rsidRPr="00AE0D74">
              <w:t>1</w:t>
            </w:r>
          </w:p>
        </w:tc>
        <w:tc>
          <w:tcPr>
            <w:tcW w:w="1152" w:type="dxa"/>
            <w:hideMark/>
          </w:tcPr>
          <w:p w14:paraId="07D38D0A" w14:textId="77777777" w:rsidR="00193865" w:rsidRPr="00AE0D74" w:rsidRDefault="00193865" w:rsidP="008D1431">
            <w:pPr>
              <w:pStyle w:val="Tablecontent"/>
              <w:jc w:val="center"/>
            </w:pPr>
            <w:r w:rsidRPr="00AE0D74">
              <w:t>1</w:t>
            </w:r>
          </w:p>
        </w:tc>
        <w:tc>
          <w:tcPr>
            <w:tcW w:w="1382" w:type="dxa"/>
            <w:hideMark/>
          </w:tcPr>
          <w:p w14:paraId="59D65D0C" w14:textId="77777777" w:rsidR="00193865" w:rsidRPr="00AE0D74" w:rsidRDefault="00193865" w:rsidP="008D1431">
            <w:pPr>
              <w:pStyle w:val="Tablecontent"/>
              <w:jc w:val="center"/>
            </w:pPr>
            <w:r w:rsidRPr="00AE0D74">
              <w:t>1</w:t>
            </w:r>
          </w:p>
        </w:tc>
      </w:tr>
      <w:tr w:rsidR="00193865" w:rsidRPr="00AE0D74" w14:paraId="467C7835" w14:textId="77777777" w:rsidTr="008D1431">
        <w:tc>
          <w:tcPr>
            <w:tcW w:w="1520" w:type="dxa"/>
            <w:vMerge/>
            <w:hideMark/>
          </w:tcPr>
          <w:p w14:paraId="6FFC3F63" w14:textId="77777777" w:rsidR="00193865" w:rsidRPr="00AE0D74" w:rsidRDefault="00193865" w:rsidP="003A3FDE">
            <w:pPr>
              <w:pStyle w:val="Tablecontent"/>
            </w:pPr>
          </w:p>
        </w:tc>
        <w:tc>
          <w:tcPr>
            <w:tcW w:w="1249" w:type="dxa"/>
            <w:hideMark/>
          </w:tcPr>
          <w:p w14:paraId="3B18BC64" w14:textId="77777777" w:rsidR="00193865" w:rsidRPr="00AE0D74" w:rsidRDefault="00193865" w:rsidP="003A3FDE">
            <w:pPr>
              <w:pStyle w:val="Tablecontent"/>
            </w:pPr>
            <w:r w:rsidRPr="00AE0D74">
              <w:t>Memory</w:t>
            </w:r>
          </w:p>
        </w:tc>
        <w:tc>
          <w:tcPr>
            <w:tcW w:w="1481" w:type="dxa"/>
            <w:hideMark/>
          </w:tcPr>
          <w:p w14:paraId="3F0012E2" w14:textId="77777777" w:rsidR="00193865" w:rsidRPr="00AE0D74" w:rsidRDefault="00193865" w:rsidP="008D1431">
            <w:pPr>
              <w:pStyle w:val="Tablecontent"/>
              <w:jc w:val="center"/>
            </w:pPr>
            <w:r>
              <w:t>Not yet</w:t>
            </w:r>
          </w:p>
        </w:tc>
        <w:tc>
          <w:tcPr>
            <w:tcW w:w="1483" w:type="dxa"/>
            <w:hideMark/>
          </w:tcPr>
          <w:p w14:paraId="00E137AE" w14:textId="77777777" w:rsidR="00193865" w:rsidRPr="00AE0D74" w:rsidRDefault="00193865" w:rsidP="008D1431">
            <w:pPr>
              <w:pStyle w:val="Tablecontent"/>
              <w:jc w:val="center"/>
            </w:pPr>
            <w:r w:rsidRPr="00AE0D74">
              <w:t>1</w:t>
            </w:r>
          </w:p>
        </w:tc>
        <w:tc>
          <w:tcPr>
            <w:tcW w:w="1152" w:type="dxa"/>
            <w:hideMark/>
          </w:tcPr>
          <w:p w14:paraId="5B21BDF0" w14:textId="77777777" w:rsidR="00193865" w:rsidRPr="00AE0D74" w:rsidRDefault="00193865" w:rsidP="008D1431">
            <w:pPr>
              <w:pStyle w:val="Tablecontent"/>
              <w:jc w:val="center"/>
            </w:pPr>
            <w:r w:rsidRPr="00AE0D74">
              <w:t>1</w:t>
            </w:r>
          </w:p>
        </w:tc>
        <w:tc>
          <w:tcPr>
            <w:tcW w:w="1152" w:type="dxa"/>
            <w:hideMark/>
          </w:tcPr>
          <w:p w14:paraId="38809514" w14:textId="77777777" w:rsidR="00193865" w:rsidRPr="00AE0D74" w:rsidRDefault="00193865" w:rsidP="008D1431">
            <w:pPr>
              <w:pStyle w:val="Tablecontent"/>
              <w:jc w:val="center"/>
            </w:pPr>
            <w:r w:rsidRPr="00AE0D74">
              <w:t>1</w:t>
            </w:r>
          </w:p>
        </w:tc>
        <w:tc>
          <w:tcPr>
            <w:tcW w:w="1382" w:type="dxa"/>
            <w:hideMark/>
          </w:tcPr>
          <w:p w14:paraId="37E3ECFE" w14:textId="77777777" w:rsidR="00193865" w:rsidRPr="00AE0D74" w:rsidRDefault="00193865" w:rsidP="008D1431">
            <w:pPr>
              <w:pStyle w:val="Tablecontent"/>
              <w:jc w:val="center"/>
            </w:pPr>
            <w:r w:rsidRPr="00AE0D74">
              <w:t>1</w:t>
            </w:r>
          </w:p>
        </w:tc>
      </w:tr>
      <w:tr w:rsidR="00193865" w:rsidRPr="00AE0D74" w14:paraId="6CAC021D" w14:textId="77777777" w:rsidTr="008D1431">
        <w:tc>
          <w:tcPr>
            <w:tcW w:w="1520" w:type="dxa"/>
            <w:vMerge/>
            <w:hideMark/>
          </w:tcPr>
          <w:p w14:paraId="301C62A5" w14:textId="77777777" w:rsidR="00193865" w:rsidRPr="00AE0D74" w:rsidRDefault="00193865" w:rsidP="003A3FDE">
            <w:pPr>
              <w:pStyle w:val="Tablecontent"/>
            </w:pPr>
          </w:p>
        </w:tc>
        <w:tc>
          <w:tcPr>
            <w:tcW w:w="1249" w:type="dxa"/>
            <w:hideMark/>
          </w:tcPr>
          <w:p w14:paraId="4C01222B" w14:textId="77777777" w:rsidR="00193865" w:rsidRPr="00AE0D74" w:rsidRDefault="00193865" w:rsidP="003A3FDE">
            <w:pPr>
              <w:pStyle w:val="Tablecontent"/>
            </w:pPr>
            <w:r w:rsidRPr="00AE0D74">
              <w:t>Disk</w:t>
            </w:r>
          </w:p>
        </w:tc>
        <w:tc>
          <w:tcPr>
            <w:tcW w:w="1481" w:type="dxa"/>
            <w:hideMark/>
          </w:tcPr>
          <w:p w14:paraId="6288975F" w14:textId="77777777" w:rsidR="00193865" w:rsidRPr="00AE0D74" w:rsidRDefault="00193865" w:rsidP="008D1431">
            <w:pPr>
              <w:pStyle w:val="Tablecontent"/>
              <w:jc w:val="center"/>
            </w:pPr>
            <w:r w:rsidRPr="00AE0D74">
              <w:t>1</w:t>
            </w:r>
          </w:p>
        </w:tc>
        <w:tc>
          <w:tcPr>
            <w:tcW w:w="1483" w:type="dxa"/>
            <w:hideMark/>
          </w:tcPr>
          <w:p w14:paraId="2D2409DB" w14:textId="77777777" w:rsidR="00193865" w:rsidRPr="00AE0D74" w:rsidRDefault="00193865" w:rsidP="008D1431">
            <w:pPr>
              <w:pStyle w:val="Tablecontent"/>
              <w:jc w:val="center"/>
            </w:pPr>
            <w:r w:rsidRPr="00AE0D74">
              <w:t>2</w:t>
            </w:r>
          </w:p>
        </w:tc>
        <w:tc>
          <w:tcPr>
            <w:tcW w:w="1152" w:type="dxa"/>
            <w:hideMark/>
          </w:tcPr>
          <w:p w14:paraId="5A9AD114" w14:textId="77777777" w:rsidR="00193865" w:rsidRPr="00AE0D74" w:rsidRDefault="00193865" w:rsidP="008D1431">
            <w:pPr>
              <w:pStyle w:val="Tablecontent"/>
              <w:jc w:val="center"/>
            </w:pPr>
            <w:r w:rsidRPr="00AE0D74">
              <w:t>N/A</w:t>
            </w:r>
          </w:p>
        </w:tc>
        <w:tc>
          <w:tcPr>
            <w:tcW w:w="1152" w:type="dxa"/>
            <w:hideMark/>
          </w:tcPr>
          <w:p w14:paraId="0053C0CA" w14:textId="4D433A6F" w:rsidR="00193865" w:rsidRPr="00AE0D74" w:rsidRDefault="00193865" w:rsidP="008D1431">
            <w:pPr>
              <w:pStyle w:val="Tablecontent"/>
              <w:jc w:val="center"/>
            </w:pPr>
            <w:r>
              <w:t>Not yet</w:t>
            </w:r>
          </w:p>
        </w:tc>
        <w:tc>
          <w:tcPr>
            <w:tcW w:w="1382" w:type="dxa"/>
            <w:hideMark/>
          </w:tcPr>
          <w:p w14:paraId="2817B4AA" w14:textId="3E2491C9" w:rsidR="00193865" w:rsidRPr="00AE0D74" w:rsidRDefault="00193865" w:rsidP="008D1431">
            <w:pPr>
              <w:pStyle w:val="Tablecontent"/>
              <w:jc w:val="center"/>
            </w:pPr>
            <w:r>
              <w:t>Not yet</w:t>
            </w:r>
          </w:p>
        </w:tc>
      </w:tr>
      <w:tr w:rsidR="00193865" w:rsidRPr="00AE0D74" w14:paraId="5925ECD8" w14:textId="77777777" w:rsidTr="008D1431">
        <w:tc>
          <w:tcPr>
            <w:tcW w:w="1520" w:type="dxa"/>
            <w:vMerge/>
            <w:hideMark/>
          </w:tcPr>
          <w:p w14:paraId="1DDA13B7" w14:textId="77777777" w:rsidR="00193865" w:rsidRPr="00AE0D74" w:rsidRDefault="00193865" w:rsidP="003A3FDE">
            <w:pPr>
              <w:pStyle w:val="Tablecontent"/>
            </w:pPr>
          </w:p>
        </w:tc>
        <w:tc>
          <w:tcPr>
            <w:tcW w:w="1249" w:type="dxa"/>
            <w:hideMark/>
          </w:tcPr>
          <w:p w14:paraId="52330CA6" w14:textId="77777777" w:rsidR="00193865" w:rsidRPr="00AE0D74" w:rsidRDefault="00193865" w:rsidP="003A3FDE">
            <w:pPr>
              <w:pStyle w:val="Tablecontent"/>
            </w:pPr>
            <w:r w:rsidRPr="00AE0D74">
              <w:t>Network</w:t>
            </w:r>
          </w:p>
        </w:tc>
        <w:tc>
          <w:tcPr>
            <w:tcW w:w="1481" w:type="dxa"/>
            <w:hideMark/>
          </w:tcPr>
          <w:p w14:paraId="0B792CDA" w14:textId="77777777" w:rsidR="00193865" w:rsidRPr="00AE0D74" w:rsidRDefault="00193865" w:rsidP="008D1431">
            <w:pPr>
              <w:pStyle w:val="Tablecontent"/>
              <w:jc w:val="center"/>
            </w:pPr>
            <w:r>
              <w:t>Not yet</w:t>
            </w:r>
          </w:p>
        </w:tc>
        <w:tc>
          <w:tcPr>
            <w:tcW w:w="1483" w:type="dxa"/>
            <w:hideMark/>
          </w:tcPr>
          <w:p w14:paraId="42BA53ED" w14:textId="77777777" w:rsidR="00193865" w:rsidRPr="00AE0D74" w:rsidRDefault="00193865" w:rsidP="008D1431">
            <w:pPr>
              <w:pStyle w:val="Tablecontent"/>
              <w:jc w:val="center"/>
            </w:pPr>
            <w:r w:rsidRPr="00AE0D74">
              <w:t>1</w:t>
            </w:r>
          </w:p>
        </w:tc>
        <w:tc>
          <w:tcPr>
            <w:tcW w:w="1152" w:type="dxa"/>
            <w:hideMark/>
          </w:tcPr>
          <w:p w14:paraId="013295CD" w14:textId="77777777" w:rsidR="00193865" w:rsidRPr="00AE0D74" w:rsidRDefault="00193865" w:rsidP="008D1431">
            <w:pPr>
              <w:pStyle w:val="Tablecontent"/>
              <w:jc w:val="center"/>
            </w:pPr>
            <w:r w:rsidRPr="00AE0D74">
              <w:t>N/A</w:t>
            </w:r>
          </w:p>
        </w:tc>
        <w:tc>
          <w:tcPr>
            <w:tcW w:w="1152" w:type="dxa"/>
            <w:hideMark/>
          </w:tcPr>
          <w:p w14:paraId="0CA97FC4" w14:textId="77777777" w:rsidR="00193865" w:rsidRPr="00AE0D74" w:rsidRDefault="00193865" w:rsidP="008D1431">
            <w:pPr>
              <w:pStyle w:val="Tablecontent"/>
              <w:jc w:val="center"/>
            </w:pPr>
            <w:r w:rsidRPr="00AE0D74">
              <w:t>2</w:t>
            </w:r>
          </w:p>
        </w:tc>
        <w:tc>
          <w:tcPr>
            <w:tcW w:w="1382" w:type="dxa"/>
            <w:hideMark/>
          </w:tcPr>
          <w:p w14:paraId="5D972EB6" w14:textId="35FA073B" w:rsidR="00193865" w:rsidRPr="00AE0D74" w:rsidRDefault="00193865" w:rsidP="008D1431">
            <w:pPr>
              <w:pStyle w:val="Tablecontent"/>
              <w:jc w:val="center"/>
            </w:pPr>
            <w:r w:rsidRPr="00B95FBD">
              <w:t>Not yet</w:t>
            </w:r>
          </w:p>
        </w:tc>
      </w:tr>
      <w:tr w:rsidR="00193865" w:rsidRPr="00AE0D74" w14:paraId="0CF8E9F4" w14:textId="77777777" w:rsidTr="008D1431">
        <w:tc>
          <w:tcPr>
            <w:tcW w:w="1520" w:type="dxa"/>
            <w:vMerge w:val="restart"/>
            <w:hideMark/>
          </w:tcPr>
          <w:p w14:paraId="1EFC034C" w14:textId="77777777" w:rsidR="00193865" w:rsidRPr="00AE0D74" w:rsidRDefault="00193865" w:rsidP="003A3FDE">
            <w:pPr>
              <w:pStyle w:val="Tablecontent"/>
            </w:pPr>
            <w:r w:rsidRPr="00AE0D74">
              <w:t>Consumption</w:t>
            </w:r>
          </w:p>
        </w:tc>
        <w:tc>
          <w:tcPr>
            <w:tcW w:w="1249" w:type="dxa"/>
            <w:hideMark/>
          </w:tcPr>
          <w:p w14:paraId="45173282" w14:textId="77777777" w:rsidR="00193865" w:rsidRPr="00AE0D74" w:rsidRDefault="00193865" w:rsidP="003A3FDE">
            <w:pPr>
              <w:pStyle w:val="Tablecontent"/>
            </w:pPr>
            <w:r w:rsidRPr="00AE0D74">
              <w:t>CPU</w:t>
            </w:r>
          </w:p>
        </w:tc>
        <w:tc>
          <w:tcPr>
            <w:tcW w:w="1481" w:type="dxa"/>
            <w:hideMark/>
          </w:tcPr>
          <w:p w14:paraId="25F96C09" w14:textId="77777777" w:rsidR="00193865" w:rsidRPr="00AE0D74" w:rsidRDefault="00193865" w:rsidP="008D1431">
            <w:pPr>
              <w:pStyle w:val="Tablecontent"/>
              <w:jc w:val="center"/>
            </w:pPr>
            <w:r>
              <w:t>Not yet</w:t>
            </w:r>
          </w:p>
        </w:tc>
        <w:tc>
          <w:tcPr>
            <w:tcW w:w="1483" w:type="dxa"/>
            <w:hideMark/>
          </w:tcPr>
          <w:p w14:paraId="6CB261B2" w14:textId="77777777" w:rsidR="00193865" w:rsidRPr="00AE0D74" w:rsidRDefault="00193865" w:rsidP="008D1431">
            <w:pPr>
              <w:pStyle w:val="Tablecontent"/>
              <w:jc w:val="center"/>
            </w:pPr>
            <w:r w:rsidRPr="00AE0D74">
              <w:t>1</w:t>
            </w:r>
          </w:p>
        </w:tc>
        <w:tc>
          <w:tcPr>
            <w:tcW w:w="1152" w:type="dxa"/>
            <w:hideMark/>
          </w:tcPr>
          <w:p w14:paraId="125ACDFF" w14:textId="77777777" w:rsidR="00193865" w:rsidRPr="00AE0D74" w:rsidRDefault="00193865" w:rsidP="008D1431">
            <w:pPr>
              <w:pStyle w:val="Tablecontent"/>
              <w:jc w:val="center"/>
            </w:pPr>
            <w:r w:rsidRPr="00AE0D74">
              <w:t>N/A</w:t>
            </w:r>
          </w:p>
        </w:tc>
        <w:tc>
          <w:tcPr>
            <w:tcW w:w="1152" w:type="dxa"/>
            <w:hideMark/>
          </w:tcPr>
          <w:p w14:paraId="409D6B81" w14:textId="77777777" w:rsidR="00193865" w:rsidRPr="00AE0D74" w:rsidRDefault="00193865" w:rsidP="008D1431">
            <w:pPr>
              <w:pStyle w:val="Tablecontent"/>
              <w:jc w:val="center"/>
            </w:pPr>
            <w:r w:rsidRPr="00AE0D74">
              <w:t>1</w:t>
            </w:r>
          </w:p>
        </w:tc>
        <w:tc>
          <w:tcPr>
            <w:tcW w:w="1382" w:type="dxa"/>
            <w:hideMark/>
          </w:tcPr>
          <w:p w14:paraId="723212B8" w14:textId="77777777" w:rsidR="00193865" w:rsidRPr="00AE0D74" w:rsidRDefault="00193865" w:rsidP="008D1431">
            <w:pPr>
              <w:pStyle w:val="Tablecontent"/>
              <w:jc w:val="center"/>
            </w:pPr>
            <w:r w:rsidRPr="00AE0D74">
              <w:t>1</w:t>
            </w:r>
          </w:p>
        </w:tc>
      </w:tr>
      <w:tr w:rsidR="00193865" w:rsidRPr="00AE0D74" w14:paraId="1410061D" w14:textId="77777777" w:rsidTr="008D1431">
        <w:tc>
          <w:tcPr>
            <w:tcW w:w="1520" w:type="dxa"/>
            <w:vMerge/>
            <w:hideMark/>
          </w:tcPr>
          <w:p w14:paraId="4433FD92" w14:textId="77777777" w:rsidR="00193865" w:rsidRPr="00AE0D74" w:rsidRDefault="00193865" w:rsidP="003A3FDE">
            <w:pPr>
              <w:pStyle w:val="Tablecontent"/>
            </w:pPr>
          </w:p>
        </w:tc>
        <w:tc>
          <w:tcPr>
            <w:tcW w:w="1249" w:type="dxa"/>
            <w:hideMark/>
          </w:tcPr>
          <w:p w14:paraId="1993B244" w14:textId="77777777" w:rsidR="00193865" w:rsidRPr="00AE0D74" w:rsidRDefault="00193865" w:rsidP="003A3FDE">
            <w:pPr>
              <w:pStyle w:val="Tablecontent"/>
            </w:pPr>
            <w:r w:rsidRPr="00AE0D74">
              <w:t>Memory</w:t>
            </w:r>
          </w:p>
        </w:tc>
        <w:tc>
          <w:tcPr>
            <w:tcW w:w="1481" w:type="dxa"/>
            <w:hideMark/>
          </w:tcPr>
          <w:p w14:paraId="522AA794" w14:textId="77777777" w:rsidR="00193865" w:rsidRPr="00AE0D74" w:rsidRDefault="00193865" w:rsidP="008D1431">
            <w:pPr>
              <w:pStyle w:val="Tablecontent"/>
              <w:jc w:val="center"/>
            </w:pPr>
            <w:r>
              <w:t>Not yet</w:t>
            </w:r>
          </w:p>
        </w:tc>
        <w:tc>
          <w:tcPr>
            <w:tcW w:w="1483" w:type="dxa"/>
            <w:vMerge w:val="restart"/>
            <w:hideMark/>
          </w:tcPr>
          <w:p w14:paraId="496BC08B" w14:textId="77777777" w:rsidR="00193865" w:rsidRPr="00AE0D74" w:rsidRDefault="00193865" w:rsidP="008D1431">
            <w:pPr>
              <w:pStyle w:val="Tablecontent"/>
              <w:jc w:val="center"/>
            </w:pPr>
            <w:r w:rsidRPr="00AE0D74">
              <w:t>N/A</w:t>
            </w:r>
          </w:p>
          <w:p w14:paraId="45C65DED" w14:textId="77777777" w:rsidR="00193865" w:rsidRPr="00AE0D74" w:rsidRDefault="00193865" w:rsidP="008D1431">
            <w:pPr>
              <w:pStyle w:val="Tablecontent"/>
              <w:jc w:val="center"/>
            </w:pPr>
            <w:r w:rsidRPr="00AE0D74">
              <w:t>(Guest OS)</w:t>
            </w:r>
          </w:p>
        </w:tc>
        <w:tc>
          <w:tcPr>
            <w:tcW w:w="1152" w:type="dxa"/>
            <w:hideMark/>
          </w:tcPr>
          <w:p w14:paraId="660E273C" w14:textId="77777777" w:rsidR="00193865" w:rsidRPr="00AE0D74" w:rsidRDefault="00193865" w:rsidP="008D1431">
            <w:pPr>
              <w:pStyle w:val="Tablecontent"/>
              <w:jc w:val="center"/>
            </w:pPr>
            <w:r w:rsidRPr="00AE0D74">
              <w:t>N/A</w:t>
            </w:r>
          </w:p>
        </w:tc>
        <w:tc>
          <w:tcPr>
            <w:tcW w:w="1152" w:type="dxa"/>
            <w:hideMark/>
          </w:tcPr>
          <w:p w14:paraId="48041658" w14:textId="77777777" w:rsidR="00193865" w:rsidRPr="00AE0D74" w:rsidRDefault="00193865" w:rsidP="008D1431">
            <w:pPr>
              <w:pStyle w:val="Tablecontent"/>
              <w:jc w:val="center"/>
            </w:pPr>
            <w:r w:rsidRPr="00AE0D74">
              <w:t>1</w:t>
            </w:r>
          </w:p>
        </w:tc>
        <w:tc>
          <w:tcPr>
            <w:tcW w:w="1382" w:type="dxa"/>
            <w:hideMark/>
          </w:tcPr>
          <w:p w14:paraId="5FD9F6DF" w14:textId="77777777" w:rsidR="00193865" w:rsidRPr="00AE0D74" w:rsidRDefault="00193865" w:rsidP="008D1431">
            <w:pPr>
              <w:pStyle w:val="Tablecontent"/>
              <w:jc w:val="center"/>
            </w:pPr>
            <w:r w:rsidRPr="00AE0D74">
              <w:t>1</w:t>
            </w:r>
          </w:p>
        </w:tc>
      </w:tr>
      <w:tr w:rsidR="00193865" w:rsidRPr="00AE0D74" w14:paraId="54691791" w14:textId="77777777" w:rsidTr="008D1431">
        <w:tc>
          <w:tcPr>
            <w:tcW w:w="1520" w:type="dxa"/>
            <w:vMerge/>
            <w:hideMark/>
          </w:tcPr>
          <w:p w14:paraId="45C74CD1" w14:textId="77777777" w:rsidR="00193865" w:rsidRPr="00AE0D74" w:rsidRDefault="00193865" w:rsidP="003A3FDE">
            <w:pPr>
              <w:pStyle w:val="Tablecontent"/>
            </w:pPr>
          </w:p>
        </w:tc>
        <w:tc>
          <w:tcPr>
            <w:tcW w:w="1249" w:type="dxa"/>
            <w:hideMark/>
          </w:tcPr>
          <w:p w14:paraId="09DAD64E" w14:textId="77777777" w:rsidR="00193865" w:rsidRPr="00AE0D74" w:rsidRDefault="00193865" w:rsidP="003A3FDE">
            <w:pPr>
              <w:pStyle w:val="Tablecontent"/>
            </w:pPr>
            <w:r w:rsidRPr="00AE0D74">
              <w:t>Disk</w:t>
            </w:r>
          </w:p>
        </w:tc>
        <w:tc>
          <w:tcPr>
            <w:tcW w:w="1481" w:type="dxa"/>
            <w:hideMark/>
          </w:tcPr>
          <w:p w14:paraId="2B5C22CA" w14:textId="77777777" w:rsidR="00193865" w:rsidRPr="00AE0D74" w:rsidRDefault="00193865" w:rsidP="008D1431">
            <w:pPr>
              <w:pStyle w:val="Tablecontent"/>
              <w:jc w:val="center"/>
            </w:pPr>
            <w:r w:rsidRPr="00AE0D74">
              <w:t>1</w:t>
            </w:r>
          </w:p>
        </w:tc>
        <w:tc>
          <w:tcPr>
            <w:tcW w:w="1483" w:type="dxa"/>
            <w:vMerge/>
            <w:hideMark/>
          </w:tcPr>
          <w:p w14:paraId="08AF588F" w14:textId="77777777" w:rsidR="00193865" w:rsidRPr="00AE0D74" w:rsidRDefault="00193865" w:rsidP="008D1431">
            <w:pPr>
              <w:pStyle w:val="Tablecontent"/>
              <w:jc w:val="center"/>
            </w:pPr>
          </w:p>
        </w:tc>
        <w:tc>
          <w:tcPr>
            <w:tcW w:w="1152" w:type="dxa"/>
            <w:hideMark/>
          </w:tcPr>
          <w:p w14:paraId="49E509C4" w14:textId="77777777" w:rsidR="00193865" w:rsidRPr="00AE0D74" w:rsidRDefault="00193865" w:rsidP="008D1431">
            <w:pPr>
              <w:pStyle w:val="Tablecontent"/>
              <w:jc w:val="center"/>
            </w:pPr>
            <w:r w:rsidRPr="00AE0D74">
              <w:t>N/A</w:t>
            </w:r>
          </w:p>
        </w:tc>
        <w:tc>
          <w:tcPr>
            <w:tcW w:w="1152" w:type="dxa"/>
            <w:hideMark/>
          </w:tcPr>
          <w:p w14:paraId="72B4774C" w14:textId="77777777" w:rsidR="00193865" w:rsidRPr="00AE0D74" w:rsidRDefault="00193865" w:rsidP="008D1431">
            <w:pPr>
              <w:pStyle w:val="Tablecontent"/>
              <w:jc w:val="center"/>
            </w:pPr>
            <w:r w:rsidRPr="00AE0D74">
              <w:t>N/A</w:t>
            </w:r>
          </w:p>
        </w:tc>
        <w:tc>
          <w:tcPr>
            <w:tcW w:w="1382" w:type="dxa"/>
            <w:hideMark/>
          </w:tcPr>
          <w:p w14:paraId="1051894F" w14:textId="77777777" w:rsidR="00193865" w:rsidRPr="00AE0D74" w:rsidRDefault="00193865" w:rsidP="008D1431">
            <w:pPr>
              <w:pStyle w:val="Tablecontent"/>
              <w:jc w:val="center"/>
            </w:pPr>
            <w:r w:rsidRPr="00AE0D74">
              <w:t>N/A</w:t>
            </w:r>
          </w:p>
        </w:tc>
      </w:tr>
      <w:tr w:rsidR="00193865" w:rsidRPr="00AE0D74" w14:paraId="79997449" w14:textId="77777777" w:rsidTr="008D1431">
        <w:tc>
          <w:tcPr>
            <w:tcW w:w="1520" w:type="dxa"/>
            <w:vMerge/>
            <w:hideMark/>
          </w:tcPr>
          <w:p w14:paraId="5EB9EB78" w14:textId="77777777" w:rsidR="00193865" w:rsidRPr="00AE0D74" w:rsidRDefault="00193865" w:rsidP="003A3FDE">
            <w:pPr>
              <w:pStyle w:val="Tablecontent"/>
            </w:pPr>
          </w:p>
        </w:tc>
        <w:tc>
          <w:tcPr>
            <w:tcW w:w="1249" w:type="dxa"/>
            <w:hideMark/>
          </w:tcPr>
          <w:p w14:paraId="1D8B339C" w14:textId="77777777" w:rsidR="00193865" w:rsidRPr="00AE0D74" w:rsidRDefault="00193865" w:rsidP="003A3FDE">
            <w:pPr>
              <w:pStyle w:val="Tablecontent"/>
            </w:pPr>
            <w:r w:rsidRPr="00AE0D74">
              <w:t>Network</w:t>
            </w:r>
          </w:p>
        </w:tc>
        <w:tc>
          <w:tcPr>
            <w:tcW w:w="1481" w:type="dxa"/>
            <w:hideMark/>
          </w:tcPr>
          <w:p w14:paraId="0047B96C" w14:textId="77777777" w:rsidR="00193865" w:rsidRPr="00AE0D74" w:rsidRDefault="00193865" w:rsidP="008D1431">
            <w:pPr>
              <w:pStyle w:val="Tablecontent"/>
              <w:jc w:val="center"/>
            </w:pPr>
            <w:r>
              <w:t>Not yet</w:t>
            </w:r>
          </w:p>
        </w:tc>
        <w:tc>
          <w:tcPr>
            <w:tcW w:w="1483" w:type="dxa"/>
            <w:hideMark/>
          </w:tcPr>
          <w:p w14:paraId="5AA11E3A" w14:textId="77777777" w:rsidR="00193865" w:rsidRPr="00AE0D74" w:rsidRDefault="00193865" w:rsidP="008D1431">
            <w:pPr>
              <w:pStyle w:val="Tablecontent"/>
              <w:jc w:val="center"/>
            </w:pPr>
            <w:r>
              <w:t>Not yet</w:t>
            </w:r>
          </w:p>
        </w:tc>
        <w:tc>
          <w:tcPr>
            <w:tcW w:w="1152" w:type="dxa"/>
            <w:hideMark/>
          </w:tcPr>
          <w:p w14:paraId="72118789" w14:textId="77777777" w:rsidR="00193865" w:rsidRPr="00AE0D74" w:rsidRDefault="00193865" w:rsidP="008D1431">
            <w:pPr>
              <w:pStyle w:val="Tablecontent"/>
              <w:jc w:val="center"/>
            </w:pPr>
            <w:r w:rsidRPr="00AE0D74">
              <w:t>N/A</w:t>
            </w:r>
          </w:p>
        </w:tc>
        <w:tc>
          <w:tcPr>
            <w:tcW w:w="1152" w:type="dxa"/>
            <w:hideMark/>
          </w:tcPr>
          <w:p w14:paraId="258993A6" w14:textId="77777777" w:rsidR="00193865" w:rsidRPr="00AE0D74" w:rsidRDefault="00193865" w:rsidP="008D1431">
            <w:pPr>
              <w:pStyle w:val="Tablecontent"/>
              <w:jc w:val="center"/>
            </w:pPr>
            <w:r>
              <w:t>Not yet</w:t>
            </w:r>
          </w:p>
        </w:tc>
        <w:tc>
          <w:tcPr>
            <w:tcW w:w="1382" w:type="dxa"/>
            <w:hideMark/>
          </w:tcPr>
          <w:p w14:paraId="29F20AF7" w14:textId="77777777" w:rsidR="00193865" w:rsidRPr="00AE0D74" w:rsidRDefault="00193865" w:rsidP="008D1431">
            <w:pPr>
              <w:pStyle w:val="Tablecontent"/>
              <w:jc w:val="center"/>
            </w:pPr>
            <w:r w:rsidRPr="00AE0D74">
              <w:t>N/A</w:t>
            </w:r>
          </w:p>
        </w:tc>
      </w:tr>
    </w:tbl>
    <w:p w14:paraId="1467FE3A" w14:textId="5CF7325D" w:rsidR="00B95FBD" w:rsidRDefault="00B95FBD" w:rsidP="008356A9">
      <w:pPr>
        <w:rPr>
          <w:lang w:val="en-GB"/>
        </w:rPr>
      </w:pPr>
      <w:r>
        <w:rPr>
          <w:lang w:val="en-GB"/>
        </w:rPr>
        <w:t xml:space="preserve">Not yet = </w:t>
      </w:r>
      <w:r w:rsidR="00047A6B">
        <w:rPr>
          <w:lang w:val="en-GB"/>
        </w:rPr>
        <w:t xml:space="preserve">I’ve </w:t>
      </w:r>
      <w:r>
        <w:rPr>
          <w:lang w:val="en-GB"/>
        </w:rPr>
        <w:t xml:space="preserve">not implemented </w:t>
      </w:r>
      <w:r w:rsidR="00047A6B">
        <w:rPr>
          <w:lang w:val="en-GB"/>
        </w:rPr>
        <w:t>it yet. Some of the Guest OS alerts requires Telegraf agent.</w:t>
      </w:r>
    </w:p>
    <w:p w14:paraId="7466B561" w14:textId="09101F90" w:rsidR="00047A6B" w:rsidRDefault="00047A6B" w:rsidP="008356A9">
      <w:pPr>
        <w:rPr>
          <w:lang w:val="en-GB"/>
        </w:rPr>
      </w:pPr>
      <w:r>
        <w:rPr>
          <w:lang w:val="en-GB"/>
        </w:rPr>
        <w:t>N/A = alert is not applicable for this object as daily check or live NOC screen is better.</w:t>
      </w:r>
    </w:p>
    <w:p w14:paraId="2311EBEE" w14:textId="7E183CF6" w:rsidR="00A049D9" w:rsidRDefault="00A049D9" w:rsidP="008356A9">
      <w:pPr>
        <w:rPr>
          <w:lang w:val="en-GB"/>
        </w:rPr>
      </w:pPr>
      <w:r>
        <w:rPr>
          <w:lang w:val="en-GB"/>
        </w:rPr>
        <w:t>Let’s now add the last 4 objects in vSphere. They provide storage and network resources. Data</w:t>
      </w:r>
      <w:r w:rsidR="00D65A3B">
        <w:rPr>
          <w:lang w:val="en-GB"/>
        </w:rPr>
        <w:t xml:space="preserve"> C</w:t>
      </w:r>
      <w:r>
        <w:rPr>
          <w:lang w:val="en-GB"/>
        </w:rPr>
        <w:t xml:space="preserve">enter is not included as it’s just a group from alerts design perspective. </w:t>
      </w:r>
    </w:p>
    <w:p w14:paraId="42976DB6" w14:textId="77777777" w:rsidR="00193865" w:rsidRPr="00B95FBD" w:rsidRDefault="00193865" w:rsidP="00193865">
      <w:pPr>
        <w:pStyle w:val="BeforeTable"/>
      </w:pPr>
    </w:p>
    <w:tbl>
      <w:tblPr>
        <w:tblStyle w:val="TableGrid"/>
        <w:tblW w:w="949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25"/>
        <w:gridCol w:w="1260"/>
        <w:gridCol w:w="1913"/>
        <w:gridCol w:w="1914"/>
        <w:gridCol w:w="1440"/>
        <w:gridCol w:w="1440"/>
      </w:tblGrid>
      <w:tr w:rsidR="008D1431" w:rsidRPr="00AE0D74" w14:paraId="21085EA7" w14:textId="77777777" w:rsidTr="008D1431">
        <w:tc>
          <w:tcPr>
            <w:tcW w:w="1525" w:type="dxa"/>
            <w:shd w:val="clear" w:color="auto" w:fill="F2F2F2" w:themeFill="background1" w:themeFillShade="F2"/>
          </w:tcPr>
          <w:p w14:paraId="7D7D770C" w14:textId="532D3FC4" w:rsidR="008D1431" w:rsidRPr="00193865" w:rsidRDefault="008D1431" w:rsidP="008D1431">
            <w:pPr>
              <w:pStyle w:val="Tableheading"/>
            </w:pPr>
            <w:r w:rsidRPr="00AE0D74">
              <w:t>Type of Alerts</w:t>
            </w:r>
          </w:p>
        </w:tc>
        <w:tc>
          <w:tcPr>
            <w:tcW w:w="1260" w:type="dxa"/>
            <w:shd w:val="clear" w:color="auto" w:fill="F2F2F2" w:themeFill="background1" w:themeFillShade="F2"/>
          </w:tcPr>
          <w:p w14:paraId="514CF92D" w14:textId="77777777" w:rsidR="008D1431" w:rsidRPr="00AE0D74" w:rsidRDefault="008D1431" w:rsidP="008D1431">
            <w:pPr>
              <w:pStyle w:val="Tableheading"/>
            </w:pPr>
          </w:p>
        </w:tc>
        <w:tc>
          <w:tcPr>
            <w:tcW w:w="1913" w:type="dxa"/>
            <w:shd w:val="clear" w:color="auto" w:fill="F2F2F2" w:themeFill="background1" w:themeFillShade="F2"/>
          </w:tcPr>
          <w:p w14:paraId="110009E5" w14:textId="29F9F720" w:rsidR="008D1431" w:rsidRPr="00AE0D74" w:rsidRDefault="008D1431" w:rsidP="008D1431">
            <w:pPr>
              <w:pStyle w:val="Tableheading"/>
            </w:pPr>
            <w:r w:rsidRPr="00AE0D74">
              <w:t>Datastore</w:t>
            </w:r>
          </w:p>
        </w:tc>
        <w:tc>
          <w:tcPr>
            <w:tcW w:w="1914" w:type="dxa"/>
            <w:shd w:val="clear" w:color="auto" w:fill="F2F2F2" w:themeFill="background1" w:themeFillShade="F2"/>
          </w:tcPr>
          <w:p w14:paraId="498841CD" w14:textId="5C81AED4" w:rsidR="008D1431" w:rsidRPr="00AE0D74" w:rsidRDefault="008D1431" w:rsidP="008D1431">
            <w:pPr>
              <w:pStyle w:val="Tableheading"/>
            </w:pPr>
            <w:r>
              <w:t>Datastore Cluster</w:t>
            </w:r>
          </w:p>
        </w:tc>
        <w:tc>
          <w:tcPr>
            <w:tcW w:w="1440" w:type="dxa"/>
            <w:shd w:val="clear" w:color="auto" w:fill="F2F2F2" w:themeFill="background1" w:themeFillShade="F2"/>
          </w:tcPr>
          <w:p w14:paraId="0B512460" w14:textId="290099E9" w:rsidR="008D1431" w:rsidRDefault="008D1431" w:rsidP="008D1431">
            <w:pPr>
              <w:pStyle w:val="Tableheading"/>
            </w:pPr>
            <w:r>
              <w:t>vSwitch</w:t>
            </w:r>
          </w:p>
        </w:tc>
        <w:tc>
          <w:tcPr>
            <w:tcW w:w="1440" w:type="dxa"/>
            <w:shd w:val="clear" w:color="auto" w:fill="F2F2F2" w:themeFill="background1" w:themeFillShade="F2"/>
          </w:tcPr>
          <w:p w14:paraId="42ED349E" w14:textId="057C3E02" w:rsidR="008D1431" w:rsidRDefault="008D1431" w:rsidP="008D1431">
            <w:pPr>
              <w:pStyle w:val="Tableheading"/>
            </w:pPr>
            <w:r>
              <w:t>Port Group</w:t>
            </w:r>
          </w:p>
        </w:tc>
      </w:tr>
      <w:tr w:rsidR="00193865" w:rsidRPr="00AE0D74" w14:paraId="675EC4CA" w14:textId="77777777" w:rsidTr="008D1431">
        <w:tc>
          <w:tcPr>
            <w:tcW w:w="1525" w:type="dxa"/>
            <w:vMerge w:val="restart"/>
            <w:hideMark/>
          </w:tcPr>
          <w:p w14:paraId="4FF77288" w14:textId="7CBD44BF" w:rsidR="00193865" w:rsidRPr="00AE0D74" w:rsidRDefault="00193865" w:rsidP="00193865">
            <w:pPr>
              <w:pStyle w:val="Tablecontent"/>
            </w:pPr>
            <w:r w:rsidRPr="00193865">
              <w:t>Contention</w:t>
            </w:r>
          </w:p>
        </w:tc>
        <w:tc>
          <w:tcPr>
            <w:tcW w:w="1260" w:type="dxa"/>
            <w:hideMark/>
          </w:tcPr>
          <w:p w14:paraId="62F1A6D1" w14:textId="77777777" w:rsidR="00193865" w:rsidRPr="00AE0D74" w:rsidRDefault="00193865" w:rsidP="00193865">
            <w:pPr>
              <w:pStyle w:val="Tablecontent"/>
            </w:pPr>
            <w:r w:rsidRPr="00AE0D74">
              <w:t>Disk</w:t>
            </w:r>
          </w:p>
        </w:tc>
        <w:tc>
          <w:tcPr>
            <w:tcW w:w="1913" w:type="dxa"/>
          </w:tcPr>
          <w:p w14:paraId="6B9990D7" w14:textId="14F5AA76" w:rsidR="00193865" w:rsidRPr="00AE0D74" w:rsidRDefault="00193865" w:rsidP="008D1431">
            <w:pPr>
              <w:pStyle w:val="Tablecontent"/>
              <w:jc w:val="center"/>
            </w:pPr>
            <w:r w:rsidRPr="00AE0D74">
              <w:t>0</w:t>
            </w:r>
          </w:p>
        </w:tc>
        <w:tc>
          <w:tcPr>
            <w:tcW w:w="1914" w:type="dxa"/>
            <w:hideMark/>
          </w:tcPr>
          <w:p w14:paraId="7D567E0A" w14:textId="77777777" w:rsidR="00193865" w:rsidRPr="00AE0D74" w:rsidRDefault="00193865" w:rsidP="008D1431">
            <w:pPr>
              <w:pStyle w:val="Tablecontent"/>
              <w:jc w:val="center"/>
            </w:pPr>
            <w:r w:rsidRPr="00AE0D74">
              <w:t>2</w:t>
            </w:r>
          </w:p>
        </w:tc>
        <w:tc>
          <w:tcPr>
            <w:tcW w:w="1440" w:type="dxa"/>
          </w:tcPr>
          <w:p w14:paraId="7A2E423C" w14:textId="582BFC42" w:rsidR="00193865" w:rsidRPr="00AE0D74" w:rsidRDefault="00A049D9" w:rsidP="008D1431">
            <w:pPr>
              <w:pStyle w:val="Tablecontent"/>
              <w:jc w:val="center"/>
            </w:pPr>
            <w:r>
              <w:t>N/A</w:t>
            </w:r>
          </w:p>
        </w:tc>
        <w:tc>
          <w:tcPr>
            <w:tcW w:w="1440" w:type="dxa"/>
          </w:tcPr>
          <w:p w14:paraId="5BAFFAB2" w14:textId="3E2EA9A0" w:rsidR="00193865" w:rsidRPr="00AE0D74" w:rsidRDefault="00A049D9" w:rsidP="008D1431">
            <w:pPr>
              <w:pStyle w:val="Tablecontent"/>
              <w:jc w:val="center"/>
            </w:pPr>
            <w:r>
              <w:t>N/A</w:t>
            </w:r>
          </w:p>
        </w:tc>
      </w:tr>
      <w:tr w:rsidR="00193865" w:rsidRPr="00AE0D74" w14:paraId="4A774A82" w14:textId="77777777" w:rsidTr="008D1431">
        <w:tc>
          <w:tcPr>
            <w:tcW w:w="1525" w:type="dxa"/>
            <w:vMerge/>
            <w:hideMark/>
          </w:tcPr>
          <w:p w14:paraId="39B0602F" w14:textId="77777777" w:rsidR="00193865" w:rsidRPr="00AE0D74" w:rsidRDefault="00193865" w:rsidP="00193865">
            <w:pPr>
              <w:pStyle w:val="Tablecontent"/>
            </w:pPr>
          </w:p>
        </w:tc>
        <w:tc>
          <w:tcPr>
            <w:tcW w:w="1260" w:type="dxa"/>
            <w:hideMark/>
          </w:tcPr>
          <w:p w14:paraId="3E66CD02" w14:textId="77777777" w:rsidR="00193865" w:rsidRPr="00AE0D74" w:rsidRDefault="00193865" w:rsidP="00193865">
            <w:pPr>
              <w:pStyle w:val="Tablecontent"/>
            </w:pPr>
            <w:r w:rsidRPr="00AE0D74">
              <w:t>Network</w:t>
            </w:r>
          </w:p>
        </w:tc>
        <w:tc>
          <w:tcPr>
            <w:tcW w:w="1913" w:type="dxa"/>
          </w:tcPr>
          <w:p w14:paraId="08D388B7" w14:textId="2F9923BF" w:rsidR="00193865" w:rsidRPr="00AE0D74" w:rsidRDefault="00193865" w:rsidP="008D1431">
            <w:pPr>
              <w:pStyle w:val="Tablecontent"/>
              <w:jc w:val="center"/>
            </w:pPr>
            <w:r w:rsidRPr="00AE0D74">
              <w:t>N/A</w:t>
            </w:r>
          </w:p>
        </w:tc>
        <w:tc>
          <w:tcPr>
            <w:tcW w:w="1914" w:type="dxa"/>
            <w:hideMark/>
          </w:tcPr>
          <w:p w14:paraId="363096CB" w14:textId="7D9681BB" w:rsidR="00193865" w:rsidRPr="00AE0D74" w:rsidRDefault="00A049D9" w:rsidP="008D1431">
            <w:pPr>
              <w:pStyle w:val="Tablecontent"/>
              <w:jc w:val="center"/>
            </w:pPr>
            <w:r>
              <w:t>N/A</w:t>
            </w:r>
          </w:p>
        </w:tc>
        <w:tc>
          <w:tcPr>
            <w:tcW w:w="1440" w:type="dxa"/>
          </w:tcPr>
          <w:p w14:paraId="0115BA13" w14:textId="2527716E" w:rsidR="00193865" w:rsidRPr="00AE0D74" w:rsidRDefault="00F84E99" w:rsidP="008D1431">
            <w:pPr>
              <w:pStyle w:val="Tablecontent"/>
              <w:jc w:val="center"/>
            </w:pPr>
            <w:r>
              <w:t>N/A</w:t>
            </w:r>
          </w:p>
        </w:tc>
        <w:tc>
          <w:tcPr>
            <w:tcW w:w="1440" w:type="dxa"/>
          </w:tcPr>
          <w:p w14:paraId="39901397" w14:textId="4A355DA8" w:rsidR="00193865" w:rsidRPr="00AE0D74" w:rsidRDefault="00F84E99" w:rsidP="008D1431">
            <w:pPr>
              <w:pStyle w:val="Tablecontent"/>
              <w:jc w:val="center"/>
            </w:pPr>
            <w:r>
              <w:t>1</w:t>
            </w:r>
          </w:p>
        </w:tc>
      </w:tr>
      <w:tr w:rsidR="00A049D9" w:rsidRPr="00AE0D74" w14:paraId="22E6D6DA" w14:textId="77777777" w:rsidTr="008D1431">
        <w:tc>
          <w:tcPr>
            <w:tcW w:w="1525" w:type="dxa"/>
            <w:vMerge w:val="restart"/>
            <w:hideMark/>
          </w:tcPr>
          <w:p w14:paraId="5D724719" w14:textId="77777777" w:rsidR="00A049D9" w:rsidRPr="00AE0D74" w:rsidRDefault="00A049D9" w:rsidP="00A049D9">
            <w:pPr>
              <w:pStyle w:val="Tablecontent"/>
            </w:pPr>
            <w:r w:rsidRPr="00AE0D74">
              <w:t>Consumption</w:t>
            </w:r>
          </w:p>
        </w:tc>
        <w:tc>
          <w:tcPr>
            <w:tcW w:w="1260" w:type="dxa"/>
            <w:hideMark/>
          </w:tcPr>
          <w:p w14:paraId="041E7D2D" w14:textId="020720BF" w:rsidR="00A049D9" w:rsidRPr="00AE0D74" w:rsidRDefault="00A049D9" w:rsidP="00A049D9">
            <w:pPr>
              <w:pStyle w:val="Tablecontent"/>
            </w:pPr>
            <w:r w:rsidRPr="00AE0D74">
              <w:t>Disk</w:t>
            </w:r>
          </w:p>
        </w:tc>
        <w:tc>
          <w:tcPr>
            <w:tcW w:w="1913" w:type="dxa"/>
          </w:tcPr>
          <w:p w14:paraId="20B4DAD3" w14:textId="7BB18068" w:rsidR="00A049D9" w:rsidRPr="00AE0D74" w:rsidRDefault="00A049D9" w:rsidP="008D1431">
            <w:pPr>
              <w:pStyle w:val="Tablecontent"/>
              <w:jc w:val="center"/>
            </w:pPr>
            <w:r>
              <w:t>1</w:t>
            </w:r>
          </w:p>
        </w:tc>
        <w:tc>
          <w:tcPr>
            <w:tcW w:w="1914" w:type="dxa"/>
            <w:hideMark/>
          </w:tcPr>
          <w:p w14:paraId="553BA253" w14:textId="4CAA5C71" w:rsidR="00A049D9" w:rsidRPr="00AE0D74" w:rsidRDefault="00F84E99" w:rsidP="008D1431">
            <w:pPr>
              <w:pStyle w:val="Tablecontent"/>
              <w:jc w:val="center"/>
            </w:pPr>
            <w:r>
              <w:t>Not yet</w:t>
            </w:r>
          </w:p>
        </w:tc>
        <w:tc>
          <w:tcPr>
            <w:tcW w:w="1440" w:type="dxa"/>
          </w:tcPr>
          <w:p w14:paraId="6BCF238A" w14:textId="28ABDF5B" w:rsidR="00A049D9" w:rsidRPr="00AE0D74" w:rsidRDefault="00A049D9" w:rsidP="008D1431">
            <w:pPr>
              <w:pStyle w:val="Tablecontent"/>
              <w:jc w:val="center"/>
            </w:pPr>
            <w:r>
              <w:t>N/A</w:t>
            </w:r>
          </w:p>
        </w:tc>
        <w:tc>
          <w:tcPr>
            <w:tcW w:w="1440" w:type="dxa"/>
          </w:tcPr>
          <w:p w14:paraId="049359BA" w14:textId="64A47794" w:rsidR="00A049D9" w:rsidRPr="00AE0D74" w:rsidRDefault="00A049D9" w:rsidP="008D1431">
            <w:pPr>
              <w:pStyle w:val="Tablecontent"/>
              <w:jc w:val="center"/>
            </w:pPr>
            <w:r>
              <w:t>N/A</w:t>
            </w:r>
          </w:p>
        </w:tc>
      </w:tr>
      <w:tr w:rsidR="00A049D9" w:rsidRPr="00AE0D74" w14:paraId="0552B252" w14:textId="77777777" w:rsidTr="008D1431">
        <w:tc>
          <w:tcPr>
            <w:tcW w:w="1525" w:type="dxa"/>
            <w:vMerge/>
            <w:hideMark/>
          </w:tcPr>
          <w:p w14:paraId="0CCD3DB8" w14:textId="77777777" w:rsidR="00A049D9" w:rsidRPr="00AE0D74" w:rsidRDefault="00A049D9" w:rsidP="00A049D9">
            <w:pPr>
              <w:pStyle w:val="Tablecontent"/>
            </w:pPr>
          </w:p>
        </w:tc>
        <w:tc>
          <w:tcPr>
            <w:tcW w:w="1260" w:type="dxa"/>
            <w:hideMark/>
          </w:tcPr>
          <w:p w14:paraId="38C56B20" w14:textId="526D1E4D" w:rsidR="00A049D9" w:rsidRPr="00AE0D74" w:rsidRDefault="00A049D9" w:rsidP="00A049D9">
            <w:pPr>
              <w:pStyle w:val="Tablecontent"/>
            </w:pPr>
            <w:r w:rsidRPr="00AE0D74">
              <w:t>Network</w:t>
            </w:r>
          </w:p>
        </w:tc>
        <w:tc>
          <w:tcPr>
            <w:tcW w:w="1913" w:type="dxa"/>
          </w:tcPr>
          <w:p w14:paraId="08AB75B5" w14:textId="285BBED8" w:rsidR="00A049D9" w:rsidRPr="00AE0D74" w:rsidRDefault="00A049D9" w:rsidP="008D1431">
            <w:pPr>
              <w:pStyle w:val="Tablecontent"/>
              <w:jc w:val="center"/>
            </w:pPr>
            <w:r w:rsidRPr="00AE0D74">
              <w:t>N/A</w:t>
            </w:r>
          </w:p>
        </w:tc>
        <w:tc>
          <w:tcPr>
            <w:tcW w:w="1914" w:type="dxa"/>
            <w:hideMark/>
          </w:tcPr>
          <w:p w14:paraId="10E4ECDA" w14:textId="6927AB4F" w:rsidR="00A049D9" w:rsidRPr="00AE0D74" w:rsidRDefault="00A049D9" w:rsidP="008D1431">
            <w:pPr>
              <w:pStyle w:val="Tablecontent"/>
              <w:jc w:val="center"/>
            </w:pPr>
            <w:r w:rsidRPr="00AE0D74">
              <w:t>N/A</w:t>
            </w:r>
          </w:p>
        </w:tc>
        <w:tc>
          <w:tcPr>
            <w:tcW w:w="1440" w:type="dxa"/>
          </w:tcPr>
          <w:p w14:paraId="395F11FB" w14:textId="379576E0" w:rsidR="00A049D9" w:rsidRPr="00AE0D74" w:rsidRDefault="00F84E99" w:rsidP="008D1431">
            <w:pPr>
              <w:pStyle w:val="Tablecontent"/>
              <w:jc w:val="center"/>
            </w:pPr>
            <w:r>
              <w:t>N/A</w:t>
            </w:r>
          </w:p>
        </w:tc>
        <w:tc>
          <w:tcPr>
            <w:tcW w:w="1440" w:type="dxa"/>
          </w:tcPr>
          <w:p w14:paraId="0F419929" w14:textId="0B3A9BAA" w:rsidR="00A049D9" w:rsidRPr="00AE0D74" w:rsidRDefault="00F84E99" w:rsidP="008D1431">
            <w:pPr>
              <w:pStyle w:val="Tablecontent"/>
              <w:jc w:val="center"/>
            </w:pPr>
            <w:r>
              <w:t>N/A</w:t>
            </w:r>
          </w:p>
        </w:tc>
      </w:tr>
    </w:tbl>
    <w:p w14:paraId="7E79409A" w14:textId="5DD77FD5" w:rsidR="00AE0D74" w:rsidRDefault="00AE0D74" w:rsidP="00AE0D74">
      <w:pPr>
        <w:pStyle w:val="Heading6"/>
      </w:pPr>
      <w:r>
        <w:t>Alert Definition</w:t>
      </w:r>
    </w:p>
    <w:p w14:paraId="309DB415" w14:textId="22D1BF83" w:rsidR="008356A9" w:rsidRDefault="008356A9" w:rsidP="008356A9">
      <w:pPr>
        <w:rPr>
          <w:lang w:val="en-GB"/>
        </w:rPr>
      </w:pPr>
      <w:r>
        <w:rPr>
          <w:lang w:val="en-GB"/>
        </w:rPr>
        <w:t xml:space="preserve">There are 2 main </w:t>
      </w:r>
      <w:r w:rsidR="00ED1AE6">
        <w:rPr>
          <w:lang w:val="en-GB"/>
        </w:rPr>
        <w:t>approach</w:t>
      </w:r>
      <w:r w:rsidR="00B40B6F">
        <w:rPr>
          <w:lang w:val="en-GB"/>
        </w:rPr>
        <w:t xml:space="preserve"> to define an </w:t>
      </w:r>
      <w:r>
        <w:rPr>
          <w:lang w:val="en-GB"/>
        </w:rPr>
        <w:t>alert.</w:t>
      </w:r>
    </w:p>
    <w:p w14:paraId="2D36EF46" w14:textId="77777777" w:rsidR="008356A9" w:rsidRDefault="008356A9" w:rsidP="008356A9">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3"/>
        <w:gridCol w:w="3965"/>
        <w:gridCol w:w="3960"/>
      </w:tblGrid>
      <w:tr w:rsidR="008356A9" w:rsidRPr="008356A9" w14:paraId="5A2B4B6B" w14:textId="77777777" w:rsidTr="008356A9">
        <w:tc>
          <w:tcPr>
            <w:tcW w:w="1615" w:type="dxa"/>
            <w:shd w:val="clear" w:color="auto" w:fill="F2F2F2" w:themeFill="background1" w:themeFillShade="F2"/>
          </w:tcPr>
          <w:p w14:paraId="1817FD6B" w14:textId="77777777" w:rsidR="008356A9" w:rsidRPr="008356A9" w:rsidRDefault="008356A9" w:rsidP="008356A9">
            <w:pPr>
              <w:pStyle w:val="Tableheading"/>
            </w:pPr>
          </w:p>
        </w:tc>
        <w:tc>
          <w:tcPr>
            <w:tcW w:w="4420" w:type="dxa"/>
            <w:shd w:val="clear" w:color="auto" w:fill="F2F2F2" w:themeFill="background1" w:themeFillShade="F2"/>
          </w:tcPr>
          <w:p w14:paraId="6B61C317" w14:textId="11EBCA49" w:rsidR="008356A9" w:rsidRPr="008356A9" w:rsidRDefault="008356A9" w:rsidP="008356A9">
            <w:pPr>
              <w:pStyle w:val="Tableheading"/>
            </w:pPr>
            <w:r w:rsidRPr="008356A9">
              <w:t>Generic Alert</w:t>
            </w:r>
          </w:p>
        </w:tc>
        <w:tc>
          <w:tcPr>
            <w:tcW w:w="4421" w:type="dxa"/>
            <w:shd w:val="clear" w:color="auto" w:fill="F2F2F2" w:themeFill="background1" w:themeFillShade="F2"/>
          </w:tcPr>
          <w:p w14:paraId="208645AA" w14:textId="1DBC19B4" w:rsidR="008356A9" w:rsidRPr="008356A9" w:rsidRDefault="008356A9" w:rsidP="008356A9">
            <w:pPr>
              <w:pStyle w:val="Tableheading"/>
            </w:pPr>
            <w:r w:rsidRPr="008356A9">
              <w:t>Specific Alert</w:t>
            </w:r>
          </w:p>
        </w:tc>
      </w:tr>
      <w:tr w:rsidR="008356A9" w:rsidRPr="008356A9" w14:paraId="37C052A0" w14:textId="77777777" w:rsidTr="008356A9">
        <w:tc>
          <w:tcPr>
            <w:tcW w:w="1615" w:type="dxa"/>
          </w:tcPr>
          <w:p w14:paraId="49F93EB5" w14:textId="5432D74C" w:rsidR="008356A9" w:rsidRPr="00B40B6F" w:rsidRDefault="008356A9" w:rsidP="008356A9">
            <w:pPr>
              <w:pStyle w:val="Tablecontent"/>
              <w:rPr>
                <w:b/>
                <w:bCs/>
              </w:rPr>
            </w:pPr>
            <w:r w:rsidRPr="00B40B6F">
              <w:rPr>
                <w:b/>
                <w:bCs/>
              </w:rPr>
              <w:t>What it is</w:t>
            </w:r>
          </w:p>
        </w:tc>
        <w:tc>
          <w:tcPr>
            <w:tcW w:w="4420" w:type="dxa"/>
          </w:tcPr>
          <w:p w14:paraId="79E782BD" w14:textId="2A60E61F" w:rsidR="008356A9" w:rsidRPr="008356A9" w:rsidRDefault="008356A9" w:rsidP="008356A9">
            <w:pPr>
              <w:pStyle w:val="Tablecontent"/>
            </w:pPr>
            <w:r w:rsidRPr="008356A9">
              <w:t xml:space="preserve">It covers the </w:t>
            </w:r>
            <w:r w:rsidRPr="00B40B6F">
              <w:rPr>
                <w:color w:val="00B0F0"/>
              </w:rPr>
              <w:t>symptom</w:t>
            </w:r>
            <w:r w:rsidRPr="008356A9">
              <w:t>. The cause could be many. It’s symptom oriented</w:t>
            </w:r>
            <w:r w:rsidR="00B40B6F">
              <w:t>.</w:t>
            </w:r>
          </w:p>
        </w:tc>
        <w:tc>
          <w:tcPr>
            <w:tcW w:w="4421" w:type="dxa"/>
          </w:tcPr>
          <w:p w14:paraId="418F7676" w14:textId="5FB32F35" w:rsidR="008356A9" w:rsidRPr="008356A9" w:rsidRDefault="008356A9" w:rsidP="008356A9">
            <w:pPr>
              <w:pStyle w:val="Tablecontent"/>
            </w:pPr>
            <w:r w:rsidRPr="008356A9">
              <w:t xml:space="preserve">It covers specific </w:t>
            </w:r>
            <w:r w:rsidRPr="00B40B6F">
              <w:rPr>
                <w:color w:val="00B0F0"/>
              </w:rPr>
              <w:t>cause</w:t>
            </w:r>
            <w:r w:rsidRPr="008356A9">
              <w:t>. It’s cause oriented</w:t>
            </w:r>
            <w:r w:rsidR="00B40B6F">
              <w:t>.</w:t>
            </w:r>
          </w:p>
        </w:tc>
      </w:tr>
      <w:tr w:rsidR="008356A9" w:rsidRPr="008356A9" w14:paraId="46798494" w14:textId="77777777" w:rsidTr="008356A9">
        <w:tc>
          <w:tcPr>
            <w:tcW w:w="1615" w:type="dxa"/>
            <w:vMerge w:val="restart"/>
          </w:tcPr>
          <w:p w14:paraId="682EA215" w14:textId="104A6929" w:rsidR="008356A9" w:rsidRPr="00B40B6F" w:rsidRDefault="008356A9" w:rsidP="008356A9">
            <w:pPr>
              <w:pStyle w:val="Tablecontent"/>
              <w:rPr>
                <w:b/>
                <w:bCs/>
              </w:rPr>
            </w:pPr>
            <w:r w:rsidRPr="00B40B6F">
              <w:rPr>
                <w:b/>
                <w:bCs/>
              </w:rPr>
              <w:t>Examples</w:t>
            </w:r>
          </w:p>
        </w:tc>
        <w:tc>
          <w:tcPr>
            <w:tcW w:w="4420" w:type="dxa"/>
            <w:vMerge w:val="restart"/>
          </w:tcPr>
          <w:p w14:paraId="699347DE" w14:textId="77777777" w:rsidR="008356A9" w:rsidRPr="008356A9" w:rsidRDefault="008356A9" w:rsidP="008356A9">
            <w:pPr>
              <w:pStyle w:val="Tablecontent"/>
            </w:pPr>
            <w:r w:rsidRPr="008356A9">
              <w:t>VM did not get the CPU time it asked</w:t>
            </w:r>
          </w:p>
          <w:p w14:paraId="600CF74A" w14:textId="77777777" w:rsidR="008356A9" w:rsidRPr="008356A9" w:rsidRDefault="008356A9" w:rsidP="008356A9">
            <w:pPr>
              <w:pStyle w:val="Tablecontent"/>
            </w:pPr>
          </w:p>
        </w:tc>
        <w:tc>
          <w:tcPr>
            <w:tcW w:w="4421" w:type="dxa"/>
          </w:tcPr>
          <w:p w14:paraId="6C77AECB" w14:textId="558DC5C9" w:rsidR="008356A9" w:rsidRPr="008356A9" w:rsidRDefault="008356A9" w:rsidP="008356A9">
            <w:pPr>
              <w:pStyle w:val="Tablecontent"/>
            </w:pPr>
            <w:r w:rsidRPr="008356A9">
              <w:t>VM had CPU contention due to CPU Co-stop caused by snapshots</w:t>
            </w:r>
          </w:p>
        </w:tc>
      </w:tr>
      <w:tr w:rsidR="008356A9" w:rsidRPr="008356A9" w14:paraId="76ACD2A3" w14:textId="77777777" w:rsidTr="008356A9">
        <w:tc>
          <w:tcPr>
            <w:tcW w:w="1615" w:type="dxa"/>
            <w:vMerge/>
          </w:tcPr>
          <w:p w14:paraId="3EDFEBB8" w14:textId="77777777" w:rsidR="008356A9" w:rsidRPr="00B40B6F" w:rsidRDefault="008356A9" w:rsidP="008356A9">
            <w:pPr>
              <w:pStyle w:val="Tablecontent"/>
              <w:rPr>
                <w:b/>
                <w:bCs/>
              </w:rPr>
            </w:pPr>
          </w:p>
        </w:tc>
        <w:tc>
          <w:tcPr>
            <w:tcW w:w="4420" w:type="dxa"/>
            <w:vMerge/>
          </w:tcPr>
          <w:p w14:paraId="2F62D666" w14:textId="77777777" w:rsidR="008356A9" w:rsidRPr="008356A9" w:rsidRDefault="008356A9" w:rsidP="008356A9">
            <w:pPr>
              <w:pStyle w:val="Tablecontent"/>
            </w:pPr>
          </w:p>
        </w:tc>
        <w:tc>
          <w:tcPr>
            <w:tcW w:w="4421" w:type="dxa"/>
          </w:tcPr>
          <w:p w14:paraId="7DC7D7C0" w14:textId="3AE9818B" w:rsidR="008356A9" w:rsidRPr="008356A9" w:rsidRDefault="008356A9" w:rsidP="008356A9">
            <w:pPr>
              <w:pStyle w:val="Tablecontent"/>
            </w:pPr>
            <w:r w:rsidRPr="008356A9">
              <w:t>VM had CPU contention due to CPU Co-stop caused by too many vCPUs</w:t>
            </w:r>
          </w:p>
        </w:tc>
      </w:tr>
      <w:tr w:rsidR="008356A9" w:rsidRPr="008356A9" w14:paraId="06BFDC78" w14:textId="77777777" w:rsidTr="008356A9">
        <w:tc>
          <w:tcPr>
            <w:tcW w:w="1615" w:type="dxa"/>
            <w:vMerge w:val="restart"/>
          </w:tcPr>
          <w:p w14:paraId="5F19BB03" w14:textId="63D1A8ED" w:rsidR="008356A9" w:rsidRPr="00B40B6F" w:rsidRDefault="008356A9" w:rsidP="008356A9">
            <w:pPr>
              <w:pStyle w:val="Tablecontent"/>
              <w:rPr>
                <w:b/>
                <w:bCs/>
              </w:rPr>
            </w:pPr>
            <w:r w:rsidRPr="00B40B6F">
              <w:rPr>
                <w:b/>
                <w:bCs/>
              </w:rPr>
              <w:t>Strength</w:t>
            </w:r>
          </w:p>
        </w:tc>
        <w:tc>
          <w:tcPr>
            <w:tcW w:w="4420" w:type="dxa"/>
          </w:tcPr>
          <w:p w14:paraId="79284F68" w14:textId="7F4E5E6C" w:rsidR="008356A9" w:rsidRPr="008356A9" w:rsidRDefault="008356A9" w:rsidP="008356A9">
            <w:pPr>
              <w:pStyle w:val="Tablecontent"/>
            </w:pPr>
            <w:r w:rsidRPr="008356A9">
              <w:t>Alert name will be simpler</w:t>
            </w:r>
          </w:p>
        </w:tc>
        <w:tc>
          <w:tcPr>
            <w:tcW w:w="4421" w:type="dxa"/>
          </w:tcPr>
          <w:p w14:paraId="1A7B4983" w14:textId="3F780098" w:rsidR="008356A9" w:rsidRPr="008356A9" w:rsidRDefault="00B40B6F" w:rsidP="008356A9">
            <w:pPr>
              <w:pStyle w:val="Tablecontent"/>
            </w:pPr>
            <w:r>
              <w:t>Alert name is more specific</w:t>
            </w:r>
          </w:p>
        </w:tc>
      </w:tr>
      <w:tr w:rsidR="008356A9" w:rsidRPr="008356A9" w14:paraId="7C758A56" w14:textId="77777777" w:rsidTr="008356A9">
        <w:tc>
          <w:tcPr>
            <w:tcW w:w="1615" w:type="dxa"/>
            <w:vMerge/>
          </w:tcPr>
          <w:p w14:paraId="0D527C30" w14:textId="77777777" w:rsidR="008356A9" w:rsidRPr="00B40B6F" w:rsidRDefault="008356A9" w:rsidP="008356A9">
            <w:pPr>
              <w:pStyle w:val="Tablecontent"/>
              <w:rPr>
                <w:b/>
                <w:bCs/>
              </w:rPr>
            </w:pPr>
          </w:p>
        </w:tc>
        <w:tc>
          <w:tcPr>
            <w:tcW w:w="4420" w:type="dxa"/>
          </w:tcPr>
          <w:p w14:paraId="3072FD6D" w14:textId="3ADE806D" w:rsidR="008356A9" w:rsidRPr="008356A9" w:rsidRDefault="008356A9" w:rsidP="008356A9">
            <w:pPr>
              <w:pStyle w:val="Tablecontent"/>
            </w:pPr>
            <w:r>
              <w:t>Overall less alert definition</w:t>
            </w:r>
          </w:p>
        </w:tc>
        <w:tc>
          <w:tcPr>
            <w:tcW w:w="4421" w:type="dxa"/>
          </w:tcPr>
          <w:p w14:paraId="46711D15" w14:textId="3C87F08D" w:rsidR="008356A9" w:rsidRPr="008356A9" w:rsidRDefault="00B40B6F" w:rsidP="008356A9">
            <w:pPr>
              <w:pStyle w:val="Tablecontent"/>
            </w:pPr>
            <w:r w:rsidRPr="008356A9">
              <w:t>Action is clearer</w:t>
            </w:r>
          </w:p>
        </w:tc>
      </w:tr>
      <w:tr w:rsidR="008356A9" w:rsidRPr="008356A9" w14:paraId="0A6D1963" w14:textId="77777777" w:rsidTr="008356A9">
        <w:tc>
          <w:tcPr>
            <w:tcW w:w="1615" w:type="dxa"/>
            <w:vMerge w:val="restart"/>
          </w:tcPr>
          <w:p w14:paraId="762A5426" w14:textId="266D4DAF" w:rsidR="008356A9" w:rsidRPr="00B40B6F" w:rsidRDefault="008356A9" w:rsidP="008356A9">
            <w:pPr>
              <w:pStyle w:val="Tablecontent"/>
              <w:rPr>
                <w:b/>
                <w:bCs/>
              </w:rPr>
            </w:pPr>
            <w:r w:rsidRPr="00B40B6F">
              <w:rPr>
                <w:b/>
                <w:bCs/>
              </w:rPr>
              <w:t>Weakness</w:t>
            </w:r>
          </w:p>
          <w:p w14:paraId="09798BB6" w14:textId="77777777" w:rsidR="008356A9" w:rsidRPr="00B40B6F" w:rsidRDefault="008356A9" w:rsidP="008356A9">
            <w:pPr>
              <w:pStyle w:val="Tablecontent"/>
              <w:rPr>
                <w:b/>
                <w:bCs/>
              </w:rPr>
            </w:pPr>
          </w:p>
        </w:tc>
        <w:tc>
          <w:tcPr>
            <w:tcW w:w="4420" w:type="dxa"/>
          </w:tcPr>
          <w:p w14:paraId="16F18DBA" w14:textId="12304464" w:rsidR="008356A9" w:rsidRPr="008356A9" w:rsidRDefault="008356A9" w:rsidP="008356A9">
            <w:pPr>
              <w:pStyle w:val="Tablecontent"/>
            </w:pPr>
            <w:r w:rsidRPr="008356A9">
              <w:t xml:space="preserve">Can’t tell the actual problem. For example, is it read or write latency? But do we need to know at this stage, since alert is just the tip of the iceberg? Can we pass this to Insight, where we can see more? </w:t>
            </w:r>
          </w:p>
        </w:tc>
        <w:tc>
          <w:tcPr>
            <w:tcW w:w="4421" w:type="dxa"/>
          </w:tcPr>
          <w:p w14:paraId="4BD6CC6C" w14:textId="58954CBE" w:rsidR="008356A9" w:rsidRPr="008356A9" w:rsidRDefault="008356A9" w:rsidP="008356A9">
            <w:pPr>
              <w:pStyle w:val="Tablecontent"/>
            </w:pPr>
            <w:r w:rsidRPr="008356A9">
              <w:t xml:space="preserve">Very complex to design. It does not cover unknown cause. So we still need the catch all as the last resort. That means designing the alert is complex as the catch all typically contains certain traits. </w:t>
            </w:r>
          </w:p>
        </w:tc>
      </w:tr>
      <w:tr w:rsidR="008356A9" w:rsidRPr="008356A9" w14:paraId="7736FAA5" w14:textId="77777777" w:rsidTr="008356A9">
        <w:tc>
          <w:tcPr>
            <w:tcW w:w="1615" w:type="dxa"/>
            <w:vMerge/>
          </w:tcPr>
          <w:p w14:paraId="1673AFC0" w14:textId="77777777" w:rsidR="008356A9" w:rsidRPr="008356A9" w:rsidRDefault="008356A9" w:rsidP="008356A9">
            <w:pPr>
              <w:pStyle w:val="Tablecontent"/>
            </w:pPr>
          </w:p>
        </w:tc>
        <w:tc>
          <w:tcPr>
            <w:tcW w:w="4420" w:type="dxa"/>
          </w:tcPr>
          <w:p w14:paraId="6F2A28D9" w14:textId="12EC7D95" w:rsidR="008356A9" w:rsidRPr="008356A9" w:rsidRDefault="008356A9" w:rsidP="008356A9">
            <w:pPr>
              <w:pStyle w:val="Tablecontent"/>
            </w:pPr>
            <w:r w:rsidRPr="008356A9">
              <w:t xml:space="preserve">Recommendation </w:t>
            </w:r>
            <w:r w:rsidR="000E3DB5">
              <w:t>becomes</w:t>
            </w:r>
            <w:r w:rsidRPr="008356A9">
              <w:t xml:space="preserve"> a long list of possibilities. Can be solved by</w:t>
            </w:r>
            <w:r>
              <w:t xml:space="preserve"> h</w:t>
            </w:r>
            <w:r w:rsidRPr="008356A9">
              <w:t>aving a condition in recommendation</w:t>
            </w:r>
            <w:r>
              <w:t xml:space="preserve"> itself</w:t>
            </w:r>
            <w:r w:rsidRPr="008356A9">
              <w:t xml:space="preserve">, so it’s not a long list of irrelevant recommendation. </w:t>
            </w:r>
            <w:r>
              <w:t xml:space="preserve">The recommendation </w:t>
            </w:r>
            <w:r>
              <w:lastRenderedPageBreak/>
              <w:t xml:space="preserve">should </w:t>
            </w:r>
            <w:r w:rsidR="00071162">
              <w:t>contain</w:t>
            </w:r>
            <w:r>
              <w:t xml:space="preserve"> live, clickable</w:t>
            </w:r>
            <w:r w:rsidRPr="008356A9">
              <w:t xml:space="preserve"> information instead of just plain text. </w:t>
            </w:r>
          </w:p>
        </w:tc>
        <w:tc>
          <w:tcPr>
            <w:tcW w:w="4421" w:type="dxa"/>
          </w:tcPr>
          <w:p w14:paraId="72AE0663" w14:textId="77777777" w:rsidR="008356A9" w:rsidRPr="008356A9" w:rsidRDefault="008356A9" w:rsidP="008356A9">
            <w:pPr>
              <w:pStyle w:val="Tablecontent"/>
            </w:pPr>
            <w:r w:rsidRPr="008356A9">
              <w:lastRenderedPageBreak/>
              <w:t xml:space="preserve">Most causes are not known, so this has limited use case. For example, we can’t prove that snapshot is causing CPU contention or even disk latency. </w:t>
            </w:r>
          </w:p>
          <w:p w14:paraId="3F6DED57" w14:textId="1937FD5A" w:rsidR="008356A9" w:rsidRPr="008356A9" w:rsidRDefault="008356A9" w:rsidP="008356A9">
            <w:pPr>
              <w:pStyle w:val="Tablecontent"/>
            </w:pPr>
            <w:r w:rsidRPr="008356A9">
              <w:t xml:space="preserve">We only know probable cause, so we’re unable to prove the actual. We pray that </w:t>
            </w:r>
            <w:r w:rsidRPr="008356A9">
              <w:lastRenderedPageBreak/>
              <w:t>we make some changes and the problem goes away magically.</w:t>
            </w:r>
          </w:p>
        </w:tc>
      </w:tr>
      <w:tr w:rsidR="008356A9" w:rsidRPr="008356A9" w14:paraId="4882E8B2" w14:textId="77777777" w:rsidTr="008356A9">
        <w:tc>
          <w:tcPr>
            <w:tcW w:w="1615" w:type="dxa"/>
            <w:vMerge/>
          </w:tcPr>
          <w:p w14:paraId="133A7631" w14:textId="77777777" w:rsidR="008356A9" w:rsidRPr="008356A9" w:rsidRDefault="008356A9" w:rsidP="008356A9">
            <w:pPr>
              <w:pStyle w:val="Tablecontent"/>
            </w:pPr>
          </w:p>
        </w:tc>
        <w:tc>
          <w:tcPr>
            <w:tcW w:w="4420" w:type="dxa"/>
          </w:tcPr>
          <w:p w14:paraId="44D4FF28" w14:textId="77777777" w:rsidR="008356A9" w:rsidRPr="008356A9" w:rsidRDefault="008356A9" w:rsidP="008356A9">
            <w:pPr>
              <w:pStyle w:val="Tablecontent"/>
            </w:pPr>
          </w:p>
        </w:tc>
        <w:tc>
          <w:tcPr>
            <w:tcW w:w="4421" w:type="dxa"/>
          </w:tcPr>
          <w:p w14:paraId="3A4D74B4" w14:textId="13FF2311" w:rsidR="008356A9" w:rsidRPr="008356A9" w:rsidRDefault="008356A9" w:rsidP="008356A9">
            <w:pPr>
              <w:pStyle w:val="Tablecontent"/>
            </w:pPr>
            <w:r w:rsidRPr="008356A9">
              <w:t>Many known causes are due to misconfiguration. Why wait for alert to address the incorrect config? Regular health check should be provided.</w:t>
            </w:r>
          </w:p>
        </w:tc>
      </w:tr>
      <w:tr w:rsidR="008356A9" w:rsidRPr="008356A9" w14:paraId="5232DFE8" w14:textId="77777777" w:rsidTr="008356A9">
        <w:tc>
          <w:tcPr>
            <w:tcW w:w="1615" w:type="dxa"/>
            <w:vMerge/>
          </w:tcPr>
          <w:p w14:paraId="10BD3A9E" w14:textId="77777777" w:rsidR="008356A9" w:rsidRPr="008356A9" w:rsidRDefault="008356A9" w:rsidP="008356A9">
            <w:pPr>
              <w:pStyle w:val="Tablecontent"/>
            </w:pPr>
          </w:p>
        </w:tc>
        <w:tc>
          <w:tcPr>
            <w:tcW w:w="4420" w:type="dxa"/>
          </w:tcPr>
          <w:p w14:paraId="467E74D2" w14:textId="77777777" w:rsidR="008356A9" w:rsidRPr="008356A9" w:rsidRDefault="008356A9" w:rsidP="008356A9">
            <w:pPr>
              <w:pStyle w:val="Tablecontent"/>
            </w:pPr>
          </w:p>
        </w:tc>
        <w:tc>
          <w:tcPr>
            <w:tcW w:w="4421" w:type="dxa"/>
          </w:tcPr>
          <w:p w14:paraId="7C5489AE" w14:textId="3DF0ED96" w:rsidR="008356A9" w:rsidRPr="008356A9" w:rsidRDefault="008356A9" w:rsidP="008356A9">
            <w:pPr>
              <w:pStyle w:val="Tablecontent"/>
            </w:pPr>
            <w:r w:rsidRPr="008356A9">
              <w:t>Mostly only for Infra Team. Not so suitable for VM Owner as she does not and should not care about underlying infra problem.</w:t>
            </w:r>
          </w:p>
        </w:tc>
      </w:tr>
    </w:tbl>
    <w:p w14:paraId="30622655" w14:textId="5172BF8F" w:rsidR="00375976" w:rsidRDefault="00375976" w:rsidP="008356A9">
      <w:pPr>
        <w:pStyle w:val="Heading6"/>
      </w:pPr>
      <w:r>
        <w:t>Threshold Design</w:t>
      </w:r>
    </w:p>
    <w:p w14:paraId="0805B87B" w14:textId="78A8AA24" w:rsidR="00375976" w:rsidRDefault="00375976" w:rsidP="00375976">
      <w:pPr>
        <w:rPr>
          <w:lang w:val="en-GB"/>
        </w:rPr>
      </w:pPr>
      <w:r>
        <w:rPr>
          <w:lang w:val="en-GB"/>
        </w:rPr>
        <w:t xml:space="preserve">Follow industry standard. For compliance, adhere to the relevant industry regulation. </w:t>
      </w:r>
    </w:p>
    <w:p w14:paraId="0E606EB6" w14:textId="01E08655" w:rsidR="00375976" w:rsidRDefault="00375976" w:rsidP="00375976">
      <w:pPr>
        <w:rPr>
          <w:lang w:val="en-GB"/>
        </w:rPr>
      </w:pPr>
      <w:r>
        <w:rPr>
          <w:lang w:val="en-GB"/>
        </w:rPr>
        <w:t xml:space="preserve">Align with your promised SLA. If you do not have SLA with your customers, use your internal target. </w:t>
      </w:r>
    </w:p>
    <w:p w14:paraId="25D37E42" w14:textId="214FDF96" w:rsidR="00375976" w:rsidRDefault="00375976" w:rsidP="00375976">
      <w:pPr>
        <w:rPr>
          <w:lang w:val="en-GB"/>
        </w:rPr>
      </w:pPr>
      <w:r>
        <w:rPr>
          <w:lang w:val="en-GB"/>
        </w:rPr>
        <w:t xml:space="preserve">Review the complaints (formal via ticket, or informal via your management chain). </w:t>
      </w:r>
    </w:p>
    <w:p w14:paraId="6E168F26" w14:textId="77777777" w:rsidR="006E44B7" w:rsidRDefault="007A1D80" w:rsidP="00375976">
      <w:r>
        <w:t xml:space="preserve">Have many symptoms instead of a single and simple one. </w:t>
      </w:r>
    </w:p>
    <w:p w14:paraId="30C7855A" w14:textId="77777777" w:rsidR="006E44B7" w:rsidRPr="006E44B7" w:rsidRDefault="007A1D80" w:rsidP="006E44B7">
      <w:pPr>
        <w:pStyle w:val="Bullet"/>
        <w:rPr>
          <w:lang w:val="en-GB"/>
        </w:rPr>
      </w:pPr>
      <w:r>
        <w:t xml:space="preserve">This sharpens the alert as it becomes narrower. </w:t>
      </w:r>
    </w:p>
    <w:p w14:paraId="3E984B58" w14:textId="77777777" w:rsidR="006E44B7" w:rsidRDefault="007A1D80" w:rsidP="006E44B7">
      <w:pPr>
        <w:rPr>
          <w:lang w:val="en-GB"/>
        </w:rPr>
      </w:pPr>
      <w:r w:rsidRPr="006E44B7">
        <w:rPr>
          <w:lang w:val="en-GB"/>
        </w:rPr>
        <w:t xml:space="preserve">For contention, make sure the issue is both acute </w:t>
      </w:r>
      <w:r w:rsidRPr="00A16A90">
        <w:rPr>
          <w:color w:val="00B0F0"/>
          <w:lang w:val="en-GB"/>
        </w:rPr>
        <w:t xml:space="preserve">and </w:t>
      </w:r>
      <w:r w:rsidRPr="006E44B7">
        <w:rPr>
          <w:lang w:val="en-GB"/>
        </w:rPr>
        <w:t>sustained</w:t>
      </w:r>
    </w:p>
    <w:p w14:paraId="4607FD63" w14:textId="77777777" w:rsidR="006E44B7" w:rsidRDefault="006E44B7" w:rsidP="006E44B7">
      <w:pPr>
        <w:pStyle w:val="Bullet"/>
        <w:rPr>
          <w:lang w:val="en-GB"/>
        </w:rPr>
      </w:pPr>
      <w:r>
        <w:rPr>
          <w:lang w:val="en-GB"/>
        </w:rPr>
        <w:t xml:space="preserve">Acute is sharp, lasting only 20 second but severe. </w:t>
      </w:r>
    </w:p>
    <w:p w14:paraId="5DA87512" w14:textId="77777777" w:rsidR="006E44B7" w:rsidRDefault="006E44B7" w:rsidP="006E44B7">
      <w:pPr>
        <w:pStyle w:val="Bullet"/>
        <w:rPr>
          <w:lang w:val="en-GB"/>
        </w:rPr>
      </w:pPr>
      <w:r>
        <w:rPr>
          <w:lang w:val="en-GB"/>
        </w:rPr>
        <w:t xml:space="preserve">Sustained is average over 300 seconds. </w:t>
      </w:r>
    </w:p>
    <w:p w14:paraId="47B552A3" w14:textId="6A9263E7" w:rsidR="006E44B7" w:rsidRPr="006E44B7" w:rsidRDefault="006E44B7" w:rsidP="006E44B7">
      <w:pPr>
        <w:pStyle w:val="Bullet"/>
        <w:rPr>
          <w:lang w:val="en-GB"/>
        </w:rPr>
      </w:pPr>
      <w:r>
        <w:rPr>
          <w:lang w:val="en-GB"/>
        </w:rPr>
        <w:t xml:space="preserve">Set the </w:t>
      </w:r>
      <w:r>
        <w:rPr>
          <w:lang w:val="en-GB" w:eastAsia="en-SG"/>
        </w:rPr>
        <w:t xml:space="preserve">acute issue to be </w:t>
      </w:r>
      <w:r w:rsidRPr="006E44B7">
        <w:rPr>
          <w:lang w:val="en-GB" w:eastAsia="en-SG"/>
        </w:rPr>
        <w:t>4x higher o</w:t>
      </w:r>
      <w:r>
        <w:rPr>
          <w:lang w:val="en-GB" w:eastAsia="en-SG"/>
        </w:rPr>
        <w:t xml:space="preserve">ver the sustained issue. </w:t>
      </w:r>
    </w:p>
    <w:p w14:paraId="47093B1A" w14:textId="3F1BEE93" w:rsidR="00573B07" w:rsidRDefault="00573B07" w:rsidP="00573B07">
      <w:pPr>
        <w:rPr>
          <w:lang w:val="en-GB" w:eastAsia="en-SG"/>
        </w:rPr>
      </w:pPr>
      <w:r>
        <w:rPr>
          <w:lang w:val="en-GB" w:eastAsia="en-SG"/>
        </w:rPr>
        <w:t xml:space="preserve">Make sure the contention alert </w:t>
      </w:r>
      <w:r w:rsidR="001537BA">
        <w:rPr>
          <w:lang w:val="en-GB" w:eastAsia="en-SG"/>
        </w:rPr>
        <w:t>does</w:t>
      </w:r>
      <w:r>
        <w:rPr>
          <w:lang w:val="en-GB" w:eastAsia="en-SG"/>
        </w:rPr>
        <w:t xml:space="preserve"> not occur at the point of </w:t>
      </w:r>
      <w:r w:rsidRPr="00BE44F4">
        <w:rPr>
          <w:color w:val="FF0000"/>
          <w:lang w:val="en-GB" w:eastAsia="en-SG"/>
        </w:rPr>
        <w:t xml:space="preserve">very </w:t>
      </w:r>
      <w:r>
        <w:rPr>
          <w:lang w:val="en-GB" w:eastAsia="en-SG"/>
        </w:rPr>
        <w:t>low utilisation, as there may not be meaningful business workload.</w:t>
      </w:r>
    </w:p>
    <w:p w14:paraId="67586A2F" w14:textId="4529D536" w:rsidR="00434AC8" w:rsidRDefault="00434AC8" w:rsidP="00375976">
      <w:pPr>
        <w:rPr>
          <w:lang w:val="en-GB"/>
        </w:rPr>
      </w:pPr>
      <w:r>
        <w:rPr>
          <w:lang w:val="en-GB"/>
        </w:rPr>
        <w:t xml:space="preserve">Design a consistent scaling. </w:t>
      </w:r>
      <w:r w:rsidRPr="00434AC8">
        <w:rPr>
          <w:color w:val="FF0000"/>
          <w:lang w:val="en-GB"/>
        </w:rPr>
        <w:t xml:space="preserve">Red </w:t>
      </w:r>
      <w:r>
        <w:rPr>
          <w:lang w:val="en-GB"/>
        </w:rPr>
        <w:t xml:space="preserve">is always 2x of </w:t>
      </w:r>
      <w:r w:rsidRPr="00434AC8">
        <w:rPr>
          <w:color w:val="FFC000"/>
          <w:lang w:val="en-GB"/>
        </w:rPr>
        <w:t>orange</w:t>
      </w:r>
      <w:r>
        <w:rPr>
          <w:lang w:val="en-GB"/>
        </w:rPr>
        <w:t xml:space="preserve">. You can make </w:t>
      </w:r>
      <w:r w:rsidRPr="00434AC8">
        <w:rPr>
          <w:color w:val="FF0000"/>
          <w:lang w:val="en-GB"/>
        </w:rPr>
        <w:t xml:space="preserve">red </w:t>
      </w:r>
      <w:r>
        <w:rPr>
          <w:lang w:val="en-GB"/>
        </w:rPr>
        <w:t>2x as bad by modifying any of the following:</w:t>
      </w:r>
    </w:p>
    <w:p w14:paraId="666EDAB3" w14:textId="6CBDF537" w:rsidR="00434AC8" w:rsidRDefault="00434AC8" w:rsidP="00434AC8">
      <w:pPr>
        <w:pStyle w:val="Bullet"/>
        <w:rPr>
          <w:lang w:val="en-GB"/>
        </w:rPr>
      </w:pPr>
      <w:r>
        <w:rPr>
          <w:lang w:val="en-GB"/>
        </w:rPr>
        <w:t xml:space="preserve">2x the threshold. If </w:t>
      </w:r>
      <w:r w:rsidRPr="00434AC8">
        <w:rPr>
          <w:color w:val="FFC000"/>
          <w:lang w:val="en-GB"/>
        </w:rPr>
        <w:t xml:space="preserve">orange </w:t>
      </w:r>
      <w:r>
        <w:rPr>
          <w:lang w:val="en-GB"/>
        </w:rPr>
        <w:t xml:space="preserve">uses 10 ms latency, then </w:t>
      </w:r>
      <w:r w:rsidRPr="00434AC8">
        <w:rPr>
          <w:color w:val="FF0000"/>
          <w:lang w:val="en-GB"/>
        </w:rPr>
        <w:t xml:space="preserve">red </w:t>
      </w:r>
      <w:r>
        <w:rPr>
          <w:lang w:val="en-GB"/>
        </w:rPr>
        <w:t>is 20 ms.</w:t>
      </w:r>
    </w:p>
    <w:p w14:paraId="1DE77D77" w14:textId="7492D0B9" w:rsidR="00434AC8" w:rsidRDefault="00434AC8" w:rsidP="00434AC8">
      <w:pPr>
        <w:pStyle w:val="Bullet"/>
        <w:rPr>
          <w:lang w:val="en-GB"/>
        </w:rPr>
      </w:pPr>
      <w:r>
        <w:rPr>
          <w:lang w:val="en-GB"/>
        </w:rPr>
        <w:t xml:space="preserve">2x the population. If </w:t>
      </w:r>
      <w:r w:rsidRPr="00434AC8">
        <w:rPr>
          <w:color w:val="FFC000"/>
          <w:lang w:val="en-GB"/>
        </w:rPr>
        <w:t xml:space="preserve">orange </w:t>
      </w:r>
      <w:r>
        <w:rPr>
          <w:lang w:val="en-GB"/>
        </w:rPr>
        <w:t xml:space="preserve">impacts 10% of the VM, then </w:t>
      </w:r>
      <w:r w:rsidRPr="00434AC8">
        <w:rPr>
          <w:color w:val="FF0000"/>
          <w:lang w:val="en-GB"/>
        </w:rPr>
        <w:t xml:space="preserve">red </w:t>
      </w:r>
      <w:r>
        <w:rPr>
          <w:lang w:val="en-GB"/>
        </w:rPr>
        <w:t>impacts 20%.</w:t>
      </w:r>
    </w:p>
    <w:p w14:paraId="48226B30" w14:textId="5988A908" w:rsidR="00434AC8" w:rsidRDefault="00434AC8" w:rsidP="00434AC8">
      <w:pPr>
        <w:pStyle w:val="Bullet"/>
        <w:rPr>
          <w:lang w:val="en-GB"/>
        </w:rPr>
      </w:pPr>
      <w:r>
        <w:rPr>
          <w:lang w:val="en-GB"/>
        </w:rPr>
        <w:t xml:space="preserve">2x the time. If </w:t>
      </w:r>
      <w:r w:rsidRPr="00434AC8">
        <w:rPr>
          <w:color w:val="FFC000"/>
          <w:lang w:val="en-GB"/>
        </w:rPr>
        <w:t xml:space="preserve">orange </w:t>
      </w:r>
      <w:r>
        <w:rPr>
          <w:lang w:val="en-GB"/>
        </w:rPr>
        <w:t xml:space="preserve">lasts for 5 minutes, then </w:t>
      </w:r>
      <w:r w:rsidRPr="00434AC8">
        <w:rPr>
          <w:color w:val="FF0000"/>
          <w:lang w:val="en-GB"/>
        </w:rPr>
        <w:t xml:space="preserve">red </w:t>
      </w:r>
      <w:r>
        <w:rPr>
          <w:lang w:val="en-GB"/>
        </w:rPr>
        <w:t>is 10 minutes. I’m not in favour of this as I think it 0.5 hour makes more sense to operations team.</w:t>
      </w:r>
    </w:p>
    <w:p w14:paraId="156A1EAD" w14:textId="46AFF3BC" w:rsidR="0026228B" w:rsidRDefault="0026228B" w:rsidP="00CD6037">
      <w:pPr>
        <w:pStyle w:val="Heading7"/>
      </w:pPr>
      <w:r>
        <w:t>Wait Cycle</w:t>
      </w:r>
    </w:p>
    <w:p w14:paraId="2E82E410" w14:textId="39B2C0EA" w:rsidR="0026228B" w:rsidRDefault="0026228B" w:rsidP="0026228B">
      <w:pPr>
        <w:rPr>
          <w:lang w:val="en-GB"/>
        </w:rPr>
      </w:pPr>
      <w:r>
        <w:rPr>
          <w:lang w:val="en-GB"/>
        </w:rPr>
        <w:t>For contention, use 5 minutes. In cases where the metrics tend to have false positive, increase to 10 minutes.</w:t>
      </w:r>
    </w:p>
    <w:p w14:paraId="2E8580C9" w14:textId="6CADD488" w:rsidR="0026228B" w:rsidRPr="0026228B" w:rsidRDefault="0026228B" w:rsidP="0026228B">
      <w:pPr>
        <w:rPr>
          <w:lang w:val="en-GB"/>
        </w:rPr>
      </w:pPr>
      <w:r>
        <w:rPr>
          <w:lang w:val="en-GB"/>
        </w:rPr>
        <w:t>For consumption, use 15 minutes.</w:t>
      </w:r>
    </w:p>
    <w:p w14:paraId="009B0949" w14:textId="27783E2E" w:rsidR="0026228B" w:rsidRPr="00CD6037" w:rsidRDefault="0026228B" w:rsidP="00CD6037">
      <w:pPr>
        <w:pStyle w:val="Heading7"/>
      </w:pPr>
      <w:r w:rsidRPr="00CD6037">
        <w:t>Conditions</w:t>
      </w:r>
    </w:p>
    <w:p w14:paraId="4D19844B" w14:textId="76B91805" w:rsidR="0001275D" w:rsidRDefault="0026228B" w:rsidP="0001275D">
      <w:pPr>
        <w:rPr>
          <w:lang w:val="en-GB"/>
        </w:rPr>
      </w:pPr>
      <w:r>
        <w:rPr>
          <w:lang w:val="en-GB"/>
        </w:rPr>
        <w:t>D</w:t>
      </w:r>
      <w:r w:rsidR="0001275D">
        <w:rPr>
          <w:lang w:val="en-GB"/>
        </w:rPr>
        <w:t xml:space="preserve">o not use </w:t>
      </w:r>
      <w:r w:rsidR="0001275D" w:rsidRPr="0001275D">
        <w:rPr>
          <w:color w:val="00B0F0"/>
          <w:lang w:val="en-GB"/>
        </w:rPr>
        <w:t>Symptoms</w:t>
      </w:r>
      <w:r w:rsidR="0001275D">
        <w:rPr>
          <w:lang w:val="en-GB"/>
        </w:rPr>
        <w:t xml:space="preserve">. Instead, use </w:t>
      </w:r>
      <w:r w:rsidR="0001275D" w:rsidRPr="0001275D">
        <w:rPr>
          <w:color w:val="00B0F0"/>
          <w:lang w:val="en-GB"/>
        </w:rPr>
        <w:t>Conditions</w:t>
      </w:r>
      <w:r w:rsidR="0001275D">
        <w:rPr>
          <w:lang w:val="en-GB"/>
        </w:rPr>
        <w:t xml:space="preserve">. Symptoms means lighter or small problems that do not warrant an alert. Think of it as you got a light body ache which would go away after resting. </w:t>
      </w:r>
    </w:p>
    <w:p w14:paraId="0AE0EF41" w14:textId="3944D694" w:rsidR="0001275D" w:rsidRDefault="0001275D" w:rsidP="0001275D">
      <w:pPr>
        <w:rPr>
          <w:lang w:val="en-GB"/>
        </w:rPr>
      </w:pPr>
      <w:r w:rsidRPr="0001275D">
        <w:rPr>
          <w:noProof/>
          <w:lang w:val="en-GB"/>
        </w:rPr>
        <w:lastRenderedPageBreak/>
        <w:drawing>
          <wp:inline distT="0" distB="0" distL="0" distR="0" wp14:anchorId="20E8AC95" wp14:editId="18DFA55A">
            <wp:extent cx="6005830" cy="2221865"/>
            <wp:effectExtent l="0" t="0" r="0" b="6985"/>
            <wp:docPr id="1709213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13599" name="Picture 1" descr="A screenshot of a computer&#10;&#10;Description automatically generated"/>
                    <pic:cNvPicPr/>
                  </pic:nvPicPr>
                  <pic:blipFill>
                    <a:blip r:embed="rId244"/>
                    <a:stretch>
                      <a:fillRect/>
                    </a:stretch>
                  </pic:blipFill>
                  <pic:spPr>
                    <a:xfrm>
                      <a:off x="0" y="0"/>
                      <a:ext cx="6005830" cy="2221865"/>
                    </a:xfrm>
                    <a:prstGeom prst="rect">
                      <a:avLst/>
                    </a:prstGeom>
                  </pic:spPr>
                </pic:pic>
              </a:graphicData>
            </a:graphic>
          </wp:inline>
        </w:drawing>
      </w:r>
    </w:p>
    <w:p w14:paraId="5D0B9CE5" w14:textId="497B7B1E" w:rsidR="00375976" w:rsidRDefault="00175AB8" w:rsidP="008356A9">
      <w:pPr>
        <w:pStyle w:val="Heading6"/>
      </w:pPr>
      <w:r>
        <w:t xml:space="preserve">Recommendation | </w:t>
      </w:r>
      <w:r w:rsidR="00375976">
        <w:t xml:space="preserve">Remediation </w:t>
      </w:r>
    </w:p>
    <w:p w14:paraId="685CA070" w14:textId="5C9B2BCF" w:rsidR="00175AB8" w:rsidRDefault="00175AB8" w:rsidP="00041B6F">
      <w:pPr>
        <w:rPr>
          <w:lang w:val="en-GB"/>
        </w:rPr>
      </w:pPr>
      <w:r>
        <w:rPr>
          <w:lang w:val="en-GB"/>
        </w:rPr>
        <w:t xml:space="preserve">Recommendation is just a piece of advice. It does not have ability to change. Remediation, on the other hand, will execute change in your environment. Recommendation is safer as it’s not automated. </w:t>
      </w:r>
    </w:p>
    <w:p w14:paraId="2381B990" w14:textId="47BC87AF" w:rsidR="00041B6F" w:rsidRPr="00041B6F" w:rsidRDefault="00175AB8" w:rsidP="00041B6F">
      <w:pPr>
        <w:rPr>
          <w:lang w:val="en-GB"/>
        </w:rPr>
      </w:pPr>
      <w:r>
        <w:rPr>
          <w:lang w:val="en-GB"/>
        </w:rPr>
        <w:t xml:space="preserve">It’s hard to develop a great remediation, or complete-yet-concise recommendation. The reason is the root cause is typically far from the alert triggered. There are too many combinations. </w:t>
      </w:r>
      <w:r w:rsidR="00041B6F" w:rsidRPr="00041B6F">
        <w:rPr>
          <w:lang w:val="en-GB"/>
        </w:rPr>
        <w:t>We need to stop thinking that IT products ha</w:t>
      </w:r>
      <w:r w:rsidR="00041B6F">
        <w:rPr>
          <w:lang w:val="en-GB"/>
        </w:rPr>
        <w:t>ve</w:t>
      </w:r>
      <w:r w:rsidR="00041B6F" w:rsidRPr="00041B6F">
        <w:rPr>
          <w:lang w:val="en-GB"/>
        </w:rPr>
        <w:t xml:space="preserve"> good observability. IT systems actually have poor visibility into what happen</w:t>
      </w:r>
      <w:r w:rsidR="00041B6F">
        <w:rPr>
          <w:lang w:val="en-GB"/>
        </w:rPr>
        <w:t>ed</w:t>
      </w:r>
      <w:r w:rsidR="00041B6F" w:rsidRPr="00041B6F">
        <w:rPr>
          <w:lang w:val="en-GB"/>
        </w:rPr>
        <w:t xml:space="preserve">. Can you troubleshoot when your web browser is slow even though your </w:t>
      </w:r>
      <w:r w:rsidR="00B45985">
        <w:rPr>
          <w:lang w:val="en-GB"/>
        </w:rPr>
        <w:t>high-end</w:t>
      </w:r>
      <w:r w:rsidR="00041B6F">
        <w:rPr>
          <w:lang w:val="en-GB"/>
        </w:rPr>
        <w:t xml:space="preserve"> </w:t>
      </w:r>
      <w:r w:rsidR="00041B6F" w:rsidRPr="00041B6F">
        <w:rPr>
          <w:lang w:val="en-GB"/>
        </w:rPr>
        <w:t xml:space="preserve">laptop is fast and </w:t>
      </w:r>
      <w:r w:rsidR="00041B6F">
        <w:rPr>
          <w:lang w:val="en-GB"/>
        </w:rPr>
        <w:t xml:space="preserve">overall </w:t>
      </w:r>
      <w:r w:rsidR="00041B6F" w:rsidRPr="00041B6F">
        <w:rPr>
          <w:lang w:val="en-GB"/>
        </w:rPr>
        <w:t xml:space="preserve">utilization is low? </w:t>
      </w:r>
    </w:p>
    <w:p w14:paraId="18B1CB97" w14:textId="42B88D33" w:rsidR="00041B6F" w:rsidRDefault="00041B6F" w:rsidP="00041B6F">
      <w:pPr>
        <w:rPr>
          <w:lang w:val="en-GB"/>
        </w:rPr>
      </w:pPr>
      <w:r w:rsidRPr="00041B6F">
        <w:rPr>
          <w:lang w:val="en-GB"/>
        </w:rPr>
        <w:t>No, you can’t. If you can’t troubleshoot a single PC, why do you expect we can troubleshoot something far more complex? Observability is always a second-class citizen in product development. Most products only have few meaningful metrics. Even if they do have the metrics, they don’t provide API. Even if they have, the metrics could be unreliable or buggy.</w:t>
      </w:r>
    </w:p>
    <w:p w14:paraId="1FEEC306" w14:textId="41218999" w:rsidR="00B45985" w:rsidRPr="00041B6F" w:rsidRDefault="00B45985" w:rsidP="00041B6F">
      <w:pPr>
        <w:rPr>
          <w:lang w:val="en-GB"/>
        </w:rPr>
      </w:pPr>
      <w:r>
        <w:rPr>
          <w:lang w:val="en-GB"/>
        </w:rPr>
        <w:t xml:space="preserve">A good recommendation is clear. It needs to list its </w:t>
      </w:r>
      <w:r w:rsidR="00071162">
        <w:rPr>
          <w:lang w:val="en-GB"/>
        </w:rPr>
        <w:t>assumptions and</w:t>
      </w:r>
      <w:r>
        <w:rPr>
          <w:lang w:val="en-GB"/>
        </w:rPr>
        <w:t xml:space="preserve"> explain the reason behind the recommendations. </w:t>
      </w:r>
    </w:p>
    <w:p w14:paraId="15CABBF3" w14:textId="201623F2" w:rsidR="001221C5" w:rsidRPr="001221C5" w:rsidRDefault="001221C5" w:rsidP="001221C5">
      <w:pPr>
        <w:rPr>
          <w:lang w:val="en-GB"/>
        </w:rPr>
      </w:pPr>
      <w:r>
        <w:rPr>
          <w:lang w:val="en-GB"/>
        </w:rPr>
        <w:t xml:space="preserve">In the ideal world, your alerts are fully automated. </w:t>
      </w:r>
      <w:r w:rsidR="00611EBB">
        <w:rPr>
          <w:lang w:val="en-GB"/>
        </w:rPr>
        <w:t xml:space="preserve">The problem is </w:t>
      </w:r>
      <w:r w:rsidRPr="001221C5">
        <w:rPr>
          <w:lang w:val="en-GB"/>
        </w:rPr>
        <w:t>RCA today is largely an exercise of elimination. It is a process that requires human expertise on the architecture. For example, to troubleshoot Tanzu, you need to know K8 + vSphere + Tanzu specific implementation.</w:t>
      </w:r>
    </w:p>
    <w:p w14:paraId="1D9922B6" w14:textId="475484F9" w:rsidR="001221C5" w:rsidRPr="001221C5" w:rsidRDefault="00611EBB" w:rsidP="001221C5">
      <w:pPr>
        <w:rPr>
          <w:lang w:val="en-GB"/>
        </w:rPr>
      </w:pPr>
      <w:r>
        <w:rPr>
          <w:lang w:val="en-GB"/>
        </w:rPr>
        <w:t>The reason why we have to resort to elimination exercise is the l</w:t>
      </w:r>
      <w:r w:rsidR="001221C5" w:rsidRPr="001221C5">
        <w:rPr>
          <w:lang w:val="en-GB"/>
        </w:rPr>
        <w:t>ower layer or stack does not carry information from upper stack. For example, ESXi SCSI commands can’t be traced to specific VM.</w:t>
      </w:r>
    </w:p>
    <w:p w14:paraId="5A296994" w14:textId="35EECDAE" w:rsidR="001221C5" w:rsidRPr="001221C5" w:rsidRDefault="001221C5" w:rsidP="001221C5">
      <w:pPr>
        <w:rPr>
          <w:lang w:val="en-GB"/>
        </w:rPr>
      </w:pPr>
      <w:r w:rsidRPr="001221C5">
        <w:rPr>
          <w:lang w:val="en-GB"/>
        </w:rPr>
        <w:t xml:space="preserve">Maybe one day we can </w:t>
      </w:r>
      <w:r w:rsidR="00611EBB">
        <w:rPr>
          <w:lang w:val="en-GB"/>
        </w:rPr>
        <w:t xml:space="preserve">have </w:t>
      </w:r>
      <w:r w:rsidRPr="001221C5">
        <w:rPr>
          <w:lang w:val="en-GB"/>
        </w:rPr>
        <w:t>AI</w:t>
      </w:r>
      <w:r w:rsidR="00611EBB">
        <w:rPr>
          <w:lang w:val="en-GB"/>
        </w:rPr>
        <w:t>-assisted troubleshooting. I envisage the human expert “</w:t>
      </w:r>
      <w:r w:rsidR="00611EBB" w:rsidRPr="006E44B7">
        <w:rPr>
          <w:color w:val="00B0F0"/>
          <w:lang w:val="en-GB"/>
        </w:rPr>
        <w:t>records</w:t>
      </w:r>
      <w:r w:rsidR="00611EBB">
        <w:rPr>
          <w:lang w:val="en-GB"/>
        </w:rPr>
        <w:t>” the steps. This becomes the training dataset.</w:t>
      </w:r>
    </w:p>
    <w:p w14:paraId="08F97F26" w14:textId="67E460F7" w:rsidR="00B0499A" w:rsidRDefault="00B0499A" w:rsidP="002113A7">
      <w:pPr>
        <w:pStyle w:val="Heading4"/>
      </w:pPr>
      <w:r>
        <w:t>Application Team</w:t>
      </w:r>
    </w:p>
    <w:p w14:paraId="630C8253" w14:textId="77777777" w:rsidR="00B0499A" w:rsidRDefault="00B0499A" w:rsidP="00B0499A">
      <w:pPr>
        <w:rPr>
          <w:lang w:val="en-GB" w:eastAsia="en-SG"/>
        </w:rPr>
      </w:pPr>
      <w:r>
        <w:rPr>
          <w:lang w:val="en-GB" w:eastAsia="en-SG"/>
        </w:rPr>
        <w:t>We start with Guest OS as this is the closest layer to the application.</w:t>
      </w:r>
      <w:r w:rsidRPr="006B0326">
        <w:t xml:space="preserve"> </w:t>
      </w:r>
      <w:r>
        <w:t>This alert is for someone responsible for the application, running on top of Windows or Linux. It is not relevant to the infrastructure team.</w:t>
      </w:r>
    </w:p>
    <w:p w14:paraId="05E2CCF7" w14:textId="77777777" w:rsidR="00B0499A" w:rsidRDefault="00B0499A" w:rsidP="00B0499A">
      <w:pPr>
        <w:pStyle w:val="Heading5"/>
        <w:rPr>
          <w:lang w:eastAsia="en-SG"/>
        </w:rPr>
      </w:pPr>
      <w:r>
        <w:rPr>
          <w:lang w:eastAsia="en-SG"/>
        </w:rPr>
        <w:lastRenderedPageBreak/>
        <w:t>Guest OS Alerts</w:t>
      </w:r>
    </w:p>
    <w:p w14:paraId="21FF3548" w14:textId="36DAB9F1" w:rsidR="00B0499A" w:rsidRDefault="00B0499A" w:rsidP="00B0499A">
      <w:pPr>
        <w:rPr>
          <w:lang w:val="en-GB" w:eastAsia="en-SG"/>
        </w:rPr>
      </w:pPr>
      <w:r>
        <w:rPr>
          <w:lang w:val="en-GB" w:eastAsia="en-SG"/>
        </w:rPr>
        <w:t xml:space="preserve">Since performance problem can happen within Guest OS, independently of virtualization, you need to monitor within this layer. The goal is to </w:t>
      </w:r>
      <w:r w:rsidRPr="006B0326">
        <w:rPr>
          <w:color w:val="00B0F0"/>
        </w:rPr>
        <w:t xml:space="preserve">proactively </w:t>
      </w:r>
      <w:r>
        <w:t xml:space="preserve">manage performance before business is affected. The challenge happens when there is no application level or user transaction level monitoring. Another word, the application team simply rely on complaint. The problem with complaint is it’s highly subjective. The correlation to technical counters is both weak and </w:t>
      </w:r>
      <w:r w:rsidR="008A1A94">
        <w:t>unpredictable</w:t>
      </w:r>
      <w:r>
        <w:t xml:space="preserve">. </w:t>
      </w:r>
    </w:p>
    <w:p w14:paraId="56ABD8EE" w14:textId="1799534C" w:rsidR="00B0499A" w:rsidRPr="00FE65CF" w:rsidRDefault="00E13120" w:rsidP="00B0499A">
      <w:pPr>
        <w:pStyle w:val="Heading6"/>
        <w:rPr>
          <w:lang w:eastAsia="en-SG"/>
        </w:rPr>
      </w:pPr>
      <w:r>
        <w:rPr>
          <w:lang w:eastAsia="en-SG"/>
        </w:rPr>
        <w:t xml:space="preserve">CPU </w:t>
      </w:r>
      <w:r w:rsidR="00B0499A">
        <w:rPr>
          <w:lang w:eastAsia="en-SG"/>
        </w:rPr>
        <w:t xml:space="preserve">Contention </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B0499A" w14:paraId="32AC254B" w14:textId="77777777" w:rsidTr="007B5384">
        <w:tc>
          <w:tcPr>
            <w:tcW w:w="1710" w:type="dxa"/>
            <w:shd w:val="clear" w:color="auto" w:fill="F2F2F2" w:themeFill="background1" w:themeFillShade="F2"/>
          </w:tcPr>
          <w:p w14:paraId="19AE1122" w14:textId="77777777" w:rsidR="00B0499A" w:rsidRPr="00FE65CF" w:rsidRDefault="00B0499A" w:rsidP="007B5384">
            <w:pPr>
              <w:pStyle w:val="Tablecontent"/>
              <w:rPr>
                <w:b/>
                <w:bCs/>
              </w:rPr>
            </w:pPr>
            <w:r>
              <w:rPr>
                <w:b/>
                <w:bCs/>
              </w:rPr>
              <w:t>Goal</w:t>
            </w:r>
          </w:p>
        </w:tc>
        <w:tc>
          <w:tcPr>
            <w:tcW w:w="7776" w:type="dxa"/>
          </w:tcPr>
          <w:p w14:paraId="45D403B1" w14:textId="77777777" w:rsidR="00B0499A" w:rsidRDefault="00B0499A" w:rsidP="007B5384">
            <w:pPr>
              <w:pStyle w:val="Tablecontent"/>
            </w:pPr>
            <w:r>
              <w:t xml:space="preserve">The CPU Run Queue is relatively less known due to the focus on CPU Utilization. </w:t>
            </w:r>
          </w:p>
          <w:p w14:paraId="719E7BEF" w14:textId="77777777" w:rsidR="00B0499A" w:rsidRDefault="00B0499A" w:rsidP="007B5384">
            <w:pPr>
              <w:pStyle w:val="Tablecontent"/>
            </w:pPr>
            <w:r>
              <w:t>This alert is likely independent of the underlying virtualization layer due to the nature of some applications which spawn excessive threads.</w:t>
            </w:r>
          </w:p>
          <w:p w14:paraId="68056979" w14:textId="77777777" w:rsidR="00B0499A" w:rsidRDefault="00B0499A" w:rsidP="007B5384">
            <w:pPr>
              <w:pStyle w:val="Tablecontent"/>
            </w:pPr>
            <w:r>
              <w:t>Demonstrate to application team or VM owner that the IaaS team has visibility into Windows or Linux.</w:t>
            </w:r>
          </w:p>
        </w:tc>
      </w:tr>
      <w:tr w:rsidR="00B0499A" w14:paraId="3D6BD040" w14:textId="77777777" w:rsidTr="007B5384">
        <w:tc>
          <w:tcPr>
            <w:tcW w:w="1710" w:type="dxa"/>
            <w:shd w:val="clear" w:color="auto" w:fill="F2F2F2" w:themeFill="background1" w:themeFillShade="F2"/>
          </w:tcPr>
          <w:p w14:paraId="111F7C06" w14:textId="77777777" w:rsidR="00B0499A" w:rsidRPr="00FE65CF" w:rsidRDefault="00B0499A" w:rsidP="007B5384">
            <w:pPr>
              <w:pStyle w:val="Tablecontent"/>
              <w:rPr>
                <w:b/>
                <w:bCs/>
              </w:rPr>
            </w:pPr>
            <w:r w:rsidRPr="005578B9">
              <w:rPr>
                <w:b/>
                <w:bCs/>
                <w:color w:val="FF0000"/>
              </w:rPr>
              <w:t xml:space="preserve">Red </w:t>
            </w:r>
            <w:r w:rsidRPr="00FE65CF">
              <w:rPr>
                <w:b/>
                <w:bCs/>
              </w:rPr>
              <w:t>Condition</w:t>
            </w:r>
          </w:p>
        </w:tc>
        <w:tc>
          <w:tcPr>
            <w:tcW w:w="7776" w:type="dxa"/>
          </w:tcPr>
          <w:p w14:paraId="7FE5BA7B" w14:textId="209D49F8" w:rsidR="00B0499A" w:rsidRDefault="00B0499A" w:rsidP="007B5384">
            <w:pPr>
              <w:pStyle w:val="Tablecontent"/>
            </w:pPr>
            <w:r>
              <w:t>All these conditions must be met for 1</w:t>
            </w:r>
            <w:r w:rsidR="009C44A5">
              <w:t>5</w:t>
            </w:r>
            <w:r>
              <w:t xml:space="preserve"> minutes: </w:t>
            </w:r>
          </w:p>
          <w:p w14:paraId="2B300BC1" w14:textId="77777777" w:rsidR="00B0499A" w:rsidRPr="00661CF2" w:rsidRDefault="00B0499A">
            <w:pPr>
              <w:pStyle w:val="Tablecontent"/>
              <w:numPr>
                <w:ilvl w:val="0"/>
                <w:numId w:val="40"/>
              </w:numPr>
            </w:pPr>
            <w:r>
              <w:t xml:space="preserve">Guest OS </w:t>
            </w:r>
            <w:r w:rsidRPr="00661CF2">
              <w:t xml:space="preserve">Peak CPU Queue &gt; </w:t>
            </w:r>
            <w:r>
              <w:t>2</w:t>
            </w:r>
            <w:r w:rsidRPr="00661CF2">
              <w:t xml:space="preserve">0 </w:t>
            </w:r>
          </w:p>
          <w:p w14:paraId="6D3FA362" w14:textId="77777777" w:rsidR="00B0499A" w:rsidRDefault="00B0499A">
            <w:pPr>
              <w:pStyle w:val="Tablecontent"/>
              <w:numPr>
                <w:ilvl w:val="0"/>
                <w:numId w:val="40"/>
              </w:numPr>
            </w:pPr>
            <w:r>
              <w:t>VM Net Run &gt; 75%</w:t>
            </w:r>
          </w:p>
        </w:tc>
      </w:tr>
      <w:tr w:rsidR="00B0499A" w14:paraId="6F55C165" w14:textId="77777777" w:rsidTr="007B5384">
        <w:tc>
          <w:tcPr>
            <w:tcW w:w="1710" w:type="dxa"/>
            <w:shd w:val="clear" w:color="auto" w:fill="F2F2F2" w:themeFill="background1" w:themeFillShade="F2"/>
          </w:tcPr>
          <w:p w14:paraId="6C210595" w14:textId="77777777" w:rsidR="00B0499A" w:rsidRPr="00FE65CF" w:rsidRDefault="00B0499A" w:rsidP="007B5384">
            <w:pPr>
              <w:pStyle w:val="Tablecontent"/>
              <w:rPr>
                <w:b/>
                <w:bCs/>
              </w:rPr>
            </w:pPr>
            <w:r w:rsidRPr="005578B9">
              <w:rPr>
                <w:b/>
                <w:bCs/>
                <w:color w:val="FFC000"/>
              </w:rPr>
              <w:t xml:space="preserve">Orange </w:t>
            </w:r>
            <w:r w:rsidRPr="00FE65CF">
              <w:rPr>
                <w:b/>
                <w:bCs/>
              </w:rPr>
              <w:t>Condition</w:t>
            </w:r>
          </w:p>
        </w:tc>
        <w:tc>
          <w:tcPr>
            <w:tcW w:w="7776" w:type="dxa"/>
          </w:tcPr>
          <w:p w14:paraId="591A40C4" w14:textId="15426D8A" w:rsidR="009C44A5" w:rsidRDefault="009C44A5" w:rsidP="007B5384">
            <w:pPr>
              <w:pStyle w:val="Tablecontent"/>
            </w:pPr>
            <w:r>
              <w:t xml:space="preserve">This is not provided to reduce noise. If you need to set, follow these: </w:t>
            </w:r>
          </w:p>
          <w:p w14:paraId="35363486" w14:textId="77777777" w:rsidR="00B0499A" w:rsidRDefault="00B0499A">
            <w:pPr>
              <w:pStyle w:val="Tablecontent"/>
              <w:numPr>
                <w:ilvl w:val="0"/>
                <w:numId w:val="40"/>
              </w:numPr>
            </w:pPr>
            <w:r>
              <w:t xml:space="preserve">Guest OS </w:t>
            </w:r>
            <w:r w:rsidRPr="00661CF2">
              <w:t xml:space="preserve">Peak CPU Queue &gt; 10 </w:t>
            </w:r>
          </w:p>
          <w:p w14:paraId="7B89C4F4" w14:textId="77777777" w:rsidR="00B0499A" w:rsidRDefault="00B0499A">
            <w:pPr>
              <w:pStyle w:val="Tablecontent"/>
              <w:numPr>
                <w:ilvl w:val="0"/>
                <w:numId w:val="40"/>
              </w:numPr>
            </w:pPr>
            <w:r>
              <w:t>VM Net Run &gt; 75%</w:t>
            </w:r>
          </w:p>
        </w:tc>
      </w:tr>
      <w:tr w:rsidR="00B0499A" w14:paraId="0F38F22A" w14:textId="77777777" w:rsidTr="007B5384">
        <w:tc>
          <w:tcPr>
            <w:tcW w:w="1710" w:type="dxa"/>
            <w:vMerge w:val="restart"/>
            <w:shd w:val="clear" w:color="auto" w:fill="F2F2F2" w:themeFill="background1" w:themeFillShade="F2"/>
          </w:tcPr>
          <w:p w14:paraId="47E92A2A" w14:textId="77777777" w:rsidR="00B0499A" w:rsidRPr="00FE65CF" w:rsidRDefault="00B0499A" w:rsidP="007B5384">
            <w:pPr>
              <w:pStyle w:val="Tablecontent"/>
              <w:rPr>
                <w:b/>
                <w:bCs/>
              </w:rPr>
            </w:pPr>
            <w:r>
              <w:rPr>
                <w:b/>
                <w:bCs/>
              </w:rPr>
              <w:t>Design Consideration</w:t>
            </w:r>
          </w:p>
        </w:tc>
        <w:tc>
          <w:tcPr>
            <w:tcW w:w="7776" w:type="dxa"/>
          </w:tcPr>
          <w:p w14:paraId="393DB441" w14:textId="268A3C7B" w:rsidR="00B0499A" w:rsidRDefault="00B0499A" w:rsidP="007B5384">
            <w:pPr>
              <w:pStyle w:val="Tablecontent"/>
            </w:pPr>
            <w:r>
              <w:t>As the CPU Queue counter is known to have false positives, we increase the wait cycle to 1</w:t>
            </w:r>
            <w:r w:rsidR="009C44A5">
              <w:t>5</w:t>
            </w:r>
            <w:r>
              <w:t xml:space="preserve"> minutes, and add Net Run to ensure it only happens when there is sufficiently high workload.</w:t>
            </w:r>
          </w:p>
        </w:tc>
      </w:tr>
      <w:tr w:rsidR="00B0499A" w14:paraId="3E61EBB9" w14:textId="77777777" w:rsidTr="007B5384">
        <w:tc>
          <w:tcPr>
            <w:tcW w:w="1710" w:type="dxa"/>
            <w:vMerge/>
            <w:shd w:val="clear" w:color="auto" w:fill="F2F2F2" w:themeFill="background1" w:themeFillShade="F2"/>
          </w:tcPr>
          <w:p w14:paraId="16AEF2DA" w14:textId="77777777" w:rsidR="00B0499A" w:rsidRDefault="00B0499A" w:rsidP="007B5384">
            <w:pPr>
              <w:pStyle w:val="Tablecontent"/>
              <w:rPr>
                <w:b/>
                <w:bCs/>
              </w:rPr>
            </w:pPr>
          </w:p>
        </w:tc>
        <w:tc>
          <w:tcPr>
            <w:tcW w:w="7776" w:type="dxa"/>
          </w:tcPr>
          <w:p w14:paraId="50A75482" w14:textId="77777777" w:rsidR="00B0499A" w:rsidRDefault="00B0499A" w:rsidP="007B5384">
            <w:pPr>
              <w:pStyle w:val="Tablecontent"/>
            </w:pPr>
            <w:r>
              <w:t>The alert works together with the VM CPU Utilization alert and VM CPU Contention alert. Use these 3 alerts together.</w:t>
            </w:r>
          </w:p>
        </w:tc>
      </w:tr>
      <w:tr w:rsidR="00B0499A" w14:paraId="69E8C36B" w14:textId="77777777" w:rsidTr="007B5384">
        <w:tc>
          <w:tcPr>
            <w:tcW w:w="1710" w:type="dxa"/>
            <w:vMerge w:val="restart"/>
            <w:shd w:val="clear" w:color="auto" w:fill="F2F2F2" w:themeFill="background1" w:themeFillShade="F2"/>
          </w:tcPr>
          <w:p w14:paraId="4D9CF2A5" w14:textId="77777777" w:rsidR="00B0499A" w:rsidRPr="00FE65CF" w:rsidRDefault="00B0499A" w:rsidP="007B5384">
            <w:pPr>
              <w:pStyle w:val="Tablecontent"/>
              <w:rPr>
                <w:b/>
                <w:bCs/>
              </w:rPr>
            </w:pPr>
            <w:r>
              <w:rPr>
                <w:b/>
                <w:bCs/>
              </w:rPr>
              <w:t>Remediation</w:t>
            </w:r>
            <w:r>
              <w:rPr>
                <w:rStyle w:val="FootnoteReference"/>
                <w:b/>
                <w:bCs/>
              </w:rPr>
              <w:footnoteReference w:id="12"/>
            </w:r>
          </w:p>
        </w:tc>
        <w:tc>
          <w:tcPr>
            <w:tcW w:w="7776" w:type="dxa"/>
          </w:tcPr>
          <w:p w14:paraId="19158700" w14:textId="77777777" w:rsidR="00B0499A" w:rsidRDefault="00B0499A" w:rsidP="007B5384">
            <w:pPr>
              <w:pStyle w:val="Tablecontent"/>
            </w:pPr>
            <w:r>
              <w:t>If the alert of high VM CPU contention is also triggered, then follow the remediation for this alert.</w:t>
            </w:r>
          </w:p>
        </w:tc>
      </w:tr>
      <w:tr w:rsidR="00B0499A" w14:paraId="4CC2F15D" w14:textId="77777777" w:rsidTr="007B5384">
        <w:tc>
          <w:tcPr>
            <w:tcW w:w="1710" w:type="dxa"/>
            <w:vMerge/>
            <w:shd w:val="clear" w:color="auto" w:fill="F2F2F2" w:themeFill="background1" w:themeFillShade="F2"/>
          </w:tcPr>
          <w:p w14:paraId="219DD775" w14:textId="77777777" w:rsidR="00B0499A" w:rsidRDefault="00B0499A" w:rsidP="007B5384">
            <w:pPr>
              <w:pStyle w:val="Tablecontent"/>
              <w:rPr>
                <w:b/>
                <w:bCs/>
              </w:rPr>
            </w:pPr>
          </w:p>
        </w:tc>
        <w:tc>
          <w:tcPr>
            <w:tcW w:w="7776" w:type="dxa"/>
          </w:tcPr>
          <w:p w14:paraId="3F5F7972" w14:textId="77777777" w:rsidR="00B0499A" w:rsidRDefault="00B0499A" w:rsidP="007B5384">
            <w:pPr>
              <w:pStyle w:val="Tablecontent"/>
            </w:pPr>
            <w:r>
              <w:t>If the alert of high VM CPU consumption is also triggered, then follow the remediation for this alert.</w:t>
            </w:r>
          </w:p>
        </w:tc>
      </w:tr>
      <w:tr w:rsidR="00B0499A" w14:paraId="7DDA0869" w14:textId="77777777" w:rsidTr="007B5384">
        <w:tc>
          <w:tcPr>
            <w:tcW w:w="1710" w:type="dxa"/>
            <w:vMerge/>
            <w:shd w:val="clear" w:color="auto" w:fill="F2F2F2" w:themeFill="background1" w:themeFillShade="F2"/>
          </w:tcPr>
          <w:p w14:paraId="6DB26CA7" w14:textId="77777777" w:rsidR="00B0499A" w:rsidRDefault="00B0499A" w:rsidP="007B5384">
            <w:pPr>
              <w:pStyle w:val="Tablecontent"/>
              <w:rPr>
                <w:b/>
                <w:bCs/>
              </w:rPr>
            </w:pPr>
          </w:p>
        </w:tc>
        <w:tc>
          <w:tcPr>
            <w:tcW w:w="7776" w:type="dxa"/>
          </w:tcPr>
          <w:p w14:paraId="70FF23C6" w14:textId="77777777" w:rsidR="00B0499A" w:rsidRDefault="00B0499A" w:rsidP="007B5384">
            <w:pPr>
              <w:pStyle w:val="Tablecontent"/>
            </w:pPr>
            <w:r>
              <w:t xml:space="preserve">If the above 2 are false, look at the application on why it’s creating many threads. Compare the values with other software or code that are part of the larger business applications. Also, compare the value with the same software in other business applications. If the software is a commercial software from IT vendor, ask the vendor for the recommendation. </w:t>
            </w:r>
          </w:p>
          <w:p w14:paraId="070C4C5C" w14:textId="77777777" w:rsidR="00B0499A" w:rsidRDefault="00B0499A" w:rsidP="007B5384">
            <w:pPr>
              <w:pStyle w:val="Tablecontent"/>
            </w:pPr>
            <w:r>
              <w:t>If you do not get the answer, exclude this application from this alert.</w:t>
            </w:r>
          </w:p>
        </w:tc>
      </w:tr>
    </w:tbl>
    <w:p w14:paraId="7933D4A5" w14:textId="383A6C97" w:rsidR="00E13120" w:rsidRDefault="00E13120" w:rsidP="00E13120">
      <w:pPr>
        <w:pStyle w:val="Heading6"/>
      </w:pPr>
      <w:r>
        <w:t>Disk Contention Alert</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E13120" w14:paraId="782D5381" w14:textId="77777777" w:rsidTr="002B2676">
        <w:tc>
          <w:tcPr>
            <w:tcW w:w="1710" w:type="dxa"/>
            <w:shd w:val="clear" w:color="auto" w:fill="F2F2F2" w:themeFill="background1" w:themeFillShade="F2"/>
          </w:tcPr>
          <w:p w14:paraId="7F2BFBA2" w14:textId="77777777" w:rsidR="00E13120" w:rsidRPr="00FE65CF" w:rsidRDefault="00E13120" w:rsidP="002B2676">
            <w:pPr>
              <w:pStyle w:val="Tablecontent"/>
              <w:rPr>
                <w:b/>
                <w:bCs/>
              </w:rPr>
            </w:pPr>
            <w:r w:rsidRPr="005578B9">
              <w:rPr>
                <w:b/>
                <w:bCs/>
                <w:color w:val="FF0000"/>
              </w:rPr>
              <w:t xml:space="preserve">Red </w:t>
            </w:r>
            <w:r w:rsidRPr="00FE65CF">
              <w:rPr>
                <w:b/>
                <w:bCs/>
              </w:rPr>
              <w:t>Condition</w:t>
            </w:r>
          </w:p>
        </w:tc>
        <w:tc>
          <w:tcPr>
            <w:tcW w:w="7776" w:type="dxa"/>
          </w:tcPr>
          <w:p w14:paraId="55616438" w14:textId="5D0AC14D" w:rsidR="00E13120" w:rsidRDefault="00E13120" w:rsidP="002B2676">
            <w:pPr>
              <w:pStyle w:val="Tablecontent"/>
            </w:pPr>
            <w:r>
              <w:t xml:space="preserve">All these conditions must be met for 5 minutes: </w:t>
            </w:r>
          </w:p>
          <w:p w14:paraId="5B6DF419" w14:textId="6F10794D" w:rsidR="00E13120" w:rsidRDefault="00E13120">
            <w:pPr>
              <w:pStyle w:val="Tablecontent"/>
              <w:numPr>
                <w:ilvl w:val="0"/>
                <w:numId w:val="40"/>
              </w:numPr>
            </w:pPr>
            <w:r>
              <w:t xml:space="preserve">20-second peak disk queue &gt; </w:t>
            </w:r>
            <w:r w:rsidR="00F9231C">
              <w:t>10</w:t>
            </w:r>
            <w:r>
              <w:t xml:space="preserve">000 </w:t>
            </w:r>
          </w:p>
          <w:p w14:paraId="288101C3" w14:textId="225BC241" w:rsidR="00E13120" w:rsidRDefault="00E13120">
            <w:pPr>
              <w:pStyle w:val="Tablecontent"/>
              <w:numPr>
                <w:ilvl w:val="0"/>
                <w:numId w:val="40"/>
              </w:numPr>
            </w:pPr>
            <w:r>
              <w:t xml:space="preserve">CPU Usage &gt; 1 GHz </w:t>
            </w:r>
          </w:p>
        </w:tc>
      </w:tr>
      <w:tr w:rsidR="00E13120" w14:paraId="3263C670" w14:textId="77777777" w:rsidTr="002B2676">
        <w:tc>
          <w:tcPr>
            <w:tcW w:w="1710" w:type="dxa"/>
            <w:shd w:val="clear" w:color="auto" w:fill="F2F2F2" w:themeFill="background1" w:themeFillShade="F2"/>
          </w:tcPr>
          <w:p w14:paraId="7DE96882" w14:textId="77777777" w:rsidR="00E13120" w:rsidRPr="00FE65CF" w:rsidRDefault="00E13120" w:rsidP="002B2676">
            <w:pPr>
              <w:pStyle w:val="Tablecontent"/>
              <w:rPr>
                <w:b/>
                <w:bCs/>
              </w:rPr>
            </w:pPr>
            <w:r w:rsidRPr="005578B9">
              <w:rPr>
                <w:b/>
                <w:bCs/>
                <w:color w:val="FFC000"/>
              </w:rPr>
              <w:lastRenderedPageBreak/>
              <w:t xml:space="preserve">Orange </w:t>
            </w:r>
            <w:r w:rsidRPr="00FE65CF">
              <w:rPr>
                <w:b/>
                <w:bCs/>
              </w:rPr>
              <w:t>Condition</w:t>
            </w:r>
          </w:p>
        </w:tc>
        <w:tc>
          <w:tcPr>
            <w:tcW w:w="7776" w:type="dxa"/>
          </w:tcPr>
          <w:p w14:paraId="57909CCF" w14:textId="0857C71D" w:rsidR="00E13120" w:rsidRDefault="00E13120" w:rsidP="00E13120">
            <w:pPr>
              <w:pStyle w:val="Tablecontent"/>
            </w:pPr>
            <w:r>
              <w:t xml:space="preserve">All these conditions must be met for 5 minutes: </w:t>
            </w:r>
          </w:p>
          <w:p w14:paraId="61DC917B" w14:textId="499CFE1C" w:rsidR="00E13120" w:rsidRDefault="00E13120">
            <w:pPr>
              <w:pStyle w:val="Tablecontent"/>
              <w:numPr>
                <w:ilvl w:val="0"/>
                <w:numId w:val="40"/>
              </w:numPr>
            </w:pPr>
            <w:r>
              <w:t xml:space="preserve">20-second peak disk queue &gt; </w:t>
            </w:r>
            <w:r w:rsidR="00F9231C">
              <w:t>5</w:t>
            </w:r>
            <w:r>
              <w:t xml:space="preserve">000 </w:t>
            </w:r>
          </w:p>
          <w:p w14:paraId="426EDEBD" w14:textId="65C6052E" w:rsidR="00E13120" w:rsidRDefault="00E13120">
            <w:pPr>
              <w:pStyle w:val="Tablecontent"/>
              <w:numPr>
                <w:ilvl w:val="0"/>
                <w:numId w:val="40"/>
              </w:numPr>
            </w:pPr>
            <w:r>
              <w:t>CPU Usage &gt; 1 GHz</w:t>
            </w:r>
          </w:p>
        </w:tc>
      </w:tr>
      <w:tr w:rsidR="00F95D0C" w14:paraId="3B15E775" w14:textId="77777777" w:rsidTr="002B2676">
        <w:tc>
          <w:tcPr>
            <w:tcW w:w="1710" w:type="dxa"/>
            <w:vMerge w:val="restart"/>
            <w:shd w:val="clear" w:color="auto" w:fill="F2F2F2" w:themeFill="background1" w:themeFillShade="F2"/>
          </w:tcPr>
          <w:p w14:paraId="38C07EFE" w14:textId="77777777" w:rsidR="00F95D0C" w:rsidRPr="00FE65CF" w:rsidRDefault="00F95D0C" w:rsidP="002B2676">
            <w:pPr>
              <w:pStyle w:val="Tablecontent"/>
              <w:rPr>
                <w:b/>
                <w:bCs/>
              </w:rPr>
            </w:pPr>
            <w:r>
              <w:rPr>
                <w:b/>
                <w:bCs/>
              </w:rPr>
              <w:t>Design Consideration</w:t>
            </w:r>
          </w:p>
        </w:tc>
        <w:tc>
          <w:tcPr>
            <w:tcW w:w="7776" w:type="dxa"/>
          </w:tcPr>
          <w:p w14:paraId="4BD4BAFA" w14:textId="24964C2C" w:rsidR="00F95D0C" w:rsidRDefault="00F95D0C" w:rsidP="002B2676">
            <w:pPr>
              <w:pStyle w:val="Tablecontent"/>
            </w:pPr>
            <w:r w:rsidRPr="00E13120">
              <w:t>There is no official guidance from either operating system. This alert is set at relatively high number, so adjust as you deem appropriate</w:t>
            </w:r>
          </w:p>
        </w:tc>
      </w:tr>
      <w:tr w:rsidR="00F95D0C" w14:paraId="7D20040B" w14:textId="77777777" w:rsidTr="002B2676">
        <w:tc>
          <w:tcPr>
            <w:tcW w:w="1710" w:type="dxa"/>
            <w:vMerge/>
            <w:shd w:val="clear" w:color="auto" w:fill="F2F2F2" w:themeFill="background1" w:themeFillShade="F2"/>
          </w:tcPr>
          <w:p w14:paraId="5BF12BED" w14:textId="77777777" w:rsidR="00F95D0C" w:rsidRDefault="00F95D0C" w:rsidP="002B2676">
            <w:pPr>
              <w:pStyle w:val="Tablecontent"/>
              <w:rPr>
                <w:b/>
                <w:bCs/>
              </w:rPr>
            </w:pPr>
          </w:p>
        </w:tc>
        <w:tc>
          <w:tcPr>
            <w:tcW w:w="7776" w:type="dxa"/>
          </w:tcPr>
          <w:p w14:paraId="4E2F06AD" w14:textId="60A39A28" w:rsidR="00F95D0C" w:rsidRPr="00E13120" w:rsidRDefault="00F95D0C" w:rsidP="002B2676">
            <w:pPr>
              <w:pStyle w:val="Tablecontent"/>
            </w:pPr>
            <w:r>
              <w:t xml:space="preserve">If you have excessive false positive, disable the </w:t>
            </w:r>
            <w:r w:rsidRPr="00F95D0C">
              <w:rPr>
                <w:color w:val="FFC000"/>
              </w:rPr>
              <w:t xml:space="preserve">orange </w:t>
            </w:r>
            <w:r>
              <w:t xml:space="preserve">condition. </w:t>
            </w:r>
          </w:p>
        </w:tc>
      </w:tr>
    </w:tbl>
    <w:p w14:paraId="782F15AC" w14:textId="7352859A" w:rsidR="005910CB" w:rsidRDefault="005910CB" w:rsidP="00B0499A">
      <w:pPr>
        <w:pStyle w:val="Heading6"/>
      </w:pPr>
      <w:r>
        <w:t>Other Contention Alerts</w:t>
      </w:r>
    </w:p>
    <w:p w14:paraId="740E99D0" w14:textId="332AB5F0" w:rsidR="005910CB" w:rsidRDefault="005910CB" w:rsidP="005910CB">
      <w:pPr>
        <w:rPr>
          <w:lang w:val="en-GB" w:eastAsia="en-SG"/>
        </w:rPr>
      </w:pPr>
      <w:r>
        <w:rPr>
          <w:lang w:val="en-GB" w:eastAsia="en-SG"/>
        </w:rPr>
        <w:t xml:space="preserve">What other performance problems can exist only within the Guest OS, which is not caused by underlying virtualization? There are many possibilities. I’m not creating alerts as their threshold vary wildly by applications. </w:t>
      </w:r>
    </w:p>
    <w:p w14:paraId="0E7930BF" w14:textId="0239E896" w:rsidR="005910CB" w:rsidRDefault="005910CB" w:rsidP="005910CB">
      <w:pPr>
        <w:rPr>
          <w:lang w:val="en-GB" w:eastAsia="en-SG"/>
        </w:rPr>
      </w:pPr>
      <w:r>
        <w:rPr>
          <w:lang w:val="en-GB" w:eastAsia="en-SG"/>
        </w:rPr>
        <w:t>You should create your own alerts for the following:</w:t>
      </w:r>
    </w:p>
    <w:p w14:paraId="6F2FBF0A" w14:textId="77777777" w:rsidR="005910CB" w:rsidRDefault="005910CB" w:rsidP="005910CB">
      <w:pPr>
        <w:pStyle w:val="Bullet"/>
        <w:rPr>
          <w:lang w:val="en-GB" w:eastAsia="en-SG"/>
        </w:rPr>
      </w:pPr>
      <w:r>
        <w:rPr>
          <w:lang w:val="en-GB" w:eastAsia="en-SG"/>
        </w:rPr>
        <w:t xml:space="preserve">Check if </w:t>
      </w:r>
      <w:r w:rsidRPr="00EE152F">
        <w:rPr>
          <w:lang w:val="en-GB" w:eastAsia="en-SG"/>
        </w:rPr>
        <w:t xml:space="preserve">CPU Context Switch is </w:t>
      </w:r>
      <w:r>
        <w:rPr>
          <w:lang w:val="en-GB" w:eastAsia="en-SG"/>
        </w:rPr>
        <w:t xml:space="preserve">consistently </w:t>
      </w:r>
      <w:r w:rsidRPr="00EE152F">
        <w:rPr>
          <w:lang w:val="en-GB" w:eastAsia="en-SG"/>
        </w:rPr>
        <w:t>high</w:t>
      </w:r>
      <w:r>
        <w:rPr>
          <w:lang w:val="en-GB" w:eastAsia="en-SG"/>
        </w:rPr>
        <w:t xml:space="preserve">. Inform developers that this could cause application performance problem. If the VM CPU Net Run is low, and </w:t>
      </w:r>
      <w:r w:rsidRPr="00EE152F">
        <w:rPr>
          <w:lang w:val="en-GB" w:eastAsia="en-SG"/>
        </w:rPr>
        <w:t>run queue is low</w:t>
      </w:r>
      <w:r>
        <w:rPr>
          <w:lang w:val="en-GB" w:eastAsia="en-SG"/>
        </w:rPr>
        <w:t>, then reduced the vCPU size.</w:t>
      </w:r>
    </w:p>
    <w:p w14:paraId="218C175B" w14:textId="085F17A5" w:rsidR="005910CB" w:rsidRDefault="005910CB" w:rsidP="001E5BC1">
      <w:pPr>
        <w:pStyle w:val="Bullet"/>
        <w:rPr>
          <w:lang w:val="en-GB" w:eastAsia="en-SG"/>
        </w:rPr>
      </w:pPr>
      <w:r w:rsidRPr="00867F70">
        <w:rPr>
          <w:lang w:val="en-GB" w:eastAsia="en-SG"/>
        </w:rPr>
        <w:t>Heavy memory paging</w:t>
      </w:r>
      <w:r w:rsidR="00867F70" w:rsidRPr="00867F70">
        <w:rPr>
          <w:lang w:val="en-GB" w:eastAsia="en-SG"/>
        </w:rPr>
        <w:t xml:space="preserve">, coupled with </w:t>
      </w:r>
      <w:r w:rsidR="00867F70">
        <w:rPr>
          <w:lang w:val="en-GB" w:eastAsia="en-SG"/>
        </w:rPr>
        <w:t>h</w:t>
      </w:r>
      <w:r w:rsidRPr="00867F70">
        <w:rPr>
          <w:lang w:val="en-GB" w:eastAsia="en-SG"/>
        </w:rPr>
        <w:t xml:space="preserve">igh amount of page fault. </w:t>
      </w:r>
    </w:p>
    <w:p w14:paraId="035767D1" w14:textId="2A26E16F" w:rsidR="00867F70" w:rsidRDefault="00867F70" w:rsidP="001E5BC1">
      <w:pPr>
        <w:pStyle w:val="Bullet"/>
        <w:rPr>
          <w:lang w:val="en-GB" w:eastAsia="en-SG"/>
        </w:rPr>
      </w:pPr>
      <w:r>
        <w:rPr>
          <w:lang w:val="en-GB" w:eastAsia="en-SG"/>
        </w:rPr>
        <w:t>High number of outstanding disk operations.</w:t>
      </w:r>
    </w:p>
    <w:p w14:paraId="2392C714" w14:textId="7C8A902A" w:rsidR="00231856" w:rsidRPr="00867F70" w:rsidRDefault="00231856" w:rsidP="001E5BC1">
      <w:pPr>
        <w:pStyle w:val="Bullet"/>
        <w:rPr>
          <w:lang w:val="en-GB" w:eastAsia="en-SG"/>
        </w:rPr>
      </w:pPr>
      <w:r>
        <w:rPr>
          <w:lang w:val="en-GB" w:eastAsia="en-SG"/>
        </w:rPr>
        <w:t>Network dropped packet. Note this requires Telegraf agent.</w:t>
      </w:r>
    </w:p>
    <w:p w14:paraId="26E63B3A" w14:textId="3DD6E57F" w:rsidR="00B0499A" w:rsidRDefault="00B0499A" w:rsidP="00B0499A">
      <w:pPr>
        <w:pStyle w:val="Heading6"/>
      </w:pPr>
      <w:r>
        <w:t>Consumption</w:t>
      </w:r>
    </w:p>
    <w:p w14:paraId="697AEB39" w14:textId="77777777" w:rsidR="00B0499A" w:rsidRDefault="00B0499A" w:rsidP="00B0499A">
      <w:pPr>
        <w:rPr>
          <w:lang w:val="en-GB" w:eastAsia="en-SG"/>
        </w:rPr>
      </w:pPr>
      <w:r>
        <w:rPr>
          <w:lang w:val="en-GB" w:eastAsia="en-SG"/>
        </w:rPr>
        <w:t xml:space="preserve">There is no alert defined, as it could result in false positive. </w:t>
      </w:r>
    </w:p>
    <w:p w14:paraId="2B9ECAAA" w14:textId="77777777" w:rsidR="00B0499A" w:rsidRDefault="00B0499A" w:rsidP="00B0499A">
      <w:pPr>
        <w:rPr>
          <w:lang w:val="en-GB" w:eastAsia="en-SG"/>
        </w:rPr>
      </w:pPr>
      <w:r>
        <w:rPr>
          <w:lang w:val="en-GB" w:eastAsia="en-SG"/>
        </w:rPr>
        <w:t>There are, however, proactive check you can do:</w:t>
      </w:r>
    </w:p>
    <w:p w14:paraId="05D1B740" w14:textId="77777777" w:rsidR="00B0499A" w:rsidRDefault="00B0499A" w:rsidP="00651657">
      <w:pPr>
        <w:pStyle w:val="Bullet"/>
        <w:rPr>
          <w:lang w:val="en-GB" w:eastAsia="en-SG"/>
        </w:rPr>
      </w:pPr>
      <w:r w:rsidRPr="00EE152F">
        <w:rPr>
          <w:lang w:val="en-GB" w:eastAsia="en-SG"/>
        </w:rPr>
        <w:t>Check CPU Usage Disparity. If it’s consistently high, discuss with VM Owner on why application unable to use all vCPU equally. Reduce size if not required, especially if CPU Context Switch is high and run queue is low.</w:t>
      </w:r>
    </w:p>
    <w:p w14:paraId="340DA6D2" w14:textId="0988AB2B" w:rsidR="00651657" w:rsidRDefault="00651657" w:rsidP="00651657">
      <w:pPr>
        <w:pStyle w:val="Bullet"/>
        <w:rPr>
          <w:lang w:val="en-GB" w:eastAsia="en-SG"/>
        </w:rPr>
      </w:pPr>
      <w:r>
        <w:rPr>
          <w:lang w:val="en-GB" w:eastAsia="en-SG"/>
        </w:rPr>
        <w:t xml:space="preserve">Check free memory. If it’s consistently near 0 MB, coupled with moderate or high amount of paging, </w:t>
      </w:r>
      <w:r w:rsidRPr="00EE152F">
        <w:rPr>
          <w:lang w:val="en-GB" w:eastAsia="en-SG"/>
        </w:rPr>
        <w:t xml:space="preserve">discuss with VM Owner </w:t>
      </w:r>
      <w:r>
        <w:rPr>
          <w:lang w:val="en-GB" w:eastAsia="en-SG"/>
        </w:rPr>
        <w:t xml:space="preserve">if this impacts performance. Do application-level benchmarking before and after as too much memory can negate performance. </w:t>
      </w:r>
    </w:p>
    <w:p w14:paraId="778A4887" w14:textId="04EA2A75" w:rsidR="008E43D1" w:rsidRPr="008E43D1" w:rsidRDefault="008E43D1" w:rsidP="008E43D1">
      <w:pPr>
        <w:pStyle w:val="Bullet"/>
        <w:rPr>
          <w:lang w:val="en-GB" w:eastAsia="en-SG"/>
        </w:rPr>
      </w:pPr>
      <w:r>
        <w:rPr>
          <w:lang w:val="en-GB" w:eastAsia="en-SG"/>
        </w:rPr>
        <w:t xml:space="preserve">Low disk space. </w:t>
      </w:r>
      <w:r w:rsidRPr="008E43D1">
        <w:rPr>
          <w:lang w:val="en-GB" w:eastAsia="en-SG"/>
        </w:rPr>
        <w:t>Not yet implemented as certain partitions such as swap is always near 100%.</w:t>
      </w:r>
      <w:r w:rsidR="00C777B0">
        <w:rPr>
          <w:lang w:val="en-GB" w:eastAsia="en-SG"/>
        </w:rPr>
        <w:t xml:space="preserve"> This cannot be implemented at VM virtual disk layer.</w:t>
      </w:r>
    </w:p>
    <w:p w14:paraId="2F703DF9" w14:textId="776C68F7" w:rsidR="008D65AB" w:rsidRDefault="008D65AB" w:rsidP="008D65AB">
      <w:pPr>
        <w:pStyle w:val="Heading5"/>
      </w:pPr>
      <w:r>
        <w:t>VM Alerts</w:t>
      </w:r>
    </w:p>
    <w:p w14:paraId="6046F100" w14:textId="0FED2079" w:rsidR="0046127A" w:rsidRDefault="0046127A" w:rsidP="008D65AB">
      <w:pPr>
        <w:rPr>
          <w:lang w:val="en-GB"/>
        </w:rPr>
      </w:pPr>
      <w:r>
        <w:rPr>
          <w:lang w:val="en-GB"/>
        </w:rPr>
        <w:t>In overcommit environment, a VM can experience contention. How do you balance between application team catching this alert, and infrastructure team to address the issue first?</w:t>
      </w:r>
    </w:p>
    <w:p w14:paraId="5031924B" w14:textId="0C91B6E4" w:rsidR="0046127A" w:rsidRDefault="0046127A" w:rsidP="008D65AB">
      <w:pPr>
        <w:rPr>
          <w:lang w:val="en-GB"/>
        </w:rPr>
      </w:pPr>
      <w:r>
        <w:rPr>
          <w:lang w:val="en-GB"/>
        </w:rPr>
        <w:t>The balancing will minimize blamestorming. Some techniques:</w:t>
      </w:r>
    </w:p>
    <w:p w14:paraId="563AC3DE" w14:textId="0CDD478F" w:rsidR="0046127A" w:rsidRDefault="0046127A" w:rsidP="0046127A">
      <w:pPr>
        <w:pStyle w:val="Bullet"/>
        <w:rPr>
          <w:lang w:val="en-GB"/>
        </w:rPr>
      </w:pPr>
      <w:r>
        <w:rPr>
          <w:lang w:val="en-GB"/>
        </w:rPr>
        <w:t xml:space="preserve">Avoid using the </w:t>
      </w:r>
      <w:r w:rsidRPr="00975EF6">
        <w:rPr>
          <w:color w:val="FFC000"/>
          <w:lang w:val="en-GB"/>
        </w:rPr>
        <w:t xml:space="preserve">orange </w:t>
      </w:r>
      <w:r>
        <w:rPr>
          <w:lang w:val="en-GB"/>
        </w:rPr>
        <w:t xml:space="preserve">alert. So it’s only </w:t>
      </w:r>
      <w:r w:rsidRPr="0046127A">
        <w:rPr>
          <w:color w:val="FF0000"/>
          <w:lang w:val="en-GB"/>
        </w:rPr>
        <w:t>red</w:t>
      </w:r>
      <w:r>
        <w:rPr>
          <w:lang w:val="en-GB"/>
        </w:rPr>
        <w:t>. You keep the orange for the infrastructure team, so they have a heads up.</w:t>
      </w:r>
    </w:p>
    <w:p w14:paraId="3A39C26C" w14:textId="27F84D5B" w:rsidR="0046127A" w:rsidRDefault="0046127A" w:rsidP="0046127A">
      <w:pPr>
        <w:pStyle w:val="Bullet"/>
        <w:rPr>
          <w:lang w:val="en-GB"/>
        </w:rPr>
      </w:pPr>
      <w:r>
        <w:rPr>
          <w:lang w:val="en-GB"/>
        </w:rPr>
        <w:t xml:space="preserve">Use a higher threshold. For example, you set CPU Ready &gt; 8% for application team and &gt; 6% for infrastructure team. </w:t>
      </w:r>
    </w:p>
    <w:p w14:paraId="2671174A" w14:textId="7BC33141" w:rsidR="00975EF6" w:rsidRDefault="00975EF6" w:rsidP="008D65AB">
      <w:pPr>
        <w:rPr>
          <w:lang w:val="en-GB"/>
        </w:rPr>
      </w:pPr>
      <w:r>
        <w:rPr>
          <w:lang w:val="en-GB"/>
        </w:rPr>
        <w:lastRenderedPageBreak/>
        <w:t>Alert at infrastructure level, such as ESXi, is not relevant.</w:t>
      </w:r>
    </w:p>
    <w:p w14:paraId="1F889DE1" w14:textId="09B63DDF" w:rsidR="00435904" w:rsidRDefault="00434AC8" w:rsidP="002113A7">
      <w:pPr>
        <w:pStyle w:val="Heading4"/>
      </w:pPr>
      <w:r>
        <w:t>CPU</w:t>
      </w:r>
      <w:r w:rsidR="00435904">
        <w:t xml:space="preserve"> Alerts</w:t>
      </w:r>
    </w:p>
    <w:p w14:paraId="053A575E" w14:textId="69027FCB" w:rsidR="00434AC8" w:rsidRDefault="00434AC8" w:rsidP="00434AC8">
      <w:pPr>
        <w:rPr>
          <w:lang w:val="en-GB" w:eastAsia="en-SG"/>
        </w:rPr>
      </w:pPr>
      <w:r>
        <w:rPr>
          <w:lang w:val="en-GB" w:eastAsia="en-SG"/>
        </w:rPr>
        <w:t>Design the CPU alerts as a set. That means cover all objects, and for each object, cover both contention and consumption.</w:t>
      </w:r>
      <w:r w:rsidR="00EE152F" w:rsidRPr="00EE152F">
        <w:rPr>
          <w:lang w:val="en-GB" w:eastAsia="en-SG"/>
        </w:rPr>
        <w:t xml:space="preserve"> </w:t>
      </w:r>
      <w:r w:rsidR="00EE152F">
        <w:rPr>
          <w:lang w:val="en-GB" w:eastAsia="en-SG"/>
        </w:rPr>
        <w:t>The contention alert and utilization alert should be used together. Especially for consumer, where capacity can be increased at a moment notice, increasing capacity when there is contention will result in inferior performance.</w:t>
      </w:r>
    </w:p>
    <w:p w14:paraId="0704CDE2" w14:textId="77777777" w:rsidR="00ED1AE6" w:rsidRDefault="00ED1AE6" w:rsidP="00ED1AE6">
      <w:pPr>
        <w:pStyle w:val="Heading5"/>
        <w:rPr>
          <w:lang w:eastAsia="en-SG"/>
        </w:rPr>
      </w:pPr>
      <w:r>
        <w:rPr>
          <w:lang w:eastAsia="en-SG"/>
        </w:rPr>
        <w:t>Contention Alerts</w:t>
      </w:r>
    </w:p>
    <w:p w14:paraId="04D4EBFA" w14:textId="07FC320E" w:rsidR="00867F70" w:rsidRPr="00E51E47" w:rsidRDefault="00EB5BE5" w:rsidP="00E51E47">
      <w:pPr>
        <w:rPr>
          <w:lang w:val="en-GB" w:eastAsia="en-SG"/>
        </w:rPr>
      </w:pPr>
      <w:r>
        <w:t xml:space="preserve">VM and IaaS have different perspective. </w:t>
      </w:r>
      <w:r w:rsidR="00867F70">
        <w:t xml:space="preserve">For the shared infrastructure, the alert should focus on population issue, as opposed to just a small subset of VMs. </w:t>
      </w:r>
      <w:r w:rsidR="00867F70">
        <w:rPr>
          <w:lang w:val="en-GB" w:eastAsia="en-SG"/>
        </w:rPr>
        <w:t>We use 25% of VM population as the overall threshold. As this can mean hundreds of VM, we choose a lower threshold per VM.</w:t>
      </w:r>
    </w:p>
    <w:p w14:paraId="1EA5D02F" w14:textId="58F0F90D" w:rsidR="00867F70" w:rsidRDefault="00867F70" w:rsidP="00867F70">
      <w:pPr>
        <w:rPr>
          <w:lang w:val="en-GB" w:eastAsia="en-SG"/>
        </w:rPr>
      </w:pPr>
      <w:r>
        <w:rPr>
          <w:lang w:val="en-GB" w:eastAsia="en-SG"/>
        </w:rPr>
        <w:t>This means ESXi, Resource Pool and Cluster. Data Center is not added as it can consists of clusters of different purposes.</w:t>
      </w:r>
    </w:p>
    <w:p w14:paraId="036B83F6" w14:textId="544FA10F" w:rsidR="00FE65CF" w:rsidRDefault="00867F70" w:rsidP="00FE65CF">
      <w:pPr>
        <w:pStyle w:val="Heading6"/>
        <w:rPr>
          <w:lang w:eastAsia="en-SG"/>
        </w:rPr>
      </w:pPr>
      <w:r>
        <w:rPr>
          <w:lang w:eastAsia="en-SG"/>
        </w:rPr>
        <w:t xml:space="preserve">VM </w:t>
      </w:r>
      <w:r w:rsidR="00E51E47">
        <w:rPr>
          <w:lang w:eastAsia="en-SG"/>
        </w:rPr>
        <w:t>Contention</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A67816" w14:paraId="66A36F3E" w14:textId="77777777" w:rsidTr="00E51E47">
        <w:tc>
          <w:tcPr>
            <w:tcW w:w="1710" w:type="dxa"/>
            <w:shd w:val="clear" w:color="auto" w:fill="F2F2F2" w:themeFill="background1" w:themeFillShade="F2"/>
          </w:tcPr>
          <w:p w14:paraId="4FD7A7E1" w14:textId="6839CC74" w:rsidR="00A67816" w:rsidRDefault="00A67816" w:rsidP="00A67816">
            <w:pPr>
              <w:pStyle w:val="Tablecontent"/>
            </w:pPr>
            <w:r w:rsidRPr="005578B9">
              <w:rPr>
                <w:b/>
                <w:bCs/>
                <w:color w:val="FF0000"/>
              </w:rPr>
              <w:t xml:space="preserve">Red </w:t>
            </w:r>
            <w:r w:rsidRPr="00FE65CF">
              <w:rPr>
                <w:b/>
                <w:bCs/>
              </w:rPr>
              <w:t>Condition</w:t>
            </w:r>
          </w:p>
        </w:tc>
        <w:tc>
          <w:tcPr>
            <w:tcW w:w="7776" w:type="dxa"/>
          </w:tcPr>
          <w:p w14:paraId="3143AD3B" w14:textId="77777777" w:rsidR="00A67816" w:rsidRDefault="00A67816" w:rsidP="00A67816">
            <w:pPr>
              <w:pStyle w:val="Tablecontent"/>
            </w:pPr>
            <w:r>
              <w:t xml:space="preserve">All these conditions must be met: </w:t>
            </w:r>
          </w:p>
          <w:p w14:paraId="0C5973A6" w14:textId="34DA6688" w:rsidR="00A67816" w:rsidRDefault="00A67816">
            <w:pPr>
              <w:pStyle w:val="Tablecontent"/>
              <w:numPr>
                <w:ilvl w:val="0"/>
                <w:numId w:val="39"/>
              </w:numPr>
            </w:pPr>
            <w:r w:rsidRPr="00434AC8">
              <w:t>Peak vCPU Ready &gt; </w:t>
            </w:r>
            <w:r w:rsidR="0046127A">
              <w:t>32</w:t>
            </w:r>
            <w:r w:rsidRPr="00434AC8">
              <w:t xml:space="preserve">% </w:t>
            </w:r>
          </w:p>
          <w:p w14:paraId="4235ED41" w14:textId="29334148" w:rsidR="005910CB" w:rsidRDefault="005910CB">
            <w:pPr>
              <w:pStyle w:val="Tablecontent"/>
              <w:numPr>
                <w:ilvl w:val="0"/>
                <w:numId w:val="39"/>
              </w:numPr>
            </w:pPr>
            <w:r>
              <w:t xml:space="preserve">CPU Ready &gt; </w:t>
            </w:r>
            <w:r w:rsidR="0046127A">
              <w:t>8</w:t>
            </w:r>
            <w:r>
              <w:t>%</w:t>
            </w:r>
          </w:p>
          <w:p w14:paraId="55D57FB5" w14:textId="0631E48A" w:rsidR="00A67816" w:rsidRDefault="00A67816">
            <w:pPr>
              <w:pStyle w:val="Tablecontent"/>
              <w:numPr>
                <w:ilvl w:val="0"/>
                <w:numId w:val="39"/>
              </w:numPr>
            </w:pPr>
            <w:r w:rsidRPr="00434AC8">
              <w:t>CPU Contention &gt; </w:t>
            </w:r>
            <w:r w:rsidR="0046127A">
              <w:t>8</w:t>
            </w:r>
            <w:r w:rsidRPr="00434AC8">
              <w:t>%</w:t>
            </w:r>
            <w:r>
              <w:t xml:space="preserve"> </w:t>
            </w:r>
          </w:p>
          <w:p w14:paraId="1F504CEA" w14:textId="77A586FF" w:rsidR="00A67816" w:rsidRDefault="00A67816">
            <w:pPr>
              <w:pStyle w:val="Tablecontent"/>
              <w:numPr>
                <w:ilvl w:val="0"/>
                <w:numId w:val="39"/>
              </w:numPr>
            </w:pPr>
            <w:r>
              <w:t>CPU Usage &gt; 1 GHz</w:t>
            </w:r>
          </w:p>
        </w:tc>
      </w:tr>
      <w:tr w:rsidR="00A67816" w14:paraId="0A2CAC7E" w14:textId="77777777" w:rsidTr="00E51E47">
        <w:tc>
          <w:tcPr>
            <w:tcW w:w="1710" w:type="dxa"/>
            <w:shd w:val="clear" w:color="auto" w:fill="F2F2F2" w:themeFill="background1" w:themeFillShade="F2"/>
          </w:tcPr>
          <w:p w14:paraId="4804C149" w14:textId="2A626206" w:rsidR="00A67816" w:rsidRPr="00FE65CF" w:rsidRDefault="00A67816" w:rsidP="00A67816">
            <w:pPr>
              <w:pStyle w:val="Tablecontent"/>
              <w:rPr>
                <w:b/>
                <w:bCs/>
              </w:rPr>
            </w:pPr>
            <w:r w:rsidRPr="005578B9">
              <w:rPr>
                <w:b/>
                <w:bCs/>
                <w:color w:val="FFC000"/>
              </w:rPr>
              <w:t xml:space="preserve">Orange </w:t>
            </w:r>
            <w:r w:rsidRPr="00FE65CF">
              <w:rPr>
                <w:b/>
                <w:bCs/>
              </w:rPr>
              <w:t>Condition</w:t>
            </w:r>
          </w:p>
        </w:tc>
        <w:tc>
          <w:tcPr>
            <w:tcW w:w="7776" w:type="dxa"/>
          </w:tcPr>
          <w:p w14:paraId="2335A280" w14:textId="77777777" w:rsidR="00A67816" w:rsidRDefault="00A67816" w:rsidP="00A67816">
            <w:pPr>
              <w:pStyle w:val="Tablecontent"/>
            </w:pPr>
            <w:r>
              <w:t xml:space="preserve">All these conditions must be met: </w:t>
            </w:r>
          </w:p>
          <w:p w14:paraId="5BA7DFDD" w14:textId="1C765CE7" w:rsidR="00A67816" w:rsidRDefault="00A67816">
            <w:pPr>
              <w:pStyle w:val="Tablecontent"/>
              <w:numPr>
                <w:ilvl w:val="0"/>
                <w:numId w:val="39"/>
              </w:numPr>
            </w:pPr>
            <w:r w:rsidRPr="00434AC8">
              <w:t>Peak vCPU Ready &gt; </w:t>
            </w:r>
            <w:r>
              <w:t>32</w:t>
            </w:r>
            <w:r w:rsidRPr="00434AC8">
              <w:t xml:space="preserve">% </w:t>
            </w:r>
          </w:p>
          <w:p w14:paraId="5FB8E6D0" w14:textId="5C78E630" w:rsidR="005910CB" w:rsidRDefault="005910CB">
            <w:pPr>
              <w:pStyle w:val="Tablecontent"/>
              <w:numPr>
                <w:ilvl w:val="0"/>
                <w:numId w:val="39"/>
              </w:numPr>
            </w:pPr>
            <w:r>
              <w:t xml:space="preserve">CPU Ready </w:t>
            </w:r>
            <w:r w:rsidR="0046127A">
              <w:t>&gt;</w:t>
            </w:r>
            <w:r>
              <w:t xml:space="preserve"> 4%</w:t>
            </w:r>
          </w:p>
          <w:p w14:paraId="7DE2D83F" w14:textId="77777777" w:rsidR="00A67816" w:rsidRDefault="00A67816">
            <w:pPr>
              <w:pStyle w:val="Tablecontent"/>
              <w:numPr>
                <w:ilvl w:val="0"/>
                <w:numId w:val="39"/>
              </w:numPr>
            </w:pPr>
            <w:r w:rsidRPr="00434AC8">
              <w:t>CPU Contention &gt; </w:t>
            </w:r>
            <w:r>
              <w:t>8</w:t>
            </w:r>
            <w:r w:rsidRPr="00434AC8">
              <w:t>%</w:t>
            </w:r>
            <w:r>
              <w:t xml:space="preserve"> </w:t>
            </w:r>
          </w:p>
          <w:p w14:paraId="7977F631" w14:textId="02CBE37C" w:rsidR="00A67816" w:rsidRDefault="00A67816">
            <w:pPr>
              <w:pStyle w:val="Tablecontent"/>
              <w:numPr>
                <w:ilvl w:val="0"/>
                <w:numId w:val="39"/>
              </w:numPr>
            </w:pPr>
            <w:r>
              <w:t>CPU Usage &gt; 1 GHz</w:t>
            </w:r>
          </w:p>
        </w:tc>
      </w:tr>
      <w:tr w:rsidR="00E51E47" w14:paraId="4B3B85FB" w14:textId="77777777" w:rsidTr="00E51E47">
        <w:tc>
          <w:tcPr>
            <w:tcW w:w="1710" w:type="dxa"/>
            <w:shd w:val="clear" w:color="auto" w:fill="F2F2F2" w:themeFill="background1" w:themeFillShade="F2"/>
          </w:tcPr>
          <w:p w14:paraId="191BE819" w14:textId="2EDE245F" w:rsidR="00E51E47" w:rsidRPr="00FE65CF" w:rsidRDefault="00E51E47" w:rsidP="00E51E47">
            <w:pPr>
              <w:pStyle w:val="Tablecontent"/>
              <w:rPr>
                <w:b/>
                <w:bCs/>
              </w:rPr>
            </w:pPr>
            <w:r>
              <w:rPr>
                <w:b/>
                <w:bCs/>
              </w:rPr>
              <w:t>Design Consideration</w:t>
            </w:r>
          </w:p>
        </w:tc>
        <w:tc>
          <w:tcPr>
            <w:tcW w:w="7776" w:type="dxa"/>
          </w:tcPr>
          <w:p w14:paraId="5EA3C14D" w14:textId="2781A929" w:rsidR="00E51E47" w:rsidRDefault="00E51E47" w:rsidP="00E51E47">
            <w:pPr>
              <w:pStyle w:val="Tablecontent"/>
            </w:pPr>
            <w:r>
              <w:t xml:space="preserve">An absolute unit is used </w:t>
            </w:r>
            <w:r w:rsidR="00867F70">
              <w:t xml:space="preserve">for CPU utilization </w:t>
            </w:r>
            <w:r>
              <w:t>as opposed to relative (%) as a small percentage of a monster VM could still be sizable</w:t>
            </w:r>
          </w:p>
        </w:tc>
      </w:tr>
      <w:tr w:rsidR="00E51E47" w14:paraId="601ED660" w14:textId="77777777" w:rsidTr="00E51E47">
        <w:tc>
          <w:tcPr>
            <w:tcW w:w="1710" w:type="dxa"/>
            <w:shd w:val="clear" w:color="auto" w:fill="F2F2F2" w:themeFill="background1" w:themeFillShade="F2"/>
          </w:tcPr>
          <w:p w14:paraId="08338569" w14:textId="644A41C6" w:rsidR="00E51E47" w:rsidRDefault="00E51E47" w:rsidP="00E51E47">
            <w:pPr>
              <w:pStyle w:val="Tablecontent"/>
              <w:rPr>
                <w:b/>
                <w:bCs/>
              </w:rPr>
            </w:pPr>
            <w:r>
              <w:rPr>
                <w:b/>
                <w:bCs/>
              </w:rPr>
              <w:t>Remediation</w:t>
            </w:r>
          </w:p>
        </w:tc>
        <w:tc>
          <w:tcPr>
            <w:tcW w:w="7776" w:type="dxa"/>
          </w:tcPr>
          <w:p w14:paraId="3B91B6CE" w14:textId="22D66A27" w:rsidR="00E51E47" w:rsidRDefault="00E51E47" w:rsidP="00E51E47">
            <w:pPr>
              <w:pStyle w:val="Tablecontent"/>
            </w:pPr>
            <w:r>
              <w:t>This is complex. See the diagram at the start of CPU Alert section.</w:t>
            </w:r>
          </w:p>
        </w:tc>
      </w:tr>
    </w:tbl>
    <w:p w14:paraId="7CC438FB" w14:textId="24E1EFB9" w:rsidR="00867F70" w:rsidRDefault="00867F70" w:rsidP="00867F70">
      <w:pPr>
        <w:pStyle w:val="Heading6"/>
        <w:rPr>
          <w:lang w:eastAsia="en-SG"/>
        </w:rPr>
      </w:pPr>
      <w:r>
        <w:t xml:space="preserve">Infrastructure </w:t>
      </w:r>
      <w:r>
        <w:rPr>
          <w:lang w:eastAsia="en-SG"/>
        </w:rPr>
        <w:t>Contention</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867F70" w14:paraId="49E577F7" w14:textId="77777777" w:rsidTr="002B2676">
        <w:tc>
          <w:tcPr>
            <w:tcW w:w="1710" w:type="dxa"/>
            <w:shd w:val="clear" w:color="auto" w:fill="F2F2F2" w:themeFill="background1" w:themeFillShade="F2"/>
          </w:tcPr>
          <w:p w14:paraId="068B3298" w14:textId="77777777" w:rsidR="00867F70" w:rsidRDefault="00867F70" w:rsidP="002B2676">
            <w:pPr>
              <w:pStyle w:val="Tablecontent"/>
            </w:pPr>
            <w:r w:rsidRPr="005578B9">
              <w:rPr>
                <w:b/>
                <w:bCs/>
                <w:color w:val="FF0000"/>
              </w:rPr>
              <w:t xml:space="preserve">Red </w:t>
            </w:r>
            <w:r w:rsidRPr="00FE65CF">
              <w:rPr>
                <w:b/>
                <w:bCs/>
              </w:rPr>
              <w:t>Condition</w:t>
            </w:r>
          </w:p>
        </w:tc>
        <w:tc>
          <w:tcPr>
            <w:tcW w:w="7776" w:type="dxa"/>
          </w:tcPr>
          <w:p w14:paraId="2520B149" w14:textId="77777777" w:rsidR="00867F70" w:rsidRDefault="00867F70" w:rsidP="002B2676">
            <w:pPr>
              <w:pStyle w:val="Tablecontent"/>
            </w:pPr>
            <w:r>
              <w:t xml:space="preserve">All these conditions must be met: </w:t>
            </w:r>
          </w:p>
          <w:p w14:paraId="723DFC9B" w14:textId="013998E5" w:rsidR="00867F70" w:rsidRDefault="00867F70">
            <w:pPr>
              <w:pStyle w:val="Tablecontent"/>
              <w:numPr>
                <w:ilvl w:val="0"/>
                <w:numId w:val="39"/>
              </w:numPr>
            </w:pPr>
            <w:r w:rsidRPr="00434AC8">
              <w:t>Peak vCPU Ready &gt; </w:t>
            </w:r>
            <w:r w:rsidR="0046127A">
              <w:t>24</w:t>
            </w:r>
            <w:r w:rsidRPr="00434AC8">
              <w:t xml:space="preserve">% </w:t>
            </w:r>
          </w:p>
          <w:p w14:paraId="0B0E97E2" w14:textId="4187A589" w:rsidR="00867F70" w:rsidRDefault="00867F70">
            <w:pPr>
              <w:pStyle w:val="Tablecontent"/>
              <w:numPr>
                <w:ilvl w:val="0"/>
                <w:numId w:val="39"/>
              </w:numPr>
            </w:pPr>
            <w:r w:rsidRPr="00434AC8">
              <w:t>CPU Contention &gt; </w:t>
            </w:r>
            <w:r w:rsidR="0046127A">
              <w:t>6</w:t>
            </w:r>
            <w:r w:rsidRPr="00434AC8">
              <w:t>%</w:t>
            </w:r>
            <w:r>
              <w:t xml:space="preserve"> </w:t>
            </w:r>
          </w:p>
        </w:tc>
      </w:tr>
      <w:tr w:rsidR="00867F70" w14:paraId="3A197BFB" w14:textId="77777777" w:rsidTr="002B2676">
        <w:tc>
          <w:tcPr>
            <w:tcW w:w="1710" w:type="dxa"/>
            <w:shd w:val="clear" w:color="auto" w:fill="F2F2F2" w:themeFill="background1" w:themeFillShade="F2"/>
          </w:tcPr>
          <w:p w14:paraId="033827C9" w14:textId="77777777" w:rsidR="00867F70" w:rsidRPr="00FE65CF" w:rsidRDefault="00867F70" w:rsidP="002B2676">
            <w:pPr>
              <w:pStyle w:val="Tablecontent"/>
              <w:rPr>
                <w:b/>
                <w:bCs/>
              </w:rPr>
            </w:pPr>
            <w:r w:rsidRPr="005578B9">
              <w:rPr>
                <w:b/>
                <w:bCs/>
                <w:color w:val="FFC000"/>
              </w:rPr>
              <w:lastRenderedPageBreak/>
              <w:t xml:space="preserve">Orange </w:t>
            </w:r>
            <w:r w:rsidRPr="00FE65CF">
              <w:rPr>
                <w:b/>
                <w:bCs/>
              </w:rPr>
              <w:t>Condition</w:t>
            </w:r>
          </w:p>
        </w:tc>
        <w:tc>
          <w:tcPr>
            <w:tcW w:w="7776" w:type="dxa"/>
          </w:tcPr>
          <w:p w14:paraId="1C5AF076" w14:textId="77777777" w:rsidR="00867F70" w:rsidRDefault="00867F70" w:rsidP="002B2676">
            <w:pPr>
              <w:pStyle w:val="Tablecontent"/>
            </w:pPr>
            <w:r>
              <w:t xml:space="preserve">All these conditions must be met: </w:t>
            </w:r>
          </w:p>
          <w:p w14:paraId="67C79950" w14:textId="43692628" w:rsidR="00867F70" w:rsidRDefault="00867F70">
            <w:pPr>
              <w:pStyle w:val="Tablecontent"/>
              <w:numPr>
                <w:ilvl w:val="0"/>
                <w:numId w:val="39"/>
              </w:numPr>
            </w:pPr>
            <w:r w:rsidRPr="00434AC8">
              <w:t>Peak vCPU Ready &gt; </w:t>
            </w:r>
            <w:r w:rsidR="0046127A">
              <w:t>1</w:t>
            </w:r>
            <w:r>
              <w:t>2</w:t>
            </w:r>
            <w:r w:rsidRPr="00434AC8">
              <w:t xml:space="preserve">% </w:t>
            </w:r>
          </w:p>
          <w:p w14:paraId="7719F6AF" w14:textId="5E9BCA0B" w:rsidR="00867F70" w:rsidRDefault="00867F70">
            <w:pPr>
              <w:pStyle w:val="Tablecontent"/>
              <w:numPr>
                <w:ilvl w:val="0"/>
                <w:numId w:val="39"/>
              </w:numPr>
            </w:pPr>
            <w:r w:rsidRPr="00434AC8">
              <w:t>CPU Contention &gt; </w:t>
            </w:r>
            <w:r w:rsidR="00EB5BE5">
              <w:t>3</w:t>
            </w:r>
            <w:r w:rsidRPr="00434AC8">
              <w:t>%</w:t>
            </w:r>
            <w:r>
              <w:t xml:space="preserve"> </w:t>
            </w:r>
          </w:p>
        </w:tc>
      </w:tr>
      <w:tr w:rsidR="00E13120" w14:paraId="1CAD6F6A" w14:textId="77777777" w:rsidTr="002B2676">
        <w:tc>
          <w:tcPr>
            <w:tcW w:w="1710" w:type="dxa"/>
            <w:vMerge w:val="restart"/>
            <w:shd w:val="clear" w:color="auto" w:fill="F2F2F2" w:themeFill="background1" w:themeFillShade="F2"/>
          </w:tcPr>
          <w:p w14:paraId="7EB60EF1" w14:textId="77777777" w:rsidR="00E13120" w:rsidRPr="00FE65CF" w:rsidRDefault="00E13120" w:rsidP="002B2676">
            <w:pPr>
              <w:pStyle w:val="Tablecontent"/>
              <w:rPr>
                <w:b/>
                <w:bCs/>
              </w:rPr>
            </w:pPr>
            <w:r>
              <w:rPr>
                <w:b/>
                <w:bCs/>
              </w:rPr>
              <w:t>Design Consideration</w:t>
            </w:r>
          </w:p>
        </w:tc>
        <w:tc>
          <w:tcPr>
            <w:tcW w:w="7776" w:type="dxa"/>
          </w:tcPr>
          <w:p w14:paraId="29682DB0" w14:textId="066D42D0" w:rsidR="00E13120" w:rsidRDefault="00E13120" w:rsidP="00867F70">
            <w:pPr>
              <w:pStyle w:val="Tablecontent"/>
            </w:pPr>
            <w:r w:rsidRPr="006E44B7">
              <w:t xml:space="preserve">For cluster, we measure directly at VM level so it’s closer to what we care, which is the application. Aggregating from ESXi is less accurate. </w:t>
            </w:r>
          </w:p>
        </w:tc>
      </w:tr>
      <w:tr w:rsidR="00E13120" w14:paraId="59D3A4B1" w14:textId="77777777" w:rsidTr="002B2676">
        <w:tc>
          <w:tcPr>
            <w:tcW w:w="1710" w:type="dxa"/>
            <w:vMerge/>
            <w:shd w:val="clear" w:color="auto" w:fill="F2F2F2" w:themeFill="background1" w:themeFillShade="F2"/>
          </w:tcPr>
          <w:p w14:paraId="54CDD450" w14:textId="77777777" w:rsidR="00E13120" w:rsidRDefault="00E13120" w:rsidP="002B2676">
            <w:pPr>
              <w:pStyle w:val="Tablecontent"/>
              <w:rPr>
                <w:b/>
                <w:bCs/>
              </w:rPr>
            </w:pPr>
          </w:p>
        </w:tc>
        <w:tc>
          <w:tcPr>
            <w:tcW w:w="7776" w:type="dxa"/>
          </w:tcPr>
          <w:p w14:paraId="7756D91A" w14:textId="635FD7DE" w:rsidR="00E13120" w:rsidRPr="006E44B7" w:rsidRDefault="00E13120" w:rsidP="00867F70">
            <w:pPr>
              <w:pStyle w:val="Tablecontent"/>
            </w:pPr>
            <w:r w:rsidRPr="006E44B7">
              <w:rPr>
                <w:rFonts w:eastAsiaTheme="minorHAnsi"/>
                <w:lang w:val="en-SG" w:eastAsia="en-GB"/>
              </w:rPr>
              <w:t>For resource pool, the symptom does not work with cascading RP. Stacking RP on top of RP complicates operations.</w:t>
            </w:r>
          </w:p>
        </w:tc>
      </w:tr>
      <w:tr w:rsidR="00867F70" w14:paraId="398DB1C8" w14:textId="77777777" w:rsidTr="002B2676">
        <w:tc>
          <w:tcPr>
            <w:tcW w:w="1710" w:type="dxa"/>
            <w:shd w:val="clear" w:color="auto" w:fill="F2F2F2" w:themeFill="background1" w:themeFillShade="F2"/>
          </w:tcPr>
          <w:p w14:paraId="4497EB02" w14:textId="77777777" w:rsidR="00867F70" w:rsidRDefault="00867F70" w:rsidP="002B2676">
            <w:pPr>
              <w:pStyle w:val="Tablecontent"/>
              <w:rPr>
                <w:b/>
                <w:bCs/>
              </w:rPr>
            </w:pPr>
            <w:r>
              <w:rPr>
                <w:b/>
                <w:bCs/>
              </w:rPr>
              <w:t>Remediation</w:t>
            </w:r>
          </w:p>
        </w:tc>
        <w:tc>
          <w:tcPr>
            <w:tcW w:w="7776" w:type="dxa"/>
          </w:tcPr>
          <w:p w14:paraId="131F79BB" w14:textId="6D936F87" w:rsidR="00867F70" w:rsidRDefault="0046127A" w:rsidP="002B2676">
            <w:pPr>
              <w:pStyle w:val="Tablecontent"/>
            </w:pPr>
            <w:r>
              <w:t>This is complex. See the diagram at the start of CPU Alert section.</w:t>
            </w:r>
          </w:p>
        </w:tc>
      </w:tr>
    </w:tbl>
    <w:p w14:paraId="5720FEEA" w14:textId="60822B4E" w:rsidR="00867F70" w:rsidRDefault="00867F70" w:rsidP="00867F70">
      <w:pPr>
        <w:pStyle w:val="Heading5"/>
      </w:pPr>
      <w:r>
        <w:t>Consumption Alerts</w:t>
      </w:r>
    </w:p>
    <w:p w14:paraId="12C1DDAB" w14:textId="723A6679" w:rsidR="00EB5BE5" w:rsidRPr="00EB5BE5" w:rsidRDefault="00EB5BE5" w:rsidP="00EB5BE5">
      <w:pPr>
        <w:rPr>
          <w:lang w:val="en-GB"/>
        </w:rPr>
      </w:pPr>
      <w:r>
        <w:rPr>
          <w:lang w:val="en-GB"/>
        </w:rPr>
        <w:t xml:space="preserve">Utilization alert is tricky to define as high utilization could mean good or bad. </w:t>
      </w:r>
    </w:p>
    <w:p w14:paraId="3C0F0941" w14:textId="6F6B5806" w:rsidR="00EE152F" w:rsidRDefault="00867F70" w:rsidP="00EE152F">
      <w:pPr>
        <w:pStyle w:val="Heading6"/>
      </w:pPr>
      <w:r>
        <w:t xml:space="preserve">VM </w:t>
      </w:r>
      <w:r w:rsidR="00E51E47">
        <w:t>Consumption</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2D03DE" w14:paraId="23179D8D" w14:textId="77777777" w:rsidTr="002D03DE">
        <w:tc>
          <w:tcPr>
            <w:tcW w:w="1710" w:type="dxa"/>
            <w:shd w:val="clear" w:color="auto" w:fill="F2F2F2" w:themeFill="background1" w:themeFillShade="F2"/>
          </w:tcPr>
          <w:p w14:paraId="5A6B4FA2" w14:textId="6CC4D6E1" w:rsidR="002D03DE" w:rsidRPr="00FE65CF" w:rsidRDefault="002D03DE" w:rsidP="002D03DE">
            <w:pPr>
              <w:pStyle w:val="Tablecontent"/>
              <w:rPr>
                <w:b/>
                <w:bCs/>
              </w:rPr>
            </w:pPr>
            <w:r>
              <w:rPr>
                <w:b/>
                <w:bCs/>
              </w:rPr>
              <w:t>Goal</w:t>
            </w:r>
          </w:p>
        </w:tc>
        <w:tc>
          <w:tcPr>
            <w:tcW w:w="7776" w:type="dxa"/>
          </w:tcPr>
          <w:p w14:paraId="61DAD483" w14:textId="71C0E05E" w:rsidR="002D03DE" w:rsidRDefault="002D03DE" w:rsidP="002D03DE">
            <w:pPr>
              <w:pStyle w:val="Tablecontent"/>
            </w:pPr>
            <w:r>
              <w:t>High utilization could cause business performance, especially for online workload</w:t>
            </w:r>
            <w:r w:rsidR="00CD6037">
              <w:t xml:space="preserve"> where end users expect a “real time” response time.</w:t>
            </w:r>
          </w:p>
        </w:tc>
      </w:tr>
      <w:tr w:rsidR="002D03DE" w14:paraId="1CB1CE15" w14:textId="77777777" w:rsidTr="002D03DE">
        <w:tc>
          <w:tcPr>
            <w:tcW w:w="1710" w:type="dxa"/>
            <w:shd w:val="clear" w:color="auto" w:fill="F2F2F2" w:themeFill="background1" w:themeFillShade="F2"/>
          </w:tcPr>
          <w:p w14:paraId="0177F17C" w14:textId="40BF284D" w:rsidR="002D03DE" w:rsidRPr="002D03DE" w:rsidRDefault="002D03DE" w:rsidP="002D03DE">
            <w:pPr>
              <w:pStyle w:val="Tablecontent"/>
              <w:rPr>
                <w:b/>
                <w:bCs/>
              </w:rPr>
            </w:pPr>
            <w:r w:rsidRPr="005578B9">
              <w:rPr>
                <w:b/>
                <w:bCs/>
                <w:color w:val="FF0000"/>
              </w:rPr>
              <w:t xml:space="preserve">Red </w:t>
            </w:r>
            <w:r w:rsidRPr="00FE65CF">
              <w:rPr>
                <w:b/>
                <w:bCs/>
              </w:rPr>
              <w:t>Condition</w:t>
            </w:r>
          </w:p>
        </w:tc>
        <w:tc>
          <w:tcPr>
            <w:tcW w:w="7776" w:type="dxa"/>
          </w:tcPr>
          <w:p w14:paraId="4D72E09C" w14:textId="77777777" w:rsidR="002D03DE" w:rsidRDefault="002D03DE" w:rsidP="002D03DE">
            <w:pPr>
              <w:pStyle w:val="Tablecontent"/>
            </w:pPr>
            <w:r>
              <w:t xml:space="preserve">All these conditions must be met for 15 minutes: </w:t>
            </w:r>
          </w:p>
          <w:p w14:paraId="5A15BF09" w14:textId="77777777" w:rsidR="002D03DE" w:rsidRDefault="002D03DE">
            <w:pPr>
              <w:pStyle w:val="Tablecontent"/>
              <w:numPr>
                <w:ilvl w:val="0"/>
                <w:numId w:val="41"/>
              </w:numPr>
            </w:pPr>
            <w:r>
              <w:t xml:space="preserve">VM </w:t>
            </w:r>
            <w:r w:rsidRPr="00071162">
              <w:t>CPU Net Run &gt; 9</w:t>
            </w:r>
            <w:r>
              <w:t>5</w:t>
            </w:r>
            <w:r w:rsidRPr="00071162">
              <w:t>%</w:t>
            </w:r>
          </w:p>
          <w:p w14:paraId="7177D1A0" w14:textId="0D7845AD" w:rsidR="002D03DE" w:rsidRDefault="002D03DE">
            <w:pPr>
              <w:pStyle w:val="Tablecontent"/>
              <w:numPr>
                <w:ilvl w:val="0"/>
                <w:numId w:val="41"/>
              </w:numPr>
            </w:pPr>
            <w:r>
              <w:t>Guest OS CPU Queue &gt; 4</w:t>
            </w:r>
          </w:p>
        </w:tc>
      </w:tr>
      <w:tr w:rsidR="002D03DE" w14:paraId="2E2C4741" w14:textId="77777777" w:rsidTr="002D03DE">
        <w:tc>
          <w:tcPr>
            <w:tcW w:w="1710" w:type="dxa"/>
            <w:shd w:val="clear" w:color="auto" w:fill="F2F2F2" w:themeFill="background1" w:themeFillShade="F2"/>
          </w:tcPr>
          <w:p w14:paraId="50A2DCCF" w14:textId="73B64E12" w:rsidR="002D03DE" w:rsidRPr="00FE65CF" w:rsidRDefault="002D03DE" w:rsidP="002D03DE">
            <w:pPr>
              <w:pStyle w:val="Tablecontent"/>
              <w:rPr>
                <w:b/>
                <w:bCs/>
              </w:rPr>
            </w:pPr>
            <w:r w:rsidRPr="005578B9">
              <w:rPr>
                <w:b/>
                <w:bCs/>
                <w:color w:val="FFC000"/>
              </w:rPr>
              <w:t xml:space="preserve">Orange </w:t>
            </w:r>
            <w:r w:rsidRPr="00FE65CF">
              <w:rPr>
                <w:b/>
                <w:bCs/>
              </w:rPr>
              <w:t>Condition</w:t>
            </w:r>
          </w:p>
        </w:tc>
        <w:tc>
          <w:tcPr>
            <w:tcW w:w="7776" w:type="dxa"/>
          </w:tcPr>
          <w:p w14:paraId="12FDD049" w14:textId="0DB13265" w:rsidR="002D03DE" w:rsidRDefault="002D03DE" w:rsidP="002D03DE">
            <w:pPr>
              <w:pStyle w:val="Tablecontent"/>
            </w:pPr>
            <w:r>
              <w:t xml:space="preserve">There is no </w:t>
            </w:r>
            <w:r w:rsidRPr="00EE152F">
              <w:rPr>
                <w:color w:val="FFC000"/>
              </w:rPr>
              <w:t xml:space="preserve">orange </w:t>
            </w:r>
            <w:r>
              <w:t>alert as it will create more false positives.</w:t>
            </w:r>
          </w:p>
        </w:tc>
      </w:tr>
      <w:tr w:rsidR="00E51E47" w14:paraId="3F05C1EA" w14:textId="77777777" w:rsidTr="002D03DE">
        <w:tc>
          <w:tcPr>
            <w:tcW w:w="1710" w:type="dxa"/>
            <w:vMerge w:val="restart"/>
            <w:shd w:val="clear" w:color="auto" w:fill="F2F2F2" w:themeFill="background1" w:themeFillShade="F2"/>
          </w:tcPr>
          <w:p w14:paraId="631BDFB8" w14:textId="069CB93E" w:rsidR="00E51E47" w:rsidRPr="00FE65CF" w:rsidRDefault="00E51E47" w:rsidP="002D03DE">
            <w:pPr>
              <w:pStyle w:val="Tablecontent"/>
              <w:rPr>
                <w:b/>
                <w:bCs/>
              </w:rPr>
            </w:pPr>
            <w:r>
              <w:rPr>
                <w:b/>
                <w:bCs/>
              </w:rPr>
              <w:t>Design Consideration</w:t>
            </w:r>
          </w:p>
        </w:tc>
        <w:tc>
          <w:tcPr>
            <w:tcW w:w="7776" w:type="dxa"/>
          </w:tcPr>
          <w:p w14:paraId="3F628137" w14:textId="6BEB88AD" w:rsidR="00E51E47" w:rsidRDefault="00E51E47" w:rsidP="002D03DE">
            <w:pPr>
              <w:pStyle w:val="Tablecontent"/>
            </w:pPr>
            <w:r>
              <w:t>15 minutes is used instead of 5 to reduce false positive. Take note this means you will lose 15 minutes.</w:t>
            </w:r>
          </w:p>
        </w:tc>
      </w:tr>
      <w:tr w:rsidR="00E51E47" w14:paraId="7A20ABA9" w14:textId="77777777" w:rsidTr="002D03DE">
        <w:tc>
          <w:tcPr>
            <w:tcW w:w="1710" w:type="dxa"/>
            <w:vMerge/>
            <w:shd w:val="clear" w:color="auto" w:fill="F2F2F2" w:themeFill="background1" w:themeFillShade="F2"/>
          </w:tcPr>
          <w:p w14:paraId="4A19AA8D" w14:textId="77777777" w:rsidR="00E51E47" w:rsidRDefault="00E51E47" w:rsidP="002D03DE">
            <w:pPr>
              <w:pStyle w:val="Tablecontent"/>
              <w:rPr>
                <w:b/>
                <w:bCs/>
              </w:rPr>
            </w:pPr>
          </w:p>
        </w:tc>
        <w:tc>
          <w:tcPr>
            <w:tcW w:w="7776" w:type="dxa"/>
          </w:tcPr>
          <w:p w14:paraId="55B0C920" w14:textId="258C1555" w:rsidR="00E51E47" w:rsidRDefault="00E51E47" w:rsidP="002D03DE">
            <w:pPr>
              <w:pStyle w:val="Tablecontent"/>
            </w:pPr>
            <w:r w:rsidRPr="00BD47C0">
              <w:t>Added Guest OS CPU Queue to ensure that there is actual bottleneck, as opposed to running optimally. This should result in a more meaningful alert.</w:t>
            </w:r>
          </w:p>
        </w:tc>
      </w:tr>
      <w:tr w:rsidR="002D03DE" w14:paraId="0BA7F816" w14:textId="77777777" w:rsidTr="002D03DE">
        <w:tc>
          <w:tcPr>
            <w:tcW w:w="1710" w:type="dxa"/>
            <w:vMerge w:val="restart"/>
            <w:shd w:val="clear" w:color="auto" w:fill="F2F2F2" w:themeFill="background1" w:themeFillShade="F2"/>
          </w:tcPr>
          <w:p w14:paraId="06DD4AEA" w14:textId="45E50F13" w:rsidR="002D03DE" w:rsidRDefault="002D03DE" w:rsidP="002D03DE">
            <w:pPr>
              <w:pStyle w:val="Tablecontent"/>
              <w:rPr>
                <w:b/>
                <w:bCs/>
              </w:rPr>
            </w:pPr>
            <w:r>
              <w:rPr>
                <w:b/>
                <w:bCs/>
              </w:rPr>
              <w:t>Remediation</w:t>
            </w:r>
          </w:p>
        </w:tc>
        <w:tc>
          <w:tcPr>
            <w:tcW w:w="7776" w:type="dxa"/>
          </w:tcPr>
          <w:p w14:paraId="728FA488" w14:textId="24676704" w:rsidR="002D03DE" w:rsidRDefault="002D03DE" w:rsidP="002D03DE">
            <w:pPr>
              <w:pStyle w:val="Tablecontent"/>
            </w:pPr>
            <w:r>
              <w:t>Find out the nature of the application. If it’s batch job, the CPU Net Run could be sustaining at &gt;95% for the entire duration of the batch run. So long the job is completed within the expected window, this is a healthy behaviour.</w:t>
            </w:r>
            <w:r w:rsidR="009F708B">
              <w:t xml:space="preserve"> Exclude this application from this alert.</w:t>
            </w:r>
          </w:p>
        </w:tc>
      </w:tr>
      <w:tr w:rsidR="002D03DE" w14:paraId="7CCAD356" w14:textId="77777777" w:rsidTr="002D03DE">
        <w:tc>
          <w:tcPr>
            <w:tcW w:w="1710" w:type="dxa"/>
            <w:vMerge/>
            <w:shd w:val="clear" w:color="auto" w:fill="F2F2F2" w:themeFill="background1" w:themeFillShade="F2"/>
          </w:tcPr>
          <w:p w14:paraId="34815A4F" w14:textId="77777777" w:rsidR="002D03DE" w:rsidRDefault="002D03DE" w:rsidP="002D03DE">
            <w:pPr>
              <w:pStyle w:val="Tablecontent"/>
              <w:rPr>
                <w:b/>
                <w:bCs/>
              </w:rPr>
            </w:pPr>
          </w:p>
        </w:tc>
        <w:tc>
          <w:tcPr>
            <w:tcW w:w="7776" w:type="dxa"/>
          </w:tcPr>
          <w:p w14:paraId="04E62B61" w14:textId="77777777" w:rsidR="002D03DE" w:rsidRDefault="002D03DE" w:rsidP="002D03DE">
            <w:pPr>
              <w:pStyle w:val="Tablecontent"/>
            </w:pPr>
            <w:r>
              <w:t>Find out from application team what metrics at application-layer or business transaction layer are proving that there is queue and latency. If the pattern matches the number at the infrastructure layer, then add vCPU</w:t>
            </w:r>
            <w:r w:rsidR="006B0326">
              <w:t>.</w:t>
            </w:r>
          </w:p>
          <w:p w14:paraId="61726648" w14:textId="1352EA51" w:rsidR="006B0326" w:rsidRDefault="006B0326" w:rsidP="002D03DE">
            <w:pPr>
              <w:pStyle w:val="Tablecontent"/>
            </w:pPr>
            <w:r>
              <w:t>In the event you decide to add CPU, make sure it’s NUMA compliant.</w:t>
            </w:r>
          </w:p>
        </w:tc>
      </w:tr>
    </w:tbl>
    <w:p w14:paraId="606DDDCF" w14:textId="08A0A028" w:rsidR="00104C74" w:rsidRPr="005B00A9" w:rsidRDefault="00867F70" w:rsidP="00104C74">
      <w:pPr>
        <w:pStyle w:val="Heading6"/>
      </w:pPr>
      <w:r>
        <w:t xml:space="preserve">Infrastructure </w:t>
      </w:r>
      <w:r w:rsidR="00E51E47">
        <w:t>Consumption</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104C74" w14:paraId="6F6CB6D2" w14:textId="77777777" w:rsidTr="005D0C1E">
        <w:tc>
          <w:tcPr>
            <w:tcW w:w="1710" w:type="dxa"/>
            <w:shd w:val="clear" w:color="auto" w:fill="F2F2F2" w:themeFill="background1" w:themeFillShade="F2"/>
          </w:tcPr>
          <w:p w14:paraId="5F38CE84" w14:textId="77777777" w:rsidR="00104C74" w:rsidRPr="002D03DE" w:rsidRDefault="00104C74" w:rsidP="005D0C1E">
            <w:pPr>
              <w:pStyle w:val="Tablecontent"/>
              <w:rPr>
                <w:b/>
                <w:bCs/>
              </w:rPr>
            </w:pPr>
            <w:r w:rsidRPr="005578B9">
              <w:rPr>
                <w:b/>
                <w:bCs/>
                <w:color w:val="FF0000"/>
              </w:rPr>
              <w:t xml:space="preserve">Red </w:t>
            </w:r>
            <w:r w:rsidRPr="00FE65CF">
              <w:rPr>
                <w:b/>
                <w:bCs/>
              </w:rPr>
              <w:t>Condition</w:t>
            </w:r>
          </w:p>
        </w:tc>
        <w:tc>
          <w:tcPr>
            <w:tcW w:w="7776" w:type="dxa"/>
          </w:tcPr>
          <w:p w14:paraId="215799E3" w14:textId="3077288D" w:rsidR="00104C74" w:rsidRDefault="00104C74" w:rsidP="005D0C1E">
            <w:pPr>
              <w:pStyle w:val="Tablecontent"/>
            </w:pPr>
            <w:r>
              <w:t xml:space="preserve">All these conditions must be met for 10 minutes: </w:t>
            </w:r>
          </w:p>
          <w:p w14:paraId="7EBEDA0B" w14:textId="666C34D6" w:rsidR="00104C74" w:rsidRPr="00104C74" w:rsidRDefault="00104C74" w:rsidP="00104C74">
            <w:pPr>
              <w:pStyle w:val="Tablecontent"/>
              <w:numPr>
                <w:ilvl w:val="0"/>
                <w:numId w:val="41"/>
              </w:numPr>
            </w:pPr>
            <w:r>
              <w:t xml:space="preserve">CPU Thread Utilization &gt; 40% </w:t>
            </w:r>
          </w:p>
          <w:p w14:paraId="6D8DAE83" w14:textId="65FEE5B2" w:rsidR="00104C74" w:rsidRDefault="00104C74" w:rsidP="00104C74">
            <w:pPr>
              <w:pStyle w:val="Tablecontent"/>
              <w:numPr>
                <w:ilvl w:val="0"/>
                <w:numId w:val="41"/>
              </w:numPr>
            </w:pPr>
            <w:r>
              <w:t>CPU Core Utilization &gt; 80%</w:t>
            </w:r>
          </w:p>
        </w:tc>
      </w:tr>
      <w:tr w:rsidR="00104C74" w14:paraId="2F547B1C" w14:textId="77777777" w:rsidTr="005D0C1E">
        <w:tc>
          <w:tcPr>
            <w:tcW w:w="1710" w:type="dxa"/>
            <w:shd w:val="clear" w:color="auto" w:fill="F2F2F2" w:themeFill="background1" w:themeFillShade="F2"/>
          </w:tcPr>
          <w:p w14:paraId="38AE9166" w14:textId="77777777" w:rsidR="00104C74" w:rsidRPr="00FE65CF" w:rsidRDefault="00104C74" w:rsidP="005D0C1E">
            <w:pPr>
              <w:pStyle w:val="Tablecontent"/>
              <w:rPr>
                <w:b/>
                <w:bCs/>
              </w:rPr>
            </w:pPr>
            <w:r w:rsidRPr="005578B9">
              <w:rPr>
                <w:b/>
                <w:bCs/>
                <w:color w:val="FFC000"/>
              </w:rPr>
              <w:t xml:space="preserve">Orange </w:t>
            </w:r>
            <w:r w:rsidRPr="00FE65CF">
              <w:rPr>
                <w:b/>
                <w:bCs/>
              </w:rPr>
              <w:t>Condition</w:t>
            </w:r>
          </w:p>
        </w:tc>
        <w:tc>
          <w:tcPr>
            <w:tcW w:w="7776" w:type="dxa"/>
          </w:tcPr>
          <w:p w14:paraId="1C0CBA51" w14:textId="77777777" w:rsidR="00104C74" w:rsidRDefault="00104C74" w:rsidP="005D0C1E">
            <w:pPr>
              <w:pStyle w:val="Tablecontent"/>
            </w:pPr>
            <w:r>
              <w:t xml:space="preserve">There is no </w:t>
            </w:r>
            <w:r w:rsidRPr="00EE152F">
              <w:rPr>
                <w:color w:val="FFC000"/>
              </w:rPr>
              <w:t xml:space="preserve">orange </w:t>
            </w:r>
            <w:r>
              <w:t>alert as it will create more false positives.</w:t>
            </w:r>
          </w:p>
        </w:tc>
      </w:tr>
      <w:tr w:rsidR="00104C74" w14:paraId="7E2FFB02" w14:textId="77777777" w:rsidTr="005D0C1E">
        <w:tc>
          <w:tcPr>
            <w:tcW w:w="1710" w:type="dxa"/>
            <w:vMerge w:val="restart"/>
            <w:shd w:val="clear" w:color="auto" w:fill="F2F2F2" w:themeFill="background1" w:themeFillShade="F2"/>
          </w:tcPr>
          <w:p w14:paraId="4BD71B60" w14:textId="11244132" w:rsidR="00104C74" w:rsidRDefault="00104C74" w:rsidP="00104C74">
            <w:pPr>
              <w:pStyle w:val="Tablecontent"/>
              <w:rPr>
                <w:b/>
                <w:bCs/>
              </w:rPr>
            </w:pPr>
            <w:r>
              <w:rPr>
                <w:b/>
                <w:bCs/>
              </w:rPr>
              <w:lastRenderedPageBreak/>
              <w:t>Design Consideration</w:t>
            </w:r>
          </w:p>
        </w:tc>
        <w:tc>
          <w:tcPr>
            <w:tcW w:w="7776" w:type="dxa"/>
          </w:tcPr>
          <w:p w14:paraId="164207BF" w14:textId="39F5ADFF" w:rsidR="00104C74" w:rsidRDefault="00104C74" w:rsidP="00104C74">
            <w:pPr>
              <w:pStyle w:val="Tablecontent"/>
            </w:pPr>
            <w:r>
              <w:t xml:space="preserve">As this is a provider, the focus </w:t>
            </w:r>
            <w:r w:rsidRPr="005B21A7">
              <w:t>is on capacity management, not performance. Space, not speed</w:t>
            </w:r>
            <w:r>
              <w:t>. That’s why counter such as Usage is not used.</w:t>
            </w:r>
          </w:p>
        </w:tc>
      </w:tr>
      <w:tr w:rsidR="00104C74" w14:paraId="6E90F7A9" w14:textId="77777777" w:rsidTr="005D0C1E">
        <w:tc>
          <w:tcPr>
            <w:tcW w:w="1710" w:type="dxa"/>
            <w:vMerge/>
            <w:shd w:val="clear" w:color="auto" w:fill="F2F2F2" w:themeFill="background1" w:themeFillShade="F2"/>
          </w:tcPr>
          <w:p w14:paraId="11BD66A7" w14:textId="0CCF8B6B" w:rsidR="00104C74" w:rsidRDefault="00104C74" w:rsidP="00104C74">
            <w:pPr>
              <w:pStyle w:val="Tablecontent"/>
              <w:rPr>
                <w:b/>
                <w:bCs/>
              </w:rPr>
            </w:pPr>
          </w:p>
        </w:tc>
        <w:tc>
          <w:tcPr>
            <w:tcW w:w="7776" w:type="dxa"/>
          </w:tcPr>
          <w:p w14:paraId="2120E1AF" w14:textId="77777777" w:rsidR="00104C74" w:rsidRDefault="00104C74" w:rsidP="00104C74">
            <w:pPr>
              <w:pStyle w:val="Tablecontent"/>
            </w:pPr>
            <w:r>
              <w:t>The threshold is not that high as we need to consider HA. Ideally, we should add the HA buffer into the threshold dynamically.</w:t>
            </w:r>
          </w:p>
          <w:p w14:paraId="2A17CFF0" w14:textId="3424D42D" w:rsidR="00104C74" w:rsidRDefault="00104C74" w:rsidP="00104C74">
            <w:pPr>
              <w:pStyle w:val="Tablecontent"/>
            </w:pPr>
            <w:r>
              <w:t>If this results in excessive noise, increase the threshold to 50% and 100%.</w:t>
            </w:r>
          </w:p>
        </w:tc>
      </w:tr>
      <w:tr w:rsidR="00104C74" w14:paraId="209CE163" w14:textId="77777777" w:rsidTr="005D0C1E">
        <w:tc>
          <w:tcPr>
            <w:tcW w:w="1710" w:type="dxa"/>
            <w:vMerge/>
            <w:shd w:val="clear" w:color="auto" w:fill="F2F2F2" w:themeFill="background1" w:themeFillShade="F2"/>
          </w:tcPr>
          <w:p w14:paraId="5703B82A" w14:textId="26F6BA3C" w:rsidR="00104C74" w:rsidRPr="00FE65CF" w:rsidRDefault="00104C74" w:rsidP="00104C74">
            <w:pPr>
              <w:pStyle w:val="Tablecontent"/>
              <w:rPr>
                <w:b/>
                <w:bCs/>
              </w:rPr>
            </w:pPr>
          </w:p>
        </w:tc>
        <w:tc>
          <w:tcPr>
            <w:tcW w:w="7776" w:type="dxa"/>
          </w:tcPr>
          <w:p w14:paraId="44BCF8AD" w14:textId="0394E656" w:rsidR="00104C74" w:rsidRDefault="00104C74" w:rsidP="00104C74">
            <w:pPr>
              <w:pStyle w:val="Tablecontent"/>
            </w:pPr>
            <w:r>
              <w:t xml:space="preserve">It is not set for Resource Pool as its use case varies. </w:t>
            </w:r>
          </w:p>
        </w:tc>
      </w:tr>
      <w:tr w:rsidR="00104C74" w14:paraId="49025C56" w14:textId="77777777" w:rsidTr="005D0C1E">
        <w:tc>
          <w:tcPr>
            <w:tcW w:w="1710" w:type="dxa"/>
            <w:vMerge/>
            <w:shd w:val="clear" w:color="auto" w:fill="F2F2F2" w:themeFill="background1" w:themeFillShade="F2"/>
          </w:tcPr>
          <w:p w14:paraId="3D7F52F4" w14:textId="77777777" w:rsidR="00104C74" w:rsidRDefault="00104C74" w:rsidP="00104C74">
            <w:pPr>
              <w:pStyle w:val="Tablecontent"/>
              <w:rPr>
                <w:b/>
                <w:bCs/>
              </w:rPr>
            </w:pPr>
          </w:p>
        </w:tc>
        <w:tc>
          <w:tcPr>
            <w:tcW w:w="7776" w:type="dxa"/>
          </w:tcPr>
          <w:p w14:paraId="589E3920" w14:textId="066E3935" w:rsidR="00104C74" w:rsidRDefault="00104C74" w:rsidP="00104C74">
            <w:pPr>
              <w:pStyle w:val="Tablecontent"/>
            </w:pPr>
            <w:r>
              <w:t>For cluster, it’s simply based on &gt; 25% of ESXi members of the cluster</w:t>
            </w:r>
          </w:p>
        </w:tc>
      </w:tr>
    </w:tbl>
    <w:p w14:paraId="10AB98EF" w14:textId="5CAAC239" w:rsidR="00573B07" w:rsidRDefault="00573B07" w:rsidP="002113A7">
      <w:pPr>
        <w:pStyle w:val="Heading4"/>
      </w:pPr>
      <w:r>
        <w:t>Memory Alerts</w:t>
      </w:r>
    </w:p>
    <w:p w14:paraId="2216B256" w14:textId="1AD4CF57" w:rsidR="00573B07" w:rsidRDefault="00573B07" w:rsidP="00552C75">
      <w:pPr>
        <w:keepNext/>
        <w:rPr>
          <w:lang w:val="en-GB" w:eastAsia="en-SG"/>
        </w:rPr>
      </w:pPr>
      <w:r>
        <w:rPr>
          <w:lang w:val="en-GB" w:eastAsia="en-SG"/>
        </w:rPr>
        <w:t>Design the memory alerts as a set. That means cover all objects, and for each object, cover both contention and consumption.</w:t>
      </w:r>
    </w:p>
    <w:p w14:paraId="6E488F49" w14:textId="77777777" w:rsidR="00EB5BE5" w:rsidRDefault="00EB5BE5" w:rsidP="00EB5BE5">
      <w:pPr>
        <w:pStyle w:val="Heading5"/>
        <w:rPr>
          <w:lang w:eastAsia="en-SG"/>
        </w:rPr>
      </w:pPr>
      <w:r>
        <w:rPr>
          <w:lang w:eastAsia="en-SG"/>
        </w:rPr>
        <w:t>Contention Alerts</w:t>
      </w:r>
    </w:p>
    <w:p w14:paraId="5AB33248" w14:textId="0683B3DD" w:rsidR="005B21A7" w:rsidRPr="005B21A7" w:rsidRDefault="005B21A7" w:rsidP="005B21A7">
      <w:pPr>
        <w:rPr>
          <w:lang w:val="en-GB" w:eastAsia="en-SG"/>
        </w:rPr>
      </w:pPr>
      <w:r>
        <w:rPr>
          <w:lang w:val="en-GB" w:eastAsia="en-SG"/>
        </w:rPr>
        <w:t xml:space="preserve">Memory performance is hard to trace. The memory contention can be come from different factors. </w:t>
      </w:r>
      <w:r w:rsidRPr="005B21A7">
        <w:rPr>
          <w:lang w:val="en-GB" w:eastAsia="en-SG"/>
        </w:rPr>
        <w:t>We can’t distinguish how much each part contributes. For example, VM 001 has 51% memory contention. This could be due to</w:t>
      </w:r>
      <w:r w:rsidR="00867F70">
        <w:rPr>
          <w:lang w:val="en-GB" w:eastAsia="en-SG"/>
        </w:rPr>
        <w:t>:</w:t>
      </w:r>
      <w:r w:rsidRPr="005B21A7">
        <w:rPr>
          <w:lang w:val="en-GB" w:eastAsia="en-SG"/>
        </w:rPr>
        <w:t xml:space="preserve"> </w:t>
      </w:r>
    </w:p>
    <w:p w14:paraId="279CE66C" w14:textId="0897D73D" w:rsidR="005B21A7" w:rsidRPr="005B21A7" w:rsidRDefault="005B21A7" w:rsidP="005B21A7">
      <w:pPr>
        <w:pStyle w:val="Bullet"/>
        <w:rPr>
          <w:lang w:val="en-GB" w:eastAsia="en-SG"/>
        </w:rPr>
      </w:pPr>
      <w:r w:rsidRPr="005B21A7">
        <w:rPr>
          <w:lang w:val="en-GB" w:eastAsia="en-SG"/>
        </w:rPr>
        <w:t>5 MB was limited Limit</w:t>
      </w:r>
      <w:r w:rsidR="00867F70">
        <w:rPr>
          <w:lang w:val="en-GB" w:eastAsia="en-SG"/>
        </w:rPr>
        <w:t>.</w:t>
      </w:r>
    </w:p>
    <w:p w14:paraId="49409726" w14:textId="7DC2AE5B" w:rsidR="005B21A7" w:rsidRPr="005B21A7" w:rsidRDefault="005B21A7" w:rsidP="005B21A7">
      <w:pPr>
        <w:pStyle w:val="Bullet"/>
        <w:rPr>
          <w:lang w:val="en-GB" w:eastAsia="en-SG"/>
        </w:rPr>
      </w:pPr>
      <w:r w:rsidRPr="005B21A7">
        <w:rPr>
          <w:lang w:val="en-GB" w:eastAsia="en-SG"/>
        </w:rPr>
        <w:t>1 MB was swapped</w:t>
      </w:r>
      <w:r w:rsidR="00867F70">
        <w:rPr>
          <w:lang w:val="en-GB" w:eastAsia="en-SG"/>
        </w:rPr>
        <w:t>.</w:t>
      </w:r>
    </w:p>
    <w:p w14:paraId="4DF36572" w14:textId="1131559F" w:rsidR="005B21A7" w:rsidRPr="005B21A7" w:rsidRDefault="005B21A7" w:rsidP="005B21A7">
      <w:pPr>
        <w:pStyle w:val="Bullet"/>
        <w:rPr>
          <w:lang w:val="en-GB" w:eastAsia="en-SG"/>
        </w:rPr>
      </w:pPr>
      <w:r w:rsidRPr="005B21A7">
        <w:rPr>
          <w:lang w:val="en-GB" w:eastAsia="en-SG"/>
        </w:rPr>
        <w:t>2 MB was compressed</w:t>
      </w:r>
      <w:r w:rsidR="00867F70">
        <w:rPr>
          <w:lang w:val="en-GB" w:eastAsia="en-SG"/>
        </w:rPr>
        <w:t>.</w:t>
      </w:r>
    </w:p>
    <w:p w14:paraId="751B2F73" w14:textId="6819B9A7" w:rsidR="005B21A7" w:rsidRDefault="00867F70" w:rsidP="005B21A7">
      <w:pPr>
        <w:pStyle w:val="Bullet"/>
        <w:rPr>
          <w:lang w:val="en-GB" w:eastAsia="en-SG"/>
        </w:rPr>
      </w:pPr>
      <w:r>
        <w:rPr>
          <w:lang w:val="en-GB" w:eastAsia="en-SG"/>
        </w:rPr>
        <w:t>Low s</w:t>
      </w:r>
      <w:r w:rsidR="005B21A7" w:rsidRPr="005B21A7">
        <w:rPr>
          <w:lang w:val="en-GB" w:eastAsia="en-SG"/>
        </w:rPr>
        <w:t xml:space="preserve">hares </w:t>
      </w:r>
      <w:r>
        <w:rPr>
          <w:lang w:val="en-GB" w:eastAsia="en-SG"/>
        </w:rPr>
        <w:t xml:space="preserve">setting </w:t>
      </w:r>
      <w:r w:rsidR="005B21A7" w:rsidRPr="005B21A7">
        <w:rPr>
          <w:lang w:val="en-GB" w:eastAsia="en-SG"/>
        </w:rPr>
        <w:t>played a part</w:t>
      </w:r>
      <w:r>
        <w:rPr>
          <w:lang w:val="en-GB" w:eastAsia="en-SG"/>
        </w:rPr>
        <w:t>.</w:t>
      </w:r>
    </w:p>
    <w:p w14:paraId="1BD1DF3A" w14:textId="77777777" w:rsidR="00EB5BE5" w:rsidRDefault="00EB5BE5" w:rsidP="00EB5BE5">
      <w:pPr>
        <w:pStyle w:val="Heading6"/>
        <w:rPr>
          <w:lang w:eastAsia="en-SG"/>
        </w:rPr>
      </w:pPr>
      <w:r>
        <w:rPr>
          <w:lang w:eastAsia="en-SG"/>
        </w:rPr>
        <w:t>VM Contention</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EB5BE5" w14:paraId="343B1C0E" w14:textId="77777777" w:rsidTr="002B2676">
        <w:tc>
          <w:tcPr>
            <w:tcW w:w="1710" w:type="dxa"/>
            <w:shd w:val="clear" w:color="auto" w:fill="F2F2F2" w:themeFill="background1" w:themeFillShade="F2"/>
          </w:tcPr>
          <w:p w14:paraId="5D6D8238" w14:textId="77777777" w:rsidR="00EB5BE5" w:rsidRDefault="00EB5BE5" w:rsidP="002B2676">
            <w:pPr>
              <w:pStyle w:val="Tablecontent"/>
            </w:pPr>
            <w:r w:rsidRPr="005578B9">
              <w:rPr>
                <w:b/>
                <w:bCs/>
                <w:color w:val="FF0000"/>
              </w:rPr>
              <w:t xml:space="preserve">Red </w:t>
            </w:r>
            <w:r w:rsidRPr="00FE65CF">
              <w:rPr>
                <w:b/>
                <w:bCs/>
              </w:rPr>
              <w:t>Condition</w:t>
            </w:r>
          </w:p>
        </w:tc>
        <w:tc>
          <w:tcPr>
            <w:tcW w:w="7776" w:type="dxa"/>
          </w:tcPr>
          <w:p w14:paraId="4D29897E" w14:textId="77777777" w:rsidR="00EB5BE5" w:rsidRDefault="00EB5BE5" w:rsidP="002B2676">
            <w:pPr>
              <w:pStyle w:val="Tablecontent"/>
            </w:pPr>
            <w:r>
              <w:t xml:space="preserve">All these conditions must be met: </w:t>
            </w:r>
          </w:p>
          <w:p w14:paraId="4D8C76DF" w14:textId="34CE574B" w:rsidR="00EB5BE5" w:rsidRDefault="00EB5BE5">
            <w:pPr>
              <w:pStyle w:val="Tablecontent"/>
              <w:numPr>
                <w:ilvl w:val="0"/>
                <w:numId w:val="39"/>
              </w:numPr>
            </w:pPr>
            <w:r w:rsidRPr="00434AC8">
              <w:t xml:space="preserve">Peak </w:t>
            </w:r>
            <w:r>
              <w:t xml:space="preserve">Memory Contention </w:t>
            </w:r>
            <w:r w:rsidRPr="00434AC8">
              <w:t>&gt; </w:t>
            </w:r>
            <w:r>
              <w:t>24</w:t>
            </w:r>
            <w:r w:rsidRPr="00434AC8">
              <w:t xml:space="preserve">% </w:t>
            </w:r>
          </w:p>
          <w:p w14:paraId="20B92986" w14:textId="22E5158B" w:rsidR="00EB5BE5" w:rsidRDefault="00EB5BE5">
            <w:pPr>
              <w:pStyle w:val="Tablecontent"/>
              <w:numPr>
                <w:ilvl w:val="0"/>
                <w:numId w:val="39"/>
              </w:numPr>
            </w:pPr>
            <w:r>
              <w:t>Memory Contention &gt; 6%</w:t>
            </w:r>
          </w:p>
          <w:p w14:paraId="4F0CAC4E" w14:textId="77777777" w:rsidR="00EB5BE5" w:rsidRDefault="00EB5BE5">
            <w:pPr>
              <w:pStyle w:val="Tablecontent"/>
              <w:numPr>
                <w:ilvl w:val="0"/>
                <w:numId w:val="39"/>
              </w:numPr>
            </w:pPr>
            <w:r>
              <w:t>CPU Usage &gt; 1 GHz</w:t>
            </w:r>
          </w:p>
        </w:tc>
      </w:tr>
      <w:tr w:rsidR="00EB5BE5" w14:paraId="31573989" w14:textId="77777777" w:rsidTr="002B2676">
        <w:tc>
          <w:tcPr>
            <w:tcW w:w="1710" w:type="dxa"/>
            <w:shd w:val="clear" w:color="auto" w:fill="F2F2F2" w:themeFill="background1" w:themeFillShade="F2"/>
          </w:tcPr>
          <w:p w14:paraId="5AB01841" w14:textId="77777777" w:rsidR="00EB5BE5" w:rsidRPr="00FE65CF" w:rsidRDefault="00EB5BE5" w:rsidP="002B2676">
            <w:pPr>
              <w:pStyle w:val="Tablecontent"/>
              <w:rPr>
                <w:b/>
                <w:bCs/>
              </w:rPr>
            </w:pPr>
            <w:r w:rsidRPr="005578B9">
              <w:rPr>
                <w:b/>
                <w:bCs/>
                <w:color w:val="FFC000"/>
              </w:rPr>
              <w:t xml:space="preserve">Orange </w:t>
            </w:r>
            <w:r w:rsidRPr="00FE65CF">
              <w:rPr>
                <w:b/>
                <w:bCs/>
              </w:rPr>
              <w:t>Condition</w:t>
            </w:r>
          </w:p>
        </w:tc>
        <w:tc>
          <w:tcPr>
            <w:tcW w:w="7776" w:type="dxa"/>
          </w:tcPr>
          <w:p w14:paraId="309F6748" w14:textId="77777777" w:rsidR="00EB5BE5" w:rsidRDefault="00EB5BE5" w:rsidP="002B2676">
            <w:pPr>
              <w:pStyle w:val="Tablecontent"/>
            </w:pPr>
            <w:r>
              <w:t xml:space="preserve">All these conditions must be met: </w:t>
            </w:r>
          </w:p>
          <w:p w14:paraId="21A8B3E8" w14:textId="6CD8B48E" w:rsidR="00EB5BE5" w:rsidRDefault="00EB5BE5">
            <w:pPr>
              <w:pStyle w:val="Tablecontent"/>
              <w:numPr>
                <w:ilvl w:val="0"/>
                <w:numId w:val="39"/>
              </w:numPr>
            </w:pPr>
            <w:r w:rsidRPr="00434AC8">
              <w:t xml:space="preserve">Peak </w:t>
            </w:r>
            <w:r>
              <w:t xml:space="preserve">Memory Contention </w:t>
            </w:r>
            <w:r w:rsidRPr="00434AC8">
              <w:t>&gt; </w:t>
            </w:r>
            <w:r>
              <w:t>12</w:t>
            </w:r>
            <w:r w:rsidRPr="00434AC8">
              <w:t xml:space="preserve">% </w:t>
            </w:r>
          </w:p>
          <w:p w14:paraId="600A9E3A" w14:textId="7AB99456" w:rsidR="00EB5BE5" w:rsidRDefault="00EB5BE5">
            <w:pPr>
              <w:pStyle w:val="Tablecontent"/>
              <w:numPr>
                <w:ilvl w:val="0"/>
                <w:numId w:val="39"/>
              </w:numPr>
            </w:pPr>
            <w:r>
              <w:t>Memory Contention &gt; 3%</w:t>
            </w:r>
          </w:p>
          <w:p w14:paraId="2FAA3F9D" w14:textId="77777777" w:rsidR="00EB5BE5" w:rsidRDefault="00EB5BE5">
            <w:pPr>
              <w:pStyle w:val="Tablecontent"/>
              <w:numPr>
                <w:ilvl w:val="0"/>
                <w:numId w:val="39"/>
              </w:numPr>
            </w:pPr>
            <w:r>
              <w:t>CPU Usage &gt; 1 GHz</w:t>
            </w:r>
          </w:p>
        </w:tc>
      </w:tr>
      <w:tr w:rsidR="00EB5BE5" w14:paraId="24655312" w14:textId="77777777" w:rsidTr="002B2676">
        <w:tc>
          <w:tcPr>
            <w:tcW w:w="1710" w:type="dxa"/>
            <w:shd w:val="clear" w:color="auto" w:fill="F2F2F2" w:themeFill="background1" w:themeFillShade="F2"/>
          </w:tcPr>
          <w:p w14:paraId="7A470BE4" w14:textId="77777777" w:rsidR="00EB5BE5" w:rsidRPr="00FE65CF" w:rsidRDefault="00EB5BE5" w:rsidP="002B2676">
            <w:pPr>
              <w:pStyle w:val="Tablecontent"/>
              <w:rPr>
                <w:b/>
                <w:bCs/>
              </w:rPr>
            </w:pPr>
            <w:r>
              <w:rPr>
                <w:b/>
                <w:bCs/>
              </w:rPr>
              <w:t>Design Consideration</w:t>
            </w:r>
          </w:p>
        </w:tc>
        <w:tc>
          <w:tcPr>
            <w:tcW w:w="7776" w:type="dxa"/>
          </w:tcPr>
          <w:p w14:paraId="12A022D7" w14:textId="77777777" w:rsidR="00EB5BE5" w:rsidRDefault="00EB5BE5" w:rsidP="002B2676">
            <w:pPr>
              <w:pStyle w:val="Tablecontent"/>
            </w:pPr>
            <w:r>
              <w:t>An absolute unit is used for CPU utilization as opposed to relative (%) as a small percentage of a monster VM could still be sizable</w:t>
            </w:r>
          </w:p>
        </w:tc>
      </w:tr>
    </w:tbl>
    <w:p w14:paraId="34387EC3" w14:textId="77777777" w:rsidR="00EB5BE5" w:rsidRDefault="00EB5BE5" w:rsidP="00EB5BE5">
      <w:pPr>
        <w:pStyle w:val="Heading6"/>
        <w:rPr>
          <w:lang w:eastAsia="en-SG"/>
        </w:rPr>
      </w:pPr>
      <w:r>
        <w:t xml:space="preserve">Infrastructure </w:t>
      </w:r>
      <w:r>
        <w:rPr>
          <w:lang w:eastAsia="en-SG"/>
        </w:rPr>
        <w:t>Contention</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EB5BE5" w14:paraId="13DDD5C5" w14:textId="77777777" w:rsidTr="002B2676">
        <w:tc>
          <w:tcPr>
            <w:tcW w:w="1710" w:type="dxa"/>
            <w:shd w:val="clear" w:color="auto" w:fill="F2F2F2" w:themeFill="background1" w:themeFillShade="F2"/>
          </w:tcPr>
          <w:p w14:paraId="7663D71A" w14:textId="77777777" w:rsidR="00EB5BE5" w:rsidRDefault="00EB5BE5" w:rsidP="002B2676">
            <w:pPr>
              <w:pStyle w:val="Tablecontent"/>
            </w:pPr>
            <w:r w:rsidRPr="005578B9">
              <w:rPr>
                <w:b/>
                <w:bCs/>
                <w:color w:val="FF0000"/>
              </w:rPr>
              <w:t xml:space="preserve">Red </w:t>
            </w:r>
            <w:r w:rsidRPr="00FE65CF">
              <w:rPr>
                <w:b/>
                <w:bCs/>
              </w:rPr>
              <w:t>Condition</w:t>
            </w:r>
          </w:p>
        </w:tc>
        <w:tc>
          <w:tcPr>
            <w:tcW w:w="7776" w:type="dxa"/>
          </w:tcPr>
          <w:p w14:paraId="6F3FFF99" w14:textId="77777777" w:rsidR="00EB5BE5" w:rsidRDefault="00EB5BE5" w:rsidP="002B2676">
            <w:pPr>
              <w:pStyle w:val="Tablecontent"/>
            </w:pPr>
            <w:r>
              <w:t xml:space="preserve">All these conditions must be met: </w:t>
            </w:r>
          </w:p>
          <w:p w14:paraId="7F89EB01" w14:textId="77777777" w:rsidR="00EB5BE5" w:rsidRDefault="00EB5BE5">
            <w:pPr>
              <w:pStyle w:val="Tablecontent"/>
              <w:numPr>
                <w:ilvl w:val="0"/>
                <w:numId w:val="39"/>
              </w:numPr>
            </w:pPr>
            <w:r w:rsidRPr="00434AC8">
              <w:lastRenderedPageBreak/>
              <w:t xml:space="preserve">Peak </w:t>
            </w:r>
            <w:r>
              <w:t xml:space="preserve">Memory Contention </w:t>
            </w:r>
            <w:r w:rsidRPr="00434AC8">
              <w:t>&gt; </w:t>
            </w:r>
            <w:r>
              <w:t>16</w:t>
            </w:r>
            <w:r w:rsidRPr="00434AC8">
              <w:t xml:space="preserve">% </w:t>
            </w:r>
          </w:p>
          <w:p w14:paraId="2192B2B0" w14:textId="312F8D8A" w:rsidR="00EB5BE5" w:rsidRDefault="00EB5BE5">
            <w:pPr>
              <w:pStyle w:val="Tablecontent"/>
              <w:numPr>
                <w:ilvl w:val="0"/>
                <w:numId w:val="39"/>
              </w:numPr>
            </w:pPr>
            <w:r>
              <w:t>Memory Contention &gt; 4%</w:t>
            </w:r>
          </w:p>
        </w:tc>
      </w:tr>
      <w:tr w:rsidR="00EB5BE5" w14:paraId="2A9D18BB" w14:textId="77777777" w:rsidTr="002B2676">
        <w:tc>
          <w:tcPr>
            <w:tcW w:w="1710" w:type="dxa"/>
            <w:shd w:val="clear" w:color="auto" w:fill="F2F2F2" w:themeFill="background1" w:themeFillShade="F2"/>
          </w:tcPr>
          <w:p w14:paraId="405E9326" w14:textId="77777777" w:rsidR="00EB5BE5" w:rsidRPr="00FE65CF" w:rsidRDefault="00EB5BE5" w:rsidP="002B2676">
            <w:pPr>
              <w:pStyle w:val="Tablecontent"/>
              <w:rPr>
                <w:b/>
                <w:bCs/>
              </w:rPr>
            </w:pPr>
            <w:r w:rsidRPr="005578B9">
              <w:rPr>
                <w:b/>
                <w:bCs/>
                <w:color w:val="FFC000"/>
              </w:rPr>
              <w:lastRenderedPageBreak/>
              <w:t xml:space="preserve">Orange </w:t>
            </w:r>
            <w:r w:rsidRPr="00FE65CF">
              <w:rPr>
                <w:b/>
                <w:bCs/>
              </w:rPr>
              <w:t>Condition</w:t>
            </w:r>
          </w:p>
        </w:tc>
        <w:tc>
          <w:tcPr>
            <w:tcW w:w="7776" w:type="dxa"/>
          </w:tcPr>
          <w:p w14:paraId="073FF592" w14:textId="77777777" w:rsidR="00EB5BE5" w:rsidRDefault="00EB5BE5" w:rsidP="002B2676">
            <w:pPr>
              <w:pStyle w:val="Tablecontent"/>
            </w:pPr>
            <w:r>
              <w:t xml:space="preserve">All these conditions must be met: </w:t>
            </w:r>
          </w:p>
          <w:p w14:paraId="3415BE94" w14:textId="34BBE2BF" w:rsidR="00E00004" w:rsidRDefault="00E00004">
            <w:pPr>
              <w:pStyle w:val="Tablecontent"/>
              <w:numPr>
                <w:ilvl w:val="0"/>
                <w:numId w:val="39"/>
              </w:numPr>
            </w:pPr>
            <w:r w:rsidRPr="00434AC8">
              <w:t xml:space="preserve">Peak </w:t>
            </w:r>
            <w:r>
              <w:t xml:space="preserve">Memory Contention </w:t>
            </w:r>
            <w:r w:rsidRPr="00434AC8">
              <w:t>&gt; </w:t>
            </w:r>
            <w:r>
              <w:t>8</w:t>
            </w:r>
            <w:r w:rsidRPr="00434AC8">
              <w:t xml:space="preserve">% </w:t>
            </w:r>
          </w:p>
          <w:p w14:paraId="4C030329" w14:textId="15BB01FD" w:rsidR="00EB5BE5" w:rsidRDefault="00E00004">
            <w:pPr>
              <w:pStyle w:val="Tablecontent"/>
              <w:numPr>
                <w:ilvl w:val="0"/>
                <w:numId w:val="39"/>
              </w:numPr>
            </w:pPr>
            <w:r>
              <w:t>Memory Contention &gt; 2%</w:t>
            </w:r>
          </w:p>
        </w:tc>
      </w:tr>
      <w:tr w:rsidR="00E13120" w14:paraId="5CF357F1" w14:textId="77777777" w:rsidTr="002B2676">
        <w:tc>
          <w:tcPr>
            <w:tcW w:w="1710" w:type="dxa"/>
            <w:vMerge w:val="restart"/>
            <w:shd w:val="clear" w:color="auto" w:fill="F2F2F2" w:themeFill="background1" w:themeFillShade="F2"/>
          </w:tcPr>
          <w:p w14:paraId="67CA99CB" w14:textId="77777777" w:rsidR="00E13120" w:rsidRPr="00FE65CF" w:rsidRDefault="00E13120" w:rsidP="002B2676">
            <w:pPr>
              <w:pStyle w:val="Tablecontent"/>
              <w:rPr>
                <w:b/>
                <w:bCs/>
              </w:rPr>
            </w:pPr>
            <w:r>
              <w:rPr>
                <w:b/>
                <w:bCs/>
              </w:rPr>
              <w:t>Design Consideration</w:t>
            </w:r>
          </w:p>
        </w:tc>
        <w:tc>
          <w:tcPr>
            <w:tcW w:w="7776" w:type="dxa"/>
          </w:tcPr>
          <w:p w14:paraId="221A1063" w14:textId="31C92DCD" w:rsidR="00E13120" w:rsidRDefault="00E13120" w:rsidP="002B2676">
            <w:pPr>
              <w:pStyle w:val="Tablecontent"/>
            </w:pPr>
            <w:r w:rsidRPr="006E44B7">
              <w:t xml:space="preserve">For cluster, we measure directly at VM level so it’s closer to what we care, which is the application. Aggregating from ESXi is less accurate. </w:t>
            </w:r>
          </w:p>
        </w:tc>
      </w:tr>
      <w:tr w:rsidR="00E13120" w14:paraId="694581B3" w14:textId="77777777" w:rsidTr="002B2676">
        <w:tc>
          <w:tcPr>
            <w:tcW w:w="1710" w:type="dxa"/>
            <w:vMerge/>
            <w:shd w:val="clear" w:color="auto" w:fill="F2F2F2" w:themeFill="background1" w:themeFillShade="F2"/>
          </w:tcPr>
          <w:p w14:paraId="219E9F57" w14:textId="77777777" w:rsidR="00E13120" w:rsidRDefault="00E13120" w:rsidP="002B2676">
            <w:pPr>
              <w:pStyle w:val="Tablecontent"/>
              <w:rPr>
                <w:b/>
                <w:bCs/>
              </w:rPr>
            </w:pPr>
          </w:p>
        </w:tc>
        <w:tc>
          <w:tcPr>
            <w:tcW w:w="7776" w:type="dxa"/>
          </w:tcPr>
          <w:p w14:paraId="5D538C98" w14:textId="42419E98" w:rsidR="00E13120" w:rsidRPr="006E44B7" w:rsidRDefault="00E13120" w:rsidP="002B2676">
            <w:pPr>
              <w:pStyle w:val="Tablecontent"/>
            </w:pPr>
            <w:r w:rsidRPr="006E44B7">
              <w:rPr>
                <w:rFonts w:eastAsiaTheme="minorHAnsi"/>
                <w:lang w:val="en-SG" w:eastAsia="en-GB"/>
              </w:rPr>
              <w:t>For resource pool, the symptom does not work with cascading RP. Stacking RP on top of RP complicates operations</w:t>
            </w:r>
            <w:r>
              <w:rPr>
                <w:rFonts w:eastAsiaTheme="minorHAnsi"/>
                <w:lang w:val="en-SG" w:eastAsia="en-GB"/>
              </w:rPr>
              <w:t>.</w:t>
            </w:r>
          </w:p>
        </w:tc>
      </w:tr>
    </w:tbl>
    <w:p w14:paraId="228FFE6C" w14:textId="77777777" w:rsidR="00573B07" w:rsidRDefault="00573B07" w:rsidP="002113A7">
      <w:pPr>
        <w:pStyle w:val="Heading5"/>
        <w:rPr>
          <w:lang w:eastAsia="en-SG"/>
        </w:rPr>
      </w:pPr>
      <w:r>
        <w:rPr>
          <w:lang w:eastAsia="en-SG"/>
        </w:rPr>
        <w:t>Consumption Alerts</w:t>
      </w:r>
    </w:p>
    <w:p w14:paraId="691DB6DA" w14:textId="460D1383" w:rsidR="00651657" w:rsidRDefault="00651657" w:rsidP="00651657">
      <w:pPr>
        <w:rPr>
          <w:lang w:val="en-GB" w:eastAsia="en-SG"/>
        </w:rPr>
      </w:pPr>
      <w:r>
        <w:rPr>
          <w:lang w:val="en-GB" w:eastAsia="en-SG"/>
        </w:rPr>
        <w:t>There is no alert set at VM level as VM is just a motherboard.</w:t>
      </w:r>
    </w:p>
    <w:p w14:paraId="5A9750ED" w14:textId="78FAC56B" w:rsidR="00651657" w:rsidRDefault="00651657" w:rsidP="00651657">
      <w:pPr>
        <w:rPr>
          <w:lang w:val="en-GB" w:eastAsia="en-SG"/>
        </w:rPr>
      </w:pPr>
      <w:r>
        <w:rPr>
          <w:lang w:val="en-GB" w:eastAsia="en-SG"/>
        </w:rPr>
        <w:t xml:space="preserve">There is no alert set at </w:t>
      </w:r>
      <w:r w:rsidR="00E13120">
        <w:rPr>
          <w:lang w:val="en-GB" w:eastAsia="en-SG"/>
        </w:rPr>
        <w:t>Guest OS level as it varies per application.</w:t>
      </w:r>
    </w:p>
    <w:p w14:paraId="071E850E" w14:textId="557EBE3A" w:rsidR="00651657" w:rsidRDefault="00651657" w:rsidP="00651657">
      <w:pPr>
        <w:pStyle w:val="Heading6"/>
        <w:rPr>
          <w:lang w:eastAsia="en-SG"/>
        </w:rPr>
      </w:pPr>
      <w:r>
        <w:t xml:space="preserve">Infrastructure </w:t>
      </w:r>
      <w:r>
        <w:rPr>
          <w:lang w:eastAsia="en-SG"/>
        </w:rPr>
        <w:t>Consumption</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651657" w14:paraId="7E79C33F" w14:textId="77777777" w:rsidTr="002B2676">
        <w:tc>
          <w:tcPr>
            <w:tcW w:w="1710" w:type="dxa"/>
            <w:shd w:val="clear" w:color="auto" w:fill="F2F2F2" w:themeFill="background1" w:themeFillShade="F2"/>
          </w:tcPr>
          <w:p w14:paraId="38E31F36" w14:textId="77777777" w:rsidR="00651657" w:rsidRDefault="00651657" w:rsidP="002B2676">
            <w:pPr>
              <w:pStyle w:val="Tablecontent"/>
            </w:pPr>
            <w:r w:rsidRPr="005578B9">
              <w:rPr>
                <w:b/>
                <w:bCs/>
                <w:color w:val="FF0000"/>
              </w:rPr>
              <w:t xml:space="preserve">Red </w:t>
            </w:r>
            <w:r w:rsidRPr="00FE65CF">
              <w:rPr>
                <w:b/>
                <w:bCs/>
              </w:rPr>
              <w:t>Condition</w:t>
            </w:r>
          </w:p>
        </w:tc>
        <w:tc>
          <w:tcPr>
            <w:tcW w:w="7776" w:type="dxa"/>
          </w:tcPr>
          <w:p w14:paraId="7C312C23" w14:textId="77777777" w:rsidR="00651657" w:rsidRDefault="00651657" w:rsidP="002B2676">
            <w:pPr>
              <w:pStyle w:val="Tablecontent"/>
            </w:pPr>
            <w:r>
              <w:t xml:space="preserve">All these conditions must be met: </w:t>
            </w:r>
          </w:p>
          <w:p w14:paraId="1E467F54" w14:textId="77777777" w:rsidR="00651657" w:rsidRPr="00651657" w:rsidRDefault="00651657">
            <w:pPr>
              <w:pStyle w:val="Tablecontent"/>
              <w:numPr>
                <w:ilvl w:val="0"/>
                <w:numId w:val="39"/>
              </w:numPr>
            </w:pPr>
            <w:r>
              <w:t xml:space="preserve">Balloon &gt; 10 MB </w:t>
            </w:r>
            <w:r w:rsidRPr="00EC6499">
              <w:rPr>
                <w:color w:val="00B0F0"/>
              </w:rPr>
              <w:t xml:space="preserve">AND </w:t>
            </w:r>
          </w:p>
          <w:p w14:paraId="47F433F3" w14:textId="231C90DE" w:rsidR="00651657" w:rsidRDefault="00651657">
            <w:pPr>
              <w:pStyle w:val="Tablecontent"/>
              <w:numPr>
                <w:ilvl w:val="0"/>
                <w:numId w:val="39"/>
              </w:numPr>
            </w:pPr>
            <w:r>
              <w:t>Consumed &gt; 95%</w:t>
            </w:r>
          </w:p>
        </w:tc>
      </w:tr>
      <w:tr w:rsidR="00651657" w14:paraId="6305E6E1" w14:textId="77777777" w:rsidTr="002B2676">
        <w:tc>
          <w:tcPr>
            <w:tcW w:w="1710" w:type="dxa"/>
            <w:shd w:val="clear" w:color="auto" w:fill="F2F2F2" w:themeFill="background1" w:themeFillShade="F2"/>
          </w:tcPr>
          <w:p w14:paraId="20443D27" w14:textId="77777777" w:rsidR="00651657" w:rsidRPr="00FE65CF" w:rsidRDefault="00651657" w:rsidP="002B2676">
            <w:pPr>
              <w:pStyle w:val="Tablecontent"/>
              <w:rPr>
                <w:b/>
                <w:bCs/>
              </w:rPr>
            </w:pPr>
            <w:r w:rsidRPr="005578B9">
              <w:rPr>
                <w:b/>
                <w:bCs/>
                <w:color w:val="FFC000"/>
              </w:rPr>
              <w:t xml:space="preserve">Orange </w:t>
            </w:r>
            <w:r w:rsidRPr="00FE65CF">
              <w:rPr>
                <w:b/>
                <w:bCs/>
              </w:rPr>
              <w:t>Condition</w:t>
            </w:r>
          </w:p>
        </w:tc>
        <w:tc>
          <w:tcPr>
            <w:tcW w:w="7776" w:type="dxa"/>
          </w:tcPr>
          <w:p w14:paraId="5B8A4856" w14:textId="21A82BDB" w:rsidR="00651657" w:rsidRDefault="00E13120" w:rsidP="00651657">
            <w:r>
              <w:t xml:space="preserve">There is no </w:t>
            </w:r>
            <w:r w:rsidRPr="00EE152F">
              <w:rPr>
                <w:color w:val="FFC000"/>
              </w:rPr>
              <w:t xml:space="preserve">orange </w:t>
            </w:r>
            <w:r>
              <w:t>alert as it will create more false positives.</w:t>
            </w:r>
          </w:p>
        </w:tc>
      </w:tr>
      <w:tr w:rsidR="00651657" w14:paraId="1B86D892" w14:textId="77777777" w:rsidTr="002B2676">
        <w:tc>
          <w:tcPr>
            <w:tcW w:w="1710" w:type="dxa"/>
            <w:vMerge w:val="restart"/>
            <w:shd w:val="clear" w:color="auto" w:fill="F2F2F2" w:themeFill="background1" w:themeFillShade="F2"/>
          </w:tcPr>
          <w:p w14:paraId="74772532" w14:textId="77777777" w:rsidR="00651657" w:rsidRPr="00FE65CF" w:rsidRDefault="00651657" w:rsidP="002B2676">
            <w:pPr>
              <w:pStyle w:val="Tablecontent"/>
              <w:rPr>
                <w:b/>
                <w:bCs/>
              </w:rPr>
            </w:pPr>
            <w:r>
              <w:rPr>
                <w:b/>
                <w:bCs/>
              </w:rPr>
              <w:t>Design Consideration</w:t>
            </w:r>
          </w:p>
        </w:tc>
        <w:tc>
          <w:tcPr>
            <w:tcW w:w="7776" w:type="dxa"/>
          </w:tcPr>
          <w:p w14:paraId="7BB9A1F3" w14:textId="086548DD" w:rsidR="00651657" w:rsidRDefault="00651657" w:rsidP="00651657">
            <w:pPr>
              <w:pStyle w:val="Tablecontent"/>
            </w:pPr>
            <w:r w:rsidRPr="00651657">
              <w:t>10 minutes is used instead of 5 to reduce false positive. Take note this means you get notified later.</w:t>
            </w:r>
          </w:p>
        </w:tc>
      </w:tr>
      <w:tr w:rsidR="00651657" w14:paraId="031B7855" w14:textId="77777777" w:rsidTr="002B2676">
        <w:tc>
          <w:tcPr>
            <w:tcW w:w="1710" w:type="dxa"/>
            <w:vMerge/>
            <w:shd w:val="clear" w:color="auto" w:fill="F2F2F2" w:themeFill="background1" w:themeFillShade="F2"/>
          </w:tcPr>
          <w:p w14:paraId="4D062972" w14:textId="77777777" w:rsidR="00651657" w:rsidRDefault="00651657" w:rsidP="002B2676">
            <w:pPr>
              <w:pStyle w:val="Tablecontent"/>
              <w:rPr>
                <w:b/>
                <w:bCs/>
              </w:rPr>
            </w:pPr>
          </w:p>
        </w:tc>
        <w:tc>
          <w:tcPr>
            <w:tcW w:w="7776" w:type="dxa"/>
          </w:tcPr>
          <w:p w14:paraId="0070D156" w14:textId="1F5FAC92" w:rsidR="00651657" w:rsidRPr="00651657" w:rsidRDefault="00651657" w:rsidP="002B2676">
            <w:pPr>
              <w:pStyle w:val="Tablecontent"/>
            </w:pPr>
            <w:r w:rsidRPr="00651657">
              <w:t xml:space="preserve">Balloon is set in an absolute term (10 MB) and not relative to the ESXi memory consumed so the impact is standardized. </w:t>
            </w:r>
          </w:p>
        </w:tc>
      </w:tr>
      <w:tr w:rsidR="00651657" w14:paraId="6096DBD3" w14:textId="77777777" w:rsidTr="002B2676">
        <w:tc>
          <w:tcPr>
            <w:tcW w:w="1710" w:type="dxa"/>
            <w:vMerge/>
            <w:shd w:val="clear" w:color="auto" w:fill="F2F2F2" w:themeFill="background1" w:themeFillShade="F2"/>
          </w:tcPr>
          <w:p w14:paraId="1D135E0D" w14:textId="77777777" w:rsidR="00651657" w:rsidRDefault="00651657" w:rsidP="002B2676">
            <w:pPr>
              <w:pStyle w:val="Tablecontent"/>
              <w:rPr>
                <w:b/>
                <w:bCs/>
              </w:rPr>
            </w:pPr>
          </w:p>
        </w:tc>
        <w:tc>
          <w:tcPr>
            <w:tcW w:w="7776" w:type="dxa"/>
          </w:tcPr>
          <w:p w14:paraId="0B0BD92A" w14:textId="5CF9434F" w:rsidR="00651657" w:rsidRPr="00651657" w:rsidRDefault="00651657" w:rsidP="002B2676">
            <w:pPr>
              <w:pStyle w:val="Tablecontent"/>
            </w:pPr>
            <w:r w:rsidRPr="00651657">
              <w:t>Swap and Compressed are not included so that alerts are triggered earlier, as remediation action</w:t>
            </w:r>
            <w:r>
              <w:t>, such as reducing demand,</w:t>
            </w:r>
            <w:r w:rsidRPr="00651657">
              <w:t xml:space="preserve"> can take </w:t>
            </w:r>
            <w:r>
              <w:t>hours or days to complete.</w:t>
            </w:r>
          </w:p>
        </w:tc>
      </w:tr>
      <w:tr w:rsidR="00651657" w14:paraId="20F55063" w14:textId="77777777" w:rsidTr="002B2676">
        <w:tc>
          <w:tcPr>
            <w:tcW w:w="1710" w:type="dxa"/>
            <w:vMerge/>
            <w:shd w:val="clear" w:color="auto" w:fill="F2F2F2" w:themeFill="background1" w:themeFillShade="F2"/>
          </w:tcPr>
          <w:p w14:paraId="27CF22D4" w14:textId="77777777" w:rsidR="00651657" w:rsidRDefault="00651657" w:rsidP="002B2676">
            <w:pPr>
              <w:pStyle w:val="Tablecontent"/>
              <w:rPr>
                <w:b/>
                <w:bCs/>
              </w:rPr>
            </w:pPr>
          </w:p>
        </w:tc>
        <w:tc>
          <w:tcPr>
            <w:tcW w:w="7776" w:type="dxa"/>
          </w:tcPr>
          <w:p w14:paraId="5077DA0F" w14:textId="43429A33" w:rsidR="00651657" w:rsidRPr="00651657" w:rsidRDefault="00651657" w:rsidP="002B2676">
            <w:pPr>
              <w:pStyle w:val="Tablecontent"/>
            </w:pPr>
            <w:r w:rsidRPr="00724941">
              <w:t>It’s set at 50% of host members as clusters are mostly &lt;20 hosts, and memory functions as cache</w:t>
            </w:r>
            <w:r>
              <w:t xml:space="preserve"> (so more does not mean it’s slow)</w:t>
            </w:r>
          </w:p>
        </w:tc>
      </w:tr>
    </w:tbl>
    <w:p w14:paraId="70C316C6" w14:textId="7171527D" w:rsidR="00573B07" w:rsidRDefault="00573B07" w:rsidP="002113A7">
      <w:pPr>
        <w:pStyle w:val="Heading4"/>
      </w:pPr>
      <w:r>
        <w:t>Storage Alerts</w:t>
      </w:r>
    </w:p>
    <w:p w14:paraId="074D8B91" w14:textId="174235CC" w:rsidR="00573B07" w:rsidRDefault="00573B07" w:rsidP="00573B07">
      <w:pPr>
        <w:rPr>
          <w:lang w:val="en-GB" w:eastAsia="en-SG"/>
        </w:rPr>
      </w:pPr>
      <w:r>
        <w:rPr>
          <w:lang w:val="en-GB" w:eastAsia="en-SG"/>
        </w:rPr>
        <w:t>Design the storage alerts as a set. That means cover all objects, and for each object, cover both contention and consumption.</w:t>
      </w:r>
    </w:p>
    <w:p w14:paraId="4192580D" w14:textId="77777777" w:rsidR="00573B07" w:rsidRDefault="00573B07" w:rsidP="002113A7">
      <w:pPr>
        <w:pStyle w:val="Heading5"/>
        <w:rPr>
          <w:lang w:eastAsia="en-SG"/>
        </w:rPr>
      </w:pPr>
      <w:r>
        <w:rPr>
          <w:lang w:eastAsia="en-SG"/>
        </w:rPr>
        <w:lastRenderedPageBreak/>
        <w:t>Contention Alerts</w:t>
      </w:r>
    </w:p>
    <w:p w14:paraId="52207B13" w14:textId="576528BC" w:rsidR="00D76F14" w:rsidRPr="00D76F14" w:rsidRDefault="00D76F14" w:rsidP="00D76F14">
      <w:pPr>
        <w:rPr>
          <w:lang w:val="en-GB" w:eastAsia="en-SG"/>
        </w:rPr>
      </w:pPr>
      <w:r>
        <w:rPr>
          <w:lang w:val="en-GB" w:eastAsia="en-SG"/>
        </w:rPr>
        <w:t>Read latency and write latency are separated as their causes are typically different.</w:t>
      </w:r>
      <w:r w:rsidR="00BD619B">
        <w:rPr>
          <w:lang w:val="en-GB" w:eastAsia="en-SG"/>
        </w:rPr>
        <w:t xml:space="preserve"> The remediation action</w:t>
      </w:r>
      <w:r w:rsidR="00C777B0">
        <w:rPr>
          <w:lang w:val="en-GB" w:eastAsia="en-SG"/>
        </w:rPr>
        <w:t>s</w:t>
      </w:r>
      <w:r w:rsidR="00BD619B">
        <w:rPr>
          <w:lang w:val="en-GB" w:eastAsia="en-SG"/>
        </w:rPr>
        <w:t xml:space="preserve"> likely differ as a result.</w:t>
      </w:r>
    </w:p>
    <w:p w14:paraId="450E7A0C" w14:textId="77777777" w:rsidR="00E6036D" w:rsidRDefault="00E6036D" w:rsidP="00E6036D">
      <w:pPr>
        <w:pStyle w:val="Heading6"/>
        <w:rPr>
          <w:lang w:eastAsia="en-SG"/>
        </w:rPr>
      </w:pPr>
      <w:r>
        <w:rPr>
          <w:lang w:eastAsia="en-SG"/>
        </w:rPr>
        <w:t>VM Contention</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BD619B" w14:paraId="6220760E" w14:textId="77777777" w:rsidTr="002B2676">
        <w:tc>
          <w:tcPr>
            <w:tcW w:w="1710" w:type="dxa"/>
            <w:vMerge w:val="restart"/>
            <w:shd w:val="clear" w:color="auto" w:fill="F2F2F2" w:themeFill="background1" w:themeFillShade="F2"/>
          </w:tcPr>
          <w:p w14:paraId="6DB50AA0" w14:textId="77777777" w:rsidR="00BD619B" w:rsidRDefault="00BD619B" w:rsidP="002B2676">
            <w:pPr>
              <w:pStyle w:val="Tablecontent"/>
            </w:pPr>
            <w:r w:rsidRPr="005578B9">
              <w:rPr>
                <w:b/>
                <w:bCs/>
                <w:color w:val="FF0000"/>
              </w:rPr>
              <w:t xml:space="preserve">Red </w:t>
            </w:r>
            <w:r w:rsidRPr="00FE65CF">
              <w:rPr>
                <w:b/>
                <w:bCs/>
              </w:rPr>
              <w:t>Condition</w:t>
            </w:r>
          </w:p>
        </w:tc>
        <w:tc>
          <w:tcPr>
            <w:tcW w:w="7776" w:type="dxa"/>
          </w:tcPr>
          <w:p w14:paraId="55659835" w14:textId="3EC0613E" w:rsidR="00BD619B" w:rsidRDefault="00BD619B" w:rsidP="002B2676">
            <w:pPr>
              <w:pStyle w:val="Tablecontent"/>
            </w:pPr>
            <w:r>
              <w:t xml:space="preserve">For read latency, all these conditions must be met: </w:t>
            </w:r>
          </w:p>
          <w:p w14:paraId="26B69CB2" w14:textId="77777777" w:rsidR="00BD619B" w:rsidRPr="00AE2BA0" w:rsidRDefault="00BD619B">
            <w:pPr>
              <w:pStyle w:val="Tablecontent"/>
              <w:numPr>
                <w:ilvl w:val="0"/>
                <w:numId w:val="39"/>
              </w:numPr>
            </w:pPr>
            <w:r w:rsidRPr="00AE2BA0">
              <w:t xml:space="preserve">Average Read Latency &gt; </w:t>
            </w:r>
            <w:r>
              <w:t>8</w:t>
            </w:r>
            <w:r w:rsidRPr="00AE2BA0">
              <w:t xml:space="preserve">0 ms </w:t>
            </w:r>
          </w:p>
          <w:p w14:paraId="46A617C1" w14:textId="77777777" w:rsidR="00BD619B" w:rsidRPr="00AE2BA0" w:rsidRDefault="00BD619B">
            <w:pPr>
              <w:pStyle w:val="Tablecontent"/>
              <w:numPr>
                <w:ilvl w:val="0"/>
                <w:numId w:val="39"/>
              </w:numPr>
            </w:pPr>
            <w:r w:rsidRPr="00AE2BA0">
              <w:t xml:space="preserve">Peak Read-or-Write Latency &gt; </w:t>
            </w:r>
            <w:r>
              <w:t>3</w:t>
            </w:r>
            <w:r w:rsidRPr="00AE2BA0">
              <w:t xml:space="preserve">20 ms </w:t>
            </w:r>
          </w:p>
          <w:p w14:paraId="6CEA1EB4" w14:textId="77777777" w:rsidR="00BD619B" w:rsidRPr="00AE2BA0" w:rsidRDefault="00BD619B">
            <w:pPr>
              <w:pStyle w:val="Tablecontent"/>
              <w:numPr>
                <w:ilvl w:val="0"/>
                <w:numId w:val="39"/>
              </w:numPr>
            </w:pPr>
            <w:r w:rsidRPr="00AE2BA0">
              <w:t xml:space="preserve">CPU Usage &gt; 1 GHz </w:t>
            </w:r>
          </w:p>
          <w:p w14:paraId="7721AE16" w14:textId="6CA8C631" w:rsidR="00BD619B" w:rsidRDefault="00BD619B">
            <w:pPr>
              <w:pStyle w:val="Tablecontent"/>
              <w:numPr>
                <w:ilvl w:val="0"/>
                <w:numId w:val="39"/>
              </w:numPr>
            </w:pPr>
            <w:r>
              <w:t>Disk Read IOPS &gt; 100</w:t>
            </w:r>
          </w:p>
        </w:tc>
      </w:tr>
      <w:tr w:rsidR="00BD619B" w14:paraId="1A0AC85C" w14:textId="77777777" w:rsidTr="002B2676">
        <w:tc>
          <w:tcPr>
            <w:tcW w:w="1710" w:type="dxa"/>
            <w:vMerge/>
            <w:shd w:val="clear" w:color="auto" w:fill="F2F2F2" w:themeFill="background1" w:themeFillShade="F2"/>
          </w:tcPr>
          <w:p w14:paraId="530C6066" w14:textId="77777777" w:rsidR="00BD619B" w:rsidRPr="005578B9" w:rsidRDefault="00BD619B" w:rsidP="002B2676">
            <w:pPr>
              <w:pStyle w:val="Tablecontent"/>
              <w:rPr>
                <w:b/>
                <w:bCs/>
                <w:color w:val="FF0000"/>
              </w:rPr>
            </w:pPr>
          </w:p>
        </w:tc>
        <w:tc>
          <w:tcPr>
            <w:tcW w:w="7776" w:type="dxa"/>
          </w:tcPr>
          <w:p w14:paraId="2A12821C" w14:textId="121CF645" w:rsidR="00BD619B" w:rsidRDefault="00BD619B" w:rsidP="00BD619B">
            <w:pPr>
              <w:pStyle w:val="Tablecontent"/>
            </w:pPr>
            <w:r>
              <w:t xml:space="preserve">For write latency, all these conditions must be met: </w:t>
            </w:r>
          </w:p>
          <w:p w14:paraId="23164257" w14:textId="0E0D87E9" w:rsidR="00BD619B" w:rsidRPr="00AE2BA0" w:rsidRDefault="00BD619B">
            <w:pPr>
              <w:pStyle w:val="Tablecontent"/>
              <w:numPr>
                <w:ilvl w:val="0"/>
                <w:numId w:val="39"/>
              </w:numPr>
            </w:pPr>
            <w:r w:rsidRPr="00AE2BA0">
              <w:t>Average</w:t>
            </w:r>
            <w:r>
              <w:t xml:space="preserve"> Write</w:t>
            </w:r>
            <w:r w:rsidRPr="00AE2BA0">
              <w:t xml:space="preserve"> Latency &gt; </w:t>
            </w:r>
            <w:r>
              <w:t>8</w:t>
            </w:r>
            <w:r w:rsidRPr="00AE2BA0">
              <w:t xml:space="preserve">0 ms </w:t>
            </w:r>
          </w:p>
          <w:p w14:paraId="27FBD91A" w14:textId="77777777" w:rsidR="00BD619B" w:rsidRPr="00AE2BA0" w:rsidRDefault="00BD619B">
            <w:pPr>
              <w:pStyle w:val="Tablecontent"/>
              <w:numPr>
                <w:ilvl w:val="0"/>
                <w:numId w:val="39"/>
              </w:numPr>
            </w:pPr>
            <w:r w:rsidRPr="00AE2BA0">
              <w:t xml:space="preserve">Peak Read-or-Write Latency &gt; </w:t>
            </w:r>
            <w:r>
              <w:t>3</w:t>
            </w:r>
            <w:r w:rsidRPr="00AE2BA0">
              <w:t xml:space="preserve">20 ms </w:t>
            </w:r>
          </w:p>
          <w:p w14:paraId="6C50740A" w14:textId="77777777" w:rsidR="00BD619B" w:rsidRDefault="00BD619B">
            <w:pPr>
              <w:pStyle w:val="Tablecontent"/>
              <w:numPr>
                <w:ilvl w:val="0"/>
                <w:numId w:val="39"/>
              </w:numPr>
            </w:pPr>
            <w:r w:rsidRPr="00AE2BA0">
              <w:t xml:space="preserve">CPU Usage &gt; 1 GHz </w:t>
            </w:r>
          </w:p>
          <w:p w14:paraId="1CDB0991" w14:textId="2627601C" w:rsidR="00BD619B" w:rsidRDefault="00BD619B">
            <w:pPr>
              <w:pStyle w:val="Tablecontent"/>
              <w:numPr>
                <w:ilvl w:val="0"/>
                <w:numId w:val="39"/>
              </w:numPr>
            </w:pPr>
            <w:r>
              <w:t>Disk Write IOPS &gt; 100</w:t>
            </w:r>
          </w:p>
        </w:tc>
      </w:tr>
      <w:tr w:rsidR="00BD619B" w14:paraId="0C070904" w14:textId="77777777" w:rsidTr="002B2676">
        <w:tc>
          <w:tcPr>
            <w:tcW w:w="1710" w:type="dxa"/>
            <w:vMerge w:val="restart"/>
            <w:shd w:val="clear" w:color="auto" w:fill="F2F2F2" w:themeFill="background1" w:themeFillShade="F2"/>
          </w:tcPr>
          <w:p w14:paraId="125DDEDD" w14:textId="77777777" w:rsidR="00BD619B" w:rsidRPr="00FE65CF" w:rsidRDefault="00BD619B" w:rsidP="00BD619B">
            <w:pPr>
              <w:pStyle w:val="Tablecontent"/>
              <w:rPr>
                <w:b/>
                <w:bCs/>
              </w:rPr>
            </w:pPr>
            <w:r w:rsidRPr="005578B9">
              <w:rPr>
                <w:b/>
                <w:bCs/>
                <w:color w:val="FFC000"/>
              </w:rPr>
              <w:t xml:space="preserve">Orange </w:t>
            </w:r>
            <w:r w:rsidRPr="00FE65CF">
              <w:rPr>
                <w:b/>
                <w:bCs/>
              </w:rPr>
              <w:t>Condition</w:t>
            </w:r>
          </w:p>
        </w:tc>
        <w:tc>
          <w:tcPr>
            <w:tcW w:w="7776" w:type="dxa"/>
          </w:tcPr>
          <w:p w14:paraId="5F9692EB" w14:textId="77777777" w:rsidR="00BD619B" w:rsidRDefault="00BD619B" w:rsidP="00BD619B">
            <w:pPr>
              <w:pStyle w:val="Tablecontent"/>
            </w:pPr>
            <w:r>
              <w:t xml:space="preserve">For read latency, all these conditions must be met: </w:t>
            </w:r>
          </w:p>
          <w:p w14:paraId="2E8F185D" w14:textId="05E0F216" w:rsidR="00BD619B" w:rsidRPr="00AE2BA0" w:rsidRDefault="00BD619B">
            <w:pPr>
              <w:pStyle w:val="Tablecontent"/>
              <w:numPr>
                <w:ilvl w:val="0"/>
                <w:numId w:val="39"/>
              </w:numPr>
            </w:pPr>
            <w:r w:rsidRPr="00AE2BA0">
              <w:t xml:space="preserve">Average Read Latency &gt; </w:t>
            </w:r>
            <w:r>
              <w:t>4</w:t>
            </w:r>
            <w:r w:rsidRPr="00AE2BA0">
              <w:t xml:space="preserve">0 ms </w:t>
            </w:r>
          </w:p>
          <w:p w14:paraId="42A67D34" w14:textId="64A6121D" w:rsidR="00BD619B" w:rsidRPr="00AE2BA0" w:rsidRDefault="00BD619B">
            <w:pPr>
              <w:pStyle w:val="Tablecontent"/>
              <w:numPr>
                <w:ilvl w:val="0"/>
                <w:numId w:val="39"/>
              </w:numPr>
            </w:pPr>
            <w:r w:rsidRPr="00AE2BA0">
              <w:t xml:space="preserve">Peak Read-or-Write Latency &gt; </w:t>
            </w:r>
            <w:r>
              <w:t>16</w:t>
            </w:r>
            <w:r w:rsidRPr="00AE2BA0">
              <w:t xml:space="preserve">0 ms </w:t>
            </w:r>
          </w:p>
          <w:p w14:paraId="081E106E" w14:textId="77777777" w:rsidR="00BD619B" w:rsidRPr="00AE2BA0" w:rsidRDefault="00BD619B">
            <w:pPr>
              <w:pStyle w:val="Tablecontent"/>
              <w:numPr>
                <w:ilvl w:val="0"/>
                <w:numId w:val="39"/>
              </w:numPr>
            </w:pPr>
            <w:r w:rsidRPr="00AE2BA0">
              <w:t xml:space="preserve">CPU Usage &gt; 1 GHz </w:t>
            </w:r>
          </w:p>
          <w:p w14:paraId="7AF7B5D1" w14:textId="04690BF4" w:rsidR="00BD619B" w:rsidRDefault="00BD619B">
            <w:pPr>
              <w:pStyle w:val="Tablecontent"/>
              <w:numPr>
                <w:ilvl w:val="0"/>
                <w:numId w:val="39"/>
              </w:numPr>
            </w:pPr>
            <w:r>
              <w:t>Disk Read IOPS &gt; 100</w:t>
            </w:r>
          </w:p>
        </w:tc>
      </w:tr>
      <w:tr w:rsidR="00BD619B" w14:paraId="790E8571" w14:textId="77777777" w:rsidTr="002B2676">
        <w:tc>
          <w:tcPr>
            <w:tcW w:w="1710" w:type="dxa"/>
            <w:vMerge/>
            <w:shd w:val="clear" w:color="auto" w:fill="F2F2F2" w:themeFill="background1" w:themeFillShade="F2"/>
          </w:tcPr>
          <w:p w14:paraId="3BFD878C" w14:textId="77777777" w:rsidR="00BD619B" w:rsidRPr="005578B9" w:rsidRDefault="00BD619B" w:rsidP="00BD619B">
            <w:pPr>
              <w:pStyle w:val="Tablecontent"/>
              <w:rPr>
                <w:b/>
                <w:bCs/>
                <w:color w:val="FFC000"/>
              </w:rPr>
            </w:pPr>
          </w:p>
        </w:tc>
        <w:tc>
          <w:tcPr>
            <w:tcW w:w="7776" w:type="dxa"/>
          </w:tcPr>
          <w:p w14:paraId="4CFC47C3" w14:textId="77777777" w:rsidR="00BD619B" w:rsidRDefault="00BD619B" w:rsidP="00BD619B">
            <w:pPr>
              <w:pStyle w:val="Tablecontent"/>
            </w:pPr>
            <w:r>
              <w:t xml:space="preserve">For write latency, all these conditions must be met: </w:t>
            </w:r>
          </w:p>
          <w:p w14:paraId="0559DF8E" w14:textId="29DC48CD" w:rsidR="00BD619B" w:rsidRPr="00AE2BA0" w:rsidRDefault="00BD619B">
            <w:pPr>
              <w:pStyle w:val="Tablecontent"/>
              <w:numPr>
                <w:ilvl w:val="0"/>
                <w:numId w:val="39"/>
              </w:numPr>
            </w:pPr>
            <w:r w:rsidRPr="00AE2BA0">
              <w:t>Average</w:t>
            </w:r>
            <w:r>
              <w:t xml:space="preserve"> Write</w:t>
            </w:r>
            <w:r w:rsidRPr="00AE2BA0">
              <w:t xml:space="preserve"> Latency &gt; </w:t>
            </w:r>
            <w:r>
              <w:t>4</w:t>
            </w:r>
            <w:r w:rsidRPr="00AE2BA0">
              <w:t xml:space="preserve">0 ms </w:t>
            </w:r>
          </w:p>
          <w:p w14:paraId="63E20AA6" w14:textId="17ABEB43" w:rsidR="00BD619B" w:rsidRPr="00AE2BA0" w:rsidRDefault="00BD619B">
            <w:pPr>
              <w:pStyle w:val="Tablecontent"/>
              <w:numPr>
                <w:ilvl w:val="0"/>
                <w:numId w:val="39"/>
              </w:numPr>
            </w:pPr>
            <w:r w:rsidRPr="00AE2BA0">
              <w:t xml:space="preserve">Peak Read-or-Write Latency &gt; </w:t>
            </w:r>
            <w:r>
              <w:t>16</w:t>
            </w:r>
            <w:r w:rsidRPr="00AE2BA0">
              <w:t xml:space="preserve">0 ms </w:t>
            </w:r>
          </w:p>
          <w:p w14:paraId="179F9966" w14:textId="77777777" w:rsidR="00BD619B" w:rsidRDefault="00BD619B">
            <w:pPr>
              <w:pStyle w:val="Tablecontent"/>
              <w:numPr>
                <w:ilvl w:val="0"/>
                <w:numId w:val="39"/>
              </w:numPr>
            </w:pPr>
            <w:r w:rsidRPr="00AE2BA0">
              <w:t xml:space="preserve">CPU Usage &gt; 1 GHz </w:t>
            </w:r>
          </w:p>
          <w:p w14:paraId="0845CE78" w14:textId="39A204D1" w:rsidR="00BD619B" w:rsidRDefault="00BD619B">
            <w:pPr>
              <w:pStyle w:val="Tablecontent"/>
              <w:numPr>
                <w:ilvl w:val="0"/>
                <w:numId w:val="39"/>
              </w:numPr>
            </w:pPr>
            <w:r>
              <w:t>Disk Write IOPS &gt; 100</w:t>
            </w:r>
          </w:p>
        </w:tc>
      </w:tr>
      <w:tr w:rsidR="00BD619B" w14:paraId="2C3717DF" w14:textId="77777777" w:rsidTr="002B2676">
        <w:tc>
          <w:tcPr>
            <w:tcW w:w="1710" w:type="dxa"/>
            <w:vMerge w:val="restart"/>
            <w:shd w:val="clear" w:color="auto" w:fill="F2F2F2" w:themeFill="background1" w:themeFillShade="F2"/>
          </w:tcPr>
          <w:p w14:paraId="04F19C1F" w14:textId="77777777" w:rsidR="00BD619B" w:rsidRPr="00FE65CF" w:rsidRDefault="00BD619B" w:rsidP="00BD619B">
            <w:pPr>
              <w:pStyle w:val="Tablecontent"/>
              <w:rPr>
                <w:b/>
                <w:bCs/>
              </w:rPr>
            </w:pPr>
            <w:r>
              <w:rPr>
                <w:b/>
                <w:bCs/>
              </w:rPr>
              <w:t>Design Consideration</w:t>
            </w:r>
          </w:p>
        </w:tc>
        <w:tc>
          <w:tcPr>
            <w:tcW w:w="7776" w:type="dxa"/>
          </w:tcPr>
          <w:p w14:paraId="43FF178B" w14:textId="613B097D" w:rsidR="00BD619B" w:rsidRDefault="00BD619B" w:rsidP="00BD619B">
            <w:pPr>
              <w:pStyle w:val="Tablecontent"/>
            </w:pPr>
            <w:r>
              <w:t xml:space="preserve">Due to difference between vendor best practice and reality in customer environment, we set the wait cycle to 10 minutes and increase the threshold. In theory I agree we should pick a lower number, but in reality, there is hardly any complaint. Try to convince your boss to invest when there is no complaint </w:t>
            </w:r>
            <w:r>
              <w:rPr>
                <w:rFonts w:ascii="Segoe UI Emoji" w:eastAsia="Segoe UI Emoji" w:hAnsi="Segoe UI Emoji" w:cs="Segoe UI Emoji"/>
              </w:rPr>
              <w:t>😉</w:t>
            </w:r>
          </w:p>
        </w:tc>
      </w:tr>
      <w:tr w:rsidR="00BD619B" w14:paraId="55CBEAA1" w14:textId="77777777" w:rsidTr="002B2676">
        <w:tc>
          <w:tcPr>
            <w:tcW w:w="1710" w:type="dxa"/>
            <w:vMerge/>
            <w:shd w:val="clear" w:color="auto" w:fill="F2F2F2" w:themeFill="background1" w:themeFillShade="F2"/>
          </w:tcPr>
          <w:p w14:paraId="6BE4E9AF" w14:textId="77777777" w:rsidR="00BD619B" w:rsidRDefault="00BD619B" w:rsidP="00BD619B">
            <w:pPr>
              <w:pStyle w:val="Tablecontent"/>
              <w:rPr>
                <w:b/>
                <w:bCs/>
              </w:rPr>
            </w:pPr>
          </w:p>
        </w:tc>
        <w:tc>
          <w:tcPr>
            <w:tcW w:w="7776" w:type="dxa"/>
          </w:tcPr>
          <w:p w14:paraId="47E5CBE5" w14:textId="30E7E5B7" w:rsidR="00BD619B" w:rsidRDefault="00BD619B" w:rsidP="00BD619B">
            <w:pPr>
              <w:pStyle w:val="Tablecontent"/>
            </w:pPr>
            <w:r w:rsidRPr="00573B07">
              <w:rPr>
                <w:rFonts w:eastAsiaTheme="minorHAnsi"/>
                <w:lang w:val="en-SG" w:eastAsia="en-GB"/>
              </w:rPr>
              <w:t>The 20-second peak cover both read and write.</w:t>
            </w:r>
            <w:r>
              <w:rPr>
                <w:rFonts w:eastAsiaTheme="minorHAnsi"/>
                <w:lang w:val="en-SG" w:eastAsia="en-GB"/>
              </w:rPr>
              <w:t xml:space="preserve"> Yes, this is a known limitation. </w:t>
            </w:r>
          </w:p>
        </w:tc>
      </w:tr>
      <w:tr w:rsidR="00BD619B" w14:paraId="61820E20" w14:textId="77777777" w:rsidTr="002B2676">
        <w:tc>
          <w:tcPr>
            <w:tcW w:w="1710" w:type="dxa"/>
            <w:vMerge/>
            <w:shd w:val="clear" w:color="auto" w:fill="F2F2F2" w:themeFill="background1" w:themeFillShade="F2"/>
          </w:tcPr>
          <w:p w14:paraId="26A745E9" w14:textId="77777777" w:rsidR="00BD619B" w:rsidRDefault="00BD619B" w:rsidP="00BD619B">
            <w:pPr>
              <w:pStyle w:val="Tablecontent"/>
              <w:rPr>
                <w:b/>
                <w:bCs/>
              </w:rPr>
            </w:pPr>
          </w:p>
        </w:tc>
        <w:tc>
          <w:tcPr>
            <w:tcW w:w="7776" w:type="dxa"/>
          </w:tcPr>
          <w:p w14:paraId="7A31BF3A" w14:textId="5E5E250D" w:rsidR="00BD619B" w:rsidRDefault="00BD619B" w:rsidP="00BD619B">
            <w:pPr>
              <w:pStyle w:val="Tablecontent"/>
            </w:pPr>
            <w:r>
              <w:t>CPU Usage and Disk IOPS are added to reduce the alerts during low activity. The idea is business impact could be negligible during low disk activity.</w:t>
            </w:r>
            <w:r w:rsidR="004C162A">
              <w:t xml:space="preserve"> </w:t>
            </w:r>
          </w:p>
        </w:tc>
      </w:tr>
    </w:tbl>
    <w:p w14:paraId="72506197" w14:textId="77777777" w:rsidR="00E13120" w:rsidRDefault="00E13120" w:rsidP="00E13120">
      <w:pPr>
        <w:pStyle w:val="Heading6"/>
        <w:rPr>
          <w:lang w:eastAsia="en-SG"/>
        </w:rPr>
      </w:pPr>
      <w:r>
        <w:t xml:space="preserve">Infrastructure </w:t>
      </w:r>
      <w:r>
        <w:rPr>
          <w:lang w:eastAsia="en-SG"/>
        </w:rPr>
        <w:t>Contention</w:t>
      </w:r>
    </w:p>
    <w:p w14:paraId="212D8764" w14:textId="77777777" w:rsidR="00E13120" w:rsidRDefault="00E13120" w:rsidP="00E13120">
      <w:pPr>
        <w:pStyle w:val="Tablecontent"/>
        <w:rPr>
          <w:rFonts w:eastAsiaTheme="minorHAnsi"/>
          <w:lang w:val="en-SG" w:eastAsia="en-GB"/>
        </w:rPr>
      </w:pPr>
      <w:r>
        <w:t>Not yet implemented. The reason is the m</w:t>
      </w:r>
      <w:r w:rsidRPr="00573B07">
        <w:rPr>
          <w:rFonts w:eastAsiaTheme="minorHAnsi"/>
          <w:lang w:val="en-SG" w:eastAsia="en-GB"/>
        </w:rPr>
        <w:t xml:space="preserve">any:many relationship </w:t>
      </w:r>
      <w:r>
        <w:rPr>
          <w:rFonts w:eastAsiaTheme="minorHAnsi"/>
          <w:lang w:val="en-SG" w:eastAsia="en-GB"/>
        </w:rPr>
        <w:t xml:space="preserve">between VM and datastore </w:t>
      </w:r>
      <w:r w:rsidRPr="00573B07">
        <w:rPr>
          <w:rFonts w:eastAsiaTheme="minorHAnsi"/>
          <w:lang w:val="en-SG" w:eastAsia="en-GB"/>
        </w:rPr>
        <w:t>makes it impossible for us to set condition at VM level.</w:t>
      </w:r>
    </w:p>
    <w:p w14:paraId="6AAFCECF" w14:textId="77777777" w:rsidR="00E13120" w:rsidRDefault="00E13120" w:rsidP="00E13120">
      <w:pPr>
        <w:pStyle w:val="Tablecontent"/>
      </w:pPr>
      <w:r>
        <w:rPr>
          <w:lang w:eastAsia="en-GB"/>
        </w:rPr>
        <w:t xml:space="preserve">If you create, use these as a guide: </w:t>
      </w:r>
    </w:p>
    <w:p w14:paraId="7FF51813" w14:textId="759DBFFA" w:rsidR="00E13120" w:rsidRPr="00E13120" w:rsidRDefault="00E13120" w:rsidP="00E13120">
      <w:pPr>
        <w:rPr>
          <w:lang w:val="en-GB" w:eastAsia="en-SG"/>
        </w:rPr>
      </w:pPr>
      <w:r w:rsidRPr="00573B07">
        <w:t xml:space="preserve">&gt;25% of VM population has latency &gt; 10 ms </w:t>
      </w:r>
      <w:r w:rsidRPr="00573B07">
        <w:rPr>
          <w:color w:val="00B0F0"/>
        </w:rPr>
        <w:t xml:space="preserve">AND </w:t>
      </w:r>
      <w:r w:rsidRPr="00573B07">
        <w:t xml:space="preserve">highest VM latency &gt; 40 ms </w:t>
      </w:r>
      <w:r w:rsidRPr="00573B07">
        <w:rPr>
          <w:color w:val="00B0F0"/>
        </w:rPr>
        <w:t xml:space="preserve">AND </w:t>
      </w:r>
      <w:r w:rsidRPr="00573B07">
        <w:t>Overal</w:t>
      </w:r>
      <w:r>
        <w:t>l</w:t>
      </w:r>
      <w:r w:rsidRPr="00573B07">
        <w:t xml:space="preserve"> Datastore Latency &gt; 5 ms.</w:t>
      </w:r>
    </w:p>
    <w:p w14:paraId="340DABF0" w14:textId="77777777" w:rsidR="00573B07" w:rsidRDefault="00573B07" w:rsidP="002113A7">
      <w:pPr>
        <w:pStyle w:val="Heading5"/>
        <w:rPr>
          <w:lang w:eastAsia="en-SG"/>
        </w:rPr>
      </w:pPr>
      <w:r>
        <w:rPr>
          <w:lang w:eastAsia="en-SG"/>
        </w:rPr>
        <w:lastRenderedPageBreak/>
        <w:t>Consumption Alerts</w:t>
      </w:r>
    </w:p>
    <w:p w14:paraId="119A9695" w14:textId="16235F6E" w:rsidR="00F911DB" w:rsidRDefault="00F911DB" w:rsidP="00F911DB">
      <w:pPr>
        <w:rPr>
          <w:lang w:val="en-GB" w:eastAsia="en-SG"/>
        </w:rPr>
      </w:pPr>
      <w:r>
        <w:rPr>
          <w:lang w:val="en-GB" w:eastAsia="en-SG"/>
        </w:rPr>
        <w:t>Storage consumption covers both capacity (disk space) and performance (IOPS and throughput).</w:t>
      </w:r>
      <w:r w:rsidR="003E6E8D">
        <w:rPr>
          <w:lang w:val="en-GB" w:eastAsia="en-SG"/>
        </w:rPr>
        <w:t xml:space="preserve"> Performance is hard to quantify due to the lack of “</w:t>
      </w:r>
      <w:r w:rsidR="003E6E8D" w:rsidRPr="003E6E8D">
        <w:rPr>
          <w:color w:val="00B0F0"/>
          <w:lang w:val="en-GB" w:eastAsia="en-SG"/>
        </w:rPr>
        <w:t>100%</w:t>
      </w:r>
      <w:r w:rsidR="003E6E8D">
        <w:rPr>
          <w:lang w:val="en-GB" w:eastAsia="en-SG"/>
        </w:rPr>
        <w:t>”. The ceiling is hard to define.</w:t>
      </w:r>
    </w:p>
    <w:p w14:paraId="33F95436" w14:textId="77777777" w:rsidR="00F911DB" w:rsidRPr="00F911DB" w:rsidRDefault="00F911DB" w:rsidP="00F911DB">
      <w:pPr>
        <w:pStyle w:val="BeforeTable"/>
        <w:rPr>
          <w:lang w:val="en-GB" w:eastAsia="en-SG"/>
        </w:rPr>
      </w:pP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573B07" w14:paraId="4E553A32" w14:textId="77777777" w:rsidTr="008D1431">
        <w:tc>
          <w:tcPr>
            <w:tcW w:w="1710" w:type="dxa"/>
            <w:shd w:val="clear" w:color="auto" w:fill="F2F2F2" w:themeFill="background1" w:themeFillShade="F2"/>
          </w:tcPr>
          <w:p w14:paraId="0B89E89D" w14:textId="77777777" w:rsidR="00573B07" w:rsidRDefault="00573B07" w:rsidP="003A3FDE">
            <w:pPr>
              <w:pStyle w:val="Tableheading"/>
            </w:pPr>
            <w:r>
              <w:t>Object</w:t>
            </w:r>
          </w:p>
        </w:tc>
        <w:tc>
          <w:tcPr>
            <w:tcW w:w="7776" w:type="dxa"/>
            <w:shd w:val="clear" w:color="auto" w:fill="F2F2F2" w:themeFill="background1" w:themeFillShade="F2"/>
          </w:tcPr>
          <w:p w14:paraId="44AD7B05" w14:textId="7964D8AA" w:rsidR="00573B07" w:rsidRDefault="00573B07" w:rsidP="003A3FDE">
            <w:pPr>
              <w:pStyle w:val="Tableheading"/>
            </w:pPr>
            <w:r>
              <w:t xml:space="preserve">Threshold for </w:t>
            </w:r>
            <w:r w:rsidR="0025533C" w:rsidRPr="005578B9">
              <w:rPr>
                <w:bCs/>
                <w:color w:val="FF0000"/>
              </w:rPr>
              <w:t xml:space="preserve">Red </w:t>
            </w:r>
            <w:r>
              <w:t>level</w:t>
            </w:r>
          </w:p>
        </w:tc>
      </w:tr>
      <w:tr w:rsidR="00F911DB" w14:paraId="0D6C46D4" w14:textId="77777777" w:rsidTr="008D1431">
        <w:tc>
          <w:tcPr>
            <w:tcW w:w="1710" w:type="dxa"/>
          </w:tcPr>
          <w:p w14:paraId="3D899D07" w14:textId="2E154130" w:rsidR="00F911DB" w:rsidRDefault="00F911DB" w:rsidP="00F911DB">
            <w:pPr>
              <w:pStyle w:val="Tablecontent"/>
            </w:pPr>
            <w:r>
              <w:t>Datastore</w:t>
            </w:r>
          </w:p>
        </w:tc>
        <w:tc>
          <w:tcPr>
            <w:tcW w:w="7776" w:type="dxa"/>
          </w:tcPr>
          <w:p w14:paraId="6359F72C" w14:textId="753561C2" w:rsidR="00F84E99" w:rsidRDefault="003E6E8D" w:rsidP="00F911DB">
            <w:pPr>
              <w:pStyle w:val="Tablecontent"/>
            </w:pPr>
            <w:r>
              <w:t>Used space &gt; 90%</w:t>
            </w:r>
            <w:r w:rsidR="00F84E99">
              <w:t>.</w:t>
            </w:r>
          </w:p>
        </w:tc>
      </w:tr>
      <w:tr w:rsidR="003E6E8D" w14:paraId="19CC6E67" w14:textId="77777777" w:rsidTr="008D1431">
        <w:tc>
          <w:tcPr>
            <w:tcW w:w="1710" w:type="dxa"/>
          </w:tcPr>
          <w:p w14:paraId="33F299D2" w14:textId="208D51F6" w:rsidR="003E6E8D" w:rsidRDefault="003E6E8D" w:rsidP="00F911DB">
            <w:pPr>
              <w:pStyle w:val="Tablecontent"/>
            </w:pPr>
            <w:r>
              <w:t>Datastore Cluster</w:t>
            </w:r>
          </w:p>
        </w:tc>
        <w:tc>
          <w:tcPr>
            <w:tcW w:w="7776" w:type="dxa"/>
          </w:tcPr>
          <w:p w14:paraId="7D03E746" w14:textId="1096F6DE" w:rsidR="003E6E8D" w:rsidRDefault="00F84E99" w:rsidP="00F911DB">
            <w:pPr>
              <w:pStyle w:val="Tablecontent"/>
            </w:pPr>
            <w:r>
              <w:t>Not yet implemented. It needs to trigger when a member datastore has &gt; 90% used. The remediation is to trigger storage DRS.</w:t>
            </w:r>
          </w:p>
        </w:tc>
      </w:tr>
    </w:tbl>
    <w:p w14:paraId="46DDC969" w14:textId="7CBAF840" w:rsidR="00573B07" w:rsidRPr="002113A7" w:rsidRDefault="00573B07" w:rsidP="002113A7">
      <w:pPr>
        <w:pStyle w:val="Heading4"/>
      </w:pPr>
      <w:r w:rsidRPr="002113A7">
        <w:t>Network Alerts</w:t>
      </w:r>
    </w:p>
    <w:p w14:paraId="352702A1" w14:textId="0F03BB90" w:rsidR="003E6E8D" w:rsidRPr="00B552F6" w:rsidRDefault="003E6E8D" w:rsidP="00552C75">
      <w:pPr>
        <w:keepNext/>
        <w:rPr>
          <w:lang w:val="en-GB" w:eastAsia="en-SG"/>
        </w:rPr>
      </w:pPr>
      <w:r>
        <w:rPr>
          <w:lang w:val="en-GB" w:eastAsia="en-SG"/>
        </w:rPr>
        <w:t>Consumption alert is hard to quantify due to the lack of “</w:t>
      </w:r>
      <w:r w:rsidRPr="003E6E8D">
        <w:rPr>
          <w:color w:val="00B0F0"/>
          <w:lang w:val="en-GB" w:eastAsia="en-SG"/>
        </w:rPr>
        <w:t>100%</w:t>
      </w:r>
      <w:r>
        <w:rPr>
          <w:lang w:val="en-GB" w:eastAsia="en-SG"/>
        </w:rPr>
        <w:t>”. The ceiling is hard to define.</w:t>
      </w:r>
    </w:p>
    <w:p w14:paraId="74CA89DC" w14:textId="77777777" w:rsidR="00573B07" w:rsidRPr="00434AC8" w:rsidRDefault="00573B07" w:rsidP="002113A7">
      <w:pPr>
        <w:pStyle w:val="Heading5"/>
        <w:rPr>
          <w:lang w:eastAsia="en-SG"/>
        </w:rPr>
      </w:pPr>
      <w:r>
        <w:rPr>
          <w:lang w:eastAsia="en-SG"/>
        </w:rPr>
        <w:t>Contention Alerts</w:t>
      </w: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573B07" w14:paraId="648C0B93" w14:textId="77777777" w:rsidTr="008D1431">
        <w:tc>
          <w:tcPr>
            <w:tcW w:w="1710" w:type="dxa"/>
            <w:shd w:val="clear" w:color="auto" w:fill="F2F2F2" w:themeFill="background1" w:themeFillShade="F2"/>
          </w:tcPr>
          <w:p w14:paraId="1917BE1A" w14:textId="77777777" w:rsidR="00573B07" w:rsidRDefault="00573B07" w:rsidP="003A3FDE">
            <w:pPr>
              <w:pStyle w:val="Tableheading"/>
            </w:pPr>
            <w:r>
              <w:t>Object</w:t>
            </w:r>
          </w:p>
        </w:tc>
        <w:tc>
          <w:tcPr>
            <w:tcW w:w="7776" w:type="dxa"/>
            <w:shd w:val="clear" w:color="auto" w:fill="F2F2F2" w:themeFill="background1" w:themeFillShade="F2"/>
          </w:tcPr>
          <w:p w14:paraId="3EE4A49E" w14:textId="3699719C" w:rsidR="00573B07" w:rsidRDefault="00573B07" w:rsidP="003A3FDE">
            <w:pPr>
              <w:pStyle w:val="Tableheading"/>
            </w:pPr>
            <w:r>
              <w:t xml:space="preserve">Threshold for </w:t>
            </w:r>
            <w:r w:rsidR="0025533C" w:rsidRPr="005578B9">
              <w:rPr>
                <w:bCs/>
                <w:color w:val="FF0000"/>
              </w:rPr>
              <w:t xml:space="preserve">Red </w:t>
            </w:r>
            <w:r>
              <w:t>level</w:t>
            </w:r>
          </w:p>
        </w:tc>
      </w:tr>
      <w:tr w:rsidR="00EA440D" w14:paraId="1A6360EC" w14:textId="77777777" w:rsidTr="008D1431">
        <w:tc>
          <w:tcPr>
            <w:tcW w:w="1710" w:type="dxa"/>
            <w:vMerge w:val="restart"/>
          </w:tcPr>
          <w:p w14:paraId="6A7C4260" w14:textId="77777777" w:rsidR="00EA440D" w:rsidRDefault="00EA440D" w:rsidP="003A3FDE">
            <w:pPr>
              <w:pStyle w:val="Tablecontent"/>
            </w:pPr>
            <w:r>
              <w:t>VM</w:t>
            </w:r>
          </w:p>
        </w:tc>
        <w:tc>
          <w:tcPr>
            <w:tcW w:w="7776" w:type="dxa"/>
          </w:tcPr>
          <w:p w14:paraId="3C0B5908" w14:textId="38022270" w:rsidR="00EA440D" w:rsidRDefault="00EA440D" w:rsidP="003A3FDE">
            <w:pPr>
              <w:pStyle w:val="Tablecontent"/>
            </w:pPr>
            <w:r>
              <w:t xml:space="preserve">Transmitted packet drop &gt; </w:t>
            </w:r>
            <w:r w:rsidR="00136CA2">
              <w:t>4%</w:t>
            </w:r>
          </w:p>
        </w:tc>
      </w:tr>
      <w:tr w:rsidR="00301E20" w14:paraId="26F210F0" w14:textId="77777777" w:rsidTr="008D1431">
        <w:tc>
          <w:tcPr>
            <w:tcW w:w="1710" w:type="dxa"/>
            <w:vMerge/>
          </w:tcPr>
          <w:p w14:paraId="39C4A7A4" w14:textId="77777777" w:rsidR="00301E20" w:rsidRDefault="00301E20" w:rsidP="003A3FDE">
            <w:pPr>
              <w:pStyle w:val="Tablecontent"/>
            </w:pPr>
          </w:p>
        </w:tc>
        <w:tc>
          <w:tcPr>
            <w:tcW w:w="7776" w:type="dxa"/>
          </w:tcPr>
          <w:p w14:paraId="486006CF" w14:textId="34367E08" w:rsidR="00301E20" w:rsidRDefault="00301E20" w:rsidP="003A3FDE">
            <w:pPr>
              <w:pStyle w:val="Tablecontent"/>
            </w:pPr>
            <w:r>
              <w:t xml:space="preserve">In future the threshold should be relative to packets transmit. </w:t>
            </w:r>
            <w:r w:rsidR="00136CA2">
              <w:t>4</w:t>
            </w:r>
            <w:r>
              <w:t xml:space="preserve">% is a high threshold as that means 1 in </w:t>
            </w:r>
            <w:r w:rsidR="00136CA2">
              <w:t>4</w:t>
            </w:r>
            <w:r>
              <w:t>0 packets were dropped</w:t>
            </w:r>
            <w:r w:rsidR="00E0700F">
              <w:t>.</w:t>
            </w:r>
            <w:r w:rsidR="00136CA2">
              <w:t xml:space="preserve"> However, since it happens within a 20-second period, it is set high.</w:t>
            </w:r>
          </w:p>
        </w:tc>
      </w:tr>
      <w:tr w:rsidR="00EA440D" w14:paraId="466103EA" w14:textId="77777777" w:rsidTr="008D1431">
        <w:tc>
          <w:tcPr>
            <w:tcW w:w="1710" w:type="dxa"/>
            <w:vMerge/>
          </w:tcPr>
          <w:p w14:paraId="0CA5ABA2" w14:textId="77777777" w:rsidR="00EA440D" w:rsidRDefault="00EA440D" w:rsidP="003A3FDE">
            <w:pPr>
              <w:pStyle w:val="Tablecontent"/>
            </w:pPr>
          </w:p>
        </w:tc>
        <w:tc>
          <w:tcPr>
            <w:tcW w:w="7776" w:type="dxa"/>
          </w:tcPr>
          <w:p w14:paraId="4AB6156E" w14:textId="2D69EF20" w:rsidR="00EA440D" w:rsidRDefault="00EA440D" w:rsidP="003A3FDE">
            <w:pPr>
              <w:pStyle w:val="Tablecontent"/>
            </w:pPr>
            <w:r>
              <w:t xml:space="preserve">Orange alert is not set to minimize alert storm. Dropped packets are typically retransmitted, so users do not experience problem. So the ratio is always 100%. </w:t>
            </w:r>
          </w:p>
        </w:tc>
      </w:tr>
      <w:tr w:rsidR="00F84E99" w14:paraId="5EA0EA40" w14:textId="77777777" w:rsidTr="008D1431">
        <w:tc>
          <w:tcPr>
            <w:tcW w:w="1710" w:type="dxa"/>
            <w:vMerge w:val="restart"/>
          </w:tcPr>
          <w:p w14:paraId="718A0F7A" w14:textId="1F184160" w:rsidR="00F84E99" w:rsidRDefault="00F84E99" w:rsidP="003A3FDE">
            <w:pPr>
              <w:pStyle w:val="Tablecontent"/>
            </w:pPr>
            <w:r>
              <w:t>ESXi</w:t>
            </w:r>
          </w:p>
        </w:tc>
        <w:tc>
          <w:tcPr>
            <w:tcW w:w="7776" w:type="dxa"/>
          </w:tcPr>
          <w:p w14:paraId="5880C20A" w14:textId="204499A9" w:rsidR="00F84E99" w:rsidRDefault="00F84E99" w:rsidP="003A3FDE">
            <w:pPr>
              <w:pStyle w:val="Tablecontent"/>
            </w:pPr>
            <w:r>
              <w:t>Transmitted packet drop &gt; 50 packets for virtual network</w:t>
            </w:r>
          </w:p>
        </w:tc>
      </w:tr>
      <w:tr w:rsidR="00F84E99" w14:paraId="520EE2E2" w14:textId="77777777" w:rsidTr="008D1431">
        <w:tc>
          <w:tcPr>
            <w:tcW w:w="1710" w:type="dxa"/>
            <w:vMerge/>
          </w:tcPr>
          <w:p w14:paraId="5E3A1599" w14:textId="77777777" w:rsidR="00F84E99" w:rsidRDefault="00F84E99" w:rsidP="00F84E99">
            <w:pPr>
              <w:pStyle w:val="Tablecontent"/>
            </w:pPr>
          </w:p>
        </w:tc>
        <w:tc>
          <w:tcPr>
            <w:tcW w:w="7776" w:type="dxa"/>
          </w:tcPr>
          <w:p w14:paraId="755B7E72" w14:textId="7697C618" w:rsidR="00F84E99" w:rsidRDefault="00F84E99" w:rsidP="00F84E99">
            <w:pPr>
              <w:pStyle w:val="Tablecontent"/>
            </w:pPr>
            <w:r>
              <w:t>Transmitted packet drop &gt; 50 packets for physical network</w:t>
            </w:r>
          </w:p>
        </w:tc>
      </w:tr>
      <w:tr w:rsidR="00F84E99" w14:paraId="65091280" w14:textId="77777777" w:rsidTr="008D1431">
        <w:tc>
          <w:tcPr>
            <w:tcW w:w="1710" w:type="dxa"/>
          </w:tcPr>
          <w:p w14:paraId="5F7A6E48" w14:textId="73595926" w:rsidR="00F84E99" w:rsidRDefault="00F84E99" w:rsidP="00F84E99">
            <w:pPr>
              <w:pStyle w:val="Tablecontent"/>
            </w:pPr>
            <w:r>
              <w:t>Distributed Port Group</w:t>
            </w:r>
          </w:p>
        </w:tc>
        <w:tc>
          <w:tcPr>
            <w:tcW w:w="7776" w:type="dxa"/>
          </w:tcPr>
          <w:p w14:paraId="354FA6BA" w14:textId="77777777" w:rsidR="00F84E99" w:rsidRDefault="00F84E99" w:rsidP="00F84E99">
            <w:pPr>
              <w:pStyle w:val="Tablecontent"/>
            </w:pPr>
            <w:r w:rsidRPr="003E6E8D">
              <w:rPr>
                <w:color w:val="FF0000"/>
              </w:rPr>
              <w:t xml:space="preserve">Red </w:t>
            </w:r>
            <w:r>
              <w:t>alert: Dropped packet &gt; 10%</w:t>
            </w:r>
          </w:p>
          <w:p w14:paraId="76E5B2CB" w14:textId="340A231F" w:rsidR="00F84E99" w:rsidRDefault="00F84E99" w:rsidP="00F84E99">
            <w:pPr>
              <w:pStyle w:val="Tablecontent"/>
            </w:pPr>
            <w:r w:rsidRPr="003E6E8D">
              <w:rPr>
                <w:color w:val="FFC000"/>
              </w:rPr>
              <w:t xml:space="preserve">Orange </w:t>
            </w:r>
            <w:r>
              <w:t>alert is not implemented due to false positive. In future I will change to transmit only.</w:t>
            </w:r>
          </w:p>
        </w:tc>
      </w:tr>
      <w:tr w:rsidR="00F84E99" w14:paraId="5DA51DE1" w14:textId="77777777" w:rsidTr="008D1431">
        <w:tc>
          <w:tcPr>
            <w:tcW w:w="1710" w:type="dxa"/>
          </w:tcPr>
          <w:p w14:paraId="614CBD9A" w14:textId="0DAA84B7" w:rsidR="00F84E99" w:rsidRDefault="00F84E99" w:rsidP="00F84E99">
            <w:pPr>
              <w:pStyle w:val="Tablecontent"/>
            </w:pPr>
            <w:r>
              <w:t>Distributed Switch</w:t>
            </w:r>
          </w:p>
        </w:tc>
        <w:tc>
          <w:tcPr>
            <w:tcW w:w="7776" w:type="dxa"/>
          </w:tcPr>
          <w:p w14:paraId="5812A086" w14:textId="1D138457" w:rsidR="00F84E99" w:rsidRDefault="00F84E99" w:rsidP="00F84E99">
            <w:pPr>
              <w:pStyle w:val="Tablecontent"/>
            </w:pPr>
            <w:r>
              <w:t>Likely not applicable, as it’s just a group of ESXi and port groups.</w:t>
            </w:r>
          </w:p>
        </w:tc>
      </w:tr>
    </w:tbl>
    <w:p w14:paraId="43D3C52D" w14:textId="26D678B4" w:rsidR="00A51B9A" w:rsidRDefault="005017D1" w:rsidP="005017D1">
      <w:pPr>
        <w:pStyle w:val="Heading2"/>
        <w:rPr>
          <w:lang w:val="en-GB"/>
        </w:rPr>
      </w:pPr>
      <w:r>
        <w:rPr>
          <w:lang w:val="en-GB"/>
        </w:rPr>
        <w:lastRenderedPageBreak/>
        <mc:AlternateContent>
          <mc:Choice Requires="wps">
            <w:drawing>
              <wp:anchor distT="0" distB="0" distL="114300" distR="114300" simplePos="0" relativeHeight="251737088" behindDoc="1" locked="0" layoutInCell="1" allowOverlap="1" wp14:anchorId="1FDEE6F7" wp14:editId="200CD1B9">
                <wp:simplePos x="0" y="0"/>
                <wp:positionH relativeFrom="page">
                  <wp:posOffset>-9525</wp:posOffset>
                </wp:positionH>
                <wp:positionV relativeFrom="paragraph">
                  <wp:posOffset>-912495</wp:posOffset>
                </wp:positionV>
                <wp:extent cx="7560945" cy="3001010"/>
                <wp:effectExtent l="0" t="1905" r="1905" b="0"/>
                <wp:wrapNone/>
                <wp:docPr id="23537277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36677A0D" id="Rectangle 38" o:spid="_x0000_s1026" style="position:absolute;margin-left:-.75pt;margin-top:-71.85pt;width:595.35pt;height:236.3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" fillcolor="#deeaf6 [664]" stroked="f" strokeweight="1pt">
                <v:fill color2="white [3212]" rotate="t" focus="100%" type="gradient"/>
                <w10:wrap anchorx="page"/>
              </v:rect>
            </w:pict>
          </mc:Fallback>
        </mc:AlternateContent>
      </w:r>
      <w:r w:rsidR="00290A77">
        <w:rPr>
          <w:lang w:val="en-GB"/>
        </w:rPr>
        <w:t>The Art of Dashboard</w:t>
      </w:r>
    </w:p>
    <w:p w14:paraId="28C55785" w14:textId="28B8B147" w:rsidR="00290A77" w:rsidRPr="00290A77" w:rsidRDefault="000B78E5" w:rsidP="00290A77">
      <w:pPr>
        <w:pStyle w:val="AfterChapterTitle"/>
        <w:rPr>
          <w:lang w:val="en-GB"/>
        </w:rPr>
      </w:pPr>
      <w:r w:rsidRPr="000B78E5">
        <w:rPr>
          <w:lang w:val="en-GB"/>
        </w:rPr>
        <w:t>There are many considerations required in designing a suite of dashboards that tell a story.</w:t>
      </w:r>
      <w:r w:rsidR="005017D1">
        <mc:AlternateContent>
          <mc:Choice Requires="wps">
            <w:drawing>
              <wp:anchor distT="0" distB="0" distL="114300" distR="114300" simplePos="0" relativeHeight="251673600" behindDoc="0" locked="0" layoutInCell="1" allowOverlap="1" wp14:anchorId="6CA1D0A6" wp14:editId="651C20C0">
                <wp:simplePos x="0" y="0"/>
                <wp:positionH relativeFrom="column">
                  <wp:posOffset>0</wp:posOffset>
                </wp:positionH>
                <wp:positionV relativeFrom="paragraph">
                  <wp:posOffset>0</wp:posOffset>
                </wp:positionV>
                <wp:extent cx="1828800" cy="1828800"/>
                <wp:effectExtent l="0" t="0" r="0" b="0"/>
                <wp:wrapNone/>
                <wp:docPr id="156851993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6AACC25E" w14:textId="63B4CDCD" w:rsidR="00290A77" w:rsidRPr="002E2D5A" w:rsidRDefault="00290A77" w:rsidP="00290A77">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6CA1D0A6" id="Text Box 17" o:spid="_x0000_s1033" type="#_x0000_t202" style="position:absolute;margin-left:0;margin-top:0;width:2in;height:2in;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Jy+n0SYAgAAKwUAAA4AAAAAAAAAAAAAAAAALgIAAGRycy9lMm9Eb2MueG1sUEsB&#10;Ai0AFAAGAAgAAAAhAEuJJs3WAAAABQEAAA8AAAAAAAAAAAAAAAAA8gQAAGRycy9kb3ducmV2Lnht&#10;bFBLBQYAAAAABAAEAPMAAAD1BQAAAAA=&#10;" filled="f" stroked="f">
                <v:textbox style="mso-fit-shape-to-text:t">
                  <w:txbxContent>
                    <w:p w14:paraId="6AACC25E" w14:textId="63B4CDCD" w:rsidR="00290A77" w:rsidRPr="002E2D5A" w:rsidRDefault="00290A77" w:rsidP="00290A77">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2</w:t>
                      </w:r>
                    </w:p>
                  </w:txbxContent>
                </v:textbox>
              </v:shape>
            </w:pict>
          </mc:Fallback>
        </mc:AlternateContent>
      </w:r>
      <w:r w:rsidR="00B03923">
        <w:rPr>
          <w:lang w:val="en-GB"/>
        </w:rPr>
        <w:t xml:space="preserve"> </w:t>
      </w:r>
      <w:r w:rsidR="00B03923" w:rsidRPr="00B03923">
        <w:rPr>
          <w:lang w:val="en-GB"/>
        </w:rPr>
        <w:t xml:space="preserve">The last few releases of </w:t>
      </w:r>
      <w:r w:rsidR="008540B3">
        <w:rPr>
          <w:lang w:val="en-GB"/>
        </w:rPr>
        <w:t>VCF Operations</w:t>
      </w:r>
      <w:r w:rsidR="00B03923" w:rsidRPr="00B03923">
        <w:rPr>
          <w:lang w:val="en-GB"/>
        </w:rPr>
        <w:t xml:space="preserve"> introduces many new capabilities that change the way your dashboards can look. Your dashboards are no longer confined to be standalone dashboard.</w:t>
      </w:r>
    </w:p>
    <w:p w14:paraId="48FF78C7"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426E0CBE" w14:textId="75BF5A7E" w:rsidR="00FB12B1" w:rsidRPr="00A452F2" w:rsidRDefault="00012DAB" w:rsidP="002113A7">
      <w:pPr>
        <w:pStyle w:val="Heading3"/>
      </w:pPr>
      <w:r>
        <w:lastRenderedPageBreak/>
        <w:t>Design Consideration</w:t>
      </w:r>
    </w:p>
    <w:p w14:paraId="6FDE284F" w14:textId="68E37280" w:rsidR="004111E8" w:rsidRPr="00A452F2" w:rsidRDefault="00E7223B" w:rsidP="004111E8">
      <w:pPr>
        <w:rPr>
          <w:lang w:val="en-GB"/>
        </w:rPr>
      </w:pPr>
      <w:r w:rsidRPr="00A452F2">
        <w:rPr>
          <w:lang w:val="en-GB"/>
        </w:rPr>
        <w:t xml:space="preserve">To a few of us who love visualizing information with </w:t>
      </w:r>
      <w:r w:rsidR="008540B3">
        <w:rPr>
          <w:lang w:val="en-GB"/>
        </w:rPr>
        <w:t>VCF Operations</w:t>
      </w:r>
      <w:r w:rsidRPr="00A452F2">
        <w:rPr>
          <w:lang w:val="en-GB"/>
        </w:rPr>
        <w:t>, we see the dashboard as a canvas. Granted, the widgets have limitation but that’s part of the art</w:t>
      </w:r>
      <w:r w:rsidR="00EC3609" w:rsidRPr="00A452F2">
        <w:rPr>
          <w:lang w:val="en-GB"/>
        </w:rPr>
        <w:t xml:space="preserve"> </w:t>
      </w:r>
      <w:r w:rsidR="00C875E8" w:rsidRPr="00A452F2">
        <w:rPr>
          <w:rFonts w:ascii="Segoe UI Emoji" w:eastAsia="Segoe UI Emoji" w:hAnsi="Segoe UI Emoji" w:cs="Segoe UI Emoji"/>
          <w:lang w:val="en-GB"/>
        </w:rPr>
        <w:t>😊</w:t>
      </w:r>
    </w:p>
    <w:p w14:paraId="173BC30E" w14:textId="58A280BF" w:rsidR="00EC3609" w:rsidRPr="00A452F2" w:rsidRDefault="40CF52FF" w:rsidP="004111E8">
      <w:pPr>
        <w:rPr>
          <w:lang w:val="en-GB"/>
        </w:rPr>
      </w:pPr>
      <w:r w:rsidRPr="4C8B4F60">
        <w:rPr>
          <w:lang w:val="en-GB"/>
        </w:rPr>
        <w:t>Creating dashboards is</w:t>
      </w:r>
      <w:r w:rsidR="00EC3609" w:rsidRPr="4C8B4F60">
        <w:rPr>
          <w:lang w:val="en-GB"/>
        </w:rPr>
        <w:t xml:space="preserve"> an art as you need to balance many conflicting requirements</w:t>
      </w:r>
      <w:r w:rsidR="00AD7BAC" w:rsidRPr="4C8B4F60">
        <w:rPr>
          <w:lang w:val="en-GB"/>
        </w:rPr>
        <w:t>, such as:</w:t>
      </w:r>
    </w:p>
    <w:p w14:paraId="0AC7AE32" w14:textId="3B8805E0" w:rsidR="004111E8" w:rsidRPr="00A452F2" w:rsidRDefault="58AC4EBF" w:rsidP="00AC0EE9">
      <w:pPr>
        <w:rPr>
          <w:lang w:val="en-GB"/>
        </w:rPr>
      </w:pPr>
      <w:r>
        <w:rPr>
          <w:noProof/>
        </w:rPr>
        <w:drawing>
          <wp:inline distT="0" distB="0" distL="0" distR="0" wp14:anchorId="5E181AC1" wp14:editId="6AE54216">
            <wp:extent cx="6153912" cy="2212848"/>
            <wp:effectExtent l="0" t="0" r="0" b="0"/>
            <wp:docPr id="606394056" name="Picture 60639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6"/>
                    <pic:cNvPicPr/>
                  </pic:nvPicPr>
                  <pic:blipFill>
                    <a:blip r:embed="rId245">
                      <a:extLst>
                        <a:ext uri="{28A0092B-C50C-407E-A947-70E740481C1C}">
                          <a14:useLocalDpi xmlns:a14="http://schemas.microsoft.com/office/drawing/2010/main" val="0"/>
                        </a:ext>
                      </a:extLst>
                    </a:blip>
                    <a:stretch>
                      <a:fillRect/>
                    </a:stretch>
                  </pic:blipFill>
                  <pic:spPr>
                    <a:xfrm>
                      <a:off x="0" y="0"/>
                      <a:ext cx="6153912" cy="2212848"/>
                    </a:xfrm>
                    <a:prstGeom prst="rect">
                      <a:avLst/>
                    </a:prstGeom>
                  </pic:spPr>
                </pic:pic>
              </a:graphicData>
            </a:graphic>
          </wp:inline>
        </w:drawing>
      </w:r>
    </w:p>
    <w:p w14:paraId="6C56238F" w14:textId="3BFB590C" w:rsidR="00AD7BAC" w:rsidRPr="00A452F2" w:rsidRDefault="00940417" w:rsidP="00940417">
      <w:pPr>
        <w:rPr>
          <w:lang w:val="en-GB"/>
        </w:rPr>
      </w:pPr>
      <w:r w:rsidRPr="4C8B4F60">
        <w:rPr>
          <w:lang w:val="en-GB"/>
        </w:rPr>
        <w:t xml:space="preserve">Can the dashboard be understood within 5 seconds? If yes, you buy yourself a few more minutes. </w:t>
      </w:r>
      <w:r w:rsidR="503AD6FB" w:rsidRPr="4C8B4F60">
        <w:rPr>
          <w:lang w:val="en-GB"/>
        </w:rPr>
        <w:t>The u</w:t>
      </w:r>
      <w:r w:rsidRPr="4C8B4F60">
        <w:rPr>
          <w:lang w:val="en-GB"/>
        </w:rPr>
        <w:t xml:space="preserve">ser understands what the dashboard does, and is willing to spend more time mastering it. To pass this test, think of which information, object, metric can you take </w:t>
      </w:r>
      <w:r w:rsidR="554C9BD5" w:rsidRPr="4C8B4F60">
        <w:rPr>
          <w:lang w:val="en-GB"/>
        </w:rPr>
        <w:t xml:space="preserve">away </w:t>
      </w:r>
      <w:r w:rsidRPr="4C8B4F60">
        <w:rPr>
          <w:lang w:val="en-GB"/>
        </w:rPr>
        <w:t xml:space="preserve">from the dashboard? See the </w:t>
      </w:r>
      <w:hyperlink r:id="rId246">
        <w:r w:rsidRPr="4C8B4F60">
          <w:rPr>
            <w:rStyle w:val="Hyperlink"/>
            <w:lang w:val="en-GB"/>
          </w:rPr>
          <w:t>KISS Principle</w:t>
        </w:r>
      </w:hyperlink>
      <w:r w:rsidR="00455698" w:rsidRPr="4C8B4F60">
        <w:rPr>
          <w:lang w:val="en-GB"/>
        </w:rPr>
        <w:t>, because a</w:t>
      </w:r>
      <w:r w:rsidR="799D9817" w:rsidRPr="4C8B4F60">
        <w:rPr>
          <w:lang w:val="en-GB"/>
        </w:rPr>
        <w:t>n</w:t>
      </w:r>
      <w:r w:rsidR="00455698" w:rsidRPr="4C8B4F60">
        <w:rPr>
          <w:lang w:val="en-GB"/>
        </w:rPr>
        <w:t xml:space="preserve"> uber</w:t>
      </w:r>
      <w:r w:rsidR="59550787" w:rsidRPr="4C8B4F60">
        <w:rPr>
          <w:lang w:val="en-GB"/>
        </w:rPr>
        <w:t>-</w:t>
      </w:r>
      <w:r w:rsidR="00455698" w:rsidRPr="4C8B4F60">
        <w:rPr>
          <w:lang w:val="en-GB"/>
        </w:rPr>
        <w:t xml:space="preserve">dashboard that tries to please everyone and cover all scenarios </w:t>
      </w:r>
      <w:r w:rsidR="49105B1F" w:rsidRPr="4C8B4F60">
        <w:rPr>
          <w:lang w:val="en-GB"/>
        </w:rPr>
        <w:t xml:space="preserve">will </w:t>
      </w:r>
      <w:r w:rsidR="00455698" w:rsidRPr="4C8B4F60">
        <w:rPr>
          <w:lang w:val="en-GB"/>
        </w:rPr>
        <w:t>end up not being used.</w:t>
      </w:r>
    </w:p>
    <w:p w14:paraId="4CA056A0" w14:textId="3F06B225" w:rsidR="00C705A1" w:rsidRPr="00A452F2" w:rsidRDefault="00A10193" w:rsidP="00C705A1">
      <w:pPr>
        <w:rPr>
          <w:lang w:val="en-GB"/>
        </w:rPr>
      </w:pPr>
      <w:r w:rsidRPr="4CAB3972">
        <w:rPr>
          <w:lang w:val="en-GB"/>
        </w:rPr>
        <w:t xml:space="preserve">Begin with the end in mind. The </w:t>
      </w:r>
      <w:r w:rsidR="00C705A1" w:rsidRPr="4CAB3972">
        <w:rPr>
          <w:lang w:val="en-GB"/>
        </w:rPr>
        <w:t xml:space="preserve">purpose dictates the dashboard design. 2 dashboards can have </w:t>
      </w:r>
      <w:r w:rsidR="7C46A407" w:rsidRPr="4CAB3972">
        <w:rPr>
          <w:lang w:val="en-GB"/>
        </w:rPr>
        <w:t xml:space="preserve">an </w:t>
      </w:r>
      <w:r w:rsidR="00C705A1" w:rsidRPr="4CAB3972">
        <w:rPr>
          <w:lang w:val="en-GB"/>
        </w:rPr>
        <w:t>identical</w:t>
      </w:r>
      <w:r w:rsidR="006B4E61" w:rsidRPr="4CAB3972">
        <w:rPr>
          <w:lang w:val="en-GB"/>
        </w:rPr>
        <w:t xml:space="preserve"> target</w:t>
      </w:r>
      <w:r w:rsidR="00C705A1" w:rsidRPr="4CAB3972">
        <w:rPr>
          <w:lang w:val="en-GB"/>
        </w:rPr>
        <w:t xml:space="preserve"> role, purpose, </w:t>
      </w:r>
      <w:r w:rsidR="001B4915" w:rsidRPr="4CAB3972">
        <w:rPr>
          <w:lang w:val="en-GB"/>
        </w:rPr>
        <w:t>and use case (e.g. performance)</w:t>
      </w:r>
      <w:r w:rsidR="006B4E61" w:rsidRPr="4CAB3972">
        <w:rPr>
          <w:lang w:val="en-GB"/>
        </w:rPr>
        <w:t>, b</w:t>
      </w:r>
      <w:r w:rsidR="00C705A1" w:rsidRPr="4CAB3972">
        <w:rPr>
          <w:lang w:val="en-GB"/>
        </w:rPr>
        <w:t>ut if the size of the environment differs, the 2 dashboard</w:t>
      </w:r>
      <w:r w:rsidR="34E873A7" w:rsidRPr="4CAB3972">
        <w:rPr>
          <w:lang w:val="en-GB"/>
        </w:rPr>
        <w:t>s</w:t>
      </w:r>
      <w:r w:rsidR="00C705A1" w:rsidRPr="4CAB3972">
        <w:rPr>
          <w:lang w:val="en-GB"/>
        </w:rPr>
        <w:t xml:space="preserve"> will be different. An environment with 50</w:t>
      </w:r>
      <w:r w:rsidR="32C84BA5" w:rsidRPr="4CAB3972">
        <w:rPr>
          <w:lang w:val="en-GB"/>
        </w:rPr>
        <w:t>,000</w:t>
      </w:r>
      <w:r w:rsidR="00C705A1" w:rsidRPr="4CAB3972">
        <w:rPr>
          <w:lang w:val="en-GB"/>
        </w:rPr>
        <w:t xml:space="preserve"> VMs is managed differently with an environment of 5</w:t>
      </w:r>
      <w:r w:rsidR="00EB1A93">
        <w:rPr>
          <w:lang w:val="en-GB"/>
        </w:rPr>
        <w:t>0</w:t>
      </w:r>
      <w:r w:rsidR="00C705A1" w:rsidRPr="4CAB3972">
        <w:rPr>
          <w:lang w:val="en-GB"/>
        </w:rPr>
        <w:t>0 VMs.</w:t>
      </w:r>
    </w:p>
    <w:p w14:paraId="74064684" w14:textId="77777777" w:rsidR="00250BB5" w:rsidRDefault="00250BB5" w:rsidP="00250BB5">
      <w:pPr>
        <w:rPr>
          <w:lang w:val="en-GB"/>
        </w:rPr>
      </w:pPr>
      <w:r>
        <w:rPr>
          <w:lang w:val="en-GB"/>
        </w:rPr>
        <w:t>A good dashboard answers a set of questions. So jot down the questions. Be specific, including the metric and how it needs to be visualized.</w:t>
      </w:r>
    </w:p>
    <w:p w14:paraId="71EFC0EF" w14:textId="1768E4D5" w:rsidR="004A622E" w:rsidRDefault="00C705A1" w:rsidP="00C705A1">
      <w:pPr>
        <w:rPr>
          <w:lang w:val="en-GB"/>
        </w:rPr>
      </w:pPr>
      <w:r w:rsidRPr="4CAB3972">
        <w:rPr>
          <w:lang w:val="en-GB"/>
        </w:rPr>
        <w:t xml:space="preserve">A </w:t>
      </w:r>
      <w:r w:rsidR="001B4915" w:rsidRPr="4CAB3972">
        <w:rPr>
          <w:lang w:val="en-GB"/>
        </w:rPr>
        <w:t xml:space="preserve">small </w:t>
      </w:r>
      <w:r w:rsidRPr="4CAB3972">
        <w:rPr>
          <w:lang w:val="en-GB"/>
        </w:rPr>
        <w:t>environment with 100 VM</w:t>
      </w:r>
      <w:r w:rsidR="214DF35F" w:rsidRPr="4CAB3972">
        <w:rPr>
          <w:lang w:val="en-GB"/>
        </w:rPr>
        <w:t>s</w:t>
      </w:r>
      <w:r w:rsidRPr="4CAB3972">
        <w:rPr>
          <w:lang w:val="en-GB"/>
        </w:rPr>
        <w:t xml:space="preserve"> in just 8 hosts in 1 cluster (hence 1 </w:t>
      </w:r>
      <w:r w:rsidR="005269DE" w:rsidRPr="4CAB3972">
        <w:rPr>
          <w:lang w:val="en-GB"/>
        </w:rPr>
        <w:t>data center</w:t>
      </w:r>
      <w:r w:rsidRPr="4CAB3972">
        <w:rPr>
          <w:lang w:val="en-GB"/>
        </w:rPr>
        <w:t>, 1 vCenter) needs less dashboards than an environment with 10</w:t>
      </w:r>
      <w:r w:rsidR="51DE6157" w:rsidRPr="4CAB3972">
        <w:rPr>
          <w:lang w:val="en-GB"/>
        </w:rPr>
        <w:t>,000</w:t>
      </w:r>
      <w:r w:rsidRPr="4CAB3972">
        <w:rPr>
          <w:lang w:val="en-GB"/>
        </w:rPr>
        <w:t xml:space="preserve"> VM spread over 800</w:t>
      </w:r>
      <w:r w:rsidR="008A416A">
        <w:rPr>
          <w:lang w:val="en-GB"/>
        </w:rPr>
        <w:t xml:space="preserve"> ESXi</w:t>
      </w:r>
      <w:r w:rsidRPr="4CAB3972">
        <w:rPr>
          <w:lang w:val="en-GB"/>
        </w:rPr>
        <w:t xml:space="preserve"> </w:t>
      </w:r>
      <w:r w:rsidR="0AC3865E" w:rsidRPr="4CAB3972">
        <w:rPr>
          <w:lang w:val="en-GB"/>
        </w:rPr>
        <w:t>hosts</w:t>
      </w:r>
      <w:r w:rsidRPr="4CAB3972">
        <w:rPr>
          <w:lang w:val="en-GB"/>
        </w:rPr>
        <w:t xml:space="preserve">, 100 clusters, 10 </w:t>
      </w:r>
      <w:r w:rsidR="005269DE" w:rsidRPr="4CAB3972">
        <w:rPr>
          <w:lang w:val="en-GB"/>
        </w:rPr>
        <w:t>data center</w:t>
      </w:r>
      <w:r w:rsidRPr="4CAB3972">
        <w:rPr>
          <w:lang w:val="en-GB"/>
        </w:rPr>
        <w:t>s and 3 vCenter</w:t>
      </w:r>
      <w:r w:rsidR="00D65A3B">
        <w:rPr>
          <w:lang w:val="en-GB"/>
        </w:rPr>
        <w:t xml:space="preserve"> Server</w:t>
      </w:r>
      <w:r w:rsidRPr="4CAB3972">
        <w:rPr>
          <w:lang w:val="en-GB"/>
        </w:rPr>
        <w:t>s.</w:t>
      </w:r>
    </w:p>
    <w:p w14:paraId="61F8E162" w14:textId="3B0B7CF9" w:rsidR="00C332B6" w:rsidRDefault="00C332B6" w:rsidP="00C705A1">
      <w:pPr>
        <w:rPr>
          <w:lang w:val="en-GB"/>
        </w:rPr>
      </w:pPr>
      <w:r>
        <w:rPr>
          <w:lang w:val="en-GB"/>
        </w:rPr>
        <w:t xml:space="preserve">Product wise, the dashboard feature in VCF Operations complement its </w:t>
      </w:r>
      <w:r w:rsidR="001F6D38">
        <w:rPr>
          <w:lang w:val="en-GB"/>
        </w:rPr>
        <w:t xml:space="preserve">built-in </w:t>
      </w:r>
      <w:r>
        <w:rPr>
          <w:lang w:val="en-GB"/>
        </w:rPr>
        <w:t xml:space="preserve">pages. Each page is </w:t>
      </w:r>
      <w:r w:rsidR="001F6D38">
        <w:rPr>
          <w:lang w:val="en-GB"/>
        </w:rPr>
        <w:t>hand coded HTML</w:t>
      </w:r>
      <w:r w:rsidR="004B667C">
        <w:rPr>
          <w:lang w:val="en-GB"/>
        </w:rPr>
        <w:t xml:space="preserve"> with precision</w:t>
      </w:r>
      <w:r>
        <w:rPr>
          <w:lang w:val="en-GB"/>
        </w:rPr>
        <w:t>. For customers who need to customize and personalize the information, we’ve provided out of the box dashboards that complement the existing page.</w:t>
      </w:r>
      <w:r w:rsidR="00A81A4A">
        <w:rPr>
          <w:lang w:val="en-GB"/>
        </w:rPr>
        <w:t xml:space="preserve"> </w:t>
      </w:r>
    </w:p>
    <w:p w14:paraId="119EF434" w14:textId="4FE01A12" w:rsidR="004A622E" w:rsidRPr="00A452F2" w:rsidRDefault="004A622E" w:rsidP="002113A7">
      <w:pPr>
        <w:pStyle w:val="Heading4"/>
      </w:pPr>
      <w:r>
        <w:t>Design Method</w:t>
      </w:r>
      <w:r w:rsidR="009B4999">
        <w:t>ology</w:t>
      </w:r>
    </w:p>
    <w:p w14:paraId="5323265F" w14:textId="5A647FE9" w:rsidR="004A622E" w:rsidRPr="004A622E" w:rsidRDefault="004A622E" w:rsidP="004A622E">
      <w:pPr>
        <w:rPr>
          <w:lang w:val="en-GB"/>
        </w:rPr>
      </w:pPr>
      <w:r w:rsidRPr="4CAB3972">
        <w:rPr>
          <w:lang w:val="en-GB"/>
        </w:rPr>
        <w:t>This section introduces us to a few considerations surrounding dashboard</w:t>
      </w:r>
      <w:r w:rsidR="7ACBEBDF" w:rsidRPr="4CAB3972">
        <w:rPr>
          <w:lang w:val="en-GB"/>
        </w:rPr>
        <w:t xml:space="preserve"> design</w:t>
      </w:r>
      <w:r w:rsidRPr="4CAB3972">
        <w:rPr>
          <w:lang w:val="en-GB"/>
        </w:rPr>
        <w:t xml:space="preserve">. We will walk through a method where we are able to understand the user, the activity, the workflow and the other aspects needed to understand the context before we start. </w:t>
      </w:r>
    </w:p>
    <w:p w14:paraId="10AB2B0B" w14:textId="3B525CC7" w:rsidR="004A622E" w:rsidRDefault="004A622E" w:rsidP="004A622E">
      <w:pPr>
        <w:rPr>
          <w:lang w:val="en-GB"/>
        </w:rPr>
      </w:pPr>
      <w:r w:rsidRPr="004A622E">
        <w:rPr>
          <w:lang w:val="en-GB"/>
        </w:rPr>
        <w:lastRenderedPageBreak/>
        <w:t>When we create dashboards that are used by others in our team we have to consider a few aspects that are helpful in making information useful, usable and delightful.</w:t>
      </w:r>
    </w:p>
    <w:p w14:paraId="61BE1BF4" w14:textId="77777777" w:rsidR="004A622E" w:rsidRDefault="004A622E" w:rsidP="006A3C8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14"/>
        <w:gridCol w:w="8244"/>
      </w:tblGrid>
      <w:tr w:rsidR="004A622E" w14:paraId="52030DF9" w14:textId="77777777" w:rsidTr="00C94835">
        <w:tc>
          <w:tcPr>
            <w:tcW w:w="1276" w:type="dxa"/>
            <w:shd w:val="clear" w:color="auto" w:fill="F2F2F2" w:themeFill="background1" w:themeFillShade="F2"/>
          </w:tcPr>
          <w:p w14:paraId="126AD7D4" w14:textId="1218AAE5" w:rsidR="004A622E" w:rsidRPr="004A622E" w:rsidRDefault="004A622E" w:rsidP="004A622E">
            <w:pPr>
              <w:pStyle w:val="Tablecontent"/>
              <w:rPr>
                <w:b/>
                <w:bCs/>
              </w:rPr>
            </w:pPr>
            <w:r w:rsidRPr="004A622E">
              <w:rPr>
                <w:b/>
                <w:bCs/>
              </w:rPr>
              <w:t>Who</w:t>
            </w:r>
          </w:p>
        </w:tc>
        <w:tc>
          <w:tcPr>
            <w:tcW w:w="9180" w:type="dxa"/>
          </w:tcPr>
          <w:p w14:paraId="4AC6BEC1" w14:textId="2A1488CC" w:rsidR="004A622E" w:rsidRDefault="00BB3CE7" w:rsidP="004A622E">
            <w:pPr>
              <w:pStyle w:val="Tablecontent"/>
            </w:pPr>
            <w:r>
              <w:rPr>
                <w:lang w:val="en-GB"/>
              </w:rPr>
              <w:t xml:space="preserve">Begin with the end in mind. Who are actually using the dashboards you create? </w:t>
            </w:r>
            <w:r>
              <w:t>What specific role and p</w:t>
            </w:r>
            <w:r w:rsidR="004A622E">
              <w:t xml:space="preserve">ersona is going to use </w:t>
            </w:r>
            <w:r>
              <w:t>it?</w:t>
            </w:r>
          </w:p>
          <w:p w14:paraId="743073FE" w14:textId="77777777" w:rsidR="004A622E" w:rsidRPr="001B194A" w:rsidRDefault="004A622E" w:rsidP="001B194A">
            <w:pPr>
              <w:pStyle w:val="Tablecontent"/>
            </w:pPr>
            <w:r w:rsidRPr="001B194A">
              <w:t xml:space="preserve">Start by creating a list of all users who would be accessing and using information in the dashboard </w:t>
            </w:r>
          </w:p>
          <w:p w14:paraId="27E6882E" w14:textId="094BD573" w:rsidR="004A622E" w:rsidRDefault="004A622E" w:rsidP="00C94835">
            <w:pPr>
              <w:pStyle w:val="Tablecontent"/>
            </w:pPr>
            <w:r>
              <w:t xml:space="preserve">Against this list mention the kind of information they would find useful for the specific </w:t>
            </w:r>
            <w:r w:rsidR="001B7FC0">
              <w:t>persona</w:t>
            </w:r>
            <w:r>
              <w:t>.</w:t>
            </w:r>
          </w:p>
        </w:tc>
      </w:tr>
      <w:tr w:rsidR="004A622E" w14:paraId="0ECB61DA" w14:textId="77777777" w:rsidTr="00C94835">
        <w:tc>
          <w:tcPr>
            <w:tcW w:w="1276" w:type="dxa"/>
            <w:shd w:val="clear" w:color="auto" w:fill="F2F2F2" w:themeFill="background1" w:themeFillShade="F2"/>
          </w:tcPr>
          <w:p w14:paraId="5A3BEB50" w14:textId="4DDE8A15" w:rsidR="004A622E" w:rsidRPr="004A622E" w:rsidRDefault="004A622E" w:rsidP="004A622E">
            <w:pPr>
              <w:pStyle w:val="Tablecontent"/>
              <w:rPr>
                <w:b/>
                <w:bCs/>
              </w:rPr>
            </w:pPr>
            <w:r w:rsidRPr="004A622E">
              <w:rPr>
                <w:b/>
                <w:bCs/>
              </w:rPr>
              <w:t>What</w:t>
            </w:r>
          </w:p>
        </w:tc>
        <w:tc>
          <w:tcPr>
            <w:tcW w:w="9180" w:type="dxa"/>
          </w:tcPr>
          <w:p w14:paraId="3C60FC02" w14:textId="61104F09" w:rsidR="001B194A" w:rsidRDefault="001B194A" w:rsidP="001B194A">
            <w:pPr>
              <w:pStyle w:val="Tablecontent"/>
            </w:pPr>
            <w:r>
              <w:t>What is the type of activity (</w:t>
            </w:r>
            <w:r w:rsidR="001B7FC0">
              <w:t>g</w:t>
            </w:r>
            <w:r>
              <w:t>ranular vs. high level) they will perform</w:t>
            </w:r>
            <w:r w:rsidR="6EF91E94">
              <w:t>?</w:t>
            </w:r>
          </w:p>
          <w:p w14:paraId="6FB0B7CF" w14:textId="77777777" w:rsidR="001B194A" w:rsidRDefault="001B194A" w:rsidP="001B194A">
            <w:pPr>
              <w:pStyle w:val="Tablecontent"/>
            </w:pPr>
            <w:r>
              <w:t xml:space="preserve">List next to the task if the information needs to be granular or high level. Sometimes users are looking for just a KPI number, sometimes they are looking for trends. Sometimes users might want to interact with the information, create drill downs etc. </w:t>
            </w:r>
          </w:p>
          <w:p w14:paraId="47BF3E71" w14:textId="7EB979D0" w:rsidR="004A622E" w:rsidRDefault="001B194A" w:rsidP="00C94835">
            <w:pPr>
              <w:pStyle w:val="Tablecontent"/>
            </w:pPr>
            <w:r>
              <w:t xml:space="preserve">The complexity of the activity will help you identify if you need a complex widget or a simple one. </w:t>
            </w:r>
          </w:p>
        </w:tc>
      </w:tr>
      <w:tr w:rsidR="004A622E" w14:paraId="6E1F295A" w14:textId="77777777" w:rsidTr="00C94835">
        <w:tc>
          <w:tcPr>
            <w:tcW w:w="1276" w:type="dxa"/>
            <w:shd w:val="clear" w:color="auto" w:fill="F2F2F2" w:themeFill="background1" w:themeFillShade="F2"/>
          </w:tcPr>
          <w:p w14:paraId="2B7591C8" w14:textId="4EFE4C9A" w:rsidR="004A622E" w:rsidRPr="004A622E" w:rsidRDefault="0042041D" w:rsidP="004A622E">
            <w:pPr>
              <w:pStyle w:val="Tablecontent"/>
              <w:rPr>
                <w:b/>
                <w:bCs/>
              </w:rPr>
            </w:pPr>
            <w:r>
              <w:rPr>
                <w:b/>
                <w:bCs/>
              </w:rPr>
              <w:t>How</w:t>
            </w:r>
          </w:p>
        </w:tc>
        <w:tc>
          <w:tcPr>
            <w:tcW w:w="9180" w:type="dxa"/>
          </w:tcPr>
          <w:p w14:paraId="1E3F9D38" w14:textId="4BA77FD9" w:rsidR="001B194A" w:rsidRDefault="001B194A" w:rsidP="001B194A">
            <w:pPr>
              <w:pStyle w:val="Tablecontent"/>
            </w:pPr>
            <w:r>
              <w:t xml:space="preserve">How (workflow) </w:t>
            </w:r>
            <w:r w:rsidR="5D220907">
              <w:t>will they</w:t>
            </w:r>
            <w:r w:rsidR="335A46B3">
              <w:t xml:space="preserve"> use</w:t>
            </w:r>
            <w:r>
              <w:t xml:space="preserve"> the dashboard</w:t>
            </w:r>
            <w:r w:rsidR="2CC02B15">
              <w:t>?</w:t>
            </w:r>
          </w:p>
          <w:p w14:paraId="5866783A" w14:textId="7DE487EE" w:rsidR="004A622E" w:rsidRDefault="001B194A" w:rsidP="00C94835">
            <w:pPr>
              <w:pStyle w:val="Tablecontent"/>
            </w:pPr>
            <w:r>
              <w:t xml:space="preserve">List down what happens after they view the information, do they need to use another application, another </w:t>
            </w:r>
            <w:r w:rsidR="00C94835">
              <w:t>visualization</w:t>
            </w:r>
            <w:r>
              <w:t xml:space="preserve">. Plan accordingly and place navigation to enable this to happen. </w:t>
            </w:r>
          </w:p>
        </w:tc>
      </w:tr>
      <w:tr w:rsidR="004A622E" w14:paraId="1DBCE397" w14:textId="77777777" w:rsidTr="00C94835">
        <w:tc>
          <w:tcPr>
            <w:tcW w:w="1276" w:type="dxa"/>
            <w:shd w:val="clear" w:color="auto" w:fill="F2F2F2" w:themeFill="background1" w:themeFillShade="F2"/>
          </w:tcPr>
          <w:p w14:paraId="3C824B32" w14:textId="25DD212C" w:rsidR="004A622E" w:rsidRPr="004A622E" w:rsidRDefault="0042041D" w:rsidP="004A622E">
            <w:pPr>
              <w:pStyle w:val="Tablecontent"/>
              <w:rPr>
                <w:b/>
                <w:bCs/>
              </w:rPr>
            </w:pPr>
            <w:r>
              <w:rPr>
                <w:b/>
                <w:bCs/>
              </w:rPr>
              <w:t>When</w:t>
            </w:r>
          </w:p>
        </w:tc>
        <w:tc>
          <w:tcPr>
            <w:tcW w:w="9180" w:type="dxa"/>
          </w:tcPr>
          <w:p w14:paraId="2A92A892" w14:textId="3D78981F" w:rsidR="001B194A" w:rsidRDefault="001B194A" w:rsidP="001B194A">
            <w:pPr>
              <w:pStyle w:val="Tablecontent"/>
            </w:pPr>
            <w:r>
              <w:t xml:space="preserve">How often (hourly, daily, weekly, monthly, quarterly) will </w:t>
            </w:r>
            <w:r w:rsidR="19534AE7">
              <w:t xml:space="preserve">they </w:t>
            </w:r>
            <w:r>
              <w:t>use the dashboard</w:t>
            </w:r>
            <w:r w:rsidR="2EA04518">
              <w:t>?</w:t>
            </w:r>
          </w:p>
          <w:p w14:paraId="6D8B8D69" w14:textId="6397D46B" w:rsidR="004A622E" w:rsidRDefault="001B194A" w:rsidP="00C94835">
            <w:pPr>
              <w:pStyle w:val="Tablecontent"/>
            </w:pPr>
            <w:r>
              <w:t xml:space="preserve">Think about the usage of the dashboard, is it a frequent use case needed for daily use to perform work, or is it for monitoring on an irregular basis. </w:t>
            </w:r>
          </w:p>
        </w:tc>
      </w:tr>
      <w:tr w:rsidR="004A622E" w14:paraId="3DCD2237" w14:textId="77777777" w:rsidTr="00C94835">
        <w:tc>
          <w:tcPr>
            <w:tcW w:w="1276" w:type="dxa"/>
            <w:shd w:val="clear" w:color="auto" w:fill="F2F2F2" w:themeFill="background1" w:themeFillShade="F2"/>
          </w:tcPr>
          <w:p w14:paraId="7273E7CD" w14:textId="13EBE779" w:rsidR="004A622E" w:rsidRPr="0042041D" w:rsidRDefault="0042041D" w:rsidP="004A622E">
            <w:pPr>
              <w:pStyle w:val="Tablecontent"/>
              <w:rPr>
                <w:b/>
                <w:bCs/>
              </w:rPr>
            </w:pPr>
            <w:r w:rsidRPr="0042041D">
              <w:rPr>
                <w:b/>
                <w:bCs/>
              </w:rPr>
              <w:t>Why</w:t>
            </w:r>
          </w:p>
        </w:tc>
        <w:tc>
          <w:tcPr>
            <w:tcW w:w="9180" w:type="dxa"/>
          </w:tcPr>
          <w:p w14:paraId="56DD957F" w14:textId="094147B6" w:rsidR="001B194A" w:rsidRDefault="001B194A" w:rsidP="001B194A">
            <w:pPr>
              <w:pStyle w:val="Tablecontent"/>
            </w:pPr>
            <w:r>
              <w:t>Why (outcome)</w:t>
            </w:r>
            <w:r w:rsidR="4EEE07E2">
              <w:t xml:space="preserve"> do they need the dashboard?</w:t>
            </w:r>
            <w:r>
              <w:t xml:space="preserve"> </w:t>
            </w:r>
          </w:p>
          <w:p w14:paraId="63909C68" w14:textId="074001D6" w:rsidR="004A622E" w:rsidRDefault="001B194A" w:rsidP="004A622E">
            <w:pPr>
              <w:pStyle w:val="Tablecontent"/>
            </w:pPr>
            <w:r>
              <w:t xml:space="preserve">Also list down outcomes from the dashboard usage. What is the usefulness of using the dashboard and what goals or outcomes the user is likely to achieve. </w:t>
            </w:r>
          </w:p>
        </w:tc>
      </w:tr>
    </w:tbl>
    <w:p w14:paraId="433B40E9" w14:textId="77777777" w:rsidR="0042041D" w:rsidRDefault="0042041D" w:rsidP="006A3C87">
      <w:pPr>
        <w:pStyle w:val="BeforeTable"/>
        <w:rPr>
          <w:lang w:val="en-GB"/>
        </w:rPr>
      </w:pPr>
    </w:p>
    <w:p w14:paraId="70B4A8C2" w14:textId="19A29113" w:rsidR="0042041D" w:rsidRPr="0042041D" w:rsidRDefault="0042041D" w:rsidP="0042041D">
      <w:pPr>
        <w:rPr>
          <w:lang w:val="en-GB"/>
        </w:rPr>
      </w:pPr>
      <w:r w:rsidRPr="0042041D">
        <w:rPr>
          <w:lang w:val="en-GB"/>
        </w:rPr>
        <w:t>Once we get this information we can better design dashboards based on the needs of the users. One way could be to plot it on a grid to understand the impact better. Let’s start with a grid like this one</w:t>
      </w:r>
      <w:r w:rsidR="00E4254C">
        <w:rPr>
          <w:lang w:val="en-GB"/>
        </w:rPr>
        <w:t xml:space="preserve">. </w:t>
      </w:r>
    </w:p>
    <w:p w14:paraId="0B5898D6" w14:textId="7AA765BA" w:rsidR="001B194A" w:rsidRPr="0042041D" w:rsidRDefault="001B194A" w:rsidP="001B194A">
      <w:pPr>
        <w:jc w:val="center"/>
        <w:rPr>
          <w:lang w:val="en-GB"/>
        </w:rPr>
      </w:pPr>
      <w:r>
        <w:rPr>
          <w:noProof/>
        </w:rPr>
        <w:drawing>
          <wp:inline distT="0" distB="0" distL="0" distR="0" wp14:anchorId="4089D944" wp14:editId="1E0D3052">
            <wp:extent cx="4491974" cy="2967788"/>
            <wp:effectExtent l="0" t="0" r="0" b="4445"/>
            <wp:docPr id="606394368" name="Picture 6063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8"/>
                    <pic:cNvPicPr/>
                  </pic:nvPicPr>
                  <pic:blipFill>
                    <a:blip r:embed="rId247">
                      <a:extLst>
                        <a:ext uri="{28A0092B-C50C-407E-A947-70E740481C1C}">
                          <a14:useLocalDpi xmlns:a14="http://schemas.microsoft.com/office/drawing/2010/main" val="0"/>
                        </a:ext>
                      </a:extLst>
                    </a:blip>
                    <a:stretch>
                      <a:fillRect/>
                    </a:stretch>
                  </pic:blipFill>
                  <pic:spPr>
                    <a:xfrm>
                      <a:off x="0" y="0"/>
                      <a:ext cx="4491974" cy="2967788"/>
                    </a:xfrm>
                    <a:prstGeom prst="rect">
                      <a:avLst/>
                    </a:prstGeom>
                  </pic:spPr>
                </pic:pic>
              </a:graphicData>
            </a:graphic>
          </wp:inline>
        </w:drawing>
      </w:r>
    </w:p>
    <w:p w14:paraId="3C1B80E6" w14:textId="1CC919BC" w:rsidR="0042041D" w:rsidRPr="0042041D" w:rsidRDefault="0042041D" w:rsidP="001B194A">
      <w:pPr>
        <w:rPr>
          <w:lang w:val="en-GB"/>
        </w:rPr>
      </w:pPr>
      <w:r w:rsidRPr="0042041D">
        <w:rPr>
          <w:lang w:val="en-GB"/>
        </w:rPr>
        <w:t xml:space="preserve">An executive might use the dashboard less frequently and the type of tasks they would perform could be high level. If you make a dashboard that is very granular and requires a lot of effort the executive might not have the time to use the dashboard. </w:t>
      </w:r>
    </w:p>
    <w:p w14:paraId="246399F9" w14:textId="53CF037C" w:rsidR="0042041D" w:rsidRPr="0042041D" w:rsidRDefault="0042041D" w:rsidP="001B194A">
      <w:pPr>
        <w:rPr>
          <w:lang w:val="en-GB"/>
        </w:rPr>
      </w:pPr>
      <w:r w:rsidRPr="0042041D">
        <w:rPr>
          <w:lang w:val="en-GB"/>
        </w:rPr>
        <w:lastRenderedPageBreak/>
        <w:t>A manager might use the dashboard once a week, or on a monthly timeline, might need information on both granular or high-level.</w:t>
      </w:r>
    </w:p>
    <w:p w14:paraId="11850C0E" w14:textId="1A2CE1AA" w:rsidR="004A622E" w:rsidRDefault="0042041D" w:rsidP="001B194A">
      <w:pPr>
        <w:rPr>
          <w:lang w:val="en-GB"/>
        </w:rPr>
      </w:pPr>
      <w:r w:rsidRPr="0042041D">
        <w:rPr>
          <w:lang w:val="en-GB"/>
        </w:rPr>
        <w:t>Similarly an admin agent might use it on a daily basis and might need information at times that needs a lot of effort and at other times just a metric number would d</w:t>
      </w:r>
      <w:r>
        <w:rPr>
          <w:lang w:val="en-GB"/>
        </w:rPr>
        <w:t>o.</w:t>
      </w:r>
    </w:p>
    <w:p w14:paraId="29AE2E24" w14:textId="054246F7" w:rsidR="0042041D" w:rsidRPr="00A452F2" w:rsidRDefault="0042041D" w:rsidP="0042041D">
      <w:pPr>
        <w:rPr>
          <w:lang w:val="en-GB"/>
        </w:rPr>
      </w:pPr>
      <w:r w:rsidRPr="0042041D">
        <w:rPr>
          <w:lang w:val="en-GB"/>
        </w:rPr>
        <w:t>Once you have reached a visualisation like this, you can better judge. If it needs to be a single dashboard or multiple based on the persona. What items should you prioritise and what kind of complexity is necessary based on the timeframe and time available with the stakeholder</w:t>
      </w:r>
    </w:p>
    <w:p w14:paraId="37C3FF2B" w14:textId="65E73814" w:rsidR="00B50A0B" w:rsidRPr="00A452F2" w:rsidRDefault="00B50A0B" w:rsidP="002113A7">
      <w:pPr>
        <w:pStyle w:val="Heading4"/>
      </w:pPr>
      <w:r w:rsidRPr="00A452F2">
        <w:t>Clean Layout</w:t>
      </w:r>
    </w:p>
    <w:p w14:paraId="725F4063" w14:textId="546FA86F" w:rsidR="00B50A0B" w:rsidRPr="00A452F2" w:rsidRDefault="00B50A0B" w:rsidP="00B50A0B">
      <w:pPr>
        <w:rPr>
          <w:lang w:val="en-GB"/>
        </w:rPr>
      </w:pPr>
      <w:r w:rsidRPr="00A452F2">
        <w:rPr>
          <w:lang w:val="en-GB"/>
        </w:rPr>
        <w:t>Divide the screen into sections visually. This makes the dashboard easier to read. Here are some examples of how you can divide the screen.</w:t>
      </w:r>
    </w:p>
    <w:p w14:paraId="4322E99C" w14:textId="5A9D7A1F" w:rsidR="00A10193" w:rsidRPr="00A452F2" w:rsidRDefault="4376D34D" w:rsidP="00A25632">
      <w:pPr>
        <w:jc w:val="center"/>
        <w:rPr>
          <w:lang w:val="en-GB"/>
        </w:rPr>
      </w:pPr>
      <w:r>
        <w:rPr>
          <w:noProof/>
        </w:rPr>
        <w:drawing>
          <wp:inline distT="0" distB="0" distL="0" distR="0" wp14:anchorId="5CECD649" wp14:editId="7B0380F8">
            <wp:extent cx="3397656" cy="2201545"/>
            <wp:effectExtent l="0" t="0" r="0" b="8255"/>
            <wp:docPr id="606394119" name="Picture 60639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9"/>
                    <pic:cNvPicPr/>
                  </pic:nvPicPr>
                  <pic:blipFill>
                    <a:blip r:embed="rId248">
                      <a:extLst>
                        <a:ext uri="{28A0092B-C50C-407E-A947-70E740481C1C}">
                          <a14:useLocalDpi xmlns:a14="http://schemas.microsoft.com/office/drawing/2010/main" val="0"/>
                        </a:ext>
                      </a:extLst>
                    </a:blip>
                    <a:stretch>
                      <a:fillRect/>
                    </a:stretch>
                  </pic:blipFill>
                  <pic:spPr>
                    <a:xfrm>
                      <a:off x="0" y="0"/>
                      <a:ext cx="3397656" cy="2201545"/>
                    </a:xfrm>
                    <a:prstGeom prst="rect">
                      <a:avLst/>
                    </a:prstGeom>
                  </pic:spPr>
                </pic:pic>
              </a:graphicData>
            </a:graphic>
          </wp:inline>
        </w:drawing>
      </w:r>
    </w:p>
    <w:p w14:paraId="26685B42" w14:textId="26FA82B9" w:rsidR="00F56383" w:rsidRDefault="00F56383" w:rsidP="002113A7">
      <w:pPr>
        <w:pStyle w:val="Heading5"/>
      </w:pPr>
      <w:r>
        <w:t>Example 1</w:t>
      </w:r>
    </w:p>
    <w:p w14:paraId="6662E242" w14:textId="6AEBBE65" w:rsidR="00B50A0B" w:rsidRPr="00A452F2" w:rsidRDefault="0065113C" w:rsidP="00C705A1">
      <w:pPr>
        <w:rPr>
          <w:lang w:val="en-GB"/>
        </w:rPr>
      </w:pPr>
      <w:r w:rsidRPr="00A452F2">
        <w:rPr>
          <w:lang w:val="en-GB"/>
        </w:rPr>
        <w:t>Here is a good example of layout</w:t>
      </w:r>
      <w:r w:rsidR="00F53818">
        <w:rPr>
          <w:lang w:val="en-GB"/>
        </w:rPr>
        <w:t xml:space="preserve"> from Brock Peterson</w:t>
      </w:r>
      <w:r w:rsidRPr="00A452F2">
        <w:rPr>
          <w:lang w:val="en-GB"/>
        </w:rPr>
        <w:t xml:space="preserve">. Notice how simple it is. </w:t>
      </w:r>
      <w:r w:rsidR="00953492">
        <w:rPr>
          <w:lang w:val="en-GB"/>
        </w:rPr>
        <w:t>I</w:t>
      </w:r>
      <w:r w:rsidR="006374F3" w:rsidRPr="00A452F2">
        <w:rPr>
          <w:lang w:val="en-GB"/>
        </w:rPr>
        <w:t>t is clear that it has 4 layers as layout is consistent among them.</w:t>
      </w:r>
    </w:p>
    <w:p w14:paraId="4D3E8B07" w14:textId="5C5E288D" w:rsidR="0065113C" w:rsidRDefault="10FBF754" w:rsidP="00C705A1">
      <w:pPr>
        <w:rPr>
          <w:lang w:val="en-GB"/>
        </w:rPr>
      </w:pPr>
      <w:r>
        <w:rPr>
          <w:noProof/>
        </w:rPr>
        <w:lastRenderedPageBreak/>
        <w:drawing>
          <wp:inline distT="0" distB="0" distL="0" distR="0" wp14:anchorId="07F40537" wp14:editId="23CFB5BD">
            <wp:extent cx="5971032" cy="2971800"/>
            <wp:effectExtent l="0" t="0" r="0" b="0"/>
            <wp:docPr id="606394120" name="Picture 60639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0"/>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5971032" cy="2971800"/>
                    </a:xfrm>
                    <a:prstGeom prst="rect">
                      <a:avLst/>
                    </a:prstGeom>
                  </pic:spPr>
                </pic:pic>
              </a:graphicData>
            </a:graphic>
          </wp:inline>
        </w:drawing>
      </w:r>
    </w:p>
    <w:p w14:paraId="08D2A187" w14:textId="73ACE322" w:rsidR="00F56383" w:rsidRDefault="00F56383" w:rsidP="002113A7">
      <w:pPr>
        <w:pStyle w:val="Heading5"/>
      </w:pPr>
      <w:r>
        <w:t>Example 2</w:t>
      </w:r>
    </w:p>
    <w:p w14:paraId="234693FF" w14:textId="411CCC33" w:rsidR="000E2015" w:rsidRDefault="000E2015" w:rsidP="00C705A1">
      <w:pPr>
        <w:rPr>
          <w:lang w:val="en-GB"/>
        </w:rPr>
      </w:pPr>
      <w:r>
        <w:rPr>
          <w:lang w:val="en-GB"/>
        </w:rPr>
        <w:t xml:space="preserve">You should also </w:t>
      </w:r>
      <w:r w:rsidR="002A7EC2">
        <w:rPr>
          <w:lang w:val="en-GB"/>
        </w:rPr>
        <w:t>play with Dark Mode, and see how that looks</w:t>
      </w:r>
      <w:r w:rsidR="00781859">
        <w:rPr>
          <w:lang w:val="en-GB"/>
        </w:rPr>
        <w:t xml:space="preserve">. The following shows a clean layout in dark mode. </w:t>
      </w:r>
      <w:r w:rsidR="009F2C8F">
        <w:rPr>
          <w:lang w:val="en-GB"/>
        </w:rPr>
        <w:t xml:space="preserve">Notice how </w:t>
      </w:r>
      <w:hyperlink r:id="rId250" w:history="1">
        <w:hyperlink r:id="rId251" w:tgtFrame="_self" w:history="1">
          <w:r w:rsidR="009F2C8F" w:rsidRPr="000E1C3E">
            <w:rPr>
              <w:rStyle w:val="Hyperlink"/>
            </w:rPr>
            <w:t>Dale Hassinger</w:t>
          </w:r>
        </w:hyperlink>
      </w:hyperlink>
      <w:r w:rsidR="009F2C8F">
        <w:t xml:space="preserve"> ha</w:t>
      </w:r>
      <w:r w:rsidR="001003ED">
        <w:t>s</w:t>
      </w:r>
      <w:r w:rsidR="009F2C8F">
        <w:t xml:space="preserve"> arranged this dashboard well. </w:t>
      </w:r>
    </w:p>
    <w:p w14:paraId="2BF1A2E1" w14:textId="7576C786" w:rsidR="002A7EC2" w:rsidRDefault="002A7EC2" w:rsidP="008D1431">
      <w:pPr>
        <w:jc w:val="center"/>
        <w:rPr>
          <w:lang w:val="en-GB"/>
        </w:rPr>
      </w:pPr>
      <w:r>
        <w:rPr>
          <w:noProof/>
          <w:lang w:val="en-GB"/>
        </w:rPr>
        <w:drawing>
          <wp:inline distT="0" distB="0" distL="0" distR="0" wp14:anchorId="258F57F5" wp14:editId="6A99A805">
            <wp:extent cx="5632704" cy="2825496"/>
            <wp:effectExtent l="0" t="0" r="6350" b="0"/>
            <wp:docPr id="1583707914" name="Picture 158370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5632704" cy="2825496"/>
                    </a:xfrm>
                    <a:prstGeom prst="rect">
                      <a:avLst/>
                    </a:prstGeom>
                    <a:noFill/>
                    <a:ln>
                      <a:noFill/>
                    </a:ln>
                  </pic:spPr>
                </pic:pic>
              </a:graphicData>
            </a:graphic>
          </wp:inline>
        </w:drawing>
      </w:r>
    </w:p>
    <w:p w14:paraId="4FF8FA02" w14:textId="208FBCA5" w:rsidR="00F56383" w:rsidRDefault="00B33EC3" w:rsidP="00E41926">
      <w:pPr>
        <w:rPr>
          <w:lang w:val="en-GB"/>
        </w:rPr>
      </w:pPr>
      <w:r>
        <w:rPr>
          <w:lang w:val="en-GB"/>
        </w:rPr>
        <w:t>Visually,</w:t>
      </w:r>
      <w:r w:rsidR="00F56383">
        <w:rPr>
          <w:lang w:val="en-GB"/>
        </w:rPr>
        <w:t xml:space="preserve"> he has d</w:t>
      </w:r>
      <w:r w:rsidR="00E41926" w:rsidRPr="00A452F2">
        <w:rPr>
          <w:lang w:val="en-GB"/>
        </w:rPr>
        <w:t>esign</w:t>
      </w:r>
      <w:r w:rsidR="00F56383">
        <w:rPr>
          <w:lang w:val="en-GB"/>
        </w:rPr>
        <w:t>ed</w:t>
      </w:r>
      <w:r w:rsidR="00E41926">
        <w:rPr>
          <w:lang w:val="en-GB"/>
        </w:rPr>
        <w:t xml:space="preserve"> the layout</w:t>
      </w:r>
      <w:r w:rsidR="00E41926" w:rsidRPr="00A452F2">
        <w:rPr>
          <w:lang w:val="en-GB"/>
        </w:rPr>
        <w:t xml:space="preserve"> “top down”</w:t>
      </w:r>
      <w:r w:rsidR="00F56383">
        <w:rPr>
          <w:lang w:val="en-GB"/>
        </w:rPr>
        <w:t>, making it easier to see</w:t>
      </w:r>
      <w:r w:rsidR="00E41926" w:rsidRPr="00A452F2">
        <w:rPr>
          <w:lang w:val="en-GB"/>
        </w:rPr>
        <w:t xml:space="preserve">. </w:t>
      </w:r>
    </w:p>
    <w:p w14:paraId="7D09185C" w14:textId="57EDCB44" w:rsidR="00E41926" w:rsidRPr="00A452F2" w:rsidRDefault="00F56383" w:rsidP="00E41926">
      <w:pPr>
        <w:rPr>
          <w:lang w:val="en-GB"/>
        </w:rPr>
      </w:pPr>
      <w:r>
        <w:rPr>
          <w:lang w:val="en-GB"/>
        </w:rPr>
        <w:t xml:space="preserve">Another technique is to </w:t>
      </w:r>
      <w:r w:rsidR="00E41926">
        <w:rPr>
          <w:lang w:val="en-GB"/>
        </w:rPr>
        <w:t xml:space="preserve">create </w:t>
      </w:r>
      <w:r w:rsidR="00E41926" w:rsidRPr="00A452F2">
        <w:rPr>
          <w:lang w:val="en-GB"/>
        </w:rPr>
        <w:t>2 sections: summary and detail.</w:t>
      </w:r>
    </w:p>
    <w:p w14:paraId="60F88525" w14:textId="77777777" w:rsidR="00E41926" w:rsidRPr="00A452F2" w:rsidRDefault="00E41926" w:rsidP="00E41926">
      <w:pPr>
        <w:pStyle w:val="Bullet"/>
        <w:rPr>
          <w:lang w:val="en-GB"/>
        </w:rPr>
      </w:pPr>
      <w:r w:rsidRPr="00A452F2">
        <w:rPr>
          <w:lang w:val="en-GB"/>
        </w:rPr>
        <w:t xml:space="preserve">The summary section is typically placed at the top of the dashboard. It gives the big picture. </w:t>
      </w:r>
    </w:p>
    <w:p w14:paraId="3918C2DE" w14:textId="77777777" w:rsidR="00E41926" w:rsidRPr="00A452F2" w:rsidRDefault="00E41926" w:rsidP="00E41926">
      <w:pPr>
        <w:pStyle w:val="Bullet"/>
        <w:rPr>
          <w:lang w:val="en-GB"/>
        </w:rPr>
      </w:pPr>
      <w:r w:rsidRPr="00A452F2">
        <w:rPr>
          <w:lang w:val="en-GB"/>
        </w:rPr>
        <w:t xml:space="preserve">The detail section is placed below the summary section. It lets you drill down into a specific object. For example, if it’s a VM performance, you can get the detail performance of a specific VM. </w:t>
      </w:r>
    </w:p>
    <w:p w14:paraId="68D14BCD" w14:textId="33986698" w:rsidR="00E41926" w:rsidRDefault="00E41926" w:rsidP="00C705A1">
      <w:pPr>
        <w:rPr>
          <w:lang w:val="en-GB"/>
        </w:rPr>
      </w:pPr>
      <w:r w:rsidRPr="00A452F2">
        <w:rPr>
          <w:lang w:val="en-GB"/>
        </w:rPr>
        <w:lastRenderedPageBreak/>
        <w:t>This detail section is also designed with quick context switch, as you may want to check the performance of multiple objects during performance troubleshooting. Take for example VM performance. The dashboard gives you all the VM-specific information and allows you to see the KPIs without changing screens. You can move from one VM to another and view the details without opening multiple windows.</w:t>
      </w:r>
    </w:p>
    <w:p w14:paraId="5C0979FC" w14:textId="77777777" w:rsidR="00EE03B3" w:rsidRPr="00A452F2" w:rsidRDefault="00EE03B3" w:rsidP="002113A7">
      <w:pPr>
        <w:pStyle w:val="Heading4"/>
      </w:pPr>
      <w:r>
        <w:t>Color</w:t>
      </w:r>
      <w:r w:rsidRPr="4CAB3972">
        <w:t xml:space="preserve"> as Meaning</w:t>
      </w:r>
    </w:p>
    <w:p w14:paraId="7299A1BE" w14:textId="77777777" w:rsidR="00EE03B3" w:rsidRPr="00A452F2" w:rsidRDefault="00EE03B3" w:rsidP="00EE03B3">
      <w:pPr>
        <w:rPr>
          <w:lang w:val="en-GB"/>
        </w:rPr>
      </w:pPr>
      <w:r w:rsidRPr="4CAB3972">
        <w:rPr>
          <w:lang w:val="en-GB"/>
        </w:rPr>
        <w:t xml:space="preserve">It’s easier to see </w:t>
      </w:r>
      <w:r w:rsidRPr="006B38F7">
        <w:rPr>
          <w:lang w:val="en-GB"/>
        </w:rPr>
        <w:t xml:space="preserve">color </w:t>
      </w:r>
      <w:r w:rsidRPr="4CAB3972">
        <w:rPr>
          <w:lang w:val="en-GB"/>
        </w:rPr>
        <w:t xml:space="preserve">than read numbers, if the </w:t>
      </w:r>
      <w:r>
        <w:rPr>
          <w:lang w:val="en-GB"/>
        </w:rPr>
        <w:t>color</w:t>
      </w:r>
      <w:r w:rsidRPr="4CAB3972">
        <w:rPr>
          <w:lang w:val="en-GB"/>
        </w:rPr>
        <w:t xml:space="preserve"> has meaning. There are many occasions in operations that you just need to know if things are good or bad first, before diving into the actual raw value. </w:t>
      </w:r>
      <w:r>
        <w:rPr>
          <w:lang w:val="en-GB"/>
        </w:rPr>
        <w:t>Color</w:t>
      </w:r>
      <w:r w:rsidRPr="4CAB3972">
        <w:rPr>
          <w:lang w:val="en-GB"/>
        </w:rPr>
        <w:t xml:space="preserve"> is also easier at a glance, especially if you have read hundreds of numbers inside a large table.</w:t>
      </w:r>
    </w:p>
    <w:p w14:paraId="0ADEF721" w14:textId="608BAFD5" w:rsidR="00EE03B3" w:rsidRDefault="00EE03B3" w:rsidP="00EE03B3">
      <w:pPr>
        <w:rPr>
          <w:lang w:val="en-GB"/>
        </w:rPr>
      </w:pPr>
      <w:r w:rsidRPr="4CAB3972">
        <w:rPr>
          <w:lang w:val="en-GB"/>
        </w:rPr>
        <w:t xml:space="preserve">Here is the </w:t>
      </w:r>
      <w:r>
        <w:rPr>
          <w:lang w:val="en-GB"/>
        </w:rPr>
        <w:t>color</w:t>
      </w:r>
      <w:r w:rsidRPr="4CAB3972">
        <w:rPr>
          <w:lang w:val="en-GB"/>
        </w:rPr>
        <w:t xml:space="preserve"> I recommend:</w:t>
      </w:r>
    </w:p>
    <w:p w14:paraId="69E5798F" w14:textId="77777777" w:rsidR="001F3F5C" w:rsidRDefault="001F3F5C" w:rsidP="006A3C8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923"/>
        <w:gridCol w:w="6535"/>
      </w:tblGrid>
      <w:tr w:rsidR="00EE03B3" w14:paraId="5C8312C1" w14:textId="77777777" w:rsidTr="00CD632C">
        <w:tc>
          <w:tcPr>
            <w:tcW w:w="3402" w:type="dxa"/>
            <w:shd w:val="clear" w:color="auto" w:fill="F2F2F2" w:themeFill="background1" w:themeFillShade="F2"/>
          </w:tcPr>
          <w:p w14:paraId="26BB5F44" w14:textId="6100D142" w:rsidR="00EE03B3" w:rsidRPr="001B194A" w:rsidRDefault="0022569A" w:rsidP="005321A6">
            <w:pPr>
              <w:pStyle w:val="Tablecontent"/>
              <w:rPr>
                <w:b/>
                <w:bCs/>
              </w:rPr>
            </w:pPr>
            <w:r w:rsidRPr="0022569A">
              <w:rPr>
                <w:b/>
                <w:bCs/>
                <w:color w:val="00B050"/>
              </w:rPr>
              <w:t>Green</w:t>
            </w:r>
            <w:r w:rsidR="00EE03B3" w:rsidRPr="001B194A">
              <w:rPr>
                <w:b/>
                <w:bCs/>
              </w:rPr>
              <w:t xml:space="preserve"> –&gt;</w:t>
            </w:r>
            <w:r w:rsidR="00E96228">
              <w:rPr>
                <w:b/>
                <w:bCs/>
              </w:rPr>
              <w:t xml:space="preserve"> </w:t>
            </w:r>
            <w:r w:rsidR="00E96228" w:rsidRPr="006B38F7">
              <w:rPr>
                <w:rStyle w:val="cYellow"/>
                <w:b/>
                <w:bCs/>
              </w:rPr>
              <w:t>Yellow</w:t>
            </w:r>
            <w:r w:rsidR="00E96228" w:rsidRPr="00C875E8">
              <w:t xml:space="preserve"> </w:t>
            </w:r>
            <w:r w:rsidR="00EE03B3" w:rsidRPr="001B194A">
              <w:rPr>
                <w:b/>
                <w:bCs/>
              </w:rPr>
              <w:t xml:space="preserve">–&gt; </w:t>
            </w:r>
            <w:r w:rsidR="00CF7D2C" w:rsidRPr="00CF7D2C">
              <w:rPr>
                <w:b/>
                <w:bCs/>
                <w:color w:val="ED7D31" w:themeColor="accent2"/>
              </w:rPr>
              <w:t>Orange</w:t>
            </w:r>
            <w:r w:rsidR="00EE03B3" w:rsidRPr="001B194A">
              <w:rPr>
                <w:b/>
                <w:bCs/>
              </w:rPr>
              <w:t xml:space="preserve"> –&gt; </w:t>
            </w:r>
            <w:r w:rsidR="00CF7D2C" w:rsidRPr="00CF7D2C">
              <w:rPr>
                <w:b/>
                <w:bCs/>
                <w:color w:val="FF0000"/>
              </w:rPr>
              <w:t>Red</w:t>
            </w:r>
          </w:p>
        </w:tc>
        <w:tc>
          <w:tcPr>
            <w:tcW w:w="7054" w:type="dxa"/>
          </w:tcPr>
          <w:p w14:paraId="7D4288F8" w14:textId="0D318E89" w:rsidR="00EE03B3" w:rsidRDefault="0022569A" w:rsidP="005321A6">
            <w:pPr>
              <w:pStyle w:val="Tablecontent"/>
            </w:pPr>
            <w:r w:rsidRPr="0022569A">
              <w:rPr>
                <w:color w:val="00B050"/>
              </w:rPr>
              <w:t>Green</w:t>
            </w:r>
            <w:r w:rsidR="00EE03B3">
              <w:t xml:space="preserve"> means good, and gradually getting worse as it moves toward </w:t>
            </w:r>
            <w:r w:rsidR="00CF7D2C" w:rsidRPr="00CF7D2C">
              <w:rPr>
                <w:color w:val="FF0000"/>
              </w:rPr>
              <w:t>red</w:t>
            </w:r>
            <w:r w:rsidR="00EE03B3">
              <w:t>.</w:t>
            </w:r>
          </w:p>
          <w:p w14:paraId="7FA8A20A" w14:textId="77777777" w:rsidR="00EE03B3" w:rsidRDefault="00EE03B3" w:rsidP="005321A6">
            <w:pPr>
              <w:pStyle w:val="Tablecontent"/>
            </w:pPr>
            <w:r>
              <w:t>Typically used in performance monitoring and compliance.</w:t>
            </w:r>
          </w:p>
          <w:p w14:paraId="7C8D870E" w14:textId="79D4C2E0" w:rsidR="00B84234" w:rsidRDefault="00DD535D" w:rsidP="005321A6">
            <w:pPr>
              <w:pStyle w:val="Tablecontent"/>
            </w:pPr>
            <w:r>
              <w:rPr>
                <w:noProof/>
              </w:rPr>
              <w:drawing>
                <wp:inline distT="0" distB="0" distL="0" distR="0" wp14:anchorId="16A0D088" wp14:editId="0D10C321">
                  <wp:extent cx="2674800" cy="910800"/>
                  <wp:effectExtent l="0" t="0" r="0" b="3810"/>
                  <wp:docPr id="1859674512" name="Picture 185967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2674800" cy="910800"/>
                          </a:xfrm>
                          <a:prstGeom prst="rect">
                            <a:avLst/>
                          </a:prstGeom>
                        </pic:spPr>
                      </pic:pic>
                    </a:graphicData>
                  </a:graphic>
                </wp:inline>
              </w:drawing>
            </w:r>
          </w:p>
        </w:tc>
      </w:tr>
      <w:tr w:rsidR="00EE03B3" w14:paraId="7D8628F7" w14:textId="77777777" w:rsidTr="00CD632C">
        <w:tc>
          <w:tcPr>
            <w:tcW w:w="3402" w:type="dxa"/>
            <w:shd w:val="clear" w:color="auto" w:fill="F2F2F2" w:themeFill="background1" w:themeFillShade="F2"/>
          </w:tcPr>
          <w:p w14:paraId="2B735AE5" w14:textId="4ABFD781" w:rsidR="00EE03B3" w:rsidRPr="001B194A" w:rsidRDefault="00EE03B3" w:rsidP="005321A6">
            <w:pPr>
              <w:pStyle w:val="Tablecontent"/>
              <w:rPr>
                <w:b/>
                <w:bCs/>
              </w:rPr>
            </w:pPr>
            <w:r w:rsidRPr="001B194A">
              <w:rPr>
                <w:b/>
                <w:bCs/>
              </w:rPr>
              <w:t xml:space="preserve">Dark </w:t>
            </w:r>
            <w:r w:rsidRPr="006B38F7">
              <w:rPr>
                <w:b/>
                <w:bCs/>
                <w:color w:val="767171" w:themeColor="background2" w:themeShade="80"/>
              </w:rPr>
              <w:t xml:space="preserve">Grey </w:t>
            </w:r>
            <w:r w:rsidRPr="001B194A">
              <w:rPr>
                <w:b/>
                <w:bCs/>
              </w:rPr>
              <w:t xml:space="preserve">–&gt; </w:t>
            </w:r>
            <w:r w:rsidR="0022569A" w:rsidRPr="0022569A">
              <w:rPr>
                <w:b/>
                <w:bCs/>
                <w:color w:val="00B050"/>
              </w:rPr>
              <w:t>Green</w:t>
            </w:r>
            <w:r w:rsidRPr="001B194A">
              <w:rPr>
                <w:b/>
                <w:bCs/>
              </w:rPr>
              <w:t xml:space="preserve"> … </w:t>
            </w:r>
            <w:r w:rsidR="00CF7D2C" w:rsidRPr="00CF7D2C">
              <w:rPr>
                <w:b/>
                <w:bCs/>
                <w:color w:val="FF0000"/>
              </w:rPr>
              <w:t>Red</w:t>
            </w:r>
          </w:p>
        </w:tc>
        <w:tc>
          <w:tcPr>
            <w:tcW w:w="7054" w:type="dxa"/>
          </w:tcPr>
          <w:p w14:paraId="0372C26F" w14:textId="270895AC" w:rsidR="00EE03B3" w:rsidRDefault="00EE03B3" w:rsidP="005321A6">
            <w:pPr>
              <w:pStyle w:val="Tablecontent"/>
            </w:pPr>
            <w:r w:rsidRPr="00A452F2">
              <w:t xml:space="preserve">We use </w:t>
            </w:r>
            <w:r>
              <w:t>dark grey</w:t>
            </w:r>
            <w:r w:rsidRPr="00A452F2">
              <w:t xml:space="preserve"> in Capacity as wastage (unused) is a bigger issue than over utilization</w:t>
            </w:r>
            <w:r>
              <w:t xml:space="preserve">. It’s </w:t>
            </w:r>
            <w:r w:rsidR="007A3E4C">
              <w:t>important</w:t>
            </w:r>
            <w:r>
              <w:t xml:space="preserve"> to show wastage as it can also impact performance</w:t>
            </w:r>
            <w:r w:rsidR="007A3E4C">
              <w:t>.</w:t>
            </w:r>
          </w:p>
          <w:p w14:paraId="6499DB7D" w14:textId="394D95A7" w:rsidR="00EE03B3" w:rsidRPr="00E93A96" w:rsidRDefault="00EE03B3" w:rsidP="005321A6">
            <w:pPr>
              <w:pStyle w:val="Tablecontent"/>
            </w:pPr>
            <w:r>
              <w:t xml:space="preserve">For performance dashboard, you should consider using </w:t>
            </w:r>
            <w:r w:rsidR="00CF7D2C" w:rsidRPr="00CF7D2C">
              <w:rPr>
                <w:color w:val="FF0000"/>
              </w:rPr>
              <w:t>red</w:t>
            </w:r>
            <w:r>
              <w:t xml:space="preserve"> to convey that oversized is bad for performance.</w:t>
            </w:r>
          </w:p>
        </w:tc>
      </w:tr>
      <w:tr w:rsidR="00EE03B3" w14:paraId="46A88D7F" w14:textId="77777777" w:rsidTr="00CD632C">
        <w:tc>
          <w:tcPr>
            <w:tcW w:w="3402" w:type="dxa"/>
            <w:shd w:val="clear" w:color="auto" w:fill="F2F2F2" w:themeFill="background1" w:themeFillShade="F2"/>
          </w:tcPr>
          <w:p w14:paraId="1EDE94C7" w14:textId="77777777" w:rsidR="00EE03B3" w:rsidRPr="001B194A" w:rsidRDefault="00EE03B3" w:rsidP="005321A6">
            <w:pPr>
              <w:pStyle w:val="Tablecontent"/>
              <w:rPr>
                <w:b/>
                <w:bCs/>
              </w:rPr>
            </w:pPr>
            <w:r w:rsidRPr="006B38F7">
              <w:rPr>
                <w:b/>
                <w:bCs/>
                <w:color w:val="00B0F0"/>
              </w:rPr>
              <w:t>Blue</w:t>
            </w:r>
          </w:p>
        </w:tc>
        <w:tc>
          <w:tcPr>
            <w:tcW w:w="7054" w:type="dxa"/>
          </w:tcPr>
          <w:p w14:paraId="5BFE524F" w14:textId="77777777" w:rsidR="00EE03B3" w:rsidRDefault="00EE03B3" w:rsidP="005321A6">
            <w:pPr>
              <w:pStyle w:val="Tablecontent"/>
            </w:pPr>
            <w:r>
              <w:t>Neutral color. Used when it does not have any meaning.</w:t>
            </w:r>
          </w:p>
        </w:tc>
      </w:tr>
      <w:tr w:rsidR="00EE03B3" w14:paraId="2C62B7B8" w14:textId="77777777" w:rsidTr="00CD632C">
        <w:tc>
          <w:tcPr>
            <w:tcW w:w="3402" w:type="dxa"/>
            <w:shd w:val="clear" w:color="auto" w:fill="F2F2F2" w:themeFill="background1" w:themeFillShade="F2"/>
          </w:tcPr>
          <w:p w14:paraId="4B491116" w14:textId="77777777" w:rsidR="00EE03B3" w:rsidRPr="001B194A" w:rsidRDefault="00EE03B3" w:rsidP="005321A6">
            <w:pPr>
              <w:pStyle w:val="Tablecontent"/>
              <w:rPr>
                <w:b/>
                <w:bCs/>
              </w:rPr>
            </w:pPr>
            <w:r w:rsidRPr="006B38F7">
              <w:rPr>
                <w:b/>
                <w:bCs/>
                <w:color w:val="A6A6A6" w:themeColor="background1" w:themeShade="A6"/>
              </w:rPr>
              <w:t>Grey</w:t>
            </w:r>
          </w:p>
        </w:tc>
        <w:tc>
          <w:tcPr>
            <w:tcW w:w="7054" w:type="dxa"/>
          </w:tcPr>
          <w:p w14:paraId="4D214B90" w14:textId="77777777" w:rsidR="00EE03B3" w:rsidRDefault="00EE03B3" w:rsidP="005321A6">
            <w:pPr>
              <w:pStyle w:val="Tablecontent"/>
            </w:pPr>
            <w:r>
              <w:t xml:space="preserve">System error. The data is missing due to collection error. </w:t>
            </w:r>
          </w:p>
          <w:p w14:paraId="115CB399" w14:textId="77777777" w:rsidR="00EE03B3" w:rsidRDefault="00EE03B3" w:rsidP="005321A6">
            <w:pPr>
              <w:pStyle w:val="Tablecontent"/>
            </w:pPr>
            <w:r>
              <w:t>Typically happens in heat map. We use a color instead of white as white is hard to read.</w:t>
            </w:r>
          </w:p>
        </w:tc>
      </w:tr>
    </w:tbl>
    <w:p w14:paraId="6E10D729" w14:textId="574F09F7" w:rsidR="00F56383" w:rsidRDefault="00F56383" w:rsidP="002113A7">
      <w:pPr>
        <w:pStyle w:val="Heading5"/>
      </w:pPr>
      <w:r>
        <w:t>Threshold</w:t>
      </w:r>
    </w:p>
    <w:p w14:paraId="6140CC5E" w14:textId="7ED41A7B" w:rsidR="00F56383" w:rsidRDefault="00F56383" w:rsidP="00F56383">
      <w:pPr>
        <w:pStyle w:val="Tablecontent"/>
      </w:pPr>
      <w:r>
        <w:t xml:space="preserve">At which point do you change the color? This is where threshold comes in. </w:t>
      </w:r>
    </w:p>
    <w:p w14:paraId="337DAD99" w14:textId="024D0EE3" w:rsidR="00F56383" w:rsidRDefault="00F56383" w:rsidP="00F56383">
      <w:pPr>
        <w:pStyle w:val="Tablecontent"/>
      </w:pPr>
      <w:r>
        <w:t>Try to make the scale easy to remember by adopting a consistent scale</w:t>
      </w:r>
    </w:p>
    <w:p w14:paraId="77798F42" w14:textId="7EEF0A41" w:rsidR="00F56383" w:rsidRDefault="00E96228" w:rsidP="00F56383">
      <w:pPr>
        <w:pStyle w:val="Bullet"/>
      </w:pPr>
      <w:r w:rsidRPr="006B38F7">
        <w:rPr>
          <w:rStyle w:val="cYellow"/>
        </w:rPr>
        <w:t>Yellow</w:t>
      </w:r>
      <w:r w:rsidRPr="00C875E8">
        <w:t xml:space="preserve"> </w:t>
      </w:r>
      <w:r w:rsidR="00F56383">
        <w:t xml:space="preserve">= 2x </w:t>
      </w:r>
      <w:r w:rsidR="0022569A" w:rsidRPr="0022569A">
        <w:rPr>
          <w:color w:val="00B050"/>
        </w:rPr>
        <w:t>Green</w:t>
      </w:r>
    </w:p>
    <w:p w14:paraId="0D79DE86" w14:textId="4C16B0C4" w:rsidR="00F56383" w:rsidRDefault="00CF7D2C" w:rsidP="00F56383">
      <w:pPr>
        <w:pStyle w:val="Bullet"/>
      </w:pPr>
      <w:r w:rsidRPr="00CF7D2C">
        <w:rPr>
          <w:color w:val="ED7D31" w:themeColor="accent2"/>
        </w:rPr>
        <w:t>Orange</w:t>
      </w:r>
      <w:r w:rsidR="00F56383">
        <w:t xml:space="preserve"> = 2x </w:t>
      </w:r>
      <w:r w:rsidR="006B38F7" w:rsidRPr="006B38F7">
        <w:rPr>
          <w:rStyle w:val="cYellow"/>
        </w:rPr>
        <w:t>Yellow</w:t>
      </w:r>
    </w:p>
    <w:p w14:paraId="0E3E21AC" w14:textId="77BA8503" w:rsidR="00F56383" w:rsidRDefault="00CF7D2C" w:rsidP="00F56383">
      <w:pPr>
        <w:pStyle w:val="Bullet"/>
      </w:pPr>
      <w:r w:rsidRPr="00CF7D2C">
        <w:rPr>
          <w:color w:val="FF0000"/>
        </w:rPr>
        <w:t>Red</w:t>
      </w:r>
      <w:r w:rsidR="00F56383">
        <w:t xml:space="preserve"> = 2x </w:t>
      </w:r>
      <w:r w:rsidRPr="00CF7D2C">
        <w:rPr>
          <w:color w:val="ED7D31" w:themeColor="accent2"/>
        </w:rPr>
        <w:t>Orange</w:t>
      </w:r>
    </w:p>
    <w:p w14:paraId="1107F6F4" w14:textId="13F78D01" w:rsidR="00F56383" w:rsidRDefault="00F56383" w:rsidP="00F56383">
      <w:pPr>
        <w:rPr>
          <w:lang w:val="en-GB"/>
        </w:rPr>
      </w:pPr>
      <w:r>
        <w:rPr>
          <w:lang w:val="en-GB"/>
        </w:rPr>
        <w:t xml:space="preserve">The above also results in </w:t>
      </w:r>
      <w:r w:rsidR="00CF7D2C" w:rsidRPr="00CF7D2C">
        <w:rPr>
          <w:color w:val="FF0000"/>
          <w:lang w:val="en-GB"/>
        </w:rPr>
        <w:t>red</w:t>
      </w:r>
      <w:r>
        <w:rPr>
          <w:lang w:val="en-GB"/>
        </w:rPr>
        <w:t xml:space="preserve"> being 8x </w:t>
      </w:r>
      <w:r w:rsidR="0022569A" w:rsidRPr="0022569A">
        <w:rPr>
          <w:color w:val="00B050"/>
          <w:lang w:val="en-GB"/>
        </w:rPr>
        <w:t>green</w:t>
      </w:r>
      <w:r>
        <w:rPr>
          <w:lang w:val="en-GB"/>
        </w:rPr>
        <w:t>.</w:t>
      </w:r>
    </w:p>
    <w:p w14:paraId="3E5704C0" w14:textId="5337F882" w:rsidR="00F56383" w:rsidRDefault="00F56383" w:rsidP="00F56383">
      <w:pPr>
        <w:rPr>
          <w:lang w:val="en-GB"/>
        </w:rPr>
      </w:pPr>
      <w:r>
        <w:rPr>
          <w:lang w:val="en-GB"/>
        </w:rPr>
        <w:t>The above does not work when the scale is small. For example, in Horizon, a user typically has 1 – 4 desktops. It’s rare for users to go beyond that. So in this case, your threshold is as follow:</w:t>
      </w:r>
    </w:p>
    <w:p w14:paraId="1EBEDD6B" w14:textId="4C61B164" w:rsidR="00F56383" w:rsidRPr="00F56383" w:rsidRDefault="00F56383" w:rsidP="00F56383">
      <w:pPr>
        <w:jc w:val="center"/>
        <w:rPr>
          <w:lang w:val="en-GB"/>
        </w:rPr>
      </w:pPr>
      <w:r w:rsidRPr="00F56383">
        <w:rPr>
          <w:noProof/>
          <w:lang w:val="en-GB"/>
        </w:rPr>
        <w:lastRenderedPageBreak/>
        <w:drawing>
          <wp:inline distT="0" distB="0" distL="0" distR="0" wp14:anchorId="5ADF1587" wp14:editId="4594E983">
            <wp:extent cx="2347200" cy="1098000"/>
            <wp:effectExtent l="0" t="0" r="0" b="6985"/>
            <wp:docPr id="750070338" name="Picture 7500703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Table&#10;&#10;Description automatically generated"/>
                    <pic:cNvPicPr/>
                  </pic:nvPicPr>
                  <pic:blipFill>
                    <a:blip r:embed="rId254"/>
                    <a:stretch>
                      <a:fillRect/>
                    </a:stretch>
                  </pic:blipFill>
                  <pic:spPr>
                    <a:xfrm>
                      <a:off x="0" y="0"/>
                      <a:ext cx="2347200" cy="1098000"/>
                    </a:xfrm>
                    <a:prstGeom prst="rect">
                      <a:avLst/>
                    </a:prstGeom>
                  </pic:spPr>
                </pic:pic>
              </a:graphicData>
            </a:graphic>
          </wp:inline>
        </w:drawing>
      </w:r>
    </w:p>
    <w:p w14:paraId="43E037EC" w14:textId="0A304098" w:rsidR="00620446" w:rsidRDefault="00620446" w:rsidP="002113A7">
      <w:pPr>
        <w:pStyle w:val="Heading5"/>
      </w:pPr>
      <w:r>
        <w:t>Gradient</w:t>
      </w:r>
    </w:p>
    <w:p w14:paraId="0A756D6D" w14:textId="228D0CA3" w:rsidR="00620446" w:rsidRDefault="00620446" w:rsidP="00FA71B3">
      <w:pPr>
        <w:keepNext/>
        <w:rPr>
          <w:lang w:val="en-GB"/>
        </w:rPr>
      </w:pPr>
      <w:r>
        <w:rPr>
          <w:lang w:val="en-GB"/>
        </w:rPr>
        <w:t xml:space="preserve">Gradient can be handy in widget where </w:t>
      </w:r>
      <w:r w:rsidRPr="00620446">
        <w:rPr>
          <w:i/>
          <w:iCs/>
          <w:color w:val="00B0F0"/>
          <w:lang w:val="en-GB"/>
        </w:rPr>
        <w:t>relative</w:t>
      </w:r>
      <w:r w:rsidRPr="00620446">
        <w:rPr>
          <w:color w:val="00B0F0"/>
          <w:lang w:val="en-GB"/>
        </w:rPr>
        <w:t xml:space="preserve"> </w:t>
      </w:r>
      <w:r>
        <w:rPr>
          <w:lang w:val="en-GB"/>
        </w:rPr>
        <w:t>comparison among many objects is important. In the following example, the widget is answering the question about the severity of imbalance among vSAN disk groups. What’s your conclusion if you solely rely on the color?</w:t>
      </w:r>
    </w:p>
    <w:p w14:paraId="64DFB32E" w14:textId="682A1567" w:rsidR="00620446" w:rsidRDefault="00620446" w:rsidP="00620446">
      <w:pPr>
        <w:rPr>
          <w:lang w:val="en-GB"/>
        </w:rPr>
      </w:pPr>
      <w:r w:rsidRPr="00620446">
        <w:rPr>
          <w:noProof/>
        </w:rPr>
        <w:drawing>
          <wp:inline distT="0" distB="0" distL="0" distR="0" wp14:anchorId="12B8D6BE" wp14:editId="2E0C8B80">
            <wp:extent cx="6053328" cy="1216152"/>
            <wp:effectExtent l="0" t="0" r="5080" b="3175"/>
            <wp:docPr id="1525330274" name="Picture 3" descr="A picture containing graphical user interface&#10;&#10;Description automatically generated">
              <a:extLst xmlns:a="http://schemas.openxmlformats.org/drawingml/2006/main">
                <a:ext uri="{FF2B5EF4-FFF2-40B4-BE49-F238E27FC236}">
                  <a16:creationId xmlns:a16="http://schemas.microsoft.com/office/drawing/2014/main" id="{1A9098A8-0EA2-455A-890C-1D9054ECB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4" name="Picture 3" descr="A picture containing graphical user interface&#10;&#10;Description automatically generated">
                      <a:extLst>
                        <a:ext uri="{FF2B5EF4-FFF2-40B4-BE49-F238E27FC236}">
                          <a16:creationId xmlns:a16="http://schemas.microsoft.com/office/drawing/2014/main" id="{1A9098A8-0EA2-455A-890C-1D9054ECB170}"/>
                        </a:ext>
                      </a:extLst>
                    </pic:cNvPr>
                    <pic:cNvPicPr>
                      <a:picLocks noChangeAspect="1"/>
                    </pic:cNvPicPr>
                  </pic:nvPicPr>
                  <pic:blipFill>
                    <a:blip r:embed="rId255"/>
                    <a:stretch>
                      <a:fillRect/>
                    </a:stretch>
                  </pic:blipFill>
                  <pic:spPr>
                    <a:xfrm>
                      <a:off x="0" y="0"/>
                      <a:ext cx="6053328" cy="1216152"/>
                    </a:xfrm>
                    <a:prstGeom prst="rect">
                      <a:avLst/>
                    </a:prstGeom>
                  </pic:spPr>
                </pic:pic>
              </a:graphicData>
            </a:graphic>
          </wp:inline>
        </w:drawing>
      </w:r>
    </w:p>
    <w:p w14:paraId="3183F9B2" w14:textId="0CCD4D7E" w:rsidR="00620446" w:rsidRDefault="00620446" w:rsidP="00620446">
      <w:pPr>
        <w:rPr>
          <w:lang w:val="en-GB"/>
        </w:rPr>
      </w:pPr>
      <w:r w:rsidRPr="00620446">
        <w:rPr>
          <w:lang w:val="en-GB"/>
        </w:rPr>
        <w:t>Oh no, they are not balanced. Let’s initiate rebalancing</w:t>
      </w:r>
      <w:r>
        <w:rPr>
          <w:lang w:val="en-GB"/>
        </w:rPr>
        <w:t xml:space="preserve">, </w:t>
      </w:r>
      <w:r w:rsidRPr="00620446">
        <w:rPr>
          <w:lang w:val="en-GB"/>
        </w:rPr>
        <w:t>which can potentially move Terabytes of data!</w:t>
      </w:r>
    </w:p>
    <w:p w14:paraId="79705A6E" w14:textId="67F6CFE8" w:rsidR="008A50DD" w:rsidRPr="008A50DD" w:rsidRDefault="008A50DD" w:rsidP="008A50DD">
      <w:pPr>
        <w:rPr>
          <w:lang w:val="en-GB"/>
        </w:rPr>
      </w:pPr>
      <w:r w:rsidRPr="008A50DD">
        <w:rPr>
          <w:lang w:val="en-GB"/>
        </w:rPr>
        <w:t>But wait! We only care about unbalanced when they are significant. Minor unbalance is expected.</w:t>
      </w:r>
      <w:r>
        <w:rPr>
          <w:lang w:val="en-GB"/>
        </w:rPr>
        <w:t xml:space="preserve"> In fact, if they are perfectly identical, it would be strange. </w:t>
      </w:r>
    </w:p>
    <w:p w14:paraId="3B228482" w14:textId="0D99391A" w:rsidR="008A50DD" w:rsidRDefault="008A50DD" w:rsidP="008A50DD">
      <w:pPr>
        <w:rPr>
          <w:lang w:val="en-GB"/>
        </w:rPr>
      </w:pPr>
      <w:r>
        <w:rPr>
          <w:lang w:val="en-GB"/>
        </w:rPr>
        <w:t>The problem with the above widget is</w:t>
      </w:r>
      <w:r w:rsidRPr="008A50DD">
        <w:rPr>
          <w:lang w:val="en-GB"/>
        </w:rPr>
        <w:t xml:space="preserve"> utilization should only </w:t>
      </w:r>
      <w:r>
        <w:rPr>
          <w:lang w:val="en-GB"/>
        </w:rPr>
        <w:t xml:space="preserve">turn </w:t>
      </w:r>
      <w:r w:rsidR="00CF7D2C" w:rsidRPr="00CF7D2C">
        <w:rPr>
          <w:color w:val="FF0000"/>
          <w:lang w:val="en-GB"/>
        </w:rPr>
        <w:t>red</w:t>
      </w:r>
      <w:r w:rsidRPr="008A50DD">
        <w:rPr>
          <w:lang w:val="en-GB"/>
        </w:rPr>
        <w:t xml:space="preserve"> when it reaches 75%.</w:t>
      </w:r>
      <w:r>
        <w:rPr>
          <w:lang w:val="en-GB"/>
        </w:rPr>
        <w:t xml:space="preserve"> </w:t>
      </w:r>
    </w:p>
    <w:p w14:paraId="196EBCEE" w14:textId="56003587" w:rsidR="008A50DD" w:rsidRDefault="008A50DD" w:rsidP="008A50DD">
      <w:pPr>
        <w:rPr>
          <w:lang w:val="en-GB"/>
        </w:rPr>
      </w:pPr>
      <w:r>
        <w:rPr>
          <w:lang w:val="en-GB"/>
        </w:rPr>
        <w:t>After fixing the 2 preceding problems, we have a meaningful heat map.</w:t>
      </w:r>
    </w:p>
    <w:p w14:paraId="0437AA65" w14:textId="72ADE3AE" w:rsidR="008A50DD" w:rsidRPr="00620446" w:rsidRDefault="008A50DD" w:rsidP="008A50DD">
      <w:pPr>
        <w:rPr>
          <w:lang w:val="en-GB"/>
        </w:rPr>
      </w:pPr>
      <w:r w:rsidRPr="008A50DD">
        <w:rPr>
          <w:noProof/>
        </w:rPr>
        <w:drawing>
          <wp:inline distT="0" distB="0" distL="0" distR="0" wp14:anchorId="14047955" wp14:editId="4FFFB777">
            <wp:extent cx="6144768" cy="1216152"/>
            <wp:effectExtent l="0" t="0" r="8890" b="3175"/>
            <wp:docPr id="1525330275" name="Picture 2" descr="Chart&#10;&#10;Description automatically generated with medium confidence">
              <a:extLst xmlns:a="http://schemas.openxmlformats.org/drawingml/2006/main">
                <a:ext uri="{FF2B5EF4-FFF2-40B4-BE49-F238E27FC236}">
                  <a16:creationId xmlns:a16="http://schemas.microsoft.com/office/drawing/2014/main" id="{B32FA8BA-0CB5-4CB4-97DE-62BD1005D5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75" name="Picture 2" descr="Chart&#10;&#10;Description automatically generated with medium confidence">
                      <a:extLst>
                        <a:ext uri="{FF2B5EF4-FFF2-40B4-BE49-F238E27FC236}">
                          <a16:creationId xmlns:a16="http://schemas.microsoft.com/office/drawing/2014/main" id="{B32FA8BA-0CB5-4CB4-97DE-62BD1005D51B}"/>
                        </a:ext>
                      </a:extLst>
                    </pic:cNvPr>
                    <pic:cNvPicPr>
                      <a:picLocks noChangeAspect="1"/>
                    </pic:cNvPicPr>
                  </pic:nvPicPr>
                  <pic:blipFill>
                    <a:blip r:embed="rId256"/>
                    <a:stretch>
                      <a:fillRect/>
                    </a:stretch>
                  </pic:blipFill>
                  <pic:spPr>
                    <a:xfrm>
                      <a:off x="0" y="0"/>
                      <a:ext cx="6144768" cy="1216152"/>
                    </a:xfrm>
                    <a:prstGeom prst="rect">
                      <a:avLst/>
                    </a:prstGeom>
                  </pic:spPr>
                </pic:pic>
              </a:graphicData>
            </a:graphic>
          </wp:inline>
        </w:drawing>
      </w:r>
    </w:p>
    <w:p w14:paraId="6C17F03B" w14:textId="5317673C" w:rsidR="00F56383" w:rsidRDefault="00F56383" w:rsidP="002113A7">
      <w:pPr>
        <w:pStyle w:val="Heading5"/>
      </w:pPr>
      <w:r>
        <w:t>Example Implementation</w:t>
      </w:r>
    </w:p>
    <w:p w14:paraId="622EDE17" w14:textId="7D16D629" w:rsidR="00EE03B3" w:rsidRPr="00A452F2" w:rsidRDefault="00EE03B3" w:rsidP="00EE03B3">
      <w:pPr>
        <w:rPr>
          <w:lang w:val="en-GB"/>
        </w:rPr>
      </w:pPr>
      <w:r w:rsidRPr="4CAB3972">
        <w:rPr>
          <w:lang w:val="en-GB"/>
        </w:rPr>
        <w:t xml:space="preserve">In the Compliance dashboard below, </w:t>
      </w:r>
      <w:r>
        <w:rPr>
          <w:lang w:val="en-GB"/>
        </w:rPr>
        <w:t>color</w:t>
      </w:r>
      <w:r w:rsidRPr="4CAB3972">
        <w:rPr>
          <w:lang w:val="en-GB"/>
        </w:rPr>
        <w:t xml:space="preserve"> is used to quickly show the various level of compliance. If all you see is </w:t>
      </w:r>
      <w:r w:rsidR="0022569A" w:rsidRPr="0022569A">
        <w:rPr>
          <w:color w:val="00B050"/>
          <w:lang w:val="en-GB"/>
        </w:rPr>
        <w:t>Green</w:t>
      </w:r>
      <w:r w:rsidRPr="4CAB3972">
        <w:rPr>
          <w:lang w:val="en-GB"/>
        </w:rPr>
        <w:t>, there is no need to look at the numbers &amp; texts!</w:t>
      </w:r>
    </w:p>
    <w:p w14:paraId="3B0B06CD" w14:textId="77777777" w:rsidR="00EE03B3" w:rsidRDefault="00EE03B3" w:rsidP="00EE03B3">
      <w:pPr>
        <w:rPr>
          <w:lang w:val="en-GB"/>
        </w:rPr>
      </w:pPr>
      <w:r>
        <w:rPr>
          <w:noProof/>
        </w:rPr>
        <w:lastRenderedPageBreak/>
        <w:drawing>
          <wp:inline distT="0" distB="0" distL="0" distR="0" wp14:anchorId="692D6010" wp14:editId="2ACB6D83">
            <wp:extent cx="6291072" cy="2679192"/>
            <wp:effectExtent l="0" t="0" r="0" b="6985"/>
            <wp:docPr id="606394121" name="Picture 60639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1"/>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6291072" cy="2679192"/>
                    </a:xfrm>
                    <a:prstGeom prst="rect">
                      <a:avLst/>
                    </a:prstGeom>
                  </pic:spPr>
                </pic:pic>
              </a:graphicData>
            </a:graphic>
          </wp:inline>
        </w:drawing>
      </w:r>
    </w:p>
    <w:p w14:paraId="3110B646" w14:textId="77777777" w:rsidR="00EE03B3" w:rsidRPr="00A452F2" w:rsidRDefault="00EE03B3" w:rsidP="00EE03B3">
      <w:pPr>
        <w:rPr>
          <w:lang w:val="en-GB"/>
        </w:rPr>
      </w:pPr>
      <w:r w:rsidRPr="4CAB3972">
        <w:rPr>
          <w:lang w:val="en-GB"/>
        </w:rPr>
        <w:t xml:space="preserve">Last but not least, think of users who may not be able to distinguish all the </w:t>
      </w:r>
      <w:r>
        <w:rPr>
          <w:lang w:val="en-GB"/>
        </w:rPr>
        <w:t>color</w:t>
      </w:r>
      <w:r w:rsidRPr="4CAB3972">
        <w:rPr>
          <w:lang w:val="en-GB"/>
        </w:rPr>
        <w:t>s. Provide alternative way for them so the functionality is not lost.</w:t>
      </w:r>
    </w:p>
    <w:p w14:paraId="38A3DED2" w14:textId="46190AE1" w:rsidR="00AD3CB6" w:rsidRDefault="00AD3CB6" w:rsidP="002113A7">
      <w:pPr>
        <w:pStyle w:val="Heading4"/>
      </w:pPr>
      <w:r>
        <w:t>Past vs Present</w:t>
      </w:r>
    </w:p>
    <w:p w14:paraId="44A43DED" w14:textId="3ACCE1E0" w:rsidR="00C94835" w:rsidRDefault="00C94835" w:rsidP="00AD3CB6">
      <w:pPr>
        <w:rPr>
          <w:lang w:val="en-GB"/>
        </w:rPr>
      </w:pPr>
      <w:r>
        <w:rPr>
          <w:lang w:val="en-GB"/>
        </w:rPr>
        <w:t>Think of what timeline you need to show, as there are use case for both the present and the past. The past useful when the present data does not tell the full picture as it depends on the time you login and see it. If you login at 8 am in the morning to see what’s happening over night, then the value at 8:00 am is not answering your question.</w:t>
      </w:r>
    </w:p>
    <w:p w14:paraId="49C32C3C" w14:textId="2C3D3EF0" w:rsidR="00AD3CB6" w:rsidRDefault="00AD3CB6" w:rsidP="00AD3CB6">
      <w:pPr>
        <w:rPr>
          <w:lang w:val="en-GB"/>
        </w:rPr>
      </w:pPr>
      <w:r>
        <w:rPr>
          <w:lang w:val="en-GB"/>
        </w:rPr>
        <w:t xml:space="preserve">The past is harder to visualize as it has &gt;1 data points. Ideally, you show the data as a </w:t>
      </w:r>
      <w:r w:rsidRPr="00E32D67">
        <w:rPr>
          <w:i/>
          <w:iCs/>
          <w:color w:val="00B050"/>
          <w:lang w:val="en-GB"/>
        </w:rPr>
        <w:t>line chart</w:t>
      </w:r>
      <w:r w:rsidRPr="00E32D67">
        <w:rPr>
          <w:color w:val="00B050"/>
          <w:lang w:val="en-GB"/>
        </w:rPr>
        <w:t xml:space="preserve"> </w:t>
      </w:r>
      <w:r>
        <w:rPr>
          <w:lang w:val="en-GB"/>
        </w:rPr>
        <w:t>so you can see the trend. Showing a single data such as the maximum or average can miss critical information such as “is it trending upwards or downwards” and “how long did the peak last?”. The problem with line chart is it takes up screen real estate.</w:t>
      </w:r>
    </w:p>
    <w:p w14:paraId="43A07C81" w14:textId="00C3CD44" w:rsidR="00AD3CB6" w:rsidRPr="00AD3CB6" w:rsidRDefault="00AD3CB6" w:rsidP="00AD3CB6">
      <w:pPr>
        <w:rPr>
          <w:lang w:val="en-GB"/>
        </w:rPr>
      </w:pPr>
      <w:r>
        <w:rPr>
          <w:lang w:val="en-GB"/>
        </w:rPr>
        <w:t>If you need to show a lot of objects or metri</w:t>
      </w:r>
      <w:r w:rsidR="00C94835">
        <w:rPr>
          <w:lang w:val="en-GB"/>
        </w:rPr>
        <w:t>c</w:t>
      </w:r>
      <w:r>
        <w:rPr>
          <w:lang w:val="en-GB"/>
        </w:rPr>
        <w:t xml:space="preserve">s, then you need to summarize. As covered in </w:t>
      </w:r>
      <w:hyperlink w:anchor="_Leading_Indicators" w:history="1">
        <w:r w:rsidRPr="00AD3CB6">
          <w:rPr>
            <w:rStyle w:val="Hyperlink"/>
            <w:lang w:val="en-GB"/>
          </w:rPr>
          <w:t>Leading Indicator</w:t>
        </w:r>
      </w:hyperlink>
      <w:r>
        <w:rPr>
          <w:lang w:val="en-GB"/>
        </w:rPr>
        <w:t xml:space="preserve">, you may need to show 2 numbers, especially if one of them is an average. </w:t>
      </w:r>
    </w:p>
    <w:p w14:paraId="4349320F" w14:textId="561641E6" w:rsidR="00D7474D" w:rsidRPr="00F45A42" w:rsidRDefault="00052148" w:rsidP="002113A7">
      <w:pPr>
        <w:pStyle w:val="Heading4"/>
        <w:rPr>
          <w:rStyle w:val="eop"/>
        </w:rPr>
      </w:pPr>
      <w:r w:rsidRPr="00F45A42">
        <w:rPr>
          <w:rStyle w:val="eop"/>
        </w:rPr>
        <w:t xml:space="preserve">Summary </w:t>
      </w:r>
      <w:r w:rsidR="00ED13AF" w:rsidRPr="00ED13AF">
        <w:rPr>
          <w:rStyle w:val="eop"/>
        </w:rPr>
        <w:sym w:font="Wingdings" w:char="F0E0"/>
      </w:r>
      <w:r w:rsidR="00ED13AF">
        <w:rPr>
          <w:rStyle w:val="eop"/>
        </w:rPr>
        <w:t xml:space="preserve"> List </w:t>
      </w:r>
      <w:r w:rsidR="00C94835" w:rsidRPr="00F45A42">
        <w:rPr>
          <w:rStyle w:val="eop"/>
        </w:rPr>
        <w:sym w:font="Wingdings" w:char="F0E0"/>
      </w:r>
      <w:r w:rsidRPr="00F45A42">
        <w:rPr>
          <w:rStyle w:val="eop"/>
        </w:rPr>
        <w:t xml:space="preserve"> Detail</w:t>
      </w:r>
    </w:p>
    <w:p w14:paraId="33E5A1BB" w14:textId="3BDF7471" w:rsidR="00ED13AF" w:rsidRDefault="00052148" w:rsidP="00D7474D">
      <w:pPr>
        <w:rPr>
          <w:lang w:val="en-GB"/>
        </w:rPr>
      </w:pPr>
      <w:r>
        <w:rPr>
          <w:lang w:val="en-GB"/>
        </w:rPr>
        <w:t xml:space="preserve">In most cases, </w:t>
      </w:r>
      <w:r w:rsidR="00ED13AF">
        <w:rPr>
          <w:lang w:val="en-GB"/>
        </w:rPr>
        <w:t xml:space="preserve">you need to manage a large number </w:t>
      </w:r>
      <w:r w:rsidR="00C1597A">
        <w:rPr>
          <w:lang w:val="en-GB"/>
        </w:rPr>
        <w:t>of</w:t>
      </w:r>
      <w:r>
        <w:rPr>
          <w:lang w:val="en-GB"/>
        </w:rPr>
        <w:t xml:space="preserve"> </w:t>
      </w:r>
      <w:r w:rsidR="00ED13AF">
        <w:rPr>
          <w:lang w:val="en-GB"/>
        </w:rPr>
        <w:t>items (e.g. K8 pods, AWS EC2)</w:t>
      </w:r>
      <w:r>
        <w:rPr>
          <w:lang w:val="en-GB"/>
        </w:rPr>
        <w:t xml:space="preserve">. </w:t>
      </w:r>
      <w:r w:rsidR="003F174F">
        <w:rPr>
          <w:lang w:val="en-GB"/>
        </w:rPr>
        <w:t xml:space="preserve">This means you need a </w:t>
      </w:r>
      <w:r w:rsidR="00ED13AF">
        <w:rPr>
          <w:lang w:val="en-GB"/>
        </w:rPr>
        <w:t>way to summarize the information, so you can work with a subset of the group. Within this subset, you need to know which particular item to work on.</w:t>
      </w:r>
    </w:p>
    <w:p w14:paraId="313FFD60" w14:textId="773BC7F2" w:rsidR="00ED13AF" w:rsidRDefault="00ED13AF" w:rsidP="00D7474D">
      <w:pPr>
        <w:rPr>
          <w:lang w:val="en-GB"/>
        </w:rPr>
      </w:pPr>
      <w:r>
        <w:rPr>
          <w:lang w:val="en-GB"/>
        </w:rPr>
        <w:t xml:space="preserve">The flow Summary </w:t>
      </w:r>
      <w:r w:rsidRPr="00ED13AF">
        <w:rPr>
          <w:lang w:val="en-GB"/>
        </w:rPr>
        <w:sym w:font="Wingdings" w:char="F0E0"/>
      </w:r>
      <w:r>
        <w:rPr>
          <w:lang w:val="en-GB"/>
        </w:rPr>
        <w:t xml:space="preserve"> List </w:t>
      </w:r>
      <w:r w:rsidRPr="00ED13AF">
        <w:rPr>
          <w:lang w:val="en-GB"/>
        </w:rPr>
        <w:sym w:font="Wingdings" w:char="F0E0"/>
      </w:r>
      <w:r>
        <w:rPr>
          <w:lang w:val="en-GB"/>
        </w:rPr>
        <w:t xml:space="preserve"> Detail is one common technique to achieve the above. </w:t>
      </w:r>
    </w:p>
    <w:p w14:paraId="71FED5EF" w14:textId="34C14EA6" w:rsidR="00ED13AF" w:rsidRDefault="00ED13AF" w:rsidP="002113A7">
      <w:pPr>
        <w:pStyle w:val="Heading5"/>
      </w:pPr>
      <w:r>
        <w:lastRenderedPageBreak/>
        <w:t>Summary</w:t>
      </w:r>
    </w:p>
    <w:p w14:paraId="4936B2DF" w14:textId="5EA32E45" w:rsidR="00C94835" w:rsidRDefault="00C94835" w:rsidP="00D7474D">
      <w:pPr>
        <w:rPr>
          <w:lang w:val="en-GB"/>
        </w:rPr>
      </w:pPr>
      <w:r>
        <w:rPr>
          <w:lang w:val="en-GB"/>
        </w:rPr>
        <w:t>The summary show</w:t>
      </w:r>
      <w:r w:rsidR="00ED13AF">
        <w:rPr>
          <w:lang w:val="en-GB"/>
        </w:rPr>
        <w:t>s</w:t>
      </w:r>
      <w:r>
        <w:rPr>
          <w:lang w:val="en-GB"/>
        </w:rPr>
        <w:t xml:space="preserve"> the overall picture, not a subset. I find scoreboard is a good way to start, especially if the numbers are suitable for color coding.</w:t>
      </w:r>
    </w:p>
    <w:p w14:paraId="23AD37F5" w14:textId="6CBE937A" w:rsidR="00C94835" w:rsidRDefault="00C94835" w:rsidP="00D7474D">
      <w:pPr>
        <w:rPr>
          <w:lang w:val="en-GB"/>
        </w:rPr>
      </w:pPr>
      <w:r w:rsidRPr="00927C8C">
        <w:rPr>
          <w:noProof/>
          <w:lang w:val="en-GB"/>
        </w:rPr>
        <w:drawing>
          <wp:inline distT="0" distB="0" distL="0" distR="0" wp14:anchorId="662CA628" wp14:editId="06B84940">
            <wp:extent cx="6080760" cy="777240"/>
            <wp:effectExtent l="0" t="0" r="0" b="3810"/>
            <wp:docPr id="1859674526" name="Picture 185967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6080760" cy="777240"/>
                    </a:xfrm>
                    <a:prstGeom prst="rect">
                      <a:avLst/>
                    </a:prstGeom>
                  </pic:spPr>
                </pic:pic>
              </a:graphicData>
            </a:graphic>
          </wp:inline>
        </w:drawing>
      </w:r>
    </w:p>
    <w:p w14:paraId="7B429A4F" w14:textId="66CA6963" w:rsidR="00781889" w:rsidRDefault="00C94835" w:rsidP="00D7474D">
      <w:pPr>
        <w:rPr>
          <w:lang w:val="en-GB"/>
        </w:rPr>
      </w:pPr>
      <w:r>
        <w:rPr>
          <w:lang w:val="en-GB"/>
        </w:rPr>
        <w:t xml:space="preserve">Based on the scoreboard, you may want to drill down to a subset of the environment. </w:t>
      </w:r>
      <w:r w:rsidR="00781889">
        <w:rPr>
          <w:lang w:val="en-GB"/>
        </w:rPr>
        <w:t>Take note that the drill down is based on the object owning the metric.</w:t>
      </w:r>
    </w:p>
    <w:p w14:paraId="1B3CCA39" w14:textId="1CACB282" w:rsidR="00F05072" w:rsidRDefault="00F46630" w:rsidP="002113A7">
      <w:pPr>
        <w:pStyle w:val="Heading5"/>
      </w:pPr>
      <w:r>
        <w:t>List</w:t>
      </w:r>
    </w:p>
    <w:p w14:paraId="1C645610" w14:textId="426E52C1" w:rsidR="00FE4B82" w:rsidRDefault="00F46630" w:rsidP="00D7474D">
      <w:pPr>
        <w:rPr>
          <w:lang w:val="en-GB"/>
        </w:rPr>
      </w:pPr>
      <w:r>
        <w:rPr>
          <w:lang w:val="en-GB"/>
        </w:rPr>
        <w:t xml:space="preserve">The </w:t>
      </w:r>
      <w:r w:rsidRPr="00F46630">
        <w:rPr>
          <w:color w:val="00B0F0"/>
          <w:lang w:val="en-GB"/>
        </w:rPr>
        <w:t xml:space="preserve">View List </w:t>
      </w:r>
      <w:r>
        <w:rPr>
          <w:lang w:val="en-GB"/>
        </w:rPr>
        <w:t xml:space="preserve">widget </w:t>
      </w:r>
      <w:r w:rsidR="002F401F">
        <w:rPr>
          <w:lang w:val="en-GB"/>
        </w:rPr>
        <w:t>is a table that lists all the objects. Use a filter if the number of items is large.</w:t>
      </w:r>
    </w:p>
    <w:p w14:paraId="36BB4D7C" w14:textId="77777777" w:rsidR="00D7474D" w:rsidRPr="00A452F2" w:rsidRDefault="00D7474D" w:rsidP="00D7474D">
      <w:pPr>
        <w:jc w:val="center"/>
        <w:rPr>
          <w:lang w:val="en-GB"/>
        </w:rPr>
      </w:pPr>
      <w:r w:rsidRPr="00A2438E">
        <w:rPr>
          <w:noProof/>
          <w:lang w:val="en-GB"/>
        </w:rPr>
        <w:drawing>
          <wp:inline distT="0" distB="0" distL="0" distR="0" wp14:anchorId="49D65947" wp14:editId="653633E0">
            <wp:extent cx="3356323" cy="2305395"/>
            <wp:effectExtent l="0" t="0" r="0" b="0"/>
            <wp:docPr id="1583707928" name="Picture 1583707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358207" cy="2306689"/>
                    </a:xfrm>
                    <a:prstGeom prst="rect">
                      <a:avLst/>
                    </a:prstGeom>
                  </pic:spPr>
                </pic:pic>
              </a:graphicData>
            </a:graphic>
          </wp:inline>
        </w:drawing>
      </w:r>
    </w:p>
    <w:p w14:paraId="20B52317" w14:textId="77777777" w:rsidR="00F46630" w:rsidRDefault="00F46630" w:rsidP="00A1036E">
      <w:pPr>
        <w:rPr>
          <w:lang w:val="en-GB"/>
        </w:rPr>
      </w:pPr>
      <w:r>
        <w:rPr>
          <w:lang w:val="en-GB"/>
        </w:rPr>
        <w:t xml:space="preserve">Having a filter also helps the dashboards scalability as showing tens of thousands of objects will impact the dashboard performance. It also improves usability as you can use progressive disclosure, and draw user attention to the big picture first. </w:t>
      </w:r>
    </w:p>
    <w:p w14:paraId="7B8C88B3" w14:textId="6DE2BC31" w:rsidR="00F05072" w:rsidRDefault="00F05072" w:rsidP="002113A7">
      <w:pPr>
        <w:pStyle w:val="Heading5"/>
      </w:pPr>
      <w:r>
        <w:t>Detail</w:t>
      </w:r>
    </w:p>
    <w:p w14:paraId="212DD719" w14:textId="1F7850C7" w:rsidR="00F05072" w:rsidRDefault="00F05072" w:rsidP="00D7474D">
      <w:pPr>
        <w:rPr>
          <w:lang w:val="en-GB"/>
        </w:rPr>
      </w:pPr>
      <w:r>
        <w:rPr>
          <w:lang w:val="en-GB"/>
        </w:rPr>
        <w:t>At the detail level, you deal with a single item, such as a Horizon session. If the item has large numbers of metrics to show, you need a way to see them before plotting the trend chart.</w:t>
      </w:r>
      <w:r w:rsidR="008677AD">
        <w:rPr>
          <w:lang w:val="en-GB"/>
        </w:rPr>
        <w:t xml:space="preserve"> </w:t>
      </w:r>
      <w:r>
        <w:rPr>
          <w:lang w:val="en-GB"/>
        </w:rPr>
        <w:t xml:space="preserve">I found the Scoreboard </w:t>
      </w:r>
      <w:r w:rsidR="008677AD">
        <w:rPr>
          <w:lang w:val="en-GB"/>
        </w:rPr>
        <w:t>the most suitable as it can be color coded and supports drills down to see the trend chart.</w:t>
      </w:r>
    </w:p>
    <w:p w14:paraId="34EAC0E0" w14:textId="77777777" w:rsidR="00052148" w:rsidRDefault="00052148" w:rsidP="002113A7">
      <w:pPr>
        <w:pStyle w:val="Heading4"/>
      </w:pPr>
      <w:r>
        <w:t>Interaction</w:t>
      </w:r>
    </w:p>
    <w:p w14:paraId="2CF61C3B" w14:textId="77777777" w:rsidR="00052148" w:rsidRDefault="00052148" w:rsidP="00052148">
      <w:pPr>
        <w:rPr>
          <w:lang w:val="en-GB"/>
        </w:rPr>
      </w:pPr>
      <w:r>
        <w:rPr>
          <w:lang w:val="en-GB"/>
        </w:rPr>
        <w:t xml:space="preserve">Interaction allows you to build interaction within the widgets. So it is intra-dashboard, while navigation is inter-dashboard. Take advantage of the interaction &amp; navigation, but keep them consistent so they are not too complex. </w:t>
      </w:r>
    </w:p>
    <w:p w14:paraId="78A5C884" w14:textId="77777777" w:rsidR="00052148" w:rsidRPr="00F219F0" w:rsidRDefault="00052148" w:rsidP="00052148">
      <w:pPr>
        <w:rPr>
          <w:lang w:val="en-GB"/>
        </w:rPr>
      </w:pPr>
      <w:r>
        <w:rPr>
          <w:lang w:val="en-GB"/>
        </w:rPr>
        <w:lastRenderedPageBreak/>
        <w:t>Logically design the dashboard first using any drawing tools so you can see the flow of information. I typically use PowerPoint, as shown in the following example.</w:t>
      </w:r>
    </w:p>
    <w:p w14:paraId="0B0A5BEE" w14:textId="77777777" w:rsidR="00052148" w:rsidRPr="00411520" w:rsidRDefault="00052148" w:rsidP="00B84234">
      <w:pPr>
        <w:jc w:val="center"/>
        <w:rPr>
          <w:lang w:val="en-GB"/>
        </w:rPr>
      </w:pPr>
      <w:r>
        <w:rPr>
          <w:noProof/>
        </w:rPr>
        <w:drawing>
          <wp:inline distT="0" distB="0" distL="0" distR="0" wp14:anchorId="35A321EE" wp14:editId="2D09B440">
            <wp:extent cx="5392800" cy="2743200"/>
            <wp:effectExtent l="0" t="0" r="0" b="0"/>
            <wp:docPr id="606394218" name="Picture 60639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8"/>
                    <pic:cNvPicPr/>
                  </pic:nvPicPr>
                  <pic:blipFill>
                    <a:blip r:embed="rId260">
                      <a:extLst>
                        <a:ext uri="{28A0092B-C50C-407E-A947-70E740481C1C}">
                          <a14:useLocalDpi xmlns:a14="http://schemas.microsoft.com/office/drawing/2010/main" val="0"/>
                        </a:ext>
                      </a:extLst>
                    </a:blip>
                    <a:stretch>
                      <a:fillRect/>
                    </a:stretch>
                  </pic:blipFill>
                  <pic:spPr>
                    <a:xfrm>
                      <a:off x="0" y="0"/>
                      <a:ext cx="5392800" cy="2743200"/>
                    </a:xfrm>
                    <a:prstGeom prst="rect">
                      <a:avLst/>
                    </a:prstGeom>
                  </pic:spPr>
                </pic:pic>
              </a:graphicData>
            </a:graphic>
          </wp:inline>
        </w:drawing>
      </w:r>
    </w:p>
    <w:p w14:paraId="27756333" w14:textId="531BA613" w:rsidR="00052148" w:rsidRDefault="00052148" w:rsidP="00052148">
      <w:pPr>
        <w:rPr>
          <w:lang w:val="en-GB"/>
        </w:rPr>
      </w:pPr>
      <w:r w:rsidRPr="4CAB3972">
        <w:rPr>
          <w:lang w:val="en-GB"/>
        </w:rPr>
        <w:t xml:space="preserve">A rich interaction will increase the functionality of the dashboard. </w:t>
      </w:r>
      <w:r>
        <w:rPr>
          <w:lang w:val="en-GB"/>
        </w:rPr>
        <w:t>A</w:t>
      </w:r>
      <w:r w:rsidRPr="4CAB3972">
        <w:rPr>
          <w:lang w:val="en-GB"/>
        </w:rPr>
        <w:t>im for a symmetrical interaction as it’s easier for the dashboard consumer to understand. The following shows 4 heat maps driving 4 line charts</w:t>
      </w:r>
      <w:r w:rsidR="001E7402">
        <w:rPr>
          <w:lang w:val="en-GB"/>
        </w:rPr>
        <w:t xml:space="preserve"> in a 4x4 combination</w:t>
      </w:r>
      <w:r>
        <w:rPr>
          <w:lang w:val="en-GB"/>
        </w:rPr>
        <w:t xml:space="preserve">. It looks complicated </w:t>
      </w:r>
      <w:r w:rsidR="001E7402">
        <w:rPr>
          <w:lang w:val="en-GB"/>
        </w:rPr>
        <w:t xml:space="preserve">in the screenshot below </w:t>
      </w:r>
      <w:r>
        <w:rPr>
          <w:lang w:val="en-GB"/>
        </w:rPr>
        <w:t xml:space="preserve">but feels natural when </w:t>
      </w:r>
      <w:r w:rsidR="001E7402">
        <w:rPr>
          <w:lang w:val="en-GB"/>
        </w:rPr>
        <w:t xml:space="preserve">actually </w:t>
      </w:r>
      <w:r>
        <w:rPr>
          <w:lang w:val="en-GB"/>
        </w:rPr>
        <w:t>used.</w:t>
      </w:r>
    </w:p>
    <w:p w14:paraId="5D6B55AC" w14:textId="77777777" w:rsidR="00052148" w:rsidRDefault="00052148" w:rsidP="00B84234">
      <w:pPr>
        <w:jc w:val="center"/>
        <w:rPr>
          <w:lang w:val="en-GB"/>
        </w:rPr>
      </w:pPr>
      <w:r>
        <w:rPr>
          <w:noProof/>
        </w:rPr>
        <w:drawing>
          <wp:inline distT="0" distB="0" distL="0" distR="0" wp14:anchorId="5849D518" wp14:editId="342629F1">
            <wp:extent cx="4651200" cy="2862000"/>
            <wp:effectExtent l="0" t="0" r="0" b="0"/>
            <wp:docPr id="606394229" name="Picture 60639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9"/>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4651200" cy="2862000"/>
                    </a:xfrm>
                    <a:prstGeom prst="rect">
                      <a:avLst/>
                    </a:prstGeom>
                  </pic:spPr>
                </pic:pic>
              </a:graphicData>
            </a:graphic>
          </wp:inline>
        </w:drawing>
      </w:r>
    </w:p>
    <w:p w14:paraId="79C27F86" w14:textId="77777777" w:rsidR="00052148" w:rsidRPr="00411520" w:rsidRDefault="00052148" w:rsidP="00052148">
      <w:pPr>
        <w:rPr>
          <w:lang w:val="en-GB"/>
        </w:rPr>
      </w:pPr>
      <w:r>
        <w:rPr>
          <w:lang w:val="en-GB"/>
        </w:rPr>
        <w:t>U</w:t>
      </w:r>
      <w:r w:rsidRPr="00A452F2">
        <w:rPr>
          <w:lang w:val="en-GB"/>
        </w:rPr>
        <w:t>se progressive disclosure to minimize information overload and ensure the webpage loads fast. On the other hand, so long your browser session remains, it remembers your last selection.</w:t>
      </w:r>
    </w:p>
    <w:p w14:paraId="1749AA8B" w14:textId="6F0946A2" w:rsidR="009F4AA0" w:rsidRDefault="001E161D" w:rsidP="002113A7">
      <w:pPr>
        <w:pStyle w:val="Heading3"/>
      </w:pPr>
      <w:r>
        <w:lastRenderedPageBreak/>
        <w:t xml:space="preserve">Widgets </w:t>
      </w:r>
    </w:p>
    <w:p w14:paraId="4488C2EB" w14:textId="5CCA9ABC" w:rsidR="00F45A42" w:rsidRDefault="00C57DB7" w:rsidP="00C57DB7">
      <w:pPr>
        <w:rPr>
          <w:lang w:val="en-GB"/>
        </w:rPr>
      </w:pPr>
      <w:r>
        <w:rPr>
          <w:lang w:val="en-GB"/>
        </w:rPr>
        <w:t>Keep the variants of widgets minimal</w:t>
      </w:r>
      <w:r w:rsidR="00530DAF">
        <w:rPr>
          <w:lang w:val="en-GB"/>
        </w:rPr>
        <w:t>, as it improves usability</w:t>
      </w:r>
      <w:r w:rsidR="00F45A42">
        <w:rPr>
          <w:lang w:val="en-GB"/>
        </w:rPr>
        <w:t>, especially when you have multiple dashboard</w:t>
      </w:r>
      <w:r w:rsidR="0026392E">
        <w:rPr>
          <w:lang w:val="en-GB"/>
        </w:rPr>
        <w:t>s</w:t>
      </w:r>
      <w:r w:rsidR="00F45A42">
        <w:rPr>
          <w:lang w:val="en-GB"/>
        </w:rPr>
        <w:t xml:space="preserve"> or </w:t>
      </w:r>
      <w:r w:rsidR="0026392E">
        <w:rPr>
          <w:lang w:val="en-GB"/>
        </w:rPr>
        <w:t xml:space="preserve">a </w:t>
      </w:r>
      <w:r w:rsidR="00F45A42">
        <w:rPr>
          <w:lang w:val="en-GB"/>
        </w:rPr>
        <w:t>dashboard</w:t>
      </w:r>
      <w:r w:rsidR="0026392E">
        <w:rPr>
          <w:lang w:val="en-GB"/>
        </w:rPr>
        <w:t xml:space="preserve"> with many widgets</w:t>
      </w:r>
      <w:r w:rsidR="00530DAF">
        <w:rPr>
          <w:lang w:val="en-GB"/>
        </w:rPr>
        <w:t>.</w:t>
      </w:r>
      <w:r w:rsidR="003B10EA">
        <w:rPr>
          <w:lang w:val="en-GB"/>
        </w:rPr>
        <w:t xml:space="preserve"> </w:t>
      </w:r>
      <w:r>
        <w:rPr>
          <w:lang w:val="en-GB"/>
        </w:rPr>
        <w:t>You notice that I mostly use the same</w:t>
      </w:r>
      <w:r w:rsidR="003B10EA">
        <w:rPr>
          <w:lang w:val="en-GB"/>
        </w:rPr>
        <w:t xml:space="preserve"> </w:t>
      </w:r>
      <w:r w:rsidR="006069C7">
        <w:rPr>
          <w:lang w:val="en-GB"/>
        </w:rPr>
        <w:t>set of widgets in all the dashboards I have created</w:t>
      </w:r>
      <w:r w:rsidR="005744C2">
        <w:rPr>
          <w:lang w:val="en-GB"/>
        </w:rPr>
        <w:t xml:space="preserve">. </w:t>
      </w:r>
    </w:p>
    <w:p w14:paraId="63AA0FA6" w14:textId="5CB42C45" w:rsidR="00CE42CE" w:rsidRDefault="00CE42CE" w:rsidP="00C57DB7">
      <w:pPr>
        <w:rPr>
          <w:lang w:val="en-GB"/>
        </w:rPr>
      </w:pPr>
      <w:r>
        <w:rPr>
          <w:lang w:val="en-GB"/>
        </w:rPr>
        <w:t>The following lists the widgets I use</w:t>
      </w:r>
      <w:r w:rsidR="00C6675C">
        <w:rPr>
          <w:lang w:val="en-GB"/>
        </w:rPr>
        <w:t>:</w:t>
      </w:r>
    </w:p>
    <w:p w14:paraId="71DA4152" w14:textId="77777777" w:rsidR="00DB24DC" w:rsidRDefault="00DB24DC" w:rsidP="006A3C8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02"/>
        <w:gridCol w:w="7556"/>
      </w:tblGrid>
      <w:tr w:rsidR="00D77653" w:rsidRPr="00D77653" w14:paraId="39A62183" w14:textId="77777777" w:rsidTr="00CD632C">
        <w:tc>
          <w:tcPr>
            <w:tcW w:w="1985" w:type="dxa"/>
            <w:shd w:val="clear" w:color="auto" w:fill="F2F2F2" w:themeFill="background1" w:themeFillShade="F2"/>
          </w:tcPr>
          <w:p w14:paraId="43F3704C" w14:textId="13B91258" w:rsidR="00DB24DC" w:rsidRPr="00D77653" w:rsidRDefault="00DB24DC" w:rsidP="00ED1311">
            <w:pPr>
              <w:pStyle w:val="Tableheading"/>
              <w:jc w:val="left"/>
            </w:pPr>
            <w:r w:rsidRPr="00D77653">
              <w:t>Scoreboard</w:t>
            </w:r>
          </w:p>
        </w:tc>
        <w:tc>
          <w:tcPr>
            <w:tcW w:w="8471" w:type="dxa"/>
          </w:tcPr>
          <w:p w14:paraId="3B2797F7" w14:textId="301DA6A4" w:rsidR="00DB24DC" w:rsidRPr="00D77653" w:rsidRDefault="00781BC1" w:rsidP="009B6332">
            <w:pPr>
              <w:pStyle w:val="Tablecontent"/>
            </w:pPr>
            <w:r w:rsidRPr="00D77653">
              <w:t xml:space="preserve">Headline or Banner or </w:t>
            </w:r>
            <w:r w:rsidR="002C0B0C" w:rsidRPr="00D77653">
              <w:t xml:space="preserve">Summary. To get attention to the key point, I use </w:t>
            </w:r>
            <w:r w:rsidR="00D34B73" w:rsidRPr="00D77653">
              <w:t>large text</w:t>
            </w:r>
            <w:r w:rsidR="00322232" w:rsidRPr="00D77653">
              <w:t xml:space="preserve">, </w:t>
            </w:r>
            <w:r w:rsidR="00D34B73" w:rsidRPr="00D77653">
              <w:t>space out the content</w:t>
            </w:r>
            <w:r w:rsidR="00322232" w:rsidRPr="00D77653">
              <w:t xml:space="preserve"> and apply a gradient to make it stand out. I may even use color.</w:t>
            </w:r>
          </w:p>
          <w:p w14:paraId="79E504CC" w14:textId="47277C24" w:rsidR="002C0B0C" w:rsidRPr="00D77653" w:rsidRDefault="00781BC1" w:rsidP="009B6332">
            <w:pPr>
              <w:pStyle w:val="Tablecontent"/>
            </w:pPr>
            <w:r w:rsidRPr="00D77653">
              <w:t xml:space="preserve">Object </w:t>
            </w:r>
            <w:r w:rsidR="002C0B0C" w:rsidRPr="00D77653">
              <w:t>Property</w:t>
            </w:r>
            <w:r w:rsidR="00D34B73" w:rsidRPr="00D77653">
              <w:t>. To show relevant</w:t>
            </w:r>
            <w:r w:rsidRPr="00D77653">
              <w:t xml:space="preserve"> configuration of a</w:t>
            </w:r>
            <w:r w:rsidR="00952D1E" w:rsidRPr="00D77653">
              <w:t>n object</w:t>
            </w:r>
            <w:r w:rsidR="00D34B73" w:rsidRPr="00D77653">
              <w:t>, I use small font</w:t>
            </w:r>
            <w:r w:rsidR="00322232" w:rsidRPr="00D77653">
              <w:t xml:space="preserve">. I keep the visual </w:t>
            </w:r>
            <w:r w:rsidR="00D81D8D" w:rsidRPr="00D77653">
              <w:t>plain and simple.</w:t>
            </w:r>
          </w:p>
          <w:p w14:paraId="6A36213D" w14:textId="7F5E9A0D" w:rsidR="00952D1E" w:rsidRPr="00D77653" w:rsidRDefault="006027FE" w:rsidP="009B6332">
            <w:pPr>
              <w:pStyle w:val="Tablecontent"/>
            </w:pPr>
            <w:r w:rsidRPr="00D77653">
              <w:t xml:space="preserve">Many metrics per object. Being more compact than health chart, it’s handy if you have </w:t>
            </w:r>
            <w:r w:rsidR="00641303" w:rsidRPr="00D77653">
              <w:t xml:space="preserve">more metrics than screen real estate. </w:t>
            </w:r>
          </w:p>
        </w:tc>
      </w:tr>
      <w:tr w:rsidR="00D77653" w:rsidRPr="00D77653" w14:paraId="2468177E" w14:textId="77777777" w:rsidTr="00CD632C">
        <w:tc>
          <w:tcPr>
            <w:tcW w:w="1985" w:type="dxa"/>
            <w:shd w:val="clear" w:color="auto" w:fill="F2F2F2" w:themeFill="background1" w:themeFillShade="F2"/>
          </w:tcPr>
          <w:p w14:paraId="4B9FFBE1" w14:textId="34BBFB58" w:rsidR="00D81D8D" w:rsidRPr="00D77653" w:rsidRDefault="0015135D" w:rsidP="00ED1311">
            <w:pPr>
              <w:pStyle w:val="Tableheading"/>
              <w:jc w:val="left"/>
            </w:pPr>
            <w:r w:rsidRPr="00D77653">
              <w:t>Bar Chart</w:t>
            </w:r>
          </w:p>
        </w:tc>
        <w:tc>
          <w:tcPr>
            <w:tcW w:w="8471" w:type="dxa"/>
          </w:tcPr>
          <w:p w14:paraId="416A1C15" w14:textId="77777777" w:rsidR="00D81D8D" w:rsidRDefault="009B6332" w:rsidP="009B6332">
            <w:pPr>
              <w:pStyle w:val="Tablecontent"/>
            </w:pPr>
            <w:r>
              <w:t xml:space="preserve">Absolute distribution. The </w:t>
            </w:r>
            <w:r w:rsidR="0026392E">
              <w:t xml:space="preserve">actual </w:t>
            </w:r>
            <w:r>
              <w:t>value of each bucket is important</w:t>
            </w:r>
            <w:r w:rsidR="0026392E">
              <w:t xml:space="preserve"> to you.</w:t>
            </w:r>
          </w:p>
          <w:p w14:paraId="538EB2A4" w14:textId="67C33C9E" w:rsidR="0026392E" w:rsidRPr="00D77653" w:rsidRDefault="0026392E" w:rsidP="009B6332">
            <w:pPr>
              <w:pStyle w:val="Tablecontent"/>
            </w:pPr>
            <w:r>
              <w:t xml:space="preserve">I find manual bucket size useful </w:t>
            </w:r>
            <w:r w:rsidR="00DA6763">
              <w:t>when the bucket range values is important.</w:t>
            </w:r>
          </w:p>
        </w:tc>
      </w:tr>
      <w:tr w:rsidR="00D77653" w:rsidRPr="00D77653" w14:paraId="052B072E" w14:textId="77777777" w:rsidTr="00CD632C">
        <w:tc>
          <w:tcPr>
            <w:tcW w:w="1985" w:type="dxa"/>
            <w:shd w:val="clear" w:color="auto" w:fill="F2F2F2" w:themeFill="background1" w:themeFillShade="F2"/>
          </w:tcPr>
          <w:p w14:paraId="12B6F5CE" w14:textId="13597CEE" w:rsidR="0015135D" w:rsidRPr="00D77653" w:rsidRDefault="0015135D" w:rsidP="00ED1311">
            <w:pPr>
              <w:pStyle w:val="Tableheading"/>
              <w:jc w:val="left"/>
            </w:pPr>
            <w:r w:rsidRPr="00D77653">
              <w:t>Pie Chart</w:t>
            </w:r>
          </w:p>
        </w:tc>
        <w:tc>
          <w:tcPr>
            <w:tcW w:w="8471" w:type="dxa"/>
          </w:tcPr>
          <w:p w14:paraId="10C76A48" w14:textId="4A0F75BF" w:rsidR="0026392E" w:rsidRDefault="00D71926" w:rsidP="009B6332">
            <w:pPr>
              <w:pStyle w:val="Tablecontent"/>
            </w:pPr>
            <w:r>
              <w:t xml:space="preserve">Relative distribution. </w:t>
            </w:r>
            <w:r w:rsidR="0026392E">
              <w:t>The relative size of each slice is important to you.</w:t>
            </w:r>
          </w:p>
          <w:p w14:paraId="1000AE4A" w14:textId="159F0675" w:rsidR="0015135D" w:rsidRPr="00D77653" w:rsidRDefault="006346D0" w:rsidP="009B6332">
            <w:pPr>
              <w:pStyle w:val="Tablecontent"/>
            </w:pPr>
            <w:r>
              <w:t>L</w:t>
            </w:r>
            <w:r w:rsidR="00D71926">
              <w:t xml:space="preserve">ook for pattern, such as the number slice matches </w:t>
            </w:r>
            <w:r>
              <w:t>your design.</w:t>
            </w:r>
          </w:p>
        </w:tc>
      </w:tr>
      <w:tr w:rsidR="00D77653" w:rsidRPr="00D77653" w14:paraId="34C8A5D4" w14:textId="77777777" w:rsidTr="00CD632C">
        <w:tc>
          <w:tcPr>
            <w:tcW w:w="1985" w:type="dxa"/>
            <w:shd w:val="clear" w:color="auto" w:fill="F2F2F2" w:themeFill="background1" w:themeFillShade="F2"/>
          </w:tcPr>
          <w:p w14:paraId="5F9ABC39" w14:textId="0FE4AAA9" w:rsidR="00A35F76" w:rsidRPr="00D77653" w:rsidRDefault="00A35F76" w:rsidP="00ED1311">
            <w:pPr>
              <w:pStyle w:val="Tableheading"/>
              <w:jc w:val="left"/>
            </w:pPr>
            <w:r w:rsidRPr="00D77653">
              <w:t>List</w:t>
            </w:r>
          </w:p>
        </w:tc>
        <w:tc>
          <w:tcPr>
            <w:tcW w:w="8471" w:type="dxa"/>
          </w:tcPr>
          <w:p w14:paraId="097C041C" w14:textId="23354851" w:rsidR="00BB3907" w:rsidRDefault="00A35F76" w:rsidP="009B6332">
            <w:pPr>
              <w:pStyle w:val="Tablecontent"/>
            </w:pPr>
            <w:r w:rsidRPr="00D77653">
              <w:t xml:space="preserve">Object List </w:t>
            </w:r>
            <w:r w:rsidR="00BB3907">
              <w:t xml:space="preserve">is good for one-time, disposable dashboard as it’s convenient. </w:t>
            </w:r>
          </w:p>
          <w:p w14:paraId="4E33D03D" w14:textId="5F95A76E" w:rsidR="00A35F76" w:rsidRPr="00D77653" w:rsidRDefault="00BB3907" w:rsidP="009B6332">
            <w:pPr>
              <w:pStyle w:val="Tablecontent"/>
            </w:pPr>
            <w:r>
              <w:t xml:space="preserve">I use </w:t>
            </w:r>
            <w:r w:rsidR="00A35F76" w:rsidRPr="00D77653">
              <w:t xml:space="preserve">View List </w:t>
            </w:r>
            <w:r>
              <w:t xml:space="preserve">for permanent dashboard as it </w:t>
            </w:r>
            <w:r w:rsidR="00FD2894">
              <w:t>has more features</w:t>
            </w:r>
            <w:r w:rsidR="00DA6763">
              <w:t>, especially the data transformation and parent values.</w:t>
            </w:r>
          </w:p>
        </w:tc>
      </w:tr>
      <w:tr w:rsidR="00D77653" w:rsidRPr="00D77653" w14:paraId="77511CE1" w14:textId="77777777" w:rsidTr="00CD632C">
        <w:tc>
          <w:tcPr>
            <w:tcW w:w="1985" w:type="dxa"/>
            <w:shd w:val="clear" w:color="auto" w:fill="F2F2F2" w:themeFill="background1" w:themeFillShade="F2"/>
          </w:tcPr>
          <w:p w14:paraId="4C637A8E" w14:textId="53030B4D" w:rsidR="009E7554" w:rsidRPr="00D77653" w:rsidRDefault="009E7554" w:rsidP="00ED1311">
            <w:pPr>
              <w:pStyle w:val="Tableheading"/>
              <w:jc w:val="left"/>
            </w:pPr>
            <w:r w:rsidRPr="00D77653">
              <w:t>Heat Map</w:t>
            </w:r>
          </w:p>
        </w:tc>
        <w:tc>
          <w:tcPr>
            <w:tcW w:w="8471" w:type="dxa"/>
          </w:tcPr>
          <w:p w14:paraId="1F616AF6" w14:textId="188B143B" w:rsidR="009E7554" w:rsidRPr="00D77653" w:rsidRDefault="00A64F12" w:rsidP="009B6332">
            <w:pPr>
              <w:pStyle w:val="Tablecontent"/>
            </w:pPr>
            <w:r w:rsidRPr="00D77653">
              <w:t xml:space="preserve">Use it if there are many objects, and you only need to see the present value. So it’s suitable for capacity, configuration, </w:t>
            </w:r>
            <w:r w:rsidR="001C6CC8" w:rsidRPr="00D77653">
              <w:t xml:space="preserve">live NOC, </w:t>
            </w:r>
            <w:r w:rsidRPr="00D77653">
              <w:t>and not suitable for performance</w:t>
            </w:r>
            <w:r w:rsidR="001C6CC8" w:rsidRPr="00D77653">
              <w:t xml:space="preserve"> (where you need to see trend </w:t>
            </w:r>
            <w:r w:rsidR="00323FCF">
              <w:t xml:space="preserve">over time </w:t>
            </w:r>
            <w:r w:rsidR="001C6CC8" w:rsidRPr="00D77653">
              <w:t xml:space="preserve">and </w:t>
            </w:r>
            <w:r w:rsidR="00323FCF">
              <w:t xml:space="preserve">data older than </w:t>
            </w:r>
            <w:r w:rsidR="001C6CC8" w:rsidRPr="00D77653">
              <w:t>5 minutes)</w:t>
            </w:r>
          </w:p>
        </w:tc>
      </w:tr>
      <w:tr w:rsidR="00D77653" w:rsidRPr="00D77653" w14:paraId="0DA954D2" w14:textId="77777777" w:rsidTr="00CD632C">
        <w:tc>
          <w:tcPr>
            <w:tcW w:w="1985" w:type="dxa"/>
            <w:shd w:val="clear" w:color="auto" w:fill="F2F2F2" w:themeFill="background1" w:themeFillShade="F2"/>
          </w:tcPr>
          <w:p w14:paraId="4C414ADB" w14:textId="787E6C6F" w:rsidR="00641303" w:rsidRPr="00D77653" w:rsidRDefault="00641303" w:rsidP="00ED1311">
            <w:pPr>
              <w:pStyle w:val="Tableheading"/>
              <w:jc w:val="left"/>
            </w:pPr>
            <w:r w:rsidRPr="00D77653">
              <w:t>Health Chart</w:t>
            </w:r>
          </w:p>
        </w:tc>
        <w:tc>
          <w:tcPr>
            <w:tcW w:w="8471" w:type="dxa"/>
          </w:tcPr>
          <w:p w14:paraId="7FE19F4D" w14:textId="3C9645B6" w:rsidR="00641303" w:rsidRPr="00D77653" w:rsidRDefault="006346D0" w:rsidP="009B6332">
            <w:pPr>
              <w:pStyle w:val="Tablecontent"/>
            </w:pPr>
            <w:r>
              <w:t>Where the color is more important than the value.</w:t>
            </w:r>
          </w:p>
        </w:tc>
      </w:tr>
      <w:tr w:rsidR="00D77653" w:rsidRPr="00D77653" w14:paraId="30AF67DC" w14:textId="77777777" w:rsidTr="00CD632C">
        <w:tc>
          <w:tcPr>
            <w:tcW w:w="1985" w:type="dxa"/>
            <w:shd w:val="clear" w:color="auto" w:fill="F2F2F2" w:themeFill="background1" w:themeFillShade="F2"/>
          </w:tcPr>
          <w:p w14:paraId="01DD05F5" w14:textId="69846B5E" w:rsidR="0015135D" w:rsidRPr="00D77653" w:rsidRDefault="0015135D" w:rsidP="00ED1311">
            <w:pPr>
              <w:pStyle w:val="Tableheading"/>
              <w:jc w:val="left"/>
            </w:pPr>
            <w:r w:rsidRPr="00D77653">
              <w:t>Trend Chart</w:t>
            </w:r>
          </w:p>
        </w:tc>
        <w:tc>
          <w:tcPr>
            <w:tcW w:w="8471" w:type="dxa"/>
          </w:tcPr>
          <w:p w14:paraId="4B3F399A" w14:textId="4CCC7940" w:rsidR="001B452C" w:rsidRPr="00D77653" w:rsidRDefault="000F5D8C" w:rsidP="009B6332">
            <w:pPr>
              <w:pStyle w:val="Tablecontent"/>
            </w:pPr>
            <w:r w:rsidRPr="00D77653">
              <w:t>I use View Trend Chart as m</w:t>
            </w:r>
            <w:r w:rsidR="001B452C" w:rsidRPr="00D77653">
              <w:t>y main line chart. I rarely or do not use other forms of line chart</w:t>
            </w:r>
            <w:r w:rsidR="00267F3C">
              <w:t>, such as Metric Chart.</w:t>
            </w:r>
          </w:p>
          <w:p w14:paraId="173A3FD4" w14:textId="6B40572A" w:rsidR="0015135D" w:rsidRPr="00D77653" w:rsidRDefault="00A35F76" w:rsidP="009B6332">
            <w:pPr>
              <w:pStyle w:val="Tablecontent"/>
            </w:pPr>
            <w:r w:rsidRPr="00D77653">
              <w:t>I rarely use</w:t>
            </w:r>
            <w:r w:rsidR="001C6CC8" w:rsidRPr="00D77653">
              <w:t xml:space="preserve"> the </w:t>
            </w:r>
            <w:r w:rsidR="0069634D" w:rsidRPr="00D77653">
              <w:t>threshold</w:t>
            </w:r>
            <w:r w:rsidR="00114D64" w:rsidRPr="00D77653">
              <w:t xml:space="preserve"> for visual reason.</w:t>
            </w:r>
            <w:r w:rsidR="00267F3C">
              <w:t xml:space="preserve"> The thresholds make the chart hard to read.</w:t>
            </w:r>
          </w:p>
        </w:tc>
      </w:tr>
      <w:tr w:rsidR="00D77653" w:rsidRPr="00D77653" w14:paraId="6DBF8E8C" w14:textId="77777777" w:rsidTr="00CD632C">
        <w:tc>
          <w:tcPr>
            <w:tcW w:w="1985" w:type="dxa"/>
            <w:shd w:val="clear" w:color="auto" w:fill="F2F2F2" w:themeFill="background1" w:themeFillShade="F2"/>
          </w:tcPr>
          <w:p w14:paraId="796B06D3" w14:textId="1AF45402" w:rsidR="00641303" w:rsidRPr="00D77653" w:rsidRDefault="00641303" w:rsidP="00ED1311">
            <w:pPr>
              <w:pStyle w:val="Tableheading"/>
              <w:jc w:val="left"/>
            </w:pPr>
            <w:r w:rsidRPr="00D77653">
              <w:t>Top N</w:t>
            </w:r>
          </w:p>
        </w:tc>
        <w:tc>
          <w:tcPr>
            <w:tcW w:w="8471" w:type="dxa"/>
          </w:tcPr>
          <w:p w14:paraId="19F1D686" w14:textId="56520772" w:rsidR="00641303" w:rsidRPr="00D77653" w:rsidRDefault="00F55E8E" w:rsidP="009B6332">
            <w:pPr>
              <w:pStyle w:val="Tablecontent"/>
            </w:pPr>
            <w:r>
              <w:t xml:space="preserve">A table listing for </w:t>
            </w:r>
            <w:r w:rsidR="00C6675C">
              <w:t>top</w:t>
            </w:r>
            <w:r>
              <w:t xml:space="preserve"> N</w:t>
            </w:r>
            <w:r w:rsidR="00C6675C">
              <w:t xml:space="preserve"> numbers </w:t>
            </w:r>
            <w:r>
              <w:t>within the specified period.</w:t>
            </w:r>
          </w:p>
        </w:tc>
      </w:tr>
      <w:tr w:rsidR="00D77653" w:rsidRPr="00D77653" w14:paraId="7D266295" w14:textId="77777777" w:rsidTr="00CD632C">
        <w:tc>
          <w:tcPr>
            <w:tcW w:w="1985" w:type="dxa"/>
            <w:shd w:val="clear" w:color="auto" w:fill="F2F2F2" w:themeFill="background1" w:themeFillShade="F2"/>
          </w:tcPr>
          <w:p w14:paraId="664A1B58" w14:textId="4F1E031A" w:rsidR="000F5D8C" w:rsidRPr="00D77653" w:rsidRDefault="000F5D8C" w:rsidP="00ED1311">
            <w:pPr>
              <w:pStyle w:val="Tableheading"/>
              <w:jc w:val="left"/>
            </w:pPr>
            <w:r w:rsidRPr="00D77653">
              <w:t>Alert List</w:t>
            </w:r>
          </w:p>
        </w:tc>
        <w:tc>
          <w:tcPr>
            <w:tcW w:w="8471" w:type="dxa"/>
          </w:tcPr>
          <w:p w14:paraId="4407DFED" w14:textId="5A51E187" w:rsidR="000F5D8C" w:rsidRPr="00D77653" w:rsidRDefault="00B252B4" w:rsidP="009B6332">
            <w:pPr>
              <w:pStyle w:val="Tablecontent"/>
            </w:pPr>
            <w:r w:rsidRPr="00D77653">
              <w:t xml:space="preserve">Use to show relevant alert. </w:t>
            </w:r>
            <w:r w:rsidR="00292AE7" w:rsidRPr="00D77653">
              <w:t>For example, for performance, I only show performance alerts</w:t>
            </w:r>
            <w:r w:rsidR="0099691D" w:rsidRPr="00D77653">
              <w:t xml:space="preserve"> as the full alert is available in the object summary page.</w:t>
            </w:r>
          </w:p>
        </w:tc>
      </w:tr>
      <w:tr w:rsidR="00D77653" w:rsidRPr="00D77653" w14:paraId="0845CAC1" w14:textId="77777777" w:rsidTr="00CD632C">
        <w:tc>
          <w:tcPr>
            <w:tcW w:w="1985" w:type="dxa"/>
            <w:shd w:val="clear" w:color="auto" w:fill="F2F2F2" w:themeFill="background1" w:themeFillShade="F2"/>
          </w:tcPr>
          <w:p w14:paraId="44C22939" w14:textId="64246F7D" w:rsidR="00FB0F63" w:rsidRPr="00D77653" w:rsidRDefault="00FB0F63" w:rsidP="00ED1311">
            <w:pPr>
              <w:pStyle w:val="Tableheading"/>
              <w:jc w:val="left"/>
            </w:pPr>
            <w:r w:rsidRPr="00D77653">
              <w:t>Relationship</w:t>
            </w:r>
          </w:p>
        </w:tc>
        <w:tc>
          <w:tcPr>
            <w:tcW w:w="8471" w:type="dxa"/>
          </w:tcPr>
          <w:p w14:paraId="67B43AEF" w14:textId="61F24306" w:rsidR="00FB0F63" w:rsidRPr="00D77653" w:rsidRDefault="004E75FA" w:rsidP="009B6332">
            <w:pPr>
              <w:pStyle w:val="Tablecontent"/>
            </w:pPr>
            <w:r w:rsidRPr="00D77653">
              <w:t xml:space="preserve">I use the Advance </w:t>
            </w:r>
            <w:r w:rsidR="006B17CF">
              <w:t xml:space="preserve">version of the </w:t>
            </w:r>
            <w:r w:rsidRPr="00D77653">
              <w:t xml:space="preserve">widget as it’s visually more polished and meets all my requirements. I do not </w:t>
            </w:r>
            <w:r w:rsidR="006B17CF">
              <w:t>use the simpler version.</w:t>
            </w:r>
          </w:p>
        </w:tc>
      </w:tr>
      <w:tr w:rsidR="00D77653" w:rsidRPr="00D77653" w14:paraId="6BC7AF4E" w14:textId="77777777" w:rsidTr="00CD632C">
        <w:tc>
          <w:tcPr>
            <w:tcW w:w="1985" w:type="dxa"/>
            <w:shd w:val="clear" w:color="auto" w:fill="F2F2F2" w:themeFill="background1" w:themeFillShade="F2"/>
          </w:tcPr>
          <w:p w14:paraId="7C8D5B01" w14:textId="66589DD1" w:rsidR="003D68DF" w:rsidRPr="00D77653" w:rsidRDefault="003D68DF" w:rsidP="00ED1311">
            <w:pPr>
              <w:pStyle w:val="Tableheading"/>
              <w:jc w:val="left"/>
            </w:pPr>
            <w:r w:rsidRPr="00D77653">
              <w:t xml:space="preserve">Text </w:t>
            </w:r>
            <w:r w:rsidR="00C314B0" w:rsidRPr="00D77653">
              <w:t>Display</w:t>
            </w:r>
          </w:p>
        </w:tc>
        <w:tc>
          <w:tcPr>
            <w:tcW w:w="8471" w:type="dxa"/>
          </w:tcPr>
          <w:p w14:paraId="55E921EF" w14:textId="435E1B46" w:rsidR="003D68DF" w:rsidRPr="00D77653" w:rsidRDefault="00C314B0" w:rsidP="009B6332">
            <w:pPr>
              <w:pStyle w:val="Tablecontent"/>
            </w:pPr>
            <w:r w:rsidRPr="00D77653">
              <w:t>I use it as a “Read Me”</w:t>
            </w:r>
            <w:r w:rsidR="00DC250F" w:rsidRPr="00D77653">
              <w:t xml:space="preserve"> to either explain the whole dashboard or certain part of it.</w:t>
            </w:r>
          </w:p>
        </w:tc>
      </w:tr>
    </w:tbl>
    <w:p w14:paraId="3D9D5A09" w14:textId="7159EB2B" w:rsidR="00D81D8D" w:rsidRPr="009B6332" w:rsidRDefault="00114D64" w:rsidP="009B6332">
      <w:r w:rsidRPr="009B6332">
        <w:t xml:space="preserve">Practitioners like </w:t>
      </w:r>
      <w:hyperlink r:id="rId262" w:history="1">
        <w:hyperlink r:id="rId263" w:tgtFrame="_self" w:history="1">
          <w:r w:rsidR="00240FC2" w:rsidRPr="00582638">
            <w:rPr>
              <w:rStyle w:val="Hyperlink"/>
              <w:color w:val="00B0F0"/>
              <w:u w:val="none"/>
            </w:rPr>
            <w:t>Dale Hassinger</w:t>
          </w:r>
        </w:hyperlink>
      </w:hyperlink>
      <w:r w:rsidR="00240FC2" w:rsidRPr="009B6332">
        <w:t xml:space="preserve"> use a lot of </w:t>
      </w:r>
      <w:hyperlink r:id="rId264" w:history="1">
        <w:r w:rsidR="00240FC2" w:rsidRPr="00BB3907">
          <w:rPr>
            <w:rStyle w:val="Hyperlink"/>
          </w:rPr>
          <w:t>Text Widget</w:t>
        </w:r>
      </w:hyperlink>
      <w:r w:rsidR="00240FC2" w:rsidRPr="009B6332">
        <w:t xml:space="preserve">, because he creates custom </w:t>
      </w:r>
      <w:r w:rsidR="0098535A" w:rsidRPr="009B6332">
        <w:t>web pages. It certainly makes a functioning and cool dashboard!</w:t>
      </w:r>
    </w:p>
    <w:p w14:paraId="64689992" w14:textId="2D49A077" w:rsidR="00AD5622" w:rsidRPr="009B6332" w:rsidRDefault="00AD5622" w:rsidP="009B6332">
      <w:r w:rsidRPr="009B6332">
        <w:t>I rarely use the following</w:t>
      </w:r>
    </w:p>
    <w:p w14:paraId="7C9DBF42" w14:textId="3352A8F2" w:rsidR="00AD5622" w:rsidRPr="00D77653" w:rsidRDefault="00AD5622" w:rsidP="009B6332">
      <w:pPr>
        <w:pStyle w:val="Bullet"/>
      </w:pPr>
      <w:r w:rsidRPr="00D77653">
        <w:t xml:space="preserve">Metric Picker. I’d use it if </w:t>
      </w:r>
      <w:r w:rsidR="00CD51E7">
        <w:t xml:space="preserve">as a designer I’m </w:t>
      </w:r>
      <w:r w:rsidR="00FC3D2E" w:rsidRPr="00D77653">
        <w:t xml:space="preserve">unsure of what metrics </w:t>
      </w:r>
      <w:r w:rsidR="00CD51E7">
        <w:t>users will u</w:t>
      </w:r>
      <w:r w:rsidR="00FC3D2E" w:rsidRPr="00D77653">
        <w:t>se</w:t>
      </w:r>
      <w:r w:rsidR="00CD51E7">
        <w:t>.</w:t>
      </w:r>
    </w:p>
    <w:p w14:paraId="05BA04FD" w14:textId="77777777" w:rsidR="002A13A6" w:rsidRDefault="00FC3D2E" w:rsidP="009B6332">
      <w:pPr>
        <w:pStyle w:val="Bullet"/>
      </w:pPr>
      <w:r w:rsidRPr="002A13A6">
        <w:t>Metric Chart. I’d use it if I need to have multiple line charts on a single widget</w:t>
      </w:r>
      <w:r w:rsidR="00281515" w:rsidRPr="002A13A6">
        <w:t>. Using less widget helps simplif</w:t>
      </w:r>
      <w:r w:rsidR="00647CE0" w:rsidRPr="002A13A6">
        <w:t>y the overall dashboard look.</w:t>
      </w:r>
    </w:p>
    <w:p w14:paraId="25461219" w14:textId="74B0AB4C" w:rsidR="003D68DF" w:rsidRDefault="003D68DF" w:rsidP="009B6332">
      <w:pPr>
        <w:pStyle w:val="Bullet"/>
      </w:pPr>
      <w:r w:rsidRPr="002A13A6">
        <w:t>Object List</w:t>
      </w:r>
      <w:r w:rsidR="006346D0">
        <w:t xml:space="preserve">. </w:t>
      </w:r>
      <w:r w:rsidR="00BB3907">
        <w:t xml:space="preserve">Use </w:t>
      </w:r>
      <w:r w:rsidR="006346D0">
        <w:t>View List instead.</w:t>
      </w:r>
      <w:r w:rsidR="00A02043">
        <w:t xml:space="preserve"> Functionally it’s a superset.</w:t>
      </w:r>
    </w:p>
    <w:p w14:paraId="117E9ADC" w14:textId="69F9FB18" w:rsidR="006346D0" w:rsidRPr="002A13A6" w:rsidRDefault="006346D0" w:rsidP="009B6332">
      <w:pPr>
        <w:pStyle w:val="Bullet"/>
      </w:pPr>
      <w:r w:rsidRPr="00D77653">
        <w:lastRenderedPageBreak/>
        <w:t>Scoreboard Health</w:t>
      </w:r>
      <w:r w:rsidR="00C6675C">
        <w:t xml:space="preserve">. </w:t>
      </w:r>
      <w:r w:rsidR="00BB3907">
        <w:t>U</w:t>
      </w:r>
      <w:r w:rsidR="00C6675C">
        <w:t>se heat map</w:t>
      </w:r>
      <w:r w:rsidR="00BB3907">
        <w:t xml:space="preserve"> instead. </w:t>
      </w:r>
    </w:p>
    <w:p w14:paraId="679E60AA" w14:textId="60A88FB1" w:rsidR="00D05D1A" w:rsidRDefault="00D05D1A" w:rsidP="002113A7">
      <w:pPr>
        <w:pStyle w:val="Heading4"/>
      </w:pPr>
      <w:r>
        <w:t>Scoreboard</w:t>
      </w:r>
    </w:p>
    <w:p w14:paraId="29A41FB1" w14:textId="40439FD0" w:rsidR="00927C8C" w:rsidRPr="00927C8C" w:rsidRDefault="00844AB4" w:rsidP="00927C8C">
      <w:pPr>
        <w:rPr>
          <w:lang w:val="en-GB"/>
        </w:rPr>
      </w:pPr>
      <w:r>
        <w:rPr>
          <w:lang w:val="en-GB"/>
        </w:rPr>
        <w:t xml:space="preserve">At the top of the dashboard, it’s useful to provide </w:t>
      </w:r>
      <w:r w:rsidR="008E3357">
        <w:rPr>
          <w:lang w:val="en-GB"/>
        </w:rPr>
        <w:t xml:space="preserve">a banner or headline, giving the big picture or summary. </w:t>
      </w:r>
      <w:r w:rsidR="0091046E">
        <w:rPr>
          <w:lang w:val="en-GB"/>
        </w:rPr>
        <w:t xml:space="preserve">For example, this is what I use for Inventory summary. </w:t>
      </w:r>
    </w:p>
    <w:p w14:paraId="3B38791F" w14:textId="2211B0FD" w:rsidR="00927C8C" w:rsidRDefault="00927C8C" w:rsidP="00927C8C">
      <w:pPr>
        <w:rPr>
          <w:lang w:val="en-GB"/>
        </w:rPr>
      </w:pPr>
      <w:r w:rsidRPr="00927C8C">
        <w:rPr>
          <w:noProof/>
          <w:lang w:val="en-GB"/>
        </w:rPr>
        <w:drawing>
          <wp:inline distT="0" distB="0" distL="0" distR="0" wp14:anchorId="553C3FBB" wp14:editId="255A873C">
            <wp:extent cx="6080760" cy="777240"/>
            <wp:effectExtent l="0" t="0" r="0" b="3810"/>
            <wp:docPr id="1583707925" name="Picture 158370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6080760" cy="777240"/>
                    </a:xfrm>
                    <a:prstGeom prst="rect">
                      <a:avLst/>
                    </a:prstGeom>
                  </pic:spPr>
                </pic:pic>
              </a:graphicData>
            </a:graphic>
          </wp:inline>
        </w:drawing>
      </w:r>
    </w:p>
    <w:p w14:paraId="1BBF952E" w14:textId="751A5AED" w:rsidR="0091046E" w:rsidRDefault="0091046E" w:rsidP="00927C8C">
      <w:pPr>
        <w:rPr>
          <w:lang w:val="en-GB"/>
        </w:rPr>
      </w:pPr>
      <w:r>
        <w:rPr>
          <w:lang w:val="en-GB"/>
        </w:rPr>
        <w:t xml:space="preserve">The above is not color coded </w:t>
      </w:r>
      <w:r w:rsidR="009F2C1F">
        <w:rPr>
          <w:lang w:val="en-GB"/>
        </w:rPr>
        <w:t>as each number does not have a good or bad meaning. It’s visually less noisy also to have a neutral color.</w:t>
      </w:r>
    </w:p>
    <w:p w14:paraId="2F32F793" w14:textId="77777777" w:rsidR="00040432" w:rsidRDefault="00040432" w:rsidP="008716FB">
      <w:pPr>
        <w:rPr>
          <w:lang w:val="en-GB"/>
        </w:rPr>
      </w:pPr>
      <w:r>
        <w:rPr>
          <w:lang w:val="en-GB"/>
        </w:rPr>
        <w:t xml:space="preserve">The limitation is the number you see is the present number. </w:t>
      </w:r>
    </w:p>
    <w:p w14:paraId="5A42E2BF" w14:textId="1B3604BF" w:rsidR="008716FB" w:rsidRDefault="009F2C1F" w:rsidP="008716FB">
      <w:pPr>
        <w:rPr>
          <w:lang w:val="en-GB"/>
        </w:rPr>
      </w:pPr>
      <w:r>
        <w:rPr>
          <w:lang w:val="en-GB"/>
        </w:rPr>
        <w:t xml:space="preserve">You can convey meaning by using color. </w:t>
      </w:r>
      <w:r w:rsidR="00DD33B0">
        <w:rPr>
          <w:lang w:val="en-GB"/>
        </w:rPr>
        <w:t>There is also a line chart in the background of each box.</w:t>
      </w:r>
    </w:p>
    <w:p w14:paraId="138A1821" w14:textId="4545D9CF" w:rsidR="00C46835" w:rsidRDefault="00C46835" w:rsidP="008716FB">
      <w:pPr>
        <w:rPr>
          <w:lang w:val="en-GB"/>
        </w:rPr>
      </w:pPr>
      <w:r w:rsidRPr="000B3B2B">
        <w:rPr>
          <w:noProof/>
          <w:lang w:val="en-GB"/>
        </w:rPr>
        <w:drawing>
          <wp:inline distT="0" distB="0" distL="0" distR="0" wp14:anchorId="23C1B0F8" wp14:editId="1DE84502">
            <wp:extent cx="6071616" cy="777240"/>
            <wp:effectExtent l="0" t="0" r="5715" b="3810"/>
            <wp:docPr id="1085195943" name="Picture 108519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6071616" cy="777240"/>
                    </a:xfrm>
                    <a:prstGeom prst="rect">
                      <a:avLst/>
                    </a:prstGeom>
                  </pic:spPr>
                </pic:pic>
              </a:graphicData>
            </a:graphic>
          </wp:inline>
        </w:drawing>
      </w:r>
    </w:p>
    <w:p w14:paraId="1F18CD95" w14:textId="3A56CF34" w:rsidR="00357538" w:rsidRDefault="00357538" w:rsidP="008716FB">
      <w:pPr>
        <w:rPr>
          <w:lang w:val="en-GB"/>
        </w:rPr>
      </w:pPr>
      <w:r>
        <w:rPr>
          <w:lang w:val="en-GB"/>
        </w:rPr>
        <w:t>Take note that t</w:t>
      </w:r>
      <w:r w:rsidR="00791C13">
        <w:rPr>
          <w:lang w:val="en-GB"/>
        </w:rPr>
        <w:t xml:space="preserve">he background color is also based on this last value, not the average or peak of the monitoring period. </w:t>
      </w:r>
      <w:r w:rsidR="00F746B7">
        <w:rPr>
          <w:lang w:val="en-GB"/>
        </w:rPr>
        <w:t xml:space="preserve">Another limitation is the threshold </w:t>
      </w:r>
    </w:p>
    <w:p w14:paraId="69D43174" w14:textId="6BE72F91" w:rsidR="00ED1311" w:rsidRPr="008716FB" w:rsidRDefault="00ED1311" w:rsidP="008716FB">
      <w:pPr>
        <w:rPr>
          <w:lang w:val="en-GB"/>
        </w:rPr>
      </w:pPr>
      <w:r>
        <w:rPr>
          <w:lang w:val="en-GB"/>
        </w:rPr>
        <w:t>To see a trend chart, double click on it.</w:t>
      </w:r>
    </w:p>
    <w:p w14:paraId="7D030308" w14:textId="717F062B" w:rsidR="00871AD8" w:rsidRPr="00A452F2" w:rsidRDefault="00871AD8" w:rsidP="002113A7">
      <w:pPr>
        <w:pStyle w:val="Heading4"/>
      </w:pPr>
      <w:r w:rsidRPr="00A452F2">
        <w:t xml:space="preserve">Table </w:t>
      </w:r>
    </w:p>
    <w:p w14:paraId="77985771" w14:textId="5409E32D" w:rsidR="00871AD8" w:rsidRDefault="00871AD8" w:rsidP="00871AD8">
      <w:pPr>
        <w:rPr>
          <w:lang w:val="en-GB"/>
        </w:rPr>
      </w:pPr>
      <w:r w:rsidRPr="4CAB3972">
        <w:rPr>
          <w:lang w:val="en-GB"/>
        </w:rPr>
        <w:t xml:space="preserve">A table is simply a list, where each row represents an object, and each column shows a </w:t>
      </w:r>
      <w:r w:rsidRPr="4CAB3972">
        <w:rPr>
          <w:i/>
          <w:iCs/>
          <w:lang w:val="en-GB"/>
        </w:rPr>
        <w:t>single</w:t>
      </w:r>
      <w:r w:rsidRPr="4CAB3972">
        <w:rPr>
          <w:lang w:val="en-GB"/>
        </w:rPr>
        <w:t xml:space="preserve"> </w:t>
      </w:r>
      <w:r w:rsidRPr="4CAB3972">
        <w:rPr>
          <w:i/>
          <w:iCs/>
          <w:lang w:val="en-GB"/>
        </w:rPr>
        <w:t>value</w:t>
      </w:r>
      <w:r w:rsidRPr="4CAB3972">
        <w:rPr>
          <w:lang w:val="en-GB"/>
        </w:rPr>
        <w:t xml:space="preserve">. This enables us to list hundreds of rows, with ability to filter and sort. Each cell value can also be </w:t>
      </w:r>
      <w:r w:rsidR="00E65E9E">
        <w:rPr>
          <w:color w:val="ED7D31" w:themeColor="accent2"/>
          <w:lang w:val="en-GB"/>
        </w:rPr>
        <w:t>color</w:t>
      </w:r>
      <w:r w:rsidRPr="4CAB3972">
        <w:rPr>
          <w:lang w:val="en-GB"/>
        </w:rPr>
        <w:t xml:space="preserve"> coded. </w:t>
      </w:r>
    </w:p>
    <w:p w14:paraId="6781C48F" w14:textId="19282745" w:rsidR="00C10FBB" w:rsidRDefault="00C10FBB" w:rsidP="00C10FBB">
      <w:pPr>
        <w:rPr>
          <w:lang w:val="en-GB"/>
        </w:rPr>
      </w:pPr>
      <w:r>
        <w:rPr>
          <w:lang w:val="en-GB"/>
        </w:rPr>
        <w:t xml:space="preserve">View List also supports filter. The following screenshot shows </w:t>
      </w:r>
      <w:r w:rsidR="00C5263C">
        <w:rPr>
          <w:lang w:val="en-GB"/>
        </w:rPr>
        <w:t xml:space="preserve">Omnissa </w:t>
      </w:r>
      <w:r>
        <w:rPr>
          <w:lang w:val="en-GB"/>
        </w:rPr>
        <w:t>Horizon hierarchy, so you can drill down into specific area in the world of Horizon.</w:t>
      </w:r>
    </w:p>
    <w:p w14:paraId="785E8F44" w14:textId="77777777" w:rsidR="00C10FBB" w:rsidRDefault="00C10FBB" w:rsidP="00C10FBB">
      <w:pPr>
        <w:jc w:val="center"/>
        <w:rPr>
          <w:lang w:val="en-GB"/>
        </w:rPr>
      </w:pPr>
      <w:r w:rsidRPr="009C7888">
        <w:rPr>
          <w:noProof/>
          <w:lang w:val="en-GB"/>
        </w:rPr>
        <w:drawing>
          <wp:inline distT="0" distB="0" distL="0" distR="0" wp14:anchorId="5EAB246E" wp14:editId="66A16C32">
            <wp:extent cx="5148000" cy="1659600"/>
            <wp:effectExtent l="0" t="0" r="0" b="0"/>
            <wp:docPr id="910169571" name="Picture 9101695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1" name="Picture 910169571" descr="Graphical user interface, application&#10;&#10;Description automatically generated"/>
                    <pic:cNvPicPr/>
                  </pic:nvPicPr>
                  <pic:blipFill>
                    <a:blip r:embed="rId266"/>
                    <a:stretch>
                      <a:fillRect/>
                    </a:stretch>
                  </pic:blipFill>
                  <pic:spPr>
                    <a:xfrm>
                      <a:off x="0" y="0"/>
                      <a:ext cx="5148000" cy="1659600"/>
                    </a:xfrm>
                    <a:prstGeom prst="rect">
                      <a:avLst/>
                    </a:prstGeom>
                  </pic:spPr>
                </pic:pic>
              </a:graphicData>
            </a:graphic>
          </wp:inline>
        </w:drawing>
      </w:r>
    </w:p>
    <w:p w14:paraId="75E48CDE" w14:textId="2803B232" w:rsidR="00595AC5" w:rsidRDefault="00595AC5" w:rsidP="00595AC5">
      <w:pPr>
        <w:pStyle w:val="Heading5"/>
      </w:pPr>
      <w:r>
        <w:lastRenderedPageBreak/>
        <w:t>Aggregation</w:t>
      </w:r>
    </w:p>
    <w:p w14:paraId="2A5F8EE6" w14:textId="73393CF6" w:rsidR="00871AD8" w:rsidRPr="00A452F2" w:rsidRDefault="00871AD8" w:rsidP="00871AD8">
      <w:pPr>
        <w:rPr>
          <w:lang w:val="en-GB"/>
        </w:rPr>
      </w:pPr>
      <w:r w:rsidRPr="00A452F2">
        <w:rPr>
          <w:lang w:val="en-GB"/>
        </w:rPr>
        <w:t xml:space="preserve">Table is good for details. However, as a </w:t>
      </w:r>
      <w:r w:rsidRPr="000A47BB">
        <w:rPr>
          <w:i/>
          <w:iCs/>
          <w:color w:val="00B0F0"/>
          <w:lang w:val="en-GB"/>
        </w:rPr>
        <w:t>summary</w:t>
      </w:r>
      <w:r w:rsidRPr="00A452F2">
        <w:rPr>
          <w:lang w:val="en-GB"/>
        </w:rPr>
        <w:t xml:space="preserve">, its main problem is how to give an insight over time as each cell can only hold </w:t>
      </w:r>
      <w:r w:rsidRPr="000A47BB">
        <w:rPr>
          <w:i/>
          <w:iCs/>
          <w:color w:val="00B0F0"/>
          <w:lang w:val="en-GB"/>
        </w:rPr>
        <w:t>1 value</w:t>
      </w:r>
      <w:r w:rsidRPr="00A452F2">
        <w:rPr>
          <w:lang w:val="en-GB"/>
        </w:rPr>
        <w:t>. How to give an insight into what happens in the past? For example, how to see the performance in the last 1 week? There are 2016 datapoints in the last 7 days, which one do you pick to represent?</w:t>
      </w:r>
    </w:p>
    <w:p w14:paraId="2EF9E958" w14:textId="4D3BFD9D" w:rsidR="00871AD8" w:rsidRDefault="00871AD8" w:rsidP="00871AD8">
      <w:pPr>
        <w:rPr>
          <w:lang w:val="en-GB"/>
        </w:rPr>
      </w:pPr>
      <w:r w:rsidRPr="00A452F2">
        <w:rPr>
          <w:lang w:val="en-GB"/>
        </w:rPr>
        <w:t xml:space="preserve">There are a few possible options </w:t>
      </w:r>
      <w:r w:rsidR="00595AC5">
        <w:rPr>
          <w:lang w:val="en-GB"/>
        </w:rPr>
        <w:t>for the values:</w:t>
      </w:r>
    </w:p>
    <w:p w14:paraId="352099BA" w14:textId="77777777" w:rsidR="00ED1311" w:rsidRDefault="00ED1311" w:rsidP="006A3C8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76"/>
        <w:gridCol w:w="7582"/>
      </w:tblGrid>
      <w:tr w:rsidR="00ED1311" w:rsidRPr="00D77653" w14:paraId="0542EFB2" w14:textId="77777777" w:rsidTr="005321A6">
        <w:tc>
          <w:tcPr>
            <w:tcW w:w="1985" w:type="dxa"/>
            <w:shd w:val="clear" w:color="auto" w:fill="F2F2F2" w:themeFill="background1" w:themeFillShade="F2"/>
          </w:tcPr>
          <w:p w14:paraId="3EB64053" w14:textId="35C4E481" w:rsidR="00ED1311" w:rsidRPr="00D77653" w:rsidRDefault="00634050" w:rsidP="005321A6">
            <w:pPr>
              <w:pStyle w:val="Tableheading"/>
              <w:jc w:val="left"/>
            </w:pPr>
            <w:r>
              <w:rPr>
                <w:lang w:val="en-GB"/>
              </w:rPr>
              <w:t>C</w:t>
            </w:r>
            <w:r w:rsidR="00ED1311" w:rsidRPr="00A452F2">
              <w:rPr>
                <w:lang w:val="en-GB"/>
              </w:rPr>
              <w:t xml:space="preserve">urrent </w:t>
            </w:r>
          </w:p>
        </w:tc>
        <w:tc>
          <w:tcPr>
            <w:tcW w:w="8471" w:type="dxa"/>
          </w:tcPr>
          <w:p w14:paraId="3F568EB3" w14:textId="5B61E7BC" w:rsidR="00624A8A" w:rsidRDefault="00624A8A" w:rsidP="00634050">
            <w:pPr>
              <w:pStyle w:val="Tablecontent"/>
              <w:rPr>
                <w:lang w:val="en-GB"/>
              </w:rPr>
            </w:pPr>
            <w:r>
              <w:rPr>
                <w:lang w:val="en-GB"/>
              </w:rPr>
              <w:t xml:space="preserve">This could the present value or the last known value. </w:t>
            </w:r>
          </w:p>
          <w:p w14:paraId="283B47EC" w14:textId="142089E3" w:rsidR="00624A8A" w:rsidRPr="00624A8A" w:rsidRDefault="00634050" w:rsidP="00634050">
            <w:pPr>
              <w:pStyle w:val="Tablecontent"/>
              <w:rPr>
                <w:lang w:val="en-GB"/>
              </w:rPr>
            </w:pPr>
            <w:r w:rsidRPr="00A452F2">
              <w:rPr>
                <w:lang w:val="en-GB"/>
              </w:rPr>
              <w:t>It’s useful to show the present situation. However, this does not tell what happened 5 minutes ago. Its usefu</w:t>
            </w:r>
            <w:r>
              <w:rPr>
                <w:lang w:val="en-GB"/>
              </w:rPr>
              <w:t>l in capacity, compliance, c</w:t>
            </w:r>
            <w:r w:rsidR="00624A8A">
              <w:rPr>
                <w:lang w:val="en-GB"/>
              </w:rPr>
              <w:t>onfiguration. It’s rather</w:t>
            </w:r>
            <w:r w:rsidRPr="00A452F2">
              <w:rPr>
                <w:lang w:val="en-GB"/>
              </w:rPr>
              <w:t xml:space="preserve"> limited</w:t>
            </w:r>
            <w:r>
              <w:rPr>
                <w:lang w:val="en-GB"/>
              </w:rPr>
              <w:t xml:space="preserve"> in performance</w:t>
            </w:r>
            <w:r w:rsidR="00624A8A">
              <w:rPr>
                <w:lang w:val="en-GB"/>
              </w:rPr>
              <w:t>.</w:t>
            </w:r>
          </w:p>
        </w:tc>
      </w:tr>
      <w:tr w:rsidR="00634050" w:rsidRPr="00D77653" w14:paraId="3B59DEE8" w14:textId="77777777" w:rsidTr="005321A6">
        <w:tc>
          <w:tcPr>
            <w:tcW w:w="1985" w:type="dxa"/>
            <w:shd w:val="clear" w:color="auto" w:fill="F2F2F2" w:themeFill="background1" w:themeFillShade="F2"/>
          </w:tcPr>
          <w:p w14:paraId="4D47F487" w14:textId="5FC2C97A" w:rsidR="00634050" w:rsidRDefault="00624A8A" w:rsidP="005321A6">
            <w:pPr>
              <w:pStyle w:val="Tableheading"/>
              <w:jc w:val="left"/>
              <w:rPr>
                <w:lang w:val="en-GB"/>
              </w:rPr>
            </w:pPr>
            <w:r>
              <w:rPr>
                <w:lang w:val="en-GB"/>
              </w:rPr>
              <w:t>Average</w:t>
            </w:r>
          </w:p>
        </w:tc>
        <w:tc>
          <w:tcPr>
            <w:tcW w:w="8471" w:type="dxa"/>
          </w:tcPr>
          <w:p w14:paraId="5C7CD08F" w14:textId="0A42A866" w:rsidR="00634050" w:rsidRPr="00634050" w:rsidRDefault="00624A8A" w:rsidP="00634050">
            <w:pPr>
              <w:pStyle w:val="Tablecontent"/>
            </w:pPr>
            <w:r w:rsidRPr="00A452F2">
              <w:rPr>
                <w:lang w:val="en-GB"/>
              </w:rPr>
              <w:t xml:space="preserve">The average of the period. Average is a </w:t>
            </w:r>
            <w:r w:rsidRPr="009A5BE6">
              <w:rPr>
                <w:color w:val="00B0F0"/>
                <w:lang w:val="en-GB"/>
              </w:rPr>
              <w:t>Lagging Indicator</w:t>
            </w:r>
            <w:r w:rsidRPr="00A452F2">
              <w:rPr>
                <w:lang w:val="en-GB"/>
              </w:rPr>
              <w:t>. By the time the average is bad, roughly 50% of the number is unlikely to be good. It is not suitable for proactive monitoring.</w:t>
            </w:r>
          </w:p>
        </w:tc>
      </w:tr>
      <w:tr w:rsidR="00624A8A" w:rsidRPr="00D77653" w14:paraId="148BB869" w14:textId="77777777" w:rsidTr="005321A6">
        <w:tc>
          <w:tcPr>
            <w:tcW w:w="1985" w:type="dxa"/>
            <w:shd w:val="clear" w:color="auto" w:fill="F2F2F2" w:themeFill="background1" w:themeFillShade="F2"/>
          </w:tcPr>
          <w:p w14:paraId="34CA8824" w14:textId="7D1EB531" w:rsidR="00624A8A" w:rsidRDefault="00624A8A" w:rsidP="005321A6">
            <w:pPr>
              <w:pStyle w:val="Tableheading"/>
              <w:jc w:val="left"/>
              <w:rPr>
                <w:lang w:val="en-GB"/>
              </w:rPr>
            </w:pPr>
            <w:r>
              <w:rPr>
                <w:lang w:val="en-GB"/>
              </w:rPr>
              <w:t>Worst</w:t>
            </w:r>
          </w:p>
        </w:tc>
        <w:tc>
          <w:tcPr>
            <w:tcW w:w="8471" w:type="dxa"/>
          </w:tcPr>
          <w:p w14:paraId="58D59396" w14:textId="1A0B5CCB" w:rsidR="00624A8A" w:rsidRPr="00A452F2" w:rsidRDefault="00624A8A" w:rsidP="00634050">
            <w:pPr>
              <w:pStyle w:val="Tablecontent"/>
              <w:rPr>
                <w:lang w:val="en-GB"/>
              </w:rPr>
            </w:pPr>
            <w:r w:rsidRPr="00A452F2">
              <w:rPr>
                <w:lang w:val="en-GB"/>
              </w:rPr>
              <w:t xml:space="preserve">The worst of the period. This is suitable for </w:t>
            </w:r>
            <w:r w:rsidRPr="00B246A1">
              <w:rPr>
                <w:i/>
                <w:iCs/>
                <w:color w:val="00B0F0"/>
                <w:lang w:val="en-GB"/>
              </w:rPr>
              <w:t>daily average</w:t>
            </w:r>
            <w:r w:rsidRPr="00A452F2">
              <w:rPr>
                <w:lang w:val="en-GB"/>
              </w:rPr>
              <w:t>, as there are only 288 data points in 24 hours. If you find that results in outlier, then replace it with 99</w:t>
            </w:r>
            <w:r w:rsidRPr="00A452F2">
              <w:rPr>
                <w:vertAlign w:val="superscript"/>
                <w:lang w:val="en-GB"/>
              </w:rPr>
              <w:t>th</w:t>
            </w:r>
            <w:r>
              <w:rPr>
                <w:lang w:val="en-GB"/>
              </w:rPr>
              <w:t xml:space="preserve"> percentile</w:t>
            </w:r>
            <w:r w:rsidRPr="00A452F2">
              <w:rPr>
                <w:lang w:val="en-GB"/>
              </w:rPr>
              <w:t xml:space="preserve">. As it only takes 1 peak to set this value, your chance of outlier is 7x higher in a week. It’s great for peak detection, but needs to be complemented with </w:t>
            </w:r>
            <w:r w:rsidR="0078733A">
              <w:rPr>
                <w:lang w:val="en-GB"/>
              </w:rPr>
              <w:t>w</w:t>
            </w:r>
            <w:r w:rsidR="0078733A">
              <w:t>orst 5</w:t>
            </w:r>
            <w:r w:rsidR="0078733A" w:rsidRPr="0078733A">
              <w:rPr>
                <w:vertAlign w:val="superscript"/>
              </w:rPr>
              <w:t>th</w:t>
            </w:r>
            <w:r w:rsidR="0078733A">
              <w:t xml:space="preserve"> percentile</w:t>
            </w:r>
            <w:r w:rsidRPr="00A452F2">
              <w:rPr>
                <w:lang w:val="en-GB"/>
              </w:rPr>
              <w:t xml:space="preserve"> when looking at weekly or monthly period</w:t>
            </w:r>
          </w:p>
        </w:tc>
      </w:tr>
      <w:tr w:rsidR="00624A8A" w:rsidRPr="00D77653" w14:paraId="6EA9878A" w14:textId="77777777" w:rsidTr="005321A6">
        <w:tc>
          <w:tcPr>
            <w:tcW w:w="1985" w:type="dxa"/>
            <w:shd w:val="clear" w:color="auto" w:fill="F2F2F2" w:themeFill="background1" w:themeFillShade="F2"/>
          </w:tcPr>
          <w:p w14:paraId="7D569667" w14:textId="47E517E3" w:rsidR="00624A8A" w:rsidRDefault="00624A8A" w:rsidP="005321A6">
            <w:pPr>
              <w:pStyle w:val="Tableheading"/>
              <w:jc w:val="left"/>
              <w:rPr>
                <w:lang w:val="en-GB"/>
              </w:rPr>
            </w:pPr>
            <w:r>
              <w:rPr>
                <w:lang w:val="en-GB"/>
              </w:rPr>
              <w:t>Percentile</w:t>
            </w:r>
          </w:p>
        </w:tc>
        <w:tc>
          <w:tcPr>
            <w:tcW w:w="8471" w:type="dxa"/>
          </w:tcPr>
          <w:p w14:paraId="7DD4FAE1" w14:textId="30CDBADC" w:rsidR="00624A8A" w:rsidRPr="00A452F2" w:rsidRDefault="00624A8A" w:rsidP="00634050">
            <w:pPr>
              <w:pStyle w:val="Tablecontent"/>
              <w:rPr>
                <w:lang w:val="en-GB"/>
              </w:rPr>
            </w:pPr>
            <w:r w:rsidRPr="00A452F2">
              <w:rPr>
                <w:lang w:val="en-GB"/>
              </w:rPr>
              <w:t xml:space="preserve">The </w:t>
            </w:r>
            <w:r w:rsidR="0078733A">
              <w:rPr>
                <w:lang w:val="en-GB"/>
              </w:rPr>
              <w:t>w</w:t>
            </w:r>
            <w:r w:rsidR="0078733A">
              <w:t>orst 5</w:t>
            </w:r>
            <w:r w:rsidR="0078733A" w:rsidRPr="0078733A">
              <w:rPr>
                <w:vertAlign w:val="superscript"/>
              </w:rPr>
              <w:t>th</w:t>
            </w:r>
            <w:r w:rsidR="0078733A">
              <w:t xml:space="preserve"> percentile</w:t>
            </w:r>
            <w:r w:rsidR="0078733A" w:rsidRPr="00A452F2">
              <w:rPr>
                <w:lang w:val="en-GB"/>
              </w:rPr>
              <w:t xml:space="preserve"> </w:t>
            </w:r>
            <w:r w:rsidRPr="00A452F2">
              <w:rPr>
                <w:lang w:val="en-GB"/>
              </w:rPr>
              <w:t xml:space="preserve">number. This is a good midpoint between Average and Worst. For performance monitoring, </w:t>
            </w:r>
            <w:r w:rsidR="0078733A">
              <w:rPr>
                <w:lang w:val="en-GB"/>
              </w:rPr>
              <w:t>the w</w:t>
            </w:r>
            <w:r w:rsidR="0078733A">
              <w:t>orst 5</w:t>
            </w:r>
            <w:r w:rsidR="0078733A" w:rsidRPr="0078733A">
              <w:rPr>
                <w:vertAlign w:val="superscript"/>
              </w:rPr>
              <w:t>th</w:t>
            </w:r>
            <w:r w:rsidR="0078733A">
              <w:t xml:space="preserve"> percentile</w:t>
            </w:r>
            <w:r w:rsidR="0078733A" w:rsidRPr="00A452F2">
              <w:rPr>
                <w:lang w:val="en-GB"/>
              </w:rPr>
              <w:t xml:space="preserve"> </w:t>
            </w:r>
            <w:r w:rsidRPr="00A452F2">
              <w:rPr>
                <w:lang w:val="en-GB"/>
              </w:rPr>
              <w:t xml:space="preserve">is a better summary than average. </w:t>
            </w:r>
          </w:p>
        </w:tc>
      </w:tr>
    </w:tbl>
    <w:p w14:paraId="2858E28D" w14:textId="77777777" w:rsidR="00ED1311" w:rsidRPr="00ED1311" w:rsidRDefault="00ED1311" w:rsidP="006A3C87">
      <w:pPr>
        <w:pStyle w:val="BeforeTable"/>
      </w:pPr>
    </w:p>
    <w:p w14:paraId="26AE2514" w14:textId="7067BD0F" w:rsidR="00871AD8" w:rsidRPr="00A452F2" w:rsidRDefault="00871AD8" w:rsidP="00871AD8">
      <w:pPr>
        <w:rPr>
          <w:lang w:val="en-GB"/>
        </w:rPr>
      </w:pPr>
      <w:r w:rsidRPr="00A452F2">
        <w:rPr>
          <w:lang w:val="en-GB"/>
        </w:rPr>
        <w:t>From the above, we should choose</w:t>
      </w:r>
      <w:r w:rsidR="0078733A">
        <w:rPr>
          <w:lang w:val="en-GB"/>
        </w:rPr>
        <w:t xml:space="preserve"> worst</w:t>
      </w:r>
      <w:r w:rsidRPr="00A452F2">
        <w:rPr>
          <w:lang w:val="en-GB"/>
        </w:rPr>
        <w:t xml:space="preserve"> and </w:t>
      </w:r>
      <w:r w:rsidR="0078733A">
        <w:rPr>
          <w:lang w:val="en-GB"/>
        </w:rPr>
        <w:t>w</w:t>
      </w:r>
      <w:r w:rsidR="0078733A">
        <w:t>orst 5</w:t>
      </w:r>
      <w:r w:rsidR="0078733A" w:rsidRPr="0078733A">
        <w:rPr>
          <w:vertAlign w:val="superscript"/>
        </w:rPr>
        <w:t>th</w:t>
      </w:r>
      <w:r w:rsidR="0078733A">
        <w:t xml:space="preserve"> </w:t>
      </w:r>
      <w:r w:rsidR="000A47BB">
        <w:rPr>
          <w:lang w:val="en-GB"/>
        </w:rPr>
        <w:t>p</w:t>
      </w:r>
      <w:r w:rsidR="00683F10">
        <w:rPr>
          <w:lang w:val="en-GB"/>
        </w:rPr>
        <w:t>ercentile</w:t>
      </w:r>
      <w:r w:rsidRPr="00A452F2">
        <w:rPr>
          <w:lang w:val="en-GB"/>
        </w:rPr>
        <w:t xml:space="preserve">. </w:t>
      </w:r>
    </w:p>
    <w:p w14:paraId="01D13521" w14:textId="77777777" w:rsidR="00871AD8" w:rsidRPr="00A452F2" w:rsidRDefault="00871AD8" w:rsidP="00871AD8">
      <w:pPr>
        <w:rPr>
          <w:lang w:val="en-GB"/>
        </w:rPr>
      </w:pPr>
      <w:r w:rsidRPr="00A452F2">
        <w:rPr>
          <w:lang w:val="en-GB"/>
        </w:rPr>
        <w:t>The following table implements the above concept.</w:t>
      </w:r>
    </w:p>
    <w:p w14:paraId="51EFE3B1" w14:textId="647AC5F6" w:rsidR="00871AD8" w:rsidRDefault="5C754F98" w:rsidP="00A25632">
      <w:pPr>
        <w:jc w:val="center"/>
        <w:rPr>
          <w:lang w:val="en-GB"/>
        </w:rPr>
      </w:pPr>
      <w:r>
        <w:rPr>
          <w:noProof/>
        </w:rPr>
        <w:drawing>
          <wp:inline distT="0" distB="0" distL="0" distR="0" wp14:anchorId="173C7B37" wp14:editId="0666A4C2">
            <wp:extent cx="3653658" cy="28018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67" cstate="print">
                      <a:extLst>
                        <a:ext uri="{28A0092B-C50C-407E-A947-70E740481C1C}">
                          <a14:useLocalDpi xmlns:a14="http://schemas.microsoft.com/office/drawing/2010/main" val="0"/>
                        </a:ext>
                      </a:extLst>
                    </a:blip>
                    <a:stretch>
                      <a:fillRect/>
                    </a:stretch>
                  </pic:blipFill>
                  <pic:spPr>
                    <a:xfrm>
                      <a:off x="0" y="0"/>
                      <a:ext cx="3653658" cy="2801878"/>
                    </a:xfrm>
                    <a:prstGeom prst="rect">
                      <a:avLst/>
                    </a:prstGeom>
                  </pic:spPr>
                </pic:pic>
              </a:graphicData>
            </a:graphic>
          </wp:inline>
        </w:drawing>
      </w:r>
    </w:p>
    <w:p w14:paraId="4F246D4C" w14:textId="5D975055" w:rsidR="00595AC5" w:rsidRDefault="00595AC5" w:rsidP="00595AC5">
      <w:pPr>
        <w:pStyle w:val="Heading5"/>
      </w:pPr>
      <w:r>
        <w:lastRenderedPageBreak/>
        <w:t>Coloring</w:t>
      </w:r>
    </w:p>
    <w:p w14:paraId="550968A6" w14:textId="75BC2D58" w:rsidR="00D97233" w:rsidRDefault="00D97233" w:rsidP="000120B9">
      <w:pPr>
        <w:keepNext/>
        <w:rPr>
          <w:lang w:val="en-GB"/>
        </w:rPr>
      </w:pPr>
      <w:r>
        <w:rPr>
          <w:lang w:val="en-GB"/>
        </w:rPr>
        <w:t xml:space="preserve">BTW, I vrealize that </w:t>
      </w:r>
      <w:r w:rsidR="00F20900">
        <w:rPr>
          <w:lang w:val="en-GB"/>
        </w:rPr>
        <w:t xml:space="preserve">the threshold coloring works on string, so long it contains number. The following table shows </w:t>
      </w:r>
      <w:r w:rsidR="00912749">
        <w:rPr>
          <w:lang w:val="en-GB"/>
        </w:rPr>
        <w:t xml:space="preserve">that any version higher than 6.7 is </w:t>
      </w:r>
      <w:r w:rsidR="0022569A" w:rsidRPr="0022569A">
        <w:rPr>
          <w:color w:val="00B050"/>
          <w:lang w:val="en-GB"/>
        </w:rPr>
        <w:t>green</w:t>
      </w:r>
      <w:r w:rsidR="00912749">
        <w:rPr>
          <w:lang w:val="en-GB"/>
        </w:rPr>
        <w:t>.</w:t>
      </w:r>
      <w:r w:rsidR="002B24D5">
        <w:rPr>
          <w:lang w:val="en-GB"/>
        </w:rPr>
        <w:t xml:space="preserve"> The rest follows the logic shows next to this table.</w:t>
      </w:r>
    </w:p>
    <w:p w14:paraId="28947D06" w14:textId="77777777" w:rsidR="00235B67" w:rsidRDefault="004914FB" w:rsidP="00A25632">
      <w:pPr>
        <w:jc w:val="center"/>
        <w:rPr>
          <w:lang w:val="en-GB"/>
        </w:rPr>
      </w:pPr>
      <w:r>
        <w:rPr>
          <w:noProof/>
          <w:lang w:val="en-GB"/>
        </w:rPr>
        <w:drawing>
          <wp:inline distT="0" distB="0" distL="0" distR="0" wp14:anchorId="1F3C39E6" wp14:editId="6782B3EA">
            <wp:extent cx="3708400" cy="2159532"/>
            <wp:effectExtent l="0" t="0" r="6350" b="0"/>
            <wp:docPr id="1709717391" name="Picture 170971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709918" cy="2160416"/>
                    </a:xfrm>
                    <a:prstGeom prst="rect">
                      <a:avLst/>
                    </a:prstGeom>
                    <a:noFill/>
                    <a:ln>
                      <a:noFill/>
                    </a:ln>
                  </pic:spPr>
                </pic:pic>
              </a:graphicData>
            </a:graphic>
          </wp:inline>
        </w:drawing>
      </w:r>
    </w:p>
    <w:p w14:paraId="4200ED60" w14:textId="10DAA4CA" w:rsidR="00235B67" w:rsidRDefault="00235B67" w:rsidP="00235B67">
      <w:pPr>
        <w:rPr>
          <w:lang w:val="en-GB"/>
        </w:rPr>
      </w:pPr>
      <w:r>
        <w:rPr>
          <w:lang w:val="en-GB"/>
        </w:rPr>
        <w:t>To do that, set the following:</w:t>
      </w:r>
      <w:r w:rsidR="007522EF">
        <w:rPr>
          <w:lang w:val="en-GB"/>
        </w:rPr>
        <w:t xml:space="preserve"> </w:t>
      </w:r>
    </w:p>
    <w:p w14:paraId="2F271505" w14:textId="1592F656" w:rsidR="004914FB" w:rsidRDefault="007522EF" w:rsidP="00A25632">
      <w:pPr>
        <w:jc w:val="center"/>
        <w:rPr>
          <w:lang w:val="en-GB"/>
        </w:rPr>
      </w:pPr>
      <w:r w:rsidRPr="007522EF">
        <w:rPr>
          <w:noProof/>
          <w:lang w:val="en-GB"/>
        </w:rPr>
        <w:drawing>
          <wp:inline distT="0" distB="0" distL="0" distR="0" wp14:anchorId="3A08225B" wp14:editId="0FE9A769">
            <wp:extent cx="1618488" cy="1069848"/>
            <wp:effectExtent l="0" t="0" r="1270" b="0"/>
            <wp:docPr id="1709717425" name="Picture 170971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1618488" cy="1069848"/>
                    </a:xfrm>
                    <a:prstGeom prst="rect">
                      <a:avLst/>
                    </a:prstGeom>
                  </pic:spPr>
                </pic:pic>
              </a:graphicData>
            </a:graphic>
          </wp:inline>
        </w:drawing>
      </w:r>
    </w:p>
    <w:p w14:paraId="5BD90A7C" w14:textId="7CDDF59D" w:rsidR="00B80185" w:rsidRDefault="00B80185" w:rsidP="00B80185">
      <w:pPr>
        <w:rPr>
          <w:lang w:val="en-GB"/>
        </w:rPr>
      </w:pPr>
      <w:r>
        <w:rPr>
          <w:lang w:val="en-GB"/>
        </w:rPr>
        <w:t>It also works on text</w:t>
      </w:r>
      <w:r w:rsidR="009E6DFC">
        <w:rPr>
          <w:lang w:val="en-GB"/>
        </w:rPr>
        <w:t xml:space="preserve">. </w:t>
      </w:r>
    </w:p>
    <w:p w14:paraId="67B9B796" w14:textId="77777777" w:rsidR="00BE4BDA" w:rsidRDefault="00AF255A" w:rsidP="00A25632">
      <w:pPr>
        <w:jc w:val="center"/>
        <w:rPr>
          <w:lang w:val="en-GB"/>
        </w:rPr>
      </w:pPr>
      <w:r w:rsidRPr="00AF255A">
        <w:rPr>
          <w:noProof/>
          <w:lang w:val="en-GB"/>
        </w:rPr>
        <w:drawing>
          <wp:inline distT="0" distB="0" distL="0" distR="0" wp14:anchorId="19CB5249" wp14:editId="6C4A1EA5">
            <wp:extent cx="3540170" cy="2463800"/>
            <wp:effectExtent l="0" t="0" r="3175" b="0"/>
            <wp:docPr id="1709717427" name="Picture 170971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540825" cy="2464256"/>
                    </a:xfrm>
                    <a:prstGeom prst="rect">
                      <a:avLst/>
                    </a:prstGeom>
                  </pic:spPr>
                </pic:pic>
              </a:graphicData>
            </a:graphic>
          </wp:inline>
        </w:drawing>
      </w:r>
    </w:p>
    <w:p w14:paraId="14C779B5" w14:textId="05BA8DC1" w:rsidR="00BE4BDA" w:rsidRDefault="00BE4BDA" w:rsidP="00BE4BDA">
      <w:pPr>
        <w:rPr>
          <w:lang w:val="en-GB"/>
        </w:rPr>
      </w:pPr>
      <w:r>
        <w:rPr>
          <w:lang w:val="en-GB"/>
        </w:rPr>
        <w:t>Yes, you do not have to specify every color!</w:t>
      </w:r>
    </w:p>
    <w:p w14:paraId="6B578578" w14:textId="11A0FA94" w:rsidR="00B80185" w:rsidRDefault="00B80185" w:rsidP="00A25632">
      <w:pPr>
        <w:jc w:val="center"/>
        <w:rPr>
          <w:lang w:val="en-GB"/>
        </w:rPr>
      </w:pPr>
      <w:r w:rsidRPr="00B80185">
        <w:rPr>
          <w:noProof/>
          <w:lang w:val="en-GB"/>
        </w:rPr>
        <w:drawing>
          <wp:inline distT="0" distB="0" distL="0" distR="0" wp14:anchorId="3F738188" wp14:editId="44ADBDE8">
            <wp:extent cx="2084832" cy="996696"/>
            <wp:effectExtent l="0" t="0" r="0" b="0"/>
            <wp:docPr id="1709717426" name="Picture 170971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2084832" cy="996696"/>
                    </a:xfrm>
                    <a:prstGeom prst="rect">
                      <a:avLst/>
                    </a:prstGeom>
                  </pic:spPr>
                </pic:pic>
              </a:graphicData>
            </a:graphic>
          </wp:inline>
        </w:drawing>
      </w:r>
    </w:p>
    <w:p w14:paraId="22495F9C" w14:textId="24F774EE" w:rsidR="000120B9" w:rsidRDefault="000120B9" w:rsidP="000120B9">
      <w:pPr>
        <w:rPr>
          <w:lang w:val="en-GB"/>
        </w:rPr>
      </w:pPr>
      <w:r>
        <w:rPr>
          <w:lang w:val="en-GB"/>
        </w:rPr>
        <w:t xml:space="preserve">You cannot specify the </w:t>
      </w:r>
      <w:r w:rsidRPr="000120B9">
        <w:rPr>
          <w:color w:val="00B050"/>
          <w:lang w:val="en-GB"/>
        </w:rPr>
        <w:t xml:space="preserve">green </w:t>
      </w:r>
      <w:r>
        <w:rPr>
          <w:lang w:val="en-GB"/>
        </w:rPr>
        <w:t xml:space="preserve">color. What is not </w:t>
      </w:r>
      <w:r w:rsidRPr="000120B9">
        <w:rPr>
          <w:color w:val="FF0000"/>
          <w:lang w:val="en-GB"/>
        </w:rPr>
        <w:t xml:space="preserve">red </w:t>
      </w:r>
      <w:r>
        <w:rPr>
          <w:lang w:val="en-GB"/>
        </w:rPr>
        <w:t xml:space="preserve">is automatically shown as </w:t>
      </w:r>
      <w:r w:rsidRPr="000120B9">
        <w:rPr>
          <w:color w:val="00B050"/>
          <w:lang w:val="en-GB"/>
        </w:rPr>
        <w:t>green</w:t>
      </w:r>
      <w:r>
        <w:rPr>
          <w:lang w:val="en-GB"/>
        </w:rPr>
        <w:t>.</w:t>
      </w:r>
    </w:p>
    <w:p w14:paraId="266C527F" w14:textId="4B6196F2" w:rsidR="00595AC5" w:rsidRDefault="00595AC5" w:rsidP="00595AC5">
      <w:pPr>
        <w:pStyle w:val="Heading5"/>
      </w:pPr>
      <w:r>
        <w:lastRenderedPageBreak/>
        <w:t>Calendar Summary</w:t>
      </w:r>
    </w:p>
    <w:p w14:paraId="1ABF08D9" w14:textId="11427FA9" w:rsidR="00595AC5" w:rsidRDefault="00595AC5" w:rsidP="00C23D45">
      <w:pPr>
        <w:rPr>
          <w:lang w:val="en-GB"/>
        </w:rPr>
      </w:pPr>
      <w:r w:rsidRPr="00595AC5">
        <w:rPr>
          <w:noProof/>
          <w:lang w:val="en-GB"/>
        </w:rPr>
        <w:drawing>
          <wp:inline distT="0" distB="0" distL="0" distR="0" wp14:anchorId="3F282F0A" wp14:editId="3D8911C8">
            <wp:extent cx="6005830" cy="2536190"/>
            <wp:effectExtent l="0" t="0" r="0" b="0"/>
            <wp:docPr id="1399739990"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739990" name="Picture 1" descr="A screenshot of a data&#10;&#10;Description automatically generated"/>
                    <pic:cNvPicPr/>
                  </pic:nvPicPr>
                  <pic:blipFill>
                    <a:blip r:embed="rId272"/>
                    <a:stretch>
                      <a:fillRect/>
                    </a:stretch>
                  </pic:blipFill>
                  <pic:spPr>
                    <a:xfrm>
                      <a:off x="0" y="0"/>
                      <a:ext cx="6005830" cy="2536190"/>
                    </a:xfrm>
                    <a:prstGeom prst="rect">
                      <a:avLst/>
                    </a:prstGeom>
                  </pic:spPr>
                </pic:pic>
              </a:graphicData>
            </a:graphic>
          </wp:inline>
        </w:drawing>
      </w:r>
    </w:p>
    <w:p w14:paraId="63981E20" w14:textId="0147469B" w:rsidR="00C23D45" w:rsidRDefault="00C23D45" w:rsidP="00C23D45">
      <w:pPr>
        <w:rPr>
          <w:lang w:val="en-GB"/>
        </w:rPr>
      </w:pPr>
      <w:r>
        <w:rPr>
          <w:lang w:val="en-GB"/>
        </w:rPr>
        <w:t>By the way, a little trick</w:t>
      </w:r>
      <w:r w:rsidR="00EA7117">
        <w:rPr>
          <w:lang w:val="en-GB"/>
        </w:rPr>
        <w:t xml:space="preserve"> from</w:t>
      </w:r>
      <w:r w:rsidR="00EA7117" w:rsidRPr="00EA7117">
        <w:t xml:space="preserve"> </w:t>
      </w:r>
      <w:hyperlink r:id="rId273" w:history="1">
        <w:r w:rsidR="00EA7117" w:rsidRPr="00EA7117">
          <w:rPr>
            <w:rStyle w:val="Hyperlink"/>
            <w:lang w:val="en-GB"/>
          </w:rPr>
          <w:t>Robert Mesropyan</w:t>
        </w:r>
      </w:hyperlink>
      <w:r w:rsidR="00EA7117">
        <w:rPr>
          <w:lang w:val="en-GB"/>
        </w:rPr>
        <w:t>.</w:t>
      </w:r>
      <w:r w:rsidR="00EA7117" w:rsidRPr="00EA7117">
        <w:rPr>
          <w:lang w:val="en-GB"/>
        </w:rPr>
        <w:t xml:space="preserve"> </w:t>
      </w:r>
      <w:r w:rsidR="00A66565">
        <w:rPr>
          <w:lang w:val="en-GB"/>
        </w:rPr>
        <w:t xml:space="preserve">There are times where you need to hide the object name. To do that, export the view, and </w:t>
      </w:r>
      <w:r w:rsidR="00EA7117">
        <w:rPr>
          <w:lang w:val="en-GB"/>
        </w:rPr>
        <w:t>change</w:t>
      </w:r>
      <w:r w:rsidR="009F2847">
        <w:rPr>
          <w:lang w:val="en-GB"/>
        </w:rPr>
        <w:t xml:space="preserve"> the value below</w:t>
      </w:r>
      <w:r w:rsidR="00EA7117">
        <w:rPr>
          <w:lang w:val="en-GB"/>
        </w:rPr>
        <w:t xml:space="preserve"> to </w:t>
      </w:r>
      <w:r w:rsidR="00EA7117" w:rsidRPr="00EA7117">
        <w:rPr>
          <w:color w:val="00B0F0"/>
          <w:lang w:val="en-GB"/>
        </w:rPr>
        <w:t>true</w:t>
      </w:r>
      <w:r w:rsidR="009F2847">
        <w:rPr>
          <w:lang w:val="en-GB"/>
        </w:rPr>
        <w:t>.</w:t>
      </w:r>
    </w:p>
    <w:p w14:paraId="32BB9621" w14:textId="34022007" w:rsidR="00A66565" w:rsidRPr="00A452F2" w:rsidRDefault="00A66565" w:rsidP="008A39FA">
      <w:pPr>
        <w:pStyle w:val="Code"/>
        <w:rPr>
          <w:lang w:val="en-GB"/>
        </w:rPr>
      </w:pPr>
      <w:r>
        <w:t>&lt;Property name="hideObjectNameColumn" value="true"/&gt;</w:t>
      </w:r>
    </w:p>
    <w:p w14:paraId="053A4922" w14:textId="77777777" w:rsidR="00943400" w:rsidRDefault="00943400" w:rsidP="002113A7">
      <w:pPr>
        <w:pStyle w:val="Heading5"/>
      </w:pPr>
      <w:r>
        <w:t>Empty or Exist</w:t>
      </w:r>
    </w:p>
    <w:p w14:paraId="28146343" w14:textId="77777777" w:rsidR="00943400" w:rsidRPr="003953E7" w:rsidRDefault="00943400" w:rsidP="00943400">
      <w:pPr>
        <w:rPr>
          <w:lang w:val="en-GB"/>
        </w:rPr>
      </w:pPr>
      <w:r>
        <w:rPr>
          <w:lang w:val="en-GB"/>
        </w:rPr>
        <w:t>In configuration check, we can encounter a need to check for exception. This is where the Exist or Not Exist check and Empty and Not Empty check can come in handy.</w:t>
      </w:r>
    </w:p>
    <w:p w14:paraId="3130C6E0" w14:textId="77777777" w:rsidR="00943400" w:rsidRDefault="00943400" w:rsidP="00943400">
      <w:pPr>
        <w:jc w:val="center"/>
        <w:rPr>
          <w:lang w:val="en-GB"/>
        </w:rPr>
      </w:pPr>
      <w:r w:rsidRPr="003953E7">
        <w:rPr>
          <w:noProof/>
          <w:lang w:val="en-GB"/>
        </w:rPr>
        <w:drawing>
          <wp:inline distT="0" distB="0" distL="0" distR="0" wp14:anchorId="37C9819F" wp14:editId="3D06E3A8">
            <wp:extent cx="5998464" cy="1819656"/>
            <wp:effectExtent l="0" t="0" r="2540" b="9525"/>
            <wp:docPr id="1293284855" name="Picture 12932848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5" name="Picture 1293284855" descr="A screenshot of a computer&#10;&#10;Description automatically generated"/>
                    <pic:cNvPicPr/>
                  </pic:nvPicPr>
                  <pic:blipFill>
                    <a:blip r:embed="rId274"/>
                    <a:stretch>
                      <a:fillRect/>
                    </a:stretch>
                  </pic:blipFill>
                  <pic:spPr>
                    <a:xfrm>
                      <a:off x="0" y="0"/>
                      <a:ext cx="5998464" cy="1819656"/>
                    </a:xfrm>
                    <a:prstGeom prst="rect">
                      <a:avLst/>
                    </a:prstGeom>
                  </pic:spPr>
                </pic:pic>
              </a:graphicData>
            </a:graphic>
          </wp:inline>
        </w:drawing>
      </w:r>
    </w:p>
    <w:p w14:paraId="7AFED9B0" w14:textId="20CCDBFB" w:rsidR="00871AD8" w:rsidRPr="00A452F2" w:rsidRDefault="009E6DFC" w:rsidP="002113A7">
      <w:pPr>
        <w:pStyle w:val="Heading4"/>
      </w:pPr>
      <w:r>
        <w:t>Distribution</w:t>
      </w:r>
      <w:r w:rsidR="00871AD8" w:rsidRPr="00A452F2">
        <w:t xml:space="preserve"> Chart </w:t>
      </w:r>
    </w:p>
    <w:p w14:paraId="7A19A06A" w14:textId="77777777" w:rsidR="009E6DFC" w:rsidRDefault="009E6DFC" w:rsidP="009E6DFC">
      <w:pPr>
        <w:rPr>
          <w:lang w:val="en-GB"/>
        </w:rPr>
      </w:pPr>
      <w:r w:rsidRPr="4CAB3972">
        <w:rPr>
          <w:lang w:val="en-GB"/>
        </w:rPr>
        <w:t>Distribution Charts can be used to give insight to a large dataset</w:t>
      </w:r>
      <w:r>
        <w:rPr>
          <w:lang w:val="en-GB"/>
        </w:rPr>
        <w:t>, as table will show too many rows</w:t>
      </w:r>
      <w:r w:rsidRPr="4CAB3972">
        <w:rPr>
          <w:lang w:val="en-GB"/>
        </w:rPr>
        <w:t xml:space="preserve">. </w:t>
      </w:r>
    </w:p>
    <w:p w14:paraId="2B8FD8F3" w14:textId="77777777" w:rsidR="00677B63" w:rsidRPr="00A452F2" w:rsidRDefault="00677B63" w:rsidP="00677B63">
      <w:pPr>
        <w:rPr>
          <w:lang w:val="en-GB"/>
        </w:rPr>
      </w:pPr>
      <w:r w:rsidRPr="00A452F2">
        <w:rPr>
          <w:lang w:val="en-GB"/>
        </w:rPr>
        <w:t xml:space="preserve">There are 2 types of distribution charts: </w:t>
      </w:r>
    </w:p>
    <w:p w14:paraId="73C73A27" w14:textId="52D7B986" w:rsidR="001534C1" w:rsidRPr="00A452F2" w:rsidRDefault="001534C1" w:rsidP="001534C1">
      <w:pPr>
        <w:pStyle w:val="Bullet"/>
        <w:rPr>
          <w:lang w:val="en-GB"/>
        </w:rPr>
      </w:pPr>
      <w:r w:rsidRPr="00A452F2">
        <w:rPr>
          <w:lang w:val="en-GB"/>
        </w:rPr>
        <w:t>Absolute distribution: bar chart</w:t>
      </w:r>
      <w:r w:rsidR="004832CE">
        <w:rPr>
          <w:lang w:val="en-GB"/>
        </w:rPr>
        <w:t xml:space="preserve">. </w:t>
      </w:r>
      <w:r w:rsidR="004832CE">
        <w:rPr>
          <w:lang w:val="en-GB"/>
        </w:rPr>
        <w:br/>
        <w:t xml:space="preserve">It’s called absolute as you care about the actual value of each bar. </w:t>
      </w:r>
      <w:r w:rsidR="004E470A">
        <w:rPr>
          <w:lang w:val="en-GB"/>
        </w:rPr>
        <w:br/>
        <w:t xml:space="preserve">You also call about </w:t>
      </w:r>
      <w:r w:rsidR="004E470A" w:rsidRPr="009E6DFC">
        <w:rPr>
          <w:color w:val="00B0F0"/>
          <w:lang w:val="en-GB"/>
        </w:rPr>
        <w:t xml:space="preserve">the order </w:t>
      </w:r>
      <w:r w:rsidR="004E470A">
        <w:rPr>
          <w:lang w:val="en-GB"/>
        </w:rPr>
        <w:t>of how they are sequenced. The brackets are linear and follow a step up.</w:t>
      </w:r>
    </w:p>
    <w:p w14:paraId="4882A4AA" w14:textId="1F73F69F" w:rsidR="00677B63" w:rsidRPr="00A452F2" w:rsidRDefault="00677B63" w:rsidP="00677B63">
      <w:pPr>
        <w:pStyle w:val="Bullet"/>
        <w:rPr>
          <w:lang w:val="en-GB"/>
        </w:rPr>
      </w:pPr>
      <w:r w:rsidRPr="00A452F2">
        <w:rPr>
          <w:lang w:val="en-GB"/>
        </w:rPr>
        <w:lastRenderedPageBreak/>
        <w:t>Relative distribution: pie chart and donut chart</w:t>
      </w:r>
      <w:r w:rsidR="004832CE">
        <w:rPr>
          <w:lang w:val="en-GB"/>
        </w:rPr>
        <w:t xml:space="preserve">. </w:t>
      </w:r>
      <w:r w:rsidR="004832CE">
        <w:rPr>
          <w:lang w:val="en-GB"/>
        </w:rPr>
        <w:br/>
        <w:t>It’s called relative as the number you care is in percentage</w:t>
      </w:r>
      <w:r w:rsidR="008A6550">
        <w:rPr>
          <w:lang w:val="en-GB"/>
        </w:rPr>
        <w:t xml:space="preserve"> or ratio</w:t>
      </w:r>
      <w:r w:rsidR="004832CE">
        <w:rPr>
          <w:lang w:val="en-GB"/>
        </w:rPr>
        <w:t xml:space="preserve">. </w:t>
      </w:r>
      <w:r w:rsidR="004E470A">
        <w:rPr>
          <w:lang w:val="en-GB"/>
        </w:rPr>
        <w:t>You care about how the numbers are relative to one another. You also do not care about the order they are displayed (the brackets are not in order)</w:t>
      </w:r>
    </w:p>
    <w:p w14:paraId="346AC171" w14:textId="2EB35D12" w:rsidR="00D05CDB" w:rsidRDefault="00D05CDB" w:rsidP="00D05CDB">
      <w:pPr>
        <w:rPr>
          <w:lang w:val="en-GB"/>
        </w:rPr>
      </w:pPr>
      <w:r w:rsidRPr="00A452F2">
        <w:rPr>
          <w:lang w:val="en-GB"/>
        </w:rPr>
        <w:t xml:space="preserve">The number of buckets on the chart </w:t>
      </w:r>
      <w:r>
        <w:rPr>
          <w:lang w:val="en-GB"/>
        </w:rPr>
        <w:t xml:space="preserve">should be </w:t>
      </w:r>
      <w:r w:rsidRPr="00A452F2">
        <w:rPr>
          <w:lang w:val="en-GB"/>
        </w:rPr>
        <w:t xml:space="preserve">balanced between the available screen estate, ease of use and functionality. Modify the buckets to either reflect your current situation or your desired ideal state. </w:t>
      </w:r>
    </w:p>
    <w:p w14:paraId="3064D82D" w14:textId="326C16B8" w:rsidR="009E6DFC" w:rsidRDefault="009E6DFC" w:rsidP="009E6DFC">
      <w:pPr>
        <w:rPr>
          <w:lang w:val="en-GB"/>
        </w:rPr>
      </w:pPr>
      <w:r>
        <w:rPr>
          <w:lang w:val="en-GB"/>
        </w:rPr>
        <w:t>The chart automatically starts with the largest slice. It ends with “</w:t>
      </w:r>
      <w:r w:rsidRPr="009E6DFC">
        <w:rPr>
          <w:color w:val="00B0F0"/>
          <w:lang w:val="en-GB"/>
        </w:rPr>
        <w:t>Others</w:t>
      </w:r>
      <w:r>
        <w:rPr>
          <w:lang w:val="en-GB"/>
        </w:rPr>
        <w:t>”, which aggregates all the remaining buckets.</w:t>
      </w:r>
    </w:p>
    <w:p w14:paraId="27C61309" w14:textId="77777777" w:rsidR="009E6DFC" w:rsidRDefault="009E6DFC" w:rsidP="009E6DFC">
      <w:pPr>
        <w:jc w:val="center"/>
        <w:rPr>
          <w:lang w:val="en-GB"/>
        </w:rPr>
      </w:pPr>
      <w:r w:rsidRPr="009E6DFC">
        <w:rPr>
          <w:noProof/>
          <w:lang w:val="en-GB"/>
        </w:rPr>
        <w:drawing>
          <wp:inline distT="0" distB="0" distL="0" distR="0" wp14:anchorId="1799B93F" wp14:editId="1260AD5B">
            <wp:extent cx="5340096" cy="2496312"/>
            <wp:effectExtent l="0" t="0" r="0" b="0"/>
            <wp:docPr id="1798857491"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57491" name="Picture 1" descr="A graph with a green line&#10;&#10;Description automatically generated"/>
                    <pic:cNvPicPr/>
                  </pic:nvPicPr>
                  <pic:blipFill>
                    <a:blip r:embed="rId275"/>
                    <a:stretch>
                      <a:fillRect/>
                    </a:stretch>
                  </pic:blipFill>
                  <pic:spPr>
                    <a:xfrm>
                      <a:off x="0" y="0"/>
                      <a:ext cx="5340096" cy="2496312"/>
                    </a:xfrm>
                    <a:prstGeom prst="rect">
                      <a:avLst/>
                    </a:prstGeom>
                  </pic:spPr>
                </pic:pic>
              </a:graphicData>
            </a:graphic>
          </wp:inline>
        </w:drawing>
      </w:r>
    </w:p>
    <w:p w14:paraId="74D519B2" w14:textId="77777777" w:rsidR="009E6DFC" w:rsidRDefault="009E6DFC" w:rsidP="009E6DFC">
      <w:pPr>
        <w:pStyle w:val="BeforeTable"/>
        <w:rPr>
          <w:lang w:val="en-GB"/>
        </w:rPr>
      </w:pPr>
    </w:p>
    <w:p w14:paraId="2E47A68E" w14:textId="77777777" w:rsidR="009E6DFC" w:rsidRDefault="009E6DFC" w:rsidP="009E6DFC">
      <w:pPr>
        <w:rPr>
          <w:lang w:val="en-GB"/>
        </w:rPr>
      </w:pPr>
      <w:r>
        <w:rPr>
          <w:lang w:val="en-GB"/>
        </w:rPr>
        <w:t xml:space="preserve">How does it work with a pie chart or donut chart? </w:t>
      </w:r>
    </w:p>
    <w:p w14:paraId="0DCD7293" w14:textId="77777777" w:rsidR="009E6DFC" w:rsidRDefault="009E6DFC" w:rsidP="009E6DFC">
      <w:pPr>
        <w:rPr>
          <w:lang w:val="en-GB"/>
        </w:rPr>
      </w:pPr>
      <w:r>
        <w:rPr>
          <w:lang w:val="en-GB"/>
        </w:rPr>
        <w:t>Well, it starts at 12 o’clock, goes clockwise and end with “</w:t>
      </w:r>
      <w:r w:rsidRPr="009E6DFC">
        <w:rPr>
          <w:color w:val="00B0F0"/>
          <w:lang w:val="en-GB"/>
        </w:rPr>
        <w:t>Others</w:t>
      </w:r>
      <w:r>
        <w:rPr>
          <w:lang w:val="en-GB"/>
        </w:rPr>
        <w:t>”.</w:t>
      </w:r>
    </w:p>
    <w:p w14:paraId="3927FAA8" w14:textId="3B2B49CF" w:rsidR="009E6DFC" w:rsidRPr="00A452F2" w:rsidRDefault="009E6DFC" w:rsidP="009E6DFC">
      <w:pPr>
        <w:jc w:val="center"/>
        <w:rPr>
          <w:lang w:val="en-GB"/>
        </w:rPr>
      </w:pPr>
      <w:r w:rsidRPr="009E6DFC">
        <w:rPr>
          <w:noProof/>
          <w:lang w:val="en-GB"/>
        </w:rPr>
        <w:drawing>
          <wp:inline distT="0" distB="0" distL="0" distR="0" wp14:anchorId="4C3D22FC" wp14:editId="6917B0E3">
            <wp:extent cx="5349240" cy="2679192"/>
            <wp:effectExtent l="0" t="0" r="3810" b="6985"/>
            <wp:docPr id="48414764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147645" name="Picture 1" descr="A screenshot of a graph&#10;&#10;Description automatically generated"/>
                    <pic:cNvPicPr/>
                  </pic:nvPicPr>
                  <pic:blipFill>
                    <a:blip r:embed="rId276"/>
                    <a:stretch>
                      <a:fillRect/>
                    </a:stretch>
                  </pic:blipFill>
                  <pic:spPr>
                    <a:xfrm>
                      <a:off x="0" y="0"/>
                      <a:ext cx="5349240" cy="2679192"/>
                    </a:xfrm>
                    <a:prstGeom prst="rect">
                      <a:avLst/>
                    </a:prstGeom>
                  </pic:spPr>
                </pic:pic>
              </a:graphicData>
            </a:graphic>
          </wp:inline>
        </w:drawing>
      </w:r>
    </w:p>
    <w:p w14:paraId="04B7ED4C" w14:textId="57A54A4A" w:rsidR="009E6DFC" w:rsidRDefault="009E6DFC" w:rsidP="009E6DFC">
      <w:pPr>
        <w:pStyle w:val="Heading5"/>
      </w:pPr>
      <w:r>
        <w:t>Bar Chart</w:t>
      </w:r>
    </w:p>
    <w:p w14:paraId="1DF2245C" w14:textId="74D1E2AA" w:rsidR="00871AD8" w:rsidRPr="00A452F2" w:rsidRDefault="009E6DFC" w:rsidP="00871AD8">
      <w:pPr>
        <w:rPr>
          <w:lang w:val="en-GB"/>
        </w:rPr>
      </w:pPr>
      <w:r>
        <w:rPr>
          <w:lang w:val="en-GB"/>
        </w:rPr>
        <w:t xml:space="preserve">When the order matters, use bar chart to make sure each bucket is meaningful. </w:t>
      </w:r>
      <w:r w:rsidR="00871AD8" w:rsidRPr="4CAB3972">
        <w:rPr>
          <w:lang w:val="en-GB"/>
        </w:rPr>
        <w:t xml:space="preserve">Take the following as an example. It shows vSphere shared datastores by their capacity remaining. They are categorised into 5 buckets, from the lowest capacity remaining to the highest. Each bucket is given a </w:t>
      </w:r>
      <w:r w:rsidR="00E65E9E">
        <w:rPr>
          <w:lang w:val="en-GB"/>
        </w:rPr>
        <w:t>color</w:t>
      </w:r>
      <w:r w:rsidR="00871AD8" w:rsidRPr="4CAB3972">
        <w:rPr>
          <w:lang w:val="en-GB"/>
        </w:rPr>
        <w:t xml:space="preserve"> to convey a meaning. Can you guess why &gt;80% is </w:t>
      </w:r>
      <w:r w:rsidR="006B38F7">
        <w:rPr>
          <w:lang w:val="en-GB"/>
        </w:rPr>
        <w:t>represented by</w:t>
      </w:r>
      <w:r w:rsidR="00871AD8" w:rsidRPr="4CAB3972">
        <w:rPr>
          <w:lang w:val="en-GB"/>
        </w:rPr>
        <w:t xml:space="preserve"> </w:t>
      </w:r>
      <w:r w:rsidR="00871AD8" w:rsidRPr="006B38F7">
        <w:rPr>
          <w:color w:val="808080" w:themeColor="background1" w:themeShade="80"/>
          <w:lang w:val="en-GB"/>
        </w:rPr>
        <w:t>grey</w:t>
      </w:r>
      <w:r w:rsidR="00871AD8" w:rsidRPr="4CAB3972">
        <w:rPr>
          <w:lang w:val="en-GB"/>
        </w:rPr>
        <w:t xml:space="preserve">, as opposed to even more </w:t>
      </w:r>
      <w:r w:rsidR="0022569A" w:rsidRPr="0022569A">
        <w:rPr>
          <w:color w:val="00B050"/>
          <w:lang w:val="en-GB"/>
        </w:rPr>
        <w:t>green</w:t>
      </w:r>
      <w:r w:rsidR="00871AD8" w:rsidRPr="4CAB3972">
        <w:rPr>
          <w:lang w:val="en-GB"/>
        </w:rPr>
        <w:t xml:space="preserve">? </w:t>
      </w:r>
    </w:p>
    <w:p w14:paraId="6D6994CB" w14:textId="77777777" w:rsidR="00871AD8" w:rsidRPr="00A452F2" w:rsidRDefault="3378BE62" w:rsidP="00A25632">
      <w:pPr>
        <w:jc w:val="center"/>
        <w:rPr>
          <w:lang w:val="en-GB"/>
        </w:rPr>
      </w:pPr>
      <w:r>
        <w:rPr>
          <w:noProof/>
        </w:rPr>
        <w:lastRenderedPageBreak/>
        <w:drawing>
          <wp:inline distT="0" distB="0" distL="0" distR="0" wp14:anchorId="37FF37D9" wp14:editId="2EB60BC6">
            <wp:extent cx="4096800" cy="1864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77">
                      <a:extLst>
                        <a:ext uri="{28A0092B-C50C-407E-A947-70E740481C1C}">
                          <a14:useLocalDpi xmlns:a14="http://schemas.microsoft.com/office/drawing/2010/main" val="0"/>
                        </a:ext>
                      </a:extLst>
                    </a:blip>
                    <a:stretch>
                      <a:fillRect/>
                    </a:stretch>
                  </pic:blipFill>
                  <pic:spPr>
                    <a:xfrm>
                      <a:off x="0" y="0"/>
                      <a:ext cx="4096800" cy="1864800"/>
                    </a:xfrm>
                    <a:prstGeom prst="rect">
                      <a:avLst/>
                    </a:prstGeom>
                  </pic:spPr>
                </pic:pic>
              </a:graphicData>
            </a:graphic>
          </wp:inline>
        </w:drawing>
      </w:r>
    </w:p>
    <w:p w14:paraId="067E1281" w14:textId="603FF7D3" w:rsidR="00871AD8" w:rsidRDefault="00871AD8">
      <w:pPr>
        <w:rPr>
          <w:lang w:val="en-GB"/>
        </w:rPr>
      </w:pPr>
      <w:r w:rsidRPr="4CAB3972">
        <w:rPr>
          <w:lang w:val="en-GB"/>
        </w:rPr>
        <w:t xml:space="preserve">The reason has to do with the reason you bought the capacity in the first place. It’s to be consumed. If the capacity is not well used after months or even years, it’s a wastage. You </w:t>
      </w:r>
      <w:r w:rsidR="775CBEC5" w:rsidRPr="4CAB3972">
        <w:rPr>
          <w:lang w:val="en-GB"/>
        </w:rPr>
        <w:t>overbought capacity.</w:t>
      </w:r>
    </w:p>
    <w:p w14:paraId="13BF6D71" w14:textId="5869105D" w:rsidR="00AC4239" w:rsidRDefault="00AC4239">
      <w:pPr>
        <w:rPr>
          <w:lang w:val="en-GB"/>
        </w:rPr>
      </w:pPr>
      <w:r>
        <w:rPr>
          <w:lang w:val="en-GB"/>
        </w:rPr>
        <w:t>The bar chart is also better at showing the outlier. The following cluster has 79 VM. If you want to know their distribution by size, you can plot the all VMs in order of their vCPU size.</w:t>
      </w:r>
    </w:p>
    <w:p w14:paraId="024E4E4D" w14:textId="03ED579B" w:rsidR="00AC4239" w:rsidRDefault="00AC4239">
      <w:pPr>
        <w:rPr>
          <w:lang w:val="en-GB"/>
        </w:rPr>
      </w:pPr>
      <w:r w:rsidRPr="00AC4239">
        <w:rPr>
          <w:noProof/>
          <w:lang w:val="en-GB"/>
        </w:rPr>
        <w:drawing>
          <wp:inline distT="0" distB="0" distL="0" distR="0" wp14:anchorId="434676BA" wp14:editId="573ACE1B">
            <wp:extent cx="6005830" cy="2895600"/>
            <wp:effectExtent l="0" t="0" r="0" b="0"/>
            <wp:docPr id="1928792562" name="Picture 1"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2562" name="Picture 1" descr="A graph with numbers and a bar&#10;&#10;Description automatically generated with medium confidence"/>
                    <pic:cNvPicPr/>
                  </pic:nvPicPr>
                  <pic:blipFill>
                    <a:blip r:embed="rId278"/>
                    <a:stretch>
                      <a:fillRect/>
                    </a:stretch>
                  </pic:blipFill>
                  <pic:spPr>
                    <a:xfrm>
                      <a:off x="0" y="0"/>
                      <a:ext cx="6005830" cy="2895600"/>
                    </a:xfrm>
                    <a:prstGeom prst="rect">
                      <a:avLst/>
                    </a:prstGeom>
                  </pic:spPr>
                </pic:pic>
              </a:graphicData>
            </a:graphic>
          </wp:inline>
        </w:drawing>
      </w:r>
    </w:p>
    <w:p w14:paraId="1975AD65" w14:textId="7705C46F" w:rsidR="00AC4239" w:rsidRDefault="00AC4239">
      <w:pPr>
        <w:rPr>
          <w:lang w:val="en-GB"/>
        </w:rPr>
      </w:pPr>
      <w:r>
        <w:rPr>
          <w:lang w:val="en-GB"/>
        </w:rPr>
        <w:t>The distribution type is “</w:t>
      </w:r>
      <w:r w:rsidRPr="00AC4239">
        <w:rPr>
          <w:color w:val="00B0F0"/>
          <w:lang w:val="en-GB"/>
        </w:rPr>
        <w:t>Summary</w:t>
      </w:r>
      <w:r>
        <w:rPr>
          <w:lang w:val="en-GB"/>
        </w:rPr>
        <w:t>”, and leave the “</w:t>
      </w:r>
      <w:r>
        <w:rPr>
          <w:color w:val="00B0F0"/>
          <w:lang w:val="en-GB"/>
        </w:rPr>
        <w:t>M</w:t>
      </w:r>
      <w:r w:rsidRPr="00AC4239">
        <w:rPr>
          <w:color w:val="00B0F0"/>
          <w:lang w:val="en-GB"/>
        </w:rPr>
        <w:t>ax number of buckets</w:t>
      </w:r>
      <w:r>
        <w:rPr>
          <w:lang w:val="en-GB"/>
        </w:rPr>
        <w:t xml:space="preserve">” blank. </w:t>
      </w:r>
    </w:p>
    <w:p w14:paraId="46EC47B3" w14:textId="644342EF" w:rsidR="00AC4239" w:rsidRPr="00A452F2" w:rsidRDefault="00AC4239" w:rsidP="00AC4239">
      <w:pPr>
        <w:jc w:val="center"/>
        <w:rPr>
          <w:lang w:val="en-GB"/>
        </w:rPr>
      </w:pPr>
      <w:r w:rsidRPr="00AC4239">
        <w:rPr>
          <w:noProof/>
          <w:lang w:val="en-GB"/>
        </w:rPr>
        <w:drawing>
          <wp:inline distT="0" distB="0" distL="0" distR="0" wp14:anchorId="036BB24E" wp14:editId="62A2B557">
            <wp:extent cx="5321808" cy="2752344"/>
            <wp:effectExtent l="0" t="0" r="0" b="0"/>
            <wp:docPr id="925410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41099" name="Picture 1" descr="A screenshot of a computer&#10;&#10;Description automatically generated"/>
                    <pic:cNvPicPr/>
                  </pic:nvPicPr>
                  <pic:blipFill>
                    <a:blip r:embed="rId279"/>
                    <a:stretch>
                      <a:fillRect/>
                    </a:stretch>
                  </pic:blipFill>
                  <pic:spPr>
                    <a:xfrm>
                      <a:off x="0" y="0"/>
                      <a:ext cx="5321808" cy="2752344"/>
                    </a:xfrm>
                    <a:prstGeom prst="rect">
                      <a:avLst/>
                    </a:prstGeom>
                  </pic:spPr>
                </pic:pic>
              </a:graphicData>
            </a:graphic>
          </wp:inline>
        </w:drawing>
      </w:r>
    </w:p>
    <w:p w14:paraId="2D98A1ED" w14:textId="1AB47A74" w:rsidR="00871AD8" w:rsidRDefault="009D3191" w:rsidP="009E6DFC">
      <w:pPr>
        <w:pStyle w:val="Heading5"/>
      </w:pPr>
      <w:r>
        <w:lastRenderedPageBreak/>
        <w:t>Pie</w:t>
      </w:r>
      <w:r w:rsidR="00871AD8" w:rsidRPr="00A452F2">
        <w:t xml:space="preserve"> Chart </w:t>
      </w:r>
    </w:p>
    <w:p w14:paraId="08C9DE0D" w14:textId="6B073F6E" w:rsidR="008A3236" w:rsidRDefault="009E6DFC" w:rsidP="008A3236">
      <w:pPr>
        <w:rPr>
          <w:lang w:val="en-GB"/>
        </w:rPr>
      </w:pPr>
      <w:r>
        <w:rPr>
          <w:lang w:val="en-GB"/>
        </w:rPr>
        <w:t>When t</w:t>
      </w:r>
      <w:r w:rsidR="00597FB7">
        <w:rPr>
          <w:lang w:val="en-GB"/>
        </w:rPr>
        <w:t>he</w:t>
      </w:r>
      <w:r w:rsidR="009F1CF7">
        <w:rPr>
          <w:lang w:val="en-GB"/>
        </w:rPr>
        <w:t xml:space="preserve"> </w:t>
      </w:r>
      <w:r w:rsidR="009F1CF7" w:rsidRPr="009E6DFC">
        <w:rPr>
          <w:color w:val="00B0F0"/>
          <w:lang w:val="en-GB"/>
        </w:rPr>
        <w:t xml:space="preserve">number </w:t>
      </w:r>
      <w:r w:rsidR="009F1CF7">
        <w:rPr>
          <w:lang w:val="en-GB"/>
        </w:rPr>
        <w:t>of variants</w:t>
      </w:r>
      <w:r>
        <w:rPr>
          <w:lang w:val="en-GB"/>
        </w:rPr>
        <w:t xml:space="preserve"> matters, use pie chart as it does not have space constraint</w:t>
      </w:r>
      <w:r w:rsidR="009F1CF7">
        <w:rPr>
          <w:lang w:val="en-GB"/>
        </w:rPr>
        <w:t xml:space="preserve">. It’s useful when you have an expectation of what is good or bad. </w:t>
      </w:r>
      <w:r w:rsidR="002962D2">
        <w:rPr>
          <w:lang w:val="en-GB"/>
        </w:rPr>
        <w:t xml:space="preserve">See the </w:t>
      </w:r>
      <w:r w:rsidR="002D615D">
        <w:rPr>
          <w:lang w:val="en-GB"/>
        </w:rPr>
        <w:t>following 2 widgets. They show the number of resource pools in a cluster. What does each pie chart tell you?</w:t>
      </w:r>
    </w:p>
    <w:p w14:paraId="18CA71E2" w14:textId="2A97F628" w:rsidR="008A3236" w:rsidRDefault="008A3236" w:rsidP="007516EA">
      <w:pPr>
        <w:jc w:val="center"/>
        <w:rPr>
          <w:lang w:val="en-GB"/>
        </w:rPr>
      </w:pPr>
      <w:r w:rsidRPr="008A3236">
        <w:rPr>
          <w:noProof/>
          <w:lang w:val="en-GB"/>
        </w:rPr>
        <w:drawing>
          <wp:inline distT="0" distB="0" distL="0" distR="0" wp14:anchorId="0731EB61" wp14:editId="141993D7">
            <wp:extent cx="3131558" cy="1691376"/>
            <wp:effectExtent l="0" t="0" r="0" b="4445"/>
            <wp:docPr id="1583707926" name="Picture 15837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3135949" cy="1693748"/>
                    </a:xfrm>
                    <a:prstGeom prst="rect">
                      <a:avLst/>
                    </a:prstGeom>
                  </pic:spPr>
                </pic:pic>
              </a:graphicData>
            </a:graphic>
          </wp:inline>
        </w:drawing>
      </w:r>
      <w:r w:rsidR="00FA4CC5" w:rsidRPr="00FA4CC5">
        <w:rPr>
          <w:noProof/>
          <w:lang w:val="en-GB"/>
        </w:rPr>
        <w:drawing>
          <wp:inline distT="0" distB="0" distL="0" distR="0" wp14:anchorId="5F233842" wp14:editId="344966E3">
            <wp:extent cx="3102871" cy="1678602"/>
            <wp:effectExtent l="0" t="0" r="2540" b="0"/>
            <wp:docPr id="1583707927" name="Picture 158370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3116031" cy="1685721"/>
                    </a:xfrm>
                    <a:prstGeom prst="rect">
                      <a:avLst/>
                    </a:prstGeom>
                  </pic:spPr>
                </pic:pic>
              </a:graphicData>
            </a:graphic>
          </wp:inline>
        </w:drawing>
      </w:r>
    </w:p>
    <w:p w14:paraId="06EFA250" w14:textId="779C78E7" w:rsidR="0009281D" w:rsidRDefault="0009281D" w:rsidP="008A3236">
      <w:pPr>
        <w:rPr>
          <w:lang w:val="en-GB"/>
        </w:rPr>
      </w:pPr>
      <w:r>
        <w:rPr>
          <w:lang w:val="en-GB"/>
        </w:rPr>
        <w:t>The first cluster has way too many resource pool</w:t>
      </w:r>
      <w:r w:rsidR="009E6DFC">
        <w:rPr>
          <w:lang w:val="en-GB"/>
        </w:rPr>
        <w:t>s</w:t>
      </w:r>
      <w:r>
        <w:rPr>
          <w:lang w:val="en-GB"/>
        </w:rPr>
        <w:t xml:space="preserve">. This alone will make performance </w:t>
      </w:r>
      <w:r w:rsidR="00FB59DB">
        <w:rPr>
          <w:lang w:val="en-GB"/>
        </w:rPr>
        <w:t>management difficult.</w:t>
      </w:r>
    </w:p>
    <w:p w14:paraId="17224B3A" w14:textId="18FC7329" w:rsidR="00FB59DB" w:rsidRPr="008A3236" w:rsidRDefault="00FB59DB" w:rsidP="008A3236">
      <w:pPr>
        <w:rPr>
          <w:lang w:val="en-GB"/>
        </w:rPr>
      </w:pPr>
      <w:r>
        <w:rPr>
          <w:lang w:val="en-GB"/>
        </w:rPr>
        <w:t>The second cluster has 4 resource pools, but they are of equal share. What’s the point of having resource p</w:t>
      </w:r>
      <w:r w:rsidR="002839A7">
        <w:rPr>
          <w:lang w:val="en-GB"/>
        </w:rPr>
        <w:t>ool when they are the same share? It looks like a common mistake of using resource pool as folder.</w:t>
      </w:r>
    </w:p>
    <w:p w14:paraId="2CEBD008" w14:textId="041E2015" w:rsidR="0013230A" w:rsidRDefault="0013230A" w:rsidP="002113A7">
      <w:pPr>
        <w:pStyle w:val="Heading4"/>
      </w:pPr>
      <w:r>
        <w:t>Summary</w:t>
      </w:r>
    </w:p>
    <w:p w14:paraId="717F2C7A" w14:textId="498A979E" w:rsidR="00D12C9B" w:rsidRDefault="00D12C9B" w:rsidP="00D12C9B">
      <w:pPr>
        <w:rPr>
          <w:lang w:val="en-GB" w:eastAsia="en-SG"/>
        </w:rPr>
      </w:pPr>
      <w:r>
        <w:rPr>
          <w:lang w:val="en-GB" w:eastAsia="en-SG"/>
        </w:rPr>
        <w:t>This widget can do 2-level of summary</w:t>
      </w:r>
    </w:p>
    <w:p w14:paraId="56F86287" w14:textId="26ACA1E0" w:rsidR="00D12C9B" w:rsidRDefault="00D12C9B" w:rsidP="00D12C9B">
      <w:pPr>
        <w:pStyle w:val="Bullet"/>
        <w:rPr>
          <w:lang w:val="en-GB" w:eastAsia="en-SG"/>
        </w:rPr>
      </w:pPr>
      <w:r>
        <w:rPr>
          <w:lang w:val="en-GB" w:eastAsia="en-SG"/>
        </w:rPr>
        <w:t xml:space="preserve">First, the data is summarized over time. </w:t>
      </w:r>
    </w:p>
    <w:p w14:paraId="74BA7355" w14:textId="6BB06684" w:rsidR="00D12C9B" w:rsidRDefault="00D12C9B" w:rsidP="00D12C9B">
      <w:pPr>
        <w:pStyle w:val="Bullet"/>
        <w:rPr>
          <w:lang w:val="en-GB" w:eastAsia="en-SG"/>
        </w:rPr>
      </w:pPr>
      <w:r>
        <w:rPr>
          <w:lang w:val="en-GB" w:eastAsia="en-SG"/>
        </w:rPr>
        <w:t>Second, the data is summarized over members of the group.</w:t>
      </w:r>
    </w:p>
    <w:p w14:paraId="1224955F" w14:textId="32D57DA0" w:rsidR="00183B70" w:rsidRDefault="008E4849" w:rsidP="00183B70">
      <w:pPr>
        <w:rPr>
          <w:lang w:val="en-GB" w:eastAsia="en-SG"/>
        </w:rPr>
      </w:pPr>
      <w:r>
        <w:rPr>
          <w:lang w:val="en-GB" w:eastAsia="en-SG"/>
        </w:rPr>
        <w:t>The first summarization is optional. In the following example, it simply gets the VM configured size for each VM.</w:t>
      </w:r>
    </w:p>
    <w:p w14:paraId="50977E99" w14:textId="1091CDFE" w:rsidR="008E4849" w:rsidRDefault="008E4849" w:rsidP="00183B70">
      <w:pPr>
        <w:rPr>
          <w:lang w:val="en-GB" w:eastAsia="en-SG"/>
        </w:rPr>
      </w:pPr>
      <w:r>
        <w:rPr>
          <w:lang w:val="en-GB" w:eastAsia="en-SG"/>
        </w:rPr>
        <w:t>The widget then aggregates 3 numbers: the average size of all VMs, the largest size, and the smallest size.</w:t>
      </w:r>
    </w:p>
    <w:p w14:paraId="4373A9BF" w14:textId="2D7801FE" w:rsidR="00D90D60" w:rsidRDefault="00D90D60" w:rsidP="00D90D60">
      <w:pPr>
        <w:jc w:val="center"/>
        <w:rPr>
          <w:lang w:val="en-GB" w:eastAsia="en-SG"/>
        </w:rPr>
      </w:pPr>
      <w:r w:rsidRPr="00D90D60">
        <w:rPr>
          <w:noProof/>
          <w:lang w:val="en-GB" w:eastAsia="en-SG"/>
        </w:rPr>
        <w:lastRenderedPageBreak/>
        <w:drawing>
          <wp:inline distT="0" distB="0" distL="0" distR="0" wp14:anchorId="6FF131FB" wp14:editId="72E73F86">
            <wp:extent cx="5340096" cy="2176272"/>
            <wp:effectExtent l="0" t="0" r="0" b="0"/>
            <wp:docPr id="501399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9924" name="Picture 1" descr="A screenshot of a computer&#10;&#10;AI-generated content may be incorrect."/>
                    <pic:cNvPicPr/>
                  </pic:nvPicPr>
                  <pic:blipFill>
                    <a:blip r:embed="rId282"/>
                    <a:stretch>
                      <a:fillRect/>
                    </a:stretch>
                  </pic:blipFill>
                  <pic:spPr>
                    <a:xfrm>
                      <a:off x="0" y="0"/>
                      <a:ext cx="5340096" cy="2176272"/>
                    </a:xfrm>
                    <a:prstGeom prst="rect">
                      <a:avLst/>
                    </a:prstGeom>
                  </pic:spPr>
                </pic:pic>
              </a:graphicData>
            </a:graphic>
          </wp:inline>
        </w:drawing>
      </w:r>
    </w:p>
    <w:p w14:paraId="0BBB7153" w14:textId="72449AC2" w:rsidR="008E4849" w:rsidRDefault="008E4849" w:rsidP="008E4849">
      <w:pPr>
        <w:rPr>
          <w:lang w:val="en-GB" w:eastAsia="en-SG"/>
        </w:rPr>
      </w:pPr>
      <w:r>
        <w:rPr>
          <w:lang w:val="en-GB" w:eastAsia="en-SG"/>
        </w:rPr>
        <w:t>You can also add standard deviation to see the size of the distribution.</w:t>
      </w:r>
    </w:p>
    <w:p w14:paraId="72BD94E6" w14:textId="01D9AC6B" w:rsidR="00183B70" w:rsidRDefault="00183B70" w:rsidP="00183B70">
      <w:pPr>
        <w:pStyle w:val="Heading5"/>
        <w:rPr>
          <w:lang w:eastAsia="en-SG"/>
        </w:rPr>
      </w:pPr>
      <w:r>
        <w:rPr>
          <w:lang w:eastAsia="en-SG"/>
        </w:rPr>
        <w:t>Advance Example</w:t>
      </w:r>
    </w:p>
    <w:p w14:paraId="0E2E38CE" w14:textId="4F30DF8A" w:rsidR="00183B70" w:rsidRDefault="00183B70" w:rsidP="00D12C9B">
      <w:pPr>
        <w:rPr>
          <w:lang w:val="en-GB" w:eastAsia="en-SG"/>
        </w:rPr>
      </w:pPr>
      <w:r>
        <w:rPr>
          <w:lang w:val="en-GB" w:eastAsia="en-SG"/>
        </w:rPr>
        <w:t>You can use the widget to perform advance analysis, such as baseline performance profiling.</w:t>
      </w:r>
    </w:p>
    <w:p w14:paraId="083E7D66" w14:textId="75385BFF" w:rsidR="00D12C9B" w:rsidRPr="00D12C9B" w:rsidRDefault="00D12C9B" w:rsidP="00D12C9B">
      <w:pPr>
        <w:rPr>
          <w:lang w:val="en-GB" w:eastAsia="en-SG"/>
        </w:rPr>
      </w:pPr>
      <w:r>
        <w:rPr>
          <w:lang w:val="en-GB" w:eastAsia="en-SG"/>
        </w:rPr>
        <w:t>In the example below, we first take the 95</w:t>
      </w:r>
      <w:r w:rsidRPr="00D12C9B">
        <w:rPr>
          <w:vertAlign w:val="superscript"/>
          <w:lang w:val="en-GB" w:eastAsia="en-SG"/>
        </w:rPr>
        <w:t>th</w:t>
      </w:r>
      <w:r>
        <w:rPr>
          <w:lang w:val="en-GB" w:eastAsia="en-SG"/>
        </w:rPr>
        <w:t xml:space="preserve"> percentile of each VM contention. This is then used as the input to get the overall average, and the worst, among all the VMs.</w:t>
      </w:r>
    </w:p>
    <w:p w14:paraId="7D3489E5" w14:textId="5409FBCC" w:rsidR="0013230A" w:rsidRDefault="0013230A" w:rsidP="0013230A">
      <w:pPr>
        <w:rPr>
          <w:lang w:val="en-GB" w:eastAsia="en-SG"/>
        </w:rPr>
      </w:pPr>
      <w:r w:rsidRPr="0013230A">
        <w:rPr>
          <w:noProof/>
          <w:lang w:val="en-GB" w:eastAsia="en-SG"/>
        </w:rPr>
        <w:drawing>
          <wp:inline distT="0" distB="0" distL="0" distR="0" wp14:anchorId="1E0D9914" wp14:editId="44D3CCDF">
            <wp:extent cx="6005830" cy="1552575"/>
            <wp:effectExtent l="0" t="0" r="0" b="9525"/>
            <wp:docPr id="6007533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53348" name="Picture 1" descr="A screenshot of a computer&#10;&#10;Description automatically generated"/>
                    <pic:cNvPicPr/>
                  </pic:nvPicPr>
                  <pic:blipFill>
                    <a:blip r:embed="rId283"/>
                    <a:stretch>
                      <a:fillRect/>
                    </a:stretch>
                  </pic:blipFill>
                  <pic:spPr>
                    <a:xfrm>
                      <a:off x="0" y="0"/>
                      <a:ext cx="6005830" cy="1552575"/>
                    </a:xfrm>
                    <a:prstGeom prst="rect">
                      <a:avLst/>
                    </a:prstGeom>
                  </pic:spPr>
                </pic:pic>
              </a:graphicData>
            </a:graphic>
          </wp:inline>
        </w:drawing>
      </w:r>
    </w:p>
    <w:p w14:paraId="3429FA54" w14:textId="17FDF22D" w:rsidR="005D6C25" w:rsidRDefault="005D6C25" w:rsidP="0013230A">
      <w:pPr>
        <w:rPr>
          <w:lang w:val="en-GB" w:eastAsia="en-SG"/>
        </w:rPr>
      </w:pPr>
      <w:r>
        <w:rPr>
          <w:lang w:val="en-GB" w:eastAsia="en-SG"/>
        </w:rPr>
        <w:t>The 99</w:t>
      </w:r>
      <w:r w:rsidRPr="005D6C25">
        <w:rPr>
          <w:vertAlign w:val="superscript"/>
          <w:lang w:val="en-GB" w:eastAsia="en-SG"/>
        </w:rPr>
        <w:t>th</w:t>
      </w:r>
      <w:r>
        <w:rPr>
          <w:lang w:val="en-GB" w:eastAsia="en-SG"/>
        </w:rPr>
        <w:t xml:space="preserve"> percentile is set on each row.</w:t>
      </w:r>
    </w:p>
    <w:p w14:paraId="2D1DD3F3" w14:textId="6ED14073" w:rsidR="005D6C25" w:rsidRDefault="005D6C25" w:rsidP="00D12C9B">
      <w:pPr>
        <w:jc w:val="center"/>
        <w:rPr>
          <w:lang w:val="en-GB" w:eastAsia="en-SG"/>
        </w:rPr>
      </w:pPr>
      <w:r w:rsidRPr="005D6C25">
        <w:rPr>
          <w:noProof/>
          <w:lang w:val="en-GB" w:eastAsia="en-SG"/>
        </w:rPr>
        <w:lastRenderedPageBreak/>
        <w:drawing>
          <wp:inline distT="0" distB="0" distL="0" distR="0" wp14:anchorId="6EDCAD00" wp14:editId="22C25E7B">
            <wp:extent cx="4672584" cy="3785616"/>
            <wp:effectExtent l="0" t="0" r="0" b="5715"/>
            <wp:docPr id="1613314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14552" name="Picture 1" descr="A screenshot of a computer&#10;&#10;Description automatically generated"/>
                    <pic:cNvPicPr/>
                  </pic:nvPicPr>
                  <pic:blipFill>
                    <a:blip r:embed="rId284"/>
                    <a:stretch>
                      <a:fillRect/>
                    </a:stretch>
                  </pic:blipFill>
                  <pic:spPr>
                    <a:xfrm>
                      <a:off x="0" y="0"/>
                      <a:ext cx="4672584" cy="3785616"/>
                    </a:xfrm>
                    <a:prstGeom prst="rect">
                      <a:avLst/>
                    </a:prstGeom>
                  </pic:spPr>
                </pic:pic>
              </a:graphicData>
            </a:graphic>
          </wp:inline>
        </w:drawing>
      </w:r>
    </w:p>
    <w:p w14:paraId="2B2E6C57" w14:textId="43FBC769" w:rsidR="0013230A" w:rsidRDefault="0013230A" w:rsidP="0013230A">
      <w:pPr>
        <w:rPr>
          <w:lang w:val="en-GB" w:eastAsia="en-SG"/>
        </w:rPr>
      </w:pPr>
      <w:r>
        <w:rPr>
          <w:lang w:val="en-GB" w:eastAsia="en-SG"/>
        </w:rPr>
        <w:t>The 2 columns (average and worst) are actually summary</w:t>
      </w:r>
    </w:p>
    <w:p w14:paraId="3F100600" w14:textId="58243FAE" w:rsidR="0013230A" w:rsidRDefault="0013230A" w:rsidP="0013230A">
      <w:pPr>
        <w:rPr>
          <w:lang w:val="en-GB" w:eastAsia="en-SG"/>
        </w:rPr>
      </w:pPr>
      <w:r w:rsidRPr="0013230A">
        <w:rPr>
          <w:noProof/>
          <w:lang w:val="en-GB" w:eastAsia="en-SG"/>
        </w:rPr>
        <w:drawing>
          <wp:inline distT="0" distB="0" distL="0" distR="0" wp14:anchorId="01ABD6DF" wp14:editId="3E3470E6">
            <wp:extent cx="6005830" cy="2214245"/>
            <wp:effectExtent l="0" t="0" r="0" b="0"/>
            <wp:docPr id="388973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73766" name="Picture 1" descr="A screenshot of a computer&#10;&#10;Description automatically generated"/>
                    <pic:cNvPicPr/>
                  </pic:nvPicPr>
                  <pic:blipFill>
                    <a:blip r:embed="rId285"/>
                    <a:stretch>
                      <a:fillRect/>
                    </a:stretch>
                  </pic:blipFill>
                  <pic:spPr>
                    <a:xfrm>
                      <a:off x="0" y="0"/>
                      <a:ext cx="6005830" cy="2214245"/>
                    </a:xfrm>
                    <a:prstGeom prst="rect">
                      <a:avLst/>
                    </a:prstGeom>
                  </pic:spPr>
                </pic:pic>
              </a:graphicData>
            </a:graphic>
          </wp:inline>
        </w:drawing>
      </w:r>
    </w:p>
    <w:p w14:paraId="36855542" w14:textId="6B95175F" w:rsidR="0013230A" w:rsidRPr="0013230A" w:rsidRDefault="0013230A" w:rsidP="0013230A">
      <w:pPr>
        <w:rPr>
          <w:lang w:val="en-GB" w:eastAsia="en-SG"/>
        </w:rPr>
      </w:pPr>
      <w:r>
        <w:rPr>
          <w:lang w:val="en-GB" w:eastAsia="en-SG"/>
        </w:rPr>
        <w:t>Limitation: there is no function</w:t>
      </w:r>
      <w:r w:rsidR="00D12C9B">
        <w:rPr>
          <w:lang w:val="en-GB" w:eastAsia="en-SG"/>
        </w:rPr>
        <w:t xml:space="preserve"> such as </w:t>
      </w:r>
      <w:r w:rsidR="00D12C9B" w:rsidRPr="00D12C9B">
        <w:rPr>
          <w:color w:val="00B0F0"/>
          <w:lang w:val="en-GB" w:eastAsia="en-SG"/>
        </w:rPr>
        <w:t xml:space="preserve">count </w:t>
      </w:r>
      <w:r w:rsidR="00D12C9B">
        <w:rPr>
          <w:lang w:val="en-GB" w:eastAsia="en-SG"/>
        </w:rPr>
        <w:t xml:space="preserve">and </w:t>
      </w:r>
      <w:r w:rsidR="00D12C9B" w:rsidRPr="00D12C9B">
        <w:rPr>
          <w:color w:val="00B0F0"/>
          <w:lang w:val="en-GB" w:eastAsia="en-SG"/>
        </w:rPr>
        <w:t>percentile</w:t>
      </w:r>
      <w:r w:rsidR="00D12C9B">
        <w:rPr>
          <w:lang w:val="en-GB" w:eastAsia="en-SG"/>
        </w:rPr>
        <w:t xml:space="preserve">. </w:t>
      </w:r>
    </w:p>
    <w:p w14:paraId="3678B450" w14:textId="38E46462" w:rsidR="00DD120C" w:rsidRDefault="00DD120C" w:rsidP="002113A7">
      <w:pPr>
        <w:pStyle w:val="Heading4"/>
      </w:pPr>
      <w:r>
        <w:lastRenderedPageBreak/>
        <w:t>Heat Map</w:t>
      </w:r>
    </w:p>
    <w:p w14:paraId="333AA726" w14:textId="7BC1E59E" w:rsidR="00F272F6" w:rsidRPr="00F272F6" w:rsidRDefault="00E019F8" w:rsidP="000E0EA2">
      <w:pPr>
        <w:keepNext/>
        <w:rPr>
          <w:lang w:val="en-GB"/>
        </w:rPr>
      </w:pPr>
      <w:r>
        <w:rPr>
          <w:lang w:val="en-GB"/>
        </w:rPr>
        <w:t xml:space="preserve">Heat Map lets you vary both the color and the size of each object. </w:t>
      </w:r>
      <w:r w:rsidR="00F272F6">
        <w:rPr>
          <w:lang w:val="en-GB"/>
        </w:rPr>
        <w:t xml:space="preserve">Fixing the size can be powerful as it </w:t>
      </w:r>
      <w:r w:rsidR="00A567E5">
        <w:rPr>
          <w:lang w:val="en-GB"/>
        </w:rPr>
        <w:t xml:space="preserve">shows a different meaning. </w:t>
      </w:r>
      <w:r w:rsidR="006847F1">
        <w:rPr>
          <w:lang w:val="en-GB"/>
        </w:rPr>
        <w:t xml:space="preserve">From the following example, you can see that there are more </w:t>
      </w:r>
      <w:r w:rsidR="00CF7D2C" w:rsidRPr="00CF7D2C">
        <w:rPr>
          <w:color w:val="FF0000"/>
          <w:lang w:val="en-GB"/>
        </w:rPr>
        <w:t>red</w:t>
      </w:r>
      <w:r w:rsidR="006847F1">
        <w:rPr>
          <w:lang w:val="en-GB"/>
        </w:rPr>
        <w:t xml:space="preserve"> than </w:t>
      </w:r>
      <w:r w:rsidR="00CF7D2C" w:rsidRPr="00CF7D2C">
        <w:rPr>
          <w:color w:val="ED7D31" w:themeColor="accent2"/>
          <w:lang w:val="en-GB"/>
        </w:rPr>
        <w:t>orange</w:t>
      </w:r>
      <w:r w:rsidR="007516EA">
        <w:rPr>
          <w:lang w:val="en-GB"/>
        </w:rPr>
        <w:t xml:space="preserve"> + </w:t>
      </w:r>
      <w:r w:rsidR="00E96228" w:rsidRPr="006B38F7">
        <w:rPr>
          <w:rStyle w:val="cYellow"/>
        </w:rPr>
        <w:t>yellow</w:t>
      </w:r>
      <w:r w:rsidR="00E96228" w:rsidRPr="00C875E8">
        <w:t xml:space="preserve"> </w:t>
      </w:r>
      <w:r w:rsidR="007516EA">
        <w:rPr>
          <w:lang w:val="en-GB"/>
        </w:rPr>
        <w:t xml:space="preserve">combined. </w:t>
      </w:r>
      <w:r w:rsidR="00A567E5">
        <w:rPr>
          <w:lang w:val="en-GB"/>
        </w:rPr>
        <w:t xml:space="preserve">It also </w:t>
      </w:r>
      <w:r w:rsidR="00F272F6">
        <w:rPr>
          <w:lang w:val="en-GB"/>
        </w:rPr>
        <w:t>makes the overall layout neater</w:t>
      </w:r>
      <w:r w:rsidR="00A567E5">
        <w:rPr>
          <w:lang w:val="en-GB"/>
        </w:rPr>
        <w:t>, which is a</w:t>
      </w:r>
      <w:r w:rsidR="006847F1">
        <w:rPr>
          <w:lang w:val="en-GB"/>
        </w:rPr>
        <w:t>lways a</w:t>
      </w:r>
      <w:r w:rsidR="00A567E5">
        <w:rPr>
          <w:lang w:val="en-GB"/>
        </w:rPr>
        <w:t xml:space="preserve"> nice bonus.</w:t>
      </w:r>
    </w:p>
    <w:p w14:paraId="0E3795C7" w14:textId="778C17B1" w:rsidR="005D1B5A" w:rsidRDefault="00F272F6" w:rsidP="007516EA">
      <w:pPr>
        <w:jc w:val="center"/>
        <w:rPr>
          <w:lang w:val="en-GB"/>
        </w:rPr>
      </w:pPr>
      <w:r w:rsidRPr="00F272F6">
        <w:rPr>
          <w:noProof/>
        </w:rPr>
        <w:drawing>
          <wp:inline distT="0" distB="0" distL="0" distR="0" wp14:anchorId="631A68BE" wp14:editId="7EFCECC0">
            <wp:extent cx="4578896" cy="2137325"/>
            <wp:effectExtent l="0" t="0" r="0" b="0"/>
            <wp:docPr id="1583707929" name="Picture 14">
              <a:extLst xmlns:a="http://schemas.openxmlformats.org/drawingml/2006/main">
                <a:ext uri="{FF2B5EF4-FFF2-40B4-BE49-F238E27FC236}">
                  <a16:creationId xmlns:a16="http://schemas.microsoft.com/office/drawing/2014/main" id="{EF22D519-6924-40FC-840A-709D56EE1A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F22D519-6924-40FC-840A-709D56EE1A0E}"/>
                        </a:ext>
                      </a:extLst>
                    </pic:cNvPr>
                    <pic:cNvPicPr>
                      <a:picLocks noChangeAspect="1"/>
                    </pic:cNvPicPr>
                  </pic:nvPicPr>
                  <pic:blipFill>
                    <a:blip r:embed="rId286"/>
                    <a:stretch>
                      <a:fillRect/>
                    </a:stretch>
                  </pic:blipFill>
                  <pic:spPr>
                    <a:xfrm>
                      <a:off x="0" y="0"/>
                      <a:ext cx="4578896" cy="2137325"/>
                    </a:xfrm>
                    <a:prstGeom prst="rect">
                      <a:avLst/>
                    </a:prstGeom>
                    <a:ln>
                      <a:noFill/>
                    </a:ln>
                    <a:effectLst/>
                  </pic:spPr>
                </pic:pic>
              </a:graphicData>
            </a:graphic>
          </wp:inline>
        </w:drawing>
      </w:r>
    </w:p>
    <w:p w14:paraId="62E6E7E3" w14:textId="1A549D95" w:rsidR="00051198" w:rsidRDefault="00051198" w:rsidP="00051198">
      <w:pPr>
        <w:rPr>
          <w:lang w:val="en-GB"/>
        </w:rPr>
      </w:pPr>
      <w:r>
        <w:rPr>
          <w:lang w:val="en-GB"/>
        </w:rPr>
        <w:t xml:space="preserve">Fixing the size also enable you to use multiple heat map widgets together. The reason is the exact location and shape of each box is identical across widgets. In the following example, the </w:t>
      </w:r>
      <w:r w:rsidRPr="00051198">
        <w:rPr>
          <w:color w:val="FF0000"/>
          <w:lang w:val="en-GB"/>
        </w:rPr>
        <w:t xml:space="preserve">red </w:t>
      </w:r>
      <w:r>
        <w:rPr>
          <w:lang w:val="en-GB"/>
        </w:rPr>
        <w:t xml:space="preserve">dot comes from the same ESXi host. This means you can see while this server across the 4 different metrics. </w:t>
      </w:r>
    </w:p>
    <w:p w14:paraId="6A6ED338" w14:textId="7F1DF469" w:rsidR="00051198" w:rsidRDefault="00051198" w:rsidP="007516EA">
      <w:pPr>
        <w:jc w:val="center"/>
        <w:rPr>
          <w:lang w:val="en-GB"/>
        </w:rPr>
      </w:pPr>
      <w:r w:rsidRPr="00051198">
        <w:rPr>
          <w:noProof/>
          <w:lang w:val="en-GB"/>
        </w:rPr>
        <w:drawing>
          <wp:inline distT="0" distB="0" distL="0" distR="0" wp14:anchorId="3B3665F8" wp14:editId="70CD60DF">
            <wp:extent cx="6005830" cy="953135"/>
            <wp:effectExtent l="0" t="0" r="0" b="0"/>
            <wp:docPr id="7966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214" name="Picture 1" descr="A screenshot of a computer&#10;&#10;Description automatically generated"/>
                    <pic:cNvPicPr/>
                  </pic:nvPicPr>
                  <pic:blipFill>
                    <a:blip r:embed="rId287"/>
                    <a:stretch>
                      <a:fillRect/>
                    </a:stretch>
                  </pic:blipFill>
                  <pic:spPr>
                    <a:xfrm>
                      <a:off x="0" y="0"/>
                      <a:ext cx="6005830" cy="953135"/>
                    </a:xfrm>
                    <a:prstGeom prst="rect">
                      <a:avLst/>
                    </a:prstGeom>
                  </pic:spPr>
                </pic:pic>
              </a:graphicData>
            </a:graphic>
          </wp:inline>
        </w:drawing>
      </w:r>
    </w:p>
    <w:p w14:paraId="1D73D95C" w14:textId="13AF5E3B" w:rsidR="00F55E8E" w:rsidRDefault="00F55E8E" w:rsidP="002113A7">
      <w:pPr>
        <w:pStyle w:val="Heading4"/>
      </w:pPr>
      <w:r>
        <w:t>Top N</w:t>
      </w:r>
    </w:p>
    <w:p w14:paraId="4D781167" w14:textId="1FF83E32" w:rsidR="00F55E8E" w:rsidRPr="00F55E8E" w:rsidRDefault="00A42833" w:rsidP="00543EE4">
      <w:pPr>
        <w:rPr>
          <w:lang w:val="en-GB" w:eastAsia="en-SG"/>
        </w:rPr>
      </w:pPr>
      <w:r>
        <w:rPr>
          <w:lang w:val="en-GB" w:eastAsia="en-SG"/>
        </w:rPr>
        <w:t>Top N</w:t>
      </w:r>
      <w:r w:rsidR="00F55E8E">
        <w:rPr>
          <w:lang w:val="en-GB" w:eastAsia="en-SG"/>
        </w:rPr>
        <w:t xml:space="preserve"> is a</w:t>
      </w:r>
      <w:r>
        <w:rPr>
          <w:lang w:val="en-GB" w:eastAsia="en-SG"/>
        </w:rPr>
        <w:t xml:space="preserve"> simple </w:t>
      </w:r>
      <w:r w:rsidR="00F55E8E">
        <w:rPr>
          <w:lang w:val="en-GB" w:eastAsia="en-SG"/>
        </w:rPr>
        <w:t>list</w:t>
      </w:r>
      <w:r>
        <w:rPr>
          <w:lang w:val="en-GB" w:eastAsia="en-SG"/>
        </w:rPr>
        <w:t xml:space="preserve"> with visual</w:t>
      </w:r>
      <w:r w:rsidR="00F55E8E">
        <w:rPr>
          <w:lang w:val="en-GB" w:eastAsia="en-SG"/>
        </w:rPr>
        <w:t>. It is ideal when you need to convey the value before the object name. As you can see below, the presentation is more eye catching than View List table.</w:t>
      </w:r>
    </w:p>
    <w:p w14:paraId="2C78EAE3" w14:textId="132BC6A3" w:rsidR="00F55E8E" w:rsidRDefault="003C7DD0" w:rsidP="00543EE4">
      <w:pPr>
        <w:jc w:val="center"/>
        <w:rPr>
          <w:lang w:val="en-GB" w:eastAsia="en-SG"/>
        </w:rPr>
      </w:pPr>
      <w:r w:rsidRPr="003C7DD0">
        <w:rPr>
          <w:noProof/>
          <w:lang w:val="en-GB" w:eastAsia="en-SG"/>
        </w:rPr>
        <w:lastRenderedPageBreak/>
        <w:drawing>
          <wp:anchor distT="0" distB="0" distL="114300" distR="114300" simplePos="0" relativeHeight="251766784" behindDoc="0" locked="0" layoutInCell="1" allowOverlap="1" wp14:anchorId="117022B3" wp14:editId="5D34774C">
            <wp:simplePos x="0" y="0"/>
            <wp:positionH relativeFrom="column">
              <wp:posOffset>7034</wp:posOffset>
            </wp:positionH>
            <wp:positionV relativeFrom="paragraph">
              <wp:posOffset>0</wp:posOffset>
            </wp:positionV>
            <wp:extent cx="3819728" cy="2741314"/>
            <wp:effectExtent l="0" t="0" r="9525" b="1905"/>
            <wp:wrapTopAndBottom/>
            <wp:docPr id="1142352850"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52850" name="Picture 1" descr="A screen shot of a graph&#10;&#10;AI-generated content may be incorrect."/>
                    <pic:cNvPicPr/>
                  </pic:nvPicPr>
                  <pic:blipFill>
                    <a:blip r:embed="rId288">
                      <a:extLst>
                        <a:ext uri="{28A0092B-C50C-407E-A947-70E740481C1C}">
                          <a14:useLocalDpi xmlns:a14="http://schemas.microsoft.com/office/drawing/2010/main" val="0"/>
                        </a:ext>
                      </a:extLst>
                    </a:blip>
                    <a:stretch>
                      <a:fillRect/>
                    </a:stretch>
                  </pic:blipFill>
                  <pic:spPr>
                    <a:xfrm>
                      <a:off x="0" y="0"/>
                      <a:ext cx="3819728" cy="2741314"/>
                    </a:xfrm>
                    <a:prstGeom prst="rect">
                      <a:avLst/>
                    </a:prstGeom>
                  </pic:spPr>
                </pic:pic>
              </a:graphicData>
            </a:graphic>
          </wp:anchor>
        </w:drawing>
      </w:r>
    </w:p>
    <w:p w14:paraId="1FEB7C8D" w14:textId="3601D26A" w:rsidR="00F55E8E" w:rsidRPr="00F55E8E" w:rsidRDefault="00F55E8E" w:rsidP="00F55E8E">
      <w:pPr>
        <w:rPr>
          <w:lang w:val="en-GB" w:eastAsia="en-SG"/>
        </w:rPr>
      </w:pPr>
      <w:r>
        <w:rPr>
          <w:lang w:val="en-GB" w:eastAsia="en-SG"/>
        </w:rPr>
        <w:t xml:space="preserve">Relative to View List, Top-N has limitation on data transformation. By default, it will </w:t>
      </w:r>
      <w:r w:rsidRPr="00B935D5">
        <w:rPr>
          <w:color w:val="FF0000"/>
          <w:lang w:val="en-GB" w:eastAsia="en-SG"/>
        </w:rPr>
        <w:t xml:space="preserve">average </w:t>
      </w:r>
      <w:r>
        <w:rPr>
          <w:lang w:val="en-GB" w:eastAsia="en-SG"/>
        </w:rPr>
        <w:t>the value. Since average is a lagging indicator, use the percentile function. As a bonus, the percentile is not locked in the design mode. Any user can change the percentile on the fly!</w:t>
      </w:r>
    </w:p>
    <w:p w14:paraId="6CFA61E7" w14:textId="76B51F04" w:rsidR="00022068" w:rsidRDefault="00022068" w:rsidP="002113A7">
      <w:pPr>
        <w:pStyle w:val="Heading4"/>
      </w:pPr>
      <w:r>
        <w:t>Limitations</w:t>
      </w:r>
    </w:p>
    <w:p w14:paraId="3DD3C57A" w14:textId="63AAA8E0" w:rsidR="00871AD8" w:rsidRPr="00A452F2" w:rsidRDefault="00022068" w:rsidP="00871AD8">
      <w:pPr>
        <w:rPr>
          <w:lang w:val="en-GB"/>
        </w:rPr>
      </w:pPr>
      <w:r>
        <w:rPr>
          <w:lang w:val="en-GB"/>
        </w:rPr>
        <w:t xml:space="preserve">Distribution charts </w:t>
      </w:r>
      <w:r w:rsidR="00620446">
        <w:rPr>
          <w:lang w:val="en-GB"/>
        </w:rPr>
        <w:t xml:space="preserve">(pie chart, donut chart, bar chart) </w:t>
      </w:r>
      <w:r w:rsidR="00871AD8" w:rsidRPr="00A452F2">
        <w:rPr>
          <w:lang w:val="en-GB"/>
        </w:rPr>
        <w:t>have the following limitations</w:t>
      </w:r>
      <w:r w:rsidR="00152E58">
        <w:rPr>
          <w:lang w:val="en-GB"/>
        </w:rPr>
        <w:t>:</w:t>
      </w:r>
    </w:p>
    <w:p w14:paraId="004BB017" w14:textId="23583FA3" w:rsidR="00871AD8" w:rsidRPr="00A452F2" w:rsidRDefault="00871AD8" w:rsidP="00871AD8">
      <w:pPr>
        <w:pStyle w:val="Bullet"/>
        <w:rPr>
          <w:lang w:val="en-GB"/>
        </w:rPr>
      </w:pPr>
      <w:r w:rsidRPr="00A452F2">
        <w:rPr>
          <w:rStyle w:val="CodeChar"/>
          <w:lang w:val="en-GB"/>
        </w:rPr>
        <w:t>“No data to display</w:t>
      </w:r>
      <w:r w:rsidRPr="00A452F2">
        <w:rPr>
          <w:rStyle w:val="HTMLSample"/>
          <w:rFonts w:asciiTheme="minorHAnsi" w:eastAsiaTheme="minorHAnsi" w:hAnsiTheme="minorHAnsi" w:cstheme="minorBidi"/>
          <w:lang w:val="en-GB"/>
        </w:rPr>
        <w:t xml:space="preserve">” </w:t>
      </w:r>
      <w:r w:rsidRPr="00A452F2">
        <w:rPr>
          <w:lang w:val="en-GB"/>
        </w:rPr>
        <w:t xml:space="preserve">does not imply that there is something wrong with </w:t>
      </w:r>
      <w:r w:rsidR="008540B3">
        <w:rPr>
          <w:lang w:val="en-GB"/>
        </w:rPr>
        <w:t>VCF Operations</w:t>
      </w:r>
      <w:r w:rsidR="00F72B2F" w:rsidRPr="00A452F2">
        <w:rPr>
          <w:lang w:val="en-GB"/>
        </w:rPr>
        <w:t xml:space="preserve"> </w:t>
      </w:r>
      <w:r w:rsidRPr="00A452F2">
        <w:rPr>
          <w:lang w:val="en-GB"/>
        </w:rPr>
        <w:t xml:space="preserve">data collection process. It might signify that none of the objects meets the filtering criteria of the widget, hence there is really nothing to display. </w:t>
      </w:r>
    </w:p>
    <w:p w14:paraId="72AF22DE" w14:textId="6197F361" w:rsidR="00871AD8" w:rsidRPr="00A452F2" w:rsidRDefault="00871AD8" w:rsidP="00871AD8">
      <w:pPr>
        <w:pStyle w:val="Bullet"/>
        <w:rPr>
          <w:lang w:val="en-GB"/>
        </w:rPr>
      </w:pPr>
      <w:r w:rsidRPr="00A452F2">
        <w:rPr>
          <w:lang w:val="en-GB"/>
        </w:rPr>
        <w:t xml:space="preserve">To see the content of a slice in a pie-chart or a bucket in a bar-chart, simply click on it. Note that the list cannot be exported. </w:t>
      </w:r>
    </w:p>
    <w:p w14:paraId="43D9878D" w14:textId="7F498555" w:rsidR="00871AD8" w:rsidRPr="00A452F2" w:rsidRDefault="00871AD8" w:rsidP="00871AD8">
      <w:pPr>
        <w:pStyle w:val="Bullet"/>
        <w:rPr>
          <w:lang w:val="en-GB"/>
        </w:rPr>
      </w:pPr>
      <w:r w:rsidRPr="00A452F2">
        <w:rPr>
          <w:lang w:val="en-GB"/>
        </w:rPr>
        <w:t>The pie-chart and bar-chart cannot drive other widgets. For example, you cannot select one of the pie-slices or buckets, and expect it to act as a filter to a list or a table.</w:t>
      </w:r>
      <w:r w:rsidR="00DB4423">
        <w:rPr>
          <w:lang w:val="en-GB"/>
        </w:rPr>
        <w:t xml:space="preserve"> What you can do, is to </w:t>
      </w:r>
      <w:r w:rsidR="00606AFA">
        <w:rPr>
          <w:lang w:val="en-GB"/>
        </w:rPr>
        <w:t>select one of the object in the slice. I use this technique to allow drill down.</w:t>
      </w:r>
      <w:r w:rsidR="006D3442" w:rsidRPr="006D3442">
        <w:rPr>
          <w:lang w:val="en-GB"/>
        </w:rPr>
        <w:t xml:space="preserve"> </w:t>
      </w:r>
      <w:r w:rsidR="006D3442" w:rsidRPr="00A452F2">
        <w:rPr>
          <w:lang w:val="en-GB"/>
        </w:rPr>
        <w:t xml:space="preserve">You can </w:t>
      </w:r>
      <w:r w:rsidR="006D3442">
        <w:rPr>
          <w:lang w:val="en-GB"/>
        </w:rPr>
        <w:t xml:space="preserve">also </w:t>
      </w:r>
      <w:r w:rsidR="006D3442" w:rsidRPr="00A452F2">
        <w:rPr>
          <w:lang w:val="en-GB"/>
        </w:rPr>
        <w:t>click on the object name, which will take you to the object summary page. The page provides key configuration information, alongside other summary information.</w:t>
      </w:r>
    </w:p>
    <w:p w14:paraId="591EF52A" w14:textId="25180DD2" w:rsidR="008A50DD" w:rsidRDefault="00871AD8" w:rsidP="00871AD8">
      <w:pPr>
        <w:pStyle w:val="Bullet"/>
        <w:rPr>
          <w:lang w:val="en-GB"/>
        </w:rPr>
      </w:pPr>
      <w:r w:rsidRPr="00A452F2">
        <w:rPr>
          <w:lang w:val="en-GB"/>
        </w:rPr>
        <w:t xml:space="preserve">You can apply a specific </w:t>
      </w:r>
      <w:r w:rsidR="00E65E9E">
        <w:rPr>
          <w:lang w:val="en-GB"/>
        </w:rPr>
        <w:t>color</w:t>
      </w:r>
      <w:r w:rsidRPr="00A452F2">
        <w:rPr>
          <w:lang w:val="en-GB"/>
        </w:rPr>
        <w:t xml:space="preserve"> in a pie chart or distribution chart for a specific numeric value, but not string value. For example, you can’t apply a </w:t>
      </w:r>
      <w:r w:rsidR="00CF7D2C" w:rsidRPr="00CF7D2C">
        <w:rPr>
          <w:color w:val="FF0000"/>
          <w:lang w:val="en-GB"/>
        </w:rPr>
        <w:t>red</w:t>
      </w:r>
      <w:r w:rsidRPr="00A452F2">
        <w:rPr>
          <w:lang w:val="en-GB"/>
        </w:rPr>
        <w:t xml:space="preserve"> </w:t>
      </w:r>
      <w:r w:rsidR="00E65E9E">
        <w:rPr>
          <w:lang w:val="en-GB"/>
        </w:rPr>
        <w:t>color</w:t>
      </w:r>
      <w:r w:rsidRPr="00A452F2">
        <w:rPr>
          <w:lang w:val="en-GB"/>
        </w:rPr>
        <w:t xml:space="preserve"> to the value “</w:t>
      </w:r>
      <w:r w:rsidRPr="00B84234">
        <w:rPr>
          <w:color w:val="00B0F0"/>
          <w:lang w:val="en-GB"/>
        </w:rPr>
        <w:t>Not Installed</w:t>
      </w:r>
      <w:r w:rsidRPr="00A452F2">
        <w:rPr>
          <w:lang w:val="en-GB"/>
        </w:rPr>
        <w:t>”.</w:t>
      </w:r>
      <w:r w:rsidR="00620446">
        <w:rPr>
          <w:lang w:val="en-GB"/>
        </w:rPr>
        <w:t xml:space="preserve"> </w:t>
      </w:r>
    </w:p>
    <w:p w14:paraId="3368F55F" w14:textId="3BA88138" w:rsidR="008A50DD" w:rsidRDefault="008A50DD" w:rsidP="008A50DD">
      <w:pPr>
        <w:rPr>
          <w:lang w:val="en-GB"/>
        </w:rPr>
      </w:pPr>
      <w:r>
        <w:rPr>
          <w:lang w:val="en-GB"/>
        </w:rPr>
        <w:t>The following widget can only show the present data</w:t>
      </w:r>
      <w:r w:rsidR="009E6DFC">
        <w:rPr>
          <w:lang w:val="en-GB"/>
        </w:rPr>
        <w:t>:</w:t>
      </w:r>
    </w:p>
    <w:p w14:paraId="381D11A7" w14:textId="436CC15B" w:rsidR="008A50DD" w:rsidRDefault="008A50DD" w:rsidP="008A50DD">
      <w:pPr>
        <w:pStyle w:val="Bullet"/>
        <w:rPr>
          <w:lang w:val="en-GB"/>
        </w:rPr>
      </w:pPr>
      <w:r>
        <w:rPr>
          <w:lang w:val="en-GB"/>
        </w:rPr>
        <w:t>Heat Map</w:t>
      </w:r>
    </w:p>
    <w:p w14:paraId="3E42A4B0" w14:textId="3BDF6CF9" w:rsidR="008A50DD" w:rsidRDefault="008A50DD" w:rsidP="008A50DD">
      <w:pPr>
        <w:pStyle w:val="Bullet"/>
        <w:rPr>
          <w:lang w:val="en-GB"/>
        </w:rPr>
      </w:pPr>
      <w:r>
        <w:rPr>
          <w:lang w:val="en-GB"/>
        </w:rPr>
        <w:t>Scoreboard</w:t>
      </w:r>
    </w:p>
    <w:p w14:paraId="0B31F97A" w14:textId="0F6538AD" w:rsidR="00871AD8" w:rsidRPr="00A452F2" w:rsidRDefault="008A50DD" w:rsidP="008A50DD">
      <w:pPr>
        <w:rPr>
          <w:lang w:val="en-GB"/>
        </w:rPr>
      </w:pPr>
      <w:r>
        <w:rPr>
          <w:lang w:val="en-GB"/>
        </w:rPr>
        <w:t>Log Insight. Unable to specify color in the bar chart. The color is automatically chosen. It can result in “</w:t>
      </w:r>
      <w:r w:rsidR="00CF7D2C" w:rsidRPr="00CF7D2C">
        <w:rPr>
          <w:color w:val="FF0000"/>
          <w:lang w:val="en-GB"/>
        </w:rPr>
        <w:t>red</w:t>
      </w:r>
      <w:r>
        <w:rPr>
          <w:lang w:val="en-GB"/>
        </w:rPr>
        <w:t xml:space="preserve">” in the legend being shown in </w:t>
      </w:r>
      <w:r w:rsidR="0022569A" w:rsidRPr="0022569A">
        <w:rPr>
          <w:color w:val="00B050"/>
          <w:lang w:val="en-GB"/>
        </w:rPr>
        <w:t>green</w:t>
      </w:r>
      <w:r>
        <w:rPr>
          <w:lang w:val="en-GB"/>
        </w:rPr>
        <w:t xml:space="preserve">. </w:t>
      </w:r>
    </w:p>
    <w:p w14:paraId="13BDF70A" w14:textId="68978215" w:rsidR="00694BC1" w:rsidRDefault="00250BB5" w:rsidP="002113A7">
      <w:pPr>
        <w:pStyle w:val="Heading3"/>
        <w:rPr>
          <w:rStyle w:val="eop"/>
        </w:rPr>
      </w:pPr>
      <w:bookmarkStart w:id="50" w:name="_Performance_Dashboards"/>
      <w:bookmarkStart w:id="51" w:name="_Performance_Dashboards_1"/>
      <w:bookmarkEnd w:id="50"/>
      <w:bookmarkEnd w:id="51"/>
      <w:r>
        <w:rPr>
          <w:rStyle w:val="eop"/>
        </w:rPr>
        <w:lastRenderedPageBreak/>
        <w:t>Implementation</w:t>
      </w:r>
    </w:p>
    <w:p w14:paraId="666F1F14" w14:textId="77777777" w:rsidR="00B13787" w:rsidRDefault="00694BC1" w:rsidP="00694BC1">
      <w:pPr>
        <w:rPr>
          <w:lang w:val="en-GB"/>
        </w:rPr>
      </w:pPr>
      <w:r>
        <w:rPr>
          <w:lang w:val="en-GB"/>
        </w:rPr>
        <w:t xml:space="preserve">Ok, enough of theory </w:t>
      </w:r>
      <w:r w:rsidR="00C875E8" w:rsidRPr="00694BC1">
        <w:rPr>
          <w:rFonts w:ascii="Segoe UI Emoji" w:eastAsia="Segoe UI Emoji" w:hAnsi="Segoe UI Emoji" w:cs="Segoe UI Emoji"/>
          <w:lang w:val="en-GB"/>
        </w:rPr>
        <w:t>😊</w:t>
      </w:r>
      <w:r>
        <w:rPr>
          <w:lang w:val="en-GB"/>
        </w:rPr>
        <w:t xml:space="preserve"> </w:t>
      </w:r>
      <w:r w:rsidR="00BB3907">
        <w:rPr>
          <w:lang w:val="en-GB"/>
        </w:rPr>
        <w:t xml:space="preserve">. </w:t>
      </w:r>
      <w:r>
        <w:rPr>
          <w:lang w:val="en-GB"/>
        </w:rPr>
        <w:t xml:space="preserve">How do you apply all those in real world </w:t>
      </w:r>
      <w:r w:rsidR="00E440AB">
        <w:rPr>
          <w:lang w:val="en-GB"/>
        </w:rPr>
        <w:t>operations management when there are many system</w:t>
      </w:r>
      <w:r w:rsidR="00C4116E">
        <w:rPr>
          <w:lang w:val="en-GB"/>
        </w:rPr>
        <w:t>s</w:t>
      </w:r>
      <w:r w:rsidR="00E440AB">
        <w:rPr>
          <w:lang w:val="en-GB"/>
        </w:rPr>
        <w:t xml:space="preserve"> to manage and many roles are involved</w:t>
      </w:r>
      <w:r>
        <w:rPr>
          <w:lang w:val="en-GB"/>
        </w:rPr>
        <w:t>?</w:t>
      </w:r>
      <w:r w:rsidR="00BB3907">
        <w:rPr>
          <w:lang w:val="en-GB"/>
        </w:rPr>
        <w:t xml:space="preserve"> </w:t>
      </w:r>
    </w:p>
    <w:p w14:paraId="57223D2E" w14:textId="1800815A" w:rsidR="00C4116E" w:rsidRDefault="00C4116E" w:rsidP="00694BC1">
      <w:pPr>
        <w:rPr>
          <w:lang w:val="en-GB"/>
        </w:rPr>
      </w:pPr>
      <w:r>
        <w:rPr>
          <w:lang w:val="en-GB"/>
        </w:rPr>
        <w:t>Architecting a suite of dashboards spanning a wide area is complex. To address this, begin with the end in mind. Different team</w:t>
      </w:r>
      <w:r w:rsidR="00E96228">
        <w:rPr>
          <w:lang w:val="en-GB"/>
        </w:rPr>
        <w:t xml:space="preserve"> </w:t>
      </w:r>
      <w:r>
        <w:rPr>
          <w:lang w:val="en-GB"/>
        </w:rPr>
        <w:t>in a large organisation are interested in different things</w:t>
      </w:r>
      <w:r w:rsidR="00E96228">
        <w:rPr>
          <w:lang w:val="en-GB"/>
        </w:rPr>
        <w:t xml:space="preserve">. Once you have the standards, you can personalize as individuals within a team </w:t>
      </w:r>
      <w:r>
        <w:rPr>
          <w:lang w:val="en-GB"/>
        </w:rPr>
        <w:t xml:space="preserve">have specific ways of doing </w:t>
      </w:r>
      <w:r w:rsidR="00E96228">
        <w:rPr>
          <w:lang w:val="en-GB"/>
        </w:rPr>
        <w:t xml:space="preserve">his or her </w:t>
      </w:r>
      <w:r>
        <w:rPr>
          <w:lang w:val="en-GB"/>
        </w:rPr>
        <w:t>job.</w:t>
      </w:r>
    </w:p>
    <w:p w14:paraId="10C86DD9" w14:textId="4C22C8DC" w:rsidR="00803F34" w:rsidRDefault="00803F34" w:rsidP="00694BC1">
      <w:pPr>
        <w:rPr>
          <w:lang w:val="en-GB"/>
        </w:rPr>
      </w:pPr>
      <w:r>
        <w:rPr>
          <w:lang w:val="en-GB"/>
        </w:rPr>
        <w:t>Each o</w:t>
      </w:r>
      <w:r w:rsidRPr="00A452F2">
        <w:rPr>
          <w:lang w:val="en-GB"/>
        </w:rPr>
        <w:t xml:space="preserve">peration is like a fingerprint. While there are commonalities, each customer runs their operations a little differently. Hence it’s not possible to design one dashboard that meet every customer’s operational needs. A configuration that is important for one may not even be relevant for another. </w:t>
      </w:r>
      <w:r w:rsidR="00B13787">
        <w:rPr>
          <w:lang w:val="en-GB"/>
        </w:rPr>
        <w:t>T</w:t>
      </w:r>
      <w:r w:rsidRPr="00A452F2">
        <w:rPr>
          <w:lang w:val="en-GB"/>
        </w:rPr>
        <w:t>ailor this dashboard to your unique environment. If needed, widgets can be collapsed or expanded allowing more relevant data to be displayed.</w:t>
      </w:r>
    </w:p>
    <w:p w14:paraId="4DD12733" w14:textId="6DA29234" w:rsidR="004C0763" w:rsidRDefault="004C0763" w:rsidP="00694BC1">
      <w:pPr>
        <w:rPr>
          <w:lang w:val="en-GB"/>
        </w:rPr>
      </w:pPr>
      <w:r>
        <w:rPr>
          <w:lang w:val="en-GB"/>
        </w:rPr>
        <w:t xml:space="preserve">In </w:t>
      </w:r>
      <w:r w:rsidR="00803F34">
        <w:rPr>
          <w:lang w:val="en-GB"/>
        </w:rPr>
        <w:t xml:space="preserve">VCF </w:t>
      </w:r>
      <w:r>
        <w:rPr>
          <w:lang w:val="en-GB"/>
        </w:rPr>
        <w:t>Operations, the primary role we target in our default dashboards is the VMware team. They are often called the Platform Team</w:t>
      </w:r>
      <w:r w:rsidR="005A6159">
        <w:rPr>
          <w:lang w:val="en-GB"/>
        </w:rPr>
        <w:t>, especially</w:t>
      </w:r>
      <w:r>
        <w:rPr>
          <w:lang w:val="en-GB"/>
        </w:rPr>
        <w:t xml:space="preserve"> if they </w:t>
      </w:r>
      <w:r w:rsidR="00AC56B4">
        <w:rPr>
          <w:lang w:val="en-GB"/>
        </w:rPr>
        <w:t xml:space="preserve">run vSAN and own </w:t>
      </w:r>
      <w:r>
        <w:rPr>
          <w:lang w:val="en-GB"/>
        </w:rPr>
        <w:t xml:space="preserve">the Guest OS that runs </w:t>
      </w:r>
      <w:r w:rsidR="00AC56B4">
        <w:rPr>
          <w:lang w:val="en-GB"/>
        </w:rPr>
        <w:t>on top of vSphere. The team supports the Level 1 Team and perform troubleshooting. That’s why the default dashboards span both monitoring and troubleshooting.</w:t>
      </w:r>
      <w:r w:rsidR="005A6159">
        <w:rPr>
          <w:lang w:val="en-GB"/>
        </w:rPr>
        <w:t xml:space="preserve"> </w:t>
      </w:r>
      <w:r w:rsidR="005A6159">
        <w:t>They are interested in inventory, performance, availability and configuration.</w:t>
      </w:r>
    </w:p>
    <w:p w14:paraId="5FCC89B0" w14:textId="77777777" w:rsidR="00C4116E" w:rsidRDefault="00C4116E" w:rsidP="006A3C87">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2"/>
        <w:gridCol w:w="7126"/>
      </w:tblGrid>
      <w:tr w:rsidR="00C4116E" w14:paraId="1C614639" w14:textId="77777777" w:rsidTr="0058704A">
        <w:tc>
          <w:tcPr>
            <w:tcW w:w="2552" w:type="dxa"/>
            <w:shd w:val="clear" w:color="auto" w:fill="F2F2F2" w:themeFill="background1" w:themeFillShade="F2"/>
          </w:tcPr>
          <w:p w14:paraId="63251BD9" w14:textId="1E8032FB" w:rsidR="00C4116E" w:rsidRPr="00C4116E" w:rsidRDefault="00C4116E" w:rsidP="0058704A">
            <w:pPr>
              <w:pStyle w:val="Tablecontent"/>
              <w:rPr>
                <w:b/>
                <w:bCs/>
              </w:rPr>
            </w:pPr>
            <w:r w:rsidRPr="00C4116E">
              <w:rPr>
                <w:b/>
                <w:bCs/>
              </w:rPr>
              <w:t>Role-based</w:t>
            </w:r>
          </w:p>
        </w:tc>
        <w:tc>
          <w:tcPr>
            <w:tcW w:w="7904" w:type="dxa"/>
          </w:tcPr>
          <w:p w14:paraId="0721345D" w14:textId="7F98DF5F" w:rsidR="005A6159" w:rsidRDefault="0077375F" w:rsidP="0077375F">
            <w:pPr>
              <w:pStyle w:val="Tablecontent"/>
            </w:pPr>
            <w:r>
              <w:t>Platform Team</w:t>
            </w:r>
            <w:r w:rsidR="005A6159">
              <w:t xml:space="preserve"> </w:t>
            </w:r>
          </w:p>
          <w:p w14:paraId="1F012252" w14:textId="4D875BE5" w:rsidR="0021235C" w:rsidRDefault="0021235C" w:rsidP="0077375F">
            <w:pPr>
              <w:pStyle w:val="Tablecontent"/>
            </w:pPr>
            <w:r>
              <w:t>Capacity team</w:t>
            </w:r>
            <w:r w:rsidR="005A6159">
              <w:t>: Capacity and Reclamation</w:t>
            </w:r>
          </w:p>
          <w:p w14:paraId="2C4A2F96" w14:textId="792C95C5" w:rsidR="0021235C" w:rsidRDefault="0021235C" w:rsidP="0077375F">
            <w:pPr>
              <w:pStyle w:val="Tablecontent"/>
            </w:pPr>
            <w:r>
              <w:t>Compliance team</w:t>
            </w:r>
            <w:r w:rsidR="005A6159">
              <w:t>: Compliance and Configuration</w:t>
            </w:r>
          </w:p>
          <w:p w14:paraId="3386E2F0" w14:textId="05541D58" w:rsidR="0021235C" w:rsidRDefault="005A6159" w:rsidP="0077375F">
            <w:pPr>
              <w:pStyle w:val="Tablecontent"/>
            </w:pPr>
            <w:r>
              <w:t xml:space="preserve">IT Finance </w:t>
            </w:r>
            <w:r w:rsidR="0021235C">
              <w:t>team</w:t>
            </w:r>
            <w:r>
              <w:t>: Cost and Price</w:t>
            </w:r>
          </w:p>
          <w:p w14:paraId="3F29DD80" w14:textId="507BAF95" w:rsidR="005A6159" w:rsidRDefault="005A6159" w:rsidP="0077375F">
            <w:pPr>
              <w:pStyle w:val="Tablecontent"/>
            </w:pPr>
            <w:r>
              <w:t xml:space="preserve">Level 1 team: Live NOC, </w:t>
            </w:r>
            <w:r w:rsidR="0004080E">
              <w:t>Alerts, Availability, Security</w:t>
            </w:r>
          </w:p>
          <w:p w14:paraId="21AA468D" w14:textId="5EB9361F" w:rsidR="005A6159" w:rsidRDefault="005A6159" w:rsidP="0077375F">
            <w:pPr>
              <w:pStyle w:val="Tablecontent"/>
            </w:pPr>
            <w:r>
              <w:t>IT Leadership</w:t>
            </w:r>
            <w:r w:rsidR="0004080E">
              <w:t>: Summary, long term, big picture.</w:t>
            </w:r>
          </w:p>
        </w:tc>
      </w:tr>
      <w:tr w:rsidR="00C4116E" w14:paraId="66CE1510" w14:textId="77777777" w:rsidTr="0058704A">
        <w:tc>
          <w:tcPr>
            <w:tcW w:w="2552" w:type="dxa"/>
            <w:shd w:val="clear" w:color="auto" w:fill="F2F2F2" w:themeFill="background1" w:themeFillShade="F2"/>
          </w:tcPr>
          <w:p w14:paraId="44236373" w14:textId="6E153D14" w:rsidR="00C4116E" w:rsidRPr="00C4116E" w:rsidRDefault="00C4116E" w:rsidP="0058704A">
            <w:pPr>
              <w:pStyle w:val="Tablecontent"/>
              <w:rPr>
                <w:b/>
                <w:bCs/>
              </w:rPr>
            </w:pPr>
            <w:r w:rsidRPr="00C4116E">
              <w:rPr>
                <w:b/>
                <w:bCs/>
              </w:rPr>
              <w:t>Pillar-based</w:t>
            </w:r>
          </w:p>
        </w:tc>
        <w:tc>
          <w:tcPr>
            <w:tcW w:w="7904" w:type="dxa"/>
          </w:tcPr>
          <w:p w14:paraId="1D5B46F6" w14:textId="77777777" w:rsidR="00C4116E" w:rsidRDefault="00C4116E" w:rsidP="0058704A">
            <w:pPr>
              <w:pStyle w:val="Tablecontent"/>
            </w:pPr>
            <w:r>
              <w:t>Develop the following set of dashboards, each cover a pillar of operations</w:t>
            </w:r>
          </w:p>
          <w:p w14:paraId="5E721600" w14:textId="15840220" w:rsidR="00C4116E" w:rsidRDefault="00C4116E" w:rsidP="00C4116E">
            <w:pPr>
              <w:pStyle w:val="Bullet"/>
            </w:pPr>
            <w:r>
              <w:t>Inventory</w:t>
            </w:r>
            <w:r w:rsidR="00F8039F">
              <w:t xml:space="preserve">. </w:t>
            </w:r>
            <w:r w:rsidR="00F8039F">
              <w:br/>
            </w:r>
            <w:r w:rsidR="00F8039F" w:rsidRPr="00F8039F">
              <w:t>What do I have where? Is the inventory movement &amp; volatility matching expectation of the day?</w:t>
            </w:r>
          </w:p>
          <w:p w14:paraId="35AEBC1D" w14:textId="06F5ABEF" w:rsidR="00C4116E" w:rsidRDefault="00C4116E" w:rsidP="00C4116E">
            <w:pPr>
              <w:pStyle w:val="Bullet"/>
            </w:pPr>
            <w:r>
              <w:t>Configuration</w:t>
            </w:r>
            <w:r w:rsidR="00F8039F">
              <w:t>.</w:t>
            </w:r>
            <w:r w:rsidR="00F8039F">
              <w:br/>
            </w:r>
            <w:r w:rsidR="00F8039F" w:rsidRPr="00F8039F">
              <w:t>Any important settings that are incorrect, inconsistent, outdated, or suboptimal?</w:t>
            </w:r>
          </w:p>
          <w:p w14:paraId="5743F777" w14:textId="6F426278" w:rsidR="00C4116E" w:rsidRDefault="00C4116E" w:rsidP="00C4116E">
            <w:pPr>
              <w:pStyle w:val="Bullet"/>
            </w:pPr>
            <w:r>
              <w:t>Availability</w:t>
            </w:r>
            <w:r w:rsidR="00F8039F">
              <w:br/>
            </w:r>
            <w:r w:rsidR="00F8039F" w:rsidRPr="00F8039F">
              <w:t>This is the foundation. If the system is down, you don’t have performance nor security problem.</w:t>
            </w:r>
          </w:p>
          <w:p w14:paraId="487DCB00" w14:textId="4AFE45B0" w:rsidR="00C4116E" w:rsidRDefault="00C4116E" w:rsidP="00C4116E">
            <w:pPr>
              <w:pStyle w:val="Bullet"/>
            </w:pPr>
            <w:r>
              <w:t>Performance</w:t>
            </w:r>
            <w:r w:rsidR="00F8039F">
              <w:t>.</w:t>
            </w:r>
            <w:r w:rsidR="00F8039F">
              <w:br/>
            </w:r>
            <w:r w:rsidR="00F8039F" w:rsidRPr="00F8039F">
              <w:t>Any VMs that is not being served as promised by our shared IaaS platform? What’s causing the issue?</w:t>
            </w:r>
          </w:p>
          <w:p w14:paraId="1CAAFD8F" w14:textId="4C2BBB9D" w:rsidR="00C4116E" w:rsidRDefault="00C4116E" w:rsidP="00C4116E">
            <w:pPr>
              <w:pStyle w:val="Bullet"/>
            </w:pPr>
            <w:r>
              <w:t>Capacity</w:t>
            </w:r>
            <w:r w:rsidR="00F8039F">
              <w:br/>
            </w:r>
            <w:r w:rsidR="00F8039F" w:rsidRPr="00F8039F">
              <w:t>Are we utilizing our capacity well? How much can we reclaim? When must we buy additional capacity?</w:t>
            </w:r>
          </w:p>
        </w:tc>
      </w:tr>
      <w:tr w:rsidR="00C4116E" w14:paraId="310F045C" w14:textId="77777777" w:rsidTr="0058704A">
        <w:tc>
          <w:tcPr>
            <w:tcW w:w="2552" w:type="dxa"/>
            <w:shd w:val="clear" w:color="auto" w:fill="F2F2F2" w:themeFill="background1" w:themeFillShade="F2"/>
          </w:tcPr>
          <w:p w14:paraId="793753DA" w14:textId="3A528017" w:rsidR="00C4116E" w:rsidRPr="00C4116E" w:rsidRDefault="00C4116E" w:rsidP="0058704A">
            <w:pPr>
              <w:pStyle w:val="Tablecontent"/>
              <w:rPr>
                <w:b/>
                <w:bCs/>
              </w:rPr>
            </w:pPr>
            <w:r w:rsidRPr="00C4116E">
              <w:rPr>
                <w:b/>
                <w:bCs/>
              </w:rPr>
              <w:t>System-based</w:t>
            </w:r>
          </w:p>
        </w:tc>
        <w:tc>
          <w:tcPr>
            <w:tcW w:w="7904" w:type="dxa"/>
          </w:tcPr>
          <w:p w14:paraId="335121FE" w14:textId="12B1E8F1" w:rsidR="000F005C" w:rsidRDefault="000F005C" w:rsidP="0058704A">
            <w:pPr>
              <w:pStyle w:val="Tablecontent"/>
            </w:pPr>
            <w:r>
              <w:t>Each system has their own architecture, hence their observability varies. Popular systems are:</w:t>
            </w:r>
          </w:p>
          <w:p w14:paraId="382A9313" w14:textId="77777777" w:rsidR="000F005C" w:rsidRDefault="000F005C" w:rsidP="005A6159">
            <w:pPr>
              <w:pStyle w:val="Bullet"/>
            </w:pPr>
            <w:r>
              <w:t>VMware vSphere</w:t>
            </w:r>
          </w:p>
          <w:p w14:paraId="20F815B3" w14:textId="77777777" w:rsidR="000F005C" w:rsidRDefault="000F005C" w:rsidP="005A6159">
            <w:pPr>
              <w:pStyle w:val="Bullet"/>
            </w:pPr>
            <w:r>
              <w:t>VMware vSAN</w:t>
            </w:r>
          </w:p>
          <w:p w14:paraId="12BD69B4" w14:textId="14D6F951" w:rsidR="000F005C" w:rsidRDefault="000F005C" w:rsidP="005A6159">
            <w:pPr>
              <w:pStyle w:val="Bullet"/>
            </w:pPr>
            <w:r>
              <w:t>VMware NSX</w:t>
            </w:r>
          </w:p>
          <w:p w14:paraId="5A98C01D" w14:textId="5B3AA0E1" w:rsidR="000F005C" w:rsidRDefault="000F005C" w:rsidP="005A6159">
            <w:pPr>
              <w:pStyle w:val="Bullet"/>
            </w:pPr>
            <w:r>
              <w:lastRenderedPageBreak/>
              <w:t>Microsoft Windows</w:t>
            </w:r>
          </w:p>
        </w:tc>
      </w:tr>
    </w:tbl>
    <w:p w14:paraId="77B670D1" w14:textId="77777777" w:rsidR="00250BB5" w:rsidRDefault="00250BB5" w:rsidP="00250BB5">
      <w:pPr>
        <w:pStyle w:val="Heading4"/>
      </w:pPr>
      <w:r>
        <w:lastRenderedPageBreak/>
        <w:t>Overall Design</w:t>
      </w:r>
    </w:p>
    <w:p w14:paraId="27508CC9" w14:textId="63322126" w:rsidR="00F8039F" w:rsidRDefault="00F8039F" w:rsidP="00250BB5">
      <w:pPr>
        <w:keepNext/>
        <w:rPr>
          <w:lang w:val="en-GB"/>
        </w:rPr>
      </w:pPr>
      <w:r>
        <w:rPr>
          <w:lang w:val="en-GB"/>
        </w:rPr>
        <w:t xml:space="preserve">Once you consider all the above, you will come up with a suite of dashboards that work like one. The following is an example for vSphere. </w:t>
      </w:r>
    </w:p>
    <w:p w14:paraId="7EC9331B" w14:textId="6CE0DFF8" w:rsidR="00F8039F" w:rsidRDefault="00F8039F" w:rsidP="00F8039F">
      <w:pPr>
        <w:jc w:val="center"/>
        <w:rPr>
          <w:lang w:val="en-GB"/>
        </w:rPr>
      </w:pPr>
      <w:r w:rsidRPr="00F8039F">
        <w:rPr>
          <w:noProof/>
          <w:lang w:val="en-GB"/>
        </w:rPr>
        <w:drawing>
          <wp:inline distT="0" distB="0" distL="0" distR="0" wp14:anchorId="09FD2CB3" wp14:editId="1DA4EF9A">
            <wp:extent cx="5916168" cy="4059936"/>
            <wp:effectExtent l="0" t="0" r="8890" b="0"/>
            <wp:docPr id="16069464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946421" name="Picture 1" descr="A screenshot of a computer program&#10;&#10;Description automatically generated"/>
                    <pic:cNvPicPr/>
                  </pic:nvPicPr>
                  <pic:blipFill>
                    <a:blip r:embed="rId289"/>
                    <a:stretch>
                      <a:fillRect/>
                    </a:stretch>
                  </pic:blipFill>
                  <pic:spPr>
                    <a:xfrm>
                      <a:off x="0" y="0"/>
                      <a:ext cx="5916168" cy="4059936"/>
                    </a:xfrm>
                    <a:prstGeom prst="rect">
                      <a:avLst/>
                    </a:prstGeom>
                  </pic:spPr>
                </pic:pic>
              </a:graphicData>
            </a:graphic>
          </wp:inline>
        </w:drawing>
      </w:r>
    </w:p>
    <w:p w14:paraId="46380839" w14:textId="5063FF93" w:rsidR="00694BC1" w:rsidRDefault="00694BC1" w:rsidP="00694BC1">
      <w:pPr>
        <w:rPr>
          <w:lang w:val="en-GB"/>
        </w:rPr>
      </w:pPr>
      <w:r>
        <w:rPr>
          <w:lang w:val="en-GB"/>
        </w:rPr>
        <w:t>You need to have some consistency</w:t>
      </w:r>
      <w:r w:rsidR="00C4116E">
        <w:rPr>
          <w:lang w:val="en-GB"/>
        </w:rPr>
        <w:t xml:space="preserve"> for dashboards that covers</w:t>
      </w:r>
      <w:r>
        <w:rPr>
          <w:lang w:val="en-GB"/>
        </w:rPr>
        <w:t xml:space="preserve">, so users need not learn repeatedly. </w:t>
      </w:r>
      <w:r w:rsidR="00BB3CE7">
        <w:rPr>
          <w:lang w:val="en-GB"/>
        </w:rPr>
        <w:t>I</w:t>
      </w:r>
      <w:r w:rsidR="00BB3CE7" w:rsidRPr="00A452F2">
        <w:rPr>
          <w:rStyle w:val="eop"/>
          <w:rFonts w:ascii="Calibri" w:hAnsi="Calibri" w:cs="Calibri"/>
          <w:lang w:val="en-GB"/>
        </w:rPr>
        <w:t>t will be confusing if each dashboard looks totally different from one another, considering they have the same objective.</w:t>
      </w:r>
      <w:r w:rsidR="00BB3CE7">
        <w:rPr>
          <w:rStyle w:val="eop"/>
          <w:rFonts w:ascii="Calibri" w:hAnsi="Calibri" w:cs="Calibri"/>
          <w:lang w:val="en-GB"/>
        </w:rPr>
        <w:t xml:space="preserve"> </w:t>
      </w:r>
      <w:r w:rsidR="00BB3CE7">
        <w:rPr>
          <w:lang w:val="en-GB"/>
        </w:rPr>
        <w:t xml:space="preserve">Apply some design standards for different pillars of operations. After all, performance is performance, whether it’s Kubernetes or Amazon Web Services is a matter of objects and metrics. </w:t>
      </w:r>
    </w:p>
    <w:p w14:paraId="557DC632" w14:textId="2FC1138C" w:rsidR="00250BB5" w:rsidRDefault="00250BB5" w:rsidP="00250BB5">
      <w:pPr>
        <w:pStyle w:val="Heading4"/>
      </w:pPr>
      <w:r>
        <w:t>Multi-Dashboard</w:t>
      </w:r>
    </w:p>
    <w:p w14:paraId="55294DCB" w14:textId="58E56E1A" w:rsidR="00250BB5" w:rsidRDefault="00250BB5" w:rsidP="00250BB5">
      <w:pPr>
        <w:rPr>
          <w:lang w:val="en-GB"/>
        </w:rPr>
      </w:pPr>
      <w:r>
        <w:rPr>
          <w:lang w:val="en-GB"/>
        </w:rPr>
        <w:t xml:space="preserve">Dashboard to dashboard (D2D) navigation has to be part of your overall approach. You can drill down in the object hierarchy from one dashboard to another, or move laterally. Note that you cannot go up the parent hierarchy. </w:t>
      </w:r>
    </w:p>
    <w:p w14:paraId="2C9A5896" w14:textId="77777777" w:rsidR="00250BB5" w:rsidRDefault="00250BB5" w:rsidP="00250BB5">
      <w:pPr>
        <w:rPr>
          <w:lang w:val="en-GB"/>
        </w:rPr>
      </w:pPr>
      <w:r>
        <w:rPr>
          <w:lang w:val="en-GB"/>
        </w:rPr>
        <w:t xml:space="preserve">D2D capability also helps in avoiding a </w:t>
      </w:r>
      <w:r w:rsidRPr="236A84E9">
        <w:rPr>
          <w:lang w:val="en-GB"/>
        </w:rPr>
        <w:t xml:space="preserve">deep dashboard with many widgets that requires multiple pages of scrolling. They </w:t>
      </w:r>
      <w:r>
        <w:rPr>
          <w:lang w:val="en-GB"/>
        </w:rPr>
        <w:t>are harder to understand and may suffer from loading time.</w:t>
      </w:r>
    </w:p>
    <w:p w14:paraId="3845454A" w14:textId="77777777" w:rsidR="00250BB5" w:rsidRDefault="00250BB5" w:rsidP="00250BB5">
      <w:pPr>
        <w:rPr>
          <w:lang w:val="en-GB"/>
        </w:rPr>
      </w:pPr>
      <w:r>
        <w:rPr>
          <w:lang w:val="en-GB"/>
        </w:rPr>
        <w:lastRenderedPageBreak/>
        <w:t>Create a set of dashboards that act like one system. This is the principle we use when creating the out of the box dashboards. The following shows an example for Horizon, a VDI solution. It integrates into existing vSphere dashboard by enabling drill down.</w:t>
      </w:r>
    </w:p>
    <w:p w14:paraId="547FF6B5" w14:textId="77777777" w:rsidR="00250BB5" w:rsidRDefault="00250BB5" w:rsidP="00250BB5">
      <w:pPr>
        <w:jc w:val="center"/>
        <w:rPr>
          <w:lang w:val="en-GB"/>
        </w:rPr>
      </w:pPr>
      <w:r w:rsidRPr="00501D6A">
        <w:rPr>
          <w:noProof/>
          <w:lang w:val="en-GB"/>
        </w:rPr>
        <w:drawing>
          <wp:inline distT="0" distB="0" distL="0" distR="0" wp14:anchorId="366BEB40" wp14:editId="6700D126">
            <wp:extent cx="5188217" cy="2254366"/>
            <wp:effectExtent l="0" t="0" r="0" b="0"/>
            <wp:docPr id="750070339" name="Picture 7500703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Diagram&#10;&#10;Description automatically generated"/>
                    <pic:cNvPicPr/>
                  </pic:nvPicPr>
                  <pic:blipFill>
                    <a:blip r:embed="rId290"/>
                    <a:stretch>
                      <a:fillRect/>
                    </a:stretch>
                  </pic:blipFill>
                  <pic:spPr>
                    <a:xfrm>
                      <a:off x="0" y="0"/>
                      <a:ext cx="5188217" cy="2254366"/>
                    </a:xfrm>
                    <a:prstGeom prst="rect">
                      <a:avLst/>
                    </a:prstGeom>
                  </pic:spPr>
                </pic:pic>
              </a:graphicData>
            </a:graphic>
          </wp:inline>
        </w:drawing>
      </w:r>
    </w:p>
    <w:p w14:paraId="4C285AE4" w14:textId="77777777" w:rsidR="00250BB5" w:rsidRDefault="00250BB5" w:rsidP="00250BB5">
      <w:pPr>
        <w:rPr>
          <w:lang w:val="en-GB"/>
        </w:rPr>
      </w:pPr>
      <w:r>
        <w:rPr>
          <w:lang w:val="en-GB"/>
        </w:rPr>
        <w:t xml:space="preserve">Focus on the pillars of operations, not objects. </w:t>
      </w:r>
    </w:p>
    <w:p w14:paraId="4333AE33" w14:textId="77777777" w:rsidR="00250BB5" w:rsidRPr="00074F48" w:rsidRDefault="00250BB5" w:rsidP="00250BB5">
      <w:r>
        <w:rPr>
          <w:lang w:val="en-GB"/>
        </w:rPr>
        <w:t>Let’s say you’re designing for Capacity management and Performance management, as they often go together. Look at the systems being managed and the major tasks. For the case of vSphere and vSAN, we can group the components into Consumer and Provider. For each, we need to keep the lights on (</w:t>
      </w:r>
      <w:r w:rsidRPr="00CB3E73">
        <w:rPr>
          <w:color w:val="00B0F0"/>
          <w:lang w:val="en-GB"/>
        </w:rPr>
        <w:t>Operate</w:t>
      </w:r>
      <w:r>
        <w:rPr>
          <w:lang w:val="en-GB"/>
        </w:rPr>
        <w:t>) and improve (</w:t>
      </w:r>
      <w:r w:rsidRPr="00CB3E73">
        <w:rPr>
          <w:color w:val="00B0F0"/>
          <w:lang w:val="en-GB"/>
        </w:rPr>
        <w:t>Optimize</w:t>
      </w:r>
      <w:r>
        <w:rPr>
          <w:lang w:val="en-GB"/>
        </w:rPr>
        <w:t xml:space="preserve">). Operate covers the capacity and performance management, while Optimize covers reclamation, rightsizing and upgrade. </w:t>
      </w:r>
      <w:r w:rsidRPr="00074F48">
        <w:t>Optimize also applies to infrastructure. You adjust cluster size, upgrade ESXi, migrate from traditional array to vSAN. All these increase efficiency, reduce cost, increase capacity, etc.</w:t>
      </w:r>
    </w:p>
    <w:p w14:paraId="30AEBE68" w14:textId="77777777" w:rsidR="00250BB5" w:rsidRDefault="00250BB5" w:rsidP="00250BB5">
      <w:pPr>
        <w:rPr>
          <w:lang w:val="en-GB"/>
        </w:rPr>
      </w:pPr>
      <w:r>
        <w:rPr>
          <w:lang w:val="en-GB"/>
        </w:rPr>
        <w:t>You may end up with something like this as your initial overall design.</w:t>
      </w:r>
    </w:p>
    <w:p w14:paraId="3ACB7A7E" w14:textId="77777777" w:rsidR="00250BB5" w:rsidRDefault="00250BB5" w:rsidP="00250BB5">
      <w:pPr>
        <w:rPr>
          <w:lang w:val="en-GB"/>
        </w:rPr>
      </w:pPr>
      <w:r w:rsidRPr="00150129">
        <w:rPr>
          <w:noProof/>
          <w:lang w:val="en-GB"/>
        </w:rPr>
        <w:drawing>
          <wp:inline distT="0" distB="0" distL="0" distR="0" wp14:anchorId="0015D81D" wp14:editId="25649E2F">
            <wp:extent cx="6080760" cy="1490472"/>
            <wp:effectExtent l="0" t="0" r="0" b="0"/>
            <wp:docPr id="1583707930" name="Picture 158370793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0" name="Picture 1583707930" descr="A screenshot of a computer screen&#10;&#10;Description automatically generated"/>
                    <pic:cNvPicPr/>
                  </pic:nvPicPr>
                  <pic:blipFill>
                    <a:blip r:embed="rId291"/>
                    <a:stretch>
                      <a:fillRect/>
                    </a:stretch>
                  </pic:blipFill>
                  <pic:spPr>
                    <a:xfrm>
                      <a:off x="0" y="0"/>
                      <a:ext cx="6080760" cy="1490472"/>
                    </a:xfrm>
                    <a:prstGeom prst="rect">
                      <a:avLst/>
                    </a:prstGeom>
                  </pic:spPr>
                </pic:pic>
              </a:graphicData>
            </a:graphic>
          </wp:inline>
        </w:drawing>
      </w:r>
    </w:p>
    <w:p w14:paraId="2B26FE07" w14:textId="77777777" w:rsidR="00250BB5" w:rsidRDefault="00250BB5" w:rsidP="00250BB5">
      <w:pPr>
        <w:rPr>
          <w:lang w:val="en-GB"/>
        </w:rPr>
      </w:pPr>
      <w:r>
        <w:rPr>
          <w:lang w:val="en-GB"/>
        </w:rPr>
        <w:t>Once you have an overall approach, you can plan your dashboards. Because vSAN has many metrics and components that need further check than a simple datastore, I need to give it its own set of dashboards. There is a drill down from Storage to vSAN as not all datastores are vSAN. By keeping them separate, you can also add physical array dashboards, so your Storage dashboard can drill down to both vSAN and array.</w:t>
      </w:r>
    </w:p>
    <w:p w14:paraId="11EC2C9C" w14:textId="77777777" w:rsidR="00250BB5" w:rsidRDefault="00250BB5" w:rsidP="00250BB5">
      <w:pPr>
        <w:rPr>
          <w:lang w:val="en-GB"/>
        </w:rPr>
      </w:pPr>
      <w:r>
        <w:rPr>
          <w:lang w:val="en-GB"/>
        </w:rPr>
        <w:t>Take time to draw your multi-dashboard solution. I found it helps clarifying my thought. The following example shows an attempt to connect all products, not just vSphere and vSAN. It will be interesting to connect VCF, VMware Clouds on AWS, NSX, Horizon, vSAN and vSphere together!</w:t>
      </w:r>
    </w:p>
    <w:p w14:paraId="2C781CE3" w14:textId="77777777" w:rsidR="00250BB5" w:rsidRDefault="00250BB5" w:rsidP="00250BB5">
      <w:pPr>
        <w:rPr>
          <w:lang w:val="en-GB"/>
        </w:rPr>
      </w:pPr>
      <w:r w:rsidRPr="00A90527">
        <w:rPr>
          <w:noProof/>
          <w:lang w:val="en-GB"/>
        </w:rPr>
        <w:lastRenderedPageBreak/>
        <w:drawing>
          <wp:inline distT="0" distB="0" distL="0" distR="0" wp14:anchorId="5168DB7A" wp14:editId="201542D3">
            <wp:extent cx="6025896" cy="3968496"/>
            <wp:effectExtent l="0" t="0" r="0" b="0"/>
            <wp:docPr id="1859674501" name="Picture 185967450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1" name="Picture 1859674501" descr="A diagram of a company&#10;&#10;Description automatically generated"/>
                    <pic:cNvPicPr/>
                  </pic:nvPicPr>
                  <pic:blipFill>
                    <a:blip r:embed="rId292"/>
                    <a:stretch>
                      <a:fillRect/>
                    </a:stretch>
                  </pic:blipFill>
                  <pic:spPr>
                    <a:xfrm>
                      <a:off x="0" y="0"/>
                      <a:ext cx="6025896" cy="3968496"/>
                    </a:xfrm>
                    <a:prstGeom prst="rect">
                      <a:avLst/>
                    </a:prstGeom>
                  </pic:spPr>
                </pic:pic>
              </a:graphicData>
            </a:graphic>
          </wp:inline>
        </w:drawing>
      </w:r>
    </w:p>
    <w:p w14:paraId="16F8FD7E" w14:textId="77777777" w:rsidR="00250BB5" w:rsidRDefault="00250BB5" w:rsidP="00250BB5">
      <w:pPr>
        <w:rPr>
          <w:lang w:val="en-GB"/>
        </w:rPr>
      </w:pPr>
      <w:r>
        <w:rPr>
          <w:lang w:val="en-GB"/>
        </w:rPr>
        <w:t>You can and should also organise by function, not just by VMware products. In the following example, I group them into 2 (Provider and Consumer). I added Optimization as the lines became too complex. By working at this logical level, it also helps me spot if there is inconsistency. Having gone multiple rounds, I ended up with something like this.</w:t>
      </w:r>
    </w:p>
    <w:p w14:paraId="69219A1F" w14:textId="77777777" w:rsidR="00250BB5" w:rsidRDefault="00250BB5" w:rsidP="00250BB5">
      <w:pPr>
        <w:rPr>
          <w:lang w:val="en-GB"/>
        </w:rPr>
      </w:pPr>
      <w:r w:rsidRPr="000613B0">
        <w:rPr>
          <w:noProof/>
          <w:lang w:val="en-GB"/>
        </w:rPr>
        <w:drawing>
          <wp:inline distT="0" distB="0" distL="0" distR="0" wp14:anchorId="51E3BBDD" wp14:editId="6AB152A5">
            <wp:extent cx="5980176" cy="4114800"/>
            <wp:effectExtent l="0" t="0" r="1905" b="0"/>
            <wp:docPr id="1583707931" name="Picture 158370793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1" name="Picture 1583707931" descr="A diagram of a company&#10;&#10;Description automatically generated"/>
                    <pic:cNvPicPr/>
                  </pic:nvPicPr>
                  <pic:blipFill>
                    <a:blip r:embed="rId293"/>
                    <a:stretch>
                      <a:fillRect/>
                    </a:stretch>
                  </pic:blipFill>
                  <pic:spPr>
                    <a:xfrm>
                      <a:off x="0" y="0"/>
                      <a:ext cx="5980176" cy="4114800"/>
                    </a:xfrm>
                    <a:prstGeom prst="rect">
                      <a:avLst/>
                    </a:prstGeom>
                  </pic:spPr>
                </pic:pic>
              </a:graphicData>
            </a:graphic>
          </wp:inline>
        </w:drawing>
      </w:r>
    </w:p>
    <w:p w14:paraId="49227ED0" w14:textId="77777777" w:rsidR="00250BB5" w:rsidRDefault="00250BB5" w:rsidP="00250BB5">
      <w:pPr>
        <w:rPr>
          <w:lang w:val="en-GB"/>
        </w:rPr>
      </w:pPr>
      <w:r>
        <w:rPr>
          <w:lang w:val="en-GB"/>
        </w:rPr>
        <w:lastRenderedPageBreak/>
        <w:t>Notice something missing?</w:t>
      </w:r>
    </w:p>
    <w:p w14:paraId="4B67CC73" w14:textId="77777777" w:rsidR="00250BB5" w:rsidRDefault="00250BB5" w:rsidP="00250BB5">
      <w:pPr>
        <w:rPr>
          <w:lang w:val="en-GB"/>
        </w:rPr>
      </w:pPr>
      <w:r>
        <w:rPr>
          <w:lang w:val="en-GB"/>
        </w:rPr>
        <w:t>I do not have Network. I cover in Part 2 Chapter 5 Network Metric that the nature of network means its capacity model is largely a non issue. You focus more on performance as you do not tolerate network dropped in your data center. I plan to include Network Performance after I consider integrating NSX. If you have an idea on how to enhance the current dashboard, let’s collaborate!</w:t>
      </w:r>
    </w:p>
    <w:p w14:paraId="681B3E47" w14:textId="77777777" w:rsidR="00250BB5" w:rsidRDefault="00250BB5" w:rsidP="00250BB5">
      <w:pPr>
        <w:rPr>
          <w:lang w:val="en-GB"/>
        </w:rPr>
      </w:pPr>
      <w:r>
        <w:rPr>
          <w:lang w:val="en-GB"/>
        </w:rPr>
        <w:t>From the above, why are ESXi and Resource Pool missing?</w:t>
      </w:r>
    </w:p>
    <w:p w14:paraId="78311636" w14:textId="77777777" w:rsidR="00250BB5" w:rsidRDefault="00250BB5" w:rsidP="00250BB5">
      <w:pPr>
        <w:rPr>
          <w:lang w:val="en-GB"/>
        </w:rPr>
      </w:pPr>
      <w:r>
        <w:rPr>
          <w:lang w:val="en-GB"/>
        </w:rPr>
        <w:t>The reason is they are part of cluster. Instead of separate dashboard, I feel adding it into the cluster dashboard will increase usability. The drawback is it does not cover standalone ESXi.</w:t>
      </w:r>
    </w:p>
    <w:p w14:paraId="0E2E0F74" w14:textId="77777777" w:rsidR="00250BB5" w:rsidRDefault="00250BB5" w:rsidP="00250BB5">
      <w:pPr>
        <w:rPr>
          <w:lang w:val="en-GB"/>
        </w:rPr>
      </w:pPr>
      <w:r w:rsidRPr="4C8B4F60">
        <w:rPr>
          <w:lang w:val="en-GB"/>
        </w:rPr>
        <w:t xml:space="preserve">Once you design the overall flow, you implement it on each dashboard. Here is an example, where this dashboard drills down into </w:t>
      </w:r>
      <w:r>
        <w:rPr>
          <w:lang w:val="en-GB"/>
        </w:rPr>
        <w:t xml:space="preserve">6 </w:t>
      </w:r>
      <w:r w:rsidRPr="4C8B4F60">
        <w:rPr>
          <w:lang w:val="en-GB"/>
        </w:rPr>
        <w:t>other dashboards.</w:t>
      </w:r>
    </w:p>
    <w:p w14:paraId="1813961B" w14:textId="77777777" w:rsidR="00250BB5" w:rsidRDefault="00250BB5" w:rsidP="00250BB5">
      <w:pPr>
        <w:rPr>
          <w:lang w:val="en-GB"/>
        </w:rPr>
      </w:pPr>
      <w:r w:rsidRPr="00697896">
        <w:rPr>
          <w:noProof/>
          <w:lang w:val="en-GB"/>
        </w:rPr>
        <w:drawing>
          <wp:inline distT="0" distB="0" distL="0" distR="0" wp14:anchorId="3F7FE7A7" wp14:editId="2FBC7469">
            <wp:extent cx="6053328" cy="2651760"/>
            <wp:effectExtent l="0" t="0" r="5080" b="0"/>
            <wp:docPr id="1085195918" name="Picture 10851959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8" name="Picture 1085195918" descr="A screenshot of a computer&#10;&#10;Description automatically generated"/>
                    <pic:cNvPicPr/>
                  </pic:nvPicPr>
                  <pic:blipFill>
                    <a:blip r:embed="rId294"/>
                    <a:stretch>
                      <a:fillRect/>
                    </a:stretch>
                  </pic:blipFill>
                  <pic:spPr>
                    <a:xfrm>
                      <a:off x="0" y="0"/>
                      <a:ext cx="6053328" cy="2651760"/>
                    </a:xfrm>
                    <a:prstGeom prst="rect">
                      <a:avLst/>
                    </a:prstGeom>
                  </pic:spPr>
                </pic:pic>
              </a:graphicData>
            </a:graphic>
          </wp:inline>
        </w:drawing>
      </w:r>
    </w:p>
    <w:p w14:paraId="42724FCB" w14:textId="07FD33A9" w:rsidR="00250BB5" w:rsidRPr="00411520" w:rsidRDefault="00250BB5" w:rsidP="00250BB5">
      <w:pPr>
        <w:rPr>
          <w:lang w:val="en-GB"/>
        </w:rPr>
      </w:pPr>
      <w:r>
        <w:rPr>
          <w:lang w:val="en-GB"/>
        </w:rPr>
        <w:t>The screenshot shows the drilldown 1 dashboard at a time, hence I chose the last dashboard else the first 5 could not be captured.</w:t>
      </w:r>
    </w:p>
    <w:p w14:paraId="1CDF9020" w14:textId="77777777" w:rsidR="00250BB5" w:rsidRDefault="00250BB5">
      <w:pPr>
        <w:pStyle w:val="Heading4"/>
        <w:numPr>
          <w:ilvl w:val="2"/>
          <w:numId w:val="13"/>
        </w:numPr>
      </w:pPr>
      <w:r>
        <w:t>Logical Design</w:t>
      </w:r>
    </w:p>
    <w:p w14:paraId="47A8E91A" w14:textId="77777777" w:rsidR="00250BB5" w:rsidRDefault="00250BB5" w:rsidP="00250BB5">
      <w:pPr>
        <w:rPr>
          <w:lang w:val="en-GB"/>
        </w:rPr>
      </w:pPr>
      <w:r>
        <w:rPr>
          <w:lang w:val="en-GB"/>
        </w:rPr>
        <w:t xml:space="preserve">I find it useful to design my dashboards in Microsoft PowerPoint before I implement them, especially if I need to design a suite of dashboards that work together with back-and-forth relationship. I find it helps me see the big picture, as I can see multiple dashboards on one screen and spot any inconsistency among them. It’s also faster to make changes. </w:t>
      </w:r>
    </w:p>
    <w:p w14:paraId="36035D3E" w14:textId="77777777" w:rsidR="00250BB5" w:rsidRPr="00A452F2" w:rsidRDefault="00250BB5" w:rsidP="00250BB5">
      <w:pPr>
        <w:jc w:val="center"/>
        <w:rPr>
          <w:lang w:val="en-GB"/>
        </w:rPr>
      </w:pPr>
      <w:r w:rsidRPr="00154069">
        <w:rPr>
          <w:noProof/>
          <w:lang w:val="en-GB"/>
        </w:rPr>
        <w:lastRenderedPageBreak/>
        <w:drawing>
          <wp:inline distT="0" distB="0" distL="0" distR="0" wp14:anchorId="3A1CE259" wp14:editId="01244D79">
            <wp:extent cx="3499200" cy="3816000"/>
            <wp:effectExtent l="0" t="0" r="6350" b="0"/>
            <wp:docPr id="534447503" name="Picture 5344475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03" name="Picture 534447503" descr="A screenshot of a computer&#10;&#10;Description automatically generated"/>
                    <pic:cNvPicPr/>
                  </pic:nvPicPr>
                  <pic:blipFill>
                    <a:blip r:embed="rId295"/>
                    <a:stretch>
                      <a:fillRect/>
                    </a:stretch>
                  </pic:blipFill>
                  <pic:spPr>
                    <a:xfrm>
                      <a:off x="0" y="0"/>
                      <a:ext cx="3499200" cy="3816000"/>
                    </a:xfrm>
                    <a:prstGeom prst="rect">
                      <a:avLst/>
                    </a:prstGeom>
                  </pic:spPr>
                </pic:pic>
              </a:graphicData>
            </a:graphic>
          </wp:inline>
        </w:drawing>
      </w:r>
    </w:p>
    <w:p w14:paraId="6600D6A4" w14:textId="77777777" w:rsidR="00250BB5" w:rsidRDefault="00250BB5" w:rsidP="00250BB5">
      <w:pPr>
        <w:pStyle w:val="Heading4"/>
      </w:pPr>
      <w:r>
        <w:t>Large Environment</w:t>
      </w:r>
    </w:p>
    <w:p w14:paraId="49372E6A" w14:textId="77777777" w:rsidR="00250BB5" w:rsidRPr="006A2740" w:rsidRDefault="00250BB5" w:rsidP="00250BB5">
      <w:pPr>
        <w:rPr>
          <w:lang w:val="en-GB"/>
        </w:rPr>
      </w:pPr>
      <w:r w:rsidRPr="006A2740">
        <w:rPr>
          <w:lang w:val="en-GB"/>
        </w:rPr>
        <w:t xml:space="preserve">The number of dashboards you will have depends on the size of the environment and the number of people managing it. An environment with 100 VMs in just 5 hosts and 1 cluster will need far fewer dashboards than a </w:t>
      </w:r>
      <w:r>
        <w:rPr>
          <w:lang w:val="en-GB"/>
        </w:rPr>
        <w:t xml:space="preserve">global </w:t>
      </w:r>
      <w:r w:rsidRPr="006A2740">
        <w:rPr>
          <w:lang w:val="en-GB"/>
        </w:rPr>
        <w:t xml:space="preserve">environment with 100,000 VMs spread over 5,000 ESXi, 500 clusters, 20 data centers, and 15 vCenter Servers. </w:t>
      </w:r>
    </w:p>
    <w:p w14:paraId="64FC745E" w14:textId="77777777" w:rsidR="00250BB5" w:rsidRPr="006A2740" w:rsidRDefault="00250BB5" w:rsidP="00250BB5">
      <w:pPr>
        <w:rPr>
          <w:lang w:val="en-GB"/>
        </w:rPr>
      </w:pPr>
      <w:r w:rsidRPr="006A2740">
        <w:rPr>
          <w:lang w:val="en-GB"/>
        </w:rPr>
        <w:t xml:space="preserve">In a large environment, where you have many physical data centers and even more vSphere clusters, you will likely need to display the information per physical data center. There are several reasons for this: </w:t>
      </w:r>
    </w:p>
    <w:p w14:paraId="44092E83" w14:textId="77777777" w:rsidR="00250BB5" w:rsidRPr="006A2740" w:rsidRDefault="00250BB5" w:rsidP="00250BB5">
      <w:pPr>
        <w:pStyle w:val="Bullet"/>
        <w:rPr>
          <w:lang w:val="en-GB"/>
        </w:rPr>
      </w:pPr>
      <w:r w:rsidRPr="006A2740">
        <w:rPr>
          <w:lang w:val="en-GB"/>
        </w:rPr>
        <w:t xml:space="preserve">Aggregating data at a global level, which spans many physical data centers, will hide too much information. Presenting data at such a level means you are getting an average of thousands of objects. If your environment is generally healthy (and it should be), the average will logically fall within a healthy range. </w:t>
      </w:r>
    </w:p>
    <w:p w14:paraId="2F4A34CD" w14:textId="77777777" w:rsidR="00250BB5" w:rsidRPr="006A2740" w:rsidRDefault="00250BB5" w:rsidP="00250BB5">
      <w:pPr>
        <w:pStyle w:val="Bullet"/>
        <w:rPr>
          <w:lang w:val="en-GB"/>
        </w:rPr>
      </w:pPr>
      <w:r w:rsidRPr="006A2740">
        <w:rPr>
          <w:lang w:val="en-GB"/>
        </w:rPr>
        <w:t>In most cases, the performance in a given physical data center is independent from that of other data centers. For example, your Singapore data center typically does not impact the performance of your London data center. An exception to this case is when you link your data center at the network (stretched L2) and storage layers (synchronous replication). From experience in troubleshooting such a scenario, we recommend you keep the physical layer independent from each other. Assuming your data centers are independent, it makes more sense to display the chart on a per data center basis</w:t>
      </w:r>
      <w:r>
        <w:rPr>
          <w:lang w:val="en-GB"/>
        </w:rPr>
        <w:t>.</w:t>
      </w:r>
    </w:p>
    <w:p w14:paraId="4CD874D0" w14:textId="77777777" w:rsidR="00250BB5" w:rsidRDefault="00250BB5" w:rsidP="00250BB5">
      <w:pPr>
        <w:pStyle w:val="Bullet"/>
        <w:rPr>
          <w:lang w:val="en-GB"/>
        </w:rPr>
      </w:pPr>
      <w:r w:rsidRPr="006A2740">
        <w:rPr>
          <w:lang w:val="en-GB"/>
        </w:rPr>
        <w:t xml:space="preserve">VMs typically do not move from one physical data center to another (unless they are paired with storage replication and your network is stretched), so an imbalance among multiple data centers does not translate into a realistic rebalancing action. </w:t>
      </w:r>
    </w:p>
    <w:p w14:paraId="77F30013" w14:textId="0657C16C" w:rsidR="00C4116E" w:rsidRDefault="005017D1" w:rsidP="005017D1">
      <w:pPr>
        <w:pStyle w:val="Heading2"/>
        <w:rPr>
          <w:lang w:val="en-GB"/>
        </w:rPr>
      </w:pPr>
      <w:r>
        <w:lastRenderedPageBreak/>
        <mc:AlternateContent>
          <mc:Choice Requires="wps">
            <w:drawing>
              <wp:anchor distT="0" distB="0" distL="114300" distR="114300" simplePos="0" relativeHeight="251738112" behindDoc="1" locked="0" layoutInCell="1" allowOverlap="1" wp14:anchorId="1FDEE6F7" wp14:editId="12D4BCB2">
                <wp:simplePos x="0" y="0"/>
                <wp:positionH relativeFrom="page">
                  <wp:posOffset>-1270</wp:posOffset>
                </wp:positionH>
                <wp:positionV relativeFrom="paragraph">
                  <wp:posOffset>-913130</wp:posOffset>
                </wp:positionV>
                <wp:extent cx="7560945" cy="3001010"/>
                <wp:effectExtent l="0" t="1270" r="3175" b="0"/>
                <wp:wrapNone/>
                <wp:docPr id="30349834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13B88DCD" id="Rectangle 39" o:spid="_x0000_s1026" style="position:absolute;margin-left:-.1pt;margin-top:-71.9pt;width:595.35pt;height:236.3pt;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" fillcolor="#deeaf6 [664]" stroked="f" strokeweight="1pt">
                <v:fill color2="white [3212]" rotate="t" focus="100%" type="gradient"/>
                <w10:wrap anchorx="page"/>
              </v:rect>
            </w:pict>
          </mc:Fallback>
        </mc:AlternateContent>
      </w:r>
      <w:r>
        <mc:AlternateContent>
          <mc:Choice Requires="wps">
            <w:drawing>
              <wp:anchor distT="0" distB="0" distL="114300" distR="114300" simplePos="0" relativeHeight="251724800" behindDoc="0" locked="0" layoutInCell="1" allowOverlap="1" wp14:anchorId="62F9EA07" wp14:editId="75DC3AD5">
                <wp:simplePos x="0" y="0"/>
                <wp:positionH relativeFrom="margin">
                  <wp:align>left</wp:align>
                </wp:positionH>
                <wp:positionV relativeFrom="paragraph">
                  <wp:posOffset>762000</wp:posOffset>
                </wp:positionV>
                <wp:extent cx="1828800" cy="1828800"/>
                <wp:effectExtent l="0" t="0" r="0" b="0"/>
                <wp:wrapNone/>
                <wp:docPr id="22674299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61BF036B" w14:textId="05938D7E" w:rsidR="00C4116E" w:rsidRPr="002E2D5A" w:rsidRDefault="00C4116E" w:rsidP="00C4116E">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62F9EA07" id="Text Box 16" o:spid="_x0000_s1034" type="#_x0000_t202" style="position:absolute;left:0;text-align:left;margin-left:0;margin-top:60pt;width:2in;height:2in;z-index:251724800;visibility:visible;mso-wrap-style:non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" filled="f" stroked="f">
                <v:textbox style="mso-fit-shape-to-text:t">
                  <w:txbxContent>
                    <w:p w14:paraId="61BF036B" w14:textId="05938D7E" w:rsidR="00C4116E" w:rsidRPr="002E2D5A" w:rsidRDefault="00C4116E" w:rsidP="00C4116E">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3</w:t>
                      </w:r>
                    </w:p>
                  </w:txbxContent>
                </v:textbox>
                <w10:wrap anchorx="margin"/>
              </v:shape>
            </w:pict>
          </mc:Fallback>
        </mc:AlternateContent>
      </w:r>
      <w:r w:rsidR="00C4116E">
        <w:rPr>
          <w:lang w:val="en-GB"/>
        </w:rPr>
        <w:t>Inventory</w:t>
      </w:r>
    </w:p>
    <w:p w14:paraId="4056E1CC" w14:textId="2492414C" w:rsidR="00C4116E" w:rsidRPr="00A452F2" w:rsidRDefault="00D841C1" w:rsidP="00C4116E">
      <w:pPr>
        <w:pStyle w:val="AfterChapterTitle"/>
        <w:rPr>
          <w:lang w:val="en-GB"/>
        </w:rPr>
      </w:pPr>
      <w:r>
        <w:t xml:space="preserve">The </w:t>
      </w:r>
      <w:r w:rsidRPr="00097097">
        <w:t xml:space="preserve">inventory </w:t>
      </w:r>
      <w:r>
        <w:t>dashboards aims to implement the inventory pages of VCF Operations.</w:t>
      </w:r>
    </w:p>
    <w:p w14:paraId="2CC06DC9"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1B93DD48" w14:textId="4FC59213" w:rsidR="00305F4F" w:rsidRDefault="00305F4F" w:rsidP="002113A7">
      <w:pPr>
        <w:pStyle w:val="Heading3"/>
      </w:pPr>
      <w:r>
        <w:lastRenderedPageBreak/>
        <w:t>Overall Design</w:t>
      </w:r>
    </w:p>
    <w:p w14:paraId="20FEDFDB" w14:textId="09FEE15D" w:rsidR="00D05CDB" w:rsidRDefault="00D05CDB" w:rsidP="00D05CDB">
      <w:pPr>
        <w:rPr>
          <w:lang w:val="en-GB"/>
        </w:rPr>
      </w:pPr>
      <w:r>
        <w:rPr>
          <w:lang w:val="en-GB"/>
        </w:rPr>
        <w:t xml:space="preserve">The suite of dashboard </w:t>
      </w:r>
      <w:r w:rsidR="00D81A64">
        <w:rPr>
          <w:lang w:val="en-GB"/>
        </w:rPr>
        <w:t>works</w:t>
      </w:r>
      <w:r>
        <w:rPr>
          <w:lang w:val="en-GB"/>
        </w:rPr>
        <w:t xml:space="preserve"> together as one integrated set. They also have similar design. </w:t>
      </w:r>
    </w:p>
    <w:p w14:paraId="04585481" w14:textId="77777777" w:rsidR="00D05CDB" w:rsidRPr="00D05CDB" w:rsidRDefault="00D05CDB" w:rsidP="00D05CD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98"/>
        <w:gridCol w:w="7060"/>
      </w:tblGrid>
      <w:tr w:rsidR="000E12D2" w14:paraId="0393A3F0" w14:textId="77777777" w:rsidTr="000E12D2">
        <w:tc>
          <w:tcPr>
            <w:tcW w:w="2398" w:type="dxa"/>
            <w:vMerge w:val="restart"/>
            <w:shd w:val="clear" w:color="auto" w:fill="F2F2F2" w:themeFill="background1" w:themeFillShade="F2"/>
          </w:tcPr>
          <w:p w14:paraId="129CE0EF" w14:textId="37B85621" w:rsidR="000E12D2" w:rsidRPr="00097097" w:rsidRDefault="000E12D2" w:rsidP="003A3FDE">
            <w:pPr>
              <w:pStyle w:val="Tablecontent"/>
            </w:pPr>
            <w:r w:rsidRPr="00097097">
              <w:t>Goal</w:t>
            </w:r>
            <w:r>
              <w:t>s</w:t>
            </w:r>
          </w:p>
        </w:tc>
        <w:tc>
          <w:tcPr>
            <w:tcW w:w="7060" w:type="dxa"/>
          </w:tcPr>
          <w:p w14:paraId="40FB4BB1" w14:textId="73648269" w:rsidR="000E12D2" w:rsidRPr="00097097" w:rsidRDefault="000E12D2" w:rsidP="003A3FDE">
            <w:pPr>
              <w:pStyle w:val="Tablecontent"/>
            </w:pPr>
            <w:r>
              <w:t>C</w:t>
            </w:r>
            <w:r w:rsidRPr="00097097">
              <w:t>heck if the inventory matches your expectation</w:t>
            </w:r>
            <w:r>
              <w:t xml:space="preserve">. Not just the count but also the change. </w:t>
            </w:r>
          </w:p>
        </w:tc>
      </w:tr>
      <w:tr w:rsidR="000E12D2" w14:paraId="587D885B" w14:textId="77777777" w:rsidTr="000E12D2">
        <w:tc>
          <w:tcPr>
            <w:tcW w:w="2398" w:type="dxa"/>
            <w:vMerge/>
            <w:shd w:val="clear" w:color="auto" w:fill="F2F2F2" w:themeFill="background1" w:themeFillShade="F2"/>
          </w:tcPr>
          <w:p w14:paraId="194E83C6" w14:textId="77777777" w:rsidR="000E12D2" w:rsidRPr="00097097" w:rsidRDefault="000E12D2" w:rsidP="003A3FDE">
            <w:pPr>
              <w:pStyle w:val="Tablecontent"/>
            </w:pPr>
          </w:p>
        </w:tc>
        <w:tc>
          <w:tcPr>
            <w:tcW w:w="7060" w:type="dxa"/>
          </w:tcPr>
          <w:p w14:paraId="74220743" w14:textId="437D4A85" w:rsidR="000E12D2" w:rsidRDefault="000E12D2" w:rsidP="003A3FDE">
            <w:pPr>
              <w:pStyle w:val="Tablecontent"/>
            </w:pPr>
            <w:r>
              <w:t>Cover all objects in VCF where inventory matters.</w:t>
            </w:r>
          </w:p>
        </w:tc>
      </w:tr>
      <w:tr w:rsidR="00D05CDB" w14:paraId="105052DE" w14:textId="77777777" w:rsidTr="000E12D2">
        <w:tc>
          <w:tcPr>
            <w:tcW w:w="2398" w:type="dxa"/>
            <w:shd w:val="clear" w:color="auto" w:fill="F2F2F2" w:themeFill="background1" w:themeFillShade="F2"/>
          </w:tcPr>
          <w:p w14:paraId="20EFA3EE" w14:textId="30E82C06" w:rsidR="00D05CDB" w:rsidRPr="00097097" w:rsidRDefault="00D05CDB" w:rsidP="003A3FDE">
            <w:pPr>
              <w:pStyle w:val="Tablecontent"/>
            </w:pPr>
            <w:r>
              <w:t>Questions</w:t>
            </w:r>
          </w:p>
        </w:tc>
        <w:tc>
          <w:tcPr>
            <w:tcW w:w="7060" w:type="dxa"/>
          </w:tcPr>
          <w:p w14:paraId="2470A400" w14:textId="03ED8B23" w:rsidR="00D05CDB" w:rsidRPr="00097097" w:rsidRDefault="00D05CDB" w:rsidP="003A3FDE">
            <w:pPr>
              <w:pStyle w:val="Tablecontent"/>
            </w:pPr>
            <w:r>
              <w:t>What VMs do I have? Where are they located? What’s the changes I need to know?</w:t>
            </w:r>
          </w:p>
        </w:tc>
      </w:tr>
      <w:tr w:rsidR="00305F4F" w14:paraId="6A238447" w14:textId="77777777" w:rsidTr="000E12D2">
        <w:tc>
          <w:tcPr>
            <w:tcW w:w="2398" w:type="dxa"/>
            <w:shd w:val="clear" w:color="auto" w:fill="F2F2F2" w:themeFill="background1" w:themeFillShade="F2"/>
          </w:tcPr>
          <w:p w14:paraId="5204F179" w14:textId="77777777" w:rsidR="00305F4F" w:rsidRPr="00097097" w:rsidRDefault="00305F4F" w:rsidP="003A3FDE">
            <w:pPr>
              <w:pStyle w:val="Tablecontent"/>
            </w:pPr>
            <w:r w:rsidRPr="00097097">
              <w:t>Assumptions</w:t>
            </w:r>
          </w:p>
        </w:tc>
        <w:tc>
          <w:tcPr>
            <w:tcW w:w="7060" w:type="dxa"/>
          </w:tcPr>
          <w:p w14:paraId="22B08D25" w14:textId="10FEE1D3" w:rsidR="00305F4F" w:rsidRPr="00097097" w:rsidRDefault="00D05CDB" w:rsidP="003A3FDE">
            <w:pPr>
              <w:pStyle w:val="Tablecontent"/>
            </w:pPr>
            <w:r>
              <w:t>To be used with configuration dashboards</w:t>
            </w:r>
          </w:p>
        </w:tc>
      </w:tr>
      <w:tr w:rsidR="00D05CDB" w14:paraId="0C923AD0" w14:textId="77777777" w:rsidTr="000E12D2">
        <w:tc>
          <w:tcPr>
            <w:tcW w:w="2398" w:type="dxa"/>
            <w:shd w:val="clear" w:color="auto" w:fill="F2F2F2" w:themeFill="background1" w:themeFillShade="F2"/>
          </w:tcPr>
          <w:p w14:paraId="173731E7" w14:textId="6052056C" w:rsidR="00D05CDB" w:rsidRPr="00097097" w:rsidRDefault="00D05CDB" w:rsidP="003A3FDE">
            <w:pPr>
              <w:pStyle w:val="Tablecontent"/>
            </w:pPr>
            <w:r>
              <w:t>Target Users</w:t>
            </w:r>
          </w:p>
        </w:tc>
        <w:tc>
          <w:tcPr>
            <w:tcW w:w="7060" w:type="dxa"/>
          </w:tcPr>
          <w:p w14:paraId="3B8230AD" w14:textId="2EDABE8C" w:rsidR="00D05CDB" w:rsidRDefault="00D05CDB" w:rsidP="003A3FDE">
            <w:pPr>
              <w:pStyle w:val="Tablecontent"/>
            </w:pPr>
            <w:r>
              <w:t>Platform Team</w:t>
            </w:r>
          </w:p>
        </w:tc>
      </w:tr>
      <w:tr w:rsidR="00D05CDB" w14:paraId="298CAC79" w14:textId="77777777" w:rsidTr="000E12D2">
        <w:tc>
          <w:tcPr>
            <w:tcW w:w="2398" w:type="dxa"/>
            <w:shd w:val="clear" w:color="auto" w:fill="F2F2F2" w:themeFill="background1" w:themeFillShade="F2"/>
          </w:tcPr>
          <w:p w14:paraId="4E8789AD" w14:textId="66A7D4A7" w:rsidR="00D05CDB" w:rsidRDefault="00D05CDB" w:rsidP="003A3FDE">
            <w:pPr>
              <w:pStyle w:val="Tablecontent"/>
            </w:pPr>
            <w:r>
              <w:t>Usage frequency</w:t>
            </w:r>
          </w:p>
        </w:tc>
        <w:tc>
          <w:tcPr>
            <w:tcW w:w="7060" w:type="dxa"/>
          </w:tcPr>
          <w:p w14:paraId="0A95B809" w14:textId="780C88DC" w:rsidR="00D05CDB" w:rsidRDefault="00D05CDB" w:rsidP="003A3FDE">
            <w:pPr>
              <w:pStyle w:val="Tablecontent"/>
            </w:pPr>
            <w:r>
              <w:t>Mostly ad hoc, on a need basis</w:t>
            </w:r>
          </w:p>
          <w:p w14:paraId="40B98E16" w14:textId="6E62FF2F" w:rsidR="00D05CDB" w:rsidRDefault="00D05CDB" w:rsidP="003A3FDE">
            <w:pPr>
              <w:pStyle w:val="Tablecontent"/>
            </w:pPr>
            <w:r>
              <w:t>Daily for VM inventory changes.</w:t>
            </w:r>
          </w:p>
        </w:tc>
      </w:tr>
      <w:tr w:rsidR="008447CE" w14:paraId="1F57F956" w14:textId="77777777" w:rsidTr="000E12D2">
        <w:tc>
          <w:tcPr>
            <w:tcW w:w="2398" w:type="dxa"/>
            <w:vMerge w:val="restart"/>
            <w:shd w:val="clear" w:color="auto" w:fill="F2F2F2" w:themeFill="background1" w:themeFillShade="F2"/>
          </w:tcPr>
          <w:p w14:paraId="54098101" w14:textId="719F1BC7" w:rsidR="008447CE" w:rsidRDefault="008447CE" w:rsidP="00D05CDB">
            <w:pPr>
              <w:pStyle w:val="Tablecontent"/>
            </w:pPr>
            <w:r>
              <w:t>Features</w:t>
            </w:r>
          </w:p>
        </w:tc>
        <w:tc>
          <w:tcPr>
            <w:tcW w:w="7060" w:type="dxa"/>
          </w:tcPr>
          <w:p w14:paraId="0BA6F6D5" w14:textId="7FF99641" w:rsidR="008447CE" w:rsidRDefault="008447CE" w:rsidP="00D05CDB">
            <w:pPr>
              <w:pStyle w:val="Tablecontent"/>
            </w:pPr>
            <w:r>
              <w:t xml:space="preserve">Visual relationship of objects. </w:t>
            </w:r>
          </w:p>
        </w:tc>
      </w:tr>
      <w:tr w:rsidR="008447CE" w14:paraId="36461893" w14:textId="77777777" w:rsidTr="000E12D2">
        <w:tc>
          <w:tcPr>
            <w:tcW w:w="2398" w:type="dxa"/>
            <w:vMerge/>
            <w:shd w:val="clear" w:color="auto" w:fill="F2F2F2" w:themeFill="background1" w:themeFillShade="F2"/>
          </w:tcPr>
          <w:p w14:paraId="4D4D2853" w14:textId="77777777" w:rsidR="008447CE" w:rsidRDefault="008447CE" w:rsidP="00D05CDB">
            <w:pPr>
              <w:pStyle w:val="Tablecontent"/>
            </w:pPr>
          </w:p>
        </w:tc>
        <w:tc>
          <w:tcPr>
            <w:tcW w:w="7060" w:type="dxa"/>
          </w:tcPr>
          <w:p w14:paraId="2410DEF5" w14:textId="5EA0ACC3" w:rsidR="008447CE" w:rsidRDefault="008447CE" w:rsidP="00D05CDB">
            <w:pPr>
              <w:pStyle w:val="Tablecontent"/>
            </w:pPr>
            <w:r>
              <w:t>Ability to traverse the inventory hierarchy quickly</w:t>
            </w:r>
          </w:p>
        </w:tc>
      </w:tr>
      <w:tr w:rsidR="008447CE" w14:paraId="472FF63D" w14:textId="77777777" w:rsidTr="000E12D2">
        <w:tc>
          <w:tcPr>
            <w:tcW w:w="2398" w:type="dxa"/>
            <w:vMerge/>
            <w:shd w:val="clear" w:color="auto" w:fill="F2F2F2" w:themeFill="background1" w:themeFillShade="F2"/>
          </w:tcPr>
          <w:p w14:paraId="0B394F12" w14:textId="77777777" w:rsidR="008447CE" w:rsidRDefault="008447CE" w:rsidP="00D05CDB">
            <w:pPr>
              <w:pStyle w:val="Tablecontent"/>
            </w:pPr>
          </w:p>
        </w:tc>
        <w:tc>
          <w:tcPr>
            <w:tcW w:w="7060" w:type="dxa"/>
          </w:tcPr>
          <w:p w14:paraId="309B0C34" w14:textId="1E54E8A2" w:rsidR="008447CE" w:rsidRDefault="008447CE" w:rsidP="00D05CDB">
            <w:pPr>
              <w:pStyle w:val="Tablecontent"/>
            </w:pPr>
            <w:r>
              <w:t>S</w:t>
            </w:r>
            <w:r w:rsidRPr="00097097">
              <w:t>how the hierarchy and count of objects in the hierarchy. Ideally, it shows the movement of the inventory.</w:t>
            </w:r>
          </w:p>
        </w:tc>
      </w:tr>
    </w:tbl>
    <w:p w14:paraId="1398528B" w14:textId="713581C6" w:rsidR="00C4116E" w:rsidRDefault="00C4116E" w:rsidP="002113A7">
      <w:pPr>
        <w:pStyle w:val="Heading3"/>
      </w:pPr>
      <w:r>
        <w:t>VM Inventory</w:t>
      </w:r>
    </w:p>
    <w:p w14:paraId="55A351D2" w14:textId="77777777" w:rsidR="00C4116E" w:rsidRDefault="00C4116E" w:rsidP="00C4116E">
      <w:pPr>
        <w:rPr>
          <w:lang w:val="en-GB"/>
        </w:rPr>
      </w:pPr>
      <w:r>
        <w:rPr>
          <w:lang w:val="en-GB"/>
        </w:rPr>
        <w:t>VM is more volatile than infrastructure, so it’s important to track their changes.</w:t>
      </w:r>
    </w:p>
    <w:p w14:paraId="2523BE65" w14:textId="24035D36" w:rsidR="00A86365" w:rsidRDefault="00DF26CA" w:rsidP="00C4116E">
      <w:pPr>
        <w:rPr>
          <w:lang w:val="en-GB"/>
        </w:rPr>
      </w:pPr>
      <w:r>
        <w:rPr>
          <w:lang w:val="en-GB"/>
        </w:rPr>
        <w:t xml:space="preserve">Template is not </w:t>
      </w:r>
      <w:r w:rsidR="00784AEC">
        <w:rPr>
          <w:lang w:val="en-GB"/>
        </w:rPr>
        <w:t xml:space="preserve">counted </w:t>
      </w:r>
      <w:r>
        <w:rPr>
          <w:lang w:val="en-GB"/>
        </w:rPr>
        <w:t>as VM.</w:t>
      </w:r>
      <w:r w:rsidR="00784AEC">
        <w:rPr>
          <w:lang w:val="en-GB"/>
        </w:rPr>
        <w:t xml:space="preserve"> From capacity point of view, it does not consume CPU and memory resources. From cost point of view, it does not have a price as it’s considered as part of IT asset.  </w:t>
      </w:r>
    </w:p>
    <w:p w14:paraId="070090BE" w14:textId="43CBF766" w:rsidR="00015668" w:rsidRDefault="00015668" w:rsidP="00C4116E">
      <w:pPr>
        <w:rPr>
          <w:lang w:val="en-GB"/>
        </w:rPr>
      </w:pPr>
      <w:r>
        <w:rPr>
          <w:lang w:val="en-GB"/>
        </w:rPr>
        <w:t>The dashboard aims to answers questions such as:</w:t>
      </w:r>
    </w:p>
    <w:p w14:paraId="2EAB17B3" w14:textId="7BBF79AD" w:rsidR="00015668" w:rsidRPr="00E05E6D" w:rsidRDefault="00015668" w:rsidP="00015668">
      <w:pPr>
        <w:pStyle w:val="Bullet"/>
        <w:rPr>
          <w:lang w:val="en-GB"/>
        </w:rPr>
      </w:pPr>
      <w:r>
        <w:rPr>
          <w:lang w:val="en-GB"/>
        </w:rPr>
        <w:t xml:space="preserve">What do we have in the environment? How does it change over time?  </w:t>
      </w:r>
    </w:p>
    <w:p w14:paraId="74B8F954" w14:textId="77777777" w:rsidR="00015668" w:rsidRDefault="00015668" w:rsidP="00015668">
      <w:pPr>
        <w:pStyle w:val="Bullet"/>
        <w:rPr>
          <w:rFonts w:ascii="Calibri" w:hAnsi="Calibri" w:cs="Calibri"/>
          <w:color w:val="171717" w:themeColor="background2" w:themeShade="1A"/>
          <w:kern w:val="24"/>
        </w:rPr>
      </w:pPr>
      <w:r>
        <w:rPr>
          <w:rFonts w:ascii="Calibri" w:hAnsi="Calibri" w:cs="Calibri"/>
          <w:color w:val="171717" w:themeColor="background2" w:themeShade="1A"/>
          <w:kern w:val="24"/>
        </w:rPr>
        <w:t>What’s the ratio between running and not-running VMs in the environment?</w:t>
      </w:r>
    </w:p>
    <w:p w14:paraId="7741FA68" w14:textId="77777777" w:rsidR="00015668" w:rsidRDefault="00015668" w:rsidP="00015668">
      <w:pPr>
        <w:pStyle w:val="Bullet"/>
        <w:rPr>
          <w:rFonts w:ascii="Calibri" w:hAnsi="Calibri" w:cs="Calibri"/>
          <w:color w:val="171717" w:themeColor="background2" w:themeShade="1A"/>
          <w:kern w:val="24"/>
        </w:rPr>
      </w:pPr>
      <w:r>
        <w:rPr>
          <w:rFonts w:ascii="Calibri" w:hAnsi="Calibri" w:cs="Calibri"/>
          <w:color w:val="171717" w:themeColor="background2" w:themeShade="1A"/>
          <w:kern w:val="24"/>
        </w:rPr>
        <w:t>What’s the ratio between Windows and Linux in the environment? How does it map to your licensing and ELA?</w:t>
      </w:r>
    </w:p>
    <w:p w14:paraId="39306164" w14:textId="77777777" w:rsidR="00015668" w:rsidRDefault="00015668" w:rsidP="00015668">
      <w:pPr>
        <w:pStyle w:val="Bullet"/>
        <w:rPr>
          <w:lang w:val="en-GB"/>
        </w:rPr>
      </w:pPr>
      <w:r>
        <w:rPr>
          <w:lang w:val="en-GB"/>
        </w:rPr>
        <w:t>Do you have to many variants of Windows OS and Linux OS? Too many different versions, editions, and updates can complicate operations.</w:t>
      </w:r>
    </w:p>
    <w:p w14:paraId="10150BAD" w14:textId="77777777" w:rsidR="00015668" w:rsidRDefault="00015668" w:rsidP="00015668">
      <w:pPr>
        <w:pStyle w:val="Bullet"/>
        <w:rPr>
          <w:lang w:val="en-GB"/>
        </w:rPr>
      </w:pPr>
      <w:r>
        <w:rPr>
          <w:lang w:val="en-GB"/>
        </w:rPr>
        <w:t>The dynamic nature of private cloud means change is constant. Is the volatility matching your expectation and business cycles? For VM, there are 3 types of changes (location, state and inventory). They are tracked in 3 separate health charts. Tailor the threshold accordingly for ease of report analysis.</w:t>
      </w:r>
    </w:p>
    <w:p w14:paraId="126DB73B" w14:textId="77777777" w:rsidR="00015668" w:rsidRDefault="00015668" w:rsidP="00015668">
      <w:pPr>
        <w:pStyle w:val="Bullet"/>
        <w:rPr>
          <w:lang w:val="en-GB"/>
        </w:rPr>
      </w:pPr>
      <w:r>
        <w:rPr>
          <w:lang w:val="en-GB"/>
        </w:rPr>
        <w:t xml:space="preserve">How many VMs were deleted? How many were added? </w:t>
      </w:r>
    </w:p>
    <w:p w14:paraId="161AFB92" w14:textId="77777777" w:rsidR="00015668" w:rsidRDefault="00015668" w:rsidP="00015668">
      <w:pPr>
        <w:pStyle w:val="Bullet"/>
        <w:rPr>
          <w:lang w:val="en-GB"/>
        </w:rPr>
      </w:pPr>
      <w:r>
        <w:rPr>
          <w:lang w:val="en-GB"/>
        </w:rPr>
        <w:lastRenderedPageBreak/>
        <w:t>Are you having many large VMs? Are the relative size of CPU and memory balance? A CPU intensive VM should have high CPU:Memory ratio, while a memory intensive VM should have lots of memory relative to its CPU.</w:t>
      </w:r>
    </w:p>
    <w:p w14:paraId="2431DF2A" w14:textId="77777777" w:rsidR="00015668" w:rsidRDefault="00015668" w:rsidP="00015668">
      <w:pPr>
        <w:pStyle w:val="Bullet"/>
        <w:rPr>
          <w:lang w:val="en-GB"/>
        </w:rPr>
      </w:pPr>
      <w:r>
        <w:rPr>
          <w:lang w:val="en-GB"/>
        </w:rPr>
        <w:t>What’s the average VM size? How does it compare to the largest size? What are the popular CPU size and memory size?</w:t>
      </w:r>
    </w:p>
    <w:p w14:paraId="54203AB0" w14:textId="510C8F36" w:rsidR="00015668" w:rsidRPr="00015668" w:rsidRDefault="00015668" w:rsidP="00C4116E">
      <w:pPr>
        <w:pStyle w:val="Bullet"/>
        <w:rPr>
          <w:lang w:val="en-GB"/>
        </w:rPr>
      </w:pPr>
      <w:r>
        <w:rPr>
          <w:lang w:val="en-GB"/>
        </w:rPr>
        <w:t xml:space="preserve">What are the largest VMs in your environment? Why do these VMs need that </w:t>
      </w:r>
      <w:r w:rsidR="00496061">
        <w:rPr>
          <w:lang w:val="en-GB"/>
        </w:rPr>
        <w:t>many</w:t>
      </w:r>
      <w:r>
        <w:rPr>
          <w:lang w:val="en-GB"/>
        </w:rPr>
        <w:t xml:space="preserve"> resources? </w:t>
      </w:r>
      <w:r w:rsidR="00496061">
        <w:rPr>
          <w:lang w:val="en-GB"/>
        </w:rPr>
        <w:t>Is</w:t>
      </w:r>
      <w:r>
        <w:rPr>
          <w:lang w:val="en-GB"/>
        </w:rPr>
        <w:t xml:space="preserve"> the list matching your expectations?</w:t>
      </w:r>
    </w:p>
    <w:p w14:paraId="7586CF62" w14:textId="77777777" w:rsidR="00C4116E" w:rsidRDefault="00C4116E" w:rsidP="002113A7">
      <w:pPr>
        <w:pStyle w:val="Heading4"/>
      </w:pPr>
      <w:r>
        <w:t>Summary section</w:t>
      </w:r>
    </w:p>
    <w:p w14:paraId="4FCEEA99" w14:textId="77777777" w:rsidR="00C4116E" w:rsidRDefault="00C4116E" w:rsidP="00C4116E">
      <w:pPr>
        <w:rPr>
          <w:lang w:val="en-GB"/>
        </w:rPr>
      </w:pPr>
      <w:r>
        <w:rPr>
          <w:lang w:val="en-GB"/>
        </w:rPr>
        <w:t xml:space="preserve">The summary section consists of 2 rows of widgets. It’s designed to help you see the big picture. </w:t>
      </w:r>
    </w:p>
    <w:p w14:paraId="500ABD22" w14:textId="77777777" w:rsidR="00C4116E" w:rsidRDefault="00C4116E" w:rsidP="00C4116E">
      <w:pPr>
        <w:rPr>
          <w:lang w:val="en-GB"/>
        </w:rPr>
      </w:pPr>
      <w:r>
        <w:rPr>
          <w:lang w:val="en-GB"/>
        </w:rPr>
        <w:t>Check that these numbers are within your expectation.</w:t>
      </w:r>
    </w:p>
    <w:p w14:paraId="47069B1E" w14:textId="77777777" w:rsidR="00C4116E" w:rsidRDefault="00C4116E" w:rsidP="00C4116E">
      <w:pPr>
        <w:jc w:val="center"/>
        <w:rPr>
          <w:lang w:val="en-GB"/>
        </w:rPr>
      </w:pPr>
      <w:r w:rsidRPr="000849BB">
        <w:rPr>
          <w:noProof/>
          <w:lang w:val="en-GB"/>
        </w:rPr>
        <w:drawing>
          <wp:inline distT="0" distB="0" distL="0" distR="0" wp14:anchorId="6C069F4D" wp14:editId="551A490E">
            <wp:extent cx="2944368" cy="1691640"/>
            <wp:effectExtent l="0" t="0" r="8890" b="3810"/>
            <wp:docPr id="1971069038" name="Picture 1971069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2944368" cy="1691640"/>
                    </a:xfrm>
                    <a:prstGeom prst="rect">
                      <a:avLst/>
                    </a:prstGeom>
                  </pic:spPr>
                </pic:pic>
              </a:graphicData>
            </a:graphic>
          </wp:inline>
        </w:drawing>
      </w:r>
    </w:p>
    <w:p w14:paraId="6379989A" w14:textId="77777777" w:rsidR="00C4116E" w:rsidRDefault="00C4116E" w:rsidP="00C4116E">
      <w:pPr>
        <w:rPr>
          <w:lang w:val="en-GB"/>
        </w:rPr>
      </w:pPr>
      <w:r>
        <w:rPr>
          <w:lang w:val="en-GB"/>
        </w:rPr>
        <w:t xml:space="preserve">If the number of powered off VM is relatively high, navigate to the VM Reclamation dashboard to see if they can be deleted and taken off the systems. </w:t>
      </w:r>
    </w:p>
    <w:p w14:paraId="4AE02975" w14:textId="77777777" w:rsidR="00C4116E" w:rsidRPr="004074AE" w:rsidRDefault="00C4116E" w:rsidP="00C4116E">
      <w:pPr>
        <w:rPr>
          <w:lang w:val="en-GB"/>
        </w:rPr>
      </w:pPr>
      <w:r>
        <w:rPr>
          <w:lang w:val="en-GB"/>
        </w:rPr>
        <w:t>Review if the numbers over time match your expectation. For example, if there was an activity last night that impacted the number of powered off VM, yet the actual number differs, perhaps the activity was not executed as per plan.</w:t>
      </w:r>
    </w:p>
    <w:p w14:paraId="14A33B5B" w14:textId="77777777" w:rsidR="00C4116E" w:rsidRDefault="00C4116E" w:rsidP="00C4116E">
      <w:pPr>
        <w:rPr>
          <w:lang w:val="en-GB"/>
        </w:rPr>
      </w:pPr>
      <w:r w:rsidRPr="004074AE">
        <w:rPr>
          <w:noProof/>
          <w:lang w:val="en-GB"/>
        </w:rPr>
        <w:drawing>
          <wp:inline distT="0" distB="0" distL="0" distR="0" wp14:anchorId="6C717021" wp14:editId="58D7F420">
            <wp:extent cx="6044184" cy="1207008"/>
            <wp:effectExtent l="0" t="0" r="0" b="0"/>
            <wp:docPr id="1971069031" name="Picture 1971069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6044184" cy="1207008"/>
                    </a:xfrm>
                    <a:prstGeom prst="rect">
                      <a:avLst/>
                    </a:prstGeom>
                  </pic:spPr>
                </pic:pic>
              </a:graphicData>
            </a:graphic>
          </wp:inline>
        </w:drawing>
      </w:r>
    </w:p>
    <w:p w14:paraId="5528E155" w14:textId="77777777" w:rsidR="00C4116E" w:rsidRDefault="00C4116E" w:rsidP="00C4116E">
      <w:pPr>
        <w:rPr>
          <w:lang w:val="en-GB"/>
        </w:rPr>
      </w:pPr>
      <w:r>
        <w:rPr>
          <w:lang w:val="en-GB"/>
        </w:rPr>
        <w:t>The 2</w:t>
      </w:r>
      <w:r w:rsidRPr="00A55D8F">
        <w:rPr>
          <w:vertAlign w:val="superscript"/>
          <w:lang w:val="en-GB"/>
        </w:rPr>
        <w:t>nd</w:t>
      </w:r>
      <w:r>
        <w:rPr>
          <w:lang w:val="en-GB"/>
        </w:rPr>
        <w:t xml:space="preserve"> row of widget consists of 3 charts. They summarize the overall movement of all the VMs in your environment. Make sure the amount and the pattern both match your expectation. </w:t>
      </w:r>
    </w:p>
    <w:p w14:paraId="1C595A77" w14:textId="77777777" w:rsidR="00C4116E" w:rsidRDefault="00C4116E" w:rsidP="00C4116E">
      <w:pPr>
        <w:rPr>
          <w:lang w:val="en-GB"/>
        </w:rPr>
      </w:pPr>
      <w:r w:rsidRPr="004074AE">
        <w:rPr>
          <w:noProof/>
          <w:lang w:val="en-GB"/>
        </w:rPr>
        <w:drawing>
          <wp:inline distT="0" distB="0" distL="0" distR="0" wp14:anchorId="0EADAA7B" wp14:editId="49C851DB">
            <wp:extent cx="6080760" cy="1161288"/>
            <wp:effectExtent l="0" t="0" r="0" b="1270"/>
            <wp:docPr id="1971069033" name="Picture 1971069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6080760" cy="1161288"/>
                    </a:xfrm>
                    <a:prstGeom prst="rect">
                      <a:avLst/>
                    </a:prstGeom>
                  </pic:spPr>
                </pic:pic>
              </a:graphicData>
            </a:graphic>
          </wp:inline>
        </w:drawing>
      </w:r>
    </w:p>
    <w:p w14:paraId="5DCF5A80" w14:textId="3CA32E86" w:rsidR="00C4116E" w:rsidRDefault="00C4116E" w:rsidP="00C4116E">
      <w:pPr>
        <w:rPr>
          <w:lang w:val="en-GB"/>
        </w:rPr>
      </w:pPr>
      <w:r>
        <w:rPr>
          <w:lang w:val="en-GB"/>
        </w:rPr>
        <w:lastRenderedPageBreak/>
        <w:t xml:space="preserve">You should customize the thresholds, so it’s easier to see if the values </w:t>
      </w:r>
      <w:r w:rsidR="00A86365">
        <w:rPr>
          <w:lang w:val="en-GB"/>
        </w:rPr>
        <w:t>exceed</w:t>
      </w:r>
      <w:r>
        <w:rPr>
          <w:lang w:val="en-GB"/>
        </w:rPr>
        <w:t xml:space="preserve"> what’s acceptable in your day to day operations. The value is every 5 minutes, so if 100 changes of states is </w:t>
      </w:r>
      <w:r w:rsidR="00A86365">
        <w:rPr>
          <w:lang w:val="en-GB"/>
        </w:rPr>
        <w:t>not</w:t>
      </w:r>
      <w:r>
        <w:rPr>
          <w:lang w:val="en-GB"/>
        </w:rPr>
        <w:t xml:space="preserve"> something you can ignore, set the threshold of</w:t>
      </w:r>
      <w:r w:rsidR="00FD1716" w:rsidRPr="00C875E8">
        <w:rPr>
          <w:color w:val="000000" w:themeColor="text1"/>
        </w:rPr>
        <w:t xml:space="preserve"> </w:t>
      </w:r>
      <w:r w:rsidR="00FD1716" w:rsidRPr="006B38F7">
        <w:rPr>
          <w:rStyle w:val="cYellow"/>
        </w:rPr>
        <w:t>yellow</w:t>
      </w:r>
      <w:r>
        <w:rPr>
          <w:lang w:val="en-GB"/>
        </w:rPr>
        <w:t xml:space="preserve">, </w:t>
      </w:r>
      <w:r w:rsidRPr="00CF7D2C">
        <w:rPr>
          <w:color w:val="ED7D31" w:themeColor="accent2"/>
          <w:lang w:val="en-GB"/>
        </w:rPr>
        <w:t>orange</w:t>
      </w:r>
      <w:r>
        <w:rPr>
          <w:lang w:val="en-GB"/>
        </w:rPr>
        <w:t xml:space="preserve"> and </w:t>
      </w:r>
      <w:r w:rsidRPr="00CF7D2C">
        <w:rPr>
          <w:color w:val="FF0000"/>
          <w:lang w:val="en-GB"/>
        </w:rPr>
        <w:t>red</w:t>
      </w:r>
      <w:r>
        <w:rPr>
          <w:lang w:val="en-GB"/>
        </w:rPr>
        <w:t xml:space="preserve"> accordingly.</w:t>
      </w:r>
    </w:p>
    <w:p w14:paraId="76CFD071" w14:textId="77777777" w:rsidR="00C4116E" w:rsidRDefault="00C4116E" w:rsidP="002113A7">
      <w:pPr>
        <w:pStyle w:val="Heading4"/>
      </w:pPr>
      <w:r>
        <w:t>Detail section</w:t>
      </w:r>
    </w:p>
    <w:p w14:paraId="1D7C6721" w14:textId="77777777" w:rsidR="00C4116E" w:rsidRDefault="00C4116E" w:rsidP="00C4116E">
      <w:pPr>
        <w:rPr>
          <w:lang w:val="en-GB"/>
        </w:rPr>
      </w:pPr>
      <w:r>
        <w:rPr>
          <w:lang w:val="en-GB"/>
        </w:rPr>
        <w:t xml:space="preserve">The detail section has interaction where you can zoom into specific data center or clusters. </w:t>
      </w:r>
    </w:p>
    <w:p w14:paraId="488D1C01" w14:textId="77777777" w:rsidR="00C4116E" w:rsidRDefault="00C4116E" w:rsidP="00C4116E">
      <w:pPr>
        <w:rPr>
          <w:lang w:val="en-GB"/>
        </w:rPr>
      </w:pPr>
      <w:r>
        <w:rPr>
          <w:lang w:val="en-GB"/>
        </w:rPr>
        <w:t xml:space="preserve">The first row is always the total. vSphere World object covers all the clusters, so its numbers are the summation of all clusters. </w:t>
      </w:r>
    </w:p>
    <w:p w14:paraId="687822FC" w14:textId="77777777" w:rsidR="00C4116E" w:rsidRDefault="00C4116E" w:rsidP="00C4116E">
      <w:pPr>
        <w:jc w:val="center"/>
        <w:rPr>
          <w:lang w:val="en-GB"/>
        </w:rPr>
      </w:pPr>
      <w:r w:rsidRPr="00631D6F">
        <w:rPr>
          <w:noProof/>
          <w:lang w:val="en-GB"/>
        </w:rPr>
        <w:drawing>
          <wp:inline distT="0" distB="0" distL="0" distR="0" wp14:anchorId="278CE798" wp14:editId="3DD4BBC8">
            <wp:extent cx="6071616" cy="1856232"/>
            <wp:effectExtent l="0" t="0" r="5715" b="0"/>
            <wp:docPr id="1971069040" name="Picture 1971069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a:off x="0" y="0"/>
                      <a:ext cx="6071616" cy="1856232"/>
                    </a:xfrm>
                    <a:prstGeom prst="rect">
                      <a:avLst/>
                    </a:prstGeom>
                  </pic:spPr>
                </pic:pic>
              </a:graphicData>
            </a:graphic>
          </wp:inline>
        </w:drawing>
      </w:r>
    </w:p>
    <w:p w14:paraId="63E30878" w14:textId="77777777" w:rsidR="00C4116E" w:rsidRDefault="00C4116E" w:rsidP="00C4116E">
      <w:pPr>
        <w:rPr>
          <w:lang w:val="en-GB"/>
        </w:rPr>
      </w:pPr>
      <w:r>
        <w:rPr>
          <w:lang w:val="en-GB"/>
        </w:rPr>
        <w:t xml:space="preserve">To see a trend, click on any of the row. The 3 sets of scoreboards will automatically show the details. </w:t>
      </w:r>
    </w:p>
    <w:p w14:paraId="17C8C527" w14:textId="77777777" w:rsidR="00C4116E" w:rsidRDefault="00C4116E" w:rsidP="00C4116E">
      <w:pPr>
        <w:rPr>
          <w:lang w:val="en-GB"/>
        </w:rPr>
      </w:pPr>
      <w:r>
        <w:rPr>
          <w:lang w:val="en-GB"/>
        </w:rPr>
        <w:t xml:space="preserve">The first scoreboard is about the availability state. Try to customize the threshold so it’s easier to see at a glance. I’ve set the threshold for the VM Reset as that’s an abnormal operations. </w:t>
      </w:r>
    </w:p>
    <w:p w14:paraId="0C402FAE" w14:textId="77777777" w:rsidR="00C4116E" w:rsidRDefault="00C4116E" w:rsidP="00C4116E">
      <w:pPr>
        <w:rPr>
          <w:lang w:val="en-GB"/>
        </w:rPr>
      </w:pPr>
      <w:r>
        <w:rPr>
          <w:lang w:val="en-GB"/>
        </w:rPr>
        <w:t xml:space="preserve">When you customize, consider the steady clusters. They will have a lower threshold as there are relatively less changes or movement. If you set a threshold based on your busy customers, these small clusters will tend to show </w:t>
      </w:r>
      <w:r w:rsidRPr="0022569A">
        <w:rPr>
          <w:color w:val="00B050"/>
          <w:lang w:val="en-GB"/>
        </w:rPr>
        <w:t>green</w:t>
      </w:r>
      <w:r>
        <w:rPr>
          <w:lang w:val="en-GB"/>
        </w:rPr>
        <w:t xml:space="preserve">. </w:t>
      </w:r>
    </w:p>
    <w:p w14:paraId="1571D6C4" w14:textId="77777777" w:rsidR="00C4116E" w:rsidRDefault="00C4116E" w:rsidP="00C4116E">
      <w:pPr>
        <w:rPr>
          <w:lang w:val="en-GB"/>
        </w:rPr>
      </w:pPr>
      <w:r w:rsidRPr="000849BB">
        <w:rPr>
          <w:noProof/>
          <w:lang w:val="en-GB"/>
        </w:rPr>
        <w:drawing>
          <wp:inline distT="0" distB="0" distL="0" distR="0" wp14:anchorId="2B4CED11" wp14:editId="0DDCFAC1">
            <wp:extent cx="6099048" cy="978408"/>
            <wp:effectExtent l="0" t="0" r="0" b="0"/>
            <wp:docPr id="1971069035" name="Picture 1971069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0"/>
                    <a:stretch>
                      <a:fillRect/>
                    </a:stretch>
                  </pic:blipFill>
                  <pic:spPr>
                    <a:xfrm>
                      <a:off x="0" y="0"/>
                      <a:ext cx="6099048" cy="978408"/>
                    </a:xfrm>
                    <a:prstGeom prst="rect">
                      <a:avLst/>
                    </a:prstGeom>
                  </pic:spPr>
                </pic:pic>
              </a:graphicData>
            </a:graphic>
          </wp:inline>
        </w:drawing>
      </w:r>
    </w:p>
    <w:p w14:paraId="4B48EBA7" w14:textId="77777777" w:rsidR="00C4116E" w:rsidRDefault="00C4116E" w:rsidP="00C4116E">
      <w:pPr>
        <w:rPr>
          <w:lang w:val="en-GB"/>
        </w:rPr>
      </w:pPr>
      <w:r>
        <w:rPr>
          <w:lang w:val="en-GB"/>
        </w:rPr>
        <w:t xml:space="preserve">The next 2 scoreboards cover the location change and inventory change. Again, customize accordingly. </w:t>
      </w:r>
    </w:p>
    <w:p w14:paraId="47854653" w14:textId="77777777" w:rsidR="00C4116E" w:rsidRDefault="00C4116E" w:rsidP="00C4116E">
      <w:pPr>
        <w:rPr>
          <w:lang w:val="en-GB"/>
        </w:rPr>
      </w:pPr>
      <w:r w:rsidRPr="000849BB">
        <w:rPr>
          <w:noProof/>
          <w:lang w:val="en-GB"/>
        </w:rPr>
        <w:drawing>
          <wp:inline distT="0" distB="0" distL="0" distR="0" wp14:anchorId="53684DCF" wp14:editId="54EDF9F0">
            <wp:extent cx="6071616" cy="1965960"/>
            <wp:effectExtent l="0" t="0" r="5715" b="0"/>
            <wp:docPr id="1971069036" name="Picture 1971069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6071616" cy="1965960"/>
                    </a:xfrm>
                    <a:prstGeom prst="rect">
                      <a:avLst/>
                    </a:prstGeom>
                  </pic:spPr>
                </pic:pic>
              </a:graphicData>
            </a:graphic>
          </wp:inline>
        </w:drawing>
      </w:r>
    </w:p>
    <w:p w14:paraId="5EE7C421" w14:textId="77777777" w:rsidR="00C4116E" w:rsidRDefault="00C4116E" w:rsidP="00C4116E">
      <w:pPr>
        <w:rPr>
          <w:lang w:val="en-GB"/>
        </w:rPr>
      </w:pPr>
      <w:r>
        <w:rPr>
          <w:lang w:val="en-GB"/>
        </w:rPr>
        <w:lastRenderedPageBreak/>
        <w:t>The dashboard lets you see the applications running inside the VM on any part of your environment. This can be handy if you have policy that certain applications should only run on certain clusters, for either cost or compliance reason.</w:t>
      </w:r>
    </w:p>
    <w:p w14:paraId="7C5C07FE" w14:textId="77777777" w:rsidR="00C4116E" w:rsidRDefault="00C4116E" w:rsidP="00C4116E">
      <w:pPr>
        <w:rPr>
          <w:lang w:val="en-GB"/>
        </w:rPr>
      </w:pPr>
      <w:r>
        <w:rPr>
          <w:lang w:val="en-GB"/>
        </w:rPr>
        <w:t xml:space="preserve">Note: This requires Service Discovery adapter. </w:t>
      </w:r>
    </w:p>
    <w:p w14:paraId="71AB8B97" w14:textId="77777777" w:rsidR="00C4116E" w:rsidRDefault="00C4116E" w:rsidP="00C4116E">
      <w:pPr>
        <w:rPr>
          <w:lang w:val="en-GB"/>
        </w:rPr>
      </w:pPr>
      <w:r w:rsidRPr="00E631C2">
        <w:rPr>
          <w:noProof/>
          <w:lang w:val="en-GB"/>
        </w:rPr>
        <w:drawing>
          <wp:inline distT="0" distB="0" distL="0" distR="0" wp14:anchorId="6F9914FF" wp14:editId="3F1D571E">
            <wp:extent cx="6080760" cy="1499616"/>
            <wp:effectExtent l="0" t="0" r="0" b="5715"/>
            <wp:docPr id="1971069041" name="Picture 1971069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
                    <a:stretch>
                      <a:fillRect/>
                    </a:stretch>
                  </pic:blipFill>
                  <pic:spPr>
                    <a:xfrm>
                      <a:off x="0" y="0"/>
                      <a:ext cx="6080760" cy="1499616"/>
                    </a:xfrm>
                    <a:prstGeom prst="rect">
                      <a:avLst/>
                    </a:prstGeom>
                  </pic:spPr>
                </pic:pic>
              </a:graphicData>
            </a:graphic>
          </wp:inline>
        </w:drawing>
      </w:r>
    </w:p>
    <w:p w14:paraId="4D82B135" w14:textId="0F2F4EBE" w:rsidR="00F4230B" w:rsidRDefault="00F4230B" w:rsidP="002113A7">
      <w:pPr>
        <w:pStyle w:val="Heading5"/>
      </w:pPr>
      <w:r>
        <w:t xml:space="preserve">Popular VM Size </w:t>
      </w:r>
    </w:p>
    <w:p w14:paraId="5D17047C" w14:textId="2A20F5CE" w:rsidR="00C4116E" w:rsidRDefault="00C4116E" w:rsidP="00C4116E">
      <w:pPr>
        <w:rPr>
          <w:lang w:val="en-GB"/>
        </w:rPr>
      </w:pPr>
      <w:r>
        <w:rPr>
          <w:lang w:val="en-GB"/>
        </w:rPr>
        <w:t xml:space="preserve">Since this is about inventory and not configuration, the following pie charts focus on the </w:t>
      </w:r>
      <w:r w:rsidRPr="00FD061C">
        <w:rPr>
          <w:i/>
          <w:iCs/>
          <w:color w:val="00B0F0"/>
          <w:lang w:val="en-GB"/>
        </w:rPr>
        <w:t>popular</w:t>
      </w:r>
      <w:r w:rsidRPr="00FD061C">
        <w:rPr>
          <w:color w:val="00B0F0"/>
          <w:lang w:val="en-GB"/>
        </w:rPr>
        <w:t xml:space="preserve"> </w:t>
      </w:r>
      <w:r>
        <w:rPr>
          <w:lang w:val="en-GB"/>
        </w:rPr>
        <w:t>size (most common). If this was a configuration dashboard, we would have ordered them based on the configured size.</w:t>
      </w:r>
    </w:p>
    <w:p w14:paraId="04C4450E" w14:textId="2AC70844" w:rsidR="00535E65" w:rsidRDefault="00535E65" w:rsidP="00C4116E">
      <w:pPr>
        <w:rPr>
          <w:lang w:val="en-GB"/>
        </w:rPr>
      </w:pPr>
      <w:r>
        <w:rPr>
          <w:lang w:val="en-GB"/>
        </w:rPr>
        <w:t>Make sure there is no odd sizes. They need to match your underlying CPU and memory.</w:t>
      </w:r>
    </w:p>
    <w:p w14:paraId="5713E0C9" w14:textId="77777777" w:rsidR="00C4116E" w:rsidRDefault="00C4116E" w:rsidP="00C4116E">
      <w:pPr>
        <w:rPr>
          <w:lang w:val="en-GB"/>
        </w:rPr>
      </w:pPr>
      <w:r>
        <w:rPr>
          <w:lang w:val="en-GB"/>
        </w:rPr>
        <w:t>Customize the pie charts if you need to see more than 5 sizes. I find 5 is a good balance since I can see the details in the next table below the pie charts).</w:t>
      </w:r>
    </w:p>
    <w:p w14:paraId="30A373C2" w14:textId="77777777" w:rsidR="00C4116E" w:rsidRDefault="00C4116E" w:rsidP="00C4116E">
      <w:pPr>
        <w:rPr>
          <w:lang w:val="en-GB"/>
        </w:rPr>
      </w:pPr>
      <w:r w:rsidRPr="00366A1F">
        <w:rPr>
          <w:noProof/>
          <w:lang w:val="en-GB"/>
        </w:rPr>
        <w:drawing>
          <wp:inline distT="0" distB="0" distL="0" distR="0" wp14:anchorId="267573C8" wp14:editId="178F8ACB">
            <wp:extent cx="6080760" cy="1956816"/>
            <wp:effectExtent l="0" t="0" r="0" b="5715"/>
            <wp:docPr id="1971069043" name="Picture 1971069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080760" cy="1956816"/>
                    </a:xfrm>
                    <a:prstGeom prst="rect">
                      <a:avLst/>
                    </a:prstGeom>
                  </pic:spPr>
                </pic:pic>
              </a:graphicData>
            </a:graphic>
          </wp:inline>
        </w:drawing>
      </w:r>
    </w:p>
    <w:p w14:paraId="72C70180" w14:textId="1688558C" w:rsidR="00F4230B" w:rsidRDefault="00F4230B" w:rsidP="002113A7">
      <w:pPr>
        <w:pStyle w:val="Heading5"/>
      </w:pPr>
      <w:r>
        <w:t>Popular OS Distribution</w:t>
      </w:r>
    </w:p>
    <w:p w14:paraId="099CB32B" w14:textId="4147990B" w:rsidR="00C4116E" w:rsidRDefault="00C4116E" w:rsidP="00C4116E">
      <w:pPr>
        <w:rPr>
          <w:lang w:val="en-GB"/>
        </w:rPr>
      </w:pPr>
      <w:r>
        <w:rPr>
          <w:lang w:val="en-GB"/>
        </w:rPr>
        <w:t xml:space="preserve">The next pie chart shows the OS distribution, again sorted by the most popular. </w:t>
      </w:r>
    </w:p>
    <w:p w14:paraId="5B923C5B" w14:textId="77777777" w:rsidR="00C4116E" w:rsidRDefault="00C4116E" w:rsidP="00C4116E">
      <w:pPr>
        <w:rPr>
          <w:lang w:val="en-GB"/>
        </w:rPr>
      </w:pPr>
      <w:r>
        <w:rPr>
          <w:lang w:val="en-GB"/>
        </w:rPr>
        <w:t xml:space="preserve">They should match your expectation. For example, if you separate Windows and </w:t>
      </w:r>
      <w:r w:rsidRPr="00CF7D2C">
        <w:t>Red</w:t>
      </w:r>
      <w:r>
        <w:rPr>
          <w:lang w:val="en-GB"/>
        </w:rPr>
        <w:t xml:space="preserve"> Hat into different clusters, then you expect not to see one of them when you select a particular cluster.</w:t>
      </w:r>
    </w:p>
    <w:p w14:paraId="142250B1" w14:textId="77777777" w:rsidR="00C4116E" w:rsidRDefault="00C4116E" w:rsidP="00C4116E">
      <w:pPr>
        <w:jc w:val="center"/>
        <w:rPr>
          <w:lang w:val="en-GB"/>
        </w:rPr>
      </w:pPr>
      <w:r w:rsidRPr="00837624">
        <w:rPr>
          <w:noProof/>
          <w:lang w:val="en-GB"/>
        </w:rPr>
        <w:lastRenderedPageBreak/>
        <w:drawing>
          <wp:inline distT="0" distB="0" distL="0" distR="0" wp14:anchorId="07942A5C" wp14:editId="5A29B9E1">
            <wp:extent cx="5166360" cy="2404872"/>
            <wp:effectExtent l="0" t="0" r="0" b="0"/>
            <wp:docPr id="1971069046" name="Picture 1971069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5166360" cy="2404872"/>
                    </a:xfrm>
                    <a:prstGeom prst="rect">
                      <a:avLst/>
                    </a:prstGeom>
                  </pic:spPr>
                </pic:pic>
              </a:graphicData>
            </a:graphic>
          </wp:inline>
        </w:drawing>
      </w:r>
    </w:p>
    <w:p w14:paraId="037E63C8" w14:textId="77777777" w:rsidR="00C4116E" w:rsidRDefault="00C4116E" w:rsidP="00C4116E">
      <w:pPr>
        <w:rPr>
          <w:lang w:val="en-GB"/>
        </w:rPr>
      </w:pPr>
      <w:r>
        <w:rPr>
          <w:lang w:val="en-GB"/>
        </w:rPr>
        <w:t>If you see the value “</w:t>
      </w:r>
      <w:r w:rsidRPr="00366A1F">
        <w:rPr>
          <w:color w:val="00B0F0"/>
          <w:lang w:val="en-GB"/>
        </w:rPr>
        <w:t>none</w:t>
      </w:r>
      <w:r>
        <w:rPr>
          <w:lang w:val="en-GB"/>
        </w:rPr>
        <w:t xml:space="preserve">” under Operating System, that means the VM does not have Tools. I chose the value from Tools instead of vCenter as that’s more accurate. </w:t>
      </w:r>
    </w:p>
    <w:p w14:paraId="0205B4EB" w14:textId="131454CD" w:rsidR="00F4230B" w:rsidRDefault="00F4230B" w:rsidP="002113A7">
      <w:pPr>
        <w:pStyle w:val="Heading5"/>
      </w:pPr>
      <w:r>
        <w:t>Virtual Disk</w:t>
      </w:r>
    </w:p>
    <w:p w14:paraId="22C69C17" w14:textId="701C2008" w:rsidR="00C4116E" w:rsidRDefault="00C4116E" w:rsidP="00A3054A">
      <w:pPr>
        <w:keepNext/>
        <w:rPr>
          <w:lang w:val="en-GB"/>
        </w:rPr>
      </w:pPr>
      <w:r>
        <w:rPr>
          <w:lang w:val="en-GB"/>
        </w:rPr>
        <w:t>The last pie chart shows by the number of disks.</w:t>
      </w:r>
    </w:p>
    <w:p w14:paraId="385EED2E" w14:textId="77777777" w:rsidR="00C4116E" w:rsidRDefault="00C4116E" w:rsidP="00C4116E">
      <w:pPr>
        <w:jc w:val="center"/>
        <w:rPr>
          <w:lang w:val="en-GB"/>
        </w:rPr>
      </w:pPr>
      <w:r w:rsidRPr="00837624">
        <w:rPr>
          <w:noProof/>
          <w:lang w:val="en-GB"/>
        </w:rPr>
        <w:drawing>
          <wp:inline distT="0" distB="0" distL="0" distR="0" wp14:anchorId="0DCCCEE3" wp14:editId="0529A313">
            <wp:extent cx="5166360" cy="2386584"/>
            <wp:effectExtent l="0" t="0" r="0" b="0"/>
            <wp:docPr id="1971069047" name="Picture 197106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5"/>
                    <a:stretch>
                      <a:fillRect/>
                    </a:stretch>
                  </pic:blipFill>
                  <pic:spPr>
                    <a:xfrm>
                      <a:off x="0" y="0"/>
                      <a:ext cx="5166360" cy="2386584"/>
                    </a:xfrm>
                    <a:prstGeom prst="rect">
                      <a:avLst/>
                    </a:prstGeom>
                  </pic:spPr>
                </pic:pic>
              </a:graphicData>
            </a:graphic>
          </wp:inline>
        </w:drawing>
      </w:r>
    </w:p>
    <w:p w14:paraId="2CBDDAD9" w14:textId="77777777" w:rsidR="00C4116E" w:rsidRDefault="00C4116E" w:rsidP="00C4116E">
      <w:pPr>
        <w:rPr>
          <w:lang w:val="en-GB"/>
        </w:rPr>
      </w:pPr>
      <w:r w:rsidRPr="00FE6A8E">
        <w:rPr>
          <w:lang w:val="en-GB"/>
        </w:rPr>
        <w:t>Since a VM needs to have at least 1 disk, I've excluded VM with just 1 virtual disk so those with many are more visible.</w:t>
      </w:r>
      <w:r>
        <w:rPr>
          <w:lang w:val="en-GB"/>
        </w:rPr>
        <w:t xml:space="preserve"> You’re welcome.</w:t>
      </w:r>
    </w:p>
    <w:p w14:paraId="0A818835" w14:textId="77777777" w:rsidR="00C4116E" w:rsidRDefault="00C4116E" w:rsidP="002113A7">
      <w:pPr>
        <w:pStyle w:val="Heading4"/>
      </w:pPr>
      <w:r>
        <w:t>Individual VM Section</w:t>
      </w:r>
    </w:p>
    <w:p w14:paraId="265316C6" w14:textId="77777777" w:rsidR="00C4116E" w:rsidRPr="00F073C5" w:rsidRDefault="00C4116E" w:rsidP="00C4116E">
      <w:pPr>
        <w:rPr>
          <w:lang w:val="en-GB" w:eastAsia="en-SG"/>
        </w:rPr>
      </w:pPr>
      <w:r>
        <w:rPr>
          <w:lang w:val="en-GB" w:eastAsia="en-SG"/>
        </w:rPr>
        <w:t xml:space="preserve">The last section shows the individual VMs, and you can drill down to see its details. This is why I keep the pie charts to just show 5 as this table lets me sort in any columns. </w:t>
      </w:r>
    </w:p>
    <w:p w14:paraId="5C9D6246" w14:textId="77777777" w:rsidR="00C4116E" w:rsidRDefault="00C4116E" w:rsidP="00C4116E">
      <w:pPr>
        <w:rPr>
          <w:lang w:val="en-GB" w:eastAsia="en-SG"/>
        </w:rPr>
      </w:pPr>
      <w:r w:rsidRPr="00604040">
        <w:rPr>
          <w:noProof/>
          <w:lang w:val="en-GB" w:eastAsia="en-SG"/>
        </w:rPr>
        <w:lastRenderedPageBreak/>
        <w:drawing>
          <wp:inline distT="0" distB="0" distL="0" distR="0" wp14:anchorId="2961C3C1" wp14:editId="68A630D2">
            <wp:extent cx="5971032" cy="1133856"/>
            <wp:effectExtent l="0" t="0" r="0" b="9525"/>
            <wp:docPr id="1293284839" name="Picture 129328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971032" cy="1133856"/>
                    </a:xfrm>
                    <a:prstGeom prst="rect">
                      <a:avLst/>
                    </a:prstGeom>
                  </pic:spPr>
                </pic:pic>
              </a:graphicData>
            </a:graphic>
          </wp:inline>
        </w:drawing>
      </w:r>
    </w:p>
    <w:p w14:paraId="1CD0080D" w14:textId="77777777" w:rsidR="00C4116E" w:rsidRDefault="00C4116E" w:rsidP="00C4116E">
      <w:pPr>
        <w:rPr>
          <w:lang w:val="en-GB" w:eastAsia="en-SG"/>
        </w:rPr>
      </w:pPr>
      <w:r>
        <w:rPr>
          <w:lang w:val="en-GB" w:eastAsia="en-SG"/>
        </w:rPr>
        <w:t>Select a VM, and you can drill down to see its capacity and performance.</w:t>
      </w:r>
    </w:p>
    <w:p w14:paraId="73D18E6C" w14:textId="77777777" w:rsidR="00C4116E" w:rsidRDefault="00C4116E" w:rsidP="00C4116E">
      <w:pPr>
        <w:rPr>
          <w:lang w:val="en-GB" w:eastAsia="en-SG"/>
        </w:rPr>
      </w:pPr>
      <w:r>
        <w:rPr>
          <w:lang w:val="en-GB" w:eastAsia="en-SG"/>
        </w:rPr>
        <w:t xml:space="preserve">Add or remove columns to suit your environment. </w:t>
      </w:r>
    </w:p>
    <w:p w14:paraId="4951ABD0" w14:textId="77777777" w:rsidR="00C4116E" w:rsidRDefault="00C4116E" w:rsidP="00C4116E">
      <w:pPr>
        <w:rPr>
          <w:lang w:val="en-GB" w:eastAsia="en-SG"/>
        </w:rPr>
      </w:pPr>
      <w:r>
        <w:rPr>
          <w:lang w:val="en-GB" w:eastAsia="en-SG"/>
        </w:rPr>
        <w:t>Customize the table further by color-coding the values. I’ve color coded the following:</w:t>
      </w:r>
    </w:p>
    <w:p w14:paraId="5D3917AA" w14:textId="77777777" w:rsidR="00C4116E" w:rsidRDefault="00C4116E" w:rsidP="00C4116E">
      <w:pPr>
        <w:pStyle w:val="Bullet"/>
        <w:rPr>
          <w:lang w:val="en-GB" w:eastAsia="en-SG"/>
        </w:rPr>
      </w:pPr>
      <w:r>
        <w:rPr>
          <w:lang w:val="en-GB" w:eastAsia="en-SG"/>
        </w:rPr>
        <w:t>VMs that are not properly placed in a folder. They will appear under the “</w:t>
      </w:r>
      <w:r w:rsidRPr="00F4230B">
        <w:rPr>
          <w:color w:val="00B0F0"/>
          <w:lang w:val="en-GB" w:eastAsia="en-SG"/>
        </w:rPr>
        <w:t>Discovered virtual machine</w:t>
      </w:r>
      <w:r>
        <w:rPr>
          <w:lang w:val="en-GB" w:eastAsia="en-SG"/>
        </w:rPr>
        <w:t>” folder.</w:t>
      </w:r>
    </w:p>
    <w:p w14:paraId="724DAB13" w14:textId="77777777" w:rsidR="00C4116E" w:rsidRDefault="00C4116E" w:rsidP="00C4116E">
      <w:pPr>
        <w:pStyle w:val="Bullet"/>
        <w:rPr>
          <w:lang w:val="en-GB" w:eastAsia="en-SG"/>
        </w:rPr>
      </w:pPr>
      <w:r>
        <w:rPr>
          <w:lang w:val="en-GB" w:eastAsia="en-SG"/>
        </w:rPr>
        <w:t>VMs that are not reporting its operating system. They will report the value “none”.</w:t>
      </w:r>
    </w:p>
    <w:p w14:paraId="28A8DB55" w14:textId="77777777" w:rsidR="00C4116E" w:rsidRDefault="00C4116E" w:rsidP="00C4116E">
      <w:pPr>
        <w:pStyle w:val="Bullet"/>
        <w:rPr>
          <w:lang w:val="en-GB" w:eastAsia="en-SG"/>
        </w:rPr>
      </w:pPr>
      <w:r>
        <w:rPr>
          <w:lang w:val="en-GB" w:eastAsia="en-SG"/>
        </w:rPr>
        <w:t>VMs with large CPU, memory or disk. Tailor this to your environment.</w:t>
      </w:r>
    </w:p>
    <w:p w14:paraId="70F32737" w14:textId="77777777" w:rsidR="00C4116E" w:rsidRDefault="00C4116E" w:rsidP="00C4116E">
      <w:pPr>
        <w:rPr>
          <w:lang w:val="en-GB" w:eastAsia="en-SG"/>
        </w:rPr>
      </w:pPr>
      <w:r>
        <w:rPr>
          <w:lang w:val="en-GB" w:eastAsia="en-SG"/>
        </w:rPr>
        <w:t>Select a VM, and its details of virtual disk, operating system partitions and network cards are automatically shown.</w:t>
      </w:r>
    </w:p>
    <w:p w14:paraId="3B3452EE" w14:textId="77777777" w:rsidR="00C4116E" w:rsidRDefault="00C4116E" w:rsidP="00C4116E">
      <w:pPr>
        <w:rPr>
          <w:lang w:val="en-GB" w:eastAsia="en-SG"/>
        </w:rPr>
      </w:pPr>
      <w:r w:rsidRPr="00805DF2">
        <w:rPr>
          <w:color w:val="FF0000"/>
          <w:lang w:val="en-GB" w:eastAsia="en-SG"/>
        </w:rPr>
        <w:t>Limitat</w:t>
      </w:r>
      <w:r>
        <w:rPr>
          <w:color w:val="FF0000"/>
          <w:lang w:val="en-GB" w:eastAsia="en-SG"/>
        </w:rPr>
        <w:t>i</w:t>
      </w:r>
      <w:r w:rsidRPr="00805DF2">
        <w:rPr>
          <w:color w:val="FF0000"/>
          <w:lang w:val="en-GB" w:eastAsia="en-SG"/>
        </w:rPr>
        <w:t>on</w:t>
      </w:r>
      <w:r>
        <w:rPr>
          <w:lang w:val="en-GB" w:eastAsia="en-SG"/>
        </w:rPr>
        <w:t>: It is not possible to see the mapping between virtual disk and partition. A partition or drive can spans multiple virtual disk, and a virtual disk can contain multiple partitions. This is why it’s best to keep the relationship simple (1:1).</w:t>
      </w:r>
    </w:p>
    <w:p w14:paraId="615E484E" w14:textId="77777777" w:rsidR="00C4116E" w:rsidRPr="00604040" w:rsidRDefault="00C4116E" w:rsidP="00C4116E">
      <w:pPr>
        <w:rPr>
          <w:lang w:val="en-GB" w:eastAsia="en-SG"/>
        </w:rPr>
      </w:pPr>
      <w:r w:rsidRPr="00697896">
        <w:rPr>
          <w:noProof/>
          <w:lang w:val="en-GB" w:eastAsia="en-SG"/>
        </w:rPr>
        <w:drawing>
          <wp:inline distT="0" distB="0" distL="0" distR="0" wp14:anchorId="5294A27D" wp14:editId="10522D31">
            <wp:extent cx="6080760" cy="1691640"/>
            <wp:effectExtent l="0" t="0" r="0" b="3810"/>
            <wp:docPr id="1293284860" name="Picture 1293284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6080760" cy="1691640"/>
                    </a:xfrm>
                    <a:prstGeom prst="rect">
                      <a:avLst/>
                    </a:prstGeom>
                  </pic:spPr>
                </pic:pic>
              </a:graphicData>
            </a:graphic>
          </wp:inline>
        </w:drawing>
      </w:r>
    </w:p>
    <w:p w14:paraId="7908BBFD" w14:textId="1CEE4E95" w:rsidR="00C4116E" w:rsidRDefault="00C4116E" w:rsidP="002113A7">
      <w:pPr>
        <w:pStyle w:val="Heading3"/>
      </w:pPr>
      <w:r>
        <w:t>vSphere Inventory</w:t>
      </w:r>
    </w:p>
    <w:p w14:paraId="4687683F" w14:textId="51E3487A" w:rsidR="00015668" w:rsidRPr="00015668" w:rsidRDefault="00015668" w:rsidP="00015668">
      <w:pPr>
        <w:rPr>
          <w:lang w:val="en-GB"/>
        </w:rPr>
      </w:pPr>
      <w:r>
        <w:rPr>
          <w:lang w:val="en-GB"/>
        </w:rPr>
        <w:t>The dashboard aims to answers questions such as:</w:t>
      </w:r>
    </w:p>
    <w:p w14:paraId="0905D058" w14:textId="77777777" w:rsidR="00015668" w:rsidRDefault="00015668" w:rsidP="00015668">
      <w:pPr>
        <w:pStyle w:val="Bullet"/>
        <w:rPr>
          <w:lang w:val="en-GB"/>
        </w:rPr>
      </w:pPr>
      <w:r>
        <w:rPr>
          <w:lang w:val="en-GB"/>
        </w:rPr>
        <w:t xml:space="preserve">How are the VMs distributed across clusters? </w:t>
      </w:r>
    </w:p>
    <w:p w14:paraId="3F167B9D" w14:textId="77777777" w:rsidR="00015668" w:rsidRDefault="00015668" w:rsidP="00015668">
      <w:pPr>
        <w:pStyle w:val="Bullet"/>
        <w:rPr>
          <w:lang w:val="en-GB"/>
        </w:rPr>
      </w:pPr>
      <w:r>
        <w:rPr>
          <w:lang w:val="en-GB"/>
        </w:rPr>
        <w:t>What are the largest clusters in your environment? Which clusters have the most VM?</w:t>
      </w:r>
    </w:p>
    <w:p w14:paraId="566CD89E" w14:textId="0FEF2890" w:rsidR="00015668" w:rsidRPr="00015668" w:rsidRDefault="00015668" w:rsidP="00015668">
      <w:pPr>
        <w:pStyle w:val="Bullet"/>
        <w:rPr>
          <w:lang w:val="en-GB"/>
        </w:rPr>
      </w:pPr>
      <w:r>
        <w:rPr>
          <w:lang w:val="en-GB"/>
        </w:rPr>
        <w:t>What are the largest datastore in your environment?</w:t>
      </w:r>
    </w:p>
    <w:p w14:paraId="5F20C914" w14:textId="77777777" w:rsidR="00C4116E" w:rsidRDefault="00C4116E" w:rsidP="00C4116E">
      <w:pPr>
        <w:rPr>
          <w:lang w:val="en-GB"/>
        </w:rPr>
      </w:pPr>
      <w:r>
        <w:rPr>
          <w:lang w:val="en-GB"/>
        </w:rPr>
        <w:t>There are 3 dashboards</w:t>
      </w:r>
    </w:p>
    <w:p w14:paraId="07CEDAF6" w14:textId="77777777" w:rsidR="00C4116E" w:rsidRDefault="00C4116E" w:rsidP="00C4116E">
      <w:pPr>
        <w:pStyle w:val="Bullet"/>
        <w:rPr>
          <w:lang w:val="en-GB"/>
        </w:rPr>
      </w:pPr>
      <w:r>
        <w:rPr>
          <w:lang w:val="en-GB"/>
        </w:rPr>
        <w:t>Compute</w:t>
      </w:r>
    </w:p>
    <w:p w14:paraId="25B2C8EA" w14:textId="77777777" w:rsidR="00C4116E" w:rsidRDefault="00C4116E" w:rsidP="00C4116E">
      <w:pPr>
        <w:pStyle w:val="Bullet"/>
        <w:rPr>
          <w:lang w:val="en-GB"/>
        </w:rPr>
      </w:pPr>
      <w:r>
        <w:rPr>
          <w:lang w:val="en-GB"/>
        </w:rPr>
        <w:t>Storage</w:t>
      </w:r>
    </w:p>
    <w:p w14:paraId="56D27FAA" w14:textId="77777777" w:rsidR="00C4116E" w:rsidRDefault="00C4116E" w:rsidP="00C4116E">
      <w:pPr>
        <w:pStyle w:val="Bullet"/>
        <w:rPr>
          <w:lang w:val="en-GB"/>
        </w:rPr>
      </w:pPr>
      <w:r>
        <w:rPr>
          <w:lang w:val="en-GB"/>
        </w:rPr>
        <w:t xml:space="preserve">Network </w:t>
      </w:r>
    </w:p>
    <w:p w14:paraId="6478819C" w14:textId="77777777" w:rsidR="00C4116E" w:rsidRDefault="00C4116E" w:rsidP="00C4116E">
      <w:pPr>
        <w:rPr>
          <w:lang w:val="en-GB"/>
        </w:rPr>
      </w:pPr>
      <w:r>
        <w:rPr>
          <w:lang w:val="en-GB"/>
        </w:rPr>
        <w:lastRenderedPageBreak/>
        <w:t>They have a fairly similar design. The compute has more details because it has more things to manage.</w:t>
      </w:r>
    </w:p>
    <w:p w14:paraId="7E112A3D" w14:textId="77777777" w:rsidR="00C4116E" w:rsidRDefault="00C4116E" w:rsidP="00C4116E">
      <w:pPr>
        <w:rPr>
          <w:lang w:val="en-GB"/>
        </w:rPr>
      </w:pPr>
      <w:r>
        <w:rPr>
          <w:lang w:val="en-GB"/>
        </w:rPr>
        <w:t>The design has 4 sections, as shown in the following screenshot</w:t>
      </w:r>
    </w:p>
    <w:p w14:paraId="738E6DED" w14:textId="77777777" w:rsidR="00C4116E" w:rsidRDefault="00C4116E" w:rsidP="00C4116E">
      <w:pPr>
        <w:jc w:val="center"/>
        <w:rPr>
          <w:lang w:val="en-GB"/>
        </w:rPr>
      </w:pPr>
      <w:r w:rsidRPr="003C2A02">
        <w:rPr>
          <w:noProof/>
          <w:lang w:val="en-GB"/>
        </w:rPr>
        <w:drawing>
          <wp:inline distT="0" distB="0" distL="0" distR="0" wp14:anchorId="14850CBD" wp14:editId="4F466056">
            <wp:extent cx="5605272" cy="4617720"/>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605272" cy="4617720"/>
                    </a:xfrm>
                    <a:prstGeom prst="rect">
                      <a:avLst/>
                    </a:prstGeom>
                  </pic:spPr>
                </pic:pic>
              </a:graphicData>
            </a:graphic>
          </wp:inline>
        </w:drawing>
      </w:r>
    </w:p>
    <w:p w14:paraId="3A1C2265" w14:textId="77777777" w:rsidR="00C4116E" w:rsidRDefault="00C4116E" w:rsidP="00C4116E">
      <w:pPr>
        <w:rPr>
          <w:lang w:val="en-GB"/>
        </w:rPr>
      </w:pPr>
      <w:r>
        <w:rPr>
          <w:lang w:val="en-GB"/>
        </w:rPr>
        <w:t xml:space="preserve">If you think their design copies the Horizon Inventory dashboard, you’re right! That dashboard was basically the 2.0 of the vSphere inventory dashboards, so now you’re seeing vSphere delivers the 3.0. </w:t>
      </w:r>
    </w:p>
    <w:p w14:paraId="64605BEC" w14:textId="77777777" w:rsidR="00C4116E" w:rsidRDefault="00C4116E" w:rsidP="00C4116E">
      <w:pPr>
        <w:rPr>
          <w:lang w:val="en-GB"/>
        </w:rPr>
      </w:pPr>
      <w:r>
        <w:rPr>
          <w:lang w:val="en-GB"/>
        </w:rPr>
        <w:t>They can also navigate to one another. The relationship widget below sports the navigation. Pick an object and then choose the dashboard navigation.</w:t>
      </w:r>
    </w:p>
    <w:p w14:paraId="5FB367C4" w14:textId="77777777" w:rsidR="00C4116E" w:rsidRDefault="00C4116E" w:rsidP="00C4116E">
      <w:pPr>
        <w:rPr>
          <w:lang w:val="en-GB"/>
        </w:rPr>
      </w:pPr>
      <w:r w:rsidRPr="00805DF2">
        <w:rPr>
          <w:noProof/>
          <w:lang w:val="en-GB"/>
        </w:rPr>
        <w:drawing>
          <wp:inline distT="0" distB="0" distL="0" distR="0" wp14:anchorId="59EAAD7D" wp14:editId="0CF2169F">
            <wp:extent cx="5971032" cy="2761488"/>
            <wp:effectExtent l="0" t="0" r="0" b="1270"/>
            <wp:docPr id="1859674502" name="Picture 185967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971032" cy="2761488"/>
                    </a:xfrm>
                    <a:prstGeom prst="rect">
                      <a:avLst/>
                    </a:prstGeom>
                  </pic:spPr>
                </pic:pic>
              </a:graphicData>
            </a:graphic>
          </wp:inline>
        </w:drawing>
      </w:r>
    </w:p>
    <w:p w14:paraId="4BEEBE18" w14:textId="668F87AC" w:rsidR="00D745F9" w:rsidRDefault="00D745F9" w:rsidP="00D745F9">
      <w:pPr>
        <w:pStyle w:val="Heading4"/>
      </w:pPr>
      <w:r>
        <w:lastRenderedPageBreak/>
        <w:t>Compute Inventory</w:t>
      </w:r>
    </w:p>
    <w:p w14:paraId="337F1EEF" w14:textId="2624969A" w:rsidR="00D745F9" w:rsidRDefault="00D745F9" w:rsidP="00C4116E">
      <w:pPr>
        <w:rPr>
          <w:lang w:val="en-GB"/>
        </w:rPr>
      </w:pPr>
      <w:r>
        <w:rPr>
          <w:lang w:val="en-GB"/>
        </w:rPr>
        <w:t xml:space="preserve">Let’s use the Compute Inventory dashboard to represent the 3 dashboards. </w:t>
      </w:r>
    </w:p>
    <w:p w14:paraId="00A0ADC9" w14:textId="2C32CA14" w:rsidR="00C4116E" w:rsidRDefault="00C4116E" w:rsidP="00C4116E">
      <w:pPr>
        <w:rPr>
          <w:lang w:val="en-GB"/>
        </w:rPr>
      </w:pPr>
      <w:r>
        <w:rPr>
          <w:lang w:val="en-GB"/>
        </w:rPr>
        <w:t>The next row is a set of distribution chart. Due to limited space, I’ve provided only 2 charts, focusing on the cluster object. Since this inventory and not configuration, we should focus on the count of members.</w:t>
      </w:r>
    </w:p>
    <w:p w14:paraId="2F37BADB" w14:textId="77777777" w:rsidR="00C4116E" w:rsidRDefault="00C4116E" w:rsidP="00C4116E">
      <w:pPr>
        <w:rPr>
          <w:lang w:val="en-GB"/>
        </w:rPr>
      </w:pPr>
      <w:r w:rsidRPr="00FE547F">
        <w:rPr>
          <w:noProof/>
          <w:lang w:val="en-GB"/>
        </w:rPr>
        <w:drawing>
          <wp:inline distT="0" distB="0" distL="0" distR="0" wp14:anchorId="16E9F96C" wp14:editId="3545894F">
            <wp:extent cx="6099048" cy="2331720"/>
            <wp:effectExtent l="0" t="0" r="0" b="0"/>
            <wp:docPr id="567723384" name="Picture 56772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0"/>
                    <a:stretch>
                      <a:fillRect/>
                    </a:stretch>
                  </pic:blipFill>
                  <pic:spPr>
                    <a:xfrm>
                      <a:off x="0" y="0"/>
                      <a:ext cx="6099048" cy="2331720"/>
                    </a:xfrm>
                    <a:prstGeom prst="rect">
                      <a:avLst/>
                    </a:prstGeom>
                  </pic:spPr>
                </pic:pic>
              </a:graphicData>
            </a:graphic>
          </wp:inline>
        </w:drawing>
      </w:r>
    </w:p>
    <w:p w14:paraId="08083E4D" w14:textId="5777EB8F" w:rsidR="00C4116E" w:rsidRDefault="00C4116E" w:rsidP="00C4116E">
      <w:pPr>
        <w:rPr>
          <w:lang w:val="en-GB"/>
        </w:rPr>
      </w:pPr>
      <w:r>
        <w:rPr>
          <w:lang w:val="en-GB"/>
        </w:rPr>
        <w:t xml:space="preserve">The next row is a set of pie charts. </w:t>
      </w:r>
      <w:r w:rsidR="00CD4C35">
        <w:rPr>
          <w:lang w:val="en-GB"/>
        </w:rPr>
        <w:t>L</w:t>
      </w:r>
      <w:r>
        <w:rPr>
          <w:lang w:val="en-GB"/>
        </w:rPr>
        <w:t xml:space="preserve">et me know if you have </w:t>
      </w:r>
      <w:r w:rsidR="00CD4C35">
        <w:rPr>
          <w:lang w:val="en-GB"/>
        </w:rPr>
        <w:t xml:space="preserve">improvements </w:t>
      </w:r>
      <w:r>
        <w:rPr>
          <w:lang w:val="en-GB"/>
        </w:rPr>
        <w:t>on what the top 3 things you want to be shown as pie charts.</w:t>
      </w:r>
    </w:p>
    <w:p w14:paraId="3F4ACDAD" w14:textId="77777777" w:rsidR="00C4116E" w:rsidRDefault="00C4116E" w:rsidP="00C4116E">
      <w:pPr>
        <w:rPr>
          <w:lang w:val="en-GB"/>
        </w:rPr>
      </w:pPr>
      <w:r w:rsidRPr="00FE547F">
        <w:rPr>
          <w:noProof/>
          <w:lang w:val="en-GB"/>
        </w:rPr>
        <w:drawing>
          <wp:inline distT="0" distB="0" distL="0" distR="0" wp14:anchorId="3ECA3DA7" wp14:editId="7ECB3A10">
            <wp:extent cx="6135624" cy="2093976"/>
            <wp:effectExtent l="0" t="0" r="0" b="1905"/>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1"/>
                    <a:stretch>
                      <a:fillRect/>
                    </a:stretch>
                  </pic:blipFill>
                  <pic:spPr>
                    <a:xfrm>
                      <a:off x="0" y="0"/>
                      <a:ext cx="6135624" cy="2093976"/>
                    </a:xfrm>
                    <a:prstGeom prst="rect">
                      <a:avLst/>
                    </a:prstGeom>
                  </pic:spPr>
                </pic:pic>
              </a:graphicData>
            </a:graphic>
          </wp:inline>
        </w:drawing>
      </w:r>
    </w:p>
    <w:p w14:paraId="33C142CC" w14:textId="77777777" w:rsidR="00C4116E" w:rsidRDefault="00C4116E" w:rsidP="00C4116E">
      <w:pPr>
        <w:rPr>
          <w:lang w:val="en-GB"/>
        </w:rPr>
      </w:pPr>
      <w:r>
        <w:rPr>
          <w:lang w:val="en-GB"/>
        </w:rPr>
        <w:t>If you have larger screen real estate, add more pie chart for better insight into the type of items you have in your inventory.</w:t>
      </w:r>
    </w:p>
    <w:p w14:paraId="1C55BF31" w14:textId="0154FF8E" w:rsidR="00D745F9" w:rsidRDefault="00D745F9" w:rsidP="00D745F9">
      <w:pPr>
        <w:pStyle w:val="Heading5"/>
      </w:pPr>
      <w:r>
        <w:t>Detail section</w:t>
      </w:r>
    </w:p>
    <w:p w14:paraId="182C5F48" w14:textId="77777777" w:rsidR="00C4116E" w:rsidRDefault="00C4116E" w:rsidP="00C4116E">
      <w:pPr>
        <w:rPr>
          <w:lang w:val="en-GB"/>
        </w:rPr>
      </w:pPr>
      <w:r>
        <w:rPr>
          <w:lang w:val="en-GB"/>
        </w:rPr>
        <w:t xml:space="preserve">The last row is always the lowest level of details, hence a table is chosen. For the compute inventory, we need to cover cluster, ESXi host and resource pools. That’s why you notice 3 tables, one for cluster, one for ESXi and one for resource pools. </w:t>
      </w:r>
    </w:p>
    <w:p w14:paraId="79501875" w14:textId="77777777" w:rsidR="00C4116E" w:rsidRDefault="00C4116E" w:rsidP="00C4116E">
      <w:pPr>
        <w:rPr>
          <w:lang w:val="en-GB"/>
        </w:rPr>
      </w:pPr>
      <w:r w:rsidRPr="00805DF2">
        <w:rPr>
          <w:noProof/>
          <w:lang w:val="en-GB"/>
        </w:rPr>
        <w:lastRenderedPageBreak/>
        <w:drawing>
          <wp:inline distT="0" distB="0" distL="0" distR="0" wp14:anchorId="3606D120" wp14:editId="3623AA7A">
            <wp:extent cx="5980176" cy="1371600"/>
            <wp:effectExtent l="0" t="0" r="1905" b="0"/>
            <wp:docPr id="1859674536" name="Picture 185967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980176" cy="1371600"/>
                    </a:xfrm>
                    <a:prstGeom prst="rect">
                      <a:avLst/>
                    </a:prstGeom>
                  </pic:spPr>
                </pic:pic>
              </a:graphicData>
            </a:graphic>
          </wp:inline>
        </w:drawing>
      </w:r>
    </w:p>
    <w:p w14:paraId="44722F4D" w14:textId="702DA2CD" w:rsidR="00C4116E" w:rsidRDefault="00C4116E" w:rsidP="00C4116E">
      <w:pPr>
        <w:rPr>
          <w:lang w:val="en-GB"/>
        </w:rPr>
      </w:pPr>
      <w:r>
        <w:rPr>
          <w:lang w:val="en-GB"/>
        </w:rPr>
        <w:t xml:space="preserve">I added a navigation from the cluster table into the cluster performance and cluster capacity dashboard. </w:t>
      </w:r>
    </w:p>
    <w:p w14:paraId="52A995B3" w14:textId="08C87F35" w:rsidR="00015668" w:rsidRDefault="00015668" w:rsidP="00015668">
      <w:pPr>
        <w:rPr>
          <w:lang w:val="en-GB"/>
        </w:rPr>
      </w:pPr>
      <w:r>
        <w:rPr>
          <w:lang w:val="en-GB"/>
        </w:rPr>
        <w:t>Customization tip</w:t>
      </w:r>
    </w:p>
    <w:p w14:paraId="4EE0DD00" w14:textId="0E32409F" w:rsidR="00015668" w:rsidRPr="00DE4450" w:rsidRDefault="00015668" w:rsidP="00015668">
      <w:pPr>
        <w:pStyle w:val="ListParagraph"/>
        <w:numPr>
          <w:ilvl w:val="0"/>
          <w:numId w:val="48"/>
        </w:numPr>
        <w:rPr>
          <w:lang w:val="en-GB"/>
        </w:rPr>
      </w:pPr>
      <w:r>
        <w:rPr>
          <w:lang w:val="en-GB"/>
        </w:rPr>
        <w:t>A heat map showing clusters in the report scope. Size by the number of ESXi hosts, color by the number of VM. Alternatively, you fix the size and use the VM:Host ratio as the color.</w:t>
      </w:r>
    </w:p>
    <w:p w14:paraId="138D4CAE" w14:textId="77777777" w:rsidR="00015668" w:rsidRPr="00C34C8E" w:rsidRDefault="00015668" w:rsidP="00C4116E">
      <w:pPr>
        <w:rPr>
          <w:lang w:val="en-GB"/>
        </w:rPr>
      </w:pPr>
    </w:p>
    <w:p w14:paraId="6CA5EC50" w14:textId="5267B7F2" w:rsidR="007F6308" w:rsidRDefault="005017D1" w:rsidP="005017D1">
      <w:pPr>
        <w:pStyle w:val="Heading2"/>
        <w:rPr>
          <w:lang w:val="en-GB"/>
        </w:rPr>
      </w:pPr>
      <w:r>
        <w:rPr>
          <w:lang w:val="en-GB"/>
        </w:rPr>
        <w:lastRenderedPageBreak/>
        <mc:AlternateContent>
          <mc:Choice Requires="wps">
            <w:drawing>
              <wp:anchor distT="0" distB="0" distL="114300" distR="114300" simplePos="0" relativeHeight="251739136" behindDoc="1" locked="0" layoutInCell="1" allowOverlap="1" wp14:anchorId="1FDEE6F7" wp14:editId="6383CD4C">
                <wp:simplePos x="0" y="0"/>
                <wp:positionH relativeFrom="page">
                  <wp:posOffset>-1905</wp:posOffset>
                </wp:positionH>
                <wp:positionV relativeFrom="paragraph">
                  <wp:posOffset>-913130</wp:posOffset>
                </wp:positionV>
                <wp:extent cx="7560945" cy="3001010"/>
                <wp:effectExtent l="0" t="1270" r="3810" b="0"/>
                <wp:wrapNone/>
                <wp:docPr id="546259253"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6D37A1FE" id="Rectangle 40" o:spid="_x0000_s1026" style="position:absolute;margin-left:-.15pt;margin-top:-71.9pt;width:595.35pt;height:236.3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" fillcolor="#deeaf6 [664]" stroked="f" strokeweight="1pt">
                <v:fill color2="white [3212]" rotate="t" focus="100%" type="gradient"/>
                <w10:wrap anchorx="page"/>
              </v:rect>
            </w:pict>
          </mc:Fallback>
        </mc:AlternateContent>
      </w:r>
      <w:r w:rsidR="70C5C324" w:rsidRPr="44106CD5">
        <w:rPr>
          <w:lang w:val="en-GB"/>
        </w:rPr>
        <w:t>Performance</w:t>
      </w:r>
    </w:p>
    <w:p w14:paraId="36A65E68" w14:textId="0312460B" w:rsidR="004D4D3A" w:rsidRPr="004D4D3A" w:rsidRDefault="005017D1" w:rsidP="004D4D3A">
      <w:pPr>
        <w:rPr>
          <w:lang w:val="en-GB"/>
        </w:rPr>
      </w:pPr>
      <w:r>
        <w:rPr>
          <w:noProof/>
        </w:rPr>
        <mc:AlternateContent>
          <mc:Choice Requires="wps">
            <w:drawing>
              <wp:anchor distT="0" distB="0" distL="114300" distR="114300" simplePos="0" relativeHeight="251649024" behindDoc="0" locked="0" layoutInCell="1" allowOverlap="1" wp14:anchorId="7AC0A737" wp14:editId="70F1B0A3">
                <wp:simplePos x="0" y="0"/>
                <wp:positionH relativeFrom="column">
                  <wp:posOffset>0</wp:posOffset>
                </wp:positionH>
                <wp:positionV relativeFrom="paragraph">
                  <wp:posOffset>0</wp:posOffset>
                </wp:positionV>
                <wp:extent cx="1828800" cy="1828800"/>
                <wp:effectExtent l="0" t="0" r="0" b="0"/>
                <wp:wrapNone/>
                <wp:docPr id="107415232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27808CB5" w14:textId="31CD86C5"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7AC0A737" id="Text Box 15" o:spid="_x0000_s1035" type="#_x0000_t202" style="position:absolute;margin-left:0;margin-top:0;width:2in;height:2in;z-index:2516490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" filled="f" stroked="f">
                <v:textbox style="mso-fit-shape-to-text:t">
                  <w:txbxContent>
                    <w:p w14:paraId="27808CB5" w14:textId="31CD86C5"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4</w:t>
                      </w:r>
                    </w:p>
                  </w:txbxContent>
                </v:textbox>
              </v:shape>
            </w:pict>
          </mc:Fallback>
        </mc:AlternateContent>
      </w:r>
    </w:p>
    <w:p w14:paraId="6676E2EA" w14:textId="65A9D367" w:rsidR="00C04E5A" w:rsidRPr="00D841C1" w:rsidRDefault="00D841C1" w:rsidP="00D841C1">
      <w:pPr>
        <w:pStyle w:val="AfterChapterTitle"/>
        <w:rPr>
          <w:lang w:val="en-GB"/>
        </w:rPr>
      </w:pPr>
      <w:r>
        <w:t xml:space="preserve">The performance dashboards aims to implement the concept covered in </w:t>
      </w:r>
      <w:r w:rsidRPr="00D841C1">
        <w:t xml:space="preserve"> </w:t>
      </w:r>
      <w:r>
        <w:t>Performance</w:t>
      </w:r>
      <w:r w:rsidRPr="00D841C1">
        <w:t xml:space="preserve"> Management</w:t>
      </w:r>
      <w:r>
        <w:t xml:space="preserve"> chapter. </w:t>
      </w:r>
      <w:bookmarkStart w:id="52" w:name="_VM_Contention_Dashboard"/>
      <w:bookmarkEnd w:id="52"/>
      <w:r w:rsidR="00C04E5A">
        <w:br w:type="page"/>
      </w:r>
    </w:p>
    <w:p w14:paraId="0A2A63CF" w14:textId="5F4B8AE2" w:rsidR="00305F4F" w:rsidRDefault="00D05CDB" w:rsidP="002113A7">
      <w:pPr>
        <w:pStyle w:val="Heading3"/>
      </w:pPr>
      <w:r>
        <w:lastRenderedPageBreak/>
        <w:t>Overall Design</w:t>
      </w:r>
    </w:p>
    <w:p w14:paraId="2E5C966E" w14:textId="483B1ED3" w:rsidR="00D05CDB" w:rsidRDefault="00D05CDB" w:rsidP="00D05CDB">
      <w:pPr>
        <w:rPr>
          <w:lang w:val="en-GB"/>
        </w:rPr>
      </w:pPr>
      <w:r>
        <w:rPr>
          <w:lang w:val="en-GB"/>
        </w:rPr>
        <w:t>The suite of dashboard</w:t>
      </w:r>
      <w:r w:rsidR="00551309">
        <w:rPr>
          <w:lang w:val="en-GB"/>
        </w:rPr>
        <w:t>s</w:t>
      </w:r>
      <w:r>
        <w:rPr>
          <w:lang w:val="en-GB"/>
        </w:rPr>
        <w:t xml:space="preserve"> </w:t>
      </w:r>
      <w:r w:rsidR="00361CBF">
        <w:rPr>
          <w:lang w:val="en-GB"/>
        </w:rPr>
        <w:t>wor</w:t>
      </w:r>
      <w:r w:rsidR="00551309">
        <w:rPr>
          <w:lang w:val="en-GB"/>
        </w:rPr>
        <w:t>k</w:t>
      </w:r>
      <w:r>
        <w:rPr>
          <w:lang w:val="en-GB"/>
        </w:rPr>
        <w:t xml:space="preserve"> together as one integrated set. They also have similar design. </w:t>
      </w:r>
    </w:p>
    <w:p w14:paraId="3103B348" w14:textId="77777777" w:rsidR="00D05CDB" w:rsidRPr="00D05CDB" w:rsidRDefault="00D05CDB" w:rsidP="00D05CDB">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92"/>
        <w:gridCol w:w="7066"/>
      </w:tblGrid>
      <w:tr w:rsidR="00D05CDB" w14:paraId="5F4F8EAD" w14:textId="77777777" w:rsidTr="009F13A3">
        <w:tc>
          <w:tcPr>
            <w:tcW w:w="2392" w:type="dxa"/>
            <w:vMerge w:val="restart"/>
            <w:shd w:val="clear" w:color="auto" w:fill="F2F2F2" w:themeFill="background1" w:themeFillShade="F2"/>
          </w:tcPr>
          <w:p w14:paraId="7601A945" w14:textId="25107284" w:rsidR="00D05CDB" w:rsidRPr="00097097" w:rsidRDefault="00D05CDB" w:rsidP="003A3FDE">
            <w:pPr>
              <w:pStyle w:val="Tablecontent"/>
            </w:pPr>
            <w:r w:rsidRPr="00097097">
              <w:t>Goal</w:t>
            </w:r>
            <w:r w:rsidR="00C82070">
              <w:t>s</w:t>
            </w:r>
          </w:p>
        </w:tc>
        <w:tc>
          <w:tcPr>
            <w:tcW w:w="7066" w:type="dxa"/>
          </w:tcPr>
          <w:p w14:paraId="38C7AD49" w14:textId="1F4DC411" w:rsidR="00D05CDB" w:rsidRPr="00097097" w:rsidRDefault="00D05CDB" w:rsidP="003A3FDE">
            <w:pPr>
              <w:pStyle w:val="Tablecontent"/>
            </w:pPr>
            <w:r>
              <w:t>Monitor performance</w:t>
            </w:r>
          </w:p>
        </w:tc>
      </w:tr>
      <w:tr w:rsidR="00D05CDB" w14:paraId="50E8D46F" w14:textId="77777777" w:rsidTr="009F13A3">
        <w:tc>
          <w:tcPr>
            <w:tcW w:w="2392" w:type="dxa"/>
            <w:vMerge/>
            <w:shd w:val="clear" w:color="auto" w:fill="F2F2F2" w:themeFill="background1" w:themeFillShade="F2"/>
          </w:tcPr>
          <w:p w14:paraId="0A2175CB" w14:textId="77777777" w:rsidR="00D05CDB" w:rsidRPr="00097097" w:rsidRDefault="00D05CDB" w:rsidP="003A3FDE">
            <w:pPr>
              <w:pStyle w:val="Tablecontent"/>
            </w:pPr>
          </w:p>
        </w:tc>
        <w:tc>
          <w:tcPr>
            <w:tcW w:w="7066" w:type="dxa"/>
          </w:tcPr>
          <w:p w14:paraId="40B09249" w14:textId="539C60F7" w:rsidR="00D05CDB" w:rsidRDefault="00D05CDB" w:rsidP="003A3FDE">
            <w:pPr>
              <w:pStyle w:val="Tablecontent"/>
            </w:pPr>
            <w:r>
              <w:t>Troubleshoot performance</w:t>
            </w:r>
          </w:p>
        </w:tc>
      </w:tr>
      <w:tr w:rsidR="009F13A3" w14:paraId="2BC1919A" w14:textId="77777777" w:rsidTr="009F13A3">
        <w:tc>
          <w:tcPr>
            <w:tcW w:w="2392" w:type="dxa"/>
            <w:vMerge w:val="restart"/>
            <w:shd w:val="clear" w:color="auto" w:fill="F2F2F2" w:themeFill="background1" w:themeFillShade="F2"/>
          </w:tcPr>
          <w:p w14:paraId="0F2A7EF8" w14:textId="77777777" w:rsidR="009F13A3" w:rsidRPr="00097097" w:rsidRDefault="009F13A3" w:rsidP="003A3FDE">
            <w:pPr>
              <w:pStyle w:val="Tablecontent"/>
            </w:pPr>
            <w:r>
              <w:t>Questions</w:t>
            </w:r>
          </w:p>
        </w:tc>
        <w:tc>
          <w:tcPr>
            <w:tcW w:w="7066" w:type="dxa"/>
          </w:tcPr>
          <w:p w14:paraId="6C559EFF" w14:textId="76A75846" w:rsidR="009F13A3" w:rsidRPr="00D05CDB" w:rsidRDefault="009F13A3" w:rsidP="009F13A3">
            <w:pPr>
              <w:pStyle w:val="Tablecontent"/>
            </w:pPr>
            <w:r>
              <w:t>Examples of questions answered by the dashboards:</w:t>
            </w:r>
          </w:p>
        </w:tc>
      </w:tr>
      <w:tr w:rsidR="009F13A3" w14:paraId="0240B805" w14:textId="77777777" w:rsidTr="009F13A3">
        <w:tc>
          <w:tcPr>
            <w:tcW w:w="2392" w:type="dxa"/>
            <w:vMerge/>
            <w:shd w:val="clear" w:color="auto" w:fill="F2F2F2" w:themeFill="background1" w:themeFillShade="F2"/>
          </w:tcPr>
          <w:p w14:paraId="1FD507E7" w14:textId="77777777" w:rsidR="009F13A3" w:rsidRDefault="009F13A3" w:rsidP="003A3FDE">
            <w:pPr>
              <w:pStyle w:val="Tablecontent"/>
            </w:pPr>
          </w:p>
        </w:tc>
        <w:tc>
          <w:tcPr>
            <w:tcW w:w="7066" w:type="dxa"/>
          </w:tcPr>
          <w:p w14:paraId="4A9CF3C5" w14:textId="1F02672B" w:rsidR="009F13A3" w:rsidRDefault="009F13A3" w:rsidP="00D05CDB">
            <w:pPr>
              <w:pStyle w:val="Tablecontent"/>
            </w:pPr>
            <w:r w:rsidRPr="00A452F2">
              <w:t xml:space="preserve">Are </w:t>
            </w:r>
            <w:r w:rsidRPr="009245A5">
              <w:t xml:space="preserve">the </w:t>
            </w:r>
            <w:r>
              <w:t xml:space="preserve">VMs </w:t>
            </w:r>
            <w:r w:rsidRPr="009245A5">
              <w:t xml:space="preserve">performing well? If not, which </w:t>
            </w:r>
            <w:r>
              <w:t xml:space="preserve">pods </w:t>
            </w:r>
            <w:r w:rsidRPr="009245A5">
              <w:t>are affected by what problems (CPU, Disk, RAM, Network)?</w:t>
            </w:r>
          </w:p>
        </w:tc>
      </w:tr>
      <w:tr w:rsidR="009F13A3" w14:paraId="2A08D177" w14:textId="77777777" w:rsidTr="009F13A3">
        <w:tc>
          <w:tcPr>
            <w:tcW w:w="2392" w:type="dxa"/>
            <w:vMerge/>
            <w:shd w:val="clear" w:color="auto" w:fill="F2F2F2" w:themeFill="background1" w:themeFillShade="F2"/>
          </w:tcPr>
          <w:p w14:paraId="4B7B3972" w14:textId="77777777" w:rsidR="009F13A3" w:rsidRDefault="009F13A3" w:rsidP="003A3FDE">
            <w:pPr>
              <w:pStyle w:val="Tablecontent"/>
            </w:pPr>
          </w:p>
        </w:tc>
        <w:tc>
          <w:tcPr>
            <w:tcW w:w="7066" w:type="dxa"/>
          </w:tcPr>
          <w:p w14:paraId="5157A2AE" w14:textId="5AFCAC9C" w:rsidR="009F13A3" w:rsidRDefault="009F13A3" w:rsidP="00D05CDB">
            <w:pPr>
              <w:pStyle w:val="Tablecontent"/>
            </w:pPr>
            <w:r w:rsidRPr="009245A5">
              <w:t>Is the VM performance caused by IaaS not serving it, or by contention within the Guest OS?</w:t>
            </w:r>
          </w:p>
        </w:tc>
      </w:tr>
      <w:tr w:rsidR="009F13A3" w14:paraId="06823996" w14:textId="77777777" w:rsidTr="009F13A3">
        <w:tc>
          <w:tcPr>
            <w:tcW w:w="2392" w:type="dxa"/>
            <w:vMerge/>
            <w:shd w:val="clear" w:color="auto" w:fill="F2F2F2" w:themeFill="background1" w:themeFillShade="F2"/>
          </w:tcPr>
          <w:p w14:paraId="50127476" w14:textId="77777777" w:rsidR="009F13A3" w:rsidRDefault="009F13A3" w:rsidP="003A3FDE">
            <w:pPr>
              <w:pStyle w:val="Tablecontent"/>
            </w:pPr>
          </w:p>
        </w:tc>
        <w:tc>
          <w:tcPr>
            <w:tcW w:w="7066" w:type="dxa"/>
          </w:tcPr>
          <w:p w14:paraId="6F0AA5A9" w14:textId="06354955" w:rsidR="009F13A3" w:rsidRDefault="009F13A3" w:rsidP="00D05CDB">
            <w:pPr>
              <w:pStyle w:val="Tablecontent"/>
            </w:pPr>
            <w:r w:rsidRPr="009245A5">
              <w:t>Are the VMs running high utilization? If yes, which VMs, how high, and what resource (CPU, RAM, Disk, Network)?</w:t>
            </w:r>
          </w:p>
        </w:tc>
      </w:tr>
      <w:tr w:rsidR="009F13A3" w14:paraId="165D31E2" w14:textId="77777777" w:rsidTr="009F13A3">
        <w:tc>
          <w:tcPr>
            <w:tcW w:w="2392" w:type="dxa"/>
            <w:vMerge/>
            <w:shd w:val="clear" w:color="auto" w:fill="F2F2F2" w:themeFill="background1" w:themeFillShade="F2"/>
          </w:tcPr>
          <w:p w14:paraId="0D237C64" w14:textId="77777777" w:rsidR="009F13A3" w:rsidRDefault="009F13A3" w:rsidP="003A3FDE">
            <w:pPr>
              <w:pStyle w:val="Tablecontent"/>
            </w:pPr>
          </w:p>
        </w:tc>
        <w:tc>
          <w:tcPr>
            <w:tcW w:w="7066" w:type="dxa"/>
          </w:tcPr>
          <w:p w14:paraId="2567B37B" w14:textId="12C311D3" w:rsidR="009F13A3" w:rsidRDefault="009F13A3" w:rsidP="00D05CDB">
            <w:pPr>
              <w:pStyle w:val="Tablecontent"/>
            </w:pPr>
            <w:r w:rsidRPr="009245A5">
              <w:t>Are</w:t>
            </w:r>
            <w:r w:rsidRPr="00A452F2">
              <w:t xml:space="preserve"> they really high</w:t>
            </w:r>
            <w:r>
              <w:t xml:space="preserve"> relative to the underlying IaaS capacity</w:t>
            </w:r>
            <w:r w:rsidRPr="00A452F2">
              <w:t>?</w:t>
            </w:r>
            <w:r>
              <w:t xml:space="preserve"> T</w:t>
            </w:r>
            <w:r w:rsidRPr="00A452F2">
              <w:t>hat can cause strain in the shared infrastructure</w:t>
            </w:r>
            <w:r>
              <w:t>.</w:t>
            </w:r>
          </w:p>
        </w:tc>
      </w:tr>
      <w:tr w:rsidR="00D05CDB" w14:paraId="4C41AF46" w14:textId="77777777" w:rsidTr="009F13A3">
        <w:tc>
          <w:tcPr>
            <w:tcW w:w="2392" w:type="dxa"/>
            <w:shd w:val="clear" w:color="auto" w:fill="F2F2F2" w:themeFill="background1" w:themeFillShade="F2"/>
          </w:tcPr>
          <w:p w14:paraId="3BFB8940" w14:textId="77777777" w:rsidR="00D05CDB" w:rsidRPr="00097097" w:rsidRDefault="00D05CDB" w:rsidP="003A3FDE">
            <w:pPr>
              <w:pStyle w:val="Tablecontent"/>
            </w:pPr>
            <w:r w:rsidRPr="00097097">
              <w:t>Assumptions</w:t>
            </w:r>
          </w:p>
        </w:tc>
        <w:tc>
          <w:tcPr>
            <w:tcW w:w="7066" w:type="dxa"/>
          </w:tcPr>
          <w:p w14:paraId="3BCD40F4" w14:textId="238E728E" w:rsidR="00D05CDB" w:rsidRPr="00097097" w:rsidRDefault="00D05CDB" w:rsidP="003A3FDE">
            <w:pPr>
              <w:pStyle w:val="Tablecontent"/>
            </w:pPr>
            <w:r w:rsidRPr="00A452F2">
              <w:rPr>
                <w:lang w:val="en-GB"/>
              </w:rPr>
              <w:t>They are designed for both day-to-day operations</w:t>
            </w:r>
            <w:r>
              <w:rPr>
                <w:lang w:val="en-GB"/>
              </w:rPr>
              <w:t xml:space="preserve"> (proactive monitoring)</w:t>
            </w:r>
            <w:r w:rsidRPr="00A452F2">
              <w:rPr>
                <w:lang w:val="en-GB"/>
              </w:rPr>
              <w:t>, and ad</w:t>
            </w:r>
            <w:r>
              <w:rPr>
                <w:lang w:val="en-GB"/>
              </w:rPr>
              <w:t>-</w:t>
            </w:r>
            <w:r w:rsidRPr="00A452F2">
              <w:rPr>
                <w:lang w:val="en-GB"/>
              </w:rPr>
              <w:t xml:space="preserve">hoc </w:t>
            </w:r>
            <w:r>
              <w:rPr>
                <w:lang w:val="en-GB"/>
              </w:rPr>
              <w:t xml:space="preserve">reactive </w:t>
            </w:r>
            <w:r w:rsidRPr="00A452F2">
              <w:rPr>
                <w:lang w:val="en-GB"/>
              </w:rPr>
              <w:t xml:space="preserve">troubleshooting. </w:t>
            </w:r>
            <w:r>
              <w:rPr>
                <w:lang w:val="en-GB"/>
              </w:rPr>
              <w:t xml:space="preserve">As a result, it’s an advanced dashboard, not designed for Level 1 Support. </w:t>
            </w:r>
          </w:p>
        </w:tc>
      </w:tr>
      <w:tr w:rsidR="00D05CDB" w14:paraId="3B1AB4FB" w14:textId="77777777" w:rsidTr="009F13A3">
        <w:tc>
          <w:tcPr>
            <w:tcW w:w="2392" w:type="dxa"/>
            <w:shd w:val="clear" w:color="auto" w:fill="F2F2F2" w:themeFill="background1" w:themeFillShade="F2"/>
          </w:tcPr>
          <w:p w14:paraId="0EEDFA15" w14:textId="77777777" w:rsidR="00D05CDB" w:rsidRPr="00097097" w:rsidRDefault="00D05CDB" w:rsidP="003A3FDE">
            <w:pPr>
              <w:pStyle w:val="Tablecontent"/>
            </w:pPr>
            <w:r>
              <w:t>Target Users</w:t>
            </w:r>
          </w:p>
        </w:tc>
        <w:tc>
          <w:tcPr>
            <w:tcW w:w="7066" w:type="dxa"/>
          </w:tcPr>
          <w:p w14:paraId="5A9FAF73" w14:textId="18BCD98E" w:rsidR="00D05CDB" w:rsidRDefault="00D05CDB" w:rsidP="003A3FDE">
            <w:pPr>
              <w:pStyle w:val="Tablecontent"/>
            </w:pPr>
            <w:r w:rsidRPr="4C8B4F60">
              <w:rPr>
                <w:lang w:val="en-GB"/>
              </w:rPr>
              <w:t>VMware Administrators or Architects</w:t>
            </w:r>
          </w:p>
        </w:tc>
      </w:tr>
      <w:tr w:rsidR="00A23B83" w14:paraId="135A5994" w14:textId="77777777" w:rsidTr="009F13A3">
        <w:tc>
          <w:tcPr>
            <w:tcW w:w="2392" w:type="dxa"/>
            <w:vMerge w:val="restart"/>
            <w:shd w:val="clear" w:color="auto" w:fill="F2F2F2" w:themeFill="background1" w:themeFillShade="F2"/>
          </w:tcPr>
          <w:p w14:paraId="6E80281B" w14:textId="77777777" w:rsidR="00A23B83" w:rsidRDefault="00A23B83" w:rsidP="003A3FDE">
            <w:pPr>
              <w:pStyle w:val="Tablecontent"/>
            </w:pPr>
            <w:r>
              <w:t>Usage frequency</w:t>
            </w:r>
          </w:p>
          <w:p w14:paraId="0A9DD1BC" w14:textId="5962D9E2" w:rsidR="008447CE" w:rsidRDefault="008447CE" w:rsidP="003A3FDE">
            <w:pPr>
              <w:pStyle w:val="Tablecontent"/>
            </w:pPr>
          </w:p>
        </w:tc>
        <w:tc>
          <w:tcPr>
            <w:tcW w:w="7066" w:type="dxa"/>
          </w:tcPr>
          <w:p w14:paraId="53D7A824" w14:textId="2535725F" w:rsidR="008447CE" w:rsidRDefault="00A23B83" w:rsidP="00BD76ED">
            <w:pPr>
              <w:pStyle w:val="Tablecontent"/>
            </w:pPr>
            <w:r>
              <w:t xml:space="preserve">Daily for monitoring. </w:t>
            </w:r>
            <w:r w:rsidR="00BD76ED">
              <w:rPr>
                <w:lang w:val="en-GB"/>
              </w:rPr>
              <w:t xml:space="preserve">This is </w:t>
            </w:r>
            <w:r w:rsidR="00BD76ED" w:rsidRPr="00A452F2">
              <w:rPr>
                <w:rFonts w:eastAsia="Times New Roman"/>
                <w:lang w:val="en-GB"/>
              </w:rPr>
              <w:t>to encourage daily usage, as what happens beyond 24 hours ago</w:t>
            </w:r>
            <w:r w:rsidR="00BD76ED">
              <w:rPr>
                <w:rFonts w:eastAsia="Times New Roman"/>
                <w:lang w:val="en-GB"/>
              </w:rPr>
              <w:t xml:space="preserve"> may be</w:t>
            </w:r>
            <w:r w:rsidR="00BD76ED" w:rsidRPr="00A452F2">
              <w:rPr>
                <w:rFonts w:eastAsia="Times New Roman"/>
                <w:lang w:val="en-GB"/>
              </w:rPr>
              <w:t xml:space="preserve"> practically irrelevant from performance troubleshooting viewpoint</w:t>
            </w:r>
            <w:r w:rsidR="00BD76ED">
              <w:rPr>
                <w:rFonts w:eastAsia="Times New Roman"/>
                <w:lang w:val="en-GB"/>
              </w:rPr>
              <w:t xml:space="preserve">. </w:t>
            </w:r>
            <w:r w:rsidR="00BD76ED">
              <w:rPr>
                <w:lang w:val="en-GB"/>
              </w:rPr>
              <w:t>H</w:t>
            </w:r>
            <w:r w:rsidR="008447CE" w:rsidRPr="00A452F2">
              <w:rPr>
                <w:lang w:val="en-GB"/>
              </w:rPr>
              <w:t xml:space="preserve">ence the views are set to show data in the last </w:t>
            </w:r>
            <w:r w:rsidR="008447CE">
              <w:rPr>
                <w:lang w:val="en-GB"/>
              </w:rPr>
              <w:t xml:space="preserve">8 - </w:t>
            </w:r>
            <w:r w:rsidR="008447CE" w:rsidRPr="00A452F2">
              <w:rPr>
                <w:lang w:val="en-GB"/>
              </w:rPr>
              <w:t xml:space="preserve">24 hours. </w:t>
            </w:r>
          </w:p>
        </w:tc>
      </w:tr>
      <w:tr w:rsidR="00A23B83" w14:paraId="6E00720E" w14:textId="77777777" w:rsidTr="009F13A3">
        <w:tc>
          <w:tcPr>
            <w:tcW w:w="2392" w:type="dxa"/>
            <w:vMerge/>
            <w:shd w:val="clear" w:color="auto" w:fill="F2F2F2" w:themeFill="background1" w:themeFillShade="F2"/>
          </w:tcPr>
          <w:p w14:paraId="539346F5" w14:textId="77777777" w:rsidR="00A23B83" w:rsidRDefault="00A23B83" w:rsidP="003A3FDE">
            <w:pPr>
              <w:pStyle w:val="Tablecontent"/>
            </w:pPr>
          </w:p>
        </w:tc>
        <w:tc>
          <w:tcPr>
            <w:tcW w:w="7066" w:type="dxa"/>
          </w:tcPr>
          <w:p w14:paraId="541613BF" w14:textId="2A436E30" w:rsidR="00A23B83" w:rsidRDefault="008447CE" w:rsidP="003A3FDE">
            <w:pPr>
              <w:pStyle w:val="Tablecontent"/>
            </w:pPr>
            <w:r>
              <w:t>Ad hoc for troubleshooting.</w:t>
            </w:r>
            <w:r w:rsidR="00BD76ED">
              <w:t xml:space="preserve"> Designed to be used within the day of the performance issue, or at most the next day. </w:t>
            </w:r>
          </w:p>
        </w:tc>
      </w:tr>
      <w:tr w:rsidR="00D05CDB" w14:paraId="6B4338AD" w14:textId="77777777" w:rsidTr="009F13A3">
        <w:tc>
          <w:tcPr>
            <w:tcW w:w="2392" w:type="dxa"/>
            <w:vMerge w:val="restart"/>
            <w:shd w:val="clear" w:color="auto" w:fill="F2F2F2" w:themeFill="background1" w:themeFillShade="F2"/>
          </w:tcPr>
          <w:p w14:paraId="0C2B36D8" w14:textId="77777777" w:rsidR="00D05CDB" w:rsidRDefault="00D05CDB" w:rsidP="003A3FDE">
            <w:pPr>
              <w:pStyle w:val="Tablecontent"/>
            </w:pPr>
            <w:r>
              <w:t>Features</w:t>
            </w:r>
          </w:p>
        </w:tc>
        <w:tc>
          <w:tcPr>
            <w:tcW w:w="7066" w:type="dxa"/>
          </w:tcPr>
          <w:p w14:paraId="394844EC" w14:textId="77777777" w:rsidR="00D05CDB" w:rsidRDefault="00D05CDB" w:rsidP="008447CE">
            <w:pPr>
              <w:pStyle w:val="Tablecontent"/>
            </w:pPr>
            <w:r>
              <w:t xml:space="preserve">Color coded. </w:t>
            </w:r>
            <w:r w:rsidRPr="4CAB3972">
              <w:t xml:space="preserve">Each of the </w:t>
            </w:r>
            <w:r>
              <w:t>color</w:t>
            </w:r>
            <w:r w:rsidRPr="4CAB3972">
              <w:t xml:space="preserve"> </w:t>
            </w:r>
            <w:r>
              <w:t xml:space="preserve">is </w:t>
            </w:r>
            <w:r w:rsidRPr="4CAB3972">
              <w:t xml:space="preserve">according to the best practice of that counter. </w:t>
            </w:r>
          </w:p>
          <w:p w14:paraId="70E3B928" w14:textId="57FD8A9F" w:rsidR="00D05CDB" w:rsidRPr="00D05CDB" w:rsidRDefault="00D05CDB" w:rsidP="008447CE">
            <w:pPr>
              <w:pStyle w:val="Tablecontent"/>
              <w:rPr>
                <w:rFonts w:ascii="Calibri" w:hAnsi="Calibri" w:cs="Calibri"/>
                <w:lang w:val="en-GB"/>
              </w:rPr>
            </w:pPr>
            <w:r w:rsidRPr="00A452F2">
              <w:t>If you are unsure of what suitable numbers to set for your environment, profile the metrics. The Guest OS Performance Profiling dashboard provides an example of how to profile metrics.</w:t>
            </w:r>
            <w:r>
              <w:t xml:space="preserve"> We also document the steps in </w:t>
            </w:r>
            <w:hyperlink w:anchor="_Baseline_Profiling" w:history="1">
              <w:r w:rsidRPr="00FC7EC2">
                <w:rPr>
                  <w:rStyle w:val="Hyperlink"/>
                  <w:lang w:val="en-GB"/>
                </w:rPr>
                <w:t>Baseline Profiling</w:t>
              </w:r>
            </w:hyperlink>
            <w:r>
              <w:t xml:space="preserve"> section of the book.</w:t>
            </w:r>
          </w:p>
        </w:tc>
      </w:tr>
      <w:tr w:rsidR="00D05CDB" w14:paraId="2AD2156B" w14:textId="77777777" w:rsidTr="009F13A3">
        <w:tc>
          <w:tcPr>
            <w:tcW w:w="2392" w:type="dxa"/>
            <w:vMerge/>
            <w:shd w:val="clear" w:color="auto" w:fill="F2F2F2" w:themeFill="background1" w:themeFillShade="F2"/>
          </w:tcPr>
          <w:p w14:paraId="0CE23C83" w14:textId="77777777" w:rsidR="00D05CDB" w:rsidRDefault="00D05CDB" w:rsidP="003A3FDE">
            <w:pPr>
              <w:pStyle w:val="Tablecontent"/>
            </w:pPr>
          </w:p>
        </w:tc>
        <w:tc>
          <w:tcPr>
            <w:tcW w:w="7066" w:type="dxa"/>
          </w:tcPr>
          <w:p w14:paraId="5E382436" w14:textId="2A4120FA" w:rsidR="00D05CDB" w:rsidRDefault="00D05CDB" w:rsidP="008447CE">
            <w:pPr>
              <w:pStyle w:val="Tablecontent"/>
            </w:pPr>
            <w:r>
              <w:rPr>
                <w:lang w:val="en-GB"/>
              </w:rPr>
              <w:t xml:space="preserve">Design to see trend over time, and </w:t>
            </w:r>
            <w:r w:rsidRPr="00A452F2">
              <w:rPr>
                <w:lang w:val="en-GB"/>
              </w:rPr>
              <w:t xml:space="preserve">go back to any point in time. This is important as by the time you have the chance to look at the problem, 5 minutes have passed, or the problem </w:t>
            </w:r>
            <w:r>
              <w:rPr>
                <w:lang w:val="en-GB"/>
              </w:rPr>
              <w:t xml:space="preserve">is </w:t>
            </w:r>
            <w:r w:rsidRPr="00A452F2">
              <w:rPr>
                <w:lang w:val="en-GB"/>
              </w:rPr>
              <w:t xml:space="preserve">no </w:t>
            </w:r>
            <w:r w:rsidRPr="008447CE">
              <w:t>longer</w:t>
            </w:r>
            <w:r w:rsidRPr="00A452F2">
              <w:rPr>
                <w:lang w:val="en-GB"/>
              </w:rPr>
              <w:t xml:space="preserve"> happening</w:t>
            </w:r>
          </w:p>
        </w:tc>
      </w:tr>
    </w:tbl>
    <w:p w14:paraId="0F1F8060" w14:textId="77777777" w:rsidR="00305F4F" w:rsidRDefault="00305F4F" w:rsidP="00305F4F">
      <w:pPr>
        <w:rPr>
          <w:rStyle w:val="eop"/>
          <w:rFonts w:ascii="Calibri" w:hAnsi="Calibri" w:cs="Calibri"/>
          <w:lang w:val="en-GB"/>
        </w:rPr>
      </w:pPr>
      <w:r>
        <w:rPr>
          <w:rStyle w:val="eop"/>
          <w:rFonts w:ascii="Calibri" w:hAnsi="Calibri" w:cs="Calibri"/>
          <w:lang w:val="en-GB"/>
        </w:rPr>
        <w:t>There are 2 types of performance troubleshooting</w:t>
      </w:r>
    </w:p>
    <w:p w14:paraId="468C9F92" w14:textId="77777777" w:rsidR="00305F4F" w:rsidRPr="002D4FD6" w:rsidRDefault="00305F4F" w:rsidP="00305F4F">
      <w:pPr>
        <w:pStyle w:val="Bullet"/>
        <w:rPr>
          <w:rStyle w:val="eop"/>
          <w:rFonts w:ascii="Calibri" w:hAnsi="Calibri" w:cs="Calibri"/>
          <w:lang w:val="en-GB"/>
        </w:rPr>
      </w:pPr>
      <w:r>
        <w:rPr>
          <w:rStyle w:val="eop"/>
          <w:rFonts w:ascii="Calibri" w:hAnsi="Calibri" w:cs="Calibri"/>
          <w:lang w:val="en-GB"/>
        </w:rPr>
        <w:t xml:space="preserve">Consumer. You focus on a single VM, container or application. Other consumers do not have a problem, or they are independent. </w:t>
      </w:r>
    </w:p>
    <w:p w14:paraId="1BD27377" w14:textId="77777777" w:rsidR="00305F4F" w:rsidRDefault="00305F4F" w:rsidP="00305F4F">
      <w:pPr>
        <w:pStyle w:val="Bullet"/>
        <w:rPr>
          <w:rStyle w:val="eop"/>
          <w:rFonts w:ascii="Calibri" w:hAnsi="Calibri" w:cs="Calibri"/>
          <w:lang w:val="en-GB"/>
        </w:rPr>
      </w:pPr>
      <w:r>
        <w:rPr>
          <w:rStyle w:val="eop"/>
          <w:rFonts w:ascii="Calibri" w:hAnsi="Calibri" w:cs="Calibri"/>
          <w:lang w:val="en-GB"/>
        </w:rPr>
        <w:t>Provider. You focus on the shared infrastructure as the problems impact many consumers. It could be hitting them at random, meaning different VMs/Applications got hit at different time.</w:t>
      </w:r>
    </w:p>
    <w:p w14:paraId="332369D7" w14:textId="5B27F748" w:rsidR="00305F4F" w:rsidRPr="008447CE" w:rsidRDefault="00305F4F" w:rsidP="00305F4F">
      <w:pPr>
        <w:rPr>
          <w:rFonts w:ascii="Calibri" w:hAnsi="Calibri" w:cs="Calibri"/>
          <w:lang w:val="en-GB"/>
        </w:rPr>
      </w:pPr>
      <w:r w:rsidRPr="00A452F2">
        <w:rPr>
          <w:rStyle w:val="eop"/>
          <w:rFonts w:ascii="Calibri" w:hAnsi="Calibri" w:cs="Calibri"/>
          <w:lang w:val="en-GB"/>
        </w:rPr>
        <w:t xml:space="preserve">At the infrastructure layer, we care whether it serves everyone well. Make sure that there is no contention for resource among all the VMs in the platform. Only when the infrastructure is clear from contention can we troubleshoot a particular VM. If the infrastructure is having a hard time serving majority of the VMs, there is no point troubleshooting a particular VM. Notice all the previous sentences are about the VM. Yes, the infrastructure </w:t>
      </w:r>
      <w:r>
        <w:rPr>
          <w:rStyle w:val="eop"/>
          <w:rFonts w:ascii="Calibri" w:hAnsi="Calibri" w:cs="Calibri"/>
          <w:lang w:val="en-GB"/>
        </w:rPr>
        <w:t>metrics</w:t>
      </w:r>
      <w:r w:rsidRPr="00A452F2">
        <w:rPr>
          <w:rStyle w:val="eop"/>
          <w:rFonts w:ascii="Calibri" w:hAnsi="Calibri" w:cs="Calibri"/>
          <w:lang w:val="en-GB"/>
        </w:rPr>
        <w:t xml:space="preserve"> are </w:t>
      </w:r>
      <w:r w:rsidRPr="005D08AA">
        <w:rPr>
          <w:rStyle w:val="eop"/>
          <w:rFonts w:ascii="Calibri" w:hAnsi="Calibri" w:cs="Calibri"/>
          <w:i/>
          <w:iCs/>
          <w:color w:val="FF0000"/>
          <w:lang w:val="en-GB"/>
        </w:rPr>
        <w:t>not</w:t>
      </w:r>
      <w:r w:rsidRPr="000A6876">
        <w:rPr>
          <w:rStyle w:val="eop"/>
          <w:rFonts w:ascii="Calibri" w:hAnsi="Calibri" w:cs="Calibri"/>
          <w:color w:val="FF0000"/>
          <w:lang w:val="en-GB"/>
        </w:rPr>
        <w:t xml:space="preserve"> </w:t>
      </w:r>
      <w:r w:rsidRPr="00A452F2">
        <w:rPr>
          <w:rStyle w:val="eop"/>
          <w:rFonts w:ascii="Calibri" w:hAnsi="Calibri" w:cs="Calibri"/>
          <w:lang w:val="en-GB"/>
        </w:rPr>
        <w:t>that relevant.</w:t>
      </w:r>
    </w:p>
    <w:p w14:paraId="70A03A17" w14:textId="77777777" w:rsidR="00305F4F" w:rsidRDefault="00305F4F" w:rsidP="00305F4F">
      <w:pPr>
        <w:rPr>
          <w:rStyle w:val="eop"/>
          <w:rFonts w:ascii="Calibri" w:hAnsi="Calibri" w:cs="Calibri"/>
          <w:lang w:val="en-GB"/>
        </w:rPr>
      </w:pPr>
      <w:r>
        <w:rPr>
          <w:rStyle w:val="eop"/>
          <w:rFonts w:ascii="Calibri" w:hAnsi="Calibri" w:cs="Calibri"/>
          <w:lang w:val="en-GB"/>
        </w:rPr>
        <w:lastRenderedPageBreak/>
        <w:t xml:space="preserve">Logically split the dashboard into 3 parts: </w:t>
      </w:r>
    </w:p>
    <w:p w14:paraId="4DE16E27" w14:textId="77777777" w:rsidR="00305F4F" w:rsidRDefault="00305F4F" w:rsidP="00305F4F">
      <w:pPr>
        <w:pStyle w:val="BeforeTable"/>
        <w:rPr>
          <w:rStyle w:val="eop"/>
          <w:rFonts w:ascii="Calibri" w:hAnsi="Calibri" w:cs="Calibr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7"/>
        <w:gridCol w:w="7541"/>
      </w:tblGrid>
      <w:tr w:rsidR="00305F4F" w:rsidRPr="00845361" w14:paraId="26DFDDC5" w14:textId="77777777" w:rsidTr="003A3FDE">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C4BBA4A" w14:textId="77777777" w:rsidR="00305F4F" w:rsidRPr="004E02B5" w:rsidRDefault="00305F4F" w:rsidP="003A3FDE">
            <w:pPr>
              <w:pStyle w:val="Tableheading"/>
              <w:jc w:val="left"/>
            </w:pPr>
            <w:r w:rsidRPr="004E02B5">
              <w:rPr>
                <w:rStyle w:val="eop"/>
              </w:rPr>
              <w:t>Contention</w:t>
            </w:r>
          </w:p>
        </w:tc>
        <w:tc>
          <w:tcPr>
            <w:tcW w:w="8471" w:type="dxa"/>
            <w:tcBorders>
              <w:top w:val="single" w:sz="4" w:space="0" w:color="D9D9D9" w:themeColor="background1" w:themeShade="D9"/>
              <w:bottom w:val="single" w:sz="4" w:space="0" w:color="D9D9D9" w:themeColor="background1" w:themeShade="D9"/>
            </w:tcBorders>
          </w:tcPr>
          <w:p w14:paraId="603686D7" w14:textId="77777777" w:rsidR="00305F4F" w:rsidRPr="00A54808" w:rsidRDefault="00305F4F" w:rsidP="003A3FDE">
            <w:pPr>
              <w:pStyle w:val="Tablecontent"/>
            </w:pPr>
            <w:r>
              <w:t>This should be the first part, and most visible.</w:t>
            </w:r>
          </w:p>
        </w:tc>
      </w:tr>
      <w:tr w:rsidR="00305F4F" w:rsidRPr="00845361" w14:paraId="139BBC1B" w14:textId="77777777" w:rsidTr="003A3FDE">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754B851C" w14:textId="77777777" w:rsidR="00305F4F" w:rsidRPr="004E02B5" w:rsidRDefault="00305F4F" w:rsidP="003A3FDE">
            <w:pPr>
              <w:pStyle w:val="Tableheading"/>
              <w:jc w:val="left"/>
            </w:pPr>
            <w:r w:rsidRPr="004E02B5">
              <w:rPr>
                <w:rStyle w:val="eop"/>
              </w:rPr>
              <w:t>Utilization</w:t>
            </w:r>
            <w:r w:rsidRPr="004E02B5">
              <w:t xml:space="preserve"> </w:t>
            </w:r>
          </w:p>
        </w:tc>
        <w:tc>
          <w:tcPr>
            <w:tcW w:w="8471" w:type="dxa"/>
            <w:tcBorders>
              <w:top w:val="single" w:sz="4" w:space="0" w:color="D9D9D9" w:themeColor="background1" w:themeShade="D9"/>
              <w:bottom w:val="single" w:sz="4" w:space="0" w:color="D9D9D9" w:themeColor="background1" w:themeShade="D9"/>
            </w:tcBorders>
          </w:tcPr>
          <w:p w14:paraId="6D3E8C5D" w14:textId="77777777" w:rsidR="00305F4F" w:rsidRPr="00254AC1" w:rsidRDefault="00305F4F" w:rsidP="003A3FDE">
            <w:pPr>
              <w:pStyle w:val="Tablecontent"/>
              <w:rPr>
                <w:rFonts w:ascii="Calibri" w:hAnsi="Calibri" w:cs="Calibri"/>
                <w:lang w:val="en-GB"/>
              </w:rPr>
            </w:pPr>
            <w:r w:rsidRPr="4C8B4F60">
              <w:rPr>
                <w:lang w:val="en-GB"/>
              </w:rPr>
              <w:t xml:space="preserve">Once you determine there is </w:t>
            </w:r>
            <w:r>
              <w:rPr>
                <w:lang w:val="en-GB"/>
              </w:rPr>
              <w:t>con</w:t>
            </w:r>
            <w:r>
              <w:t>tention</w:t>
            </w:r>
            <w:r w:rsidRPr="4C8B4F60">
              <w:rPr>
                <w:lang w:val="en-GB"/>
              </w:rPr>
              <w:t xml:space="preserve">, use the </w:t>
            </w:r>
            <w:r w:rsidRPr="4C8B4F60">
              <w:rPr>
                <w:b/>
                <w:bCs/>
                <w:lang w:val="en-GB"/>
              </w:rPr>
              <w:t>Utilization</w:t>
            </w:r>
            <w:r w:rsidRPr="4C8B4F60">
              <w:rPr>
                <w:lang w:val="en-GB"/>
              </w:rPr>
              <w:t xml:space="preserve"> </w:t>
            </w:r>
            <w:r>
              <w:rPr>
                <w:lang w:val="en-GB"/>
              </w:rPr>
              <w:t xml:space="preserve">portion </w:t>
            </w:r>
            <w:r w:rsidRPr="4C8B4F60">
              <w:rPr>
                <w:lang w:val="en-GB"/>
              </w:rPr>
              <w:t xml:space="preserve">to see if the contention is caused by </w:t>
            </w:r>
            <w:r w:rsidRPr="00B00E9F">
              <w:rPr>
                <w:i/>
                <w:iCs/>
                <w:color w:val="FF0000"/>
                <w:lang w:val="en-GB"/>
              </w:rPr>
              <w:t>very</w:t>
            </w:r>
            <w:r w:rsidRPr="00B00E9F">
              <w:rPr>
                <w:color w:val="FF0000"/>
                <w:lang w:val="en-GB"/>
              </w:rPr>
              <w:t xml:space="preserve"> </w:t>
            </w:r>
            <w:r w:rsidRPr="4C8B4F60">
              <w:rPr>
                <w:lang w:val="en-GB"/>
              </w:rPr>
              <w:t>high utilization.</w:t>
            </w:r>
            <w:r>
              <w:rPr>
                <w:lang w:val="en-GB"/>
              </w:rPr>
              <w:t xml:space="preserve"> </w:t>
            </w:r>
            <w:r w:rsidRPr="00A452F2">
              <w:rPr>
                <w:lang w:val="en-GB"/>
              </w:rPr>
              <w:t xml:space="preserve">When utilization exceeds 100%, performance can be negatively impacted especially when queue developed inside the Windows or Linux. By default, </w:t>
            </w:r>
            <w:r>
              <w:rPr>
                <w:lang w:val="en-GB"/>
              </w:rPr>
              <w:t>VCF Operations</w:t>
            </w:r>
            <w:r w:rsidRPr="00A452F2">
              <w:rPr>
                <w:lang w:val="en-GB"/>
              </w:rPr>
              <w:t xml:space="preserve"> has a 5-minute collection interval. For 5 minutes, there may be 300 seconds worth of data points. If a spike is experienced for a few seconds, it may not be visible if the remaining of the 300 seconds is low utilization.</w:t>
            </w:r>
          </w:p>
        </w:tc>
      </w:tr>
      <w:tr w:rsidR="00305F4F" w:rsidRPr="00845361" w14:paraId="2030DE73" w14:textId="77777777" w:rsidTr="003A3FDE">
        <w:tc>
          <w:tcPr>
            <w:tcW w:w="1985" w:type="dxa"/>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88C1613" w14:textId="77777777" w:rsidR="00305F4F" w:rsidRPr="004E02B5" w:rsidRDefault="00305F4F" w:rsidP="003A3FDE">
            <w:pPr>
              <w:pStyle w:val="Tableheading"/>
              <w:jc w:val="left"/>
              <w:rPr>
                <w:rStyle w:val="eop"/>
              </w:rPr>
            </w:pPr>
            <w:r w:rsidRPr="004E02B5">
              <w:rPr>
                <w:rStyle w:val="eop"/>
              </w:rPr>
              <w:t>Configuration</w:t>
            </w:r>
          </w:p>
        </w:tc>
        <w:tc>
          <w:tcPr>
            <w:tcW w:w="8471" w:type="dxa"/>
            <w:tcBorders>
              <w:top w:val="single" w:sz="4" w:space="0" w:color="D9D9D9" w:themeColor="background1" w:themeShade="D9"/>
              <w:bottom w:val="single" w:sz="4" w:space="0" w:color="D9D9D9" w:themeColor="background1" w:themeShade="D9"/>
            </w:tcBorders>
          </w:tcPr>
          <w:p w14:paraId="1137AE92" w14:textId="77777777" w:rsidR="00305F4F" w:rsidRPr="00830000" w:rsidRDefault="00305F4F" w:rsidP="003A3FDE">
            <w:pPr>
              <w:pStyle w:val="Tablecontent"/>
            </w:pPr>
            <w:r>
              <w:rPr>
                <w:rStyle w:val="eop"/>
              </w:rPr>
              <w:t>O</w:t>
            </w:r>
            <w:r w:rsidRPr="00830000">
              <w:rPr>
                <w:rStyle w:val="eop"/>
              </w:rPr>
              <w:t>nly include the relevant settings that can impact performance</w:t>
            </w:r>
          </w:p>
        </w:tc>
      </w:tr>
    </w:tbl>
    <w:p w14:paraId="0DD2993A" w14:textId="77777777" w:rsidR="00305F4F" w:rsidRDefault="00305F4F" w:rsidP="00305F4F">
      <w:pPr>
        <w:rPr>
          <w:rStyle w:val="eop"/>
          <w:rFonts w:ascii="Calibri" w:hAnsi="Calibri" w:cs="Calibri"/>
          <w:lang w:val="en-GB"/>
        </w:rPr>
      </w:pPr>
      <w:r>
        <w:rPr>
          <w:rStyle w:val="eop"/>
          <w:rFonts w:ascii="Calibri" w:hAnsi="Calibri" w:cs="Calibri"/>
          <w:lang w:val="en-GB"/>
        </w:rPr>
        <w:t xml:space="preserve">This separation keeps each dashboard simple, while emphasizing the concept of contention as the primary counter for performance. You will notice in the dashboard design that contention is color coded, while utilization is not. </w:t>
      </w:r>
    </w:p>
    <w:p w14:paraId="1D6FA61E" w14:textId="77777777" w:rsidR="00305F4F" w:rsidRDefault="00305F4F" w:rsidP="00305F4F">
      <w:pPr>
        <w:rPr>
          <w:rStyle w:val="eop"/>
          <w:rFonts w:ascii="Calibri" w:hAnsi="Calibri" w:cs="Calibri"/>
          <w:lang w:val="en-GB"/>
        </w:rPr>
      </w:pPr>
      <w:r>
        <w:rPr>
          <w:rStyle w:val="eop"/>
          <w:rFonts w:ascii="Calibri" w:hAnsi="Calibri" w:cs="Calibri"/>
          <w:lang w:val="en-GB"/>
        </w:rPr>
        <w:t>Take note that h</w:t>
      </w:r>
      <w:r w:rsidRPr="008A6F50">
        <w:rPr>
          <w:rStyle w:val="eop"/>
          <w:rFonts w:ascii="Calibri" w:hAnsi="Calibri" w:cs="Calibri"/>
          <w:lang w:val="en-GB"/>
        </w:rPr>
        <w:t xml:space="preserve">ealth chart </w:t>
      </w:r>
      <w:r>
        <w:rPr>
          <w:rStyle w:val="eop"/>
          <w:rFonts w:ascii="Calibri" w:hAnsi="Calibri" w:cs="Calibri"/>
          <w:lang w:val="en-GB"/>
        </w:rPr>
        <w:t xml:space="preserve">is not ideal when the </w:t>
      </w:r>
      <w:r w:rsidRPr="008A6F50">
        <w:rPr>
          <w:rStyle w:val="eop"/>
          <w:rFonts w:ascii="Calibri" w:hAnsi="Calibri" w:cs="Calibri"/>
          <w:lang w:val="en-GB"/>
        </w:rPr>
        <w:t>metrics do not have a “</w:t>
      </w:r>
      <w:r w:rsidRPr="00F009BF">
        <w:rPr>
          <w:rStyle w:val="eop"/>
          <w:rFonts w:ascii="Calibri" w:hAnsi="Calibri" w:cs="Calibri"/>
          <w:color w:val="00B0F0"/>
          <w:lang w:val="en-GB"/>
        </w:rPr>
        <w:t>ceiling</w:t>
      </w:r>
      <w:r w:rsidRPr="008A6F50">
        <w:rPr>
          <w:rStyle w:val="eop"/>
          <w:rFonts w:ascii="Calibri" w:hAnsi="Calibri" w:cs="Calibri"/>
          <w:lang w:val="en-GB"/>
        </w:rPr>
        <w:t xml:space="preserve">”, meaning we don’t know what “high </w:t>
      </w:r>
      <w:r>
        <w:rPr>
          <w:rStyle w:val="eop"/>
          <w:rFonts w:ascii="Calibri" w:hAnsi="Calibri" w:cs="Calibri"/>
          <w:lang w:val="en-GB"/>
        </w:rPr>
        <w:t>value</w:t>
      </w:r>
      <w:r w:rsidRPr="008A6F50">
        <w:rPr>
          <w:rStyle w:val="eop"/>
          <w:rFonts w:ascii="Calibri" w:hAnsi="Calibri" w:cs="Calibri"/>
          <w:lang w:val="en-GB"/>
        </w:rPr>
        <w:t xml:space="preserve">” is, as 100% is hard to define. Example of such metrics are disk IOPS and </w:t>
      </w:r>
      <w:r>
        <w:rPr>
          <w:rStyle w:val="eop"/>
          <w:rFonts w:ascii="Calibri" w:hAnsi="Calibri" w:cs="Calibri"/>
          <w:lang w:val="en-GB"/>
        </w:rPr>
        <w:t>CPU context switch</w:t>
      </w:r>
      <w:r w:rsidRPr="008A6F50">
        <w:rPr>
          <w:rStyle w:val="eop"/>
          <w:rFonts w:ascii="Calibri" w:hAnsi="Calibri" w:cs="Calibri"/>
          <w:lang w:val="en-GB"/>
        </w:rPr>
        <w:t>.</w:t>
      </w:r>
      <w:r>
        <w:rPr>
          <w:rStyle w:val="eop"/>
          <w:rFonts w:ascii="Calibri" w:hAnsi="Calibri" w:cs="Calibri"/>
          <w:lang w:val="en-GB"/>
        </w:rPr>
        <w:t xml:space="preserve"> </w:t>
      </w:r>
      <w:r w:rsidRPr="00495D9E">
        <w:rPr>
          <w:rStyle w:val="eop"/>
          <w:rFonts w:ascii="Calibri" w:hAnsi="Calibri" w:cs="Calibri"/>
          <w:lang w:val="en-GB"/>
        </w:rPr>
        <w:t>If your operations team has a standard that utilization should not exceed a certain threshold, you can add that threshold value into the line chart. The threshold line will help less technical teams as they can see how the real value compares with the threshold</w:t>
      </w:r>
      <w:r>
        <w:rPr>
          <w:rStyle w:val="eop"/>
          <w:rFonts w:ascii="Calibri" w:hAnsi="Calibri" w:cs="Calibri"/>
          <w:lang w:val="en-GB"/>
        </w:rPr>
        <w:t>.</w:t>
      </w:r>
    </w:p>
    <w:p w14:paraId="5F44889D" w14:textId="77777777" w:rsidR="00305F4F" w:rsidRDefault="00305F4F" w:rsidP="00305F4F">
      <w:pPr>
        <w:rPr>
          <w:lang w:val="en-GB"/>
        </w:rPr>
      </w:pPr>
      <w:r>
        <w:t>For large vSphere environment, g</w:t>
      </w:r>
      <w:r w:rsidRPr="00FD554D">
        <w:t>roup the VM by clusters of the same class of service (e.g. Gold), so you can see the profile for each environment</w:t>
      </w:r>
      <w:r>
        <w:t xml:space="preserve">. </w:t>
      </w:r>
      <w:r>
        <w:rPr>
          <w:lang w:val="en-GB"/>
        </w:rPr>
        <w:t>I find the D</w:t>
      </w:r>
      <w:r w:rsidRPr="00A452F2">
        <w:rPr>
          <w:lang w:val="en-GB"/>
        </w:rPr>
        <w:t xml:space="preserve">ata </w:t>
      </w:r>
      <w:r>
        <w:rPr>
          <w:lang w:val="en-GB"/>
        </w:rPr>
        <w:t>C</w:t>
      </w:r>
      <w:r w:rsidRPr="00A452F2">
        <w:rPr>
          <w:lang w:val="en-GB"/>
        </w:rPr>
        <w:t>enter</w:t>
      </w:r>
      <w:r>
        <w:rPr>
          <w:lang w:val="en-GB"/>
        </w:rPr>
        <w:t xml:space="preserve"> as good boundary. In general, storage, network and compute do not extend beyond a vSphere Data Center object. P</w:t>
      </w:r>
      <w:r w:rsidRPr="00A452F2">
        <w:rPr>
          <w:lang w:val="en-GB"/>
        </w:rPr>
        <w:t>erformance problems tend to be isolated in a single physical environment</w:t>
      </w:r>
      <w:r>
        <w:rPr>
          <w:lang w:val="en-GB"/>
        </w:rPr>
        <w:t>, unless the WAN link connecting the 2 data centers are causing the problem</w:t>
      </w:r>
      <w:r w:rsidRPr="00A452F2">
        <w:rPr>
          <w:lang w:val="en-GB"/>
        </w:rPr>
        <w:t>. A performance problem in country A typically does not cause performance problem in country B</w:t>
      </w:r>
      <w:r>
        <w:rPr>
          <w:lang w:val="en-GB"/>
        </w:rPr>
        <w:t>, especially if they share little in common.</w:t>
      </w:r>
    </w:p>
    <w:p w14:paraId="4B102DB0" w14:textId="77777777" w:rsidR="00D05CDB" w:rsidRPr="00D05CDB" w:rsidRDefault="00D05CDB" w:rsidP="00D05CDB">
      <w:pPr>
        <w:rPr>
          <w:rFonts w:ascii="Calibri" w:hAnsi="Calibri" w:cs="Calibri"/>
          <w:lang w:val="en-GB"/>
        </w:rPr>
      </w:pPr>
      <w:r>
        <w:rPr>
          <w:lang w:val="en-GB"/>
        </w:rPr>
        <w:t xml:space="preserve">The </w:t>
      </w:r>
      <w:r w:rsidRPr="00A452F2">
        <w:rPr>
          <w:lang w:val="en-GB"/>
        </w:rPr>
        <w:t xml:space="preserve">dashboards </w:t>
      </w:r>
      <w:r w:rsidRPr="00A452F2">
        <w:rPr>
          <w:rStyle w:val="eop"/>
          <w:rFonts w:ascii="Calibri" w:hAnsi="Calibri" w:cs="Calibri"/>
          <w:lang w:val="en-GB"/>
        </w:rPr>
        <w:t>share the same design principles</w:t>
      </w:r>
      <w:r>
        <w:rPr>
          <w:rStyle w:val="eop"/>
          <w:rFonts w:ascii="Calibri" w:hAnsi="Calibri" w:cs="Calibri"/>
          <w:lang w:val="en-GB"/>
        </w:rPr>
        <w:t>, hence t</w:t>
      </w:r>
      <w:r w:rsidRPr="00A452F2">
        <w:rPr>
          <w:rStyle w:val="eop"/>
          <w:rFonts w:ascii="Calibri" w:hAnsi="Calibri" w:cs="Calibri"/>
          <w:lang w:val="en-GB"/>
        </w:rPr>
        <w:t>hey are intentionally designed to be similar</w:t>
      </w:r>
      <w:r>
        <w:rPr>
          <w:rStyle w:val="eop"/>
          <w:rFonts w:ascii="Calibri" w:hAnsi="Calibri" w:cs="Calibri"/>
          <w:lang w:val="en-GB"/>
        </w:rPr>
        <w:t>. I</w:t>
      </w:r>
      <w:r w:rsidRPr="00A452F2">
        <w:rPr>
          <w:rStyle w:val="eop"/>
          <w:rFonts w:ascii="Calibri" w:hAnsi="Calibri" w:cs="Calibri"/>
          <w:lang w:val="en-GB"/>
        </w:rPr>
        <w:t xml:space="preserve">t will be confusing if each dashboard looks totally different from one another, considering they have the same objective. </w:t>
      </w:r>
      <w:r>
        <w:rPr>
          <w:rStyle w:val="eop"/>
          <w:rFonts w:ascii="Calibri" w:hAnsi="Calibri" w:cs="Calibri"/>
          <w:lang w:val="en-GB"/>
        </w:rPr>
        <w:t xml:space="preserve">To avoid repeating the explanation, read the VM Performance dashboard before reviewing others. </w:t>
      </w:r>
    </w:p>
    <w:p w14:paraId="489294AE" w14:textId="4F8F4356" w:rsidR="00F009BF" w:rsidRDefault="002F17FB" w:rsidP="002113A7">
      <w:pPr>
        <w:pStyle w:val="Heading3"/>
      </w:pPr>
      <w:r>
        <w:t xml:space="preserve">IaaS </w:t>
      </w:r>
      <w:r w:rsidR="00F009BF">
        <w:t>Performance Profiling</w:t>
      </w:r>
    </w:p>
    <w:p w14:paraId="553B5B50" w14:textId="4911B305" w:rsidR="00F009BF" w:rsidRDefault="00BB3CE7" w:rsidP="00F009BF">
      <w:pPr>
        <w:rPr>
          <w:lang w:val="en-GB"/>
        </w:rPr>
      </w:pPr>
      <w:r>
        <w:rPr>
          <w:lang w:val="en-GB"/>
        </w:rPr>
        <w:t>Why do</w:t>
      </w:r>
      <w:r w:rsidR="00222F69">
        <w:rPr>
          <w:lang w:val="en-GB"/>
        </w:rPr>
        <w:t>es this chapter</w:t>
      </w:r>
      <w:r>
        <w:rPr>
          <w:lang w:val="en-GB"/>
        </w:rPr>
        <w:t xml:space="preserve"> begin with this dashboard? </w:t>
      </w:r>
      <w:r w:rsidR="009300B0">
        <w:rPr>
          <w:lang w:val="en-GB"/>
        </w:rPr>
        <w:t xml:space="preserve">Why not start with VM performance </w:t>
      </w:r>
      <w:r w:rsidR="00222F69">
        <w:rPr>
          <w:lang w:val="en-GB"/>
        </w:rPr>
        <w:t>dashboard</w:t>
      </w:r>
      <w:r w:rsidR="009300B0">
        <w:rPr>
          <w:lang w:val="en-GB"/>
        </w:rPr>
        <w:t>?</w:t>
      </w:r>
    </w:p>
    <w:p w14:paraId="7A58381C" w14:textId="40F220D9" w:rsidR="009300B0" w:rsidRDefault="009300B0" w:rsidP="00F009BF">
      <w:pPr>
        <w:rPr>
          <w:lang w:val="en-GB"/>
        </w:rPr>
      </w:pPr>
      <w:r>
        <w:rPr>
          <w:lang w:val="en-GB"/>
        </w:rPr>
        <w:t xml:space="preserve">Because you want to be proactive. </w:t>
      </w:r>
      <w:r w:rsidR="00222F69">
        <w:rPr>
          <w:lang w:val="en-GB"/>
        </w:rPr>
        <w:t>Optimize your environment then it becomes easier to manage.</w:t>
      </w:r>
    </w:p>
    <w:p w14:paraId="5AA786AF" w14:textId="6A221E82" w:rsidR="00DE0F37" w:rsidRPr="00F009BF" w:rsidRDefault="00DE0F37" w:rsidP="00F009BF">
      <w:pPr>
        <w:rPr>
          <w:lang w:val="en-GB"/>
        </w:rPr>
      </w:pPr>
      <w:r>
        <w:rPr>
          <w:lang w:val="en-GB"/>
        </w:rPr>
        <w:t xml:space="preserve">While performance is about what the VM experience, you can see it from VM perspective or the IaaS perspective. </w:t>
      </w:r>
    </w:p>
    <w:p w14:paraId="5928B614" w14:textId="20D1DFE4" w:rsidR="00F009BF" w:rsidRDefault="00F009BF" w:rsidP="002113A7">
      <w:pPr>
        <w:pStyle w:val="Heading4"/>
      </w:pPr>
      <w:r>
        <w:lastRenderedPageBreak/>
        <w:t xml:space="preserve">VM </w:t>
      </w:r>
      <w:r w:rsidR="00C31EF2">
        <w:t>Perspective</w:t>
      </w:r>
    </w:p>
    <w:p w14:paraId="2D5ADE32" w14:textId="253AEDFE" w:rsidR="007C4D13" w:rsidRPr="007C4D13" w:rsidRDefault="007C4D13" w:rsidP="007C4D13">
      <w:pPr>
        <w:rPr>
          <w:lang w:val="en-GB" w:eastAsia="en-SG"/>
        </w:rPr>
      </w:pPr>
      <w:r>
        <w:rPr>
          <w:lang w:val="en-GB" w:eastAsia="en-SG"/>
        </w:rPr>
        <w:t>We covered how to baseline performance in PART 1 Chapter 2. So in this section, we will go straight into the dashboard.</w:t>
      </w:r>
    </w:p>
    <w:p w14:paraId="10F24488" w14:textId="77777777" w:rsidR="00AC7E9B" w:rsidRDefault="00AC7E9B" w:rsidP="002113A7">
      <w:pPr>
        <w:pStyle w:val="Heading5"/>
      </w:pPr>
      <w:r>
        <w:t>Metrics to Use</w:t>
      </w:r>
    </w:p>
    <w:p w14:paraId="393BCFA0" w14:textId="77777777" w:rsidR="00AC7E9B" w:rsidRDefault="00AC7E9B" w:rsidP="00AC7E9B">
      <w:r>
        <w:t>Now that you know how to profile, what metrics do you choose?</w:t>
      </w:r>
    </w:p>
    <w:p w14:paraId="46990C22" w14:textId="77777777" w:rsidR="00AC7E9B" w:rsidRDefault="00AC7E9B"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17"/>
        <w:gridCol w:w="7841"/>
      </w:tblGrid>
      <w:tr w:rsidR="00AC7E9B" w14:paraId="79C1F490" w14:textId="77777777" w:rsidTr="00336DA9">
        <w:tc>
          <w:tcPr>
            <w:tcW w:w="1617" w:type="dxa"/>
            <w:shd w:val="clear" w:color="auto" w:fill="F2F2F2" w:themeFill="background1" w:themeFillShade="F2"/>
          </w:tcPr>
          <w:p w14:paraId="78735A7A" w14:textId="3D487E35" w:rsidR="00AC7E9B" w:rsidRPr="00FC36B8" w:rsidRDefault="00FC36B8" w:rsidP="00B551C4">
            <w:pPr>
              <w:pStyle w:val="Tablecontent"/>
              <w:rPr>
                <w:b/>
                <w:bCs/>
              </w:rPr>
            </w:pPr>
            <w:r w:rsidRPr="00FC36B8">
              <w:rPr>
                <w:b/>
                <w:bCs/>
              </w:rPr>
              <w:t>CPU</w:t>
            </w:r>
          </w:p>
        </w:tc>
        <w:tc>
          <w:tcPr>
            <w:tcW w:w="7841" w:type="dxa"/>
          </w:tcPr>
          <w:p w14:paraId="04C391CF" w14:textId="37FFB3A1" w:rsidR="00FC36B8" w:rsidRDefault="00FC36B8" w:rsidP="00B551C4">
            <w:pPr>
              <w:pStyle w:val="Tablecontent"/>
            </w:pPr>
            <w:r>
              <w:t>We chose CPU Ready.</w:t>
            </w:r>
          </w:p>
          <w:p w14:paraId="7C62EA43" w14:textId="7BD77F35" w:rsidR="00AC7E9B" w:rsidRDefault="00AC7E9B" w:rsidP="00B551C4">
            <w:pPr>
              <w:pStyle w:val="Tablecontent"/>
            </w:pPr>
            <w:r>
              <w:t>It’s g</w:t>
            </w:r>
            <w:r w:rsidRPr="00CC25FC">
              <w:t xml:space="preserve">ood enough to represent </w:t>
            </w:r>
            <w:r>
              <w:t xml:space="preserve">the 4 types of </w:t>
            </w:r>
            <w:r w:rsidRPr="00CC25FC">
              <w:t xml:space="preserve">CPU contention </w:t>
            </w:r>
            <w:r>
              <w:t>metrics</w:t>
            </w:r>
            <w:r w:rsidRPr="00CC25FC">
              <w:t xml:space="preserve"> as we’re taking 20-second peak</w:t>
            </w:r>
            <w:r>
              <w:t>. I don’t think it’s worth the extra effort to include Co-stop, Overlap and Other Wait. You need to wait for 3 months as you need to create the super metric first.</w:t>
            </w:r>
          </w:p>
        </w:tc>
      </w:tr>
      <w:tr w:rsidR="00AC7E9B" w14:paraId="2231FD58" w14:textId="77777777" w:rsidTr="00336DA9">
        <w:tc>
          <w:tcPr>
            <w:tcW w:w="1617" w:type="dxa"/>
            <w:shd w:val="clear" w:color="auto" w:fill="F2F2F2" w:themeFill="background1" w:themeFillShade="F2"/>
          </w:tcPr>
          <w:p w14:paraId="20D02BA1" w14:textId="689541B8" w:rsidR="00AC7E9B" w:rsidRPr="00FC36B8" w:rsidRDefault="00FC36B8" w:rsidP="00B551C4">
            <w:pPr>
              <w:pStyle w:val="Tablecontent"/>
              <w:rPr>
                <w:b/>
                <w:bCs/>
              </w:rPr>
            </w:pPr>
            <w:r w:rsidRPr="00FC36B8">
              <w:rPr>
                <w:b/>
                <w:bCs/>
              </w:rPr>
              <w:t>Memory</w:t>
            </w:r>
          </w:p>
        </w:tc>
        <w:tc>
          <w:tcPr>
            <w:tcW w:w="7841" w:type="dxa"/>
          </w:tcPr>
          <w:p w14:paraId="7A3A1B30" w14:textId="6A1983CB" w:rsidR="00AC7E9B" w:rsidRDefault="00FC36B8" w:rsidP="00B551C4">
            <w:pPr>
              <w:pStyle w:val="Tablecontent"/>
            </w:pPr>
            <w:r>
              <w:t xml:space="preserve">We chose </w:t>
            </w:r>
            <w:r w:rsidRPr="00CC25FC">
              <w:t xml:space="preserve">VM Memory </w:t>
            </w:r>
            <w:r>
              <w:t>Latency as that’s the only true measurement of performance.</w:t>
            </w:r>
          </w:p>
        </w:tc>
      </w:tr>
      <w:tr w:rsidR="00AC7E9B" w14:paraId="25FBFFED" w14:textId="77777777" w:rsidTr="00336DA9">
        <w:tc>
          <w:tcPr>
            <w:tcW w:w="1617" w:type="dxa"/>
            <w:shd w:val="clear" w:color="auto" w:fill="F2F2F2" w:themeFill="background1" w:themeFillShade="F2"/>
          </w:tcPr>
          <w:p w14:paraId="72D0EB03" w14:textId="2098FD4B" w:rsidR="00AC7E9B" w:rsidRPr="00FC36B8" w:rsidRDefault="00FC36B8" w:rsidP="00B551C4">
            <w:pPr>
              <w:pStyle w:val="Tablecontent"/>
              <w:rPr>
                <w:b/>
                <w:bCs/>
              </w:rPr>
            </w:pPr>
            <w:r w:rsidRPr="00FC36B8">
              <w:rPr>
                <w:b/>
                <w:bCs/>
              </w:rPr>
              <w:t>Disk</w:t>
            </w:r>
          </w:p>
        </w:tc>
        <w:tc>
          <w:tcPr>
            <w:tcW w:w="7841" w:type="dxa"/>
          </w:tcPr>
          <w:p w14:paraId="09183741" w14:textId="4E4BF3C9" w:rsidR="00FC36B8" w:rsidRDefault="00FC36B8" w:rsidP="00B551C4">
            <w:pPr>
              <w:pStyle w:val="Tablecontent"/>
            </w:pPr>
            <w:r>
              <w:t xml:space="preserve">We chose </w:t>
            </w:r>
            <w:r w:rsidRPr="00CC25FC">
              <w:t>VM Disk Latency</w:t>
            </w:r>
            <w:r>
              <w:t>.</w:t>
            </w:r>
          </w:p>
          <w:p w14:paraId="53D4CE52" w14:textId="1342EA03" w:rsidR="00AC7E9B" w:rsidRDefault="00AC7E9B" w:rsidP="00B551C4">
            <w:pPr>
              <w:pStyle w:val="Tablecontent"/>
            </w:pPr>
            <w:r>
              <w:t xml:space="preserve">For profiling purpose, there is no </w:t>
            </w:r>
            <w:r w:rsidRPr="00CC25FC">
              <w:t xml:space="preserve">need to split Read and Write. </w:t>
            </w:r>
            <w:r>
              <w:t>Overall is good enough as the improvement will be across the board.</w:t>
            </w:r>
          </w:p>
        </w:tc>
      </w:tr>
    </w:tbl>
    <w:p w14:paraId="05419A52" w14:textId="77777777" w:rsidR="00336DA9" w:rsidRPr="00866FFB" w:rsidRDefault="00336DA9" w:rsidP="00336DA9">
      <w:pPr>
        <w:rPr>
          <w:lang w:val="en-GB"/>
        </w:rPr>
      </w:pPr>
      <w:r>
        <w:rPr>
          <w:lang w:val="en-GB"/>
        </w:rPr>
        <w:t xml:space="preserve">There is no need to do network as you should not have dropped packets in the data center. </w:t>
      </w:r>
    </w:p>
    <w:p w14:paraId="4F95DC4C" w14:textId="77777777" w:rsidR="00AC7E9B" w:rsidRDefault="00AC7E9B" w:rsidP="00AC7E9B">
      <w:r>
        <w:t>When you have time, profile the following metrics</w:t>
      </w:r>
    </w:p>
    <w:p w14:paraId="4331281A" w14:textId="2A8D75D6" w:rsidR="00AC7E9B" w:rsidRDefault="00AC7E9B" w:rsidP="00AC7E9B">
      <w:pPr>
        <w:pStyle w:val="Bullet"/>
      </w:pPr>
      <w:r>
        <w:t>CPU Overlap. I expect the value to be &lt;1%, with &gt;90% of them below 0.25%</w:t>
      </w:r>
      <w:r w:rsidR="00FC36B8">
        <w:t>.</w:t>
      </w:r>
      <w:r>
        <w:t xml:space="preserve"> </w:t>
      </w:r>
    </w:p>
    <w:p w14:paraId="4FDC34C7" w14:textId="77777777" w:rsidR="00AC7E9B" w:rsidRDefault="00AC7E9B" w:rsidP="00AC7E9B">
      <w:pPr>
        <w:pStyle w:val="Bullet"/>
      </w:pPr>
      <w:r>
        <w:t xml:space="preserve">CPU Other Wait. I expect the value to be &lt;1%, with &gt;90% of them below 0.25%. Read the documentation of this metric as there is a false positive. </w:t>
      </w:r>
    </w:p>
    <w:p w14:paraId="6F983BAB" w14:textId="77777777" w:rsidR="00AC7E9B" w:rsidRDefault="00AC7E9B" w:rsidP="002113A7">
      <w:pPr>
        <w:pStyle w:val="Heading5"/>
      </w:pPr>
      <w:r>
        <w:t>Metrics not to Use</w:t>
      </w:r>
    </w:p>
    <w:p w14:paraId="3E360C8D" w14:textId="77777777" w:rsidR="00AC7E9B" w:rsidRDefault="00AC7E9B" w:rsidP="00AC7E9B">
      <w:pPr>
        <w:rPr>
          <w:lang w:val="en-GB"/>
        </w:rPr>
      </w:pPr>
      <w:r>
        <w:rPr>
          <w:lang w:val="en-GB"/>
        </w:rPr>
        <w:t>You do not need to profile utilization metrics. For contention metrics, you do not have to profile less important metrics.</w:t>
      </w:r>
    </w:p>
    <w:p w14:paraId="3A8C59C2" w14:textId="77777777" w:rsidR="00AC7E9B" w:rsidRDefault="00AC7E9B" w:rsidP="006A3C8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47"/>
        <w:gridCol w:w="7311"/>
      </w:tblGrid>
      <w:tr w:rsidR="00AC7E9B" w14:paraId="17DAB637" w14:textId="77777777" w:rsidTr="007C4D13">
        <w:tc>
          <w:tcPr>
            <w:tcW w:w="2147" w:type="dxa"/>
            <w:shd w:val="clear" w:color="auto" w:fill="F2F2F2" w:themeFill="background1" w:themeFillShade="F2"/>
          </w:tcPr>
          <w:p w14:paraId="355C4DD4" w14:textId="77777777" w:rsidR="00AC7E9B" w:rsidRDefault="00AC7E9B" w:rsidP="00B551C4">
            <w:pPr>
              <w:pStyle w:val="Tablecontent"/>
            </w:pPr>
            <w:r>
              <w:t>CPU Run Queue</w:t>
            </w:r>
          </w:p>
        </w:tc>
        <w:tc>
          <w:tcPr>
            <w:tcW w:w="7311" w:type="dxa"/>
            <w:vMerge w:val="restart"/>
          </w:tcPr>
          <w:p w14:paraId="31229C80" w14:textId="77777777" w:rsidR="00AC7E9B" w:rsidRDefault="00AC7E9B" w:rsidP="00B551C4">
            <w:pPr>
              <w:pStyle w:val="Tablecontent"/>
            </w:pPr>
            <w:r>
              <w:t xml:space="preserve">These are Windows or Linux level metrics. They are application dependent, meaning not something the IaaS platform controls. </w:t>
            </w:r>
          </w:p>
        </w:tc>
      </w:tr>
      <w:tr w:rsidR="00AC7E9B" w14:paraId="347F8E5F" w14:textId="77777777" w:rsidTr="007C4D13">
        <w:tc>
          <w:tcPr>
            <w:tcW w:w="2147" w:type="dxa"/>
            <w:shd w:val="clear" w:color="auto" w:fill="F2F2F2" w:themeFill="background1" w:themeFillShade="F2"/>
          </w:tcPr>
          <w:p w14:paraId="3C8D1C0B" w14:textId="77777777" w:rsidR="00AC7E9B" w:rsidRDefault="00AC7E9B" w:rsidP="00B551C4">
            <w:pPr>
              <w:pStyle w:val="Tablecontent"/>
            </w:pPr>
            <w:r>
              <w:t>CPU Context Switch</w:t>
            </w:r>
          </w:p>
        </w:tc>
        <w:tc>
          <w:tcPr>
            <w:tcW w:w="7311" w:type="dxa"/>
            <w:vMerge/>
          </w:tcPr>
          <w:p w14:paraId="0C79B774" w14:textId="77777777" w:rsidR="00AC7E9B" w:rsidRDefault="00AC7E9B" w:rsidP="00B551C4">
            <w:pPr>
              <w:pStyle w:val="Tablecontent"/>
            </w:pPr>
          </w:p>
        </w:tc>
      </w:tr>
      <w:tr w:rsidR="00AC7E9B" w14:paraId="3CEF189B" w14:textId="77777777" w:rsidTr="007C4D13">
        <w:tc>
          <w:tcPr>
            <w:tcW w:w="2147" w:type="dxa"/>
            <w:shd w:val="clear" w:color="auto" w:fill="F2F2F2" w:themeFill="background1" w:themeFillShade="F2"/>
          </w:tcPr>
          <w:p w14:paraId="1C8592F4" w14:textId="77777777" w:rsidR="00AC7E9B" w:rsidRDefault="00AC7E9B" w:rsidP="00B551C4">
            <w:pPr>
              <w:pStyle w:val="Tablecontent"/>
            </w:pPr>
            <w:r>
              <w:t>CPU Usage Disparity</w:t>
            </w:r>
          </w:p>
        </w:tc>
        <w:tc>
          <w:tcPr>
            <w:tcW w:w="7311" w:type="dxa"/>
          </w:tcPr>
          <w:p w14:paraId="4B635635" w14:textId="77777777" w:rsidR="00AC7E9B" w:rsidRDefault="00AC7E9B" w:rsidP="00B551C4">
            <w:pPr>
              <w:pStyle w:val="Tablecontent"/>
            </w:pPr>
            <w:r>
              <w:t xml:space="preserve">This is also application dependent. </w:t>
            </w:r>
          </w:p>
        </w:tc>
      </w:tr>
      <w:tr w:rsidR="00AC7E9B" w14:paraId="0F70030B" w14:textId="77777777" w:rsidTr="007C4D13">
        <w:tc>
          <w:tcPr>
            <w:tcW w:w="2147" w:type="dxa"/>
            <w:shd w:val="clear" w:color="auto" w:fill="F2F2F2" w:themeFill="background1" w:themeFillShade="F2"/>
          </w:tcPr>
          <w:p w14:paraId="3B8FB49F" w14:textId="77777777" w:rsidR="00AC7E9B" w:rsidRDefault="00AC7E9B" w:rsidP="00B551C4">
            <w:pPr>
              <w:pStyle w:val="Tablecontent"/>
            </w:pPr>
            <w:r>
              <w:t>CPU Co-stop</w:t>
            </w:r>
          </w:p>
        </w:tc>
        <w:tc>
          <w:tcPr>
            <w:tcW w:w="7311" w:type="dxa"/>
          </w:tcPr>
          <w:p w14:paraId="13110817" w14:textId="77777777" w:rsidR="00AC7E9B" w:rsidRDefault="00AC7E9B" w:rsidP="00B551C4">
            <w:pPr>
              <w:pStyle w:val="Tablecontent"/>
            </w:pPr>
            <w:r>
              <w:t xml:space="preserve">This typically happens when the VM is oversized. </w:t>
            </w:r>
          </w:p>
        </w:tc>
      </w:tr>
      <w:tr w:rsidR="00AC7E9B" w14:paraId="35CDCB90" w14:textId="77777777" w:rsidTr="007C4D13">
        <w:tc>
          <w:tcPr>
            <w:tcW w:w="2147" w:type="dxa"/>
            <w:shd w:val="clear" w:color="auto" w:fill="F2F2F2" w:themeFill="background1" w:themeFillShade="F2"/>
          </w:tcPr>
          <w:p w14:paraId="573188AC" w14:textId="77777777" w:rsidR="00AC7E9B" w:rsidRDefault="00AC7E9B" w:rsidP="00B551C4">
            <w:pPr>
              <w:pStyle w:val="Tablecontent"/>
            </w:pPr>
            <w:r>
              <w:t>Disk Outstanding IO</w:t>
            </w:r>
          </w:p>
        </w:tc>
        <w:tc>
          <w:tcPr>
            <w:tcW w:w="7311" w:type="dxa"/>
          </w:tcPr>
          <w:p w14:paraId="225519DC" w14:textId="77777777" w:rsidR="00AC7E9B" w:rsidRDefault="00AC7E9B" w:rsidP="00B551C4">
            <w:pPr>
              <w:pStyle w:val="Tablecontent"/>
            </w:pPr>
            <w:r>
              <w:t>This is impacted by IOPS, which is not something the IaaS platform control</w:t>
            </w:r>
          </w:p>
        </w:tc>
      </w:tr>
      <w:tr w:rsidR="00AC7E9B" w14:paraId="68FE5BCD" w14:textId="77777777" w:rsidTr="007C4D13">
        <w:tc>
          <w:tcPr>
            <w:tcW w:w="2147" w:type="dxa"/>
            <w:shd w:val="clear" w:color="auto" w:fill="F2F2F2" w:themeFill="background1" w:themeFillShade="F2"/>
          </w:tcPr>
          <w:p w14:paraId="33072775" w14:textId="77777777" w:rsidR="00AC7E9B" w:rsidRDefault="00AC7E9B" w:rsidP="00B551C4">
            <w:pPr>
              <w:pStyle w:val="Tablecontent"/>
            </w:pPr>
            <w:r>
              <w:t>Disk Queue Length</w:t>
            </w:r>
          </w:p>
        </w:tc>
        <w:tc>
          <w:tcPr>
            <w:tcW w:w="7311" w:type="dxa"/>
          </w:tcPr>
          <w:p w14:paraId="34818CAB" w14:textId="77777777" w:rsidR="00AC7E9B" w:rsidRDefault="00AC7E9B" w:rsidP="00B551C4">
            <w:pPr>
              <w:pStyle w:val="Tablecontent"/>
            </w:pPr>
            <w:r>
              <w:t>This depends on the storage driver. I recommend you use PVSCSI</w:t>
            </w:r>
          </w:p>
        </w:tc>
      </w:tr>
      <w:tr w:rsidR="00AC7E9B" w14:paraId="794F8938" w14:textId="77777777" w:rsidTr="007C4D13">
        <w:tc>
          <w:tcPr>
            <w:tcW w:w="2147" w:type="dxa"/>
            <w:shd w:val="clear" w:color="auto" w:fill="F2F2F2" w:themeFill="background1" w:themeFillShade="F2"/>
          </w:tcPr>
          <w:p w14:paraId="0114C5F5" w14:textId="77777777" w:rsidR="00AC7E9B" w:rsidRPr="00AE333E" w:rsidRDefault="00AC7E9B" w:rsidP="00B551C4">
            <w:pPr>
              <w:pStyle w:val="Tablecontent"/>
              <w:rPr>
                <w:lang w:val="en-SG"/>
              </w:rPr>
            </w:pPr>
            <w:r w:rsidRPr="00AE333E">
              <w:t>Free Memory</w:t>
            </w:r>
          </w:p>
        </w:tc>
        <w:tc>
          <w:tcPr>
            <w:tcW w:w="7311" w:type="dxa"/>
            <w:vMerge w:val="restart"/>
          </w:tcPr>
          <w:p w14:paraId="14FAEC7F" w14:textId="77777777" w:rsidR="00AC7E9B" w:rsidRDefault="00AC7E9B" w:rsidP="00B551C4">
            <w:pPr>
              <w:pStyle w:val="Tablecontent"/>
            </w:pPr>
            <w:r w:rsidRPr="00AE333E">
              <w:t>It depends on the application</w:t>
            </w:r>
            <w:r>
              <w:t>. Certain applications such as JVM and DB manage their own memory, n</w:t>
            </w:r>
            <w:r w:rsidRPr="00AE333E">
              <w:t xml:space="preserve">ot something Windows or Linux can control. </w:t>
            </w:r>
          </w:p>
        </w:tc>
      </w:tr>
      <w:tr w:rsidR="00AC7E9B" w14:paraId="62DEA76A" w14:textId="77777777" w:rsidTr="007C4D13">
        <w:tc>
          <w:tcPr>
            <w:tcW w:w="2147" w:type="dxa"/>
            <w:shd w:val="clear" w:color="auto" w:fill="F2F2F2" w:themeFill="background1" w:themeFillShade="F2"/>
          </w:tcPr>
          <w:p w14:paraId="7B5020D0" w14:textId="77777777" w:rsidR="00AC7E9B" w:rsidRPr="00AE333E" w:rsidRDefault="00AC7E9B" w:rsidP="00B551C4">
            <w:pPr>
              <w:pStyle w:val="Tablecontent"/>
            </w:pPr>
            <w:r w:rsidRPr="00AE333E">
              <w:t>Page-in rate</w:t>
            </w:r>
          </w:p>
        </w:tc>
        <w:tc>
          <w:tcPr>
            <w:tcW w:w="7311" w:type="dxa"/>
            <w:vMerge/>
          </w:tcPr>
          <w:p w14:paraId="4C07D0B6" w14:textId="77777777" w:rsidR="00AC7E9B" w:rsidRDefault="00AC7E9B" w:rsidP="00B551C4">
            <w:pPr>
              <w:pStyle w:val="Tablecontent"/>
            </w:pPr>
          </w:p>
        </w:tc>
      </w:tr>
      <w:tr w:rsidR="00AC7E9B" w14:paraId="48F15C45" w14:textId="77777777" w:rsidTr="007C4D13">
        <w:tc>
          <w:tcPr>
            <w:tcW w:w="2147" w:type="dxa"/>
            <w:shd w:val="clear" w:color="auto" w:fill="F2F2F2" w:themeFill="background1" w:themeFillShade="F2"/>
          </w:tcPr>
          <w:p w14:paraId="12C96A6C" w14:textId="77777777" w:rsidR="00AC7E9B" w:rsidRPr="00AE333E" w:rsidRDefault="00AC7E9B" w:rsidP="00B551C4">
            <w:pPr>
              <w:pStyle w:val="Tablecontent"/>
            </w:pPr>
            <w:r w:rsidRPr="00AE333E">
              <w:t>Page-out rate</w:t>
            </w:r>
          </w:p>
        </w:tc>
        <w:tc>
          <w:tcPr>
            <w:tcW w:w="7311" w:type="dxa"/>
            <w:vMerge/>
          </w:tcPr>
          <w:p w14:paraId="54046DB3" w14:textId="77777777" w:rsidR="00AC7E9B" w:rsidRDefault="00AC7E9B" w:rsidP="00B551C4">
            <w:pPr>
              <w:pStyle w:val="Tablecontent"/>
            </w:pPr>
          </w:p>
        </w:tc>
      </w:tr>
      <w:tr w:rsidR="00AC7E9B" w14:paraId="1994B591" w14:textId="77777777" w:rsidTr="007C4D13">
        <w:tc>
          <w:tcPr>
            <w:tcW w:w="2147" w:type="dxa"/>
            <w:shd w:val="clear" w:color="auto" w:fill="F2F2F2" w:themeFill="background1" w:themeFillShade="F2"/>
          </w:tcPr>
          <w:p w14:paraId="6E6DA0A6" w14:textId="77777777" w:rsidR="00AC7E9B" w:rsidRPr="00AE333E" w:rsidRDefault="00AC7E9B" w:rsidP="00B551C4">
            <w:pPr>
              <w:pStyle w:val="Tablecontent"/>
              <w:rPr>
                <w:lang w:val="en-SG"/>
              </w:rPr>
            </w:pPr>
            <w:r w:rsidRPr="00AE333E">
              <w:t>VM Balloon</w:t>
            </w:r>
          </w:p>
        </w:tc>
        <w:tc>
          <w:tcPr>
            <w:tcW w:w="7311" w:type="dxa"/>
            <w:vMerge w:val="restart"/>
          </w:tcPr>
          <w:p w14:paraId="7EB8FB7C" w14:textId="77777777" w:rsidR="00AC7E9B" w:rsidRDefault="00AC7E9B" w:rsidP="00B551C4">
            <w:pPr>
              <w:pStyle w:val="Tablecontent"/>
            </w:pPr>
            <w:r w:rsidRPr="00AE333E">
              <w:t>Not a VM performance counter, but an ESXi capacity counter.</w:t>
            </w:r>
          </w:p>
        </w:tc>
      </w:tr>
      <w:tr w:rsidR="00AC7E9B" w14:paraId="38001326" w14:textId="77777777" w:rsidTr="007C4D13">
        <w:tc>
          <w:tcPr>
            <w:tcW w:w="2147" w:type="dxa"/>
            <w:shd w:val="clear" w:color="auto" w:fill="F2F2F2" w:themeFill="background1" w:themeFillShade="F2"/>
          </w:tcPr>
          <w:p w14:paraId="79063657" w14:textId="77777777" w:rsidR="00AC7E9B" w:rsidRPr="00AE333E" w:rsidRDefault="00AC7E9B" w:rsidP="00B551C4">
            <w:pPr>
              <w:pStyle w:val="Tablecontent"/>
            </w:pPr>
            <w:r w:rsidRPr="00AE333E">
              <w:t>VM Compressed</w:t>
            </w:r>
          </w:p>
        </w:tc>
        <w:tc>
          <w:tcPr>
            <w:tcW w:w="7311" w:type="dxa"/>
            <w:vMerge/>
          </w:tcPr>
          <w:p w14:paraId="7E5FB06C" w14:textId="77777777" w:rsidR="00AC7E9B" w:rsidRDefault="00AC7E9B" w:rsidP="00B551C4">
            <w:pPr>
              <w:pStyle w:val="Tablecontent"/>
            </w:pPr>
          </w:p>
        </w:tc>
      </w:tr>
      <w:tr w:rsidR="00AC7E9B" w14:paraId="01706194" w14:textId="77777777" w:rsidTr="007C4D13">
        <w:tc>
          <w:tcPr>
            <w:tcW w:w="2147" w:type="dxa"/>
            <w:shd w:val="clear" w:color="auto" w:fill="F2F2F2" w:themeFill="background1" w:themeFillShade="F2"/>
          </w:tcPr>
          <w:p w14:paraId="75EB72A4" w14:textId="77777777" w:rsidR="00AC7E9B" w:rsidRPr="00AE333E" w:rsidRDefault="00AC7E9B" w:rsidP="00B551C4">
            <w:pPr>
              <w:pStyle w:val="Tablecontent"/>
            </w:pPr>
            <w:r w:rsidRPr="00AE333E">
              <w:lastRenderedPageBreak/>
              <w:t>VM Swapped</w:t>
            </w:r>
          </w:p>
        </w:tc>
        <w:tc>
          <w:tcPr>
            <w:tcW w:w="7311" w:type="dxa"/>
            <w:vMerge/>
          </w:tcPr>
          <w:p w14:paraId="6499F59D" w14:textId="77777777" w:rsidR="00AC7E9B" w:rsidRDefault="00AC7E9B" w:rsidP="00B551C4">
            <w:pPr>
              <w:pStyle w:val="Tablecontent"/>
            </w:pPr>
          </w:p>
        </w:tc>
      </w:tr>
    </w:tbl>
    <w:p w14:paraId="1F90B2D1" w14:textId="77777777" w:rsidR="007C4D13" w:rsidRDefault="007C4D13" w:rsidP="007C4D13">
      <w:pPr>
        <w:pStyle w:val="Heading5"/>
      </w:pPr>
      <w:r>
        <w:t>Summary</w:t>
      </w:r>
    </w:p>
    <w:p w14:paraId="0D28C6DC" w14:textId="03CD1EFE" w:rsidR="007C4D13" w:rsidRDefault="007C4D13" w:rsidP="007C4D13">
      <w:pPr>
        <w:rPr>
          <w:lang w:val="en-GB"/>
        </w:rPr>
      </w:pPr>
      <w:r w:rsidRPr="007C4D13">
        <w:t>How to summarize from millions of datapoints?</w:t>
      </w:r>
    </w:p>
    <w:p w14:paraId="4F34303A" w14:textId="3D521C27" w:rsidR="007C4D13" w:rsidRDefault="0060189A" w:rsidP="007C4D13">
      <w:pPr>
        <w:rPr>
          <w:lang w:val="en-GB"/>
        </w:rPr>
      </w:pPr>
      <w:r>
        <w:rPr>
          <w:lang w:val="en-GB"/>
        </w:rPr>
        <w:t xml:space="preserve">Here </w:t>
      </w:r>
      <w:r w:rsidR="007C4D13">
        <w:rPr>
          <w:lang w:val="en-GB"/>
        </w:rPr>
        <w:t>is the technique I use:</w:t>
      </w:r>
    </w:p>
    <w:p w14:paraId="202B0507" w14:textId="2F8DA967" w:rsidR="007C4D13" w:rsidRDefault="007C4D13" w:rsidP="007C4D13">
      <w:pPr>
        <w:rPr>
          <w:lang w:val="en-GB"/>
        </w:rPr>
      </w:pPr>
      <w:r w:rsidRPr="007C4D13">
        <w:rPr>
          <w:noProof/>
          <w:lang w:val="en-GB"/>
        </w:rPr>
        <w:drawing>
          <wp:inline distT="0" distB="0" distL="0" distR="0" wp14:anchorId="68A89335" wp14:editId="03A64DF3">
            <wp:extent cx="6005830" cy="2385060"/>
            <wp:effectExtent l="0" t="0" r="0" b="0"/>
            <wp:docPr id="116951255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512554" name="Picture 1" descr="A screenshot of a graph&#10;&#10;Description automatically generated"/>
                    <pic:cNvPicPr/>
                  </pic:nvPicPr>
                  <pic:blipFill>
                    <a:blip r:embed="rId313"/>
                    <a:stretch>
                      <a:fillRect/>
                    </a:stretch>
                  </pic:blipFill>
                  <pic:spPr>
                    <a:xfrm>
                      <a:off x="0" y="0"/>
                      <a:ext cx="6005830" cy="2385060"/>
                    </a:xfrm>
                    <a:prstGeom prst="rect">
                      <a:avLst/>
                    </a:prstGeom>
                  </pic:spPr>
                </pic:pic>
              </a:graphicData>
            </a:graphic>
          </wp:inline>
        </w:drawing>
      </w:r>
    </w:p>
    <w:p w14:paraId="3ACA6A0E" w14:textId="77777777" w:rsidR="007C4D13" w:rsidRDefault="007C4D13" w:rsidP="007C4D13">
      <w:pPr>
        <w:rPr>
          <w:lang w:val="en-GB"/>
        </w:rPr>
      </w:pPr>
      <w:r>
        <w:rPr>
          <w:lang w:val="en-GB"/>
        </w:rPr>
        <w:t>After that, we take the average and worst value among these VMs.</w:t>
      </w:r>
    </w:p>
    <w:p w14:paraId="02537587" w14:textId="6A0830F3" w:rsidR="007C4D13" w:rsidRDefault="007C4D13" w:rsidP="007C4D13">
      <w:pPr>
        <w:rPr>
          <w:lang w:val="en-GB"/>
        </w:rPr>
      </w:pPr>
      <w:r>
        <w:rPr>
          <w:lang w:val="en-GB"/>
        </w:rPr>
        <w:t xml:space="preserve">The following screenshot provides an example. </w:t>
      </w:r>
    </w:p>
    <w:p w14:paraId="56D078BC" w14:textId="127E0D7A" w:rsidR="007C4D13" w:rsidRDefault="007C4D13" w:rsidP="007C4D13">
      <w:pPr>
        <w:jc w:val="center"/>
        <w:rPr>
          <w:lang w:val="en-GB"/>
        </w:rPr>
      </w:pPr>
      <w:r w:rsidRPr="007C4D13">
        <w:rPr>
          <w:noProof/>
          <w:lang w:val="en-GB"/>
        </w:rPr>
        <w:drawing>
          <wp:inline distT="0" distB="0" distL="0" distR="0" wp14:anchorId="08D7C249" wp14:editId="713C7BFD">
            <wp:extent cx="6005830" cy="1857375"/>
            <wp:effectExtent l="0" t="0" r="0" b="9525"/>
            <wp:docPr id="122691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91529" name="Picture 1" descr="A screenshot of a computer&#10;&#10;Description automatically generated"/>
                    <pic:cNvPicPr/>
                  </pic:nvPicPr>
                  <pic:blipFill>
                    <a:blip r:embed="rId314"/>
                    <a:stretch>
                      <a:fillRect/>
                    </a:stretch>
                  </pic:blipFill>
                  <pic:spPr>
                    <a:xfrm>
                      <a:off x="0" y="0"/>
                      <a:ext cx="6005830" cy="1857375"/>
                    </a:xfrm>
                    <a:prstGeom prst="rect">
                      <a:avLst/>
                    </a:prstGeom>
                  </pic:spPr>
                </pic:pic>
              </a:graphicData>
            </a:graphic>
          </wp:inline>
        </w:drawing>
      </w:r>
    </w:p>
    <w:p w14:paraId="0125E495" w14:textId="77777777" w:rsidR="00336DA9" w:rsidRDefault="00336DA9" w:rsidP="00336DA9">
      <w:pPr>
        <w:rPr>
          <w:lang w:val="en-GB"/>
        </w:rPr>
      </w:pPr>
      <w:r>
        <w:rPr>
          <w:lang w:val="en-GB"/>
        </w:rPr>
        <w:t xml:space="preserve">The 2 summary numbers become your </w:t>
      </w:r>
      <w:r w:rsidRPr="00056252">
        <w:rPr>
          <w:b/>
          <w:bCs/>
          <w:color w:val="00B0F0"/>
          <w:lang w:val="en-GB"/>
        </w:rPr>
        <w:t>Before Optimization</w:t>
      </w:r>
      <w:r w:rsidRPr="00056252">
        <w:rPr>
          <w:color w:val="00B0F0"/>
          <w:lang w:val="en-GB"/>
        </w:rPr>
        <w:t xml:space="preserve"> </w:t>
      </w:r>
      <w:r>
        <w:rPr>
          <w:lang w:val="en-GB"/>
        </w:rPr>
        <w:t xml:space="preserve">numbers. Once you optimize the environment, revisit this table and take the new value. </w:t>
      </w:r>
    </w:p>
    <w:p w14:paraId="40FF9171" w14:textId="17A110A5" w:rsidR="007C4D13" w:rsidRDefault="007C4D13" w:rsidP="007C4D13">
      <w:pPr>
        <w:rPr>
          <w:lang w:val="en-GB"/>
        </w:rPr>
      </w:pPr>
      <w:r w:rsidRPr="007C4D13">
        <w:rPr>
          <w:lang w:val="en-GB"/>
        </w:rPr>
        <w:t xml:space="preserve">The </w:t>
      </w:r>
      <w:r w:rsidRPr="007C4D13">
        <w:rPr>
          <w:color w:val="00B0F0"/>
          <w:lang w:val="en-GB"/>
        </w:rPr>
        <w:t xml:space="preserve">average </w:t>
      </w:r>
      <w:r>
        <w:rPr>
          <w:lang w:val="en-GB"/>
        </w:rPr>
        <w:t xml:space="preserve">columns </w:t>
      </w:r>
      <w:r w:rsidRPr="007C4D13">
        <w:rPr>
          <w:lang w:val="en-GB"/>
        </w:rPr>
        <w:t>should be fairly good.</w:t>
      </w:r>
      <w:r>
        <w:rPr>
          <w:lang w:val="en-GB"/>
        </w:rPr>
        <w:t xml:space="preserve"> </w:t>
      </w:r>
      <w:r w:rsidRPr="007C4D13">
        <w:rPr>
          <w:lang w:val="en-GB"/>
        </w:rPr>
        <w:t xml:space="preserve">The </w:t>
      </w:r>
      <w:r w:rsidRPr="007C4D13">
        <w:rPr>
          <w:color w:val="FF0000"/>
          <w:lang w:val="en-GB"/>
        </w:rPr>
        <w:t xml:space="preserve">worst </w:t>
      </w:r>
      <w:r w:rsidRPr="007C4D13">
        <w:rPr>
          <w:lang w:val="en-GB"/>
        </w:rPr>
        <w:t>of all them should not be too bad.</w:t>
      </w:r>
    </w:p>
    <w:p w14:paraId="16B4A316" w14:textId="4064766F" w:rsidR="007C4D13" w:rsidRDefault="007C4D13" w:rsidP="007C4D13">
      <w:pPr>
        <w:rPr>
          <w:lang w:val="en-GB"/>
        </w:rPr>
      </w:pPr>
      <w:r>
        <w:rPr>
          <w:lang w:val="en-GB"/>
        </w:rPr>
        <w:t>Here is my guidance:</w:t>
      </w:r>
    </w:p>
    <w:tbl>
      <w:tblPr>
        <w:tblStyle w:val="TableGridLight"/>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75"/>
        <w:gridCol w:w="1345"/>
        <w:gridCol w:w="2655"/>
        <w:gridCol w:w="2655"/>
      </w:tblGrid>
      <w:tr w:rsidR="0060189A" w14:paraId="3955BF59" w14:textId="77777777" w:rsidTr="0060189A">
        <w:trPr>
          <w:jc w:val="center"/>
        </w:trPr>
        <w:tc>
          <w:tcPr>
            <w:tcW w:w="1175" w:type="dxa"/>
            <w:shd w:val="clear" w:color="auto" w:fill="F2F2F2" w:themeFill="background1" w:themeFillShade="F2"/>
          </w:tcPr>
          <w:p w14:paraId="0BC22F3F" w14:textId="05728C78" w:rsidR="0060189A" w:rsidRPr="00445F2B" w:rsidRDefault="0060189A" w:rsidP="00C3504D">
            <w:pPr>
              <w:pStyle w:val="Tableheading"/>
            </w:pPr>
          </w:p>
        </w:tc>
        <w:tc>
          <w:tcPr>
            <w:tcW w:w="1345" w:type="dxa"/>
            <w:shd w:val="clear" w:color="auto" w:fill="F2F2F2" w:themeFill="background1" w:themeFillShade="F2"/>
          </w:tcPr>
          <w:p w14:paraId="3AE8C0B4" w14:textId="77777777" w:rsidR="0060189A" w:rsidRDefault="0060189A" w:rsidP="00C3504D">
            <w:pPr>
              <w:pStyle w:val="Tableheading"/>
            </w:pPr>
          </w:p>
        </w:tc>
        <w:tc>
          <w:tcPr>
            <w:tcW w:w="2655" w:type="dxa"/>
            <w:shd w:val="clear" w:color="auto" w:fill="F2F2F2" w:themeFill="background1" w:themeFillShade="F2"/>
          </w:tcPr>
          <w:p w14:paraId="339B37BD" w14:textId="269B9D28" w:rsidR="0060189A" w:rsidRPr="00445F2B" w:rsidRDefault="0060189A" w:rsidP="00C3504D">
            <w:pPr>
              <w:pStyle w:val="Tableheading"/>
            </w:pPr>
            <w:r>
              <w:t>Average of all VMs</w:t>
            </w:r>
          </w:p>
        </w:tc>
        <w:tc>
          <w:tcPr>
            <w:tcW w:w="2655" w:type="dxa"/>
            <w:shd w:val="clear" w:color="auto" w:fill="F2F2F2" w:themeFill="background1" w:themeFillShade="F2"/>
          </w:tcPr>
          <w:p w14:paraId="64B61BCF" w14:textId="76E5DA80" w:rsidR="0060189A" w:rsidRDefault="0060189A" w:rsidP="00C3504D">
            <w:pPr>
              <w:pStyle w:val="Tableheading"/>
            </w:pPr>
            <w:r>
              <w:t>Worst of all VMs</w:t>
            </w:r>
          </w:p>
        </w:tc>
      </w:tr>
      <w:tr w:rsidR="0060189A" w:rsidRPr="007808C2" w14:paraId="19AFC11A" w14:textId="77777777" w:rsidTr="0060189A">
        <w:trPr>
          <w:jc w:val="center"/>
        </w:trPr>
        <w:tc>
          <w:tcPr>
            <w:tcW w:w="1175" w:type="dxa"/>
            <w:vMerge w:val="restart"/>
            <w:shd w:val="clear" w:color="auto" w:fill="auto"/>
          </w:tcPr>
          <w:p w14:paraId="299A896F" w14:textId="4E73E922" w:rsidR="0060189A" w:rsidRPr="0060189A" w:rsidRDefault="0060189A" w:rsidP="0060189A">
            <w:pPr>
              <w:pStyle w:val="Tablecontent"/>
              <w:rPr>
                <w:b/>
                <w:bCs/>
              </w:rPr>
            </w:pPr>
            <w:r w:rsidRPr="0060189A">
              <w:rPr>
                <w:b/>
                <w:bCs/>
              </w:rPr>
              <w:t>CPU</w:t>
            </w:r>
          </w:p>
        </w:tc>
        <w:tc>
          <w:tcPr>
            <w:tcW w:w="1345" w:type="dxa"/>
          </w:tcPr>
          <w:p w14:paraId="36054B23" w14:textId="3619B9FF" w:rsidR="0060189A" w:rsidRDefault="0060189A" w:rsidP="0060189A">
            <w:pPr>
              <w:pStyle w:val="Tablecontent"/>
            </w:pPr>
            <w:r>
              <w:t xml:space="preserve">Low: </w:t>
            </w:r>
          </w:p>
        </w:tc>
        <w:tc>
          <w:tcPr>
            <w:tcW w:w="2655" w:type="dxa"/>
            <w:shd w:val="clear" w:color="auto" w:fill="auto"/>
          </w:tcPr>
          <w:p w14:paraId="28972178" w14:textId="3B98C0A5" w:rsidR="0060189A" w:rsidRPr="007808C2" w:rsidRDefault="0060189A" w:rsidP="0060189A">
            <w:pPr>
              <w:pStyle w:val="Tablecontent"/>
              <w:jc w:val="center"/>
            </w:pPr>
            <w:r>
              <w:t>&lt; 2%</w:t>
            </w:r>
          </w:p>
        </w:tc>
        <w:tc>
          <w:tcPr>
            <w:tcW w:w="2655" w:type="dxa"/>
            <w:shd w:val="clear" w:color="auto" w:fill="auto"/>
          </w:tcPr>
          <w:p w14:paraId="48EBD0A2" w14:textId="2F4FFED5" w:rsidR="0060189A" w:rsidRPr="007808C2" w:rsidRDefault="0060189A" w:rsidP="0060189A">
            <w:pPr>
              <w:pStyle w:val="Tablecontent"/>
              <w:jc w:val="center"/>
            </w:pPr>
            <w:r>
              <w:t>&lt; 5%</w:t>
            </w:r>
          </w:p>
        </w:tc>
      </w:tr>
      <w:tr w:rsidR="0060189A" w:rsidRPr="007808C2" w14:paraId="5DCB6C5E" w14:textId="77777777" w:rsidTr="0060189A">
        <w:trPr>
          <w:jc w:val="center"/>
        </w:trPr>
        <w:tc>
          <w:tcPr>
            <w:tcW w:w="1175" w:type="dxa"/>
            <w:vMerge/>
            <w:shd w:val="clear" w:color="auto" w:fill="auto"/>
          </w:tcPr>
          <w:p w14:paraId="02766C00" w14:textId="77777777" w:rsidR="0060189A" w:rsidRPr="0060189A" w:rsidRDefault="0060189A" w:rsidP="0060189A">
            <w:pPr>
              <w:pStyle w:val="Tablecontent"/>
              <w:rPr>
                <w:b/>
                <w:bCs/>
              </w:rPr>
            </w:pPr>
          </w:p>
        </w:tc>
        <w:tc>
          <w:tcPr>
            <w:tcW w:w="1345" w:type="dxa"/>
          </w:tcPr>
          <w:p w14:paraId="6492B95F" w14:textId="2AFFBFB8" w:rsidR="0060189A" w:rsidRDefault="0060189A" w:rsidP="0060189A">
            <w:pPr>
              <w:pStyle w:val="Tablecontent"/>
            </w:pPr>
            <w:r>
              <w:t xml:space="preserve">Normal: </w:t>
            </w:r>
          </w:p>
        </w:tc>
        <w:tc>
          <w:tcPr>
            <w:tcW w:w="2655" w:type="dxa"/>
            <w:shd w:val="clear" w:color="auto" w:fill="auto"/>
          </w:tcPr>
          <w:p w14:paraId="1419F10D" w14:textId="525171B9" w:rsidR="0060189A" w:rsidRDefault="0060189A" w:rsidP="0060189A">
            <w:pPr>
              <w:pStyle w:val="Tablecontent"/>
              <w:jc w:val="center"/>
            </w:pPr>
            <w:r>
              <w:t>2 – 6%</w:t>
            </w:r>
          </w:p>
        </w:tc>
        <w:tc>
          <w:tcPr>
            <w:tcW w:w="2655" w:type="dxa"/>
            <w:shd w:val="clear" w:color="auto" w:fill="auto"/>
          </w:tcPr>
          <w:p w14:paraId="42414A47" w14:textId="1E50D901" w:rsidR="0060189A" w:rsidRPr="007808C2" w:rsidRDefault="0060189A" w:rsidP="0060189A">
            <w:pPr>
              <w:pStyle w:val="Tablecontent"/>
              <w:jc w:val="center"/>
            </w:pPr>
            <w:r>
              <w:t>5 – 15%</w:t>
            </w:r>
          </w:p>
        </w:tc>
      </w:tr>
      <w:tr w:rsidR="0060189A" w:rsidRPr="007808C2" w14:paraId="18B3086A" w14:textId="77777777" w:rsidTr="0060189A">
        <w:trPr>
          <w:jc w:val="center"/>
        </w:trPr>
        <w:tc>
          <w:tcPr>
            <w:tcW w:w="1175" w:type="dxa"/>
            <w:vMerge/>
            <w:shd w:val="clear" w:color="auto" w:fill="auto"/>
          </w:tcPr>
          <w:p w14:paraId="0F4BE570" w14:textId="77777777" w:rsidR="0060189A" w:rsidRPr="0060189A" w:rsidRDefault="0060189A" w:rsidP="0060189A">
            <w:pPr>
              <w:pStyle w:val="Tablecontent"/>
              <w:rPr>
                <w:b/>
                <w:bCs/>
              </w:rPr>
            </w:pPr>
          </w:p>
        </w:tc>
        <w:tc>
          <w:tcPr>
            <w:tcW w:w="1345" w:type="dxa"/>
          </w:tcPr>
          <w:p w14:paraId="4EB1F72E" w14:textId="503DFD67" w:rsidR="0060189A" w:rsidRDefault="0060189A" w:rsidP="0060189A">
            <w:pPr>
              <w:pStyle w:val="Tablecontent"/>
            </w:pPr>
            <w:r>
              <w:t xml:space="preserve">High: </w:t>
            </w:r>
          </w:p>
        </w:tc>
        <w:tc>
          <w:tcPr>
            <w:tcW w:w="2655" w:type="dxa"/>
            <w:shd w:val="clear" w:color="auto" w:fill="auto"/>
          </w:tcPr>
          <w:p w14:paraId="6DADAEE2" w14:textId="6646009A" w:rsidR="0060189A" w:rsidRDefault="0060189A" w:rsidP="0060189A">
            <w:pPr>
              <w:pStyle w:val="Tablecontent"/>
              <w:jc w:val="center"/>
            </w:pPr>
            <w:r>
              <w:t>&gt; 6%</w:t>
            </w:r>
          </w:p>
        </w:tc>
        <w:tc>
          <w:tcPr>
            <w:tcW w:w="2655" w:type="dxa"/>
            <w:shd w:val="clear" w:color="auto" w:fill="auto"/>
          </w:tcPr>
          <w:p w14:paraId="3B1B12F5" w14:textId="4E2616C0" w:rsidR="0060189A" w:rsidRPr="007808C2" w:rsidRDefault="0060189A" w:rsidP="0060189A">
            <w:pPr>
              <w:pStyle w:val="Tablecontent"/>
              <w:jc w:val="center"/>
            </w:pPr>
            <w:r>
              <w:t>&gt; 15%</w:t>
            </w:r>
          </w:p>
        </w:tc>
      </w:tr>
      <w:tr w:rsidR="0060189A" w:rsidRPr="007808C2" w14:paraId="7B130402" w14:textId="77777777" w:rsidTr="0060189A">
        <w:trPr>
          <w:jc w:val="center"/>
        </w:trPr>
        <w:tc>
          <w:tcPr>
            <w:tcW w:w="1175" w:type="dxa"/>
            <w:vMerge w:val="restart"/>
            <w:shd w:val="clear" w:color="auto" w:fill="auto"/>
          </w:tcPr>
          <w:p w14:paraId="068FCBA7" w14:textId="7B5FD9F4" w:rsidR="0060189A" w:rsidRPr="0060189A" w:rsidRDefault="0060189A" w:rsidP="0060189A">
            <w:pPr>
              <w:pStyle w:val="Tablecontent"/>
              <w:rPr>
                <w:b/>
                <w:bCs/>
              </w:rPr>
            </w:pPr>
            <w:r w:rsidRPr="0060189A">
              <w:rPr>
                <w:b/>
                <w:bCs/>
              </w:rPr>
              <w:t>Memory</w:t>
            </w:r>
          </w:p>
        </w:tc>
        <w:tc>
          <w:tcPr>
            <w:tcW w:w="1345" w:type="dxa"/>
          </w:tcPr>
          <w:p w14:paraId="557B2930" w14:textId="738B2C4A" w:rsidR="0060189A" w:rsidRPr="007808C2" w:rsidRDefault="0060189A" w:rsidP="0060189A">
            <w:pPr>
              <w:pStyle w:val="Tablecontent"/>
            </w:pPr>
            <w:r>
              <w:t xml:space="preserve">Low: </w:t>
            </w:r>
          </w:p>
        </w:tc>
        <w:tc>
          <w:tcPr>
            <w:tcW w:w="2655" w:type="dxa"/>
            <w:shd w:val="clear" w:color="auto" w:fill="auto"/>
          </w:tcPr>
          <w:p w14:paraId="55848AE7" w14:textId="654ED28C" w:rsidR="0060189A" w:rsidRPr="007808C2" w:rsidRDefault="0060189A" w:rsidP="0060189A">
            <w:pPr>
              <w:pStyle w:val="Tablecontent"/>
              <w:jc w:val="center"/>
            </w:pPr>
            <w:r>
              <w:t>&lt; 1.5%</w:t>
            </w:r>
          </w:p>
        </w:tc>
        <w:tc>
          <w:tcPr>
            <w:tcW w:w="2655" w:type="dxa"/>
            <w:shd w:val="clear" w:color="auto" w:fill="auto"/>
          </w:tcPr>
          <w:p w14:paraId="58D19376" w14:textId="1F60D793" w:rsidR="0060189A" w:rsidRPr="007808C2" w:rsidRDefault="0060189A" w:rsidP="0060189A">
            <w:pPr>
              <w:pStyle w:val="Tablecontent"/>
              <w:jc w:val="center"/>
            </w:pPr>
            <w:r>
              <w:t>&lt; 4%</w:t>
            </w:r>
          </w:p>
        </w:tc>
      </w:tr>
      <w:tr w:rsidR="0060189A" w:rsidRPr="007808C2" w14:paraId="4351809C" w14:textId="77777777" w:rsidTr="0060189A">
        <w:trPr>
          <w:jc w:val="center"/>
        </w:trPr>
        <w:tc>
          <w:tcPr>
            <w:tcW w:w="1175" w:type="dxa"/>
            <w:vMerge/>
            <w:shd w:val="clear" w:color="auto" w:fill="auto"/>
          </w:tcPr>
          <w:p w14:paraId="07E1C544" w14:textId="77777777" w:rsidR="0060189A" w:rsidRPr="0060189A" w:rsidRDefault="0060189A" w:rsidP="0060189A">
            <w:pPr>
              <w:pStyle w:val="Tablecontent"/>
              <w:rPr>
                <w:b/>
                <w:bCs/>
              </w:rPr>
            </w:pPr>
          </w:p>
        </w:tc>
        <w:tc>
          <w:tcPr>
            <w:tcW w:w="1345" w:type="dxa"/>
          </w:tcPr>
          <w:p w14:paraId="0D55A154" w14:textId="3D2F14E2" w:rsidR="0060189A" w:rsidRPr="007808C2" w:rsidRDefault="0060189A" w:rsidP="0060189A">
            <w:pPr>
              <w:pStyle w:val="Tablecontent"/>
            </w:pPr>
            <w:r>
              <w:t xml:space="preserve">Normal: </w:t>
            </w:r>
          </w:p>
        </w:tc>
        <w:tc>
          <w:tcPr>
            <w:tcW w:w="2655" w:type="dxa"/>
            <w:shd w:val="clear" w:color="auto" w:fill="auto"/>
          </w:tcPr>
          <w:p w14:paraId="7B596B36" w14:textId="67A6DB57" w:rsidR="0060189A" w:rsidRPr="007808C2" w:rsidRDefault="0060189A" w:rsidP="0060189A">
            <w:pPr>
              <w:pStyle w:val="Tablecontent"/>
              <w:jc w:val="center"/>
            </w:pPr>
            <w:r>
              <w:t>1.5 – 4.5%</w:t>
            </w:r>
          </w:p>
        </w:tc>
        <w:tc>
          <w:tcPr>
            <w:tcW w:w="2655" w:type="dxa"/>
            <w:shd w:val="clear" w:color="auto" w:fill="auto"/>
          </w:tcPr>
          <w:p w14:paraId="3072E896" w14:textId="27884719" w:rsidR="0060189A" w:rsidRPr="007808C2" w:rsidRDefault="0060189A" w:rsidP="0060189A">
            <w:pPr>
              <w:pStyle w:val="Tablecontent"/>
              <w:jc w:val="center"/>
            </w:pPr>
            <w:r>
              <w:t>4 – 12%</w:t>
            </w:r>
          </w:p>
        </w:tc>
      </w:tr>
      <w:tr w:rsidR="0060189A" w:rsidRPr="007808C2" w14:paraId="3CE8FDF0" w14:textId="77777777" w:rsidTr="0060189A">
        <w:trPr>
          <w:jc w:val="center"/>
        </w:trPr>
        <w:tc>
          <w:tcPr>
            <w:tcW w:w="1175" w:type="dxa"/>
            <w:vMerge/>
            <w:shd w:val="clear" w:color="auto" w:fill="auto"/>
          </w:tcPr>
          <w:p w14:paraId="6CE0761F" w14:textId="77777777" w:rsidR="0060189A" w:rsidRPr="0060189A" w:rsidRDefault="0060189A" w:rsidP="0060189A">
            <w:pPr>
              <w:pStyle w:val="Tablecontent"/>
              <w:rPr>
                <w:b/>
                <w:bCs/>
              </w:rPr>
            </w:pPr>
          </w:p>
        </w:tc>
        <w:tc>
          <w:tcPr>
            <w:tcW w:w="1345" w:type="dxa"/>
          </w:tcPr>
          <w:p w14:paraId="06812B38" w14:textId="524101A2" w:rsidR="0060189A" w:rsidRPr="007808C2" w:rsidRDefault="0060189A" w:rsidP="0060189A">
            <w:pPr>
              <w:pStyle w:val="Tablecontent"/>
            </w:pPr>
            <w:r>
              <w:t xml:space="preserve">High: </w:t>
            </w:r>
          </w:p>
        </w:tc>
        <w:tc>
          <w:tcPr>
            <w:tcW w:w="2655" w:type="dxa"/>
            <w:shd w:val="clear" w:color="auto" w:fill="auto"/>
          </w:tcPr>
          <w:p w14:paraId="7A207F91" w14:textId="281A85EF" w:rsidR="0060189A" w:rsidRPr="007808C2" w:rsidRDefault="0060189A" w:rsidP="0060189A">
            <w:pPr>
              <w:pStyle w:val="Tablecontent"/>
              <w:jc w:val="center"/>
            </w:pPr>
            <w:r>
              <w:t>&gt; 4.5%</w:t>
            </w:r>
          </w:p>
        </w:tc>
        <w:tc>
          <w:tcPr>
            <w:tcW w:w="2655" w:type="dxa"/>
            <w:shd w:val="clear" w:color="auto" w:fill="auto"/>
          </w:tcPr>
          <w:p w14:paraId="4BCAC4B4" w14:textId="0EFA7BFA" w:rsidR="0060189A" w:rsidRPr="007808C2" w:rsidRDefault="0060189A" w:rsidP="0060189A">
            <w:pPr>
              <w:pStyle w:val="Tablecontent"/>
              <w:jc w:val="center"/>
            </w:pPr>
            <w:r>
              <w:t>&gt; 12%</w:t>
            </w:r>
          </w:p>
        </w:tc>
      </w:tr>
      <w:tr w:rsidR="0060189A" w:rsidRPr="007808C2" w14:paraId="1E64CE1E" w14:textId="77777777" w:rsidTr="0060189A">
        <w:trPr>
          <w:jc w:val="center"/>
        </w:trPr>
        <w:tc>
          <w:tcPr>
            <w:tcW w:w="1175" w:type="dxa"/>
            <w:vMerge w:val="restart"/>
            <w:shd w:val="clear" w:color="auto" w:fill="auto"/>
          </w:tcPr>
          <w:p w14:paraId="3D4DC4D8" w14:textId="76BDD1DD" w:rsidR="0060189A" w:rsidRPr="0060189A" w:rsidRDefault="0060189A" w:rsidP="0060189A">
            <w:pPr>
              <w:pStyle w:val="Tablecontent"/>
              <w:rPr>
                <w:b/>
                <w:bCs/>
              </w:rPr>
            </w:pPr>
            <w:r w:rsidRPr="0060189A">
              <w:rPr>
                <w:b/>
                <w:bCs/>
              </w:rPr>
              <w:t xml:space="preserve">Storage </w:t>
            </w:r>
          </w:p>
        </w:tc>
        <w:tc>
          <w:tcPr>
            <w:tcW w:w="1345" w:type="dxa"/>
          </w:tcPr>
          <w:p w14:paraId="232C8826" w14:textId="18D2499C" w:rsidR="0060189A" w:rsidRPr="007808C2" w:rsidRDefault="0060189A" w:rsidP="0060189A">
            <w:pPr>
              <w:pStyle w:val="Tablecontent"/>
            </w:pPr>
            <w:r>
              <w:t xml:space="preserve">Low: </w:t>
            </w:r>
          </w:p>
        </w:tc>
        <w:tc>
          <w:tcPr>
            <w:tcW w:w="2655" w:type="dxa"/>
            <w:shd w:val="clear" w:color="auto" w:fill="auto"/>
          </w:tcPr>
          <w:p w14:paraId="6B856F01" w14:textId="290C9946" w:rsidR="0060189A" w:rsidRPr="007808C2" w:rsidRDefault="0060189A" w:rsidP="0060189A">
            <w:pPr>
              <w:pStyle w:val="Tablecontent"/>
              <w:jc w:val="center"/>
            </w:pPr>
            <w:r>
              <w:t>&lt; 10 ms</w:t>
            </w:r>
          </w:p>
        </w:tc>
        <w:tc>
          <w:tcPr>
            <w:tcW w:w="2655" w:type="dxa"/>
            <w:shd w:val="clear" w:color="auto" w:fill="auto"/>
          </w:tcPr>
          <w:p w14:paraId="79005FB6" w14:textId="126E2724" w:rsidR="0060189A" w:rsidRPr="007808C2" w:rsidRDefault="0060189A" w:rsidP="0060189A">
            <w:pPr>
              <w:pStyle w:val="Tablecontent"/>
              <w:jc w:val="center"/>
            </w:pPr>
            <w:r>
              <w:t xml:space="preserve">&lt; </w:t>
            </w:r>
            <w:r w:rsidR="00A677DD">
              <w:t>5</w:t>
            </w:r>
            <w:r>
              <w:t>0 ms</w:t>
            </w:r>
          </w:p>
        </w:tc>
      </w:tr>
      <w:tr w:rsidR="0060189A" w:rsidRPr="007808C2" w14:paraId="6EE06579" w14:textId="77777777" w:rsidTr="0060189A">
        <w:trPr>
          <w:jc w:val="center"/>
        </w:trPr>
        <w:tc>
          <w:tcPr>
            <w:tcW w:w="1175" w:type="dxa"/>
            <w:vMerge/>
            <w:shd w:val="clear" w:color="auto" w:fill="auto"/>
          </w:tcPr>
          <w:p w14:paraId="516E4EBA" w14:textId="77777777" w:rsidR="0060189A" w:rsidRPr="0060189A" w:rsidRDefault="0060189A" w:rsidP="0060189A">
            <w:pPr>
              <w:pStyle w:val="Tablecontent"/>
              <w:rPr>
                <w:b/>
                <w:bCs/>
              </w:rPr>
            </w:pPr>
          </w:p>
        </w:tc>
        <w:tc>
          <w:tcPr>
            <w:tcW w:w="1345" w:type="dxa"/>
          </w:tcPr>
          <w:p w14:paraId="255EEF96" w14:textId="565E951A" w:rsidR="0060189A" w:rsidRPr="007808C2" w:rsidRDefault="0060189A" w:rsidP="0060189A">
            <w:pPr>
              <w:pStyle w:val="Tablecontent"/>
            </w:pPr>
            <w:r>
              <w:t xml:space="preserve">Normal: </w:t>
            </w:r>
          </w:p>
        </w:tc>
        <w:tc>
          <w:tcPr>
            <w:tcW w:w="2655" w:type="dxa"/>
            <w:shd w:val="clear" w:color="auto" w:fill="auto"/>
          </w:tcPr>
          <w:p w14:paraId="0FCF1628" w14:textId="2241A7DE" w:rsidR="0060189A" w:rsidRPr="007808C2" w:rsidRDefault="0060189A" w:rsidP="0060189A">
            <w:pPr>
              <w:pStyle w:val="Tablecontent"/>
              <w:jc w:val="center"/>
            </w:pPr>
            <w:r>
              <w:t>10 – 30 ms</w:t>
            </w:r>
          </w:p>
        </w:tc>
        <w:tc>
          <w:tcPr>
            <w:tcW w:w="2655" w:type="dxa"/>
            <w:shd w:val="clear" w:color="auto" w:fill="auto"/>
          </w:tcPr>
          <w:p w14:paraId="1691B52E" w14:textId="51C14AD2" w:rsidR="0060189A" w:rsidRPr="007808C2" w:rsidRDefault="00A677DD" w:rsidP="0060189A">
            <w:pPr>
              <w:pStyle w:val="Tablecontent"/>
              <w:jc w:val="center"/>
            </w:pPr>
            <w:r>
              <w:t>5</w:t>
            </w:r>
            <w:r w:rsidR="0060189A">
              <w:t xml:space="preserve">0 – </w:t>
            </w:r>
            <w:r>
              <w:t>15</w:t>
            </w:r>
            <w:r w:rsidR="0060189A">
              <w:t>0 ms</w:t>
            </w:r>
          </w:p>
        </w:tc>
      </w:tr>
      <w:tr w:rsidR="0060189A" w:rsidRPr="007808C2" w14:paraId="7314D02D" w14:textId="77777777" w:rsidTr="0060189A">
        <w:trPr>
          <w:jc w:val="center"/>
        </w:trPr>
        <w:tc>
          <w:tcPr>
            <w:tcW w:w="1175" w:type="dxa"/>
            <w:vMerge/>
            <w:shd w:val="clear" w:color="auto" w:fill="auto"/>
          </w:tcPr>
          <w:p w14:paraId="4A267279" w14:textId="77777777" w:rsidR="0060189A" w:rsidRPr="0060189A" w:rsidRDefault="0060189A" w:rsidP="0060189A">
            <w:pPr>
              <w:pStyle w:val="Tablecontent"/>
              <w:rPr>
                <w:b/>
                <w:bCs/>
              </w:rPr>
            </w:pPr>
          </w:p>
        </w:tc>
        <w:tc>
          <w:tcPr>
            <w:tcW w:w="1345" w:type="dxa"/>
          </w:tcPr>
          <w:p w14:paraId="6EF47824" w14:textId="058ADF77" w:rsidR="0060189A" w:rsidRPr="007808C2" w:rsidRDefault="0060189A" w:rsidP="0060189A">
            <w:pPr>
              <w:pStyle w:val="Tablecontent"/>
            </w:pPr>
            <w:r>
              <w:t xml:space="preserve">High: </w:t>
            </w:r>
          </w:p>
        </w:tc>
        <w:tc>
          <w:tcPr>
            <w:tcW w:w="2655" w:type="dxa"/>
            <w:shd w:val="clear" w:color="auto" w:fill="auto"/>
          </w:tcPr>
          <w:p w14:paraId="400274C8" w14:textId="699065A3" w:rsidR="0060189A" w:rsidRPr="007808C2" w:rsidRDefault="0060189A" w:rsidP="0060189A">
            <w:pPr>
              <w:pStyle w:val="Tablecontent"/>
              <w:jc w:val="center"/>
            </w:pPr>
            <w:r>
              <w:t>&gt; 30 ms</w:t>
            </w:r>
          </w:p>
        </w:tc>
        <w:tc>
          <w:tcPr>
            <w:tcW w:w="2655" w:type="dxa"/>
            <w:shd w:val="clear" w:color="auto" w:fill="auto"/>
          </w:tcPr>
          <w:p w14:paraId="3946FAEB" w14:textId="6E8A4D1F" w:rsidR="0060189A" w:rsidRPr="007808C2" w:rsidRDefault="0060189A" w:rsidP="0060189A">
            <w:pPr>
              <w:pStyle w:val="Tablecontent"/>
              <w:jc w:val="center"/>
            </w:pPr>
            <w:r>
              <w:t xml:space="preserve">&gt; </w:t>
            </w:r>
            <w:r w:rsidR="00A677DD">
              <w:t>15</w:t>
            </w:r>
            <w:r>
              <w:t>0 ms</w:t>
            </w:r>
          </w:p>
        </w:tc>
      </w:tr>
    </w:tbl>
    <w:p w14:paraId="68590E1B" w14:textId="5DD8D544" w:rsidR="0060189A" w:rsidRDefault="0060189A" w:rsidP="007C4D13">
      <w:pPr>
        <w:rPr>
          <w:lang w:val="en-GB"/>
        </w:rPr>
      </w:pPr>
      <w:r>
        <w:rPr>
          <w:lang w:val="en-GB"/>
        </w:rPr>
        <w:t>The guidance is set with High = 3x Low.</w:t>
      </w:r>
    </w:p>
    <w:p w14:paraId="5E06D19A" w14:textId="45BFBDE6" w:rsidR="0060189A" w:rsidRDefault="0060189A" w:rsidP="007C4D13">
      <w:pPr>
        <w:rPr>
          <w:lang w:val="en-GB"/>
        </w:rPr>
      </w:pPr>
      <w:r>
        <w:rPr>
          <w:lang w:val="en-GB"/>
        </w:rPr>
        <w:t xml:space="preserve">The normal range is the widest range, and most environmental will fall here. Naturally, your gold cluster should be closer to the low range, while your bronze cluster will be closer to the high range. </w:t>
      </w:r>
      <w:r w:rsidR="00182192">
        <w:rPr>
          <w:lang w:val="en-GB"/>
        </w:rPr>
        <w:t>If your bronze cluster is showing very good performance, you can put more VMs to lower the overall cost per VM.</w:t>
      </w:r>
    </w:p>
    <w:p w14:paraId="2AE144DB" w14:textId="5263E9A2" w:rsidR="007C4D13" w:rsidRDefault="007C4D13" w:rsidP="007C4D13">
      <w:pPr>
        <w:rPr>
          <w:lang w:val="en-GB"/>
        </w:rPr>
      </w:pPr>
      <w:r>
        <w:rPr>
          <w:lang w:val="en-GB"/>
        </w:rPr>
        <w:t>Likely, you see that the average is good but the worst is bad.</w:t>
      </w:r>
    </w:p>
    <w:p w14:paraId="1F1B5270" w14:textId="77777777" w:rsidR="007C4D13" w:rsidRDefault="007C4D13" w:rsidP="007C4D13">
      <w:pPr>
        <w:rPr>
          <w:lang w:val="en-GB"/>
        </w:rPr>
      </w:pPr>
      <w:r>
        <w:rPr>
          <w:lang w:val="en-GB"/>
        </w:rPr>
        <w:t xml:space="preserve">That means majority of the VMs are being served well, but there is a small percentage that are not getting served. You want to investigate which segment of your IaaS is not performing. It could be due to some configuration, or lack of capacity. </w:t>
      </w:r>
    </w:p>
    <w:p w14:paraId="660576BC" w14:textId="57ECA566" w:rsidR="00AC7E9B" w:rsidRDefault="00336DA9" w:rsidP="002113A7">
      <w:pPr>
        <w:pStyle w:val="Heading5"/>
        <w:rPr>
          <w:lang w:eastAsia="en-SG"/>
        </w:rPr>
      </w:pPr>
      <w:r>
        <w:rPr>
          <w:lang w:eastAsia="en-SG"/>
        </w:rPr>
        <w:t>Details</w:t>
      </w:r>
    </w:p>
    <w:p w14:paraId="22D6BE58" w14:textId="2692BE1A" w:rsidR="007C4D13" w:rsidRDefault="007C4D13" w:rsidP="0075042C">
      <w:pPr>
        <w:rPr>
          <w:lang w:val="en-GB"/>
        </w:rPr>
      </w:pPr>
      <w:r>
        <w:rPr>
          <w:lang w:val="en-GB"/>
        </w:rPr>
        <w:t xml:space="preserve">If the summary is good, then there is no need to see the details. </w:t>
      </w:r>
    </w:p>
    <w:p w14:paraId="7E08D0EF" w14:textId="5098E512" w:rsidR="007C4D13" w:rsidRDefault="007C4D13" w:rsidP="0075042C">
      <w:pPr>
        <w:rPr>
          <w:lang w:val="en-GB"/>
        </w:rPr>
      </w:pPr>
      <w:r>
        <w:rPr>
          <w:lang w:val="en-GB"/>
        </w:rPr>
        <w:t xml:space="preserve">What if the numbers are worse than expected? </w:t>
      </w:r>
    </w:p>
    <w:p w14:paraId="6AE5BCD8" w14:textId="41175D55" w:rsidR="00DE0F37" w:rsidRDefault="00F009BF" w:rsidP="00F009BF">
      <w:pPr>
        <w:rPr>
          <w:lang w:val="en-GB"/>
        </w:rPr>
      </w:pPr>
      <w:r>
        <w:rPr>
          <w:lang w:val="en-GB"/>
        </w:rPr>
        <w:t xml:space="preserve">One way is to use a </w:t>
      </w:r>
      <w:r w:rsidR="00D74409">
        <w:rPr>
          <w:lang w:val="en-GB"/>
        </w:rPr>
        <w:t xml:space="preserve">bar </w:t>
      </w:r>
      <w:r>
        <w:rPr>
          <w:lang w:val="en-GB"/>
        </w:rPr>
        <w:t xml:space="preserve">chart. Design the buckets to represent the ranges from good to bad. </w:t>
      </w:r>
    </w:p>
    <w:p w14:paraId="7D31F377" w14:textId="5969EE41" w:rsidR="00CF26C9" w:rsidRDefault="00CF26C9" w:rsidP="00CF26C9">
      <w:r>
        <w:t xml:space="preserve">Generally speaking, for environment where performance is number 1, you want the value to be in the </w:t>
      </w:r>
      <w:r w:rsidRPr="0022569A">
        <w:rPr>
          <w:color w:val="00B050"/>
        </w:rPr>
        <w:t>green</w:t>
      </w:r>
      <w:r>
        <w:t xml:space="preserve"> to </w:t>
      </w:r>
      <w:r w:rsidRPr="006B38F7">
        <w:rPr>
          <w:rStyle w:val="cYellow"/>
        </w:rPr>
        <w:t>yellow</w:t>
      </w:r>
      <w:r w:rsidRPr="00C875E8">
        <w:t xml:space="preserve"> </w:t>
      </w:r>
      <w:r>
        <w:t>range since you’re taking the 99</w:t>
      </w:r>
      <w:r w:rsidRPr="006F0336">
        <w:rPr>
          <w:vertAlign w:val="superscript"/>
        </w:rPr>
        <w:t>th</w:t>
      </w:r>
      <w:r>
        <w:t xml:space="preserve"> percentile. For environment where cost is number 1, you likely have to lower expectation of your customers. </w:t>
      </w:r>
    </w:p>
    <w:p w14:paraId="3BFEB424" w14:textId="49A8DB9F" w:rsidR="00F009BF" w:rsidRDefault="00F009BF" w:rsidP="00F009BF">
      <w:pPr>
        <w:rPr>
          <w:lang w:val="en-GB"/>
        </w:rPr>
      </w:pPr>
      <w:r>
        <w:rPr>
          <w:lang w:val="en-GB"/>
        </w:rPr>
        <w:t>The following table shows the recommended buckets for CPU and memory.</w:t>
      </w:r>
    </w:p>
    <w:p w14:paraId="717394C7" w14:textId="77777777" w:rsidR="00BB3CE7" w:rsidRDefault="00BB3CE7" w:rsidP="006A3C87">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BB3CE7" w14:paraId="3BD41711" w14:textId="77777777" w:rsidTr="00E440AB">
        <w:trPr>
          <w:jc w:val="center"/>
        </w:trPr>
        <w:tc>
          <w:tcPr>
            <w:tcW w:w="2091" w:type="dxa"/>
            <w:shd w:val="clear" w:color="auto" w:fill="F2F2F2" w:themeFill="background1" w:themeFillShade="F2"/>
          </w:tcPr>
          <w:p w14:paraId="7A1F8482" w14:textId="1D3A8F2C" w:rsidR="00BB3CE7" w:rsidRDefault="00BB3CE7" w:rsidP="00E440AB">
            <w:pPr>
              <w:pStyle w:val="Tableheading"/>
            </w:pPr>
            <w:r w:rsidRPr="00866FFB">
              <w:rPr>
                <w:color w:val="00B050"/>
              </w:rPr>
              <w:t>G</w:t>
            </w:r>
            <w:r w:rsidR="00866FFB" w:rsidRPr="00866FFB">
              <w:rPr>
                <w:color w:val="00B050"/>
              </w:rPr>
              <w:t>reen</w:t>
            </w:r>
          </w:p>
        </w:tc>
        <w:tc>
          <w:tcPr>
            <w:tcW w:w="2091" w:type="dxa"/>
            <w:shd w:val="clear" w:color="auto" w:fill="F2F2F2" w:themeFill="background1" w:themeFillShade="F2"/>
          </w:tcPr>
          <w:p w14:paraId="262B76EC" w14:textId="02561739" w:rsidR="00BB3CE7" w:rsidRPr="00866FFB" w:rsidRDefault="00866FFB" w:rsidP="00E440AB">
            <w:pPr>
              <w:pStyle w:val="Tableheading"/>
            </w:pPr>
            <w:r w:rsidRPr="00866FFB">
              <w:rPr>
                <w:rStyle w:val="cYellow"/>
              </w:rPr>
              <w:t>Yellow</w:t>
            </w:r>
          </w:p>
        </w:tc>
        <w:tc>
          <w:tcPr>
            <w:tcW w:w="2091" w:type="dxa"/>
            <w:shd w:val="clear" w:color="auto" w:fill="F2F2F2" w:themeFill="background1" w:themeFillShade="F2"/>
          </w:tcPr>
          <w:p w14:paraId="6C7E13C6" w14:textId="257BE467" w:rsidR="00BB3CE7" w:rsidRDefault="00866FFB" w:rsidP="00E440AB">
            <w:pPr>
              <w:pStyle w:val="Tableheading"/>
            </w:pPr>
            <w:r w:rsidRPr="00866FFB">
              <w:rPr>
                <w:color w:val="FFC000"/>
              </w:rPr>
              <w:t>Orange</w:t>
            </w:r>
          </w:p>
        </w:tc>
        <w:tc>
          <w:tcPr>
            <w:tcW w:w="2092" w:type="dxa"/>
            <w:shd w:val="clear" w:color="auto" w:fill="F2F2F2" w:themeFill="background1" w:themeFillShade="F2"/>
          </w:tcPr>
          <w:p w14:paraId="3BC97D2E" w14:textId="3F8E49EC" w:rsidR="00BB3CE7" w:rsidRDefault="00866FFB" w:rsidP="00E440AB">
            <w:pPr>
              <w:pStyle w:val="Tableheading"/>
            </w:pPr>
            <w:r w:rsidRPr="00866FFB">
              <w:rPr>
                <w:color w:val="FF0000"/>
              </w:rPr>
              <w:t>Red</w:t>
            </w:r>
          </w:p>
        </w:tc>
      </w:tr>
      <w:tr w:rsidR="00BB3CE7" w14:paraId="01420FAD" w14:textId="77777777" w:rsidTr="00E440AB">
        <w:trPr>
          <w:jc w:val="center"/>
        </w:trPr>
        <w:tc>
          <w:tcPr>
            <w:tcW w:w="2091" w:type="dxa"/>
          </w:tcPr>
          <w:p w14:paraId="1FDA3CBF" w14:textId="1099B96C" w:rsidR="00BB3CE7" w:rsidRDefault="00BB3CE7" w:rsidP="00866FFB">
            <w:pPr>
              <w:pStyle w:val="Table"/>
              <w:jc w:val="center"/>
            </w:pPr>
            <w:r>
              <w:t xml:space="preserve">0 – </w:t>
            </w:r>
            <w:r w:rsidR="00866FFB">
              <w:t>4</w:t>
            </w:r>
            <w:r>
              <w:t>%</w:t>
            </w:r>
          </w:p>
        </w:tc>
        <w:tc>
          <w:tcPr>
            <w:tcW w:w="2091" w:type="dxa"/>
          </w:tcPr>
          <w:p w14:paraId="0619530A" w14:textId="35023433" w:rsidR="00BB3CE7" w:rsidRDefault="00BB3CE7" w:rsidP="00866FFB">
            <w:pPr>
              <w:pStyle w:val="Table"/>
              <w:jc w:val="center"/>
            </w:pPr>
            <w:r>
              <w:t xml:space="preserve">4 – </w:t>
            </w:r>
            <w:r w:rsidR="00866FFB">
              <w:t>8</w:t>
            </w:r>
            <w:r>
              <w:t>%</w:t>
            </w:r>
          </w:p>
        </w:tc>
        <w:tc>
          <w:tcPr>
            <w:tcW w:w="2091" w:type="dxa"/>
          </w:tcPr>
          <w:p w14:paraId="4D1CA3EF" w14:textId="529712EE" w:rsidR="00BB3CE7" w:rsidRDefault="00BB3CE7" w:rsidP="00866FFB">
            <w:pPr>
              <w:pStyle w:val="Table"/>
              <w:jc w:val="center"/>
            </w:pPr>
            <w:r>
              <w:t>8 – 1</w:t>
            </w:r>
            <w:r w:rsidR="00866FFB">
              <w:t>6</w:t>
            </w:r>
            <w:r>
              <w:t>%</w:t>
            </w:r>
          </w:p>
        </w:tc>
        <w:tc>
          <w:tcPr>
            <w:tcW w:w="2092" w:type="dxa"/>
          </w:tcPr>
          <w:p w14:paraId="5EC9DD77" w14:textId="3462F8CE" w:rsidR="00BB3CE7" w:rsidRDefault="00866FFB" w:rsidP="00E440AB">
            <w:pPr>
              <w:pStyle w:val="Table"/>
              <w:jc w:val="center"/>
            </w:pPr>
            <w:r>
              <w:t xml:space="preserve">&gt; </w:t>
            </w:r>
            <w:r w:rsidR="00BB3CE7">
              <w:t>1</w:t>
            </w:r>
            <w:r>
              <w:t>6%</w:t>
            </w:r>
          </w:p>
        </w:tc>
      </w:tr>
    </w:tbl>
    <w:p w14:paraId="681500DD" w14:textId="77777777" w:rsidR="00F009BF" w:rsidRDefault="00F009BF" w:rsidP="006A3C87">
      <w:pPr>
        <w:pStyle w:val="BeforeTable"/>
        <w:rPr>
          <w:lang w:val="en-GB"/>
        </w:rPr>
      </w:pPr>
    </w:p>
    <w:p w14:paraId="08CF0FCE" w14:textId="77777777" w:rsidR="00F009BF" w:rsidRDefault="00F009BF" w:rsidP="00F009BF">
      <w:pPr>
        <w:rPr>
          <w:lang w:val="en-GB"/>
        </w:rPr>
      </w:pPr>
      <w:r>
        <w:rPr>
          <w:lang w:val="en-GB"/>
        </w:rPr>
        <w:t>Depending on the result, adjust the bucket accordingly. For example, if your environment performance is worse than the above, yet nobody complains, you can adjust the above buckets to something like this:</w:t>
      </w:r>
    </w:p>
    <w:p w14:paraId="0A9E0C6F" w14:textId="77777777" w:rsidR="00F009BF" w:rsidRDefault="00F009BF" w:rsidP="006A3C87">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66FFB" w14:paraId="07E0742F" w14:textId="77777777" w:rsidTr="00E440AB">
        <w:trPr>
          <w:jc w:val="center"/>
        </w:trPr>
        <w:tc>
          <w:tcPr>
            <w:tcW w:w="2091" w:type="dxa"/>
            <w:shd w:val="clear" w:color="auto" w:fill="F2F2F2" w:themeFill="background1" w:themeFillShade="F2"/>
          </w:tcPr>
          <w:p w14:paraId="6C4FB372" w14:textId="54ED37B5" w:rsidR="00866FFB" w:rsidRDefault="00866FFB" w:rsidP="00866FFB">
            <w:pPr>
              <w:pStyle w:val="Tableheading"/>
            </w:pPr>
            <w:r w:rsidRPr="00866FFB">
              <w:rPr>
                <w:color w:val="00B050"/>
              </w:rPr>
              <w:t>Green</w:t>
            </w:r>
          </w:p>
        </w:tc>
        <w:tc>
          <w:tcPr>
            <w:tcW w:w="2091" w:type="dxa"/>
            <w:shd w:val="clear" w:color="auto" w:fill="F2F2F2" w:themeFill="background1" w:themeFillShade="F2"/>
          </w:tcPr>
          <w:p w14:paraId="48A4144D" w14:textId="423B5957" w:rsidR="00866FFB" w:rsidRDefault="00866FFB" w:rsidP="00866FFB">
            <w:pPr>
              <w:pStyle w:val="Tableheading"/>
            </w:pPr>
            <w:r w:rsidRPr="00866FFB">
              <w:rPr>
                <w:rStyle w:val="cYellow"/>
              </w:rPr>
              <w:t>Yellow</w:t>
            </w:r>
          </w:p>
        </w:tc>
        <w:tc>
          <w:tcPr>
            <w:tcW w:w="2091" w:type="dxa"/>
            <w:shd w:val="clear" w:color="auto" w:fill="F2F2F2" w:themeFill="background1" w:themeFillShade="F2"/>
          </w:tcPr>
          <w:p w14:paraId="59AB996D" w14:textId="06928853" w:rsidR="00866FFB" w:rsidRDefault="00866FFB" w:rsidP="00866FFB">
            <w:pPr>
              <w:pStyle w:val="Tableheading"/>
            </w:pPr>
            <w:r w:rsidRPr="00866FFB">
              <w:rPr>
                <w:color w:val="FFC000"/>
              </w:rPr>
              <w:t>Orange</w:t>
            </w:r>
          </w:p>
        </w:tc>
        <w:tc>
          <w:tcPr>
            <w:tcW w:w="2092" w:type="dxa"/>
            <w:shd w:val="clear" w:color="auto" w:fill="F2F2F2" w:themeFill="background1" w:themeFillShade="F2"/>
          </w:tcPr>
          <w:p w14:paraId="2729C111" w14:textId="7E3DED89" w:rsidR="00866FFB" w:rsidRDefault="00866FFB" w:rsidP="00866FFB">
            <w:pPr>
              <w:pStyle w:val="Tableheading"/>
            </w:pPr>
            <w:r w:rsidRPr="00866FFB">
              <w:rPr>
                <w:color w:val="FF0000"/>
              </w:rPr>
              <w:t>Red</w:t>
            </w:r>
          </w:p>
        </w:tc>
      </w:tr>
      <w:tr w:rsidR="00866FFB" w14:paraId="6AA3D0D7" w14:textId="77777777" w:rsidTr="00E440AB">
        <w:trPr>
          <w:jc w:val="center"/>
        </w:trPr>
        <w:tc>
          <w:tcPr>
            <w:tcW w:w="2091" w:type="dxa"/>
          </w:tcPr>
          <w:p w14:paraId="0330E289" w14:textId="76B3ABE8" w:rsidR="00866FFB" w:rsidRDefault="00866FFB" w:rsidP="00866FFB">
            <w:pPr>
              <w:pStyle w:val="Table"/>
              <w:jc w:val="center"/>
            </w:pPr>
            <w:r>
              <w:t>0 – 6%</w:t>
            </w:r>
          </w:p>
        </w:tc>
        <w:tc>
          <w:tcPr>
            <w:tcW w:w="2091" w:type="dxa"/>
          </w:tcPr>
          <w:p w14:paraId="6A3A8C0C" w14:textId="7830F92C" w:rsidR="00866FFB" w:rsidRDefault="00866FFB" w:rsidP="00866FFB">
            <w:pPr>
              <w:pStyle w:val="Table"/>
              <w:jc w:val="center"/>
            </w:pPr>
            <w:r>
              <w:t>6 – 12%</w:t>
            </w:r>
          </w:p>
        </w:tc>
        <w:tc>
          <w:tcPr>
            <w:tcW w:w="2091" w:type="dxa"/>
          </w:tcPr>
          <w:p w14:paraId="12968907" w14:textId="10965ED9" w:rsidR="00866FFB" w:rsidRDefault="00866FFB" w:rsidP="00866FFB">
            <w:pPr>
              <w:pStyle w:val="Table"/>
              <w:jc w:val="center"/>
            </w:pPr>
            <w:r>
              <w:t>12 – 24%</w:t>
            </w:r>
          </w:p>
        </w:tc>
        <w:tc>
          <w:tcPr>
            <w:tcW w:w="2092" w:type="dxa"/>
          </w:tcPr>
          <w:p w14:paraId="34137CB4" w14:textId="24FEC3D7" w:rsidR="00866FFB" w:rsidRDefault="00866FFB" w:rsidP="00866FFB">
            <w:pPr>
              <w:pStyle w:val="Table"/>
              <w:jc w:val="center"/>
            </w:pPr>
            <w:r>
              <w:t>&gt; 24%</w:t>
            </w:r>
          </w:p>
        </w:tc>
      </w:tr>
    </w:tbl>
    <w:p w14:paraId="4C1CF013" w14:textId="73348B24" w:rsidR="00866FFB" w:rsidRDefault="00866FFB" w:rsidP="009300B0">
      <w:r>
        <w:t>For disk latency, I recommend the following:</w:t>
      </w:r>
    </w:p>
    <w:p w14:paraId="5506C51B" w14:textId="77777777" w:rsidR="00866FFB" w:rsidRDefault="00866FFB" w:rsidP="00866FFB">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66FFB" w14:paraId="4A7AE286" w14:textId="77777777" w:rsidTr="003A3FDE">
        <w:trPr>
          <w:jc w:val="center"/>
        </w:trPr>
        <w:tc>
          <w:tcPr>
            <w:tcW w:w="2091" w:type="dxa"/>
            <w:shd w:val="clear" w:color="auto" w:fill="F2F2F2" w:themeFill="background1" w:themeFillShade="F2"/>
          </w:tcPr>
          <w:p w14:paraId="7FC4827C" w14:textId="77777777" w:rsidR="00866FFB" w:rsidRDefault="00866FFB" w:rsidP="003A3FDE">
            <w:pPr>
              <w:pStyle w:val="Tableheading"/>
            </w:pPr>
            <w:r w:rsidRPr="00866FFB">
              <w:rPr>
                <w:color w:val="00B050"/>
              </w:rPr>
              <w:t>Green</w:t>
            </w:r>
          </w:p>
        </w:tc>
        <w:tc>
          <w:tcPr>
            <w:tcW w:w="2091" w:type="dxa"/>
            <w:shd w:val="clear" w:color="auto" w:fill="F2F2F2" w:themeFill="background1" w:themeFillShade="F2"/>
          </w:tcPr>
          <w:p w14:paraId="30CEBB8B" w14:textId="52F5CA74" w:rsidR="00866FFB" w:rsidRDefault="00866FFB" w:rsidP="003A3FDE">
            <w:pPr>
              <w:pStyle w:val="Tableheading"/>
            </w:pPr>
            <w:r w:rsidRPr="00866FFB">
              <w:rPr>
                <w:rStyle w:val="cYellow"/>
              </w:rPr>
              <w:t>Yellow</w:t>
            </w:r>
          </w:p>
        </w:tc>
        <w:tc>
          <w:tcPr>
            <w:tcW w:w="2091" w:type="dxa"/>
            <w:shd w:val="clear" w:color="auto" w:fill="F2F2F2" w:themeFill="background1" w:themeFillShade="F2"/>
          </w:tcPr>
          <w:p w14:paraId="05FD9DF0" w14:textId="77777777" w:rsidR="00866FFB" w:rsidRDefault="00866FFB" w:rsidP="003A3FDE">
            <w:pPr>
              <w:pStyle w:val="Tableheading"/>
            </w:pPr>
            <w:r w:rsidRPr="00866FFB">
              <w:rPr>
                <w:color w:val="FFC000"/>
              </w:rPr>
              <w:t>Orange</w:t>
            </w:r>
          </w:p>
        </w:tc>
        <w:tc>
          <w:tcPr>
            <w:tcW w:w="2092" w:type="dxa"/>
            <w:shd w:val="clear" w:color="auto" w:fill="F2F2F2" w:themeFill="background1" w:themeFillShade="F2"/>
          </w:tcPr>
          <w:p w14:paraId="6DA0BCE1" w14:textId="77777777" w:rsidR="00866FFB" w:rsidRDefault="00866FFB" w:rsidP="003A3FDE">
            <w:pPr>
              <w:pStyle w:val="Tableheading"/>
            </w:pPr>
            <w:r w:rsidRPr="00866FFB">
              <w:rPr>
                <w:color w:val="FF0000"/>
              </w:rPr>
              <w:t>Red</w:t>
            </w:r>
          </w:p>
        </w:tc>
      </w:tr>
      <w:tr w:rsidR="00866FFB" w14:paraId="6B69DE36" w14:textId="77777777" w:rsidTr="003A3FDE">
        <w:trPr>
          <w:jc w:val="center"/>
        </w:trPr>
        <w:tc>
          <w:tcPr>
            <w:tcW w:w="2091" w:type="dxa"/>
          </w:tcPr>
          <w:p w14:paraId="6750FFFA" w14:textId="348C4103" w:rsidR="00866FFB" w:rsidRDefault="00866FFB" w:rsidP="003A3FDE">
            <w:pPr>
              <w:pStyle w:val="Table"/>
              <w:jc w:val="center"/>
            </w:pPr>
            <w:r>
              <w:t xml:space="preserve">0 – </w:t>
            </w:r>
            <w:r w:rsidR="00962D4D">
              <w:t>25</w:t>
            </w:r>
            <w:r>
              <w:t xml:space="preserve"> ms</w:t>
            </w:r>
          </w:p>
        </w:tc>
        <w:tc>
          <w:tcPr>
            <w:tcW w:w="2091" w:type="dxa"/>
          </w:tcPr>
          <w:p w14:paraId="2978F6BC" w14:textId="3ED10446" w:rsidR="00866FFB" w:rsidRDefault="00962D4D" w:rsidP="003A3FDE">
            <w:pPr>
              <w:pStyle w:val="Table"/>
              <w:jc w:val="center"/>
            </w:pPr>
            <w:r>
              <w:t>25</w:t>
            </w:r>
            <w:r w:rsidR="00866FFB">
              <w:t xml:space="preserve"> – </w:t>
            </w:r>
            <w:r>
              <w:t>5</w:t>
            </w:r>
            <w:r w:rsidR="00866FFB">
              <w:t>0 ms</w:t>
            </w:r>
          </w:p>
        </w:tc>
        <w:tc>
          <w:tcPr>
            <w:tcW w:w="2091" w:type="dxa"/>
          </w:tcPr>
          <w:p w14:paraId="209E46C4" w14:textId="7B3AC4A4" w:rsidR="00866FFB" w:rsidRDefault="00962D4D" w:rsidP="003A3FDE">
            <w:pPr>
              <w:pStyle w:val="Table"/>
              <w:jc w:val="center"/>
            </w:pPr>
            <w:r>
              <w:t>5</w:t>
            </w:r>
            <w:r w:rsidR="00866FFB">
              <w:t>0 – 1</w:t>
            </w:r>
            <w:r>
              <w:t>0</w:t>
            </w:r>
            <w:r w:rsidR="00866FFB">
              <w:t>0 ms</w:t>
            </w:r>
          </w:p>
        </w:tc>
        <w:tc>
          <w:tcPr>
            <w:tcW w:w="2092" w:type="dxa"/>
          </w:tcPr>
          <w:p w14:paraId="730D9714" w14:textId="05609B74" w:rsidR="00866FFB" w:rsidRDefault="00866FFB" w:rsidP="003A3FDE">
            <w:pPr>
              <w:pStyle w:val="Table"/>
              <w:jc w:val="center"/>
            </w:pPr>
            <w:r>
              <w:t>&gt; 1</w:t>
            </w:r>
            <w:r w:rsidR="00962D4D">
              <w:t>0</w:t>
            </w:r>
            <w:r>
              <w:t>0 ms</w:t>
            </w:r>
          </w:p>
        </w:tc>
      </w:tr>
    </w:tbl>
    <w:p w14:paraId="577EB8E0" w14:textId="77777777" w:rsidR="00866FFB" w:rsidRDefault="00866FFB" w:rsidP="00866FFB">
      <w:pPr>
        <w:pStyle w:val="BeforeTable"/>
        <w:rPr>
          <w:lang w:val="en-GB"/>
        </w:rPr>
      </w:pPr>
    </w:p>
    <w:p w14:paraId="33873B93" w14:textId="77777777" w:rsidR="00866FFB" w:rsidRDefault="00866FFB" w:rsidP="00866FFB">
      <w:pPr>
        <w:rPr>
          <w:lang w:val="en-GB"/>
        </w:rPr>
      </w:pPr>
      <w:r>
        <w:rPr>
          <w:lang w:val="en-GB"/>
        </w:rPr>
        <w:t>Depending on the result, adjust the bucket accordingly. For example, if your environment performance is worse than the above, yet nobody complains, you can adjust the above buckets to something like this:</w:t>
      </w:r>
    </w:p>
    <w:p w14:paraId="660533D7" w14:textId="77777777" w:rsidR="00866FFB" w:rsidRDefault="00866FFB" w:rsidP="00866FFB">
      <w:pPr>
        <w:pStyle w:val="BeforeTable"/>
        <w:rPr>
          <w:lang w:val="en-GB"/>
        </w:rPr>
      </w:pP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66FFB" w14:paraId="2C808CA5" w14:textId="77777777" w:rsidTr="003A3FDE">
        <w:trPr>
          <w:jc w:val="center"/>
        </w:trPr>
        <w:tc>
          <w:tcPr>
            <w:tcW w:w="2091" w:type="dxa"/>
            <w:shd w:val="clear" w:color="auto" w:fill="F2F2F2" w:themeFill="background1" w:themeFillShade="F2"/>
          </w:tcPr>
          <w:p w14:paraId="70A2BD35" w14:textId="77777777" w:rsidR="00866FFB" w:rsidRDefault="00866FFB" w:rsidP="003A3FDE">
            <w:pPr>
              <w:pStyle w:val="Tableheading"/>
            </w:pPr>
            <w:r w:rsidRPr="00866FFB">
              <w:rPr>
                <w:color w:val="00B050"/>
              </w:rPr>
              <w:t>Green</w:t>
            </w:r>
          </w:p>
        </w:tc>
        <w:tc>
          <w:tcPr>
            <w:tcW w:w="2091" w:type="dxa"/>
            <w:shd w:val="clear" w:color="auto" w:fill="F2F2F2" w:themeFill="background1" w:themeFillShade="F2"/>
          </w:tcPr>
          <w:p w14:paraId="2E418EFE" w14:textId="1215639A" w:rsidR="00866FFB" w:rsidRDefault="00866FFB" w:rsidP="003A3FDE">
            <w:pPr>
              <w:pStyle w:val="Tableheading"/>
            </w:pPr>
            <w:r w:rsidRPr="00866FFB">
              <w:rPr>
                <w:rStyle w:val="cYellow"/>
              </w:rPr>
              <w:t>Yellow</w:t>
            </w:r>
          </w:p>
        </w:tc>
        <w:tc>
          <w:tcPr>
            <w:tcW w:w="2091" w:type="dxa"/>
            <w:shd w:val="clear" w:color="auto" w:fill="F2F2F2" w:themeFill="background1" w:themeFillShade="F2"/>
          </w:tcPr>
          <w:p w14:paraId="2417801D" w14:textId="77777777" w:rsidR="00866FFB" w:rsidRDefault="00866FFB" w:rsidP="003A3FDE">
            <w:pPr>
              <w:pStyle w:val="Tableheading"/>
            </w:pPr>
            <w:r w:rsidRPr="00866FFB">
              <w:rPr>
                <w:color w:val="FFC000"/>
              </w:rPr>
              <w:t>Orange</w:t>
            </w:r>
          </w:p>
        </w:tc>
        <w:tc>
          <w:tcPr>
            <w:tcW w:w="2092" w:type="dxa"/>
            <w:shd w:val="clear" w:color="auto" w:fill="F2F2F2" w:themeFill="background1" w:themeFillShade="F2"/>
          </w:tcPr>
          <w:p w14:paraId="349AAA35" w14:textId="77777777" w:rsidR="00866FFB" w:rsidRDefault="00866FFB" w:rsidP="003A3FDE">
            <w:pPr>
              <w:pStyle w:val="Tableheading"/>
            </w:pPr>
            <w:r w:rsidRPr="00866FFB">
              <w:rPr>
                <w:color w:val="FF0000"/>
              </w:rPr>
              <w:t>Red</w:t>
            </w:r>
          </w:p>
        </w:tc>
      </w:tr>
      <w:tr w:rsidR="00866FFB" w14:paraId="43E6A2DC" w14:textId="77777777" w:rsidTr="003A3FDE">
        <w:trPr>
          <w:jc w:val="center"/>
        </w:trPr>
        <w:tc>
          <w:tcPr>
            <w:tcW w:w="2091" w:type="dxa"/>
          </w:tcPr>
          <w:p w14:paraId="5AA0642A" w14:textId="691B20C2" w:rsidR="00866FFB" w:rsidRDefault="00866FFB" w:rsidP="00866FFB">
            <w:pPr>
              <w:pStyle w:val="Table"/>
              <w:jc w:val="center"/>
            </w:pPr>
            <w:r>
              <w:t>0 – 60 ms</w:t>
            </w:r>
          </w:p>
        </w:tc>
        <w:tc>
          <w:tcPr>
            <w:tcW w:w="2091" w:type="dxa"/>
          </w:tcPr>
          <w:p w14:paraId="562F915F" w14:textId="5B66CBF9" w:rsidR="00866FFB" w:rsidRDefault="00866FFB" w:rsidP="00866FFB">
            <w:pPr>
              <w:pStyle w:val="Table"/>
              <w:jc w:val="center"/>
            </w:pPr>
            <w:r>
              <w:t>60 – 120 ms</w:t>
            </w:r>
          </w:p>
        </w:tc>
        <w:tc>
          <w:tcPr>
            <w:tcW w:w="2091" w:type="dxa"/>
          </w:tcPr>
          <w:p w14:paraId="79E8DBD9" w14:textId="0C2C3B0E" w:rsidR="00866FFB" w:rsidRDefault="00866FFB" w:rsidP="00866FFB">
            <w:pPr>
              <w:pStyle w:val="Table"/>
              <w:jc w:val="center"/>
            </w:pPr>
            <w:r>
              <w:t>120 – 240 ms</w:t>
            </w:r>
          </w:p>
        </w:tc>
        <w:tc>
          <w:tcPr>
            <w:tcW w:w="2092" w:type="dxa"/>
          </w:tcPr>
          <w:p w14:paraId="75471B13" w14:textId="0F36062A" w:rsidR="00866FFB" w:rsidRDefault="00866FFB" w:rsidP="00866FFB">
            <w:pPr>
              <w:pStyle w:val="Table"/>
              <w:jc w:val="center"/>
            </w:pPr>
            <w:r>
              <w:t>&gt; 240 ms</w:t>
            </w:r>
          </w:p>
        </w:tc>
      </w:tr>
    </w:tbl>
    <w:p w14:paraId="330C8390" w14:textId="32D310DA" w:rsidR="00866FFB" w:rsidRDefault="00866FFB" w:rsidP="009300B0">
      <w:r>
        <w:lastRenderedPageBreak/>
        <w:t>If you have more screen real estate, do a split within each range for more granular visibility. Using the preceding table as example, you may split this way:</w:t>
      </w:r>
    </w:p>
    <w:tbl>
      <w:tblPr>
        <w:tblStyle w:val="TableGrid"/>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91"/>
        <w:gridCol w:w="2091"/>
        <w:gridCol w:w="2091"/>
        <w:gridCol w:w="2092"/>
      </w:tblGrid>
      <w:tr w:rsidR="00866FFB" w14:paraId="21DCB472" w14:textId="77777777" w:rsidTr="003A3FDE">
        <w:trPr>
          <w:jc w:val="center"/>
        </w:trPr>
        <w:tc>
          <w:tcPr>
            <w:tcW w:w="2091" w:type="dxa"/>
            <w:shd w:val="clear" w:color="auto" w:fill="F2F2F2" w:themeFill="background1" w:themeFillShade="F2"/>
          </w:tcPr>
          <w:p w14:paraId="3653DC28" w14:textId="77777777" w:rsidR="00866FFB" w:rsidRDefault="00866FFB" w:rsidP="003A3FDE">
            <w:pPr>
              <w:pStyle w:val="Tableheading"/>
            </w:pPr>
            <w:r w:rsidRPr="00866FFB">
              <w:rPr>
                <w:color w:val="00B050"/>
              </w:rPr>
              <w:t>Green</w:t>
            </w:r>
          </w:p>
        </w:tc>
        <w:tc>
          <w:tcPr>
            <w:tcW w:w="2091" w:type="dxa"/>
            <w:shd w:val="clear" w:color="auto" w:fill="F2F2F2" w:themeFill="background1" w:themeFillShade="F2"/>
          </w:tcPr>
          <w:p w14:paraId="4A31BC94" w14:textId="77777777" w:rsidR="00866FFB" w:rsidRDefault="00866FFB" w:rsidP="003A3FDE">
            <w:pPr>
              <w:pStyle w:val="Tableheading"/>
            </w:pPr>
            <w:r w:rsidRPr="00866FFB">
              <w:rPr>
                <w:rStyle w:val="cYellow"/>
              </w:rPr>
              <w:t>Yellow</w:t>
            </w:r>
          </w:p>
        </w:tc>
        <w:tc>
          <w:tcPr>
            <w:tcW w:w="2091" w:type="dxa"/>
            <w:shd w:val="clear" w:color="auto" w:fill="F2F2F2" w:themeFill="background1" w:themeFillShade="F2"/>
          </w:tcPr>
          <w:p w14:paraId="711C4FA1" w14:textId="77777777" w:rsidR="00866FFB" w:rsidRDefault="00866FFB" w:rsidP="003A3FDE">
            <w:pPr>
              <w:pStyle w:val="Tableheading"/>
            </w:pPr>
            <w:r w:rsidRPr="00866FFB">
              <w:rPr>
                <w:color w:val="FFC000"/>
              </w:rPr>
              <w:t>Orange</w:t>
            </w:r>
          </w:p>
        </w:tc>
        <w:tc>
          <w:tcPr>
            <w:tcW w:w="2092" w:type="dxa"/>
            <w:shd w:val="clear" w:color="auto" w:fill="F2F2F2" w:themeFill="background1" w:themeFillShade="F2"/>
          </w:tcPr>
          <w:p w14:paraId="6627D9D5" w14:textId="77777777" w:rsidR="00866FFB" w:rsidRDefault="00866FFB" w:rsidP="003A3FDE">
            <w:pPr>
              <w:pStyle w:val="Tableheading"/>
            </w:pPr>
            <w:r w:rsidRPr="00866FFB">
              <w:rPr>
                <w:color w:val="FF0000"/>
              </w:rPr>
              <w:t>Red</w:t>
            </w:r>
          </w:p>
        </w:tc>
      </w:tr>
      <w:tr w:rsidR="00866FFB" w14:paraId="3DB7541A" w14:textId="77777777" w:rsidTr="003A3FDE">
        <w:trPr>
          <w:jc w:val="center"/>
        </w:trPr>
        <w:tc>
          <w:tcPr>
            <w:tcW w:w="2091" w:type="dxa"/>
          </w:tcPr>
          <w:p w14:paraId="2B033AC1" w14:textId="5486328A" w:rsidR="00866FFB" w:rsidRDefault="00866FFB" w:rsidP="00866FFB">
            <w:pPr>
              <w:pStyle w:val="Table"/>
              <w:jc w:val="center"/>
            </w:pPr>
            <w:r>
              <w:t>0 – 30 ms</w:t>
            </w:r>
          </w:p>
        </w:tc>
        <w:tc>
          <w:tcPr>
            <w:tcW w:w="2091" w:type="dxa"/>
          </w:tcPr>
          <w:p w14:paraId="35F1C093" w14:textId="0C693552" w:rsidR="00866FFB" w:rsidRDefault="00866FFB" w:rsidP="003A3FDE">
            <w:pPr>
              <w:pStyle w:val="Table"/>
              <w:jc w:val="center"/>
            </w:pPr>
            <w:r>
              <w:t>60 – 90 ms</w:t>
            </w:r>
          </w:p>
        </w:tc>
        <w:tc>
          <w:tcPr>
            <w:tcW w:w="2091" w:type="dxa"/>
          </w:tcPr>
          <w:p w14:paraId="1675A5AA" w14:textId="22B64808" w:rsidR="00866FFB" w:rsidRDefault="00866FFB" w:rsidP="003A3FDE">
            <w:pPr>
              <w:pStyle w:val="Table"/>
              <w:jc w:val="center"/>
            </w:pPr>
            <w:r>
              <w:t>120 – 180 ms</w:t>
            </w:r>
          </w:p>
        </w:tc>
        <w:tc>
          <w:tcPr>
            <w:tcW w:w="2092" w:type="dxa"/>
            <w:vMerge w:val="restart"/>
          </w:tcPr>
          <w:p w14:paraId="3A613191" w14:textId="77777777" w:rsidR="00866FFB" w:rsidRDefault="00866FFB" w:rsidP="003A3FDE">
            <w:pPr>
              <w:pStyle w:val="Table"/>
              <w:jc w:val="center"/>
            </w:pPr>
            <w:r>
              <w:t>&gt; 240 ms</w:t>
            </w:r>
          </w:p>
        </w:tc>
      </w:tr>
      <w:tr w:rsidR="00866FFB" w14:paraId="3450DBC0" w14:textId="77777777" w:rsidTr="003A3FDE">
        <w:trPr>
          <w:jc w:val="center"/>
        </w:trPr>
        <w:tc>
          <w:tcPr>
            <w:tcW w:w="2091" w:type="dxa"/>
          </w:tcPr>
          <w:p w14:paraId="1463FE0F" w14:textId="37F88A8D" w:rsidR="00866FFB" w:rsidRDefault="00866FFB" w:rsidP="00866FFB">
            <w:pPr>
              <w:pStyle w:val="Table"/>
              <w:jc w:val="center"/>
            </w:pPr>
            <w:r>
              <w:t>30 – 60 ms</w:t>
            </w:r>
          </w:p>
        </w:tc>
        <w:tc>
          <w:tcPr>
            <w:tcW w:w="2091" w:type="dxa"/>
          </w:tcPr>
          <w:p w14:paraId="5B16315B" w14:textId="722334EE" w:rsidR="00866FFB" w:rsidRDefault="00866FFB" w:rsidP="00866FFB">
            <w:pPr>
              <w:pStyle w:val="Table"/>
              <w:jc w:val="center"/>
            </w:pPr>
            <w:r>
              <w:t>90 – 120 ms</w:t>
            </w:r>
          </w:p>
        </w:tc>
        <w:tc>
          <w:tcPr>
            <w:tcW w:w="2091" w:type="dxa"/>
          </w:tcPr>
          <w:p w14:paraId="7D705AD4" w14:textId="6A1DB690" w:rsidR="00866FFB" w:rsidRDefault="00866FFB" w:rsidP="00866FFB">
            <w:pPr>
              <w:pStyle w:val="Table"/>
              <w:jc w:val="center"/>
            </w:pPr>
            <w:r>
              <w:t>180 – 240 ms</w:t>
            </w:r>
          </w:p>
        </w:tc>
        <w:tc>
          <w:tcPr>
            <w:tcW w:w="2092" w:type="dxa"/>
            <w:vMerge/>
          </w:tcPr>
          <w:p w14:paraId="5A5970FF" w14:textId="126431F8" w:rsidR="00866FFB" w:rsidRDefault="00866FFB" w:rsidP="00866FFB">
            <w:pPr>
              <w:pStyle w:val="Table"/>
              <w:jc w:val="center"/>
            </w:pPr>
          </w:p>
        </w:tc>
      </w:tr>
    </w:tbl>
    <w:p w14:paraId="79B0B307" w14:textId="3441246D" w:rsidR="009300B0" w:rsidRDefault="006D4B90" w:rsidP="002113A7">
      <w:pPr>
        <w:pStyle w:val="Heading5"/>
      </w:pPr>
      <w:r>
        <w:t>Compute</w:t>
      </w:r>
      <w:r w:rsidR="009300B0">
        <w:t xml:space="preserve"> Profiling</w:t>
      </w:r>
    </w:p>
    <w:p w14:paraId="0B82F632" w14:textId="1FB1DAD4" w:rsidR="00F009BF" w:rsidRDefault="00F009BF" w:rsidP="00F009BF">
      <w:r>
        <w:t xml:space="preserve">The following screenshot show a sample profiling. What </w:t>
      </w:r>
      <w:r w:rsidR="00962D4D">
        <w:t>insight</w:t>
      </w:r>
      <w:r>
        <w:t xml:space="preserve"> do you get </w:t>
      </w:r>
      <w:r w:rsidR="00962D4D">
        <w:t>from it</w:t>
      </w:r>
      <w:r>
        <w:t xml:space="preserve">? </w:t>
      </w:r>
    </w:p>
    <w:p w14:paraId="3A2B88D2" w14:textId="77777777" w:rsidR="00F009BF" w:rsidRDefault="00F009BF" w:rsidP="00F009BF">
      <w:r w:rsidRPr="00247406">
        <w:rPr>
          <w:noProof/>
        </w:rPr>
        <w:drawing>
          <wp:inline distT="0" distB="0" distL="0" distR="0" wp14:anchorId="4FAF4E9A" wp14:editId="18E0DE9D">
            <wp:extent cx="6080760" cy="2039112"/>
            <wp:effectExtent l="0" t="0" r="0" b="0"/>
            <wp:docPr id="1085195920" name="Picture 108519592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0" name="Picture 1085195920" descr="Graphical user interface, application, table&#10;&#10;Description automatically generated"/>
                    <pic:cNvPicPr/>
                  </pic:nvPicPr>
                  <pic:blipFill>
                    <a:blip r:embed="rId315"/>
                    <a:stretch>
                      <a:fillRect/>
                    </a:stretch>
                  </pic:blipFill>
                  <pic:spPr>
                    <a:xfrm>
                      <a:off x="0" y="0"/>
                      <a:ext cx="6080760" cy="2039112"/>
                    </a:xfrm>
                    <a:prstGeom prst="rect">
                      <a:avLst/>
                    </a:prstGeom>
                  </pic:spPr>
                </pic:pic>
              </a:graphicData>
            </a:graphic>
          </wp:inline>
        </w:drawing>
      </w:r>
    </w:p>
    <w:p w14:paraId="332CC405" w14:textId="77BD85E6" w:rsidR="00F009BF" w:rsidRDefault="00F009BF" w:rsidP="00F009BF">
      <w:r>
        <w:t xml:space="preserve">The above </w:t>
      </w:r>
      <w:r w:rsidR="00962D4D">
        <w:t xml:space="preserve">shows an example of an </w:t>
      </w:r>
      <w:r>
        <w:t>ideal environment. All the 343 VMs experienced very low CPU ready time. It is possible that either utilization is too low or no overcommit. This means the relative cost is high.</w:t>
      </w:r>
    </w:p>
    <w:p w14:paraId="1199A7AA" w14:textId="55411CAF" w:rsidR="00962D4D" w:rsidRDefault="00962D4D" w:rsidP="00F009BF">
      <w:r>
        <w:t>Let’s take a different example. Obviously, it’s from another environment.</w:t>
      </w:r>
    </w:p>
    <w:p w14:paraId="5768C497" w14:textId="32FB970D" w:rsidR="00F009BF" w:rsidRDefault="00F009BF" w:rsidP="00F009BF">
      <w:r>
        <w:t>What’s your conclusion</w:t>
      </w:r>
      <w:r w:rsidR="00962D4D">
        <w:t xml:space="preserve"> from seeing the following chart?</w:t>
      </w:r>
    </w:p>
    <w:p w14:paraId="694AA759" w14:textId="77777777" w:rsidR="00F009BF" w:rsidRDefault="00F009BF" w:rsidP="00F009BF">
      <w:r w:rsidRPr="00FF5104">
        <w:rPr>
          <w:noProof/>
        </w:rPr>
        <w:drawing>
          <wp:inline distT="0" distB="0" distL="0" distR="0" wp14:anchorId="7C60DF06" wp14:editId="785AE3A8">
            <wp:extent cx="6080760" cy="1911096"/>
            <wp:effectExtent l="0" t="0" r="0" b="0"/>
            <wp:docPr id="1859674504" name="Picture 185967450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4" name="Picture 1859674504" descr="Chart, bar chart&#10;&#10;Description automatically generated"/>
                    <pic:cNvPicPr/>
                  </pic:nvPicPr>
                  <pic:blipFill>
                    <a:blip r:embed="rId316"/>
                    <a:stretch>
                      <a:fillRect/>
                    </a:stretch>
                  </pic:blipFill>
                  <pic:spPr>
                    <a:xfrm>
                      <a:off x="0" y="0"/>
                      <a:ext cx="6080760" cy="1911096"/>
                    </a:xfrm>
                    <a:prstGeom prst="rect">
                      <a:avLst/>
                    </a:prstGeom>
                  </pic:spPr>
                </pic:pic>
              </a:graphicData>
            </a:graphic>
          </wp:inline>
        </w:drawing>
      </w:r>
    </w:p>
    <w:p w14:paraId="0FB69EBE" w14:textId="77777777" w:rsidR="00D74409" w:rsidRDefault="00F009BF" w:rsidP="00F009BF">
      <w:r>
        <w:t>This environment has worse performance. The distribution is evenly spread, meaning many VMs experienced CPU Ready above 5%.</w:t>
      </w:r>
      <w:r w:rsidR="00D74409">
        <w:t xml:space="preserve"> </w:t>
      </w:r>
    </w:p>
    <w:p w14:paraId="70030102" w14:textId="23B98A35" w:rsidR="00F009BF" w:rsidRPr="00D74409" w:rsidRDefault="00D74409" w:rsidP="00F009BF">
      <w:pPr>
        <w:rPr>
          <w:lang w:val="en-GB"/>
        </w:rPr>
      </w:pPr>
      <w:r>
        <w:t xml:space="preserve">As a general guidance, investigate </w:t>
      </w:r>
      <w:r>
        <w:rPr>
          <w:lang w:val="en-GB"/>
        </w:rPr>
        <w:t>all those values that are really high, as they are not normal.</w:t>
      </w:r>
    </w:p>
    <w:p w14:paraId="42CFD189" w14:textId="4019AB52" w:rsidR="006D4B90" w:rsidRDefault="006D4B90" w:rsidP="00F009BF">
      <w:r>
        <w:t>For memory, most customers do not overcommit memory. IMHO, this is too conservative for non-production environments. The following is what you can expect is you do not overcommit.</w:t>
      </w:r>
    </w:p>
    <w:p w14:paraId="439668A7" w14:textId="3FE01D36" w:rsidR="006D4B90" w:rsidRDefault="006D4B90" w:rsidP="00F009BF">
      <w:r w:rsidRPr="006D4B90">
        <w:rPr>
          <w:noProof/>
        </w:rPr>
        <w:lastRenderedPageBreak/>
        <w:drawing>
          <wp:inline distT="0" distB="0" distL="0" distR="0" wp14:anchorId="13CD6D32" wp14:editId="103E6AA5">
            <wp:extent cx="6005830" cy="2788920"/>
            <wp:effectExtent l="0" t="0" r="0" b="0"/>
            <wp:docPr id="47823695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236955" name="Picture 1" descr="A screenshot of a graph&#10;&#10;Description automatically generated"/>
                    <pic:cNvPicPr/>
                  </pic:nvPicPr>
                  <pic:blipFill>
                    <a:blip r:embed="rId317"/>
                    <a:stretch>
                      <a:fillRect/>
                    </a:stretch>
                  </pic:blipFill>
                  <pic:spPr>
                    <a:xfrm>
                      <a:off x="0" y="0"/>
                      <a:ext cx="6005830" cy="2788920"/>
                    </a:xfrm>
                    <a:prstGeom prst="rect">
                      <a:avLst/>
                    </a:prstGeom>
                  </pic:spPr>
                </pic:pic>
              </a:graphicData>
            </a:graphic>
          </wp:inline>
        </w:drawing>
      </w:r>
    </w:p>
    <w:p w14:paraId="047ACDE2" w14:textId="7E4D158A" w:rsidR="009300B0" w:rsidRDefault="006D4B90" w:rsidP="002113A7">
      <w:pPr>
        <w:pStyle w:val="Heading5"/>
      </w:pPr>
      <w:r>
        <w:t>Storage</w:t>
      </w:r>
      <w:r w:rsidR="009300B0">
        <w:t xml:space="preserve"> Profiling</w:t>
      </w:r>
    </w:p>
    <w:p w14:paraId="2C0377AE" w14:textId="7BB81995" w:rsidR="00195D45" w:rsidRPr="00195D45" w:rsidRDefault="00195D45" w:rsidP="00195D45">
      <w:pPr>
        <w:rPr>
          <w:lang w:val="en-GB"/>
        </w:rPr>
      </w:pPr>
      <w:r>
        <w:rPr>
          <w:lang w:val="en-GB"/>
        </w:rPr>
        <w:t xml:space="preserve">The threshold that you set can provide interesting insight. For example, the following looks normal at a glance. There are some bad latency numbers, as shown by the tall </w:t>
      </w:r>
      <w:r w:rsidRPr="00195D45">
        <w:rPr>
          <w:color w:val="FF0000"/>
          <w:lang w:val="en-GB"/>
        </w:rPr>
        <w:t xml:space="preserve">red </w:t>
      </w:r>
      <w:r>
        <w:rPr>
          <w:lang w:val="en-GB"/>
        </w:rPr>
        <w:t>bar at the end.</w:t>
      </w:r>
    </w:p>
    <w:p w14:paraId="7846F9B9" w14:textId="77777777" w:rsidR="00F009BF" w:rsidRDefault="00F009BF" w:rsidP="00F009BF">
      <w:r w:rsidRPr="00F85576">
        <w:rPr>
          <w:noProof/>
        </w:rPr>
        <w:drawing>
          <wp:inline distT="0" distB="0" distL="0" distR="0" wp14:anchorId="0BCA941D" wp14:editId="51F451EA">
            <wp:extent cx="6089904" cy="2057400"/>
            <wp:effectExtent l="0" t="0" r="6350" b="0"/>
            <wp:docPr id="1085195921" name="Picture 10851959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1" name="Picture 1085195921" descr="Chart&#10;&#10;Description automatically generated with medium confidence"/>
                    <pic:cNvPicPr/>
                  </pic:nvPicPr>
                  <pic:blipFill>
                    <a:blip r:embed="rId318"/>
                    <a:stretch>
                      <a:fillRect/>
                    </a:stretch>
                  </pic:blipFill>
                  <pic:spPr>
                    <a:xfrm>
                      <a:off x="0" y="0"/>
                      <a:ext cx="6089904" cy="2057400"/>
                    </a:xfrm>
                    <a:prstGeom prst="rect">
                      <a:avLst/>
                    </a:prstGeom>
                  </pic:spPr>
                </pic:pic>
              </a:graphicData>
            </a:graphic>
          </wp:inline>
        </w:drawing>
      </w:r>
    </w:p>
    <w:p w14:paraId="37D05989" w14:textId="1586C592" w:rsidR="00F009BF" w:rsidRDefault="00195D45" w:rsidP="00F009BF">
      <w:r>
        <w:t xml:space="preserve">Since the pattern is a bit odd, I decided to make the “shift the buckets” by applying higher threshold. I did it by </w:t>
      </w:r>
      <w:r w:rsidR="00F009BF">
        <w:t>appl</w:t>
      </w:r>
      <w:r>
        <w:t xml:space="preserve">ying </w:t>
      </w:r>
      <w:r w:rsidR="00F009BF">
        <w:t xml:space="preserve">a higher latency bucket. </w:t>
      </w:r>
      <w:r>
        <w:t>T</w:t>
      </w:r>
    </w:p>
    <w:p w14:paraId="4F07B0B0" w14:textId="3EDE544E" w:rsidR="00F009BF" w:rsidRDefault="00195D45" w:rsidP="00F009BF">
      <w:r>
        <w:t xml:space="preserve">The following is what I got! </w:t>
      </w:r>
    </w:p>
    <w:p w14:paraId="75123A8F" w14:textId="77777777" w:rsidR="00F009BF" w:rsidRDefault="00F009BF" w:rsidP="00F009BF">
      <w:r w:rsidRPr="0002629B">
        <w:rPr>
          <w:noProof/>
        </w:rPr>
        <w:lastRenderedPageBreak/>
        <w:drawing>
          <wp:inline distT="0" distB="0" distL="0" distR="0" wp14:anchorId="381ED4D2" wp14:editId="491A3804">
            <wp:extent cx="6007608" cy="2313432"/>
            <wp:effectExtent l="0" t="0" r="0" b="0"/>
            <wp:docPr id="1085195922" name="Picture 10851959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2" name="Picture 1085195922" descr="Chart&#10;&#10;Description automatically generated"/>
                    <pic:cNvPicPr/>
                  </pic:nvPicPr>
                  <pic:blipFill>
                    <a:blip r:embed="rId319"/>
                    <a:stretch>
                      <a:fillRect/>
                    </a:stretch>
                  </pic:blipFill>
                  <pic:spPr>
                    <a:xfrm>
                      <a:off x="0" y="0"/>
                      <a:ext cx="6007608" cy="2313432"/>
                    </a:xfrm>
                    <a:prstGeom prst="rect">
                      <a:avLst/>
                    </a:prstGeom>
                  </pic:spPr>
                </pic:pic>
              </a:graphicData>
            </a:graphic>
          </wp:inline>
        </w:drawing>
      </w:r>
    </w:p>
    <w:p w14:paraId="4A12FC36" w14:textId="77777777" w:rsidR="00195D45" w:rsidRDefault="00195D45" w:rsidP="00195D45">
      <w:r>
        <w:t xml:space="preserve">What do you think of the result?  </w:t>
      </w:r>
    </w:p>
    <w:p w14:paraId="575D6BFF" w14:textId="77777777" w:rsidR="00F009BF" w:rsidRDefault="00F009BF" w:rsidP="00F009BF">
      <w:r>
        <w:t xml:space="preserve">It’s interesting to see the polarizing result! In this case, the lab has 2 different classes of storage. One is SSD the other is magnetic. </w:t>
      </w:r>
    </w:p>
    <w:p w14:paraId="3E248A6B" w14:textId="77777777" w:rsidR="007B17EF" w:rsidRPr="008576C7" w:rsidRDefault="007B17EF" w:rsidP="007B17EF">
      <w:pPr>
        <w:pStyle w:val="Heading5"/>
      </w:pPr>
      <w:r>
        <w:t>Extra Analyzis</w:t>
      </w:r>
    </w:p>
    <w:p w14:paraId="7A920677" w14:textId="537A6A7C" w:rsidR="007B17EF" w:rsidRDefault="007B17EF" w:rsidP="007B17EF">
      <w:r>
        <w:t xml:space="preserve">If you want to confirm that the worst value is indeed an </w:t>
      </w:r>
      <w:r w:rsidR="003A3FDE">
        <w:t>outlier</w:t>
      </w:r>
      <w:r>
        <w:t xml:space="preserve">, compare the value </w:t>
      </w:r>
      <w:r w:rsidR="00336DA9">
        <w:t>(which is 99</w:t>
      </w:r>
      <w:r w:rsidR="00336DA9" w:rsidRPr="00336DA9">
        <w:rPr>
          <w:vertAlign w:val="superscript"/>
        </w:rPr>
        <w:t>th</w:t>
      </w:r>
      <w:r w:rsidR="00336DA9">
        <w:t xml:space="preserve"> percentile) against </w:t>
      </w:r>
      <w:r>
        <w:t>the</w:t>
      </w:r>
      <w:r w:rsidR="00336DA9">
        <w:t xml:space="preserve"> worst</w:t>
      </w:r>
      <w:r>
        <w:t xml:space="preserve"> value. If the gap is sizable, that means it’s a </w:t>
      </w:r>
      <w:r w:rsidR="003A3FDE">
        <w:t>one-off</w:t>
      </w:r>
      <w:r>
        <w:t xml:space="preserve"> occurrence. </w:t>
      </w:r>
    </w:p>
    <w:p w14:paraId="1ADF1340" w14:textId="7FA12127" w:rsidR="007B17EF" w:rsidRPr="00897E80" w:rsidRDefault="007B17EF" w:rsidP="007B17EF">
      <w:r>
        <w:t xml:space="preserve">Export the table into a spreadsheet, and create a scatter chat. The following proves in my environment that CPU Ready tend to be short-lived. </w:t>
      </w:r>
    </w:p>
    <w:p w14:paraId="7AF232B2" w14:textId="77777777" w:rsidR="007B17EF" w:rsidRDefault="007B17EF" w:rsidP="007B17EF">
      <w:pPr>
        <w:jc w:val="center"/>
      </w:pPr>
      <w:r w:rsidRPr="000B51A4">
        <w:rPr>
          <w:noProof/>
        </w:rPr>
        <w:drawing>
          <wp:inline distT="0" distB="0" distL="0" distR="0" wp14:anchorId="3AC2173D" wp14:editId="43026331">
            <wp:extent cx="5934456" cy="3182112"/>
            <wp:effectExtent l="0" t="0" r="9525" b="0"/>
            <wp:docPr id="1583707937" name="Picture 15837079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37" name="Picture 1583707937" descr="Chart, scatter chart&#10;&#10;Description automatically generated"/>
                    <pic:cNvPicPr/>
                  </pic:nvPicPr>
                  <pic:blipFill>
                    <a:blip r:embed="rId320"/>
                    <a:stretch>
                      <a:fillRect/>
                    </a:stretch>
                  </pic:blipFill>
                  <pic:spPr>
                    <a:xfrm>
                      <a:off x="0" y="0"/>
                      <a:ext cx="5934456" cy="3182112"/>
                    </a:xfrm>
                    <a:prstGeom prst="rect">
                      <a:avLst/>
                    </a:prstGeom>
                  </pic:spPr>
                </pic:pic>
              </a:graphicData>
            </a:graphic>
          </wp:inline>
        </w:drawing>
      </w:r>
    </w:p>
    <w:p w14:paraId="020D4A92" w14:textId="47ECB656" w:rsidR="007B17EF" w:rsidRDefault="007B17EF" w:rsidP="007B17EF">
      <w:r>
        <w:t>Notice the high values of 99</w:t>
      </w:r>
      <w:r w:rsidRPr="007B17EF">
        <w:rPr>
          <w:vertAlign w:val="superscript"/>
        </w:rPr>
        <w:t>th</w:t>
      </w:r>
      <w:r>
        <w:t xml:space="preserve"> percentile value are around 5 – 8%, while the high of the worst values are around 15 – 30%. </w:t>
      </w:r>
    </w:p>
    <w:p w14:paraId="724E4067" w14:textId="55C82444" w:rsidR="00F009BF" w:rsidRDefault="00F009BF" w:rsidP="002113A7">
      <w:pPr>
        <w:pStyle w:val="Heading4"/>
      </w:pPr>
      <w:r>
        <w:lastRenderedPageBreak/>
        <w:t xml:space="preserve">Infrastructure </w:t>
      </w:r>
      <w:r w:rsidR="00522EFD">
        <w:t>Perspective</w:t>
      </w:r>
    </w:p>
    <w:p w14:paraId="3F099ADE" w14:textId="55CBA178" w:rsidR="00F009BF" w:rsidRDefault="00C31EF2" w:rsidP="00F009BF">
      <w:r>
        <w:t xml:space="preserve">Now that you know the overall picture affecting all the VMs, the next step is to </w:t>
      </w:r>
      <w:r w:rsidR="00861112">
        <w:t xml:space="preserve">see the performance over time. You also want to quickly compare across </w:t>
      </w:r>
      <w:r>
        <w:t>cluster</w:t>
      </w:r>
      <w:r w:rsidR="00861112">
        <w:t>s</w:t>
      </w:r>
      <w:r>
        <w:t xml:space="preserve"> or datastore</w:t>
      </w:r>
      <w:r w:rsidR="00861112">
        <w:t>s</w:t>
      </w:r>
      <w:r>
        <w:t xml:space="preserve">. </w:t>
      </w:r>
    </w:p>
    <w:p w14:paraId="6E86FC67" w14:textId="7DB1BF23" w:rsidR="00F009BF" w:rsidRDefault="00F009BF" w:rsidP="00F009BF">
      <w:r>
        <w:t xml:space="preserve">In a large environment with many clusters and datastores, </w:t>
      </w:r>
      <w:r w:rsidR="00C31EF2">
        <w:t xml:space="preserve">you </w:t>
      </w:r>
      <w:r>
        <w:t xml:space="preserve">may have a few clusters or datastore that fail to deliver the expected performance. </w:t>
      </w:r>
    </w:p>
    <w:p w14:paraId="4B8DFFBE" w14:textId="77777777" w:rsidR="00F009BF" w:rsidRDefault="00F009BF" w:rsidP="00F009BF">
      <w:r>
        <w:t>For each cluster, you want to measure both the depth and the breadth. That means tracking 4 metrics</w:t>
      </w:r>
    </w:p>
    <w:p w14:paraId="2198ED79" w14:textId="77777777" w:rsidR="00F009BF" w:rsidRDefault="00F009BF" w:rsidP="00F009BF">
      <w:pPr>
        <w:pStyle w:val="Bullet"/>
      </w:pPr>
      <w:r>
        <w:t>the worst CPU Ready experienced by any VM</w:t>
      </w:r>
    </w:p>
    <w:p w14:paraId="02DAFF72" w14:textId="77777777" w:rsidR="00F009BF" w:rsidRDefault="00F009BF" w:rsidP="00F009BF">
      <w:pPr>
        <w:pStyle w:val="Bullet"/>
      </w:pPr>
      <w:r>
        <w:t>percentage of VMs experiencing CPU Ready</w:t>
      </w:r>
    </w:p>
    <w:p w14:paraId="26866CA4" w14:textId="77777777" w:rsidR="00F009BF" w:rsidRDefault="00F009BF" w:rsidP="00F009BF">
      <w:pPr>
        <w:pStyle w:val="Bullet"/>
      </w:pPr>
      <w:r>
        <w:t>the worst Memory Contention experienced by any VM</w:t>
      </w:r>
    </w:p>
    <w:p w14:paraId="0E029A36" w14:textId="77777777" w:rsidR="00F009BF" w:rsidRDefault="00F009BF" w:rsidP="00F009BF">
      <w:pPr>
        <w:pStyle w:val="Bullet"/>
      </w:pPr>
      <w:r>
        <w:t>percentage of VMs experiencing Memory Contention</w:t>
      </w:r>
    </w:p>
    <w:p w14:paraId="14E2D0CD" w14:textId="77777777" w:rsidR="00F009BF" w:rsidRDefault="00F009BF" w:rsidP="00F009BF">
      <w:r>
        <w:t xml:space="preserve">For datastore, you take VM disk latency, not outstanding IO. </w:t>
      </w:r>
    </w:p>
    <w:p w14:paraId="5C711160" w14:textId="77777777" w:rsidR="00F009BF" w:rsidRDefault="00F009BF" w:rsidP="00F009BF">
      <w:r>
        <w:t xml:space="preserve">Having the depth and breadth give you better insight. </w:t>
      </w:r>
    </w:p>
    <w:p w14:paraId="78B485F5" w14:textId="77777777" w:rsidR="00F009BF" w:rsidRDefault="00F009BF" w:rsidP="00F009BF">
      <w:r>
        <w:t xml:space="preserve">Just like the case in VM, take 3 months data. </w:t>
      </w:r>
    </w:p>
    <w:p w14:paraId="40841266" w14:textId="4F3DEA30" w:rsidR="00F009BF" w:rsidRDefault="00F009BF" w:rsidP="00F009BF">
      <w:pPr>
        <w:pStyle w:val="Tablecontent"/>
      </w:pPr>
      <w:r>
        <w:t xml:space="preserve">A cluster with </w:t>
      </w:r>
      <w:r w:rsidR="00336DA9">
        <w:t>10</w:t>
      </w:r>
      <w:r>
        <w:t xml:space="preserve">00 VM will have a metric that represent </w:t>
      </w:r>
      <w:r w:rsidR="00336DA9">
        <w:t>10</w:t>
      </w:r>
      <w:r>
        <w:t xml:space="preserve">00 VM in any given 5-minute interval. Since there are </w:t>
      </w:r>
      <w:r w:rsidR="00336DA9">
        <w:t xml:space="preserve">8765 </w:t>
      </w:r>
      <w:r>
        <w:t xml:space="preserve">instances of 5 minutes in </w:t>
      </w:r>
      <w:r w:rsidR="00336DA9">
        <w:t>a</w:t>
      </w:r>
      <w:r>
        <w:t xml:space="preserve"> month, that means you analyze </w:t>
      </w:r>
      <w:r w:rsidR="00336DA9">
        <w:t xml:space="preserve">8,765,000 </w:t>
      </w:r>
      <w:r>
        <w:t>data point</w:t>
      </w:r>
      <w:r w:rsidR="00336DA9">
        <w:t>s</w:t>
      </w:r>
      <w:r>
        <w:t xml:space="preserve"> in that one cluster. Taking the worst among millions will likely return you with an outlier.</w:t>
      </w:r>
    </w:p>
    <w:p w14:paraId="25C2996A" w14:textId="77777777" w:rsidR="00F009BF" w:rsidRDefault="00F009BF" w:rsidP="00F009BF">
      <w:r>
        <w:t>This is why we use the average of worst</w:t>
      </w:r>
      <w:r w:rsidRPr="003C5615">
        <w:rPr>
          <w:color w:val="FF0000"/>
        </w:rPr>
        <w:t>s</w:t>
      </w:r>
      <w:r>
        <w:t xml:space="preserve">. So it’s the average of all data points, where each datapoint is the Worst VM CPU performance data point. </w:t>
      </w:r>
    </w:p>
    <w:p w14:paraId="3584407D" w14:textId="3D003980" w:rsidR="00F009BF" w:rsidRDefault="00F009BF" w:rsidP="00F009BF">
      <w:r>
        <w:t xml:space="preserve">To implement the above comparison for compute, create 1 view that lists the metrics. Color code the table so you can focus on the </w:t>
      </w:r>
      <w:r w:rsidR="00CF7D2C" w:rsidRPr="00CF7D2C">
        <w:rPr>
          <w:color w:val="FF0000"/>
        </w:rPr>
        <w:t>red</w:t>
      </w:r>
      <w:r>
        <w:t xml:space="preserve"> ones.</w:t>
      </w:r>
    </w:p>
    <w:p w14:paraId="2DAAD21B" w14:textId="77777777" w:rsidR="00F009BF" w:rsidRDefault="00F009BF" w:rsidP="00F009BF">
      <w:r w:rsidRPr="00066015">
        <w:rPr>
          <w:noProof/>
        </w:rPr>
        <w:drawing>
          <wp:inline distT="0" distB="0" distL="0" distR="0" wp14:anchorId="05852EE1" wp14:editId="6B82DC25">
            <wp:extent cx="6089904" cy="2596896"/>
            <wp:effectExtent l="0" t="0" r="6350" b="0"/>
            <wp:docPr id="1046" name="Picture 10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1046" descr="Table&#10;&#10;Description automatically generated"/>
                    <pic:cNvPicPr/>
                  </pic:nvPicPr>
                  <pic:blipFill>
                    <a:blip r:embed="rId321"/>
                    <a:stretch>
                      <a:fillRect/>
                    </a:stretch>
                  </pic:blipFill>
                  <pic:spPr>
                    <a:xfrm>
                      <a:off x="0" y="0"/>
                      <a:ext cx="6089904" cy="2596896"/>
                    </a:xfrm>
                    <a:prstGeom prst="rect">
                      <a:avLst/>
                    </a:prstGeom>
                  </pic:spPr>
                </pic:pic>
              </a:graphicData>
            </a:graphic>
          </wp:inline>
        </w:drawing>
      </w:r>
    </w:p>
    <w:p w14:paraId="0D4B0F5B" w14:textId="77777777" w:rsidR="00F009BF" w:rsidRDefault="00F009BF" w:rsidP="00F009BF">
      <w:pPr>
        <w:rPr>
          <w:lang w:val="en-GB"/>
        </w:rPr>
      </w:pPr>
      <w:r>
        <w:rPr>
          <w:lang w:val="en-GB"/>
        </w:rPr>
        <w:t>Create a similar table for datastores. I added the percentage of VM facing disk latency just to get some insight into how widespread the problem is.</w:t>
      </w:r>
    </w:p>
    <w:p w14:paraId="1398DCB8" w14:textId="77777777" w:rsidR="00F009BF" w:rsidRPr="006D3AA1" w:rsidRDefault="00F009BF" w:rsidP="00F009BF">
      <w:pPr>
        <w:jc w:val="center"/>
      </w:pPr>
      <w:r w:rsidRPr="00387855">
        <w:rPr>
          <w:noProof/>
        </w:rPr>
        <w:lastRenderedPageBreak/>
        <w:drawing>
          <wp:inline distT="0" distB="0" distL="0" distR="0" wp14:anchorId="590D7025" wp14:editId="1FC06515">
            <wp:extent cx="5550408" cy="2624328"/>
            <wp:effectExtent l="0" t="0" r="0" b="5080"/>
            <wp:docPr id="1047" name="Picture 10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Graphical user interface, text, application, email&#10;&#10;Description automatically generated"/>
                    <pic:cNvPicPr/>
                  </pic:nvPicPr>
                  <pic:blipFill>
                    <a:blip r:embed="rId322"/>
                    <a:stretch>
                      <a:fillRect/>
                    </a:stretch>
                  </pic:blipFill>
                  <pic:spPr>
                    <a:xfrm>
                      <a:off x="0" y="0"/>
                      <a:ext cx="5550408" cy="2624328"/>
                    </a:xfrm>
                    <a:prstGeom prst="rect">
                      <a:avLst/>
                    </a:prstGeom>
                  </pic:spPr>
                </pic:pic>
              </a:graphicData>
            </a:graphic>
          </wp:inline>
        </w:drawing>
      </w:r>
    </w:p>
    <w:p w14:paraId="5635D273" w14:textId="3B4B8596" w:rsidR="00F009BF" w:rsidRDefault="00F009BF" w:rsidP="00F009BF">
      <w:pPr>
        <w:rPr>
          <w:rFonts w:eastAsiaTheme="minorEastAsia"/>
          <w:b/>
          <w:bCs/>
          <w:lang w:val="en-US" w:eastAsia="zh-CN"/>
        </w:rPr>
      </w:pPr>
      <w:r>
        <w:rPr>
          <w:lang w:val="en-GB"/>
        </w:rPr>
        <w:t xml:space="preserve">As in the case with VM, compare this with the </w:t>
      </w:r>
      <w:r>
        <w:t xml:space="preserve">default threshold used in </w:t>
      </w:r>
      <w:r w:rsidR="008540B3">
        <w:t>VCF Operations</w:t>
      </w:r>
      <w:r>
        <w:t>, as shown previously.</w:t>
      </w:r>
    </w:p>
    <w:p w14:paraId="69D7672F" w14:textId="77777777" w:rsidR="00F009BF" w:rsidRDefault="00F009BF" w:rsidP="00F009BF">
      <w:r>
        <w:t>The above covers “</w:t>
      </w:r>
      <w:r w:rsidRPr="00D901F3">
        <w:rPr>
          <w:color w:val="00B0F0"/>
        </w:rPr>
        <w:t>how bad the problem is</w:t>
      </w:r>
      <w:r>
        <w:t>”. We need to cover “</w:t>
      </w:r>
      <w:r w:rsidRPr="00D901F3">
        <w:rPr>
          <w:color w:val="00B0F0"/>
        </w:rPr>
        <w:t>how widespread the problem is</w:t>
      </w:r>
      <w:r>
        <w:t>”. How many percent of the VM population is experiencing the problem? The range used is</w:t>
      </w:r>
    </w:p>
    <w:p w14:paraId="079E5503" w14:textId="5B55B9D3" w:rsidR="00F009BF" w:rsidRDefault="0022569A" w:rsidP="00F009BF">
      <w:pPr>
        <w:pStyle w:val="Bullet"/>
      </w:pPr>
      <w:r w:rsidRPr="0022569A">
        <w:rPr>
          <w:color w:val="00B050"/>
        </w:rPr>
        <w:t>Green</w:t>
      </w:r>
      <w:r w:rsidR="00F009BF">
        <w:t>: 0 – 2.5% of the population</w:t>
      </w:r>
    </w:p>
    <w:p w14:paraId="60300CE2" w14:textId="6B6CE185" w:rsidR="00F009BF" w:rsidRDefault="00FD1716" w:rsidP="00F009BF">
      <w:pPr>
        <w:pStyle w:val="Bullet"/>
      </w:pPr>
      <w:r w:rsidRPr="00C875E8">
        <w:rPr>
          <w:color w:val="000000" w:themeColor="text1"/>
        </w:rPr>
        <w:t>Yellow</w:t>
      </w:r>
      <w:r w:rsidR="00F009BF">
        <w:t xml:space="preserve">: 2.5 – 5% </w:t>
      </w:r>
    </w:p>
    <w:p w14:paraId="2E6B2E2B" w14:textId="09D405D1" w:rsidR="00F009BF" w:rsidRDefault="00CF7D2C" w:rsidP="00F009BF">
      <w:pPr>
        <w:pStyle w:val="Bullet"/>
      </w:pPr>
      <w:r w:rsidRPr="00CF7D2C">
        <w:rPr>
          <w:color w:val="ED7D31" w:themeColor="accent2"/>
        </w:rPr>
        <w:t>Orange</w:t>
      </w:r>
      <w:r w:rsidR="00F009BF">
        <w:t xml:space="preserve">: 5 – 10% </w:t>
      </w:r>
    </w:p>
    <w:p w14:paraId="60D6E8F5" w14:textId="4DE67C00" w:rsidR="00F009BF" w:rsidRDefault="00CF7D2C" w:rsidP="00F009BF">
      <w:pPr>
        <w:pStyle w:val="Bullet"/>
      </w:pPr>
      <w:r w:rsidRPr="00CF7D2C">
        <w:rPr>
          <w:color w:val="FF0000"/>
        </w:rPr>
        <w:t>Red</w:t>
      </w:r>
      <w:r w:rsidR="00F009BF">
        <w:t xml:space="preserve">: more than 10% </w:t>
      </w:r>
    </w:p>
    <w:p w14:paraId="2FB3E7D4" w14:textId="6C2F986F" w:rsidR="00F009BF" w:rsidRDefault="00007AD2" w:rsidP="002113A7">
      <w:pPr>
        <w:pStyle w:val="Heading5"/>
      </w:pPr>
      <w:r>
        <w:t>Analyzis</w:t>
      </w:r>
    </w:p>
    <w:p w14:paraId="23D18E47" w14:textId="77777777" w:rsidR="00F009BF" w:rsidRDefault="00F009BF" w:rsidP="00F009BF">
      <w:pPr>
        <w:rPr>
          <w:lang w:val="en-US" w:eastAsia="zh-CN"/>
        </w:rPr>
      </w:pPr>
      <w:r>
        <w:rPr>
          <w:lang w:val="en-US" w:eastAsia="zh-CN"/>
        </w:rPr>
        <w:t>Use both the breadth and depth as input to your decision.</w:t>
      </w:r>
    </w:p>
    <w:p w14:paraId="394C009A" w14:textId="77777777" w:rsidR="00F009BF" w:rsidRDefault="00F009BF" w:rsidP="006A3C87">
      <w:pPr>
        <w:pStyle w:val="BeforeTable"/>
        <w:rPr>
          <w:lang w:val="en-US" w:eastAsia="zh-CN"/>
        </w:rPr>
      </w:pPr>
    </w:p>
    <w:tbl>
      <w:tblPr>
        <w:tblStyle w:val="TableGridLigh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88"/>
        <w:gridCol w:w="1361"/>
        <w:gridCol w:w="6809"/>
      </w:tblGrid>
      <w:tr w:rsidR="00F009BF" w14:paraId="6500D43B" w14:textId="77777777" w:rsidTr="00E440AB">
        <w:tc>
          <w:tcPr>
            <w:tcW w:w="1370" w:type="dxa"/>
            <w:shd w:val="clear" w:color="auto" w:fill="F2F2F2" w:themeFill="background1" w:themeFillShade="F2"/>
          </w:tcPr>
          <w:p w14:paraId="33BFE060" w14:textId="77777777" w:rsidR="00F009BF" w:rsidRPr="00445F2B" w:rsidRDefault="00F009BF" w:rsidP="00E440AB">
            <w:pPr>
              <w:pStyle w:val="Tableheading"/>
            </w:pPr>
            <w:r>
              <w:t>Depth</w:t>
            </w:r>
          </w:p>
        </w:tc>
        <w:tc>
          <w:tcPr>
            <w:tcW w:w="1428" w:type="dxa"/>
            <w:shd w:val="clear" w:color="auto" w:fill="F2F2F2" w:themeFill="background1" w:themeFillShade="F2"/>
          </w:tcPr>
          <w:p w14:paraId="630F80D7" w14:textId="77777777" w:rsidR="00F009BF" w:rsidRPr="00445F2B" w:rsidRDefault="00F009BF" w:rsidP="00E440AB">
            <w:pPr>
              <w:pStyle w:val="Tableheading"/>
            </w:pPr>
            <w:r>
              <w:t>Breadth</w:t>
            </w:r>
          </w:p>
        </w:tc>
        <w:tc>
          <w:tcPr>
            <w:tcW w:w="7668" w:type="dxa"/>
            <w:shd w:val="clear" w:color="auto" w:fill="F2F2F2" w:themeFill="background1" w:themeFillShade="F2"/>
          </w:tcPr>
          <w:p w14:paraId="64CE9A42" w14:textId="565F2C09" w:rsidR="00F009BF" w:rsidRDefault="00007AD2" w:rsidP="00E440AB">
            <w:pPr>
              <w:pStyle w:val="Tableheading"/>
            </w:pPr>
            <w:r>
              <w:t>Analyzis</w:t>
            </w:r>
            <w:r w:rsidR="00F009BF">
              <w:t xml:space="preserve"> Conclusion</w:t>
            </w:r>
          </w:p>
        </w:tc>
      </w:tr>
      <w:tr w:rsidR="00F009BF" w:rsidRPr="007808C2" w14:paraId="6C9CAC87" w14:textId="77777777" w:rsidTr="00E440AB">
        <w:tc>
          <w:tcPr>
            <w:tcW w:w="1370" w:type="dxa"/>
            <w:shd w:val="clear" w:color="auto" w:fill="auto"/>
          </w:tcPr>
          <w:p w14:paraId="6BDAB7BE" w14:textId="77777777" w:rsidR="00F009BF" w:rsidRPr="007808C2" w:rsidRDefault="00F009BF" w:rsidP="00E440AB">
            <w:pPr>
              <w:pStyle w:val="Tablecontent"/>
            </w:pPr>
            <w:r w:rsidRPr="007808C2">
              <w:t>Good</w:t>
            </w:r>
          </w:p>
        </w:tc>
        <w:tc>
          <w:tcPr>
            <w:tcW w:w="1428" w:type="dxa"/>
            <w:shd w:val="clear" w:color="auto" w:fill="auto"/>
          </w:tcPr>
          <w:p w14:paraId="40C7EBD6" w14:textId="77777777" w:rsidR="00F009BF" w:rsidRPr="007808C2" w:rsidRDefault="00F009BF" w:rsidP="00E440AB">
            <w:pPr>
              <w:pStyle w:val="Tablecontent"/>
            </w:pPr>
            <w:r w:rsidRPr="007808C2">
              <w:t>Good</w:t>
            </w:r>
          </w:p>
        </w:tc>
        <w:tc>
          <w:tcPr>
            <w:tcW w:w="7668" w:type="dxa"/>
            <w:shd w:val="clear" w:color="auto" w:fill="auto"/>
          </w:tcPr>
          <w:p w14:paraId="50AF354D" w14:textId="77777777" w:rsidR="00F009BF" w:rsidRPr="007808C2" w:rsidRDefault="00F009BF" w:rsidP="00E440AB">
            <w:pPr>
              <w:pStyle w:val="Tablecontent"/>
            </w:pPr>
            <w:r w:rsidRPr="007808C2">
              <w:t>Safe to add more load, assuming the utilization is low and overcommit is below your plan</w:t>
            </w:r>
          </w:p>
        </w:tc>
      </w:tr>
      <w:tr w:rsidR="00F009BF" w:rsidRPr="007808C2" w14:paraId="6D839D68" w14:textId="77777777" w:rsidTr="00E440AB">
        <w:tc>
          <w:tcPr>
            <w:tcW w:w="1370" w:type="dxa"/>
            <w:shd w:val="clear" w:color="auto" w:fill="auto"/>
          </w:tcPr>
          <w:p w14:paraId="5193A3EA" w14:textId="77777777" w:rsidR="00F009BF" w:rsidRPr="007808C2" w:rsidRDefault="00F009BF" w:rsidP="00E440AB">
            <w:pPr>
              <w:pStyle w:val="Tablecontent"/>
            </w:pPr>
            <w:r>
              <w:t>Good</w:t>
            </w:r>
          </w:p>
        </w:tc>
        <w:tc>
          <w:tcPr>
            <w:tcW w:w="1428" w:type="dxa"/>
            <w:shd w:val="clear" w:color="auto" w:fill="auto"/>
          </w:tcPr>
          <w:p w14:paraId="28041F00" w14:textId="77777777" w:rsidR="00F009BF" w:rsidRPr="007808C2" w:rsidRDefault="00F009BF" w:rsidP="00E440AB">
            <w:pPr>
              <w:pStyle w:val="Tablecontent"/>
            </w:pPr>
            <w:r>
              <w:t>Bad</w:t>
            </w:r>
          </w:p>
        </w:tc>
        <w:tc>
          <w:tcPr>
            <w:tcW w:w="7668" w:type="dxa"/>
            <w:shd w:val="clear" w:color="auto" w:fill="auto"/>
          </w:tcPr>
          <w:p w14:paraId="4126186B" w14:textId="77777777" w:rsidR="00F009BF" w:rsidRPr="007808C2" w:rsidRDefault="00F009BF" w:rsidP="00E440AB">
            <w:pPr>
              <w:pStyle w:val="Tablecontent"/>
            </w:pPr>
            <w:r>
              <w:t xml:space="preserve">Performance is good but do not add more load as many VMs are experiencing contention already. </w:t>
            </w:r>
          </w:p>
        </w:tc>
      </w:tr>
      <w:tr w:rsidR="00F009BF" w:rsidRPr="007808C2" w14:paraId="66C72A4B" w14:textId="77777777" w:rsidTr="00E440AB">
        <w:tc>
          <w:tcPr>
            <w:tcW w:w="1370" w:type="dxa"/>
            <w:shd w:val="clear" w:color="auto" w:fill="auto"/>
          </w:tcPr>
          <w:p w14:paraId="791247FC" w14:textId="77777777" w:rsidR="00F009BF" w:rsidRDefault="00F009BF" w:rsidP="00E440AB">
            <w:pPr>
              <w:pStyle w:val="Tablecontent"/>
            </w:pPr>
            <w:r>
              <w:t>Bad</w:t>
            </w:r>
          </w:p>
        </w:tc>
        <w:tc>
          <w:tcPr>
            <w:tcW w:w="1428" w:type="dxa"/>
            <w:shd w:val="clear" w:color="auto" w:fill="auto"/>
          </w:tcPr>
          <w:p w14:paraId="4D607845" w14:textId="77777777" w:rsidR="00F009BF" w:rsidRDefault="00F009BF" w:rsidP="00E440AB">
            <w:pPr>
              <w:pStyle w:val="Tablecontent"/>
            </w:pPr>
            <w:r>
              <w:t>Good</w:t>
            </w:r>
          </w:p>
        </w:tc>
        <w:tc>
          <w:tcPr>
            <w:tcW w:w="7668" w:type="dxa"/>
            <w:shd w:val="clear" w:color="auto" w:fill="auto"/>
          </w:tcPr>
          <w:p w14:paraId="08F2D44C" w14:textId="77777777" w:rsidR="00F009BF" w:rsidRDefault="00F009BF" w:rsidP="00E440AB">
            <w:pPr>
              <w:pStyle w:val="Tablecontent"/>
            </w:pPr>
            <w:r>
              <w:t>Since it’s not widespread, check for common configurations among the impacted VM</w:t>
            </w:r>
          </w:p>
        </w:tc>
      </w:tr>
      <w:tr w:rsidR="00F009BF" w:rsidRPr="007808C2" w14:paraId="64122491" w14:textId="77777777" w:rsidTr="00E440AB">
        <w:tc>
          <w:tcPr>
            <w:tcW w:w="1370" w:type="dxa"/>
            <w:shd w:val="clear" w:color="auto" w:fill="auto"/>
          </w:tcPr>
          <w:p w14:paraId="01AE726A" w14:textId="77777777" w:rsidR="00F009BF" w:rsidRDefault="00F009BF" w:rsidP="00E440AB">
            <w:pPr>
              <w:pStyle w:val="Tablecontent"/>
            </w:pPr>
            <w:r>
              <w:t>Bad</w:t>
            </w:r>
          </w:p>
        </w:tc>
        <w:tc>
          <w:tcPr>
            <w:tcW w:w="1428" w:type="dxa"/>
            <w:shd w:val="clear" w:color="auto" w:fill="auto"/>
          </w:tcPr>
          <w:p w14:paraId="1C6806F4" w14:textId="77777777" w:rsidR="00F009BF" w:rsidRDefault="00F009BF" w:rsidP="00E440AB">
            <w:pPr>
              <w:pStyle w:val="Tablecontent"/>
            </w:pPr>
            <w:r>
              <w:t>Bad</w:t>
            </w:r>
          </w:p>
        </w:tc>
        <w:tc>
          <w:tcPr>
            <w:tcW w:w="7668" w:type="dxa"/>
            <w:shd w:val="clear" w:color="auto" w:fill="auto"/>
          </w:tcPr>
          <w:p w14:paraId="3FF7F9CD" w14:textId="77777777" w:rsidR="00C31EF2" w:rsidRDefault="00F009BF" w:rsidP="00C31EF2">
            <w:pPr>
              <w:pStyle w:val="Tablecontent"/>
            </w:pPr>
            <w:r>
              <w:t xml:space="preserve">If there has been no complaint for months and business are not impacted, it is possible that you do not have to do </w:t>
            </w:r>
            <w:r w:rsidR="00C31EF2">
              <w:t xml:space="preserve">anything. If you have good relationship with the application team, this is the time to set their expectation lower. </w:t>
            </w:r>
            <w:r>
              <w:t xml:space="preserve">Otherwise, </w:t>
            </w:r>
            <w:r w:rsidR="00C31EF2">
              <w:t xml:space="preserve">quietly and </w:t>
            </w:r>
            <w:r>
              <w:t xml:space="preserve">proactively plan for improvement as future workload may be more sensitive to latency. </w:t>
            </w:r>
          </w:p>
          <w:p w14:paraId="5DDF8C31" w14:textId="004606BB" w:rsidR="00F009BF" w:rsidRDefault="00C31EF2" w:rsidP="00C31EF2">
            <w:pPr>
              <w:pStyle w:val="Tablecontent"/>
            </w:pPr>
            <w:r>
              <w:t xml:space="preserve">As a principle, </w:t>
            </w:r>
            <w:r w:rsidR="00F009BF">
              <w:t xml:space="preserve">IT should be ahead of business. </w:t>
            </w:r>
          </w:p>
        </w:tc>
      </w:tr>
    </w:tbl>
    <w:p w14:paraId="2711B6AE" w14:textId="77777777" w:rsidR="00F009BF" w:rsidRDefault="00F009BF" w:rsidP="00F009BF">
      <w:r>
        <w:t xml:space="preserve">Using the above as example, you can see that all the clusters can serve their VMs well, as the highest values are 3.6%. If this is what you want to maintain, then use 3.5% as the threshold. The first cluster is already full. It can’t handle anymore VM as it’s already exceeding 3.5%. The second cluster is near full. </w:t>
      </w:r>
    </w:p>
    <w:p w14:paraId="6D99E92E" w14:textId="77777777" w:rsidR="00F009BF" w:rsidRDefault="00F009BF" w:rsidP="00F009BF">
      <w:r>
        <w:lastRenderedPageBreak/>
        <w:t>For memory, all the clusters are doing well. If this is what you want to maintain, then set 0.1% as the threshold.</w:t>
      </w:r>
    </w:p>
    <w:p w14:paraId="44937DDA" w14:textId="77777777" w:rsidR="00F009BF" w:rsidRDefault="00F009BF" w:rsidP="00F009BF">
      <w:r>
        <w:t xml:space="preserve">If you want to be more aggressive, then you set 5% for CPU Ready and 1% for Memory Contention. </w:t>
      </w:r>
    </w:p>
    <w:p w14:paraId="694FDCA6" w14:textId="73519338" w:rsidR="00F009BF" w:rsidRDefault="00F009BF" w:rsidP="00F009BF">
      <w:r>
        <w:t xml:space="preserve">For better </w:t>
      </w:r>
      <w:r w:rsidR="00007AD2">
        <w:t>analyzis</w:t>
      </w:r>
      <w:r>
        <w:t>, create a health chart or line chart showing the breadth and depth metric for a selected cluster. This lets you see trend over time. Perhaps the time of performance problem happens during Sunday night where there is hardly any users and you’re doing full back up. In that case, you can adjust your decision.</w:t>
      </w:r>
    </w:p>
    <w:p w14:paraId="37D0BEF2" w14:textId="1E5605C7" w:rsidR="00F009BF" w:rsidRDefault="00F009BF" w:rsidP="00F009BF">
      <w:r>
        <w:t xml:space="preserve">The following is an example where both CPU and memory are well within the </w:t>
      </w:r>
      <w:r w:rsidR="0022569A" w:rsidRPr="0022569A">
        <w:rPr>
          <w:color w:val="00B050"/>
        </w:rPr>
        <w:t>green</w:t>
      </w:r>
      <w:r>
        <w:t xml:space="preserve"> range.</w:t>
      </w:r>
    </w:p>
    <w:p w14:paraId="5E3A204E" w14:textId="77777777" w:rsidR="00F009BF" w:rsidRDefault="00F009BF" w:rsidP="00F009BF">
      <w:pPr>
        <w:jc w:val="center"/>
      </w:pPr>
      <w:r w:rsidRPr="003557E1">
        <w:rPr>
          <w:noProof/>
        </w:rPr>
        <w:drawing>
          <wp:inline distT="0" distB="0" distL="0" distR="0" wp14:anchorId="125D6434" wp14:editId="23D9D6B7">
            <wp:extent cx="5484555" cy="2843940"/>
            <wp:effectExtent l="0" t="0" r="1905" b="0"/>
            <wp:docPr id="1293284847" name="Picture 129328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488362" cy="2845914"/>
                    </a:xfrm>
                    <a:prstGeom prst="rect">
                      <a:avLst/>
                    </a:prstGeom>
                  </pic:spPr>
                </pic:pic>
              </a:graphicData>
            </a:graphic>
          </wp:inline>
        </w:drawing>
      </w:r>
    </w:p>
    <w:p w14:paraId="76F63ABB" w14:textId="77777777" w:rsidR="00F009BF" w:rsidRDefault="00F009BF" w:rsidP="00F009BF">
      <w:r>
        <w:t xml:space="preserve">Next, look at the breadth dimension. </w:t>
      </w:r>
    </w:p>
    <w:p w14:paraId="5F381570" w14:textId="77777777" w:rsidR="00F009BF" w:rsidRDefault="00F009BF" w:rsidP="00F009BF">
      <w:r>
        <w:t>In the following example, what problem do you see?</w:t>
      </w:r>
    </w:p>
    <w:p w14:paraId="059B4D1F" w14:textId="77777777" w:rsidR="00F009BF" w:rsidRDefault="00F009BF" w:rsidP="00F009BF">
      <w:pPr>
        <w:jc w:val="center"/>
        <w:rPr>
          <w:lang w:val="en-US" w:eastAsia="zh-CN"/>
        </w:rPr>
      </w:pPr>
      <w:r w:rsidRPr="00293506">
        <w:rPr>
          <w:noProof/>
          <w:lang w:val="en-US" w:eastAsia="zh-CN"/>
        </w:rPr>
        <w:drawing>
          <wp:inline distT="0" distB="0" distL="0" distR="0" wp14:anchorId="770EEA51" wp14:editId="12401C57">
            <wp:extent cx="5311019" cy="2726553"/>
            <wp:effectExtent l="0" t="0" r="4445" b="0"/>
            <wp:docPr id="1859674503" name="Picture 185967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5312930" cy="2727534"/>
                    </a:xfrm>
                    <a:prstGeom prst="rect">
                      <a:avLst/>
                    </a:prstGeom>
                  </pic:spPr>
                </pic:pic>
              </a:graphicData>
            </a:graphic>
          </wp:inline>
        </w:drawing>
      </w:r>
    </w:p>
    <w:p w14:paraId="31EA532A" w14:textId="77777777" w:rsidR="00F009BF" w:rsidRDefault="00F009BF" w:rsidP="00F009BF">
      <w:pPr>
        <w:rPr>
          <w:lang w:val="en-US" w:eastAsia="zh-CN"/>
        </w:rPr>
      </w:pPr>
      <w:r>
        <w:rPr>
          <w:lang w:val="en-US" w:eastAsia="zh-CN"/>
        </w:rPr>
        <w:t>A high percentage of the VM population is experiencing CPU contention. On the other hand, memory is perfect. If it turns out that there is no issue with both the cluster and VM settings, you should consider buying more CPU as your workload turns out to be CPU heavy.</w:t>
      </w:r>
    </w:p>
    <w:p w14:paraId="30116877" w14:textId="436B568A" w:rsidR="00F009BF" w:rsidRDefault="00F009BF" w:rsidP="002113A7">
      <w:pPr>
        <w:pStyle w:val="Heading5"/>
      </w:pPr>
      <w:r>
        <w:lastRenderedPageBreak/>
        <w:t>Network Profiling</w:t>
      </w:r>
    </w:p>
    <w:p w14:paraId="26E171AD" w14:textId="1C97E56B" w:rsidR="00F009BF" w:rsidRDefault="00F009BF" w:rsidP="00F009BF">
      <w:r>
        <w:t xml:space="preserve">Network is different due to its nature as an interconnect. We cover this in-depth in </w:t>
      </w:r>
      <w:r w:rsidR="000B5EBB">
        <w:t>vSphere Metrics book</w:t>
      </w:r>
      <w:r>
        <w:t xml:space="preserve">. As a result, we need to investigate separately. Instead of investigating per VM, we investigate per network. This means per distributed port group. </w:t>
      </w:r>
    </w:p>
    <w:p w14:paraId="31D2C886" w14:textId="77777777" w:rsidR="00F009BF" w:rsidRDefault="00F009BF" w:rsidP="00F009BF">
      <w:r>
        <w:t xml:space="preserve">We should investigate both the VMkernel network and VM network, as both can impact VM performance. </w:t>
      </w:r>
    </w:p>
    <w:p w14:paraId="7E638BE0" w14:textId="77777777" w:rsidR="00F009BF" w:rsidRDefault="00F009BF" w:rsidP="00F009BF">
      <w:r>
        <w:t xml:space="preserve">What metric should we choose? </w:t>
      </w:r>
    </w:p>
    <w:p w14:paraId="4BFA105A" w14:textId="77777777" w:rsidR="00F009BF" w:rsidRDefault="00F009BF" w:rsidP="00F009BF">
      <w:r>
        <w:t>There is no network latency counter. The proxy for it (network dropped packet) tends to have false positive, which makes profiling inaccurate. Luckily the false positive rarely happens. The false positive can be overcome by using 99</w:t>
      </w:r>
      <w:r w:rsidRPr="00214E57">
        <w:rPr>
          <w:vertAlign w:val="superscript"/>
        </w:rPr>
        <w:t>th</w:t>
      </w:r>
      <w:r>
        <w:t xml:space="preserve"> percentile metric, as it removes the outlier.</w:t>
      </w:r>
      <w:r w:rsidRPr="00CC25FC">
        <w:t xml:space="preserve"> </w:t>
      </w:r>
      <w:r>
        <w:t>The false positive happens more frequently on received side than transmit side. When profiling, we focus on the transmit side.</w:t>
      </w:r>
    </w:p>
    <w:p w14:paraId="2CF0F6DE" w14:textId="271FB419" w:rsidR="00C31EF2" w:rsidRDefault="00F009BF" w:rsidP="00F009BF">
      <w:r>
        <w:t>As there is fewer network than VM, it’s more effective that we use table instead of distribution chart. List all the networks, and show the received dropped packets at 99</w:t>
      </w:r>
      <w:r w:rsidR="00C31EF2">
        <w:t>.9</w:t>
      </w:r>
      <w:r w:rsidRPr="00F759CD">
        <w:rPr>
          <w:vertAlign w:val="superscript"/>
        </w:rPr>
        <w:t>th</w:t>
      </w:r>
      <w:r>
        <w:t xml:space="preserve"> percentile. </w:t>
      </w:r>
      <w:r w:rsidR="00C31EF2">
        <w:t>99</w:t>
      </w:r>
      <w:r w:rsidR="00C31EF2" w:rsidRPr="00C31EF2">
        <w:rPr>
          <w:vertAlign w:val="superscript"/>
        </w:rPr>
        <w:t>th</w:t>
      </w:r>
      <w:r w:rsidR="00C31EF2">
        <w:t xml:space="preserve"> percentile is less suitable as your tolerance for drop packet is higher, and they rarely </w:t>
      </w:r>
      <w:r w:rsidR="002B493B">
        <w:t>happen</w:t>
      </w:r>
      <w:r w:rsidR="00C31EF2">
        <w:t>.</w:t>
      </w:r>
    </w:p>
    <w:p w14:paraId="53522FD3" w14:textId="370DF15B" w:rsidR="00F009BF" w:rsidRDefault="00F009BF" w:rsidP="00F009BF">
      <w:pPr>
        <w:rPr>
          <w:lang w:val="en-US" w:eastAsia="zh-CN"/>
        </w:rPr>
      </w:pPr>
      <w:r>
        <w:t>Sort the list in descending order so the problematic network appears at the top.</w:t>
      </w:r>
    </w:p>
    <w:p w14:paraId="4A522170" w14:textId="6E2D481A" w:rsidR="002F17FB" w:rsidRPr="00A452F2" w:rsidRDefault="002F17FB" w:rsidP="002113A7">
      <w:pPr>
        <w:pStyle w:val="Heading3"/>
      </w:pPr>
      <w:r w:rsidRPr="00A452F2">
        <w:t xml:space="preserve">Guest OS </w:t>
      </w:r>
      <w:r>
        <w:t xml:space="preserve">Performance </w:t>
      </w:r>
      <w:r w:rsidRPr="00A452F2">
        <w:t>Profiling</w:t>
      </w:r>
    </w:p>
    <w:p w14:paraId="4BD992F0" w14:textId="77777777" w:rsidR="002F17FB" w:rsidRDefault="002F17FB" w:rsidP="002F17FB">
      <w:pPr>
        <w:rPr>
          <w:lang w:val="en-GB"/>
        </w:rPr>
      </w:pPr>
      <w:r>
        <w:rPr>
          <w:lang w:val="en-GB"/>
        </w:rPr>
        <w:t>I’m covering this dashboard next as they reveal performance issue that application team should consider.</w:t>
      </w:r>
    </w:p>
    <w:p w14:paraId="74E6E570" w14:textId="77777777" w:rsidR="002F17FB" w:rsidRPr="00A452F2" w:rsidRDefault="002F17FB" w:rsidP="002F17FB">
      <w:pPr>
        <w:rPr>
          <w:lang w:val="en-GB"/>
        </w:rPr>
      </w:pPr>
      <w:r w:rsidRPr="00A452F2">
        <w:rPr>
          <w:lang w:val="en-GB"/>
        </w:rPr>
        <w:t xml:space="preserve">There are </w:t>
      </w:r>
      <w:r>
        <w:rPr>
          <w:lang w:val="en-GB"/>
        </w:rPr>
        <w:t>metrics</w:t>
      </w:r>
      <w:r w:rsidRPr="00A452F2">
        <w:rPr>
          <w:lang w:val="en-GB"/>
        </w:rPr>
        <w:t xml:space="preserve"> that </w:t>
      </w:r>
      <w:r w:rsidRPr="00E55E17">
        <w:rPr>
          <w:i/>
          <w:iCs/>
          <w:color w:val="FF0000"/>
          <w:lang w:val="en-GB"/>
        </w:rPr>
        <w:t>directly</w:t>
      </w:r>
      <w:r w:rsidRPr="00E55E17">
        <w:rPr>
          <w:color w:val="FF0000"/>
          <w:lang w:val="en-GB"/>
        </w:rPr>
        <w:t xml:space="preserve"> </w:t>
      </w:r>
      <w:r w:rsidRPr="00A452F2">
        <w:rPr>
          <w:lang w:val="en-GB"/>
        </w:rPr>
        <w:t>impact the performance of Windows or Linux, the Operating Systems running inside a VM. These KPIs are outside the control of the</w:t>
      </w:r>
      <w:r w:rsidRPr="00A452F2" w:rsidDel="61E8856F">
        <w:rPr>
          <w:lang w:val="en-GB"/>
        </w:rPr>
        <w:t xml:space="preserve"> </w:t>
      </w:r>
      <w:r w:rsidRPr="00A452F2">
        <w:rPr>
          <w:lang w:val="en-GB"/>
        </w:rPr>
        <w:t xml:space="preserve">hypervisor, meaning ESXi </w:t>
      </w:r>
      <w:r>
        <w:rPr>
          <w:lang w:val="en-GB"/>
        </w:rPr>
        <w:t>VMkernel</w:t>
      </w:r>
      <w:r w:rsidRPr="00A452F2">
        <w:rPr>
          <w:lang w:val="en-GB"/>
        </w:rPr>
        <w:t xml:space="preserve"> is not able to control the increase or decrease of their values. Visibility into these KPIs also requires an agent, such as VMware Tools. As a result, they are typically excluded in performance monitoring. </w:t>
      </w:r>
    </w:p>
    <w:p w14:paraId="58FCFB3D" w14:textId="77777777" w:rsidR="002F17FB" w:rsidRDefault="002F17FB" w:rsidP="002F17FB">
      <w:pPr>
        <w:rPr>
          <w:lang w:val="en-GB"/>
        </w:rPr>
      </w:pPr>
      <w:r w:rsidRPr="4CAB3972">
        <w:rPr>
          <w:lang w:val="en-GB"/>
        </w:rPr>
        <w:t>Because these KPIs are closer to the applications, it is critical to know their values and establish an acceptable range, which will vary in your environment. By profiling the actual performance over time and from of all VMs, you can establish a threshold that is supported by facts. Since there are 8766 instances of 5 minutes in a month, profiling 1000 VM over a month means you are analy</w:t>
      </w:r>
      <w:r>
        <w:rPr>
          <w:lang w:val="en-GB"/>
        </w:rPr>
        <w:t>z</w:t>
      </w:r>
      <w:r w:rsidRPr="4CAB3972">
        <w:rPr>
          <w:lang w:val="en-GB"/>
        </w:rPr>
        <w:t>ing 8.8 million datapoints, more than enough to draw a conclusion.</w:t>
      </w:r>
    </w:p>
    <w:p w14:paraId="7C3F2F3E" w14:textId="77777777" w:rsidR="002F17FB" w:rsidRPr="00683CE3" w:rsidRDefault="002F17FB" w:rsidP="002F17FB">
      <w:r>
        <w:rPr>
          <w:lang w:val="en-GB"/>
        </w:rPr>
        <w:t xml:space="preserve">Use this dashboard together with application team to determine the acceptable level of these metrics. </w:t>
      </w:r>
      <w:r w:rsidRPr="00683CE3">
        <w:t xml:space="preserve">Once you determine </w:t>
      </w:r>
      <w:r>
        <w:t>that</w:t>
      </w:r>
      <w:r w:rsidRPr="00683CE3">
        <w:t>, add thresholds to the table so you can easily see the VMs that exceed a threshold.</w:t>
      </w:r>
    </w:p>
    <w:p w14:paraId="1F0466CB" w14:textId="77777777" w:rsidR="002F17FB" w:rsidRPr="00FD554D" w:rsidRDefault="002F17FB" w:rsidP="002F17FB">
      <w:r>
        <w:t>Take note that t</w:t>
      </w:r>
      <w:r w:rsidRPr="00FD554D">
        <w:t xml:space="preserve">hese guest OS metrics do not appear unless </w:t>
      </w:r>
      <w:hyperlink r:id="rId325" w:history="1">
        <w:r w:rsidRPr="00FD554D">
          <w:rPr>
            <w:rStyle w:val="Hyperlink"/>
            <w:color w:val="auto"/>
            <w:u w:val="none"/>
          </w:rPr>
          <w:t>vSphere prerequisites</w:t>
        </w:r>
      </w:hyperlink>
      <w:r w:rsidRPr="00FD554D">
        <w:t xml:space="preserve"> have been met. </w:t>
      </w:r>
    </w:p>
    <w:p w14:paraId="1039F797" w14:textId="77777777" w:rsidR="006277CC" w:rsidRDefault="006277CC">
      <w:pPr>
        <w:keepLines w:val="0"/>
        <w:suppressAutoHyphens w:val="0"/>
        <w:spacing w:before="0" w:after="160"/>
        <w:rPr>
          <w:rFonts w:ascii="Times New Roman" w:eastAsiaTheme="majorEastAsia" w:hAnsi="Times New Roman" w:cs="Times New Roman"/>
          <w:b/>
          <w:bCs/>
          <w:color w:val="1F4E79" w:themeColor="accent5" w:themeShade="80"/>
          <w:sz w:val="40"/>
          <w:szCs w:val="40"/>
          <w:lang w:val="en-GB" w:eastAsia="en-SG"/>
        </w:rPr>
      </w:pPr>
      <w:r>
        <w:br w:type="page"/>
      </w:r>
    </w:p>
    <w:p w14:paraId="06E84A99" w14:textId="398A7868" w:rsidR="002F17FB" w:rsidRPr="00A452F2" w:rsidRDefault="002F17FB" w:rsidP="002113A7">
      <w:pPr>
        <w:pStyle w:val="Heading4"/>
      </w:pPr>
      <w:r w:rsidRPr="00A452F2">
        <w:lastRenderedPageBreak/>
        <w:t>How to Use</w:t>
      </w:r>
    </w:p>
    <w:p w14:paraId="188282B0" w14:textId="77777777" w:rsidR="002F17FB" w:rsidRPr="00A452F2" w:rsidRDefault="002F17FB" w:rsidP="002F17FB">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61DC48C4" w14:textId="77777777" w:rsidR="002F17FB" w:rsidRPr="00A452F2" w:rsidRDefault="002F17FB" w:rsidP="002F17FB">
      <w:pPr>
        <w:pStyle w:val="Bullet"/>
        <w:rPr>
          <w:lang w:val="en-GB"/>
        </w:rPr>
      </w:pPr>
      <w:r w:rsidRPr="00A452F2">
        <w:rPr>
          <w:lang w:val="en-GB"/>
        </w:rPr>
        <w:t xml:space="preserve">The three tables listing CPU, memory and Disk will automatically show the VMs in the selected data center or vSphere World. </w:t>
      </w:r>
    </w:p>
    <w:p w14:paraId="5AE07532" w14:textId="77777777" w:rsidR="002F17FB" w:rsidRPr="006F7EA6" w:rsidRDefault="002F17FB" w:rsidP="002F17FB">
      <w:pPr>
        <w:pStyle w:val="Bullet"/>
        <w:rPr>
          <w:lang w:val="en-GB"/>
        </w:rPr>
      </w:pPr>
      <w:r w:rsidRPr="00A452F2">
        <w:rPr>
          <w:lang w:val="en-GB"/>
        </w:rPr>
        <w:t>Each table shows the highest value in the last 1 week (2016 datapoints based on 5-minute collection cycles), hence their columns are prefixed with Max.</w:t>
      </w:r>
    </w:p>
    <w:p w14:paraId="6FFCF1E0" w14:textId="77777777" w:rsidR="002F17FB" w:rsidRDefault="002F17FB" w:rsidP="002F17FB">
      <w:pPr>
        <w:rPr>
          <w:lang w:val="en-GB"/>
        </w:rPr>
      </w:pPr>
      <w:r w:rsidRPr="00A452F2">
        <w:rPr>
          <w:lang w:val="en-GB"/>
        </w:rPr>
        <w:t>About the CPU table widget</w:t>
      </w:r>
    </w:p>
    <w:p w14:paraId="55D82219" w14:textId="77777777" w:rsidR="002F17FB" w:rsidRPr="00A452F2" w:rsidRDefault="002F17FB" w:rsidP="002F17FB">
      <w:pPr>
        <w:jc w:val="center"/>
        <w:rPr>
          <w:lang w:val="en-GB"/>
        </w:rPr>
      </w:pPr>
      <w:r>
        <w:rPr>
          <w:noProof/>
        </w:rPr>
        <w:drawing>
          <wp:inline distT="0" distB="0" distL="0" distR="0" wp14:anchorId="678DDCFB" wp14:editId="49636D58">
            <wp:extent cx="4068417" cy="1598834"/>
            <wp:effectExtent l="0" t="0" r="0" b="1905"/>
            <wp:docPr id="606394361" name="Picture 60639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1"/>
                    <pic:cNvPicPr/>
                  </pic:nvPicPr>
                  <pic:blipFill>
                    <a:blip r:embed="rId326" cstate="print">
                      <a:extLst>
                        <a:ext uri="{28A0092B-C50C-407E-A947-70E740481C1C}">
                          <a14:useLocalDpi xmlns:a14="http://schemas.microsoft.com/office/drawing/2010/main" val="0"/>
                        </a:ext>
                      </a:extLst>
                    </a:blip>
                    <a:stretch>
                      <a:fillRect/>
                    </a:stretch>
                  </pic:blipFill>
                  <pic:spPr>
                    <a:xfrm>
                      <a:off x="0" y="0"/>
                      <a:ext cx="4068417" cy="1598834"/>
                    </a:xfrm>
                    <a:prstGeom prst="rect">
                      <a:avLst/>
                    </a:prstGeom>
                  </pic:spPr>
                </pic:pic>
              </a:graphicData>
            </a:graphic>
          </wp:inline>
        </w:drawing>
      </w:r>
    </w:p>
    <w:p w14:paraId="5FA0FF82" w14:textId="77777777" w:rsidR="002F17FB" w:rsidRPr="00A452F2" w:rsidRDefault="002F17FB" w:rsidP="002F17FB">
      <w:pPr>
        <w:rPr>
          <w:lang w:val="en-GB"/>
        </w:rPr>
      </w:pPr>
      <w:r w:rsidRPr="00A452F2">
        <w:rPr>
          <w:lang w:val="en-GB"/>
        </w:rPr>
        <w:t xml:space="preserve">The CPU queue is the sum of all vCPU. A larger VM can tolerate higher queue as it simply has more processors. If you want to compare VMs of different size, create a super metric that calculates the queue per vCPU. </w:t>
      </w:r>
    </w:p>
    <w:p w14:paraId="3E7703AE" w14:textId="77777777" w:rsidR="002F17FB" w:rsidRDefault="002F17FB" w:rsidP="002F17FB">
      <w:pPr>
        <w:rPr>
          <w:lang w:val="en-GB"/>
        </w:rPr>
      </w:pPr>
      <w:r w:rsidRPr="00A452F2">
        <w:rPr>
          <w:lang w:val="en-GB"/>
        </w:rPr>
        <w:t>The Max CPU Queue column shows the highest number of processes in the queue during the given period. Best practices indicate you should stay below 3 for each queue.</w:t>
      </w:r>
      <w:r>
        <w:rPr>
          <w:lang w:val="en-GB"/>
        </w:rPr>
        <w:t xml:space="preserve"> </w:t>
      </w:r>
      <w:r w:rsidRPr="00A452F2">
        <w:rPr>
          <w:lang w:val="en-GB"/>
        </w:rPr>
        <w:t xml:space="preserve">For a VM with 8 CPUs (8 queues), you want to be below 24. </w:t>
      </w:r>
    </w:p>
    <w:p w14:paraId="0D499FA5" w14:textId="3E4F63DF" w:rsidR="000F5E05" w:rsidRPr="00A452F2" w:rsidRDefault="000F5E05" w:rsidP="002F17FB">
      <w:pPr>
        <w:rPr>
          <w:lang w:val="en-GB"/>
        </w:rPr>
      </w:pPr>
      <w:r>
        <w:rPr>
          <w:lang w:val="en-GB"/>
        </w:rPr>
        <w:t xml:space="preserve">Show the </w:t>
      </w:r>
      <w:r w:rsidRPr="000F5E05">
        <w:rPr>
          <w:lang w:val="en-GB"/>
        </w:rPr>
        <w:t>corresponding CPU Run at the peak of CPU Queue. High queue not supported with high run indicates application creating excessive threads</w:t>
      </w:r>
      <w:r>
        <w:rPr>
          <w:lang w:val="en-GB"/>
        </w:rPr>
        <w:t>.</w:t>
      </w:r>
    </w:p>
    <w:p w14:paraId="76D501CD" w14:textId="77777777" w:rsidR="002F17FB" w:rsidRPr="00A452F2" w:rsidRDefault="002F17FB" w:rsidP="002F17FB">
      <w:pPr>
        <w:rPr>
          <w:lang w:val="en-GB"/>
        </w:rPr>
      </w:pPr>
      <w:r w:rsidRPr="00A452F2">
        <w:rPr>
          <w:lang w:val="en-GB"/>
        </w:rPr>
        <w:t>CPU Context Switch. There is cost associated with context switch. The problem is there is no guidance for this number, and it varies widely. This is the very purpose of this dashboard!</w:t>
      </w:r>
    </w:p>
    <w:p w14:paraId="64B2FC46" w14:textId="77777777" w:rsidR="002F17FB" w:rsidRDefault="002F17FB" w:rsidP="002F17FB">
      <w:pPr>
        <w:rPr>
          <w:lang w:val="en-GB"/>
        </w:rPr>
      </w:pPr>
      <w:r>
        <w:rPr>
          <w:lang w:val="en-GB"/>
        </w:rPr>
        <w:t>Review</w:t>
      </w:r>
      <w:r w:rsidRPr="00A452F2">
        <w:rPr>
          <w:lang w:val="en-GB"/>
        </w:rPr>
        <w:t xml:space="preserve"> the Memory list </w:t>
      </w:r>
      <w:r>
        <w:rPr>
          <w:lang w:val="en-GB"/>
        </w:rPr>
        <w:t>widget below.</w:t>
      </w:r>
      <w:r w:rsidRPr="00792560">
        <w:rPr>
          <w:lang w:val="en-GB"/>
        </w:rPr>
        <w:t xml:space="preserve"> </w:t>
      </w:r>
      <w:r>
        <w:rPr>
          <w:lang w:val="en-GB"/>
        </w:rPr>
        <w:t xml:space="preserve">Why are the Guest OS Paging metrics chosen, as opposed to In Use, Cache or Free memory? </w:t>
      </w:r>
    </w:p>
    <w:p w14:paraId="4184EB5C" w14:textId="77777777" w:rsidR="002F17FB" w:rsidRPr="00A452F2" w:rsidRDefault="002F17FB" w:rsidP="002F17FB">
      <w:pPr>
        <w:rPr>
          <w:lang w:val="en-GB"/>
        </w:rPr>
      </w:pPr>
      <w:r w:rsidRPr="00FF2F38">
        <w:rPr>
          <w:noProof/>
          <w:lang w:val="en-GB"/>
        </w:rPr>
        <w:drawing>
          <wp:inline distT="0" distB="0" distL="0" distR="0" wp14:anchorId="2D808DCD" wp14:editId="41C4399D">
            <wp:extent cx="6126480" cy="1645920"/>
            <wp:effectExtent l="0" t="0" r="7620" b="0"/>
            <wp:docPr id="1709717418" name="Picture 170971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6126480" cy="1645920"/>
                    </a:xfrm>
                    <a:prstGeom prst="rect">
                      <a:avLst/>
                    </a:prstGeom>
                  </pic:spPr>
                </pic:pic>
              </a:graphicData>
            </a:graphic>
          </wp:inline>
        </w:drawing>
      </w:r>
    </w:p>
    <w:p w14:paraId="234611C6" w14:textId="3B7E68DD" w:rsidR="002F17FB" w:rsidRDefault="000F5E05" w:rsidP="002F17FB">
      <w:pPr>
        <w:rPr>
          <w:lang w:val="en-GB"/>
        </w:rPr>
      </w:pPr>
      <w:r>
        <w:rPr>
          <w:lang w:val="en-GB"/>
        </w:rPr>
        <w:t>Because t</w:t>
      </w:r>
      <w:r w:rsidR="002F17FB">
        <w:rPr>
          <w:lang w:val="en-GB"/>
        </w:rPr>
        <w:t>he</w:t>
      </w:r>
      <w:r>
        <w:rPr>
          <w:lang w:val="en-GB"/>
        </w:rPr>
        <w:t>y</w:t>
      </w:r>
      <w:r w:rsidR="002F17FB">
        <w:rPr>
          <w:lang w:val="en-GB"/>
        </w:rPr>
        <w:t xml:space="preserve"> are measuring rate of change</w:t>
      </w:r>
      <w:r>
        <w:rPr>
          <w:lang w:val="en-GB"/>
        </w:rPr>
        <w:t xml:space="preserve"> (performance)</w:t>
      </w:r>
      <w:r w:rsidR="002F17FB">
        <w:rPr>
          <w:lang w:val="en-GB"/>
        </w:rPr>
        <w:t>, while the other measures a static disk space consumption</w:t>
      </w:r>
      <w:r>
        <w:rPr>
          <w:lang w:val="en-GB"/>
        </w:rPr>
        <w:t xml:space="preserve"> (capacity).</w:t>
      </w:r>
    </w:p>
    <w:p w14:paraId="524FBAC1" w14:textId="3DF0A1C3" w:rsidR="000F5E05" w:rsidRDefault="000F5E05" w:rsidP="002F17FB">
      <w:pPr>
        <w:rPr>
          <w:lang w:val="en-GB"/>
        </w:rPr>
      </w:pPr>
      <w:r>
        <w:rPr>
          <w:lang w:val="en-GB"/>
        </w:rPr>
        <w:t>Compare the page-in vs page-out. Is that what the application team expect?</w:t>
      </w:r>
    </w:p>
    <w:p w14:paraId="52249B3E" w14:textId="77777777" w:rsidR="002F17FB" w:rsidRDefault="002F17FB" w:rsidP="002F17FB">
      <w:pPr>
        <w:rPr>
          <w:lang w:val="en-GB"/>
        </w:rPr>
      </w:pPr>
      <w:r>
        <w:rPr>
          <w:lang w:val="en-GB"/>
        </w:rPr>
        <w:t>Review</w:t>
      </w:r>
      <w:r w:rsidRPr="00A452F2">
        <w:rPr>
          <w:lang w:val="en-GB"/>
        </w:rPr>
        <w:t xml:space="preserve"> the Disk list widget</w:t>
      </w:r>
      <w:r>
        <w:rPr>
          <w:lang w:val="en-GB"/>
        </w:rPr>
        <w:t xml:space="preserve"> below. Why are these 3 metrics chosen?</w:t>
      </w:r>
    </w:p>
    <w:p w14:paraId="616469D8" w14:textId="77777777" w:rsidR="002F17FB" w:rsidRDefault="002F17FB" w:rsidP="002F17FB">
      <w:pPr>
        <w:jc w:val="center"/>
        <w:rPr>
          <w:lang w:val="en-GB"/>
        </w:rPr>
      </w:pPr>
      <w:r w:rsidRPr="005F2969">
        <w:rPr>
          <w:noProof/>
          <w:lang w:val="en-GB"/>
        </w:rPr>
        <w:lastRenderedPageBreak/>
        <w:drawing>
          <wp:inline distT="0" distB="0" distL="0" distR="0" wp14:anchorId="465E70B5" wp14:editId="3016BB34">
            <wp:extent cx="5552606" cy="1600101"/>
            <wp:effectExtent l="0" t="0" r="0" b="635"/>
            <wp:docPr id="1709717419" name="Picture 170971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8"/>
                    <a:stretch>
                      <a:fillRect/>
                    </a:stretch>
                  </pic:blipFill>
                  <pic:spPr>
                    <a:xfrm>
                      <a:off x="0" y="0"/>
                      <a:ext cx="5557567" cy="1601530"/>
                    </a:xfrm>
                    <a:prstGeom prst="rect">
                      <a:avLst/>
                    </a:prstGeom>
                  </pic:spPr>
                </pic:pic>
              </a:graphicData>
            </a:graphic>
          </wp:inline>
        </w:drawing>
      </w:r>
    </w:p>
    <w:p w14:paraId="643D78E1" w14:textId="77777777" w:rsidR="002F17FB" w:rsidRDefault="002F17FB" w:rsidP="002F17FB">
      <w:pPr>
        <w:rPr>
          <w:lang w:val="en-GB"/>
        </w:rPr>
      </w:pPr>
      <w:r>
        <w:rPr>
          <w:lang w:val="en-GB"/>
        </w:rPr>
        <w:t>The Guest OS Disk Queue shows potential issue inside Windows or Linux.</w:t>
      </w:r>
    </w:p>
    <w:p w14:paraId="255341C8" w14:textId="77777777" w:rsidR="002F17FB" w:rsidRPr="00A452F2" w:rsidRDefault="002F17FB" w:rsidP="002F17FB">
      <w:pPr>
        <w:rPr>
          <w:lang w:val="en-GB"/>
        </w:rPr>
      </w:pPr>
      <w:r>
        <w:rPr>
          <w:lang w:val="en-GB"/>
        </w:rPr>
        <w:t xml:space="preserve">The 2 metrics at VM level provides additional contexts. If queue is high inside the Guest, and OIO and IOPS are low at VM level, the problem is at Guest OS layer. </w:t>
      </w:r>
    </w:p>
    <w:p w14:paraId="060F5AAB" w14:textId="6693DFE7" w:rsidR="002F17FB" w:rsidRDefault="002F17FB" w:rsidP="002F17FB">
      <w:pPr>
        <w:rPr>
          <w:lang w:val="en-GB"/>
        </w:rPr>
      </w:pPr>
      <w:r w:rsidRPr="4C8B4F60">
        <w:rPr>
          <w:lang w:val="en-GB"/>
        </w:rPr>
        <w:t xml:space="preserve">Select any VM from any tables above. The </w:t>
      </w:r>
      <w:r w:rsidR="00625D1A">
        <w:rPr>
          <w:lang w:val="en-GB"/>
        </w:rPr>
        <w:t>3</w:t>
      </w:r>
      <w:r w:rsidRPr="4C8B4F60">
        <w:rPr>
          <w:lang w:val="en-GB"/>
        </w:rPr>
        <w:t xml:space="preserve"> line charts will appear automatically and will show data from the same VM to facilitate correlation.</w:t>
      </w:r>
    </w:p>
    <w:p w14:paraId="161610C4" w14:textId="77777777" w:rsidR="002F17FB" w:rsidRPr="00A452F2" w:rsidRDefault="002F17FB" w:rsidP="002F17FB">
      <w:pPr>
        <w:rPr>
          <w:lang w:val="en-GB"/>
        </w:rPr>
      </w:pPr>
      <w:r w:rsidRPr="00D459E0">
        <w:rPr>
          <w:noProof/>
          <w:lang w:val="en-GB"/>
        </w:rPr>
        <w:drawing>
          <wp:inline distT="0" distB="0" distL="0" distR="0" wp14:anchorId="73187F7F" wp14:editId="03CF74A6">
            <wp:extent cx="6035040" cy="1014984"/>
            <wp:effectExtent l="0" t="0" r="3810" b="0"/>
            <wp:docPr id="1709717420" name="Picture 17097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6035040" cy="1014984"/>
                    </a:xfrm>
                    <a:prstGeom prst="rect">
                      <a:avLst/>
                    </a:prstGeom>
                  </pic:spPr>
                </pic:pic>
              </a:graphicData>
            </a:graphic>
          </wp:inline>
        </w:drawing>
      </w:r>
    </w:p>
    <w:p w14:paraId="5E00A51D" w14:textId="0CD221A5" w:rsidR="00033750" w:rsidRDefault="00033750" w:rsidP="002113A7">
      <w:pPr>
        <w:pStyle w:val="Heading3"/>
      </w:pPr>
      <w:r w:rsidRPr="00721AF8">
        <w:t>VM Performance</w:t>
      </w:r>
    </w:p>
    <w:p w14:paraId="690DFF9C" w14:textId="26083D8F" w:rsidR="002639F1" w:rsidRDefault="002639F1" w:rsidP="002639F1">
      <w:pPr>
        <w:rPr>
          <w:lang w:val="en-GB" w:eastAsia="en-SG"/>
        </w:rPr>
      </w:pPr>
      <w:r>
        <w:rPr>
          <w:lang w:val="en-GB" w:eastAsia="en-SG"/>
        </w:rPr>
        <w:t xml:space="preserve">The troubleshooting flow is complex, hence the dashboard is complex. The following diagram is only showing CPU contention. A VM can have CPU, memory, disk, network or system problem. </w:t>
      </w:r>
    </w:p>
    <w:p w14:paraId="5913FE7A" w14:textId="77777777" w:rsidR="002639F1" w:rsidRDefault="002639F1" w:rsidP="002639F1">
      <w:pPr>
        <w:rPr>
          <w:lang w:val="en-GB" w:eastAsia="en-SG"/>
        </w:rPr>
      </w:pPr>
      <w:r w:rsidRPr="00E27AA9">
        <w:rPr>
          <w:noProof/>
          <w:lang w:val="en-GB" w:eastAsia="en-SG"/>
        </w:rPr>
        <w:lastRenderedPageBreak/>
        <w:drawing>
          <wp:inline distT="0" distB="0" distL="0" distR="0" wp14:anchorId="6F16835B" wp14:editId="4DBA2F9F">
            <wp:extent cx="6099048" cy="4041648"/>
            <wp:effectExtent l="0" t="0" r="0" b="0"/>
            <wp:docPr id="812819736"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19736" name="Picture 1" descr="A diagram of a computer&#10;&#10;Description automatically generated"/>
                    <pic:cNvPicPr/>
                  </pic:nvPicPr>
                  <pic:blipFill>
                    <a:blip r:embed="rId330"/>
                    <a:stretch>
                      <a:fillRect/>
                    </a:stretch>
                  </pic:blipFill>
                  <pic:spPr>
                    <a:xfrm>
                      <a:off x="0" y="0"/>
                      <a:ext cx="6099048" cy="4041648"/>
                    </a:xfrm>
                    <a:prstGeom prst="rect">
                      <a:avLst/>
                    </a:prstGeom>
                  </pic:spPr>
                </pic:pic>
              </a:graphicData>
            </a:graphic>
          </wp:inline>
        </w:drawing>
      </w:r>
    </w:p>
    <w:p w14:paraId="4109E688" w14:textId="56A7D08E" w:rsidR="00823625" w:rsidRDefault="00823625" w:rsidP="00823625">
      <w:pPr>
        <w:rPr>
          <w:lang w:val="en-GB"/>
        </w:rPr>
      </w:pPr>
      <w:r>
        <w:rPr>
          <w:lang w:val="en-GB"/>
        </w:rPr>
        <w:t>The dashboard is laid out logically into sections. The flow is</w:t>
      </w:r>
      <w:r w:rsidR="00B61724">
        <w:rPr>
          <w:lang w:val="en-GB"/>
        </w:rPr>
        <w:t xml:space="preserve"> also</w:t>
      </w:r>
      <w:r>
        <w:rPr>
          <w:lang w:val="en-GB"/>
        </w:rPr>
        <w:t xml:space="preserve"> top down.</w:t>
      </w:r>
    </w:p>
    <w:p w14:paraId="7BC4F809" w14:textId="77777777" w:rsidR="0083509F" w:rsidRDefault="0083509F" w:rsidP="0083509F">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91"/>
        <w:gridCol w:w="7567"/>
      </w:tblGrid>
      <w:tr w:rsidR="0083509F" w:rsidRPr="00057BA1" w14:paraId="10FA154A" w14:textId="77777777" w:rsidTr="0083509F">
        <w:tc>
          <w:tcPr>
            <w:tcW w:w="1987" w:type="dxa"/>
            <w:shd w:val="clear" w:color="auto" w:fill="F2F2F2" w:themeFill="background1" w:themeFillShade="F2"/>
          </w:tcPr>
          <w:p w14:paraId="0C37A2D5" w14:textId="559806CF" w:rsidR="0083509F" w:rsidRPr="00057BA1" w:rsidRDefault="0083509F" w:rsidP="003A3FDE">
            <w:pPr>
              <w:pStyle w:val="Tablecontent"/>
            </w:pPr>
            <w:r>
              <w:t>Summary</w:t>
            </w:r>
          </w:p>
        </w:tc>
        <w:tc>
          <w:tcPr>
            <w:tcW w:w="8273" w:type="dxa"/>
          </w:tcPr>
          <w:p w14:paraId="6C38BEB5" w14:textId="4F4BF15E" w:rsidR="0057710D" w:rsidRDefault="0057710D" w:rsidP="0083509F">
            <w:pPr>
              <w:pStyle w:val="Tablecontent"/>
              <w:rPr>
                <w:rStyle w:val="eop"/>
              </w:rPr>
            </w:pPr>
            <w:r>
              <w:rPr>
                <w:rStyle w:val="eop"/>
              </w:rPr>
              <w:t xml:space="preserve">Quickly see the big picture. </w:t>
            </w:r>
          </w:p>
          <w:p w14:paraId="250D797A" w14:textId="6E19BB71" w:rsidR="0083509F" w:rsidRPr="0083509F" w:rsidRDefault="0083509F" w:rsidP="0083509F">
            <w:pPr>
              <w:pStyle w:val="Tablecontent"/>
            </w:pPr>
            <w:r w:rsidRPr="0083509F">
              <w:rPr>
                <w:rStyle w:val="eop"/>
              </w:rPr>
              <w:t>The first thing to check when a VM has a performance problem is if other VMs have the same problem. If the problem is widespread the root cause is not with the VM. Hence it’s important to see the big picture, before diving into a specific VM</w:t>
            </w:r>
          </w:p>
        </w:tc>
      </w:tr>
      <w:tr w:rsidR="0083509F" w:rsidRPr="00057BA1" w14:paraId="69AA56D2" w14:textId="77777777" w:rsidTr="0083509F">
        <w:tc>
          <w:tcPr>
            <w:tcW w:w="1987" w:type="dxa"/>
            <w:shd w:val="clear" w:color="auto" w:fill="F2F2F2" w:themeFill="background1" w:themeFillShade="F2"/>
          </w:tcPr>
          <w:p w14:paraId="12BC8F15" w14:textId="0A180995" w:rsidR="0083509F" w:rsidRPr="00057BA1" w:rsidRDefault="0083509F" w:rsidP="003A3FDE">
            <w:pPr>
              <w:pStyle w:val="Tablecontent"/>
            </w:pPr>
            <w:r>
              <w:t>List</w:t>
            </w:r>
          </w:p>
        </w:tc>
        <w:tc>
          <w:tcPr>
            <w:tcW w:w="8273" w:type="dxa"/>
          </w:tcPr>
          <w:p w14:paraId="62486451" w14:textId="72DD430E" w:rsidR="0057710D" w:rsidRPr="0057710D" w:rsidRDefault="0083509F" w:rsidP="0057710D">
            <w:pPr>
              <w:pStyle w:val="Tablecontent"/>
            </w:pPr>
            <w:r>
              <w:t>A table listing all the VMs.</w:t>
            </w:r>
            <w:r w:rsidR="0057710D">
              <w:t xml:space="preserve"> It’s convenient to </w:t>
            </w:r>
            <w:r w:rsidR="00007AD2">
              <w:t>analyze</w:t>
            </w:r>
            <w:r w:rsidR="0057710D" w:rsidRPr="0057710D">
              <w:t xml:space="preserve"> many VMs</w:t>
            </w:r>
            <w:r w:rsidR="0057710D">
              <w:t xml:space="preserve">. </w:t>
            </w:r>
          </w:p>
          <w:p w14:paraId="66C9E02F" w14:textId="1035CCE7" w:rsidR="0083509F" w:rsidRPr="00057BA1" w:rsidRDefault="0057710D" w:rsidP="0057710D">
            <w:pPr>
              <w:pStyle w:val="Tablecontent"/>
            </w:pPr>
            <w:r>
              <w:rPr>
                <w:rFonts w:eastAsiaTheme="minorHAnsi"/>
                <w:lang w:val="en-SG" w:eastAsia="en-GB"/>
              </w:rPr>
              <w:t>The table supports s</w:t>
            </w:r>
            <w:r w:rsidRPr="0057710D">
              <w:rPr>
                <w:rFonts w:eastAsiaTheme="minorHAnsi"/>
                <w:lang w:val="en-SG" w:eastAsia="en-GB"/>
              </w:rPr>
              <w:t>ort</w:t>
            </w:r>
            <w:r>
              <w:rPr>
                <w:rFonts w:eastAsiaTheme="minorHAnsi"/>
                <w:lang w:val="en-SG" w:eastAsia="en-GB"/>
              </w:rPr>
              <w:t>ing, filtering and e</w:t>
            </w:r>
            <w:r w:rsidRPr="0057710D">
              <w:rPr>
                <w:rFonts w:eastAsiaTheme="minorHAnsi"/>
                <w:lang w:val="en-SG" w:eastAsia="en-GB"/>
              </w:rPr>
              <w:t>xport</w:t>
            </w:r>
            <w:r>
              <w:rPr>
                <w:rFonts w:eastAsiaTheme="minorHAnsi"/>
                <w:lang w:val="en-SG" w:eastAsia="en-GB"/>
              </w:rPr>
              <w:t xml:space="preserve"> for further </w:t>
            </w:r>
            <w:r w:rsidR="00007AD2">
              <w:rPr>
                <w:rFonts w:eastAsiaTheme="minorHAnsi"/>
                <w:lang w:val="en-SG" w:eastAsia="en-GB"/>
              </w:rPr>
              <w:t>analyzis</w:t>
            </w:r>
            <w:r>
              <w:rPr>
                <w:rFonts w:eastAsiaTheme="minorHAnsi"/>
                <w:lang w:val="en-SG" w:eastAsia="en-GB"/>
              </w:rPr>
              <w:t>.</w:t>
            </w:r>
          </w:p>
        </w:tc>
      </w:tr>
      <w:tr w:rsidR="0083509F" w:rsidRPr="00057BA1" w14:paraId="6DC41501" w14:textId="77777777" w:rsidTr="0083509F">
        <w:tc>
          <w:tcPr>
            <w:tcW w:w="1987" w:type="dxa"/>
            <w:vMerge w:val="restart"/>
            <w:shd w:val="clear" w:color="auto" w:fill="F2F2F2" w:themeFill="background1" w:themeFillShade="F2"/>
          </w:tcPr>
          <w:p w14:paraId="568E6697" w14:textId="683EEA43" w:rsidR="0083509F" w:rsidRPr="00057BA1" w:rsidRDefault="0083509F" w:rsidP="003A3FDE">
            <w:pPr>
              <w:pStyle w:val="Tablecontent"/>
            </w:pPr>
            <w:r>
              <w:t>Detail</w:t>
            </w:r>
          </w:p>
        </w:tc>
        <w:tc>
          <w:tcPr>
            <w:tcW w:w="8273" w:type="dxa"/>
          </w:tcPr>
          <w:p w14:paraId="300292BC" w14:textId="25EEAEC7" w:rsidR="0083509F" w:rsidRPr="00057BA1" w:rsidRDefault="0083509F" w:rsidP="003A3FDE">
            <w:pPr>
              <w:pStyle w:val="Tablecontent"/>
            </w:pPr>
            <w:r>
              <w:t>This section is made of multiple widgets</w:t>
            </w:r>
          </w:p>
        </w:tc>
      </w:tr>
      <w:tr w:rsidR="0083509F" w:rsidRPr="00057BA1" w14:paraId="6A0EE2D7" w14:textId="77777777" w:rsidTr="0083509F">
        <w:tc>
          <w:tcPr>
            <w:tcW w:w="1987" w:type="dxa"/>
            <w:vMerge/>
            <w:shd w:val="clear" w:color="auto" w:fill="F2F2F2" w:themeFill="background1" w:themeFillShade="F2"/>
          </w:tcPr>
          <w:p w14:paraId="365840DF" w14:textId="77777777" w:rsidR="0083509F" w:rsidRDefault="0083509F" w:rsidP="003A3FDE">
            <w:pPr>
              <w:pStyle w:val="Tablecontent"/>
            </w:pPr>
          </w:p>
        </w:tc>
        <w:tc>
          <w:tcPr>
            <w:tcW w:w="8273" w:type="dxa"/>
          </w:tcPr>
          <w:p w14:paraId="72BD7A6F" w14:textId="113484BF" w:rsidR="0083509F" w:rsidRDefault="0083509F" w:rsidP="003A3FDE">
            <w:pPr>
              <w:pStyle w:val="Tablecontent"/>
            </w:pPr>
            <w:r>
              <w:t>Metrics. Only metrics impacting performance are shown. They are grouped logically by category of problems.</w:t>
            </w:r>
          </w:p>
        </w:tc>
      </w:tr>
      <w:tr w:rsidR="0083509F" w:rsidRPr="00057BA1" w14:paraId="22B4CDF8" w14:textId="77777777" w:rsidTr="0083509F">
        <w:tc>
          <w:tcPr>
            <w:tcW w:w="1987" w:type="dxa"/>
            <w:vMerge/>
            <w:shd w:val="clear" w:color="auto" w:fill="F2F2F2" w:themeFill="background1" w:themeFillShade="F2"/>
          </w:tcPr>
          <w:p w14:paraId="4246EDE2" w14:textId="77777777" w:rsidR="0083509F" w:rsidRDefault="0083509F" w:rsidP="003A3FDE">
            <w:pPr>
              <w:pStyle w:val="Tablecontent"/>
            </w:pPr>
          </w:p>
        </w:tc>
        <w:tc>
          <w:tcPr>
            <w:tcW w:w="8273" w:type="dxa"/>
          </w:tcPr>
          <w:p w14:paraId="3620C866" w14:textId="54C60EEE" w:rsidR="0083509F" w:rsidRDefault="0083509F" w:rsidP="003A3FDE">
            <w:pPr>
              <w:pStyle w:val="Tablecontent"/>
            </w:pPr>
            <w:r>
              <w:t>Alerts. Only alerts impacting performance are shown.</w:t>
            </w:r>
          </w:p>
        </w:tc>
      </w:tr>
      <w:tr w:rsidR="0083509F" w:rsidRPr="00057BA1" w14:paraId="48858A9D" w14:textId="77777777" w:rsidTr="0083509F">
        <w:tc>
          <w:tcPr>
            <w:tcW w:w="1987" w:type="dxa"/>
            <w:vMerge/>
            <w:shd w:val="clear" w:color="auto" w:fill="F2F2F2" w:themeFill="background1" w:themeFillShade="F2"/>
          </w:tcPr>
          <w:p w14:paraId="52B5FB54" w14:textId="77777777" w:rsidR="0083509F" w:rsidRDefault="0083509F" w:rsidP="003A3FDE">
            <w:pPr>
              <w:pStyle w:val="Tablecontent"/>
            </w:pPr>
          </w:p>
        </w:tc>
        <w:tc>
          <w:tcPr>
            <w:tcW w:w="8273" w:type="dxa"/>
          </w:tcPr>
          <w:p w14:paraId="2A77946B" w14:textId="7B2F3704" w:rsidR="0083509F" w:rsidRDefault="0083509F" w:rsidP="003A3FDE">
            <w:pPr>
              <w:pStyle w:val="Tablecontent"/>
            </w:pPr>
            <w:r>
              <w:t>Configuration. Only settings impacting performance are shown.</w:t>
            </w:r>
          </w:p>
        </w:tc>
      </w:tr>
      <w:tr w:rsidR="0083509F" w:rsidRPr="00057BA1" w14:paraId="124AD8A1" w14:textId="77777777" w:rsidTr="0083509F">
        <w:tc>
          <w:tcPr>
            <w:tcW w:w="1987" w:type="dxa"/>
            <w:vMerge/>
            <w:shd w:val="clear" w:color="auto" w:fill="F2F2F2" w:themeFill="background1" w:themeFillShade="F2"/>
          </w:tcPr>
          <w:p w14:paraId="58AFAF3B" w14:textId="77777777" w:rsidR="0083509F" w:rsidRDefault="0083509F" w:rsidP="003A3FDE">
            <w:pPr>
              <w:pStyle w:val="Tablecontent"/>
            </w:pPr>
          </w:p>
        </w:tc>
        <w:tc>
          <w:tcPr>
            <w:tcW w:w="8273" w:type="dxa"/>
          </w:tcPr>
          <w:p w14:paraId="66E24A57" w14:textId="2C81FE47" w:rsidR="0083509F" w:rsidRDefault="0083509F" w:rsidP="003A3FDE">
            <w:pPr>
              <w:pStyle w:val="Tablecontent"/>
            </w:pPr>
            <w:r>
              <w:t>Relationship. Navigate into objects related to the selected VM.</w:t>
            </w:r>
          </w:p>
        </w:tc>
      </w:tr>
      <w:tr w:rsidR="0083509F" w:rsidRPr="00057BA1" w14:paraId="44E3FBC3" w14:textId="77777777" w:rsidTr="0083509F">
        <w:tc>
          <w:tcPr>
            <w:tcW w:w="1987" w:type="dxa"/>
            <w:vMerge/>
            <w:shd w:val="clear" w:color="auto" w:fill="F2F2F2" w:themeFill="background1" w:themeFillShade="F2"/>
          </w:tcPr>
          <w:p w14:paraId="452F6443" w14:textId="77777777" w:rsidR="0083509F" w:rsidRDefault="0083509F" w:rsidP="003A3FDE">
            <w:pPr>
              <w:pStyle w:val="Tablecontent"/>
            </w:pPr>
          </w:p>
        </w:tc>
        <w:tc>
          <w:tcPr>
            <w:tcW w:w="8273" w:type="dxa"/>
          </w:tcPr>
          <w:p w14:paraId="462642F8" w14:textId="19C4AC05" w:rsidR="0083509F" w:rsidRDefault="0083509F" w:rsidP="003A3FDE">
            <w:pPr>
              <w:pStyle w:val="Tablecontent"/>
            </w:pPr>
            <w:r>
              <w:t>Virtual Disk. Drill down into the individual virtual disks.</w:t>
            </w:r>
          </w:p>
        </w:tc>
      </w:tr>
      <w:tr w:rsidR="0083509F" w:rsidRPr="00057BA1" w14:paraId="12280BC4" w14:textId="77777777" w:rsidTr="0083509F">
        <w:tc>
          <w:tcPr>
            <w:tcW w:w="1987" w:type="dxa"/>
            <w:vMerge/>
            <w:shd w:val="clear" w:color="auto" w:fill="F2F2F2" w:themeFill="background1" w:themeFillShade="F2"/>
          </w:tcPr>
          <w:p w14:paraId="25B662C2" w14:textId="77777777" w:rsidR="0083509F" w:rsidRDefault="0083509F" w:rsidP="003A3FDE">
            <w:pPr>
              <w:pStyle w:val="Tablecontent"/>
            </w:pPr>
          </w:p>
        </w:tc>
        <w:tc>
          <w:tcPr>
            <w:tcW w:w="8273" w:type="dxa"/>
          </w:tcPr>
          <w:p w14:paraId="77C80521" w14:textId="77777777" w:rsidR="0083509F" w:rsidRDefault="0083509F" w:rsidP="003A3FDE">
            <w:pPr>
              <w:pStyle w:val="Tablecontent"/>
            </w:pPr>
            <w:r>
              <w:t>Virtual Network. Drill down into the individual virtual NIC.</w:t>
            </w:r>
          </w:p>
          <w:p w14:paraId="60F7814B" w14:textId="28C12161" w:rsidR="0083509F" w:rsidRDefault="0083509F" w:rsidP="003A3FDE">
            <w:pPr>
              <w:pStyle w:val="Tablecontent"/>
            </w:pPr>
            <w:r>
              <w:t>This is not yet added out of the box.</w:t>
            </w:r>
          </w:p>
        </w:tc>
      </w:tr>
    </w:tbl>
    <w:p w14:paraId="29D1F52C" w14:textId="77777777" w:rsidR="0083509F" w:rsidRPr="00823625" w:rsidRDefault="0083509F" w:rsidP="0057710D">
      <w:pPr>
        <w:pStyle w:val="BeforeTable"/>
        <w:rPr>
          <w:lang w:val="en-GB"/>
        </w:rPr>
      </w:pPr>
    </w:p>
    <w:p w14:paraId="756B1589" w14:textId="1FF621FF" w:rsidR="002B2833" w:rsidRPr="002B2833" w:rsidRDefault="00B61724" w:rsidP="00823625">
      <w:pPr>
        <w:jc w:val="center"/>
        <w:rPr>
          <w:lang w:val="en-GB"/>
        </w:rPr>
      </w:pPr>
      <w:r w:rsidRPr="00B61724">
        <w:rPr>
          <w:noProof/>
          <w:lang w:val="en-GB"/>
        </w:rPr>
        <w:lastRenderedPageBreak/>
        <w:drawing>
          <wp:inline distT="0" distB="0" distL="0" distR="0" wp14:anchorId="4082FA38" wp14:editId="12729EE0">
            <wp:extent cx="6062472" cy="4398264"/>
            <wp:effectExtent l="0" t="0" r="0" b="2540"/>
            <wp:docPr id="76239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399262" name="Picture 1" descr="A screenshot of a computer&#10;&#10;Description automatically generated"/>
                    <pic:cNvPicPr/>
                  </pic:nvPicPr>
                  <pic:blipFill>
                    <a:blip r:embed="rId331"/>
                    <a:stretch>
                      <a:fillRect/>
                    </a:stretch>
                  </pic:blipFill>
                  <pic:spPr>
                    <a:xfrm>
                      <a:off x="0" y="0"/>
                      <a:ext cx="6062472" cy="4398264"/>
                    </a:xfrm>
                    <a:prstGeom prst="rect">
                      <a:avLst/>
                    </a:prstGeom>
                  </pic:spPr>
                </pic:pic>
              </a:graphicData>
            </a:graphic>
          </wp:inline>
        </w:drawing>
      </w:r>
    </w:p>
    <w:p w14:paraId="03E53ECF" w14:textId="422CDC38" w:rsidR="005D414B" w:rsidRPr="00890412" w:rsidRDefault="0083509F" w:rsidP="002113A7">
      <w:pPr>
        <w:pStyle w:val="Heading4"/>
        <w:rPr>
          <w:rStyle w:val="eop"/>
        </w:rPr>
      </w:pPr>
      <w:r>
        <w:rPr>
          <w:rStyle w:val="eop"/>
        </w:rPr>
        <w:t>Summary</w:t>
      </w:r>
    </w:p>
    <w:p w14:paraId="7AED9539" w14:textId="56C3CEAF" w:rsidR="00EB1A85" w:rsidRDefault="00DA64F3" w:rsidP="00DA64F3">
      <w:pPr>
        <w:rPr>
          <w:lang w:val="en-GB"/>
        </w:rPr>
      </w:pPr>
      <w:r w:rsidRPr="00A452F2">
        <w:rPr>
          <w:lang w:val="en-GB"/>
        </w:rPr>
        <w:t xml:space="preserve">The </w:t>
      </w:r>
      <w:r w:rsidR="00FE1302">
        <w:rPr>
          <w:lang w:val="en-GB"/>
        </w:rPr>
        <w:t xml:space="preserve">dashboard uses a list of Data Center as a selector/filter. </w:t>
      </w:r>
      <w:r w:rsidR="00EB1A85">
        <w:rPr>
          <w:lang w:val="en-GB"/>
        </w:rPr>
        <w:t>Why don’t we use vSphere Cluster as the selector?</w:t>
      </w:r>
    </w:p>
    <w:p w14:paraId="130AA940" w14:textId="6132A4D4" w:rsidR="00EB1A85" w:rsidRDefault="00EB1A85" w:rsidP="00DA64F3">
      <w:pPr>
        <w:rPr>
          <w:lang w:val="en-GB"/>
        </w:rPr>
      </w:pPr>
      <w:r>
        <w:rPr>
          <w:lang w:val="en-GB"/>
        </w:rPr>
        <w:t>Because this is about VM performance, not cluster performance. Multiple clusters can share the same datastore, and they often share the same network. These shared infrastructure can impact the performance of VMs on it.</w:t>
      </w:r>
    </w:p>
    <w:p w14:paraId="676375A6" w14:textId="45E846B6" w:rsidR="00DA64F3" w:rsidRPr="00A452F2" w:rsidRDefault="0098072D" w:rsidP="00DA64F3">
      <w:pPr>
        <w:rPr>
          <w:lang w:val="en-GB"/>
        </w:rPr>
      </w:pPr>
      <w:r>
        <w:rPr>
          <w:lang w:val="en-GB"/>
        </w:rPr>
        <w:t>Select one of the data center</w:t>
      </w:r>
      <w:r w:rsidR="00663BD5">
        <w:rPr>
          <w:lang w:val="en-GB"/>
        </w:rPr>
        <w:t>s from the table</w:t>
      </w:r>
      <w:r>
        <w:rPr>
          <w:lang w:val="en-GB"/>
        </w:rPr>
        <w:t xml:space="preserve">. The following </w:t>
      </w:r>
      <w:r w:rsidR="00DA64F3" w:rsidRPr="00A452F2">
        <w:rPr>
          <w:lang w:val="en-GB"/>
        </w:rPr>
        <w:t>bar charts will be automatically shown</w:t>
      </w:r>
      <w:r w:rsidR="00DA64F3">
        <w:rPr>
          <w:lang w:val="en-GB"/>
        </w:rPr>
        <w:t>.</w:t>
      </w:r>
      <w:r>
        <w:rPr>
          <w:lang w:val="en-GB"/>
        </w:rPr>
        <w:t xml:space="preserve"> </w:t>
      </w:r>
    </w:p>
    <w:p w14:paraId="6DA548B4" w14:textId="3228DBD7" w:rsidR="00DA64F3" w:rsidRDefault="00DA64F3" w:rsidP="00DA64F3">
      <w:pPr>
        <w:rPr>
          <w:rStyle w:val="eop"/>
          <w:rFonts w:ascii="Calibri" w:hAnsi="Calibri" w:cs="Calibri"/>
          <w:lang w:val="en-GB"/>
        </w:rPr>
      </w:pPr>
      <w:r>
        <w:rPr>
          <w:rStyle w:val="eop"/>
          <w:rFonts w:ascii="Calibri" w:hAnsi="Calibri" w:cs="Calibri"/>
          <w:lang w:val="en-GB"/>
        </w:rPr>
        <w:t>What does the following 3 bar chart</w:t>
      </w:r>
      <w:r w:rsidR="001B051D">
        <w:rPr>
          <w:rStyle w:val="eop"/>
          <w:rFonts w:ascii="Calibri" w:hAnsi="Calibri" w:cs="Calibri"/>
          <w:lang w:val="en-GB"/>
        </w:rPr>
        <w:t>s</w:t>
      </w:r>
      <w:r>
        <w:rPr>
          <w:rStyle w:val="eop"/>
          <w:rFonts w:ascii="Calibri" w:hAnsi="Calibri" w:cs="Calibri"/>
          <w:lang w:val="en-GB"/>
        </w:rPr>
        <w:t xml:space="preserve"> tell you about the environment? They work in tandem to reveal if there is any performance problem, and if yes, what problems and how bad.</w:t>
      </w:r>
    </w:p>
    <w:p w14:paraId="78E314B4" w14:textId="77777777" w:rsidR="00DA64F3" w:rsidRDefault="00DA64F3" w:rsidP="00DA64F3">
      <w:pPr>
        <w:rPr>
          <w:lang w:val="en-GB"/>
        </w:rPr>
      </w:pPr>
      <w:r w:rsidRPr="00FC07A1">
        <w:rPr>
          <w:noProof/>
        </w:rPr>
        <w:drawing>
          <wp:inline distT="0" distB="0" distL="0" distR="0" wp14:anchorId="2C270A75" wp14:editId="23E11312">
            <wp:extent cx="6126480" cy="1225296"/>
            <wp:effectExtent l="0" t="0" r="7620" b="0"/>
            <wp:docPr id="1583707932" name="Picture 4">
              <a:extLst xmlns:a="http://schemas.openxmlformats.org/drawingml/2006/main">
                <a:ext uri="{FF2B5EF4-FFF2-40B4-BE49-F238E27FC236}">
                  <a16:creationId xmlns:a16="http://schemas.microsoft.com/office/drawing/2014/main" id="{55DFC4C1-32E7-4619-B04C-AF0685F404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DFC4C1-32E7-4619-B04C-AF0685F40471}"/>
                        </a:ext>
                      </a:extLst>
                    </pic:cNvPr>
                    <pic:cNvPicPr>
                      <a:picLocks noChangeAspect="1"/>
                    </pic:cNvPicPr>
                  </pic:nvPicPr>
                  <pic:blipFill>
                    <a:blip r:embed="rId332"/>
                    <a:stretch>
                      <a:fillRect/>
                    </a:stretch>
                  </pic:blipFill>
                  <pic:spPr>
                    <a:xfrm>
                      <a:off x="0" y="0"/>
                      <a:ext cx="6126480" cy="1225296"/>
                    </a:xfrm>
                    <a:prstGeom prst="rect">
                      <a:avLst/>
                    </a:prstGeom>
                  </pic:spPr>
                </pic:pic>
              </a:graphicData>
            </a:graphic>
          </wp:inline>
        </w:drawing>
      </w:r>
    </w:p>
    <w:p w14:paraId="21E89C61" w14:textId="3F0349A3" w:rsidR="00E456F0" w:rsidRDefault="00E456F0" w:rsidP="00E456F0">
      <w:pPr>
        <w:rPr>
          <w:lang w:val="en-GB"/>
        </w:rPr>
      </w:pPr>
      <w:r w:rsidRPr="4C8B4F60">
        <w:rPr>
          <w:lang w:val="en-GB"/>
        </w:rPr>
        <w:lastRenderedPageBreak/>
        <w:t xml:space="preserve">Each chart </w:t>
      </w:r>
      <w:r>
        <w:rPr>
          <w:lang w:val="en-GB"/>
        </w:rPr>
        <w:t>analyze</w:t>
      </w:r>
      <w:r w:rsidRPr="4C8B4F60">
        <w:rPr>
          <w:lang w:val="en-GB"/>
        </w:rPr>
        <w:t xml:space="preserve">s how the VMs are served by the cluster. For each VM, it picks the </w:t>
      </w:r>
      <w:r w:rsidRPr="00F34720">
        <w:rPr>
          <w:i/>
          <w:iCs/>
          <w:color w:val="FF0000"/>
          <w:lang w:val="en-GB"/>
        </w:rPr>
        <w:t>worst</w:t>
      </w:r>
      <w:r w:rsidRPr="00F34720">
        <w:rPr>
          <w:color w:val="FF0000"/>
          <w:lang w:val="en-GB"/>
        </w:rPr>
        <w:t xml:space="preserve"> </w:t>
      </w:r>
      <w:r w:rsidRPr="4C8B4F60">
        <w:rPr>
          <w:lang w:val="en-GB"/>
        </w:rPr>
        <w:t xml:space="preserve">metric in the last 24 hours. By default, </w:t>
      </w:r>
      <w:r w:rsidR="008540B3">
        <w:rPr>
          <w:lang w:val="en-GB"/>
        </w:rPr>
        <w:t>VCF Operations</w:t>
      </w:r>
      <w:r w:rsidRPr="4C8B4F60">
        <w:rPr>
          <w:lang w:val="en-GB"/>
        </w:rPr>
        <w:t xml:space="preserve"> collects every 5 minutes, so this is the highest value among 288 datapoints. Once it has the value from each VM, the bar charts put each VM in the respective performance buckets. The threshold in the buckets consider best practice, hence they are </w:t>
      </w:r>
      <w:r>
        <w:rPr>
          <w:lang w:val="en-GB"/>
        </w:rPr>
        <w:t>color</w:t>
      </w:r>
      <w:r w:rsidRPr="4C8B4F60">
        <w:rPr>
          <w:lang w:val="en-GB"/>
        </w:rPr>
        <w:t xml:space="preserve"> coded. </w:t>
      </w:r>
    </w:p>
    <w:p w14:paraId="593C48F9" w14:textId="789C5F87" w:rsidR="00A5576E" w:rsidRDefault="00A5576E" w:rsidP="00E456F0">
      <w:pPr>
        <w:rPr>
          <w:lang w:val="en-GB"/>
        </w:rPr>
      </w:pPr>
      <w:r w:rsidRPr="00A452F2">
        <w:rPr>
          <w:lang w:val="en-GB"/>
        </w:rPr>
        <w:t xml:space="preserve">You can change the time period to the period of your interest. The </w:t>
      </w:r>
      <w:r w:rsidRPr="003E78DC">
        <w:rPr>
          <w:i/>
          <w:iCs/>
          <w:color w:val="FF0000"/>
          <w:lang w:val="en-GB"/>
        </w:rPr>
        <w:t>maximum</w:t>
      </w:r>
      <w:r w:rsidRPr="003E78DC">
        <w:rPr>
          <w:color w:val="FF0000"/>
          <w:lang w:val="en-GB"/>
        </w:rPr>
        <w:t xml:space="preserve"> </w:t>
      </w:r>
      <w:r w:rsidRPr="00A452F2">
        <w:rPr>
          <w:lang w:val="en-GB"/>
        </w:rPr>
        <w:t xml:space="preserve">number will be reflected accordingly. </w:t>
      </w:r>
    </w:p>
    <w:p w14:paraId="2209A705" w14:textId="49EEF2E2" w:rsidR="00A5576E" w:rsidRDefault="009F5EEE" w:rsidP="00E456F0">
      <w:pPr>
        <w:rPr>
          <w:lang w:val="en-GB"/>
        </w:rPr>
      </w:pPr>
      <w:r w:rsidRPr="009F5EEE">
        <w:rPr>
          <w:noProof/>
          <w:lang w:val="en-GB"/>
        </w:rPr>
        <w:drawing>
          <wp:inline distT="0" distB="0" distL="0" distR="0" wp14:anchorId="6EE895BA" wp14:editId="2BF88ECC">
            <wp:extent cx="6025896" cy="2615184"/>
            <wp:effectExtent l="0" t="0" r="0" b="0"/>
            <wp:docPr id="1085195958" name="Picture 108519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6025896" cy="2615184"/>
                    </a:xfrm>
                    <a:prstGeom prst="rect">
                      <a:avLst/>
                    </a:prstGeom>
                  </pic:spPr>
                </pic:pic>
              </a:graphicData>
            </a:graphic>
          </wp:inline>
        </w:drawing>
      </w:r>
    </w:p>
    <w:p w14:paraId="3D592945" w14:textId="6CBA2460" w:rsidR="00363E08" w:rsidRDefault="00B54F1C" w:rsidP="00E456F0">
      <w:pPr>
        <w:rPr>
          <w:lang w:val="en-GB"/>
        </w:rPr>
      </w:pPr>
      <w:r>
        <w:rPr>
          <w:lang w:val="en-GB"/>
        </w:rPr>
        <w:t xml:space="preserve">The </w:t>
      </w:r>
      <w:r w:rsidR="00306757">
        <w:rPr>
          <w:lang w:val="en-GB"/>
        </w:rPr>
        <w:t xml:space="preserve">value is actually the </w:t>
      </w:r>
      <w:r w:rsidR="00306757" w:rsidRPr="00182622">
        <w:rPr>
          <w:color w:val="FF0000"/>
          <w:lang w:val="en-GB"/>
        </w:rPr>
        <w:t xml:space="preserve">worst 20-second </w:t>
      </w:r>
      <w:r w:rsidR="00306757">
        <w:rPr>
          <w:lang w:val="en-GB"/>
        </w:rPr>
        <w:t>within the</w:t>
      </w:r>
      <w:r w:rsidR="00354F01">
        <w:rPr>
          <w:lang w:val="en-GB"/>
        </w:rPr>
        <w:t xml:space="preserve"> 5-minute. Yes, it’s using the peak metrics</w:t>
      </w:r>
      <w:r w:rsidR="00182622">
        <w:rPr>
          <w:lang w:val="en-GB"/>
        </w:rPr>
        <w:t xml:space="preserve">, covered </w:t>
      </w:r>
      <w:hyperlink w:anchor="_Troubleshooting_Metrics" w:history="1">
        <w:r w:rsidR="00182622" w:rsidRPr="00182622">
          <w:rPr>
            <w:rStyle w:val="Hyperlink"/>
            <w:lang w:val="en-GB"/>
          </w:rPr>
          <w:t>here</w:t>
        </w:r>
      </w:hyperlink>
      <w:r w:rsidR="00182622">
        <w:rPr>
          <w:lang w:val="en-GB"/>
        </w:rPr>
        <w:t xml:space="preserve"> in the Troubleshooting Metrics section.</w:t>
      </w:r>
      <w:r w:rsidR="00912A1B">
        <w:rPr>
          <w:lang w:val="en-GB"/>
        </w:rPr>
        <w:t xml:space="preserve"> Why do I choose the 20-second average instead of the 5-minute average, considering your SLA should be based on </w:t>
      </w:r>
      <w:r w:rsidR="003C100F">
        <w:rPr>
          <w:lang w:val="en-GB"/>
        </w:rPr>
        <w:t>5-minute average</w:t>
      </w:r>
      <w:r w:rsidR="00912A1B">
        <w:rPr>
          <w:lang w:val="en-GB"/>
        </w:rPr>
        <w:t xml:space="preserve">? </w:t>
      </w:r>
    </w:p>
    <w:p w14:paraId="3C1263BF" w14:textId="23AFC3F3" w:rsidR="003A0E12" w:rsidRDefault="003A0E12" w:rsidP="00E456F0">
      <w:pPr>
        <w:rPr>
          <w:lang w:val="en-GB"/>
        </w:rPr>
      </w:pPr>
      <w:r>
        <w:rPr>
          <w:lang w:val="en-GB"/>
        </w:rPr>
        <w:t>It’s to give you a heads up. Leadin</w:t>
      </w:r>
      <w:r w:rsidR="000A757D">
        <w:rPr>
          <w:lang w:val="en-GB"/>
        </w:rPr>
        <w:t>g indicators</w:t>
      </w:r>
      <w:r w:rsidR="00240E83">
        <w:rPr>
          <w:lang w:val="en-GB"/>
        </w:rPr>
        <w:t>.</w:t>
      </w:r>
      <w:r w:rsidR="0034610C">
        <w:rPr>
          <w:lang w:val="en-GB"/>
        </w:rPr>
        <w:t xml:space="preserve"> Otherwise, you get something like this</w:t>
      </w:r>
      <w:r w:rsidR="00EF4585">
        <w:rPr>
          <w:lang w:val="en-GB"/>
        </w:rPr>
        <w:t>:</w:t>
      </w:r>
    </w:p>
    <w:p w14:paraId="66B1D4F3" w14:textId="48DB78E8" w:rsidR="0034610C" w:rsidRDefault="00820D5B" w:rsidP="00E456F0">
      <w:pPr>
        <w:rPr>
          <w:lang w:val="en-GB"/>
        </w:rPr>
      </w:pPr>
      <w:r w:rsidRPr="00820D5B">
        <w:rPr>
          <w:noProof/>
          <w:lang w:val="en-GB"/>
        </w:rPr>
        <w:drawing>
          <wp:inline distT="0" distB="0" distL="0" distR="0" wp14:anchorId="4C7092B3" wp14:editId="50CA543A">
            <wp:extent cx="5971032" cy="1545336"/>
            <wp:effectExtent l="0" t="0" r="0" b="0"/>
            <wp:docPr id="918289610" name="Picture 9182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5971032" cy="1545336"/>
                    </a:xfrm>
                    <a:prstGeom prst="rect">
                      <a:avLst/>
                    </a:prstGeom>
                  </pic:spPr>
                </pic:pic>
              </a:graphicData>
            </a:graphic>
          </wp:inline>
        </w:drawing>
      </w:r>
    </w:p>
    <w:p w14:paraId="1CF2C565" w14:textId="0E54FE03" w:rsidR="00EF4585" w:rsidRPr="00A452F2" w:rsidRDefault="00820D5B" w:rsidP="00E456F0">
      <w:pPr>
        <w:rPr>
          <w:lang w:val="en-GB"/>
        </w:rPr>
      </w:pPr>
      <w:r>
        <w:rPr>
          <w:lang w:val="en-GB"/>
        </w:rPr>
        <w:t>Yes, the above shows 3405 VM. And not a single one of them has CPU Ready &gt; 2.5% and memory contention &gt; 1% in the last 24 hours.</w:t>
      </w:r>
      <w:r w:rsidR="00EF4585">
        <w:rPr>
          <w:lang w:val="en-GB"/>
        </w:rPr>
        <w:t xml:space="preserve"> It’s not so useful </w:t>
      </w:r>
      <w:r w:rsidR="009F1060">
        <w:rPr>
          <w:lang w:val="en-GB"/>
        </w:rPr>
        <w:t>in giving you early warning.</w:t>
      </w:r>
    </w:p>
    <w:p w14:paraId="3F9BA549" w14:textId="5C94D2B1" w:rsidR="00AF18DA" w:rsidRDefault="001D742A" w:rsidP="001D742A">
      <w:pPr>
        <w:rPr>
          <w:lang w:val="en-GB"/>
        </w:rPr>
      </w:pPr>
      <w:r w:rsidRPr="4C8B4F60">
        <w:rPr>
          <w:lang w:val="en-GB"/>
        </w:rPr>
        <w:t xml:space="preserve">For your mission-critical environment, you should expect that all the VMs are being served well by the IaaS. So expect to see </w:t>
      </w:r>
      <w:r w:rsidR="0022569A" w:rsidRPr="0022569A">
        <w:rPr>
          <w:color w:val="00B050"/>
          <w:lang w:val="en-GB"/>
        </w:rPr>
        <w:t>green</w:t>
      </w:r>
      <w:r w:rsidRPr="4C8B4F60">
        <w:rPr>
          <w:lang w:val="en-GB"/>
        </w:rPr>
        <w:t xml:space="preserve"> on both distribution chart. </w:t>
      </w:r>
      <w:r w:rsidR="000F277F">
        <w:rPr>
          <w:lang w:val="en-GB"/>
        </w:rPr>
        <w:t xml:space="preserve">If they are, </w:t>
      </w:r>
      <w:r w:rsidR="00AF18DA" w:rsidRPr="00A452F2">
        <w:rPr>
          <w:lang w:val="en-GB"/>
        </w:rPr>
        <w:t xml:space="preserve">there is no need to </w:t>
      </w:r>
      <w:r w:rsidR="00AF18DA">
        <w:rPr>
          <w:lang w:val="en-GB"/>
        </w:rPr>
        <w:t>analyze</w:t>
      </w:r>
      <w:r w:rsidR="00AF18DA" w:rsidRPr="00A452F2">
        <w:rPr>
          <w:lang w:val="en-GB"/>
        </w:rPr>
        <w:t xml:space="preserve"> further. </w:t>
      </w:r>
    </w:p>
    <w:p w14:paraId="4E1B902B" w14:textId="6E43F1AE" w:rsidR="001D742A" w:rsidRPr="00A452F2" w:rsidRDefault="001D742A" w:rsidP="001D742A">
      <w:pPr>
        <w:rPr>
          <w:lang w:val="en-GB"/>
        </w:rPr>
      </w:pPr>
      <w:r w:rsidRPr="4C8B4F60">
        <w:rPr>
          <w:lang w:val="en-GB"/>
        </w:rPr>
        <w:t>For development, you may tolerate a small amount of contention in both CPU and Memory</w:t>
      </w:r>
      <w:r>
        <w:rPr>
          <w:lang w:val="en-GB"/>
        </w:rPr>
        <w:t xml:space="preserve"> as you need to balance cost.</w:t>
      </w:r>
    </w:p>
    <w:p w14:paraId="55066ABD" w14:textId="77777777" w:rsidR="001D742A" w:rsidRPr="00A452F2" w:rsidRDefault="001D742A" w:rsidP="001D742A">
      <w:pPr>
        <w:rPr>
          <w:lang w:val="en-GB"/>
        </w:rPr>
      </w:pPr>
      <w:r>
        <w:rPr>
          <w:lang w:val="en-GB"/>
        </w:rPr>
        <w:t xml:space="preserve">If it makes more sense for you, </w:t>
      </w:r>
      <w:r w:rsidRPr="4C8B4F60">
        <w:rPr>
          <w:lang w:val="en-GB"/>
        </w:rPr>
        <w:t>chang</w:t>
      </w:r>
      <w:r>
        <w:rPr>
          <w:lang w:val="en-GB"/>
        </w:rPr>
        <w:t>e</w:t>
      </w:r>
      <w:r w:rsidRPr="4C8B4F60">
        <w:rPr>
          <w:lang w:val="en-GB"/>
        </w:rPr>
        <w:t xml:space="preserve"> the filter from data center to cluster. Once you are listing cluster, you can then add the cluster performance (%) metric and sort them in an ascending order. This way the cluster that needs immediate attention is on top.</w:t>
      </w:r>
    </w:p>
    <w:p w14:paraId="3A9E2C36" w14:textId="77777777" w:rsidR="00DA64F3" w:rsidRDefault="00DA64F3" w:rsidP="00DA64F3">
      <w:pPr>
        <w:rPr>
          <w:lang w:val="en-GB"/>
        </w:rPr>
      </w:pPr>
      <w:r>
        <w:rPr>
          <w:lang w:val="en-GB"/>
        </w:rPr>
        <w:t>You can click on any of the bar to see the list of VMs under that performance bucket. From there, you can select a VM and have its KPI automatically shown on the lower section of the dashboard.</w:t>
      </w:r>
    </w:p>
    <w:p w14:paraId="28053605" w14:textId="2892DD33" w:rsidR="00F059A2" w:rsidRPr="00F059A2" w:rsidRDefault="006D520B" w:rsidP="002113A7">
      <w:pPr>
        <w:pStyle w:val="Heading4"/>
      </w:pPr>
      <w:r>
        <w:lastRenderedPageBreak/>
        <w:t>Multi-</w:t>
      </w:r>
      <w:r w:rsidR="00D0325A">
        <w:t>VM</w:t>
      </w:r>
      <w:r w:rsidR="00DF2FDB">
        <w:t xml:space="preserve"> </w:t>
      </w:r>
      <w:r w:rsidR="00007AD2">
        <w:t>Analyzis</w:t>
      </w:r>
    </w:p>
    <w:p w14:paraId="43F5B3D4" w14:textId="598823C0" w:rsidR="00033750" w:rsidRDefault="004A513A" w:rsidP="00033750">
      <w:pPr>
        <w:rPr>
          <w:lang w:val="en-GB"/>
        </w:rPr>
      </w:pPr>
      <w:r>
        <w:rPr>
          <w:lang w:val="en-GB"/>
        </w:rPr>
        <w:t xml:space="preserve">When you select a data center from the table, </w:t>
      </w:r>
      <w:r w:rsidR="007D1271">
        <w:rPr>
          <w:lang w:val="en-GB"/>
        </w:rPr>
        <w:t>t</w:t>
      </w:r>
      <w:r w:rsidR="00033750" w:rsidRPr="00A452F2">
        <w:rPr>
          <w:lang w:val="en-GB"/>
        </w:rPr>
        <w:t>he table listing all the VMs in the data center is automatically shown.</w:t>
      </w:r>
      <w:r w:rsidR="00033750">
        <w:rPr>
          <w:lang w:val="en-GB"/>
        </w:rPr>
        <w:t xml:space="preserve"> A portion of the table is shown below.</w:t>
      </w:r>
    </w:p>
    <w:p w14:paraId="75AE62A0" w14:textId="4E16A861" w:rsidR="003E54A0" w:rsidRDefault="00B00789" w:rsidP="00B00789">
      <w:pPr>
        <w:jc w:val="center"/>
        <w:rPr>
          <w:lang w:val="en-GB"/>
        </w:rPr>
      </w:pPr>
      <w:r w:rsidRPr="00B00789">
        <w:rPr>
          <w:noProof/>
          <w:lang w:val="en-GB"/>
        </w:rPr>
        <w:drawing>
          <wp:inline distT="0" distB="0" distL="0" distR="0" wp14:anchorId="56466874" wp14:editId="5BEB4A7B">
            <wp:extent cx="5257800" cy="3099816"/>
            <wp:effectExtent l="0" t="0" r="0" b="5715"/>
            <wp:docPr id="1971069007" name="Picture 1971069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5257800" cy="3099816"/>
                    </a:xfrm>
                    <a:prstGeom prst="rect">
                      <a:avLst/>
                    </a:prstGeom>
                  </pic:spPr>
                </pic:pic>
              </a:graphicData>
            </a:graphic>
          </wp:inline>
        </w:drawing>
      </w:r>
    </w:p>
    <w:p w14:paraId="694C0431" w14:textId="77777777" w:rsidR="00033750" w:rsidRPr="00A452F2" w:rsidRDefault="00033750" w:rsidP="00033750">
      <w:pPr>
        <w:rPr>
          <w:lang w:val="en-GB"/>
        </w:rPr>
      </w:pPr>
      <w:r w:rsidRPr="00A452F2">
        <w:rPr>
          <w:lang w:val="en-GB"/>
        </w:rPr>
        <w:t xml:space="preserve">The table shows the hostname as known by Windows or Linux. This is the name that application team or VM owner know, as they may not be familiar with the VM name. </w:t>
      </w:r>
    </w:p>
    <w:p w14:paraId="7D560E3B" w14:textId="567132AE" w:rsidR="00F37925" w:rsidRDefault="00F37925" w:rsidP="00F37925">
      <w:pPr>
        <w:rPr>
          <w:lang w:val="en-GB"/>
        </w:rPr>
      </w:pPr>
      <w:r w:rsidRPr="00A452F2">
        <w:rPr>
          <w:lang w:val="en-GB"/>
        </w:rPr>
        <w:t xml:space="preserve">The table is sorted by </w:t>
      </w:r>
      <w:r w:rsidRPr="00E10802">
        <w:rPr>
          <w:color w:val="00B0F0"/>
          <w:lang w:val="en-GB"/>
        </w:rPr>
        <w:t xml:space="preserve">KPI </w:t>
      </w:r>
      <w:r w:rsidRPr="00A452F2">
        <w:rPr>
          <w:lang w:val="en-GB"/>
        </w:rPr>
        <w:t xml:space="preserve">column, directing your attention to the VMs that are not </w:t>
      </w:r>
      <w:r w:rsidR="005D69C2">
        <w:rPr>
          <w:lang w:val="en-GB"/>
        </w:rPr>
        <w:t>performing</w:t>
      </w:r>
      <w:r w:rsidRPr="00A452F2">
        <w:rPr>
          <w:lang w:val="en-GB"/>
        </w:rPr>
        <w:t>.</w:t>
      </w:r>
      <w:r w:rsidR="00D629E5">
        <w:rPr>
          <w:lang w:val="en-GB"/>
        </w:rPr>
        <w:t xml:space="preserve"> </w:t>
      </w:r>
      <w:r w:rsidRPr="4C8B4F60">
        <w:rPr>
          <w:lang w:val="en-GB"/>
        </w:rPr>
        <w:t xml:space="preserve">The column </w:t>
      </w:r>
      <w:r w:rsidR="005D69C2">
        <w:rPr>
          <w:lang w:val="en-GB"/>
        </w:rPr>
        <w:t>is</w:t>
      </w:r>
      <w:r w:rsidR="007B46FA">
        <w:rPr>
          <w:lang w:val="en-GB"/>
        </w:rPr>
        <w:t xml:space="preserve"> </w:t>
      </w:r>
      <w:r w:rsidR="0094276D">
        <w:rPr>
          <w:lang w:val="en-GB"/>
        </w:rPr>
        <w:t>based</w:t>
      </w:r>
      <w:r w:rsidR="00E91668">
        <w:rPr>
          <w:lang w:val="en-GB"/>
        </w:rPr>
        <w:t xml:space="preserve"> </w:t>
      </w:r>
      <w:r w:rsidR="0094276D">
        <w:rPr>
          <w:lang w:val="en-GB"/>
        </w:rPr>
        <w:t xml:space="preserve">on the </w:t>
      </w:r>
      <w:r w:rsidR="005D69C2">
        <w:rPr>
          <w:lang w:val="en-GB"/>
        </w:rPr>
        <w:t xml:space="preserve">super metric </w:t>
      </w:r>
      <w:r w:rsidR="000A1C85">
        <w:rPr>
          <w:color w:val="00B0F0"/>
        </w:rPr>
        <w:t>VM KPI (%)</w:t>
      </w:r>
      <w:r w:rsidR="007B46FA">
        <w:rPr>
          <w:lang w:val="en-GB"/>
        </w:rPr>
        <w:t xml:space="preserve">, which we covered in Part 2. </w:t>
      </w:r>
    </w:p>
    <w:p w14:paraId="7CCFF637" w14:textId="27ABB5BA" w:rsidR="002D2827" w:rsidRPr="00A452F2" w:rsidRDefault="002D2827" w:rsidP="00F37925">
      <w:pPr>
        <w:rPr>
          <w:lang w:val="en-GB"/>
        </w:rPr>
      </w:pPr>
      <w:r>
        <w:rPr>
          <w:lang w:val="en-GB"/>
        </w:rPr>
        <w:t xml:space="preserve">BTW, if the KPI is blank, that means at least one of the metrics is blank. Use the dashboard to check which metrics are blank. If </w:t>
      </w:r>
      <w:r w:rsidR="0047166A">
        <w:rPr>
          <w:lang w:val="en-GB"/>
        </w:rPr>
        <w:t>not all the</w:t>
      </w:r>
      <w:r>
        <w:rPr>
          <w:lang w:val="en-GB"/>
        </w:rPr>
        <w:t xml:space="preserve"> Guest OS metric</w:t>
      </w:r>
      <w:r w:rsidR="0047166A">
        <w:rPr>
          <w:lang w:val="en-GB"/>
        </w:rPr>
        <w:t xml:space="preserve"> appear</w:t>
      </w:r>
      <w:r>
        <w:rPr>
          <w:lang w:val="en-GB"/>
        </w:rPr>
        <w:t xml:space="preserve">, </w:t>
      </w:r>
      <w:r w:rsidR="0047166A">
        <w:rPr>
          <w:lang w:val="en-GB"/>
        </w:rPr>
        <w:t xml:space="preserve">then the VMware Tools is likely outdated. </w:t>
      </w:r>
    </w:p>
    <w:p w14:paraId="3CA18C6E" w14:textId="271EC0E1" w:rsidR="00D24D92" w:rsidRDefault="00033750" w:rsidP="00033750">
      <w:pPr>
        <w:rPr>
          <w:lang w:val="en-GB"/>
        </w:rPr>
      </w:pPr>
      <w:r w:rsidRPr="00A452F2">
        <w:rPr>
          <w:lang w:val="en-GB"/>
        </w:rPr>
        <w:t xml:space="preserve">The rest of the columns show </w:t>
      </w:r>
      <w:r w:rsidR="00851948">
        <w:rPr>
          <w:lang w:val="en-GB"/>
        </w:rPr>
        <w:t xml:space="preserve">contention </w:t>
      </w:r>
      <w:r w:rsidR="008D3A3F">
        <w:rPr>
          <w:lang w:val="en-GB"/>
        </w:rPr>
        <w:t>metrics</w:t>
      </w:r>
      <w:r w:rsidRPr="00A452F2">
        <w:rPr>
          <w:lang w:val="en-GB"/>
        </w:rPr>
        <w:t xml:space="preserve">. </w:t>
      </w:r>
      <w:r w:rsidR="007D1271">
        <w:rPr>
          <w:lang w:val="en-GB"/>
        </w:rPr>
        <w:t xml:space="preserve">Notice there is no utilization </w:t>
      </w:r>
      <w:r w:rsidR="008D3A3F">
        <w:rPr>
          <w:lang w:val="en-GB"/>
        </w:rPr>
        <w:t>metrics</w:t>
      </w:r>
      <w:r w:rsidR="007D1271">
        <w:rPr>
          <w:lang w:val="en-GB"/>
        </w:rPr>
        <w:t xml:space="preserve"> at all.</w:t>
      </w:r>
      <w:r w:rsidR="00851948">
        <w:rPr>
          <w:lang w:val="en-GB"/>
        </w:rPr>
        <w:t xml:space="preserve"> You should know why by now </w:t>
      </w:r>
      <w:r w:rsidR="00C875E8" w:rsidRPr="00851948">
        <w:rPr>
          <w:rFonts w:ascii="Segoe UI Emoji" w:eastAsia="Segoe UI Emoji" w:hAnsi="Segoe UI Emoji" w:cs="Segoe UI Emoji"/>
          <w:lang w:val="en-GB"/>
        </w:rPr>
        <w:t>😊</w:t>
      </w:r>
      <w:r w:rsidR="00851948">
        <w:rPr>
          <w:lang w:val="en-GB"/>
        </w:rPr>
        <w:t xml:space="preserve"> </w:t>
      </w:r>
    </w:p>
    <w:p w14:paraId="2449BF44" w14:textId="4672B8BA" w:rsidR="00033750" w:rsidRDefault="00033750" w:rsidP="00033750">
      <w:pPr>
        <w:rPr>
          <w:lang w:val="en-GB"/>
        </w:rPr>
      </w:pPr>
      <w:r w:rsidRPr="00A452F2">
        <w:rPr>
          <w:lang w:val="en-GB"/>
        </w:rPr>
        <w:t>Because the goal is proactive monitoring</w:t>
      </w:r>
      <w:r>
        <w:rPr>
          <w:lang w:val="en-GB"/>
        </w:rPr>
        <w:t xml:space="preserve">, as opposed to reactive troubleshooting, </w:t>
      </w:r>
      <w:r w:rsidRPr="00A452F2">
        <w:rPr>
          <w:lang w:val="en-GB"/>
        </w:rPr>
        <w:t xml:space="preserve">the </w:t>
      </w:r>
      <w:r w:rsidR="008D3A3F">
        <w:rPr>
          <w:lang w:val="en-GB"/>
        </w:rPr>
        <w:t>metrics</w:t>
      </w:r>
      <w:r w:rsidRPr="00A452F2">
        <w:rPr>
          <w:lang w:val="en-GB"/>
        </w:rPr>
        <w:t xml:space="preserve"> </w:t>
      </w:r>
      <w:r>
        <w:rPr>
          <w:lang w:val="en-GB"/>
        </w:rPr>
        <w:t xml:space="preserve">show </w:t>
      </w:r>
      <w:r w:rsidRPr="00A452F2">
        <w:rPr>
          <w:lang w:val="en-GB"/>
        </w:rPr>
        <w:t xml:space="preserve">the </w:t>
      </w:r>
      <w:r w:rsidRPr="00605560">
        <w:rPr>
          <w:i/>
          <w:iCs/>
          <w:color w:val="FF0000"/>
          <w:lang w:val="en-GB"/>
        </w:rPr>
        <w:t>worst</w:t>
      </w:r>
      <w:r w:rsidRPr="00605560">
        <w:rPr>
          <w:color w:val="FF0000"/>
          <w:lang w:val="en-GB"/>
        </w:rPr>
        <w:t xml:space="preserve"> </w:t>
      </w:r>
      <w:r>
        <w:rPr>
          <w:lang w:val="en-GB"/>
        </w:rPr>
        <w:t>value instead of</w:t>
      </w:r>
      <w:r w:rsidRPr="00A452F2">
        <w:rPr>
          <w:lang w:val="en-GB"/>
        </w:rPr>
        <w:t xml:space="preserve"> the average</w:t>
      </w:r>
      <w:r>
        <w:rPr>
          <w:lang w:val="en-GB"/>
        </w:rPr>
        <w:t xml:space="preserve"> of </w:t>
      </w:r>
      <w:r w:rsidRPr="00A452F2">
        <w:rPr>
          <w:lang w:val="en-GB"/>
        </w:rPr>
        <w:t xml:space="preserve">the monitoring period. </w:t>
      </w:r>
      <w:r w:rsidR="00EC6018">
        <w:rPr>
          <w:lang w:val="en-GB"/>
        </w:rPr>
        <w:t xml:space="preserve">You can see from the following screenshot that the </w:t>
      </w:r>
      <w:r w:rsidR="00EC6018" w:rsidRPr="00826B2F">
        <w:rPr>
          <w:color w:val="00B0F0"/>
          <w:lang w:val="en-GB"/>
        </w:rPr>
        <w:t xml:space="preserve">Transformation </w:t>
      </w:r>
      <w:r w:rsidR="00EC6018">
        <w:rPr>
          <w:lang w:val="en-GB"/>
        </w:rPr>
        <w:t xml:space="preserve">is set </w:t>
      </w:r>
      <w:r w:rsidR="00EF5AB7">
        <w:rPr>
          <w:lang w:val="en-GB"/>
        </w:rPr>
        <w:t xml:space="preserve">to </w:t>
      </w:r>
      <w:r w:rsidR="00EC6018" w:rsidRPr="00EF5AB7">
        <w:rPr>
          <w:color w:val="00B0F0"/>
          <w:lang w:val="en-GB"/>
        </w:rPr>
        <w:t>Maximum</w:t>
      </w:r>
      <w:r w:rsidR="00EC6018">
        <w:rPr>
          <w:lang w:val="en-GB"/>
        </w:rPr>
        <w:t xml:space="preserve">, instead of </w:t>
      </w:r>
      <w:r w:rsidR="00EC6018" w:rsidRPr="00EF5AB7">
        <w:rPr>
          <w:color w:val="00B0F0"/>
          <w:lang w:val="en-GB"/>
        </w:rPr>
        <w:t>Current</w:t>
      </w:r>
      <w:r w:rsidR="00EC6018">
        <w:rPr>
          <w:lang w:val="en-GB"/>
        </w:rPr>
        <w:t xml:space="preserve">. </w:t>
      </w:r>
    </w:p>
    <w:p w14:paraId="08C4F85B" w14:textId="1EF94F18" w:rsidR="00F37925" w:rsidRPr="00A452F2" w:rsidRDefault="00716D3A" w:rsidP="00716D3A">
      <w:pPr>
        <w:jc w:val="center"/>
        <w:rPr>
          <w:lang w:val="en-GB"/>
        </w:rPr>
      </w:pPr>
      <w:r w:rsidRPr="00716D3A">
        <w:rPr>
          <w:noProof/>
          <w:lang w:val="en-GB"/>
        </w:rPr>
        <w:drawing>
          <wp:inline distT="0" distB="0" distL="0" distR="0" wp14:anchorId="5D5C16DF" wp14:editId="72ECD19D">
            <wp:extent cx="3180195" cy="1574443"/>
            <wp:effectExtent l="0" t="0" r="1270" b="6985"/>
            <wp:docPr id="1583707936" name="Picture 15837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3184985" cy="1576814"/>
                    </a:xfrm>
                    <a:prstGeom prst="rect">
                      <a:avLst/>
                    </a:prstGeom>
                  </pic:spPr>
                </pic:pic>
              </a:graphicData>
            </a:graphic>
          </wp:inline>
        </w:drawing>
      </w:r>
    </w:p>
    <w:p w14:paraId="75A49A5D" w14:textId="15DEA2B9" w:rsidR="00D60D6C" w:rsidRDefault="00EF5AB7" w:rsidP="00EF5AB7">
      <w:pPr>
        <w:rPr>
          <w:lang w:val="en-GB"/>
        </w:rPr>
      </w:pPr>
      <w:r>
        <w:rPr>
          <w:lang w:val="en-GB"/>
        </w:rPr>
        <w:t xml:space="preserve">For example, the </w:t>
      </w:r>
      <w:r w:rsidRPr="00826B2F">
        <w:rPr>
          <w:color w:val="00B0F0"/>
          <w:lang w:val="en-GB"/>
        </w:rPr>
        <w:t xml:space="preserve">CPU Ready </w:t>
      </w:r>
      <w:r>
        <w:rPr>
          <w:lang w:val="en-GB"/>
        </w:rPr>
        <w:t xml:space="preserve">counter shows the highest CPU </w:t>
      </w:r>
      <w:r w:rsidR="00826B2F">
        <w:rPr>
          <w:lang w:val="en-GB"/>
        </w:rPr>
        <w:t>r</w:t>
      </w:r>
      <w:r>
        <w:rPr>
          <w:lang w:val="en-GB"/>
        </w:rPr>
        <w:t xml:space="preserve">eady within the period you specify. The default period is 24 hours, as the dashboard is designed to be part of the daily </w:t>
      </w:r>
      <w:r>
        <w:t>SOP</w:t>
      </w:r>
      <w:r>
        <w:rPr>
          <w:lang w:val="en-GB"/>
        </w:rPr>
        <w:t xml:space="preserve">. </w:t>
      </w:r>
      <w:r w:rsidR="00D60D6C" w:rsidRPr="00A452F2">
        <w:rPr>
          <w:lang w:val="en-GB"/>
        </w:rPr>
        <w:t xml:space="preserve">The reason 1 week is </w:t>
      </w:r>
      <w:r w:rsidR="00D60D6C">
        <w:rPr>
          <w:lang w:val="en-GB"/>
        </w:rPr>
        <w:t xml:space="preserve">not chosen is </w:t>
      </w:r>
      <w:r w:rsidR="00D60D6C" w:rsidRPr="00A452F2">
        <w:rPr>
          <w:lang w:val="en-GB"/>
        </w:rPr>
        <w:t xml:space="preserve">the performance &gt; 24 hours are likely to be </w:t>
      </w:r>
      <w:r w:rsidR="00150DDF">
        <w:rPr>
          <w:lang w:val="en-GB"/>
        </w:rPr>
        <w:t xml:space="preserve">less </w:t>
      </w:r>
      <w:r w:rsidR="00D60D6C" w:rsidRPr="00A452F2">
        <w:rPr>
          <w:lang w:val="en-GB"/>
        </w:rPr>
        <w:t xml:space="preserve">relevant. </w:t>
      </w:r>
    </w:p>
    <w:p w14:paraId="493EE167" w14:textId="2499CD4C" w:rsidR="00EF5AB7" w:rsidRDefault="00EF5AB7" w:rsidP="00EF5AB7">
      <w:pPr>
        <w:rPr>
          <w:lang w:val="en-GB"/>
        </w:rPr>
      </w:pPr>
      <w:r>
        <w:rPr>
          <w:lang w:val="en-GB"/>
        </w:rPr>
        <w:t xml:space="preserve">Unlike the bar chart, this shows average of 5 </w:t>
      </w:r>
      <w:r w:rsidR="004C3DD5">
        <w:rPr>
          <w:lang w:val="en-GB"/>
        </w:rPr>
        <w:t>minutes</w:t>
      </w:r>
      <w:r w:rsidR="007A27C9">
        <w:rPr>
          <w:lang w:val="en-GB"/>
        </w:rPr>
        <w:t xml:space="preserve">. The reason is we’re showing VM, and the VM </w:t>
      </w:r>
      <w:r w:rsidR="005629ED">
        <w:rPr>
          <w:lang w:val="en-GB"/>
        </w:rPr>
        <w:t>SLA should be based on 5-minute average</w:t>
      </w:r>
      <w:r>
        <w:rPr>
          <w:lang w:val="en-GB"/>
        </w:rPr>
        <w:t>.</w:t>
      </w:r>
    </w:p>
    <w:p w14:paraId="339A6C72" w14:textId="13CAE854" w:rsidR="0084414D" w:rsidRDefault="0084414D" w:rsidP="00033750">
      <w:pPr>
        <w:rPr>
          <w:lang w:val="en-GB"/>
        </w:rPr>
      </w:pPr>
      <w:r w:rsidRPr="00A452F2">
        <w:rPr>
          <w:lang w:val="en-GB"/>
        </w:rPr>
        <w:lastRenderedPageBreak/>
        <w:t>If you have screen real estate, group the VMs by cluster. In this way, you can quickly see if the problem is in particular cluster.</w:t>
      </w:r>
      <w:r w:rsidR="00824420">
        <w:rPr>
          <w:lang w:val="en-GB"/>
        </w:rPr>
        <w:t xml:space="preserve"> Avoid grouping by ESXi</w:t>
      </w:r>
      <w:r w:rsidR="00B619F3">
        <w:rPr>
          <w:lang w:val="en-GB"/>
        </w:rPr>
        <w:t xml:space="preserve"> as VMs may relocate.</w:t>
      </w:r>
    </w:p>
    <w:p w14:paraId="2663657A" w14:textId="25354FCB" w:rsidR="00DF2FDB" w:rsidRDefault="006D520B" w:rsidP="002113A7">
      <w:pPr>
        <w:pStyle w:val="Heading4"/>
      </w:pPr>
      <w:r>
        <w:t>Per-VM</w:t>
      </w:r>
      <w:r w:rsidR="00DF2FDB">
        <w:t xml:space="preserve"> </w:t>
      </w:r>
      <w:r w:rsidR="00007AD2">
        <w:t>Analyzis</w:t>
      </w:r>
    </w:p>
    <w:p w14:paraId="2FA2982A" w14:textId="34479599" w:rsidR="006C3C93" w:rsidRDefault="006C3C93" w:rsidP="006C3C93">
      <w:pPr>
        <w:rPr>
          <w:lang w:val="en-GB" w:eastAsia="en-SG"/>
        </w:rPr>
      </w:pPr>
      <w:r>
        <w:rPr>
          <w:lang w:val="en-GB" w:eastAsia="en-SG"/>
        </w:rPr>
        <w:t>Once you’re down on a specific VM, you need to check both at the Guest OS layer and the VM layer. The following are Windows or Linux metrics to check.</w:t>
      </w:r>
    </w:p>
    <w:p w14:paraId="264963A8" w14:textId="77777777" w:rsidR="006C3C93" w:rsidRDefault="006C3C93" w:rsidP="006A3C87">
      <w:pPr>
        <w:pStyle w:val="BeforeTable"/>
        <w:rPr>
          <w:lang w:val="en-GB" w:eastAsia="en-SG"/>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889"/>
        <w:gridCol w:w="7569"/>
      </w:tblGrid>
      <w:tr w:rsidR="006C3C93" w14:paraId="4ADD31D0" w14:textId="77777777" w:rsidTr="006C3C93">
        <w:tc>
          <w:tcPr>
            <w:tcW w:w="1987" w:type="dxa"/>
            <w:shd w:val="clear" w:color="auto" w:fill="F2F2F2" w:themeFill="background1" w:themeFillShade="F2"/>
          </w:tcPr>
          <w:p w14:paraId="0802EA2A" w14:textId="77777777" w:rsidR="006C3C93" w:rsidRDefault="006C3C93" w:rsidP="00B551C4">
            <w:pPr>
              <w:pStyle w:val="Tableheading"/>
            </w:pPr>
            <w:r>
              <w:t>Metric</w:t>
            </w:r>
          </w:p>
        </w:tc>
        <w:tc>
          <w:tcPr>
            <w:tcW w:w="8273" w:type="dxa"/>
            <w:shd w:val="clear" w:color="auto" w:fill="F2F2F2" w:themeFill="background1" w:themeFillShade="F2"/>
          </w:tcPr>
          <w:p w14:paraId="72DE07C6" w14:textId="4D1AC895" w:rsidR="006C3C93" w:rsidRDefault="006C3C93" w:rsidP="00B551C4">
            <w:pPr>
              <w:pStyle w:val="Tableheading"/>
            </w:pPr>
            <w:r>
              <w:t xml:space="preserve">Optimize or </w:t>
            </w:r>
            <w:r w:rsidR="00823625">
              <w:t>Fix</w:t>
            </w:r>
          </w:p>
        </w:tc>
      </w:tr>
      <w:tr w:rsidR="006C3C93" w:rsidRPr="00057BA1" w14:paraId="0EC14443" w14:textId="77777777" w:rsidTr="006C3C93">
        <w:tc>
          <w:tcPr>
            <w:tcW w:w="1987" w:type="dxa"/>
          </w:tcPr>
          <w:p w14:paraId="22CCCE35" w14:textId="77777777" w:rsidR="006C3C93" w:rsidRPr="00057BA1" w:rsidRDefault="006C3C93" w:rsidP="00B551C4">
            <w:pPr>
              <w:pStyle w:val="Tablecontent"/>
            </w:pPr>
            <w:r w:rsidRPr="00057BA1">
              <w:t>Runaway process</w:t>
            </w:r>
          </w:p>
        </w:tc>
        <w:tc>
          <w:tcPr>
            <w:tcW w:w="8273" w:type="dxa"/>
          </w:tcPr>
          <w:p w14:paraId="260F9255" w14:textId="7748E4AC" w:rsidR="006C3C93" w:rsidRDefault="006C3C93" w:rsidP="00B551C4">
            <w:pPr>
              <w:pStyle w:val="Tablecontent"/>
            </w:pPr>
            <w:r>
              <w:t xml:space="preserve">The process </w:t>
            </w:r>
            <w:r w:rsidRPr="00057BA1">
              <w:t xml:space="preserve">goes into an infinite loop. Remedy is to kill it. </w:t>
            </w:r>
          </w:p>
          <w:p w14:paraId="3E6DA0DE" w14:textId="77777777" w:rsidR="006C3C93" w:rsidRPr="00057BA1" w:rsidRDefault="006C3C93" w:rsidP="00B551C4">
            <w:pPr>
              <w:pStyle w:val="Tablecontent"/>
            </w:pPr>
            <w:r>
              <w:t>In a large VM with many vCPU, this can be impossible to detect if the process is only consuming 1 CPU.</w:t>
            </w:r>
          </w:p>
        </w:tc>
      </w:tr>
      <w:tr w:rsidR="006C3C93" w14:paraId="1E78F910" w14:textId="77777777" w:rsidTr="006C3C93">
        <w:tc>
          <w:tcPr>
            <w:tcW w:w="1987" w:type="dxa"/>
          </w:tcPr>
          <w:p w14:paraId="0949E3E4" w14:textId="77777777" w:rsidR="006C3C93" w:rsidRDefault="006C3C93" w:rsidP="00B551C4">
            <w:pPr>
              <w:pStyle w:val="Tablecontent"/>
            </w:pPr>
            <w:r>
              <w:t>CPU Run Queue</w:t>
            </w:r>
          </w:p>
        </w:tc>
        <w:tc>
          <w:tcPr>
            <w:tcW w:w="8273" w:type="dxa"/>
          </w:tcPr>
          <w:p w14:paraId="72B86735" w14:textId="77777777" w:rsidR="006C3C93" w:rsidRDefault="006C3C93" w:rsidP="00B551C4">
            <w:pPr>
              <w:pStyle w:val="Tablecontent"/>
            </w:pPr>
            <w:r>
              <w:t xml:space="preserve">Ideally, measure both the queue per CPU and the total queue. </w:t>
            </w:r>
            <w:r w:rsidRPr="001936E5">
              <w:t>A 64 vCPU having 1 queue on each CPU means 64 processes were waiting. Performance could be affected.</w:t>
            </w:r>
          </w:p>
          <w:p w14:paraId="275C641A" w14:textId="77777777" w:rsidR="006C3C93" w:rsidRDefault="006C3C93" w:rsidP="00B551C4">
            <w:pPr>
              <w:pStyle w:val="Tablecontent"/>
            </w:pPr>
            <w:r>
              <w:t xml:space="preserve">If utilization is high, then add vCPU. If utilization is not high, check if there is imbalance among the vCPU. Some applications may need to be configured to use all vCPU. </w:t>
            </w:r>
          </w:p>
        </w:tc>
      </w:tr>
      <w:tr w:rsidR="006C3C93" w14:paraId="5470FD0F" w14:textId="77777777" w:rsidTr="006C3C93">
        <w:tc>
          <w:tcPr>
            <w:tcW w:w="1987" w:type="dxa"/>
          </w:tcPr>
          <w:p w14:paraId="21F79675" w14:textId="77777777" w:rsidR="006C3C93" w:rsidRDefault="006C3C93" w:rsidP="00B551C4">
            <w:pPr>
              <w:pStyle w:val="Tablecontent"/>
            </w:pPr>
            <w:r>
              <w:t>CPU Context Switch</w:t>
            </w:r>
          </w:p>
        </w:tc>
        <w:tc>
          <w:tcPr>
            <w:tcW w:w="8273" w:type="dxa"/>
          </w:tcPr>
          <w:p w14:paraId="3253D076" w14:textId="77777777" w:rsidR="006C3C93" w:rsidRDefault="006C3C93" w:rsidP="00B551C4">
            <w:pPr>
              <w:pStyle w:val="Tablecontent"/>
            </w:pPr>
            <w:r>
              <w:t>IO causes context switch</w:t>
            </w:r>
            <w:r>
              <w:rPr>
                <w:color w:val="000000" w:themeColor="dark1"/>
              </w:rPr>
              <w:t xml:space="preserve">. </w:t>
            </w:r>
            <w:r>
              <w:t xml:space="preserve">If utilization is not high, reduce vCPU to minimize ping pong. More on </w:t>
            </w:r>
            <w:hyperlink r:id="rId337">
              <w:r w:rsidRPr="75ACB272">
                <w:rPr>
                  <w:rStyle w:val="Hyperlink"/>
                </w:rPr>
                <w:t>CPU Context Switch</w:t>
              </w:r>
            </w:hyperlink>
            <w:r>
              <w:t xml:space="preserve"> is covered </w:t>
            </w:r>
            <w:hyperlink w:anchor="_Guest_OS_CPU">
              <w:r w:rsidRPr="75ACB272">
                <w:rPr>
                  <w:rStyle w:val="Hyperlink"/>
                </w:rPr>
                <w:t>here</w:t>
              </w:r>
            </w:hyperlink>
            <w:r>
              <w:t xml:space="preserve">. </w:t>
            </w:r>
          </w:p>
        </w:tc>
      </w:tr>
      <w:tr w:rsidR="006C3C93" w14:paraId="6FDF8450" w14:textId="77777777" w:rsidTr="006C3C93">
        <w:tc>
          <w:tcPr>
            <w:tcW w:w="1987" w:type="dxa"/>
          </w:tcPr>
          <w:p w14:paraId="0DA8F926" w14:textId="77777777" w:rsidR="006C3C93" w:rsidRDefault="006C3C93" w:rsidP="00B551C4">
            <w:pPr>
              <w:pStyle w:val="Tablecontent"/>
            </w:pPr>
            <w:r>
              <w:t>Network latency</w:t>
            </w:r>
          </w:p>
        </w:tc>
        <w:tc>
          <w:tcPr>
            <w:tcW w:w="8273" w:type="dxa"/>
          </w:tcPr>
          <w:p w14:paraId="266AF256" w14:textId="77777777" w:rsidR="006C3C93" w:rsidRDefault="006C3C93" w:rsidP="00B551C4">
            <w:pPr>
              <w:pStyle w:val="Tablecontent"/>
            </w:pPr>
            <w:r>
              <w:t>Change driver. More CPU to process network packets</w:t>
            </w:r>
          </w:p>
        </w:tc>
      </w:tr>
      <w:tr w:rsidR="006C3C93" w14:paraId="781748BD" w14:textId="77777777" w:rsidTr="006C3C93">
        <w:tc>
          <w:tcPr>
            <w:tcW w:w="1987" w:type="dxa"/>
          </w:tcPr>
          <w:p w14:paraId="6CE3DE4E" w14:textId="77777777" w:rsidR="006C3C93" w:rsidRDefault="006C3C93" w:rsidP="00B551C4">
            <w:pPr>
              <w:pStyle w:val="Tablecontent"/>
            </w:pPr>
            <w:r>
              <w:t>Disk Queue Length</w:t>
            </w:r>
          </w:p>
        </w:tc>
        <w:tc>
          <w:tcPr>
            <w:tcW w:w="8273" w:type="dxa"/>
          </w:tcPr>
          <w:p w14:paraId="7CD4503E" w14:textId="77777777" w:rsidR="006C3C93" w:rsidRDefault="006C3C93" w:rsidP="00B551C4">
            <w:pPr>
              <w:pStyle w:val="Tablecontent"/>
            </w:pPr>
            <w:r>
              <w:t>Problem could be inside the Guest or outside. Check if VM outstanding IO and VM disk latency is high. If not, then the issue is with Guest OS, not underlying infra. Check if Guest OS latency is high. If yes, change SCSI driver to PVSCSI is one good remediation. If not, leave for now.</w:t>
            </w:r>
          </w:p>
        </w:tc>
      </w:tr>
      <w:tr w:rsidR="006C3C93" w14:paraId="438F6A55" w14:textId="77777777" w:rsidTr="006C3C93">
        <w:tc>
          <w:tcPr>
            <w:tcW w:w="1987" w:type="dxa"/>
          </w:tcPr>
          <w:p w14:paraId="304E825B" w14:textId="77777777" w:rsidR="006C3C93" w:rsidRDefault="006C3C93" w:rsidP="00B551C4">
            <w:pPr>
              <w:pStyle w:val="Tablecontent"/>
            </w:pPr>
            <w:r>
              <w:t>Driver Queue</w:t>
            </w:r>
          </w:p>
        </w:tc>
        <w:tc>
          <w:tcPr>
            <w:tcW w:w="8273" w:type="dxa"/>
          </w:tcPr>
          <w:p w14:paraId="4EEBB519" w14:textId="77777777" w:rsidR="006C3C93" w:rsidRDefault="006C3C93" w:rsidP="00B551C4">
            <w:pPr>
              <w:pStyle w:val="Tablecontent"/>
            </w:pPr>
            <w:r>
              <w:t>Storage driver such as LSI Logic and PVSCSI has their own queue. If you know how to get the value, let me know.</w:t>
            </w:r>
          </w:p>
        </w:tc>
      </w:tr>
      <w:tr w:rsidR="006C3C93" w14:paraId="2606F99E" w14:textId="77777777" w:rsidTr="006C3C93">
        <w:tc>
          <w:tcPr>
            <w:tcW w:w="1987" w:type="dxa"/>
          </w:tcPr>
          <w:p w14:paraId="6FEF0815" w14:textId="77777777" w:rsidR="006C3C93" w:rsidRDefault="006C3C93" w:rsidP="00B551C4">
            <w:pPr>
              <w:pStyle w:val="Tablecontent"/>
            </w:pPr>
            <w:r>
              <w:t>Network Buffer</w:t>
            </w:r>
          </w:p>
        </w:tc>
        <w:tc>
          <w:tcPr>
            <w:tcW w:w="8273" w:type="dxa"/>
          </w:tcPr>
          <w:p w14:paraId="4015F93A" w14:textId="77777777" w:rsidR="006C3C93" w:rsidRDefault="006C3C93" w:rsidP="00B551C4">
            <w:pPr>
              <w:pStyle w:val="Tablecontent"/>
            </w:pPr>
            <w:r>
              <w:t xml:space="preserve">The ring buffer in the virtual NIC card. This can get filled up. </w:t>
            </w:r>
          </w:p>
        </w:tc>
      </w:tr>
      <w:tr w:rsidR="006C3C93" w14:paraId="19DE2FCC" w14:textId="77777777" w:rsidTr="006C3C93">
        <w:tc>
          <w:tcPr>
            <w:tcW w:w="1987" w:type="dxa"/>
          </w:tcPr>
          <w:p w14:paraId="74A2EA2D" w14:textId="77777777" w:rsidR="006C3C93" w:rsidRDefault="006C3C93" w:rsidP="00B551C4">
            <w:pPr>
              <w:pStyle w:val="Tablecontent"/>
            </w:pPr>
            <w:r>
              <w:t>Memory Page Fault</w:t>
            </w:r>
          </w:p>
        </w:tc>
        <w:tc>
          <w:tcPr>
            <w:tcW w:w="8273" w:type="dxa"/>
          </w:tcPr>
          <w:p w14:paraId="28FEC100" w14:textId="77777777" w:rsidR="006C3C93" w:rsidRDefault="006C3C93" w:rsidP="00B551C4">
            <w:pPr>
              <w:pStyle w:val="Tablecontent"/>
              <w:rPr>
                <w:rFonts w:ascii="Arial" w:hAnsi="Arial" w:cs="Arial"/>
                <w:sz w:val="36"/>
                <w:szCs w:val="36"/>
              </w:rPr>
            </w:pPr>
            <w:r>
              <w:t>Look inside the Guest OS and Process to see if it’s memory settings aligns with configured RAM. It’s common for JVM or DB to have memory settings that don’t match Guest OS configuration.</w:t>
            </w:r>
          </w:p>
          <w:p w14:paraId="503EF231" w14:textId="77777777" w:rsidR="006C3C93" w:rsidRDefault="006C3C93" w:rsidP="00B551C4">
            <w:pPr>
              <w:pStyle w:val="Tablecontent"/>
            </w:pPr>
            <w:r>
              <w:t xml:space="preserve">Need </w:t>
            </w:r>
            <w:hyperlink r:id="rId338" w:history="1">
              <w:r w:rsidRPr="002A4417">
                <w:rPr>
                  <w:rStyle w:val="Hyperlink"/>
                </w:rPr>
                <w:t>Telegraf</w:t>
              </w:r>
            </w:hyperlink>
            <w:r>
              <w:t xml:space="preserve"> agent as it is not tracked by Tools. </w:t>
            </w:r>
          </w:p>
        </w:tc>
      </w:tr>
    </w:tbl>
    <w:p w14:paraId="5A4BC696" w14:textId="7C96CAE2" w:rsidR="006C3C93" w:rsidRDefault="006C3C93" w:rsidP="006C3C93">
      <w:pPr>
        <w:rPr>
          <w:lang w:val="en-GB" w:eastAsia="en-SG"/>
        </w:rPr>
      </w:pPr>
      <w:r>
        <w:rPr>
          <w:lang w:val="en-GB" w:eastAsia="en-SG"/>
        </w:rPr>
        <w:t>At the vSphere VM level, these are the metrics to check:</w:t>
      </w:r>
    </w:p>
    <w:p w14:paraId="1EA208C5" w14:textId="77777777" w:rsidR="006C3C93" w:rsidRDefault="006C3C93" w:rsidP="006A3C87">
      <w:pPr>
        <w:pStyle w:val="BeforeTable"/>
        <w:rPr>
          <w:lang w:val="en-GB" w:eastAsia="en-SG"/>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263"/>
        <w:gridCol w:w="7195"/>
      </w:tblGrid>
      <w:tr w:rsidR="008D1431" w14:paraId="79379E1A" w14:textId="77777777" w:rsidTr="008D1431">
        <w:tc>
          <w:tcPr>
            <w:tcW w:w="2263" w:type="dxa"/>
            <w:shd w:val="clear" w:color="auto" w:fill="F2F2F2" w:themeFill="background1" w:themeFillShade="F2"/>
          </w:tcPr>
          <w:p w14:paraId="494FEDBD" w14:textId="108FED14" w:rsidR="008D1431" w:rsidRPr="000E7E6D" w:rsidRDefault="008D1431" w:rsidP="008D1431">
            <w:pPr>
              <w:pStyle w:val="Tableheading"/>
            </w:pPr>
            <w:r>
              <w:t>Metric</w:t>
            </w:r>
          </w:p>
        </w:tc>
        <w:tc>
          <w:tcPr>
            <w:tcW w:w="7195" w:type="dxa"/>
            <w:shd w:val="clear" w:color="auto" w:fill="F2F2F2" w:themeFill="background1" w:themeFillShade="F2"/>
          </w:tcPr>
          <w:p w14:paraId="1A603E02" w14:textId="5246B7D5" w:rsidR="008D1431" w:rsidRDefault="008D1431" w:rsidP="008D1431">
            <w:pPr>
              <w:pStyle w:val="Tableheading"/>
            </w:pPr>
            <w:r>
              <w:t>Optimize or Fix</w:t>
            </w:r>
          </w:p>
        </w:tc>
      </w:tr>
      <w:tr w:rsidR="006C3C93" w14:paraId="6DCF6F51" w14:textId="77777777" w:rsidTr="008D1431">
        <w:tc>
          <w:tcPr>
            <w:tcW w:w="2263" w:type="dxa"/>
          </w:tcPr>
          <w:p w14:paraId="541454D4" w14:textId="77777777" w:rsidR="006C3C93" w:rsidRPr="000E7E6D" w:rsidRDefault="006C3C93" w:rsidP="00B551C4">
            <w:pPr>
              <w:pStyle w:val="Tablecontent"/>
            </w:pPr>
            <w:r w:rsidRPr="000E7E6D">
              <w:t>CPU Ready</w:t>
            </w:r>
          </w:p>
        </w:tc>
        <w:tc>
          <w:tcPr>
            <w:tcW w:w="7195" w:type="dxa"/>
          </w:tcPr>
          <w:p w14:paraId="2B072E65" w14:textId="77777777" w:rsidR="006C3C93" w:rsidRDefault="006C3C93" w:rsidP="00B551C4">
            <w:pPr>
              <w:pStyle w:val="Tablecontent"/>
              <w:rPr>
                <w:rFonts w:ascii="Arial" w:hAnsi="Arial" w:cs="Arial"/>
                <w:sz w:val="36"/>
                <w:szCs w:val="36"/>
                <w:lang w:eastAsia="en-SG"/>
              </w:rPr>
            </w:pPr>
            <w:r>
              <w:t>Check config: Limit, Shares (also relative to other VM, not just its absolute amount)</w:t>
            </w:r>
          </w:p>
          <w:p w14:paraId="4D8BA950" w14:textId="77777777" w:rsidR="006C3C93" w:rsidRDefault="006C3C93" w:rsidP="00B551C4">
            <w:pPr>
              <w:pStyle w:val="Tablecontent"/>
              <w:rPr>
                <w:rFonts w:ascii="Arial" w:hAnsi="Arial" w:cs="Arial"/>
                <w:sz w:val="36"/>
                <w:szCs w:val="36"/>
              </w:rPr>
            </w:pPr>
            <w:r>
              <w:t>Check if it’s caused by resource pool</w:t>
            </w:r>
          </w:p>
          <w:p w14:paraId="01EB4CFD" w14:textId="77777777" w:rsidR="006C3C93" w:rsidRDefault="006C3C93" w:rsidP="00B551C4">
            <w:pPr>
              <w:pStyle w:val="Tablecontent"/>
              <w:rPr>
                <w:rFonts w:ascii="Arial" w:hAnsi="Arial" w:cs="Arial"/>
                <w:sz w:val="36"/>
                <w:szCs w:val="36"/>
              </w:rPr>
            </w:pPr>
            <w:r>
              <w:t>Check ESXi utilization. A sign of ESXi struggling is other VMs are affected too.</w:t>
            </w:r>
          </w:p>
          <w:p w14:paraId="3AF5411B" w14:textId="77777777" w:rsidR="006C3C93" w:rsidRDefault="006C3C93" w:rsidP="00B551C4">
            <w:pPr>
              <w:pStyle w:val="Tablecontent"/>
            </w:pPr>
            <w:r>
              <w:t>Check vMotion stun time (requires Log Insight)</w:t>
            </w:r>
          </w:p>
        </w:tc>
      </w:tr>
      <w:tr w:rsidR="006C3C93" w14:paraId="7BA980D4" w14:textId="77777777" w:rsidTr="008D1431">
        <w:tc>
          <w:tcPr>
            <w:tcW w:w="2263" w:type="dxa"/>
          </w:tcPr>
          <w:p w14:paraId="49EE6458" w14:textId="77777777" w:rsidR="006C3C93" w:rsidRPr="000E7E6D" w:rsidRDefault="006C3C93" w:rsidP="00B551C4">
            <w:pPr>
              <w:pStyle w:val="Tablecontent"/>
            </w:pPr>
            <w:r w:rsidRPr="000E7E6D">
              <w:t>CPU Co-Stop</w:t>
            </w:r>
          </w:p>
        </w:tc>
        <w:tc>
          <w:tcPr>
            <w:tcW w:w="7195" w:type="dxa"/>
          </w:tcPr>
          <w:p w14:paraId="598C6FCA" w14:textId="77777777" w:rsidR="006C3C93" w:rsidRDefault="006C3C93" w:rsidP="00B551C4">
            <w:pPr>
              <w:pStyle w:val="Tablecontent"/>
            </w:pPr>
            <w:r>
              <w:t>As per CPU Ready, but note that VM with many CPU has higher chance of experiencing co-stop. If VM utilization is not high, reduce vCPU.</w:t>
            </w:r>
          </w:p>
        </w:tc>
      </w:tr>
      <w:tr w:rsidR="006C3C93" w14:paraId="75D7F61F" w14:textId="77777777" w:rsidTr="008D1431">
        <w:tc>
          <w:tcPr>
            <w:tcW w:w="2263" w:type="dxa"/>
          </w:tcPr>
          <w:p w14:paraId="30C04D29" w14:textId="77777777" w:rsidR="006C3C93" w:rsidRPr="000E7E6D" w:rsidRDefault="006C3C93" w:rsidP="00B551C4">
            <w:pPr>
              <w:pStyle w:val="Tablecontent"/>
            </w:pPr>
            <w:r w:rsidRPr="000E7E6D">
              <w:lastRenderedPageBreak/>
              <w:t>CPU Overlap</w:t>
            </w:r>
          </w:p>
        </w:tc>
        <w:tc>
          <w:tcPr>
            <w:tcW w:w="7195" w:type="dxa"/>
          </w:tcPr>
          <w:p w14:paraId="5C5CF961" w14:textId="77777777" w:rsidR="006C3C93" w:rsidRDefault="006C3C93" w:rsidP="00B551C4">
            <w:pPr>
              <w:pStyle w:val="Tablecontent"/>
            </w:pPr>
            <w:r>
              <w:t>VM has high IO (disk or network), causing its own CPU to be interrupted for IO by VMkernel. Check if ESXi cores utilization is balanced.</w:t>
            </w:r>
          </w:p>
        </w:tc>
      </w:tr>
      <w:tr w:rsidR="006C3C93" w14:paraId="6A3667C1" w14:textId="77777777" w:rsidTr="008D1431">
        <w:tc>
          <w:tcPr>
            <w:tcW w:w="2263" w:type="dxa"/>
          </w:tcPr>
          <w:p w14:paraId="7909F513" w14:textId="77777777" w:rsidR="006C3C93" w:rsidRPr="000E7E6D" w:rsidRDefault="006C3C93" w:rsidP="00B551C4">
            <w:pPr>
              <w:pStyle w:val="Tablecontent"/>
            </w:pPr>
            <w:r w:rsidRPr="000E7E6D">
              <w:t>RAM Contention</w:t>
            </w:r>
          </w:p>
        </w:tc>
        <w:tc>
          <w:tcPr>
            <w:tcW w:w="7195" w:type="dxa"/>
          </w:tcPr>
          <w:p w14:paraId="0E0BD6D0" w14:textId="77777777" w:rsidR="006C3C93" w:rsidRDefault="006C3C93" w:rsidP="00B551C4">
            <w:pPr>
              <w:pStyle w:val="Tablecontent"/>
            </w:pPr>
            <w:r>
              <w:t xml:space="preserve">High ESXi memory utilization. Check ESXi Balloon, ESXi reservation. </w:t>
            </w:r>
          </w:p>
          <w:p w14:paraId="773C953E" w14:textId="77777777" w:rsidR="006C3C93" w:rsidRDefault="006C3C93" w:rsidP="00B551C4">
            <w:pPr>
              <w:pStyle w:val="Tablecontent"/>
            </w:pPr>
            <w:r>
              <w:t>Check vMotion stun time (this requires Log Insight)</w:t>
            </w:r>
          </w:p>
        </w:tc>
      </w:tr>
      <w:tr w:rsidR="006C3C93" w14:paraId="1D74DF45" w14:textId="77777777" w:rsidTr="008D1431">
        <w:tc>
          <w:tcPr>
            <w:tcW w:w="2263" w:type="dxa"/>
          </w:tcPr>
          <w:p w14:paraId="4437373F" w14:textId="77777777" w:rsidR="006C3C93" w:rsidRPr="000E7E6D" w:rsidRDefault="006C3C93" w:rsidP="00B551C4">
            <w:pPr>
              <w:pStyle w:val="Tablecontent"/>
            </w:pPr>
            <w:r w:rsidRPr="000E7E6D">
              <w:t>CPU IO Wait</w:t>
            </w:r>
          </w:p>
        </w:tc>
        <w:tc>
          <w:tcPr>
            <w:tcW w:w="7195" w:type="dxa"/>
          </w:tcPr>
          <w:p w14:paraId="154F4774" w14:textId="77777777" w:rsidR="006C3C93" w:rsidRDefault="006C3C93" w:rsidP="00B551C4">
            <w:pPr>
              <w:pStyle w:val="Tablecontent"/>
            </w:pPr>
            <w:r>
              <w:t>High disk latency causes high CPU. Check for snapshot as snapshot requires double IO processing.</w:t>
            </w:r>
          </w:p>
        </w:tc>
      </w:tr>
      <w:tr w:rsidR="006C3C93" w14:paraId="07CD6B0A" w14:textId="77777777" w:rsidTr="008D1431">
        <w:tc>
          <w:tcPr>
            <w:tcW w:w="2263" w:type="dxa"/>
          </w:tcPr>
          <w:p w14:paraId="27A62166" w14:textId="77777777" w:rsidR="006C3C93" w:rsidRPr="000E7E6D" w:rsidRDefault="006C3C93" w:rsidP="00B551C4">
            <w:pPr>
              <w:pStyle w:val="Tablecontent"/>
            </w:pPr>
            <w:r w:rsidRPr="000E7E6D">
              <w:t>Net</w:t>
            </w:r>
            <w:r>
              <w:t>work</w:t>
            </w:r>
            <w:r w:rsidRPr="000E7E6D">
              <w:t xml:space="preserve"> Dropped Packet</w:t>
            </w:r>
          </w:p>
        </w:tc>
        <w:tc>
          <w:tcPr>
            <w:tcW w:w="7195" w:type="dxa"/>
          </w:tcPr>
          <w:p w14:paraId="2B5C1CE6" w14:textId="77777777" w:rsidR="006C3C93" w:rsidRDefault="006C3C93" w:rsidP="00B551C4">
            <w:pPr>
              <w:pStyle w:val="Tablecontent"/>
            </w:pPr>
            <w:r>
              <w:t>After verifying this is not a false positive, check for packet retransmit and underlying infrastructure. If packets are broadcast packets it might be dropped by the network.</w:t>
            </w:r>
          </w:p>
        </w:tc>
      </w:tr>
      <w:tr w:rsidR="006C3C93" w14:paraId="755DD4E4" w14:textId="77777777" w:rsidTr="008D1431">
        <w:tc>
          <w:tcPr>
            <w:tcW w:w="2263" w:type="dxa"/>
          </w:tcPr>
          <w:p w14:paraId="6E901D0C" w14:textId="77777777" w:rsidR="006C3C93" w:rsidRPr="000E7E6D" w:rsidRDefault="006C3C93" w:rsidP="00B551C4">
            <w:pPr>
              <w:pStyle w:val="Tablecontent"/>
            </w:pPr>
            <w:r>
              <w:t>Network retransmit</w:t>
            </w:r>
          </w:p>
        </w:tc>
        <w:tc>
          <w:tcPr>
            <w:tcW w:w="7195" w:type="dxa"/>
          </w:tcPr>
          <w:p w14:paraId="29B73AF7" w14:textId="77777777" w:rsidR="006C3C93" w:rsidRDefault="006C3C93" w:rsidP="00B551C4">
            <w:pPr>
              <w:pStyle w:val="Tablecontent"/>
            </w:pPr>
            <w:r>
              <w:t>When a packet is loss, it needs to be retransmit (unless it’s UDP protocol).</w:t>
            </w:r>
          </w:p>
        </w:tc>
      </w:tr>
      <w:tr w:rsidR="006C3C93" w14:paraId="3B693102" w14:textId="77777777" w:rsidTr="008D1431">
        <w:tc>
          <w:tcPr>
            <w:tcW w:w="2263" w:type="dxa"/>
          </w:tcPr>
          <w:p w14:paraId="2BBD33C1" w14:textId="77777777" w:rsidR="006C3C93" w:rsidRPr="000E7E6D" w:rsidRDefault="006C3C93" w:rsidP="00B551C4">
            <w:pPr>
              <w:pStyle w:val="Tablecontent"/>
            </w:pPr>
            <w:r w:rsidRPr="000E7E6D">
              <w:t>Network latency</w:t>
            </w:r>
          </w:p>
        </w:tc>
        <w:tc>
          <w:tcPr>
            <w:tcW w:w="7195" w:type="dxa"/>
          </w:tcPr>
          <w:p w14:paraId="14772F95" w14:textId="085394F9" w:rsidR="006C3C93" w:rsidRDefault="006C3C93" w:rsidP="00B551C4">
            <w:pPr>
              <w:pStyle w:val="Tablecontent"/>
            </w:pPr>
            <w:r>
              <w:t xml:space="preserve">Latency caused by hops. Optimize the traffic. Note this needs </w:t>
            </w:r>
            <w:r w:rsidR="00AB1A03">
              <w:t>Aria</w:t>
            </w:r>
            <w:r>
              <w:t xml:space="preserve"> Network Insight</w:t>
            </w:r>
          </w:p>
        </w:tc>
      </w:tr>
      <w:tr w:rsidR="006C3C93" w14:paraId="5192EF92" w14:textId="77777777" w:rsidTr="008D1431">
        <w:tc>
          <w:tcPr>
            <w:tcW w:w="2263" w:type="dxa"/>
          </w:tcPr>
          <w:p w14:paraId="4D89F750" w14:textId="77777777" w:rsidR="006C3C93" w:rsidRPr="000E7E6D" w:rsidRDefault="006C3C93" w:rsidP="00B551C4">
            <w:pPr>
              <w:pStyle w:val="Tablecontent"/>
            </w:pPr>
            <w:r w:rsidRPr="000E7E6D">
              <w:t>Disk Latency</w:t>
            </w:r>
          </w:p>
        </w:tc>
        <w:tc>
          <w:tcPr>
            <w:tcW w:w="7195" w:type="dxa"/>
          </w:tcPr>
          <w:p w14:paraId="40E18CE2" w14:textId="77777777" w:rsidR="006C3C93" w:rsidRDefault="006C3C93" w:rsidP="00B551C4">
            <w:pPr>
              <w:pStyle w:val="Tablecontent"/>
            </w:pPr>
            <w:r>
              <w:t>Check VM outstanding disk IO</w:t>
            </w:r>
          </w:p>
          <w:p w14:paraId="27E68542" w14:textId="77777777" w:rsidR="006C3C93" w:rsidRDefault="006C3C93" w:rsidP="00B551C4">
            <w:pPr>
              <w:pStyle w:val="Tablecontent"/>
            </w:pPr>
            <w:r>
              <w:t xml:space="preserve">Check if </w:t>
            </w:r>
            <w:hyperlink w:anchor="_IOPS_Limit" w:history="1">
              <w:r w:rsidRPr="006E18FC">
                <w:rPr>
                  <w:rStyle w:val="Hyperlink"/>
                </w:rPr>
                <w:t>IOPS Limit</w:t>
              </w:r>
            </w:hyperlink>
            <w:r>
              <w:t xml:space="preserve"> has been placed. </w:t>
            </w:r>
          </w:p>
        </w:tc>
      </w:tr>
      <w:tr w:rsidR="006C3C93" w14:paraId="74942920" w14:textId="77777777" w:rsidTr="008D1431">
        <w:tc>
          <w:tcPr>
            <w:tcW w:w="2263" w:type="dxa"/>
          </w:tcPr>
          <w:p w14:paraId="0CFD8F88" w14:textId="77777777" w:rsidR="006C3C93" w:rsidRPr="000E7E6D" w:rsidRDefault="006C3C93" w:rsidP="00B551C4">
            <w:pPr>
              <w:pStyle w:val="Tablecontent"/>
            </w:pPr>
            <w:r w:rsidRPr="000E7E6D">
              <w:t>Outstanding Disk IO</w:t>
            </w:r>
          </w:p>
        </w:tc>
        <w:tc>
          <w:tcPr>
            <w:tcW w:w="7195" w:type="dxa"/>
          </w:tcPr>
          <w:p w14:paraId="7677FF90" w14:textId="77777777" w:rsidR="006C3C93" w:rsidRDefault="006C3C93" w:rsidP="00B551C4">
            <w:pPr>
              <w:pStyle w:val="Tablecontent"/>
            </w:pPr>
            <w:r>
              <w:t>Check underlying ESXi or datastore</w:t>
            </w:r>
          </w:p>
        </w:tc>
      </w:tr>
      <w:tr w:rsidR="006C3C93" w14:paraId="0E91ADA3" w14:textId="77777777" w:rsidTr="008D1431">
        <w:tc>
          <w:tcPr>
            <w:tcW w:w="2263" w:type="dxa"/>
          </w:tcPr>
          <w:p w14:paraId="72FAAD87" w14:textId="77777777" w:rsidR="006C3C93" w:rsidRPr="000E7E6D" w:rsidRDefault="006C3C93" w:rsidP="00B551C4">
            <w:pPr>
              <w:pStyle w:val="Tablecontent"/>
            </w:pPr>
            <w:r>
              <w:t>vMotion</w:t>
            </w:r>
          </w:p>
        </w:tc>
        <w:tc>
          <w:tcPr>
            <w:tcW w:w="7195" w:type="dxa"/>
          </w:tcPr>
          <w:p w14:paraId="15E00C75" w14:textId="77777777" w:rsidR="006C3C93" w:rsidRDefault="006C3C93" w:rsidP="00B551C4">
            <w:pPr>
              <w:pStyle w:val="Tablecontent"/>
            </w:pPr>
            <w:r>
              <w:t>Check DRS automation setting</w:t>
            </w:r>
          </w:p>
          <w:p w14:paraId="4F4A9415" w14:textId="77777777" w:rsidR="006C3C93" w:rsidRDefault="006C3C93" w:rsidP="00B551C4">
            <w:pPr>
              <w:pStyle w:val="Tablecontent"/>
            </w:pPr>
            <w:r>
              <w:t xml:space="preserve">If the actual </w:t>
            </w:r>
            <w:r w:rsidRPr="00835835">
              <w:t xml:space="preserve">vMotion </w:t>
            </w:r>
            <w:r>
              <w:t xml:space="preserve">is </w:t>
            </w:r>
            <w:r w:rsidRPr="00835835">
              <w:t xml:space="preserve">too </w:t>
            </w:r>
            <w:r>
              <w:t xml:space="preserve">long, check if the active memory. You can use Log Insight to see the throughput. </w:t>
            </w:r>
          </w:p>
          <w:p w14:paraId="7B1FD094" w14:textId="77777777" w:rsidR="006C3C93" w:rsidRDefault="006C3C93" w:rsidP="00B551C4">
            <w:pPr>
              <w:pStyle w:val="Tablecontent"/>
            </w:pPr>
            <w:r>
              <w:t xml:space="preserve">For </w:t>
            </w:r>
            <w:r w:rsidRPr="00835835">
              <w:t>stunned time</w:t>
            </w:r>
            <w:r>
              <w:t>, you need Log Insight as it’s not shown in the UI.</w:t>
            </w:r>
          </w:p>
        </w:tc>
      </w:tr>
    </w:tbl>
    <w:p w14:paraId="187A7A0B" w14:textId="75D4ABA1" w:rsidR="006C3C93" w:rsidRDefault="006C3C93" w:rsidP="002113A7">
      <w:pPr>
        <w:pStyle w:val="Heading5"/>
      </w:pPr>
      <w:r>
        <w:t>VM KPI (%)</w:t>
      </w:r>
    </w:p>
    <w:p w14:paraId="7E835DF7" w14:textId="3B57EDBA" w:rsidR="00C62592" w:rsidRDefault="00033750" w:rsidP="00033750">
      <w:pPr>
        <w:rPr>
          <w:lang w:val="en-GB"/>
        </w:rPr>
      </w:pPr>
      <w:r w:rsidRPr="00A452F2">
        <w:rPr>
          <w:lang w:val="en-GB"/>
        </w:rPr>
        <w:t>Choose a VM</w:t>
      </w:r>
      <w:r w:rsidR="006C3C93">
        <w:rPr>
          <w:lang w:val="en-GB"/>
        </w:rPr>
        <w:t xml:space="preserve"> of your interest </w:t>
      </w:r>
      <w:r w:rsidRPr="00A452F2">
        <w:rPr>
          <w:lang w:val="en-GB"/>
        </w:rPr>
        <w:t>from the table</w:t>
      </w:r>
      <w:r>
        <w:rPr>
          <w:lang w:val="en-GB"/>
        </w:rPr>
        <w:t xml:space="preserve">. </w:t>
      </w:r>
    </w:p>
    <w:p w14:paraId="75E87E21" w14:textId="3CF88CEA" w:rsidR="004C3DD5" w:rsidRDefault="00822547" w:rsidP="00033750">
      <w:pPr>
        <w:rPr>
          <w:lang w:val="en-GB"/>
        </w:rPr>
      </w:pPr>
      <w:r w:rsidRPr="00822547">
        <w:rPr>
          <w:noProof/>
          <w:lang w:val="en-GB"/>
        </w:rPr>
        <w:drawing>
          <wp:inline distT="0" distB="0" distL="0" distR="0" wp14:anchorId="2642B5B1" wp14:editId="454070C3">
            <wp:extent cx="6005830" cy="1449070"/>
            <wp:effectExtent l="0" t="0" r="0" b="0"/>
            <wp:docPr id="105966526" name="Picture 1" descr="A graph showing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6526" name="Picture 1" descr="A graph showing a number of data&#10;&#10;AI-generated content may be incorrect."/>
                    <pic:cNvPicPr/>
                  </pic:nvPicPr>
                  <pic:blipFill>
                    <a:blip r:embed="rId339"/>
                    <a:stretch>
                      <a:fillRect/>
                    </a:stretch>
                  </pic:blipFill>
                  <pic:spPr>
                    <a:xfrm>
                      <a:off x="0" y="0"/>
                      <a:ext cx="6005830" cy="1449070"/>
                    </a:xfrm>
                    <a:prstGeom prst="rect">
                      <a:avLst/>
                    </a:prstGeom>
                  </pic:spPr>
                </pic:pic>
              </a:graphicData>
            </a:graphic>
          </wp:inline>
        </w:drawing>
      </w:r>
    </w:p>
    <w:p w14:paraId="15B7A6B9" w14:textId="102D4AE0" w:rsidR="004C3DD5" w:rsidRDefault="004C3DD5" w:rsidP="004C3DD5">
      <w:r w:rsidRPr="00A452F2">
        <w:t xml:space="preserve">All the </w:t>
      </w:r>
      <w:r>
        <w:t xml:space="preserve">CPU, Memory, Disk and Network performance </w:t>
      </w:r>
      <w:r w:rsidRPr="00A452F2">
        <w:t xml:space="preserve">charts are automatically shown, </w:t>
      </w:r>
      <w:r>
        <w:t xml:space="preserve">each widget </w:t>
      </w:r>
      <w:r w:rsidRPr="00A452F2">
        <w:t xml:space="preserve">showing </w:t>
      </w:r>
      <w:r>
        <w:t xml:space="preserve">the </w:t>
      </w:r>
      <w:r w:rsidRPr="00A452F2">
        <w:t>KPI</w:t>
      </w:r>
      <w:r>
        <w:t>s</w:t>
      </w:r>
      <w:r w:rsidRPr="00A452F2">
        <w:t xml:space="preserve"> of that VM.</w:t>
      </w:r>
    </w:p>
    <w:p w14:paraId="31E8315B" w14:textId="21C82171" w:rsidR="004C3DD5" w:rsidRPr="004C3DD5" w:rsidRDefault="00C62592" w:rsidP="002113A7">
      <w:pPr>
        <w:pStyle w:val="Heading5"/>
        <w:numPr>
          <w:ilvl w:val="0"/>
          <w:numId w:val="0"/>
        </w:numPr>
      </w:pPr>
      <w:r w:rsidRPr="00721AF8">
        <w:lastRenderedPageBreak/>
        <w:t>CPU Metrics</w:t>
      </w:r>
    </w:p>
    <w:p w14:paraId="45702BD9" w14:textId="50284538" w:rsidR="00ED4CD4" w:rsidRDefault="00D460C8" w:rsidP="00822547">
      <w:pPr>
        <w:keepNext/>
        <w:rPr>
          <w:lang w:val="en-GB"/>
        </w:rPr>
      </w:pPr>
      <w:r>
        <w:rPr>
          <w:lang w:val="en-GB"/>
        </w:rPr>
        <w:t xml:space="preserve">The CPU panel sports </w:t>
      </w:r>
      <w:r w:rsidR="002E6F56">
        <w:rPr>
          <w:lang w:val="en-GB"/>
        </w:rPr>
        <w:t xml:space="preserve">the following </w:t>
      </w:r>
      <w:r w:rsidR="004C3DD5">
        <w:rPr>
          <w:lang w:val="en-GB"/>
        </w:rPr>
        <w:t>8</w:t>
      </w:r>
      <w:r w:rsidR="002E6F56">
        <w:rPr>
          <w:lang w:val="en-GB"/>
        </w:rPr>
        <w:t xml:space="preserve"> </w:t>
      </w:r>
      <w:r w:rsidR="008D3A3F">
        <w:rPr>
          <w:lang w:val="en-GB"/>
        </w:rPr>
        <w:t>metrics</w:t>
      </w:r>
      <w:r w:rsidR="002E6F56">
        <w:rPr>
          <w:lang w:val="en-GB"/>
        </w:rPr>
        <w:t>.</w:t>
      </w:r>
      <w:r>
        <w:rPr>
          <w:lang w:val="en-GB"/>
        </w:rPr>
        <w:t xml:space="preserve"> </w:t>
      </w:r>
      <w:r w:rsidR="00A1172A">
        <w:rPr>
          <w:lang w:val="en-GB"/>
        </w:rPr>
        <w:t>Review them. Do you know w</w:t>
      </w:r>
      <w:r>
        <w:rPr>
          <w:lang w:val="en-GB"/>
        </w:rPr>
        <w:t xml:space="preserve">hy </w:t>
      </w:r>
      <w:r w:rsidR="00A1172A">
        <w:rPr>
          <w:lang w:val="en-GB"/>
        </w:rPr>
        <w:t xml:space="preserve">we pick </w:t>
      </w:r>
      <w:r>
        <w:rPr>
          <w:lang w:val="en-GB"/>
        </w:rPr>
        <w:t xml:space="preserve">these </w:t>
      </w:r>
      <w:r w:rsidR="004C3DD5">
        <w:rPr>
          <w:lang w:val="en-GB"/>
        </w:rPr>
        <w:t>8</w:t>
      </w:r>
      <w:r w:rsidR="00A1172A">
        <w:rPr>
          <w:lang w:val="en-GB"/>
        </w:rPr>
        <w:t>, and show them in this specific order?</w:t>
      </w:r>
    </w:p>
    <w:p w14:paraId="1CB081C5" w14:textId="3A4DC2BA" w:rsidR="004C3DD5" w:rsidRDefault="004C3DD5" w:rsidP="00033750">
      <w:pPr>
        <w:rPr>
          <w:lang w:val="en-GB"/>
        </w:rPr>
      </w:pPr>
      <w:r w:rsidRPr="004C3DD5">
        <w:rPr>
          <w:noProof/>
          <w:lang w:val="en-GB"/>
        </w:rPr>
        <w:drawing>
          <wp:inline distT="0" distB="0" distL="0" distR="0" wp14:anchorId="5434379B" wp14:editId="38C9BFE7">
            <wp:extent cx="6080760" cy="905256"/>
            <wp:effectExtent l="0" t="0" r="0" b="9525"/>
            <wp:docPr id="1525330245" name="Picture 152533024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5" name="Picture 1525330245" descr="A picture containing text, clock&#10;&#10;Description automatically generated"/>
                    <pic:cNvPicPr/>
                  </pic:nvPicPr>
                  <pic:blipFill>
                    <a:blip r:embed="rId340"/>
                    <a:stretch>
                      <a:fillRect/>
                    </a:stretch>
                  </pic:blipFill>
                  <pic:spPr>
                    <a:xfrm>
                      <a:off x="0" y="0"/>
                      <a:ext cx="6080760" cy="905256"/>
                    </a:xfrm>
                    <a:prstGeom prst="rect">
                      <a:avLst/>
                    </a:prstGeom>
                  </pic:spPr>
                </pic:pic>
              </a:graphicData>
            </a:graphic>
          </wp:inline>
        </w:drawing>
      </w:r>
    </w:p>
    <w:p w14:paraId="574537AB" w14:textId="3ED66C83" w:rsidR="006B3774" w:rsidRDefault="00C022D0" w:rsidP="00033750">
      <w:pPr>
        <w:rPr>
          <w:lang w:val="en-GB"/>
        </w:rPr>
      </w:pPr>
      <w:r>
        <w:rPr>
          <w:lang w:val="en-GB"/>
        </w:rPr>
        <w:t xml:space="preserve">The </w:t>
      </w:r>
      <w:r w:rsidR="008D3A3F">
        <w:rPr>
          <w:lang w:val="en-GB"/>
        </w:rPr>
        <w:t>metrics</w:t>
      </w:r>
      <w:r>
        <w:rPr>
          <w:lang w:val="en-GB"/>
        </w:rPr>
        <w:t xml:space="preserve"> are shown in the order of importance</w:t>
      </w:r>
      <w:r w:rsidR="00A544EA">
        <w:rPr>
          <w:lang w:val="en-GB"/>
        </w:rPr>
        <w:t xml:space="preserve"> or urgency</w:t>
      </w:r>
      <w:r>
        <w:rPr>
          <w:lang w:val="en-GB"/>
        </w:rPr>
        <w:t xml:space="preserve">. The </w:t>
      </w:r>
      <w:r w:rsidR="007F0BBD">
        <w:rPr>
          <w:lang w:val="en-GB"/>
        </w:rPr>
        <w:t>most important on</w:t>
      </w:r>
      <w:r w:rsidR="00985BA6">
        <w:rPr>
          <w:lang w:val="en-GB"/>
        </w:rPr>
        <w:t xml:space="preserve">e for </w:t>
      </w:r>
      <w:r w:rsidR="000D7265">
        <w:rPr>
          <w:lang w:val="en-GB"/>
        </w:rPr>
        <w:t>Guest OS is CPU Run Queue</w:t>
      </w:r>
      <w:r w:rsidR="00985BA6">
        <w:rPr>
          <w:lang w:val="en-GB"/>
        </w:rPr>
        <w:t>, while the most important for</w:t>
      </w:r>
      <w:r w:rsidR="000D7265">
        <w:rPr>
          <w:lang w:val="en-GB"/>
        </w:rPr>
        <w:t xml:space="preserve"> VM is CPU Ready</w:t>
      </w:r>
      <w:r w:rsidR="007F0BBD">
        <w:rPr>
          <w:lang w:val="en-GB"/>
        </w:rPr>
        <w:t>.</w:t>
      </w:r>
      <w:r w:rsidR="00D763D8">
        <w:rPr>
          <w:lang w:val="en-GB"/>
        </w:rPr>
        <w:t xml:space="preserve"> </w:t>
      </w:r>
    </w:p>
    <w:p w14:paraId="450ADF78" w14:textId="6DB6C2DD" w:rsidR="00787DE8" w:rsidRPr="00BA3988" w:rsidRDefault="00985BA6" w:rsidP="00033750">
      <w:pPr>
        <w:rPr>
          <w:lang w:val="en-GB"/>
        </w:rPr>
      </w:pPr>
      <w:r w:rsidRPr="00BA3988">
        <w:rPr>
          <w:lang w:val="en-GB"/>
        </w:rPr>
        <w:t>Peak CPU Run Queue. Ideally we divide by the number of vCPU. Create a super metric for that.</w:t>
      </w:r>
      <w:r w:rsidR="00361C33">
        <w:rPr>
          <w:lang w:val="en-GB"/>
        </w:rPr>
        <w:t xml:space="preserve"> Good practice </w:t>
      </w:r>
      <w:r w:rsidR="00C875E8" w:rsidRPr="00361C33">
        <w:rPr>
          <w:rFonts w:ascii="Segoe UI Emoji" w:eastAsia="Segoe UI Emoji" w:hAnsi="Segoe UI Emoji" w:cs="Segoe UI Emoji"/>
          <w:lang w:val="en-GB"/>
        </w:rPr>
        <w:t>😉</w:t>
      </w:r>
      <w:r w:rsidR="00361C33">
        <w:rPr>
          <w:lang w:val="en-GB"/>
        </w:rPr>
        <w:t xml:space="preserve"> </w:t>
      </w:r>
    </w:p>
    <w:p w14:paraId="55515D94" w14:textId="61CB81F3" w:rsidR="00C022D0" w:rsidRDefault="00D763D8" w:rsidP="00033750">
      <w:pPr>
        <w:rPr>
          <w:lang w:val="en-GB"/>
        </w:rPr>
      </w:pPr>
      <w:r w:rsidRPr="008068A9">
        <w:rPr>
          <w:color w:val="0070C0"/>
        </w:rPr>
        <w:t xml:space="preserve">Peak vCPU Ready (%) </w:t>
      </w:r>
      <w:r w:rsidRPr="008068A9">
        <w:t>tracks</w:t>
      </w:r>
      <w:r w:rsidRPr="008068A9">
        <w:rPr>
          <w:lang w:val="en-GB"/>
        </w:rPr>
        <w:t xml:space="preserve"> if any of the virtual CPU is experiencing high CPU Ready. It takes the highest among the vCPU. This can be useful in large VMs with many vCPU.</w:t>
      </w:r>
    </w:p>
    <w:p w14:paraId="55CADD13" w14:textId="02005497" w:rsidR="006B3774" w:rsidRDefault="006B3774" w:rsidP="00033750">
      <w:pPr>
        <w:rPr>
          <w:lang w:val="en-GB"/>
        </w:rPr>
      </w:pPr>
      <w:r>
        <w:rPr>
          <w:lang w:val="en-GB"/>
        </w:rPr>
        <w:t>W</w:t>
      </w:r>
      <w:r w:rsidR="009B0CAB">
        <w:rPr>
          <w:lang w:val="en-GB"/>
        </w:rPr>
        <w:t xml:space="preserve">hy </w:t>
      </w:r>
      <w:r>
        <w:rPr>
          <w:lang w:val="en-GB"/>
        </w:rPr>
        <w:t xml:space="preserve">are </w:t>
      </w:r>
      <w:r w:rsidR="009B0CAB">
        <w:rPr>
          <w:lang w:val="en-GB"/>
        </w:rPr>
        <w:t xml:space="preserve">the last </w:t>
      </w:r>
      <w:r w:rsidR="004C3DD5">
        <w:rPr>
          <w:lang w:val="en-GB"/>
        </w:rPr>
        <w:t>3</w:t>
      </w:r>
      <w:r w:rsidR="009B0CAB">
        <w:rPr>
          <w:lang w:val="en-GB"/>
        </w:rPr>
        <w:t xml:space="preserve"> </w:t>
      </w:r>
      <w:r w:rsidR="008D3A3F">
        <w:rPr>
          <w:lang w:val="en-GB"/>
        </w:rPr>
        <w:t>metrics</w:t>
      </w:r>
      <w:r w:rsidR="009B0CAB">
        <w:rPr>
          <w:lang w:val="en-GB"/>
        </w:rPr>
        <w:t xml:space="preserve"> are not color coded? </w:t>
      </w:r>
    </w:p>
    <w:p w14:paraId="3B946B96" w14:textId="2B58E75E" w:rsidR="00AE0EEC" w:rsidRPr="00ED4CD4" w:rsidRDefault="00BA3988">
      <w:pPr>
        <w:pStyle w:val="ListParagraph"/>
        <w:numPr>
          <w:ilvl w:val="0"/>
          <w:numId w:val="25"/>
        </w:numPr>
        <w:rPr>
          <w:lang w:val="en-GB"/>
        </w:rPr>
      </w:pPr>
      <w:r w:rsidRPr="00ED4CD4">
        <w:rPr>
          <w:lang w:val="en-GB"/>
        </w:rPr>
        <w:t xml:space="preserve">CPU Context Switch actually impacts performance. </w:t>
      </w:r>
      <w:r w:rsidR="00AE0EEC" w:rsidRPr="00ED4CD4">
        <w:rPr>
          <w:lang w:val="en-GB"/>
        </w:rPr>
        <w:t xml:space="preserve">I’m just unsure what to put as it varies </w:t>
      </w:r>
      <w:r w:rsidR="00A95015" w:rsidRPr="00ED4CD4">
        <w:rPr>
          <w:lang w:val="en-GB"/>
        </w:rPr>
        <w:t xml:space="preserve">among customers. For your environment, set it as appropriate after </w:t>
      </w:r>
      <w:hyperlink w:anchor="_Depth_vs_Breadth_1" w:history="1">
        <w:r w:rsidR="00A95015" w:rsidRPr="00ED4CD4">
          <w:rPr>
            <w:rStyle w:val="Hyperlink"/>
            <w:lang w:val="en-GB"/>
          </w:rPr>
          <w:t>profiling</w:t>
        </w:r>
      </w:hyperlink>
      <w:r w:rsidR="00A95015" w:rsidRPr="00ED4CD4">
        <w:rPr>
          <w:lang w:val="en-GB"/>
        </w:rPr>
        <w:t xml:space="preserve">. </w:t>
      </w:r>
    </w:p>
    <w:p w14:paraId="4530A726" w14:textId="1A76FBEE" w:rsidR="00C6167D" w:rsidRDefault="009B0CAB">
      <w:pPr>
        <w:pStyle w:val="ListParagraph"/>
        <w:numPr>
          <w:ilvl w:val="0"/>
          <w:numId w:val="25"/>
        </w:numPr>
        <w:rPr>
          <w:lang w:val="en-GB"/>
        </w:rPr>
      </w:pPr>
      <w:r w:rsidRPr="00ED4CD4">
        <w:rPr>
          <w:lang w:val="en-GB"/>
        </w:rPr>
        <w:t xml:space="preserve">The </w:t>
      </w:r>
      <w:r w:rsidRPr="00ED4CD4">
        <w:rPr>
          <w:color w:val="00B0F0"/>
          <w:lang w:val="en-GB"/>
        </w:rPr>
        <w:t>CPU Usag</w:t>
      </w:r>
      <w:r w:rsidR="009C7661" w:rsidRPr="00ED4CD4">
        <w:rPr>
          <w:color w:val="00B0F0"/>
          <w:lang w:val="en-GB"/>
        </w:rPr>
        <w:t>e (%)</w:t>
      </w:r>
      <w:r w:rsidRPr="00ED4CD4">
        <w:rPr>
          <w:color w:val="00B0F0"/>
          <w:lang w:val="en-GB"/>
        </w:rPr>
        <w:t xml:space="preserve"> </w:t>
      </w:r>
      <w:r w:rsidR="00D06BEC" w:rsidRPr="00ED4CD4">
        <w:rPr>
          <w:lang w:val="en-GB"/>
        </w:rPr>
        <w:t>is shown</w:t>
      </w:r>
      <w:r w:rsidRPr="00ED4CD4">
        <w:rPr>
          <w:lang w:val="en-GB"/>
        </w:rPr>
        <w:t xml:space="preserve"> </w:t>
      </w:r>
      <w:r w:rsidRPr="00ED4CD4">
        <w:rPr>
          <w:b/>
          <w:bCs/>
          <w:i/>
          <w:iCs/>
          <w:color w:val="7F7F7F" w:themeColor="text1" w:themeTint="80"/>
          <w:lang w:val="en-GB"/>
        </w:rPr>
        <w:t>grey</w:t>
      </w:r>
      <w:r w:rsidRPr="00ED4CD4">
        <w:rPr>
          <w:lang w:val="en-GB"/>
        </w:rPr>
        <w:t xml:space="preserve"> </w:t>
      </w:r>
      <w:r w:rsidR="00D06BEC" w:rsidRPr="00ED4CD4">
        <w:rPr>
          <w:lang w:val="en-GB"/>
        </w:rPr>
        <w:t xml:space="preserve">as it actually has </w:t>
      </w:r>
      <w:r w:rsidR="00D06BEC" w:rsidRPr="00ED4CD4">
        <w:rPr>
          <w:i/>
          <w:iCs/>
          <w:color w:val="FF0000"/>
          <w:lang w:val="en-GB"/>
        </w:rPr>
        <w:t>negative</w:t>
      </w:r>
      <w:r w:rsidR="00D06BEC" w:rsidRPr="00ED4CD4">
        <w:rPr>
          <w:color w:val="FF0000"/>
          <w:lang w:val="en-GB"/>
        </w:rPr>
        <w:t xml:space="preserve"> </w:t>
      </w:r>
      <w:r w:rsidR="00D06BEC" w:rsidRPr="00ED4CD4">
        <w:rPr>
          <w:lang w:val="en-GB"/>
        </w:rPr>
        <w:t xml:space="preserve">corelation with performance. </w:t>
      </w:r>
      <w:r w:rsidR="005F583E" w:rsidRPr="00ED4CD4">
        <w:rPr>
          <w:lang w:val="en-GB"/>
        </w:rPr>
        <w:t>G</w:t>
      </w:r>
      <w:r w:rsidR="004201CE" w:rsidRPr="00ED4CD4">
        <w:rPr>
          <w:lang w:val="en-GB"/>
        </w:rPr>
        <w:t xml:space="preserve">rey is chosen as it also conveys wastage. Resources that are hardly utilized may not mean performance is at peak. In fact, it could be the opposite. If a VM just need 1+ vCPU, configuring it with 2 CPU will result in better performance than configuring it with </w:t>
      </w:r>
      <w:r w:rsidR="00E240F7" w:rsidRPr="00ED4CD4">
        <w:rPr>
          <w:lang w:val="en-GB"/>
        </w:rPr>
        <w:t>20</w:t>
      </w:r>
      <w:r w:rsidR="004201CE" w:rsidRPr="00ED4CD4">
        <w:rPr>
          <w:lang w:val="en-GB"/>
        </w:rPr>
        <w:t xml:space="preserve"> CPU.</w:t>
      </w:r>
    </w:p>
    <w:p w14:paraId="61AB879D" w14:textId="4762E188" w:rsidR="004C3DD5" w:rsidRPr="00ED4CD4" w:rsidRDefault="004C3DD5">
      <w:pPr>
        <w:pStyle w:val="ListParagraph"/>
        <w:numPr>
          <w:ilvl w:val="0"/>
          <w:numId w:val="25"/>
        </w:numPr>
        <w:rPr>
          <w:lang w:val="en-GB"/>
        </w:rPr>
      </w:pPr>
      <w:r>
        <w:rPr>
          <w:lang w:val="en-GB"/>
        </w:rPr>
        <w:t xml:space="preserve">The </w:t>
      </w:r>
      <w:r w:rsidRPr="009C7661">
        <w:rPr>
          <w:color w:val="00B0F0"/>
          <w:lang w:val="en-GB"/>
        </w:rPr>
        <w:t>CPU Usage Disparit</w:t>
      </w:r>
      <w:r>
        <w:rPr>
          <w:color w:val="00B0F0"/>
          <w:lang w:val="en-GB"/>
        </w:rPr>
        <w:t>y (%)</w:t>
      </w:r>
      <w:r w:rsidRPr="009C7661">
        <w:rPr>
          <w:lang w:val="en-GB"/>
        </w:rPr>
        <w:t xml:space="preserve"> </w:t>
      </w:r>
      <w:r>
        <w:rPr>
          <w:lang w:val="en-GB"/>
        </w:rPr>
        <w:t>metric. Color code it based on your expectation</w:t>
      </w:r>
    </w:p>
    <w:p w14:paraId="308A70D2" w14:textId="07CB0614" w:rsidR="00A95015" w:rsidRDefault="00A95015" w:rsidP="00033750">
      <w:pPr>
        <w:rPr>
          <w:lang w:val="en-GB"/>
        </w:rPr>
      </w:pPr>
      <w:r>
        <w:rPr>
          <w:lang w:val="en-GB"/>
        </w:rPr>
        <w:t>The following screenshot shows the threshold used:</w:t>
      </w:r>
    </w:p>
    <w:p w14:paraId="4327C7DE" w14:textId="04736ABC" w:rsidR="00FF6119" w:rsidRDefault="00FF6119" w:rsidP="00033750">
      <w:pPr>
        <w:rPr>
          <w:lang w:val="en-GB"/>
        </w:rPr>
      </w:pPr>
      <w:r w:rsidRPr="00FF6119">
        <w:rPr>
          <w:noProof/>
          <w:lang w:val="en-GB"/>
        </w:rPr>
        <w:drawing>
          <wp:inline distT="0" distB="0" distL="0" distR="0" wp14:anchorId="5AD27268" wp14:editId="3191B21B">
            <wp:extent cx="6005830" cy="2265045"/>
            <wp:effectExtent l="0" t="0" r="0" b="1905"/>
            <wp:docPr id="19296178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617878" name="Picture 1" descr="A screenshot of a computer&#10;&#10;AI-generated content may be incorrect."/>
                    <pic:cNvPicPr/>
                  </pic:nvPicPr>
                  <pic:blipFill>
                    <a:blip r:embed="rId341"/>
                    <a:stretch>
                      <a:fillRect/>
                    </a:stretch>
                  </pic:blipFill>
                  <pic:spPr>
                    <a:xfrm>
                      <a:off x="0" y="0"/>
                      <a:ext cx="6005830" cy="2265045"/>
                    </a:xfrm>
                    <a:prstGeom prst="rect">
                      <a:avLst/>
                    </a:prstGeom>
                  </pic:spPr>
                </pic:pic>
              </a:graphicData>
            </a:graphic>
          </wp:inline>
        </w:drawing>
      </w:r>
    </w:p>
    <w:p w14:paraId="65DE8108" w14:textId="17ADE72A" w:rsidR="00FF6119" w:rsidRDefault="00FF6119" w:rsidP="00033750">
      <w:pPr>
        <w:rPr>
          <w:lang w:val="en-GB"/>
        </w:rPr>
      </w:pPr>
      <w:r>
        <w:rPr>
          <w:lang w:val="en-GB"/>
        </w:rPr>
        <w:t>The Guest OS CPU Queue has a high threshold due to false positive. For details, see the metric documentation in this book.</w:t>
      </w:r>
    </w:p>
    <w:p w14:paraId="519BFDBE" w14:textId="37DD7B6B" w:rsidR="00FF6119" w:rsidRDefault="00FF6119" w:rsidP="00033750">
      <w:pPr>
        <w:rPr>
          <w:lang w:val="en-GB"/>
        </w:rPr>
      </w:pPr>
      <w:r>
        <w:rPr>
          <w:lang w:val="en-GB"/>
        </w:rPr>
        <w:t>The Other Wait metric has a high threshold due to false positive. For details, see the metric documentation in this book.</w:t>
      </w:r>
    </w:p>
    <w:p w14:paraId="218693D3" w14:textId="1F4CF1A1" w:rsidR="00ED4CD4" w:rsidRDefault="00ED4CD4" w:rsidP="00033750">
      <w:pPr>
        <w:rPr>
          <w:lang w:val="en-GB"/>
        </w:rPr>
      </w:pPr>
      <w:r>
        <w:rPr>
          <w:lang w:val="en-GB"/>
        </w:rPr>
        <w:t xml:space="preserve">Yes, they are based on the 20-second peak. Read more behind the 20-second metrics </w:t>
      </w:r>
      <w:hyperlink w:anchor="_Troubleshooting_metrics" w:history="1">
        <w:r w:rsidRPr="00ED4CD4">
          <w:rPr>
            <w:rStyle w:val="Hyperlink"/>
            <w:lang w:val="en-GB"/>
          </w:rPr>
          <w:t>here</w:t>
        </w:r>
      </w:hyperlink>
      <w:r>
        <w:rPr>
          <w:lang w:val="en-GB"/>
        </w:rPr>
        <w:t xml:space="preserve">. </w:t>
      </w:r>
    </w:p>
    <w:p w14:paraId="23793DC9" w14:textId="6D0630AF" w:rsidR="00033750" w:rsidRDefault="00033750" w:rsidP="00033750">
      <w:pPr>
        <w:rPr>
          <w:lang w:val="en-GB"/>
        </w:rPr>
      </w:pPr>
      <w:r w:rsidRPr="4CAB3972">
        <w:rPr>
          <w:lang w:val="en-GB"/>
        </w:rPr>
        <w:t>The chart also displays the</w:t>
      </w:r>
      <w:r w:rsidR="00210B02">
        <w:rPr>
          <w:lang w:val="en-GB"/>
        </w:rPr>
        <w:t xml:space="preserve"> present value, so you know if the problem is still happening or not</w:t>
      </w:r>
      <w:r w:rsidRPr="4CAB3972">
        <w:rPr>
          <w:lang w:val="en-GB"/>
        </w:rPr>
        <w:t xml:space="preserve">. </w:t>
      </w:r>
    </w:p>
    <w:p w14:paraId="67F74867" w14:textId="339E502E" w:rsidR="00A83A13" w:rsidRDefault="00A83A13" w:rsidP="00A83A13">
      <w:pPr>
        <w:rPr>
          <w:lang w:val="en-GB"/>
        </w:rPr>
      </w:pPr>
      <w:r>
        <w:rPr>
          <w:lang w:val="en-GB"/>
        </w:rPr>
        <w:t xml:space="preserve">Why none of the </w:t>
      </w:r>
      <w:r w:rsidR="008D3A3F">
        <w:rPr>
          <w:lang w:val="en-GB"/>
        </w:rPr>
        <w:t>metrics</w:t>
      </w:r>
      <w:r>
        <w:rPr>
          <w:lang w:val="en-GB"/>
        </w:rPr>
        <w:t xml:space="preserve"> have decimal point? </w:t>
      </w:r>
    </w:p>
    <w:p w14:paraId="1C628028" w14:textId="77E488A2" w:rsidR="00214CC3" w:rsidRDefault="00214CC3" w:rsidP="005E54F1">
      <w:pPr>
        <w:rPr>
          <w:lang w:val="en-GB"/>
        </w:rPr>
      </w:pPr>
      <w:r>
        <w:rPr>
          <w:lang w:val="en-GB"/>
        </w:rPr>
        <w:lastRenderedPageBreak/>
        <w:t>I round all the counter</w:t>
      </w:r>
      <w:r w:rsidR="00A83A13">
        <w:rPr>
          <w:lang w:val="en-GB"/>
        </w:rPr>
        <w:t xml:space="preserve"> because the decimal is not significant and clutters the dashboard with no </w:t>
      </w:r>
      <w:r w:rsidR="00C05C8A">
        <w:rPr>
          <w:lang w:val="en-GB"/>
        </w:rPr>
        <w:t>real value. There is really no difference between 0.1% and 0.</w:t>
      </w:r>
      <w:r w:rsidR="0082041B">
        <w:rPr>
          <w:lang w:val="en-GB"/>
        </w:rPr>
        <w:t>9</w:t>
      </w:r>
      <w:r w:rsidR="00C05C8A">
        <w:rPr>
          <w:lang w:val="en-GB"/>
        </w:rPr>
        <w:t xml:space="preserve">% in all these </w:t>
      </w:r>
      <w:r w:rsidR="008D3A3F">
        <w:rPr>
          <w:lang w:val="en-GB"/>
        </w:rPr>
        <w:t>metrics</w:t>
      </w:r>
      <w:r w:rsidR="0082041B">
        <w:rPr>
          <w:lang w:val="en-GB"/>
        </w:rPr>
        <w:t>.</w:t>
      </w:r>
    </w:p>
    <w:p w14:paraId="2886E9E6" w14:textId="502BE867" w:rsidR="00773049" w:rsidRDefault="006D6C2F" w:rsidP="005E54F1">
      <w:pPr>
        <w:rPr>
          <w:lang w:val="en-GB"/>
        </w:rPr>
      </w:pPr>
      <w:r>
        <w:rPr>
          <w:lang w:val="en-GB"/>
        </w:rPr>
        <w:t xml:space="preserve">Why CPU Latency or CPU Contention </w:t>
      </w:r>
      <w:r w:rsidR="000C4B0B">
        <w:rPr>
          <w:lang w:val="en-GB"/>
        </w:rPr>
        <w:t xml:space="preserve">and CPU System metrics are </w:t>
      </w:r>
      <w:r>
        <w:rPr>
          <w:lang w:val="en-GB"/>
        </w:rPr>
        <w:t>not shown?</w:t>
      </w:r>
      <w:r w:rsidR="00773049">
        <w:rPr>
          <w:lang w:val="en-GB"/>
        </w:rPr>
        <w:t xml:space="preserve"> Refer to the metric chapter for the reason.</w:t>
      </w:r>
    </w:p>
    <w:p w14:paraId="367B8998" w14:textId="0E43B006" w:rsidR="000C4B0B" w:rsidRDefault="003E074E" w:rsidP="005E54F1">
      <w:pPr>
        <w:rPr>
          <w:lang w:val="en-GB"/>
        </w:rPr>
      </w:pPr>
      <w:r w:rsidRPr="001C7717">
        <w:rPr>
          <w:lang w:val="en-GB"/>
        </w:rPr>
        <w:t>Why is CPU Swap Wait not shown?</w:t>
      </w:r>
      <w:r w:rsidR="00006831" w:rsidRPr="001C7717">
        <w:rPr>
          <w:lang w:val="en-GB"/>
        </w:rPr>
        <w:t xml:space="preserve"> </w:t>
      </w:r>
      <w:r>
        <w:rPr>
          <w:lang w:val="en-GB"/>
        </w:rPr>
        <w:t>Its value is a subset of Memory Contention.</w:t>
      </w:r>
    </w:p>
    <w:p w14:paraId="51351BA3" w14:textId="7F2C49C7" w:rsidR="00C62592" w:rsidRDefault="00C62592" w:rsidP="002113A7">
      <w:pPr>
        <w:pStyle w:val="Heading5"/>
      </w:pPr>
      <w:r>
        <w:t>Memory Metrics</w:t>
      </w:r>
    </w:p>
    <w:p w14:paraId="14411987" w14:textId="679BAFCC" w:rsidR="00C65C97" w:rsidRDefault="00C65C97" w:rsidP="00033750">
      <w:pPr>
        <w:rPr>
          <w:lang w:val="en-GB"/>
        </w:rPr>
      </w:pPr>
      <w:r>
        <w:rPr>
          <w:lang w:val="en-GB"/>
        </w:rPr>
        <w:t>Now that you know how the widget is designed, let’s move content from CPU to Memory.</w:t>
      </w:r>
      <w:r w:rsidR="00FF20B9">
        <w:rPr>
          <w:lang w:val="en-GB"/>
        </w:rPr>
        <w:t xml:space="preserve"> Review the following screenshot.</w:t>
      </w:r>
    </w:p>
    <w:p w14:paraId="5AB417AC" w14:textId="0445A541" w:rsidR="0081361D" w:rsidRDefault="0081361D" w:rsidP="00033750">
      <w:pPr>
        <w:rPr>
          <w:lang w:val="en-GB"/>
        </w:rPr>
      </w:pPr>
      <w:r w:rsidRPr="0081361D">
        <w:rPr>
          <w:noProof/>
          <w:lang w:val="en-GB"/>
        </w:rPr>
        <w:drawing>
          <wp:inline distT="0" distB="0" distL="0" distR="0" wp14:anchorId="7EE15D84" wp14:editId="6C47B4A0">
            <wp:extent cx="6135624" cy="749808"/>
            <wp:effectExtent l="0" t="0" r="0" b="0"/>
            <wp:docPr id="1583707963" name="Picture 158370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2"/>
                    <a:stretch>
                      <a:fillRect/>
                    </a:stretch>
                  </pic:blipFill>
                  <pic:spPr>
                    <a:xfrm>
                      <a:off x="0" y="0"/>
                      <a:ext cx="6135624" cy="749808"/>
                    </a:xfrm>
                    <a:prstGeom prst="rect">
                      <a:avLst/>
                    </a:prstGeom>
                  </pic:spPr>
                </pic:pic>
              </a:graphicData>
            </a:graphic>
          </wp:inline>
        </w:drawing>
      </w:r>
    </w:p>
    <w:p w14:paraId="1E12A396" w14:textId="146EC7CD" w:rsidR="008C1DFB" w:rsidRDefault="00647DB6" w:rsidP="00033750">
      <w:pPr>
        <w:rPr>
          <w:lang w:val="en-GB"/>
        </w:rPr>
      </w:pPr>
      <w:r>
        <w:rPr>
          <w:lang w:val="en-GB"/>
        </w:rPr>
        <w:t xml:space="preserve">Why </w:t>
      </w:r>
      <w:r w:rsidR="00BC2AC2">
        <w:rPr>
          <w:lang w:val="en-GB"/>
        </w:rPr>
        <w:t>is contention the only color coded metric? Balloon, page in rate, page out rate, etc are not.</w:t>
      </w:r>
      <w:r w:rsidR="00B000CD">
        <w:rPr>
          <w:lang w:val="en-GB"/>
        </w:rPr>
        <w:t xml:space="preserve"> See </w:t>
      </w:r>
      <w:hyperlink w:anchor="_Balloon" w:history="1">
        <w:r w:rsidR="00B000CD" w:rsidRPr="00F027F1">
          <w:rPr>
            <w:rStyle w:val="Hyperlink"/>
            <w:lang w:val="en-GB"/>
          </w:rPr>
          <w:t>this example</w:t>
        </w:r>
      </w:hyperlink>
      <w:r w:rsidR="00B000CD">
        <w:rPr>
          <w:lang w:val="en-GB"/>
        </w:rPr>
        <w:t xml:space="preserve"> of where severe ballooning did not result in </w:t>
      </w:r>
      <w:r w:rsidR="00F027F1">
        <w:rPr>
          <w:lang w:val="en-GB"/>
        </w:rPr>
        <w:t xml:space="preserve">much contention at all. </w:t>
      </w:r>
    </w:p>
    <w:p w14:paraId="1AAA178E" w14:textId="51AD0CD5" w:rsidR="00FF20B9" w:rsidRDefault="00F333DB" w:rsidP="00033750">
      <w:pPr>
        <w:rPr>
          <w:lang w:val="en-GB"/>
        </w:rPr>
      </w:pPr>
      <w:r>
        <w:rPr>
          <w:lang w:val="en-GB"/>
        </w:rPr>
        <w:t xml:space="preserve">Because memory is a form of storage. </w:t>
      </w:r>
      <w:r w:rsidR="008E3B4D">
        <w:rPr>
          <w:lang w:val="en-GB"/>
        </w:rPr>
        <w:t xml:space="preserve">Most </w:t>
      </w:r>
      <w:r w:rsidR="008D3A3F">
        <w:rPr>
          <w:lang w:val="en-GB"/>
        </w:rPr>
        <w:t>metrics</w:t>
      </w:r>
      <w:r w:rsidR="008E3B4D">
        <w:rPr>
          <w:lang w:val="en-GB"/>
        </w:rPr>
        <w:t xml:space="preserve"> </w:t>
      </w:r>
      <w:r>
        <w:rPr>
          <w:lang w:val="en-GB"/>
        </w:rPr>
        <w:t xml:space="preserve">measure usage of the disk space, not latency of access. </w:t>
      </w:r>
      <w:r w:rsidRPr="00A452F2">
        <w:rPr>
          <w:lang w:val="en-GB"/>
        </w:rPr>
        <w:t xml:space="preserve">Consider the disk space occupied. A utilization </w:t>
      </w:r>
      <w:r w:rsidR="004A44CA">
        <w:rPr>
          <w:lang w:val="en-GB"/>
        </w:rPr>
        <w:t xml:space="preserve">at 90% </w:t>
      </w:r>
      <w:r w:rsidRPr="00A452F2">
        <w:rPr>
          <w:lang w:val="en-GB"/>
        </w:rPr>
        <w:t>of the space is not slower than 10%</w:t>
      </w:r>
      <w:r w:rsidR="004A44CA">
        <w:rPr>
          <w:lang w:val="en-GB"/>
        </w:rPr>
        <w:t xml:space="preserve"> utilization</w:t>
      </w:r>
      <w:r w:rsidRPr="00A452F2">
        <w:rPr>
          <w:lang w:val="en-GB"/>
        </w:rPr>
        <w:t>. It’s a capacity issue, not performance.</w:t>
      </w:r>
    </w:p>
    <w:p w14:paraId="77F38640" w14:textId="35D96D51" w:rsidR="00B85F9B" w:rsidRDefault="00B85F9B" w:rsidP="00033750">
      <w:pPr>
        <w:rPr>
          <w:lang w:val="en-GB"/>
        </w:rPr>
      </w:pPr>
      <w:r>
        <w:rPr>
          <w:lang w:val="en-GB"/>
        </w:rPr>
        <w:t xml:space="preserve">Why </w:t>
      </w:r>
      <w:r w:rsidR="0088616E">
        <w:rPr>
          <w:lang w:val="en-GB"/>
        </w:rPr>
        <w:t xml:space="preserve">are the </w:t>
      </w:r>
      <w:r>
        <w:rPr>
          <w:lang w:val="en-GB"/>
        </w:rPr>
        <w:t>m</w:t>
      </w:r>
      <w:r w:rsidR="0050700A" w:rsidRPr="00A452F2">
        <w:rPr>
          <w:lang w:val="en-GB"/>
        </w:rPr>
        <w:t xml:space="preserve">emory </w:t>
      </w:r>
      <w:r>
        <w:rPr>
          <w:lang w:val="en-GB"/>
        </w:rPr>
        <w:t>p</w:t>
      </w:r>
      <w:r w:rsidR="0050700A" w:rsidRPr="00A452F2">
        <w:rPr>
          <w:lang w:val="en-GB"/>
        </w:rPr>
        <w:t xml:space="preserve">aging </w:t>
      </w:r>
      <w:r>
        <w:rPr>
          <w:lang w:val="en-GB"/>
        </w:rPr>
        <w:t xml:space="preserve">shown in color? </w:t>
      </w:r>
    </w:p>
    <w:p w14:paraId="71437C90" w14:textId="3B6F6DA1" w:rsidR="0088616E" w:rsidRDefault="0088616E" w:rsidP="00033750">
      <w:pPr>
        <w:rPr>
          <w:lang w:val="en-GB"/>
        </w:rPr>
      </w:pPr>
      <w:r>
        <w:rPr>
          <w:lang w:val="en-GB"/>
        </w:rPr>
        <w:t>Because they are leading indicator</w:t>
      </w:r>
      <w:r w:rsidR="001C7D06">
        <w:rPr>
          <w:lang w:val="en-GB"/>
        </w:rPr>
        <w:t xml:space="preserve"> and possible cause of memory performance within Windows or Linux.</w:t>
      </w:r>
    </w:p>
    <w:p w14:paraId="0FF5A5D8" w14:textId="21EA0A29" w:rsidR="0088616E" w:rsidRDefault="0088616E" w:rsidP="00033750">
      <w:pPr>
        <w:rPr>
          <w:lang w:val="en-GB"/>
        </w:rPr>
      </w:pPr>
      <w:r w:rsidRPr="00150432">
        <w:rPr>
          <w:noProof/>
          <w:lang w:val="en-GB"/>
        </w:rPr>
        <w:drawing>
          <wp:inline distT="0" distB="0" distL="0" distR="0" wp14:anchorId="2A94890F" wp14:editId="6F069CD5">
            <wp:extent cx="6208776" cy="2478024"/>
            <wp:effectExtent l="0" t="0" r="1905" b="0"/>
            <wp:docPr id="1971068997" name="Picture 19710689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7" name="Picture 1971068997" descr="Table&#10;&#10;Description automatically generated"/>
                    <pic:cNvPicPr/>
                  </pic:nvPicPr>
                  <pic:blipFill>
                    <a:blip r:embed="rId343"/>
                    <a:stretch>
                      <a:fillRect/>
                    </a:stretch>
                  </pic:blipFill>
                  <pic:spPr>
                    <a:xfrm>
                      <a:off x="0" y="0"/>
                      <a:ext cx="6208776" cy="2478024"/>
                    </a:xfrm>
                    <a:prstGeom prst="rect">
                      <a:avLst/>
                    </a:prstGeom>
                  </pic:spPr>
                </pic:pic>
              </a:graphicData>
            </a:graphic>
          </wp:inline>
        </w:drawing>
      </w:r>
    </w:p>
    <w:p w14:paraId="4F62394A" w14:textId="3F4CFB0A" w:rsidR="00A13872" w:rsidRDefault="00A13872" w:rsidP="00033750">
      <w:pPr>
        <w:rPr>
          <w:lang w:val="en-GB"/>
        </w:rPr>
      </w:pPr>
      <w:r>
        <w:rPr>
          <w:lang w:val="en-GB"/>
        </w:rPr>
        <w:t xml:space="preserve">Why is Balloon placed </w:t>
      </w:r>
      <w:r w:rsidR="00A745CC">
        <w:rPr>
          <w:lang w:val="en-GB"/>
        </w:rPr>
        <w:t xml:space="preserve">towards the end? </w:t>
      </w:r>
    </w:p>
    <w:p w14:paraId="4004C90A" w14:textId="79F1A93D" w:rsidR="00BA10F7" w:rsidRDefault="00A745CC" w:rsidP="0088616E">
      <w:pPr>
        <w:rPr>
          <w:lang w:val="en-GB"/>
        </w:rPr>
      </w:pPr>
      <w:r>
        <w:rPr>
          <w:lang w:val="en-GB"/>
        </w:rPr>
        <w:t>Because that’s a VM level counter. For memory, you want to measure at Windows or Linux level.</w:t>
      </w:r>
      <w:r w:rsidR="0017121C">
        <w:rPr>
          <w:lang w:val="en-GB"/>
        </w:rPr>
        <w:t xml:space="preserve"> The following shows the </w:t>
      </w:r>
      <w:r w:rsidR="008D3A3F">
        <w:rPr>
          <w:lang w:val="en-GB"/>
        </w:rPr>
        <w:t>metrics</w:t>
      </w:r>
      <w:r w:rsidR="0017121C">
        <w:rPr>
          <w:lang w:val="en-GB"/>
        </w:rPr>
        <w:t xml:space="preserve"> we use. </w:t>
      </w:r>
      <w:r w:rsidR="0017121C" w:rsidRPr="0017121C">
        <w:rPr>
          <w:color w:val="00B0F0"/>
          <w:lang w:val="en-GB"/>
        </w:rPr>
        <w:t xml:space="preserve">Guest </w:t>
      </w:r>
      <w:r w:rsidR="0017121C">
        <w:rPr>
          <w:lang w:val="en-GB"/>
        </w:rPr>
        <w:t>means it’s coming from the Guest OS, not VM.</w:t>
      </w:r>
    </w:p>
    <w:p w14:paraId="3F6A6083" w14:textId="62B83B62" w:rsidR="00B64AE6" w:rsidRDefault="00B64AE6" w:rsidP="00033750">
      <w:pPr>
        <w:rPr>
          <w:lang w:val="en-GB"/>
        </w:rPr>
      </w:pPr>
      <w:r>
        <w:rPr>
          <w:lang w:val="en-GB"/>
        </w:rPr>
        <w:t xml:space="preserve">Why is </w:t>
      </w:r>
      <w:r w:rsidR="00E92505">
        <w:rPr>
          <w:lang w:val="en-GB"/>
        </w:rPr>
        <w:t xml:space="preserve">ballooned, </w:t>
      </w:r>
      <w:r w:rsidR="002B26B1">
        <w:rPr>
          <w:lang w:val="en-GB"/>
        </w:rPr>
        <w:t>compressed and swapped not shown in color?</w:t>
      </w:r>
    </w:p>
    <w:p w14:paraId="50CB1CDB" w14:textId="214690BF" w:rsidR="002B26B1" w:rsidRDefault="002B26B1" w:rsidP="00033750">
      <w:pPr>
        <w:rPr>
          <w:lang w:val="en-GB"/>
        </w:rPr>
      </w:pPr>
      <w:r>
        <w:rPr>
          <w:lang w:val="en-GB"/>
        </w:rPr>
        <w:t xml:space="preserve">Because </w:t>
      </w:r>
      <w:r w:rsidR="007459DE">
        <w:rPr>
          <w:lang w:val="en-GB"/>
        </w:rPr>
        <w:t>there presence do not mean the VM has performance</w:t>
      </w:r>
      <w:r w:rsidR="009A482E">
        <w:rPr>
          <w:lang w:val="en-GB"/>
        </w:rPr>
        <w:t xml:space="preserve"> problem. They are</w:t>
      </w:r>
      <w:r>
        <w:rPr>
          <w:lang w:val="en-GB"/>
        </w:rPr>
        <w:t xml:space="preserve"> not </w:t>
      </w:r>
      <w:r w:rsidR="008D3A3F">
        <w:rPr>
          <w:lang w:val="en-GB"/>
        </w:rPr>
        <w:t>metrics</w:t>
      </w:r>
      <w:r>
        <w:rPr>
          <w:lang w:val="en-GB"/>
        </w:rPr>
        <w:t xml:space="preserve"> for VM</w:t>
      </w:r>
      <w:r w:rsidR="00956836">
        <w:rPr>
          <w:lang w:val="en-GB"/>
        </w:rPr>
        <w:t xml:space="preserve"> performance</w:t>
      </w:r>
      <w:r>
        <w:rPr>
          <w:lang w:val="en-GB"/>
        </w:rPr>
        <w:t>. That’s a counter for the underlying ESXi and Cluster.</w:t>
      </w:r>
      <w:r w:rsidR="00E75A9D">
        <w:rPr>
          <w:lang w:val="en-GB"/>
        </w:rPr>
        <w:t xml:space="preserve"> </w:t>
      </w:r>
      <w:r w:rsidR="001D3C89">
        <w:rPr>
          <w:lang w:val="en-GB"/>
        </w:rPr>
        <w:t xml:space="preserve">As usual, refer to the metric chapter for details </w:t>
      </w:r>
      <w:r w:rsidR="00C875E8" w:rsidRPr="001D3C89">
        <w:rPr>
          <w:rFonts w:ascii="Segoe UI Emoji" w:eastAsia="Segoe UI Emoji" w:hAnsi="Segoe UI Emoji" w:cs="Segoe UI Emoji"/>
          <w:lang w:val="en-GB"/>
        </w:rPr>
        <w:t>😊</w:t>
      </w:r>
    </w:p>
    <w:p w14:paraId="041C08A9" w14:textId="58402D7F" w:rsidR="00C62592" w:rsidRDefault="00C62592" w:rsidP="002113A7">
      <w:pPr>
        <w:pStyle w:val="Heading5"/>
      </w:pPr>
      <w:r>
        <w:lastRenderedPageBreak/>
        <w:t>Storage Metrics</w:t>
      </w:r>
    </w:p>
    <w:p w14:paraId="5A8C2131" w14:textId="093E5750" w:rsidR="00935EC7" w:rsidRDefault="00A07F58" w:rsidP="00033750">
      <w:pPr>
        <w:rPr>
          <w:lang w:val="en-GB"/>
        </w:rPr>
      </w:pPr>
      <w:r>
        <w:rPr>
          <w:lang w:val="en-GB"/>
        </w:rPr>
        <w:t xml:space="preserve">What do you expect to see for disk? What are the contention </w:t>
      </w:r>
      <w:r w:rsidR="008D3A3F">
        <w:rPr>
          <w:lang w:val="en-GB"/>
        </w:rPr>
        <w:t>metrics</w:t>
      </w:r>
      <w:r>
        <w:rPr>
          <w:lang w:val="en-GB"/>
        </w:rPr>
        <w:t xml:space="preserve">, and what are the utilization </w:t>
      </w:r>
      <w:r w:rsidR="008D3A3F">
        <w:rPr>
          <w:lang w:val="en-GB"/>
        </w:rPr>
        <w:t>metrics</w:t>
      </w:r>
      <w:r>
        <w:rPr>
          <w:lang w:val="en-GB"/>
        </w:rPr>
        <w:t>?</w:t>
      </w:r>
    </w:p>
    <w:p w14:paraId="22679903" w14:textId="5C15132B" w:rsidR="00893040" w:rsidRDefault="0025121C" w:rsidP="00033750">
      <w:pPr>
        <w:rPr>
          <w:lang w:val="en-GB"/>
        </w:rPr>
      </w:pPr>
      <w:r w:rsidRPr="0025121C">
        <w:rPr>
          <w:noProof/>
          <w:lang w:val="en-GB"/>
        </w:rPr>
        <w:drawing>
          <wp:inline distT="0" distB="0" distL="0" distR="0" wp14:anchorId="25F0A5C3" wp14:editId="359619B9">
            <wp:extent cx="5879592" cy="996696"/>
            <wp:effectExtent l="0" t="0" r="6985" b="0"/>
            <wp:docPr id="1971068999" name="Picture 1971068999"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9" name="Picture 1971068999" descr="A picture containing text, clock, screenshot&#10;&#10;Description automatically generated"/>
                    <pic:cNvPicPr/>
                  </pic:nvPicPr>
                  <pic:blipFill>
                    <a:blip r:embed="rId344"/>
                    <a:stretch>
                      <a:fillRect/>
                    </a:stretch>
                  </pic:blipFill>
                  <pic:spPr>
                    <a:xfrm>
                      <a:off x="0" y="0"/>
                      <a:ext cx="5879592" cy="996696"/>
                    </a:xfrm>
                    <a:prstGeom prst="rect">
                      <a:avLst/>
                    </a:prstGeom>
                  </pic:spPr>
                </pic:pic>
              </a:graphicData>
            </a:graphic>
          </wp:inline>
        </w:drawing>
      </w:r>
    </w:p>
    <w:p w14:paraId="1FC28BCF" w14:textId="12996941" w:rsidR="00F25F8E" w:rsidRDefault="00F25F8E" w:rsidP="00033750">
      <w:pPr>
        <w:rPr>
          <w:lang w:val="en-GB"/>
        </w:rPr>
      </w:pPr>
      <w:r>
        <w:rPr>
          <w:lang w:val="en-GB"/>
        </w:rPr>
        <w:t>The most important one for Guest OS is Disk Queue</w:t>
      </w:r>
      <w:r w:rsidR="00F23E2D">
        <w:rPr>
          <w:lang w:val="en-GB"/>
        </w:rPr>
        <w:t>, while the most important for VM is the Latency.</w:t>
      </w:r>
      <w:r w:rsidR="00935EC7">
        <w:rPr>
          <w:lang w:val="en-GB"/>
        </w:rPr>
        <w:t xml:space="preserve"> The latency is based on the 20-second metric. It’s also the highest of read or write. </w:t>
      </w:r>
    </w:p>
    <w:p w14:paraId="36A3AD06" w14:textId="77777777" w:rsidR="00593068" w:rsidRDefault="00593068" w:rsidP="00593068">
      <w:pPr>
        <w:rPr>
          <w:lang w:val="en-GB"/>
        </w:rPr>
      </w:pPr>
      <w:r w:rsidRPr="008068A9">
        <w:rPr>
          <w:color w:val="0070C0"/>
        </w:rPr>
        <w:t xml:space="preserve">Peak Virtual Disk Read Latency (ms) </w:t>
      </w:r>
      <w:r w:rsidRPr="008068A9">
        <w:t xml:space="preserve">and </w:t>
      </w:r>
      <w:r w:rsidRPr="008068A9">
        <w:rPr>
          <w:color w:val="0070C0"/>
        </w:rPr>
        <w:t xml:space="preserve">Peak Virtual Disk Write Latency (ms) </w:t>
      </w:r>
      <w:r w:rsidRPr="008068A9">
        <w:t>track</w:t>
      </w:r>
      <w:r w:rsidRPr="008068A9">
        <w:rPr>
          <w:lang w:val="en-GB"/>
        </w:rPr>
        <w:t xml:space="preserve"> whether any of the virtual disks (either VMDK or RDM) is experiencing latency. This can be useful in large VMs with many virtual disks.</w:t>
      </w:r>
    </w:p>
    <w:p w14:paraId="47FB2B6D" w14:textId="7C920729" w:rsidR="00850173" w:rsidRDefault="00935EC7" w:rsidP="00850173">
      <w:pPr>
        <w:rPr>
          <w:lang w:val="en-GB"/>
        </w:rPr>
      </w:pPr>
      <w:r>
        <w:rPr>
          <w:lang w:val="en-GB"/>
        </w:rPr>
        <w:t xml:space="preserve">I put IOPS before throughput metrics as it’s more popular. </w:t>
      </w:r>
      <w:r w:rsidR="00850173" w:rsidRPr="00A452F2">
        <w:rPr>
          <w:lang w:val="en-GB"/>
        </w:rPr>
        <w:t>Use Disk IOPS and Throughput together, especially for applications that use large block size. An IO with 250x block size (e.g. 1 MB instead of 4 KB) will generate equal throughput at 250x less IOPS, all else being equal</w:t>
      </w:r>
      <w:r w:rsidR="00850173">
        <w:rPr>
          <w:lang w:val="en-GB"/>
        </w:rPr>
        <w:t xml:space="preserve">. </w:t>
      </w:r>
    </w:p>
    <w:p w14:paraId="0929BB7D" w14:textId="783D6E80" w:rsidR="00935EC7" w:rsidRDefault="00935EC7" w:rsidP="00850173">
      <w:pPr>
        <w:rPr>
          <w:lang w:val="en-GB"/>
        </w:rPr>
      </w:pPr>
      <w:r>
        <w:rPr>
          <w:lang w:val="en-GB"/>
        </w:rPr>
        <w:t xml:space="preserve">For throughput, I use byte or bit as it’s the amount of disk space written, not the amount of data </w:t>
      </w:r>
      <w:r w:rsidR="00E335E6">
        <w:rPr>
          <w:lang w:val="en-GB"/>
        </w:rPr>
        <w:t>travelling in network line.</w:t>
      </w:r>
    </w:p>
    <w:p w14:paraId="5DB87B39" w14:textId="19AD033F" w:rsidR="009579B6" w:rsidRDefault="00935EC7" w:rsidP="00850173">
      <w:pPr>
        <w:rPr>
          <w:lang w:val="en-GB"/>
        </w:rPr>
      </w:pPr>
      <w:r>
        <w:rPr>
          <w:lang w:val="en-GB"/>
        </w:rPr>
        <w:t>I use the following threshold</w:t>
      </w:r>
      <w:r w:rsidR="009579B6">
        <w:rPr>
          <w:lang w:val="en-GB"/>
        </w:rPr>
        <w:t>. They are based on the profiling result documented in Part 2.</w:t>
      </w:r>
    </w:p>
    <w:p w14:paraId="1434FDB6" w14:textId="1E2CD637" w:rsidR="00935EC7" w:rsidRDefault="00C704D3" w:rsidP="00850173">
      <w:pPr>
        <w:rPr>
          <w:lang w:val="en-GB"/>
        </w:rPr>
      </w:pPr>
      <w:r w:rsidRPr="00C704D3">
        <w:rPr>
          <w:noProof/>
          <w:lang w:val="en-GB"/>
        </w:rPr>
        <w:drawing>
          <wp:inline distT="0" distB="0" distL="0" distR="0" wp14:anchorId="3922C376" wp14:editId="27425BAD">
            <wp:extent cx="6035040" cy="2505456"/>
            <wp:effectExtent l="0" t="0" r="3810" b="9525"/>
            <wp:docPr id="1971069000" name="Picture 19710690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00" name="Picture 1971069000" descr="Table&#10;&#10;Description automatically generated"/>
                    <pic:cNvPicPr/>
                  </pic:nvPicPr>
                  <pic:blipFill>
                    <a:blip r:embed="rId345"/>
                    <a:stretch>
                      <a:fillRect/>
                    </a:stretch>
                  </pic:blipFill>
                  <pic:spPr>
                    <a:xfrm>
                      <a:off x="0" y="0"/>
                      <a:ext cx="6035040" cy="2505456"/>
                    </a:xfrm>
                    <a:prstGeom prst="rect">
                      <a:avLst/>
                    </a:prstGeom>
                  </pic:spPr>
                </pic:pic>
              </a:graphicData>
            </a:graphic>
          </wp:inline>
        </w:drawing>
      </w:r>
    </w:p>
    <w:p w14:paraId="1FD95CAF" w14:textId="5E728A50" w:rsidR="004D007D" w:rsidRDefault="002604E3" w:rsidP="00C62592">
      <w:pPr>
        <w:tabs>
          <w:tab w:val="left" w:pos="8418"/>
        </w:tabs>
        <w:rPr>
          <w:lang w:val="en-GB"/>
        </w:rPr>
      </w:pPr>
      <w:r>
        <w:rPr>
          <w:lang w:val="en-GB"/>
        </w:rPr>
        <w:t xml:space="preserve">I round all the </w:t>
      </w:r>
      <w:r w:rsidR="008D3A3F">
        <w:rPr>
          <w:lang w:val="en-GB"/>
        </w:rPr>
        <w:t>metrics</w:t>
      </w:r>
      <w:r>
        <w:rPr>
          <w:lang w:val="en-GB"/>
        </w:rPr>
        <w:t xml:space="preserve"> to the nearest whole number. By now you know why </w:t>
      </w:r>
      <w:r w:rsidR="00C875E8" w:rsidRPr="002604E3">
        <w:rPr>
          <w:rFonts w:ascii="Segoe UI Emoji" w:eastAsia="Segoe UI Emoji" w:hAnsi="Segoe UI Emoji" w:cs="Segoe UI Emoji"/>
          <w:lang w:val="en-GB"/>
        </w:rPr>
        <w:t>😊</w:t>
      </w:r>
    </w:p>
    <w:p w14:paraId="412D58D2" w14:textId="77777777" w:rsidR="004D007D" w:rsidRDefault="004D007D" w:rsidP="00C62592">
      <w:pPr>
        <w:tabs>
          <w:tab w:val="left" w:pos="8418"/>
        </w:tabs>
        <w:rPr>
          <w:lang w:val="en-GB"/>
        </w:rPr>
      </w:pPr>
      <w:r>
        <w:rPr>
          <w:lang w:val="en-GB"/>
        </w:rPr>
        <w:t xml:space="preserve">Why is Outstanding IO metric excluded? </w:t>
      </w:r>
    </w:p>
    <w:p w14:paraId="08A12CBF" w14:textId="15C6066B" w:rsidR="002604E3" w:rsidRDefault="004D007D" w:rsidP="00C62592">
      <w:pPr>
        <w:tabs>
          <w:tab w:val="left" w:pos="8418"/>
        </w:tabs>
        <w:rPr>
          <w:lang w:val="en-GB"/>
        </w:rPr>
      </w:pPr>
      <w:r>
        <w:rPr>
          <w:lang w:val="en-GB"/>
        </w:rPr>
        <w:t xml:space="preserve">Read the description of the metric in Part 2 </w:t>
      </w:r>
      <w:r w:rsidR="00C875E8" w:rsidRPr="004D007D">
        <w:rPr>
          <w:rFonts w:ascii="Segoe UI Emoji" w:eastAsia="Segoe UI Emoji" w:hAnsi="Segoe UI Emoji" w:cs="Segoe UI Emoji"/>
          <w:lang w:val="en-GB"/>
        </w:rPr>
        <w:t>😉</w:t>
      </w:r>
      <w:r>
        <w:rPr>
          <w:lang w:val="en-GB"/>
        </w:rPr>
        <w:t xml:space="preserve"> </w:t>
      </w:r>
    </w:p>
    <w:p w14:paraId="7289AE14" w14:textId="3477610E" w:rsidR="00C62592" w:rsidRDefault="00C62592" w:rsidP="002113A7">
      <w:pPr>
        <w:pStyle w:val="Heading5"/>
      </w:pPr>
      <w:r>
        <w:t>Network Metrics</w:t>
      </w:r>
    </w:p>
    <w:p w14:paraId="21A1CB62" w14:textId="3B5A971A" w:rsidR="005C155E" w:rsidRDefault="006A46DD" w:rsidP="00593068">
      <w:pPr>
        <w:rPr>
          <w:lang w:val="en-GB"/>
        </w:rPr>
      </w:pPr>
      <w:r>
        <w:rPr>
          <w:lang w:val="en-GB"/>
        </w:rPr>
        <w:t xml:space="preserve">The last component is Network. What </w:t>
      </w:r>
      <w:r w:rsidR="008D3A3F">
        <w:rPr>
          <w:lang w:val="en-GB"/>
        </w:rPr>
        <w:t>metrics</w:t>
      </w:r>
      <w:r>
        <w:rPr>
          <w:lang w:val="en-GB"/>
        </w:rPr>
        <w:t xml:space="preserve"> do you expect?</w:t>
      </w:r>
    </w:p>
    <w:p w14:paraId="655C68FA" w14:textId="0C68D535" w:rsidR="009579B6" w:rsidRDefault="009579B6" w:rsidP="00593068">
      <w:pPr>
        <w:rPr>
          <w:lang w:val="en-GB"/>
        </w:rPr>
      </w:pPr>
      <w:r>
        <w:rPr>
          <w:lang w:val="en-GB"/>
        </w:rPr>
        <w:t xml:space="preserve">These are the </w:t>
      </w:r>
      <w:r w:rsidR="008D3A3F">
        <w:rPr>
          <w:lang w:val="en-GB"/>
        </w:rPr>
        <w:t>metrics</w:t>
      </w:r>
      <w:r>
        <w:rPr>
          <w:lang w:val="en-GB"/>
        </w:rPr>
        <w:t xml:space="preserve"> I use:</w:t>
      </w:r>
    </w:p>
    <w:p w14:paraId="358DB7B3" w14:textId="70DF6CAC" w:rsidR="00EF2449" w:rsidRPr="00A452F2" w:rsidRDefault="00EF2449" w:rsidP="00593068">
      <w:pPr>
        <w:rPr>
          <w:lang w:val="en-GB"/>
        </w:rPr>
      </w:pPr>
      <w:r w:rsidRPr="00EF2449">
        <w:rPr>
          <w:noProof/>
          <w:lang w:val="en-GB"/>
        </w:rPr>
        <w:lastRenderedPageBreak/>
        <w:drawing>
          <wp:inline distT="0" distB="0" distL="0" distR="0" wp14:anchorId="4658E491" wp14:editId="4DC4A70C">
            <wp:extent cx="5998464" cy="914400"/>
            <wp:effectExtent l="0" t="0" r="2540" b="0"/>
            <wp:docPr id="14774366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36697" name="Picture 1" descr="A white background with black text&#10;&#10;Description automatically generated"/>
                    <pic:cNvPicPr/>
                  </pic:nvPicPr>
                  <pic:blipFill>
                    <a:blip r:embed="rId346"/>
                    <a:stretch>
                      <a:fillRect/>
                    </a:stretch>
                  </pic:blipFill>
                  <pic:spPr>
                    <a:xfrm>
                      <a:off x="0" y="0"/>
                      <a:ext cx="5998464" cy="914400"/>
                    </a:xfrm>
                    <a:prstGeom prst="rect">
                      <a:avLst/>
                    </a:prstGeom>
                  </pic:spPr>
                </pic:pic>
              </a:graphicData>
            </a:graphic>
          </wp:inline>
        </w:drawing>
      </w:r>
    </w:p>
    <w:p w14:paraId="35658010" w14:textId="1FB2CBB9" w:rsidR="005E5E98" w:rsidRDefault="005E5E98" w:rsidP="005E5E98">
      <w:pPr>
        <w:rPr>
          <w:lang w:val="en-GB"/>
        </w:rPr>
      </w:pPr>
      <w:r w:rsidRPr="00A452F2">
        <w:rPr>
          <w:lang w:val="en-GB"/>
        </w:rPr>
        <w:t>The Packet Dropped (%) formula is</w:t>
      </w:r>
      <w:r>
        <w:rPr>
          <w:lang w:val="en-GB"/>
        </w:rPr>
        <w:t xml:space="preserve"> </w:t>
      </w:r>
      <w:r w:rsidRPr="00A452F2">
        <w:rPr>
          <w:lang w:val="en-GB"/>
        </w:rPr>
        <w:t>(dropped / (dropped + transferred</w:t>
      </w:r>
      <w:r w:rsidR="00636258">
        <w:rPr>
          <w:lang w:val="en-GB"/>
        </w:rPr>
        <w:t xml:space="preserve"> </w:t>
      </w:r>
      <w:r w:rsidRPr="00A452F2">
        <w:rPr>
          <w:lang w:val="en-GB"/>
        </w:rPr>
        <w:t xml:space="preserve">Packets)) * 100%. In a rare case where there is no packet at all, the result shows undefined (blank). This is because the maths of 0 / 0 = undefined. </w:t>
      </w:r>
    </w:p>
    <w:p w14:paraId="0F1CDE27" w14:textId="019FBD1E" w:rsidR="009579B6" w:rsidRPr="00A452F2" w:rsidRDefault="009579B6" w:rsidP="005E5E98">
      <w:pPr>
        <w:rPr>
          <w:lang w:val="en-GB"/>
        </w:rPr>
      </w:pPr>
      <w:r>
        <w:rPr>
          <w:lang w:val="en-GB"/>
        </w:rPr>
        <w:t>The following is the threshold I used:</w:t>
      </w:r>
    </w:p>
    <w:p w14:paraId="330DB2AD" w14:textId="00CC3000" w:rsidR="00EF2449" w:rsidRDefault="002E51EF" w:rsidP="006A46DD">
      <w:pPr>
        <w:rPr>
          <w:lang w:val="en-GB"/>
        </w:rPr>
      </w:pPr>
      <w:r w:rsidRPr="002E51EF">
        <w:rPr>
          <w:noProof/>
          <w:lang w:val="en-GB"/>
        </w:rPr>
        <w:drawing>
          <wp:inline distT="0" distB="0" distL="0" distR="0" wp14:anchorId="345A2187" wp14:editId="6C316E10">
            <wp:extent cx="6005830" cy="1964690"/>
            <wp:effectExtent l="0" t="0" r="0" b="0"/>
            <wp:docPr id="1299893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9397" name="Picture 1" descr="A screenshot of a computer&#10;&#10;AI-generated content may be incorrect."/>
                    <pic:cNvPicPr/>
                  </pic:nvPicPr>
                  <pic:blipFill>
                    <a:blip r:embed="rId347"/>
                    <a:stretch>
                      <a:fillRect/>
                    </a:stretch>
                  </pic:blipFill>
                  <pic:spPr>
                    <a:xfrm>
                      <a:off x="0" y="0"/>
                      <a:ext cx="6005830" cy="1964690"/>
                    </a:xfrm>
                    <a:prstGeom prst="rect">
                      <a:avLst/>
                    </a:prstGeom>
                  </pic:spPr>
                </pic:pic>
              </a:graphicData>
            </a:graphic>
          </wp:inline>
        </w:drawing>
      </w:r>
    </w:p>
    <w:p w14:paraId="458AA6FF" w14:textId="77777777" w:rsidR="002E51EF" w:rsidRDefault="002E51EF" w:rsidP="006A46DD">
      <w:pPr>
        <w:rPr>
          <w:lang w:val="en-GB"/>
        </w:rPr>
      </w:pPr>
      <w:r>
        <w:rPr>
          <w:lang w:val="en-GB"/>
        </w:rPr>
        <w:t>Why did I set the packet drop higher than I set in the super metric? It is in fact 2x higher.</w:t>
      </w:r>
    </w:p>
    <w:p w14:paraId="406169D9" w14:textId="74CD2009" w:rsidR="002E51EF" w:rsidRDefault="002E51EF" w:rsidP="006A46DD">
      <w:pPr>
        <w:rPr>
          <w:lang w:val="en-GB"/>
        </w:rPr>
      </w:pPr>
      <w:r>
        <w:rPr>
          <w:lang w:val="en-GB"/>
        </w:rPr>
        <w:t xml:space="preserve">The reason is this includes RX and TX. The RX tends to be several times higher, so setting it at 2x is actually conservative, relatively speaking. </w:t>
      </w:r>
    </w:p>
    <w:p w14:paraId="4E86A5B6" w14:textId="125E2295" w:rsidR="00C854C5" w:rsidRDefault="00C854C5" w:rsidP="006A46DD">
      <w:pPr>
        <w:rPr>
          <w:lang w:val="en-GB"/>
        </w:rPr>
      </w:pPr>
      <w:r>
        <w:rPr>
          <w:lang w:val="en-GB"/>
        </w:rPr>
        <w:t xml:space="preserve">Notice the missing counter? </w:t>
      </w:r>
    </w:p>
    <w:p w14:paraId="14C4DE7B" w14:textId="133A0FEA" w:rsidR="004C476F" w:rsidRDefault="005E5E98" w:rsidP="006A46DD">
      <w:pPr>
        <w:rPr>
          <w:lang w:val="en-GB"/>
        </w:rPr>
      </w:pPr>
      <w:r>
        <w:rPr>
          <w:lang w:val="en-GB"/>
        </w:rPr>
        <w:t>T</w:t>
      </w:r>
      <w:r w:rsidR="00C854C5">
        <w:rPr>
          <w:lang w:val="en-GB"/>
        </w:rPr>
        <w:t xml:space="preserve">here is no </w:t>
      </w:r>
      <w:r w:rsidR="00850173">
        <w:rPr>
          <w:lang w:val="en-GB"/>
        </w:rPr>
        <w:t>r</w:t>
      </w:r>
      <w:r w:rsidR="004C476F">
        <w:rPr>
          <w:lang w:val="en-GB"/>
        </w:rPr>
        <w:t>eceived packets</w:t>
      </w:r>
      <w:r w:rsidR="002320B0">
        <w:rPr>
          <w:lang w:val="en-GB"/>
        </w:rPr>
        <w:t xml:space="preserve"> dropped</w:t>
      </w:r>
      <w:r w:rsidR="00C854C5">
        <w:rPr>
          <w:lang w:val="en-GB"/>
        </w:rPr>
        <w:t>.</w:t>
      </w:r>
      <w:r w:rsidR="002320B0">
        <w:rPr>
          <w:lang w:val="en-GB"/>
        </w:rPr>
        <w:t xml:space="preserve"> </w:t>
      </w:r>
      <w:r>
        <w:rPr>
          <w:lang w:val="en-GB"/>
        </w:rPr>
        <w:t xml:space="preserve">The reason is </w:t>
      </w:r>
      <w:r w:rsidR="002320B0">
        <w:rPr>
          <w:lang w:val="en-GB"/>
        </w:rPr>
        <w:t>false positive</w:t>
      </w:r>
      <w:r w:rsidR="00E4254C">
        <w:rPr>
          <w:lang w:val="en-GB"/>
        </w:rPr>
        <w:t xml:space="preserve">. </w:t>
      </w:r>
    </w:p>
    <w:p w14:paraId="7A8894D5" w14:textId="52E089EA" w:rsidR="00023A0B" w:rsidRDefault="00023A0B" w:rsidP="006A46DD">
      <w:pPr>
        <w:rPr>
          <w:lang w:val="en-GB"/>
        </w:rPr>
      </w:pPr>
      <w:r>
        <w:rPr>
          <w:lang w:val="en-GB"/>
        </w:rPr>
        <w:t>If it’s relevant to you, add the packets per second counter.</w:t>
      </w:r>
    </w:p>
    <w:p w14:paraId="0B17C01C" w14:textId="0E54D89C" w:rsidR="00023A0B" w:rsidRDefault="00023A0B" w:rsidP="006A46DD">
      <w:pPr>
        <w:rPr>
          <w:lang w:val="en-GB"/>
        </w:rPr>
      </w:pPr>
      <w:r>
        <w:rPr>
          <w:lang w:val="en-GB"/>
        </w:rPr>
        <w:t xml:space="preserve">Broadcast packets and multicast packets metrics are added as </w:t>
      </w:r>
      <w:r w:rsidR="00A64326">
        <w:rPr>
          <w:lang w:val="en-GB"/>
        </w:rPr>
        <w:t xml:space="preserve">most VMs should be unicast. If the number if high, investigate with the application team why the </w:t>
      </w:r>
      <w:r w:rsidR="0002089A">
        <w:rPr>
          <w:lang w:val="en-GB"/>
        </w:rPr>
        <w:t>applications</w:t>
      </w:r>
      <w:r w:rsidR="00A64326">
        <w:rPr>
          <w:lang w:val="en-GB"/>
        </w:rPr>
        <w:t xml:space="preserve"> are </w:t>
      </w:r>
      <w:r w:rsidR="00BC6A5D">
        <w:rPr>
          <w:lang w:val="en-GB"/>
        </w:rPr>
        <w:t>behaving that way.</w:t>
      </w:r>
    </w:p>
    <w:p w14:paraId="7EE9A7A5" w14:textId="57503B30" w:rsidR="00BC6A5D" w:rsidRDefault="00844E65" w:rsidP="002113A7">
      <w:pPr>
        <w:pStyle w:val="Heading5"/>
      </w:pPr>
      <w:r>
        <w:t>A</w:t>
      </w:r>
      <w:r w:rsidR="00BC6A5D">
        <w:t xml:space="preserve">lerts </w:t>
      </w:r>
    </w:p>
    <w:p w14:paraId="217A025B" w14:textId="2B65E407" w:rsidR="0045563C" w:rsidRDefault="0053618B" w:rsidP="00033750">
      <w:pPr>
        <w:rPr>
          <w:lang w:val="en-GB"/>
        </w:rPr>
      </w:pPr>
      <w:r>
        <w:rPr>
          <w:lang w:val="en-GB"/>
        </w:rPr>
        <w:t>The relevant alerts are also automatically shown</w:t>
      </w:r>
      <w:r w:rsidR="00B111CC">
        <w:rPr>
          <w:lang w:val="en-GB"/>
        </w:rPr>
        <w:t>. You can see the settings by editing the widget, and adjust them accordingly to fit your operational needs.</w:t>
      </w:r>
    </w:p>
    <w:p w14:paraId="0682BD62" w14:textId="063694CF" w:rsidR="0053618B" w:rsidRPr="00A452F2" w:rsidRDefault="0053618B" w:rsidP="00033750">
      <w:pPr>
        <w:rPr>
          <w:lang w:val="en-GB"/>
        </w:rPr>
      </w:pPr>
      <w:r w:rsidRPr="0053618B">
        <w:rPr>
          <w:noProof/>
          <w:lang w:val="en-GB"/>
        </w:rPr>
        <w:drawing>
          <wp:inline distT="0" distB="0" distL="0" distR="0" wp14:anchorId="76F77029" wp14:editId="5B851A89">
            <wp:extent cx="6144768" cy="1700784"/>
            <wp:effectExtent l="0" t="0" r="8890" b="0"/>
            <wp:docPr id="1583707938" name="Picture 1583707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6144768" cy="1700784"/>
                    </a:xfrm>
                    <a:prstGeom prst="rect">
                      <a:avLst/>
                    </a:prstGeom>
                  </pic:spPr>
                </pic:pic>
              </a:graphicData>
            </a:graphic>
          </wp:inline>
        </w:drawing>
      </w:r>
    </w:p>
    <w:p w14:paraId="16B3ECE1" w14:textId="77777777" w:rsidR="0083509F" w:rsidRDefault="0083509F" w:rsidP="0083509F">
      <w:pPr>
        <w:pStyle w:val="Heading5"/>
      </w:pPr>
      <w:r>
        <w:lastRenderedPageBreak/>
        <w:t>Configuration</w:t>
      </w:r>
    </w:p>
    <w:p w14:paraId="0F93359B" w14:textId="53F491C3" w:rsidR="0083509F" w:rsidRDefault="00444B5A" w:rsidP="0083509F">
      <w:pPr>
        <w:rPr>
          <w:lang w:val="en-GB"/>
        </w:rPr>
      </w:pPr>
      <w:r>
        <w:rPr>
          <w:lang w:val="en-GB"/>
        </w:rPr>
        <w:t>This shows</w:t>
      </w:r>
      <w:r w:rsidR="0083509F">
        <w:rPr>
          <w:lang w:val="en-GB"/>
        </w:rPr>
        <w:t xml:space="preserve"> the relevant </w:t>
      </w:r>
      <w:r>
        <w:rPr>
          <w:lang w:val="en-GB"/>
        </w:rPr>
        <w:t xml:space="preserve">settings </w:t>
      </w:r>
      <w:r w:rsidR="0083509F">
        <w:rPr>
          <w:lang w:val="en-GB"/>
        </w:rPr>
        <w:t>of selected VM. Customize as you deem appropriate.</w:t>
      </w:r>
    </w:p>
    <w:p w14:paraId="1D7C21D3" w14:textId="77777777" w:rsidR="0083509F" w:rsidRDefault="0083509F" w:rsidP="0083509F">
      <w:pPr>
        <w:rPr>
          <w:lang w:val="en-GB"/>
        </w:rPr>
      </w:pPr>
      <w:r w:rsidRPr="00FF1975">
        <w:rPr>
          <w:noProof/>
          <w:lang w:val="en-GB"/>
        </w:rPr>
        <w:drawing>
          <wp:inline distT="0" distB="0" distL="0" distR="0" wp14:anchorId="3E2A5D11" wp14:editId="3A08ABF7">
            <wp:extent cx="5952744" cy="1508760"/>
            <wp:effectExtent l="0" t="0" r="0" b="0"/>
            <wp:docPr id="1709717392" name="Picture 17097173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392" name="Picture 1709717392" descr="A screenshot of a computer&#10;&#10;Description automatically generated"/>
                    <pic:cNvPicPr/>
                  </pic:nvPicPr>
                  <pic:blipFill>
                    <a:blip r:embed="rId349"/>
                    <a:stretch>
                      <a:fillRect/>
                    </a:stretch>
                  </pic:blipFill>
                  <pic:spPr>
                    <a:xfrm>
                      <a:off x="0" y="0"/>
                      <a:ext cx="5952744" cy="1508760"/>
                    </a:xfrm>
                    <a:prstGeom prst="rect">
                      <a:avLst/>
                    </a:prstGeom>
                  </pic:spPr>
                </pic:pic>
              </a:graphicData>
            </a:graphic>
          </wp:inline>
        </w:drawing>
      </w:r>
    </w:p>
    <w:p w14:paraId="0C9DECC6" w14:textId="19828B10" w:rsidR="00ED5EB2" w:rsidRDefault="00ED5EB2" w:rsidP="002113A7">
      <w:pPr>
        <w:pStyle w:val="Heading5"/>
      </w:pPr>
      <w:r>
        <w:t>Virtual Disks</w:t>
      </w:r>
    </w:p>
    <w:p w14:paraId="401D996A" w14:textId="2B676288" w:rsidR="00A92620" w:rsidRPr="00A92620" w:rsidRDefault="00A92620" w:rsidP="00A92620">
      <w:pPr>
        <w:rPr>
          <w:lang w:val="en-GB"/>
        </w:rPr>
      </w:pPr>
      <w:r>
        <w:rPr>
          <w:lang w:val="en-GB"/>
        </w:rPr>
        <w:t xml:space="preserve">A </w:t>
      </w:r>
      <w:r w:rsidR="002032EE">
        <w:rPr>
          <w:lang w:val="en-GB"/>
        </w:rPr>
        <w:t xml:space="preserve">VM can have many disks, and it’s possible that these disks have different performance. The following table </w:t>
      </w:r>
      <w:r w:rsidR="00227116">
        <w:rPr>
          <w:lang w:val="en-GB"/>
        </w:rPr>
        <w:t>lists the individual virtual disks and their contention and utilization metrics.</w:t>
      </w:r>
      <w:r w:rsidR="0057710D">
        <w:rPr>
          <w:lang w:val="en-GB"/>
        </w:rPr>
        <w:t xml:space="preserve"> Both read and write are shown.</w:t>
      </w:r>
    </w:p>
    <w:p w14:paraId="6D525A3C" w14:textId="2CCEBDC8" w:rsidR="00ED5EB2" w:rsidRDefault="00ED5EB2" w:rsidP="0025686C">
      <w:pPr>
        <w:rPr>
          <w:lang w:val="en-GB"/>
        </w:rPr>
      </w:pPr>
      <w:r w:rsidRPr="00ED5EB2">
        <w:rPr>
          <w:noProof/>
          <w:lang w:val="en-GB"/>
        </w:rPr>
        <w:drawing>
          <wp:inline distT="0" distB="0" distL="0" distR="0" wp14:anchorId="77E1FADF" wp14:editId="2E731057">
            <wp:extent cx="6108192" cy="1316736"/>
            <wp:effectExtent l="0" t="0" r="6985" b="0"/>
            <wp:docPr id="1085195955" name="Picture 108519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0"/>
                    <a:stretch>
                      <a:fillRect/>
                    </a:stretch>
                  </pic:blipFill>
                  <pic:spPr>
                    <a:xfrm>
                      <a:off x="0" y="0"/>
                      <a:ext cx="6108192" cy="1316736"/>
                    </a:xfrm>
                    <a:prstGeom prst="rect">
                      <a:avLst/>
                    </a:prstGeom>
                  </pic:spPr>
                </pic:pic>
              </a:graphicData>
            </a:graphic>
          </wp:inline>
        </w:drawing>
      </w:r>
    </w:p>
    <w:p w14:paraId="12537701" w14:textId="561CCBDE" w:rsidR="00C6665A" w:rsidRDefault="00C6665A" w:rsidP="0025686C">
      <w:pPr>
        <w:rPr>
          <w:lang w:val="en-GB"/>
        </w:rPr>
      </w:pPr>
      <w:r>
        <w:rPr>
          <w:lang w:val="en-GB"/>
        </w:rPr>
        <w:t xml:space="preserve">To see a trend over time, </w:t>
      </w:r>
      <w:r w:rsidR="0057710D">
        <w:rPr>
          <w:lang w:val="en-GB"/>
        </w:rPr>
        <w:t xml:space="preserve">click on </w:t>
      </w:r>
      <w:r>
        <w:rPr>
          <w:lang w:val="en-GB"/>
        </w:rPr>
        <w:t>the VM object, and choose All Metrics.</w:t>
      </w:r>
      <w:r w:rsidR="00014A98">
        <w:rPr>
          <w:lang w:val="en-GB"/>
        </w:rPr>
        <w:t xml:space="preserve"> </w:t>
      </w:r>
    </w:p>
    <w:p w14:paraId="2148B1EE" w14:textId="7892FEE5" w:rsidR="00B92340" w:rsidRDefault="00B92340" w:rsidP="002113A7">
      <w:pPr>
        <w:pStyle w:val="Heading5"/>
      </w:pPr>
      <w:r>
        <w:t>Relationship</w:t>
      </w:r>
    </w:p>
    <w:p w14:paraId="3A4981E4" w14:textId="74B7BE06" w:rsidR="00364F9E" w:rsidRPr="00364F9E" w:rsidRDefault="00364F9E" w:rsidP="00364F9E">
      <w:pPr>
        <w:rPr>
          <w:lang w:val="en-GB"/>
        </w:rPr>
      </w:pPr>
      <w:r>
        <w:rPr>
          <w:lang w:val="en-GB"/>
        </w:rPr>
        <w:t xml:space="preserve">From the VM, you want to </w:t>
      </w:r>
      <w:r w:rsidR="00CA6CE0">
        <w:rPr>
          <w:lang w:val="en-GB"/>
        </w:rPr>
        <w:t>navigate to the parent cluster or datastore. Use the relationship widget to navigate and auto select the associated cluster or datastore.</w:t>
      </w:r>
    </w:p>
    <w:p w14:paraId="304C5A99" w14:textId="5A9F4271" w:rsidR="00B92340" w:rsidRPr="00A452F2" w:rsidRDefault="00B92340" w:rsidP="0025686C">
      <w:pPr>
        <w:rPr>
          <w:lang w:val="en-GB"/>
        </w:rPr>
      </w:pPr>
      <w:r w:rsidRPr="00B92340">
        <w:rPr>
          <w:noProof/>
          <w:lang w:val="en-GB"/>
        </w:rPr>
        <w:drawing>
          <wp:inline distT="0" distB="0" distL="0" distR="0" wp14:anchorId="2AC4C810" wp14:editId="58042B96">
            <wp:extent cx="6044184" cy="1280160"/>
            <wp:effectExtent l="0" t="0" r="0" b="0"/>
            <wp:docPr id="1085195960" name="Picture 108519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6044184" cy="1280160"/>
                    </a:xfrm>
                    <a:prstGeom prst="rect">
                      <a:avLst/>
                    </a:prstGeom>
                  </pic:spPr>
                </pic:pic>
              </a:graphicData>
            </a:graphic>
          </wp:inline>
        </w:drawing>
      </w:r>
    </w:p>
    <w:p w14:paraId="04C26578" w14:textId="77777777" w:rsidR="00C449D9" w:rsidRDefault="00C449D9">
      <w:pPr>
        <w:keepLines w:val="0"/>
        <w:suppressAutoHyphens w:val="0"/>
        <w:spacing w:before="0" w:after="160"/>
        <w:rPr>
          <w:rFonts w:eastAsia="Calibri" w:cstheme="minorHAnsi"/>
          <w:b/>
          <w:bCs/>
          <w:color w:val="5B9BD5" w:themeColor="accent5"/>
          <w:sz w:val="52"/>
          <w:szCs w:val="56"/>
          <w:lang w:val="en-GB"/>
          <w14:shadow w14:blurRad="50800" w14:dist="38100" w14:dir="2700000" w14:sx="100000" w14:sy="100000" w14:kx="0" w14:ky="0" w14:algn="tl">
            <w14:srgbClr w14:val="000000">
              <w14:alpha w14:val="60000"/>
            </w14:srgbClr>
          </w14:shadow>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pPr>
      <w:r>
        <w:br w:type="page"/>
      </w:r>
    </w:p>
    <w:p w14:paraId="02CFC93E" w14:textId="4E9D5493" w:rsidR="00033750" w:rsidRPr="00A452F2" w:rsidRDefault="00033750" w:rsidP="002113A7">
      <w:pPr>
        <w:pStyle w:val="Heading3"/>
      </w:pPr>
      <w:r w:rsidRPr="00A452F2">
        <w:lastRenderedPageBreak/>
        <w:t>Heavy Hitters</w:t>
      </w:r>
      <w:r w:rsidR="0067783C">
        <w:t xml:space="preserve"> VM</w:t>
      </w:r>
    </w:p>
    <w:p w14:paraId="560B314B" w14:textId="77777777" w:rsidR="00B82BCE" w:rsidRDefault="006333A4" w:rsidP="006333A4">
      <w:pPr>
        <w:rPr>
          <w:lang w:val="en-GB"/>
        </w:rPr>
      </w:pPr>
      <w:r w:rsidRPr="00A452F2">
        <w:rPr>
          <w:lang w:val="en-GB"/>
        </w:rPr>
        <w:t xml:space="preserve">IaaS provides four services, CPU, Memory, Disk, and Network. </w:t>
      </w:r>
    </w:p>
    <w:p w14:paraId="600A9134" w14:textId="345FCC01" w:rsidR="00B82BCE" w:rsidRDefault="006333A4" w:rsidP="00B82BCE">
      <w:pPr>
        <w:pStyle w:val="Bullet"/>
        <w:rPr>
          <w:lang w:val="en-GB"/>
        </w:rPr>
      </w:pPr>
      <w:r w:rsidRPr="00A452F2">
        <w:rPr>
          <w:lang w:val="en-GB"/>
        </w:rPr>
        <w:t>CPU, Memory, and Disk are bound</w:t>
      </w:r>
      <w:r w:rsidR="00B82BCE">
        <w:rPr>
          <w:lang w:val="en-GB"/>
        </w:rPr>
        <w:t xml:space="preserve">. </w:t>
      </w:r>
      <w:r w:rsidR="00B82BCE" w:rsidRPr="00A452F2">
        <w:rPr>
          <w:lang w:val="en-GB"/>
        </w:rPr>
        <w:t>A VM with 4 vCPU and 16 GB memory cannot consume more than this amount, the same applies to disk space. A VM configured with 100 GB disk space cannot consume more than that.</w:t>
      </w:r>
    </w:p>
    <w:p w14:paraId="6B237422" w14:textId="59E3B4B3" w:rsidR="006333A4" w:rsidRPr="00A452F2" w:rsidRDefault="00B7122F" w:rsidP="00B82BCE">
      <w:pPr>
        <w:pStyle w:val="Bullet"/>
        <w:rPr>
          <w:lang w:val="en-GB"/>
        </w:rPr>
      </w:pPr>
      <w:r>
        <w:rPr>
          <w:lang w:val="en-GB"/>
        </w:rPr>
        <w:t>Network and Disk utilization are not bound. A</w:t>
      </w:r>
      <w:r w:rsidR="006333A4" w:rsidRPr="00A452F2">
        <w:rPr>
          <w:lang w:val="en-GB"/>
        </w:rPr>
        <w:t>n active VM can consume all your network bandwidth, packet per second capacity and storage IOPS capacity.</w:t>
      </w:r>
      <w:r w:rsidR="006333A4">
        <w:rPr>
          <w:lang w:val="en-GB"/>
        </w:rPr>
        <w:t xml:space="preserve"> </w:t>
      </w:r>
    </w:p>
    <w:p w14:paraId="7867FCDA" w14:textId="6B407F93" w:rsidR="00033750" w:rsidRDefault="00033750" w:rsidP="00033750">
      <w:pPr>
        <w:rPr>
          <w:lang w:val="en-GB"/>
        </w:rPr>
      </w:pPr>
      <w:r w:rsidRPr="00A452F2">
        <w:rPr>
          <w:lang w:val="en-GB"/>
        </w:rPr>
        <w:t xml:space="preserve">The </w:t>
      </w:r>
      <w:r w:rsidRPr="00A452F2">
        <w:rPr>
          <w:rStyle w:val="keyword"/>
          <w:b/>
          <w:bCs/>
          <w:lang w:val="en-GB"/>
        </w:rPr>
        <w:t>Storage Heavy Hitters</w:t>
      </w:r>
      <w:r w:rsidRPr="00A452F2">
        <w:rPr>
          <w:lang w:val="en-GB"/>
        </w:rPr>
        <w:t xml:space="preserve"> dashboard forms a pair with the </w:t>
      </w:r>
      <w:r w:rsidRPr="00A452F2">
        <w:rPr>
          <w:rStyle w:val="keyword"/>
          <w:b/>
          <w:bCs/>
          <w:lang w:val="en-GB"/>
        </w:rPr>
        <w:t>Network Top Talkers</w:t>
      </w:r>
      <w:r w:rsidRPr="00A452F2">
        <w:rPr>
          <w:lang w:val="en-GB"/>
        </w:rPr>
        <w:t xml:space="preserve"> dashboard. To understand the IO demands in your environment, use them concurrently. If you are using ethernet based storage, storage traffic will run over the same physical network your network traffic is</w:t>
      </w:r>
      <w:r w:rsidR="00667F8A">
        <w:rPr>
          <w:lang w:val="en-GB"/>
        </w:rPr>
        <w:t xml:space="preserve"> travelling</w:t>
      </w:r>
      <w:r w:rsidRPr="00A452F2">
        <w:rPr>
          <w:lang w:val="en-GB"/>
        </w:rPr>
        <w:t>.</w:t>
      </w:r>
    </w:p>
    <w:p w14:paraId="35DA65D8" w14:textId="0BD0D3E3" w:rsidR="00C41565" w:rsidRDefault="00C41565" w:rsidP="00033750">
      <w:pPr>
        <w:rPr>
          <w:lang w:val="en-GB"/>
        </w:rPr>
      </w:pPr>
      <w:r>
        <w:rPr>
          <w:lang w:val="en-GB"/>
        </w:rPr>
        <w:t>Why not combine into 1 dashboard?</w:t>
      </w:r>
    </w:p>
    <w:p w14:paraId="056AC684" w14:textId="1022BD85" w:rsidR="00C41565" w:rsidRDefault="00FB6AF6" w:rsidP="00C41565">
      <w:pPr>
        <w:pStyle w:val="Bullet"/>
        <w:rPr>
          <w:lang w:val="en-GB"/>
        </w:rPr>
      </w:pPr>
      <w:r>
        <w:rPr>
          <w:lang w:val="en-GB"/>
        </w:rPr>
        <w:t xml:space="preserve">The </w:t>
      </w:r>
      <w:r w:rsidR="00C41565">
        <w:rPr>
          <w:lang w:val="en-GB"/>
        </w:rPr>
        <w:t>users are different. N</w:t>
      </w:r>
      <w:r>
        <w:rPr>
          <w:lang w:val="en-GB"/>
        </w:rPr>
        <w:t xml:space="preserve">etwork dashboard may be required by </w:t>
      </w:r>
      <w:r w:rsidR="00C41565">
        <w:rPr>
          <w:lang w:val="en-GB"/>
        </w:rPr>
        <w:t>N</w:t>
      </w:r>
      <w:r>
        <w:rPr>
          <w:lang w:val="en-GB"/>
        </w:rPr>
        <w:t>etwork Team</w:t>
      </w:r>
      <w:r w:rsidR="00C41565">
        <w:rPr>
          <w:lang w:val="en-GB"/>
        </w:rPr>
        <w:t>, while storage dashboard by Storage team.</w:t>
      </w:r>
    </w:p>
    <w:p w14:paraId="0F94DD01" w14:textId="77777777" w:rsidR="00DF1A7A" w:rsidRDefault="00DF1A7A" w:rsidP="00DF1A7A">
      <w:pPr>
        <w:pStyle w:val="Bullet"/>
        <w:rPr>
          <w:lang w:val="en-GB"/>
        </w:rPr>
      </w:pPr>
      <w:r>
        <w:rPr>
          <w:lang w:val="en-GB"/>
        </w:rPr>
        <w:t xml:space="preserve">The remediation actions are different. </w:t>
      </w:r>
    </w:p>
    <w:p w14:paraId="4FBDDC31" w14:textId="1C5B9B31" w:rsidR="00FB6AF6" w:rsidRPr="00A452F2" w:rsidRDefault="00C41565" w:rsidP="00C41565">
      <w:pPr>
        <w:pStyle w:val="Bullet"/>
        <w:rPr>
          <w:lang w:val="en-GB"/>
        </w:rPr>
      </w:pPr>
      <w:r>
        <w:rPr>
          <w:lang w:val="en-GB"/>
        </w:rPr>
        <w:t xml:space="preserve">The customization is different. </w:t>
      </w:r>
      <w:r w:rsidR="00A6702E">
        <w:rPr>
          <w:lang w:val="en-GB"/>
        </w:rPr>
        <w:t xml:space="preserve">You extend each dashboard, going into physical array or NSX. </w:t>
      </w:r>
    </w:p>
    <w:p w14:paraId="11F0B162" w14:textId="0ED81E21" w:rsidR="00546225" w:rsidRPr="00A452F2" w:rsidRDefault="00546225" w:rsidP="00546225">
      <w:pPr>
        <w:rPr>
          <w:lang w:val="en-GB"/>
        </w:rPr>
      </w:pPr>
      <w:r w:rsidRPr="4CAB3972">
        <w:rPr>
          <w:lang w:val="en-GB"/>
        </w:rPr>
        <w:t>Th</w:t>
      </w:r>
      <w:r w:rsidR="00FA04E7">
        <w:rPr>
          <w:lang w:val="en-GB"/>
        </w:rPr>
        <w:t xml:space="preserve">e </w:t>
      </w:r>
      <w:r w:rsidRPr="4CAB3972">
        <w:rPr>
          <w:lang w:val="en-GB"/>
        </w:rPr>
        <w:t>dashboard</w:t>
      </w:r>
      <w:r w:rsidR="00FA04E7">
        <w:rPr>
          <w:lang w:val="en-GB"/>
        </w:rPr>
        <w:t>s are</w:t>
      </w:r>
      <w:r w:rsidRPr="4CAB3972">
        <w:rPr>
          <w:lang w:val="en-GB"/>
        </w:rPr>
        <w:t xml:space="preserve"> designed to help you </w:t>
      </w:r>
      <w:r>
        <w:rPr>
          <w:lang w:val="en-GB"/>
        </w:rPr>
        <w:t>analyze</w:t>
      </w:r>
      <w:r w:rsidRPr="4CAB3972">
        <w:rPr>
          <w:lang w:val="en-GB"/>
        </w:rPr>
        <w:t xml:space="preserve"> the impact of these VMs on your IaaS. It classifies the workload into two categories: short bursts and sustained hits. </w:t>
      </w:r>
    </w:p>
    <w:p w14:paraId="59D1B805" w14:textId="77777777" w:rsidR="00546225" w:rsidRPr="00A452F2" w:rsidRDefault="00546225" w:rsidP="00546225">
      <w:pPr>
        <w:rPr>
          <w:lang w:val="en-GB"/>
        </w:rPr>
      </w:pPr>
      <w:r w:rsidRPr="00A452F2">
        <w:rPr>
          <w:lang w:val="en-GB"/>
        </w:rPr>
        <w:t>Short burst last for a few minutes, while sustained hits can last much longer. A sustained hit that lasts for an hour can cause serious problems.</w:t>
      </w:r>
    </w:p>
    <w:p w14:paraId="671EC54C" w14:textId="33D93E8F" w:rsidR="00B82BCE" w:rsidRPr="00A452F2" w:rsidRDefault="00B82BCE" w:rsidP="00B82BCE">
      <w:pPr>
        <w:rPr>
          <w:lang w:val="en-GB"/>
        </w:rPr>
      </w:pPr>
      <w:r w:rsidRPr="00A452F2">
        <w:rPr>
          <w:lang w:val="en-GB"/>
        </w:rPr>
        <w:t xml:space="preserve">A heat map would enable us to visualize the data easier. However, it can’t show the past data, hence it’s not used. If you want see in heat map form, see the </w:t>
      </w:r>
      <w:r w:rsidRPr="007858AA">
        <w:rPr>
          <w:lang w:val="en-GB"/>
        </w:rPr>
        <w:t>Live! Heavy Hitters dashboard.</w:t>
      </w:r>
    </w:p>
    <w:p w14:paraId="41519509" w14:textId="77777777" w:rsidR="004113A7" w:rsidRPr="00A452F2" w:rsidRDefault="004113A7" w:rsidP="002113A7">
      <w:pPr>
        <w:pStyle w:val="Heading4"/>
      </w:pPr>
      <w:r w:rsidRPr="00A452F2">
        <w:t>Points to Note</w:t>
      </w:r>
    </w:p>
    <w:p w14:paraId="668DA9FF" w14:textId="54116120" w:rsidR="00B02A87" w:rsidRPr="00C41565" w:rsidRDefault="00B02A87" w:rsidP="00C41565">
      <w:pPr>
        <w:pStyle w:val="Bullet"/>
      </w:pPr>
      <w:r>
        <w:t xml:space="preserve">add </w:t>
      </w:r>
      <w:r w:rsidRPr="00C41565">
        <w:t xml:space="preserve">a line chart to automatically show the selected VM usage. Add the CPU usage also to see correlation between disk </w:t>
      </w:r>
      <w:r w:rsidR="0085375A" w:rsidRPr="00C41565">
        <w:t>and CPU.</w:t>
      </w:r>
    </w:p>
    <w:p w14:paraId="3756A4D0" w14:textId="217D7F69" w:rsidR="004113A7" w:rsidRPr="00C41565" w:rsidRDefault="004113A7" w:rsidP="00C41565">
      <w:pPr>
        <w:pStyle w:val="Bullet"/>
      </w:pPr>
      <w:r w:rsidRPr="00C41565">
        <w:t xml:space="preserve">Group the VM by clusters of the same class of service (e.g. Gold), so you can see the profile for each environment. </w:t>
      </w:r>
    </w:p>
    <w:p w14:paraId="11FD9B81" w14:textId="77777777" w:rsidR="004113A7" w:rsidRPr="00FD554D" w:rsidRDefault="004113A7" w:rsidP="00C41565">
      <w:pPr>
        <w:pStyle w:val="Bullet"/>
      </w:pPr>
      <w:r w:rsidRPr="00C41565">
        <w:t>For smaller</w:t>
      </w:r>
      <w:r w:rsidRPr="00FD554D">
        <w:t xml:space="preserve"> environment, change the table from listing data centers to listing clusters.</w:t>
      </w:r>
    </w:p>
    <w:p w14:paraId="49435278" w14:textId="3D396ED7" w:rsidR="004113A7" w:rsidRPr="00A452F2" w:rsidRDefault="004113A7" w:rsidP="004113A7">
      <w:pPr>
        <w:pStyle w:val="Bullet"/>
        <w:rPr>
          <w:lang w:val="en-GB"/>
        </w:rPr>
      </w:pPr>
      <w:r w:rsidRPr="00FD554D">
        <w:t>For</w:t>
      </w:r>
      <w:r>
        <w:rPr>
          <w:lang w:val="en-GB"/>
        </w:rPr>
        <w:t xml:space="preserve"> larger environment, add a distribution chart so you can see the spread of the </w:t>
      </w:r>
      <w:r w:rsidR="008D3A3F">
        <w:rPr>
          <w:lang w:val="en-GB"/>
        </w:rPr>
        <w:t>metrics</w:t>
      </w:r>
      <w:r>
        <w:rPr>
          <w:lang w:val="en-GB"/>
        </w:rPr>
        <w:t>.</w:t>
      </w:r>
    </w:p>
    <w:p w14:paraId="434654A8" w14:textId="59D760C7" w:rsidR="00DE266F" w:rsidRDefault="00A42C56" w:rsidP="002113A7">
      <w:pPr>
        <w:pStyle w:val="Heading3"/>
      </w:pPr>
      <w:r>
        <w:lastRenderedPageBreak/>
        <w:t>Compute</w:t>
      </w:r>
      <w:r w:rsidR="00DE266F" w:rsidRPr="00A452F2">
        <w:t xml:space="preserve"> </w:t>
      </w:r>
      <w:r w:rsidR="008478D9">
        <w:t>Performance</w:t>
      </w:r>
    </w:p>
    <w:p w14:paraId="3C69AB08" w14:textId="2651BC91" w:rsidR="002639F1" w:rsidRPr="002639F1" w:rsidRDefault="002639F1" w:rsidP="002639F1">
      <w:pPr>
        <w:rPr>
          <w:lang w:val="en-GB"/>
        </w:rPr>
      </w:pPr>
      <w:r w:rsidRPr="002639F1">
        <w:rPr>
          <w:noProof/>
          <w:lang w:val="en-GB"/>
        </w:rPr>
        <w:drawing>
          <wp:inline distT="0" distB="0" distL="0" distR="0" wp14:anchorId="28BBBEF3" wp14:editId="1212D128">
            <wp:extent cx="6005830" cy="3444240"/>
            <wp:effectExtent l="0" t="0" r="0" b="3810"/>
            <wp:docPr id="1380839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839409" name=""/>
                    <pic:cNvPicPr/>
                  </pic:nvPicPr>
                  <pic:blipFill>
                    <a:blip r:embed="rId352"/>
                    <a:stretch>
                      <a:fillRect/>
                    </a:stretch>
                  </pic:blipFill>
                  <pic:spPr>
                    <a:xfrm>
                      <a:off x="0" y="0"/>
                      <a:ext cx="6005830" cy="3444240"/>
                    </a:xfrm>
                    <a:prstGeom prst="rect">
                      <a:avLst/>
                    </a:prstGeom>
                  </pic:spPr>
                </pic:pic>
              </a:graphicData>
            </a:graphic>
          </wp:inline>
        </w:drawing>
      </w:r>
    </w:p>
    <w:p w14:paraId="444B6377" w14:textId="77777777" w:rsidR="00A42C56" w:rsidRDefault="00A528BD" w:rsidP="00A528BD">
      <w:pPr>
        <w:rPr>
          <w:lang w:val="en-GB"/>
        </w:rPr>
      </w:pPr>
      <w:r>
        <w:rPr>
          <w:lang w:val="en-GB"/>
        </w:rPr>
        <w:t>This dashboard</w:t>
      </w:r>
      <w:r w:rsidR="00A42C56">
        <w:rPr>
          <w:lang w:val="en-GB"/>
        </w:rPr>
        <w:t xml:space="preserve"> covers vSphere Cluster, ESXi host and resource pools, hence the generic name </w:t>
      </w:r>
      <w:r w:rsidR="00A42C56" w:rsidRPr="00A42C56">
        <w:rPr>
          <w:color w:val="00B0F0"/>
          <w:lang w:val="en-GB"/>
        </w:rPr>
        <w:t>compute</w:t>
      </w:r>
      <w:r w:rsidR="00A42C56">
        <w:rPr>
          <w:lang w:val="en-GB"/>
        </w:rPr>
        <w:t xml:space="preserve"> is adopted</w:t>
      </w:r>
      <w:r w:rsidR="004E063D">
        <w:rPr>
          <w:lang w:val="en-GB"/>
        </w:rPr>
        <w:t>.</w:t>
      </w:r>
      <w:r w:rsidR="0051014F">
        <w:rPr>
          <w:lang w:val="en-GB"/>
        </w:rPr>
        <w:t xml:space="preserve"> </w:t>
      </w:r>
    </w:p>
    <w:p w14:paraId="66EDA2A8" w14:textId="7F7303FB" w:rsidR="00A528BD" w:rsidRDefault="00A42C56" w:rsidP="00A528BD">
      <w:pPr>
        <w:rPr>
          <w:lang w:val="en-GB"/>
        </w:rPr>
      </w:pPr>
      <w:r>
        <w:rPr>
          <w:lang w:val="en-GB"/>
        </w:rPr>
        <w:t>Design wise, w</w:t>
      </w:r>
      <w:r w:rsidR="0051014F">
        <w:rPr>
          <w:lang w:val="en-GB"/>
        </w:rPr>
        <w:t xml:space="preserve">hile we can further add </w:t>
      </w:r>
      <w:r w:rsidR="00007AD2">
        <w:rPr>
          <w:lang w:val="en-GB"/>
        </w:rPr>
        <w:t>analyzis</w:t>
      </w:r>
      <w:r w:rsidR="0051014F">
        <w:rPr>
          <w:lang w:val="en-GB"/>
        </w:rPr>
        <w:t>, I feel it’s not worth the cost of complexity.</w:t>
      </w:r>
      <w:r w:rsidR="00A268D1">
        <w:rPr>
          <w:lang w:val="en-GB"/>
        </w:rPr>
        <w:t xml:space="preserve"> </w:t>
      </w:r>
      <w:r w:rsidR="0071287D">
        <w:rPr>
          <w:lang w:val="en-GB"/>
        </w:rPr>
        <w:t>I understand the very large customers may want to add more</w:t>
      </w:r>
      <w:r w:rsidR="00E30283">
        <w:rPr>
          <w:lang w:val="en-GB"/>
        </w:rPr>
        <w:t xml:space="preserve"> </w:t>
      </w:r>
      <w:r w:rsidR="00007AD2">
        <w:rPr>
          <w:lang w:val="en-GB"/>
        </w:rPr>
        <w:t>analyzis</w:t>
      </w:r>
      <w:r w:rsidR="0071287D">
        <w:rPr>
          <w:lang w:val="en-GB"/>
        </w:rPr>
        <w:t>. If you are one of those, drop me a note.</w:t>
      </w:r>
    </w:p>
    <w:p w14:paraId="59BFA9BA" w14:textId="38BB3B6B" w:rsidR="00004416" w:rsidRPr="00A42C56" w:rsidRDefault="00004416" w:rsidP="002113A7">
      <w:pPr>
        <w:pStyle w:val="Heading4"/>
        <w:rPr>
          <w:rStyle w:val="eop"/>
        </w:rPr>
      </w:pPr>
      <w:r w:rsidRPr="00A42C56">
        <w:rPr>
          <w:rStyle w:val="eop"/>
        </w:rPr>
        <w:t xml:space="preserve">Overall </w:t>
      </w:r>
      <w:r w:rsidR="00007AD2">
        <w:rPr>
          <w:rStyle w:val="eop"/>
        </w:rPr>
        <w:t>Analyzis</w:t>
      </w:r>
    </w:p>
    <w:p w14:paraId="41B365B6" w14:textId="3F226EDB" w:rsidR="00A42C56" w:rsidRDefault="00A42C56" w:rsidP="00A42C56">
      <w:pPr>
        <w:rPr>
          <w:lang w:val="en-GB" w:eastAsia="en-SG"/>
        </w:rPr>
      </w:pPr>
      <w:r>
        <w:rPr>
          <w:lang w:val="en-GB" w:eastAsia="en-SG"/>
        </w:rPr>
        <w:t xml:space="preserve">2 color-coded trend </w:t>
      </w:r>
      <w:r w:rsidR="008504AE">
        <w:rPr>
          <w:lang w:val="en-GB" w:eastAsia="en-SG"/>
        </w:rPr>
        <w:t>charts</w:t>
      </w:r>
      <w:r>
        <w:rPr>
          <w:lang w:val="en-GB" w:eastAsia="en-SG"/>
        </w:rPr>
        <w:t xml:space="preserve"> are provided.</w:t>
      </w:r>
    </w:p>
    <w:p w14:paraId="386A45AE" w14:textId="6415C5B2" w:rsidR="00A42C56" w:rsidRDefault="00A42C56" w:rsidP="00A42C56">
      <w:pPr>
        <w:rPr>
          <w:lang w:val="en-GB" w:eastAsia="en-SG"/>
        </w:rPr>
      </w:pPr>
      <w:r>
        <w:rPr>
          <w:lang w:val="en-GB" w:eastAsia="en-SG"/>
        </w:rPr>
        <w:t>The first one gives the overall performance. Expect this to be steady, especially in a large environment.</w:t>
      </w:r>
    </w:p>
    <w:p w14:paraId="3BBCCCCD" w14:textId="0E383C1E" w:rsidR="00A42C56" w:rsidRDefault="00A42C56" w:rsidP="00A42C56">
      <w:pPr>
        <w:rPr>
          <w:lang w:val="en-GB" w:eastAsia="en-SG"/>
        </w:rPr>
      </w:pPr>
      <w:r>
        <w:rPr>
          <w:lang w:val="en-GB" w:eastAsia="en-SG"/>
        </w:rPr>
        <w:t xml:space="preserve">The second one complements it by showing the count of clusters that are no longer in the </w:t>
      </w:r>
      <w:r w:rsidR="0022569A" w:rsidRPr="0022569A">
        <w:rPr>
          <w:color w:val="00B050"/>
          <w:lang w:val="en-GB" w:eastAsia="en-SG"/>
        </w:rPr>
        <w:t>green</w:t>
      </w:r>
      <w:r>
        <w:rPr>
          <w:lang w:val="en-GB" w:eastAsia="en-SG"/>
        </w:rPr>
        <w:t xml:space="preserve"> zone. If your problem is isolated, the first counter may miss.</w:t>
      </w:r>
    </w:p>
    <w:p w14:paraId="6735A6D1" w14:textId="7705CC7D" w:rsidR="00A42C56" w:rsidRPr="00A42C56" w:rsidRDefault="00A42C56" w:rsidP="002113A7">
      <w:pPr>
        <w:pStyle w:val="Heading5"/>
        <w:rPr>
          <w:lang w:eastAsia="en-SG"/>
        </w:rPr>
      </w:pPr>
      <w:r>
        <w:rPr>
          <w:lang w:eastAsia="en-SG"/>
        </w:rPr>
        <w:t>Average Performance</w:t>
      </w:r>
    </w:p>
    <w:p w14:paraId="153D2BB1" w14:textId="6CB20585" w:rsidR="001D7D5A" w:rsidRDefault="001D7D5A" w:rsidP="001D7D5A">
      <w:pPr>
        <w:rPr>
          <w:lang w:val="en-GB"/>
        </w:rPr>
      </w:pPr>
      <w:r w:rsidRPr="00A452F2">
        <w:rPr>
          <w:lang w:val="en-GB"/>
        </w:rPr>
        <w:t>Look at the “</w:t>
      </w:r>
      <w:r w:rsidRPr="00B92110">
        <w:rPr>
          <w:color w:val="00B0F0"/>
          <w:lang w:val="en-GB"/>
        </w:rPr>
        <w:t>Average Cluster Performance (%)</w:t>
      </w:r>
      <w:r w:rsidRPr="00A452F2">
        <w:rPr>
          <w:lang w:val="en-GB"/>
        </w:rPr>
        <w:t>” health chart</w:t>
      </w:r>
      <w:r>
        <w:rPr>
          <w:lang w:val="en-GB"/>
        </w:rPr>
        <w:t xml:space="preserve"> at the top of the dashboard.</w:t>
      </w:r>
      <w:r w:rsidR="00894CB4">
        <w:rPr>
          <w:lang w:val="en-GB"/>
        </w:rPr>
        <w:t xml:space="preserve"> </w:t>
      </w:r>
      <w:r w:rsidR="00A521CA">
        <w:rPr>
          <w:lang w:val="en-GB"/>
        </w:rPr>
        <w:t>I</w:t>
      </w:r>
      <w:r w:rsidR="00894CB4">
        <w:rPr>
          <w:lang w:val="en-GB"/>
        </w:rPr>
        <w:t>n a high performing environment, where all the clusters are doing well, you will see something like this.</w:t>
      </w:r>
      <w:r w:rsidR="006C5576" w:rsidRPr="006C5576">
        <w:rPr>
          <w:lang w:val="en-GB"/>
        </w:rPr>
        <w:t xml:space="preserve"> </w:t>
      </w:r>
    </w:p>
    <w:p w14:paraId="481B15E0" w14:textId="096EAAE8" w:rsidR="001D7D5A" w:rsidRDefault="6D2DBB20" w:rsidP="00F6120D">
      <w:pPr>
        <w:rPr>
          <w:lang w:val="en-GB"/>
        </w:rPr>
      </w:pPr>
      <w:r>
        <w:rPr>
          <w:noProof/>
        </w:rPr>
        <w:drawing>
          <wp:inline distT="0" distB="0" distL="0" distR="0" wp14:anchorId="759F41FF" wp14:editId="18B0957C">
            <wp:extent cx="6016752" cy="740664"/>
            <wp:effectExtent l="0" t="0" r="3175" b="2540"/>
            <wp:docPr id="606394220" name="Picture 60639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0"/>
                    <pic:cNvPicPr/>
                  </pic:nvPicPr>
                  <pic:blipFill>
                    <a:blip r:embed="rId353" cstate="print">
                      <a:extLst>
                        <a:ext uri="{28A0092B-C50C-407E-A947-70E740481C1C}">
                          <a14:useLocalDpi xmlns:a14="http://schemas.microsoft.com/office/drawing/2010/main" val="0"/>
                        </a:ext>
                      </a:extLst>
                    </a:blip>
                    <a:stretch>
                      <a:fillRect/>
                    </a:stretch>
                  </pic:blipFill>
                  <pic:spPr>
                    <a:xfrm>
                      <a:off x="0" y="0"/>
                      <a:ext cx="6016752" cy="740664"/>
                    </a:xfrm>
                    <a:prstGeom prst="rect">
                      <a:avLst/>
                    </a:prstGeom>
                  </pic:spPr>
                </pic:pic>
              </a:graphicData>
            </a:graphic>
          </wp:inline>
        </w:drawing>
      </w:r>
    </w:p>
    <w:p w14:paraId="10024800" w14:textId="6EF78907" w:rsidR="004B60E8" w:rsidRDefault="00145222" w:rsidP="00F6120D">
      <w:pPr>
        <w:rPr>
          <w:lang w:val="en-GB"/>
        </w:rPr>
      </w:pPr>
      <w:r w:rsidRPr="4CAB3972">
        <w:rPr>
          <w:lang w:val="en-GB"/>
        </w:rPr>
        <w:lastRenderedPageBreak/>
        <w:t xml:space="preserve">There was only one occurrence where the </w:t>
      </w:r>
      <w:r w:rsidR="00E65E9E">
        <w:rPr>
          <w:lang w:val="en-GB"/>
        </w:rPr>
        <w:t>color</w:t>
      </w:r>
      <w:r w:rsidRPr="4CAB3972">
        <w:rPr>
          <w:lang w:val="en-GB"/>
        </w:rPr>
        <w:t xml:space="preserve"> is not </w:t>
      </w:r>
      <w:r w:rsidR="0022569A" w:rsidRPr="0022569A">
        <w:rPr>
          <w:color w:val="00B050"/>
          <w:lang w:val="en-GB"/>
        </w:rPr>
        <w:t>green</w:t>
      </w:r>
      <w:r w:rsidRPr="4CAB3972">
        <w:rPr>
          <w:lang w:val="en-GB"/>
        </w:rPr>
        <w:t>. At that time, the</w:t>
      </w:r>
      <w:r w:rsidR="00E76AF6" w:rsidRPr="4CAB3972">
        <w:rPr>
          <w:lang w:val="en-GB"/>
        </w:rPr>
        <w:t xml:space="preserve"> actual</w:t>
      </w:r>
      <w:r w:rsidRPr="4CAB3972">
        <w:rPr>
          <w:lang w:val="en-GB"/>
        </w:rPr>
        <w:t xml:space="preserve"> value is also relatively good</w:t>
      </w:r>
      <w:r w:rsidR="00397EF2" w:rsidRPr="4CAB3972">
        <w:rPr>
          <w:lang w:val="en-GB"/>
        </w:rPr>
        <w:t>.</w:t>
      </w:r>
    </w:p>
    <w:p w14:paraId="492379B3" w14:textId="22CD495E" w:rsidR="00541DCE" w:rsidRDefault="00541DCE" w:rsidP="00F6120D">
      <w:pPr>
        <w:rPr>
          <w:lang w:val="en-GB"/>
        </w:rPr>
      </w:pPr>
      <w:r>
        <w:rPr>
          <w:lang w:val="en-GB"/>
        </w:rPr>
        <w:t>In this c</w:t>
      </w:r>
      <w:r w:rsidR="003A6640">
        <w:rPr>
          <w:lang w:val="en-GB"/>
        </w:rPr>
        <w:t xml:space="preserve">ase, all is </w:t>
      </w:r>
      <w:r w:rsidR="008504AE">
        <w:rPr>
          <w:lang w:val="en-GB"/>
        </w:rPr>
        <w:t>good,</w:t>
      </w:r>
      <w:r w:rsidR="003A6640">
        <w:rPr>
          <w:lang w:val="en-GB"/>
        </w:rPr>
        <w:t xml:space="preserve"> and you may not need to look further.</w:t>
      </w:r>
    </w:p>
    <w:p w14:paraId="09076993" w14:textId="10CFD3F0" w:rsidR="001D7D5A" w:rsidRDefault="00A521CA" w:rsidP="00F6120D">
      <w:pPr>
        <w:rPr>
          <w:lang w:val="en-GB"/>
        </w:rPr>
      </w:pPr>
      <w:r>
        <w:rPr>
          <w:lang w:val="en-GB"/>
        </w:rPr>
        <w:t xml:space="preserve">On the other hand, if the clusters are unable to serve </w:t>
      </w:r>
      <w:r w:rsidR="00AA6A40">
        <w:rPr>
          <w:lang w:val="en-GB"/>
        </w:rPr>
        <w:t>the</w:t>
      </w:r>
      <w:r w:rsidR="005D0A94">
        <w:rPr>
          <w:lang w:val="en-GB"/>
        </w:rPr>
        <w:t xml:space="preserve"> VMs well, you will see something like this</w:t>
      </w:r>
      <w:r w:rsidR="004B60E8">
        <w:rPr>
          <w:lang w:val="en-GB"/>
        </w:rPr>
        <w:t>.</w:t>
      </w:r>
    </w:p>
    <w:p w14:paraId="07866CF6" w14:textId="4C1F7C6F" w:rsidR="000156F1" w:rsidRDefault="28028ECB" w:rsidP="00F6120D">
      <w:pPr>
        <w:rPr>
          <w:lang w:val="en-GB"/>
        </w:rPr>
      </w:pPr>
      <w:r>
        <w:rPr>
          <w:noProof/>
        </w:rPr>
        <w:drawing>
          <wp:inline distT="0" distB="0" distL="0" distR="0" wp14:anchorId="7921673E" wp14:editId="2809BD51">
            <wp:extent cx="6071616" cy="758952"/>
            <wp:effectExtent l="0" t="0" r="5715" b="3175"/>
            <wp:docPr id="606394222" name="Picture 60639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2"/>
                    <pic:cNvPicPr/>
                  </pic:nvPicPr>
                  <pic:blipFill>
                    <a:blip r:embed="rId354" cstate="print">
                      <a:extLst>
                        <a:ext uri="{28A0092B-C50C-407E-A947-70E740481C1C}">
                          <a14:useLocalDpi xmlns:a14="http://schemas.microsoft.com/office/drawing/2010/main" val="0"/>
                        </a:ext>
                      </a:extLst>
                    </a:blip>
                    <a:stretch>
                      <a:fillRect/>
                    </a:stretch>
                  </pic:blipFill>
                  <pic:spPr>
                    <a:xfrm>
                      <a:off x="0" y="0"/>
                      <a:ext cx="6071616" cy="758952"/>
                    </a:xfrm>
                    <a:prstGeom prst="rect">
                      <a:avLst/>
                    </a:prstGeom>
                  </pic:spPr>
                </pic:pic>
              </a:graphicData>
            </a:graphic>
          </wp:inline>
        </w:drawing>
      </w:r>
    </w:p>
    <w:p w14:paraId="6EF58D2E" w14:textId="1CA81CD8" w:rsidR="00397EF2" w:rsidRDefault="00397EF2" w:rsidP="00F6120D">
      <w:pPr>
        <w:rPr>
          <w:lang w:val="en-GB"/>
        </w:rPr>
      </w:pPr>
      <w:r>
        <w:rPr>
          <w:lang w:val="en-GB"/>
        </w:rPr>
        <w:t xml:space="preserve">The average among all the clusters </w:t>
      </w:r>
      <w:r w:rsidR="005A4A27">
        <w:rPr>
          <w:lang w:val="en-GB"/>
        </w:rPr>
        <w:t>is</w:t>
      </w:r>
      <w:r>
        <w:rPr>
          <w:lang w:val="en-GB"/>
        </w:rPr>
        <w:t xml:space="preserve"> </w:t>
      </w:r>
      <w:r w:rsidR="00BD5B17">
        <w:rPr>
          <w:lang w:val="en-GB"/>
        </w:rPr>
        <w:t xml:space="preserve">no longer </w:t>
      </w:r>
      <w:r w:rsidR="0022569A" w:rsidRPr="0022569A">
        <w:rPr>
          <w:color w:val="00B050"/>
          <w:lang w:val="en-GB"/>
        </w:rPr>
        <w:t>green</w:t>
      </w:r>
      <w:r w:rsidR="00F7633C">
        <w:rPr>
          <w:lang w:val="en-GB"/>
        </w:rPr>
        <w:t xml:space="preserve">, with a few </w:t>
      </w:r>
      <w:r w:rsidR="00137107">
        <w:rPr>
          <w:lang w:val="en-GB"/>
        </w:rPr>
        <w:t>occurrences</w:t>
      </w:r>
      <w:r w:rsidR="00F7633C">
        <w:rPr>
          <w:lang w:val="en-GB"/>
        </w:rPr>
        <w:t xml:space="preserve"> of </w:t>
      </w:r>
      <w:r w:rsidR="00F7633C" w:rsidRPr="00D466D0">
        <w:rPr>
          <w:color w:val="FF0000"/>
          <w:lang w:val="en-GB"/>
        </w:rPr>
        <w:t>red</w:t>
      </w:r>
      <w:r w:rsidR="005A4A27" w:rsidRPr="00D466D0">
        <w:rPr>
          <w:color w:val="FF0000"/>
          <w:lang w:val="en-GB"/>
        </w:rPr>
        <w:t>s</w:t>
      </w:r>
      <w:r w:rsidR="005A4A27">
        <w:rPr>
          <w:lang w:val="en-GB"/>
        </w:rPr>
        <w:t>.</w:t>
      </w:r>
      <w:r w:rsidR="00E76AF6">
        <w:rPr>
          <w:lang w:val="en-GB"/>
        </w:rPr>
        <w:t xml:space="preserve"> The good part is the value does not trend downwards. </w:t>
      </w:r>
      <w:r w:rsidR="00C518DF">
        <w:rPr>
          <w:lang w:val="en-GB"/>
        </w:rPr>
        <w:t xml:space="preserve">Check if this is normal in your environment. </w:t>
      </w:r>
    </w:p>
    <w:p w14:paraId="38675B3B" w14:textId="6E6A08FA" w:rsidR="00BF7047" w:rsidRDefault="00BF7047" w:rsidP="00BF7047">
      <w:pPr>
        <w:rPr>
          <w:lang w:val="en-GB"/>
        </w:rPr>
      </w:pPr>
      <w:r w:rsidRPr="4C8B4F60">
        <w:rPr>
          <w:lang w:val="en-GB"/>
        </w:rPr>
        <w:t xml:space="preserve">As this KPI takes into account </w:t>
      </w:r>
      <w:r w:rsidRPr="008B1A93">
        <w:rPr>
          <w:i/>
          <w:iCs/>
          <w:color w:val="00B0F0"/>
          <w:lang w:val="en-GB"/>
        </w:rPr>
        <w:t>every single running V</w:t>
      </w:r>
      <w:r w:rsidR="008B1A93">
        <w:rPr>
          <w:i/>
          <w:iCs/>
          <w:color w:val="00B0F0"/>
          <w:lang w:val="en-GB"/>
        </w:rPr>
        <w:t>Ms</w:t>
      </w:r>
      <w:r w:rsidRPr="008B1A93">
        <w:rPr>
          <w:lang w:val="en-GB"/>
        </w:rPr>
        <w:t xml:space="preserve"> </w:t>
      </w:r>
      <w:r w:rsidRPr="4C8B4F60">
        <w:rPr>
          <w:lang w:val="en-GB"/>
        </w:rPr>
        <w:t>in your environment, the number should be steady, especially in a large environment. The analogy in real life is the stock market index. While individual stocks can be volatile</w:t>
      </w:r>
      <w:r w:rsidR="00FF7509" w:rsidRPr="4C8B4F60">
        <w:rPr>
          <w:lang w:val="en-GB"/>
        </w:rPr>
        <w:t xml:space="preserve"> on a 5</w:t>
      </w:r>
      <w:r w:rsidR="00F752B3">
        <w:rPr>
          <w:lang w:val="en-GB"/>
        </w:rPr>
        <w:t>-</w:t>
      </w:r>
      <w:r w:rsidR="00FF7509" w:rsidRPr="4C8B4F60">
        <w:rPr>
          <w:lang w:val="en-GB"/>
        </w:rPr>
        <w:t>minute by 5</w:t>
      </w:r>
      <w:r w:rsidR="00F752B3">
        <w:rPr>
          <w:lang w:val="en-GB"/>
        </w:rPr>
        <w:t>-</w:t>
      </w:r>
      <w:r w:rsidR="00FF7509" w:rsidRPr="4C8B4F60">
        <w:rPr>
          <w:lang w:val="en-GB"/>
        </w:rPr>
        <w:t>minute basis</w:t>
      </w:r>
      <w:r w:rsidRPr="4C8B4F60">
        <w:rPr>
          <w:lang w:val="en-GB"/>
        </w:rPr>
        <w:t>, the overall index should be relatively steady.</w:t>
      </w:r>
      <w:r w:rsidR="00133210" w:rsidRPr="4C8B4F60">
        <w:rPr>
          <w:lang w:val="en-GB"/>
        </w:rPr>
        <w:t xml:space="preserve"> A big drop is called </w:t>
      </w:r>
      <w:r w:rsidR="2D76791C" w:rsidRPr="4C8B4F60">
        <w:rPr>
          <w:lang w:val="en-GB"/>
        </w:rPr>
        <w:t xml:space="preserve">a </w:t>
      </w:r>
      <w:r w:rsidR="00133210" w:rsidRPr="4C8B4F60">
        <w:rPr>
          <w:lang w:val="en-GB"/>
        </w:rPr>
        <w:t>market crash and that’s not something you want in your environment.</w:t>
      </w:r>
      <w:r w:rsidR="009F2D90">
        <w:rPr>
          <w:lang w:val="en-GB"/>
        </w:rPr>
        <w:t xml:space="preserve"> So a drop like the following warrants an immediate investigation.</w:t>
      </w:r>
    </w:p>
    <w:p w14:paraId="162E4702" w14:textId="20E91194" w:rsidR="009F2D90" w:rsidRPr="00A452F2" w:rsidRDefault="009F2D90" w:rsidP="00BF7047">
      <w:pPr>
        <w:rPr>
          <w:lang w:val="en-GB"/>
        </w:rPr>
      </w:pPr>
      <w:r w:rsidRPr="009F2D90">
        <w:rPr>
          <w:noProof/>
          <w:lang w:val="en-GB"/>
        </w:rPr>
        <w:drawing>
          <wp:inline distT="0" distB="0" distL="0" distR="0" wp14:anchorId="285431D6" wp14:editId="259F8245">
            <wp:extent cx="6071616" cy="768096"/>
            <wp:effectExtent l="0" t="0" r="5715" b="0"/>
            <wp:docPr id="918289641" name="Picture 9182896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picture containing chart&#10;&#10;Description automatically generated"/>
                    <pic:cNvPicPr/>
                  </pic:nvPicPr>
                  <pic:blipFill>
                    <a:blip r:embed="rId355"/>
                    <a:stretch>
                      <a:fillRect/>
                    </a:stretch>
                  </pic:blipFill>
                  <pic:spPr>
                    <a:xfrm>
                      <a:off x="0" y="0"/>
                      <a:ext cx="6071616" cy="768096"/>
                    </a:xfrm>
                    <a:prstGeom prst="rect">
                      <a:avLst/>
                    </a:prstGeom>
                  </pic:spPr>
                </pic:pic>
              </a:graphicData>
            </a:graphic>
          </wp:inline>
        </w:drawing>
      </w:r>
    </w:p>
    <w:p w14:paraId="7023B960" w14:textId="56218662" w:rsidR="00BF7047" w:rsidRPr="00A452F2" w:rsidRDefault="00BF7047" w:rsidP="00BF7047">
      <w:pPr>
        <w:rPr>
          <w:lang w:val="en-GB"/>
        </w:rPr>
      </w:pPr>
      <w:r w:rsidRPr="4C8B4F60">
        <w:rPr>
          <w:lang w:val="en-GB"/>
        </w:rPr>
        <w:t xml:space="preserve">The </w:t>
      </w:r>
      <w:r w:rsidRPr="00D84678">
        <w:rPr>
          <w:color w:val="FF0000"/>
          <w:lang w:val="en-GB"/>
        </w:rPr>
        <w:t xml:space="preserve">relative </w:t>
      </w:r>
      <w:r w:rsidRPr="4C8B4F60">
        <w:rPr>
          <w:lang w:val="en-GB"/>
        </w:rPr>
        <w:t xml:space="preserve">movement of the metric is as important as the </w:t>
      </w:r>
      <w:r w:rsidRPr="00D84678">
        <w:rPr>
          <w:color w:val="FF0000"/>
          <w:lang w:val="en-GB"/>
        </w:rPr>
        <w:t xml:space="preserve">absolute </w:t>
      </w:r>
      <w:r w:rsidRPr="4C8B4F60">
        <w:rPr>
          <w:lang w:val="en-GB"/>
        </w:rPr>
        <w:t xml:space="preserve">value of the metric. Your absolute number may not be as high you wish it to be, but if there </w:t>
      </w:r>
      <w:r w:rsidR="00560325" w:rsidRPr="4C8B4F60">
        <w:rPr>
          <w:lang w:val="en-GB"/>
        </w:rPr>
        <w:t>ha</w:t>
      </w:r>
      <w:r w:rsidR="3C7BCA50" w:rsidRPr="4C8B4F60">
        <w:rPr>
          <w:lang w:val="en-GB"/>
        </w:rPr>
        <w:t>ve</w:t>
      </w:r>
      <w:r w:rsidR="00560325" w:rsidRPr="4C8B4F60">
        <w:rPr>
          <w:lang w:val="en-GB"/>
        </w:rPr>
        <w:t xml:space="preserve"> been</w:t>
      </w:r>
      <w:r w:rsidRPr="4C8B4F60">
        <w:rPr>
          <w:lang w:val="en-GB"/>
        </w:rPr>
        <w:t xml:space="preserve"> no complaints for a long time, then perhaps there is no urgent business justification to improve it.</w:t>
      </w:r>
    </w:p>
    <w:p w14:paraId="08C9A9F6" w14:textId="048AB58F" w:rsidR="00F7633C" w:rsidRDefault="00A02419" w:rsidP="00F6120D">
      <w:pPr>
        <w:rPr>
          <w:lang w:val="en-GB"/>
        </w:rPr>
      </w:pPr>
      <w:r>
        <w:rPr>
          <w:lang w:val="en-GB"/>
        </w:rPr>
        <w:t xml:space="preserve">As the chart shows all the clusters, it uses the </w:t>
      </w:r>
      <w:r w:rsidR="00E01CCF" w:rsidRPr="00BE19E1">
        <w:rPr>
          <w:color w:val="00B0F0"/>
          <w:lang w:val="en-GB"/>
        </w:rPr>
        <w:t xml:space="preserve">vSphere </w:t>
      </w:r>
      <w:r w:rsidRPr="00BE19E1">
        <w:rPr>
          <w:color w:val="00B0F0"/>
          <w:lang w:val="en-GB"/>
        </w:rPr>
        <w:t xml:space="preserve">World </w:t>
      </w:r>
      <w:r>
        <w:rPr>
          <w:lang w:val="en-GB"/>
        </w:rPr>
        <w:t>object</w:t>
      </w:r>
      <w:r w:rsidR="00E01CCF">
        <w:rPr>
          <w:lang w:val="en-GB"/>
        </w:rPr>
        <w:t>. This object is the parent of vCenter object</w:t>
      </w:r>
      <w:r w:rsidR="00AE379D">
        <w:rPr>
          <w:lang w:val="en-GB"/>
        </w:rPr>
        <w:t xml:space="preserve">, so it will show all clusters from all vCenter, making it suitable </w:t>
      </w:r>
      <w:r w:rsidR="0038483E">
        <w:rPr>
          <w:lang w:val="en-GB"/>
        </w:rPr>
        <w:t xml:space="preserve">when you want to show everything. </w:t>
      </w:r>
    </w:p>
    <w:p w14:paraId="28CE4E40" w14:textId="27843136" w:rsidR="0038483E" w:rsidRDefault="0038483E" w:rsidP="00F6120D">
      <w:pPr>
        <w:rPr>
          <w:lang w:val="en-GB"/>
        </w:rPr>
      </w:pPr>
      <w:r>
        <w:rPr>
          <w:lang w:val="en-GB"/>
        </w:rPr>
        <w:t xml:space="preserve">The actual metric used is </w:t>
      </w:r>
      <w:r w:rsidR="00E16182" w:rsidRPr="0099399F">
        <w:rPr>
          <w:color w:val="00B0F0"/>
        </w:rPr>
        <w:t>Performance</w:t>
      </w:r>
      <w:r w:rsidR="00AB2A4F" w:rsidRPr="0099399F">
        <w:rPr>
          <w:color w:val="00B0F0"/>
        </w:rPr>
        <w:t xml:space="preserve"> \ </w:t>
      </w:r>
      <w:r w:rsidR="00E16182" w:rsidRPr="0099399F">
        <w:rPr>
          <w:color w:val="00B0F0"/>
        </w:rPr>
        <w:t>Clusters Performance (%)</w:t>
      </w:r>
      <w:r w:rsidR="00E16182">
        <w:rPr>
          <w:lang w:val="en-GB"/>
        </w:rPr>
        <w:t xml:space="preserve">, as shown in the following </w:t>
      </w:r>
      <w:r w:rsidR="006C5576">
        <w:rPr>
          <w:lang w:val="en-GB"/>
        </w:rPr>
        <w:t>dialog box.</w:t>
      </w:r>
      <w:r w:rsidR="00E8224B" w:rsidRPr="00E8224B">
        <w:rPr>
          <w:lang w:val="en-GB"/>
        </w:rPr>
        <w:t xml:space="preserve"> </w:t>
      </w:r>
      <w:r w:rsidR="00E8224B" w:rsidRPr="00A452F2">
        <w:rPr>
          <w:lang w:val="en-GB"/>
        </w:rPr>
        <w:t>This is the primary KPI for your entire IaaS. It plots how your IaaS is performing every 5 minutes, giving you the trend view of overall performance</w:t>
      </w:r>
      <w:r w:rsidR="00E8224B">
        <w:rPr>
          <w:lang w:val="en-GB"/>
        </w:rPr>
        <w:t>.</w:t>
      </w:r>
    </w:p>
    <w:p w14:paraId="3B05E102" w14:textId="3739C95E" w:rsidR="00894CB4" w:rsidRPr="00A452F2" w:rsidRDefault="170A252E" w:rsidP="00A25632">
      <w:pPr>
        <w:jc w:val="center"/>
        <w:rPr>
          <w:lang w:val="en-GB"/>
        </w:rPr>
      </w:pPr>
      <w:r>
        <w:rPr>
          <w:noProof/>
        </w:rPr>
        <w:drawing>
          <wp:inline distT="0" distB="0" distL="0" distR="0" wp14:anchorId="708460A9" wp14:editId="121CAA24">
            <wp:extent cx="5648962" cy="2735422"/>
            <wp:effectExtent l="0" t="0" r="0" b="8255"/>
            <wp:docPr id="606394221" name="Picture 60639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1"/>
                    <pic:cNvPicPr/>
                  </pic:nvPicPr>
                  <pic:blipFill>
                    <a:blip r:embed="rId356">
                      <a:extLst>
                        <a:ext uri="{28A0092B-C50C-407E-A947-70E740481C1C}">
                          <a14:useLocalDpi xmlns:a14="http://schemas.microsoft.com/office/drawing/2010/main" val="0"/>
                        </a:ext>
                      </a:extLst>
                    </a:blip>
                    <a:stretch>
                      <a:fillRect/>
                    </a:stretch>
                  </pic:blipFill>
                  <pic:spPr>
                    <a:xfrm>
                      <a:off x="0" y="0"/>
                      <a:ext cx="5648962" cy="2735422"/>
                    </a:xfrm>
                    <a:prstGeom prst="rect">
                      <a:avLst/>
                    </a:prstGeom>
                  </pic:spPr>
                </pic:pic>
              </a:graphicData>
            </a:graphic>
          </wp:inline>
        </w:drawing>
      </w:r>
    </w:p>
    <w:p w14:paraId="226D74C0" w14:textId="5B7CB1A0" w:rsidR="008B1A93" w:rsidRDefault="008B1A93" w:rsidP="00AB2A4F">
      <w:pPr>
        <w:rPr>
          <w:lang w:val="en-GB"/>
        </w:rPr>
      </w:pPr>
      <w:r>
        <w:rPr>
          <w:lang w:val="en-GB"/>
        </w:rPr>
        <w:t>What is this metric based on?</w:t>
      </w:r>
    </w:p>
    <w:p w14:paraId="4E5C3BF8" w14:textId="77777777" w:rsidR="00237072" w:rsidRDefault="00303EBD" w:rsidP="00AB2A4F">
      <w:pPr>
        <w:rPr>
          <w:lang w:val="en-GB"/>
        </w:rPr>
      </w:pPr>
      <w:r>
        <w:rPr>
          <w:lang w:val="en-GB"/>
        </w:rPr>
        <w:lastRenderedPageBreak/>
        <w:t xml:space="preserve">It </w:t>
      </w:r>
      <w:r w:rsidR="00057EC2" w:rsidRPr="00A452F2">
        <w:rPr>
          <w:lang w:val="en-GB"/>
        </w:rPr>
        <w:t xml:space="preserve">is simply the average of </w:t>
      </w:r>
      <w:r w:rsidR="00610B80" w:rsidRPr="00B26A0F">
        <w:rPr>
          <w:color w:val="00B0F0"/>
        </w:rPr>
        <w:t xml:space="preserve">Cluster </w:t>
      </w:r>
      <w:r w:rsidR="00BF2B7B" w:rsidRPr="00B26A0F">
        <w:rPr>
          <w:color w:val="00B0F0"/>
        </w:rPr>
        <w:t xml:space="preserve">KPI \ </w:t>
      </w:r>
      <w:r w:rsidR="00610B80" w:rsidRPr="00B26A0F">
        <w:rPr>
          <w:color w:val="00B0F0"/>
        </w:rPr>
        <w:t xml:space="preserve">Performance (%) </w:t>
      </w:r>
      <w:r w:rsidR="00610B80" w:rsidRPr="00B5718D">
        <w:t xml:space="preserve">metric. </w:t>
      </w:r>
      <w:r w:rsidR="00A14B56" w:rsidRPr="00B5718D">
        <w:t>Th</w:t>
      </w:r>
      <w:r w:rsidR="006114AA" w:rsidRPr="00B5718D">
        <w:t>is</w:t>
      </w:r>
      <w:r w:rsidR="00A14B56" w:rsidRPr="00B5718D">
        <w:t xml:space="preserve"> performance metric in turn </w:t>
      </w:r>
      <w:r w:rsidR="002478E9" w:rsidRPr="00B5718D">
        <w:t>average</w:t>
      </w:r>
      <w:r w:rsidR="0007769A" w:rsidRPr="00B5718D">
        <w:t xml:space="preserve">s </w:t>
      </w:r>
      <w:r w:rsidR="008C5082" w:rsidRPr="00B5718D">
        <w:t xml:space="preserve">the </w:t>
      </w:r>
      <w:r w:rsidR="00EB04E6" w:rsidRPr="00B26A0F">
        <w:rPr>
          <w:color w:val="00B0F0"/>
        </w:rPr>
        <w:t xml:space="preserve">VM </w:t>
      </w:r>
      <w:r w:rsidR="00CB353D" w:rsidRPr="00B26A0F">
        <w:rPr>
          <w:color w:val="00B0F0"/>
        </w:rPr>
        <w:t>Performance \ Number of KPIs Breached</w:t>
      </w:r>
      <w:r w:rsidR="00CB353D" w:rsidRPr="00A452F2">
        <w:rPr>
          <w:sz w:val="18"/>
          <w:szCs w:val="18"/>
          <w:lang w:val="en-GB"/>
        </w:rPr>
        <w:t xml:space="preserve"> </w:t>
      </w:r>
      <w:r w:rsidR="00CB353D" w:rsidRPr="00A452F2">
        <w:rPr>
          <w:lang w:val="en-GB"/>
        </w:rPr>
        <w:t xml:space="preserve">metric </w:t>
      </w:r>
      <w:r w:rsidR="00AA2674" w:rsidRPr="00A452F2">
        <w:rPr>
          <w:lang w:val="en-GB"/>
        </w:rPr>
        <w:t xml:space="preserve">from all running VMs </w:t>
      </w:r>
      <w:r w:rsidR="00EB04E6" w:rsidRPr="00A452F2">
        <w:rPr>
          <w:lang w:val="en-GB"/>
        </w:rPr>
        <w:t xml:space="preserve">in the cluster. </w:t>
      </w:r>
      <w:r w:rsidR="00A20237" w:rsidRPr="00A452F2">
        <w:rPr>
          <w:lang w:val="en-GB"/>
        </w:rPr>
        <w:t xml:space="preserve">Hence a value of 100% indicates that every single </w:t>
      </w:r>
      <w:r w:rsidR="00E476AB" w:rsidRPr="00A452F2">
        <w:rPr>
          <w:lang w:val="en-GB"/>
        </w:rPr>
        <w:t xml:space="preserve">running </w:t>
      </w:r>
      <w:r w:rsidR="00A20237" w:rsidRPr="00A452F2">
        <w:rPr>
          <w:lang w:val="en-GB"/>
        </w:rPr>
        <w:t>VM in the cluster is served well</w:t>
      </w:r>
      <w:r w:rsidR="00E476AB" w:rsidRPr="00A452F2">
        <w:rPr>
          <w:lang w:val="en-GB"/>
        </w:rPr>
        <w:t>.</w:t>
      </w:r>
      <w:r w:rsidR="00EB04E6" w:rsidRPr="00A452F2">
        <w:rPr>
          <w:lang w:val="en-GB"/>
        </w:rPr>
        <w:t xml:space="preserve"> </w:t>
      </w:r>
    </w:p>
    <w:p w14:paraId="2D4E2386" w14:textId="165155AF" w:rsidR="00F90951" w:rsidRDefault="00F90951" w:rsidP="00AB2A4F">
      <w:pPr>
        <w:rPr>
          <w:lang w:val="en-GB"/>
        </w:rPr>
      </w:pPr>
      <w:r>
        <w:rPr>
          <w:lang w:val="en-GB"/>
        </w:rPr>
        <w:t xml:space="preserve">More details on the formula </w:t>
      </w:r>
      <w:r w:rsidR="00D24190">
        <w:rPr>
          <w:lang w:val="en-GB"/>
        </w:rPr>
        <w:t>were</w:t>
      </w:r>
      <w:r w:rsidR="00557067">
        <w:rPr>
          <w:lang w:val="en-GB"/>
        </w:rPr>
        <w:t xml:space="preserve"> covered earlier </w:t>
      </w:r>
      <w:hyperlink w:anchor="_Key_Performance_Indicators" w:history="1">
        <w:r w:rsidR="00557067" w:rsidRPr="00557067">
          <w:rPr>
            <w:rStyle w:val="Hyperlink"/>
            <w:lang w:val="en-GB"/>
          </w:rPr>
          <w:t>here</w:t>
        </w:r>
      </w:hyperlink>
      <w:r w:rsidR="00557067">
        <w:rPr>
          <w:lang w:val="en-GB"/>
        </w:rPr>
        <w:t xml:space="preserve"> as it’s an important foundation of IaaS performance KPI.</w:t>
      </w:r>
    </w:p>
    <w:p w14:paraId="23DEF641" w14:textId="2C4D1840" w:rsidR="00A42C56" w:rsidRDefault="00A42C56" w:rsidP="002113A7">
      <w:pPr>
        <w:pStyle w:val="Heading5"/>
      </w:pPr>
      <w:r>
        <w:t xml:space="preserve">Non </w:t>
      </w:r>
      <w:r w:rsidR="0022569A" w:rsidRPr="0022569A">
        <w:rPr>
          <w:color w:val="00B050"/>
          <w14:textFill>
            <w14:solidFill>
              <w14:srgbClr w14:val="00B050">
                <w14:lumMod w14:val="95000"/>
                <w14:lumOff w14:val="5000"/>
              </w14:srgbClr>
            </w14:solidFill>
          </w14:textFill>
        </w:rPr>
        <w:t>Green</w:t>
      </w:r>
      <w:r>
        <w:t xml:space="preserve"> Clusters </w:t>
      </w:r>
    </w:p>
    <w:p w14:paraId="7E133AAA" w14:textId="60AABB22" w:rsidR="00A42C56" w:rsidRDefault="00A42C56" w:rsidP="00A42C56">
      <w:r>
        <w:rPr>
          <w:lang w:val="en-GB"/>
        </w:rPr>
        <w:t>This trend charts shows the numbe</w:t>
      </w:r>
      <w:r w:rsidR="00D77A29">
        <w:rPr>
          <w:lang w:val="en-GB"/>
        </w:rPr>
        <w:t>r</w:t>
      </w:r>
      <w:r>
        <w:rPr>
          <w:lang w:val="en-GB"/>
        </w:rPr>
        <w:t xml:space="preserve"> of clusters that are no longer in the </w:t>
      </w:r>
      <w:r w:rsidR="0022569A" w:rsidRPr="0022569A">
        <w:rPr>
          <w:color w:val="00B050"/>
          <w:lang w:val="en-GB"/>
        </w:rPr>
        <w:t>green</w:t>
      </w:r>
      <w:r>
        <w:rPr>
          <w:lang w:val="en-GB"/>
        </w:rPr>
        <w:t xml:space="preserve"> zone. Another word, the value of the </w:t>
      </w:r>
      <w:r w:rsidRPr="00B26A0F">
        <w:rPr>
          <w:color w:val="00B0F0"/>
        </w:rPr>
        <w:t xml:space="preserve">Cluster KPI \ Performance (%) </w:t>
      </w:r>
      <w:r w:rsidRPr="00B5718D">
        <w:t>metric</w:t>
      </w:r>
      <w:r>
        <w:t xml:space="preserve"> has gone down below 75%.</w:t>
      </w:r>
    </w:p>
    <w:p w14:paraId="7ADA1B1B" w14:textId="2F9C259E" w:rsidR="00A42C56" w:rsidRPr="00A42C56" w:rsidRDefault="00A42C56" w:rsidP="00A42C56">
      <w:pPr>
        <w:rPr>
          <w:lang w:val="en-GB"/>
        </w:rPr>
      </w:pPr>
      <w:r>
        <w:t>Review the following chart. What trend do you spot in the last 1 week?</w:t>
      </w:r>
    </w:p>
    <w:p w14:paraId="3EB8F654" w14:textId="6C378B9A" w:rsidR="00A42C56" w:rsidRDefault="00A42C56" w:rsidP="00A42C56">
      <w:pPr>
        <w:rPr>
          <w:lang w:val="en-GB"/>
        </w:rPr>
      </w:pPr>
      <w:r w:rsidRPr="00A42C56">
        <w:rPr>
          <w:noProof/>
          <w:lang w:val="en-GB"/>
        </w:rPr>
        <w:drawing>
          <wp:inline distT="0" distB="0" distL="0" distR="0" wp14:anchorId="33EBD215" wp14:editId="3B98AE0B">
            <wp:extent cx="6099048" cy="1527048"/>
            <wp:effectExtent l="0" t="0" r="0" b="0"/>
            <wp:docPr id="1971069025" name="Picture 1971069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6099048" cy="1527048"/>
                    </a:xfrm>
                    <a:prstGeom prst="rect">
                      <a:avLst/>
                    </a:prstGeom>
                  </pic:spPr>
                </pic:pic>
              </a:graphicData>
            </a:graphic>
          </wp:inline>
        </w:drawing>
      </w:r>
    </w:p>
    <w:p w14:paraId="29F3964C" w14:textId="11C924AA" w:rsidR="00A42C56" w:rsidRDefault="00A42C56" w:rsidP="00A42C56">
      <w:pPr>
        <w:rPr>
          <w:lang w:val="en-GB"/>
        </w:rPr>
      </w:pPr>
      <w:r>
        <w:rPr>
          <w:lang w:val="en-GB"/>
        </w:rPr>
        <w:t xml:space="preserve">That’s correct, the number of clusters falling below </w:t>
      </w:r>
      <w:r w:rsidR="0022569A" w:rsidRPr="0022569A">
        <w:rPr>
          <w:color w:val="00B050"/>
          <w:lang w:val="en-GB"/>
        </w:rPr>
        <w:t>green</w:t>
      </w:r>
      <w:r>
        <w:rPr>
          <w:lang w:val="en-GB"/>
        </w:rPr>
        <w:t xml:space="preserve"> zone has gone up from 0 to</w:t>
      </w:r>
      <w:r w:rsidR="00A042E2">
        <w:rPr>
          <w:lang w:val="en-GB"/>
        </w:rPr>
        <w:t xml:space="preserve"> 4.</w:t>
      </w:r>
    </w:p>
    <w:p w14:paraId="3C8CD3EB" w14:textId="77EC4C65" w:rsidR="00A042E2" w:rsidRDefault="00A042E2" w:rsidP="00A42C56">
      <w:pPr>
        <w:rPr>
          <w:lang w:val="en-GB"/>
        </w:rPr>
      </w:pPr>
      <w:r>
        <w:rPr>
          <w:lang w:val="en-GB"/>
        </w:rPr>
        <w:t>Earlier, I wrote that this counter complements the first counter. The following chart is what you get from the 1</w:t>
      </w:r>
      <w:r w:rsidRPr="00A042E2">
        <w:rPr>
          <w:vertAlign w:val="superscript"/>
          <w:lang w:val="en-GB"/>
        </w:rPr>
        <w:t>st</w:t>
      </w:r>
      <w:r>
        <w:rPr>
          <w:lang w:val="en-GB"/>
        </w:rPr>
        <w:t xml:space="preserve"> counter. Notice it’s hard to deduce that 3-4 clusters have fallen below the </w:t>
      </w:r>
      <w:r w:rsidR="0022569A" w:rsidRPr="0022569A">
        <w:rPr>
          <w:color w:val="00B050"/>
          <w:lang w:val="en-GB"/>
        </w:rPr>
        <w:t>green</w:t>
      </w:r>
      <w:r>
        <w:rPr>
          <w:lang w:val="en-GB"/>
        </w:rPr>
        <w:t xml:space="preserve"> zone. In this case, some clusters actually went up as we powered off their VMs, so the overall numbers remain similar.</w:t>
      </w:r>
    </w:p>
    <w:p w14:paraId="52AB5EC2" w14:textId="5FAEBA9C" w:rsidR="00A42C56" w:rsidRPr="00A42C56" w:rsidRDefault="00A42C56" w:rsidP="00A42C56">
      <w:pPr>
        <w:rPr>
          <w:lang w:val="en-GB"/>
        </w:rPr>
      </w:pPr>
      <w:r w:rsidRPr="00A42C56">
        <w:rPr>
          <w:noProof/>
          <w:lang w:val="en-GB"/>
        </w:rPr>
        <w:drawing>
          <wp:inline distT="0" distB="0" distL="0" distR="0" wp14:anchorId="4D39CB50" wp14:editId="6925D37B">
            <wp:extent cx="6099048" cy="1545336"/>
            <wp:effectExtent l="0" t="0" r="0" b="0"/>
            <wp:docPr id="1971069027" name="Picture 1971069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6099048" cy="1545336"/>
                    </a:xfrm>
                    <a:prstGeom prst="rect">
                      <a:avLst/>
                    </a:prstGeom>
                  </pic:spPr>
                </pic:pic>
              </a:graphicData>
            </a:graphic>
          </wp:inline>
        </w:drawing>
      </w:r>
    </w:p>
    <w:p w14:paraId="302B88CF" w14:textId="06ABDCD9" w:rsidR="00935377" w:rsidRDefault="00935377" w:rsidP="002113A7">
      <w:pPr>
        <w:pStyle w:val="Heading4"/>
      </w:pPr>
      <w:r>
        <w:t>Multi-</w:t>
      </w:r>
      <w:r w:rsidR="00A303C3">
        <w:t xml:space="preserve">Cluster </w:t>
      </w:r>
      <w:r w:rsidR="00007AD2">
        <w:t>Analyzis</w:t>
      </w:r>
    </w:p>
    <w:p w14:paraId="6A44B668" w14:textId="6E5CD3DF" w:rsidR="00D63AF3" w:rsidRDefault="00D63AF3" w:rsidP="00D63AF3">
      <w:pPr>
        <w:rPr>
          <w:lang w:val="en-GB"/>
        </w:rPr>
      </w:pPr>
      <w:r>
        <w:rPr>
          <w:lang w:val="en-GB"/>
        </w:rPr>
        <w:t xml:space="preserve">If the chart is showing </w:t>
      </w:r>
      <w:r w:rsidR="0022569A" w:rsidRPr="0022569A">
        <w:rPr>
          <w:color w:val="00B050"/>
          <w:lang w:val="en-GB"/>
        </w:rPr>
        <w:t>green</w:t>
      </w:r>
      <w:r>
        <w:rPr>
          <w:lang w:val="en-GB"/>
        </w:rPr>
        <w:t xml:space="preserve">, then all is good. If not, you want to know which clusters are not performing. This is where the </w:t>
      </w:r>
      <w:r w:rsidR="003A6640" w:rsidRPr="009C7423">
        <w:rPr>
          <w:color w:val="00B0F0"/>
          <w:lang w:val="en-GB"/>
        </w:rPr>
        <w:t xml:space="preserve">Clusters Performance </w:t>
      </w:r>
      <w:r w:rsidRPr="00A452F2">
        <w:rPr>
          <w:lang w:val="en-GB"/>
        </w:rPr>
        <w:t>table</w:t>
      </w:r>
      <w:r>
        <w:rPr>
          <w:lang w:val="en-GB"/>
        </w:rPr>
        <w:t xml:space="preserve"> comes in.</w:t>
      </w:r>
    </w:p>
    <w:p w14:paraId="4426CB85" w14:textId="77777777" w:rsidR="00B72049" w:rsidRDefault="00B72049" w:rsidP="00B72049">
      <w:pPr>
        <w:rPr>
          <w:lang w:val="en-GB"/>
        </w:rPr>
      </w:pPr>
      <w:r w:rsidRPr="4C8B4F60">
        <w:rPr>
          <w:lang w:val="en-GB"/>
        </w:rPr>
        <w:t>The table lists all the clusters, starting with the lowest performance. By default, it’s showing data from the last 24 hours as this dashboard is designed to be part of your daily SOP.</w:t>
      </w:r>
    </w:p>
    <w:p w14:paraId="0A01AFE4" w14:textId="7FF1367E" w:rsidR="00C94BA2" w:rsidRDefault="001D24B6" w:rsidP="00A25632">
      <w:pPr>
        <w:jc w:val="center"/>
        <w:rPr>
          <w:lang w:val="en-GB"/>
        </w:rPr>
      </w:pPr>
      <w:r w:rsidRPr="001D24B6">
        <w:rPr>
          <w:noProof/>
          <w:lang w:val="en-GB"/>
        </w:rPr>
        <w:lastRenderedPageBreak/>
        <w:drawing>
          <wp:inline distT="0" distB="0" distL="0" distR="0" wp14:anchorId="63C481B2" wp14:editId="04B088AC">
            <wp:extent cx="4858171" cy="2800593"/>
            <wp:effectExtent l="0" t="0" r="0" b="0"/>
            <wp:docPr id="1050" name="Picture 10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Table&#10;&#10;Description automatically generated"/>
                    <pic:cNvPicPr/>
                  </pic:nvPicPr>
                  <pic:blipFill>
                    <a:blip r:embed="rId359"/>
                    <a:stretch>
                      <a:fillRect/>
                    </a:stretch>
                  </pic:blipFill>
                  <pic:spPr>
                    <a:xfrm>
                      <a:off x="0" y="0"/>
                      <a:ext cx="4858171" cy="2800593"/>
                    </a:xfrm>
                    <a:prstGeom prst="rect">
                      <a:avLst/>
                    </a:prstGeom>
                  </pic:spPr>
                </pic:pic>
              </a:graphicData>
            </a:graphic>
          </wp:inline>
        </w:drawing>
      </w:r>
    </w:p>
    <w:p w14:paraId="24E3CD76" w14:textId="0612CDBD" w:rsidR="001D24B6" w:rsidRPr="000E151B" w:rsidRDefault="001D24B6" w:rsidP="001D24B6">
      <w:pPr>
        <w:rPr>
          <w:lang w:val="en-GB"/>
        </w:rPr>
      </w:pPr>
      <w:r w:rsidRPr="4C8B4F60">
        <w:rPr>
          <w:lang w:val="en-GB"/>
        </w:rPr>
        <w:t xml:space="preserve">The Worst Performance shows the lowest number in the time period. As </w:t>
      </w:r>
      <w:r w:rsidR="008540B3">
        <w:rPr>
          <w:lang w:val="en-GB"/>
        </w:rPr>
        <w:t>VCF Operations</w:t>
      </w:r>
      <w:r w:rsidRPr="4C8B4F60">
        <w:rPr>
          <w:lang w:val="en-GB"/>
        </w:rPr>
        <w:t xml:space="preserve"> collects every 5 minutes, there are 12 x 24 = 2</w:t>
      </w:r>
      <w:r>
        <w:rPr>
          <w:lang w:val="en-GB"/>
        </w:rPr>
        <w:t>88</w:t>
      </w:r>
      <w:r w:rsidRPr="4C8B4F60">
        <w:rPr>
          <w:lang w:val="en-GB"/>
        </w:rPr>
        <w:t xml:space="preserve"> data points in a</w:t>
      </w:r>
      <w:r>
        <w:rPr>
          <w:lang w:val="en-GB"/>
        </w:rPr>
        <w:t xml:space="preserve"> day</w:t>
      </w:r>
      <w:r w:rsidRPr="4C8B4F60">
        <w:rPr>
          <w:lang w:val="en-GB"/>
        </w:rPr>
        <w:t>. This column shows the worst point among 2</w:t>
      </w:r>
      <w:r>
        <w:rPr>
          <w:lang w:val="en-GB"/>
        </w:rPr>
        <w:t>88</w:t>
      </w:r>
      <w:r w:rsidRPr="4C8B4F60">
        <w:rPr>
          <w:lang w:val="en-GB"/>
        </w:rPr>
        <w:t xml:space="preserve"> datapoints.</w:t>
      </w:r>
    </w:p>
    <w:p w14:paraId="21495B4C" w14:textId="35003885" w:rsidR="00B66BA8" w:rsidRDefault="4620CEAA" w:rsidP="00F6120D">
      <w:pPr>
        <w:rPr>
          <w:lang w:val="en-GB"/>
        </w:rPr>
      </w:pPr>
      <w:r>
        <w:rPr>
          <w:noProof/>
        </w:rPr>
        <w:drawing>
          <wp:inline distT="0" distB="0" distL="0" distR="0" wp14:anchorId="6D4A1DB5" wp14:editId="6EC8CA67">
            <wp:extent cx="5974082" cy="2387691"/>
            <wp:effectExtent l="0" t="0" r="7620" b="0"/>
            <wp:docPr id="606394225" name="Picture 60639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5"/>
                    <pic:cNvPicPr/>
                  </pic:nvPicPr>
                  <pic:blipFill>
                    <a:blip r:embed="rId360" cstate="print">
                      <a:extLst>
                        <a:ext uri="{28A0092B-C50C-407E-A947-70E740481C1C}">
                          <a14:useLocalDpi xmlns:a14="http://schemas.microsoft.com/office/drawing/2010/main" val="0"/>
                        </a:ext>
                      </a:extLst>
                    </a:blip>
                    <a:stretch>
                      <a:fillRect/>
                    </a:stretch>
                  </pic:blipFill>
                  <pic:spPr>
                    <a:xfrm>
                      <a:off x="0" y="0"/>
                      <a:ext cx="5974082" cy="2387691"/>
                    </a:xfrm>
                    <a:prstGeom prst="rect">
                      <a:avLst/>
                    </a:prstGeom>
                  </pic:spPr>
                </pic:pic>
              </a:graphicData>
            </a:graphic>
          </wp:inline>
        </w:drawing>
      </w:r>
    </w:p>
    <w:p w14:paraId="2C422CAD" w14:textId="35CDFC43" w:rsidR="00C156C6" w:rsidRDefault="00C156C6" w:rsidP="00C156C6">
      <w:pPr>
        <w:rPr>
          <w:lang w:val="en-GB"/>
        </w:rPr>
      </w:pPr>
      <w:r w:rsidRPr="4C8B4F60">
        <w:rPr>
          <w:lang w:val="en-GB"/>
        </w:rPr>
        <w:t xml:space="preserve">For a very large environment with many clusters, add a grouping to make the list more manageable. Group it by class of service, so you can focus on the more critical clusters. You can then adjust the threshold accordingly. For example, add the column </w:t>
      </w:r>
      <w:r w:rsidR="0078733A">
        <w:rPr>
          <w:lang w:val="en-GB"/>
        </w:rPr>
        <w:t>w</w:t>
      </w:r>
      <w:r w:rsidR="0078733A">
        <w:t>orst 1</w:t>
      </w:r>
      <w:r w:rsidR="0078733A" w:rsidRPr="0078733A">
        <w:rPr>
          <w:vertAlign w:val="superscript"/>
        </w:rPr>
        <w:t>st</w:t>
      </w:r>
      <w:r w:rsidR="0078733A">
        <w:t xml:space="preserve"> percentile</w:t>
      </w:r>
      <w:r w:rsidR="0078733A" w:rsidRPr="00A452F2">
        <w:rPr>
          <w:lang w:val="en-GB"/>
        </w:rPr>
        <w:t xml:space="preserve"> </w:t>
      </w:r>
      <w:r w:rsidRPr="4C8B4F60">
        <w:rPr>
          <w:lang w:val="en-GB"/>
        </w:rPr>
        <w:t xml:space="preserve">to complement </w:t>
      </w:r>
      <w:r w:rsidR="0078733A">
        <w:rPr>
          <w:lang w:val="en-GB"/>
        </w:rPr>
        <w:t>the w</w:t>
      </w:r>
      <w:r w:rsidRPr="4C8B4F60">
        <w:rPr>
          <w:lang w:val="en-GB"/>
        </w:rPr>
        <w:t xml:space="preserve">orst and </w:t>
      </w:r>
      <w:r w:rsidR="0078733A">
        <w:rPr>
          <w:lang w:val="en-GB"/>
        </w:rPr>
        <w:t>the w</w:t>
      </w:r>
      <w:r w:rsidR="0078733A">
        <w:t>orst 5</w:t>
      </w:r>
      <w:r w:rsidR="0078733A" w:rsidRPr="0078733A">
        <w:rPr>
          <w:vertAlign w:val="superscript"/>
        </w:rPr>
        <w:t>th</w:t>
      </w:r>
      <w:r w:rsidR="0078733A">
        <w:t xml:space="preserve"> percentile</w:t>
      </w:r>
      <w:r w:rsidRPr="4C8B4F60">
        <w:rPr>
          <w:lang w:val="en-GB"/>
        </w:rPr>
        <w:t xml:space="preserve">. This is useful if you have clusters with </w:t>
      </w:r>
      <w:r w:rsidR="00D00443">
        <w:rPr>
          <w:lang w:val="en-GB"/>
        </w:rPr>
        <w:t xml:space="preserve">more than 1000 </w:t>
      </w:r>
      <w:r w:rsidRPr="4C8B4F60">
        <w:rPr>
          <w:lang w:val="en-GB"/>
        </w:rPr>
        <w:t>VMs</w:t>
      </w:r>
      <w:r w:rsidR="00D00443">
        <w:rPr>
          <w:lang w:val="en-GB"/>
        </w:rPr>
        <w:t>, as 5</w:t>
      </w:r>
      <w:r w:rsidR="00D00443" w:rsidRPr="00D00443">
        <w:rPr>
          <w:vertAlign w:val="superscript"/>
          <w:lang w:val="en-GB"/>
        </w:rPr>
        <w:t>th</w:t>
      </w:r>
      <w:r w:rsidR="00D00443">
        <w:rPr>
          <w:lang w:val="en-GB"/>
        </w:rPr>
        <w:t xml:space="preserve"> can be too late</w:t>
      </w:r>
      <w:r w:rsidR="00CF7731">
        <w:rPr>
          <w:lang w:val="en-GB"/>
        </w:rPr>
        <w:t>.</w:t>
      </w:r>
    </w:p>
    <w:p w14:paraId="42C33DF8" w14:textId="75002EE5" w:rsidR="00B52EDB" w:rsidRDefault="00B52EDB" w:rsidP="00F6120D">
      <w:pPr>
        <w:rPr>
          <w:lang w:val="en-GB"/>
        </w:rPr>
      </w:pPr>
      <w:r>
        <w:rPr>
          <w:lang w:val="en-GB"/>
        </w:rPr>
        <w:t xml:space="preserve">You may not be comfortable not seeing utilization </w:t>
      </w:r>
      <w:r w:rsidR="008D3A3F">
        <w:rPr>
          <w:lang w:val="en-GB"/>
        </w:rPr>
        <w:t>metrics</w:t>
      </w:r>
      <w:r w:rsidR="008B64FB">
        <w:rPr>
          <w:lang w:val="en-GB"/>
        </w:rPr>
        <w:t>.</w:t>
      </w:r>
      <w:r w:rsidR="00B951EB">
        <w:rPr>
          <w:lang w:val="en-GB"/>
        </w:rPr>
        <w:t xml:space="preserve"> Old habits die hard</w:t>
      </w:r>
      <w:r w:rsidR="008B64FB">
        <w:rPr>
          <w:lang w:val="en-GB"/>
        </w:rPr>
        <w:t xml:space="preserve"> </w:t>
      </w:r>
      <w:r w:rsidR="00C875E8" w:rsidRPr="00B951EB">
        <w:rPr>
          <w:rFonts w:ascii="Segoe UI Emoji" w:eastAsia="Segoe UI Emoji" w:hAnsi="Segoe UI Emoji" w:cs="Segoe UI Emoji"/>
          <w:lang w:val="en-GB"/>
        </w:rPr>
        <w:t>😊</w:t>
      </w:r>
      <w:r w:rsidR="00B951EB">
        <w:rPr>
          <w:lang w:val="en-GB"/>
        </w:rPr>
        <w:t xml:space="preserve">. </w:t>
      </w:r>
      <w:r w:rsidR="008B64FB">
        <w:rPr>
          <w:lang w:val="en-GB"/>
        </w:rPr>
        <w:t>M</w:t>
      </w:r>
      <w:r w:rsidR="00B951EB">
        <w:rPr>
          <w:lang w:val="en-GB"/>
        </w:rPr>
        <w:t xml:space="preserve">odify the table to add key utilization </w:t>
      </w:r>
      <w:r w:rsidR="008D3A3F">
        <w:rPr>
          <w:lang w:val="en-GB"/>
        </w:rPr>
        <w:t>metrics</w:t>
      </w:r>
      <w:r w:rsidR="00B951EB">
        <w:rPr>
          <w:lang w:val="en-GB"/>
        </w:rPr>
        <w:t xml:space="preserve">. </w:t>
      </w:r>
      <w:r w:rsidR="00E964D3">
        <w:rPr>
          <w:lang w:val="en-GB"/>
        </w:rPr>
        <w:t xml:space="preserve">The following table shows </w:t>
      </w:r>
      <w:r w:rsidR="007A4A43">
        <w:rPr>
          <w:lang w:val="en-GB"/>
        </w:rPr>
        <w:t>an example of metrics to add. Notice that I do not color code the disk IOPS and Network Usage.</w:t>
      </w:r>
    </w:p>
    <w:p w14:paraId="471E289B" w14:textId="7F3F1542" w:rsidR="00B951EB" w:rsidRDefault="00E964D3" w:rsidP="00E964D3">
      <w:pPr>
        <w:jc w:val="center"/>
        <w:rPr>
          <w:lang w:val="en-GB"/>
        </w:rPr>
      </w:pPr>
      <w:r>
        <w:rPr>
          <w:noProof/>
        </w:rPr>
        <w:lastRenderedPageBreak/>
        <w:drawing>
          <wp:inline distT="0" distB="0" distL="0" distR="0" wp14:anchorId="321F76CB" wp14:editId="1370F08B">
            <wp:extent cx="5876314" cy="1706298"/>
            <wp:effectExtent l="0" t="0" r="0" b="8255"/>
            <wp:docPr id="606394410" name="Picture 60639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0"/>
                    <pic:cNvPicPr/>
                  </pic:nvPicPr>
                  <pic:blipFill>
                    <a:blip r:embed="rId361" cstate="print">
                      <a:extLst>
                        <a:ext uri="{28A0092B-C50C-407E-A947-70E740481C1C}">
                          <a14:useLocalDpi xmlns:a14="http://schemas.microsoft.com/office/drawing/2010/main" val="0"/>
                        </a:ext>
                      </a:extLst>
                    </a:blip>
                    <a:stretch>
                      <a:fillRect/>
                    </a:stretch>
                  </pic:blipFill>
                  <pic:spPr>
                    <a:xfrm>
                      <a:off x="0" y="0"/>
                      <a:ext cx="5876314" cy="1706298"/>
                    </a:xfrm>
                    <a:prstGeom prst="rect">
                      <a:avLst/>
                    </a:prstGeom>
                  </pic:spPr>
                </pic:pic>
              </a:graphicData>
            </a:graphic>
          </wp:inline>
        </w:drawing>
      </w:r>
    </w:p>
    <w:p w14:paraId="79AB889B" w14:textId="7303D56E" w:rsidR="008B619C" w:rsidRDefault="008B619C" w:rsidP="002113A7">
      <w:pPr>
        <w:pStyle w:val="Heading4"/>
      </w:pPr>
      <w:r>
        <w:t xml:space="preserve">Per-Cluster </w:t>
      </w:r>
      <w:r w:rsidR="00007AD2">
        <w:t>Analyzis</w:t>
      </w:r>
    </w:p>
    <w:p w14:paraId="0CC867F0" w14:textId="1EDE4386" w:rsidR="00CF7731" w:rsidRPr="00CF7731" w:rsidRDefault="00CF7731" w:rsidP="00CF7731">
      <w:pPr>
        <w:rPr>
          <w:lang w:val="en-GB"/>
        </w:rPr>
      </w:pPr>
      <w:r>
        <w:rPr>
          <w:lang w:val="en-GB"/>
        </w:rPr>
        <w:t xml:space="preserve">The table is accompanied by the health chart. It allows for quick toggling among </w:t>
      </w:r>
      <w:r w:rsidR="00A81935">
        <w:rPr>
          <w:lang w:val="en-GB"/>
        </w:rPr>
        <w:t>clusters.</w:t>
      </w:r>
    </w:p>
    <w:p w14:paraId="36335C68" w14:textId="56F58661" w:rsidR="00866570" w:rsidRDefault="00866570" w:rsidP="00F6120D">
      <w:pPr>
        <w:rPr>
          <w:lang w:val="en-GB"/>
        </w:rPr>
      </w:pPr>
      <w:r w:rsidRPr="4C8B4F60">
        <w:rPr>
          <w:lang w:val="en-GB"/>
        </w:rPr>
        <w:t xml:space="preserve">Select a </w:t>
      </w:r>
      <w:r w:rsidR="007F294D" w:rsidRPr="4C8B4F60">
        <w:rPr>
          <w:lang w:val="en-GB"/>
        </w:rPr>
        <w:t>cluster</w:t>
      </w:r>
      <w:r w:rsidR="00E20CAB">
        <w:rPr>
          <w:lang w:val="en-GB"/>
        </w:rPr>
        <w:t xml:space="preserve"> </w:t>
      </w:r>
      <w:r w:rsidR="007F294D" w:rsidRPr="4C8B4F60">
        <w:rPr>
          <w:lang w:val="en-GB"/>
        </w:rPr>
        <w:t>to see the trend over time</w:t>
      </w:r>
      <w:r w:rsidR="001A6426">
        <w:rPr>
          <w:lang w:val="en-GB"/>
        </w:rPr>
        <w:t>, and see the Performance (%) health chart.</w:t>
      </w:r>
    </w:p>
    <w:p w14:paraId="5F71963F" w14:textId="6165CBFD" w:rsidR="00356BD7" w:rsidRDefault="18B23B54" w:rsidP="00F6120D">
      <w:pPr>
        <w:rPr>
          <w:lang w:val="en-GB"/>
        </w:rPr>
      </w:pPr>
      <w:r>
        <w:rPr>
          <w:noProof/>
        </w:rPr>
        <w:drawing>
          <wp:inline distT="0" distB="0" distL="0" distR="0" wp14:anchorId="194F8BBE" wp14:editId="5EDE5BB4">
            <wp:extent cx="5925312" cy="1490472"/>
            <wp:effectExtent l="0" t="0" r="0" b="0"/>
            <wp:docPr id="606394224" name="Picture 60639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24"/>
                    <pic:cNvPicPr/>
                  </pic:nvPicPr>
                  <pic:blipFill>
                    <a:blip r:embed="rId362" cstate="print">
                      <a:extLst>
                        <a:ext uri="{28A0092B-C50C-407E-A947-70E740481C1C}">
                          <a14:useLocalDpi xmlns:a14="http://schemas.microsoft.com/office/drawing/2010/main" val="0"/>
                        </a:ext>
                      </a:extLst>
                    </a:blip>
                    <a:stretch>
                      <a:fillRect/>
                    </a:stretch>
                  </pic:blipFill>
                  <pic:spPr>
                    <a:xfrm>
                      <a:off x="0" y="0"/>
                      <a:ext cx="5925312" cy="1490472"/>
                    </a:xfrm>
                    <a:prstGeom prst="rect">
                      <a:avLst/>
                    </a:prstGeom>
                  </pic:spPr>
                </pic:pic>
              </a:graphicData>
            </a:graphic>
          </wp:inline>
        </w:drawing>
      </w:r>
    </w:p>
    <w:p w14:paraId="1A3D5EA9" w14:textId="2EA7EEDF" w:rsidR="004570EB" w:rsidRDefault="00355838" w:rsidP="004570EB">
      <w:pPr>
        <w:rPr>
          <w:lang w:val="en-GB"/>
        </w:rPr>
      </w:pPr>
      <w:r>
        <w:rPr>
          <w:lang w:val="en-GB"/>
        </w:rPr>
        <w:t xml:space="preserve">If the cluster has a daily or weekly pattern, increase the </w:t>
      </w:r>
      <w:r w:rsidR="000C552D">
        <w:rPr>
          <w:lang w:val="en-GB"/>
        </w:rPr>
        <w:t xml:space="preserve">dashboard </w:t>
      </w:r>
      <w:r>
        <w:rPr>
          <w:lang w:val="en-GB"/>
        </w:rPr>
        <w:t xml:space="preserve">time duration to at least 1 week. </w:t>
      </w:r>
      <w:r w:rsidR="004570EB">
        <w:rPr>
          <w:lang w:val="en-GB"/>
        </w:rPr>
        <w:t>Here is an example where the performance problem is clearly shown. You can see the cluster performance has regular drop in the last 7 days.</w:t>
      </w:r>
    </w:p>
    <w:p w14:paraId="3F6543CC" w14:textId="77777777" w:rsidR="004570EB" w:rsidRDefault="004570EB" w:rsidP="00C22B8A">
      <w:pPr>
        <w:jc w:val="center"/>
        <w:rPr>
          <w:lang w:val="en-GB"/>
        </w:rPr>
      </w:pPr>
      <w:r w:rsidRPr="00ED1DDE">
        <w:rPr>
          <w:noProof/>
          <w:lang w:val="en-GB"/>
        </w:rPr>
        <w:drawing>
          <wp:inline distT="0" distB="0" distL="0" distR="0" wp14:anchorId="2AE6D11D" wp14:editId="362AE2D1">
            <wp:extent cx="5743575" cy="1575559"/>
            <wp:effectExtent l="0" t="0" r="0" b="5715"/>
            <wp:docPr id="1293284861" name="Picture 1293284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3"/>
                    <a:stretch>
                      <a:fillRect/>
                    </a:stretch>
                  </pic:blipFill>
                  <pic:spPr>
                    <a:xfrm>
                      <a:off x="0" y="0"/>
                      <a:ext cx="5749900" cy="1577294"/>
                    </a:xfrm>
                    <a:prstGeom prst="rect">
                      <a:avLst/>
                    </a:prstGeom>
                  </pic:spPr>
                </pic:pic>
              </a:graphicData>
            </a:graphic>
          </wp:inline>
        </w:drawing>
      </w:r>
    </w:p>
    <w:p w14:paraId="0E463653" w14:textId="6FEDEF42" w:rsidR="003B439E" w:rsidRDefault="003B439E" w:rsidP="00E35C24">
      <w:pPr>
        <w:rPr>
          <w:lang w:val="en-GB"/>
        </w:rPr>
      </w:pPr>
      <w:r>
        <w:rPr>
          <w:lang w:val="en-GB"/>
        </w:rPr>
        <w:t xml:space="preserve">Once you determine the cluster to investigate, review the </w:t>
      </w:r>
      <w:r w:rsidR="00BD63E3">
        <w:rPr>
          <w:lang w:val="en-GB"/>
        </w:rPr>
        <w:t>scoreboards. There are 5 of them:</w:t>
      </w:r>
    </w:p>
    <w:p w14:paraId="1600B396" w14:textId="599768E8" w:rsidR="00BD63E3" w:rsidRDefault="00BD63E3" w:rsidP="00BD63E3">
      <w:pPr>
        <w:pStyle w:val="Bullet"/>
        <w:rPr>
          <w:lang w:val="en-GB"/>
        </w:rPr>
      </w:pPr>
      <w:r>
        <w:rPr>
          <w:lang w:val="en-GB"/>
        </w:rPr>
        <w:t>CPU</w:t>
      </w:r>
    </w:p>
    <w:p w14:paraId="20A06958" w14:textId="618D437D" w:rsidR="00BD63E3" w:rsidRDefault="00BD63E3" w:rsidP="00BD63E3">
      <w:pPr>
        <w:pStyle w:val="Bullet"/>
        <w:rPr>
          <w:lang w:val="en-GB"/>
        </w:rPr>
      </w:pPr>
      <w:r>
        <w:rPr>
          <w:lang w:val="en-GB"/>
        </w:rPr>
        <w:t>Memory</w:t>
      </w:r>
    </w:p>
    <w:p w14:paraId="0362EE93" w14:textId="1F1630AA" w:rsidR="00BD63E3" w:rsidRDefault="00BD63E3" w:rsidP="00BD63E3">
      <w:pPr>
        <w:pStyle w:val="Bullet"/>
        <w:rPr>
          <w:lang w:val="en-GB"/>
        </w:rPr>
      </w:pPr>
      <w:r>
        <w:rPr>
          <w:lang w:val="en-GB"/>
        </w:rPr>
        <w:t>Disk</w:t>
      </w:r>
    </w:p>
    <w:p w14:paraId="3155A6AD" w14:textId="24275BE7" w:rsidR="00BD63E3" w:rsidRDefault="00BD63E3" w:rsidP="00BD63E3">
      <w:pPr>
        <w:pStyle w:val="Bullet"/>
        <w:rPr>
          <w:lang w:val="en-GB"/>
        </w:rPr>
      </w:pPr>
      <w:r>
        <w:rPr>
          <w:lang w:val="en-GB"/>
        </w:rPr>
        <w:t>Network</w:t>
      </w:r>
    </w:p>
    <w:p w14:paraId="14FD6378" w14:textId="1D06E53B" w:rsidR="00BD63E3" w:rsidRDefault="00BD63E3" w:rsidP="00BD63E3">
      <w:pPr>
        <w:pStyle w:val="Bullet"/>
        <w:rPr>
          <w:lang w:val="en-GB"/>
        </w:rPr>
      </w:pPr>
      <w:r>
        <w:rPr>
          <w:lang w:val="en-GB"/>
        </w:rPr>
        <w:t>Others</w:t>
      </w:r>
    </w:p>
    <w:p w14:paraId="06CE5D26" w14:textId="41DF8628" w:rsidR="00823173" w:rsidRDefault="007B6FD9" w:rsidP="006C1F88">
      <w:pPr>
        <w:rPr>
          <w:lang w:val="en-GB"/>
        </w:rPr>
      </w:pPr>
      <w:r>
        <w:rPr>
          <w:lang w:val="en-GB"/>
        </w:rPr>
        <w:t>They</w:t>
      </w:r>
      <w:r w:rsidR="006C1F88" w:rsidRPr="4C8B4F60">
        <w:rPr>
          <w:lang w:val="en-GB"/>
        </w:rPr>
        <w:t xml:space="preserve"> are shown separately, because you can have one problem and not the other. </w:t>
      </w:r>
      <w:r w:rsidR="00823173">
        <w:rPr>
          <w:lang w:val="en-GB"/>
        </w:rPr>
        <w:t>You may also drill down into a different path</w:t>
      </w:r>
      <w:r w:rsidR="005364DF">
        <w:rPr>
          <w:lang w:val="en-GB"/>
        </w:rPr>
        <w:t xml:space="preserve"> (e.g. into vSAN dashboard)</w:t>
      </w:r>
      <w:r w:rsidR="00823173">
        <w:rPr>
          <w:lang w:val="en-GB"/>
        </w:rPr>
        <w:t>, and talk to different team (e.g. Network team).</w:t>
      </w:r>
    </w:p>
    <w:p w14:paraId="23F49148" w14:textId="6ADF3825" w:rsidR="006C1F88" w:rsidRPr="00A452F2" w:rsidRDefault="006C1F88" w:rsidP="006C1F88">
      <w:pPr>
        <w:rPr>
          <w:lang w:val="en-GB"/>
        </w:rPr>
      </w:pPr>
      <w:r w:rsidRPr="4C8B4F60">
        <w:rPr>
          <w:lang w:val="en-GB"/>
        </w:rPr>
        <w:lastRenderedPageBreak/>
        <w:t xml:space="preserve">CPU problems tend to be more common than Memory problems, due to lower overcommit ratio in memory in practice among customers. </w:t>
      </w:r>
      <w:r>
        <w:rPr>
          <w:lang w:val="en-GB"/>
        </w:rPr>
        <w:t xml:space="preserve">It is common to see customers do 4:1 CPU overcommit and only 2:1 memory overcommit. </w:t>
      </w:r>
      <w:r w:rsidRPr="4C8B4F60">
        <w:rPr>
          <w:lang w:val="en-GB"/>
        </w:rPr>
        <w:t>This</w:t>
      </w:r>
      <w:r>
        <w:rPr>
          <w:lang w:val="en-GB"/>
        </w:rPr>
        <w:t xml:space="preserve"> conservative practice was </w:t>
      </w:r>
      <w:r w:rsidRPr="4C8B4F60">
        <w:rPr>
          <w:lang w:val="en-GB"/>
        </w:rPr>
        <w:t xml:space="preserve">due to </w:t>
      </w:r>
      <w:r>
        <w:rPr>
          <w:lang w:val="en-GB"/>
        </w:rPr>
        <w:t xml:space="preserve">the inherent </w:t>
      </w:r>
      <w:r w:rsidRPr="4C8B4F60">
        <w:rPr>
          <w:lang w:val="en-GB"/>
        </w:rPr>
        <w:t xml:space="preserve">higher value of memory counter. </w:t>
      </w:r>
      <w:r>
        <w:rPr>
          <w:lang w:val="en-GB"/>
        </w:rPr>
        <w:t xml:space="preserve">vSphere cluster shows high memory value as memory, giving the impression the actual utilization is high. </w:t>
      </w:r>
      <w:r w:rsidRPr="4C8B4F60">
        <w:rPr>
          <w:lang w:val="en-GB"/>
        </w:rPr>
        <w:t xml:space="preserve">And the reason </w:t>
      </w:r>
      <w:r>
        <w:rPr>
          <w:lang w:val="en-GB"/>
        </w:rPr>
        <w:t xml:space="preserve">for high value </w:t>
      </w:r>
      <w:r w:rsidRPr="4C8B4F60">
        <w:rPr>
          <w:lang w:val="en-GB"/>
        </w:rPr>
        <w:t>is modern</w:t>
      </w:r>
      <w:r>
        <w:rPr>
          <w:lang w:val="en-GB"/>
        </w:rPr>
        <w:t xml:space="preserve"> Operating Systems</w:t>
      </w:r>
      <w:r w:rsidRPr="4C8B4F60">
        <w:rPr>
          <w:lang w:val="en-GB"/>
        </w:rPr>
        <w:t xml:space="preserve"> like ESXi </w:t>
      </w:r>
      <w:r w:rsidR="00FD5A65">
        <w:rPr>
          <w:lang w:val="en-GB"/>
        </w:rPr>
        <w:t>VMkernel</w:t>
      </w:r>
      <w:r w:rsidRPr="4C8B4F60">
        <w:rPr>
          <w:lang w:val="en-GB"/>
        </w:rPr>
        <w:t xml:space="preserve"> uses memory as disk cache.</w:t>
      </w:r>
    </w:p>
    <w:p w14:paraId="3FCD6C38" w14:textId="77777777" w:rsidR="00FD5391" w:rsidRPr="00A452F2" w:rsidRDefault="00FD5391" w:rsidP="00FD5391">
      <w:pPr>
        <w:rPr>
          <w:lang w:val="en-GB"/>
        </w:rPr>
      </w:pPr>
      <w:r w:rsidRPr="4C8B4F60">
        <w:rPr>
          <w:lang w:val="en-GB"/>
        </w:rPr>
        <w:t xml:space="preserve">For performance, it’s important to show both the depth and breadth of the performance problem, as explained </w:t>
      </w:r>
      <w:hyperlink w:anchor="_Depth_vs_Breadth_1">
        <w:r w:rsidRPr="4C8B4F60">
          <w:rPr>
            <w:rStyle w:val="Hyperlink"/>
            <w:lang w:val="en-GB"/>
          </w:rPr>
          <w:t>here</w:t>
        </w:r>
      </w:hyperlink>
      <w:r w:rsidRPr="4C8B4F60">
        <w:rPr>
          <w:lang w:val="en-GB"/>
        </w:rPr>
        <w:t xml:space="preserve">. A problem that impacts 1-2 VMs requires a different troubleshooting process than a problem that impacts all VMs in the cluster. </w:t>
      </w:r>
    </w:p>
    <w:p w14:paraId="46BD7730" w14:textId="77777777" w:rsidR="00FD5391" w:rsidRPr="00A452F2" w:rsidRDefault="00FD5391" w:rsidP="00FD5391">
      <w:pPr>
        <w:rPr>
          <w:lang w:val="en-GB"/>
        </w:rPr>
      </w:pPr>
      <w:r w:rsidRPr="00A452F2">
        <w:rPr>
          <w:lang w:val="en-GB"/>
        </w:rPr>
        <w:t xml:space="preserve">The depth is shown by reporting the worst among any VM counter. So the highest value of VM CPU Ready, VM Memory contention, VM Disk Latency among all the running VMs are shown. If the worst number is good, then you do not need to look at the rest of the VM. </w:t>
      </w:r>
    </w:p>
    <w:p w14:paraId="6D9233EB" w14:textId="0296CE27" w:rsidR="00FD5391" w:rsidRPr="00A452F2" w:rsidRDefault="00FD5391" w:rsidP="00FD5391">
      <w:pPr>
        <w:rPr>
          <w:lang w:val="en-GB"/>
        </w:rPr>
      </w:pPr>
      <w:r w:rsidRPr="00A452F2">
        <w:rPr>
          <w:lang w:val="en-GB"/>
        </w:rPr>
        <w:t xml:space="preserve">A large cluster with thousands of VM can have a single VM experiencing poor performance while &gt;99.9% of the VM population is fine. The depth counter will not be able to report that most VMs are fine. It only reports the worst. This is there the breadth </w:t>
      </w:r>
      <w:r w:rsidR="008D3A3F">
        <w:rPr>
          <w:lang w:val="en-GB"/>
        </w:rPr>
        <w:t>metrics</w:t>
      </w:r>
      <w:r w:rsidRPr="00A452F2">
        <w:rPr>
          <w:lang w:val="en-GB"/>
        </w:rPr>
        <w:t xml:space="preserve"> comes in. </w:t>
      </w:r>
    </w:p>
    <w:p w14:paraId="1CDEA327" w14:textId="417D8E91" w:rsidR="00FD5391" w:rsidRDefault="00FD5391" w:rsidP="00FD5391">
      <w:pPr>
        <w:rPr>
          <w:lang w:val="en-GB"/>
        </w:rPr>
      </w:pPr>
      <w:r w:rsidRPr="4C8B4F60">
        <w:rPr>
          <w:lang w:val="en-GB"/>
        </w:rPr>
        <w:t xml:space="preserve">The breadth </w:t>
      </w:r>
      <w:r w:rsidR="008D3A3F">
        <w:rPr>
          <w:lang w:val="en-GB"/>
        </w:rPr>
        <w:t>metrics</w:t>
      </w:r>
      <w:r w:rsidRPr="4C8B4F60">
        <w:rPr>
          <w:lang w:val="en-GB"/>
        </w:rPr>
        <w:t xml:space="preserve"> report the percentage of the VM population that is experiencing performance problems. The threshold is set to be stringent, as the goal is to provide early warning and enable proactive operations. </w:t>
      </w:r>
    </w:p>
    <w:p w14:paraId="018A261E" w14:textId="0730C7AF" w:rsidR="0039152B" w:rsidRDefault="0039152B" w:rsidP="002113A7">
      <w:pPr>
        <w:pStyle w:val="Heading5"/>
        <w:rPr>
          <w:rStyle w:val="Heading5Char"/>
          <w:b/>
          <w:bCs/>
        </w:rPr>
      </w:pPr>
      <w:r w:rsidRPr="00BE3C76">
        <w:t xml:space="preserve">CPU </w:t>
      </w:r>
      <w:r w:rsidR="001E1F93">
        <w:rPr>
          <w:rStyle w:val="Heading5Char"/>
          <w:b/>
          <w:bCs/>
        </w:rPr>
        <w:t>Metrics</w:t>
      </w:r>
    </w:p>
    <w:p w14:paraId="75694AC7" w14:textId="038C4769" w:rsidR="00235CED" w:rsidRPr="00235CED" w:rsidRDefault="00235CED" w:rsidP="00235CED">
      <w:pPr>
        <w:rPr>
          <w:lang w:val="en-GB"/>
        </w:rPr>
      </w:pPr>
      <w:r>
        <w:rPr>
          <w:lang w:val="en-GB"/>
        </w:rPr>
        <w:t>This is the first of a series of performance sco</w:t>
      </w:r>
      <w:r w:rsidR="003B439E">
        <w:rPr>
          <w:lang w:val="en-GB"/>
        </w:rPr>
        <w:t xml:space="preserve">reboards. </w:t>
      </w:r>
    </w:p>
    <w:p w14:paraId="0FF21010" w14:textId="711B687D" w:rsidR="004158C0" w:rsidRPr="00A452F2" w:rsidRDefault="00B5309C" w:rsidP="00E35C24">
      <w:pPr>
        <w:rPr>
          <w:lang w:val="en-GB"/>
        </w:rPr>
      </w:pPr>
      <w:r w:rsidRPr="00B5309C">
        <w:rPr>
          <w:noProof/>
          <w:lang w:val="en-GB"/>
        </w:rPr>
        <w:drawing>
          <wp:inline distT="0" distB="0" distL="0" distR="0" wp14:anchorId="43848855" wp14:editId="1B1FA206">
            <wp:extent cx="5971032" cy="758952"/>
            <wp:effectExtent l="0" t="0" r="0" b="3175"/>
            <wp:docPr id="1583707941" name="Picture 1583707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5971032" cy="758952"/>
                    </a:xfrm>
                    <a:prstGeom prst="rect">
                      <a:avLst/>
                    </a:prstGeom>
                  </pic:spPr>
                </pic:pic>
              </a:graphicData>
            </a:graphic>
          </wp:inline>
        </w:drawing>
      </w:r>
    </w:p>
    <w:p w14:paraId="211A8551" w14:textId="346C819C" w:rsidR="004658A3" w:rsidRDefault="004658A3" w:rsidP="00E35C24">
      <w:pPr>
        <w:rPr>
          <w:lang w:val="en-GB"/>
        </w:rPr>
      </w:pPr>
      <w:bookmarkStart w:id="53" w:name="_Points_to_Note"/>
      <w:bookmarkEnd w:id="53"/>
      <w:r>
        <w:rPr>
          <w:lang w:val="en-GB"/>
        </w:rPr>
        <w:t xml:space="preserve">There are 3 </w:t>
      </w:r>
      <w:r w:rsidR="00C317CE">
        <w:rPr>
          <w:lang w:val="en-GB"/>
        </w:rPr>
        <w:t>metrics measuring the dept</w:t>
      </w:r>
      <w:r w:rsidR="00604FEC">
        <w:rPr>
          <w:lang w:val="en-GB"/>
        </w:rPr>
        <w:t>h of the problem:</w:t>
      </w:r>
    </w:p>
    <w:p w14:paraId="41B4FEB6" w14:textId="692FA847" w:rsidR="00604FEC" w:rsidRDefault="00604FEC" w:rsidP="00604FEC">
      <w:pPr>
        <w:pStyle w:val="Bullet"/>
        <w:rPr>
          <w:lang w:val="en-GB"/>
        </w:rPr>
      </w:pPr>
      <w:r>
        <w:rPr>
          <w:lang w:val="en-GB"/>
        </w:rPr>
        <w:t xml:space="preserve">Worst CPU Ready among all the VMs in the cluster. </w:t>
      </w:r>
    </w:p>
    <w:p w14:paraId="626C4399" w14:textId="02EEFC4D" w:rsidR="00604FEC" w:rsidRDefault="00604FEC" w:rsidP="00604FEC">
      <w:pPr>
        <w:pStyle w:val="Bullet"/>
        <w:rPr>
          <w:lang w:val="en-GB"/>
        </w:rPr>
      </w:pPr>
      <w:r>
        <w:rPr>
          <w:lang w:val="en-GB"/>
        </w:rPr>
        <w:t xml:space="preserve">Worst CPU </w:t>
      </w:r>
      <w:r w:rsidR="00443625">
        <w:rPr>
          <w:lang w:val="en-GB"/>
        </w:rPr>
        <w:t>Co-stop</w:t>
      </w:r>
      <w:r>
        <w:rPr>
          <w:lang w:val="en-GB"/>
        </w:rPr>
        <w:t xml:space="preserve"> among all the VMs in the cluster.</w:t>
      </w:r>
    </w:p>
    <w:p w14:paraId="370A4240" w14:textId="1DD963C9" w:rsidR="00604FEC" w:rsidRDefault="00604FEC" w:rsidP="00604FEC">
      <w:pPr>
        <w:pStyle w:val="Bullet"/>
        <w:rPr>
          <w:lang w:val="en-GB"/>
        </w:rPr>
      </w:pPr>
      <w:r>
        <w:rPr>
          <w:lang w:val="en-GB"/>
        </w:rPr>
        <w:t>Worst CPU Ready among all the VMs in the cluster.</w:t>
      </w:r>
    </w:p>
    <w:p w14:paraId="05755276" w14:textId="2AC6D2FF" w:rsidR="003B7A8A" w:rsidRDefault="003B7A8A" w:rsidP="00E35C24">
      <w:pPr>
        <w:rPr>
          <w:lang w:val="en-GB"/>
        </w:rPr>
      </w:pPr>
      <w:r>
        <w:rPr>
          <w:lang w:val="en-GB"/>
        </w:rPr>
        <w:t>CPU Ready is the primary counter. Do you why CPU Contention is not used? See CPU Contention metric in Part 2 of the book.</w:t>
      </w:r>
    </w:p>
    <w:p w14:paraId="340EDFE2" w14:textId="2BD70EB0" w:rsidR="00840025" w:rsidRDefault="00840025" w:rsidP="00E35C24">
      <w:pPr>
        <w:rPr>
          <w:lang w:val="en-GB"/>
        </w:rPr>
      </w:pPr>
      <w:r w:rsidRPr="4C8B4F60">
        <w:rPr>
          <w:lang w:val="en-GB"/>
        </w:rPr>
        <w:t xml:space="preserve">CPU </w:t>
      </w:r>
      <w:r w:rsidR="00443625">
        <w:rPr>
          <w:lang w:val="en-GB"/>
        </w:rPr>
        <w:t>Co-stop</w:t>
      </w:r>
      <w:r w:rsidRPr="4C8B4F60">
        <w:rPr>
          <w:lang w:val="en-GB"/>
        </w:rPr>
        <w:t xml:space="preserve"> is included, but placed at lower priority than Ready</w:t>
      </w:r>
      <w:r w:rsidR="003F51AE" w:rsidRPr="4C8B4F60">
        <w:rPr>
          <w:lang w:val="en-GB"/>
        </w:rPr>
        <w:t xml:space="preserve"> because high </w:t>
      </w:r>
      <w:r w:rsidR="00443625">
        <w:rPr>
          <w:lang w:val="en-GB"/>
        </w:rPr>
        <w:t>Co-stop</w:t>
      </w:r>
      <w:r w:rsidR="003F51AE" w:rsidRPr="4C8B4F60">
        <w:rPr>
          <w:lang w:val="en-GB"/>
        </w:rPr>
        <w:t xml:space="preserve"> does not mean the ESXi is struggling to serve the VMs</w:t>
      </w:r>
      <w:r w:rsidRPr="4C8B4F60">
        <w:rPr>
          <w:lang w:val="en-GB"/>
        </w:rPr>
        <w:t xml:space="preserve">. </w:t>
      </w:r>
      <w:r w:rsidR="00443625">
        <w:rPr>
          <w:lang w:val="en-GB"/>
        </w:rPr>
        <w:t>Co-stop</w:t>
      </w:r>
      <w:r w:rsidRPr="4C8B4F60">
        <w:rPr>
          <w:lang w:val="en-GB"/>
        </w:rPr>
        <w:t xml:space="preserve"> can be reduced by </w:t>
      </w:r>
      <w:r w:rsidR="00D24190" w:rsidRPr="4C8B4F60">
        <w:rPr>
          <w:lang w:val="en-GB"/>
        </w:rPr>
        <w:t>right</w:t>
      </w:r>
      <w:r w:rsidR="64C84C47" w:rsidRPr="4C8B4F60">
        <w:rPr>
          <w:lang w:val="en-GB"/>
        </w:rPr>
        <w:t>-</w:t>
      </w:r>
      <w:r w:rsidR="00D24190" w:rsidRPr="4C8B4F60">
        <w:rPr>
          <w:lang w:val="en-GB"/>
        </w:rPr>
        <w:t>sizing</w:t>
      </w:r>
      <w:r w:rsidRPr="4C8B4F60">
        <w:rPr>
          <w:lang w:val="en-GB"/>
        </w:rPr>
        <w:t xml:space="preserve"> an oversized VM</w:t>
      </w:r>
      <w:r w:rsidR="003F51AE" w:rsidRPr="4C8B4F60">
        <w:rPr>
          <w:lang w:val="en-GB"/>
        </w:rPr>
        <w:t>, s</w:t>
      </w:r>
      <w:r w:rsidRPr="4C8B4F60">
        <w:rPr>
          <w:lang w:val="en-GB"/>
        </w:rPr>
        <w:t>o the remediation action is not always on the ESXi Host.</w:t>
      </w:r>
      <w:r w:rsidR="00DF5592" w:rsidRPr="4C8B4F60">
        <w:rPr>
          <w:lang w:val="en-GB"/>
        </w:rPr>
        <w:t xml:space="preserve"> CPU Overlap is included as it can happen when there are many </w:t>
      </w:r>
      <w:r w:rsidR="00D75C4F" w:rsidRPr="4C8B4F60">
        <w:rPr>
          <w:lang w:val="en-GB"/>
        </w:rPr>
        <w:t>active VMs in the cluster.</w:t>
      </w:r>
    </w:p>
    <w:p w14:paraId="4374001B" w14:textId="602A0489" w:rsidR="00CA2411" w:rsidRDefault="00CA2411" w:rsidP="00CA2411">
      <w:pPr>
        <w:rPr>
          <w:lang w:val="en-GB"/>
        </w:rPr>
      </w:pPr>
      <w:r w:rsidRPr="00A452F2">
        <w:rPr>
          <w:lang w:val="en-GB"/>
        </w:rPr>
        <w:t xml:space="preserve">CPU Overlap is included as it indicates interrupts. A running VM was interrupted because </w:t>
      </w:r>
      <w:r w:rsidR="00FD5A65">
        <w:rPr>
          <w:lang w:val="en-GB"/>
        </w:rPr>
        <w:t>VMkernel</w:t>
      </w:r>
      <w:r w:rsidRPr="00A452F2">
        <w:rPr>
          <w:lang w:val="en-GB"/>
        </w:rPr>
        <w:t xml:space="preserve"> needs the physical core to run something else. A high and frequent number of interruptions is not healthy. This can also impact the VM performance. </w:t>
      </w:r>
      <w:r w:rsidR="00BE52DD">
        <w:rPr>
          <w:lang w:val="en-GB"/>
        </w:rPr>
        <w:t xml:space="preserve">It’s placed third as the value tends to be small. </w:t>
      </w:r>
    </w:p>
    <w:p w14:paraId="46FCE56B" w14:textId="7C25D7EE" w:rsidR="00867AA3" w:rsidRPr="00A452F2" w:rsidRDefault="00867AA3" w:rsidP="00CA2411">
      <w:pPr>
        <w:rPr>
          <w:lang w:val="en-GB"/>
        </w:rPr>
      </w:pPr>
      <w:r>
        <w:rPr>
          <w:lang w:val="en-GB"/>
        </w:rPr>
        <w:t>Here are threshold</w:t>
      </w:r>
      <w:r w:rsidR="007C0323">
        <w:rPr>
          <w:lang w:val="en-GB"/>
        </w:rPr>
        <w:t>s</w:t>
      </w:r>
      <w:r>
        <w:rPr>
          <w:lang w:val="en-GB"/>
        </w:rPr>
        <w:t xml:space="preserve"> used. </w:t>
      </w:r>
    </w:p>
    <w:p w14:paraId="77DC1E08" w14:textId="7FF8A2AF" w:rsidR="00357029" w:rsidRDefault="00CB031C" w:rsidP="00CB031C">
      <w:pPr>
        <w:jc w:val="center"/>
        <w:rPr>
          <w:lang w:val="en-GB"/>
        </w:rPr>
      </w:pPr>
      <w:r w:rsidRPr="00CB031C">
        <w:rPr>
          <w:noProof/>
          <w:lang w:val="en-GB"/>
        </w:rPr>
        <w:lastRenderedPageBreak/>
        <w:drawing>
          <wp:inline distT="0" distB="0" distL="0" distR="0" wp14:anchorId="008614C1" wp14:editId="7F28B989">
            <wp:extent cx="4665600" cy="1832400"/>
            <wp:effectExtent l="0" t="0" r="1905" b="0"/>
            <wp:docPr id="357815418" name="Picture 35781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a:stretch>
                      <a:fillRect/>
                    </a:stretch>
                  </pic:blipFill>
                  <pic:spPr>
                    <a:xfrm>
                      <a:off x="0" y="0"/>
                      <a:ext cx="4665600" cy="1832400"/>
                    </a:xfrm>
                    <a:prstGeom prst="rect">
                      <a:avLst/>
                    </a:prstGeom>
                  </pic:spPr>
                </pic:pic>
              </a:graphicData>
            </a:graphic>
          </wp:inline>
        </w:drawing>
      </w:r>
    </w:p>
    <w:p w14:paraId="01C66819" w14:textId="49EF7286" w:rsidR="00B9016A" w:rsidRDefault="00B9016A" w:rsidP="005F07BA">
      <w:pPr>
        <w:rPr>
          <w:lang w:val="en-GB"/>
        </w:rPr>
      </w:pPr>
      <w:r>
        <w:rPr>
          <w:lang w:val="en-GB"/>
        </w:rPr>
        <w:t xml:space="preserve">If you find </w:t>
      </w:r>
      <w:r w:rsidR="00A65600">
        <w:rPr>
          <w:lang w:val="en-GB"/>
        </w:rPr>
        <w:t xml:space="preserve">that the CPU Co-Stop values in your environment is much better, adjust it accordingly. </w:t>
      </w:r>
    </w:p>
    <w:p w14:paraId="3F1276D3" w14:textId="7C0C5FDC" w:rsidR="005F07BA" w:rsidRDefault="005F07BA" w:rsidP="005F07BA">
      <w:pPr>
        <w:rPr>
          <w:lang w:val="en-GB"/>
        </w:rPr>
      </w:pPr>
      <w:r w:rsidRPr="00A452F2">
        <w:rPr>
          <w:lang w:val="en-GB"/>
        </w:rPr>
        <w:t>T</w:t>
      </w:r>
      <w:r w:rsidR="00517793">
        <w:rPr>
          <w:lang w:val="en-GB"/>
        </w:rPr>
        <w:t>ake note that the</w:t>
      </w:r>
      <w:r w:rsidRPr="00A452F2">
        <w:rPr>
          <w:lang w:val="en-GB"/>
        </w:rPr>
        <w:t xml:space="preserve"> </w:t>
      </w:r>
      <w:r w:rsidRPr="00517793">
        <w:rPr>
          <w:color w:val="00B0F0"/>
          <w:lang w:val="en-GB"/>
        </w:rPr>
        <w:t xml:space="preserve">Workload </w:t>
      </w:r>
      <w:r w:rsidRPr="00A452F2">
        <w:rPr>
          <w:lang w:val="en-GB"/>
        </w:rPr>
        <w:t xml:space="preserve">metric can exceed 100% because it’s </w:t>
      </w:r>
      <w:r w:rsidRPr="00B9016A">
        <w:rPr>
          <w:color w:val="00B0F0"/>
          <w:lang w:val="en-GB"/>
        </w:rPr>
        <w:t>demand / usable capacity * 100</w:t>
      </w:r>
      <w:r w:rsidRPr="00A452F2">
        <w:rPr>
          <w:lang w:val="en-GB"/>
        </w:rPr>
        <w:t>.</w:t>
      </w:r>
      <w:r>
        <w:rPr>
          <w:lang w:val="en-GB"/>
        </w:rPr>
        <w:t xml:space="preserve"> </w:t>
      </w:r>
      <w:r w:rsidRPr="00A452F2">
        <w:rPr>
          <w:lang w:val="en-GB"/>
        </w:rPr>
        <w:t>So this could happen if you have 4 hosts in a cluster with each host running at 100% demand and admission control is set to 50%.</w:t>
      </w:r>
    </w:p>
    <w:p w14:paraId="12DC5426" w14:textId="57913B99" w:rsidR="00604ECA" w:rsidRDefault="0057609C" w:rsidP="00860A31">
      <w:pPr>
        <w:rPr>
          <w:lang w:val="en-GB"/>
        </w:rPr>
      </w:pPr>
      <w:r>
        <w:rPr>
          <w:lang w:val="en-GB"/>
        </w:rPr>
        <w:t>If your cluster</w:t>
      </w:r>
      <w:r w:rsidR="00B35EBA">
        <w:rPr>
          <w:lang w:val="en-GB"/>
        </w:rPr>
        <w:t xml:space="preserve"> has many resource pools and </w:t>
      </w:r>
      <w:r w:rsidR="00B35EBA" w:rsidRPr="00B35EBA">
        <w:rPr>
          <w:color w:val="00B0F0"/>
          <w:lang w:val="en-GB"/>
        </w:rPr>
        <w:t>Host to VM Affinity</w:t>
      </w:r>
      <w:r>
        <w:rPr>
          <w:lang w:val="en-GB"/>
        </w:rPr>
        <w:t xml:space="preserve">, create a super metrics to track the gap between </w:t>
      </w:r>
      <w:r w:rsidR="00860A31" w:rsidRPr="00A452F2">
        <w:rPr>
          <w:lang w:val="en-GB"/>
        </w:rPr>
        <w:t xml:space="preserve">highest </w:t>
      </w:r>
      <w:r w:rsidR="00B35EBA">
        <w:rPr>
          <w:lang w:val="en-GB"/>
        </w:rPr>
        <w:t xml:space="preserve">and lowest CPU usage </w:t>
      </w:r>
      <w:r w:rsidR="00860A31" w:rsidRPr="00A452F2">
        <w:rPr>
          <w:lang w:val="en-GB"/>
        </w:rPr>
        <w:t>among ESXi host</w:t>
      </w:r>
      <w:r w:rsidR="00B35EBA">
        <w:rPr>
          <w:lang w:val="en-GB"/>
        </w:rPr>
        <w:t>s</w:t>
      </w:r>
      <w:r w:rsidR="00860A31" w:rsidRPr="00A452F2">
        <w:rPr>
          <w:lang w:val="en-GB"/>
        </w:rPr>
        <w:t xml:space="preserve"> in the cluster. The reason is </w:t>
      </w:r>
      <w:r w:rsidR="00654EA3">
        <w:rPr>
          <w:color w:val="FF0000"/>
          <w:lang w:val="en-GB"/>
        </w:rPr>
        <w:t>imbalance</w:t>
      </w:r>
      <w:r w:rsidR="00860A31" w:rsidRPr="00A452F2">
        <w:rPr>
          <w:color w:val="FF0000"/>
          <w:lang w:val="en-GB"/>
        </w:rPr>
        <w:t xml:space="preserve"> </w:t>
      </w:r>
      <w:r w:rsidR="00860A31" w:rsidRPr="00A452F2">
        <w:rPr>
          <w:lang w:val="en-GB"/>
        </w:rPr>
        <w:t xml:space="preserve">is </w:t>
      </w:r>
      <w:r w:rsidR="002173B6">
        <w:rPr>
          <w:lang w:val="en-GB"/>
        </w:rPr>
        <w:t xml:space="preserve">pretty common, </w:t>
      </w:r>
      <w:r w:rsidR="002173B6" w:rsidRPr="00A452F2">
        <w:rPr>
          <w:lang w:val="en-GB"/>
        </w:rPr>
        <w:t>especially in large clusters</w:t>
      </w:r>
      <w:r w:rsidR="002173B6">
        <w:rPr>
          <w:lang w:val="en-GB"/>
        </w:rPr>
        <w:t xml:space="preserve"> with many hosts or VMs</w:t>
      </w:r>
      <w:r w:rsidR="00860A31" w:rsidRPr="00A452F2">
        <w:rPr>
          <w:lang w:val="en-GB"/>
        </w:rPr>
        <w:t xml:space="preserve">. There are many settings that can contribute to it (e.g. DRS settings, VM Reservation, VM – Host Affinity, Resource Pool, Stretched Cluster, Large VM). </w:t>
      </w:r>
    </w:p>
    <w:p w14:paraId="1EC203C0" w14:textId="78522100" w:rsidR="00C04E71" w:rsidRPr="00BE3C76" w:rsidRDefault="00BE3C76" w:rsidP="002113A7">
      <w:pPr>
        <w:pStyle w:val="Heading5"/>
      </w:pPr>
      <w:r>
        <w:t xml:space="preserve">Memory </w:t>
      </w:r>
      <w:r w:rsidR="001E1F93">
        <w:rPr>
          <w:rStyle w:val="Heading5Char"/>
          <w:b/>
          <w:bCs/>
        </w:rPr>
        <w:t>Metrics</w:t>
      </w:r>
    </w:p>
    <w:p w14:paraId="468D2610" w14:textId="0EBAFB7C" w:rsidR="003F0418" w:rsidRDefault="003F0418" w:rsidP="00C04E71">
      <w:pPr>
        <w:rPr>
          <w:lang w:val="en-GB"/>
        </w:rPr>
      </w:pPr>
      <w:r w:rsidRPr="003F0418">
        <w:rPr>
          <w:noProof/>
          <w:lang w:val="en-GB"/>
        </w:rPr>
        <w:drawing>
          <wp:inline distT="0" distB="0" distL="0" distR="0" wp14:anchorId="364E6A30" wp14:editId="0675154B">
            <wp:extent cx="5934456" cy="768096"/>
            <wp:effectExtent l="0" t="0" r="0" b="0"/>
            <wp:docPr id="1583707943" name="Picture 158370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a:stretch>
                      <a:fillRect/>
                    </a:stretch>
                  </pic:blipFill>
                  <pic:spPr>
                    <a:xfrm>
                      <a:off x="0" y="0"/>
                      <a:ext cx="5934456" cy="768096"/>
                    </a:xfrm>
                    <a:prstGeom prst="rect">
                      <a:avLst/>
                    </a:prstGeom>
                  </pic:spPr>
                </pic:pic>
              </a:graphicData>
            </a:graphic>
          </wp:inline>
        </w:drawing>
      </w:r>
    </w:p>
    <w:p w14:paraId="79FF9CDC" w14:textId="3E7CD208" w:rsidR="00C04E71" w:rsidRDefault="00421899" w:rsidP="00860A31">
      <w:pPr>
        <w:rPr>
          <w:lang w:val="en-GB"/>
        </w:rPr>
      </w:pPr>
      <w:r w:rsidRPr="00A452F2">
        <w:rPr>
          <w:lang w:val="en-GB"/>
        </w:rPr>
        <w:t>Expect memory</w:t>
      </w:r>
      <w:r w:rsidR="003F0418">
        <w:rPr>
          <w:lang w:val="en-GB"/>
        </w:rPr>
        <w:t xml:space="preserve"> utilizat</w:t>
      </w:r>
      <w:r w:rsidR="00860A31">
        <w:rPr>
          <w:lang w:val="en-GB"/>
        </w:rPr>
        <w:t>ion</w:t>
      </w:r>
      <w:r w:rsidRPr="00A452F2">
        <w:rPr>
          <w:lang w:val="en-GB"/>
        </w:rPr>
        <w:t xml:space="preserve"> to be higher than CPU, as it’s a form of cache. </w:t>
      </w:r>
      <w:r w:rsidR="00CC7591" w:rsidRPr="00A452F2">
        <w:rPr>
          <w:lang w:val="en-GB"/>
        </w:rPr>
        <w:t xml:space="preserve">The Memory Consumed counter is used, as it’s more appropriate than the Memory Active counter. </w:t>
      </w:r>
      <w:r w:rsidR="003425E1" w:rsidRPr="00A452F2">
        <w:rPr>
          <w:lang w:val="en-GB"/>
        </w:rPr>
        <w:t>If active is low, no need to upgrade RAM as Consumed contains disk cache. For me, it’s fine for Consumed to be 9</w:t>
      </w:r>
      <w:r w:rsidR="003425E1">
        <w:rPr>
          <w:lang w:val="en-GB"/>
        </w:rPr>
        <w:t>9</w:t>
      </w:r>
      <w:r w:rsidR="003425E1" w:rsidRPr="00A452F2">
        <w:rPr>
          <w:lang w:val="en-GB"/>
        </w:rPr>
        <w:t>% so long RAM Contention is 0.</w:t>
      </w:r>
    </w:p>
    <w:p w14:paraId="57BDF52E" w14:textId="2560FAAA" w:rsidR="00FA64AD" w:rsidRDefault="00132371" w:rsidP="000C537A">
      <w:pPr>
        <w:rPr>
          <w:lang w:val="en-GB"/>
        </w:rPr>
      </w:pPr>
      <w:r>
        <w:rPr>
          <w:lang w:val="en-GB"/>
        </w:rPr>
        <w:t>T</w:t>
      </w:r>
      <w:r w:rsidR="007A6D73" w:rsidRPr="4C8B4F60">
        <w:rPr>
          <w:lang w:val="en-GB"/>
        </w:rPr>
        <w:t xml:space="preserve">he high utilization </w:t>
      </w:r>
      <w:r w:rsidR="008D3A3F">
        <w:rPr>
          <w:lang w:val="en-GB"/>
        </w:rPr>
        <w:t>metrics</w:t>
      </w:r>
      <w:r w:rsidR="007A6D73" w:rsidRPr="4C8B4F60">
        <w:rPr>
          <w:lang w:val="en-GB"/>
        </w:rPr>
        <w:t xml:space="preserve"> are explicitly shown. Balloon, Compressed, Swapped. Notice they </w:t>
      </w:r>
      <w:r>
        <w:rPr>
          <w:lang w:val="en-GB"/>
        </w:rPr>
        <w:t xml:space="preserve">can </w:t>
      </w:r>
      <w:r w:rsidR="007A6D73" w:rsidRPr="4C8B4F60">
        <w:rPr>
          <w:lang w:val="en-GB"/>
        </w:rPr>
        <w:t xml:space="preserve">exist even though utilization is not even 90%, indicating </w:t>
      </w:r>
      <w:r>
        <w:rPr>
          <w:lang w:val="en-GB"/>
        </w:rPr>
        <w:t xml:space="preserve">there was </w:t>
      </w:r>
      <w:r w:rsidR="007A6D73" w:rsidRPr="4C8B4F60">
        <w:rPr>
          <w:lang w:val="en-GB"/>
        </w:rPr>
        <w:t xml:space="preserve">high pressure in the past. If you look at only utilization, you’d think </w:t>
      </w:r>
      <w:r w:rsidR="4B7F4E9D" w:rsidRPr="4C8B4F60">
        <w:rPr>
          <w:lang w:val="en-GB"/>
        </w:rPr>
        <w:t>y</w:t>
      </w:r>
      <w:r w:rsidR="006744C1" w:rsidRPr="4C8B4F60">
        <w:rPr>
          <w:lang w:val="en-GB"/>
        </w:rPr>
        <w:t>ou are</w:t>
      </w:r>
      <w:r w:rsidR="007A6D73" w:rsidRPr="4C8B4F60">
        <w:rPr>
          <w:lang w:val="en-GB"/>
        </w:rPr>
        <w:t xml:space="preserve"> safe!</w:t>
      </w:r>
    </w:p>
    <w:p w14:paraId="07870D4D" w14:textId="19386CC3" w:rsidR="00B93AFE" w:rsidRDefault="009702B0" w:rsidP="000C537A">
      <w:pPr>
        <w:rPr>
          <w:lang w:val="en-GB"/>
        </w:rPr>
      </w:pPr>
      <w:r>
        <w:rPr>
          <w:lang w:val="en-GB"/>
        </w:rPr>
        <w:t xml:space="preserve">I use the following settings for the threshold. </w:t>
      </w:r>
      <w:r w:rsidR="00C2604D">
        <w:rPr>
          <w:lang w:val="en-GB"/>
        </w:rPr>
        <w:t>What do you notice?</w:t>
      </w:r>
    </w:p>
    <w:p w14:paraId="7E69EC17" w14:textId="055A8F43" w:rsidR="009702B0" w:rsidRDefault="009702B0" w:rsidP="009702B0">
      <w:pPr>
        <w:jc w:val="center"/>
        <w:rPr>
          <w:lang w:val="en-GB"/>
        </w:rPr>
      </w:pPr>
      <w:r w:rsidRPr="009702B0">
        <w:rPr>
          <w:noProof/>
          <w:lang w:val="en-GB"/>
        </w:rPr>
        <w:lastRenderedPageBreak/>
        <w:drawing>
          <wp:inline distT="0" distB="0" distL="0" distR="0" wp14:anchorId="2765519D" wp14:editId="22169931">
            <wp:extent cx="3887857" cy="2555240"/>
            <wp:effectExtent l="0" t="0" r="0" b="0"/>
            <wp:docPr id="1583707919" name="Picture 1583707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7"/>
                    <a:stretch>
                      <a:fillRect/>
                    </a:stretch>
                  </pic:blipFill>
                  <pic:spPr>
                    <a:xfrm>
                      <a:off x="0" y="0"/>
                      <a:ext cx="3889327" cy="2556206"/>
                    </a:xfrm>
                    <a:prstGeom prst="rect">
                      <a:avLst/>
                    </a:prstGeom>
                  </pic:spPr>
                </pic:pic>
              </a:graphicData>
            </a:graphic>
          </wp:inline>
        </w:drawing>
      </w:r>
    </w:p>
    <w:p w14:paraId="7E36B59C" w14:textId="1EC4FF84" w:rsidR="00C2604D" w:rsidRDefault="00C2604D" w:rsidP="00C2604D">
      <w:pPr>
        <w:jc w:val="both"/>
        <w:rPr>
          <w:lang w:val="en-GB"/>
        </w:rPr>
      </w:pPr>
      <w:r>
        <w:rPr>
          <w:lang w:val="en-GB"/>
        </w:rPr>
        <w:t>The threshold for contention is much lower than the threshold</w:t>
      </w:r>
      <w:r w:rsidR="0088554B">
        <w:rPr>
          <w:lang w:val="en-GB"/>
        </w:rPr>
        <w:t xml:space="preserve"> for other </w:t>
      </w:r>
      <w:r w:rsidR="008D3A3F">
        <w:rPr>
          <w:lang w:val="en-GB"/>
        </w:rPr>
        <w:t>metrics</w:t>
      </w:r>
      <w:r w:rsidR="0088554B">
        <w:rPr>
          <w:lang w:val="en-GB"/>
        </w:rPr>
        <w:t>. This is because contention is the only performance metric. The rest is secondary</w:t>
      </w:r>
      <w:r w:rsidR="004B25D0">
        <w:rPr>
          <w:lang w:val="en-GB"/>
        </w:rPr>
        <w:t>, playing supporting role. You can have 10 GB compressed, so long they are not used, the VM does not experience delay.</w:t>
      </w:r>
    </w:p>
    <w:p w14:paraId="7A7434C8" w14:textId="207361C0" w:rsidR="00BE3C76" w:rsidRPr="001E1F93" w:rsidRDefault="001E1F93" w:rsidP="002113A7">
      <w:pPr>
        <w:pStyle w:val="Heading5"/>
      </w:pPr>
      <w:r>
        <w:t xml:space="preserve">Storage </w:t>
      </w:r>
      <w:r>
        <w:rPr>
          <w:rStyle w:val="Heading5Char"/>
          <w:b/>
          <w:bCs/>
        </w:rPr>
        <w:t>Metrics</w:t>
      </w:r>
    </w:p>
    <w:p w14:paraId="4E4AE098" w14:textId="2EDA505F" w:rsidR="000C537A" w:rsidRPr="00A452F2" w:rsidRDefault="000C537A" w:rsidP="000C537A">
      <w:pPr>
        <w:rPr>
          <w:lang w:val="en-GB"/>
        </w:rPr>
      </w:pPr>
      <w:r w:rsidRPr="000C537A">
        <w:rPr>
          <w:noProof/>
          <w:lang w:val="en-GB"/>
        </w:rPr>
        <w:drawing>
          <wp:inline distT="0" distB="0" distL="0" distR="0" wp14:anchorId="084A1725" wp14:editId="72FF79E4">
            <wp:extent cx="6062472" cy="758952"/>
            <wp:effectExtent l="0" t="0" r="0" b="3175"/>
            <wp:docPr id="1583707944" name="Picture 1583707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6062472" cy="758952"/>
                    </a:xfrm>
                    <a:prstGeom prst="rect">
                      <a:avLst/>
                    </a:prstGeom>
                  </pic:spPr>
                </pic:pic>
              </a:graphicData>
            </a:graphic>
          </wp:inline>
        </w:drawing>
      </w:r>
    </w:p>
    <w:p w14:paraId="6471EED9" w14:textId="5F45AFD6" w:rsidR="007F43A4" w:rsidRDefault="007F43A4" w:rsidP="00860A31">
      <w:pPr>
        <w:rPr>
          <w:lang w:val="en-GB"/>
        </w:rPr>
      </w:pPr>
      <w:r w:rsidRPr="4C8B4F60">
        <w:rPr>
          <w:lang w:val="en-GB"/>
        </w:rPr>
        <w:t xml:space="preserve">The disk IOPS is split into read &amp; write to gain insight into the behaviour. </w:t>
      </w:r>
      <w:r w:rsidR="003425E1">
        <w:rPr>
          <w:lang w:val="en-GB"/>
        </w:rPr>
        <w:t xml:space="preserve">Look at the values </w:t>
      </w:r>
      <w:r w:rsidR="005F49E1">
        <w:rPr>
          <w:lang w:val="en-GB"/>
        </w:rPr>
        <w:t>for that cluster</w:t>
      </w:r>
      <w:r w:rsidR="003425E1">
        <w:rPr>
          <w:lang w:val="en-GB"/>
        </w:rPr>
        <w:t xml:space="preserve">. </w:t>
      </w:r>
      <w:r w:rsidR="0045514B">
        <w:rPr>
          <w:lang w:val="en-GB"/>
        </w:rPr>
        <w:t>Do they match your expectation?</w:t>
      </w:r>
      <w:r w:rsidR="002514A5" w:rsidRPr="4C8B4F60">
        <w:rPr>
          <w:lang w:val="en-GB"/>
        </w:rPr>
        <w:t xml:space="preserve"> </w:t>
      </w:r>
    </w:p>
    <w:p w14:paraId="0F777BAA" w14:textId="26BA2991" w:rsidR="00D724B0" w:rsidRPr="000037F4" w:rsidRDefault="00D724B0" w:rsidP="00860A31">
      <w:pPr>
        <w:rPr>
          <w:lang w:val="en-GB"/>
        </w:rPr>
      </w:pPr>
      <w:r w:rsidRPr="000037F4">
        <w:rPr>
          <w:lang w:val="en-GB"/>
        </w:rPr>
        <w:t xml:space="preserve">For throughput, why are the </w:t>
      </w:r>
      <w:r w:rsidR="008056FF" w:rsidRPr="000037F4">
        <w:rPr>
          <w:lang w:val="en-GB"/>
        </w:rPr>
        <w:t xml:space="preserve">unit set at Gbps? Why not GBps or Mbps? </w:t>
      </w:r>
    </w:p>
    <w:p w14:paraId="4ED97492" w14:textId="3DA8D7A8" w:rsidR="008056FF" w:rsidRPr="000037F4" w:rsidRDefault="008056FF" w:rsidP="00860A31">
      <w:pPr>
        <w:rPr>
          <w:lang w:val="en-GB"/>
        </w:rPr>
      </w:pPr>
      <w:r w:rsidRPr="000037F4">
        <w:rPr>
          <w:lang w:val="en-GB"/>
        </w:rPr>
        <w:t xml:space="preserve">Because we’re referring to </w:t>
      </w:r>
      <w:r w:rsidR="00E82A95" w:rsidRPr="000037F4">
        <w:rPr>
          <w:lang w:val="en-GB"/>
        </w:rPr>
        <w:t>IO commands sent down the cable (your DC is not wireless, yet!)</w:t>
      </w:r>
      <w:r w:rsidR="00CD7A2D" w:rsidRPr="000037F4">
        <w:rPr>
          <w:lang w:val="en-GB"/>
        </w:rPr>
        <w:t xml:space="preserve">. </w:t>
      </w:r>
      <w:r w:rsidR="00162280" w:rsidRPr="000037F4">
        <w:rPr>
          <w:lang w:val="en-GB"/>
        </w:rPr>
        <w:t>Y</w:t>
      </w:r>
      <w:r w:rsidR="00CD7A2D" w:rsidRPr="000037F4">
        <w:rPr>
          <w:lang w:val="en-GB"/>
        </w:rPr>
        <w:t xml:space="preserve">our </w:t>
      </w:r>
      <w:r w:rsidR="00162280" w:rsidRPr="000037F4">
        <w:rPr>
          <w:lang w:val="en-GB"/>
        </w:rPr>
        <w:t>ethernet cable or</w:t>
      </w:r>
      <w:r w:rsidR="007C0323" w:rsidRPr="000037F4">
        <w:rPr>
          <w:lang w:val="en-GB"/>
        </w:rPr>
        <w:t xml:space="preserve"> </w:t>
      </w:r>
      <w:r w:rsidR="00162280" w:rsidRPr="000037F4">
        <w:rPr>
          <w:lang w:val="en-GB"/>
        </w:rPr>
        <w:t xml:space="preserve">FC cable use bit, such as </w:t>
      </w:r>
      <w:r w:rsidR="00FF2928">
        <w:rPr>
          <w:lang w:val="en-GB"/>
        </w:rPr>
        <w:t>16</w:t>
      </w:r>
      <w:r w:rsidR="00162280" w:rsidRPr="000037F4">
        <w:rPr>
          <w:lang w:val="en-GB"/>
        </w:rPr>
        <w:t xml:space="preserve"> Gbps or 32 Gbps.</w:t>
      </w:r>
      <w:r w:rsidR="00225324" w:rsidRPr="000037F4">
        <w:rPr>
          <w:lang w:val="en-GB"/>
        </w:rPr>
        <w:t xml:space="preserve"> </w:t>
      </w:r>
    </w:p>
    <w:p w14:paraId="3366B1BA" w14:textId="3622DAEC" w:rsidR="00CC27D3" w:rsidRPr="00A452F2" w:rsidRDefault="00CC27D3" w:rsidP="00860A31">
      <w:pPr>
        <w:rPr>
          <w:lang w:val="en-GB"/>
        </w:rPr>
      </w:pPr>
      <w:r>
        <w:rPr>
          <w:lang w:val="en-GB"/>
        </w:rPr>
        <w:t xml:space="preserve">Mbps is too small for a cluster. A cluster </w:t>
      </w:r>
      <w:r w:rsidR="002B692A">
        <w:rPr>
          <w:lang w:val="en-GB"/>
        </w:rPr>
        <w:t xml:space="preserve">doing useful work </w:t>
      </w:r>
      <w:r>
        <w:rPr>
          <w:lang w:val="en-GB"/>
        </w:rPr>
        <w:t xml:space="preserve">should </w:t>
      </w:r>
      <w:r w:rsidR="006955E6">
        <w:rPr>
          <w:lang w:val="en-GB"/>
        </w:rPr>
        <w:t xml:space="preserve">easily </w:t>
      </w:r>
      <w:r>
        <w:rPr>
          <w:lang w:val="en-GB"/>
        </w:rPr>
        <w:t>exceed 1 Gbps</w:t>
      </w:r>
      <w:r w:rsidR="00B62269">
        <w:rPr>
          <w:lang w:val="en-GB"/>
        </w:rPr>
        <w:t xml:space="preserve"> as it’s just 128 MB/s</w:t>
      </w:r>
      <w:r w:rsidR="006955E6">
        <w:rPr>
          <w:lang w:val="en-GB"/>
        </w:rPr>
        <w:t>. If</w:t>
      </w:r>
      <w:r w:rsidR="002B692A">
        <w:rPr>
          <w:lang w:val="en-GB"/>
        </w:rPr>
        <w:t xml:space="preserve"> you have distributed storage like vSAN</w:t>
      </w:r>
      <w:r w:rsidR="006955E6">
        <w:rPr>
          <w:lang w:val="en-GB"/>
        </w:rPr>
        <w:t>, you can very well exceed 10 Gbps.</w:t>
      </w:r>
    </w:p>
    <w:p w14:paraId="23BAD9BE" w14:textId="4BB57634" w:rsidR="00834BC4" w:rsidRDefault="00436A49" w:rsidP="00860A31">
      <w:pPr>
        <w:rPr>
          <w:lang w:val="en-GB"/>
        </w:rPr>
      </w:pPr>
      <w:r>
        <w:rPr>
          <w:lang w:val="en-GB"/>
        </w:rPr>
        <w:t>If you use VMFS datastores, add the disk contention metrics such as Bus Reset and Aborted Commands. You should expect they return 0 at all times.</w:t>
      </w:r>
    </w:p>
    <w:p w14:paraId="3CB32E45" w14:textId="38066794" w:rsidR="001E1F93" w:rsidRPr="00BE3C76" w:rsidRDefault="001E1F93" w:rsidP="002113A7">
      <w:pPr>
        <w:pStyle w:val="Heading5"/>
      </w:pPr>
      <w:r>
        <w:rPr>
          <w:rStyle w:val="Heading5Char"/>
          <w:b/>
          <w:bCs/>
        </w:rPr>
        <w:t>Network Metrics</w:t>
      </w:r>
    </w:p>
    <w:p w14:paraId="26F493D6" w14:textId="528F8C80" w:rsidR="00B638A8" w:rsidRPr="00A452F2" w:rsidRDefault="00B638A8" w:rsidP="00860A31">
      <w:pPr>
        <w:rPr>
          <w:lang w:val="en-GB"/>
        </w:rPr>
      </w:pPr>
      <w:r w:rsidRPr="00B638A8">
        <w:rPr>
          <w:noProof/>
          <w:lang w:val="en-GB"/>
        </w:rPr>
        <w:drawing>
          <wp:inline distT="0" distB="0" distL="0" distR="0" wp14:anchorId="680DD98C" wp14:editId="4CE471C7">
            <wp:extent cx="5943600" cy="731520"/>
            <wp:effectExtent l="0" t="0" r="0" b="0"/>
            <wp:docPr id="1583707945" name="Picture 1583707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5943600" cy="731520"/>
                    </a:xfrm>
                    <a:prstGeom prst="rect">
                      <a:avLst/>
                    </a:prstGeom>
                  </pic:spPr>
                </pic:pic>
              </a:graphicData>
            </a:graphic>
          </wp:inline>
        </w:drawing>
      </w:r>
    </w:p>
    <w:p w14:paraId="38622C30" w14:textId="3C7B2E5D" w:rsidR="00A4313A" w:rsidRDefault="00A4313A" w:rsidP="00A4313A">
      <w:pPr>
        <w:rPr>
          <w:lang w:val="en-GB"/>
        </w:rPr>
      </w:pPr>
      <w:r w:rsidRPr="4C8B4F60">
        <w:rPr>
          <w:lang w:val="en-GB"/>
        </w:rPr>
        <w:t xml:space="preserve">For network dropped packets, there are 2 types: physical (ESXi) and virtual (VM). The physical counter is used as that better represents infrastructure problems. The VM counter may suffer from a </w:t>
      </w:r>
      <w:hyperlink r:id="rId370">
        <w:r w:rsidRPr="4C8B4F60">
          <w:rPr>
            <w:rStyle w:val="Hyperlink"/>
            <w:lang w:val="en-GB"/>
          </w:rPr>
          <w:t>false positive</w:t>
        </w:r>
      </w:hyperlink>
      <w:r w:rsidRPr="4C8B4F60">
        <w:rPr>
          <w:lang w:val="en-GB"/>
        </w:rPr>
        <w:t>. I recommend you customize this dashboard and add it anyway, for completeness.</w:t>
      </w:r>
    </w:p>
    <w:p w14:paraId="0C069BDE" w14:textId="77777777" w:rsidR="00C20DAA" w:rsidRPr="00A452F2" w:rsidRDefault="00C20DAA" w:rsidP="00C20DAA">
      <w:pPr>
        <w:rPr>
          <w:lang w:val="en-GB"/>
        </w:rPr>
      </w:pPr>
      <w:r w:rsidRPr="4CAB3972">
        <w:rPr>
          <w:lang w:val="en-GB"/>
        </w:rPr>
        <w:lastRenderedPageBreak/>
        <w:t xml:space="preserve">Expect the network error 1% and dropped packet to be 0 most of the times, if not always. If it’s not, </w:t>
      </w:r>
      <w:r>
        <w:rPr>
          <w:lang w:val="en-GB"/>
        </w:rPr>
        <w:t>analyze</w:t>
      </w:r>
      <w:r w:rsidRPr="4CAB3972">
        <w:rPr>
          <w:lang w:val="en-GB"/>
        </w:rPr>
        <w:t xml:space="preserve"> to see if there is any patterns across all ESXi Hosts, and bring it up to your network team. </w:t>
      </w:r>
    </w:p>
    <w:p w14:paraId="5CAE8ADD" w14:textId="744AB353" w:rsidR="00077BE0" w:rsidRPr="00A452F2" w:rsidRDefault="00077BE0" w:rsidP="00A4313A">
      <w:pPr>
        <w:rPr>
          <w:lang w:val="en-GB"/>
        </w:rPr>
      </w:pPr>
      <w:r w:rsidRPr="00A452F2">
        <w:rPr>
          <w:lang w:val="en-GB"/>
        </w:rPr>
        <w:t>The network throughput is split into sent (transmit) and received to gain insight into the behaviour. Plus, the total usage can be misleading because it sums send and received traffic. In reality the network pipe is 1x for each direction (due to the full duplex nature of ethernet), not 2x shared by both.</w:t>
      </w:r>
    </w:p>
    <w:p w14:paraId="0EB0B42A" w14:textId="06914845" w:rsidR="00A31897" w:rsidRDefault="00F37169" w:rsidP="002113A7">
      <w:pPr>
        <w:pStyle w:val="Heading5"/>
      </w:pPr>
      <w:r>
        <w:t>Other KPI Metrics</w:t>
      </w:r>
    </w:p>
    <w:p w14:paraId="41F8004B" w14:textId="4FC67640" w:rsidR="00A31897" w:rsidRDefault="00A31897" w:rsidP="00584B6B">
      <w:pPr>
        <w:rPr>
          <w:lang w:val="en-GB"/>
        </w:rPr>
      </w:pPr>
      <w:r w:rsidRPr="00A31897">
        <w:rPr>
          <w:noProof/>
          <w:lang w:val="en-GB"/>
        </w:rPr>
        <w:drawing>
          <wp:inline distT="0" distB="0" distL="0" distR="0" wp14:anchorId="0BB3449A" wp14:editId="0AF4E618">
            <wp:extent cx="5925312" cy="740664"/>
            <wp:effectExtent l="0" t="0" r="0" b="2540"/>
            <wp:docPr id="1583707946" name="Picture 15837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5925312" cy="740664"/>
                    </a:xfrm>
                    <a:prstGeom prst="rect">
                      <a:avLst/>
                    </a:prstGeom>
                  </pic:spPr>
                </pic:pic>
              </a:graphicData>
            </a:graphic>
          </wp:inline>
        </w:drawing>
      </w:r>
    </w:p>
    <w:p w14:paraId="57D31CAD" w14:textId="77777777" w:rsidR="00326E64" w:rsidRPr="00A452F2" w:rsidRDefault="00326E64" w:rsidP="00326E64">
      <w:pPr>
        <w:rPr>
          <w:lang w:val="en-GB"/>
        </w:rPr>
      </w:pPr>
      <w:r w:rsidRPr="00A452F2">
        <w:rPr>
          <w:lang w:val="en-GB"/>
        </w:rPr>
        <w:t xml:space="preserve">The vMotion line chart is added as a high number of vMotion can indicate the cluster load is volatile, assuming the DRS Automation level is not set to the most sensitive setting. </w:t>
      </w:r>
    </w:p>
    <w:p w14:paraId="578DC54E" w14:textId="682C402E" w:rsidR="00864DDB" w:rsidRDefault="00F37169" w:rsidP="002113A7">
      <w:pPr>
        <w:pStyle w:val="Heading5"/>
      </w:pPr>
      <w:r>
        <w:t xml:space="preserve">VM </w:t>
      </w:r>
      <w:r w:rsidR="00864DDB">
        <w:t>Shares</w:t>
      </w:r>
    </w:p>
    <w:p w14:paraId="04A70227" w14:textId="3C9B0A00" w:rsidR="00A7562F" w:rsidRPr="00A7562F" w:rsidRDefault="005F49E1" w:rsidP="00A7562F">
      <w:pPr>
        <w:rPr>
          <w:lang w:val="en-GB"/>
        </w:rPr>
      </w:pPr>
      <w:r>
        <w:rPr>
          <w:lang w:val="en-GB"/>
        </w:rPr>
        <w:t xml:space="preserve">One common root cause for uneven performance problem is </w:t>
      </w:r>
      <w:r w:rsidR="00FB0FEC">
        <w:rPr>
          <w:lang w:val="en-GB"/>
        </w:rPr>
        <w:t xml:space="preserve">uneven shares. This is easy to make a mistake, as shares are relative. So when you see many slices of the pie, ask yourself why you need that many. Each slice should correspond to a Class of Service. So the entire cluster is serving 1 class, then you should see </w:t>
      </w:r>
      <w:r w:rsidR="008C74C8">
        <w:rPr>
          <w:lang w:val="en-GB"/>
        </w:rPr>
        <w:t>a simple circle with no pizza slice.</w:t>
      </w:r>
    </w:p>
    <w:p w14:paraId="5CD722EB" w14:textId="555238F2" w:rsidR="00864DDB" w:rsidRPr="00A452F2" w:rsidRDefault="00864DDB" w:rsidP="00FB0FEC">
      <w:pPr>
        <w:jc w:val="center"/>
        <w:rPr>
          <w:lang w:val="en-GB"/>
        </w:rPr>
      </w:pPr>
      <w:r w:rsidRPr="00864DDB">
        <w:rPr>
          <w:noProof/>
          <w:lang w:val="en-GB"/>
        </w:rPr>
        <w:drawing>
          <wp:inline distT="0" distB="0" distL="0" distR="0" wp14:anchorId="4E5F7CB9" wp14:editId="1B1B6A27">
            <wp:extent cx="5211005" cy="1773514"/>
            <wp:effectExtent l="0" t="0" r="0" b="0"/>
            <wp:docPr id="1583707947" name="Picture 1583707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5216028" cy="1775224"/>
                    </a:xfrm>
                    <a:prstGeom prst="rect">
                      <a:avLst/>
                    </a:prstGeom>
                  </pic:spPr>
                </pic:pic>
              </a:graphicData>
            </a:graphic>
          </wp:inline>
        </w:drawing>
      </w:r>
    </w:p>
    <w:p w14:paraId="06CEE4CC" w14:textId="62DFD52E" w:rsidR="00042933" w:rsidRDefault="00042933" w:rsidP="002113A7">
      <w:pPr>
        <w:pStyle w:val="Heading4"/>
      </w:pPr>
      <w:bookmarkStart w:id="54" w:name="_Cluster_Utilization"/>
      <w:bookmarkEnd w:id="54"/>
      <w:r>
        <w:t xml:space="preserve">Resource Pool </w:t>
      </w:r>
      <w:r w:rsidR="00007AD2">
        <w:t>Analyzis</w:t>
      </w:r>
      <w:r>
        <w:t xml:space="preserve"> </w:t>
      </w:r>
    </w:p>
    <w:p w14:paraId="305747C4" w14:textId="4816FD15" w:rsidR="008C74C8" w:rsidRPr="008C74C8" w:rsidRDefault="008C74C8" w:rsidP="008C74C8">
      <w:pPr>
        <w:rPr>
          <w:lang w:val="en-GB"/>
        </w:rPr>
      </w:pPr>
      <w:r>
        <w:rPr>
          <w:lang w:val="en-GB"/>
        </w:rPr>
        <w:t xml:space="preserve">Resource Pool is another common reason behind uneven VM performance. </w:t>
      </w:r>
      <w:r w:rsidR="001E799E">
        <w:rPr>
          <w:lang w:val="en-GB"/>
        </w:rPr>
        <w:t xml:space="preserve">They can also get complicated as you can cascade resource pool. </w:t>
      </w:r>
      <w:r w:rsidR="007C45D5">
        <w:rPr>
          <w:lang w:val="en-GB"/>
        </w:rPr>
        <w:t>The following example shows a cluster with way too many resource pool</w:t>
      </w:r>
      <w:r w:rsidR="00A64C9E">
        <w:rPr>
          <w:lang w:val="en-GB"/>
        </w:rPr>
        <w:t>s</w:t>
      </w:r>
      <w:r w:rsidR="007C45D5">
        <w:rPr>
          <w:lang w:val="en-GB"/>
        </w:rPr>
        <w:t xml:space="preserve">. </w:t>
      </w:r>
      <w:r w:rsidR="00A64C9E">
        <w:rPr>
          <w:lang w:val="en-GB"/>
        </w:rPr>
        <w:t>This alone will make performance management difficult.</w:t>
      </w:r>
    </w:p>
    <w:p w14:paraId="6AED500B" w14:textId="45DFDAE4" w:rsidR="009868C7" w:rsidRDefault="009868C7" w:rsidP="009868C7">
      <w:pPr>
        <w:jc w:val="center"/>
        <w:rPr>
          <w:lang w:val="en-GB"/>
        </w:rPr>
      </w:pPr>
      <w:r w:rsidRPr="008A3236">
        <w:rPr>
          <w:noProof/>
          <w:lang w:val="en-GB"/>
        </w:rPr>
        <w:lastRenderedPageBreak/>
        <w:drawing>
          <wp:inline distT="0" distB="0" distL="0" distR="0" wp14:anchorId="74EC8838" wp14:editId="05C410A5">
            <wp:extent cx="3131558" cy="1691376"/>
            <wp:effectExtent l="0" t="0" r="0" b="4445"/>
            <wp:docPr id="1583707948" name="Picture 158370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3135949" cy="1693748"/>
                    </a:xfrm>
                    <a:prstGeom prst="rect">
                      <a:avLst/>
                    </a:prstGeom>
                  </pic:spPr>
                </pic:pic>
              </a:graphicData>
            </a:graphic>
          </wp:inline>
        </w:drawing>
      </w:r>
    </w:p>
    <w:p w14:paraId="2D24AC4F" w14:textId="51CC8678" w:rsidR="009868C7" w:rsidRDefault="009868C7" w:rsidP="009868C7">
      <w:pPr>
        <w:rPr>
          <w:lang w:val="en-GB"/>
        </w:rPr>
      </w:pPr>
      <w:r>
        <w:rPr>
          <w:lang w:val="en-GB"/>
        </w:rPr>
        <w:t xml:space="preserve">The </w:t>
      </w:r>
      <w:r w:rsidR="00A64C9E">
        <w:rPr>
          <w:lang w:val="en-GB"/>
        </w:rPr>
        <w:t xml:space="preserve">second </w:t>
      </w:r>
      <w:r>
        <w:rPr>
          <w:lang w:val="en-GB"/>
        </w:rPr>
        <w:t>cluster has</w:t>
      </w:r>
      <w:r w:rsidR="00A64C9E">
        <w:rPr>
          <w:lang w:val="en-GB"/>
        </w:rPr>
        <w:t xml:space="preserve"> 4 resource pool</w:t>
      </w:r>
      <w:r w:rsidR="00380848">
        <w:rPr>
          <w:lang w:val="en-GB"/>
        </w:rPr>
        <w:t>s. They are sized by their respective share. A pool with 2x share will have 2x the size. With that</w:t>
      </w:r>
      <w:r w:rsidR="006A74D3">
        <w:rPr>
          <w:lang w:val="en-GB"/>
        </w:rPr>
        <w:t xml:space="preserve"> in mind, can you spot a problem?</w:t>
      </w:r>
      <w:r>
        <w:rPr>
          <w:lang w:val="en-GB"/>
        </w:rPr>
        <w:t xml:space="preserve"> </w:t>
      </w:r>
    </w:p>
    <w:p w14:paraId="5830BF27" w14:textId="78A83EDE" w:rsidR="003E5039" w:rsidRDefault="009A7E5D" w:rsidP="00B1673C">
      <w:pPr>
        <w:jc w:val="center"/>
        <w:rPr>
          <w:lang w:val="en-GB"/>
        </w:rPr>
      </w:pPr>
      <w:r w:rsidRPr="00FA4CC5">
        <w:rPr>
          <w:noProof/>
          <w:lang w:val="en-GB"/>
        </w:rPr>
        <w:drawing>
          <wp:inline distT="0" distB="0" distL="0" distR="0" wp14:anchorId="36342FD5" wp14:editId="4DBF3F71">
            <wp:extent cx="3102871" cy="1678602"/>
            <wp:effectExtent l="0" t="0" r="2540" b="0"/>
            <wp:docPr id="1583707949" name="Picture 158370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3116031" cy="1685721"/>
                    </a:xfrm>
                    <a:prstGeom prst="rect">
                      <a:avLst/>
                    </a:prstGeom>
                  </pic:spPr>
                </pic:pic>
              </a:graphicData>
            </a:graphic>
          </wp:inline>
        </w:drawing>
      </w:r>
    </w:p>
    <w:p w14:paraId="72F32558" w14:textId="2B772028" w:rsidR="009868C7" w:rsidRDefault="006A74D3" w:rsidP="009868C7">
      <w:pPr>
        <w:rPr>
          <w:lang w:val="en-GB"/>
        </w:rPr>
      </w:pPr>
      <w:r>
        <w:rPr>
          <w:lang w:val="en-GB"/>
        </w:rPr>
        <w:t>Yes, t</w:t>
      </w:r>
      <w:r w:rsidR="009868C7">
        <w:rPr>
          <w:lang w:val="en-GB"/>
        </w:rPr>
        <w:t>hey are of equal share. What’s the point of having resource pool when they are the same share? It looks like a common mistake of using resource pool as folder.</w:t>
      </w:r>
    </w:p>
    <w:p w14:paraId="14195F7F" w14:textId="51C760EB" w:rsidR="006A74D3" w:rsidRPr="008A3236" w:rsidRDefault="006A74D3" w:rsidP="009868C7">
      <w:pPr>
        <w:rPr>
          <w:lang w:val="en-GB"/>
        </w:rPr>
      </w:pPr>
      <w:r>
        <w:rPr>
          <w:lang w:val="en-GB"/>
        </w:rPr>
        <w:t>The dashboard also provides a table listing all the resource pool.</w:t>
      </w:r>
    </w:p>
    <w:p w14:paraId="2DBD6E27" w14:textId="1F6192F0" w:rsidR="00042933" w:rsidRDefault="00F47218" w:rsidP="00042933">
      <w:pPr>
        <w:rPr>
          <w:lang w:val="en-GB"/>
        </w:rPr>
      </w:pPr>
      <w:r w:rsidRPr="00F47218">
        <w:rPr>
          <w:noProof/>
          <w:lang w:val="en-GB"/>
        </w:rPr>
        <w:drawing>
          <wp:inline distT="0" distB="0" distL="0" distR="0" wp14:anchorId="4D1F8F69" wp14:editId="1B78CB8E">
            <wp:extent cx="6044184" cy="859536"/>
            <wp:effectExtent l="0" t="0" r="0" b="0"/>
            <wp:docPr id="1583707950" name="Picture 158370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6044184" cy="859536"/>
                    </a:xfrm>
                    <a:prstGeom prst="rect">
                      <a:avLst/>
                    </a:prstGeom>
                  </pic:spPr>
                </pic:pic>
              </a:graphicData>
            </a:graphic>
          </wp:inline>
        </w:drawing>
      </w:r>
    </w:p>
    <w:p w14:paraId="7D4ECD76" w14:textId="1DCFCDFE" w:rsidR="002D0A60" w:rsidRPr="00042933" w:rsidRDefault="002D0A60" w:rsidP="00042933">
      <w:pPr>
        <w:rPr>
          <w:lang w:val="en-GB"/>
        </w:rPr>
      </w:pPr>
      <w:r>
        <w:rPr>
          <w:lang w:val="en-GB"/>
        </w:rPr>
        <w:t>You can navigate to the VM performance dashboard. It will show the VMs in the selected resource pool.</w:t>
      </w:r>
    </w:p>
    <w:p w14:paraId="6E163BB6" w14:textId="2D89A9FF" w:rsidR="007558D1" w:rsidRDefault="007558D1" w:rsidP="002113A7">
      <w:pPr>
        <w:pStyle w:val="Heading4"/>
      </w:pPr>
      <w:r w:rsidRPr="00A452F2">
        <w:t xml:space="preserve">ESXi </w:t>
      </w:r>
      <w:r w:rsidR="00007AD2">
        <w:t>Analyzis</w:t>
      </w:r>
    </w:p>
    <w:p w14:paraId="377B2700" w14:textId="05EE27C2" w:rsidR="00882791" w:rsidRPr="00A452F2" w:rsidRDefault="00E529D1" w:rsidP="003B1D24">
      <w:pPr>
        <w:rPr>
          <w:lang w:val="en-GB"/>
        </w:rPr>
      </w:pPr>
      <w:r>
        <w:rPr>
          <w:lang w:val="en-GB"/>
        </w:rPr>
        <w:t>At the end of the</w:t>
      </w:r>
      <w:r w:rsidR="001024A3">
        <w:rPr>
          <w:lang w:val="en-GB"/>
        </w:rPr>
        <w:t xml:space="preserve"> day, a</w:t>
      </w:r>
      <w:r>
        <w:rPr>
          <w:lang w:val="en-GB"/>
        </w:rPr>
        <w:t xml:space="preserve"> cluster </w:t>
      </w:r>
      <w:r w:rsidR="001024A3">
        <w:rPr>
          <w:lang w:val="en-GB"/>
        </w:rPr>
        <w:t>is just a collection of ESXi. The performance can be caused by uneven performance</w:t>
      </w:r>
      <w:r w:rsidR="00096E1F">
        <w:rPr>
          <w:lang w:val="en-GB"/>
        </w:rPr>
        <w:t xml:space="preserve"> among the member hosts</w:t>
      </w:r>
      <w:r w:rsidR="001024A3">
        <w:rPr>
          <w:lang w:val="en-GB"/>
        </w:rPr>
        <w:t xml:space="preserve">. </w:t>
      </w:r>
      <w:r w:rsidR="00CD0179">
        <w:rPr>
          <w:lang w:val="en-GB"/>
        </w:rPr>
        <w:t>You can drill down from cluster to</w:t>
      </w:r>
      <w:r w:rsidR="00086992">
        <w:rPr>
          <w:lang w:val="en-GB"/>
        </w:rPr>
        <w:t xml:space="preserve"> ESXi</w:t>
      </w:r>
      <w:r w:rsidR="00CD0179">
        <w:rPr>
          <w:lang w:val="en-GB"/>
        </w:rPr>
        <w:t xml:space="preserve">. </w:t>
      </w:r>
      <w:r w:rsidR="001E6C79">
        <w:rPr>
          <w:lang w:val="en-GB"/>
        </w:rPr>
        <w:t xml:space="preserve">The </w:t>
      </w:r>
      <w:r w:rsidR="003B1D24">
        <w:rPr>
          <w:lang w:val="en-GB"/>
        </w:rPr>
        <w:t xml:space="preserve">following table </w:t>
      </w:r>
      <w:r w:rsidR="00882791" w:rsidRPr="00A452F2">
        <w:rPr>
          <w:lang w:val="en-GB"/>
        </w:rPr>
        <w:t>lists all the ESXi hosts</w:t>
      </w:r>
      <w:r w:rsidR="003B1D24">
        <w:rPr>
          <w:lang w:val="en-GB"/>
        </w:rPr>
        <w:t xml:space="preserve"> in the cluster</w:t>
      </w:r>
      <w:r w:rsidR="00882791" w:rsidRPr="00A452F2">
        <w:rPr>
          <w:lang w:val="en-GB"/>
        </w:rPr>
        <w:t xml:space="preserve">, sorted by the worst performance in the last 24 hours. </w:t>
      </w:r>
    </w:p>
    <w:p w14:paraId="09C247D8" w14:textId="0FDAF8EE" w:rsidR="0014141F" w:rsidRDefault="00061199" w:rsidP="003B1D24">
      <w:pPr>
        <w:jc w:val="center"/>
        <w:rPr>
          <w:lang w:val="en-GB"/>
        </w:rPr>
      </w:pPr>
      <w:r w:rsidRPr="00061199">
        <w:rPr>
          <w:noProof/>
          <w:lang w:val="en-GB"/>
        </w:rPr>
        <w:lastRenderedPageBreak/>
        <w:drawing>
          <wp:inline distT="0" distB="0" distL="0" distR="0" wp14:anchorId="73A4969F" wp14:editId="1C95EFF0">
            <wp:extent cx="5140667" cy="3230476"/>
            <wp:effectExtent l="0" t="0" r="3175" b="8255"/>
            <wp:docPr id="1583707951" name="Picture 158370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4"/>
                    <a:stretch>
                      <a:fillRect/>
                    </a:stretch>
                  </pic:blipFill>
                  <pic:spPr>
                    <a:xfrm>
                      <a:off x="0" y="0"/>
                      <a:ext cx="5143614" cy="3232328"/>
                    </a:xfrm>
                    <a:prstGeom prst="rect">
                      <a:avLst/>
                    </a:prstGeom>
                  </pic:spPr>
                </pic:pic>
              </a:graphicData>
            </a:graphic>
          </wp:inline>
        </w:drawing>
      </w:r>
    </w:p>
    <w:p w14:paraId="782C5BA8" w14:textId="798844CB" w:rsidR="003B1D24" w:rsidRPr="00A452F2" w:rsidRDefault="003B1D24" w:rsidP="003B1D24">
      <w:pPr>
        <w:rPr>
          <w:lang w:val="en-GB"/>
        </w:rPr>
      </w:pPr>
      <w:r w:rsidRPr="00A452F2">
        <w:rPr>
          <w:lang w:val="en-GB"/>
        </w:rPr>
        <w:t xml:space="preserve">If the table is all showing </w:t>
      </w:r>
      <w:r w:rsidR="0022569A" w:rsidRPr="0022569A">
        <w:rPr>
          <w:color w:val="00B050"/>
          <w:lang w:val="en-GB"/>
        </w:rPr>
        <w:t>green</w:t>
      </w:r>
      <w:r w:rsidRPr="00A452F2">
        <w:rPr>
          <w:lang w:val="en-GB"/>
        </w:rPr>
        <w:t xml:space="preserve">, then there is no need to </w:t>
      </w:r>
      <w:r>
        <w:rPr>
          <w:lang w:val="en-GB"/>
        </w:rPr>
        <w:t>analyze</w:t>
      </w:r>
      <w:r w:rsidRPr="00A452F2">
        <w:rPr>
          <w:lang w:val="en-GB"/>
        </w:rPr>
        <w:t xml:space="preserve"> further. The reason 24 hours is chosen instead of 1 week is the performance &gt; 24 hours</w:t>
      </w:r>
      <w:r w:rsidR="00086992">
        <w:rPr>
          <w:lang w:val="en-GB"/>
        </w:rPr>
        <w:t xml:space="preserve"> ago</w:t>
      </w:r>
      <w:r w:rsidRPr="00A452F2">
        <w:rPr>
          <w:lang w:val="en-GB"/>
        </w:rPr>
        <w:t xml:space="preserve"> are likely to be irrelevant. </w:t>
      </w:r>
    </w:p>
    <w:p w14:paraId="58C52501" w14:textId="77777777" w:rsidR="003B1D24" w:rsidRPr="00A452F2" w:rsidRDefault="003B1D24" w:rsidP="003B1D24">
      <w:pPr>
        <w:rPr>
          <w:lang w:val="en-GB"/>
        </w:rPr>
      </w:pPr>
      <w:r w:rsidRPr="00A452F2">
        <w:rPr>
          <w:lang w:val="en-GB"/>
        </w:rPr>
        <w:t xml:space="preserve">You can change the time period to the period of your interest. The maximum number will be reflected accordingly. </w:t>
      </w:r>
    </w:p>
    <w:p w14:paraId="2E20BA55" w14:textId="5182E51E" w:rsidR="0014141F" w:rsidRDefault="0014141F" w:rsidP="00F6120D">
      <w:pPr>
        <w:rPr>
          <w:lang w:val="en-GB"/>
        </w:rPr>
      </w:pPr>
      <w:r>
        <w:rPr>
          <w:lang w:val="en-GB"/>
        </w:rPr>
        <w:t>The table helps you quickly compare the performance of each ESXi</w:t>
      </w:r>
      <w:r w:rsidR="00255676">
        <w:rPr>
          <w:lang w:val="en-GB"/>
        </w:rPr>
        <w:t>. You can also see the performance over time, to see a trend. For example, here is</w:t>
      </w:r>
      <w:r w:rsidR="00747C32">
        <w:rPr>
          <w:lang w:val="en-GB"/>
        </w:rPr>
        <w:t xml:space="preserve"> the performance of one of the host</w:t>
      </w:r>
      <w:r w:rsidR="00A93993">
        <w:rPr>
          <w:lang w:val="en-GB"/>
        </w:rPr>
        <w:t>s</w:t>
      </w:r>
      <w:r w:rsidR="00747C32">
        <w:rPr>
          <w:lang w:val="en-GB"/>
        </w:rPr>
        <w:t>.</w:t>
      </w:r>
    </w:p>
    <w:p w14:paraId="593BC6F7" w14:textId="6995F6BB" w:rsidR="0014141F" w:rsidRDefault="0014141F" w:rsidP="00F6120D">
      <w:pPr>
        <w:rPr>
          <w:lang w:val="en-GB"/>
        </w:rPr>
      </w:pPr>
      <w:r w:rsidRPr="0014141F">
        <w:rPr>
          <w:noProof/>
          <w:lang w:val="en-GB"/>
        </w:rPr>
        <w:drawing>
          <wp:inline distT="0" distB="0" distL="0" distR="0" wp14:anchorId="50698861" wp14:editId="0404CCE3">
            <wp:extent cx="5797296" cy="987552"/>
            <wp:effectExtent l="0" t="0" r="0" b="3175"/>
            <wp:docPr id="1583707952" name="Picture 158370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5797296" cy="987552"/>
                    </a:xfrm>
                    <a:prstGeom prst="rect">
                      <a:avLst/>
                    </a:prstGeom>
                  </pic:spPr>
                </pic:pic>
              </a:graphicData>
            </a:graphic>
          </wp:inline>
        </w:drawing>
      </w:r>
    </w:p>
    <w:p w14:paraId="39274FFB" w14:textId="0E49BD4E" w:rsidR="00381AF1" w:rsidRDefault="00381AF1" w:rsidP="00F6120D">
      <w:pPr>
        <w:rPr>
          <w:lang w:val="en-GB"/>
        </w:rPr>
      </w:pPr>
      <w:r>
        <w:rPr>
          <w:lang w:val="en-GB"/>
        </w:rPr>
        <w:t xml:space="preserve">Another ESXi on the same </w:t>
      </w:r>
      <w:r w:rsidR="00747C32">
        <w:rPr>
          <w:lang w:val="en-GB"/>
        </w:rPr>
        <w:t>cluster is showing a different experience. What does it tell you?</w:t>
      </w:r>
    </w:p>
    <w:p w14:paraId="2FA512E5" w14:textId="15765614" w:rsidR="00381AF1" w:rsidRDefault="00381AF1" w:rsidP="00F6120D">
      <w:pPr>
        <w:rPr>
          <w:lang w:val="en-GB"/>
        </w:rPr>
      </w:pPr>
      <w:r w:rsidRPr="00381AF1">
        <w:rPr>
          <w:noProof/>
          <w:lang w:val="en-GB"/>
        </w:rPr>
        <w:drawing>
          <wp:inline distT="0" distB="0" distL="0" distR="0" wp14:anchorId="77D0E799" wp14:editId="3204632E">
            <wp:extent cx="5971032" cy="1005840"/>
            <wp:effectExtent l="0" t="0" r="0" b="3810"/>
            <wp:docPr id="1583707953" name="Picture 15837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6"/>
                    <a:stretch>
                      <a:fillRect/>
                    </a:stretch>
                  </pic:blipFill>
                  <pic:spPr>
                    <a:xfrm>
                      <a:off x="0" y="0"/>
                      <a:ext cx="5971032" cy="1005840"/>
                    </a:xfrm>
                    <a:prstGeom prst="rect">
                      <a:avLst/>
                    </a:prstGeom>
                  </pic:spPr>
                </pic:pic>
              </a:graphicData>
            </a:graphic>
          </wp:inline>
        </w:drawing>
      </w:r>
    </w:p>
    <w:p w14:paraId="3C486F7C" w14:textId="47B50274" w:rsidR="00747C32" w:rsidRDefault="00747C32" w:rsidP="00FA64AD">
      <w:pPr>
        <w:rPr>
          <w:lang w:val="en-GB"/>
        </w:rPr>
      </w:pPr>
      <w:r>
        <w:rPr>
          <w:lang w:val="en-GB"/>
        </w:rPr>
        <w:t xml:space="preserve">Yes, there is </w:t>
      </w:r>
      <w:r w:rsidR="00654EA3">
        <w:rPr>
          <w:lang w:val="en-GB"/>
        </w:rPr>
        <w:t>imbalance</w:t>
      </w:r>
      <w:r w:rsidR="001C3D07">
        <w:rPr>
          <w:lang w:val="en-GB"/>
        </w:rPr>
        <w:t>. A cluster is meant to be balanced, if you enable DRS. The above proves that something has constrain</w:t>
      </w:r>
      <w:r w:rsidR="003418A9">
        <w:rPr>
          <w:lang w:val="en-GB"/>
        </w:rPr>
        <w:t xml:space="preserve">ed </w:t>
      </w:r>
      <w:r w:rsidR="001C3D07">
        <w:rPr>
          <w:lang w:val="en-GB"/>
        </w:rPr>
        <w:t xml:space="preserve">DRS </w:t>
      </w:r>
      <w:r w:rsidR="003418A9">
        <w:rPr>
          <w:lang w:val="en-GB"/>
        </w:rPr>
        <w:t>ability.</w:t>
      </w:r>
    </w:p>
    <w:p w14:paraId="3CE2CD96" w14:textId="1E7270B5" w:rsidR="003418A9" w:rsidRDefault="003418A9" w:rsidP="00FA64AD">
      <w:pPr>
        <w:rPr>
          <w:lang w:val="en-GB"/>
        </w:rPr>
      </w:pPr>
      <w:r>
        <w:rPr>
          <w:lang w:val="en-GB"/>
        </w:rPr>
        <w:t xml:space="preserve">Just like the cluster KPI, you can also see the KPI of a host. </w:t>
      </w:r>
      <w:r w:rsidR="00966E44">
        <w:rPr>
          <w:lang w:val="en-GB"/>
        </w:rPr>
        <w:t>They are similar to the cluster</w:t>
      </w:r>
      <w:r w:rsidR="00A52A61">
        <w:rPr>
          <w:lang w:val="en-GB"/>
        </w:rPr>
        <w:t xml:space="preserve">, so to avoid duplication, I’m </w:t>
      </w:r>
      <w:r w:rsidR="00487983">
        <w:rPr>
          <w:lang w:val="en-GB"/>
        </w:rPr>
        <w:t>only covering the difference.</w:t>
      </w:r>
    </w:p>
    <w:p w14:paraId="3D11A91A" w14:textId="6889E8FE" w:rsidR="003A59E6" w:rsidRDefault="007627DF" w:rsidP="002113A7">
      <w:pPr>
        <w:pStyle w:val="Heading5"/>
      </w:pPr>
      <w:r>
        <w:lastRenderedPageBreak/>
        <w:t>CPU Metrics</w:t>
      </w:r>
    </w:p>
    <w:p w14:paraId="25D6380E" w14:textId="7931BAFC" w:rsidR="003C1BFD" w:rsidRDefault="003C1BFD" w:rsidP="00FA64AD">
      <w:pPr>
        <w:rPr>
          <w:lang w:val="en-GB"/>
        </w:rPr>
      </w:pPr>
      <w:r w:rsidRPr="003C1BFD">
        <w:rPr>
          <w:noProof/>
          <w:lang w:val="en-GB"/>
        </w:rPr>
        <w:drawing>
          <wp:inline distT="0" distB="0" distL="0" distR="0" wp14:anchorId="03DF4AD0" wp14:editId="407711DE">
            <wp:extent cx="5961888" cy="749808"/>
            <wp:effectExtent l="0" t="0" r="1270" b="0"/>
            <wp:docPr id="1583707955" name="Picture 158370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5961888" cy="749808"/>
                    </a:xfrm>
                    <a:prstGeom prst="rect">
                      <a:avLst/>
                    </a:prstGeom>
                  </pic:spPr>
                </pic:pic>
              </a:graphicData>
            </a:graphic>
          </wp:inline>
        </w:drawing>
      </w:r>
    </w:p>
    <w:p w14:paraId="4BE3C4BE" w14:textId="69A79792" w:rsidR="003C1BFD" w:rsidRDefault="007E64D5" w:rsidP="00FA64AD">
      <w:pPr>
        <w:rPr>
          <w:lang w:val="en-GB"/>
        </w:rPr>
      </w:pPr>
      <w:r>
        <w:rPr>
          <w:lang w:val="en-GB"/>
        </w:rPr>
        <w:t xml:space="preserve">An ESXi </w:t>
      </w:r>
      <w:r w:rsidR="006574E2">
        <w:rPr>
          <w:lang w:val="en-GB"/>
        </w:rPr>
        <w:t xml:space="preserve">typically has a few dozen </w:t>
      </w:r>
      <w:r w:rsidR="005074AD">
        <w:rPr>
          <w:lang w:val="en-GB"/>
        </w:rPr>
        <w:t xml:space="preserve">physical </w:t>
      </w:r>
      <w:r w:rsidR="006574E2">
        <w:rPr>
          <w:lang w:val="en-GB"/>
        </w:rPr>
        <w:t xml:space="preserve">cores, which </w:t>
      </w:r>
      <w:r w:rsidR="005074AD">
        <w:rPr>
          <w:lang w:val="en-GB"/>
        </w:rPr>
        <w:t xml:space="preserve">take turn to run a few dozen VMs. This could create </w:t>
      </w:r>
      <w:r w:rsidR="00654EA3">
        <w:rPr>
          <w:lang w:val="en-GB"/>
        </w:rPr>
        <w:t>imbalance</w:t>
      </w:r>
      <w:r w:rsidR="005074AD">
        <w:rPr>
          <w:lang w:val="en-GB"/>
        </w:rPr>
        <w:t xml:space="preserve"> among the cores.</w:t>
      </w:r>
      <w:r w:rsidR="000E22BD">
        <w:rPr>
          <w:lang w:val="en-GB"/>
        </w:rPr>
        <w:t xml:space="preserve"> The metric </w:t>
      </w:r>
      <w:r w:rsidR="00AA6ECC" w:rsidRPr="00614A71">
        <w:rPr>
          <w:color w:val="00B0F0"/>
          <w:lang w:val="en-GB"/>
        </w:rPr>
        <w:t xml:space="preserve">Highest CPU Core Usage </w:t>
      </w:r>
      <w:r w:rsidR="00AA6ECC">
        <w:rPr>
          <w:lang w:val="en-GB"/>
        </w:rPr>
        <w:t xml:space="preserve">tracks the highest utilization among the cores. If this number is consistently near 100%, that indicates at least 1 core is always busy. If this number if much higher than the Usage (%), that indicates </w:t>
      </w:r>
      <w:r w:rsidR="00654EA3">
        <w:rPr>
          <w:lang w:val="en-GB"/>
        </w:rPr>
        <w:t>imbalance</w:t>
      </w:r>
      <w:r w:rsidR="00AA6ECC">
        <w:rPr>
          <w:lang w:val="en-GB"/>
        </w:rPr>
        <w:t xml:space="preserve">. </w:t>
      </w:r>
    </w:p>
    <w:p w14:paraId="529B8978" w14:textId="4CA1043C" w:rsidR="00966E44" w:rsidRDefault="007627DF" w:rsidP="002113A7">
      <w:pPr>
        <w:pStyle w:val="Heading5"/>
      </w:pPr>
      <w:r>
        <w:t>Memory Metrics</w:t>
      </w:r>
    </w:p>
    <w:p w14:paraId="63939C96" w14:textId="3BDBA383" w:rsidR="003F315B" w:rsidRDefault="002A5279" w:rsidP="003B7FBF">
      <w:pPr>
        <w:rPr>
          <w:lang w:val="en-GB"/>
        </w:rPr>
      </w:pPr>
      <w:r w:rsidRPr="002A5279">
        <w:rPr>
          <w:noProof/>
          <w:lang w:val="en-GB"/>
        </w:rPr>
        <w:drawing>
          <wp:inline distT="0" distB="0" distL="0" distR="0" wp14:anchorId="008A921E" wp14:editId="4D4814D7">
            <wp:extent cx="5971032" cy="758952"/>
            <wp:effectExtent l="0" t="0" r="0" b="3175"/>
            <wp:docPr id="1583707961" name="Picture 158370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5971032" cy="758952"/>
                    </a:xfrm>
                    <a:prstGeom prst="rect">
                      <a:avLst/>
                    </a:prstGeom>
                  </pic:spPr>
                </pic:pic>
              </a:graphicData>
            </a:graphic>
          </wp:inline>
        </w:drawing>
      </w:r>
    </w:p>
    <w:p w14:paraId="741CB6EC" w14:textId="2F37F347" w:rsidR="00902BF0" w:rsidRDefault="00902BF0" w:rsidP="003B7FBF">
      <w:pPr>
        <w:rPr>
          <w:lang w:val="en-GB"/>
        </w:rPr>
      </w:pPr>
      <w:r>
        <w:rPr>
          <w:lang w:val="en-GB"/>
        </w:rPr>
        <w:t xml:space="preserve">For metrics where the cluster is the sum of its ESXi, the threshold used for ESXi is lower. For example, the </w:t>
      </w:r>
      <w:r w:rsidR="00CF7D2C" w:rsidRPr="00CF7D2C">
        <w:rPr>
          <w:color w:val="FF0000"/>
          <w:lang w:val="en-GB"/>
        </w:rPr>
        <w:t>red</w:t>
      </w:r>
      <w:r w:rsidR="0050770A">
        <w:rPr>
          <w:lang w:val="en-GB"/>
        </w:rPr>
        <w:t xml:space="preserve"> </w:t>
      </w:r>
      <w:r>
        <w:rPr>
          <w:lang w:val="en-GB"/>
        </w:rPr>
        <w:t>threshold use</w:t>
      </w:r>
      <w:r w:rsidR="0050770A">
        <w:rPr>
          <w:lang w:val="en-GB"/>
        </w:rPr>
        <w:t>d for cluster for compressed is 10 GB, while the threshold for individual ESXi is 2 GB.</w:t>
      </w:r>
    </w:p>
    <w:p w14:paraId="5FA02A07" w14:textId="0B7EF463" w:rsidR="002F4279" w:rsidRDefault="007627DF" w:rsidP="002113A7">
      <w:pPr>
        <w:pStyle w:val="Heading5"/>
      </w:pPr>
      <w:r>
        <w:t>Storage Metrics</w:t>
      </w:r>
    </w:p>
    <w:p w14:paraId="3054B18D" w14:textId="77777777" w:rsidR="00A77593" w:rsidRDefault="00A77593" w:rsidP="00A77593">
      <w:pPr>
        <w:rPr>
          <w:lang w:val="en-GB"/>
        </w:rPr>
      </w:pPr>
      <w:r>
        <w:rPr>
          <w:lang w:val="en-GB"/>
        </w:rPr>
        <w:t xml:space="preserve">It’s likely that the ESXi hosts in a cluster will have different disk IOPS pattern. They could be running VMs with different purpose. Even if all the VMs are the same (e.g. they are all from the same VDI pool), the way the users use the applications are different. </w:t>
      </w:r>
    </w:p>
    <w:p w14:paraId="41C06098" w14:textId="0A8CDD93" w:rsidR="002F4279" w:rsidRDefault="006138A3" w:rsidP="003B7FBF">
      <w:pPr>
        <w:rPr>
          <w:lang w:val="en-GB"/>
        </w:rPr>
      </w:pPr>
      <w:r>
        <w:rPr>
          <w:lang w:val="en-GB"/>
        </w:rPr>
        <w:t xml:space="preserve">For ESXi, we show both the datastore level and adapter level. Why is that so? </w:t>
      </w:r>
    </w:p>
    <w:p w14:paraId="591D05FA" w14:textId="1EAA8CF3" w:rsidR="00BF7288" w:rsidRDefault="00BF7288" w:rsidP="003B7FBF">
      <w:pPr>
        <w:rPr>
          <w:lang w:val="en-GB"/>
        </w:rPr>
      </w:pPr>
      <w:r>
        <w:rPr>
          <w:lang w:val="en-GB"/>
        </w:rPr>
        <w:t>Review the Storage Metrics chapter for the detail. In short, an ESXi can mount datastore and non datastore (e.g. RDM)</w:t>
      </w:r>
      <w:r w:rsidR="00A44DD1">
        <w:rPr>
          <w:lang w:val="en-GB"/>
        </w:rPr>
        <w:t xml:space="preserve"> via its </w:t>
      </w:r>
      <w:r w:rsidR="00A77593">
        <w:rPr>
          <w:lang w:val="en-GB"/>
        </w:rPr>
        <w:t xml:space="preserve">storage </w:t>
      </w:r>
      <w:r w:rsidR="00A44DD1">
        <w:rPr>
          <w:lang w:val="en-GB"/>
        </w:rPr>
        <w:t>adapter</w:t>
      </w:r>
      <w:r w:rsidR="00A77593">
        <w:rPr>
          <w:lang w:val="en-GB"/>
        </w:rPr>
        <w:t>.</w:t>
      </w:r>
    </w:p>
    <w:p w14:paraId="4EB35834" w14:textId="57717F7E" w:rsidR="00E37FDB" w:rsidRPr="00A452F2" w:rsidRDefault="00E37FDB" w:rsidP="003B7FBF">
      <w:pPr>
        <w:rPr>
          <w:lang w:val="en-GB"/>
        </w:rPr>
      </w:pPr>
      <w:r w:rsidRPr="00B97A15">
        <w:rPr>
          <w:noProof/>
          <w:lang w:val="en-GB"/>
        </w:rPr>
        <w:drawing>
          <wp:inline distT="0" distB="0" distL="0" distR="0" wp14:anchorId="3834F684" wp14:editId="390D6298">
            <wp:extent cx="6080760" cy="777240"/>
            <wp:effectExtent l="0" t="0" r="0" b="3810"/>
            <wp:docPr id="1583707956" name="Picture 158370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6080760" cy="777240"/>
                    </a:xfrm>
                    <a:prstGeom prst="rect">
                      <a:avLst/>
                    </a:prstGeom>
                  </pic:spPr>
                </pic:pic>
              </a:graphicData>
            </a:graphic>
          </wp:inline>
        </w:drawing>
      </w:r>
    </w:p>
    <w:p w14:paraId="04DF7E84" w14:textId="76BC78D7" w:rsidR="00B97A15" w:rsidRDefault="007627DF" w:rsidP="002113A7">
      <w:pPr>
        <w:pStyle w:val="Heading5"/>
      </w:pPr>
      <w:r>
        <w:t>Network Metrics</w:t>
      </w:r>
    </w:p>
    <w:p w14:paraId="508F9C6F" w14:textId="54E89F3F" w:rsidR="001169CC" w:rsidRDefault="001169CC" w:rsidP="009D48CD">
      <w:pPr>
        <w:rPr>
          <w:lang w:val="en-GB"/>
        </w:rPr>
      </w:pPr>
      <w:r w:rsidRPr="001169CC">
        <w:rPr>
          <w:noProof/>
          <w:lang w:val="en-GB"/>
        </w:rPr>
        <w:drawing>
          <wp:inline distT="0" distB="0" distL="0" distR="0" wp14:anchorId="7B322972" wp14:editId="0126978E">
            <wp:extent cx="5989320" cy="758952"/>
            <wp:effectExtent l="0" t="0" r="0" b="3175"/>
            <wp:docPr id="1583707957" name="Picture 1583707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5989320" cy="758952"/>
                    </a:xfrm>
                    <a:prstGeom prst="rect">
                      <a:avLst/>
                    </a:prstGeom>
                  </pic:spPr>
                </pic:pic>
              </a:graphicData>
            </a:graphic>
          </wp:inline>
        </w:drawing>
      </w:r>
    </w:p>
    <w:p w14:paraId="1BC58881" w14:textId="4B327A4D" w:rsidR="00A0714B" w:rsidRDefault="00A0714B" w:rsidP="002113A7">
      <w:pPr>
        <w:pStyle w:val="Heading5"/>
      </w:pPr>
      <w:r>
        <w:lastRenderedPageBreak/>
        <w:t>Configuration</w:t>
      </w:r>
    </w:p>
    <w:p w14:paraId="52B25C9A" w14:textId="3CC990D1" w:rsidR="00D109B9" w:rsidRDefault="00D109B9" w:rsidP="009D48CD">
      <w:pPr>
        <w:rPr>
          <w:lang w:val="en-GB"/>
        </w:rPr>
      </w:pPr>
      <w:r w:rsidRPr="00A452F2">
        <w:rPr>
          <w:lang w:val="en-GB"/>
        </w:rPr>
        <w:t xml:space="preserve">Certain settings such as power management and hyper threading can impact performance. </w:t>
      </w:r>
      <w:r w:rsidR="00101B3F">
        <w:rPr>
          <w:lang w:val="en-GB"/>
        </w:rPr>
        <w:t xml:space="preserve">The configuration widget shows the relevant </w:t>
      </w:r>
      <w:r w:rsidRPr="00A452F2">
        <w:rPr>
          <w:lang w:val="en-GB"/>
        </w:rPr>
        <w:t>property of a selected ESXi Host.</w:t>
      </w:r>
    </w:p>
    <w:p w14:paraId="2AD13AC7" w14:textId="0B81D403" w:rsidR="00C90CF2" w:rsidRDefault="00C90CF2" w:rsidP="002113A7">
      <w:pPr>
        <w:pStyle w:val="Heading4"/>
      </w:pPr>
      <w:r>
        <w:t xml:space="preserve">VM </w:t>
      </w:r>
      <w:r w:rsidR="00007AD2">
        <w:t>Analyzis</w:t>
      </w:r>
    </w:p>
    <w:p w14:paraId="54F24F20" w14:textId="41E93CBC" w:rsidR="00B36F55" w:rsidRPr="00B36F55" w:rsidRDefault="00F25E20" w:rsidP="00B36F55">
      <w:pPr>
        <w:rPr>
          <w:lang w:val="en-GB"/>
        </w:rPr>
      </w:pPr>
      <w:r>
        <w:rPr>
          <w:lang w:val="en-GB"/>
        </w:rPr>
        <w:t xml:space="preserve">Selecting </w:t>
      </w:r>
      <w:r w:rsidR="00E47BE2">
        <w:rPr>
          <w:lang w:val="en-GB"/>
        </w:rPr>
        <w:t xml:space="preserve">a cluster or ESXi will automatically list the running VMs. </w:t>
      </w:r>
      <w:r w:rsidR="00B36F55" w:rsidRPr="00B36F55">
        <w:rPr>
          <w:lang w:val="en-GB"/>
        </w:rPr>
        <w:t>Use this table to check if the cluster or host performance problem were caused by VM configuration and usage.</w:t>
      </w:r>
      <w:r w:rsidR="00534F9C">
        <w:rPr>
          <w:lang w:val="en-GB"/>
        </w:rPr>
        <w:t xml:space="preserve"> </w:t>
      </w:r>
      <w:r w:rsidR="00B36F55" w:rsidRPr="00B36F55">
        <w:rPr>
          <w:lang w:val="en-GB"/>
        </w:rPr>
        <w:t>Note that it is possible that the VM was not on the same host at the time of problem, due to vMotion.</w:t>
      </w:r>
    </w:p>
    <w:p w14:paraId="4FCE8C77" w14:textId="7AF9EB85" w:rsidR="00F25E20" w:rsidRPr="00B36F55" w:rsidRDefault="00B36F55" w:rsidP="00B36F55">
      <w:r w:rsidRPr="00B36F55">
        <w:rPr>
          <w:lang w:val="en-GB"/>
        </w:rPr>
        <w:t xml:space="preserve">To drill down into a </w:t>
      </w:r>
      <w:r w:rsidR="00534F9C">
        <w:rPr>
          <w:lang w:val="en-GB"/>
        </w:rPr>
        <w:t xml:space="preserve">particular </w:t>
      </w:r>
      <w:r w:rsidRPr="00B36F55">
        <w:rPr>
          <w:lang w:val="en-GB"/>
        </w:rPr>
        <w:t>VM, select it and click the double arrow before the widget title.</w:t>
      </w:r>
      <w:r w:rsidR="00534F9C">
        <w:rPr>
          <w:lang w:val="en-GB"/>
        </w:rPr>
        <w:t xml:space="preserve"> Choose the VM Performance dashboard.</w:t>
      </w:r>
    </w:p>
    <w:p w14:paraId="22C3900F" w14:textId="10B3C22C" w:rsidR="003F315B" w:rsidRDefault="00F27BE6" w:rsidP="009D48CD">
      <w:pPr>
        <w:rPr>
          <w:lang w:val="en-GB"/>
        </w:rPr>
      </w:pPr>
      <w:r w:rsidRPr="00F27BE6">
        <w:rPr>
          <w:noProof/>
          <w:lang w:val="en-GB"/>
        </w:rPr>
        <w:drawing>
          <wp:inline distT="0" distB="0" distL="0" distR="0" wp14:anchorId="5B2CD292" wp14:editId="44623B49">
            <wp:extent cx="5998464" cy="1472184"/>
            <wp:effectExtent l="0" t="0" r="2540" b="0"/>
            <wp:docPr id="1085195940" name="Picture 108519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5998464" cy="1472184"/>
                    </a:xfrm>
                    <a:prstGeom prst="rect">
                      <a:avLst/>
                    </a:prstGeom>
                  </pic:spPr>
                </pic:pic>
              </a:graphicData>
            </a:graphic>
          </wp:inline>
        </w:drawing>
      </w:r>
    </w:p>
    <w:p w14:paraId="30BE3AF2" w14:textId="7214C1EE" w:rsidR="009B28CF" w:rsidRDefault="00BD62FC" w:rsidP="009D48CD">
      <w:pPr>
        <w:rPr>
          <w:lang w:val="en-GB"/>
        </w:rPr>
      </w:pPr>
      <w:r>
        <w:rPr>
          <w:lang w:val="en-GB"/>
        </w:rPr>
        <w:t xml:space="preserve">The table is color coded for ease of </w:t>
      </w:r>
      <w:r w:rsidR="00007AD2">
        <w:rPr>
          <w:lang w:val="en-GB"/>
        </w:rPr>
        <w:t>analyzis</w:t>
      </w:r>
      <w:r>
        <w:rPr>
          <w:lang w:val="en-GB"/>
        </w:rPr>
        <w:t xml:space="preserve">, as you can have &gt;1K VM in a cluster. Tailor the threshold to your </w:t>
      </w:r>
      <w:r w:rsidR="00875CEF">
        <w:rPr>
          <w:lang w:val="en-GB"/>
        </w:rPr>
        <w:t>environment.</w:t>
      </w:r>
    </w:p>
    <w:p w14:paraId="14C97DF4" w14:textId="3032F87B" w:rsidR="00FA7EBD" w:rsidRDefault="00FA7EBD" w:rsidP="009D48CD">
      <w:pPr>
        <w:rPr>
          <w:lang w:val="en-GB"/>
        </w:rPr>
      </w:pPr>
      <w:r>
        <w:rPr>
          <w:lang w:val="en-GB"/>
        </w:rPr>
        <w:t>Each of the column is showing the maximum value of the time period, so you can spot even if there is a short burst.</w:t>
      </w:r>
    </w:p>
    <w:p w14:paraId="1189C422" w14:textId="16FB6BFA" w:rsidR="009B28CF" w:rsidRDefault="009B28CF" w:rsidP="002113A7">
      <w:pPr>
        <w:pStyle w:val="Heading4"/>
      </w:pPr>
      <w:r>
        <w:t>Datastore</w:t>
      </w:r>
      <w:r w:rsidR="009B537F">
        <w:t xml:space="preserve"> </w:t>
      </w:r>
      <w:r w:rsidR="00007AD2">
        <w:t>Analyzis</w:t>
      </w:r>
    </w:p>
    <w:p w14:paraId="7B6876D0" w14:textId="1E798A73" w:rsidR="00B3403A" w:rsidRPr="00B3403A" w:rsidRDefault="00B3403A" w:rsidP="00B3403A">
      <w:pPr>
        <w:rPr>
          <w:lang w:val="en-GB"/>
        </w:rPr>
      </w:pPr>
      <w:r>
        <w:rPr>
          <w:lang w:val="en-GB"/>
        </w:rPr>
        <w:t xml:space="preserve">The list of shared datastores accessible by hosts in the cluster is shown. Take note that </w:t>
      </w:r>
      <w:r w:rsidR="00AD6A70">
        <w:rPr>
          <w:lang w:val="en-GB"/>
        </w:rPr>
        <w:t>if your design has M:N relationship between clusters and datastore, then the numbers at datastore level is a number from all clusters.</w:t>
      </w:r>
    </w:p>
    <w:p w14:paraId="1318CB68" w14:textId="168146A9" w:rsidR="009B28CF" w:rsidRDefault="00ED10D0" w:rsidP="009D48CD">
      <w:pPr>
        <w:rPr>
          <w:lang w:val="en-GB"/>
        </w:rPr>
      </w:pPr>
      <w:r w:rsidRPr="00ED10D0">
        <w:rPr>
          <w:noProof/>
          <w:lang w:val="en-GB"/>
        </w:rPr>
        <w:drawing>
          <wp:inline distT="0" distB="0" distL="0" distR="0" wp14:anchorId="54E54F73" wp14:editId="7C091B0D">
            <wp:extent cx="6062472" cy="1207008"/>
            <wp:effectExtent l="0" t="0" r="0" b="0"/>
            <wp:docPr id="1583707960" name="Picture 158370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6062472" cy="1207008"/>
                    </a:xfrm>
                    <a:prstGeom prst="rect">
                      <a:avLst/>
                    </a:prstGeom>
                  </pic:spPr>
                </pic:pic>
              </a:graphicData>
            </a:graphic>
          </wp:inline>
        </w:drawing>
      </w:r>
    </w:p>
    <w:p w14:paraId="78808F77" w14:textId="2952C1F0" w:rsidR="007853C6" w:rsidRPr="00A452F2" w:rsidRDefault="007853C6" w:rsidP="009D48CD">
      <w:pPr>
        <w:rPr>
          <w:lang w:val="en-GB"/>
        </w:rPr>
      </w:pPr>
      <w:r>
        <w:rPr>
          <w:lang w:val="en-GB"/>
        </w:rPr>
        <w:t>You can also drill down into the selected datastore.</w:t>
      </w:r>
    </w:p>
    <w:p w14:paraId="696F72CA" w14:textId="2F5F97EA" w:rsidR="00320D8A" w:rsidRPr="00A452F2" w:rsidRDefault="00A42C56" w:rsidP="002113A7">
      <w:pPr>
        <w:pStyle w:val="Heading3"/>
      </w:pPr>
      <w:bookmarkStart w:id="55" w:name="_vSAN_Contention_Dashboard"/>
      <w:bookmarkEnd w:id="55"/>
      <w:r>
        <w:lastRenderedPageBreak/>
        <w:t>Storage</w:t>
      </w:r>
      <w:r w:rsidR="00320D8A" w:rsidRPr="00A452F2">
        <w:t xml:space="preserve"> Performance</w:t>
      </w:r>
    </w:p>
    <w:p w14:paraId="73939EF3" w14:textId="77777777" w:rsidR="00320D8A" w:rsidRPr="00A452F2" w:rsidRDefault="00320D8A" w:rsidP="00320D8A">
      <w:pPr>
        <w:rPr>
          <w:lang w:val="en-GB"/>
        </w:rPr>
      </w:pPr>
      <w:r w:rsidRPr="00A452F2">
        <w:rPr>
          <w:lang w:val="en-GB"/>
        </w:rPr>
        <w:t xml:space="preserve">Use the </w:t>
      </w:r>
      <w:r w:rsidRPr="00A452F2">
        <w:rPr>
          <w:rStyle w:val="keyword"/>
          <w:lang w:val="en-GB"/>
        </w:rPr>
        <w:t>Datastore Performance</w:t>
      </w:r>
      <w:r w:rsidRPr="00A452F2">
        <w:rPr>
          <w:lang w:val="en-GB"/>
        </w:rPr>
        <w:t xml:space="preserve"> dashboard to view performance problems related to storage such as high latency, high outstanding IO, and low utilization. This dashboard is designed for both VMware administrator and Storage administrator, with the goal of fostering closer collaboration between the 2 team.</w:t>
      </w:r>
    </w:p>
    <w:p w14:paraId="75D149C7" w14:textId="77777777" w:rsidR="00320D8A" w:rsidRPr="00A452F2" w:rsidRDefault="00320D8A" w:rsidP="00320D8A">
      <w:pPr>
        <w:rPr>
          <w:lang w:val="en-GB"/>
        </w:rPr>
      </w:pPr>
      <w:r w:rsidRPr="00A452F2">
        <w:rPr>
          <w:lang w:val="en-GB"/>
        </w:rPr>
        <w:t>Local datastores are treated separately, as they have their own use case.</w:t>
      </w:r>
    </w:p>
    <w:p w14:paraId="790851B9" w14:textId="6CF65A26" w:rsidR="00320D8A" w:rsidRPr="00A452F2" w:rsidRDefault="007200C1" w:rsidP="002113A7">
      <w:pPr>
        <w:pStyle w:val="Heading4"/>
      </w:pPr>
      <w:r>
        <w:t xml:space="preserve">Overall </w:t>
      </w:r>
      <w:r w:rsidR="00007AD2">
        <w:t>Analyzis</w:t>
      </w:r>
    </w:p>
    <w:p w14:paraId="38BF0737" w14:textId="4A731A70" w:rsidR="00051F21" w:rsidRPr="00A452F2" w:rsidRDefault="00BA0A95" w:rsidP="00051F21">
      <w:pPr>
        <w:rPr>
          <w:lang w:val="en-GB"/>
        </w:rPr>
      </w:pPr>
      <w:r>
        <w:rPr>
          <w:lang w:val="en-GB"/>
        </w:rPr>
        <w:t xml:space="preserve">The three </w:t>
      </w:r>
      <w:r w:rsidR="00F01BE4">
        <w:rPr>
          <w:lang w:val="en-GB"/>
        </w:rPr>
        <w:t xml:space="preserve">bar charts </w:t>
      </w:r>
      <w:r>
        <w:rPr>
          <w:lang w:val="en-GB"/>
        </w:rPr>
        <w:t xml:space="preserve">provide the overall </w:t>
      </w:r>
      <w:r w:rsidR="00007AD2">
        <w:rPr>
          <w:lang w:val="en-GB"/>
        </w:rPr>
        <w:t>analyzis</w:t>
      </w:r>
      <w:r>
        <w:rPr>
          <w:lang w:val="en-GB"/>
        </w:rPr>
        <w:t xml:space="preserve"> of the datastore performance in a given vCenter DC or World. </w:t>
      </w:r>
      <w:r w:rsidR="00F01BE4">
        <w:rPr>
          <w:lang w:val="en-GB"/>
        </w:rPr>
        <w:t>They work together</w:t>
      </w:r>
      <w:r w:rsidR="00B934F1">
        <w:rPr>
          <w:lang w:val="en-GB"/>
        </w:rPr>
        <w:t xml:space="preserve"> to give a better insight. </w:t>
      </w:r>
      <w:r w:rsidR="00155376">
        <w:rPr>
          <w:lang w:val="en-GB"/>
        </w:rPr>
        <w:t xml:space="preserve">Just like other </w:t>
      </w:r>
      <w:r w:rsidR="00C075C9">
        <w:rPr>
          <w:lang w:val="en-GB"/>
        </w:rPr>
        <w:t>performance charts, the value shown in the worst value during the time period.</w:t>
      </w:r>
    </w:p>
    <w:p w14:paraId="281A8C10" w14:textId="37392239" w:rsidR="00C528A2" w:rsidRDefault="00C528A2" w:rsidP="00320D8A">
      <w:pPr>
        <w:rPr>
          <w:lang w:val="en-GB"/>
        </w:rPr>
      </w:pPr>
      <w:r w:rsidRPr="00C528A2">
        <w:rPr>
          <w:noProof/>
          <w:lang w:val="en-GB"/>
        </w:rPr>
        <w:drawing>
          <wp:inline distT="0" distB="0" distL="0" distR="0" wp14:anchorId="25E2C1FF" wp14:editId="1B1F2A99">
            <wp:extent cx="5861304" cy="1325880"/>
            <wp:effectExtent l="0" t="0" r="6350" b="7620"/>
            <wp:docPr id="357815360" name="Picture 3578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5861304" cy="1325880"/>
                    </a:xfrm>
                    <a:prstGeom prst="rect">
                      <a:avLst/>
                    </a:prstGeom>
                  </pic:spPr>
                </pic:pic>
              </a:graphicData>
            </a:graphic>
          </wp:inline>
        </w:drawing>
      </w:r>
    </w:p>
    <w:p w14:paraId="0EF4691D" w14:textId="0CB3AAD3" w:rsidR="00B934F1" w:rsidRDefault="00B934F1" w:rsidP="007D6277">
      <w:pPr>
        <w:rPr>
          <w:lang w:val="en-GB"/>
        </w:rPr>
      </w:pPr>
      <w:r>
        <w:rPr>
          <w:lang w:val="en-GB"/>
        </w:rPr>
        <w:t xml:space="preserve">The first one shows </w:t>
      </w:r>
      <w:r w:rsidR="00DD67F0">
        <w:rPr>
          <w:lang w:val="en-GB"/>
        </w:rPr>
        <w:t xml:space="preserve">how many VMs experience what kind of latency. </w:t>
      </w:r>
      <w:r w:rsidR="00C075C9">
        <w:rPr>
          <w:lang w:val="en-GB"/>
        </w:rPr>
        <w:t xml:space="preserve">This is your primary chart as </w:t>
      </w:r>
      <w:r w:rsidR="009B5E4B">
        <w:rPr>
          <w:lang w:val="en-GB"/>
        </w:rPr>
        <w:t xml:space="preserve">it’s measuring at VM level. The next two charts are measuring at datastore level, which means they are the normalized average of all VMs in that datastore. Expect the first chart to be </w:t>
      </w:r>
      <w:r w:rsidR="0011387A">
        <w:rPr>
          <w:lang w:val="en-GB"/>
        </w:rPr>
        <w:t>higher than the last two.</w:t>
      </w:r>
    </w:p>
    <w:p w14:paraId="142D939D" w14:textId="728CBDD6" w:rsidR="00EB6813" w:rsidRDefault="00EB6813" w:rsidP="00EB6813">
      <w:pPr>
        <w:rPr>
          <w:lang w:val="en-GB"/>
        </w:rPr>
      </w:pPr>
      <w:r w:rsidRPr="00A452F2">
        <w:rPr>
          <w:lang w:val="en-GB"/>
        </w:rPr>
        <w:t xml:space="preserve">Read and Write latency are shown separately for a better insight. The nature of read and write problem may not be the same so it’s useful to see the difference. </w:t>
      </w:r>
    </w:p>
    <w:p w14:paraId="1C5BB2C8" w14:textId="044FDFCA" w:rsidR="006B41D5" w:rsidRDefault="006B41D5" w:rsidP="00EB6813">
      <w:pPr>
        <w:rPr>
          <w:lang w:val="en-GB"/>
        </w:rPr>
      </w:pPr>
      <w:r w:rsidRPr="006B41D5">
        <w:rPr>
          <w:lang w:val="en-GB"/>
        </w:rPr>
        <w:t xml:space="preserve">The dashboard does not have datastore clusters. If your environment use it, add a View List </w:t>
      </w:r>
      <w:r w:rsidR="004A19BF">
        <w:rPr>
          <w:lang w:val="en-GB"/>
        </w:rPr>
        <w:t xml:space="preserve">right after the list of </w:t>
      </w:r>
      <w:r w:rsidR="000A378C">
        <w:rPr>
          <w:lang w:val="en-GB"/>
        </w:rPr>
        <w:t>data center</w:t>
      </w:r>
      <w:r w:rsidRPr="006B41D5">
        <w:rPr>
          <w:lang w:val="en-GB"/>
        </w:rPr>
        <w:t xml:space="preserve">, and have </w:t>
      </w:r>
      <w:r w:rsidR="004A19BF">
        <w:rPr>
          <w:lang w:val="en-GB"/>
        </w:rPr>
        <w:t xml:space="preserve">it also </w:t>
      </w:r>
      <w:r w:rsidRPr="006B41D5">
        <w:rPr>
          <w:lang w:val="en-GB"/>
        </w:rPr>
        <w:t>drives the Datastore Performance view list.</w:t>
      </w:r>
    </w:p>
    <w:p w14:paraId="32092504" w14:textId="2EF5770E" w:rsidR="006B41D5" w:rsidRPr="00A452F2" w:rsidRDefault="006B41D5" w:rsidP="002113A7">
      <w:pPr>
        <w:pStyle w:val="Heading4"/>
      </w:pPr>
      <w:r>
        <w:t xml:space="preserve">Datastore </w:t>
      </w:r>
      <w:r w:rsidR="00007AD2">
        <w:t>Analyzis</w:t>
      </w:r>
    </w:p>
    <w:p w14:paraId="1D92E8D4" w14:textId="2D99F10B" w:rsidR="00320D8A" w:rsidRPr="00A452F2" w:rsidRDefault="00DA5DC9" w:rsidP="007D6277">
      <w:pPr>
        <w:rPr>
          <w:lang w:val="en-GB"/>
        </w:rPr>
      </w:pPr>
      <w:r>
        <w:rPr>
          <w:lang w:val="en-GB"/>
        </w:rPr>
        <w:t xml:space="preserve">A table </w:t>
      </w:r>
      <w:r w:rsidR="00320D8A" w:rsidRPr="00A452F2">
        <w:rPr>
          <w:lang w:val="en-GB"/>
        </w:rPr>
        <w:t>list</w:t>
      </w:r>
      <w:r>
        <w:rPr>
          <w:lang w:val="en-GB"/>
        </w:rPr>
        <w:t xml:space="preserve">ing all the </w:t>
      </w:r>
      <w:r w:rsidR="00320D8A" w:rsidRPr="00A452F2">
        <w:rPr>
          <w:lang w:val="en-GB"/>
        </w:rPr>
        <w:t xml:space="preserve">shared datastores in the </w:t>
      </w:r>
      <w:r w:rsidR="005269DE" w:rsidRPr="00A452F2">
        <w:rPr>
          <w:lang w:val="en-GB"/>
        </w:rPr>
        <w:t>data center</w:t>
      </w:r>
      <w:r w:rsidR="00320D8A" w:rsidRPr="00A452F2">
        <w:rPr>
          <w:lang w:val="en-GB"/>
        </w:rPr>
        <w:t xml:space="preserve"> </w:t>
      </w:r>
      <w:r>
        <w:rPr>
          <w:lang w:val="en-GB"/>
        </w:rPr>
        <w:t xml:space="preserve">or vSphere World </w:t>
      </w:r>
      <w:r w:rsidR="00320D8A" w:rsidRPr="00A452F2">
        <w:rPr>
          <w:lang w:val="en-GB"/>
        </w:rPr>
        <w:t xml:space="preserve">will </w:t>
      </w:r>
      <w:r>
        <w:rPr>
          <w:lang w:val="en-GB"/>
        </w:rPr>
        <w:t xml:space="preserve">also </w:t>
      </w:r>
      <w:r w:rsidR="00320D8A" w:rsidRPr="00A452F2">
        <w:rPr>
          <w:lang w:val="en-GB"/>
        </w:rPr>
        <w:t>be automatically shown</w:t>
      </w:r>
      <w:r>
        <w:rPr>
          <w:lang w:val="en-GB"/>
        </w:rPr>
        <w:t>.</w:t>
      </w:r>
      <w:r w:rsidR="00EB6813">
        <w:rPr>
          <w:lang w:val="en-GB"/>
        </w:rPr>
        <w:t xml:space="preserve"> </w:t>
      </w:r>
    </w:p>
    <w:p w14:paraId="41920F9C" w14:textId="77777777" w:rsidR="00CB6FA7" w:rsidRDefault="00CB6FA7" w:rsidP="00320D8A">
      <w:pPr>
        <w:rPr>
          <w:lang w:val="en-GB"/>
        </w:rPr>
      </w:pPr>
      <w:r>
        <w:rPr>
          <w:noProof/>
        </w:rPr>
        <w:lastRenderedPageBreak/>
        <w:drawing>
          <wp:inline distT="0" distB="0" distL="0" distR="0" wp14:anchorId="056C1572" wp14:editId="4400698F">
            <wp:extent cx="5888736" cy="2295144"/>
            <wp:effectExtent l="0" t="0" r="0" b="0"/>
            <wp:docPr id="606394362" name="Picture 60639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2"/>
                    <pic:cNvPicPr/>
                  </pic:nvPicPr>
                  <pic:blipFill>
                    <a:blip r:embed="rId384" cstate="print">
                      <a:extLst>
                        <a:ext uri="{28A0092B-C50C-407E-A947-70E740481C1C}">
                          <a14:useLocalDpi xmlns:a14="http://schemas.microsoft.com/office/drawing/2010/main" val="0"/>
                        </a:ext>
                      </a:extLst>
                    </a:blip>
                    <a:stretch>
                      <a:fillRect/>
                    </a:stretch>
                  </pic:blipFill>
                  <pic:spPr>
                    <a:xfrm>
                      <a:off x="0" y="0"/>
                      <a:ext cx="5888736" cy="2295144"/>
                    </a:xfrm>
                    <a:prstGeom prst="rect">
                      <a:avLst/>
                    </a:prstGeom>
                  </pic:spPr>
                </pic:pic>
              </a:graphicData>
            </a:graphic>
          </wp:inline>
        </w:drawing>
      </w:r>
    </w:p>
    <w:p w14:paraId="0B7418BA" w14:textId="5EA20DED" w:rsidR="00320D8A" w:rsidRPr="00A452F2" w:rsidRDefault="00EB6813" w:rsidP="000B3B2B">
      <w:pPr>
        <w:rPr>
          <w:lang w:val="en-GB"/>
        </w:rPr>
      </w:pPr>
      <w:r>
        <w:rPr>
          <w:lang w:val="en-GB"/>
        </w:rPr>
        <w:t xml:space="preserve">Since it’s a table, we can afford to show multiple numbers. </w:t>
      </w:r>
      <w:r w:rsidR="00320D8A" w:rsidRPr="00A452F2">
        <w:rPr>
          <w:lang w:val="en-GB"/>
        </w:rPr>
        <w:t>Both the worst (peak) performance and 95</w:t>
      </w:r>
      <w:r w:rsidR="00320D8A" w:rsidRPr="00A452F2">
        <w:rPr>
          <w:vertAlign w:val="superscript"/>
          <w:lang w:val="en-GB"/>
        </w:rPr>
        <w:t>th</w:t>
      </w:r>
      <w:r w:rsidR="00683F10">
        <w:rPr>
          <w:lang w:val="en-GB"/>
        </w:rPr>
        <w:t>percentile</w:t>
      </w:r>
      <w:r w:rsidR="00320D8A" w:rsidRPr="00A452F2">
        <w:rPr>
          <w:lang w:val="en-GB"/>
        </w:rPr>
        <w:t xml:space="preserve"> are shown. If the </w:t>
      </w:r>
      <w:r w:rsidR="00A17A18" w:rsidRPr="00A452F2">
        <w:rPr>
          <w:lang w:val="en-GB"/>
        </w:rPr>
        <w:t>latter</w:t>
      </w:r>
      <w:r w:rsidR="00320D8A" w:rsidRPr="00A452F2">
        <w:rPr>
          <w:lang w:val="en-GB"/>
        </w:rPr>
        <w:t xml:space="preserve"> is close to the peak and it’s also high, then it’s a sustained problem. If the </w:t>
      </w:r>
      <w:r w:rsidR="00A17A18" w:rsidRPr="00A452F2">
        <w:rPr>
          <w:lang w:val="en-GB"/>
        </w:rPr>
        <w:t>latter</w:t>
      </w:r>
      <w:r w:rsidR="00320D8A" w:rsidRPr="00A452F2">
        <w:rPr>
          <w:lang w:val="en-GB"/>
        </w:rPr>
        <w:t xml:space="preserve"> is low, then it’s a short duration.</w:t>
      </w:r>
    </w:p>
    <w:p w14:paraId="7FE554EF" w14:textId="69E194DC" w:rsidR="00320D8A" w:rsidRPr="00A452F2" w:rsidRDefault="00320D8A" w:rsidP="000B3B2B">
      <w:pPr>
        <w:rPr>
          <w:lang w:val="en-GB"/>
        </w:rPr>
      </w:pPr>
      <w:r w:rsidRPr="00A452F2">
        <w:rPr>
          <w:lang w:val="en-GB"/>
        </w:rPr>
        <w:t xml:space="preserve">The table is </w:t>
      </w:r>
      <w:r w:rsidR="00E65E9E">
        <w:rPr>
          <w:lang w:val="en-GB"/>
        </w:rPr>
        <w:t>color</w:t>
      </w:r>
      <w:r w:rsidRPr="00A452F2">
        <w:rPr>
          <w:lang w:val="en-GB"/>
        </w:rPr>
        <w:t xml:space="preserve"> coded. If you require a different threshold, adjust accordingly. </w:t>
      </w:r>
    </w:p>
    <w:p w14:paraId="5000F047" w14:textId="2C24CEC6" w:rsidR="00C06EF4" w:rsidRPr="00A452F2" w:rsidRDefault="00C06EF4" w:rsidP="00C06EF4">
      <w:pPr>
        <w:rPr>
          <w:lang w:val="en-GB"/>
        </w:rPr>
      </w:pPr>
      <w:r w:rsidRPr="00A452F2">
        <w:rPr>
          <w:lang w:val="en-GB"/>
        </w:rPr>
        <w:t>Select a datastore you want to troubleshoot</w:t>
      </w:r>
      <w:r w:rsidR="008F1ABF">
        <w:rPr>
          <w:lang w:val="en-GB"/>
        </w:rPr>
        <w:t xml:space="preserve">. </w:t>
      </w:r>
      <w:r w:rsidR="00765922">
        <w:rPr>
          <w:lang w:val="en-GB"/>
        </w:rPr>
        <w:t>The relevant metrics and configuration will be shown automatically.</w:t>
      </w:r>
    </w:p>
    <w:p w14:paraId="5AE27E09" w14:textId="7B0DAF4B" w:rsidR="00CB6FA7" w:rsidRDefault="000B3B2B" w:rsidP="00320D8A">
      <w:pPr>
        <w:rPr>
          <w:lang w:val="en-GB"/>
        </w:rPr>
      </w:pPr>
      <w:r w:rsidRPr="000B3B2B">
        <w:rPr>
          <w:noProof/>
          <w:lang w:val="en-GB"/>
        </w:rPr>
        <w:drawing>
          <wp:inline distT="0" distB="0" distL="0" distR="0" wp14:anchorId="570AD9AA" wp14:editId="0D93F400">
            <wp:extent cx="5925312" cy="758952"/>
            <wp:effectExtent l="0" t="0" r="0" b="3175"/>
            <wp:docPr id="1583707906" name="Picture 158370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5925312" cy="758952"/>
                    </a:xfrm>
                    <a:prstGeom prst="rect">
                      <a:avLst/>
                    </a:prstGeom>
                  </pic:spPr>
                </pic:pic>
              </a:graphicData>
            </a:graphic>
          </wp:inline>
        </w:drawing>
      </w:r>
    </w:p>
    <w:p w14:paraId="1F86EF04" w14:textId="6C75D009" w:rsidR="00320D8A" w:rsidRPr="00A452F2" w:rsidRDefault="00320D8A" w:rsidP="000578E4">
      <w:pPr>
        <w:rPr>
          <w:rFonts w:eastAsiaTheme="minorEastAsia"/>
          <w:lang w:val="en-GB"/>
        </w:rPr>
      </w:pPr>
      <w:r w:rsidRPr="00A452F2">
        <w:rPr>
          <w:lang w:val="en-GB"/>
        </w:rPr>
        <w:t>Its latency</w:t>
      </w:r>
      <w:r w:rsidR="00054519">
        <w:rPr>
          <w:lang w:val="en-GB"/>
        </w:rPr>
        <w:t xml:space="preserve"> </w:t>
      </w:r>
      <w:r w:rsidRPr="00A452F2">
        <w:rPr>
          <w:lang w:val="en-GB"/>
        </w:rPr>
        <w:t>and outstanding IO is automatically shown.</w:t>
      </w:r>
    </w:p>
    <w:p w14:paraId="1AB447FC" w14:textId="77777777" w:rsidR="00320D8A" w:rsidRPr="00A452F2" w:rsidRDefault="00320D8A" w:rsidP="000578E4">
      <w:pPr>
        <w:rPr>
          <w:lang w:val="en-GB"/>
        </w:rPr>
      </w:pPr>
      <w:r w:rsidRPr="00A452F2">
        <w:rPr>
          <w:lang w:val="en-GB"/>
        </w:rPr>
        <w:t xml:space="preserve">Note the latency is the normalized average of all VMs in the datastore. </w:t>
      </w:r>
    </w:p>
    <w:p w14:paraId="1D2512BE" w14:textId="3091BAAD" w:rsidR="00CB6FA7" w:rsidRDefault="00AB4EEB" w:rsidP="00320D8A">
      <w:pPr>
        <w:rPr>
          <w:lang w:val="en-GB"/>
        </w:rPr>
      </w:pPr>
      <w:r w:rsidRPr="00AB4EEB">
        <w:rPr>
          <w:noProof/>
          <w:lang w:val="en-GB"/>
        </w:rPr>
        <w:drawing>
          <wp:inline distT="0" distB="0" distL="0" distR="0" wp14:anchorId="7A597F49" wp14:editId="17379417">
            <wp:extent cx="5806440" cy="731520"/>
            <wp:effectExtent l="0" t="0" r="3810" b="0"/>
            <wp:docPr id="1583707954" name="Picture 1583707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5"/>
                    <a:stretch>
                      <a:fillRect/>
                    </a:stretch>
                  </pic:blipFill>
                  <pic:spPr>
                    <a:xfrm>
                      <a:off x="0" y="0"/>
                      <a:ext cx="5806440" cy="731520"/>
                    </a:xfrm>
                    <a:prstGeom prst="rect">
                      <a:avLst/>
                    </a:prstGeom>
                  </pic:spPr>
                </pic:pic>
              </a:graphicData>
            </a:graphic>
          </wp:inline>
        </w:drawing>
      </w:r>
    </w:p>
    <w:p w14:paraId="31B5AB8D" w14:textId="77777777" w:rsidR="008E171E" w:rsidRPr="00A452F2" w:rsidRDefault="008E171E" w:rsidP="008E171E">
      <w:pPr>
        <w:rPr>
          <w:lang w:val="en-GB"/>
        </w:rPr>
      </w:pPr>
      <w:r w:rsidRPr="00A452F2">
        <w:rPr>
          <w:lang w:val="en-GB"/>
        </w:rPr>
        <w:t xml:space="preserve">Its IOPS and throughput are also shown. These line charts are not </w:t>
      </w:r>
      <w:r>
        <w:rPr>
          <w:lang w:val="en-GB"/>
        </w:rPr>
        <w:t>color</w:t>
      </w:r>
      <w:r w:rsidRPr="00A452F2">
        <w:rPr>
          <w:lang w:val="en-GB"/>
        </w:rPr>
        <w:t xml:space="preserve"> coded as it varies per customer. Edit the widget and add your expected threshold. It will make it easier for the operations team.</w:t>
      </w:r>
    </w:p>
    <w:p w14:paraId="3B81A463" w14:textId="25EC87AA" w:rsidR="007B143E" w:rsidRPr="00A452F2" w:rsidRDefault="00966F5B" w:rsidP="008E171E">
      <w:pPr>
        <w:rPr>
          <w:lang w:val="en-GB"/>
        </w:rPr>
      </w:pPr>
      <w:r>
        <w:rPr>
          <w:lang w:val="en-GB"/>
        </w:rPr>
        <w:t>The</w:t>
      </w:r>
      <w:r w:rsidR="008E171E" w:rsidRPr="00A452F2">
        <w:rPr>
          <w:lang w:val="en-GB"/>
        </w:rPr>
        <w:t xml:space="preserve"> list of </w:t>
      </w:r>
      <w:r>
        <w:rPr>
          <w:lang w:val="en-GB"/>
        </w:rPr>
        <w:t xml:space="preserve">running </w:t>
      </w:r>
      <w:r w:rsidR="008E171E" w:rsidRPr="00A452F2">
        <w:rPr>
          <w:lang w:val="en-GB"/>
        </w:rPr>
        <w:t>VM</w:t>
      </w:r>
      <w:r>
        <w:rPr>
          <w:lang w:val="en-GB"/>
        </w:rPr>
        <w:t>s</w:t>
      </w:r>
      <w:r w:rsidR="008E171E" w:rsidRPr="00A452F2">
        <w:rPr>
          <w:lang w:val="en-GB"/>
        </w:rPr>
        <w:t xml:space="preserve"> </w:t>
      </w:r>
      <w:r>
        <w:rPr>
          <w:lang w:val="en-GB"/>
        </w:rPr>
        <w:t xml:space="preserve">in the datastore </w:t>
      </w:r>
      <w:r w:rsidR="008E171E" w:rsidRPr="00A452F2">
        <w:rPr>
          <w:lang w:val="en-GB"/>
        </w:rPr>
        <w:t>is automatically shown</w:t>
      </w:r>
      <w:r w:rsidR="008A32B1">
        <w:rPr>
          <w:lang w:val="en-GB"/>
        </w:rPr>
        <w:t xml:space="preserve">, </w:t>
      </w:r>
      <w:r w:rsidR="00C664CA">
        <w:rPr>
          <w:lang w:val="en-GB"/>
        </w:rPr>
        <w:t xml:space="preserve">with the relevant contention and utilization </w:t>
      </w:r>
      <w:r w:rsidR="008D3A3F">
        <w:rPr>
          <w:lang w:val="en-GB"/>
        </w:rPr>
        <w:t>metrics</w:t>
      </w:r>
      <w:r w:rsidR="00C664CA">
        <w:rPr>
          <w:lang w:val="en-GB"/>
        </w:rPr>
        <w:t xml:space="preserve">. </w:t>
      </w:r>
    </w:p>
    <w:p w14:paraId="4CFB0858" w14:textId="6016BEE6" w:rsidR="00152E4D" w:rsidRPr="00A452F2" w:rsidRDefault="00152E4D" w:rsidP="00AB187D">
      <w:pPr>
        <w:jc w:val="center"/>
        <w:rPr>
          <w:lang w:val="en-GB"/>
        </w:rPr>
      </w:pPr>
      <w:r w:rsidRPr="00152E4D">
        <w:rPr>
          <w:noProof/>
          <w:lang w:val="en-GB"/>
        </w:rPr>
        <w:lastRenderedPageBreak/>
        <w:drawing>
          <wp:inline distT="0" distB="0" distL="0" distR="0" wp14:anchorId="63A670DE" wp14:editId="0E6702A0">
            <wp:extent cx="4924425" cy="2583134"/>
            <wp:effectExtent l="0" t="0" r="0" b="8255"/>
            <wp:docPr id="1583707958" name="Picture 158370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6"/>
                    <a:stretch>
                      <a:fillRect/>
                    </a:stretch>
                  </pic:blipFill>
                  <pic:spPr>
                    <a:xfrm>
                      <a:off x="0" y="0"/>
                      <a:ext cx="4929806" cy="2585957"/>
                    </a:xfrm>
                    <a:prstGeom prst="rect">
                      <a:avLst/>
                    </a:prstGeom>
                  </pic:spPr>
                </pic:pic>
              </a:graphicData>
            </a:graphic>
          </wp:inline>
        </w:drawing>
      </w:r>
    </w:p>
    <w:p w14:paraId="00CE19C1" w14:textId="03D2C04E" w:rsidR="00954D4C" w:rsidRDefault="00954D4C" w:rsidP="002113A7">
      <w:pPr>
        <w:pStyle w:val="Heading4"/>
      </w:pPr>
      <w:r>
        <w:t xml:space="preserve">VM </w:t>
      </w:r>
      <w:r w:rsidR="00007AD2">
        <w:t>Analyzis</w:t>
      </w:r>
    </w:p>
    <w:p w14:paraId="65CD1497" w14:textId="7ED23E92" w:rsidR="00320D8A" w:rsidRPr="00A452F2" w:rsidRDefault="00152E4D" w:rsidP="00152E4D">
      <w:pPr>
        <w:rPr>
          <w:lang w:val="en-GB"/>
        </w:rPr>
      </w:pPr>
      <w:r w:rsidRPr="00152E4D">
        <w:rPr>
          <w:lang w:val="en-GB"/>
        </w:rPr>
        <w:t>Select a VM you want to troubleshoot</w:t>
      </w:r>
      <w:r w:rsidR="00544D58">
        <w:rPr>
          <w:lang w:val="en-GB"/>
        </w:rPr>
        <w:t xml:space="preserve">. </w:t>
      </w:r>
      <w:r w:rsidR="00320D8A" w:rsidRPr="00A452F2">
        <w:rPr>
          <w:lang w:val="en-GB"/>
        </w:rPr>
        <w:t xml:space="preserve">Its </w:t>
      </w:r>
      <w:r w:rsidR="000220BA">
        <w:rPr>
          <w:lang w:val="en-GB"/>
        </w:rPr>
        <w:t xml:space="preserve">contention </w:t>
      </w:r>
      <w:r w:rsidR="00320D8A" w:rsidRPr="00A452F2">
        <w:rPr>
          <w:lang w:val="en-GB"/>
        </w:rPr>
        <w:t xml:space="preserve">and </w:t>
      </w:r>
      <w:r w:rsidR="000220BA">
        <w:rPr>
          <w:lang w:val="en-GB"/>
        </w:rPr>
        <w:t xml:space="preserve">utilization </w:t>
      </w:r>
      <w:r w:rsidR="00320D8A" w:rsidRPr="00A452F2">
        <w:rPr>
          <w:lang w:val="en-GB"/>
        </w:rPr>
        <w:t>are automatically shown.</w:t>
      </w:r>
    </w:p>
    <w:p w14:paraId="0E341F0D" w14:textId="44E57D6A" w:rsidR="008D57D1" w:rsidRDefault="008D57D1" w:rsidP="00152E4D">
      <w:pPr>
        <w:rPr>
          <w:lang w:val="en-GB"/>
        </w:rPr>
      </w:pPr>
      <w:r w:rsidRPr="008D57D1">
        <w:rPr>
          <w:noProof/>
          <w:lang w:val="en-GB"/>
        </w:rPr>
        <w:drawing>
          <wp:inline distT="0" distB="0" distL="0" distR="0" wp14:anchorId="13C7A9E2" wp14:editId="7E11333A">
            <wp:extent cx="5961888" cy="758952"/>
            <wp:effectExtent l="0" t="0" r="1270" b="3175"/>
            <wp:docPr id="1583707966" name="Picture 158370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7"/>
                    <a:stretch>
                      <a:fillRect/>
                    </a:stretch>
                  </pic:blipFill>
                  <pic:spPr>
                    <a:xfrm>
                      <a:off x="0" y="0"/>
                      <a:ext cx="5961888" cy="758952"/>
                    </a:xfrm>
                    <a:prstGeom prst="rect">
                      <a:avLst/>
                    </a:prstGeom>
                  </pic:spPr>
                </pic:pic>
              </a:graphicData>
            </a:graphic>
          </wp:inline>
        </w:drawing>
      </w:r>
    </w:p>
    <w:p w14:paraId="648C4CEB" w14:textId="77777777" w:rsidR="00544D58" w:rsidRDefault="00544D58" w:rsidP="00544D58">
      <w:pPr>
        <w:rPr>
          <w:lang w:val="en-GB"/>
        </w:rPr>
      </w:pPr>
      <w:r w:rsidRPr="00A452F2">
        <w:rPr>
          <w:lang w:val="en-GB"/>
        </w:rPr>
        <w:t>Note that this number is at the VM level. If you suspect one of the virtual disk has high latency, use the counter Peak Virtual Disk Read Latency (ms) and Peak Virtual Disk Write Latency (ms).</w:t>
      </w:r>
    </w:p>
    <w:p w14:paraId="330926D9" w14:textId="44AF48B0" w:rsidR="00AB3CF2" w:rsidRDefault="00544D58" w:rsidP="00152E4D">
      <w:pPr>
        <w:rPr>
          <w:lang w:val="en-GB"/>
        </w:rPr>
      </w:pPr>
      <w:r>
        <w:rPr>
          <w:lang w:val="en-GB"/>
        </w:rPr>
        <w:t>For utilization</w:t>
      </w:r>
      <w:r w:rsidR="00EB5E97">
        <w:rPr>
          <w:lang w:val="en-GB"/>
        </w:rPr>
        <w:t xml:space="preserve">, here are the key </w:t>
      </w:r>
      <w:r w:rsidR="008D3A3F">
        <w:rPr>
          <w:lang w:val="en-GB"/>
        </w:rPr>
        <w:t>metrics</w:t>
      </w:r>
      <w:r w:rsidR="00EB5E97">
        <w:rPr>
          <w:lang w:val="en-GB"/>
        </w:rPr>
        <w:t>.</w:t>
      </w:r>
    </w:p>
    <w:p w14:paraId="5588D6B3" w14:textId="54DA8DBB" w:rsidR="00AB3CF2" w:rsidRDefault="00AB3CF2" w:rsidP="00152E4D">
      <w:pPr>
        <w:rPr>
          <w:lang w:val="en-GB"/>
        </w:rPr>
      </w:pPr>
      <w:r w:rsidRPr="00AB3CF2">
        <w:rPr>
          <w:noProof/>
          <w:lang w:val="en-GB"/>
        </w:rPr>
        <w:drawing>
          <wp:inline distT="0" distB="0" distL="0" distR="0" wp14:anchorId="73400FC0" wp14:editId="5DA5BF81">
            <wp:extent cx="5952744" cy="758952"/>
            <wp:effectExtent l="0" t="0" r="0" b="3175"/>
            <wp:docPr id="1583707967" name="Picture 15837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a:stretch>
                      <a:fillRect/>
                    </a:stretch>
                  </pic:blipFill>
                  <pic:spPr>
                    <a:xfrm>
                      <a:off x="0" y="0"/>
                      <a:ext cx="5952744" cy="758952"/>
                    </a:xfrm>
                    <a:prstGeom prst="rect">
                      <a:avLst/>
                    </a:prstGeom>
                  </pic:spPr>
                </pic:pic>
              </a:graphicData>
            </a:graphic>
          </wp:inline>
        </w:drawing>
      </w:r>
    </w:p>
    <w:p w14:paraId="5F7C1E51" w14:textId="4B5AD5EE" w:rsidR="00AF2712" w:rsidRPr="00A452F2" w:rsidRDefault="00AF2712" w:rsidP="00152E4D">
      <w:pPr>
        <w:rPr>
          <w:lang w:val="en-GB"/>
        </w:rPr>
      </w:pPr>
      <w:r w:rsidRPr="00AF2712">
        <w:rPr>
          <w:lang w:val="en-GB"/>
        </w:rPr>
        <w:t xml:space="preserve">If you have many VMs with virtual disks on multiple datastores, add a View List widget to list the individual virtual disks. Use this list to plot the latency </w:t>
      </w:r>
      <w:r w:rsidR="001016E1">
        <w:rPr>
          <w:lang w:val="en-GB"/>
        </w:rPr>
        <w:t xml:space="preserve">&amp; utilization </w:t>
      </w:r>
      <w:r w:rsidRPr="00AF2712">
        <w:rPr>
          <w:lang w:val="en-GB"/>
        </w:rPr>
        <w:t>of individual virtual disk.</w:t>
      </w:r>
    </w:p>
    <w:p w14:paraId="589BD6B2" w14:textId="77777777" w:rsidR="00C449D9" w:rsidRDefault="00C449D9">
      <w:pPr>
        <w:keepLines w:val="0"/>
        <w:suppressAutoHyphens w:val="0"/>
        <w:spacing w:before="0" w:after="160"/>
        <w:rPr>
          <w:rFonts w:ascii="Times New Roman" w:eastAsiaTheme="majorEastAsia" w:hAnsi="Times New Roman" w:cs="Times New Roman"/>
          <w:b/>
          <w:bCs/>
          <w:color w:val="1F4E79" w:themeColor="accent5" w:themeShade="80"/>
          <w:sz w:val="40"/>
          <w:szCs w:val="40"/>
          <w:lang w:val="en-GB" w:eastAsia="en-SG"/>
        </w:rPr>
      </w:pPr>
      <w:r>
        <w:br w:type="page"/>
      </w:r>
    </w:p>
    <w:p w14:paraId="044AF439" w14:textId="3783DC01" w:rsidR="00954D4C" w:rsidRDefault="00954D4C" w:rsidP="002113A7">
      <w:pPr>
        <w:pStyle w:val="Heading4"/>
      </w:pPr>
      <w:r>
        <w:lastRenderedPageBreak/>
        <w:t>Relationship</w:t>
      </w:r>
    </w:p>
    <w:p w14:paraId="47885498" w14:textId="3E987BB8" w:rsidR="00BA3B8D" w:rsidRDefault="00BA3B8D" w:rsidP="00BA3B8D">
      <w:pPr>
        <w:rPr>
          <w:lang w:val="en-GB"/>
        </w:rPr>
      </w:pPr>
      <w:r>
        <w:rPr>
          <w:lang w:val="en-GB"/>
        </w:rPr>
        <w:t xml:space="preserve">From the datastore, what if you want to check which </w:t>
      </w:r>
      <w:r w:rsidR="00FF2FD7">
        <w:rPr>
          <w:lang w:val="en-GB"/>
        </w:rPr>
        <w:t xml:space="preserve">clusters or </w:t>
      </w:r>
      <w:r>
        <w:rPr>
          <w:lang w:val="en-GB"/>
        </w:rPr>
        <w:t>hosts are causing the problems?</w:t>
      </w:r>
      <w:r w:rsidR="00FF2FD7">
        <w:rPr>
          <w:lang w:val="en-GB"/>
        </w:rPr>
        <w:t xml:space="preserve"> If it’s a vSAN datastore, what other relevant KPIs should you check?</w:t>
      </w:r>
    </w:p>
    <w:p w14:paraId="7ACF099F" w14:textId="5B14C507" w:rsidR="0069463F" w:rsidRPr="00BA3B8D" w:rsidRDefault="00951433" w:rsidP="00BA3B8D">
      <w:pPr>
        <w:rPr>
          <w:lang w:val="en-GB"/>
        </w:rPr>
      </w:pPr>
      <w:r>
        <w:rPr>
          <w:lang w:val="en-GB"/>
        </w:rPr>
        <w:t xml:space="preserve">From </w:t>
      </w:r>
      <w:r w:rsidR="0069463F">
        <w:rPr>
          <w:lang w:val="en-GB"/>
        </w:rPr>
        <w:t>the relationship widget</w:t>
      </w:r>
      <w:r>
        <w:rPr>
          <w:lang w:val="en-GB"/>
        </w:rPr>
        <w:t xml:space="preserve">, select either an ESXi, a vSphere cluster or a vSAN cluster. It’s relevant contention and utilization </w:t>
      </w:r>
      <w:r w:rsidR="008D3A3F">
        <w:rPr>
          <w:lang w:val="en-GB"/>
        </w:rPr>
        <w:t>metrics</w:t>
      </w:r>
      <w:r>
        <w:rPr>
          <w:lang w:val="en-GB"/>
        </w:rPr>
        <w:t xml:space="preserve"> will be automatically shown.</w:t>
      </w:r>
    </w:p>
    <w:p w14:paraId="702858E5" w14:textId="19A2FB04" w:rsidR="00954D4C" w:rsidRDefault="00491B71" w:rsidP="001016E1">
      <w:pPr>
        <w:jc w:val="center"/>
        <w:rPr>
          <w:lang w:val="en-GB"/>
        </w:rPr>
      </w:pPr>
      <w:r w:rsidRPr="00491B71">
        <w:rPr>
          <w:noProof/>
          <w:lang w:val="en-GB"/>
        </w:rPr>
        <w:drawing>
          <wp:inline distT="0" distB="0" distL="0" distR="0" wp14:anchorId="0BA364E6" wp14:editId="0222BF8D">
            <wp:extent cx="4748530" cy="2446405"/>
            <wp:effectExtent l="0" t="0" r="0" b="0"/>
            <wp:docPr id="1085195941" name="Picture 108519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4750388" cy="2447362"/>
                    </a:xfrm>
                    <a:prstGeom prst="rect">
                      <a:avLst/>
                    </a:prstGeom>
                  </pic:spPr>
                </pic:pic>
              </a:graphicData>
            </a:graphic>
          </wp:inline>
        </w:drawing>
      </w:r>
    </w:p>
    <w:p w14:paraId="1C848CF1" w14:textId="578F4849" w:rsidR="00951433" w:rsidRDefault="005658BC" w:rsidP="00954D4C">
      <w:pPr>
        <w:rPr>
          <w:lang w:val="en-GB"/>
        </w:rPr>
      </w:pPr>
      <w:r>
        <w:rPr>
          <w:lang w:val="en-GB"/>
        </w:rPr>
        <w:t xml:space="preserve">The following table shows the contention </w:t>
      </w:r>
      <w:r w:rsidR="008D3A3F">
        <w:rPr>
          <w:lang w:val="en-GB"/>
        </w:rPr>
        <w:t>metrics</w:t>
      </w:r>
      <w:r>
        <w:rPr>
          <w:lang w:val="en-GB"/>
        </w:rPr>
        <w:t xml:space="preserve"> for the 3 object types:</w:t>
      </w:r>
    </w:p>
    <w:p w14:paraId="15ADA60F" w14:textId="2C43552E" w:rsidR="005658BC" w:rsidRDefault="005658BC" w:rsidP="00954D4C">
      <w:pPr>
        <w:rPr>
          <w:lang w:val="en-GB"/>
        </w:rPr>
      </w:pPr>
      <w:r w:rsidRPr="005658BC">
        <w:rPr>
          <w:noProof/>
          <w:lang w:val="en-GB"/>
        </w:rPr>
        <w:drawing>
          <wp:inline distT="0" distB="0" distL="0" distR="0" wp14:anchorId="58F87CAE" wp14:editId="0A1B463D">
            <wp:extent cx="6645910" cy="3399155"/>
            <wp:effectExtent l="0" t="0" r="2540" b="0"/>
            <wp:docPr id="1085195942" name="Picture 108519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6645910" cy="3399155"/>
                    </a:xfrm>
                    <a:prstGeom prst="rect">
                      <a:avLst/>
                    </a:prstGeom>
                  </pic:spPr>
                </pic:pic>
              </a:graphicData>
            </a:graphic>
          </wp:inline>
        </w:drawing>
      </w:r>
    </w:p>
    <w:p w14:paraId="2E277DE9" w14:textId="6AB34B91" w:rsidR="0065007D" w:rsidRDefault="00E26BBA" w:rsidP="00954D4C">
      <w:pPr>
        <w:rPr>
          <w:lang w:val="en-GB"/>
        </w:rPr>
      </w:pPr>
      <w:r>
        <w:rPr>
          <w:lang w:val="en-GB"/>
        </w:rPr>
        <w:t xml:space="preserve">Just like all the contention </w:t>
      </w:r>
      <w:r w:rsidR="008D3A3F">
        <w:rPr>
          <w:lang w:val="en-GB"/>
        </w:rPr>
        <w:t>metrics</w:t>
      </w:r>
      <w:r>
        <w:rPr>
          <w:lang w:val="en-GB"/>
        </w:rPr>
        <w:t>, t</w:t>
      </w:r>
      <w:r w:rsidR="0065007D">
        <w:rPr>
          <w:lang w:val="en-GB"/>
        </w:rPr>
        <w:t>hey are color coded</w:t>
      </w:r>
      <w:r>
        <w:rPr>
          <w:lang w:val="en-GB"/>
        </w:rPr>
        <w:t xml:space="preserve"> for ease of </w:t>
      </w:r>
      <w:r w:rsidR="00007AD2">
        <w:rPr>
          <w:lang w:val="en-GB"/>
        </w:rPr>
        <w:t>analyzis</w:t>
      </w:r>
      <w:r>
        <w:rPr>
          <w:lang w:val="en-GB"/>
        </w:rPr>
        <w:t>.</w:t>
      </w:r>
      <w:r w:rsidR="00F3007E">
        <w:rPr>
          <w:lang w:val="en-GB"/>
        </w:rPr>
        <w:t xml:space="preserve"> </w:t>
      </w:r>
    </w:p>
    <w:p w14:paraId="6E8FB6EE" w14:textId="65B2831E" w:rsidR="00F4786E" w:rsidRDefault="004F05ED" w:rsidP="00954D4C">
      <w:pPr>
        <w:rPr>
          <w:lang w:val="en-GB"/>
        </w:rPr>
      </w:pPr>
      <w:r>
        <w:rPr>
          <w:lang w:val="en-GB"/>
        </w:rPr>
        <w:t xml:space="preserve">The following table shows </w:t>
      </w:r>
      <w:r w:rsidR="00E26BBA">
        <w:rPr>
          <w:lang w:val="en-GB"/>
        </w:rPr>
        <w:t xml:space="preserve">the utilization </w:t>
      </w:r>
      <w:r w:rsidR="008D3A3F">
        <w:rPr>
          <w:lang w:val="en-GB"/>
        </w:rPr>
        <w:t>metrics</w:t>
      </w:r>
      <w:r w:rsidR="00E26BBA">
        <w:rPr>
          <w:lang w:val="en-GB"/>
        </w:rPr>
        <w:t>.</w:t>
      </w:r>
    </w:p>
    <w:p w14:paraId="25FBA71B" w14:textId="17186141" w:rsidR="004F05ED" w:rsidRDefault="004F05ED" w:rsidP="004F05ED">
      <w:pPr>
        <w:jc w:val="center"/>
        <w:rPr>
          <w:lang w:val="en-GB"/>
        </w:rPr>
      </w:pPr>
      <w:r w:rsidRPr="004F05ED">
        <w:rPr>
          <w:noProof/>
          <w:lang w:val="en-GB"/>
        </w:rPr>
        <w:lastRenderedPageBreak/>
        <w:drawing>
          <wp:inline distT="0" distB="0" distL="0" distR="0" wp14:anchorId="6BEF162F" wp14:editId="5362469D">
            <wp:extent cx="4481617" cy="3254375"/>
            <wp:effectExtent l="0" t="0" r="0" b="3175"/>
            <wp:docPr id="1085195945" name="Picture 108519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1"/>
                    <a:stretch>
                      <a:fillRect/>
                    </a:stretch>
                  </pic:blipFill>
                  <pic:spPr>
                    <a:xfrm>
                      <a:off x="0" y="0"/>
                      <a:ext cx="4482462" cy="3254989"/>
                    </a:xfrm>
                    <a:prstGeom prst="rect">
                      <a:avLst/>
                    </a:prstGeom>
                  </pic:spPr>
                </pic:pic>
              </a:graphicData>
            </a:graphic>
          </wp:inline>
        </w:drawing>
      </w:r>
    </w:p>
    <w:p w14:paraId="1D57B343" w14:textId="6911C188" w:rsidR="00B22C60" w:rsidRPr="00954D4C" w:rsidRDefault="00B22C60" w:rsidP="00B22C60">
      <w:pPr>
        <w:rPr>
          <w:lang w:val="en-GB"/>
        </w:rPr>
      </w:pPr>
      <w:r>
        <w:rPr>
          <w:lang w:val="en-GB"/>
        </w:rPr>
        <w:t xml:space="preserve">Just like all the utilization </w:t>
      </w:r>
      <w:r w:rsidR="008D3A3F">
        <w:rPr>
          <w:lang w:val="en-GB"/>
        </w:rPr>
        <w:t>metrics</w:t>
      </w:r>
      <w:r>
        <w:rPr>
          <w:lang w:val="en-GB"/>
        </w:rPr>
        <w:t>, they are not color coded</w:t>
      </w:r>
      <w:r w:rsidR="00FE291B">
        <w:rPr>
          <w:lang w:val="en-GB"/>
        </w:rPr>
        <w:t xml:space="preserve"> so not to give the wrong conclusion.</w:t>
      </w:r>
      <w:r>
        <w:rPr>
          <w:lang w:val="en-GB"/>
        </w:rPr>
        <w:t xml:space="preserve"> </w:t>
      </w:r>
    </w:p>
    <w:p w14:paraId="1AE3D276" w14:textId="239C9DA3" w:rsidR="008131A8" w:rsidRPr="00A452F2" w:rsidRDefault="008131A8" w:rsidP="002113A7">
      <w:pPr>
        <w:pStyle w:val="Heading3"/>
      </w:pPr>
      <w:r w:rsidRPr="00A452F2">
        <w:t xml:space="preserve">vSAN </w:t>
      </w:r>
      <w:r w:rsidR="00D54165">
        <w:t>Performance</w:t>
      </w:r>
      <w:r w:rsidRPr="00A452F2">
        <w:t xml:space="preserve"> </w:t>
      </w:r>
    </w:p>
    <w:p w14:paraId="2F0E5208" w14:textId="6D5D4428" w:rsidR="0041780C" w:rsidRDefault="00404930" w:rsidP="00F6120D">
      <w:pPr>
        <w:rPr>
          <w:lang w:val="en-GB"/>
        </w:rPr>
      </w:pPr>
      <w:r>
        <w:rPr>
          <w:lang w:val="en-GB"/>
        </w:rPr>
        <w:t>T</w:t>
      </w:r>
      <w:r w:rsidR="00CD7770" w:rsidRPr="00A452F2">
        <w:rPr>
          <w:lang w:val="en-GB"/>
        </w:rPr>
        <w:t xml:space="preserve">his dashboard is designed to complement the </w:t>
      </w:r>
      <w:hyperlink w:anchor="_Cluster_Capacity" w:history="1">
        <w:r w:rsidR="1FFD6B0C" w:rsidRPr="00A452F2">
          <w:rPr>
            <w:rStyle w:val="Hyperlink"/>
            <w:lang w:val="en-GB"/>
          </w:rPr>
          <w:t xml:space="preserve">vSphere </w:t>
        </w:r>
        <w:r w:rsidR="1FFD6B0C" w:rsidRPr="00CB6FA7">
          <w:rPr>
            <w:rStyle w:val="Hyperlink"/>
            <w:lang w:val="en-GB"/>
          </w:rPr>
          <w:t>Cluster Capacity</w:t>
        </w:r>
        <w:r w:rsidR="1FFD6B0C" w:rsidRPr="00A452F2">
          <w:rPr>
            <w:rStyle w:val="Hyperlink"/>
            <w:b/>
            <w:bCs/>
            <w:lang w:val="en-GB"/>
          </w:rPr>
          <w:t xml:space="preserve"> </w:t>
        </w:r>
        <w:r w:rsidR="1FFD6B0C" w:rsidRPr="00A452F2">
          <w:rPr>
            <w:rStyle w:val="Hyperlink"/>
            <w:lang w:val="en-GB"/>
          </w:rPr>
          <w:t>dashboard</w:t>
        </w:r>
      </w:hyperlink>
      <w:r w:rsidR="00CD7770" w:rsidRPr="00A452F2">
        <w:rPr>
          <w:lang w:val="en-GB"/>
        </w:rPr>
        <w:t>. It focuses on the storage and vSAN specific metrics, and does not repeat what’s already covered.</w:t>
      </w:r>
      <w:r w:rsidR="006075C4" w:rsidRPr="00A452F2">
        <w:rPr>
          <w:lang w:val="en-GB"/>
        </w:rPr>
        <w:t xml:space="preserve"> It</w:t>
      </w:r>
      <w:r w:rsidR="2FCAAA41" w:rsidRPr="00A452F2">
        <w:rPr>
          <w:lang w:val="en-GB"/>
        </w:rPr>
        <w:t xml:space="preserve"> </w:t>
      </w:r>
      <w:r w:rsidR="00BF224F" w:rsidRPr="00A452F2">
        <w:rPr>
          <w:lang w:val="en-GB"/>
        </w:rPr>
        <w:t>also</w:t>
      </w:r>
      <w:r w:rsidR="006075C4" w:rsidRPr="00A452F2">
        <w:rPr>
          <w:lang w:val="en-GB"/>
        </w:rPr>
        <w:t xml:space="preserve"> does not list non vSAN cluster.</w:t>
      </w:r>
      <w:r w:rsidR="00261AFD" w:rsidRPr="00261AFD">
        <w:rPr>
          <w:lang w:val="en-GB"/>
        </w:rPr>
        <w:t xml:space="preserve"> </w:t>
      </w:r>
      <w:r w:rsidR="00261AFD">
        <w:rPr>
          <w:lang w:val="en-GB"/>
        </w:rPr>
        <w:t>That’s a long winded way to say you gotta use both dashboard</w:t>
      </w:r>
      <w:r w:rsidR="00B87135">
        <w:rPr>
          <w:lang w:val="en-GB"/>
        </w:rPr>
        <w:t>s</w:t>
      </w:r>
      <w:r w:rsidR="00261AFD">
        <w:rPr>
          <w:lang w:val="en-GB"/>
        </w:rPr>
        <w:t xml:space="preserve"> to manage vSAN performance </w:t>
      </w:r>
      <w:r w:rsidR="00C875E8" w:rsidRPr="00607140">
        <w:rPr>
          <w:rFonts w:ascii="Segoe UI Emoji" w:eastAsia="Segoe UI Emoji" w:hAnsi="Segoe UI Emoji" w:cs="Segoe UI Emoji"/>
          <w:lang w:val="en-GB"/>
        </w:rPr>
        <w:t>😊</w:t>
      </w:r>
    </w:p>
    <w:p w14:paraId="093BB518" w14:textId="37596C40" w:rsidR="00DF533A" w:rsidRDefault="00DF533A" w:rsidP="002113A7">
      <w:pPr>
        <w:pStyle w:val="Heading4"/>
      </w:pPr>
      <w:r>
        <w:t xml:space="preserve">Cluster </w:t>
      </w:r>
      <w:r w:rsidR="00007AD2">
        <w:t>Analyzis</w:t>
      </w:r>
    </w:p>
    <w:p w14:paraId="7EE4449A" w14:textId="0613031C" w:rsidR="00D4548F" w:rsidRPr="00D4548F" w:rsidRDefault="001174CC" w:rsidP="00D4548F">
      <w:pPr>
        <w:rPr>
          <w:lang w:val="en-GB"/>
        </w:rPr>
      </w:pPr>
      <w:r w:rsidRPr="4C8B4F60">
        <w:rPr>
          <w:lang w:val="en-GB"/>
        </w:rPr>
        <w:t xml:space="preserve">The table lists all the </w:t>
      </w:r>
      <w:r w:rsidR="00E12623">
        <w:rPr>
          <w:lang w:val="en-GB"/>
        </w:rPr>
        <w:t xml:space="preserve">vSAN </w:t>
      </w:r>
      <w:r w:rsidRPr="4C8B4F60">
        <w:rPr>
          <w:lang w:val="en-GB"/>
        </w:rPr>
        <w:t>clusters, starting with</w:t>
      </w:r>
      <w:r>
        <w:rPr>
          <w:lang w:val="en-GB"/>
        </w:rPr>
        <w:t xml:space="preserve"> cluster with the highest VM disk latency</w:t>
      </w:r>
      <w:r w:rsidRPr="4C8B4F60">
        <w:rPr>
          <w:lang w:val="en-GB"/>
        </w:rPr>
        <w:t>. By default, it’s showing data from the last 24 hours as this dashboard is designed to be part of your daily SOP.</w:t>
      </w:r>
    </w:p>
    <w:p w14:paraId="713C1CDE" w14:textId="78084D7D" w:rsidR="003637E8" w:rsidRDefault="003637E8" w:rsidP="00150DDF">
      <w:pPr>
        <w:jc w:val="center"/>
        <w:rPr>
          <w:lang w:val="en-GB"/>
        </w:rPr>
      </w:pPr>
      <w:r w:rsidRPr="003637E8">
        <w:rPr>
          <w:noProof/>
          <w:lang w:val="en-GB"/>
        </w:rPr>
        <w:lastRenderedPageBreak/>
        <w:drawing>
          <wp:inline distT="0" distB="0" distL="0" distR="0" wp14:anchorId="34A8E1E0" wp14:editId="7C3BC532">
            <wp:extent cx="4731385" cy="2415872"/>
            <wp:effectExtent l="0" t="0" r="0" b="3810"/>
            <wp:docPr id="1085195924" name="Picture 108519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a:off x="0" y="0"/>
                      <a:ext cx="4732819" cy="2416604"/>
                    </a:xfrm>
                    <a:prstGeom prst="rect">
                      <a:avLst/>
                    </a:prstGeom>
                  </pic:spPr>
                </pic:pic>
              </a:graphicData>
            </a:graphic>
          </wp:inline>
        </w:drawing>
      </w:r>
    </w:p>
    <w:p w14:paraId="42759CE4" w14:textId="77777777" w:rsidR="00DF533A" w:rsidRPr="00A452F2" w:rsidRDefault="00DF533A" w:rsidP="00DF533A">
      <w:pPr>
        <w:rPr>
          <w:lang w:val="en-GB"/>
        </w:rPr>
      </w:pPr>
      <w:r w:rsidRPr="00A452F2">
        <w:rPr>
          <w:lang w:val="en-GB"/>
        </w:rPr>
        <w:t xml:space="preserve">All Flash and Hybrid have different performance. Since there is only 1 benchmark, the all flash will perform better than hybrid, and that’s what you expect to see. </w:t>
      </w:r>
    </w:p>
    <w:p w14:paraId="3B838E00" w14:textId="4A332AD3" w:rsidR="00623B1E" w:rsidRPr="00A452F2" w:rsidRDefault="00623B1E" w:rsidP="00623B1E">
      <w:pPr>
        <w:rPr>
          <w:lang w:val="en-GB"/>
        </w:rPr>
      </w:pPr>
      <w:r w:rsidRPr="00A452F2">
        <w:rPr>
          <w:lang w:val="en-GB"/>
        </w:rPr>
        <w:t xml:space="preserve">The first </w:t>
      </w:r>
      <w:r w:rsidR="00855EA1">
        <w:rPr>
          <w:lang w:val="en-GB"/>
        </w:rPr>
        <w:t>column</w:t>
      </w:r>
      <w:r w:rsidRPr="00A452F2">
        <w:rPr>
          <w:lang w:val="en-GB"/>
        </w:rPr>
        <w:t xml:space="preserve"> shows if the distribution of disk latency experienced by all the VMs in the cluster. You should expect majority of the VMs to experience latency that matches your expectation. For example, in an all flash systems, the VMs should not be having &gt;</w:t>
      </w:r>
      <w:r w:rsidR="00855EA1">
        <w:rPr>
          <w:lang w:val="en-GB"/>
        </w:rPr>
        <w:t>1</w:t>
      </w:r>
      <w:r w:rsidRPr="00A452F2">
        <w:rPr>
          <w:lang w:val="en-GB"/>
        </w:rPr>
        <w:t>0 ms disk latency. If your vSAN environment is all flash, you may need to adjust the distribution bucket to a more stringent set.</w:t>
      </w:r>
    </w:p>
    <w:p w14:paraId="40EB638D" w14:textId="3565DAA6" w:rsidR="00623B1E" w:rsidRPr="00A452F2" w:rsidRDefault="00623B1E" w:rsidP="00623B1E">
      <w:pPr>
        <w:rPr>
          <w:lang w:val="en-GB"/>
        </w:rPr>
      </w:pPr>
      <w:r w:rsidRPr="00A452F2">
        <w:rPr>
          <w:lang w:val="en-GB"/>
        </w:rPr>
        <w:t xml:space="preserve">The second </w:t>
      </w:r>
      <w:r w:rsidR="00015522">
        <w:rPr>
          <w:lang w:val="en-GB"/>
        </w:rPr>
        <w:t xml:space="preserve">column </w:t>
      </w:r>
      <w:r w:rsidRPr="00A452F2">
        <w:rPr>
          <w:lang w:val="en-GB"/>
        </w:rPr>
        <w:t>shows if any of the vSAN kernel module has to wait for CPU. Expect this number to be near 0% and below 1%, as vSAN should not be waiting for CPU time. vSAN gets higher priority than VM World as it lives in the kernel space.</w:t>
      </w:r>
    </w:p>
    <w:p w14:paraId="2156F1FD" w14:textId="5ACF4478" w:rsidR="00623B1E" w:rsidRDefault="00623B1E" w:rsidP="00623B1E">
      <w:pPr>
        <w:rPr>
          <w:lang w:val="en-GB"/>
        </w:rPr>
      </w:pPr>
      <w:r w:rsidRPr="00A452F2">
        <w:rPr>
          <w:lang w:val="en-GB"/>
        </w:rPr>
        <w:t xml:space="preserve">The third </w:t>
      </w:r>
      <w:r w:rsidR="00015522">
        <w:rPr>
          <w:lang w:val="en-GB"/>
        </w:rPr>
        <w:t>column</w:t>
      </w:r>
      <w:r w:rsidRPr="00A452F2">
        <w:rPr>
          <w:lang w:val="en-GB"/>
        </w:rPr>
        <w:t xml:space="preserve"> shows if any of the vSAN cluster is dropping packet in the vSAN network (not the VM network). vSAN relies on network to keep the cluster in-sync. This number should be near 0% and less than 1%.</w:t>
      </w:r>
    </w:p>
    <w:p w14:paraId="5C8293B2" w14:textId="24342B10" w:rsidR="00015522" w:rsidRPr="00A452F2" w:rsidRDefault="00015522" w:rsidP="00623B1E">
      <w:pPr>
        <w:rPr>
          <w:lang w:val="en-GB"/>
        </w:rPr>
      </w:pPr>
      <w:r>
        <w:rPr>
          <w:lang w:val="en-GB"/>
        </w:rPr>
        <w:t>Select a cluster to investigate further. It</w:t>
      </w:r>
      <w:r w:rsidR="00350D86">
        <w:rPr>
          <w:lang w:val="en-GB"/>
        </w:rPr>
        <w:t>s VM latency distribution will be automatically shown.</w:t>
      </w:r>
    </w:p>
    <w:p w14:paraId="27304D89" w14:textId="5F36474A" w:rsidR="004A303B" w:rsidRPr="004A303B" w:rsidRDefault="004A303B" w:rsidP="004A303B">
      <w:pPr>
        <w:rPr>
          <w:lang w:val="en-GB"/>
        </w:rPr>
      </w:pPr>
      <w:r>
        <w:rPr>
          <w:lang w:val="en-GB"/>
        </w:rPr>
        <w:t xml:space="preserve">What can you conclude from the following </w:t>
      </w:r>
      <w:r w:rsidR="004001D4">
        <w:rPr>
          <w:lang w:val="en-GB"/>
        </w:rPr>
        <w:t>2 bar charts?</w:t>
      </w:r>
    </w:p>
    <w:p w14:paraId="70C89F94" w14:textId="0464CB66" w:rsidR="004A303B" w:rsidRPr="004A303B" w:rsidRDefault="004A303B" w:rsidP="004A303B">
      <w:pPr>
        <w:rPr>
          <w:lang w:val="en-GB"/>
        </w:rPr>
      </w:pPr>
      <w:r w:rsidRPr="004A303B">
        <w:rPr>
          <w:noProof/>
          <w:lang w:val="en-GB"/>
        </w:rPr>
        <w:drawing>
          <wp:inline distT="0" distB="0" distL="0" distR="0" wp14:anchorId="29DBAFFE" wp14:editId="7D01A4EE">
            <wp:extent cx="5806440" cy="1499616"/>
            <wp:effectExtent l="0" t="0" r="3810" b="5715"/>
            <wp:docPr id="1085195925" name="Picture 108519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3"/>
                    <a:stretch>
                      <a:fillRect/>
                    </a:stretch>
                  </pic:blipFill>
                  <pic:spPr>
                    <a:xfrm>
                      <a:off x="0" y="0"/>
                      <a:ext cx="5806440" cy="1499616"/>
                    </a:xfrm>
                    <a:prstGeom prst="rect">
                      <a:avLst/>
                    </a:prstGeom>
                  </pic:spPr>
                </pic:pic>
              </a:graphicData>
            </a:graphic>
          </wp:inline>
        </w:drawing>
      </w:r>
    </w:p>
    <w:p w14:paraId="501F3099" w14:textId="1B33CA4A" w:rsidR="000A09DC" w:rsidRDefault="000A09DC" w:rsidP="00F6120D">
      <w:pPr>
        <w:rPr>
          <w:lang w:val="en-GB"/>
        </w:rPr>
      </w:pPr>
      <w:r>
        <w:rPr>
          <w:lang w:val="en-GB"/>
        </w:rPr>
        <w:t xml:space="preserve">You can tell that most VMs in the selected cluster experience write latency, but not read latency. </w:t>
      </w:r>
      <w:r w:rsidR="000924F8">
        <w:rPr>
          <w:lang w:val="en-GB"/>
        </w:rPr>
        <w:t>This helps you choose the right path of investigation.</w:t>
      </w:r>
    </w:p>
    <w:p w14:paraId="434BE0BD" w14:textId="3CC21B9E" w:rsidR="00623B1E" w:rsidRDefault="00623B1E" w:rsidP="00F6120D">
      <w:pPr>
        <w:rPr>
          <w:lang w:val="en-GB"/>
        </w:rPr>
      </w:pPr>
      <w:r>
        <w:rPr>
          <w:lang w:val="en-GB"/>
        </w:rPr>
        <w:t>The latency counter above is not at VM level. It’s at virtual disk level</w:t>
      </w:r>
      <w:r w:rsidR="00576C8B">
        <w:rPr>
          <w:lang w:val="en-GB"/>
        </w:rPr>
        <w:t>, meaning if a VM has 10 virtual disk</w:t>
      </w:r>
      <w:r w:rsidR="00704535">
        <w:rPr>
          <w:lang w:val="en-GB"/>
        </w:rPr>
        <w:t>s</w:t>
      </w:r>
      <w:r w:rsidR="00576C8B">
        <w:rPr>
          <w:lang w:val="en-GB"/>
        </w:rPr>
        <w:t>, it takes the highest among any of them.</w:t>
      </w:r>
    </w:p>
    <w:p w14:paraId="14C91CD0" w14:textId="77777777" w:rsidR="00C449D9" w:rsidRDefault="00C449D9">
      <w:pPr>
        <w:keepLines w:val="0"/>
        <w:suppressAutoHyphens w:val="0"/>
        <w:spacing w:before="0" w:after="160"/>
        <w:rPr>
          <w:rFonts w:eastAsiaTheme="majorEastAsia" w:cstheme="minorHAnsi"/>
          <w:b/>
          <w:bCs/>
          <w:color w:val="000000" w:themeColor="text1"/>
          <w:sz w:val="32"/>
          <w:szCs w:val="32"/>
          <w:lang w:val="en-GB"/>
          <w14:textFill>
            <w14:gradFill>
              <w14:gsLst>
                <w14:gs w14:pos="0">
                  <w14:schemeClr w14:val="tx1">
                    <w14:lumMod w14:val="75000"/>
                    <w14:lumOff w14:val="25000"/>
                  </w14:schemeClr>
                </w14:gs>
                <w14:gs w14:pos="90000">
                  <w14:schemeClr w14:val="accent5">
                    <w14:lumMod w14:val="75000"/>
                  </w14:schemeClr>
                </w14:gs>
              </w14:gsLst>
              <w14:lin w14:ang="5400000" w14:scaled="0"/>
            </w14:gradFill>
          </w14:textFill>
        </w:rPr>
      </w:pPr>
      <w:r>
        <w:br w:type="page"/>
      </w:r>
    </w:p>
    <w:p w14:paraId="2C055290" w14:textId="38544ADF" w:rsidR="00C5432D" w:rsidRDefault="00C5432D" w:rsidP="002113A7">
      <w:pPr>
        <w:pStyle w:val="Heading5"/>
      </w:pPr>
      <w:r>
        <w:lastRenderedPageBreak/>
        <w:t>Contention</w:t>
      </w:r>
    </w:p>
    <w:p w14:paraId="42267D40" w14:textId="0012E6A6" w:rsidR="00F777AA" w:rsidRPr="00F777AA" w:rsidRDefault="00F777AA" w:rsidP="00F777AA">
      <w:pPr>
        <w:rPr>
          <w:lang w:val="en-GB"/>
        </w:rPr>
      </w:pPr>
      <w:r>
        <w:rPr>
          <w:lang w:val="en-GB"/>
        </w:rPr>
        <w:t xml:space="preserve">You can see various </w:t>
      </w:r>
      <w:r w:rsidR="008E3792">
        <w:rPr>
          <w:lang w:val="en-GB"/>
        </w:rPr>
        <w:t xml:space="preserve">disk-related </w:t>
      </w:r>
      <w:r>
        <w:rPr>
          <w:lang w:val="en-GB"/>
        </w:rPr>
        <w:t xml:space="preserve">contention </w:t>
      </w:r>
      <w:r w:rsidR="008D3A3F">
        <w:rPr>
          <w:lang w:val="en-GB"/>
        </w:rPr>
        <w:t>metrics</w:t>
      </w:r>
      <w:r>
        <w:rPr>
          <w:lang w:val="en-GB"/>
        </w:rPr>
        <w:t xml:space="preserve"> </w:t>
      </w:r>
      <w:r w:rsidR="00C8526C">
        <w:rPr>
          <w:lang w:val="en-GB"/>
        </w:rPr>
        <w:t>of the cluster</w:t>
      </w:r>
      <w:r w:rsidR="008D530E">
        <w:rPr>
          <w:lang w:val="en-GB"/>
        </w:rPr>
        <w:t>, as shown below.</w:t>
      </w:r>
    </w:p>
    <w:p w14:paraId="59B0299B" w14:textId="7CD12A99" w:rsidR="00AC3A47" w:rsidRDefault="00AC3A47" w:rsidP="00F6120D">
      <w:pPr>
        <w:rPr>
          <w:lang w:val="en-GB"/>
        </w:rPr>
      </w:pPr>
      <w:r w:rsidRPr="00AC3A47">
        <w:rPr>
          <w:noProof/>
          <w:lang w:val="en-GB"/>
        </w:rPr>
        <w:drawing>
          <wp:inline distT="0" distB="0" distL="0" distR="0" wp14:anchorId="00F3B689" wp14:editId="2503C84F">
            <wp:extent cx="6025896" cy="1033272"/>
            <wp:effectExtent l="0" t="0" r="0" b="0"/>
            <wp:docPr id="1085195934" name="Picture 108519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a:stretch>
                      <a:fillRect/>
                    </a:stretch>
                  </pic:blipFill>
                  <pic:spPr>
                    <a:xfrm>
                      <a:off x="0" y="0"/>
                      <a:ext cx="6025896" cy="1033272"/>
                    </a:xfrm>
                    <a:prstGeom prst="rect">
                      <a:avLst/>
                    </a:prstGeom>
                  </pic:spPr>
                </pic:pic>
              </a:graphicData>
            </a:graphic>
          </wp:inline>
        </w:drawing>
      </w:r>
    </w:p>
    <w:p w14:paraId="7F5C3733" w14:textId="2A951320" w:rsidR="00830673" w:rsidRDefault="00830673" w:rsidP="00F6120D">
      <w:pPr>
        <w:rPr>
          <w:lang w:val="en-GB"/>
        </w:rPr>
      </w:pPr>
      <w:r>
        <w:rPr>
          <w:lang w:val="en-GB"/>
        </w:rPr>
        <w:t xml:space="preserve">All these </w:t>
      </w:r>
      <w:r w:rsidR="008D3A3F">
        <w:rPr>
          <w:lang w:val="en-GB"/>
        </w:rPr>
        <w:t>metrics</w:t>
      </w:r>
      <w:r>
        <w:rPr>
          <w:lang w:val="en-GB"/>
        </w:rPr>
        <w:t xml:space="preserve"> are at vSAN cluster level, so there are some roll up involved. </w:t>
      </w:r>
      <w:r w:rsidR="005115EC">
        <w:rPr>
          <w:lang w:val="en-GB"/>
        </w:rPr>
        <w:t xml:space="preserve">Why are the Read Latency and Write Latency not shown as the first </w:t>
      </w:r>
      <w:r w:rsidR="008D3A3F">
        <w:rPr>
          <w:lang w:val="en-GB"/>
        </w:rPr>
        <w:t>metrics</w:t>
      </w:r>
      <w:r w:rsidR="00E573D1">
        <w:rPr>
          <w:lang w:val="en-GB"/>
        </w:rPr>
        <w:t>?</w:t>
      </w:r>
    </w:p>
    <w:p w14:paraId="385E2713" w14:textId="5491EC2E" w:rsidR="00E573D1" w:rsidRDefault="00E573D1" w:rsidP="00F6120D">
      <w:pPr>
        <w:rPr>
          <w:lang w:val="en-GB"/>
        </w:rPr>
      </w:pPr>
      <w:r>
        <w:rPr>
          <w:lang w:val="en-GB"/>
        </w:rPr>
        <w:t xml:space="preserve">They are average. </w:t>
      </w:r>
      <w:r w:rsidR="00B31ADA">
        <w:rPr>
          <w:lang w:val="en-GB"/>
        </w:rPr>
        <w:t xml:space="preserve">By the time the group average is bad, you could have half the population </w:t>
      </w:r>
      <w:r w:rsidR="001D5122">
        <w:rPr>
          <w:lang w:val="en-GB"/>
        </w:rPr>
        <w:t>in worse situation. One way to overcome is to use a tighter threshold, as shown in the following table.</w:t>
      </w:r>
    </w:p>
    <w:p w14:paraId="19CF8DDA" w14:textId="280FAFA5" w:rsidR="00B31ADA" w:rsidRDefault="00B31ADA" w:rsidP="00B31ADA">
      <w:pPr>
        <w:jc w:val="center"/>
        <w:rPr>
          <w:lang w:val="en-GB"/>
        </w:rPr>
      </w:pPr>
      <w:r w:rsidRPr="00B31ADA">
        <w:rPr>
          <w:noProof/>
          <w:lang w:val="en-GB"/>
        </w:rPr>
        <w:drawing>
          <wp:inline distT="0" distB="0" distL="0" distR="0" wp14:anchorId="19282707" wp14:editId="5C61C9F4">
            <wp:extent cx="5879791" cy="1926410"/>
            <wp:effectExtent l="0" t="0" r="6985" b="0"/>
            <wp:docPr id="1709717416" name="Picture 170971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stretch>
                      <a:fillRect/>
                    </a:stretch>
                  </pic:blipFill>
                  <pic:spPr>
                    <a:xfrm>
                      <a:off x="0" y="0"/>
                      <a:ext cx="5882948" cy="1927444"/>
                    </a:xfrm>
                    <a:prstGeom prst="rect">
                      <a:avLst/>
                    </a:prstGeom>
                  </pic:spPr>
                </pic:pic>
              </a:graphicData>
            </a:graphic>
          </wp:inline>
        </w:drawing>
      </w:r>
    </w:p>
    <w:p w14:paraId="7CD22820" w14:textId="2379065A" w:rsidR="00AE6FB4" w:rsidRDefault="00AE6FB4" w:rsidP="00AE6FB4">
      <w:pPr>
        <w:rPr>
          <w:lang w:val="en-GB"/>
        </w:rPr>
      </w:pPr>
      <w:r w:rsidRPr="00A452F2">
        <w:rPr>
          <w:lang w:val="en-GB"/>
        </w:rPr>
        <w:t>Read and Write are split as they tend to have different patterns.</w:t>
      </w:r>
    </w:p>
    <w:p w14:paraId="0A3804BC" w14:textId="35A686D9" w:rsidR="00C5432D" w:rsidRDefault="00C5432D" w:rsidP="002113A7">
      <w:pPr>
        <w:pStyle w:val="Heading5"/>
      </w:pPr>
      <w:r>
        <w:t>Utilization</w:t>
      </w:r>
    </w:p>
    <w:p w14:paraId="50900B52" w14:textId="1D4D7D33" w:rsidR="008E3792" w:rsidRPr="008E3792" w:rsidRDefault="008E3792" w:rsidP="008E3792">
      <w:pPr>
        <w:rPr>
          <w:lang w:val="en-GB"/>
        </w:rPr>
      </w:pPr>
      <w:r>
        <w:rPr>
          <w:lang w:val="en-GB"/>
        </w:rPr>
        <w:t xml:space="preserve">As expected, we complement the contention metrics with utilization metrics. </w:t>
      </w:r>
    </w:p>
    <w:p w14:paraId="0206B4C0" w14:textId="6F5E52DE" w:rsidR="00917FC5" w:rsidRDefault="00917FC5" w:rsidP="00F6120D">
      <w:pPr>
        <w:rPr>
          <w:lang w:val="en-GB"/>
        </w:rPr>
      </w:pPr>
      <w:r w:rsidRPr="00917FC5">
        <w:rPr>
          <w:noProof/>
          <w:lang w:val="en-GB"/>
        </w:rPr>
        <w:drawing>
          <wp:inline distT="0" distB="0" distL="0" distR="0" wp14:anchorId="0D0A8376" wp14:editId="09CF9561">
            <wp:extent cx="6007608" cy="1024128"/>
            <wp:effectExtent l="0" t="0" r="0" b="5080"/>
            <wp:docPr id="1085195935" name="Picture 1085195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a:off x="0" y="0"/>
                      <a:ext cx="6007608" cy="1024128"/>
                    </a:xfrm>
                    <a:prstGeom prst="rect">
                      <a:avLst/>
                    </a:prstGeom>
                  </pic:spPr>
                </pic:pic>
              </a:graphicData>
            </a:graphic>
          </wp:inline>
        </w:drawing>
      </w:r>
    </w:p>
    <w:p w14:paraId="109DF574" w14:textId="1384728C" w:rsidR="002719DE" w:rsidRDefault="002719DE" w:rsidP="00F6120D">
      <w:pPr>
        <w:rPr>
          <w:lang w:val="en-GB"/>
        </w:rPr>
      </w:pPr>
      <w:r>
        <w:rPr>
          <w:lang w:val="en-GB"/>
        </w:rPr>
        <w:t>L</w:t>
      </w:r>
      <w:r w:rsidRPr="00A452F2">
        <w:rPr>
          <w:lang w:val="en-GB"/>
        </w:rPr>
        <w:t xml:space="preserve">arge block size can result in high throughput in relatively low IOPS. If you are seeing large block size when </w:t>
      </w:r>
      <w:r>
        <w:rPr>
          <w:lang w:val="en-GB"/>
        </w:rPr>
        <w:t>You are</w:t>
      </w:r>
      <w:r w:rsidRPr="00A452F2">
        <w:rPr>
          <w:lang w:val="en-GB"/>
        </w:rPr>
        <w:t xml:space="preserve"> not expecting it, investigate which applications are the using it.</w:t>
      </w:r>
    </w:p>
    <w:p w14:paraId="5B2B0F92" w14:textId="16D75F5B" w:rsidR="00AE6FB4" w:rsidRDefault="00AE6FB4" w:rsidP="00F6120D">
      <w:pPr>
        <w:rPr>
          <w:lang w:val="en-GB"/>
        </w:rPr>
      </w:pPr>
      <w:r w:rsidRPr="00A452F2">
        <w:rPr>
          <w:lang w:val="en-GB"/>
        </w:rPr>
        <w:t>Max IOPS among capacity disk is shown as a disk has a limit, especially magnetic disk. A typical magnetic disk delivers ~200 IOPS, and this can be easily saturated.</w:t>
      </w:r>
    </w:p>
    <w:p w14:paraId="76764B25" w14:textId="162AACF4" w:rsidR="00C5432D" w:rsidRDefault="00C5432D" w:rsidP="002113A7">
      <w:pPr>
        <w:pStyle w:val="Heading5"/>
      </w:pPr>
      <w:r>
        <w:t>Disk Groups</w:t>
      </w:r>
    </w:p>
    <w:p w14:paraId="7E39DAA3" w14:textId="39BC870B" w:rsidR="001D5122" w:rsidRPr="001D5122" w:rsidRDefault="001D5122" w:rsidP="001D5122">
      <w:pPr>
        <w:rPr>
          <w:lang w:val="en-GB"/>
        </w:rPr>
      </w:pPr>
      <w:r>
        <w:rPr>
          <w:lang w:val="en-GB"/>
        </w:rPr>
        <w:t xml:space="preserve">You can drill down to the </w:t>
      </w:r>
      <w:r w:rsidR="00B427EA">
        <w:rPr>
          <w:lang w:val="en-GB"/>
        </w:rPr>
        <w:t xml:space="preserve">disk group level. All these </w:t>
      </w:r>
      <w:r w:rsidR="008D3A3F">
        <w:rPr>
          <w:lang w:val="en-GB"/>
        </w:rPr>
        <w:t>metrics</w:t>
      </w:r>
      <w:r w:rsidR="00B427EA">
        <w:rPr>
          <w:lang w:val="en-GB"/>
        </w:rPr>
        <w:t xml:space="preserve"> are the worst value among the disk groups. </w:t>
      </w:r>
    </w:p>
    <w:p w14:paraId="06315C07" w14:textId="6C3EAE66" w:rsidR="00F0483A" w:rsidRDefault="00F0483A" w:rsidP="00F6120D">
      <w:pPr>
        <w:rPr>
          <w:lang w:val="en-GB"/>
        </w:rPr>
      </w:pPr>
      <w:r w:rsidRPr="00F0483A">
        <w:rPr>
          <w:noProof/>
          <w:lang w:val="en-GB"/>
        </w:rPr>
        <w:lastRenderedPageBreak/>
        <w:drawing>
          <wp:inline distT="0" distB="0" distL="0" distR="0" wp14:anchorId="6C59E25B" wp14:editId="4FD2BCB0">
            <wp:extent cx="6016752" cy="1042416"/>
            <wp:effectExtent l="0" t="0" r="3175" b="5715"/>
            <wp:docPr id="1085195936" name="Picture 10851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7"/>
                    <a:stretch>
                      <a:fillRect/>
                    </a:stretch>
                  </pic:blipFill>
                  <pic:spPr>
                    <a:xfrm>
                      <a:off x="0" y="0"/>
                      <a:ext cx="6016752" cy="1042416"/>
                    </a:xfrm>
                    <a:prstGeom prst="rect">
                      <a:avLst/>
                    </a:prstGeom>
                  </pic:spPr>
                </pic:pic>
              </a:graphicData>
            </a:graphic>
          </wp:inline>
        </w:drawing>
      </w:r>
    </w:p>
    <w:p w14:paraId="3BB56076" w14:textId="6FFC05A2" w:rsidR="00B427EA" w:rsidRDefault="00B427EA" w:rsidP="00F6120D">
      <w:pPr>
        <w:rPr>
          <w:lang w:val="en-GB"/>
        </w:rPr>
      </w:pPr>
      <w:r>
        <w:rPr>
          <w:lang w:val="en-GB"/>
        </w:rPr>
        <w:t>Same thing with the read cache. All the values shown below are the worst value among the disk groups’s read cache</w:t>
      </w:r>
      <w:r w:rsidR="00B008CE">
        <w:rPr>
          <w:lang w:val="en-GB"/>
        </w:rPr>
        <w:t>.</w:t>
      </w:r>
    </w:p>
    <w:p w14:paraId="6800D48F" w14:textId="42C766B4" w:rsidR="00E45D79" w:rsidRDefault="00E45D79" w:rsidP="00F6120D">
      <w:pPr>
        <w:rPr>
          <w:lang w:val="en-GB"/>
        </w:rPr>
      </w:pPr>
      <w:r w:rsidRPr="00E45D79">
        <w:rPr>
          <w:noProof/>
          <w:lang w:val="en-GB"/>
        </w:rPr>
        <w:drawing>
          <wp:inline distT="0" distB="0" distL="0" distR="0" wp14:anchorId="43FF27FA" wp14:editId="5E4D2290">
            <wp:extent cx="6099048" cy="1033272"/>
            <wp:effectExtent l="0" t="0" r="0" b="0"/>
            <wp:docPr id="1085195937" name="Picture 108519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8"/>
                    <a:stretch>
                      <a:fillRect/>
                    </a:stretch>
                  </pic:blipFill>
                  <pic:spPr>
                    <a:xfrm>
                      <a:off x="0" y="0"/>
                      <a:ext cx="6099048" cy="1033272"/>
                    </a:xfrm>
                    <a:prstGeom prst="rect">
                      <a:avLst/>
                    </a:prstGeom>
                  </pic:spPr>
                </pic:pic>
              </a:graphicData>
            </a:graphic>
          </wp:inline>
        </w:drawing>
      </w:r>
    </w:p>
    <w:p w14:paraId="76BBD490" w14:textId="2068D526" w:rsidR="00CF16FD" w:rsidRDefault="00CF16FD" w:rsidP="002113A7">
      <w:pPr>
        <w:pStyle w:val="Heading5"/>
      </w:pPr>
      <w:r>
        <w:t xml:space="preserve">Other KPIs </w:t>
      </w:r>
    </w:p>
    <w:p w14:paraId="70C5C8C0" w14:textId="04EA8A66" w:rsidR="00E77016" w:rsidRPr="00E77016" w:rsidRDefault="00E77016" w:rsidP="00E77016">
      <w:pPr>
        <w:rPr>
          <w:lang w:val="en-GB"/>
        </w:rPr>
      </w:pPr>
      <w:r>
        <w:rPr>
          <w:lang w:val="en-GB"/>
        </w:rPr>
        <w:t xml:space="preserve">The performance problem could be caused by </w:t>
      </w:r>
      <w:r w:rsidR="00704535">
        <w:rPr>
          <w:lang w:val="en-GB"/>
        </w:rPr>
        <w:t>non-storage</w:t>
      </w:r>
      <w:r>
        <w:rPr>
          <w:lang w:val="en-GB"/>
        </w:rPr>
        <w:t>.</w:t>
      </w:r>
    </w:p>
    <w:p w14:paraId="13CF831D" w14:textId="3BA9635B" w:rsidR="00903D3A" w:rsidRDefault="00903D3A" w:rsidP="00F6120D">
      <w:pPr>
        <w:rPr>
          <w:lang w:val="en-GB"/>
        </w:rPr>
      </w:pPr>
      <w:r w:rsidRPr="00903D3A">
        <w:rPr>
          <w:noProof/>
          <w:lang w:val="en-GB"/>
        </w:rPr>
        <w:drawing>
          <wp:inline distT="0" distB="0" distL="0" distR="0" wp14:anchorId="136C3698" wp14:editId="64DC2F66">
            <wp:extent cx="6044184" cy="1005840"/>
            <wp:effectExtent l="0" t="0" r="0" b="3810"/>
            <wp:docPr id="1085195938" name="Picture 1085195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9"/>
                    <a:stretch>
                      <a:fillRect/>
                    </a:stretch>
                  </pic:blipFill>
                  <pic:spPr>
                    <a:xfrm>
                      <a:off x="0" y="0"/>
                      <a:ext cx="6044184" cy="1005840"/>
                    </a:xfrm>
                    <a:prstGeom prst="rect">
                      <a:avLst/>
                    </a:prstGeom>
                  </pic:spPr>
                </pic:pic>
              </a:graphicData>
            </a:graphic>
          </wp:inline>
        </w:drawing>
      </w:r>
    </w:p>
    <w:p w14:paraId="5D7A248E" w14:textId="77777777" w:rsidR="00B1477A" w:rsidRPr="00A452F2" w:rsidRDefault="00B1477A" w:rsidP="00B1477A">
      <w:pPr>
        <w:rPr>
          <w:lang w:val="en-GB"/>
        </w:rPr>
      </w:pPr>
      <w:r w:rsidRPr="00A452F2">
        <w:rPr>
          <w:lang w:val="en-GB"/>
        </w:rPr>
        <w:t>vSAN Resync is a type of utilization metric, but its presence can impact performance. vSAN has two scenarios that trigger rebalance (the reason for resync). </w:t>
      </w:r>
    </w:p>
    <w:p w14:paraId="31D93CC5" w14:textId="77777777" w:rsidR="00B1477A" w:rsidRPr="00A452F2" w:rsidRDefault="00B1477A" w:rsidP="00B1477A">
      <w:pPr>
        <w:pStyle w:val="Bullet"/>
        <w:rPr>
          <w:lang w:val="en-GB"/>
        </w:rPr>
      </w:pPr>
      <w:r w:rsidRPr="00A452F2">
        <w:rPr>
          <w:lang w:val="en-GB"/>
        </w:rPr>
        <w:t>Proactive: A large variance among devices disk space utilization.</w:t>
      </w:r>
    </w:p>
    <w:p w14:paraId="75FD1B98" w14:textId="77777777" w:rsidR="00B1477A" w:rsidRPr="00A452F2" w:rsidRDefault="00B1477A" w:rsidP="00B1477A">
      <w:pPr>
        <w:pStyle w:val="Bullet"/>
        <w:rPr>
          <w:lang w:val="en-GB"/>
        </w:rPr>
      </w:pPr>
      <w:r w:rsidRPr="00A452F2">
        <w:rPr>
          <w:lang w:val="en-GB"/>
        </w:rPr>
        <w:t>Reactive: When devices reach a critical capacity threshold (typically ~80%).</w:t>
      </w:r>
      <w:r>
        <w:rPr>
          <w:lang w:val="en-GB"/>
        </w:rPr>
        <w:t xml:space="preserve"> </w:t>
      </w:r>
      <w:r w:rsidRPr="00A452F2">
        <w:rPr>
          <w:lang w:val="en-GB"/>
        </w:rPr>
        <w:t>This adjustment can be in the form of object components moving to other disks, disk groups, or hosts, or even splitting of existing large components into smaller components to achieve the desired result.</w:t>
      </w:r>
    </w:p>
    <w:p w14:paraId="106B1CCD" w14:textId="47C5711E" w:rsidR="00903D3A" w:rsidRDefault="00903D3A" w:rsidP="00F6120D">
      <w:pPr>
        <w:rPr>
          <w:lang w:val="en-GB"/>
        </w:rPr>
      </w:pPr>
      <w:r w:rsidRPr="00903D3A">
        <w:rPr>
          <w:noProof/>
          <w:lang w:val="en-GB"/>
        </w:rPr>
        <w:drawing>
          <wp:inline distT="0" distB="0" distL="0" distR="0" wp14:anchorId="7C9157A6" wp14:editId="729E60C0">
            <wp:extent cx="6007608" cy="1033272"/>
            <wp:effectExtent l="0" t="0" r="0" b="0"/>
            <wp:docPr id="1085195939" name="Picture 108519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0"/>
                    <a:stretch>
                      <a:fillRect/>
                    </a:stretch>
                  </pic:blipFill>
                  <pic:spPr>
                    <a:xfrm>
                      <a:off x="0" y="0"/>
                      <a:ext cx="6007608" cy="1033272"/>
                    </a:xfrm>
                    <a:prstGeom prst="rect">
                      <a:avLst/>
                    </a:prstGeom>
                  </pic:spPr>
                </pic:pic>
              </a:graphicData>
            </a:graphic>
          </wp:inline>
        </w:drawing>
      </w:r>
    </w:p>
    <w:p w14:paraId="2D1A7804" w14:textId="77777777" w:rsidR="00C449D9" w:rsidRDefault="00C449D9">
      <w:pPr>
        <w:keepLines w:val="0"/>
        <w:suppressAutoHyphens w:val="0"/>
        <w:spacing w:before="0" w:after="160"/>
        <w:rPr>
          <w:rFonts w:ascii="Times New Roman" w:eastAsiaTheme="majorEastAsia" w:hAnsi="Times New Roman" w:cs="Times New Roman"/>
          <w:b/>
          <w:bCs/>
          <w:color w:val="1F4E79" w:themeColor="accent5" w:themeShade="80"/>
          <w:sz w:val="40"/>
          <w:szCs w:val="40"/>
          <w:lang w:val="en-GB" w:eastAsia="en-SG"/>
        </w:rPr>
      </w:pPr>
      <w:r>
        <w:br w:type="page"/>
      </w:r>
    </w:p>
    <w:p w14:paraId="627CC0DF" w14:textId="0D2DB236" w:rsidR="008131A8" w:rsidRDefault="00475982" w:rsidP="002113A7">
      <w:pPr>
        <w:pStyle w:val="Heading4"/>
      </w:pPr>
      <w:r>
        <w:lastRenderedPageBreak/>
        <w:t xml:space="preserve">Disk Group </w:t>
      </w:r>
      <w:r w:rsidR="00007AD2">
        <w:t>Analyzis</w:t>
      </w:r>
    </w:p>
    <w:p w14:paraId="68276FF7" w14:textId="43FCCD3B" w:rsidR="00186046" w:rsidRPr="00186046" w:rsidRDefault="00186046" w:rsidP="00186046">
      <w:pPr>
        <w:rPr>
          <w:lang w:val="en-GB"/>
        </w:rPr>
      </w:pPr>
      <w:r>
        <w:rPr>
          <w:lang w:val="en-GB"/>
        </w:rPr>
        <w:t xml:space="preserve">You can drill down into individual disk groups. </w:t>
      </w:r>
    </w:p>
    <w:p w14:paraId="126605A2" w14:textId="0005323A" w:rsidR="00F06A69" w:rsidRDefault="00F06A69" w:rsidP="00F06A69">
      <w:pPr>
        <w:rPr>
          <w:lang w:val="en-GB"/>
        </w:rPr>
      </w:pPr>
      <w:r w:rsidRPr="00F06A69">
        <w:rPr>
          <w:noProof/>
          <w:lang w:val="en-GB"/>
        </w:rPr>
        <w:drawing>
          <wp:inline distT="0" distB="0" distL="0" distR="0" wp14:anchorId="23346DAE" wp14:editId="54049466">
            <wp:extent cx="6071616" cy="1508760"/>
            <wp:effectExtent l="0" t="0" r="5715" b="0"/>
            <wp:docPr id="1709717409" name="Picture 170971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1"/>
                    <a:stretch>
                      <a:fillRect/>
                    </a:stretch>
                  </pic:blipFill>
                  <pic:spPr>
                    <a:xfrm>
                      <a:off x="0" y="0"/>
                      <a:ext cx="6071616" cy="1508760"/>
                    </a:xfrm>
                    <a:prstGeom prst="rect">
                      <a:avLst/>
                    </a:prstGeom>
                  </pic:spPr>
                </pic:pic>
              </a:graphicData>
            </a:graphic>
          </wp:inline>
        </w:drawing>
      </w:r>
    </w:p>
    <w:p w14:paraId="626488B3" w14:textId="77D62913" w:rsidR="005F428A" w:rsidRDefault="005F428A" w:rsidP="00F06A69">
      <w:pPr>
        <w:rPr>
          <w:lang w:val="en-GB"/>
        </w:rPr>
      </w:pPr>
      <w:r>
        <w:rPr>
          <w:lang w:val="en-GB"/>
        </w:rPr>
        <w:t>Make sure they are fairly balanced</w:t>
      </w:r>
      <w:r w:rsidR="00085C1C">
        <w:rPr>
          <w:lang w:val="en-GB"/>
        </w:rPr>
        <w:t>. If not, you have a hot spot.</w:t>
      </w:r>
    </w:p>
    <w:p w14:paraId="6DF2BABB" w14:textId="31167FB0" w:rsidR="006B7EBA" w:rsidRPr="00F06A69" w:rsidRDefault="006B7EBA" w:rsidP="00F06A69">
      <w:pPr>
        <w:rPr>
          <w:lang w:val="en-GB"/>
        </w:rPr>
      </w:pPr>
      <w:r>
        <w:rPr>
          <w:lang w:val="en-GB"/>
        </w:rPr>
        <w:t xml:space="preserve">Select a disk group you want to </w:t>
      </w:r>
      <w:r w:rsidR="00007AD2">
        <w:rPr>
          <w:lang w:val="en-GB"/>
        </w:rPr>
        <w:t>analyze</w:t>
      </w:r>
      <w:r w:rsidR="00304C33">
        <w:rPr>
          <w:lang w:val="en-GB"/>
        </w:rPr>
        <w:t>. Both the contention and utilization metrics are automatically shown.</w:t>
      </w:r>
    </w:p>
    <w:p w14:paraId="624C09AB" w14:textId="3CEF7A04" w:rsidR="00475982" w:rsidRDefault="00F640D6" w:rsidP="00475982">
      <w:pPr>
        <w:rPr>
          <w:lang w:val="en-GB"/>
        </w:rPr>
      </w:pPr>
      <w:r w:rsidRPr="00F640D6">
        <w:rPr>
          <w:noProof/>
          <w:lang w:val="en-GB"/>
        </w:rPr>
        <w:drawing>
          <wp:inline distT="0" distB="0" distL="0" distR="0" wp14:anchorId="20CECDE5" wp14:editId="355B6C61">
            <wp:extent cx="5989320" cy="758952"/>
            <wp:effectExtent l="0" t="0" r="0" b="3175"/>
            <wp:docPr id="1085195946" name="Picture 108519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stretch>
                      <a:fillRect/>
                    </a:stretch>
                  </pic:blipFill>
                  <pic:spPr>
                    <a:xfrm>
                      <a:off x="0" y="0"/>
                      <a:ext cx="5989320" cy="758952"/>
                    </a:xfrm>
                    <a:prstGeom prst="rect">
                      <a:avLst/>
                    </a:prstGeom>
                  </pic:spPr>
                </pic:pic>
              </a:graphicData>
            </a:graphic>
          </wp:inline>
        </w:drawing>
      </w:r>
    </w:p>
    <w:p w14:paraId="4A28CCB6" w14:textId="59C175D2" w:rsidR="00304C33" w:rsidRPr="00475982" w:rsidRDefault="00843E68" w:rsidP="00475982">
      <w:pPr>
        <w:rPr>
          <w:lang w:val="en-GB"/>
        </w:rPr>
      </w:pPr>
      <w:r>
        <w:rPr>
          <w:lang w:val="en-GB"/>
        </w:rPr>
        <w:t>There are more metrics for the utilization. To avoid the name being truncated</w:t>
      </w:r>
      <w:r w:rsidR="005D2CD9">
        <w:rPr>
          <w:lang w:val="en-GB"/>
        </w:rPr>
        <w:t>, I keep them short. To see the</w:t>
      </w:r>
      <w:r w:rsidR="00E44D25">
        <w:rPr>
          <w:lang w:val="en-GB"/>
        </w:rPr>
        <w:t xml:space="preserve"> full</w:t>
      </w:r>
      <w:r w:rsidR="005D2CD9">
        <w:rPr>
          <w:lang w:val="en-GB"/>
        </w:rPr>
        <w:t xml:space="preserve"> name, </w:t>
      </w:r>
      <w:r w:rsidR="00E44D25">
        <w:rPr>
          <w:lang w:val="en-GB"/>
        </w:rPr>
        <w:t xml:space="preserve">simply </w:t>
      </w:r>
      <w:r w:rsidR="005D2CD9">
        <w:rPr>
          <w:lang w:val="en-GB"/>
        </w:rPr>
        <w:t xml:space="preserve">mouse-hover </w:t>
      </w:r>
      <w:r w:rsidR="00E44D25">
        <w:rPr>
          <w:lang w:val="en-GB"/>
        </w:rPr>
        <w:t>over the counter name, as shown below.</w:t>
      </w:r>
    </w:p>
    <w:p w14:paraId="0FB993BB" w14:textId="34AC4F85" w:rsidR="00C274A8" w:rsidRDefault="00F16242" w:rsidP="00DD0166">
      <w:pPr>
        <w:rPr>
          <w:lang w:val="en-GB"/>
        </w:rPr>
      </w:pPr>
      <w:r w:rsidRPr="00F16242">
        <w:rPr>
          <w:noProof/>
          <w:lang w:val="en-GB"/>
        </w:rPr>
        <w:drawing>
          <wp:inline distT="0" distB="0" distL="0" distR="0" wp14:anchorId="51738199" wp14:editId="0738E646">
            <wp:extent cx="5980176" cy="749808"/>
            <wp:effectExtent l="0" t="0" r="1905" b="0"/>
            <wp:docPr id="1709717417" name="Picture 170971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stretch>
                      <a:fillRect/>
                    </a:stretch>
                  </pic:blipFill>
                  <pic:spPr>
                    <a:xfrm>
                      <a:off x="0" y="0"/>
                      <a:ext cx="5980176" cy="749808"/>
                    </a:xfrm>
                    <a:prstGeom prst="rect">
                      <a:avLst/>
                    </a:prstGeom>
                  </pic:spPr>
                </pic:pic>
              </a:graphicData>
            </a:graphic>
          </wp:inline>
        </w:drawing>
      </w:r>
    </w:p>
    <w:p w14:paraId="6F461E96" w14:textId="72981C90" w:rsidR="00F13DAD" w:rsidRDefault="00DE0984" w:rsidP="00DD0166">
      <w:pPr>
        <w:rPr>
          <w:lang w:val="en-GB"/>
        </w:rPr>
      </w:pPr>
      <w:r>
        <w:rPr>
          <w:lang w:val="en-GB"/>
        </w:rPr>
        <w:t xml:space="preserve">For </w:t>
      </w:r>
      <w:r w:rsidR="00F13DAD">
        <w:rPr>
          <w:lang w:val="en-GB"/>
        </w:rPr>
        <w:t xml:space="preserve">the throughput </w:t>
      </w:r>
      <w:r>
        <w:rPr>
          <w:lang w:val="en-GB"/>
        </w:rPr>
        <w:t xml:space="preserve">metrics, why do I choose </w:t>
      </w:r>
      <w:r w:rsidR="00F13DAD">
        <w:rPr>
          <w:lang w:val="en-GB"/>
        </w:rPr>
        <w:t xml:space="preserve">bytes instead of bit? I use MBps, not Gbps. </w:t>
      </w:r>
    </w:p>
    <w:p w14:paraId="4C0EFBEB" w14:textId="1357BAF7" w:rsidR="00F10623" w:rsidRDefault="00CF2AC6" w:rsidP="00DD0166">
      <w:pPr>
        <w:rPr>
          <w:lang w:val="en-GB"/>
        </w:rPr>
      </w:pPr>
      <w:r>
        <w:rPr>
          <w:lang w:val="en-GB"/>
        </w:rPr>
        <w:t>R</w:t>
      </w:r>
      <w:r w:rsidR="00CF7CDE">
        <w:rPr>
          <w:lang w:val="en-GB"/>
        </w:rPr>
        <w:t xml:space="preserve">evisit the </w:t>
      </w:r>
      <w:r w:rsidR="00704535">
        <w:rPr>
          <w:lang w:val="en-GB"/>
        </w:rPr>
        <w:t xml:space="preserve">vSphere Metrics book </w:t>
      </w:r>
      <w:r>
        <w:rPr>
          <w:lang w:val="en-GB"/>
        </w:rPr>
        <w:t>for the answer.</w:t>
      </w:r>
    </w:p>
    <w:p w14:paraId="522831D8" w14:textId="370FB158" w:rsidR="009F50C1" w:rsidRDefault="009F50C1" w:rsidP="002113A7">
      <w:pPr>
        <w:pStyle w:val="Heading5"/>
      </w:pPr>
      <w:r>
        <w:t>Cache Disks</w:t>
      </w:r>
    </w:p>
    <w:p w14:paraId="70135E4A" w14:textId="664F3132" w:rsidR="00E44D25" w:rsidRPr="00E44D25" w:rsidRDefault="00E44D25" w:rsidP="00E44D25">
      <w:pPr>
        <w:rPr>
          <w:lang w:val="en-GB"/>
        </w:rPr>
      </w:pPr>
      <w:r>
        <w:rPr>
          <w:lang w:val="en-GB"/>
        </w:rPr>
        <w:t xml:space="preserve">You can drill down into individual disk groups. </w:t>
      </w:r>
      <w:r w:rsidR="003216F9">
        <w:rPr>
          <w:lang w:val="en-GB"/>
        </w:rPr>
        <w:t>As this is SSD, you should expect their values to be below 5 ms.</w:t>
      </w:r>
    </w:p>
    <w:p w14:paraId="4BD54BDB" w14:textId="6B513F30" w:rsidR="00A76B8C" w:rsidRDefault="00A76B8C" w:rsidP="00A76B8C">
      <w:pPr>
        <w:rPr>
          <w:lang w:val="en-GB"/>
        </w:rPr>
      </w:pPr>
      <w:r w:rsidRPr="00A76B8C">
        <w:rPr>
          <w:noProof/>
          <w:lang w:val="en-GB"/>
        </w:rPr>
        <w:drawing>
          <wp:inline distT="0" distB="0" distL="0" distR="0" wp14:anchorId="45D859E0" wp14:editId="6F566542">
            <wp:extent cx="6025896" cy="1060704"/>
            <wp:effectExtent l="0" t="0" r="0" b="6350"/>
            <wp:docPr id="1709717410" name="Picture 170971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4"/>
                    <a:stretch>
                      <a:fillRect/>
                    </a:stretch>
                  </pic:blipFill>
                  <pic:spPr>
                    <a:xfrm>
                      <a:off x="0" y="0"/>
                      <a:ext cx="6025896" cy="1060704"/>
                    </a:xfrm>
                    <a:prstGeom prst="rect">
                      <a:avLst/>
                    </a:prstGeom>
                  </pic:spPr>
                </pic:pic>
              </a:graphicData>
            </a:graphic>
          </wp:inline>
        </w:drawing>
      </w:r>
    </w:p>
    <w:p w14:paraId="47E2E427" w14:textId="77777777" w:rsidR="005C0D03" w:rsidRDefault="005C0D03" w:rsidP="005C0D03">
      <w:pPr>
        <w:rPr>
          <w:lang w:val="en-GB"/>
        </w:rPr>
      </w:pPr>
      <w:r>
        <w:rPr>
          <w:lang w:val="en-GB"/>
        </w:rPr>
        <w:t>The configuration is also shown. Make sure they are consistent.</w:t>
      </w:r>
    </w:p>
    <w:p w14:paraId="26F20043" w14:textId="301109B4" w:rsidR="003216F9" w:rsidRPr="00A76B8C" w:rsidRDefault="003216F9" w:rsidP="00A76B8C">
      <w:pPr>
        <w:rPr>
          <w:lang w:val="en-GB"/>
        </w:rPr>
      </w:pPr>
      <w:r>
        <w:rPr>
          <w:lang w:val="en-GB"/>
        </w:rPr>
        <w:t xml:space="preserve">Select a cache disk you want to </w:t>
      </w:r>
      <w:r w:rsidR="00007AD2">
        <w:rPr>
          <w:lang w:val="en-GB"/>
        </w:rPr>
        <w:t>analyze</w:t>
      </w:r>
      <w:r>
        <w:rPr>
          <w:lang w:val="en-GB"/>
        </w:rPr>
        <w:t>. Both the contention and utilization metrics are automatically shown.</w:t>
      </w:r>
    </w:p>
    <w:p w14:paraId="5CDCDB50" w14:textId="6C5571FA" w:rsidR="00C274A8" w:rsidRDefault="00DA705C" w:rsidP="00DD0166">
      <w:pPr>
        <w:rPr>
          <w:lang w:val="en-GB"/>
        </w:rPr>
      </w:pPr>
      <w:r w:rsidRPr="00DA705C">
        <w:rPr>
          <w:noProof/>
          <w:lang w:val="en-GB"/>
        </w:rPr>
        <w:lastRenderedPageBreak/>
        <w:drawing>
          <wp:inline distT="0" distB="0" distL="0" distR="0" wp14:anchorId="4A8355E4" wp14:editId="6618427F">
            <wp:extent cx="5934456" cy="731520"/>
            <wp:effectExtent l="0" t="0" r="9525" b="0"/>
            <wp:docPr id="1085195947" name="Picture 1085195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5"/>
                    <a:stretch>
                      <a:fillRect/>
                    </a:stretch>
                  </pic:blipFill>
                  <pic:spPr>
                    <a:xfrm>
                      <a:off x="0" y="0"/>
                      <a:ext cx="5934456" cy="731520"/>
                    </a:xfrm>
                    <a:prstGeom prst="rect">
                      <a:avLst/>
                    </a:prstGeom>
                  </pic:spPr>
                </pic:pic>
              </a:graphicData>
            </a:graphic>
          </wp:inline>
        </w:drawing>
      </w:r>
    </w:p>
    <w:p w14:paraId="25026CB9" w14:textId="72762DC7" w:rsidR="00260529" w:rsidRDefault="00260529" w:rsidP="00DD0166">
      <w:pPr>
        <w:rPr>
          <w:lang w:val="en-GB"/>
        </w:rPr>
      </w:pPr>
      <w:r>
        <w:rPr>
          <w:lang w:val="en-GB"/>
        </w:rPr>
        <w:t xml:space="preserve">vSAN has various layers, which is covered in Part 2 </w:t>
      </w:r>
      <w:r w:rsidR="003F41E8">
        <w:rPr>
          <w:lang w:val="en-GB"/>
        </w:rPr>
        <w:t xml:space="preserve">Chapter 4 </w:t>
      </w:r>
      <w:r>
        <w:rPr>
          <w:lang w:val="en-GB"/>
        </w:rPr>
        <w:t xml:space="preserve">Storage </w:t>
      </w:r>
      <w:r w:rsidR="003F41E8">
        <w:rPr>
          <w:lang w:val="en-GB"/>
        </w:rPr>
        <w:t>Metric.</w:t>
      </w:r>
    </w:p>
    <w:p w14:paraId="3AC711B8" w14:textId="5CBB054D" w:rsidR="00AE123A" w:rsidRDefault="00AE123A" w:rsidP="00DD0166">
      <w:pPr>
        <w:rPr>
          <w:lang w:val="en-GB"/>
        </w:rPr>
      </w:pPr>
      <w:r w:rsidRPr="00AE123A">
        <w:rPr>
          <w:color w:val="00B0F0"/>
          <w:lang w:val="en-GB"/>
        </w:rPr>
        <w:t xml:space="preserve">Congestion </w:t>
      </w:r>
      <w:r>
        <w:rPr>
          <w:lang w:val="en-GB"/>
        </w:rPr>
        <w:t>is a special derived metric in vSAN.</w:t>
      </w:r>
    </w:p>
    <w:p w14:paraId="65FB7C0C" w14:textId="6C5A488D" w:rsidR="009D3A36" w:rsidRDefault="009D3A36" w:rsidP="00DD0166">
      <w:pPr>
        <w:rPr>
          <w:lang w:val="en-GB"/>
        </w:rPr>
      </w:pPr>
      <w:r w:rsidRPr="009D3A36">
        <w:rPr>
          <w:noProof/>
          <w:lang w:val="en-GB"/>
        </w:rPr>
        <w:drawing>
          <wp:inline distT="0" distB="0" distL="0" distR="0" wp14:anchorId="3B586525" wp14:editId="55DC69B4">
            <wp:extent cx="5989320" cy="795528"/>
            <wp:effectExtent l="0" t="0" r="0" b="5080"/>
            <wp:docPr id="1085195944" name="Picture 108519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6"/>
                    <a:stretch>
                      <a:fillRect/>
                    </a:stretch>
                  </pic:blipFill>
                  <pic:spPr>
                    <a:xfrm>
                      <a:off x="0" y="0"/>
                      <a:ext cx="5989320" cy="795528"/>
                    </a:xfrm>
                    <a:prstGeom prst="rect">
                      <a:avLst/>
                    </a:prstGeom>
                  </pic:spPr>
                </pic:pic>
              </a:graphicData>
            </a:graphic>
          </wp:inline>
        </w:drawing>
      </w:r>
    </w:p>
    <w:p w14:paraId="5E9E2742" w14:textId="43FAF199" w:rsidR="0054011C" w:rsidRDefault="0054011C" w:rsidP="00DD0166">
      <w:pPr>
        <w:rPr>
          <w:lang w:val="en-GB"/>
        </w:rPr>
      </w:pPr>
      <w:r>
        <w:rPr>
          <w:lang w:val="en-GB"/>
        </w:rPr>
        <w:t>Why is the cache disk space utilization not considered contention?</w:t>
      </w:r>
    </w:p>
    <w:p w14:paraId="0D134CEF" w14:textId="57A2765A" w:rsidR="0054011C" w:rsidRDefault="0054011C" w:rsidP="00DD0166">
      <w:pPr>
        <w:rPr>
          <w:lang w:val="en-GB"/>
        </w:rPr>
      </w:pPr>
      <w:r>
        <w:rPr>
          <w:lang w:val="en-GB"/>
        </w:rPr>
        <w:t xml:space="preserve">Because </w:t>
      </w:r>
      <w:r w:rsidR="00973AEC">
        <w:rPr>
          <w:lang w:val="en-GB"/>
        </w:rPr>
        <w:t>90% used does not mean it’s faster or slower than 80%. We can’t color code it.</w:t>
      </w:r>
    </w:p>
    <w:p w14:paraId="5D7DFFB5" w14:textId="59C94FAC" w:rsidR="009F50C1" w:rsidRDefault="009F50C1" w:rsidP="002113A7">
      <w:pPr>
        <w:pStyle w:val="Heading5"/>
      </w:pPr>
      <w:r>
        <w:t>Capacity Disks</w:t>
      </w:r>
    </w:p>
    <w:p w14:paraId="1B025BF1" w14:textId="3F2A7643" w:rsidR="00F87C14" w:rsidRPr="00F87C14" w:rsidRDefault="00F87C14" w:rsidP="00F87C14">
      <w:pPr>
        <w:rPr>
          <w:lang w:val="en-GB"/>
        </w:rPr>
      </w:pPr>
      <w:r>
        <w:rPr>
          <w:lang w:val="en-GB"/>
        </w:rPr>
        <w:t>You can drill down into individual disk groups. The latency value will vary between magnetic and SSD.</w:t>
      </w:r>
    </w:p>
    <w:p w14:paraId="1CA2E594" w14:textId="24707EFF" w:rsidR="00F51383" w:rsidRDefault="00F51383" w:rsidP="00F51383">
      <w:pPr>
        <w:rPr>
          <w:lang w:val="en-GB"/>
        </w:rPr>
      </w:pPr>
      <w:r w:rsidRPr="00F51383">
        <w:rPr>
          <w:noProof/>
          <w:lang w:val="en-GB"/>
        </w:rPr>
        <w:drawing>
          <wp:inline distT="0" distB="0" distL="0" distR="0" wp14:anchorId="58EABD2B" wp14:editId="4B543D84">
            <wp:extent cx="6025896" cy="1280160"/>
            <wp:effectExtent l="0" t="0" r="0" b="0"/>
            <wp:docPr id="1709717411" name="Picture 170971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7"/>
                    <a:stretch>
                      <a:fillRect/>
                    </a:stretch>
                  </pic:blipFill>
                  <pic:spPr>
                    <a:xfrm>
                      <a:off x="0" y="0"/>
                      <a:ext cx="6025896" cy="1280160"/>
                    </a:xfrm>
                    <a:prstGeom prst="rect">
                      <a:avLst/>
                    </a:prstGeom>
                  </pic:spPr>
                </pic:pic>
              </a:graphicData>
            </a:graphic>
          </wp:inline>
        </w:drawing>
      </w:r>
    </w:p>
    <w:p w14:paraId="0AC4C219" w14:textId="4A171A76" w:rsidR="005C0D03" w:rsidRDefault="005C0D03" w:rsidP="00F51383">
      <w:pPr>
        <w:rPr>
          <w:lang w:val="en-GB"/>
        </w:rPr>
      </w:pPr>
      <w:r>
        <w:rPr>
          <w:lang w:val="en-GB"/>
        </w:rPr>
        <w:t>The configuration is also shown. Make sure they are consistent.</w:t>
      </w:r>
    </w:p>
    <w:p w14:paraId="735EF755" w14:textId="663E2B22" w:rsidR="005C0D03" w:rsidRPr="00F51383" w:rsidRDefault="005C0D03" w:rsidP="00F51383">
      <w:pPr>
        <w:rPr>
          <w:lang w:val="en-GB"/>
        </w:rPr>
      </w:pPr>
      <w:r>
        <w:rPr>
          <w:lang w:val="en-GB"/>
        </w:rPr>
        <w:t xml:space="preserve">Select a </w:t>
      </w:r>
      <w:r w:rsidR="00AE123A">
        <w:rPr>
          <w:lang w:val="en-GB"/>
        </w:rPr>
        <w:t>capacity</w:t>
      </w:r>
      <w:r>
        <w:rPr>
          <w:lang w:val="en-GB"/>
        </w:rPr>
        <w:t xml:space="preserve"> disk you want to </w:t>
      </w:r>
      <w:r w:rsidR="00007AD2">
        <w:rPr>
          <w:lang w:val="en-GB"/>
        </w:rPr>
        <w:t>analyze</w:t>
      </w:r>
      <w:r>
        <w:rPr>
          <w:lang w:val="en-GB"/>
        </w:rPr>
        <w:t>. Both the contention and utilization metrics are automatically shown.</w:t>
      </w:r>
    </w:p>
    <w:p w14:paraId="44C177D9" w14:textId="08DE13A5" w:rsidR="008F0AC7" w:rsidRDefault="004B5359" w:rsidP="00DD0166">
      <w:pPr>
        <w:rPr>
          <w:lang w:val="en-GB"/>
        </w:rPr>
      </w:pPr>
      <w:r w:rsidRPr="004B5359">
        <w:rPr>
          <w:noProof/>
          <w:lang w:val="en-GB"/>
        </w:rPr>
        <w:drawing>
          <wp:inline distT="0" distB="0" distL="0" distR="0" wp14:anchorId="038F89F1" wp14:editId="63D83F48">
            <wp:extent cx="5806440" cy="740664"/>
            <wp:effectExtent l="0" t="0" r="3810" b="2540"/>
            <wp:docPr id="1085195948" name="Picture 108519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8"/>
                    <a:stretch>
                      <a:fillRect/>
                    </a:stretch>
                  </pic:blipFill>
                  <pic:spPr>
                    <a:xfrm>
                      <a:off x="0" y="0"/>
                      <a:ext cx="5806440" cy="740664"/>
                    </a:xfrm>
                    <a:prstGeom prst="rect">
                      <a:avLst/>
                    </a:prstGeom>
                  </pic:spPr>
                </pic:pic>
              </a:graphicData>
            </a:graphic>
          </wp:inline>
        </w:drawing>
      </w:r>
    </w:p>
    <w:p w14:paraId="4AA454DE" w14:textId="61105A6E" w:rsidR="001F33A1" w:rsidRDefault="001F33A1" w:rsidP="00DD0166">
      <w:pPr>
        <w:rPr>
          <w:lang w:val="en-GB"/>
        </w:rPr>
      </w:pPr>
      <w:r>
        <w:rPr>
          <w:lang w:val="en-GB"/>
        </w:rPr>
        <w:t>At this level, what you can do is basically observing if there is a hot</w:t>
      </w:r>
      <w:r w:rsidR="003056DC">
        <w:rPr>
          <w:lang w:val="en-GB"/>
        </w:rPr>
        <w:t xml:space="preserve"> spot.</w:t>
      </w:r>
    </w:p>
    <w:p w14:paraId="2CDD902F" w14:textId="2BC7D73D" w:rsidR="004B5359" w:rsidRDefault="00E60FA1" w:rsidP="00DD0166">
      <w:pPr>
        <w:rPr>
          <w:lang w:val="en-GB"/>
        </w:rPr>
      </w:pPr>
      <w:r w:rsidRPr="00E60FA1">
        <w:rPr>
          <w:noProof/>
          <w:lang w:val="en-GB"/>
        </w:rPr>
        <w:drawing>
          <wp:inline distT="0" distB="0" distL="0" distR="0" wp14:anchorId="2C990BE3" wp14:editId="3ADA73BC">
            <wp:extent cx="5852160" cy="731520"/>
            <wp:effectExtent l="0" t="0" r="0" b="0"/>
            <wp:docPr id="1085195949" name="Picture 108519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9"/>
                    <a:stretch>
                      <a:fillRect/>
                    </a:stretch>
                  </pic:blipFill>
                  <pic:spPr>
                    <a:xfrm>
                      <a:off x="0" y="0"/>
                      <a:ext cx="5852160" cy="731520"/>
                    </a:xfrm>
                    <a:prstGeom prst="rect">
                      <a:avLst/>
                    </a:prstGeom>
                  </pic:spPr>
                </pic:pic>
              </a:graphicData>
            </a:graphic>
          </wp:inline>
        </w:drawing>
      </w:r>
    </w:p>
    <w:p w14:paraId="6B18ACA0" w14:textId="348965EC" w:rsidR="00320D8A" w:rsidRPr="00A452F2" w:rsidRDefault="00320D8A" w:rsidP="002113A7">
      <w:pPr>
        <w:pStyle w:val="Heading3"/>
      </w:pPr>
      <w:r w:rsidRPr="00A452F2">
        <w:lastRenderedPageBreak/>
        <w:t>Network Performance</w:t>
      </w:r>
    </w:p>
    <w:p w14:paraId="2CA3762E" w14:textId="27ED9F5E" w:rsidR="00320D8A" w:rsidRPr="00A452F2" w:rsidRDefault="00320D8A" w:rsidP="00320D8A">
      <w:pPr>
        <w:rPr>
          <w:lang w:val="en-GB"/>
        </w:rPr>
      </w:pPr>
      <w:r w:rsidRPr="00A452F2">
        <w:rPr>
          <w:lang w:val="en-GB"/>
        </w:rPr>
        <w:t xml:space="preserve">Use the </w:t>
      </w:r>
      <w:r w:rsidRPr="00A452F2">
        <w:rPr>
          <w:rStyle w:val="keyword"/>
          <w:lang w:val="en-GB"/>
        </w:rPr>
        <w:t>Network Performance</w:t>
      </w:r>
      <w:r w:rsidRPr="00A452F2">
        <w:rPr>
          <w:lang w:val="en-GB"/>
        </w:rPr>
        <w:t xml:space="preserve"> dashboard to view performance problems related to network such as high latency, </w:t>
      </w:r>
      <w:r w:rsidR="00662064">
        <w:rPr>
          <w:lang w:val="en-GB"/>
        </w:rPr>
        <w:t>unusual traffic</w:t>
      </w:r>
      <w:r w:rsidRPr="00A452F2">
        <w:rPr>
          <w:lang w:val="en-GB"/>
        </w:rPr>
        <w:t>, and many dropped packets. This dashboard is designed for both VMware administrator and Network administrator, with the goal of fostering closer collaboration between the 2 team.</w:t>
      </w:r>
    </w:p>
    <w:p w14:paraId="48B9F4BA" w14:textId="77777777" w:rsidR="00320D8A" w:rsidRDefault="00320D8A" w:rsidP="00320D8A">
      <w:pPr>
        <w:rPr>
          <w:lang w:val="en-GB"/>
        </w:rPr>
      </w:pPr>
      <w:r w:rsidRPr="00A452F2">
        <w:rPr>
          <w:lang w:val="en-GB"/>
        </w:rPr>
        <w:t>The dashboard enables drill down from distributed switch to the ESXi host and port groups in the switch, and then to the VM.</w:t>
      </w:r>
    </w:p>
    <w:p w14:paraId="68467AB4" w14:textId="77777777" w:rsidR="009F13A3" w:rsidRDefault="009F13A3" w:rsidP="009F13A3">
      <w:pPr>
        <w:rPr>
          <w:lang w:val="en-GB"/>
        </w:rPr>
      </w:pPr>
      <w:r w:rsidRPr="009A5DC6">
        <w:rPr>
          <w:lang w:val="en-GB"/>
        </w:rPr>
        <w:t>To prove that Network is performing well</w:t>
      </w:r>
      <w:r>
        <w:rPr>
          <w:lang w:val="en-GB"/>
        </w:rPr>
        <w:t>:</w:t>
      </w:r>
    </w:p>
    <w:p w14:paraId="72DE2A19" w14:textId="77777777" w:rsidR="009F13A3" w:rsidRPr="006C48C5" w:rsidRDefault="009F13A3" w:rsidP="009F13A3">
      <w:pPr>
        <w:pStyle w:val="Bullet"/>
        <w:rPr>
          <w:lang w:val="en-GB"/>
        </w:rPr>
      </w:pPr>
      <w:r>
        <w:rPr>
          <w:lang w:val="en-GB"/>
        </w:rPr>
        <w:t xml:space="preserve">No </w:t>
      </w:r>
      <w:r w:rsidRPr="006C48C5">
        <w:rPr>
          <w:lang w:val="en-GB"/>
        </w:rPr>
        <w:t>Errors</w:t>
      </w:r>
      <w:r>
        <w:rPr>
          <w:lang w:val="en-GB"/>
        </w:rPr>
        <w:t xml:space="preserve">. </w:t>
      </w:r>
    </w:p>
    <w:p w14:paraId="5001F1B3" w14:textId="77777777" w:rsidR="009F13A3" w:rsidRPr="009A5DC6" w:rsidRDefault="009F13A3" w:rsidP="009F13A3">
      <w:pPr>
        <w:pStyle w:val="Bullet"/>
        <w:numPr>
          <w:ilvl w:val="1"/>
          <w:numId w:val="6"/>
        </w:numPr>
        <w:rPr>
          <w:lang w:val="en-GB"/>
        </w:rPr>
      </w:pPr>
      <w:r w:rsidRPr="009A5DC6">
        <w:rPr>
          <w:lang w:val="en-GB"/>
        </w:rPr>
        <w:t>Not a single ESXi host is experiencing packet drops in any of its NICs (vmnics). If there are, show the ESXi names.</w:t>
      </w:r>
    </w:p>
    <w:p w14:paraId="75A23A2A" w14:textId="77777777" w:rsidR="009F13A3" w:rsidRPr="006C48C5" w:rsidRDefault="009F13A3" w:rsidP="009F13A3">
      <w:pPr>
        <w:pStyle w:val="Bullet"/>
        <w:numPr>
          <w:ilvl w:val="1"/>
          <w:numId w:val="6"/>
        </w:numPr>
        <w:rPr>
          <w:lang w:val="en-GB"/>
        </w:rPr>
      </w:pPr>
      <w:r w:rsidRPr="006C48C5">
        <w:rPr>
          <w:lang w:val="en-GB"/>
        </w:rPr>
        <w:t>Not a single VM is experiencing packet drops.</w:t>
      </w:r>
    </w:p>
    <w:p w14:paraId="6B9E4ACD" w14:textId="77777777" w:rsidR="009F13A3" w:rsidRPr="006C48C5" w:rsidRDefault="009F13A3" w:rsidP="009F13A3">
      <w:pPr>
        <w:pStyle w:val="Bullet"/>
        <w:rPr>
          <w:lang w:val="en-GB"/>
        </w:rPr>
      </w:pPr>
      <w:r w:rsidRPr="006C48C5">
        <w:rPr>
          <w:lang w:val="en-GB"/>
        </w:rPr>
        <w:t>Latency</w:t>
      </w:r>
    </w:p>
    <w:p w14:paraId="32A889E4" w14:textId="77777777" w:rsidR="009F13A3" w:rsidRPr="009A5DC6" w:rsidRDefault="009F13A3" w:rsidP="009F13A3">
      <w:pPr>
        <w:pStyle w:val="Bullet"/>
        <w:numPr>
          <w:ilvl w:val="1"/>
          <w:numId w:val="6"/>
        </w:numPr>
        <w:rPr>
          <w:lang w:val="en-GB"/>
        </w:rPr>
      </w:pPr>
      <w:r w:rsidRPr="009A5DC6">
        <w:rPr>
          <w:lang w:val="en-GB"/>
        </w:rPr>
        <w:t xml:space="preserve">Good round trip latency. No network trombone across physical </w:t>
      </w:r>
      <w:r>
        <w:rPr>
          <w:lang w:val="en-GB"/>
        </w:rPr>
        <w:t>data center</w:t>
      </w:r>
      <w:r w:rsidRPr="009A5DC6">
        <w:rPr>
          <w:lang w:val="en-GB"/>
        </w:rPr>
        <w:t>s if NSX is used.</w:t>
      </w:r>
    </w:p>
    <w:p w14:paraId="06BECD91" w14:textId="77777777" w:rsidR="009F13A3" w:rsidRPr="006C48C5" w:rsidRDefault="009F13A3" w:rsidP="009F13A3">
      <w:pPr>
        <w:pStyle w:val="Bullet"/>
        <w:rPr>
          <w:lang w:val="en-GB"/>
        </w:rPr>
      </w:pPr>
      <w:r w:rsidRPr="006C48C5">
        <w:rPr>
          <w:lang w:val="en-GB"/>
        </w:rPr>
        <w:t>Utilisation</w:t>
      </w:r>
    </w:p>
    <w:p w14:paraId="60E0F011" w14:textId="77777777" w:rsidR="009F13A3" w:rsidRPr="006C48C5" w:rsidRDefault="009F13A3" w:rsidP="009F13A3">
      <w:pPr>
        <w:pStyle w:val="Bullet"/>
        <w:numPr>
          <w:ilvl w:val="1"/>
          <w:numId w:val="6"/>
        </w:numPr>
        <w:rPr>
          <w:lang w:val="en-GB"/>
        </w:rPr>
      </w:pPr>
      <w:r w:rsidRPr="006C48C5">
        <w:rPr>
          <w:lang w:val="en-GB"/>
        </w:rPr>
        <w:t>Not a single VM is hitting its limit, be it 1 GE or 10 GE</w:t>
      </w:r>
      <w:r>
        <w:rPr>
          <w:lang w:val="en-GB"/>
        </w:rPr>
        <w:t xml:space="preserve"> or higher.</w:t>
      </w:r>
    </w:p>
    <w:p w14:paraId="3066A574" w14:textId="77777777" w:rsidR="009F13A3" w:rsidRPr="006C48C5" w:rsidRDefault="009F13A3" w:rsidP="009F13A3">
      <w:pPr>
        <w:pStyle w:val="Bullet"/>
        <w:numPr>
          <w:ilvl w:val="1"/>
          <w:numId w:val="6"/>
        </w:numPr>
        <w:rPr>
          <w:lang w:val="en-GB"/>
        </w:rPr>
      </w:pPr>
      <w:r w:rsidRPr="006C48C5">
        <w:rPr>
          <w:lang w:val="en-GB"/>
        </w:rPr>
        <w:t xml:space="preserve">Not a single ESXi vmnic is hitting its limit. </w:t>
      </w:r>
    </w:p>
    <w:p w14:paraId="6CE60E7B" w14:textId="77777777" w:rsidR="009F13A3" w:rsidRPr="006C48C5" w:rsidRDefault="009F13A3" w:rsidP="009F13A3">
      <w:pPr>
        <w:pStyle w:val="Bullet"/>
        <w:numPr>
          <w:ilvl w:val="1"/>
          <w:numId w:val="6"/>
        </w:numPr>
        <w:rPr>
          <w:lang w:val="en-GB"/>
        </w:rPr>
      </w:pPr>
      <w:r w:rsidRPr="006C48C5">
        <w:rPr>
          <w:lang w:val="en-GB"/>
        </w:rPr>
        <w:t>Total bandwidth hitting the physical switches is below capacity.</w:t>
      </w:r>
    </w:p>
    <w:p w14:paraId="50C67F7E" w14:textId="77777777" w:rsidR="009F13A3" w:rsidRPr="006C48C5" w:rsidRDefault="009F13A3" w:rsidP="009F13A3">
      <w:pPr>
        <w:pStyle w:val="Bullet"/>
        <w:rPr>
          <w:lang w:val="en-GB"/>
        </w:rPr>
      </w:pPr>
      <w:r w:rsidRPr="006C48C5">
        <w:rPr>
          <w:lang w:val="en-GB"/>
        </w:rPr>
        <w:t xml:space="preserve">Special network </w:t>
      </w:r>
    </w:p>
    <w:p w14:paraId="2DCC29DF" w14:textId="6795C7DF" w:rsidR="009F13A3" w:rsidRPr="009F13A3" w:rsidRDefault="009F13A3" w:rsidP="00320D8A">
      <w:pPr>
        <w:pStyle w:val="Bullet"/>
        <w:numPr>
          <w:ilvl w:val="1"/>
          <w:numId w:val="6"/>
        </w:numPr>
        <w:rPr>
          <w:lang w:val="en-GB"/>
        </w:rPr>
      </w:pPr>
      <w:r w:rsidRPr="006C48C5">
        <w:rPr>
          <w:lang w:val="en-GB"/>
        </w:rPr>
        <w:t>The broadcast network is minimal. For both ESXi and VM.</w:t>
      </w:r>
    </w:p>
    <w:p w14:paraId="20EE56BE" w14:textId="77777777" w:rsidR="00320D8A" w:rsidRPr="00A452F2" w:rsidRDefault="00320D8A" w:rsidP="002113A7">
      <w:pPr>
        <w:pStyle w:val="Heading4"/>
      </w:pPr>
      <w:r w:rsidRPr="00A452F2">
        <w:t>How to Use</w:t>
      </w:r>
    </w:p>
    <w:p w14:paraId="72828253" w14:textId="77777777" w:rsidR="00320D8A" w:rsidRPr="00A452F2" w:rsidRDefault="00320D8A" w:rsidP="00320D8A">
      <w:pPr>
        <w:rPr>
          <w:lang w:val="en-GB"/>
        </w:rPr>
      </w:pPr>
      <w:r w:rsidRPr="00A452F2">
        <w:rPr>
          <w:lang w:val="en-GB"/>
        </w:rPr>
        <w:t xml:space="preserve">Review the </w:t>
      </w:r>
      <w:r w:rsidRPr="00A452F2">
        <w:rPr>
          <w:b/>
          <w:bCs/>
          <w:lang w:val="en-GB"/>
        </w:rPr>
        <w:t>Distributed Switches</w:t>
      </w:r>
      <w:r w:rsidRPr="00A452F2">
        <w:rPr>
          <w:lang w:val="en-GB"/>
        </w:rPr>
        <w:t xml:space="preserve"> table </w:t>
      </w:r>
    </w:p>
    <w:p w14:paraId="13CE990D" w14:textId="73B49F42" w:rsidR="00320D8A" w:rsidRPr="00A452F2" w:rsidRDefault="00320D8A">
      <w:pPr>
        <w:pStyle w:val="ListParagraph"/>
        <w:numPr>
          <w:ilvl w:val="0"/>
          <w:numId w:val="10"/>
        </w:numPr>
        <w:rPr>
          <w:lang w:val="en-GB"/>
        </w:rPr>
      </w:pPr>
      <w:r w:rsidRPr="00A452F2">
        <w:rPr>
          <w:lang w:val="en-GB"/>
        </w:rPr>
        <w:t xml:space="preserve">It lists all the switches, sorted by the highest packet dropped. The table splits the incoming traffic and outgoing traffic for better </w:t>
      </w:r>
      <w:r w:rsidR="00007AD2">
        <w:rPr>
          <w:lang w:val="en-GB"/>
        </w:rPr>
        <w:t>analyzis</w:t>
      </w:r>
      <w:r w:rsidRPr="00A452F2">
        <w:rPr>
          <w:lang w:val="en-GB"/>
        </w:rPr>
        <w:t xml:space="preserve">. </w:t>
      </w:r>
    </w:p>
    <w:p w14:paraId="77D2349A" w14:textId="50AEEB6F" w:rsidR="00320D8A" w:rsidRPr="00A452F2" w:rsidRDefault="00320D8A">
      <w:pPr>
        <w:pStyle w:val="ListParagraph"/>
        <w:numPr>
          <w:ilvl w:val="0"/>
          <w:numId w:val="10"/>
        </w:numPr>
        <w:rPr>
          <w:lang w:val="en-GB"/>
        </w:rPr>
      </w:pPr>
      <w:r w:rsidRPr="00A452F2">
        <w:rPr>
          <w:lang w:val="en-GB"/>
        </w:rPr>
        <w:t xml:space="preserve">As the focus is performance and not capacity, the throughput </w:t>
      </w:r>
      <w:r w:rsidR="008D3A3F">
        <w:rPr>
          <w:lang w:val="en-GB"/>
        </w:rPr>
        <w:t>metrics</w:t>
      </w:r>
      <w:r w:rsidRPr="00A452F2">
        <w:rPr>
          <w:lang w:val="en-GB"/>
        </w:rPr>
        <w:t xml:space="preserve"> are </w:t>
      </w:r>
      <w:r w:rsidRPr="00546F5A">
        <w:rPr>
          <w:color w:val="FF0000"/>
          <w:lang w:val="en-GB"/>
        </w:rPr>
        <w:t xml:space="preserve">not </w:t>
      </w:r>
      <w:r w:rsidRPr="00A452F2">
        <w:rPr>
          <w:lang w:val="en-GB"/>
        </w:rPr>
        <w:t>shown.</w:t>
      </w:r>
    </w:p>
    <w:p w14:paraId="5638F094" w14:textId="77777777" w:rsidR="00320D8A" w:rsidRPr="00A452F2" w:rsidRDefault="00320D8A" w:rsidP="00320D8A">
      <w:pPr>
        <w:rPr>
          <w:lang w:val="en-GB"/>
        </w:rPr>
      </w:pPr>
      <w:r w:rsidRPr="00A452F2">
        <w:rPr>
          <w:lang w:val="en-GB"/>
        </w:rPr>
        <w:t>Select a switch from the table</w:t>
      </w:r>
    </w:p>
    <w:p w14:paraId="617248B0" w14:textId="2121FDFC" w:rsidR="00320D8A" w:rsidRDefault="00320D8A">
      <w:pPr>
        <w:pStyle w:val="ListParagraph"/>
        <w:numPr>
          <w:ilvl w:val="0"/>
          <w:numId w:val="11"/>
        </w:numPr>
        <w:rPr>
          <w:lang w:val="en-GB"/>
        </w:rPr>
      </w:pPr>
      <w:r w:rsidRPr="00A452F2">
        <w:rPr>
          <w:lang w:val="en-GB"/>
        </w:rPr>
        <w:t xml:space="preserve">The health chart will automatically show the dropped packet trend over time. </w:t>
      </w:r>
    </w:p>
    <w:p w14:paraId="30197800" w14:textId="0FA00BC2" w:rsidR="00546F5A" w:rsidRPr="00A452F2" w:rsidRDefault="00546F5A" w:rsidP="00546F5A">
      <w:pPr>
        <w:ind w:left="720"/>
        <w:rPr>
          <w:lang w:val="en-GB"/>
        </w:rPr>
      </w:pPr>
      <w:r>
        <w:rPr>
          <w:noProof/>
        </w:rPr>
        <w:drawing>
          <wp:inline distT="0" distB="0" distL="0" distR="0" wp14:anchorId="09EFDBF5" wp14:editId="7C79137D">
            <wp:extent cx="5504688" cy="1408176"/>
            <wp:effectExtent l="0" t="0" r="1270" b="1905"/>
            <wp:docPr id="606394414" name="Picture 60639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4"/>
                    <pic:cNvPicPr/>
                  </pic:nvPicPr>
                  <pic:blipFill>
                    <a:blip r:embed="rId410" cstate="print">
                      <a:extLst>
                        <a:ext uri="{28A0092B-C50C-407E-A947-70E740481C1C}">
                          <a14:useLocalDpi xmlns:a14="http://schemas.microsoft.com/office/drawing/2010/main" val="0"/>
                        </a:ext>
                      </a:extLst>
                    </a:blip>
                    <a:stretch>
                      <a:fillRect/>
                    </a:stretch>
                  </pic:blipFill>
                  <pic:spPr>
                    <a:xfrm>
                      <a:off x="0" y="0"/>
                      <a:ext cx="5504688" cy="1408176"/>
                    </a:xfrm>
                    <a:prstGeom prst="rect">
                      <a:avLst/>
                    </a:prstGeom>
                  </pic:spPr>
                </pic:pic>
              </a:graphicData>
            </a:graphic>
          </wp:inline>
        </w:drawing>
      </w:r>
    </w:p>
    <w:p w14:paraId="785B697E" w14:textId="77777777" w:rsidR="00320D8A" w:rsidRPr="00A452F2" w:rsidRDefault="00320D8A">
      <w:pPr>
        <w:pStyle w:val="ListParagraph"/>
        <w:numPr>
          <w:ilvl w:val="0"/>
          <w:numId w:val="11"/>
        </w:numPr>
        <w:rPr>
          <w:lang w:val="en-GB"/>
        </w:rPr>
      </w:pPr>
      <w:r w:rsidRPr="00A452F2">
        <w:rPr>
          <w:lang w:val="en-GB"/>
        </w:rPr>
        <w:lastRenderedPageBreak/>
        <w:t>However, it will not narrow down the list of port groups automatically, as the list of port groups are always showing all the port groups in your environment.</w:t>
      </w:r>
    </w:p>
    <w:p w14:paraId="65EAF3A4" w14:textId="77777777" w:rsidR="00320D8A" w:rsidRPr="00A452F2" w:rsidRDefault="00320D8A">
      <w:pPr>
        <w:pStyle w:val="ListParagraph"/>
        <w:numPr>
          <w:ilvl w:val="0"/>
          <w:numId w:val="11"/>
        </w:numPr>
        <w:rPr>
          <w:lang w:val="en-GB"/>
        </w:rPr>
      </w:pPr>
      <w:r w:rsidRPr="00A452F2">
        <w:rPr>
          <w:lang w:val="en-GB"/>
        </w:rPr>
        <w:t>If necessary, expand the 2 collapsed widgets. They are showing the network throughput and broadcast packets. Utilization is also shown so you can correlate if the dropped packets are due to higher utilization</w:t>
      </w:r>
    </w:p>
    <w:p w14:paraId="0191D7F0" w14:textId="77777777" w:rsidR="00320D8A" w:rsidRPr="00A452F2" w:rsidRDefault="00320D8A" w:rsidP="00320D8A">
      <w:pPr>
        <w:rPr>
          <w:lang w:val="en-GB"/>
        </w:rPr>
      </w:pPr>
      <w:r w:rsidRPr="00A452F2">
        <w:rPr>
          <w:lang w:val="en-GB"/>
        </w:rPr>
        <w:t xml:space="preserve">Review the port groups and ESXi hosts in the selected switch </w:t>
      </w:r>
    </w:p>
    <w:p w14:paraId="5315C13E" w14:textId="77777777" w:rsidR="00320D8A" w:rsidRPr="00A452F2" w:rsidRDefault="00320D8A">
      <w:pPr>
        <w:pStyle w:val="ListParagraph"/>
        <w:numPr>
          <w:ilvl w:val="0"/>
          <w:numId w:val="11"/>
        </w:numPr>
        <w:rPr>
          <w:lang w:val="en-GB"/>
        </w:rPr>
      </w:pPr>
      <w:r w:rsidRPr="00A452F2">
        <w:rPr>
          <w:lang w:val="en-GB"/>
        </w:rPr>
        <w:t xml:space="preserve">They are automatically listed when you selected a switch from the table above. </w:t>
      </w:r>
    </w:p>
    <w:p w14:paraId="04A34411" w14:textId="6949957C" w:rsidR="00320D8A" w:rsidRPr="00A452F2" w:rsidRDefault="00320D8A">
      <w:pPr>
        <w:pStyle w:val="ListParagraph"/>
        <w:numPr>
          <w:ilvl w:val="0"/>
          <w:numId w:val="11"/>
        </w:numPr>
        <w:rPr>
          <w:lang w:val="en-GB"/>
        </w:rPr>
      </w:pPr>
      <w:r w:rsidRPr="00A452F2">
        <w:rPr>
          <w:lang w:val="en-GB"/>
        </w:rPr>
        <w:t xml:space="preserve">Just like the distributed switch, you can also see their relevant </w:t>
      </w:r>
      <w:r w:rsidR="00662064" w:rsidRPr="00A452F2">
        <w:rPr>
          <w:lang w:val="en-GB"/>
        </w:rPr>
        <w:t>counters</w:t>
      </w:r>
      <w:r w:rsidRPr="00A452F2">
        <w:rPr>
          <w:lang w:val="en-GB"/>
        </w:rPr>
        <w:t xml:space="preserve">. </w:t>
      </w:r>
      <w:r w:rsidR="00A33F6F">
        <w:rPr>
          <w:lang w:val="en-GB"/>
        </w:rPr>
        <w:t>The following shows the same chart, except for a single port group.</w:t>
      </w:r>
    </w:p>
    <w:p w14:paraId="1965B2B4" w14:textId="273ACD89" w:rsidR="00870328" w:rsidRDefault="00870328" w:rsidP="00870328">
      <w:pPr>
        <w:ind w:left="720"/>
        <w:rPr>
          <w:lang w:val="en-GB" w:eastAsia="en-SG"/>
        </w:rPr>
      </w:pPr>
      <w:r w:rsidRPr="00870328">
        <w:rPr>
          <w:noProof/>
          <w:lang w:val="en-GB" w:eastAsia="en-SG"/>
        </w:rPr>
        <w:drawing>
          <wp:inline distT="0" distB="0" distL="0" distR="0" wp14:anchorId="15EBD4EB" wp14:editId="6FEE56A5">
            <wp:extent cx="5422392" cy="1298448"/>
            <wp:effectExtent l="0" t="0" r="6985" b="0"/>
            <wp:docPr id="910169580" name="Picture 9101695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0" name="Picture 910169580" descr="Chart, histogram&#10;&#10;Description automatically generated"/>
                    <pic:cNvPicPr/>
                  </pic:nvPicPr>
                  <pic:blipFill>
                    <a:blip r:embed="rId411"/>
                    <a:stretch>
                      <a:fillRect/>
                    </a:stretch>
                  </pic:blipFill>
                  <pic:spPr>
                    <a:xfrm>
                      <a:off x="0" y="0"/>
                      <a:ext cx="5422392" cy="1298448"/>
                    </a:xfrm>
                    <a:prstGeom prst="rect">
                      <a:avLst/>
                    </a:prstGeom>
                  </pic:spPr>
                </pic:pic>
              </a:graphicData>
            </a:graphic>
          </wp:inline>
        </w:drawing>
      </w:r>
    </w:p>
    <w:p w14:paraId="0676E545" w14:textId="2FA99FD6" w:rsidR="00320D8A" w:rsidRPr="00A452F2" w:rsidRDefault="00320D8A" w:rsidP="00320D8A">
      <w:pPr>
        <w:rPr>
          <w:lang w:val="en-GB" w:eastAsia="en-SG"/>
        </w:rPr>
      </w:pPr>
      <w:r w:rsidRPr="00A452F2">
        <w:rPr>
          <w:lang w:val="en-GB" w:eastAsia="en-SG"/>
        </w:rPr>
        <w:t xml:space="preserve">If your environment has unused network switches, you can filter them out from this list, as this dashboard focuses on performance. </w:t>
      </w:r>
    </w:p>
    <w:p w14:paraId="1A46382C" w14:textId="77777777" w:rsidR="00320D8A" w:rsidRPr="00A452F2" w:rsidRDefault="00320D8A" w:rsidP="002113A7">
      <w:pPr>
        <w:pStyle w:val="Heading4"/>
      </w:pPr>
      <w:r w:rsidRPr="00A452F2">
        <w:t>Points to Note</w:t>
      </w:r>
    </w:p>
    <w:p w14:paraId="12E5BAFE" w14:textId="4AE796B1" w:rsidR="00320D8A" w:rsidRPr="00A452F2" w:rsidRDefault="00E60FA1" w:rsidP="00B91BA0">
      <w:pPr>
        <w:rPr>
          <w:lang w:val="en-GB"/>
        </w:rPr>
      </w:pPr>
      <w:r>
        <w:rPr>
          <w:lang w:val="en-GB"/>
        </w:rPr>
        <w:t>Network l</w:t>
      </w:r>
      <w:r w:rsidR="00320D8A" w:rsidRPr="00A452F2">
        <w:rPr>
          <w:lang w:val="en-GB"/>
        </w:rPr>
        <w:t xml:space="preserve">atency within a </w:t>
      </w:r>
      <w:r w:rsidR="005269DE" w:rsidRPr="00A452F2">
        <w:rPr>
          <w:lang w:val="en-GB"/>
        </w:rPr>
        <w:t>data center</w:t>
      </w:r>
      <w:r w:rsidR="00320D8A" w:rsidRPr="00A452F2">
        <w:rPr>
          <w:lang w:val="en-GB"/>
        </w:rPr>
        <w:t xml:space="preserve"> should be below one millisecond. Use </w:t>
      </w:r>
      <w:r w:rsidR="00AB1A03">
        <w:rPr>
          <w:lang w:val="en-GB"/>
        </w:rPr>
        <w:t>Aria</w:t>
      </w:r>
      <w:r w:rsidR="00320D8A" w:rsidRPr="00A452F2">
        <w:rPr>
          <w:lang w:val="en-GB"/>
        </w:rPr>
        <w:t xml:space="preserve"> Network Insight to study the latency or the retransmitting problems, caused by moving into the lateral traffic. </w:t>
      </w:r>
    </w:p>
    <w:p w14:paraId="12434EEF" w14:textId="77777777" w:rsidR="00320D8A" w:rsidRPr="00A452F2" w:rsidRDefault="00320D8A" w:rsidP="00B91BA0">
      <w:pPr>
        <w:rPr>
          <w:lang w:val="en-GB" w:eastAsia="en-SG"/>
        </w:rPr>
      </w:pPr>
      <w:r w:rsidRPr="00A452F2">
        <w:rPr>
          <w:lang w:val="en-GB" w:eastAsia="en-SG"/>
        </w:rPr>
        <w:t>Add a physical network using the appropriate management pack, such as True Visibility Suite.</w:t>
      </w:r>
    </w:p>
    <w:p w14:paraId="3B37E431" w14:textId="275A02C3" w:rsidR="00320D8A" w:rsidRDefault="00320D8A" w:rsidP="00B91BA0">
      <w:pPr>
        <w:rPr>
          <w:lang w:val="en-GB"/>
        </w:rPr>
      </w:pPr>
      <w:r w:rsidRPr="00A452F2">
        <w:rPr>
          <w:lang w:val="en-GB"/>
        </w:rPr>
        <w:t>Most packets are unicast, between a pair of sender and receiver. If your environment has many VMs sending broadcast packets to everyone and multicast packets to many targets, add a Top-N widget to find out which VMs are sending these packets.</w:t>
      </w:r>
    </w:p>
    <w:p w14:paraId="3777A3D9" w14:textId="6FDAA3F5" w:rsidR="004C11E9" w:rsidRPr="00A452F2" w:rsidRDefault="004C11E9" w:rsidP="004C11E9">
      <w:pPr>
        <w:rPr>
          <w:lang w:val="en-GB"/>
        </w:rPr>
      </w:pPr>
      <w:r>
        <w:rPr>
          <w:lang w:val="en-GB"/>
        </w:rPr>
        <w:t>Enhance to include analysis of distributed port group. Does any of them hit their limit?</w:t>
      </w:r>
    </w:p>
    <w:bookmarkStart w:id="56" w:name="_Capacity_Dashboards"/>
    <w:bookmarkEnd w:id="56"/>
    <w:p w14:paraId="587306CA" w14:textId="33DC4CBC" w:rsidR="00333B08" w:rsidRDefault="005017D1" w:rsidP="005017D1">
      <w:pPr>
        <w:pStyle w:val="Heading2"/>
        <w:rPr>
          <w:lang w:val="en-GB"/>
        </w:rPr>
      </w:pPr>
      <w:r>
        <w:rPr>
          <w:lang w:val="en-GB"/>
        </w:rPr>
        <w:lastRenderedPageBreak/>
        <mc:AlternateContent>
          <mc:Choice Requires="wps">
            <w:drawing>
              <wp:anchor distT="0" distB="0" distL="114300" distR="114300" simplePos="0" relativeHeight="251740160" behindDoc="1" locked="0" layoutInCell="1" allowOverlap="1" wp14:anchorId="1FDEE6F7" wp14:editId="7E2D888C">
                <wp:simplePos x="0" y="0"/>
                <wp:positionH relativeFrom="page">
                  <wp:posOffset>-9525</wp:posOffset>
                </wp:positionH>
                <wp:positionV relativeFrom="paragraph">
                  <wp:posOffset>-913130</wp:posOffset>
                </wp:positionV>
                <wp:extent cx="7560945" cy="3001010"/>
                <wp:effectExtent l="0" t="1270" r="1905" b="0"/>
                <wp:wrapNone/>
                <wp:docPr id="4320196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0E0D6E31" id="Rectangle 41" o:spid="_x0000_s1026" style="position:absolute;margin-left:-.75pt;margin-top:-71.9pt;width:595.35pt;height:236.3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" fillcolor="#deeaf6 [664]" stroked="f" strokeweight="1pt">
                <v:fill color2="white [3212]" rotate="t" focus="100%" type="gradient"/>
                <w10:wrap anchorx="page"/>
              </v:rect>
            </w:pict>
          </mc:Fallback>
        </mc:AlternateContent>
      </w:r>
      <w:r w:rsidR="73146075" w:rsidRPr="50D5C780">
        <w:rPr>
          <w:lang w:val="en-GB"/>
        </w:rPr>
        <w:t xml:space="preserve">Capacity </w:t>
      </w:r>
    </w:p>
    <w:p w14:paraId="6B910DB0" w14:textId="54B6D14E" w:rsidR="004D4D3A" w:rsidRPr="004D4D3A" w:rsidRDefault="005017D1" w:rsidP="004D4D3A">
      <w:pPr>
        <w:rPr>
          <w:lang w:val="en-GB"/>
        </w:rPr>
      </w:pPr>
      <w:r>
        <w:rPr>
          <w:noProof/>
        </w:rPr>
        <mc:AlternateContent>
          <mc:Choice Requires="wps">
            <w:drawing>
              <wp:anchor distT="0" distB="0" distL="114300" distR="114300" simplePos="0" relativeHeight="251651072" behindDoc="0" locked="0" layoutInCell="1" allowOverlap="1" wp14:anchorId="54CAAC34" wp14:editId="3563E78D">
                <wp:simplePos x="0" y="0"/>
                <wp:positionH relativeFrom="column">
                  <wp:posOffset>0</wp:posOffset>
                </wp:positionH>
                <wp:positionV relativeFrom="paragraph">
                  <wp:posOffset>0</wp:posOffset>
                </wp:positionV>
                <wp:extent cx="1828800" cy="1828800"/>
                <wp:effectExtent l="0" t="0" r="0" b="0"/>
                <wp:wrapNone/>
                <wp:docPr id="18002533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36C7067C" w14:textId="11DF95BC"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54CAAC34" id="Text Box 14" o:spid="_x0000_s1036" type="#_x0000_t202" style="position:absolute;margin-left:0;margin-top:0;width:2in;height:2in;z-index:251651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" filled="f" stroked="f">
                <v:textbox style="mso-fit-shape-to-text:t">
                  <w:txbxContent>
                    <w:p w14:paraId="36C7067C" w14:textId="11DF95BC"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5</w:t>
                      </w:r>
                    </w:p>
                  </w:txbxContent>
                </v:textbox>
              </v:shape>
            </w:pict>
          </mc:Fallback>
        </mc:AlternateContent>
      </w:r>
    </w:p>
    <w:p w14:paraId="4FE2C04F" w14:textId="77777777" w:rsidR="00517049" w:rsidRPr="00A452F2" w:rsidRDefault="00E76AF6" w:rsidP="003F097B">
      <w:pPr>
        <w:pStyle w:val="AfterChapterTitle"/>
        <w:rPr>
          <w:lang w:val="en-GB"/>
        </w:rPr>
      </w:pPr>
      <w:r>
        <w:t xml:space="preserve">The capacity dashboards aims to implement the capacity concept covered in </w:t>
      </w:r>
      <w:hyperlink w:anchor="_Design_Consideration_1" w:history="1">
        <w:r w:rsidRPr="00E76AF6">
          <w:rPr>
            <w:rStyle w:val="Hyperlink"/>
          </w:rPr>
          <w:t>Capacity Management</w:t>
        </w:r>
      </w:hyperlink>
      <w:r>
        <w:t xml:space="preserve"> chapter, and complement the existing product pages.</w:t>
      </w:r>
    </w:p>
    <w:p w14:paraId="4B4FA26D"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6E9A7A3E" w14:textId="67855248" w:rsidR="00305F4F" w:rsidRDefault="00D05CDB" w:rsidP="002113A7">
      <w:pPr>
        <w:pStyle w:val="Heading3"/>
      </w:pPr>
      <w:r>
        <w:lastRenderedPageBreak/>
        <w:t>Overall Design</w:t>
      </w:r>
    </w:p>
    <w:p w14:paraId="184AECA2" w14:textId="77777777" w:rsidR="00D841C1" w:rsidRPr="00A452F2" w:rsidRDefault="00D841C1" w:rsidP="00D841C1">
      <w:pPr>
        <w:rPr>
          <w:lang w:val="en-GB"/>
        </w:rPr>
      </w:pPr>
      <w:r w:rsidRPr="00A452F2">
        <w:rPr>
          <w:lang w:val="en-GB"/>
        </w:rPr>
        <w:t xml:space="preserve">You may notice that the performance dashboards and the capacity dashboards share similar layout. The reason is there is commonality in both pillars of operations. </w:t>
      </w:r>
    </w:p>
    <w:p w14:paraId="2AC2738E" w14:textId="3B33B445" w:rsidR="008447CE" w:rsidRDefault="008447CE" w:rsidP="008447CE">
      <w:pPr>
        <w:rPr>
          <w:lang w:val="en-GB"/>
        </w:rPr>
      </w:pPr>
      <w:r>
        <w:rPr>
          <w:lang w:val="en-GB"/>
        </w:rPr>
        <w:t>The suite of dashboard</w:t>
      </w:r>
      <w:r w:rsidR="00551309">
        <w:rPr>
          <w:lang w:val="en-GB"/>
        </w:rPr>
        <w:t>s</w:t>
      </w:r>
      <w:r>
        <w:rPr>
          <w:lang w:val="en-GB"/>
        </w:rPr>
        <w:t xml:space="preserve"> work together as one integrated set. They also have similar design. </w:t>
      </w:r>
    </w:p>
    <w:p w14:paraId="00D7D433" w14:textId="77777777" w:rsidR="008447CE" w:rsidRPr="00D05CDB" w:rsidRDefault="008447CE" w:rsidP="008447C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95"/>
        <w:gridCol w:w="7063"/>
      </w:tblGrid>
      <w:tr w:rsidR="008447CE" w14:paraId="3B546299" w14:textId="77777777" w:rsidTr="009F13A3">
        <w:tc>
          <w:tcPr>
            <w:tcW w:w="2395" w:type="dxa"/>
            <w:vMerge w:val="restart"/>
            <w:shd w:val="clear" w:color="auto" w:fill="F2F2F2" w:themeFill="background1" w:themeFillShade="F2"/>
          </w:tcPr>
          <w:p w14:paraId="72F4522F" w14:textId="4D2E137A" w:rsidR="008447CE" w:rsidRPr="00097097" w:rsidRDefault="008447CE" w:rsidP="003A3FDE">
            <w:pPr>
              <w:pStyle w:val="Tablecontent"/>
            </w:pPr>
            <w:r w:rsidRPr="00097097">
              <w:t>Goal</w:t>
            </w:r>
            <w:r w:rsidR="00C82070">
              <w:t>s</w:t>
            </w:r>
          </w:p>
        </w:tc>
        <w:tc>
          <w:tcPr>
            <w:tcW w:w="7063" w:type="dxa"/>
          </w:tcPr>
          <w:p w14:paraId="298689C7" w14:textId="77777777" w:rsidR="008447CE" w:rsidRDefault="004C11E9" w:rsidP="003A3FDE">
            <w:pPr>
              <w:pStyle w:val="Tablecontent"/>
            </w:pPr>
            <w:r>
              <w:t xml:space="preserve">Determine </w:t>
            </w:r>
            <w:r w:rsidR="00D841C1">
              <w:t>overall capacity</w:t>
            </w:r>
            <w:r>
              <w:t>.</w:t>
            </w:r>
            <w:r w:rsidR="00D841C1">
              <w:t xml:space="preserve"> </w:t>
            </w:r>
            <w:r>
              <w:t xml:space="preserve">Cover compute, storage and network. </w:t>
            </w:r>
          </w:p>
          <w:p w14:paraId="2201D4FB" w14:textId="64C5227C" w:rsidR="004C11E9" w:rsidRPr="00097097" w:rsidRDefault="004C11E9" w:rsidP="003A3FDE">
            <w:pPr>
              <w:pStyle w:val="Tablecontent"/>
            </w:pPr>
            <w:r>
              <w:t>Network covers ESXi physical NIC, NSX Edge and NSX Manager.</w:t>
            </w:r>
          </w:p>
        </w:tc>
      </w:tr>
      <w:tr w:rsidR="008447CE" w14:paraId="79B4309D" w14:textId="77777777" w:rsidTr="009F13A3">
        <w:tc>
          <w:tcPr>
            <w:tcW w:w="2395" w:type="dxa"/>
            <w:vMerge/>
            <w:shd w:val="clear" w:color="auto" w:fill="F2F2F2" w:themeFill="background1" w:themeFillShade="F2"/>
          </w:tcPr>
          <w:p w14:paraId="2F575103" w14:textId="77777777" w:rsidR="008447CE" w:rsidRPr="00097097" w:rsidRDefault="008447CE" w:rsidP="003A3FDE">
            <w:pPr>
              <w:pStyle w:val="Tablecontent"/>
            </w:pPr>
          </w:p>
        </w:tc>
        <w:tc>
          <w:tcPr>
            <w:tcW w:w="7063" w:type="dxa"/>
          </w:tcPr>
          <w:p w14:paraId="43CBBA3B" w14:textId="0F032241" w:rsidR="008447CE" w:rsidRDefault="009F13A3" w:rsidP="003A3FDE">
            <w:pPr>
              <w:pStyle w:val="Tablecontent"/>
            </w:pPr>
            <w:r>
              <w:t>Optimize capacity. Reclaim, rightsize, and redistribute.</w:t>
            </w:r>
          </w:p>
        </w:tc>
      </w:tr>
      <w:tr w:rsidR="009F13A3" w14:paraId="15A35D35" w14:textId="77777777" w:rsidTr="009F13A3">
        <w:tc>
          <w:tcPr>
            <w:tcW w:w="2395" w:type="dxa"/>
            <w:vMerge w:val="restart"/>
            <w:shd w:val="clear" w:color="auto" w:fill="F2F2F2" w:themeFill="background1" w:themeFillShade="F2"/>
          </w:tcPr>
          <w:p w14:paraId="10B9E64F" w14:textId="77777777" w:rsidR="009F13A3" w:rsidRPr="00097097" w:rsidRDefault="009F13A3" w:rsidP="003A3FDE">
            <w:pPr>
              <w:pStyle w:val="Tablecontent"/>
            </w:pPr>
            <w:r>
              <w:t>Questions</w:t>
            </w:r>
          </w:p>
        </w:tc>
        <w:tc>
          <w:tcPr>
            <w:tcW w:w="7063" w:type="dxa"/>
          </w:tcPr>
          <w:p w14:paraId="0FE66AFE" w14:textId="5791D9FB" w:rsidR="009F13A3" w:rsidRPr="00D05CDB" w:rsidRDefault="009F13A3" w:rsidP="003A3FDE">
            <w:pPr>
              <w:pStyle w:val="Tablecontent"/>
            </w:pPr>
            <w:r>
              <w:t>Examples of questions answered by the dashboards:</w:t>
            </w:r>
          </w:p>
        </w:tc>
      </w:tr>
      <w:tr w:rsidR="009F13A3" w14:paraId="7A7EFDF7" w14:textId="77777777" w:rsidTr="009F13A3">
        <w:tc>
          <w:tcPr>
            <w:tcW w:w="2395" w:type="dxa"/>
            <w:vMerge/>
            <w:shd w:val="clear" w:color="auto" w:fill="F2F2F2" w:themeFill="background1" w:themeFillShade="F2"/>
          </w:tcPr>
          <w:p w14:paraId="6197373B" w14:textId="77777777" w:rsidR="009F13A3" w:rsidRDefault="009F13A3" w:rsidP="003A3FDE">
            <w:pPr>
              <w:pStyle w:val="Tablecontent"/>
            </w:pPr>
          </w:p>
        </w:tc>
        <w:tc>
          <w:tcPr>
            <w:tcW w:w="7063" w:type="dxa"/>
          </w:tcPr>
          <w:p w14:paraId="012EC66D" w14:textId="6FB71C4D" w:rsidR="009F13A3" w:rsidRDefault="009F13A3" w:rsidP="003A3FDE">
            <w:pPr>
              <w:pStyle w:val="Tablecontent"/>
            </w:pPr>
            <w:r>
              <w:t xml:space="preserve">What’s the overall capacity? Do we have enough CPU, memory, disk and network to meet present demand + demand in the near future? </w:t>
            </w:r>
          </w:p>
        </w:tc>
      </w:tr>
      <w:tr w:rsidR="009F13A3" w14:paraId="18967EAE" w14:textId="77777777" w:rsidTr="009F13A3">
        <w:tc>
          <w:tcPr>
            <w:tcW w:w="2395" w:type="dxa"/>
            <w:vMerge/>
            <w:shd w:val="clear" w:color="auto" w:fill="F2F2F2" w:themeFill="background1" w:themeFillShade="F2"/>
          </w:tcPr>
          <w:p w14:paraId="1F65AF58" w14:textId="77777777" w:rsidR="009F13A3" w:rsidRDefault="009F13A3" w:rsidP="003A3FDE">
            <w:pPr>
              <w:pStyle w:val="Tablecontent"/>
            </w:pPr>
          </w:p>
        </w:tc>
        <w:tc>
          <w:tcPr>
            <w:tcW w:w="7063" w:type="dxa"/>
          </w:tcPr>
          <w:p w14:paraId="1B048CB3" w14:textId="5C9F7718" w:rsidR="009F13A3" w:rsidRDefault="009F13A3" w:rsidP="003A3FDE">
            <w:pPr>
              <w:pStyle w:val="Tablecontent"/>
            </w:pPr>
            <w:r>
              <w:t xml:space="preserve">Any hot spot? Do we need to rebalance? </w:t>
            </w:r>
          </w:p>
        </w:tc>
      </w:tr>
      <w:tr w:rsidR="009F13A3" w14:paraId="18ADADD8" w14:textId="77777777" w:rsidTr="009F13A3">
        <w:tc>
          <w:tcPr>
            <w:tcW w:w="2395" w:type="dxa"/>
            <w:vMerge/>
            <w:shd w:val="clear" w:color="auto" w:fill="F2F2F2" w:themeFill="background1" w:themeFillShade="F2"/>
          </w:tcPr>
          <w:p w14:paraId="67EEFC1F" w14:textId="77777777" w:rsidR="009F13A3" w:rsidRDefault="009F13A3" w:rsidP="003A3FDE">
            <w:pPr>
              <w:pStyle w:val="Tablecontent"/>
            </w:pPr>
          </w:p>
        </w:tc>
        <w:tc>
          <w:tcPr>
            <w:tcW w:w="7063" w:type="dxa"/>
          </w:tcPr>
          <w:p w14:paraId="564B0FE5" w14:textId="24CD53B4" w:rsidR="009F13A3" w:rsidRDefault="009F13A3" w:rsidP="003A3FDE">
            <w:pPr>
              <w:pStyle w:val="Tablecontent"/>
            </w:pPr>
            <w:r>
              <w:t>How severe is the wastage? How much can we easily claim within a month? How much will take much longer to reclaim?</w:t>
            </w:r>
          </w:p>
        </w:tc>
      </w:tr>
      <w:tr w:rsidR="008447CE" w14:paraId="14DAA441" w14:textId="77777777" w:rsidTr="009F13A3">
        <w:tc>
          <w:tcPr>
            <w:tcW w:w="2395" w:type="dxa"/>
            <w:shd w:val="clear" w:color="auto" w:fill="F2F2F2" w:themeFill="background1" w:themeFillShade="F2"/>
          </w:tcPr>
          <w:p w14:paraId="373B76F2" w14:textId="77777777" w:rsidR="008447CE" w:rsidRPr="00097097" w:rsidRDefault="008447CE" w:rsidP="003A3FDE">
            <w:pPr>
              <w:pStyle w:val="Tablecontent"/>
            </w:pPr>
            <w:r w:rsidRPr="00097097">
              <w:t>Assumptions</w:t>
            </w:r>
          </w:p>
        </w:tc>
        <w:tc>
          <w:tcPr>
            <w:tcW w:w="7063" w:type="dxa"/>
          </w:tcPr>
          <w:p w14:paraId="7F4F00B2" w14:textId="2E48947B" w:rsidR="008447CE" w:rsidRPr="00097097" w:rsidRDefault="00D841C1" w:rsidP="003A3FDE">
            <w:pPr>
              <w:pStyle w:val="Tablecontent"/>
            </w:pPr>
            <w:r>
              <w:t xml:space="preserve">Users will use the built-in pages. These dashboards are designed to complement, not replace. </w:t>
            </w:r>
          </w:p>
        </w:tc>
      </w:tr>
      <w:tr w:rsidR="00D841C1" w14:paraId="7D32049D" w14:textId="77777777" w:rsidTr="009F13A3">
        <w:tc>
          <w:tcPr>
            <w:tcW w:w="2395" w:type="dxa"/>
            <w:vMerge w:val="restart"/>
            <w:shd w:val="clear" w:color="auto" w:fill="F2F2F2" w:themeFill="background1" w:themeFillShade="F2"/>
          </w:tcPr>
          <w:p w14:paraId="22DC0132" w14:textId="77777777" w:rsidR="00D841C1" w:rsidRPr="00097097" w:rsidRDefault="00D841C1" w:rsidP="00D841C1">
            <w:pPr>
              <w:pStyle w:val="Tablecontent"/>
            </w:pPr>
            <w:r>
              <w:t>Target Users</w:t>
            </w:r>
          </w:p>
        </w:tc>
        <w:tc>
          <w:tcPr>
            <w:tcW w:w="7063" w:type="dxa"/>
          </w:tcPr>
          <w:p w14:paraId="0DC34FDF" w14:textId="77777777" w:rsidR="00D841C1" w:rsidRDefault="00D841C1" w:rsidP="00D841C1">
            <w:pPr>
              <w:pStyle w:val="Tablecontent"/>
              <w:rPr>
                <w:b/>
                <w:bCs/>
              </w:rPr>
            </w:pPr>
            <w:r w:rsidRPr="0091570C">
              <w:rPr>
                <w:b/>
                <w:bCs/>
              </w:rPr>
              <w:t>Capacity Team</w:t>
            </w:r>
            <w:r>
              <w:rPr>
                <w:b/>
                <w:bCs/>
              </w:rPr>
              <w:t xml:space="preserve">. </w:t>
            </w:r>
          </w:p>
          <w:p w14:paraId="36A97356" w14:textId="77777777" w:rsidR="00D841C1" w:rsidRDefault="00D841C1" w:rsidP="00D841C1">
            <w:pPr>
              <w:pStyle w:val="Tablecontent"/>
              <w:rPr>
                <w:lang w:val="en-GB"/>
              </w:rPr>
            </w:pPr>
            <w:r w:rsidRPr="00D841C1">
              <w:t>This is the main target.</w:t>
            </w:r>
            <w:r>
              <w:rPr>
                <w:b/>
                <w:bCs/>
              </w:rPr>
              <w:t xml:space="preserve"> </w:t>
            </w:r>
            <w:r>
              <w:t xml:space="preserve">The team responsible for overall capacity life cycle, from planning to upgrade. Not interested in day to day, such as a host goes down or put into maintenance. Keen on </w:t>
            </w:r>
            <w:r w:rsidRPr="00A452F2">
              <w:rPr>
                <w:lang w:val="en-GB"/>
              </w:rPr>
              <w:t xml:space="preserve">long term and top down view, </w:t>
            </w:r>
            <w:r>
              <w:rPr>
                <w:lang w:val="en-GB"/>
              </w:rPr>
              <w:t xml:space="preserve">as they are </w:t>
            </w:r>
            <w:r w:rsidRPr="00A452F2">
              <w:rPr>
                <w:lang w:val="en-GB"/>
              </w:rPr>
              <w:t>plan</w:t>
            </w:r>
            <w:r>
              <w:rPr>
                <w:lang w:val="en-GB"/>
              </w:rPr>
              <w:t>ning</w:t>
            </w:r>
            <w:r w:rsidRPr="00A452F2">
              <w:rPr>
                <w:lang w:val="en-GB"/>
              </w:rPr>
              <w:t xml:space="preserve"> future expansion and ageing hardware technological refresh.</w:t>
            </w:r>
          </w:p>
          <w:p w14:paraId="6D269BC0" w14:textId="1DBA8AFA" w:rsidR="00D841C1" w:rsidRDefault="00D841C1" w:rsidP="00D841C1">
            <w:pPr>
              <w:pStyle w:val="Tablecontent"/>
            </w:pPr>
            <w:r>
              <w:rPr>
                <w:lang w:val="en-GB"/>
              </w:rPr>
              <w:t>Their primary focus is the Provider</w:t>
            </w:r>
          </w:p>
        </w:tc>
      </w:tr>
      <w:tr w:rsidR="00D841C1" w14:paraId="4647CC89" w14:textId="77777777" w:rsidTr="009F13A3">
        <w:tc>
          <w:tcPr>
            <w:tcW w:w="2395" w:type="dxa"/>
            <w:vMerge/>
            <w:shd w:val="clear" w:color="auto" w:fill="F2F2F2" w:themeFill="background1" w:themeFillShade="F2"/>
          </w:tcPr>
          <w:p w14:paraId="7A0C5D30" w14:textId="77777777" w:rsidR="00D841C1" w:rsidRDefault="00D841C1" w:rsidP="00D841C1">
            <w:pPr>
              <w:pStyle w:val="Tablecontent"/>
            </w:pPr>
          </w:p>
        </w:tc>
        <w:tc>
          <w:tcPr>
            <w:tcW w:w="7063" w:type="dxa"/>
          </w:tcPr>
          <w:p w14:paraId="2F7A4DA9" w14:textId="77777777" w:rsidR="00D841C1" w:rsidRDefault="00D841C1" w:rsidP="00D841C1">
            <w:pPr>
              <w:pStyle w:val="Tablecontent"/>
              <w:rPr>
                <w:b/>
                <w:bCs/>
              </w:rPr>
            </w:pPr>
            <w:r w:rsidRPr="0091570C">
              <w:rPr>
                <w:b/>
                <w:bCs/>
              </w:rPr>
              <w:t>Op</w:t>
            </w:r>
            <w:r>
              <w:rPr>
                <w:b/>
                <w:bCs/>
              </w:rPr>
              <w:t>eration</w:t>
            </w:r>
            <w:r w:rsidRPr="0091570C">
              <w:rPr>
                <w:b/>
                <w:bCs/>
              </w:rPr>
              <w:t>s Team</w:t>
            </w:r>
            <w:r>
              <w:rPr>
                <w:b/>
                <w:bCs/>
              </w:rPr>
              <w:t xml:space="preserve">. </w:t>
            </w:r>
          </w:p>
          <w:p w14:paraId="370E8E89" w14:textId="5A7E045D" w:rsidR="00D841C1" w:rsidRDefault="00D841C1" w:rsidP="00D841C1">
            <w:pPr>
              <w:pStyle w:val="Tablecontent"/>
            </w:pPr>
            <w:r>
              <w:t>The team running the day to day, live operations. Not interested in long term, both the past and the future.</w:t>
            </w:r>
          </w:p>
          <w:p w14:paraId="475FEE5A" w14:textId="7E068013" w:rsidR="00D841C1" w:rsidRDefault="00D841C1" w:rsidP="00D841C1">
            <w:pPr>
              <w:pStyle w:val="Tablecontent"/>
            </w:pPr>
            <w:r>
              <w:t>Their primary focus is the Consumer, especially oversized VM.</w:t>
            </w:r>
          </w:p>
        </w:tc>
      </w:tr>
      <w:tr w:rsidR="00D841C1" w14:paraId="1077923F" w14:textId="77777777" w:rsidTr="009F13A3">
        <w:tc>
          <w:tcPr>
            <w:tcW w:w="2395" w:type="dxa"/>
            <w:vMerge/>
            <w:shd w:val="clear" w:color="auto" w:fill="F2F2F2" w:themeFill="background1" w:themeFillShade="F2"/>
          </w:tcPr>
          <w:p w14:paraId="6B0BD04E" w14:textId="77777777" w:rsidR="00D841C1" w:rsidRDefault="00D841C1" w:rsidP="00D841C1">
            <w:pPr>
              <w:pStyle w:val="Tablecontent"/>
            </w:pPr>
          </w:p>
        </w:tc>
        <w:tc>
          <w:tcPr>
            <w:tcW w:w="7063" w:type="dxa"/>
          </w:tcPr>
          <w:p w14:paraId="572E39C2" w14:textId="77777777" w:rsidR="00D841C1" w:rsidRPr="00D841C1" w:rsidRDefault="00D841C1" w:rsidP="00D841C1">
            <w:pPr>
              <w:pStyle w:val="Tablecontent"/>
              <w:rPr>
                <w:b/>
                <w:bCs/>
              </w:rPr>
            </w:pPr>
            <w:r w:rsidRPr="00D841C1">
              <w:rPr>
                <w:b/>
                <w:bCs/>
              </w:rPr>
              <w:t>Storage Team.</w:t>
            </w:r>
          </w:p>
          <w:p w14:paraId="3F4335E6" w14:textId="7E712F3D" w:rsidR="00D841C1" w:rsidRDefault="00D841C1" w:rsidP="00D841C1">
            <w:pPr>
              <w:pStyle w:val="Tablecontent"/>
            </w:pPr>
            <w:r>
              <w:t>Specialist team. Collaboration become critical if the architecture is “thin on thin”.</w:t>
            </w:r>
          </w:p>
        </w:tc>
      </w:tr>
      <w:tr w:rsidR="00D841C1" w14:paraId="243F3129" w14:textId="77777777" w:rsidTr="009F13A3">
        <w:tc>
          <w:tcPr>
            <w:tcW w:w="2395" w:type="dxa"/>
            <w:vMerge w:val="restart"/>
            <w:shd w:val="clear" w:color="auto" w:fill="F2F2F2" w:themeFill="background1" w:themeFillShade="F2"/>
          </w:tcPr>
          <w:p w14:paraId="02E80296" w14:textId="77777777" w:rsidR="00D841C1" w:rsidRDefault="00D841C1" w:rsidP="00D841C1">
            <w:pPr>
              <w:pStyle w:val="Tablecontent"/>
            </w:pPr>
            <w:r>
              <w:t>Usage frequency</w:t>
            </w:r>
          </w:p>
          <w:p w14:paraId="19B7D83C" w14:textId="77777777" w:rsidR="00D841C1" w:rsidRDefault="00D841C1" w:rsidP="00D841C1">
            <w:pPr>
              <w:pStyle w:val="Tablecontent"/>
            </w:pPr>
          </w:p>
        </w:tc>
        <w:tc>
          <w:tcPr>
            <w:tcW w:w="7063" w:type="dxa"/>
          </w:tcPr>
          <w:p w14:paraId="41C1008E" w14:textId="4421EA54" w:rsidR="00D841C1" w:rsidRDefault="00D841C1" w:rsidP="00D841C1">
            <w:pPr>
              <w:pStyle w:val="Tablecontent"/>
            </w:pPr>
            <w:r>
              <w:t>Weekly</w:t>
            </w:r>
          </w:p>
        </w:tc>
      </w:tr>
      <w:tr w:rsidR="00D841C1" w14:paraId="3AF6D550" w14:textId="77777777" w:rsidTr="009F13A3">
        <w:tc>
          <w:tcPr>
            <w:tcW w:w="2395" w:type="dxa"/>
            <w:vMerge/>
            <w:shd w:val="clear" w:color="auto" w:fill="F2F2F2" w:themeFill="background1" w:themeFillShade="F2"/>
          </w:tcPr>
          <w:p w14:paraId="274DC91D" w14:textId="77777777" w:rsidR="00D841C1" w:rsidRDefault="00D841C1" w:rsidP="00D841C1">
            <w:pPr>
              <w:pStyle w:val="Tablecontent"/>
            </w:pPr>
          </w:p>
        </w:tc>
        <w:tc>
          <w:tcPr>
            <w:tcW w:w="7063" w:type="dxa"/>
          </w:tcPr>
          <w:p w14:paraId="6E29217E" w14:textId="07DEAF30" w:rsidR="00D841C1" w:rsidRDefault="00D841C1" w:rsidP="00D841C1">
            <w:pPr>
              <w:pStyle w:val="Tablecontent"/>
            </w:pPr>
            <w:r>
              <w:t>Quarterly</w:t>
            </w:r>
          </w:p>
        </w:tc>
      </w:tr>
      <w:tr w:rsidR="00896FBF" w14:paraId="1363089C" w14:textId="77777777" w:rsidTr="009F13A3">
        <w:tc>
          <w:tcPr>
            <w:tcW w:w="2395" w:type="dxa"/>
            <w:vMerge w:val="restart"/>
            <w:shd w:val="clear" w:color="auto" w:fill="F2F2F2" w:themeFill="background1" w:themeFillShade="F2"/>
          </w:tcPr>
          <w:p w14:paraId="2A621F54" w14:textId="77777777" w:rsidR="00896FBF" w:rsidRDefault="00896FBF" w:rsidP="00D841C1">
            <w:pPr>
              <w:pStyle w:val="Tablecontent"/>
            </w:pPr>
            <w:r>
              <w:t>Features</w:t>
            </w:r>
          </w:p>
        </w:tc>
        <w:tc>
          <w:tcPr>
            <w:tcW w:w="7063" w:type="dxa"/>
          </w:tcPr>
          <w:p w14:paraId="315B2931" w14:textId="77777777" w:rsidR="00896FBF" w:rsidRDefault="00896FBF" w:rsidP="00D841C1">
            <w:pPr>
              <w:pStyle w:val="Tablecontent"/>
              <w:rPr>
                <w:lang w:val="en-GB"/>
              </w:rPr>
            </w:pPr>
            <w:r w:rsidRPr="00A452F2">
              <w:rPr>
                <w:lang w:val="en-GB"/>
              </w:rPr>
              <w:t>The dashboard is designed “</w:t>
            </w:r>
            <w:r w:rsidRPr="004074AE">
              <w:rPr>
                <w:color w:val="00B0F0"/>
                <w:lang w:val="en-GB"/>
              </w:rPr>
              <w:t>top down</w:t>
            </w:r>
            <w:r w:rsidRPr="00A452F2">
              <w:rPr>
                <w:lang w:val="en-GB"/>
              </w:rPr>
              <w:t>”. It has 2 sections: summary and detail</w:t>
            </w:r>
            <w:r>
              <w:rPr>
                <w:lang w:val="en-GB"/>
              </w:rPr>
              <w:t>.</w:t>
            </w:r>
          </w:p>
          <w:p w14:paraId="16674D69" w14:textId="4DEEB56D" w:rsidR="00896FBF" w:rsidRDefault="00896FBF" w:rsidP="00D841C1">
            <w:pPr>
              <w:pStyle w:val="Tablecontent"/>
              <w:rPr>
                <w:lang w:val="en-GB"/>
              </w:rPr>
            </w:pPr>
            <w:r>
              <w:rPr>
                <w:lang w:val="en-GB"/>
              </w:rPr>
              <w:t>The summary lets you see the big picture.</w:t>
            </w:r>
          </w:p>
          <w:p w14:paraId="0E59501C" w14:textId="02E49651" w:rsidR="00896FBF" w:rsidRPr="00D841C1" w:rsidRDefault="00896FBF" w:rsidP="00D841C1">
            <w:pPr>
              <w:pStyle w:val="Tablecontent"/>
              <w:rPr>
                <w:lang w:val="en-GB"/>
              </w:rPr>
            </w:pPr>
            <w:r w:rsidRPr="00A452F2">
              <w:rPr>
                <w:lang w:val="en-GB"/>
              </w:rPr>
              <w:t xml:space="preserve">The detail section is placed below the summary section. It lets you drill down into a specific object. For example, if it’s a VM capacity, you can get the detail capacity of a specific VM. </w:t>
            </w:r>
          </w:p>
        </w:tc>
      </w:tr>
      <w:tr w:rsidR="00896FBF" w14:paraId="0942FB25" w14:textId="77777777" w:rsidTr="009F13A3">
        <w:tc>
          <w:tcPr>
            <w:tcW w:w="2395" w:type="dxa"/>
            <w:vMerge/>
            <w:shd w:val="clear" w:color="auto" w:fill="F2F2F2" w:themeFill="background1" w:themeFillShade="F2"/>
          </w:tcPr>
          <w:p w14:paraId="594DF242" w14:textId="77777777" w:rsidR="00896FBF" w:rsidRDefault="00896FBF" w:rsidP="00D841C1">
            <w:pPr>
              <w:pStyle w:val="Tablecontent"/>
            </w:pPr>
          </w:p>
        </w:tc>
        <w:tc>
          <w:tcPr>
            <w:tcW w:w="7063" w:type="dxa"/>
          </w:tcPr>
          <w:p w14:paraId="1E53A08D" w14:textId="03EC849A" w:rsidR="00896FBF" w:rsidRDefault="00896FBF" w:rsidP="00D841C1">
            <w:pPr>
              <w:pStyle w:val="Tablecontent"/>
            </w:pPr>
            <w:r>
              <w:t xml:space="preserve">Quick context switch. You can cycle through objects quickly </w:t>
            </w:r>
            <w:r w:rsidRPr="00A452F2">
              <w:rPr>
                <w:lang w:val="en-GB"/>
              </w:rPr>
              <w:t>without changing screens</w:t>
            </w:r>
            <w:r>
              <w:t xml:space="preserve"> or opening multiple browser windows.</w:t>
            </w:r>
          </w:p>
        </w:tc>
      </w:tr>
      <w:tr w:rsidR="00896FBF" w14:paraId="263144E5" w14:textId="77777777" w:rsidTr="009F13A3">
        <w:tc>
          <w:tcPr>
            <w:tcW w:w="2395" w:type="dxa"/>
            <w:vMerge/>
            <w:shd w:val="clear" w:color="auto" w:fill="F2F2F2" w:themeFill="background1" w:themeFillShade="F2"/>
          </w:tcPr>
          <w:p w14:paraId="22875EB8" w14:textId="77777777" w:rsidR="00896FBF" w:rsidRDefault="00896FBF" w:rsidP="00D841C1">
            <w:pPr>
              <w:pStyle w:val="Tablecontent"/>
            </w:pPr>
          </w:p>
        </w:tc>
        <w:tc>
          <w:tcPr>
            <w:tcW w:w="7063" w:type="dxa"/>
          </w:tcPr>
          <w:p w14:paraId="3E49899E" w14:textId="2B27AD5C" w:rsidR="00896FBF" w:rsidRDefault="00896FBF" w:rsidP="00D841C1">
            <w:pPr>
              <w:pStyle w:val="Tablecontent"/>
            </w:pPr>
            <w:r w:rsidRPr="00A452F2">
              <w:rPr>
                <w:lang w:val="en-GB"/>
              </w:rPr>
              <w:t xml:space="preserve">UI wise, the dashboard uses </w:t>
            </w:r>
            <w:r w:rsidRPr="004074AE">
              <w:rPr>
                <w:color w:val="00B0F0"/>
                <w:lang w:val="en-GB"/>
              </w:rPr>
              <w:t xml:space="preserve">progressive disclosure </w:t>
            </w:r>
            <w:r w:rsidRPr="00A452F2">
              <w:rPr>
                <w:lang w:val="en-GB"/>
              </w:rPr>
              <w:t>to minimize information overload and ensure the webpage loads fast. On the other hand, so long your browser session remains, it remembers your last selection</w:t>
            </w:r>
          </w:p>
        </w:tc>
      </w:tr>
      <w:tr w:rsidR="00896FBF" w14:paraId="6843FCB6" w14:textId="77777777" w:rsidTr="009F13A3">
        <w:tc>
          <w:tcPr>
            <w:tcW w:w="2395" w:type="dxa"/>
            <w:vMerge/>
            <w:shd w:val="clear" w:color="auto" w:fill="F2F2F2" w:themeFill="background1" w:themeFillShade="F2"/>
          </w:tcPr>
          <w:p w14:paraId="50FF4BF6" w14:textId="77777777" w:rsidR="00896FBF" w:rsidRDefault="00896FBF" w:rsidP="00D841C1">
            <w:pPr>
              <w:pStyle w:val="Tablecontent"/>
            </w:pPr>
          </w:p>
        </w:tc>
        <w:tc>
          <w:tcPr>
            <w:tcW w:w="7063" w:type="dxa"/>
          </w:tcPr>
          <w:p w14:paraId="558AE545" w14:textId="77777777" w:rsidR="00896FBF" w:rsidRDefault="00896FBF" w:rsidP="00D841C1">
            <w:pPr>
              <w:pStyle w:val="Tablecontent"/>
              <w:rPr>
                <w:lang w:val="en-GB"/>
              </w:rPr>
            </w:pPr>
            <w:r>
              <w:rPr>
                <w:lang w:val="en-GB"/>
              </w:rPr>
              <w:t>Color coded.</w:t>
            </w:r>
          </w:p>
          <w:p w14:paraId="6D120B2F" w14:textId="62CCC019" w:rsidR="00896FBF" w:rsidRPr="00A452F2" w:rsidRDefault="00896FBF" w:rsidP="00D841C1">
            <w:pPr>
              <w:pStyle w:val="Tablecontent"/>
              <w:rPr>
                <w:lang w:val="en-GB"/>
              </w:rPr>
            </w:pPr>
            <w:r>
              <w:rPr>
                <w:lang w:val="en-GB"/>
              </w:rPr>
              <w:t xml:space="preserve">A high capacity remaining could indicate wastage. </w:t>
            </w:r>
            <w:r>
              <w:t xml:space="preserve">For ease of identifying, wastage </w:t>
            </w:r>
            <w:r w:rsidRPr="00A452F2">
              <w:t xml:space="preserve">is shown by a new </w:t>
            </w:r>
            <w:r>
              <w:t>color</w:t>
            </w:r>
            <w:r w:rsidRPr="00A452F2">
              <w:t xml:space="preserve">. </w:t>
            </w:r>
            <w:r w:rsidRPr="00D841C1">
              <w:rPr>
                <w:color w:val="767171" w:themeColor="background2" w:themeShade="80"/>
              </w:rPr>
              <w:t xml:space="preserve">Dark grey </w:t>
            </w:r>
            <w:r w:rsidRPr="00A452F2">
              <w:t>indicates wastage as capacity is not used. In fact, there can be performance problem is the low utilization was caused by bottleneck somewhere else</w:t>
            </w:r>
          </w:p>
        </w:tc>
      </w:tr>
      <w:tr w:rsidR="00896FBF" w14:paraId="6CC53EA6" w14:textId="77777777" w:rsidTr="009F13A3">
        <w:tc>
          <w:tcPr>
            <w:tcW w:w="2395" w:type="dxa"/>
            <w:vMerge/>
            <w:shd w:val="clear" w:color="auto" w:fill="F2F2F2" w:themeFill="background1" w:themeFillShade="F2"/>
          </w:tcPr>
          <w:p w14:paraId="76CFBF12" w14:textId="77777777" w:rsidR="00896FBF" w:rsidRDefault="00896FBF" w:rsidP="00D841C1">
            <w:pPr>
              <w:pStyle w:val="Tablecontent"/>
            </w:pPr>
          </w:p>
        </w:tc>
        <w:tc>
          <w:tcPr>
            <w:tcW w:w="7063" w:type="dxa"/>
          </w:tcPr>
          <w:p w14:paraId="1AE20ACE" w14:textId="5EED017F" w:rsidR="00896FBF" w:rsidRDefault="00896FBF" w:rsidP="00D841C1">
            <w:pPr>
              <w:pStyle w:val="Tablecontent"/>
              <w:rPr>
                <w:lang w:val="en-GB"/>
              </w:rPr>
            </w:pPr>
            <w:r>
              <w:rPr>
                <w:lang w:val="en-GB"/>
              </w:rPr>
              <w:t>C</w:t>
            </w:r>
            <w:r w:rsidRPr="00A452F2">
              <w:rPr>
                <w:lang w:val="en-GB"/>
              </w:rPr>
              <w:t>omplement the out of the box pages by visualizing information differently and giving more choice of customization. For examples, the reclamation size is grouped into buckets so you can focus on the largest reclamation opportunities first, and trend charts are provided so you can quickly see the growth over time, without changing context (e.g. open a new screen).</w:t>
            </w:r>
          </w:p>
        </w:tc>
      </w:tr>
    </w:tbl>
    <w:p w14:paraId="71053D46" w14:textId="77777777" w:rsidR="00305F4F" w:rsidRDefault="00305F4F" w:rsidP="00305F4F">
      <w:pPr>
        <w:rPr>
          <w:rStyle w:val="eop"/>
          <w:rFonts w:ascii="Calibri" w:hAnsi="Calibri" w:cs="Calibri"/>
          <w:lang w:val="en-GB"/>
        </w:rPr>
      </w:pPr>
      <w:r>
        <w:rPr>
          <w:rStyle w:val="eop"/>
          <w:rFonts w:ascii="Calibri" w:hAnsi="Calibri" w:cs="Calibri"/>
          <w:lang w:val="en-GB"/>
        </w:rPr>
        <w:t>There are 2 types of capacity management</w:t>
      </w:r>
    </w:p>
    <w:p w14:paraId="710C95FF" w14:textId="77777777" w:rsidR="00305F4F" w:rsidRPr="002D4FD6" w:rsidRDefault="00305F4F" w:rsidP="00305F4F">
      <w:pPr>
        <w:pStyle w:val="Bullet"/>
        <w:rPr>
          <w:rStyle w:val="eop"/>
          <w:rFonts w:ascii="Calibri" w:hAnsi="Calibri" w:cs="Calibri"/>
          <w:lang w:val="en-GB"/>
        </w:rPr>
      </w:pPr>
      <w:r>
        <w:rPr>
          <w:rStyle w:val="eop"/>
          <w:rFonts w:ascii="Calibri" w:hAnsi="Calibri" w:cs="Calibri"/>
          <w:lang w:val="en-GB"/>
        </w:rPr>
        <w:t>Consumer. You focus on a single VM, container or application. You want to right size them and reclaim unused portion.</w:t>
      </w:r>
    </w:p>
    <w:p w14:paraId="0AE34350" w14:textId="77777777" w:rsidR="00305F4F" w:rsidRDefault="00305F4F" w:rsidP="00305F4F">
      <w:pPr>
        <w:pStyle w:val="Bullet"/>
        <w:rPr>
          <w:rStyle w:val="eop"/>
          <w:rFonts w:ascii="Calibri" w:hAnsi="Calibri" w:cs="Calibri"/>
          <w:lang w:val="en-GB"/>
        </w:rPr>
      </w:pPr>
      <w:r>
        <w:rPr>
          <w:rStyle w:val="eop"/>
          <w:rFonts w:ascii="Calibri" w:hAnsi="Calibri" w:cs="Calibri"/>
          <w:lang w:val="en-GB"/>
        </w:rPr>
        <w:t xml:space="preserve">Provider. You focus on the shared infrastructure as the problems impact many consumers. </w:t>
      </w:r>
    </w:p>
    <w:p w14:paraId="17C60D3D" w14:textId="7982BD95" w:rsidR="00305F4F" w:rsidRPr="00D841C1" w:rsidRDefault="00305F4F" w:rsidP="00D841C1">
      <w:pPr>
        <w:rPr>
          <w:rStyle w:val="eop"/>
          <w:lang w:val="en-GB"/>
        </w:rPr>
      </w:pPr>
      <w:bookmarkStart w:id="57" w:name="_Cluster_Capacity"/>
      <w:bookmarkEnd w:id="57"/>
      <w:r>
        <w:rPr>
          <w:lang w:val="en-GB"/>
        </w:rPr>
        <w:t xml:space="preserve">For cluster, special types of cluster alter the capacity model. One example is </w:t>
      </w:r>
      <w:r w:rsidRPr="00A452F2">
        <w:rPr>
          <w:lang w:val="en-GB"/>
        </w:rPr>
        <w:t>stretched cluster</w:t>
      </w:r>
      <w:r>
        <w:rPr>
          <w:lang w:val="en-GB"/>
        </w:rPr>
        <w:t xml:space="preserve">. It </w:t>
      </w:r>
      <w:r w:rsidRPr="00A452F2">
        <w:rPr>
          <w:lang w:val="en-GB"/>
        </w:rPr>
        <w:t>needs its own capacity model</w:t>
      </w:r>
      <w:r>
        <w:rPr>
          <w:lang w:val="en-GB"/>
        </w:rPr>
        <w:t xml:space="preserve"> and visualization</w:t>
      </w:r>
      <w:r w:rsidRPr="00A452F2">
        <w:rPr>
          <w:lang w:val="en-GB"/>
        </w:rPr>
        <w:t>. You will need to have an object or custom group for each site, and then displays them side by side.</w:t>
      </w:r>
    </w:p>
    <w:p w14:paraId="1DECCF1D" w14:textId="54473881" w:rsidR="00B60124" w:rsidRDefault="004074AE" w:rsidP="002113A7">
      <w:pPr>
        <w:pStyle w:val="Heading3"/>
      </w:pPr>
      <w:r>
        <w:t>Compute</w:t>
      </w:r>
      <w:r w:rsidR="00B60124" w:rsidRPr="00A452F2">
        <w:t xml:space="preserve"> Capacity</w:t>
      </w:r>
    </w:p>
    <w:p w14:paraId="7CAAB79B" w14:textId="4578A65D" w:rsidR="00A84C9E" w:rsidRPr="00A84C9E" w:rsidRDefault="00A84C9E" w:rsidP="00A84C9E">
      <w:pPr>
        <w:rPr>
          <w:lang w:val="en-GB"/>
        </w:rPr>
      </w:pPr>
      <w:r>
        <w:rPr>
          <w:lang w:val="en-GB"/>
        </w:rPr>
        <w:t xml:space="preserve">The </w:t>
      </w:r>
      <w:r w:rsidR="004074AE">
        <w:rPr>
          <w:lang w:val="en-GB"/>
        </w:rPr>
        <w:t xml:space="preserve">compute </w:t>
      </w:r>
      <w:r>
        <w:rPr>
          <w:lang w:val="en-GB"/>
        </w:rPr>
        <w:t xml:space="preserve">capacity </w:t>
      </w:r>
      <w:r w:rsidR="00B008CE">
        <w:rPr>
          <w:lang w:val="en-GB"/>
        </w:rPr>
        <w:t>dashboard</w:t>
      </w:r>
      <w:r w:rsidR="004074AE">
        <w:rPr>
          <w:lang w:val="en-GB"/>
        </w:rPr>
        <w:t xml:space="preserve"> covers vSphere clusters with their associated </w:t>
      </w:r>
      <w:r w:rsidR="00305B95">
        <w:rPr>
          <w:lang w:val="en-GB"/>
        </w:rPr>
        <w:t>ESXi host and resource pools, as</w:t>
      </w:r>
      <w:r w:rsidR="00EC641F">
        <w:rPr>
          <w:lang w:val="en-GB"/>
        </w:rPr>
        <w:t xml:space="preserve"> they impact the cluster capacity. </w:t>
      </w:r>
    </w:p>
    <w:p w14:paraId="044CEB47" w14:textId="2970B87B" w:rsidR="00415C50" w:rsidRDefault="00ED176A" w:rsidP="002113A7">
      <w:pPr>
        <w:pStyle w:val="Heading4"/>
      </w:pPr>
      <w:r>
        <w:t xml:space="preserve">Overall </w:t>
      </w:r>
      <w:r w:rsidR="00007AD2">
        <w:t>Analyzis</w:t>
      </w:r>
    </w:p>
    <w:p w14:paraId="5DA4F7EB" w14:textId="6EBF54E2" w:rsidR="00314823" w:rsidRPr="00314823" w:rsidRDefault="00314823" w:rsidP="00314823">
      <w:pPr>
        <w:rPr>
          <w:lang w:val="en-GB"/>
        </w:rPr>
      </w:pPr>
      <w:r>
        <w:rPr>
          <w:lang w:val="en-GB"/>
        </w:rPr>
        <w:t xml:space="preserve">The </w:t>
      </w:r>
      <w:r w:rsidR="00746910">
        <w:rPr>
          <w:lang w:val="en-GB"/>
        </w:rPr>
        <w:t xml:space="preserve">3 </w:t>
      </w:r>
      <w:r w:rsidR="00BB0A93">
        <w:rPr>
          <w:lang w:val="en-GB"/>
        </w:rPr>
        <w:t>bar charts show all the clusters, summarizing the overall situation.</w:t>
      </w:r>
      <w:r w:rsidR="00746910">
        <w:rPr>
          <w:lang w:val="en-GB"/>
        </w:rPr>
        <w:t xml:space="preserve"> The first 2 are shown below.</w:t>
      </w:r>
    </w:p>
    <w:p w14:paraId="14B7987B" w14:textId="1F1E0F6A" w:rsidR="00ED176A" w:rsidRPr="00ED176A" w:rsidRDefault="00305A54" w:rsidP="00ED176A">
      <w:pPr>
        <w:rPr>
          <w:lang w:val="en-GB"/>
        </w:rPr>
      </w:pPr>
      <w:r w:rsidRPr="00305A54">
        <w:rPr>
          <w:noProof/>
          <w:lang w:val="en-GB"/>
        </w:rPr>
        <w:drawing>
          <wp:inline distT="0" distB="0" distL="0" distR="0" wp14:anchorId="5F420649" wp14:editId="7ACDF44C">
            <wp:extent cx="5961888" cy="1289304"/>
            <wp:effectExtent l="0" t="0" r="1270" b="6350"/>
            <wp:docPr id="1709717424" name="Picture 1709717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2"/>
                    <a:stretch>
                      <a:fillRect/>
                    </a:stretch>
                  </pic:blipFill>
                  <pic:spPr>
                    <a:xfrm>
                      <a:off x="0" y="0"/>
                      <a:ext cx="5961888" cy="1289304"/>
                    </a:xfrm>
                    <a:prstGeom prst="rect">
                      <a:avLst/>
                    </a:prstGeom>
                  </pic:spPr>
                </pic:pic>
              </a:graphicData>
            </a:graphic>
          </wp:inline>
        </w:drawing>
      </w:r>
    </w:p>
    <w:p w14:paraId="78EC73BC" w14:textId="2A9AF12A" w:rsidR="00763C23" w:rsidRDefault="009D0FF6" w:rsidP="009D0FF6">
      <w:pPr>
        <w:rPr>
          <w:lang w:val="en-GB"/>
        </w:rPr>
      </w:pPr>
      <w:r w:rsidRPr="00A452F2">
        <w:rPr>
          <w:lang w:val="en-GB"/>
        </w:rPr>
        <w:lastRenderedPageBreak/>
        <w:t xml:space="preserve">The </w:t>
      </w:r>
      <w:r>
        <w:rPr>
          <w:lang w:val="en-GB"/>
        </w:rPr>
        <w:t xml:space="preserve">first two </w:t>
      </w:r>
      <w:r w:rsidRPr="00A452F2">
        <w:rPr>
          <w:lang w:val="en-GB"/>
        </w:rPr>
        <w:t xml:space="preserve">bar charts work </w:t>
      </w:r>
      <w:r w:rsidRPr="004E718C">
        <w:rPr>
          <w:i/>
          <w:iCs/>
          <w:color w:val="00B0F0"/>
          <w:lang w:val="en-GB"/>
        </w:rPr>
        <w:t>together</w:t>
      </w:r>
      <w:r w:rsidRPr="00A452F2">
        <w:rPr>
          <w:lang w:val="en-GB"/>
        </w:rPr>
        <w:t xml:space="preserve">. </w:t>
      </w:r>
      <w:r w:rsidR="00763C23" w:rsidRPr="00A452F2">
        <w:rPr>
          <w:lang w:val="en-GB"/>
        </w:rPr>
        <w:t xml:space="preserve">Just because you are running low on capacity does not mean you are running out of time. Cluster with a </w:t>
      </w:r>
      <w:r w:rsidR="00E00C8C" w:rsidRPr="00A452F2">
        <w:rPr>
          <w:lang w:val="en-GB"/>
        </w:rPr>
        <w:t>cyclical load</w:t>
      </w:r>
      <w:r w:rsidR="00763C23" w:rsidRPr="00A452F2">
        <w:rPr>
          <w:lang w:val="en-GB"/>
        </w:rPr>
        <w:t xml:space="preserve"> that hits high utilization but never trends toward 100% will have low capacity remaining, but plenty of time remaining.</w:t>
      </w:r>
      <w:r w:rsidR="00763C23">
        <w:rPr>
          <w:lang w:val="en-GB"/>
        </w:rPr>
        <w:t xml:space="preserve"> </w:t>
      </w:r>
    </w:p>
    <w:p w14:paraId="3F41FEFE" w14:textId="2A4E062B" w:rsidR="009D0FF6" w:rsidRDefault="00C065FB" w:rsidP="009D0FF6">
      <w:pPr>
        <w:rPr>
          <w:lang w:val="en-GB"/>
        </w:rPr>
      </w:pPr>
      <w:r>
        <w:rPr>
          <w:lang w:val="en-GB"/>
        </w:rPr>
        <w:t>Generally speaking, t</w:t>
      </w:r>
      <w:r w:rsidR="009D0FF6" w:rsidRPr="00A452F2">
        <w:rPr>
          <w:lang w:val="en-GB"/>
        </w:rPr>
        <w:t>he ideal situation is low Capacity Remaining</w:t>
      </w:r>
      <w:r w:rsidR="009D0FF6">
        <w:rPr>
          <w:lang w:val="en-GB"/>
        </w:rPr>
        <w:t xml:space="preserve"> and </w:t>
      </w:r>
      <w:r w:rsidR="009D0FF6" w:rsidRPr="00A452F2">
        <w:rPr>
          <w:lang w:val="en-GB"/>
        </w:rPr>
        <w:t>high Time Remaining</w:t>
      </w:r>
      <w:r w:rsidR="009D0FF6">
        <w:rPr>
          <w:lang w:val="en-GB"/>
        </w:rPr>
        <w:t xml:space="preserve">. </w:t>
      </w:r>
      <w:r w:rsidR="009D0FF6" w:rsidRPr="00A452F2">
        <w:rPr>
          <w:lang w:val="en-GB"/>
        </w:rPr>
        <w:t>This means your resources are cost effective and working as expected.</w:t>
      </w:r>
      <w:r w:rsidR="00763C23">
        <w:rPr>
          <w:lang w:val="en-GB"/>
        </w:rPr>
        <w:t xml:space="preserve"> </w:t>
      </w:r>
      <w:r>
        <w:rPr>
          <w:lang w:val="en-GB"/>
        </w:rPr>
        <w:t xml:space="preserve">For clusters where you intentionally need to run at low utilization (e.g. stretched cluster), increase its buffer accordingly so the capacity </w:t>
      </w:r>
      <w:r w:rsidR="008D3A3F">
        <w:rPr>
          <w:lang w:val="en-GB"/>
        </w:rPr>
        <w:t>metrics</w:t>
      </w:r>
      <w:r>
        <w:rPr>
          <w:lang w:val="en-GB"/>
        </w:rPr>
        <w:t xml:space="preserve"> will reflect that. </w:t>
      </w:r>
    </w:p>
    <w:p w14:paraId="1775F029" w14:textId="4997055F" w:rsidR="00341F59" w:rsidRDefault="00746910" w:rsidP="00E01198">
      <w:pPr>
        <w:rPr>
          <w:lang w:val="en-GB"/>
        </w:rPr>
      </w:pPr>
      <w:r>
        <w:rPr>
          <w:lang w:val="en-GB"/>
        </w:rPr>
        <w:t>The 3</w:t>
      </w:r>
      <w:r w:rsidRPr="00746910">
        <w:rPr>
          <w:vertAlign w:val="superscript"/>
          <w:lang w:val="en-GB"/>
        </w:rPr>
        <w:t>rd</w:t>
      </w:r>
      <w:r>
        <w:rPr>
          <w:lang w:val="en-GB"/>
        </w:rPr>
        <w:t xml:space="preserve"> bar chart is </w:t>
      </w:r>
      <w:r w:rsidR="00341F59">
        <w:rPr>
          <w:lang w:val="en-GB"/>
        </w:rPr>
        <w:t>VM Remaining</w:t>
      </w:r>
      <w:r>
        <w:rPr>
          <w:lang w:val="en-GB"/>
        </w:rPr>
        <w:t>. It g</w:t>
      </w:r>
      <w:r w:rsidR="00341F59">
        <w:rPr>
          <w:lang w:val="en-GB"/>
        </w:rPr>
        <w:t>ive</w:t>
      </w:r>
      <w:r>
        <w:rPr>
          <w:lang w:val="en-GB"/>
        </w:rPr>
        <w:t>s</w:t>
      </w:r>
      <w:r w:rsidR="00341F59">
        <w:rPr>
          <w:lang w:val="en-GB"/>
        </w:rPr>
        <w:t xml:space="preserve"> more complete contexts, as different clusters can have different VM size.</w:t>
      </w:r>
    </w:p>
    <w:p w14:paraId="31B1384C" w14:textId="116B1981" w:rsidR="007373AE" w:rsidRPr="00A452F2" w:rsidRDefault="007373AE" w:rsidP="00E01198">
      <w:pPr>
        <w:rPr>
          <w:lang w:val="en-GB"/>
        </w:rPr>
      </w:pPr>
      <w:r>
        <w:rPr>
          <w:lang w:val="en-GB"/>
        </w:rPr>
        <w:t>The bar chart</w:t>
      </w:r>
      <w:r w:rsidR="00C065FB">
        <w:rPr>
          <w:lang w:val="en-GB"/>
        </w:rPr>
        <w:t>s</w:t>
      </w:r>
      <w:r>
        <w:rPr>
          <w:lang w:val="en-GB"/>
        </w:rPr>
        <w:t xml:space="preserve"> can’t show the parent data</w:t>
      </w:r>
      <w:r w:rsidR="00654EA3">
        <w:rPr>
          <w:lang w:val="en-GB"/>
        </w:rPr>
        <w:t xml:space="preserve"> </w:t>
      </w:r>
      <w:r>
        <w:rPr>
          <w:lang w:val="en-GB"/>
        </w:rPr>
        <w:t xml:space="preserve">centers. </w:t>
      </w:r>
      <w:r w:rsidR="00050F40">
        <w:rPr>
          <w:lang w:val="en-GB"/>
        </w:rPr>
        <w:t xml:space="preserve">It also can’t show all the clusters, individually. For a large environment, </w:t>
      </w:r>
      <w:r w:rsidR="00E75C28">
        <w:rPr>
          <w:lang w:val="en-GB"/>
        </w:rPr>
        <w:t>a</w:t>
      </w:r>
      <w:r w:rsidR="00050F40">
        <w:rPr>
          <w:lang w:val="en-GB"/>
        </w:rPr>
        <w:t xml:space="preserve"> heat map </w:t>
      </w:r>
      <w:r w:rsidR="00850904">
        <w:rPr>
          <w:lang w:val="en-GB"/>
        </w:rPr>
        <w:t>comes in handy.</w:t>
      </w:r>
    </w:p>
    <w:p w14:paraId="30849035" w14:textId="03571643" w:rsidR="00337ECA" w:rsidRDefault="00503255" w:rsidP="00F6120D">
      <w:pPr>
        <w:rPr>
          <w:lang w:val="en-GB"/>
        </w:rPr>
      </w:pPr>
      <w:r w:rsidRPr="00503255">
        <w:rPr>
          <w:noProof/>
          <w:lang w:val="en-GB"/>
        </w:rPr>
        <w:drawing>
          <wp:inline distT="0" distB="0" distL="0" distR="0" wp14:anchorId="3EFDB91E" wp14:editId="1487E079">
            <wp:extent cx="6062472" cy="758952"/>
            <wp:effectExtent l="0" t="0" r="0" b="3175"/>
            <wp:docPr id="1293284816" name="Picture 12932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stretch>
                      <a:fillRect/>
                    </a:stretch>
                  </pic:blipFill>
                  <pic:spPr>
                    <a:xfrm>
                      <a:off x="0" y="0"/>
                      <a:ext cx="6062472" cy="758952"/>
                    </a:xfrm>
                    <a:prstGeom prst="rect">
                      <a:avLst/>
                    </a:prstGeom>
                  </pic:spPr>
                </pic:pic>
              </a:graphicData>
            </a:graphic>
          </wp:inline>
        </w:drawing>
      </w:r>
    </w:p>
    <w:p w14:paraId="1C8863C5" w14:textId="4277AD3F" w:rsidR="005A7784" w:rsidRDefault="005A7784" w:rsidP="00050F40">
      <w:pPr>
        <w:rPr>
          <w:lang w:val="en-GB"/>
        </w:rPr>
      </w:pPr>
      <w:r w:rsidRPr="00A452F2">
        <w:rPr>
          <w:lang w:val="en-GB"/>
        </w:rPr>
        <w:t>The three heat maps are Time Remaining, Capacity Remaining, and VM Remaining.</w:t>
      </w:r>
      <w:r w:rsidR="00850904">
        <w:rPr>
          <w:lang w:val="en-GB"/>
        </w:rPr>
        <w:t xml:space="preserve"> </w:t>
      </w:r>
    </w:p>
    <w:p w14:paraId="043E17E4" w14:textId="2B13A12B" w:rsidR="00252917" w:rsidRPr="00A452F2" w:rsidRDefault="00252917" w:rsidP="00050F40">
      <w:pPr>
        <w:rPr>
          <w:lang w:val="en-GB"/>
        </w:rPr>
      </w:pPr>
      <w:r w:rsidRPr="4CAB3972">
        <w:rPr>
          <w:lang w:val="en-GB"/>
        </w:rPr>
        <w:t xml:space="preserve">The </w:t>
      </w:r>
      <w:r>
        <w:rPr>
          <w:lang w:val="en-GB"/>
        </w:rPr>
        <w:t>color</w:t>
      </w:r>
      <w:r w:rsidRPr="4CAB3972">
        <w:rPr>
          <w:lang w:val="en-GB"/>
        </w:rPr>
        <w:t xml:space="preserve"> indicates usage. Low utilization is marked as grey, not </w:t>
      </w:r>
      <w:r w:rsidR="0022569A" w:rsidRPr="0022569A">
        <w:rPr>
          <w:color w:val="00B050"/>
          <w:lang w:val="en-GB"/>
        </w:rPr>
        <w:t>green</w:t>
      </w:r>
      <w:r w:rsidRPr="4CAB3972">
        <w:rPr>
          <w:lang w:val="en-GB"/>
        </w:rPr>
        <w:t>, as it represents waste.</w:t>
      </w:r>
    </w:p>
    <w:p w14:paraId="40EE8A48" w14:textId="77777777" w:rsidR="00252917" w:rsidRDefault="00252917" w:rsidP="00050F40">
      <w:pPr>
        <w:rPr>
          <w:lang w:val="en-GB"/>
        </w:rPr>
      </w:pPr>
      <w:r>
        <w:rPr>
          <w:lang w:val="en-GB"/>
        </w:rPr>
        <w:t xml:space="preserve">Why is the box size made identical? </w:t>
      </w:r>
    </w:p>
    <w:p w14:paraId="550E383B" w14:textId="67C77648" w:rsidR="00252917" w:rsidRDefault="00252917" w:rsidP="00050F40">
      <w:pPr>
        <w:rPr>
          <w:lang w:val="en-GB"/>
        </w:rPr>
      </w:pPr>
      <w:r>
        <w:rPr>
          <w:lang w:val="en-GB"/>
        </w:rPr>
        <w:t>F</w:t>
      </w:r>
      <w:r w:rsidR="008725AB" w:rsidRPr="00A452F2">
        <w:rPr>
          <w:lang w:val="en-GB"/>
        </w:rPr>
        <w:t>or ease of use</w:t>
      </w:r>
      <w:r w:rsidR="009D5B35" w:rsidRPr="00A452F2">
        <w:rPr>
          <w:lang w:val="en-GB"/>
        </w:rPr>
        <w:t xml:space="preserve"> and </w:t>
      </w:r>
      <w:r w:rsidR="00CA1AA8" w:rsidRPr="00A452F2">
        <w:rPr>
          <w:lang w:val="en-GB"/>
        </w:rPr>
        <w:t>better focus on the action to be taken</w:t>
      </w:r>
      <w:r w:rsidR="008725AB" w:rsidRPr="00A452F2">
        <w:rPr>
          <w:lang w:val="en-GB"/>
        </w:rPr>
        <w:t xml:space="preserve">. </w:t>
      </w:r>
      <w:r>
        <w:rPr>
          <w:lang w:val="en-GB"/>
        </w:rPr>
        <w:t>Otherwise the small clusters will be dwarfed by the large ones.</w:t>
      </w:r>
    </w:p>
    <w:p w14:paraId="5F80C9E4" w14:textId="66DAFAEA" w:rsidR="008725AB" w:rsidRDefault="00506C05" w:rsidP="00050F40">
      <w:pPr>
        <w:rPr>
          <w:lang w:val="en-GB"/>
        </w:rPr>
      </w:pPr>
      <w:r w:rsidRPr="00A452F2">
        <w:rPr>
          <w:lang w:val="en-GB"/>
        </w:rPr>
        <w:t xml:space="preserve">If your cluster sizes are not standardized, </w:t>
      </w:r>
      <w:r w:rsidR="00252917">
        <w:rPr>
          <w:lang w:val="en-GB"/>
        </w:rPr>
        <w:t xml:space="preserve">create another heat map, and </w:t>
      </w:r>
      <w:r w:rsidR="001C1302" w:rsidRPr="00A452F2">
        <w:rPr>
          <w:lang w:val="en-GB"/>
        </w:rPr>
        <w:t>us</w:t>
      </w:r>
      <w:r w:rsidR="00252917">
        <w:rPr>
          <w:lang w:val="en-GB"/>
        </w:rPr>
        <w:t>e</w:t>
      </w:r>
      <w:r w:rsidR="001C1302" w:rsidRPr="00A452F2">
        <w:rPr>
          <w:lang w:val="en-GB"/>
        </w:rPr>
        <w:t xml:space="preserve"> the number of ESXi hosts to </w:t>
      </w:r>
      <w:r w:rsidR="003A1E02" w:rsidRPr="00A452F2">
        <w:rPr>
          <w:lang w:val="en-GB"/>
        </w:rPr>
        <w:t xml:space="preserve">show the size difference. </w:t>
      </w:r>
    </w:p>
    <w:p w14:paraId="72E7931E" w14:textId="562E2AFA" w:rsidR="00343BBD" w:rsidRPr="00A452F2" w:rsidRDefault="00343BBD" w:rsidP="00050F40">
      <w:pPr>
        <w:rPr>
          <w:lang w:val="en-GB"/>
        </w:rPr>
      </w:pPr>
      <w:r>
        <w:rPr>
          <w:lang w:val="en-GB"/>
        </w:rPr>
        <w:t xml:space="preserve">A table provides the next level </w:t>
      </w:r>
      <w:r w:rsidR="00912B8C">
        <w:rPr>
          <w:lang w:val="en-GB"/>
        </w:rPr>
        <w:t xml:space="preserve">of details. </w:t>
      </w:r>
    </w:p>
    <w:p w14:paraId="484651FC" w14:textId="5C88E2BD" w:rsidR="00337ECA" w:rsidRDefault="00BF6EC7" w:rsidP="00F6120D">
      <w:pPr>
        <w:rPr>
          <w:lang w:val="en-GB"/>
        </w:rPr>
      </w:pPr>
      <w:r w:rsidRPr="00BF6EC7">
        <w:rPr>
          <w:noProof/>
          <w:lang w:val="en-GB"/>
        </w:rPr>
        <w:drawing>
          <wp:inline distT="0" distB="0" distL="0" distR="0" wp14:anchorId="1B86B49B" wp14:editId="3EE68D85">
            <wp:extent cx="6153912" cy="1463040"/>
            <wp:effectExtent l="0" t="0" r="0" b="3810"/>
            <wp:docPr id="1709717393" name="Picture 170971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4"/>
                    <a:stretch>
                      <a:fillRect/>
                    </a:stretch>
                  </pic:blipFill>
                  <pic:spPr>
                    <a:xfrm>
                      <a:off x="0" y="0"/>
                      <a:ext cx="6153912" cy="1463040"/>
                    </a:xfrm>
                    <a:prstGeom prst="rect">
                      <a:avLst/>
                    </a:prstGeom>
                  </pic:spPr>
                </pic:pic>
              </a:graphicData>
            </a:graphic>
          </wp:inline>
        </w:drawing>
      </w:r>
    </w:p>
    <w:p w14:paraId="1081FD30" w14:textId="0E78DE26" w:rsidR="007F6AFF" w:rsidRPr="00A452F2" w:rsidRDefault="002337CD" w:rsidP="00912B8C">
      <w:pPr>
        <w:rPr>
          <w:lang w:val="en-GB"/>
        </w:rPr>
      </w:pPr>
      <w:r>
        <w:rPr>
          <w:lang w:val="en-GB"/>
        </w:rPr>
        <w:t xml:space="preserve">The </w:t>
      </w:r>
      <w:r w:rsidR="005839E4">
        <w:rPr>
          <w:lang w:val="en-GB"/>
        </w:rPr>
        <w:t xml:space="preserve">number of ESXi hosts are color coded as smaller clusters have relatively higher overhead. </w:t>
      </w:r>
    </w:p>
    <w:p w14:paraId="5CB1EF16" w14:textId="77777777" w:rsidR="00C449D9" w:rsidRDefault="00C449D9">
      <w:pPr>
        <w:keepLines w:val="0"/>
        <w:suppressAutoHyphens w:val="0"/>
        <w:spacing w:before="0" w:after="160"/>
        <w:rPr>
          <w:rFonts w:ascii="Times New Roman" w:eastAsiaTheme="majorEastAsia" w:hAnsi="Times New Roman" w:cs="Times New Roman"/>
          <w:b/>
          <w:bCs/>
          <w:color w:val="1F4E79" w:themeColor="accent5" w:themeShade="80"/>
          <w:sz w:val="40"/>
          <w:szCs w:val="40"/>
          <w:lang w:val="en-GB" w:eastAsia="en-SG"/>
        </w:rPr>
      </w:pPr>
      <w:r>
        <w:br w:type="page"/>
      </w:r>
    </w:p>
    <w:p w14:paraId="5B0664CA" w14:textId="54C32010" w:rsidR="00BE5190" w:rsidRDefault="00BE5190" w:rsidP="002113A7">
      <w:pPr>
        <w:pStyle w:val="Heading4"/>
      </w:pPr>
      <w:r>
        <w:lastRenderedPageBreak/>
        <w:t xml:space="preserve">Cluster </w:t>
      </w:r>
      <w:r w:rsidR="00007AD2">
        <w:t>Analyzis</w:t>
      </w:r>
    </w:p>
    <w:p w14:paraId="28EAF782" w14:textId="1ABE9107" w:rsidR="00912B8C" w:rsidRDefault="00912B8C" w:rsidP="00912B8C">
      <w:pPr>
        <w:rPr>
          <w:lang w:val="en-GB"/>
        </w:rPr>
      </w:pPr>
      <w:r>
        <w:rPr>
          <w:lang w:val="en-GB"/>
        </w:rPr>
        <w:t>Select a cluster from the table. Its detail capacity will be autom</w:t>
      </w:r>
      <w:r w:rsidR="001A2130">
        <w:rPr>
          <w:lang w:val="en-GB"/>
        </w:rPr>
        <w:t>atically shown.</w:t>
      </w:r>
    </w:p>
    <w:p w14:paraId="1BCE8885" w14:textId="37FB62DC" w:rsidR="002F24C5" w:rsidRPr="00912B8C" w:rsidRDefault="002F24C5" w:rsidP="002113A7">
      <w:pPr>
        <w:pStyle w:val="Heading5"/>
      </w:pPr>
      <w:r>
        <w:t>Performance</w:t>
      </w:r>
    </w:p>
    <w:p w14:paraId="0A6F5DBB" w14:textId="22B1FC9F" w:rsidR="006347B7" w:rsidRDefault="006347B7" w:rsidP="00F6120D">
      <w:pPr>
        <w:rPr>
          <w:lang w:val="en-GB"/>
        </w:rPr>
      </w:pPr>
      <w:r>
        <w:rPr>
          <w:lang w:val="en-GB"/>
        </w:rPr>
        <w:t>The first thing it shows is the cluster performance</w:t>
      </w:r>
      <w:r w:rsidR="001E339A">
        <w:rPr>
          <w:lang w:val="en-GB"/>
        </w:rPr>
        <w:t>. Make sure this is within your expectation.</w:t>
      </w:r>
      <w:r w:rsidR="005839E4">
        <w:rPr>
          <w:lang w:val="en-GB"/>
        </w:rPr>
        <w:t xml:space="preserve"> </w:t>
      </w:r>
    </w:p>
    <w:p w14:paraId="5222BD37" w14:textId="0F91725D" w:rsidR="006347B7" w:rsidRDefault="005D664D" w:rsidP="00F6120D">
      <w:pPr>
        <w:rPr>
          <w:lang w:val="en-GB"/>
        </w:rPr>
      </w:pPr>
      <w:r w:rsidRPr="005D664D">
        <w:rPr>
          <w:noProof/>
          <w:lang w:val="en-GB"/>
        </w:rPr>
        <w:drawing>
          <wp:inline distT="0" distB="0" distL="0" distR="0" wp14:anchorId="4ADDC54A" wp14:editId="3A9FC8D5">
            <wp:extent cx="6044184" cy="1033272"/>
            <wp:effectExtent l="0" t="0" r="0" b="0"/>
            <wp:docPr id="1709717394" name="Picture 170971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5"/>
                    <a:stretch>
                      <a:fillRect/>
                    </a:stretch>
                  </pic:blipFill>
                  <pic:spPr>
                    <a:xfrm>
                      <a:off x="0" y="0"/>
                      <a:ext cx="6044184" cy="1033272"/>
                    </a:xfrm>
                    <a:prstGeom prst="rect">
                      <a:avLst/>
                    </a:prstGeom>
                  </pic:spPr>
                </pic:pic>
              </a:graphicData>
            </a:graphic>
          </wp:inline>
        </w:drawing>
      </w:r>
    </w:p>
    <w:p w14:paraId="59DD0C10" w14:textId="04EF9548" w:rsidR="005839E4" w:rsidRDefault="005839E4" w:rsidP="00F6120D">
      <w:pPr>
        <w:rPr>
          <w:lang w:val="en-GB"/>
        </w:rPr>
      </w:pPr>
      <w:r>
        <w:rPr>
          <w:lang w:val="en-GB"/>
        </w:rPr>
        <w:t>The counter is covered in Performance chapter</w:t>
      </w:r>
      <w:r w:rsidR="00635EF2">
        <w:rPr>
          <w:lang w:val="en-GB"/>
        </w:rPr>
        <w:t xml:space="preserve"> and Performance dashboard.</w:t>
      </w:r>
    </w:p>
    <w:p w14:paraId="2D508580" w14:textId="06239D3A" w:rsidR="002F24C5" w:rsidRDefault="002F24C5" w:rsidP="002113A7">
      <w:pPr>
        <w:pStyle w:val="Heading5"/>
      </w:pPr>
      <w:r>
        <w:t>Utilization</w:t>
      </w:r>
    </w:p>
    <w:p w14:paraId="28ECA1AB" w14:textId="18EED5DF" w:rsidR="008B1FE5" w:rsidRDefault="008B1FE5" w:rsidP="00F6120D">
      <w:pPr>
        <w:rPr>
          <w:lang w:val="en-GB"/>
        </w:rPr>
      </w:pPr>
      <w:r>
        <w:rPr>
          <w:lang w:val="en-GB"/>
        </w:rPr>
        <w:t xml:space="preserve">The next chart is utilization. </w:t>
      </w:r>
      <w:r w:rsidR="00B34EBF">
        <w:rPr>
          <w:lang w:val="en-GB"/>
        </w:rPr>
        <w:t>It’s showing in %, as it’s relative to your usable capacity.</w:t>
      </w:r>
    </w:p>
    <w:p w14:paraId="20DDB51C" w14:textId="3598B2F6" w:rsidR="00771592" w:rsidRDefault="00771592" w:rsidP="00F6120D">
      <w:pPr>
        <w:rPr>
          <w:lang w:val="en-GB"/>
        </w:rPr>
      </w:pPr>
      <w:r w:rsidRPr="00771592">
        <w:rPr>
          <w:noProof/>
          <w:lang w:val="en-GB"/>
        </w:rPr>
        <w:drawing>
          <wp:inline distT="0" distB="0" distL="0" distR="0" wp14:anchorId="3E165A77" wp14:editId="15A595E3">
            <wp:extent cx="5907024" cy="1572768"/>
            <wp:effectExtent l="0" t="0" r="0" b="8890"/>
            <wp:docPr id="1709717395" name="Picture 170971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6"/>
                    <a:stretch>
                      <a:fillRect/>
                    </a:stretch>
                  </pic:blipFill>
                  <pic:spPr>
                    <a:xfrm>
                      <a:off x="0" y="0"/>
                      <a:ext cx="5907024" cy="1572768"/>
                    </a:xfrm>
                    <a:prstGeom prst="rect">
                      <a:avLst/>
                    </a:prstGeom>
                  </pic:spPr>
                </pic:pic>
              </a:graphicData>
            </a:graphic>
          </wp:inline>
        </w:drawing>
      </w:r>
    </w:p>
    <w:p w14:paraId="22B14D69" w14:textId="77777777" w:rsidR="00E93A96" w:rsidRDefault="00E93A96" w:rsidP="006A3C87">
      <w:pPr>
        <w:pStyle w:val="BeforeTable"/>
        <w:rPr>
          <w:lang w:val="en-GB"/>
        </w:rPr>
      </w:pPr>
    </w:p>
    <w:p w14:paraId="2DFD6338" w14:textId="73195A7F" w:rsidR="00B34EBF" w:rsidRDefault="00132633" w:rsidP="008B1FE5">
      <w:pPr>
        <w:rPr>
          <w:lang w:val="en-GB"/>
        </w:rPr>
      </w:pPr>
      <w:r w:rsidRPr="00A452F2">
        <w:rPr>
          <w:lang w:val="en-GB"/>
        </w:rPr>
        <w:t>Utilization displayed for three months and not one week. The daily average is displayed and not the hourly average</w:t>
      </w:r>
      <w:r w:rsidR="007A0E3E">
        <w:rPr>
          <w:lang w:val="en-GB"/>
        </w:rPr>
        <w:t>, so you can focus on the overall trend.</w:t>
      </w:r>
    </w:p>
    <w:p w14:paraId="15EAC2B6" w14:textId="1F85DAE9" w:rsidR="00415C50" w:rsidRDefault="00B34EBF" w:rsidP="008B1FE5">
      <w:pPr>
        <w:rPr>
          <w:lang w:val="en-GB"/>
        </w:rPr>
      </w:pPr>
      <w:r>
        <w:rPr>
          <w:lang w:val="en-GB"/>
        </w:rPr>
        <w:t xml:space="preserve">For memory, </w:t>
      </w:r>
      <w:r w:rsidR="00132633" w:rsidRPr="00A452F2">
        <w:rPr>
          <w:lang w:val="en-GB"/>
        </w:rPr>
        <w:t xml:space="preserve">the focus is on </w:t>
      </w:r>
      <w:r w:rsidR="003C2B34" w:rsidRPr="00A452F2">
        <w:rPr>
          <w:lang w:val="en-GB"/>
        </w:rPr>
        <w:t xml:space="preserve">consumed memory </w:t>
      </w:r>
      <w:r w:rsidR="00132633" w:rsidRPr="00A452F2">
        <w:rPr>
          <w:lang w:val="en-GB"/>
        </w:rPr>
        <w:t xml:space="preserve">and not </w:t>
      </w:r>
      <w:r w:rsidR="003C2B34" w:rsidRPr="00A452F2">
        <w:rPr>
          <w:lang w:val="en-GB"/>
        </w:rPr>
        <w:t>active memory</w:t>
      </w:r>
      <w:r w:rsidR="00132633" w:rsidRPr="00A452F2">
        <w:rPr>
          <w:lang w:val="en-GB"/>
        </w:rPr>
        <w:t>.</w:t>
      </w:r>
    </w:p>
    <w:p w14:paraId="75B0C264" w14:textId="1CE20D4B" w:rsidR="00F16A5F" w:rsidRDefault="00821344" w:rsidP="008B1FE5">
      <w:pPr>
        <w:rPr>
          <w:lang w:val="en-GB"/>
        </w:rPr>
      </w:pPr>
      <w:r>
        <w:rPr>
          <w:lang w:val="en-GB"/>
        </w:rPr>
        <w:t>If it’s useful to you, a</w:t>
      </w:r>
      <w:r w:rsidR="000E6EF3" w:rsidRPr="00A452F2">
        <w:rPr>
          <w:lang w:val="en-GB"/>
        </w:rPr>
        <w:t xml:space="preserve">dd peak to complement average utilization. </w:t>
      </w:r>
      <w:r w:rsidR="004B080F" w:rsidRPr="00A452F2">
        <w:rPr>
          <w:lang w:val="en-GB"/>
        </w:rPr>
        <w:t xml:space="preserve">The peak is defined as the highest among any ESXi hosts. If the peak is higher than the cluster-wide average, then </w:t>
      </w:r>
      <w:r w:rsidR="004B080F">
        <w:rPr>
          <w:lang w:val="en-GB"/>
        </w:rPr>
        <w:t xml:space="preserve">the cluster </w:t>
      </w:r>
      <w:r w:rsidR="004B080F" w:rsidRPr="00A452F2">
        <w:rPr>
          <w:lang w:val="en-GB"/>
        </w:rPr>
        <w:t xml:space="preserve">is </w:t>
      </w:r>
      <w:r w:rsidR="00654EA3">
        <w:rPr>
          <w:lang w:val="en-GB"/>
        </w:rPr>
        <w:t>imbalance</w:t>
      </w:r>
      <w:r w:rsidR="004B080F">
        <w:rPr>
          <w:lang w:val="en-GB"/>
        </w:rPr>
        <w:t xml:space="preserve">. </w:t>
      </w:r>
      <w:r w:rsidR="00F16A5F" w:rsidRPr="00A452F2">
        <w:rPr>
          <w:lang w:val="en-GB"/>
        </w:rPr>
        <w:t xml:space="preserve">Find out the cause of </w:t>
      </w:r>
      <w:r w:rsidR="00654EA3">
        <w:rPr>
          <w:lang w:val="en-GB"/>
        </w:rPr>
        <w:t>imbalance</w:t>
      </w:r>
      <w:r w:rsidR="00F16A5F" w:rsidRPr="00A452F2">
        <w:rPr>
          <w:lang w:val="en-GB"/>
        </w:rPr>
        <w:t xml:space="preserve"> and optimize it.</w:t>
      </w:r>
    </w:p>
    <w:p w14:paraId="4A035305" w14:textId="77777777" w:rsidR="00821344" w:rsidRDefault="00821344" w:rsidP="00821344">
      <w:pPr>
        <w:rPr>
          <w:lang w:val="en-GB"/>
        </w:rPr>
      </w:pPr>
      <w:r>
        <w:rPr>
          <w:lang w:val="en-GB"/>
        </w:rPr>
        <w:t>If you have the screen real estate, add the absolute utilization.</w:t>
      </w:r>
    </w:p>
    <w:p w14:paraId="0EDF7C42" w14:textId="7FD48102" w:rsidR="002F24C5" w:rsidRDefault="002F24C5" w:rsidP="002113A7">
      <w:pPr>
        <w:pStyle w:val="Heading5"/>
      </w:pPr>
      <w:r>
        <w:t>Allocation</w:t>
      </w:r>
    </w:p>
    <w:p w14:paraId="3FF78128" w14:textId="3F07769B" w:rsidR="00F06E0A" w:rsidRDefault="00C36C63" w:rsidP="008B1FE5">
      <w:pPr>
        <w:rPr>
          <w:lang w:val="en-GB"/>
        </w:rPr>
      </w:pPr>
      <w:r>
        <w:rPr>
          <w:lang w:val="en-GB"/>
        </w:rPr>
        <w:t xml:space="preserve">Next is </w:t>
      </w:r>
      <w:r w:rsidR="00FD1729">
        <w:rPr>
          <w:lang w:val="en-GB"/>
        </w:rPr>
        <w:t>Allocation, as not all demand is real.</w:t>
      </w:r>
      <w:r w:rsidR="00A03F99" w:rsidRPr="00A03F99">
        <w:rPr>
          <w:lang w:val="en-GB"/>
        </w:rPr>
        <w:t xml:space="preserve"> </w:t>
      </w:r>
      <w:r w:rsidR="00F06E0A">
        <w:rPr>
          <w:lang w:val="en-GB"/>
        </w:rPr>
        <w:t>You need to use both models.</w:t>
      </w:r>
    </w:p>
    <w:p w14:paraId="5C736F09" w14:textId="76088587" w:rsidR="00C36C63" w:rsidRPr="00A452F2" w:rsidRDefault="00A03F99" w:rsidP="008B1FE5">
      <w:pPr>
        <w:rPr>
          <w:lang w:val="en-GB"/>
        </w:rPr>
      </w:pPr>
      <w:r w:rsidRPr="00A452F2">
        <w:rPr>
          <w:lang w:val="en-GB"/>
        </w:rPr>
        <w:t xml:space="preserve">Workload can be low, but is overcommit ratio high? Newly provisioned VMs tend to be idle for weeks, and suddenly grow. </w:t>
      </w:r>
    </w:p>
    <w:p w14:paraId="5883D81F" w14:textId="6DD8A330" w:rsidR="00337ECA" w:rsidRDefault="00B03253" w:rsidP="00FD1729">
      <w:pPr>
        <w:jc w:val="center"/>
        <w:rPr>
          <w:lang w:val="en-GB"/>
        </w:rPr>
      </w:pPr>
      <w:r w:rsidRPr="00B03253">
        <w:rPr>
          <w:noProof/>
          <w:lang w:val="en-GB"/>
        </w:rPr>
        <w:lastRenderedPageBreak/>
        <w:drawing>
          <wp:inline distT="0" distB="0" distL="0" distR="0" wp14:anchorId="151B45E5" wp14:editId="6FD43CC8">
            <wp:extent cx="4310130" cy="1113155"/>
            <wp:effectExtent l="0" t="0" r="0" b="0"/>
            <wp:docPr id="1709717396" name="Picture 170971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7"/>
                    <a:stretch>
                      <a:fillRect/>
                    </a:stretch>
                  </pic:blipFill>
                  <pic:spPr>
                    <a:xfrm>
                      <a:off x="0" y="0"/>
                      <a:ext cx="4315220" cy="1114470"/>
                    </a:xfrm>
                    <a:prstGeom prst="rect">
                      <a:avLst/>
                    </a:prstGeom>
                  </pic:spPr>
                </pic:pic>
              </a:graphicData>
            </a:graphic>
          </wp:inline>
        </w:drawing>
      </w:r>
    </w:p>
    <w:p w14:paraId="2AF957C8" w14:textId="7C4D38E7" w:rsidR="002F24C5" w:rsidRDefault="002F24C5" w:rsidP="002F24C5">
      <w:pPr>
        <w:rPr>
          <w:lang w:val="en-GB"/>
        </w:rPr>
      </w:pPr>
      <w:r>
        <w:rPr>
          <w:lang w:val="en-GB"/>
        </w:rPr>
        <w:t xml:space="preserve">You </w:t>
      </w:r>
      <w:r w:rsidR="00207C4F">
        <w:rPr>
          <w:lang w:val="en-GB"/>
        </w:rPr>
        <w:t>can see the trend of the 3 components together on a chart</w:t>
      </w:r>
      <w:r w:rsidR="00B51E72">
        <w:rPr>
          <w:lang w:val="en-GB"/>
        </w:rPr>
        <w:t xml:space="preserve"> if that </w:t>
      </w:r>
      <w:r w:rsidR="0008231F">
        <w:rPr>
          <w:lang w:val="en-GB"/>
        </w:rPr>
        <w:t>is relevant to you. In general, your CPU overcommit should be the highest, followed by disk (due to thin provision)</w:t>
      </w:r>
      <w:r w:rsidR="00BB427A">
        <w:rPr>
          <w:lang w:val="en-GB"/>
        </w:rPr>
        <w:t>. Memory overcommit tends to be near 1 due to its nature as cache.</w:t>
      </w:r>
    </w:p>
    <w:p w14:paraId="398CE3EA" w14:textId="3B18531B" w:rsidR="00BC2B43" w:rsidRDefault="00BC2B43" w:rsidP="002F24C5">
      <w:pPr>
        <w:rPr>
          <w:lang w:val="en-GB"/>
        </w:rPr>
      </w:pPr>
      <w:r>
        <w:rPr>
          <w:lang w:val="en-GB"/>
        </w:rPr>
        <w:t xml:space="preserve">Use the </w:t>
      </w:r>
      <w:r w:rsidR="003B14EF">
        <w:rPr>
          <w:lang w:val="en-GB"/>
        </w:rPr>
        <w:t>line chart to see the trend. As usual, the data is averaged hourly so you can focus on the big picture.</w:t>
      </w:r>
    </w:p>
    <w:p w14:paraId="74ACFF8B" w14:textId="033FB5DA" w:rsidR="002F24C5" w:rsidRDefault="002F24C5" w:rsidP="00FD1729">
      <w:pPr>
        <w:jc w:val="center"/>
        <w:rPr>
          <w:lang w:val="en-GB"/>
        </w:rPr>
      </w:pPr>
      <w:r w:rsidRPr="002F24C5">
        <w:rPr>
          <w:noProof/>
          <w:lang w:val="en-GB"/>
        </w:rPr>
        <w:drawing>
          <wp:inline distT="0" distB="0" distL="0" distR="0" wp14:anchorId="08534B0C" wp14:editId="3C2CC529">
            <wp:extent cx="5323547" cy="2325555"/>
            <wp:effectExtent l="0" t="0" r="0" b="0"/>
            <wp:docPr id="1709717412" name="Picture 170971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8"/>
                    <a:stretch>
                      <a:fillRect/>
                    </a:stretch>
                  </pic:blipFill>
                  <pic:spPr>
                    <a:xfrm>
                      <a:off x="0" y="0"/>
                      <a:ext cx="5329307" cy="2328071"/>
                    </a:xfrm>
                    <a:prstGeom prst="rect">
                      <a:avLst/>
                    </a:prstGeom>
                  </pic:spPr>
                </pic:pic>
              </a:graphicData>
            </a:graphic>
          </wp:inline>
        </w:drawing>
      </w:r>
    </w:p>
    <w:p w14:paraId="680CB6BA" w14:textId="2EA20977" w:rsidR="00815C64" w:rsidRDefault="00C867A7" w:rsidP="009C23C7">
      <w:pPr>
        <w:rPr>
          <w:lang w:val="en-GB"/>
        </w:rPr>
      </w:pPr>
      <w:r>
        <w:rPr>
          <w:lang w:val="en-GB"/>
        </w:rPr>
        <w:t xml:space="preserve">Next is the VM Count. </w:t>
      </w:r>
      <w:r w:rsidR="00BE35D7">
        <w:rPr>
          <w:lang w:val="en-GB"/>
        </w:rPr>
        <w:t>A trend line of number</w:t>
      </w:r>
      <w:r w:rsidRPr="00A452F2">
        <w:rPr>
          <w:lang w:val="en-GB"/>
        </w:rPr>
        <w:t xml:space="preserve"> of VM </w:t>
      </w:r>
      <w:r w:rsidR="00BE35D7">
        <w:rPr>
          <w:lang w:val="en-GB"/>
        </w:rPr>
        <w:t xml:space="preserve">over time is important </w:t>
      </w:r>
      <w:r w:rsidR="00944EF0">
        <w:rPr>
          <w:lang w:val="en-GB"/>
        </w:rPr>
        <w:t>to spot if there are many</w:t>
      </w:r>
      <w:r w:rsidRPr="00A452F2">
        <w:rPr>
          <w:lang w:val="en-GB"/>
        </w:rPr>
        <w:t xml:space="preserve"> newly provisioned </w:t>
      </w:r>
      <w:r w:rsidR="00944EF0">
        <w:rPr>
          <w:lang w:val="en-GB"/>
        </w:rPr>
        <w:t xml:space="preserve">VM. </w:t>
      </w:r>
      <w:r w:rsidRPr="00A452F2">
        <w:rPr>
          <w:lang w:val="en-GB"/>
        </w:rPr>
        <w:t>If you see VM growing but demand remains low, that's a sign of potential demand coming up in the future</w:t>
      </w:r>
      <w:r>
        <w:rPr>
          <w:lang w:val="en-GB"/>
        </w:rPr>
        <w:t>.</w:t>
      </w:r>
    </w:p>
    <w:p w14:paraId="49110580" w14:textId="66D0DB58" w:rsidR="00BB427A" w:rsidRDefault="00BB427A" w:rsidP="00FD1729">
      <w:pPr>
        <w:jc w:val="center"/>
        <w:rPr>
          <w:lang w:val="en-GB"/>
        </w:rPr>
      </w:pPr>
      <w:r w:rsidRPr="00BB427A">
        <w:rPr>
          <w:noProof/>
          <w:lang w:val="en-GB"/>
        </w:rPr>
        <w:drawing>
          <wp:inline distT="0" distB="0" distL="0" distR="0" wp14:anchorId="757BBE92" wp14:editId="1C947D27">
            <wp:extent cx="5161768" cy="2181890"/>
            <wp:effectExtent l="0" t="0" r="1270" b="8890"/>
            <wp:docPr id="1709717413" name="Picture 1709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9"/>
                    <a:stretch>
                      <a:fillRect/>
                    </a:stretch>
                  </pic:blipFill>
                  <pic:spPr>
                    <a:xfrm>
                      <a:off x="0" y="0"/>
                      <a:ext cx="5163573" cy="2182653"/>
                    </a:xfrm>
                    <a:prstGeom prst="rect">
                      <a:avLst/>
                    </a:prstGeom>
                  </pic:spPr>
                </pic:pic>
              </a:graphicData>
            </a:graphic>
          </wp:inline>
        </w:drawing>
      </w:r>
    </w:p>
    <w:p w14:paraId="21F31B06" w14:textId="54A01D1F" w:rsidR="00815C64" w:rsidRDefault="00C867A7" w:rsidP="00815C64">
      <w:pPr>
        <w:rPr>
          <w:lang w:val="en-GB"/>
        </w:rPr>
      </w:pPr>
      <w:r>
        <w:rPr>
          <w:lang w:val="en-GB"/>
        </w:rPr>
        <w:t xml:space="preserve">BTW, the overall VM:ESXi ratio is a common number cited to senior management. It’s </w:t>
      </w:r>
      <w:r w:rsidR="00E92F06">
        <w:rPr>
          <w:lang w:val="en-GB"/>
        </w:rPr>
        <w:t xml:space="preserve">often measured as </w:t>
      </w:r>
      <w:r w:rsidR="00B008CE">
        <w:rPr>
          <w:lang w:val="en-GB"/>
        </w:rPr>
        <w:t xml:space="preserve">cost </w:t>
      </w:r>
      <w:r w:rsidR="00E92F06">
        <w:rPr>
          <w:lang w:val="en-GB"/>
        </w:rPr>
        <w:t>efficiency proof.</w:t>
      </w:r>
    </w:p>
    <w:p w14:paraId="1B9A1E46" w14:textId="70D3474B" w:rsidR="0042731A" w:rsidRDefault="0042731A" w:rsidP="002113A7">
      <w:pPr>
        <w:pStyle w:val="Heading5"/>
      </w:pPr>
      <w:r>
        <w:t>Reservation</w:t>
      </w:r>
    </w:p>
    <w:p w14:paraId="2181E908" w14:textId="11C8E68C" w:rsidR="00845BD1" w:rsidRDefault="00E56D13" w:rsidP="00845BD1">
      <w:pPr>
        <w:rPr>
          <w:lang w:val="en-GB"/>
        </w:rPr>
      </w:pPr>
      <w:r w:rsidRPr="00A452F2">
        <w:rPr>
          <w:lang w:val="en-GB"/>
        </w:rPr>
        <w:t xml:space="preserve">Reservation can impact the efficiency of your cluster. </w:t>
      </w:r>
      <w:r w:rsidR="00845BD1" w:rsidRPr="00A452F2">
        <w:rPr>
          <w:lang w:val="en-GB"/>
        </w:rPr>
        <w:t xml:space="preserve">Why is </w:t>
      </w:r>
      <w:r w:rsidR="00C52ADD">
        <w:rPr>
          <w:lang w:val="en-GB"/>
        </w:rPr>
        <w:t xml:space="preserve">the cluster </w:t>
      </w:r>
      <w:r w:rsidR="00845BD1" w:rsidRPr="00A452F2">
        <w:rPr>
          <w:lang w:val="en-GB"/>
        </w:rPr>
        <w:t>low on capacity? Is it because of real workload, or just reservation?</w:t>
      </w:r>
    </w:p>
    <w:p w14:paraId="395CE057" w14:textId="16DB39EB" w:rsidR="007C0AF4" w:rsidRDefault="007C0AF4" w:rsidP="00844D01">
      <w:pPr>
        <w:jc w:val="center"/>
        <w:rPr>
          <w:lang w:val="en-GB"/>
        </w:rPr>
      </w:pPr>
      <w:r w:rsidRPr="007C0AF4">
        <w:rPr>
          <w:noProof/>
          <w:lang w:val="en-GB"/>
        </w:rPr>
        <w:lastRenderedPageBreak/>
        <w:drawing>
          <wp:inline distT="0" distB="0" distL="0" distR="0" wp14:anchorId="7349A696" wp14:editId="0792110C">
            <wp:extent cx="3990156" cy="1010311"/>
            <wp:effectExtent l="0" t="0" r="0" b="0"/>
            <wp:docPr id="1709717414" name="Picture 170971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3998406" cy="1012400"/>
                    </a:xfrm>
                    <a:prstGeom prst="rect">
                      <a:avLst/>
                    </a:prstGeom>
                  </pic:spPr>
                </pic:pic>
              </a:graphicData>
            </a:graphic>
          </wp:inline>
        </w:drawing>
      </w:r>
    </w:p>
    <w:p w14:paraId="1E35985B" w14:textId="21256A02" w:rsidR="00E56D13" w:rsidRDefault="00E56D13" w:rsidP="00E56D13">
      <w:pPr>
        <w:rPr>
          <w:lang w:val="en-GB"/>
        </w:rPr>
      </w:pPr>
      <w:r w:rsidRPr="00A452F2">
        <w:rPr>
          <w:lang w:val="en-GB"/>
        </w:rPr>
        <w:t>If your cluster size varies, complement the reservation number by showing relative value.</w:t>
      </w:r>
      <w:r>
        <w:rPr>
          <w:lang w:val="en-GB"/>
        </w:rPr>
        <w:t xml:space="preserve"> Once you have a standardized number, you can visualize them on a heat map! This enhancement requires super metric, good practice! </w:t>
      </w:r>
      <w:r w:rsidR="00C875E8" w:rsidRPr="00844D01">
        <w:rPr>
          <w:rFonts w:ascii="Segoe UI Emoji" w:eastAsia="Segoe UI Emoji" w:hAnsi="Segoe UI Emoji" w:cs="Segoe UI Emoji"/>
          <w:lang w:val="en-GB"/>
        </w:rPr>
        <w:t>😊</w:t>
      </w:r>
    </w:p>
    <w:p w14:paraId="5939FC76" w14:textId="39581511" w:rsidR="002E00A8" w:rsidRDefault="002E00A8" w:rsidP="002113A7">
      <w:pPr>
        <w:pStyle w:val="Heading5"/>
      </w:pPr>
      <w:r>
        <w:t>Reclamation</w:t>
      </w:r>
    </w:p>
    <w:p w14:paraId="2F1724ED" w14:textId="451EAF6A" w:rsidR="002E00A8" w:rsidRPr="00E93A96" w:rsidRDefault="00845BD1" w:rsidP="00C36C63">
      <w:pPr>
        <w:rPr>
          <w:lang w:val="en-GB"/>
        </w:rPr>
      </w:pPr>
      <w:r>
        <w:rPr>
          <w:lang w:val="en-GB"/>
        </w:rPr>
        <w:t xml:space="preserve">As covered in the Capacity </w:t>
      </w:r>
      <w:r w:rsidR="00646BA8">
        <w:rPr>
          <w:lang w:val="en-GB"/>
        </w:rPr>
        <w:t xml:space="preserve">Management chapter, there </w:t>
      </w:r>
      <w:r w:rsidR="00524ADE">
        <w:rPr>
          <w:lang w:val="en-GB"/>
        </w:rPr>
        <w:t xml:space="preserve">are </w:t>
      </w:r>
      <w:r w:rsidR="00E828AA">
        <w:rPr>
          <w:lang w:val="en-GB"/>
        </w:rPr>
        <w:t>6</w:t>
      </w:r>
      <w:r w:rsidR="00524ADE">
        <w:rPr>
          <w:lang w:val="en-GB"/>
        </w:rPr>
        <w:t xml:space="preserve"> types of </w:t>
      </w:r>
      <w:r w:rsidR="00646BA8">
        <w:rPr>
          <w:lang w:val="en-GB"/>
        </w:rPr>
        <w:t>recl</w:t>
      </w:r>
      <w:r w:rsidR="00524ADE">
        <w:rPr>
          <w:lang w:val="en-GB"/>
        </w:rPr>
        <w:t>amation. Some of them are shown below.</w:t>
      </w:r>
    </w:p>
    <w:p w14:paraId="42E7AE25" w14:textId="46D5BFDB" w:rsidR="00C82F9E" w:rsidRDefault="00C82F9E" w:rsidP="00337ECA">
      <w:pPr>
        <w:rPr>
          <w:lang w:val="en-GB"/>
        </w:rPr>
      </w:pPr>
      <w:r w:rsidRPr="00C82F9E">
        <w:rPr>
          <w:noProof/>
          <w:lang w:val="en-GB"/>
        </w:rPr>
        <w:drawing>
          <wp:inline distT="0" distB="0" distL="0" distR="0" wp14:anchorId="19E6C186" wp14:editId="0DAC1554">
            <wp:extent cx="5961888" cy="758952"/>
            <wp:effectExtent l="0" t="0" r="1270" b="3175"/>
            <wp:docPr id="1709717397" name="Picture 170971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1"/>
                    <a:stretch>
                      <a:fillRect/>
                    </a:stretch>
                  </pic:blipFill>
                  <pic:spPr>
                    <a:xfrm>
                      <a:off x="0" y="0"/>
                      <a:ext cx="5961888" cy="758952"/>
                    </a:xfrm>
                    <a:prstGeom prst="rect">
                      <a:avLst/>
                    </a:prstGeom>
                  </pic:spPr>
                </pic:pic>
              </a:graphicData>
            </a:graphic>
          </wp:inline>
        </w:drawing>
      </w:r>
    </w:p>
    <w:p w14:paraId="40C49B20" w14:textId="3929227F" w:rsidR="00524ADE" w:rsidRPr="00A452F2" w:rsidRDefault="00524ADE" w:rsidP="00337ECA">
      <w:pPr>
        <w:rPr>
          <w:lang w:val="en-GB"/>
        </w:rPr>
      </w:pPr>
      <w:r>
        <w:rPr>
          <w:lang w:val="en-GB"/>
        </w:rPr>
        <w:t>If it’s relevant to you</w:t>
      </w:r>
      <w:r w:rsidR="00AF7B67">
        <w:rPr>
          <w:lang w:val="en-GB"/>
        </w:rPr>
        <w:t>r environment, add the number of undersized CPU and undersized memory</w:t>
      </w:r>
      <w:r w:rsidR="00E4254C">
        <w:rPr>
          <w:lang w:val="en-GB"/>
        </w:rPr>
        <w:t xml:space="preserve">. </w:t>
      </w:r>
    </w:p>
    <w:p w14:paraId="6CC52B34" w14:textId="620924D0" w:rsidR="00AF7B67" w:rsidRPr="00AF7B67" w:rsidRDefault="00BE5190" w:rsidP="002113A7">
      <w:pPr>
        <w:pStyle w:val="Heading4"/>
      </w:pPr>
      <w:r>
        <w:t xml:space="preserve">ESXi </w:t>
      </w:r>
      <w:r w:rsidR="00007AD2">
        <w:t>Analyzis</w:t>
      </w:r>
    </w:p>
    <w:p w14:paraId="4C4679FB" w14:textId="4533C882" w:rsidR="00F60FFA" w:rsidRDefault="00F60FFA" w:rsidP="00337ECA">
      <w:pPr>
        <w:rPr>
          <w:lang w:val="en-GB"/>
        </w:rPr>
      </w:pPr>
      <w:r>
        <w:rPr>
          <w:lang w:val="en-GB"/>
        </w:rPr>
        <w:t xml:space="preserve">Just because the cluster capacity is good, does not mean there is no issue at ESXi level. </w:t>
      </w:r>
      <w:r w:rsidR="00654EA3">
        <w:rPr>
          <w:lang w:val="en-GB"/>
        </w:rPr>
        <w:t>Imbalance</w:t>
      </w:r>
      <w:r w:rsidR="00FE6B95">
        <w:rPr>
          <w:lang w:val="en-GB"/>
        </w:rPr>
        <w:t xml:space="preserve"> is common issue, especially in large cluster and stretched cluster.</w:t>
      </w:r>
    </w:p>
    <w:p w14:paraId="4B737420" w14:textId="09F5EFC6" w:rsidR="00FE6B95" w:rsidRDefault="00FE6B95" w:rsidP="00337ECA">
      <w:pPr>
        <w:rPr>
          <w:lang w:val="en-GB"/>
        </w:rPr>
      </w:pPr>
      <w:r>
        <w:rPr>
          <w:lang w:val="en-GB"/>
        </w:rPr>
        <w:t>The following table shows all the member ESXi</w:t>
      </w:r>
      <w:r w:rsidR="00A47E96">
        <w:rPr>
          <w:lang w:val="en-GB"/>
        </w:rPr>
        <w:t xml:space="preserve">. You can see the </w:t>
      </w:r>
      <w:r w:rsidR="00654EA3">
        <w:rPr>
          <w:lang w:val="en-GB"/>
        </w:rPr>
        <w:t>imbalance</w:t>
      </w:r>
      <w:r w:rsidR="00A47E96">
        <w:rPr>
          <w:lang w:val="en-GB"/>
        </w:rPr>
        <w:t xml:space="preserve"> clearly</w:t>
      </w:r>
      <w:r w:rsidR="00A67DAB">
        <w:rPr>
          <w:lang w:val="en-GB"/>
        </w:rPr>
        <w:t>, thanks to the color code.</w:t>
      </w:r>
    </w:p>
    <w:p w14:paraId="0D464F04" w14:textId="16C8BBDD" w:rsidR="00646D87" w:rsidRPr="00A452F2" w:rsidRDefault="003A0436" w:rsidP="003A0436">
      <w:pPr>
        <w:jc w:val="center"/>
        <w:rPr>
          <w:lang w:val="en-GB"/>
        </w:rPr>
      </w:pPr>
      <w:r w:rsidRPr="003A0436">
        <w:rPr>
          <w:noProof/>
          <w:lang w:val="en-GB"/>
        </w:rPr>
        <w:drawing>
          <wp:inline distT="0" distB="0" distL="0" distR="0" wp14:anchorId="2DDBDAD6" wp14:editId="0B6537FD">
            <wp:extent cx="3990445" cy="2416152"/>
            <wp:effectExtent l="0" t="0" r="0" b="3810"/>
            <wp:docPr id="1583707933" name="Picture 158370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2"/>
                    <a:stretch>
                      <a:fillRect/>
                    </a:stretch>
                  </pic:blipFill>
                  <pic:spPr>
                    <a:xfrm>
                      <a:off x="0" y="0"/>
                      <a:ext cx="4001399" cy="2422785"/>
                    </a:xfrm>
                    <a:prstGeom prst="rect">
                      <a:avLst/>
                    </a:prstGeom>
                  </pic:spPr>
                </pic:pic>
              </a:graphicData>
            </a:graphic>
          </wp:inline>
        </w:drawing>
      </w:r>
    </w:p>
    <w:p w14:paraId="2DF98A95" w14:textId="7C7E61D1" w:rsidR="00A47E96" w:rsidRPr="00A452F2" w:rsidRDefault="00A47E96" w:rsidP="00A47E96">
      <w:pPr>
        <w:rPr>
          <w:lang w:val="en-GB"/>
        </w:rPr>
      </w:pPr>
      <w:r w:rsidRPr="00A452F2">
        <w:rPr>
          <w:lang w:val="en-GB"/>
        </w:rPr>
        <w:t>The 99</w:t>
      </w:r>
      <w:r w:rsidRPr="00A452F2">
        <w:rPr>
          <w:vertAlign w:val="superscript"/>
          <w:lang w:val="en-GB"/>
        </w:rPr>
        <w:t>th</w:t>
      </w:r>
      <w:r>
        <w:rPr>
          <w:lang w:val="en-GB"/>
        </w:rPr>
        <w:t xml:space="preserve"> percentile</w:t>
      </w:r>
      <w:r w:rsidRPr="00A452F2">
        <w:rPr>
          <w:lang w:val="en-GB"/>
        </w:rPr>
        <w:t xml:space="preserve"> Performance column takes the 99</w:t>
      </w:r>
      <w:r w:rsidRPr="00A452F2">
        <w:rPr>
          <w:vertAlign w:val="superscript"/>
          <w:lang w:val="en-GB"/>
        </w:rPr>
        <w:t>th</w:t>
      </w:r>
      <w:r>
        <w:rPr>
          <w:lang w:val="en-GB"/>
        </w:rPr>
        <w:t xml:space="preserve"> percentile</w:t>
      </w:r>
      <w:r w:rsidRPr="00A452F2">
        <w:rPr>
          <w:lang w:val="en-GB"/>
        </w:rPr>
        <w:t xml:space="preserve"> value of the ESXi Performance (%) metric. The reason we’re not taking the worst performance (which is equivalent to 100</w:t>
      </w:r>
      <w:r w:rsidRPr="00A452F2">
        <w:rPr>
          <w:vertAlign w:val="superscript"/>
          <w:lang w:val="en-GB"/>
        </w:rPr>
        <w:t>th</w:t>
      </w:r>
      <w:r>
        <w:rPr>
          <w:lang w:val="en-GB"/>
        </w:rPr>
        <w:t>percentile</w:t>
      </w:r>
      <w:r w:rsidRPr="00A452F2">
        <w:rPr>
          <w:lang w:val="en-GB"/>
        </w:rPr>
        <w:t>) is to rule out outlier. In addition, the performance threshold has been set to be stringent.</w:t>
      </w:r>
      <w:r w:rsidR="009D1A5E">
        <w:rPr>
          <w:lang w:val="en-GB"/>
        </w:rPr>
        <w:t xml:space="preserve"> </w:t>
      </w:r>
    </w:p>
    <w:p w14:paraId="66BF8833" w14:textId="6B7C0D58" w:rsidR="00702F3C" w:rsidRDefault="00A47E96" w:rsidP="00F6120D">
      <w:pPr>
        <w:rPr>
          <w:lang w:val="en-GB"/>
        </w:rPr>
      </w:pPr>
      <w:r w:rsidRPr="00A452F2">
        <w:rPr>
          <w:lang w:val="en-GB"/>
        </w:rPr>
        <w:lastRenderedPageBreak/>
        <w:t>Select one of the ESXi</w:t>
      </w:r>
      <w:r>
        <w:rPr>
          <w:lang w:val="en-GB"/>
        </w:rPr>
        <w:t>. All its detail will be automatically shown</w:t>
      </w:r>
      <w:r w:rsidR="009D1A5E">
        <w:rPr>
          <w:lang w:val="en-GB"/>
        </w:rPr>
        <w:t>.</w:t>
      </w:r>
    </w:p>
    <w:p w14:paraId="1463B1B6" w14:textId="25C6ABFF" w:rsidR="00A67534" w:rsidRDefault="00A67534" w:rsidP="00F6120D">
      <w:pPr>
        <w:rPr>
          <w:lang w:val="en-GB"/>
        </w:rPr>
      </w:pPr>
      <w:r w:rsidRPr="00A67534">
        <w:rPr>
          <w:noProof/>
          <w:lang w:val="en-GB"/>
        </w:rPr>
        <w:drawing>
          <wp:inline distT="0" distB="0" distL="0" distR="0" wp14:anchorId="0D61CC22" wp14:editId="4521A7AC">
            <wp:extent cx="3220278" cy="1938496"/>
            <wp:effectExtent l="0" t="0" r="0" b="5080"/>
            <wp:docPr id="1709717398" name="Picture 17097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3"/>
                    <a:stretch>
                      <a:fillRect/>
                    </a:stretch>
                  </pic:blipFill>
                  <pic:spPr>
                    <a:xfrm>
                      <a:off x="0" y="0"/>
                      <a:ext cx="3234352" cy="1946968"/>
                    </a:xfrm>
                    <a:prstGeom prst="rect">
                      <a:avLst/>
                    </a:prstGeom>
                  </pic:spPr>
                </pic:pic>
              </a:graphicData>
            </a:graphic>
          </wp:inline>
        </w:drawing>
      </w:r>
      <w:r w:rsidR="00730781" w:rsidRPr="00730781">
        <w:rPr>
          <w:noProof/>
        </w:rPr>
        <w:t xml:space="preserve"> </w:t>
      </w:r>
      <w:r w:rsidR="00730781" w:rsidRPr="00730781">
        <w:rPr>
          <w:noProof/>
          <w:lang w:val="en-GB"/>
        </w:rPr>
        <w:drawing>
          <wp:inline distT="0" distB="0" distL="0" distR="0" wp14:anchorId="227FEA4C" wp14:editId="372A4541">
            <wp:extent cx="3339992" cy="1961322"/>
            <wp:effectExtent l="0" t="0" r="0" b="1270"/>
            <wp:docPr id="1709717399" name="Picture 170971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4"/>
                    <a:stretch>
                      <a:fillRect/>
                    </a:stretch>
                  </pic:blipFill>
                  <pic:spPr>
                    <a:xfrm>
                      <a:off x="0" y="0"/>
                      <a:ext cx="3348715" cy="1966444"/>
                    </a:xfrm>
                    <a:prstGeom prst="rect">
                      <a:avLst/>
                    </a:prstGeom>
                  </pic:spPr>
                </pic:pic>
              </a:graphicData>
            </a:graphic>
          </wp:inline>
        </w:drawing>
      </w:r>
    </w:p>
    <w:p w14:paraId="7E3910CF" w14:textId="374C9476" w:rsidR="00D74720" w:rsidRDefault="00144018" w:rsidP="00D74720">
      <w:pPr>
        <w:rPr>
          <w:lang w:val="en-GB"/>
        </w:rPr>
      </w:pPr>
      <w:r>
        <w:rPr>
          <w:lang w:val="en-GB"/>
        </w:rPr>
        <w:t xml:space="preserve">Both CPU and memory trend </w:t>
      </w:r>
      <w:r w:rsidR="006B19DC" w:rsidRPr="00A452F2">
        <w:rPr>
          <w:lang w:val="en-GB"/>
        </w:rPr>
        <w:t xml:space="preserve">line charts </w:t>
      </w:r>
      <w:r w:rsidR="002959FD">
        <w:rPr>
          <w:lang w:val="en-GB"/>
        </w:rPr>
        <w:t>show if it’s steady demand, cyclical demand, rising demand, or declining demand.</w:t>
      </w:r>
      <w:r w:rsidR="00196B59">
        <w:rPr>
          <w:lang w:val="en-GB"/>
        </w:rPr>
        <w:t xml:space="preserve"> </w:t>
      </w:r>
      <w:r w:rsidR="001E1233">
        <w:rPr>
          <w:lang w:val="en-GB"/>
        </w:rPr>
        <w:t xml:space="preserve">The trend is as important as the present value. </w:t>
      </w:r>
      <w:r w:rsidR="00196B59">
        <w:rPr>
          <w:lang w:val="en-GB"/>
        </w:rPr>
        <w:t xml:space="preserve">To see trend, you need to see over longer time. </w:t>
      </w:r>
      <w:r w:rsidR="00D74720" w:rsidRPr="00A452F2">
        <w:rPr>
          <w:lang w:val="en-GB"/>
        </w:rPr>
        <w:t xml:space="preserve">Utilization </w:t>
      </w:r>
      <w:r w:rsidR="00196B59">
        <w:rPr>
          <w:lang w:val="en-GB"/>
        </w:rPr>
        <w:t xml:space="preserve">is </w:t>
      </w:r>
      <w:r w:rsidR="00D74720" w:rsidRPr="00A452F2">
        <w:rPr>
          <w:lang w:val="en-GB"/>
        </w:rPr>
        <w:t xml:space="preserve">displayed for three months and not one week. The daily average is displayed and not the hourly average and the focus is on memory consumed and not memory active. Note that memory consumed includes the total memory consumed, so it includes memory consumed by </w:t>
      </w:r>
      <w:r w:rsidR="00FD5A65">
        <w:rPr>
          <w:lang w:val="en-GB"/>
        </w:rPr>
        <w:t>VMkernel</w:t>
      </w:r>
      <w:r w:rsidR="00D74720" w:rsidRPr="00A452F2">
        <w:rPr>
          <w:lang w:val="en-GB"/>
        </w:rPr>
        <w:t>.</w:t>
      </w:r>
    </w:p>
    <w:p w14:paraId="22C1C39B" w14:textId="5460C0C7" w:rsidR="00A66954" w:rsidRPr="00A452F2" w:rsidRDefault="00475211" w:rsidP="00144018">
      <w:pPr>
        <w:rPr>
          <w:lang w:val="en-GB"/>
        </w:rPr>
      </w:pPr>
      <w:r w:rsidRPr="00A452F2">
        <w:rPr>
          <w:lang w:val="en-GB"/>
        </w:rPr>
        <w:t>B</w:t>
      </w:r>
      <w:r w:rsidR="004E4D0C" w:rsidRPr="00A452F2">
        <w:rPr>
          <w:lang w:val="en-GB"/>
        </w:rPr>
        <w:t xml:space="preserve">oth total and usable utilization in terms of </w:t>
      </w:r>
      <w:r w:rsidR="003C2B34" w:rsidRPr="00A452F2">
        <w:rPr>
          <w:lang w:val="en-GB"/>
        </w:rPr>
        <w:t>memory</w:t>
      </w:r>
      <w:r w:rsidR="004E4D0C" w:rsidRPr="00A452F2">
        <w:rPr>
          <w:lang w:val="en-GB"/>
        </w:rPr>
        <w:t xml:space="preserve"> and CPU</w:t>
      </w:r>
      <w:r w:rsidRPr="00A452F2">
        <w:rPr>
          <w:lang w:val="en-GB"/>
        </w:rPr>
        <w:t xml:space="preserve"> are displayed</w:t>
      </w:r>
      <w:r w:rsidR="00D74720">
        <w:rPr>
          <w:lang w:val="en-GB"/>
        </w:rPr>
        <w:t xml:space="preserve">. This gives you the absolute amount of capacity. </w:t>
      </w:r>
    </w:p>
    <w:p w14:paraId="25312AAC" w14:textId="3FD31DFC" w:rsidR="007F6AFF" w:rsidRDefault="007F6AFF" w:rsidP="00144018">
      <w:pPr>
        <w:rPr>
          <w:lang w:val="en-GB"/>
        </w:rPr>
      </w:pPr>
      <w:r w:rsidRPr="00A452F2">
        <w:rPr>
          <w:lang w:val="en-GB"/>
        </w:rPr>
        <w:t xml:space="preserve">A technology refresh is often used to address capacity shortage. </w:t>
      </w:r>
      <w:r w:rsidR="00196B59">
        <w:rPr>
          <w:lang w:val="en-GB"/>
        </w:rPr>
        <w:t xml:space="preserve">The relevant configuration </w:t>
      </w:r>
      <w:r w:rsidRPr="00A452F2">
        <w:rPr>
          <w:lang w:val="en-GB"/>
        </w:rPr>
        <w:t xml:space="preserve">shows the hardware model and specification to help you determine the age of the hardware. </w:t>
      </w:r>
    </w:p>
    <w:p w14:paraId="7D20D3D7" w14:textId="1C8FDCEE" w:rsidR="009E2F56" w:rsidRDefault="009E2F56" w:rsidP="002113A7">
      <w:pPr>
        <w:pStyle w:val="Heading4"/>
      </w:pPr>
      <w:r>
        <w:t xml:space="preserve">VM </w:t>
      </w:r>
      <w:r w:rsidR="00007AD2">
        <w:t>Analyzis</w:t>
      </w:r>
    </w:p>
    <w:p w14:paraId="538F8A4C" w14:textId="671C1732" w:rsidR="00B901F7" w:rsidRDefault="00F94375" w:rsidP="00B901F7">
      <w:pPr>
        <w:rPr>
          <w:lang w:val="en-GB"/>
        </w:rPr>
      </w:pPr>
      <w:r>
        <w:rPr>
          <w:lang w:val="en-GB"/>
        </w:rPr>
        <w:t xml:space="preserve">What’s causing the low capacity remaining? Which VMs are impacting </w:t>
      </w:r>
      <w:r w:rsidR="00C43DB4">
        <w:rPr>
          <w:lang w:val="en-GB"/>
        </w:rPr>
        <w:t>what infrastructure resource (</w:t>
      </w:r>
      <w:r w:rsidR="00033E32">
        <w:rPr>
          <w:lang w:val="en-GB"/>
        </w:rPr>
        <w:t>CPU, memory, disk space</w:t>
      </w:r>
      <w:r w:rsidR="00C43DB4">
        <w:rPr>
          <w:lang w:val="en-GB"/>
        </w:rPr>
        <w:t>)</w:t>
      </w:r>
      <w:r w:rsidR="00033E32">
        <w:rPr>
          <w:lang w:val="en-GB"/>
        </w:rPr>
        <w:t>?</w:t>
      </w:r>
    </w:p>
    <w:p w14:paraId="3CEE50ED" w14:textId="6140FADA" w:rsidR="00033E32" w:rsidRPr="00B901F7" w:rsidRDefault="00033E32" w:rsidP="00B901F7">
      <w:pPr>
        <w:rPr>
          <w:lang w:val="en-GB"/>
        </w:rPr>
      </w:pPr>
      <w:r>
        <w:rPr>
          <w:lang w:val="en-GB"/>
        </w:rPr>
        <w:t xml:space="preserve">Use the following table to </w:t>
      </w:r>
      <w:r w:rsidR="00007AD2">
        <w:rPr>
          <w:lang w:val="en-GB"/>
        </w:rPr>
        <w:t>analyze</w:t>
      </w:r>
      <w:r w:rsidR="00172542">
        <w:rPr>
          <w:lang w:val="en-GB"/>
        </w:rPr>
        <w:t xml:space="preserve">. It lists either the VMs in the cluster or host. </w:t>
      </w:r>
    </w:p>
    <w:p w14:paraId="562DAB59" w14:textId="3F7A3EF1" w:rsidR="009E2F56" w:rsidRDefault="009E2F56" w:rsidP="00172542">
      <w:pPr>
        <w:jc w:val="center"/>
        <w:rPr>
          <w:lang w:val="en-GB"/>
        </w:rPr>
      </w:pPr>
      <w:r w:rsidRPr="009E2F56">
        <w:rPr>
          <w:noProof/>
          <w:lang w:val="en-GB"/>
        </w:rPr>
        <w:lastRenderedPageBreak/>
        <w:drawing>
          <wp:inline distT="0" distB="0" distL="0" distR="0" wp14:anchorId="665ABA2A" wp14:editId="6BAFAB4C">
            <wp:extent cx="5651997" cy="1487794"/>
            <wp:effectExtent l="0" t="0" r="6350" b="0"/>
            <wp:docPr id="1709717400" name="Picture 170971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5"/>
                    <a:stretch>
                      <a:fillRect/>
                    </a:stretch>
                  </pic:blipFill>
                  <pic:spPr>
                    <a:xfrm>
                      <a:off x="0" y="0"/>
                      <a:ext cx="5655794" cy="1488793"/>
                    </a:xfrm>
                    <a:prstGeom prst="rect">
                      <a:avLst/>
                    </a:prstGeom>
                  </pic:spPr>
                </pic:pic>
              </a:graphicData>
            </a:graphic>
          </wp:inline>
        </w:drawing>
      </w:r>
    </w:p>
    <w:p w14:paraId="4FCD83AF" w14:textId="4DF15B03" w:rsidR="00172542" w:rsidRDefault="00475B25" w:rsidP="009E2F56">
      <w:pPr>
        <w:rPr>
          <w:lang w:val="en-GB"/>
        </w:rPr>
      </w:pPr>
      <w:r>
        <w:rPr>
          <w:lang w:val="en-GB"/>
        </w:rPr>
        <w:t>You can se</w:t>
      </w:r>
      <w:r w:rsidR="00E77F11">
        <w:rPr>
          <w:lang w:val="en-GB"/>
        </w:rPr>
        <w:t>lect one of the VM, and additional relevant information will be shown.</w:t>
      </w:r>
    </w:p>
    <w:p w14:paraId="3F3D660B" w14:textId="289142F7" w:rsidR="007D070A" w:rsidRDefault="007D070A" w:rsidP="009E2F56">
      <w:pPr>
        <w:rPr>
          <w:lang w:val="en-GB"/>
        </w:rPr>
      </w:pPr>
      <w:r>
        <w:rPr>
          <w:lang w:val="en-GB"/>
        </w:rPr>
        <w:t xml:space="preserve">You can </w:t>
      </w:r>
      <w:r w:rsidR="00653345">
        <w:rPr>
          <w:lang w:val="en-GB"/>
        </w:rPr>
        <w:t xml:space="preserve">enhance this by using 2 heat maps, one for CPU and one for memory. Shows all the VM, sized by configured and color by capacity remaining. </w:t>
      </w:r>
      <w:r w:rsidR="00052F28">
        <w:rPr>
          <w:lang w:val="en-GB"/>
        </w:rPr>
        <w:t xml:space="preserve">If you see many large VMs running low on capacity, that means </w:t>
      </w:r>
      <w:r w:rsidR="000623CA">
        <w:rPr>
          <w:lang w:val="en-GB"/>
        </w:rPr>
        <w:t>you should stop provisioning until you upsize existing VMs first.</w:t>
      </w:r>
    </w:p>
    <w:p w14:paraId="6198ADA7" w14:textId="755F7024" w:rsidR="00980A9F" w:rsidRPr="00A452F2" w:rsidRDefault="00980A9F" w:rsidP="002113A7">
      <w:pPr>
        <w:pStyle w:val="Heading3"/>
      </w:pPr>
      <w:r w:rsidRPr="00A452F2">
        <w:t>Datastore Capacity</w:t>
      </w:r>
    </w:p>
    <w:p w14:paraId="6072368A" w14:textId="4B39DB36" w:rsidR="003E3ABC" w:rsidRPr="00A452F2" w:rsidRDefault="003E3ABC" w:rsidP="00F6120D">
      <w:pPr>
        <w:rPr>
          <w:lang w:val="en-GB"/>
        </w:rPr>
      </w:pPr>
      <w:r w:rsidRPr="00A452F2">
        <w:rPr>
          <w:lang w:val="en-GB"/>
        </w:rPr>
        <w:t xml:space="preserve">This dashboard complements out of the box </w:t>
      </w:r>
      <w:r w:rsidR="00003A89">
        <w:rPr>
          <w:lang w:val="en-GB"/>
        </w:rPr>
        <w:t xml:space="preserve">capacity </w:t>
      </w:r>
      <w:r w:rsidRPr="00A452F2">
        <w:rPr>
          <w:lang w:val="en-GB"/>
        </w:rPr>
        <w:t xml:space="preserve">pages </w:t>
      </w:r>
      <w:r w:rsidR="00003A89">
        <w:rPr>
          <w:lang w:val="en-GB"/>
        </w:rPr>
        <w:t>and dashboard</w:t>
      </w:r>
      <w:r w:rsidR="000A326C">
        <w:rPr>
          <w:lang w:val="en-GB"/>
        </w:rPr>
        <w:t xml:space="preserve">. It focuses on storage, provides overall picture, and </w:t>
      </w:r>
      <w:r w:rsidRPr="00A452F2">
        <w:rPr>
          <w:lang w:val="en-GB"/>
        </w:rPr>
        <w:t>highlight</w:t>
      </w:r>
      <w:r w:rsidR="000A326C">
        <w:rPr>
          <w:lang w:val="en-GB"/>
        </w:rPr>
        <w:t>s</w:t>
      </w:r>
      <w:r w:rsidRPr="00A452F2">
        <w:rPr>
          <w:lang w:val="en-GB"/>
        </w:rPr>
        <w:t xml:space="preserve"> the datastores that need attention. ​ </w:t>
      </w:r>
    </w:p>
    <w:p w14:paraId="28064BDD" w14:textId="72DBAC3B" w:rsidR="00E70D0E" w:rsidRDefault="00E70D0E" w:rsidP="002113A7">
      <w:pPr>
        <w:pStyle w:val="Heading4"/>
      </w:pPr>
      <w:r>
        <w:t xml:space="preserve">Overall </w:t>
      </w:r>
      <w:r w:rsidR="00007AD2">
        <w:t>Analyzis</w:t>
      </w:r>
    </w:p>
    <w:p w14:paraId="3264B4BF" w14:textId="5885FDDE" w:rsidR="006D533D" w:rsidRDefault="006D533D" w:rsidP="000A326C">
      <w:pPr>
        <w:rPr>
          <w:lang w:val="en-GB"/>
        </w:rPr>
      </w:pPr>
      <w:r>
        <w:rPr>
          <w:lang w:val="en-GB"/>
        </w:rPr>
        <w:t>“</w:t>
      </w:r>
      <w:r w:rsidR="00CE2A72">
        <w:rPr>
          <w:lang w:val="en-GB"/>
        </w:rPr>
        <w:t>What do I have</w:t>
      </w:r>
      <w:r>
        <w:rPr>
          <w:lang w:val="en-GB"/>
        </w:rPr>
        <w:t xml:space="preserve"> in terms of capacity</w:t>
      </w:r>
      <w:r w:rsidR="00CE2A72">
        <w:rPr>
          <w:lang w:val="en-GB"/>
        </w:rPr>
        <w:t>?</w:t>
      </w:r>
      <w:r>
        <w:rPr>
          <w:lang w:val="en-GB"/>
        </w:rPr>
        <w:t>”</w:t>
      </w:r>
      <w:r w:rsidR="00CE2A72">
        <w:rPr>
          <w:lang w:val="en-GB"/>
        </w:rPr>
        <w:t xml:space="preserve"> </w:t>
      </w:r>
    </w:p>
    <w:p w14:paraId="2659DD9D" w14:textId="4BCA7E86" w:rsidR="000A326C" w:rsidRPr="000A326C" w:rsidRDefault="00CE2A72" w:rsidP="000A326C">
      <w:pPr>
        <w:rPr>
          <w:lang w:val="en-GB"/>
        </w:rPr>
      </w:pPr>
      <w:r>
        <w:rPr>
          <w:lang w:val="en-GB"/>
        </w:rPr>
        <w:t>The summary banner answer basic questions like this</w:t>
      </w:r>
      <w:r w:rsidR="00D83E30">
        <w:rPr>
          <w:lang w:val="en-GB"/>
        </w:rPr>
        <w:t xml:space="preserve">. </w:t>
      </w:r>
    </w:p>
    <w:p w14:paraId="38130AE3" w14:textId="2BD2083C" w:rsidR="00E70D0E" w:rsidRDefault="00E70D0E" w:rsidP="00F6120D">
      <w:pPr>
        <w:rPr>
          <w:lang w:val="en-GB"/>
        </w:rPr>
      </w:pPr>
      <w:r w:rsidRPr="00E70D0E">
        <w:rPr>
          <w:noProof/>
          <w:lang w:val="en-GB"/>
        </w:rPr>
        <w:drawing>
          <wp:inline distT="0" distB="0" distL="0" distR="0" wp14:anchorId="13094E31" wp14:editId="0CD15953">
            <wp:extent cx="6035040" cy="512064"/>
            <wp:effectExtent l="0" t="0" r="3810" b="2540"/>
            <wp:docPr id="1709717384" name="Picture 170971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6"/>
                    <a:stretch>
                      <a:fillRect/>
                    </a:stretch>
                  </pic:blipFill>
                  <pic:spPr>
                    <a:xfrm>
                      <a:off x="0" y="0"/>
                      <a:ext cx="6035040" cy="512064"/>
                    </a:xfrm>
                    <a:prstGeom prst="rect">
                      <a:avLst/>
                    </a:prstGeom>
                  </pic:spPr>
                </pic:pic>
              </a:graphicData>
            </a:graphic>
          </wp:inline>
        </w:drawing>
      </w:r>
    </w:p>
    <w:p w14:paraId="3392A02B" w14:textId="0C51AF65" w:rsidR="00D83E30" w:rsidRPr="00A452F2" w:rsidRDefault="00237F08" w:rsidP="00F6120D">
      <w:pPr>
        <w:rPr>
          <w:lang w:val="en-GB"/>
        </w:rPr>
      </w:pPr>
      <w:r>
        <w:rPr>
          <w:lang w:val="en-GB"/>
        </w:rPr>
        <w:t xml:space="preserve">If required, customize it. I keep it simple as you don’t actually have 1 contiguous storage pool. </w:t>
      </w:r>
      <w:r w:rsidR="00EE6624">
        <w:rPr>
          <w:lang w:val="en-GB"/>
        </w:rPr>
        <w:t>Just because you have 100 TB available in South Pole DC does not mean your servers in North Pole DC can use it</w:t>
      </w:r>
      <w:r w:rsidR="00C94835">
        <w:rPr>
          <w:lang w:val="en-GB"/>
        </w:rPr>
        <w:t>, unless you tunnel dark fibre over earth core.</w:t>
      </w:r>
    </w:p>
    <w:p w14:paraId="3B61B5E8" w14:textId="38758DA5" w:rsidR="00E21AB8" w:rsidRDefault="00252917" w:rsidP="00F6120D">
      <w:pPr>
        <w:rPr>
          <w:lang w:val="en-GB"/>
        </w:rPr>
      </w:pPr>
      <w:r>
        <w:rPr>
          <w:lang w:val="en-GB"/>
        </w:rPr>
        <w:t xml:space="preserve">Next is the distribution chart. </w:t>
      </w:r>
      <w:r w:rsidR="00BF4273">
        <w:rPr>
          <w:lang w:val="en-GB"/>
        </w:rPr>
        <w:t>Do they look familiar?</w:t>
      </w:r>
    </w:p>
    <w:p w14:paraId="6FA7BD34" w14:textId="40A90226" w:rsidR="00C65CFC" w:rsidRPr="00A452F2" w:rsidRDefault="3487113A" w:rsidP="00F6120D">
      <w:pPr>
        <w:rPr>
          <w:lang w:val="en-GB"/>
        </w:rPr>
      </w:pPr>
      <w:r>
        <w:rPr>
          <w:noProof/>
        </w:rPr>
        <w:drawing>
          <wp:inline distT="0" distB="0" distL="0" distR="0" wp14:anchorId="2EC45382" wp14:editId="71397312">
            <wp:extent cx="5971032" cy="960120"/>
            <wp:effectExtent l="0" t="0" r="0" b="0"/>
            <wp:docPr id="606394270" name="Picture 60639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0"/>
                    <pic:cNvPicPr/>
                  </pic:nvPicPr>
                  <pic:blipFill>
                    <a:blip r:embed="rId427" cstate="print">
                      <a:extLst>
                        <a:ext uri="{28A0092B-C50C-407E-A947-70E740481C1C}">
                          <a14:useLocalDpi xmlns:a14="http://schemas.microsoft.com/office/drawing/2010/main" val="0"/>
                        </a:ext>
                      </a:extLst>
                    </a:blip>
                    <a:stretch>
                      <a:fillRect/>
                    </a:stretch>
                  </pic:blipFill>
                  <pic:spPr>
                    <a:xfrm>
                      <a:off x="0" y="0"/>
                      <a:ext cx="5971032" cy="960120"/>
                    </a:xfrm>
                    <a:prstGeom prst="rect">
                      <a:avLst/>
                    </a:prstGeom>
                  </pic:spPr>
                </pic:pic>
              </a:graphicData>
            </a:graphic>
          </wp:inline>
        </w:drawing>
      </w:r>
    </w:p>
    <w:p w14:paraId="40FA94F3" w14:textId="76734483" w:rsidR="00252917" w:rsidRDefault="00252917" w:rsidP="00241A5C">
      <w:pPr>
        <w:rPr>
          <w:lang w:val="en-GB"/>
        </w:rPr>
      </w:pPr>
      <w:r>
        <w:rPr>
          <w:lang w:val="en-GB"/>
        </w:rPr>
        <w:t>It’s intentionally designed to be consistent with the Cluster Capacity dashboard.</w:t>
      </w:r>
    </w:p>
    <w:p w14:paraId="6F032717" w14:textId="5A3A854C" w:rsidR="009D0024" w:rsidRPr="00A452F2" w:rsidRDefault="00252917" w:rsidP="00241A5C">
      <w:pPr>
        <w:rPr>
          <w:lang w:val="en-GB"/>
        </w:rPr>
      </w:pPr>
      <w:r>
        <w:rPr>
          <w:lang w:val="en-GB"/>
        </w:rPr>
        <w:t>As you can expect</w:t>
      </w:r>
      <w:r w:rsidR="00C94835">
        <w:rPr>
          <w:lang w:val="en-GB"/>
        </w:rPr>
        <w:t xml:space="preserve"> by now</w:t>
      </w:r>
      <w:r>
        <w:rPr>
          <w:lang w:val="en-GB"/>
        </w:rPr>
        <w:t xml:space="preserve">, next </w:t>
      </w:r>
      <w:r w:rsidR="00C94835">
        <w:rPr>
          <w:lang w:val="en-GB"/>
        </w:rPr>
        <w:t xml:space="preserve">in the dashboard </w:t>
      </w:r>
      <w:r>
        <w:rPr>
          <w:lang w:val="en-GB"/>
        </w:rPr>
        <w:t>is the heat map.</w:t>
      </w:r>
      <w:r w:rsidR="006F1AD1">
        <w:rPr>
          <w:lang w:val="en-GB"/>
        </w:rPr>
        <w:t xml:space="preserve"> </w:t>
      </w:r>
    </w:p>
    <w:p w14:paraId="0A643826" w14:textId="77777777" w:rsidR="000634C6" w:rsidRPr="00A452F2" w:rsidRDefault="000634C6" w:rsidP="000634C6">
      <w:pPr>
        <w:rPr>
          <w:lang w:val="en-GB"/>
        </w:rPr>
      </w:pPr>
      <w:r w:rsidRPr="00A452F2">
        <w:rPr>
          <w:lang w:val="en-GB"/>
        </w:rPr>
        <w:lastRenderedPageBreak/>
        <w:t>There are three heat maps, the primary being Remaining Capacity heat map. The 2 other heat maps cover Used Capacity. One of them is designed for environment that use Datastore Clusters</w:t>
      </w:r>
      <w:r>
        <w:rPr>
          <w:lang w:val="en-GB"/>
        </w:rPr>
        <w:t>.</w:t>
      </w:r>
    </w:p>
    <w:p w14:paraId="524BC1EF" w14:textId="4E792E5A" w:rsidR="00C65CFC" w:rsidRDefault="3487113A" w:rsidP="00F6120D">
      <w:pPr>
        <w:rPr>
          <w:lang w:val="en-GB"/>
        </w:rPr>
      </w:pPr>
      <w:r>
        <w:rPr>
          <w:noProof/>
        </w:rPr>
        <w:drawing>
          <wp:inline distT="0" distB="0" distL="0" distR="0" wp14:anchorId="19F40F29" wp14:editId="682BBE89">
            <wp:extent cx="6126480" cy="978408"/>
            <wp:effectExtent l="0" t="0" r="0" b="0"/>
            <wp:docPr id="606394271" name="Picture 60639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1"/>
                    <pic:cNvPicPr/>
                  </pic:nvPicPr>
                  <pic:blipFill>
                    <a:blip r:embed="rId428" cstate="print">
                      <a:extLst>
                        <a:ext uri="{28A0092B-C50C-407E-A947-70E740481C1C}">
                          <a14:useLocalDpi xmlns:a14="http://schemas.microsoft.com/office/drawing/2010/main" val="0"/>
                        </a:ext>
                      </a:extLst>
                    </a:blip>
                    <a:stretch>
                      <a:fillRect/>
                    </a:stretch>
                  </pic:blipFill>
                  <pic:spPr>
                    <a:xfrm>
                      <a:off x="0" y="0"/>
                      <a:ext cx="6126480" cy="978408"/>
                    </a:xfrm>
                    <a:prstGeom prst="rect">
                      <a:avLst/>
                    </a:prstGeom>
                  </pic:spPr>
                </pic:pic>
              </a:graphicData>
            </a:graphic>
          </wp:inline>
        </w:drawing>
      </w:r>
    </w:p>
    <w:p w14:paraId="7C1195B3" w14:textId="5B936D34" w:rsidR="002252AE" w:rsidRPr="00A452F2" w:rsidRDefault="002252AE" w:rsidP="00241A5C">
      <w:pPr>
        <w:rPr>
          <w:lang w:val="en-GB"/>
        </w:rPr>
      </w:pPr>
      <w:r w:rsidRPr="00A452F2">
        <w:rPr>
          <w:lang w:val="en-GB"/>
        </w:rPr>
        <w:t>Each box represents a datastore. If you have many datastores, the heat map will group them. You can drill down to see its members.</w:t>
      </w:r>
      <w:r w:rsidR="00C311EF" w:rsidRPr="00A452F2">
        <w:rPr>
          <w:lang w:val="en-GB"/>
        </w:rPr>
        <w:t xml:space="preserve"> </w:t>
      </w:r>
      <w:r w:rsidRPr="00A452F2">
        <w:rPr>
          <w:lang w:val="en-GB"/>
        </w:rPr>
        <w:t>The larger the datastore, the larger its box is. If you have many small datastores, consolidation can make operations easier.</w:t>
      </w:r>
    </w:p>
    <w:p w14:paraId="1A90C6CD" w14:textId="1807A8CE" w:rsidR="0043341C" w:rsidRDefault="0084079D" w:rsidP="0043341C">
      <w:pPr>
        <w:rPr>
          <w:lang w:val="en-GB"/>
        </w:rPr>
      </w:pPr>
      <w:r>
        <w:rPr>
          <w:lang w:val="en-GB"/>
        </w:rPr>
        <w:t>Following the design used in Capacity da</w:t>
      </w:r>
      <w:r w:rsidR="00B85B2A">
        <w:rPr>
          <w:lang w:val="en-GB"/>
        </w:rPr>
        <w:t>s</w:t>
      </w:r>
      <w:r>
        <w:rPr>
          <w:lang w:val="en-GB"/>
        </w:rPr>
        <w:t xml:space="preserve">hboard, next is the table listing all </w:t>
      </w:r>
      <w:r w:rsidR="0043341C" w:rsidRPr="00A452F2">
        <w:rPr>
          <w:lang w:val="en-GB"/>
        </w:rPr>
        <w:t xml:space="preserve">the </w:t>
      </w:r>
      <w:r w:rsidR="0043341C" w:rsidRPr="00A452F2">
        <w:rPr>
          <w:b/>
          <w:bCs/>
          <w:lang w:val="en-GB"/>
        </w:rPr>
        <w:t>Shared Datastores</w:t>
      </w:r>
      <w:r>
        <w:rPr>
          <w:lang w:val="en-GB"/>
        </w:rPr>
        <w:t>.</w:t>
      </w:r>
    </w:p>
    <w:p w14:paraId="30F81A54" w14:textId="20E98881" w:rsidR="0092335F" w:rsidRPr="00A452F2" w:rsidRDefault="0092335F" w:rsidP="0043341C">
      <w:pPr>
        <w:rPr>
          <w:lang w:val="en-GB"/>
        </w:rPr>
      </w:pPr>
      <w:r>
        <w:rPr>
          <w:noProof/>
          <w:lang w:val="en-GB"/>
        </w:rPr>
        <w:drawing>
          <wp:inline distT="0" distB="0" distL="0" distR="0" wp14:anchorId="3A2674E9" wp14:editId="2D5D1CEF">
            <wp:extent cx="6153912" cy="1700784"/>
            <wp:effectExtent l="0" t="0" r="0" b="0"/>
            <wp:docPr id="1709717385" name="Picture 170971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9" cstate="print">
                      <a:extLst>
                        <a:ext uri="{28A0092B-C50C-407E-A947-70E740481C1C}">
                          <a14:useLocalDpi xmlns:a14="http://schemas.microsoft.com/office/drawing/2010/main" val="0"/>
                        </a:ext>
                      </a:extLst>
                    </a:blip>
                    <a:srcRect/>
                    <a:stretch>
                      <a:fillRect/>
                    </a:stretch>
                  </pic:blipFill>
                  <pic:spPr bwMode="auto">
                    <a:xfrm>
                      <a:off x="0" y="0"/>
                      <a:ext cx="6153912" cy="1700784"/>
                    </a:xfrm>
                    <a:prstGeom prst="rect">
                      <a:avLst/>
                    </a:prstGeom>
                    <a:noFill/>
                    <a:ln>
                      <a:noFill/>
                    </a:ln>
                  </pic:spPr>
                </pic:pic>
              </a:graphicData>
            </a:graphic>
          </wp:inline>
        </w:drawing>
      </w:r>
    </w:p>
    <w:p w14:paraId="3F276856" w14:textId="6B1FA0F9" w:rsidR="0043341C" w:rsidRDefault="0043341C" w:rsidP="0092335F">
      <w:pPr>
        <w:rPr>
          <w:lang w:val="en-GB"/>
        </w:rPr>
      </w:pPr>
      <w:r w:rsidRPr="00A452F2">
        <w:rPr>
          <w:lang w:val="en-GB"/>
        </w:rPr>
        <w:t>The table provides a summary, showing all datastores a glance. They are grouped by Data center. If you use Datastore Cluster as your standard</w:t>
      </w:r>
      <w:r w:rsidR="00252917">
        <w:rPr>
          <w:lang w:val="en-GB"/>
        </w:rPr>
        <w:t xml:space="preserve"> and it suits you better</w:t>
      </w:r>
      <w:r w:rsidRPr="00A452F2">
        <w:rPr>
          <w:lang w:val="en-GB"/>
        </w:rPr>
        <w:t>, replace the grouping with it.</w:t>
      </w:r>
    </w:p>
    <w:p w14:paraId="0793B532" w14:textId="0B821FC3" w:rsidR="0043341C" w:rsidRDefault="00252917" w:rsidP="0043341C">
      <w:pPr>
        <w:rPr>
          <w:lang w:val="en-GB"/>
        </w:rPr>
      </w:pPr>
      <w:r>
        <w:rPr>
          <w:lang w:val="en-GB"/>
        </w:rPr>
        <w:t>By default, t</w:t>
      </w:r>
      <w:r w:rsidR="0043341C" w:rsidRPr="00A452F2">
        <w:rPr>
          <w:lang w:val="en-GB"/>
        </w:rPr>
        <w:t>he table is sorted by the least capacity remaining</w:t>
      </w:r>
      <w:r>
        <w:rPr>
          <w:lang w:val="en-GB"/>
        </w:rPr>
        <w:t>.</w:t>
      </w:r>
    </w:p>
    <w:p w14:paraId="28828D6B" w14:textId="0EE779B4" w:rsidR="00B37D99" w:rsidRDefault="00B37D99" w:rsidP="00B37D99">
      <w:pPr>
        <w:rPr>
          <w:lang w:val="en-GB"/>
        </w:rPr>
      </w:pPr>
      <w:r w:rsidRPr="00A452F2">
        <w:rPr>
          <w:lang w:val="en-GB"/>
        </w:rPr>
        <w:t xml:space="preserve">There are </w:t>
      </w:r>
      <w:r>
        <w:rPr>
          <w:lang w:val="en-GB"/>
        </w:rPr>
        <w:t>3</w:t>
      </w:r>
      <w:r w:rsidRPr="00A452F2">
        <w:rPr>
          <w:lang w:val="en-GB"/>
        </w:rPr>
        <w:t xml:space="preserve"> reclamation opportunities: powered off VM, snapshot, and orphaned VMDK. </w:t>
      </w:r>
    </w:p>
    <w:p w14:paraId="6134A2C4" w14:textId="147646B3" w:rsidR="00B85B2A" w:rsidRDefault="00B85B2A" w:rsidP="00B37D99">
      <w:pPr>
        <w:rPr>
          <w:lang w:val="en-GB"/>
        </w:rPr>
      </w:pPr>
      <w:r>
        <w:rPr>
          <w:lang w:val="en-GB"/>
        </w:rPr>
        <w:t>Why is Idle VM not included?</w:t>
      </w:r>
    </w:p>
    <w:p w14:paraId="000EBABF" w14:textId="08634748" w:rsidR="00800B0F" w:rsidRPr="00A452F2" w:rsidRDefault="00B85B2A" w:rsidP="00B37D99">
      <w:pPr>
        <w:rPr>
          <w:lang w:val="en-GB"/>
        </w:rPr>
      </w:pPr>
      <w:r>
        <w:rPr>
          <w:lang w:val="en-GB"/>
        </w:rPr>
        <w:t>B</w:t>
      </w:r>
      <w:r w:rsidR="00922880">
        <w:rPr>
          <w:lang w:val="en-GB"/>
        </w:rPr>
        <w:t xml:space="preserve">ecause </w:t>
      </w:r>
      <w:r w:rsidR="00800B0F">
        <w:rPr>
          <w:lang w:val="en-GB"/>
        </w:rPr>
        <w:t>you should power off first, and let it go through powered off period</w:t>
      </w:r>
      <w:r w:rsidR="00DA186C">
        <w:rPr>
          <w:lang w:val="en-GB"/>
        </w:rPr>
        <w:t xml:space="preserve"> before deletion.</w:t>
      </w:r>
    </w:p>
    <w:p w14:paraId="4AC009CA" w14:textId="60CAA215" w:rsidR="00E70D0E" w:rsidRPr="00A452F2" w:rsidRDefault="00E70D0E" w:rsidP="002113A7">
      <w:pPr>
        <w:pStyle w:val="Heading4"/>
      </w:pPr>
      <w:r>
        <w:t xml:space="preserve">Datastore </w:t>
      </w:r>
      <w:r w:rsidR="00007AD2">
        <w:t>Analyzis</w:t>
      </w:r>
    </w:p>
    <w:p w14:paraId="1D887BC7" w14:textId="2237D68F" w:rsidR="009E4C95" w:rsidRDefault="00A16FE0" w:rsidP="00F6120D">
      <w:pPr>
        <w:rPr>
          <w:lang w:val="en-GB"/>
        </w:rPr>
      </w:pPr>
      <w:r w:rsidRPr="00A452F2">
        <w:rPr>
          <w:lang w:val="en-GB"/>
        </w:rPr>
        <w:t>Select a datastore from the table</w:t>
      </w:r>
      <w:r w:rsidR="00084E49">
        <w:rPr>
          <w:lang w:val="en-GB"/>
        </w:rPr>
        <w:t>.</w:t>
      </w:r>
      <w:r w:rsidR="00B37D99">
        <w:rPr>
          <w:lang w:val="en-GB"/>
        </w:rPr>
        <w:t xml:space="preserve"> Its detail capacity will be automatically shown.</w:t>
      </w:r>
    </w:p>
    <w:p w14:paraId="701962A2" w14:textId="079C95DC" w:rsidR="0043341C" w:rsidRPr="00A452F2" w:rsidRDefault="003256A2" w:rsidP="00F6120D">
      <w:pPr>
        <w:rPr>
          <w:lang w:val="en-GB"/>
        </w:rPr>
      </w:pPr>
      <w:r w:rsidRPr="003256A2">
        <w:rPr>
          <w:noProof/>
          <w:lang w:val="en-GB"/>
        </w:rPr>
        <w:drawing>
          <wp:inline distT="0" distB="0" distL="0" distR="0" wp14:anchorId="1D2DDCCF" wp14:editId="435BD7B6">
            <wp:extent cx="5943600" cy="749808"/>
            <wp:effectExtent l="0" t="0" r="0" b="0"/>
            <wp:docPr id="1709717386" name="Picture 17097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a:stretch>
                      <a:fillRect/>
                    </a:stretch>
                  </pic:blipFill>
                  <pic:spPr>
                    <a:xfrm>
                      <a:off x="0" y="0"/>
                      <a:ext cx="5943600" cy="749808"/>
                    </a:xfrm>
                    <a:prstGeom prst="rect">
                      <a:avLst/>
                    </a:prstGeom>
                  </pic:spPr>
                </pic:pic>
              </a:graphicData>
            </a:graphic>
          </wp:inline>
        </w:drawing>
      </w:r>
    </w:p>
    <w:p w14:paraId="7125E46C" w14:textId="0FD6F3F4" w:rsidR="004A2D99" w:rsidRPr="00A452F2" w:rsidRDefault="004A2D99" w:rsidP="004A2D99">
      <w:pPr>
        <w:rPr>
          <w:lang w:val="en-GB"/>
        </w:rPr>
      </w:pPr>
      <w:r w:rsidRPr="00A452F2">
        <w:rPr>
          <w:lang w:val="en-GB"/>
        </w:rPr>
        <w:t xml:space="preserve">The snapshot </w:t>
      </w:r>
      <w:r w:rsidR="00432AEB">
        <w:rPr>
          <w:lang w:val="en-GB"/>
        </w:rPr>
        <w:t>should</w:t>
      </w:r>
      <w:r w:rsidRPr="00A452F2">
        <w:rPr>
          <w:lang w:val="en-GB"/>
        </w:rPr>
        <w:t xml:space="preserve"> be 0 GB. If it is not 0, then it should be temporary. A snapshot lasting beyond a</w:t>
      </w:r>
      <w:r w:rsidR="00432AEB">
        <w:rPr>
          <w:lang w:val="en-GB"/>
        </w:rPr>
        <w:t xml:space="preserve"> few</w:t>
      </w:r>
      <w:r w:rsidRPr="00A452F2">
        <w:rPr>
          <w:lang w:val="en-GB"/>
        </w:rPr>
        <w:t xml:space="preserve"> day</w:t>
      </w:r>
      <w:r w:rsidR="00432AEB">
        <w:rPr>
          <w:lang w:val="en-GB"/>
        </w:rPr>
        <w:t>s should</w:t>
      </w:r>
      <w:r w:rsidRPr="00A452F2">
        <w:rPr>
          <w:lang w:val="en-GB"/>
        </w:rPr>
        <w:t xml:space="preserve"> be investigated. </w:t>
      </w:r>
    </w:p>
    <w:p w14:paraId="55B8E876" w14:textId="27CB7F05" w:rsidR="004A2D99" w:rsidRDefault="004A2D99" w:rsidP="004A2D99">
      <w:pPr>
        <w:rPr>
          <w:lang w:val="en-GB"/>
        </w:rPr>
      </w:pPr>
      <w:r w:rsidRPr="00A452F2">
        <w:rPr>
          <w:lang w:val="en-GB"/>
        </w:rPr>
        <w:t xml:space="preserve">Orphaned </w:t>
      </w:r>
      <w:r w:rsidR="00654EA3">
        <w:rPr>
          <w:lang w:val="en-GB"/>
        </w:rPr>
        <w:t xml:space="preserve">Disks </w:t>
      </w:r>
      <w:r w:rsidRPr="00A452F2">
        <w:rPr>
          <w:lang w:val="en-GB"/>
        </w:rPr>
        <w:t xml:space="preserve">are </w:t>
      </w:r>
      <w:r w:rsidR="00654EA3">
        <w:rPr>
          <w:lang w:val="en-GB"/>
        </w:rPr>
        <w:t xml:space="preserve">VMDK files </w:t>
      </w:r>
      <w:r w:rsidRPr="00A452F2">
        <w:rPr>
          <w:lang w:val="en-GB"/>
        </w:rPr>
        <w:t xml:space="preserve">that are not associated to any VM. </w:t>
      </w:r>
      <w:r w:rsidR="00654EA3">
        <w:rPr>
          <w:lang w:val="en-GB"/>
        </w:rPr>
        <w:t xml:space="preserve">Expect it to be 0. </w:t>
      </w:r>
    </w:p>
    <w:p w14:paraId="07B0FC13" w14:textId="7795AFE4" w:rsidR="00025292" w:rsidRDefault="00025292" w:rsidP="0043341C">
      <w:pPr>
        <w:rPr>
          <w:lang w:val="en-GB"/>
        </w:rPr>
      </w:pPr>
      <w:r w:rsidRPr="00A452F2">
        <w:rPr>
          <w:lang w:val="en-GB"/>
        </w:rPr>
        <w:t>For disk space, the total capacity, allocated and actual used are shown.</w:t>
      </w:r>
      <w:r w:rsidR="00D455F1" w:rsidRPr="00D455F1">
        <w:rPr>
          <w:lang w:val="en-GB"/>
        </w:rPr>
        <w:t xml:space="preserve"> </w:t>
      </w:r>
      <w:r w:rsidR="00D455F1">
        <w:rPr>
          <w:lang w:val="en-GB"/>
        </w:rPr>
        <w:t>What does it mean when the provisioned disk space metric grow but the actual used does not?</w:t>
      </w:r>
    </w:p>
    <w:p w14:paraId="7E1BE44D" w14:textId="398988B0" w:rsidR="00EE1E91" w:rsidRDefault="00EE1E91" w:rsidP="0043341C">
      <w:pPr>
        <w:rPr>
          <w:lang w:val="en-GB"/>
        </w:rPr>
      </w:pPr>
      <w:r w:rsidRPr="00EE1E91">
        <w:rPr>
          <w:noProof/>
          <w:lang w:val="en-GB"/>
        </w:rPr>
        <w:lastRenderedPageBreak/>
        <w:drawing>
          <wp:inline distT="0" distB="0" distL="0" distR="0" wp14:anchorId="2A5EE197" wp14:editId="7B51F348">
            <wp:extent cx="5989320" cy="2185416"/>
            <wp:effectExtent l="0" t="0" r="0" b="5715"/>
            <wp:docPr id="1709717387" name="Picture 170971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5989320" cy="2185416"/>
                    </a:xfrm>
                    <a:prstGeom prst="rect">
                      <a:avLst/>
                    </a:prstGeom>
                  </pic:spPr>
                </pic:pic>
              </a:graphicData>
            </a:graphic>
          </wp:inline>
        </w:drawing>
      </w:r>
    </w:p>
    <w:p w14:paraId="09405239" w14:textId="246B7AEB" w:rsidR="00D3713F" w:rsidRDefault="00D3713F" w:rsidP="0043341C">
      <w:pPr>
        <w:rPr>
          <w:lang w:val="en-GB"/>
        </w:rPr>
      </w:pPr>
      <w:r>
        <w:rPr>
          <w:lang w:val="en-GB"/>
        </w:rPr>
        <w:t xml:space="preserve">That </w:t>
      </w:r>
      <w:r w:rsidRPr="00A452F2">
        <w:rPr>
          <w:lang w:val="en-GB"/>
        </w:rPr>
        <w:t>mean</w:t>
      </w:r>
      <w:r>
        <w:rPr>
          <w:lang w:val="en-GB"/>
        </w:rPr>
        <w:t>s</w:t>
      </w:r>
      <w:r w:rsidRPr="00A452F2">
        <w:rPr>
          <w:lang w:val="en-GB"/>
        </w:rPr>
        <w:t xml:space="preserve"> the VMs are yet to use it. Watch out, you can run out of space sooner than expected.</w:t>
      </w:r>
    </w:p>
    <w:p w14:paraId="2C64CAE1" w14:textId="203B774B" w:rsidR="00634254" w:rsidRPr="00A452F2" w:rsidRDefault="00084E49" w:rsidP="0043341C">
      <w:pPr>
        <w:rPr>
          <w:lang w:val="en-GB"/>
        </w:rPr>
      </w:pPr>
      <w:r>
        <w:rPr>
          <w:lang w:val="en-GB"/>
        </w:rPr>
        <w:t>T</w:t>
      </w:r>
      <w:r w:rsidR="00634254" w:rsidRPr="00634254">
        <w:rPr>
          <w:lang w:val="en-GB"/>
        </w:rPr>
        <w:t>he value is daily averaged to show the big picture</w:t>
      </w:r>
      <w:r w:rsidR="00756372">
        <w:rPr>
          <w:lang w:val="en-GB"/>
        </w:rPr>
        <w:t>.</w:t>
      </w:r>
      <w:r w:rsidR="00654EA3">
        <w:rPr>
          <w:lang w:val="en-GB"/>
        </w:rPr>
        <w:t xml:space="preserve"> Having 5-minute spike can visually make the chart harder to read.</w:t>
      </w:r>
    </w:p>
    <w:p w14:paraId="35581E14" w14:textId="0A8C15DA" w:rsidR="004A2D99" w:rsidRDefault="00084E49" w:rsidP="00084E49">
      <w:pPr>
        <w:rPr>
          <w:lang w:val="en-GB"/>
        </w:rPr>
      </w:pPr>
      <w:r>
        <w:rPr>
          <w:lang w:val="en-GB"/>
        </w:rPr>
        <w:t>If you use allocation model</w:t>
      </w:r>
      <w:r w:rsidR="002C28A6">
        <w:rPr>
          <w:lang w:val="en-GB"/>
        </w:rPr>
        <w:t>, add a second line chart showing the allocation over time. Add a threshold so you know how close you are.</w:t>
      </w:r>
    </w:p>
    <w:p w14:paraId="714C5916" w14:textId="4630E5A1" w:rsidR="00EE2E9C" w:rsidRDefault="00EE2E9C" w:rsidP="002113A7">
      <w:pPr>
        <w:pStyle w:val="Heading4"/>
        <w:numPr>
          <w:ilvl w:val="0"/>
          <w:numId w:val="0"/>
        </w:numPr>
      </w:pPr>
      <w:r>
        <w:t xml:space="preserve">VM </w:t>
      </w:r>
      <w:r w:rsidR="00007AD2">
        <w:t>Analyzis</w:t>
      </w:r>
    </w:p>
    <w:p w14:paraId="4F64160D" w14:textId="199DA6E8" w:rsidR="00417C97" w:rsidRPr="00417C97" w:rsidRDefault="00417C97" w:rsidP="00417C97">
      <w:pPr>
        <w:rPr>
          <w:lang w:val="en-GB"/>
        </w:rPr>
      </w:pPr>
      <w:r>
        <w:rPr>
          <w:lang w:val="en-GB"/>
        </w:rPr>
        <w:t xml:space="preserve">If you need to </w:t>
      </w:r>
      <w:r w:rsidR="00007AD2">
        <w:rPr>
          <w:lang w:val="en-GB"/>
        </w:rPr>
        <w:t>analyze</w:t>
      </w:r>
      <w:r>
        <w:rPr>
          <w:lang w:val="en-GB"/>
        </w:rPr>
        <w:t xml:space="preserve"> at VM level, review the table listing all the VMs in the datastore.</w:t>
      </w:r>
    </w:p>
    <w:p w14:paraId="0B67E20B" w14:textId="197E937E" w:rsidR="00EE2E9C" w:rsidRDefault="00F83568" w:rsidP="0043341C">
      <w:pPr>
        <w:rPr>
          <w:lang w:val="en-GB"/>
        </w:rPr>
      </w:pPr>
      <w:r>
        <w:rPr>
          <w:noProof/>
          <w:lang w:val="en-GB"/>
        </w:rPr>
        <w:drawing>
          <wp:inline distT="0" distB="0" distL="0" distR="0" wp14:anchorId="5521F3C2" wp14:editId="4EEE7721">
            <wp:extent cx="5989320" cy="1911096"/>
            <wp:effectExtent l="0" t="0" r="0" b="0"/>
            <wp:docPr id="1709717388" name="Picture 17097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2" cstate="print">
                      <a:extLst>
                        <a:ext uri="{28A0092B-C50C-407E-A947-70E740481C1C}">
                          <a14:useLocalDpi xmlns:a14="http://schemas.microsoft.com/office/drawing/2010/main" val="0"/>
                        </a:ext>
                      </a:extLst>
                    </a:blip>
                    <a:srcRect/>
                    <a:stretch>
                      <a:fillRect/>
                    </a:stretch>
                  </pic:blipFill>
                  <pic:spPr bwMode="auto">
                    <a:xfrm>
                      <a:off x="0" y="0"/>
                      <a:ext cx="5989320" cy="1911096"/>
                    </a:xfrm>
                    <a:prstGeom prst="rect">
                      <a:avLst/>
                    </a:prstGeom>
                    <a:noFill/>
                    <a:ln>
                      <a:noFill/>
                    </a:ln>
                  </pic:spPr>
                </pic:pic>
              </a:graphicData>
            </a:graphic>
          </wp:inline>
        </w:drawing>
      </w:r>
    </w:p>
    <w:p w14:paraId="4699E5BF" w14:textId="0A96CA88" w:rsidR="00417C97" w:rsidRDefault="00417C97" w:rsidP="0043341C">
      <w:pPr>
        <w:rPr>
          <w:lang w:val="en-GB"/>
        </w:rPr>
      </w:pPr>
      <w:r>
        <w:rPr>
          <w:lang w:val="en-GB"/>
        </w:rPr>
        <w:t>If you have hundreds of VMs, create a heat map</w:t>
      </w:r>
      <w:r w:rsidR="00B75B9F">
        <w:rPr>
          <w:lang w:val="en-GB"/>
        </w:rPr>
        <w:t xml:space="preserve"> showing all the VMs. Color it by the used space so you know if the VM is reaching its </w:t>
      </w:r>
      <w:r w:rsidR="00BA7681">
        <w:rPr>
          <w:lang w:val="en-GB"/>
        </w:rPr>
        <w:t>full size. S</w:t>
      </w:r>
      <w:r w:rsidR="00B75B9F">
        <w:rPr>
          <w:lang w:val="en-GB"/>
        </w:rPr>
        <w:t xml:space="preserve">ize it by the allocated size </w:t>
      </w:r>
      <w:r w:rsidR="00BA7681">
        <w:rPr>
          <w:lang w:val="en-GB"/>
        </w:rPr>
        <w:t>so you can see who the big VMs are.</w:t>
      </w:r>
      <w:r w:rsidR="00787414">
        <w:rPr>
          <w:lang w:val="en-GB"/>
        </w:rPr>
        <w:t xml:space="preserve"> If the big VMs have plenty of space to grow, watch out.</w:t>
      </w:r>
    </w:p>
    <w:p w14:paraId="27ED06E4" w14:textId="39DBACFF" w:rsidR="003B077C" w:rsidRDefault="003B077C" w:rsidP="0043341C">
      <w:pPr>
        <w:rPr>
          <w:lang w:val="en-GB"/>
        </w:rPr>
      </w:pPr>
      <w:r>
        <w:rPr>
          <w:lang w:val="en-GB"/>
        </w:rPr>
        <w:t>Click on the VM you want to investigate further</w:t>
      </w:r>
      <w:r w:rsidR="00417C97">
        <w:rPr>
          <w:lang w:val="en-GB"/>
        </w:rPr>
        <w:t>.</w:t>
      </w:r>
      <w:r w:rsidR="00787414">
        <w:rPr>
          <w:lang w:val="en-GB"/>
        </w:rPr>
        <w:t xml:space="preserve"> You get to see its usage over time.</w:t>
      </w:r>
    </w:p>
    <w:p w14:paraId="06119BB8" w14:textId="5864D62D" w:rsidR="003B077C" w:rsidRDefault="003B077C" w:rsidP="0043341C">
      <w:pPr>
        <w:rPr>
          <w:lang w:val="en-GB"/>
        </w:rPr>
      </w:pPr>
      <w:r w:rsidRPr="003B077C">
        <w:rPr>
          <w:noProof/>
          <w:lang w:val="en-GB"/>
        </w:rPr>
        <w:drawing>
          <wp:inline distT="0" distB="0" distL="0" distR="0" wp14:anchorId="40B752D7" wp14:editId="51A573AE">
            <wp:extent cx="6016752" cy="1554480"/>
            <wp:effectExtent l="0" t="0" r="3175" b="7620"/>
            <wp:docPr id="1709717389" name="Picture 17097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6016752" cy="1554480"/>
                    </a:xfrm>
                    <a:prstGeom prst="rect">
                      <a:avLst/>
                    </a:prstGeom>
                  </pic:spPr>
                </pic:pic>
              </a:graphicData>
            </a:graphic>
          </wp:inline>
        </w:drawing>
      </w:r>
    </w:p>
    <w:p w14:paraId="2F795B48" w14:textId="351C21A7" w:rsidR="00C60804" w:rsidRDefault="00C60804" w:rsidP="002113A7">
      <w:pPr>
        <w:pStyle w:val="Heading4"/>
      </w:pPr>
      <w:r>
        <w:lastRenderedPageBreak/>
        <w:t>Local Datastores</w:t>
      </w:r>
    </w:p>
    <w:p w14:paraId="173DAACA" w14:textId="0444A440" w:rsidR="00182ABA" w:rsidRDefault="00BF534C" w:rsidP="00182ABA">
      <w:pPr>
        <w:rPr>
          <w:lang w:val="en-GB"/>
        </w:rPr>
      </w:pPr>
      <w:r>
        <w:rPr>
          <w:lang w:val="en-GB"/>
        </w:rPr>
        <w:t xml:space="preserve">They </w:t>
      </w:r>
      <w:r w:rsidR="00182ABA" w:rsidRPr="00A452F2">
        <w:rPr>
          <w:lang w:val="en-GB"/>
        </w:rPr>
        <w:t>are shown separately as a table on its own, at the end of this dashboard. Avoid running VMs on local datastores, unless its storage requirements can be met with a local disk</w:t>
      </w:r>
      <w:r>
        <w:rPr>
          <w:lang w:val="en-GB"/>
        </w:rPr>
        <w:t xml:space="preserve"> and it does not need vmotion.</w:t>
      </w:r>
    </w:p>
    <w:p w14:paraId="1343C0D0" w14:textId="373125C4" w:rsidR="00C60804" w:rsidRPr="00A452F2" w:rsidRDefault="00C60804" w:rsidP="0043341C">
      <w:pPr>
        <w:rPr>
          <w:lang w:val="en-GB"/>
        </w:rPr>
      </w:pPr>
      <w:r w:rsidRPr="00C60804">
        <w:rPr>
          <w:noProof/>
          <w:lang w:val="en-GB"/>
        </w:rPr>
        <w:drawing>
          <wp:inline distT="0" distB="0" distL="0" distR="0" wp14:anchorId="73829762" wp14:editId="4182A33A">
            <wp:extent cx="6126480" cy="1243584"/>
            <wp:effectExtent l="0" t="0" r="7620" b="0"/>
            <wp:docPr id="1709717390" name="Picture 1709717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6126480" cy="1243584"/>
                    </a:xfrm>
                    <a:prstGeom prst="rect">
                      <a:avLst/>
                    </a:prstGeom>
                  </pic:spPr>
                </pic:pic>
              </a:graphicData>
            </a:graphic>
          </wp:inline>
        </w:drawing>
      </w:r>
    </w:p>
    <w:p w14:paraId="596BF432" w14:textId="2B8A6999" w:rsidR="00F35453" w:rsidRPr="00A452F2" w:rsidRDefault="00F35453" w:rsidP="002113A7">
      <w:pPr>
        <w:pStyle w:val="Heading4"/>
      </w:pPr>
      <w:r w:rsidRPr="00A452F2">
        <w:t>Points to Note</w:t>
      </w:r>
    </w:p>
    <w:p w14:paraId="79A58177" w14:textId="32B0F71B" w:rsidR="00F9601C" w:rsidRPr="00A452F2" w:rsidRDefault="00F94CBE" w:rsidP="00F6120D">
      <w:pPr>
        <w:rPr>
          <w:lang w:val="en-GB"/>
        </w:rPr>
      </w:pPr>
      <w:r w:rsidRPr="00A452F2">
        <w:rPr>
          <w:lang w:val="en-GB"/>
        </w:rPr>
        <w:t>If you are using “thin on thin”, meaning the underlying LUN is al</w:t>
      </w:r>
      <w:r w:rsidR="00555123" w:rsidRPr="00A452F2">
        <w:rPr>
          <w:lang w:val="en-GB"/>
        </w:rPr>
        <w:t xml:space="preserve">so thin provisioned, add visibility into the physical array. </w:t>
      </w:r>
    </w:p>
    <w:p w14:paraId="775F73F0" w14:textId="045E0169" w:rsidR="00AA055E" w:rsidRDefault="00F9601C" w:rsidP="00F6120D">
      <w:pPr>
        <w:rPr>
          <w:lang w:val="en-GB"/>
        </w:rPr>
      </w:pPr>
      <w:r w:rsidRPr="00A452F2">
        <w:rPr>
          <w:lang w:val="en-GB"/>
        </w:rPr>
        <w:t xml:space="preserve">The dashboard does not have </w:t>
      </w:r>
      <w:r w:rsidRPr="00C87A95">
        <w:rPr>
          <w:color w:val="00B0F0"/>
          <w:lang w:val="en-GB"/>
        </w:rPr>
        <w:t>datastore clusters</w:t>
      </w:r>
      <w:r w:rsidRPr="00A452F2">
        <w:rPr>
          <w:lang w:val="en-GB"/>
        </w:rPr>
        <w:t xml:space="preserve">. If your environment use it, </w:t>
      </w:r>
      <w:r w:rsidR="00AA055E">
        <w:rPr>
          <w:lang w:val="en-GB"/>
        </w:rPr>
        <w:t xml:space="preserve">modify this dashboard or create a new one. In a large environment with many datastores and datastore clusters, add a </w:t>
      </w:r>
      <w:r w:rsidRPr="00A452F2">
        <w:rPr>
          <w:lang w:val="en-GB"/>
        </w:rPr>
        <w:t>View List to list the</w:t>
      </w:r>
      <w:r w:rsidR="00AA055E">
        <w:rPr>
          <w:lang w:val="en-GB"/>
        </w:rPr>
        <w:t xml:space="preserve"> datastore clusters so you get summary information. From this </w:t>
      </w:r>
      <w:r w:rsidRPr="00A452F2">
        <w:rPr>
          <w:lang w:val="en-GB"/>
        </w:rPr>
        <w:t>list</w:t>
      </w:r>
      <w:r w:rsidR="00AA055E">
        <w:rPr>
          <w:lang w:val="en-GB"/>
        </w:rPr>
        <w:t xml:space="preserve">, </w:t>
      </w:r>
      <w:r w:rsidRPr="00A452F2">
        <w:rPr>
          <w:lang w:val="en-GB"/>
        </w:rPr>
        <w:t xml:space="preserve">drives the </w:t>
      </w:r>
      <w:r w:rsidR="00F94CBE" w:rsidRPr="00A452F2">
        <w:rPr>
          <w:lang w:val="en-GB"/>
        </w:rPr>
        <w:t>d</w:t>
      </w:r>
      <w:r w:rsidRPr="00A452F2">
        <w:rPr>
          <w:lang w:val="en-GB"/>
        </w:rPr>
        <w:t>atastore</w:t>
      </w:r>
      <w:r w:rsidRPr="00A452F2">
        <w:rPr>
          <w:b/>
          <w:bCs/>
          <w:lang w:val="en-GB"/>
        </w:rPr>
        <w:t xml:space="preserve"> </w:t>
      </w:r>
      <w:r w:rsidRPr="00A452F2">
        <w:rPr>
          <w:lang w:val="en-GB"/>
        </w:rPr>
        <w:t>view list.</w:t>
      </w:r>
      <w:r w:rsidR="00C87A95">
        <w:rPr>
          <w:lang w:val="en-GB"/>
        </w:rPr>
        <w:t xml:space="preserve"> Alternatively, </w:t>
      </w:r>
      <w:r w:rsidR="00AA055E">
        <w:rPr>
          <w:lang w:val="en-GB"/>
        </w:rPr>
        <w:t xml:space="preserve">create a heat map, listing the datastore clusters. </w:t>
      </w:r>
    </w:p>
    <w:p w14:paraId="492B5E87" w14:textId="1FD64440" w:rsidR="00AA055E" w:rsidRPr="00A452F2" w:rsidRDefault="00AA055E" w:rsidP="00F6120D">
      <w:pPr>
        <w:rPr>
          <w:lang w:val="en-GB"/>
        </w:rPr>
      </w:pPr>
      <w:r>
        <w:rPr>
          <w:noProof/>
        </w:rPr>
        <w:drawing>
          <wp:inline distT="0" distB="0" distL="0" distR="0" wp14:anchorId="7A05119B" wp14:editId="25EEA2F6">
            <wp:extent cx="6245352" cy="1243584"/>
            <wp:effectExtent l="0" t="0" r="3175" b="0"/>
            <wp:docPr id="606394370" name="Picture 6063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0"/>
                    <pic:cNvPicPr/>
                  </pic:nvPicPr>
                  <pic:blipFill>
                    <a:blip r:embed="rId435" cstate="print">
                      <a:extLst>
                        <a:ext uri="{28A0092B-C50C-407E-A947-70E740481C1C}">
                          <a14:useLocalDpi xmlns:a14="http://schemas.microsoft.com/office/drawing/2010/main" val="0"/>
                        </a:ext>
                      </a:extLst>
                    </a:blip>
                    <a:stretch>
                      <a:fillRect/>
                    </a:stretch>
                  </pic:blipFill>
                  <pic:spPr>
                    <a:xfrm>
                      <a:off x="0" y="0"/>
                      <a:ext cx="6245352" cy="1243584"/>
                    </a:xfrm>
                    <a:prstGeom prst="rect">
                      <a:avLst/>
                    </a:prstGeom>
                  </pic:spPr>
                </pic:pic>
              </a:graphicData>
            </a:graphic>
          </wp:inline>
        </w:drawing>
      </w:r>
    </w:p>
    <w:p w14:paraId="326C540A" w14:textId="48269E32" w:rsidR="005077A5" w:rsidRPr="00A452F2" w:rsidRDefault="00FF7E4F" w:rsidP="002113A7">
      <w:pPr>
        <w:pStyle w:val="Heading3"/>
      </w:pPr>
      <w:r>
        <w:softHyphen/>
      </w:r>
      <w:r w:rsidR="005077A5" w:rsidRPr="00A452F2">
        <w:t>vSAN Capacity</w:t>
      </w:r>
    </w:p>
    <w:p w14:paraId="27F98E02" w14:textId="5E89EC4F" w:rsidR="005077A5" w:rsidRDefault="005077A5" w:rsidP="005077A5">
      <w:pPr>
        <w:rPr>
          <w:lang w:val="en-GB"/>
        </w:rPr>
      </w:pPr>
      <w:r w:rsidRPr="00A452F2">
        <w:rPr>
          <w:lang w:val="en-GB"/>
        </w:rPr>
        <w:t xml:space="preserve">The </w:t>
      </w:r>
      <w:r w:rsidRPr="00A452F2">
        <w:rPr>
          <w:b/>
          <w:bCs/>
          <w:lang w:val="en-GB"/>
        </w:rPr>
        <w:t>vSAN Capacity</w:t>
      </w:r>
      <w:r w:rsidRPr="00A452F2">
        <w:rPr>
          <w:lang w:val="en-GB"/>
        </w:rPr>
        <w:t xml:space="preserve"> dashboard complements the </w:t>
      </w:r>
      <w:r w:rsidRPr="000223FE">
        <w:rPr>
          <w:b/>
          <w:bCs/>
          <w:lang w:val="en-GB"/>
        </w:rPr>
        <w:t>vSphere</w:t>
      </w:r>
      <w:r w:rsidRPr="00A452F2">
        <w:rPr>
          <w:lang w:val="en-GB"/>
        </w:rPr>
        <w:t xml:space="preserve"> </w:t>
      </w:r>
      <w:r w:rsidRPr="00A452F2">
        <w:rPr>
          <w:b/>
          <w:bCs/>
          <w:lang w:val="en-GB"/>
        </w:rPr>
        <w:t xml:space="preserve">Cluster Capacity </w:t>
      </w:r>
      <w:r w:rsidRPr="00A452F2">
        <w:rPr>
          <w:lang w:val="en-GB"/>
        </w:rPr>
        <w:t xml:space="preserve">dashboard by showing vSAN related capacity. It focuses on the storage and vSAN specific metrics, and does </w:t>
      </w:r>
      <w:r w:rsidRPr="00C065FB">
        <w:rPr>
          <w:color w:val="FF0000"/>
          <w:lang w:val="en-GB"/>
        </w:rPr>
        <w:t xml:space="preserve">not </w:t>
      </w:r>
      <w:r w:rsidRPr="00A452F2">
        <w:rPr>
          <w:lang w:val="en-GB"/>
        </w:rPr>
        <w:t>repeat what’s already covered</w:t>
      </w:r>
      <w:r w:rsidR="00B97E76">
        <w:rPr>
          <w:lang w:val="en-GB"/>
        </w:rPr>
        <w:t xml:space="preserve">. </w:t>
      </w:r>
      <w:r w:rsidR="00607140">
        <w:rPr>
          <w:lang w:val="en-GB"/>
        </w:rPr>
        <w:t>That’s a long winded way to say you gotta use both dashboard</w:t>
      </w:r>
      <w:r w:rsidR="00C065FB">
        <w:rPr>
          <w:lang w:val="en-GB"/>
        </w:rPr>
        <w:t>s</w:t>
      </w:r>
      <w:r w:rsidR="00607140">
        <w:rPr>
          <w:lang w:val="en-GB"/>
        </w:rPr>
        <w:t xml:space="preserve"> to manage vSAN capacity </w:t>
      </w:r>
      <w:r w:rsidR="00C875E8" w:rsidRPr="00607140">
        <w:rPr>
          <w:rFonts w:ascii="Segoe UI Emoji" w:eastAsia="Segoe UI Emoji" w:hAnsi="Segoe UI Emoji" w:cs="Segoe UI Emoji"/>
          <w:lang w:val="en-GB"/>
        </w:rPr>
        <w:t>😊</w:t>
      </w:r>
    </w:p>
    <w:p w14:paraId="1EF69BC7" w14:textId="78859E11" w:rsidR="00B97E76" w:rsidRPr="00A452F2" w:rsidRDefault="00B97E76" w:rsidP="005077A5">
      <w:pPr>
        <w:rPr>
          <w:lang w:val="en-GB"/>
        </w:rPr>
      </w:pPr>
      <w:r>
        <w:rPr>
          <w:lang w:val="en-GB"/>
        </w:rPr>
        <w:t xml:space="preserve">Because the metrics are vSAN specific, this dashboard </w:t>
      </w:r>
      <w:r w:rsidRPr="00A452F2">
        <w:rPr>
          <w:lang w:val="en-GB"/>
        </w:rPr>
        <w:t xml:space="preserve">does </w:t>
      </w:r>
      <w:r w:rsidRPr="00C065FB">
        <w:rPr>
          <w:color w:val="FF0000"/>
          <w:lang w:val="en-GB"/>
        </w:rPr>
        <w:t xml:space="preserve">not </w:t>
      </w:r>
      <w:r w:rsidRPr="00A452F2">
        <w:rPr>
          <w:lang w:val="en-GB"/>
        </w:rPr>
        <w:t>list non vSAN cluster.</w:t>
      </w:r>
    </w:p>
    <w:p w14:paraId="5643F48F" w14:textId="03D715AD" w:rsidR="005077A5" w:rsidRDefault="001D797C" w:rsidP="002113A7">
      <w:pPr>
        <w:pStyle w:val="Heading4"/>
      </w:pPr>
      <w:r>
        <w:lastRenderedPageBreak/>
        <w:t xml:space="preserve">Overall </w:t>
      </w:r>
      <w:r w:rsidR="00007AD2">
        <w:t>Analyzis</w:t>
      </w:r>
    </w:p>
    <w:p w14:paraId="78DB46C1" w14:textId="6B42612E" w:rsidR="00520694" w:rsidRPr="00520694" w:rsidRDefault="00DC2AD0" w:rsidP="00520694">
      <w:pPr>
        <w:rPr>
          <w:lang w:val="en-GB"/>
        </w:rPr>
      </w:pPr>
      <w:r>
        <w:rPr>
          <w:lang w:val="en-GB"/>
        </w:rPr>
        <w:t>The dashboard starts with the familiar bar-chart combo that Cluster Capacity dashboard has. The difference is this focuses on the vSAN disk space, not compute and network.</w:t>
      </w:r>
      <w:r w:rsidR="00B97E76" w:rsidRPr="00B97E76">
        <w:rPr>
          <w:lang w:val="en-GB"/>
        </w:rPr>
        <w:t xml:space="preserve"> </w:t>
      </w:r>
    </w:p>
    <w:p w14:paraId="7A39F497" w14:textId="57A69A44" w:rsidR="001D797C" w:rsidRPr="001D797C" w:rsidRDefault="001D797C" w:rsidP="001D797C">
      <w:pPr>
        <w:rPr>
          <w:lang w:val="en-GB"/>
        </w:rPr>
      </w:pPr>
      <w:r w:rsidRPr="001D797C">
        <w:rPr>
          <w:noProof/>
          <w:lang w:val="en-GB"/>
        </w:rPr>
        <w:drawing>
          <wp:inline distT="0" distB="0" distL="0" distR="0" wp14:anchorId="2D790B14" wp14:editId="540CE124">
            <wp:extent cx="6007608" cy="1536192"/>
            <wp:effectExtent l="0" t="0" r="0" b="6985"/>
            <wp:docPr id="1583707959" name="Picture 158370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a:stretch>
                      <a:fillRect/>
                    </a:stretch>
                  </pic:blipFill>
                  <pic:spPr>
                    <a:xfrm>
                      <a:off x="0" y="0"/>
                      <a:ext cx="6007608" cy="1536192"/>
                    </a:xfrm>
                    <a:prstGeom prst="rect">
                      <a:avLst/>
                    </a:prstGeom>
                  </pic:spPr>
                </pic:pic>
              </a:graphicData>
            </a:graphic>
          </wp:inline>
        </w:drawing>
      </w:r>
    </w:p>
    <w:p w14:paraId="57E1FAD2" w14:textId="0AF3FE9A" w:rsidR="005077A5" w:rsidRPr="00A452F2" w:rsidRDefault="00E63B29" w:rsidP="00BB16C2">
      <w:pPr>
        <w:rPr>
          <w:lang w:val="en-GB"/>
        </w:rPr>
      </w:pPr>
      <w:r>
        <w:rPr>
          <w:lang w:val="en-GB"/>
        </w:rPr>
        <w:t>Similar to Cluster Capacity dashboard, next is a heat map.</w:t>
      </w:r>
      <w:r w:rsidR="00933B28">
        <w:rPr>
          <w:lang w:val="en-GB"/>
        </w:rPr>
        <w:t xml:space="preserve"> There are 2 heat maps provided.</w:t>
      </w:r>
    </w:p>
    <w:p w14:paraId="72A7BAC5" w14:textId="67DB671B" w:rsidR="00B53F9C" w:rsidRDefault="00B53F9C" w:rsidP="005077A5">
      <w:pPr>
        <w:rPr>
          <w:lang w:val="en-GB"/>
        </w:rPr>
      </w:pPr>
      <w:r w:rsidRPr="00B53F9C">
        <w:rPr>
          <w:noProof/>
          <w:lang w:val="en-GB"/>
        </w:rPr>
        <w:drawing>
          <wp:inline distT="0" distB="0" distL="0" distR="0" wp14:anchorId="670F75CF" wp14:editId="4B777318">
            <wp:extent cx="6071616" cy="1243584"/>
            <wp:effectExtent l="0" t="0" r="5715" b="0"/>
            <wp:docPr id="1583707965" name="Picture 1583707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a:stretch>
                      <a:fillRect/>
                    </a:stretch>
                  </pic:blipFill>
                  <pic:spPr>
                    <a:xfrm>
                      <a:off x="0" y="0"/>
                      <a:ext cx="6071616" cy="1243584"/>
                    </a:xfrm>
                    <a:prstGeom prst="rect">
                      <a:avLst/>
                    </a:prstGeom>
                  </pic:spPr>
                </pic:pic>
              </a:graphicData>
            </a:graphic>
          </wp:inline>
        </w:drawing>
      </w:r>
    </w:p>
    <w:p w14:paraId="5A7AC180" w14:textId="121F8849" w:rsidR="00933B28" w:rsidRDefault="00933B28" w:rsidP="00933B28">
      <w:pPr>
        <w:rPr>
          <w:lang w:val="en-GB"/>
        </w:rPr>
      </w:pPr>
      <w:r>
        <w:rPr>
          <w:lang w:val="en-GB"/>
        </w:rPr>
        <w:t xml:space="preserve">Why is the box size made identical? </w:t>
      </w:r>
    </w:p>
    <w:p w14:paraId="5EBC21DF" w14:textId="2E4612C8" w:rsidR="00933B28" w:rsidRDefault="00933B28" w:rsidP="00933B28">
      <w:pPr>
        <w:rPr>
          <w:lang w:val="en-GB"/>
        </w:rPr>
      </w:pPr>
      <w:r>
        <w:rPr>
          <w:lang w:val="en-GB"/>
        </w:rPr>
        <w:t>Head to the Cluster Capacity dashboard for the explanation.</w:t>
      </w:r>
    </w:p>
    <w:p w14:paraId="514B4C2A" w14:textId="43CBA458" w:rsidR="00E67555" w:rsidRDefault="00E67555" w:rsidP="00933B28">
      <w:pPr>
        <w:rPr>
          <w:lang w:val="en-GB"/>
        </w:rPr>
      </w:pPr>
      <w:r>
        <w:rPr>
          <w:lang w:val="en-GB"/>
        </w:rPr>
        <w:t xml:space="preserve">As you can expect, a table provides the next level of details. </w:t>
      </w:r>
      <w:r w:rsidR="00FA75A1">
        <w:rPr>
          <w:lang w:val="en-GB"/>
        </w:rPr>
        <w:t>The difference is you get vSAN specific metrics.</w:t>
      </w:r>
    </w:p>
    <w:p w14:paraId="2C682B92" w14:textId="17FB92A9" w:rsidR="00B53F9C" w:rsidRDefault="00631A4D" w:rsidP="005077A5">
      <w:pPr>
        <w:rPr>
          <w:lang w:val="en-GB"/>
        </w:rPr>
      </w:pPr>
      <w:r w:rsidRPr="00631A4D">
        <w:rPr>
          <w:noProof/>
          <w:lang w:val="en-GB"/>
        </w:rPr>
        <w:drawing>
          <wp:inline distT="0" distB="0" distL="0" distR="0" wp14:anchorId="462D1106" wp14:editId="59F6F426">
            <wp:extent cx="6172200" cy="1554480"/>
            <wp:effectExtent l="0" t="0" r="0" b="7620"/>
            <wp:docPr id="1709717401" name="Picture 170971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8"/>
                    <a:stretch>
                      <a:fillRect/>
                    </a:stretch>
                  </pic:blipFill>
                  <pic:spPr>
                    <a:xfrm>
                      <a:off x="0" y="0"/>
                      <a:ext cx="6172200" cy="1554480"/>
                    </a:xfrm>
                    <a:prstGeom prst="rect">
                      <a:avLst/>
                    </a:prstGeom>
                  </pic:spPr>
                </pic:pic>
              </a:graphicData>
            </a:graphic>
          </wp:inline>
        </w:drawing>
      </w:r>
    </w:p>
    <w:p w14:paraId="2EA4A363" w14:textId="5814C686" w:rsidR="00345002" w:rsidRDefault="00345002" w:rsidP="005077A5">
      <w:pPr>
        <w:rPr>
          <w:lang w:val="en-GB"/>
        </w:rPr>
      </w:pPr>
      <w:r>
        <w:rPr>
          <w:lang w:val="en-GB"/>
        </w:rPr>
        <w:t xml:space="preserve">If it’s useful, add metrics such as total disk capacity and used. </w:t>
      </w:r>
    </w:p>
    <w:p w14:paraId="74FE1A16" w14:textId="2D5E9D88" w:rsidR="00521115" w:rsidRDefault="00521115" w:rsidP="002113A7">
      <w:pPr>
        <w:pStyle w:val="Heading4"/>
      </w:pPr>
      <w:r>
        <w:lastRenderedPageBreak/>
        <w:t xml:space="preserve">Cluster </w:t>
      </w:r>
      <w:r w:rsidR="00007AD2">
        <w:t>Analyzis</w:t>
      </w:r>
    </w:p>
    <w:p w14:paraId="533BA218" w14:textId="4A9FD424" w:rsidR="00521115" w:rsidRDefault="00521115" w:rsidP="00FA71B3">
      <w:pPr>
        <w:keepNext/>
        <w:rPr>
          <w:lang w:val="en-GB"/>
        </w:rPr>
      </w:pPr>
      <w:r>
        <w:rPr>
          <w:lang w:val="en-GB"/>
        </w:rPr>
        <w:t xml:space="preserve">Select a </w:t>
      </w:r>
      <w:r w:rsidR="00BE6EB8">
        <w:rPr>
          <w:lang w:val="en-GB"/>
        </w:rPr>
        <w:t xml:space="preserve">vSAN </w:t>
      </w:r>
      <w:r>
        <w:rPr>
          <w:lang w:val="en-GB"/>
        </w:rPr>
        <w:t>cluster from the table. Its detail capacity will be automatically shown.</w:t>
      </w:r>
    </w:p>
    <w:p w14:paraId="31C66656" w14:textId="7CE3A820" w:rsidR="00521115" w:rsidRPr="00912B8C" w:rsidRDefault="00BE6EB8" w:rsidP="002113A7">
      <w:pPr>
        <w:pStyle w:val="Heading5"/>
      </w:pPr>
      <w:r>
        <w:t>Utilization</w:t>
      </w:r>
    </w:p>
    <w:p w14:paraId="44E4B985" w14:textId="0370D76C" w:rsidR="005077A5" w:rsidRDefault="00532AA5" w:rsidP="00BE6EB8">
      <w:pPr>
        <w:rPr>
          <w:lang w:val="en-GB" w:eastAsia="en-US"/>
        </w:rPr>
      </w:pPr>
      <w:r>
        <w:rPr>
          <w:lang w:val="en-GB"/>
        </w:rPr>
        <w:t xml:space="preserve">It’s showing the utilization for all 3 elements, as you need to consider all three. </w:t>
      </w:r>
      <w:r w:rsidR="00CB7F22">
        <w:rPr>
          <w:lang w:val="en-GB"/>
        </w:rPr>
        <w:t>Network is not shown as typically it’s not an issue and it’s complex to model.</w:t>
      </w:r>
    </w:p>
    <w:p w14:paraId="5DD3729C" w14:textId="0D0A38AB" w:rsidR="009924A6" w:rsidRDefault="009924A6" w:rsidP="009924A6">
      <w:pPr>
        <w:rPr>
          <w:lang w:val="en-GB" w:eastAsia="en-US"/>
        </w:rPr>
      </w:pPr>
      <w:r w:rsidRPr="009924A6">
        <w:rPr>
          <w:noProof/>
          <w:lang w:val="en-GB" w:eastAsia="en-US"/>
        </w:rPr>
        <w:drawing>
          <wp:inline distT="0" distB="0" distL="0" distR="0" wp14:anchorId="5B0455C9" wp14:editId="437C27C1">
            <wp:extent cx="5952744" cy="1271016"/>
            <wp:effectExtent l="0" t="0" r="0" b="5715"/>
            <wp:docPr id="1709717383" name="Picture 17097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9"/>
                    <a:stretch>
                      <a:fillRect/>
                    </a:stretch>
                  </pic:blipFill>
                  <pic:spPr>
                    <a:xfrm>
                      <a:off x="0" y="0"/>
                      <a:ext cx="5952744" cy="1271016"/>
                    </a:xfrm>
                    <a:prstGeom prst="rect">
                      <a:avLst/>
                    </a:prstGeom>
                  </pic:spPr>
                </pic:pic>
              </a:graphicData>
            </a:graphic>
          </wp:inline>
        </w:drawing>
      </w:r>
    </w:p>
    <w:p w14:paraId="64C0EA45" w14:textId="42D1F308" w:rsidR="00B157E0" w:rsidRDefault="003604FE" w:rsidP="009924A6">
      <w:pPr>
        <w:rPr>
          <w:lang w:val="en-GB" w:eastAsia="en-US"/>
        </w:rPr>
      </w:pPr>
      <w:r>
        <w:rPr>
          <w:lang w:val="en-GB" w:eastAsia="en-US"/>
        </w:rPr>
        <w:t xml:space="preserve">Just like physical array, there can be hot spot and </w:t>
      </w:r>
      <w:r w:rsidR="00654EA3">
        <w:rPr>
          <w:lang w:val="en-GB" w:eastAsia="en-US"/>
        </w:rPr>
        <w:t>imbalance</w:t>
      </w:r>
      <w:r>
        <w:rPr>
          <w:lang w:val="en-GB" w:eastAsia="en-US"/>
        </w:rPr>
        <w:t>. The following heat map shows individual disk groups</w:t>
      </w:r>
      <w:r w:rsidR="007F2A05">
        <w:rPr>
          <w:lang w:val="en-GB" w:eastAsia="en-US"/>
        </w:rPr>
        <w:t>.</w:t>
      </w:r>
    </w:p>
    <w:p w14:paraId="7B8E3CD9" w14:textId="1BC8D5BF" w:rsidR="00BC67FC" w:rsidRDefault="00BC67FC" w:rsidP="007F2A05">
      <w:pPr>
        <w:jc w:val="center"/>
        <w:rPr>
          <w:lang w:val="en-GB" w:eastAsia="en-US"/>
        </w:rPr>
      </w:pPr>
      <w:r w:rsidRPr="00BC67FC">
        <w:rPr>
          <w:noProof/>
          <w:lang w:val="en-GB" w:eastAsia="en-US"/>
        </w:rPr>
        <w:drawing>
          <wp:inline distT="0" distB="0" distL="0" distR="0" wp14:anchorId="35E39E76" wp14:editId="296A703A">
            <wp:extent cx="5542671" cy="1310805"/>
            <wp:effectExtent l="0" t="0" r="1270" b="3810"/>
            <wp:docPr id="1709717402" name="Picture 170971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0"/>
                    <a:stretch>
                      <a:fillRect/>
                    </a:stretch>
                  </pic:blipFill>
                  <pic:spPr>
                    <a:xfrm>
                      <a:off x="0" y="0"/>
                      <a:ext cx="5551256" cy="1312835"/>
                    </a:xfrm>
                    <a:prstGeom prst="rect">
                      <a:avLst/>
                    </a:prstGeom>
                  </pic:spPr>
                </pic:pic>
              </a:graphicData>
            </a:graphic>
          </wp:inline>
        </w:drawing>
      </w:r>
    </w:p>
    <w:p w14:paraId="02BCD356" w14:textId="3AD74794" w:rsidR="007F2A05" w:rsidRDefault="007F2A05" w:rsidP="007F2A05">
      <w:pPr>
        <w:rPr>
          <w:lang w:val="en-GB" w:eastAsia="en-US"/>
        </w:rPr>
      </w:pPr>
      <w:r>
        <w:rPr>
          <w:lang w:val="en-GB" w:eastAsia="en-US"/>
        </w:rPr>
        <w:t xml:space="preserve">Notice they are all </w:t>
      </w:r>
      <w:r w:rsidR="0022569A" w:rsidRPr="0022569A">
        <w:rPr>
          <w:color w:val="00B050"/>
          <w:lang w:val="en-GB" w:eastAsia="en-US"/>
        </w:rPr>
        <w:t>green</w:t>
      </w:r>
      <w:r>
        <w:rPr>
          <w:lang w:val="en-GB" w:eastAsia="en-US"/>
        </w:rPr>
        <w:t xml:space="preserve"> but not identical. It’s </w:t>
      </w:r>
      <w:r w:rsidR="00615144">
        <w:rPr>
          <w:lang w:val="en-GB" w:eastAsia="en-US"/>
        </w:rPr>
        <w:t>normal for them to have minor variance.</w:t>
      </w:r>
    </w:p>
    <w:p w14:paraId="318991A9" w14:textId="238B3D36" w:rsidR="00091B7D" w:rsidRDefault="00AE0183" w:rsidP="002113A7">
      <w:pPr>
        <w:pStyle w:val="Heading5"/>
        <w:rPr>
          <w:lang w:eastAsia="en-US"/>
        </w:rPr>
      </w:pPr>
      <w:r>
        <w:rPr>
          <w:lang w:eastAsia="en-US"/>
        </w:rPr>
        <w:t>Reclaimable</w:t>
      </w:r>
    </w:p>
    <w:p w14:paraId="2FB80135" w14:textId="30D59F41" w:rsidR="00C119E2" w:rsidRPr="00C119E2" w:rsidRDefault="00C119E2" w:rsidP="00C119E2">
      <w:pPr>
        <w:rPr>
          <w:lang w:val="en-GB" w:eastAsia="en-US"/>
        </w:rPr>
      </w:pPr>
      <w:r>
        <w:rPr>
          <w:lang w:val="en-GB" w:eastAsia="en-US"/>
        </w:rPr>
        <w:t xml:space="preserve">It’s a key component of </w:t>
      </w:r>
      <w:r w:rsidR="00986293">
        <w:rPr>
          <w:lang w:val="en-GB" w:eastAsia="en-US"/>
        </w:rPr>
        <w:t xml:space="preserve">proactive </w:t>
      </w:r>
      <w:r>
        <w:rPr>
          <w:lang w:val="en-GB" w:eastAsia="en-US"/>
        </w:rPr>
        <w:t>capacity</w:t>
      </w:r>
      <w:r w:rsidR="00986293">
        <w:rPr>
          <w:lang w:val="en-GB" w:eastAsia="en-US"/>
        </w:rPr>
        <w:t xml:space="preserve"> management. </w:t>
      </w:r>
      <w:r w:rsidR="00C065FB">
        <w:rPr>
          <w:lang w:val="en-GB" w:eastAsia="en-US"/>
        </w:rPr>
        <w:t>The dashboard shows you</w:t>
      </w:r>
      <w:r w:rsidR="00986293">
        <w:rPr>
          <w:lang w:val="en-GB" w:eastAsia="en-US"/>
        </w:rPr>
        <w:t xml:space="preserve"> both the VM</w:t>
      </w:r>
      <w:r w:rsidR="00C065FB">
        <w:rPr>
          <w:lang w:val="en-GB" w:eastAsia="en-US"/>
        </w:rPr>
        <w:t>s</w:t>
      </w:r>
      <w:r w:rsidR="00986293">
        <w:rPr>
          <w:lang w:val="en-GB" w:eastAsia="en-US"/>
        </w:rPr>
        <w:t xml:space="preserve"> and non VM</w:t>
      </w:r>
      <w:r w:rsidR="00C065FB">
        <w:rPr>
          <w:lang w:val="en-GB" w:eastAsia="en-US"/>
        </w:rPr>
        <w:t>s portion</w:t>
      </w:r>
      <w:r w:rsidR="00986293">
        <w:rPr>
          <w:lang w:val="en-GB" w:eastAsia="en-US"/>
        </w:rPr>
        <w:t>.</w:t>
      </w:r>
    </w:p>
    <w:p w14:paraId="0FE6FC7E" w14:textId="69C35B50" w:rsidR="00BC67FC" w:rsidRDefault="00B57616" w:rsidP="00C119E2">
      <w:pPr>
        <w:jc w:val="center"/>
        <w:rPr>
          <w:lang w:val="en-GB" w:eastAsia="en-US"/>
        </w:rPr>
      </w:pPr>
      <w:r w:rsidRPr="00B57616">
        <w:rPr>
          <w:noProof/>
          <w:lang w:val="en-GB" w:eastAsia="en-US"/>
        </w:rPr>
        <w:drawing>
          <wp:inline distT="0" distB="0" distL="0" distR="0" wp14:anchorId="1F20AD0B" wp14:editId="73602A6C">
            <wp:extent cx="5507502" cy="1298517"/>
            <wp:effectExtent l="0" t="0" r="0" b="0"/>
            <wp:docPr id="1709717403" name="Picture 17097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5517219" cy="1300808"/>
                    </a:xfrm>
                    <a:prstGeom prst="rect">
                      <a:avLst/>
                    </a:prstGeom>
                  </pic:spPr>
                </pic:pic>
              </a:graphicData>
            </a:graphic>
          </wp:inline>
        </w:drawing>
      </w:r>
    </w:p>
    <w:p w14:paraId="06930693" w14:textId="41DFF07C" w:rsidR="00091B7D" w:rsidRDefault="003E61E4" w:rsidP="002113A7">
      <w:pPr>
        <w:pStyle w:val="Heading5"/>
        <w:rPr>
          <w:lang w:eastAsia="en-US"/>
        </w:rPr>
      </w:pPr>
      <w:r>
        <w:rPr>
          <w:lang w:eastAsia="en-US"/>
        </w:rPr>
        <w:t>Dedupe and Compressed</w:t>
      </w:r>
    </w:p>
    <w:p w14:paraId="0D7AF50B" w14:textId="36A3FC4B" w:rsidR="003E61E4" w:rsidRDefault="00221292" w:rsidP="009924A6">
      <w:pPr>
        <w:rPr>
          <w:lang w:val="en-GB" w:eastAsia="en-US"/>
        </w:rPr>
      </w:pPr>
      <w:r>
        <w:rPr>
          <w:lang w:val="en-GB" w:eastAsia="en-US"/>
        </w:rPr>
        <w:t>The scoreboard shows details on this area.</w:t>
      </w:r>
    </w:p>
    <w:p w14:paraId="1E7871ED" w14:textId="67B92F57" w:rsidR="004D1C04" w:rsidRDefault="004D1C04" w:rsidP="003E61E4">
      <w:pPr>
        <w:jc w:val="center"/>
        <w:rPr>
          <w:lang w:val="en-GB" w:eastAsia="en-US"/>
        </w:rPr>
      </w:pPr>
      <w:r w:rsidRPr="004D1C04">
        <w:rPr>
          <w:noProof/>
          <w:lang w:val="en-GB" w:eastAsia="en-US"/>
        </w:rPr>
        <w:lastRenderedPageBreak/>
        <w:drawing>
          <wp:inline distT="0" distB="0" distL="0" distR="0" wp14:anchorId="7CC0C58E" wp14:editId="4B486AC5">
            <wp:extent cx="4967178" cy="1138101"/>
            <wp:effectExtent l="0" t="0" r="5080" b="5080"/>
            <wp:docPr id="1709717404" name="Picture 170971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2"/>
                    <a:stretch>
                      <a:fillRect/>
                    </a:stretch>
                  </pic:blipFill>
                  <pic:spPr>
                    <a:xfrm>
                      <a:off x="0" y="0"/>
                      <a:ext cx="4973708" cy="1139597"/>
                    </a:xfrm>
                    <a:prstGeom prst="rect">
                      <a:avLst/>
                    </a:prstGeom>
                  </pic:spPr>
                </pic:pic>
              </a:graphicData>
            </a:graphic>
          </wp:inline>
        </w:drawing>
      </w:r>
    </w:p>
    <w:p w14:paraId="4659FEE9" w14:textId="2178C07A" w:rsidR="00B76B7B" w:rsidRPr="00A452F2" w:rsidRDefault="00B76B7B" w:rsidP="00B76B7B">
      <w:pPr>
        <w:rPr>
          <w:lang w:val="en-GB" w:eastAsia="en-US"/>
        </w:rPr>
      </w:pPr>
      <w:r>
        <w:rPr>
          <w:lang w:val="en-GB" w:eastAsia="en-US"/>
        </w:rPr>
        <w:t xml:space="preserve">If you are concerned with the CPU </w:t>
      </w:r>
      <w:r w:rsidR="00457ED5">
        <w:rPr>
          <w:lang w:val="en-GB" w:eastAsia="en-US"/>
        </w:rPr>
        <w:t>usage from the dedupe and compress feature, add a line chart of vSAN CPU usage.</w:t>
      </w:r>
    </w:p>
    <w:p w14:paraId="15ADF631" w14:textId="009E7C41" w:rsidR="005077A5" w:rsidRDefault="004D1C04" w:rsidP="002113A7">
      <w:pPr>
        <w:pStyle w:val="Heading4"/>
      </w:pPr>
      <w:r>
        <w:t xml:space="preserve">Disk Group </w:t>
      </w:r>
      <w:r w:rsidR="00007AD2">
        <w:t>Analyzis</w:t>
      </w:r>
    </w:p>
    <w:p w14:paraId="0F5D6E06" w14:textId="539D42F4" w:rsidR="00163894" w:rsidRDefault="00163894" w:rsidP="00163894">
      <w:pPr>
        <w:rPr>
          <w:lang w:val="en-GB"/>
        </w:rPr>
      </w:pPr>
      <w:r>
        <w:rPr>
          <w:lang w:val="en-GB"/>
        </w:rPr>
        <w:t xml:space="preserve">If there is </w:t>
      </w:r>
      <w:r w:rsidR="00654EA3">
        <w:rPr>
          <w:lang w:val="en-GB"/>
        </w:rPr>
        <w:t>imbalance</w:t>
      </w:r>
      <w:r>
        <w:rPr>
          <w:lang w:val="en-GB"/>
        </w:rPr>
        <w:t>, you can drill down into each disk group. Otherwise, skip this section.</w:t>
      </w:r>
    </w:p>
    <w:p w14:paraId="4E753D0D" w14:textId="52C94325" w:rsidR="00086EEC" w:rsidRPr="00163894" w:rsidRDefault="00086EEC" w:rsidP="00163894">
      <w:pPr>
        <w:rPr>
          <w:lang w:val="en-GB"/>
        </w:rPr>
      </w:pPr>
      <w:r>
        <w:rPr>
          <w:lang w:val="en-GB"/>
        </w:rPr>
        <w:t xml:space="preserve">The following table shows all the disk groups in the cluster. </w:t>
      </w:r>
      <w:r w:rsidR="00D915A1">
        <w:rPr>
          <w:lang w:val="en-GB"/>
        </w:rPr>
        <w:t>The</w:t>
      </w:r>
      <w:r w:rsidR="0035388F">
        <w:rPr>
          <w:lang w:val="en-GB"/>
        </w:rPr>
        <w:t>ir usage</w:t>
      </w:r>
      <w:r w:rsidR="00D915A1">
        <w:rPr>
          <w:lang w:val="en-GB"/>
        </w:rPr>
        <w:t xml:space="preserve"> may not be similar but they should not deviate drastically.</w:t>
      </w:r>
    </w:p>
    <w:p w14:paraId="15FCE80F" w14:textId="66D8A9EF" w:rsidR="004D1C04" w:rsidRDefault="0081378B" w:rsidP="004D1C04">
      <w:pPr>
        <w:rPr>
          <w:lang w:val="en-GB"/>
        </w:rPr>
      </w:pPr>
      <w:r w:rsidRPr="0081378B">
        <w:rPr>
          <w:noProof/>
          <w:lang w:val="en-GB"/>
        </w:rPr>
        <w:drawing>
          <wp:inline distT="0" distB="0" distL="0" distR="0" wp14:anchorId="02868B50" wp14:editId="3F587CE8">
            <wp:extent cx="6227064" cy="2606040"/>
            <wp:effectExtent l="0" t="0" r="2540" b="3810"/>
            <wp:docPr id="1709717405" name="Picture 170971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stretch>
                      <a:fillRect/>
                    </a:stretch>
                  </pic:blipFill>
                  <pic:spPr>
                    <a:xfrm>
                      <a:off x="0" y="0"/>
                      <a:ext cx="6227064" cy="2606040"/>
                    </a:xfrm>
                    <a:prstGeom prst="rect">
                      <a:avLst/>
                    </a:prstGeom>
                  </pic:spPr>
                </pic:pic>
              </a:graphicData>
            </a:graphic>
          </wp:inline>
        </w:drawing>
      </w:r>
    </w:p>
    <w:p w14:paraId="20FC2552" w14:textId="7D9ECF41" w:rsidR="00163894" w:rsidRDefault="00E041A2" w:rsidP="004D1C04">
      <w:pPr>
        <w:rPr>
          <w:lang w:val="en-GB"/>
        </w:rPr>
      </w:pPr>
      <w:r>
        <w:rPr>
          <w:lang w:val="en-GB"/>
        </w:rPr>
        <w:t>To see any of the disk group usage trend, click on it.</w:t>
      </w:r>
    </w:p>
    <w:p w14:paraId="132668CD" w14:textId="0ED977F2" w:rsidR="00DE2DC3" w:rsidRDefault="007A2EAC" w:rsidP="004D1C04">
      <w:pPr>
        <w:rPr>
          <w:lang w:val="en-GB"/>
        </w:rPr>
      </w:pPr>
      <w:r w:rsidRPr="007A2EAC">
        <w:rPr>
          <w:noProof/>
          <w:lang w:val="en-GB"/>
        </w:rPr>
        <w:drawing>
          <wp:inline distT="0" distB="0" distL="0" distR="0" wp14:anchorId="43D8FE3A" wp14:editId="54505C5D">
            <wp:extent cx="6227064" cy="2560320"/>
            <wp:effectExtent l="0" t="0" r="2540" b="0"/>
            <wp:docPr id="1709717406" name="Picture 170971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4"/>
                    <a:stretch>
                      <a:fillRect/>
                    </a:stretch>
                  </pic:blipFill>
                  <pic:spPr>
                    <a:xfrm>
                      <a:off x="0" y="0"/>
                      <a:ext cx="6227064" cy="2560320"/>
                    </a:xfrm>
                    <a:prstGeom prst="rect">
                      <a:avLst/>
                    </a:prstGeom>
                  </pic:spPr>
                </pic:pic>
              </a:graphicData>
            </a:graphic>
          </wp:inline>
        </w:drawing>
      </w:r>
    </w:p>
    <w:p w14:paraId="47DB26DA" w14:textId="5B1B3364" w:rsidR="00B97FF1" w:rsidRDefault="00E7259F" w:rsidP="004D1C04">
      <w:pPr>
        <w:rPr>
          <w:lang w:val="en-GB"/>
        </w:rPr>
      </w:pPr>
      <w:r>
        <w:rPr>
          <w:lang w:val="en-GB"/>
        </w:rPr>
        <w:lastRenderedPageBreak/>
        <w:t>In addition a heat map is provided</w:t>
      </w:r>
      <w:r w:rsidR="00E041A2">
        <w:rPr>
          <w:lang w:val="en-GB"/>
        </w:rPr>
        <w:t xml:space="preserve"> to see the usage among the capacity disks in the selected disk group. Expect them to be uniformed at this level</w:t>
      </w:r>
      <w:r w:rsidR="005A5687">
        <w:rPr>
          <w:lang w:val="en-GB"/>
        </w:rPr>
        <w:t xml:space="preserve"> as it’s RAID striping.</w:t>
      </w:r>
    </w:p>
    <w:p w14:paraId="6EA1BD4C" w14:textId="4754FFE9" w:rsidR="00E7259F" w:rsidRDefault="00E7259F" w:rsidP="002113A7">
      <w:pPr>
        <w:pStyle w:val="Heading4"/>
      </w:pPr>
      <w:r>
        <w:t xml:space="preserve">VM </w:t>
      </w:r>
      <w:r w:rsidR="00007AD2">
        <w:t>Analyzis</w:t>
      </w:r>
    </w:p>
    <w:p w14:paraId="33E2692D" w14:textId="2147847B" w:rsidR="005A5687" w:rsidRPr="005A5687" w:rsidRDefault="00805045" w:rsidP="005A5687">
      <w:pPr>
        <w:rPr>
          <w:lang w:val="en-GB"/>
        </w:rPr>
      </w:pPr>
      <w:r>
        <w:rPr>
          <w:lang w:val="en-GB"/>
        </w:rPr>
        <w:t>You can get down to individual VMs in the selected cluster, and check their usage and snapshot.</w:t>
      </w:r>
    </w:p>
    <w:p w14:paraId="26771749" w14:textId="7D42591A" w:rsidR="00362A97" w:rsidRDefault="00362A97" w:rsidP="005A5687">
      <w:pPr>
        <w:jc w:val="center"/>
        <w:rPr>
          <w:lang w:val="en-GB"/>
        </w:rPr>
      </w:pPr>
      <w:r w:rsidRPr="00362A97">
        <w:rPr>
          <w:noProof/>
          <w:lang w:val="en-GB"/>
        </w:rPr>
        <w:drawing>
          <wp:inline distT="0" distB="0" distL="0" distR="0" wp14:anchorId="2A8E49F6" wp14:editId="5D8BE485">
            <wp:extent cx="5920105" cy="1902285"/>
            <wp:effectExtent l="0" t="0" r="4445" b="3175"/>
            <wp:docPr id="1709717407" name="Picture 1709717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5"/>
                    <a:stretch>
                      <a:fillRect/>
                    </a:stretch>
                  </pic:blipFill>
                  <pic:spPr>
                    <a:xfrm>
                      <a:off x="0" y="0"/>
                      <a:ext cx="5927928" cy="1904799"/>
                    </a:xfrm>
                    <a:prstGeom prst="rect">
                      <a:avLst/>
                    </a:prstGeom>
                  </pic:spPr>
                </pic:pic>
              </a:graphicData>
            </a:graphic>
          </wp:inline>
        </w:drawing>
      </w:r>
    </w:p>
    <w:p w14:paraId="366E0B94" w14:textId="2371B490" w:rsidR="005D2EA3" w:rsidRDefault="005D2EA3" w:rsidP="00805045">
      <w:pPr>
        <w:rPr>
          <w:lang w:val="en-GB"/>
        </w:rPr>
      </w:pPr>
      <w:r>
        <w:rPr>
          <w:lang w:val="en-GB"/>
        </w:rPr>
        <w:t>To see the usage trend, select the VM.</w:t>
      </w:r>
    </w:p>
    <w:p w14:paraId="15CF9876" w14:textId="4FBE03EA" w:rsidR="00E7259F" w:rsidRDefault="00E7259F" w:rsidP="004D1C04">
      <w:pPr>
        <w:rPr>
          <w:lang w:val="en-GB"/>
        </w:rPr>
      </w:pPr>
      <w:r w:rsidRPr="00E7259F">
        <w:rPr>
          <w:noProof/>
          <w:lang w:val="en-GB"/>
        </w:rPr>
        <w:drawing>
          <wp:inline distT="0" distB="0" distL="0" distR="0" wp14:anchorId="4EA90FA6" wp14:editId="7779E734">
            <wp:extent cx="6007608" cy="1216152"/>
            <wp:effectExtent l="0" t="0" r="0" b="3175"/>
            <wp:docPr id="1709717408" name="Picture 17097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6"/>
                    <a:stretch>
                      <a:fillRect/>
                    </a:stretch>
                  </pic:blipFill>
                  <pic:spPr>
                    <a:xfrm>
                      <a:off x="0" y="0"/>
                      <a:ext cx="6007608" cy="1216152"/>
                    </a:xfrm>
                    <a:prstGeom prst="rect">
                      <a:avLst/>
                    </a:prstGeom>
                  </pic:spPr>
                </pic:pic>
              </a:graphicData>
            </a:graphic>
          </wp:inline>
        </w:drawing>
      </w:r>
    </w:p>
    <w:p w14:paraId="47A914BB" w14:textId="03EF0514" w:rsidR="00D110B1" w:rsidRPr="004D1C04" w:rsidRDefault="00D110B1" w:rsidP="004D1C04">
      <w:pPr>
        <w:rPr>
          <w:lang w:val="en-GB"/>
        </w:rPr>
      </w:pPr>
      <w:r>
        <w:rPr>
          <w:lang w:val="en-GB"/>
        </w:rPr>
        <w:t>In addition, the relevant configuration of the selected VM is also shown.</w:t>
      </w:r>
    </w:p>
    <w:p w14:paraId="28650E24" w14:textId="70E808C3" w:rsidR="007A44C7" w:rsidRDefault="007A44C7" w:rsidP="002113A7">
      <w:pPr>
        <w:pStyle w:val="Heading3"/>
      </w:pPr>
      <w:r w:rsidRPr="00A452F2">
        <w:t>VM Capacity</w:t>
      </w:r>
    </w:p>
    <w:p w14:paraId="10A51C53" w14:textId="62982770" w:rsidR="006870A1" w:rsidRPr="006870A1" w:rsidRDefault="006870A1" w:rsidP="006870A1">
      <w:pPr>
        <w:rPr>
          <w:lang w:val="en-GB"/>
        </w:rPr>
      </w:pPr>
      <w:r>
        <w:rPr>
          <w:lang w:val="en-GB"/>
        </w:rPr>
        <w:t xml:space="preserve">The dashboard </w:t>
      </w:r>
      <w:r w:rsidR="00C63E8F">
        <w:rPr>
          <w:lang w:val="en-GB"/>
        </w:rPr>
        <w:t xml:space="preserve">helps you </w:t>
      </w:r>
      <w:r w:rsidR="00007AD2">
        <w:rPr>
          <w:lang w:val="en-GB"/>
        </w:rPr>
        <w:t>analyze</w:t>
      </w:r>
      <w:r w:rsidR="00C63E8F">
        <w:rPr>
          <w:lang w:val="en-GB"/>
        </w:rPr>
        <w:t xml:space="preserve"> the capacity of all the VMs</w:t>
      </w:r>
      <w:r w:rsidR="00AD3264">
        <w:rPr>
          <w:lang w:val="en-GB"/>
        </w:rPr>
        <w:t xml:space="preserve">, </w:t>
      </w:r>
      <w:r w:rsidR="003C792A">
        <w:rPr>
          <w:lang w:val="en-GB"/>
        </w:rPr>
        <w:t>with ability to dri</w:t>
      </w:r>
      <w:r w:rsidR="00641DE7">
        <w:rPr>
          <w:lang w:val="en-GB"/>
        </w:rPr>
        <w:t>l</w:t>
      </w:r>
      <w:r w:rsidR="003C792A">
        <w:rPr>
          <w:lang w:val="en-GB"/>
        </w:rPr>
        <w:t>l down into each VM.</w:t>
      </w:r>
    </w:p>
    <w:p w14:paraId="51A9BB2D" w14:textId="1565B3A9" w:rsidR="00E20D2B" w:rsidRDefault="00E20D2B" w:rsidP="002113A7">
      <w:pPr>
        <w:pStyle w:val="Heading4"/>
      </w:pPr>
      <w:r>
        <w:t xml:space="preserve">Overall </w:t>
      </w:r>
      <w:r w:rsidR="00007AD2">
        <w:t>Analyzis</w:t>
      </w:r>
    </w:p>
    <w:p w14:paraId="2CA974B2" w14:textId="77777777" w:rsidR="00BA22E6" w:rsidRDefault="001C0545" w:rsidP="00F51769">
      <w:pPr>
        <w:rPr>
          <w:lang w:val="en-GB"/>
        </w:rPr>
      </w:pPr>
      <w:r>
        <w:rPr>
          <w:lang w:val="en-GB"/>
        </w:rPr>
        <w:t xml:space="preserve">The dashboard begins with a </w:t>
      </w:r>
      <w:r w:rsidR="003020D8">
        <w:rPr>
          <w:lang w:val="en-GB"/>
        </w:rPr>
        <w:t xml:space="preserve">table listing all your data centers. </w:t>
      </w:r>
    </w:p>
    <w:p w14:paraId="33A7611C" w14:textId="675361E8" w:rsidR="00F51769" w:rsidRDefault="003020D8" w:rsidP="00F00B03">
      <w:pPr>
        <w:rPr>
          <w:lang w:val="en-GB"/>
        </w:rPr>
      </w:pPr>
      <w:r>
        <w:rPr>
          <w:lang w:val="en-GB"/>
        </w:rPr>
        <w:lastRenderedPageBreak/>
        <w:t>vSphere World is also included</w:t>
      </w:r>
      <w:r w:rsidR="00BA22E6">
        <w:rPr>
          <w:lang w:val="en-GB"/>
        </w:rPr>
        <w:t xml:space="preserve"> </w:t>
      </w:r>
      <w:r w:rsidR="00F00B03">
        <w:rPr>
          <w:lang w:val="en-GB"/>
        </w:rPr>
        <w:t xml:space="preserve">so you can see all the VMs from all data centers. </w:t>
      </w:r>
      <w:r>
        <w:rPr>
          <w:lang w:val="en-GB"/>
        </w:rPr>
        <w:t>Unlike infrastructure objects</w:t>
      </w:r>
      <w:r w:rsidR="00BA22E6">
        <w:rPr>
          <w:lang w:val="en-GB"/>
        </w:rPr>
        <w:t xml:space="preserve">, there are potentially tens of thousands of VM. So </w:t>
      </w:r>
      <w:r w:rsidR="00F00B03">
        <w:rPr>
          <w:lang w:val="en-GB"/>
        </w:rPr>
        <w:t>t</w:t>
      </w:r>
      <w:r w:rsidR="00F51769" w:rsidRPr="00A452F2">
        <w:rPr>
          <w:lang w:val="en-GB"/>
        </w:rPr>
        <w:t xml:space="preserve">ake note that the charts will take longer due to refresh </w:t>
      </w:r>
      <w:r w:rsidR="00007120">
        <w:rPr>
          <w:lang w:val="en-GB"/>
        </w:rPr>
        <w:t>if you select vSphere World.</w:t>
      </w:r>
    </w:p>
    <w:p w14:paraId="1B99DDE1" w14:textId="2F0F815D" w:rsidR="003C792A" w:rsidRPr="003C792A" w:rsidRDefault="003C792A" w:rsidP="003C792A">
      <w:pPr>
        <w:rPr>
          <w:lang w:val="en-GB"/>
        </w:rPr>
      </w:pPr>
      <w:r>
        <w:rPr>
          <w:lang w:val="en-GB"/>
        </w:rPr>
        <w:t>How do the following 2 charts provide insight into the</w:t>
      </w:r>
      <w:r w:rsidR="00014264">
        <w:rPr>
          <w:lang w:val="en-GB"/>
        </w:rPr>
        <w:t xml:space="preserve"> capacity of all the VMs in your environment?</w:t>
      </w:r>
      <w:r w:rsidR="001F49CF">
        <w:rPr>
          <w:lang w:val="en-GB"/>
        </w:rPr>
        <w:t xml:space="preserve"> What’s the ideal distribution?</w:t>
      </w:r>
    </w:p>
    <w:p w14:paraId="7E9BD94D" w14:textId="7D812FA8" w:rsidR="0019579B" w:rsidRDefault="0019579B" w:rsidP="00E20D2B">
      <w:pPr>
        <w:rPr>
          <w:lang w:val="en-GB"/>
        </w:rPr>
      </w:pPr>
      <w:r w:rsidRPr="0019579B">
        <w:rPr>
          <w:noProof/>
          <w:lang w:val="en-GB"/>
        </w:rPr>
        <w:drawing>
          <wp:inline distT="0" distB="0" distL="0" distR="0" wp14:anchorId="600E2C60" wp14:editId="0D8AE0A4">
            <wp:extent cx="6089904" cy="1572768"/>
            <wp:effectExtent l="0" t="0" r="6350" b="8890"/>
            <wp:docPr id="1709717377" name="Picture 1709717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6089904" cy="1572768"/>
                    </a:xfrm>
                    <a:prstGeom prst="rect">
                      <a:avLst/>
                    </a:prstGeom>
                  </pic:spPr>
                </pic:pic>
              </a:graphicData>
            </a:graphic>
          </wp:inline>
        </w:drawing>
      </w:r>
    </w:p>
    <w:p w14:paraId="599FC8B5" w14:textId="1CDCEFE1" w:rsidR="00014264" w:rsidRDefault="001F49CF" w:rsidP="00E20D2B">
      <w:pPr>
        <w:rPr>
          <w:lang w:val="en-GB"/>
        </w:rPr>
      </w:pPr>
      <w:r>
        <w:rPr>
          <w:lang w:val="en-GB"/>
        </w:rPr>
        <w:t xml:space="preserve">The first chart </w:t>
      </w:r>
      <w:r w:rsidR="00494AB4">
        <w:rPr>
          <w:lang w:val="en-GB"/>
        </w:rPr>
        <w:t xml:space="preserve">groups them by capacity remaining, while the second one by time remaining. Ideally, you want all of them to be low on capacity remaining (meaning </w:t>
      </w:r>
      <w:r w:rsidR="00A74622">
        <w:rPr>
          <w:lang w:val="en-GB"/>
        </w:rPr>
        <w:t>the given capacity is actually fully used) but high on time remaining (meaning they do not need additional).</w:t>
      </w:r>
    </w:p>
    <w:p w14:paraId="04FA793D" w14:textId="45DE2541" w:rsidR="00966984" w:rsidRDefault="00966984" w:rsidP="00966984">
      <w:pPr>
        <w:rPr>
          <w:lang w:val="en-GB"/>
        </w:rPr>
      </w:pPr>
      <w:r>
        <w:rPr>
          <w:lang w:val="en-GB"/>
        </w:rPr>
        <w:t>The bucket size has been designed to map the default settings in VM capacity policy.</w:t>
      </w:r>
      <w:r w:rsidR="00994500">
        <w:rPr>
          <w:lang w:val="en-GB"/>
        </w:rPr>
        <w:t xml:space="preserve"> If you change it, also change the value in policy so it’s consistent.</w:t>
      </w:r>
    </w:p>
    <w:p w14:paraId="05106B9C" w14:textId="75D72AC7" w:rsidR="00E20D2B" w:rsidRPr="00E20D2B" w:rsidRDefault="00A74622" w:rsidP="00E20D2B">
      <w:pPr>
        <w:rPr>
          <w:lang w:val="en-GB"/>
        </w:rPr>
      </w:pPr>
      <w:r>
        <w:rPr>
          <w:lang w:val="en-GB"/>
        </w:rPr>
        <w:t>The heat map</w:t>
      </w:r>
      <w:r w:rsidR="00E0177E">
        <w:rPr>
          <w:lang w:val="en-GB"/>
        </w:rPr>
        <w:t xml:space="preserve"> provides additional view by grouping them by cluster. </w:t>
      </w:r>
      <w:r w:rsidR="00593F88">
        <w:rPr>
          <w:lang w:val="en-GB"/>
        </w:rPr>
        <w:t>It helps you spot which cluster is at risk</w:t>
      </w:r>
      <w:r w:rsidR="003D46CB">
        <w:rPr>
          <w:lang w:val="en-GB"/>
        </w:rPr>
        <w:t xml:space="preserve"> (</w:t>
      </w:r>
      <w:r w:rsidR="00593F88">
        <w:rPr>
          <w:lang w:val="en-GB"/>
        </w:rPr>
        <w:t>majority of its VM</w:t>
      </w:r>
      <w:r w:rsidR="003D46CB">
        <w:rPr>
          <w:lang w:val="en-GB"/>
        </w:rPr>
        <w:t>s need more capacity)</w:t>
      </w:r>
      <w:r w:rsidR="007C7E9E">
        <w:rPr>
          <w:lang w:val="en-GB"/>
        </w:rPr>
        <w:t xml:space="preserve"> and which cluster can provide extra resource (majority of its VMs are not using their capacity)</w:t>
      </w:r>
      <w:r w:rsidR="003D46CB">
        <w:rPr>
          <w:lang w:val="en-GB"/>
        </w:rPr>
        <w:t>.</w:t>
      </w:r>
    </w:p>
    <w:p w14:paraId="449E2081" w14:textId="1115E2A9" w:rsidR="00E20D2B" w:rsidRPr="00A452F2" w:rsidRDefault="00E20D2B" w:rsidP="007A44C7">
      <w:pPr>
        <w:rPr>
          <w:lang w:val="en-GB"/>
        </w:rPr>
      </w:pPr>
      <w:r w:rsidRPr="00E20D2B">
        <w:rPr>
          <w:noProof/>
          <w:lang w:val="en-GB"/>
        </w:rPr>
        <w:drawing>
          <wp:inline distT="0" distB="0" distL="0" distR="0" wp14:anchorId="0FA5399A" wp14:editId="6301038D">
            <wp:extent cx="6126480" cy="1389888"/>
            <wp:effectExtent l="0" t="0" r="0" b="1270"/>
            <wp:docPr id="1709717376" name="Picture 1709717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6126480" cy="1389888"/>
                    </a:xfrm>
                    <a:prstGeom prst="rect">
                      <a:avLst/>
                    </a:prstGeom>
                  </pic:spPr>
                </pic:pic>
              </a:graphicData>
            </a:graphic>
          </wp:inline>
        </w:drawing>
      </w:r>
    </w:p>
    <w:p w14:paraId="6FA5345D" w14:textId="4261B2AC" w:rsidR="007A44C7" w:rsidRPr="00A452F2" w:rsidRDefault="007A44C7" w:rsidP="007A44C7">
      <w:pPr>
        <w:rPr>
          <w:lang w:val="en-GB"/>
        </w:rPr>
      </w:pPr>
      <w:r w:rsidRPr="00A452F2">
        <w:rPr>
          <w:lang w:val="en-GB"/>
        </w:rPr>
        <w:t>Review the heat map</w:t>
      </w:r>
      <w:r>
        <w:rPr>
          <w:lang w:val="en-GB"/>
        </w:rPr>
        <w:t>.</w:t>
      </w:r>
      <w:r w:rsidRPr="00891CB3">
        <w:rPr>
          <w:lang w:val="en-GB"/>
        </w:rPr>
        <w:t xml:space="preserve"> </w:t>
      </w:r>
      <w:r w:rsidRPr="00A452F2">
        <w:rPr>
          <w:lang w:val="en-GB"/>
        </w:rPr>
        <w:t>It provides the next level of details by grouping the VMs by clusters, so you can see which clusters need atten</w:t>
      </w:r>
      <w:r w:rsidR="00641DE7">
        <w:rPr>
          <w:lang w:val="en-GB"/>
        </w:rPr>
        <w:t>tion</w:t>
      </w:r>
      <w:r>
        <w:rPr>
          <w:lang w:val="en-GB"/>
        </w:rPr>
        <w:t>.</w:t>
      </w:r>
    </w:p>
    <w:p w14:paraId="5F222792" w14:textId="264D6198" w:rsidR="007A44C7" w:rsidRPr="00A452F2" w:rsidRDefault="007A44C7" w:rsidP="007A44C7">
      <w:pPr>
        <w:rPr>
          <w:lang w:val="en-GB"/>
        </w:rPr>
      </w:pPr>
      <w:r w:rsidRPr="00A452F2">
        <w:rPr>
          <w:lang w:val="en-GB"/>
        </w:rPr>
        <w:t xml:space="preserve">Note the VM size has been standardized for better visualization. If it suits your capacity team better, add the size. Note that </w:t>
      </w:r>
      <w:r w:rsidR="00F54B32">
        <w:rPr>
          <w:lang w:val="en-GB"/>
        </w:rPr>
        <w:t xml:space="preserve">by doing that </w:t>
      </w:r>
      <w:r w:rsidRPr="00A452F2">
        <w:rPr>
          <w:lang w:val="en-GB"/>
        </w:rPr>
        <w:t>you have to pick CPU or Memory</w:t>
      </w:r>
      <w:r>
        <w:rPr>
          <w:lang w:val="en-GB"/>
        </w:rPr>
        <w:t>, so you may have to create 2 heat maps.</w:t>
      </w:r>
    </w:p>
    <w:p w14:paraId="3C54EF8B" w14:textId="4DF78C32" w:rsidR="007A44C7" w:rsidRDefault="007A44C7" w:rsidP="007A44C7">
      <w:pPr>
        <w:rPr>
          <w:lang w:val="en-GB"/>
        </w:rPr>
      </w:pPr>
      <w:r w:rsidRPr="00A452F2">
        <w:rPr>
          <w:lang w:val="en-GB"/>
        </w:rPr>
        <w:t>Review the table</w:t>
      </w:r>
      <w:r>
        <w:rPr>
          <w:lang w:val="en-GB"/>
        </w:rPr>
        <w:t xml:space="preserve"> listing all VMs in the selected data center.</w:t>
      </w:r>
    </w:p>
    <w:p w14:paraId="2CCA2D09" w14:textId="5189259B" w:rsidR="00292562" w:rsidRPr="00A452F2" w:rsidRDefault="00292562" w:rsidP="007A44C7">
      <w:pPr>
        <w:rPr>
          <w:lang w:val="en-GB"/>
        </w:rPr>
      </w:pPr>
      <w:r w:rsidRPr="00292562">
        <w:rPr>
          <w:noProof/>
          <w:lang w:val="en-GB"/>
        </w:rPr>
        <w:drawing>
          <wp:inline distT="0" distB="0" distL="0" distR="0" wp14:anchorId="15747C29" wp14:editId="6373467E">
            <wp:extent cx="6208776" cy="1645920"/>
            <wp:effectExtent l="0" t="0" r="1905" b="0"/>
            <wp:docPr id="1709717378" name="Picture 17097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9"/>
                    <a:stretch>
                      <a:fillRect/>
                    </a:stretch>
                  </pic:blipFill>
                  <pic:spPr>
                    <a:xfrm>
                      <a:off x="0" y="0"/>
                      <a:ext cx="6208776" cy="1645920"/>
                    </a:xfrm>
                    <a:prstGeom prst="rect">
                      <a:avLst/>
                    </a:prstGeom>
                  </pic:spPr>
                </pic:pic>
              </a:graphicData>
            </a:graphic>
          </wp:inline>
        </w:drawing>
      </w:r>
    </w:p>
    <w:p w14:paraId="5B8E836E" w14:textId="6034F0CF" w:rsidR="007A44C7" w:rsidRDefault="007A44C7" w:rsidP="007A44C7">
      <w:pPr>
        <w:rPr>
          <w:lang w:val="en-GB"/>
        </w:rPr>
      </w:pPr>
      <w:r w:rsidRPr="00A452F2">
        <w:rPr>
          <w:lang w:val="en-GB"/>
        </w:rPr>
        <w:lastRenderedPageBreak/>
        <w:t xml:space="preserve">The list is sorted by the VM with the least capacity remaining. If </w:t>
      </w:r>
      <w:r w:rsidR="00641DE7">
        <w:rPr>
          <w:lang w:val="en-GB"/>
        </w:rPr>
        <w:t xml:space="preserve">sorting by </w:t>
      </w:r>
      <w:r w:rsidRPr="00A452F2">
        <w:rPr>
          <w:lang w:val="en-GB"/>
        </w:rPr>
        <w:t>Time Remaining</w:t>
      </w:r>
      <w:r w:rsidR="00641DE7">
        <w:rPr>
          <w:lang w:val="en-GB"/>
        </w:rPr>
        <w:t xml:space="preserve"> suits your operations better, modify the dashboard. </w:t>
      </w:r>
    </w:p>
    <w:p w14:paraId="3EE0DA8C" w14:textId="77777777" w:rsidR="007B6F2C" w:rsidRDefault="007B6F2C" w:rsidP="007B6F2C">
      <w:pPr>
        <w:rPr>
          <w:lang w:val="en-GB"/>
        </w:rPr>
      </w:pPr>
      <w:r w:rsidRPr="4CAB3972">
        <w:rPr>
          <w:lang w:val="en-GB"/>
        </w:rPr>
        <w:t xml:space="preserve">The table is also </w:t>
      </w:r>
      <w:r>
        <w:rPr>
          <w:lang w:val="en-GB"/>
        </w:rPr>
        <w:t>color</w:t>
      </w:r>
      <w:r w:rsidRPr="4CAB3972">
        <w:rPr>
          <w:lang w:val="en-GB"/>
        </w:rPr>
        <w:t xml:space="preserve"> coded. Take note that the threshold is unable to show the grey (wastage) </w:t>
      </w:r>
      <w:r>
        <w:rPr>
          <w:lang w:val="en-GB"/>
        </w:rPr>
        <w:t>color</w:t>
      </w:r>
      <w:r w:rsidRPr="4CAB3972">
        <w:rPr>
          <w:lang w:val="en-GB"/>
        </w:rPr>
        <w:t>.</w:t>
      </w:r>
    </w:p>
    <w:p w14:paraId="566BB84F" w14:textId="25FCB319" w:rsidR="003937EB" w:rsidRDefault="002E4ADD" w:rsidP="007A44C7">
      <w:pPr>
        <w:rPr>
          <w:lang w:val="en-GB"/>
        </w:rPr>
      </w:pPr>
      <w:r>
        <w:rPr>
          <w:lang w:val="en-GB"/>
        </w:rPr>
        <w:t>T</w:t>
      </w:r>
      <w:r w:rsidR="003937EB">
        <w:rPr>
          <w:lang w:val="en-GB"/>
        </w:rPr>
        <w:t>he creation date is added</w:t>
      </w:r>
      <w:r>
        <w:rPr>
          <w:lang w:val="en-GB"/>
        </w:rPr>
        <w:t xml:space="preserve"> for the same reason in idle VM case.</w:t>
      </w:r>
    </w:p>
    <w:p w14:paraId="43C08C6C" w14:textId="0F556DFC" w:rsidR="0096332E" w:rsidRDefault="0096332E" w:rsidP="002113A7">
      <w:pPr>
        <w:pStyle w:val="Heading4"/>
      </w:pPr>
      <w:r>
        <w:t xml:space="preserve">VM </w:t>
      </w:r>
      <w:r w:rsidR="00007AD2">
        <w:t>Analyzis</w:t>
      </w:r>
    </w:p>
    <w:p w14:paraId="4F5F5A6D" w14:textId="0BF928BF" w:rsidR="00D5707A" w:rsidRDefault="00D5707A" w:rsidP="00D5707A">
      <w:pPr>
        <w:rPr>
          <w:lang w:val="en-GB"/>
        </w:rPr>
      </w:pPr>
      <w:r>
        <w:rPr>
          <w:lang w:val="en-GB"/>
        </w:rPr>
        <w:t>Select a VM from the table. Its detail capacity will be automatically shown.</w:t>
      </w:r>
    </w:p>
    <w:p w14:paraId="709CCE59" w14:textId="693B6154" w:rsidR="00D5707A" w:rsidRPr="00D5707A" w:rsidRDefault="00D5707A" w:rsidP="00D5707A">
      <w:pPr>
        <w:rPr>
          <w:lang w:val="en-GB"/>
        </w:rPr>
      </w:pPr>
      <w:r>
        <w:rPr>
          <w:lang w:val="en-GB"/>
        </w:rPr>
        <w:t>You get both the CPU and memory trend over time.</w:t>
      </w:r>
      <w:r w:rsidR="007B6F2C" w:rsidRPr="00A452F2">
        <w:rPr>
          <w:lang w:val="en-GB"/>
        </w:rPr>
        <w:t xml:space="preserve"> 3 months data is shown, and they are averaged to hourly so you can see the overall trend</w:t>
      </w:r>
      <w:r w:rsidR="007B6F2C">
        <w:rPr>
          <w:lang w:val="en-GB"/>
        </w:rPr>
        <w:t xml:space="preserve"> instead of spiky chart</w:t>
      </w:r>
      <w:r w:rsidR="007B6F2C" w:rsidRPr="00A452F2">
        <w:rPr>
          <w:lang w:val="en-GB"/>
        </w:rPr>
        <w:t>.</w:t>
      </w:r>
      <w:r w:rsidR="007B6F2C">
        <w:rPr>
          <w:lang w:val="en-GB"/>
        </w:rPr>
        <w:t xml:space="preserve"> </w:t>
      </w:r>
    </w:p>
    <w:p w14:paraId="5C220B92" w14:textId="7DCC1DA3" w:rsidR="004E37F4" w:rsidRDefault="004E37F4" w:rsidP="007A44C7">
      <w:pPr>
        <w:rPr>
          <w:lang w:val="en-GB"/>
        </w:rPr>
      </w:pPr>
      <w:r w:rsidRPr="004E37F4">
        <w:rPr>
          <w:noProof/>
          <w:lang w:val="en-GB"/>
        </w:rPr>
        <w:drawing>
          <wp:inline distT="0" distB="0" distL="0" distR="0" wp14:anchorId="7131D6C8" wp14:editId="40667671">
            <wp:extent cx="6117336" cy="1865376"/>
            <wp:effectExtent l="0" t="0" r="0" b="1905"/>
            <wp:docPr id="1709717379" name="Picture 170971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0"/>
                    <a:stretch>
                      <a:fillRect/>
                    </a:stretch>
                  </pic:blipFill>
                  <pic:spPr>
                    <a:xfrm>
                      <a:off x="0" y="0"/>
                      <a:ext cx="6117336" cy="1865376"/>
                    </a:xfrm>
                    <a:prstGeom prst="rect">
                      <a:avLst/>
                    </a:prstGeom>
                  </pic:spPr>
                </pic:pic>
              </a:graphicData>
            </a:graphic>
          </wp:inline>
        </w:drawing>
      </w:r>
    </w:p>
    <w:p w14:paraId="615716B6" w14:textId="0C91BA94" w:rsidR="00D5707A" w:rsidRPr="00A452F2" w:rsidRDefault="00D5707A" w:rsidP="007A44C7">
      <w:pPr>
        <w:rPr>
          <w:lang w:val="en-GB"/>
        </w:rPr>
      </w:pPr>
      <w:r>
        <w:rPr>
          <w:lang w:val="en-GB"/>
        </w:rPr>
        <w:t xml:space="preserve">For memory, </w:t>
      </w:r>
      <w:r w:rsidR="00CC6CAB">
        <w:rPr>
          <w:lang w:val="en-GB"/>
        </w:rPr>
        <w:t xml:space="preserve">it uses Guest OS, for the same reason explained in </w:t>
      </w:r>
      <w:r w:rsidR="00A24E14">
        <w:rPr>
          <w:lang w:val="en-GB"/>
        </w:rPr>
        <w:t>VM Rightsizing dashboard.</w:t>
      </w:r>
    </w:p>
    <w:p w14:paraId="6D95577A" w14:textId="49F1222A" w:rsidR="00212B84" w:rsidRDefault="003871B4" w:rsidP="007A44C7">
      <w:pPr>
        <w:rPr>
          <w:lang w:val="en-GB"/>
        </w:rPr>
      </w:pPr>
      <w:r w:rsidRPr="003871B4">
        <w:rPr>
          <w:noProof/>
          <w:lang w:val="en-GB"/>
        </w:rPr>
        <w:drawing>
          <wp:inline distT="0" distB="0" distL="0" distR="0" wp14:anchorId="4ABC8244" wp14:editId="76E418C3">
            <wp:extent cx="6126480" cy="1865376"/>
            <wp:effectExtent l="0" t="0" r="7620" b="1905"/>
            <wp:docPr id="1709717382" name="Picture 1709717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6126480" cy="1865376"/>
                    </a:xfrm>
                    <a:prstGeom prst="rect">
                      <a:avLst/>
                    </a:prstGeom>
                  </pic:spPr>
                </pic:pic>
              </a:graphicData>
            </a:graphic>
          </wp:inline>
        </w:drawing>
      </w:r>
    </w:p>
    <w:p w14:paraId="42B8902E" w14:textId="39D6AAB6" w:rsidR="003871B4" w:rsidRDefault="00D2790C" w:rsidP="007A44C7">
      <w:pPr>
        <w:rPr>
          <w:lang w:val="en-GB"/>
        </w:rPr>
      </w:pPr>
      <w:r>
        <w:rPr>
          <w:lang w:val="en-GB"/>
        </w:rPr>
        <w:t>For the disk, it uses the Guest OS partition. Do not use VM virtual disk as there may not be 1:1 mapping to the actual partition.</w:t>
      </w:r>
    </w:p>
    <w:p w14:paraId="5FB7B4EA" w14:textId="401BF597" w:rsidR="00BC0107" w:rsidRDefault="00051A35" w:rsidP="003871B4">
      <w:pPr>
        <w:jc w:val="center"/>
        <w:rPr>
          <w:lang w:val="en-GB"/>
        </w:rPr>
      </w:pPr>
      <w:r w:rsidRPr="00051A35">
        <w:rPr>
          <w:noProof/>
          <w:lang w:val="en-GB"/>
        </w:rPr>
        <w:lastRenderedPageBreak/>
        <w:drawing>
          <wp:inline distT="0" distB="0" distL="0" distR="0" wp14:anchorId="0BA968BE" wp14:editId="1264C92E">
            <wp:extent cx="4178488" cy="1926556"/>
            <wp:effectExtent l="0" t="0" r="0" b="0"/>
            <wp:docPr id="1709717381" name="Picture 170971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4186691" cy="1930338"/>
                    </a:xfrm>
                    <a:prstGeom prst="rect">
                      <a:avLst/>
                    </a:prstGeom>
                  </pic:spPr>
                </pic:pic>
              </a:graphicData>
            </a:graphic>
          </wp:inline>
        </w:drawing>
      </w:r>
    </w:p>
    <w:p w14:paraId="4A3E1F25" w14:textId="77777777" w:rsidR="007A44C7" w:rsidRPr="00A452F2" w:rsidRDefault="007A44C7" w:rsidP="007A44C7">
      <w:pPr>
        <w:rPr>
          <w:lang w:val="en-GB"/>
        </w:rPr>
      </w:pPr>
      <w:r w:rsidRPr="00A452F2">
        <w:rPr>
          <w:lang w:val="en-GB"/>
        </w:rPr>
        <w:t xml:space="preserve">Right-sizing recommendation is also shown for both CPU and Memory. Unlike physical server, it's important to right-size </w:t>
      </w:r>
      <w:r>
        <w:rPr>
          <w:lang w:val="en-GB"/>
        </w:rPr>
        <w:t xml:space="preserve">VM for the benefits listed </w:t>
      </w:r>
      <w:hyperlink w:anchor="_VM_Rightsizing" w:history="1">
        <w:r w:rsidRPr="00F7342C">
          <w:rPr>
            <w:rStyle w:val="Hyperlink"/>
            <w:lang w:val="en-GB"/>
          </w:rPr>
          <w:t>here</w:t>
        </w:r>
      </w:hyperlink>
      <w:r>
        <w:rPr>
          <w:lang w:val="en-GB"/>
        </w:rPr>
        <w:t xml:space="preserve">. </w:t>
      </w:r>
    </w:p>
    <w:p w14:paraId="4C3D9B18" w14:textId="77777777" w:rsidR="007A44C7" w:rsidRPr="00A452F2" w:rsidRDefault="007A44C7" w:rsidP="007A44C7">
      <w:pPr>
        <w:rPr>
          <w:lang w:val="en-GB"/>
        </w:rPr>
      </w:pPr>
      <w:r w:rsidRPr="00A452F2">
        <w:rPr>
          <w:lang w:val="en-GB"/>
        </w:rPr>
        <w:t>For CPU, the CPU Usage counter is used instead of Demand</w:t>
      </w:r>
      <w:r>
        <w:rPr>
          <w:lang w:val="en-GB"/>
        </w:rPr>
        <w:t xml:space="preserve">. Use the knowledge you learned </w:t>
      </w:r>
      <w:hyperlink w:anchor="_CPU_Metrics" w:history="1">
        <w:r w:rsidRPr="00F71C6A">
          <w:rPr>
            <w:rStyle w:val="Hyperlink"/>
            <w:lang w:val="en-GB"/>
          </w:rPr>
          <w:t>here</w:t>
        </w:r>
      </w:hyperlink>
      <w:r>
        <w:rPr>
          <w:lang w:val="en-GB"/>
        </w:rPr>
        <w:t xml:space="preserve"> to figure out why.</w:t>
      </w:r>
    </w:p>
    <w:p w14:paraId="7273BA96" w14:textId="77777777" w:rsidR="007A44C7" w:rsidRPr="00A452F2" w:rsidRDefault="007A44C7" w:rsidP="007A44C7">
      <w:pPr>
        <w:rPr>
          <w:lang w:val="en-GB"/>
        </w:rPr>
      </w:pPr>
      <w:r w:rsidRPr="00A452F2">
        <w:rPr>
          <w:lang w:val="en-GB"/>
        </w:rPr>
        <w:t>For disk, it’s showing at the Guest OS partition level. There is no overall capacity at VM level because different partitions have different capacity.</w:t>
      </w:r>
    </w:p>
    <w:p w14:paraId="5CCA08A6" w14:textId="02F86568" w:rsidR="007A44C7" w:rsidRDefault="00212B84" w:rsidP="002113A7">
      <w:pPr>
        <w:pStyle w:val="Heading5"/>
      </w:pPr>
      <w:r>
        <w:t>Relevant Configuration</w:t>
      </w:r>
    </w:p>
    <w:p w14:paraId="0E56ED13" w14:textId="310E6881" w:rsidR="00BA6D42" w:rsidRPr="00BA6D42" w:rsidRDefault="00BA6D42" w:rsidP="00BA6D42">
      <w:pPr>
        <w:rPr>
          <w:lang w:val="en-GB"/>
        </w:rPr>
      </w:pPr>
      <w:r>
        <w:rPr>
          <w:lang w:val="en-GB"/>
        </w:rPr>
        <w:t>The relevant configuration is automatically shown</w:t>
      </w:r>
      <w:r w:rsidR="0017182C">
        <w:rPr>
          <w:lang w:val="en-GB"/>
        </w:rPr>
        <w:t xml:space="preserve"> </w:t>
      </w:r>
      <w:r w:rsidR="0017182C" w:rsidRPr="00A452F2">
        <w:rPr>
          <w:lang w:val="en-GB" w:eastAsia="en-SG"/>
        </w:rPr>
        <w:t>to give context to the VM</w:t>
      </w:r>
      <w:r w:rsidR="0017182C">
        <w:rPr>
          <w:lang w:val="en-GB" w:eastAsia="en-SG"/>
        </w:rPr>
        <w:t>.</w:t>
      </w:r>
    </w:p>
    <w:p w14:paraId="0AEE0A06" w14:textId="68A9C713" w:rsidR="007A44C7" w:rsidRPr="00A452F2" w:rsidRDefault="007A44C7" w:rsidP="007A44C7">
      <w:pPr>
        <w:rPr>
          <w:lang w:val="en-GB" w:eastAsia="en-SG"/>
        </w:rPr>
      </w:pPr>
      <w:r w:rsidRPr="00A452F2">
        <w:rPr>
          <w:lang w:val="en-GB" w:eastAsia="en-SG"/>
        </w:rPr>
        <w:t>Information such as VM Owner</w:t>
      </w:r>
      <w:r w:rsidR="00786CC0">
        <w:rPr>
          <w:lang w:val="en-GB" w:eastAsia="en-SG"/>
        </w:rPr>
        <w:t xml:space="preserve"> and</w:t>
      </w:r>
      <w:r w:rsidRPr="00A452F2">
        <w:rPr>
          <w:lang w:val="en-GB" w:eastAsia="en-SG"/>
        </w:rPr>
        <w:t xml:space="preserve"> </w:t>
      </w:r>
      <w:r w:rsidR="00C053F7">
        <w:rPr>
          <w:lang w:val="en-GB" w:eastAsia="en-SG"/>
        </w:rPr>
        <w:t>business units</w:t>
      </w:r>
      <w:r w:rsidRPr="00A452F2">
        <w:rPr>
          <w:lang w:val="en-GB" w:eastAsia="en-SG"/>
        </w:rPr>
        <w:t xml:space="preserve"> can be useful in the </w:t>
      </w:r>
      <w:r w:rsidR="00007AD2">
        <w:rPr>
          <w:lang w:val="en-GB" w:eastAsia="en-SG"/>
        </w:rPr>
        <w:t>analyzis</w:t>
      </w:r>
      <w:r w:rsidRPr="00A452F2">
        <w:rPr>
          <w:lang w:val="en-GB" w:eastAsia="en-SG"/>
        </w:rPr>
        <w:t xml:space="preserve">. </w:t>
      </w:r>
    </w:p>
    <w:p w14:paraId="78081E76" w14:textId="211939B0" w:rsidR="007A44C7" w:rsidRPr="00A452F2" w:rsidRDefault="007A44C7" w:rsidP="002113A7">
      <w:pPr>
        <w:pStyle w:val="Heading3"/>
      </w:pPr>
      <w:r w:rsidRPr="00A452F2">
        <w:t>Reclamation</w:t>
      </w:r>
    </w:p>
    <w:p w14:paraId="6A859DAF" w14:textId="379AD77E" w:rsidR="007A44C7" w:rsidRDefault="007A44C7" w:rsidP="007A44C7">
      <w:pPr>
        <w:rPr>
          <w:lang w:val="en-GB"/>
        </w:rPr>
      </w:pPr>
      <w:r w:rsidRPr="00A452F2">
        <w:rPr>
          <w:lang w:val="en-GB"/>
        </w:rPr>
        <w:t xml:space="preserve">The </w:t>
      </w:r>
      <w:r w:rsidRPr="00A452F2">
        <w:rPr>
          <w:rStyle w:val="keyword"/>
          <w:lang w:val="en-GB"/>
        </w:rPr>
        <w:t>Reclamation</w:t>
      </w:r>
      <w:r w:rsidRPr="00A452F2">
        <w:rPr>
          <w:lang w:val="en-GB"/>
        </w:rPr>
        <w:t xml:space="preserve"> dashboard helps you managing various types of reclamation that can be done on </w:t>
      </w:r>
      <w:r>
        <w:rPr>
          <w:lang w:val="en-GB"/>
        </w:rPr>
        <w:t>VM</w:t>
      </w:r>
      <w:r w:rsidRPr="00A452F2">
        <w:rPr>
          <w:lang w:val="en-GB"/>
        </w:rPr>
        <w:t>s</w:t>
      </w:r>
      <w:r w:rsidR="00225958">
        <w:rPr>
          <w:lang w:val="en-GB"/>
        </w:rPr>
        <w:t xml:space="preserve"> and datastore</w:t>
      </w:r>
      <w:r w:rsidRPr="00A452F2">
        <w:rPr>
          <w:lang w:val="en-GB"/>
        </w:rPr>
        <w:t xml:space="preserve">. It is designed for both the Capacity team and the Operations team. </w:t>
      </w:r>
    </w:p>
    <w:p w14:paraId="4A49BCD6" w14:textId="447B1CEF" w:rsidR="00ED398F" w:rsidRDefault="00ED398F" w:rsidP="002113A7">
      <w:pPr>
        <w:pStyle w:val="Heading4"/>
      </w:pPr>
      <w:r>
        <w:t xml:space="preserve">Overall </w:t>
      </w:r>
      <w:r w:rsidR="00007AD2">
        <w:t>Analyzis</w:t>
      </w:r>
    </w:p>
    <w:p w14:paraId="0C5C2110" w14:textId="2E494532" w:rsidR="00B77365" w:rsidRPr="00C63136" w:rsidRDefault="00B77365" w:rsidP="00B77365">
      <w:pPr>
        <w:rPr>
          <w:lang w:val="en-GB"/>
        </w:rPr>
      </w:pPr>
      <w:r>
        <w:rPr>
          <w:lang w:val="en-GB"/>
        </w:rPr>
        <w:t>The scoreboard provides a summary of the total reclamation.</w:t>
      </w:r>
      <w:r w:rsidR="00AB2F1C">
        <w:rPr>
          <w:lang w:val="en-GB"/>
        </w:rPr>
        <w:t xml:space="preserve"> </w:t>
      </w:r>
      <w:r w:rsidR="00370003">
        <w:rPr>
          <w:lang w:val="en-GB"/>
        </w:rPr>
        <w:t>Guest w</w:t>
      </w:r>
      <w:r w:rsidR="00AB2F1C">
        <w:rPr>
          <w:lang w:val="en-GB"/>
        </w:rPr>
        <w:t>hat</w:t>
      </w:r>
      <w:r w:rsidR="00370003">
        <w:rPr>
          <w:lang w:val="en-GB"/>
        </w:rPr>
        <w:t xml:space="preserve"> infrastructure resource is </w:t>
      </w:r>
      <w:r w:rsidR="00AB2F1C">
        <w:rPr>
          <w:lang w:val="en-GB"/>
        </w:rPr>
        <w:t>missing</w:t>
      </w:r>
      <w:r w:rsidR="00370003">
        <w:rPr>
          <w:lang w:val="en-GB"/>
        </w:rPr>
        <w:t xml:space="preserve"> from the scoreboard</w:t>
      </w:r>
      <w:r w:rsidR="00AB2F1C">
        <w:rPr>
          <w:lang w:val="en-GB"/>
        </w:rPr>
        <w:t>?</w:t>
      </w:r>
    </w:p>
    <w:p w14:paraId="4805064F" w14:textId="347BC743" w:rsidR="00E65E96" w:rsidRDefault="00E65E96" w:rsidP="007A44C7">
      <w:pPr>
        <w:rPr>
          <w:lang w:val="en-GB"/>
        </w:rPr>
      </w:pPr>
      <w:r w:rsidRPr="00E65E96">
        <w:rPr>
          <w:noProof/>
          <w:lang w:val="en-GB"/>
        </w:rPr>
        <w:drawing>
          <wp:inline distT="0" distB="0" distL="0" distR="0" wp14:anchorId="4AF5BD70" wp14:editId="0BEE71F2">
            <wp:extent cx="6080760" cy="932688"/>
            <wp:effectExtent l="0" t="0" r="0" b="1270"/>
            <wp:docPr id="1085195950" name="Picture 10851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6080760" cy="932688"/>
                    </a:xfrm>
                    <a:prstGeom prst="rect">
                      <a:avLst/>
                    </a:prstGeom>
                  </pic:spPr>
                </pic:pic>
              </a:graphicData>
            </a:graphic>
          </wp:inline>
        </w:drawing>
      </w:r>
    </w:p>
    <w:p w14:paraId="3729C6B2" w14:textId="35EDB098" w:rsidR="00D0739E" w:rsidRDefault="00B60939" w:rsidP="007A44C7">
      <w:pPr>
        <w:rPr>
          <w:lang w:val="en-GB"/>
        </w:rPr>
      </w:pPr>
      <w:r>
        <w:rPr>
          <w:lang w:val="en-GB"/>
        </w:rPr>
        <w:lastRenderedPageBreak/>
        <w:t xml:space="preserve">CPU is missing. </w:t>
      </w:r>
      <w:r w:rsidR="0041375A">
        <w:rPr>
          <w:lang w:val="en-GB"/>
        </w:rPr>
        <w:t>Because you’re reclaiming blank air.</w:t>
      </w:r>
    </w:p>
    <w:p w14:paraId="33DA332D" w14:textId="5642709B" w:rsidR="007A44C7" w:rsidRDefault="006D17C3" w:rsidP="007A44C7">
      <w:pPr>
        <w:rPr>
          <w:lang w:val="en-GB"/>
        </w:rPr>
      </w:pPr>
      <w:r>
        <w:rPr>
          <w:lang w:val="en-GB"/>
        </w:rPr>
        <w:t>You can drill down at either Data Center level, cluster level</w:t>
      </w:r>
      <w:r w:rsidRPr="00A452F2">
        <w:rPr>
          <w:lang w:val="en-GB"/>
        </w:rPr>
        <w:t xml:space="preserve"> </w:t>
      </w:r>
      <w:r>
        <w:rPr>
          <w:lang w:val="en-GB"/>
        </w:rPr>
        <w:t xml:space="preserve">or datastore level. </w:t>
      </w:r>
      <w:r w:rsidR="001F66D9">
        <w:rPr>
          <w:lang w:val="en-GB"/>
        </w:rPr>
        <w:t xml:space="preserve">Datastore level is required as orphaned disk does not have VM association, hence it’s not </w:t>
      </w:r>
      <w:r w:rsidR="004F665E">
        <w:rPr>
          <w:lang w:val="en-GB"/>
        </w:rPr>
        <w:t>related to any cluster.</w:t>
      </w:r>
    </w:p>
    <w:p w14:paraId="4157539D" w14:textId="156884CE" w:rsidR="00ED649A" w:rsidRDefault="00ED649A" w:rsidP="007A44C7">
      <w:pPr>
        <w:rPr>
          <w:lang w:val="en-GB"/>
        </w:rPr>
      </w:pPr>
      <w:r w:rsidRPr="00ED649A">
        <w:rPr>
          <w:noProof/>
          <w:lang w:val="en-GB"/>
        </w:rPr>
        <w:drawing>
          <wp:inline distT="0" distB="0" distL="0" distR="0" wp14:anchorId="0989456C" wp14:editId="5C738721">
            <wp:extent cx="5980176" cy="1234440"/>
            <wp:effectExtent l="0" t="0" r="1905" b="3810"/>
            <wp:docPr id="1085195952" name="Picture 1085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4"/>
                    <a:stretch>
                      <a:fillRect/>
                    </a:stretch>
                  </pic:blipFill>
                  <pic:spPr>
                    <a:xfrm>
                      <a:off x="0" y="0"/>
                      <a:ext cx="5980176" cy="1234440"/>
                    </a:xfrm>
                    <a:prstGeom prst="rect">
                      <a:avLst/>
                    </a:prstGeom>
                  </pic:spPr>
                </pic:pic>
              </a:graphicData>
            </a:graphic>
          </wp:inline>
        </w:drawing>
      </w:r>
    </w:p>
    <w:p w14:paraId="65BB84BC" w14:textId="101112CD" w:rsidR="00ED649A" w:rsidRPr="00A452F2" w:rsidRDefault="00ED649A" w:rsidP="007A44C7">
      <w:pPr>
        <w:rPr>
          <w:lang w:val="en-GB"/>
        </w:rPr>
      </w:pPr>
      <w:r>
        <w:rPr>
          <w:lang w:val="en-GB"/>
        </w:rPr>
        <w:t>The table above can drive all the charts underneath</w:t>
      </w:r>
      <w:r w:rsidR="00C13BFF">
        <w:rPr>
          <w:lang w:val="en-GB"/>
        </w:rPr>
        <w:t xml:space="preserve"> them, shown below</w:t>
      </w:r>
      <w:r>
        <w:rPr>
          <w:lang w:val="en-GB"/>
        </w:rPr>
        <w:t>, giving you a flexible way to slice the information</w:t>
      </w:r>
      <w:r w:rsidR="00D57AE6">
        <w:rPr>
          <w:lang w:val="en-GB"/>
        </w:rPr>
        <w:t xml:space="preserve">. Take note that the datastore table </w:t>
      </w:r>
      <w:r w:rsidR="00D57AE6" w:rsidRPr="00B32A2C">
        <w:rPr>
          <w:i/>
          <w:iCs/>
          <w:color w:val="FF0000"/>
          <w:lang w:val="en-GB"/>
        </w:rPr>
        <w:t>only</w:t>
      </w:r>
      <w:r w:rsidR="00D57AE6" w:rsidRPr="00B32A2C">
        <w:rPr>
          <w:color w:val="FF0000"/>
          <w:lang w:val="en-GB"/>
        </w:rPr>
        <w:t xml:space="preserve"> </w:t>
      </w:r>
      <w:r w:rsidR="00D57AE6">
        <w:rPr>
          <w:lang w:val="en-GB"/>
        </w:rPr>
        <w:t xml:space="preserve">drives the </w:t>
      </w:r>
      <w:r w:rsidR="00E23BEA">
        <w:rPr>
          <w:lang w:val="en-GB"/>
        </w:rPr>
        <w:t xml:space="preserve">snapshot table. The reason is </w:t>
      </w:r>
      <w:r w:rsidR="00157BAD">
        <w:rPr>
          <w:lang w:val="en-GB"/>
        </w:rPr>
        <w:t>traversal spec. The view widget can only use 1 traversal spec</w:t>
      </w:r>
      <w:r w:rsidR="006B3FC6">
        <w:rPr>
          <w:lang w:val="en-GB"/>
        </w:rPr>
        <w:t>.</w:t>
      </w:r>
    </w:p>
    <w:p w14:paraId="631A6808" w14:textId="77777777" w:rsidR="006A2776" w:rsidRPr="00A452F2" w:rsidRDefault="006A2776" w:rsidP="006A2776">
      <w:pPr>
        <w:rPr>
          <w:lang w:val="en-GB"/>
        </w:rPr>
      </w:pPr>
      <w:r w:rsidRPr="00A452F2">
        <w:rPr>
          <w:lang w:val="en-GB"/>
        </w:rPr>
        <w:t xml:space="preserve">The summary information will be automatically shown. To show from all clusters, select </w:t>
      </w:r>
      <w:r w:rsidRPr="001D7221">
        <w:rPr>
          <w:color w:val="00B0F0"/>
          <w:lang w:val="en-GB"/>
        </w:rPr>
        <w:t>vSphere World</w:t>
      </w:r>
      <w:r w:rsidRPr="00A452F2">
        <w:rPr>
          <w:lang w:val="en-GB"/>
        </w:rPr>
        <w:t>. This object covers all clusters. Take note that the charts will take longer due to refresh due to higher amount of data.</w:t>
      </w:r>
    </w:p>
    <w:p w14:paraId="0BEDEBA7" w14:textId="162C466C" w:rsidR="007A44C7" w:rsidRDefault="00393DEA" w:rsidP="007A44C7">
      <w:pPr>
        <w:rPr>
          <w:lang w:val="en-GB"/>
        </w:rPr>
      </w:pPr>
      <w:r w:rsidRPr="00393DEA">
        <w:rPr>
          <w:noProof/>
          <w:lang w:val="en-GB"/>
        </w:rPr>
        <w:drawing>
          <wp:inline distT="0" distB="0" distL="0" distR="0" wp14:anchorId="3B9667DD" wp14:editId="2D2BD6FC">
            <wp:extent cx="5943600" cy="1216152"/>
            <wp:effectExtent l="0" t="0" r="0" b="3175"/>
            <wp:docPr id="1085195951" name="Picture 108519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5"/>
                    <a:stretch>
                      <a:fillRect/>
                    </a:stretch>
                  </pic:blipFill>
                  <pic:spPr>
                    <a:xfrm>
                      <a:off x="0" y="0"/>
                      <a:ext cx="5943600" cy="1216152"/>
                    </a:xfrm>
                    <a:prstGeom prst="rect">
                      <a:avLst/>
                    </a:prstGeom>
                  </pic:spPr>
                </pic:pic>
              </a:graphicData>
            </a:graphic>
          </wp:inline>
        </w:drawing>
      </w:r>
    </w:p>
    <w:p w14:paraId="4C37F1DD" w14:textId="6CCBC676" w:rsidR="00887F11" w:rsidRPr="00A452F2" w:rsidRDefault="00C13BFF" w:rsidP="00887F11">
      <w:pPr>
        <w:rPr>
          <w:lang w:val="en-GB"/>
        </w:rPr>
      </w:pPr>
      <w:r>
        <w:rPr>
          <w:lang w:val="en-GB"/>
        </w:rPr>
        <w:t>If necessary, a</w:t>
      </w:r>
      <w:r w:rsidR="00887F11" w:rsidRPr="00A452F2">
        <w:rPr>
          <w:lang w:val="en-GB"/>
        </w:rPr>
        <w:t xml:space="preserve">djust the bucket size </w:t>
      </w:r>
      <w:r w:rsidR="00887F11">
        <w:rPr>
          <w:lang w:val="en-GB"/>
        </w:rPr>
        <w:t xml:space="preserve">in the charts </w:t>
      </w:r>
      <w:r w:rsidR="00887F11" w:rsidRPr="00A452F2">
        <w:rPr>
          <w:lang w:val="en-GB"/>
        </w:rPr>
        <w:t>to suit your operational requirements</w:t>
      </w:r>
      <w:r w:rsidR="00887F11">
        <w:rPr>
          <w:lang w:val="en-GB"/>
        </w:rPr>
        <w:t>.</w:t>
      </w:r>
    </w:p>
    <w:p w14:paraId="2AF14958" w14:textId="77777777" w:rsidR="007A44C7" w:rsidRPr="00A452F2" w:rsidRDefault="007A44C7" w:rsidP="006A2776">
      <w:pPr>
        <w:rPr>
          <w:lang w:val="en-GB"/>
        </w:rPr>
      </w:pPr>
      <w:r w:rsidRPr="00A452F2">
        <w:rPr>
          <w:lang w:val="en-GB"/>
        </w:rPr>
        <w:t>The</w:t>
      </w:r>
      <w:r>
        <w:rPr>
          <w:lang w:val="en-GB"/>
        </w:rPr>
        <w:t xml:space="preserve"> reclamation potentials </w:t>
      </w:r>
      <w:r w:rsidRPr="00A452F2">
        <w:rPr>
          <w:lang w:val="en-GB"/>
        </w:rPr>
        <w:t>are presented as 3 bar charts, each correspond</w:t>
      </w:r>
      <w:r>
        <w:rPr>
          <w:lang w:val="en-GB"/>
        </w:rPr>
        <w:t>s</w:t>
      </w:r>
      <w:r w:rsidRPr="00A452F2">
        <w:rPr>
          <w:lang w:val="en-GB"/>
        </w:rPr>
        <w:t xml:space="preserve"> to an area you can reclaim:</w:t>
      </w:r>
    </w:p>
    <w:p w14:paraId="76AA7FA3" w14:textId="59A25F56" w:rsidR="0069162D" w:rsidRPr="0069162D" w:rsidRDefault="0069162D" w:rsidP="0069162D">
      <w:pPr>
        <w:pStyle w:val="Bullet"/>
        <w:rPr>
          <w:lang w:val="en-GB"/>
        </w:rPr>
      </w:pPr>
      <w:r w:rsidRPr="0069162D">
        <w:rPr>
          <w:color w:val="00B0F0"/>
          <w:lang w:val="en-GB"/>
        </w:rPr>
        <w:t xml:space="preserve">Powered off VMs </w:t>
      </w:r>
      <w:r w:rsidRPr="0069162D">
        <w:rPr>
          <w:lang w:val="en-GB"/>
        </w:rPr>
        <w:t>that are no longer needed contribute to wasted disk usage. Consider deleting them to free up space or moving them to archival storage.</w:t>
      </w:r>
    </w:p>
    <w:p w14:paraId="5CF4212B" w14:textId="77777777" w:rsidR="0016684E" w:rsidRDefault="0069162D" w:rsidP="00E440AB">
      <w:pPr>
        <w:pStyle w:val="Bullet"/>
        <w:rPr>
          <w:lang w:val="en-GB"/>
        </w:rPr>
      </w:pPr>
      <w:r w:rsidRPr="00F37D12">
        <w:rPr>
          <w:color w:val="00B0F0"/>
          <w:lang w:val="en-GB"/>
        </w:rPr>
        <w:t xml:space="preserve">Idle VMs </w:t>
      </w:r>
      <w:r w:rsidRPr="00F37D12">
        <w:rPr>
          <w:lang w:val="en-GB"/>
        </w:rPr>
        <w:t>are running, but not being used actively. These VMs consume memory that may be used by active VMs. Consider removing these VMs to reduce memory contention.</w:t>
      </w:r>
      <w:r w:rsidR="00F37D12" w:rsidRPr="00F37D12">
        <w:rPr>
          <w:lang w:val="en-GB"/>
        </w:rPr>
        <w:t xml:space="preserve"> Guess why is VM-level metric used instead of Guest OS metric? </w:t>
      </w:r>
      <w:r w:rsidR="00F37D12">
        <w:rPr>
          <w:lang w:val="en-GB"/>
        </w:rPr>
        <w:br/>
      </w:r>
      <w:r w:rsidR="00F37D12" w:rsidRPr="00F37D12">
        <w:rPr>
          <w:lang w:val="en-GB"/>
        </w:rPr>
        <w:t xml:space="preserve">Memory reclamation is based on the memory footprint at the parent ESXi. The value inside the Guest is </w:t>
      </w:r>
      <w:r w:rsidR="00F37D12" w:rsidRPr="00F37D12">
        <w:rPr>
          <w:color w:val="FF0000"/>
          <w:lang w:val="en-GB"/>
        </w:rPr>
        <w:t xml:space="preserve">not </w:t>
      </w:r>
      <w:r w:rsidR="00F37D12" w:rsidRPr="00F37D12">
        <w:rPr>
          <w:lang w:val="en-GB"/>
        </w:rPr>
        <w:t>what is being reclaimed, and so it is irrelevant</w:t>
      </w:r>
    </w:p>
    <w:p w14:paraId="6549367D" w14:textId="47046F71" w:rsidR="006A2776" w:rsidRDefault="0069162D" w:rsidP="0069162D">
      <w:pPr>
        <w:pStyle w:val="Bullet"/>
        <w:rPr>
          <w:lang w:val="en-GB"/>
        </w:rPr>
      </w:pPr>
      <w:r w:rsidRPr="0069162D">
        <w:rPr>
          <w:color w:val="00B0F0"/>
          <w:lang w:val="en-GB"/>
        </w:rPr>
        <w:t>Snapshots</w:t>
      </w:r>
      <w:r w:rsidRPr="0069162D">
        <w:rPr>
          <w:lang w:val="en-GB"/>
        </w:rPr>
        <w:t xml:space="preserve"> are meant to be temporary and can cause performance issues and waste disk space if not deleted after a few days.</w:t>
      </w:r>
    </w:p>
    <w:p w14:paraId="15999F92" w14:textId="7754ACAB" w:rsidR="00DD7603" w:rsidRDefault="0075239B" w:rsidP="00A05EE2">
      <w:pPr>
        <w:rPr>
          <w:lang w:val="en-GB"/>
        </w:rPr>
      </w:pPr>
      <w:r>
        <w:rPr>
          <w:lang w:val="en-GB"/>
        </w:rPr>
        <w:t>Focus on snapshot first, as it does not involve changing VM.</w:t>
      </w:r>
    </w:p>
    <w:p w14:paraId="3A9C3B58" w14:textId="5F9A166A" w:rsidR="0075239B" w:rsidRDefault="0075239B" w:rsidP="00A05EE2">
      <w:pPr>
        <w:rPr>
          <w:lang w:val="en-GB"/>
        </w:rPr>
      </w:pPr>
      <w:r>
        <w:rPr>
          <w:lang w:val="en-GB"/>
        </w:rPr>
        <w:t>Next is powered off VM</w:t>
      </w:r>
      <w:r w:rsidR="00D6462C">
        <w:rPr>
          <w:lang w:val="en-GB"/>
        </w:rPr>
        <w:t xml:space="preserve">. </w:t>
      </w:r>
      <w:r w:rsidR="005C63B9">
        <w:rPr>
          <w:lang w:val="en-GB"/>
        </w:rPr>
        <w:t>The longer it has been powered off, the lower the risk of deletion. Ideally, you want a confirmation from the owner, and have a back up</w:t>
      </w:r>
      <w:r w:rsidR="00A05EE2">
        <w:rPr>
          <w:lang w:val="en-GB"/>
        </w:rPr>
        <w:t xml:space="preserve"> outside vSphere</w:t>
      </w:r>
      <w:r w:rsidR="005C63B9">
        <w:rPr>
          <w:lang w:val="en-GB"/>
        </w:rPr>
        <w:t>.</w:t>
      </w:r>
      <w:r w:rsidR="00B34829">
        <w:rPr>
          <w:lang w:val="en-GB"/>
        </w:rPr>
        <w:t xml:space="preserve"> This is why it’s important to have meta tag such as VM Owner email address.</w:t>
      </w:r>
      <w:r w:rsidR="00DE0E4A">
        <w:rPr>
          <w:lang w:val="en-GB"/>
        </w:rPr>
        <w:t xml:space="preserve"> </w:t>
      </w:r>
      <w:r w:rsidR="00DE0E4A" w:rsidRPr="00DE0E4A">
        <w:rPr>
          <w:lang w:val="en-GB"/>
        </w:rPr>
        <w:t>Note if the VM has snapshot, it’s included</w:t>
      </w:r>
      <w:r w:rsidR="00DE0E4A">
        <w:rPr>
          <w:lang w:val="en-GB"/>
        </w:rPr>
        <w:t xml:space="preserve"> in the calculation</w:t>
      </w:r>
      <w:r w:rsidR="00DE0E4A" w:rsidRPr="00DE0E4A">
        <w:rPr>
          <w:lang w:val="en-GB"/>
        </w:rPr>
        <w:t xml:space="preserve">, so there can be </w:t>
      </w:r>
      <w:r w:rsidR="00DE0E4A" w:rsidRPr="00DE0E4A">
        <w:rPr>
          <w:i/>
          <w:iCs/>
          <w:color w:val="FF0000"/>
          <w:lang w:val="en-GB"/>
        </w:rPr>
        <w:t xml:space="preserve">double counting </w:t>
      </w:r>
      <w:r w:rsidR="00DE0E4A" w:rsidRPr="00DE0E4A">
        <w:rPr>
          <w:lang w:val="en-GB"/>
        </w:rPr>
        <w:t>since the VM also appears in the snapshot table.</w:t>
      </w:r>
    </w:p>
    <w:p w14:paraId="355ABC39" w14:textId="3F7666CF" w:rsidR="00111A45" w:rsidRDefault="00111A45" w:rsidP="002113A7">
      <w:pPr>
        <w:pStyle w:val="Heading5"/>
      </w:pPr>
      <w:r>
        <w:t>Idle VM</w:t>
      </w:r>
    </w:p>
    <w:p w14:paraId="7880027B" w14:textId="70206AE7" w:rsidR="00D6462C" w:rsidRDefault="0021798C" w:rsidP="00A05EE2">
      <w:pPr>
        <w:rPr>
          <w:lang w:val="en-GB"/>
        </w:rPr>
      </w:pPr>
      <w:r>
        <w:rPr>
          <w:lang w:val="en-GB"/>
        </w:rPr>
        <w:t>As the VM is</w:t>
      </w:r>
      <w:r w:rsidR="00A05EE2">
        <w:rPr>
          <w:lang w:val="en-GB"/>
        </w:rPr>
        <w:t xml:space="preserve"> still running</w:t>
      </w:r>
      <w:r>
        <w:rPr>
          <w:lang w:val="en-GB"/>
        </w:rPr>
        <w:t xml:space="preserve">, it’s </w:t>
      </w:r>
      <w:r w:rsidR="00C71F4D">
        <w:rPr>
          <w:lang w:val="en-GB"/>
        </w:rPr>
        <w:t xml:space="preserve">relatively </w:t>
      </w:r>
      <w:r>
        <w:rPr>
          <w:lang w:val="en-GB"/>
        </w:rPr>
        <w:t>harder to reclaim</w:t>
      </w:r>
      <w:r w:rsidR="00483966">
        <w:rPr>
          <w:lang w:val="en-GB"/>
        </w:rPr>
        <w:t xml:space="preserve"> as shutting it down may require approval from the VM Owner.</w:t>
      </w:r>
    </w:p>
    <w:p w14:paraId="4D7A6E61" w14:textId="5D709DCF" w:rsidR="00C13BFF" w:rsidRDefault="00C13BFF" w:rsidP="00A05EE2">
      <w:pPr>
        <w:rPr>
          <w:lang w:val="en-GB"/>
        </w:rPr>
      </w:pPr>
      <w:r>
        <w:rPr>
          <w:lang w:val="en-GB"/>
        </w:rPr>
        <w:lastRenderedPageBreak/>
        <w:t>BTW, if there is nothing to reclaim, you get a blank table. The following example shows no VM meets the criteria for either powered off or idle. If you suspect the table is wrong, review your criteria</w:t>
      </w:r>
      <w:r w:rsidR="00F37D12">
        <w:rPr>
          <w:lang w:val="en-GB"/>
        </w:rPr>
        <w:t>.</w:t>
      </w:r>
    </w:p>
    <w:p w14:paraId="4B27F20B" w14:textId="1A6D7305" w:rsidR="00C13BFF" w:rsidRDefault="00C13BFF" w:rsidP="00A05EE2">
      <w:pPr>
        <w:rPr>
          <w:lang w:val="en-GB"/>
        </w:rPr>
      </w:pPr>
      <w:r w:rsidRPr="00C13BFF">
        <w:rPr>
          <w:noProof/>
          <w:lang w:val="en-GB"/>
        </w:rPr>
        <w:drawing>
          <wp:inline distT="0" distB="0" distL="0" distR="0" wp14:anchorId="7CAA9BFD" wp14:editId="40EC9154">
            <wp:extent cx="5916168" cy="1956816"/>
            <wp:effectExtent l="0" t="0" r="0" b="5715"/>
            <wp:docPr id="1859674521" name="Picture 18596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5916168" cy="1956816"/>
                    </a:xfrm>
                    <a:prstGeom prst="rect">
                      <a:avLst/>
                    </a:prstGeom>
                  </pic:spPr>
                </pic:pic>
              </a:graphicData>
            </a:graphic>
          </wp:inline>
        </w:drawing>
      </w:r>
    </w:p>
    <w:p w14:paraId="30F4E3AF" w14:textId="17C5CEA2" w:rsidR="00F802E9" w:rsidRDefault="00936B86" w:rsidP="00A05EE2">
      <w:pPr>
        <w:rPr>
          <w:lang w:val="en-GB"/>
        </w:rPr>
      </w:pPr>
      <w:r>
        <w:rPr>
          <w:lang w:val="en-GB"/>
        </w:rPr>
        <w:t xml:space="preserve">We discussed in Capacity chapter that both </w:t>
      </w:r>
      <w:r w:rsidR="008D3A3F">
        <w:rPr>
          <w:lang w:val="en-GB"/>
        </w:rPr>
        <w:t>metrics</w:t>
      </w:r>
      <w:r w:rsidR="0089755A">
        <w:rPr>
          <w:lang w:val="en-GB"/>
        </w:rPr>
        <w:t xml:space="preserve"> need to be true to ensure the list does not contain VMs that </w:t>
      </w:r>
      <w:r w:rsidR="00993E47">
        <w:rPr>
          <w:lang w:val="en-GB"/>
        </w:rPr>
        <w:t xml:space="preserve">has recently become active. </w:t>
      </w:r>
    </w:p>
    <w:p w14:paraId="0B9542C1" w14:textId="4AE05338" w:rsidR="003B21A5" w:rsidRDefault="003B21A5" w:rsidP="003B21A5">
      <w:pPr>
        <w:jc w:val="center"/>
        <w:rPr>
          <w:lang w:val="en-GB"/>
        </w:rPr>
      </w:pPr>
      <w:r w:rsidRPr="003B21A5">
        <w:rPr>
          <w:noProof/>
          <w:lang w:val="en-GB"/>
        </w:rPr>
        <w:drawing>
          <wp:inline distT="0" distB="0" distL="0" distR="0" wp14:anchorId="1AE578BE" wp14:editId="35569E79">
            <wp:extent cx="5601600" cy="961200"/>
            <wp:effectExtent l="0" t="0" r="0" b="0"/>
            <wp:docPr id="918289663" name="Picture 91828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5601600" cy="961200"/>
                    </a:xfrm>
                    <a:prstGeom prst="rect">
                      <a:avLst/>
                    </a:prstGeom>
                  </pic:spPr>
                </pic:pic>
              </a:graphicData>
            </a:graphic>
          </wp:inline>
        </w:drawing>
      </w:r>
    </w:p>
    <w:p w14:paraId="5D215829" w14:textId="5212A947" w:rsidR="00F37D12" w:rsidRDefault="00F37D12" w:rsidP="00A05EE2">
      <w:pPr>
        <w:rPr>
          <w:lang w:val="en-GB"/>
        </w:rPr>
      </w:pPr>
      <w:r>
        <w:rPr>
          <w:lang w:val="en-GB"/>
        </w:rPr>
        <w:t>Let’s drill down into idle VM as that’s the most complex part. Guess why we show the 99</w:t>
      </w:r>
      <w:r w:rsidRPr="00F37D12">
        <w:rPr>
          <w:vertAlign w:val="superscript"/>
          <w:lang w:val="en-GB"/>
        </w:rPr>
        <w:t>th</w:t>
      </w:r>
      <w:r>
        <w:rPr>
          <w:lang w:val="en-GB"/>
        </w:rPr>
        <w:t xml:space="preserve"> percentile CPU usage? </w:t>
      </w:r>
    </w:p>
    <w:p w14:paraId="71C7ABA5" w14:textId="77777777" w:rsidR="00366E9D" w:rsidRPr="00961189" w:rsidRDefault="00366E9D" w:rsidP="00366E9D">
      <w:pPr>
        <w:jc w:val="center"/>
        <w:rPr>
          <w:lang w:val="en-GB" w:eastAsia="en-SG"/>
        </w:rPr>
      </w:pPr>
      <w:r w:rsidRPr="00854184">
        <w:rPr>
          <w:noProof/>
          <w:lang w:val="en-GB"/>
        </w:rPr>
        <w:drawing>
          <wp:inline distT="0" distB="0" distL="0" distR="0" wp14:anchorId="1410C6CA" wp14:editId="3AC7D7B4">
            <wp:extent cx="5044267" cy="1645435"/>
            <wp:effectExtent l="0" t="0" r="4445" b="0"/>
            <wp:docPr id="1085195954" name="Picture 108519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8"/>
                    <a:stretch>
                      <a:fillRect/>
                    </a:stretch>
                  </pic:blipFill>
                  <pic:spPr>
                    <a:xfrm>
                      <a:off x="0" y="0"/>
                      <a:ext cx="5049836" cy="1647251"/>
                    </a:xfrm>
                    <a:prstGeom prst="rect">
                      <a:avLst/>
                    </a:prstGeom>
                  </pic:spPr>
                </pic:pic>
              </a:graphicData>
            </a:graphic>
          </wp:inline>
        </w:drawing>
      </w:r>
    </w:p>
    <w:p w14:paraId="4CF3A320" w14:textId="5BD875DD" w:rsidR="0064791F" w:rsidRDefault="00E0212A" w:rsidP="00A05EE2">
      <w:pPr>
        <w:rPr>
          <w:lang w:val="en-GB"/>
        </w:rPr>
      </w:pPr>
      <w:r>
        <w:rPr>
          <w:lang w:val="en-GB"/>
        </w:rPr>
        <w:t xml:space="preserve">The 99P CPU Usage shows the </w:t>
      </w:r>
      <w:r w:rsidR="00A67B57">
        <w:rPr>
          <w:lang w:val="en-GB"/>
        </w:rPr>
        <w:t>CPU usage at 99</w:t>
      </w:r>
      <w:r w:rsidR="00A67B57" w:rsidRPr="00A67B57">
        <w:rPr>
          <w:vertAlign w:val="superscript"/>
          <w:lang w:val="en-GB"/>
        </w:rPr>
        <w:t>th</w:t>
      </w:r>
      <w:r w:rsidR="00A67B57">
        <w:rPr>
          <w:lang w:val="en-GB"/>
        </w:rPr>
        <w:t xml:space="preserve"> percentile during the time period. It’s a handy way to check if it’s indeed idle.</w:t>
      </w:r>
      <w:r w:rsidR="00483966">
        <w:rPr>
          <w:lang w:val="en-GB"/>
        </w:rPr>
        <w:t xml:space="preserve"> Essentially, if it the CPU utilization is low for 99% of the time, the VM could indeed be idle. </w:t>
      </w:r>
    </w:p>
    <w:p w14:paraId="7B178B4E" w14:textId="227EB466" w:rsidR="00C10016" w:rsidRDefault="00C10016" w:rsidP="00C10016">
      <w:pPr>
        <w:rPr>
          <w:lang w:val="en-GB"/>
        </w:rPr>
      </w:pPr>
      <w:r>
        <w:rPr>
          <w:lang w:val="en-GB"/>
        </w:rPr>
        <w:t xml:space="preserve">Why is the </w:t>
      </w:r>
      <w:r w:rsidRPr="00F37D12">
        <w:rPr>
          <w:color w:val="00B0F0"/>
          <w:lang w:val="en-GB"/>
        </w:rPr>
        <w:t xml:space="preserve">Creation Date </w:t>
      </w:r>
      <w:r>
        <w:rPr>
          <w:lang w:val="en-GB"/>
        </w:rPr>
        <w:t>especially important for Idle VM case?</w:t>
      </w:r>
    </w:p>
    <w:p w14:paraId="20C8EB2E" w14:textId="2A77CC9A" w:rsidR="00C10016" w:rsidRDefault="00C10016" w:rsidP="00A05EE2">
      <w:pPr>
        <w:rPr>
          <w:lang w:val="en-GB"/>
        </w:rPr>
      </w:pPr>
      <w:r>
        <w:rPr>
          <w:lang w:val="en-GB"/>
        </w:rPr>
        <w:t>The answer is newly provisioned VM may remain unused for months. The following show how to set it.</w:t>
      </w:r>
    </w:p>
    <w:p w14:paraId="6314B68D" w14:textId="77777777" w:rsidR="00AD2BB9" w:rsidRDefault="00AD2BB9" w:rsidP="00AD2BB9">
      <w:pPr>
        <w:rPr>
          <w:lang w:val="en-GB"/>
        </w:rPr>
      </w:pPr>
      <w:r>
        <w:rPr>
          <w:noProof/>
        </w:rPr>
        <w:lastRenderedPageBreak/>
        <w:drawing>
          <wp:inline distT="0" distB="0" distL="0" distR="0" wp14:anchorId="61D16667" wp14:editId="51CC4E8F">
            <wp:extent cx="5989320" cy="407822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59" cstate="print">
                      <a:extLst>
                        <a:ext uri="{28A0092B-C50C-407E-A947-70E740481C1C}">
                          <a14:useLocalDpi xmlns:a14="http://schemas.microsoft.com/office/drawing/2010/main" val="0"/>
                        </a:ext>
                      </a:extLst>
                    </a:blip>
                    <a:stretch>
                      <a:fillRect/>
                    </a:stretch>
                  </pic:blipFill>
                  <pic:spPr>
                    <a:xfrm>
                      <a:off x="0" y="0"/>
                      <a:ext cx="5989320" cy="4078224"/>
                    </a:xfrm>
                    <a:prstGeom prst="rect">
                      <a:avLst/>
                    </a:prstGeom>
                  </pic:spPr>
                </pic:pic>
              </a:graphicData>
            </a:graphic>
          </wp:inline>
        </w:drawing>
      </w:r>
    </w:p>
    <w:p w14:paraId="653D6290" w14:textId="00B38413" w:rsidR="00AD2BB9" w:rsidRPr="0021798C" w:rsidRDefault="00C10016" w:rsidP="00A05EE2">
      <w:pPr>
        <w:rPr>
          <w:color w:val="00B0F0"/>
          <w:lang w:val="en-GB" w:eastAsia="en-SG"/>
        </w:rPr>
      </w:pPr>
      <w:r>
        <w:rPr>
          <w:lang w:val="en-GB" w:eastAsia="en-SG"/>
        </w:rPr>
        <w:t xml:space="preserve">Choose </w:t>
      </w:r>
      <w:r w:rsidR="00AD2BB9">
        <w:rPr>
          <w:lang w:val="en-GB" w:eastAsia="en-SG"/>
        </w:rPr>
        <w:t xml:space="preserve">VM </w:t>
      </w:r>
      <w:r w:rsidR="00AD2BB9" w:rsidRPr="00A452F2">
        <w:rPr>
          <w:lang w:val="en-GB" w:eastAsia="en-SG"/>
        </w:rPr>
        <w:t xml:space="preserve">property </w:t>
      </w:r>
      <w:r w:rsidR="00AD2BB9" w:rsidRPr="0021798C">
        <w:rPr>
          <w:color w:val="00B0F0"/>
          <w:lang w:val="en-GB" w:eastAsia="en-SG"/>
        </w:rPr>
        <w:t>Configuration \ Creation Date</w:t>
      </w:r>
      <w:r>
        <w:rPr>
          <w:lang w:val="en-GB" w:eastAsia="en-SG"/>
        </w:rPr>
        <w:t>, then c</w:t>
      </w:r>
      <w:r w:rsidR="00AD2BB9" w:rsidRPr="00A452F2">
        <w:rPr>
          <w:lang w:val="en-GB" w:eastAsia="en-SG"/>
        </w:rPr>
        <w:t xml:space="preserve">hoose the </w:t>
      </w:r>
      <w:r w:rsidR="00AD2BB9" w:rsidRPr="0021798C">
        <w:rPr>
          <w:color w:val="00B0F0"/>
          <w:lang w:val="en-GB" w:eastAsia="en-SG"/>
        </w:rPr>
        <w:t xml:space="preserve">Transformation: Timestamp </w:t>
      </w:r>
      <w:r w:rsidR="00AD2BB9" w:rsidRPr="00A452F2">
        <w:rPr>
          <w:lang w:val="en-GB" w:eastAsia="en-SG"/>
        </w:rPr>
        <w:t xml:space="preserve">and then </w:t>
      </w:r>
      <w:r w:rsidR="00AD2BB9" w:rsidRPr="0021798C">
        <w:rPr>
          <w:color w:val="00B0F0"/>
          <w:lang w:val="en-GB" w:eastAsia="en-SG"/>
        </w:rPr>
        <w:t>Relative Timestamp.</w:t>
      </w:r>
    </w:p>
    <w:p w14:paraId="74E9CD99" w14:textId="41DDC400" w:rsidR="00ED398F" w:rsidRDefault="00ED398F" w:rsidP="002113A7">
      <w:pPr>
        <w:pStyle w:val="Heading4"/>
      </w:pPr>
      <w:r>
        <w:t xml:space="preserve">VM </w:t>
      </w:r>
      <w:r w:rsidR="00007AD2">
        <w:t>Analyzis</w:t>
      </w:r>
    </w:p>
    <w:p w14:paraId="4F93C5FF" w14:textId="746D4716" w:rsidR="00366E9D" w:rsidRDefault="00483966" w:rsidP="00366E9D">
      <w:pPr>
        <w:rPr>
          <w:lang w:val="en-GB" w:eastAsia="en-SG"/>
        </w:rPr>
      </w:pPr>
      <w:r w:rsidRPr="00483966">
        <w:rPr>
          <w:lang w:val="en-GB" w:eastAsia="en-SG"/>
        </w:rPr>
        <w:t xml:space="preserve">To analyze VMs for reclamation opportunities, select a VM from one of the three tables (Powered Off VM, Idle VMs or VM Snapshots). </w:t>
      </w:r>
      <w:r w:rsidR="00366E9D">
        <w:rPr>
          <w:lang w:val="en-GB" w:eastAsia="en-SG"/>
        </w:rPr>
        <w:t xml:space="preserve">Its detail </w:t>
      </w:r>
      <w:r w:rsidR="00F37D12">
        <w:rPr>
          <w:lang w:val="en-GB" w:eastAsia="en-SG"/>
        </w:rPr>
        <w:t xml:space="preserve">value over time </w:t>
      </w:r>
      <w:r w:rsidR="00366E9D">
        <w:rPr>
          <w:lang w:val="en-GB" w:eastAsia="en-SG"/>
        </w:rPr>
        <w:t>will be automatically shown.</w:t>
      </w:r>
      <w:r w:rsidR="0016684E">
        <w:rPr>
          <w:lang w:val="en-GB" w:eastAsia="en-SG"/>
        </w:rPr>
        <w:t xml:space="preserve"> Notice the VM name is the same in all the 3 charts. </w:t>
      </w:r>
    </w:p>
    <w:p w14:paraId="4F646675" w14:textId="2483E377" w:rsidR="00F37D12" w:rsidRDefault="00F37D12" w:rsidP="00366E9D">
      <w:pPr>
        <w:rPr>
          <w:lang w:val="en-GB" w:eastAsia="en-SG"/>
        </w:rPr>
      </w:pPr>
      <w:r w:rsidRPr="00F37D12">
        <w:rPr>
          <w:noProof/>
          <w:lang w:val="en-GB" w:eastAsia="en-SG"/>
        </w:rPr>
        <w:drawing>
          <wp:inline distT="0" distB="0" distL="0" distR="0" wp14:anchorId="72BA0DA4" wp14:editId="00205CC6">
            <wp:extent cx="6117336" cy="978408"/>
            <wp:effectExtent l="0" t="0" r="0" b="0"/>
            <wp:docPr id="1859674525" name="Picture 185967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6117336" cy="978408"/>
                    </a:xfrm>
                    <a:prstGeom prst="rect">
                      <a:avLst/>
                    </a:prstGeom>
                  </pic:spPr>
                </pic:pic>
              </a:graphicData>
            </a:graphic>
          </wp:inline>
        </w:drawing>
      </w:r>
    </w:p>
    <w:p w14:paraId="541CC9E7" w14:textId="6E70F3C7" w:rsidR="00483966" w:rsidRDefault="00483966" w:rsidP="00366E9D">
      <w:r>
        <w:t xml:space="preserve">Powered off over time shows VM </w:t>
      </w:r>
      <w:r w:rsidR="00F37D12">
        <w:t xml:space="preserve">status (on/off) over time. 1 </w:t>
      </w:r>
      <w:r w:rsidR="0016684E">
        <w:t xml:space="preserve">= true, meaning </w:t>
      </w:r>
      <w:r w:rsidR="00F37D12">
        <w:t>the machine is powered on.</w:t>
      </w:r>
    </w:p>
    <w:p w14:paraId="2237FF17" w14:textId="4406253E" w:rsidR="00483966" w:rsidRDefault="00483966" w:rsidP="00366E9D">
      <w:pPr>
        <w:rPr>
          <w:lang w:val="en-GB" w:eastAsia="en-SG"/>
        </w:rPr>
      </w:pPr>
      <w:r>
        <w:t>CPU Usage over time provides insights into the aggregate CPU usage, including peak usage periods. This way you can validate that an idle VM has not had any brief usage.</w:t>
      </w:r>
      <w:r w:rsidR="0016684E">
        <w:t xml:space="preserve"> What you want to see is </w:t>
      </w:r>
      <w:r w:rsidR="0022569A" w:rsidRPr="0022569A">
        <w:rPr>
          <w:color w:val="00B050"/>
        </w:rPr>
        <w:t>green</w:t>
      </w:r>
      <w:r w:rsidR="0016684E">
        <w:t xml:space="preserve"> over a long period of time, as shown in the following example.</w:t>
      </w:r>
    </w:p>
    <w:p w14:paraId="50E923A6" w14:textId="77916BBD" w:rsidR="00ED398F" w:rsidRDefault="00961189" w:rsidP="00FE3AAB">
      <w:pPr>
        <w:jc w:val="center"/>
        <w:rPr>
          <w:lang w:val="en-GB" w:eastAsia="en-SG"/>
        </w:rPr>
      </w:pPr>
      <w:r w:rsidRPr="0064791F">
        <w:rPr>
          <w:noProof/>
          <w:lang w:val="en-GB"/>
        </w:rPr>
        <w:lastRenderedPageBreak/>
        <w:drawing>
          <wp:inline distT="0" distB="0" distL="0" distR="0" wp14:anchorId="1B3D7EAF" wp14:editId="4C346395">
            <wp:extent cx="3923030" cy="2017191"/>
            <wp:effectExtent l="0" t="0" r="1270" b="2540"/>
            <wp:docPr id="1085195953" name="Picture 10851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3927197" cy="2019333"/>
                    </a:xfrm>
                    <a:prstGeom prst="rect">
                      <a:avLst/>
                    </a:prstGeom>
                  </pic:spPr>
                </pic:pic>
              </a:graphicData>
            </a:graphic>
          </wp:inline>
        </w:drawing>
      </w:r>
    </w:p>
    <w:p w14:paraId="45E45B1C" w14:textId="1DB44626" w:rsidR="0016684E" w:rsidRDefault="0016684E" w:rsidP="0016684E">
      <w:pPr>
        <w:rPr>
          <w:lang w:val="en-GB" w:eastAsia="en-SG"/>
        </w:rPr>
      </w:pPr>
      <w:r w:rsidRPr="00A452F2">
        <w:rPr>
          <w:lang w:val="en-GB" w:eastAsia="en-SG"/>
        </w:rPr>
        <w:t xml:space="preserve">If the snapshot is expanding rapidly, ensure that the VM disk is </w:t>
      </w:r>
      <w:r>
        <w:rPr>
          <w:lang w:val="en-GB" w:eastAsia="en-SG"/>
        </w:rPr>
        <w:t xml:space="preserve">small </w:t>
      </w:r>
      <w:r w:rsidRPr="00A452F2">
        <w:rPr>
          <w:lang w:val="en-GB" w:eastAsia="en-SG"/>
        </w:rPr>
        <w:t xml:space="preserve">(relative to </w:t>
      </w:r>
      <w:r>
        <w:rPr>
          <w:lang w:val="en-GB" w:eastAsia="en-SG"/>
        </w:rPr>
        <w:t xml:space="preserve">size of </w:t>
      </w:r>
      <w:r w:rsidRPr="00A452F2">
        <w:rPr>
          <w:lang w:val="en-GB" w:eastAsia="en-SG"/>
        </w:rPr>
        <w:t>the underlying datastore) as it can fill up the datastore</w:t>
      </w:r>
      <w:r>
        <w:rPr>
          <w:lang w:val="en-GB" w:eastAsia="en-SG"/>
        </w:rPr>
        <w:t>.</w:t>
      </w:r>
      <w:r w:rsidRPr="00A452F2">
        <w:rPr>
          <w:lang w:val="en-GB" w:eastAsia="en-SG"/>
        </w:rPr>
        <w:t xml:space="preserve"> </w:t>
      </w:r>
    </w:p>
    <w:p w14:paraId="20DF340A" w14:textId="5A552FFD" w:rsidR="003E606B" w:rsidRDefault="00BF794E" w:rsidP="00ED398F">
      <w:pPr>
        <w:rPr>
          <w:lang w:val="en-GB" w:eastAsia="en-SG"/>
        </w:rPr>
      </w:pPr>
      <w:r>
        <w:rPr>
          <w:lang w:val="en-GB" w:eastAsia="en-SG"/>
        </w:rPr>
        <w:t>Lastly, the r</w:t>
      </w:r>
      <w:r w:rsidR="003E606B">
        <w:rPr>
          <w:lang w:val="en-GB" w:eastAsia="en-SG"/>
        </w:rPr>
        <w:t xml:space="preserve">elevant configuration </w:t>
      </w:r>
      <w:r w:rsidR="0016684E">
        <w:rPr>
          <w:lang w:val="en-GB" w:eastAsia="en-SG"/>
        </w:rPr>
        <w:t xml:space="preserve">of the VM is also shown to give </w:t>
      </w:r>
      <w:r w:rsidR="003E606B">
        <w:rPr>
          <w:lang w:val="en-GB" w:eastAsia="en-SG"/>
        </w:rPr>
        <w:t>context</w:t>
      </w:r>
      <w:r>
        <w:rPr>
          <w:lang w:val="en-GB" w:eastAsia="en-SG"/>
        </w:rPr>
        <w:t>.</w:t>
      </w:r>
    </w:p>
    <w:p w14:paraId="25836F83" w14:textId="0CCE025A" w:rsidR="00A82CBA" w:rsidRPr="00ED398F" w:rsidRDefault="00A82CBA" w:rsidP="00ED398F">
      <w:pPr>
        <w:rPr>
          <w:lang w:val="en-GB" w:eastAsia="en-SG"/>
        </w:rPr>
      </w:pPr>
      <w:r w:rsidRPr="00A82CBA">
        <w:rPr>
          <w:noProof/>
          <w:lang w:val="en-GB" w:eastAsia="en-SG"/>
        </w:rPr>
        <w:drawing>
          <wp:inline distT="0" distB="0" distL="0" distR="0" wp14:anchorId="563CF1F6" wp14:editId="1E7F92D4">
            <wp:extent cx="6172200" cy="1545336"/>
            <wp:effectExtent l="0" t="0" r="0" b="0"/>
            <wp:docPr id="1085195956" name="Picture 108519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6172200" cy="1545336"/>
                    </a:xfrm>
                    <a:prstGeom prst="rect">
                      <a:avLst/>
                    </a:prstGeom>
                  </pic:spPr>
                </pic:pic>
              </a:graphicData>
            </a:graphic>
          </wp:inline>
        </w:drawing>
      </w:r>
    </w:p>
    <w:p w14:paraId="7E765CBF" w14:textId="77777777" w:rsidR="007A44C7" w:rsidRPr="00A452F2" w:rsidRDefault="007A44C7" w:rsidP="002113A7">
      <w:pPr>
        <w:pStyle w:val="Heading4"/>
      </w:pPr>
      <w:r w:rsidRPr="00A452F2">
        <w:t>Points to Note</w:t>
      </w:r>
    </w:p>
    <w:p w14:paraId="1DD119AE" w14:textId="313F90F4" w:rsidR="007A44C7" w:rsidRPr="00A452F2" w:rsidRDefault="007A44C7" w:rsidP="007A44C7">
      <w:pPr>
        <w:rPr>
          <w:lang w:val="en-GB" w:eastAsia="en-SG"/>
        </w:rPr>
      </w:pPr>
      <w:r w:rsidRPr="00A452F2">
        <w:rPr>
          <w:lang w:val="en-GB" w:eastAsia="en-SG"/>
        </w:rPr>
        <w:t xml:space="preserve">If your environment is large, change the dashboard filter to a functional filter. Group by the class of services such as </w:t>
      </w:r>
      <w:r w:rsidR="00F446FE">
        <w:rPr>
          <w:lang w:val="en-GB" w:eastAsia="en-SG"/>
        </w:rPr>
        <w:t>g</w:t>
      </w:r>
      <w:r w:rsidRPr="00A452F2">
        <w:rPr>
          <w:lang w:val="en-GB" w:eastAsia="en-SG"/>
        </w:rPr>
        <w:t xml:space="preserve">old, silver, and bronze and default the selection to the least critical environment. In this way, you can be </w:t>
      </w:r>
      <w:r w:rsidR="0071294C">
        <w:rPr>
          <w:lang w:val="en-GB" w:eastAsia="en-SG"/>
        </w:rPr>
        <w:t xml:space="preserve">more </w:t>
      </w:r>
      <w:r w:rsidRPr="00A452F2">
        <w:rPr>
          <w:lang w:val="en-GB" w:eastAsia="en-SG"/>
        </w:rPr>
        <w:t>active in reclamation</w:t>
      </w:r>
      <w:r w:rsidR="0071294C">
        <w:rPr>
          <w:lang w:val="en-GB" w:eastAsia="en-SG"/>
        </w:rPr>
        <w:t>.</w:t>
      </w:r>
    </w:p>
    <w:p w14:paraId="703F0E78" w14:textId="69612A11" w:rsidR="0016684E" w:rsidRDefault="007A44C7" w:rsidP="007A44C7">
      <w:pPr>
        <w:rPr>
          <w:lang w:val="en-GB" w:eastAsia="en-SG"/>
        </w:rPr>
      </w:pPr>
      <w:r w:rsidRPr="00A452F2">
        <w:rPr>
          <w:lang w:val="en-GB" w:eastAsia="en-SG"/>
        </w:rPr>
        <w:t xml:space="preserve">If reclaiming is a long drawn manual process in your </w:t>
      </w:r>
      <w:r>
        <w:rPr>
          <w:lang w:val="en-GB" w:eastAsia="en-SG"/>
        </w:rPr>
        <w:t>organization</w:t>
      </w:r>
      <w:r w:rsidRPr="00A452F2">
        <w:rPr>
          <w:lang w:val="en-GB" w:eastAsia="en-SG"/>
        </w:rPr>
        <w:t xml:space="preserve">, add a filter by department or VM owners. </w:t>
      </w:r>
      <w:r w:rsidR="0016684E">
        <w:t>To organize your reclaim efforts it is helpful to create custom groups to make it easier to filter by department or VM owner. This can make it easier to seek approvals and communicate with anyone who may be impacted.</w:t>
      </w:r>
    </w:p>
    <w:p w14:paraId="050BB523" w14:textId="52402C5A" w:rsidR="00451E0B" w:rsidRPr="00A452F2" w:rsidRDefault="00451E0B" w:rsidP="007A44C7">
      <w:pPr>
        <w:rPr>
          <w:lang w:val="en-GB" w:eastAsia="en-SG"/>
        </w:rPr>
      </w:pPr>
      <w:r>
        <w:rPr>
          <w:lang w:val="en-GB" w:eastAsia="en-SG"/>
        </w:rPr>
        <w:t xml:space="preserve">You should </w:t>
      </w:r>
      <w:r w:rsidR="009A6219">
        <w:rPr>
          <w:lang w:val="en-GB" w:eastAsia="en-SG"/>
        </w:rPr>
        <w:t xml:space="preserve">enhance this to include </w:t>
      </w:r>
      <w:hyperlink r:id="rId463" w:history="1">
        <w:r w:rsidR="009A6219" w:rsidRPr="004801A5">
          <w:rPr>
            <w:rStyle w:val="Hyperlink"/>
            <w:lang w:val="en-GB" w:eastAsia="en-SG"/>
          </w:rPr>
          <w:t>T</w:t>
        </w:r>
        <w:r w:rsidR="003F6903" w:rsidRPr="004801A5">
          <w:rPr>
            <w:rStyle w:val="Hyperlink"/>
            <w:lang w:val="en-GB" w:eastAsia="en-SG"/>
          </w:rPr>
          <w:t>rim</w:t>
        </w:r>
        <w:r w:rsidR="009A6219" w:rsidRPr="004801A5">
          <w:rPr>
            <w:rStyle w:val="Hyperlink"/>
            <w:lang w:val="en-GB" w:eastAsia="en-SG"/>
          </w:rPr>
          <w:t xml:space="preserve"> and </w:t>
        </w:r>
        <w:r w:rsidR="003F6903" w:rsidRPr="004801A5">
          <w:rPr>
            <w:rStyle w:val="Hyperlink"/>
            <w:lang w:val="en-GB" w:eastAsia="en-SG"/>
          </w:rPr>
          <w:t>U</w:t>
        </w:r>
        <w:r w:rsidR="009A6219" w:rsidRPr="004801A5">
          <w:rPr>
            <w:rStyle w:val="Hyperlink"/>
            <w:lang w:val="en-GB" w:eastAsia="en-SG"/>
          </w:rPr>
          <w:t>nmap</w:t>
        </w:r>
      </w:hyperlink>
      <w:r w:rsidR="009A6219">
        <w:rPr>
          <w:lang w:val="en-GB" w:eastAsia="en-SG"/>
        </w:rPr>
        <w:t>. Happy to collaborate and make this into the product.</w:t>
      </w:r>
      <w:r w:rsidR="0054334E">
        <w:rPr>
          <w:lang w:val="en-GB" w:eastAsia="en-SG"/>
        </w:rPr>
        <w:t xml:space="preserve"> </w:t>
      </w:r>
      <w:r w:rsidR="009F4B54">
        <w:rPr>
          <w:lang w:val="en-GB" w:eastAsia="en-SG"/>
        </w:rPr>
        <w:t>We need to check on only the thin provisioned disk.</w:t>
      </w:r>
      <w:r w:rsidR="00344EBD">
        <w:rPr>
          <w:lang w:val="en-GB" w:eastAsia="en-SG"/>
        </w:rPr>
        <w:t xml:space="preserve"> We should also check at the array level, using the TVS adapter.</w:t>
      </w:r>
    </w:p>
    <w:p w14:paraId="48A71C6D" w14:textId="77777777" w:rsidR="007A44C7" w:rsidRPr="00A452F2" w:rsidRDefault="007A44C7" w:rsidP="002113A7">
      <w:pPr>
        <w:pStyle w:val="Heading3"/>
      </w:pPr>
      <w:r w:rsidRPr="00A452F2">
        <w:lastRenderedPageBreak/>
        <w:t>VM Rightsizing</w:t>
      </w:r>
    </w:p>
    <w:p w14:paraId="4452F064" w14:textId="6E2397E0" w:rsidR="00C50CD3" w:rsidRDefault="007A44C7" w:rsidP="007A44C7">
      <w:pPr>
        <w:rPr>
          <w:lang w:val="en-GB"/>
        </w:rPr>
      </w:pPr>
      <w:r w:rsidRPr="00A452F2">
        <w:rPr>
          <w:lang w:val="en-GB"/>
        </w:rPr>
        <w:t xml:space="preserve">The </w:t>
      </w:r>
      <w:r w:rsidRPr="00A452F2">
        <w:rPr>
          <w:rStyle w:val="keyword"/>
          <w:lang w:val="en-GB"/>
        </w:rPr>
        <w:t>VM Rightsizing</w:t>
      </w:r>
      <w:r w:rsidRPr="00A452F2">
        <w:rPr>
          <w:lang w:val="en-GB"/>
        </w:rPr>
        <w:t xml:space="preserve"> dashboard helps you in adjusting the VM size for </w:t>
      </w:r>
      <w:r w:rsidR="001E4384">
        <w:rPr>
          <w:lang w:val="en-GB"/>
        </w:rPr>
        <w:t xml:space="preserve">best </w:t>
      </w:r>
      <w:r w:rsidR="00531099">
        <w:rPr>
          <w:lang w:val="en-GB"/>
        </w:rPr>
        <w:t xml:space="preserve">long term </w:t>
      </w:r>
      <w:r w:rsidRPr="00A452F2">
        <w:rPr>
          <w:lang w:val="en-GB"/>
        </w:rPr>
        <w:t xml:space="preserve">performance </w:t>
      </w:r>
      <w:r w:rsidR="001E4384">
        <w:rPr>
          <w:lang w:val="en-GB"/>
        </w:rPr>
        <w:t xml:space="preserve">at lowest </w:t>
      </w:r>
      <w:r w:rsidR="00672A9A">
        <w:rPr>
          <w:lang w:val="en-GB"/>
        </w:rPr>
        <w:t>cost</w:t>
      </w:r>
      <w:r w:rsidRPr="00A452F2">
        <w:rPr>
          <w:lang w:val="en-GB"/>
        </w:rPr>
        <w:t xml:space="preserve">. It covers both undersized and oversized scenarios. </w:t>
      </w:r>
      <w:r w:rsidR="00531099">
        <w:rPr>
          <w:lang w:val="en-GB"/>
        </w:rPr>
        <w:t xml:space="preserve">It’s not designed for short term, 5-minute performance burst. The reason is high utilization is actually good for performance. As a result, this </w:t>
      </w:r>
      <w:r w:rsidR="001071F3">
        <w:rPr>
          <w:lang w:val="en-GB"/>
        </w:rPr>
        <w:t xml:space="preserve">dashboard is categorized under Capacity </w:t>
      </w:r>
      <w:r w:rsidR="00531099">
        <w:rPr>
          <w:lang w:val="en-GB"/>
        </w:rPr>
        <w:t xml:space="preserve">and not </w:t>
      </w:r>
      <w:r w:rsidR="00C50CD3">
        <w:rPr>
          <w:lang w:val="en-GB"/>
        </w:rPr>
        <w:t>performance</w:t>
      </w:r>
      <w:r w:rsidR="00531099">
        <w:rPr>
          <w:lang w:val="en-GB"/>
        </w:rPr>
        <w:t>.</w:t>
      </w:r>
    </w:p>
    <w:p w14:paraId="4DFA5BA9" w14:textId="75163DEC" w:rsidR="007A44C7" w:rsidRDefault="00C50CD3" w:rsidP="007A44C7">
      <w:pPr>
        <w:rPr>
          <w:lang w:val="en-GB"/>
        </w:rPr>
      </w:pPr>
      <w:r>
        <w:rPr>
          <w:lang w:val="en-GB"/>
        </w:rPr>
        <w:t>I</w:t>
      </w:r>
      <w:r w:rsidR="007A44C7" w:rsidRPr="00A452F2">
        <w:rPr>
          <w:lang w:val="en-GB"/>
        </w:rPr>
        <w:t xml:space="preserve">t is designed </w:t>
      </w:r>
      <w:r w:rsidR="00531099">
        <w:rPr>
          <w:lang w:val="en-GB"/>
        </w:rPr>
        <w:t xml:space="preserve">primarily </w:t>
      </w:r>
      <w:r w:rsidR="007A44C7" w:rsidRPr="00A452F2">
        <w:rPr>
          <w:lang w:val="en-GB"/>
        </w:rPr>
        <w:t>for Capacity team</w:t>
      </w:r>
      <w:r w:rsidR="00531099">
        <w:rPr>
          <w:lang w:val="en-GB"/>
        </w:rPr>
        <w:t xml:space="preserve">, not day to day operations team. </w:t>
      </w:r>
    </w:p>
    <w:p w14:paraId="452480FE" w14:textId="00DE6571" w:rsidR="009B6853" w:rsidRDefault="009B6853" w:rsidP="002113A7">
      <w:pPr>
        <w:pStyle w:val="Heading4"/>
      </w:pPr>
      <w:r>
        <w:t xml:space="preserve">Overall </w:t>
      </w:r>
      <w:r w:rsidR="00007AD2">
        <w:t>Analyzis</w:t>
      </w:r>
    </w:p>
    <w:p w14:paraId="36621256" w14:textId="64385F56" w:rsidR="00C63136" w:rsidRPr="00C63136" w:rsidRDefault="00C63136" w:rsidP="00C63136">
      <w:pPr>
        <w:rPr>
          <w:lang w:val="en-GB"/>
        </w:rPr>
      </w:pPr>
      <w:r>
        <w:rPr>
          <w:lang w:val="en-GB"/>
        </w:rPr>
        <w:t>The scoreboard provides a summary of the t</w:t>
      </w:r>
      <w:r w:rsidR="00FA2AF5">
        <w:rPr>
          <w:lang w:val="en-GB"/>
        </w:rPr>
        <w:t>otal undersize</w:t>
      </w:r>
      <w:r w:rsidR="002B181B">
        <w:rPr>
          <w:lang w:val="en-GB"/>
        </w:rPr>
        <w:t>d</w:t>
      </w:r>
      <w:r w:rsidR="00FA2AF5">
        <w:rPr>
          <w:lang w:val="en-GB"/>
        </w:rPr>
        <w:t xml:space="preserve"> and oversized CPU and memory.</w:t>
      </w:r>
    </w:p>
    <w:p w14:paraId="78FD2415" w14:textId="37016BE0" w:rsidR="0026762E" w:rsidRDefault="0026762E" w:rsidP="007A44C7">
      <w:pPr>
        <w:rPr>
          <w:lang w:val="en-GB"/>
        </w:rPr>
      </w:pPr>
      <w:r w:rsidRPr="0026762E">
        <w:rPr>
          <w:noProof/>
          <w:lang w:val="en-GB"/>
        </w:rPr>
        <w:drawing>
          <wp:inline distT="0" distB="0" distL="0" distR="0" wp14:anchorId="023C9B48" wp14:editId="7E0DD628">
            <wp:extent cx="6053328" cy="905256"/>
            <wp:effectExtent l="0" t="0" r="5080" b="9525"/>
            <wp:docPr id="1085195957" name="Picture 108519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6053328" cy="905256"/>
                    </a:xfrm>
                    <a:prstGeom prst="rect">
                      <a:avLst/>
                    </a:prstGeom>
                  </pic:spPr>
                </pic:pic>
              </a:graphicData>
            </a:graphic>
          </wp:inline>
        </w:drawing>
      </w:r>
    </w:p>
    <w:p w14:paraId="3AEDAC5E" w14:textId="05800053" w:rsidR="00B672EA" w:rsidRDefault="00B672EA" w:rsidP="007A44C7">
      <w:pPr>
        <w:rPr>
          <w:lang w:val="en-GB"/>
        </w:rPr>
      </w:pPr>
      <w:r>
        <w:rPr>
          <w:lang w:val="en-GB"/>
        </w:rPr>
        <w:t xml:space="preserve">If the number is </w:t>
      </w:r>
      <w:r w:rsidR="006D1E47">
        <w:rPr>
          <w:lang w:val="en-GB"/>
        </w:rPr>
        <w:t>acceptable to you</w:t>
      </w:r>
      <w:r>
        <w:rPr>
          <w:lang w:val="en-GB"/>
        </w:rPr>
        <w:t xml:space="preserve">, that’s it. No need to further </w:t>
      </w:r>
      <w:r w:rsidR="0010794E">
        <w:rPr>
          <w:lang w:val="en-GB"/>
        </w:rPr>
        <w:t>analyze</w:t>
      </w:r>
      <w:r>
        <w:rPr>
          <w:lang w:val="en-GB"/>
        </w:rPr>
        <w:t>.</w:t>
      </w:r>
    </w:p>
    <w:p w14:paraId="4C9448B7" w14:textId="6B5870D6" w:rsidR="00C558DA" w:rsidRDefault="00C558DA" w:rsidP="007A44C7">
      <w:pPr>
        <w:rPr>
          <w:lang w:val="en-GB"/>
        </w:rPr>
      </w:pPr>
      <w:r>
        <w:rPr>
          <w:lang w:val="en-GB"/>
        </w:rPr>
        <w:t xml:space="preserve">The reason why I’m </w:t>
      </w:r>
      <w:r w:rsidR="0086210F">
        <w:rPr>
          <w:lang w:val="en-GB"/>
        </w:rPr>
        <w:t>not adding the number of VMs that are undersize or oversized is screen real estate. It needs 4 metrics to account for all the combination.</w:t>
      </w:r>
    </w:p>
    <w:p w14:paraId="46F867C7" w14:textId="13DD4234" w:rsidR="00657D71" w:rsidRDefault="007E7C33" w:rsidP="007A44C7">
      <w:pPr>
        <w:rPr>
          <w:lang w:val="en-GB"/>
        </w:rPr>
      </w:pPr>
      <w:r>
        <w:rPr>
          <w:lang w:val="en-GB"/>
        </w:rPr>
        <w:t>You can drill down at either Data Center level or cluster level.</w:t>
      </w:r>
      <w:r w:rsidR="007952E9">
        <w:rPr>
          <w:lang w:val="en-GB"/>
        </w:rPr>
        <w:t xml:space="preserve"> </w:t>
      </w:r>
      <w:r w:rsidR="00775CFA">
        <w:rPr>
          <w:lang w:val="en-GB"/>
        </w:rPr>
        <w:t>In most cases, r</w:t>
      </w:r>
      <w:r w:rsidR="00213B0A">
        <w:rPr>
          <w:lang w:val="en-GB"/>
        </w:rPr>
        <w:t xml:space="preserve">ightsizing </w:t>
      </w:r>
      <w:r w:rsidR="00007AD2">
        <w:rPr>
          <w:lang w:val="en-GB"/>
        </w:rPr>
        <w:t>analyzis</w:t>
      </w:r>
      <w:r w:rsidR="00213B0A">
        <w:rPr>
          <w:lang w:val="en-GB"/>
        </w:rPr>
        <w:t xml:space="preserve"> should be done at </w:t>
      </w:r>
      <w:r w:rsidR="009E3BFD">
        <w:rPr>
          <w:lang w:val="en-GB"/>
        </w:rPr>
        <w:t>Cluster level</w:t>
      </w:r>
      <w:r w:rsidR="00213B0A">
        <w:rPr>
          <w:lang w:val="en-GB"/>
        </w:rPr>
        <w:t xml:space="preserve"> as </w:t>
      </w:r>
      <w:r w:rsidR="00860625">
        <w:rPr>
          <w:lang w:val="en-GB"/>
        </w:rPr>
        <w:t xml:space="preserve">VMs typically do not move inter-cluster. </w:t>
      </w:r>
      <w:r w:rsidR="005D5E89">
        <w:rPr>
          <w:lang w:val="en-GB"/>
        </w:rPr>
        <w:t>At cluster level, the table looks like the following</w:t>
      </w:r>
      <w:r w:rsidR="00407D77">
        <w:rPr>
          <w:lang w:val="en-GB"/>
        </w:rPr>
        <w:t xml:space="preserve">. </w:t>
      </w:r>
      <w:r w:rsidR="0010794E">
        <w:rPr>
          <w:lang w:val="en-GB"/>
        </w:rPr>
        <w:t>Guess w</w:t>
      </w:r>
      <w:r w:rsidR="00407D77">
        <w:rPr>
          <w:lang w:val="en-GB"/>
        </w:rPr>
        <w:t xml:space="preserve">hy are the </w:t>
      </w:r>
      <w:r w:rsidR="0010794E">
        <w:rPr>
          <w:lang w:val="en-GB"/>
        </w:rPr>
        <w:t xml:space="preserve">cluster </w:t>
      </w:r>
      <w:r w:rsidR="00407D77">
        <w:rPr>
          <w:lang w:val="en-GB"/>
        </w:rPr>
        <w:t xml:space="preserve">capacity </w:t>
      </w:r>
      <w:r w:rsidR="008D3A3F">
        <w:rPr>
          <w:lang w:val="en-GB"/>
        </w:rPr>
        <w:t>metrics</w:t>
      </w:r>
      <w:r w:rsidR="00407D77">
        <w:rPr>
          <w:lang w:val="en-GB"/>
        </w:rPr>
        <w:t xml:space="preserve"> shown</w:t>
      </w:r>
      <w:r w:rsidR="0010794E">
        <w:rPr>
          <w:lang w:val="en-GB"/>
        </w:rPr>
        <w:t>?</w:t>
      </w:r>
    </w:p>
    <w:p w14:paraId="2B20BDD1" w14:textId="39573868" w:rsidR="00E557AF" w:rsidRDefault="00E557AF" w:rsidP="007A44C7">
      <w:pPr>
        <w:rPr>
          <w:lang w:val="en-GB"/>
        </w:rPr>
      </w:pPr>
      <w:r w:rsidRPr="00E557AF">
        <w:rPr>
          <w:noProof/>
          <w:lang w:val="en-GB"/>
        </w:rPr>
        <w:drawing>
          <wp:inline distT="0" distB="0" distL="0" distR="0" wp14:anchorId="621BB051" wp14:editId="1E137D78">
            <wp:extent cx="6062472" cy="1563624"/>
            <wp:effectExtent l="0" t="0" r="0" b="0"/>
            <wp:docPr id="1085195959" name="Picture 10851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5"/>
                    <a:stretch>
                      <a:fillRect/>
                    </a:stretch>
                  </pic:blipFill>
                  <pic:spPr>
                    <a:xfrm>
                      <a:off x="0" y="0"/>
                      <a:ext cx="6062472" cy="1563624"/>
                    </a:xfrm>
                    <a:prstGeom prst="rect">
                      <a:avLst/>
                    </a:prstGeom>
                  </pic:spPr>
                </pic:pic>
              </a:graphicData>
            </a:graphic>
          </wp:inline>
        </w:drawing>
      </w:r>
    </w:p>
    <w:p w14:paraId="1AB57566" w14:textId="20D75B66" w:rsidR="007A44C7" w:rsidRPr="00FB1630" w:rsidRDefault="007A44C7" w:rsidP="009B6853">
      <w:pPr>
        <w:rPr>
          <w:lang w:val="en-GB"/>
        </w:rPr>
      </w:pPr>
      <w:r w:rsidRPr="00A452F2">
        <w:rPr>
          <w:lang w:val="en-GB"/>
        </w:rPr>
        <w:t xml:space="preserve">The </w:t>
      </w:r>
      <w:r w:rsidR="008D3A3F">
        <w:rPr>
          <w:lang w:val="en-GB"/>
        </w:rPr>
        <w:t>metrics</w:t>
      </w:r>
      <w:r w:rsidR="00407D77">
        <w:rPr>
          <w:lang w:val="en-GB"/>
        </w:rPr>
        <w:t xml:space="preserve"> are shown</w:t>
      </w:r>
      <w:r w:rsidRPr="00A452F2">
        <w:rPr>
          <w:lang w:val="en-GB"/>
        </w:rPr>
        <w:t xml:space="preserve"> to give better context. Focus on reclaiming on cluster that is low on capacity remaining</w:t>
      </w:r>
      <w:r w:rsidR="0010794E">
        <w:rPr>
          <w:lang w:val="en-GB"/>
        </w:rPr>
        <w:t>. For up</w:t>
      </w:r>
      <w:r w:rsidRPr="00A452F2">
        <w:rPr>
          <w:lang w:val="en-GB"/>
        </w:rPr>
        <w:t xml:space="preserve">sizing </w:t>
      </w:r>
      <w:r w:rsidR="0010794E">
        <w:rPr>
          <w:lang w:val="en-GB"/>
        </w:rPr>
        <w:t xml:space="preserve">VMs, ensure the parent </w:t>
      </w:r>
      <w:r w:rsidRPr="00A452F2">
        <w:rPr>
          <w:lang w:val="en-GB"/>
        </w:rPr>
        <w:t>cluster</w:t>
      </w:r>
      <w:r w:rsidR="0010794E">
        <w:rPr>
          <w:lang w:val="en-GB"/>
        </w:rPr>
        <w:t>s</w:t>
      </w:r>
      <w:r w:rsidRPr="00A452F2">
        <w:rPr>
          <w:lang w:val="en-GB"/>
        </w:rPr>
        <w:t xml:space="preserve"> </w:t>
      </w:r>
      <w:r w:rsidR="0010794E">
        <w:rPr>
          <w:lang w:val="en-GB"/>
        </w:rPr>
        <w:t xml:space="preserve">have good </w:t>
      </w:r>
      <w:r w:rsidRPr="00A452F2">
        <w:rPr>
          <w:lang w:val="en-GB"/>
        </w:rPr>
        <w:t>capacity remaining</w:t>
      </w:r>
      <w:r w:rsidR="0010794E">
        <w:rPr>
          <w:lang w:val="en-GB"/>
        </w:rPr>
        <w:t>.</w:t>
      </w:r>
    </w:p>
    <w:p w14:paraId="023FC11D" w14:textId="1B5DB1A4" w:rsidR="009B6853" w:rsidRDefault="009B6853" w:rsidP="009B6853">
      <w:pPr>
        <w:rPr>
          <w:lang w:val="en-GB"/>
        </w:rPr>
      </w:pPr>
      <w:r w:rsidRPr="00A452F2">
        <w:rPr>
          <w:lang w:val="en-GB"/>
        </w:rPr>
        <w:t xml:space="preserve">The </w:t>
      </w:r>
      <w:r w:rsidR="00EE03E0">
        <w:rPr>
          <w:lang w:val="en-GB"/>
        </w:rPr>
        <w:t xml:space="preserve">distribution charts </w:t>
      </w:r>
      <w:r w:rsidRPr="00A452F2">
        <w:rPr>
          <w:lang w:val="en-GB"/>
        </w:rPr>
        <w:t>showing the rightsizing is automatically shown.</w:t>
      </w:r>
      <w:r w:rsidR="00EE03E0">
        <w:rPr>
          <w:lang w:val="en-GB"/>
        </w:rPr>
        <w:t xml:space="preserve"> Let’s dive into the undersized first</w:t>
      </w:r>
      <w:r w:rsidR="00193B0D">
        <w:rPr>
          <w:lang w:val="en-GB"/>
        </w:rPr>
        <w:t xml:space="preserve"> as it’s more common.</w:t>
      </w:r>
      <w:r w:rsidR="00407D77">
        <w:rPr>
          <w:lang w:val="en-GB"/>
        </w:rPr>
        <w:t xml:space="preserve"> Wh</w:t>
      </w:r>
      <w:r w:rsidR="00AB1951">
        <w:rPr>
          <w:lang w:val="en-GB"/>
        </w:rPr>
        <w:t xml:space="preserve">y are the </w:t>
      </w:r>
      <w:r w:rsidR="00AB1951" w:rsidRPr="0010097C">
        <w:rPr>
          <w:color w:val="00B0F0"/>
          <w:lang w:val="en-GB"/>
        </w:rPr>
        <w:t xml:space="preserve">vCPU to add </w:t>
      </w:r>
      <w:r w:rsidR="00D747F9">
        <w:rPr>
          <w:lang w:val="en-GB"/>
        </w:rPr>
        <w:t xml:space="preserve">focused on the first 8 vCPU, and </w:t>
      </w:r>
      <w:r w:rsidR="00D747F9" w:rsidRPr="0010097C">
        <w:rPr>
          <w:color w:val="00B0F0"/>
          <w:lang w:val="en-GB"/>
        </w:rPr>
        <w:t xml:space="preserve">memory to add </w:t>
      </w:r>
      <w:r w:rsidR="00D747F9">
        <w:rPr>
          <w:lang w:val="en-GB"/>
        </w:rPr>
        <w:t>focused on the first 16 GB?</w:t>
      </w:r>
    </w:p>
    <w:p w14:paraId="3E658B3E" w14:textId="69ABA144" w:rsidR="007A44C7" w:rsidRDefault="00003BBB" w:rsidP="00D747F9">
      <w:pPr>
        <w:rPr>
          <w:lang w:val="en-GB"/>
        </w:rPr>
      </w:pPr>
      <w:r w:rsidRPr="00003BBB">
        <w:rPr>
          <w:noProof/>
          <w:lang w:val="en-GB"/>
        </w:rPr>
        <w:lastRenderedPageBreak/>
        <w:drawing>
          <wp:inline distT="0" distB="0" distL="0" distR="0" wp14:anchorId="0AF8327D" wp14:editId="66FAA614">
            <wp:extent cx="6016752" cy="1728216"/>
            <wp:effectExtent l="0" t="0" r="3175" b="5715"/>
            <wp:docPr id="1709717415" name="Picture 17097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6016752" cy="1728216"/>
                    </a:xfrm>
                    <a:prstGeom prst="rect">
                      <a:avLst/>
                    </a:prstGeom>
                  </pic:spPr>
                </pic:pic>
              </a:graphicData>
            </a:graphic>
          </wp:inline>
        </w:drawing>
      </w:r>
    </w:p>
    <w:p w14:paraId="52C4C3B6" w14:textId="77777777" w:rsidR="005A18A9" w:rsidRDefault="0024586E" w:rsidP="0024586E">
      <w:pPr>
        <w:rPr>
          <w:lang w:val="en-GB"/>
        </w:rPr>
      </w:pPr>
      <w:r>
        <w:rPr>
          <w:lang w:val="en-GB"/>
        </w:rPr>
        <w:t xml:space="preserve">The main reason is you want to </w:t>
      </w:r>
      <w:r w:rsidR="006565C1">
        <w:rPr>
          <w:lang w:val="en-GB"/>
        </w:rPr>
        <w:t xml:space="preserve">avoid adding large amount without strong justification. </w:t>
      </w:r>
    </w:p>
    <w:p w14:paraId="3F025F3F" w14:textId="2CD7181C" w:rsidR="00D77B16" w:rsidRDefault="008C2D46" w:rsidP="0024586E">
      <w:pPr>
        <w:rPr>
          <w:lang w:val="en-GB"/>
        </w:rPr>
      </w:pPr>
      <w:r>
        <w:rPr>
          <w:lang w:val="en-GB"/>
        </w:rPr>
        <w:t xml:space="preserve">For CPU, the </w:t>
      </w:r>
      <w:r w:rsidR="001C33BC">
        <w:rPr>
          <w:lang w:val="en-GB"/>
        </w:rPr>
        <w:t xml:space="preserve">primary </w:t>
      </w:r>
      <w:r>
        <w:rPr>
          <w:lang w:val="en-GB"/>
        </w:rPr>
        <w:t xml:space="preserve">justification is the </w:t>
      </w:r>
      <w:r w:rsidR="001C33BC">
        <w:rPr>
          <w:lang w:val="en-GB"/>
        </w:rPr>
        <w:t xml:space="preserve">CPU run queue counter, not the CPU usage. </w:t>
      </w:r>
      <w:r w:rsidR="00930480">
        <w:rPr>
          <w:lang w:val="en-GB"/>
        </w:rPr>
        <w:t xml:space="preserve">Even if the CPU Usage is flat out 100%, if the CPU run queue is below 2 per vCPU, you don’t need to </w:t>
      </w:r>
      <w:r w:rsidR="005A18A9">
        <w:rPr>
          <w:lang w:val="en-GB"/>
        </w:rPr>
        <w:t>add many vCPU.</w:t>
      </w:r>
    </w:p>
    <w:p w14:paraId="0CCC9364" w14:textId="7EB58AEC" w:rsidR="004907AD" w:rsidRDefault="005A18A9" w:rsidP="0024586E">
      <w:pPr>
        <w:rPr>
          <w:lang w:val="en-GB"/>
        </w:rPr>
      </w:pPr>
      <w:r>
        <w:rPr>
          <w:lang w:val="en-GB"/>
        </w:rPr>
        <w:t xml:space="preserve">For memory, </w:t>
      </w:r>
      <w:r w:rsidR="004907AD" w:rsidRPr="004907AD">
        <w:rPr>
          <w:lang w:val="en-GB"/>
        </w:rPr>
        <w:t>Guest OS does not provide deep visibility into the depth of memory shortage. Adding memory may also requires changing application setting</w:t>
      </w:r>
      <w:r w:rsidR="0038241F">
        <w:rPr>
          <w:lang w:val="en-GB"/>
        </w:rPr>
        <w:t xml:space="preserve"> so it can take advantage of it</w:t>
      </w:r>
      <w:r w:rsidR="004907AD" w:rsidRPr="004907AD">
        <w:rPr>
          <w:lang w:val="en-GB"/>
        </w:rPr>
        <w:t>.</w:t>
      </w:r>
    </w:p>
    <w:p w14:paraId="58FF0E5F" w14:textId="19DF9A29" w:rsidR="0044332B" w:rsidRDefault="0044332B" w:rsidP="0024586E">
      <w:pPr>
        <w:rPr>
          <w:lang w:val="en-GB"/>
        </w:rPr>
      </w:pPr>
      <w:r>
        <w:rPr>
          <w:lang w:val="en-GB"/>
        </w:rPr>
        <w:t xml:space="preserve">Do the same capping for oversized VM. </w:t>
      </w:r>
      <w:r w:rsidR="00B76C1F">
        <w:rPr>
          <w:lang w:val="en-GB"/>
        </w:rPr>
        <w:t xml:space="preserve">To make a drastic reduction, discuss with the VM Owner. </w:t>
      </w:r>
      <w:r w:rsidR="0038241F">
        <w:rPr>
          <w:lang w:val="en-GB"/>
        </w:rPr>
        <w:t>Reducing</w:t>
      </w:r>
      <w:r w:rsidR="0038241F" w:rsidRPr="004907AD">
        <w:rPr>
          <w:lang w:val="en-GB"/>
        </w:rPr>
        <w:t xml:space="preserve"> memory may also requires changing application setting</w:t>
      </w:r>
      <w:r w:rsidR="0038241F">
        <w:rPr>
          <w:lang w:val="en-GB"/>
        </w:rPr>
        <w:t>, especially application that manage its own memory such as JVM and DB.</w:t>
      </w:r>
    </w:p>
    <w:p w14:paraId="0988B5AF" w14:textId="73A4DCF1" w:rsidR="00861AC8" w:rsidRDefault="000377C0" w:rsidP="0024586E">
      <w:pPr>
        <w:rPr>
          <w:lang w:val="en-GB"/>
        </w:rPr>
      </w:pPr>
      <w:r>
        <w:rPr>
          <w:lang w:val="en-GB"/>
        </w:rPr>
        <w:t xml:space="preserve">Other than the bar charts, you also get the table listing the actual VM. </w:t>
      </w:r>
      <w:r w:rsidR="00891AC1">
        <w:rPr>
          <w:lang w:val="en-GB"/>
        </w:rPr>
        <w:t xml:space="preserve">You have 2 tables, one for undersized and one for </w:t>
      </w:r>
      <w:r w:rsidR="00861AC8">
        <w:rPr>
          <w:lang w:val="en-GB"/>
        </w:rPr>
        <w:t xml:space="preserve">oversized. Why </w:t>
      </w:r>
      <w:r w:rsidR="007F369F">
        <w:rPr>
          <w:lang w:val="en-GB"/>
        </w:rPr>
        <w:t>can’t we just use 1 table?</w:t>
      </w:r>
    </w:p>
    <w:p w14:paraId="562C277B" w14:textId="3CBB2ECF" w:rsidR="00D77B16" w:rsidRDefault="00B77898" w:rsidP="007A44C7">
      <w:pPr>
        <w:jc w:val="center"/>
        <w:rPr>
          <w:lang w:val="en-GB"/>
        </w:rPr>
      </w:pPr>
      <w:r w:rsidRPr="00B77898">
        <w:rPr>
          <w:noProof/>
          <w:lang w:val="en-GB"/>
        </w:rPr>
        <w:drawing>
          <wp:inline distT="0" distB="0" distL="0" distR="0" wp14:anchorId="73FF7F75" wp14:editId="7DF20FF9">
            <wp:extent cx="6117336" cy="2075688"/>
            <wp:effectExtent l="0" t="0" r="0" b="1270"/>
            <wp:docPr id="1085195965" name="Picture 108519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6117336" cy="2075688"/>
                    </a:xfrm>
                    <a:prstGeom prst="rect">
                      <a:avLst/>
                    </a:prstGeom>
                  </pic:spPr>
                </pic:pic>
              </a:graphicData>
            </a:graphic>
          </wp:inline>
        </w:drawing>
      </w:r>
    </w:p>
    <w:p w14:paraId="0019ABE2" w14:textId="2634F391" w:rsidR="00861AC8" w:rsidRDefault="00861AC8" w:rsidP="001807A5">
      <w:pPr>
        <w:rPr>
          <w:lang w:val="en-GB"/>
        </w:rPr>
      </w:pPr>
      <w:r w:rsidRPr="00A452F2">
        <w:rPr>
          <w:lang w:val="en-GB"/>
        </w:rPr>
        <w:t xml:space="preserve">The </w:t>
      </w:r>
      <w:r>
        <w:rPr>
          <w:lang w:val="en-GB"/>
        </w:rPr>
        <w:t xml:space="preserve">reason for separate table is the </w:t>
      </w:r>
      <w:r w:rsidRPr="00A452F2">
        <w:rPr>
          <w:lang w:val="en-GB"/>
        </w:rPr>
        <w:t>business processes for oversized and undersized VMs are different, as one requires the affected VM to be shut</w:t>
      </w:r>
      <w:r>
        <w:rPr>
          <w:lang w:val="en-GB"/>
        </w:rPr>
        <w:t xml:space="preserve"> </w:t>
      </w:r>
      <w:r w:rsidRPr="00A452F2">
        <w:rPr>
          <w:lang w:val="en-GB"/>
        </w:rPr>
        <w:t xml:space="preserve">down and the </w:t>
      </w:r>
      <w:r w:rsidR="00C9175F">
        <w:rPr>
          <w:lang w:val="en-GB"/>
        </w:rPr>
        <w:t xml:space="preserve">VM </w:t>
      </w:r>
      <w:r w:rsidRPr="00A452F2">
        <w:rPr>
          <w:lang w:val="en-GB"/>
        </w:rPr>
        <w:t>Owner to give back resources. For upsize, you want to add incrementally</w:t>
      </w:r>
      <w:r>
        <w:rPr>
          <w:lang w:val="en-GB"/>
        </w:rPr>
        <w:t xml:space="preserve"> or even automate this process</w:t>
      </w:r>
      <w:r w:rsidRPr="00A452F2">
        <w:rPr>
          <w:lang w:val="en-GB"/>
        </w:rPr>
        <w:t>. For downsize, you want to remove in one change window as the effort to reduce is the same and there will be only one downtime.</w:t>
      </w:r>
    </w:p>
    <w:p w14:paraId="321B18E0" w14:textId="1C2BDC90" w:rsidR="00441BDA" w:rsidRPr="00B77898" w:rsidRDefault="00441BDA" w:rsidP="00441BDA">
      <w:pPr>
        <w:rPr>
          <w:lang w:val="en-GB" w:eastAsia="en-SG"/>
        </w:rPr>
      </w:pPr>
      <w:r w:rsidRPr="00B77898">
        <w:rPr>
          <w:lang w:val="en-GB" w:eastAsia="en-SG"/>
        </w:rPr>
        <w:t xml:space="preserve">CPU/Memory to remove is color coded to help you prioritize. </w:t>
      </w:r>
      <w:r w:rsidR="00CF7D2C" w:rsidRPr="00CF7D2C">
        <w:rPr>
          <w:color w:val="FF0000"/>
          <w:lang w:val="en-GB" w:eastAsia="en-SG"/>
        </w:rPr>
        <w:t>Red</w:t>
      </w:r>
      <w:r w:rsidRPr="00B77898">
        <w:rPr>
          <w:lang w:val="en-GB" w:eastAsia="en-SG"/>
        </w:rPr>
        <w:t xml:space="preserve"> color means they are excessively oversized</w:t>
      </w:r>
      <w:r>
        <w:rPr>
          <w:lang w:val="en-GB" w:eastAsia="en-SG"/>
        </w:rPr>
        <w:t xml:space="preserve">. </w:t>
      </w:r>
    </w:p>
    <w:p w14:paraId="549615E0" w14:textId="32CAC99F" w:rsidR="00441BDA" w:rsidRDefault="00441BDA" w:rsidP="00441BDA">
      <w:pPr>
        <w:rPr>
          <w:lang w:val="en-GB" w:eastAsia="en-SG"/>
        </w:rPr>
      </w:pPr>
      <w:r w:rsidRPr="00B77898">
        <w:rPr>
          <w:lang w:val="en-GB" w:eastAsia="en-SG"/>
        </w:rPr>
        <w:t xml:space="preserve">Configured CPU/Memory is color coded to help you focus on the large VM. They are shown in </w:t>
      </w:r>
      <w:r w:rsidR="00CF7D2C" w:rsidRPr="00CF7D2C">
        <w:rPr>
          <w:color w:val="FF0000"/>
          <w:lang w:val="en-GB" w:eastAsia="en-SG"/>
        </w:rPr>
        <w:t>red</w:t>
      </w:r>
      <w:r w:rsidRPr="00B77898">
        <w:rPr>
          <w:lang w:val="en-GB" w:eastAsia="en-SG"/>
        </w:rPr>
        <w:t>.</w:t>
      </w:r>
    </w:p>
    <w:p w14:paraId="65FF36A5" w14:textId="4C764FCE" w:rsidR="007A44C7" w:rsidRPr="00A452F2" w:rsidRDefault="00CA701D" w:rsidP="001807A5">
      <w:pPr>
        <w:rPr>
          <w:lang w:val="en-GB"/>
        </w:rPr>
      </w:pPr>
      <w:r>
        <w:rPr>
          <w:lang w:val="en-GB"/>
        </w:rPr>
        <w:t>Take note that a VM can appear in both tab</w:t>
      </w:r>
      <w:r w:rsidR="007A44C7" w:rsidRPr="00A452F2">
        <w:rPr>
          <w:lang w:val="en-GB"/>
        </w:rPr>
        <w:t>les</w:t>
      </w:r>
      <w:r>
        <w:rPr>
          <w:lang w:val="en-GB"/>
        </w:rPr>
        <w:t>. It can be undersized for CPU, oversized for memory, and vice versa</w:t>
      </w:r>
      <w:r w:rsidR="00E4254C">
        <w:rPr>
          <w:lang w:val="en-GB"/>
        </w:rPr>
        <w:t xml:space="preserve">. </w:t>
      </w:r>
    </w:p>
    <w:p w14:paraId="0AE0445E" w14:textId="6212602A" w:rsidR="007A44C7" w:rsidRDefault="009C0B77" w:rsidP="001807A5">
      <w:pPr>
        <w:rPr>
          <w:lang w:val="en-GB"/>
        </w:rPr>
      </w:pPr>
      <w:r>
        <w:rPr>
          <w:lang w:val="en-GB"/>
        </w:rPr>
        <w:t xml:space="preserve">Here is the table for oversized. </w:t>
      </w:r>
    </w:p>
    <w:p w14:paraId="335A8BE8" w14:textId="24482889" w:rsidR="0095299D" w:rsidRDefault="0095299D" w:rsidP="001807A5">
      <w:pPr>
        <w:rPr>
          <w:lang w:val="en-GB"/>
        </w:rPr>
      </w:pPr>
      <w:r w:rsidRPr="0095299D">
        <w:rPr>
          <w:noProof/>
          <w:lang w:val="en-GB"/>
        </w:rPr>
        <w:lastRenderedPageBreak/>
        <w:drawing>
          <wp:inline distT="0" distB="0" distL="0" distR="0" wp14:anchorId="726917DC" wp14:editId="70D5B0BE">
            <wp:extent cx="5824728" cy="1984248"/>
            <wp:effectExtent l="0" t="0" r="5080" b="0"/>
            <wp:docPr id="1085195966" name="Picture 1085195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5824728" cy="1984248"/>
                    </a:xfrm>
                    <a:prstGeom prst="rect">
                      <a:avLst/>
                    </a:prstGeom>
                  </pic:spPr>
                </pic:pic>
              </a:graphicData>
            </a:graphic>
          </wp:inline>
        </w:drawing>
      </w:r>
    </w:p>
    <w:p w14:paraId="450ADFCA" w14:textId="3CE07796" w:rsidR="007A44C7" w:rsidRDefault="007A44C7" w:rsidP="001807A5">
      <w:pPr>
        <w:rPr>
          <w:lang w:val="en-GB" w:eastAsia="en-SG"/>
        </w:rPr>
      </w:pPr>
      <w:r w:rsidRPr="00A452F2">
        <w:rPr>
          <w:lang w:val="en-GB"/>
        </w:rPr>
        <w:t xml:space="preserve">The metrics used </w:t>
      </w:r>
      <w:r w:rsidRPr="00DF0E57">
        <w:t xml:space="preserve">are </w:t>
      </w:r>
      <w:r w:rsidRPr="003613EE">
        <w:rPr>
          <w:color w:val="00B0F0"/>
        </w:rPr>
        <w:t xml:space="preserve">Summary \ Oversized \ Virtual CPUs </w:t>
      </w:r>
      <w:r w:rsidRPr="00DF0E57">
        <w:t xml:space="preserve">and </w:t>
      </w:r>
      <w:r w:rsidRPr="003613EE">
        <w:rPr>
          <w:color w:val="00B0F0"/>
        </w:rPr>
        <w:t>Summary \ Undersized \ Virtual CPUs</w:t>
      </w:r>
      <w:r w:rsidRPr="00A452F2">
        <w:rPr>
          <w:lang w:val="en-GB" w:eastAsia="en-SG"/>
        </w:rPr>
        <w:t>. It stores the capacity engine calculation on recommended number of vCPUs that must be removed or added.</w:t>
      </w:r>
    </w:p>
    <w:p w14:paraId="0A58799B" w14:textId="2E8AEA9D" w:rsidR="00764F57" w:rsidRDefault="00764F57" w:rsidP="002113A7">
      <w:pPr>
        <w:pStyle w:val="Heading4"/>
      </w:pPr>
      <w:r>
        <w:t xml:space="preserve">VM </w:t>
      </w:r>
      <w:r w:rsidR="00007AD2">
        <w:t>Analyzis</w:t>
      </w:r>
    </w:p>
    <w:p w14:paraId="31C54B81" w14:textId="1DB42CC1" w:rsidR="00B84CEF" w:rsidRPr="00B84CEF" w:rsidRDefault="00B84CEF" w:rsidP="00B84CEF">
      <w:pPr>
        <w:rPr>
          <w:lang w:val="en-GB" w:eastAsia="en-SG"/>
        </w:rPr>
      </w:pPr>
      <w:r>
        <w:rPr>
          <w:lang w:val="en-GB" w:eastAsia="en-SG"/>
        </w:rPr>
        <w:t>Select a VM to investigate further. You get its utilization autom</w:t>
      </w:r>
      <w:r w:rsidR="002B122A">
        <w:rPr>
          <w:lang w:val="en-GB" w:eastAsia="en-SG"/>
        </w:rPr>
        <w:t>atically shown</w:t>
      </w:r>
      <w:r w:rsidR="001D6E51">
        <w:rPr>
          <w:lang w:val="en-GB" w:eastAsia="en-SG"/>
        </w:rPr>
        <w:t xml:space="preserve">. Naturally, you expect the utilization to go higher if the VM is </w:t>
      </w:r>
      <w:r w:rsidR="00774954">
        <w:rPr>
          <w:lang w:val="en-GB" w:eastAsia="en-SG"/>
        </w:rPr>
        <w:t xml:space="preserve">reduced. </w:t>
      </w:r>
    </w:p>
    <w:p w14:paraId="687C7E6D" w14:textId="490C9F37" w:rsidR="003E1C0B" w:rsidRDefault="003E1C0B" w:rsidP="001807A5">
      <w:pPr>
        <w:rPr>
          <w:lang w:val="en-GB" w:eastAsia="en-SG"/>
        </w:rPr>
      </w:pPr>
      <w:r w:rsidRPr="003E1C0B">
        <w:rPr>
          <w:noProof/>
          <w:lang w:val="en-GB" w:eastAsia="en-SG"/>
        </w:rPr>
        <w:drawing>
          <wp:inline distT="0" distB="0" distL="0" distR="0" wp14:anchorId="08F480B3" wp14:editId="390B15E5">
            <wp:extent cx="5879592" cy="2039112"/>
            <wp:effectExtent l="0" t="0" r="6985" b="0"/>
            <wp:docPr id="1085195961" name="Picture 1085195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5879592" cy="2039112"/>
                    </a:xfrm>
                    <a:prstGeom prst="rect">
                      <a:avLst/>
                    </a:prstGeom>
                  </pic:spPr>
                </pic:pic>
              </a:graphicData>
            </a:graphic>
          </wp:inline>
        </w:drawing>
      </w:r>
    </w:p>
    <w:p w14:paraId="5D79763B" w14:textId="66F02C83" w:rsidR="00512169" w:rsidRDefault="00F030F0" w:rsidP="001807A5">
      <w:pPr>
        <w:rPr>
          <w:lang w:val="en-GB" w:eastAsia="en-SG"/>
        </w:rPr>
      </w:pPr>
      <w:r>
        <w:rPr>
          <w:lang w:val="en-GB" w:eastAsia="en-SG"/>
        </w:rPr>
        <w:t xml:space="preserve">Take note since the </w:t>
      </w:r>
      <w:r w:rsidR="00311707">
        <w:rPr>
          <w:lang w:val="en-GB" w:eastAsia="en-SG"/>
        </w:rPr>
        <w:t>purpose here</w:t>
      </w:r>
      <w:r>
        <w:rPr>
          <w:lang w:val="en-GB" w:eastAsia="en-SG"/>
        </w:rPr>
        <w:t xml:space="preserve"> is capacity</w:t>
      </w:r>
      <w:r w:rsidR="00311707">
        <w:rPr>
          <w:lang w:val="en-GB" w:eastAsia="en-SG"/>
        </w:rPr>
        <w:t xml:space="preserve"> and not performance</w:t>
      </w:r>
      <w:r w:rsidR="001A2619">
        <w:rPr>
          <w:lang w:val="en-GB" w:eastAsia="en-SG"/>
        </w:rPr>
        <w:t xml:space="preserve">, you should not </w:t>
      </w:r>
      <w:r w:rsidR="00311707">
        <w:rPr>
          <w:lang w:val="en-GB" w:eastAsia="en-SG"/>
        </w:rPr>
        <w:t xml:space="preserve">dive </w:t>
      </w:r>
      <w:r w:rsidR="001A2619">
        <w:rPr>
          <w:lang w:val="en-GB" w:eastAsia="en-SG"/>
        </w:rPr>
        <w:t xml:space="preserve">into individual vCPU </w:t>
      </w:r>
      <w:r w:rsidR="00311707">
        <w:rPr>
          <w:lang w:val="en-GB" w:eastAsia="en-SG"/>
        </w:rPr>
        <w:t xml:space="preserve">utilization, </w:t>
      </w:r>
      <w:r w:rsidR="001A2619">
        <w:rPr>
          <w:lang w:val="en-GB" w:eastAsia="en-SG"/>
        </w:rPr>
        <w:t xml:space="preserve">nor increase </w:t>
      </w:r>
      <w:r w:rsidR="00311707">
        <w:rPr>
          <w:lang w:val="en-GB" w:eastAsia="en-SG"/>
        </w:rPr>
        <w:t xml:space="preserve">collection </w:t>
      </w:r>
      <w:r w:rsidR="001A2619">
        <w:rPr>
          <w:lang w:val="en-GB" w:eastAsia="en-SG"/>
        </w:rPr>
        <w:t xml:space="preserve">granularity to </w:t>
      </w:r>
      <w:r w:rsidR="00311707">
        <w:rPr>
          <w:lang w:val="en-GB" w:eastAsia="en-SG"/>
        </w:rPr>
        <w:t xml:space="preserve">shorter </w:t>
      </w:r>
      <w:r w:rsidR="001A2619">
        <w:rPr>
          <w:lang w:val="en-GB" w:eastAsia="en-SG"/>
        </w:rPr>
        <w:t>than 5 minute (e.g. to 20 second).</w:t>
      </w:r>
      <w:r w:rsidR="00311707">
        <w:rPr>
          <w:lang w:val="en-GB" w:eastAsia="en-SG"/>
        </w:rPr>
        <w:t xml:space="preserve"> </w:t>
      </w:r>
    </w:p>
    <w:p w14:paraId="0444E504" w14:textId="3C108E58" w:rsidR="00441BDA" w:rsidRDefault="00311707" w:rsidP="001807A5">
      <w:pPr>
        <w:rPr>
          <w:lang w:val="en-GB" w:eastAsia="en-SG"/>
        </w:rPr>
      </w:pPr>
      <w:r>
        <w:rPr>
          <w:lang w:val="en-GB" w:eastAsia="en-SG"/>
        </w:rPr>
        <w:t xml:space="preserve">Having said that, </w:t>
      </w:r>
      <w:r w:rsidR="00D60CAE">
        <w:rPr>
          <w:lang w:val="en-GB" w:eastAsia="en-SG"/>
        </w:rPr>
        <w:t xml:space="preserve">rightsizing </w:t>
      </w:r>
      <w:r>
        <w:rPr>
          <w:lang w:val="en-GB" w:eastAsia="en-SG"/>
        </w:rPr>
        <w:t xml:space="preserve">a VM can help improve its </w:t>
      </w:r>
      <w:r w:rsidR="00D60CAE">
        <w:rPr>
          <w:lang w:val="en-GB" w:eastAsia="en-SG"/>
        </w:rPr>
        <w:t>performance</w:t>
      </w:r>
      <w:r w:rsidR="00D41C1D">
        <w:rPr>
          <w:lang w:val="en-GB" w:eastAsia="en-SG"/>
        </w:rPr>
        <w:t xml:space="preserve">, or maintain its current </w:t>
      </w:r>
      <w:r w:rsidR="00B3158A">
        <w:rPr>
          <w:lang w:val="en-GB" w:eastAsia="en-SG"/>
        </w:rPr>
        <w:t xml:space="preserve">performance. How do you prove that? </w:t>
      </w:r>
    </w:p>
    <w:p w14:paraId="6231A4FA" w14:textId="2A400CC0" w:rsidR="00B3158A" w:rsidRDefault="00B3158A" w:rsidP="001807A5">
      <w:pPr>
        <w:rPr>
          <w:lang w:val="en-GB" w:eastAsia="en-SG"/>
        </w:rPr>
      </w:pPr>
      <w:r>
        <w:rPr>
          <w:lang w:val="en-GB" w:eastAsia="en-SG"/>
        </w:rPr>
        <w:t xml:space="preserve">You </w:t>
      </w:r>
      <w:r>
        <w:t>show the performance bottlenecks, such as CPU ready and CPU run queue</w:t>
      </w:r>
      <w:r w:rsidR="00B14C98">
        <w:t xml:space="preserve">. </w:t>
      </w:r>
      <w:r w:rsidR="00EB5173">
        <w:t>The following is what you get out of the box.</w:t>
      </w:r>
    </w:p>
    <w:p w14:paraId="0CB037CD" w14:textId="159F55B6" w:rsidR="00E80CF5" w:rsidRDefault="00E80CF5" w:rsidP="001807A5">
      <w:pPr>
        <w:rPr>
          <w:lang w:val="en-GB" w:eastAsia="en-SG"/>
        </w:rPr>
      </w:pPr>
      <w:r w:rsidRPr="00E80CF5">
        <w:rPr>
          <w:noProof/>
          <w:lang w:val="en-GB" w:eastAsia="en-SG"/>
        </w:rPr>
        <w:drawing>
          <wp:inline distT="0" distB="0" distL="0" distR="0" wp14:anchorId="7E8D0C5F" wp14:editId="23A51FE1">
            <wp:extent cx="6135624" cy="1426464"/>
            <wp:effectExtent l="0" t="0" r="0" b="2540"/>
            <wp:docPr id="1085195962" name="Picture 1085195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6135624" cy="1426464"/>
                    </a:xfrm>
                    <a:prstGeom prst="rect">
                      <a:avLst/>
                    </a:prstGeom>
                  </pic:spPr>
                </pic:pic>
              </a:graphicData>
            </a:graphic>
          </wp:inline>
        </w:drawing>
      </w:r>
    </w:p>
    <w:p w14:paraId="07F631DD" w14:textId="43694970" w:rsidR="00B14C98" w:rsidRDefault="00B14C98" w:rsidP="001807A5">
      <w:pPr>
        <w:rPr>
          <w:lang w:val="en-GB" w:eastAsia="en-SG"/>
        </w:rPr>
      </w:pPr>
      <w:r>
        <w:rPr>
          <w:lang w:val="en-GB" w:eastAsia="en-SG"/>
        </w:rPr>
        <w:lastRenderedPageBreak/>
        <w:t xml:space="preserve">You should expect the </w:t>
      </w:r>
      <w:r w:rsidR="00EB5173">
        <w:rPr>
          <w:lang w:val="en-GB" w:eastAsia="en-SG"/>
        </w:rPr>
        <w:t xml:space="preserve">VM contention </w:t>
      </w:r>
      <w:r w:rsidR="008D3A3F">
        <w:rPr>
          <w:lang w:val="en-GB" w:eastAsia="en-SG"/>
        </w:rPr>
        <w:t>metrics</w:t>
      </w:r>
      <w:r w:rsidR="00EB5173">
        <w:rPr>
          <w:lang w:val="en-GB" w:eastAsia="en-SG"/>
        </w:rPr>
        <w:t xml:space="preserve"> such as CPU Ready</w:t>
      </w:r>
      <w:r w:rsidR="0022782B">
        <w:rPr>
          <w:lang w:val="en-GB" w:eastAsia="en-SG"/>
        </w:rPr>
        <w:t xml:space="preserve"> and </w:t>
      </w:r>
      <w:r w:rsidR="00443625">
        <w:rPr>
          <w:lang w:val="en-GB" w:eastAsia="en-SG"/>
        </w:rPr>
        <w:t>Co-stop</w:t>
      </w:r>
      <w:r w:rsidR="0022782B">
        <w:rPr>
          <w:lang w:val="en-GB" w:eastAsia="en-SG"/>
        </w:rPr>
        <w:t xml:space="preserve"> to either drop or remain the same. </w:t>
      </w:r>
    </w:p>
    <w:p w14:paraId="7B4202CF" w14:textId="36EFE2DB" w:rsidR="00F323C6" w:rsidRDefault="0022782B" w:rsidP="001807A5">
      <w:pPr>
        <w:rPr>
          <w:lang w:val="en-GB" w:eastAsia="en-SG"/>
        </w:rPr>
      </w:pPr>
      <w:r>
        <w:rPr>
          <w:lang w:val="en-GB" w:eastAsia="en-SG"/>
        </w:rPr>
        <w:t xml:space="preserve">You should expect the Guest </w:t>
      </w:r>
      <w:r w:rsidR="00F323C6">
        <w:rPr>
          <w:lang w:val="en-GB" w:eastAsia="en-SG"/>
        </w:rPr>
        <w:t xml:space="preserve">OS CPU Run Queue </w:t>
      </w:r>
      <w:r>
        <w:rPr>
          <w:lang w:val="en-GB" w:eastAsia="en-SG"/>
        </w:rPr>
        <w:t xml:space="preserve">to remain </w:t>
      </w:r>
      <w:r w:rsidR="001F6973">
        <w:rPr>
          <w:lang w:val="en-GB" w:eastAsia="en-SG"/>
        </w:rPr>
        <w:t xml:space="preserve">the same. It might go up a bit, so long it </w:t>
      </w:r>
      <w:r w:rsidR="00F323C6">
        <w:rPr>
          <w:lang w:val="en-GB" w:eastAsia="en-SG"/>
        </w:rPr>
        <w:t xml:space="preserve">is lower than 3 per vCPU, no need to increase </w:t>
      </w:r>
      <w:r w:rsidR="00A43B68">
        <w:rPr>
          <w:lang w:val="en-GB" w:eastAsia="en-SG"/>
        </w:rPr>
        <w:t xml:space="preserve">CPU size despite it’s running high. </w:t>
      </w:r>
      <w:r w:rsidR="00F323C6">
        <w:rPr>
          <w:lang w:val="en-GB" w:eastAsia="en-SG"/>
        </w:rPr>
        <w:t xml:space="preserve">If you want to be safer, </w:t>
      </w:r>
      <w:r w:rsidR="00311707">
        <w:rPr>
          <w:lang w:val="en-GB" w:eastAsia="en-SG"/>
        </w:rPr>
        <w:t xml:space="preserve">modify the widget to </w:t>
      </w:r>
      <w:r w:rsidR="00F323C6">
        <w:rPr>
          <w:lang w:val="en-GB" w:eastAsia="en-SG"/>
        </w:rPr>
        <w:t xml:space="preserve">use the 20-second counter. </w:t>
      </w:r>
    </w:p>
    <w:p w14:paraId="2BDEAA0D" w14:textId="3EF8BC48" w:rsidR="001F6973" w:rsidRDefault="001F6973" w:rsidP="001807A5">
      <w:pPr>
        <w:rPr>
          <w:lang w:val="en-GB" w:eastAsia="en-SG"/>
        </w:rPr>
      </w:pPr>
      <w:r>
        <w:rPr>
          <w:lang w:val="en-GB" w:eastAsia="en-SG"/>
        </w:rPr>
        <w:t>You should expect</w:t>
      </w:r>
      <w:r w:rsidR="00774954">
        <w:rPr>
          <w:lang w:val="en-GB" w:eastAsia="en-SG"/>
        </w:rPr>
        <w:t xml:space="preserve"> CPU Context Switch to be less, as there are less CPU to switch. </w:t>
      </w:r>
      <w:r w:rsidR="002A5360">
        <w:rPr>
          <w:lang w:val="en-GB" w:eastAsia="en-SG"/>
        </w:rPr>
        <w:t>All else being equal, this is a positive change.</w:t>
      </w:r>
    </w:p>
    <w:p w14:paraId="1CA7E277" w14:textId="09814416" w:rsidR="00473D47" w:rsidRDefault="00473D47" w:rsidP="001807A5">
      <w:pPr>
        <w:rPr>
          <w:lang w:val="en-GB" w:eastAsia="en-SG"/>
        </w:rPr>
      </w:pPr>
      <w:r>
        <w:rPr>
          <w:lang w:val="en-GB" w:eastAsia="en-SG"/>
        </w:rPr>
        <w:t xml:space="preserve">If you have the need, add more </w:t>
      </w:r>
      <w:r w:rsidR="008D3A3F">
        <w:rPr>
          <w:lang w:val="en-GB" w:eastAsia="en-SG"/>
        </w:rPr>
        <w:t>metrics</w:t>
      </w:r>
      <w:r>
        <w:rPr>
          <w:lang w:val="en-GB" w:eastAsia="en-SG"/>
        </w:rPr>
        <w:t xml:space="preserve"> such as </w:t>
      </w:r>
      <w:r w:rsidR="00443625">
        <w:rPr>
          <w:lang w:val="en-GB" w:eastAsia="en-SG"/>
        </w:rPr>
        <w:t>Co-stop</w:t>
      </w:r>
      <w:r>
        <w:rPr>
          <w:lang w:val="en-GB" w:eastAsia="en-SG"/>
        </w:rPr>
        <w:t>.</w:t>
      </w:r>
    </w:p>
    <w:p w14:paraId="6DE1EBCB" w14:textId="21DD91D8" w:rsidR="00634451" w:rsidRDefault="00634451" w:rsidP="001807A5">
      <w:pPr>
        <w:rPr>
          <w:lang w:val="en-GB" w:eastAsia="en-SG"/>
        </w:rPr>
      </w:pPr>
      <w:r>
        <w:rPr>
          <w:lang w:val="en-GB" w:eastAsia="en-SG"/>
        </w:rPr>
        <w:t xml:space="preserve">Memory </w:t>
      </w:r>
      <w:r w:rsidR="00473D47">
        <w:rPr>
          <w:lang w:val="en-GB" w:eastAsia="en-SG"/>
        </w:rPr>
        <w:t xml:space="preserve">utilization </w:t>
      </w:r>
      <w:r>
        <w:rPr>
          <w:lang w:val="en-GB" w:eastAsia="en-SG"/>
        </w:rPr>
        <w:t xml:space="preserve">is </w:t>
      </w:r>
      <w:r w:rsidR="0010794E">
        <w:rPr>
          <w:lang w:val="en-GB" w:eastAsia="en-SG"/>
        </w:rPr>
        <w:t>collected</w:t>
      </w:r>
      <w:r>
        <w:rPr>
          <w:lang w:val="en-GB" w:eastAsia="en-SG"/>
        </w:rPr>
        <w:t xml:space="preserve"> from the Guest OS</w:t>
      </w:r>
      <w:r w:rsidR="00473D47">
        <w:rPr>
          <w:lang w:val="en-GB" w:eastAsia="en-SG"/>
        </w:rPr>
        <w:t xml:space="preserve">. </w:t>
      </w:r>
      <w:r w:rsidR="00E6455D">
        <w:rPr>
          <w:lang w:val="en-GB" w:eastAsia="en-SG"/>
        </w:rPr>
        <w:t xml:space="preserve">If </w:t>
      </w:r>
      <w:r w:rsidR="00311707" w:rsidRPr="00311707">
        <w:t>guest OS metrics are not available</w:t>
      </w:r>
      <w:r w:rsidR="00E6455D">
        <w:rPr>
          <w:lang w:val="en-GB" w:eastAsia="en-SG"/>
        </w:rPr>
        <w:t xml:space="preserve">, then you </w:t>
      </w:r>
      <w:r w:rsidR="00311707">
        <w:rPr>
          <w:lang w:val="en-GB" w:eastAsia="en-SG"/>
        </w:rPr>
        <w:t xml:space="preserve">will </w:t>
      </w:r>
      <w:r w:rsidR="001F37A9">
        <w:rPr>
          <w:lang w:val="en-GB" w:eastAsia="en-SG"/>
        </w:rPr>
        <w:t xml:space="preserve">only see the </w:t>
      </w:r>
      <w:r w:rsidR="001F37A9" w:rsidRPr="00311707">
        <w:rPr>
          <w:b/>
          <w:bCs/>
          <w:lang w:val="en-GB" w:eastAsia="en-SG"/>
        </w:rPr>
        <w:t>Configured</w:t>
      </w:r>
      <w:r w:rsidR="001F37A9">
        <w:rPr>
          <w:lang w:val="en-GB" w:eastAsia="en-SG"/>
        </w:rPr>
        <w:t xml:space="preserve"> counter. </w:t>
      </w:r>
      <w:r w:rsidR="00311707">
        <w:rPr>
          <w:lang w:val="en-GB" w:eastAsia="en-SG"/>
        </w:rPr>
        <w:t>Guess w</w:t>
      </w:r>
      <w:r w:rsidR="003051E8">
        <w:rPr>
          <w:lang w:val="en-GB" w:eastAsia="en-SG"/>
        </w:rPr>
        <w:t xml:space="preserve">hy isn’t there a </w:t>
      </w:r>
      <w:r w:rsidR="00473D47">
        <w:rPr>
          <w:lang w:val="en-GB" w:eastAsia="en-SG"/>
        </w:rPr>
        <w:t>fall back</w:t>
      </w:r>
      <w:r w:rsidR="003051E8">
        <w:rPr>
          <w:lang w:val="en-GB" w:eastAsia="en-SG"/>
        </w:rPr>
        <w:t xml:space="preserve"> to VM level memory?</w:t>
      </w:r>
    </w:p>
    <w:p w14:paraId="1B94B3B9" w14:textId="30E9050D" w:rsidR="00634451" w:rsidRDefault="00634451" w:rsidP="001807A5">
      <w:pPr>
        <w:rPr>
          <w:lang w:val="en-GB" w:eastAsia="en-SG"/>
        </w:rPr>
      </w:pPr>
      <w:r w:rsidRPr="00634451">
        <w:rPr>
          <w:noProof/>
          <w:lang w:val="en-GB" w:eastAsia="en-SG"/>
        </w:rPr>
        <w:drawing>
          <wp:inline distT="0" distB="0" distL="0" distR="0" wp14:anchorId="770CB182" wp14:editId="150DA6D5">
            <wp:extent cx="6236208" cy="2130552"/>
            <wp:effectExtent l="0" t="0" r="0" b="3175"/>
            <wp:docPr id="1085195963" name="Picture 108519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6236208" cy="2130552"/>
                    </a:xfrm>
                    <a:prstGeom prst="rect">
                      <a:avLst/>
                    </a:prstGeom>
                  </pic:spPr>
                </pic:pic>
              </a:graphicData>
            </a:graphic>
          </wp:inline>
        </w:drawing>
      </w:r>
    </w:p>
    <w:p w14:paraId="44B5212B" w14:textId="35F30FC0" w:rsidR="00311707" w:rsidRDefault="00311707" w:rsidP="001807A5">
      <w:pPr>
        <w:rPr>
          <w:lang w:val="en-GB" w:eastAsia="en-SG"/>
        </w:rPr>
      </w:pPr>
      <w:r>
        <w:rPr>
          <w:lang w:val="en-GB" w:eastAsia="en-SG"/>
        </w:rPr>
        <w:t>It does not fall back to VM level counter as it’s not a good replacement. See Part 2 Metrics Chapter 3 Memory Metrics.</w:t>
      </w:r>
    </w:p>
    <w:p w14:paraId="583A03E1" w14:textId="77777777" w:rsidR="00311707" w:rsidRDefault="00311707" w:rsidP="001807A5">
      <w:r>
        <w:t>Rightsizing memory improves performance by reducing memory ballooning and contention. For example, VMs with overprovisioned memory are more likely to experience ballooning</w:t>
      </w:r>
    </w:p>
    <w:p w14:paraId="43BA9506" w14:textId="20B844F4" w:rsidR="00F73249" w:rsidRDefault="00B16F1E" w:rsidP="001807A5">
      <w:pPr>
        <w:rPr>
          <w:lang w:val="en-GB" w:eastAsia="en-SG"/>
        </w:rPr>
      </w:pPr>
      <w:r>
        <w:rPr>
          <w:lang w:val="en-GB" w:eastAsia="en-SG"/>
        </w:rPr>
        <w:t>If you want to be conservative, add the free memory counter. If this never touch 0.5 GB, you do not need to add RAM despite its utilization.</w:t>
      </w:r>
    </w:p>
    <w:p w14:paraId="7A519742" w14:textId="2D5606BA" w:rsidR="006C1E46" w:rsidRDefault="006C1E46" w:rsidP="001807A5">
      <w:pPr>
        <w:rPr>
          <w:lang w:val="en-GB" w:eastAsia="en-SG"/>
        </w:rPr>
      </w:pPr>
      <w:r w:rsidRPr="006C1E46">
        <w:rPr>
          <w:noProof/>
          <w:lang w:val="en-GB" w:eastAsia="en-SG"/>
        </w:rPr>
        <w:drawing>
          <wp:inline distT="0" distB="0" distL="0" distR="0" wp14:anchorId="54EB41FF" wp14:editId="4980F206">
            <wp:extent cx="5952744" cy="1380744"/>
            <wp:effectExtent l="0" t="0" r="0" b="0"/>
            <wp:docPr id="1085195964" name="Picture 108519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2"/>
                    <a:stretch>
                      <a:fillRect/>
                    </a:stretch>
                  </pic:blipFill>
                  <pic:spPr>
                    <a:xfrm>
                      <a:off x="0" y="0"/>
                      <a:ext cx="5952744" cy="1380744"/>
                    </a:xfrm>
                    <a:prstGeom prst="rect">
                      <a:avLst/>
                    </a:prstGeom>
                  </pic:spPr>
                </pic:pic>
              </a:graphicData>
            </a:graphic>
          </wp:inline>
        </w:drawing>
      </w:r>
    </w:p>
    <w:p w14:paraId="6ED2DD00" w14:textId="7F9CED20" w:rsidR="00DE3907" w:rsidRDefault="00DE3907" w:rsidP="001807A5">
      <w:pPr>
        <w:rPr>
          <w:lang w:val="en-GB" w:eastAsia="en-SG"/>
        </w:rPr>
      </w:pPr>
      <w:r>
        <w:rPr>
          <w:lang w:val="en-GB" w:eastAsia="en-SG"/>
        </w:rPr>
        <w:t xml:space="preserve">If you have the need, add more </w:t>
      </w:r>
      <w:r w:rsidR="008D3A3F">
        <w:rPr>
          <w:lang w:val="en-GB" w:eastAsia="en-SG"/>
        </w:rPr>
        <w:t>metrics</w:t>
      </w:r>
      <w:r>
        <w:rPr>
          <w:lang w:val="en-GB" w:eastAsia="en-SG"/>
        </w:rPr>
        <w:t xml:space="preserve"> such as </w:t>
      </w:r>
      <w:r w:rsidR="00D41C1D">
        <w:rPr>
          <w:lang w:val="en-GB" w:eastAsia="en-SG"/>
        </w:rPr>
        <w:t>Page-Out rate</w:t>
      </w:r>
      <w:r>
        <w:rPr>
          <w:lang w:val="en-GB" w:eastAsia="en-SG"/>
        </w:rPr>
        <w:t>.</w:t>
      </w:r>
    </w:p>
    <w:p w14:paraId="584CEB9B" w14:textId="01E2A4A4" w:rsidR="00FA61AC" w:rsidRDefault="00FA61AC" w:rsidP="001807A5">
      <w:pPr>
        <w:rPr>
          <w:lang w:val="en-GB" w:eastAsia="en-SG"/>
        </w:rPr>
      </w:pPr>
      <w:r>
        <w:rPr>
          <w:lang w:val="en-GB" w:eastAsia="en-SG"/>
        </w:rPr>
        <w:t>Relevant configuration for the purpose of right sizing</w:t>
      </w:r>
    </w:p>
    <w:p w14:paraId="755EB8A1" w14:textId="64EDB7CC" w:rsidR="00FA61AC" w:rsidRDefault="00FA61AC" w:rsidP="001807A5">
      <w:pPr>
        <w:rPr>
          <w:lang w:val="en-GB" w:eastAsia="en-SG"/>
        </w:rPr>
      </w:pPr>
      <w:r w:rsidRPr="00FA61AC">
        <w:rPr>
          <w:noProof/>
          <w:lang w:val="en-GB" w:eastAsia="en-SG"/>
        </w:rPr>
        <w:drawing>
          <wp:inline distT="0" distB="0" distL="0" distR="0" wp14:anchorId="0EB0F962" wp14:editId="2C86B7B6">
            <wp:extent cx="6007608" cy="1115568"/>
            <wp:effectExtent l="0" t="0" r="0" b="8890"/>
            <wp:docPr id="1085195967" name="Picture 1085195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6007608" cy="1115568"/>
                    </a:xfrm>
                    <a:prstGeom prst="rect">
                      <a:avLst/>
                    </a:prstGeom>
                  </pic:spPr>
                </pic:pic>
              </a:graphicData>
            </a:graphic>
          </wp:inline>
        </w:drawing>
      </w:r>
    </w:p>
    <w:p w14:paraId="4D3826CB" w14:textId="55D62461" w:rsidR="007A44C7" w:rsidRDefault="007A44C7" w:rsidP="002113A7">
      <w:pPr>
        <w:pStyle w:val="Heading4"/>
      </w:pPr>
      <w:r w:rsidRPr="00A452F2">
        <w:lastRenderedPageBreak/>
        <w:t>Points to Note</w:t>
      </w:r>
    </w:p>
    <w:p w14:paraId="76B79B0B" w14:textId="31F3DD82" w:rsidR="0071294C" w:rsidRPr="00A452F2" w:rsidRDefault="0071294C" w:rsidP="0071294C">
      <w:pPr>
        <w:rPr>
          <w:lang w:val="en-GB" w:eastAsia="en-SG"/>
        </w:rPr>
      </w:pPr>
      <w:r w:rsidRPr="00A452F2">
        <w:rPr>
          <w:lang w:val="en-GB" w:eastAsia="en-SG"/>
        </w:rPr>
        <w:t xml:space="preserve">If your environment is large, change the dashboard filter to a functional filter. Group by the class of services such as </w:t>
      </w:r>
      <w:r>
        <w:rPr>
          <w:lang w:val="en-GB" w:eastAsia="en-SG"/>
        </w:rPr>
        <w:t>g</w:t>
      </w:r>
      <w:r w:rsidRPr="00A452F2">
        <w:rPr>
          <w:lang w:val="en-GB" w:eastAsia="en-SG"/>
        </w:rPr>
        <w:t xml:space="preserve">old, silver, and bronze and default the selection to the least critical environment. In this way, you can be </w:t>
      </w:r>
      <w:r>
        <w:rPr>
          <w:lang w:val="en-GB" w:eastAsia="en-SG"/>
        </w:rPr>
        <w:t xml:space="preserve">more </w:t>
      </w:r>
      <w:r w:rsidRPr="00A452F2">
        <w:rPr>
          <w:lang w:val="en-GB" w:eastAsia="en-SG"/>
        </w:rPr>
        <w:t>active in re</w:t>
      </w:r>
      <w:r w:rsidR="0041375A">
        <w:rPr>
          <w:lang w:val="en-GB" w:eastAsia="en-SG"/>
        </w:rPr>
        <w:t>ducing the oversized VMs.</w:t>
      </w:r>
    </w:p>
    <w:p w14:paraId="21D1F13A" w14:textId="38AA2869" w:rsidR="00B77365" w:rsidRDefault="00B77365" w:rsidP="00B77365">
      <w:r>
        <w:rPr>
          <w:lang w:val="en-GB" w:eastAsia="en-SG"/>
        </w:rPr>
        <w:t xml:space="preserve">For another example, see </w:t>
      </w:r>
      <w:hyperlink r:id="rId474" w:history="1">
        <w:hyperlink r:id="rId475" w:tgtFrame="_self" w:history="1">
          <w:r w:rsidRPr="000E1C3E">
            <w:rPr>
              <w:rStyle w:val="Hyperlink"/>
            </w:rPr>
            <w:t>Dale Hassinger</w:t>
          </w:r>
        </w:hyperlink>
      </w:hyperlink>
      <w:r>
        <w:t xml:space="preserve"> at code.vmware.com, where he has more data showing the proof that performance can improve with reduced size. </w:t>
      </w:r>
    </w:p>
    <w:p w14:paraId="72DD1630" w14:textId="6B44651E" w:rsidR="00B15B6E" w:rsidRPr="00B77365" w:rsidRDefault="00B15B6E" w:rsidP="002113A7">
      <w:pPr>
        <w:pStyle w:val="Heading5"/>
      </w:pPr>
      <w:r>
        <w:t>Monster VMs</w:t>
      </w:r>
    </w:p>
    <w:p w14:paraId="7E350E7D" w14:textId="77777777" w:rsidR="007A44C7" w:rsidRDefault="007A44C7" w:rsidP="007A44C7">
      <w:pPr>
        <w:rPr>
          <w:lang w:val="en-GB"/>
        </w:rPr>
      </w:pPr>
      <w:r>
        <w:rPr>
          <w:lang w:val="en-GB"/>
        </w:rPr>
        <w:t xml:space="preserve">You can enhance the dashboard if you need to convey the overall situation to senior management. You plot every single powered-on VM in the environment, sized by their vCPU. In this way, the monster VMs will be highlighted. A 64 vCPU VM will appear 64x larger than a single vCPU VM. This is good as the focus should be on the large VM, as discussed </w:t>
      </w:r>
      <w:hyperlink w:anchor="_Large_VMs" w:history="1">
        <w:r w:rsidRPr="000F2106">
          <w:rPr>
            <w:rStyle w:val="Hyperlink"/>
            <w:lang w:val="en-GB"/>
          </w:rPr>
          <w:t>here</w:t>
        </w:r>
      </w:hyperlink>
      <w:r>
        <w:rPr>
          <w:lang w:val="en-GB"/>
        </w:rPr>
        <w:t xml:space="preserve">. </w:t>
      </w:r>
    </w:p>
    <w:p w14:paraId="5479BBF5" w14:textId="77777777" w:rsidR="007A44C7" w:rsidRPr="00FB1630" w:rsidRDefault="007A44C7" w:rsidP="007A44C7">
      <w:pPr>
        <w:rPr>
          <w:lang w:val="en-GB"/>
        </w:rPr>
      </w:pPr>
      <w:r w:rsidRPr="4CAB3972">
        <w:rPr>
          <w:lang w:val="en-GB"/>
        </w:rPr>
        <w:t xml:space="preserve">The heat map </w:t>
      </w:r>
      <w:r>
        <w:rPr>
          <w:lang w:val="en-GB"/>
        </w:rPr>
        <w:t>color</w:t>
      </w:r>
      <w:r w:rsidRPr="4CAB3972">
        <w:rPr>
          <w:lang w:val="en-GB"/>
        </w:rPr>
        <w:t xml:space="preserve">s the VM by its capacity remaining. A VM with high capacity remaining means it has plenty of wastage resources. </w:t>
      </w:r>
    </w:p>
    <w:p w14:paraId="5D2C8B3B" w14:textId="77777777" w:rsidR="007A44C7" w:rsidRDefault="007A44C7" w:rsidP="007A44C7">
      <w:pPr>
        <w:rPr>
          <w:lang w:val="en-GB"/>
        </w:rPr>
      </w:pPr>
      <w:r>
        <w:rPr>
          <w:lang w:val="en-GB"/>
        </w:rPr>
        <w:t>What would it look like on an environment with many monster VMs that are oversized? You get something like this. The grey boxes dominate the space of the heat map. One of the boxes consist of 48 VMs with total &gt; 1000 GHz. All of them have 87.79% capacity remaining. Another word, they are oversized.</w:t>
      </w:r>
    </w:p>
    <w:p w14:paraId="10E63F7C" w14:textId="77777777" w:rsidR="007A44C7" w:rsidRDefault="007A44C7" w:rsidP="007A44C7">
      <w:pPr>
        <w:rPr>
          <w:lang w:val="en-GB"/>
        </w:rPr>
      </w:pPr>
      <w:r>
        <w:rPr>
          <w:noProof/>
        </w:rPr>
        <w:drawing>
          <wp:inline distT="0" distB="0" distL="0" distR="0" wp14:anchorId="06F8A9C2" wp14:editId="7A3481A8">
            <wp:extent cx="5971032" cy="2523744"/>
            <wp:effectExtent l="0" t="0" r="0" b="0"/>
            <wp:docPr id="606394373" name="Picture 6063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3"/>
                    <pic:cNvPicPr/>
                  </pic:nvPicPr>
                  <pic:blipFill>
                    <a:blip r:embed="rId476" cstate="print">
                      <a:extLst>
                        <a:ext uri="{28A0092B-C50C-407E-A947-70E740481C1C}">
                          <a14:useLocalDpi xmlns:a14="http://schemas.microsoft.com/office/drawing/2010/main" val="0"/>
                        </a:ext>
                      </a:extLst>
                    </a:blip>
                    <a:stretch>
                      <a:fillRect/>
                    </a:stretch>
                  </pic:blipFill>
                  <pic:spPr>
                    <a:xfrm>
                      <a:off x="0" y="0"/>
                      <a:ext cx="5971032" cy="2523744"/>
                    </a:xfrm>
                    <a:prstGeom prst="rect">
                      <a:avLst/>
                    </a:prstGeom>
                  </pic:spPr>
                </pic:pic>
              </a:graphicData>
            </a:graphic>
          </wp:inline>
        </w:drawing>
      </w:r>
    </w:p>
    <w:p w14:paraId="6C1E44D9" w14:textId="77139541" w:rsidR="007A44C7" w:rsidRDefault="007A44C7" w:rsidP="007A44C7">
      <w:pPr>
        <w:rPr>
          <w:lang w:val="en-GB"/>
        </w:rPr>
      </w:pPr>
      <w:r>
        <w:rPr>
          <w:lang w:val="en-GB"/>
        </w:rPr>
        <w:t>You may want to do the same for memory.</w:t>
      </w:r>
    </w:p>
    <w:p w14:paraId="4551E123" w14:textId="1E7420E1" w:rsidR="00753241" w:rsidRDefault="00753241" w:rsidP="007A44C7">
      <w:pPr>
        <w:rPr>
          <w:lang w:val="en-GB"/>
        </w:rPr>
      </w:pPr>
      <w:r>
        <w:rPr>
          <w:lang w:val="en-GB"/>
        </w:rPr>
        <w:t>You can also focus on the large VM by specifying a filter</w:t>
      </w:r>
      <w:r w:rsidR="00BC4195">
        <w:rPr>
          <w:lang w:val="en-GB"/>
        </w:rPr>
        <w:t>. In the following example, I set to 16 vCPU or more, and the VM has to be powered on at present.</w:t>
      </w:r>
    </w:p>
    <w:p w14:paraId="69791EB0" w14:textId="4E299E4C" w:rsidR="00753241" w:rsidRDefault="00753241" w:rsidP="007A44C7">
      <w:pPr>
        <w:rPr>
          <w:lang w:val="en-GB"/>
        </w:rPr>
      </w:pPr>
      <w:r w:rsidRPr="00753241">
        <w:rPr>
          <w:noProof/>
          <w:lang w:val="en-GB"/>
        </w:rPr>
        <w:drawing>
          <wp:inline distT="0" distB="0" distL="0" distR="0" wp14:anchorId="2DAA9FDA" wp14:editId="38CB1436">
            <wp:extent cx="6117336" cy="914400"/>
            <wp:effectExtent l="0" t="0" r="0" b="0"/>
            <wp:docPr id="1583707915" name="Picture 1583707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6117336" cy="914400"/>
                    </a:xfrm>
                    <a:prstGeom prst="rect">
                      <a:avLst/>
                    </a:prstGeom>
                  </pic:spPr>
                </pic:pic>
              </a:graphicData>
            </a:graphic>
          </wp:inline>
        </w:drawing>
      </w:r>
    </w:p>
    <w:p w14:paraId="5A30E102" w14:textId="1C428A4F" w:rsidR="00BC4195" w:rsidRDefault="00095AFE" w:rsidP="007A44C7">
      <w:r>
        <w:lastRenderedPageBreak/>
        <w:t xml:space="preserve">Since we only have the large VM, we can further refine the heat map. </w:t>
      </w:r>
      <w:r w:rsidR="00EE4905">
        <w:t xml:space="preserve">The size remains by vCPU size. However, the color changes to the number of oversized vCPU. </w:t>
      </w:r>
      <w:r w:rsidR="00D017EE">
        <w:t xml:space="preserve">The more I can reclaim the more </w:t>
      </w:r>
      <w:r w:rsidR="00CF7D2C" w:rsidRPr="00CF7D2C">
        <w:rPr>
          <w:color w:val="FF0000"/>
        </w:rPr>
        <w:t>red</w:t>
      </w:r>
      <w:r w:rsidR="00D017EE">
        <w:t xml:space="preserve"> </w:t>
      </w:r>
      <w:r w:rsidR="0002312E">
        <w:t xml:space="preserve">the color shows, and anything above 14 vCPU is </w:t>
      </w:r>
      <w:r w:rsidR="00CF7D2C" w:rsidRPr="00CF7D2C">
        <w:rPr>
          <w:color w:val="FF0000"/>
        </w:rPr>
        <w:t>red</w:t>
      </w:r>
      <w:r w:rsidR="0002312E">
        <w:t>.</w:t>
      </w:r>
    </w:p>
    <w:p w14:paraId="62FCF7C8" w14:textId="7915C221" w:rsidR="00BC4195" w:rsidRDefault="002B1FB5" w:rsidP="00386508">
      <w:pPr>
        <w:jc w:val="center"/>
      </w:pPr>
      <w:r w:rsidRPr="002B1FB5">
        <w:rPr>
          <w:noProof/>
        </w:rPr>
        <w:drawing>
          <wp:inline distT="0" distB="0" distL="0" distR="0" wp14:anchorId="52C574E2" wp14:editId="446C1244">
            <wp:extent cx="5383190" cy="1648492"/>
            <wp:effectExtent l="0" t="0" r="8255" b="8890"/>
            <wp:docPr id="1583707917" name="Picture 158370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5390126" cy="1650616"/>
                    </a:xfrm>
                    <a:prstGeom prst="rect">
                      <a:avLst/>
                    </a:prstGeom>
                  </pic:spPr>
                </pic:pic>
              </a:graphicData>
            </a:graphic>
          </wp:inline>
        </w:drawing>
      </w:r>
    </w:p>
    <w:bookmarkStart w:id="58" w:name="_Configuration_Dashboards"/>
    <w:bookmarkEnd w:id="58"/>
    <w:p w14:paraId="1D404A4A" w14:textId="2E573D6B" w:rsidR="003B2CE5" w:rsidRDefault="005017D1" w:rsidP="005017D1">
      <w:pPr>
        <w:pStyle w:val="Heading2"/>
        <w:rPr>
          <w:lang w:val="en-GB"/>
        </w:rPr>
      </w:pPr>
      <w:r>
        <w:rPr>
          <w:lang w:val="en-GB"/>
        </w:rPr>
        <w:lastRenderedPageBreak/>
        <mc:AlternateContent>
          <mc:Choice Requires="wps">
            <w:drawing>
              <wp:anchor distT="0" distB="0" distL="114300" distR="114300" simplePos="0" relativeHeight="251741184" behindDoc="1" locked="0" layoutInCell="1" allowOverlap="1" wp14:anchorId="1FDEE6F7" wp14:editId="29A15C1B">
                <wp:simplePos x="0" y="0"/>
                <wp:positionH relativeFrom="page">
                  <wp:posOffset>-1270</wp:posOffset>
                </wp:positionH>
                <wp:positionV relativeFrom="paragraph">
                  <wp:posOffset>-913130</wp:posOffset>
                </wp:positionV>
                <wp:extent cx="7560945" cy="3001010"/>
                <wp:effectExtent l="0" t="1270" r="3175" b="0"/>
                <wp:wrapNone/>
                <wp:docPr id="242033806"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13F9234A" id="Rectangle 42" o:spid="_x0000_s1026" style="position:absolute;margin-left:-.1pt;margin-top:-71.9pt;width:595.35pt;height:236.3pt;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" fillcolor="#deeaf6 [664]" stroked="f" strokeweight="1pt">
                <v:fill color2="white [3212]" rotate="t" focus="100%" type="gradient"/>
                <w10:wrap anchorx="page"/>
              </v:rect>
            </w:pict>
          </mc:Fallback>
        </mc:AlternateContent>
      </w:r>
      <w:r w:rsidR="5CCFF90D" w:rsidRPr="50D5C780">
        <w:rPr>
          <w:lang w:val="en-GB"/>
        </w:rPr>
        <w:t>Configuration</w:t>
      </w:r>
    </w:p>
    <w:p w14:paraId="214FCD07" w14:textId="7FB60866" w:rsidR="004D4D3A" w:rsidRPr="004D4D3A" w:rsidRDefault="005017D1" w:rsidP="004D4D3A">
      <w:pPr>
        <w:rPr>
          <w:lang w:val="en-GB"/>
        </w:rPr>
      </w:pPr>
      <w:r>
        <w:rPr>
          <w:noProof/>
        </w:rPr>
        <mc:AlternateContent>
          <mc:Choice Requires="wps">
            <w:drawing>
              <wp:anchor distT="0" distB="0" distL="114300" distR="114300" simplePos="0" relativeHeight="251653120" behindDoc="0" locked="0" layoutInCell="1" allowOverlap="1" wp14:anchorId="746BC896" wp14:editId="4FF18632">
                <wp:simplePos x="0" y="0"/>
                <wp:positionH relativeFrom="column">
                  <wp:posOffset>0</wp:posOffset>
                </wp:positionH>
                <wp:positionV relativeFrom="paragraph">
                  <wp:posOffset>0</wp:posOffset>
                </wp:positionV>
                <wp:extent cx="1828800" cy="1828800"/>
                <wp:effectExtent l="0" t="0" r="0" b="0"/>
                <wp:wrapNone/>
                <wp:docPr id="18876256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0D793B92" w14:textId="612D05D0"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A042E2" w:rsidRPr="002E2D5A">
                              <w:rPr>
                                <w:b/>
                                <w:color w:val="8EAADB" w:themeColor="accent1" w:themeTint="99"/>
                                <w:sz w:val="72"/>
                                <w:szCs w:val="72"/>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746BC896" id="Text Box 13" o:spid="_x0000_s1037" type="#_x0000_t202" style="position:absolute;margin-left:0;margin-top:0;width:2in;height:2in;z-index:251653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" filled="f" stroked="f">
                <v:textbox style="mso-fit-shape-to-text:t">
                  <w:txbxContent>
                    <w:p w14:paraId="0D793B92" w14:textId="612D05D0"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A042E2" w:rsidRPr="002E2D5A">
                        <w:rPr>
                          <w:b/>
                          <w:color w:val="8EAADB" w:themeColor="accent1" w:themeTint="99"/>
                          <w:sz w:val="72"/>
                          <w:szCs w:val="72"/>
                        </w:rPr>
                        <w:t>6</w:t>
                      </w:r>
                    </w:p>
                  </w:txbxContent>
                </v:textbox>
              </v:shape>
            </w:pict>
          </mc:Fallback>
        </mc:AlternateContent>
      </w:r>
    </w:p>
    <w:p w14:paraId="3075406B" w14:textId="6D5597FD" w:rsidR="00897470" w:rsidRPr="00A452F2" w:rsidRDefault="00FC3D00" w:rsidP="003F097B">
      <w:pPr>
        <w:pStyle w:val="AfterChapterTitle"/>
        <w:rPr>
          <w:lang w:val="en-GB"/>
        </w:rPr>
      </w:pPr>
      <w:r>
        <w:t xml:space="preserve">The configuration dashboards aims to implement the concept covered in </w:t>
      </w:r>
      <w:r w:rsidRPr="00FC3975">
        <w:t>Configuration Management</w:t>
      </w:r>
      <w:r>
        <w:t xml:space="preserve"> chapter. </w:t>
      </w:r>
    </w:p>
    <w:p w14:paraId="586D4D63"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7F9BB24C" w14:textId="6B9B846C" w:rsidR="00305F4F" w:rsidRDefault="00D05CDB" w:rsidP="002113A7">
      <w:pPr>
        <w:pStyle w:val="Heading3"/>
      </w:pPr>
      <w:r>
        <w:lastRenderedPageBreak/>
        <w:t>Overall Design</w:t>
      </w:r>
    </w:p>
    <w:p w14:paraId="22D7D2E6" w14:textId="03BEBE6E" w:rsidR="00307F6B" w:rsidRPr="00A452F2" w:rsidRDefault="00307F6B" w:rsidP="00307F6B">
      <w:pPr>
        <w:rPr>
          <w:lang w:val="en-GB"/>
        </w:rPr>
      </w:pPr>
      <w:r w:rsidRPr="00A452F2">
        <w:rPr>
          <w:lang w:val="en-GB"/>
        </w:rPr>
        <w:t xml:space="preserve">Use the </w:t>
      </w:r>
      <w:r w:rsidRPr="00A452F2">
        <w:rPr>
          <w:rStyle w:val="keyword"/>
          <w:lang w:val="en-GB"/>
        </w:rPr>
        <w:t>Configuration</w:t>
      </w:r>
      <w:r w:rsidRPr="00A452F2">
        <w:rPr>
          <w:lang w:val="en-GB"/>
        </w:rPr>
        <w:t xml:space="preserve"> dashboard</w:t>
      </w:r>
      <w:r>
        <w:rPr>
          <w:lang w:val="en-GB"/>
        </w:rPr>
        <w:t>s</w:t>
      </w:r>
      <w:r w:rsidRPr="00A452F2">
        <w:rPr>
          <w:lang w:val="en-GB"/>
        </w:rPr>
        <w:t xml:space="preserve"> to view the </w:t>
      </w:r>
      <w:r>
        <w:rPr>
          <w:lang w:val="en-GB"/>
        </w:rPr>
        <w:t xml:space="preserve">key </w:t>
      </w:r>
      <w:r w:rsidRPr="00A452F2">
        <w:rPr>
          <w:lang w:val="en-GB"/>
        </w:rPr>
        <w:t xml:space="preserve">configuration in your </w:t>
      </w:r>
      <w:r>
        <w:rPr>
          <w:lang w:val="en-GB"/>
        </w:rPr>
        <w:t xml:space="preserve">VCF </w:t>
      </w:r>
      <w:r w:rsidRPr="00A452F2">
        <w:rPr>
          <w:lang w:val="en-GB"/>
        </w:rPr>
        <w:t>environment, especially for areas that need attention.</w:t>
      </w:r>
    </w:p>
    <w:p w14:paraId="6774EC10" w14:textId="290FFA0E" w:rsidR="00D841C1" w:rsidRDefault="00D841C1" w:rsidP="00D841C1">
      <w:pPr>
        <w:rPr>
          <w:lang w:val="en-GB"/>
        </w:rPr>
      </w:pPr>
      <w:r>
        <w:rPr>
          <w:lang w:val="en-GB"/>
        </w:rPr>
        <w:t>The suite of dashboard</w:t>
      </w:r>
      <w:r w:rsidR="00551309">
        <w:rPr>
          <w:lang w:val="en-GB"/>
        </w:rPr>
        <w:t>s</w:t>
      </w:r>
      <w:r>
        <w:rPr>
          <w:lang w:val="en-GB"/>
        </w:rPr>
        <w:t xml:space="preserve"> </w:t>
      </w:r>
      <w:r w:rsidR="00FB1AEF">
        <w:rPr>
          <w:lang w:val="en-GB"/>
        </w:rPr>
        <w:t>works</w:t>
      </w:r>
      <w:r>
        <w:rPr>
          <w:lang w:val="en-GB"/>
        </w:rPr>
        <w:t xml:space="preserve"> together as one integrated set. They also have similar design. </w:t>
      </w:r>
    </w:p>
    <w:p w14:paraId="0B910ED6" w14:textId="77777777" w:rsidR="00D841C1" w:rsidRPr="00D05CDB" w:rsidRDefault="00D841C1" w:rsidP="00D841C1">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97"/>
        <w:gridCol w:w="7061"/>
      </w:tblGrid>
      <w:tr w:rsidR="004C11E9" w14:paraId="5F91D1C5" w14:textId="77777777" w:rsidTr="004C11E9">
        <w:tc>
          <w:tcPr>
            <w:tcW w:w="2397" w:type="dxa"/>
            <w:vMerge w:val="restart"/>
            <w:shd w:val="clear" w:color="auto" w:fill="F2F2F2" w:themeFill="background1" w:themeFillShade="F2"/>
          </w:tcPr>
          <w:p w14:paraId="56F2E63B" w14:textId="217A5344" w:rsidR="004C11E9" w:rsidRPr="00097097" w:rsidRDefault="004C11E9" w:rsidP="003A3FDE">
            <w:pPr>
              <w:pStyle w:val="Tablecontent"/>
            </w:pPr>
            <w:r w:rsidRPr="00097097">
              <w:t>Goal</w:t>
            </w:r>
            <w:r>
              <w:t>s</w:t>
            </w:r>
          </w:p>
        </w:tc>
        <w:tc>
          <w:tcPr>
            <w:tcW w:w="7061" w:type="dxa"/>
          </w:tcPr>
          <w:p w14:paraId="3F775201" w14:textId="3EC251BF" w:rsidR="004C11E9" w:rsidRPr="00097097" w:rsidRDefault="004C11E9" w:rsidP="003A3FDE">
            <w:pPr>
              <w:pStyle w:val="Tablecontent"/>
            </w:pPr>
            <w:r>
              <w:t xml:space="preserve">Address configuration </w:t>
            </w:r>
            <w:r w:rsidR="009A64FA">
              <w:t>issues</w:t>
            </w:r>
            <w:r>
              <w:t xml:space="preserve"> before they cause impact</w:t>
            </w:r>
          </w:p>
        </w:tc>
      </w:tr>
      <w:tr w:rsidR="004C11E9" w14:paraId="0CBB81F9" w14:textId="77777777" w:rsidTr="004C11E9">
        <w:tc>
          <w:tcPr>
            <w:tcW w:w="2397" w:type="dxa"/>
            <w:vMerge/>
            <w:shd w:val="clear" w:color="auto" w:fill="F2F2F2" w:themeFill="background1" w:themeFillShade="F2"/>
          </w:tcPr>
          <w:p w14:paraId="66D1D1A2" w14:textId="77777777" w:rsidR="004C11E9" w:rsidRPr="00097097" w:rsidRDefault="004C11E9" w:rsidP="003A3FDE">
            <w:pPr>
              <w:pStyle w:val="Tablecontent"/>
            </w:pPr>
          </w:p>
        </w:tc>
        <w:tc>
          <w:tcPr>
            <w:tcW w:w="7061" w:type="dxa"/>
          </w:tcPr>
          <w:p w14:paraId="1A641663" w14:textId="19BB38E0" w:rsidR="004C11E9" w:rsidRDefault="004C11E9" w:rsidP="003A3FDE">
            <w:pPr>
              <w:pStyle w:val="Tablecontent"/>
            </w:pPr>
            <w:r>
              <w:t xml:space="preserve">In the event of issues, check configuration to see if it plays a part. </w:t>
            </w:r>
          </w:p>
        </w:tc>
      </w:tr>
      <w:tr w:rsidR="00896FBF" w14:paraId="082C3713" w14:textId="77777777" w:rsidTr="004C11E9">
        <w:tc>
          <w:tcPr>
            <w:tcW w:w="2397" w:type="dxa"/>
            <w:vMerge w:val="restart"/>
            <w:shd w:val="clear" w:color="auto" w:fill="F2F2F2" w:themeFill="background1" w:themeFillShade="F2"/>
          </w:tcPr>
          <w:p w14:paraId="2CB0072A" w14:textId="77777777" w:rsidR="00896FBF" w:rsidRPr="00097097" w:rsidRDefault="00896FBF" w:rsidP="003A3FDE">
            <w:pPr>
              <w:pStyle w:val="Tablecontent"/>
            </w:pPr>
            <w:r>
              <w:t>Questions</w:t>
            </w:r>
          </w:p>
        </w:tc>
        <w:tc>
          <w:tcPr>
            <w:tcW w:w="7061" w:type="dxa"/>
          </w:tcPr>
          <w:p w14:paraId="780F90A0" w14:textId="1B4D43DE" w:rsidR="00896FBF" w:rsidRPr="00896FBF" w:rsidRDefault="009A64FA" w:rsidP="00896FBF">
            <w:pPr>
              <w:pStyle w:val="Tablecontent"/>
            </w:pPr>
            <w:r w:rsidRPr="003950E6">
              <w:t>Are</w:t>
            </w:r>
            <w:r w:rsidR="00896FBF" w:rsidRPr="003950E6">
              <w:t xml:space="preserve"> the configuration matching best practices? </w:t>
            </w:r>
          </w:p>
        </w:tc>
      </w:tr>
      <w:tr w:rsidR="00896FBF" w14:paraId="62819927" w14:textId="77777777" w:rsidTr="004C11E9">
        <w:tc>
          <w:tcPr>
            <w:tcW w:w="2397" w:type="dxa"/>
            <w:vMerge/>
            <w:shd w:val="clear" w:color="auto" w:fill="F2F2F2" w:themeFill="background1" w:themeFillShade="F2"/>
          </w:tcPr>
          <w:p w14:paraId="215FF563" w14:textId="77777777" w:rsidR="00896FBF" w:rsidRDefault="00896FBF" w:rsidP="003A3FDE">
            <w:pPr>
              <w:pStyle w:val="Tablecontent"/>
            </w:pPr>
          </w:p>
        </w:tc>
        <w:tc>
          <w:tcPr>
            <w:tcW w:w="7061" w:type="dxa"/>
          </w:tcPr>
          <w:p w14:paraId="79558FFB" w14:textId="29056FC5" w:rsidR="00896FBF" w:rsidRPr="003950E6" w:rsidRDefault="00896FBF" w:rsidP="00896FBF">
            <w:pPr>
              <w:pStyle w:val="Tablecontent"/>
            </w:pPr>
            <w:r w:rsidRPr="003950E6">
              <w:t>Are the settings consistent when they have and up to date as per our plan?</w:t>
            </w:r>
          </w:p>
        </w:tc>
      </w:tr>
      <w:tr w:rsidR="00896FBF" w14:paraId="5494C5F5" w14:textId="77777777" w:rsidTr="004C11E9">
        <w:tc>
          <w:tcPr>
            <w:tcW w:w="2397" w:type="dxa"/>
            <w:vMerge/>
            <w:shd w:val="clear" w:color="auto" w:fill="F2F2F2" w:themeFill="background1" w:themeFillShade="F2"/>
          </w:tcPr>
          <w:p w14:paraId="442A03E8" w14:textId="77777777" w:rsidR="00896FBF" w:rsidRDefault="00896FBF" w:rsidP="003A3FDE">
            <w:pPr>
              <w:pStyle w:val="Tablecontent"/>
            </w:pPr>
          </w:p>
        </w:tc>
        <w:tc>
          <w:tcPr>
            <w:tcW w:w="7061" w:type="dxa"/>
          </w:tcPr>
          <w:p w14:paraId="1AE4BF8A" w14:textId="6E3EE587" w:rsidR="00896FBF" w:rsidRPr="003950E6" w:rsidRDefault="00896FBF" w:rsidP="00896FBF">
            <w:pPr>
              <w:pStyle w:val="Tablecontent"/>
            </w:pPr>
            <w:r w:rsidRPr="003950E6">
              <w:t>Do we have undesirable drifts?</w:t>
            </w:r>
          </w:p>
        </w:tc>
      </w:tr>
      <w:tr w:rsidR="00D841C1" w14:paraId="59489EE9" w14:textId="77777777" w:rsidTr="004C11E9">
        <w:tc>
          <w:tcPr>
            <w:tcW w:w="2397" w:type="dxa"/>
            <w:shd w:val="clear" w:color="auto" w:fill="F2F2F2" w:themeFill="background1" w:themeFillShade="F2"/>
          </w:tcPr>
          <w:p w14:paraId="23498B93" w14:textId="77777777" w:rsidR="00D841C1" w:rsidRPr="00097097" w:rsidRDefault="00D841C1" w:rsidP="003A3FDE">
            <w:pPr>
              <w:pStyle w:val="Tablecontent"/>
            </w:pPr>
            <w:r w:rsidRPr="00097097">
              <w:t>Assumptions</w:t>
            </w:r>
          </w:p>
        </w:tc>
        <w:tc>
          <w:tcPr>
            <w:tcW w:w="7061" w:type="dxa"/>
          </w:tcPr>
          <w:p w14:paraId="577C5EAB" w14:textId="778163EA" w:rsidR="00D841C1" w:rsidRPr="00097097" w:rsidRDefault="00C82070" w:rsidP="003A3FDE">
            <w:pPr>
              <w:pStyle w:val="Tablecontent"/>
            </w:pPr>
            <w:r>
              <w:t xml:space="preserve">You have the enterprise standard and policy documented. </w:t>
            </w:r>
          </w:p>
        </w:tc>
      </w:tr>
      <w:tr w:rsidR="00D841C1" w14:paraId="03262892" w14:textId="77777777" w:rsidTr="004C11E9">
        <w:tc>
          <w:tcPr>
            <w:tcW w:w="2397" w:type="dxa"/>
            <w:shd w:val="clear" w:color="auto" w:fill="F2F2F2" w:themeFill="background1" w:themeFillShade="F2"/>
          </w:tcPr>
          <w:p w14:paraId="520533D9" w14:textId="77777777" w:rsidR="00D841C1" w:rsidRPr="00097097" w:rsidRDefault="00D841C1" w:rsidP="003A3FDE">
            <w:pPr>
              <w:pStyle w:val="Tablecontent"/>
            </w:pPr>
            <w:r>
              <w:t>Target Users</w:t>
            </w:r>
          </w:p>
        </w:tc>
        <w:tc>
          <w:tcPr>
            <w:tcW w:w="7061" w:type="dxa"/>
          </w:tcPr>
          <w:p w14:paraId="2CA2F88E" w14:textId="22C4C474" w:rsidR="00D841C1" w:rsidRDefault="00896FBF" w:rsidP="003A3FDE">
            <w:pPr>
              <w:pStyle w:val="Tablecontent"/>
            </w:pPr>
            <w:r>
              <w:t>Platform Team</w:t>
            </w:r>
          </w:p>
        </w:tc>
      </w:tr>
      <w:tr w:rsidR="00D841C1" w14:paraId="5FD939F5" w14:textId="77777777" w:rsidTr="004C11E9">
        <w:tc>
          <w:tcPr>
            <w:tcW w:w="2397" w:type="dxa"/>
            <w:vMerge w:val="restart"/>
            <w:shd w:val="clear" w:color="auto" w:fill="F2F2F2" w:themeFill="background1" w:themeFillShade="F2"/>
          </w:tcPr>
          <w:p w14:paraId="69EF195E" w14:textId="77777777" w:rsidR="00D841C1" w:rsidRDefault="00D841C1" w:rsidP="003A3FDE">
            <w:pPr>
              <w:pStyle w:val="Tablecontent"/>
            </w:pPr>
            <w:r>
              <w:t>Usage frequency</w:t>
            </w:r>
          </w:p>
          <w:p w14:paraId="14AD0B10" w14:textId="77777777" w:rsidR="00D841C1" w:rsidRDefault="00D841C1" w:rsidP="003A3FDE">
            <w:pPr>
              <w:pStyle w:val="Tablecontent"/>
            </w:pPr>
          </w:p>
        </w:tc>
        <w:tc>
          <w:tcPr>
            <w:tcW w:w="7061" w:type="dxa"/>
          </w:tcPr>
          <w:p w14:paraId="4D8E1C1C" w14:textId="65CBCBB2" w:rsidR="00D841C1" w:rsidRDefault="00896FBF" w:rsidP="003A3FDE">
            <w:pPr>
              <w:pStyle w:val="Tablecontent"/>
            </w:pPr>
            <w:r>
              <w:t>Daily</w:t>
            </w:r>
            <w:r w:rsidR="00C82070">
              <w:t>, for urgent settings</w:t>
            </w:r>
          </w:p>
        </w:tc>
      </w:tr>
      <w:tr w:rsidR="00D841C1" w14:paraId="0D66D0EF" w14:textId="77777777" w:rsidTr="004C11E9">
        <w:tc>
          <w:tcPr>
            <w:tcW w:w="2397" w:type="dxa"/>
            <w:vMerge/>
            <w:shd w:val="clear" w:color="auto" w:fill="F2F2F2" w:themeFill="background1" w:themeFillShade="F2"/>
          </w:tcPr>
          <w:p w14:paraId="2B915967" w14:textId="77777777" w:rsidR="00D841C1" w:rsidRDefault="00D841C1" w:rsidP="003A3FDE">
            <w:pPr>
              <w:pStyle w:val="Tablecontent"/>
            </w:pPr>
          </w:p>
        </w:tc>
        <w:tc>
          <w:tcPr>
            <w:tcW w:w="7061" w:type="dxa"/>
          </w:tcPr>
          <w:p w14:paraId="021F7F64" w14:textId="68167ADB" w:rsidR="00D841C1" w:rsidRDefault="00896FBF" w:rsidP="003A3FDE">
            <w:pPr>
              <w:pStyle w:val="Tablecontent"/>
            </w:pPr>
            <w:r>
              <w:t>Weekly</w:t>
            </w:r>
            <w:r w:rsidR="00C82070">
              <w:t xml:space="preserve">, for </w:t>
            </w:r>
            <w:r w:rsidR="009A64FA">
              <w:t>non</w:t>
            </w:r>
            <w:r w:rsidR="00C82070">
              <w:t>-urgent settings.</w:t>
            </w:r>
          </w:p>
        </w:tc>
      </w:tr>
      <w:tr w:rsidR="00D841C1" w14:paraId="06A8ECDB" w14:textId="77777777" w:rsidTr="004C11E9">
        <w:tc>
          <w:tcPr>
            <w:tcW w:w="2397" w:type="dxa"/>
            <w:vMerge w:val="restart"/>
            <w:shd w:val="clear" w:color="auto" w:fill="F2F2F2" w:themeFill="background1" w:themeFillShade="F2"/>
          </w:tcPr>
          <w:p w14:paraId="3C6A1DBE" w14:textId="77777777" w:rsidR="00D841C1" w:rsidRDefault="00D841C1" w:rsidP="003A3FDE">
            <w:pPr>
              <w:pStyle w:val="Tablecontent"/>
            </w:pPr>
            <w:r>
              <w:t>Features</w:t>
            </w:r>
          </w:p>
        </w:tc>
        <w:tc>
          <w:tcPr>
            <w:tcW w:w="7061" w:type="dxa"/>
          </w:tcPr>
          <w:p w14:paraId="4E03E65A" w14:textId="09E91220" w:rsidR="00D841C1" w:rsidRPr="00D05CDB" w:rsidRDefault="00896FBF" w:rsidP="003A3FDE">
            <w:pPr>
              <w:pStyle w:val="Tablecontent"/>
              <w:rPr>
                <w:rFonts w:ascii="Calibri" w:hAnsi="Calibri" w:cs="Calibri"/>
                <w:lang w:val="en-GB"/>
              </w:rPr>
            </w:pPr>
            <w:r>
              <w:rPr>
                <w:rStyle w:val="eop"/>
                <w:rFonts w:ascii="Calibri" w:hAnsi="Calibri" w:cs="Calibri"/>
                <w:lang w:val="en-GB"/>
              </w:rPr>
              <w:t>S</w:t>
            </w:r>
            <w:r w:rsidRPr="00A452F2">
              <w:rPr>
                <w:lang w:val="en-GB"/>
              </w:rPr>
              <w:t>how the configuration that needs attention first, before showing overall configuration. The idea is to drive action towards optimizing configuration</w:t>
            </w:r>
            <w:r>
              <w:rPr>
                <w:lang w:val="en-GB"/>
              </w:rPr>
              <w:t>.</w:t>
            </w:r>
          </w:p>
        </w:tc>
      </w:tr>
      <w:tr w:rsidR="00D841C1" w14:paraId="210680C9" w14:textId="77777777" w:rsidTr="004C11E9">
        <w:tc>
          <w:tcPr>
            <w:tcW w:w="2397" w:type="dxa"/>
            <w:vMerge/>
            <w:shd w:val="clear" w:color="auto" w:fill="F2F2F2" w:themeFill="background1" w:themeFillShade="F2"/>
          </w:tcPr>
          <w:p w14:paraId="19933F17" w14:textId="77777777" w:rsidR="00D841C1" w:rsidRDefault="00D841C1" w:rsidP="003A3FDE">
            <w:pPr>
              <w:pStyle w:val="Tablecontent"/>
            </w:pPr>
          </w:p>
        </w:tc>
        <w:tc>
          <w:tcPr>
            <w:tcW w:w="7061" w:type="dxa"/>
          </w:tcPr>
          <w:p w14:paraId="40E80B4E" w14:textId="5E55D1DD" w:rsidR="00D841C1" w:rsidRDefault="00896FBF" w:rsidP="003A3FDE">
            <w:pPr>
              <w:pStyle w:val="Tablecontent"/>
            </w:pPr>
            <w:r>
              <w:rPr>
                <w:lang w:val="en-GB"/>
              </w:rPr>
              <w:t>B</w:t>
            </w:r>
            <w:r w:rsidRPr="00A452F2">
              <w:rPr>
                <w:lang w:val="en-GB"/>
              </w:rPr>
              <w:t xml:space="preserve">alance ease of use, performance (loading time of the dashboard page) and completeness of configuration check. As a result, </w:t>
            </w:r>
            <w:r>
              <w:rPr>
                <w:lang w:val="en-GB"/>
              </w:rPr>
              <w:t xml:space="preserve">you may </w:t>
            </w:r>
            <w:r w:rsidRPr="00A452F2">
              <w:rPr>
                <w:lang w:val="en-GB"/>
              </w:rPr>
              <w:t xml:space="preserve">not </w:t>
            </w:r>
            <w:r>
              <w:rPr>
                <w:lang w:val="en-GB"/>
              </w:rPr>
              <w:t xml:space="preserve">be able to show all </w:t>
            </w:r>
            <w:r w:rsidRPr="00A452F2">
              <w:rPr>
                <w:lang w:val="en-GB"/>
              </w:rPr>
              <w:t>settings</w:t>
            </w:r>
            <w:r>
              <w:rPr>
                <w:lang w:val="en-GB"/>
              </w:rPr>
              <w:t xml:space="preserve"> of desired objects</w:t>
            </w:r>
            <w:r w:rsidRPr="00A452F2">
              <w:rPr>
                <w:lang w:val="en-GB"/>
              </w:rPr>
              <w:t>. Lack of screen real estate is another consideration behind the design</w:t>
            </w:r>
          </w:p>
        </w:tc>
      </w:tr>
    </w:tbl>
    <w:p w14:paraId="7668F875" w14:textId="3B8DED02" w:rsidR="00E97A1A" w:rsidRDefault="00E97A1A" w:rsidP="00305F4F">
      <w:pPr>
        <w:rPr>
          <w:lang w:val="en-GB"/>
        </w:rPr>
      </w:pPr>
      <w:r>
        <w:rPr>
          <w:lang w:val="en-GB"/>
        </w:rPr>
        <w:t>The current dashboards are</w:t>
      </w:r>
      <w:r w:rsidR="00562972">
        <w:rPr>
          <w:lang w:val="en-GB"/>
        </w:rPr>
        <w:t>:</w:t>
      </w:r>
    </w:p>
    <w:p w14:paraId="49CA00AE" w14:textId="77777777" w:rsidR="00E97A1A" w:rsidRDefault="00E97A1A" w:rsidP="00E97A1A">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97"/>
        <w:gridCol w:w="7061"/>
      </w:tblGrid>
      <w:tr w:rsidR="00E97A1A" w14:paraId="0633C342" w14:textId="77777777" w:rsidTr="002559CA">
        <w:tc>
          <w:tcPr>
            <w:tcW w:w="2397" w:type="dxa"/>
            <w:shd w:val="clear" w:color="auto" w:fill="F2F2F2" w:themeFill="background1" w:themeFillShade="F2"/>
          </w:tcPr>
          <w:p w14:paraId="52EDF0D8" w14:textId="6509711C" w:rsidR="00E97A1A" w:rsidRPr="00097097" w:rsidRDefault="00E97A1A" w:rsidP="002559CA">
            <w:pPr>
              <w:pStyle w:val="Tablecontent"/>
            </w:pPr>
            <w:r w:rsidRPr="00E97A1A">
              <w:rPr>
                <w:lang w:val="en-GB"/>
              </w:rPr>
              <w:t>VM Configuration</w:t>
            </w:r>
          </w:p>
        </w:tc>
        <w:tc>
          <w:tcPr>
            <w:tcW w:w="7061" w:type="dxa"/>
            <w:vMerge w:val="restart"/>
          </w:tcPr>
          <w:p w14:paraId="0D3D5D5F" w14:textId="7FE2F557" w:rsidR="00E97A1A" w:rsidRPr="00097097" w:rsidRDefault="00E97A1A" w:rsidP="002559CA">
            <w:pPr>
              <w:pStyle w:val="Tablecontent"/>
            </w:pPr>
            <w:r>
              <w:t xml:space="preserve">These 2 dashboards work together. </w:t>
            </w:r>
            <w:r>
              <w:rPr>
                <w:lang w:val="en-GB"/>
              </w:rPr>
              <w:t>The 2</w:t>
            </w:r>
            <w:r w:rsidRPr="00307F6B">
              <w:rPr>
                <w:vertAlign w:val="superscript"/>
                <w:lang w:val="en-GB"/>
              </w:rPr>
              <w:t>nd</w:t>
            </w:r>
            <w:r>
              <w:rPr>
                <w:lang w:val="en-GB"/>
              </w:rPr>
              <w:t xml:space="preserve"> dashboard is created as the dashboard was simply too large, impacting usability. </w:t>
            </w:r>
          </w:p>
        </w:tc>
      </w:tr>
      <w:tr w:rsidR="00E97A1A" w14:paraId="49352F84" w14:textId="77777777" w:rsidTr="002559CA">
        <w:tc>
          <w:tcPr>
            <w:tcW w:w="2397" w:type="dxa"/>
            <w:shd w:val="clear" w:color="auto" w:fill="F2F2F2" w:themeFill="background1" w:themeFillShade="F2"/>
          </w:tcPr>
          <w:p w14:paraId="20EE1A82" w14:textId="170915E1" w:rsidR="00E97A1A" w:rsidRPr="00097097" w:rsidRDefault="00E97A1A" w:rsidP="002559CA">
            <w:pPr>
              <w:pStyle w:val="Tablecontent"/>
            </w:pPr>
            <w:r w:rsidRPr="00E97A1A">
              <w:rPr>
                <w:lang w:val="en-GB"/>
              </w:rPr>
              <w:t>VM Storage Configuration</w:t>
            </w:r>
          </w:p>
        </w:tc>
        <w:tc>
          <w:tcPr>
            <w:tcW w:w="7061" w:type="dxa"/>
            <w:vMerge/>
          </w:tcPr>
          <w:p w14:paraId="697BB0A9" w14:textId="77777777" w:rsidR="00E97A1A" w:rsidRDefault="00E97A1A" w:rsidP="002559CA">
            <w:pPr>
              <w:pStyle w:val="Tablecontent"/>
            </w:pPr>
          </w:p>
        </w:tc>
      </w:tr>
      <w:tr w:rsidR="00E97A1A" w14:paraId="2483E078" w14:textId="77777777" w:rsidTr="002559CA">
        <w:tc>
          <w:tcPr>
            <w:tcW w:w="2397" w:type="dxa"/>
            <w:shd w:val="clear" w:color="auto" w:fill="F2F2F2" w:themeFill="background1" w:themeFillShade="F2"/>
          </w:tcPr>
          <w:p w14:paraId="7A9899A5" w14:textId="78CC7B5E" w:rsidR="00E97A1A" w:rsidRPr="00097097" w:rsidRDefault="00E97A1A" w:rsidP="002559CA">
            <w:pPr>
              <w:pStyle w:val="Tablecontent"/>
            </w:pPr>
            <w:r w:rsidRPr="00E97A1A">
              <w:rPr>
                <w:lang w:val="en-GB"/>
              </w:rPr>
              <w:t>ESXi Configuration</w:t>
            </w:r>
          </w:p>
        </w:tc>
        <w:tc>
          <w:tcPr>
            <w:tcW w:w="7061" w:type="dxa"/>
            <w:vMerge w:val="restart"/>
          </w:tcPr>
          <w:p w14:paraId="4081F81A" w14:textId="77777777" w:rsidR="00E97A1A" w:rsidRDefault="00E97A1A" w:rsidP="002559CA">
            <w:pPr>
              <w:pStyle w:val="Tablecontent"/>
            </w:pPr>
            <w:r>
              <w:t>These 2 dashboards work together. The 2</w:t>
            </w:r>
            <w:r w:rsidRPr="00E97A1A">
              <w:rPr>
                <w:vertAlign w:val="superscript"/>
              </w:rPr>
              <w:t>nd</w:t>
            </w:r>
            <w:r>
              <w:t xml:space="preserve"> one is prefixed with vSphere as the word </w:t>
            </w:r>
            <w:r w:rsidRPr="00E97A1A">
              <w:rPr>
                <w:color w:val="00B0F0"/>
              </w:rPr>
              <w:t xml:space="preserve">cluster </w:t>
            </w:r>
            <w:r>
              <w:t xml:space="preserve">is a generic English word. </w:t>
            </w:r>
          </w:p>
          <w:p w14:paraId="4B4B5836" w14:textId="6FCEEFBF" w:rsidR="00E97A1A" w:rsidRDefault="00E97A1A" w:rsidP="002559CA">
            <w:pPr>
              <w:pStyle w:val="Tablecontent"/>
            </w:pPr>
            <w:r>
              <w:t>Ideally, there is a drill down from cluster dashboard to ESXi. However, that will increase complexity in the user interface.</w:t>
            </w:r>
          </w:p>
        </w:tc>
      </w:tr>
      <w:tr w:rsidR="00E97A1A" w14:paraId="30D1717F" w14:textId="77777777" w:rsidTr="002559CA">
        <w:tc>
          <w:tcPr>
            <w:tcW w:w="2397" w:type="dxa"/>
            <w:shd w:val="clear" w:color="auto" w:fill="F2F2F2" w:themeFill="background1" w:themeFillShade="F2"/>
          </w:tcPr>
          <w:p w14:paraId="747102F4" w14:textId="732B9F38" w:rsidR="00E97A1A" w:rsidRPr="00097097" w:rsidRDefault="00E97A1A" w:rsidP="002559CA">
            <w:pPr>
              <w:pStyle w:val="Tablecontent"/>
            </w:pPr>
            <w:r w:rsidRPr="00E97A1A">
              <w:rPr>
                <w:lang w:val="en-GB"/>
              </w:rPr>
              <w:t>vSphere Cluster Configuration</w:t>
            </w:r>
          </w:p>
        </w:tc>
        <w:tc>
          <w:tcPr>
            <w:tcW w:w="7061" w:type="dxa"/>
            <w:vMerge/>
          </w:tcPr>
          <w:p w14:paraId="2E8B4B38" w14:textId="77777777" w:rsidR="00E97A1A" w:rsidRDefault="00E97A1A" w:rsidP="002559CA">
            <w:pPr>
              <w:pStyle w:val="Tablecontent"/>
            </w:pPr>
          </w:p>
        </w:tc>
      </w:tr>
      <w:tr w:rsidR="00E97A1A" w14:paraId="0098F115" w14:textId="77777777" w:rsidTr="002559CA">
        <w:tc>
          <w:tcPr>
            <w:tcW w:w="2397" w:type="dxa"/>
            <w:shd w:val="clear" w:color="auto" w:fill="F2F2F2" w:themeFill="background1" w:themeFillShade="F2"/>
          </w:tcPr>
          <w:p w14:paraId="36FBA58A" w14:textId="3021D3AB" w:rsidR="00E97A1A" w:rsidRPr="00097097" w:rsidRDefault="00E97A1A" w:rsidP="002559CA">
            <w:pPr>
              <w:pStyle w:val="Tablecontent"/>
            </w:pPr>
            <w:r w:rsidRPr="00E97A1A">
              <w:rPr>
                <w:lang w:val="en-GB"/>
              </w:rPr>
              <w:t>vSphere Resource Management</w:t>
            </w:r>
          </w:p>
        </w:tc>
        <w:tc>
          <w:tcPr>
            <w:tcW w:w="7061" w:type="dxa"/>
          </w:tcPr>
          <w:p w14:paraId="6F0A7E37" w14:textId="1765CD26" w:rsidR="00E97A1A" w:rsidRDefault="00E97A1A" w:rsidP="002559CA">
            <w:pPr>
              <w:pStyle w:val="Tablecontent"/>
            </w:pPr>
            <w:r>
              <w:t xml:space="preserve">This needs to be a separate dashboard as the configuration spans VM, resource pool and clusters. The flexibility and complexity warrant a dedicated dashboard to help you optimize. </w:t>
            </w:r>
          </w:p>
        </w:tc>
      </w:tr>
      <w:tr w:rsidR="00E97A1A" w14:paraId="10F0BC7A" w14:textId="77777777" w:rsidTr="002559CA">
        <w:tc>
          <w:tcPr>
            <w:tcW w:w="2397" w:type="dxa"/>
            <w:shd w:val="clear" w:color="auto" w:fill="F2F2F2" w:themeFill="background1" w:themeFillShade="F2"/>
          </w:tcPr>
          <w:p w14:paraId="4BCAC3F6" w14:textId="7A737450" w:rsidR="00E97A1A" w:rsidRPr="00097097" w:rsidRDefault="0025200A" w:rsidP="002559CA">
            <w:pPr>
              <w:pStyle w:val="Tablecontent"/>
            </w:pPr>
            <w:r>
              <w:rPr>
                <w:lang w:val="en-GB"/>
              </w:rPr>
              <w:t xml:space="preserve">vSphere </w:t>
            </w:r>
            <w:r w:rsidR="00E97A1A" w:rsidRPr="00E97A1A">
              <w:rPr>
                <w:lang w:val="en-GB"/>
              </w:rPr>
              <w:t>Network Configuration</w:t>
            </w:r>
          </w:p>
        </w:tc>
        <w:tc>
          <w:tcPr>
            <w:tcW w:w="7061" w:type="dxa"/>
            <w:vMerge w:val="restart"/>
          </w:tcPr>
          <w:p w14:paraId="3CCC9EB1" w14:textId="6C953C21" w:rsidR="0025200A" w:rsidRDefault="00E97A1A" w:rsidP="002559CA">
            <w:pPr>
              <w:pStyle w:val="Tablecontent"/>
            </w:pPr>
            <w:r>
              <w:t xml:space="preserve">These are basic dashboards. In future, I’d enhance them. </w:t>
            </w:r>
          </w:p>
        </w:tc>
      </w:tr>
      <w:tr w:rsidR="00E97A1A" w14:paraId="5397037E" w14:textId="77777777" w:rsidTr="002559CA">
        <w:tc>
          <w:tcPr>
            <w:tcW w:w="2397" w:type="dxa"/>
            <w:shd w:val="clear" w:color="auto" w:fill="F2F2F2" w:themeFill="background1" w:themeFillShade="F2"/>
          </w:tcPr>
          <w:p w14:paraId="23C0480B" w14:textId="6CA058D6" w:rsidR="00E97A1A" w:rsidRPr="00097097" w:rsidRDefault="00E97A1A" w:rsidP="002559CA">
            <w:pPr>
              <w:pStyle w:val="Tablecontent"/>
            </w:pPr>
            <w:r w:rsidRPr="00E97A1A">
              <w:rPr>
                <w:lang w:val="en-GB"/>
              </w:rPr>
              <w:t>vSAN Configuration</w:t>
            </w:r>
          </w:p>
        </w:tc>
        <w:tc>
          <w:tcPr>
            <w:tcW w:w="7061" w:type="dxa"/>
            <w:vMerge/>
          </w:tcPr>
          <w:p w14:paraId="22989BA0" w14:textId="77777777" w:rsidR="00E97A1A" w:rsidRDefault="00E97A1A" w:rsidP="002559CA">
            <w:pPr>
              <w:pStyle w:val="Tablecontent"/>
            </w:pPr>
          </w:p>
        </w:tc>
      </w:tr>
    </w:tbl>
    <w:p w14:paraId="795121F1" w14:textId="77777777" w:rsidR="00E97A1A" w:rsidRDefault="00E97A1A" w:rsidP="00305F4F">
      <w:pPr>
        <w:rPr>
          <w:lang w:val="en-GB"/>
        </w:rPr>
      </w:pPr>
    </w:p>
    <w:p w14:paraId="6C5F8126" w14:textId="0DB49D76" w:rsidR="00E97A1A" w:rsidRPr="00E97A1A" w:rsidRDefault="00E97A1A" w:rsidP="00E97A1A">
      <w:pPr>
        <w:rPr>
          <w:lang w:val="en-GB"/>
        </w:rPr>
      </w:pPr>
    </w:p>
    <w:p w14:paraId="26EA924E" w14:textId="7C02EB48" w:rsidR="00E97A1A" w:rsidRPr="00E97A1A" w:rsidRDefault="00E97A1A" w:rsidP="00E97A1A">
      <w:pPr>
        <w:rPr>
          <w:lang w:val="en-GB"/>
        </w:rPr>
      </w:pPr>
    </w:p>
    <w:p w14:paraId="0FFB8BC9" w14:textId="00813B4C" w:rsidR="00E97A1A" w:rsidRPr="00E97A1A" w:rsidRDefault="00E97A1A" w:rsidP="00E97A1A">
      <w:pPr>
        <w:rPr>
          <w:lang w:val="en-GB"/>
        </w:rPr>
      </w:pPr>
    </w:p>
    <w:p w14:paraId="402E6281" w14:textId="2711DBD7" w:rsidR="00E97A1A" w:rsidRPr="00E97A1A" w:rsidRDefault="00E97A1A" w:rsidP="00E97A1A">
      <w:pPr>
        <w:rPr>
          <w:lang w:val="en-GB"/>
        </w:rPr>
      </w:pPr>
    </w:p>
    <w:p w14:paraId="4E85C973" w14:textId="155D1CAD" w:rsidR="00E97A1A" w:rsidRPr="00E97A1A" w:rsidRDefault="00E97A1A" w:rsidP="00E97A1A">
      <w:pPr>
        <w:rPr>
          <w:lang w:val="en-GB"/>
        </w:rPr>
      </w:pPr>
    </w:p>
    <w:p w14:paraId="54616849" w14:textId="4677A104" w:rsidR="00305F4F" w:rsidRDefault="00305F4F" w:rsidP="00305F4F">
      <w:pPr>
        <w:rPr>
          <w:lang w:val="en-GB"/>
        </w:rPr>
      </w:pPr>
      <w:r>
        <w:rPr>
          <w:lang w:val="en-GB"/>
        </w:rPr>
        <w:t>In some dashboards, t</w:t>
      </w:r>
      <w:r w:rsidRPr="00A452F2">
        <w:rPr>
          <w:lang w:val="en-GB"/>
        </w:rPr>
        <w:t xml:space="preserve">here are simply too </w:t>
      </w:r>
      <w:r>
        <w:rPr>
          <w:lang w:val="en-GB"/>
        </w:rPr>
        <w:t xml:space="preserve">many </w:t>
      </w:r>
      <w:r w:rsidRPr="00A452F2">
        <w:rPr>
          <w:lang w:val="en-GB"/>
        </w:rPr>
        <w:t xml:space="preserve">configuration </w:t>
      </w:r>
      <w:r>
        <w:rPr>
          <w:lang w:val="en-GB"/>
        </w:rPr>
        <w:t xml:space="preserve">items </w:t>
      </w:r>
      <w:r w:rsidRPr="00A452F2">
        <w:rPr>
          <w:lang w:val="en-GB"/>
        </w:rPr>
        <w:t xml:space="preserve">to check than the screen real estate provides. If you have a larger screen, add the additional check as you deem fit, or add legends to the pie-charts. </w:t>
      </w:r>
    </w:p>
    <w:p w14:paraId="3CFDA518" w14:textId="77777777" w:rsidR="00305F4F" w:rsidRPr="00A452F2" w:rsidRDefault="00305F4F" w:rsidP="00305F4F">
      <w:pPr>
        <w:rPr>
          <w:lang w:val="en-GB"/>
        </w:rPr>
      </w:pPr>
      <w:r w:rsidRPr="00A452F2">
        <w:rPr>
          <w:lang w:val="en-GB"/>
        </w:rPr>
        <w:t xml:space="preserve">In a large environment, create a filter for this dashboard. Group by the class of services such as, Gold, silver, and bronze. Default the selection to Gold. In this way, your monitoring is not cluttered with less critical workloads. </w:t>
      </w:r>
    </w:p>
    <w:p w14:paraId="38D93C70" w14:textId="52522E4F" w:rsidR="00307F6B" w:rsidRDefault="00307F6B" w:rsidP="00E97A1A">
      <w:pPr>
        <w:pStyle w:val="Heading3"/>
      </w:pPr>
      <w:r>
        <w:t>Consumer</w:t>
      </w:r>
      <w:r w:rsidR="00E97A1A">
        <w:t xml:space="preserve"> Dashboards</w:t>
      </w:r>
    </w:p>
    <w:p w14:paraId="158B5E0B" w14:textId="6D46627A" w:rsidR="00E97A1A" w:rsidRPr="00E97A1A" w:rsidRDefault="00E97A1A" w:rsidP="00E97A1A">
      <w:pPr>
        <w:rPr>
          <w:lang w:val="en-GB"/>
        </w:rPr>
      </w:pPr>
      <w:r>
        <w:rPr>
          <w:lang w:val="en-GB"/>
        </w:rPr>
        <w:t>The VM Configuration dashboard and the VM Storage Configuration dashboard were designed to highlight the settings that you need to fix or improve. To balance usability, it does not show every single setting.</w:t>
      </w:r>
    </w:p>
    <w:p w14:paraId="158A3A18" w14:textId="77777777" w:rsidR="00EB636C" w:rsidRPr="00A452F2" w:rsidRDefault="00EB636C" w:rsidP="002113A7">
      <w:pPr>
        <w:pStyle w:val="Heading4"/>
      </w:pPr>
      <w:r w:rsidRPr="00A452F2">
        <w:t>How to Use</w:t>
      </w:r>
    </w:p>
    <w:p w14:paraId="43D06DF1" w14:textId="0F8FB532" w:rsidR="00DB3813" w:rsidRPr="00A452F2" w:rsidRDefault="00DB3813" w:rsidP="00F6120D">
      <w:pPr>
        <w:rPr>
          <w:lang w:val="en-GB"/>
        </w:rPr>
      </w:pPr>
      <w:r w:rsidRPr="00A452F2">
        <w:rPr>
          <w:lang w:val="en-GB"/>
        </w:rPr>
        <w:t xml:space="preserve">Select a </w:t>
      </w:r>
      <w:r w:rsidR="005269DE" w:rsidRPr="00A452F2">
        <w:rPr>
          <w:lang w:val="en-GB"/>
        </w:rPr>
        <w:t>data center</w:t>
      </w:r>
      <w:r w:rsidRPr="00A452F2">
        <w:rPr>
          <w:lang w:val="en-GB"/>
        </w:rPr>
        <w:t xml:space="preserve"> from the </w:t>
      </w:r>
      <w:r w:rsidR="005269DE" w:rsidRPr="00A452F2">
        <w:rPr>
          <w:b/>
          <w:bCs/>
          <w:lang w:val="en-GB"/>
        </w:rPr>
        <w:t>Data center</w:t>
      </w:r>
      <w:r w:rsidRPr="00A452F2">
        <w:rPr>
          <w:lang w:val="en-GB"/>
        </w:rPr>
        <w:t xml:space="preserve"> table</w:t>
      </w:r>
    </w:p>
    <w:p w14:paraId="6B43C154" w14:textId="6FA64090" w:rsidR="00A3651A" w:rsidRPr="00A452F2" w:rsidRDefault="00A3651A">
      <w:pPr>
        <w:pStyle w:val="ListParagraph"/>
        <w:numPr>
          <w:ilvl w:val="0"/>
          <w:numId w:val="5"/>
        </w:numPr>
        <w:rPr>
          <w:lang w:val="en-GB"/>
        </w:rPr>
      </w:pPr>
      <w:r w:rsidRPr="00A452F2">
        <w:rPr>
          <w:lang w:val="en-GB"/>
        </w:rPr>
        <w:t xml:space="preserve">In a large environment, loading thousands of VMs increase </w:t>
      </w:r>
      <w:r w:rsidR="00A271C1" w:rsidRPr="00A452F2">
        <w:rPr>
          <w:lang w:val="en-GB"/>
        </w:rPr>
        <w:t>the web</w:t>
      </w:r>
      <w:r w:rsidRPr="00A452F2">
        <w:rPr>
          <w:lang w:val="en-GB"/>
        </w:rPr>
        <w:t xml:space="preserve"> page loading time. As a result, the VM is grouped by </w:t>
      </w:r>
      <w:r w:rsidR="005269DE" w:rsidRPr="00A452F2">
        <w:rPr>
          <w:lang w:val="en-GB"/>
        </w:rPr>
        <w:t>data center</w:t>
      </w:r>
      <w:r w:rsidRPr="00A452F2">
        <w:rPr>
          <w:lang w:val="en-GB"/>
        </w:rPr>
        <w:t xml:space="preserve">. In addition, it may make sense to review the VM configuration per </w:t>
      </w:r>
      <w:r w:rsidR="005269DE" w:rsidRPr="00A452F2">
        <w:rPr>
          <w:lang w:val="en-GB"/>
        </w:rPr>
        <w:t>data center</w:t>
      </w:r>
      <w:r w:rsidRPr="00A452F2">
        <w:rPr>
          <w:lang w:val="en-GB"/>
        </w:rPr>
        <w:t xml:space="preserve">. </w:t>
      </w:r>
    </w:p>
    <w:p w14:paraId="2E16A0F3" w14:textId="0CAF9352" w:rsidR="00DB3813" w:rsidRPr="00A452F2" w:rsidRDefault="00A3651A">
      <w:pPr>
        <w:pStyle w:val="ListParagraph"/>
        <w:numPr>
          <w:ilvl w:val="0"/>
          <w:numId w:val="5"/>
        </w:numPr>
        <w:rPr>
          <w:lang w:val="en-GB"/>
        </w:rPr>
      </w:pPr>
      <w:r w:rsidRPr="00A452F2">
        <w:rPr>
          <w:lang w:val="en-GB"/>
        </w:rPr>
        <w:t>For a small environment, the vSphere World is provided so you can see all the VMs in the environment.</w:t>
      </w:r>
    </w:p>
    <w:p w14:paraId="29059820" w14:textId="74AF958C" w:rsidR="0011677E" w:rsidRPr="00A452F2" w:rsidRDefault="0011677E" w:rsidP="00F6120D">
      <w:pPr>
        <w:rPr>
          <w:lang w:val="en-GB"/>
        </w:rPr>
      </w:pPr>
      <w:r w:rsidRPr="00A452F2">
        <w:rPr>
          <w:lang w:val="en-GB"/>
        </w:rPr>
        <w:t xml:space="preserve">The dashboard is organized into </w:t>
      </w:r>
      <w:r w:rsidR="00C046B4" w:rsidRPr="00A452F2">
        <w:rPr>
          <w:lang w:val="en-GB"/>
        </w:rPr>
        <w:t xml:space="preserve">3 </w:t>
      </w:r>
      <w:r w:rsidRPr="00A452F2">
        <w:rPr>
          <w:lang w:val="en-GB"/>
        </w:rPr>
        <w:t xml:space="preserve">sections for ease of use. </w:t>
      </w:r>
    </w:p>
    <w:p w14:paraId="62ABB114" w14:textId="3BEFC60D" w:rsidR="0031764C" w:rsidRPr="00A452F2" w:rsidRDefault="00425316">
      <w:pPr>
        <w:pStyle w:val="ListParagraph"/>
        <w:numPr>
          <w:ilvl w:val="0"/>
          <w:numId w:val="5"/>
        </w:numPr>
        <w:rPr>
          <w:lang w:val="en-GB"/>
        </w:rPr>
      </w:pPr>
      <w:r w:rsidRPr="00A452F2">
        <w:rPr>
          <w:lang w:val="en-GB"/>
        </w:rPr>
        <w:t xml:space="preserve">All </w:t>
      </w:r>
      <w:r w:rsidR="00C046B4" w:rsidRPr="00A452F2">
        <w:rPr>
          <w:lang w:val="en-GB"/>
        </w:rPr>
        <w:t>3</w:t>
      </w:r>
      <w:r w:rsidRPr="00A452F2">
        <w:rPr>
          <w:lang w:val="en-GB"/>
        </w:rPr>
        <w:t xml:space="preserve"> sections will automatically display the </w:t>
      </w:r>
      <w:r w:rsidR="00852CBA" w:rsidRPr="00A452F2">
        <w:rPr>
          <w:lang w:val="en-GB"/>
        </w:rPr>
        <w:t xml:space="preserve">VM configuration in the selected </w:t>
      </w:r>
      <w:r w:rsidR="005269DE" w:rsidRPr="00A452F2">
        <w:rPr>
          <w:lang w:val="en-GB"/>
        </w:rPr>
        <w:t>data center</w:t>
      </w:r>
    </w:p>
    <w:p w14:paraId="0225FC96" w14:textId="799955E0" w:rsidR="00317B58" w:rsidRPr="00A452F2" w:rsidRDefault="00D65000" w:rsidP="00F6120D">
      <w:pPr>
        <w:rPr>
          <w:lang w:val="en-GB"/>
        </w:rPr>
      </w:pPr>
      <w:r w:rsidRPr="00A452F2">
        <w:rPr>
          <w:lang w:val="en-GB"/>
        </w:rPr>
        <w:t xml:space="preserve">The first section </w:t>
      </w:r>
      <w:r w:rsidR="0064001E" w:rsidRPr="00A452F2">
        <w:rPr>
          <w:lang w:val="en-GB"/>
        </w:rPr>
        <w:t xml:space="preserve">covers limit, </w:t>
      </w:r>
      <w:r w:rsidR="002F483A" w:rsidRPr="00A452F2">
        <w:rPr>
          <w:lang w:val="en-GB"/>
        </w:rPr>
        <w:t>s</w:t>
      </w:r>
      <w:r w:rsidR="00317B58" w:rsidRPr="00A452F2">
        <w:rPr>
          <w:lang w:val="en-GB"/>
        </w:rPr>
        <w:t xml:space="preserve">hare and </w:t>
      </w:r>
      <w:r w:rsidR="002F483A" w:rsidRPr="00A452F2">
        <w:rPr>
          <w:lang w:val="en-GB"/>
        </w:rPr>
        <w:t>r</w:t>
      </w:r>
      <w:r w:rsidR="00317B58" w:rsidRPr="00A452F2">
        <w:rPr>
          <w:lang w:val="en-GB"/>
        </w:rPr>
        <w:t>eservation</w:t>
      </w:r>
    </w:p>
    <w:p w14:paraId="41CACF17" w14:textId="5441D410" w:rsidR="00306655" w:rsidRDefault="00306655">
      <w:pPr>
        <w:pStyle w:val="ListParagraph"/>
        <w:numPr>
          <w:ilvl w:val="0"/>
          <w:numId w:val="5"/>
        </w:numPr>
        <w:rPr>
          <w:lang w:val="en-GB"/>
        </w:rPr>
      </w:pPr>
      <w:r>
        <w:rPr>
          <w:lang w:val="en-GB"/>
        </w:rPr>
        <w:t xml:space="preserve">Limit should not be used, as explained previously </w:t>
      </w:r>
      <w:hyperlink w:anchor="_Resource_Management" w:history="1">
        <w:r w:rsidRPr="00306655">
          <w:rPr>
            <w:rStyle w:val="Hyperlink"/>
            <w:lang w:val="en-GB"/>
          </w:rPr>
          <w:t>here</w:t>
        </w:r>
      </w:hyperlink>
      <w:r>
        <w:rPr>
          <w:lang w:val="en-GB"/>
        </w:rPr>
        <w:t>.</w:t>
      </w:r>
    </w:p>
    <w:p w14:paraId="6EBECE97" w14:textId="59C60408" w:rsidR="00306655" w:rsidRDefault="00306655" w:rsidP="00306655">
      <w:pPr>
        <w:ind w:left="720"/>
        <w:rPr>
          <w:lang w:val="en-GB"/>
        </w:rPr>
      </w:pPr>
      <w:r>
        <w:rPr>
          <w:noProof/>
        </w:rPr>
        <w:drawing>
          <wp:inline distT="0" distB="0" distL="0" distR="0" wp14:anchorId="1C959521" wp14:editId="5E6E803A">
            <wp:extent cx="4405218" cy="1709726"/>
            <wp:effectExtent l="0" t="0" r="0" b="5080"/>
            <wp:docPr id="606394383" name="Picture 606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3"/>
                    <pic:cNvPicPr/>
                  </pic:nvPicPr>
                  <pic:blipFill>
                    <a:blip r:embed="rId479">
                      <a:extLst>
                        <a:ext uri="{28A0092B-C50C-407E-A947-70E740481C1C}">
                          <a14:useLocalDpi xmlns:a14="http://schemas.microsoft.com/office/drawing/2010/main" val="0"/>
                        </a:ext>
                      </a:extLst>
                    </a:blip>
                    <a:stretch>
                      <a:fillRect/>
                    </a:stretch>
                  </pic:blipFill>
                  <pic:spPr>
                    <a:xfrm>
                      <a:off x="0" y="0"/>
                      <a:ext cx="4405218" cy="1709726"/>
                    </a:xfrm>
                    <a:prstGeom prst="rect">
                      <a:avLst/>
                    </a:prstGeom>
                  </pic:spPr>
                </pic:pic>
              </a:graphicData>
            </a:graphic>
          </wp:inline>
        </w:drawing>
      </w:r>
    </w:p>
    <w:p w14:paraId="0657B2B4" w14:textId="7531F75D" w:rsidR="00317B58" w:rsidRDefault="0078446B">
      <w:pPr>
        <w:pStyle w:val="ListParagraph"/>
        <w:numPr>
          <w:ilvl w:val="0"/>
          <w:numId w:val="5"/>
        </w:numPr>
        <w:rPr>
          <w:lang w:val="en-GB"/>
        </w:rPr>
      </w:pPr>
      <w:r w:rsidRPr="00A452F2">
        <w:rPr>
          <w:lang w:val="en-GB"/>
        </w:rPr>
        <w:lastRenderedPageBreak/>
        <w:t xml:space="preserve">Their </w:t>
      </w:r>
      <w:r w:rsidR="00306655">
        <w:rPr>
          <w:lang w:val="en-GB"/>
        </w:rPr>
        <w:t xml:space="preserve">share and reservation </w:t>
      </w:r>
      <w:r w:rsidRPr="00A452F2">
        <w:rPr>
          <w:lang w:val="en-GB"/>
        </w:rPr>
        <w:t>values c</w:t>
      </w:r>
      <w:r w:rsidR="00317B58" w:rsidRPr="00A452F2">
        <w:rPr>
          <w:lang w:val="en-GB"/>
        </w:rPr>
        <w:t>an easily become inconsistent</w:t>
      </w:r>
      <w:r w:rsidRPr="00A452F2">
        <w:rPr>
          <w:lang w:val="en-GB"/>
        </w:rPr>
        <w:t xml:space="preserve"> among</w:t>
      </w:r>
      <w:r w:rsidR="00F2230D" w:rsidRPr="00A452F2">
        <w:rPr>
          <w:lang w:val="en-GB"/>
        </w:rPr>
        <w:t xml:space="preserve"> VMs</w:t>
      </w:r>
      <w:r w:rsidR="00317B58" w:rsidRPr="00A452F2">
        <w:rPr>
          <w:lang w:val="en-GB"/>
        </w:rPr>
        <w:t>, especially in an environment with multiple vCenter Servers.</w:t>
      </w:r>
      <w:r w:rsidR="00B5261E">
        <w:rPr>
          <w:lang w:val="en-GB"/>
        </w:rPr>
        <w:t xml:space="preserve"> The following shows an environment with far too many variations in shares.</w:t>
      </w:r>
    </w:p>
    <w:p w14:paraId="3B604CA6" w14:textId="4DBB3F43" w:rsidR="00B5261E" w:rsidRPr="00A452F2" w:rsidRDefault="00B5261E" w:rsidP="00B5261E">
      <w:pPr>
        <w:ind w:left="720"/>
        <w:rPr>
          <w:lang w:val="en-GB"/>
        </w:rPr>
      </w:pPr>
      <w:r>
        <w:rPr>
          <w:noProof/>
        </w:rPr>
        <w:drawing>
          <wp:inline distT="0" distB="0" distL="0" distR="0" wp14:anchorId="2376BA4B" wp14:editId="5DDF1242">
            <wp:extent cx="4114800" cy="1547080"/>
            <wp:effectExtent l="0" t="0" r="0" b="0"/>
            <wp:docPr id="606394384" name="Picture 60639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4"/>
                    <pic:cNvPicPr/>
                  </pic:nvPicPr>
                  <pic:blipFill>
                    <a:blip r:embed="rId480" cstate="print">
                      <a:extLst>
                        <a:ext uri="{28A0092B-C50C-407E-A947-70E740481C1C}">
                          <a14:useLocalDpi xmlns:a14="http://schemas.microsoft.com/office/drawing/2010/main" val="0"/>
                        </a:ext>
                      </a:extLst>
                    </a:blip>
                    <a:stretch>
                      <a:fillRect/>
                    </a:stretch>
                  </pic:blipFill>
                  <pic:spPr>
                    <a:xfrm>
                      <a:off x="0" y="0"/>
                      <a:ext cx="4114800" cy="1547080"/>
                    </a:xfrm>
                    <a:prstGeom prst="rect">
                      <a:avLst/>
                    </a:prstGeom>
                  </pic:spPr>
                </pic:pic>
              </a:graphicData>
            </a:graphic>
          </wp:inline>
        </w:drawing>
      </w:r>
    </w:p>
    <w:p w14:paraId="6D6F5D4F" w14:textId="65D27A0B" w:rsidR="00317B58" w:rsidRPr="00A452F2" w:rsidRDefault="00317B58">
      <w:pPr>
        <w:pStyle w:val="ListParagraph"/>
        <w:numPr>
          <w:ilvl w:val="0"/>
          <w:numId w:val="5"/>
        </w:numPr>
        <w:rPr>
          <w:lang w:val="en-GB"/>
        </w:rPr>
      </w:pPr>
      <w:r w:rsidRPr="00A452F2">
        <w:rPr>
          <w:lang w:val="en-GB"/>
        </w:rPr>
        <w:t xml:space="preserve">Shares </w:t>
      </w:r>
      <w:r w:rsidR="00AF286C" w:rsidRPr="00A452F2">
        <w:rPr>
          <w:lang w:val="en-GB"/>
        </w:rPr>
        <w:t xml:space="preserve">should </w:t>
      </w:r>
      <w:r w:rsidRPr="00A452F2">
        <w:rPr>
          <w:lang w:val="en-GB"/>
        </w:rPr>
        <w:t xml:space="preserve">be mapped to a service level, to provide a larger proportion of shared resources to those VMs who pay more. This means that you should only have as many shares as your service levels. If your IaaS provides </w:t>
      </w:r>
      <w:r w:rsidR="00AF29E6" w:rsidRPr="00A452F2">
        <w:rPr>
          <w:lang w:val="en-GB"/>
        </w:rPr>
        <w:t>Gold</w:t>
      </w:r>
      <w:r w:rsidRPr="00A452F2">
        <w:rPr>
          <w:lang w:val="en-GB"/>
        </w:rPr>
        <w:t xml:space="preserve">, silver, and bronze, then you should have only three types of shares. </w:t>
      </w:r>
    </w:p>
    <w:p w14:paraId="645BA031" w14:textId="2707D6F0" w:rsidR="00317B58" w:rsidRPr="00A452F2" w:rsidRDefault="00B5261E">
      <w:pPr>
        <w:pStyle w:val="ListParagraph"/>
        <w:numPr>
          <w:ilvl w:val="0"/>
          <w:numId w:val="5"/>
        </w:numPr>
        <w:rPr>
          <w:lang w:val="en-GB"/>
        </w:rPr>
      </w:pPr>
      <w:r>
        <w:rPr>
          <w:lang w:val="en-GB"/>
        </w:rPr>
        <w:t>The v</w:t>
      </w:r>
      <w:r w:rsidR="00317B58" w:rsidRPr="00A452F2">
        <w:rPr>
          <w:lang w:val="en-GB"/>
        </w:rPr>
        <w:t>alue of share</w:t>
      </w:r>
      <w:r>
        <w:rPr>
          <w:lang w:val="en-GB"/>
        </w:rPr>
        <w:t xml:space="preserve"> </w:t>
      </w:r>
      <w:r w:rsidR="00317B58" w:rsidRPr="00A452F2">
        <w:rPr>
          <w:lang w:val="en-GB"/>
        </w:rPr>
        <w:t xml:space="preserve">is relative. If you move a VM from one cluster to another (be it in the same or different </w:t>
      </w:r>
      <w:r w:rsidR="00317B58" w:rsidRPr="00A452F2">
        <w:rPr>
          <w:rStyle w:val="ph"/>
          <w:lang w:val="en-GB"/>
        </w:rPr>
        <w:t>vCenter Server</w:t>
      </w:r>
      <w:r w:rsidR="00317B58" w:rsidRPr="00A452F2">
        <w:rPr>
          <w:lang w:val="en-GB"/>
        </w:rPr>
        <w:t xml:space="preserve">), you may have to adjust the shares. </w:t>
      </w:r>
    </w:p>
    <w:p w14:paraId="2A1D5623" w14:textId="4071C2A5" w:rsidR="00317B58" w:rsidRPr="00A452F2" w:rsidRDefault="00317B58">
      <w:pPr>
        <w:pStyle w:val="ListParagraph"/>
        <w:numPr>
          <w:ilvl w:val="0"/>
          <w:numId w:val="5"/>
        </w:numPr>
        <w:rPr>
          <w:lang w:val="en-GB"/>
        </w:rPr>
      </w:pPr>
      <w:r w:rsidRPr="00A452F2">
        <w:rPr>
          <w:lang w:val="en-GB"/>
        </w:rPr>
        <w:t>Reservation impacts your capacity. Memory reservation works differently from CPU reservation</w:t>
      </w:r>
      <w:r w:rsidR="006944A0" w:rsidRPr="00A452F2">
        <w:rPr>
          <w:lang w:val="en-GB"/>
        </w:rPr>
        <w:t>, it’s more permanent.</w:t>
      </w:r>
    </w:p>
    <w:p w14:paraId="6521344B" w14:textId="1D16940F" w:rsidR="00306655" w:rsidRDefault="00306655" w:rsidP="00F6120D">
      <w:pPr>
        <w:rPr>
          <w:lang w:val="en-GB"/>
        </w:rPr>
      </w:pPr>
      <w:r>
        <w:rPr>
          <w:noProof/>
        </w:rPr>
        <w:drawing>
          <wp:inline distT="0" distB="0" distL="0" distR="0" wp14:anchorId="063AD6B3" wp14:editId="500A2DB1">
            <wp:extent cx="5989320" cy="1133856"/>
            <wp:effectExtent l="0" t="0" r="0" b="9525"/>
            <wp:docPr id="606394382" name="Picture 6063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2"/>
                    <pic:cNvPicPr/>
                  </pic:nvPicPr>
                  <pic:blipFill>
                    <a:blip r:embed="rId481" cstate="print">
                      <a:extLst>
                        <a:ext uri="{28A0092B-C50C-407E-A947-70E740481C1C}">
                          <a14:useLocalDpi xmlns:a14="http://schemas.microsoft.com/office/drawing/2010/main" val="0"/>
                        </a:ext>
                      </a:extLst>
                    </a:blip>
                    <a:stretch>
                      <a:fillRect/>
                    </a:stretch>
                  </pic:blipFill>
                  <pic:spPr>
                    <a:xfrm>
                      <a:off x="0" y="0"/>
                      <a:ext cx="5989320" cy="1133856"/>
                    </a:xfrm>
                    <a:prstGeom prst="rect">
                      <a:avLst/>
                    </a:prstGeom>
                  </pic:spPr>
                </pic:pic>
              </a:graphicData>
            </a:graphic>
          </wp:inline>
        </w:drawing>
      </w:r>
    </w:p>
    <w:p w14:paraId="231F376F" w14:textId="09643A67" w:rsidR="00110245" w:rsidRPr="00A452F2" w:rsidRDefault="00110245" w:rsidP="00F6120D">
      <w:pPr>
        <w:rPr>
          <w:lang w:val="en-GB"/>
        </w:rPr>
      </w:pPr>
      <w:r w:rsidRPr="00A452F2">
        <w:rPr>
          <w:lang w:val="en-GB"/>
        </w:rPr>
        <w:t>The second section covers VMware Tools</w:t>
      </w:r>
    </w:p>
    <w:p w14:paraId="680B5DB2" w14:textId="2B822ABF" w:rsidR="00110245" w:rsidRDefault="00110245" w:rsidP="009C08BF">
      <w:pPr>
        <w:pStyle w:val="Bullet"/>
        <w:rPr>
          <w:lang w:val="en-GB"/>
        </w:rPr>
      </w:pPr>
      <w:r w:rsidRPr="00A452F2">
        <w:rPr>
          <w:lang w:val="en-GB"/>
        </w:rPr>
        <w:t xml:space="preserve">Tools is a key component </w:t>
      </w:r>
      <w:r w:rsidR="004274F2" w:rsidRPr="00A452F2">
        <w:rPr>
          <w:lang w:val="en-GB"/>
        </w:rPr>
        <w:t>of</w:t>
      </w:r>
      <w:r w:rsidR="00A702A5" w:rsidRPr="00A452F2">
        <w:rPr>
          <w:lang w:val="en-GB"/>
        </w:rPr>
        <w:t xml:space="preserve"> any VM</w:t>
      </w:r>
      <w:r w:rsidR="00FE11B7" w:rsidRPr="00A452F2">
        <w:rPr>
          <w:lang w:val="en-GB"/>
        </w:rPr>
        <w:t>, and should be kept running and up to date.</w:t>
      </w:r>
    </w:p>
    <w:p w14:paraId="3BAEB6E1" w14:textId="1621DE92" w:rsidR="00306655" w:rsidRPr="00A452F2" w:rsidRDefault="00306655" w:rsidP="009C08BF">
      <w:pPr>
        <w:pStyle w:val="Bullet"/>
        <w:rPr>
          <w:lang w:val="en-GB"/>
        </w:rPr>
      </w:pPr>
      <w:r>
        <w:rPr>
          <w:lang w:val="en-GB"/>
        </w:rPr>
        <w:t>The distribution chart shows the various versions. You should keep them minimal</w:t>
      </w:r>
    </w:p>
    <w:p w14:paraId="1B069E07" w14:textId="14E8784A" w:rsidR="00FE11B7" w:rsidRPr="00A452F2" w:rsidRDefault="002F46F0" w:rsidP="00F6120D">
      <w:pPr>
        <w:rPr>
          <w:lang w:val="en-GB"/>
        </w:rPr>
      </w:pPr>
      <w:r w:rsidRPr="00A452F2">
        <w:rPr>
          <w:lang w:val="en-GB"/>
        </w:rPr>
        <w:t xml:space="preserve">The third section covers other </w:t>
      </w:r>
      <w:r w:rsidR="002F0360" w:rsidRPr="00A452F2">
        <w:rPr>
          <w:lang w:val="en-GB"/>
        </w:rPr>
        <w:t>VM key configuration</w:t>
      </w:r>
    </w:p>
    <w:p w14:paraId="1A871479" w14:textId="0EC5CB90" w:rsidR="00EB636C" w:rsidRDefault="00EB636C" w:rsidP="009C08BF">
      <w:pPr>
        <w:pStyle w:val="Bullet"/>
        <w:rPr>
          <w:lang w:val="en-GB"/>
        </w:rPr>
      </w:pPr>
      <w:r w:rsidRPr="00A452F2">
        <w:rPr>
          <w:lang w:val="en-GB"/>
        </w:rPr>
        <w:t xml:space="preserve">Keep the configuration consistent by minimizing variants. This helps to reduce complexity. </w:t>
      </w:r>
    </w:p>
    <w:p w14:paraId="551F03B7" w14:textId="0EB30A34" w:rsidR="00B5261E" w:rsidRDefault="00B5261E" w:rsidP="009C08BF">
      <w:pPr>
        <w:pStyle w:val="Bullet"/>
        <w:rPr>
          <w:lang w:val="en-GB"/>
        </w:rPr>
      </w:pPr>
      <w:r>
        <w:rPr>
          <w:lang w:val="en-GB"/>
        </w:rPr>
        <w:t xml:space="preserve">Pay attention to VMs with many virtual disks or many virtual network cards. </w:t>
      </w:r>
    </w:p>
    <w:p w14:paraId="207F2687" w14:textId="6A4C8223" w:rsidR="00B5261E" w:rsidRPr="00A452F2" w:rsidRDefault="00B5261E" w:rsidP="00B5261E">
      <w:pPr>
        <w:ind w:left="720"/>
        <w:rPr>
          <w:lang w:val="en-GB"/>
        </w:rPr>
      </w:pPr>
      <w:r>
        <w:rPr>
          <w:noProof/>
        </w:rPr>
        <w:drawing>
          <wp:inline distT="0" distB="0" distL="0" distR="0" wp14:anchorId="142979AB" wp14:editId="7477773B">
            <wp:extent cx="5605272" cy="1344168"/>
            <wp:effectExtent l="0" t="0" r="0" b="8890"/>
            <wp:docPr id="606394385" name="Picture 6063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5"/>
                    <pic:cNvPicPr/>
                  </pic:nvPicPr>
                  <pic:blipFill>
                    <a:blip r:embed="rId482" cstate="print">
                      <a:extLst>
                        <a:ext uri="{28A0092B-C50C-407E-A947-70E740481C1C}">
                          <a14:useLocalDpi xmlns:a14="http://schemas.microsoft.com/office/drawing/2010/main" val="0"/>
                        </a:ext>
                      </a:extLst>
                    </a:blip>
                    <a:stretch>
                      <a:fillRect/>
                    </a:stretch>
                  </pic:blipFill>
                  <pic:spPr>
                    <a:xfrm>
                      <a:off x="0" y="0"/>
                      <a:ext cx="5605272" cy="1344168"/>
                    </a:xfrm>
                    <a:prstGeom prst="rect">
                      <a:avLst/>
                    </a:prstGeom>
                  </pic:spPr>
                </pic:pic>
              </a:graphicData>
            </a:graphic>
          </wp:inline>
        </w:drawing>
      </w:r>
    </w:p>
    <w:p w14:paraId="2A2753FB" w14:textId="58658A74" w:rsidR="00B5261E" w:rsidRDefault="00B5261E">
      <w:pPr>
        <w:pStyle w:val="ListParagraph"/>
        <w:numPr>
          <w:ilvl w:val="0"/>
          <w:numId w:val="5"/>
        </w:numPr>
        <w:rPr>
          <w:lang w:val="en-GB"/>
        </w:rPr>
      </w:pPr>
      <w:r>
        <w:rPr>
          <w:lang w:val="en-GB"/>
        </w:rPr>
        <w:t xml:space="preserve">Keep the number of VM hardware versions minimal, and keep them current. </w:t>
      </w:r>
    </w:p>
    <w:p w14:paraId="4A7D7176" w14:textId="12A4F801" w:rsidR="00B5261E" w:rsidRDefault="00B5261E" w:rsidP="00B5261E">
      <w:pPr>
        <w:ind w:left="720"/>
        <w:rPr>
          <w:lang w:val="en-GB"/>
        </w:rPr>
      </w:pPr>
      <w:r>
        <w:rPr>
          <w:noProof/>
        </w:rPr>
        <w:lastRenderedPageBreak/>
        <w:drawing>
          <wp:inline distT="0" distB="0" distL="0" distR="0" wp14:anchorId="5DCB0AB7" wp14:editId="0A89A72D">
            <wp:extent cx="3873600" cy="1886400"/>
            <wp:effectExtent l="0" t="0" r="0" b="0"/>
            <wp:docPr id="606394386" name="Picture 60639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6"/>
                    <pic:cNvPicPr/>
                  </pic:nvPicPr>
                  <pic:blipFill>
                    <a:blip r:embed="rId483" cstate="print">
                      <a:extLst>
                        <a:ext uri="{28A0092B-C50C-407E-A947-70E740481C1C}">
                          <a14:useLocalDpi xmlns:a14="http://schemas.microsoft.com/office/drawing/2010/main" val="0"/>
                        </a:ext>
                      </a:extLst>
                    </a:blip>
                    <a:stretch>
                      <a:fillRect/>
                    </a:stretch>
                  </pic:blipFill>
                  <pic:spPr>
                    <a:xfrm>
                      <a:off x="0" y="0"/>
                      <a:ext cx="3873600" cy="1886400"/>
                    </a:xfrm>
                    <a:prstGeom prst="rect">
                      <a:avLst/>
                    </a:prstGeom>
                  </pic:spPr>
                </pic:pic>
              </a:graphicData>
            </a:graphic>
          </wp:inline>
        </w:drawing>
      </w:r>
    </w:p>
    <w:p w14:paraId="31749BAB" w14:textId="059B1954" w:rsidR="00EB636C" w:rsidRPr="00A452F2" w:rsidRDefault="00EB636C">
      <w:pPr>
        <w:pStyle w:val="ListParagraph"/>
        <w:numPr>
          <w:ilvl w:val="0"/>
          <w:numId w:val="5"/>
        </w:numPr>
        <w:rPr>
          <w:lang w:val="en-GB"/>
        </w:rPr>
      </w:pPr>
      <w:r w:rsidRPr="00A452F2">
        <w:rPr>
          <w:lang w:val="en-GB"/>
        </w:rPr>
        <w:t xml:space="preserve">VM Network Card widget. It you suspect your environment may have VM with no NIC card, consider adding it as dedicated bucket. </w:t>
      </w:r>
    </w:p>
    <w:p w14:paraId="23857807" w14:textId="747CCBC3" w:rsidR="00CB2C96" w:rsidRPr="00A452F2" w:rsidRDefault="00CB2C96" w:rsidP="00F6120D">
      <w:pPr>
        <w:rPr>
          <w:lang w:val="en-GB"/>
        </w:rPr>
      </w:pPr>
      <w:r w:rsidRPr="00A452F2">
        <w:rPr>
          <w:lang w:val="en-GB"/>
        </w:rPr>
        <w:t xml:space="preserve">The last part of the dashboard is </w:t>
      </w:r>
      <w:r w:rsidR="00BE00ED" w:rsidRPr="00A452F2">
        <w:rPr>
          <w:lang w:val="en-GB"/>
        </w:rPr>
        <w:t>collapsed by default.</w:t>
      </w:r>
    </w:p>
    <w:p w14:paraId="1C6B532E" w14:textId="2557CA62" w:rsidR="00BE00ED" w:rsidRPr="00A452F2" w:rsidRDefault="00BE00ED" w:rsidP="009C08BF">
      <w:pPr>
        <w:pStyle w:val="Bullet"/>
        <w:rPr>
          <w:lang w:val="en-GB" w:eastAsia="en-SG"/>
        </w:rPr>
      </w:pPr>
      <w:r w:rsidRPr="00A452F2">
        <w:rPr>
          <w:lang w:val="en-GB" w:eastAsia="en-SG"/>
        </w:rPr>
        <w:t>It shows all the VMs with their key configuration</w:t>
      </w:r>
      <w:r w:rsidR="0005502E" w:rsidRPr="00A452F2">
        <w:rPr>
          <w:lang w:val="en-GB" w:eastAsia="en-SG"/>
        </w:rPr>
        <w:t xml:space="preserve">. </w:t>
      </w:r>
    </w:p>
    <w:p w14:paraId="5D9B14DA" w14:textId="09DB66B2" w:rsidR="00375BFD" w:rsidRPr="00A452F2" w:rsidRDefault="00375BFD" w:rsidP="009C08BF">
      <w:pPr>
        <w:pStyle w:val="Bullet"/>
        <w:rPr>
          <w:lang w:val="en-GB" w:eastAsia="en-SG"/>
        </w:rPr>
      </w:pPr>
      <w:r w:rsidRPr="00A452F2">
        <w:rPr>
          <w:lang w:val="en-GB" w:eastAsia="en-SG"/>
        </w:rPr>
        <w:t xml:space="preserve">You can sort the columns and export the result into spreadsheet for further </w:t>
      </w:r>
      <w:r w:rsidR="00007AD2">
        <w:rPr>
          <w:lang w:val="en-GB" w:eastAsia="en-SG"/>
        </w:rPr>
        <w:t>analyzis</w:t>
      </w:r>
      <w:r w:rsidRPr="00A452F2">
        <w:rPr>
          <w:lang w:val="en-GB" w:eastAsia="en-SG"/>
        </w:rPr>
        <w:t>.</w:t>
      </w:r>
    </w:p>
    <w:p w14:paraId="2DB28F67" w14:textId="77777777" w:rsidR="00B649D5" w:rsidRPr="00A452F2" w:rsidRDefault="00B649D5" w:rsidP="002113A7">
      <w:pPr>
        <w:pStyle w:val="Heading3"/>
      </w:pPr>
      <w:r w:rsidRPr="00A452F2">
        <w:t xml:space="preserve">ESXi Configuration </w:t>
      </w:r>
    </w:p>
    <w:p w14:paraId="0ABC7B63" w14:textId="77777777" w:rsidR="00B649D5" w:rsidRPr="00A452F2" w:rsidRDefault="00B649D5" w:rsidP="00B649D5">
      <w:pPr>
        <w:rPr>
          <w:lang w:val="en-GB"/>
        </w:rPr>
      </w:pPr>
      <w:r w:rsidRPr="00A452F2">
        <w:rPr>
          <w:lang w:val="en-GB"/>
        </w:rPr>
        <w:t xml:space="preserve">The dashboard is organized into sections for ease of use. </w:t>
      </w:r>
    </w:p>
    <w:p w14:paraId="7BD64673" w14:textId="77777777" w:rsidR="00B649D5" w:rsidRPr="00A452F2" w:rsidRDefault="00B649D5" w:rsidP="00B649D5">
      <w:pPr>
        <w:rPr>
          <w:lang w:val="en-GB"/>
        </w:rPr>
      </w:pPr>
      <w:r w:rsidRPr="00A452F2">
        <w:rPr>
          <w:lang w:val="en-GB"/>
        </w:rPr>
        <w:t xml:space="preserve">The upper part of the dashboard displays basic ESXi configurations that should be standardized for ease of operations. </w:t>
      </w:r>
    </w:p>
    <w:p w14:paraId="6659A089" w14:textId="77777777" w:rsidR="00B649D5" w:rsidRPr="00A452F2" w:rsidRDefault="00B649D5" w:rsidP="00B649D5">
      <w:pPr>
        <w:pStyle w:val="ListParagraph"/>
        <w:numPr>
          <w:ilvl w:val="0"/>
          <w:numId w:val="3"/>
        </w:numPr>
        <w:rPr>
          <w:lang w:val="en-GB"/>
        </w:rPr>
      </w:pPr>
      <w:r w:rsidRPr="00A452F2">
        <w:rPr>
          <w:lang w:val="en-GB"/>
        </w:rPr>
        <w:t>There are six pie-charts that are displayed as one set because there is a relationship in their values. There should be a correlation between them. Ideally, the ESXi version, the ESXi build, and the BIOS should be identical across all ESXi hosts in a cluster”. Keep the variations of hardware model, NIC speed, and storage path minimal. The more complex the pie chart, the more variants you have. This results in complex operations, potentially resulting in increased OPEX.</w:t>
      </w:r>
    </w:p>
    <w:p w14:paraId="1770A43A" w14:textId="77777777" w:rsidR="00B649D5" w:rsidRPr="00A452F2" w:rsidRDefault="00B649D5" w:rsidP="00B649D5">
      <w:pPr>
        <w:pStyle w:val="ListParagraph"/>
        <w:numPr>
          <w:ilvl w:val="0"/>
          <w:numId w:val="3"/>
        </w:numPr>
        <w:rPr>
          <w:lang w:val="en-GB"/>
        </w:rPr>
      </w:pPr>
      <w:r w:rsidRPr="00A452F2">
        <w:rPr>
          <w:lang w:val="en-GB"/>
        </w:rPr>
        <w:t>The configurations should reflect your current architecture standard. Each pie-chart counts the occurrence of a particular value. A large slice signifies that the value is the most common value, and if that is not your current standard, then you must address it.</w:t>
      </w:r>
    </w:p>
    <w:p w14:paraId="57591398" w14:textId="77777777" w:rsidR="00B649D5" w:rsidRDefault="00B649D5" w:rsidP="00B649D5">
      <w:pPr>
        <w:rPr>
          <w:lang w:val="en-GB"/>
        </w:rPr>
      </w:pPr>
      <w:r>
        <w:rPr>
          <w:noProof/>
        </w:rPr>
        <w:drawing>
          <wp:inline distT="0" distB="0" distL="0" distR="0" wp14:anchorId="7E8FDCA2" wp14:editId="1129C57B">
            <wp:extent cx="5989320" cy="1042416"/>
            <wp:effectExtent l="0" t="0" r="0" b="5715"/>
            <wp:docPr id="606394379" name="Picture 6063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9"/>
                    <pic:cNvPicPr/>
                  </pic:nvPicPr>
                  <pic:blipFill>
                    <a:blip r:embed="rId484" cstate="print">
                      <a:extLst>
                        <a:ext uri="{28A0092B-C50C-407E-A947-70E740481C1C}">
                          <a14:useLocalDpi xmlns:a14="http://schemas.microsoft.com/office/drawing/2010/main" val="0"/>
                        </a:ext>
                      </a:extLst>
                    </a:blip>
                    <a:stretch>
                      <a:fillRect/>
                    </a:stretch>
                  </pic:blipFill>
                  <pic:spPr>
                    <a:xfrm>
                      <a:off x="0" y="0"/>
                      <a:ext cx="5989320" cy="1042416"/>
                    </a:xfrm>
                    <a:prstGeom prst="rect">
                      <a:avLst/>
                    </a:prstGeom>
                  </pic:spPr>
                </pic:pic>
              </a:graphicData>
            </a:graphic>
          </wp:inline>
        </w:drawing>
      </w:r>
    </w:p>
    <w:p w14:paraId="0F5195D9" w14:textId="77777777" w:rsidR="00B649D5" w:rsidRPr="00A452F2" w:rsidRDefault="00B649D5" w:rsidP="00B649D5">
      <w:pPr>
        <w:rPr>
          <w:lang w:val="en-GB"/>
        </w:rPr>
      </w:pPr>
      <w:r w:rsidRPr="00A452F2">
        <w:rPr>
          <w:lang w:val="en-GB"/>
        </w:rPr>
        <w:t xml:space="preserve">The second section of the dashboard displays configurations that are potentially suboptimal. </w:t>
      </w:r>
    </w:p>
    <w:p w14:paraId="47EE6153" w14:textId="77777777" w:rsidR="00B649D5" w:rsidRPr="00A452F2" w:rsidRDefault="00B649D5" w:rsidP="00B649D5">
      <w:pPr>
        <w:pStyle w:val="ListParagraph"/>
        <w:numPr>
          <w:ilvl w:val="0"/>
          <w:numId w:val="4"/>
        </w:numPr>
        <w:rPr>
          <w:lang w:val="en-GB"/>
        </w:rPr>
      </w:pPr>
      <w:r w:rsidRPr="00A452F2">
        <w:rPr>
          <w:lang w:val="en-GB"/>
        </w:rPr>
        <w:t>The three bar-charts display various size dimensions of the ESXi hosts. The bar-charts are designed to be seen as one set. Ensure minimal number of variations to reduce complexity.</w:t>
      </w:r>
    </w:p>
    <w:p w14:paraId="1F188F89" w14:textId="77777777" w:rsidR="00B649D5" w:rsidRPr="00A452F2" w:rsidRDefault="00B649D5" w:rsidP="00B649D5">
      <w:pPr>
        <w:pStyle w:val="ListParagraph"/>
        <w:numPr>
          <w:ilvl w:val="0"/>
          <w:numId w:val="4"/>
        </w:numPr>
        <w:rPr>
          <w:lang w:val="en-GB"/>
        </w:rPr>
      </w:pPr>
      <w:r w:rsidRPr="00A452F2">
        <w:rPr>
          <w:lang w:val="en-GB"/>
        </w:rPr>
        <w:lastRenderedPageBreak/>
        <w:t>Smaller ESXi hosts have a relatively higher overhead, and are limited in running larger VMs. If they have a low core count, they could be using outdated CPU. Small ESXi hosts are more expensive on a per core, per GB, per rack unit basis than larger ones if they occupy the same space. On the other hand, a 4-CPU socket ESXi host is likely to be too large, resulting in a concentration risk (too many VMs in a single ESXi host). Maintain a good balance that balance your budget and risk constraints . You should adjust the distribution chart bucket size to fit your environment.</w:t>
      </w:r>
    </w:p>
    <w:p w14:paraId="0C474135" w14:textId="77777777" w:rsidR="00B649D5" w:rsidRDefault="00B649D5" w:rsidP="00B649D5">
      <w:pPr>
        <w:rPr>
          <w:lang w:val="en-GB"/>
        </w:rPr>
      </w:pPr>
      <w:r>
        <w:rPr>
          <w:noProof/>
        </w:rPr>
        <w:drawing>
          <wp:inline distT="0" distB="0" distL="0" distR="0" wp14:anchorId="397AA6B6" wp14:editId="73013A62">
            <wp:extent cx="5989320" cy="950976"/>
            <wp:effectExtent l="0" t="0" r="0" b="1905"/>
            <wp:docPr id="606394378" name="Picture 60639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8"/>
                    <pic:cNvPicPr/>
                  </pic:nvPicPr>
                  <pic:blipFill>
                    <a:blip r:embed="rId485" cstate="print">
                      <a:extLst>
                        <a:ext uri="{28A0092B-C50C-407E-A947-70E740481C1C}">
                          <a14:useLocalDpi xmlns:a14="http://schemas.microsoft.com/office/drawing/2010/main" val="0"/>
                        </a:ext>
                      </a:extLst>
                    </a:blip>
                    <a:stretch>
                      <a:fillRect/>
                    </a:stretch>
                  </pic:blipFill>
                  <pic:spPr>
                    <a:xfrm>
                      <a:off x="0" y="0"/>
                      <a:ext cx="5989320" cy="950976"/>
                    </a:xfrm>
                    <a:prstGeom prst="rect">
                      <a:avLst/>
                    </a:prstGeom>
                  </pic:spPr>
                </pic:pic>
              </a:graphicData>
            </a:graphic>
          </wp:inline>
        </w:drawing>
      </w:r>
    </w:p>
    <w:p w14:paraId="249D37D7" w14:textId="77777777" w:rsidR="00B649D5" w:rsidRPr="00A452F2" w:rsidRDefault="00B649D5" w:rsidP="00B649D5">
      <w:pPr>
        <w:rPr>
          <w:lang w:val="en-GB"/>
        </w:rPr>
      </w:pPr>
      <w:r w:rsidRPr="00A452F2">
        <w:rPr>
          <w:lang w:val="en-GB"/>
        </w:rPr>
        <w:t xml:space="preserve">The third section of the dashboard displays configurations that you may want to avoid. </w:t>
      </w:r>
    </w:p>
    <w:p w14:paraId="3E7405AD" w14:textId="77777777" w:rsidR="00B649D5" w:rsidRPr="00A452F2" w:rsidRDefault="00B649D5" w:rsidP="00B649D5">
      <w:pPr>
        <w:pStyle w:val="Bullet"/>
        <w:rPr>
          <w:lang w:val="en-GB"/>
        </w:rPr>
      </w:pPr>
      <w:r w:rsidRPr="00A452F2">
        <w:rPr>
          <w:lang w:val="en-GB"/>
        </w:rPr>
        <w:t>The six bar-charts focus on security, availability, and capacity settings that you can set as a standard. For example, you should consider enabling the NTP daemon for consistent time, which is critical for logging and troubleshooting.</w:t>
      </w:r>
    </w:p>
    <w:p w14:paraId="040A9E22" w14:textId="77777777" w:rsidR="00B649D5" w:rsidRDefault="00B649D5" w:rsidP="00B649D5">
      <w:pPr>
        <w:pStyle w:val="Bullet"/>
        <w:rPr>
          <w:lang w:val="en-GB"/>
        </w:rPr>
      </w:pPr>
      <w:r w:rsidRPr="00A452F2">
        <w:rPr>
          <w:lang w:val="en-GB"/>
        </w:rPr>
        <w:t>The three tables list the actual ESXi hosts that are in a non-productive state. They can be in maintenance mode, powered off, or in a disconnected state.</w:t>
      </w:r>
    </w:p>
    <w:p w14:paraId="2661417D" w14:textId="77777777" w:rsidR="00B649D5" w:rsidRPr="00A452F2" w:rsidRDefault="00B649D5" w:rsidP="00B649D5">
      <w:pPr>
        <w:pStyle w:val="Bullet"/>
        <w:rPr>
          <w:lang w:val="en-GB"/>
        </w:rPr>
      </w:pPr>
      <w:r>
        <w:rPr>
          <w:lang w:val="en-GB"/>
        </w:rPr>
        <w:t xml:space="preserve">BTW, I’ve modified the last one to show information, to show an example if that makes sense for your operations. I do not do it for the out of the box version as visually it will look awkward as the first 5 charts do not need it </w:t>
      </w:r>
      <w:r w:rsidRPr="00306655">
        <w:rPr>
          <w:rFonts w:ascii="Segoe UI Emoji" w:eastAsia="Segoe UI Emoji" w:hAnsi="Segoe UI Emoji" w:cs="Segoe UI Emoji"/>
          <w:lang w:val="en-GB"/>
        </w:rPr>
        <w:t>😊</w:t>
      </w:r>
    </w:p>
    <w:p w14:paraId="7C1A28A8" w14:textId="77777777" w:rsidR="00B649D5" w:rsidRPr="00A452F2" w:rsidRDefault="00B649D5" w:rsidP="00B649D5">
      <w:pPr>
        <w:rPr>
          <w:lang w:val="en-GB"/>
        </w:rPr>
      </w:pPr>
      <w:r w:rsidRPr="00A452F2">
        <w:rPr>
          <w:lang w:val="en-GB"/>
        </w:rPr>
        <w:t xml:space="preserve">The last part displays all the ESXi hosts in your environment. </w:t>
      </w:r>
    </w:p>
    <w:p w14:paraId="1296A37B" w14:textId="1FC448B0" w:rsidR="00B649D5" w:rsidRPr="00A452F2" w:rsidRDefault="00B649D5" w:rsidP="00B649D5">
      <w:pPr>
        <w:pStyle w:val="Bullet"/>
        <w:rPr>
          <w:lang w:val="en-GB"/>
        </w:rPr>
      </w:pPr>
      <w:r w:rsidRPr="00A452F2">
        <w:rPr>
          <w:lang w:val="en-GB" w:eastAsia="en-SG"/>
        </w:rPr>
        <w:t xml:space="preserve">You can sort the columns and export the result into spreadsheet for further </w:t>
      </w:r>
      <w:r w:rsidR="00007AD2">
        <w:rPr>
          <w:lang w:val="en-GB" w:eastAsia="en-SG"/>
        </w:rPr>
        <w:t>analyzis</w:t>
      </w:r>
      <w:r w:rsidRPr="00A452F2">
        <w:rPr>
          <w:lang w:val="en-GB" w:eastAsia="en-SG"/>
        </w:rPr>
        <w:t>.</w:t>
      </w:r>
    </w:p>
    <w:p w14:paraId="380A4F45" w14:textId="77777777" w:rsidR="00B649D5" w:rsidRPr="00A452F2" w:rsidRDefault="00B649D5" w:rsidP="00B649D5">
      <w:pPr>
        <w:pStyle w:val="Bullet"/>
        <w:rPr>
          <w:lang w:val="en-GB"/>
        </w:rPr>
      </w:pPr>
      <w:r w:rsidRPr="00A452F2">
        <w:rPr>
          <w:lang w:val="en-GB" w:eastAsia="en-SG"/>
        </w:rPr>
        <w:t xml:space="preserve">Some of the columns are </w:t>
      </w:r>
      <w:r>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66EC0BD" w14:textId="1DD8B218" w:rsidR="003B2CE5" w:rsidRPr="00A452F2" w:rsidRDefault="003B2CE5" w:rsidP="002113A7">
      <w:pPr>
        <w:pStyle w:val="Heading3"/>
      </w:pPr>
      <w:r w:rsidRPr="00A452F2">
        <w:t xml:space="preserve">Cluster Configuration </w:t>
      </w:r>
    </w:p>
    <w:p w14:paraId="426C9AB6" w14:textId="7FD25E6F" w:rsidR="00D65000" w:rsidRDefault="00D65000" w:rsidP="00F6120D">
      <w:pPr>
        <w:rPr>
          <w:lang w:val="en-GB"/>
        </w:rPr>
      </w:pPr>
      <w:r w:rsidRPr="00A452F2">
        <w:rPr>
          <w:lang w:val="en-GB"/>
        </w:rPr>
        <w:t xml:space="preserve">The dashboard is organized into sections for ease of use. </w:t>
      </w:r>
    </w:p>
    <w:p w14:paraId="447DD7D0" w14:textId="55A6DEC4" w:rsidR="00016CF3" w:rsidRPr="00A452F2" w:rsidRDefault="00016CF3" w:rsidP="00F6120D">
      <w:pPr>
        <w:rPr>
          <w:lang w:val="en-GB"/>
        </w:rPr>
      </w:pPr>
      <w:r>
        <w:rPr>
          <w:noProof/>
        </w:rPr>
        <w:drawing>
          <wp:inline distT="0" distB="0" distL="0" distR="0" wp14:anchorId="7DBCF79D" wp14:editId="1727F57B">
            <wp:extent cx="5971032" cy="941832"/>
            <wp:effectExtent l="0" t="0" r="0" b="0"/>
            <wp:docPr id="606394374" name="Picture 6063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4"/>
                    <pic:cNvPicPr/>
                  </pic:nvPicPr>
                  <pic:blipFill>
                    <a:blip r:embed="rId486" cstate="print">
                      <a:extLst>
                        <a:ext uri="{28A0092B-C50C-407E-A947-70E740481C1C}">
                          <a14:useLocalDpi xmlns:a14="http://schemas.microsoft.com/office/drawing/2010/main" val="0"/>
                        </a:ext>
                      </a:extLst>
                    </a:blip>
                    <a:stretch>
                      <a:fillRect/>
                    </a:stretch>
                  </pic:blipFill>
                  <pic:spPr>
                    <a:xfrm>
                      <a:off x="0" y="0"/>
                      <a:ext cx="5971032" cy="941832"/>
                    </a:xfrm>
                    <a:prstGeom prst="rect">
                      <a:avLst/>
                    </a:prstGeom>
                  </pic:spPr>
                </pic:pic>
              </a:graphicData>
            </a:graphic>
          </wp:inline>
        </w:drawing>
      </w:r>
    </w:p>
    <w:p w14:paraId="47942CBA" w14:textId="20266F5B" w:rsidR="003B2CE5" w:rsidRPr="00A452F2" w:rsidRDefault="003B2CE5" w:rsidP="00F6120D">
      <w:pPr>
        <w:rPr>
          <w:lang w:val="en-GB"/>
        </w:rPr>
      </w:pPr>
      <w:r w:rsidRPr="00A452F2">
        <w:rPr>
          <w:lang w:val="en-GB"/>
        </w:rPr>
        <w:t xml:space="preserve">The first section shows 3 bar charts. They correspond to the 3 main features of vSphere clusters, namely High Availability HA, </w:t>
      </w:r>
      <w:r w:rsidRPr="00A452F2">
        <w:rPr>
          <w:rFonts w:cstheme="minorHAnsi"/>
          <w:color w:val="000000" w:themeColor="text1"/>
          <w:lang w:val="en-GB"/>
        </w:rPr>
        <w:t xml:space="preserve">Dynamic Resource Scheduler </w:t>
      </w:r>
      <w:r w:rsidRPr="00A452F2">
        <w:rPr>
          <w:lang w:val="en-GB"/>
        </w:rPr>
        <w:t xml:space="preserve">DRS and Distributed Power Management DPM. </w:t>
      </w:r>
    </w:p>
    <w:p w14:paraId="1A84C73F" w14:textId="31B69172" w:rsidR="003B2CE5" w:rsidRPr="00A452F2" w:rsidRDefault="003B2CE5" w:rsidP="009C08BF">
      <w:pPr>
        <w:pStyle w:val="Bullet"/>
        <w:rPr>
          <w:lang w:val="en-GB"/>
        </w:rPr>
      </w:pPr>
      <w:r w:rsidRPr="009C08BF">
        <w:rPr>
          <w:b/>
          <w:bCs/>
          <w:lang w:val="en-GB"/>
        </w:rPr>
        <w:t>HA</w:t>
      </w:r>
      <w:r w:rsidRPr="00A452F2">
        <w:rPr>
          <w:lang w:val="en-GB"/>
        </w:rPr>
        <w:t xml:space="preserve">: The best practice is to enable HA admission control. You can specify the Admission </w:t>
      </w:r>
      <w:r w:rsidR="000E12D2">
        <w:rPr>
          <w:lang w:val="en-GB"/>
        </w:rPr>
        <w:t>C</w:t>
      </w:r>
      <w:r w:rsidRPr="00A452F2">
        <w:rPr>
          <w:lang w:val="en-GB"/>
        </w:rPr>
        <w:t>ontrol Policy in vCenter and the threshold for failover shares.</w:t>
      </w:r>
    </w:p>
    <w:p w14:paraId="72DC7009" w14:textId="77777777" w:rsidR="003B2CE5" w:rsidRPr="00A452F2" w:rsidRDefault="003B2CE5" w:rsidP="009C08BF">
      <w:pPr>
        <w:pStyle w:val="Bullet"/>
        <w:rPr>
          <w:lang w:val="en-GB"/>
        </w:rPr>
      </w:pPr>
      <w:r w:rsidRPr="009C08BF">
        <w:rPr>
          <w:b/>
          <w:bCs/>
          <w:lang w:val="en-GB"/>
        </w:rPr>
        <w:lastRenderedPageBreak/>
        <w:t>DRS</w:t>
      </w:r>
      <w:r w:rsidRPr="00A452F2">
        <w:rPr>
          <w:lang w:val="en-GB"/>
        </w:rPr>
        <w:t xml:space="preserve">: The best practice is to have DRS enabled. Think of a vSphere cluster as a single logical computer that balance within itself. </w:t>
      </w:r>
    </w:p>
    <w:p w14:paraId="0DC2F34C" w14:textId="0708C68D" w:rsidR="003B2CE5" w:rsidRPr="00A452F2" w:rsidRDefault="003B2CE5" w:rsidP="009C08BF">
      <w:pPr>
        <w:pStyle w:val="Bullet"/>
        <w:rPr>
          <w:lang w:val="en-GB"/>
        </w:rPr>
      </w:pPr>
      <w:r w:rsidRPr="009C08BF">
        <w:rPr>
          <w:b/>
          <w:bCs/>
          <w:lang w:val="en-GB"/>
        </w:rPr>
        <w:t>DPM</w:t>
      </w:r>
      <w:r w:rsidRPr="00A452F2">
        <w:rPr>
          <w:lang w:val="en-GB"/>
        </w:rPr>
        <w:t xml:space="preserve">: The best practice is to enable DPM in an environment where environmental concern is the top priority or the high peak rarely occurs (most of the time </w:t>
      </w:r>
      <w:r w:rsidR="006744C1">
        <w:rPr>
          <w:lang w:val="en-GB"/>
        </w:rPr>
        <w:t>You are</w:t>
      </w:r>
      <w:r w:rsidRPr="00A452F2">
        <w:rPr>
          <w:lang w:val="en-GB"/>
        </w:rPr>
        <w:t xml:space="preserve"> running very low utilization).</w:t>
      </w:r>
    </w:p>
    <w:p w14:paraId="0AFC5EFD" w14:textId="77777777" w:rsidR="003B2CE5" w:rsidRPr="00A452F2" w:rsidRDefault="003B2CE5" w:rsidP="00F6120D">
      <w:pPr>
        <w:rPr>
          <w:lang w:val="en-GB"/>
        </w:rPr>
      </w:pPr>
      <w:r w:rsidRPr="00A452F2">
        <w:rPr>
          <w:lang w:val="en-GB"/>
        </w:rPr>
        <w:t xml:space="preserve">The second section of the dashboard shows 8 pie charts. They show the relative distribution of key configurations. </w:t>
      </w:r>
    </w:p>
    <w:p w14:paraId="4BD65A53" w14:textId="43AFD45C" w:rsidR="003B2CE5" w:rsidRPr="00A452F2" w:rsidRDefault="003B2CE5" w:rsidP="00CC64D7">
      <w:pPr>
        <w:pStyle w:val="Bullet"/>
      </w:pPr>
      <w:r w:rsidRPr="00A452F2">
        <w:rPr>
          <w:lang w:val="en-GB"/>
        </w:rPr>
        <w:t xml:space="preserve">2 bar charts cover Admission Control. You should enable admission control. The pie chart displays the policy code instead of the policy name, as it is based on the property </w:t>
      </w:r>
      <w:r w:rsidRPr="00A452F2">
        <w:rPr>
          <w:rFonts w:ascii="Calibri" w:hAnsi="Calibri" w:cs="Calibri"/>
          <w:lang w:val="en-GB"/>
        </w:rPr>
        <w:t xml:space="preserve">Cluster </w:t>
      </w:r>
      <w:r w:rsidRPr="00A452F2">
        <w:rPr>
          <w:rFonts w:ascii="Lucida Console" w:hAnsi="Lucida Console" w:cs="Calibri"/>
          <w:sz w:val="16"/>
          <w:szCs w:val="16"/>
          <w:lang w:val="en-GB"/>
        </w:rPr>
        <w:t>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Das Configuration</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w:t>
      </w:r>
      <w:r w:rsidR="00372FAA" w:rsidRPr="00A452F2">
        <w:rPr>
          <w:rFonts w:ascii="Lucida Console" w:hAnsi="Lucida Console" w:cs="Calibri"/>
          <w:sz w:val="16"/>
          <w:szCs w:val="16"/>
          <w:lang w:val="en-GB"/>
        </w:rPr>
        <w:t xml:space="preserve"> </w:t>
      </w:r>
      <w:r w:rsidRPr="00A452F2">
        <w:rPr>
          <w:rFonts w:ascii="Lucida Console" w:hAnsi="Lucida Console" w:cs="Calibri"/>
          <w:sz w:val="16"/>
          <w:szCs w:val="16"/>
          <w:lang w:val="en-GB"/>
        </w:rPr>
        <w:t xml:space="preserve">Active </w:t>
      </w:r>
      <w:r w:rsidRPr="00A452F2">
        <w:rPr>
          <w:rStyle w:val="marknbnsg4t7u"/>
          <w:rFonts w:ascii="Lucida Console" w:hAnsi="Lucida Console" w:cs="Calibri"/>
          <w:sz w:val="16"/>
          <w:szCs w:val="16"/>
          <w:lang w:val="en-GB"/>
        </w:rPr>
        <w:t>Admission</w:t>
      </w:r>
      <w:r w:rsidRPr="00A452F2">
        <w:rPr>
          <w:rFonts w:ascii="Lucida Console" w:hAnsi="Lucida Console" w:cs="Calibri"/>
          <w:sz w:val="16"/>
          <w:szCs w:val="16"/>
          <w:lang w:val="en-GB"/>
        </w:rPr>
        <w:t xml:space="preserve"> Control Policy</w:t>
      </w:r>
      <w:r w:rsidRPr="00A452F2">
        <w:rPr>
          <w:rFonts w:ascii="Calibri" w:hAnsi="Calibri" w:cs="Calibri"/>
          <w:lang w:val="en-GB"/>
        </w:rPr>
        <w:t xml:space="preserve">. </w:t>
      </w:r>
    </w:p>
    <w:p w14:paraId="7953FA1D" w14:textId="1A6836B0" w:rsidR="003B2CE5" w:rsidRPr="00A452F2" w:rsidRDefault="003B2CE5" w:rsidP="003A093A">
      <w:pPr>
        <w:pStyle w:val="Bullet"/>
        <w:rPr>
          <w:lang w:val="en-GB"/>
        </w:rPr>
      </w:pPr>
      <w:r w:rsidRPr="00A452F2">
        <w:rPr>
          <w:lang w:val="en-GB"/>
        </w:rPr>
        <w:t xml:space="preserve">2 bar charts cover the HA Failover Share, one for CPU and one for memory. </w:t>
      </w:r>
    </w:p>
    <w:p w14:paraId="25AF342E" w14:textId="77777777" w:rsidR="003B2CE5" w:rsidRPr="00A452F2" w:rsidRDefault="003B2CE5" w:rsidP="003A093A">
      <w:pPr>
        <w:pStyle w:val="Bullet"/>
        <w:rPr>
          <w:lang w:val="en-GB"/>
        </w:rPr>
      </w:pPr>
      <w:r w:rsidRPr="00A452F2">
        <w:rPr>
          <w:lang w:val="en-GB"/>
        </w:rPr>
        <w:t>2 bar charts cover DRS setting. Generally speaking, you want to have DRS fully automated, meaning no operator intervention is required for both initial VM placement and subsequent load balancing, but with a moderate migration threshold (value = 3.0). The value range from 1.0 to 5.0.</w:t>
      </w:r>
    </w:p>
    <w:p w14:paraId="4D71961D" w14:textId="77777777" w:rsidR="003B2CE5" w:rsidRPr="00A452F2" w:rsidRDefault="003B2CE5" w:rsidP="003A093A">
      <w:pPr>
        <w:pStyle w:val="Bullet"/>
        <w:rPr>
          <w:lang w:val="en-GB"/>
        </w:rPr>
      </w:pPr>
      <w:r w:rsidRPr="00A452F2">
        <w:rPr>
          <w:lang w:val="en-GB"/>
        </w:rPr>
        <w:t xml:space="preserve">There are 2 pie charts showing reservation, one for CPU and one for memory. Minimize the total reservation value as it prevents overcommit of resources and hence results in a less optimal utilization. Memory reservation can remain and occupy the memory space of the ESXi host even though the VM does not use the memory anymore. Consider the analogy of unused files that you have not opened for months in your laptop </w:t>
      </w:r>
      <w:r w:rsidRPr="00A452F2">
        <w:rPr>
          <w:rStyle w:val="ph"/>
          <w:lang w:val="en-GB"/>
        </w:rPr>
        <w:t>c:\ drive</w:t>
      </w:r>
      <w:r w:rsidRPr="00A452F2">
        <w:rPr>
          <w:lang w:val="en-GB"/>
        </w:rPr>
        <w:t xml:space="preserve">. They still take up space of the hard disk. Keep the number of distinct shares below three (or at a minimum), matching the distinct classes of service. </w:t>
      </w:r>
    </w:p>
    <w:p w14:paraId="35444FF1" w14:textId="65ED3D67" w:rsidR="00016CF3" w:rsidRDefault="00016CF3" w:rsidP="00F6120D">
      <w:pPr>
        <w:rPr>
          <w:lang w:val="en-GB"/>
        </w:rPr>
      </w:pPr>
      <w:r>
        <w:rPr>
          <w:noProof/>
        </w:rPr>
        <w:drawing>
          <wp:inline distT="0" distB="0" distL="0" distR="0" wp14:anchorId="595992B3" wp14:editId="5DB58123">
            <wp:extent cx="6108192" cy="777240"/>
            <wp:effectExtent l="0" t="0" r="6985" b="3810"/>
            <wp:docPr id="606394375" name="Picture 6063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5"/>
                    <pic:cNvPicPr/>
                  </pic:nvPicPr>
                  <pic:blipFill>
                    <a:blip r:embed="rId487" cstate="print">
                      <a:extLst>
                        <a:ext uri="{28A0092B-C50C-407E-A947-70E740481C1C}">
                          <a14:useLocalDpi xmlns:a14="http://schemas.microsoft.com/office/drawing/2010/main" val="0"/>
                        </a:ext>
                      </a:extLst>
                    </a:blip>
                    <a:stretch>
                      <a:fillRect/>
                    </a:stretch>
                  </pic:blipFill>
                  <pic:spPr>
                    <a:xfrm>
                      <a:off x="0" y="0"/>
                      <a:ext cx="6108192" cy="777240"/>
                    </a:xfrm>
                    <a:prstGeom prst="rect">
                      <a:avLst/>
                    </a:prstGeom>
                  </pic:spPr>
                </pic:pic>
              </a:graphicData>
            </a:graphic>
          </wp:inline>
        </w:drawing>
      </w:r>
    </w:p>
    <w:p w14:paraId="1998A25E" w14:textId="16DCF233" w:rsidR="003B2CE5" w:rsidRPr="00A452F2" w:rsidRDefault="003B2CE5" w:rsidP="00F6120D">
      <w:pPr>
        <w:rPr>
          <w:lang w:val="en-GB"/>
        </w:rPr>
      </w:pPr>
      <w:r w:rsidRPr="00A452F2">
        <w:rPr>
          <w:lang w:val="en-GB"/>
        </w:rPr>
        <w:t xml:space="preserve">The third section of the dashboard shows 2 bar charts. They show the absolute distribution of cluster. </w:t>
      </w:r>
    </w:p>
    <w:p w14:paraId="15521A45" w14:textId="0A86F554" w:rsidR="00B536AC" w:rsidRPr="00A452F2" w:rsidRDefault="003B2CE5" w:rsidP="003A093A">
      <w:pPr>
        <w:pStyle w:val="Bullet"/>
        <w:rPr>
          <w:lang w:val="en-GB"/>
        </w:rPr>
      </w:pPr>
      <w:r w:rsidRPr="00A452F2">
        <w:rPr>
          <w:lang w:val="en-GB"/>
        </w:rPr>
        <w:t xml:space="preserve">The first shows the cluster grouped by the number of ESXi Hosts. </w:t>
      </w:r>
      <w:r w:rsidR="0011089B" w:rsidRPr="00A452F2">
        <w:rPr>
          <w:lang w:val="en-GB"/>
        </w:rPr>
        <w:t xml:space="preserve">Ensure this matches your </w:t>
      </w:r>
      <w:r w:rsidR="003B1F94" w:rsidRPr="00A452F2">
        <w:rPr>
          <w:lang w:val="en-GB"/>
        </w:rPr>
        <w:t>plan and cluster sizi</w:t>
      </w:r>
      <w:r w:rsidR="00452836" w:rsidRPr="00A452F2">
        <w:rPr>
          <w:lang w:val="en-GB"/>
        </w:rPr>
        <w:t xml:space="preserve">ng </w:t>
      </w:r>
      <w:r w:rsidR="003B1F94" w:rsidRPr="00A452F2">
        <w:rPr>
          <w:lang w:val="en-GB"/>
        </w:rPr>
        <w:t>standards</w:t>
      </w:r>
      <w:r w:rsidR="00452836" w:rsidRPr="00A452F2">
        <w:rPr>
          <w:lang w:val="en-GB"/>
        </w:rPr>
        <w:t>.</w:t>
      </w:r>
    </w:p>
    <w:p w14:paraId="1696CCBC" w14:textId="0759A00A" w:rsidR="0083704F" w:rsidRPr="00A452F2" w:rsidRDefault="003B2CE5" w:rsidP="003A093A">
      <w:pPr>
        <w:pStyle w:val="Bullet"/>
        <w:rPr>
          <w:lang w:val="en-GB"/>
        </w:rPr>
      </w:pPr>
      <w:r w:rsidRPr="00A452F2">
        <w:rPr>
          <w:lang w:val="en-GB"/>
        </w:rPr>
        <w:t xml:space="preserve">Small clusters (defined as having less ESXi hosts) have higher overhead while </w:t>
      </w:r>
      <w:r w:rsidR="009F3D15" w:rsidRPr="00A452F2">
        <w:rPr>
          <w:lang w:val="en-GB"/>
        </w:rPr>
        <w:t xml:space="preserve">large clusters have </w:t>
      </w:r>
      <w:r w:rsidR="7078714F" w:rsidRPr="00A452F2">
        <w:rPr>
          <w:lang w:val="en-GB"/>
        </w:rPr>
        <w:t xml:space="preserve">a </w:t>
      </w:r>
      <w:r w:rsidR="009F3D15" w:rsidRPr="00A452F2">
        <w:rPr>
          <w:lang w:val="en-GB"/>
        </w:rPr>
        <w:t>higher risk in case of cluster-wide outages</w:t>
      </w:r>
      <w:r w:rsidRPr="00A452F2">
        <w:rPr>
          <w:lang w:val="en-GB"/>
        </w:rPr>
        <w:t xml:space="preserve">. </w:t>
      </w:r>
      <w:r w:rsidR="0083704F" w:rsidRPr="00A452F2">
        <w:rPr>
          <w:lang w:val="en-GB"/>
        </w:rPr>
        <w:t>For large cluster, have a disaster recovery plan an unexpected cluster-wide outage can impact many VMs.</w:t>
      </w:r>
    </w:p>
    <w:p w14:paraId="0F999CBC" w14:textId="5046D747" w:rsidR="003B2CE5" w:rsidRPr="00A452F2" w:rsidRDefault="003B2CE5" w:rsidP="003A093A">
      <w:pPr>
        <w:pStyle w:val="Bullet"/>
        <w:rPr>
          <w:lang w:val="en-GB"/>
        </w:rPr>
      </w:pPr>
      <w:r w:rsidRPr="4CAB3972">
        <w:rPr>
          <w:lang w:val="en-GB"/>
        </w:rPr>
        <w:t xml:space="preserve">Performance risk is lower </w:t>
      </w:r>
      <w:r w:rsidR="006C1E0E" w:rsidRPr="4CAB3972">
        <w:rPr>
          <w:lang w:val="en-GB"/>
        </w:rPr>
        <w:t xml:space="preserve">in large clusters partly </w:t>
      </w:r>
      <w:r w:rsidRPr="4CAB3972">
        <w:rPr>
          <w:lang w:val="en-GB"/>
        </w:rPr>
        <w:t>because there are more nodes that DRS can tap on</w:t>
      </w:r>
      <w:r w:rsidR="006C1E0E" w:rsidRPr="4CAB3972">
        <w:rPr>
          <w:lang w:val="en-GB"/>
        </w:rPr>
        <w:t>,</w:t>
      </w:r>
      <w:r w:rsidRPr="4CAB3972">
        <w:rPr>
          <w:lang w:val="en-GB"/>
        </w:rPr>
        <w:t xml:space="preserve"> but if there is an actual problem troubleshooting can be harder (because there are more nodes to </w:t>
      </w:r>
      <w:r w:rsidR="004C3B02">
        <w:rPr>
          <w:lang w:val="en-GB"/>
        </w:rPr>
        <w:t>analyze</w:t>
      </w:r>
      <w:r w:rsidRPr="4CAB3972">
        <w:rPr>
          <w:lang w:val="en-GB"/>
        </w:rPr>
        <w:t xml:space="preserve">). </w:t>
      </w:r>
    </w:p>
    <w:p w14:paraId="45CA7667" w14:textId="1F0BB0D5" w:rsidR="00AD6270" w:rsidRPr="00A452F2" w:rsidRDefault="00AD6270" w:rsidP="003A093A">
      <w:pPr>
        <w:pStyle w:val="Bullet"/>
        <w:rPr>
          <w:lang w:val="en-GB"/>
        </w:rPr>
      </w:pPr>
      <w:r w:rsidRPr="00A452F2">
        <w:rPr>
          <w:lang w:val="en-GB"/>
        </w:rPr>
        <w:t>In large environment, small clusters can result in cluster sprawl.</w:t>
      </w:r>
    </w:p>
    <w:p w14:paraId="2FFA748A" w14:textId="375180B0" w:rsidR="00016CF3" w:rsidRDefault="00016CF3" w:rsidP="00F6120D">
      <w:pPr>
        <w:rPr>
          <w:lang w:val="en-GB"/>
        </w:rPr>
      </w:pPr>
      <w:r>
        <w:rPr>
          <w:noProof/>
        </w:rPr>
        <w:drawing>
          <wp:inline distT="0" distB="0" distL="0" distR="0" wp14:anchorId="4CC2B342" wp14:editId="67525C8D">
            <wp:extent cx="5971032" cy="1856232"/>
            <wp:effectExtent l="0" t="0" r="0" b="0"/>
            <wp:docPr id="606394377" name="Picture 6063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7"/>
                    <pic:cNvPicPr/>
                  </pic:nvPicPr>
                  <pic:blipFill>
                    <a:blip r:embed="rId488" cstate="print">
                      <a:extLst>
                        <a:ext uri="{28A0092B-C50C-407E-A947-70E740481C1C}">
                          <a14:useLocalDpi xmlns:a14="http://schemas.microsoft.com/office/drawing/2010/main" val="0"/>
                        </a:ext>
                      </a:extLst>
                    </a:blip>
                    <a:stretch>
                      <a:fillRect/>
                    </a:stretch>
                  </pic:blipFill>
                  <pic:spPr>
                    <a:xfrm>
                      <a:off x="0" y="0"/>
                      <a:ext cx="5971032" cy="1856232"/>
                    </a:xfrm>
                    <a:prstGeom prst="rect">
                      <a:avLst/>
                    </a:prstGeom>
                  </pic:spPr>
                </pic:pic>
              </a:graphicData>
            </a:graphic>
          </wp:inline>
        </w:drawing>
      </w:r>
    </w:p>
    <w:p w14:paraId="131E8EB3" w14:textId="5D23582C" w:rsidR="003B2CE5" w:rsidRPr="00A452F2" w:rsidRDefault="003B2CE5" w:rsidP="00F6120D">
      <w:pPr>
        <w:rPr>
          <w:lang w:val="en-GB"/>
        </w:rPr>
      </w:pPr>
      <w:r w:rsidRPr="00A452F2">
        <w:rPr>
          <w:lang w:val="en-GB"/>
        </w:rPr>
        <w:lastRenderedPageBreak/>
        <w:t xml:space="preserve">The fourth section of the dashboard lets you drill down into individual cluster. </w:t>
      </w:r>
    </w:p>
    <w:p w14:paraId="16551790" w14:textId="587ED681" w:rsidR="003B2CE5" w:rsidRPr="00A452F2" w:rsidRDefault="003B2CE5" w:rsidP="003A093A">
      <w:pPr>
        <w:pStyle w:val="Bullet"/>
        <w:rPr>
          <w:lang w:val="en-GB"/>
        </w:rPr>
      </w:pPr>
      <w:r w:rsidRPr="00A452F2">
        <w:rPr>
          <w:lang w:val="en-GB"/>
        </w:rPr>
        <w:t xml:space="preserve">It begins with a table listing all the clusters with their key configuration. You can export this list as a spreadsheet for further </w:t>
      </w:r>
      <w:r w:rsidR="00007AD2">
        <w:rPr>
          <w:lang w:val="en-GB"/>
        </w:rPr>
        <w:t>analyzis</w:t>
      </w:r>
      <w:r w:rsidRPr="00A452F2">
        <w:rPr>
          <w:lang w:val="en-GB"/>
        </w:rPr>
        <w:t xml:space="preserve"> or reporting. </w:t>
      </w:r>
    </w:p>
    <w:p w14:paraId="59759B12" w14:textId="5B9844B3" w:rsidR="003B2CE5" w:rsidRPr="00A452F2" w:rsidRDefault="003B2CE5" w:rsidP="003A093A">
      <w:pPr>
        <w:pStyle w:val="Bullet"/>
        <w:rPr>
          <w:lang w:val="en-GB"/>
        </w:rPr>
      </w:pPr>
      <w:r w:rsidRPr="00A452F2">
        <w:rPr>
          <w:lang w:val="en-GB"/>
        </w:rPr>
        <w:t xml:space="preserve">Select a cluster. The list of ESXi Hosts under the cluster, along with </w:t>
      </w:r>
      <w:r w:rsidR="74DA093C" w:rsidRPr="00A452F2">
        <w:rPr>
          <w:lang w:val="en-GB"/>
        </w:rPr>
        <w:t>s</w:t>
      </w:r>
      <w:r w:rsidRPr="00A452F2">
        <w:rPr>
          <w:lang w:val="en-GB"/>
        </w:rPr>
        <w:t xml:space="preserve">hares and </w:t>
      </w:r>
      <w:r w:rsidR="586C9CEE" w:rsidRPr="00A452F2">
        <w:rPr>
          <w:lang w:val="en-GB"/>
        </w:rPr>
        <w:t>r</w:t>
      </w:r>
      <w:r w:rsidRPr="00A452F2">
        <w:rPr>
          <w:lang w:val="en-GB"/>
        </w:rPr>
        <w:t xml:space="preserve">esource </w:t>
      </w:r>
      <w:r w:rsidR="530C8147" w:rsidRPr="00A452F2">
        <w:rPr>
          <w:lang w:val="en-GB"/>
        </w:rPr>
        <w:t>p</w:t>
      </w:r>
      <w:r w:rsidRPr="00A452F2">
        <w:rPr>
          <w:lang w:val="en-GB"/>
        </w:rPr>
        <w:t>ools information, is automatically filled up.</w:t>
      </w:r>
      <w:r w:rsidR="00452836" w:rsidRPr="00A452F2">
        <w:rPr>
          <w:lang w:val="en-GB"/>
        </w:rPr>
        <w:t xml:space="preserve"> Ensure as all its ESXi Hosts have identical configuration.</w:t>
      </w:r>
    </w:p>
    <w:p w14:paraId="0FCADE61" w14:textId="4A0F99CB" w:rsidR="003B2CE5" w:rsidRPr="00A452F2" w:rsidRDefault="003B2CE5" w:rsidP="003A093A">
      <w:pPr>
        <w:pStyle w:val="Bullet"/>
        <w:rPr>
          <w:lang w:val="en-GB"/>
        </w:rPr>
      </w:pPr>
      <w:r w:rsidRPr="00A452F2">
        <w:rPr>
          <w:lang w:val="en-GB"/>
        </w:rPr>
        <w:t xml:space="preserve">Keep the number of distinct shares below three (or at minimum), matching the distinct classes of service. You should avoid giving different service </w:t>
      </w:r>
      <w:r w:rsidR="007F6E88" w:rsidRPr="00A452F2">
        <w:rPr>
          <w:lang w:val="en-GB"/>
        </w:rPr>
        <w:t xml:space="preserve">level </w:t>
      </w:r>
      <w:r w:rsidRPr="00A452F2">
        <w:rPr>
          <w:lang w:val="en-GB"/>
        </w:rPr>
        <w:t xml:space="preserve">to individual VMs as that increase the complexity of the cluster performance. </w:t>
      </w:r>
    </w:p>
    <w:p w14:paraId="6309F6FE" w14:textId="24E65E99" w:rsidR="005174DD" w:rsidRDefault="005174DD" w:rsidP="003A093A">
      <w:pPr>
        <w:pStyle w:val="Bullet"/>
        <w:rPr>
          <w:lang w:val="en-GB"/>
        </w:rPr>
      </w:pPr>
      <w:r w:rsidRPr="00A452F2">
        <w:rPr>
          <w:lang w:val="en-GB"/>
        </w:rPr>
        <w:t xml:space="preserve">Verify that Shares are used consistently throughout your entire vSphere environment. Do note that they are relative numbers, not absolute. Ideally, avoid using it altogether as it's easy to overlook. When you move VM to another cluster or vCenter, you may forget to set the new share appropriately. </w:t>
      </w:r>
    </w:p>
    <w:p w14:paraId="34C7D392" w14:textId="2622D265" w:rsidR="00016CF3" w:rsidRPr="00A452F2" w:rsidRDefault="00016CF3" w:rsidP="00016CF3">
      <w:pPr>
        <w:ind w:left="720"/>
        <w:rPr>
          <w:lang w:val="en-GB"/>
        </w:rPr>
      </w:pPr>
      <w:r>
        <w:rPr>
          <w:noProof/>
        </w:rPr>
        <w:drawing>
          <wp:inline distT="0" distB="0" distL="0" distR="0" wp14:anchorId="20EE3D04" wp14:editId="2A3250CC">
            <wp:extent cx="4100098" cy="1554480"/>
            <wp:effectExtent l="0" t="0" r="0" b="7620"/>
            <wp:docPr id="606394376" name="Picture 6063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76"/>
                    <pic:cNvPicPr/>
                  </pic:nvPicPr>
                  <pic:blipFill>
                    <a:blip r:embed="rId489" cstate="print">
                      <a:extLst>
                        <a:ext uri="{28A0092B-C50C-407E-A947-70E740481C1C}">
                          <a14:useLocalDpi xmlns:a14="http://schemas.microsoft.com/office/drawing/2010/main" val="0"/>
                        </a:ext>
                      </a:extLst>
                    </a:blip>
                    <a:stretch>
                      <a:fillRect/>
                    </a:stretch>
                  </pic:blipFill>
                  <pic:spPr>
                    <a:xfrm>
                      <a:off x="0" y="0"/>
                      <a:ext cx="4100098" cy="1554480"/>
                    </a:xfrm>
                    <a:prstGeom prst="rect">
                      <a:avLst/>
                    </a:prstGeom>
                  </pic:spPr>
                </pic:pic>
              </a:graphicData>
            </a:graphic>
          </wp:inline>
        </w:drawing>
      </w:r>
    </w:p>
    <w:p w14:paraId="74C1E4BC" w14:textId="6F1EEC69" w:rsidR="003B2CE5" w:rsidRPr="00A452F2" w:rsidRDefault="003B2CE5">
      <w:pPr>
        <w:pStyle w:val="ListParagraph"/>
        <w:numPr>
          <w:ilvl w:val="0"/>
          <w:numId w:val="2"/>
        </w:numPr>
        <w:rPr>
          <w:lang w:val="en-GB"/>
        </w:rPr>
      </w:pPr>
      <w:r w:rsidRPr="00A452F2">
        <w:rPr>
          <w:lang w:val="en-GB"/>
        </w:rPr>
        <w:t xml:space="preserve">Keep the number of resource pools minimal. </w:t>
      </w:r>
      <w:r w:rsidR="00946395" w:rsidRPr="00A452F2">
        <w:rPr>
          <w:lang w:val="en-GB"/>
        </w:rPr>
        <w:t>Resource Pools can impact performance, if the number of VMs in the pool do not match its intended shares.</w:t>
      </w:r>
      <w:r w:rsidR="0074709B" w:rsidRPr="00A452F2">
        <w:rPr>
          <w:lang w:val="en-GB"/>
        </w:rPr>
        <w:t xml:space="preserve"> </w:t>
      </w:r>
      <w:r w:rsidR="00C30C9A" w:rsidRPr="00A452F2">
        <w:rPr>
          <w:lang w:val="en-GB"/>
        </w:rPr>
        <w:t xml:space="preserve">The new </w:t>
      </w:r>
      <w:r w:rsidR="00C30C9A" w:rsidRPr="00A452F2">
        <w:rPr>
          <w:b/>
          <w:bCs/>
          <w:lang w:val="en-GB"/>
        </w:rPr>
        <w:t>Scalable Shares</w:t>
      </w:r>
      <w:r w:rsidR="00C30C9A" w:rsidRPr="00A452F2">
        <w:rPr>
          <w:lang w:val="en-GB"/>
        </w:rPr>
        <w:t xml:space="preserve"> </w:t>
      </w:r>
      <w:r w:rsidR="0074709B" w:rsidRPr="00A452F2">
        <w:rPr>
          <w:lang w:val="en-GB"/>
        </w:rPr>
        <w:t xml:space="preserve">feature in vSphere </w:t>
      </w:r>
      <w:r w:rsidR="00C30C9A" w:rsidRPr="00A452F2">
        <w:rPr>
          <w:lang w:val="en-GB"/>
        </w:rPr>
        <w:t xml:space="preserve">7 </w:t>
      </w:r>
      <w:r w:rsidR="00E82878" w:rsidRPr="00A452F2">
        <w:rPr>
          <w:lang w:val="en-GB"/>
        </w:rPr>
        <w:t xml:space="preserve">automates this adjustment, which has to be done in older version. </w:t>
      </w:r>
      <w:r w:rsidR="00DF0E83" w:rsidRPr="00A452F2">
        <w:rPr>
          <w:lang w:val="en-GB"/>
        </w:rPr>
        <w:t xml:space="preserve">More about it </w:t>
      </w:r>
      <w:hyperlink r:id="rId490" w:history="1">
        <w:r w:rsidR="00DF0E83" w:rsidRPr="00A452F2">
          <w:rPr>
            <w:rStyle w:val="Hyperlink"/>
            <w:lang w:val="en-GB"/>
          </w:rPr>
          <w:t>here</w:t>
        </w:r>
      </w:hyperlink>
      <w:r w:rsidR="00DF0E83" w:rsidRPr="00A452F2">
        <w:rPr>
          <w:lang w:val="en-GB"/>
        </w:rPr>
        <w:t xml:space="preserve">. </w:t>
      </w:r>
    </w:p>
    <w:p w14:paraId="39C0A3D1" w14:textId="2F45E949" w:rsidR="000A2AFD" w:rsidRPr="00A452F2" w:rsidRDefault="000A2AFD">
      <w:pPr>
        <w:pStyle w:val="ListParagraph"/>
        <w:numPr>
          <w:ilvl w:val="0"/>
          <w:numId w:val="2"/>
        </w:numPr>
        <w:rPr>
          <w:lang w:val="en-GB"/>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to </w:t>
      </w:r>
      <w:r w:rsidRPr="00A452F2">
        <w:rPr>
          <w:lang w:val="en-GB"/>
        </w:rPr>
        <w:t>either reflect your current situation or your desired ideal state</w:t>
      </w:r>
    </w:p>
    <w:p w14:paraId="4D70F4A9" w14:textId="77777777" w:rsidR="003B2CE5" w:rsidRPr="00A452F2" w:rsidRDefault="003B2CE5" w:rsidP="002113A7">
      <w:pPr>
        <w:pStyle w:val="Heading4"/>
      </w:pPr>
      <w:r w:rsidRPr="00A452F2">
        <w:t>Points to Note</w:t>
      </w:r>
    </w:p>
    <w:p w14:paraId="37C449B5" w14:textId="705AA69F" w:rsidR="000F0639" w:rsidRPr="00A452F2" w:rsidRDefault="000F0639" w:rsidP="00F6120D">
      <w:pPr>
        <w:pStyle w:val="Bullet"/>
        <w:rPr>
          <w:lang w:val="en-GB"/>
        </w:rPr>
      </w:pPr>
      <w:r w:rsidRPr="00A452F2">
        <w:rPr>
          <w:lang w:val="en-GB"/>
        </w:rPr>
        <w:t xml:space="preserve">You might notice that the </w:t>
      </w:r>
      <w:r w:rsidR="00555119" w:rsidRPr="00A452F2">
        <w:rPr>
          <w:b/>
          <w:bCs/>
          <w:lang w:val="en-GB"/>
        </w:rPr>
        <w:t>DRS Migration Threshold</w:t>
      </w:r>
      <w:r w:rsidR="00555119" w:rsidRPr="00A452F2">
        <w:rPr>
          <w:lang w:val="en-GB"/>
        </w:rPr>
        <w:t xml:space="preserve"> </w:t>
      </w:r>
      <w:r w:rsidR="00987525" w:rsidRPr="00A452F2">
        <w:rPr>
          <w:lang w:val="en-GB"/>
        </w:rPr>
        <w:t xml:space="preserve">widget </w:t>
      </w:r>
      <w:r w:rsidR="00555119" w:rsidRPr="00A452F2">
        <w:rPr>
          <w:lang w:val="en-GB"/>
        </w:rPr>
        <w:t xml:space="preserve">is using the property </w:t>
      </w:r>
      <w:r w:rsidR="00555119" w:rsidRPr="00A452F2">
        <w:rPr>
          <w:b/>
          <w:bCs/>
          <w:lang w:val="en-GB"/>
        </w:rPr>
        <w:t>DRS vMotion Rate</w:t>
      </w:r>
      <w:r w:rsidR="00555119" w:rsidRPr="00A452F2">
        <w:rPr>
          <w:lang w:val="en-GB"/>
        </w:rPr>
        <w:t>. This is the correct property</w:t>
      </w:r>
      <w:r w:rsidR="00987525" w:rsidRPr="00A452F2">
        <w:rPr>
          <w:lang w:val="en-GB"/>
        </w:rPr>
        <w:t xml:space="preserve">. We will correct the property name so it’s less confusing. </w:t>
      </w:r>
    </w:p>
    <w:p w14:paraId="60B71620" w14:textId="3477F469" w:rsidR="007439DF" w:rsidRPr="00A452F2" w:rsidRDefault="00BB33EE" w:rsidP="00F6120D">
      <w:pPr>
        <w:pStyle w:val="Bullet"/>
        <w:rPr>
          <w:lang w:val="en-GB"/>
        </w:rPr>
      </w:pPr>
      <w:r w:rsidRPr="00A452F2">
        <w:rPr>
          <w:lang w:val="en-GB"/>
        </w:rPr>
        <w:t xml:space="preserve">The </w:t>
      </w:r>
      <w:r w:rsidRPr="00A452F2">
        <w:rPr>
          <w:b/>
          <w:bCs/>
          <w:lang w:val="en-GB"/>
        </w:rPr>
        <w:t>HA Memory Failover Shares</w:t>
      </w:r>
      <w:r w:rsidRPr="00A452F2">
        <w:rPr>
          <w:lang w:val="en-GB"/>
        </w:rPr>
        <w:t xml:space="preserve"> widget should be name</w:t>
      </w:r>
      <w:r w:rsidR="00694748" w:rsidRPr="00A452F2">
        <w:rPr>
          <w:lang w:val="en-GB"/>
        </w:rPr>
        <w:t>d</w:t>
      </w:r>
      <w:r w:rsidRPr="00A452F2">
        <w:rPr>
          <w:lang w:val="en-GB"/>
        </w:rPr>
        <w:t xml:space="preserve"> </w:t>
      </w:r>
      <w:r w:rsidR="00694748" w:rsidRPr="00A452F2">
        <w:rPr>
          <w:b/>
          <w:bCs/>
          <w:lang w:val="en-GB"/>
        </w:rPr>
        <w:t>HA Memory Failover</w:t>
      </w:r>
      <w:r w:rsidR="00227A6C">
        <w:rPr>
          <w:b/>
          <w:bCs/>
          <w:lang w:val="en-GB"/>
        </w:rPr>
        <w:t xml:space="preserve"> percentage</w:t>
      </w:r>
      <w:r w:rsidR="00694748" w:rsidRPr="00A452F2">
        <w:rPr>
          <w:b/>
          <w:bCs/>
          <w:lang w:val="en-GB"/>
        </w:rPr>
        <w:t xml:space="preserve">. </w:t>
      </w:r>
      <w:r w:rsidR="00694748" w:rsidRPr="00A452F2">
        <w:rPr>
          <w:lang w:val="en-GB"/>
        </w:rPr>
        <w:t>This is a known typo.</w:t>
      </w:r>
    </w:p>
    <w:p w14:paraId="6A38A50E" w14:textId="7C8A324E" w:rsidR="00694748" w:rsidRPr="00A452F2" w:rsidRDefault="00694748" w:rsidP="00F6120D">
      <w:pPr>
        <w:pStyle w:val="Bullet"/>
        <w:rPr>
          <w:lang w:val="en-GB"/>
        </w:rPr>
      </w:pPr>
      <w:r w:rsidRPr="00A452F2">
        <w:rPr>
          <w:lang w:val="en-GB"/>
        </w:rPr>
        <w:t xml:space="preserve">The </w:t>
      </w:r>
      <w:r w:rsidRPr="00A452F2">
        <w:rPr>
          <w:b/>
          <w:bCs/>
          <w:lang w:val="en-GB"/>
        </w:rPr>
        <w:t>HA CPU Failover Shares</w:t>
      </w:r>
      <w:r w:rsidRPr="00A452F2">
        <w:rPr>
          <w:lang w:val="en-GB"/>
        </w:rPr>
        <w:t xml:space="preserve"> widget should be named </w:t>
      </w:r>
      <w:r w:rsidRPr="00A452F2">
        <w:rPr>
          <w:b/>
          <w:bCs/>
          <w:lang w:val="en-GB"/>
        </w:rPr>
        <w:t>HA CPU Failover</w:t>
      </w:r>
      <w:r w:rsidR="00227A6C">
        <w:rPr>
          <w:b/>
          <w:bCs/>
          <w:lang w:val="en-GB"/>
        </w:rPr>
        <w:t xml:space="preserve"> percentage</w:t>
      </w:r>
      <w:r w:rsidRPr="00A452F2">
        <w:rPr>
          <w:b/>
          <w:bCs/>
          <w:lang w:val="en-GB"/>
        </w:rPr>
        <w:t xml:space="preserve">. </w:t>
      </w:r>
      <w:r w:rsidRPr="00A452F2">
        <w:rPr>
          <w:lang w:val="en-GB"/>
        </w:rPr>
        <w:t>This is a known typo.</w:t>
      </w:r>
    </w:p>
    <w:p w14:paraId="473AD0BE" w14:textId="1819FCB2" w:rsidR="003B2CE5" w:rsidRPr="00A452F2" w:rsidRDefault="003B2CE5" w:rsidP="002113A7">
      <w:pPr>
        <w:pStyle w:val="Heading3"/>
      </w:pPr>
      <w:r w:rsidRPr="00A452F2">
        <w:lastRenderedPageBreak/>
        <w:t xml:space="preserve">Network Configuration </w:t>
      </w:r>
    </w:p>
    <w:p w14:paraId="0706741F" w14:textId="77777777" w:rsidR="0062158B" w:rsidRPr="00A452F2" w:rsidRDefault="0062158B" w:rsidP="0062158B">
      <w:pPr>
        <w:rPr>
          <w:lang w:val="en-GB"/>
        </w:rPr>
      </w:pPr>
      <w:r w:rsidRPr="00A452F2">
        <w:rPr>
          <w:lang w:val="en-GB"/>
        </w:rPr>
        <w:t xml:space="preserve">For a more complete visibility, consider adding physical network device monitoring by using the appropriate management pack. More info </w:t>
      </w:r>
      <w:hyperlink r:id="rId491" w:history="1">
        <w:r w:rsidRPr="00A452F2">
          <w:rPr>
            <w:rStyle w:val="Hyperlink"/>
            <w:lang w:val="en-GB"/>
          </w:rPr>
          <w:t>here</w:t>
        </w:r>
      </w:hyperlink>
      <w:r w:rsidRPr="00A452F2">
        <w:rPr>
          <w:lang w:val="en-GB"/>
        </w:rPr>
        <w:t xml:space="preserve">. </w:t>
      </w:r>
    </w:p>
    <w:p w14:paraId="3C91FCD3" w14:textId="02D6736A" w:rsidR="003B2CE5" w:rsidRDefault="003B2CE5" w:rsidP="00F6120D">
      <w:pPr>
        <w:rPr>
          <w:lang w:val="en-GB"/>
        </w:rPr>
      </w:pPr>
      <w:r w:rsidRPr="00A452F2">
        <w:rPr>
          <w:lang w:val="en-GB"/>
        </w:rPr>
        <w:t xml:space="preserve">The dashboard is organized into </w:t>
      </w:r>
      <w:r w:rsidR="00A45666" w:rsidRPr="00A452F2">
        <w:rPr>
          <w:lang w:val="en-GB"/>
        </w:rPr>
        <w:t xml:space="preserve">2 </w:t>
      </w:r>
      <w:r w:rsidRPr="00A452F2">
        <w:rPr>
          <w:lang w:val="en-GB"/>
        </w:rPr>
        <w:t xml:space="preserve">sections for ease of use. </w:t>
      </w:r>
    </w:p>
    <w:p w14:paraId="78166200" w14:textId="5D071656" w:rsidR="00306655" w:rsidRPr="00A452F2" w:rsidRDefault="00306655" w:rsidP="00F6120D">
      <w:pPr>
        <w:rPr>
          <w:lang w:val="en-GB"/>
        </w:rPr>
      </w:pPr>
      <w:r>
        <w:rPr>
          <w:noProof/>
        </w:rPr>
        <w:drawing>
          <wp:inline distT="0" distB="0" distL="0" distR="0" wp14:anchorId="73F0C472" wp14:editId="3E179816">
            <wp:extent cx="5971032" cy="758952"/>
            <wp:effectExtent l="0" t="0" r="0" b="3175"/>
            <wp:docPr id="606394380" name="Picture 6063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0"/>
                    <pic:cNvPicPr/>
                  </pic:nvPicPr>
                  <pic:blipFill>
                    <a:blip r:embed="rId492" cstate="print">
                      <a:extLst>
                        <a:ext uri="{28A0092B-C50C-407E-A947-70E740481C1C}">
                          <a14:useLocalDpi xmlns:a14="http://schemas.microsoft.com/office/drawing/2010/main" val="0"/>
                        </a:ext>
                      </a:extLst>
                    </a:blip>
                    <a:stretch>
                      <a:fillRect/>
                    </a:stretch>
                  </pic:blipFill>
                  <pic:spPr>
                    <a:xfrm>
                      <a:off x="0" y="0"/>
                      <a:ext cx="5971032" cy="758952"/>
                    </a:xfrm>
                    <a:prstGeom prst="rect">
                      <a:avLst/>
                    </a:prstGeom>
                  </pic:spPr>
                </pic:pic>
              </a:graphicData>
            </a:graphic>
          </wp:inline>
        </w:drawing>
      </w:r>
    </w:p>
    <w:p w14:paraId="479CFB6D" w14:textId="7DC5D33A" w:rsidR="003B2CE5" w:rsidRPr="00A452F2" w:rsidRDefault="003B2CE5" w:rsidP="00F6120D">
      <w:pPr>
        <w:rPr>
          <w:lang w:val="en-GB"/>
        </w:rPr>
      </w:pPr>
      <w:r w:rsidRPr="00A452F2">
        <w:rPr>
          <w:lang w:val="en-GB"/>
        </w:rPr>
        <w:t xml:space="preserve">The </w:t>
      </w:r>
      <w:r w:rsidR="00A45666" w:rsidRPr="00A452F2">
        <w:rPr>
          <w:lang w:val="en-GB"/>
        </w:rPr>
        <w:t xml:space="preserve">first section </w:t>
      </w:r>
      <w:r w:rsidRPr="00A452F2">
        <w:rPr>
          <w:lang w:val="en-GB"/>
        </w:rPr>
        <w:t xml:space="preserve">displays </w:t>
      </w:r>
      <w:r w:rsidR="00272F6A" w:rsidRPr="00A452F2">
        <w:rPr>
          <w:lang w:val="en-GB"/>
        </w:rPr>
        <w:t xml:space="preserve">network </w:t>
      </w:r>
      <w:r w:rsidRPr="00A452F2">
        <w:rPr>
          <w:lang w:val="en-GB"/>
        </w:rPr>
        <w:t xml:space="preserve">configurations </w:t>
      </w:r>
      <w:r w:rsidR="00272F6A" w:rsidRPr="00A452F2">
        <w:rPr>
          <w:lang w:val="en-GB"/>
        </w:rPr>
        <w:t>that needs your attention</w:t>
      </w:r>
    </w:p>
    <w:p w14:paraId="6C665717" w14:textId="77777777" w:rsidR="003B2CE5" w:rsidRPr="00A452F2" w:rsidRDefault="003B2CE5">
      <w:pPr>
        <w:pStyle w:val="ListParagraph"/>
        <w:numPr>
          <w:ilvl w:val="0"/>
          <w:numId w:val="3"/>
        </w:numPr>
        <w:rPr>
          <w:lang w:val="en-GB"/>
        </w:rPr>
      </w:pPr>
      <w:r w:rsidRPr="00A452F2">
        <w:rPr>
          <w:lang w:val="en-GB"/>
        </w:rPr>
        <w:t xml:space="preserve">There are 5 bar charts that focuses on critical security settings. </w:t>
      </w:r>
    </w:p>
    <w:p w14:paraId="7488D986" w14:textId="24C8D504" w:rsidR="003B2CE5" w:rsidRPr="00A452F2" w:rsidRDefault="003B2CE5">
      <w:pPr>
        <w:pStyle w:val="ListParagraph"/>
        <w:numPr>
          <w:ilvl w:val="0"/>
          <w:numId w:val="3"/>
        </w:numPr>
        <w:rPr>
          <w:lang w:val="en-GB"/>
        </w:rPr>
      </w:pPr>
      <w:r w:rsidRPr="00A452F2">
        <w:rPr>
          <w:lang w:val="en-GB"/>
        </w:rPr>
        <w:t>The last bar chat shows the version of the vSphere Distribution Switch. Aim to keep the version current, or matching your vSphere version.</w:t>
      </w:r>
    </w:p>
    <w:p w14:paraId="1597A1F1" w14:textId="5DE73B7D" w:rsidR="00306655" w:rsidRDefault="00306655" w:rsidP="00F6120D">
      <w:pPr>
        <w:rPr>
          <w:lang w:val="en-GB"/>
        </w:rPr>
      </w:pPr>
      <w:r>
        <w:rPr>
          <w:noProof/>
        </w:rPr>
        <w:drawing>
          <wp:inline distT="0" distB="0" distL="0" distR="0" wp14:anchorId="0AE2242C" wp14:editId="043D489E">
            <wp:extent cx="5980176" cy="932688"/>
            <wp:effectExtent l="0" t="0" r="1905" b="1270"/>
            <wp:docPr id="606394381" name="Picture 6063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81"/>
                    <pic:cNvPicPr/>
                  </pic:nvPicPr>
                  <pic:blipFill>
                    <a:blip r:embed="rId493" cstate="print">
                      <a:extLst>
                        <a:ext uri="{28A0092B-C50C-407E-A947-70E740481C1C}">
                          <a14:useLocalDpi xmlns:a14="http://schemas.microsoft.com/office/drawing/2010/main" val="0"/>
                        </a:ext>
                      </a:extLst>
                    </a:blip>
                    <a:stretch>
                      <a:fillRect/>
                    </a:stretch>
                  </pic:blipFill>
                  <pic:spPr>
                    <a:xfrm>
                      <a:off x="0" y="0"/>
                      <a:ext cx="5980176" cy="932688"/>
                    </a:xfrm>
                    <a:prstGeom prst="rect">
                      <a:avLst/>
                    </a:prstGeom>
                  </pic:spPr>
                </pic:pic>
              </a:graphicData>
            </a:graphic>
          </wp:inline>
        </w:drawing>
      </w:r>
    </w:p>
    <w:p w14:paraId="410DDFEB" w14:textId="4566D8CA" w:rsidR="003B2CE5" w:rsidRPr="00A452F2" w:rsidRDefault="00A45666" w:rsidP="00F6120D">
      <w:pPr>
        <w:rPr>
          <w:lang w:val="en-GB"/>
        </w:rPr>
      </w:pPr>
      <w:r w:rsidRPr="00A452F2">
        <w:rPr>
          <w:lang w:val="en-GB"/>
        </w:rPr>
        <w:t xml:space="preserve">The second section </w:t>
      </w:r>
      <w:r w:rsidR="002A7F5A" w:rsidRPr="00A452F2">
        <w:rPr>
          <w:lang w:val="en-GB"/>
        </w:rPr>
        <w:t>provides overall configuration, with ability to drill down into a particular switch</w:t>
      </w:r>
    </w:p>
    <w:p w14:paraId="50974645" w14:textId="63DBED04" w:rsidR="002A7F5A" w:rsidRPr="00A452F2" w:rsidRDefault="00533F69" w:rsidP="003A093A">
      <w:pPr>
        <w:pStyle w:val="Bullet"/>
        <w:rPr>
          <w:lang w:val="en-GB"/>
        </w:rPr>
      </w:pPr>
      <w:r w:rsidRPr="00A452F2">
        <w:rPr>
          <w:lang w:val="en-GB"/>
        </w:rPr>
        <w:t>Start by selecting a switch from the list.</w:t>
      </w:r>
    </w:p>
    <w:p w14:paraId="0725E5C0" w14:textId="13837597" w:rsidR="00533F69" w:rsidRPr="00A452F2" w:rsidRDefault="00533F69" w:rsidP="003A093A">
      <w:pPr>
        <w:pStyle w:val="Bullet"/>
        <w:rPr>
          <w:lang w:val="en-GB"/>
        </w:rPr>
      </w:pPr>
      <w:r w:rsidRPr="00A452F2">
        <w:rPr>
          <w:lang w:val="en-GB"/>
        </w:rPr>
        <w:t>The ESXi Host</w:t>
      </w:r>
      <w:r w:rsidR="00A82A33" w:rsidRPr="00A452F2">
        <w:rPr>
          <w:lang w:val="en-GB"/>
        </w:rPr>
        <w:t>s, port groups and VMs on the switch</w:t>
      </w:r>
      <w:r w:rsidRPr="00A452F2">
        <w:rPr>
          <w:lang w:val="en-GB"/>
        </w:rPr>
        <w:t xml:space="preserve"> will automatically be shown. </w:t>
      </w:r>
    </w:p>
    <w:p w14:paraId="46CD6E2C" w14:textId="2261122B" w:rsidR="00C449D9" w:rsidRDefault="00C449D9" w:rsidP="00C449D9">
      <w:pPr>
        <w:rPr>
          <w:lang w:val="en-GB"/>
        </w:rPr>
      </w:pPr>
      <w:r w:rsidRPr="00C449D9">
        <w:rPr>
          <w:noProof/>
          <w:lang w:val="en-GB"/>
        </w:rPr>
        <w:drawing>
          <wp:inline distT="0" distB="0" distL="0" distR="0" wp14:anchorId="0102C8BA" wp14:editId="538D3783">
            <wp:extent cx="6005830" cy="2183130"/>
            <wp:effectExtent l="0" t="0" r="0" b="7620"/>
            <wp:docPr id="661770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770456" name="Picture 1" descr="A screenshot of a computer&#10;&#10;Description automatically generated"/>
                    <pic:cNvPicPr/>
                  </pic:nvPicPr>
                  <pic:blipFill>
                    <a:blip r:embed="rId494"/>
                    <a:stretch>
                      <a:fillRect/>
                    </a:stretch>
                  </pic:blipFill>
                  <pic:spPr>
                    <a:xfrm>
                      <a:off x="0" y="0"/>
                      <a:ext cx="6005830" cy="2183130"/>
                    </a:xfrm>
                    <a:prstGeom prst="rect">
                      <a:avLst/>
                    </a:prstGeom>
                  </pic:spPr>
                </pic:pic>
              </a:graphicData>
            </a:graphic>
          </wp:inline>
        </w:drawing>
      </w:r>
    </w:p>
    <w:p w14:paraId="6E907B15" w14:textId="7A0B4B19" w:rsidR="00C449D9" w:rsidRDefault="00C449D9" w:rsidP="00C449D9">
      <w:pPr>
        <w:rPr>
          <w:lang w:val="en-GB"/>
        </w:rPr>
      </w:pPr>
      <w:r w:rsidRPr="00C449D9">
        <w:rPr>
          <w:noProof/>
          <w:lang w:val="en-GB"/>
        </w:rPr>
        <w:drawing>
          <wp:inline distT="0" distB="0" distL="0" distR="0" wp14:anchorId="1E4CFE36" wp14:editId="46E2B6E9">
            <wp:extent cx="6005830" cy="1893570"/>
            <wp:effectExtent l="0" t="0" r="0" b="0"/>
            <wp:docPr id="14889108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910861" name="Picture 1" descr="A screenshot of a computer&#10;&#10;Description automatically generated"/>
                    <pic:cNvPicPr/>
                  </pic:nvPicPr>
                  <pic:blipFill>
                    <a:blip r:embed="rId495"/>
                    <a:stretch>
                      <a:fillRect/>
                    </a:stretch>
                  </pic:blipFill>
                  <pic:spPr>
                    <a:xfrm>
                      <a:off x="0" y="0"/>
                      <a:ext cx="6005830" cy="1893570"/>
                    </a:xfrm>
                    <a:prstGeom prst="rect">
                      <a:avLst/>
                    </a:prstGeom>
                  </pic:spPr>
                </pic:pic>
              </a:graphicData>
            </a:graphic>
          </wp:inline>
        </w:drawing>
      </w:r>
    </w:p>
    <w:p w14:paraId="50615819" w14:textId="77777777" w:rsidR="00C449D9" w:rsidRPr="00A452F2" w:rsidRDefault="00C449D9" w:rsidP="00C449D9">
      <w:pPr>
        <w:rPr>
          <w:lang w:val="en-GB"/>
        </w:rPr>
      </w:pPr>
      <w:r w:rsidRPr="00A452F2">
        <w:rPr>
          <w:lang w:val="en-GB"/>
        </w:rPr>
        <w:lastRenderedPageBreak/>
        <w:t xml:space="preserve">Review each of the tables. For the ESXi Host table, ensure their settings are consistent. </w:t>
      </w:r>
    </w:p>
    <w:p w14:paraId="417D8814" w14:textId="77777777" w:rsidR="00C449D9" w:rsidRPr="00A452F2" w:rsidRDefault="00C449D9" w:rsidP="00C449D9">
      <w:pPr>
        <w:rPr>
          <w:lang w:val="en-GB"/>
        </w:rPr>
      </w:pPr>
      <w:r w:rsidRPr="00A452F2">
        <w:rPr>
          <w:lang w:val="en-GB" w:eastAsia="en-SG"/>
        </w:rPr>
        <w:t xml:space="preserve">Some of the columns are </w:t>
      </w:r>
      <w:r>
        <w:rPr>
          <w:lang w:val="en-GB" w:eastAsia="en-SG"/>
        </w:rPr>
        <w:t>color</w:t>
      </w:r>
      <w:r w:rsidRPr="00A452F2">
        <w:rPr>
          <w:lang w:val="en-GB" w:eastAsia="en-SG"/>
        </w:rPr>
        <w:t xml:space="preserve"> coded to facilitate quick reviews. Adjust their threshold to </w:t>
      </w:r>
      <w:r w:rsidRPr="00A452F2">
        <w:rPr>
          <w:lang w:val="en-GB"/>
        </w:rPr>
        <w:t xml:space="preserve">either reflect your current situation or your desired ideal state. </w:t>
      </w:r>
    </w:p>
    <w:p w14:paraId="56861920" w14:textId="2B59E653" w:rsidR="00C449D9" w:rsidRPr="00A452F2" w:rsidRDefault="00C449D9" w:rsidP="00C449D9">
      <w:pPr>
        <w:rPr>
          <w:lang w:val="en-GB"/>
        </w:rPr>
      </w:pPr>
      <w:r w:rsidRPr="00A452F2">
        <w:rPr>
          <w:lang w:val="en-GB" w:eastAsia="en-SG"/>
        </w:rPr>
        <w:t xml:space="preserve">You can sort the columns and export the result into spreadsheet for further </w:t>
      </w:r>
      <w:r>
        <w:rPr>
          <w:lang w:val="en-GB" w:eastAsia="en-SG"/>
        </w:rPr>
        <w:t>analyzis</w:t>
      </w:r>
      <w:r w:rsidRPr="00A452F2">
        <w:rPr>
          <w:lang w:val="en-GB" w:eastAsia="en-SG"/>
        </w:rPr>
        <w:t>.</w:t>
      </w:r>
    </w:p>
    <w:p w14:paraId="3D3AAC7F" w14:textId="77777777" w:rsidR="00C449D9" w:rsidRDefault="00C449D9">
      <w:pPr>
        <w:keepLines w:val="0"/>
        <w:suppressAutoHyphens w:val="0"/>
        <w:spacing w:before="0" w:after="160"/>
        <w:rPr>
          <w:rFonts w:eastAsia="Calibri" w:cstheme="minorHAnsi"/>
          <w:b/>
          <w:bCs/>
          <w:color w:val="5B9BD5" w:themeColor="accent5"/>
          <w:sz w:val="52"/>
          <w:szCs w:val="56"/>
          <w:lang w:val="en-GB"/>
          <w14:shadow w14:blurRad="50800" w14:dist="38100" w14:dir="2700000" w14:sx="100000" w14:sy="100000" w14:kx="0" w14:ky="0" w14:algn="tl">
            <w14:srgbClr w14:val="000000">
              <w14:alpha w14:val="60000"/>
            </w14:srgbClr>
          </w14:shadow>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pPr>
      <w:r>
        <w:br w:type="page"/>
      </w:r>
    </w:p>
    <w:p w14:paraId="0DA53097" w14:textId="7D4E3B02" w:rsidR="003B2CE5" w:rsidRPr="00A452F2" w:rsidRDefault="004E64E1" w:rsidP="002113A7">
      <w:pPr>
        <w:pStyle w:val="Heading3"/>
      </w:pPr>
      <w:r>
        <w:lastRenderedPageBreak/>
        <w:t>Storage</w:t>
      </w:r>
      <w:r w:rsidR="003B2CE5" w:rsidRPr="00A452F2">
        <w:t xml:space="preserve"> Configuration </w:t>
      </w:r>
    </w:p>
    <w:p w14:paraId="30806C23" w14:textId="19F490D5" w:rsidR="004E64E1" w:rsidRDefault="004E64E1" w:rsidP="00F6120D">
      <w:pPr>
        <w:rPr>
          <w:lang w:val="en-GB"/>
        </w:rPr>
      </w:pPr>
      <w:r>
        <w:rPr>
          <w:lang w:val="en-GB"/>
        </w:rPr>
        <w:t xml:space="preserve">The dashboard covers both vSAN and non vSAN. </w:t>
      </w:r>
    </w:p>
    <w:p w14:paraId="298947D7" w14:textId="6B1F72B5" w:rsidR="00D65000" w:rsidRPr="00A452F2" w:rsidRDefault="00D65000" w:rsidP="00F6120D">
      <w:pPr>
        <w:rPr>
          <w:lang w:val="en-GB"/>
        </w:rPr>
      </w:pPr>
      <w:r w:rsidRPr="00A452F2">
        <w:rPr>
          <w:lang w:val="en-GB"/>
        </w:rPr>
        <w:t xml:space="preserve">The dashboard is organized into </w:t>
      </w:r>
      <w:r w:rsidR="00E74A56" w:rsidRPr="00A452F2">
        <w:rPr>
          <w:lang w:val="en-GB"/>
        </w:rPr>
        <w:t xml:space="preserve">3 </w:t>
      </w:r>
      <w:r w:rsidRPr="00A452F2">
        <w:rPr>
          <w:lang w:val="en-GB"/>
        </w:rPr>
        <w:t xml:space="preserve">sections for ease of use. </w:t>
      </w:r>
    </w:p>
    <w:p w14:paraId="6E7BA2A0" w14:textId="72B056B6" w:rsidR="00E74A56" w:rsidRPr="00A452F2" w:rsidRDefault="00E74A56" w:rsidP="00F6120D">
      <w:pPr>
        <w:rPr>
          <w:lang w:val="en-GB"/>
        </w:rPr>
      </w:pPr>
      <w:r w:rsidRPr="00A452F2">
        <w:rPr>
          <w:lang w:val="en-GB"/>
        </w:rPr>
        <w:t xml:space="preserve">The first section displays </w:t>
      </w:r>
      <w:r w:rsidR="00C242AC" w:rsidRPr="00A452F2">
        <w:rPr>
          <w:lang w:val="en-GB"/>
        </w:rPr>
        <w:t>6 pie charts</w:t>
      </w:r>
    </w:p>
    <w:p w14:paraId="181AC9D7" w14:textId="0C142BF9" w:rsidR="00E74A56" w:rsidRPr="00A452F2" w:rsidRDefault="00E74A56">
      <w:pPr>
        <w:pStyle w:val="ListParagraph"/>
        <w:numPr>
          <w:ilvl w:val="0"/>
          <w:numId w:val="3"/>
        </w:numPr>
        <w:rPr>
          <w:lang w:val="en-GB"/>
        </w:rPr>
      </w:pPr>
      <w:r w:rsidRPr="00A452F2">
        <w:rPr>
          <w:lang w:val="en-GB"/>
        </w:rPr>
        <w:t xml:space="preserve">There are 5 bar charts that focuses on critical security settings. </w:t>
      </w:r>
      <w:r w:rsidR="001C7870" w:rsidRPr="00A452F2">
        <w:rPr>
          <w:lang w:val="en-GB"/>
        </w:rPr>
        <w:t xml:space="preserve">Their </w:t>
      </w:r>
      <w:r w:rsidR="00375D88" w:rsidRPr="00A452F2">
        <w:rPr>
          <w:lang w:val="en-GB"/>
        </w:rPr>
        <w:t>values</w:t>
      </w:r>
      <w:r w:rsidR="001C7870" w:rsidRPr="00A452F2">
        <w:rPr>
          <w:lang w:val="en-GB"/>
        </w:rPr>
        <w:t xml:space="preserve"> should match your </w:t>
      </w:r>
      <w:r w:rsidR="00375D88" w:rsidRPr="00A452F2">
        <w:rPr>
          <w:lang w:val="en-GB"/>
        </w:rPr>
        <w:t>security policy</w:t>
      </w:r>
      <w:r w:rsidR="001C7870" w:rsidRPr="00A452F2">
        <w:rPr>
          <w:lang w:val="en-GB"/>
        </w:rPr>
        <w:t>.</w:t>
      </w:r>
    </w:p>
    <w:p w14:paraId="56BDFE5E" w14:textId="77777777" w:rsidR="00E74A56" w:rsidRPr="00A452F2" w:rsidRDefault="00E74A56">
      <w:pPr>
        <w:pStyle w:val="ListParagraph"/>
        <w:numPr>
          <w:ilvl w:val="0"/>
          <w:numId w:val="3"/>
        </w:numPr>
        <w:rPr>
          <w:lang w:val="en-GB"/>
        </w:rPr>
      </w:pPr>
      <w:r w:rsidRPr="00A452F2">
        <w:rPr>
          <w:lang w:val="en-GB"/>
        </w:rPr>
        <w:t>The last bar chat shows the version of the vSphere Distribution Switch. Aim to keep the version current, or matching your vSphere version.</w:t>
      </w:r>
    </w:p>
    <w:p w14:paraId="62893369" w14:textId="0CEAED52" w:rsidR="00C449D9" w:rsidRDefault="00C449D9" w:rsidP="00F6120D">
      <w:pPr>
        <w:rPr>
          <w:lang w:val="en-GB"/>
        </w:rPr>
      </w:pPr>
      <w:r w:rsidRPr="00C449D9">
        <w:rPr>
          <w:noProof/>
          <w:lang w:val="en-GB"/>
        </w:rPr>
        <w:drawing>
          <wp:inline distT="0" distB="0" distL="0" distR="0" wp14:anchorId="2B9F0CAD" wp14:editId="40117578">
            <wp:extent cx="6005830" cy="1972945"/>
            <wp:effectExtent l="0" t="0" r="0" b="8255"/>
            <wp:docPr id="100549893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98938" name="Picture 1" descr="A screenshot of a graph&#10;&#10;Description automatically generated"/>
                    <pic:cNvPicPr/>
                  </pic:nvPicPr>
                  <pic:blipFill>
                    <a:blip r:embed="rId496"/>
                    <a:stretch>
                      <a:fillRect/>
                    </a:stretch>
                  </pic:blipFill>
                  <pic:spPr>
                    <a:xfrm>
                      <a:off x="0" y="0"/>
                      <a:ext cx="6005830" cy="1972945"/>
                    </a:xfrm>
                    <a:prstGeom prst="rect">
                      <a:avLst/>
                    </a:prstGeom>
                  </pic:spPr>
                </pic:pic>
              </a:graphicData>
            </a:graphic>
          </wp:inline>
        </w:drawing>
      </w:r>
    </w:p>
    <w:p w14:paraId="51D43E01" w14:textId="7DDB5643" w:rsidR="00E74A56" w:rsidRPr="00A452F2" w:rsidRDefault="00E74A56" w:rsidP="00F6120D">
      <w:pPr>
        <w:rPr>
          <w:lang w:val="en-GB"/>
        </w:rPr>
      </w:pPr>
      <w:r w:rsidRPr="00A452F2">
        <w:rPr>
          <w:lang w:val="en-GB"/>
        </w:rPr>
        <w:t xml:space="preserve">The second section </w:t>
      </w:r>
      <w:r w:rsidR="00C242AC" w:rsidRPr="00A452F2">
        <w:rPr>
          <w:lang w:val="en-GB"/>
        </w:rPr>
        <w:t>displays 3 bar charts</w:t>
      </w:r>
    </w:p>
    <w:p w14:paraId="565B8EBE" w14:textId="0C3FBB57" w:rsidR="00E74A56" w:rsidRPr="00A452F2" w:rsidRDefault="000A13D8">
      <w:pPr>
        <w:pStyle w:val="ListParagraph"/>
        <w:numPr>
          <w:ilvl w:val="0"/>
          <w:numId w:val="3"/>
        </w:numPr>
        <w:rPr>
          <w:lang w:val="en-GB"/>
        </w:rPr>
      </w:pPr>
      <w:r w:rsidRPr="00A452F2">
        <w:rPr>
          <w:lang w:val="en-GB"/>
        </w:rPr>
        <w:t>Together, they provide good overview of the vSAN key capacity configuration</w:t>
      </w:r>
      <w:r w:rsidR="009C2D14" w:rsidRPr="00A452F2">
        <w:rPr>
          <w:lang w:val="en-GB"/>
        </w:rPr>
        <w:t xml:space="preserve">. By seeing the distribution, you can see if you have capacity configuration that is outside your expectation. </w:t>
      </w:r>
    </w:p>
    <w:p w14:paraId="3329D277" w14:textId="3DCC867D" w:rsidR="00C449D9" w:rsidRDefault="00C449D9" w:rsidP="00F6120D">
      <w:pPr>
        <w:rPr>
          <w:lang w:val="en-GB"/>
        </w:rPr>
      </w:pPr>
      <w:r w:rsidRPr="00C449D9">
        <w:rPr>
          <w:noProof/>
          <w:lang w:val="en-GB"/>
        </w:rPr>
        <w:drawing>
          <wp:inline distT="0" distB="0" distL="0" distR="0" wp14:anchorId="6A5042F2" wp14:editId="41ACDEF8">
            <wp:extent cx="6005830" cy="2294255"/>
            <wp:effectExtent l="0" t="0" r="0" b="0"/>
            <wp:docPr id="9029086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908646" name="Picture 1" descr="A screenshot of a graph&#10;&#10;Description automatically generated"/>
                    <pic:cNvPicPr/>
                  </pic:nvPicPr>
                  <pic:blipFill>
                    <a:blip r:embed="rId497"/>
                    <a:stretch>
                      <a:fillRect/>
                    </a:stretch>
                  </pic:blipFill>
                  <pic:spPr>
                    <a:xfrm>
                      <a:off x="0" y="0"/>
                      <a:ext cx="6005830" cy="2294255"/>
                    </a:xfrm>
                    <a:prstGeom prst="rect">
                      <a:avLst/>
                    </a:prstGeom>
                  </pic:spPr>
                </pic:pic>
              </a:graphicData>
            </a:graphic>
          </wp:inline>
        </w:drawing>
      </w:r>
    </w:p>
    <w:p w14:paraId="2A6A03B5" w14:textId="3BE3F48E" w:rsidR="00665D8B" w:rsidRPr="00A452F2" w:rsidRDefault="009919E5" w:rsidP="00F6120D">
      <w:pPr>
        <w:rPr>
          <w:lang w:val="en-GB" w:eastAsia="en-SG"/>
        </w:rPr>
      </w:pPr>
      <w:r w:rsidRPr="00A452F2">
        <w:rPr>
          <w:lang w:val="en-GB"/>
        </w:rPr>
        <w:t xml:space="preserve">The last part of the dashboard shows </w:t>
      </w:r>
      <w:r w:rsidRPr="00A452F2">
        <w:rPr>
          <w:lang w:val="en-GB" w:eastAsia="en-SG"/>
        </w:rPr>
        <w:t xml:space="preserve">all the vSAN clusters with their key configuration. </w:t>
      </w:r>
    </w:p>
    <w:p w14:paraId="2459BBF5" w14:textId="37655231" w:rsidR="00665D8B" w:rsidRPr="00A452F2" w:rsidRDefault="00665D8B">
      <w:pPr>
        <w:pStyle w:val="ListParagraph"/>
        <w:numPr>
          <w:ilvl w:val="0"/>
          <w:numId w:val="3"/>
        </w:numPr>
        <w:rPr>
          <w:lang w:val="en-GB" w:eastAsia="en-SG"/>
        </w:rPr>
      </w:pPr>
      <w:r w:rsidRPr="00A452F2">
        <w:rPr>
          <w:lang w:val="en-GB" w:eastAsia="en-SG"/>
        </w:rPr>
        <w:t xml:space="preserve">Some of the columns are </w:t>
      </w:r>
      <w:r w:rsidR="00E65E9E">
        <w:rPr>
          <w:lang w:val="en-GB" w:eastAsia="en-SG"/>
        </w:rPr>
        <w:t>color</w:t>
      </w:r>
      <w:r w:rsidRPr="00A452F2">
        <w:rPr>
          <w:lang w:val="en-GB" w:eastAsia="en-SG"/>
        </w:rPr>
        <w:t xml:space="preserve"> coded to facilitate quick reviews. Adjust their threshold </w:t>
      </w:r>
      <w:r w:rsidR="007B08AC" w:rsidRPr="00A452F2">
        <w:rPr>
          <w:lang w:val="en-GB" w:eastAsia="en-SG"/>
        </w:rPr>
        <w:t xml:space="preserve">to </w:t>
      </w:r>
      <w:r w:rsidR="007B08AC" w:rsidRPr="00A452F2">
        <w:rPr>
          <w:lang w:val="en-GB"/>
        </w:rPr>
        <w:t>either reflect your current situation or your desired ideal state</w:t>
      </w:r>
    </w:p>
    <w:p w14:paraId="169419AB" w14:textId="02A76AF9" w:rsidR="003B2CE5" w:rsidRPr="00A452F2" w:rsidRDefault="009919E5">
      <w:pPr>
        <w:pStyle w:val="ListParagraph"/>
        <w:numPr>
          <w:ilvl w:val="0"/>
          <w:numId w:val="3"/>
        </w:numPr>
        <w:rPr>
          <w:lang w:val="en-GB" w:eastAsia="en-SG"/>
        </w:rPr>
      </w:pPr>
      <w:r w:rsidRPr="00A452F2">
        <w:rPr>
          <w:lang w:val="en-GB" w:eastAsia="en-SG"/>
        </w:rPr>
        <w:t xml:space="preserve">You can sort the columns and export the result into spreadsheet for further </w:t>
      </w:r>
      <w:r w:rsidR="00007AD2">
        <w:rPr>
          <w:lang w:val="en-GB" w:eastAsia="en-SG"/>
        </w:rPr>
        <w:t>analyzis</w:t>
      </w:r>
      <w:r w:rsidRPr="00A452F2">
        <w:rPr>
          <w:lang w:val="en-GB" w:eastAsia="en-SG"/>
        </w:rPr>
        <w:t>.</w:t>
      </w:r>
    </w:p>
    <w:p w14:paraId="799B9F9B" w14:textId="36C00EE9" w:rsidR="003B2CE5" w:rsidRDefault="005017D1" w:rsidP="005017D1">
      <w:pPr>
        <w:pStyle w:val="Heading2"/>
        <w:rPr>
          <w:lang w:val="en-GB"/>
        </w:rPr>
      </w:pPr>
      <w:r>
        <w:rPr>
          <w:lang w:val="en-GB"/>
        </w:rPr>
        <w:lastRenderedPageBreak/>
        <mc:AlternateContent>
          <mc:Choice Requires="wps">
            <w:drawing>
              <wp:anchor distT="0" distB="0" distL="114300" distR="114300" simplePos="0" relativeHeight="251742208" behindDoc="1" locked="0" layoutInCell="1" allowOverlap="1" wp14:anchorId="1FDEE6F7" wp14:editId="3ECC17F6">
                <wp:simplePos x="0" y="0"/>
                <wp:positionH relativeFrom="page">
                  <wp:posOffset>-1905</wp:posOffset>
                </wp:positionH>
                <wp:positionV relativeFrom="paragraph">
                  <wp:posOffset>-913130</wp:posOffset>
                </wp:positionV>
                <wp:extent cx="7560945" cy="3001010"/>
                <wp:effectExtent l="0" t="1270" r="3810" b="0"/>
                <wp:wrapNone/>
                <wp:docPr id="197627042"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0B50AA30" id="Rectangle 43" o:spid="_x0000_s1026" style="position:absolute;margin-left:-.15pt;margin-top:-71.9pt;width:595.35pt;height:236.3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" fillcolor="#deeaf6 [664]" stroked="f" strokeweight="1pt">
                <v:fill color2="white [3212]" rotate="t" focus="100%" type="gradient"/>
                <w10:wrap anchorx="page"/>
              </v:rect>
            </w:pict>
          </mc:Fallback>
        </mc:AlternateContent>
      </w:r>
      <w:r w:rsidR="104F417D" w:rsidRPr="152BE79F">
        <w:rPr>
          <w:lang w:val="en-GB"/>
        </w:rPr>
        <w:t>Availability</w:t>
      </w:r>
    </w:p>
    <w:p w14:paraId="68007C20" w14:textId="1D2C22AF" w:rsidR="004D4D3A" w:rsidRPr="004D4D3A" w:rsidRDefault="005017D1" w:rsidP="004D4D3A">
      <w:pPr>
        <w:rPr>
          <w:lang w:val="en-GB"/>
        </w:rPr>
      </w:pPr>
      <w:r>
        <w:rPr>
          <w:noProof/>
        </w:rPr>
        <mc:AlternateContent>
          <mc:Choice Requires="wps">
            <w:drawing>
              <wp:anchor distT="0" distB="0" distL="114300" distR="114300" simplePos="0" relativeHeight="251656192" behindDoc="0" locked="0" layoutInCell="1" allowOverlap="1" wp14:anchorId="6DC146A3" wp14:editId="2E2D5BEB">
                <wp:simplePos x="0" y="0"/>
                <wp:positionH relativeFrom="column">
                  <wp:posOffset>0</wp:posOffset>
                </wp:positionH>
                <wp:positionV relativeFrom="paragraph">
                  <wp:posOffset>0</wp:posOffset>
                </wp:positionV>
                <wp:extent cx="1828800" cy="1828800"/>
                <wp:effectExtent l="0" t="0" r="0" b="0"/>
                <wp:wrapNone/>
                <wp:docPr id="26908839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75A6D1E8" w14:textId="1917A2AE"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A042E2" w:rsidRPr="002E2D5A">
                              <w:rPr>
                                <w:b/>
                                <w:color w:val="8EAADB" w:themeColor="accent1" w:themeTint="99"/>
                                <w:sz w:val="72"/>
                                <w:szCs w:val="72"/>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6DC146A3" id="Text Box 12" o:spid="_x0000_s1038" type="#_x0000_t202" style="position:absolute;margin-left:0;margin-top:0;width:2in;height:2in;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" filled="f" stroked="f">
                <v:textbox style="mso-fit-shape-to-text:t">
                  <w:txbxContent>
                    <w:p w14:paraId="75A6D1E8" w14:textId="1917A2AE"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A042E2" w:rsidRPr="002E2D5A">
                        <w:rPr>
                          <w:b/>
                          <w:color w:val="8EAADB" w:themeColor="accent1" w:themeTint="99"/>
                          <w:sz w:val="72"/>
                          <w:szCs w:val="72"/>
                        </w:rPr>
                        <w:t>7</w:t>
                      </w:r>
                    </w:p>
                  </w:txbxContent>
                </v:textbox>
              </v:shape>
            </w:pict>
          </mc:Fallback>
        </mc:AlternateContent>
      </w:r>
    </w:p>
    <w:p w14:paraId="6D221EF8" w14:textId="04134DEF" w:rsidR="00382E50" w:rsidRPr="00A452F2" w:rsidRDefault="00FC3D00" w:rsidP="003F097B">
      <w:pPr>
        <w:pStyle w:val="AfterChapterTitle"/>
        <w:rPr>
          <w:lang w:val="en-GB"/>
        </w:rPr>
      </w:pPr>
      <w:r>
        <w:t>The availability dashboards aims to implement the capacity concept covered in Availability Management chapter. They are rather limited, hence if you have something let’s collaborate!</w:t>
      </w:r>
    </w:p>
    <w:p w14:paraId="1FE32077"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r>
        <w:br w:type="page"/>
      </w:r>
    </w:p>
    <w:p w14:paraId="6246FCD6" w14:textId="2DAB4E2F" w:rsidR="003B2CE5" w:rsidRPr="00A452F2" w:rsidRDefault="003B2CE5" w:rsidP="002113A7">
      <w:pPr>
        <w:pStyle w:val="Heading3"/>
      </w:pPr>
      <w:r w:rsidRPr="00A452F2">
        <w:lastRenderedPageBreak/>
        <w:t>VM Availability</w:t>
      </w:r>
      <w:r w:rsidRPr="00A452F2">
        <w:tab/>
      </w:r>
    </w:p>
    <w:p w14:paraId="585E7D93" w14:textId="54B61279" w:rsidR="003B2CE5" w:rsidRDefault="003B2CE5" w:rsidP="00F6120D">
      <w:pPr>
        <w:rPr>
          <w:lang w:val="en-GB"/>
        </w:rPr>
      </w:pPr>
      <w:r w:rsidRPr="00A452F2">
        <w:rPr>
          <w:lang w:val="en-GB"/>
        </w:rPr>
        <w:t xml:space="preserve">Use the </w:t>
      </w:r>
      <w:r w:rsidRPr="00A452F2">
        <w:rPr>
          <w:rStyle w:val="keyword"/>
          <w:lang w:val="en-GB"/>
        </w:rPr>
        <w:t>VM Availability</w:t>
      </w:r>
      <w:r w:rsidRPr="00A452F2">
        <w:rPr>
          <w:lang w:val="en-GB"/>
        </w:rPr>
        <w:t xml:space="preserve"> dashboard to calculate the availability of the Guest OS. The availability of the Guest OS is calculated because the Guest OS might not be running even when the VM is powered on. There are two layers of Availability, that is, the Consumer layer and the Provider layer. This dashboard covers the Consumer layer. You can view VMs in the selected </w:t>
      </w:r>
      <w:r w:rsidR="005269DE" w:rsidRPr="00A452F2">
        <w:rPr>
          <w:lang w:val="en-GB"/>
        </w:rPr>
        <w:t>data center</w:t>
      </w:r>
      <w:r w:rsidRPr="00A452F2">
        <w:rPr>
          <w:lang w:val="en-GB"/>
        </w:rPr>
        <w:t>, uptime trend for a selected cluster, and so on.</w:t>
      </w:r>
    </w:p>
    <w:p w14:paraId="4BF531B9" w14:textId="5C7826AA" w:rsidR="001C2D82" w:rsidRDefault="001C2D82" w:rsidP="00F6120D">
      <w:pPr>
        <w:rPr>
          <w:lang w:val="en-GB"/>
        </w:rPr>
      </w:pPr>
      <w:r>
        <w:rPr>
          <w:lang w:val="en-GB"/>
        </w:rPr>
        <w:t>Questions asked:</w:t>
      </w:r>
    </w:p>
    <w:p w14:paraId="0FE0505B" w14:textId="1D378659" w:rsidR="001C2D82" w:rsidRDefault="001C2D82" w:rsidP="001C2D82">
      <w:pPr>
        <w:pStyle w:val="Bullet"/>
        <w:rPr>
          <w:lang w:val="en-GB"/>
        </w:rPr>
      </w:pPr>
      <w:r>
        <w:rPr>
          <w:lang w:val="en-GB"/>
        </w:rPr>
        <w:t>Overall availability over time.</w:t>
      </w:r>
    </w:p>
    <w:p w14:paraId="45A348C9" w14:textId="21BF14D2" w:rsidR="001C2D82" w:rsidRDefault="001C2D82" w:rsidP="001C2D82">
      <w:pPr>
        <w:pStyle w:val="Bullet"/>
        <w:rPr>
          <w:lang w:val="en-GB"/>
        </w:rPr>
      </w:pPr>
      <w:r>
        <w:rPr>
          <w:lang w:val="en-GB"/>
        </w:rPr>
        <w:t xml:space="preserve">What are causes of the availability? How many VMs affected by HA? How many were reset?  </w:t>
      </w:r>
    </w:p>
    <w:p w14:paraId="66490792" w14:textId="03850A96" w:rsidR="001C2D82" w:rsidRDefault="001C2D82" w:rsidP="001C2D82">
      <w:pPr>
        <w:pStyle w:val="Bullet"/>
        <w:rPr>
          <w:lang w:val="en-GB"/>
        </w:rPr>
      </w:pPr>
      <w:r>
        <w:rPr>
          <w:lang w:val="en-GB"/>
        </w:rPr>
        <w:t xml:space="preserve">Tools availability. Which VMs have Tools not running? While technically “tools not installed” is a configuration issue, it impacts availability. </w:t>
      </w:r>
    </w:p>
    <w:p w14:paraId="3C045675" w14:textId="77777777" w:rsidR="003B2CE5" w:rsidRPr="00A452F2" w:rsidRDefault="003B2CE5" w:rsidP="002113A7">
      <w:pPr>
        <w:pStyle w:val="Heading4"/>
      </w:pPr>
      <w:r w:rsidRPr="00A452F2">
        <w:t>Design Consideration</w:t>
      </w:r>
    </w:p>
    <w:p w14:paraId="0D75891E" w14:textId="7EA81831" w:rsidR="003B2CE5" w:rsidRPr="00A452F2" w:rsidRDefault="003B2CE5" w:rsidP="00F6120D">
      <w:pPr>
        <w:rPr>
          <w:lang w:val="en-GB"/>
        </w:rPr>
      </w:pPr>
      <w:r w:rsidRPr="00A452F2">
        <w:rPr>
          <w:lang w:val="en-GB"/>
        </w:rPr>
        <w:t>The dashboard is designed to help check the availability (uptime in</w:t>
      </w:r>
      <w:r w:rsidR="00227A6C">
        <w:rPr>
          <w:lang w:val="en-GB"/>
        </w:rPr>
        <w:t xml:space="preserve"> percentage</w:t>
      </w:r>
      <w:r w:rsidRPr="00A452F2">
        <w:rPr>
          <w:lang w:val="en-GB"/>
        </w:rPr>
        <w:t xml:space="preserve">) of VMs, as availability is typically a part of services provided by the IaaS provider. </w:t>
      </w:r>
    </w:p>
    <w:p w14:paraId="711A09BB" w14:textId="7AA4EA2F" w:rsidR="003B2CE5" w:rsidRPr="00A452F2" w:rsidRDefault="003B2CE5" w:rsidP="00F6120D">
      <w:pPr>
        <w:rPr>
          <w:lang w:val="en-GB"/>
        </w:rPr>
      </w:pPr>
      <w:r w:rsidRPr="00A452F2">
        <w:rPr>
          <w:lang w:val="en-GB"/>
        </w:rPr>
        <w:t>This dashboard does not check the application up time. It is possible that the application (e.g. a database, web server) is down while the underlying Windows or Linus is up. Generally, the service provided by IaaS team is only until Windows or Linux. To check application level, use network ping or application specific agent (e.g. Telegraf)</w:t>
      </w:r>
      <w:r w:rsidR="001C2D82">
        <w:rPr>
          <w:lang w:val="en-GB"/>
        </w:rPr>
        <w:t>.</w:t>
      </w:r>
    </w:p>
    <w:p w14:paraId="0EF42FDE" w14:textId="77777777" w:rsidR="003B2CE5" w:rsidRPr="00A452F2" w:rsidRDefault="003B2CE5" w:rsidP="002113A7">
      <w:pPr>
        <w:pStyle w:val="Heading4"/>
      </w:pPr>
      <w:r w:rsidRPr="00A452F2">
        <w:t>How to Use</w:t>
      </w:r>
    </w:p>
    <w:p w14:paraId="48DCFE89" w14:textId="6E7D11CD" w:rsidR="003B2CE5" w:rsidRPr="00A452F2" w:rsidRDefault="003B2CE5" w:rsidP="00F6120D">
      <w:pPr>
        <w:rPr>
          <w:lang w:val="en-GB"/>
        </w:rPr>
      </w:pPr>
      <w:r w:rsidRPr="00A452F2">
        <w:rPr>
          <w:lang w:val="en-GB"/>
        </w:rPr>
        <w:t xml:space="preserve">Start in </w:t>
      </w:r>
      <w:r w:rsidR="005269DE" w:rsidRPr="00A452F2">
        <w:rPr>
          <w:b/>
          <w:bCs/>
          <w:lang w:val="en-GB"/>
        </w:rPr>
        <w:t>Data center</w:t>
      </w:r>
      <w:r w:rsidRPr="00A452F2">
        <w:rPr>
          <w:b/>
          <w:bCs/>
          <w:lang w:val="en-GB"/>
        </w:rPr>
        <w:t>s</w:t>
      </w:r>
      <w:r w:rsidRPr="00A452F2">
        <w:rPr>
          <w:lang w:val="en-GB"/>
        </w:rPr>
        <w:t xml:space="preserve"> widget by selecting one of the </w:t>
      </w:r>
      <w:r w:rsidR="005269DE" w:rsidRPr="00A452F2">
        <w:rPr>
          <w:lang w:val="en-GB"/>
        </w:rPr>
        <w:t>data center</w:t>
      </w:r>
      <w:r w:rsidRPr="00A452F2">
        <w:rPr>
          <w:lang w:val="en-GB"/>
        </w:rPr>
        <w:t xml:space="preserve">s listed. </w:t>
      </w:r>
    </w:p>
    <w:p w14:paraId="611DB206" w14:textId="77777777" w:rsidR="003B2CE5" w:rsidRPr="00A452F2" w:rsidRDefault="003B2CE5">
      <w:pPr>
        <w:pStyle w:val="ListParagraph"/>
        <w:numPr>
          <w:ilvl w:val="0"/>
          <w:numId w:val="8"/>
        </w:numPr>
        <w:rPr>
          <w:lang w:val="en-GB"/>
        </w:rPr>
      </w:pPr>
      <w:r w:rsidRPr="00A452F2">
        <w:rPr>
          <w:lang w:val="en-GB"/>
        </w:rPr>
        <w:t xml:space="preserve">In small environment, or if you want to see overall, you click the </w:t>
      </w:r>
      <w:r w:rsidRPr="00A452F2">
        <w:rPr>
          <w:b/>
          <w:bCs/>
          <w:lang w:val="en-GB"/>
        </w:rPr>
        <w:t xml:space="preserve">vSphere World </w:t>
      </w:r>
      <w:r w:rsidRPr="00A452F2">
        <w:rPr>
          <w:lang w:val="en-GB"/>
        </w:rPr>
        <w:t xml:space="preserve">object. </w:t>
      </w:r>
    </w:p>
    <w:p w14:paraId="4B436B5E" w14:textId="77777777" w:rsidR="003B2CE5" w:rsidRPr="00A452F2" w:rsidRDefault="003B2CE5">
      <w:pPr>
        <w:pStyle w:val="ListParagraph"/>
        <w:numPr>
          <w:ilvl w:val="0"/>
          <w:numId w:val="8"/>
        </w:numPr>
        <w:rPr>
          <w:lang w:val="en-GB"/>
        </w:rPr>
      </w:pPr>
      <w:r w:rsidRPr="00A452F2">
        <w:rPr>
          <w:lang w:val="en-GB"/>
        </w:rPr>
        <w:t xml:space="preserve">The above action will update other widgets automatically. </w:t>
      </w:r>
    </w:p>
    <w:p w14:paraId="747AD128" w14:textId="41C9CABC" w:rsidR="003B2CE5" w:rsidRPr="00A452F2" w:rsidRDefault="003B2CE5">
      <w:pPr>
        <w:pStyle w:val="ListParagraph"/>
        <w:numPr>
          <w:ilvl w:val="0"/>
          <w:numId w:val="8"/>
        </w:numPr>
        <w:rPr>
          <w:lang w:val="en-GB" w:eastAsia="en-SG"/>
        </w:rPr>
      </w:pPr>
      <w:r w:rsidRPr="00A452F2">
        <w:rPr>
          <w:lang w:val="en-GB" w:eastAsia="en-SG"/>
        </w:rPr>
        <w:t xml:space="preserve">Think of creating a filter for this table that reflect your class of service. Group by the class of services such as </w:t>
      </w:r>
      <w:r w:rsidR="00AF29E6" w:rsidRPr="00A452F2">
        <w:rPr>
          <w:lang w:val="en-GB" w:eastAsia="en-SG"/>
        </w:rPr>
        <w:t>Gold</w:t>
      </w:r>
      <w:r w:rsidRPr="00A452F2">
        <w:rPr>
          <w:lang w:val="en-GB" w:eastAsia="en-SG"/>
        </w:rPr>
        <w:t xml:space="preserve">, silver, and bronze and default the selection to Gold. In this way, the monitoring is not cluttered with less critical workloads, and you can focus on the important VMs. </w:t>
      </w:r>
      <w:r w:rsidRPr="00A452F2">
        <w:rPr>
          <w:lang w:val="en-GB"/>
        </w:rPr>
        <w:t xml:space="preserve">One way to achieve this is by creating a </w:t>
      </w:r>
      <w:r w:rsidR="008540B3">
        <w:rPr>
          <w:lang w:val="en-GB"/>
        </w:rPr>
        <w:t>VCF Operations</w:t>
      </w:r>
      <w:r w:rsidRPr="00A452F2">
        <w:rPr>
          <w:lang w:val="en-GB"/>
        </w:rPr>
        <w:t xml:space="preserve"> custom group for each class of service</w:t>
      </w:r>
    </w:p>
    <w:p w14:paraId="26B6EDD5" w14:textId="77777777" w:rsidR="003B2CE5" w:rsidRPr="00A452F2" w:rsidRDefault="003B2CE5" w:rsidP="00F6120D">
      <w:pPr>
        <w:rPr>
          <w:lang w:val="en-GB"/>
        </w:rPr>
      </w:pPr>
      <w:r w:rsidRPr="00A452F2">
        <w:rPr>
          <w:lang w:val="en-GB"/>
        </w:rPr>
        <w:t>About the VMs by Uptime in the last 30 days bar chart</w:t>
      </w:r>
    </w:p>
    <w:p w14:paraId="52CED96C" w14:textId="32B64423" w:rsidR="003B2CE5" w:rsidRPr="00A452F2" w:rsidRDefault="003B2CE5">
      <w:pPr>
        <w:pStyle w:val="ListParagraph"/>
        <w:numPr>
          <w:ilvl w:val="0"/>
          <w:numId w:val="8"/>
        </w:numPr>
        <w:rPr>
          <w:lang w:val="en-GB"/>
        </w:rPr>
      </w:pPr>
      <w:r w:rsidRPr="00A452F2">
        <w:rPr>
          <w:lang w:val="en-GB"/>
        </w:rPr>
        <w:t xml:space="preserve">It displays the average uptime of VMs grouped by their availability. The bucket distribution is designed to cater for a wide array of environment. If </w:t>
      </w:r>
      <w:r w:rsidR="006744C1">
        <w:rPr>
          <w:lang w:val="en-GB"/>
        </w:rPr>
        <w:t>You are</w:t>
      </w:r>
      <w:r w:rsidRPr="00A452F2">
        <w:rPr>
          <w:lang w:val="en-GB"/>
        </w:rPr>
        <w:t xml:space="preserve"> monitoring only production VMs, where uptime is expected to be near 100% all the time, edit the bucket to meet your operational need. </w:t>
      </w:r>
    </w:p>
    <w:p w14:paraId="6477E44A" w14:textId="38D6551A" w:rsidR="003B2CE5" w:rsidRPr="00A452F2" w:rsidRDefault="003B2CE5" w:rsidP="00F6120D">
      <w:pPr>
        <w:rPr>
          <w:lang w:val="en-GB"/>
        </w:rPr>
      </w:pPr>
      <w:r w:rsidRPr="00A452F2">
        <w:rPr>
          <w:lang w:val="en-GB"/>
        </w:rPr>
        <w:t xml:space="preserve">About the VMs in the Selected </w:t>
      </w:r>
      <w:r w:rsidR="005269DE" w:rsidRPr="00A452F2">
        <w:rPr>
          <w:lang w:val="en-GB"/>
        </w:rPr>
        <w:t>Data center</w:t>
      </w:r>
      <w:r w:rsidRPr="00A452F2">
        <w:rPr>
          <w:lang w:val="en-GB"/>
        </w:rPr>
        <w:t xml:space="preserve"> table</w:t>
      </w:r>
    </w:p>
    <w:p w14:paraId="667DE5D7" w14:textId="30AB6F12" w:rsidR="003B2CE5" w:rsidRPr="00A452F2" w:rsidRDefault="003B2CE5">
      <w:pPr>
        <w:pStyle w:val="ListParagraph"/>
        <w:numPr>
          <w:ilvl w:val="0"/>
          <w:numId w:val="8"/>
        </w:numPr>
        <w:rPr>
          <w:lang w:val="en-GB"/>
        </w:rPr>
      </w:pPr>
      <w:r w:rsidRPr="00A452F2">
        <w:rPr>
          <w:lang w:val="en-GB"/>
        </w:rPr>
        <w:lastRenderedPageBreak/>
        <w:t xml:space="preserve">It lists all VMs currently deployed to the </w:t>
      </w:r>
      <w:r w:rsidR="005269DE" w:rsidRPr="00A452F2">
        <w:rPr>
          <w:lang w:val="en-GB"/>
        </w:rPr>
        <w:t>data center</w:t>
      </w:r>
      <w:r w:rsidRPr="00A452F2">
        <w:rPr>
          <w:lang w:val="en-GB"/>
        </w:rPr>
        <w:t xml:space="preserve">. Average Uptime is displayed for the last 1 month of data. Expect this number to be 100% or near there for production VM. </w:t>
      </w:r>
    </w:p>
    <w:p w14:paraId="06E745B8" w14:textId="79A8644F" w:rsidR="003B2CE5" w:rsidRPr="00A452F2" w:rsidRDefault="003B2CE5">
      <w:pPr>
        <w:pStyle w:val="ListParagraph"/>
        <w:numPr>
          <w:ilvl w:val="0"/>
          <w:numId w:val="8"/>
        </w:numPr>
        <w:rPr>
          <w:lang w:val="en-GB"/>
        </w:rPr>
      </w:pPr>
      <w:r w:rsidRPr="00A452F2">
        <w:rPr>
          <w:lang w:val="en-GB"/>
        </w:rPr>
        <w:t xml:space="preserve">Note that the </w:t>
      </w:r>
      <w:r w:rsidRPr="00A452F2">
        <w:rPr>
          <w:b/>
          <w:bCs/>
          <w:lang w:val="en-GB"/>
        </w:rPr>
        <w:t xml:space="preserve">Services </w:t>
      </w:r>
      <w:r w:rsidRPr="00A452F2">
        <w:rPr>
          <w:lang w:val="en-GB"/>
        </w:rPr>
        <w:t xml:space="preserve">column will be blank unless </w:t>
      </w:r>
      <w:r w:rsidRPr="001C2D82">
        <w:rPr>
          <w:lang w:val="en-GB"/>
        </w:rPr>
        <w:t>Service Discovery</w:t>
      </w:r>
      <w:r w:rsidRPr="00A452F2">
        <w:rPr>
          <w:lang w:val="en-GB"/>
        </w:rPr>
        <w:t xml:space="preserve"> is enabled and services/processes were discovered on a specific </w:t>
      </w:r>
      <w:r w:rsidR="00605560">
        <w:rPr>
          <w:lang w:val="en-GB"/>
        </w:rPr>
        <w:t>VM</w:t>
      </w:r>
      <w:r w:rsidRPr="00A452F2">
        <w:rPr>
          <w:lang w:val="en-GB"/>
        </w:rPr>
        <w:t xml:space="preserve">. </w:t>
      </w:r>
    </w:p>
    <w:p w14:paraId="716A6ACC" w14:textId="77777777" w:rsidR="003B2CE5" w:rsidRPr="00A452F2" w:rsidRDefault="003B2CE5">
      <w:pPr>
        <w:pStyle w:val="ListParagraph"/>
        <w:numPr>
          <w:ilvl w:val="0"/>
          <w:numId w:val="8"/>
        </w:numPr>
        <w:rPr>
          <w:lang w:val="en-GB"/>
        </w:rPr>
      </w:pPr>
      <w:r w:rsidRPr="00A452F2">
        <w:rPr>
          <w:lang w:val="en-GB"/>
        </w:rPr>
        <w:t xml:space="preserve">The column </w:t>
      </w:r>
      <w:r w:rsidRPr="00A452F2">
        <w:rPr>
          <w:b/>
          <w:bCs/>
          <w:lang w:val="en-GB"/>
        </w:rPr>
        <w:t xml:space="preserve">VMs </w:t>
      </w:r>
      <w:r w:rsidRPr="00A452F2">
        <w:rPr>
          <w:lang w:val="en-GB"/>
        </w:rPr>
        <w:t>includes all VMs including powered off VMs.</w:t>
      </w:r>
    </w:p>
    <w:p w14:paraId="1A9014D7" w14:textId="77777777" w:rsidR="003B2CE5" w:rsidRPr="00A452F2" w:rsidRDefault="003B2CE5" w:rsidP="00F6120D">
      <w:pPr>
        <w:rPr>
          <w:lang w:val="en-GB"/>
        </w:rPr>
      </w:pPr>
      <w:r w:rsidRPr="00A452F2">
        <w:rPr>
          <w:lang w:val="en-GB"/>
        </w:rPr>
        <w:t xml:space="preserve">Select a VM from the above table. </w:t>
      </w:r>
    </w:p>
    <w:p w14:paraId="247C31FB" w14:textId="77777777" w:rsidR="003B2CE5" w:rsidRPr="00A452F2" w:rsidRDefault="003B2CE5">
      <w:pPr>
        <w:pStyle w:val="ListParagraph"/>
        <w:numPr>
          <w:ilvl w:val="0"/>
          <w:numId w:val="8"/>
        </w:numPr>
        <w:rPr>
          <w:lang w:val="en-GB"/>
        </w:rPr>
      </w:pPr>
      <w:r w:rsidRPr="00A452F2">
        <w:rPr>
          <w:lang w:val="en-GB"/>
        </w:rPr>
        <w:t>The remaining widgets will automatically show the detail of the selected VM.</w:t>
      </w:r>
    </w:p>
    <w:p w14:paraId="4B9634A9" w14:textId="77777777" w:rsidR="003B2CE5" w:rsidRPr="00A452F2" w:rsidRDefault="003B2CE5">
      <w:pPr>
        <w:pStyle w:val="ListParagraph"/>
        <w:numPr>
          <w:ilvl w:val="0"/>
          <w:numId w:val="8"/>
        </w:numPr>
        <w:rPr>
          <w:lang w:val="en-GB"/>
        </w:rPr>
      </w:pPr>
      <w:r w:rsidRPr="00A452F2">
        <w:rPr>
          <w:lang w:val="en-GB"/>
        </w:rPr>
        <w:t>Selected VM Uptime Trend displays the selected VM’s Guest Tool Uptime (%) across the last 30 days.</w:t>
      </w:r>
    </w:p>
    <w:p w14:paraId="5C6F265D" w14:textId="77777777" w:rsidR="003B2CE5" w:rsidRPr="00A452F2" w:rsidRDefault="003B2CE5" w:rsidP="00F6120D">
      <w:pPr>
        <w:rPr>
          <w:lang w:val="en-GB"/>
        </w:rPr>
      </w:pPr>
      <w:r w:rsidRPr="00A452F2">
        <w:rPr>
          <w:lang w:val="en-GB"/>
        </w:rPr>
        <w:t xml:space="preserve">Expand the 2 collapsed widgets </w:t>
      </w:r>
    </w:p>
    <w:p w14:paraId="2F1F9800" w14:textId="644DB5FF" w:rsidR="003B2CE5" w:rsidRPr="00A452F2" w:rsidRDefault="003B2CE5">
      <w:pPr>
        <w:pStyle w:val="ListParagraph"/>
        <w:numPr>
          <w:ilvl w:val="0"/>
          <w:numId w:val="9"/>
        </w:numPr>
        <w:rPr>
          <w:lang w:val="en-GB"/>
        </w:rPr>
      </w:pPr>
      <w:r w:rsidRPr="4CAB3972">
        <w:rPr>
          <w:lang w:val="en-GB"/>
        </w:rPr>
        <w:t xml:space="preserve">If Guest OS services or processes are discovered inside a VM, their availability is </w:t>
      </w:r>
      <w:r w:rsidR="004C3B02">
        <w:rPr>
          <w:lang w:val="en-GB"/>
        </w:rPr>
        <w:t>analyze</w:t>
      </w:r>
      <w:r w:rsidRPr="4CAB3972">
        <w:rPr>
          <w:lang w:val="en-GB"/>
        </w:rPr>
        <w:t>d. Service ‘state’ over time is displayed in Guest OS: Services.</w:t>
      </w:r>
    </w:p>
    <w:p w14:paraId="6A170626" w14:textId="77777777" w:rsidR="003B2CE5" w:rsidRPr="00A452F2" w:rsidRDefault="003B2CE5">
      <w:pPr>
        <w:pStyle w:val="ListParagraph"/>
        <w:numPr>
          <w:ilvl w:val="0"/>
          <w:numId w:val="9"/>
        </w:numPr>
        <w:rPr>
          <w:lang w:val="en-GB" w:eastAsia="en-SG"/>
        </w:rPr>
      </w:pPr>
      <w:r w:rsidRPr="00A452F2">
        <w:rPr>
          <w:lang w:val="en-GB" w:eastAsia="en-SG"/>
        </w:rPr>
        <w:t>The dashboard displays the process or services running inside the Guest OS. This requires the Service Discovery Management Pack.</w:t>
      </w:r>
    </w:p>
    <w:p w14:paraId="1053CAF5" w14:textId="77777777" w:rsidR="003B2CE5" w:rsidRPr="00A452F2" w:rsidRDefault="003B2CE5">
      <w:pPr>
        <w:pStyle w:val="ListParagraph"/>
        <w:numPr>
          <w:ilvl w:val="0"/>
          <w:numId w:val="9"/>
        </w:numPr>
        <w:rPr>
          <w:lang w:val="en-GB" w:eastAsia="en-SG"/>
        </w:rPr>
      </w:pPr>
      <w:r w:rsidRPr="00A452F2">
        <w:rPr>
          <w:lang w:val="en-GB" w:eastAsia="en-SG"/>
        </w:rPr>
        <w:t xml:space="preserve">The ESXi Host where the VM has run widget can show historical migration of the VM. This can be useful in determining the cause of a VM downtime. </w:t>
      </w:r>
    </w:p>
    <w:p w14:paraId="799DC2BC" w14:textId="77777777" w:rsidR="003B2CE5" w:rsidRPr="00A452F2" w:rsidRDefault="003B2CE5" w:rsidP="002113A7">
      <w:pPr>
        <w:pStyle w:val="Heading4"/>
      </w:pPr>
      <w:r w:rsidRPr="00A452F2">
        <w:t>Points to Note</w:t>
      </w:r>
    </w:p>
    <w:p w14:paraId="3444AD2B" w14:textId="27D4FAC5" w:rsidR="003B2CE5" w:rsidRPr="00A452F2" w:rsidRDefault="003B2CE5" w:rsidP="006F03C0">
      <w:pPr>
        <w:pStyle w:val="Bullet"/>
        <w:rPr>
          <w:lang w:val="en-GB"/>
        </w:rPr>
      </w:pPr>
      <w:r w:rsidRPr="00A452F2">
        <w:rPr>
          <w:lang w:val="en-GB"/>
        </w:rPr>
        <w:t xml:space="preserve">The metric is only tracking the availability of VMware Tools, not the entire Guest OS. If Tools is not up, it assumes the Guest OS is down. To help you check that this is not a false negative, add a few line charts that shows sign of life. A good counter is IO </w:t>
      </w:r>
      <w:r w:rsidR="008D3A3F">
        <w:rPr>
          <w:lang w:val="en-GB"/>
        </w:rPr>
        <w:t>metrics</w:t>
      </w:r>
      <w:r w:rsidRPr="00A452F2">
        <w:rPr>
          <w:lang w:val="en-GB"/>
        </w:rPr>
        <w:t xml:space="preserve"> such as Disk IOPS, Disk Throughput and Network Transmit Throughput, because IO requires CPU processing. CPU Usage is not a reliable counter as work by </w:t>
      </w:r>
      <w:r w:rsidR="00FD5A65">
        <w:rPr>
          <w:lang w:val="en-GB"/>
        </w:rPr>
        <w:t>VMkernel</w:t>
      </w:r>
      <w:r w:rsidRPr="00A452F2">
        <w:rPr>
          <w:lang w:val="en-GB"/>
        </w:rPr>
        <w:t xml:space="preserve"> on the VM is charged to the CPU </w:t>
      </w:r>
      <w:r w:rsidR="008D3A3F">
        <w:rPr>
          <w:lang w:val="en-GB"/>
        </w:rPr>
        <w:t>metrics</w:t>
      </w:r>
      <w:r w:rsidRPr="00A452F2">
        <w:rPr>
          <w:lang w:val="en-GB"/>
        </w:rPr>
        <w:t xml:space="preserve">. </w:t>
      </w:r>
    </w:p>
    <w:p w14:paraId="49B422A9" w14:textId="6882CBF8" w:rsidR="003B2CE5" w:rsidRPr="00A452F2" w:rsidRDefault="008540B3" w:rsidP="006F03C0">
      <w:pPr>
        <w:pStyle w:val="Bullet"/>
        <w:rPr>
          <w:lang w:val="en-GB"/>
        </w:rPr>
      </w:pPr>
      <w:r>
        <w:rPr>
          <w:lang w:val="en-GB"/>
        </w:rPr>
        <w:t>VCF Operations</w:t>
      </w:r>
      <w:r w:rsidR="00F72B2F" w:rsidRPr="00A452F2">
        <w:rPr>
          <w:lang w:val="en-GB"/>
        </w:rPr>
        <w:t xml:space="preserve"> </w:t>
      </w:r>
      <w:r w:rsidR="003B2CE5" w:rsidRPr="00A452F2">
        <w:rPr>
          <w:lang w:val="en-GB"/>
        </w:rPr>
        <w:t xml:space="preserve">8.2 sports a new ping adapter. This means you can enhance the accuracy of the uptime measurement by creating a super metric that adds the ping information or checking the process (needs an agent, such as Telegraf). </w:t>
      </w:r>
    </w:p>
    <w:p w14:paraId="1EA297A5" w14:textId="77777777" w:rsidR="003B2CE5" w:rsidRPr="00A452F2" w:rsidRDefault="003B2CE5" w:rsidP="006F03C0">
      <w:pPr>
        <w:pStyle w:val="Bullet"/>
        <w:rPr>
          <w:lang w:val="en-GB"/>
        </w:rPr>
      </w:pPr>
      <w:r w:rsidRPr="00A452F2">
        <w:rPr>
          <w:lang w:val="en-GB"/>
        </w:rPr>
        <w:t xml:space="preserve">Add a property widget that lists the selected VM properties to give you more context about the VM. In large environment, it is possible that the VM name alone may not be providing enough context. </w:t>
      </w:r>
    </w:p>
    <w:p w14:paraId="5EA05E25" w14:textId="77777777" w:rsidR="003B2CE5" w:rsidRPr="00A452F2" w:rsidRDefault="003B2CE5" w:rsidP="002113A7">
      <w:pPr>
        <w:pStyle w:val="Heading3"/>
      </w:pPr>
      <w:r w:rsidRPr="00A452F2">
        <w:t>vSphere Availability</w:t>
      </w:r>
    </w:p>
    <w:p w14:paraId="49489D0A" w14:textId="77777777" w:rsidR="003B2CE5" w:rsidRPr="00A452F2" w:rsidRDefault="003B2CE5" w:rsidP="00F6120D">
      <w:pPr>
        <w:rPr>
          <w:lang w:val="en-GB"/>
        </w:rPr>
      </w:pPr>
      <w:r w:rsidRPr="00A452F2">
        <w:rPr>
          <w:lang w:val="en-GB"/>
        </w:rPr>
        <w:t xml:space="preserve">There are two layers of Availability, that is, the Consumer layer and the Provider layer. The </w:t>
      </w:r>
      <w:r w:rsidRPr="00A452F2">
        <w:rPr>
          <w:rStyle w:val="keyword"/>
          <w:lang w:val="en-GB"/>
        </w:rPr>
        <w:t>vSphere Availability</w:t>
      </w:r>
      <w:r w:rsidRPr="00A452F2">
        <w:rPr>
          <w:lang w:val="en-GB"/>
        </w:rPr>
        <w:t xml:space="preserve"> dashboard covers the Provider layer. This dashboard includes a cluster and not an ESXi host because the cluster is operationally a single compute provider. This dashboard considers the N+1 design, where the cluster can withstand one host failure. Logically, a cluster with fewer hosts has a higher risk.</w:t>
      </w:r>
    </w:p>
    <w:p w14:paraId="5886187E" w14:textId="17D8F903" w:rsidR="003B2CE5" w:rsidRPr="00A452F2" w:rsidRDefault="003B2CE5" w:rsidP="00F6120D">
      <w:pPr>
        <w:rPr>
          <w:lang w:val="en-GB"/>
        </w:rPr>
      </w:pPr>
      <w:r w:rsidRPr="00A452F2">
        <w:rPr>
          <w:lang w:val="en-GB"/>
        </w:rPr>
        <w:lastRenderedPageBreak/>
        <w:t xml:space="preserve">The dashboard is designed to help you </w:t>
      </w:r>
      <w:r w:rsidR="004C3B02">
        <w:rPr>
          <w:lang w:val="en-GB"/>
        </w:rPr>
        <w:t>analyze</w:t>
      </w:r>
      <w:r w:rsidRPr="00A452F2">
        <w:rPr>
          <w:lang w:val="en-GB"/>
        </w:rPr>
        <w:t xml:space="preserve"> and report the uptime, as availability is typically part of official business SLA. It’s also often required in the monthly operational summary report. </w:t>
      </w:r>
    </w:p>
    <w:p w14:paraId="2B667411" w14:textId="0EE59DB1" w:rsidR="003B2CE5" w:rsidRPr="00A452F2" w:rsidRDefault="003B2CE5" w:rsidP="00F6120D">
      <w:pPr>
        <w:rPr>
          <w:lang w:val="en-GB"/>
        </w:rPr>
      </w:pPr>
      <w:r w:rsidRPr="00A452F2">
        <w:rPr>
          <w:lang w:val="en-GB"/>
        </w:rPr>
        <w:t xml:space="preserve">The dashboard is not designed for live monitoring of the uptime. An NOC style of dashboard is better suited for that use case. Tools such as </w:t>
      </w:r>
      <w:r w:rsidR="00AB1A03">
        <w:rPr>
          <w:lang w:val="en-GB"/>
        </w:rPr>
        <w:t>Aria</w:t>
      </w:r>
      <w:r w:rsidRPr="00A452F2">
        <w:rPr>
          <w:lang w:val="en-GB"/>
        </w:rPr>
        <w:t xml:space="preserve"> Log Insight should also be leveraged as fault is typically preceded with soft errors. </w:t>
      </w:r>
    </w:p>
    <w:p w14:paraId="147F75F0" w14:textId="08A073D8" w:rsidR="003B2CE5" w:rsidRDefault="003B2CE5" w:rsidP="002113A7">
      <w:pPr>
        <w:pStyle w:val="Heading4"/>
      </w:pPr>
      <w:r w:rsidRPr="00A452F2">
        <w:t>How to Use</w:t>
      </w:r>
    </w:p>
    <w:p w14:paraId="32755F28" w14:textId="02A4E6F0" w:rsidR="005F3D90" w:rsidRPr="005F3D90" w:rsidRDefault="005F3D90" w:rsidP="005F3D90">
      <w:pPr>
        <w:rPr>
          <w:lang w:val="en-GB" w:eastAsia="en-SG"/>
        </w:rPr>
      </w:pPr>
      <w:r>
        <w:rPr>
          <w:lang w:val="en-GB" w:eastAsia="en-SG"/>
        </w:rPr>
        <w:t>The first information shown is the average availability of all vSphere clusters in the environment. It’s a simple average, regardless of the clusters function.</w:t>
      </w:r>
    </w:p>
    <w:p w14:paraId="31753CD5" w14:textId="76DC44A4" w:rsidR="00B00789" w:rsidRDefault="00B00789" w:rsidP="00B00789">
      <w:pPr>
        <w:rPr>
          <w:lang w:val="en-GB" w:eastAsia="en-SG"/>
        </w:rPr>
      </w:pPr>
      <w:r w:rsidRPr="00B00789">
        <w:rPr>
          <w:noProof/>
          <w:lang w:val="en-GB" w:eastAsia="en-SG"/>
        </w:rPr>
        <w:drawing>
          <wp:inline distT="0" distB="0" distL="0" distR="0" wp14:anchorId="211805A6" wp14:editId="6F0E3E78">
            <wp:extent cx="5989320" cy="1655064"/>
            <wp:effectExtent l="0" t="0" r="0" b="2540"/>
            <wp:docPr id="1971069010" name="Picture 1971069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a:stretch>
                      <a:fillRect/>
                    </a:stretch>
                  </pic:blipFill>
                  <pic:spPr>
                    <a:xfrm>
                      <a:off x="0" y="0"/>
                      <a:ext cx="5989320" cy="1655064"/>
                    </a:xfrm>
                    <a:prstGeom prst="rect">
                      <a:avLst/>
                    </a:prstGeom>
                  </pic:spPr>
                </pic:pic>
              </a:graphicData>
            </a:graphic>
          </wp:inline>
        </w:drawing>
      </w:r>
    </w:p>
    <w:p w14:paraId="3C762E1F" w14:textId="74A3C5C1" w:rsidR="005F3D90" w:rsidRDefault="005F3D90" w:rsidP="00B00789">
      <w:pPr>
        <w:rPr>
          <w:lang w:val="en-GB" w:eastAsia="en-SG"/>
        </w:rPr>
      </w:pPr>
      <w:r>
        <w:rPr>
          <w:lang w:val="en-GB" w:eastAsia="en-SG"/>
        </w:rPr>
        <w:t>Ideally what you want is something like this:</w:t>
      </w:r>
    </w:p>
    <w:p w14:paraId="68BFA28E" w14:textId="22841F8B" w:rsidR="005F3D90" w:rsidRDefault="005F3D90" w:rsidP="00B00789">
      <w:pPr>
        <w:rPr>
          <w:lang w:val="en-GB" w:eastAsia="en-SG"/>
        </w:rPr>
      </w:pPr>
      <w:r w:rsidRPr="005F3D90">
        <w:rPr>
          <w:noProof/>
          <w:lang w:val="en-GB" w:eastAsia="en-SG"/>
        </w:rPr>
        <w:drawing>
          <wp:inline distT="0" distB="0" distL="0" distR="0" wp14:anchorId="41BAD7C9" wp14:editId="2DFC8CA0">
            <wp:extent cx="6005830" cy="1526540"/>
            <wp:effectExtent l="0" t="0" r="0" b="0"/>
            <wp:docPr id="1984149697" name="Picture 1" descr="A green lin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149697" name="Picture 1" descr="A green line with black text&#10;&#10;Description automatically generated"/>
                    <pic:cNvPicPr/>
                  </pic:nvPicPr>
                  <pic:blipFill>
                    <a:blip r:embed="rId499"/>
                    <a:stretch>
                      <a:fillRect/>
                    </a:stretch>
                  </pic:blipFill>
                  <pic:spPr>
                    <a:xfrm>
                      <a:off x="0" y="0"/>
                      <a:ext cx="6005830" cy="1526540"/>
                    </a:xfrm>
                    <a:prstGeom prst="rect">
                      <a:avLst/>
                    </a:prstGeom>
                  </pic:spPr>
                </pic:pic>
              </a:graphicData>
            </a:graphic>
          </wp:inline>
        </w:drawing>
      </w:r>
    </w:p>
    <w:p w14:paraId="311542B3" w14:textId="3B1BEE7E" w:rsidR="005F3D90" w:rsidRDefault="005F3D90" w:rsidP="00B00789">
      <w:pPr>
        <w:rPr>
          <w:lang w:val="en-GB" w:eastAsia="en-SG"/>
        </w:rPr>
      </w:pPr>
      <w:r>
        <w:rPr>
          <w:lang w:val="en-GB" w:eastAsia="en-SG"/>
        </w:rPr>
        <w:t>The next health chart shows the count of ESXi hosts that are not available.</w:t>
      </w:r>
    </w:p>
    <w:p w14:paraId="4375C5A2" w14:textId="286A5B92" w:rsidR="00B00789" w:rsidRPr="00B00789" w:rsidRDefault="00B00789" w:rsidP="00B00789">
      <w:pPr>
        <w:rPr>
          <w:lang w:val="en-GB" w:eastAsia="en-SG"/>
        </w:rPr>
      </w:pPr>
      <w:r w:rsidRPr="00B00789">
        <w:rPr>
          <w:noProof/>
          <w:lang w:val="en-GB" w:eastAsia="en-SG"/>
        </w:rPr>
        <w:drawing>
          <wp:inline distT="0" distB="0" distL="0" distR="0" wp14:anchorId="1347BF3E" wp14:editId="3C00E0D6">
            <wp:extent cx="5879592" cy="1609344"/>
            <wp:effectExtent l="0" t="0" r="6985" b="0"/>
            <wp:docPr id="1971069013" name="Picture 1971069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0"/>
                    <a:stretch>
                      <a:fillRect/>
                    </a:stretch>
                  </pic:blipFill>
                  <pic:spPr>
                    <a:xfrm>
                      <a:off x="0" y="0"/>
                      <a:ext cx="5879592" cy="1609344"/>
                    </a:xfrm>
                    <a:prstGeom prst="rect">
                      <a:avLst/>
                    </a:prstGeom>
                  </pic:spPr>
                </pic:pic>
              </a:graphicData>
            </a:graphic>
          </wp:inline>
        </w:drawing>
      </w:r>
    </w:p>
    <w:p w14:paraId="7B378D71" w14:textId="701F9DC7" w:rsidR="005F3D90" w:rsidRDefault="005F3D90" w:rsidP="00F6120D">
      <w:pPr>
        <w:rPr>
          <w:lang w:val="en-GB"/>
        </w:rPr>
      </w:pPr>
      <w:r>
        <w:rPr>
          <w:lang w:val="en-GB"/>
        </w:rPr>
        <w:t xml:space="preserve">Adjust the threshold accordingly. By default, it’s using 1 for Yellow, 2 for </w:t>
      </w:r>
      <w:r w:rsidRPr="005F3D90">
        <w:rPr>
          <w:color w:val="FFC000"/>
          <w:lang w:val="en-GB"/>
        </w:rPr>
        <w:t xml:space="preserve">Orange </w:t>
      </w:r>
      <w:r>
        <w:rPr>
          <w:lang w:val="en-GB"/>
        </w:rPr>
        <w:t xml:space="preserve">and 4 for </w:t>
      </w:r>
      <w:r w:rsidRPr="005F3D90">
        <w:rPr>
          <w:color w:val="FF0000"/>
          <w:lang w:val="en-GB"/>
        </w:rPr>
        <w:t>Red</w:t>
      </w:r>
      <w:r>
        <w:rPr>
          <w:lang w:val="en-GB"/>
        </w:rPr>
        <w:t>.</w:t>
      </w:r>
    </w:p>
    <w:p w14:paraId="5BF0BE6A" w14:textId="77777777" w:rsidR="005F3D90" w:rsidRDefault="005F3D90" w:rsidP="00F6120D">
      <w:pPr>
        <w:rPr>
          <w:lang w:val="en-GB"/>
        </w:rPr>
      </w:pPr>
      <w:r>
        <w:rPr>
          <w:lang w:val="en-GB"/>
        </w:rPr>
        <w:t xml:space="preserve">Next is a table showing all vSphere </w:t>
      </w:r>
      <w:r w:rsidR="003B2CE5" w:rsidRPr="00A452F2">
        <w:rPr>
          <w:lang w:val="en-GB"/>
        </w:rPr>
        <w:t>Clusters</w:t>
      </w:r>
      <w:r w:rsidR="006236C4">
        <w:rPr>
          <w:lang w:val="en-GB"/>
        </w:rPr>
        <w:t xml:space="preserve">. </w:t>
      </w:r>
    </w:p>
    <w:p w14:paraId="78DC2FC8" w14:textId="6B4F4AAD" w:rsidR="003B2CE5" w:rsidRDefault="006236C4" w:rsidP="00F6120D">
      <w:pPr>
        <w:rPr>
          <w:lang w:val="en-GB"/>
        </w:rPr>
      </w:pPr>
      <w:r w:rsidRPr="00A452F2">
        <w:rPr>
          <w:lang w:val="en-GB"/>
        </w:rPr>
        <w:lastRenderedPageBreak/>
        <w:t>In a very large environment, creating a filter for the list of clusters can make it more manageable. One is to group the clusters by their class of services. Group your clusters into Gold, silver, and bronze and default the selection to Gold. In this way, you can see your Gold clusters more easily.</w:t>
      </w:r>
    </w:p>
    <w:p w14:paraId="4F3C4291" w14:textId="788E2E60" w:rsidR="006236C4" w:rsidRPr="00A452F2" w:rsidRDefault="006236C4" w:rsidP="00F6120D">
      <w:pPr>
        <w:rPr>
          <w:lang w:val="en-GB"/>
        </w:rPr>
      </w:pPr>
      <w:r>
        <w:rPr>
          <w:noProof/>
        </w:rPr>
        <w:drawing>
          <wp:inline distT="0" distB="0" distL="0" distR="0" wp14:anchorId="01961064" wp14:editId="31CC23F5">
            <wp:extent cx="5943600" cy="3255264"/>
            <wp:effectExtent l="0" t="0" r="0" b="2540"/>
            <wp:docPr id="606394289" name="Picture 60639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9"/>
                    <pic:cNvPicPr/>
                  </pic:nvPicPr>
                  <pic:blipFill>
                    <a:blip r:embed="rId501" cstate="print">
                      <a:extLst>
                        <a:ext uri="{28A0092B-C50C-407E-A947-70E740481C1C}">
                          <a14:useLocalDpi xmlns:a14="http://schemas.microsoft.com/office/drawing/2010/main" val="0"/>
                        </a:ext>
                      </a:extLst>
                    </a:blip>
                    <a:stretch>
                      <a:fillRect/>
                    </a:stretch>
                  </pic:blipFill>
                  <pic:spPr>
                    <a:xfrm>
                      <a:off x="0" y="0"/>
                      <a:ext cx="5943600" cy="3255264"/>
                    </a:xfrm>
                    <a:prstGeom prst="rect">
                      <a:avLst/>
                    </a:prstGeom>
                  </pic:spPr>
                </pic:pic>
              </a:graphicData>
            </a:graphic>
          </wp:inline>
        </w:drawing>
      </w:r>
    </w:p>
    <w:p w14:paraId="32220351" w14:textId="2E570878" w:rsidR="003B2CE5" w:rsidRDefault="003B2CE5" w:rsidP="006236C4">
      <w:pPr>
        <w:rPr>
          <w:lang w:val="en-GB"/>
        </w:rPr>
      </w:pPr>
      <w:r w:rsidRPr="00A452F2">
        <w:rPr>
          <w:lang w:val="en-GB"/>
        </w:rPr>
        <w:t xml:space="preserve">It is sorted by the lowest uptime, so your attention is drawn to the cluster with the lowest uptime in the last 1 month. The column is based on the </w:t>
      </w:r>
      <w:r w:rsidRPr="001415AE">
        <w:rPr>
          <w:i/>
          <w:iCs/>
          <w:color w:val="00B0F0"/>
          <w:lang w:val="en-GB"/>
        </w:rPr>
        <w:t>average</w:t>
      </w:r>
      <w:r w:rsidRPr="001415AE">
        <w:rPr>
          <w:color w:val="00B0F0"/>
          <w:lang w:val="en-GB"/>
        </w:rPr>
        <w:t xml:space="preserve"> </w:t>
      </w:r>
      <w:r w:rsidRPr="00A452F2">
        <w:rPr>
          <w:lang w:val="en-GB"/>
        </w:rPr>
        <w:t>of the last 1 month</w:t>
      </w:r>
      <w:r w:rsidR="001415AE">
        <w:rPr>
          <w:lang w:val="en-GB"/>
        </w:rPr>
        <w:t xml:space="preserve"> as </w:t>
      </w:r>
      <w:r w:rsidR="00922971">
        <w:rPr>
          <w:lang w:val="en-GB"/>
        </w:rPr>
        <w:t xml:space="preserve">availability SLA is should be calculated per month (but reported </w:t>
      </w:r>
      <w:r w:rsidR="00F55DDE">
        <w:rPr>
          <w:lang w:val="en-GB"/>
        </w:rPr>
        <w:t>much more frequently)</w:t>
      </w:r>
    </w:p>
    <w:p w14:paraId="5BECAC0C" w14:textId="0393B459" w:rsidR="00F55DDE" w:rsidRPr="00A452F2" w:rsidRDefault="00F55DDE" w:rsidP="006236C4">
      <w:pPr>
        <w:rPr>
          <w:lang w:val="en-GB"/>
        </w:rPr>
      </w:pPr>
      <w:r>
        <w:rPr>
          <w:lang w:val="en-GB"/>
        </w:rPr>
        <w:t xml:space="preserve">The metric used is </w:t>
      </w:r>
      <w:r w:rsidR="00EF67CD">
        <w:rPr>
          <w:lang w:val="en-GB"/>
        </w:rPr>
        <w:t>Summary</w:t>
      </w:r>
      <w:r>
        <w:rPr>
          <w:lang w:val="en-GB"/>
        </w:rPr>
        <w:t xml:space="preserve"> \ </w:t>
      </w:r>
      <w:r w:rsidR="00EF67CD">
        <w:rPr>
          <w:lang w:val="en-GB"/>
        </w:rPr>
        <w:t xml:space="preserve">Cluster </w:t>
      </w:r>
      <w:r>
        <w:rPr>
          <w:lang w:val="en-GB"/>
        </w:rPr>
        <w:t xml:space="preserve">Availability (%), which assumes N+1 </w:t>
      </w:r>
      <w:r w:rsidR="00DB4B01">
        <w:rPr>
          <w:lang w:val="en-GB"/>
        </w:rPr>
        <w:t>design. That means if there is 1 node failure, the metric is still showing 100%.</w:t>
      </w:r>
    </w:p>
    <w:p w14:paraId="5DE61769" w14:textId="6BD588DE" w:rsidR="003B2CE5" w:rsidRPr="00A452F2" w:rsidRDefault="003B2CE5" w:rsidP="006236C4">
      <w:pPr>
        <w:rPr>
          <w:lang w:val="en-GB"/>
        </w:rPr>
      </w:pPr>
      <w:r w:rsidRPr="00A452F2">
        <w:rPr>
          <w:lang w:val="en-GB"/>
        </w:rPr>
        <w:t xml:space="preserve">The column </w:t>
      </w:r>
      <w:r w:rsidRPr="00A452F2">
        <w:rPr>
          <w:b/>
          <w:bCs/>
          <w:lang w:val="en-GB"/>
        </w:rPr>
        <w:t>Running Hosts</w:t>
      </w:r>
      <w:r w:rsidRPr="00A452F2">
        <w:rPr>
          <w:lang w:val="en-GB"/>
        </w:rPr>
        <w:t xml:space="preserve"> are </w:t>
      </w:r>
      <w:r w:rsidR="00E65E9E">
        <w:rPr>
          <w:lang w:val="en-GB"/>
        </w:rPr>
        <w:t>color</w:t>
      </w:r>
      <w:r w:rsidRPr="00A452F2">
        <w:rPr>
          <w:lang w:val="en-GB"/>
        </w:rPr>
        <w:t xml:space="preserve"> coded as logically a smaller cluster has higher risk. A single host failure results in relatively higher capacity degradation. </w:t>
      </w:r>
    </w:p>
    <w:p w14:paraId="5F1D00F1" w14:textId="77777777" w:rsidR="003B2CE5" w:rsidRPr="00A452F2" w:rsidRDefault="003B2CE5" w:rsidP="006236C4">
      <w:pPr>
        <w:rPr>
          <w:lang w:val="en-GB"/>
        </w:rPr>
      </w:pPr>
      <w:r w:rsidRPr="00A452F2">
        <w:rPr>
          <w:lang w:val="en-GB"/>
        </w:rPr>
        <w:t xml:space="preserve">The column </w:t>
      </w:r>
      <w:r w:rsidRPr="00A452F2">
        <w:rPr>
          <w:b/>
          <w:bCs/>
          <w:lang w:val="en-GB"/>
        </w:rPr>
        <w:t>vSAN?</w:t>
      </w:r>
      <w:r w:rsidRPr="00A452F2">
        <w:rPr>
          <w:lang w:val="en-GB"/>
        </w:rPr>
        <w:t xml:space="preserve"> Is added as hyper-converged means you need to consider both the compute part and the storage part.</w:t>
      </w:r>
    </w:p>
    <w:p w14:paraId="76BA09AB" w14:textId="77777777" w:rsidR="003B2CE5" w:rsidRPr="00A452F2" w:rsidRDefault="003B2CE5" w:rsidP="006236C4">
      <w:pPr>
        <w:rPr>
          <w:lang w:val="en-GB"/>
        </w:rPr>
      </w:pPr>
      <w:r w:rsidRPr="00A452F2">
        <w:rPr>
          <w:lang w:val="en-GB"/>
        </w:rPr>
        <w:t xml:space="preserve">The </w:t>
      </w:r>
      <w:r w:rsidRPr="00A452F2">
        <w:rPr>
          <w:rStyle w:val="marknbnsg4t7u"/>
          <w:rFonts w:ascii="Calibri" w:hAnsi="Calibri" w:cs="Calibri"/>
          <w:lang w:val="en-GB"/>
        </w:rPr>
        <w:t>Admission</w:t>
      </w:r>
      <w:r w:rsidRPr="00A452F2">
        <w:rPr>
          <w:lang w:val="en-GB"/>
        </w:rPr>
        <w:t xml:space="preserve"> Control Policy is based on the property </w:t>
      </w:r>
      <w:r w:rsidRPr="00A452F2">
        <w:rPr>
          <w:rFonts w:ascii="Lucida Console" w:hAnsi="Lucida Console"/>
          <w:sz w:val="14"/>
          <w:szCs w:val="14"/>
          <w:lang w:val="en-GB"/>
        </w:rPr>
        <w:t>Cluster Configuration \ DAS Configuration \ Active</w:t>
      </w:r>
      <w:r w:rsidRPr="00A452F2">
        <w:rPr>
          <w:lang w:val="en-GB"/>
        </w:rPr>
        <w:t xml:space="preserve">. The mapping between code to name is </w:t>
      </w:r>
    </w:p>
    <w:p w14:paraId="5A11E971" w14:textId="77777777" w:rsidR="003B2CE5" w:rsidRPr="00A452F2" w:rsidRDefault="003B2CE5" w:rsidP="006236C4">
      <w:pPr>
        <w:pStyle w:val="Bullet"/>
        <w:rPr>
          <w:lang w:val="en-GB"/>
        </w:rPr>
      </w:pPr>
      <w:r w:rsidRPr="00A452F2">
        <w:rPr>
          <w:lang w:val="en-GB"/>
        </w:rPr>
        <w:t>-1 = Disabled</w:t>
      </w:r>
    </w:p>
    <w:p w14:paraId="7C358BDC" w14:textId="6A872448" w:rsidR="003B2CE5" w:rsidRPr="00A452F2" w:rsidRDefault="003B2CE5" w:rsidP="006236C4">
      <w:pPr>
        <w:pStyle w:val="Bullet"/>
        <w:rPr>
          <w:lang w:val="en-GB"/>
        </w:rPr>
      </w:pPr>
      <w:r w:rsidRPr="00A452F2">
        <w:rPr>
          <w:lang w:val="en-GB"/>
        </w:rPr>
        <w:t>0 = Cluster Resource</w:t>
      </w:r>
      <w:r w:rsidR="00227A6C">
        <w:rPr>
          <w:lang w:val="en-GB"/>
        </w:rPr>
        <w:t xml:space="preserve"> percentage</w:t>
      </w:r>
    </w:p>
    <w:p w14:paraId="2D4361C5" w14:textId="77777777" w:rsidR="003B2CE5" w:rsidRPr="00A452F2" w:rsidRDefault="003B2CE5" w:rsidP="006236C4">
      <w:pPr>
        <w:pStyle w:val="Bullet"/>
        <w:rPr>
          <w:lang w:val="en-GB"/>
        </w:rPr>
      </w:pPr>
      <w:r w:rsidRPr="00A452F2">
        <w:rPr>
          <w:lang w:val="en-GB"/>
        </w:rPr>
        <w:t>1 = Slot Policy (Powered-on VMs)</w:t>
      </w:r>
    </w:p>
    <w:p w14:paraId="0D0A9D4F" w14:textId="77777777" w:rsidR="003B2CE5" w:rsidRPr="00A452F2" w:rsidRDefault="003B2CE5" w:rsidP="006236C4">
      <w:pPr>
        <w:pStyle w:val="Bullet"/>
        <w:rPr>
          <w:lang w:val="en-GB"/>
        </w:rPr>
      </w:pPr>
      <w:r w:rsidRPr="00A452F2">
        <w:rPr>
          <w:lang w:val="en-GB"/>
        </w:rPr>
        <w:t>2 = Dedicated Failover Hosts</w:t>
      </w:r>
    </w:p>
    <w:p w14:paraId="0019A4CD" w14:textId="754503C8" w:rsidR="001243EF" w:rsidRPr="00A452F2" w:rsidRDefault="006236C4" w:rsidP="00F6120D">
      <w:pPr>
        <w:rPr>
          <w:lang w:val="en-GB"/>
        </w:rPr>
      </w:pPr>
      <w:r>
        <w:rPr>
          <w:lang w:val="en-GB"/>
        </w:rPr>
        <w:t>The c</w:t>
      </w:r>
      <w:r w:rsidR="001243EF" w:rsidRPr="00A452F2">
        <w:rPr>
          <w:lang w:val="en-GB"/>
        </w:rPr>
        <w:t>luster failover</w:t>
      </w:r>
      <w:r w:rsidR="00227A6C">
        <w:rPr>
          <w:lang w:val="en-GB"/>
        </w:rPr>
        <w:t xml:space="preserve"> percentage</w:t>
      </w:r>
      <w:r>
        <w:rPr>
          <w:lang w:val="en-GB"/>
        </w:rPr>
        <w:t xml:space="preserve"> columns map to the following values in vCenter client UI.</w:t>
      </w:r>
    </w:p>
    <w:p w14:paraId="4900D29E" w14:textId="746F75B0" w:rsidR="001243EF" w:rsidRPr="00A452F2" w:rsidRDefault="006236C4" w:rsidP="00F6120D">
      <w:pPr>
        <w:rPr>
          <w:lang w:val="en-GB"/>
        </w:rPr>
      </w:pPr>
      <w:r>
        <w:rPr>
          <w:noProof/>
        </w:rPr>
        <w:lastRenderedPageBreak/>
        <w:drawing>
          <wp:inline distT="0" distB="0" distL="0" distR="0" wp14:anchorId="795E77F5" wp14:editId="641E94BF">
            <wp:extent cx="5961888" cy="2203704"/>
            <wp:effectExtent l="0" t="0" r="1270" b="6350"/>
            <wp:docPr id="606394288" name="Picture 60639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8"/>
                    <pic:cNvPicPr/>
                  </pic:nvPicPr>
                  <pic:blipFill>
                    <a:blip r:embed="rId502" cstate="print">
                      <a:extLst>
                        <a:ext uri="{28A0092B-C50C-407E-A947-70E740481C1C}">
                          <a14:useLocalDpi xmlns:a14="http://schemas.microsoft.com/office/drawing/2010/main" val="0"/>
                        </a:ext>
                      </a:extLst>
                    </a:blip>
                    <a:stretch>
                      <a:fillRect/>
                    </a:stretch>
                  </pic:blipFill>
                  <pic:spPr>
                    <a:xfrm>
                      <a:off x="0" y="0"/>
                      <a:ext cx="5961888" cy="2203704"/>
                    </a:xfrm>
                    <a:prstGeom prst="rect">
                      <a:avLst/>
                    </a:prstGeom>
                  </pic:spPr>
                </pic:pic>
              </a:graphicData>
            </a:graphic>
          </wp:inline>
        </w:drawing>
      </w:r>
    </w:p>
    <w:p w14:paraId="4D871938" w14:textId="7936DE73" w:rsidR="003B2CE5" w:rsidRPr="00A452F2" w:rsidRDefault="003B2CE5" w:rsidP="00F6120D">
      <w:pPr>
        <w:rPr>
          <w:lang w:val="en-GB"/>
        </w:rPr>
      </w:pPr>
      <w:r w:rsidRPr="00A452F2">
        <w:rPr>
          <w:lang w:val="en-GB"/>
        </w:rPr>
        <w:t>Select a cluster from the above</w:t>
      </w:r>
    </w:p>
    <w:p w14:paraId="52DF4C24" w14:textId="5AB5A106" w:rsidR="003B2CE5" w:rsidRPr="00A452F2" w:rsidRDefault="003B2CE5">
      <w:pPr>
        <w:pStyle w:val="ListParagraph"/>
        <w:numPr>
          <w:ilvl w:val="0"/>
          <w:numId w:val="7"/>
        </w:numPr>
        <w:rPr>
          <w:lang w:val="en-GB"/>
        </w:rPr>
      </w:pPr>
      <w:r w:rsidRPr="00A452F2">
        <w:rPr>
          <w:lang w:val="en-GB"/>
        </w:rPr>
        <w:t xml:space="preserve">The cluster uptime will be automatically plotted. It’s using </w:t>
      </w:r>
      <w:r w:rsidR="00057BED" w:rsidRPr="00A452F2">
        <w:rPr>
          <w:lang w:val="en-GB"/>
        </w:rPr>
        <w:t>25</w:t>
      </w:r>
      <w:r w:rsidRPr="00A452F2">
        <w:rPr>
          <w:lang w:val="en-GB"/>
        </w:rPr>
        <w:t xml:space="preserve">%, </w:t>
      </w:r>
      <w:r w:rsidR="00057BED" w:rsidRPr="00A452F2">
        <w:rPr>
          <w:lang w:val="en-GB"/>
        </w:rPr>
        <w:t>50</w:t>
      </w:r>
      <w:r w:rsidRPr="00A452F2">
        <w:rPr>
          <w:lang w:val="en-GB"/>
        </w:rPr>
        <w:t xml:space="preserve">%, and </w:t>
      </w:r>
      <w:r w:rsidR="00057BED" w:rsidRPr="00A452F2">
        <w:rPr>
          <w:lang w:val="en-GB"/>
        </w:rPr>
        <w:t>75</w:t>
      </w:r>
      <w:r w:rsidRPr="00A452F2">
        <w:rPr>
          <w:lang w:val="en-GB"/>
        </w:rPr>
        <w:t xml:space="preserve">% as the threshold for </w:t>
      </w:r>
      <w:r w:rsidR="00CF7D2C" w:rsidRPr="00CF7D2C">
        <w:rPr>
          <w:color w:val="FF0000"/>
          <w:lang w:val="en-GB"/>
        </w:rPr>
        <w:t>red</w:t>
      </w:r>
      <w:r w:rsidRPr="00A452F2">
        <w:rPr>
          <w:lang w:val="en-GB"/>
        </w:rPr>
        <w:t xml:space="preserve">, </w:t>
      </w:r>
      <w:r w:rsidR="00CF7D2C" w:rsidRPr="00CF7D2C">
        <w:rPr>
          <w:color w:val="ED7D31" w:themeColor="accent2"/>
          <w:lang w:val="en-GB"/>
        </w:rPr>
        <w:t>orange</w:t>
      </w:r>
      <w:r w:rsidRPr="00A452F2">
        <w:rPr>
          <w:lang w:val="en-GB"/>
        </w:rPr>
        <w:t xml:space="preserve"> and </w:t>
      </w:r>
      <w:r w:rsidR="00FD1716" w:rsidRPr="006B38F7">
        <w:rPr>
          <w:rStyle w:val="cYellow"/>
        </w:rPr>
        <w:t>yellow</w:t>
      </w:r>
      <w:r w:rsidR="00FD1716" w:rsidRPr="00C875E8">
        <w:t xml:space="preserve"> </w:t>
      </w:r>
      <w:r w:rsidRPr="00A452F2">
        <w:rPr>
          <w:lang w:val="en-GB"/>
        </w:rPr>
        <w:t xml:space="preserve">respectively. </w:t>
      </w:r>
      <w:r w:rsidR="00057BED" w:rsidRPr="00A452F2">
        <w:rPr>
          <w:lang w:val="en-GB"/>
        </w:rPr>
        <w:t xml:space="preserve">The reason for low threshold is </w:t>
      </w:r>
      <w:r w:rsidR="00E43C56" w:rsidRPr="00A452F2">
        <w:rPr>
          <w:lang w:val="en-GB"/>
        </w:rPr>
        <w:t xml:space="preserve">the 5 minute window. A complete 5 minute downtime </w:t>
      </w:r>
      <w:r w:rsidR="007831A1" w:rsidRPr="00A452F2">
        <w:rPr>
          <w:lang w:val="en-GB"/>
        </w:rPr>
        <w:t>is only 0.01</w:t>
      </w:r>
      <w:r w:rsidR="009971D7" w:rsidRPr="00A452F2">
        <w:rPr>
          <w:lang w:val="en-GB"/>
        </w:rPr>
        <w:t>16</w:t>
      </w:r>
      <w:r w:rsidR="007831A1" w:rsidRPr="00A452F2">
        <w:rPr>
          <w:lang w:val="en-GB"/>
        </w:rPr>
        <w:t xml:space="preserve">% when measured against a 30-day SLA. </w:t>
      </w:r>
      <w:r w:rsidR="00AF2842" w:rsidRPr="00A452F2">
        <w:rPr>
          <w:lang w:val="en-GB"/>
        </w:rPr>
        <w:t>If the uptime was 100%, it will only go down to 99.988</w:t>
      </w:r>
      <w:r w:rsidR="009971D7" w:rsidRPr="00A452F2">
        <w:rPr>
          <w:lang w:val="en-GB"/>
        </w:rPr>
        <w:t>4</w:t>
      </w:r>
      <w:r w:rsidR="00AF2842" w:rsidRPr="00A452F2">
        <w:rPr>
          <w:lang w:val="en-GB"/>
        </w:rPr>
        <w:t>%</w:t>
      </w:r>
    </w:p>
    <w:p w14:paraId="5B78CFE7" w14:textId="77777777" w:rsidR="003B2CE5" w:rsidRPr="00A452F2" w:rsidRDefault="003B2CE5">
      <w:pPr>
        <w:pStyle w:val="ListParagraph"/>
        <w:numPr>
          <w:ilvl w:val="0"/>
          <w:numId w:val="7"/>
        </w:numPr>
        <w:rPr>
          <w:lang w:val="en-GB"/>
        </w:rPr>
      </w:pPr>
      <w:r w:rsidRPr="00A452F2">
        <w:rPr>
          <w:lang w:val="en-GB"/>
        </w:rPr>
        <w:t xml:space="preserve">The ESXi in the selected cluster table will be automatically filled up. For more context, you can add a property widget that lists the selected ESXi Host properties. </w:t>
      </w:r>
    </w:p>
    <w:p w14:paraId="44CCAE0E" w14:textId="77777777" w:rsidR="003B2CE5" w:rsidRPr="00A452F2" w:rsidRDefault="003B2CE5">
      <w:pPr>
        <w:pStyle w:val="ListParagraph"/>
        <w:numPr>
          <w:ilvl w:val="0"/>
          <w:numId w:val="7"/>
        </w:numPr>
        <w:rPr>
          <w:lang w:val="en-GB"/>
        </w:rPr>
      </w:pPr>
      <w:r w:rsidRPr="00A452F2">
        <w:rPr>
          <w:lang w:val="en-GB"/>
        </w:rPr>
        <w:t>The 'Connected to vCenter' and 'Maintenance State' columns are not the average values, as both are string. However, they display the last state in the selected period. This allows you to go back to a specific point in time and view availability at that point.</w:t>
      </w:r>
    </w:p>
    <w:p w14:paraId="7B3E2074" w14:textId="4B261DB6" w:rsidR="003B2CE5" w:rsidRDefault="003B2CE5" w:rsidP="00F6120D">
      <w:pPr>
        <w:rPr>
          <w:lang w:val="en-GB"/>
        </w:rPr>
      </w:pPr>
      <w:r w:rsidRPr="00A452F2">
        <w:rPr>
          <w:lang w:val="en-GB"/>
        </w:rPr>
        <w:t>About the “Datastore not available” list</w:t>
      </w:r>
    </w:p>
    <w:p w14:paraId="104E9ACC" w14:textId="4374FA09" w:rsidR="00546F5A" w:rsidRPr="00A452F2" w:rsidRDefault="00546F5A" w:rsidP="00546F5A">
      <w:pPr>
        <w:ind w:left="360"/>
        <w:rPr>
          <w:lang w:val="en-GB"/>
        </w:rPr>
      </w:pPr>
      <w:r>
        <w:rPr>
          <w:noProof/>
        </w:rPr>
        <w:drawing>
          <wp:inline distT="0" distB="0" distL="0" distR="0" wp14:anchorId="79A916B7" wp14:editId="31EC5EF7">
            <wp:extent cx="3663950" cy="1751119"/>
            <wp:effectExtent l="0" t="0" r="0" b="1905"/>
            <wp:docPr id="606394415" name="Picture 60639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15"/>
                    <pic:cNvPicPr/>
                  </pic:nvPicPr>
                  <pic:blipFill>
                    <a:blip r:embed="rId503">
                      <a:extLst>
                        <a:ext uri="{28A0092B-C50C-407E-A947-70E740481C1C}">
                          <a14:useLocalDpi xmlns:a14="http://schemas.microsoft.com/office/drawing/2010/main" val="0"/>
                        </a:ext>
                      </a:extLst>
                    </a:blip>
                    <a:stretch>
                      <a:fillRect/>
                    </a:stretch>
                  </pic:blipFill>
                  <pic:spPr>
                    <a:xfrm>
                      <a:off x="0" y="0"/>
                      <a:ext cx="3663950" cy="1751119"/>
                    </a:xfrm>
                    <a:prstGeom prst="rect">
                      <a:avLst/>
                    </a:prstGeom>
                  </pic:spPr>
                </pic:pic>
              </a:graphicData>
            </a:graphic>
          </wp:inline>
        </w:drawing>
      </w:r>
    </w:p>
    <w:p w14:paraId="19700C63" w14:textId="52DAAEAA" w:rsidR="003B2CE5" w:rsidRPr="00A452F2" w:rsidRDefault="003B2CE5">
      <w:pPr>
        <w:pStyle w:val="ListParagraph"/>
        <w:numPr>
          <w:ilvl w:val="0"/>
          <w:numId w:val="7"/>
        </w:numPr>
        <w:rPr>
          <w:lang w:val="en-GB"/>
        </w:rPr>
      </w:pPr>
      <w:r w:rsidRPr="00A452F2">
        <w:rPr>
          <w:lang w:val="en-GB"/>
        </w:rPr>
        <w:t xml:space="preserve">It filters to only those datastores with status powered off. This covers both local and shared datastore. To add context, consider adding extra column such as the </w:t>
      </w:r>
      <w:r w:rsidR="005269DE" w:rsidRPr="00A452F2">
        <w:rPr>
          <w:lang w:val="en-GB"/>
        </w:rPr>
        <w:t>data center</w:t>
      </w:r>
      <w:r w:rsidRPr="00A452F2">
        <w:rPr>
          <w:lang w:val="en-GB"/>
        </w:rPr>
        <w:t xml:space="preserve"> where it resides, and the datastore type (e.g. NFS, VMFS)</w:t>
      </w:r>
    </w:p>
    <w:p w14:paraId="7A97EA62" w14:textId="77777777" w:rsidR="003B2CE5" w:rsidRPr="00A452F2" w:rsidRDefault="003B2CE5" w:rsidP="00F6120D">
      <w:pPr>
        <w:rPr>
          <w:lang w:val="en-GB"/>
        </w:rPr>
      </w:pPr>
      <w:r w:rsidRPr="00A452F2">
        <w:rPr>
          <w:lang w:val="en-GB"/>
        </w:rPr>
        <w:t>About the Port Group availability list</w:t>
      </w:r>
    </w:p>
    <w:p w14:paraId="3107A930" w14:textId="77777777" w:rsidR="003B2CE5" w:rsidRPr="00A452F2" w:rsidRDefault="003B2CE5">
      <w:pPr>
        <w:pStyle w:val="ListParagraph"/>
        <w:numPr>
          <w:ilvl w:val="0"/>
          <w:numId w:val="7"/>
        </w:numPr>
        <w:rPr>
          <w:lang w:val="en-GB"/>
        </w:rPr>
      </w:pPr>
      <w:r w:rsidRPr="00A452F2">
        <w:rPr>
          <w:lang w:val="en-GB"/>
        </w:rPr>
        <w:t xml:space="preserve">This lists port groups which at present has uptime of less than 100%. </w:t>
      </w:r>
    </w:p>
    <w:p w14:paraId="0DF26C62" w14:textId="7D56440C" w:rsidR="003B2CE5" w:rsidRPr="00A452F2" w:rsidRDefault="003B2CE5">
      <w:pPr>
        <w:pStyle w:val="ListParagraph"/>
        <w:numPr>
          <w:ilvl w:val="0"/>
          <w:numId w:val="7"/>
        </w:numPr>
        <w:rPr>
          <w:lang w:val="en-GB"/>
        </w:rPr>
      </w:pPr>
      <w:r w:rsidRPr="00A452F2">
        <w:rPr>
          <w:lang w:val="en-GB"/>
        </w:rPr>
        <w:t xml:space="preserve">To add context, consider adding extra column such as the </w:t>
      </w:r>
      <w:r w:rsidR="005269DE" w:rsidRPr="00A452F2">
        <w:rPr>
          <w:lang w:val="en-GB"/>
        </w:rPr>
        <w:t>data center</w:t>
      </w:r>
      <w:r w:rsidRPr="00A452F2">
        <w:rPr>
          <w:lang w:val="en-GB"/>
        </w:rPr>
        <w:t xml:space="preserve"> where it resides, used number of ports and maximum number of ports</w:t>
      </w:r>
    </w:p>
    <w:p w14:paraId="2834AC31" w14:textId="77777777" w:rsidR="003B2CE5" w:rsidRPr="00A452F2" w:rsidRDefault="003B2CE5" w:rsidP="002113A7">
      <w:pPr>
        <w:pStyle w:val="Heading4"/>
      </w:pPr>
      <w:r w:rsidRPr="00A452F2">
        <w:lastRenderedPageBreak/>
        <w:t>Points to Note</w:t>
      </w:r>
    </w:p>
    <w:p w14:paraId="07BE9D4F" w14:textId="18C1A74C" w:rsidR="003B2CE5" w:rsidRDefault="003B2CE5" w:rsidP="00F6120D">
      <w:pPr>
        <w:rPr>
          <w:lang w:val="en-GB"/>
        </w:rPr>
      </w:pPr>
      <w:r w:rsidRPr="00A452F2">
        <w:rPr>
          <w:lang w:val="en-GB"/>
        </w:rPr>
        <w:t>Consider adding vCenter Server availability</w:t>
      </w:r>
      <w:r w:rsidR="005B37AF" w:rsidRPr="00A452F2">
        <w:rPr>
          <w:lang w:val="en-GB"/>
        </w:rPr>
        <w:t xml:space="preserve"> and NSX components availability</w:t>
      </w:r>
      <w:r w:rsidRPr="00A452F2">
        <w:rPr>
          <w:lang w:val="en-GB"/>
        </w:rPr>
        <w:t xml:space="preserve">. This requires the </w:t>
      </w:r>
      <w:r w:rsidRPr="00A452F2">
        <w:rPr>
          <w:rStyle w:val="ph"/>
          <w:lang w:val="en-GB"/>
        </w:rPr>
        <w:t xml:space="preserve">VMware SDDC Health </w:t>
      </w:r>
      <w:r w:rsidR="0047782A">
        <w:rPr>
          <w:rStyle w:val="ph"/>
          <w:lang w:val="en-GB"/>
        </w:rPr>
        <w:t>m</w:t>
      </w:r>
      <w:r w:rsidRPr="00A452F2">
        <w:rPr>
          <w:rStyle w:val="ph"/>
          <w:lang w:val="en-GB"/>
        </w:rPr>
        <w:t xml:space="preserve">onitoring </w:t>
      </w:r>
      <w:r w:rsidR="0047782A">
        <w:rPr>
          <w:rStyle w:val="ph"/>
          <w:lang w:val="en-GB"/>
        </w:rPr>
        <w:t>s</w:t>
      </w:r>
      <w:r w:rsidRPr="00A452F2">
        <w:rPr>
          <w:rStyle w:val="ph"/>
          <w:lang w:val="en-GB"/>
        </w:rPr>
        <w:t>olution</w:t>
      </w:r>
      <w:r w:rsidRPr="00A452F2">
        <w:rPr>
          <w:lang w:val="en-GB"/>
        </w:rPr>
        <w:t>.</w:t>
      </w:r>
    </w:p>
    <w:p w14:paraId="447961E4" w14:textId="77777777" w:rsidR="00930BB5" w:rsidRDefault="00930BB5" w:rsidP="00930BB5">
      <w:pPr>
        <w:rPr>
          <w:lang w:val="en-GB"/>
        </w:rPr>
      </w:pPr>
    </w:p>
    <w:p w14:paraId="6BBF8C59" w14:textId="77777777" w:rsidR="00930BB5" w:rsidRPr="00930BB5" w:rsidRDefault="00930BB5" w:rsidP="00930BB5">
      <w:pPr>
        <w:jc w:val="right"/>
        <w:rPr>
          <w:lang w:val="en-GB"/>
        </w:rPr>
      </w:pPr>
    </w:p>
    <w:p w14:paraId="4E156050" w14:textId="0982EE82" w:rsidR="00EB256D" w:rsidRDefault="005017D1" w:rsidP="005017D1">
      <w:pPr>
        <w:pStyle w:val="Heading2"/>
        <w:rPr>
          <w:lang w:val="en-GB"/>
        </w:rPr>
      </w:pPr>
      <w:r>
        <w:rPr>
          <w:lang w:val="en-GB"/>
        </w:rPr>
        <w:lastRenderedPageBreak/>
        <mc:AlternateContent>
          <mc:Choice Requires="wps">
            <w:drawing>
              <wp:anchor distT="0" distB="0" distL="114300" distR="114300" simplePos="0" relativeHeight="251743232" behindDoc="1" locked="0" layoutInCell="1" allowOverlap="1" wp14:anchorId="1FDEE6F7" wp14:editId="4DB36140">
                <wp:simplePos x="0" y="0"/>
                <wp:positionH relativeFrom="page">
                  <wp:posOffset>-1270</wp:posOffset>
                </wp:positionH>
                <wp:positionV relativeFrom="paragraph">
                  <wp:posOffset>-913130</wp:posOffset>
                </wp:positionV>
                <wp:extent cx="7560945" cy="3001010"/>
                <wp:effectExtent l="0" t="1270" r="3175" b="0"/>
                <wp:wrapNone/>
                <wp:docPr id="442241082"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7F9BCC9D" id="Rectangle 44" o:spid="_x0000_s1026" style="position:absolute;margin-left:-.1pt;margin-top:-71.9pt;width:595.35pt;height:236.3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" fillcolor="#deeaf6 [664]" stroked="f" strokeweight="1pt">
                <v:fill color2="white [3212]" rotate="t" focus="100%" type="gradient"/>
                <w10:wrap anchorx="page"/>
              </v:rect>
            </w:pict>
          </mc:Fallback>
        </mc:AlternateContent>
      </w:r>
      <w:r w:rsidR="00C4116E">
        <w:rPr>
          <w:lang w:val="en-GB"/>
        </w:rPr>
        <w:t xml:space="preserve">Role-based </w:t>
      </w:r>
      <w:r w:rsidR="00D6028C">
        <w:rPr>
          <w:lang w:val="en-GB"/>
        </w:rPr>
        <w:t>Contents</w:t>
      </w:r>
    </w:p>
    <w:p w14:paraId="29D506EC" w14:textId="046D1F2B" w:rsidR="004D4D3A" w:rsidRPr="004D4D3A" w:rsidRDefault="005017D1" w:rsidP="004D4D3A">
      <w:pPr>
        <w:rPr>
          <w:lang w:val="en-GB"/>
        </w:rPr>
      </w:pPr>
      <w:r>
        <w:rPr>
          <w:noProof/>
        </w:rPr>
        <mc:AlternateContent>
          <mc:Choice Requires="wps">
            <w:drawing>
              <wp:anchor distT="0" distB="0" distL="114300" distR="114300" simplePos="0" relativeHeight="251661312" behindDoc="0" locked="0" layoutInCell="1" allowOverlap="1" wp14:anchorId="34236EF3" wp14:editId="0DD37646">
                <wp:simplePos x="0" y="0"/>
                <wp:positionH relativeFrom="column">
                  <wp:posOffset>0</wp:posOffset>
                </wp:positionH>
                <wp:positionV relativeFrom="paragraph">
                  <wp:posOffset>0</wp:posOffset>
                </wp:positionV>
                <wp:extent cx="1828800" cy="1828800"/>
                <wp:effectExtent l="0" t="0" r="0" b="0"/>
                <wp:wrapNone/>
                <wp:docPr id="68277182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6C7753D0" w14:textId="25DDE384"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34236EF3" id="Text Box 11" o:spid="_x0000_s1039" type="#_x0000_t202" style="position:absolute;margin-left:0;margin-top:0;width:2in;height:2in;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" filled="f" stroked="f">
                <v:textbox style="mso-fit-shape-to-text:t">
                  <w:txbxContent>
                    <w:p w14:paraId="6C7753D0" w14:textId="25DDE384" w:rsidR="00E66F24" w:rsidRPr="002E2D5A" w:rsidRDefault="00E66F24" w:rsidP="004D4D3A">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8</w:t>
                      </w:r>
                    </w:p>
                  </w:txbxContent>
                </v:textbox>
              </v:shape>
            </w:pict>
          </mc:Fallback>
        </mc:AlternateContent>
      </w:r>
    </w:p>
    <w:p w14:paraId="7A5996AA" w14:textId="254E8DBA" w:rsidR="001C644D" w:rsidRPr="00A452F2" w:rsidRDefault="00D6028C" w:rsidP="003F097B">
      <w:pPr>
        <w:pStyle w:val="AfterChapterTitle"/>
        <w:rPr>
          <w:lang w:val="en-GB"/>
        </w:rPr>
      </w:pPr>
      <w:r>
        <w:rPr>
          <w:lang w:val="en-GB"/>
        </w:rPr>
        <w:t xml:space="preserve">It is imperative to get other departments to use VCF Operations. Different persona have their own agenda and goals, so take time to sit down with the individuals and understand the </w:t>
      </w:r>
      <w:r w:rsidRPr="00D6028C">
        <w:rPr>
          <w:color w:val="00B0F0"/>
          <w:lang w:val="en-GB"/>
        </w:rPr>
        <w:t>why</w:t>
      </w:r>
      <w:r>
        <w:rPr>
          <w:lang w:val="en-GB"/>
        </w:rPr>
        <w:t xml:space="preserve">, not just the </w:t>
      </w:r>
      <w:r w:rsidRPr="00D6028C">
        <w:rPr>
          <w:color w:val="00B0F0"/>
          <w:lang w:val="en-GB"/>
        </w:rPr>
        <w:t>what</w:t>
      </w:r>
      <w:r>
        <w:rPr>
          <w:lang w:val="en-GB"/>
        </w:rPr>
        <w:t>.</w:t>
      </w:r>
    </w:p>
    <w:p w14:paraId="0E427491" w14:textId="46D07BFF" w:rsidR="00F33D67" w:rsidRDefault="004544C3" w:rsidP="002113A7">
      <w:pPr>
        <w:pStyle w:val="Heading3"/>
      </w:pPr>
      <w:r>
        <w:t>IT Leadership Team</w:t>
      </w:r>
    </w:p>
    <w:p w14:paraId="4987AC15" w14:textId="5C1F287C" w:rsidR="009B22ED" w:rsidRDefault="00D6028C" w:rsidP="00EC24B9">
      <w:pPr>
        <w:rPr>
          <w:lang w:val="en-GB"/>
        </w:rPr>
      </w:pPr>
      <w:r>
        <w:rPr>
          <w:lang w:val="en-GB" w:eastAsia="en-SG"/>
        </w:rPr>
        <w:t xml:space="preserve">The most important persona or role is your boss. In large organisation, there can be multiple layers between you and your CIO. Each layer has their own needs. </w:t>
      </w:r>
      <w:r w:rsidR="009B22ED">
        <w:rPr>
          <w:lang w:val="en-GB"/>
        </w:rPr>
        <w:t xml:space="preserve">Understand the need of each individual. The nuance matters. Different managers are likely having slightly different requirements. Take time to understand the real needs </w:t>
      </w:r>
      <w:r w:rsidR="009B22ED" w:rsidRPr="006F24BC">
        <w:rPr>
          <w:color w:val="00B0F0"/>
          <w:lang w:val="en-GB"/>
        </w:rPr>
        <w:t xml:space="preserve">behind </w:t>
      </w:r>
      <w:r w:rsidR="009B22ED">
        <w:rPr>
          <w:lang w:val="en-GB"/>
        </w:rPr>
        <w:t>the ask. Learn what questions need to be answered, what answers are expected, and what actions are taken based on the answer.</w:t>
      </w:r>
    </w:p>
    <w:p w14:paraId="439512E5" w14:textId="12D41209" w:rsidR="00D6028C" w:rsidRDefault="00D6028C" w:rsidP="00EC24B9">
      <w:pPr>
        <w:rPr>
          <w:lang w:val="en-GB" w:eastAsia="en-SG"/>
        </w:rPr>
      </w:pPr>
      <w:r w:rsidRPr="00A452F2">
        <w:rPr>
          <w:lang w:val="en-GB" w:eastAsia="en-SG"/>
        </w:rPr>
        <w:t>You also need to think of what you want from them</w:t>
      </w:r>
      <w:r>
        <w:rPr>
          <w:lang w:val="en-GB" w:eastAsia="en-SG"/>
        </w:rPr>
        <w:t>, as they hold decision making authority.</w:t>
      </w:r>
      <w:r w:rsidR="006E7D6B" w:rsidRPr="006E7D6B">
        <w:rPr>
          <w:lang w:val="en-GB" w:eastAsia="en-SG"/>
        </w:rPr>
        <w:t xml:space="preserve"> </w:t>
      </w:r>
      <w:r w:rsidR="006E7D6B">
        <w:rPr>
          <w:lang w:val="en-GB" w:eastAsia="en-SG"/>
        </w:rPr>
        <w:t>S</w:t>
      </w:r>
      <w:r w:rsidR="006E7D6B" w:rsidRPr="00A452F2">
        <w:rPr>
          <w:lang w:val="en-GB" w:eastAsia="en-SG"/>
        </w:rPr>
        <w:t xml:space="preserve">how them problems that you can get help, which is budget and resource. </w:t>
      </w:r>
      <w:r w:rsidR="006E7D6B">
        <w:rPr>
          <w:lang w:val="en-GB" w:eastAsia="en-SG"/>
        </w:rPr>
        <w:t>D</w:t>
      </w:r>
      <w:r w:rsidR="006E7D6B" w:rsidRPr="00A452F2">
        <w:rPr>
          <w:lang w:val="en-GB" w:eastAsia="en-SG"/>
        </w:rPr>
        <w:t xml:space="preserve">o this by showing data. By giving visibility into </w:t>
      </w:r>
      <w:r w:rsidR="006E7D6B" w:rsidRPr="00A452F2">
        <w:rPr>
          <w:color w:val="0000FF"/>
          <w:lang w:val="en-GB" w:eastAsia="en-SG"/>
        </w:rPr>
        <w:t>live</w:t>
      </w:r>
      <w:r w:rsidR="006E7D6B" w:rsidRPr="00A452F2">
        <w:rPr>
          <w:lang w:val="en-GB" w:eastAsia="en-SG"/>
        </w:rPr>
        <w:t xml:space="preserve"> environment to senior management, you prove that you do need additional hardware. If there is wastage to be reclaim, you also prove on where and how large the wastage is. </w:t>
      </w:r>
    </w:p>
    <w:p w14:paraId="6AEA81B6" w14:textId="2DB2371A" w:rsidR="006E7D6B" w:rsidRDefault="006E7D6B" w:rsidP="00EC24B9">
      <w:pPr>
        <w:rPr>
          <w:lang w:val="en-GB"/>
        </w:rPr>
      </w:pPr>
      <w:r>
        <w:rPr>
          <w:lang w:val="en-GB"/>
        </w:rPr>
        <w:t>Think of what approval you need to do so you can do your work. How do you present the supporting information without burdening them with too many details?</w:t>
      </w:r>
    </w:p>
    <w:p w14:paraId="3506DD5B" w14:textId="238257D3" w:rsidR="009B22ED" w:rsidRDefault="009B22ED" w:rsidP="009B22ED">
      <w:pPr>
        <w:pStyle w:val="Heading4"/>
      </w:pPr>
      <w:r>
        <w:lastRenderedPageBreak/>
        <w:t>General Requirements</w:t>
      </w:r>
    </w:p>
    <w:p w14:paraId="643B1D2D" w14:textId="77777777" w:rsidR="00EC24B9" w:rsidRDefault="00EC24B9" w:rsidP="00EC24B9">
      <w:pPr>
        <w:jc w:val="center"/>
        <w:rPr>
          <w:lang w:val="en-GB" w:eastAsia="en-SG"/>
        </w:rPr>
      </w:pPr>
      <w:r w:rsidRPr="007B6DB3">
        <w:rPr>
          <w:noProof/>
          <w:lang w:val="en-GB" w:eastAsia="en-SG"/>
        </w:rPr>
        <w:drawing>
          <wp:inline distT="0" distB="0" distL="0" distR="0" wp14:anchorId="56B66CBD" wp14:editId="796453C8">
            <wp:extent cx="3584448" cy="2295144"/>
            <wp:effectExtent l="0" t="0" r="0" b="0"/>
            <wp:docPr id="2024603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603812" name=""/>
                    <pic:cNvPicPr/>
                  </pic:nvPicPr>
                  <pic:blipFill>
                    <a:blip r:embed="rId504"/>
                    <a:stretch>
                      <a:fillRect/>
                    </a:stretch>
                  </pic:blipFill>
                  <pic:spPr>
                    <a:xfrm>
                      <a:off x="0" y="0"/>
                      <a:ext cx="3584448" cy="2295144"/>
                    </a:xfrm>
                    <a:prstGeom prst="rect">
                      <a:avLst/>
                    </a:prstGeom>
                  </pic:spPr>
                </pic:pic>
              </a:graphicData>
            </a:graphic>
          </wp:inline>
        </w:drawing>
      </w:r>
    </w:p>
    <w:p w14:paraId="23C82FAA" w14:textId="77777777" w:rsidR="009B22ED" w:rsidRDefault="009B22ED" w:rsidP="00EC24B9">
      <w:pPr>
        <w:jc w:val="center"/>
        <w:rPr>
          <w:lang w:val="en-GB"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85"/>
        <w:gridCol w:w="7673"/>
      </w:tblGrid>
      <w:tr w:rsidR="006E7D6B" w14:paraId="3C2B55B1" w14:textId="77777777" w:rsidTr="006E7D6B">
        <w:tc>
          <w:tcPr>
            <w:tcW w:w="1885" w:type="dxa"/>
            <w:vMerge w:val="restart"/>
            <w:shd w:val="clear" w:color="auto" w:fill="F2F2F2" w:themeFill="background1" w:themeFillShade="F2"/>
          </w:tcPr>
          <w:p w14:paraId="0C42E6A9" w14:textId="6B23D530" w:rsidR="006E7D6B" w:rsidRPr="006E7D6B" w:rsidRDefault="006E7D6B" w:rsidP="003A3FDE">
            <w:pPr>
              <w:pStyle w:val="Tablecontent"/>
              <w:rPr>
                <w:b/>
                <w:bCs/>
              </w:rPr>
            </w:pPr>
            <w:r w:rsidRPr="006E7D6B">
              <w:rPr>
                <w:b/>
                <w:bCs/>
              </w:rPr>
              <w:t>Summary</w:t>
            </w:r>
          </w:p>
        </w:tc>
        <w:tc>
          <w:tcPr>
            <w:tcW w:w="8571" w:type="dxa"/>
          </w:tcPr>
          <w:p w14:paraId="7D979B3C" w14:textId="6873F130" w:rsidR="006E7D6B" w:rsidRDefault="006E7D6B" w:rsidP="003A3FDE">
            <w:pPr>
              <w:pStyle w:val="Tablecontent"/>
            </w:pPr>
            <w:r w:rsidRPr="00A452F2">
              <w:rPr>
                <w:lang w:val="en-GB" w:eastAsia="en-SG"/>
              </w:rPr>
              <w:t xml:space="preserve">Generally, they want </w:t>
            </w:r>
            <w:r>
              <w:rPr>
                <w:lang w:val="en-GB" w:eastAsia="en-SG"/>
              </w:rPr>
              <w:t xml:space="preserve">summary and </w:t>
            </w:r>
            <w:r w:rsidRPr="00A452F2">
              <w:rPr>
                <w:lang w:val="en-GB" w:eastAsia="en-SG"/>
              </w:rPr>
              <w:t>the big picture, not details. Or at the very least, the big picture is presented first, and then drill down is provided.</w:t>
            </w:r>
          </w:p>
        </w:tc>
      </w:tr>
      <w:tr w:rsidR="006E7D6B" w14:paraId="309033F5" w14:textId="77777777" w:rsidTr="006E7D6B">
        <w:tc>
          <w:tcPr>
            <w:tcW w:w="1885" w:type="dxa"/>
            <w:vMerge/>
            <w:shd w:val="clear" w:color="auto" w:fill="F2F2F2" w:themeFill="background1" w:themeFillShade="F2"/>
          </w:tcPr>
          <w:p w14:paraId="7CC0C59F" w14:textId="77777777" w:rsidR="006E7D6B" w:rsidRPr="006E7D6B" w:rsidRDefault="006E7D6B" w:rsidP="003A3FDE">
            <w:pPr>
              <w:pStyle w:val="Tablecontent"/>
              <w:rPr>
                <w:b/>
                <w:bCs/>
              </w:rPr>
            </w:pPr>
          </w:p>
        </w:tc>
        <w:tc>
          <w:tcPr>
            <w:tcW w:w="8571" w:type="dxa"/>
          </w:tcPr>
          <w:p w14:paraId="0A6A717B" w14:textId="7E196EDD" w:rsidR="006E7D6B" w:rsidRDefault="006E7D6B" w:rsidP="006E7D6B">
            <w:pPr>
              <w:pStyle w:val="Tablecontent"/>
            </w:pPr>
            <w:r w:rsidRPr="00A452F2">
              <w:t>As part of showing the big picture, trend should be included. Show the situation in the last few months, ideally coupled with projection. The data should be averaged out, so that a 5-minute spike should not show up.</w:t>
            </w:r>
          </w:p>
        </w:tc>
      </w:tr>
      <w:tr w:rsidR="006E7D6B" w14:paraId="4A25935B" w14:textId="77777777" w:rsidTr="006E7D6B">
        <w:tc>
          <w:tcPr>
            <w:tcW w:w="1885" w:type="dxa"/>
            <w:vMerge/>
            <w:shd w:val="clear" w:color="auto" w:fill="F2F2F2" w:themeFill="background1" w:themeFillShade="F2"/>
          </w:tcPr>
          <w:p w14:paraId="4FED187A" w14:textId="77777777" w:rsidR="006E7D6B" w:rsidRPr="006E7D6B" w:rsidRDefault="006E7D6B" w:rsidP="003A3FDE">
            <w:pPr>
              <w:pStyle w:val="Tablecontent"/>
              <w:rPr>
                <w:b/>
                <w:bCs/>
              </w:rPr>
            </w:pPr>
          </w:p>
        </w:tc>
        <w:tc>
          <w:tcPr>
            <w:tcW w:w="8571" w:type="dxa"/>
          </w:tcPr>
          <w:p w14:paraId="55D0E672" w14:textId="0D22D58F" w:rsidR="006E7D6B" w:rsidRPr="00A452F2" w:rsidRDefault="006E7D6B" w:rsidP="006E7D6B">
            <w:pPr>
              <w:pStyle w:val="Tablecontent"/>
            </w:pPr>
            <w:r w:rsidRPr="006E7D6B">
              <w:t>Exception. Things that they need their attention. Complete means nothing else can be taken out. Which information, object, metric can you take out</w:t>
            </w:r>
            <w:r>
              <w:t xml:space="preserve"> while preserving the point</w:t>
            </w:r>
            <w:r w:rsidRPr="006E7D6B">
              <w:t>?</w:t>
            </w:r>
          </w:p>
        </w:tc>
      </w:tr>
      <w:tr w:rsidR="006E7D6B" w14:paraId="28132931" w14:textId="77777777" w:rsidTr="006E7D6B">
        <w:tc>
          <w:tcPr>
            <w:tcW w:w="1885" w:type="dxa"/>
            <w:vMerge w:val="restart"/>
            <w:shd w:val="clear" w:color="auto" w:fill="F2F2F2" w:themeFill="background1" w:themeFillShade="F2"/>
          </w:tcPr>
          <w:p w14:paraId="1E5ED39E" w14:textId="35FFAF8F" w:rsidR="006E7D6B" w:rsidRPr="006E7D6B" w:rsidRDefault="006E7D6B" w:rsidP="003A3FDE">
            <w:pPr>
              <w:pStyle w:val="Tablecontent"/>
              <w:rPr>
                <w:b/>
                <w:bCs/>
              </w:rPr>
            </w:pPr>
            <w:r>
              <w:rPr>
                <w:b/>
                <w:bCs/>
              </w:rPr>
              <w:t>Offline</w:t>
            </w:r>
          </w:p>
        </w:tc>
        <w:tc>
          <w:tcPr>
            <w:tcW w:w="8571" w:type="dxa"/>
          </w:tcPr>
          <w:p w14:paraId="36E91D3B" w14:textId="258059C6" w:rsidR="006E7D6B" w:rsidRDefault="006E7D6B" w:rsidP="006E7D6B">
            <w:pPr>
              <w:pStyle w:val="Tablecontent"/>
            </w:pPr>
            <w:r>
              <w:t>They prefer information to be emailed so they can access from anywhere easily. They may not want to login to VCF Operations.</w:t>
            </w:r>
          </w:p>
        </w:tc>
      </w:tr>
      <w:tr w:rsidR="006E7D6B" w14:paraId="585B6421" w14:textId="77777777" w:rsidTr="006E7D6B">
        <w:tc>
          <w:tcPr>
            <w:tcW w:w="1885" w:type="dxa"/>
            <w:vMerge/>
            <w:shd w:val="clear" w:color="auto" w:fill="F2F2F2" w:themeFill="background1" w:themeFillShade="F2"/>
          </w:tcPr>
          <w:p w14:paraId="150C94BF" w14:textId="77777777" w:rsidR="006E7D6B" w:rsidRDefault="006E7D6B" w:rsidP="003A3FDE">
            <w:pPr>
              <w:pStyle w:val="Tablecontent"/>
              <w:rPr>
                <w:b/>
                <w:bCs/>
              </w:rPr>
            </w:pPr>
          </w:p>
        </w:tc>
        <w:tc>
          <w:tcPr>
            <w:tcW w:w="8571" w:type="dxa"/>
          </w:tcPr>
          <w:p w14:paraId="1EB31C8F" w14:textId="0C63D643" w:rsidR="006E7D6B" w:rsidRDefault="006E7D6B" w:rsidP="006E7D6B">
            <w:pPr>
              <w:pStyle w:val="Tablecontent"/>
            </w:pPr>
            <w:r>
              <w:t>They appreciate offline access as they tend to be mobile. Some may even ask for the information to fit on a mobile phone screen, or just a single screenshot. For off-line access, verify the screen size. A small screen of 7” can only display a small subset than say a 14” display.</w:t>
            </w:r>
          </w:p>
        </w:tc>
      </w:tr>
      <w:tr w:rsidR="006E7D6B" w14:paraId="4359178D" w14:textId="77777777" w:rsidTr="006E7D6B">
        <w:tc>
          <w:tcPr>
            <w:tcW w:w="1885" w:type="dxa"/>
            <w:vMerge w:val="restart"/>
            <w:shd w:val="clear" w:color="auto" w:fill="F2F2F2" w:themeFill="background1" w:themeFillShade="F2"/>
          </w:tcPr>
          <w:p w14:paraId="679C7E01" w14:textId="07A8799B" w:rsidR="006E7D6B" w:rsidRDefault="006E7D6B" w:rsidP="003A3FDE">
            <w:pPr>
              <w:pStyle w:val="Tablecontent"/>
              <w:rPr>
                <w:b/>
                <w:bCs/>
              </w:rPr>
            </w:pPr>
            <w:r>
              <w:rPr>
                <w:b/>
                <w:bCs/>
              </w:rPr>
              <w:t>KISS</w:t>
            </w:r>
          </w:p>
        </w:tc>
        <w:tc>
          <w:tcPr>
            <w:tcW w:w="8571" w:type="dxa"/>
          </w:tcPr>
          <w:p w14:paraId="799AD137" w14:textId="0DD9D708" w:rsidR="006E7D6B" w:rsidRPr="006E7D6B" w:rsidRDefault="006E7D6B" w:rsidP="006E7D6B">
            <w:pPr>
              <w:pStyle w:val="Tablecontent"/>
            </w:pPr>
            <w:r w:rsidRPr="00A452F2">
              <w:t xml:space="preserve">KISS. Keep it simple solution. Keep the interaction, clicking, zooming, sorting, etc. minimal. Use larger fonts, round numbers (law of </w:t>
            </w:r>
            <w:hyperlink r:id="rId505" w:history="1">
              <w:r w:rsidRPr="00527D27">
                <w:rPr>
                  <w:rStyle w:val="Hyperlink"/>
                  <w:lang w:val="en-GB" w:eastAsia="en-SG"/>
                </w:rPr>
                <w:t>significant figure</w:t>
              </w:r>
            </w:hyperlink>
            <w:r w:rsidRPr="00A452F2">
              <w:t>)</w:t>
            </w:r>
            <w:r>
              <w:t>.</w:t>
            </w:r>
          </w:p>
        </w:tc>
      </w:tr>
      <w:tr w:rsidR="006E7D6B" w14:paraId="318CBF89" w14:textId="77777777" w:rsidTr="006E7D6B">
        <w:tc>
          <w:tcPr>
            <w:tcW w:w="1885" w:type="dxa"/>
            <w:vMerge/>
            <w:shd w:val="clear" w:color="auto" w:fill="F2F2F2" w:themeFill="background1" w:themeFillShade="F2"/>
          </w:tcPr>
          <w:p w14:paraId="2D9828AD" w14:textId="77777777" w:rsidR="006E7D6B" w:rsidRDefault="006E7D6B" w:rsidP="003A3FDE">
            <w:pPr>
              <w:pStyle w:val="Tablecontent"/>
              <w:rPr>
                <w:b/>
                <w:bCs/>
              </w:rPr>
            </w:pPr>
          </w:p>
        </w:tc>
        <w:tc>
          <w:tcPr>
            <w:tcW w:w="8571" w:type="dxa"/>
          </w:tcPr>
          <w:p w14:paraId="415D40D3" w14:textId="3F39C6CF" w:rsidR="006E7D6B" w:rsidRDefault="006E7D6B" w:rsidP="006E7D6B">
            <w:pPr>
              <w:pStyle w:val="Tablecontent"/>
            </w:pPr>
            <w:r w:rsidRPr="00A452F2">
              <w:t>UI that is easy to understand. So keep each dashboard to a specific question. Make sur</w:t>
            </w:r>
            <w:r>
              <w:t>e</w:t>
            </w:r>
            <w:r w:rsidRPr="00A452F2">
              <w:t xml:space="preserve"> the dashboard is easy to use. So keep the interaction, clicking, zooming, sorting, etc. minimal. </w:t>
            </w:r>
          </w:p>
        </w:tc>
      </w:tr>
      <w:tr w:rsidR="006E7D6B" w14:paraId="3B0E0EFF" w14:textId="77777777" w:rsidTr="006E7D6B">
        <w:tc>
          <w:tcPr>
            <w:tcW w:w="1885" w:type="dxa"/>
            <w:vMerge/>
            <w:shd w:val="clear" w:color="auto" w:fill="F2F2F2" w:themeFill="background1" w:themeFillShade="F2"/>
          </w:tcPr>
          <w:p w14:paraId="4B3AAEE7" w14:textId="77777777" w:rsidR="006E7D6B" w:rsidRDefault="006E7D6B" w:rsidP="003A3FDE">
            <w:pPr>
              <w:pStyle w:val="Tablecontent"/>
              <w:rPr>
                <w:b/>
                <w:bCs/>
              </w:rPr>
            </w:pPr>
          </w:p>
        </w:tc>
        <w:tc>
          <w:tcPr>
            <w:tcW w:w="8571" w:type="dxa"/>
          </w:tcPr>
          <w:p w14:paraId="1EF65FA7" w14:textId="77777777" w:rsidR="006E7D6B" w:rsidRDefault="006E7D6B" w:rsidP="006E7D6B">
            <w:pPr>
              <w:pStyle w:val="Tablecontent"/>
            </w:pPr>
            <w:r w:rsidRPr="00A452F2">
              <w:t xml:space="preserve">Can the dashboard be understood within 5 seconds? </w:t>
            </w:r>
          </w:p>
          <w:p w14:paraId="2554A36B" w14:textId="6CC05112" w:rsidR="006E7D6B" w:rsidRPr="00A452F2" w:rsidRDefault="006E7D6B" w:rsidP="006E7D6B">
            <w:pPr>
              <w:pStyle w:val="Tablecontent"/>
            </w:pPr>
            <w:r w:rsidRPr="00A452F2">
              <w:t xml:space="preserve">If yes, you buy yourself a few more minutes. </w:t>
            </w:r>
            <w:r>
              <w:t xml:space="preserve">Your IT </w:t>
            </w:r>
            <w:r w:rsidRPr="00A452F2">
              <w:t xml:space="preserve">Management </w:t>
            </w:r>
            <w:r>
              <w:t xml:space="preserve">has </w:t>
            </w:r>
            <w:r w:rsidRPr="00A452F2">
              <w:t>underst</w:t>
            </w:r>
            <w:r>
              <w:t>ood</w:t>
            </w:r>
            <w:r w:rsidRPr="00A452F2">
              <w:t xml:space="preserve"> what the dashboard does, and is willing to spend more time appreciating it</w:t>
            </w:r>
            <w:r>
              <w:t>s full capabilities</w:t>
            </w:r>
            <w:r w:rsidRPr="00A452F2">
              <w:t>.</w:t>
            </w:r>
          </w:p>
        </w:tc>
      </w:tr>
      <w:tr w:rsidR="006E7D6B" w14:paraId="72911394" w14:textId="77777777" w:rsidTr="006E7D6B">
        <w:tc>
          <w:tcPr>
            <w:tcW w:w="1885" w:type="dxa"/>
            <w:vMerge/>
            <w:shd w:val="clear" w:color="auto" w:fill="F2F2F2" w:themeFill="background1" w:themeFillShade="F2"/>
          </w:tcPr>
          <w:p w14:paraId="30EE6152" w14:textId="77777777" w:rsidR="006E7D6B" w:rsidRDefault="006E7D6B" w:rsidP="003A3FDE">
            <w:pPr>
              <w:pStyle w:val="Tablecontent"/>
              <w:rPr>
                <w:b/>
                <w:bCs/>
              </w:rPr>
            </w:pPr>
          </w:p>
        </w:tc>
        <w:tc>
          <w:tcPr>
            <w:tcW w:w="8571" w:type="dxa"/>
          </w:tcPr>
          <w:p w14:paraId="4418480E" w14:textId="7401694B" w:rsidR="006E7D6B" w:rsidRDefault="006E7D6B" w:rsidP="006E7D6B">
            <w:pPr>
              <w:pStyle w:val="Tablecontent"/>
            </w:pPr>
            <w:r w:rsidRPr="00A452F2">
              <w:t xml:space="preserve">No technical info. Ideally, present in business terms, not IT jargons. Terminology such as datastore, distributed switch may need to be replaced with something suitable in your </w:t>
            </w:r>
            <w:r>
              <w:t>organization</w:t>
            </w:r>
            <w:r w:rsidRPr="00A452F2">
              <w:t>.</w:t>
            </w:r>
          </w:p>
        </w:tc>
      </w:tr>
      <w:tr w:rsidR="006E7D6B" w14:paraId="48D84F6F" w14:textId="77777777" w:rsidTr="006E7D6B">
        <w:tc>
          <w:tcPr>
            <w:tcW w:w="1885" w:type="dxa"/>
            <w:vMerge/>
            <w:shd w:val="clear" w:color="auto" w:fill="F2F2F2" w:themeFill="background1" w:themeFillShade="F2"/>
          </w:tcPr>
          <w:p w14:paraId="58E15C8C" w14:textId="77777777" w:rsidR="006E7D6B" w:rsidRDefault="006E7D6B" w:rsidP="003A3FDE">
            <w:pPr>
              <w:pStyle w:val="Tablecontent"/>
              <w:rPr>
                <w:b/>
                <w:bCs/>
              </w:rPr>
            </w:pPr>
          </w:p>
        </w:tc>
        <w:tc>
          <w:tcPr>
            <w:tcW w:w="8571" w:type="dxa"/>
          </w:tcPr>
          <w:p w14:paraId="58A83A7A" w14:textId="6A3A2F1E" w:rsidR="006E7D6B" w:rsidRPr="006E7D6B" w:rsidRDefault="006E7D6B" w:rsidP="006E7D6B">
            <w:pPr>
              <w:pStyle w:val="Tablecontent"/>
            </w:pPr>
            <w:r w:rsidRPr="00A452F2">
              <w:t>Take note of the “</w:t>
            </w:r>
            <w:r w:rsidRPr="00B94A5F">
              <w:rPr>
                <w:color w:val="00B0F0"/>
              </w:rPr>
              <w:t>size</w:t>
            </w:r>
            <w:r w:rsidRPr="00A452F2">
              <w:t>” of your dashboard.</w:t>
            </w:r>
            <w:r>
              <w:t xml:space="preserve"> A dashboard that has many widgets and scrolls deep is harder to understand.</w:t>
            </w:r>
          </w:p>
        </w:tc>
      </w:tr>
    </w:tbl>
    <w:p w14:paraId="164770BF" w14:textId="77777777" w:rsidR="009B22ED" w:rsidRDefault="009B22ED" w:rsidP="00EC24B9">
      <w:pPr>
        <w:rPr>
          <w:lang w:val="en-GB" w:eastAsia="en-SG"/>
        </w:rPr>
      </w:pPr>
    </w:p>
    <w:p w14:paraId="4ADB36EA" w14:textId="6052EDA6" w:rsidR="00EC24B9" w:rsidRDefault="00EC24B9" w:rsidP="00EC24B9">
      <w:pPr>
        <w:rPr>
          <w:lang w:val="en-GB" w:eastAsia="en-SG"/>
        </w:rPr>
      </w:pPr>
    </w:p>
    <w:p w14:paraId="275A7C98" w14:textId="5F7A441D" w:rsidR="009B22ED" w:rsidRPr="00A452F2" w:rsidRDefault="009B22ED" w:rsidP="009B22ED">
      <w:pPr>
        <w:rPr>
          <w:lang w:val="en-GB" w:eastAsia="en-SG"/>
        </w:rPr>
      </w:pPr>
    </w:p>
    <w:p w14:paraId="3E97F179" w14:textId="77777777" w:rsidR="00EC24B9" w:rsidRPr="00A452F2" w:rsidRDefault="00EC24B9" w:rsidP="00EC24B9">
      <w:pPr>
        <w:rPr>
          <w:lang w:val="en-GB" w:eastAsia="en-SG"/>
        </w:rPr>
      </w:pPr>
      <w:r w:rsidRPr="00A452F2">
        <w:rPr>
          <w:lang w:val="en-GB" w:eastAsia="en-SG"/>
        </w:rPr>
        <w:t xml:space="preserve">If they ask for a self-service portal, then make it easy to access. They may not want to login to </w:t>
      </w:r>
      <w:r>
        <w:rPr>
          <w:lang w:val="en-GB" w:eastAsia="en-SG"/>
        </w:rPr>
        <w:t>VCF Operations</w:t>
      </w:r>
      <w:r w:rsidRPr="00A452F2">
        <w:rPr>
          <w:lang w:val="en-GB" w:eastAsia="en-SG"/>
        </w:rPr>
        <w:t xml:space="preserve">. If they do, they may forget their password, so the portal should not require a password. </w:t>
      </w:r>
    </w:p>
    <w:p w14:paraId="700B0C5B" w14:textId="6597AE95" w:rsidR="009B22ED" w:rsidRDefault="009B22ED" w:rsidP="009B22ED">
      <w:pPr>
        <w:pStyle w:val="Heading4"/>
      </w:pPr>
      <w:r>
        <w:t>Sample Requirements Analysis</w:t>
      </w:r>
    </w:p>
    <w:p w14:paraId="3EDA9DD3" w14:textId="1938497C" w:rsidR="009B22ED" w:rsidRDefault="009B22ED" w:rsidP="009B22ED">
      <w:pPr>
        <w:rPr>
          <w:lang w:val="en-GB"/>
        </w:rPr>
      </w:pPr>
      <w:r>
        <w:rPr>
          <w:lang w:val="en-GB"/>
        </w:rPr>
        <w:t>The following table provides an example analyzis of 2 different IT leadership layers. Notice the 2 groups have a different set of requirements, resulting in 2 different approach</w:t>
      </w:r>
      <w:r w:rsidR="005823CC">
        <w:rPr>
          <w:lang w:val="en-GB"/>
        </w:rPr>
        <w:t>es</w:t>
      </w:r>
      <w:r>
        <w:rPr>
          <w:lang w:val="en-GB"/>
        </w:rPr>
        <w:t>.</w:t>
      </w:r>
    </w:p>
    <w:p w14:paraId="63E56D09" w14:textId="77777777" w:rsidR="009B22ED" w:rsidRDefault="009B22ED" w:rsidP="009B22ED">
      <w:pPr>
        <w:pStyle w:val="BeforeTable"/>
        <w:rPr>
          <w:lang w:val="en-GB"/>
        </w:rPr>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30"/>
        <w:gridCol w:w="3960"/>
        <w:gridCol w:w="3960"/>
      </w:tblGrid>
      <w:tr w:rsidR="009B22ED" w:rsidRPr="00EF0CC4" w14:paraId="33070CD5" w14:textId="77777777" w:rsidTr="00BD7866">
        <w:trPr>
          <w:trHeight w:val="302"/>
        </w:trPr>
        <w:tc>
          <w:tcPr>
            <w:tcW w:w="1530" w:type="dxa"/>
            <w:shd w:val="clear" w:color="auto" w:fill="F2F2F2" w:themeFill="background1" w:themeFillShade="F2"/>
          </w:tcPr>
          <w:p w14:paraId="7394D3C0" w14:textId="77777777" w:rsidR="009B22ED" w:rsidRPr="005A1CAD" w:rsidRDefault="009B22ED" w:rsidP="003A3FDE">
            <w:pPr>
              <w:pStyle w:val="Tablecontent"/>
              <w:rPr>
                <w:b/>
                <w:bCs/>
              </w:rPr>
            </w:pPr>
          </w:p>
        </w:tc>
        <w:tc>
          <w:tcPr>
            <w:tcW w:w="3960" w:type="dxa"/>
            <w:shd w:val="clear" w:color="auto" w:fill="F2F2F2" w:themeFill="background1" w:themeFillShade="F2"/>
          </w:tcPr>
          <w:p w14:paraId="2F8C52A7" w14:textId="77777777" w:rsidR="009B22ED" w:rsidRDefault="009B22ED" w:rsidP="003A3FDE">
            <w:pPr>
              <w:pStyle w:val="Tableheading"/>
            </w:pPr>
            <w:r>
              <w:t xml:space="preserve">Middle IT Management </w:t>
            </w:r>
          </w:p>
        </w:tc>
        <w:tc>
          <w:tcPr>
            <w:tcW w:w="3960" w:type="dxa"/>
            <w:shd w:val="clear" w:color="auto" w:fill="F2F2F2" w:themeFill="background1" w:themeFillShade="F2"/>
          </w:tcPr>
          <w:p w14:paraId="354BABB5" w14:textId="77777777" w:rsidR="009B22ED" w:rsidRPr="00EF0CC4" w:rsidRDefault="009B22ED" w:rsidP="003A3FDE">
            <w:pPr>
              <w:pStyle w:val="Tableheading"/>
            </w:pPr>
            <w:r>
              <w:t xml:space="preserve">Senior IT Leadership Team </w:t>
            </w:r>
          </w:p>
        </w:tc>
      </w:tr>
      <w:tr w:rsidR="009B22ED" w14:paraId="326075DC" w14:textId="77777777" w:rsidTr="00BD7866">
        <w:trPr>
          <w:trHeight w:val="302"/>
        </w:trPr>
        <w:tc>
          <w:tcPr>
            <w:tcW w:w="1530" w:type="dxa"/>
            <w:vMerge w:val="restart"/>
            <w:shd w:val="clear" w:color="auto" w:fill="auto"/>
          </w:tcPr>
          <w:p w14:paraId="30840532" w14:textId="77777777" w:rsidR="009B22ED" w:rsidRDefault="009B22ED" w:rsidP="003A3FDE">
            <w:pPr>
              <w:pStyle w:val="Tablecontent"/>
              <w:rPr>
                <w:b/>
                <w:bCs/>
              </w:rPr>
            </w:pPr>
            <w:r>
              <w:rPr>
                <w:b/>
                <w:bCs/>
              </w:rPr>
              <w:t>Users</w:t>
            </w:r>
          </w:p>
        </w:tc>
        <w:tc>
          <w:tcPr>
            <w:tcW w:w="3960" w:type="dxa"/>
          </w:tcPr>
          <w:p w14:paraId="53C82362"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John and Jill</w:t>
            </w:r>
          </w:p>
        </w:tc>
        <w:tc>
          <w:tcPr>
            <w:tcW w:w="3960" w:type="dxa"/>
            <w:shd w:val="clear" w:color="auto" w:fill="auto"/>
          </w:tcPr>
          <w:p w14:paraId="400246BC"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Sam, Andy, and Julia</w:t>
            </w:r>
          </w:p>
        </w:tc>
      </w:tr>
      <w:tr w:rsidR="009B22ED" w14:paraId="06208DC3" w14:textId="77777777" w:rsidTr="00BD7866">
        <w:trPr>
          <w:trHeight w:val="302"/>
        </w:trPr>
        <w:tc>
          <w:tcPr>
            <w:tcW w:w="1530" w:type="dxa"/>
            <w:vMerge/>
            <w:shd w:val="clear" w:color="auto" w:fill="auto"/>
          </w:tcPr>
          <w:p w14:paraId="3996516A" w14:textId="77777777" w:rsidR="009B22ED" w:rsidRDefault="009B22ED" w:rsidP="003A3FDE">
            <w:pPr>
              <w:pStyle w:val="Tablecontent"/>
              <w:rPr>
                <w:b/>
                <w:bCs/>
              </w:rPr>
            </w:pPr>
          </w:p>
        </w:tc>
        <w:tc>
          <w:tcPr>
            <w:tcW w:w="3960" w:type="dxa"/>
          </w:tcPr>
          <w:p w14:paraId="56BE16D7"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ey will read on their laptop. They have access to VCF Operations but only login occasionally in a week.</w:t>
            </w:r>
          </w:p>
        </w:tc>
        <w:tc>
          <w:tcPr>
            <w:tcW w:w="3960" w:type="dxa"/>
            <w:shd w:val="clear" w:color="auto" w:fill="auto"/>
          </w:tcPr>
          <w:p w14:paraId="557F0CF2"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ey expect a 15-minute presentation (live environment), with a copy of the PDF on their inbox for future reference.</w:t>
            </w:r>
          </w:p>
        </w:tc>
      </w:tr>
      <w:tr w:rsidR="009B22ED" w14:paraId="4C34FBC9" w14:textId="77777777" w:rsidTr="00BD7866">
        <w:trPr>
          <w:trHeight w:val="302"/>
        </w:trPr>
        <w:tc>
          <w:tcPr>
            <w:tcW w:w="1530" w:type="dxa"/>
            <w:shd w:val="clear" w:color="auto" w:fill="auto"/>
          </w:tcPr>
          <w:p w14:paraId="29EB3042" w14:textId="77777777" w:rsidR="009B22ED" w:rsidRDefault="009B22ED" w:rsidP="003A3FDE">
            <w:pPr>
              <w:pStyle w:val="Tablecontent"/>
              <w:rPr>
                <w:b/>
                <w:bCs/>
              </w:rPr>
            </w:pPr>
            <w:r>
              <w:rPr>
                <w:b/>
                <w:bCs/>
              </w:rPr>
              <w:t>Familiarity</w:t>
            </w:r>
          </w:p>
        </w:tc>
        <w:tc>
          <w:tcPr>
            <w:tcW w:w="3960" w:type="dxa"/>
          </w:tcPr>
          <w:p w14:paraId="3EA71337"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High. They know the environment and context well</w:t>
            </w:r>
          </w:p>
        </w:tc>
        <w:tc>
          <w:tcPr>
            <w:tcW w:w="3960" w:type="dxa"/>
            <w:shd w:val="clear" w:color="auto" w:fill="auto"/>
          </w:tcPr>
          <w:p w14:paraId="2A990A83"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Low. They need explanation.</w:t>
            </w:r>
          </w:p>
        </w:tc>
      </w:tr>
      <w:tr w:rsidR="009B22ED" w14:paraId="5F8DA2FF" w14:textId="77777777" w:rsidTr="00BD7866">
        <w:trPr>
          <w:trHeight w:val="302"/>
        </w:trPr>
        <w:tc>
          <w:tcPr>
            <w:tcW w:w="1530" w:type="dxa"/>
            <w:vMerge w:val="restart"/>
            <w:shd w:val="clear" w:color="auto" w:fill="auto"/>
          </w:tcPr>
          <w:p w14:paraId="27AC30B4" w14:textId="77777777" w:rsidR="009B22ED" w:rsidRDefault="009B22ED" w:rsidP="003A3FDE">
            <w:pPr>
              <w:pStyle w:val="Tablecontent"/>
              <w:rPr>
                <w:b/>
                <w:bCs/>
              </w:rPr>
            </w:pPr>
            <w:r>
              <w:rPr>
                <w:b/>
                <w:bCs/>
              </w:rPr>
              <w:t>Focus</w:t>
            </w:r>
          </w:p>
        </w:tc>
        <w:tc>
          <w:tcPr>
            <w:tcW w:w="3960" w:type="dxa"/>
          </w:tcPr>
          <w:p w14:paraId="13D52556"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Keeping the lights on.</w:t>
            </w:r>
          </w:p>
        </w:tc>
        <w:tc>
          <w:tcPr>
            <w:tcW w:w="3960" w:type="dxa"/>
            <w:shd w:val="clear" w:color="auto" w:fill="auto"/>
          </w:tcPr>
          <w:p w14:paraId="730613B4"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Last month review, especially compared against plan and SLA.</w:t>
            </w:r>
          </w:p>
          <w:p w14:paraId="4B2EDAD3"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Finalize next month plan.</w:t>
            </w:r>
          </w:p>
        </w:tc>
      </w:tr>
      <w:tr w:rsidR="009B22ED" w14:paraId="6A8110AA" w14:textId="77777777" w:rsidTr="00BD7866">
        <w:trPr>
          <w:trHeight w:val="302"/>
        </w:trPr>
        <w:tc>
          <w:tcPr>
            <w:tcW w:w="1530" w:type="dxa"/>
            <w:vMerge/>
            <w:shd w:val="clear" w:color="auto" w:fill="auto"/>
          </w:tcPr>
          <w:p w14:paraId="57B30260" w14:textId="77777777" w:rsidR="009B22ED" w:rsidRDefault="009B22ED" w:rsidP="003A3FDE">
            <w:pPr>
              <w:pStyle w:val="Tablecontent"/>
              <w:rPr>
                <w:b/>
                <w:bCs/>
              </w:rPr>
            </w:pPr>
          </w:p>
        </w:tc>
        <w:tc>
          <w:tcPr>
            <w:tcW w:w="3960" w:type="dxa"/>
          </w:tcPr>
          <w:p w14:paraId="096F12BE"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Availability, Performance, Security.</w:t>
            </w:r>
          </w:p>
        </w:tc>
        <w:tc>
          <w:tcPr>
            <w:tcW w:w="3960" w:type="dxa"/>
            <w:shd w:val="clear" w:color="auto" w:fill="auto"/>
          </w:tcPr>
          <w:p w14:paraId="052EABCA"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Capacity and Cost. How to lower cost while increasing capacity.</w:t>
            </w:r>
          </w:p>
        </w:tc>
      </w:tr>
      <w:tr w:rsidR="009B22ED" w14:paraId="1FDA058D" w14:textId="77777777" w:rsidTr="00BD7866">
        <w:trPr>
          <w:trHeight w:val="302"/>
        </w:trPr>
        <w:tc>
          <w:tcPr>
            <w:tcW w:w="1530" w:type="dxa"/>
            <w:shd w:val="clear" w:color="auto" w:fill="auto"/>
          </w:tcPr>
          <w:p w14:paraId="74693102" w14:textId="77777777" w:rsidR="009B22ED" w:rsidRDefault="009B22ED" w:rsidP="003A3FDE">
            <w:pPr>
              <w:pStyle w:val="Tablecontent"/>
              <w:rPr>
                <w:b/>
                <w:bCs/>
              </w:rPr>
            </w:pPr>
            <w:r>
              <w:rPr>
                <w:b/>
                <w:bCs/>
              </w:rPr>
              <w:t>Authority</w:t>
            </w:r>
          </w:p>
        </w:tc>
        <w:tc>
          <w:tcPr>
            <w:tcW w:w="3960" w:type="dxa"/>
          </w:tcPr>
          <w:p w14:paraId="0289FF1C"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Medium-level changes. Budget up to ___.</w:t>
            </w:r>
          </w:p>
        </w:tc>
        <w:tc>
          <w:tcPr>
            <w:tcW w:w="3960" w:type="dxa"/>
            <w:shd w:val="clear" w:color="auto" w:fill="auto"/>
          </w:tcPr>
          <w:p w14:paraId="030C7F83"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Major IT decision that is strategic and long term.</w:t>
            </w:r>
          </w:p>
          <w:p w14:paraId="118469C3"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Represent IT to Business Leaders</w:t>
            </w:r>
          </w:p>
        </w:tc>
      </w:tr>
    </w:tbl>
    <w:p w14:paraId="0A13A86B" w14:textId="55290EA7" w:rsidR="009B22ED" w:rsidRDefault="009B22ED" w:rsidP="009B22ED">
      <w:pPr>
        <w:rPr>
          <w:lang w:val="en-GB"/>
        </w:rPr>
      </w:pPr>
      <w:r>
        <w:rPr>
          <w:lang w:val="en-GB"/>
        </w:rPr>
        <w:t xml:space="preserve">While </w:t>
      </w:r>
      <w:r w:rsidR="005823CC">
        <w:rPr>
          <w:lang w:val="en-GB"/>
        </w:rPr>
        <w:t xml:space="preserve">you are </w:t>
      </w:r>
      <w:r>
        <w:rPr>
          <w:lang w:val="en-GB"/>
        </w:rPr>
        <w:t xml:space="preserve">clear </w:t>
      </w:r>
      <w:r w:rsidR="005823CC">
        <w:rPr>
          <w:lang w:val="en-GB"/>
        </w:rPr>
        <w:t xml:space="preserve">on </w:t>
      </w:r>
      <w:r>
        <w:rPr>
          <w:lang w:val="en-GB"/>
        </w:rPr>
        <w:t xml:space="preserve">what they want from you, what do you want from them? </w:t>
      </w:r>
    </w:p>
    <w:p w14:paraId="2F30C8FE" w14:textId="0C9FECB0" w:rsidR="009B22ED" w:rsidRDefault="009B22ED" w:rsidP="009B22ED">
      <w:pPr>
        <w:rPr>
          <w:lang w:val="en-GB"/>
        </w:rPr>
      </w:pPr>
      <w:r>
        <w:rPr>
          <w:lang w:val="en-GB"/>
        </w:rPr>
        <w:t>Having analyzed the requirements from each person</w:t>
      </w:r>
      <w:r w:rsidR="005823CC">
        <w:rPr>
          <w:lang w:val="en-GB"/>
        </w:rPr>
        <w:t>, and from you to them</w:t>
      </w:r>
      <w:r>
        <w:rPr>
          <w:lang w:val="en-GB"/>
        </w:rPr>
        <w:t>, you develop the following approach:</w:t>
      </w:r>
    </w:p>
    <w:p w14:paraId="7D9B93FB" w14:textId="77777777" w:rsidR="009B22ED" w:rsidRDefault="009B22ED" w:rsidP="009B22ED">
      <w:pPr>
        <w:pStyle w:val="BeforeTable"/>
      </w:pPr>
    </w:p>
    <w:tbl>
      <w:tblPr>
        <w:tblStyle w:val="TableGridLight"/>
        <w:tblW w:w="954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30"/>
        <w:gridCol w:w="4005"/>
        <w:gridCol w:w="4005"/>
      </w:tblGrid>
      <w:tr w:rsidR="009B22ED" w:rsidRPr="00EF0CC4" w14:paraId="623BB57D" w14:textId="77777777" w:rsidTr="00BD7866">
        <w:trPr>
          <w:trHeight w:val="302"/>
        </w:trPr>
        <w:tc>
          <w:tcPr>
            <w:tcW w:w="1530" w:type="dxa"/>
            <w:shd w:val="clear" w:color="auto" w:fill="F2F2F2" w:themeFill="background1" w:themeFillShade="F2"/>
          </w:tcPr>
          <w:p w14:paraId="548910F9" w14:textId="77777777" w:rsidR="009B22ED" w:rsidRPr="005A1CAD" w:rsidRDefault="009B22ED" w:rsidP="003A3FDE">
            <w:pPr>
              <w:pStyle w:val="Tablecontent"/>
              <w:rPr>
                <w:b/>
                <w:bCs/>
              </w:rPr>
            </w:pPr>
          </w:p>
        </w:tc>
        <w:tc>
          <w:tcPr>
            <w:tcW w:w="4005" w:type="dxa"/>
            <w:shd w:val="clear" w:color="auto" w:fill="F2F2F2" w:themeFill="background1" w:themeFillShade="F2"/>
          </w:tcPr>
          <w:p w14:paraId="295D05FD" w14:textId="77777777" w:rsidR="009B22ED" w:rsidRDefault="009B22ED" w:rsidP="003A3FDE">
            <w:pPr>
              <w:pStyle w:val="Tableheading"/>
            </w:pPr>
            <w:r>
              <w:t xml:space="preserve">Middle IT Management </w:t>
            </w:r>
          </w:p>
        </w:tc>
        <w:tc>
          <w:tcPr>
            <w:tcW w:w="4005" w:type="dxa"/>
            <w:shd w:val="clear" w:color="auto" w:fill="F2F2F2" w:themeFill="background1" w:themeFillShade="F2"/>
          </w:tcPr>
          <w:p w14:paraId="70BB731B" w14:textId="77777777" w:rsidR="009B22ED" w:rsidRPr="00EF0CC4" w:rsidRDefault="009B22ED" w:rsidP="003A3FDE">
            <w:pPr>
              <w:pStyle w:val="Tableheading"/>
            </w:pPr>
            <w:r>
              <w:t xml:space="preserve">Senior IT Leadership Team </w:t>
            </w:r>
          </w:p>
        </w:tc>
      </w:tr>
      <w:tr w:rsidR="009B22ED" w14:paraId="3E229997" w14:textId="77777777" w:rsidTr="00BD7866">
        <w:trPr>
          <w:trHeight w:val="302"/>
        </w:trPr>
        <w:tc>
          <w:tcPr>
            <w:tcW w:w="1530" w:type="dxa"/>
            <w:shd w:val="clear" w:color="auto" w:fill="auto"/>
          </w:tcPr>
          <w:p w14:paraId="27AE5ECB" w14:textId="77777777" w:rsidR="009B22ED" w:rsidRDefault="009B22ED" w:rsidP="003A3FDE">
            <w:pPr>
              <w:pStyle w:val="Tablecontent"/>
              <w:rPr>
                <w:b/>
                <w:bCs/>
              </w:rPr>
            </w:pPr>
            <w:r>
              <w:rPr>
                <w:b/>
                <w:bCs/>
              </w:rPr>
              <w:t>On Mobile</w:t>
            </w:r>
          </w:p>
        </w:tc>
        <w:tc>
          <w:tcPr>
            <w:tcW w:w="4005" w:type="dxa"/>
          </w:tcPr>
          <w:p w14:paraId="6777582D"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Daily. First thing in the morning. Forward looking, not about the past. </w:t>
            </w:r>
          </w:p>
          <w:p w14:paraId="687EACA8"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A simple summary. Fits into 1 screen.</w:t>
            </w:r>
          </w:p>
        </w:tc>
        <w:tc>
          <w:tcPr>
            <w:tcW w:w="4005" w:type="dxa"/>
            <w:shd w:val="clear" w:color="auto" w:fill="auto"/>
          </w:tcPr>
          <w:p w14:paraId="5EB2A1F7"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Weekly. On Monday. 1 week ahead outlook.</w:t>
            </w:r>
          </w:p>
          <w:p w14:paraId="05FC6104"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A simple summary. Fits into 1 screen.</w:t>
            </w:r>
          </w:p>
        </w:tc>
      </w:tr>
      <w:tr w:rsidR="009B22ED" w14:paraId="19DAC0C6" w14:textId="77777777" w:rsidTr="00BD7866">
        <w:trPr>
          <w:trHeight w:val="302"/>
        </w:trPr>
        <w:tc>
          <w:tcPr>
            <w:tcW w:w="1530" w:type="dxa"/>
            <w:shd w:val="clear" w:color="auto" w:fill="auto"/>
          </w:tcPr>
          <w:p w14:paraId="506B061A" w14:textId="77777777" w:rsidR="009B22ED" w:rsidRDefault="009B22ED" w:rsidP="003A3FDE">
            <w:pPr>
              <w:pStyle w:val="Tablecontent"/>
              <w:rPr>
                <w:b/>
                <w:bCs/>
              </w:rPr>
            </w:pPr>
            <w:r>
              <w:rPr>
                <w:b/>
                <w:bCs/>
              </w:rPr>
              <w:t>On Desktop</w:t>
            </w:r>
          </w:p>
        </w:tc>
        <w:tc>
          <w:tcPr>
            <w:tcW w:w="4005" w:type="dxa"/>
          </w:tcPr>
          <w:p w14:paraId="34D601E4"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Weekly.</w:t>
            </w:r>
          </w:p>
          <w:p w14:paraId="111357A1"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2 pages. They will read all sections.</w:t>
            </w:r>
          </w:p>
        </w:tc>
        <w:tc>
          <w:tcPr>
            <w:tcW w:w="4005" w:type="dxa"/>
            <w:shd w:val="clear" w:color="auto" w:fill="auto"/>
          </w:tcPr>
          <w:p w14:paraId="2E158020"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Monthly.</w:t>
            </w:r>
          </w:p>
          <w:p w14:paraId="09E10DCA"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4 pages. They do not read all sections, as it will be presented to them. Done as part of overall operations review, which includes non VCF</w:t>
            </w:r>
          </w:p>
        </w:tc>
      </w:tr>
      <w:tr w:rsidR="009B22ED" w14:paraId="29F671BD" w14:textId="77777777" w:rsidTr="00BD7866">
        <w:trPr>
          <w:trHeight w:val="302"/>
        </w:trPr>
        <w:tc>
          <w:tcPr>
            <w:tcW w:w="1530" w:type="dxa"/>
            <w:shd w:val="clear" w:color="auto" w:fill="auto"/>
          </w:tcPr>
          <w:p w14:paraId="78221CDB" w14:textId="77777777" w:rsidR="009B22ED" w:rsidRDefault="009B22ED" w:rsidP="003A3FDE">
            <w:pPr>
              <w:pStyle w:val="Tablecontent"/>
              <w:rPr>
                <w:b/>
                <w:bCs/>
              </w:rPr>
            </w:pPr>
            <w:r>
              <w:rPr>
                <w:b/>
                <w:bCs/>
              </w:rPr>
              <w:t>Others</w:t>
            </w:r>
          </w:p>
        </w:tc>
        <w:tc>
          <w:tcPr>
            <w:tcW w:w="4005" w:type="dxa"/>
          </w:tcPr>
          <w:p w14:paraId="4FB9EED9"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On demand login to dashboard. They can login and interact to get richer information.</w:t>
            </w:r>
          </w:p>
        </w:tc>
        <w:tc>
          <w:tcPr>
            <w:tcW w:w="4005" w:type="dxa"/>
            <w:shd w:val="clear" w:color="auto" w:fill="auto"/>
          </w:tcPr>
          <w:p w14:paraId="2B0CED40" w14:textId="77777777" w:rsidR="009B22ED" w:rsidRDefault="009B22ED" w:rsidP="003A3FDE">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ou place a screen on the wall near their office. No interaction. It’s for at a glance look.</w:t>
            </w:r>
          </w:p>
        </w:tc>
      </w:tr>
    </w:tbl>
    <w:p w14:paraId="6E76300E" w14:textId="77777777" w:rsidR="009B22ED" w:rsidRPr="002113A7" w:rsidRDefault="009B22ED" w:rsidP="009B22ED">
      <w:pPr>
        <w:pStyle w:val="Heading5"/>
      </w:pPr>
      <w:r w:rsidRPr="002113A7">
        <w:lastRenderedPageBreak/>
        <w:t>Business Applications</w:t>
      </w:r>
    </w:p>
    <w:p w14:paraId="471E8577" w14:textId="77777777" w:rsidR="009B22ED" w:rsidRDefault="009B22ED" w:rsidP="009B22ED">
      <w:pPr>
        <w:rPr>
          <w:lang w:val="en-GB"/>
        </w:rPr>
      </w:pPr>
      <w:r>
        <w:rPr>
          <w:lang w:val="en-GB"/>
        </w:rPr>
        <w:t>This is likely the most important, both from their viewpoint and your viewpoint. It proves that your infrastructure is playing its part well.</w:t>
      </w:r>
    </w:p>
    <w:p w14:paraId="78F31426" w14:textId="77777777" w:rsidR="009B22ED" w:rsidRDefault="009B22ED" w:rsidP="009B22ED">
      <w:pPr>
        <w:rPr>
          <w:lang w:val="en-GB"/>
        </w:rPr>
      </w:pPr>
      <w:r>
        <w:rPr>
          <w:lang w:val="en-GB"/>
        </w:rPr>
        <w:t>The report should provide a summary for all the mission critical business applications. As they are of the same level of importance, the list should be grouped by the business units.</w:t>
      </w:r>
    </w:p>
    <w:p w14:paraId="2058E18E" w14:textId="77777777" w:rsidR="009B22ED" w:rsidRDefault="009B22ED" w:rsidP="009B22E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18"/>
        <w:gridCol w:w="7640"/>
      </w:tblGrid>
      <w:tr w:rsidR="009B22ED" w14:paraId="2BECE611" w14:textId="77777777" w:rsidTr="003A3FDE">
        <w:tc>
          <w:tcPr>
            <w:tcW w:w="1885" w:type="dxa"/>
            <w:shd w:val="clear" w:color="auto" w:fill="F2F2F2" w:themeFill="background1" w:themeFillShade="F2"/>
          </w:tcPr>
          <w:p w14:paraId="0CD1BFDC" w14:textId="77777777" w:rsidR="009B22ED" w:rsidRDefault="009B22ED" w:rsidP="003A3FDE">
            <w:pPr>
              <w:pStyle w:val="Tableheading"/>
            </w:pPr>
            <w:r>
              <w:t>Information</w:t>
            </w:r>
          </w:p>
        </w:tc>
        <w:tc>
          <w:tcPr>
            <w:tcW w:w="8571" w:type="dxa"/>
            <w:shd w:val="clear" w:color="auto" w:fill="F2F2F2" w:themeFill="background1" w:themeFillShade="F2"/>
          </w:tcPr>
          <w:p w14:paraId="65BA0208" w14:textId="77777777" w:rsidR="009B22ED" w:rsidRDefault="009B22ED" w:rsidP="003A3FDE">
            <w:pPr>
              <w:pStyle w:val="Tableheading"/>
            </w:pPr>
            <w:r>
              <w:t>Description</w:t>
            </w:r>
          </w:p>
        </w:tc>
      </w:tr>
      <w:tr w:rsidR="009B22ED" w14:paraId="531A4A16" w14:textId="77777777" w:rsidTr="003A3FDE">
        <w:tc>
          <w:tcPr>
            <w:tcW w:w="1885" w:type="dxa"/>
          </w:tcPr>
          <w:p w14:paraId="3A42E900" w14:textId="77777777" w:rsidR="009B22ED" w:rsidRDefault="009B22ED" w:rsidP="003A3FDE">
            <w:pPr>
              <w:pStyle w:val="Tablecontent"/>
            </w:pPr>
            <w:r>
              <w:t>Name</w:t>
            </w:r>
          </w:p>
        </w:tc>
        <w:tc>
          <w:tcPr>
            <w:tcW w:w="8571" w:type="dxa"/>
          </w:tcPr>
          <w:p w14:paraId="33F18223" w14:textId="77777777" w:rsidR="009B22ED" w:rsidRDefault="009B22ED" w:rsidP="003A3FDE">
            <w:pPr>
              <w:pStyle w:val="Tablecontent"/>
            </w:pPr>
            <w:r>
              <w:t>The business application name as per what the business or senior IT leaders call it. As business applications span multiple tiers, VM, and K8 Pod, you need to build the structure first in VCF Operations</w:t>
            </w:r>
          </w:p>
        </w:tc>
      </w:tr>
      <w:tr w:rsidR="009B22ED" w14:paraId="0BC9C5EF" w14:textId="77777777" w:rsidTr="003A3FDE">
        <w:tc>
          <w:tcPr>
            <w:tcW w:w="1885" w:type="dxa"/>
          </w:tcPr>
          <w:p w14:paraId="329911DF" w14:textId="77777777" w:rsidR="009B22ED" w:rsidRDefault="009B22ED" w:rsidP="003A3FDE">
            <w:pPr>
              <w:pStyle w:val="Tablecontent"/>
            </w:pPr>
            <w:r>
              <w:t>Availability</w:t>
            </w:r>
          </w:p>
        </w:tc>
        <w:tc>
          <w:tcPr>
            <w:tcW w:w="8571" w:type="dxa"/>
          </w:tcPr>
          <w:p w14:paraId="354F76B9" w14:textId="77777777" w:rsidR="009B22ED" w:rsidRDefault="009B22ED" w:rsidP="003A3FDE">
            <w:pPr>
              <w:pStyle w:val="Tablecontent"/>
            </w:pPr>
            <w:r>
              <w:t>Average uptime during the reporting period.</w:t>
            </w:r>
          </w:p>
          <w:p w14:paraId="448A6176" w14:textId="77777777" w:rsidR="009B22ED" w:rsidRDefault="009B22ED" w:rsidP="003A3FDE">
            <w:pPr>
              <w:pStyle w:val="Tablecontent"/>
            </w:pPr>
            <w:r>
              <w:t>This shows Actual Availability (%), not Operational Availability (%) as the end customers (which are typically external or public) do not care about your scheduled downtime. Majority of websites has 24 x 7 x 365 days availability expectation, even if your customers are not global.</w:t>
            </w:r>
          </w:p>
        </w:tc>
      </w:tr>
      <w:tr w:rsidR="009B22ED" w14:paraId="2391B24B" w14:textId="77777777" w:rsidTr="003A3FDE">
        <w:tc>
          <w:tcPr>
            <w:tcW w:w="1885" w:type="dxa"/>
          </w:tcPr>
          <w:p w14:paraId="56BB2209" w14:textId="77777777" w:rsidR="009B22ED" w:rsidRDefault="009B22ED" w:rsidP="003A3FDE">
            <w:pPr>
              <w:pStyle w:val="Tablecontent"/>
            </w:pPr>
            <w:r>
              <w:t>Performance</w:t>
            </w:r>
          </w:p>
        </w:tc>
        <w:tc>
          <w:tcPr>
            <w:tcW w:w="8571" w:type="dxa"/>
          </w:tcPr>
          <w:p w14:paraId="6415A6A8" w14:textId="77777777" w:rsidR="009B22ED" w:rsidRDefault="009B22ED" w:rsidP="003A3FDE">
            <w:pPr>
              <w:pStyle w:val="Tablecontent"/>
            </w:pPr>
            <w:r>
              <w:t>It shows their average performance over the reporting period.</w:t>
            </w:r>
          </w:p>
          <w:p w14:paraId="2DA770BF" w14:textId="77777777" w:rsidR="009B22ED" w:rsidRDefault="009B22ED" w:rsidP="003A3FDE">
            <w:pPr>
              <w:pStyle w:val="Tablecontent"/>
            </w:pPr>
            <w:r>
              <w:t xml:space="preserve">As average can mask out poor performance at specific time, they may ask for worst number also. </w:t>
            </w:r>
          </w:p>
          <w:p w14:paraId="0B9D1094" w14:textId="77777777" w:rsidR="009B22ED" w:rsidRDefault="009B22ED" w:rsidP="003A3FDE">
            <w:pPr>
              <w:pStyle w:val="Tablecontent"/>
            </w:pPr>
            <w:r>
              <w:t xml:space="preserve">If there are many business applications, they may ask for the average of all of them. They may ask for the information be presented over time, like stock market performance. </w:t>
            </w:r>
          </w:p>
        </w:tc>
      </w:tr>
      <w:tr w:rsidR="009B22ED" w14:paraId="06C484A7" w14:textId="77777777" w:rsidTr="003A3FDE">
        <w:tc>
          <w:tcPr>
            <w:tcW w:w="1885" w:type="dxa"/>
          </w:tcPr>
          <w:p w14:paraId="2771A763" w14:textId="77777777" w:rsidR="009B22ED" w:rsidRDefault="009B22ED" w:rsidP="003A3FDE">
            <w:pPr>
              <w:pStyle w:val="Tablecontent"/>
            </w:pPr>
            <w:r>
              <w:t>Compliance</w:t>
            </w:r>
          </w:p>
        </w:tc>
        <w:tc>
          <w:tcPr>
            <w:tcW w:w="8571" w:type="dxa"/>
          </w:tcPr>
          <w:p w14:paraId="4E2F4706" w14:textId="77777777" w:rsidR="009B22ED" w:rsidRDefault="009B22ED" w:rsidP="003A3FDE">
            <w:pPr>
              <w:pStyle w:val="Tablecontent"/>
            </w:pPr>
            <w:r>
              <w:t xml:space="preserve">This is configuration compliant to both security and master template. </w:t>
            </w:r>
          </w:p>
        </w:tc>
      </w:tr>
    </w:tbl>
    <w:p w14:paraId="3C21BB7B" w14:textId="77777777" w:rsidR="009B22ED" w:rsidRDefault="009B22ED" w:rsidP="009B22ED">
      <w:pPr>
        <w:rPr>
          <w:lang w:val="en-GB"/>
        </w:rPr>
      </w:pPr>
      <w:r>
        <w:rPr>
          <w:lang w:val="en-GB"/>
        </w:rPr>
        <w:t xml:space="preserve">The above is one example. Another common example is infrastructure-centric report. As usual, understand the reason behind the ask. For example, they may not be familiar with the environment and inventory, and hence they ask for what you think is basic. </w:t>
      </w:r>
    </w:p>
    <w:p w14:paraId="3D683977" w14:textId="77777777" w:rsidR="009B22ED" w:rsidRDefault="009B22ED" w:rsidP="009B22ED">
      <w:pPr>
        <w:pStyle w:val="Heading5"/>
      </w:pPr>
      <w:r>
        <w:t>Operations Overview</w:t>
      </w:r>
    </w:p>
    <w:p w14:paraId="62714E7D" w14:textId="77777777" w:rsidR="009B22ED" w:rsidRDefault="009B22ED" w:rsidP="009B22ED">
      <w:pPr>
        <w:rPr>
          <w:lang w:val="en-GB"/>
        </w:rPr>
      </w:pPr>
      <w:r>
        <w:rPr>
          <w:lang w:val="en-GB"/>
        </w:rPr>
        <w:t xml:space="preserve">This report summarizes what happened to VCF operations management. </w:t>
      </w:r>
    </w:p>
    <w:p w14:paraId="2FDCFD75" w14:textId="77777777" w:rsidR="009B22ED" w:rsidRDefault="009B22ED" w:rsidP="009B22ED">
      <w:pPr>
        <w:pStyle w:val="Bullet"/>
        <w:rPr>
          <w:lang w:val="en-GB"/>
        </w:rPr>
      </w:pPr>
      <w:r>
        <w:rPr>
          <w:lang w:val="en-GB"/>
        </w:rPr>
        <w:t>Was it a busy week or month? Were the operations hectic and environment volatile with a lot of debates?</w:t>
      </w:r>
    </w:p>
    <w:p w14:paraId="4BF4487F" w14:textId="77777777" w:rsidR="009B22ED" w:rsidRDefault="009B22ED" w:rsidP="009B22ED">
      <w:pPr>
        <w:pStyle w:val="Bullet"/>
        <w:rPr>
          <w:lang w:val="en-GB"/>
        </w:rPr>
      </w:pPr>
      <w:r>
        <w:rPr>
          <w:lang w:val="en-GB"/>
        </w:rPr>
        <w:t>Was the environment well managed? Was the availability, performance, and compliance meeting the SLA?</w:t>
      </w:r>
    </w:p>
    <w:p w14:paraId="758E058D" w14:textId="77777777" w:rsidR="009B22ED" w:rsidRPr="0091162E" w:rsidRDefault="009B22ED" w:rsidP="009B22ED">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27"/>
        <w:gridCol w:w="7631"/>
      </w:tblGrid>
      <w:tr w:rsidR="009B22ED" w14:paraId="48392164" w14:textId="77777777" w:rsidTr="003A3FDE">
        <w:tc>
          <w:tcPr>
            <w:tcW w:w="1885" w:type="dxa"/>
            <w:shd w:val="clear" w:color="auto" w:fill="F2F2F2" w:themeFill="background1" w:themeFillShade="F2"/>
          </w:tcPr>
          <w:p w14:paraId="6477F51F" w14:textId="77777777" w:rsidR="009B22ED" w:rsidRDefault="009B22ED" w:rsidP="003A3FDE">
            <w:pPr>
              <w:pStyle w:val="Tableheading"/>
            </w:pPr>
            <w:r>
              <w:t>Information</w:t>
            </w:r>
          </w:p>
        </w:tc>
        <w:tc>
          <w:tcPr>
            <w:tcW w:w="8571" w:type="dxa"/>
            <w:shd w:val="clear" w:color="auto" w:fill="F2F2F2" w:themeFill="background1" w:themeFillShade="F2"/>
          </w:tcPr>
          <w:p w14:paraId="69038CB0" w14:textId="77777777" w:rsidR="009B22ED" w:rsidRDefault="009B22ED" w:rsidP="003A3FDE">
            <w:pPr>
              <w:pStyle w:val="Tableheading"/>
            </w:pPr>
            <w:r>
              <w:t>Description</w:t>
            </w:r>
          </w:p>
        </w:tc>
      </w:tr>
      <w:tr w:rsidR="009B22ED" w14:paraId="1E87AFEB" w14:textId="77777777" w:rsidTr="003A3FDE">
        <w:tc>
          <w:tcPr>
            <w:tcW w:w="1885" w:type="dxa"/>
            <w:vMerge w:val="restart"/>
          </w:tcPr>
          <w:p w14:paraId="52C2D0EB" w14:textId="77777777" w:rsidR="009B22ED" w:rsidRDefault="009B22ED" w:rsidP="003A3FDE">
            <w:pPr>
              <w:pStyle w:val="Tablecontent"/>
            </w:pPr>
            <w:r>
              <w:t>Inventory</w:t>
            </w:r>
          </w:p>
        </w:tc>
        <w:tc>
          <w:tcPr>
            <w:tcW w:w="8571" w:type="dxa"/>
          </w:tcPr>
          <w:p w14:paraId="16D5AE2D" w14:textId="77777777" w:rsidR="009B22ED" w:rsidRDefault="009B22ED" w:rsidP="003A3FDE">
            <w:pPr>
              <w:pStyle w:val="Tablecontent"/>
            </w:pPr>
            <w:r>
              <w:t>Summary of the key inventory items. This can be absolute or relative.</w:t>
            </w:r>
          </w:p>
        </w:tc>
      </w:tr>
      <w:tr w:rsidR="009B22ED" w14:paraId="050B30A0" w14:textId="77777777" w:rsidTr="003A3FDE">
        <w:tc>
          <w:tcPr>
            <w:tcW w:w="1885" w:type="dxa"/>
            <w:vMerge/>
          </w:tcPr>
          <w:p w14:paraId="56748D5B" w14:textId="77777777" w:rsidR="009B22ED" w:rsidRDefault="009B22ED" w:rsidP="003A3FDE">
            <w:pPr>
              <w:pStyle w:val="Tablecontent"/>
            </w:pPr>
          </w:p>
        </w:tc>
        <w:tc>
          <w:tcPr>
            <w:tcW w:w="8571" w:type="dxa"/>
          </w:tcPr>
          <w:p w14:paraId="505FC4BC" w14:textId="77777777" w:rsidR="009B22ED" w:rsidRDefault="009B22ED" w:rsidP="003A3FDE">
            <w:pPr>
              <w:pStyle w:val="Tablecontent"/>
            </w:pPr>
            <w:r>
              <w:t>Changes in the inventory. Was there a lot of items added or removed?</w:t>
            </w:r>
          </w:p>
        </w:tc>
      </w:tr>
      <w:tr w:rsidR="009B22ED" w14:paraId="20CDEC89" w14:textId="77777777" w:rsidTr="003A3FDE">
        <w:tc>
          <w:tcPr>
            <w:tcW w:w="1885" w:type="dxa"/>
            <w:vMerge/>
          </w:tcPr>
          <w:p w14:paraId="195512D0" w14:textId="77777777" w:rsidR="009B22ED" w:rsidRDefault="009B22ED" w:rsidP="003A3FDE">
            <w:pPr>
              <w:pStyle w:val="Tablecontent"/>
            </w:pPr>
          </w:p>
        </w:tc>
        <w:tc>
          <w:tcPr>
            <w:tcW w:w="8571" w:type="dxa"/>
          </w:tcPr>
          <w:p w14:paraId="6FBF813D" w14:textId="77777777" w:rsidR="009B22ED" w:rsidRDefault="009B22ED" w:rsidP="003A3FDE">
            <w:pPr>
              <w:pStyle w:val="Tablecontent"/>
            </w:pPr>
            <w:r>
              <w:t>Dynamics of the inventory. Was there a lot of settings changed?</w:t>
            </w:r>
          </w:p>
        </w:tc>
      </w:tr>
      <w:tr w:rsidR="009B22ED" w14:paraId="40523BF0" w14:textId="77777777" w:rsidTr="003A3FDE">
        <w:tc>
          <w:tcPr>
            <w:tcW w:w="1885" w:type="dxa"/>
          </w:tcPr>
          <w:p w14:paraId="16F8027D" w14:textId="77777777" w:rsidR="009B22ED" w:rsidRDefault="009B22ED" w:rsidP="003A3FDE">
            <w:pPr>
              <w:pStyle w:val="Tablecontent"/>
            </w:pPr>
            <w:r>
              <w:t>Configuration</w:t>
            </w:r>
          </w:p>
        </w:tc>
        <w:tc>
          <w:tcPr>
            <w:tcW w:w="8571" w:type="dxa"/>
          </w:tcPr>
          <w:p w14:paraId="43842A29" w14:textId="77777777" w:rsidR="009B22ED" w:rsidRDefault="009B22ED" w:rsidP="003A3FDE">
            <w:pPr>
              <w:pStyle w:val="Tablecontent"/>
            </w:pPr>
            <w:r>
              <w:t>Summary or important configuration that either they care, or you want to bring up to their attention</w:t>
            </w:r>
          </w:p>
        </w:tc>
      </w:tr>
      <w:tr w:rsidR="009B22ED" w14:paraId="28D0F491" w14:textId="77777777" w:rsidTr="003A3FDE">
        <w:tc>
          <w:tcPr>
            <w:tcW w:w="1885" w:type="dxa"/>
          </w:tcPr>
          <w:p w14:paraId="2DD2463F" w14:textId="77777777" w:rsidR="009B22ED" w:rsidRDefault="009B22ED" w:rsidP="003A3FDE">
            <w:pPr>
              <w:pStyle w:val="Tablecontent"/>
            </w:pPr>
            <w:r>
              <w:t>Capacity</w:t>
            </w:r>
          </w:p>
        </w:tc>
        <w:tc>
          <w:tcPr>
            <w:tcW w:w="8571" w:type="dxa"/>
          </w:tcPr>
          <w:p w14:paraId="76DDB37A" w14:textId="77777777" w:rsidR="009B22ED" w:rsidRDefault="009B22ED" w:rsidP="003A3FDE">
            <w:pPr>
              <w:pStyle w:val="Tablecontent"/>
            </w:pPr>
            <w:r>
              <w:t>Is there enough capacity? If not, when should action be taken?</w:t>
            </w:r>
          </w:p>
          <w:p w14:paraId="323B524C" w14:textId="77777777" w:rsidR="009B22ED" w:rsidRDefault="009B22ED" w:rsidP="003A3FDE">
            <w:pPr>
              <w:pStyle w:val="Tablecontent"/>
            </w:pPr>
            <w:r>
              <w:t>What was the change in capacity?</w:t>
            </w:r>
          </w:p>
        </w:tc>
      </w:tr>
      <w:tr w:rsidR="009B22ED" w14:paraId="38BE45D3" w14:textId="77777777" w:rsidTr="003A3FDE">
        <w:tc>
          <w:tcPr>
            <w:tcW w:w="1885" w:type="dxa"/>
          </w:tcPr>
          <w:p w14:paraId="73433909" w14:textId="77777777" w:rsidR="009B22ED" w:rsidRDefault="009B22ED" w:rsidP="003A3FDE">
            <w:pPr>
              <w:pStyle w:val="Tablecontent"/>
            </w:pPr>
            <w:r>
              <w:t>Performance</w:t>
            </w:r>
          </w:p>
        </w:tc>
        <w:tc>
          <w:tcPr>
            <w:tcW w:w="8571" w:type="dxa"/>
          </w:tcPr>
          <w:p w14:paraId="74F010B7" w14:textId="77777777" w:rsidR="009B22ED" w:rsidRDefault="009B22ED" w:rsidP="003A3FDE">
            <w:pPr>
              <w:pStyle w:val="Tablecontent"/>
            </w:pPr>
            <w:r>
              <w:t xml:space="preserve">Ideally this is compared with SLA. </w:t>
            </w:r>
          </w:p>
        </w:tc>
      </w:tr>
    </w:tbl>
    <w:p w14:paraId="0733E759" w14:textId="5458E453" w:rsidR="00F33D67" w:rsidRPr="00A452F2" w:rsidRDefault="009B22ED" w:rsidP="002113A7">
      <w:pPr>
        <w:pStyle w:val="Heading4"/>
      </w:pPr>
      <w:r>
        <w:lastRenderedPageBreak/>
        <w:t>Sample Dashboards</w:t>
      </w:r>
    </w:p>
    <w:p w14:paraId="21610DBF" w14:textId="77777777" w:rsidR="009B22ED" w:rsidRPr="00A452F2" w:rsidRDefault="009B22ED" w:rsidP="009B22ED">
      <w:pPr>
        <w:rPr>
          <w:lang w:val="en-GB"/>
        </w:rPr>
      </w:pPr>
      <w:r>
        <w:rPr>
          <w:lang w:val="en-GB"/>
        </w:rPr>
        <w:t>VCF Operations</w:t>
      </w:r>
      <w:r w:rsidRPr="00A452F2">
        <w:rPr>
          <w:lang w:val="en-GB"/>
        </w:rPr>
        <w:t xml:space="preserve"> provide two example dashboards to get you started. They are designed for you to present live information to your senior management. They are not designed as self-service. </w:t>
      </w:r>
    </w:p>
    <w:p w14:paraId="6C52D386" w14:textId="77777777" w:rsidR="00EA21E3" w:rsidRDefault="00F33D67" w:rsidP="00F33D67">
      <w:pPr>
        <w:rPr>
          <w:lang w:val="en-GB" w:eastAsia="en-SG"/>
        </w:rPr>
      </w:pPr>
      <w:r>
        <w:rPr>
          <w:lang w:val="en-GB" w:eastAsia="en-SG"/>
        </w:rPr>
        <w:t xml:space="preserve">This </w:t>
      </w:r>
      <w:r w:rsidRPr="00A452F2">
        <w:rPr>
          <w:lang w:val="en-GB" w:eastAsia="en-SG"/>
        </w:rPr>
        <w:t xml:space="preserve">dashboard is used by the Ops team to provide </w:t>
      </w:r>
      <w:r w:rsidR="00EA21E3">
        <w:rPr>
          <w:lang w:val="en-GB" w:eastAsia="en-SG"/>
        </w:rPr>
        <w:t>the overall picture to</w:t>
      </w:r>
      <w:r w:rsidRPr="00A452F2">
        <w:rPr>
          <w:lang w:val="en-GB" w:eastAsia="en-SG"/>
        </w:rPr>
        <w:t xml:space="preserve"> the IT Management team. This dashboard works together with the </w:t>
      </w:r>
      <w:r w:rsidR="00EA21E3">
        <w:rPr>
          <w:lang w:val="en-GB" w:eastAsia="en-SG"/>
        </w:rPr>
        <w:t xml:space="preserve">set of inventory </w:t>
      </w:r>
      <w:r w:rsidRPr="00A452F2">
        <w:rPr>
          <w:lang w:val="en-GB" w:eastAsia="en-SG"/>
        </w:rPr>
        <w:t>dashboard</w:t>
      </w:r>
      <w:r w:rsidR="00EA21E3">
        <w:rPr>
          <w:lang w:val="en-GB" w:eastAsia="en-SG"/>
        </w:rPr>
        <w:t>s</w:t>
      </w:r>
      <w:r w:rsidRPr="00A452F2">
        <w:rPr>
          <w:lang w:val="en-GB" w:eastAsia="en-SG"/>
        </w:rPr>
        <w:t xml:space="preserve">. The inventory provides details on available resources and what is running on these resources. </w:t>
      </w:r>
    </w:p>
    <w:p w14:paraId="6D3EEA3E" w14:textId="2EB8368D" w:rsidR="00F33D67" w:rsidRPr="00A452F2" w:rsidRDefault="00EA21E3" w:rsidP="00F33D67">
      <w:pPr>
        <w:rPr>
          <w:lang w:val="en-GB" w:eastAsia="en-SG"/>
        </w:rPr>
      </w:pPr>
      <w:r>
        <w:rPr>
          <w:lang w:val="en-GB" w:eastAsia="en-SG"/>
        </w:rPr>
        <w:t>It also works with t</w:t>
      </w:r>
      <w:r w:rsidR="00F33D67" w:rsidRPr="00A452F2">
        <w:rPr>
          <w:lang w:val="en-GB" w:eastAsia="en-SG"/>
        </w:rPr>
        <w:t xml:space="preserve">he capacity </w:t>
      </w:r>
      <w:r>
        <w:rPr>
          <w:lang w:val="en-GB" w:eastAsia="en-SG"/>
        </w:rPr>
        <w:t>summary dashboard</w:t>
      </w:r>
      <w:r w:rsidR="00B94A5F">
        <w:rPr>
          <w:lang w:val="en-GB" w:eastAsia="en-SG"/>
        </w:rPr>
        <w:t xml:space="preserve">, which </w:t>
      </w:r>
      <w:r w:rsidR="00F33D67" w:rsidRPr="00A452F2">
        <w:rPr>
          <w:lang w:val="en-GB" w:eastAsia="en-SG"/>
        </w:rPr>
        <w:t>provides details on the resources remaining capacity and time remaining to act.</w:t>
      </w:r>
    </w:p>
    <w:p w14:paraId="30AEF88B" w14:textId="77777777" w:rsidR="00F33D67" w:rsidRPr="00A452F2" w:rsidRDefault="00F33D67" w:rsidP="009B22ED">
      <w:pPr>
        <w:pStyle w:val="Heading5"/>
      </w:pPr>
      <w:r w:rsidRPr="00A452F2">
        <w:t>Capacity Summary</w:t>
      </w:r>
    </w:p>
    <w:p w14:paraId="4381CAC2" w14:textId="77777777" w:rsidR="00F33D67" w:rsidRPr="00A452F2" w:rsidRDefault="00F33D67" w:rsidP="009B22ED">
      <w:pPr>
        <w:rPr>
          <w:lang w:val="en-GB" w:eastAsia="en-SG"/>
        </w:rPr>
      </w:pPr>
      <w:r>
        <w:rPr>
          <w:lang w:val="en-GB" w:eastAsia="en-SG"/>
        </w:rPr>
        <w:t xml:space="preserve">This </w:t>
      </w:r>
      <w:r w:rsidRPr="00A452F2">
        <w:rPr>
          <w:lang w:val="en-GB" w:eastAsia="en-SG"/>
        </w:rPr>
        <w:t xml:space="preserve">dashboard is used by the Ops team to explain capacity to the IT Management team. </w:t>
      </w:r>
      <w:r>
        <w:rPr>
          <w:lang w:val="en-GB" w:eastAsia="en-SG"/>
        </w:rPr>
        <w:t xml:space="preserve">It </w:t>
      </w:r>
      <w:r w:rsidRPr="00A452F2">
        <w:rPr>
          <w:lang w:val="en-GB" w:eastAsia="en-SG"/>
        </w:rPr>
        <w:t xml:space="preserve">works together with the </w:t>
      </w:r>
      <w:r w:rsidRPr="00A452F2">
        <w:rPr>
          <w:b/>
          <w:bCs/>
          <w:lang w:val="en-GB"/>
        </w:rPr>
        <w:t>Inventory Summary</w:t>
      </w:r>
      <w:r w:rsidRPr="00A452F2">
        <w:rPr>
          <w:lang w:val="en-GB"/>
        </w:rPr>
        <w:t xml:space="preserve"> dashboard</w:t>
      </w:r>
      <w:r w:rsidRPr="00A452F2">
        <w:rPr>
          <w:lang w:val="en-GB" w:eastAsia="en-SG"/>
        </w:rPr>
        <w:t>. The inventory provides details on available resources and what is running on these resources. The capacity provides details on the remaining capacity and time.</w:t>
      </w:r>
    </w:p>
    <w:p w14:paraId="654C3B48" w14:textId="77777777" w:rsidR="00F33D67" w:rsidRPr="00A452F2" w:rsidRDefault="00F33D67" w:rsidP="009B22ED">
      <w:pPr>
        <w:rPr>
          <w:lang w:val="en-GB"/>
        </w:rPr>
      </w:pPr>
      <w:r w:rsidRPr="00A452F2">
        <w:rPr>
          <w:lang w:val="en-GB"/>
        </w:rPr>
        <w:t xml:space="preserve">See the Executive Summary Dashboards page for common design consideration among all the dashboards for IT senior management. </w:t>
      </w:r>
    </w:p>
    <w:p w14:paraId="388B2BF2" w14:textId="77777777" w:rsidR="00F33D67" w:rsidRPr="00A452F2" w:rsidRDefault="00F33D67" w:rsidP="009B22ED">
      <w:pPr>
        <w:pStyle w:val="Heading6"/>
      </w:pPr>
      <w:r w:rsidRPr="00A452F2">
        <w:t>How to Use</w:t>
      </w:r>
    </w:p>
    <w:p w14:paraId="4E21C73E" w14:textId="77777777" w:rsidR="00F33D67" w:rsidRPr="00A452F2" w:rsidRDefault="00F33D67" w:rsidP="009B22ED">
      <w:pPr>
        <w:rPr>
          <w:lang w:val="en-GB"/>
        </w:rPr>
      </w:pPr>
      <w:r w:rsidRPr="00A452F2">
        <w:rPr>
          <w:lang w:val="en-GB"/>
        </w:rPr>
        <w:t>The dashboard has 2 sections.</w:t>
      </w:r>
    </w:p>
    <w:p w14:paraId="00E577AF" w14:textId="77777777" w:rsidR="00F33D67" w:rsidRPr="00A452F2" w:rsidRDefault="00F33D67" w:rsidP="009B22ED">
      <w:pPr>
        <w:pStyle w:val="ListParagraph"/>
        <w:numPr>
          <w:ilvl w:val="0"/>
          <w:numId w:val="1"/>
        </w:numPr>
        <w:rPr>
          <w:lang w:val="en-GB"/>
        </w:rPr>
      </w:pPr>
      <w:r w:rsidRPr="00A452F2">
        <w:rPr>
          <w:lang w:val="en-GB"/>
        </w:rPr>
        <w:t>The top section provides summary at the vSphere World level.</w:t>
      </w:r>
    </w:p>
    <w:p w14:paraId="7E2D2619" w14:textId="77777777" w:rsidR="00F33D67" w:rsidRPr="00A452F2" w:rsidRDefault="00F33D67" w:rsidP="009B22ED">
      <w:pPr>
        <w:pStyle w:val="ListParagraph"/>
        <w:numPr>
          <w:ilvl w:val="0"/>
          <w:numId w:val="1"/>
        </w:numPr>
        <w:rPr>
          <w:lang w:val="en-GB"/>
        </w:rPr>
      </w:pPr>
      <w:r w:rsidRPr="00A452F2">
        <w:rPr>
          <w:lang w:val="en-GB"/>
        </w:rPr>
        <w:t>The bottom section enables drill down into individual compute or storage capacity</w:t>
      </w:r>
    </w:p>
    <w:p w14:paraId="251B8FC3" w14:textId="77777777" w:rsidR="00F33D67" w:rsidRDefault="00F33D67" w:rsidP="009B22ED">
      <w:pPr>
        <w:rPr>
          <w:lang w:val="en-GB"/>
        </w:rPr>
      </w:pPr>
      <w:r>
        <w:rPr>
          <w:noProof/>
        </w:rPr>
        <w:drawing>
          <wp:inline distT="0" distB="0" distL="0" distR="0" wp14:anchorId="044751EF" wp14:editId="13FCCBAE">
            <wp:extent cx="6044184" cy="1929384"/>
            <wp:effectExtent l="0" t="0" r="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7"/>
                    <pic:cNvPicPr/>
                  </pic:nvPicPr>
                  <pic:blipFill>
                    <a:blip r:embed="rId506" cstate="print">
                      <a:extLst>
                        <a:ext uri="{28A0092B-C50C-407E-A947-70E740481C1C}">
                          <a14:useLocalDpi xmlns:a14="http://schemas.microsoft.com/office/drawing/2010/main" val="0"/>
                        </a:ext>
                      </a:extLst>
                    </a:blip>
                    <a:stretch>
                      <a:fillRect/>
                    </a:stretch>
                  </pic:blipFill>
                  <pic:spPr>
                    <a:xfrm>
                      <a:off x="0" y="0"/>
                      <a:ext cx="6044184" cy="1929384"/>
                    </a:xfrm>
                    <a:prstGeom prst="rect">
                      <a:avLst/>
                    </a:prstGeom>
                  </pic:spPr>
                </pic:pic>
              </a:graphicData>
            </a:graphic>
          </wp:inline>
        </w:drawing>
      </w:r>
    </w:p>
    <w:p w14:paraId="2D66E277" w14:textId="77777777" w:rsidR="00F33D67" w:rsidRPr="00A452F2" w:rsidRDefault="00F33D67" w:rsidP="009B22ED">
      <w:pPr>
        <w:rPr>
          <w:lang w:val="en-GB"/>
        </w:rPr>
      </w:pPr>
      <w:r w:rsidRPr="00A452F2">
        <w:rPr>
          <w:lang w:val="en-GB"/>
        </w:rPr>
        <w:t>The weekly average of VM growth is displayed to provide holistic visibility of overall growth across all Data centers for both running and powered off workloads. If the increase in VM count is not accompanied by corresponding increase in utilization, these newly provisioned VMs are likely not yet used.</w:t>
      </w:r>
    </w:p>
    <w:p w14:paraId="5F0AB2AA" w14:textId="05786B49" w:rsidR="00F33D67" w:rsidRDefault="00F33D67" w:rsidP="009B22ED">
      <w:pPr>
        <w:rPr>
          <w:lang w:val="en-GB"/>
        </w:rPr>
      </w:pPr>
      <w:r w:rsidRPr="00A452F2">
        <w:rPr>
          <w:lang w:val="en-GB"/>
        </w:rPr>
        <w:lastRenderedPageBreak/>
        <w:t xml:space="preserve">Overcommit Ratio highlights the efficiency gained by vSphere virtualization running multiple workloads on shared infrastructure. It is important to note that overcommitment needs to be further reviewed in conjunction with elevated resource contention (refer to contention dashboards) to understand the performance impact when running VMs competing for resources. In general, Overcommit is required to be financially more economical than the public cloud. As a reference, AWS typically overcommits CPU 2:1 by counting the hyper-threading and does not overcommit memory. Note: </w:t>
      </w:r>
      <w:r w:rsidR="008540B3">
        <w:rPr>
          <w:lang w:val="en-GB"/>
        </w:rPr>
        <w:t>VCF Operations</w:t>
      </w:r>
      <w:r w:rsidRPr="00A452F2">
        <w:rPr>
          <w:lang w:val="en-GB"/>
        </w:rPr>
        <w:t xml:space="preserve"> uses Physical CPU Cores not Logical Cores (Hyper-threading) for all CPU-based capacity calculations </w:t>
      </w:r>
    </w:p>
    <w:p w14:paraId="38750FE1" w14:textId="77777777" w:rsidR="00F33D67" w:rsidRDefault="00F33D67" w:rsidP="009B22ED">
      <w:pPr>
        <w:rPr>
          <w:lang w:val="en-GB"/>
        </w:rPr>
      </w:pPr>
      <w:r>
        <w:rPr>
          <w:lang w:val="en-GB"/>
        </w:rPr>
        <w:t xml:space="preserve">The bottom part of the dashboard is split into 2 columns: </w:t>
      </w:r>
    </w:p>
    <w:p w14:paraId="7DEF08B2" w14:textId="77777777" w:rsidR="00F33D67" w:rsidRDefault="00F33D67" w:rsidP="009B22ED">
      <w:pPr>
        <w:pStyle w:val="Bullet"/>
        <w:rPr>
          <w:lang w:val="en-GB"/>
        </w:rPr>
      </w:pPr>
      <w:r>
        <w:rPr>
          <w:lang w:val="en-GB"/>
        </w:rPr>
        <w:t xml:space="preserve">compute </w:t>
      </w:r>
    </w:p>
    <w:p w14:paraId="562D8C53" w14:textId="77777777" w:rsidR="00F33D67" w:rsidRDefault="00F33D67" w:rsidP="009B22ED">
      <w:pPr>
        <w:pStyle w:val="Bullet"/>
        <w:rPr>
          <w:lang w:val="en-GB"/>
        </w:rPr>
      </w:pPr>
      <w:r>
        <w:rPr>
          <w:lang w:val="en-GB"/>
        </w:rPr>
        <w:t xml:space="preserve">storage. </w:t>
      </w:r>
    </w:p>
    <w:p w14:paraId="2C6D2924" w14:textId="77777777" w:rsidR="00F33D67" w:rsidRDefault="00F33D67" w:rsidP="009B22ED">
      <w:pPr>
        <w:rPr>
          <w:lang w:val="en-GB"/>
        </w:rPr>
      </w:pPr>
      <w:r>
        <w:rPr>
          <w:lang w:val="en-GB"/>
        </w:rPr>
        <w:t>Network is not added due to its nature. It’s an interconnect, not nodes, so capacity is much harder to compute.</w:t>
      </w:r>
    </w:p>
    <w:p w14:paraId="72D00D83" w14:textId="77777777" w:rsidR="00F33D67" w:rsidRDefault="00F33D67" w:rsidP="009B22ED">
      <w:pPr>
        <w:rPr>
          <w:lang w:val="en-GB"/>
        </w:rPr>
      </w:pPr>
      <w:r>
        <w:rPr>
          <w:lang w:val="en-GB"/>
        </w:rPr>
        <w:t xml:space="preserve">The dashboard uses the term compute (and not vSphere Cluster) and storage (and not vSphere datastore) to keep the visual simple. </w:t>
      </w:r>
    </w:p>
    <w:p w14:paraId="32A346B6" w14:textId="290A2643" w:rsidR="00F33D67" w:rsidRPr="00A452F2" w:rsidRDefault="00F33D67" w:rsidP="009B22ED">
      <w:pPr>
        <w:rPr>
          <w:lang w:val="en-GB"/>
        </w:rPr>
      </w:pPr>
      <w:r>
        <w:rPr>
          <w:lang w:val="en-GB"/>
        </w:rPr>
        <w:t xml:space="preserve">The two columns have identical design. </w:t>
      </w:r>
      <w:r w:rsidRPr="00A452F2">
        <w:rPr>
          <w:lang w:val="en-GB"/>
        </w:rPr>
        <w:t xml:space="preserve">The </w:t>
      </w:r>
      <w:r>
        <w:rPr>
          <w:lang w:val="en-GB"/>
        </w:rPr>
        <w:t>h</w:t>
      </w:r>
      <w:r w:rsidRPr="00A452F2">
        <w:rPr>
          <w:lang w:val="en-GB"/>
        </w:rPr>
        <w:t xml:space="preserve">eat map displays capacity by size and </w:t>
      </w:r>
      <w:r w:rsidR="00C6720B">
        <w:rPr>
          <w:lang w:val="en-GB"/>
        </w:rPr>
        <w:t>colo</w:t>
      </w:r>
      <w:r w:rsidR="00C6720B" w:rsidRPr="00A452F2">
        <w:rPr>
          <w:lang w:val="en-GB"/>
        </w:rPr>
        <w:t>red</w:t>
      </w:r>
      <w:r w:rsidRPr="00A452F2">
        <w:rPr>
          <w:lang w:val="en-GB"/>
        </w:rPr>
        <w:t xml:space="preserve"> by time remaining. </w:t>
      </w:r>
      <w:r>
        <w:rPr>
          <w:lang w:val="en-GB"/>
        </w:rPr>
        <w:t xml:space="preserve">However, for compute the </w:t>
      </w:r>
      <w:r w:rsidRPr="00A452F2">
        <w:rPr>
          <w:lang w:val="en-GB"/>
        </w:rPr>
        <w:t xml:space="preserve">size </w:t>
      </w:r>
      <w:r>
        <w:rPr>
          <w:lang w:val="en-GB"/>
        </w:rPr>
        <w:t xml:space="preserve">of each box in the heat map </w:t>
      </w:r>
      <w:r w:rsidRPr="00A452F2">
        <w:rPr>
          <w:lang w:val="en-GB"/>
        </w:rPr>
        <w:t>is fixed as there is no single metric to represent the size. A cluster size can be measured in 4 different ways (No of ESXi Hosts, Total CPU GHz, Total CPU cores, and Total Memory).</w:t>
      </w:r>
    </w:p>
    <w:p w14:paraId="3CDC9227" w14:textId="77777777" w:rsidR="00F33D67" w:rsidRPr="00A452F2" w:rsidRDefault="00F33D67" w:rsidP="009B22ED">
      <w:pPr>
        <w:rPr>
          <w:lang w:val="en-GB"/>
        </w:rPr>
      </w:pPr>
      <w:r>
        <w:rPr>
          <w:lang w:val="en-GB"/>
        </w:rPr>
        <w:t>Here is what the compute portion looks like. The heat map is interactive. By s</w:t>
      </w:r>
      <w:r w:rsidRPr="00A452F2">
        <w:rPr>
          <w:lang w:val="en-GB"/>
        </w:rPr>
        <w:t xml:space="preserve">electing </w:t>
      </w:r>
      <w:r>
        <w:rPr>
          <w:lang w:val="en-GB"/>
        </w:rPr>
        <w:t>one of the cluster</w:t>
      </w:r>
      <w:r w:rsidRPr="00A452F2">
        <w:rPr>
          <w:lang w:val="en-GB"/>
        </w:rPr>
        <w:t>, you can further drill-down to clearly understand remaining capacity and time (in days).</w:t>
      </w:r>
    </w:p>
    <w:p w14:paraId="74DFBA6E" w14:textId="77777777" w:rsidR="00F33D67" w:rsidRDefault="00F33D67" w:rsidP="009B22ED">
      <w:pPr>
        <w:jc w:val="center"/>
        <w:rPr>
          <w:lang w:val="en-GB"/>
        </w:rPr>
      </w:pPr>
      <w:r>
        <w:rPr>
          <w:noProof/>
        </w:rPr>
        <w:drawing>
          <wp:inline distT="0" distB="0" distL="0" distR="0" wp14:anchorId="186696C8" wp14:editId="6547F131">
            <wp:extent cx="5055545" cy="4735286"/>
            <wp:effectExtent l="0" t="0" r="0" b="8255"/>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8"/>
                    <pic:cNvPicPr/>
                  </pic:nvPicPr>
                  <pic:blipFill>
                    <a:blip r:embed="rId507" cstate="print">
                      <a:extLst>
                        <a:ext uri="{28A0092B-C50C-407E-A947-70E740481C1C}">
                          <a14:useLocalDpi xmlns:a14="http://schemas.microsoft.com/office/drawing/2010/main" val="0"/>
                        </a:ext>
                      </a:extLst>
                    </a:blip>
                    <a:stretch>
                      <a:fillRect/>
                    </a:stretch>
                  </pic:blipFill>
                  <pic:spPr>
                    <a:xfrm>
                      <a:off x="0" y="0"/>
                      <a:ext cx="5056876" cy="4736533"/>
                    </a:xfrm>
                    <a:prstGeom prst="rect">
                      <a:avLst/>
                    </a:prstGeom>
                  </pic:spPr>
                </pic:pic>
              </a:graphicData>
            </a:graphic>
          </wp:inline>
        </w:drawing>
      </w:r>
    </w:p>
    <w:p w14:paraId="46000D1D" w14:textId="77777777" w:rsidR="00F33D67" w:rsidRPr="00A452F2" w:rsidRDefault="00F33D67" w:rsidP="009B22ED">
      <w:pPr>
        <w:rPr>
          <w:lang w:val="en-GB"/>
        </w:rPr>
      </w:pPr>
      <w:r>
        <w:rPr>
          <w:lang w:val="en-GB"/>
        </w:rPr>
        <w:t>Here is what the storage portion looks like. They are designed to be similar</w:t>
      </w:r>
    </w:p>
    <w:p w14:paraId="0B03F4D2" w14:textId="77777777" w:rsidR="00F33D67" w:rsidRDefault="00F33D67" w:rsidP="009B22ED">
      <w:pPr>
        <w:jc w:val="center"/>
        <w:rPr>
          <w:lang w:val="en-GB"/>
        </w:rPr>
      </w:pPr>
      <w:r>
        <w:rPr>
          <w:noProof/>
        </w:rPr>
        <w:lastRenderedPageBreak/>
        <w:drawing>
          <wp:inline distT="0" distB="0" distL="0" distR="0" wp14:anchorId="33738334" wp14:editId="79F2738D">
            <wp:extent cx="4987193" cy="4582153"/>
            <wp:effectExtent l="0" t="0" r="4445" b="9525"/>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69"/>
                    <pic:cNvPicPr/>
                  </pic:nvPicPr>
                  <pic:blipFill>
                    <a:blip r:embed="rId508" cstate="print">
                      <a:extLst>
                        <a:ext uri="{28A0092B-C50C-407E-A947-70E740481C1C}">
                          <a14:useLocalDpi xmlns:a14="http://schemas.microsoft.com/office/drawing/2010/main" val="0"/>
                        </a:ext>
                      </a:extLst>
                    </a:blip>
                    <a:stretch>
                      <a:fillRect/>
                    </a:stretch>
                  </pic:blipFill>
                  <pic:spPr>
                    <a:xfrm>
                      <a:off x="0" y="0"/>
                      <a:ext cx="4995045" cy="4589367"/>
                    </a:xfrm>
                    <a:prstGeom prst="rect">
                      <a:avLst/>
                    </a:prstGeom>
                  </pic:spPr>
                </pic:pic>
              </a:graphicData>
            </a:graphic>
          </wp:inline>
        </w:drawing>
      </w:r>
    </w:p>
    <w:p w14:paraId="31D3C341" w14:textId="77777777" w:rsidR="00F33D67" w:rsidRPr="00A452F2" w:rsidRDefault="00F33D67" w:rsidP="009B22ED">
      <w:pPr>
        <w:pStyle w:val="Heading6"/>
      </w:pPr>
      <w:r w:rsidRPr="00A452F2">
        <w:t>Points to Note</w:t>
      </w:r>
    </w:p>
    <w:p w14:paraId="23F65979" w14:textId="77777777" w:rsidR="00F33D67" w:rsidRPr="007F3B25" w:rsidRDefault="00F33D67" w:rsidP="00F33D67">
      <w:pPr>
        <w:pStyle w:val="Bullet"/>
      </w:pPr>
      <w:r w:rsidRPr="00A452F2">
        <w:rPr>
          <w:lang w:val="en-GB"/>
        </w:rPr>
        <w:t xml:space="preserve">Capacity </w:t>
      </w:r>
      <w:r w:rsidRPr="007F3B25">
        <w:t>Remaining is not shown at the world level as it could be misleading, especially in global or large infrastructure. Clusters also tend to serve different purpose, and they are not interchangeable.</w:t>
      </w:r>
      <w:r>
        <w:t xml:space="preserve"> </w:t>
      </w:r>
    </w:p>
    <w:p w14:paraId="3CD34E06" w14:textId="77777777" w:rsidR="00F33D67" w:rsidRPr="00A452F2" w:rsidRDefault="00F33D67" w:rsidP="00F33D67">
      <w:pPr>
        <w:pStyle w:val="Bullet"/>
        <w:rPr>
          <w:lang w:val="en-GB"/>
        </w:rPr>
      </w:pPr>
      <w:r w:rsidRPr="007F3B25">
        <w:t>If you are using both on-prem and external cloud, for example, VMware on AWS, consider splitting the dashboard i</w:t>
      </w:r>
      <w:r w:rsidRPr="00A452F2">
        <w:rPr>
          <w:lang w:val="en-GB"/>
        </w:rPr>
        <w:t>nto 2 columns</w:t>
      </w:r>
      <w:r>
        <w:rPr>
          <w:lang w:val="en-GB"/>
        </w:rPr>
        <w:t>. You would need extra screen real estate though.</w:t>
      </w:r>
    </w:p>
    <w:p w14:paraId="1C9D7002" w14:textId="76D1B872" w:rsidR="00B56F04" w:rsidRDefault="00435904" w:rsidP="002113A7">
      <w:pPr>
        <w:pStyle w:val="Heading3"/>
      </w:pPr>
      <w:r>
        <w:t>Level 1 Team</w:t>
      </w:r>
    </w:p>
    <w:p w14:paraId="562A152E" w14:textId="3C7BEBEE" w:rsidR="00D9669E" w:rsidRDefault="00144840" w:rsidP="00B56F04">
      <w:pPr>
        <w:rPr>
          <w:lang w:val="en-GB"/>
        </w:rPr>
      </w:pPr>
      <w:r>
        <w:rPr>
          <w:lang w:val="en-GB"/>
        </w:rPr>
        <w:t>There are 2 dashboards for VM and 2 dashboards for infrastructure</w:t>
      </w:r>
      <w:r w:rsidR="006B1A7D">
        <w:rPr>
          <w:lang w:val="en-GB"/>
        </w:rPr>
        <w:t>, covering the most common scenarios.</w:t>
      </w:r>
    </w:p>
    <w:p w14:paraId="136B3DFB" w14:textId="70AC021D" w:rsidR="00FD11F3" w:rsidRDefault="00FD11F3" w:rsidP="00B56F04">
      <w:pPr>
        <w:rPr>
          <w:lang w:val="en-GB"/>
        </w:rPr>
      </w:pPr>
      <w:r>
        <w:rPr>
          <w:lang w:val="en-GB"/>
        </w:rPr>
        <w:t xml:space="preserve">What information do you show? This is a tricky answer. For example, when something is down, it should be shown. But what if it’s part of planned downtime? </w:t>
      </w:r>
      <w:r w:rsidRPr="00A452F2">
        <w:rPr>
          <w:lang w:val="en-GB"/>
        </w:rPr>
        <w:t xml:space="preserve">A planned downtime can last hours, making the NOC screen displaying </w:t>
      </w:r>
      <w:r w:rsidRPr="00CF7D2C">
        <w:rPr>
          <w:color w:val="FF0000"/>
          <w:lang w:val="en-GB"/>
        </w:rPr>
        <w:t>red</w:t>
      </w:r>
      <w:r w:rsidRPr="00A452F2">
        <w:rPr>
          <w:lang w:val="en-GB"/>
        </w:rPr>
        <w:t xml:space="preserve"> for too long. </w:t>
      </w:r>
      <w:r>
        <w:rPr>
          <w:lang w:val="en-GB"/>
        </w:rPr>
        <w:t xml:space="preserve">This means you need to exclude them. Create a group called a planned down time, and move the object as part of the process. </w:t>
      </w:r>
    </w:p>
    <w:p w14:paraId="18BB3C1D" w14:textId="42412B3D" w:rsidR="00BD39EE" w:rsidRDefault="00BD39EE" w:rsidP="002113A7">
      <w:pPr>
        <w:pStyle w:val="Heading4"/>
      </w:pPr>
      <w:r>
        <w:lastRenderedPageBreak/>
        <w:t xml:space="preserve">Live! </w:t>
      </w:r>
      <w:r w:rsidR="00D14764">
        <w:t>vSphere V</w:t>
      </w:r>
      <w:r>
        <w:t xml:space="preserve">M </w:t>
      </w:r>
      <w:r w:rsidR="00D14764">
        <w:t>Changes</w:t>
      </w:r>
    </w:p>
    <w:p w14:paraId="4C2F512D" w14:textId="737D4F52" w:rsidR="00877279" w:rsidRDefault="00877279" w:rsidP="00877279">
      <w:pPr>
        <w:rPr>
          <w:lang w:val="en-GB" w:eastAsia="en-SG"/>
        </w:rPr>
      </w:pPr>
      <w:r>
        <w:rPr>
          <w:lang w:val="en-GB" w:eastAsia="en-SG"/>
        </w:rPr>
        <w:t xml:space="preserve">The dashboard starts with a </w:t>
      </w:r>
      <w:r w:rsidR="00962445">
        <w:rPr>
          <w:lang w:val="en-GB" w:eastAsia="en-SG"/>
        </w:rPr>
        <w:t xml:space="preserve">set of </w:t>
      </w:r>
      <w:r>
        <w:rPr>
          <w:lang w:val="en-GB" w:eastAsia="en-SG"/>
        </w:rPr>
        <w:t xml:space="preserve">summary numbers at the top. </w:t>
      </w:r>
    </w:p>
    <w:p w14:paraId="40AFD65C" w14:textId="269A531E" w:rsidR="001C41CE" w:rsidRDefault="001C41CE" w:rsidP="00877279">
      <w:pPr>
        <w:rPr>
          <w:lang w:val="en-GB" w:eastAsia="en-SG"/>
        </w:rPr>
      </w:pPr>
      <w:r w:rsidRPr="001C41CE">
        <w:rPr>
          <w:noProof/>
          <w:lang w:val="en-GB" w:eastAsia="en-SG"/>
        </w:rPr>
        <w:drawing>
          <wp:inline distT="0" distB="0" distL="0" distR="0" wp14:anchorId="09736657" wp14:editId="31F201A1">
            <wp:extent cx="5888736" cy="612648"/>
            <wp:effectExtent l="0" t="0" r="0" b="0"/>
            <wp:docPr id="94336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62974" name=""/>
                    <pic:cNvPicPr/>
                  </pic:nvPicPr>
                  <pic:blipFill>
                    <a:blip r:embed="rId509"/>
                    <a:stretch>
                      <a:fillRect/>
                    </a:stretch>
                  </pic:blipFill>
                  <pic:spPr>
                    <a:xfrm>
                      <a:off x="0" y="0"/>
                      <a:ext cx="5888736" cy="612648"/>
                    </a:xfrm>
                    <a:prstGeom prst="rect">
                      <a:avLst/>
                    </a:prstGeom>
                  </pic:spPr>
                </pic:pic>
              </a:graphicData>
            </a:graphic>
          </wp:inline>
        </w:drawing>
      </w:r>
    </w:p>
    <w:p w14:paraId="7BE63FA8" w14:textId="63BC32AE" w:rsidR="00962445" w:rsidRDefault="00962445" w:rsidP="00877279">
      <w:pPr>
        <w:rPr>
          <w:lang w:val="en-GB" w:eastAsia="en-SG"/>
        </w:rPr>
      </w:pPr>
      <w:r>
        <w:rPr>
          <w:lang w:val="en-GB" w:eastAsia="en-SG"/>
        </w:rPr>
        <w:t xml:space="preserve">Make sure the numbers match your expectation. Set a threshold for each so </w:t>
      </w:r>
      <w:r w:rsidR="001E0AF1">
        <w:rPr>
          <w:lang w:val="en-GB" w:eastAsia="en-SG"/>
        </w:rPr>
        <w:t>it’s easier to see if their values change (drop or increase) to a level that is not within your comfort level.</w:t>
      </w:r>
    </w:p>
    <w:p w14:paraId="0C550BBA" w14:textId="019C6F30" w:rsidR="00C91DD8" w:rsidRDefault="00C91DD8" w:rsidP="00877279">
      <w:pPr>
        <w:rPr>
          <w:lang w:val="en-GB" w:eastAsia="en-SG"/>
        </w:rPr>
      </w:pPr>
      <w:r>
        <w:rPr>
          <w:lang w:val="en-GB" w:eastAsia="en-SG"/>
        </w:rPr>
        <w:t xml:space="preserve">The changes above is supported with details. There are 3 rows of detail information covering </w:t>
      </w:r>
      <w:r w:rsidR="006E046E">
        <w:rPr>
          <w:lang w:val="en-GB" w:eastAsia="en-SG"/>
        </w:rPr>
        <w:t>the 20 types of changes. This covers all the possible changes that could happen to a VM, hence providing a real time visibility into the movement or volatility.</w:t>
      </w:r>
    </w:p>
    <w:p w14:paraId="731EC065" w14:textId="77777777" w:rsidR="00F8039F" w:rsidRPr="00F8039F" w:rsidRDefault="00F8039F" w:rsidP="00F8039F">
      <w:pPr>
        <w:rPr>
          <w:lang w:val="en-GB" w:eastAsia="en-SG"/>
        </w:rPr>
      </w:pPr>
      <w:r w:rsidRPr="00F8039F">
        <w:rPr>
          <w:lang w:val="en-GB" w:eastAsia="en-SG"/>
        </w:rPr>
        <w:t>Each of the 20 changes are unique. Ensure they match the approved change requests and expected changes of that day.</w:t>
      </w:r>
    </w:p>
    <w:p w14:paraId="2317C430" w14:textId="052AAC10" w:rsidR="00114540" w:rsidRDefault="00114540" w:rsidP="006A3C87">
      <w:pPr>
        <w:pStyle w:val="BeforeTable"/>
        <w:rPr>
          <w:lang w:val="en-GB" w:eastAsia="en-SG"/>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58"/>
        <w:gridCol w:w="7200"/>
      </w:tblGrid>
      <w:tr w:rsidR="00BF1E53" w14:paraId="75B81875" w14:textId="77777777" w:rsidTr="008E13D1">
        <w:tc>
          <w:tcPr>
            <w:tcW w:w="2425" w:type="dxa"/>
          </w:tcPr>
          <w:p w14:paraId="4E1421ED" w14:textId="5081CCDE" w:rsidR="00BF1E53" w:rsidRPr="00B75DA7" w:rsidRDefault="00FD3A27" w:rsidP="0099368B">
            <w:pPr>
              <w:pStyle w:val="Tablecontent"/>
              <w:rPr>
                <w:b/>
                <w:bCs/>
              </w:rPr>
            </w:pPr>
            <w:r w:rsidRPr="00B75DA7">
              <w:rPr>
                <w:b/>
                <w:bCs/>
              </w:rPr>
              <w:t>Inventory Changes</w:t>
            </w:r>
          </w:p>
        </w:tc>
        <w:tc>
          <w:tcPr>
            <w:tcW w:w="8031" w:type="dxa"/>
          </w:tcPr>
          <w:p w14:paraId="0D877FA8" w14:textId="0A78D595" w:rsidR="00902793" w:rsidRDefault="00F8039F" w:rsidP="0099368B">
            <w:pPr>
              <w:pStyle w:val="Tablecontent"/>
            </w:pPr>
            <w:r w:rsidRPr="00F8039F">
              <w:rPr>
                <w:lang w:val="en-GB" w:eastAsia="en-SG"/>
              </w:rPr>
              <w:t>VMs are added or remove, hence impacting count of inventory.</w:t>
            </w:r>
            <w:r>
              <w:rPr>
                <w:lang w:val="en-GB" w:eastAsia="en-SG"/>
              </w:rPr>
              <w:t xml:space="preserve"> </w:t>
            </w:r>
            <w:r w:rsidR="00FD3A27" w:rsidRPr="00FD3A27">
              <w:t xml:space="preserve">Are VM are added or removed as per </w:t>
            </w:r>
            <w:r w:rsidR="00C622A4">
              <w:t xml:space="preserve">your </w:t>
            </w:r>
            <w:r w:rsidR="00FD3A27" w:rsidRPr="00FD3A27">
              <w:t xml:space="preserve">expectation? </w:t>
            </w:r>
          </w:p>
          <w:p w14:paraId="6CAD3E2C" w14:textId="6728ECE9" w:rsidR="00FD3A27" w:rsidRPr="00FD3A27" w:rsidRDefault="00902793" w:rsidP="0099368B">
            <w:pPr>
              <w:pStyle w:val="Tablecontent"/>
            </w:pPr>
            <w:r>
              <w:t>If yes, a</w:t>
            </w:r>
            <w:r w:rsidR="00FD3A27" w:rsidRPr="00FD3A27">
              <w:t>re they done the right way (cloning vs free style creation vs template based deployment)</w:t>
            </w:r>
            <w:r w:rsidR="000F588C">
              <w:t xml:space="preserve">? Are the changes </w:t>
            </w:r>
            <w:r w:rsidR="00FD3A27" w:rsidRPr="00FD3A27">
              <w:t xml:space="preserve">matching our </w:t>
            </w:r>
            <w:r w:rsidR="000F588C">
              <w:t xml:space="preserve">change window </w:t>
            </w:r>
            <w:r w:rsidR="00FD3A27" w:rsidRPr="00FD3A27">
              <w:t>policy?</w:t>
            </w:r>
          </w:p>
          <w:p w14:paraId="75666EDD" w14:textId="4D371053" w:rsidR="00BF1E53" w:rsidRDefault="00FD3A27" w:rsidP="0099368B">
            <w:pPr>
              <w:pStyle w:val="Tablecontent"/>
            </w:pPr>
            <w:r w:rsidRPr="00FD3A27">
              <w:t>Why do we have high count of VMs being unregistered or deleted?</w:t>
            </w:r>
          </w:p>
        </w:tc>
      </w:tr>
      <w:tr w:rsidR="00BF1E53" w14:paraId="609DC4A8" w14:textId="77777777" w:rsidTr="008E13D1">
        <w:tc>
          <w:tcPr>
            <w:tcW w:w="2425" w:type="dxa"/>
          </w:tcPr>
          <w:p w14:paraId="328F2A3B" w14:textId="2794C657" w:rsidR="00BF1E53" w:rsidRPr="00B75DA7" w:rsidRDefault="002D2924" w:rsidP="0099368B">
            <w:pPr>
              <w:pStyle w:val="Tablecontent"/>
              <w:rPr>
                <w:b/>
                <w:bCs/>
              </w:rPr>
            </w:pPr>
            <w:r w:rsidRPr="00B75DA7">
              <w:rPr>
                <w:b/>
                <w:bCs/>
              </w:rPr>
              <w:t>Location Changes</w:t>
            </w:r>
          </w:p>
        </w:tc>
        <w:tc>
          <w:tcPr>
            <w:tcW w:w="8031" w:type="dxa"/>
          </w:tcPr>
          <w:p w14:paraId="2106C8A8" w14:textId="00707C42" w:rsidR="002D2924" w:rsidRPr="002D2924" w:rsidRDefault="002D2924" w:rsidP="002D2924">
            <w:pPr>
              <w:pStyle w:val="Tablecontent"/>
            </w:pPr>
            <w:r w:rsidRPr="002D2924">
              <w:t xml:space="preserve">VMs are moved to another host or datastore. This can be hot or cold migration. Hot migration is shown first as they likely impact performance as it changes both the compute and storage. </w:t>
            </w:r>
            <w:r w:rsidR="0033099B">
              <w:t>A ch</w:t>
            </w:r>
            <w:r w:rsidR="00DD5560">
              <w:t xml:space="preserve">ange of both parents at the same time is shown first as that’s a </w:t>
            </w:r>
            <w:r w:rsidR="00B1064D">
              <w:t xml:space="preserve">relatively </w:t>
            </w:r>
            <w:r w:rsidR="00DD5560">
              <w:t>more ma</w:t>
            </w:r>
            <w:r w:rsidR="0076444E">
              <w:t>j</w:t>
            </w:r>
            <w:r w:rsidR="00DD5560">
              <w:t>or change</w:t>
            </w:r>
            <w:r w:rsidR="0076444E">
              <w:t>.</w:t>
            </w:r>
          </w:p>
          <w:p w14:paraId="1C4C98D8" w14:textId="0030E3E2" w:rsidR="002D2924" w:rsidRPr="002D2924" w:rsidRDefault="002D2924" w:rsidP="002D2924">
            <w:pPr>
              <w:pStyle w:val="Tablecontent"/>
            </w:pPr>
            <w:r w:rsidRPr="002D2924">
              <w:t xml:space="preserve">Pay attention to the </w:t>
            </w:r>
            <w:r w:rsidR="00FF52DF">
              <w:t>s</w:t>
            </w:r>
            <w:r w:rsidR="004440DB">
              <w:t>torage</w:t>
            </w:r>
            <w:r w:rsidR="0066536B">
              <w:t xml:space="preserve"> migration</w:t>
            </w:r>
            <w:r w:rsidRPr="002D2924">
              <w:t xml:space="preserve"> </w:t>
            </w:r>
            <w:r w:rsidR="0066536B">
              <w:t xml:space="preserve">as </w:t>
            </w:r>
            <w:r w:rsidRPr="002D2924">
              <w:t xml:space="preserve">they take the longest amount of time. </w:t>
            </w:r>
            <w:r w:rsidR="0066536B">
              <w:t>If it takes longer than expected, something could be wrong.</w:t>
            </w:r>
          </w:p>
          <w:p w14:paraId="3953D84D" w14:textId="419058B5" w:rsidR="00BF1E53" w:rsidRDefault="002D2924" w:rsidP="002D2924">
            <w:pPr>
              <w:pStyle w:val="Tablecontent"/>
            </w:pPr>
            <w:r w:rsidRPr="002D2924">
              <w:rPr>
                <w:rFonts w:eastAsiaTheme="minorHAnsi"/>
                <w:lang w:val="en-SG" w:eastAsia="en-GB"/>
              </w:rPr>
              <w:t>On the other hand, cold migration is typically an activity that should match change request as the VMs are shutdown.</w:t>
            </w:r>
          </w:p>
        </w:tc>
      </w:tr>
      <w:tr w:rsidR="00BF1E53" w14:paraId="7E503801" w14:textId="77777777" w:rsidTr="008E13D1">
        <w:tc>
          <w:tcPr>
            <w:tcW w:w="2425" w:type="dxa"/>
          </w:tcPr>
          <w:p w14:paraId="1F8E5433" w14:textId="16FD23B8" w:rsidR="00BF1E53" w:rsidRPr="00B75DA7" w:rsidRDefault="00937A9F" w:rsidP="0099368B">
            <w:pPr>
              <w:pStyle w:val="Tablecontent"/>
              <w:rPr>
                <w:b/>
                <w:bCs/>
              </w:rPr>
            </w:pPr>
            <w:r w:rsidRPr="00B75DA7">
              <w:rPr>
                <w:b/>
                <w:bCs/>
              </w:rPr>
              <w:t>State Changes</w:t>
            </w:r>
          </w:p>
        </w:tc>
        <w:tc>
          <w:tcPr>
            <w:tcW w:w="8031" w:type="dxa"/>
          </w:tcPr>
          <w:p w14:paraId="35B92CC7" w14:textId="289F2092" w:rsidR="00937A9F" w:rsidRPr="00937A9F" w:rsidRDefault="00F8039F" w:rsidP="00937A9F">
            <w:pPr>
              <w:pStyle w:val="Tablecontent"/>
            </w:pPr>
            <w:r w:rsidRPr="00F8039F">
              <w:rPr>
                <w:lang w:val="en-GB" w:eastAsia="en-SG"/>
              </w:rPr>
              <w:t>VMs power state change</w:t>
            </w:r>
            <w:r>
              <w:t xml:space="preserve">. </w:t>
            </w:r>
            <w:r w:rsidR="00937A9F" w:rsidRPr="00937A9F">
              <w:t>Reset is the least desired, hence it’s shown first. It is used as last resort.</w:t>
            </w:r>
          </w:p>
          <w:p w14:paraId="1BF7AC08" w14:textId="77777777" w:rsidR="00937A9F" w:rsidRPr="00937A9F" w:rsidRDefault="00937A9F" w:rsidP="00937A9F">
            <w:pPr>
              <w:pStyle w:val="Tablecontent"/>
            </w:pPr>
            <w:r w:rsidRPr="00937A9F">
              <w:t>Suspend and Power Off are least preferred, as these action should be done from within the Guest OS. Expect these numbers to be low.</w:t>
            </w:r>
          </w:p>
          <w:p w14:paraId="3240E2F9" w14:textId="078F6B4D" w:rsidR="00BF1E53" w:rsidRDefault="00937A9F" w:rsidP="00937A9F">
            <w:pPr>
              <w:pStyle w:val="Tablecontent"/>
            </w:pPr>
            <w:r w:rsidRPr="00937A9F">
              <w:rPr>
                <w:rFonts w:eastAsiaTheme="minorHAnsi"/>
                <w:lang w:val="en-SG" w:eastAsia="en-GB"/>
              </w:rPr>
              <w:t>A high number of powered on VMs could lead to high demand. Typically, how many days passes before your New VMs becomes active? It can take days or weeks before the VMs usage grow to its “full size”.</w:t>
            </w:r>
          </w:p>
        </w:tc>
      </w:tr>
    </w:tbl>
    <w:p w14:paraId="23F8CC16" w14:textId="77777777" w:rsidR="003E2420" w:rsidRDefault="00B75DA7" w:rsidP="00114540">
      <w:pPr>
        <w:rPr>
          <w:lang w:val="en-GB" w:eastAsia="en-SG"/>
        </w:rPr>
      </w:pPr>
      <w:r>
        <w:rPr>
          <w:lang w:val="en-GB" w:eastAsia="en-SG"/>
        </w:rPr>
        <w:t xml:space="preserve">For each of the 3 types, </w:t>
      </w:r>
      <w:r w:rsidR="003E2420">
        <w:rPr>
          <w:lang w:val="en-GB" w:eastAsia="en-SG"/>
        </w:rPr>
        <w:t>the dashboard shows 2 widgets:</w:t>
      </w:r>
    </w:p>
    <w:p w14:paraId="162319D5" w14:textId="5F546885" w:rsidR="004E031A" w:rsidRDefault="003E2420" w:rsidP="003E2420">
      <w:pPr>
        <w:pStyle w:val="Bullet"/>
        <w:rPr>
          <w:lang w:val="en-GB" w:eastAsia="en-SG"/>
        </w:rPr>
      </w:pPr>
      <w:r>
        <w:rPr>
          <w:lang w:val="en-GB" w:eastAsia="en-SG"/>
        </w:rPr>
        <w:t>The first is a trend line. Make sure both the absolute amount and the pattern match your expectation.</w:t>
      </w:r>
    </w:p>
    <w:p w14:paraId="187D7489" w14:textId="2F2B754A" w:rsidR="003E2420" w:rsidRDefault="003E2420" w:rsidP="003E2420">
      <w:pPr>
        <w:pStyle w:val="Bullet"/>
        <w:rPr>
          <w:lang w:val="en-GB" w:eastAsia="en-SG"/>
        </w:rPr>
      </w:pPr>
      <w:r>
        <w:rPr>
          <w:lang w:val="en-GB" w:eastAsia="en-SG"/>
        </w:rPr>
        <w:t xml:space="preserve">The second is </w:t>
      </w:r>
      <w:r w:rsidR="00FC45DD">
        <w:rPr>
          <w:lang w:val="en-GB" w:eastAsia="en-SG"/>
        </w:rPr>
        <w:t>a scoreboard showing the present number of the each of change. The change is sorted from the least desired (most impactful to operations)</w:t>
      </w:r>
      <w:r w:rsidR="00A06862">
        <w:rPr>
          <w:lang w:val="en-GB" w:eastAsia="en-SG"/>
        </w:rPr>
        <w:t xml:space="preserve"> to the least important. </w:t>
      </w:r>
    </w:p>
    <w:p w14:paraId="2F6B9415" w14:textId="59088D4E" w:rsidR="004E031A" w:rsidRDefault="006D7FA0" w:rsidP="002113A7">
      <w:pPr>
        <w:pStyle w:val="Heading5"/>
        <w:rPr>
          <w:lang w:eastAsia="en-SG"/>
        </w:rPr>
      </w:pPr>
      <w:r>
        <w:rPr>
          <w:lang w:eastAsia="en-SG"/>
        </w:rPr>
        <w:lastRenderedPageBreak/>
        <w:t>Threshold</w:t>
      </w:r>
      <w:r w:rsidR="00A62D75">
        <w:rPr>
          <w:lang w:eastAsia="en-SG"/>
        </w:rPr>
        <w:t xml:space="preserve"> Adjustment</w:t>
      </w:r>
    </w:p>
    <w:p w14:paraId="5EC07C54" w14:textId="4E58B7C7" w:rsidR="00A62D75" w:rsidRPr="00A62D75" w:rsidRDefault="00A62D75" w:rsidP="00A62D75">
      <w:pPr>
        <w:rPr>
          <w:lang w:val="en-GB" w:eastAsia="en-SG"/>
        </w:rPr>
      </w:pPr>
      <w:r>
        <w:rPr>
          <w:lang w:val="en-GB" w:eastAsia="en-SG"/>
        </w:rPr>
        <w:t xml:space="preserve">The </w:t>
      </w:r>
      <w:r w:rsidR="00860CD0">
        <w:rPr>
          <w:lang w:val="en-GB" w:eastAsia="en-SG"/>
        </w:rPr>
        <w:t>changes are color coded. Since your environment is likely different, adjust the threshold accordingly.</w:t>
      </w:r>
      <w:r w:rsidR="00AC14FC">
        <w:rPr>
          <w:lang w:val="en-GB" w:eastAsia="en-SG"/>
        </w:rPr>
        <w:t xml:space="preserve"> Set a different threshold for each </w:t>
      </w:r>
      <w:r w:rsidR="0003510C">
        <w:rPr>
          <w:lang w:val="en-GB" w:eastAsia="en-SG"/>
        </w:rPr>
        <w:t xml:space="preserve">while keeping the variations minimal. Different numbers are needed because </w:t>
      </w:r>
      <w:r w:rsidR="004F2CB1">
        <w:rPr>
          <w:lang w:val="en-GB" w:eastAsia="en-SG"/>
        </w:rPr>
        <w:t>they are different events. Minimal variants are needed as they make it easier for the NOC room team.</w:t>
      </w:r>
    </w:p>
    <w:p w14:paraId="20DC4368" w14:textId="6A6FD75E" w:rsidR="003B2A4C" w:rsidRPr="003B2A4C" w:rsidRDefault="00716C68" w:rsidP="003B2A4C">
      <w:pPr>
        <w:rPr>
          <w:lang w:val="en-GB" w:eastAsia="en-SG"/>
        </w:rPr>
      </w:pPr>
      <w:r w:rsidRPr="00716C68">
        <w:rPr>
          <w:noProof/>
          <w:lang w:val="en-GB" w:eastAsia="en-SG"/>
        </w:rPr>
        <w:drawing>
          <wp:inline distT="0" distB="0" distL="0" distR="0" wp14:anchorId="5FA61061" wp14:editId="30A49363">
            <wp:extent cx="6016752" cy="1014984"/>
            <wp:effectExtent l="0" t="0" r="3175" b="0"/>
            <wp:docPr id="716337149" name="Picture 1" descr="A screenshot of a gree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337149" name="Picture 1" descr="A screenshot of a green screen&#10;&#10;Description automatically generated"/>
                    <pic:cNvPicPr/>
                  </pic:nvPicPr>
                  <pic:blipFill>
                    <a:blip r:embed="rId510"/>
                    <a:stretch>
                      <a:fillRect/>
                    </a:stretch>
                  </pic:blipFill>
                  <pic:spPr>
                    <a:xfrm>
                      <a:off x="0" y="0"/>
                      <a:ext cx="6016752" cy="1014984"/>
                    </a:xfrm>
                    <a:prstGeom prst="rect">
                      <a:avLst/>
                    </a:prstGeom>
                  </pic:spPr>
                </pic:pic>
              </a:graphicData>
            </a:graphic>
          </wp:inline>
        </w:drawing>
      </w:r>
    </w:p>
    <w:p w14:paraId="35766501" w14:textId="77777777" w:rsidR="00D14764" w:rsidRPr="00A452F2" w:rsidRDefault="00D14764" w:rsidP="002113A7">
      <w:pPr>
        <w:pStyle w:val="Heading4"/>
      </w:pPr>
      <w:r w:rsidRPr="00A452F2">
        <w:t xml:space="preserve">Live! Heavy Hitter </w:t>
      </w:r>
      <w:r>
        <w:t>VMs</w:t>
      </w:r>
    </w:p>
    <w:p w14:paraId="1A0D9B1A" w14:textId="77777777" w:rsidR="00D14764" w:rsidRPr="00A452F2" w:rsidRDefault="00D14764" w:rsidP="00D14764">
      <w:pPr>
        <w:rPr>
          <w:lang w:val="en-GB"/>
        </w:rPr>
      </w:pPr>
      <w:r w:rsidRPr="4CAB3972">
        <w:rPr>
          <w:lang w:val="en-GB"/>
        </w:rPr>
        <w:t xml:space="preserve">This dashboard helps you </w:t>
      </w:r>
      <w:r>
        <w:rPr>
          <w:lang w:val="en-GB"/>
        </w:rPr>
        <w:t>analyze</w:t>
      </w:r>
      <w:r w:rsidRPr="4CAB3972">
        <w:rPr>
          <w:lang w:val="en-GB"/>
        </w:rPr>
        <w:t xml:space="preserve"> the misuse of the shared infrastructure. This dashboard displays details of VMs misusing the shared infrastructure and if that has caused performance problems to the other VMs. The cause for excessive load might be due to security attacks, for example, denial of service, process runaway, or mass activation of agents. </w:t>
      </w:r>
    </w:p>
    <w:p w14:paraId="1703EFB7" w14:textId="77777777" w:rsidR="00D14764" w:rsidRPr="00A452F2" w:rsidRDefault="00D14764" w:rsidP="002113A7">
      <w:pPr>
        <w:pStyle w:val="Heading5"/>
      </w:pPr>
      <w:r w:rsidRPr="00A452F2">
        <w:t>Design Consideration</w:t>
      </w:r>
    </w:p>
    <w:p w14:paraId="3BCDE5CD" w14:textId="77777777" w:rsidR="00D14764" w:rsidRPr="00A452F2" w:rsidRDefault="00D14764" w:rsidP="00D14764">
      <w:pPr>
        <w:rPr>
          <w:lang w:val="en-GB"/>
        </w:rPr>
      </w:pPr>
      <w:r w:rsidRPr="00A452F2">
        <w:rPr>
          <w:lang w:val="en-GB"/>
        </w:rPr>
        <w:t xml:space="preserve">In shared environment, it is possible to have victim-villain problem. In the heat map, the villain VM is the one with the largest box size, while the victim is the one with </w:t>
      </w:r>
      <w:r w:rsidRPr="00CF7D2C">
        <w:rPr>
          <w:color w:val="FF0000"/>
          <w:lang w:val="en-GB"/>
        </w:rPr>
        <w:t>red</w:t>
      </w:r>
      <w:r w:rsidRPr="00A452F2">
        <w:rPr>
          <w:lang w:val="en-GB"/>
        </w:rPr>
        <w:t xml:space="preserve"> box. If a handful of VMs are dominating the shared infrastructure, their collective size will be highly visible on the dashboard.</w:t>
      </w:r>
    </w:p>
    <w:p w14:paraId="64F5B84C" w14:textId="77777777" w:rsidR="00D14764" w:rsidRPr="00A452F2" w:rsidRDefault="00D14764" w:rsidP="00D14764">
      <w:pPr>
        <w:rPr>
          <w:lang w:val="en-GB"/>
        </w:rPr>
      </w:pPr>
      <w:r w:rsidRPr="00A452F2">
        <w:rPr>
          <w:lang w:val="en-GB"/>
        </w:rPr>
        <w:t xml:space="preserve">There are 4 areas where a monster VM can impact its neighbours. </w:t>
      </w:r>
    </w:p>
    <w:p w14:paraId="41AC18BF" w14:textId="77777777" w:rsidR="00D14764" w:rsidRPr="00A452F2" w:rsidRDefault="00D14764" w:rsidP="00D14764">
      <w:pPr>
        <w:pStyle w:val="Bullet"/>
        <w:rPr>
          <w:lang w:val="en-GB"/>
        </w:rPr>
      </w:pPr>
      <w:r w:rsidRPr="00A452F2">
        <w:rPr>
          <w:lang w:val="en-GB"/>
        </w:rPr>
        <w:t xml:space="preserve">CPU. </w:t>
      </w:r>
    </w:p>
    <w:p w14:paraId="023E28C3" w14:textId="7631072E" w:rsidR="00D14764" w:rsidRPr="00A452F2" w:rsidRDefault="00D14764" w:rsidP="00D14764">
      <w:pPr>
        <w:pStyle w:val="Bullet"/>
        <w:rPr>
          <w:lang w:val="en-GB"/>
        </w:rPr>
      </w:pPr>
      <w:r w:rsidRPr="00A452F2">
        <w:rPr>
          <w:lang w:val="en-GB"/>
        </w:rPr>
        <w:t xml:space="preserve">Disk IOPS. Any VM with PVSCSI can generate very high IOPS. Since this hits the underlying physical storage, the view is grouped by Data </w:t>
      </w:r>
      <w:r w:rsidR="00FD3A27">
        <w:rPr>
          <w:lang w:val="en-GB"/>
        </w:rPr>
        <w:t>C</w:t>
      </w:r>
      <w:r w:rsidRPr="00A452F2">
        <w:rPr>
          <w:lang w:val="en-GB"/>
        </w:rPr>
        <w:t>enter, not Datastore or Cluster.</w:t>
      </w:r>
    </w:p>
    <w:p w14:paraId="25AE7E5C" w14:textId="77777777" w:rsidR="00D14764" w:rsidRPr="00A452F2" w:rsidRDefault="00D14764" w:rsidP="00D14764">
      <w:pPr>
        <w:pStyle w:val="Bullet"/>
        <w:rPr>
          <w:lang w:val="en-GB"/>
        </w:rPr>
      </w:pPr>
      <w:r w:rsidRPr="00A452F2">
        <w:rPr>
          <w:lang w:val="en-GB"/>
        </w:rPr>
        <w:t xml:space="preserve">Disk Throughput. </w:t>
      </w:r>
      <w:r>
        <w:rPr>
          <w:lang w:val="en-GB"/>
        </w:rPr>
        <w:t>Applications</w:t>
      </w:r>
      <w:r w:rsidRPr="00A452F2">
        <w:rPr>
          <w:lang w:val="en-GB"/>
        </w:rPr>
        <w:t xml:space="preserve"> with large block size (e.g. 4 MB) can consume bandwidth without generating high IOPS</w:t>
      </w:r>
    </w:p>
    <w:p w14:paraId="323247C5" w14:textId="010784F6" w:rsidR="00D14764" w:rsidRPr="00A452F2" w:rsidRDefault="00D14764" w:rsidP="00D14764">
      <w:pPr>
        <w:pStyle w:val="Bullet"/>
        <w:rPr>
          <w:lang w:val="en-GB"/>
        </w:rPr>
      </w:pPr>
      <w:r w:rsidRPr="00A452F2">
        <w:rPr>
          <w:lang w:val="en-GB"/>
        </w:rPr>
        <w:t xml:space="preserve">Network. </w:t>
      </w:r>
      <w:r w:rsidR="00886161" w:rsidRPr="00886161">
        <w:rPr>
          <w:lang w:val="en-GB"/>
        </w:rPr>
        <w:t>Network packet/second not shown as dashboard can’t support 5 columns. If you rearrange, it will look odd. It’s added in the trend chart</w:t>
      </w:r>
    </w:p>
    <w:p w14:paraId="4DF831D3" w14:textId="31CA2726" w:rsidR="00D14764" w:rsidRDefault="00D14764" w:rsidP="00D14764">
      <w:pPr>
        <w:rPr>
          <w:lang w:val="en-GB"/>
        </w:rPr>
      </w:pPr>
      <w:r w:rsidRPr="00A452F2">
        <w:rPr>
          <w:lang w:val="en-GB"/>
        </w:rPr>
        <w:t>Memory is not needed as it’s rare for Guest OS to actively read/write from DIMM. It’s mostly cache. Think of it like disk space (passive).</w:t>
      </w:r>
      <w:r w:rsidR="00886161">
        <w:rPr>
          <w:lang w:val="en-GB"/>
        </w:rPr>
        <w:t xml:space="preserve"> </w:t>
      </w:r>
    </w:p>
    <w:p w14:paraId="555F3702" w14:textId="15826521" w:rsidR="00886161" w:rsidRPr="00A452F2" w:rsidRDefault="00886161" w:rsidP="00D14764">
      <w:pPr>
        <w:rPr>
          <w:lang w:val="en-GB"/>
        </w:rPr>
      </w:pPr>
      <w:r>
        <w:rPr>
          <w:lang w:val="en-GB"/>
        </w:rPr>
        <w:t xml:space="preserve">Disk space is not shown for the same reason as memory. </w:t>
      </w:r>
    </w:p>
    <w:p w14:paraId="15CF93B5" w14:textId="77777777" w:rsidR="00D14764" w:rsidRDefault="00D14764" w:rsidP="002113A7">
      <w:pPr>
        <w:pStyle w:val="Heading5"/>
      </w:pPr>
      <w:r w:rsidRPr="00A452F2">
        <w:t>How to Use</w:t>
      </w:r>
    </w:p>
    <w:p w14:paraId="604F159D" w14:textId="2CE3C4E1" w:rsidR="00131599" w:rsidRPr="00131599" w:rsidRDefault="00131599" w:rsidP="00131599">
      <w:pPr>
        <w:rPr>
          <w:lang w:val="en-GB" w:eastAsia="en-SG"/>
        </w:rPr>
      </w:pPr>
      <w:r>
        <w:rPr>
          <w:lang w:val="en-GB" w:eastAsia="en-SG"/>
        </w:rPr>
        <w:t xml:space="preserve">The dashboard starts with a set of summary numbers at the top. </w:t>
      </w:r>
    </w:p>
    <w:p w14:paraId="2F31166C" w14:textId="506F1002" w:rsidR="00131599" w:rsidRPr="00131599" w:rsidRDefault="00131599" w:rsidP="00131599">
      <w:pPr>
        <w:rPr>
          <w:lang w:val="en-GB"/>
        </w:rPr>
      </w:pPr>
      <w:r w:rsidRPr="00131599">
        <w:rPr>
          <w:noProof/>
          <w:lang w:val="en-GB"/>
        </w:rPr>
        <w:lastRenderedPageBreak/>
        <w:drawing>
          <wp:inline distT="0" distB="0" distL="0" distR="0" wp14:anchorId="4FC5EBC6" wp14:editId="4C5EB2E7">
            <wp:extent cx="5861304" cy="621792"/>
            <wp:effectExtent l="0" t="0" r="6350" b="6985"/>
            <wp:docPr id="647026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26125" name=""/>
                    <pic:cNvPicPr/>
                  </pic:nvPicPr>
                  <pic:blipFill>
                    <a:blip r:embed="rId511"/>
                    <a:stretch>
                      <a:fillRect/>
                    </a:stretch>
                  </pic:blipFill>
                  <pic:spPr>
                    <a:xfrm>
                      <a:off x="0" y="0"/>
                      <a:ext cx="5861304" cy="621792"/>
                    </a:xfrm>
                    <a:prstGeom prst="rect">
                      <a:avLst/>
                    </a:prstGeom>
                  </pic:spPr>
                </pic:pic>
              </a:graphicData>
            </a:graphic>
          </wp:inline>
        </w:drawing>
      </w:r>
    </w:p>
    <w:p w14:paraId="50C2A7B3" w14:textId="3F1AD8B7" w:rsidR="00131599" w:rsidRDefault="00131599" w:rsidP="00D14764">
      <w:pPr>
        <w:rPr>
          <w:lang w:val="en-GB" w:eastAsia="en-SG"/>
        </w:rPr>
      </w:pPr>
      <w:r>
        <w:rPr>
          <w:lang w:val="en-GB" w:eastAsia="en-SG"/>
        </w:rPr>
        <w:t>Make sure the numbers match your expectation. Set a threshold for each so it’s easier to see if their values increase to a level that is not within your comfort level.</w:t>
      </w:r>
    </w:p>
    <w:p w14:paraId="576253B4" w14:textId="107E1A46" w:rsidR="00D14764" w:rsidRDefault="00D14764" w:rsidP="00D14764">
      <w:pPr>
        <w:rPr>
          <w:lang w:val="en-GB"/>
        </w:rPr>
      </w:pPr>
      <w:r w:rsidRPr="00A452F2">
        <w:rPr>
          <w:lang w:val="en-GB"/>
        </w:rPr>
        <w:t>There are 4 heat maps, showing the 4 different loads that can be excessive. The heat map displays the relative value and not the absolute value. A VM does not generate a high load in the absolute term just because it has large configuration.</w:t>
      </w:r>
    </w:p>
    <w:p w14:paraId="72320F22" w14:textId="77777777" w:rsidR="00D14764" w:rsidRPr="00A452F2" w:rsidRDefault="00D14764" w:rsidP="00D14764">
      <w:pPr>
        <w:rPr>
          <w:lang w:val="en-GB"/>
        </w:rPr>
      </w:pPr>
      <w:r>
        <w:rPr>
          <w:noProof/>
        </w:rPr>
        <w:drawing>
          <wp:inline distT="0" distB="0" distL="0" distR="0" wp14:anchorId="16711D48" wp14:editId="58698E9D">
            <wp:extent cx="6053328" cy="1517904"/>
            <wp:effectExtent l="0" t="0" r="5080" b="6350"/>
            <wp:docPr id="1059" name="Picture 10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 name="Picture 1059" descr="A screenshot of a computer&#10;&#10;Description automatically generated"/>
                    <pic:cNvPicPr/>
                  </pic:nvPicPr>
                  <pic:blipFill>
                    <a:blip r:embed="rId512" cstate="print">
                      <a:extLst>
                        <a:ext uri="{28A0092B-C50C-407E-A947-70E740481C1C}">
                          <a14:useLocalDpi xmlns:a14="http://schemas.microsoft.com/office/drawing/2010/main" val="0"/>
                        </a:ext>
                      </a:extLst>
                    </a:blip>
                    <a:stretch>
                      <a:fillRect/>
                    </a:stretch>
                  </pic:blipFill>
                  <pic:spPr>
                    <a:xfrm>
                      <a:off x="0" y="0"/>
                      <a:ext cx="6053328" cy="1517904"/>
                    </a:xfrm>
                    <a:prstGeom prst="rect">
                      <a:avLst/>
                    </a:prstGeom>
                  </pic:spPr>
                </pic:pic>
              </a:graphicData>
            </a:graphic>
          </wp:inline>
        </w:drawing>
      </w:r>
    </w:p>
    <w:p w14:paraId="057B7707" w14:textId="77777777" w:rsidR="00D14764" w:rsidRDefault="00D14764" w:rsidP="00D14764">
      <w:pPr>
        <w:rPr>
          <w:lang w:val="en-GB"/>
        </w:rPr>
      </w:pPr>
      <w:r w:rsidRPr="00A452F2">
        <w:rPr>
          <w:lang w:val="en-GB"/>
        </w:rPr>
        <w:t xml:space="preserve">Each heat map has their own </w:t>
      </w:r>
      <w:r>
        <w:rPr>
          <w:lang w:val="en-GB"/>
        </w:rPr>
        <w:t>color</w:t>
      </w:r>
      <w:r w:rsidRPr="00A452F2">
        <w:rPr>
          <w:lang w:val="en-GB"/>
        </w:rPr>
        <w:t xml:space="preserve"> threshold, reflecting the nature of the contention metrics used in each of them.</w:t>
      </w:r>
    </w:p>
    <w:p w14:paraId="57F7B30C" w14:textId="77777777" w:rsidR="00C82070" w:rsidRPr="00A452F2" w:rsidRDefault="00C82070" w:rsidP="00C82070">
      <w:pPr>
        <w:rPr>
          <w:lang w:val="en-GB"/>
        </w:rPr>
      </w:pPr>
      <w:r w:rsidRPr="00A452F2">
        <w:rPr>
          <w:lang w:val="en-GB"/>
        </w:rPr>
        <w:t>​Remediation Action you should take: Check why the VMs are generating excessive load.</w:t>
      </w:r>
    </w:p>
    <w:p w14:paraId="0AD6181E" w14:textId="147C54EF" w:rsidR="005B2760" w:rsidRPr="00A452F2" w:rsidRDefault="005B2760" w:rsidP="005B2760">
      <w:pPr>
        <w:pStyle w:val="Heading6"/>
      </w:pPr>
      <w:r>
        <w:t>Interactive Section</w:t>
      </w:r>
    </w:p>
    <w:p w14:paraId="6C91FBC4" w14:textId="49023381" w:rsidR="00D14764" w:rsidRDefault="00D14764" w:rsidP="00D14764">
      <w:pPr>
        <w:rPr>
          <w:lang w:val="en-GB"/>
        </w:rPr>
      </w:pPr>
      <w:r w:rsidRPr="00A452F2">
        <w:rPr>
          <w:lang w:val="en-GB"/>
        </w:rPr>
        <w:t xml:space="preserve">For NOC Operator, </w:t>
      </w:r>
      <w:r>
        <w:rPr>
          <w:lang w:val="en-GB"/>
        </w:rPr>
        <w:t xml:space="preserve">who have access to mouse and keyboard on their desk, they can </w:t>
      </w:r>
      <w:r w:rsidRPr="00A452F2">
        <w:rPr>
          <w:lang w:val="en-GB"/>
        </w:rPr>
        <w:t>drill down by selecting one of the VM on the heat</w:t>
      </w:r>
      <w:r>
        <w:rPr>
          <w:lang w:val="en-GB"/>
        </w:rPr>
        <w:t xml:space="preserve"> map.</w:t>
      </w:r>
      <w:r w:rsidR="00DB3B54">
        <w:rPr>
          <w:lang w:val="en-GB"/>
        </w:rPr>
        <w:t xml:space="preserve"> All the information below is automatically shown</w:t>
      </w:r>
      <w:r w:rsidR="003E04E7">
        <w:rPr>
          <w:lang w:val="en-GB"/>
        </w:rPr>
        <w:t>, giving user more detail about the VM.</w:t>
      </w:r>
    </w:p>
    <w:p w14:paraId="37747F32" w14:textId="4FCFE8AC" w:rsidR="00D14764" w:rsidRDefault="00C22250" w:rsidP="00D14764">
      <w:pPr>
        <w:rPr>
          <w:lang w:val="en-GB"/>
        </w:rPr>
      </w:pPr>
      <w:r w:rsidRPr="00C22250">
        <w:rPr>
          <w:noProof/>
          <w:lang w:val="en-GB"/>
        </w:rPr>
        <w:drawing>
          <wp:inline distT="0" distB="0" distL="0" distR="0" wp14:anchorId="761DEFE3" wp14:editId="7D3014A1">
            <wp:extent cx="6025896" cy="1298448"/>
            <wp:effectExtent l="0" t="0" r="0" b="0"/>
            <wp:docPr id="9992489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48963" name="Picture 1" descr="A screenshot of a graph&#10;&#10;Description automatically generated"/>
                    <pic:cNvPicPr/>
                  </pic:nvPicPr>
                  <pic:blipFill>
                    <a:blip r:embed="rId513"/>
                    <a:stretch>
                      <a:fillRect/>
                    </a:stretch>
                  </pic:blipFill>
                  <pic:spPr>
                    <a:xfrm>
                      <a:off x="0" y="0"/>
                      <a:ext cx="6025896" cy="1298448"/>
                    </a:xfrm>
                    <a:prstGeom prst="rect">
                      <a:avLst/>
                    </a:prstGeom>
                  </pic:spPr>
                </pic:pic>
              </a:graphicData>
            </a:graphic>
          </wp:inline>
        </w:drawing>
      </w:r>
    </w:p>
    <w:p w14:paraId="58FD2F15" w14:textId="302EF361" w:rsidR="00886161" w:rsidRPr="00A452F2" w:rsidRDefault="00886161" w:rsidP="00D14764">
      <w:pPr>
        <w:rPr>
          <w:lang w:val="en-GB"/>
        </w:rPr>
      </w:pPr>
      <w:r w:rsidRPr="00886161">
        <w:t>5 types of “hit” on the shared infrastructure are shown. For each, breakdown between read and write, transmit and receive, etc. are provided</w:t>
      </w:r>
    </w:p>
    <w:p w14:paraId="433D2CBA" w14:textId="77777777" w:rsidR="00D14764" w:rsidRPr="00A452F2" w:rsidRDefault="00D14764" w:rsidP="002113A7">
      <w:pPr>
        <w:pStyle w:val="Heading5"/>
      </w:pPr>
      <w:r w:rsidRPr="00A452F2">
        <w:t>Points to Note</w:t>
      </w:r>
    </w:p>
    <w:p w14:paraId="1CE9AA79" w14:textId="77777777" w:rsidR="00D14764" w:rsidRPr="00A452F2" w:rsidRDefault="00D14764" w:rsidP="00D14764">
      <w:pPr>
        <w:rPr>
          <w:lang w:val="en-GB"/>
        </w:rPr>
      </w:pPr>
      <w:r w:rsidRPr="00A452F2">
        <w:rPr>
          <w:lang w:val="en-GB"/>
        </w:rPr>
        <w:t xml:space="preserve">Memory is not shown as it’s a form of storage. The memory </w:t>
      </w:r>
      <w:r>
        <w:rPr>
          <w:lang w:val="en-GB"/>
        </w:rPr>
        <w:t>metrics</w:t>
      </w:r>
      <w:r w:rsidRPr="00A452F2">
        <w:rPr>
          <w:lang w:val="en-GB"/>
        </w:rPr>
        <w:t xml:space="preserve"> are space utilization, not speed. Think of disk space instead of IOPS. It can cause capacity problem on the shared ESXi host, but not performance problem to other VMs. </w:t>
      </w:r>
    </w:p>
    <w:p w14:paraId="4B3DA1B3" w14:textId="77777777" w:rsidR="00D14764" w:rsidRPr="00A452F2" w:rsidRDefault="00D14764" w:rsidP="00D14764">
      <w:pPr>
        <w:rPr>
          <w:lang w:val="en-GB"/>
        </w:rPr>
      </w:pPr>
      <w:r w:rsidRPr="00A452F2">
        <w:rPr>
          <w:lang w:val="en-GB"/>
        </w:rPr>
        <w:t>In a large environment, it might be difficult to view a small victim VM. Consider having multiple dashboards and rotate among them.</w:t>
      </w:r>
    </w:p>
    <w:p w14:paraId="222B74C5" w14:textId="32605D8C" w:rsidR="00B56F04" w:rsidRPr="00A452F2" w:rsidRDefault="00B56F04" w:rsidP="002113A7">
      <w:pPr>
        <w:pStyle w:val="Heading4"/>
      </w:pPr>
      <w:r w:rsidRPr="00A452F2">
        <w:lastRenderedPageBreak/>
        <w:t xml:space="preserve">Cluster </w:t>
      </w:r>
      <w:r w:rsidR="00C5263C">
        <w:t>Dashboards</w:t>
      </w:r>
    </w:p>
    <w:p w14:paraId="4B47DF3B" w14:textId="3AE82328" w:rsidR="00C5263C" w:rsidRDefault="00C5263C" w:rsidP="00C5263C">
      <w:pPr>
        <w:rPr>
          <w:lang w:val="en-GB"/>
        </w:rPr>
      </w:pPr>
      <w:r>
        <w:rPr>
          <w:lang w:val="en-GB"/>
        </w:rPr>
        <w:t>There are 2 dashboards working together:</w:t>
      </w:r>
    </w:p>
    <w:p w14:paraId="7DE0E98F" w14:textId="77777777" w:rsidR="00C5263C" w:rsidRDefault="00C5263C" w:rsidP="00C5263C">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790"/>
        <w:gridCol w:w="6668"/>
      </w:tblGrid>
      <w:tr w:rsidR="00C5263C" w14:paraId="7FEC0E6C" w14:textId="77777777" w:rsidTr="00C5263C">
        <w:tc>
          <w:tcPr>
            <w:tcW w:w="2790" w:type="dxa"/>
            <w:shd w:val="clear" w:color="auto" w:fill="F2F2F2" w:themeFill="background1" w:themeFillShade="F2"/>
          </w:tcPr>
          <w:p w14:paraId="746259A1" w14:textId="2807C1F8" w:rsidR="00C5263C" w:rsidRPr="00C5263C" w:rsidRDefault="00C5263C" w:rsidP="003A3FDE">
            <w:pPr>
              <w:pStyle w:val="Tablecontent"/>
              <w:rPr>
                <w:b/>
                <w:bCs/>
              </w:rPr>
            </w:pPr>
            <w:r w:rsidRPr="00C5263C">
              <w:rPr>
                <w:b/>
                <w:bCs/>
                <w:lang w:val="en-GB"/>
              </w:rPr>
              <w:t>Live! Cluster Performance</w:t>
            </w:r>
          </w:p>
        </w:tc>
        <w:tc>
          <w:tcPr>
            <w:tcW w:w="6668" w:type="dxa"/>
          </w:tcPr>
          <w:p w14:paraId="5C9188BE" w14:textId="77777777" w:rsidR="00C5263C" w:rsidRDefault="00C5263C" w:rsidP="003A3FDE">
            <w:pPr>
              <w:pStyle w:val="Tablecontent"/>
              <w:rPr>
                <w:lang w:val="en-GB"/>
              </w:rPr>
            </w:pPr>
            <w:r w:rsidRPr="00A452F2">
              <w:rPr>
                <w:lang w:val="en-GB"/>
              </w:rPr>
              <w:t>This the primary dashboard for performance</w:t>
            </w:r>
            <w:r>
              <w:rPr>
                <w:lang w:val="en-GB"/>
              </w:rPr>
              <w:t>.</w:t>
            </w:r>
          </w:p>
          <w:p w14:paraId="2FC6FD31" w14:textId="396FA237" w:rsidR="00C5263C" w:rsidRDefault="00C5263C" w:rsidP="003A3FDE">
            <w:pPr>
              <w:pStyle w:val="Tablecontent"/>
            </w:pPr>
            <w:r>
              <w:rPr>
                <w:lang w:val="en-GB"/>
              </w:rPr>
              <w:t xml:space="preserve">It </w:t>
            </w:r>
            <w:r w:rsidRPr="00A452F2">
              <w:rPr>
                <w:lang w:val="en-GB"/>
              </w:rPr>
              <w:t xml:space="preserve">provides live information on whether the requests of the VMs are met by their underlying </w:t>
            </w:r>
            <w:r>
              <w:rPr>
                <w:lang w:val="en-GB"/>
              </w:rPr>
              <w:t xml:space="preserve">ESXi host, which is grouped by the </w:t>
            </w:r>
            <w:r w:rsidRPr="00A452F2">
              <w:rPr>
                <w:lang w:val="en-GB"/>
              </w:rPr>
              <w:t xml:space="preserve">compute clusters. </w:t>
            </w:r>
          </w:p>
        </w:tc>
      </w:tr>
      <w:tr w:rsidR="00C5263C" w14:paraId="77A588A5" w14:textId="77777777" w:rsidTr="00C5263C">
        <w:tc>
          <w:tcPr>
            <w:tcW w:w="2790" w:type="dxa"/>
            <w:shd w:val="clear" w:color="auto" w:fill="F2F2F2" w:themeFill="background1" w:themeFillShade="F2"/>
          </w:tcPr>
          <w:p w14:paraId="3D4517D8" w14:textId="4A572664" w:rsidR="00C5263C" w:rsidRPr="00C5263C" w:rsidRDefault="00C5263C" w:rsidP="003A3FDE">
            <w:pPr>
              <w:pStyle w:val="Tablecontent"/>
              <w:rPr>
                <w:b/>
                <w:bCs/>
                <w:lang w:val="en-GB"/>
              </w:rPr>
            </w:pPr>
            <w:r w:rsidRPr="00C5263C">
              <w:rPr>
                <w:b/>
                <w:bCs/>
              </w:rPr>
              <w:t>Live! Cluster Utilization</w:t>
            </w:r>
          </w:p>
        </w:tc>
        <w:tc>
          <w:tcPr>
            <w:tcW w:w="6668" w:type="dxa"/>
          </w:tcPr>
          <w:p w14:paraId="1EB09735" w14:textId="1B1EA05C" w:rsidR="00C5263C" w:rsidRDefault="00C5263C" w:rsidP="003A3FDE">
            <w:pPr>
              <w:pStyle w:val="Tablecontent"/>
            </w:pPr>
            <w:r w:rsidRPr="00A452F2">
              <w:t xml:space="preserve">This secondary dashboard complements it by showing if the performance problem (read: contention) was caused by high utilization. </w:t>
            </w:r>
          </w:p>
        </w:tc>
      </w:tr>
    </w:tbl>
    <w:p w14:paraId="167DD021" w14:textId="7B4F7EC8" w:rsidR="007F04F3" w:rsidRDefault="007F04F3" w:rsidP="00B56F04">
      <w:pPr>
        <w:rPr>
          <w:lang w:val="en-GB"/>
        </w:rPr>
      </w:pPr>
      <w:r w:rsidRPr="00A452F2">
        <w:t>The primary dashboard answers the question “</w:t>
      </w:r>
      <w:r w:rsidRPr="007C6E75">
        <w:rPr>
          <w:color w:val="00B0F0"/>
        </w:rPr>
        <w:t>Is our IaaS performing?</w:t>
      </w:r>
      <w:r w:rsidRPr="00A452F2">
        <w:t>”, while the secondary dashboard answers the question “</w:t>
      </w:r>
      <w:r w:rsidRPr="007C6E75">
        <w:rPr>
          <w:color w:val="00B0F0"/>
        </w:rPr>
        <w:t>Is our IaaS working hard?</w:t>
      </w:r>
      <w:r w:rsidRPr="00A452F2">
        <w:t>”.</w:t>
      </w:r>
    </w:p>
    <w:p w14:paraId="3BDEB744" w14:textId="4A255D6C" w:rsidR="00B56F04" w:rsidRDefault="00B56F04" w:rsidP="00B56F04">
      <w:pPr>
        <w:rPr>
          <w:lang w:val="en-GB"/>
        </w:rPr>
      </w:pPr>
      <w:r w:rsidRPr="00A452F2">
        <w:rPr>
          <w:lang w:val="en-GB"/>
        </w:rPr>
        <w:t xml:space="preserve">The focus of performance is on population, not a single VM. This is not a single VM troubleshooting dashboard. We are looking at infra problem, not a single VM problem. As the infra counter is mathematically an aggregation of VM </w:t>
      </w:r>
      <w:r>
        <w:rPr>
          <w:lang w:val="en-GB"/>
        </w:rPr>
        <w:t>metrics</w:t>
      </w:r>
      <w:r w:rsidRPr="00A452F2">
        <w:rPr>
          <w:lang w:val="en-GB"/>
        </w:rPr>
        <w:t>, we need to pick the right roll up strategy. As the goal is to provide early warning, we’re not using average as the roll up technique, as it is too late as early warning. We use</w:t>
      </w:r>
      <w:r>
        <w:rPr>
          <w:lang w:val="en-GB"/>
        </w:rPr>
        <w:t xml:space="preserve"> percentage</w:t>
      </w:r>
      <w:r w:rsidRPr="00A452F2">
        <w:rPr>
          <w:lang w:val="en-GB"/>
        </w:rPr>
        <w:t xml:space="preserve"> of population exceeding a threshold. The threshold is set to be stringent so we can get early warning.</w:t>
      </w:r>
    </w:p>
    <w:p w14:paraId="255185AA" w14:textId="10599D17" w:rsidR="007F04F3" w:rsidRPr="00A452F2" w:rsidRDefault="007F04F3" w:rsidP="00B56F04">
      <w:pPr>
        <w:rPr>
          <w:lang w:val="en-GB"/>
        </w:rPr>
      </w:pPr>
      <w:r w:rsidRPr="00A452F2">
        <w:rPr>
          <w:lang w:val="en-GB"/>
        </w:rPr>
        <w:t xml:space="preserve">The </w:t>
      </w:r>
      <w:r>
        <w:rPr>
          <w:lang w:val="en-GB"/>
        </w:rPr>
        <w:t xml:space="preserve">2 </w:t>
      </w:r>
      <w:r w:rsidRPr="00A452F2">
        <w:rPr>
          <w:lang w:val="en-GB"/>
        </w:rPr>
        <w:t>dashboard</w:t>
      </w:r>
      <w:r>
        <w:rPr>
          <w:lang w:val="en-GB"/>
        </w:rPr>
        <w:t>s</w:t>
      </w:r>
      <w:r w:rsidRPr="00A452F2">
        <w:rPr>
          <w:lang w:val="en-GB"/>
        </w:rPr>
        <w:t xml:space="preserve"> </w:t>
      </w:r>
      <w:r w:rsidR="00C43D10" w:rsidRPr="00A452F2">
        <w:rPr>
          <w:lang w:val="en-GB"/>
        </w:rPr>
        <w:t>show</w:t>
      </w:r>
      <w:r w:rsidRPr="00A452F2">
        <w:rPr>
          <w:lang w:val="en-GB"/>
        </w:rPr>
        <w:t xml:space="preserve"> </w:t>
      </w:r>
      <w:r>
        <w:rPr>
          <w:lang w:val="en-GB"/>
        </w:rPr>
        <w:t>a set of 4</w:t>
      </w:r>
      <w:r w:rsidRPr="00A452F2">
        <w:rPr>
          <w:lang w:val="en-GB"/>
        </w:rPr>
        <w:t xml:space="preserve"> heat maps side by side. They complement each other and should be used together. The location of each cluster and ESXi hosts within those clusters is identical in all heat maps. This fixed positioning enables viewers to compare if the problem is caused by memory contention, CPU ready or CPU </w:t>
      </w:r>
      <w:r>
        <w:rPr>
          <w:lang w:val="en-GB"/>
        </w:rPr>
        <w:t>Co-stop</w:t>
      </w:r>
      <w:r w:rsidRPr="00A452F2">
        <w:rPr>
          <w:lang w:val="en-GB"/>
        </w:rPr>
        <w:t>.</w:t>
      </w:r>
    </w:p>
    <w:p w14:paraId="0489C837" w14:textId="77777777" w:rsidR="007F04F3" w:rsidRPr="00A452F2" w:rsidRDefault="007F04F3" w:rsidP="007F04F3">
      <w:pPr>
        <w:rPr>
          <w:lang w:val="en-GB"/>
        </w:rPr>
      </w:pPr>
      <w:r w:rsidRPr="00A452F2">
        <w:rPr>
          <w:lang w:val="en-GB"/>
        </w:rPr>
        <w:t xml:space="preserve">The size of each cluster and ESXi hosts </w:t>
      </w:r>
      <w:r>
        <w:rPr>
          <w:lang w:val="en-GB"/>
        </w:rPr>
        <w:t xml:space="preserve">has to be </w:t>
      </w:r>
      <w:r w:rsidRPr="00A452F2">
        <w:rPr>
          <w:lang w:val="en-GB"/>
        </w:rPr>
        <w:t xml:space="preserve">constant. Variable sizing creates a distraction, as the focus here is not capacity. Variable sizing can potentially result in small boxes, making it hard to read from a far. </w:t>
      </w:r>
    </w:p>
    <w:p w14:paraId="6A2973B5" w14:textId="48ADB7B1" w:rsidR="00B56F04" w:rsidRDefault="007F04F3" w:rsidP="007F04F3">
      <w:pPr>
        <w:pStyle w:val="Heading5"/>
      </w:pPr>
      <w:r w:rsidRPr="00C5263C">
        <w:t>Live! Cluster Performance</w:t>
      </w:r>
    </w:p>
    <w:p w14:paraId="71C12C00" w14:textId="46A42EA0" w:rsidR="006C424B" w:rsidRPr="006C424B" w:rsidRDefault="006C424B" w:rsidP="006C424B">
      <w:pPr>
        <w:rPr>
          <w:lang w:val="en-GB" w:eastAsia="en-SG"/>
        </w:rPr>
      </w:pPr>
      <w:r>
        <w:rPr>
          <w:lang w:val="en-GB" w:eastAsia="en-SG"/>
        </w:rPr>
        <w:t xml:space="preserve">The dashboard starts with color coded trend chart. </w:t>
      </w:r>
    </w:p>
    <w:p w14:paraId="4C9F6CF5" w14:textId="78EB5796" w:rsidR="00ED12DA" w:rsidRDefault="00ED12DA" w:rsidP="00ED12DA">
      <w:pPr>
        <w:rPr>
          <w:lang w:val="en-GB"/>
        </w:rPr>
      </w:pPr>
      <w:r w:rsidRPr="00ED12DA">
        <w:rPr>
          <w:noProof/>
          <w:lang w:val="en-GB"/>
        </w:rPr>
        <w:drawing>
          <wp:inline distT="0" distB="0" distL="0" distR="0" wp14:anchorId="778C0F19" wp14:editId="4E7466B7">
            <wp:extent cx="5916168" cy="841248"/>
            <wp:effectExtent l="0" t="0" r="0" b="0"/>
            <wp:docPr id="1135646721" name="Picture 1" descr="A long rectangular object with a yellow stri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646721" name="Picture 1" descr="A long rectangular object with a yellow stripe&#10;&#10;Description automatically generated with medium confidence"/>
                    <pic:cNvPicPr/>
                  </pic:nvPicPr>
                  <pic:blipFill>
                    <a:blip r:embed="rId514"/>
                    <a:stretch>
                      <a:fillRect/>
                    </a:stretch>
                  </pic:blipFill>
                  <pic:spPr>
                    <a:xfrm>
                      <a:off x="0" y="0"/>
                      <a:ext cx="5916168" cy="841248"/>
                    </a:xfrm>
                    <a:prstGeom prst="rect">
                      <a:avLst/>
                    </a:prstGeom>
                  </pic:spPr>
                </pic:pic>
              </a:graphicData>
            </a:graphic>
          </wp:inline>
        </w:drawing>
      </w:r>
    </w:p>
    <w:p w14:paraId="72CA838E" w14:textId="368028F4" w:rsidR="00914653" w:rsidRDefault="00886161" w:rsidP="00ED12DA">
      <w:pPr>
        <w:rPr>
          <w:lang w:val="en-GB"/>
        </w:rPr>
      </w:pPr>
      <w:r w:rsidRPr="00886161">
        <w:t>The number is the average of all clusters. If you have 10K VM, this is the average of 40K metrics as each VM has 4 (CPU, memory, disk, network). As a result, it takes a serious degradation to bring this number down. This number should match your business cycle if your environment is mostly virtualized.</w:t>
      </w:r>
    </w:p>
    <w:p w14:paraId="099645A6" w14:textId="582F0C07" w:rsidR="00914653" w:rsidRPr="00ED12DA" w:rsidRDefault="00914653" w:rsidP="00ED12DA">
      <w:pPr>
        <w:rPr>
          <w:lang w:val="en-GB"/>
        </w:rPr>
      </w:pPr>
      <w:r w:rsidRPr="00914653">
        <w:rPr>
          <w:noProof/>
          <w:lang w:val="en-GB"/>
        </w:rPr>
        <w:lastRenderedPageBreak/>
        <w:drawing>
          <wp:inline distT="0" distB="0" distL="0" distR="0" wp14:anchorId="1FED40AA" wp14:editId="58359B85">
            <wp:extent cx="5888736" cy="2304288"/>
            <wp:effectExtent l="0" t="0" r="0" b="1270"/>
            <wp:docPr id="18730898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89805" name="Picture 1" descr="A screenshot of a computer screen&#10;&#10;Description automatically generated"/>
                    <pic:cNvPicPr/>
                  </pic:nvPicPr>
                  <pic:blipFill>
                    <a:blip r:embed="rId515"/>
                    <a:stretch>
                      <a:fillRect/>
                    </a:stretch>
                  </pic:blipFill>
                  <pic:spPr>
                    <a:xfrm>
                      <a:off x="0" y="0"/>
                      <a:ext cx="5888736" cy="2304288"/>
                    </a:xfrm>
                    <a:prstGeom prst="rect">
                      <a:avLst/>
                    </a:prstGeom>
                  </pic:spPr>
                </pic:pic>
              </a:graphicData>
            </a:graphic>
          </wp:inline>
        </w:drawing>
      </w:r>
    </w:p>
    <w:p w14:paraId="50A91F24" w14:textId="3AC0C806" w:rsidR="00886161" w:rsidRPr="00A452F2" w:rsidRDefault="00B56F04" w:rsidP="00B56F04">
      <w:pPr>
        <w:rPr>
          <w:lang w:val="en-GB"/>
        </w:rPr>
      </w:pPr>
      <w:r w:rsidRPr="00A452F2">
        <w:rPr>
          <w:lang w:val="en-GB"/>
        </w:rPr>
        <w:t xml:space="preserve">Look at the </w:t>
      </w:r>
      <w:r w:rsidR="00914653">
        <w:rPr>
          <w:lang w:val="en-GB"/>
        </w:rPr>
        <w:t>4</w:t>
      </w:r>
      <w:r w:rsidRPr="00A452F2">
        <w:rPr>
          <w:lang w:val="en-GB"/>
        </w:rPr>
        <w:t xml:space="preserve"> heat maps and see if there is any </w:t>
      </w:r>
      <w:r>
        <w:rPr>
          <w:lang w:val="en-GB"/>
        </w:rPr>
        <w:t>color</w:t>
      </w:r>
      <w:r w:rsidRPr="00A452F2">
        <w:rPr>
          <w:lang w:val="en-GB"/>
        </w:rPr>
        <w:t xml:space="preserve"> other than </w:t>
      </w:r>
      <w:r w:rsidRPr="0022569A">
        <w:rPr>
          <w:color w:val="00B050"/>
          <w:lang w:val="en-GB"/>
        </w:rPr>
        <w:t>green</w:t>
      </w:r>
      <w:r w:rsidRPr="00A452F2">
        <w:rPr>
          <w:lang w:val="en-GB"/>
        </w:rPr>
        <w:t>.</w:t>
      </w:r>
      <w:r w:rsidR="00886161">
        <w:rPr>
          <w:lang w:val="en-GB"/>
        </w:rPr>
        <w:t xml:space="preserve"> </w:t>
      </w:r>
      <w:r w:rsidR="00886161" w:rsidRPr="00886161">
        <w:rPr>
          <w:lang w:val="en-GB"/>
        </w:rPr>
        <w:t>Since you have HA</w:t>
      </w:r>
      <w:r w:rsidR="00886161">
        <w:rPr>
          <w:lang w:val="en-GB"/>
        </w:rPr>
        <w:t xml:space="preserve"> in the cluster</w:t>
      </w:r>
      <w:r w:rsidR="00886161" w:rsidRPr="00886161">
        <w:rPr>
          <w:lang w:val="en-GB"/>
        </w:rPr>
        <w:t>, where at least 1 host can go down without impacting performance, that means no hosts should be running hot when there is no HA</w:t>
      </w:r>
      <w:r w:rsidR="00886161">
        <w:rPr>
          <w:lang w:val="en-GB"/>
        </w:rPr>
        <w:t>.</w:t>
      </w:r>
    </w:p>
    <w:p w14:paraId="2C449409" w14:textId="77777777" w:rsidR="00B56F04" w:rsidRPr="00A452F2" w:rsidRDefault="00B56F04" w:rsidP="00B56F04">
      <w:pPr>
        <w:pStyle w:val="Bullet"/>
        <w:rPr>
          <w:lang w:val="en-GB"/>
        </w:rPr>
      </w:pPr>
      <w:r w:rsidRPr="00A452F2">
        <w:rPr>
          <w:lang w:val="en-GB"/>
        </w:rPr>
        <w:t xml:space="preserve">While each box is an ESXi, the counter is coming from all the VM in the host. It’s not taking ESXi level counter at all. The </w:t>
      </w:r>
      <w:r>
        <w:rPr>
          <w:lang w:val="en-GB"/>
        </w:rPr>
        <w:t>metrics</w:t>
      </w:r>
      <w:r w:rsidRPr="00A452F2">
        <w:rPr>
          <w:lang w:val="en-GB"/>
        </w:rPr>
        <w:t xml:space="preserve"> used are % VMs facing CPU Ready, % VMs facing CPU </w:t>
      </w:r>
      <w:r>
        <w:rPr>
          <w:lang w:val="en-GB"/>
        </w:rPr>
        <w:t>Co-stop</w:t>
      </w:r>
      <w:r w:rsidRPr="00A452F2">
        <w:rPr>
          <w:lang w:val="en-GB"/>
        </w:rPr>
        <w:t xml:space="preserve">, % VMs facing RAM Contention. </w:t>
      </w:r>
    </w:p>
    <w:p w14:paraId="5DEFDF0E" w14:textId="77777777" w:rsidR="00B56F04" w:rsidRPr="00A452F2" w:rsidRDefault="00B56F04" w:rsidP="00B56F04">
      <w:pPr>
        <w:pStyle w:val="Bullet"/>
        <w:rPr>
          <w:lang w:val="en-GB"/>
        </w:rPr>
      </w:pPr>
      <w:r w:rsidRPr="4CAB3972">
        <w:rPr>
          <w:lang w:val="en-GB"/>
        </w:rPr>
        <w:t xml:space="preserve">The </w:t>
      </w:r>
      <w:r>
        <w:rPr>
          <w:lang w:val="en-GB"/>
        </w:rPr>
        <w:t>color</w:t>
      </w:r>
      <w:r w:rsidRPr="4CAB3972">
        <w:rPr>
          <w:lang w:val="en-GB"/>
        </w:rPr>
        <w:t xml:space="preserve"> is by percentage of VMs not being served well. We are not using Max among the VM as it's too extreme, placing too much focus on a single VM. On the other hand, we're not doing ESXi wide average, as that will be too late.</w:t>
      </w:r>
    </w:p>
    <w:p w14:paraId="564D085B" w14:textId="77777777" w:rsidR="00B56F04" w:rsidRPr="00A452F2" w:rsidRDefault="00B56F04" w:rsidP="00B56F04">
      <w:pPr>
        <w:pStyle w:val="Bullet"/>
        <w:rPr>
          <w:lang w:val="en-GB"/>
        </w:rPr>
      </w:pPr>
      <w:r w:rsidRPr="0022569A">
        <w:rPr>
          <w:color w:val="00B050"/>
          <w:lang w:val="en-GB"/>
        </w:rPr>
        <w:t>Green</w:t>
      </w:r>
      <w:r w:rsidRPr="00A452F2">
        <w:rPr>
          <w:lang w:val="en-GB"/>
        </w:rPr>
        <w:t xml:space="preserve"> indicates that almost 100% of the VMs are getting the CPU and memory they are asking. The threshold is set such that if 10% of the VM population is not getting the resources they are asking, the heat map will turn full </w:t>
      </w:r>
      <w:r w:rsidRPr="00CF7D2C">
        <w:rPr>
          <w:color w:val="FF0000"/>
          <w:lang w:val="en-GB"/>
        </w:rPr>
        <w:t>red</w:t>
      </w:r>
      <w:r w:rsidRPr="00A452F2">
        <w:rPr>
          <w:lang w:val="en-GB"/>
        </w:rPr>
        <w:t>.</w:t>
      </w:r>
      <w:r>
        <w:rPr>
          <w:lang w:val="en-GB"/>
        </w:rPr>
        <w:t xml:space="preserve"> </w:t>
      </w:r>
    </w:p>
    <w:p w14:paraId="644676F4" w14:textId="77777777" w:rsidR="00B56F04" w:rsidRPr="00A452F2" w:rsidRDefault="00B56F04" w:rsidP="00B56F04">
      <w:pPr>
        <w:pStyle w:val="Bullet"/>
        <w:rPr>
          <w:lang w:val="en-GB"/>
        </w:rPr>
      </w:pPr>
      <w:r w:rsidRPr="00CF7D2C">
        <w:rPr>
          <w:color w:val="FF0000"/>
          <w:lang w:val="en-GB"/>
        </w:rPr>
        <w:t>Red</w:t>
      </w:r>
      <w:r w:rsidRPr="00A452F2">
        <w:rPr>
          <w:lang w:val="en-GB"/>
        </w:rPr>
        <w:t xml:space="preserve"> indicates an early warning. Stringent thresholds are used to enable proactive attention &amp; remediation operations. Because high standard is applied, it is possible that the heat map is showing </w:t>
      </w:r>
      <w:r w:rsidRPr="00CF7D2C">
        <w:rPr>
          <w:color w:val="FF0000"/>
          <w:lang w:val="en-GB"/>
        </w:rPr>
        <w:t>red</w:t>
      </w:r>
      <w:r w:rsidRPr="00A452F2">
        <w:rPr>
          <w:lang w:val="en-GB"/>
        </w:rPr>
        <w:t xml:space="preserve">, but there is no complaint from VM owner yet. </w:t>
      </w:r>
    </w:p>
    <w:p w14:paraId="7E4E5E0E" w14:textId="77777777" w:rsidR="00B56F04" w:rsidRPr="00A452F2" w:rsidRDefault="00B56F04" w:rsidP="00B56F04">
      <w:pPr>
        <w:pStyle w:val="Bullet"/>
        <w:rPr>
          <w:lang w:val="en-GB"/>
        </w:rPr>
      </w:pPr>
      <w:r w:rsidRPr="00A452F2">
        <w:rPr>
          <w:lang w:val="en-GB"/>
        </w:rPr>
        <w:t xml:space="preserve">Light grey likely means there is no VM running on the host, hence the metric is not computing. </w:t>
      </w:r>
    </w:p>
    <w:p w14:paraId="1F7B431D" w14:textId="77777777" w:rsidR="00B56F04" w:rsidRPr="00A452F2" w:rsidRDefault="00B56F04" w:rsidP="00B56F04">
      <w:pPr>
        <w:rPr>
          <w:lang w:val="en-GB"/>
        </w:rPr>
      </w:pPr>
      <w:r w:rsidRPr="00A452F2">
        <w:rPr>
          <w:lang w:val="en-GB"/>
        </w:rPr>
        <w:t xml:space="preserve">Check if there is </w:t>
      </w:r>
      <w:r>
        <w:rPr>
          <w:lang w:val="en-GB"/>
        </w:rPr>
        <w:t>imbalance</w:t>
      </w:r>
      <w:r w:rsidRPr="00A452F2">
        <w:rPr>
          <w:lang w:val="en-GB"/>
        </w:rPr>
        <w:t xml:space="preserve">. </w:t>
      </w:r>
    </w:p>
    <w:p w14:paraId="56CA651C" w14:textId="237820A4" w:rsidR="00B56F04" w:rsidRPr="00A452F2" w:rsidRDefault="00B56F04" w:rsidP="00B56F04">
      <w:pPr>
        <w:pStyle w:val="Bullet"/>
        <w:rPr>
          <w:lang w:val="en-GB"/>
        </w:rPr>
      </w:pPr>
      <w:r w:rsidRPr="00A452F2">
        <w:rPr>
          <w:lang w:val="en-GB"/>
        </w:rPr>
        <w:t xml:space="preserve">There are 2 types of </w:t>
      </w:r>
      <w:r w:rsidR="00C5263C">
        <w:rPr>
          <w:lang w:val="en-GB"/>
        </w:rPr>
        <w:t>imbalances</w:t>
      </w:r>
      <w:r w:rsidRPr="00A452F2">
        <w:rPr>
          <w:lang w:val="en-GB"/>
        </w:rPr>
        <w:t xml:space="preserve">: cluster </w:t>
      </w:r>
      <w:r>
        <w:rPr>
          <w:lang w:val="en-GB"/>
        </w:rPr>
        <w:t>imbalance</w:t>
      </w:r>
      <w:r w:rsidRPr="00A452F2">
        <w:rPr>
          <w:lang w:val="en-GB"/>
        </w:rPr>
        <w:t xml:space="preserve"> and resource type </w:t>
      </w:r>
      <w:r>
        <w:rPr>
          <w:lang w:val="en-GB"/>
        </w:rPr>
        <w:t>imbalance</w:t>
      </w:r>
    </w:p>
    <w:p w14:paraId="2D95B824" w14:textId="77777777" w:rsidR="00B56F04" w:rsidRPr="00A452F2" w:rsidRDefault="00B56F04" w:rsidP="00B56F04">
      <w:pPr>
        <w:pStyle w:val="Bullet"/>
        <w:rPr>
          <w:lang w:val="en-GB"/>
        </w:rPr>
      </w:pPr>
      <w:r w:rsidRPr="00A452F2">
        <w:rPr>
          <w:lang w:val="en-GB"/>
        </w:rPr>
        <w:t xml:space="preserve">The ESXi hosts are grouped together by the cluster, so </w:t>
      </w:r>
      <w:r>
        <w:rPr>
          <w:lang w:val="en-GB"/>
        </w:rPr>
        <w:t>imbalance</w:t>
      </w:r>
      <w:r w:rsidRPr="00A452F2">
        <w:rPr>
          <w:lang w:val="en-GB"/>
        </w:rPr>
        <w:t xml:space="preserve"> within a cluster can be seen easily. Cluster </w:t>
      </w:r>
      <w:r>
        <w:rPr>
          <w:lang w:val="en-GB"/>
        </w:rPr>
        <w:t>imbalance</w:t>
      </w:r>
      <w:r w:rsidRPr="00A452F2">
        <w:rPr>
          <w:lang w:val="en-GB"/>
        </w:rPr>
        <w:t xml:space="preserve"> is a real possibility that is best monitored and not just assumed.</w:t>
      </w:r>
    </w:p>
    <w:p w14:paraId="63C6162A" w14:textId="6F1F28FD" w:rsidR="00B56F04" w:rsidRPr="00A452F2" w:rsidRDefault="00B56F04" w:rsidP="00B56F04">
      <w:pPr>
        <w:pStyle w:val="Bullet"/>
        <w:rPr>
          <w:lang w:val="en-GB"/>
        </w:rPr>
      </w:pPr>
      <w:r w:rsidRPr="00A452F2">
        <w:rPr>
          <w:lang w:val="en-GB"/>
        </w:rPr>
        <w:t xml:space="preserve">If the </w:t>
      </w:r>
      <w:r w:rsidR="00886161">
        <w:rPr>
          <w:lang w:val="en-GB"/>
        </w:rPr>
        <w:t>4</w:t>
      </w:r>
      <w:r w:rsidRPr="00A452F2">
        <w:rPr>
          <w:lang w:val="en-GB"/>
        </w:rPr>
        <w:t xml:space="preserve"> heat maps are quite different, there is resource </w:t>
      </w:r>
      <w:r>
        <w:rPr>
          <w:lang w:val="en-GB"/>
        </w:rPr>
        <w:t>imbalance</w:t>
      </w:r>
      <w:r w:rsidRPr="00A452F2">
        <w:rPr>
          <w:lang w:val="en-GB"/>
        </w:rPr>
        <w:t xml:space="preserve">. For example, if the memory contention is mostly </w:t>
      </w:r>
      <w:r w:rsidRPr="00CF7D2C">
        <w:rPr>
          <w:color w:val="FF0000"/>
          <w:lang w:val="en-GB"/>
        </w:rPr>
        <w:t>red</w:t>
      </w:r>
      <w:r w:rsidRPr="00A452F2">
        <w:rPr>
          <w:lang w:val="en-GB"/>
        </w:rPr>
        <w:t xml:space="preserve">, but the 2 CPU heat maps are </w:t>
      </w:r>
      <w:r w:rsidRPr="0022569A">
        <w:rPr>
          <w:color w:val="00B050"/>
          <w:lang w:val="en-GB"/>
        </w:rPr>
        <w:t>green</w:t>
      </w:r>
      <w:r w:rsidRPr="00A452F2">
        <w:rPr>
          <w:lang w:val="en-GB"/>
        </w:rPr>
        <w:t xml:space="preserve">, that means you have </w:t>
      </w:r>
      <w:r>
        <w:rPr>
          <w:lang w:val="en-GB"/>
        </w:rPr>
        <w:t>imbalance</w:t>
      </w:r>
      <w:r w:rsidRPr="00A452F2">
        <w:rPr>
          <w:lang w:val="en-GB"/>
        </w:rPr>
        <w:t xml:space="preserve"> between memory and CPU.</w:t>
      </w:r>
    </w:p>
    <w:p w14:paraId="414D4856" w14:textId="4434360C" w:rsidR="00B56F04" w:rsidRPr="00A452F2" w:rsidRDefault="00B56F04" w:rsidP="00B56F04">
      <w:pPr>
        <w:pStyle w:val="Bullet"/>
        <w:rPr>
          <w:lang w:val="en-GB"/>
        </w:rPr>
      </w:pPr>
      <w:r w:rsidRPr="00A452F2">
        <w:rPr>
          <w:lang w:val="en-GB"/>
        </w:rPr>
        <w:t xml:space="preserve">If a single ESXi host is displaying a different </w:t>
      </w:r>
      <w:r>
        <w:rPr>
          <w:lang w:val="en-GB"/>
        </w:rPr>
        <w:t>color</w:t>
      </w:r>
      <w:r w:rsidRPr="00A452F2">
        <w:rPr>
          <w:lang w:val="en-GB"/>
        </w:rPr>
        <w:t xml:space="preserve"> across 3 heat maps, it indicates imbalance in the host.</w:t>
      </w:r>
    </w:p>
    <w:p w14:paraId="22404189" w14:textId="77777777" w:rsidR="005B2760" w:rsidRPr="00A452F2" w:rsidRDefault="005B2760" w:rsidP="005B2760">
      <w:pPr>
        <w:pStyle w:val="Heading6"/>
      </w:pPr>
      <w:r>
        <w:t>Interactive Section</w:t>
      </w:r>
    </w:p>
    <w:p w14:paraId="31917995" w14:textId="65A2C364" w:rsidR="00633780" w:rsidRDefault="00B56F04" w:rsidP="00B56F04">
      <w:pPr>
        <w:rPr>
          <w:lang w:val="en-GB"/>
        </w:rPr>
      </w:pPr>
      <w:r w:rsidRPr="00A452F2">
        <w:rPr>
          <w:lang w:val="en-GB"/>
        </w:rPr>
        <w:t>For NOC Operator, drill down by selecting one of the ESXi on the heat map</w:t>
      </w:r>
      <w:r w:rsidR="007C6D7D">
        <w:rPr>
          <w:lang w:val="en-GB"/>
        </w:rPr>
        <w:t>.</w:t>
      </w:r>
    </w:p>
    <w:p w14:paraId="30E2AEA3" w14:textId="77777777" w:rsidR="007C6D7D" w:rsidRPr="007C6D7D" w:rsidRDefault="007C6D7D" w:rsidP="007C6D7D">
      <w:pPr>
        <w:rPr>
          <w:lang w:val="en-GB"/>
        </w:rPr>
      </w:pPr>
      <w:r w:rsidRPr="007C6D7D">
        <w:rPr>
          <w:lang w:val="en-GB"/>
        </w:rPr>
        <w:t>Memory Consumed is used, and not Guest OS metrics, as it better represents the footprint on the VM.</w:t>
      </w:r>
    </w:p>
    <w:p w14:paraId="03527A96" w14:textId="77777777" w:rsidR="007C6D7D" w:rsidRPr="007C6D7D" w:rsidRDefault="007C6D7D" w:rsidP="007C6D7D">
      <w:pPr>
        <w:rPr>
          <w:lang w:val="en-GB"/>
        </w:rPr>
      </w:pPr>
      <w:r w:rsidRPr="007C6D7D">
        <w:rPr>
          <w:lang w:val="en-GB"/>
        </w:rPr>
        <w:t>CPU Usage is shown, and not CPU Net Run, as it better represents the footprint on the VM.</w:t>
      </w:r>
    </w:p>
    <w:p w14:paraId="3DB20E3F" w14:textId="1BF297A2" w:rsidR="00A72A79" w:rsidRDefault="00633780" w:rsidP="00B56F04">
      <w:pPr>
        <w:rPr>
          <w:lang w:val="en-GB"/>
        </w:rPr>
      </w:pPr>
      <w:r w:rsidRPr="00633780">
        <w:rPr>
          <w:noProof/>
          <w:lang w:val="en-GB"/>
        </w:rPr>
        <w:lastRenderedPageBreak/>
        <w:drawing>
          <wp:inline distT="0" distB="0" distL="0" distR="0" wp14:anchorId="44AFD34E" wp14:editId="4A8DF51F">
            <wp:extent cx="6035040" cy="1271016"/>
            <wp:effectExtent l="0" t="0" r="3810" b="5715"/>
            <wp:docPr id="251309049" name="Picture 1" descr="A screenshot of a green and red color sche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309049" name="Picture 1" descr="A screenshot of a green and red color scheme&#10;&#10;Description automatically generated"/>
                    <pic:cNvPicPr/>
                  </pic:nvPicPr>
                  <pic:blipFill>
                    <a:blip r:embed="rId516"/>
                    <a:stretch>
                      <a:fillRect/>
                    </a:stretch>
                  </pic:blipFill>
                  <pic:spPr>
                    <a:xfrm>
                      <a:off x="0" y="0"/>
                      <a:ext cx="6035040" cy="1271016"/>
                    </a:xfrm>
                    <a:prstGeom prst="rect">
                      <a:avLst/>
                    </a:prstGeom>
                  </pic:spPr>
                </pic:pic>
              </a:graphicData>
            </a:graphic>
          </wp:inline>
        </w:drawing>
      </w:r>
    </w:p>
    <w:p w14:paraId="2BE23BF8" w14:textId="22B73008" w:rsidR="007C6D7D" w:rsidRPr="007C6D7D" w:rsidRDefault="007C6D7D" w:rsidP="007C6D7D">
      <w:pPr>
        <w:rPr>
          <w:lang w:val="en-GB"/>
        </w:rPr>
      </w:pPr>
      <w:r w:rsidRPr="007C6D7D">
        <w:rPr>
          <w:lang w:val="en-GB"/>
        </w:rPr>
        <w:t xml:space="preserve">The “Trends of selected ESXi Host” will automatically show the performance metrics </w:t>
      </w:r>
    </w:p>
    <w:p w14:paraId="79717666" w14:textId="4FB8B928" w:rsidR="00633780" w:rsidRDefault="007C6D7D" w:rsidP="007C6D7D">
      <w:pPr>
        <w:rPr>
          <w:lang w:val="en-GB"/>
        </w:rPr>
      </w:pPr>
      <w:r w:rsidRPr="007C6D7D">
        <w:rPr>
          <w:lang w:val="en-GB"/>
        </w:rPr>
        <w:t>It’s showing from all 3 heat maps, so you can correlate. To hide any metric, simply click on its name on the legend.</w:t>
      </w:r>
    </w:p>
    <w:p w14:paraId="668A2500" w14:textId="7E95990F" w:rsidR="002878C7" w:rsidRDefault="002878C7" w:rsidP="00B56F04">
      <w:pPr>
        <w:rPr>
          <w:lang w:val="en-GB"/>
        </w:rPr>
      </w:pPr>
      <w:r w:rsidRPr="002878C7">
        <w:rPr>
          <w:noProof/>
          <w:lang w:val="en-GB"/>
        </w:rPr>
        <w:drawing>
          <wp:inline distT="0" distB="0" distL="0" distR="0" wp14:anchorId="4C1DCF68" wp14:editId="5CC4F240">
            <wp:extent cx="5916168" cy="1014984"/>
            <wp:effectExtent l="0" t="0" r="0" b="0"/>
            <wp:docPr id="477471037" name="Picture 1" descr="A close up of a white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471037" name="Picture 1" descr="A close up of a white card&#10;&#10;Description automatically generated"/>
                    <pic:cNvPicPr/>
                  </pic:nvPicPr>
                  <pic:blipFill>
                    <a:blip r:embed="rId517"/>
                    <a:stretch>
                      <a:fillRect/>
                    </a:stretch>
                  </pic:blipFill>
                  <pic:spPr>
                    <a:xfrm>
                      <a:off x="0" y="0"/>
                      <a:ext cx="5916168" cy="1014984"/>
                    </a:xfrm>
                    <a:prstGeom prst="rect">
                      <a:avLst/>
                    </a:prstGeom>
                  </pic:spPr>
                </pic:pic>
              </a:graphicData>
            </a:graphic>
          </wp:inline>
        </w:drawing>
      </w:r>
    </w:p>
    <w:p w14:paraId="4A077C3D" w14:textId="77AC6137" w:rsidR="00B56F04" w:rsidRPr="00A452F2" w:rsidRDefault="00B56F04" w:rsidP="00C5263C">
      <w:pPr>
        <w:pStyle w:val="Heading5"/>
      </w:pPr>
      <w:r w:rsidRPr="00A452F2">
        <w:t xml:space="preserve">Live! Cluster Utilization </w:t>
      </w:r>
    </w:p>
    <w:p w14:paraId="1C3610AC" w14:textId="6178AEC6" w:rsidR="00B56F04" w:rsidRPr="00A452F2" w:rsidRDefault="00B56F04" w:rsidP="00C5263C">
      <w:pPr>
        <w:rPr>
          <w:lang w:val="en-GB"/>
        </w:rPr>
      </w:pPr>
      <w:r w:rsidRPr="00A452F2">
        <w:rPr>
          <w:lang w:val="en-GB"/>
        </w:rPr>
        <w:t xml:space="preserve">Use </w:t>
      </w:r>
      <w:r>
        <w:rPr>
          <w:lang w:val="en-GB"/>
        </w:rPr>
        <w:t>it</w:t>
      </w:r>
      <w:r w:rsidRPr="00A452F2">
        <w:rPr>
          <w:lang w:val="en-GB"/>
        </w:rPr>
        <w:t xml:space="preserve"> to view the clusters and ESXi hosts within those clusters that are working excessively and are close to their physical limit. This dashboard displays ESXi hosts which have CPU or Memory saturation, and which can lead to performance issues for the </w:t>
      </w:r>
      <w:r>
        <w:rPr>
          <w:lang w:val="en-GB"/>
        </w:rPr>
        <w:t>VM</w:t>
      </w:r>
      <w:r w:rsidRPr="00A452F2">
        <w:rPr>
          <w:lang w:val="en-GB"/>
        </w:rPr>
        <w:t>s running on the host.</w:t>
      </w:r>
    </w:p>
    <w:p w14:paraId="612A4829" w14:textId="77777777" w:rsidR="00B56F04" w:rsidRDefault="00B56F04" w:rsidP="00C5263C">
      <w:pPr>
        <w:rPr>
          <w:lang w:val="en-GB"/>
        </w:rPr>
      </w:pPr>
      <w:r w:rsidRPr="00A452F2">
        <w:rPr>
          <w:lang w:val="en-GB"/>
        </w:rPr>
        <w:t xml:space="preserve">2 </w:t>
      </w:r>
      <w:r>
        <w:rPr>
          <w:lang w:val="en-GB"/>
        </w:rPr>
        <w:t>metrics</w:t>
      </w:r>
      <w:r w:rsidRPr="00A452F2">
        <w:rPr>
          <w:lang w:val="en-GB"/>
        </w:rPr>
        <w:t xml:space="preserve"> for Memory are used as Consumed metric alone is not enough. It could be mostly cache or historical data. Balloon also persist (past data), but at least it gives an insight of ESXi under memory pressure.</w:t>
      </w:r>
    </w:p>
    <w:p w14:paraId="06A2D459" w14:textId="77777777" w:rsidR="00577449" w:rsidRPr="00A452F2" w:rsidRDefault="00577449" w:rsidP="00C5263C">
      <w:pPr>
        <w:rPr>
          <w:lang w:val="en-GB"/>
        </w:rPr>
      </w:pPr>
      <w:r w:rsidRPr="00A452F2">
        <w:rPr>
          <w:lang w:val="en-GB"/>
        </w:rPr>
        <w:t>The dashboard help answer the following questions:</w:t>
      </w:r>
    </w:p>
    <w:p w14:paraId="2FB90CE9" w14:textId="004DD8A9" w:rsidR="00577449" w:rsidRPr="00A452F2" w:rsidRDefault="00577449" w:rsidP="00C5263C">
      <w:pPr>
        <w:pStyle w:val="Bullet"/>
        <w:rPr>
          <w:lang w:val="en-GB"/>
        </w:rPr>
      </w:pPr>
      <w:r w:rsidRPr="00A452F2">
        <w:rPr>
          <w:lang w:val="en-GB"/>
        </w:rPr>
        <w:t>Is the IaaS running very high utilization</w:t>
      </w:r>
      <w:r>
        <w:rPr>
          <w:lang w:val="en-GB"/>
        </w:rPr>
        <w:t xml:space="preserve"> right now</w:t>
      </w:r>
      <w:r w:rsidRPr="00A452F2">
        <w:rPr>
          <w:lang w:val="en-GB"/>
        </w:rPr>
        <w:t>?</w:t>
      </w:r>
      <w:r w:rsidR="00C82070">
        <w:rPr>
          <w:lang w:val="en-GB"/>
        </w:rPr>
        <w:t xml:space="preserve"> If yes, which cluster? Within the cluster, which ESXi?</w:t>
      </w:r>
    </w:p>
    <w:p w14:paraId="6931116C" w14:textId="77777777" w:rsidR="00577449" w:rsidRPr="00A452F2" w:rsidRDefault="00577449" w:rsidP="00C5263C">
      <w:pPr>
        <w:pStyle w:val="Bullet"/>
        <w:rPr>
          <w:lang w:val="en-GB"/>
        </w:rPr>
      </w:pPr>
      <w:r w:rsidRPr="00A452F2">
        <w:rPr>
          <w:lang w:val="en-GB"/>
        </w:rPr>
        <w:t>Do we size ESXi correctly, meaning balanced usage of CPU and Memory?</w:t>
      </w:r>
    </w:p>
    <w:p w14:paraId="1A7640B7" w14:textId="77777777" w:rsidR="00577449" w:rsidRPr="00A452F2" w:rsidRDefault="00577449" w:rsidP="00C5263C">
      <w:pPr>
        <w:pStyle w:val="Bullet"/>
        <w:rPr>
          <w:lang w:val="en-GB"/>
        </w:rPr>
      </w:pPr>
      <w:r w:rsidRPr="00A452F2">
        <w:rPr>
          <w:lang w:val="en-GB"/>
        </w:rPr>
        <w:t>Are the clusters balanced? Are load distributed equally among member ESXi hosts?</w:t>
      </w:r>
    </w:p>
    <w:p w14:paraId="459D7636" w14:textId="77777777" w:rsidR="00577449" w:rsidRDefault="00577449" w:rsidP="00C5263C">
      <w:pPr>
        <w:pStyle w:val="Bullet"/>
        <w:rPr>
          <w:lang w:val="en-GB"/>
        </w:rPr>
      </w:pPr>
      <w:r w:rsidRPr="00A452F2">
        <w:rPr>
          <w:lang w:val="en-GB"/>
        </w:rPr>
        <w:t>Is all ESXi contributing? Light grey box indicates that the host is part of the cluster but there is no utilization. It is likely the host is in maintenance mode or is powered off.</w:t>
      </w:r>
    </w:p>
    <w:p w14:paraId="2E1F3725" w14:textId="77777777" w:rsidR="00B56F04" w:rsidRDefault="00B56F04" w:rsidP="00C5263C">
      <w:pPr>
        <w:pStyle w:val="Heading6"/>
      </w:pPr>
      <w:r w:rsidRPr="00A452F2">
        <w:t>How to Use</w:t>
      </w:r>
    </w:p>
    <w:p w14:paraId="63990F24" w14:textId="09D6F6CD" w:rsidR="00141AA3" w:rsidRDefault="00141AA3" w:rsidP="00C5263C">
      <w:pPr>
        <w:rPr>
          <w:lang w:val="en-GB"/>
        </w:rPr>
      </w:pPr>
      <w:r w:rsidRPr="00141AA3">
        <w:rPr>
          <w:noProof/>
          <w:lang w:val="en-GB"/>
        </w:rPr>
        <w:drawing>
          <wp:inline distT="0" distB="0" distL="0" distR="0" wp14:anchorId="16C6BE1D" wp14:editId="225F31BA">
            <wp:extent cx="5742432" cy="594360"/>
            <wp:effectExtent l="0" t="0" r="0" b="0"/>
            <wp:docPr id="652283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83018" name=""/>
                    <pic:cNvPicPr/>
                  </pic:nvPicPr>
                  <pic:blipFill>
                    <a:blip r:embed="rId518"/>
                    <a:stretch>
                      <a:fillRect/>
                    </a:stretch>
                  </pic:blipFill>
                  <pic:spPr>
                    <a:xfrm>
                      <a:off x="0" y="0"/>
                      <a:ext cx="5742432" cy="594360"/>
                    </a:xfrm>
                    <a:prstGeom prst="rect">
                      <a:avLst/>
                    </a:prstGeom>
                  </pic:spPr>
                </pic:pic>
              </a:graphicData>
            </a:graphic>
          </wp:inline>
        </w:drawing>
      </w:r>
    </w:p>
    <w:p w14:paraId="5154B049" w14:textId="77777777" w:rsidR="007F04F3" w:rsidRPr="00A452F2" w:rsidRDefault="007F04F3" w:rsidP="007F04F3">
      <w:pPr>
        <w:rPr>
          <w:lang w:val="en-GB"/>
        </w:rPr>
      </w:pPr>
      <w:r w:rsidRPr="00A452F2">
        <w:rPr>
          <w:lang w:val="en-GB"/>
        </w:rPr>
        <w:t xml:space="preserve">Unlike the heat maps in the </w:t>
      </w:r>
      <w:r w:rsidRPr="00A452F2">
        <w:rPr>
          <w:b/>
          <w:bCs/>
          <w:lang w:val="en-GB"/>
        </w:rPr>
        <w:t>Live! Cluster Performance</w:t>
      </w:r>
      <w:r w:rsidRPr="00A452F2">
        <w:rPr>
          <w:lang w:val="en-GB"/>
        </w:rPr>
        <w:t xml:space="preserve"> dashboard, the </w:t>
      </w:r>
      <w:r>
        <w:rPr>
          <w:lang w:val="en-GB"/>
        </w:rPr>
        <w:t>4</w:t>
      </w:r>
      <w:r w:rsidRPr="00A452F2">
        <w:rPr>
          <w:lang w:val="en-GB"/>
        </w:rPr>
        <w:t xml:space="preserve"> heat maps in this dashboard has a different scale, reflecting the different nature of the </w:t>
      </w:r>
      <w:r>
        <w:rPr>
          <w:lang w:val="en-GB"/>
        </w:rPr>
        <w:t>metrics</w:t>
      </w:r>
      <w:r w:rsidRPr="00A452F2">
        <w:rPr>
          <w:lang w:val="en-GB"/>
        </w:rPr>
        <w:t xml:space="preserve">. </w:t>
      </w:r>
    </w:p>
    <w:p w14:paraId="4E2107D6" w14:textId="77777777" w:rsidR="007F04F3" w:rsidRPr="00141AA3" w:rsidRDefault="007F04F3" w:rsidP="00C5263C">
      <w:pPr>
        <w:rPr>
          <w:lang w:val="en-GB"/>
        </w:rPr>
      </w:pPr>
    </w:p>
    <w:p w14:paraId="51C90D9F" w14:textId="50D9FD15" w:rsidR="00B56F04" w:rsidRDefault="00374C25" w:rsidP="00C5263C">
      <w:pPr>
        <w:jc w:val="center"/>
        <w:rPr>
          <w:lang w:val="en-GB"/>
        </w:rPr>
      </w:pPr>
      <w:r w:rsidRPr="00374C25">
        <w:rPr>
          <w:noProof/>
          <w:lang w:val="en-GB"/>
        </w:rPr>
        <w:lastRenderedPageBreak/>
        <w:drawing>
          <wp:inline distT="0" distB="0" distL="0" distR="0" wp14:anchorId="55CEE924" wp14:editId="378A6781">
            <wp:extent cx="5879592" cy="2084832"/>
            <wp:effectExtent l="0" t="0" r="6985" b="0"/>
            <wp:docPr id="108447425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74251" name="Picture 1" descr="A screenshot of a computer screen&#10;&#10;Description automatically generated"/>
                    <pic:cNvPicPr/>
                  </pic:nvPicPr>
                  <pic:blipFill>
                    <a:blip r:embed="rId519"/>
                    <a:stretch>
                      <a:fillRect/>
                    </a:stretch>
                  </pic:blipFill>
                  <pic:spPr>
                    <a:xfrm>
                      <a:off x="0" y="0"/>
                      <a:ext cx="5879592" cy="2084832"/>
                    </a:xfrm>
                    <a:prstGeom prst="rect">
                      <a:avLst/>
                    </a:prstGeom>
                  </pic:spPr>
                </pic:pic>
              </a:graphicData>
            </a:graphic>
          </wp:inline>
        </w:drawing>
      </w:r>
    </w:p>
    <w:p w14:paraId="441CD6A6" w14:textId="77777777" w:rsidR="00B56F04" w:rsidRPr="00A452F2" w:rsidRDefault="00B56F04" w:rsidP="00C5263C">
      <w:pPr>
        <w:rPr>
          <w:lang w:val="en-GB"/>
        </w:rPr>
      </w:pPr>
      <w:r w:rsidRPr="00A452F2">
        <w:rPr>
          <w:lang w:val="en-GB"/>
        </w:rPr>
        <w:t xml:space="preserve">Logically, memory is a form of storage. It acts as a cache to disk as it’s much faster. Hence a high utilization is better, as that means more data is being cached. The ideal situation is when ESXi Consumed metric is </w:t>
      </w:r>
      <w:r w:rsidRPr="00CF7D2C">
        <w:rPr>
          <w:color w:val="FF0000"/>
          <w:lang w:val="en-GB"/>
        </w:rPr>
        <w:t>red</w:t>
      </w:r>
      <w:r w:rsidRPr="00A452F2">
        <w:rPr>
          <w:lang w:val="en-GB"/>
        </w:rPr>
        <w:t xml:space="preserve"> but ESXi Ballooned metric is </w:t>
      </w:r>
      <w:r w:rsidRPr="0022569A">
        <w:rPr>
          <w:color w:val="00B050"/>
          <w:lang w:val="en-GB"/>
        </w:rPr>
        <w:t>green</w:t>
      </w:r>
      <w:r w:rsidRPr="00A452F2">
        <w:rPr>
          <w:lang w:val="en-GB"/>
        </w:rPr>
        <w:t xml:space="preserve">. When Ballooned is </w:t>
      </w:r>
      <w:r w:rsidRPr="00CF7D2C">
        <w:rPr>
          <w:color w:val="FF0000"/>
          <w:lang w:val="en-GB"/>
        </w:rPr>
        <w:t>red</w:t>
      </w:r>
      <w:r w:rsidRPr="00A452F2">
        <w:rPr>
          <w:lang w:val="en-GB"/>
        </w:rPr>
        <w:t xml:space="preserve"> and Consumed is grey, it means it was likely high in the past but not anymore. The reason the ballooned stays </w:t>
      </w:r>
      <w:r w:rsidRPr="00CF7D2C">
        <w:rPr>
          <w:color w:val="FF0000"/>
          <w:lang w:val="en-GB"/>
        </w:rPr>
        <w:t>red</w:t>
      </w:r>
      <w:r w:rsidRPr="00A452F2">
        <w:rPr>
          <w:lang w:val="en-GB"/>
        </w:rPr>
        <w:t xml:space="preserve"> because the ballooned pages were never requested back. </w:t>
      </w:r>
    </w:p>
    <w:p w14:paraId="2163754C" w14:textId="77777777" w:rsidR="00B56F04" w:rsidRDefault="00B56F04" w:rsidP="00C5263C">
      <w:pPr>
        <w:rPr>
          <w:lang w:val="en-GB"/>
        </w:rPr>
      </w:pPr>
      <w:r w:rsidRPr="00A452F2">
        <w:rPr>
          <w:lang w:val="en-GB"/>
        </w:rPr>
        <w:t xml:space="preserve">Ballooned memory counter was chosen over the swapped or compressed memory </w:t>
      </w:r>
      <w:r>
        <w:rPr>
          <w:lang w:val="en-GB"/>
        </w:rPr>
        <w:t>metrics</w:t>
      </w:r>
      <w:r w:rsidRPr="00A452F2">
        <w:rPr>
          <w:lang w:val="en-GB"/>
        </w:rPr>
        <w:t xml:space="preserve"> as it’s a better leading indicator. Because all 3 can co-exist at the same time, all 3 are shown in the line chart. Ballooned is shown in absolute amount and not</w:t>
      </w:r>
      <w:r>
        <w:rPr>
          <w:lang w:val="en-GB"/>
        </w:rPr>
        <w:t xml:space="preserve"> percentage</w:t>
      </w:r>
      <w:r w:rsidRPr="00A452F2">
        <w:rPr>
          <w:lang w:val="en-GB"/>
        </w:rPr>
        <w:t>, as the higher the size the higher the chance it might impact a VM. If you feel using</w:t>
      </w:r>
      <w:r>
        <w:rPr>
          <w:lang w:val="en-GB"/>
        </w:rPr>
        <w:t xml:space="preserve"> percentage</w:t>
      </w:r>
      <w:r w:rsidRPr="00A452F2">
        <w:rPr>
          <w:lang w:val="en-GB"/>
        </w:rPr>
        <w:t xml:space="preserve"> is easier for your operations, create a super metric to translates the value.</w:t>
      </w:r>
    </w:p>
    <w:p w14:paraId="6543BDB6" w14:textId="57D75097" w:rsidR="005B2760" w:rsidRPr="005B2760" w:rsidRDefault="005B2760" w:rsidP="007F04F3">
      <w:pPr>
        <w:pStyle w:val="Heading6"/>
      </w:pPr>
      <w:r>
        <w:t>Interactive Section</w:t>
      </w:r>
    </w:p>
    <w:p w14:paraId="74273AEC" w14:textId="396A4F40" w:rsidR="003837F1" w:rsidRDefault="003837F1" w:rsidP="00C5263C">
      <w:pPr>
        <w:rPr>
          <w:lang w:val="en-GB"/>
        </w:rPr>
      </w:pPr>
      <w:r w:rsidRPr="003837F1">
        <w:rPr>
          <w:noProof/>
          <w:lang w:val="en-GB"/>
        </w:rPr>
        <w:drawing>
          <wp:inline distT="0" distB="0" distL="0" distR="0" wp14:anchorId="3E6F1780" wp14:editId="1EE74EB9">
            <wp:extent cx="6153912" cy="1298448"/>
            <wp:effectExtent l="0" t="0" r="0" b="0"/>
            <wp:docPr id="2056589943" name="Picture 1" descr="A screenshot of a gree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589943" name="Picture 1" descr="A screenshot of a green screen&#10;&#10;Description automatically generated"/>
                    <pic:cNvPicPr/>
                  </pic:nvPicPr>
                  <pic:blipFill>
                    <a:blip r:embed="rId520"/>
                    <a:stretch>
                      <a:fillRect/>
                    </a:stretch>
                  </pic:blipFill>
                  <pic:spPr>
                    <a:xfrm>
                      <a:off x="0" y="0"/>
                      <a:ext cx="6153912" cy="1298448"/>
                    </a:xfrm>
                    <a:prstGeom prst="rect">
                      <a:avLst/>
                    </a:prstGeom>
                  </pic:spPr>
                </pic:pic>
              </a:graphicData>
            </a:graphic>
          </wp:inline>
        </w:drawing>
      </w:r>
    </w:p>
    <w:p w14:paraId="2BE8C4BA" w14:textId="2C9B38EF" w:rsidR="00F24EA1" w:rsidRDefault="00F24EA1" w:rsidP="00C5263C">
      <w:pPr>
        <w:rPr>
          <w:lang w:val="en-GB"/>
        </w:rPr>
      </w:pPr>
      <w:r w:rsidRPr="00F24EA1">
        <w:rPr>
          <w:noProof/>
          <w:lang w:val="en-GB"/>
        </w:rPr>
        <w:drawing>
          <wp:inline distT="0" distB="0" distL="0" distR="0" wp14:anchorId="59E4049C" wp14:editId="31852287">
            <wp:extent cx="6062472" cy="1280160"/>
            <wp:effectExtent l="0" t="0" r="0" b="0"/>
            <wp:docPr id="2029845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45692" name="Picture 1" descr="A screenshot of a computer&#10;&#10;Description automatically generated"/>
                    <pic:cNvPicPr/>
                  </pic:nvPicPr>
                  <pic:blipFill>
                    <a:blip r:embed="rId521"/>
                    <a:stretch>
                      <a:fillRect/>
                    </a:stretch>
                  </pic:blipFill>
                  <pic:spPr>
                    <a:xfrm>
                      <a:off x="0" y="0"/>
                      <a:ext cx="6062472" cy="1280160"/>
                    </a:xfrm>
                    <a:prstGeom prst="rect">
                      <a:avLst/>
                    </a:prstGeom>
                  </pic:spPr>
                </pic:pic>
              </a:graphicData>
            </a:graphic>
          </wp:inline>
        </w:drawing>
      </w:r>
    </w:p>
    <w:p w14:paraId="7F97BA06" w14:textId="77777777" w:rsidR="00B56F04" w:rsidRDefault="00B56F04" w:rsidP="00C5263C">
      <w:pPr>
        <w:rPr>
          <w:lang w:val="en-GB"/>
        </w:rPr>
      </w:pPr>
      <w:r>
        <w:rPr>
          <w:lang w:val="en-GB"/>
        </w:rPr>
        <w:t>Quiz Time: why is the heat map showing grey and light grey?</w:t>
      </w:r>
    </w:p>
    <w:p w14:paraId="7AC87B13" w14:textId="77777777" w:rsidR="00B56F04" w:rsidRDefault="00B56F04" w:rsidP="00C5263C">
      <w:pPr>
        <w:rPr>
          <w:lang w:val="en-GB"/>
        </w:rPr>
      </w:pPr>
      <w:r>
        <w:rPr>
          <w:lang w:val="en-GB"/>
        </w:rPr>
        <w:t xml:space="preserve">The heat map is showing dark grey and light grey to convey wastage and data error, respectively. While the use case is performance, there is a need to educate that oversized VM cause performance issue. </w:t>
      </w:r>
    </w:p>
    <w:p w14:paraId="5DCFA67E" w14:textId="77777777" w:rsidR="00C5263C" w:rsidRPr="00A452F2" w:rsidRDefault="00C5263C" w:rsidP="00C5263C">
      <w:pPr>
        <w:pStyle w:val="Heading5"/>
      </w:pPr>
      <w:r w:rsidRPr="00A452F2">
        <w:t>Points to Note</w:t>
      </w:r>
    </w:p>
    <w:p w14:paraId="40BBF96B" w14:textId="77777777" w:rsidR="007F04F3" w:rsidRDefault="00C5263C" w:rsidP="00C5263C">
      <w:pPr>
        <w:rPr>
          <w:lang w:val="en-GB"/>
        </w:rPr>
      </w:pPr>
      <w:r w:rsidRPr="00A452F2">
        <w:rPr>
          <w:lang w:val="en-GB"/>
        </w:rPr>
        <w:t>If you have the screen real estate</w:t>
      </w:r>
      <w:r w:rsidR="007F04F3">
        <w:rPr>
          <w:lang w:val="en-GB"/>
        </w:rPr>
        <w:t>:</w:t>
      </w:r>
    </w:p>
    <w:p w14:paraId="023327E3" w14:textId="5D6A3D6D" w:rsidR="00C5263C" w:rsidRPr="00A452F2" w:rsidRDefault="007F04F3" w:rsidP="007F04F3">
      <w:pPr>
        <w:pStyle w:val="Bullet"/>
        <w:rPr>
          <w:lang w:val="en-GB"/>
        </w:rPr>
      </w:pPr>
      <w:r>
        <w:rPr>
          <w:lang w:val="en-GB"/>
        </w:rPr>
        <w:lastRenderedPageBreak/>
        <w:t>A</w:t>
      </w:r>
      <w:r w:rsidR="00C5263C" w:rsidRPr="00A452F2">
        <w:rPr>
          <w:lang w:val="en-GB"/>
        </w:rPr>
        <w:t xml:space="preserve">dd a Heat Map for Disk Latency. Use the counter “Percentage of Consumers facing Disk Latency (%)”. It is part of datastore object, not cluster, as a VM in a cluster can have disks across multiple datastores. Organize this storage performance by data center and not by cluster. </w:t>
      </w:r>
    </w:p>
    <w:p w14:paraId="7F8DE975" w14:textId="220B5E68" w:rsidR="00C5263C" w:rsidRPr="00A452F2" w:rsidRDefault="007F04F3" w:rsidP="007F04F3">
      <w:pPr>
        <w:pStyle w:val="Bullet"/>
        <w:rPr>
          <w:lang w:val="en-GB"/>
        </w:rPr>
      </w:pPr>
      <w:r>
        <w:rPr>
          <w:lang w:val="en-GB"/>
        </w:rPr>
        <w:t>A</w:t>
      </w:r>
      <w:r w:rsidR="00C5263C" w:rsidRPr="007C6D7D">
        <w:rPr>
          <w:lang w:val="en-GB"/>
        </w:rPr>
        <w:t xml:space="preserve">dd </w:t>
      </w:r>
      <w:r w:rsidR="00C5263C">
        <w:rPr>
          <w:lang w:val="en-GB"/>
        </w:rPr>
        <w:t xml:space="preserve">trend chart of </w:t>
      </w:r>
      <w:r w:rsidR="00C5263C" w:rsidRPr="007C6D7D">
        <w:rPr>
          <w:lang w:val="en-GB"/>
        </w:rPr>
        <w:t>Disk Throughput and Network Packet/second</w:t>
      </w:r>
      <w:r w:rsidR="00C5263C">
        <w:rPr>
          <w:lang w:val="en-GB"/>
        </w:rPr>
        <w:t>.</w:t>
      </w:r>
    </w:p>
    <w:p w14:paraId="0FEEB6A7" w14:textId="5A002515" w:rsidR="00B56F04" w:rsidRPr="00A452F2" w:rsidRDefault="007F04F3" w:rsidP="007F04F3">
      <w:pPr>
        <w:pStyle w:val="Bullet"/>
        <w:rPr>
          <w:lang w:val="en-GB"/>
        </w:rPr>
      </w:pPr>
      <w:r>
        <w:t xml:space="preserve">If </w:t>
      </w:r>
      <w:r w:rsidR="00B56F04" w:rsidRPr="00A452F2">
        <w:rPr>
          <w:lang w:val="en-GB"/>
        </w:rPr>
        <w:t>your network is highly utilized, add a Heat Map to check the ESXi physical NIC Network Throughput.</w:t>
      </w:r>
    </w:p>
    <w:p w14:paraId="2D1C8687" w14:textId="12BD88E4" w:rsidR="003F3230" w:rsidRPr="00A452F2" w:rsidRDefault="003F3230" w:rsidP="002113A7">
      <w:pPr>
        <w:pStyle w:val="Heading3"/>
      </w:pPr>
      <w:r w:rsidRPr="00A452F2">
        <w:t xml:space="preserve">Storage </w:t>
      </w:r>
      <w:r w:rsidR="00CA5234">
        <w:t>T</w:t>
      </w:r>
      <w:r w:rsidRPr="00A452F2">
        <w:t>eam</w:t>
      </w:r>
    </w:p>
    <w:p w14:paraId="2DD9CD4B" w14:textId="1FC0F805" w:rsidR="00AD5374" w:rsidRPr="00AD5374" w:rsidRDefault="00AD5374" w:rsidP="00AD5374">
      <w:pPr>
        <w:rPr>
          <w:lang w:val="en-GB"/>
        </w:rPr>
      </w:pPr>
      <w:r w:rsidRPr="00AD5374">
        <w:rPr>
          <w:lang w:val="en-GB"/>
        </w:rPr>
        <w:t>Ask any Storage Team and Platform Team whether the collaboration between them can be improved by a mile, and you are likely to get a nod. One reason for this issue is there is lack of common visibility. You need to see the same thing if you want to collaborate. Storage Team do not get always get access vSphere. Even if they do, vCenter UI is not designed for Storage team. It is designed for VMware Admin.</w:t>
      </w:r>
    </w:p>
    <w:p w14:paraId="4281D119" w14:textId="2B5CA885" w:rsidR="00AD5374" w:rsidRPr="00AD5374" w:rsidRDefault="008540B3" w:rsidP="00AD5374">
      <w:pPr>
        <w:rPr>
          <w:lang w:val="en-GB"/>
        </w:rPr>
      </w:pPr>
      <w:r>
        <w:rPr>
          <w:lang w:val="en-GB"/>
        </w:rPr>
        <w:t>VCF Operations</w:t>
      </w:r>
      <w:r w:rsidR="00AD5374" w:rsidRPr="00AD5374">
        <w:rPr>
          <w:lang w:val="en-GB"/>
        </w:rPr>
        <w:t xml:space="preserve"> and Log Insight can bridge that providing a set of read-only, purpose-built dashboards, that answer common questions such as:</w:t>
      </w:r>
    </w:p>
    <w:p w14:paraId="676E6478" w14:textId="1AC0849F" w:rsidR="00AD5374" w:rsidRPr="0019486B" w:rsidRDefault="00AD5374" w:rsidP="00E64319">
      <w:pPr>
        <w:pStyle w:val="Bullet"/>
        <w:rPr>
          <w:lang w:val="en-GB"/>
        </w:rPr>
      </w:pPr>
      <w:r w:rsidRPr="0019486B">
        <w:rPr>
          <w:lang w:val="en-GB"/>
        </w:rPr>
        <w:t xml:space="preserve">When a VM Owner complains, can we </w:t>
      </w:r>
      <w:r w:rsidR="00343199">
        <w:rPr>
          <w:lang w:val="en-GB"/>
        </w:rPr>
        <w:t>agree</w:t>
      </w:r>
      <w:r w:rsidRPr="0019486B">
        <w:rPr>
          <w:lang w:val="en-GB"/>
        </w:rPr>
        <w:t xml:space="preserve"> if it’s a storage issue within 1 minute?</w:t>
      </w:r>
      <w:r w:rsidR="0019486B" w:rsidRPr="0019486B">
        <w:rPr>
          <w:lang w:val="en-GB"/>
        </w:rPr>
        <w:t xml:space="preserve"> This will help reducing</w:t>
      </w:r>
      <w:r w:rsidR="0019486B">
        <w:rPr>
          <w:lang w:val="en-GB"/>
        </w:rPr>
        <w:t xml:space="preserve"> the</w:t>
      </w:r>
      <w:r w:rsidRPr="0019486B">
        <w:rPr>
          <w:lang w:val="en-GB"/>
        </w:rPr>
        <w:t xml:space="preserve"> ping pong </w:t>
      </w:r>
      <w:r w:rsidR="0019486B">
        <w:rPr>
          <w:lang w:val="en-GB"/>
        </w:rPr>
        <w:t xml:space="preserve">game </w:t>
      </w:r>
      <w:r w:rsidRPr="0019486B">
        <w:rPr>
          <w:lang w:val="en-GB"/>
        </w:rPr>
        <w:t xml:space="preserve">between VM Owner, vSphere Admin, </w:t>
      </w:r>
      <w:r w:rsidR="0019486B">
        <w:rPr>
          <w:lang w:val="en-GB"/>
        </w:rPr>
        <w:t xml:space="preserve">and </w:t>
      </w:r>
      <w:r w:rsidRPr="0019486B">
        <w:rPr>
          <w:lang w:val="en-GB"/>
        </w:rPr>
        <w:t>Storage Admin</w:t>
      </w:r>
      <w:r w:rsidR="0019486B">
        <w:rPr>
          <w:lang w:val="en-GB"/>
        </w:rPr>
        <w:t>.</w:t>
      </w:r>
    </w:p>
    <w:p w14:paraId="27485013" w14:textId="05ACAA54" w:rsidR="00AD5374" w:rsidRPr="004570C5" w:rsidRDefault="00AD5374" w:rsidP="00E64319">
      <w:pPr>
        <w:pStyle w:val="Bullet"/>
        <w:rPr>
          <w:lang w:val="en-GB"/>
        </w:rPr>
      </w:pPr>
      <w:r w:rsidRPr="004570C5">
        <w:rPr>
          <w:lang w:val="en-GB"/>
        </w:rPr>
        <w:t>Is the Storage serving all the VMs well?</w:t>
      </w:r>
      <w:r w:rsidR="0019486B" w:rsidRPr="004570C5">
        <w:rPr>
          <w:lang w:val="en-GB"/>
        </w:rPr>
        <w:t xml:space="preserve"> </w:t>
      </w:r>
      <w:r w:rsidRPr="004570C5">
        <w:rPr>
          <w:lang w:val="en-GB"/>
        </w:rPr>
        <w:t>If not, who are affected, when and how bad? Read or Write?</w:t>
      </w:r>
      <w:r w:rsidR="004570C5" w:rsidRPr="004570C5">
        <w:rPr>
          <w:lang w:val="en-GB"/>
        </w:rPr>
        <w:t xml:space="preserve"> </w:t>
      </w:r>
      <w:r w:rsidRPr="004570C5">
        <w:rPr>
          <w:lang w:val="en-GB"/>
        </w:rPr>
        <w:t>The answer has to be tier based, as Tier 1 VM expects lower latency than Tier 3</w:t>
      </w:r>
      <w:r w:rsidR="004570C5">
        <w:rPr>
          <w:lang w:val="en-GB"/>
        </w:rPr>
        <w:t>.</w:t>
      </w:r>
    </w:p>
    <w:p w14:paraId="2CF4FDA8" w14:textId="5B0FCCD5" w:rsidR="00AD5374" w:rsidRPr="004570C5" w:rsidRDefault="00AD5374" w:rsidP="00E64319">
      <w:pPr>
        <w:pStyle w:val="Bullet"/>
        <w:rPr>
          <w:lang w:val="en-GB"/>
        </w:rPr>
      </w:pPr>
      <w:r w:rsidRPr="004570C5">
        <w:rPr>
          <w:lang w:val="en-GB"/>
        </w:rPr>
        <w:t>What’s the total demand hitting the array? Are they growing fast</w:t>
      </w:r>
      <w:r w:rsidR="004570C5" w:rsidRPr="004570C5">
        <w:rPr>
          <w:lang w:val="en-GB"/>
        </w:rPr>
        <w:t xml:space="preserve"> and becoming a risk</w:t>
      </w:r>
      <w:r w:rsidRPr="004570C5">
        <w:rPr>
          <w:lang w:val="en-GB"/>
        </w:rPr>
        <w:t>?</w:t>
      </w:r>
      <w:r w:rsidR="004570C5" w:rsidRPr="004570C5">
        <w:rPr>
          <w:lang w:val="en-GB"/>
        </w:rPr>
        <w:t xml:space="preserve"> </w:t>
      </w:r>
      <w:r w:rsidRPr="004570C5">
        <w:rPr>
          <w:lang w:val="en-GB"/>
        </w:rPr>
        <w:t>Who are the heavy hitters among the VMs?</w:t>
      </w:r>
    </w:p>
    <w:p w14:paraId="096B022E" w14:textId="202C65CC" w:rsidR="00AD5374" w:rsidRPr="004570C5" w:rsidRDefault="00AD5374" w:rsidP="00E64319">
      <w:pPr>
        <w:pStyle w:val="Bullet"/>
        <w:rPr>
          <w:lang w:val="en-GB"/>
        </w:rPr>
      </w:pPr>
      <w:r w:rsidRPr="004570C5">
        <w:rPr>
          <w:lang w:val="en-GB"/>
        </w:rPr>
        <w:t>When &amp; where are we running out of capacity?</w:t>
      </w:r>
      <w:r w:rsidR="004570C5" w:rsidRPr="004570C5">
        <w:rPr>
          <w:lang w:val="en-GB"/>
        </w:rPr>
        <w:t xml:space="preserve"> </w:t>
      </w:r>
      <w:r w:rsidRPr="004570C5">
        <w:rPr>
          <w:lang w:val="en-GB"/>
        </w:rPr>
        <w:t>How much disk space can be reclaimed? From which VMs?</w:t>
      </w:r>
    </w:p>
    <w:p w14:paraId="3F4355F6" w14:textId="3F93EF23" w:rsidR="00AD5374" w:rsidRPr="004570C5" w:rsidRDefault="00AD5374" w:rsidP="00E64319">
      <w:pPr>
        <w:pStyle w:val="Bullet"/>
        <w:rPr>
          <w:lang w:val="en-GB"/>
        </w:rPr>
      </w:pPr>
      <w:r w:rsidRPr="004570C5">
        <w:rPr>
          <w:lang w:val="en-GB"/>
        </w:rPr>
        <w:t>What have we got?</w:t>
      </w:r>
      <w:r w:rsidR="004570C5" w:rsidRPr="004570C5">
        <w:rPr>
          <w:lang w:val="en-GB"/>
        </w:rPr>
        <w:t xml:space="preserve"> </w:t>
      </w:r>
      <w:r w:rsidRPr="004570C5">
        <w:rPr>
          <w:lang w:val="en-GB"/>
        </w:rPr>
        <w:t>Are they consistently configured?</w:t>
      </w:r>
    </w:p>
    <w:p w14:paraId="3A61B745" w14:textId="1BAAABCA" w:rsidR="003F3230" w:rsidRDefault="00AD5374" w:rsidP="00AD5374">
      <w:pPr>
        <w:rPr>
          <w:lang w:val="en-GB"/>
        </w:rPr>
      </w:pPr>
      <w:r w:rsidRPr="4CAB3972">
        <w:rPr>
          <w:lang w:val="en-GB"/>
        </w:rPr>
        <w:t xml:space="preserve">The questions above cover the main areas of SDDC Operations, such as performance, capacity, configuration and availability. They enable joint troubleshooting, capacity planning, performance monitoring. For better collaboration, add </w:t>
      </w:r>
      <w:r w:rsidR="00E80731" w:rsidRPr="4CAB3972">
        <w:rPr>
          <w:lang w:val="en-GB"/>
        </w:rPr>
        <w:t xml:space="preserve">physical array monitoring into </w:t>
      </w:r>
      <w:r w:rsidR="008540B3">
        <w:rPr>
          <w:lang w:val="en-GB"/>
        </w:rPr>
        <w:t>VCF Operations</w:t>
      </w:r>
      <w:r w:rsidR="00E80731" w:rsidRPr="4CAB3972">
        <w:rPr>
          <w:lang w:val="en-GB"/>
        </w:rPr>
        <w:t xml:space="preserve"> and Log Insight</w:t>
      </w:r>
      <w:r w:rsidRPr="4CAB3972">
        <w:rPr>
          <w:lang w:val="en-GB"/>
        </w:rPr>
        <w:t xml:space="preserve">, so you can </w:t>
      </w:r>
      <w:r w:rsidR="004C3B02">
        <w:rPr>
          <w:lang w:val="en-GB"/>
        </w:rPr>
        <w:t>analyze</w:t>
      </w:r>
      <w:r w:rsidRPr="4CAB3972">
        <w:rPr>
          <w:lang w:val="en-GB"/>
        </w:rPr>
        <w:t xml:space="preserve"> physical arrays and fabrics, and then correlate back with vSphere.</w:t>
      </w:r>
    </w:p>
    <w:p w14:paraId="3CD3BBB4" w14:textId="34B8BF0B" w:rsidR="00951A41" w:rsidRPr="00951A41" w:rsidRDefault="00951A41" w:rsidP="00951A41">
      <w:pPr>
        <w:rPr>
          <w:lang w:val="en-GB"/>
        </w:rPr>
      </w:pPr>
      <w:r w:rsidRPr="00951A41">
        <w:rPr>
          <w:lang w:val="en-GB"/>
        </w:rPr>
        <w:t>The dashboard</w:t>
      </w:r>
      <w:r w:rsidR="000D2152">
        <w:rPr>
          <w:lang w:val="en-GB"/>
        </w:rPr>
        <w:t>s should</w:t>
      </w:r>
      <w:r w:rsidRPr="00951A41">
        <w:rPr>
          <w:lang w:val="en-GB"/>
        </w:rPr>
        <w:t xml:space="preserve"> provide overall visibility to Storage team. </w:t>
      </w:r>
      <w:r w:rsidR="000D2152">
        <w:rPr>
          <w:lang w:val="en-GB"/>
        </w:rPr>
        <w:t xml:space="preserve">They </w:t>
      </w:r>
      <w:r w:rsidRPr="00951A41">
        <w:rPr>
          <w:lang w:val="en-GB"/>
        </w:rPr>
        <w:t>give insight into the SDDC by showing relevant objects</w:t>
      </w:r>
      <w:r>
        <w:rPr>
          <w:lang w:val="en-GB"/>
        </w:rPr>
        <w:t xml:space="preserve"> by: </w:t>
      </w:r>
    </w:p>
    <w:p w14:paraId="21D4BB0A" w14:textId="41552AFF" w:rsidR="00951A41" w:rsidRPr="00951A41" w:rsidRDefault="00951A41" w:rsidP="00951A41">
      <w:pPr>
        <w:pStyle w:val="Bullet"/>
        <w:rPr>
          <w:lang w:val="en-GB"/>
        </w:rPr>
      </w:pPr>
      <w:r w:rsidRPr="00951A41">
        <w:rPr>
          <w:lang w:val="en-GB"/>
        </w:rPr>
        <w:t>quickly show</w:t>
      </w:r>
      <w:r>
        <w:rPr>
          <w:lang w:val="en-GB"/>
        </w:rPr>
        <w:t>ing</w:t>
      </w:r>
      <w:r w:rsidRPr="00951A41">
        <w:rPr>
          <w:lang w:val="en-GB"/>
        </w:rPr>
        <w:t xml:space="preserve"> the summary of key information.</w:t>
      </w:r>
    </w:p>
    <w:p w14:paraId="79182F84" w14:textId="50A7A02E" w:rsidR="00951A41" w:rsidRPr="00951A41" w:rsidRDefault="00951A41" w:rsidP="00951A41">
      <w:pPr>
        <w:pStyle w:val="Bullet"/>
        <w:rPr>
          <w:lang w:val="en-GB"/>
        </w:rPr>
      </w:pPr>
      <w:r w:rsidRPr="00951A41">
        <w:rPr>
          <w:lang w:val="en-GB"/>
        </w:rPr>
        <w:t>show</w:t>
      </w:r>
      <w:r>
        <w:rPr>
          <w:lang w:val="en-GB"/>
        </w:rPr>
        <w:t>ing</w:t>
      </w:r>
      <w:r w:rsidRPr="00951A41">
        <w:rPr>
          <w:lang w:val="en-GB"/>
        </w:rPr>
        <w:t xml:space="preserve"> VM, datastore, datastore clusters, compute cluster, and </w:t>
      </w:r>
      <w:r w:rsidR="00C21454">
        <w:rPr>
          <w:lang w:val="en-GB"/>
        </w:rPr>
        <w:t>data center</w:t>
      </w:r>
      <w:r w:rsidRPr="00951A41">
        <w:rPr>
          <w:lang w:val="en-GB"/>
        </w:rPr>
        <w:t>. It shows their relationship, which you can interact and drill down.</w:t>
      </w:r>
    </w:p>
    <w:p w14:paraId="56181CAD" w14:textId="62E7882D" w:rsidR="000F2E21" w:rsidRDefault="00951A41" w:rsidP="00951A41">
      <w:pPr>
        <w:pStyle w:val="Bullet"/>
        <w:rPr>
          <w:lang w:val="en-GB"/>
        </w:rPr>
      </w:pPr>
      <w:r w:rsidRPr="00951A41">
        <w:rPr>
          <w:lang w:val="en-GB"/>
        </w:rPr>
        <w:t>show</w:t>
      </w:r>
      <w:r w:rsidR="008C20A5">
        <w:rPr>
          <w:lang w:val="en-GB"/>
        </w:rPr>
        <w:t>ing</w:t>
      </w:r>
      <w:r w:rsidRPr="00951A41">
        <w:rPr>
          <w:lang w:val="en-GB"/>
        </w:rPr>
        <w:t xml:space="preserve"> all the VMs, where they are located, how much space they are allocated, and how they are using it.</w:t>
      </w:r>
    </w:p>
    <w:p w14:paraId="676024D3" w14:textId="40EF235F" w:rsidR="008C20A5" w:rsidRPr="000F2E21" w:rsidRDefault="008C20A5" w:rsidP="00951A41">
      <w:pPr>
        <w:pStyle w:val="Bullet"/>
        <w:rPr>
          <w:lang w:val="en-GB"/>
        </w:rPr>
      </w:pPr>
      <w:r>
        <w:rPr>
          <w:lang w:val="en-GB"/>
        </w:rPr>
        <w:t>Showing physical arrays inventory and how they map into vSphere.</w:t>
      </w:r>
    </w:p>
    <w:p w14:paraId="00DD24DA" w14:textId="77777777" w:rsidR="001E0D7B" w:rsidRPr="00A452F2" w:rsidRDefault="001E0D7B" w:rsidP="002113A7">
      <w:pPr>
        <w:pStyle w:val="Heading4"/>
      </w:pPr>
      <w:r>
        <w:lastRenderedPageBreak/>
        <w:t xml:space="preserve">Storage Heavy Hitters </w:t>
      </w:r>
    </w:p>
    <w:p w14:paraId="3EDB72F9" w14:textId="77777777" w:rsidR="001E0D7B" w:rsidRPr="00A452F2" w:rsidRDefault="001E0D7B" w:rsidP="001E0D7B">
      <w:pPr>
        <w:rPr>
          <w:lang w:val="en-GB"/>
        </w:rPr>
      </w:pPr>
      <w:r w:rsidRPr="00A452F2">
        <w:rPr>
          <w:lang w:val="en-GB"/>
        </w:rPr>
        <w:t>Interpreting IOPs and throughput metrics depends on your underlying physical storage</w:t>
      </w:r>
      <w:r>
        <w:rPr>
          <w:lang w:val="en-GB"/>
        </w:rPr>
        <w:t xml:space="preserve"> capability</w:t>
      </w:r>
      <w:r w:rsidRPr="00A452F2">
        <w:rPr>
          <w:lang w:val="en-GB"/>
        </w:rPr>
        <w:t>.</w:t>
      </w:r>
      <w:r>
        <w:rPr>
          <w:lang w:val="en-GB"/>
        </w:rPr>
        <w:t xml:space="preserve"> </w:t>
      </w:r>
      <w:r w:rsidRPr="00A452F2">
        <w:rPr>
          <w:lang w:val="en-GB"/>
        </w:rPr>
        <w:t xml:space="preserve">For visibility into this hardware layer, add physical storage </w:t>
      </w:r>
      <w:r>
        <w:rPr>
          <w:lang w:val="en-GB"/>
        </w:rPr>
        <w:t xml:space="preserve">arrays and physical network switches </w:t>
      </w:r>
      <w:r w:rsidRPr="00A452F2">
        <w:rPr>
          <w:lang w:val="en-GB"/>
        </w:rPr>
        <w:t>metrics to the dashboard.</w:t>
      </w:r>
    </w:p>
    <w:p w14:paraId="03D681A5" w14:textId="77777777" w:rsidR="001E0D7B" w:rsidRPr="00A452F2" w:rsidRDefault="001E0D7B" w:rsidP="001E0D7B">
      <w:pPr>
        <w:rPr>
          <w:lang w:val="en-GB"/>
        </w:rPr>
      </w:pPr>
      <w:r w:rsidRPr="00A452F2">
        <w:rPr>
          <w:lang w:val="en-GB"/>
        </w:rPr>
        <w:t xml:space="preserve">See the </w:t>
      </w:r>
      <w:r w:rsidRPr="00A452F2">
        <w:rPr>
          <w:rStyle w:val="keyword"/>
          <w:b/>
          <w:bCs/>
          <w:lang w:val="en-GB"/>
        </w:rPr>
        <w:t>Network Top Talkers</w:t>
      </w:r>
      <w:r w:rsidRPr="00A452F2">
        <w:rPr>
          <w:lang w:val="en-GB"/>
        </w:rPr>
        <w:t xml:space="preserve"> dashboard as they basically have the same design. The main difference is </w:t>
      </w:r>
      <w:r>
        <w:rPr>
          <w:lang w:val="en-GB"/>
        </w:rPr>
        <w:t xml:space="preserve">we show </w:t>
      </w:r>
      <w:r w:rsidRPr="00A452F2">
        <w:rPr>
          <w:lang w:val="en-GB"/>
        </w:rPr>
        <w:t xml:space="preserve">IOPS and throughput. </w:t>
      </w:r>
      <w:r>
        <w:rPr>
          <w:lang w:val="en-GB"/>
        </w:rPr>
        <w:t xml:space="preserve">They </w:t>
      </w:r>
      <w:r w:rsidRPr="00A452F2">
        <w:rPr>
          <w:lang w:val="en-GB"/>
        </w:rPr>
        <w:t>are related, so use both to gain insight, they should display a similar pattern.</w:t>
      </w:r>
      <w:r>
        <w:rPr>
          <w:lang w:val="en-GB"/>
        </w:rPr>
        <w:t xml:space="preserve"> </w:t>
      </w:r>
      <w:r w:rsidRPr="00A452F2">
        <w:rPr>
          <w:lang w:val="en-GB"/>
        </w:rPr>
        <w:t>If not, that indicates varying block sizes.</w:t>
      </w:r>
      <w:r>
        <w:rPr>
          <w:lang w:val="en-GB"/>
        </w:rPr>
        <w:t xml:space="preserve"> </w:t>
      </w:r>
      <w:r w:rsidRPr="00A452F2">
        <w:rPr>
          <w:lang w:val="en-GB"/>
        </w:rPr>
        <w:t>For example, a throughput spike without an accompanying IOPs spike indicates large block sizes.</w:t>
      </w:r>
      <w:r w:rsidRPr="00A452F2">
        <w:rPr>
          <w:rStyle w:val="CommentReference"/>
          <w:lang w:val="en-GB"/>
        </w:rPr>
        <w:t xml:space="preserve"> </w:t>
      </w:r>
    </w:p>
    <w:p w14:paraId="573844F2" w14:textId="77777777" w:rsidR="001E0D7B" w:rsidRDefault="001E0D7B" w:rsidP="001E0D7B">
      <w:pPr>
        <w:jc w:val="center"/>
        <w:rPr>
          <w:lang w:val="en-GB"/>
        </w:rPr>
      </w:pPr>
      <w:r>
        <w:rPr>
          <w:noProof/>
        </w:rPr>
        <w:drawing>
          <wp:inline distT="0" distB="0" distL="0" distR="0" wp14:anchorId="0DB05A0C" wp14:editId="417B3129">
            <wp:extent cx="5526098" cy="2261974"/>
            <wp:effectExtent l="0" t="0" r="0" b="5080"/>
            <wp:docPr id="606394404" name="Picture 60639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4"/>
                    <pic:cNvPicPr/>
                  </pic:nvPicPr>
                  <pic:blipFill>
                    <a:blip r:embed="rId522">
                      <a:extLst>
                        <a:ext uri="{28A0092B-C50C-407E-A947-70E740481C1C}">
                          <a14:useLocalDpi xmlns:a14="http://schemas.microsoft.com/office/drawing/2010/main" val="0"/>
                        </a:ext>
                      </a:extLst>
                    </a:blip>
                    <a:stretch>
                      <a:fillRect/>
                    </a:stretch>
                  </pic:blipFill>
                  <pic:spPr>
                    <a:xfrm>
                      <a:off x="0" y="0"/>
                      <a:ext cx="5526098" cy="2261974"/>
                    </a:xfrm>
                    <a:prstGeom prst="rect">
                      <a:avLst/>
                    </a:prstGeom>
                  </pic:spPr>
                </pic:pic>
              </a:graphicData>
            </a:graphic>
          </wp:inline>
        </w:drawing>
      </w:r>
    </w:p>
    <w:p w14:paraId="24B9E5FC" w14:textId="77777777" w:rsidR="001E0D7B" w:rsidRDefault="001E0D7B" w:rsidP="001E0D7B">
      <w:pPr>
        <w:rPr>
          <w:lang w:val="en-GB"/>
        </w:rPr>
      </w:pPr>
      <w:r w:rsidRPr="00A452F2">
        <w:rPr>
          <w:lang w:val="en-GB"/>
        </w:rPr>
        <w:t>About the “Which VMs hit storage the hardest” table</w:t>
      </w:r>
    </w:p>
    <w:p w14:paraId="0AB8C7DF" w14:textId="77777777" w:rsidR="001E0D7B" w:rsidRPr="00A452F2" w:rsidRDefault="001E0D7B" w:rsidP="001E0D7B">
      <w:pPr>
        <w:rPr>
          <w:sz w:val="24"/>
          <w:szCs w:val="24"/>
          <w:lang w:val="en-GB"/>
        </w:rPr>
      </w:pPr>
      <w:r>
        <w:rPr>
          <w:noProof/>
        </w:rPr>
        <w:drawing>
          <wp:inline distT="0" distB="0" distL="0" distR="0" wp14:anchorId="2E19D194" wp14:editId="2F89F2E2">
            <wp:extent cx="6645910" cy="2265680"/>
            <wp:effectExtent l="0" t="0" r="2540" b="1270"/>
            <wp:docPr id="606394406" name="Picture 60639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6"/>
                    <pic:cNvPicPr/>
                  </pic:nvPicPr>
                  <pic:blipFill>
                    <a:blip r:embed="rId523">
                      <a:extLst>
                        <a:ext uri="{28A0092B-C50C-407E-A947-70E740481C1C}">
                          <a14:useLocalDpi xmlns:a14="http://schemas.microsoft.com/office/drawing/2010/main" val="0"/>
                        </a:ext>
                      </a:extLst>
                    </a:blip>
                    <a:stretch>
                      <a:fillRect/>
                    </a:stretch>
                  </pic:blipFill>
                  <pic:spPr>
                    <a:xfrm>
                      <a:off x="0" y="0"/>
                      <a:ext cx="6645910" cy="2265680"/>
                    </a:xfrm>
                    <a:prstGeom prst="rect">
                      <a:avLst/>
                    </a:prstGeom>
                  </pic:spPr>
                </pic:pic>
              </a:graphicData>
            </a:graphic>
          </wp:inline>
        </w:drawing>
      </w:r>
    </w:p>
    <w:p w14:paraId="6DD868E3" w14:textId="77777777" w:rsidR="001E0D7B" w:rsidRPr="00A452F2" w:rsidRDefault="001E0D7B" w:rsidP="001E0D7B">
      <w:pPr>
        <w:rPr>
          <w:lang w:val="en-GB"/>
        </w:rPr>
      </w:pPr>
      <w:r w:rsidRPr="00A452F2">
        <w:rPr>
          <w:lang w:val="en-GB"/>
        </w:rPr>
        <w:t xml:space="preserve">The table shows the most demanding VM. You can identify the villain VM and compare their demands with the capabilities of the underlying IaaS. Knowing the infrastructure capability is important, because different class of SSD have different IOPS and throughput capabilities. </w:t>
      </w:r>
    </w:p>
    <w:p w14:paraId="223CB31E" w14:textId="77777777" w:rsidR="001E0D7B" w:rsidRPr="00A452F2" w:rsidRDefault="001E0D7B" w:rsidP="001E0D7B">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2465D0F7" w14:textId="26EFD8DF" w:rsidR="00EA5CD2" w:rsidRDefault="00EA5CD2" w:rsidP="002113A7">
      <w:pPr>
        <w:pStyle w:val="Heading3"/>
      </w:pPr>
      <w:r w:rsidRPr="00A452F2">
        <w:lastRenderedPageBreak/>
        <w:t>Network Team</w:t>
      </w:r>
    </w:p>
    <w:p w14:paraId="60F2DC2C" w14:textId="069F010B" w:rsidR="00D033A3" w:rsidRDefault="00D033A3" w:rsidP="00D033A3">
      <w:pPr>
        <w:rPr>
          <w:lang w:val="en-GB"/>
        </w:rPr>
      </w:pPr>
      <w:r w:rsidRPr="00D033A3">
        <w:rPr>
          <w:lang w:val="en-GB"/>
        </w:rPr>
        <w:t>Similar to the problem face between Storage Team and Platform Team, VMware Admin needs to reach out to Network Team. A set of purpose-built dashboards will enable both team</w:t>
      </w:r>
      <w:r w:rsidR="00897F6A">
        <w:rPr>
          <w:lang w:val="en-GB"/>
        </w:rPr>
        <w:t>s</w:t>
      </w:r>
      <w:r w:rsidRPr="00D033A3">
        <w:rPr>
          <w:lang w:val="en-GB"/>
        </w:rPr>
        <w:t xml:space="preserve"> to look at issue from the same point of view.</w:t>
      </w:r>
    </w:p>
    <w:p w14:paraId="6F7F22D7" w14:textId="56695BDE" w:rsidR="00510995" w:rsidRDefault="00510995" w:rsidP="00D033A3">
      <w:pPr>
        <w:rPr>
          <w:lang w:val="en-GB"/>
        </w:rPr>
      </w:pPr>
      <w:r>
        <w:rPr>
          <w:lang w:val="en-GB"/>
        </w:rPr>
        <w:t xml:space="preserve">The network covers both the physical and virtual environment </w:t>
      </w:r>
    </w:p>
    <w:p w14:paraId="67224B06" w14:textId="3483CA32" w:rsidR="00D033A3" w:rsidRPr="00D033A3" w:rsidRDefault="00D033A3" w:rsidP="00D033A3">
      <w:pPr>
        <w:rPr>
          <w:lang w:val="en-GB"/>
        </w:rPr>
      </w:pPr>
      <w:r w:rsidRPr="00D033A3">
        <w:rPr>
          <w:lang w:val="en-GB"/>
        </w:rPr>
        <w:t>The dashboards must answer the following basic questions for Network Team:</w:t>
      </w:r>
    </w:p>
    <w:p w14:paraId="29A51367" w14:textId="63437524" w:rsidR="00D033A3" w:rsidRPr="00D033A3" w:rsidRDefault="00D033A3" w:rsidP="001676B4">
      <w:pPr>
        <w:pStyle w:val="Bullet"/>
        <w:rPr>
          <w:lang w:val="en-GB"/>
        </w:rPr>
      </w:pPr>
      <w:r w:rsidRPr="00D033A3">
        <w:rPr>
          <w:lang w:val="en-GB"/>
        </w:rPr>
        <w:t>What have I got?</w:t>
      </w:r>
    </w:p>
    <w:p w14:paraId="308588FB" w14:textId="4AAF304F" w:rsidR="00510995" w:rsidRDefault="00510995">
      <w:pPr>
        <w:pStyle w:val="Bullet"/>
        <w:numPr>
          <w:ilvl w:val="1"/>
          <w:numId w:val="6"/>
        </w:numPr>
        <w:rPr>
          <w:lang w:val="en-GB"/>
        </w:rPr>
      </w:pPr>
      <w:r>
        <w:rPr>
          <w:lang w:val="en-GB"/>
        </w:rPr>
        <w:t xml:space="preserve">This </w:t>
      </w:r>
    </w:p>
    <w:p w14:paraId="3CE61150" w14:textId="01FF0C3F" w:rsidR="00D033A3" w:rsidRPr="00D033A3" w:rsidRDefault="00D033A3">
      <w:pPr>
        <w:pStyle w:val="Bullet"/>
        <w:numPr>
          <w:ilvl w:val="1"/>
          <w:numId w:val="6"/>
        </w:numPr>
        <w:rPr>
          <w:lang w:val="en-GB"/>
        </w:rPr>
      </w:pPr>
      <w:r w:rsidRPr="00D033A3">
        <w:rPr>
          <w:lang w:val="en-GB"/>
        </w:rPr>
        <w:t>What is the virtual network configuration? What are the networks, and how big are they?</w:t>
      </w:r>
    </w:p>
    <w:p w14:paraId="6132FB0F" w14:textId="7B004FDA" w:rsidR="00D033A3" w:rsidRPr="00D033A3" w:rsidRDefault="00D033A3">
      <w:pPr>
        <w:pStyle w:val="Bullet"/>
        <w:numPr>
          <w:ilvl w:val="1"/>
          <w:numId w:val="6"/>
        </w:numPr>
        <w:rPr>
          <w:lang w:val="en-GB"/>
        </w:rPr>
      </w:pPr>
      <w:r w:rsidRPr="00D033A3">
        <w:rPr>
          <w:lang w:val="en-GB"/>
        </w:rPr>
        <w:t xml:space="preserve">We have </w:t>
      </w:r>
      <w:r w:rsidR="00D863F1">
        <w:rPr>
          <w:lang w:val="en-GB"/>
        </w:rPr>
        <w:t xml:space="preserve">NSX, </w:t>
      </w:r>
      <w:r w:rsidRPr="00D033A3">
        <w:rPr>
          <w:lang w:val="en-GB"/>
        </w:rPr>
        <w:t xml:space="preserve">Distributed </w:t>
      </w:r>
      <w:r w:rsidR="006C5486">
        <w:rPr>
          <w:lang w:val="en-GB"/>
        </w:rPr>
        <w:t>V</w:t>
      </w:r>
      <w:r w:rsidR="00EE1419">
        <w:rPr>
          <w:lang w:val="en-GB"/>
        </w:rPr>
        <w:t>i</w:t>
      </w:r>
      <w:r w:rsidR="006C5486">
        <w:rPr>
          <w:lang w:val="en-GB"/>
        </w:rPr>
        <w:t>r</w:t>
      </w:r>
      <w:r w:rsidR="00EE1419">
        <w:rPr>
          <w:lang w:val="en-GB"/>
        </w:rPr>
        <w:t xml:space="preserve">tual </w:t>
      </w:r>
      <w:r w:rsidRPr="00D033A3">
        <w:rPr>
          <w:lang w:val="en-GB"/>
        </w:rPr>
        <w:t xml:space="preserve">Switches, Distributed Port Group, </w:t>
      </w:r>
      <w:r w:rsidR="00C21454">
        <w:rPr>
          <w:lang w:val="en-GB"/>
        </w:rPr>
        <w:t>Data center</w:t>
      </w:r>
      <w:r w:rsidRPr="00D033A3">
        <w:rPr>
          <w:lang w:val="en-GB"/>
        </w:rPr>
        <w:t>, Cluster, ESXi, etc. How are they related?</w:t>
      </w:r>
      <w:r w:rsidR="00E72F30">
        <w:rPr>
          <w:lang w:val="en-GB"/>
        </w:rPr>
        <w:t xml:space="preserve"> </w:t>
      </w:r>
      <w:r w:rsidR="00E72F30" w:rsidRPr="00E72F30">
        <w:rPr>
          <w:lang w:val="en-GB"/>
        </w:rPr>
        <w:t xml:space="preserve">Distributed Switch does not span beyond vSphere Data Center. So data center is a logical choice to start analysing the </w:t>
      </w:r>
      <w:r w:rsidR="00E72F30">
        <w:rPr>
          <w:lang w:val="en-GB"/>
        </w:rPr>
        <w:t>relationship</w:t>
      </w:r>
      <w:r w:rsidR="00E72F30" w:rsidRPr="00E72F30">
        <w:rPr>
          <w:lang w:val="en-GB"/>
        </w:rPr>
        <w:t>.</w:t>
      </w:r>
    </w:p>
    <w:p w14:paraId="7BD655D9" w14:textId="10467364" w:rsidR="00D033A3" w:rsidRPr="00D033A3" w:rsidRDefault="00D033A3">
      <w:pPr>
        <w:pStyle w:val="Bullet"/>
        <w:numPr>
          <w:ilvl w:val="1"/>
          <w:numId w:val="6"/>
        </w:numPr>
        <w:rPr>
          <w:lang w:val="en-GB"/>
        </w:rPr>
      </w:pPr>
      <w:r w:rsidRPr="00D033A3">
        <w:rPr>
          <w:lang w:val="en-GB"/>
        </w:rPr>
        <w:t>Who are the consumer</w:t>
      </w:r>
      <w:r w:rsidR="00897F6A">
        <w:rPr>
          <w:lang w:val="en-GB"/>
        </w:rPr>
        <w:t>s</w:t>
      </w:r>
      <w:r w:rsidRPr="00D033A3">
        <w:rPr>
          <w:lang w:val="en-GB"/>
        </w:rPr>
        <w:t xml:space="preserve"> of my network? Where are they located?</w:t>
      </w:r>
    </w:p>
    <w:p w14:paraId="68A85925" w14:textId="2649E174" w:rsidR="00D033A3" w:rsidRPr="00D033A3" w:rsidRDefault="00D033A3" w:rsidP="001676B4">
      <w:pPr>
        <w:pStyle w:val="Bullet"/>
        <w:rPr>
          <w:lang w:val="en-GB"/>
        </w:rPr>
      </w:pPr>
      <w:r w:rsidRPr="00D033A3">
        <w:rPr>
          <w:lang w:val="en-GB"/>
        </w:rPr>
        <w:t>Are they healthy?</w:t>
      </w:r>
    </w:p>
    <w:p w14:paraId="1D70CF43" w14:textId="7B5ADD7A" w:rsidR="00D033A3" w:rsidRPr="00D033A3" w:rsidRDefault="00D033A3">
      <w:pPr>
        <w:pStyle w:val="Bullet"/>
        <w:numPr>
          <w:ilvl w:val="1"/>
          <w:numId w:val="6"/>
        </w:numPr>
        <w:rPr>
          <w:lang w:val="en-GB"/>
        </w:rPr>
      </w:pPr>
      <w:r w:rsidRPr="00D033A3">
        <w:rPr>
          <w:lang w:val="en-GB"/>
        </w:rPr>
        <w:t>Do we have any errors in our networks? Which port groups see packets dropped? If there is problem, which VMs or ESXi, are affected?</w:t>
      </w:r>
    </w:p>
    <w:p w14:paraId="0BCC099F" w14:textId="2282AE59" w:rsidR="00D033A3" w:rsidRDefault="00D033A3">
      <w:pPr>
        <w:pStyle w:val="Bullet"/>
        <w:numPr>
          <w:ilvl w:val="1"/>
          <w:numId w:val="6"/>
        </w:numPr>
        <w:rPr>
          <w:lang w:val="en-GB"/>
        </w:rPr>
      </w:pPr>
      <w:r w:rsidRPr="00D033A3">
        <w:rPr>
          <w:lang w:val="en-GB"/>
        </w:rPr>
        <w:t>Do we have too many special packets? Broadcast, multicast and unknown packets. Who generates them and when?</w:t>
      </w:r>
    </w:p>
    <w:p w14:paraId="1E323F01" w14:textId="20B317F2" w:rsidR="00897F6A" w:rsidRPr="00897F6A" w:rsidRDefault="00897F6A">
      <w:pPr>
        <w:pStyle w:val="Bullet"/>
        <w:numPr>
          <w:ilvl w:val="1"/>
          <w:numId w:val="6"/>
        </w:numPr>
        <w:rPr>
          <w:lang w:val="en-GB"/>
        </w:rPr>
      </w:pPr>
      <w:r>
        <w:rPr>
          <w:lang w:val="en-GB"/>
        </w:rPr>
        <w:t xml:space="preserve">The two primary </w:t>
      </w:r>
      <w:r w:rsidR="008D3A3F">
        <w:rPr>
          <w:lang w:val="en-GB"/>
        </w:rPr>
        <w:t>metrics</w:t>
      </w:r>
      <w:r>
        <w:rPr>
          <w:lang w:val="en-GB"/>
        </w:rPr>
        <w:t xml:space="preserve"> are bandwidth and latency. </w:t>
      </w:r>
      <w:hyperlink r:id="rId524" w:history="1">
        <w:r w:rsidRPr="00897F6A">
          <w:rPr>
            <w:rStyle w:val="Hyperlink"/>
            <w:lang w:val="en-GB"/>
          </w:rPr>
          <w:t>Bruce Davie</w:t>
        </w:r>
      </w:hyperlink>
      <w:r>
        <w:rPr>
          <w:lang w:val="en-GB"/>
        </w:rPr>
        <w:t xml:space="preserve"> explains both in </w:t>
      </w:r>
      <w:hyperlink r:id="rId525" w:history="1">
        <w:r w:rsidRPr="004C1137">
          <w:rPr>
            <w:rStyle w:val="Hyperlink"/>
            <w:lang w:val="en-GB"/>
          </w:rPr>
          <w:t>this book</w:t>
        </w:r>
      </w:hyperlink>
      <w:r>
        <w:rPr>
          <w:rStyle w:val="FootnoteReference"/>
          <w:lang w:val="en-GB"/>
        </w:rPr>
        <w:footnoteReference w:id="13"/>
      </w:r>
      <w:r>
        <w:rPr>
          <w:lang w:val="en-GB"/>
        </w:rPr>
        <w:t xml:space="preserve">, specifically this </w:t>
      </w:r>
      <w:hyperlink r:id="rId526" w:history="1">
        <w:r w:rsidRPr="00897F6A">
          <w:rPr>
            <w:rStyle w:val="Hyperlink"/>
            <w:lang w:val="en-GB"/>
          </w:rPr>
          <w:t>page</w:t>
        </w:r>
      </w:hyperlink>
      <w:r>
        <w:rPr>
          <w:lang w:val="en-GB"/>
        </w:rPr>
        <w:t xml:space="preserve">, that the two </w:t>
      </w:r>
      <w:r w:rsidR="008D3A3F">
        <w:rPr>
          <w:lang w:val="en-GB"/>
        </w:rPr>
        <w:t>metrics</w:t>
      </w:r>
      <w:r>
        <w:rPr>
          <w:lang w:val="en-GB"/>
        </w:rPr>
        <w:t xml:space="preserve"> work together. The reason is some applications are latency sensitive, while others are bandwidth hungry.</w:t>
      </w:r>
    </w:p>
    <w:p w14:paraId="2D99C8CB" w14:textId="6D668B26" w:rsidR="00D033A3" w:rsidRPr="00D033A3" w:rsidRDefault="00D033A3" w:rsidP="001676B4">
      <w:pPr>
        <w:pStyle w:val="Bullet"/>
        <w:rPr>
          <w:lang w:val="en-GB"/>
        </w:rPr>
      </w:pPr>
      <w:r w:rsidRPr="00D033A3">
        <w:rPr>
          <w:lang w:val="en-GB"/>
        </w:rPr>
        <w:t>Are they optimized?</w:t>
      </w:r>
    </w:p>
    <w:p w14:paraId="7FB8D7C7" w14:textId="11F515F6" w:rsidR="00D033A3" w:rsidRPr="00D033A3" w:rsidRDefault="00D033A3">
      <w:pPr>
        <w:pStyle w:val="Bullet"/>
        <w:numPr>
          <w:ilvl w:val="1"/>
          <w:numId w:val="6"/>
        </w:numPr>
        <w:rPr>
          <w:lang w:val="en-GB"/>
        </w:rPr>
      </w:pPr>
      <w:r w:rsidRPr="00D033A3">
        <w:rPr>
          <w:lang w:val="en-GB"/>
        </w:rPr>
        <w:t>Just because something is healthy does not mean they are optimized. Look for opportunity to right size.</w:t>
      </w:r>
    </w:p>
    <w:p w14:paraId="7C4E7789" w14:textId="1D25D4B0" w:rsidR="00D033A3" w:rsidRPr="00D033A3" w:rsidRDefault="00D033A3" w:rsidP="00D033A3">
      <w:pPr>
        <w:rPr>
          <w:lang w:val="en-GB"/>
        </w:rPr>
      </w:pPr>
      <w:r w:rsidRPr="00D033A3">
        <w:rPr>
          <w:lang w:val="en-GB"/>
        </w:rPr>
        <w:t xml:space="preserve">Once Network Admin know what they are facing, they are in better position to </w:t>
      </w:r>
      <w:r w:rsidR="004C3B02">
        <w:rPr>
          <w:lang w:val="en-GB"/>
        </w:rPr>
        <w:t>analyze</w:t>
      </w:r>
      <w:r w:rsidRPr="00D033A3">
        <w:rPr>
          <w:lang w:val="en-GB"/>
        </w:rPr>
        <w:t>:</w:t>
      </w:r>
    </w:p>
    <w:p w14:paraId="25776306" w14:textId="13EE77BB" w:rsidR="00D033A3" w:rsidRPr="00D033A3" w:rsidRDefault="00D033A3" w:rsidP="007073E1">
      <w:pPr>
        <w:pStyle w:val="Bullet"/>
        <w:rPr>
          <w:lang w:val="en-GB"/>
        </w:rPr>
      </w:pPr>
      <w:r w:rsidRPr="00D033A3">
        <w:rPr>
          <w:lang w:val="en-GB"/>
        </w:rPr>
        <w:t>Performance</w:t>
      </w:r>
    </w:p>
    <w:p w14:paraId="701EA88E" w14:textId="3E73FCE0" w:rsidR="00D033A3" w:rsidRPr="00D033A3" w:rsidRDefault="00D033A3">
      <w:pPr>
        <w:pStyle w:val="Bullet"/>
        <w:numPr>
          <w:ilvl w:val="1"/>
          <w:numId w:val="6"/>
        </w:numPr>
        <w:rPr>
          <w:lang w:val="en-GB"/>
        </w:rPr>
      </w:pPr>
      <w:r w:rsidRPr="00D033A3">
        <w:rPr>
          <w:lang w:val="en-GB"/>
        </w:rPr>
        <w:t>When VM Owner thinks Network is the culprit, can both Network Team and Platform verify that quickly?</w:t>
      </w:r>
    </w:p>
    <w:p w14:paraId="63354572" w14:textId="2F174E4A" w:rsidR="00D033A3" w:rsidRPr="00D033A3" w:rsidRDefault="00D033A3" w:rsidP="007073E1">
      <w:pPr>
        <w:pStyle w:val="Bullet"/>
        <w:rPr>
          <w:lang w:val="en-GB"/>
        </w:rPr>
      </w:pPr>
      <w:r w:rsidRPr="00D033A3">
        <w:rPr>
          <w:lang w:val="en-GB"/>
        </w:rPr>
        <w:t>Configuration</w:t>
      </w:r>
    </w:p>
    <w:p w14:paraId="5A5FAD6A" w14:textId="4EA13483" w:rsidR="00BA51B2" w:rsidRDefault="00B02AD5">
      <w:pPr>
        <w:pStyle w:val="Bullet"/>
        <w:numPr>
          <w:ilvl w:val="1"/>
          <w:numId w:val="6"/>
        </w:numPr>
        <w:rPr>
          <w:lang w:val="en-GB"/>
        </w:rPr>
      </w:pPr>
      <w:r w:rsidRPr="00B02AD5">
        <w:rPr>
          <w:lang w:val="en-GB"/>
        </w:rPr>
        <w:t xml:space="preserve">Is </w:t>
      </w:r>
      <w:r w:rsidR="00D033A3" w:rsidRPr="00B02AD5">
        <w:rPr>
          <w:lang w:val="en-GB"/>
        </w:rPr>
        <w:t>the config</w:t>
      </w:r>
      <w:r w:rsidR="00811019" w:rsidRPr="00B02AD5">
        <w:rPr>
          <w:lang w:val="en-GB"/>
        </w:rPr>
        <w:t>uration</w:t>
      </w:r>
      <w:r w:rsidR="00D033A3" w:rsidRPr="00B02AD5">
        <w:rPr>
          <w:lang w:val="en-GB"/>
        </w:rPr>
        <w:t xml:space="preserve"> consistent</w:t>
      </w:r>
      <w:r w:rsidR="00811019" w:rsidRPr="00B02AD5">
        <w:rPr>
          <w:lang w:val="en-GB"/>
        </w:rPr>
        <w:t xml:space="preserve"> across objects of the same kind</w:t>
      </w:r>
      <w:r w:rsidR="00D033A3" w:rsidRPr="00B02AD5">
        <w:rPr>
          <w:lang w:val="en-GB"/>
        </w:rPr>
        <w:t>?</w:t>
      </w:r>
      <w:r w:rsidRPr="00B02AD5">
        <w:rPr>
          <w:lang w:val="en-GB"/>
        </w:rPr>
        <w:t xml:space="preserve"> </w:t>
      </w:r>
      <w:r w:rsidR="00D033A3" w:rsidRPr="00B02AD5">
        <w:rPr>
          <w:lang w:val="en-GB"/>
        </w:rPr>
        <w:t>Do they follow best practice?</w:t>
      </w:r>
    </w:p>
    <w:p w14:paraId="19685EE8" w14:textId="6971EE55" w:rsidR="00B02AD5" w:rsidRDefault="00B02AD5">
      <w:pPr>
        <w:pStyle w:val="Bullet"/>
        <w:numPr>
          <w:ilvl w:val="1"/>
          <w:numId w:val="6"/>
        </w:numPr>
        <w:rPr>
          <w:lang w:val="en-GB"/>
        </w:rPr>
      </w:pPr>
      <w:r>
        <w:rPr>
          <w:lang w:val="en-GB"/>
        </w:rPr>
        <w:t xml:space="preserve">What are the </w:t>
      </w:r>
      <w:r w:rsidR="00EE1419">
        <w:rPr>
          <w:lang w:val="en-GB"/>
        </w:rPr>
        <w:t xml:space="preserve">virtual </w:t>
      </w:r>
      <w:r>
        <w:rPr>
          <w:lang w:val="en-GB"/>
        </w:rPr>
        <w:t>networks</w:t>
      </w:r>
      <w:r w:rsidR="00EE1419">
        <w:rPr>
          <w:lang w:val="en-GB"/>
        </w:rPr>
        <w:t>, and how do they map into the physical top-of-rack switches?</w:t>
      </w:r>
    </w:p>
    <w:p w14:paraId="52D13135" w14:textId="70C88036" w:rsidR="004A2630" w:rsidRDefault="004A2630" w:rsidP="004A2630">
      <w:pPr>
        <w:pStyle w:val="Bullet"/>
        <w:rPr>
          <w:lang w:val="en-GB"/>
        </w:rPr>
      </w:pPr>
      <w:r>
        <w:rPr>
          <w:lang w:val="en-GB"/>
        </w:rPr>
        <w:t>Capacity</w:t>
      </w:r>
    </w:p>
    <w:p w14:paraId="7A72A564" w14:textId="77777777" w:rsidR="00D863F1" w:rsidRPr="00D033A3" w:rsidRDefault="00D863F1">
      <w:pPr>
        <w:pStyle w:val="Bullet"/>
        <w:numPr>
          <w:ilvl w:val="1"/>
          <w:numId w:val="6"/>
        </w:numPr>
        <w:rPr>
          <w:lang w:val="en-GB"/>
        </w:rPr>
      </w:pPr>
      <w:r w:rsidRPr="00D033A3">
        <w:rPr>
          <w:lang w:val="en-GB"/>
        </w:rPr>
        <w:t>Is any VM or ESXi near its peak</w:t>
      </w:r>
      <w:r>
        <w:rPr>
          <w:lang w:val="en-GB"/>
        </w:rPr>
        <w:t xml:space="preserve"> in network</w:t>
      </w:r>
      <w:r w:rsidRPr="00D033A3">
        <w:rPr>
          <w:lang w:val="en-GB"/>
        </w:rPr>
        <w:t>?</w:t>
      </w:r>
      <w:r>
        <w:rPr>
          <w:lang w:val="en-GB"/>
        </w:rPr>
        <w:t xml:space="preserve"> Which VXLAN is the busiest? Does it match their expectation? </w:t>
      </w:r>
    </w:p>
    <w:p w14:paraId="1B3FDDF3" w14:textId="77777777" w:rsidR="00D863F1" w:rsidRPr="00D033A3" w:rsidRDefault="00D863F1">
      <w:pPr>
        <w:pStyle w:val="Bullet"/>
        <w:numPr>
          <w:ilvl w:val="1"/>
          <w:numId w:val="6"/>
        </w:numPr>
        <w:rPr>
          <w:lang w:val="en-GB"/>
        </w:rPr>
      </w:pPr>
      <w:r w:rsidRPr="00D033A3">
        <w:rPr>
          <w:lang w:val="en-GB"/>
        </w:rPr>
        <w:t>Who are the top consumer</w:t>
      </w:r>
      <w:r>
        <w:rPr>
          <w:lang w:val="en-GB"/>
        </w:rPr>
        <w:t>s</w:t>
      </w:r>
      <w:r w:rsidRPr="00D033A3">
        <w:rPr>
          <w:lang w:val="en-GB"/>
        </w:rPr>
        <w:t xml:space="preserve"> for each physical </w:t>
      </w:r>
      <w:r>
        <w:rPr>
          <w:lang w:val="en-GB"/>
        </w:rPr>
        <w:t>data center</w:t>
      </w:r>
      <w:r w:rsidRPr="00D033A3">
        <w:rPr>
          <w:lang w:val="en-GB"/>
        </w:rPr>
        <w:t>?</w:t>
      </w:r>
      <w:r>
        <w:rPr>
          <w:lang w:val="en-GB"/>
        </w:rPr>
        <w:t xml:space="preserve"> What’s their workload pattern?</w:t>
      </w:r>
    </w:p>
    <w:p w14:paraId="7C32670D" w14:textId="77777777" w:rsidR="00D863F1" w:rsidRPr="00D033A3" w:rsidRDefault="00D863F1">
      <w:pPr>
        <w:pStyle w:val="Bullet"/>
        <w:numPr>
          <w:ilvl w:val="1"/>
          <w:numId w:val="6"/>
        </w:numPr>
        <w:rPr>
          <w:lang w:val="en-GB"/>
        </w:rPr>
      </w:pPr>
      <w:r w:rsidRPr="00D033A3">
        <w:rPr>
          <w:lang w:val="en-GB"/>
        </w:rPr>
        <w:t>How is the workload distributed in this shared environment?</w:t>
      </w:r>
    </w:p>
    <w:p w14:paraId="56EB94BF" w14:textId="22346850" w:rsidR="004A2630" w:rsidRPr="00B02AD5" w:rsidRDefault="004A2630">
      <w:pPr>
        <w:pStyle w:val="Bullet"/>
        <w:numPr>
          <w:ilvl w:val="1"/>
          <w:numId w:val="6"/>
        </w:numPr>
        <w:rPr>
          <w:lang w:val="en-GB"/>
        </w:rPr>
      </w:pPr>
      <w:r>
        <w:rPr>
          <w:lang w:val="en-GB"/>
        </w:rPr>
        <w:lastRenderedPageBreak/>
        <w:t xml:space="preserve">Which networks are not being used? Why? Could we </w:t>
      </w:r>
      <w:r w:rsidR="00FB5CD8">
        <w:rPr>
          <w:lang w:val="en-GB"/>
        </w:rPr>
        <w:t>decommission them as they could become security risk?</w:t>
      </w:r>
    </w:p>
    <w:p w14:paraId="31BA72BF" w14:textId="77777777" w:rsidR="001E0D7B" w:rsidRPr="00A452F2" w:rsidRDefault="001E0D7B" w:rsidP="002113A7">
      <w:pPr>
        <w:pStyle w:val="Heading4"/>
      </w:pPr>
      <w:r w:rsidRPr="00A452F2">
        <w:t>Network Top Talkers</w:t>
      </w:r>
      <w:r>
        <w:t xml:space="preserve"> </w:t>
      </w:r>
    </w:p>
    <w:p w14:paraId="58D0C52E" w14:textId="77777777" w:rsidR="001E0D7B" w:rsidRPr="00A452F2" w:rsidRDefault="001E0D7B" w:rsidP="001E0D7B">
      <w:pPr>
        <w:rPr>
          <w:lang w:val="en-GB"/>
        </w:rPr>
      </w:pPr>
      <w:r w:rsidRPr="00A452F2">
        <w:rPr>
          <w:lang w:val="en-GB"/>
        </w:rPr>
        <w:t xml:space="preserve">Use the Network Top Talkers dashboard to monitor network demand in your IaaS. In a shared environment, a few VMs generating excessive activity can impact the entire data center. While a single VM might not cause a serious problem, a few of them can. Understanding high demand helps you monitor IaaS and allows you to plan capacity. </w:t>
      </w:r>
    </w:p>
    <w:p w14:paraId="5C294D9A" w14:textId="77777777" w:rsidR="001E0D7B" w:rsidRPr="00A452F2" w:rsidRDefault="001E0D7B" w:rsidP="001E0D7B">
      <w:pPr>
        <w:rPr>
          <w:lang w:val="en-GB"/>
        </w:rPr>
      </w:pPr>
      <w:r w:rsidRPr="00A452F2">
        <w:rPr>
          <w:lang w:val="en-GB"/>
        </w:rPr>
        <w:t xml:space="preserve">Network throughput, disk throughput, and disk IOPS can spike as their physical limit is generally very high per VM. This means that IaaS has enough capacity for all workloads and performs well until VMs start consuming abnormally high amounts of network and disk bandwidth. </w:t>
      </w:r>
    </w:p>
    <w:p w14:paraId="3792E942" w14:textId="77777777" w:rsidR="001E0D7B" w:rsidRPr="00A452F2" w:rsidRDefault="001E0D7B" w:rsidP="001E0D7B">
      <w:pPr>
        <w:rPr>
          <w:lang w:val="en-GB"/>
        </w:rPr>
      </w:pPr>
      <w:r w:rsidRPr="00A452F2">
        <w:rPr>
          <w:lang w:val="en-GB"/>
        </w:rPr>
        <w:t>The dashboard shows the big picture, while allowing you to see the individual VM. It is important to see the VM utilization in the larger context.</w:t>
      </w:r>
    </w:p>
    <w:p w14:paraId="1A0B5A6D" w14:textId="77777777" w:rsidR="001E0D7B" w:rsidRPr="00A452F2" w:rsidRDefault="001E0D7B" w:rsidP="001E0D7B">
      <w:pPr>
        <w:rPr>
          <w:lang w:val="en-GB"/>
        </w:rPr>
      </w:pPr>
      <w:r w:rsidRPr="00A452F2">
        <w:rPr>
          <w:lang w:val="en-GB"/>
        </w:rPr>
        <w:t xml:space="preserve">The dashboard begins by showing the current workload. This is the total network load (received and transmit) from all vSphere environments monitored by </w:t>
      </w:r>
      <w:r>
        <w:rPr>
          <w:lang w:val="en-GB"/>
        </w:rPr>
        <w:t>VCF Operations</w:t>
      </w:r>
      <w:r w:rsidRPr="00A452F2">
        <w:rPr>
          <w:lang w:val="en-GB"/>
        </w:rPr>
        <w:t>. The idea is to give you an indicator on how hard the overall load is.</w:t>
      </w:r>
    </w:p>
    <w:p w14:paraId="4098CC15" w14:textId="77777777" w:rsidR="001E0D7B" w:rsidRPr="00A452F2" w:rsidRDefault="001E0D7B" w:rsidP="001E0D7B">
      <w:pPr>
        <w:rPr>
          <w:lang w:val="en-GB"/>
        </w:rPr>
      </w:pPr>
      <w:r w:rsidRPr="00A452F2">
        <w:rPr>
          <w:lang w:val="en-GB"/>
        </w:rPr>
        <w:t xml:space="preserve">Select a data center from the </w:t>
      </w:r>
      <w:r>
        <w:rPr>
          <w:lang w:val="en-GB"/>
        </w:rPr>
        <w:t>d</w:t>
      </w:r>
      <w:r w:rsidRPr="00A452F2">
        <w:rPr>
          <w:lang w:val="en-GB"/>
        </w:rPr>
        <w:t xml:space="preserve">ata </w:t>
      </w:r>
      <w:r>
        <w:rPr>
          <w:lang w:val="en-GB"/>
        </w:rPr>
        <w:t>center</w:t>
      </w:r>
      <w:r w:rsidRPr="00A452F2">
        <w:rPr>
          <w:lang w:val="en-GB"/>
        </w:rPr>
        <w:t xml:space="preserve">s list. </w:t>
      </w:r>
    </w:p>
    <w:p w14:paraId="40DA1C38" w14:textId="77777777" w:rsidR="001E0D7B" w:rsidRPr="00A452F2" w:rsidRDefault="001E0D7B" w:rsidP="001E0D7B">
      <w:pPr>
        <w:pStyle w:val="Bullet"/>
        <w:rPr>
          <w:lang w:val="en-GB"/>
        </w:rPr>
      </w:pPr>
      <w:r w:rsidRPr="00A452F2">
        <w:rPr>
          <w:lang w:val="en-GB"/>
        </w:rPr>
        <w:t>The columns show the number of clusters, ESXi Hosts and VM for each Data center. The VM count includes powered off VM. If you need to show only the running VM count, edit the widget.</w:t>
      </w:r>
    </w:p>
    <w:p w14:paraId="0A795AFA" w14:textId="77777777" w:rsidR="001E0D7B" w:rsidRPr="00A452F2" w:rsidRDefault="001E0D7B" w:rsidP="001E0D7B">
      <w:pPr>
        <w:pStyle w:val="Bullet"/>
        <w:rPr>
          <w:lang w:val="en-GB"/>
        </w:rPr>
      </w:pPr>
      <w:r w:rsidRPr="00A452F2">
        <w:rPr>
          <w:lang w:val="en-GB"/>
        </w:rPr>
        <w:t xml:space="preserve">If you want to see from all Data center, select the </w:t>
      </w:r>
      <w:r w:rsidRPr="00B94E56">
        <w:rPr>
          <w:b/>
          <w:bCs/>
          <w:color w:val="00B0F0"/>
          <w:lang w:val="en-GB"/>
        </w:rPr>
        <w:t>vSphere World</w:t>
      </w:r>
      <w:r w:rsidRPr="00B94E56">
        <w:rPr>
          <w:color w:val="00B0F0"/>
          <w:lang w:val="en-GB"/>
        </w:rPr>
        <w:t xml:space="preserve"> </w:t>
      </w:r>
      <w:r w:rsidRPr="00A452F2">
        <w:rPr>
          <w:lang w:val="en-GB"/>
        </w:rPr>
        <w:t>row.</w:t>
      </w:r>
    </w:p>
    <w:p w14:paraId="6CA3D8FF" w14:textId="77777777" w:rsidR="001E0D7B" w:rsidRPr="00A452F2" w:rsidRDefault="001E0D7B" w:rsidP="001E0D7B">
      <w:pPr>
        <w:pStyle w:val="Bullet"/>
        <w:rPr>
          <w:lang w:val="en-GB"/>
        </w:rPr>
      </w:pPr>
      <w:r w:rsidRPr="00A452F2">
        <w:rPr>
          <w:lang w:val="en-GB"/>
        </w:rPr>
        <w:t>Upon selection, the Total Demand line chart and the Top Talkers table will be automatically filled up.</w:t>
      </w:r>
    </w:p>
    <w:p w14:paraId="64C8A6F8" w14:textId="77777777" w:rsidR="001E0D7B" w:rsidRDefault="001E0D7B" w:rsidP="001E0D7B">
      <w:pPr>
        <w:rPr>
          <w:lang w:val="en-GB"/>
        </w:rPr>
      </w:pPr>
      <w:r w:rsidRPr="00A452F2">
        <w:rPr>
          <w:lang w:val="en-GB"/>
        </w:rPr>
        <w:t>About the Total Demand line chart</w:t>
      </w:r>
      <w:r>
        <w:rPr>
          <w:lang w:val="en-GB"/>
        </w:rPr>
        <w:t>:</w:t>
      </w:r>
    </w:p>
    <w:p w14:paraId="00BA6D83" w14:textId="77777777" w:rsidR="001E0D7B" w:rsidRPr="00A452F2" w:rsidRDefault="001E0D7B" w:rsidP="001E0D7B">
      <w:pPr>
        <w:jc w:val="center"/>
        <w:rPr>
          <w:lang w:val="en-GB"/>
        </w:rPr>
      </w:pPr>
      <w:r>
        <w:rPr>
          <w:noProof/>
        </w:rPr>
        <w:drawing>
          <wp:inline distT="0" distB="0" distL="0" distR="0" wp14:anchorId="0DF74396" wp14:editId="61E884D1">
            <wp:extent cx="5367130" cy="2340491"/>
            <wp:effectExtent l="0" t="0" r="5080" b="3175"/>
            <wp:docPr id="606394402" name="Picture 60639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402"/>
                    <pic:cNvPicPr/>
                  </pic:nvPicPr>
                  <pic:blipFill>
                    <a:blip r:embed="rId527">
                      <a:extLst>
                        <a:ext uri="{28A0092B-C50C-407E-A947-70E740481C1C}">
                          <a14:useLocalDpi xmlns:a14="http://schemas.microsoft.com/office/drawing/2010/main" val="0"/>
                        </a:ext>
                      </a:extLst>
                    </a:blip>
                    <a:stretch>
                      <a:fillRect/>
                    </a:stretch>
                  </pic:blipFill>
                  <pic:spPr>
                    <a:xfrm>
                      <a:off x="0" y="0"/>
                      <a:ext cx="5367130" cy="2340491"/>
                    </a:xfrm>
                    <a:prstGeom prst="rect">
                      <a:avLst/>
                    </a:prstGeom>
                  </pic:spPr>
                </pic:pic>
              </a:graphicData>
            </a:graphic>
          </wp:inline>
        </w:drawing>
      </w:r>
    </w:p>
    <w:p w14:paraId="0B07DFE8" w14:textId="77777777" w:rsidR="001E0D7B" w:rsidRPr="00A452F2" w:rsidRDefault="001E0D7B" w:rsidP="001E0D7B">
      <w:pPr>
        <w:rPr>
          <w:lang w:val="en-GB"/>
        </w:rPr>
      </w:pPr>
      <w:r w:rsidRPr="00A452F2">
        <w:rPr>
          <w:lang w:val="en-GB"/>
        </w:rPr>
        <w:t>This shows the total throughput (received and transmit) in the selected data center.</w:t>
      </w:r>
    </w:p>
    <w:p w14:paraId="48258C4B" w14:textId="77777777" w:rsidR="001E0D7B" w:rsidRPr="00A452F2" w:rsidRDefault="001E0D7B" w:rsidP="001E0D7B">
      <w:pPr>
        <w:rPr>
          <w:lang w:val="en-GB"/>
        </w:rPr>
      </w:pPr>
      <w:r w:rsidRPr="00A452F2">
        <w:rPr>
          <w:lang w:val="en-GB"/>
        </w:rPr>
        <w:t xml:space="preserve">It shows both the 5-minute peak and the hourly average into 1 line chart. </w:t>
      </w:r>
      <w:r>
        <w:rPr>
          <w:lang w:val="en-GB"/>
        </w:rPr>
        <w:t xml:space="preserve">You would expect that the 5-minute peak is much higher than the hourly average, indicating it is just a short burst. </w:t>
      </w:r>
      <w:r w:rsidRPr="00A452F2">
        <w:rPr>
          <w:lang w:val="en-GB"/>
        </w:rPr>
        <w:t>You can click on the metric name to hide</w:t>
      </w:r>
      <w:r>
        <w:rPr>
          <w:lang w:val="en-GB"/>
        </w:rPr>
        <w:t xml:space="preserve"> the corresponding line chart.</w:t>
      </w:r>
      <w:r w:rsidRPr="00A452F2">
        <w:rPr>
          <w:lang w:val="en-GB"/>
        </w:rPr>
        <w:t xml:space="preserve"> </w:t>
      </w:r>
    </w:p>
    <w:p w14:paraId="6383E363" w14:textId="77777777" w:rsidR="001E0D7B" w:rsidRDefault="001E0D7B" w:rsidP="001E0D7B">
      <w:pPr>
        <w:rPr>
          <w:lang w:val="en-GB"/>
        </w:rPr>
      </w:pPr>
      <w:r w:rsidRPr="00A452F2">
        <w:rPr>
          <w:lang w:val="en-GB"/>
        </w:rPr>
        <w:t>About the Top Talkers table</w:t>
      </w:r>
      <w:r>
        <w:rPr>
          <w:lang w:val="en-GB"/>
        </w:rPr>
        <w:t>:</w:t>
      </w:r>
    </w:p>
    <w:p w14:paraId="55B72FB8" w14:textId="77777777" w:rsidR="001E0D7B" w:rsidRDefault="001E0D7B" w:rsidP="001E0D7B">
      <w:pPr>
        <w:rPr>
          <w:lang w:val="en-GB"/>
        </w:rPr>
      </w:pPr>
      <w:r>
        <w:rPr>
          <w:noProof/>
        </w:rPr>
        <w:lastRenderedPageBreak/>
        <w:drawing>
          <wp:inline distT="0" distB="0" distL="0" distR="0" wp14:anchorId="303C3007" wp14:editId="014CCA1D">
            <wp:extent cx="6035040" cy="2002536"/>
            <wp:effectExtent l="0" t="0" r="3810" b="0"/>
            <wp:docPr id="606394314" name="Picture 60639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4"/>
                    <pic:cNvPicPr/>
                  </pic:nvPicPr>
                  <pic:blipFill>
                    <a:blip r:embed="rId528" cstate="print">
                      <a:extLst>
                        <a:ext uri="{28A0092B-C50C-407E-A947-70E740481C1C}">
                          <a14:useLocalDpi xmlns:a14="http://schemas.microsoft.com/office/drawing/2010/main" val="0"/>
                        </a:ext>
                      </a:extLst>
                    </a:blip>
                    <a:stretch>
                      <a:fillRect/>
                    </a:stretch>
                  </pic:blipFill>
                  <pic:spPr>
                    <a:xfrm>
                      <a:off x="0" y="0"/>
                      <a:ext cx="6035040" cy="2002536"/>
                    </a:xfrm>
                    <a:prstGeom prst="rect">
                      <a:avLst/>
                    </a:prstGeom>
                  </pic:spPr>
                </pic:pic>
              </a:graphicData>
            </a:graphic>
          </wp:inline>
        </w:drawing>
      </w:r>
    </w:p>
    <w:p w14:paraId="6FAE8F1E" w14:textId="77777777" w:rsidR="001E0D7B" w:rsidRDefault="001E0D7B" w:rsidP="001E0D7B">
      <w:pPr>
        <w:rPr>
          <w:lang w:val="en-GB"/>
        </w:rPr>
      </w:pPr>
      <w:r w:rsidRPr="4C8B4F60">
        <w:rPr>
          <w:lang w:val="en-GB"/>
        </w:rPr>
        <w:t xml:space="preserve">The table shows the most demanding VM. ​To help you focus on the VMs that hit the network hard, VMs that are not hitting the network hard are filtered out. The threshold used is 1 Megabyte/second sustained in the </w:t>
      </w:r>
      <w:r w:rsidRPr="00C41565">
        <w:rPr>
          <w:i/>
          <w:iCs/>
          <w:color w:val="FF0000"/>
          <w:lang w:val="en-GB"/>
        </w:rPr>
        <w:t>last</w:t>
      </w:r>
      <w:r w:rsidRPr="00C41565">
        <w:rPr>
          <w:color w:val="FF0000"/>
          <w:lang w:val="en-GB"/>
        </w:rPr>
        <w:t xml:space="preserve"> </w:t>
      </w:r>
      <w:r w:rsidRPr="4C8B4F60">
        <w:rPr>
          <w:lang w:val="en-GB"/>
        </w:rPr>
        <w:t>collection cycle.</w:t>
      </w:r>
      <w:r>
        <w:rPr>
          <w:lang w:val="en-GB"/>
        </w:rPr>
        <w:t xml:space="preserve"> You can change the filter to average of all time if that makes more sense to you.</w:t>
      </w:r>
    </w:p>
    <w:p w14:paraId="16B5539C" w14:textId="77777777" w:rsidR="001E0D7B" w:rsidRPr="00A452F2" w:rsidRDefault="001E0D7B" w:rsidP="001E0D7B">
      <w:pPr>
        <w:rPr>
          <w:lang w:val="en-GB"/>
        </w:rPr>
      </w:pPr>
      <w:r w:rsidRPr="00C41565">
        <w:rPr>
          <w:noProof/>
          <w:lang w:val="en-GB"/>
        </w:rPr>
        <w:drawing>
          <wp:inline distT="0" distB="0" distL="0" distR="0" wp14:anchorId="1968F40B" wp14:editId="17537CE9">
            <wp:extent cx="5952744" cy="1536192"/>
            <wp:effectExtent l="0" t="0" r="0" b="6985"/>
            <wp:docPr id="1709717438" name="Picture 170971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5952744" cy="1536192"/>
                    </a:xfrm>
                    <a:prstGeom prst="rect">
                      <a:avLst/>
                    </a:prstGeom>
                  </pic:spPr>
                </pic:pic>
              </a:graphicData>
            </a:graphic>
          </wp:inline>
        </w:drawing>
      </w:r>
    </w:p>
    <w:p w14:paraId="455535C1" w14:textId="77777777" w:rsidR="001E0D7B" w:rsidRPr="00A452F2" w:rsidRDefault="001E0D7B" w:rsidP="001E0D7B">
      <w:pPr>
        <w:rPr>
          <w:lang w:val="en-GB"/>
        </w:rPr>
      </w:pPr>
      <w:r w:rsidRPr="00A452F2">
        <w:rPr>
          <w:lang w:val="en-GB"/>
        </w:rPr>
        <w:t>You can identify the villain VM and compare their demands with the capabilities of th</w:t>
      </w:r>
      <w:r w:rsidRPr="00A452F2">
        <w:rPr>
          <w:rStyle w:val="BulletChar"/>
          <w:lang w:val="en-GB"/>
        </w:rPr>
        <w:t>e</w:t>
      </w:r>
      <w:r w:rsidRPr="00A452F2">
        <w:rPr>
          <w:lang w:val="en-GB"/>
        </w:rPr>
        <w:t xml:space="preserve"> underlying IaaS. Knowing the infrastructure capability is important</w:t>
      </w:r>
      <w:r>
        <w:rPr>
          <w:lang w:val="en-GB"/>
        </w:rPr>
        <w:t xml:space="preserve"> so you know the absolute limit</w:t>
      </w:r>
      <w:r w:rsidRPr="00A452F2">
        <w:rPr>
          <w:lang w:val="en-GB"/>
        </w:rPr>
        <w:t xml:space="preserve">. </w:t>
      </w:r>
    </w:p>
    <w:p w14:paraId="70FBFBC9" w14:textId="77777777" w:rsidR="001E0D7B" w:rsidRPr="00A452F2" w:rsidRDefault="001E0D7B" w:rsidP="001E0D7B">
      <w:pPr>
        <w:rPr>
          <w:lang w:val="en-GB"/>
        </w:rPr>
      </w:pPr>
      <w:r w:rsidRPr="00A452F2">
        <w:rPr>
          <w:lang w:val="en-GB"/>
        </w:rPr>
        <w:t xml:space="preserve">After identifying the villain VM, talk to the VM owners if the numbers are excessive during peak hours and identify the reasons behind the excessive usage. You must ensure that they do not create a hot spot, for example, vSAN cluster with &gt;100 disk can handle numerous IOPS but if the VM objects are only on a few disks, those disks can become a hot spot. </w:t>
      </w:r>
    </w:p>
    <w:p w14:paraId="419BFBFC" w14:textId="553D77C7" w:rsidR="0061072F" w:rsidRDefault="0061072F" w:rsidP="002113A7">
      <w:pPr>
        <w:pStyle w:val="Heading3"/>
      </w:pPr>
      <w:r w:rsidRPr="00A452F2">
        <w:t>Migration</w:t>
      </w:r>
      <w:r w:rsidR="002E7FF9">
        <w:t xml:space="preserve"> </w:t>
      </w:r>
      <w:r w:rsidR="004544C3">
        <w:t>Team</w:t>
      </w:r>
    </w:p>
    <w:p w14:paraId="3144FAD2" w14:textId="59668802" w:rsidR="007C0E8E" w:rsidRDefault="007C0E8E" w:rsidP="007C0E8E">
      <w:pPr>
        <w:rPr>
          <w:lang w:val="en-GB"/>
        </w:rPr>
      </w:pPr>
      <w:r>
        <w:rPr>
          <w:lang w:val="en-GB"/>
        </w:rPr>
        <w:t>Workload migration from one infrastructure to another need to be tracked and monitored.</w:t>
      </w:r>
    </w:p>
    <w:p w14:paraId="35EC0373" w14:textId="77777777" w:rsidR="007C0E8E" w:rsidRPr="007C0E8E" w:rsidRDefault="007C0E8E" w:rsidP="006A3C87">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2351"/>
        <w:gridCol w:w="7107"/>
      </w:tblGrid>
      <w:tr w:rsidR="00D43464" w14:paraId="5C856080" w14:textId="77777777" w:rsidTr="005A214E">
        <w:tc>
          <w:tcPr>
            <w:tcW w:w="2351" w:type="dxa"/>
            <w:shd w:val="clear" w:color="auto" w:fill="F2F2F2" w:themeFill="background1" w:themeFillShade="F2"/>
          </w:tcPr>
          <w:p w14:paraId="4F322D36" w14:textId="4EE822C8" w:rsidR="00D43464" w:rsidRPr="00CA6473" w:rsidRDefault="00D43464" w:rsidP="00281329">
            <w:pPr>
              <w:pStyle w:val="Tablecontent"/>
              <w:rPr>
                <w:b/>
                <w:bCs/>
              </w:rPr>
            </w:pPr>
            <w:r>
              <w:rPr>
                <w:b/>
                <w:bCs/>
              </w:rPr>
              <w:t>Migration Sign Off</w:t>
            </w:r>
          </w:p>
        </w:tc>
        <w:tc>
          <w:tcPr>
            <w:tcW w:w="7107" w:type="dxa"/>
          </w:tcPr>
          <w:p w14:paraId="52FD5A7D" w14:textId="0DCC5F02" w:rsidR="00D43464" w:rsidRDefault="00D43464" w:rsidP="00281329">
            <w:pPr>
              <w:pStyle w:val="Tablecontent"/>
            </w:pPr>
            <w:r>
              <w:t xml:space="preserve">Purpose is to </w:t>
            </w:r>
            <w:r>
              <w:rPr>
                <w:lang w:val="en-GB" w:eastAsia="en-SG"/>
              </w:rPr>
              <w:t>get a sign off from VM Owner.</w:t>
            </w:r>
          </w:p>
        </w:tc>
      </w:tr>
      <w:tr w:rsidR="00D43464" w14:paraId="345DD439" w14:textId="77777777" w:rsidTr="005A214E">
        <w:tc>
          <w:tcPr>
            <w:tcW w:w="2351" w:type="dxa"/>
            <w:shd w:val="clear" w:color="auto" w:fill="F2F2F2" w:themeFill="background1" w:themeFillShade="F2"/>
          </w:tcPr>
          <w:p w14:paraId="5BF9B016" w14:textId="2613F0C2" w:rsidR="00D43464" w:rsidRDefault="00D43464" w:rsidP="00281329">
            <w:pPr>
              <w:pStyle w:val="Tablecontent"/>
              <w:rPr>
                <w:b/>
                <w:bCs/>
              </w:rPr>
            </w:pPr>
            <w:r>
              <w:rPr>
                <w:b/>
                <w:bCs/>
              </w:rPr>
              <w:t>Migration Tracking</w:t>
            </w:r>
          </w:p>
        </w:tc>
        <w:tc>
          <w:tcPr>
            <w:tcW w:w="7107" w:type="dxa"/>
          </w:tcPr>
          <w:p w14:paraId="14E51B87" w14:textId="321F3669" w:rsidR="00D43464" w:rsidRDefault="00D43464" w:rsidP="00281329">
            <w:pPr>
              <w:pStyle w:val="Tablecontent"/>
            </w:pPr>
            <w:r>
              <w:t>Purpose is to show overall progress of a long migration project to senior IT leaders</w:t>
            </w:r>
          </w:p>
        </w:tc>
      </w:tr>
    </w:tbl>
    <w:p w14:paraId="30A689A4" w14:textId="3970626B" w:rsidR="002E7FF9" w:rsidRDefault="002E7FF9" w:rsidP="002113A7">
      <w:pPr>
        <w:pStyle w:val="Heading4"/>
      </w:pPr>
      <w:r>
        <w:lastRenderedPageBreak/>
        <w:t>Migration Sign Off</w:t>
      </w:r>
    </w:p>
    <w:p w14:paraId="3D0B7693" w14:textId="24796D50" w:rsidR="00D43464" w:rsidRDefault="00D43464" w:rsidP="00D43464">
      <w:pPr>
        <w:rPr>
          <w:lang w:val="en-GB"/>
        </w:rPr>
      </w:pPr>
      <w:r>
        <w:rPr>
          <w:lang w:val="en-GB"/>
        </w:rPr>
        <w:t xml:space="preserve">Since we do not know which VMs are being migrated, we need to use </w:t>
      </w:r>
      <w:r w:rsidR="006A58C2">
        <w:rPr>
          <w:lang w:val="en-GB"/>
        </w:rPr>
        <w:t>VCF Operations</w:t>
      </w:r>
      <w:r>
        <w:rPr>
          <w:lang w:val="en-GB"/>
        </w:rPr>
        <w:t xml:space="preserve"> group. Since the dashboard needs to know the group ID, I need to create the group in advance. You have to import the group, and not create your own. If you do, then you need to modify the dashboard to use yours.</w:t>
      </w:r>
    </w:p>
    <w:p w14:paraId="53EACE79" w14:textId="77777777" w:rsidR="005A214E" w:rsidRDefault="005A214E" w:rsidP="005A214E">
      <w:pPr>
        <w:pStyle w:val="Heading5"/>
      </w:pPr>
      <w:r>
        <w:t>Migration Groups</w:t>
      </w:r>
    </w:p>
    <w:p w14:paraId="71FFE7EF" w14:textId="77777777" w:rsidR="005A214E" w:rsidRDefault="005A214E" w:rsidP="005A214E">
      <w:pPr>
        <w:rPr>
          <w:lang w:val="en-GB"/>
        </w:rPr>
      </w:pPr>
      <w:r>
        <w:rPr>
          <w:lang w:val="en-GB"/>
        </w:rPr>
        <w:t>The purpose of the groups is to get a sign off from VM Owner, preferably a bulk sign off if you’re migrating a large number of VMs in one migration window.</w:t>
      </w:r>
    </w:p>
    <w:p w14:paraId="0171BA9B" w14:textId="77777777" w:rsidR="005A214E" w:rsidRDefault="005A214E" w:rsidP="005A214E">
      <w:pPr>
        <w:rPr>
          <w:lang w:val="en-GB"/>
        </w:rPr>
      </w:pPr>
      <w:r>
        <w:rPr>
          <w:lang w:val="en-GB"/>
        </w:rPr>
        <w:t>Create 1 group for each batch. Batch means VMs that will be migrated together. Ideally they are from the same owner or they have high dependency.</w:t>
      </w:r>
    </w:p>
    <w:p w14:paraId="03108CAD" w14:textId="77777777" w:rsidR="005A214E" w:rsidRDefault="005A214E" w:rsidP="005A214E">
      <w:pPr>
        <w:rPr>
          <w:lang w:val="en-GB"/>
        </w:rPr>
      </w:pPr>
      <w:r>
        <w:rPr>
          <w:lang w:val="en-GB"/>
        </w:rPr>
        <w:t xml:space="preserve">Create the group as early as possible. In this way, you get the longest historical data. This can be useful if there are many VMs with monthly or quarterly workload. </w:t>
      </w:r>
    </w:p>
    <w:p w14:paraId="2CF17D73" w14:textId="77777777" w:rsidR="005A214E" w:rsidRDefault="005A214E" w:rsidP="005A214E">
      <w:pPr>
        <w:rPr>
          <w:lang w:val="en-GB"/>
        </w:rPr>
      </w:pPr>
      <w:r>
        <w:rPr>
          <w:lang w:val="en-GB"/>
        </w:rPr>
        <w:t xml:space="preserve">Make sure the group members do not change when comparing </w:t>
      </w:r>
      <w:r w:rsidRPr="00BD2B10">
        <w:rPr>
          <w:color w:val="00B0F0"/>
          <w:lang w:val="en-GB"/>
        </w:rPr>
        <w:t xml:space="preserve">Before </w:t>
      </w:r>
      <w:r>
        <w:rPr>
          <w:lang w:val="en-GB"/>
        </w:rPr>
        <w:t xml:space="preserve">and </w:t>
      </w:r>
      <w:r w:rsidRPr="00BD2B10">
        <w:rPr>
          <w:color w:val="00B0F0"/>
          <w:lang w:val="en-GB"/>
        </w:rPr>
        <w:t>After</w:t>
      </w:r>
      <w:r>
        <w:rPr>
          <w:lang w:val="en-GB"/>
        </w:rPr>
        <w:t>, as it makes comparison invalid. This includes any configuration change at both application and infrastructure level. For example, if after migration the workload increases due to whatever reason, it’s unfair to compare with before migration as it’s no longer apple to apple.</w:t>
      </w:r>
    </w:p>
    <w:p w14:paraId="47667762" w14:textId="77777777" w:rsidR="005A214E" w:rsidRDefault="005A214E" w:rsidP="005A214E">
      <w:pPr>
        <w:rPr>
          <w:lang w:val="en-GB"/>
        </w:rPr>
      </w:pPr>
      <w:r>
        <w:rPr>
          <w:lang w:val="en-GB"/>
        </w:rPr>
        <w:t>Have a deadline to minimize risk of changes. I recommend 1 week as your migration schedule is probably over the weekend. This enables you to move on and focus on the next batch.</w:t>
      </w:r>
    </w:p>
    <w:p w14:paraId="40FECA8C" w14:textId="77777777" w:rsidR="005A214E" w:rsidRDefault="005A214E" w:rsidP="005A214E">
      <w:pPr>
        <w:rPr>
          <w:lang w:val="en-GB"/>
        </w:rPr>
      </w:pPr>
      <w:r>
        <w:rPr>
          <w:lang w:val="en-GB"/>
        </w:rPr>
        <w:t xml:space="preserve">Avoid very large group. Keep it below 100 VM. A large group can mask details. For example, a group of 1000 VM can have 50 VM performing worse. If the remaining VMs are performing better, the average number may not reveal that. </w:t>
      </w:r>
    </w:p>
    <w:p w14:paraId="09AD3A39" w14:textId="77777777" w:rsidR="005A214E" w:rsidRDefault="005A214E" w:rsidP="005A214E">
      <w:pPr>
        <w:pStyle w:val="Tablecontent"/>
        <w:rPr>
          <w:lang w:val="en-GB"/>
        </w:rPr>
      </w:pPr>
      <w:r>
        <w:rPr>
          <w:lang w:val="en-GB"/>
        </w:rPr>
        <w:t xml:space="preserve">The group KPI is simply the average of its VM KPIs. Expect this to remain good or improve post migration. </w:t>
      </w:r>
    </w:p>
    <w:p w14:paraId="559F5C9F" w14:textId="77777777" w:rsidR="005A214E" w:rsidRDefault="005A214E" w:rsidP="005A214E">
      <w:pPr>
        <w:rPr>
          <w:lang w:val="en-GB"/>
        </w:rPr>
      </w:pPr>
      <w:r>
        <w:rPr>
          <w:lang w:val="en-GB"/>
        </w:rPr>
        <w:t>The following screenshot shows the group. Notice the Group Type is Location. That’s the object type used in the super metric.</w:t>
      </w:r>
    </w:p>
    <w:p w14:paraId="5DB11747" w14:textId="77777777" w:rsidR="005A214E" w:rsidRDefault="005A214E" w:rsidP="005A214E">
      <w:pPr>
        <w:rPr>
          <w:lang w:val="en-GB"/>
        </w:rPr>
      </w:pPr>
      <w:r w:rsidRPr="00043D18">
        <w:rPr>
          <w:noProof/>
          <w:lang w:val="en-GB"/>
        </w:rPr>
        <w:drawing>
          <wp:inline distT="0" distB="0" distL="0" distR="0" wp14:anchorId="5B08C3A5" wp14:editId="7A4675F1">
            <wp:extent cx="5998488" cy="2690321"/>
            <wp:effectExtent l="0" t="0" r="2540" b="0"/>
            <wp:docPr id="1072" name="Picture 107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Picture 1072" descr="A screenshot of a computer&#10;&#10;Description automatically generated"/>
                    <pic:cNvPicPr/>
                  </pic:nvPicPr>
                  <pic:blipFill>
                    <a:blip r:embed="rId530"/>
                    <a:stretch>
                      <a:fillRect/>
                    </a:stretch>
                  </pic:blipFill>
                  <pic:spPr>
                    <a:xfrm>
                      <a:off x="0" y="0"/>
                      <a:ext cx="6002444" cy="2692095"/>
                    </a:xfrm>
                    <a:prstGeom prst="rect">
                      <a:avLst/>
                    </a:prstGeom>
                  </pic:spPr>
                </pic:pic>
              </a:graphicData>
            </a:graphic>
          </wp:inline>
        </w:drawing>
      </w:r>
    </w:p>
    <w:p w14:paraId="6DD6DEA0" w14:textId="77777777" w:rsidR="005A214E" w:rsidRDefault="005A214E" w:rsidP="005A214E">
      <w:pPr>
        <w:rPr>
          <w:lang w:val="en-GB"/>
        </w:rPr>
      </w:pPr>
      <w:r>
        <w:rPr>
          <w:lang w:val="en-GB"/>
        </w:rPr>
        <w:t xml:space="preserve">The group needs to have super metrics to summarize the overall performance. </w:t>
      </w:r>
    </w:p>
    <w:p w14:paraId="6727862D" w14:textId="77777777" w:rsidR="005A214E" w:rsidRDefault="005A214E" w:rsidP="005A214E">
      <w:pPr>
        <w:rPr>
          <w:lang w:val="en-GB"/>
        </w:rPr>
      </w:pPr>
      <w:r>
        <w:rPr>
          <w:lang w:val="en-GB"/>
        </w:rPr>
        <w:t>The following screenshot shows the 2 super metrics used.</w:t>
      </w:r>
    </w:p>
    <w:p w14:paraId="72535578" w14:textId="77777777" w:rsidR="005A214E" w:rsidRDefault="005A214E" w:rsidP="005A214E">
      <w:pPr>
        <w:pStyle w:val="Bullet"/>
        <w:rPr>
          <w:lang w:val="en-GB"/>
        </w:rPr>
      </w:pPr>
      <w:r>
        <w:rPr>
          <w:lang w:val="en-GB"/>
        </w:rPr>
        <w:lastRenderedPageBreak/>
        <w:t>The super metric “</w:t>
      </w:r>
      <w:r w:rsidRPr="002A4417">
        <w:rPr>
          <w:color w:val="00B0F0"/>
          <w:lang w:val="en-GB"/>
        </w:rPr>
        <w:t>Migration Group Performance</w:t>
      </w:r>
      <w:r>
        <w:rPr>
          <w:lang w:val="en-GB"/>
        </w:rPr>
        <w:t>” is simply the average of the “</w:t>
      </w:r>
      <w:r w:rsidRPr="002A4417">
        <w:rPr>
          <w:color w:val="00B0F0"/>
          <w:lang w:val="en-GB"/>
        </w:rPr>
        <w:t>VM Migration KPI</w:t>
      </w:r>
      <w:r>
        <w:rPr>
          <w:lang w:val="en-GB"/>
        </w:rPr>
        <w:t>”. Average is a suitable function as it represents all the members VM in the group.</w:t>
      </w:r>
    </w:p>
    <w:p w14:paraId="0202D6BB" w14:textId="77777777" w:rsidR="005A214E" w:rsidRDefault="005A214E" w:rsidP="005A214E">
      <w:pPr>
        <w:pStyle w:val="Bullet"/>
        <w:rPr>
          <w:lang w:val="en-GB"/>
        </w:rPr>
      </w:pPr>
      <w:r>
        <w:rPr>
          <w:lang w:val="en-GB"/>
        </w:rPr>
        <w:t>The super metric “</w:t>
      </w:r>
      <w:r w:rsidRPr="002A4417">
        <w:rPr>
          <w:color w:val="00B0F0"/>
          <w:lang w:val="en-GB"/>
        </w:rPr>
        <w:t>VM Migration KPI</w:t>
      </w:r>
      <w:r>
        <w:rPr>
          <w:lang w:val="en-GB"/>
        </w:rPr>
        <w:t>” takes a subset of the VM KPI metrics. It excludes the utilization metrics as they can create confusion when comparing before and after.</w:t>
      </w:r>
    </w:p>
    <w:p w14:paraId="41F47A68" w14:textId="77777777" w:rsidR="005A214E" w:rsidRDefault="005A214E" w:rsidP="005A214E">
      <w:pPr>
        <w:rPr>
          <w:lang w:val="en-GB"/>
        </w:rPr>
      </w:pPr>
      <w:r w:rsidRPr="00C6188E">
        <w:rPr>
          <w:noProof/>
          <w:lang w:val="en-GB"/>
        </w:rPr>
        <w:drawing>
          <wp:inline distT="0" distB="0" distL="0" distR="0" wp14:anchorId="7C27990E" wp14:editId="1894F06C">
            <wp:extent cx="5897880" cy="1600200"/>
            <wp:effectExtent l="0" t="0" r="7620" b="0"/>
            <wp:docPr id="1971069017" name="Picture 19710690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17" name="Picture 1971069017" descr="A screenshot of a computer&#10;&#10;Description automatically generated"/>
                    <pic:cNvPicPr/>
                  </pic:nvPicPr>
                  <pic:blipFill>
                    <a:blip r:embed="rId531"/>
                    <a:stretch>
                      <a:fillRect/>
                    </a:stretch>
                  </pic:blipFill>
                  <pic:spPr>
                    <a:xfrm>
                      <a:off x="0" y="0"/>
                      <a:ext cx="5897880" cy="1600200"/>
                    </a:xfrm>
                    <a:prstGeom prst="rect">
                      <a:avLst/>
                    </a:prstGeom>
                  </pic:spPr>
                </pic:pic>
              </a:graphicData>
            </a:graphic>
          </wp:inline>
        </w:drawing>
      </w:r>
    </w:p>
    <w:p w14:paraId="5B1626B6" w14:textId="2772266F" w:rsidR="005A214E" w:rsidRPr="006E1EE4" w:rsidRDefault="005A214E" w:rsidP="005A214E">
      <w:pPr>
        <w:pStyle w:val="Heading5"/>
      </w:pPr>
      <w:r>
        <w:t>Migration KPI (%)</w:t>
      </w:r>
    </w:p>
    <w:p w14:paraId="7BD8039B" w14:textId="77777777" w:rsidR="005A214E" w:rsidRDefault="005A214E" w:rsidP="005A214E">
      <w:pPr>
        <w:rPr>
          <w:lang w:val="en-GB"/>
        </w:rPr>
      </w:pPr>
      <w:r>
        <w:rPr>
          <w:lang w:val="en-GB"/>
        </w:rPr>
        <w:t xml:space="preserve">How do you compare the performance of a VM since there are many metrics? One way is to plot multiple line charts per VM. </w:t>
      </w:r>
    </w:p>
    <w:p w14:paraId="290F5C4D" w14:textId="77777777" w:rsidR="005A214E" w:rsidRPr="0027106A" w:rsidRDefault="005A214E" w:rsidP="005A214E">
      <w:pPr>
        <w:rPr>
          <w:lang w:val="en-GB"/>
        </w:rPr>
      </w:pPr>
      <w:r>
        <w:rPr>
          <w:lang w:val="en-GB"/>
        </w:rPr>
        <w:t>This is time consuming since there are at least 9 metrics to check:</w:t>
      </w:r>
    </w:p>
    <w:p w14:paraId="4D54CDB7" w14:textId="77777777" w:rsidR="005A214E" w:rsidRPr="0020060C" w:rsidRDefault="005A214E" w:rsidP="005A214E">
      <w:pPr>
        <w:pStyle w:val="Bullet"/>
        <w:rPr>
          <w:lang w:val="en-GB"/>
        </w:rPr>
      </w:pPr>
      <w:r w:rsidRPr="0020060C">
        <w:rPr>
          <w:lang w:val="en-GB"/>
        </w:rPr>
        <w:t xml:space="preserve">Guest OS CPU </w:t>
      </w:r>
      <w:r>
        <w:rPr>
          <w:lang w:val="en-GB"/>
        </w:rPr>
        <w:t xml:space="preserve">Run </w:t>
      </w:r>
      <w:r w:rsidRPr="0020060C">
        <w:rPr>
          <w:lang w:val="en-GB"/>
        </w:rPr>
        <w:t xml:space="preserve">Queue </w:t>
      </w:r>
    </w:p>
    <w:p w14:paraId="4964B3DB" w14:textId="77777777" w:rsidR="005A214E" w:rsidRPr="0020060C" w:rsidRDefault="005A214E" w:rsidP="005A214E">
      <w:pPr>
        <w:pStyle w:val="Bullet"/>
        <w:rPr>
          <w:lang w:val="en-GB"/>
        </w:rPr>
      </w:pPr>
      <w:r w:rsidRPr="0020060C">
        <w:rPr>
          <w:lang w:val="en-GB"/>
        </w:rPr>
        <w:t>Guest OS Disk Queue Length</w:t>
      </w:r>
    </w:p>
    <w:p w14:paraId="3754B240" w14:textId="77777777" w:rsidR="005A214E" w:rsidRPr="0020060C" w:rsidRDefault="005A214E" w:rsidP="005A214E">
      <w:pPr>
        <w:pStyle w:val="Bullet"/>
        <w:rPr>
          <w:lang w:val="en-GB"/>
        </w:rPr>
      </w:pPr>
      <w:r w:rsidRPr="0020060C">
        <w:rPr>
          <w:lang w:val="en-GB"/>
        </w:rPr>
        <w:t>Guest OS RAM page-out rate</w:t>
      </w:r>
    </w:p>
    <w:p w14:paraId="474704FC" w14:textId="77777777" w:rsidR="005A214E" w:rsidRPr="0020060C" w:rsidRDefault="005A214E" w:rsidP="005A214E">
      <w:pPr>
        <w:pStyle w:val="Bullet"/>
        <w:rPr>
          <w:lang w:val="en-GB"/>
        </w:rPr>
      </w:pPr>
      <w:r w:rsidRPr="0020060C">
        <w:rPr>
          <w:lang w:val="en-GB"/>
        </w:rPr>
        <w:t>VM CPU Co-Stop</w:t>
      </w:r>
    </w:p>
    <w:p w14:paraId="0A97192F" w14:textId="77777777" w:rsidR="005A214E" w:rsidRPr="0020060C" w:rsidRDefault="005A214E" w:rsidP="005A214E">
      <w:pPr>
        <w:pStyle w:val="Bullet"/>
        <w:rPr>
          <w:lang w:val="en-GB"/>
        </w:rPr>
      </w:pPr>
      <w:r w:rsidRPr="0020060C">
        <w:rPr>
          <w:lang w:val="en-GB"/>
        </w:rPr>
        <w:t>VM CPU Ready</w:t>
      </w:r>
    </w:p>
    <w:p w14:paraId="61ADC72F" w14:textId="77777777" w:rsidR="005A214E" w:rsidRPr="0020060C" w:rsidRDefault="005A214E" w:rsidP="005A214E">
      <w:pPr>
        <w:pStyle w:val="Bullet"/>
        <w:rPr>
          <w:lang w:val="en-GB"/>
        </w:rPr>
      </w:pPr>
      <w:r w:rsidRPr="0020060C">
        <w:rPr>
          <w:lang w:val="en-GB"/>
        </w:rPr>
        <w:t>VM CPU Overlap</w:t>
      </w:r>
    </w:p>
    <w:p w14:paraId="62BF4F3B" w14:textId="77777777" w:rsidR="005A214E" w:rsidRPr="0020060C" w:rsidRDefault="005A214E" w:rsidP="005A214E">
      <w:pPr>
        <w:pStyle w:val="Bullet"/>
        <w:rPr>
          <w:lang w:val="en-GB"/>
        </w:rPr>
      </w:pPr>
      <w:r w:rsidRPr="0020060C">
        <w:rPr>
          <w:lang w:val="en-GB"/>
        </w:rPr>
        <w:t>VM Memory Contention</w:t>
      </w:r>
    </w:p>
    <w:p w14:paraId="604F7F9F" w14:textId="77777777" w:rsidR="005A214E" w:rsidRDefault="005A214E" w:rsidP="005A214E">
      <w:pPr>
        <w:pStyle w:val="Bullet"/>
        <w:rPr>
          <w:lang w:val="en-GB"/>
        </w:rPr>
      </w:pPr>
      <w:r w:rsidRPr="0020060C">
        <w:rPr>
          <w:lang w:val="en-GB"/>
        </w:rPr>
        <w:t>VM Disk Latency</w:t>
      </w:r>
    </w:p>
    <w:p w14:paraId="64DFD3E5" w14:textId="77777777" w:rsidR="005A214E" w:rsidRPr="006E1EE4" w:rsidRDefault="005A214E" w:rsidP="005A214E">
      <w:pPr>
        <w:pStyle w:val="Bullet"/>
        <w:rPr>
          <w:lang w:val="en-GB"/>
        </w:rPr>
      </w:pPr>
      <w:r>
        <w:rPr>
          <w:lang w:val="en-GB"/>
        </w:rPr>
        <w:t xml:space="preserve">VM Network Dropped Transmitted Packet </w:t>
      </w:r>
    </w:p>
    <w:p w14:paraId="79D0EFEC" w14:textId="77777777" w:rsidR="005A214E" w:rsidRDefault="005A214E" w:rsidP="005A214E">
      <w:pPr>
        <w:pStyle w:val="Tablecontent"/>
        <w:rPr>
          <w:lang w:val="en-GB"/>
        </w:rPr>
      </w:pPr>
      <w:r>
        <w:rPr>
          <w:lang w:val="en-GB"/>
        </w:rPr>
        <w:t>Notice the above focuses on contention. No consumption metrics are used as their values are expected to go up.</w:t>
      </w:r>
    </w:p>
    <w:p w14:paraId="5F913AFA" w14:textId="77777777" w:rsidR="005A214E" w:rsidRDefault="005A214E" w:rsidP="005A214E">
      <w:pPr>
        <w:pStyle w:val="Tablecontent"/>
        <w:rPr>
          <w:lang w:val="en-GB"/>
        </w:rPr>
      </w:pPr>
      <w:r>
        <w:rPr>
          <w:lang w:val="en-GB"/>
        </w:rPr>
        <w:t xml:space="preserve">The group KPI is simply the average of its VM KPIs. Expect this to remain good or improve post migration. </w:t>
      </w:r>
    </w:p>
    <w:p w14:paraId="6190679A" w14:textId="77777777" w:rsidR="005A214E" w:rsidRDefault="005A214E" w:rsidP="005A214E">
      <w:pPr>
        <w:pStyle w:val="Tablecontent"/>
        <w:rPr>
          <w:lang w:val="en-GB"/>
        </w:rPr>
      </w:pPr>
      <w:r>
        <w:rPr>
          <w:lang w:val="en-GB"/>
        </w:rPr>
        <w:t xml:space="preserve">The solution is to create a metric. It’s basically the same KPI used to calculate VM Performance (%) minus the consumption metrics. </w:t>
      </w:r>
    </w:p>
    <w:p w14:paraId="598BB42F" w14:textId="77777777" w:rsidR="005A214E" w:rsidRDefault="005A214E" w:rsidP="005A214E">
      <w:pPr>
        <w:pStyle w:val="Heading5"/>
      </w:pPr>
      <w:r w:rsidRPr="00DD151C">
        <w:t xml:space="preserve">To be </w:t>
      </w:r>
      <w:r>
        <w:t>M</w:t>
      </w:r>
      <w:r w:rsidRPr="00DD151C">
        <w:t>igrated VMs</w:t>
      </w:r>
    </w:p>
    <w:p w14:paraId="5F8C62D6" w14:textId="77777777" w:rsidR="005A214E" w:rsidRDefault="005A214E" w:rsidP="005A214E">
      <w:pPr>
        <w:pStyle w:val="Tablecontent"/>
        <w:rPr>
          <w:lang w:val="en-GB"/>
        </w:rPr>
      </w:pPr>
      <w:r>
        <w:rPr>
          <w:lang w:val="en-GB"/>
        </w:rPr>
        <w:t xml:space="preserve">This is an optional group as it does not involve VM Owner. </w:t>
      </w:r>
    </w:p>
    <w:p w14:paraId="27B89DEF" w14:textId="77777777" w:rsidR="005A214E" w:rsidRDefault="005A214E" w:rsidP="005A214E">
      <w:pPr>
        <w:pStyle w:val="Tablecontent"/>
        <w:rPr>
          <w:lang w:val="en-GB"/>
        </w:rPr>
      </w:pPr>
      <w:r>
        <w:rPr>
          <w:lang w:val="en-GB"/>
        </w:rPr>
        <w:t>This group only contains VMs that are scheduled for the next migration window. Do not put VMs that are not going in the next schedule, as their load changes the group value.</w:t>
      </w:r>
    </w:p>
    <w:p w14:paraId="708FACC4" w14:textId="77777777" w:rsidR="005A214E" w:rsidRDefault="005A214E" w:rsidP="005A214E">
      <w:pPr>
        <w:pStyle w:val="Tablecontent"/>
        <w:rPr>
          <w:lang w:val="en-GB"/>
        </w:rPr>
      </w:pPr>
      <w:r>
        <w:rPr>
          <w:lang w:val="en-GB"/>
        </w:rPr>
        <w:t>If the VMs in the group are going to multiple destination, then you need to create 1 group per destination.</w:t>
      </w:r>
    </w:p>
    <w:p w14:paraId="52E3DE54" w14:textId="77777777" w:rsidR="005A214E" w:rsidRPr="009267DC" w:rsidRDefault="005A214E" w:rsidP="005A214E">
      <w:pPr>
        <w:rPr>
          <w:lang w:val="en-GB"/>
        </w:rPr>
      </w:pPr>
      <w:r>
        <w:rPr>
          <w:lang w:val="en-GB"/>
        </w:rPr>
        <w:t>Once a VM is migrated, remove it from this group.</w:t>
      </w:r>
    </w:p>
    <w:p w14:paraId="2CCC830E" w14:textId="77777777" w:rsidR="00C449D9" w:rsidRDefault="00C449D9">
      <w:pPr>
        <w:keepLines w:val="0"/>
        <w:suppressAutoHyphens w:val="0"/>
        <w:spacing w:before="0" w:after="160"/>
        <w:rPr>
          <w:rFonts w:eastAsiaTheme="majorEastAsia" w:cstheme="minorHAnsi"/>
          <w:b/>
          <w:bCs/>
          <w:color w:val="000000" w:themeColor="text1"/>
          <w:sz w:val="32"/>
          <w:szCs w:val="32"/>
          <w:lang w:val="en-GB" w:eastAsia="en-SG"/>
          <w14:textFill>
            <w14:gradFill>
              <w14:gsLst>
                <w14:gs w14:pos="0">
                  <w14:schemeClr w14:val="tx1">
                    <w14:lumMod w14:val="75000"/>
                    <w14:lumOff w14:val="25000"/>
                  </w14:schemeClr>
                </w14:gs>
                <w14:gs w14:pos="90000">
                  <w14:schemeClr w14:val="accent5">
                    <w14:lumMod w14:val="75000"/>
                  </w14:schemeClr>
                </w14:gs>
              </w14:gsLst>
              <w14:lin w14:ang="5400000" w14:scaled="0"/>
            </w14:gradFill>
          </w14:textFill>
        </w:rPr>
      </w:pPr>
      <w:r>
        <w:rPr>
          <w:lang w:eastAsia="en-SG"/>
        </w:rPr>
        <w:br w:type="page"/>
      </w:r>
    </w:p>
    <w:p w14:paraId="25D9CB72" w14:textId="79116E97" w:rsidR="00796465" w:rsidRDefault="00796465" w:rsidP="002113A7">
      <w:pPr>
        <w:pStyle w:val="Heading5"/>
        <w:rPr>
          <w:lang w:eastAsia="en-SG"/>
        </w:rPr>
      </w:pPr>
      <w:r>
        <w:rPr>
          <w:lang w:eastAsia="en-SG"/>
        </w:rPr>
        <w:lastRenderedPageBreak/>
        <w:t>Summary Section</w:t>
      </w:r>
    </w:p>
    <w:p w14:paraId="3A91E35E" w14:textId="2D30655A" w:rsidR="002A4417" w:rsidRDefault="002A4417" w:rsidP="004D1041">
      <w:pPr>
        <w:rPr>
          <w:lang w:val="en-GB" w:eastAsia="en-SG"/>
        </w:rPr>
      </w:pPr>
      <w:bookmarkStart w:id="59" w:name="_Hlk129192078"/>
      <w:r>
        <w:rPr>
          <w:lang w:val="en-GB" w:eastAsia="en-SG"/>
        </w:rPr>
        <w:t xml:space="preserve">The </w:t>
      </w:r>
      <w:r w:rsidR="004C3226">
        <w:rPr>
          <w:lang w:val="en-GB" w:eastAsia="en-SG"/>
        </w:rPr>
        <w:t xml:space="preserve">dashboard </w:t>
      </w:r>
      <w:r>
        <w:rPr>
          <w:lang w:val="en-GB" w:eastAsia="en-SG"/>
        </w:rPr>
        <w:t>section star</w:t>
      </w:r>
      <w:r w:rsidR="004C3226">
        <w:rPr>
          <w:lang w:val="en-GB" w:eastAsia="en-SG"/>
        </w:rPr>
        <w:t>t</w:t>
      </w:r>
      <w:r>
        <w:rPr>
          <w:lang w:val="en-GB" w:eastAsia="en-SG"/>
        </w:rPr>
        <w:t xml:space="preserve">s with a </w:t>
      </w:r>
      <w:r w:rsidR="00180F8C">
        <w:rPr>
          <w:lang w:val="en-GB" w:eastAsia="en-SG"/>
        </w:rPr>
        <w:t xml:space="preserve">list of all the migration VM groups. </w:t>
      </w:r>
    </w:p>
    <w:p w14:paraId="47109AA2" w14:textId="41C8DD84" w:rsidR="00180F8C" w:rsidRDefault="00180F8C" w:rsidP="00E87108">
      <w:pPr>
        <w:jc w:val="center"/>
        <w:rPr>
          <w:lang w:val="en-GB" w:eastAsia="en-SG"/>
        </w:rPr>
      </w:pPr>
      <w:r w:rsidRPr="00180F8C">
        <w:rPr>
          <w:noProof/>
          <w:lang w:val="en-GB" w:eastAsia="en-SG"/>
        </w:rPr>
        <w:drawing>
          <wp:inline distT="0" distB="0" distL="0" distR="0" wp14:anchorId="51E6EE03" wp14:editId="7716C32B">
            <wp:extent cx="5677022" cy="2956782"/>
            <wp:effectExtent l="0" t="0" r="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2"/>
                    <a:stretch>
                      <a:fillRect/>
                    </a:stretch>
                  </pic:blipFill>
                  <pic:spPr>
                    <a:xfrm>
                      <a:off x="0" y="0"/>
                      <a:ext cx="5686924" cy="2961939"/>
                    </a:xfrm>
                    <a:prstGeom prst="rect">
                      <a:avLst/>
                    </a:prstGeom>
                  </pic:spPr>
                </pic:pic>
              </a:graphicData>
            </a:graphic>
          </wp:inline>
        </w:drawing>
      </w:r>
    </w:p>
    <w:p w14:paraId="3B14C53A" w14:textId="228E7499" w:rsidR="00180F8C" w:rsidRDefault="00180F8C" w:rsidP="004D1041">
      <w:pPr>
        <w:rPr>
          <w:lang w:val="en-GB" w:eastAsia="en-SG"/>
        </w:rPr>
      </w:pPr>
      <w:r>
        <w:rPr>
          <w:lang w:val="en-GB" w:eastAsia="en-SG"/>
        </w:rPr>
        <w:t xml:space="preserve">To see a group details, select the row. All the other widgets will be automatically refreshed. </w:t>
      </w:r>
    </w:p>
    <w:p w14:paraId="20F2FAD1" w14:textId="245C6641" w:rsidR="004D1041" w:rsidRDefault="00180F8C" w:rsidP="004D1041">
      <w:pPr>
        <w:rPr>
          <w:lang w:val="en-GB" w:eastAsia="en-SG"/>
        </w:rPr>
      </w:pPr>
      <w:r>
        <w:rPr>
          <w:lang w:val="en-GB" w:eastAsia="en-SG"/>
        </w:rPr>
        <w:t xml:space="preserve">The first thing to check is the health chart. </w:t>
      </w:r>
      <w:r w:rsidR="00E87108">
        <w:rPr>
          <w:lang w:val="en-GB" w:eastAsia="en-SG"/>
        </w:rPr>
        <w:t>A</w:t>
      </w:r>
      <w:r>
        <w:rPr>
          <w:lang w:val="en-GB" w:eastAsia="en-SG"/>
        </w:rPr>
        <w:t>s we need something to show over time that the migration is successful</w:t>
      </w:r>
      <w:r w:rsidR="00E87108">
        <w:rPr>
          <w:lang w:val="en-GB" w:eastAsia="en-SG"/>
        </w:rPr>
        <w:t xml:space="preserve">, we pick a color coded chart. The chart </w:t>
      </w:r>
      <w:r w:rsidR="004D1041">
        <w:rPr>
          <w:lang w:val="en-GB" w:eastAsia="en-SG"/>
        </w:rPr>
        <w:t>shows the average performance of all VMs in the group. You should expect the value to be same or better after migration.</w:t>
      </w:r>
      <w:r>
        <w:rPr>
          <w:lang w:val="en-GB" w:eastAsia="en-SG"/>
        </w:rPr>
        <w:t xml:space="preserve"> </w:t>
      </w:r>
    </w:p>
    <w:bookmarkEnd w:id="59"/>
    <w:p w14:paraId="64A8AAE0" w14:textId="25C4FDA5" w:rsidR="00F422B0" w:rsidRDefault="00F422B0" w:rsidP="00F422B0">
      <w:pPr>
        <w:jc w:val="center"/>
        <w:rPr>
          <w:lang w:val="en-GB" w:eastAsia="en-SG"/>
        </w:rPr>
      </w:pPr>
      <w:r w:rsidRPr="00F422B0">
        <w:rPr>
          <w:noProof/>
          <w:lang w:val="en-GB" w:eastAsia="en-SG"/>
        </w:rPr>
        <w:drawing>
          <wp:inline distT="0" distB="0" distL="0" distR="0" wp14:anchorId="08A250C3" wp14:editId="4DE06C5C">
            <wp:extent cx="5860170" cy="1687527"/>
            <wp:effectExtent l="0" t="0" r="7620" b="8255"/>
            <wp:docPr id="1971069008" name="Picture 197106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3"/>
                    <a:stretch>
                      <a:fillRect/>
                    </a:stretch>
                  </pic:blipFill>
                  <pic:spPr>
                    <a:xfrm>
                      <a:off x="0" y="0"/>
                      <a:ext cx="5872403" cy="1691050"/>
                    </a:xfrm>
                    <a:prstGeom prst="rect">
                      <a:avLst/>
                    </a:prstGeom>
                  </pic:spPr>
                </pic:pic>
              </a:graphicData>
            </a:graphic>
          </wp:inline>
        </w:drawing>
      </w:r>
    </w:p>
    <w:p w14:paraId="11437C7C" w14:textId="722D90A6" w:rsidR="002A4417" w:rsidRDefault="002A4417" w:rsidP="002A4417">
      <w:pPr>
        <w:rPr>
          <w:lang w:val="en-GB" w:eastAsia="en-SG"/>
        </w:rPr>
      </w:pPr>
      <w:r>
        <w:rPr>
          <w:lang w:val="en-GB" w:eastAsia="en-SG"/>
        </w:rPr>
        <w:t>In migration, you want to have visibility into the application of services. I added a bar chart to show the services discovered by the Service Discovery adapter.</w:t>
      </w:r>
    </w:p>
    <w:p w14:paraId="591324AB" w14:textId="56578B70" w:rsidR="002A4417" w:rsidRDefault="002A4417" w:rsidP="002A4417">
      <w:pPr>
        <w:rPr>
          <w:lang w:val="en-GB" w:eastAsia="en-SG"/>
        </w:rPr>
      </w:pPr>
      <w:r>
        <w:rPr>
          <w:lang w:val="en-GB" w:eastAsia="en-SG"/>
        </w:rPr>
        <w:t xml:space="preserve">Ideally, install Telegraf agent so you have process-level metrics. </w:t>
      </w:r>
    </w:p>
    <w:p w14:paraId="6308D54C" w14:textId="2C3E8E90" w:rsidR="00796465" w:rsidRDefault="00796465" w:rsidP="002113A7">
      <w:pPr>
        <w:pStyle w:val="Heading5"/>
        <w:rPr>
          <w:lang w:eastAsia="en-SG"/>
        </w:rPr>
      </w:pPr>
      <w:r>
        <w:rPr>
          <w:lang w:eastAsia="en-SG"/>
        </w:rPr>
        <w:t>Detail Section</w:t>
      </w:r>
    </w:p>
    <w:p w14:paraId="76EFE6B4" w14:textId="304771A5" w:rsidR="00295151" w:rsidRPr="00295151" w:rsidRDefault="00295151" w:rsidP="00295151">
      <w:pPr>
        <w:rPr>
          <w:lang w:val="en-GB" w:eastAsia="en-SG"/>
        </w:rPr>
      </w:pPr>
      <w:r>
        <w:rPr>
          <w:lang w:val="en-GB" w:eastAsia="en-SG"/>
        </w:rPr>
        <w:t xml:space="preserve">We need to use 2 separate tables due to limitation. You need to set the 2 dates manually as different migration groups have different migration dates. </w:t>
      </w:r>
    </w:p>
    <w:p w14:paraId="3CE18DA7" w14:textId="5762B01D" w:rsidR="004D1041" w:rsidRDefault="00295151" w:rsidP="004D1041">
      <w:pPr>
        <w:rPr>
          <w:lang w:val="en-GB" w:eastAsia="en-SG"/>
        </w:rPr>
      </w:pPr>
      <w:r>
        <w:rPr>
          <w:lang w:val="en-GB" w:eastAsia="en-SG"/>
        </w:rPr>
        <w:t xml:space="preserve">The tables </w:t>
      </w:r>
      <w:r w:rsidR="004D1041">
        <w:rPr>
          <w:lang w:val="en-GB" w:eastAsia="en-SG"/>
        </w:rPr>
        <w:t>list all the VMs in the</w:t>
      </w:r>
      <w:r>
        <w:rPr>
          <w:lang w:val="en-GB" w:eastAsia="en-SG"/>
        </w:rPr>
        <w:t xml:space="preserve"> selected migration group</w:t>
      </w:r>
      <w:r w:rsidR="004D1041">
        <w:rPr>
          <w:lang w:val="en-GB" w:eastAsia="en-SG"/>
        </w:rPr>
        <w:t xml:space="preserve">, along with their </w:t>
      </w:r>
      <w:r w:rsidR="00282AAC">
        <w:rPr>
          <w:lang w:val="en-GB" w:eastAsia="en-SG"/>
        </w:rPr>
        <w:t xml:space="preserve">relevant </w:t>
      </w:r>
      <w:r w:rsidR="004D1041">
        <w:rPr>
          <w:lang w:val="en-GB" w:eastAsia="en-SG"/>
        </w:rPr>
        <w:t>contention metrics</w:t>
      </w:r>
      <w:r w:rsidR="00282AAC">
        <w:rPr>
          <w:lang w:val="en-GB" w:eastAsia="en-SG"/>
        </w:rPr>
        <w:t xml:space="preserve">, consumption metrics </w:t>
      </w:r>
      <w:r w:rsidR="004D1041">
        <w:rPr>
          <w:lang w:val="en-GB" w:eastAsia="en-SG"/>
        </w:rPr>
        <w:t xml:space="preserve">and business context. </w:t>
      </w:r>
    </w:p>
    <w:p w14:paraId="48E91744" w14:textId="5BE6868B" w:rsidR="00F422B0" w:rsidRDefault="00D43464" w:rsidP="004D1041">
      <w:pPr>
        <w:rPr>
          <w:lang w:val="en-GB" w:eastAsia="en-SG"/>
        </w:rPr>
      </w:pPr>
      <w:r w:rsidRPr="00D43464">
        <w:rPr>
          <w:noProof/>
          <w:lang w:val="en-GB" w:eastAsia="en-SG"/>
        </w:rPr>
        <w:lastRenderedPageBreak/>
        <w:drawing>
          <wp:inline distT="0" distB="0" distL="0" distR="0" wp14:anchorId="35C47284" wp14:editId="3DF3C9BB">
            <wp:extent cx="5925069" cy="1404557"/>
            <wp:effectExtent l="0" t="0" r="0" b="5715"/>
            <wp:docPr id="1971068996" name="Picture 1971068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4"/>
                    <a:stretch>
                      <a:fillRect/>
                    </a:stretch>
                  </pic:blipFill>
                  <pic:spPr>
                    <a:xfrm>
                      <a:off x="0" y="0"/>
                      <a:ext cx="5938291" cy="1407691"/>
                    </a:xfrm>
                    <a:prstGeom prst="rect">
                      <a:avLst/>
                    </a:prstGeom>
                  </pic:spPr>
                </pic:pic>
              </a:graphicData>
            </a:graphic>
          </wp:inline>
        </w:drawing>
      </w:r>
    </w:p>
    <w:p w14:paraId="626CA2E9" w14:textId="6B3F9FD6" w:rsidR="00A0469C" w:rsidRDefault="00A0469C" w:rsidP="00D43464">
      <w:pPr>
        <w:rPr>
          <w:lang w:val="en-GB" w:eastAsia="en-S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2"/>
        <w:gridCol w:w="6696"/>
      </w:tblGrid>
      <w:tr w:rsidR="00D5674A" w14:paraId="49CFB5B8" w14:textId="77777777" w:rsidTr="00D5674A">
        <w:tc>
          <w:tcPr>
            <w:tcW w:w="5228" w:type="dxa"/>
          </w:tcPr>
          <w:p w14:paraId="704294CB" w14:textId="77777777" w:rsidR="004C3226" w:rsidRDefault="0006345D" w:rsidP="00D43464">
            <w:pPr>
              <w:rPr>
                <w:lang w:val="en-GB" w:eastAsia="en-SG"/>
              </w:rPr>
            </w:pPr>
            <w:r>
              <w:rPr>
                <w:lang w:val="en-GB" w:eastAsia="en-SG"/>
              </w:rPr>
              <w:t>CPU Ready</w:t>
            </w:r>
            <w:r w:rsidR="004C3226">
              <w:rPr>
                <w:lang w:val="en-GB" w:eastAsia="en-SG"/>
              </w:rPr>
              <w:t xml:space="preserve">, </w:t>
            </w:r>
            <w:r>
              <w:rPr>
                <w:lang w:val="en-GB" w:eastAsia="en-SG"/>
              </w:rPr>
              <w:t>CPU Co-Stop</w:t>
            </w:r>
            <w:r w:rsidR="004C3226">
              <w:rPr>
                <w:lang w:val="en-GB" w:eastAsia="en-SG"/>
              </w:rPr>
              <w:t xml:space="preserve"> and Memory Contention should go down, unless the numbers are already very good to begin with. </w:t>
            </w:r>
          </w:p>
          <w:p w14:paraId="68A9ED4D" w14:textId="169BFDD7" w:rsidR="004C3226" w:rsidRDefault="004C3226" w:rsidP="00D43464">
            <w:pPr>
              <w:rPr>
                <w:lang w:val="en-GB" w:eastAsia="en-SG"/>
              </w:rPr>
            </w:pPr>
            <w:r>
              <w:rPr>
                <w:lang w:val="en-GB" w:eastAsia="en-SG"/>
              </w:rPr>
              <w:t>The numbers are taken at 20-second average</w:t>
            </w:r>
            <w:r w:rsidR="00527EAE">
              <w:rPr>
                <w:lang w:val="en-GB" w:eastAsia="en-SG"/>
              </w:rPr>
              <w:t>, s</w:t>
            </w:r>
            <w:r>
              <w:rPr>
                <w:lang w:val="en-GB" w:eastAsia="en-SG"/>
              </w:rPr>
              <w:t xml:space="preserve">o they report much higher number than the 5-minute average. </w:t>
            </w:r>
          </w:p>
          <w:p w14:paraId="173D52D5" w14:textId="14E0C93F" w:rsidR="004C3226" w:rsidRDefault="004C3226" w:rsidP="00364E90">
            <w:pPr>
              <w:rPr>
                <w:lang w:val="en-GB" w:eastAsia="en-SG"/>
              </w:rPr>
            </w:pPr>
            <w:r>
              <w:rPr>
                <w:lang w:val="en-GB" w:eastAsia="en-SG"/>
              </w:rPr>
              <w:t>Any numbers less than 2% is not something to worry about.</w:t>
            </w:r>
          </w:p>
          <w:p w14:paraId="75289D6A" w14:textId="0A3B1265" w:rsidR="00364E90" w:rsidRPr="00364E90" w:rsidRDefault="00364E90" w:rsidP="00364E90">
            <w:pPr>
              <w:rPr>
                <w:lang w:val="en-GB" w:eastAsia="en-SG"/>
              </w:rPr>
            </w:pPr>
            <w:r>
              <w:rPr>
                <w:lang w:val="en-GB" w:eastAsia="en-SG"/>
              </w:rPr>
              <w:t>Disk Latency</w:t>
            </w:r>
            <w:r w:rsidR="004C3226">
              <w:rPr>
                <w:lang w:val="en-GB" w:eastAsia="en-SG"/>
              </w:rPr>
              <w:t xml:space="preserve"> and </w:t>
            </w:r>
            <w:r w:rsidRPr="00364E90">
              <w:rPr>
                <w:lang w:val="en-GB" w:eastAsia="en-SG"/>
              </w:rPr>
              <w:t>Disk Queue</w:t>
            </w:r>
            <w:r w:rsidR="004C3226">
              <w:rPr>
                <w:lang w:val="en-GB" w:eastAsia="en-SG"/>
              </w:rPr>
              <w:t xml:space="preserve"> should remain low even with more IOPS, assuming the new DC has much better storage subsystem. </w:t>
            </w:r>
          </w:p>
          <w:p w14:paraId="322BE27F" w14:textId="1DD46DC8" w:rsidR="00364E90" w:rsidRPr="00364E90" w:rsidRDefault="00364E90" w:rsidP="00364E90">
            <w:pPr>
              <w:rPr>
                <w:lang w:val="en-GB" w:eastAsia="en-SG"/>
              </w:rPr>
            </w:pPr>
            <w:r>
              <w:rPr>
                <w:lang w:val="en-GB" w:eastAsia="en-SG"/>
              </w:rPr>
              <w:t xml:space="preserve">CPU </w:t>
            </w:r>
            <w:r w:rsidRPr="00364E90">
              <w:rPr>
                <w:lang w:val="en-GB" w:eastAsia="en-SG"/>
              </w:rPr>
              <w:t>Context Switch</w:t>
            </w:r>
            <w:r w:rsidR="004C3226">
              <w:rPr>
                <w:lang w:val="en-GB" w:eastAsia="en-SG"/>
              </w:rPr>
              <w:t xml:space="preserve"> could go up if the CPU Usage goes up, as there are more threads or execution to be done.</w:t>
            </w:r>
          </w:p>
          <w:p w14:paraId="3155DC2C" w14:textId="381C283E" w:rsidR="00364E90" w:rsidRDefault="00364E90" w:rsidP="00364E90">
            <w:pPr>
              <w:rPr>
                <w:lang w:val="en-GB" w:eastAsia="en-SG"/>
              </w:rPr>
            </w:pPr>
            <w:r w:rsidRPr="00364E90">
              <w:rPr>
                <w:lang w:val="en-GB" w:eastAsia="en-SG"/>
              </w:rPr>
              <w:t>CPU Queue</w:t>
            </w:r>
            <w:r>
              <w:rPr>
                <w:lang w:val="en-GB" w:eastAsia="en-SG"/>
              </w:rPr>
              <w:t xml:space="preserve"> could go up if the CPU </w:t>
            </w:r>
            <w:r w:rsidR="004C3226">
              <w:rPr>
                <w:lang w:val="en-GB" w:eastAsia="en-SG"/>
              </w:rPr>
              <w:t>U</w:t>
            </w:r>
            <w:r>
              <w:rPr>
                <w:lang w:val="en-GB" w:eastAsia="en-SG"/>
              </w:rPr>
              <w:t>sage goes up. So long the value is less than 3 per vCPU, there is no need to add more vCPU</w:t>
            </w:r>
          </w:p>
          <w:p w14:paraId="1F10D2FE" w14:textId="77777777" w:rsidR="0006345D" w:rsidRDefault="0006345D" w:rsidP="00D43464">
            <w:pPr>
              <w:rPr>
                <w:lang w:val="en-GB" w:eastAsia="en-SG"/>
              </w:rPr>
            </w:pPr>
          </w:p>
          <w:p w14:paraId="66137749" w14:textId="05E95F46" w:rsidR="0006345D" w:rsidRDefault="0006345D" w:rsidP="00D43464">
            <w:pPr>
              <w:rPr>
                <w:lang w:val="en-GB" w:eastAsia="en-SG"/>
              </w:rPr>
            </w:pPr>
          </w:p>
        </w:tc>
        <w:tc>
          <w:tcPr>
            <w:tcW w:w="5228" w:type="dxa"/>
          </w:tcPr>
          <w:p w14:paraId="13D41253" w14:textId="048F4219" w:rsidR="00D5674A" w:rsidRDefault="00D5674A" w:rsidP="00D43464">
            <w:pPr>
              <w:rPr>
                <w:lang w:val="en-GB" w:eastAsia="en-SG"/>
              </w:rPr>
            </w:pPr>
            <w:r w:rsidRPr="00D5674A">
              <w:rPr>
                <w:noProof/>
                <w:lang w:val="en-GB" w:eastAsia="en-SG"/>
              </w:rPr>
              <w:drawing>
                <wp:inline distT="0" distB="0" distL="0" distR="0" wp14:anchorId="06E77DF2" wp14:editId="58745F83">
                  <wp:extent cx="4113741" cy="6162261"/>
                  <wp:effectExtent l="0" t="0" r="1270" b="0"/>
                  <wp:docPr id="1971069009" name="Picture 1971069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5"/>
                          <a:stretch>
                            <a:fillRect/>
                          </a:stretch>
                        </pic:blipFill>
                        <pic:spPr>
                          <a:xfrm>
                            <a:off x="0" y="0"/>
                            <a:ext cx="4115582" cy="6165019"/>
                          </a:xfrm>
                          <a:prstGeom prst="rect">
                            <a:avLst/>
                          </a:prstGeom>
                        </pic:spPr>
                      </pic:pic>
                    </a:graphicData>
                  </a:graphic>
                </wp:inline>
              </w:drawing>
            </w:r>
          </w:p>
        </w:tc>
      </w:tr>
      <w:tr w:rsidR="00D5674A" w14:paraId="2039A086" w14:textId="77777777" w:rsidTr="00D5674A">
        <w:tc>
          <w:tcPr>
            <w:tcW w:w="5228" w:type="dxa"/>
          </w:tcPr>
          <w:p w14:paraId="37B526DD" w14:textId="77777777" w:rsidR="00D5674A" w:rsidRDefault="00295151" w:rsidP="00D43464">
            <w:pPr>
              <w:rPr>
                <w:lang w:val="en-GB" w:eastAsia="en-SG"/>
              </w:rPr>
            </w:pPr>
            <w:r>
              <w:rPr>
                <w:lang w:val="en-GB" w:eastAsia="en-SG"/>
              </w:rPr>
              <w:lastRenderedPageBreak/>
              <w:t>I added a set of consumption metrics as we expect the consumption to go up.</w:t>
            </w:r>
          </w:p>
          <w:p w14:paraId="48E73198" w14:textId="4EEEA2AB" w:rsidR="00295151" w:rsidRDefault="00295151" w:rsidP="00D43464">
            <w:pPr>
              <w:rPr>
                <w:lang w:val="en-GB" w:eastAsia="en-SG"/>
              </w:rPr>
            </w:pPr>
            <w:r>
              <w:rPr>
                <w:lang w:val="en-GB" w:eastAsia="en-SG"/>
              </w:rPr>
              <w:t xml:space="preserve">For CPU, we need to use GHz and not percentage as the 2 </w:t>
            </w:r>
            <w:r w:rsidR="000A378C">
              <w:rPr>
                <w:lang w:val="en-GB" w:eastAsia="en-SG"/>
              </w:rPr>
              <w:t>data center</w:t>
            </w:r>
            <w:r w:rsidR="004544C3">
              <w:rPr>
                <w:lang w:val="en-GB" w:eastAsia="en-SG"/>
              </w:rPr>
              <w:t>s</w:t>
            </w:r>
            <w:r>
              <w:rPr>
                <w:lang w:val="en-GB" w:eastAsia="en-SG"/>
              </w:rPr>
              <w:t xml:space="preserve"> could use a different CPU speed. </w:t>
            </w:r>
          </w:p>
          <w:p w14:paraId="04F7D0D6" w14:textId="3599D933" w:rsidR="00295151" w:rsidRDefault="00295151" w:rsidP="00D43464">
            <w:pPr>
              <w:rPr>
                <w:lang w:val="en-GB" w:eastAsia="en-SG"/>
              </w:rPr>
            </w:pPr>
            <w:r>
              <w:rPr>
                <w:lang w:val="en-GB" w:eastAsia="en-SG"/>
              </w:rPr>
              <w:t xml:space="preserve">CPU Usage could be tricky to compare if the new </w:t>
            </w:r>
            <w:r w:rsidR="000A378C">
              <w:rPr>
                <w:lang w:val="en-GB" w:eastAsia="en-SG"/>
              </w:rPr>
              <w:t>data center</w:t>
            </w:r>
            <w:r>
              <w:rPr>
                <w:lang w:val="en-GB" w:eastAsia="en-SG"/>
              </w:rPr>
              <w:t xml:space="preserve"> uses a different CPU architecture, meaning 1 GHz in the old DC does not equate to same amount of CPU processing with 1 GHz in the new DC.</w:t>
            </w:r>
          </w:p>
          <w:p w14:paraId="5BDDA468" w14:textId="77777777" w:rsidR="00295151" w:rsidRDefault="00295151" w:rsidP="00D43464">
            <w:pPr>
              <w:rPr>
                <w:lang w:val="en-GB" w:eastAsia="en-SG"/>
              </w:rPr>
            </w:pPr>
            <w:r>
              <w:rPr>
                <w:lang w:val="en-GB" w:eastAsia="en-SG"/>
              </w:rPr>
              <w:t>For memory, we have to use the one inside Guest OS. The counter at VM level is not relevant. For details, refer to the memory chapter.</w:t>
            </w:r>
          </w:p>
          <w:p w14:paraId="678F2657" w14:textId="77777777" w:rsidR="00295151" w:rsidRDefault="00295151" w:rsidP="00D43464">
            <w:pPr>
              <w:rPr>
                <w:lang w:val="en-GB" w:eastAsia="en-SG"/>
              </w:rPr>
            </w:pPr>
            <w:r>
              <w:rPr>
                <w:lang w:val="en-GB" w:eastAsia="en-SG"/>
              </w:rPr>
              <w:t xml:space="preserve">For disk, we use both IOPS and throughput. </w:t>
            </w:r>
          </w:p>
          <w:p w14:paraId="3CBF1AB7" w14:textId="50684954" w:rsidR="00295151" w:rsidRDefault="00295151" w:rsidP="00D43464">
            <w:pPr>
              <w:rPr>
                <w:lang w:val="en-GB" w:eastAsia="en-SG"/>
              </w:rPr>
            </w:pPr>
            <w:r>
              <w:rPr>
                <w:lang w:val="en-GB" w:eastAsia="en-SG"/>
              </w:rPr>
              <w:t xml:space="preserve">For network, we use network throughput. You can add packets per second if you think the behaviour changes. </w:t>
            </w:r>
          </w:p>
        </w:tc>
        <w:tc>
          <w:tcPr>
            <w:tcW w:w="5228" w:type="dxa"/>
          </w:tcPr>
          <w:p w14:paraId="0A70B0C1" w14:textId="18D9537D" w:rsidR="00D5674A" w:rsidRPr="00D5674A" w:rsidRDefault="00295151" w:rsidP="00D43464">
            <w:pPr>
              <w:rPr>
                <w:lang w:val="en-GB" w:eastAsia="en-SG"/>
              </w:rPr>
            </w:pPr>
            <w:r w:rsidRPr="00295151">
              <w:rPr>
                <w:noProof/>
                <w:lang w:val="en-GB" w:eastAsia="en-SG"/>
              </w:rPr>
              <w:drawing>
                <wp:inline distT="0" distB="0" distL="0" distR="0" wp14:anchorId="6464B461" wp14:editId="2C2BDDB0">
                  <wp:extent cx="4114800" cy="6152765"/>
                  <wp:effectExtent l="0" t="0" r="0" b="635"/>
                  <wp:docPr id="1971069042" name="Picture 197106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6"/>
                          <a:stretch>
                            <a:fillRect/>
                          </a:stretch>
                        </pic:blipFill>
                        <pic:spPr>
                          <a:xfrm>
                            <a:off x="0" y="0"/>
                            <a:ext cx="4114800" cy="6152765"/>
                          </a:xfrm>
                          <a:prstGeom prst="rect">
                            <a:avLst/>
                          </a:prstGeom>
                        </pic:spPr>
                      </pic:pic>
                    </a:graphicData>
                  </a:graphic>
                </wp:inline>
              </w:drawing>
            </w:r>
          </w:p>
        </w:tc>
      </w:tr>
    </w:tbl>
    <w:p w14:paraId="77B36839" w14:textId="77777777" w:rsidR="00C449D9" w:rsidRDefault="00C449D9" w:rsidP="00771C02"/>
    <w:p w14:paraId="2AB676BE" w14:textId="77777777" w:rsidR="00C449D9" w:rsidRDefault="00C449D9">
      <w:pPr>
        <w:keepLines w:val="0"/>
        <w:suppressAutoHyphens w:val="0"/>
        <w:spacing w:before="0" w:after="160"/>
        <w:rPr>
          <w:rFonts w:ascii="Times New Roman" w:eastAsiaTheme="majorEastAsia" w:hAnsi="Times New Roman" w:cs="Times New Roman"/>
          <w:b/>
          <w:bCs/>
          <w:color w:val="1F4E79" w:themeColor="accent5" w:themeShade="80"/>
          <w:sz w:val="40"/>
          <w:szCs w:val="40"/>
          <w:lang w:val="en-GB" w:eastAsia="en-SG"/>
        </w:rPr>
      </w:pPr>
      <w:r>
        <w:br w:type="page"/>
      </w:r>
    </w:p>
    <w:p w14:paraId="69209DC5" w14:textId="38B24965" w:rsidR="002E7FF9" w:rsidRDefault="002E7FF9" w:rsidP="002113A7">
      <w:pPr>
        <w:pStyle w:val="Heading4"/>
      </w:pPr>
      <w:r>
        <w:lastRenderedPageBreak/>
        <w:t>Migration Tracking</w:t>
      </w:r>
    </w:p>
    <w:p w14:paraId="27AB5F09" w14:textId="5BCD164A" w:rsidR="00C56027" w:rsidRDefault="00C56027" w:rsidP="0061072F">
      <w:pPr>
        <w:rPr>
          <w:lang w:val="en-GB"/>
        </w:rPr>
      </w:pPr>
      <w:r>
        <w:rPr>
          <w:lang w:val="en-GB"/>
        </w:rPr>
        <w:t xml:space="preserve">The dashboard should compare both </w:t>
      </w:r>
      <w:r w:rsidR="000A378C">
        <w:rPr>
          <w:lang w:val="en-GB"/>
        </w:rPr>
        <w:t>data center</w:t>
      </w:r>
      <w:r>
        <w:rPr>
          <w:lang w:val="en-GB"/>
        </w:rPr>
        <w:t>s.</w:t>
      </w:r>
      <w:r w:rsidR="004D1041">
        <w:rPr>
          <w:lang w:val="en-GB"/>
        </w:rPr>
        <w:t xml:space="preserve"> The layout should be 2 equal columns (Old DC and New DC)</w:t>
      </w:r>
      <w:r w:rsidR="004C3226">
        <w:rPr>
          <w:lang w:val="en-GB"/>
        </w:rPr>
        <w:t xml:space="preserve">. This is relevant in the case of 1:1 migration and a huge chunk of the VMs in the old DC are being migrated. If the old DC will continue having new VMs, then the comparison will be invalid. </w:t>
      </w:r>
    </w:p>
    <w:p w14:paraId="3F78D8F6" w14:textId="5E34BCBC" w:rsidR="004D1041" w:rsidRDefault="004D1041" w:rsidP="0061072F">
      <w:pPr>
        <w:rPr>
          <w:lang w:val="en-GB"/>
        </w:rPr>
      </w:pPr>
      <w:r>
        <w:rPr>
          <w:lang w:val="en-GB"/>
        </w:rPr>
        <w:t>The first row shows a summary</w:t>
      </w:r>
    </w:p>
    <w:p w14:paraId="2839555C" w14:textId="530D5483" w:rsidR="004D1041" w:rsidRDefault="004D1041" w:rsidP="004D1041">
      <w:pPr>
        <w:pStyle w:val="Bullet"/>
        <w:rPr>
          <w:lang w:val="en-GB"/>
        </w:rPr>
      </w:pPr>
      <w:r>
        <w:rPr>
          <w:lang w:val="en-GB"/>
        </w:rPr>
        <w:t xml:space="preserve">Number of </w:t>
      </w:r>
      <w:r w:rsidR="00B664DA">
        <w:rPr>
          <w:lang w:val="en-GB"/>
        </w:rPr>
        <w:t xml:space="preserve">running </w:t>
      </w:r>
      <w:r>
        <w:rPr>
          <w:lang w:val="en-GB"/>
        </w:rPr>
        <w:t>VM. This shows you the overall progress. You expect the number on the old DC to go down over time</w:t>
      </w:r>
      <w:r w:rsidR="00B664DA">
        <w:rPr>
          <w:lang w:val="en-GB"/>
        </w:rPr>
        <w:t>. I exclude powered off VMs as you may not be keen on migrating them.</w:t>
      </w:r>
    </w:p>
    <w:p w14:paraId="3EBA1AE5" w14:textId="27618907" w:rsidR="004D1041" w:rsidRDefault="00B664DA" w:rsidP="004D1041">
      <w:pPr>
        <w:pStyle w:val="Bullet"/>
        <w:rPr>
          <w:lang w:val="en-GB"/>
        </w:rPr>
      </w:pPr>
      <w:r>
        <w:rPr>
          <w:lang w:val="en-GB"/>
        </w:rPr>
        <w:t>Overall CPU Utilization. You should expect the number in the new DC to go up while the number in the old DC to go down</w:t>
      </w:r>
    </w:p>
    <w:p w14:paraId="671A9005" w14:textId="48B20420" w:rsidR="00B664DA" w:rsidRDefault="00B664DA" w:rsidP="004D1041">
      <w:pPr>
        <w:pStyle w:val="Bullet"/>
        <w:rPr>
          <w:lang w:val="en-GB"/>
        </w:rPr>
      </w:pPr>
      <w:r>
        <w:rPr>
          <w:lang w:val="en-GB"/>
        </w:rPr>
        <w:t>Overall Memory Utilization</w:t>
      </w:r>
    </w:p>
    <w:p w14:paraId="70551351" w14:textId="364A7D85" w:rsidR="00B664DA" w:rsidRDefault="00B664DA" w:rsidP="004D1041">
      <w:pPr>
        <w:pStyle w:val="Bullet"/>
        <w:rPr>
          <w:lang w:val="en-GB"/>
        </w:rPr>
      </w:pPr>
      <w:r>
        <w:rPr>
          <w:lang w:val="en-GB"/>
        </w:rPr>
        <w:t>Overall Disk IOPS</w:t>
      </w:r>
    </w:p>
    <w:p w14:paraId="62BE2C22" w14:textId="1918404E" w:rsidR="00B664DA" w:rsidRDefault="00B664DA" w:rsidP="004D1041">
      <w:pPr>
        <w:pStyle w:val="Bullet"/>
        <w:rPr>
          <w:lang w:val="en-GB"/>
        </w:rPr>
      </w:pPr>
      <w:r>
        <w:rPr>
          <w:lang w:val="en-GB"/>
        </w:rPr>
        <w:t>Overall Disk Throughput</w:t>
      </w:r>
    </w:p>
    <w:p w14:paraId="5267AFE0" w14:textId="767FA64E" w:rsidR="00B664DA" w:rsidRDefault="00B664DA" w:rsidP="004D1041">
      <w:pPr>
        <w:pStyle w:val="Bullet"/>
        <w:rPr>
          <w:lang w:val="en-GB"/>
        </w:rPr>
      </w:pPr>
      <w:r>
        <w:rPr>
          <w:lang w:val="en-GB"/>
        </w:rPr>
        <w:t>Overall Network Throughput</w:t>
      </w:r>
    </w:p>
    <w:p w14:paraId="1A1BF16E" w14:textId="7D7BA9A2" w:rsidR="00B664DA" w:rsidRDefault="00B664DA" w:rsidP="004D1041">
      <w:pPr>
        <w:pStyle w:val="Bullet"/>
        <w:rPr>
          <w:lang w:val="en-GB"/>
        </w:rPr>
      </w:pPr>
      <w:r>
        <w:rPr>
          <w:lang w:val="en-GB"/>
        </w:rPr>
        <w:t>Overall Network Packets/second.</w:t>
      </w:r>
    </w:p>
    <w:p w14:paraId="15325C84" w14:textId="5D69BF87" w:rsidR="00B664DA" w:rsidRDefault="00B664DA" w:rsidP="0061072F">
      <w:pPr>
        <w:rPr>
          <w:lang w:val="en-GB"/>
        </w:rPr>
      </w:pPr>
      <w:r>
        <w:rPr>
          <w:lang w:val="en-GB"/>
        </w:rPr>
        <w:t>The second row shows the list of clusters</w:t>
      </w:r>
    </w:p>
    <w:p w14:paraId="3CE57BDB" w14:textId="724A007C" w:rsidR="00B664DA" w:rsidRDefault="00B664DA" w:rsidP="00B664DA">
      <w:pPr>
        <w:pStyle w:val="Bullet"/>
        <w:rPr>
          <w:lang w:val="en-GB"/>
        </w:rPr>
      </w:pPr>
      <w:r>
        <w:rPr>
          <w:lang w:val="en-GB"/>
        </w:rPr>
        <w:t xml:space="preserve">If you select a cluster, you can drill down into </w:t>
      </w:r>
      <w:r w:rsidR="00045BE2">
        <w:rPr>
          <w:lang w:val="en-GB"/>
        </w:rPr>
        <w:t xml:space="preserve">its </w:t>
      </w:r>
      <w:r>
        <w:rPr>
          <w:lang w:val="en-GB"/>
        </w:rPr>
        <w:t>performance and capacity.</w:t>
      </w:r>
    </w:p>
    <w:p w14:paraId="304A009F" w14:textId="2DA87771" w:rsidR="00B664DA" w:rsidRDefault="00B664DA" w:rsidP="0061072F">
      <w:pPr>
        <w:rPr>
          <w:lang w:val="en-GB"/>
        </w:rPr>
      </w:pPr>
      <w:r>
        <w:rPr>
          <w:lang w:val="en-GB"/>
        </w:rPr>
        <w:t>The third row shows the list of VM</w:t>
      </w:r>
      <w:r w:rsidR="00045BE2">
        <w:rPr>
          <w:lang w:val="en-GB"/>
        </w:rPr>
        <w:t>s</w:t>
      </w:r>
    </w:p>
    <w:p w14:paraId="22371D27" w14:textId="067ED0A6" w:rsidR="00B664DA" w:rsidRDefault="00B664DA" w:rsidP="00B664DA">
      <w:pPr>
        <w:pStyle w:val="Bullet"/>
        <w:rPr>
          <w:lang w:val="en-GB"/>
        </w:rPr>
      </w:pPr>
      <w:r>
        <w:rPr>
          <w:lang w:val="en-GB"/>
        </w:rPr>
        <w:t xml:space="preserve">If you select a VM, you can drill down into </w:t>
      </w:r>
      <w:r w:rsidR="00045BE2">
        <w:rPr>
          <w:lang w:val="en-GB"/>
        </w:rPr>
        <w:t>its</w:t>
      </w:r>
      <w:r>
        <w:rPr>
          <w:lang w:val="en-GB"/>
        </w:rPr>
        <w:t xml:space="preserve"> performance and capacity.</w:t>
      </w:r>
    </w:p>
    <w:p w14:paraId="7A339267" w14:textId="567E720A" w:rsidR="00045BE2" w:rsidRDefault="00045BE2" w:rsidP="00045BE2">
      <w:pPr>
        <w:rPr>
          <w:lang w:val="en-GB"/>
        </w:rPr>
      </w:pPr>
      <w:r>
        <w:rPr>
          <w:lang w:val="en-GB"/>
        </w:rPr>
        <w:t>The fourth row shows the list of datastores</w:t>
      </w:r>
    </w:p>
    <w:p w14:paraId="1BA9896A" w14:textId="344873DC" w:rsidR="00045BE2" w:rsidRPr="009151CE" w:rsidRDefault="00045BE2" w:rsidP="0061072F">
      <w:pPr>
        <w:pStyle w:val="Bullet"/>
        <w:rPr>
          <w:lang w:val="en-GB"/>
        </w:rPr>
      </w:pPr>
      <w:r>
        <w:rPr>
          <w:lang w:val="en-GB"/>
        </w:rPr>
        <w:t>If you select a datastore, you can drill down into its performance and capacity.</w:t>
      </w:r>
    </w:p>
    <w:p w14:paraId="2837B0AE" w14:textId="0DEEC288" w:rsidR="0061072F" w:rsidRDefault="0061072F" w:rsidP="0061072F">
      <w:pPr>
        <w:rPr>
          <w:lang w:val="en-GB"/>
        </w:rPr>
      </w:pPr>
      <w:r>
        <w:rPr>
          <w:lang w:val="en-GB"/>
        </w:rPr>
        <w:t>The following table shows a sample design of a comparison dashboard. It has two identical columns, allowing you to do show before vs after comparison.</w:t>
      </w:r>
    </w:p>
    <w:p w14:paraId="7B81BCAD" w14:textId="6C96E449" w:rsidR="0061072F" w:rsidRDefault="0061072F" w:rsidP="0061072F">
      <w:pPr>
        <w:jc w:val="center"/>
        <w:rPr>
          <w:lang w:val="en-GB"/>
        </w:rPr>
      </w:pPr>
      <w:r>
        <w:rPr>
          <w:noProof/>
        </w:rPr>
        <w:drawing>
          <wp:inline distT="0" distB="0" distL="0" distR="0" wp14:anchorId="34015B28" wp14:editId="3C3CBDDE">
            <wp:extent cx="5073064" cy="2583550"/>
            <wp:effectExtent l="0" t="0" r="0" b="762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7"/>
                    <pic:cNvPicPr/>
                  </pic:nvPicPr>
                  <pic:blipFill>
                    <a:blip r:embed="rId537" cstate="print">
                      <a:extLst>
                        <a:ext uri="{28A0092B-C50C-407E-A947-70E740481C1C}">
                          <a14:useLocalDpi xmlns:a14="http://schemas.microsoft.com/office/drawing/2010/main" val="0"/>
                        </a:ext>
                      </a:extLst>
                    </a:blip>
                    <a:stretch>
                      <a:fillRect/>
                    </a:stretch>
                  </pic:blipFill>
                  <pic:spPr>
                    <a:xfrm>
                      <a:off x="0" y="0"/>
                      <a:ext cx="5073064" cy="2583550"/>
                    </a:xfrm>
                    <a:prstGeom prst="rect">
                      <a:avLst/>
                    </a:prstGeom>
                  </pic:spPr>
                </pic:pic>
              </a:graphicData>
            </a:graphic>
          </wp:inline>
        </w:drawing>
      </w:r>
    </w:p>
    <w:p w14:paraId="4AA668D0" w14:textId="2681C718" w:rsidR="00796465" w:rsidRDefault="005017D1" w:rsidP="005017D1">
      <w:pPr>
        <w:pStyle w:val="Heading2"/>
        <w:rPr>
          <w:lang w:val="en-GB"/>
        </w:rPr>
      </w:pPr>
      <w:r>
        <w:rPr>
          <w:lang w:val="en-GB"/>
        </w:rPr>
        <w:lastRenderedPageBreak/>
        <mc:AlternateContent>
          <mc:Choice Requires="wps">
            <w:drawing>
              <wp:anchor distT="0" distB="0" distL="114300" distR="114300" simplePos="0" relativeHeight="251744256" behindDoc="1" locked="0" layoutInCell="1" allowOverlap="1" wp14:anchorId="1FDEE6F7" wp14:editId="4684691A">
                <wp:simplePos x="0" y="0"/>
                <wp:positionH relativeFrom="page">
                  <wp:posOffset>-9525</wp:posOffset>
                </wp:positionH>
                <wp:positionV relativeFrom="paragraph">
                  <wp:posOffset>-913130</wp:posOffset>
                </wp:positionV>
                <wp:extent cx="7560945" cy="3001010"/>
                <wp:effectExtent l="0" t="1270" r="1905" b="0"/>
                <wp:wrapNone/>
                <wp:docPr id="174171737"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3001010"/>
                        </a:xfrm>
                        <a:prstGeom prst="rect">
                          <a:avLst/>
                        </a:prstGeom>
                        <a:gradFill rotWithShape="1">
                          <a:gsLst>
                            <a:gs pos="0">
                              <a:schemeClr val="accent5">
                                <a:lumMod val="20000"/>
                                <a:lumOff val="80000"/>
                              </a:schemeClr>
                            </a:gs>
                            <a:gs pos="100000">
                              <a:schemeClr val="bg1">
                                <a:lumMod val="100000"/>
                                <a:lumOff val="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1CE505F2" id="Rectangle 45" o:spid="_x0000_s1026" style="position:absolute;margin-left:-.75pt;margin-top:-71.9pt;width:595.35pt;height:236.3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" fillcolor="#deeaf6 [664]" stroked="f" strokeweight="1pt">
                <v:fill color2="white [3212]" rotate="t" focus="100%" type="gradient"/>
                <w10:wrap anchorx="page"/>
              </v:rect>
            </w:pict>
          </mc:Fallback>
        </mc:AlternateContent>
      </w:r>
      <w:r w:rsidR="00796465">
        <w:rPr>
          <w:lang w:val="en-GB"/>
        </w:rPr>
        <w:t xml:space="preserve">Logs </w:t>
      </w:r>
      <w:r w:rsidR="00007AD2">
        <w:rPr>
          <w:lang w:val="en-GB"/>
        </w:rPr>
        <w:t>Analyzis</w:t>
      </w:r>
    </w:p>
    <w:p w14:paraId="227E1907" w14:textId="610A205E" w:rsidR="00796465" w:rsidRDefault="005017D1" w:rsidP="00796465">
      <w:pPr>
        <w:pStyle w:val="AfterChapterTitle"/>
        <w:rPr>
          <w:lang w:val="en-GB"/>
        </w:rPr>
      </w:pPr>
      <w:r>
        <mc:AlternateContent>
          <mc:Choice Requires="wps">
            <w:drawing>
              <wp:anchor distT="0" distB="0" distL="114300" distR="114300" simplePos="0" relativeHeight="251679744" behindDoc="0" locked="0" layoutInCell="1" allowOverlap="1" wp14:anchorId="7D30F003" wp14:editId="18C1B4D0">
                <wp:simplePos x="0" y="0"/>
                <wp:positionH relativeFrom="column">
                  <wp:posOffset>0</wp:posOffset>
                </wp:positionH>
                <wp:positionV relativeFrom="paragraph">
                  <wp:posOffset>0</wp:posOffset>
                </wp:positionV>
                <wp:extent cx="1828800" cy="1828800"/>
                <wp:effectExtent l="0" t="0" r="0" b="0"/>
                <wp:wrapNone/>
                <wp:docPr id="164472006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51DBF125" w14:textId="751E99FC" w:rsidR="00796465" w:rsidRPr="002E2D5A" w:rsidRDefault="00796465" w:rsidP="00796465">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7D30F003" id="Text Box 9" o:spid="_x0000_s1040" type="#_x0000_t202" style="position:absolute;margin-left:0;margin-top:0;width:2in;height:2in;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" filled="f" stroked="f">
                <v:textbox style="mso-fit-shape-to-text:t">
                  <w:txbxContent>
                    <w:p w14:paraId="51DBF125" w14:textId="751E99FC" w:rsidR="00796465" w:rsidRPr="002E2D5A" w:rsidRDefault="00796465" w:rsidP="00796465">
                      <w:pPr>
                        <w:jc w:val="center"/>
                        <w:rPr>
                          <w:b/>
                          <w:color w:val="8EAADB" w:themeColor="accent1" w:themeTint="99"/>
                          <w:sz w:val="72"/>
                          <w:szCs w:val="72"/>
                        </w:rPr>
                      </w:pPr>
                      <w:r w:rsidRPr="002E2D5A">
                        <w:rPr>
                          <w:b/>
                          <w:color w:val="8EAADB" w:themeColor="accent1" w:themeTint="99"/>
                          <w:sz w:val="72"/>
                          <w:szCs w:val="72"/>
                        </w:rPr>
                        <w:t xml:space="preserve">Part </w:t>
                      </w:r>
                      <w:r w:rsidR="009A63EF" w:rsidRPr="002E2D5A">
                        <w:rPr>
                          <w:b/>
                          <w:color w:val="8EAADB" w:themeColor="accent1" w:themeTint="99"/>
                          <w:sz w:val="72"/>
                          <w:szCs w:val="72"/>
                        </w:rPr>
                        <w:t>2</w:t>
                      </w:r>
                      <w:r w:rsidRPr="002E2D5A">
                        <w:rPr>
                          <w:b/>
                          <w:color w:val="8EAADB" w:themeColor="accent1" w:themeTint="99"/>
                          <w:sz w:val="72"/>
                          <w:szCs w:val="72"/>
                        </w:rPr>
                        <w:t xml:space="preserve"> Chapter </w:t>
                      </w:r>
                      <w:r w:rsidR="009A63EF" w:rsidRPr="002E2D5A">
                        <w:rPr>
                          <w:b/>
                          <w:color w:val="8EAADB" w:themeColor="accent1" w:themeTint="99"/>
                          <w:sz w:val="72"/>
                          <w:szCs w:val="72"/>
                        </w:rPr>
                        <w:t>9</w:t>
                      </w:r>
                    </w:p>
                  </w:txbxContent>
                </v:textbox>
              </v:shape>
            </w:pict>
          </mc:Fallback>
        </mc:AlternateContent>
      </w:r>
      <w:r w:rsidR="00295F3E" w:rsidRPr="00295F3E">
        <w:rPr>
          <w:lang w:val="en-GB"/>
        </w:rPr>
        <w:t xml:space="preserve">Those of us who have experienced troubleshooting </w:t>
      </w:r>
      <w:r w:rsidR="00295F3E">
        <w:rPr>
          <w:lang w:val="en-GB"/>
        </w:rPr>
        <w:t xml:space="preserve">VMware Cloud Foundation </w:t>
      </w:r>
      <w:r w:rsidR="00295F3E" w:rsidRPr="00295F3E">
        <w:rPr>
          <w:lang w:val="en-GB"/>
        </w:rPr>
        <w:t>(or any enterprise infrastructure) know the importance of logs. In fact, it is the first thing that VMware Support and many other vendors support ask you. The reason is there are many useful information that only exists in the logs. They don’t surface as alerts, metrics or events. The information is not limited to just security and compliance. They cover availability and performance too.</w:t>
      </w:r>
    </w:p>
    <w:p w14:paraId="75D0ED68" w14:textId="711CFEEC" w:rsidR="00295F3E" w:rsidRDefault="001E2AC3" w:rsidP="00295F3E">
      <w:pPr>
        <w:rPr>
          <w:lang w:val="en-GB"/>
        </w:rPr>
      </w:pPr>
      <w:r>
        <w:t>Having said that, &gt;99% of the logs are not useful, especially after a couple of days. So how do you minimize the cost while maximizing the benefit?</w:t>
      </w:r>
    </w:p>
    <w:p w14:paraId="3863A7B1" w14:textId="77777777" w:rsidR="00C449D9" w:rsidRDefault="00C449D9">
      <w:pPr>
        <w:keepLines w:val="0"/>
        <w:suppressAutoHyphens w:val="0"/>
        <w:spacing w:before="0" w:after="160"/>
        <w:rPr>
          <w:rFonts w:eastAsia="Calibri" w:cstheme="minorHAnsi"/>
          <w:b/>
          <w:bCs/>
          <w:color w:val="5B9BD5" w:themeColor="accent5"/>
          <w:sz w:val="52"/>
          <w:szCs w:val="56"/>
          <w:lang w:val="en-GB"/>
          <w14:shadow w14:blurRad="50800" w14:dist="38100" w14:dir="2700000" w14:sx="100000" w14:sy="100000" w14:kx="0" w14:ky="0" w14:algn="tl">
            <w14:srgbClr w14:val="000000">
              <w14:alpha w14:val="60000"/>
            </w14:srgbClr>
          </w14:shadow>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pPr>
      <w:r>
        <w:br w:type="page"/>
      </w:r>
    </w:p>
    <w:p w14:paraId="1FCA5FBB" w14:textId="4E4B435A" w:rsidR="00796465" w:rsidRDefault="00796465" w:rsidP="002113A7">
      <w:pPr>
        <w:pStyle w:val="Heading3"/>
      </w:pPr>
      <w:r>
        <w:lastRenderedPageBreak/>
        <w:t>vSphere</w:t>
      </w:r>
    </w:p>
    <w:p w14:paraId="31C7567C" w14:textId="77777777" w:rsidR="00796465" w:rsidRPr="00BF1CF2" w:rsidRDefault="00796465" w:rsidP="00796465">
      <w:r>
        <w:t>Log Insight provides the ability to slice and dice vCenter events, tasks and alarms. This can be handy in audit investigation.</w:t>
      </w:r>
    </w:p>
    <w:p w14:paraId="474DACD0" w14:textId="7A01C619" w:rsidR="00796465" w:rsidRDefault="00796465" w:rsidP="002113A7">
      <w:pPr>
        <w:pStyle w:val="Heading4"/>
      </w:pPr>
      <w:r>
        <w:t xml:space="preserve">vCenter Events </w:t>
      </w:r>
      <w:r w:rsidR="00007AD2">
        <w:t>Analyzis</w:t>
      </w:r>
    </w:p>
    <w:p w14:paraId="09EB7245" w14:textId="77777777" w:rsidR="00796465" w:rsidRPr="009038AB" w:rsidRDefault="00796465" w:rsidP="00796465">
      <w:r w:rsidRPr="009038AB">
        <w:t xml:space="preserve">To see all the vCenter events, all we need is to select a built-in variable called </w:t>
      </w:r>
      <w:r w:rsidRPr="00FA5E90">
        <w:rPr>
          <w:color w:val="00B0F0"/>
        </w:rPr>
        <w:t>VC Event Type</w:t>
      </w:r>
      <w:r w:rsidRPr="009038AB">
        <w:t xml:space="preserve">. A log entry that has this field exist will appear. </w:t>
      </w:r>
    </w:p>
    <w:p w14:paraId="288B7837" w14:textId="77777777" w:rsidR="00796465" w:rsidRPr="009038AB" w:rsidRDefault="00796465" w:rsidP="00796465">
      <w:r>
        <w:t>From the following chart, w</w:t>
      </w:r>
      <w:r w:rsidRPr="009038AB">
        <w:t xml:space="preserve">e </w:t>
      </w:r>
      <w:r>
        <w:t xml:space="preserve">can see there are </w:t>
      </w:r>
      <w:r w:rsidRPr="009038AB">
        <w:t xml:space="preserve">steady </w:t>
      </w:r>
      <w:r>
        <w:t xml:space="preserve">stream of </w:t>
      </w:r>
      <w:r w:rsidRPr="009038AB">
        <w:t xml:space="preserve">events every </w:t>
      </w:r>
      <w:r>
        <w:t>10 minutes. You can change the data granularity.</w:t>
      </w:r>
    </w:p>
    <w:p w14:paraId="098FA3D6" w14:textId="77777777" w:rsidR="00796465" w:rsidRDefault="00796465" w:rsidP="00796465">
      <w:r>
        <w:rPr>
          <w:noProof/>
        </w:rPr>
        <w:drawing>
          <wp:inline distT="0" distB="0" distL="0" distR="0" wp14:anchorId="02C00C21" wp14:editId="1C9DF002">
            <wp:extent cx="5943600" cy="946785"/>
            <wp:effectExtent l="0" t="0" r="0" b="5715"/>
            <wp:docPr id="910169545" name="Picture 910169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5"/>
                    <pic:cNvPicPr/>
                  </pic:nvPicPr>
                  <pic:blipFill>
                    <a:blip r:embed="rId538">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668CF1A7" w14:textId="77777777" w:rsidR="00796465" w:rsidRDefault="00796465" w:rsidP="00796465">
      <w:r>
        <w:t>We can see actual event names by changing into a table. We can sort it to show the top events if required.</w:t>
      </w:r>
    </w:p>
    <w:p w14:paraId="481F7440" w14:textId="77777777" w:rsidR="00796465" w:rsidRPr="004959BF" w:rsidRDefault="00796465" w:rsidP="00796465">
      <w:r>
        <w:rPr>
          <w:noProof/>
        </w:rPr>
        <w:drawing>
          <wp:inline distT="0" distB="0" distL="0" distR="0" wp14:anchorId="720D4209" wp14:editId="01AB44CA">
            <wp:extent cx="5943600" cy="2014220"/>
            <wp:effectExtent l="0" t="0" r="0" b="5080"/>
            <wp:docPr id="910169546" name="Picture 91016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6"/>
                    <pic:cNvPicPr/>
                  </pic:nvPicPr>
                  <pic:blipFill>
                    <a:blip r:embed="rId539">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79BB9A42" w14:textId="77777777" w:rsidR="00796465" w:rsidRDefault="00796465" w:rsidP="00796465">
      <w:r w:rsidRPr="00C46DA3">
        <w:rPr>
          <w:lang w:val="en-US"/>
        </w:rPr>
        <w:t xml:space="preserve">We are interested in events impacting our consumer (VMs), so let’s filter it out. The filter is </w:t>
      </w:r>
      <w:r w:rsidRPr="00C46DA3">
        <w:rPr>
          <w:color w:val="0070C0"/>
          <w:lang w:val="en-US"/>
        </w:rPr>
        <w:t>vim25.vm</w:t>
      </w:r>
      <w:r w:rsidRPr="00C46DA3">
        <w:rPr>
          <w:lang w:val="en-US"/>
        </w:rPr>
        <w:t>* as that is what vCenter shows in its log</w:t>
      </w:r>
      <w:r>
        <w:t xml:space="preserve"> as we can see from the above table. I did not know that vCenter uses </w:t>
      </w:r>
      <w:r w:rsidRPr="003B604D">
        <w:rPr>
          <w:b/>
          <w:bCs/>
          <w:color w:val="0070C0"/>
        </w:rPr>
        <w:t>vim25.vm</w:t>
      </w:r>
      <w:r>
        <w:t>*, but looking at the table above I could make an educated guess.</w:t>
      </w:r>
    </w:p>
    <w:p w14:paraId="2D19BC1B" w14:textId="77777777" w:rsidR="00796465" w:rsidRDefault="00796465" w:rsidP="00796465">
      <w:r>
        <w:rPr>
          <w:noProof/>
        </w:rPr>
        <w:drawing>
          <wp:inline distT="0" distB="0" distL="0" distR="0" wp14:anchorId="227AB40E" wp14:editId="116DCC21">
            <wp:extent cx="5943600" cy="1263015"/>
            <wp:effectExtent l="0" t="0" r="0" b="0"/>
            <wp:docPr id="910169547" name="Picture 910169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7"/>
                    <pic:cNvPicPr/>
                  </pic:nvPicPr>
                  <pic:blipFill>
                    <a:blip r:embed="rId540" cstate="print">
                      <a:extLst>
                        <a:ext uri="{28A0092B-C50C-407E-A947-70E740481C1C}">
                          <a14:useLocalDpi xmlns:a14="http://schemas.microsoft.com/office/drawing/2010/main" val="0"/>
                        </a:ext>
                      </a:extLst>
                    </a:blip>
                    <a:stretch>
                      <a:fillRect/>
                    </a:stretch>
                  </pic:blipFill>
                  <pic:spPr>
                    <a:xfrm>
                      <a:off x="0" y="0"/>
                      <a:ext cx="5943600" cy="1263015"/>
                    </a:xfrm>
                    <a:prstGeom prst="rect">
                      <a:avLst/>
                    </a:prstGeom>
                  </pic:spPr>
                </pic:pic>
              </a:graphicData>
            </a:graphic>
          </wp:inline>
        </w:drawing>
      </w:r>
    </w:p>
    <w:p w14:paraId="4F522176" w14:textId="77777777" w:rsidR="00796465" w:rsidRDefault="00796465" w:rsidP="00796465">
      <w:r>
        <w:t>Once the above filter is set, I rerun the search and get all events impacting VM.</w:t>
      </w:r>
    </w:p>
    <w:p w14:paraId="1CDA9AEA" w14:textId="77777777" w:rsidR="00796465" w:rsidRPr="00C46DA3" w:rsidRDefault="00796465" w:rsidP="00796465">
      <w:r>
        <w:rPr>
          <w:noProof/>
        </w:rPr>
        <w:lastRenderedPageBreak/>
        <w:drawing>
          <wp:inline distT="0" distB="0" distL="0" distR="0" wp14:anchorId="18507E1E" wp14:editId="630307A8">
            <wp:extent cx="5943600" cy="1646555"/>
            <wp:effectExtent l="0" t="0" r="0" b="0"/>
            <wp:docPr id="910169548" name="Picture 91016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8"/>
                    <pic:cNvPicPr/>
                  </pic:nvPicPr>
                  <pic:blipFill>
                    <a:blip r:embed="rId541">
                      <a:extLst>
                        <a:ext uri="{28A0092B-C50C-407E-A947-70E740481C1C}">
                          <a14:useLocalDpi xmlns:a14="http://schemas.microsoft.com/office/drawing/2010/main" val="0"/>
                        </a:ext>
                      </a:extLst>
                    </a:blip>
                    <a:stretch>
                      <a:fillRect/>
                    </a:stretch>
                  </pic:blipFill>
                  <pic:spPr>
                    <a:xfrm>
                      <a:off x="0" y="0"/>
                      <a:ext cx="5943600" cy="1646555"/>
                    </a:xfrm>
                    <a:prstGeom prst="rect">
                      <a:avLst/>
                    </a:prstGeom>
                  </pic:spPr>
                </pic:pic>
              </a:graphicData>
            </a:graphic>
          </wp:inline>
        </w:drawing>
      </w:r>
    </w:p>
    <w:p w14:paraId="0975BDD5" w14:textId="77777777" w:rsidR="00796465" w:rsidRDefault="00796465" w:rsidP="00796465">
      <w:r>
        <w:t>Let’s zoom into one of the events. Let’s say we’re interested in VM configuration event and want to know what exactly was changed. So let’s zoom into that event and group it by the user who changed it. We get the following chart, showing the user in the legend.</w:t>
      </w:r>
    </w:p>
    <w:p w14:paraId="0500380C" w14:textId="77777777" w:rsidR="00796465" w:rsidRDefault="00796465" w:rsidP="00796465">
      <w:r>
        <w:rPr>
          <w:noProof/>
        </w:rPr>
        <w:drawing>
          <wp:inline distT="0" distB="0" distL="0" distR="0" wp14:anchorId="0649B22B" wp14:editId="5444D1F1">
            <wp:extent cx="5943600" cy="904875"/>
            <wp:effectExtent l="0" t="0" r="0" b="9525"/>
            <wp:docPr id="910169549" name="Picture 9101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9"/>
                    <pic:cNvPicPr/>
                  </pic:nvPicPr>
                  <pic:blipFill>
                    <a:blip r:embed="rId542">
                      <a:extLst>
                        <a:ext uri="{28A0092B-C50C-407E-A947-70E740481C1C}">
                          <a14:useLocalDpi xmlns:a14="http://schemas.microsoft.com/office/drawing/2010/main" val="0"/>
                        </a:ext>
                      </a:extLst>
                    </a:blip>
                    <a:stretch>
                      <a:fillRect/>
                    </a:stretch>
                  </pic:blipFill>
                  <pic:spPr>
                    <a:xfrm>
                      <a:off x="0" y="0"/>
                      <a:ext cx="5943600" cy="904875"/>
                    </a:xfrm>
                    <a:prstGeom prst="rect">
                      <a:avLst/>
                    </a:prstGeom>
                  </pic:spPr>
                </pic:pic>
              </a:graphicData>
            </a:graphic>
          </wp:inline>
        </w:drawing>
      </w:r>
    </w:p>
    <w:p w14:paraId="7472E984" w14:textId="77777777" w:rsidR="00796465" w:rsidRDefault="00796465" w:rsidP="00796465">
      <w:r>
        <w:t>You can group the data by VM name to see which VM were changed when. I’ve cropped the VM name in the legend.</w:t>
      </w:r>
    </w:p>
    <w:p w14:paraId="77755FE4" w14:textId="77777777" w:rsidR="00796465" w:rsidRDefault="00796465" w:rsidP="00796465">
      <w:r>
        <w:rPr>
          <w:noProof/>
        </w:rPr>
        <w:drawing>
          <wp:inline distT="0" distB="0" distL="0" distR="0" wp14:anchorId="6F36FED6" wp14:editId="2BDB5459">
            <wp:extent cx="5943600" cy="1457325"/>
            <wp:effectExtent l="0" t="0" r="0" b="9525"/>
            <wp:docPr id="910169550" name="Picture 910169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0"/>
                    <pic:cNvPicPr/>
                  </pic:nvPicPr>
                  <pic:blipFill>
                    <a:blip r:embed="rId543">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inline>
        </w:drawing>
      </w:r>
    </w:p>
    <w:p w14:paraId="6CECA03E" w14:textId="77777777" w:rsidR="00796465" w:rsidRDefault="00796465" w:rsidP="00796465">
      <w:r>
        <w:t>You can see the result in tabular format. You have the VM name, user name and additional context such as the parent ESXi host at the time of the change.</w:t>
      </w:r>
    </w:p>
    <w:p w14:paraId="347EE80C" w14:textId="77777777" w:rsidR="007056B1" w:rsidRDefault="00796465" w:rsidP="00796465">
      <w:r>
        <w:rPr>
          <w:noProof/>
        </w:rPr>
        <w:drawing>
          <wp:inline distT="0" distB="0" distL="0" distR="0" wp14:anchorId="183FB6DF" wp14:editId="5F574900">
            <wp:extent cx="5943600" cy="832485"/>
            <wp:effectExtent l="0" t="0" r="0" b="5715"/>
            <wp:docPr id="910169552" name="Picture 910169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2"/>
                    <pic:cNvPicPr/>
                  </pic:nvPicPr>
                  <pic:blipFill>
                    <a:blip r:embed="rId544">
                      <a:extLst>
                        <a:ext uri="{28A0092B-C50C-407E-A947-70E740481C1C}">
                          <a14:useLocalDpi xmlns:a14="http://schemas.microsoft.com/office/drawing/2010/main" val="0"/>
                        </a:ext>
                      </a:extLst>
                    </a:blip>
                    <a:stretch>
                      <a:fillRect/>
                    </a:stretch>
                  </pic:blipFill>
                  <pic:spPr>
                    <a:xfrm>
                      <a:off x="0" y="0"/>
                      <a:ext cx="5943600" cy="832485"/>
                    </a:xfrm>
                    <a:prstGeom prst="rect">
                      <a:avLst/>
                    </a:prstGeom>
                  </pic:spPr>
                </pic:pic>
              </a:graphicData>
            </a:graphic>
          </wp:inline>
        </w:drawing>
      </w:r>
    </w:p>
    <w:p w14:paraId="4CCC5273" w14:textId="0623543D" w:rsidR="00796465" w:rsidRDefault="00796465" w:rsidP="00796465">
      <w:r>
        <w:t xml:space="preserve">Last but not least, you can see the actual change, as </w:t>
      </w:r>
      <w:r w:rsidR="00174ED8">
        <w:t>highlighted</w:t>
      </w:r>
      <w:r>
        <w:t xml:space="preserve"> in </w:t>
      </w:r>
      <w:r w:rsidR="0022569A" w:rsidRPr="0022569A">
        <w:rPr>
          <w:color w:val="00B050"/>
        </w:rPr>
        <w:t>green</w:t>
      </w:r>
      <w:r>
        <w:t xml:space="preserve">. </w:t>
      </w:r>
    </w:p>
    <w:p w14:paraId="5583DD38" w14:textId="77777777" w:rsidR="00796465" w:rsidRDefault="00796465" w:rsidP="00796465">
      <w:r>
        <w:rPr>
          <w:noProof/>
        </w:rPr>
        <w:drawing>
          <wp:inline distT="0" distB="0" distL="0" distR="0" wp14:anchorId="3298637C" wp14:editId="7A184DCE">
            <wp:extent cx="5943600" cy="1363980"/>
            <wp:effectExtent l="0" t="0" r="0" b="7620"/>
            <wp:docPr id="910169553" name="Picture 910169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3"/>
                    <pic:cNvPicPr/>
                  </pic:nvPicPr>
                  <pic:blipFill>
                    <a:blip r:embed="rId545" cstate="print">
                      <a:extLst>
                        <a:ext uri="{28A0092B-C50C-407E-A947-70E740481C1C}">
                          <a14:useLocalDpi xmlns:a14="http://schemas.microsoft.com/office/drawing/2010/main" val="0"/>
                        </a:ext>
                      </a:extLst>
                    </a:blip>
                    <a:stretch>
                      <a:fillRect/>
                    </a:stretch>
                  </pic:blipFill>
                  <pic:spPr>
                    <a:xfrm>
                      <a:off x="0" y="0"/>
                      <a:ext cx="5943600" cy="1363980"/>
                    </a:xfrm>
                    <a:prstGeom prst="rect">
                      <a:avLst/>
                    </a:prstGeom>
                  </pic:spPr>
                </pic:pic>
              </a:graphicData>
            </a:graphic>
          </wp:inline>
        </w:drawing>
      </w:r>
    </w:p>
    <w:p w14:paraId="3ECA8636" w14:textId="4751123E" w:rsidR="00796465" w:rsidRDefault="00796465" w:rsidP="002113A7">
      <w:pPr>
        <w:pStyle w:val="Heading4"/>
      </w:pPr>
      <w:r>
        <w:lastRenderedPageBreak/>
        <w:t xml:space="preserve">vCenter Tasks </w:t>
      </w:r>
      <w:r w:rsidR="00007AD2">
        <w:t>Analyzis</w:t>
      </w:r>
    </w:p>
    <w:p w14:paraId="7A8B896D" w14:textId="77777777" w:rsidR="00796465" w:rsidRDefault="00796465" w:rsidP="00796465">
      <w:r w:rsidRPr="004959BF">
        <w:t xml:space="preserve">To see all the vCenter Tasks, all we need is to select a built-in variable called VC Task Type. A log entry that has this field exist will appear. </w:t>
      </w:r>
    </w:p>
    <w:p w14:paraId="56240332" w14:textId="77777777" w:rsidR="00796465" w:rsidRDefault="00796465" w:rsidP="00796465">
      <w:pPr>
        <w:jc w:val="center"/>
      </w:pPr>
      <w:r>
        <w:rPr>
          <w:noProof/>
        </w:rPr>
        <w:drawing>
          <wp:inline distT="0" distB="0" distL="0" distR="0" wp14:anchorId="37F263E8" wp14:editId="68EF7A5E">
            <wp:extent cx="4382125" cy="1159671"/>
            <wp:effectExtent l="0" t="0" r="0" b="2540"/>
            <wp:docPr id="910169554" name="Picture 91016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4"/>
                    <pic:cNvPicPr/>
                  </pic:nvPicPr>
                  <pic:blipFill>
                    <a:blip r:embed="rId546">
                      <a:extLst>
                        <a:ext uri="{28A0092B-C50C-407E-A947-70E740481C1C}">
                          <a14:useLocalDpi xmlns:a14="http://schemas.microsoft.com/office/drawing/2010/main" val="0"/>
                        </a:ext>
                      </a:extLst>
                    </a:blip>
                    <a:stretch>
                      <a:fillRect/>
                    </a:stretch>
                  </pic:blipFill>
                  <pic:spPr>
                    <a:xfrm>
                      <a:off x="0" y="0"/>
                      <a:ext cx="4382125" cy="1159671"/>
                    </a:xfrm>
                    <a:prstGeom prst="rect">
                      <a:avLst/>
                    </a:prstGeom>
                  </pic:spPr>
                </pic:pic>
              </a:graphicData>
            </a:graphic>
          </wp:inline>
        </w:drawing>
      </w:r>
    </w:p>
    <w:p w14:paraId="3E9B84E2" w14:textId="77777777" w:rsidR="00796465" w:rsidRDefault="00796465" w:rsidP="00796465">
      <w:r w:rsidRPr="004959BF">
        <w:t xml:space="preserve">We can see that there is a regular stream of events </w:t>
      </w:r>
      <w:r>
        <w:t xml:space="preserve">throughout the </w:t>
      </w:r>
      <w:r w:rsidRPr="004959BF">
        <w:t>day. The pattern looks normal.</w:t>
      </w:r>
    </w:p>
    <w:p w14:paraId="6F45A545" w14:textId="77777777" w:rsidR="00796465" w:rsidRDefault="00796465" w:rsidP="00796465">
      <w:r>
        <w:rPr>
          <w:noProof/>
        </w:rPr>
        <w:drawing>
          <wp:inline distT="0" distB="0" distL="0" distR="0" wp14:anchorId="4636661A" wp14:editId="2FF7DA40">
            <wp:extent cx="5943600" cy="1591945"/>
            <wp:effectExtent l="0" t="0" r="0" b="8255"/>
            <wp:docPr id="910169555" name="Picture 9101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5"/>
                    <pic:cNvPicPr/>
                  </pic:nvPicPr>
                  <pic:blipFill>
                    <a:blip r:embed="rId547">
                      <a:extLst>
                        <a:ext uri="{28A0092B-C50C-407E-A947-70E740481C1C}">
                          <a14:useLocalDpi xmlns:a14="http://schemas.microsoft.com/office/drawing/2010/main" val="0"/>
                        </a:ext>
                      </a:extLst>
                    </a:blip>
                    <a:stretch>
                      <a:fillRect/>
                    </a:stretch>
                  </pic:blipFill>
                  <pic:spPr>
                    <a:xfrm>
                      <a:off x="0" y="0"/>
                      <a:ext cx="5943600" cy="1591945"/>
                    </a:xfrm>
                    <a:prstGeom prst="rect">
                      <a:avLst/>
                    </a:prstGeom>
                  </pic:spPr>
                </pic:pic>
              </a:graphicData>
            </a:graphic>
          </wp:inline>
        </w:drawing>
      </w:r>
    </w:p>
    <w:p w14:paraId="5DE239BB" w14:textId="77777777" w:rsidR="00796465" w:rsidRDefault="00796465" w:rsidP="00796465">
      <w:r>
        <w:t>Let’s show the top tasks by showing the result in table format.</w:t>
      </w:r>
    </w:p>
    <w:p w14:paraId="4ACDA9E7" w14:textId="77777777" w:rsidR="00796465" w:rsidRDefault="00796465" w:rsidP="00796465">
      <w:r>
        <w:rPr>
          <w:noProof/>
        </w:rPr>
        <w:drawing>
          <wp:inline distT="0" distB="0" distL="0" distR="0" wp14:anchorId="527C84D1" wp14:editId="0E002F47">
            <wp:extent cx="5943600" cy="2346960"/>
            <wp:effectExtent l="0" t="0" r="0" b="0"/>
            <wp:docPr id="910169556" name="Picture 91016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6"/>
                    <pic:cNvPicPr/>
                  </pic:nvPicPr>
                  <pic:blipFill>
                    <a:blip r:embed="rId548">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4EFBDD22" w14:textId="77777777" w:rsidR="00796465" w:rsidRDefault="00796465" w:rsidP="00796465">
      <w:r>
        <w:t xml:space="preserve">To zoom into any of the tasks, we specify the task name. I only specify one below, but it can take multiple. </w:t>
      </w:r>
    </w:p>
    <w:p w14:paraId="2F5F2F81" w14:textId="77777777" w:rsidR="00796465" w:rsidRDefault="00796465" w:rsidP="00796465">
      <w:r>
        <w:rPr>
          <w:noProof/>
        </w:rPr>
        <w:drawing>
          <wp:inline distT="0" distB="0" distL="0" distR="0" wp14:anchorId="3822791B" wp14:editId="1D8CD122">
            <wp:extent cx="5943600" cy="1000760"/>
            <wp:effectExtent l="0" t="0" r="0" b="8890"/>
            <wp:docPr id="910169557" name="Picture 910169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7"/>
                    <pic:cNvPicPr/>
                  </pic:nvPicPr>
                  <pic:blipFill>
                    <a:blip r:embed="rId549">
                      <a:extLst>
                        <a:ext uri="{28A0092B-C50C-407E-A947-70E740481C1C}">
                          <a14:useLocalDpi xmlns:a14="http://schemas.microsoft.com/office/drawing/2010/main" val="0"/>
                        </a:ext>
                      </a:extLst>
                    </a:blip>
                    <a:stretch>
                      <a:fillRect/>
                    </a:stretch>
                  </pic:blipFill>
                  <pic:spPr>
                    <a:xfrm>
                      <a:off x="0" y="0"/>
                      <a:ext cx="5943600" cy="1000760"/>
                    </a:xfrm>
                    <a:prstGeom prst="rect">
                      <a:avLst/>
                    </a:prstGeom>
                  </pic:spPr>
                </pic:pic>
              </a:graphicData>
            </a:graphic>
          </wp:inline>
        </w:drawing>
      </w:r>
    </w:p>
    <w:p w14:paraId="71AE2CA5" w14:textId="77777777" w:rsidR="00796465" w:rsidRDefault="00796465" w:rsidP="00796465">
      <w:r>
        <w:t xml:space="preserve">Using the above, and limiting the result to a narrower time window, we can zoom into the nearest minute. </w:t>
      </w:r>
    </w:p>
    <w:p w14:paraId="41F3AC67" w14:textId="77777777" w:rsidR="00796465" w:rsidRDefault="00796465" w:rsidP="00796465">
      <w:r>
        <w:rPr>
          <w:noProof/>
        </w:rPr>
        <w:lastRenderedPageBreak/>
        <w:drawing>
          <wp:inline distT="0" distB="0" distL="0" distR="0" wp14:anchorId="3E3FD467" wp14:editId="31C43F19">
            <wp:extent cx="5943600" cy="2124075"/>
            <wp:effectExtent l="0" t="0" r="0" b="9525"/>
            <wp:docPr id="910169558" name="Picture 91016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8"/>
                    <pic:cNvPicPr/>
                  </pic:nvPicPr>
                  <pic:blipFill>
                    <a:blip r:embed="rId550">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3C29CC00" w14:textId="4E446DDC" w:rsidR="00796465" w:rsidRDefault="00796465" w:rsidP="002113A7">
      <w:pPr>
        <w:pStyle w:val="Heading4"/>
      </w:pPr>
      <w:r>
        <w:t xml:space="preserve">Snapshot </w:t>
      </w:r>
      <w:r w:rsidR="00007AD2">
        <w:t>Analyzis</w:t>
      </w:r>
    </w:p>
    <w:p w14:paraId="2A83FB03" w14:textId="77777777" w:rsidR="00796465" w:rsidRDefault="00796465" w:rsidP="00796465">
      <w:r>
        <w:t xml:space="preserve">You can visually see all the snapshot operations with a single filter </w:t>
      </w:r>
      <w:r w:rsidRPr="00D429C9">
        <w:rPr>
          <w:b/>
          <w:bCs/>
          <w:color w:val="0070C0"/>
        </w:rPr>
        <w:t>vmw_esxi_snapshot_operation</w:t>
      </w:r>
      <w:r>
        <w:t xml:space="preserve">. Just use the </w:t>
      </w:r>
      <w:r w:rsidRPr="00D429C9">
        <w:rPr>
          <w:b/>
          <w:bCs/>
          <w:color w:val="0070C0"/>
        </w:rPr>
        <w:t>exist</w:t>
      </w:r>
      <w:r>
        <w:t xml:space="preserve"> operator. </w:t>
      </w:r>
    </w:p>
    <w:p w14:paraId="244161DB" w14:textId="77777777" w:rsidR="00796465" w:rsidRDefault="00796465" w:rsidP="00796465">
      <w:r>
        <w:rPr>
          <w:noProof/>
        </w:rPr>
        <w:drawing>
          <wp:inline distT="0" distB="0" distL="0" distR="0" wp14:anchorId="50B56717" wp14:editId="5A40C25C">
            <wp:extent cx="5943600" cy="829945"/>
            <wp:effectExtent l="0" t="0" r="0" b="8255"/>
            <wp:docPr id="910169559" name="Picture 910169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59"/>
                    <pic:cNvPicPr/>
                  </pic:nvPicPr>
                  <pic:blipFill>
                    <a:blip r:embed="rId551">
                      <a:extLst>
                        <a:ext uri="{28A0092B-C50C-407E-A947-70E740481C1C}">
                          <a14:useLocalDpi xmlns:a14="http://schemas.microsoft.com/office/drawing/2010/main" val="0"/>
                        </a:ext>
                      </a:extLst>
                    </a:blip>
                    <a:stretch>
                      <a:fillRect/>
                    </a:stretch>
                  </pic:blipFill>
                  <pic:spPr>
                    <a:xfrm>
                      <a:off x="0" y="0"/>
                      <a:ext cx="5943600" cy="829945"/>
                    </a:xfrm>
                    <a:prstGeom prst="rect">
                      <a:avLst/>
                    </a:prstGeom>
                  </pic:spPr>
                </pic:pic>
              </a:graphicData>
            </a:graphic>
          </wp:inline>
        </w:drawing>
      </w:r>
    </w:p>
    <w:p w14:paraId="7B53D823" w14:textId="77777777" w:rsidR="00796465" w:rsidRPr="00F161CF" w:rsidRDefault="00796465" w:rsidP="00796465">
      <w:r>
        <w:t>Group the data by the operations and you will get something like this. I can see there are 3 snapshots created but only two were removed. So one of the VM still has a snapshot.</w:t>
      </w:r>
    </w:p>
    <w:p w14:paraId="5A979ECA" w14:textId="77777777" w:rsidR="00796465" w:rsidRDefault="00796465" w:rsidP="00796465">
      <w:r>
        <w:rPr>
          <w:noProof/>
        </w:rPr>
        <w:drawing>
          <wp:inline distT="0" distB="0" distL="0" distR="0" wp14:anchorId="016D1792" wp14:editId="512DEED7">
            <wp:extent cx="5943600" cy="2008505"/>
            <wp:effectExtent l="0" t="0" r="0" b="0"/>
            <wp:docPr id="910169560" name="Picture 91016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0"/>
                    <pic:cNvPicPr/>
                  </pic:nvPicPr>
                  <pic:blipFill>
                    <a:blip r:embed="rId552">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05B390C4" w14:textId="77777777" w:rsidR="00796465" w:rsidRDefault="00796465" w:rsidP="00796465">
      <w:r>
        <w:t>The above shows the time too. In production, you should not take snapshot during busy hours, especially on mission critical VM. So if you run the query in the last 1 week, you should expect no data during the busy hours, and all the daily back up should appear within the backup window.</w:t>
      </w:r>
    </w:p>
    <w:p w14:paraId="54C55976" w14:textId="77777777" w:rsidR="00796465" w:rsidRDefault="00796465" w:rsidP="00796465">
      <w:r>
        <w:t xml:space="preserve">You can see the details such as the VM name and other context, so see which VM did not have its snapshot removed. </w:t>
      </w:r>
    </w:p>
    <w:p w14:paraId="3205EECB" w14:textId="77777777" w:rsidR="00796465" w:rsidRDefault="00796465" w:rsidP="00796465">
      <w:r>
        <w:rPr>
          <w:noProof/>
        </w:rPr>
        <w:lastRenderedPageBreak/>
        <w:drawing>
          <wp:inline distT="0" distB="0" distL="0" distR="0" wp14:anchorId="6A308DCA" wp14:editId="63BC61F6">
            <wp:extent cx="5943600" cy="1576070"/>
            <wp:effectExtent l="0" t="0" r="0" b="5080"/>
            <wp:docPr id="910169561" name="Picture 9101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1"/>
                    <pic:cNvPicPr/>
                  </pic:nvPicPr>
                  <pic:blipFill>
                    <a:blip r:embed="rId553">
                      <a:extLst>
                        <a:ext uri="{28A0092B-C50C-407E-A947-70E740481C1C}">
                          <a14:useLocalDpi xmlns:a14="http://schemas.microsoft.com/office/drawing/2010/main" val="0"/>
                        </a:ext>
                      </a:extLst>
                    </a:blip>
                    <a:stretch>
                      <a:fillRect/>
                    </a:stretch>
                  </pic:blipFill>
                  <pic:spPr>
                    <a:xfrm>
                      <a:off x="0" y="0"/>
                      <a:ext cx="5943600" cy="1576070"/>
                    </a:xfrm>
                    <a:prstGeom prst="rect">
                      <a:avLst/>
                    </a:prstGeom>
                  </pic:spPr>
                </pic:pic>
              </a:graphicData>
            </a:graphic>
          </wp:inline>
        </w:drawing>
      </w:r>
    </w:p>
    <w:p w14:paraId="28A69CF1" w14:textId="77777777" w:rsidR="00796465" w:rsidRDefault="00796465" w:rsidP="00796465">
      <w:r>
        <w:t xml:space="preserve">You can check the snapshot name (partially masked out in grey) and whether the snapshot include memory. </w:t>
      </w:r>
    </w:p>
    <w:p w14:paraId="1ADF9010" w14:textId="77777777" w:rsidR="00796465" w:rsidRDefault="00796465" w:rsidP="00796465">
      <w:r>
        <w:rPr>
          <w:noProof/>
        </w:rPr>
        <w:drawing>
          <wp:inline distT="0" distB="0" distL="0" distR="0" wp14:anchorId="4D070391" wp14:editId="2120AC6B">
            <wp:extent cx="5943600" cy="452755"/>
            <wp:effectExtent l="0" t="0" r="0" b="4445"/>
            <wp:docPr id="910169562" name="Picture 910169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62"/>
                    <pic:cNvPicPr/>
                  </pic:nvPicPr>
                  <pic:blipFill>
                    <a:blip r:embed="rId554">
                      <a:extLst>
                        <a:ext uri="{28A0092B-C50C-407E-A947-70E740481C1C}">
                          <a14:useLocalDpi xmlns:a14="http://schemas.microsoft.com/office/drawing/2010/main" val="0"/>
                        </a:ext>
                      </a:extLst>
                    </a:blip>
                    <a:stretch>
                      <a:fillRect/>
                    </a:stretch>
                  </pic:blipFill>
                  <pic:spPr>
                    <a:xfrm>
                      <a:off x="0" y="0"/>
                      <a:ext cx="5943600" cy="452755"/>
                    </a:xfrm>
                    <a:prstGeom prst="rect">
                      <a:avLst/>
                    </a:prstGeom>
                  </pic:spPr>
                </pic:pic>
              </a:graphicData>
            </a:graphic>
          </wp:inline>
        </w:drawing>
      </w:r>
    </w:p>
    <w:p w14:paraId="0DA6665F" w14:textId="05D0E6EB" w:rsidR="00796465" w:rsidRDefault="00796465" w:rsidP="002113A7">
      <w:pPr>
        <w:pStyle w:val="Heading4"/>
      </w:pPr>
      <w:r>
        <w:t xml:space="preserve">Template </w:t>
      </w:r>
      <w:r w:rsidR="00007AD2">
        <w:t>Analyzis</w:t>
      </w:r>
    </w:p>
    <w:p w14:paraId="43B1F299" w14:textId="335539E9" w:rsidR="00796465" w:rsidRPr="00845D28" w:rsidRDefault="00796465" w:rsidP="00796465">
      <w:r>
        <w:t>H</w:t>
      </w:r>
      <w:r w:rsidRPr="00845D28">
        <w:t xml:space="preserve">ow </w:t>
      </w:r>
      <w:r>
        <w:t xml:space="preserve">do </w:t>
      </w:r>
      <w:r w:rsidRPr="00845D28">
        <w:t xml:space="preserve">you prove to auditor that your </w:t>
      </w:r>
      <w:r w:rsidR="00DF26CA">
        <w:t xml:space="preserve">VM </w:t>
      </w:r>
      <w:r w:rsidRPr="00845D28">
        <w:t>templates have not been modified by unauthorised person. If a template has been modified, you want to know who did it.</w:t>
      </w:r>
    </w:p>
    <w:p w14:paraId="1CB4B83E" w14:textId="77777777" w:rsidR="00796465" w:rsidRDefault="00796465" w:rsidP="00796465">
      <w:r w:rsidRPr="00845D28">
        <w:t xml:space="preserve">The good thing is there are only a few things you can change to a template. </w:t>
      </w:r>
      <w:r>
        <w:t xml:space="preserve">You can rename the template, change the permission, and convert it into a VM. All other changes require the template to be converted into a VM first. That means we can focus on this conversion. </w:t>
      </w:r>
    </w:p>
    <w:p w14:paraId="5C0CE223" w14:textId="77777777" w:rsidR="00796465" w:rsidRPr="00845D28" w:rsidRDefault="00796465" w:rsidP="00796465">
      <w:r w:rsidRPr="0045364F">
        <w:t>The vCenter log</w:t>
      </w:r>
      <w:r>
        <w:t>s</w:t>
      </w:r>
      <w:r w:rsidRPr="0045364F">
        <w:t xml:space="preserve"> the entry as “</w:t>
      </w:r>
      <w:r w:rsidRPr="0045364F">
        <w:rPr>
          <w:color w:val="0070C0"/>
        </w:rPr>
        <w:t>mark virtual machine as template</w:t>
      </w:r>
      <w:r w:rsidRPr="0045364F">
        <w:t>” when you convert a VM into a template. When it is converted back to, it writes “</w:t>
      </w:r>
      <w:r w:rsidRPr="00542430">
        <w:rPr>
          <w:color w:val="0070C0"/>
        </w:rPr>
        <w:t>mark as virtual machine</w:t>
      </w:r>
      <w:r w:rsidRPr="0045364F">
        <w:t>”. So it’s a matter of tracking these 2 entries.</w:t>
      </w:r>
    </w:p>
    <w:p w14:paraId="754C3AB8" w14:textId="77777777" w:rsidR="00796465" w:rsidRDefault="00796465" w:rsidP="00796465">
      <w:r w:rsidRPr="004F48C6">
        <w:rPr>
          <w:noProof/>
          <w:lang w:val="en-US"/>
        </w:rPr>
        <w:drawing>
          <wp:inline distT="0" distB="0" distL="0" distR="0" wp14:anchorId="7D833712" wp14:editId="4FDA05AB">
            <wp:extent cx="5943600" cy="2248535"/>
            <wp:effectExtent l="0" t="0" r="0" b="0"/>
            <wp:docPr id="1026" name="Picture 2" descr="http://virtual-red-dot.info/wp-content/uploads/2016/02/summary-of-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virtual-red-dot.info/wp-content/uploads/2016/02/summary-of-changes.png"/>
                    <pic:cNvPicPr>
                      <a:picLocks noChangeAspect="1" noChangeArrowheads="1"/>
                    </pic:cNvPicPr>
                  </pic:nvPicPr>
                  <pic:blipFill>
                    <a:blip r:embed="rId555" cstate="print">
                      <a:extLst>
                        <a:ext uri="{28A0092B-C50C-407E-A947-70E740481C1C}">
                          <a14:useLocalDpi xmlns:a14="http://schemas.microsoft.com/office/drawing/2010/main" val="0"/>
                        </a:ext>
                      </a:extLst>
                    </a:blip>
                    <a:srcRect/>
                    <a:stretch>
                      <a:fillRect/>
                    </a:stretch>
                  </pic:blipFill>
                  <pic:spPr bwMode="auto">
                    <a:xfrm>
                      <a:off x="0" y="0"/>
                      <a:ext cx="5943600" cy="2248535"/>
                    </a:xfrm>
                    <a:prstGeom prst="rect">
                      <a:avLst/>
                    </a:prstGeom>
                    <a:noFill/>
                    <a:ln>
                      <a:noFill/>
                    </a:ln>
                    <a:effectLst/>
                    <a:extLst>
                      <a:ext uri="{909E8E84-426E-40dd-AFC4-6F175D3DCCD1}">
                        <a14:hiddenFill xmlns:a16="http://schemas.microsoft.com/office/drawing/2014/main"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pic:spPr>
                </pic:pic>
              </a:graphicData>
            </a:graphic>
          </wp:inline>
        </w:drawing>
      </w:r>
    </w:p>
    <w:p w14:paraId="0875952A" w14:textId="77777777" w:rsidR="00796465" w:rsidRPr="0057461C" w:rsidRDefault="00796465" w:rsidP="002113A7">
      <w:pPr>
        <w:pStyle w:val="Heading4"/>
      </w:pPr>
      <w:r w:rsidRPr="0057461C">
        <w:lastRenderedPageBreak/>
        <w:t xml:space="preserve">vSphere </w:t>
      </w:r>
      <w:r>
        <w:t>Health</w:t>
      </w:r>
    </w:p>
    <w:p w14:paraId="21E82A86" w14:textId="77777777" w:rsidR="00796465" w:rsidRDefault="00796465" w:rsidP="00796465">
      <w:r w:rsidRPr="601EFA01">
        <w:t>In general, you know that you did a good job with your vSphere IaaS as the VM owners are happy with the performance of their VMs. The business is powered by the VMware infrastructure that you design and operate. However, there is a chance that the vSphere</w:t>
      </w:r>
      <w:r>
        <w:t>, NSX, vSAN</w:t>
      </w:r>
      <w:r w:rsidRPr="601EFA01">
        <w:t xml:space="preserve"> logs bear evidence of hidden issues which are not visible from the UI.</w:t>
      </w:r>
    </w:p>
    <w:p w14:paraId="62B42E58" w14:textId="77777777" w:rsidR="00796465" w:rsidRPr="00B55FC8" w:rsidRDefault="00796465" w:rsidP="00796465">
      <w:r w:rsidRPr="601EFA01">
        <w:t>As VMware professionals, we know vSphere well and probably have years of experience working with vSphere. We can architect, design, implement, upgrade, and troubleshoot it.</w:t>
      </w:r>
    </w:p>
    <w:p w14:paraId="3562D3BD" w14:textId="77777777" w:rsidR="00796465" w:rsidRPr="00B55FC8" w:rsidRDefault="00796465" w:rsidP="00796465">
      <w:r w:rsidRPr="601EFA01">
        <w:t xml:space="preserve">The same thing cannot be said about the logs. Generally speaking, deep knowledge of vSphere logs belongs to </w:t>
      </w:r>
      <w:hyperlink r:id="rId556">
        <w:r w:rsidRPr="601EFA01">
          <w:t>VMware GSS</w:t>
        </w:r>
      </w:hyperlink>
      <w:r w:rsidRPr="601EFA01">
        <w:t xml:space="preserve"> engineers, as they read logs on a daily basis, and perform all kinds of troubleshooting activities. That knowledge has been transitioned to Log Insight release after release in the form of a vSphere content pack. </w:t>
      </w:r>
    </w:p>
    <w:p w14:paraId="2B61D779" w14:textId="76E1C8A9" w:rsidR="00796465" w:rsidRDefault="00796465" w:rsidP="00796465">
      <w:r>
        <w:t xml:space="preserve">One common question I get from customers is how to prove that there </w:t>
      </w:r>
      <w:r w:rsidR="00526FDE">
        <w:t>is</w:t>
      </w:r>
      <w:r>
        <w:t xml:space="preserve"> not hidden warning lurking around in the log files. As you know, vSphere produces a lot of logs.</w:t>
      </w:r>
    </w:p>
    <w:p w14:paraId="63940051" w14:textId="77777777" w:rsidR="00796465" w:rsidRDefault="00796465" w:rsidP="00796465">
      <w:r>
        <w:t>Your first stop should be the General Problems dashboard in Log Insight. This dashboard checks the health of your vSphere using 8 queries. You expect a flying color, meaning it should be blank like this. That means vSphere has not logged any issues.</w:t>
      </w:r>
    </w:p>
    <w:p w14:paraId="74049AA8" w14:textId="040C8BE1" w:rsidR="00C449D9" w:rsidRDefault="00C449D9" w:rsidP="00C449D9">
      <w:r>
        <w:t xml:space="preserve">BTW, by the default the detail log files of individual VM is not collected. The file </w:t>
      </w:r>
      <w:r w:rsidRPr="00A16190">
        <w:rPr>
          <w:b/>
          <w:bCs/>
        </w:rPr>
        <w:t>vmware.log</w:t>
      </w:r>
      <w:r>
        <w:t xml:space="preserve"> contains detailed VM activity messages including reconfiguration events, vmotions, VMware tools messages, memory state, power on/off events, features enabled, API requests, etc. It can be used to troubleshoot events leading up to core dumps or kernel panics. For more information, read </w:t>
      </w:r>
      <w:hyperlink r:id="rId557" w:history="1">
        <w:r w:rsidRPr="00DC242A">
          <w:rPr>
            <w:rStyle w:val="Hyperlink"/>
          </w:rPr>
          <w:t>this blog</w:t>
        </w:r>
      </w:hyperlink>
      <w:r>
        <w:t xml:space="preserve"> by </w:t>
      </w:r>
      <w:hyperlink r:id="rId558" w:history="1">
        <w:r w:rsidRPr="00DC242A">
          <w:rPr>
            <w:rStyle w:val="Hyperlink"/>
          </w:rPr>
          <w:t>Julie Roman</w:t>
        </w:r>
      </w:hyperlink>
      <w:r>
        <w:t xml:space="preserve">. </w:t>
      </w:r>
    </w:p>
    <w:p w14:paraId="6FAE0ADA" w14:textId="77777777" w:rsidR="00C449D9" w:rsidRPr="00A452F2" w:rsidRDefault="00C449D9" w:rsidP="00C449D9">
      <w:pPr>
        <w:keepLines w:val="0"/>
        <w:suppressAutoHyphens w:val="0"/>
        <w:spacing w:before="0" w:after="160"/>
        <w:rPr>
          <w:lang w:val="en-GB"/>
        </w:rPr>
      </w:pPr>
      <w:r w:rsidRPr="00A452F2">
        <w:rPr>
          <w:lang w:val="en-GB"/>
        </w:rPr>
        <w:br w:type="page"/>
      </w:r>
    </w:p>
    <w:p w14:paraId="21C25E61" w14:textId="77777777" w:rsidR="00C449D9" w:rsidRDefault="00C449D9" w:rsidP="00796465"/>
    <w:p w14:paraId="3FDD0894" w14:textId="77777777" w:rsidR="00796465" w:rsidRDefault="00796465" w:rsidP="00796465">
      <w:pPr>
        <w:jc w:val="center"/>
      </w:pPr>
      <w:r>
        <w:rPr>
          <w:noProof/>
        </w:rPr>
        <w:drawing>
          <wp:inline distT="0" distB="0" distL="0" distR="0" wp14:anchorId="372F77B0" wp14:editId="330F69C3">
            <wp:extent cx="5943600" cy="6162676"/>
            <wp:effectExtent l="0" t="0" r="0" b="0"/>
            <wp:docPr id="1525330280" name="Picture 152533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330280"/>
                    <pic:cNvPicPr/>
                  </pic:nvPicPr>
                  <pic:blipFill>
                    <a:blip r:embed="rId559">
                      <a:extLst>
                        <a:ext uri="{28A0092B-C50C-407E-A947-70E740481C1C}">
                          <a14:useLocalDpi xmlns:a14="http://schemas.microsoft.com/office/drawing/2010/main" val="0"/>
                        </a:ext>
                      </a:extLst>
                    </a:blip>
                    <a:stretch>
                      <a:fillRect/>
                    </a:stretch>
                  </pic:blipFill>
                  <pic:spPr>
                    <a:xfrm>
                      <a:off x="0" y="0"/>
                      <a:ext cx="5943600" cy="6162676"/>
                    </a:xfrm>
                    <a:prstGeom prst="rect">
                      <a:avLst/>
                    </a:prstGeom>
                  </pic:spPr>
                </pic:pic>
              </a:graphicData>
            </a:graphic>
          </wp:inline>
        </w:drawing>
      </w:r>
    </w:p>
    <w:p w14:paraId="1D9EF7D9" w14:textId="77777777" w:rsidR="00796465" w:rsidRDefault="00796465" w:rsidP="00796465">
      <w:r>
        <w:t>Let’s look at some of the queries that Log Insight runs. The SCSI latency is based on 1 second, which is 1,000,000 microseconds. Here is what the query looks like:</w:t>
      </w:r>
    </w:p>
    <w:p w14:paraId="769710C0" w14:textId="77777777" w:rsidR="00796465" w:rsidRDefault="00796465" w:rsidP="00796465">
      <w:pPr>
        <w:jc w:val="center"/>
      </w:pPr>
      <w:r>
        <w:rPr>
          <w:noProof/>
        </w:rPr>
        <w:drawing>
          <wp:inline distT="0" distB="0" distL="0" distR="0" wp14:anchorId="71593AF9" wp14:editId="199A4F1F">
            <wp:extent cx="5943600" cy="923925"/>
            <wp:effectExtent l="0" t="0" r="0" b="0"/>
            <wp:docPr id="803024765" name="Picture 80302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024765"/>
                    <pic:cNvPicPr/>
                  </pic:nvPicPr>
                  <pic:blipFill>
                    <a:blip r:embed="rId560"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1C6A9C8C" w14:textId="0A48C130" w:rsidR="00796465" w:rsidRDefault="00796465" w:rsidP="00796465">
      <w:r>
        <w:t xml:space="preserve">1 second is on the high side; you can change it to a lower number. Do note that this is from VMkernel viewpoint and it’s taking 1 SCSI operation (1 read or 1 write), so the number will be much higher than vCenter average. I’ve seen 12 ms value in vCenter (from the real time chart, so it is a 20 second average) became 600 ms. </w:t>
      </w:r>
    </w:p>
    <w:p w14:paraId="41047802" w14:textId="280D9625" w:rsidR="00796465" w:rsidRDefault="00796465" w:rsidP="00796465">
      <w:r>
        <w:t>The above query is simple, as it’s looking for a specific item. Here is a much broader health check.</w:t>
      </w:r>
    </w:p>
    <w:p w14:paraId="637CB3B3" w14:textId="77777777" w:rsidR="00796465" w:rsidRDefault="00796465" w:rsidP="00796465">
      <w:pPr>
        <w:jc w:val="center"/>
      </w:pPr>
      <w:r>
        <w:rPr>
          <w:noProof/>
        </w:rPr>
        <w:lastRenderedPageBreak/>
        <w:drawing>
          <wp:inline distT="0" distB="0" distL="0" distR="0" wp14:anchorId="17E8EDD5" wp14:editId="5DF8CAA9">
            <wp:extent cx="5943600" cy="1724025"/>
            <wp:effectExtent l="0" t="0" r="0" b="0"/>
            <wp:docPr id="918289658" name="Picture 91828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89658"/>
                    <pic:cNvPicPr/>
                  </pic:nvPicPr>
                  <pic:blipFill>
                    <a:blip r:embed="rId561">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4206C51A" w14:textId="77777777" w:rsidR="00796465" w:rsidRDefault="00796465" w:rsidP="00796465">
      <w:r>
        <w:t>The example below checks for any errors in the vCenter which have not yet been reported as an alarm.</w:t>
      </w:r>
    </w:p>
    <w:p w14:paraId="18C43F94" w14:textId="77777777" w:rsidR="00796465" w:rsidRDefault="00796465" w:rsidP="00796465">
      <w:pPr>
        <w:jc w:val="center"/>
      </w:pPr>
      <w:r>
        <w:rPr>
          <w:noProof/>
        </w:rPr>
        <w:drawing>
          <wp:inline distT="0" distB="0" distL="0" distR="0" wp14:anchorId="2C839DC5" wp14:editId="2C9CE217">
            <wp:extent cx="5943600" cy="1038225"/>
            <wp:effectExtent l="0" t="0" r="0" b="0"/>
            <wp:docPr id="1971069016" name="Picture 1971069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1069016"/>
                    <pic:cNvPicPr/>
                  </pic:nvPicPr>
                  <pic:blipFill>
                    <a:blip r:embed="rId562" cstate="print">
                      <a:extLst>
                        <a:ext uri="{28A0092B-C50C-407E-A947-70E740481C1C}">
                          <a14:useLocalDpi xmlns:a14="http://schemas.microsoft.com/office/drawing/2010/main" val="0"/>
                        </a:ext>
                      </a:extLst>
                    </a:blip>
                    <a:stretch>
                      <a:fillRect/>
                    </a:stretch>
                  </pic:blipFill>
                  <pic:spPr>
                    <a:xfrm>
                      <a:off x="0" y="0"/>
                      <a:ext cx="5943600" cy="1038225"/>
                    </a:xfrm>
                    <a:prstGeom prst="rect">
                      <a:avLst/>
                    </a:prstGeom>
                  </pic:spPr>
                </pic:pic>
              </a:graphicData>
            </a:graphic>
          </wp:inline>
        </w:drawing>
      </w:r>
    </w:p>
    <w:p w14:paraId="3BC7CF08" w14:textId="77777777" w:rsidR="00796465" w:rsidRDefault="00796465" w:rsidP="00796465">
      <w:r>
        <w:t>This query below checks for cluster imbalance.</w:t>
      </w:r>
    </w:p>
    <w:p w14:paraId="7B5E3D92" w14:textId="77777777" w:rsidR="00796465" w:rsidRDefault="00796465" w:rsidP="00796465">
      <w:pPr>
        <w:jc w:val="center"/>
      </w:pPr>
      <w:r>
        <w:rPr>
          <w:noProof/>
        </w:rPr>
        <w:drawing>
          <wp:inline distT="0" distB="0" distL="0" distR="0" wp14:anchorId="04FF8DC7" wp14:editId="509CDB7B">
            <wp:extent cx="5943600" cy="533400"/>
            <wp:effectExtent l="0" t="0" r="0" b="0"/>
            <wp:docPr id="357815382" name="Picture 3578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5382"/>
                    <pic:cNvPicPr/>
                  </pic:nvPicPr>
                  <pic:blipFill>
                    <a:blip r:embed="rId563"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696CF7CF" w14:textId="77777777" w:rsidR="00796465" w:rsidRDefault="00796465" w:rsidP="00796465">
      <w:r>
        <w:t>And this query tracks for VM which were rebooted due to HA.</w:t>
      </w:r>
    </w:p>
    <w:p w14:paraId="146B9E16" w14:textId="77777777" w:rsidR="00796465" w:rsidRDefault="00796465" w:rsidP="00796465">
      <w:pPr>
        <w:jc w:val="center"/>
      </w:pPr>
      <w:r>
        <w:rPr>
          <w:noProof/>
        </w:rPr>
        <w:drawing>
          <wp:inline distT="0" distB="0" distL="0" distR="0" wp14:anchorId="11C09845" wp14:editId="08556F56">
            <wp:extent cx="5943600" cy="533400"/>
            <wp:effectExtent l="0" t="0" r="0" b="0"/>
            <wp:docPr id="1583707934" name="Picture 158370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707934"/>
                    <pic:cNvPicPr/>
                  </pic:nvPicPr>
                  <pic:blipFill>
                    <a:blip r:embed="rId564" cstate="print">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inline>
        </w:drawing>
      </w:r>
    </w:p>
    <w:p w14:paraId="7F9C7C51" w14:textId="77777777" w:rsidR="00796465" w:rsidRDefault="00796465" w:rsidP="00796465">
      <w:r>
        <w:t>All the above widgets are what you would check out first. You might also want to ensure that there are no errors across major vSphere components.</w:t>
      </w:r>
    </w:p>
    <w:p w14:paraId="315A36D3" w14:textId="77777777" w:rsidR="00796465" w:rsidRDefault="00796465" w:rsidP="00796465">
      <w:pPr>
        <w:jc w:val="center"/>
      </w:pPr>
      <w:r>
        <w:rPr>
          <w:noProof/>
        </w:rPr>
        <w:drawing>
          <wp:inline distT="0" distB="0" distL="0" distR="0" wp14:anchorId="68F26311" wp14:editId="5CFD9BF8">
            <wp:extent cx="5943600" cy="2076450"/>
            <wp:effectExtent l="0" t="0" r="0" b="0"/>
            <wp:docPr id="1085195931" name="Picture 108519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195931"/>
                    <pic:cNvPicPr/>
                  </pic:nvPicPr>
                  <pic:blipFill>
                    <a:blip r:embed="rId565"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136EC760" w14:textId="260BFBEE" w:rsidR="00522EFD" w:rsidRDefault="00522EFD" w:rsidP="00522EFD">
      <w:pPr>
        <w:pStyle w:val="Heading3"/>
      </w:pPr>
      <w:r>
        <w:lastRenderedPageBreak/>
        <w:t>Aria Operations</w:t>
      </w:r>
    </w:p>
    <w:p w14:paraId="77E0920B" w14:textId="77777777" w:rsidR="00522EFD" w:rsidRPr="004723A2" w:rsidRDefault="00522EFD" w:rsidP="00522EFD">
      <w:r w:rsidRPr="006C5451">
        <w:t xml:space="preserve">Log Insight sports out of the box dashboards that visualizes security-related activities in your </w:t>
      </w:r>
      <w:r>
        <w:t>Aria Operations</w:t>
      </w:r>
      <w:r w:rsidRPr="006C5451">
        <w:t xml:space="preserve">. </w:t>
      </w:r>
      <w:r>
        <w:t xml:space="preserve">It also has a dashboard to help you watch and troubleshoot upgrade. </w:t>
      </w:r>
    </w:p>
    <w:p w14:paraId="7D4FA64E" w14:textId="77777777" w:rsidR="00522EFD" w:rsidRPr="006C5451" w:rsidRDefault="00522EFD" w:rsidP="00522EFD">
      <w:pPr>
        <w:pStyle w:val="Heading4"/>
      </w:pPr>
      <w:r w:rsidRPr="00453F90">
        <w:t>Authentication</w:t>
      </w:r>
      <w:r>
        <w:t xml:space="preserve"> Analysis</w:t>
      </w:r>
    </w:p>
    <w:p w14:paraId="73ABF758" w14:textId="77777777" w:rsidR="00522EFD" w:rsidRDefault="00522EFD" w:rsidP="00522EFD">
      <w:r>
        <w:rPr>
          <w:noProof/>
        </w:rPr>
        <w:drawing>
          <wp:inline distT="0" distB="0" distL="0" distR="0" wp14:anchorId="20744C71" wp14:editId="50024C37">
            <wp:extent cx="6050280" cy="2134883"/>
            <wp:effectExtent l="0" t="0" r="7620" b="0"/>
            <wp:docPr id="2075045657" name="Picture 20750456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57" name="Picture 2075045657" descr="A screenshot of a computer&#10;&#10;Description automatically generated"/>
                    <pic:cNvPicPr/>
                  </pic:nvPicPr>
                  <pic:blipFill>
                    <a:blip r:embed="rId566" cstate="print">
                      <a:extLst>
                        <a:ext uri="{28A0092B-C50C-407E-A947-70E740481C1C}">
                          <a14:useLocalDpi xmlns:a14="http://schemas.microsoft.com/office/drawing/2010/main" val="0"/>
                        </a:ext>
                      </a:extLst>
                    </a:blip>
                    <a:stretch>
                      <a:fillRect/>
                    </a:stretch>
                  </pic:blipFill>
                  <pic:spPr>
                    <a:xfrm>
                      <a:off x="0" y="0"/>
                      <a:ext cx="6056376" cy="2137034"/>
                    </a:xfrm>
                    <a:prstGeom prst="rect">
                      <a:avLst/>
                    </a:prstGeom>
                  </pic:spPr>
                </pic:pic>
              </a:graphicData>
            </a:graphic>
          </wp:inline>
        </w:drawing>
      </w:r>
    </w:p>
    <w:p w14:paraId="273CD24C" w14:textId="77777777" w:rsidR="00522EFD" w:rsidRDefault="00522EFD" w:rsidP="00522EFD">
      <w:r>
        <w:rPr>
          <w:noProof/>
        </w:rPr>
        <w:drawing>
          <wp:inline distT="0" distB="0" distL="0" distR="0" wp14:anchorId="66D54D48" wp14:editId="03D8F07A">
            <wp:extent cx="6035040" cy="2131812"/>
            <wp:effectExtent l="0" t="0" r="3810" b="1905"/>
            <wp:docPr id="2075045658" name="Picture 207504565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58" name="Picture 2075045658" descr="A screenshot of a computer screen&#10;&#10;Description automatically generated"/>
                    <pic:cNvPicPr/>
                  </pic:nvPicPr>
                  <pic:blipFill>
                    <a:blip r:embed="rId567">
                      <a:extLst>
                        <a:ext uri="{28A0092B-C50C-407E-A947-70E740481C1C}">
                          <a14:useLocalDpi xmlns:a14="http://schemas.microsoft.com/office/drawing/2010/main" val="0"/>
                        </a:ext>
                      </a:extLst>
                    </a:blip>
                    <a:stretch>
                      <a:fillRect/>
                    </a:stretch>
                  </pic:blipFill>
                  <pic:spPr>
                    <a:xfrm>
                      <a:off x="0" y="0"/>
                      <a:ext cx="6057646" cy="2139797"/>
                    </a:xfrm>
                    <a:prstGeom prst="rect">
                      <a:avLst/>
                    </a:prstGeom>
                  </pic:spPr>
                </pic:pic>
              </a:graphicData>
            </a:graphic>
          </wp:inline>
        </w:drawing>
      </w:r>
    </w:p>
    <w:p w14:paraId="635C73AA" w14:textId="77777777" w:rsidR="00522EFD" w:rsidRDefault="00522EFD" w:rsidP="00522EFD">
      <w:r>
        <w:t>Let’s go through some of its contents in-depth.</w:t>
      </w:r>
    </w:p>
    <w:p w14:paraId="6CCE3A97" w14:textId="77777777" w:rsidR="00522EFD" w:rsidRDefault="00522EFD" w:rsidP="00522EFD">
      <w:r>
        <w:t xml:space="preserve">There are two privileged login IDs that customers have access that audit requires compliance reporting: root and admin. Other privileged account such as </w:t>
      </w:r>
      <w:r w:rsidRPr="006D1C5B">
        <w:rPr>
          <w:color w:val="00B0F0"/>
        </w:rPr>
        <w:t xml:space="preserve">MaintenanceAdmin </w:t>
      </w:r>
      <w:r>
        <w:t>is not accessible. How many times do admin ID login with the wrong passwords in a specific period? The following chart counts each time a login failure happens.</w:t>
      </w:r>
    </w:p>
    <w:p w14:paraId="3EAA9A08" w14:textId="77777777" w:rsidR="00522EFD" w:rsidRDefault="00522EFD" w:rsidP="00522EFD">
      <w:pPr>
        <w:jc w:val="center"/>
      </w:pPr>
      <w:r>
        <w:rPr>
          <w:noProof/>
        </w:rPr>
        <w:lastRenderedPageBreak/>
        <w:drawing>
          <wp:inline distT="0" distB="0" distL="0" distR="0" wp14:anchorId="220B14C1" wp14:editId="1E28016A">
            <wp:extent cx="5943600" cy="2201545"/>
            <wp:effectExtent l="0" t="0" r="0" b="8255"/>
            <wp:docPr id="2075045632" name="Picture 2075045632"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32" name="Picture 2075045632" descr="A graph on a screen&#10;&#10;Description automatically generated"/>
                    <pic:cNvPicPr/>
                  </pic:nvPicPr>
                  <pic:blipFill>
                    <a:blip r:embed="rId568">
                      <a:extLst>
                        <a:ext uri="{28A0092B-C50C-407E-A947-70E740481C1C}">
                          <a14:useLocalDpi xmlns:a14="http://schemas.microsoft.com/office/drawing/2010/main" val="0"/>
                        </a:ext>
                      </a:extLst>
                    </a:blip>
                    <a:stretch>
                      <a:fillRect/>
                    </a:stretch>
                  </pic:blipFill>
                  <pic:spPr>
                    <a:xfrm>
                      <a:off x="0" y="0"/>
                      <a:ext cx="5943600" cy="2201545"/>
                    </a:xfrm>
                    <a:prstGeom prst="rect">
                      <a:avLst/>
                    </a:prstGeom>
                  </pic:spPr>
                </pic:pic>
              </a:graphicData>
            </a:graphic>
          </wp:inline>
        </w:drawing>
      </w:r>
    </w:p>
    <w:p w14:paraId="31E40364" w14:textId="77777777" w:rsidR="00522EFD" w:rsidRDefault="00522EFD" w:rsidP="00522EFD">
      <w:r>
        <w:t xml:space="preserve">The count is possible because Log Insights create a field out of the log entries. The field is named </w:t>
      </w:r>
      <w:r w:rsidRPr="0041793E">
        <w:rPr>
          <w:color w:val="00B0F0"/>
        </w:rPr>
        <w:t xml:space="preserve">vmw_vr_ops_admin_attempt </w:t>
      </w:r>
      <w:r>
        <w:t>and that’s what plotted over time. I’m showing two examples of actual log entries, with value added context by Log Insight.</w:t>
      </w:r>
    </w:p>
    <w:p w14:paraId="1362EF0B" w14:textId="77777777" w:rsidR="00522EFD" w:rsidRDefault="00522EFD" w:rsidP="00522EFD">
      <w:pPr>
        <w:jc w:val="center"/>
      </w:pPr>
      <w:r>
        <w:rPr>
          <w:noProof/>
        </w:rPr>
        <w:drawing>
          <wp:inline distT="0" distB="0" distL="0" distR="0" wp14:anchorId="7FCAF60D" wp14:editId="284E59EB">
            <wp:extent cx="5943600" cy="838835"/>
            <wp:effectExtent l="0" t="0" r="0" b="0"/>
            <wp:docPr id="2075045633" name="Picture 2075045633" descr="A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33" name="Picture 2075045633" descr="A green and black text&#10;&#10;Description automatically generated"/>
                    <pic:cNvPicPr/>
                  </pic:nvPicPr>
                  <pic:blipFill>
                    <a:blip r:embed="rId569">
                      <a:extLst>
                        <a:ext uri="{28A0092B-C50C-407E-A947-70E740481C1C}">
                          <a14:useLocalDpi xmlns:a14="http://schemas.microsoft.com/office/drawing/2010/main" val="0"/>
                        </a:ext>
                      </a:extLst>
                    </a:blip>
                    <a:stretch>
                      <a:fillRect/>
                    </a:stretch>
                  </pic:blipFill>
                  <pic:spPr>
                    <a:xfrm>
                      <a:off x="0" y="0"/>
                      <a:ext cx="5943600" cy="838835"/>
                    </a:xfrm>
                    <a:prstGeom prst="rect">
                      <a:avLst/>
                    </a:prstGeom>
                  </pic:spPr>
                </pic:pic>
              </a:graphicData>
            </a:graphic>
          </wp:inline>
        </w:drawing>
      </w:r>
    </w:p>
    <w:p w14:paraId="5579390F" w14:textId="77777777" w:rsidR="00522EFD" w:rsidRDefault="00522EFD" w:rsidP="00522EFD">
      <w:r>
        <w:t xml:space="preserve">The log entries themselves are in turn filtered using the following query. Log Insight has awareness of Aria Operations via the variable </w:t>
      </w:r>
      <w:r w:rsidRPr="001855B2">
        <w:rPr>
          <w:color w:val="00B0F0"/>
        </w:rPr>
        <w:t>vmw_vr_ops_appname</w:t>
      </w:r>
      <w:r>
        <w:t>.</w:t>
      </w:r>
    </w:p>
    <w:p w14:paraId="268ED9E7" w14:textId="77777777" w:rsidR="00522EFD" w:rsidRDefault="00522EFD" w:rsidP="00522EFD">
      <w:pPr>
        <w:jc w:val="center"/>
      </w:pPr>
      <w:r>
        <w:rPr>
          <w:noProof/>
        </w:rPr>
        <w:drawing>
          <wp:inline distT="0" distB="0" distL="0" distR="0" wp14:anchorId="60DC5653" wp14:editId="4CF48E22">
            <wp:extent cx="4197350" cy="805837"/>
            <wp:effectExtent l="0" t="0" r="0" b="0"/>
            <wp:docPr id="2075045634" name="Picture 20750456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34" name="Picture 2075045634" descr="A screenshot of a computer&#10;&#10;Description automatically generated"/>
                    <pic:cNvPicPr/>
                  </pic:nvPicPr>
                  <pic:blipFill>
                    <a:blip r:embed="rId570" cstate="print">
                      <a:extLst>
                        <a:ext uri="{28A0092B-C50C-407E-A947-70E740481C1C}">
                          <a14:useLocalDpi xmlns:a14="http://schemas.microsoft.com/office/drawing/2010/main" val="0"/>
                        </a:ext>
                      </a:extLst>
                    </a:blip>
                    <a:stretch>
                      <a:fillRect/>
                    </a:stretch>
                  </pic:blipFill>
                  <pic:spPr>
                    <a:xfrm>
                      <a:off x="0" y="0"/>
                      <a:ext cx="4197350" cy="805837"/>
                    </a:xfrm>
                    <a:prstGeom prst="rect">
                      <a:avLst/>
                    </a:prstGeom>
                  </pic:spPr>
                </pic:pic>
              </a:graphicData>
            </a:graphic>
          </wp:inline>
        </w:drawing>
      </w:r>
    </w:p>
    <w:p w14:paraId="514A4A82" w14:textId="77777777" w:rsidR="00522EFD" w:rsidRDefault="00522EFD" w:rsidP="00522EFD">
      <w:r>
        <w:t>Aria Operations has 2 UI that are accessed via separate URLs. The Admin UI is for platform administration such as upgrading Aria Operations, so it’s important to track login activities. How many failed login attempts made in the Admin UI is also provided out of the box.</w:t>
      </w:r>
    </w:p>
    <w:p w14:paraId="2A194408" w14:textId="77777777" w:rsidR="00522EFD" w:rsidRDefault="00522EFD" w:rsidP="00522EFD">
      <w:r>
        <w:t>We’ve covered admin. How about root? As this is a Linux account as opposed to Aria Operations account, check the Linux content pack. The concept is the same.</w:t>
      </w:r>
    </w:p>
    <w:p w14:paraId="2653A27A" w14:textId="77777777" w:rsidR="00522EFD" w:rsidRDefault="00522EFD" w:rsidP="00522EFD">
      <w:r>
        <w:t>What IP address do they login from? This helps you trace the location of the user who used the account. The following chart shows 6 different users and when they log in. We can drill down to any of them to see the exact time and the IP address used.</w:t>
      </w:r>
    </w:p>
    <w:p w14:paraId="718CE54E" w14:textId="77777777" w:rsidR="00522EFD" w:rsidRDefault="00522EFD" w:rsidP="00522EFD">
      <w:pPr>
        <w:jc w:val="center"/>
      </w:pPr>
      <w:r>
        <w:rPr>
          <w:noProof/>
        </w:rPr>
        <w:drawing>
          <wp:inline distT="0" distB="0" distL="0" distR="0" wp14:anchorId="1850FA74" wp14:editId="75A4FFBE">
            <wp:extent cx="5943600" cy="1800225"/>
            <wp:effectExtent l="0" t="0" r="0" b="9525"/>
            <wp:docPr id="2075045635" name="Picture 2075045635" descr="A black screen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35" name="Picture 2075045635" descr="A black screen with white lines&#10;&#10;Description automatically generated"/>
                    <pic:cNvPicPr/>
                  </pic:nvPicPr>
                  <pic:blipFill>
                    <a:blip r:embed="rId571">
                      <a:extLst>
                        <a:ext uri="{28A0092B-C50C-407E-A947-70E740481C1C}">
                          <a14:useLocalDpi xmlns:a14="http://schemas.microsoft.com/office/drawing/2010/main" val="0"/>
                        </a:ext>
                      </a:extLst>
                    </a:blip>
                    <a:stretch>
                      <a:fillRect/>
                    </a:stretch>
                  </pic:blipFill>
                  <pic:spPr>
                    <a:xfrm>
                      <a:off x="0" y="0"/>
                      <a:ext cx="5943600" cy="1800225"/>
                    </a:xfrm>
                    <a:prstGeom prst="rect">
                      <a:avLst/>
                    </a:prstGeom>
                  </pic:spPr>
                </pic:pic>
              </a:graphicData>
            </a:graphic>
          </wp:inline>
        </w:drawing>
      </w:r>
    </w:p>
    <w:p w14:paraId="4545CA03" w14:textId="77777777" w:rsidR="00522EFD" w:rsidRDefault="00522EFD" w:rsidP="00522EFD">
      <w:r>
        <w:t xml:space="preserve">Alternatively, you can present in table format to show the IP address information. If you want the time stamp, use the </w:t>
      </w:r>
      <w:r w:rsidRPr="00C132E5">
        <w:rPr>
          <w:b/>
          <w:bCs/>
          <w:color w:val="00B0F0"/>
        </w:rPr>
        <w:t>Field Table</w:t>
      </w:r>
      <w:r>
        <w:t xml:space="preserve"> feature. </w:t>
      </w:r>
    </w:p>
    <w:p w14:paraId="2163A57D" w14:textId="77777777" w:rsidR="00522EFD" w:rsidRDefault="00522EFD" w:rsidP="00522EFD"/>
    <w:p w14:paraId="06D0826F" w14:textId="77777777" w:rsidR="00522EFD" w:rsidRDefault="00522EFD" w:rsidP="00522EFD">
      <w:pPr>
        <w:jc w:val="center"/>
      </w:pPr>
      <w:r>
        <w:rPr>
          <w:noProof/>
        </w:rPr>
        <w:drawing>
          <wp:inline distT="0" distB="0" distL="0" distR="0" wp14:anchorId="55F4006D" wp14:editId="0CC13EBA">
            <wp:extent cx="5943600" cy="1168400"/>
            <wp:effectExtent l="0" t="0" r="0" b="0"/>
            <wp:docPr id="2075045636" name="Picture 20750456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36" name="Picture 2075045636" descr="A screenshot of a computer&#10;&#10;Description automatically generated"/>
                    <pic:cNvPicPr/>
                  </pic:nvPicPr>
                  <pic:blipFill>
                    <a:blip r:embed="rId572">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08287D85" w14:textId="77777777" w:rsidR="00522EFD" w:rsidRDefault="00522EFD" w:rsidP="00522EFD">
      <w:r>
        <w:t>Users addition, especially unexpected ones, can be a cause of security concern. Audit team may ask for the lists of users added in certain period. Users deletion is typically not an audit concern, but could be useful in troubleshooting. You can figure who deleted the user account and when.</w:t>
      </w:r>
    </w:p>
    <w:p w14:paraId="14641CB4" w14:textId="77777777" w:rsidR="00522EFD" w:rsidRDefault="00522EFD" w:rsidP="00522EFD">
      <w:r>
        <w:t xml:space="preserve">The widgets in the third row of the dashboard covers users creation, import and deletion. By now you can guess that we can plot this event over time too. The following shows the list of user accounts that got deleted and when. I cut the </w:t>
      </w:r>
      <w:r w:rsidRPr="001855B2">
        <w:rPr>
          <w:color w:val="00B0F0"/>
        </w:rPr>
        <w:t>full</w:t>
      </w:r>
      <w:r>
        <w:rPr>
          <w:color w:val="00B0F0"/>
        </w:rPr>
        <w:t xml:space="preserve"> </w:t>
      </w:r>
      <w:r w:rsidRPr="001855B2">
        <w:rPr>
          <w:color w:val="00B0F0"/>
        </w:rPr>
        <w:t xml:space="preserve">name </w:t>
      </w:r>
      <w:r>
        <w:t>as that’s part of actual product validation.</w:t>
      </w:r>
    </w:p>
    <w:p w14:paraId="5FADE082" w14:textId="77777777" w:rsidR="00522EFD" w:rsidRDefault="00522EFD" w:rsidP="00522EFD">
      <w:pPr>
        <w:jc w:val="center"/>
      </w:pPr>
      <w:r>
        <w:rPr>
          <w:noProof/>
        </w:rPr>
        <w:drawing>
          <wp:inline distT="0" distB="0" distL="0" distR="0" wp14:anchorId="6C9012F9" wp14:editId="6E34DD81">
            <wp:extent cx="5943600" cy="1812925"/>
            <wp:effectExtent l="0" t="0" r="0" b="0"/>
            <wp:docPr id="2075045637" name="Picture 2075045637" descr="A black screen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37" name="Picture 2075045637" descr="A black screen with white lines&#10;&#10;Description automatically generated"/>
                    <pic:cNvPicPr/>
                  </pic:nvPicPr>
                  <pic:blipFill>
                    <a:blip r:embed="rId573">
                      <a:extLst>
                        <a:ext uri="{28A0092B-C50C-407E-A947-70E740481C1C}">
                          <a14:useLocalDpi xmlns:a14="http://schemas.microsoft.com/office/drawing/2010/main" val="0"/>
                        </a:ext>
                      </a:extLst>
                    </a:blip>
                    <a:stretch>
                      <a:fillRect/>
                    </a:stretch>
                  </pic:blipFill>
                  <pic:spPr>
                    <a:xfrm>
                      <a:off x="0" y="0"/>
                      <a:ext cx="5943600" cy="1812925"/>
                    </a:xfrm>
                    <a:prstGeom prst="rect">
                      <a:avLst/>
                    </a:prstGeom>
                  </pic:spPr>
                </pic:pic>
              </a:graphicData>
            </a:graphic>
          </wp:inline>
        </w:drawing>
      </w:r>
    </w:p>
    <w:p w14:paraId="2C8AC121" w14:textId="77777777" w:rsidR="00522EFD" w:rsidRDefault="00522EFD" w:rsidP="00522EFD">
      <w:r>
        <w:t>The query that produces the above chart is the following. To some extent, it’s actually human-readable!</w:t>
      </w:r>
    </w:p>
    <w:p w14:paraId="621FEA06" w14:textId="77777777" w:rsidR="00522EFD" w:rsidRDefault="00522EFD" w:rsidP="00522EFD">
      <w:pPr>
        <w:jc w:val="center"/>
      </w:pPr>
      <w:r>
        <w:rPr>
          <w:noProof/>
        </w:rPr>
        <w:drawing>
          <wp:inline distT="0" distB="0" distL="0" distR="0" wp14:anchorId="7D229239" wp14:editId="3250985B">
            <wp:extent cx="5943600" cy="636905"/>
            <wp:effectExtent l="0" t="0" r="0" b="0"/>
            <wp:docPr id="2075045638" name="Picture 207504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8"/>
                    <pic:cNvPicPr/>
                  </pic:nvPicPr>
                  <pic:blipFill>
                    <a:blip r:embed="rId574">
                      <a:extLst>
                        <a:ext uri="{28A0092B-C50C-407E-A947-70E740481C1C}">
                          <a14:useLocalDpi xmlns:a14="http://schemas.microsoft.com/office/drawing/2010/main" val="0"/>
                        </a:ext>
                      </a:extLst>
                    </a:blip>
                    <a:stretch>
                      <a:fillRect/>
                    </a:stretch>
                  </pic:blipFill>
                  <pic:spPr>
                    <a:xfrm>
                      <a:off x="0" y="0"/>
                      <a:ext cx="5943600" cy="636905"/>
                    </a:xfrm>
                    <a:prstGeom prst="rect">
                      <a:avLst/>
                    </a:prstGeom>
                  </pic:spPr>
                </pic:pic>
              </a:graphicData>
            </a:graphic>
          </wp:inline>
        </w:drawing>
      </w:r>
    </w:p>
    <w:p w14:paraId="7D61DC9D" w14:textId="77777777" w:rsidR="00522EFD" w:rsidRDefault="00522EFD" w:rsidP="00522EFD">
      <w:r w:rsidRPr="00347570">
        <w:t>Insufficient permission access logs events where users tried performing activities that they do not have sufficient privilege.</w:t>
      </w:r>
      <w:r>
        <w:t xml:space="preserve"> The following shows some example where users were denied access.</w:t>
      </w:r>
    </w:p>
    <w:p w14:paraId="2E597D94" w14:textId="77777777" w:rsidR="00522EFD" w:rsidRDefault="00522EFD" w:rsidP="00522EFD">
      <w:pPr>
        <w:jc w:val="center"/>
      </w:pPr>
      <w:r>
        <w:rPr>
          <w:noProof/>
        </w:rPr>
        <w:drawing>
          <wp:inline distT="0" distB="0" distL="0" distR="0" wp14:anchorId="58F1BA71" wp14:editId="4C6B56FA">
            <wp:extent cx="5950801" cy="1371354"/>
            <wp:effectExtent l="0" t="0" r="0" b="635"/>
            <wp:docPr id="2075045639" name="Picture 207504563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39"/>
                    <pic:cNvPicPr/>
                  </pic:nvPicPr>
                  <pic:blipFill>
                    <a:blip r:embed="rId575" cstate="print">
                      <a:extLst>
                        <a:ext uri="{28A0092B-C50C-407E-A947-70E740481C1C}">
                          <a14:useLocalDpi xmlns:a14="http://schemas.microsoft.com/office/drawing/2010/main" val="0"/>
                        </a:ext>
                      </a:extLst>
                    </a:blip>
                    <a:stretch>
                      <a:fillRect/>
                    </a:stretch>
                  </pic:blipFill>
                  <pic:spPr>
                    <a:xfrm>
                      <a:off x="0" y="0"/>
                      <a:ext cx="5950801" cy="1371354"/>
                    </a:xfrm>
                    <a:prstGeom prst="rect">
                      <a:avLst/>
                    </a:prstGeom>
                  </pic:spPr>
                </pic:pic>
              </a:graphicData>
            </a:graphic>
          </wp:inline>
        </w:drawing>
      </w:r>
    </w:p>
    <w:p w14:paraId="3A336B10" w14:textId="77777777" w:rsidR="00522EFD" w:rsidRDefault="00522EFD" w:rsidP="00522EFD">
      <w:r>
        <w:t>If user has the access, you will see something like this</w:t>
      </w:r>
    </w:p>
    <w:p w14:paraId="619F058C" w14:textId="77777777" w:rsidR="00522EFD" w:rsidRDefault="00522EFD" w:rsidP="00522EFD">
      <w:pPr>
        <w:jc w:val="center"/>
      </w:pPr>
      <w:r>
        <w:rPr>
          <w:noProof/>
        </w:rPr>
        <w:drawing>
          <wp:inline distT="0" distB="0" distL="0" distR="0" wp14:anchorId="741DFF5E" wp14:editId="28EDF8B7">
            <wp:extent cx="5943600" cy="483235"/>
            <wp:effectExtent l="0" t="0" r="0" b="0"/>
            <wp:docPr id="2075045640" name="Picture 207504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045640"/>
                    <pic:cNvPicPr/>
                  </pic:nvPicPr>
                  <pic:blipFill>
                    <a:blip r:embed="rId576"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2CA4C9AA" w14:textId="77777777" w:rsidR="00522EFD" w:rsidRDefault="00522EFD" w:rsidP="00522EFD">
      <w:r>
        <w:t>The widget “Security related message” is my personal favourite, as it demonstrate the adhoc troubleshooting ability of Log Insight. The following shows the many security related messages. They are  grouped by the Aria Operations nodes, so you can exclude certain types or zoom into a particular type.</w:t>
      </w:r>
    </w:p>
    <w:p w14:paraId="48D9579F" w14:textId="77777777" w:rsidR="00522EFD" w:rsidRDefault="00522EFD" w:rsidP="00522EFD">
      <w:pPr>
        <w:jc w:val="center"/>
      </w:pPr>
      <w:r>
        <w:rPr>
          <w:noProof/>
        </w:rPr>
        <w:lastRenderedPageBreak/>
        <w:drawing>
          <wp:inline distT="0" distB="0" distL="0" distR="0" wp14:anchorId="07AFC9EE" wp14:editId="7DE26CC0">
            <wp:extent cx="5943600" cy="1708785"/>
            <wp:effectExtent l="0" t="0" r="0" b="5715"/>
            <wp:docPr id="2075045641" name="Picture 2075045641" descr="A graph of blu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41" name="Picture 2075045641" descr="A graph of blue and purple lines&#10;&#10;Description automatically generated"/>
                    <pic:cNvPicPr/>
                  </pic:nvPicPr>
                  <pic:blipFill>
                    <a:blip r:embed="rId577">
                      <a:extLst>
                        <a:ext uri="{28A0092B-C50C-407E-A947-70E740481C1C}">
                          <a14:useLocalDpi xmlns:a14="http://schemas.microsoft.com/office/drawing/2010/main" val="0"/>
                        </a:ext>
                      </a:extLst>
                    </a:blip>
                    <a:stretch>
                      <a:fillRect/>
                    </a:stretch>
                  </pic:blipFill>
                  <pic:spPr>
                    <a:xfrm>
                      <a:off x="0" y="0"/>
                      <a:ext cx="5943600" cy="1708785"/>
                    </a:xfrm>
                    <a:prstGeom prst="rect">
                      <a:avLst/>
                    </a:prstGeom>
                  </pic:spPr>
                </pic:pic>
              </a:graphicData>
            </a:graphic>
          </wp:inline>
        </w:drawing>
      </w:r>
    </w:p>
    <w:p w14:paraId="550358EF" w14:textId="77777777" w:rsidR="00522EFD" w:rsidRDefault="00522EFD" w:rsidP="00522EFD">
      <w:r>
        <w:t xml:space="preserve">How was the above achieved? The following shows the actual query. Log Insight automatically group log entries of similar type and give them a unique </w:t>
      </w:r>
      <w:r w:rsidRPr="008165EF">
        <w:rPr>
          <w:b/>
          <w:bCs/>
          <w:color w:val="00B0F0"/>
        </w:rPr>
        <w:t>event_type</w:t>
      </w:r>
      <w:r>
        <w:t>. This means you can filter out the types that are not relevant, like what I have done below.</w:t>
      </w:r>
    </w:p>
    <w:p w14:paraId="7C77B16C" w14:textId="77777777" w:rsidR="00522EFD" w:rsidRDefault="00522EFD" w:rsidP="00522EFD">
      <w:r>
        <w:rPr>
          <w:noProof/>
        </w:rPr>
        <w:drawing>
          <wp:inline distT="0" distB="0" distL="0" distR="0" wp14:anchorId="7272F1EA" wp14:editId="3EB79B10">
            <wp:extent cx="5943600" cy="804545"/>
            <wp:effectExtent l="0" t="0" r="0" b="0"/>
            <wp:docPr id="2075045642" name="Picture 20750456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42" name="Picture 2075045642" descr="A screenshot of a computer&#10;&#10;Description automatically generated"/>
                    <pic:cNvPicPr/>
                  </pic:nvPicPr>
                  <pic:blipFill>
                    <a:blip r:embed="rId578">
                      <a:extLst>
                        <a:ext uri="{28A0092B-C50C-407E-A947-70E740481C1C}">
                          <a14:useLocalDpi xmlns:a14="http://schemas.microsoft.com/office/drawing/2010/main" val="0"/>
                        </a:ext>
                      </a:extLst>
                    </a:blip>
                    <a:stretch>
                      <a:fillRect/>
                    </a:stretch>
                  </pic:blipFill>
                  <pic:spPr>
                    <a:xfrm>
                      <a:off x="0" y="0"/>
                      <a:ext cx="5943600" cy="804545"/>
                    </a:xfrm>
                    <a:prstGeom prst="rect">
                      <a:avLst/>
                    </a:prstGeom>
                  </pic:spPr>
                </pic:pic>
              </a:graphicData>
            </a:graphic>
          </wp:inline>
        </w:drawing>
      </w:r>
    </w:p>
    <w:p w14:paraId="16DE6BF5" w14:textId="77777777" w:rsidR="00522EFD" w:rsidRDefault="00522EFD" w:rsidP="00522EFD">
      <w:pPr>
        <w:pStyle w:val="Heading4"/>
      </w:pPr>
      <w:r>
        <w:t>Activity Audit</w:t>
      </w:r>
    </w:p>
    <w:p w14:paraId="6DE042E2" w14:textId="77777777" w:rsidR="00522EFD" w:rsidRPr="00D64846" w:rsidRDefault="00522EFD" w:rsidP="00522EFD">
      <w:pPr>
        <w:jc w:val="center"/>
      </w:pPr>
      <w:r>
        <w:rPr>
          <w:noProof/>
        </w:rPr>
        <w:drawing>
          <wp:inline distT="0" distB="0" distL="0" distR="0" wp14:anchorId="24C494CC" wp14:editId="65C746A4">
            <wp:extent cx="5943600" cy="3343275"/>
            <wp:effectExtent l="0" t="0" r="0" b="9525"/>
            <wp:docPr id="910169551" name="Picture 91016955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51" name="Picture 910169551" descr="A screenshot of a computer screen&#10;&#10;Description automatically generated"/>
                    <pic:cNvPicPr/>
                  </pic:nvPicPr>
                  <pic:blipFill>
                    <a:blip r:embed="rId57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F72D0BC" w14:textId="77777777" w:rsidR="00522EFD" w:rsidRDefault="00522EFD" w:rsidP="00522EFD">
      <w:r>
        <w:t>Use this dashboard to select a user and audit that user’s actions. The type of actions you can audit are</w:t>
      </w:r>
    </w:p>
    <w:p w14:paraId="02BEA739" w14:textId="77777777" w:rsidR="00522EFD" w:rsidRDefault="00522EFD" w:rsidP="00522EFD">
      <w:pPr>
        <w:pStyle w:val="Bullet"/>
      </w:pPr>
      <w:r>
        <w:t>Dashboards, Views and Reports. This covers creation, update, deletion, import, schedule (report) and generate (report).</w:t>
      </w:r>
    </w:p>
    <w:p w14:paraId="6721F0E6" w14:textId="77777777" w:rsidR="00522EFD" w:rsidRDefault="00522EFD" w:rsidP="00522EFD">
      <w:pPr>
        <w:pStyle w:val="Bullet"/>
      </w:pPr>
      <w:r>
        <w:t>Alerts. This covers alert definition, symptom definition, notification rules and recommendation.</w:t>
      </w:r>
    </w:p>
    <w:p w14:paraId="1C23946E" w14:textId="77777777" w:rsidR="00522EFD" w:rsidRDefault="00522EFD" w:rsidP="00522EFD">
      <w:pPr>
        <w:pStyle w:val="Bullet"/>
      </w:pPr>
      <w:r>
        <w:t>Environment. This covers Application, Custom Data Center and Custom Group activities</w:t>
      </w:r>
    </w:p>
    <w:p w14:paraId="1C020785" w14:textId="77777777" w:rsidR="00522EFD" w:rsidRDefault="00522EFD" w:rsidP="00522EFD">
      <w:pPr>
        <w:pStyle w:val="Bullet"/>
      </w:pPr>
      <w:r>
        <w:lastRenderedPageBreak/>
        <w:t>Inventory. This covers resource creation, resource deletion, resource changes, collection start, collection stop, maintenance mode start, maintenance mode end.</w:t>
      </w:r>
    </w:p>
    <w:p w14:paraId="14E73EB4" w14:textId="77777777" w:rsidR="00522EFD" w:rsidRDefault="00522EFD" w:rsidP="00522EFD">
      <w:pPr>
        <w:pStyle w:val="Bullet"/>
      </w:pPr>
      <w:r>
        <w:t>Configuration. This covers changes in global setting, cost settings, credential, collector groups, etc.</w:t>
      </w:r>
    </w:p>
    <w:p w14:paraId="065D3A83" w14:textId="77777777" w:rsidR="00522EFD" w:rsidRDefault="00522EFD" w:rsidP="00522EFD">
      <w:r>
        <w:t>The widgets are separated as in the menu of Aria Operations Manager UI, so you can easily to orientate.</w:t>
      </w:r>
    </w:p>
    <w:p w14:paraId="419A7321" w14:textId="77777777" w:rsidR="00522EFD" w:rsidRDefault="00522EFD" w:rsidP="00522EFD">
      <w:r>
        <w:t>Let’s go through some of its contents in-depth.</w:t>
      </w:r>
    </w:p>
    <w:p w14:paraId="5D3F9406" w14:textId="77777777" w:rsidR="00522EFD" w:rsidRDefault="00522EFD" w:rsidP="00522EFD">
      <w:pPr>
        <w:jc w:val="center"/>
      </w:pPr>
      <w:r>
        <w:rPr>
          <w:noProof/>
        </w:rPr>
        <w:drawing>
          <wp:inline distT="0" distB="0" distL="0" distR="0" wp14:anchorId="55A0C407" wp14:editId="138D2D7E">
            <wp:extent cx="5943600" cy="1679575"/>
            <wp:effectExtent l="0" t="0" r="0" b="0"/>
            <wp:docPr id="2075045643" name="Picture 2075045643"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43" name="Picture 2075045643" descr="A graph with numbers and lines&#10;&#10;Description automatically generated"/>
                    <pic:cNvPicPr/>
                  </pic:nvPicPr>
                  <pic:blipFill>
                    <a:blip r:embed="rId580">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6B1E9E9E" w14:textId="77777777" w:rsidR="00522EFD" w:rsidRDefault="00522EFD" w:rsidP="00522EFD">
      <w:r>
        <w:t xml:space="preserve">The query that produces the above chart is the following. I’ve excluded </w:t>
      </w:r>
      <w:r w:rsidRPr="008165EF">
        <w:rPr>
          <w:b/>
          <w:bCs/>
          <w:color w:val="00B0F0"/>
        </w:rPr>
        <w:t>dashboard_add_tab</w:t>
      </w:r>
      <w:r>
        <w:t xml:space="preserve"> from the category as it dominates the chart. </w:t>
      </w:r>
    </w:p>
    <w:p w14:paraId="10B7F795" w14:textId="77777777" w:rsidR="00522EFD" w:rsidRDefault="00522EFD" w:rsidP="00522EFD">
      <w:pPr>
        <w:jc w:val="center"/>
      </w:pPr>
      <w:r>
        <w:rPr>
          <w:noProof/>
        </w:rPr>
        <w:drawing>
          <wp:inline distT="0" distB="0" distL="0" distR="0" wp14:anchorId="2A16F24C" wp14:editId="396EABF2">
            <wp:extent cx="5236307" cy="928102"/>
            <wp:effectExtent l="0" t="0" r="2540" b="5715"/>
            <wp:docPr id="2075045644" name="Picture 20750456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44" name="Picture 2075045644" descr="A screenshot of a computer&#10;&#10;Description automatically generated"/>
                    <pic:cNvPicPr/>
                  </pic:nvPicPr>
                  <pic:blipFill>
                    <a:blip r:embed="rId581" cstate="print">
                      <a:extLst>
                        <a:ext uri="{28A0092B-C50C-407E-A947-70E740481C1C}">
                          <a14:useLocalDpi xmlns:a14="http://schemas.microsoft.com/office/drawing/2010/main" val="0"/>
                        </a:ext>
                      </a:extLst>
                    </a:blip>
                    <a:stretch>
                      <a:fillRect/>
                    </a:stretch>
                  </pic:blipFill>
                  <pic:spPr>
                    <a:xfrm>
                      <a:off x="0" y="0"/>
                      <a:ext cx="5236307" cy="928102"/>
                    </a:xfrm>
                    <a:prstGeom prst="rect">
                      <a:avLst/>
                    </a:prstGeom>
                  </pic:spPr>
                </pic:pic>
              </a:graphicData>
            </a:graphic>
          </wp:inline>
        </w:drawing>
      </w:r>
    </w:p>
    <w:p w14:paraId="7CA1BD0E" w14:textId="77777777" w:rsidR="00522EFD" w:rsidRDefault="00522EFD" w:rsidP="00522EFD">
      <w:r>
        <w:t xml:space="preserve">Let’s drill down into a specific task. Let’s say we have some views deleted and we need to know who deleted them and when. For that, we select the </w:t>
      </w:r>
      <w:r w:rsidRPr="0041793E">
        <w:rPr>
          <w:color w:val="00B0F0"/>
        </w:rPr>
        <w:t xml:space="preserve">view_definition_delete </w:t>
      </w:r>
      <w:r>
        <w:t>and add it. Log Insight will automatically add the field name and operator. No need to manually type!</w:t>
      </w:r>
    </w:p>
    <w:p w14:paraId="63DECF8C" w14:textId="77777777" w:rsidR="00522EFD" w:rsidRDefault="00522EFD" w:rsidP="00522EFD">
      <w:pPr>
        <w:jc w:val="center"/>
      </w:pPr>
      <w:r>
        <w:rPr>
          <w:noProof/>
        </w:rPr>
        <w:drawing>
          <wp:inline distT="0" distB="0" distL="0" distR="0" wp14:anchorId="14553339" wp14:editId="0B3633D2">
            <wp:extent cx="5087813" cy="1071376"/>
            <wp:effectExtent l="0" t="0" r="0" b="0"/>
            <wp:docPr id="2075045645" name="Picture 20750456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45" name="Picture 2075045645" descr="A screenshot of a computer&#10;&#10;Description automatically generated"/>
                    <pic:cNvPicPr/>
                  </pic:nvPicPr>
                  <pic:blipFill>
                    <a:blip r:embed="rId582" cstate="print">
                      <a:extLst>
                        <a:ext uri="{28A0092B-C50C-407E-A947-70E740481C1C}">
                          <a14:useLocalDpi xmlns:a14="http://schemas.microsoft.com/office/drawing/2010/main" val="0"/>
                        </a:ext>
                      </a:extLst>
                    </a:blip>
                    <a:stretch>
                      <a:fillRect/>
                    </a:stretch>
                  </pic:blipFill>
                  <pic:spPr>
                    <a:xfrm>
                      <a:off x="0" y="0"/>
                      <a:ext cx="5087813" cy="1071376"/>
                    </a:xfrm>
                    <a:prstGeom prst="rect">
                      <a:avLst/>
                    </a:prstGeom>
                  </pic:spPr>
                </pic:pic>
              </a:graphicData>
            </a:graphic>
          </wp:inline>
        </w:drawing>
      </w:r>
    </w:p>
    <w:p w14:paraId="75CD2BA9" w14:textId="77777777" w:rsidR="00522EFD" w:rsidRDefault="00522EFD" w:rsidP="00522EFD">
      <w:r>
        <w:t xml:space="preserve">Since we’re down into a single activity, we can now plot the chart over time, grouped by the user. We can see here that the user is the system account </w:t>
      </w:r>
      <w:r w:rsidRPr="008F785B">
        <w:rPr>
          <w:color w:val="00B0F0"/>
        </w:rPr>
        <w:t>maintenance</w:t>
      </w:r>
      <w:r w:rsidRPr="008F785B">
        <w:rPr>
          <w:color w:val="FF0000"/>
        </w:rPr>
        <w:t>admin</w:t>
      </w:r>
      <w:r>
        <w:t>.</w:t>
      </w:r>
    </w:p>
    <w:p w14:paraId="5B10F19F" w14:textId="77777777" w:rsidR="00522EFD" w:rsidRDefault="00522EFD" w:rsidP="00522EFD">
      <w:pPr>
        <w:jc w:val="center"/>
      </w:pPr>
      <w:r>
        <w:rPr>
          <w:noProof/>
        </w:rPr>
        <w:drawing>
          <wp:inline distT="0" distB="0" distL="0" distR="0" wp14:anchorId="04D5FEE1" wp14:editId="209FA334">
            <wp:extent cx="5943600" cy="1168400"/>
            <wp:effectExtent l="0" t="0" r="0" b="0"/>
            <wp:docPr id="2075045646" name="Picture 207504564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46" name="Picture 2075045646" descr="A screenshot of a graph&#10;&#10;Description automatically generated"/>
                    <pic:cNvPicPr/>
                  </pic:nvPicPr>
                  <pic:blipFill>
                    <a:blip r:embed="rId583">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34124B16" w14:textId="77777777" w:rsidR="00522EFD" w:rsidRDefault="00522EFD" w:rsidP="00522EFD">
      <w:r>
        <w:t>Let’s take another example from the dashboard. This time we will take user management, where you can track things like user deletion, role creation, user password change and many others. The following shows some of those activities.</w:t>
      </w:r>
    </w:p>
    <w:p w14:paraId="3CD75B2A" w14:textId="77777777" w:rsidR="00522EFD" w:rsidRDefault="00522EFD" w:rsidP="00522EFD">
      <w:pPr>
        <w:jc w:val="center"/>
      </w:pPr>
      <w:r>
        <w:rPr>
          <w:noProof/>
        </w:rPr>
        <w:lastRenderedPageBreak/>
        <w:drawing>
          <wp:inline distT="0" distB="0" distL="0" distR="0" wp14:anchorId="2744D4D7" wp14:editId="16A5F282">
            <wp:extent cx="5943600" cy="1139190"/>
            <wp:effectExtent l="0" t="0" r="0" b="3810"/>
            <wp:docPr id="2075045647" name="Picture 2075045647"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47" name="Picture 2075045647" descr="A graph with numbers and a bar&#10;&#10;Description automatically generated with medium confidence"/>
                    <pic:cNvPicPr/>
                  </pic:nvPicPr>
                  <pic:blipFill>
                    <a:blip r:embed="rId584">
                      <a:extLst>
                        <a:ext uri="{28A0092B-C50C-407E-A947-70E740481C1C}">
                          <a14:useLocalDpi xmlns:a14="http://schemas.microsoft.com/office/drawing/2010/main" val="0"/>
                        </a:ext>
                      </a:extLst>
                    </a:blip>
                    <a:stretch>
                      <a:fillRect/>
                    </a:stretch>
                  </pic:blipFill>
                  <pic:spPr>
                    <a:xfrm>
                      <a:off x="0" y="0"/>
                      <a:ext cx="5943600" cy="1139190"/>
                    </a:xfrm>
                    <a:prstGeom prst="rect">
                      <a:avLst/>
                    </a:prstGeom>
                  </pic:spPr>
                </pic:pic>
              </a:graphicData>
            </a:graphic>
          </wp:inline>
        </w:drawing>
      </w:r>
    </w:p>
    <w:p w14:paraId="2CD141BC" w14:textId="77777777" w:rsidR="00522EFD" w:rsidRDefault="00522EFD" w:rsidP="00522EFD">
      <w:r>
        <w:t xml:space="preserve">I’ve filtered out </w:t>
      </w:r>
      <w:r w:rsidRPr="00B004E6">
        <w:rPr>
          <w:color w:val="00B0F0"/>
        </w:rPr>
        <w:t xml:space="preserve">user_archive </w:t>
      </w:r>
      <w:r>
        <w:t>event as its value dominates the chart. As mentioned earlier, no need to manually type. Simply click on one of the log entries, choose a filter from the pop-up menu and that’s it!</w:t>
      </w:r>
    </w:p>
    <w:p w14:paraId="72D39D37" w14:textId="77777777" w:rsidR="00522EFD" w:rsidRDefault="00522EFD" w:rsidP="00522EFD">
      <w:pPr>
        <w:jc w:val="center"/>
      </w:pPr>
      <w:r>
        <w:rPr>
          <w:noProof/>
        </w:rPr>
        <w:drawing>
          <wp:inline distT="0" distB="0" distL="0" distR="0" wp14:anchorId="775513C1" wp14:editId="15E3CB9A">
            <wp:extent cx="5943600" cy="1541145"/>
            <wp:effectExtent l="0" t="0" r="0" b="1905"/>
            <wp:docPr id="2075045648" name="Picture 20750456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48" name="Picture 2075045648" descr="A screenshot of a computer&#10;&#10;Description automatically generated"/>
                    <pic:cNvPicPr/>
                  </pic:nvPicPr>
                  <pic:blipFill>
                    <a:blip r:embed="rId585">
                      <a:extLst>
                        <a:ext uri="{28A0092B-C50C-407E-A947-70E740481C1C}">
                          <a14:useLocalDpi xmlns:a14="http://schemas.microsoft.com/office/drawing/2010/main" val="0"/>
                        </a:ext>
                      </a:extLst>
                    </a:blip>
                    <a:stretch>
                      <a:fillRect/>
                    </a:stretch>
                  </pic:blipFill>
                  <pic:spPr>
                    <a:xfrm>
                      <a:off x="0" y="0"/>
                      <a:ext cx="5943600" cy="1541145"/>
                    </a:xfrm>
                    <a:prstGeom prst="rect">
                      <a:avLst/>
                    </a:prstGeom>
                  </pic:spPr>
                </pic:pic>
              </a:graphicData>
            </a:graphic>
          </wp:inline>
        </w:drawing>
      </w:r>
    </w:p>
    <w:p w14:paraId="3B43319B" w14:textId="77777777" w:rsidR="00522EFD" w:rsidRDefault="00522EFD" w:rsidP="00522EFD">
      <w:r>
        <w:t>As usual, you can have a table of who did what when.</w:t>
      </w:r>
    </w:p>
    <w:p w14:paraId="1BD2CD12" w14:textId="77777777" w:rsidR="00522EFD" w:rsidRDefault="00522EFD" w:rsidP="00522EFD">
      <w:pPr>
        <w:jc w:val="center"/>
      </w:pPr>
      <w:r>
        <w:rPr>
          <w:noProof/>
        </w:rPr>
        <w:drawing>
          <wp:inline distT="0" distB="0" distL="0" distR="0" wp14:anchorId="5F06896B" wp14:editId="18D2A9BC">
            <wp:extent cx="5943600" cy="1071880"/>
            <wp:effectExtent l="0" t="0" r="0" b="0"/>
            <wp:docPr id="2075045649" name="Picture 20750456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49" name="Picture 2075045649" descr="A screenshot of a computer&#10;&#10;Description automatically generated"/>
                    <pic:cNvPicPr/>
                  </pic:nvPicPr>
                  <pic:blipFill>
                    <a:blip r:embed="rId586">
                      <a:extLst>
                        <a:ext uri="{28A0092B-C50C-407E-A947-70E740481C1C}">
                          <a14:useLocalDpi xmlns:a14="http://schemas.microsoft.com/office/drawing/2010/main" val="0"/>
                        </a:ext>
                      </a:extLst>
                    </a:blip>
                    <a:stretch>
                      <a:fillRect/>
                    </a:stretch>
                  </pic:blipFill>
                  <pic:spPr>
                    <a:xfrm>
                      <a:off x="0" y="0"/>
                      <a:ext cx="5943600" cy="1071880"/>
                    </a:xfrm>
                    <a:prstGeom prst="rect">
                      <a:avLst/>
                    </a:prstGeom>
                  </pic:spPr>
                </pic:pic>
              </a:graphicData>
            </a:graphic>
          </wp:inline>
        </w:drawing>
      </w:r>
    </w:p>
    <w:p w14:paraId="0111E324" w14:textId="77777777" w:rsidR="00522EFD" w:rsidRDefault="00522EFD" w:rsidP="00522EFD">
      <w:r>
        <w:t>Let’s take one last example. I will take the configuration activity as it shows a range of interesting events. As usual, I started with a bar chart as it lets me see the activity name. We can see that changes in global settings dominate the result.</w:t>
      </w:r>
    </w:p>
    <w:p w14:paraId="26438704" w14:textId="77777777" w:rsidR="00522EFD" w:rsidRDefault="00522EFD" w:rsidP="00522EFD">
      <w:pPr>
        <w:jc w:val="center"/>
      </w:pPr>
      <w:r>
        <w:rPr>
          <w:noProof/>
        </w:rPr>
        <w:drawing>
          <wp:inline distT="0" distB="0" distL="0" distR="0" wp14:anchorId="64C65F4C" wp14:editId="2942C3D2">
            <wp:extent cx="5943600" cy="1139825"/>
            <wp:effectExtent l="0" t="0" r="0" b="3175"/>
            <wp:docPr id="2075045650" name="Picture 207504565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50" name="Picture 2075045650" descr="A screen shot of a graph&#10;&#10;Description automatically generated"/>
                    <pic:cNvPicPr/>
                  </pic:nvPicPr>
                  <pic:blipFill>
                    <a:blip r:embed="rId587">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079F5B02" w14:textId="77777777" w:rsidR="00522EFD" w:rsidRDefault="00522EFD" w:rsidP="00522EFD">
      <w:r>
        <w:t xml:space="preserve">We already know how to filter it, so I’ll show you another way. Go to the Event Types. You’ll see the log entries grouped by type of events. To filter out, simply click on the </w:t>
      </w:r>
      <w:r w:rsidRPr="00F8331F">
        <w:rPr>
          <w:b/>
          <w:bCs/>
          <w:color w:val="00B0F0"/>
        </w:rPr>
        <w:t>X</w:t>
      </w:r>
      <w:r>
        <w:t xml:space="preserve"> icon.</w:t>
      </w:r>
    </w:p>
    <w:p w14:paraId="0772FD56" w14:textId="77777777" w:rsidR="00522EFD" w:rsidRDefault="00522EFD" w:rsidP="00522EFD">
      <w:pPr>
        <w:jc w:val="center"/>
      </w:pPr>
      <w:r>
        <w:rPr>
          <w:noProof/>
        </w:rPr>
        <w:drawing>
          <wp:inline distT="0" distB="0" distL="0" distR="0" wp14:anchorId="015F27A2" wp14:editId="3A802B3F">
            <wp:extent cx="5943600" cy="1240155"/>
            <wp:effectExtent l="0" t="0" r="0" b="0"/>
            <wp:docPr id="2075045651" name="Picture 20750456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51" name="Picture 2075045651" descr="A screenshot of a computer&#10;&#10;Description automatically generated"/>
                    <pic:cNvPicPr/>
                  </pic:nvPicPr>
                  <pic:blipFill>
                    <a:blip r:embed="rId588">
                      <a:extLst>
                        <a:ext uri="{28A0092B-C50C-407E-A947-70E740481C1C}">
                          <a14:useLocalDpi xmlns:a14="http://schemas.microsoft.com/office/drawing/2010/main" val="0"/>
                        </a:ext>
                      </a:extLst>
                    </a:blip>
                    <a:stretch>
                      <a:fillRect/>
                    </a:stretch>
                  </pic:blipFill>
                  <pic:spPr>
                    <a:xfrm>
                      <a:off x="0" y="0"/>
                      <a:ext cx="5943600" cy="1240155"/>
                    </a:xfrm>
                    <a:prstGeom prst="rect">
                      <a:avLst/>
                    </a:prstGeom>
                  </pic:spPr>
                </pic:pic>
              </a:graphicData>
            </a:graphic>
          </wp:inline>
        </w:drawing>
      </w:r>
    </w:p>
    <w:p w14:paraId="616D7E68" w14:textId="77777777" w:rsidR="00522EFD" w:rsidRDefault="00522EFD" w:rsidP="00522EFD">
      <w:r>
        <w:t>Once filtered out, the following is what I get. Let us know if there are events that you need to be logged that’s not trapped.</w:t>
      </w:r>
    </w:p>
    <w:p w14:paraId="409739C7" w14:textId="77777777" w:rsidR="00522EFD" w:rsidRDefault="00522EFD" w:rsidP="00522EFD">
      <w:pPr>
        <w:jc w:val="center"/>
      </w:pPr>
      <w:r>
        <w:rPr>
          <w:noProof/>
        </w:rPr>
        <w:lastRenderedPageBreak/>
        <w:drawing>
          <wp:inline distT="0" distB="0" distL="0" distR="0" wp14:anchorId="6207EEF8" wp14:editId="656798A7">
            <wp:extent cx="5943600" cy="3015615"/>
            <wp:effectExtent l="0" t="0" r="0" b="0"/>
            <wp:docPr id="2075045652" name="Picture 2075045652"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52" name="Picture 2075045652" descr="A graph with blue lines&#10;&#10;Description automatically generated"/>
                    <pic:cNvPicPr/>
                  </pic:nvPicPr>
                  <pic:blipFill>
                    <a:blip r:embed="rId589">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04906F4C" w14:textId="77777777" w:rsidR="00522EFD" w:rsidRDefault="00522EFD" w:rsidP="00522EFD">
      <w:r>
        <w:t>The query to get the above is complex</w:t>
      </w:r>
    </w:p>
    <w:p w14:paraId="340A6E95" w14:textId="77777777" w:rsidR="00522EFD" w:rsidRDefault="00522EFD" w:rsidP="00522EFD">
      <w:pPr>
        <w:jc w:val="center"/>
      </w:pPr>
      <w:r>
        <w:rPr>
          <w:noProof/>
        </w:rPr>
        <w:drawing>
          <wp:inline distT="0" distB="0" distL="0" distR="0" wp14:anchorId="52582279" wp14:editId="1A2F53B3">
            <wp:extent cx="5943600" cy="847725"/>
            <wp:effectExtent l="0" t="0" r="0" b="9525"/>
            <wp:docPr id="2075045653" name="Picture 2075045653"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53" name="Picture 2075045653" descr="A close-up of a computer code&#10;&#10;Description automatically generated"/>
                    <pic:cNvPicPr/>
                  </pic:nvPicPr>
                  <pic:blipFill>
                    <a:blip r:embed="rId590">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14:paraId="0F4117E8" w14:textId="77777777" w:rsidR="00522EFD" w:rsidRDefault="00522EFD" w:rsidP="00522EFD">
      <w:r w:rsidRPr="006A5D73">
        <w:t>.*POLICY.*|super_metric_.*|disk_rebalance|collector_group.*|global_settings_set|GLOBAL_SETTINGS_OVERRIDE|dynamic_threshold_.*|license.*|DESCRIBE|CREDENTIAL_.*|CERTIFICATE_.*|MAINTENANCE_SCHEDULE_.*|WLP_.*|SCHEDULE_.*|RIGHTSIZING_.*|RECLAIM.*|OUTBOUND_.*|LOG_CONFIGURATION_.*|COST_.*|REFLIB_UPDATE</w:t>
      </w:r>
    </w:p>
    <w:p w14:paraId="4F3EE796" w14:textId="77777777" w:rsidR="00522EFD" w:rsidRDefault="00522EFD" w:rsidP="00522EFD">
      <w:pPr>
        <w:pStyle w:val="Heading4"/>
      </w:pPr>
      <w:r>
        <w:lastRenderedPageBreak/>
        <w:t>Delete Activity Audit</w:t>
      </w:r>
    </w:p>
    <w:p w14:paraId="3B474A32" w14:textId="77777777" w:rsidR="00522EFD" w:rsidRDefault="00522EFD" w:rsidP="00522EFD">
      <w:pPr>
        <w:jc w:val="center"/>
      </w:pPr>
      <w:r>
        <w:rPr>
          <w:noProof/>
        </w:rPr>
        <w:drawing>
          <wp:inline distT="0" distB="0" distL="0" distR="0" wp14:anchorId="24AAC868" wp14:editId="46D6F11B">
            <wp:extent cx="4663877" cy="3408218"/>
            <wp:effectExtent l="0" t="0" r="3810" b="1905"/>
            <wp:docPr id="1293284863" name="Picture 129328486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63" name="Picture 1293284863" descr="A screenshot of a computer&#10;&#10;Description automatically generated"/>
                    <pic:cNvPicPr/>
                  </pic:nvPicPr>
                  <pic:blipFill>
                    <a:blip r:embed="rId591" cstate="print">
                      <a:extLst>
                        <a:ext uri="{28A0092B-C50C-407E-A947-70E740481C1C}">
                          <a14:useLocalDpi xmlns:a14="http://schemas.microsoft.com/office/drawing/2010/main" val="0"/>
                        </a:ext>
                      </a:extLst>
                    </a:blip>
                    <a:stretch>
                      <a:fillRect/>
                    </a:stretch>
                  </pic:blipFill>
                  <pic:spPr>
                    <a:xfrm>
                      <a:off x="0" y="0"/>
                      <a:ext cx="4665679" cy="3409535"/>
                    </a:xfrm>
                    <a:prstGeom prst="rect">
                      <a:avLst/>
                    </a:prstGeom>
                  </pic:spPr>
                </pic:pic>
              </a:graphicData>
            </a:graphic>
          </wp:inline>
        </w:drawing>
      </w:r>
    </w:p>
    <w:p w14:paraId="38F63ECD" w14:textId="77777777" w:rsidR="00522EFD" w:rsidRDefault="00522EFD" w:rsidP="00522EFD">
      <w:r w:rsidRPr="00F56EF8">
        <w:t>Let’s dive into “</w:t>
      </w:r>
      <w:r w:rsidRPr="00410F88">
        <w:rPr>
          <w:color w:val="00B0F0"/>
        </w:rPr>
        <w:t>Deletion activity per resource</w:t>
      </w:r>
      <w:r w:rsidRPr="00F56EF8">
        <w:t xml:space="preserve">” widget by opening it in </w:t>
      </w:r>
      <w:r w:rsidRPr="00410F88">
        <w:rPr>
          <w:b/>
          <w:bCs/>
        </w:rPr>
        <w:t>Interactive Analytics</w:t>
      </w:r>
      <w:r w:rsidRPr="00F56EF8">
        <w:t xml:space="preserve"> page. </w:t>
      </w:r>
      <w:r>
        <w:t>You get the same information shown on the widget, but this time you can adjust it. I’ve made each time block to be 10 minute instead of 1 hour so I can see the changes better.</w:t>
      </w:r>
    </w:p>
    <w:p w14:paraId="59D401C2" w14:textId="77777777" w:rsidR="00522EFD" w:rsidRPr="00F56EF8" w:rsidRDefault="00522EFD" w:rsidP="00522EFD">
      <w:pPr>
        <w:jc w:val="center"/>
      </w:pPr>
      <w:r>
        <w:rPr>
          <w:noProof/>
        </w:rPr>
        <w:drawing>
          <wp:inline distT="0" distB="0" distL="0" distR="0" wp14:anchorId="3EEC82E8" wp14:editId="1266DFEA">
            <wp:extent cx="5943600" cy="1651635"/>
            <wp:effectExtent l="0" t="0" r="0" b="5715"/>
            <wp:docPr id="2075045654" name="Picture 2075045654" descr="A graph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54" name="Picture 2075045654" descr="A graph of colored lines&#10;&#10;Description automatically generated"/>
                    <pic:cNvPicPr/>
                  </pic:nvPicPr>
                  <pic:blipFill>
                    <a:blip r:embed="rId592">
                      <a:extLst>
                        <a:ext uri="{28A0092B-C50C-407E-A947-70E740481C1C}">
                          <a14:useLocalDpi xmlns:a14="http://schemas.microsoft.com/office/drawing/2010/main" val="0"/>
                        </a:ext>
                      </a:extLst>
                    </a:blip>
                    <a:stretch>
                      <a:fillRect/>
                    </a:stretch>
                  </pic:blipFill>
                  <pic:spPr>
                    <a:xfrm>
                      <a:off x="0" y="0"/>
                      <a:ext cx="5943600" cy="1651635"/>
                    </a:xfrm>
                    <a:prstGeom prst="rect">
                      <a:avLst/>
                    </a:prstGeom>
                  </pic:spPr>
                </pic:pic>
              </a:graphicData>
            </a:graphic>
          </wp:inline>
        </w:drawing>
      </w:r>
    </w:p>
    <w:p w14:paraId="35544DAA" w14:textId="77777777" w:rsidR="00522EFD" w:rsidRDefault="00522EFD" w:rsidP="00522EFD">
      <w:r>
        <w:t>Note that not all activities show the actual resource name being added/modified/deleted. In the following screenshot, I’ve highlighted in green where the affected resource name being shown, and in orange where it is not captured.</w:t>
      </w:r>
    </w:p>
    <w:p w14:paraId="7E343298" w14:textId="77777777" w:rsidR="00522EFD" w:rsidRDefault="00522EFD" w:rsidP="00522EFD">
      <w:pPr>
        <w:jc w:val="center"/>
      </w:pPr>
      <w:r>
        <w:rPr>
          <w:noProof/>
        </w:rPr>
        <w:drawing>
          <wp:inline distT="0" distB="0" distL="0" distR="0" wp14:anchorId="0FA8E17D" wp14:editId="5CDF24D7">
            <wp:extent cx="5943600" cy="2138680"/>
            <wp:effectExtent l="0" t="0" r="0" b="0"/>
            <wp:docPr id="2075045655" name="Picture 20750456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55" name="Picture 2075045655" descr="A screenshot of a computer&#10;&#10;Description automatically generated"/>
                    <pic:cNvPicPr/>
                  </pic:nvPicPr>
                  <pic:blipFill>
                    <a:blip r:embed="rId593">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3385E822" w14:textId="77777777" w:rsidR="00522EFD" w:rsidRDefault="00522EFD" w:rsidP="00522EFD">
      <w:r>
        <w:lastRenderedPageBreak/>
        <w:t>All the columns above are Log Insight field, a type of variable. Each extracted field has its own rules for extraction. Log Insight scans events and extracts fields whenever predefined patterns get matched.</w:t>
      </w:r>
      <w:r w:rsidRPr="601EFA01">
        <w:rPr>
          <w:lang w:val="hy-AM"/>
        </w:rPr>
        <w:t xml:space="preserve"> </w:t>
      </w:r>
      <w:r>
        <w:t xml:space="preserve">Let’s take </w:t>
      </w:r>
      <w:r w:rsidRPr="00D823B6">
        <w:rPr>
          <w:color w:val="00B0F0"/>
        </w:rPr>
        <w:t>vmw_vr_ops_username</w:t>
      </w:r>
      <w:r w:rsidRPr="003035CB">
        <w:t xml:space="preserve"> </w:t>
      </w:r>
      <w:r>
        <w:t xml:space="preserve">as an example, and shows its extraction formula. </w:t>
      </w:r>
    </w:p>
    <w:tbl>
      <w:tblPr>
        <w:tblW w:w="0" w:type="auto"/>
        <w:tblLook w:val="04A0" w:firstRow="1" w:lastRow="0" w:firstColumn="1" w:lastColumn="0" w:noHBand="0" w:noVBand="1"/>
      </w:tblPr>
      <w:tblGrid>
        <w:gridCol w:w="4675"/>
        <w:gridCol w:w="4675"/>
      </w:tblGrid>
      <w:tr w:rsidR="00522EFD" w14:paraId="5DBAE375" w14:textId="77777777" w:rsidTr="003A3FDE">
        <w:tc>
          <w:tcPr>
            <w:tcW w:w="4675" w:type="dxa"/>
          </w:tcPr>
          <w:p w14:paraId="33271E05" w14:textId="77777777" w:rsidR="00522EFD" w:rsidRDefault="00522EFD" w:rsidP="003A3FDE">
            <w:pPr>
              <w:jc w:val="center"/>
            </w:pPr>
            <w:r>
              <w:rPr>
                <w:noProof/>
              </w:rPr>
              <w:drawing>
                <wp:anchor distT="0" distB="0" distL="114300" distR="114300" simplePos="0" relativeHeight="251758592" behindDoc="0" locked="0" layoutInCell="1" allowOverlap="1" wp14:anchorId="7795414A" wp14:editId="33F6B762">
                  <wp:simplePos x="0" y="0"/>
                  <wp:positionH relativeFrom="column">
                    <wp:posOffset>324654</wp:posOffset>
                  </wp:positionH>
                  <wp:positionV relativeFrom="paragraph">
                    <wp:posOffset>413</wp:posOffset>
                  </wp:positionV>
                  <wp:extent cx="1943735" cy="2595880"/>
                  <wp:effectExtent l="0" t="0" r="0" b="0"/>
                  <wp:wrapSquare wrapText="bothSides"/>
                  <wp:docPr id="185967449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497" name="Picture 6" descr="A screenshot of a computer&#10;&#10;Description automatically generated"/>
                          <pic:cNvPicPr/>
                        </pic:nvPicPr>
                        <pic:blipFill>
                          <a:blip r:embed="rId594">
                            <a:extLst>
                              <a:ext uri="{28A0092B-C50C-407E-A947-70E740481C1C}">
                                <a14:useLocalDpi xmlns:a14="http://schemas.microsoft.com/office/drawing/2010/main" val="0"/>
                              </a:ext>
                            </a:extLst>
                          </a:blip>
                          <a:stretch>
                            <a:fillRect/>
                          </a:stretch>
                        </pic:blipFill>
                        <pic:spPr>
                          <a:xfrm>
                            <a:off x="0" y="0"/>
                            <a:ext cx="1943735" cy="259588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7EB76C18" w14:textId="77777777" w:rsidR="00522EFD" w:rsidRDefault="00522EFD" w:rsidP="003A3FDE">
            <w:r>
              <w:rPr>
                <w:noProof/>
              </w:rPr>
              <w:drawing>
                <wp:inline distT="0" distB="0" distL="0" distR="0" wp14:anchorId="1AE5FC0D" wp14:editId="25ECDF10">
                  <wp:extent cx="2286754" cy="1162889"/>
                  <wp:effectExtent l="0" t="0" r="0" b="0"/>
                  <wp:docPr id="2075045656" name="Picture 20750456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5656" name="Picture 2075045656" descr="A screenshot of a computer&#10;&#10;Description automatically generated"/>
                          <pic:cNvPicPr/>
                        </pic:nvPicPr>
                        <pic:blipFill>
                          <a:blip r:embed="rId595" cstate="print">
                            <a:extLst>
                              <a:ext uri="{28A0092B-C50C-407E-A947-70E740481C1C}">
                                <a14:useLocalDpi xmlns:a14="http://schemas.microsoft.com/office/drawing/2010/main" val="0"/>
                              </a:ext>
                            </a:extLst>
                          </a:blip>
                          <a:stretch>
                            <a:fillRect/>
                          </a:stretch>
                        </pic:blipFill>
                        <pic:spPr>
                          <a:xfrm>
                            <a:off x="0" y="0"/>
                            <a:ext cx="2286754" cy="1162889"/>
                          </a:xfrm>
                          <a:prstGeom prst="rect">
                            <a:avLst/>
                          </a:prstGeom>
                        </pic:spPr>
                      </pic:pic>
                    </a:graphicData>
                  </a:graphic>
                </wp:inline>
              </w:drawing>
            </w:r>
          </w:p>
        </w:tc>
      </w:tr>
    </w:tbl>
    <w:p w14:paraId="65B4DA64" w14:textId="77777777" w:rsidR="00522EFD" w:rsidRDefault="00522EFD" w:rsidP="00522EFD">
      <w:r>
        <w:t xml:space="preserve">All the VMware extracted fields are prefixed with </w:t>
      </w:r>
      <w:r w:rsidRPr="00D04D61">
        <w:rPr>
          <w:color w:val="00B0F0"/>
        </w:rPr>
        <w:t xml:space="preserve">vmw_ </w:t>
      </w:r>
      <w:r>
        <w:t>followed by the product name.</w:t>
      </w:r>
    </w:p>
    <w:p w14:paraId="662B14D4" w14:textId="77777777" w:rsidR="00522EFD" w:rsidRDefault="00522EFD" w:rsidP="00522EFD">
      <w:r>
        <w:t>We’re now ready to evaluate the filters used in the preceding chart. It requires three filters working together, meaning they all must be true. It’s an AND operator, not an OR operator.</w:t>
      </w:r>
    </w:p>
    <w:p w14:paraId="1DCAF570" w14:textId="77777777" w:rsidR="00522EFD" w:rsidRDefault="00522EFD" w:rsidP="00522EFD">
      <w:pPr>
        <w:jc w:val="center"/>
      </w:pPr>
      <w:r>
        <w:rPr>
          <w:noProof/>
        </w:rPr>
        <w:drawing>
          <wp:inline distT="0" distB="0" distL="0" distR="0" wp14:anchorId="0C3622D8" wp14:editId="13E3831A">
            <wp:extent cx="5943600" cy="1133475"/>
            <wp:effectExtent l="0" t="0" r="0" b="0"/>
            <wp:docPr id="1606338744" name="Picture 16063387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38744" name="Picture 1606338744" descr="A screenshot of a computer&#10;&#10;Description automatically generated"/>
                    <pic:cNvPicPr/>
                  </pic:nvPicPr>
                  <pic:blipFill>
                    <a:blip r:embed="rId596">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0E369D29" w14:textId="77777777" w:rsidR="00522EFD" w:rsidRPr="000A5263" w:rsidRDefault="00522EFD" w:rsidP="00522EFD">
      <w:r>
        <w:t xml:space="preserve">The first filter uses </w:t>
      </w:r>
      <w:bookmarkStart w:id="60" w:name="_Hlk68161859"/>
      <w:r w:rsidRPr="00480E89">
        <w:rPr>
          <w:color w:val="00B0F0"/>
        </w:rPr>
        <w:t xml:space="preserve">vmw_vr_ops_category </w:t>
      </w:r>
      <w:bookmarkEnd w:id="60"/>
      <w:r>
        <w:t xml:space="preserve">field to filter out the events which were generated as a result to some kind of deletion. </w:t>
      </w:r>
    </w:p>
    <w:p w14:paraId="6037EEB5" w14:textId="77777777" w:rsidR="00522EFD" w:rsidRDefault="00522EFD" w:rsidP="00522EFD">
      <w:r>
        <w:t xml:space="preserve">The second filter uses </w:t>
      </w:r>
      <w:r w:rsidRPr="00363388">
        <w:rPr>
          <w:color w:val="00B0F0"/>
        </w:rPr>
        <w:t>filepath</w:t>
      </w:r>
      <w:r>
        <w:rPr>
          <w:color w:val="00B0F0"/>
        </w:rPr>
        <w:t xml:space="preserve"> </w:t>
      </w:r>
      <w:r>
        <w:t xml:space="preserve">filter, a special system wide filter, to track the name and the path of the file from where events are collected. In Aria Operations, all audit related events are collected from </w:t>
      </w:r>
      <w:r w:rsidRPr="00F31AD6">
        <w:rPr>
          <w:color w:val="00B0F0"/>
        </w:rPr>
        <w:t>analytics.audit</w:t>
      </w:r>
      <w:r>
        <w:t xml:space="preserve"> log files.</w:t>
      </w:r>
    </w:p>
    <w:p w14:paraId="5CCD742A" w14:textId="77777777" w:rsidR="00522EFD" w:rsidRDefault="00522EFD" w:rsidP="00522EFD">
      <w:r>
        <w:t xml:space="preserve">The last filter uses </w:t>
      </w:r>
      <w:r w:rsidRPr="00E1129D">
        <w:rPr>
          <w:color w:val="00B0F0"/>
        </w:rPr>
        <w:t>vmw_vr_ops_username</w:t>
      </w:r>
      <w:r w:rsidRPr="601EFA01">
        <w:rPr>
          <w:i/>
          <w:iCs/>
        </w:rPr>
        <w:t xml:space="preserve"> </w:t>
      </w:r>
      <w:r>
        <w:t>field to exclude logs generated by service and system users. We have to exclude automation admin, maintenance admin, migration admin and system as they are not accessible by users.</w:t>
      </w:r>
    </w:p>
    <w:p w14:paraId="6AA24C09" w14:textId="77777777" w:rsidR="00522EFD" w:rsidRDefault="00522EFD">
      <w:pPr>
        <w:keepLines w:val="0"/>
        <w:suppressAutoHyphens w:val="0"/>
        <w:spacing w:before="0" w:after="160"/>
        <w:rPr>
          <w:rFonts w:ascii="Times New Roman" w:eastAsiaTheme="majorEastAsia" w:hAnsi="Times New Roman" w:cs="Times New Roman"/>
          <w:b/>
          <w:bCs/>
          <w:color w:val="1F4E79" w:themeColor="accent5" w:themeShade="80"/>
          <w:sz w:val="40"/>
          <w:szCs w:val="40"/>
          <w:lang w:val="en-GB" w:eastAsia="en-SG"/>
        </w:rPr>
      </w:pPr>
      <w:r>
        <w:br w:type="page"/>
      </w:r>
    </w:p>
    <w:p w14:paraId="50EE4400" w14:textId="408D6C33" w:rsidR="00522EFD" w:rsidRDefault="00522EFD" w:rsidP="00522EFD">
      <w:pPr>
        <w:pStyle w:val="Heading4"/>
      </w:pPr>
      <w:r>
        <w:lastRenderedPageBreak/>
        <w:t xml:space="preserve">Upgrade </w:t>
      </w:r>
      <w:r w:rsidR="00EC595D">
        <w:t>Monitoring</w:t>
      </w:r>
    </w:p>
    <w:p w14:paraId="5FB39E8C" w14:textId="77777777" w:rsidR="00522EFD" w:rsidRPr="0067375E" w:rsidRDefault="00522EFD" w:rsidP="00522EFD">
      <w:r>
        <w:t>You can monitor the above stages as they progress via Log Insight. Yup, pretty much like watching a live streaming, as the logs are streamed into the Log Insight dashboard. The dashboard sports 9 widgets arranged in 4 rows.</w:t>
      </w:r>
    </w:p>
    <w:p w14:paraId="08D645F1" w14:textId="77777777" w:rsidR="00522EFD" w:rsidRDefault="00522EFD" w:rsidP="00522EFD">
      <w:r>
        <w:rPr>
          <w:noProof/>
        </w:rPr>
        <w:drawing>
          <wp:inline distT="0" distB="0" distL="0" distR="0" wp14:anchorId="1A292CA0" wp14:editId="256B7178">
            <wp:extent cx="5943600" cy="4391025"/>
            <wp:effectExtent l="0" t="0" r="0" b="9525"/>
            <wp:docPr id="750070376" name="Picture 7500703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6" name="Picture 750070376" descr="A screenshot of a computer&#10;&#10;Description automatically generated"/>
                    <pic:cNvPicPr/>
                  </pic:nvPicPr>
                  <pic:blipFill>
                    <a:blip r:embed="rId597" cstate="print">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1F45E34D" w14:textId="77777777" w:rsidR="00522EFD" w:rsidRDefault="00522EFD" w:rsidP="00522EFD">
      <w:r>
        <w:t>The “</w:t>
      </w:r>
      <w:r w:rsidRPr="00626A91">
        <w:rPr>
          <w:color w:val="00B0F0"/>
        </w:rPr>
        <w:t>Upgrade Range</w:t>
      </w:r>
      <w:r>
        <w:t xml:space="preserve">” widget shows when the upgrade started and when it completed. It covers the time range of the upgrade process. If the process was successful, you’ll see two columns, one marking the start and one marking the end, as shown in the following. </w:t>
      </w:r>
    </w:p>
    <w:p w14:paraId="572DD604" w14:textId="77777777" w:rsidR="00522EFD" w:rsidRDefault="00522EFD" w:rsidP="00522EFD">
      <w:r>
        <w:rPr>
          <w:noProof/>
        </w:rPr>
        <w:drawing>
          <wp:inline distT="0" distB="0" distL="0" distR="0" wp14:anchorId="318635FC" wp14:editId="04D1C24B">
            <wp:extent cx="5943600" cy="2122170"/>
            <wp:effectExtent l="0" t="0" r="0" b="0"/>
            <wp:docPr id="910169536" name="Picture 910169536"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36" name="Picture 910169536" descr="A graph on a black background&#10;&#10;Description automatically generated"/>
                    <pic:cNvPicPr/>
                  </pic:nvPicPr>
                  <pic:blipFill>
                    <a:blip r:embed="rId598">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14783784" w14:textId="77777777" w:rsidR="00522EFD" w:rsidRDefault="00522EFD" w:rsidP="00522EFD">
      <w:r>
        <w:t xml:space="preserve">This widget is actually capable of monitoring multiple upgrades running in parallel. You can filter to only show the environment or nodes you are going to monitor by specifying their values in the fields </w:t>
      </w:r>
      <w:r w:rsidRPr="00BF0787">
        <w:t>vmw_vr_ops_clustername</w:t>
      </w:r>
      <w:r>
        <w:t xml:space="preserve">, </w:t>
      </w:r>
      <w:r w:rsidRPr="00086E66">
        <w:t>vmw_vr_ops_hostname</w:t>
      </w:r>
      <w:r>
        <w:t xml:space="preserve">, and </w:t>
      </w:r>
      <w:r w:rsidRPr="00086E66">
        <w:t>vmw_vr_ops_nodename</w:t>
      </w:r>
      <w:r>
        <w:t>.</w:t>
      </w:r>
    </w:p>
    <w:p w14:paraId="62F6712F" w14:textId="77777777" w:rsidR="00522EFD" w:rsidRDefault="00522EFD" w:rsidP="00522EFD">
      <w:r>
        <w:t xml:space="preserve">The actual query to produce the chart is this. </w:t>
      </w:r>
    </w:p>
    <w:p w14:paraId="2360F4B0" w14:textId="77777777" w:rsidR="00522EFD" w:rsidRDefault="00522EFD" w:rsidP="00522EFD">
      <w:r>
        <w:rPr>
          <w:noProof/>
        </w:rPr>
        <w:lastRenderedPageBreak/>
        <w:drawing>
          <wp:inline distT="0" distB="0" distL="0" distR="0" wp14:anchorId="7E175E21" wp14:editId="6183229B">
            <wp:extent cx="5943600" cy="963930"/>
            <wp:effectExtent l="0" t="0" r="0" b="7620"/>
            <wp:docPr id="910169537" name="Picture 9101695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37" name="Picture 910169537" descr="A screenshot of a computer&#10;&#10;Description automatically generated"/>
                    <pic:cNvPicPr/>
                  </pic:nvPicPr>
                  <pic:blipFill>
                    <a:blip r:embed="rId599">
                      <a:extLst>
                        <a:ext uri="{28A0092B-C50C-407E-A947-70E740481C1C}">
                          <a14:useLocalDpi xmlns:a14="http://schemas.microsoft.com/office/drawing/2010/main" val="0"/>
                        </a:ext>
                      </a:extLst>
                    </a:blip>
                    <a:stretch>
                      <a:fillRect/>
                    </a:stretch>
                  </pic:blipFill>
                  <pic:spPr>
                    <a:xfrm>
                      <a:off x="0" y="0"/>
                      <a:ext cx="5943600" cy="963930"/>
                    </a:xfrm>
                    <a:prstGeom prst="rect">
                      <a:avLst/>
                    </a:prstGeom>
                  </pic:spPr>
                </pic:pic>
              </a:graphicData>
            </a:graphic>
          </wp:inline>
        </w:drawing>
      </w:r>
    </w:p>
    <w:p w14:paraId="5997CAE5" w14:textId="77777777" w:rsidR="00522EFD" w:rsidRPr="00491D0A" w:rsidRDefault="00522EFD" w:rsidP="00522EFD">
      <w:pPr>
        <w:rPr>
          <w:rFonts w:ascii="Calibri" w:eastAsia="Calibri" w:hAnsi="Calibri" w:cs="Calibri"/>
        </w:rPr>
      </w:pPr>
      <w:r>
        <w:rPr>
          <w:rFonts w:ascii="Calibri" w:eastAsia="Calibri" w:hAnsi="Calibri" w:cs="Calibri"/>
        </w:rPr>
        <w:t>When you see “</w:t>
      </w:r>
      <w:r>
        <w:t>uploaded into reserved” that means the upgrade process has started. When you see “Completed operation CLEANUP for pakID” that means the upgrade process for that node has been completed successfully. The following shows examples of actual messages you should expect to see.</w:t>
      </w:r>
    </w:p>
    <w:p w14:paraId="2F4F8D8E" w14:textId="77777777" w:rsidR="00522EFD" w:rsidRDefault="00522EFD" w:rsidP="00522EFD">
      <w:r>
        <w:rPr>
          <w:noProof/>
        </w:rPr>
        <w:drawing>
          <wp:inline distT="0" distB="0" distL="0" distR="0" wp14:anchorId="7ED36FA5" wp14:editId="106EF6E5">
            <wp:extent cx="5943600" cy="970280"/>
            <wp:effectExtent l="0" t="0" r="0" b="1270"/>
            <wp:docPr id="910169538" name="Picture 9101695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38" name="Picture 910169538" descr="A screenshot of a computer&#10;&#10;Description automatically generated"/>
                    <pic:cNvPicPr/>
                  </pic:nvPicPr>
                  <pic:blipFill>
                    <a:blip r:embed="rId600">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19F65CAD" w14:textId="77777777" w:rsidR="00522EFD" w:rsidRDefault="00522EFD" w:rsidP="00522EFD">
      <w:r>
        <w:t>The “</w:t>
      </w:r>
      <w:r w:rsidRPr="00823400">
        <w:t>Overall events over time</w:t>
      </w:r>
      <w:r>
        <w:t>” widget is showing the proportion of all logs generated during the upgrade.</w:t>
      </w:r>
    </w:p>
    <w:p w14:paraId="1B4E1564" w14:textId="77777777" w:rsidR="00522EFD" w:rsidRDefault="00522EFD" w:rsidP="00522EFD">
      <w:r>
        <w:t>The “</w:t>
      </w:r>
      <w:r w:rsidRPr="00B43378">
        <w:t>Overall errors, warnings and exceptions</w:t>
      </w:r>
      <w:r>
        <w:t>” widget is showing the proportion of all logs with errors, warnings and exceptions generated during the upgrade.</w:t>
      </w:r>
    </w:p>
    <w:p w14:paraId="1D976E2E" w14:textId="77777777" w:rsidR="00522EFD" w:rsidRDefault="00522EFD" w:rsidP="00522EFD">
      <w:r>
        <w:t>The second row of the dashboard shows 2 widgets. They cover the main two services responsible for upgrade: PAK Manager and CaSa. The widget monitoring errors, warnings and exceptions generated from that services.</w:t>
      </w:r>
    </w:p>
    <w:p w14:paraId="556A8DD0" w14:textId="77777777" w:rsidR="00522EFD" w:rsidRPr="006A4C78" w:rsidRDefault="00522EFD" w:rsidP="00522EFD">
      <w:r>
        <w:t>The query is as the following:</w:t>
      </w:r>
    </w:p>
    <w:p w14:paraId="73CF39C1" w14:textId="77777777" w:rsidR="00522EFD" w:rsidRDefault="00522EFD" w:rsidP="00522EFD">
      <w:pPr>
        <w:jc w:val="center"/>
      </w:pPr>
      <w:r>
        <w:rPr>
          <w:noProof/>
        </w:rPr>
        <w:drawing>
          <wp:inline distT="0" distB="0" distL="0" distR="0" wp14:anchorId="0C025CAD" wp14:editId="576A55D3">
            <wp:extent cx="4471347" cy="1241086"/>
            <wp:effectExtent l="0" t="0" r="5715" b="0"/>
            <wp:docPr id="910169539" name="Picture 910169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39" name="Picture 910169539" descr="A screenshot of a computer&#10;&#10;Description automatically generated"/>
                    <pic:cNvPicPr/>
                  </pic:nvPicPr>
                  <pic:blipFill>
                    <a:blip r:embed="rId601" cstate="print">
                      <a:extLst>
                        <a:ext uri="{28A0092B-C50C-407E-A947-70E740481C1C}">
                          <a14:useLocalDpi xmlns:a14="http://schemas.microsoft.com/office/drawing/2010/main" val="0"/>
                        </a:ext>
                      </a:extLst>
                    </a:blip>
                    <a:stretch>
                      <a:fillRect/>
                    </a:stretch>
                  </pic:blipFill>
                  <pic:spPr>
                    <a:xfrm>
                      <a:off x="0" y="0"/>
                      <a:ext cx="4471347" cy="1241086"/>
                    </a:xfrm>
                    <a:prstGeom prst="rect">
                      <a:avLst/>
                    </a:prstGeom>
                  </pic:spPr>
                </pic:pic>
              </a:graphicData>
            </a:graphic>
          </wp:inline>
        </w:drawing>
      </w:r>
    </w:p>
    <w:p w14:paraId="6FE78F1B" w14:textId="77777777" w:rsidR="00522EFD" w:rsidRDefault="00522EFD" w:rsidP="00522EFD">
      <w:r>
        <w:t xml:space="preserve">The third row of the dashboard covers errors, warning and exceptions separately. Ensure that the spikes here are not unusual high. </w:t>
      </w:r>
    </w:p>
    <w:p w14:paraId="2169F187" w14:textId="77777777" w:rsidR="00522EFD" w:rsidRDefault="00522EFD" w:rsidP="00522EFD">
      <w:r>
        <w:t>An example of the errors during the upgrade:</w:t>
      </w:r>
    </w:p>
    <w:p w14:paraId="78637F1D" w14:textId="77777777" w:rsidR="00522EFD" w:rsidRDefault="00522EFD" w:rsidP="00522EFD">
      <w:r>
        <w:rPr>
          <w:noProof/>
        </w:rPr>
        <w:drawing>
          <wp:inline distT="0" distB="0" distL="0" distR="0" wp14:anchorId="05202CE3" wp14:editId="7FBABD0F">
            <wp:extent cx="5989320" cy="502996"/>
            <wp:effectExtent l="0" t="0" r="0" b="0"/>
            <wp:docPr id="910169540" name="Picture 91016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0"/>
                    <pic:cNvPicPr/>
                  </pic:nvPicPr>
                  <pic:blipFill>
                    <a:blip r:embed="rId602">
                      <a:extLst>
                        <a:ext uri="{28A0092B-C50C-407E-A947-70E740481C1C}">
                          <a14:useLocalDpi xmlns:a14="http://schemas.microsoft.com/office/drawing/2010/main" val="0"/>
                        </a:ext>
                      </a:extLst>
                    </a:blip>
                    <a:stretch>
                      <a:fillRect/>
                    </a:stretch>
                  </pic:blipFill>
                  <pic:spPr>
                    <a:xfrm>
                      <a:off x="0" y="0"/>
                      <a:ext cx="6027227" cy="506179"/>
                    </a:xfrm>
                    <a:prstGeom prst="rect">
                      <a:avLst/>
                    </a:prstGeom>
                  </pic:spPr>
                </pic:pic>
              </a:graphicData>
            </a:graphic>
          </wp:inline>
        </w:drawing>
      </w:r>
      <w:r>
        <w:t xml:space="preserve"> </w:t>
      </w:r>
    </w:p>
    <w:p w14:paraId="1C1068C8" w14:textId="77777777" w:rsidR="00522EFD" w:rsidRDefault="00522EFD" w:rsidP="00522EFD">
      <w:r>
        <w:t>Some examples of warnings during the upgrade:</w:t>
      </w:r>
    </w:p>
    <w:p w14:paraId="3C909434" w14:textId="77777777" w:rsidR="00522EFD" w:rsidRDefault="00522EFD" w:rsidP="00522EFD">
      <w:r>
        <w:rPr>
          <w:noProof/>
        </w:rPr>
        <w:drawing>
          <wp:inline distT="0" distB="0" distL="0" distR="0" wp14:anchorId="04965BCA" wp14:editId="1344F4A7">
            <wp:extent cx="6057900" cy="1440743"/>
            <wp:effectExtent l="0" t="0" r="0" b="7620"/>
            <wp:docPr id="910169541" name="Picture 91016954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41" name="Picture 910169541" descr="A white background with text&#10;&#10;Description automatically generated"/>
                    <pic:cNvPicPr/>
                  </pic:nvPicPr>
                  <pic:blipFill>
                    <a:blip r:embed="rId603" cstate="print">
                      <a:extLst>
                        <a:ext uri="{28A0092B-C50C-407E-A947-70E740481C1C}">
                          <a14:useLocalDpi xmlns:a14="http://schemas.microsoft.com/office/drawing/2010/main" val="0"/>
                        </a:ext>
                      </a:extLst>
                    </a:blip>
                    <a:stretch>
                      <a:fillRect/>
                    </a:stretch>
                  </pic:blipFill>
                  <pic:spPr>
                    <a:xfrm>
                      <a:off x="0" y="0"/>
                      <a:ext cx="6075899" cy="1445024"/>
                    </a:xfrm>
                    <a:prstGeom prst="rect">
                      <a:avLst/>
                    </a:prstGeom>
                  </pic:spPr>
                </pic:pic>
              </a:graphicData>
            </a:graphic>
          </wp:inline>
        </w:drawing>
      </w:r>
    </w:p>
    <w:p w14:paraId="119256AD" w14:textId="77777777" w:rsidR="00522EFD" w:rsidRDefault="00522EFD" w:rsidP="00522EFD">
      <w:r>
        <w:t>An example of the exceptions:</w:t>
      </w:r>
    </w:p>
    <w:p w14:paraId="3613DEC6" w14:textId="77777777" w:rsidR="00522EFD" w:rsidRDefault="00522EFD" w:rsidP="00522EFD">
      <w:r>
        <w:rPr>
          <w:noProof/>
        </w:rPr>
        <w:lastRenderedPageBreak/>
        <w:drawing>
          <wp:inline distT="0" distB="0" distL="0" distR="0" wp14:anchorId="58948E96" wp14:editId="6371793D">
            <wp:extent cx="6065520" cy="502219"/>
            <wp:effectExtent l="0" t="0" r="0" b="0"/>
            <wp:docPr id="910169542" name="Picture 910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42"/>
                    <pic:cNvPicPr/>
                  </pic:nvPicPr>
                  <pic:blipFill>
                    <a:blip r:embed="rId604" cstate="print">
                      <a:extLst>
                        <a:ext uri="{28A0092B-C50C-407E-A947-70E740481C1C}">
                          <a14:useLocalDpi xmlns:a14="http://schemas.microsoft.com/office/drawing/2010/main" val="0"/>
                        </a:ext>
                      </a:extLst>
                    </a:blip>
                    <a:stretch>
                      <a:fillRect/>
                    </a:stretch>
                  </pic:blipFill>
                  <pic:spPr>
                    <a:xfrm>
                      <a:off x="0" y="0"/>
                      <a:ext cx="6157727" cy="509854"/>
                    </a:xfrm>
                    <a:prstGeom prst="rect">
                      <a:avLst/>
                    </a:prstGeom>
                  </pic:spPr>
                </pic:pic>
              </a:graphicData>
            </a:graphic>
          </wp:inline>
        </w:drawing>
      </w:r>
    </w:p>
    <w:p w14:paraId="3356270D" w14:textId="77777777" w:rsidR="00522EFD" w:rsidRDefault="00522EFD" w:rsidP="00522EFD">
      <w:r>
        <w:t>Note that the errors, warnings and exceptions may be not critical in this case and upgrade process may not be affected.</w:t>
      </w:r>
    </w:p>
    <w:p w14:paraId="0B24DE64" w14:textId="77777777" w:rsidR="00522EFD" w:rsidRDefault="00522EFD" w:rsidP="00522EFD">
      <w:r>
        <w:t xml:space="preserve">The last row contains the list of queries which are based on known Knowledge Base articles. Use it to check if a particular KB article is relevant in your environment. The last widget covers all log entries with </w:t>
      </w:r>
      <w:r w:rsidRPr="2B76004A">
        <w:rPr>
          <w:b/>
          <w:bCs/>
          <w:color w:val="00B0F0"/>
        </w:rPr>
        <w:t>exit code: 1</w:t>
      </w:r>
      <w:r>
        <w:t>. This is typically the reason for the failure of the upgrade process.</w:t>
      </w:r>
    </w:p>
    <w:p w14:paraId="7FCA1AD8" w14:textId="36B94212" w:rsidR="00FC6117" w:rsidRDefault="00FC6117" w:rsidP="00FC6117">
      <w:pPr>
        <w:pStyle w:val="Heading2"/>
      </w:pPr>
      <w:r>
        <w:lastRenderedPageBreak/>
        <w:t>Report</w:t>
      </w:r>
    </w:p>
    <w:p w14:paraId="4BDB8624" w14:textId="75FA1AB8" w:rsidR="00FC6117" w:rsidRPr="00FC6117" w:rsidRDefault="00F25EEF" w:rsidP="00FC6117">
      <w:r>
        <w:rPr>
          <w:noProof/>
        </w:rPr>
        <mc:AlternateContent>
          <mc:Choice Requires="wps">
            <w:drawing>
              <wp:anchor distT="0" distB="0" distL="114300" distR="114300" simplePos="0" relativeHeight="251765760" behindDoc="0" locked="0" layoutInCell="1" allowOverlap="1" wp14:anchorId="16DFF4F0" wp14:editId="28C46AD7">
                <wp:simplePos x="0" y="0"/>
                <wp:positionH relativeFrom="column">
                  <wp:posOffset>0</wp:posOffset>
                </wp:positionH>
                <wp:positionV relativeFrom="paragraph">
                  <wp:posOffset>0</wp:posOffset>
                </wp:positionV>
                <wp:extent cx="1828800" cy="1828800"/>
                <wp:effectExtent l="0" t="0" r="0" b="0"/>
                <wp:wrapNone/>
                <wp:docPr id="205088245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3038EFDB" w14:textId="6EEA1533" w:rsidR="00F25EEF" w:rsidRPr="002E2D5A" w:rsidRDefault="00F25EEF" w:rsidP="00F25EEF">
                            <w:pPr>
                              <w:jc w:val="center"/>
                              <w:rPr>
                                <w:b/>
                                <w:color w:val="8EAADB" w:themeColor="accent1" w:themeTint="99"/>
                                <w:sz w:val="72"/>
                                <w:szCs w:val="72"/>
                              </w:rPr>
                            </w:pPr>
                            <w:r w:rsidRPr="002E2D5A">
                              <w:rPr>
                                <w:b/>
                                <w:color w:val="8EAADB" w:themeColor="accent1" w:themeTint="99"/>
                                <w:sz w:val="72"/>
                                <w:szCs w:val="72"/>
                              </w:rPr>
                              <w:t>Part 2 Chapter 1</w:t>
                            </w:r>
                            <w:r>
                              <w:rPr>
                                <w:b/>
                                <w:color w:val="8EAADB" w:themeColor="accent1" w:themeTint="99"/>
                                <w:sz w:val="72"/>
                                <w:szCs w:val="72"/>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16DFF4F0" id="_x0000_s1041" type="#_x0000_t202" style="position:absolute;margin-left:0;margin-top:0;width:2in;height:2in;z-index:2517657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" filled="f" stroked="f">
                <v:textbox style="mso-fit-shape-to-text:t">
                  <w:txbxContent>
                    <w:p w14:paraId="3038EFDB" w14:textId="6EEA1533" w:rsidR="00F25EEF" w:rsidRPr="002E2D5A" w:rsidRDefault="00F25EEF" w:rsidP="00F25EEF">
                      <w:pPr>
                        <w:jc w:val="center"/>
                        <w:rPr>
                          <w:b/>
                          <w:color w:val="8EAADB" w:themeColor="accent1" w:themeTint="99"/>
                          <w:sz w:val="72"/>
                          <w:szCs w:val="72"/>
                        </w:rPr>
                      </w:pPr>
                      <w:r w:rsidRPr="002E2D5A">
                        <w:rPr>
                          <w:b/>
                          <w:color w:val="8EAADB" w:themeColor="accent1" w:themeTint="99"/>
                          <w:sz w:val="72"/>
                          <w:szCs w:val="72"/>
                        </w:rPr>
                        <w:t>Part 2 Chapter 1</w:t>
                      </w:r>
                      <w:r>
                        <w:rPr>
                          <w:b/>
                          <w:color w:val="8EAADB" w:themeColor="accent1" w:themeTint="99"/>
                          <w:sz w:val="72"/>
                          <w:szCs w:val="72"/>
                        </w:rPr>
                        <w:t>0</w:t>
                      </w:r>
                    </w:p>
                  </w:txbxContent>
                </v:textbox>
              </v:shape>
            </w:pict>
          </mc:Fallback>
        </mc:AlternateContent>
      </w:r>
    </w:p>
    <w:p w14:paraId="792004B9" w14:textId="77777777" w:rsidR="00522EFD" w:rsidRPr="00522EFD" w:rsidRDefault="00522EFD" w:rsidP="00522EFD">
      <w:pPr>
        <w:rPr>
          <w:lang w:val="en-GB"/>
        </w:rPr>
      </w:pPr>
    </w:p>
    <w:p w14:paraId="03574488" w14:textId="6E1AE73F" w:rsidR="00F25EEF" w:rsidRDefault="00F25EEF" w:rsidP="00F25EEF">
      <w:pPr>
        <w:pStyle w:val="AfterChapterTitle"/>
      </w:pPr>
      <w:r>
        <w:rPr>
          <w:lang w:val="en-GB"/>
        </w:rPr>
        <w:t>How can report, which is static, complement dashboard?</w:t>
      </w:r>
    </w:p>
    <w:p w14:paraId="663693F1" w14:textId="3A810987" w:rsidR="00C449D9" w:rsidRDefault="00C449D9" w:rsidP="00F25EEF">
      <w:pPr>
        <w:pStyle w:val="AfterChapterTitle"/>
        <w:rPr>
          <w:rFonts w:ascii="Times New Roman" w:eastAsiaTheme="majorEastAsia" w:hAnsi="Times New Roman" w:cs="Times New Roman"/>
          <w:color w:val="1F4E79" w:themeColor="accent5" w:themeShade="80"/>
          <w:sz w:val="40"/>
          <w:szCs w:val="40"/>
          <w:lang w:val="en-GB" w:eastAsia="en-SG"/>
        </w:rPr>
      </w:pPr>
      <w:r>
        <w:br w:type="page"/>
      </w:r>
    </w:p>
    <w:p w14:paraId="3E143B27" w14:textId="5730BE0C" w:rsidR="00FC6117" w:rsidRDefault="00FC6117" w:rsidP="00FC6117">
      <w:pPr>
        <w:pStyle w:val="Heading3"/>
      </w:pPr>
      <w:r>
        <w:lastRenderedPageBreak/>
        <w:t>Re</w:t>
      </w:r>
      <w:r w:rsidRPr="002113A7">
        <w:t>po</w:t>
      </w:r>
      <w:r>
        <w:t>rt</w:t>
      </w:r>
      <w:r w:rsidR="00F25EEF">
        <w:t xml:space="preserve"> | Dashboard</w:t>
      </w:r>
    </w:p>
    <w:p w14:paraId="684AEBB1" w14:textId="77777777" w:rsidR="00FC6117" w:rsidRDefault="00FC6117" w:rsidP="00FC6117">
      <w:pPr>
        <w:rPr>
          <w:lang w:val="en-GB"/>
        </w:rPr>
      </w:pPr>
      <w:r>
        <w:rPr>
          <w:lang w:val="en-GB"/>
        </w:rPr>
        <w:t>The nature of report means it can be better than dashboards in certain situation or use case, such as:</w:t>
      </w:r>
    </w:p>
    <w:p w14:paraId="1D40D339" w14:textId="77777777" w:rsidR="00FC6117" w:rsidRPr="00B207D4" w:rsidRDefault="00FC6117" w:rsidP="00FC6117">
      <w:pPr>
        <w:pStyle w:val="BeforeTable"/>
        <w:rPr>
          <w:lang w:val="en-GB"/>
        </w:rPr>
      </w:pP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FC6117" w14:paraId="55F94DFA" w14:textId="77777777" w:rsidTr="00E46D21">
        <w:tc>
          <w:tcPr>
            <w:tcW w:w="1710" w:type="dxa"/>
            <w:vMerge w:val="restart"/>
            <w:shd w:val="clear" w:color="auto" w:fill="F2F2F2" w:themeFill="background1" w:themeFillShade="F2"/>
          </w:tcPr>
          <w:p w14:paraId="5AF3F717" w14:textId="77777777" w:rsidR="00FC6117" w:rsidRPr="00DC19A0" w:rsidRDefault="00FC6117" w:rsidP="00E46D21">
            <w:pPr>
              <w:pStyle w:val="Tablecontent"/>
              <w:rPr>
                <w:b/>
                <w:bCs/>
              </w:rPr>
            </w:pPr>
            <w:r w:rsidRPr="00DC19A0">
              <w:rPr>
                <w:b/>
                <w:bCs/>
              </w:rPr>
              <w:t>Offline</w:t>
            </w:r>
          </w:p>
        </w:tc>
        <w:tc>
          <w:tcPr>
            <w:tcW w:w="7776" w:type="dxa"/>
          </w:tcPr>
          <w:p w14:paraId="5C5B0ED6" w14:textId="77777777" w:rsidR="00FC6117" w:rsidRDefault="00FC6117" w:rsidP="00E46D21">
            <w:pPr>
              <w:pStyle w:val="Tablecontent"/>
            </w:pPr>
            <w:r>
              <w:t xml:space="preserve">A typical example is the user is travelling, such as in a plane. </w:t>
            </w:r>
          </w:p>
          <w:p w14:paraId="2C550DA5" w14:textId="77777777" w:rsidR="00FC6117" w:rsidRDefault="00FC6117" w:rsidP="00E46D21">
            <w:pPr>
              <w:pStyle w:val="Tablecontent"/>
            </w:pPr>
            <w:r>
              <w:t>If the user is not offline, but have limited network bandwidth, a text-based AI-powered chat could be better than report.</w:t>
            </w:r>
          </w:p>
        </w:tc>
      </w:tr>
      <w:tr w:rsidR="00FC6117" w14:paraId="25A4FEC1" w14:textId="77777777" w:rsidTr="00E46D21">
        <w:tc>
          <w:tcPr>
            <w:tcW w:w="1710" w:type="dxa"/>
            <w:vMerge/>
            <w:shd w:val="clear" w:color="auto" w:fill="F2F2F2" w:themeFill="background1" w:themeFillShade="F2"/>
          </w:tcPr>
          <w:p w14:paraId="58316442" w14:textId="77777777" w:rsidR="00FC6117" w:rsidRPr="00DC19A0" w:rsidRDefault="00FC6117" w:rsidP="00E46D21">
            <w:pPr>
              <w:pStyle w:val="Tablecontent"/>
              <w:rPr>
                <w:b/>
                <w:bCs/>
              </w:rPr>
            </w:pPr>
          </w:p>
        </w:tc>
        <w:tc>
          <w:tcPr>
            <w:tcW w:w="7776" w:type="dxa"/>
          </w:tcPr>
          <w:p w14:paraId="79E01C27" w14:textId="77777777" w:rsidR="00FC6117" w:rsidRDefault="00FC6117" w:rsidP="00E46D21">
            <w:pPr>
              <w:pStyle w:val="Tablecontent"/>
            </w:pPr>
            <w:r>
              <w:t>Typical audience: Senior IT Leaders.</w:t>
            </w:r>
          </w:p>
        </w:tc>
      </w:tr>
      <w:tr w:rsidR="00FC6117" w14:paraId="14C20A40" w14:textId="77777777" w:rsidTr="00E46D21">
        <w:tc>
          <w:tcPr>
            <w:tcW w:w="1710" w:type="dxa"/>
            <w:vMerge w:val="restart"/>
            <w:shd w:val="clear" w:color="auto" w:fill="F2F2F2" w:themeFill="background1" w:themeFillShade="F2"/>
          </w:tcPr>
          <w:p w14:paraId="45CDEBE2" w14:textId="77777777" w:rsidR="00FC6117" w:rsidRPr="00DC19A0" w:rsidRDefault="00FC6117" w:rsidP="00E46D21">
            <w:pPr>
              <w:pStyle w:val="Tablecontent"/>
              <w:rPr>
                <w:b/>
                <w:bCs/>
              </w:rPr>
            </w:pPr>
            <w:r>
              <w:rPr>
                <w:b/>
                <w:bCs/>
              </w:rPr>
              <w:t>No access</w:t>
            </w:r>
          </w:p>
        </w:tc>
        <w:tc>
          <w:tcPr>
            <w:tcW w:w="7776" w:type="dxa"/>
          </w:tcPr>
          <w:p w14:paraId="07DF18AB" w14:textId="77777777" w:rsidR="00FC6117" w:rsidRDefault="00FC6117" w:rsidP="00E46D21">
            <w:pPr>
              <w:pStyle w:val="Tablecontent"/>
            </w:pPr>
            <w:r>
              <w:t>The users don’t have network access or security clearance to login to VCF Operations.</w:t>
            </w:r>
          </w:p>
        </w:tc>
      </w:tr>
      <w:tr w:rsidR="00FC6117" w14:paraId="56C45A03" w14:textId="77777777" w:rsidTr="00E46D21">
        <w:tc>
          <w:tcPr>
            <w:tcW w:w="1710" w:type="dxa"/>
            <w:vMerge/>
            <w:shd w:val="clear" w:color="auto" w:fill="F2F2F2" w:themeFill="background1" w:themeFillShade="F2"/>
          </w:tcPr>
          <w:p w14:paraId="73100094" w14:textId="77777777" w:rsidR="00FC6117" w:rsidRDefault="00FC6117" w:rsidP="00E46D21">
            <w:pPr>
              <w:pStyle w:val="Tablecontent"/>
              <w:rPr>
                <w:b/>
                <w:bCs/>
              </w:rPr>
            </w:pPr>
          </w:p>
        </w:tc>
        <w:tc>
          <w:tcPr>
            <w:tcW w:w="7776" w:type="dxa"/>
          </w:tcPr>
          <w:p w14:paraId="47F32AF8" w14:textId="77777777" w:rsidR="00FC6117" w:rsidRDefault="00FC6117" w:rsidP="00E46D21">
            <w:pPr>
              <w:pStyle w:val="Tablecontent"/>
            </w:pPr>
            <w:r>
              <w:t>Typical audience: external users who cannot reach VCF Operations</w:t>
            </w:r>
          </w:p>
        </w:tc>
      </w:tr>
      <w:tr w:rsidR="00FC6117" w14:paraId="7C7606B5" w14:textId="77777777" w:rsidTr="00E46D21">
        <w:tc>
          <w:tcPr>
            <w:tcW w:w="1710" w:type="dxa"/>
            <w:vMerge w:val="restart"/>
            <w:shd w:val="clear" w:color="auto" w:fill="F2F2F2" w:themeFill="background1" w:themeFillShade="F2"/>
          </w:tcPr>
          <w:p w14:paraId="45BE10D6" w14:textId="77777777" w:rsidR="00FC6117" w:rsidRPr="00DC19A0" w:rsidRDefault="00FC6117" w:rsidP="00E46D21">
            <w:pPr>
              <w:pStyle w:val="Tablecontent"/>
              <w:rPr>
                <w:b/>
                <w:bCs/>
              </w:rPr>
            </w:pPr>
            <w:r w:rsidRPr="00DC19A0">
              <w:rPr>
                <w:b/>
                <w:bCs/>
              </w:rPr>
              <w:t>Legal requirement</w:t>
            </w:r>
          </w:p>
        </w:tc>
        <w:tc>
          <w:tcPr>
            <w:tcW w:w="7776" w:type="dxa"/>
          </w:tcPr>
          <w:p w14:paraId="2798C33A" w14:textId="77777777" w:rsidR="00FC6117" w:rsidRDefault="00FC6117" w:rsidP="00E46D21">
            <w:pPr>
              <w:pStyle w:val="Tablecontent"/>
            </w:pPr>
            <w:r>
              <w:t>Legal requirement may dictate that the information is pushed to the user.</w:t>
            </w:r>
          </w:p>
          <w:p w14:paraId="2A86479C" w14:textId="77777777" w:rsidR="00FC6117" w:rsidRDefault="00FC6117" w:rsidP="00E46D21">
            <w:pPr>
              <w:pStyle w:val="Tablecontent"/>
            </w:pPr>
            <w:r>
              <w:t>Politically, in some situation you can say you’ve done your job when the report is delivered to the user inbox, regardless of the user actually reads it or not.</w:t>
            </w:r>
          </w:p>
        </w:tc>
      </w:tr>
      <w:tr w:rsidR="00FC6117" w14:paraId="5C8D7225" w14:textId="77777777" w:rsidTr="00E46D21">
        <w:tc>
          <w:tcPr>
            <w:tcW w:w="1710" w:type="dxa"/>
            <w:vMerge/>
            <w:shd w:val="clear" w:color="auto" w:fill="F2F2F2" w:themeFill="background1" w:themeFillShade="F2"/>
          </w:tcPr>
          <w:p w14:paraId="56EC4231" w14:textId="77777777" w:rsidR="00FC6117" w:rsidRPr="00DC19A0" w:rsidRDefault="00FC6117" w:rsidP="00E46D21">
            <w:pPr>
              <w:pStyle w:val="Tablecontent"/>
              <w:rPr>
                <w:b/>
                <w:bCs/>
              </w:rPr>
            </w:pPr>
          </w:p>
        </w:tc>
        <w:tc>
          <w:tcPr>
            <w:tcW w:w="7776" w:type="dxa"/>
          </w:tcPr>
          <w:p w14:paraId="40B43621" w14:textId="77777777" w:rsidR="00FC6117" w:rsidRDefault="00FC6117" w:rsidP="00E46D21">
            <w:pPr>
              <w:pStyle w:val="Tablecontent"/>
            </w:pPr>
            <w:r>
              <w:t>Typical audience: different legal entity. Paying customer.</w:t>
            </w:r>
          </w:p>
        </w:tc>
      </w:tr>
      <w:tr w:rsidR="00FC6117" w14:paraId="799962BB" w14:textId="77777777" w:rsidTr="00E46D21">
        <w:tc>
          <w:tcPr>
            <w:tcW w:w="1710" w:type="dxa"/>
            <w:vMerge w:val="restart"/>
            <w:shd w:val="clear" w:color="auto" w:fill="F2F2F2" w:themeFill="background1" w:themeFillShade="F2"/>
          </w:tcPr>
          <w:p w14:paraId="3960CD55" w14:textId="77777777" w:rsidR="00FC6117" w:rsidRPr="00DC19A0" w:rsidRDefault="00FC6117" w:rsidP="00E46D21">
            <w:pPr>
              <w:pStyle w:val="Tablecontent"/>
              <w:rPr>
                <w:b/>
                <w:bCs/>
              </w:rPr>
            </w:pPr>
            <w:r w:rsidRPr="00DC19A0">
              <w:rPr>
                <w:b/>
                <w:bCs/>
              </w:rPr>
              <w:t>Printed document</w:t>
            </w:r>
          </w:p>
        </w:tc>
        <w:tc>
          <w:tcPr>
            <w:tcW w:w="7776" w:type="dxa"/>
          </w:tcPr>
          <w:p w14:paraId="51B21231" w14:textId="77777777" w:rsidR="00FC6117" w:rsidRDefault="00FC6117" w:rsidP="00E46D21">
            <w:pPr>
              <w:pStyle w:val="Tablecontent"/>
            </w:pPr>
            <w:r>
              <w:t>In some meeting, stack of printed documents can complement laptop as it’s easier to pass around.</w:t>
            </w:r>
          </w:p>
          <w:p w14:paraId="3770B340" w14:textId="77777777" w:rsidR="00FC6117" w:rsidRDefault="00FC6117" w:rsidP="00E46D21">
            <w:pPr>
              <w:pStyle w:val="Tablecontent"/>
            </w:pPr>
            <w:r>
              <w:t>In some situations, government policy may require the report to be signed.</w:t>
            </w:r>
          </w:p>
        </w:tc>
      </w:tr>
      <w:tr w:rsidR="00FC6117" w14:paraId="7F012221" w14:textId="77777777" w:rsidTr="00E46D21">
        <w:tc>
          <w:tcPr>
            <w:tcW w:w="1710" w:type="dxa"/>
            <w:vMerge/>
            <w:shd w:val="clear" w:color="auto" w:fill="F2F2F2" w:themeFill="background1" w:themeFillShade="F2"/>
          </w:tcPr>
          <w:p w14:paraId="0C6DA0E3" w14:textId="77777777" w:rsidR="00FC6117" w:rsidRPr="00DC19A0" w:rsidRDefault="00FC6117" w:rsidP="00E46D21">
            <w:pPr>
              <w:pStyle w:val="Tablecontent"/>
              <w:rPr>
                <w:b/>
                <w:bCs/>
              </w:rPr>
            </w:pPr>
          </w:p>
        </w:tc>
        <w:tc>
          <w:tcPr>
            <w:tcW w:w="7776" w:type="dxa"/>
          </w:tcPr>
          <w:p w14:paraId="64C1EF2B" w14:textId="77777777" w:rsidR="00FC6117" w:rsidRDefault="00FC6117" w:rsidP="00E46D21">
            <w:pPr>
              <w:pStyle w:val="Tablecontent"/>
            </w:pPr>
            <w:r>
              <w:t>Limitation: you need to manually design the widget size to fit the paper.</w:t>
            </w:r>
          </w:p>
        </w:tc>
      </w:tr>
      <w:tr w:rsidR="00FC6117" w14:paraId="4CD6EEF1" w14:textId="77777777" w:rsidTr="00E46D21">
        <w:tc>
          <w:tcPr>
            <w:tcW w:w="1710" w:type="dxa"/>
            <w:shd w:val="clear" w:color="auto" w:fill="F2F2F2" w:themeFill="background1" w:themeFillShade="F2"/>
          </w:tcPr>
          <w:p w14:paraId="69874033" w14:textId="77777777" w:rsidR="00FC6117" w:rsidRPr="00DC19A0" w:rsidRDefault="00FC6117" w:rsidP="00E46D21">
            <w:pPr>
              <w:pStyle w:val="Tablecontent"/>
              <w:rPr>
                <w:b/>
                <w:bCs/>
              </w:rPr>
            </w:pPr>
            <w:r w:rsidRPr="00DC19A0">
              <w:rPr>
                <w:b/>
                <w:bCs/>
              </w:rPr>
              <w:t>Historical copies</w:t>
            </w:r>
          </w:p>
        </w:tc>
        <w:tc>
          <w:tcPr>
            <w:tcW w:w="7776" w:type="dxa"/>
          </w:tcPr>
          <w:p w14:paraId="04B6DA3E" w14:textId="77777777" w:rsidR="00FC6117" w:rsidRDefault="00FC6117" w:rsidP="00E46D21">
            <w:pPr>
              <w:pStyle w:val="Tablecontent"/>
            </w:pPr>
            <w:r>
              <w:t>You need to keep an external copy of the data. This is applicable for functions such as capacity management and compliance management.</w:t>
            </w:r>
          </w:p>
          <w:p w14:paraId="75DF3DB5" w14:textId="77777777" w:rsidR="00FC6117" w:rsidRDefault="00FC6117" w:rsidP="00E46D21">
            <w:pPr>
              <w:pStyle w:val="Tablecontent"/>
            </w:pPr>
            <w:r>
              <w:t>If you want to compare at fixed and regular intervals, such as every week from Monday 00:00 hours to Sunday 00:00 hours, then it’s more convenient via report. Comparing a specific date (e.g. each month of the year) is also easier on a report.</w:t>
            </w:r>
          </w:p>
          <w:p w14:paraId="104F4A02" w14:textId="77777777" w:rsidR="00FC6117" w:rsidRDefault="00FC6117" w:rsidP="00E46D21">
            <w:pPr>
              <w:pStyle w:val="Tablecontent"/>
            </w:pPr>
            <w:r>
              <w:t xml:space="preserve">This is best done via a simple CSV file as files can be compared in a spreadsheet if they have identical layout. Since many historical data is stored, be specific on the information as changing the format makes comparison difficult. </w:t>
            </w:r>
          </w:p>
        </w:tc>
      </w:tr>
      <w:tr w:rsidR="00FC6117" w14:paraId="7817CBBF" w14:textId="77777777" w:rsidTr="00E46D21">
        <w:tc>
          <w:tcPr>
            <w:tcW w:w="1710" w:type="dxa"/>
            <w:shd w:val="clear" w:color="auto" w:fill="F2F2F2" w:themeFill="background1" w:themeFillShade="F2"/>
          </w:tcPr>
          <w:p w14:paraId="6C996093" w14:textId="77777777" w:rsidR="00FC6117" w:rsidRDefault="00FC6117" w:rsidP="00E46D21">
            <w:pPr>
              <w:pStyle w:val="Tablecontent"/>
              <w:rPr>
                <w:b/>
                <w:bCs/>
              </w:rPr>
            </w:pPr>
            <w:r w:rsidRPr="00DC19A0">
              <w:rPr>
                <w:b/>
                <w:bCs/>
              </w:rPr>
              <w:t>Export</w:t>
            </w:r>
          </w:p>
        </w:tc>
        <w:tc>
          <w:tcPr>
            <w:tcW w:w="7776" w:type="dxa"/>
          </w:tcPr>
          <w:p w14:paraId="531ADD1D" w14:textId="77777777" w:rsidR="00FC6117" w:rsidRDefault="00FC6117" w:rsidP="00E46D21">
            <w:pPr>
              <w:pStyle w:val="Tablecontent"/>
            </w:pPr>
            <w:r>
              <w:t>Export into spreadsheet for further analyzis &amp; reporting. Typically, the Finance team or Audit Team want the data as part of their spreadsheet report or PowerPoint presentation.</w:t>
            </w:r>
          </w:p>
          <w:p w14:paraId="48A18929" w14:textId="77777777" w:rsidR="00FC6117" w:rsidRDefault="00FC6117" w:rsidP="00E46D21">
            <w:pPr>
              <w:pStyle w:val="Tablecontent"/>
            </w:pPr>
            <w:r>
              <w:t>If it makes sense, educate users on using a dashboard instead. They will need to know how to filter a table and do data transformation.</w:t>
            </w:r>
          </w:p>
        </w:tc>
      </w:tr>
      <w:tr w:rsidR="00FC6117" w14:paraId="446B53D7" w14:textId="77777777" w:rsidTr="00E46D21">
        <w:tc>
          <w:tcPr>
            <w:tcW w:w="1710" w:type="dxa"/>
            <w:shd w:val="clear" w:color="auto" w:fill="F2F2F2" w:themeFill="background1" w:themeFillShade="F2"/>
          </w:tcPr>
          <w:p w14:paraId="43F06722" w14:textId="77777777" w:rsidR="00FC6117" w:rsidRPr="00DC19A0" w:rsidRDefault="00FC6117" w:rsidP="00E46D21">
            <w:pPr>
              <w:pStyle w:val="Tablecontent"/>
              <w:rPr>
                <w:b/>
                <w:bCs/>
              </w:rPr>
            </w:pPr>
            <w:r>
              <w:rPr>
                <w:b/>
                <w:bCs/>
              </w:rPr>
              <w:t>Casual User</w:t>
            </w:r>
          </w:p>
        </w:tc>
        <w:tc>
          <w:tcPr>
            <w:tcW w:w="7776" w:type="dxa"/>
          </w:tcPr>
          <w:p w14:paraId="78B149DB" w14:textId="77777777" w:rsidR="00FC6117" w:rsidRDefault="00FC6117" w:rsidP="00E46D21">
            <w:pPr>
              <w:pStyle w:val="Tablecontent"/>
            </w:pPr>
            <w:r>
              <w:t>Both PDF file and CSV file require less training to users than a system. There is no login required, and usage is generally much simpler.</w:t>
            </w:r>
          </w:p>
        </w:tc>
      </w:tr>
      <w:tr w:rsidR="00817609" w14:paraId="0FBA57F7" w14:textId="77777777" w:rsidTr="00E46D21">
        <w:tc>
          <w:tcPr>
            <w:tcW w:w="1710" w:type="dxa"/>
            <w:shd w:val="clear" w:color="auto" w:fill="F2F2F2" w:themeFill="background1" w:themeFillShade="F2"/>
          </w:tcPr>
          <w:p w14:paraId="28E57D99" w14:textId="14F57C47" w:rsidR="00817609" w:rsidRDefault="00817609" w:rsidP="00E46D21">
            <w:pPr>
              <w:pStyle w:val="Tablecontent"/>
              <w:rPr>
                <w:b/>
                <w:bCs/>
              </w:rPr>
            </w:pPr>
            <w:r>
              <w:rPr>
                <w:b/>
                <w:bCs/>
              </w:rPr>
              <w:t>Attachment</w:t>
            </w:r>
          </w:p>
        </w:tc>
        <w:tc>
          <w:tcPr>
            <w:tcW w:w="7776" w:type="dxa"/>
          </w:tcPr>
          <w:p w14:paraId="071019CC" w14:textId="77777777" w:rsidR="00817609" w:rsidRDefault="00817609" w:rsidP="00E46D21">
            <w:pPr>
              <w:pStyle w:val="Tablecontent"/>
            </w:pPr>
          </w:p>
        </w:tc>
      </w:tr>
    </w:tbl>
    <w:p w14:paraId="647C2D8E" w14:textId="77777777" w:rsidR="00FC6117" w:rsidRDefault="00FC6117" w:rsidP="00FC6117">
      <w:pPr>
        <w:pStyle w:val="Heading4"/>
      </w:pPr>
      <w:r>
        <w:lastRenderedPageBreak/>
        <w:t>Suitability</w:t>
      </w:r>
    </w:p>
    <w:p w14:paraId="0AEC813F" w14:textId="77777777" w:rsidR="00FC6117" w:rsidRDefault="00FC6117" w:rsidP="00FC6117">
      <w:pPr>
        <w:keepNext/>
      </w:pPr>
      <w:r>
        <w:t xml:space="preserve">Report is not suitable for </w:t>
      </w:r>
    </w:p>
    <w:p w14:paraId="2E270D81" w14:textId="77777777" w:rsidR="00FC6117" w:rsidRDefault="00FC6117" w:rsidP="00FC6117">
      <w:pPr>
        <w:pStyle w:val="Bullet"/>
      </w:pPr>
      <w:r>
        <w:rPr>
          <w:color w:val="FF0000"/>
        </w:rPr>
        <w:t>D</w:t>
      </w:r>
      <w:r w:rsidRPr="00A64D54">
        <w:rPr>
          <w:color w:val="FF0000"/>
        </w:rPr>
        <w:t xml:space="preserve">aily </w:t>
      </w:r>
      <w:r>
        <w:t xml:space="preserve">consumption. </w:t>
      </w:r>
      <w:r>
        <w:br/>
        <w:t xml:space="preserve">If you need the information daily, you’re better off using interactive dashboard. You get richer experience this way. Even if you login once a week, consider using personalized dashboard with rich interactivity. It’s way more adaptive to your needs, which can have variations over time. </w:t>
      </w:r>
    </w:p>
    <w:p w14:paraId="2B3DC982" w14:textId="77777777" w:rsidR="00FC6117" w:rsidRDefault="00FC6117" w:rsidP="00FC6117">
      <w:pPr>
        <w:pStyle w:val="Bullet"/>
      </w:pPr>
      <w:r>
        <w:t xml:space="preserve">Details. </w:t>
      </w:r>
      <w:r>
        <w:br/>
        <w:t>Vast amount of data that requires analysis is better served via a set of interactive dashboards. The exception is you need free style analysis on spreadsheet.</w:t>
      </w:r>
    </w:p>
    <w:p w14:paraId="7C684A2D" w14:textId="77777777" w:rsidR="00FC6117" w:rsidRDefault="00FC6117" w:rsidP="00FC6117">
      <w:pPr>
        <w:pStyle w:val="Bullet"/>
      </w:pPr>
      <w:r>
        <w:t xml:space="preserve">Dynamic time period. </w:t>
      </w:r>
      <w:r>
        <w:br/>
        <w:t>Unlike dashboard, in which users can change the date and time being covered, report is fixed. To change the coverage from say 1 day to 1 week, you need to have design access and change of each widget one by one.</w:t>
      </w:r>
    </w:p>
    <w:p w14:paraId="47F2AB44" w14:textId="77777777" w:rsidR="00FC6117" w:rsidRDefault="00FC6117" w:rsidP="00FC6117">
      <w:r>
        <w:t>Because of the limitations above, report is not where you do management. However, it’s great for planning and overall review, especially long-term planning where you don’t want to be distracted with details.</w:t>
      </w:r>
    </w:p>
    <w:p w14:paraId="43A1208D" w14:textId="77777777" w:rsidR="00FC6117" w:rsidRDefault="00FC6117" w:rsidP="00FC6117">
      <w:r>
        <w:t>Unlike dashboard, report has 2 models of consumption:</w:t>
      </w:r>
    </w:p>
    <w:p w14:paraId="176A9AB1" w14:textId="77777777" w:rsidR="00FC6117" w:rsidRDefault="00FC6117" w:rsidP="00FC6117">
      <w:pPr>
        <w:pStyle w:val="Bullet"/>
      </w:pPr>
      <w:r>
        <w:t>To be read.</w:t>
      </w:r>
    </w:p>
    <w:p w14:paraId="6FBD2721" w14:textId="77777777" w:rsidR="00FC6117" w:rsidRDefault="00FC6117" w:rsidP="00FC6117">
      <w:pPr>
        <w:pStyle w:val="Bullet"/>
      </w:pPr>
      <w:r>
        <w:t>To be explained.</w:t>
      </w:r>
    </w:p>
    <w:p w14:paraId="46930AFC" w14:textId="77777777" w:rsidR="00FC6117" w:rsidRDefault="00FC6117" w:rsidP="00FC6117">
      <w:r>
        <w:t xml:space="preserve">If a report is to be read, then it must be self-explanatory. </w:t>
      </w:r>
    </w:p>
    <w:p w14:paraId="121931E7" w14:textId="77777777" w:rsidR="00FC6117" w:rsidRDefault="00FC6117" w:rsidP="00FC6117">
      <w:r>
        <w:t>If a report is to be presented and explained, keep the content for strategic conversations. The inability to drill down help your goal to focus on the big picture. If what you need is details, you’re better off using dashboard. In this way, you can drill down as needed to answer questions from your senior management.</w:t>
      </w:r>
    </w:p>
    <w:p w14:paraId="6B9C21EA" w14:textId="77777777" w:rsidR="00FC6117" w:rsidRDefault="00FC6117" w:rsidP="00FC6117">
      <w:pPr>
        <w:pStyle w:val="BeforeTable"/>
        <w:rPr>
          <w:lang w:val="en-GB"/>
        </w:rPr>
      </w:pPr>
    </w:p>
    <w:tbl>
      <w:tblPr>
        <w:tblStyle w:val="TableGridLight"/>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710"/>
        <w:gridCol w:w="7776"/>
      </w:tblGrid>
      <w:tr w:rsidR="00FC6117" w:rsidRPr="00EF0CC4" w14:paraId="4C3D54F9" w14:textId="77777777" w:rsidTr="00E46D21">
        <w:trPr>
          <w:trHeight w:val="302"/>
        </w:trPr>
        <w:tc>
          <w:tcPr>
            <w:tcW w:w="1710" w:type="dxa"/>
            <w:shd w:val="clear" w:color="auto" w:fill="F2F2F2" w:themeFill="background1" w:themeFillShade="F2"/>
          </w:tcPr>
          <w:p w14:paraId="5FCDF449" w14:textId="77777777" w:rsidR="00FC6117" w:rsidRDefault="00FC6117" w:rsidP="00E46D21">
            <w:pPr>
              <w:pStyle w:val="Tablecontent"/>
              <w:rPr>
                <w:b/>
                <w:bCs/>
              </w:rPr>
            </w:pPr>
            <w:r>
              <w:rPr>
                <w:b/>
                <w:bCs/>
              </w:rPr>
              <w:t>Inventory</w:t>
            </w:r>
          </w:p>
        </w:tc>
        <w:tc>
          <w:tcPr>
            <w:tcW w:w="7776" w:type="dxa"/>
          </w:tcPr>
          <w:p w14:paraId="7B216C1B"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Focus on the big picture. </w:t>
            </w:r>
          </w:p>
        </w:tc>
      </w:tr>
      <w:tr w:rsidR="00FC6117" w:rsidRPr="00EF0CC4" w14:paraId="6CAD2EBC" w14:textId="77777777" w:rsidTr="00E46D21">
        <w:trPr>
          <w:trHeight w:val="302"/>
        </w:trPr>
        <w:tc>
          <w:tcPr>
            <w:tcW w:w="1710" w:type="dxa"/>
            <w:shd w:val="clear" w:color="auto" w:fill="F2F2F2" w:themeFill="background1" w:themeFillShade="F2"/>
          </w:tcPr>
          <w:p w14:paraId="67F1B663" w14:textId="77777777" w:rsidR="00FC6117" w:rsidRDefault="00FC6117" w:rsidP="00E46D21">
            <w:pPr>
              <w:pStyle w:val="Tablecontent"/>
              <w:rPr>
                <w:b/>
                <w:bCs/>
              </w:rPr>
            </w:pPr>
            <w:r>
              <w:rPr>
                <w:b/>
                <w:bCs/>
              </w:rPr>
              <w:t>Availability</w:t>
            </w:r>
          </w:p>
        </w:tc>
        <w:tc>
          <w:tcPr>
            <w:tcW w:w="7776" w:type="dxa"/>
          </w:tcPr>
          <w:p w14:paraId="3EEEDD50"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e goal is just to capture overall availability. Focus on the big picture. As a result, individual ESXi host availability is not suitable for reports.</w:t>
            </w:r>
          </w:p>
        </w:tc>
      </w:tr>
      <w:tr w:rsidR="00FC6117" w:rsidRPr="00EF0CC4" w14:paraId="3A47DE59" w14:textId="77777777" w:rsidTr="00E46D21">
        <w:trPr>
          <w:trHeight w:val="302"/>
        </w:trPr>
        <w:tc>
          <w:tcPr>
            <w:tcW w:w="1710" w:type="dxa"/>
            <w:shd w:val="clear" w:color="auto" w:fill="F2F2F2" w:themeFill="background1" w:themeFillShade="F2"/>
          </w:tcPr>
          <w:p w14:paraId="4AE6D8FC" w14:textId="77777777" w:rsidR="00FC6117" w:rsidRDefault="00FC6117" w:rsidP="00E46D21">
            <w:pPr>
              <w:pStyle w:val="Tablecontent"/>
              <w:rPr>
                <w:b/>
                <w:bCs/>
              </w:rPr>
            </w:pPr>
            <w:r>
              <w:rPr>
                <w:b/>
                <w:bCs/>
              </w:rPr>
              <w:t>Performance</w:t>
            </w:r>
          </w:p>
        </w:tc>
        <w:tc>
          <w:tcPr>
            <w:tcW w:w="7776" w:type="dxa"/>
          </w:tcPr>
          <w:p w14:paraId="151F0A99"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Not for monitoring or troubleshooting. </w:t>
            </w:r>
          </w:p>
          <w:p w14:paraId="62E65B42" w14:textId="77777777" w:rsidR="00FC6117" w:rsidRPr="00EF0CC4"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e goal is just to report (proof) that performance was good. So capture the overall performance. Focus on the big picture. As a result, individual VM level performance is not suitable for reports.</w:t>
            </w:r>
          </w:p>
        </w:tc>
      </w:tr>
      <w:tr w:rsidR="00FC6117" w:rsidRPr="00EF0CC4" w14:paraId="4202588B" w14:textId="77777777" w:rsidTr="00E46D21">
        <w:trPr>
          <w:trHeight w:val="302"/>
        </w:trPr>
        <w:tc>
          <w:tcPr>
            <w:tcW w:w="1710" w:type="dxa"/>
            <w:shd w:val="clear" w:color="auto" w:fill="F2F2F2" w:themeFill="background1" w:themeFillShade="F2"/>
          </w:tcPr>
          <w:p w14:paraId="7229E155" w14:textId="77777777" w:rsidR="00FC6117" w:rsidRDefault="00FC6117" w:rsidP="00E46D21">
            <w:pPr>
              <w:pStyle w:val="Tablecontent"/>
              <w:rPr>
                <w:b/>
                <w:bCs/>
              </w:rPr>
            </w:pPr>
            <w:r>
              <w:rPr>
                <w:b/>
                <w:bCs/>
              </w:rPr>
              <w:t>Compliance</w:t>
            </w:r>
          </w:p>
        </w:tc>
        <w:tc>
          <w:tcPr>
            <w:tcW w:w="7776" w:type="dxa"/>
          </w:tcPr>
          <w:p w14:paraId="4BB67463"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Not for remediation. </w:t>
            </w:r>
          </w:p>
          <w:p w14:paraId="319BD335" w14:textId="77777777" w:rsidR="00FC6117" w:rsidRPr="00EF0CC4"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The goal is simply reporting for compliance purpose. </w:t>
            </w:r>
          </w:p>
        </w:tc>
      </w:tr>
      <w:tr w:rsidR="00FC6117" w:rsidRPr="00EF0CC4" w14:paraId="3AFC3B77" w14:textId="77777777" w:rsidTr="00E46D21">
        <w:trPr>
          <w:trHeight w:val="302"/>
        </w:trPr>
        <w:tc>
          <w:tcPr>
            <w:tcW w:w="1710" w:type="dxa"/>
            <w:shd w:val="clear" w:color="auto" w:fill="F2F2F2" w:themeFill="background1" w:themeFillShade="F2"/>
          </w:tcPr>
          <w:p w14:paraId="6F0BA07D" w14:textId="77777777" w:rsidR="00FC6117" w:rsidRDefault="00FC6117" w:rsidP="00E46D21">
            <w:pPr>
              <w:pStyle w:val="Tablecontent"/>
              <w:rPr>
                <w:b/>
                <w:bCs/>
              </w:rPr>
            </w:pPr>
            <w:r>
              <w:rPr>
                <w:b/>
                <w:bCs/>
              </w:rPr>
              <w:t>Capacity</w:t>
            </w:r>
          </w:p>
        </w:tc>
        <w:tc>
          <w:tcPr>
            <w:tcW w:w="7776" w:type="dxa"/>
          </w:tcPr>
          <w:p w14:paraId="2C18CD01"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The goal is for planning, not managing the capacity. </w:t>
            </w:r>
          </w:p>
          <w:p w14:paraId="4E7D60ED"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Focus on the big picture. Look ahead, preferably 1 quarter ahead. </w:t>
            </w:r>
          </w:p>
        </w:tc>
      </w:tr>
      <w:tr w:rsidR="00FC6117" w:rsidRPr="00EF0CC4" w14:paraId="6D779A98" w14:textId="77777777" w:rsidTr="00E46D21">
        <w:trPr>
          <w:trHeight w:val="302"/>
        </w:trPr>
        <w:tc>
          <w:tcPr>
            <w:tcW w:w="1710" w:type="dxa"/>
            <w:shd w:val="clear" w:color="auto" w:fill="F2F2F2" w:themeFill="background1" w:themeFillShade="F2"/>
          </w:tcPr>
          <w:p w14:paraId="79821620" w14:textId="77777777" w:rsidR="00FC6117" w:rsidRDefault="00FC6117" w:rsidP="00E46D21">
            <w:pPr>
              <w:pStyle w:val="Tablecontent"/>
              <w:rPr>
                <w:b/>
                <w:bCs/>
              </w:rPr>
            </w:pPr>
            <w:r>
              <w:rPr>
                <w:b/>
                <w:bCs/>
              </w:rPr>
              <w:t>Configuration</w:t>
            </w:r>
          </w:p>
        </w:tc>
        <w:tc>
          <w:tcPr>
            <w:tcW w:w="7776" w:type="dxa"/>
          </w:tcPr>
          <w:p w14:paraId="0E97B7EC"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Use it as a backdrop on why you have configuration issues, and what can be done to address them.</w:t>
            </w:r>
          </w:p>
        </w:tc>
      </w:tr>
      <w:tr w:rsidR="00FC6117" w:rsidRPr="00EF0CC4" w14:paraId="70D10F53" w14:textId="77777777" w:rsidTr="00E46D21">
        <w:trPr>
          <w:trHeight w:val="302"/>
        </w:trPr>
        <w:tc>
          <w:tcPr>
            <w:tcW w:w="1710" w:type="dxa"/>
            <w:shd w:val="clear" w:color="auto" w:fill="F2F2F2" w:themeFill="background1" w:themeFillShade="F2"/>
          </w:tcPr>
          <w:p w14:paraId="2072AC76" w14:textId="77777777" w:rsidR="00FC6117" w:rsidRDefault="00FC6117" w:rsidP="00E46D21">
            <w:pPr>
              <w:pStyle w:val="Tablecontent"/>
              <w:rPr>
                <w:b/>
                <w:bCs/>
              </w:rPr>
            </w:pPr>
            <w:r>
              <w:rPr>
                <w:b/>
                <w:bCs/>
              </w:rPr>
              <w:t>Security</w:t>
            </w:r>
          </w:p>
        </w:tc>
        <w:tc>
          <w:tcPr>
            <w:tcW w:w="7776" w:type="dxa"/>
          </w:tcPr>
          <w:p w14:paraId="6A4EEC6D"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Not for remediation. The goal is simply reporting.</w:t>
            </w:r>
          </w:p>
        </w:tc>
      </w:tr>
    </w:tbl>
    <w:p w14:paraId="1F45DB6A" w14:textId="77777777" w:rsidR="00FC6117" w:rsidRDefault="00FC6117" w:rsidP="00F25EEF">
      <w:pPr>
        <w:pStyle w:val="Heading3"/>
      </w:pPr>
      <w:r>
        <w:lastRenderedPageBreak/>
        <w:t>Target Audience</w:t>
      </w:r>
    </w:p>
    <w:p w14:paraId="55FF3983" w14:textId="77777777" w:rsidR="00FC6117" w:rsidRDefault="00FC6117" w:rsidP="00F25EEF">
      <w:pPr>
        <w:rPr>
          <w:lang w:val="en-GB"/>
        </w:rPr>
      </w:pPr>
      <w:r>
        <w:rPr>
          <w:lang w:val="en-GB"/>
        </w:rPr>
        <w:t>Report should be purpose-built, designed specifically for a persona and use case. A persona may need multiple reports, with different frequency and contents.</w:t>
      </w:r>
      <w:r w:rsidRPr="00132A22">
        <w:t xml:space="preserve"> </w:t>
      </w:r>
      <w:r>
        <w:rPr>
          <w:lang w:val="en-GB"/>
        </w:rPr>
        <w:t xml:space="preserve">Avoid lumping these different reports into a single report. Find out the actual, end </w:t>
      </w:r>
      <w:r w:rsidRPr="00132A22">
        <w:rPr>
          <w:lang w:val="en-GB"/>
        </w:rPr>
        <w:t xml:space="preserve">persona. </w:t>
      </w:r>
    </w:p>
    <w:p w14:paraId="3B4E45C9" w14:textId="77777777" w:rsidR="00FC6117" w:rsidRDefault="00FC6117" w:rsidP="00F25EEF">
      <w:pPr>
        <w:rPr>
          <w:lang w:val="en-GB"/>
        </w:rPr>
      </w:pPr>
      <w:r>
        <w:rPr>
          <w:lang w:val="en-GB"/>
        </w:rPr>
        <w:t xml:space="preserve">In the product, it’s impossible to cater for everyone in all customers, so we’re providing the building block approach. You may need to combine the reports, and perhaps even customize the input and output. As a convenience, we provide some examples out of the box. </w:t>
      </w:r>
    </w:p>
    <w:p w14:paraId="44D7F8C6" w14:textId="77777777" w:rsidR="00FC6117" w:rsidRDefault="00FC6117" w:rsidP="00F25EEF">
      <w:pPr>
        <w:rPr>
          <w:lang w:val="en-GB"/>
        </w:rPr>
      </w:pPr>
      <w:r>
        <w:rPr>
          <w:lang w:val="en-GB"/>
        </w:rPr>
        <w:t xml:space="preserve">Once you know the actual human being reading the report, schedule a meet to understand the need well. </w:t>
      </w:r>
    </w:p>
    <w:p w14:paraId="2C6FAC15" w14:textId="77777777" w:rsidR="00FC6117" w:rsidRDefault="00FC6117" w:rsidP="00F25EEF">
      <w:pPr>
        <w:pStyle w:val="BeforeTable"/>
        <w:rPr>
          <w:lang w:val="en-GB"/>
        </w:rPr>
      </w:pPr>
    </w:p>
    <w:tbl>
      <w:tblPr>
        <w:tblStyle w:val="TableGridLight"/>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710"/>
        <w:gridCol w:w="7776"/>
      </w:tblGrid>
      <w:tr w:rsidR="00FC6117" w:rsidRPr="00EF0CC4" w14:paraId="550F0F15" w14:textId="77777777" w:rsidTr="00E46D21">
        <w:trPr>
          <w:trHeight w:val="302"/>
        </w:trPr>
        <w:tc>
          <w:tcPr>
            <w:tcW w:w="1710" w:type="dxa"/>
            <w:shd w:val="clear" w:color="auto" w:fill="F2F2F2" w:themeFill="background1" w:themeFillShade="F2"/>
          </w:tcPr>
          <w:p w14:paraId="53296789" w14:textId="77777777" w:rsidR="00FC6117" w:rsidRDefault="00FC6117" w:rsidP="00F25EEF">
            <w:pPr>
              <w:pStyle w:val="Tablecontent"/>
              <w:rPr>
                <w:b/>
                <w:bCs/>
              </w:rPr>
            </w:pPr>
            <w:r>
              <w:rPr>
                <w:b/>
                <w:bCs/>
              </w:rPr>
              <w:t>Purpose</w:t>
            </w:r>
          </w:p>
        </w:tc>
        <w:tc>
          <w:tcPr>
            <w:tcW w:w="7776" w:type="dxa"/>
          </w:tcPr>
          <w:p w14:paraId="7675DEAA" w14:textId="77777777" w:rsidR="00FC6117" w:rsidRDefault="00FC6117" w:rsidP="00F25EEF">
            <w:pPr>
              <w:pStyle w:val="Tablecontent"/>
              <w:rPr>
                <w:lang w:val="en-GB"/>
              </w:rPr>
            </w:pPr>
            <w:r w:rsidRPr="00132A22">
              <w:rPr>
                <w:lang w:val="en-GB"/>
              </w:rPr>
              <w:t xml:space="preserve">Is it for action or just FYI? </w:t>
            </w:r>
          </w:p>
          <w:p w14:paraId="22EC0F2E" w14:textId="77777777" w:rsidR="00FC6117" w:rsidRPr="00EF0CC4" w:rsidRDefault="00FC6117" w:rsidP="00F25EEF">
            <w:pPr>
              <w:pStyle w:val="Tablecontent"/>
              <w:rPr>
                <w:rFonts w:ascii="Calibri" w:hAnsi="Calibri" w:cs="Calibri"/>
                <w:color w:val="171717" w:themeColor="background2" w:themeShade="1A"/>
                <w:kern w:val="24"/>
              </w:rPr>
            </w:pPr>
            <w:r>
              <w:rPr>
                <w:lang w:val="en-GB"/>
              </w:rPr>
              <w:t>S</w:t>
            </w:r>
            <w:r w:rsidRPr="00132A22">
              <w:rPr>
                <w:lang w:val="en-GB"/>
              </w:rPr>
              <w:t xml:space="preserve">enior management </w:t>
            </w:r>
            <w:r>
              <w:rPr>
                <w:lang w:val="en-GB"/>
              </w:rPr>
              <w:t xml:space="preserve">may </w:t>
            </w:r>
            <w:r w:rsidRPr="00132A22">
              <w:rPr>
                <w:lang w:val="en-GB"/>
              </w:rPr>
              <w:t>just want to receive, but not actually open the report</w:t>
            </w:r>
            <w:r>
              <w:rPr>
                <w:lang w:val="en-GB"/>
              </w:rPr>
              <w:t xml:space="preserve"> on time and everytime</w:t>
            </w:r>
            <w:r w:rsidRPr="00132A22">
              <w:rPr>
                <w:lang w:val="en-GB"/>
              </w:rPr>
              <w:t>.</w:t>
            </w:r>
            <w:r>
              <w:rPr>
                <w:lang w:val="en-GB"/>
              </w:rPr>
              <w:t xml:space="preserve"> The report is just there for “just in case” additional details are needed.</w:t>
            </w:r>
          </w:p>
        </w:tc>
      </w:tr>
      <w:tr w:rsidR="00FC6117" w:rsidRPr="00EF0CC4" w14:paraId="64463E14" w14:textId="77777777" w:rsidTr="00E46D21">
        <w:trPr>
          <w:trHeight w:val="302"/>
        </w:trPr>
        <w:tc>
          <w:tcPr>
            <w:tcW w:w="1710" w:type="dxa"/>
            <w:shd w:val="clear" w:color="auto" w:fill="F2F2F2" w:themeFill="background1" w:themeFillShade="F2"/>
          </w:tcPr>
          <w:p w14:paraId="3DC27B63" w14:textId="77777777" w:rsidR="00FC6117" w:rsidRDefault="00FC6117" w:rsidP="00F25EEF">
            <w:pPr>
              <w:pStyle w:val="Tablecontent"/>
              <w:rPr>
                <w:b/>
                <w:bCs/>
              </w:rPr>
            </w:pPr>
            <w:r>
              <w:rPr>
                <w:b/>
                <w:bCs/>
              </w:rPr>
              <w:t>Next Step</w:t>
            </w:r>
          </w:p>
        </w:tc>
        <w:tc>
          <w:tcPr>
            <w:tcW w:w="7776" w:type="dxa"/>
          </w:tcPr>
          <w:p w14:paraId="690447E0"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If it’s for action, it must </w:t>
            </w:r>
            <w:r w:rsidRPr="006B7D78">
              <w:rPr>
                <w:lang w:val="en-GB"/>
              </w:rPr>
              <w:t>not be time sensitive</w:t>
            </w:r>
            <w:r>
              <w:rPr>
                <w:lang w:val="en-GB"/>
              </w:rPr>
              <w:t xml:space="preserve"> (within the day). For daily information, the users are </w:t>
            </w:r>
            <w:r w:rsidRPr="006B7D78">
              <w:rPr>
                <w:lang w:val="en-GB"/>
              </w:rPr>
              <w:t>better off served by dashboard.</w:t>
            </w:r>
            <w:r>
              <w:rPr>
                <w:lang w:val="en-GB"/>
              </w:rPr>
              <w:t xml:space="preserve"> Exception is they need to export to spreadsheet for further integration</w:t>
            </w:r>
          </w:p>
        </w:tc>
      </w:tr>
      <w:tr w:rsidR="00FC6117" w:rsidRPr="00EF0CC4" w14:paraId="210CCEE2" w14:textId="77777777" w:rsidTr="00E46D21">
        <w:trPr>
          <w:trHeight w:val="302"/>
        </w:trPr>
        <w:tc>
          <w:tcPr>
            <w:tcW w:w="1710" w:type="dxa"/>
            <w:vMerge w:val="restart"/>
            <w:shd w:val="clear" w:color="auto" w:fill="F2F2F2" w:themeFill="background1" w:themeFillShade="F2"/>
          </w:tcPr>
          <w:p w14:paraId="75C88012" w14:textId="77777777" w:rsidR="00FC6117" w:rsidRDefault="00FC6117" w:rsidP="00F25EEF">
            <w:pPr>
              <w:pStyle w:val="Tablecontent"/>
              <w:rPr>
                <w:b/>
                <w:bCs/>
              </w:rPr>
            </w:pPr>
            <w:r>
              <w:rPr>
                <w:b/>
                <w:bCs/>
              </w:rPr>
              <w:t>Timeline</w:t>
            </w:r>
          </w:p>
        </w:tc>
        <w:tc>
          <w:tcPr>
            <w:tcW w:w="7776" w:type="dxa"/>
          </w:tcPr>
          <w:p w14:paraId="27E62794" w14:textId="77777777" w:rsidR="00FC6117" w:rsidRDefault="00FC6117" w:rsidP="00F25EEF">
            <w:pPr>
              <w:pStyle w:val="Tablecontent"/>
              <w:rPr>
                <w:lang w:val="en-GB"/>
              </w:rPr>
            </w:pPr>
            <w:r w:rsidRPr="006B7D78">
              <w:rPr>
                <w:lang w:val="en-GB"/>
              </w:rPr>
              <w:t xml:space="preserve">How frequent do they need it? </w:t>
            </w:r>
          </w:p>
          <w:p w14:paraId="4389281D" w14:textId="77777777" w:rsidR="00FC6117" w:rsidRDefault="00FC6117" w:rsidP="00F25EEF">
            <w:pPr>
              <w:pStyle w:val="Tablecontent"/>
              <w:rPr>
                <w:lang w:val="en-GB"/>
              </w:rPr>
            </w:pPr>
            <w:r>
              <w:rPr>
                <w:lang w:val="en-GB"/>
              </w:rPr>
              <w:t>T</w:t>
            </w:r>
            <w:r w:rsidRPr="006B7D78">
              <w:rPr>
                <w:lang w:val="en-GB"/>
              </w:rPr>
              <w:t>he longer the timeline, the less fresh the information becomes, so the focus needs to shift towards the bigger picture</w:t>
            </w:r>
            <w:r>
              <w:rPr>
                <w:lang w:val="en-GB"/>
              </w:rPr>
              <w:t xml:space="preserve">. </w:t>
            </w:r>
          </w:p>
          <w:p w14:paraId="7FD4C815" w14:textId="77777777" w:rsidR="00FC6117" w:rsidRPr="00EF0CC4" w:rsidRDefault="00FC6117" w:rsidP="00F25EEF">
            <w:pPr>
              <w:pStyle w:val="Tablecontent"/>
              <w:rPr>
                <w:rFonts w:ascii="Calibri" w:hAnsi="Calibri" w:cs="Calibri"/>
                <w:color w:val="171717" w:themeColor="background2" w:themeShade="1A"/>
                <w:kern w:val="24"/>
              </w:rPr>
            </w:pPr>
            <w:r>
              <w:rPr>
                <w:lang w:val="en-GB"/>
              </w:rPr>
              <w:t>The longer the timeline, the higher the chance the recipient forgets the previous value, so you might have to repeat and compare current and previous.</w:t>
            </w:r>
          </w:p>
        </w:tc>
      </w:tr>
      <w:tr w:rsidR="00FC6117" w:rsidRPr="00EF0CC4" w14:paraId="3FD12409" w14:textId="77777777" w:rsidTr="00E46D21">
        <w:trPr>
          <w:trHeight w:val="302"/>
        </w:trPr>
        <w:tc>
          <w:tcPr>
            <w:tcW w:w="1710" w:type="dxa"/>
            <w:vMerge/>
            <w:shd w:val="clear" w:color="auto" w:fill="F2F2F2" w:themeFill="background1" w:themeFillShade="F2"/>
          </w:tcPr>
          <w:p w14:paraId="03697452" w14:textId="77777777" w:rsidR="00FC6117" w:rsidRDefault="00FC6117" w:rsidP="00F25EEF">
            <w:pPr>
              <w:pStyle w:val="Tablecontent"/>
              <w:rPr>
                <w:b/>
                <w:bCs/>
              </w:rPr>
            </w:pPr>
          </w:p>
        </w:tc>
        <w:tc>
          <w:tcPr>
            <w:tcW w:w="7776" w:type="dxa"/>
          </w:tcPr>
          <w:p w14:paraId="7FA01473" w14:textId="77777777" w:rsidR="00FC6117" w:rsidRDefault="00FC6117" w:rsidP="00F25EEF">
            <w:pPr>
              <w:pStyle w:val="Tablecontent"/>
              <w:rPr>
                <w:lang w:val="en-GB"/>
              </w:rPr>
            </w:pPr>
            <w:r>
              <w:rPr>
                <w:lang w:val="en-GB"/>
              </w:rPr>
              <w:t xml:space="preserve">Past focus or future focus? </w:t>
            </w:r>
          </w:p>
          <w:p w14:paraId="3B3D757E" w14:textId="77777777" w:rsidR="00FC6117" w:rsidRPr="006B7D78" w:rsidRDefault="00FC6117" w:rsidP="00F25EEF">
            <w:pPr>
              <w:pStyle w:val="Tablecontent"/>
              <w:rPr>
                <w:lang w:val="en-GB"/>
              </w:rPr>
            </w:pPr>
            <w:r>
              <w:rPr>
                <w:lang w:val="en-GB"/>
              </w:rPr>
              <w:t>This requires brainstorming as users typically ask for historical data, while their intent is for future.</w:t>
            </w:r>
          </w:p>
        </w:tc>
      </w:tr>
      <w:tr w:rsidR="00FC6117" w:rsidRPr="00EF0CC4" w14:paraId="243E5029" w14:textId="77777777" w:rsidTr="00E46D21">
        <w:trPr>
          <w:trHeight w:val="302"/>
        </w:trPr>
        <w:tc>
          <w:tcPr>
            <w:tcW w:w="1710" w:type="dxa"/>
            <w:vMerge/>
            <w:shd w:val="clear" w:color="auto" w:fill="F2F2F2" w:themeFill="background1" w:themeFillShade="F2"/>
          </w:tcPr>
          <w:p w14:paraId="55604F20" w14:textId="77777777" w:rsidR="00FC6117" w:rsidRDefault="00FC6117" w:rsidP="00F25EEF">
            <w:pPr>
              <w:pStyle w:val="Tablecontent"/>
              <w:rPr>
                <w:b/>
                <w:bCs/>
              </w:rPr>
            </w:pPr>
          </w:p>
        </w:tc>
        <w:tc>
          <w:tcPr>
            <w:tcW w:w="7776" w:type="dxa"/>
          </w:tcPr>
          <w:p w14:paraId="6AC86101" w14:textId="77777777" w:rsidR="00FC6117" w:rsidRDefault="00FC6117" w:rsidP="00F25EEF">
            <w:pPr>
              <w:pStyle w:val="Tablecontent"/>
              <w:rPr>
                <w:lang w:val="en-GB"/>
              </w:rPr>
            </w:pPr>
            <w:r>
              <w:rPr>
                <w:lang w:val="en-GB"/>
              </w:rPr>
              <w:t>The main limitation in report is the time period needs to be hardcoded in the widget. Unlike dashboard, report does not have date control at the report level.</w:t>
            </w:r>
          </w:p>
        </w:tc>
      </w:tr>
    </w:tbl>
    <w:p w14:paraId="059604D9" w14:textId="77777777" w:rsidR="00FC6117" w:rsidRPr="009B22ED" w:rsidRDefault="00FC6117" w:rsidP="00F25EEF">
      <w:pPr>
        <w:rPr>
          <w:lang w:val="en-GB" w:eastAsia="en-SG"/>
        </w:rPr>
      </w:pPr>
      <w:r>
        <w:rPr>
          <w:lang w:val="en-GB"/>
        </w:rPr>
        <w:t xml:space="preserve">The most common persona for report is IT senior management. As their requirements are comprehensive, they are documented separately in the </w:t>
      </w:r>
      <w:r w:rsidRPr="009B22ED">
        <w:rPr>
          <w:color w:val="00B0F0"/>
          <w:lang w:val="en-GB"/>
        </w:rPr>
        <w:t>Role-based Content</w:t>
      </w:r>
      <w:r>
        <w:rPr>
          <w:color w:val="00B0F0"/>
          <w:lang w:val="en-GB"/>
        </w:rPr>
        <w:t>s</w:t>
      </w:r>
      <w:r>
        <w:rPr>
          <w:lang w:val="en-GB"/>
        </w:rPr>
        <w:t xml:space="preserve"> chapter.</w:t>
      </w:r>
    </w:p>
    <w:p w14:paraId="6744A50A" w14:textId="77777777" w:rsidR="00FC6117" w:rsidRDefault="00FC6117" w:rsidP="00F25EEF">
      <w:pPr>
        <w:pStyle w:val="Heading4"/>
      </w:pPr>
      <w:r>
        <w:t>Auditor</w:t>
      </w:r>
    </w:p>
    <w:p w14:paraId="4F7C50EA" w14:textId="77777777" w:rsidR="00FC6117" w:rsidRPr="009861FB" w:rsidRDefault="00FC6117" w:rsidP="00F25EEF">
      <w:pPr>
        <w:keepNext/>
        <w:rPr>
          <w:lang w:val="en-GB" w:eastAsia="en-SG"/>
        </w:rPr>
      </w:pPr>
      <w:r>
        <w:rPr>
          <w:lang w:val="en-GB" w:eastAsia="en-SG"/>
        </w:rPr>
        <w:t>Majority of their needs are better addressed by dashboard.</w:t>
      </w:r>
    </w:p>
    <w:p w14:paraId="6F390A81" w14:textId="77777777" w:rsidR="00FC6117" w:rsidRDefault="00FC6117" w:rsidP="00F25EEF">
      <w:pPr>
        <w:rPr>
          <w:lang w:val="en-GB"/>
        </w:rPr>
      </w:pPr>
      <w:r>
        <w:rPr>
          <w:lang w:val="en-GB"/>
        </w:rPr>
        <w:t>This role is interested in knowing that the environment is kept secured. They also want to know if there are unauthorised changes, especially by privileged users (read: system administrators, yes, that means you and your team).</w:t>
      </w:r>
    </w:p>
    <w:p w14:paraId="7A54ED79" w14:textId="77777777" w:rsidR="00FC6117" w:rsidRDefault="00FC6117" w:rsidP="00F25EEF">
      <w:pPr>
        <w:rPr>
          <w:lang w:val="en-GB"/>
        </w:rPr>
      </w:pPr>
      <w:r>
        <w:rPr>
          <w:lang w:val="en-GB"/>
        </w:rPr>
        <w:t>Report Frequency: Weekly – Monthly.</w:t>
      </w:r>
    </w:p>
    <w:p w14:paraId="2727297A" w14:textId="77777777" w:rsidR="00FC6117" w:rsidRDefault="00FC6117" w:rsidP="00F25EEF">
      <w:pPr>
        <w:pStyle w:val="Heading4"/>
      </w:pPr>
      <w:r>
        <w:lastRenderedPageBreak/>
        <w:t>Capacity Planning Team</w:t>
      </w:r>
    </w:p>
    <w:p w14:paraId="246F042A" w14:textId="77777777" w:rsidR="00FC6117" w:rsidRDefault="00FC6117" w:rsidP="00F25EEF">
      <w:pPr>
        <w:rPr>
          <w:lang w:val="en-GB" w:eastAsia="en-SG"/>
        </w:rPr>
      </w:pPr>
      <w:r>
        <w:rPr>
          <w:lang w:val="en-GB" w:eastAsia="en-SG"/>
        </w:rPr>
        <w:t>Majority of their needs are better addressed by dashboard.</w:t>
      </w:r>
    </w:p>
    <w:p w14:paraId="51FF86BD" w14:textId="77777777" w:rsidR="00FC6117" w:rsidRDefault="00FC6117" w:rsidP="00F25EEF">
      <w:pPr>
        <w:rPr>
          <w:lang w:val="en-GB" w:eastAsia="en-SG"/>
        </w:rPr>
      </w:pPr>
      <w:r>
        <w:rPr>
          <w:lang w:val="en-GB" w:eastAsia="en-SG"/>
        </w:rPr>
        <w:t>There are several use cases where report is better than dashboard. They may need to keep historical data for years, to enable more accurate long-term planning. Having the record of each data center, cluster and datastore can be handy. This should be provided as simple CSV files.</w:t>
      </w:r>
    </w:p>
    <w:p w14:paraId="52E0E570" w14:textId="77777777" w:rsidR="00FC6117" w:rsidRDefault="00FC6117" w:rsidP="00F25EEF">
      <w:pPr>
        <w:rPr>
          <w:lang w:val="en-GB"/>
        </w:rPr>
      </w:pPr>
      <w:r>
        <w:rPr>
          <w:lang w:val="en-GB"/>
        </w:rPr>
        <w:t>Report Frequency: Weekly – Monthly.</w:t>
      </w:r>
    </w:p>
    <w:p w14:paraId="18CEDF4B" w14:textId="77777777" w:rsidR="00FC6117" w:rsidRDefault="00FC6117" w:rsidP="00F25EEF">
      <w:pPr>
        <w:pStyle w:val="Heading4"/>
      </w:pPr>
      <w:r>
        <w:t>Finance Department</w:t>
      </w:r>
    </w:p>
    <w:p w14:paraId="5358FF69" w14:textId="77777777" w:rsidR="00FC6117" w:rsidRDefault="00FC6117" w:rsidP="00F25EEF">
      <w:pPr>
        <w:rPr>
          <w:lang w:val="en-GB" w:eastAsia="en-SG"/>
        </w:rPr>
      </w:pPr>
      <w:r>
        <w:rPr>
          <w:lang w:val="en-GB" w:eastAsia="en-SG"/>
        </w:rPr>
        <w:t xml:space="preserve">They typically prefer information in a spreadsheet, so they can use it as part of their financial analyzis and reporting. </w:t>
      </w:r>
    </w:p>
    <w:p w14:paraId="184B3DB5" w14:textId="77777777" w:rsidR="00FC6117" w:rsidRPr="00273589" w:rsidRDefault="00FC6117" w:rsidP="00F25EEF">
      <w:pPr>
        <w:rPr>
          <w:lang w:val="en-GB" w:eastAsia="en-SG"/>
        </w:rPr>
      </w:pPr>
      <w:r>
        <w:rPr>
          <w:lang w:val="en-GB" w:eastAsia="en-SG"/>
        </w:rPr>
        <w:t>As they care about asset, only information about hardware is relevant. For example, a list of ESXi host with their purchase date, end of warranty, and cost.</w:t>
      </w:r>
    </w:p>
    <w:p w14:paraId="198B0513" w14:textId="77777777" w:rsidR="00FC6117" w:rsidRDefault="00FC6117" w:rsidP="00F25EEF">
      <w:pPr>
        <w:rPr>
          <w:lang w:val="en-GB"/>
        </w:rPr>
      </w:pPr>
      <w:r>
        <w:rPr>
          <w:lang w:val="en-GB"/>
        </w:rPr>
        <w:t>Report Frequency: Weekly – Quarterly.</w:t>
      </w:r>
    </w:p>
    <w:p w14:paraId="054E65D9" w14:textId="77777777" w:rsidR="00FC6117" w:rsidRDefault="00FC6117" w:rsidP="00F25EEF">
      <w:pPr>
        <w:pStyle w:val="Heading4"/>
      </w:pPr>
      <w:r>
        <w:t>Tenant</w:t>
      </w:r>
    </w:p>
    <w:p w14:paraId="2BA5F54C" w14:textId="77777777" w:rsidR="00FC6117" w:rsidRDefault="00FC6117" w:rsidP="00F25EEF">
      <w:pPr>
        <w:rPr>
          <w:lang w:val="en-GB" w:eastAsia="en-SG"/>
        </w:rPr>
      </w:pPr>
      <w:r>
        <w:rPr>
          <w:lang w:val="en-GB" w:eastAsia="en-SG"/>
        </w:rPr>
        <w:t xml:space="preserve">In some organisations, it can be effective to send regular emails on reclamation to the respective owner. While the owner has access to a self-service portal, they may react differently as the email is cc-ed to their senior leadership and Office of the CFO. </w:t>
      </w:r>
    </w:p>
    <w:p w14:paraId="18C038AE" w14:textId="77777777" w:rsidR="00FC6117" w:rsidRDefault="00FC6117" w:rsidP="00F25EEF">
      <w:pPr>
        <w:rPr>
          <w:lang w:val="en-GB" w:eastAsia="en-SG"/>
        </w:rPr>
      </w:pPr>
      <w:r>
        <w:rPr>
          <w:lang w:val="en-GB" w:eastAsia="en-SG"/>
        </w:rPr>
        <w:t xml:space="preserve">It’s also useful and make actionable request highly visible to the broader team. The email can consist of Top 10 VMs, with the VM owner name, with the largest cost savings potential. </w:t>
      </w:r>
    </w:p>
    <w:p w14:paraId="214B3D69" w14:textId="77777777" w:rsidR="00FC6117" w:rsidRPr="00C1580C" w:rsidRDefault="00FC6117" w:rsidP="00F25EEF">
      <w:pPr>
        <w:rPr>
          <w:lang w:val="en-GB"/>
        </w:rPr>
      </w:pPr>
      <w:r>
        <w:rPr>
          <w:lang w:val="en-GB"/>
        </w:rPr>
        <w:t>Report Frequency: Weekly – Monthly.</w:t>
      </w:r>
    </w:p>
    <w:p w14:paraId="5E7FA296" w14:textId="77777777" w:rsidR="00FC6117" w:rsidRDefault="00FC6117" w:rsidP="00F25EEF">
      <w:pPr>
        <w:pStyle w:val="Heading4"/>
      </w:pPr>
      <w:r>
        <w:t>Consultant</w:t>
      </w:r>
    </w:p>
    <w:p w14:paraId="618D2C3B" w14:textId="77777777" w:rsidR="00FC6117" w:rsidRDefault="00FC6117" w:rsidP="00FC6117">
      <w:pPr>
        <w:rPr>
          <w:lang w:val="en-GB" w:eastAsia="en-SG"/>
        </w:rPr>
      </w:pPr>
      <w:r>
        <w:rPr>
          <w:lang w:val="en-GB" w:eastAsia="en-SG"/>
        </w:rPr>
        <w:t>This is a special kind of report for 2 reasons:</w:t>
      </w:r>
    </w:p>
    <w:p w14:paraId="7FE6C82B" w14:textId="77777777" w:rsidR="00FC6117" w:rsidRDefault="00FC6117" w:rsidP="00FC6117">
      <w:pPr>
        <w:pStyle w:val="Bullet"/>
        <w:rPr>
          <w:lang w:val="en-GB" w:eastAsia="en-SG"/>
        </w:rPr>
      </w:pPr>
      <w:r>
        <w:rPr>
          <w:lang w:val="en-GB" w:eastAsia="en-SG"/>
        </w:rPr>
        <w:t>The nature is comprehensive, covering all aspects of operations management.</w:t>
      </w:r>
    </w:p>
    <w:p w14:paraId="539A19AC" w14:textId="77777777" w:rsidR="00FC6117" w:rsidRPr="00B06EED" w:rsidRDefault="00FC6117" w:rsidP="00FC6117">
      <w:pPr>
        <w:pStyle w:val="Bullet"/>
        <w:rPr>
          <w:lang w:val="en-GB" w:eastAsia="en-SG"/>
        </w:rPr>
      </w:pPr>
      <w:r>
        <w:rPr>
          <w:lang w:val="en-GB" w:eastAsia="en-SG"/>
        </w:rPr>
        <w:t xml:space="preserve">Typically, the consultant conducts an assessment and need to produce report. This assessment is done rarely, such as once a year. </w:t>
      </w:r>
    </w:p>
    <w:p w14:paraId="59D7C5A8" w14:textId="77777777" w:rsidR="00FC6117" w:rsidRDefault="00FC6117" w:rsidP="00F25EEF">
      <w:pPr>
        <w:pStyle w:val="Heading3"/>
      </w:pPr>
      <w:r>
        <w:lastRenderedPageBreak/>
        <w:t>Technical Considerations</w:t>
      </w:r>
    </w:p>
    <w:p w14:paraId="45C6A6A2" w14:textId="77777777" w:rsidR="00FC6117" w:rsidRDefault="00FC6117" w:rsidP="00F25EEF">
      <w:pPr>
        <w:rPr>
          <w:lang w:val="en-GB"/>
        </w:rPr>
      </w:pPr>
      <w:r>
        <w:rPr>
          <w:lang w:val="en-GB"/>
        </w:rPr>
        <w:t>Once the target audience and purpose are defined, the report design consideration comes into play:</w:t>
      </w:r>
    </w:p>
    <w:p w14:paraId="70F35E34" w14:textId="77777777" w:rsidR="00FC6117" w:rsidRDefault="00FC6117" w:rsidP="00F25EEF">
      <w:pPr>
        <w:pStyle w:val="BeforeTable"/>
        <w:rPr>
          <w:lang w:val="en-GB"/>
        </w:rPr>
      </w:pPr>
    </w:p>
    <w:tbl>
      <w:tblPr>
        <w:tblStyle w:val="TableGrid"/>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710"/>
        <w:gridCol w:w="7776"/>
      </w:tblGrid>
      <w:tr w:rsidR="00FC6117" w14:paraId="30088BEF" w14:textId="77777777" w:rsidTr="00E46D21">
        <w:tc>
          <w:tcPr>
            <w:tcW w:w="1710" w:type="dxa"/>
            <w:vMerge w:val="restart"/>
            <w:shd w:val="clear" w:color="auto" w:fill="F2F2F2" w:themeFill="background1" w:themeFillShade="F2"/>
          </w:tcPr>
          <w:p w14:paraId="4371EA6D" w14:textId="77777777" w:rsidR="00FC6117" w:rsidRPr="00161891" w:rsidRDefault="00FC6117" w:rsidP="00F25EEF">
            <w:pPr>
              <w:pStyle w:val="Tablecontent"/>
              <w:rPr>
                <w:b/>
                <w:bCs/>
              </w:rPr>
            </w:pPr>
            <w:r w:rsidRPr="00161891">
              <w:rPr>
                <w:b/>
                <w:bCs/>
                <w:lang w:val="en-GB"/>
              </w:rPr>
              <w:t>Scope</w:t>
            </w:r>
          </w:p>
        </w:tc>
        <w:tc>
          <w:tcPr>
            <w:tcW w:w="7776" w:type="dxa"/>
          </w:tcPr>
          <w:p w14:paraId="043B230E" w14:textId="77777777" w:rsidR="00FC6117" w:rsidRDefault="00FC6117" w:rsidP="00F25EEF">
            <w:pPr>
              <w:pStyle w:val="Tablecontent"/>
              <w:rPr>
                <w:lang w:val="en-GB"/>
              </w:rPr>
            </w:pPr>
            <w:r>
              <w:rPr>
                <w:lang w:val="en-GB"/>
              </w:rPr>
              <w:t>Is it the whole environment or a subset? The amount of data can impact your choice of visualization. For example, while a table can handle 100 rows, 10K rows results in endless pages.</w:t>
            </w:r>
          </w:p>
          <w:p w14:paraId="6BBC8030" w14:textId="77777777" w:rsidR="00FC6117" w:rsidRDefault="00FC6117" w:rsidP="00F25EEF">
            <w:pPr>
              <w:pStyle w:val="Tablecontent"/>
              <w:rPr>
                <w:lang w:val="en-GB"/>
              </w:rPr>
            </w:pPr>
            <w:r>
              <w:rPr>
                <w:lang w:val="en-GB"/>
              </w:rPr>
              <w:t xml:space="preserve">In a large environment with thousands of vSphere Clusters and datastores, the data at world level may be too high. The scope impacts the type of information shown. </w:t>
            </w:r>
          </w:p>
          <w:p w14:paraId="398EA2CE" w14:textId="77777777" w:rsidR="00FC6117" w:rsidRDefault="00FC6117" w:rsidP="00F25EEF">
            <w:pPr>
              <w:pStyle w:val="Tablecontent"/>
            </w:pPr>
            <w:r>
              <w:rPr>
                <w:lang w:val="en-GB"/>
              </w:rPr>
              <w:t>One way to address is to focus on the exception or important. For example, when listing VM to downsize, only focus on large VMs.</w:t>
            </w:r>
          </w:p>
        </w:tc>
      </w:tr>
      <w:tr w:rsidR="00FC6117" w14:paraId="50B20EBB" w14:textId="77777777" w:rsidTr="00E46D21">
        <w:tc>
          <w:tcPr>
            <w:tcW w:w="1710" w:type="dxa"/>
            <w:vMerge/>
            <w:shd w:val="clear" w:color="auto" w:fill="F2F2F2" w:themeFill="background1" w:themeFillShade="F2"/>
          </w:tcPr>
          <w:p w14:paraId="52ED1428" w14:textId="77777777" w:rsidR="00FC6117" w:rsidRPr="00161891" w:rsidRDefault="00FC6117" w:rsidP="00F25EEF">
            <w:pPr>
              <w:pStyle w:val="Tablecontent"/>
              <w:rPr>
                <w:b/>
                <w:bCs/>
              </w:rPr>
            </w:pPr>
          </w:p>
        </w:tc>
        <w:tc>
          <w:tcPr>
            <w:tcW w:w="7776" w:type="dxa"/>
          </w:tcPr>
          <w:p w14:paraId="6C2B358B" w14:textId="77777777" w:rsidR="00FC6117" w:rsidRPr="00723D39" w:rsidRDefault="00FC6117" w:rsidP="00F25EEF">
            <w:pPr>
              <w:pStyle w:val="Tablecontent"/>
              <w:rPr>
                <w:lang w:val="en-GB"/>
              </w:rPr>
            </w:pPr>
            <w:r>
              <w:rPr>
                <w:lang w:val="en-GB"/>
              </w:rPr>
              <w:t>The above translates into what objects to use. In general, we use vSphere World, vCenter and vCenter DC as the scope. This means the content is from lower-level objects.</w:t>
            </w:r>
          </w:p>
        </w:tc>
      </w:tr>
      <w:tr w:rsidR="00FC6117" w14:paraId="7AF83104" w14:textId="77777777" w:rsidTr="00E46D21">
        <w:tc>
          <w:tcPr>
            <w:tcW w:w="1710" w:type="dxa"/>
            <w:vMerge w:val="restart"/>
            <w:shd w:val="clear" w:color="auto" w:fill="F2F2F2" w:themeFill="background1" w:themeFillShade="F2"/>
          </w:tcPr>
          <w:p w14:paraId="59EBF1E0" w14:textId="77777777" w:rsidR="00FC6117" w:rsidRPr="00161891" w:rsidRDefault="00FC6117" w:rsidP="00F25EEF">
            <w:pPr>
              <w:pStyle w:val="Tablecontent"/>
              <w:rPr>
                <w:b/>
                <w:bCs/>
              </w:rPr>
            </w:pPr>
            <w:r w:rsidRPr="00161891">
              <w:rPr>
                <w:b/>
                <w:bCs/>
                <w:lang w:val="en-GB"/>
              </w:rPr>
              <w:t>Layout</w:t>
            </w:r>
          </w:p>
        </w:tc>
        <w:tc>
          <w:tcPr>
            <w:tcW w:w="7776" w:type="dxa"/>
          </w:tcPr>
          <w:p w14:paraId="4BAB0553" w14:textId="77777777" w:rsidR="00FC6117" w:rsidRDefault="00FC6117" w:rsidP="00F25EEF">
            <w:pPr>
              <w:pStyle w:val="Tablecontent"/>
            </w:pPr>
            <w:r>
              <w:t xml:space="preserve">For consumption on a laptop or desktop, a landscape will suit user better. This is why the default report is all landscape. </w:t>
            </w:r>
          </w:p>
        </w:tc>
      </w:tr>
      <w:tr w:rsidR="00FC6117" w14:paraId="2335E08D" w14:textId="77777777" w:rsidTr="00E46D21">
        <w:tc>
          <w:tcPr>
            <w:tcW w:w="1710" w:type="dxa"/>
            <w:vMerge/>
            <w:shd w:val="clear" w:color="auto" w:fill="F2F2F2" w:themeFill="background1" w:themeFillShade="F2"/>
          </w:tcPr>
          <w:p w14:paraId="1E7D6DED" w14:textId="77777777" w:rsidR="00FC6117" w:rsidRPr="00161891" w:rsidRDefault="00FC6117" w:rsidP="00F25EEF">
            <w:pPr>
              <w:pStyle w:val="Tablecontent"/>
              <w:rPr>
                <w:b/>
                <w:bCs/>
                <w:lang w:val="en-GB"/>
              </w:rPr>
            </w:pPr>
          </w:p>
        </w:tc>
        <w:tc>
          <w:tcPr>
            <w:tcW w:w="7776" w:type="dxa"/>
          </w:tcPr>
          <w:p w14:paraId="4CEEE028" w14:textId="77777777" w:rsidR="00FC6117" w:rsidRDefault="00FC6117" w:rsidP="00F25EEF">
            <w:pPr>
              <w:pStyle w:val="Tablecontent"/>
            </w:pPr>
            <w:r>
              <w:t xml:space="preserve">For consumption on a mobile phone, a portrait fits how a user holds her phone. </w:t>
            </w:r>
          </w:p>
          <w:p w14:paraId="031A4E2E" w14:textId="77777777" w:rsidR="00FC6117" w:rsidRDefault="00FC6117" w:rsidP="00F25EEF">
            <w:pPr>
              <w:pStyle w:val="Tablecontent"/>
            </w:pPr>
            <w:r>
              <w:t>For consumption on a tablet, it depends on the size of the tablet.</w:t>
            </w:r>
          </w:p>
        </w:tc>
      </w:tr>
      <w:tr w:rsidR="00FC6117" w14:paraId="6511D5EE" w14:textId="77777777" w:rsidTr="00E46D21">
        <w:tc>
          <w:tcPr>
            <w:tcW w:w="1710" w:type="dxa"/>
            <w:shd w:val="clear" w:color="auto" w:fill="F2F2F2" w:themeFill="background1" w:themeFillShade="F2"/>
          </w:tcPr>
          <w:p w14:paraId="64F450A6" w14:textId="77777777" w:rsidR="00FC6117" w:rsidRPr="00161891" w:rsidRDefault="00FC6117" w:rsidP="00F25EEF">
            <w:pPr>
              <w:pStyle w:val="Tablecontent"/>
              <w:rPr>
                <w:b/>
                <w:bCs/>
              </w:rPr>
            </w:pPr>
            <w:r w:rsidRPr="00161891">
              <w:rPr>
                <w:b/>
                <w:bCs/>
                <w:lang w:val="en-GB"/>
              </w:rPr>
              <w:t>Color</w:t>
            </w:r>
          </w:p>
        </w:tc>
        <w:tc>
          <w:tcPr>
            <w:tcW w:w="7776" w:type="dxa"/>
          </w:tcPr>
          <w:p w14:paraId="0BC6CF78" w14:textId="77777777" w:rsidR="00FC6117" w:rsidRDefault="00FC6117" w:rsidP="00F25EEF">
            <w:pPr>
              <w:pStyle w:val="Tablecontent"/>
            </w:pPr>
            <w:r w:rsidRPr="00161891">
              <w:t>A report that is color coded will be easier to read</w:t>
            </w:r>
            <w:r>
              <w:t>.</w:t>
            </w:r>
          </w:p>
        </w:tc>
      </w:tr>
      <w:tr w:rsidR="00FC6117" w14:paraId="1F5DB37D" w14:textId="77777777" w:rsidTr="00E46D21">
        <w:tc>
          <w:tcPr>
            <w:tcW w:w="1710" w:type="dxa"/>
            <w:vMerge w:val="restart"/>
            <w:shd w:val="clear" w:color="auto" w:fill="F2F2F2" w:themeFill="background1" w:themeFillShade="F2"/>
          </w:tcPr>
          <w:p w14:paraId="7848F329" w14:textId="77777777" w:rsidR="00FC6117" w:rsidRDefault="00FC6117" w:rsidP="00F25EEF">
            <w:pPr>
              <w:pStyle w:val="Tablecontent"/>
              <w:rPr>
                <w:b/>
                <w:bCs/>
                <w:lang w:val="en-GB"/>
              </w:rPr>
            </w:pPr>
            <w:r>
              <w:rPr>
                <w:b/>
                <w:bCs/>
                <w:lang w:val="en-GB"/>
              </w:rPr>
              <w:t>Data Recency</w:t>
            </w:r>
          </w:p>
        </w:tc>
        <w:tc>
          <w:tcPr>
            <w:tcW w:w="7776" w:type="dxa"/>
          </w:tcPr>
          <w:p w14:paraId="21A554B9" w14:textId="77777777" w:rsidR="00FC6117" w:rsidRDefault="00FC6117" w:rsidP="00F25EEF">
            <w:pPr>
              <w:pStyle w:val="Tablecontent"/>
            </w:pPr>
            <w:r>
              <w:t xml:space="preserve">Present value vs past value. </w:t>
            </w:r>
          </w:p>
          <w:p w14:paraId="5EAFF52D" w14:textId="77777777" w:rsidR="00FC6117" w:rsidRDefault="00FC6117" w:rsidP="00F25EEF">
            <w:pPr>
              <w:pStyle w:val="Tablecontent"/>
            </w:pPr>
            <w:r>
              <w:t>There are use cases for both.</w:t>
            </w:r>
          </w:p>
        </w:tc>
      </w:tr>
      <w:tr w:rsidR="00FC6117" w14:paraId="1AE0B0B6" w14:textId="77777777" w:rsidTr="00E46D21">
        <w:tc>
          <w:tcPr>
            <w:tcW w:w="1710" w:type="dxa"/>
            <w:vMerge/>
            <w:shd w:val="clear" w:color="auto" w:fill="F2F2F2" w:themeFill="background1" w:themeFillShade="F2"/>
          </w:tcPr>
          <w:p w14:paraId="68BB8AB7" w14:textId="77777777" w:rsidR="00FC6117" w:rsidRDefault="00FC6117" w:rsidP="00F25EEF">
            <w:pPr>
              <w:pStyle w:val="Tablecontent"/>
              <w:rPr>
                <w:b/>
                <w:bCs/>
                <w:lang w:val="en-GB"/>
              </w:rPr>
            </w:pPr>
          </w:p>
        </w:tc>
        <w:tc>
          <w:tcPr>
            <w:tcW w:w="7776" w:type="dxa"/>
          </w:tcPr>
          <w:p w14:paraId="7DC5732E" w14:textId="77777777" w:rsidR="00FC6117" w:rsidRDefault="00FC6117" w:rsidP="00F25EEF">
            <w:pPr>
              <w:pStyle w:val="Tablecontent"/>
            </w:pPr>
            <w:r>
              <w:t xml:space="preserve">The present data point is relevant when you need to know the current or latest situation. </w:t>
            </w:r>
          </w:p>
        </w:tc>
      </w:tr>
      <w:tr w:rsidR="00FC6117" w14:paraId="4E17DE0A" w14:textId="77777777" w:rsidTr="00E46D21">
        <w:tc>
          <w:tcPr>
            <w:tcW w:w="1710" w:type="dxa"/>
            <w:vMerge/>
            <w:shd w:val="clear" w:color="auto" w:fill="F2F2F2" w:themeFill="background1" w:themeFillShade="F2"/>
          </w:tcPr>
          <w:p w14:paraId="38E7F97A" w14:textId="77777777" w:rsidR="00FC6117" w:rsidRDefault="00FC6117" w:rsidP="00F25EEF">
            <w:pPr>
              <w:pStyle w:val="Tablecontent"/>
              <w:rPr>
                <w:b/>
                <w:bCs/>
                <w:lang w:val="en-GB"/>
              </w:rPr>
            </w:pPr>
          </w:p>
        </w:tc>
        <w:tc>
          <w:tcPr>
            <w:tcW w:w="7776" w:type="dxa"/>
          </w:tcPr>
          <w:p w14:paraId="365AA279" w14:textId="77777777" w:rsidR="00FC6117" w:rsidRDefault="00FC6117" w:rsidP="00F25EEF">
            <w:pPr>
              <w:pStyle w:val="Tablecontent"/>
            </w:pPr>
            <w:r>
              <w:t>The historical data points are more relevant when you need to analyse over a period. Since there are more than 1 data points, you need to pick 1 to represent them. Typically you take the maximum, average, or percentile. If you need to present a pattern or trend, you plot a line chart.</w:t>
            </w:r>
          </w:p>
        </w:tc>
      </w:tr>
    </w:tbl>
    <w:p w14:paraId="04ADF68F" w14:textId="77777777" w:rsidR="00FC6117" w:rsidRDefault="00FC6117" w:rsidP="00F25EEF">
      <w:pPr>
        <w:pStyle w:val="BeforeTable"/>
      </w:pPr>
    </w:p>
    <w:p w14:paraId="20D88605" w14:textId="77777777" w:rsidR="00FC6117" w:rsidRDefault="00FC6117" w:rsidP="00F25EEF">
      <w:pPr>
        <w:pStyle w:val="Heading4"/>
      </w:pPr>
      <w:r>
        <w:t>Output</w:t>
      </w:r>
    </w:p>
    <w:p w14:paraId="2D9A3EE4" w14:textId="77777777" w:rsidR="00FC6117" w:rsidRDefault="00FC6117" w:rsidP="00F25EEF">
      <w:r>
        <w:t>There are 2 types of outputs:</w:t>
      </w:r>
    </w:p>
    <w:p w14:paraId="116B78D6" w14:textId="77777777" w:rsidR="00FC6117" w:rsidRDefault="00FC6117" w:rsidP="00F25EEF">
      <w:pPr>
        <w:pStyle w:val="Bullet"/>
      </w:pPr>
      <w:r>
        <w:t>PDF</w:t>
      </w:r>
    </w:p>
    <w:p w14:paraId="63077292" w14:textId="77777777" w:rsidR="00FC6117" w:rsidRDefault="00FC6117" w:rsidP="00F25EEF">
      <w:pPr>
        <w:pStyle w:val="Bullet"/>
      </w:pPr>
      <w:r>
        <w:t>CSV</w:t>
      </w:r>
    </w:p>
    <w:p w14:paraId="2FC33A29" w14:textId="77777777" w:rsidR="00FC6117" w:rsidRDefault="00FC6117" w:rsidP="00F25EEF">
      <w:pPr>
        <w:pStyle w:val="BeforeTable"/>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59"/>
        <w:gridCol w:w="7891"/>
      </w:tblGrid>
      <w:tr w:rsidR="00FC6117" w14:paraId="218DBE0F" w14:textId="77777777" w:rsidTr="00E46D21">
        <w:trPr>
          <w:trHeight w:val="302"/>
        </w:trPr>
        <w:tc>
          <w:tcPr>
            <w:tcW w:w="1559" w:type="dxa"/>
            <w:vMerge w:val="restart"/>
            <w:shd w:val="clear" w:color="auto" w:fill="F2F2F2" w:themeFill="background1" w:themeFillShade="F2"/>
          </w:tcPr>
          <w:p w14:paraId="6F9AF8AE" w14:textId="77777777" w:rsidR="00FC6117" w:rsidRDefault="00FC6117" w:rsidP="00F25EEF">
            <w:pPr>
              <w:pStyle w:val="Tablecontent"/>
              <w:rPr>
                <w:b/>
                <w:bCs/>
              </w:rPr>
            </w:pPr>
            <w:r>
              <w:rPr>
                <w:b/>
                <w:bCs/>
              </w:rPr>
              <w:t>CSV</w:t>
            </w:r>
          </w:p>
        </w:tc>
        <w:tc>
          <w:tcPr>
            <w:tcW w:w="7891" w:type="dxa"/>
            <w:shd w:val="clear" w:color="auto" w:fill="auto"/>
          </w:tcPr>
          <w:p w14:paraId="2743177C" w14:textId="77777777" w:rsidR="00FC6117" w:rsidRPr="001531AE" w:rsidRDefault="00FC6117" w:rsidP="00F25EEF">
            <w:pPr>
              <w:pStyle w:val="Tablecontent"/>
            </w:pPr>
            <w:r w:rsidRPr="001531AE">
              <w:t xml:space="preserve">Only the view list is suitable. </w:t>
            </w:r>
          </w:p>
          <w:p w14:paraId="53E8B5A8" w14:textId="77777777" w:rsidR="00FC6117" w:rsidRPr="001531AE" w:rsidRDefault="00FC6117" w:rsidP="00F25EEF">
            <w:pPr>
              <w:pStyle w:val="Tablecontent"/>
            </w:pPr>
            <w:r w:rsidRPr="001531AE">
              <w:t>While Summary List can produce CSV output, the content lacks details for further analysis. So use it in PDF output, as you likely need another widget to show detail</w:t>
            </w:r>
          </w:p>
        </w:tc>
      </w:tr>
      <w:tr w:rsidR="00FC6117" w14:paraId="42D85065" w14:textId="77777777" w:rsidTr="00E46D21">
        <w:trPr>
          <w:trHeight w:val="302"/>
        </w:trPr>
        <w:tc>
          <w:tcPr>
            <w:tcW w:w="1559" w:type="dxa"/>
            <w:vMerge/>
            <w:shd w:val="clear" w:color="auto" w:fill="F2F2F2" w:themeFill="background1" w:themeFillShade="F2"/>
          </w:tcPr>
          <w:p w14:paraId="55C0F8A0" w14:textId="77777777" w:rsidR="00FC6117" w:rsidRDefault="00FC6117" w:rsidP="00F25EEF">
            <w:pPr>
              <w:pStyle w:val="Tablecontent"/>
              <w:rPr>
                <w:b/>
                <w:bCs/>
              </w:rPr>
            </w:pPr>
          </w:p>
        </w:tc>
        <w:tc>
          <w:tcPr>
            <w:tcW w:w="7891" w:type="dxa"/>
            <w:shd w:val="clear" w:color="auto" w:fill="auto"/>
          </w:tcPr>
          <w:p w14:paraId="670EEE49" w14:textId="77777777" w:rsidR="00FC6117" w:rsidRPr="001531AE" w:rsidRDefault="00FC6117" w:rsidP="00F25EEF">
            <w:pPr>
              <w:pStyle w:val="Tablecontent"/>
            </w:pPr>
            <w:r w:rsidRPr="001531AE">
              <w:t>The page orientation is also not relevant. You can go as deep and as wide as you want.</w:t>
            </w:r>
          </w:p>
        </w:tc>
      </w:tr>
      <w:tr w:rsidR="00FC6117" w14:paraId="344D68DD" w14:textId="77777777" w:rsidTr="00E46D21">
        <w:trPr>
          <w:trHeight w:val="302"/>
        </w:trPr>
        <w:tc>
          <w:tcPr>
            <w:tcW w:w="1559" w:type="dxa"/>
            <w:vMerge/>
            <w:shd w:val="clear" w:color="auto" w:fill="F2F2F2" w:themeFill="background1" w:themeFillShade="F2"/>
          </w:tcPr>
          <w:p w14:paraId="7F90FF6A" w14:textId="77777777" w:rsidR="00FC6117" w:rsidRDefault="00FC6117" w:rsidP="00F25EEF">
            <w:pPr>
              <w:pStyle w:val="Tablecontent"/>
              <w:rPr>
                <w:b/>
                <w:bCs/>
              </w:rPr>
            </w:pPr>
          </w:p>
        </w:tc>
        <w:tc>
          <w:tcPr>
            <w:tcW w:w="7891" w:type="dxa"/>
            <w:shd w:val="clear" w:color="auto" w:fill="auto"/>
          </w:tcPr>
          <w:p w14:paraId="78A385B5" w14:textId="77777777" w:rsidR="00FC6117" w:rsidRPr="001531AE" w:rsidRDefault="00FC6117" w:rsidP="00F25EEF">
            <w:pPr>
              <w:pStyle w:val="Tablecontent"/>
            </w:pPr>
            <w:r>
              <w:t xml:space="preserve">1 report per object. </w:t>
            </w:r>
            <w:r w:rsidRPr="00275647">
              <w:t>CSV file cannot support tab. 1 file only has 1 table or list.</w:t>
            </w:r>
          </w:p>
        </w:tc>
      </w:tr>
      <w:tr w:rsidR="00FC6117" w14:paraId="7BF36C60" w14:textId="77777777" w:rsidTr="00E46D21">
        <w:trPr>
          <w:trHeight w:val="302"/>
        </w:trPr>
        <w:tc>
          <w:tcPr>
            <w:tcW w:w="1559" w:type="dxa"/>
            <w:vMerge/>
            <w:shd w:val="clear" w:color="auto" w:fill="F2F2F2" w:themeFill="background1" w:themeFillShade="F2"/>
          </w:tcPr>
          <w:p w14:paraId="18BCC6B8" w14:textId="77777777" w:rsidR="00FC6117" w:rsidRDefault="00FC6117" w:rsidP="00F25EEF">
            <w:pPr>
              <w:pStyle w:val="Tablecontent"/>
              <w:rPr>
                <w:b/>
                <w:bCs/>
              </w:rPr>
            </w:pPr>
          </w:p>
        </w:tc>
        <w:tc>
          <w:tcPr>
            <w:tcW w:w="7891" w:type="dxa"/>
            <w:shd w:val="clear" w:color="auto" w:fill="auto"/>
          </w:tcPr>
          <w:p w14:paraId="1D2051EB" w14:textId="77777777" w:rsidR="00FC6117" w:rsidRPr="001531AE" w:rsidRDefault="00FC6117" w:rsidP="00F25EEF">
            <w:pPr>
              <w:pStyle w:val="Tablecontent"/>
            </w:pPr>
            <w:r w:rsidRPr="001531AE">
              <w:t>Do not color code as it will be ignored by the plain CSV format.</w:t>
            </w:r>
          </w:p>
        </w:tc>
      </w:tr>
      <w:tr w:rsidR="00FC6117" w14:paraId="7A185265" w14:textId="77777777" w:rsidTr="00E46D21">
        <w:trPr>
          <w:trHeight w:val="302"/>
        </w:trPr>
        <w:tc>
          <w:tcPr>
            <w:tcW w:w="1559" w:type="dxa"/>
            <w:vMerge/>
            <w:shd w:val="clear" w:color="auto" w:fill="F2F2F2" w:themeFill="background1" w:themeFillShade="F2"/>
          </w:tcPr>
          <w:p w14:paraId="44918E12" w14:textId="77777777" w:rsidR="00FC6117" w:rsidRDefault="00FC6117" w:rsidP="00F25EEF">
            <w:pPr>
              <w:pStyle w:val="Tablecontent"/>
              <w:rPr>
                <w:b/>
                <w:bCs/>
              </w:rPr>
            </w:pPr>
          </w:p>
        </w:tc>
        <w:tc>
          <w:tcPr>
            <w:tcW w:w="7891" w:type="dxa"/>
            <w:shd w:val="clear" w:color="auto" w:fill="auto"/>
          </w:tcPr>
          <w:p w14:paraId="1F04114C" w14:textId="77777777" w:rsidR="00FC6117" w:rsidRPr="001531AE" w:rsidRDefault="00FC6117" w:rsidP="00F25EEF">
            <w:pPr>
              <w:pStyle w:val="Tablecontent"/>
            </w:pPr>
            <w:r w:rsidRPr="001531AE">
              <w:t>Do not group the output, as it’s better to use a spreadsheet to group.</w:t>
            </w:r>
          </w:p>
        </w:tc>
      </w:tr>
      <w:tr w:rsidR="00FC6117" w14:paraId="49EC76A1" w14:textId="77777777" w:rsidTr="00E46D21">
        <w:trPr>
          <w:trHeight w:val="302"/>
        </w:trPr>
        <w:tc>
          <w:tcPr>
            <w:tcW w:w="1559" w:type="dxa"/>
            <w:vMerge/>
            <w:shd w:val="clear" w:color="auto" w:fill="F2F2F2" w:themeFill="background1" w:themeFillShade="F2"/>
          </w:tcPr>
          <w:p w14:paraId="121DD8F7" w14:textId="77777777" w:rsidR="00FC6117" w:rsidRDefault="00FC6117" w:rsidP="00F25EEF">
            <w:pPr>
              <w:pStyle w:val="Tablecontent"/>
              <w:rPr>
                <w:b/>
                <w:bCs/>
              </w:rPr>
            </w:pPr>
          </w:p>
        </w:tc>
        <w:tc>
          <w:tcPr>
            <w:tcW w:w="7891" w:type="dxa"/>
            <w:shd w:val="clear" w:color="auto" w:fill="auto"/>
          </w:tcPr>
          <w:p w14:paraId="1E194157" w14:textId="77777777" w:rsidR="00FC6117" w:rsidRPr="001531AE" w:rsidRDefault="00FC6117" w:rsidP="00F25EEF">
            <w:pPr>
              <w:pStyle w:val="Tablecontent"/>
            </w:pPr>
            <w:r w:rsidRPr="001531AE">
              <w:t>While you can add a summary row at the end, it’s more flexible to use spreadsheets as you can have different formula for each column.</w:t>
            </w:r>
          </w:p>
        </w:tc>
      </w:tr>
      <w:tr w:rsidR="00FC6117" w14:paraId="120DC344" w14:textId="77777777" w:rsidTr="00E46D21">
        <w:trPr>
          <w:trHeight w:val="302"/>
        </w:trPr>
        <w:tc>
          <w:tcPr>
            <w:tcW w:w="1559" w:type="dxa"/>
            <w:vMerge/>
            <w:shd w:val="clear" w:color="auto" w:fill="F2F2F2" w:themeFill="background1" w:themeFillShade="F2"/>
          </w:tcPr>
          <w:p w14:paraId="0F8FD808" w14:textId="77777777" w:rsidR="00FC6117" w:rsidRDefault="00FC6117" w:rsidP="00F25EEF">
            <w:pPr>
              <w:pStyle w:val="Tablecontent"/>
              <w:rPr>
                <w:b/>
                <w:bCs/>
              </w:rPr>
            </w:pPr>
          </w:p>
        </w:tc>
        <w:tc>
          <w:tcPr>
            <w:tcW w:w="7891" w:type="dxa"/>
            <w:shd w:val="clear" w:color="auto" w:fill="auto"/>
          </w:tcPr>
          <w:p w14:paraId="1C5F60B5" w14:textId="77777777" w:rsidR="00FC6117" w:rsidRPr="001531AE" w:rsidRDefault="00FC6117" w:rsidP="00F25EEF">
            <w:pPr>
              <w:pStyle w:val="Tablecontent"/>
            </w:pPr>
            <w:r w:rsidRPr="00CB62AC">
              <w:t xml:space="preserve">There is </w:t>
            </w:r>
            <w:r>
              <w:t xml:space="preserve">a </w:t>
            </w:r>
            <w:r w:rsidRPr="00CB62AC">
              <w:t>limit o</w:t>
            </w:r>
            <w:r>
              <w:t>f</w:t>
            </w:r>
            <w:r w:rsidRPr="00CB62AC">
              <w:t xml:space="preserve"> </w:t>
            </w:r>
            <w:r>
              <w:t xml:space="preserve">50 </w:t>
            </w:r>
            <w:r w:rsidRPr="00CB62AC">
              <w:t xml:space="preserve">columns. </w:t>
            </w:r>
            <w:r>
              <w:t>For object with many metrics and properties, logically separate them.</w:t>
            </w:r>
          </w:p>
        </w:tc>
      </w:tr>
      <w:tr w:rsidR="00FC6117" w14:paraId="23E3DF26" w14:textId="77777777" w:rsidTr="00E46D21">
        <w:trPr>
          <w:trHeight w:val="302"/>
        </w:trPr>
        <w:tc>
          <w:tcPr>
            <w:tcW w:w="1559" w:type="dxa"/>
            <w:vMerge/>
            <w:shd w:val="clear" w:color="auto" w:fill="F2F2F2" w:themeFill="background1" w:themeFillShade="F2"/>
          </w:tcPr>
          <w:p w14:paraId="3508D46E" w14:textId="77777777" w:rsidR="00FC6117" w:rsidRDefault="00FC6117" w:rsidP="00F25EEF">
            <w:pPr>
              <w:pStyle w:val="Tablecontent"/>
              <w:rPr>
                <w:b/>
                <w:bCs/>
              </w:rPr>
            </w:pPr>
          </w:p>
        </w:tc>
        <w:tc>
          <w:tcPr>
            <w:tcW w:w="7891" w:type="dxa"/>
            <w:shd w:val="clear" w:color="auto" w:fill="auto"/>
          </w:tcPr>
          <w:p w14:paraId="2ECA59CD" w14:textId="77777777" w:rsidR="00FC6117" w:rsidRPr="00CB62AC" w:rsidRDefault="00FC6117" w:rsidP="00F25EEF">
            <w:pPr>
              <w:pStyle w:val="Tablecontent"/>
            </w:pPr>
            <w:r>
              <w:t>For utilization and contention, show at 95</w:t>
            </w:r>
            <w:r w:rsidRPr="00275647">
              <w:rPr>
                <w:vertAlign w:val="superscript"/>
              </w:rPr>
              <w:t>th</w:t>
            </w:r>
            <w:r>
              <w:t xml:space="preserve"> percentile. Maximum will likely show outlier while average is “too late” as the goal is to serve everyone almost all the time.</w:t>
            </w:r>
          </w:p>
        </w:tc>
      </w:tr>
      <w:tr w:rsidR="00FC6117" w14:paraId="15C91A10" w14:textId="77777777" w:rsidTr="00E46D21">
        <w:trPr>
          <w:trHeight w:val="302"/>
        </w:trPr>
        <w:tc>
          <w:tcPr>
            <w:tcW w:w="1559" w:type="dxa"/>
            <w:vMerge/>
            <w:shd w:val="clear" w:color="auto" w:fill="F2F2F2" w:themeFill="background1" w:themeFillShade="F2"/>
          </w:tcPr>
          <w:p w14:paraId="77F467D4" w14:textId="77777777" w:rsidR="00FC6117" w:rsidRDefault="00FC6117" w:rsidP="00F25EEF">
            <w:pPr>
              <w:pStyle w:val="Tablecontent"/>
              <w:rPr>
                <w:b/>
                <w:bCs/>
              </w:rPr>
            </w:pPr>
          </w:p>
        </w:tc>
        <w:tc>
          <w:tcPr>
            <w:tcW w:w="7891" w:type="dxa"/>
            <w:shd w:val="clear" w:color="auto" w:fill="auto"/>
          </w:tcPr>
          <w:p w14:paraId="7640249A" w14:textId="77777777" w:rsidR="00FC6117" w:rsidRDefault="00FC6117" w:rsidP="00F25EEF">
            <w:pPr>
              <w:pStyle w:val="Tablecontent"/>
            </w:pPr>
            <w:r>
              <w:t>For event, sum the numbers. For example, the number of Guest OS rebooted.</w:t>
            </w:r>
          </w:p>
        </w:tc>
      </w:tr>
      <w:tr w:rsidR="00FC6117" w14:paraId="4C06381D" w14:textId="77777777" w:rsidTr="00E46D21">
        <w:trPr>
          <w:trHeight w:val="302"/>
        </w:trPr>
        <w:tc>
          <w:tcPr>
            <w:tcW w:w="1559" w:type="dxa"/>
            <w:vMerge w:val="restart"/>
            <w:shd w:val="clear" w:color="auto" w:fill="F2F2F2" w:themeFill="background1" w:themeFillShade="F2"/>
          </w:tcPr>
          <w:p w14:paraId="5EF9A3DD" w14:textId="77777777" w:rsidR="00FC6117" w:rsidRDefault="00FC6117" w:rsidP="00F25EEF">
            <w:pPr>
              <w:pStyle w:val="Tablecontent"/>
              <w:rPr>
                <w:b/>
                <w:bCs/>
              </w:rPr>
            </w:pPr>
            <w:r>
              <w:rPr>
                <w:b/>
                <w:bCs/>
              </w:rPr>
              <w:t>PDF</w:t>
            </w:r>
          </w:p>
        </w:tc>
        <w:tc>
          <w:tcPr>
            <w:tcW w:w="7891" w:type="dxa"/>
            <w:shd w:val="clear" w:color="auto" w:fill="auto"/>
          </w:tcPr>
          <w:p w14:paraId="2A103D23" w14:textId="77777777" w:rsidR="00FC6117" w:rsidRPr="001531AE" w:rsidRDefault="00FC6117" w:rsidP="00F25EEF">
            <w:pPr>
              <w:pStyle w:val="Tablecontent"/>
            </w:pPr>
            <w:r>
              <w:rPr>
                <w:lang w:val="en-GB"/>
              </w:rPr>
              <w:t>Design the report to use landscape orientation. This makes it suitable for laptop, tablet and printed paper.</w:t>
            </w:r>
          </w:p>
        </w:tc>
      </w:tr>
      <w:tr w:rsidR="00FC6117" w14:paraId="45FDF9D3" w14:textId="77777777" w:rsidTr="00E46D21">
        <w:trPr>
          <w:trHeight w:val="302"/>
        </w:trPr>
        <w:tc>
          <w:tcPr>
            <w:tcW w:w="1559" w:type="dxa"/>
            <w:vMerge/>
            <w:shd w:val="clear" w:color="auto" w:fill="F2F2F2" w:themeFill="background1" w:themeFillShade="F2"/>
          </w:tcPr>
          <w:p w14:paraId="25A3868E" w14:textId="77777777" w:rsidR="00FC6117" w:rsidRDefault="00FC6117" w:rsidP="00F25EEF">
            <w:pPr>
              <w:pStyle w:val="Tablecontent"/>
              <w:rPr>
                <w:b/>
                <w:bCs/>
              </w:rPr>
            </w:pPr>
          </w:p>
        </w:tc>
        <w:tc>
          <w:tcPr>
            <w:tcW w:w="7891" w:type="dxa"/>
            <w:shd w:val="clear" w:color="auto" w:fill="auto"/>
          </w:tcPr>
          <w:p w14:paraId="0D6DBD25" w14:textId="77777777" w:rsidR="00FC6117" w:rsidRDefault="00FC6117" w:rsidP="00F25EEF">
            <w:pPr>
              <w:pStyle w:val="Tablecontent"/>
              <w:rPr>
                <w:lang w:val="en-GB"/>
              </w:rPr>
            </w:pPr>
            <w:r>
              <w:rPr>
                <w:lang w:val="en-GB"/>
              </w:rPr>
              <w:t>Just like mobile phone friendly app is best designed separately, the same goes for report. The small screen requires a purpose-built design.</w:t>
            </w:r>
          </w:p>
        </w:tc>
      </w:tr>
    </w:tbl>
    <w:p w14:paraId="3B65F522" w14:textId="77777777" w:rsidR="00FC6117" w:rsidRDefault="00FC6117" w:rsidP="00F25EEF">
      <w:pPr>
        <w:pStyle w:val="Heading5"/>
      </w:pPr>
      <w:r>
        <w:t>Context</w:t>
      </w:r>
    </w:p>
    <w:p w14:paraId="5179FF41" w14:textId="62C553AF" w:rsidR="00FC6117" w:rsidRDefault="00FC6117" w:rsidP="00F25EEF">
      <w:r>
        <w:t>Put a context. It helps when the CSV file contains thousands of rows. For example, for VM, add the following columns</w:t>
      </w:r>
      <w:r w:rsidR="00F25EEF">
        <w:t xml:space="preserve">. I put them </w:t>
      </w:r>
      <w:r>
        <w:t>at the</w:t>
      </w:r>
      <w:r w:rsidR="00F25EEF">
        <w:t xml:space="preserve"> end as the first few columns should be more important information and used for sorting.</w:t>
      </w:r>
    </w:p>
    <w:p w14:paraId="50423BA7" w14:textId="77777777" w:rsidR="00FC6117" w:rsidRDefault="00FC6117" w:rsidP="00F25EEF">
      <w:pPr>
        <w:pStyle w:val="BeforeTable"/>
        <w:rPr>
          <w:lang w:val="en-GB"/>
        </w:rPr>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559"/>
        <w:gridCol w:w="7891"/>
      </w:tblGrid>
      <w:tr w:rsidR="00FC6117" w14:paraId="1E78294F" w14:textId="77777777" w:rsidTr="00E46D21">
        <w:trPr>
          <w:trHeight w:val="302"/>
        </w:trPr>
        <w:tc>
          <w:tcPr>
            <w:tcW w:w="1559" w:type="dxa"/>
            <w:shd w:val="clear" w:color="auto" w:fill="F2F2F2" w:themeFill="background1" w:themeFillShade="F2"/>
          </w:tcPr>
          <w:p w14:paraId="17F743BF" w14:textId="77777777" w:rsidR="00FC6117" w:rsidRDefault="00FC6117" w:rsidP="00F25EEF">
            <w:pPr>
              <w:pStyle w:val="Tablecontent"/>
              <w:rPr>
                <w:b/>
                <w:bCs/>
              </w:rPr>
            </w:pPr>
            <w:r>
              <w:rPr>
                <w:b/>
                <w:bCs/>
              </w:rPr>
              <w:t>Column 1</w:t>
            </w:r>
          </w:p>
        </w:tc>
        <w:tc>
          <w:tcPr>
            <w:tcW w:w="7891" w:type="dxa"/>
            <w:shd w:val="clear" w:color="auto" w:fill="auto"/>
          </w:tcPr>
          <w:p w14:paraId="03EEB435"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e parent vCenter Data Center.</w:t>
            </w:r>
          </w:p>
          <w:p w14:paraId="7784031B"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is is the first column, so the VM is “grouped” by DC.</w:t>
            </w:r>
          </w:p>
        </w:tc>
      </w:tr>
      <w:tr w:rsidR="00FC6117" w14:paraId="30722B5A" w14:textId="77777777" w:rsidTr="00E46D21">
        <w:trPr>
          <w:trHeight w:val="302"/>
        </w:trPr>
        <w:tc>
          <w:tcPr>
            <w:tcW w:w="1559" w:type="dxa"/>
            <w:shd w:val="clear" w:color="auto" w:fill="F2F2F2" w:themeFill="background1" w:themeFillShade="F2"/>
          </w:tcPr>
          <w:p w14:paraId="02D570FA" w14:textId="77777777" w:rsidR="00FC6117" w:rsidRDefault="00FC6117" w:rsidP="00F25EEF">
            <w:pPr>
              <w:pStyle w:val="Tablecontent"/>
              <w:rPr>
                <w:b/>
                <w:bCs/>
              </w:rPr>
            </w:pPr>
            <w:r>
              <w:rPr>
                <w:b/>
                <w:bCs/>
              </w:rPr>
              <w:t>Column 2</w:t>
            </w:r>
          </w:p>
        </w:tc>
        <w:tc>
          <w:tcPr>
            <w:tcW w:w="7891" w:type="dxa"/>
            <w:shd w:val="clear" w:color="auto" w:fill="auto"/>
          </w:tcPr>
          <w:p w14:paraId="515BDFEA"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The parent vSphere Cluster. </w:t>
            </w:r>
          </w:p>
          <w:p w14:paraId="4CA9FD95"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is is the second column, so the VM is “grouped” by cluster.</w:t>
            </w:r>
          </w:p>
        </w:tc>
      </w:tr>
      <w:tr w:rsidR="00FC6117" w14:paraId="3A9BAB89" w14:textId="77777777" w:rsidTr="00E46D21">
        <w:trPr>
          <w:trHeight w:val="302"/>
        </w:trPr>
        <w:tc>
          <w:tcPr>
            <w:tcW w:w="1559" w:type="dxa"/>
            <w:shd w:val="clear" w:color="auto" w:fill="F2F2F2" w:themeFill="background1" w:themeFillShade="F2"/>
          </w:tcPr>
          <w:p w14:paraId="26F5D697" w14:textId="77777777" w:rsidR="00FC6117" w:rsidRDefault="00FC6117" w:rsidP="00F25EEF">
            <w:pPr>
              <w:pStyle w:val="Tablecontent"/>
              <w:rPr>
                <w:b/>
                <w:bCs/>
              </w:rPr>
            </w:pPr>
            <w:r>
              <w:rPr>
                <w:b/>
                <w:bCs/>
              </w:rPr>
              <w:t>Column 3</w:t>
            </w:r>
          </w:p>
        </w:tc>
        <w:tc>
          <w:tcPr>
            <w:tcW w:w="7891" w:type="dxa"/>
            <w:shd w:val="clear" w:color="auto" w:fill="auto"/>
          </w:tcPr>
          <w:p w14:paraId="40362FDA"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e parent folder.</w:t>
            </w:r>
          </w:p>
          <w:p w14:paraId="79D6A598"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is is the third column, so the VM is “grouped” by cluster</w:t>
            </w:r>
          </w:p>
        </w:tc>
      </w:tr>
    </w:tbl>
    <w:p w14:paraId="01106F3B" w14:textId="77777777" w:rsidR="00FC6117" w:rsidRDefault="00FC6117" w:rsidP="00F25EEF">
      <w:pPr>
        <w:pStyle w:val="Heading4"/>
      </w:pPr>
      <w:r>
        <w:t>Widgets</w:t>
      </w:r>
    </w:p>
    <w:p w14:paraId="6E87D058" w14:textId="77777777" w:rsidR="00FC6117" w:rsidRDefault="00FC6117" w:rsidP="00FC6117">
      <w:pPr>
        <w:rPr>
          <w:lang w:val="en-GB"/>
        </w:rPr>
      </w:pPr>
      <w:r>
        <w:rPr>
          <w:lang w:val="en-GB"/>
        </w:rPr>
        <w:t>Only a handful of widgets are suitable for PDF printed report, because reports have no interaction and fixed height.</w:t>
      </w:r>
    </w:p>
    <w:p w14:paraId="6B50BCB9" w14:textId="77777777" w:rsidR="00FC6117" w:rsidRDefault="00FC6117" w:rsidP="00FC6117">
      <w:pPr>
        <w:rPr>
          <w:lang w:val="en-GB"/>
        </w:rPr>
      </w:pPr>
      <w:r>
        <w:rPr>
          <w:lang w:val="en-GB"/>
        </w:rPr>
        <w:t>A report should flow from summary to details.</w:t>
      </w:r>
    </w:p>
    <w:p w14:paraId="1364FB39" w14:textId="77777777" w:rsidR="00FC6117" w:rsidRDefault="00FC6117" w:rsidP="00FC6117">
      <w:pPr>
        <w:pStyle w:val="Bullet"/>
        <w:rPr>
          <w:lang w:val="en-GB"/>
        </w:rPr>
      </w:pPr>
      <w:r>
        <w:rPr>
          <w:lang w:val="en-GB"/>
        </w:rPr>
        <w:t xml:space="preserve">Start with headline numbers. This shows large, eye-catching number.  </w:t>
      </w:r>
    </w:p>
    <w:p w14:paraId="2406707B" w14:textId="77777777" w:rsidR="00FC6117" w:rsidRDefault="00FC6117" w:rsidP="00FC6117">
      <w:pPr>
        <w:pStyle w:val="Bullet"/>
        <w:rPr>
          <w:lang w:val="en-GB"/>
        </w:rPr>
      </w:pPr>
      <w:r>
        <w:rPr>
          <w:lang w:val="en-GB"/>
        </w:rPr>
        <w:t xml:space="preserve">Break down the headline numbers by groups. The focus is on the groups, especially their relative size or value. </w:t>
      </w:r>
    </w:p>
    <w:p w14:paraId="2615F00F" w14:textId="77777777" w:rsidR="00FC6117" w:rsidRDefault="00FC6117" w:rsidP="00FC6117">
      <w:pPr>
        <w:pStyle w:val="Bullet"/>
        <w:rPr>
          <w:lang w:val="en-GB"/>
        </w:rPr>
      </w:pPr>
      <w:r>
        <w:rPr>
          <w:lang w:val="en-GB"/>
        </w:rPr>
        <w:t xml:space="preserve">Show trend over time, if the pattern is important. </w:t>
      </w:r>
    </w:p>
    <w:p w14:paraId="32A72CF7" w14:textId="77777777" w:rsidR="00FC6117" w:rsidRDefault="00FC6117" w:rsidP="00FC6117">
      <w:pPr>
        <w:pStyle w:val="Bullet"/>
        <w:rPr>
          <w:lang w:val="en-GB"/>
        </w:rPr>
      </w:pPr>
      <w:r>
        <w:rPr>
          <w:lang w:val="en-GB"/>
        </w:rPr>
        <w:t>Last is show the individual members. To focus on the important ones, limit to say top 10.</w:t>
      </w:r>
    </w:p>
    <w:p w14:paraId="5274DE70" w14:textId="77777777" w:rsidR="00FC6117" w:rsidRDefault="00FC6117" w:rsidP="00FC6117">
      <w:pPr>
        <w:rPr>
          <w:lang w:val="en-GB"/>
        </w:rPr>
      </w:pPr>
      <w:r>
        <w:rPr>
          <w:lang w:val="en-GB"/>
        </w:rPr>
        <w:t xml:space="preserve">The following shows the various section and the widgets suitable for it. </w:t>
      </w:r>
    </w:p>
    <w:p w14:paraId="68865F4D" w14:textId="77777777" w:rsidR="00FC6117" w:rsidRPr="0004305B" w:rsidRDefault="00FC6117" w:rsidP="00FC6117">
      <w:pPr>
        <w:rPr>
          <w:lang w:val="en-GB"/>
        </w:rPr>
      </w:pPr>
      <w:r>
        <w:rPr>
          <w:lang w:val="en-GB"/>
        </w:rPr>
        <w:t>By being aware of the limitations of each widget in PDF layout format, you avoid redoing your report. Measure twice, cut once.</w:t>
      </w:r>
    </w:p>
    <w:p w14:paraId="06030D67" w14:textId="77777777" w:rsidR="00FC6117" w:rsidRDefault="00FC6117" w:rsidP="00FC6117">
      <w:pPr>
        <w:pStyle w:val="BeforeTable"/>
        <w:rPr>
          <w:lang w:val="en-GB"/>
        </w:rPr>
      </w:pPr>
    </w:p>
    <w:tbl>
      <w:tblPr>
        <w:tblStyle w:val="TableGridLight"/>
        <w:tblW w:w="945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2070"/>
        <w:gridCol w:w="7380"/>
      </w:tblGrid>
      <w:tr w:rsidR="00FC6117" w:rsidRPr="005A1CAD" w14:paraId="58839616" w14:textId="77777777" w:rsidTr="00E46D21">
        <w:trPr>
          <w:trHeight w:val="302"/>
        </w:trPr>
        <w:tc>
          <w:tcPr>
            <w:tcW w:w="2070" w:type="dxa"/>
            <w:shd w:val="clear" w:color="auto" w:fill="F2F2F2" w:themeFill="background1" w:themeFillShade="F2"/>
          </w:tcPr>
          <w:p w14:paraId="3E25E8A2" w14:textId="77777777" w:rsidR="00FC6117" w:rsidRPr="005A1CAD" w:rsidRDefault="00FC6117" w:rsidP="00E46D21">
            <w:pPr>
              <w:pStyle w:val="Tablecontent"/>
              <w:rPr>
                <w:b/>
                <w:bCs/>
              </w:rPr>
            </w:pPr>
            <w:r>
              <w:rPr>
                <w:b/>
                <w:bCs/>
              </w:rPr>
              <w:lastRenderedPageBreak/>
              <w:t>Purpose</w:t>
            </w:r>
          </w:p>
        </w:tc>
        <w:tc>
          <w:tcPr>
            <w:tcW w:w="7380" w:type="dxa"/>
            <w:shd w:val="clear" w:color="auto" w:fill="F2F2F2" w:themeFill="background1" w:themeFillShade="F2"/>
          </w:tcPr>
          <w:p w14:paraId="4F5A5BE1" w14:textId="77777777" w:rsidR="00FC6117" w:rsidRPr="005A1CAD" w:rsidRDefault="00FC6117" w:rsidP="00E46D21">
            <w:pPr>
              <w:pStyle w:val="Tablecontent"/>
              <w:rPr>
                <w:b/>
                <w:bCs/>
              </w:rPr>
            </w:pPr>
            <w:r>
              <w:rPr>
                <w:b/>
                <w:bCs/>
              </w:rPr>
              <w:t>Description</w:t>
            </w:r>
          </w:p>
        </w:tc>
      </w:tr>
      <w:tr w:rsidR="00FC6117" w:rsidRPr="004A6115" w14:paraId="6273221A" w14:textId="77777777" w:rsidTr="00E46D21">
        <w:trPr>
          <w:trHeight w:val="329"/>
        </w:trPr>
        <w:tc>
          <w:tcPr>
            <w:tcW w:w="2070" w:type="dxa"/>
            <w:vMerge w:val="restart"/>
          </w:tcPr>
          <w:p w14:paraId="4B21B18B" w14:textId="77777777" w:rsidR="00FC6117" w:rsidRDefault="00FC6117" w:rsidP="00E46D21">
            <w:pPr>
              <w:pStyle w:val="Tablecontent"/>
              <w:rPr>
                <w:b/>
                <w:bCs/>
              </w:rPr>
            </w:pPr>
            <w:r>
              <w:rPr>
                <w:b/>
                <w:bCs/>
              </w:rPr>
              <w:t xml:space="preserve">Headline </w:t>
            </w:r>
          </w:p>
        </w:tc>
        <w:tc>
          <w:tcPr>
            <w:tcW w:w="7380" w:type="dxa"/>
          </w:tcPr>
          <w:p w14:paraId="66A4FC62" w14:textId="77777777" w:rsidR="00FC6117" w:rsidRPr="004A6115" w:rsidRDefault="00FC6117" w:rsidP="00E46D21">
            <w:pPr>
              <w:pStyle w:val="Tablecontent"/>
            </w:pPr>
            <w:r>
              <w:t xml:space="preserve">Large font, </w:t>
            </w:r>
            <w:r w:rsidRPr="004A6115">
              <w:t>eye catching</w:t>
            </w:r>
            <w:r>
              <w:t xml:space="preserve">. 3 – 5 numbers shown on portrait paper visualize the summary well. If you put too many it will look crammed. If you put 1 – 2 numbers it will look sparse. </w:t>
            </w:r>
          </w:p>
        </w:tc>
      </w:tr>
      <w:tr w:rsidR="00FC6117" w:rsidRPr="004A6115" w14:paraId="2CBD340E" w14:textId="77777777" w:rsidTr="00E46D21">
        <w:trPr>
          <w:trHeight w:val="329"/>
        </w:trPr>
        <w:tc>
          <w:tcPr>
            <w:tcW w:w="2070" w:type="dxa"/>
            <w:vMerge/>
          </w:tcPr>
          <w:p w14:paraId="75F02BDD" w14:textId="77777777" w:rsidR="00FC6117" w:rsidRDefault="00FC6117" w:rsidP="00E46D21">
            <w:pPr>
              <w:pStyle w:val="Tablecontent"/>
              <w:rPr>
                <w:b/>
                <w:bCs/>
              </w:rPr>
            </w:pPr>
          </w:p>
        </w:tc>
        <w:tc>
          <w:tcPr>
            <w:tcW w:w="7380" w:type="dxa"/>
          </w:tcPr>
          <w:p w14:paraId="19CFB71F" w14:textId="77777777" w:rsidR="00FC6117" w:rsidRDefault="00FC6117" w:rsidP="00E46D21">
            <w:pPr>
              <w:pStyle w:val="Tablecontent"/>
            </w:pPr>
            <w:r>
              <w:t>Widget: Score Board.</w:t>
            </w:r>
          </w:p>
          <w:p w14:paraId="50B0E139" w14:textId="77777777" w:rsidR="00FC6117" w:rsidRDefault="00FC6117" w:rsidP="00E46D21">
            <w:pPr>
              <w:pStyle w:val="Tablecontent"/>
            </w:pPr>
            <w:r>
              <w:t>Limitation: score board can only show present value, hence not suitable for performance.</w:t>
            </w:r>
          </w:p>
        </w:tc>
      </w:tr>
      <w:tr w:rsidR="00FC6117" w:rsidRPr="004A6115" w14:paraId="5D19A56B" w14:textId="77777777" w:rsidTr="00E46D21">
        <w:trPr>
          <w:trHeight w:val="329"/>
        </w:trPr>
        <w:tc>
          <w:tcPr>
            <w:tcW w:w="2070" w:type="dxa"/>
            <w:vMerge w:val="restart"/>
          </w:tcPr>
          <w:p w14:paraId="7182C996" w14:textId="77777777" w:rsidR="00FC6117" w:rsidRDefault="00FC6117" w:rsidP="00E46D21">
            <w:pPr>
              <w:pStyle w:val="Tablecontent"/>
              <w:rPr>
                <w:b/>
                <w:bCs/>
              </w:rPr>
            </w:pPr>
            <w:r>
              <w:rPr>
                <w:b/>
                <w:bCs/>
              </w:rPr>
              <w:t>Summary</w:t>
            </w:r>
          </w:p>
        </w:tc>
        <w:tc>
          <w:tcPr>
            <w:tcW w:w="7380" w:type="dxa"/>
          </w:tcPr>
          <w:p w14:paraId="417C6ACA" w14:textId="77777777" w:rsidR="00FC6117" w:rsidRDefault="00FC6117" w:rsidP="00E46D21">
            <w:pPr>
              <w:pStyle w:val="Tablecontent"/>
            </w:pPr>
            <w:r>
              <w:t xml:space="preserve">A simple table. Use when you need to summarize values of many members at the parent level. It complements the score board widget as you can do computation. </w:t>
            </w:r>
          </w:p>
        </w:tc>
      </w:tr>
      <w:tr w:rsidR="00FC6117" w:rsidRPr="004A6115" w14:paraId="00EDF9E7" w14:textId="77777777" w:rsidTr="00E46D21">
        <w:trPr>
          <w:trHeight w:val="329"/>
        </w:trPr>
        <w:tc>
          <w:tcPr>
            <w:tcW w:w="2070" w:type="dxa"/>
            <w:vMerge/>
          </w:tcPr>
          <w:p w14:paraId="3BEBD223" w14:textId="77777777" w:rsidR="00FC6117" w:rsidRDefault="00FC6117" w:rsidP="00E46D21">
            <w:pPr>
              <w:pStyle w:val="Tablecontent"/>
              <w:rPr>
                <w:b/>
                <w:bCs/>
              </w:rPr>
            </w:pPr>
          </w:p>
        </w:tc>
        <w:tc>
          <w:tcPr>
            <w:tcW w:w="7380" w:type="dxa"/>
          </w:tcPr>
          <w:p w14:paraId="60E96181" w14:textId="77777777" w:rsidR="00FC6117" w:rsidRDefault="00FC6117" w:rsidP="00E46D21">
            <w:pPr>
              <w:pStyle w:val="Tablecontent"/>
            </w:pPr>
            <w:r>
              <w:t>Widget: Summary View.</w:t>
            </w:r>
          </w:p>
          <w:p w14:paraId="744E7511" w14:textId="77777777" w:rsidR="00FC6117" w:rsidRDefault="00FC6117" w:rsidP="00E46D21">
            <w:pPr>
              <w:pStyle w:val="Tablecontent"/>
            </w:pPr>
            <w:r>
              <w:t xml:space="preserve">Limitation: The filter applies to all rows in the table, despite the fact each row has different metrics. There is no </w:t>
            </w:r>
            <w:r w:rsidRPr="004840C6">
              <w:rPr>
                <w:color w:val="FF0000"/>
              </w:rPr>
              <w:t xml:space="preserve">count </w:t>
            </w:r>
            <w:r>
              <w:t>function. Only sum, maximum, minimum, average and standard deviation</w:t>
            </w:r>
          </w:p>
        </w:tc>
      </w:tr>
      <w:tr w:rsidR="00FC6117" w:rsidRPr="004A6115" w14:paraId="7CFF4720" w14:textId="77777777" w:rsidTr="00E46D21">
        <w:trPr>
          <w:trHeight w:val="329"/>
        </w:trPr>
        <w:tc>
          <w:tcPr>
            <w:tcW w:w="2070" w:type="dxa"/>
            <w:vMerge w:val="restart"/>
          </w:tcPr>
          <w:p w14:paraId="4498B59C" w14:textId="77777777" w:rsidR="00FC6117" w:rsidRDefault="00FC6117" w:rsidP="00E46D21">
            <w:pPr>
              <w:pStyle w:val="Tablecontent"/>
              <w:rPr>
                <w:b/>
                <w:bCs/>
              </w:rPr>
            </w:pPr>
            <w:r>
              <w:rPr>
                <w:b/>
                <w:bCs/>
              </w:rPr>
              <w:t>Grouping</w:t>
            </w:r>
          </w:p>
        </w:tc>
        <w:tc>
          <w:tcPr>
            <w:tcW w:w="7380" w:type="dxa"/>
          </w:tcPr>
          <w:p w14:paraId="317BFF56" w14:textId="77777777" w:rsidR="00FC6117" w:rsidRDefault="00FC6117" w:rsidP="00E46D21">
            <w:pPr>
              <w:pStyle w:val="Tablecontent"/>
            </w:pPr>
            <w:r>
              <w:t>Show objects by group. Focus is on the group, not the individual members.</w:t>
            </w:r>
          </w:p>
        </w:tc>
      </w:tr>
      <w:tr w:rsidR="00FC6117" w:rsidRPr="004A6115" w14:paraId="40A876DC" w14:textId="77777777" w:rsidTr="00E46D21">
        <w:trPr>
          <w:trHeight w:val="329"/>
        </w:trPr>
        <w:tc>
          <w:tcPr>
            <w:tcW w:w="2070" w:type="dxa"/>
            <w:vMerge/>
          </w:tcPr>
          <w:p w14:paraId="6858A25D" w14:textId="77777777" w:rsidR="00FC6117" w:rsidRDefault="00FC6117" w:rsidP="00E46D21">
            <w:pPr>
              <w:pStyle w:val="Tablecontent"/>
              <w:rPr>
                <w:b/>
                <w:bCs/>
              </w:rPr>
            </w:pPr>
          </w:p>
        </w:tc>
        <w:tc>
          <w:tcPr>
            <w:tcW w:w="7380" w:type="dxa"/>
          </w:tcPr>
          <w:p w14:paraId="2B59C0D9" w14:textId="77777777" w:rsidR="00FC6117" w:rsidRDefault="00FC6117" w:rsidP="00E46D21">
            <w:pPr>
              <w:pStyle w:val="Tablecontent"/>
            </w:pPr>
            <w:r>
              <w:t>Use Pie Chart when you don’t know how many slices as it’s dynamic. Value wise, pie chart is good for relative distribution. Its focus on relative means it’s less suitable for performance management.</w:t>
            </w:r>
          </w:p>
          <w:p w14:paraId="2D48105C" w14:textId="77777777" w:rsidR="00FC6117" w:rsidRDefault="00FC6117" w:rsidP="00E46D21">
            <w:pPr>
              <w:pStyle w:val="Tablecontent"/>
            </w:pPr>
            <w:r>
              <w:t>Limitation: Legend gets truncated easily unless it’s short.</w:t>
            </w:r>
          </w:p>
        </w:tc>
      </w:tr>
      <w:tr w:rsidR="00FC6117" w:rsidRPr="004A6115" w14:paraId="760BDDA3" w14:textId="77777777" w:rsidTr="00E46D21">
        <w:trPr>
          <w:trHeight w:val="329"/>
        </w:trPr>
        <w:tc>
          <w:tcPr>
            <w:tcW w:w="2070" w:type="dxa"/>
            <w:vMerge/>
          </w:tcPr>
          <w:p w14:paraId="19E49CCF" w14:textId="77777777" w:rsidR="00FC6117" w:rsidRDefault="00FC6117" w:rsidP="00E46D21">
            <w:pPr>
              <w:pStyle w:val="Tablecontent"/>
              <w:rPr>
                <w:b/>
                <w:bCs/>
              </w:rPr>
            </w:pPr>
          </w:p>
        </w:tc>
        <w:tc>
          <w:tcPr>
            <w:tcW w:w="7380" w:type="dxa"/>
          </w:tcPr>
          <w:p w14:paraId="72605E3A" w14:textId="77777777" w:rsidR="00FC6117" w:rsidRDefault="00FC6117" w:rsidP="00E46D21">
            <w:pPr>
              <w:pStyle w:val="Tablecontent"/>
            </w:pPr>
            <w:r>
              <w:t>Use Bar Chart when you need to control the range of each slice, or focus on the quantity of each slice. Value wise, bar chart is good for absolute distribution.</w:t>
            </w:r>
            <w:r>
              <w:br/>
              <w:t>Limitation: Need to manually set the number of buckets for best visualization</w:t>
            </w:r>
          </w:p>
        </w:tc>
      </w:tr>
      <w:tr w:rsidR="00FC6117" w:rsidRPr="004A6115" w14:paraId="33A2A113" w14:textId="77777777" w:rsidTr="00E46D21">
        <w:trPr>
          <w:trHeight w:val="329"/>
        </w:trPr>
        <w:tc>
          <w:tcPr>
            <w:tcW w:w="2070" w:type="dxa"/>
            <w:vMerge/>
          </w:tcPr>
          <w:p w14:paraId="4042BF1C" w14:textId="77777777" w:rsidR="00FC6117" w:rsidRDefault="00FC6117" w:rsidP="00E46D21">
            <w:pPr>
              <w:pStyle w:val="Tablecontent"/>
              <w:rPr>
                <w:b/>
                <w:bCs/>
              </w:rPr>
            </w:pPr>
          </w:p>
        </w:tc>
        <w:tc>
          <w:tcPr>
            <w:tcW w:w="7380" w:type="dxa"/>
          </w:tcPr>
          <w:p w14:paraId="5BAA699D" w14:textId="77777777" w:rsidR="00FC6117" w:rsidRDefault="00FC6117" w:rsidP="00E46D21">
            <w:pPr>
              <w:pStyle w:val="Tablecontent"/>
            </w:pPr>
            <w:r>
              <w:t xml:space="preserve">Use Heat Map when you need to show relative size and intensity. For the color, heat map is the only widget capable of showing continuous gradient of values. </w:t>
            </w:r>
            <w:r>
              <w:br/>
              <w:t>Limitation: The group name is hard to read if there are too many groups</w:t>
            </w:r>
          </w:p>
        </w:tc>
      </w:tr>
      <w:tr w:rsidR="00FC6117" w:rsidRPr="004A6115" w14:paraId="55C69294" w14:textId="77777777" w:rsidTr="00E46D21">
        <w:trPr>
          <w:trHeight w:val="329"/>
        </w:trPr>
        <w:tc>
          <w:tcPr>
            <w:tcW w:w="2070" w:type="dxa"/>
            <w:vMerge w:val="restart"/>
          </w:tcPr>
          <w:p w14:paraId="010A251B" w14:textId="77777777" w:rsidR="00FC6117" w:rsidRDefault="00FC6117" w:rsidP="00E46D21">
            <w:pPr>
              <w:pStyle w:val="Tablecontent"/>
              <w:rPr>
                <w:b/>
                <w:bCs/>
              </w:rPr>
            </w:pPr>
            <w:r>
              <w:rPr>
                <w:b/>
                <w:bCs/>
              </w:rPr>
              <w:t>Trend</w:t>
            </w:r>
          </w:p>
        </w:tc>
        <w:tc>
          <w:tcPr>
            <w:tcW w:w="7380" w:type="dxa"/>
          </w:tcPr>
          <w:p w14:paraId="7D3E300E" w14:textId="77777777" w:rsidR="00FC6117" w:rsidRDefault="00FC6117" w:rsidP="00E46D21">
            <w:pPr>
              <w:pStyle w:val="Tablecontent"/>
            </w:pPr>
            <w:r>
              <w:t>Shows trend line. Focus on pattern over time.</w:t>
            </w:r>
          </w:p>
        </w:tc>
      </w:tr>
      <w:tr w:rsidR="00FC6117" w:rsidRPr="004A6115" w14:paraId="7C040B4B" w14:textId="77777777" w:rsidTr="00E46D21">
        <w:trPr>
          <w:trHeight w:val="329"/>
        </w:trPr>
        <w:tc>
          <w:tcPr>
            <w:tcW w:w="2070" w:type="dxa"/>
            <w:vMerge/>
          </w:tcPr>
          <w:p w14:paraId="3DF22922" w14:textId="77777777" w:rsidR="00FC6117" w:rsidRDefault="00FC6117" w:rsidP="00E46D21">
            <w:pPr>
              <w:pStyle w:val="Tablecontent"/>
              <w:rPr>
                <w:b/>
                <w:bCs/>
              </w:rPr>
            </w:pPr>
          </w:p>
        </w:tc>
        <w:tc>
          <w:tcPr>
            <w:tcW w:w="7380" w:type="dxa"/>
          </w:tcPr>
          <w:p w14:paraId="0E20D060" w14:textId="77777777" w:rsidR="00FC6117" w:rsidRDefault="00FC6117" w:rsidP="00E46D21">
            <w:pPr>
              <w:pStyle w:val="Tablecontent"/>
            </w:pPr>
            <w:r>
              <w:t>Health Chart. Use when you can color code the value.</w:t>
            </w:r>
          </w:p>
          <w:p w14:paraId="1BE6B03E" w14:textId="77777777" w:rsidR="00FC6117" w:rsidRDefault="00FC6117" w:rsidP="00E46D21">
            <w:pPr>
              <w:pStyle w:val="Tablecontent"/>
            </w:pPr>
            <w:r>
              <w:t xml:space="preserve">Limitation: The shortest height is too small. Use the medium or tall option instead. It is less </w:t>
            </w:r>
            <w:r>
              <w:rPr>
                <w:rFonts w:ascii="Calibri" w:hAnsi="Calibri" w:cs="Calibri"/>
                <w:color w:val="171717" w:themeColor="background2" w:themeShade="1A"/>
                <w:kern w:val="24"/>
              </w:rPr>
              <w:t>suitable if the number of objects is not fixed. Visually, there is no control for the y-axis minimum and maximum value.</w:t>
            </w:r>
          </w:p>
        </w:tc>
      </w:tr>
      <w:tr w:rsidR="00FC6117" w:rsidRPr="004A6115" w14:paraId="423AF7DE" w14:textId="77777777" w:rsidTr="00E46D21">
        <w:trPr>
          <w:trHeight w:val="329"/>
        </w:trPr>
        <w:tc>
          <w:tcPr>
            <w:tcW w:w="2070" w:type="dxa"/>
            <w:vMerge/>
          </w:tcPr>
          <w:p w14:paraId="4232351B" w14:textId="77777777" w:rsidR="00FC6117" w:rsidRDefault="00FC6117" w:rsidP="00E46D21">
            <w:pPr>
              <w:pStyle w:val="Tablecontent"/>
              <w:rPr>
                <w:b/>
                <w:bCs/>
              </w:rPr>
            </w:pPr>
          </w:p>
        </w:tc>
        <w:tc>
          <w:tcPr>
            <w:tcW w:w="7380" w:type="dxa"/>
          </w:tcPr>
          <w:p w14:paraId="1B2C2633" w14:textId="77777777" w:rsidR="00FC6117" w:rsidRDefault="00FC6117" w:rsidP="00E46D21">
            <w:pPr>
              <w:pStyle w:val="Tablecontent"/>
            </w:pPr>
            <w:r>
              <w:t>View Trend. When values can’t be color coded, and you need multiple lines on the same y-axis for comparison.</w:t>
            </w:r>
          </w:p>
          <w:p w14:paraId="07C240C2" w14:textId="77777777" w:rsidR="00FC6117" w:rsidRDefault="00FC6117" w:rsidP="00E46D21">
            <w:pPr>
              <w:pStyle w:val="Tablecontent"/>
            </w:pPr>
            <w:r>
              <w:t>Limitation: Quite tall, taking up sizeable page. Since your report is landscape, try to put 2 side by side.</w:t>
            </w:r>
          </w:p>
        </w:tc>
      </w:tr>
      <w:tr w:rsidR="00FC6117" w:rsidRPr="004A6115" w14:paraId="2A0C1353" w14:textId="77777777" w:rsidTr="00E46D21">
        <w:trPr>
          <w:trHeight w:val="329"/>
        </w:trPr>
        <w:tc>
          <w:tcPr>
            <w:tcW w:w="2070" w:type="dxa"/>
            <w:vMerge w:val="restart"/>
          </w:tcPr>
          <w:p w14:paraId="6B43CBA0" w14:textId="77777777" w:rsidR="00FC6117" w:rsidRDefault="00FC6117" w:rsidP="00E46D21">
            <w:pPr>
              <w:pStyle w:val="Tablecontent"/>
              <w:rPr>
                <w:b/>
                <w:bCs/>
              </w:rPr>
            </w:pPr>
            <w:r>
              <w:rPr>
                <w:b/>
                <w:bCs/>
              </w:rPr>
              <w:t>Individual</w:t>
            </w:r>
          </w:p>
        </w:tc>
        <w:tc>
          <w:tcPr>
            <w:tcW w:w="7380" w:type="dxa"/>
          </w:tcPr>
          <w:p w14:paraId="22E79A02" w14:textId="77777777" w:rsidR="00FC6117" w:rsidRDefault="00FC6117" w:rsidP="00E46D21">
            <w:pPr>
              <w:pStyle w:val="Tablecontent"/>
            </w:pPr>
            <w:r>
              <w:t>Individual means listing each object on the report, with their names.</w:t>
            </w:r>
          </w:p>
        </w:tc>
      </w:tr>
      <w:tr w:rsidR="00FC6117" w:rsidRPr="004A6115" w14:paraId="74BBD03E" w14:textId="77777777" w:rsidTr="00E46D21">
        <w:trPr>
          <w:trHeight w:val="329"/>
        </w:trPr>
        <w:tc>
          <w:tcPr>
            <w:tcW w:w="2070" w:type="dxa"/>
            <w:vMerge/>
          </w:tcPr>
          <w:p w14:paraId="2C4E0D67" w14:textId="77777777" w:rsidR="00FC6117" w:rsidRDefault="00FC6117" w:rsidP="00E46D21">
            <w:pPr>
              <w:pStyle w:val="Tablecontent"/>
              <w:rPr>
                <w:b/>
                <w:bCs/>
              </w:rPr>
            </w:pPr>
          </w:p>
        </w:tc>
        <w:tc>
          <w:tcPr>
            <w:tcW w:w="7380" w:type="dxa"/>
          </w:tcPr>
          <w:p w14:paraId="4964EF60" w14:textId="77777777" w:rsidR="00FC6117" w:rsidRDefault="00FC6117" w:rsidP="00E46D21">
            <w:pPr>
              <w:pStyle w:val="Tablecontent"/>
            </w:pPr>
            <w:r>
              <w:t>Top-N. This is a simplified table. Focus on the value of 1 metric. Best when the relative values among them matter and you can color code. Use the Percentile function as the default roll up is average</w:t>
            </w:r>
          </w:p>
          <w:p w14:paraId="4040103D" w14:textId="77777777" w:rsidR="00FC6117" w:rsidRDefault="00FC6117" w:rsidP="00E46D21">
            <w:pPr>
              <w:pStyle w:val="Tablecontent"/>
            </w:pPr>
            <w:r>
              <w:t>Limitation: Set t</w:t>
            </w:r>
            <w:r w:rsidRPr="004A6115">
              <w:t>he number of rows</w:t>
            </w:r>
            <w:r>
              <w:t>, so it’s o</w:t>
            </w:r>
            <w:r>
              <w:rPr>
                <w:rFonts w:ascii="Calibri" w:hAnsi="Calibri" w:cs="Calibri"/>
                <w:color w:val="171717" w:themeColor="background2" w:themeShade="1A"/>
                <w:kern w:val="24"/>
              </w:rPr>
              <w:t>nly suitable for items when this number can be capped without losing meaning</w:t>
            </w:r>
          </w:p>
        </w:tc>
      </w:tr>
      <w:tr w:rsidR="00FC6117" w:rsidRPr="004A6115" w14:paraId="0462B9C6" w14:textId="77777777" w:rsidTr="00E46D21">
        <w:trPr>
          <w:trHeight w:val="329"/>
        </w:trPr>
        <w:tc>
          <w:tcPr>
            <w:tcW w:w="2070" w:type="dxa"/>
            <w:vMerge/>
          </w:tcPr>
          <w:p w14:paraId="6430E3CA" w14:textId="77777777" w:rsidR="00FC6117" w:rsidRDefault="00FC6117" w:rsidP="00E46D21">
            <w:pPr>
              <w:pStyle w:val="Tablecontent"/>
              <w:rPr>
                <w:b/>
                <w:bCs/>
              </w:rPr>
            </w:pPr>
          </w:p>
        </w:tc>
        <w:tc>
          <w:tcPr>
            <w:tcW w:w="7380" w:type="dxa"/>
          </w:tcPr>
          <w:p w14:paraId="429FB398" w14:textId="77777777" w:rsidR="00FC6117" w:rsidRDefault="00FC6117" w:rsidP="00E46D21">
            <w:pPr>
              <w:pStyle w:val="Tablecontent"/>
            </w:pPr>
            <w:r>
              <w:t xml:space="preserve">View List. This is a multi-column table. Focus on the object name. </w:t>
            </w:r>
          </w:p>
          <w:p w14:paraId="03B9A7B0" w14:textId="77777777" w:rsidR="00FC6117" w:rsidRDefault="00FC6117" w:rsidP="00E46D21">
            <w:pPr>
              <w:pStyle w:val="Tablecontent"/>
            </w:pPr>
            <w:r>
              <w:t>View can show before vs after. The limitation is the time setting is hardcoded in the view. User without designer access cannot modify it.</w:t>
            </w:r>
          </w:p>
        </w:tc>
      </w:tr>
    </w:tbl>
    <w:p w14:paraId="5A7D8232" w14:textId="77777777" w:rsidR="00FC6117" w:rsidRDefault="00FC6117" w:rsidP="00F25EEF">
      <w:pPr>
        <w:pStyle w:val="Heading3"/>
      </w:pPr>
      <w:r>
        <w:lastRenderedPageBreak/>
        <w:t>Functional Considerations</w:t>
      </w:r>
    </w:p>
    <w:p w14:paraId="1BF8AAE2" w14:textId="77777777" w:rsidR="00FC6117" w:rsidRDefault="00FC6117" w:rsidP="00F25EEF">
      <w:r>
        <w:t>Let’s summarise the applicability of present value vs past value.</w:t>
      </w:r>
    </w:p>
    <w:p w14:paraId="2DC0571A" w14:textId="77777777" w:rsidR="00FC6117" w:rsidRDefault="00FC6117" w:rsidP="00F25EEF">
      <w:pPr>
        <w:pStyle w:val="BeforeTable"/>
      </w:pPr>
    </w:p>
    <w:tbl>
      <w:tblPr>
        <w:tblStyle w:val="TableGridLight"/>
        <w:tblW w:w="7650" w:type="dxa"/>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710"/>
        <w:gridCol w:w="3060"/>
        <w:gridCol w:w="2880"/>
      </w:tblGrid>
      <w:tr w:rsidR="00FC6117" w:rsidRPr="00EF0CC4" w14:paraId="3000A0DF" w14:textId="77777777" w:rsidTr="00E46D21">
        <w:trPr>
          <w:trHeight w:val="302"/>
          <w:jc w:val="center"/>
        </w:trPr>
        <w:tc>
          <w:tcPr>
            <w:tcW w:w="1710" w:type="dxa"/>
            <w:shd w:val="clear" w:color="auto" w:fill="F2F2F2" w:themeFill="background1" w:themeFillShade="F2"/>
          </w:tcPr>
          <w:p w14:paraId="46DA405C" w14:textId="77777777" w:rsidR="00FC6117" w:rsidRDefault="00FC6117" w:rsidP="00F25EEF">
            <w:pPr>
              <w:pStyle w:val="Tableheading"/>
            </w:pPr>
          </w:p>
        </w:tc>
        <w:tc>
          <w:tcPr>
            <w:tcW w:w="3060" w:type="dxa"/>
            <w:shd w:val="clear" w:color="auto" w:fill="F2F2F2" w:themeFill="background1" w:themeFillShade="F2"/>
          </w:tcPr>
          <w:p w14:paraId="3DE3E0F0" w14:textId="77777777" w:rsidR="00FC6117" w:rsidRPr="00EF0CC4" w:rsidRDefault="00FC6117" w:rsidP="00F25EEF">
            <w:pPr>
              <w:pStyle w:val="Tableheading"/>
              <w:rPr>
                <w:rFonts w:ascii="Calibri" w:hAnsi="Calibri" w:cs="Calibri"/>
                <w:color w:val="171717" w:themeColor="background2" w:themeShade="1A"/>
                <w:kern w:val="24"/>
              </w:rPr>
            </w:pPr>
            <w:r>
              <w:rPr>
                <w:rFonts w:ascii="Calibri" w:hAnsi="Calibri" w:cs="Calibri"/>
                <w:color w:val="171717" w:themeColor="background2" w:themeShade="1A"/>
                <w:kern w:val="24"/>
              </w:rPr>
              <w:t>Present Data</w:t>
            </w:r>
          </w:p>
        </w:tc>
        <w:tc>
          <w:tcPr>
            <w:tcW w:w="2880" w:type="dxa"/>
            <w:shd w:val="clear" w:color="auto" w:fill="F2F2F2" w:themeFill="background1" w:themeFillShade="F2"/>
          </w:tcPr>
          <w:p w14:paraId="6A393705" w14:textId="77777777" w:rsidR="00FC6117" w:rsidRPr="00EF0CC4" w:rsidRDefault="00FC6117" w:rsidP="00F25EEF">
            <w:pPr>
              <w:pStyle w:val="Tableheading"/>
              <w:rPr>
                <w:rFonts w:ascii="Calibri" w:hAnsi="Calibri" w:cs="Calibri"/>
                <w:color w:val="171717" w:themeColor="background2" w:themeShade="1A"/>
                <w:kern w:val="24"/>
              </w:rPr>
            </w:pPr>
            <w:r>
              <w:rPr>
                <w:rFonts w:ascii="Calibri" w:hAnsi="Calibri" w:cs="Calibri"/>
                <w:color w:val="171717" w:themeColor="background2" w:themeShade="1A"/>
                <w:kern w:val="24"/>
              </w:rPr>
              <w:t>Past Data</w:t>
            </w:r>
          </w:p>
        </w:tc>
      </w:tr>
      <w:tr w:rsidR="00FC6117" w:rsidRPr="00EF0CC4" w14:paraId="6E0664FF" w14:textId="77777777" w:rsidTr="00E46D21">
        <w:trPr>
          <w:trHeight w:val="302"/>
          <w:jc w:val="center"/>
        </w:trPr>
        <w:tc>
          <w:tcPr>
            <w:tcW w:w="1710" w:type="dxa"/>
            <w:shd w:val="clear" w:color="auto" w:fill="auto"/>
          </w:tcPr>
          <w:p w14:paraId="23284DA0" w14:textId="77777777" w:rsidR="00FC6117" w:rsidRPr="0041563E" w:rsidRDefault="00FC6117" w:rsidP="00F25EEF">
            <w:pPr>
              <w:pStyle w:val="Tablecontent"/>
            </w:pPr>
            <w:r>
              <w:t>Inventory</w:t>
            </w:r>
          </w:p>
        </w:tc>
        <w:tc>
          <w:tcPr>
            <w:tcW w:w="3060" w:type="dxa"/>
          </w:tcPr>
          <w:p w14:paraId="5C36B8F5"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c>
          <w:tcPr>
            <w:tcW w:w="2880" w:type="dxa"/>
          </w:tcPr>
          <w:p w14:paraId="3A6273EF"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r>
      <w:tr w:rsidR="00FC6117" w:rsidRPr="00EF0CC4" w14:paraId="13AABD05" w14:textId="77777777" w:rsidTr="00E46D21">
        <w:trPr>
          <w:trHeight w:val="302"/>
          <w:jc w:val="center"/>
        </w:trPr>
        <w:tc>
          <w:tcPr>
            <w:tcW w:w="1710" w:type="dxa"/>
            <w:shd w:val="clear" w:color="auto" w:fill="auto"/>
          </w:tcPr>
          <w:p w14:paraId="065D8E4A" w14:textId="77777777" w:rsidR="00FC6117" w:rsidRPr="0041563E" w:rsidRDefault="00FC6117" w:rsidP="00F25EEF">
            <w:pPr>
              <w:pStyle w:val="Tablecontent"/>
            </w:pPr>
            <w:r w:rsidRPr="0041563E">
              <w:t>Availability</w:t>
            </w:r>
          </w:p>
        </w:tc>
        <w:tc>
          <w:tcPr>
            <w:tcW w:w="3060" w:type="dxa"/>
          </w:tcPr>
          <w:p w14:paraId="4E2865E7" w14:textId="77777777" w:rsidR="00FC6117" w:rsidRPr="0041563E" w:rsidRDefault="00FC6117" w:rsidP="00F25EEF">
            <w:pPr>
              <w:pStyle w:val="Tablecontent"/>
              <w:rPr>
                <w:rFonts w:ascii="Calibri" w:hAnsi="Calibri" w:cs="Calibri"/>
                <w:color w:val="FF0000"/>
                <w:kern w:val="24"/>
              </w:rPr>
            </w:pPr>
            <w:r w:rsidRPr="0041563E">
              <w:rPr>
                <w:rFonts w:ascii="Calibri" w:hAnsi="Calibri" w:cs="Calibri"/>
                <w:color w:val="FF0000"/>
                <w:kern w:val="24"/>
              </w:rPr>
              <w:t>No</w:t>
            </w:r>
          </w:p>
        </w:tc>
        <w:tc>
          <w:tcPr>
            <w:tcW w:w="2880" w:type="dxa"/>
          </w:tcPr>
          <w:p w14:paraId="7EDA3185"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r>
      <w:tr w:rsidR="00FC6117" w:rsidRPr="00EF0CC4" w14:paraId="13270CF1" w14:textId="77777777" w:rsidTr="00E46D21">
        <w:trPr>
          <w:trHeight w:val="302"/>
          <w:jc w:val="center"/>
        </w:trPr>
        <w:tc>
          <w:tcPr>
            <w:tcW w:w="1710" w:type="dxa"/>
            <w:shd w:val="clear" w:color="auto" w:fill="auto"/>
          </w:tcPr>
          <w:p w14:paraId="18222C7B" w14:textId="77777777" w:rsidR="00FC6117" w:rsidRPr="0041563E" w:rsidRDefault="00FC6117" w:rsidP="00F25EEF">
            <w:pPr>
              <w:pStyle w:val="Tablecontent"/>
            </w:pPr>
            <w:r>
              <w:t>Performance</w:t>
            </w:r>
          </w:p>
        </w:tc>
        <w:tc>
          <w:tcPr>
            <w:tcW w:w="3060" w:type="dxa"/>
          </w:tcPr>
          <w:p w14:paraId="72111EFB" w14:textId="77777777" w:rsidR="00FC6117" w:rsidRPr="0041563E" w:rsidRDefault="00FC6117" w:rsidP="00F25EEF">
            <w:pPr>
              <w:pStyle w:val="Tablecontent"/>
              <w:rPr>
                <w:rFonts w:ascii="Calibri" w:hAnsi="Calibri" w:cs="Calibri"/>
                <w:color w:val="FF0000"/>
                <w:kern w:val="24"/>
              </w:rPr>
            </w:pPr>
            <w:r w:rsidRPr="0041563E">
              <w:rPr>
                <w:rFonts w:ascii="Calibri" w:hAnsi="Calibri" w:cs="Calibri"/>
                <w:color w:val="FF0000"/>
                <w:kern w:val="24"/>
              </w:rPr>
              <w:t>No</w:t>
            </w:r>
          </w:p>
        </w:tc>
        <w:tc>
          <w:tcPr>
            <w:tcW w:w="2880" w:type="dxa"/>
          </w:tcPr>
          <w:p w14:paraId="15DE7B26"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r>
      <w:tr w:rsidR="00FC6117" w:rsidRPr="00EF0CC4" w14:paraId="5FD26351" w14:textId="77777777" w:rsidTr="00E46D21">
        <w:trPr>
          <w:trHeight w:val="302"/>
          <w:jc w:val="center"/>
        </w:trPr>
        <w:tc>
          <w:tcPr>
            <w:tcW w:w="1710" w:type="dxa"/>
            <w:shd w:val="clear" w:color="auto" w:fill="auto"/>
          </w:tcPr>
          <w:p w14:paraId="5C282C80" w14:textId="77777777" w:rsidR="00FC6117" w:rsidRDefault="00FC6117" w:rsidP="00F25EEF">
            <w:pPr>
              <w:pStyle w:val="Tablecontent"/>
            </w:pPr>
            <w:r>
              <w:t>Compliance</w:t>
            </w:r>
          </w:p>
        </w:tc>
        <w:tc>
          <w:tcPr>
            <w:tcW w:w="3060" w:type="dxa"/>
          </w:tcPr>
          <w:p w14:paraId="0C401820" w14:textId="77777777" w:rsidR="00FC6117" w:rsidRPr="0041563E"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c>
          <w:tcPr>
            <w:tcW w:w="2880" w:type="dxa"/>
          </w:tcPr>
          <w:p w14:paraId="11EA2D23"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r>
      <w:tr w:rsidR="00FC6117" w:rsidRPr="00EF0CC4" w14:paraId="64334D84" w14:textId="77777777" w:rsidTr="00E46D21">
        <w:trPr>
          <w:trHeight w:val="302"/>
          <w:jc w:val="center"/>
        </w:trPr>
        <w:tc>
          <w:tcPr>
            <w:tcW w:w="1710" w:type="dxa"/>
            <w:shd w:val="clear" w:color="auto" w:fill="auto"/>
          </w:tcPr>
          <w:p w14:paraId="2538FED5" w14:textId="77777777" w:rsidR="00FC6117" w:rsidRDefault="00FC6117" w:rsidP="00F25EEF">
            <w:pPr>
              <w:pStyle w:val="Tablecontent"/>
            </w:pPr>
            <w:r>
              <w:t>Capacity</w:t>
            </w:r>
          </w:p>
        </w:tc>
        <w:tc>
          <w:tcPr>
            <w:tcW w:w="3060" w:type="dxa"/>
          </w:tcPr>
          <w:p w14:paraId="1694F425" w14:textId="77777777" w:rsidR="00FC6117" w:rsidRPr="0041563E"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c>
          <w:tcPr>
            <w:tcW w:w="2880" w:type="dxa"/>
          </w:tcPr>
          <w:p w14:paraId="6B66DCD8"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r>
      <w:tr w:rsidR="00FC6117" w:rsidRPr="00EF0CC4" w14:paraId="5BEBC158" w14:textId="77777777" w:rsidTr="00E46D21">
        <w:trPr>
          <w:trHeight w:val="302"/>
          <w:jc w:val="center"/>
        </w:trPr>
        <w:tc>
          <w:tcPr>
            <w:tcW w:w="1710" w:type="dxa"/>
            <w:shd w:val="clear" w:color="auto" w:fill="auto"/>
          </w:tcPr>
          <w:p w14:paraId="1F31B552" w14:textId="77777777" w:rsidR="00FC6117" w:rsidRDefault="00FC6117" w:rsidP="00F25EEF">
            <w:pPr>
              <w:pStyle w:val="Tablecontent"/>
            </w:pPr>
            <w:r>
              <w:t>Configuration</w:t>
            </w:r>
          </w:p>
        </w:tc>
        <w:tc>
          <w:tcPr>
            <w:tcW w:w="3060" w:type="dxa"/>
          </w:tcPr>
          <w:p w14:paraId="5105C1A3" w14:textId="77777777" w:rsidR="00FC6117" w:rsidRPr="0041563E"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c>
          <w:tcPr>
            <w:tcW w:w="2880" w:type="dxa"/>
          </w:tcPr>
          <w:p w14:paraId="64E2628E"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r>
      <w:tr w:rsidR="00FC6117" w:rsidRPr="00EF0CC4" w14:paraId="6BF3A3D6" w14:textId="77777777" w:rsidTr="00E46D21">
        <w:trPr>
          <w:trHeight w:val="302"/>
          <w:jc w:val="center"/>
        </w:trPr>
        <w:tc>
          <w:tcPr>
            <w:tcW w:w="1710" w:type="dxa"/>
            <w:shd w:val="clear" w:color="auto" w:fill="auto"/>
          </w:tcPr>
          <w:p w14:paraId="7E652C0D" w14:textId="77777777" w:rsidR="00FC6117" w:rsidRDefault="00FC6117" w:rsidP="00F25EEF">
            <w:pPr>
              <w:pStyle w:val="Tablecontent"/>
            </w:pPr>
            <w:r>
              <w:t>Cost</w:t>
            </w:r>
          </w:p>
        </w:tc>
        <w:tc>
          <w:tcPr>
            <w:tcW w:w="3060" w:type="dxa"/>
          </w:tcPr>
          <w:p w14:paraId="0A57DBD2" w14:textId="77777777" w:rsidR="00FC6117" w:rsidRPr="0041563E"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c>
          <w:tcPr>
            <w:tcW w:w="2880" w:type="dxa"/>
          </w:tcPr>
          <w:p w14:paraId="6798CCBF"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Yes</w:t>
            </w:r>
          </w:p>
        </w:tc>
      </w:tr>
    </w:tbl>
    <w:p w14:paraId="7CE12A85" w14:textId="77777777" w:rsidR="00FC6117" w:rsidRPr="00861494" w:rsidRDefault="00FC6117" w:rsidP="00F25EEF">
      <w:pPr>
        <w:rPr>
          <w:lang w:val="en-GB"/>
        </w:rPr>
      </w:pPr>
      <w:r>
        <w:rPr>
          <w:lang w:val="en-GB"/>
        </w:rPr>
        <w:t xml:space="preserve">For historical data, you need to hardcode the time period on each widget. </w:t>
      </w:r>
    </w:p>
    <w:p w14:paraId="6529322A" w14:textId="77777777" w:rsidR="00FC6117" w:rsidRDefault="00FC6117" w:rsidP="00F25EEF">
      <w:pPr>
        <w:rPr>
          <w:lang w:val="en-GB"/>
        </w:rPr>
      </w:pPr>
      <w:r>
        <w:rPr>
          <w:lang w:val="en-GB"/>
        </w:rPr>
        <w:t>Since Performance and Availability requires data across time, not all widgets can be used. Specifically, the following widgets are not suitable:</w:t>
      </w:r>
    </w:p>
    <w:p w14:paraId="78766D37" w14:textId="77777777" w:rsidR="00FC6117" w:rsidRDefault="00FC6117" w:rsidP="00F25EEF">
      <w:pPr>
        <w:pStyle w:val="Bullet"/>
        <w:rPr>
          <w:lang w:val="en-GB"/>
        </w:rPr>
      </w:pPr>
      <w:r>
        <w:rPr>
          <w:lang w:val="en-GB"/>
        </w:rPr>
        <w:t>Scoreboard</w:t>
      </w:r>
    </w:p>
    <w:p w14:paraId="7248CFC3" w14:textId="77777777" w:rsidR="00FC6117" w:rsidRDefault="00FC6117" w:rsidP="00F25EEF">
      <w:pPr>
        <w:pStyle w:val="Bullet"/>
        <w:rPr>
          <w:lang w:val="en-GB"/>
        </w:rPr>
      </w:pPr>
      <w:r>
        <w:rPr>
          <w:lang w:val="en-GB"/>
        </w:rPr>
        <w:t>Heat Map</w:t>
      </w:r>
    </w:p>
    <w:p w14:paraId="6E57648C" w14:textId="77777777" w:rsidR="00FC6117" w:rsidRDefault="00FC6117" w:rsidP="00F25EEF">
      <w:pPr>
        <w:pStyle w:val="Heading4"/>
      </w:pPr>
      <w:r>
        <w:t>Synergy</w:t>
      </w:r>
    </w:p>
    <w:p w14:paraId="29B940AD" w14:textId="77777777" w:rsidR="00FC6117" w:rsidRPr="00E424EC" w:rsidRDefault="00FC6117" w:rsidP="00F25EEF">
      <w:pPr>
        <w:rPr>
          <w:lang w:val="en-GB"/>
        </w:rPr>
      </w:pPr>
      <w:r>
        <w:rPr>
          <w:lang w:val="en-GB"/>
        </w:rPr>
        <w:t xml:space="preserve">The reports were designed together as one suite. As a result, none of them is independent as we minimize overlapping content. Run the reports as a set. </w:t>
      </w:r>
    </w:p>
    <w:p w14:paraId="42F30364" w14:textId="77777777" w:rsidR="00FC6117" w:rsidRDefault="00FC6117" w:rsidP="00F25EEF">
      <w:pPr>
        <w:rPr>
          <w:lang w:val="en-GB"/>
        </w:rPr>
      </w:pPr>
      <w:r>
        <w:rPr>
          <w:lang w:val="en-GB"/>
        </w:rPr>
        <w:t xml:space="preserve">Let’s take an example on how they synergise. Inventory, Configuration, and Capacity synergize to provide complete coverage. </w:t>
      </w:r>
    </w:p>
    <w:p w14:paraId="7FD5E54C" w14:textId="77777777" w:rsidR="00FC6117" w:rsidRDefault="00FC6117" w:rsidP="00F25EEF">
      <w:pPr>
        <w:pStyle w:val="Bullet"/>
        <w:rPr>
          <w:lang w:val="en-GB"/>
        </w:rPr>
      </w:pPr>
      <w:r w:rsidRPr="00F13EDA">
        <w:rPr>
          <w:lang w:val="en-GB"/>
        </w:rPr>
        <w:t>Config</w:t>
      </w:r>
      <w:r>
        <w:rPr>
          <w:lang w:val="en-GB"/>
        </w:rPr>
        <w:t>uration</w:t>
      </w:r>
      <w:r w:rsidRPr="00F13EDA">
        <w:rPr>
          <w:lang w:val="en-GB"/>
        </w:rPr>
        <w:t xml:space="preserve"> is about </w:t>
      </w:r>
      <w:r>
        <w:rPr>
          <w:lang w:val="en-GB"/>
        </w:rPr>
        <w:t>settings of that object.</w:t>
      </w:r>
    </w:p>
    <w:p w14:paraId="4BCA89DF" w14:textId="77777777" w:rsidR="00FC6117" w:rsidRDefault="00FC6117" w:rsidP="00F25EEF">
      <w:pPr>
        <w:pStyle w:val="Bullet"/>
        <w:rPr>
          <w:lang w:val="en-GB"/>
        </w:rPr>
      </w:pPr>
      <w:r w:rsidRPr="00F13EDA">
        <w:rPr>
          <w:lang w:val="en-GB"/>
        </w:rPr>
        <w:t xml:space="preserve">Capacity is about size. </w:t>
      </w:r>
      <w:r>
        <w:rPr>
          <w:lang w:val="en-GB"/>
        </w:rPr>
        <w:t xml:space="preserve">It also </w:t>
      </w:r>
      <w:r>
        <w:rPr>
          <w:rFonts w:ascii="Calibri" w:hAnsi="Calibri" w:cs="Calibri"/>
          <w:color w:val="171717" w:themeColor="background2" w:themeShade="1A"/>
          <w:kern w:val="24"/>
        </w:rPr>
        <w:t>tends to use line chart, so it can show changes or pattern over time.</w:t>
      </w:r>
    </w:p>
    <w:p w14:paraId="34181431" w14:textId="77777777" w:rsidR="00FC6117" w:rsidRDefault="00FC6117" w:rsidP="00F25EEF">
      <w:pPr>
        <w:pStyle w:val="Bullet"/>
        <w:rPr>
          <w:lang w:val="en-GB"/>
        </w:rPr>
      </w:pPr>
      <w:r w:rsidRPr="00F13EDA">
        <w:rPr>
          <w:lang w:val="en-GB"/>
        </w:rPr>
        <w:t>Inventory is about count</w:t>
      </w:r>
      <w:r>
        <w:rPr>
          <w:lang w:val="en-GB"/>
        </w:rPr>
        <w:t xml:space="preserve">. It </w:t>
      </w:r>
      <w:r>
        <w:rPr>
          <w:rFonts w:ascii="Calibri" w:hAnsi="Calibri" w:cs="Calibri"/>
          <w:color w:val="171717" w:themeColor="background2" w:themeShade="1A"/>
          <w:kern w:val="24"/>
        </w:rPr>
        <w:t>focuses on the type of sizes, not the actual size. It’s showing the most common ones. The goal is to know the variation.</w:t>
      </w:r>
    </w:p>
    <w:p w14:paraId="1ACB7006" w14:textId="77777777" w:rsidR="00FC6117" w:rsidRDefault="00FC6117" w:rsidP="00F25EEF">
      <w:pPr>
        <w:rPr>
          <w:lang w:val="en-GB"/>
        </w:rPr>
      </w:pPr>
      <w:r>
        <w:rPr>
          <w:lang w:val="en-GB"/>
        </w:rPr>
        <w:t>Let’s take VM configured size for example.</w:t>
      </w:r>
    </w:p>
    <w:p w14:paraId="09954FF4" w14:textId="77777777" w:rsidR="00FC6117" w:rsidRDefault="00FC6117" w:rsidP="00F25EEF">
      <w:pPr>
        <w:pStyle w:val="BeforeTable"/>
        <w:rPr>
          <w:lang w:val="en-GB"/>
        </w:rPr>
      </w:pPr>
    </w:p>
    <w:tbl>
      <w:tblPr>
        <w:tblStyle w:val="TableGridLight"/>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710"/>
        <w:gridCol w:w="7776"/>
      </w:tblGrid>
      <w:tr w:rsidR="00FC6117" w:rsidRPr="00EF0CC4" w14:paraId="799EB3D9" w14:textId="77777777" w:rsidTr="00E46D21">
        <w:trPr>
          <w:trHeight w:val="302"/>
        </w:trPr>
        <w:tc>
          <w:tcPr>
            <w:tcW w:w="1710" w:type="dxa"/>
            <w:shd w:val="clear" w:color="auto" w:fill="F2F2F2" w:themeFill="background1" w:themeFillShade="F2"/>
          </w:tcPr>
          <w:p w14:paraId="4028F8D7" w14:textId="77777777" w:rsidR="00FC6117" w:rsidRDefault="00FC6117" w:rsidP="00F25EEF">
            <w:pPr>
              <w:pStyle w:val="Tablecontent"/>
              <w:rPr>
                <w:b/>
                <w:bCs/>
              </w:rPr>
            </w:pPr>
            <w:r>
              <w:rPr>
                <w:b/>
                <w:bCs/>
              </w:rPr>
              <w:t>Inventory</w:t>
            </w:r>
          </w:p>
        </w:tc>
        <w:tc>
          <w:tcPr>
            <w:tcW w:w="7776" w:type="dxa"/>
          </w:tcPr>
          <w:p w14:paraId="7EDF2898"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It reports how many sizes you have, and which ones are the most popular size. Are the common sizes larger or smaller than your expectation? </w:t>
            </w:r>
          </w:p>
          <w:p w14:paraId="52253CEA"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s using pie chart as it’s about relative distribution and the number of the variations.</w:t>
            </w:r>
          </w:p>
        </w:tc>
      </w:tr>
      <w:tr w:rsidR="00FC6117" w:rsidRPr="00EF0CC4" w14:paraId="39841208" w14:textId="77777777" w:rsidTr="00E46D21">
        <w:trPr>
          <w:trHeight w:val="302"/>
        </w:trPr>
        <w:tc>
          <w:tcPr>
            <w:tcW w:w="1710" w:type="dxa"/>
            <w:shd w:val="clear" w:color="auto" w:fill="F2F2F2" w:themeFill="background1" w:themeFillShade="F2"/>
          </w:tcPr>
          <w:p w14:paraId="586679AD" w14:textId="77777777" w:rsidR="00FC6117" w:rsidRDefault="00FC6117" w:rsidP="00F25EEF">
            <w:pPr>
              <w:pStyle w:val="Tablecontent"/>
              <w:rPr>
                <w:b/>
                <w:bCs/>
              </w:rPr>
            </w:pPr>
            <w:r>
              <w:rPr>
                <w:b/>
                <w:bCs/>
              </w:rPr>
              <w:t>Configuration</w:t>
            </w:r>
          </w:p>
        </w:tc>
        <w:tc>
          <w:tcPr>
            <w:tcW w:w="7776" w:type="dxa"/>
          </w:tcPr>
          <w:p w14:paraId="6E56C6C6"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reports the sizes in order, so you focus on the monster VMs.</w:t>
            </w:r>
          </w:p>
          <w:p w14:paraId="12148D79"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It’s using bar chart, with buckets filtering out the small ones, focusing on the large configuration. </w:t>
            </w:r>
          </w:p>
        </w:tc>
      </w:tr>
      <w:tr w:rsidR="00FC6117" w:rsidRPr="00EF0CC4" w14:paraId="28D56147" w14:textId="77777777" w:rsidTr="00E46D21">
        <w:trPr>
          <w:trHeight w:val="302"/>
        </w:trPr>
        <w:tc>
          <w:tcPr>
            <w:tcW w:w="1710" w:type="dxa"/>
            <w:shd w:val="clear" w:color="auto" w:fill="F2F2F2" w:themeFill="background1" w:themeFillShade="F2"/>
          </w:tcPr>
          <w:p w14:paraId="1AB483CB" w14:textId="77777777" w:rsidR="00FC6117" w:rsidRDefault="00FC6117" w:rsidP="00F25EEF">
            <w:pPr>
              <w:pStyle w:val="Tablecontent"/>
              <w:rPr>
                <w:b/>
                <w:bCs/>
              </w:rPr>
            </w:pPr>
            <w:r>
              <w:rPr>
                <w:b/>
                <w:bCs/>
              </w:rPr>
              <w:t>Capacity</w:t>
            </w:r>
          </w:p>
        </w:tc>
        <w:tc>
          <w:tcPr>
            <w:tcW w:w="7776" w:type="dxa"/>
          </w:tcPr>
          <w:p w14:paraId="1A30AFC8"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It reports the undersized and oversized VMs.</w:t>
            </w:r>
          </w:p>
          <w:p w14:paraId="58D44580"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lastRenderedPageBreak/>
              <w:t>It’s using bar chart, but the bucket shows the range of undersized – rightsized – oversized.</w:t>
            </w:r>
          </w:p>
          <w:p w14:paraId="627B2207"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For details, you can use a table to show the top 10 VMs to be acted upon.</w:t>
            </w:r>
          </w:p>
        </w:tc>
      </w:tr>
    </w:tbl>
    <w:p w14:paraId="1D01A880" w14:textId="77777777" w:rsidR="00FC6117" w:rsidRDefault="00FC6117" w:rsidP="00F25EEF">
      <w:pPr>
        <w:pStyle w:val="BeforeTable"/>
        <w:rPr>
          <w:lang w:val="en-GB"/>
        </w:rPr>
      </w:pPr>
    </w:p>
    <w:p w14:paraId="63AA09D2" w14:textId="77777777" w:rsidR="00FC6117" w:rsidRDefault="00FC6117" w:rsidP="00F25EEF">
      <w:pPr>
        <w:rPr>
          <w:lang w:val="en-GB"/>
        </w:rPr>
      </w:pPr>
      <w:r>
        <w:rPr>
          <w:lang w:val="en-GB"/>
        </w:rPr>
        <w:t>Let’s take ESXi host for example:</w:t>
      </w:r>
    </w:p>
    <w:p w14:paraId="0D479688" w14:textId="77777777" w:rsidR="00FC6117" w:rsidRDefault="00FC6117" w:rsidP="00F25EEF">
      <w:pPr>
        <w:pStyle w:val="BeforeTable"/>
        <w:rPr>
          <w:lang w:val="en-GB"/>
        </w:rPr>
      </w:pPr>
    </w:p>
    <w:tbl>
      <w:tblPr>
        <w:tblStyle w:val="TableGridLight"/>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710"/>
        <w:gridCol w:w="7776"/>
      </w:tblGrid>
      <w:tr w:rsidR="00FC6117" w:rsidRPr="00EF0CC4" w14:paraId="087575A0" w14:textId="77777777" w:rsidTr="00E46D21">
        <w:trPr>
          <w:trHeight w:val="302"/>
        </w:trPr>
        <w:tc>
          <w:tcPr>
            <w:tcW w:w="1710" w:type="dxa"/>
            <w:shd w:val="clear" w:color="auto" w:fill="F2F2F2" w:themeFill="background1" w:themeFillShade="F2"/>
          </w:tcPr>
          <w:p w14:paraId="0E669FB3" w14:textId="77777777" w:rsidR="00FC6117" w:rsidRDefault="00FC6117" w:rsidP="00F25EEF">
            <w:pPr>
              <w:pStyle w:val="Tablecontent"/>
              <w:rPr>
                <w:b/>
                <w:bCs/>
              </w:rPr>
            </w:pPr>
            <w:r>
              <w:rPr>
                <w:b/>
                <w:bCs/>
              </w:rPr>
              <w:t>Inventory</w:t>
            </w:r>
          </w:p>
        </w:tc>
        <w:tc>
          <w:tcPr>
            <w:tcW w:w="7776" w:type="dxa"/>
          </w:tcPr>
          <w:p w14:paraId="120943A9"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Relative distribution of ESXi by vendors, server type (blade, rack mount), server generation.</w:t>
            </w:r>
          </w:p>
        </w:tc>
      </w:tr>
      <w:tr w:rsidR="00FC6117" w:rsidRPr="00EF0CC4" w14:paraId="1A1A993C" w14:textId="77777777" w:rsidTr="00E46D21">
        <w:trPr>
          <w:trHeight w:val="302"/>
        </w:trPr>
        <w:tc>
          <w:tcPr>
            <w:tcW w:w="1710" w:type="dxa"/>
            <w:shd w:val="clear" w:color="auto" w:fill="F2F2F2" w:themeFill="background1" w:themeFillShade="F2"/>
          </w:tcPr>
          <w:p w14:paraId="1D2E3CB1" w14:textId="77777777" w:rsidR="00FC6117" w:rsidRDefault="00FC6117" w:rsidP="00F25EEF">
            <w:pPr>
              <w:pStyle w:val="Tablecontent"/>
              <w:rPr>
                <w:b/>
                <w:bCs/>
              </w:rPr>
            </w:pPr>
            <w:r>
              <w:rPr>
                <w:b/>
                <w:bCs/>
              </w:rPr>
              <w:t>Configuration</w:t>
            </w:r>
          </w:p>
        </w:tc>
        <w:tc>
          <w:tcPr>
            <w:tcW w:w="7776" w:type="dxa"/>
          </w:tcPr>
          <w:p w14:paraId="11DB034F"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Absolute distribution of ESXi by version, by CPU model and generation.</w:t>
            </w:r>
          </w:p>
        </w:tc>
      </w:tr>
      <w:tr w:rsidR="00FC6117" w:rsidRPr="00EF0CC4" w14:paraId="3D1B53FC" w14:textId="77777777" w:rsidTr="00E46D21">
        <w:trPr>
          <w:trHeight w:val="302"/>
        </w:trPr>
        <w:tc>
          <w:tcPr>
            <w:tcW w:w="1710" w:type="dxa"/>
            <w:shd w:val="clear" w:color="auto" w:fill="F2F2F2" w:themeFill="background1" w:themeFillShade="F2"/>
          </w:tcPr>
          <w:p w14:paraId="09755ABB" w14:textId="77777777" w:rsidR="00FC6117" w:rsidRDefault="00FC6117" w:rsidP="00F25EEF">
            <w:pPr>
              <w:pStyle w:val="Tablecontent"/>
              <w:rPr>
                <w:b/>
                <w:bCs/>
              </w:rPr>
            </w:pPr>
            <w:r>
              <w:rPr>
                <w:b/>
                <w:bCs/>
              </w:rPr>
              <w:t>Capacity</w:t>
            </w:r>
          </w:p>
        </w:tc>
        <w:tc>
          <w:tcPr>
            <w:tcW w:w="7776" w:type="dxa"/>
          </w:tcPr>
          <w:p w14:paraId="762679CB"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 xml:space="preserve">Absolute distribution of ESXi by CPU Size, by memory size. </w:t>
            </w:r>
          </w:p>
        </w:tc>
      </w:tr>
    </w:tbl>
    <w:p w14:paraId="5C71D279" w14:textId="77777777" w:rsidR="00FC6117" w:rsidRDefault="00FC6117" w:rsidP="00F25EEF">
      <w:pPr>
        <w:pStyle w:val="BeforeTable"/>
        <w:rPr>
          <w:lang w:val="en-GB"/>
        </w:rPr>
      </w:pPr>
    </w:p>
    <w:p w14:paraId="15A44354" w14:textId="77777777" w:rsidR="00FC6117" w:rsidRDefault="00FC6117" w:rsidP="00F25EEF">
      <w:pPr>
        <w:rPr>
          <w:lang w:val="en-GB"/>
        </w:rPr>
      </w:pPr>
      <w:r>
        <w:rPr>
          <w:lang w:val="en-GB"/>
        </w:rPr>
        <w:t>Let’s take vSphere Cluster for example:</w:t>
      </w:r>
    </w:p>
    <w:p w14:paraId="59B7990C" w14:textId="77777777" w:rsidR="00FC6117" w:rsidRDefault="00FC6117" w:rsidP="00F25EEF">
      <w:pPr>
        <w:pStyle w:val="BeforeTable"/>
        <w:rPr>
          <w:lang w:val="en-GB"/>
        </w:rPr>
      </w:pPr>
    </w:p>
    <w:tbl>
      <w:tblPr>
        <w:tblStyle w:val="TableGridLight"/>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710"/>
        <w:gridCol w:w="7776"/>
      </w:tblGrid>
      <w:tr w:rsidR="00FC6117" w:rsidRPr="00EF0CC4" w14:paraId="484A9B25" w14:textId="77777777" w:rsidTr="00E46D21">
        <w:trPr>
          <w:trHeight w:val="302"/>
        </w:trPr>
        <w:tc>
          <w:tcPr>
            <w:tcW w:w="1710" w:type="dxa"/>
            <w:shd w:val="clear" w:color="auto" w:fill="F2F2F2" w:themeFill="background1" w:themeFillShade="F2"/>
          </w:tcPr>
          <w:p w14:paraId="73774FA7" w14:textId="77777777" w:rsidR="00FC6117" w:rsidRDefault="00FC6117" w:rsidP="00F25EEF">
            <w:pPr>
              <w:pStyle w:val="Tablecontent"/>
              <w:rPr>
                <w:b/>
                <w:bCs/>
              </w:rPr>
            </w:pPr>
            <w:r>
              <w:rPr>
                <w:b/>
                <w:bCs/>
              </w:rPr>
              <w:t>Inventory</w:t>
            </w:r>
          </w:p>
        </w:tc>
        <w:tc>
          <w:tcPr>
            <w:tcW w:w="7776" w:type="dxa"/>
          </w:tcPr>
          <w:p w14:paraId="4337A1E5"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Bar chart of clusters, grouped by number of VM. You determine the value of each bar.</w:t>
            </w:r>
          </w:p>
        </w:tc>
      </w:tr>
      <w:tr w:rsidR="00FC6117" w:rsidRPr="00EF0CC4" w14:paraId="7FD4E1A1" w14:textId="77777777" w:rsidTr="00E46D21">
        <w:trPr>
          <w:trHeight w:val="302"/>
        </w:trPr>
        <w:tc>
          <w:tcPr>
            <w:tcW w:w="1710" w:type="dxa"/>
            <w:shd w:val="clear" w:color="auto" w:fill="F2F2F2" w:themeFill="background1" w:themeFillShade="F2"/>
          </w:tcPr>
          <w:p w14:paraId="712EA2D2" w14:textId="77777777" w:rsidR="00FC6117" w:rsidRDefault="00FC6117" w:rsidP="00F25EEF">
            <w:pPr>
              <w:pStyle w:val="Tablecontent"/>
              <w:rPr>
                <w:b/>
                <w:bCs/>
              </w:rPr>
            </w:pPr>
            <w:r>
              <w:rPr>
                <w:b/>
                <w:bCs/>
              </w:rPr>
              <w:t>Configuration</w:t>
            </w:r>
          </w:p>
        </w:tc>
        <w:tc>
          <w:tcPr>
            <w:tcW w:w="7776" w:type="dxa"/>
          </w:tcPr>
          <w:p w14:paraId="25293DF7" w14:textId="77777777" w:rsidR="00FC6117"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Bar chart of clusters, grouped by number of ESXi host</w:t>
            </w:r>
          </w:p>
          <w:p w14:paraId="3A3AE0F5"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The number of VM is not part of a cluster configuration.</w:t>
            </w:r>
          </w:p>
        </w:tc>
      </w:tr>
      <w:tr w:rsidR="00FC6117" w:rsidRPr="00EF0CC4" w14:paraId="3605F687" w14:textId="77777777" w:rsidTr="00E46D21">
        <w:trPr>
          <w:trHeight w:val="302"/>
        </w:trPr>
        <w:tc>
          <w:tcPr>
            <w:tcW w:w="1710" w:type="dxa"/>
            <w:shd w:val="clear" w:color="auto" w:fill="F2F2F2" w:themeFill="background1" w:themeFillShade="F2"/>
          </w:tcPr>
          <w:p w14:paraId="24E0DA65" w14:textId="77777777" w:rsidR="00FC6117" w:rsidRDefault="00FC6117" w:rsidP="00F25EEF">
            <w:pPr>
              <w:pStyle w:val="Tablecontent"/>
              <w:rPr>
                <w:b/>
                <w:bCs/>
              </w:rPr>
            </w:pPr>
            <w:r>
              <w:rPr>
                <w:b/>
                <w:bCs/>
              </w:rPr>
              <w:t>Capacity</w:t>
            </w:r>
          </w:p>
        </w:tc>
        <w:tc>
          <w:tcPr>
            <w:tcW w:w="7776" w:type="dxa"/>
          </w:tcPr>
          <w:p w14:paraId="612726BC" w14:textId="77777777" w:rsidR="00FC6117" w:rsidRPr="00EF0CC4" w:rsidRDefault="00FC6117" w:rsidP="00F25EEF">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Bar chart of clusters, grouped by size. For example, you group them into 5 buckets of size based on total memory capacity.</w:t>
            </w:r>
          </w:p>
        </w:tc>
      </w:tr>
    </w:tbl>
    <w:p w14:paraId="1DCF7907" w14:textId="77777777" w:rsidR="00FC6117" w:rsidRDefault="00FC6117" w:rsidP="00F25EEF">
      <w:pPr>
        <w:pStyle w:val="Heading4"/>
      </w:pPr>
      <w:r>
        <w:t>Overall Design</w:t>
      </w:r>
    </w:p>
    <w:tbl>
      <w:tblPr>
        <w:tblStyle w:val="TableGridLight"/>
        <w:tblW w:w="9486"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2520"/>
        <w:gridCol w:w="6966"/>
      </w:tblGrid>
      <w:tr w:rsidR="00FC6117" w:rsidRPr="00EF0CC4" w14:paraId="7724B68E" w14:textId="77777777" w:rsidTr="00E46D21">
        <w:trPr>
          <w:trHeight w:val="302"/>
        </w:trPr>
        <w:tc>
          <w:tcPr>
            <w:tcW w:w="2520" w:type="dxa"/>
            <w:shd w:val="clear" w:color="auto" w:fill="F2F2F2" w:themeFill="background1" w:themeFillShade="F2"/>
          </w:tcPr>
          <w:p w14:paraId="3B62CF2B" w14:textId="77777777" w:rsidR="00FC6117" w:rsidRDefault="00FC6117" w:rsidP="00F25EEF">
            <w:pPr>
              <w:pStyle w:val="Tablecontent"/>
              <w:rPr>
                <w:b/>
                <w:bCs/>
              </w:rPr>
            </w:pPr>
            <w:r>
              <w:rPr>
                <w:b/>
                <w:bCs/>
              </w:rPr>
              <w:t>Executive Summary</w:t>
            </w:r>
          </w:p>
        </w:tc>
        <w:tc>
          <w:tcPr>
            <w:tcW w:w="6966" w:type="dxa"/>
          </w:tcPr>
          <w:p w14:paraId="58B2855A" w14:textId="77777777" w:rsidR="00FC6117" w:rsidRPr="00A1076C" w:rsidRDefault="00FC6117" w:rsidP="00F25EEF">
            <w:pPr>
              <w:pStyle w:val="Tablecontent"/>
              <w:rPr>
                <w:rFonts w:ascii="Calibri" w:hAnsi="Calibri" w:cs="Calibri"/>
                <w:color w:val="171717" w:themeColor="background2" w:themeShade="1A"/>
                <w:kern w:val="24"/>
              </w:rPr>
            </w:pPr>
            <w:r w:rsidRPr="00A1076C">
              <w:rPr>
                <w:rFonts w:ascii="Calibri" w:hAnsi="Calibri" w:cs="Calibri"/>
                <w:color w:val="171717" w:themeColor="background2" w:themeShade="1A"/>
                <w:kern w:val="24"/>
              </w:rPr>
              <w:t>1 summary report</w:t>
            </w:r>
            <w:r>
              <w:rPr>
                <w:rFonts w:ascii="Calibri" w:hAnsi="Calibri" w:cs="Calibri"/>
                <w:color w:val="171717" w:themeColor="background2" w:themeShade="1A"/>
                <w:kern w:val="24"/>
              </w:rPr>
              <w:t>.</w:t>
            </w:r>
          </w:p>
          <w:p w14:paraId="53B2BAA4" w14:textId="77777777" w:rsidR="00FC6117" w:rsidRPr="00A1076C" w:rsidRDefault="00FC6117" w:rsidP="00F25EEF">
            <w:pPr>
              <w:pStyle w:val="Tablecontent"/>
              <w:rPr>
                <w:rFonts w:ascii="Calibri" w:hAnsi="Calibri" w:cs="Calibri"/>
                <w:color w:val="171717" w:themeColor="background2" w:themeShade="1A"/>
                <w:kern w:val="24"/>
              </w:rPr>
            </w:pPr>
            <w:r w:rsidRPr="00A1076C">
              <w:rPr>
                <w:rFonts w:ascii="Calibri" w:hAnsi="Calibri" w:cs="Calibri"/>
                <w:color w:val="171717" w:themeColor="background2" w:themeShade="1A"/>
                <w:kern w:val="24"/>
              </w:rPr>
              <w:t>Designed to be presented</w:t>
            </w:r>
            <w:r>
              <w:rPr>
                <w:rFonts w:ascii="Calibri" w:hAnsi="Calibri" w:cs="Calibri"/>
                <w:color w:val="171717" w:themeColor="background2" w:themeShade="1A"/>
                <w:kern w:val="24"/>
              </w:rPr>
              <w:t xml:space="preserve"> by someone familiar with the environment</w:t>
            </w:r>
            <w:r w:rsidRPr="00A1076C">
              <w:rPr>
                <w:rFonts w:ascii="Calibri" w:hAnsi="Calibri" w:cs="Calibri"/>
                <w:color w:val="171717" w:themeColor="background2" w:themeShade="1A"/>
                <w:kern w:val="24"/>
              </w:rPr>
              <w:t>, not self-readi</w:t>
            </w:r>
            <w:r>
              <w:rPr>
                <w:rFonts w:ascii="Calibri" w:hAnsi="Calibri" w:cs="Calibri"/>
                <w:color w:val="171717" w:themeColor="background2" w:themeShade="1A"/>
                <w:kern w:val="24"/>
              </w:rPr>
              <w:t>ng by the IT leaders.</w:t>
            </w:r>
          </w:p>
          <w:p w14:paraId="0AAF0378" w14:textId="77777777" w:rsidR="00FC6117" w:rsidRPr="00611374" w:rsidRDefault="00FC6117" w:rsidP="00F25EEF">
            <w:pPr>
              <w:pStyle w:val="Tablecontent"/>
              <w:rPr>
                <w:rFonts w:ascii="Calibri" w:eastAsiaTheme="minorHAnsi" w:hAnsi="Calibri" w:cs="Calibri"/>
                <w:color w:val="171717" w:themeColor="background2" w:themeShade="1A"/>
                <w:kern w:val="24"/>
                <w:lang w:val="en-SG" w:eastAsia="en-GB"/>
              </w:rPr>
            </w:pPr>
            <w:r>
              <w:rPr>
                <w:rFonts w:ascii="Calibri" w:eastAsiaTheme="minorHAnsi" w:hAnsi="Calibri" w:cs="Calibri"/>
                <w:color w:val="171717" w:themeColor="background2" w:themeShade="1A"/>
                <w:kern w:val="24"/>
                <w:lang w:val="en-SG" w:eastAsia="en-GB"/>
              </w:rPr>
              <w:t>The content f</w:t>
            </w:r>
            <w:r w:rsidRPr="00A1076C">
              <w:rPr>
                <w:rFonts w:ascii="Calibri" w:eastAsiaTheme="minorHAnsi" w:hAnsi="Calibri" w:cs="Calibri"/>
                <w:color w:val="171717" w:themeColor="background2" w:themeShade="1A"/>
                <w:kern w:val="24"/>
                <w:lang w:val="en-SG" w:eastAsia="en-GB"/>
              </w:rPr>
              <w:t>ocus</w:t>
            </w:r>
            <w:r>
              <w:rPr>
                <w:rFonts w:ascii="Calibri" w:eastAsiaTheme="minorHAnsi" w:hAnsi="Calibri" w:cs="Calibri"/>
                <w:color w:val="171717" w:themeColor="background2" w:themeShade="1A"/>
                <w:kern w:val="24"/>
                <w:lang w:val="en-SG" w:eastAsia="en-GB"/>
              </w:rPr>
              <w:t>es</w:t>
            </w:r>
            <w:r w:rsidRPr="00A1076C">
              <w:rPr>
                <w:rFonts w:ascii="Calibri" w:eastAsiaTheme="minorHAnsi" w:hAnsi="Calibri" w:cs="Calibri"/>
                <w:color w:val="171717" w:themeColor="background2" w:themeShade="1A"/>
                <w:kern w:val="24"/>
                <w:lang w:val="en-SG" w:eastAsia="en-GB"/>
              </w:rPr>
              <w:t xml:space="preserve"> on the big picture</w:t>
            </w:r>
            <w:r>
              <w:rPr>
                <w:rFonts w:ascii="Calibri" w:eastAsiaTheme="minorHAnsi" w:hAnsi="Calibri" w:cs="Calibri"/>
                <w:color w:val="171717" w:themeColor="background2" w:themeShade="1A"/>
                <w:kern w:val="24"/>
                <w:lang w:val="en-SG" w:eastAsia="en-GB"/>
              </w:rPr>
              <w:t xml:space="preserve">. It is to </w:t>
            </w:r>
            <w:r w:rsidRPr="00A1076C">
              <w:rPr>
                <w:rFonts w:ascii="Calibri" w:eastAsiaTheme="minorHAnsi" w:hAnsi="Calibri" w:cs="Calibri"/>
                <w:color w:val="171717" w:themeColor="background2" w:themeShade="1A"/>
                <w:kern w:val="24"/>
                <w:lang w:val="en-SG" w:eastAsia="en-GB"/>
              </w:rPr>
              <w:t xml:space="preserve">facilitate discussion on major initiative. </w:t>
            </w:r>
            <w:r>
              <w:rPr>
                <w:rFonts w:ascii="Calibri" w:eastAsiaTheme="minorHAnsi" w:hAnsi="Calibri" w:cs="Calibri"/>
                <w:color w:val="171717" w:themeColor="background2" w:themeShade="1A"/>
                <w:kern w:val="24"/>
                <w:lang w:val="en-SG" w:eastAsia="en-GB"/>
              </w:rPr>
              <w:t>It d</w:t>
            </w:r>
            <w:r w:rsidRPr="00A1076C">
              <w:rPr>
                <w:rFonts w:ascii="Calibri" w:eastAsiaTheme="minorHAnsi" w:hAnsi="Calibri" w:cs="Calibri"/>
                <w:color w:val="171717" w:themeColor="background2" w:themeShade="1A"/>
                <w:kern w:val="24"/>
                <w:lang w:val="en-SG" w:eastAsia="en-GB"/>
              </w:rPr>
              <w:t>oes not contain detail.</w:t>
            </w:r>
          </w:p>
        </w:tc>
      </w:tr>
      <w:tr w:rsidR="00FC6117" w:rsidRPr="00EF0CC4" w14:paraId="52C72FD9" w14:textId="77777777" w:rsidTr="00E46D21">
        <w:trPr>
          <w:trHeight w:val="302"/>
        </w:trPr>
        <w:tc>
          <w:tcPr>
            <w:tcW w:w="2520" w:type="dxa"/>
            <w:shd w:val="clear" w:color="auto" w:fill="F2F2F2" w:themeFill="background1" w:themeFillShade="F2"/>
          </w:tcPr>
          <w:p w14:paraId="567C6CFB" w14:textId="77777777" w:rsidR="00FC6117" w:rsidRDefault="00FC6117" w:rsidP="00F25EEF">
            <w:pPr>
              <w:pStyle w:val="Tablecontent"/>
              <w:rPr>
                <w:b/>
                <w:bCs/>
              </w:rPr>
            </w:pPr>
            <w:r>
              <w:rPr>
                <w:b/>
                <w:bCs/>
              </w:rPr>
              <w:t>Operations Management</w:t>
            </w:r>
          </w:p>
        </w:tc>
        <w:tc>
          <w:tcPr>
            <w:tcW w:w="6966" w:type="dxa"/>
          </w:tcPr>
          <w:p w14:paraId="7E6DBBB6" w14:textId="77777777" w:rsidR="00FC6117" w:rsidRPr="00EF0CC4" w:rsidRDefault="00FC6117" w:rsidP="00F25EEF">
            <w:pPr>
              <w:pStyle w:val="Tablecontent"/>
              <w:rPr>
                <w:rFonts w:ascii="Calibri" w:hAnsi="Calibri" w:cs="Calibri"/>
                <w:color w:val="171717" w:themeColor="background2" w:themeShade="1A"/>
                <w:kern w:val="24"/>
              </w:rPr>
            </w:pPr>
            <w:r w:rsidRPr="00A1076C">
              <w:rPr>
                <w:rFonts w:ascii="Calibri" w:hAnsi="Calibri" w:cs="Calibri"/>
                <w:color w:val="171717" w:themeColor="background2" w:themeShade="1A"/>
                <w:kern w:val="24"/>
              </w:rPr>
              <w:t>1 set of reports, covering inventory, capacity, performance and configuration.</w:t>
            </w:r>
            <w:r>
              <w:rPr>
                <w:rFonts w:ascii="Calibri" w:hAnsi="Calibri" w:cs="Calibri"/>
                <w:color w:val="171717" w:themeColor="background2" w:themeShade="1A"/>
                <w:kern w:val="24"/>
              </w:rPr>
              <w:t xml:space="preserve"> </w:t>
            </w:r>
            <w:r w:rsidRPr="00A1076C">
              <w:rPr>
                <w:rFonts w:ascii="Calibri" w:eastAsiaTheme="minorHAnsi" w:hAnsi="Calibri" w:cs="Calibri"/>
                <w:color w:val="171717" w:themeColor="background2" w:themeShade="1A"/>
                <w:kern w:val="24"/>
                <w:lang w:val="en-SG" w:eastAsia="en-GB"/>
              </w:rPr>
              <w:t xml:space="preserve">Run </w:t>
            </w:r>
            <w:r>
              <w:rPr>
                <w:rFonts w:ascii="Calibri" w:eastAsiaTheme="minorHAnsi" w:hAnsi="Calibri" w:cs="Calibri"/>
                <w:color w:val="171717" w:themeColor="background2" w:themeShade="1A"/>
                <w:kern w:val="24"/>
                <w:lang w:val="en-SG" w:eastAsia="en-GB"/>
              </w:rPr>
              <w:t xml:space="preserve">them </w:t>
            </w:r>
            <w:r w:rsidRPr="00A1076C">
              <w:rPr>
                <w:rFonts w:ascii="Calibri" w:eastAsiaTheme="minorHAnsi" w:hAnsi="Calibri" w:cs="Calibri"/>
                <w:color w:val="171717" w:themeColor="background2" w:themeShade="1A"/>
                <w:kern w:val="24"/>
                <w:lang w:val="en-SG" w:eastAsia="en-GB"/>
              </w:rPr>
              <w:t>as a set.</w:t>
            </w:r>
          </w:p>
        </w:tc>
      </w:tr>
      <w:tr w:rsidR="00FC6117" w:rsidRPr="00EF0CC4" w14:paraId="4C194B2E" w14:textId="77777777" w:rsidTr="00E46D21">
        <w:trPr>
          <w:trHeight w:val="302"/>
        </w:trPr>
        <w:tc>
          <w:tcPr>
            <w:tcW w:w="2520" w:type="dxa"/>
            <w:shd w:val="clear" w:color="auto" w:fill="F2F2F2" w:themeFill="background1" w:themeFillShade="F2"/>
          </w:tcPr>
          <w:p w14:paraId="3E83860D" w14:textId="77777777" w:rsidR="00FC6117" w:rsidRDefault="00FC6117" w:rsidP="00F25EEF">
            <w:pPr>
              <w:pStyle w:val="Tablecontent"/>
              <w:rPr>
                <w:b/>
                <w:bCs/>
              </w:rPr>
            </w:pPr>
            <w:r>
              <w:rPr>
                <w:b/>
                <w:bCs/>
              </w:rPr>
              <w:t>Spreadsheet Export</w:t>
            </w:r>
          </w:p>
        </w:tc>
        <w:tc>
          <w:tcPr>
            <w:tcW w:w="6966" w:type="dxa"/>
          </w:tcPr>
          <w:p w14:paraId="56BA81FB" w14:textId="77777777" w:rsidR="00FC6117" w:rsidRPr="00EF0CC4" w:rsidRDefault="00FC6117" w:rsidP="00F25EEF">
            <w:pPr>
              <w:pStyle w:val="Tablecontent"/>
              <w:rPr>
                <w:rFonts w:ascii="Calibri" w:hAnsi="Calibri" w:cs="Calibri"/>
                <w:color w:val="171717" w:themeColor="background2" w:themeShade="1A"/>
                <w:kern w:val="24"/>
              </w:rPr>
            </w:pPr>
            <w:r w:rsidRPr="00A1076C">
              <w:rPr>
                <w:rFonts w:ascii="Calibri" w:hAnsi="Calibri" w:cs="Calibri"/>
                <w:color w:val="171717" w:themeColor="background2" w:themeShade="1A"/>
                <w:kern w:val="24"/>
              </w:rPr>
              <w:t>1 CSV export per vSphere object type</w:t>
            </w:r>
            <w:r>
              <w:rPr>
                <w:rFonts w:ascii="Calibri" w:hAnsi="Calibri" w:cs="Calibri"/>
                <w:color w:val="171717" w:themeColor="background2" w:themeShade="1A"/>
                <w:kern w:val="24"/>
              </w:rPr>
              <w:t xml:space="preserve">. </w:t>
            </w:r>
            <w:r w:rsidRPr="00A1076C">
              <w:rPr>
                <w:rFonts w:ascii="Calibri" w:eastAsiaTheme="minorHAnsi" w:hAnsi="Calibri" w:cs="Calibri"/>
                <w:color w:val="171717" w:themeColor="background2" w:themeShade="1A"/>
                <w:kern w:val="24"/>
                <w:lang w:val="en-SG" w:eastAsia="en-GB"/>
              </w:rPr>
              <w:t>Run as needed</w:t>
            </w:r>
            <w:r>
              <w:rPr>
                <w:rFonts w:ascii="Calibri" w:eastAsiaTheme="minorHAnsi" w:hAnsi="Calibri" w:cs="Calibri"/>
                <w:color w:val="171717" w:themeColor="background2" w:themeShade="1A"/>
                <w:kern w:val="24"/>
                <w:lang w:val="en-SG" w:eastAsia="en-GB"/>
              </w:rPr>
              <w:t>.</w:t>
            </w:r>
          </w:p>
        </w:tc>
      </w:tr>
    </w:tbl>
    <w:p w14:paraId="01660B1E" w14:textId="77777777" w:rsidR="00FC6117" w:rsidRDefault="00FC6117" w:rsidP="00F25EEF">
      <w:pPr>
        <w:pStyle w:val="BeforeTable"/>
        <w:rPr>
          <w:lang w:val="en-GB"/>
        </w:rPr>
      </w:pPr>
    </w:p>
    <w:p w14:paraId="42C5247D" w14:textId="77777777" w:rsidR="00FC6117" w:rsidRDefault="00FC6117" w:rsidP="00F25EEF">
      <w:pPr>
        <w:pStyle w:val="Heading5"/>
      </w:pPr>
      <w:r>
        <w:t>Executive Report</w:t>
      </w:r>
    </w:p>
    <w:p w14:paraId="201597CB" w14:textId="77777777" w:rsidR="00FC6117" w:rsidRDefault="00FC6117" w:rsidP="00F25EEF">
      <w:pPr>
        <w:rPr>
          <w:rFonts w:ascii="Calibri" w:hAnsi="Calibri" w:cs="Calibri"/>
          <w:color w:val="171717" w:themeColor="background2" w:themeShade="1A"/>
          <w:kern w:val="24"/>
        </w:rPr>
      </w:pPr>
      <w:r>
        <w:rPr>
          <w:rFonts w:ascii="Calibri" w:hAnsi="Calibri" w:cs="Calibri"/>
          <w:color w:val="171717" w:themeColor="background2" w:themeShade="1A"/>
          <w:kern w:val="24"/>
        </w:rPr>
        <w:t xml:space="preserve">They may not be familiar with the environment, so the report starts with key inventory. </w:t>
      </w:r>
    </w:p>
    <w:p w14:paraId="776D1784" w14:textId="77777777" w:rsidR="00FC6117" w:rsidRDefault="00FC6117" w:rsidP="00F25EEF">
      <w:pPr>
        <w:rPr>
          <w:rFonts w:ascii="Calibri" w:hAnsi="Calibri" w:cs="Calibri"/>
          <w:color w:val="171717" w:themeColor="background2" w:themeShade="1A"/>
          <w:kern w:val="24"/>
        </w:rPr>
      </w:pPr>
      <w:r>
        <w:rPr>
          <w:rFonts w:ascii="Calibri" w:hAnsi="Calibri" w:cs="Calibri"/>
          <w:color w:val="171717" w:themeColor="background2" w:themeShade="1A"/>
          <w:kern w:val="24"/>
        </w:rPr>
        <w:t>It avoids the use of technical jargon, unless the generic term causes confusion.</w:t>
      </w:r>
    </w:p>
    <w:p w14:paraId="2F2C1BD0" w14:textId="77777777" w:rsidR="00FC6117" w:rsidRDefault="00FC6117" w:rsidP="00F25EEF">
      <w:pPr>
        <w:rPr>
          <w:rFonts w:ascii="Calibri" w:hAnsi="Calibri" w:cs="Calibri"/>
          <w:color w:val="171717" w:themeColor="background2" w:themeShade="1A"/>
          <w:kern w:val="24"/>
        </w:rPr>
      </w:pPr>
      <w:r>
        <w:rPr>
          <w:rFonts w:ascii="Calibri" w:hAnsi="Calibri" w:cs="Calibri"/>
          <w:color w:val="171717" w:themeColor="background2" w:themeShade="1A"/>
          <w:kern w:val="24"/>
        </w:rPr>
        <w:t xml:space="preserve">It does not have details. As a result, it does not cover individual items. This means it does not list the names of any VM, clusters, datastore, etc. </w:t>
      </w:r>
    </w:p>
    <w:p w14:paraId="4A33D3F4" w14:textId="77777777" w:rsidR="00FC6117" w:rsidRDefault="00FC6117" w:rsidP="00F25EEF">
      <w:pPr>
        <w:rPr>
          <w:lang w:val="en-GB"/>
        </w:rPr>
      </w:pPr>
      <w:r>
        <w:rPr>
          <w:lang w:val="en-GB"/>
        </w:rPr>
        <w:t xml:space="preserve">Customisation tips: </w:t>
      </w:r>
    </w:p>
    <w:p w14:paraId="415705DE" w14:textId="77777777" w:rsidR="00FC6117" w:rsidRDefault="00FC6117" w:rsidP="00F25EEF">
      <w:pPr>
        <w:pStyle w:val="ListParagraph"/>
        <w:numPr>
          <w:ilvl w:val="0"/>
          <w:numId w:val="47"/>
        </w:numPr>
        <w:rPr>
          <w:lang w:val="en-GB"/>
        </w:rPr>
      </w:pPr>
      <w:r>
        <w:rPr>
          <w:rFonts w:ascii="Calibri" w:hAnsi="Calibri" w:cs="Calibri"/>
          <w:color w:val="171717" w:themeColor="background2" w:themeShade="1A"/>
          <w:kern w:val="24"/>
        </w:rPr>
        <w:t>I</w:t>
      </w:r>
      <w:r w:rsidRPr="003C0881">
        <w:rPr>
          <w:rFonts w:ascii="Calibri" w:hAnsi="Calibri" w:cs="Calibri"/>
          <w:color w:val="171717" w:themeColor="background2" w:themeShade="1A"/>
          <w:kern w:val="24"/>
        </w:rPr>
        <w:t>f the context allows, p</w:t>
      </w:r>
      <w:r w:rsidRPr="003C0881">
        <w:rPr>
          <w:lang w:val="en-GB"/>
        </w:rPr>
        <w:t xml:space="preserve">ut items you want their approval at the top. For example, you need to get budget for technology refresh on ageing hardware. </w:t>
      </w:r>
    </w:p>
    <w:p w14:paraId="4288E167" w14:textId="77777777" w:rsidR="00FC6117" w:rsidRDefault="00FC6117" w:rsidP="00F25EEF">
      <w:pPr>
        <w:pStyle w:val="Heading5"/>
      </w:pPr>
      <w:r>
        <w:lastRenderedPageBreak/>
        <w:t>Operations Management</w:t>
      </w:r>
    </w:p>
    <w:p w14:paraId="183BF866" w14:textId="77777777" w:rsidR="00FC6117" w:rsidRDefault="00FC6117" w:rsidP="00FC6117">
      <w:pPr>
        <w:rPr>
          <w:lang w:val="en-GB"/>
        </w:rPr>
      </w:pPr>
      <w:r>
        <w:rPr>
          <w:lang w:val="en-GB"/>
        </w:rPr>
        <w:t xml:space="preserve">For the Operations Management, the 4 reports have similar table of content. </w:t>
      </w:r>
    </w:p>
    <w:p w14:paraId="4FB51B93" w14:textId="77777777" w:rsidR="00FC6117" w:rsidRDefault="00FC6117" w:rsidP="00FC6117">
      <w:pPr>
        <w:pStyle w:val="Bullet"/>
        <w:rPr>
          <w:lang w:val="en-GB"/>
        </w:rPr>
      </w:pPr>
      <w:r>
        <w:rPr>
          <w:lang w:val="en-GB"/>
        </w:rPr>
        <w:t xml:space="preserve">Consumer: VM </w:t>
      </w:r>
    </w:p>
    <w:p w14:paraId="71EFAAEB" w14:textId="77777777" w:rsidR="00FC6117" w:rsidRDefault="00FC6117" w:rsidP="00FC6117">
      <w:pPr>
        <w:pStyle w:val="Bullet"/>
        <w:rPr>
          <w:lang w:val="en-GB"/>
        </w:rPr>
      </w:pPr>
      <w:r>
        <w:rPr>
          <w:lang w:val="en-GB"/>
        </w:rPr>
        <w:t>Provider: Compute</w:t>
      </w:r>
    </w:p>
    <w:p w14:paraId="127CF561" w14:textId="77777777" w:rsidR="00FC6117" w:rsidRDefault="00FC6117" w:rsidP="00FC6117">
      <w:pPr>
        <w:pStyle w:val="Bullet"/>
        <w:rPr>
          <w:lang w:val="en-GB"/>
        </w:rPr>
      </w:pPr>
      <w:r>
        <w:rPr>
          <w:lang w:val="en-GB"/>
        </w:rPr>
        <w:t>Provider: Storage</w:t>
      </w:r>
    </w:p>
    <w:p w14:paraId="5EDE5564" w14:textId="77777777" w:rsidR="00FC6117" w:rsidRPr="00BC0EEE" w:rsidRDefault="00FC6117" w:rsidP="00FC6117">
      <w:pPr>
        <w:pStyle w:val="Bullet"/>
        <w:rPr>
          <w:lang w:val="en-GB"/>
        </w:rPr>
      </w:pPr>
      <w:r>
        <w:rPr>
          <w:lang w:val="en-GB"/>
        </w:rPr>
        <w:t>Provider: Network</w:t>
      </w:r>
    </w:p>
    <w:p w14:paraId="127EBE4A" w14:textId="77777777" w:rsidR="00FC6117" w:rsidRDefault="00FC6117" w:rsidP="00FC6117">
      <w:pPr>
        <w:rPr>
          <w:lang w:val="en-GB"/>
        </w:rPr>
      </w:pPr>
      <w:r>
        <w:rPr>
          <w:lang w:val="en-GB"/>
        </w:rPr>
        <w:t xml:space="preserve">Depending on the number of pages, the above maybe further split or combined. </w:t>
      </w:r>
    </w:p>
    <w:p w14:paraId="2356D202" w14:textId="77777777" w:rsidR="00FC6117" w:rsidRDefault="00FC6117" w:rsidP="00FC6117">
      <w:pPr>
        <w:keepNext/>
        <w:rPr>
          <w:lang w:val="en-GB"/>
        </w:rPr>
      </w:pPr>
      <w:r>
        <w:rPr>
          <w:lang w:val="en-GB"/>
        </w:rPr>
        <w:t>Based on the above, we end up with the following “</w:t>
      </w:r>
      <w:r w:rsidRPr="00B72E6A">
        <w:rPr>
          <w:color w:val="00B0F0"/>
          <w:lang w:val="en-GB"/>
        </w:rPr>
        <w:t>section</w:t>
      </w:r>
      <w:r>
        <w:rPr>
          <w:lang w:val="en-GB"/>
        </w:rPr>
        <w:t xml:space="preserve">” across 4 reports. Each section, which is technically a dashboard, may span multiple pages. </w:t>
      </w:r>
    </w:p>
    <w:p w14:paraId="54C3683F" w14:textId="77777777" w:rsidR="00FC6117" w:rsidRPr="00D51054" w:rsidRDefault="00FC6117" w:rsidP="00FC6117">
      <w:pPr>
        <w:pStyle w:val="BeforeTable"/>
        <w:rPr>
          <w:lang w:val="en-GB"/>
        </w:rPr>
      </w:pPr>
    </w:p>
    <w:tbl>
      <w:tblPr>
        <w:tblStyle w:val="TableGridLight"/>
        <w:tblW w:w="81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20" w:firstRow="1" w:lastRow="0" w:firstColumn="0" w:lastColumn="0" w:noHBand="0" w:noVBand="1"/>
      </w:tblPr>
      <w:tblGrid>
        <w:gridCol w:w="1710"/>
        <w:gridCol w:w="3240"/>
        <w:gridCol w:w="3240"/>
      </w:tblGrid>
      <w:tr w:rsidR="00FC6117" w:rsidRPr="00EF0CC4" w14:paraId="09102A1F" w14:textId="77777777" w:rsidTr="00E46D21">
        <w:trPr>
          <w:trHeight w:val="302"/>
        </w:trPr>
        <w:tc>
          <w:tcPr>
            <w:tcW w:w="1710" w:type="dxa"/>
            <w:shd w:val="clear" w:color="auto" w:fill="F2F2F2" w:themeFill="background1" w:themeFillShade="F2"/>
          </w:tcPr>
          <w:p w14:paraId="67832AB3" w14:textId="77777777" w:rsidR="00FC6117" w:rsidRDefault="00FC6117" w:rsidP="00E46D21">
            <w:pPr>
              <w:pStyle w:val="Tableheading"/>
            </w:pPr>
            <w:r>
              <w:t>Report</w:t>
            </w:r>
          </w:p>
        </w:tc>
        <w:tc>
          <w:tcPr>
            <w:tcW w:w="3240" w:type="dxa"/>
            <w:shd w:val="clear" w:color="auto" w:fill="F2F2F2" w:themeFill="background1" w:themeFillShade="F2"/>
          </w:tcPr>
          <w:p w14:paraId="2E0A11DC" w14:textId="77777777" w:rsidR="00FC6117" w:rsidRPr="00EF0CC4" w:rsidRDefault="00FC6117" w:rsidP="00E46D21">
            <w:pPr>
              <w:pStyle w:val="Tableheading"/>
              <w:rPr>
                <w:rFonts w:ascii="Calibri" w:hAnsi="Calibri" w:cs="Calibri"/>
                <w:color w:val="171717" w:themeColor="background2" w:themeShade="1A"/>
                <w:kern w:val="24"/>
              </w:rPr>
            </w:pPr>
            <w:r>
              <w:rPr>
                <w:rFonts w:ascii="Calibri" w:hAnsi="Calibri" w:cs="Calibri"/>
                <w:color w:val="171717" w:themeColor="background2" w:themeShade="1A"/>
                <w:kern w:val="24"/>
              </w:rPr>
              <w:t>Consumer</w:t>
            </w:r>
          </w:p>
        </w:tc>
        <w:tc>
          <w:tcPr>
            <w:tcW w:w="3240" w:type="dxa"/>
            <w:shd w:val="clear" w:color="auto" w:fill="F2F2F2" w:themeFill="background1" w:themeFillShade="F2"/>
          </w:tcPr>
          <w:p w14:paraId="535BEFED" w14:textId="77777777" w:rsidR="00FC6117" w:rsidRPr="00EF0CC4" w:rsidRDefault="00FC6117" w:rsidP="00E46D21">
            <w:pPr>
              <w:pStyle w:val="Tableheading"/>
              <w:rPr>
                <w:rFonts w:ascii="Calibri" w:hAnsi="Calibri" w:cs="Calibri"/>
                <w:color w:val="171717" w:themeColor="background2" w:themeShade="1A"/>
                <w:kern w:val="24"/>
              </w:rPr>
            </w:pPr>
            <w:r>
              <w:rPr>
                <w:rFonts w:ascii="Calibri" w:hAnsi="Calibri" w:cs="Calibri"/>
                <w:color w:val="171717" w:themeColor="background2" w:themeShade="1A"/>
                <w:kern w:val="24"/>
              </w:rPr>
              <w:t>Provider</w:t>
            </w:r>
          </w:p>
        </w:tc>
      </w:tr>
      <w:tr w:rsidR="00FC6117" w14:paraId="4510440F" w14:textId="77777777" w:rsidTr="00E46D21">
        <w:trPr>
          <w:trHeight w:val="302"/>
        </w:trPr>
        <w:tc>
          <w:tcPr>
            <w:tcW w:w="1710" w:type="dxa"/>
            <w:shd w:val="clear" w:color="auto" w:fill="auto"/>
          </w:tcPr>
          <w:p w14:paraId="4C2CA4A1" w14:textId="77777777" w:rsidR="00FC6117" w:rsidRPr="0041563E" w:rsidRDefault="00FC6117" w:rsidP="00E46D21">
            <w:pPr>
              <w:pStyle w:val="Tablecontent"/>
            </w:pPr>
            <w:r>
              <w:t>Inventory</w:t>
            </w:r>
          </w:p>
        </w:tc>
        <w:tc>
          <w:tcPr>
            <w:tcW w:w="3240" w:type="dxa"/>
          </w:tcPr>
          <w:p w14:paraId="67B48542" w14:textId="77777777" w:rsidR="00FC6117" w:rsidRPr="00D51054" w:rsidRDefault="00FC6117" w:rsidP="00E46D21">
            <w:pPr>
              <w:pStyle w:val="Tablecontent"/>
            </w:pPr>
            <w:r>
              <w:t>VM Inventory</w:t>
            </w:r>
          </w:p>
        </w:tc>
        <w:tc>
          <w:tcPr>
            <w:tcW w:w="3240" w:type="dxa"/>
          </w:tcPr>
          <w:p w14:paraId="13692DD7"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vSphere Inventory</w:t>
            </w:r>
          </w:p>
        </w:tc>
      </w:tr>
      <w:tr w:rsidR="00FC6117" w:rsidRPr="00EF0CC4" w14:paraId="34EE5BC3" w14:textId="77777777" w:rsidTr="00E46D21">
        <w:trPr>
          <w:trHeight w:val="302"/>
        </w:trPr>
        <w:tc>
          <w:tcPr>
            <w:tcW w:w="1710" w:type="dxa"/>
            <w:vMerge w:val="restart"/>
            <w:shd w:val="clear" w:color="auto" w:fill="auto"/>
          </w:tcPr>
          <w:p w14:paraId="1C0FBAB5" w14:textId="77777777" w:rsidR="00FC6117" w:rsidRPr="0041563E" w:rsidRDefault="00FC6117" w:rsidP="00E46D21">
            <w:pPr>
              <w:pStyle w:val="Tablecontent"/>
            </w:pPr>
            <w:r>
              <w:t>Performance</w:t>
            </w:r>
          </w:p>
        </w:tc>
        <w:tc>
          <w:tcPr>
            <w:tcW w:w="3240" w:type="dxa"/>
          </w:tcPr>
          <w:p w14:paraId="227A81A1" w14:textId="77777777" w:rsidR="00FC6117" w:rsidRPr="00D51054" w:rsidRDefault="00FC6117" w:rsidP="00E46D21">
            <w:pPr>
              <w:pStyle w:val="Tablecontent"/>
            </w:pPr>
            <w:r>
              <w:t>VM Performance</w:t>
            </w:r>
          </w:p>
        </w:tc>
        <w:tc>
          <w:tcPr>
            <w:tcW w:w="3240" w:type="dxa"/>
          </w:tcPr>
          <w:p w14:paraId="50CBC917" w14:textId="77777777" w:rsidR="00FC6117" w:rsidRPr="00EF0CC4"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vSphere Compute Performance</w:t>
            </w:r>
          </w:p>
        </w:tc>
      </w:tr>
      <w:tr w:rsidR="00FC6117" w:rsidRPr="00EF0CC4" w14:paraId="4F66558C" w14:textId="77777777" w:rsidTr="00E46D21">
        <w:trPr>
          <w:trHeight w:val="302"/>
        </w:trPr>
        <w:tc>
          <w:tcPr>
            <w:tcW w:w="1710" w:type="dxa"/>
            <w:vMerge/>
            <w:shd w:val="clear" w:color="auto" w:fill="auto"/>
          </w:tcPr>
          <w:p w14:paraId="37430A9A" w14:textId="77777777" w:rsidR="00FC6117" w:rsidRDefault="00FC6117" w:rsidP="00E46D21">
            <w:pPr>
              <w:pStyle w:val="Tablecontent"/>
            </w:pPr>
          </w:p>
        </w:tc>
        <w:tc>
          <w:tcPr>
            <w:tcW w:w="3240" w:type="dxa"/>
          </w:tcPr>
          <w:p w14:paraId="21FA89B8" w14:textId="77777777" w:rsidR="00FC6117" w:rsidRDefault="00FC6117" w:rsidP="00E46D21">
            <w:pPr>
              <w:pStyle w:val="Tablecontent"/>
            </w:pPr>
          </w:p>
        </w:tc>
        <w:tc>
          <w:tcPr>
            <w:tcW w:w="3240" w:type="dxa"/>
          </w:tcPr>
          <w:p w14:paraId="23820E2B"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vSphere Storage Performance</w:t>
            </w:r>
          </w:p>
        </w:tc>
      </w:tr>
      <w:tr w:rsidR="00FC6117" w:rsidRPr="00EF0CC4" w14:paraId="7FFA965C" w14:textId="77777777" w:rsidTr="00E46D21">
        <w:trPr>
          <w:trHeight w:val="302"/>
        </w:trPr>
        <w:tc>
          <w:tcPr>
            <w:tcW w:w="1710" w:type="dxa"/>
            <w:vMerge w:val="restart"/>
            <w:shd w:val="clear" w:color="auto" w:fill="auto"/>
          </w:tcPr>
          <w:p w14:paraId="23ECB21B" w14:textId="77777777" w:rsidR="00FC6117" w:rsidRDefault="00FC6117" w:rsidP="00E46D21">
            <w:pPr>
              <w:pStyle w:val="Tablecontent"/>
            </w:pPr>
            <w:r>
              <w:t>Capacity</w:t>
            </w:r>
          </w:p>
        </w:tc>
        <w:tc>
          <w:tcPr>
            <w:tcW w:w="3240" w:type="dxa"/>
          </w:tcPr>
          <w:p w14:paraId="4A796BE8" w14:textId="77777777" w:rsidR="00FC6117" w:rsidRPr="00D51054" w:rsidRDefault="00FC6117" w:rsidP="00E46D21">
            <w:pPr>
              <w:pStyle w:val="Tablecontent"/>
            </w:pPr>
            <w:r>
              <w:t>VM Capacity</w:t>
            </w:r>
          </w:p>
        </w:tc>
        <w:tc>
          <w:tcPr>
            <w:tcW w:w="3240" w:type="dxa"/>
          </w:tcPr>
          <w:p w14:paraId="2F2D82AB" w14:textId="77777777" w:rsidR="00FC6117" w:rsidRPr="00EF0CC4"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vSphere Compute Capacity</w:t>
            </w:r>
          </w:p>
        </w:tc>
      </w:tr>
      <w:tr w:rsidR="00FC6117" w:rsidRPr="00EF0CC4" w14:paraId="38434FAC" w14:textId="77777777" w:rsidTr="00E46D21">
        <w:trPr>
          <w:trHeight w:val="302"/>
        </w:trPr>
        <w:tc>
          <w:tcPr>
            <w:tcW w:w="1710" w:type="dxa"/>
            <w:vMerge/>
            <w:shd w:val="clear" w:color="auto" w:fill="auto"/>
          </w:tcPr>
          <w:p w14:paraId="4B67491F" w14:textId="77777777" w:rsidR="00FC6117" w:rsidRDefault="00FC6117" w:rsidP="00E46D21">
            <w:pPr>
              <w:pStyle w:val="Tablecontent"/>
            </w:pPr>
          </w:p>
        </w:tc>
        <w:tc>
          <w:tcPr>
            <w:tcW w:w="3240" w:type="dxa"/>
          </w:tcPr>
          <w:p w14:paraId="546D1449" w14:textId="77777777" w:rsidR="00FC6117" w:rsidRDefault="00FC6117" w:rsidP="00E46D21">
            <w:pPr>
              <w:pStyle w:val="Tablecontent"/>
            </w:pPr>
            <w:r>
              <w:t>Reclaimable Capacity</w:t>
            </w:r>
          </w:p>
        </w:tc>
        <w:tc>
          <w:tcPr>
            <w:tcW w:w="3240" w:type="dxa"/>
          </w:tcPr>
          <w:p w14:paraId="77B00F2E" w14:textId="77777777" w:rsidR="00FC6117" w:rsidRPr="00EF0CC4"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vSphere Storage Capacity</w:t>
            </w:r>
          </w:p>
        </w:tc>
      </w:tr>
      <w:tr w:rsidR="00FC6117" w:rsidRPr="00EF0CC4" w14:paraId="341E005B" w14:textId="77777777" w:rsidTr="00E46D21">
        <w:trPr>
          <w:trHeight w:val="302"/>
        </w:trPr>
        <w:tc>
          <w:tcPr>
            <w:tcW w:w="1710" w:type="dxa"/>
            <w:vMerge w:val="restart"/>
            <w:shd w:val="clear" w:color="auto" w:fill="auto"/>
          </w:tcPr>
          <w:p w14:paraId="09544BFC" w14:textId="77777777" w:rsidR="00FC6117" w:rsidRDefault="00FC6117" w:rsidP="00E46D21">
            <w:pPr>
              <w:pStyle w:val="Tablecontent"/>
            </w:pPr>
            <w:r>
              <w:t>Configuration</w:t>
            </w:r>
          </w:p>
        </w:tc>
        <w:tc>
          <w:tcPr>
            <w:tcW w:w="3240" w:type="dxa"/>
          </w:tcPr>
          <w:p w14:paraId="01F3B581" w14:textId="77777777" w:rsidR="00FC6117" w:rsidRPr="00D51054" w:rsidRDefault="00FC6117" w:rsidP="00E46D21">
            <w:pPr>
              <w:pStyle w:val="Tablecontent"/>
            </w:pPr>
            <w:r w:rsidRPr="00D51054">
              <w:t>Guest OS Configuration</w:t>
            </w:r>
          </w:p>
        </w:tc>
        <w:tc>
          <w:tcPr>
            <w:tcW w:w="3240" w:type="dxa"/>
          </w:tcPr>
          <w:p w14:paraId="7D86B6C1" w14:textId="77777777" w:rsidR="00FC6117" w:rsidRPr="00EF0CC4"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ESXi Hardware Configuration</w:t>
            </w:r>
          </w:p>
        </w:tc>
      </w:tr>
      <w:tr w:rsidR="00FC6117" w:rsidRPr="00EF0CC4" w14:paraId="53E1EC47" w14:textId="77777777" w:rsidTr="00E46D21">
        <w:trPr>
          <w:trHeight w:val="302"/>
        </w:trPr>
        <w:tc>
          <w:tcPr>
            <w:tcW w:w="1710" w:type="dxa"/>
            <w:vMerge/>
            <w:shd w:val="clear" w:color="auto" w:fill="auto"/>
          </w:tcPr>
          <w:p w14:paraId="7E005F5F" w14:textId="77777777" w:rsidR="00FC6117" w:rsidRDefault="00FC6117" w:rsidP="00E46D21">
            <w:pPr>
              <w:pStyle w:val="Tablecontent"/>
            </w:pPr>
          </w:p>
        </w:tc>
        <w:tc>
          <w:tcPr>
            <w:tcW w:w="3240" w:type="dxa"/>
          </w:tcPr>
          <w:p w14:paraId="6F57C82E" w14:textId="77777777" w:rsidR="00FC6117" w:rsidRPr="00D51054" w:rsidRDefault="00FC6117" w:rsidP="00E46D21">
            <w:pPr>
              <w:pStyle w:val="Tablecontent"/>
            </w:pPr>
            <w:r>
              <w:t>VM Configuration</w:t>
            </w:r>
          </w:p>
        </w:tc>
        <w:tc>
          <w:tcPr>
            <w:tcW w:w="3240" w:type="dxa"/>
          </w:tcPr>
          <w:p w14:paraId="15A7728B"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ESXi Software Configuration</w:t>
            </w:r>
          </w:p>
        </w:tc>
      </w:tr>
      <w:tr w:rsidR="00FC6117" w:rsidRPr="00EF0CC4" w14:paraId="200619F1" w14:textId="77777777" w:rsidTr="00E46D21">
        <w:trPr>
          <w:trHeight w:val="302"/>
        </w:trPr>
        <w:tc>
          <w:tcPr>
            <w:tcW w:w="1710" w:type="dxa"/>
            <w:vMerge/>
            <w:shd w:val="clear" w:color="auto" w:fill="auto"/>
          </w:tcPr>
          <w:p w14:paraId="1D3238F6" w14:textId="77777777" w:rsidR="00FC6117" w:rsidRDefault="00FC6117" w:rsidP="00E46D21">
            <w:pPr>
              <w:pStyle w:val="Tablecontent"/>
            </w:pPr>
          </w:p>
        </w:tc>
        <w:tc>
          <w:tcPr>
            <w:tcW w:w="3240" w:type="dxa"/>
          </w:tcPr>
          <w:p w14:paraId="2ABFEEB0" w14:textId="77777777" w:rsidR="00FC6117" w:rsidRDefault="00FC6117" w:rsidP="00E46D21">
            <w:pPr>
              <w:pStyle w:val="Tablecontent"/>
            </w:pPr>
            <w:r>
              <w:t>VM Size Distribution</w:t>
            </w:r>
          </w:p>
        </w:tc>
        <w:tc>
          <w:tcPr>
            <w:tcW w:w="3240" w:type="dxa"/>
          </w:tcPr>
          <w:p w14:paraId="2034AE0E"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vSphere Cluster Configuration</w:t>
            </w:r>
          </w:p>
        </w:tc>
      </w:tr>
      <w:tr w:rsidR="00FC6117" w:rsidRPr="00EF0CC4" w14:paraId="5E4AD163" w14:textId="77777777" w:rsidTr="00E46D21">
        <w:trPr>
          <w:trHeight w:val="302"/>
        </w:trPr>
        <w:tc>
          <w:tcPr>
            <w:tcW w:w="1710" w:type="dxa"/>
            <w:vMerge/>
            <w:shd w:val="clear" w:color="auto" w:fill="auto"/>
          </w:tcPr>
          <w:p w14:paraId="251DF7A3" w14:textId="77777777" w:rsidR="00FC6117" w:rsidRDefault="00FC6117" w:rsidP="00E46D21">
            <w:pPr>
              <w:pStyle w:val="Tablecontent"/>
            </w:pPr>
          </w:p>
        </w:tc>
        <w:tc>
          <w:tcPr>
            <w:tcW w:w="3240" w:type="dxa"/>
          </w:tcPr>
          <w:p w14:paraId="09B1EDD4" w14:textId="77777777" w:rsidR="00FC6117" w:rsidRDefault="00FC6117" w:rsidP="00E46D21">
            <w:pPr>
              <w:pStyle w:val="Tablecontent"/>
            </w:pPr>
          </w:p>
        </w:tc>
        <w:tc>
          <w:tcPr>
            <w:tcW w:w="3240" w:type="dxa"/>
          </w:tcPr>
          <w:p w14:paraId="09FD87AE" w14:textId="77777777" w:rsidR="00FC6117" w:rsidRDefault="00FC6117" w:rsidP="00E46D21">
            <w:pPr>
              <w:pStyle w:val="Tablecontent"/>
              <w:rPr>
                <w:rFonts w:ascii="Calibri" w:hAnsi="Calibri" w:cs="Calibri"/>
                <w:color w:val="171717" w:themeColor="background2" w:themeShade="1A"/>
                <w:kern w:val="24"/>
              </w:rPr>
            </w:pPr>
            <w:r>
              <w:rPr>
                <w:rFonts w:ascii="Calibri" w:hAnsi="Calibri" w:cs="Calibri"/>
                <w:color w:val="171717" w:themeColor="background2" w:themeShade="1A"/>
                <w:kern w:val="24"/>
              </w:rPr>
              <w:t>vSphere Network Configuration</w:t>
            </w:r>
          </w:p>
        </w:tc>
      </w:tr>
    </w:tbl>
    <w:p w14:paraId="774F9F20" w14:textId="35C2AB7B" w:rsidR="00FC6117" w:rsidRDefault="00FC6117" w:rsidP="00FC6117">
      <w:pPr>
        <w:pStyle w:val="Tablecontent"/>
        <w:tabs>
          <w:tab w:val="left" w:pos="1818"/>
          <w:tab w:val="left" w:pos="5058"/>
        </w:tabs>
        <w:ind w:left="108"/>
      </w:pPr>
      <w:r>
        <w:tab/>
      </w:r>
    </w:p>
    <w:p w14:paraId="149C0F58" w14:textId="77777777" w:rsidR="00F25EEF" w:rsidRDefault="00F25EEF">
      <w:pPr>
        <w:keepLines w:val="0"/>
        <w:suppressAutoHyphens w:val="0"/>
        <w:spacing w:before="0" w:after="160"/>
        <w:rPr>
          <w:i/>
          <w:iCs/>
          <w:lang w:val="en-GB"/>
        </w:rPr>
      </w:pPr>
      <w:r>
        <w:br w:type="page"/>
      </w:r>
    </w:p>
    <w:p w14:paraId="035199A6" w14:textId="77777777" w:rsidR="00F25EEF" w:rsidRDefault="00F25EEF" w:rsidP="00F25EEF">
      <w:pPr>
        <w:pStyle w:val="BlankPage"/>
      </w:pPr>
    </w:p>
    <w:p w14:paraId="3E0E0095" w14:textId="4A8FA249" w:rsidR="00F25EEF" w:rsidRPr="0086697E" w:rsidRDefault="00F25EEF" w:rsidP="00F25EEF">
      <w:pPr>
        <w:pStyle w:val="BlankPage"/>
      </w:pPr>
      <w:r w:rsidRPr="00796465">
        <w:t xml:space="preserve">END OF PART </w:t>
      </w:r>
      <w:r>
        <w:t>2</w:t>
      </w:r>
      <w:r w:rsidRPr="00796465">
        <w:br/>
      </w:r>
      <w:r>
        <w:t xml:space="preserve">Part 3 covers metrics. It has been made as standalone book as Microsoft Word became slow at 1K page. </w:t>
      </w:r>
    </w:p>
    <w:p w14:paraId="6AEC3A42" w14:textId="77777777" w:rsidR="00F25EEF" w:rsidRDefault="00F25EEF" w:rsidP="00FC6117">
      <w:pPr>
        <w:pStyle w:val="Tablecontent"/>
        <w:tabs>
          <w:tab w:val="left" w:pos="1818"/>
          <w:tab w:val="left" w:pos="5058"/>
        </w:tabs>
        <w:ind w:left="108"/>
        <w:rPr>
          <w:rFonts w:ascii="Calibri" w:hAnsi="Calibri" w:cs="Calibri"/>
          <w:color w:val="171717" w:themeColor="background2" w:themeShade="1A"/>
          <w:kern w:val="24"/>
        </w:rPr>
      </w:pPr>
    </w:p>
    <w:p w14:paraId="76BF82C1" w14:textId="10DDA946" w:rsidR="00516457" w:rsidRPr="00A452F2" w:rsidRDefault="005017D1" w:rsidP="005017D1">
      <w:pPr>
        <w:pStyle w:val="Heading1"/>
        <w:rPr>
          <w:lang w:val="en-GB"/>
        </w:rPr>
      </w:pPr>
      <w:r>
        <w:rPr>
          <w:lang w:val="en-GB"/>
        </w:rPr>
        <w:lastRenderedPageBreak/>
        <mc:AlternateContent>
          <mc:Choice Requires="wps">
            <w:drawing>
              <wp:anchor distT="0" distB="0" distL="114300" distR="114300" simplePos="0" relativeHeight="251729920" behindDoc="1" locked="0" layoutInCell="1" allowOverlap="1" wp14:anchorId="1FDEE6F7" wp14:editId="596E8456">
                <wp:simplePos x="0" y="0"/>
                <wp:positionH relativeFrom="page">
                  <wp:posOffset>-6604</wp:posOffset>
                </wp:positionH>
                <wp:positionV relativeFrom="paragraph">
                  <wp:posOffset>-905256</wp:posOffset>
                </wp:positionV>
                <wp:extent cx="7560945" cy="10872216"/>
                <wp:effectExtent l="0" t="0" r="1905" b="5715"/>
                <wp:wrapNone/>
                <wp:docPr id="131987245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945" cy="10872216"/>
                        </a:xfrm>
                        <a:prstGeom prst="rect">
                          <a:avLst/>
                        </a:prstGeom>
                        <a:gradFill rotWithShape="1">
                          <a:gsLst>
                            <a:gs pos="0">
                              <a:schemeClr val="accent3">
                                <a:lumMod val="30000"/>
                                <a:lumOff val="70000"/>
                              </a:schemeClr>
                            </a:gs>
                            <a:gs pos="100000">
                              <a:schemeClr val="accent3">
                                <a:lumMod val="5000"/>
                                <a:lumOff val="95000"/>
                              </a:schemeClr>
                            </a:gs>
                          </a:gsLst>
                          <a:lin ang="540000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6270E1FC" id="Rectangle 30" o:spid="_x0000_s1026" style="position:absolute;margin-left:-.5pt;margin-top:-71.3pt;width:595.35pt;height:856.1pt;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" fillcolor="#e4e4e4 [982]" stroked="f" strokeweight="1pt">
                <v:fill color2="#fafafa [182]" rotate="t" focus="100%" type="gradient"/>
                <w10:wrap anchorx="page"/>
              </v:rect>
            </w:pict>
          </mc:Fallback>
        </mc:AlternateContent>
      </w:r>
      <w:r w:rsidR="00C86F58" w:rsidRPr="00A452F2">
        <w:rPr>
          <w:lang w:val="en-GB"/>
        </w:rPr>
        <w:t>PART 4</w:t>
      </w:r>
    </w:p>
    <w:p w14:paraId="471C7736" w14:textId="490E7FFB" w:rsidR="00C86F58" w:rsidRPr="00A452F2" w:rsidRDefault="009E4F44" w:rsidP="00E245E9">
      <w:pPr>
        <w:pStyle w:val="Title"/>
        <w:rPr>
          <w:lang w:val="en-GB"/>
        </w:rPr>
      </w:pPr>
      <w:r>
        <w:rPr>
          <w:lang w:val="en-GB"/>
        </w:rPr>
        <w:t>Miscellaneous</w:t>
      </w:r>
    </w:p>
    <w:p w14:paraId="6D9DD45A" w14:textId="0D1C08FE" w:rsidR="00E245E9" w:rsidRPr="00A452F2" w:rsidRDefault="009E4F44" w:rsidP="003F097B">
      <w:pPr>
        <w:pStyle w:val="AfterChapterTitle"/>
        <w:rPr>
          <w:lang w:val="en-GB"/>
        </w:rPr>
      </w:pPr>
      <w:r>
        <w:rPr>
          <w:lang w:val="en-GB"/>
        </w:rPr>
        <w:t>This part is the place for a variety of stuff. Some of them may grow into their own chapters</w:t>
      </w:r>
      <w:r w:rsidR="0017546B">
        <w:rPr>
          <w:lang w:val="en-GB"/>
        </w:rPr>
        <w:t xml:space="preserve"> or parts</w:t>
      </w:r>
      <w:r>
        <w:rPr>
          <w:lang w:val="en-GB"/>
        </w:rPr>
        <w:t xml:space="preserve"> in the future. It also </w:t>
      </w:r>
      <w:r w:rsidR="00E245E9" w:rsidRPr="00A452F2">
        <w:rPr>
          <w:lang w:val="en-GB"/>
        </w:rPr>
        <w:t>cover</w:t>
      </w:r>
      <w:r>
        <w:rPr>
          <w:lang w:val="en-GB"/>
        </w:rPr>
        <w:t>s</w:t>
      </w:r>
      <w:r w:rsidR="00E245E9" w:rsidRPr="00A452F2">
        <w:rPr>
          <w:lang w:val="en-GB"/>
        </w:rPr>
        <w:t xml:space="preserve"> </w:t>
      </w:r>
      <w:r>
        <w:rPr>
          <w:lang w:val="en-GB"/>
        </w:rPr>
        <w:t>basic</w:t>
      </w:r>
      <w:r w:rsidR="00E245E9" w:rsidRPr="00A452F2">
        <w:rPr>
          <w:lang w:val="en-GB"/>
        </w:rPr>
        <w:t xml:space="preserve"> </w:t>
      </w:r>
      <w:r>
        <w:rPr>
          <w:lang w:val="en-GB"/>
        </w:rPr>
        <w:t xml:space="preserve">knowledge </w:t>
      </w:r>
      <w:r w:rsidR="00FD30D8" w:rsidRPr="00A452F2">
        <w:rPr>
          <w:lang w:val="en-GB"/>
        </w:rPr>
        <w:t xml:space="preserve">that maybe useful for </w:t>
      </w:r>
      <w:r>
        <w:rPr>
          <w:lang w:val="en-GB"/>
        </w:rPr>
        <w:t>those without computer science background. Lastly, there are some personal sharing from me about the life of an infrastructure architect.</w:t>
      </w:r>
      <w:r w:rsidR="0017546B">
        <w:rPr>
          <w:lang w:val="en-GB"/>
        </w:rPr>
        <w:t xml:space="preserve"> </w:t>
      </w:r>
    </w:p>
    <w:p w14:paraId="20973BBE" w14:textId="41E5B214" w:rsidR="0092109A" w:rsidRDefault="00685F1D" w:rsidP="005017D1">
      <w:pPr>
        <w:pStyle w:val="Heading2"/>
        <w:rPr>
          <w:lang w:val="en-GB"/>
        </w:rPr>
      </w:pPr>
      <w:bookmarkStart w:id="61" w:name="_SDDC_vs_IaaS"/>
      <w:bookmarkEnd w:id="61"/>
      <w:r>
        <w:rPr>
          <w:lang w:val="en-GB"/>
        </w:rPr>
        <w:lastRenderedPageBreak/>
        <w:t>Business Applications</w:t>
      </w:r>
    </w:p>
    <w:p w14:paraId="16659FC5" w14:textId="0C17B7A1" w:rsidR="00EC0783" w:rsidRDefault="00EC0783" w:rsidP="001A6A8F">
      <w:pPr>
        <w:pStyle w:val="AfterChapterTitle"/>
        <w:rPr>
          <w:lang w:val="en-GB"/>
        </w:rPr>
      </w:pPr>
      <w:r>
        <mc:AlternateContent>
          <mc:Choice Requires="wps">
            <w:drawing>
              <wp:anchor distT="0" distB="0" distL="114300" distR="114300" simplePos="0" relativeHeight="251748352" behindDoc="0" locked="0" layoutInCell="1" allowOverlap="1" wp14:anchorId="6E8DB955" wp14:editId="4E0BE006">
                <wp:simplePos x="0" y="0"/>
                <wp:positionH relativeFrom="column">
                  <wp:posOffset>0</wp:posOffset>
                </wp:positionH>
                <wp:positionV relativeFrom="paragraph">
                  <wp:posOffset>0</wp:posOffset>
                </wp:positionV>
                <wp:extent cx="1828800" cy="1828800"/>
                <wp:effectExtent l="0" t="0" r="0" b="0"/>
                <wp:wrapNone/>
                <wp:docPr id="100759069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4FF7D0AC" w14:textId="49BE9980" w:rsidR="00EC0783" w:rsidRPr="002E2D5A" w:rsidRDefault="00EC0783" w:rsidP="00EC0783">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6E8DB955" id="Text Box 3" o:spid="_x0000_s1042" type="#_x0000_t202" style="position:absolute;margin-left:0;margin-top:0;width:2in;height:2in;z-index:2517483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" filled="f" stroked="f">
                <v:textbox style="mso-fit-shape-to-text:t">
                  <w:txbxContent>
                    <w:p w14:paraId="4FF7D0AC" w14:textId="49BE9980" w:rsidR="00EC0783" w:rsidRPr="002E2D5A" w:rsidRDefault="00EC0783" w:rsidP="00EC0783">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1</w:t>
                      </w:r>
                    </w:p>
                  </w:txbxContent>
                </v:textbox>
              </v:shape>
            </w:pict>
          </mc:Fallback>
        </mc:AlternateContent>
      </w:r>
      <w:r w:rsidR="00CD2BC7">
        <w:rPr>
          <w:lang w:val="en-GB"/>
        </w:rPr>
        <w:t>How do you reflect the business applications in VCF Operations?</w:t>
      </w:r>
    </w:p>
    <w:p w14:paraId="58886A66" w14:textId="77777777" w:rsidR="00685F1D" w:rsidRDefault="00685F1D">
      <w:pPr>
        <w:keepLines w:val="0"/>
        <w:suppressAutoHyphens w:val="0"/>
        <w:spacing w:before="0" w:after="160"/>
        <w:rPr>
          <w:rFonts w:eastAsia="Calibri" w:cstheme="minorHAnsi"/>
          <w:b/>
          <w:bCs/>
          <w:color w:val="5B9BD5" w:themeColor="accent5"/>
          <w:sz w:val="52"/>
          <w:szCs w:val="56"/>
          <w:lang w:val="en-GB"/>
          <w14:shadow w14:blurRad="50800" w14:dist="38100" w14:dir="2700000" w14:sx="100000" w14:sy="100000" w14:kx="0" w14:ky="0" w14:algn="tl">
            <w14:srgbClr w14:val="000000">
              <w14:alpha w14:val="60000"/>
            </w14:srgbClr>
          </w14:shadow>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pPr>
      <w:r>
        <w:br w:type="page"/>
      </w:r>
    </w:p>
    <w:p w14:paraId="5406062D" w14:textId="2EBADF74" w:rsidR="00685F1D" w:rsidRDefault="00CD2BC7" w:rsidP="00685F1D">
      <w:pPr>
        <w:pStyle w:val="Heading3"/>
      </w:pPr>
      <w:r>
        <w:lastRenderedPageBreak/>
        <w:t>Introduction</w:t>
      </w:r>
    </w:p>
    <w:p w14:paraId="14E40A8E" w14:textId="4163D8A5" w:rsidR="00040963" w:rsidRPr="00040963" w:rsidRDefault="00040963" w:rsidP="00040963">
      <w:pPr>
        <w:jc w:val="center"/>
        <w:rPr>
          <w:lang w:val="en-GB"/>
        </w:rPr>
      </w:pPr>
      <w:r w:rsidRPr="00040963">
        <w:rPr>
          <w:noProof/>
          <w:lang w:val="en-GB"/>
        </w:rPr>
        <w:drawing>
          <wp:inline distT="0" distB="0" distL="0" distR="0" wp14:anchorId="2E7B1692" wp14:editId="2480028A">
            <wp:extent cx="5660136" cy="3017520"/>
            <wp:effectExtent l="0" t="0" r="0" b="0"/>
            <wp:docPr id="2075575164" name="Picture 1"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575164" name="Picture 1" descr="A screenshot of a computer application&#10;&#10;Description automatically generated"/>
                    <pic:cNvPicPr/>
                  </pic:nvPicPr>
                  <pic:blipFill>
                    <a:blip r:embed="rId605"/>
                    <a:stretch>
                      <a:fillRect/>
                    </a:stretch>
                  </pic:blipFill>
                  <pic:spPr>
                    <a:xfrm>
                      <a:off x="0" y="0"/>
                      <a:ext cx="5660136" cy="3017520"/>
                    </a:xfrm>
                    <a:prstGeom prst="rect">
                      <a:avLst/>
                    </a:prstGeom>
                  </pic:spPr>
                </pic:pic>
              </a:graphicData>
            </a:graphic>
          </wp:inline>
        </w:drawing>
      </w:r>
    </w:p>
    <w:p w14:paraId="4BFFD393" w14:textId="289E73FF" w:rsidR="00685F1D" w:rsidRDefault="00CD2BC7" w:rsidP="00685F1D">
      <w:r>
        <w:t xml:space="preserve">While VCF Operations </w:t>
      </w:r>
      <w:r w:rsidR="00040963">
        <w:t xml:space="preserve">maps </w:t>
      </w:r>
      <w:r>
        <w:t>the hierarchical infrastructure relationships out-of-the-box, there is a need for more in-depth business-oriented reporting focused on logical business constructs such as services, applications, departments, divisions, teams, groups, or any other type of logical business structure. Quantifying performance, capacity, and cost at the logical business unit level makes more relevant information to business leaders. This is because services, applications, and business units can span multiple infrastructures from private, through hybrid, to public. Not only is business-oriented reporting more intuitive for a business to consume, it also makes the IT more transparent and aligned with actual business outcomes.</w:t>
      </w:r>
    </w:p>
    <w:p w14:paraId="1136D998" w14:textId="5F4BBCF8" w:rsidR="00CD2BC7" w:rsidRDefault="00CD2BC7" w:rsidP="00CD2BC7">
      <w:r>
        <w:t>Frequently, business unit stakeholders will ask IT to provide reporting around their workload’s performance, capacity, configuration, and cost. For example, a business owner may ask the following questions:</w:t>
      </w:r>
    </w:p>
    <w:p w14:paraId="00464E33" w14:textId="77777777" w:rsidR="00CD2BC7" w:rsidRPr="00CD2BC7" w:rsidRDefault="00CD2BC7" w:rsidP="00CD2BC7">
      <w:pPr>
        <w:pStyle w:val="Bullet"/>
      </w:pPr>
      <w:r>
        <w:t xml:space="preserve">What is </w:t>
      </w:r>
      <w:r w:rsidRPr="00CD2BC7">
        <w:t>the infrastructure cost for an application, service, or department?</w:t>
      </w:r>
    </w:p>
    <w:p w14:paraId="2432B3ED" w14:textId="77777777" w:rsidR="00CD2BC7" w:rsidRPr="00CD2BC7" w:rsidRDefault="00CD2BC7" w:rsidP="00CD2BC7">
      <w:pPr>
        <w:pStyle w:val="Bullet"/>
      </w:pPr>
      <w:r w:rsidRPr="00CD2BC7">
        <w:t>What can we do to reduce the infrastructure costs of our service/application?</w:t>
      </w:r>
    </w:p>
    <w:p w14:paraId="482D43D2" w14:textId="77777777" w:rsidR="00CD2BC7" w:rsidRPr="00CD2BC7" w:rsidRDefault="00CD2BC7" w:rsidP="00CD2BC7">
      <w:pPr>
        <w:pStyle w:val="Bullet"/>
      </w:pPr>
      <w:r w:rsidRPr="00CD2BC7">
        <w:t>How much compute and storage is our application/service consuming?</w:t>
      </w:r>
    </w:p>
    <w:p w14:paraId="0B8FA469" w14:textId="77777777" w:rsidR="00CD2BC7" w:rsidRDefault="00CD2BC7" w:rsidP="00CD2BC7">
      <w:pPr>
        <w:pStyle w:val="Bullet"/>
      </w:pPr>
      <w:r w:rsidRPr="00CD2BC7">
        <w:t>What are</w:t>
      </w:r>
      <w:r>
        <w:t xml:space="preserve"> the poorly performing VMs in an Application Stack and why?</w:t>
      </w:r>
    </w:p>
    <w:p w14:paraId="79F68C23" w14:textId="449BAFC9" w:rsidR="00CD2BC7" w:rsidRDefault="00CD2BC7" w:rsidP="00685F1D">
      <w:r>
        <w:t xml:space="preserve">These questions are mostly about the underlying infrastructure, but instead of being posed at a vSphere level, they are positioned around the business applications. Traditionally, it has been very difficult for IT to answer these types of questions because typical Element Managers used by IT, represent various objects in a very rigid hierarchical fashion that does not translate well to the elastic business structure. </w:t>
      </w:r>
    </w:p>
    <w:p w14:paraId="7258DB75" w14:textId="7C90FD7F" w:rsidR="00CD2BC7" w:rsidRDefault="00CD2BC7" w:rsidP="00685F1D">
      <w:r>
        <w:t>A different approach is necessary to address these challenges to empower business stakeholders with more accurate information. VCF Operations enables IT to analyze the underlying infrastructure and present the information in a context consumable by business decision makers.</w:t>
      </w:r>
    </w:p>
    <w:p w14:paraId="30B6039F" w14:textId="0551CFEF" w:rsidR="00040963" w:rsidRDefault="00040963" w:rsidP="00040963">
      <w:r>
        <w:t>To implement the above, the first step is to design a vSphere folder structure that reflects the organisation structure. These folders and their relationships are then used by VCF Operations groups and business applications.</w:t>
      </w:r>
    </w:p>
    <w:p w14:paraId="20C2194E" w14:textId="391F49C3" w:rsidR="00486B0B" w:rsidRDefault="00486B0B" w:rsidP="00040963">
      <w:pPr>
        <w:pStyle w:val="Heading4"/>
        <w:numPr>
          <w:ilvl w:val="0"/>
          <w:numId w:val="0"/>
        </w:numPr>
      </w:pPr>
      <w:r>
        <w:lastRenderedPageBreak/>
        <w:t>vSphere Folder Structure</w:t>
      </w:r>
    </w:p>
    <w:p w14:paraId="51518A58" w14:textId="30E30172" w:rsidR="00486B0B" w:rsidRDefault="00486B0B" w:rsidP="00486B0B">
      <w:r w:rsidRPr="00C048A9">
        <w:t xml:space="preserve">The following structure shows Business Unit as the top folder. Each business unit can have 1 or more departments (Business Unit C spans 3 departments in the diagram below). Each department owns multiple business applications. A business application typically consists of multiple tiers (e.g. web tier, </w:t>
      </w:r>
      <w:r>
        <w:t>application</w:t>
      </w:r>
      <w:r w:rsidRPr="00C048A9">
        <w:t xml:space="preserve"> tier, database tier).</w:t>
      </w:r>
      <w:r>
        <w:t xml:space="preserve"> </w:t>
      </w:r>
      <w:r w:rsidRPr="00142DA1">
        <w:t>A tier is a group of VM</w:t>
      </w:r>
      <w:r>
        <w:t>s</w:t>
      </w:r>
      <w:r w:rsidRPr="00142DA1">
        <w:t xml:space="preserve"> performing the same function, running the same set of software</w:t>
      </w:r>
      <w:r>
        <w:t xml:space="preserve"> and have identical hardware configuration</w:t>
      </w:r>
      <w:r w:rsidRPr="00142DA1">
        <w:t>.</w:t>
      </w:r>
      <w:r>
        <w:t xml:space="preserve"> You expect the VMs are either scale-out (farm) or active/passive.</w:t>
      </w:r>
    </w:p>
    <w:p w14:paraId="403536F9" w14:textId="77777777" w:rsidR="00486B0B" w:rsidRDefault="00486B0B" w:rsidP="00486B0B">
      <w:r w:rsidRPr="00CA0835">
        <w:rPr>
          <w:noProof/>
        </w:rPr>
        <w:drawing>
          <wp:inline distT="0" distB="0" distL="0" distR="0" wp14:anchorId="53F878B3" wp14:editId="1A406D18">
            <wp:extent cx="6089904" cy="3282696"/>
            <wp:effectExtent l="0" t="0" r="6350" b="0"/>
            <wp:docPr id="152423231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32315" name="Picture 1" descr="A diagram of a company&#10;&#10;Description automatically generated"/>
                    <pic:cNvPicPr/>
                  </pic:nvPicPr>
                  <pic:blipFill>
                    <a:blip r:embed="rId606"/>
                    <a:stretch>
                      <a:fillRect/>
                    </a:stretch>
                  </pic:blipFill>
                  <pic:spPr>
                    <a:xfrm>
                      <a:off x="0" y="0"/>
                      <a:ext cx="6089904" cy="3282696"/>
                    </a:xfrm>
                    <a:prstGeom prst="rect">
                      <a:avLst/>
                    </a:prstGeom>
                  </pic:spPr>
                </pic:pic>
              </a:graphicData>
            </a:graphic>
          </wp:inline>
        </w:drawing>
      </w:r>
    </w:p>
    <w:p w14:paraId="49D2749B" w14:textId="77777777" w:rsidR="000B0A19" w:rsidRPr="00AF733A" w:rsidRDefault="000B0A19" w:rsidP="00486B0B"/>
    <w:p w14:paraId="548AC29A" w14:textId="77777777" w:rsidR="00486B0B" w:rsidRDefault="00486B0B" w:rsidP="00486B0B">
      <w:r>
        <w:t>The limitation of the above is reorganisation. You will need to rename, move folders to the new parent folders, and delete folders that are no longer relevant. For example, if Business Unit B merges with Business Unit C and the combined entity has a new name, then you need to rename one of them, and delete the other. This is why I only have 2 levels of organisation in the above. Your goal is to have some level of context, not to replicate the entire organisation chart as that’s the job of HR department</w:t>
      </w:r>
      <w:r>
        <w:rPr>
          <w:rFonts w:ascii="Segoe UI Emoji" w:eastAsia="Segoe UI Emoji" w:hAnsi="Segoe UI Emoji" w:cs="Segoe UI Emoji"/>
        </w:rPr>
        <w:t>😊</w:t>
      </w:r>
      <w:r>
        <w:t xml:space="preserve"> </w:t>
      </w:r>
    </w:p>
    <w:p w14:paraId="6A58671C" w14:textId="77777777" w:rsidR="00486B0B" w:rsidRDefault="00486B0B" w:rsidP="00486B0B">
      <w:r>
        <w:t xml:space="preserve">The application name should be unique. If not, prefix with the department name. </w:t>
      </w:r>
    </w:p>
    <w:p w14:paraId="5C787CDB" w14:textId="170C464E" w:rsidR="00486B0B" w:rsidRDefault="00486B0B" w:rsidP="00486B0B">
      <w:r>
        <w:t>The folder name needs to be unique</w:t>
      </w:r>
      <w:r w:rsidR="00040963">
        <w:t>, even across vCenter Servers</w:t>
      </w:r>
      <w:r>
        <w:t xml:space="preserve">. So, it’s paramount to have the application name as prefix. </w:t>
      </w:r>
    </w:p>
    <w:p w14:paraId="155AB5AD" w14:textId="77777777" w:rsidR="00486B0B" w:rsidRDefault="00486B0B" w:rsidP="00486B0B">
      <w:r>
        <w:t>If you have multiple vCenter servers, the name should be consistent across all of them.</w:t>
      </w:r>
    </w:p>
    <w:p w14:paraId="38DEA511" w14:textId="4485C38E" w:rsidR="00CA4D2C" w:rsidRDefault="00040963" w:rsidP="00CA4D2C">
      <w:pPr>
        <w:pStyle w:val="Heading3"/>
      </w:pPr>
      <w:r>
        <w:lastRenderedPageBreak/>
        <w:t>Implemen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3"/>
        <w:gridCol w:w="5045"/>
      </w:tblGrid>
      <w:tr w:rsidR="00CA4D2C" w14:paraId="4B31E891" w14:textId="77777777" w:rsidTr="003A3FDE">
        <w:tc>
          <w:tcPr>
            <w:tcW w:w="5228" w:type="dxa"/>
          </w:tcPr>
          <w:p w14:paraId="506F4568" w14:textId="77777777" w:rsidR="00CA4D2C" w:rsidRDefault="00CA4D2C" w:rsidP="003A3FDE">
            <w:pPr>
              <w:pStyle w:val="Tablecontent"/>
            </w:pPr>
            <w:r>
              <w:t xml:space="preserve">Business application is not an object that belongs to vSphere or VMware. It can potentially contain object outside VMware objects. So the parent object is different. It’s called </w:t>
            </w:r>
            <w:r w:rsidRPr="005124F4">
              <w:rPr>
                <w:color w:val="00B0F0"/>
              </w:rPr>
              <w:t>Entire Enterprise Applications</w:t>
            </w:r>
            <w:r>
              <w:t>, as shown on the right.</w:t>
            </w:r>
          </w:p>
          <w:p w14:paraId="57C68484" w14:textId="77777777" w:rsidR="00CA4D2C" w:rsidRDefault="00CA4D2C" w:rsidP="003A3FDE">
            <w:pPr>
              <w:pStyle w:val="Tablecontent"/>
            </w:pPr>
            <w:r>
              <w:t>In the screenshot, you can see the structure that it’s a parent of 4 business applications.</w:t>
            </w:r>
          </w:p>
          <w:p w14:paraId="75D69EB5" w14:textId="77777777" w:rsidR="00CA4D2C" w:rsidRDefault="00CA4D2C" w:rsidP="003A3FDE">
            <w:pPr>
              <w:pStyle w:val="Tablecontent"/>
            </w:pPr>
            <w:r>
              <w:t>I’ve expanded the last business applications to show that it’s parent of 4 application tiers.</w:t>
            </w:r>
          </w:p>
          <w:p w14:paraId="756C3C43" w14:textId="77777777" w:rsidR="00040963" w:rsidRDefault="00CA4D2C" w:rsidP="003A3FDE">
            <w:pPr>
              <w:pStyle w:val="Tablecontent"/>
            </w:pPr>
            <w:r>
              <w:t xml:space="preserve">Each of this tier has to map to VCF Operations </w:t>
            </w:r>
            <w:r w:rsidRPr="00B54BF8">
              <w:rPr>
                <w:color w:val="00B0F0"/>
              </w:rPr>
              <w:t>group</w:t>
            </w:r>
            <w:r>
              <w:t>. The group membership in turns maps to vCenter folders, or something where you can identify the VM or K8 Pod.</w:t>
            </w:r>
            <w:r w:rsidR="00040963">
              <w:t xml:space="preserve"> </w:t>
            </w:r>
          </w:p>
          <w:p w14:paraId="45936F07" w14:textId="7D79B880" w:rsidR="00040963" w:rsidRDefault="00040963" w:rsidP="003A3FDE">
            <w:pPr>
              <w:pStyle w:val="Tablecontent"/>
            </w:pPr>
            <w:r w:rsidRPr="00040963">
              <w:t>The reason I chose group is the members can be dynamic. This gives you flexibility as application team may add or reduce the number of VMs</w:t>
            </w:r>
            <w:r>
              <w:t>.</w:t>
            </w:r>
          </w:p>
        </w:tc>
        <w:tc>
          <w:tcPr>
            <w:tcW w:w="5228" w:type="dxa"/>
          </w:tcPr>
          <w:p w14:paraId="44174153" w14:textId="77777777" w:rsidR="00CA4D2C" w:rsidRDefault="00CA4D2C" w:rsidP="003A3FDE">
            <w:pPr>
              <w:jc w:val="center"/>
              <w:rPr>
                <w:lang w:val="en-GB"/>
              </w:rPr>
            </w:pPr>
            <w:r w:rsidRPr="005124F4">
              <w:rPr>
                <w:noProof/>
                <w:lang w:val="en-GB"/>
              </w:rPr>
              <w:drawing>
                <wp:inline distT="0" distB="0" distL="0" distR="0" wp14:anchorId="2C5E2BE3" wp14:editId="28FD464D">
                  <wp:extent cx="2633472" cy="4535424"/>
                  <wp:effectExtent l="0" t="0" r="0" b="0"/>
                  <wp:docPr id="1971069019" name="Picture 19710690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19" name="Picture 1971069019" descr="A screenshot of a computer&#10;&#10;Description automatically generated"/>
                          <pic:cNvPicPr/>
                        </pic:nvPicPr>
                        <pic:blipFill>
                          <a:blip r:embed="rId607"/>
                          <a:stretch>
                            <a:fillRect/>
                          </a:stretch>
                        </pic:blipFill>
                        <pic:spPr>
                          <a:xfrm>
                            <a:off x="0" y="0"/>
                            <a:ext cx="2633472" cy="4535424"/>
                          </a:xfrm>
                          <a:prstGeom prst="rect">
                            <a:avLst/>
                          </a:prstGeom>
                        </pic:spPr>
                      </pic:pic>
                    </a:graphicData>
                  </a:graphic>
                </wp:inline>
              </w:drawing>
            </w:r>
          </w:p>
        </w:tc>
      </w:tr>
    </w:tbl>
    <w:p w14:paraId="54B3CD3A" w14:textId="77777777" w:rsidR="00CA4D2C" w:rsidRDefault="00CA4D2C" w:rsidP="00CA4D2C">
      <w:pPr>
        <w:pStyle w:val="Tablecontent"/>
        <w:rPr>
          <w:lang w:val="en-GB"/>
        </w:rPr>
      </w:pPr>
    </w:p>
    <w:p w14:paraId="10D52003" w14:textId="77777777" w:rsidR="00CA4D2C" w:rsidRPr="00391D9B" w:rsidRDefault="00CA4D2C" w:rsidP="00CA4D2C">
      <w:pPr>
        <w:pStyle w:val="Tablecontent"/>
      </w:pPr>
      <w:r>
        <w:rPr>
          <w:lang w:val="en-GB"/>
        </w:rPr>
        <w:t xml:space="preserve">You can also see the relationship under the </w:t>
      </w:r>
      <w:r w:rsidRPr="005124F4">
        <w:rPr>
          <w:color w:val="00B0F0"/>
        </w:rPr>
        <w:t>Entire Enterprise Applications</w:t>
      </w:r>
      <w:r>
        <w:t xml:space="preserve"> object, as shown below.</w:t>
      </w:r>
    </w:p>
    <w:p w14:paraId="5B39C2D1" w14:textId="77777777" w:rsidR="00CA4D2C" w:rsidRPr="005124F4" w:rsidRDefault="00CA4D2C" w:rsidP="00CA4D2C">
      <w:pPr>
        <w:rPr>
          <w:lang w:val="en-GB"/>
        </w:rPr>
      </w:pPr>
      <w:r w:rsidRPr="005124F4">
        <w:rPr>
          <w:noProof/>
          <w:lang w:val="en-GB"/>
        </w:rPr>
        <w:drawing>
          <wp:inline distT="0" distB="0" distL="0" distR="0" wp14:anchorId="5F2C9D3E" wp14:editId="72FC3A6D">
            <wp:extent cx="6135624" cy="2340864"/>
            <wp:effectExtent l="0" t="0" r="0" b="2540"/>
            <wp:docPr id="1971069018" name="Picture 19710690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18" name="Picture 1971069018" descr="A screenshot of a computer&#10;&#10;Description automatically generated"/>
                    <pic:cNvPicPr/>
                  </pic:nvPicPr>
                  <pic:blipFill>
                    <a:blip r:embed="rId608"/>
                    <a:stretch>
                      <a:fillRect/>
                    </a:stretch>
                  </pic:blipFill>
                  <pic:spPr>
                    <a:xfrm>
                      <a:off x="0" y="0"/>
                      <a:ext cx="6135624" cy="2340864"/>
                    </a:xfrm>
                    <a:prstGeom prst="rect">
                      <a:avLst/>
                    </a:prstGeom>
                  </pic:spPr>
                </pic:pic>
              </a:graphicData>
            </a:graphic>
          </wp:inline>
        </w:drawing>
      </w:r>
    </w:p>
    <w:p w14:paraId="51F3C0D0" w14:textId="77777777" w:rsidR="00CA4D2C" w:rsidRPr="0002089A" w:rsidRDefault="00CA4D2C" w:rsidP="00CA4D2C">
      <w:pPr>
        <w:rPr>
          <w:lang w:val="en-GB"/>
        </w:rPr>
      </w:pPr>
    </w:p>
    <w:p w14:paraId="0F38D331" w14:textId="77777777" w:rsidR="00CA4D2C" w:rsidRDefault="00CA4D2C" w:rsidP="00CA4D2C">
      <w:pPr>
        <w:pStyle w:val="Heading4"/>
      </w:pPr>
      <w:r>
        <w:lastRenderedPageBreak/>
        <w:t>Application Tier</w:t>
      </w:r>
    </w:p>
    <w:p w14:paraId="120ABA4C" w14:textId="06596C3B" w:rsidR="00CA4D2C" w:rsidRPr="0086689A" w:rsidRDefault="00CA4D2C" w:rsidP="00CA4D2C">
      <w:pPr>
        <w:rPr>
          <w:lang w:val="en-GB" w:eastAsia="en-SG"/>
        </w:rPr>
      </w:pPr>
      <w:r>
        <w:rPr>
          <w:lang w:val="en-GB" w:eastAsia="en-SG"/>
        </w:rPr>
        <w:t xml:space="preserve">To create a business application, create its tiers first. </w:t>
      </w:r>
      <w:r w:rsidR="007D04B8">
        <w:rPr>
          <w:lang w:val="en-GB" w:eastAsia="en-SG"/>
        </w:rPr>
        <w:t>Each tier is 1 object.</w:t>
      </w:r>
    </w:p>
    <w:p w14:paraId="4099B1A1" w14:textId="5EB2A50E" w:rsidR="00CA4D2C" w:rsidRDefault="00CA4D2C" w:rsidP="00CA4D2C">
      <w:pPr>
        <w:rPr>
          <w:lang w:val="en-GB"/>
        </w:rPr>
      </w:pPr>
      <w:r>
        <w:rPr>
          <w:lang w:val="en-GB"/>
        </w:rPr>
        <w:t xml:space="preserve">To define the tier object, create a group in VCF Operations. </w:t>
      </w:r>
      <w:r w:rsidR="00040963" w:rsidRPr="00040963">
        <w:rPr>
          <w:lang w:val="en-GB"/>
        </w:rPr>
        <w:t>Groups are a special type of object in Aria Operations that can be used to organize VMs into logical buckets, which mimic the business units, services, or applications.</w:t>
      </w:r>
    </w:p>
    <w:p w14:paraId="634033EB" w14:textId="056A235E" w:rsidR="00CA4D2C" w:rsidRDefault="00CA4D2C" w:rsidP="00CA4D2C">
      <w:pPr>
        <w:rPr>
          <w:lang w:val="en-GB"/>
        </w:rPr>
      </w:pPr>
      <w:r>
        <w:rPr>
          <w:lang w:val="en-GB"/>
        </w:rPr>
        <w:t xml:space="preserve">In the following screenshot, I’ve created an object called </w:t>
      </w:r>
      <w:r w:rsidRPr="00391D9B">
        <w:rPr>
          <w:color w:val="00B0F0"/>
          <w:lang w:val="en-GB"/>
        </w:rPr>
        <w:t>Biz App 01 DB Tier</w:t>
      </w:r>
      <w:r>
        <w:rPr>
          <w:lang w:val="en-GB"/>
        </w:rPr>
        <w:t xml:space="preserve">. I’ve defined its members as any VMs which is a child of a specific vCenter folder. This is why your vCenter folder needs to be unique. </w:t>
      </w:r>
    </w:p>
    <w:p w14:paraId="3114B4AF" w14:textId="77777777" w:rsidR="00CA4D2C" w:rsidRDefault="00CA4D2C" w:rsidP="00CA4D2C">
      <w:pPr>
        <w:jc w:val="center"/>
        <w:rPr>
          <w:lang w:val="en-GB"/>
        </w:rPr>
      </w:pPr>
      <w:r w:rsidRPr="00897731">
        <w:rPr>
          <w:noProof/>
        </w:rPr>
        <w:drawing>
          <wp:inline distT="0" distB="0" distL="0" distR="0" wp14:anchorId="0934718A" wp14:editId="447D9501">
            <wp:extent cx="6025896" cy="2715768"/>
            <wp:effectExtent l="0" t="0" r="0" b="8890"/>
            <wp:docPr id="1971069015" name="Picture 6">
              <a:extLst xmlns:a="http://schemas.openxmlformats.org/drawingml/2006/main">
                <a:ext uri="{FF2B5EF4-FFF2-40B4-BE49-F238E27FC236}">
                  <a16:creationId xmlns:a16="http://schemas.microsoft.com/office/drawing/2014/main" id="{959A6C5A-C11D-1E99-4765-A6396ECDA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59A6C5A-C11D-1E99-4765-A6396ECDA73B}"/>
                        </a:ext>
                      </a:extLst>
                    </pic:cNvPr>
                    <pic:cNvPicPr>
                      <a:picLocks noChangeAspect="1"/>
                    </pic:cNvPicPr>
                  </pic:nvPicPr>
                  <pic:blipFill>
                    <a:blip r:embed="rId609"/>
                    <a:stretch>
                      <a:fillRect/>
                    </a:stretch>
                  </pic:blipFill>
                  <pic:spPr>
                    <a:xfrm>
                      <a:off x="0" y="0"/>
                      <a:ext cx="6025896" cy="2715768"/>
                    </a:xfrm>
                    <a:prstGeom prst="rect">
                      <a:avLst/>
                    </a:prstGeom>
                    <a:ln>
                      <a:noFill/>
                    </a:ln>
                    <a:effectLst/>
                  </pic:spPr>
                </pic:pic>
              </a:graphicData>
            </a:graphic>
          </wp:inline>
        </w:drawing>
      </w:r>
    </w:p>
    <w:p w14:paraId="622F1BB9" w14:textId="77777777" w:rsidR="00CA4D2C" w:rsidRDefault="00CA4D2C" w:rsidP="00CA4D2C">
      <w:pPr>
        <w:rPr>
          <w:lang w:val="en-GB" w:eastAsia="en-SG"/>
        </w:rPr>
      </w:pPr>
      <w:r>
        <w:rPr>
          <w:lang w:val="en-GB" w:eastAsia="en-SG"/>
        </w:rPr>
        <w:t xml:space="preserve">The </w:t>
      </w:r>
      <w:r w:rsidRPr="00897731">
        <w:rPr>
          <w:color w:val="00B0F0"/>
          <w:lang w:val="en-GB" w:eastAsia="en-SG"/>
        </w:rPr>
        <w:t>Group Type</w:t>
      </w:r>
      <w:r>
        <w:rPr>
          <w:lang w:val="en-GB" w:eastAsia="en-SG"/>
        </w:rPr>
        <w:t xml:space="preserve"> has to be </w:t>
      </w:r>
      <w:r w:rsidRPr="00897731">
        <w:rPr>
          <w:color w:val="00B0F0"/>
          <w:lang w:val="en-GB" w:eastAsia="en-SG"/>
        </w:rPr>
        <w:t>Manual Application</w:t>
      </w:r>
      <w:r>
        <w:rPr>
          <w:lang w:val="en-GB" w:eastAsia="en-SG"/>
        </w:rPr>
        <w:t>. The reason is the super metric is applied to it. I chose Manual Application as it’s already defined out of the box.</w:t>
      </w:r>
    </w:p>
    <w:p w14:paraId="203BA82D" w14:textId="77777777" w:rsidR="007902E1" w:rsidRPr="007902E1" w:rsidRDefault="007902E1" w:rsidP="007902E1">
      <w:pPr>
        <w:rPr>
          <w:lang w:val="en-GB" w:eastAsia="en-SG"/>
        </w:rPr>
      </w:pPr>
      <w:r w:rsidRPr="007902E1">
        <w:rPr>
          <w:lang w:val="en-GB" w:eastAsia="en-SG"/>
        </w:rPr>
        <w:t>Group Types are the glue that binds Super Metrics to Custom Groups and will help organize categories of groups in Aria Operations. This step must be done prior to creating Custom Groups, because a Group Type is required during the Custom Group creation process, and it requires extra steps to change this later unless the group is cloned.</w:t>
      </w:r>
    </w:p>
    <w:p w14:paraId="31D4A116" w14:textId="77777777" w:rsidR="007D04B8" w:rsidRDefault="007902E1" w:rsidP="007902E1">
      <w:pPr>
        <w:rPr>
          <w:lang w:val="en-GB" w:eastAsia="en-SG"/>
        </w:rPr>
      </w:pPr>
      <w:r w:rsidRPr="007902E1">
        <w:rPr>
          <w:lang w:val="en-GB" w:eastAsia="en-SG"/>
        </w:rPr>
        <w:t xml:space="preserve">Think of Group Types in terms of categories similar to </w:t>
      </w:r>
      <w:r w:rsidR="007D04B8" w:rsidRPr="007902E1">
        <w:rPr>
          <w:lang w:val="en-GB" w:eastAsia="en-SG"/>
        </w:rPr>
        <w:t>Object</w:t>
      </w:r>
      <w:r w:rsidRPr="007902E1">
        <w:rPr>
          <w:lang w:val="en-GB" w:eastAsia="en-SG"/>
        </w:rPr>
        <w:t xml:space="preserve"> </w:t>
      </w:r>
    </w:p>
    <w:p w14:paraId="6ADC70FD" w14:textId="118EE42F" w:rsidR="007902E1" w:rsidRDefault="007902E1" w:rsidP="007902E1">
      <w:pPr>
        <w:rPr>
          <w:lang w:val="en-GB" w:eastAsia="en-SG"/>
        </w:rPr>
      </w:pPr>
      <w:r w:rsidRPr="007902E1">
        <w:rPr>
          <w:lang w:val="en-GB" w:eastAsia="en-SG"/>
        </w:rPr>
        <w:t xml:space="preserve">Types (Resource Kinds), for example: Virtual Machines, Datastores, vSphere Hosts and Clusters. Just like built-in objects have metrics associated with them via the Object Type, Group Types do the same thing for Custom Groups. </w:t>
      </w:r>
    </w:p>
    <w:p w14:paraId="7B39ACA0" w14:textId="30BAE384" w:rsidR="007902E1" w:rsidRDefault="007902E1" w:rsidP="007902E1">
      <w:r>
        <w:t>Another important factor that will come into play later during Custom Dashboard creation is the ability to filter by Group Type within the Widgets, similar to filtering by Object Type. This will be especially handy when different dashboards and reports need to be constructed displaying different Group/Object categories depending on the dashboard/report audience.</w:t>
      </w:r>
    </w:p>
    <w:p w14:paraId="7451AEBB" w14:textId="4FD38DEA" w:rsidR="007902E1" w:rsidRPr="007902E1" w:rsidRDefault="007902E1" w:rsidP="007902E1">
      <w:pPr>
        <w:rPr>
          <w:rFonts w:ascii="Metropolis" w:eastAsia="Metropolis" w:hAnsi="Metropolis" w:cs="Metropolis"/>
        </w:rPr>
      </w:pPr>
      <w:r>
        <w:t>Similarly, to Custom Dashboards, Group Types can also be leveraged in Views, Reports, and Alert Notification Rules to filter based on logical business constructs.</w:t>
      </w:r>
    </w:p>
    <w:p w14:paraId="444771B5" w14:textId="77777777" w:rsidR="00CA4D2C" w:rsidRPr="00897731" w:rsidRDefault="00CA4D2C" w:rsidP="00CA4D2C">
      <w:pPr>
        <w:rPr>
          <w:lang w:val="en-GB"/>
        </w:rPr>
      </w:pPr>
      <w:r>
        <w:rPr>
          <w:lang w:val="en-GB"/>
        </w:rPr>
        <w:t xml:space="preserve">Once you create the tiers, you can see them in the </w:t>
      </w:r>
      <w:r w:rsidRPr="001203C9">
        <w:rPr>
          <w:color w:val="00B0F0"/>
          <w:lang w:val="en-GB"/>
        </w:rPr>
        <w:t>Custom Groups</w:t>
      </w:r>
      <w:r>
        <w:rPr>
          <w:lang w:val="en-GB"/>
        </w:rPr>
        <w:t xml:space="preserve"> page. Ensure the value of </w:t>
      </w:r>
      <w:r w:rsidRPr="001203C9">
        <w:rPr>
          <w:color w:val="00B0F0"/>
          <w:lang w:val="en-GB"/>
        </w:rPr>
        <w:t xml:space="preserve">Dynamic Membership </w:t>
      </w:r>
      <w:r>
        <w:rPr>
          <w:lang w:val="en-GB"/>
        </w:rPr>
        <w:t xml:space="preserve">is </w:t>
      </w:r>
      <w:r w:rsidRPr="001203C9">
        <w:rPr>
          <w:color w:val="00B0F0"/>
          <w:lang w:val="en-GB"/>
        </w:rPr>
        <w:t>true</w:t>
      </w:r>
      <w:r>
        <w:rPr>
          <w:lang w:val="en-GB"/>
        </w:rPr>
        <w:t>.</w:t>
      </w:r>
    </w:p>
    <w:p w14:paraId="03E21402" w14:textId="77777777" w:rsidR="00CA4D2C" w:rsidRDefault="00CA4D2C" w:rsidP="00CA4D2C">
      <w:pPr>
        <w:jc w:val="center"/>
        <w:rPr>
          <w:lang w:val="en-GB" w:eastAsia="en-SG"/>
        </w:rPr>
      </w:pPr>
      <w:r w:rsidRPr="00897731">
        <w:rPr>
          <w:noProof/>
          <w:lang w:eastAsia="en-SG"/>
        </w:rPr>
        <w:lastRenderedPageBreak/>
        <w:drawing>
          <wp:inline distT="0" distB="0" distL="0" distR="0" wp14:anchorId="28D46469" wp14:editId="5C7B1F0D">
            <wp:extent cx="5767831" cy="2285560"/>
            <wp:effectExtent l="0" t="0" r="4445" b="635"/>
            <wp:docPr id="1971069014" name="Picture 4" descr="A screenshot of a group type&#10;&#10;Description automatically generated">
              <a:extLst xmlns:a="http://schemas.openxmlformats.org/drawingml/2006/main">
                <a:ext uri="{FF2B5EF4-FFF2-40B4-BE49-F238E27FC236}">
                  <a16:creationId xmlns:a16="http://schemas.microsoft.com/office/drawing/2014/main" id="{4BE3C8A2-7A60-45EE-0B19-2A7985B783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14" name="Picture 4" descr="A screenshot of a group type&#10;&#10;Description automatically generated">
                      <a:extLst>
                        <a:ext uri="{FF2B5EF4-FFF2-40B4-BE49-F238E27FC236}">
                          <a16:creationId xmlns:a16="http://schemas.microsoft.com/office/drawing/2014/main" id="{4BE3C8A2-7A60-45EE-0B19-2A7985B78367}"/>
                        </a:ext>
                      </a:extLst>
                    </pic:cNvPr>
                    <pic:cNvPicPr>
                      <a:picLocks noChangeAspect="1"/>
                    </pic:cNvPicPr>
                  </pic:nvPicPr>
                  <pic:blipFill>
                    <a:blip r:embed="rId610"/>
                    <a:stretch>
                      <a:fillRect/>
                    </a:stretch>
                  </pic:blipFill>
                  <pic:spPr>
                    <a:xfrm>
                      <a:off x="0" y="0"/>
                      <a:ext cx="5767831" cy="2285560"/>
                    </a:xfrm>
                    <a:prstGeom prst="rect">
                      <a:avLst/>
                    </a:prstGeom>
                    <a:ln>
                      <a:noFill/>
                    </a:ln>
                    <a:effectLst/>
                  </pic:spPr>
                </pic:pic>
              </a:graphicData>
            </a:graphic>
          </wp:inline>
        </w:drawing>
      </w:r>
    </w:p>
    <w:p w14:paraId="49D62B1C" w14:textId="77777777" w:rsidR="00CA4D2C" w:rsidRDefault="00CA4D2C" w:rsidP="00CA4D2C">
      <w:pPr>
        <w:pStyle w:val="Heading4"/>
      </w:pPr>
      <w:r>
        <w:t>Business Application Object</w:t>
      </w:r>
    </w:p>
    <w:p w14:paraId="3840B5CD" w14:textId="77777777" w:rsidR="00CA4D2C" w:rsidRDefault="00CA4D2C" w:rsidP="00CA4D2C">
      <w:pPr>
        <w:rPr>
          <w:lang w:val="en-GB" w:eastAsia="en-SG"/>
        </w:rPr>
      </w:pPr>
      <w:r>
        <w:rPr>
          <w:lang w:val="en-GB" w:eastAsia="en-SG"/>
        </w:rPr>
        <w:t>Once you create the application tiers, you’re ready to create the parent business applications.</w:t>
      </w:r>
    </w:p>
    <w:p w14:paraId="258B5124" w14:textId="77777777" w:rsidR="00CA4D2C" w:rsidRPr="00897731" w:rsidRDefault="00CA4D2C" w:rsidP="00CA4D2C">
      <w:pPr>
        <w:rPr>
          <w:lang w:val="en-GB" w:eastAsia="en-SG"/>
        </w:rPr>
      </w:pPr>
      <w:r>
        <w:rPr>
          <w:lang w:val="en-GB" w:eastAsia="en-SG"/>
        </w:rPr>
        <w:t>Create the object for each business applications by choosing Business Application from the side menu.</w:t>
      </w:r>
    </w:p>
    <w:p w14:paraId="6CB4997B" w14:textId="77777777" w:rsidR="00CA4D2C" w:rsidRDefault="00CA4D2C" w:rsidP="00CA4D2C">
      <w:pPr>
        <w:rPr>
          <w:lang w:val="en-GB" w:eastAsia="en-SG"/>
        </w:rPr>
      </w:pPr>
      <w:r w:rsidRPr="00897731">
        <w:rPr>
          <w:noProof/>
          <w:lang w:eastAsia="en-SG"/>
        </w:rPr>
        <w:drawing>
          <wp:inline distT="0" distB="0" distL="0" distR="0" wp14:anchorId="274148A6" wp14:editId="747B1D72">
            <wp:extent cx="6035040" cy="2660904"/>
            <wp:effectExtent l="0" t="0" r="3810" b="6350"/>
            <wp:docPr id="1971069012" name="Picture 2" descr="A screenshot of a computer&#10;&#10;Description automatically generated">
              <a:extLst xmlns:a="http://schemas.openxmlformats.org/drawingml/2006/main">
                <a:ext uri="{FF2B5EF4-FFF2-40B4-BE49-F238E27FC236}">
                  <a16:creationId xmlns:a16="http://schemas.microsoft.com/office/drawing/2014/main" id="{BF2F000E-30C5-B222-1A0C-7274412D7C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12" name="Picture 2" descr="A screenshot of a computer&#10;&#10;Description automatically generated">
                      <a:extLst>
                        <a:ext uri="{FF2B5EF4-FFF2-40B4-BE49-F238E27FC236}">
                          <a16:creationId xmlns:a16="http://schemas.microsoft.com/office/drawing/2014/main" id="{BF2F000E-30C5-B222-1A0C-7274412D7CF6}"/>
                        </a:ext>
                      </a:extLst>
                    </pic:cNvPr>
                    <pic:cNvPicPr>
                      <a:picLocks noChangeAspect="1"/>
                    </pic:cNvPicPr>
                  </pic:nvPicPr>
                  <pic:blipFill>
                    <a:blip r:embed="rId611"/>
                    <a:stretch>
                      <a:fillRect/>
                    </a:stretch>
                  </pic:blipFill>
                  <pic:spPr>
                    <a:xfrm>
                      <a:off x="0" y="0"/>
                      <a:ext cx="6035040" cy="2660904"/>
                    </a:xfrm>
                    <a:prstGeom prst="rect">
                      <a:avLst/>
                    </a:prstGeom>
                    <a:ln>
                      <a:noFill/>
                    </a:ln>
                    <a:effectLst/>
                  </pic:spPr>
                </pic:pic>
              </a:graphicData>
            </a:graphic>
          </wp:inline>
        </w:drawing>
      </w:r>
    </w:p>
    <w:p w14:paraId="677107DB" w14:textId="77777777" w:rsidR="00CA4D2C" w:rsidRDefault="00CA4D2C" w:rsidP="00CA4D2C">
      <w:pPr>
        <w:rPr>
          <w:lang w:val="en-GB" w:eastAsia="en-SG"/>
        </w:rPr>
      </w:pPr>
      <w:r>
        <w:rPr>
          <w:lang w:val="en-GB" w:eastAsia="en-SG"/>
        </w:rPr>
        <w:t>To add the members, choose Custom Groups and find the tiers you created earlier.</w:t>
      </w:r>
    </w:p>
    <w:p w14:paraId="76474648" w14:textId="77777777" w:rsidR="00CA4D2C" w:rsidRPr="00391D9B" w:rsidRDefault="00CA4D2C" w:rsidP="00CA4D2C">
      <w:pPr>
        <w:rPr>
          <w:lang w:val="en-GB" w:eastAsia="en-SG"/>
        </w:rPr>
      </w:pPr>
      <w:r w:rsidRPr="007D4DA3">
        <w:rPr>
          <w:color w:val="FF0000"/>
          <w:lang w:val="en-GB" w:eastAsia="en-SG"/>
        </w:rPr>
        <w:t>Limitation</w:t>
      </w:r>
      <w:r w:rsidRPr="001203C9">
        <w:rPr>
          <w:b/>
          <w:bCs/>
          <w:color w:val="FF0000"/>
          <w:lang w:val="en-GB" w:eastAsia="en-SG"/>
        </w:rPr>
        <w:t xml:space="preserve">: </w:t>
      </w:r>
      <w:r>
        <w:rPr>
          <w:lang w:val="en-GB" w:eastAsia="en-SG"/>
        </w:rPr>
        <w:t xml:space="preserve">The tiers are manually added. It has no dynamic membership the way </w:t>
      </w:r>
      <w:r w:rsidRPr="0086689A">
        <w:rPr>
          <w:color w:val="00B0F0"/>
          <w:lang w:val="en-GB" w:eastAsia="en-SG"/>
        </w:rPr>
        <w:t xml:space="preserve">Custom Groups </w:t>
      </w:r>
      <w:r>
        <w:rPr>
          <w:lang w:val="en-GB" w:eastAsia="en-SG"/>
        </w:rPr>
        <w:t>has.</w:t>
      </w:r>
    </w:p>
    <w:p w14:paraId="223E3D91" w14:textId="64852247" w:rsidR="007902E1" w:rsidRDefault="007902E1" w:rsidP="00CA4D2C">
      <w:pPr>
        <w:pStyle w:val="Heading4"/>
      </w:pPr>
      <w:r>
        <w:t>Super Metrics</w:t>
      </w:r>
    </w:p>
    <w:p w14:paraId="7DDC55A2" w14:textId="77777777" w:rsidR="007902E1" w:rsidRPr="007902E1" w:rsidRDefault="007902E1" w:rsidP="007902E1">
      <w:pPr>
        <w:rPr>
          <w:lang w:val="en-GB"/>
        </w:rPr>
      </w:pPr>
      <w:r w:rsidRPr="007902E1">
        <w:rPr>
          <w:lang w:val="en-GB"/>
        </w:rPr>
        <w:t>Super Metrics are derived metrics that can be used to measure performance, utilization, and cost by different business units and applications, or in this case, the Custom Group into which the VMs are placed. Super Metrics contain simple algebraic formulas that allow Aria Operations to measure various aspects of the Custom Groups, which contain business unit–related VMs.</w:t>
      </w:r>
    </w:p>
    <w:p w14:paraId="08CE346C" w14:textId="25C348A5" w:rsidR="007902E1" w:rsidRPr="007902E1" w:rsidRDefault="007902E1" w:rsidP="007902E1">
      <w:pPr>
        <w:rPr>
          <w:lang w:val="en-GB"/>
        </w:rPr>
      </w:pPr>
      <w:r w:rsidRPr="007902E1">
        <w:rPr>
          <w:lang w:val="en-GB"/>
        </w:rPr>
        <w:lastRenderedPageBreak/>
        <w:t>At the most basic level, Super Metrics enable the ability to extend built-in metrics by adding new metrics that provide additional insight. This is especially important for Custom Groups as they only come with basic badge and population metrics. Having a set of more comprehensive predefined metrics is not optimal since Custom Groups can contain a mix of vastly different objects such Hosts and Datastores. For example: CPU</w:t>
      </w:r>
      <w:r>
        <w:rPr>
          <w:lang w:val="en-GB"/>
        </w:rPr>
        <w:t xml:space="preserve"> </w:t>
      </w:r>
      <w:r w:rsidRPr="007902E1">
        <w:rPr>
          <w:lang w:val="en-GB"/>
        </w:rPr>
        <w:t>related metrics would not be applicable to the Datastores.</w:t>
      </w:r>
    </w:p>
    <w:p w14:paraId="2CC736C1" w14:textId="29B09360" w:rsidR="007902E1" w:rsidRDefault="007902E1" w:rsidP="007902E1">
      <w:pPr>
        <w:rPr>
          <w:lang w:val="en-GB"/>
        </w:rPr>
      </w:pPr>
      <w:r w:rsidRPr="007902E1">
        <w:rPr>
          <w:lang w:val="en-GB"/>
        </w:rPr>
        <w:t>This is also where the not-so-obvious power of Super Metrics becomes apparent. The Super Metrics employed to quantify Custom Groups use the concept of Relative Reference, or Depth, which allows Aria Operations to look inside of a container/bucket, measure what is in it, and return the value at the container level rather than the object being measured. This ability empowers the user to create a number of algorithms leveraging the built-in functions and collected time-series data</w:t>
      </w:r>
      <w:r>
        <w:rPr>
          <w:lang w:val="en-GB"/>
        </w:rPr>
        <w:t>.</w:t>
      </w:r>
    </w:p>
    <w:p w14:paraId="00746B04" w14:textId="6545AF45" w:rsidR="00F07177" w:rsidRPr="007902E1" w:rsidRDefault="00F07177" w:rsidP="007902E1">
      <w:pPr>
        <w:rPr>
          <w:lang w:val="en-GB" w:eastAsia="en-SG"/>
        </w:rPr>
      </w:pPr>
      <w:r>
        <w:rPr>
          <w:lang w:val="en-GB"/>
        </w:rPr>
        <w:t>More about super metric is covered on the next chapter.</w:t>
      </w:r>
    </w:p>
    <w:p w14:paraId="27601D50" w14:textId="350BD6DA" w:rsidR="00CA4D2C" w:rsidRPr="00897731" w:rsidRDefault="00CA4D2C" w:rsidP="00CA4D2C">
      <w:pPr>
        <w:pStyle w:val="Heading4"/>
      </w:pPr>
      <w:r>
        <w:t>Dashboard Design</w:t>
      </w:r>
    </w:p>
    <w:p w14:paraId="2D5141EF" w14:textId="77777777" w:rsidR="00CA4D2C" w:rsidRDefault="00CA4D2C" w:rsidP="00CA4D2C">
      <w:pPr>
        <w:rPr>
          <w:lang w:val="en-GB"/>
        </w:rPr>
      </w:pPr>
      <w:r>
        <w:rPr>
          <w:lang w:val="en-GB"/>
        </w:rPr>
        <w:t xml:space="preserve">The dashboard </w:t>
      </w:r>
      <w:r w:rsidRPr="001312B9">
        <w:rPr>
          <w:lang w:val="en-GB"/>
        </w:rPr>
        <w:t>focus</w:t>
      </w:r>
      <w:r>
        <w:rPr>
          <w:lang w:val="en-GB"/>
        </w:rPr>
        <w:t>es</w:t>
      </w:r>
      <w:r w:rsidRPr="001312B9">
        <w:rPr>
          <w:lang w:val="en-GB"/>
        </w:rPr>
        <w:t xml:space="preserve"> on Performance. To some extent, if the Guest OS is down, the dashboard below will detect it.</w:t>
      </w:r>
      <w:r>
        <w:rPr>
          <w:lang w:val="en-GB"/>
        </w:rPr>
        <w:t xml:space="preserve"> If you enhance it to include availability and compliance, let me know!</w:t>
      </w:r>
    </w:p>
    <w:p w14:paraId="215B2653" w14:textId="77777777" w:rsidR="00CA4D2C" w:rsidRPr="0086689A" w:rsidRDefault="00CA4D2C" w:rsidP="00CA4D2C">
      <w:pPr>
        <w:rPr>
          <w:lang w:val="en-GB"/>
        </w:rPr>
      </w:pPr>
      <w:r w:rsidRPr="4CAB3972">
        <w:rPr>
          <w:lang w:val="en-GB"/>
        </w:rPr>
        <w:t xml:space="preserve">The top part of the dashboard shows </w:t>
      </w:r>
      <w:r>
        <w:rPr>
          <w:lang w:val="en-GB"/>
        </w:rPr>
        <w:t xml:space="preserve">the overall trend. </w:t>
      </w:r>
    </w:p>
    <w:p w14:paraId="40D9EFFB" w14:textId="77777777" w:rsidR="00CA4D2C" w:rsidRDefault="00CA4D2C" w:rsidP="00CA4D2C">
      <w:pPr>
        <w:rPr>
          <w:lang w:val="en-GB" w:eastAsia="en-SG"/>
        </w:rPr>
      </w:pPr>
      <w:r w:rsidRPr="00B00789">
        <w:rPr>
          <w:noProof/>
          <w:lang w:val="en-GB" w:eastAsia="en-SG"/>
        </w:rPr>
        <w:drawing>
          <wp:inline distT="0" distB="0" distL="0" distR="0" wp14:anchorId="4B3D1499" wp14:editId="20A2C10A">
            <wp:extent cx="5943600" cy="1014984"/>
            <wp:effectExtent l="0" t="0" r="0" b="0"/>
            <wp:docPr id="1080" name="Picture 108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 name="Picture 1080" descr="A graph with a line&#10;&#10;Description automatically generated"/>
                    <pic:cNvPicPr/>
                  </pic:nvPicPr>
                  <pic:blipFill>
                    <a:blip r:embed="rId612"/>
                    <a:stretch>
                      <a:fillRect/>
                    </a:stretch>
                  </pic:blipFill>
                  <pic:spPr>
                    <a:xfrm>
                      <a:off x="0" y="0"/>
                      <a:ext cx="5943600" cy="1014984"/>
                    </a:xfrm>
                    <a:prstGeom prst="rect">
                      <a:avLst/>
                    </a:prstGeom>
                  </pic:spPr>
                </pic:pic>
              </a:graphicData>
            </a:graphic>
          </wp:inline>
        </w:drawing>
      </w:r>
    </w:p>
    <w:p w14:paraId="03D84202" w14:textId="77777777" w:rsidR="00CA4D2C" w:rsidRDefault="00CA4D2C" w:rsidP="00CA4D2C">
      <w:pPr>
        <w:rPr>
          <w:lang w:val="en-GB"/>
        </w:rPr>
      </w:pPr>
      <w:r>
        <w:rPr>
          <w:lang w:val="en-GB"/>
        </w:rPr>
        <w:t>Assuming you only list your mission critical applications, you should expect the value to be good and match business reality.</w:t>
      </w:r>
    </w:p>
    <w:p w14:paraId="1A6907B1" w14:textId="77777777" w:rsidR="00CA4D2C" w:rsidRDefault="00CA4D2C" w:rsidP="00CA4D2C">
      <w:pPr>
        <w:rPr>
          <w:lang w:val="en-GB"/>
        </w:rPr>
      </w:pPr>
      <w:r>
        <w:rPr>
          <w:lang w:val="en-GB"/>
        </w:rPr>
        <w:t xml:space="preserve">The problem with average is it might mask a problem. For example, you have 2 mission critical applications. 1 has is value goes up (for whatever reason) while the other goes down. The average will fail to show it. </w:t>
      </w:r>
    </w:p>
    <w:p w14:paraId="4A58D749" w14:textId="77777777" w:rsidR="00CA4D2C" w:rsidRDefault="00CA4D2C" w:rsidP="00CA4D2C">
      <w:pPr>
        <w:rPr>
          <w:lang w:val="en-GB"/>
        </w:rPr>
      </w:pPr>
      <w:r>
        <w:rPr>
          <w:lang w:val="en-GB"/>
        </w:rPr>
        <w:t>This is why the next row on the dashboard complements the overall picture. It has 3 columns</w:t>
      </w:r>
    </w:p>
    <w:p w14:paraId="4D47D805" w14:textId="77777777" w:rsidR="00CA4D2C" w:rsidRDefault="00CA4D2C" w:rsidP="00CA4D2C">
      <w:pPr>
        <w:pStyle w:val="Bullet"/>
        <w:rPr>
          <w:lang w:val="en-GB"/>
        </w:rPr>
      </w:pPr>
      <w:r>
        <w:rPr>
          <w:lang w:val="en-GB"/>
        </w:rPr>
        <w:t>The 1</w:t>
      </w:r>
      <w:r w:rsidRPr="00F711B1">
        <w:rPr>
          <w:vertAlign w:val="superscript"/>
          <w:lang w:val="en-GB"/>
        </w:rPr>
        <w:t>st</w:t>
      </w:r>
      <w:r>
        <w:rPr>
          <w:lang w:val="en-GB"/>
        </w:rPr>
        <w:t xml:space="preserve"> column shows all the business applications. It’s sorted by the worst performing app, judged from the most recent value.</w:t>
      </w:r>
    </w:p>
    <w:p w14:paraId="5837231D" w14:textId="77777777" w:rsidR="00CA4D2C" w:rsidRDefault="00CA4D2C" w:rsidP="00CA4D2C">
      <w:pPr>
        <w:pStyle w:val="Bullet"/>
        <w:rPr>
          <w:lang w:val="en-GB"/>
        </w:rPr>
      </w:pPr>
      <w:r>
        <w:rPr>
          <w:lang w:val="en-GB"/>
        </w:rPr>
        <w:t>The 2</w:t>
      </w:r>
      <w:r w:rsidRPr="00F711B1">
        <w:rPr>
          <w:vertAlign w:val="superscript"/>
          <w:lang w:val="en-GB"/>
        </w:rPr>
        <w:t>nd</w:t>
      </w:r>
      <w:r>
        <w:rPr>
          <w:lang w:val="en-GB"/>
        </w:rPr>
        <w:t xml:space="preserve"> column shows the tiers within the selected business application.</w:t>
      </w:r>
    </w:p>
    <w:p w14:paraId="564AED92" w14:textId="77777777" w:rsidR="00CA4D2C" w:rsidRDefault="00CA4D2C" w:rsidP="00CA4D2C">
      <w:pPr>
        <w:pStyle w:val="Bullet"/>
        <w:rPr>
          <w:lang w:val="en-GB"/>
        </w:rPr>
      </w:pPr>
      <w:r>
        <w:rPr>
          <w:lang w:val="en-GB"/>
        </w:rPr>
        <w:t>The 3</w:t>
      </w:r>
      <w:r w:rsidRPr="00F711B1">
        <w:rPr>
          <w:vertAlign w:val="superscript"/>
          <w:lang w:val="en-GB"/>
        </w:rPr>
        <w:t>rd</w:t>
      </w:r>
      <w:r>
        <w:rPr>
          <w:lang w:val="en-GB"/>
        </w:rPr>
        <w:t xml:space="preserve"> column shows the VMs within the tiers.</w:t>
      </w:r>
    </w:p>
    <w:p w14:paraId="1388D24F" w14:textId="77777777" w:rsidR="00CA4D2C" w:rsidRDefault="00CA4D2C" w:rsidP="00CA4D2C">
      <w:pPr>
        <w:rPr>
          <w:lang w:val="en-GB"/>
        </w:rPr>
      </w:pPr>
      <w:r>
        <w:rPr>
          <w:noProof/>
        </w:rPr>
        <w:lastRenderedPageBreak/>
        <mc:AlternateContent>
          <mc:Choice Requires="wps">
            <w:drawing>
              <wp:anchor distT="0" distB="0" distL="114300" distR="114300" simplePos="0" relativeHeight="251755520" behindDoc="0" locked="0" layoutInCell="1" allowOverlap="1" wp14:anchorId="60222017" wp14:editId="099B172C">
                <wp:simplePos x="0" y="0"/>
                <wp:positionH relativeFrom="margin">
                  <wp:align>center</wp:align>
                </wp:positionH>
                <wp:positionV relativeFrom="paragraph">
                  <wp:posOffset>902335</wp:posOffset>
                </wp:positionV>
                <wp:extent cx="6645910" cy="2684780"/>
                <wp:effectExtent l="0" t="0" r="0" b="0"/>
                <wp:wrapNone/>
                <wp:docPr id="62141307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5910" cy="2684780"/>
                        </a:xfrm>
                        <a:prstGeom prst="rect">
                          <a:avLst/>
                        </a:prstGeom>
                        <a:noFill/>
                        <a:ln>
                          <a:noFill/>
                        </a:ln>
                      </wps:spPr>
                      <wps:txbx>
                        <w:txbxContent>
                          <w:p w14:paraId="438DFAE3" w14:textId="77777777" w:rsidR="00CA4D2C" w:rsidRPr="00C875E8" w:rsidRDefault="00CA4D2C" w:rsidP="00CA4D2C">
                            <w:pPr>
                              <w:jc w:val="center"/>
                              <w:rPr>
                                <w:b/>
                                <w:noProof/>
                                <w:color w:val="000000" w:themeColor="text1"/>
                                <w:sz w:val="56"/>
                                <w:szCs w:val="56"/>
                                <w:lang w:val="en-GB"/>
                              </w:rPr>
                            </w:pPr>
                            <w:r w:rsidRPr="00C875E8">
                              <w:rPr>
                                <w:b/>
                                <w:noProof/>
                                <w:color w:val="000000" w:themeColor="text1"/>
                                <w:sz w:val="56"/>
                                <w:szCs w:val="56"/>
                                <w:lang w:val="en-GB"/>
                              </w:rPr>
                              <w:t xml:space="preserve">Business Applications </w:t>
                            </w:r>
                            <w:r w:rsidRPr="00C875E8">
                              <w:rPr>
                                <w:b/>
                                <w:noProof/>
                                <w:color w:val="000000" w:themeColor="text1"/>
                                <w:sz w:val="56"/>
                                <w:szCs w:val="56"/>
                                <w:lang w:val="en-GB"/>
                              </w:rPr>
                              <w:sym w:font="Wingdings" w:char="F0E0"/>
                            </w:r>
                            <w:r w:rsidRPr="00C875E8">
                              <w:rPr>
                                <w:b/>
                                <w:noProof/>
                                <w:color w:val="000000" w:themeColor="text1"/>
                                <w:sz w:val="56"/>
                                <w:szCs w:val="56"/>
                                <w:lang w:val="en-GB"/>
                              </w:rPr>
                              <w:t xml:space="preserve"> Tier </w:t>
                            </w:r>
                            <w:r w:rsidRPr="00C875E8">
                              <w:rPr>
                                <w:b/>
                                <w:noProof/>
                                <w:color w:val="000000" w:themeColor="text1"/>
                                <w:sz w:val="56"/>
                                <w:szCs w:val="56"/>
                                <w:lang w:val="en-GB"/>
                              </w:rPr>
                              <w:sym w:font="Wingdings" w:char="F0E0"/>
                            </w:r>
                            <w:r w:rsidRPr="00C875E8">
                              <w:rPr>
                                <w:b/>
                                <w:noProof/>
                                <w:color w:val="000000" w:themeColor="text1"/>
                                <w:sz w:val="56"/>
                                <w:szCs w:val="56"/>
                                <w:lang w:val="en-GB"/>
                              </w:rPr>
                              <w:t xml:space="preserve"> V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0222017" id="Text Box 10" o:spid="_x0000_s1043" type="#_x0000_t202" style="position:absolute;margin-left:0;margin-top:71.05pt;width:523.3pt;height:211.4pt;z-index:25175552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" filled="f" stroked="f">
                <v:textbox style="mso-fit-shape-to-text:t">
                  <w:txbxContent>
                    <w:p w14:paraId="438DFAE3" w14:textId="77777777" w:rsidR="00CA4D2C" w:rsidRPr="00C875E8" w:rsidRDefault="00CA4D2C" w:rsidP="00CA4D2C">
                      <w:pPr>
                        <w:jc w:val="center"/>
                        <w:rPr>
                          <w:b/>
                          <w:noProof/>
                          <w:color w:val="000000" w:themeColor="text1"/>
                          <w:sz w:val="56"/>
                          <w:szCs w:val="56"/>
                          <w:lang w:val="en-GB"/>
                        </w:rPr>
                      </w:pPr>
                      <w:r w:rsidRPr="00C875E8">
                        <w:rPr>
                          <w:b/>
                          <w:noProof/>
                          <w:color w:val="000000" w:themeColor="text1"/>
                          <w:sz w:val="56"/>
                          <w:szCs w:val="56"/>
                          <w:lang w:val="en-GB"/>
                        </w:rPr>
                        <w:t xml:space="preserve">Business Applications </w:t>
                      </w:r>
                      <w:r w:rsidRPr="00C875E8">
                        <w:rPr>
                          <w:b/>
                          <w:noProof/>
                          <w:color w:val="000000" w:themeColor="text1"/>
                          <w:sz w:val="56"/>
                          <w:szCs w:val="56"/>
                          <w:lang w:val="en-GB"/>
                        </w:rPr>
                        <w:sym w:font="Wingdings" w:char="F0E0"/>
                      </w:r>
                      <w:r w:rsidRPr="00C875E8">
                        <w:rPr>
                          <w:b/>
                          <w:noProof/>
                          <w:color w:val="000000" w:themeColor="text1"/>
                          <w:sz w:val="56"/>
                          <w:szCs w:val="56"/>
                          <w:lang w:val="en-GB"/>
                        </w:rPr>
                        <w:t xml:space="preserve"> Tier </w:t>
                      </w:r>
                      <w:r w:rsidRPr="00C875E8">
                        <w:rPr>
                          <w:b/>
                          <w:noProof/>
                          <w:color w:val="000000" w:themeColor="text1"/>
                          <w:sz w:val="56"/>
                          <w:szCs w:val="56"/>
                          <w:lang w:val="en-GB"/>
                        </w:rPr>
                        <w:sym w:font="Wingdings" w:char="F0E0"/>
                      </w:r>
                      <w:r w:rsidRPr="00C875E8">
                        <w:rPr>
                          <w:b/>
                          <w:noProof/>
                          <w:color w:val="000000" w:themeColor="text1"/>
                          <w:sz w:val="56"/>
                          <w:szCs w:val="56"/>
                          <w:lang w:val="en-GB"/>
                        </w:rPr>
                        <w:t xml:space="preserve"> VM</w:t>
                      </w:r>
                    </w:p>
                  </w:txbxContent>
                </v:textbox>
                <w10:wrap anchorx="margin"/>
              </v:shape>
            </w:pict>
          </mc:Fallback>
        </mc:AlternateContent>
      </w:r>
      <w:r w:rsidRPr="00AB1FCE">
        <w:rPr>
          <w:noProof/>
          <w:lang w:val="en-GB"/>
        </w:rPr>
        <w:drawing>
          <wp:inline distT="0" distB="0" distL="0" distR="0" wp14:anchorId="6AEEF20D" wp14:editId="30527E6F">
            <wp:extent cx="5952744" cy="2404872"/>
            <wp:effectExtent l="0" t="0" r="0" b="0"/>
            <wp:docPr id="1971069020" name="Picture 19710690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9020" name="Picture 1971069020" descr="A screenshot of a computer&#10;&#10;Description automatically generated"/>
                    <pic:cNvPicPr/>
                  </pic:nvPicPr>
                  <pic:blipFill>
                    <a:blip r:embed="rId613"/>
                    <a:stretch>
                      <a:fillRect/>
                    </a:stretch>
                  </pic:blipFill>
                  <pic:spPr>
                    <a:xfrm>
                      <a:off x="0" y="0"/>
                      <a:ext cx="5952744" cy="2404872"/>
                    </a:xfrm>
                    <a:prstGeom prst="rect">
                      <a:avLst/>
                    </a:prstGeom>
                  </pic:spPr>
                </pic:pic>
              </a:graphicData>
            </a:graphic>
          </wp:inline>
        </w:drawing>
      </w:r>
    </w:p>
    <w:p w14:paraId="02F8D321" w14:textId="77777777" w:rsidR="00CA4D2C" w:rsidRDefault="00CA4D2C" w:rsidP="00CA4D2C">
      <w:pPr>
        <w:rPr>
          <w:lang w:val="en-GB"/>
        </w:rPr>
      </w:pPr>
      <w:r>
        <w:rPr>
          <w:lang w:val="en-GB"/>
        </w:rPr>
        <w:t xml:space="preserve">The columns also support drill down into VM Performance dashboard and VM Capacity dashboard. </w:t>
      </w:r>
    </w:p>
    <w:p w14:paraId="1EC855D5" w14:textId="45EF222B" w:rsidR="00CA4D2C" w:rsidRDefault="00CA4D2C" w:rsidP="00CA4D2C">
      <w:pPr>
        <w:rPr>
          <w:lang w:val="en-GB"/>
        </w:rPr>
      </w:pPr>
      <w:r>
        <w:rPr>
          <w:lang w:val="en-GB"/>
        </w:rPr>
        <w:t xml:space="preserve">The last column, because it’s a list of virtual </w:t>
      </w:r>
      <w:r w:rsidR="007D4DA3">
        <w:rPr>
          <w:lang w:val="en-GB"/>
        </w:rPr>
        <w:t>machines</w:t>
      </w:r>
      <w:r>
        <w:rPr>
          <w:lang w:val="en-GB"/>
        </w:rPr>
        <w:t>, also sports a drill down into the guest operating systems. Take note this requires Telegraf agent.</w:t>
      </w:r>
    </w:p>
    <w:p w14:paraId="069192BE" w14:textId="4F1039F7" w:rsidR="00CA4D2C" w:rsidRDefault="00CA4D2C" w:rsidP="00CA4D2C">
      <w:pPr>
        <w:rPr>
          <w:lang w:val="en-GB"/>
        </w:rPr>
      </w:pPr>
      <w:r>
        <w:rPr>
          <w:lang w:val="en-GB"/>
        </w:rPr>
        <w:t xml:space="preserve">The 3 columns also </w:t>
      </w:r>
      <w:r w:rsidR="007D4DA3">
        <w:rPr>
          <w:lang w:val="en-GB"/>
        </w:rPr>
        <w:t>drive</w:t>
      </w:r>
      <w:r>
        <w:rPr>
          <w:lang w:val="en-GB"/>
        </w:rPr>
        <w:t xml:space="preserve"> the table underneath them. The table lists all the VMs for ease of </w:t>
      </w:r>
      <w:r w:rsidR="00007AD2">
        <w:rPr>
          <w:lang w:val="en-GB"/>
        </w:rPr>
        <w:t>analyzis</w:t>
      </w:r>
      <w:r>
        <w:rPr>
          <w:lang w:val="en-GB"/>
        </w:rPr>
        <w:t xml:space="preserve">. </w:t>
      </w:r>
    </w:p>
    <w:p w14:paraId="19B73CA5" w14:textId="77777777" w:rsidR="00CA4D2C" w:rsidRDefault="00CA4D2C" w:rsidP="00CA4D2C">
      <w:pPr>
        <w:rPr>
          <w:lang w:val="en-GB"/>
        </w:rPr>
      </w:pPr>
      <w:r w:rsidRPr="00B00789">
        <w:rPr>
          <w:noProof/>
          <w:lang w:val="en-GB"/>
        </w:rPr>
        <w:drawing>
          <wp:inline distT="0" distB="0" distL="0" distR="0" wp14:anchorId="12E76C66" wp14:editId="0926AAEA">
            <wp:extent cx="6025896" cy="3429000"/>
            <wp:effectExtent l="0" t="0" r="0" b="0"/>
            <wp:docPr id="1081" name="Picture 10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 name="Picture 1081" descr="A screenshot of a computer&#10;&#10;Description automatically generated"/>
                    <pic:cNvPicPr/>
                  </pic:nvPicPr>
                  <pic:blipFill>
                    <a:blip r:embed="rId614"/>
                    <a:stretch>
                      <a:fillRect/>
                    </a:stretch>
                  </pic:blipFill>
                  <pic:spPr>
                    <a:xfrm>
                      <a:off x="0" y="0"/>
                      <a:ext cx="6025896" cy="3429000"/>
                    </a:xfrm>
                    <a:prstGeom prst="rect">
                      <a:avLst/>
                    </a:prstGeom>
                  </pic:spPr>
                </pic:pic>
              </a:graphicData>
            </a:graphic>
          </wp:inline>
        </w:drawing>
      </w:r>
    </w:p>
    <w:p w14:paraId="481FB7E6" w14:textId="77777777" w:rsidR="00522EFD" w:rsidRDefault="00522EFD">
      <w:pPr>
        <w:keepLines w:val="0"/>
        <w:suppressAutoHyphens w:val="0"/>
        <w:spacing w:before="0" w:after="160"/>
        <w:rPr>
          <w:rFonts w:eastAsiaTheme="majorEastAsia" w:cstheme="minorHAnsi"/>
          <w:b/>
          <w:bCs/>
          <w:color w:val="000000" w:themeColor="text1"/>
          <w:sz w:val="32"/>
          <w:szCs w:val="32"/>
          <w:lang w:val="en-GB" w:eastAsia="en-SG"/>
          <w14:textFill>
            <w14:gradFill>
              <w14:gsLst>
                <w14:gs w14:pos="0">
                  <w14:schemeClr w14:val="tx1">
                    <w14:lumMod w14:val="75000"/>
                    <w14:lumOff w14:val="25000"/>
                  </w14:schemeClr>
                </w14:gs>
                <w14:gs w14:pos="90000">
                  <w14:schemeClr w14:val="accent5">
                    <w14:lumMod w14:val="75000"/>
                  </w14:schemeClr>
                </w14:gs>
              </w14:gsLst>
              <w14:lin w14:ang="5400000" w14:scaled="0"/>
            </w14:gradFill>
          </w14:textFill>
        </w:rPr>
      </w:pPr>
      <w:r>
        <w:rPr>
          <w:lang w:eastAsia="en-SG"/>
        </w:rPr>
        <w:br w:type="page"/>
      </w:r>
    </w:p>
    <w:p w14:paraId="64E1A69B" w14:textId="1831C358" w:rsidR="007D4DA3" w:rsidRDefault="007D4DA3" w:rsidP="007D4DA3">
      <w:pPr>
        <w:pStyle w:val="Heading5"/>
        <w:rPr>
          <w:lang w:eastAsia="en-SG"/>
        </w:rPr>
      </w:pPr>
      <w:r>
        <w:rPr>
          <w:lang w:eastAsia="en-SG"/>
        </w:rPr>
        <w:lastRenderedPageBreak/>
        <w:t>Customization</w:t>
      </w:r>
    </w:p>
    <w:p w14:paraId="259E5392" w14:textId="4EE29101" w:rsidR="00CA4D2C" w:rsidRPr="002B1925" w:rsidRDefault="00CA4D2C" w:rsidP="00CA4D2C">
      <w:pPr>
        <w:rPr>
          <w:lang w:val="en-GB" w:eastAsia="en-SG"/>
        </w:rPr>
      </w:pPr>
      <w:r>
        <w:rPr>
          <w:lang w:val="en-GB" w:eastAsia="en-SG"/>
        </w:rPr>
        <w:t xml:space="preserve">You can enhance the visibility by corelation. For example, you can compare the application-level metric with infrastructure metric. CPU is a good general candidate. For example, you compare the number of web server session with the CPU Usage in GHz. If application developer releases an improved code that enable the web server to serve more users with the same resource, but the reality is the opposite, then they have something to troubleshoot. </w:t>
      </w:r>
    </w:p>
    <w:p w14:paraId="45F8C268" w14:textId="77777777" w:rsidR="00CA4D2C" w:rsidRDefault="00CA4D2C" w:rsidP="00CA4D2C">
      <w:pPr>
        <w:rPr>
          <w:lang w:val="en-GB"/>
        </w:rPr>
      </w:pPr>
      <w:r>
        <w:rPr>
          <w:lang w:val="en-GB"/>
        </w:rPr>
        <w:t xml:space="preserve">You can enhance this by adding process-level metric. This requires you to install Telegraf agent. </w:t>
      </w:r>
    </w:p>
    <w:p w14:paraId="7346FCB9" w14:textId="77777777" w:rsidR="00CA4D2C" w:rsidRDefault="00CA4D2C" w:rsidP="00CA4D2C">
      <w:r>
        <w:t>A common request among VMware Admin is to give their customers a self-service access to their own VMs. The VM Owners should be given a simple portal, where they can easily see all their VMs and its performance. You can use the dashboard sharing feature of VCF Operations for a login-less access.</w:t>
      </w:r>
    </w:p>
    <w:p w14:paraId="055A4976" w14:textId="77777777" w:rsidR="00CA4D2C" w:rsidRDefault="00CA4D2C" w:rsidP="00CA4D2C">
      <w:r>
        <w:t>But what if your tenants are from different companies? They are not allowed to see one another VMs.</w:t>
      </w:r>
    </w:p>
    <w:p w14:paraId="73C0D7E8" w14:textId="77777777" w:rsidR="00CA4D2C" w:rsidRDefault="00CA4D2C" w:rsidP="00CA4D2C">
      <w:r>
        <w:t>You don’t want to create a dashboard for each of them one by one. The challenge here is how to use the same dashboard for multiple applications teams. This requires a security mapping. Each tenant needs to have a login ID, which must be mapped to their VM.</w:t>
      </w:r>
    </w:p>
    <w:p w14:paraId="4827C748" w14:textId="77777777" w:rsidR="00CA4D2C" w:rsidRDefault="00CA4D2C" w:rsidP="00CA4D2C">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635"/>
        <w:gridCol w:w="7823"/>
      </w:tblGrid>
      <w:tr w:rsidR="00CA4D2C" w14:paraId="3F784787" w14:textId="77777777" w:rsidTr="003A3FDE">
        <w:tc>
          <w:tcPr>
            <w:tcW w:w="1696" w:type="dxa"/>
            <w:shd w:val="clear" w:color="auto" w:fill="F2F2F2" w:themeFill="background1" w:themeFillShade="F2"/>
          </w:tcPr>
          <w:p w14:paraId="3914F37E" w14:textId="77777777" w:rsidR="00CA4D2C" w:rsidRPr="00CA6473" w:rsidRDefault="00CA4D2C" w:rsidP="003A3FDE">
            <w:pPr>
              <w:pStyle w:val="Tablecontent"/>
              <w:rPr>
                <w:b/>
                <w:bCs/>
              </w:rPr>
            </w:pPr>
            <w:r w:rsidRPr="00CA6473">
              <w:rPr>
                <w:b/>
                <w:bCs/>
              </w:rPr>
              <w:t>Role</w:t>
            </w:r>
          </w:p>
        </w:tc>
        <w:tc>
          <w:tcPr>
            <w:tcW w:w="8760" w:type="dxa"/>
          </w:tcPr>
          <w:p w14:paraId="73CDF68C" w14:textId="77777777" w:rsidR="00CA4D2C" w:rsidRDefault="00CA4D2C" w:rsidP="003A3FDE">
            <w:pPr>
              <w:pStyle w:val="Tablecontent"/>
            </w:pPr>
            <w:r>
              <w:t>The first step is to create a role and give it limited access. All tenants user accounts will be mapped to this role. This role should not be able to browse the inventory. Its only access is to the group of tenants.</w:t>
            </w:r>
          </w:p>
        </w:tc>
      </w:tr>
      <w:tr w:rsidR="00CA4D2C" w14:paraId="2BD0935C" w14:textId="77777777" w:rsidTr="003A3FDE">
        <w:tc>
          <w:tcPr>
            <w:tcW w:w="1696" w:type="dxa"/>
            <w:shd w:val="clear" w:color="auto" w:fill="F2F2F2" w:themeFill="background1" w:themeFillShade="F2"/>
          </w:tcPr>
          <w:p w14:paraId="045CEAD3" w14:textId="77777777" w:rsidR="00CA4D2C" w:rsidRPr="00CA6473" w:rsidRDefault="00CA4D2C" w:rsidP="003A3FDE">
            <w:pPr>
              <w:pStyle w:val="Tablecontent"/>
              <w:rPr>
                <w:b/>
                <w:bCs/>
              </w:rPr>
            </w:pPr>
            <w:r w:rsidRPr="00CA6473">
              <w:rPr>
                <w:b/>
                <w:bCs/>
              </w:rPr>
              <w:t>Dashboard</w:t>
            </w:r>
          </w:p>
        </w:tc>
        <w:tc>
          <w:tcPr>
            <w:tcW w:w="8760" w:type="dxa"/>
          </w:tcPr>
          <w:p w14:paraId="7BA95FE3" w14:textId="77777777" w:rsidR="00CA4D2C" w:rsidRDefault="00CA4D2C" w:rsidP="003A3FDE">
            <w:pPr>
              <w:pStyle w:val="Tablecontent"/>
            </w:pPr>
            <w:r>
              <w:t>Create a common dashboard and map to the role. This role can’t see any other dashboards</w:t>
            </w:r>
          </w:p>
        </w:tc>
      </w:tr>
      <w:tr w:rsidR="00CA4D2C" w14:paraId="61F5C39C" w14:textId="77777777" w:rsidTr="003A3FDE">
        <w:tc>
          <w:tcPr>
            <w:tcW w:w="1696" w:type="dxa"/>
            <w:shd w:val="clear" w:color="auto" w:fill="F2F2F2" w:themeFill="background1" w:themeFillShade="F2"/>
          </w:tcPr>
          <w:p w14:paraId="7BB1E8B1" w14:textId="77777777" w:rsidR="00CA4D2C" w:rsidRPr="00CA6473" w:rsidRDefault="00CA4D2C" w:rsidP="003A3FDE">
            <w:pPr>
              <w:pStyle w:val="Tablecontent"/>
              <w:rPr>
                <w:b/>
                <w:bCs/>
              </w:rPr>
            </w:pPr>
            <w:r w:rsidRPr="00CA6473">
              <w:rPr>
                <w:b/>
                <w:bCs/>
              </w:rPr>
              <w:t>Tenant</w:t>
            </w:r>
          </w:p>
        </w:tc>
        <w:tc>
          <w:tcPr>
            <w:tcW w:w="8760" w:type="dxa"/>
          </w:tcPr>
          <w:p w14:paraId="7338B7F2" w14:textId="77777777" w:rsidR="00CA4D2C" w:rsidRDefault="00CA4D2C" w:rsidP="003A3FDE">
            <w:pPr>
              <w:pStyle w:val="Tablecontent"/>
            </w:pPr>
            <w:r>
              <w:t>For each tenant, you need to create a user ID. This ID is then mapped to a group. The group has the tenant VMs. In this way, the tenant ID will not be able to see other VMs.</w:t>
            </w:r>
          </w:p>
        </w:tc>
      </w:tr>
    </w:tbl>
    <w:p w14:paraId="1499F4E7" w14:textId="77777777" w:rsidR="00B54BF8" w:rsidRDefault="00B54BF8" w:rsidP="00B54BF8">
      <w:pPr>
        <w:pStyle w:val="Heading5"/>
        <w:rPr>
          <w:lang w:eastAsia="en-SG"/>
        </w:rPr>
      </w:pPr>
      <w:r>
        <w:rPr>
          <w:lang w:eastAsia="en-SG"/>
        </w:rPr>
        <w:t>Capacity</w:t>
      </w:r>
    </w:p>
    <w:p w14:paraId="7154F28B" w14:textId="77777777" w:rsidR="00B54BF8" w:rsidRDefault="00B54BF8" w:rsidP="00B54BF8">
      <w:pPr>
        <w:rPr>
          <w:lang w:val="en-GB" w:eastAsia="en-SG"/>
        </w:rPr>
      </w:pPr>
      <w:r>
        <w:rPr>
          <w:lang w:val="en-GB" w:eastAsia="en-SG"/>
        </w:rPr>
        <w:t>In order to calculate the capacity demand, you need to know whether it is active-passive or active-active set up.</w:t>
      </w:r>
    </w:p>
    <w:p w14:paraId="62E9BA47" w14:textId="77777777" w:rsidR="00B54BF8" w:rsidRDefault="00B54BF8" w:rsidP="00B54BF8">
      <w:pPr>
        <w:rPr>
          <w:lang w:val="en-GB" w:eastAsia="en-SG"/>
        </w:rPr>
      </w:pPr>
      <w:r>
        <w:rPr>
          <w:lang w:val="en-GB" w:eastAsia="en-SG"/>
        </w:rPr>
        <w:t xml:space="preserve">CPU Consumption = </w:t>
      </w:r>
    </w:p>
    <w:p w14:paraId="3B9C1254" w14:textId="77777777" w:rsidR="00B54BF8" w:rsidRDefault="00B54BF8" w:rsidP="00B54BF8">
      <w:pPr>
        <w:pStyle w:val="Code"/>
      </w:pPr>
      <w:r>
        <w:t xml:space="preserve">   ( </w:t>
      </w:r>
    </w:p>
    <w:p w14:paraId="6D7806DD" w14:textId="77777777" w:rsidR="00B54BF8" w:rsidRDefault="00B54BF8" w:rsidP="00B54BF8">
      <w:pPr>
        <w:pStyle w:val="Code"/>
      </w:pPr>
      <w:r>
        <w:t xml:space="preserve">       If Active-Active then Average (VM Member CPU Usage) Else Max (VM Member CPU Usage)</w:t>
      </w:r>
    </w:p>
    <w:p w14:paraId="30AC5122" w14:textId="77777777" w:rsidR="00B54BF8" w:rsidRDefault="00B54BF8" w:rsidP="00B54BF8">
      <w:pPr>
        <w:pStyle w:val="Code"/>
      </w:pPr>
      <w:r>
        <w:t xml:space="preserve">   )</w:t>
      </w:r>
    </w:p>
    <w:p w14:paraId="5DB16123" w14:textId="77777777" w:rsidR="00B54BF8" w:rsidRDefault="00B54BF8" w:rsidP="00B54BF8">
      <w:pPr>
        <w:pStyle w:val="Code"/>
      </w:pPr>
      <w:r>
        <w:t xml:space="preserve">   /</w:t>
      </w:r>
    </w:p>
    <w:p w14:paraId="78E8691B" w14:textId="77777777" w:rsidR="00B54BF8" w:rsidRDefault="00B54BF8" w:rsidP="00B54BF8">
      <w:pPr>
        <w:pStyle w:val="Code"/>
      </w:pPr>
      <w:r>
        <w:t xml:space="preserve">   Min (VM Member Total Capacity) * 100%</w:t>
      </w:r>
    </w:p>
    <w:p w14:paraId="07153882" w14:textId="77777777" w:rsidR="00B54BF8" w:rsidRDefault="00B54BF8" w:rsidP="00B54BF8">
      <w:pPr>
        <w:rPr>
          <w:lang w:val="en-GB" w:eastAsia="en-SG"/>
        </w:rPr>
      </w:pPr>
      <w:r>
        <w:rPr>
          <w:lang w:val="en-GB" w:eastAsia="en-SG"/>
        </w:rPr>
        <w:t>The above gives you a number in percentage, making it easier to see across many tiers. Let me know if you find a use case for absolute numbers (in GHz for CPU and GB for memory)</w:t>
      </w:r>
    </w:p>
    <w:p w14:paraId="542584E7" w14:textId="77777777" w:rsidR="00B54BF8" w:rsidRDefault="00B54BF8" w:rsidP="00B54BF8">
      <w:pPr>
        <w:rPr>
          <w:lang w:val="en-GB" w:eastAsia="en-SG"/>
        </w:rPr>
      </w:pPr>
      <w:r>
        <w:rPr>
          <w:lang w:val="en-GB" w:eastAsia="en-SG"/>
        </w:rPr>
        <w:t>For total capacity, we take the lowest value among the members VM.</w:t>
      </w:r>
    </w:p>
    <w:p w14:paraId="64189B70" w14:textId="367273C2" w:rsidR="00CF3639" w:rsidRDefault="00CF3639" w:rsidP="00CF3639">
      <w:pPr>
        <w:pStyle w:val="Heading2"/>
        <w:rPr>
          <w:lang w:val="en-GB"/>
        </w:rPr>
      </w:pPr>
      <w:r>
        <w:lastRenderedPageBreak/>
        <mc:AlternateContent>
          <mc:Choice Requires="wps">
            <w:drawing>
              <wp:anchor distT="0" distB="0" distL="114300" distR="114300" simplePos="0" relativeHeight="251753472" behindDoc="0" locked="0" layoutInCell="1" allowOverlap="1" wp14:anchorId="0DE7CB51" wp14:editId="7F02A7C5">
                <wp:simplePos x="0" y="0"/>
                <wp:positionH relativeFrom="column">
                  <wp:posOffset>17977</wp:posOffset>
                </wp:positionH>
                <wp:positionV relativeFrom="paragraph">
                  <wp:posOffset>680085</wp:posOffset>
                </wp:positionV>
                <wp:extent cx="1828800" cy="1828800"/>
                <wp:effectExtent l="0" t="0" r="0" b="11430"/>
                <wp:wrapNone/>
                <wp:docPr id="123866286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2EADFEE6" w14:textId="16F1C8E2" w:rsidR="00CF3639" w:rsidRPr="002E2D5A" w:rsidRDefault="00CF3639" w:rsidP="00CF3639">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0DE7CB51" id="_x0000_s1044" type="#_x0000_t202" style="position:absolute;left:0;text-align:left;margin-left:1.4pt;margin-top:53.55pt;width:2in;height:2in;z-index:2517534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" filled="f" stroked="f">
                <v:textbox style="mso-fit-shape-to-text:t">
                  <w:txbxContent>
                    <w:p w14:paraId="2EADFEE6" w14:textId="16F1C8E2" w:rsidR="00CF3639" w:rsidRPr="002E2D5A" w:rsidRDefault="00CF3639" w:rsidP="00CF3639">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2</w:t>
                      </w:r>
                    </w:p>
                  </w:txbxContent>
                </v:textbox>
              </v:shape>
            </w:pict>
          </mc:Fallback>
        </mc:AlternateContent>
      </w:r>
      <w:r>
        <w:rPr>
          <w:lang w:val="en-GB"/>
        </w:rPr>
        <w:t>Super Metrics</w:t>
      </w:r>
    </w:p>
    <w:p w14:paraId="1F100862" w14:textId="77777777" w:rsidR="00CF3639" w:rsidRDefault="00CF3639" w:rsidP="00CF3639">
      <w:pPr>
        <w:pStyle w:val="AfterChapterTitle"/>
      </w:pPr>
      <w:r>
        <w:t>I’ve used the product since 1.0. When I first saw super metrics, it was one of those “</w:t>
      </w:r>
      <w:r>
        <w:rPr>
          <w:color w:val="00B0F0"/>
        </w:rPr>
        <w:t>is this created for me?</w:t>
      </w:r>
      <w:r>
        <w:t xml:space="preserve">” moments. </w:t>
      </w:r>
      <w:r w:rsidRPr="005E3364">
        <w:t xml:space="preserve">The ability to </w:t>
      </w:r>
      <w:r>
        <w:t>analyze hundreds of metrics by creating my own metrics enabled me to do my job better.</w:t>
      </w:r>
      <w:r w:rsidRPr="005E3364">
        <w:t xml:space="preserve"> I was a pre-sales engineer </w:t>
      </w:r>
      <w:r>
        <w:t xml:space="preserve">but </w:t>
      </w:r>
      <w:r w:rsidRPr="005E3364">
        <w:t xml:space="preserve">I spent a lot of time helping my customers troubleshooting and optimizing their environment. </w:t>
      </w:r>
    </w:p>
    <w:p w14:paraId="30FB3C20" w14:textId="29738F42" w:rsidR="007902E1" w:rsidRPr="007902E1" w:rsidRDefault="00CF3639" w:rsidP="007902E1">
      <w:pPr>
        <w:pStyle w:val="Heading3"/>
      </w:pPr>
      <w:r>
        <w:t>Introduction</w:t>
      </w:r>
    </w:p>
    <w:p w14:paraId="415FD56D" w14:textId="25977C20" w:rsidR="00B54BF8" w:rsidRDefault="00BD7866" w:rsidP="00CF3639">
      <w:r w:rsidRPr="00BD7866">
        <w:rPr>
          <w:noProof/>
        </w:rPr>
        <w:drawing>
          <wp:inline distT="0" distB="0" distL="0" distR="0" wp14:anchorId="3F819837" wp14:editId="6F4D43A1">
            <wp:extent cx="6005830" cy="1651000"/>
            <wp:effectExtent l="0" t="0" r="0" b="6350"/>
            <wp:docPr id="1644152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15254" name="Picture 1" descr="A screenshot of a computer&#10;&#10;Description automatically generated"/>
                    <pic:cNvPicPr/>
                  </pic:nvPicPr>
                  <pic:blipFill>
                    <a:blip r:embed="rId615"/>
                    <a:stretch>
                      <a:fillRect/>
                    </a:stretch>
                  </pic:blipFill>
                  <pic:spPr>
                    <a:xfrm>
                      <a:off x="0" y="0"/>
                      <a:ext cx="6005830" cy="1651000"/>
                    </a:xfrm>
                    <a:prstGeom prst="rect">
                      <a:avLst/>
                    </a:prstGeom>
                  </pic:spPr>
                </pic:pic>
              </a:graphicData>
            </a:graphic>
          </wp:inline>
        </w:drawing>
      </w:r>
    </w:p>
    <w:p w14:paraId="37470386" w14:textId="2EBA6FCD" w:rsidR="00CF3639" w:rsidRDefault="00CF3639" w:rsidP="00CF3639">
      <w:r>
        <w:t>It is a programming language with mathematical formula that contains a combination of one or more metrics for one or more objects. Once you create a super metric, it persists over time and can be used for different interactions just like any other metric. It can be used in views, reports, dashboards and symptom definitions.</w:t>
      </w:r>
    </w:p>
    <w:p w14:paraId="3A5EF915" w14:textId="77777777" w:rsidR="00CF3639" w:rsidRDefault="00CF3639" w:rsidP="00CF3639">
      <w:r>
        <w:t>Super metrics are created with a list of operators and functions. These can be further combined and operated using several conditional expressions like ‘</w:t>
      </w:r>
      <w:r w:rsidRPr="00024D50">
        <w:rPr>
          <w:color w:val="00B0F0"/>
        </w:rPr>
        <w:t xml:space="preserve">where’ </w:t>
      </w:r>
      <w:r>
        <w:t>or ‘</w:t>
      </w:r>
      <w:r w:rsidRPr="00024D50">
        <w:rPr>
          <w:color w:val="00B0F0"/>
        </w:rPr>
        <w:t>if-else</w:t>
      </w:r>
      <w:r>
        <w:t>’.</w:t>
      </w:r>
    </w:p>
    <w:p w14:paraId="68866674" w14:textId="77777777" w:rsidR="00CF3639" w:rsidRDefault="00CF3639" w:rsidP="00CF3639">
      <w:r>
        <w:lastRenderedPageBreak/>
        <w:t xml:space="preserve">Note that it calculates the present value. You can’t compare against historical data. That means you can’t do things such as counting the number of times an object crosses a particular threshold. You can only set the value to 1 if the threshold is crossed. To see the total over time, use the summation feature in View List. </w:t>
      </w:r>
    </w:p>
    <w:p w14:paraId="07156974" w14:textId="77777777" w:rsidR="00CF3639" w:rsidRDefault="00CF3639" w:rsidP="00CF3639">
      <w:r>
        <w:t>Before starting to create a super metric, make sure you identify the following:</w:t>
      </w:r>
    </w:p>
    <w:p w14:paraId="5B7B3D8A" w14:textId="77777777" w:rsidR="00CF3639" w:rsidRDefault="00CF3639" w:rsidP="00CF3639">
      <w:pPr>
        <w:pStyle w:val="Bullet"/>
      </w:pPr>
      <w:r>
        <w:t>Objects or object types that are involved</w:t>
      </w:r>
    </w:p>
    <w:p w14:paraId="21F4AC07" w14:textId="77777777" w:rsidR="00CF3639" w:rsidRDefault="00CF3639" w:rsidP="00CF3639">
      <w:pPr>
        <w:pStyle w:val="Bullet"/>
      </w:pPr>
      <w:r>
        <w:t>Metrics which will need to be used.</w:t>
      </w:r>
    </w:p>
    <w:p w14:paraId="42785AAA" w14:textId="77777777" w:rsidR="00CF3639" w:rsidRDefault="00CF3639" w:rsidP="00CF3639">
      <w:pPr>
        <w:pStyle w:val="Bullet"/>
      </w:pPr>
      <w:r>
        <w:t>How to combine the metrics? Which operator, function or expression to use?</w:t>
      </w:r>
    </w:p>
    <w:p w14:paraId="1E3B0899" w14:textId="77777777" w:rsidR="00CF3639" w:rsidRDefault="00CF3639" w:rsidP="00CF3639">
      <w:pPr>
        <w:pStyle w:val="Bullet"/>
      </w:pPr>
      <w:r>
        <w:t>Which object type will be used to assign super metric?</w:t>
      </w:r>
    </w:p>
    <w:p w14:paraId="59C58B14" w14:textId="77777777" w:rsidR="00CF3639" w:rsidRDefault="00CF3639" w:rsidP="00CF3639">
      <w:pPr>
        <w:pStyle w:val="Bullet"/>
      </w:pPr>
      <w:r>
        <w:t>Policy in which super metric will need to be enabled</w:t>
      </w:r>
    </w:p>
    <w:p w14:paraId="0A7572A2" w14:textId="77777777" w:rsidR="00CF3639" w:rsidRPr="00DB4266" w:rsidRDefault="00CF3639" w:rsidP="002113A7">
      <w:pPr>
        <w:pStyle w:val="Heading3"/>
      </w:pPr>
      <w:r w:rsidRPr="00DB4266">
        <w:t>Basic Functions</w:t>
      </w:r>
    </w:p>
    <w:p w14:paraId="56BB67B3" w14:textId="77777777" w:rsidR="00CF3639" w:rsidRDefault="00CF3639" w:rsidP="00CF3639">
      <w:r>
        <w:rPr>
          <w:lang w:val="en-GB"/>
        </w:rPr>
        <w:t xml:space="preserve">The maximum, minimum, average and sum functions are simple functions that can quickly summarize a large number of objects. </w:t>
      </w:r>
      <w:r>
        <w:t xml:space="preserve">I will provide some examples demonstrating the various features of super metrics </w:t>
      </w:r>
      <w:hyperlink r:id="rId616" w:history="1">
        <w:r w:rsidRPr="007B407C">
          <w:rPr>
            <w:rStyle w:val="Hyperlink"/>
          </w:rPr>
          <w:t>functions and operators</w:t>
        </w:r>
      </w:hyperlink>
      <w:r>
        <w:t xml:space="preserve">. More is covered in the </w:t>
      </w:r>
      <w:r>
        <w:rPr>
          <w:rStyle w:val="Hyperlink"/>
        </w:rPr>
        <w:t>manual</w:t>
      </w:r>
      <w:r>
        <w:t>.</w:t>
      </w:r>
    </w:p>
    <w:p w14:paraId="6E86165E" w14:textId="77777777" w:rsidR="00CF3639" w:rsidRPr="007B407C" w:rsidRDefault="00CF3639" w:rsidP="00CF3639">
      <w:pPr>
        <w:rPr>
          <w:lang w:val="en-GB"/>
        </w:rPr>
      </w:pPr>
      <w:r>
        <w:rPr>
          <w:lang w:val="en-GB"/>
        </w:rPr>
        <w:t xml:space="preserve">There are also many examples in the </w:t>
      </w:r>
      <w:hyperlink r:id="rId617" w:history="1">
        <w:r>
          <w:rPr>
            <w:rStyle w:val="Hyperlink"/>
            <w:lang w:val="en-GB"/>
          </w:rPr>
          <w:t>r</w:t>
        </w:r>
        <w:r w:rsidRPr="007B407C">
          <w:rPr>
            <w:rStyle w:val="Hyperlink"/>
            <w:lang w:val="en-GB"/>
          </w:rPr>
          <w:t>epository</w:t>
        </w:r>
      </w:hyperlink>
      <w:r>
        <w:rPr>
          <w:lang w:val="en-GB"/>
        </w:rPr>
        <w:t xml:space="preserve"> of super metrics.</w:t>
      </w:r>
    </w:p>
    <w:p w14:paraId="2914F3E9" w14:textId="77777777" w:rsidR="00CF3639" w:rsidRPr="00307BBF" w:rsidRDefault="00CF3639" w:rsidP="002113A7">
      <w:pPr>
        <w:pStyle w:val="Heading4"/>
      </w:pPr>
      <w:r>
        <w:t>Example 1</w:t>
      </w:r>
    </w:p>
    <w:p w14:paraId="23DDEA84" w14:textId="77777777" w:rsidR="00CF3639" w:rsidRDefault="00CF3639" w:rsidP="00CF3639">
      <w:r>
        <w:t xml:space="preserve">Maximum CPU Ready (%) among VMs </w:t>
      </w:r>
      <w:r>
        <w:rPr>
          <w:lang w:val="en-GB"/>
        </w:rPr>
        <w:t>within a group of clusters providing same class of service.</w:t>
      </w:r>
    </w:p>
    <w:p w14:paraId="137A9EA0" w14:textId="77777777" w:rsidR="00CF3639" w:rsidRPr="00F42444" w:rsidRDefault="00CF3639" w:rsidP="00CF3639">
      <w:pPr>
        <w:pStyle w:val="Code"/>
      </w:pPr>
      <w:r w:rsidRPr="00F42444">
        <w:t>max(</w:t>
      </w:r>
      <w:r>
        <w:t xml:space="preserve"> </w:t>
      </w:r>
      <w:r w:rsidRPr="00F42444">
        <w:t>${</w:t>
      </w:r>
      <w:r>
        <w:t xml:space="preserve"> </w:t>
      </w:r>
      <w:r w:rsidRPr="00F42444">
        <w:t>adaptertype=VMWARE, objecttype=VirtualMachine, metric=cpu|readyPct, depth=3</w:t>
      </w:r>
      <w:r>
        <w:t xml:space="preserve"> </w:t>
      </w:r>
      <w:r w:rsidRPr="00F42444">
        <w:t>}</w:t>
      </w:r>
      <w:r>
        <w:t xml:space="preserve"> </w:t>
      </w:r>
      <w:r w:rsidRPr="00F42444">
        <w:t>)</w:t>
      </w:r>
    </w:p>
    <w:p w14:paraId="62241D57" w14:textId="77777777" w:rsidR="00CF3639" w:rsidRDefault="00CF3639" w:rsidP="00CF3639">
      <w:r>
        <w:t xml:space="preserve">Maximum Memory Balloon (%) among VMs </w:t>
      </w:r>
      <w:r>
        <w:rPr>
          <w:lang w:val="en-GB"/>
        </w:rPr>
        <w:t>within a group of clusters providing same class of service.</w:t>
      </w:r>
    </w:p>
    <w:p w14:paraId="1E867BCF" w14:textId="77777777" w:rsidR="00CF3639" w:rsidRPr="00F42444" w:rsidRDefault="00CF3639" w:rsidP="00CF3639">
      <w:pPr>
        <w:pStyle w:val="Code"/>
      </w:pPr>
      <w:r w:rsidRPr="00F42444">
        <w:t>max(</w:t>
      </w:r>
      <w:r>
        <w:t xml:space="preserve"> </w:t>
      </w:r>
      <w:r w:rsidRPr="00F42444">
        <w:t>${</w:t>
      </w:r>
      <w:r>
        <w:t xml:space="preserve"> </w:t>
      </w:r>
      <w:r w:rsidRPr="00F42444">
        <w:t>adaptertype=VMWARE, objecttype=VirtualMachine, metric=mem|balloonPct, depth=3</w:t>
      </w:r>
      <w:r>
        <w:t xml:space="preserve"> </w:t>
      </w:r>
      <w:r w:rsidRPr="00F42444">
        <w:t>}</w:t>
      </w:r>
      <w:r>
        <w:t xml:space="preserve"> </w:t>
      </w:r>
      <w:r w:rsidRPr="00F42444">
        <w:t>)</w:t>
      </w:r>
    </w:p>
    <w:p w14:paraId="28486893" w14:textId="77777777" w:rsidR="00CF3639" w:rsidRDefault="00CF3639" w:rsidP="00CF3639">
      <w:pPr>
        <w:rPr>
          <w:lang w:val="en-GB"/>
        </w:rPr>
      </w:pPr>
      <w:r w:rsidRPr="007B407C">
        <w:rPr>
          <w:color w:val="00B0F0"/>
          <w:lang w:val="en-GB"/>
        </w:rPr>
        <w:t>Depth=3</w:t>
      </w:r>
      <w:r>
        <w:rPr>
          <w:lang w:val="en-GB"/>
        </w:rPr>
        <w:t xml:space="preserve"> is used since the super metric is applied at a custom group level which is 3 levels up the VM object whose metric is used. The hierarchy is Group </w:t>
      </w:r>
      <w:r w:rsidRPr="00307BBF">
        <w:rPr>
          <w:rFonts w:ascii="Wingdings" w:eastAsia="Wingdings" w:hAnsi="Wingdings" w:cs="Wingdings"/>
          <w:lang w:val="en-GB"/>
        </w:rPr>
        <w:t>à</w:t>
      </w:r>
      <w:r>
        <w:rPr>
          <w:lang w:val="en-GB"/>
        </w:rPr>
        <w:t xml:space="preserve"> Cluster </w:t>
      </w:r>
      <w:r w:rsidRPr="00307BBF">
        <w:rPr>
          <w:rFonts w:ascii="Wingdings" w:eastAsia="Wingdings" w:hAnsi="Wingdings" w:cs="Wingdings"/>
          <w:lang w:val="en-GB"/>
        </w:rPr>
        <w:t>à</w:t>
      </w:r>
      <w:r>
        <w:rPr>
          <w:lang w:val="en-GB"/>
        </w:rPr>
        <w:t xml:space="preserve"> ESXi Host </w:t>
      </w:r>
      <w:r w:rsidRPr="00307BBF">
        <w:rPr>
          <w:rFonts w:ascii="Wingdings" w:eastAsia="Wingdings" w:hAnsi="Wingdings" w:cs="Wingdings"/>
          <w:lang w:val="en-GB"/>
        </w:rPr>
        <w:t>à</w:t>
      </w:r>
      <w:r>
        <w:rPr>
          <w:lang w:val="en-GB"/>
        </w:rPr>
        <w:t xml:space="preserve"> VM.</w:t>
      </w:r>
    </w:p>
    <w:p w14:paraId="7CE0A7F7" w14:textId="77777777" w:rsidR="00CF3639" w:rsidRDefault="00CF3639" w:rsidP="00CF3639">
      <w:pPr>
        <w:rPr>
          <w:lang w:val="en-GB"/>
        </w:rPr>
      </w:pPr>
      <w:r>
        <w:rPr>
          <w:lang w:val="en-GB"/>
        </w:rPr>
        <w:t>Tip: If you use the same super metric for different levels, specify the deepest one.</w:t>
      </w:r>
    </w:p>
    <w:p w14:paraId="5198A365" w14:textId="77777777" w:rsidR="00CF3639" w:rsidRDefault="00CF3639" w:rsidP="002113A7">
      <w:pPr>
        <w:pStyle w:val="Heading4"/>
      </w:pPr>
      <w:r>
        <w:t>Example 2</w:t>
      </w:r>
    </w:p>
    <w:p w14:paraId="67C12C7C" w14:textId="77777777" w:rsidR="00CF3639" w:rsidRDefault="00CF3639" w:rsidP="00CF3639">
      <w:r>
        <w:t>Sum of vCPUs provisioned on all VMs in a group of VM.</w:t>
      </w:r>
    </w:p>
    <w:p w14:paraId="78D4863B" w14:textId="77777777" w:rsidR="00CF3639" w:rsidRPr="007B407C" w:rsidRDefault="00CF3639" w:rsidP="00CF3639">
      <w:pPr>
        <w:pStyle w:val="Code"/>
      </w:pPr>
      <w:r w:rsidRPr="00F42444">
        <w:t>sum(</w:t>
      </w:r>
      <w:r>
        <w:t xml:space="preserve"> </w:t>
      </w:r>
      <w:r w:rsidRPr="00F42444">
        <w:t>${</w:t>
      </w:r>
      <w:r>
        <w:t xml:space="preserve"> </w:t>
      </w:r>
      <w:r w:rsidRPr="00F42444">
        <w:t>adaptertype=VMWARE, objecttype=VirtualMachine, metric=cpu|corecount_provisioned, depth=</w:t>
      </w:r>
      <w:r>
        <w:t xml:space="preserve">1 </w:t>
      </w:r>
      <w:r w:rsidRPr="00F42444">
        <w:t>}</w:t>
      </w:r>
      <w:r>
        <w:t xml:space="preserve"> </w:t>
      </w:r>
      <w:r w:rsidRPr="00F42444">
        <w:t>)</w:t>
      </w:r>
    </w:p>
    <w:p w14:paraId="0C2E88F0" w14:textId="77777777" w:rsidR="00CF3639" w:rsidRPr="00307BBF" w:rsidRDefault="00CF3639" w:rsidP="00CF3639">
      <w:pPr>
        <w:rPr>
          <w:lang w:val="en-GB"/>
        </w:rPr>
      </w:pPr>
      <w:r w:rsidRPr="007B407C">
        <w:rPr>
          <w:color w:val="00B0F0"/>
          <w:lang w:val="en-GB"/>
        </w:rPr>
        <w:t>Depth=</w:t>
      </w:r>
      <w:r>
        <w:rPr>
          <w:color w:val="00B0F0"/>
          <w:lang w:val="en-GB"/>
        </w:rPr>
        <w:t>1</w:t>
      </w:r>
      <w:r>
        <w:rPr>
          <w:lang w:val="en-GB"/>
        </w:rPr>
        <w:t xml:space="preserve"> is sufficient as the VM is directly under the group. No need to manually change the depth.</w:t>
      </w:r>
    </w:p>
    <w:p w14:paraId="70480A45" w14:textId="77777777" w:rsidR="00CF3639" w:rsidRDefault="00CF3639" w:rsidP="00CF3639">
      <w:r>
        <w:lastRenderedPageBreak/>
        <w:t>Average of CPU Usage with all VMs in a custom group:</w:t>
      </w:r>
    </w:p>
    <w:p w14:paraId="16BEE3EB" w14:textId="77777777" w:rsidR="00CF3639" w:rsidRDefault="00CF3639" w:rsidP="00CF3639">
      <w:pPr>
        <w:pStyle w:val="Code"/>
      </w:pPr>
      <w:r w:rsidRPr="00F42444">
        <w:t>avg(</w:t>
      </w:r>
      <w:r>
        <w:t xml:space="preserve"> </w:t>
      </w:r>
      <w:r w:rsidRPr="00F42444">
        <w:t>${</w:t>
      </w:r>
      <w:r>
        <w:t xml:space="preserve"> </w:t>
      </w:r>
      <w:r w:rsidRPr="00F42444">
        <w:t>adaptertype=VMWARE, objecttype=VirtualMachine, metric=cpu|usage_average, depth=3</w:t>
      </w:r>
      <w:r>
        <w:t xml:space="preserve"> </w:t>
      </w:r>
      <w:r w:rsidRPr="00F42444">
        <w:t>}</w:t>
      </w:r>
      <w:r>
        <w:t xml:space="preserve"> </w:t>
      </w:r>
      <w:r w:rsidRPr="00F42444">
        <w:t>)</w:t>
      </w:r>
    </w:p>
    <w:p w14:paraId="343A62BF" w14:textId="1CC9FDF4" w:rsidR="00CF3639" w:rsidRDefault="00677800" w:rsidP="002113A7">
      <w:pPr>
        <w:pStyle w:val="Heading4"/>
        <w:rPr>
          <w:shd w:val="clear" w:color="auto" w:fill="FFFFFF"/>
        </w:rPr>
      </w:pPr>
      <w:r>
        <w:rPr>
          <w:shd w:val="clear" w:color="auto" w:fill="FFFFFF"/>
        </w:rPr>
        <w:t>Default Value</w:t>
      </w:r>
    </w:p>
    <w:p w14:paraId="3EEB11F4" w14:textId="77777777" w:rsidR="00CF3639" w:rsidRDefault="00CF3639" w:rsidP="00CF3639">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R</w:t>
      </w:r>
      <w:r w:rsidRPr="006F3E37">
        <w:rPr>
          <w:rFonts w:ascii="Calibri" w:eastAsia="Times New Roman" w:hAnsi="Calibri" w:cs="Calibri"/>
          <w:color w:val="201F1E"/>
          <w:shd w:val="clear" w:color="auto" w:fill="FFFFFF"/>
          <w:lang w:eastAsia="en-SG"/>
        </w:rPr>
        <w:t xml:space="preserve">eturn CO2 Emission if </w:t>
      </w:r>
      <w:r>
        <w:rPr>
          <w:rFonts w:ascii="Calibri" w:eastAsia="Times New Roman" w:hAnsi="Calibri" w:cs="Calibri"/>
          <w:color w:val="201F1E"/>
          <w:shd w:val="clear" w:color="auto" w:fill="FFFFFF"/>
          <w:lang w:eastAsia="en-SG"/>
        </w:rPr>
        <w:t xml:space="preserve">the metric </w:t>
      </w:r>
      <w:r w:rsidRPr="006F3E37">
        <w:rPr>
          <w:rFonts w:ascii="Calibri" w:eastAsia="Times New Roman" w:hAnsi="Calibri" w:cs="Calibri"/>
          <w:color w:val="201F1E"/>
          <w:shd w:val="clear" w:color="auto" w:fill="FFFFFF"/>
          <w:lang w:eastAsia="en-SG"/>
        </w:rPr>
        <w:t>exists</w:t>
      </w:r>
      <w:r>
        <w:rPr>
          <w:rFonts w:ascii="Calibri" w:eastAsia="Times New Roman" w:hAnsi="Calibri" w:cs="Calibri"/>
          <w:color w:val="201F1E"/>
          <w:shd w:val="clear" w:color="auto" w:fill="FFFFFF"/>
          <w:lang w:eastAsia="en-SG"/>
        </w:rPr>
        <w:t xml:space="preserve">. If not, return </w:t>
      </w:r>
      <w:r w:rsidRPr="006F3E37">
        <w:rPr>
          <w:rFonts w:ascii="Calibri" w:eastAsia="Times New Roman" w:hAnsi="Calibri" w:cs="Calibri"/>
          <w:color w:val="201F1E"/>
          <w:shd w:val="clear" w:color="auto" w:fill="FFFFFF"/>
          <w:lang w:eastAsia="en-SG"/>
        </w:rPr>
        <w:t>0.744 by default.</w:t>
      </w:r>
    </w:p>
    <w:p w14:paraId="5B1C8BF0" w14:textId="77777777" w:rsidR="00CF3639" w:rsidRDefault="00CF3639" w:rsidP="00CF3639">
      <w:pPr>
        <w:pStyle w:val="Code"/>
      </w:pPr>
      <w:r w:rsidRPr="006F3E37">
        <w:t>${this, metric=CustomProperty|CO2 Emission, defval=0.744}</w:t>
      </w:r>
    </w:p>
    <w:p w14:paraId="71316F45" w14:textId="77777777" w:rsidR="00CF3639" w:rsidRDefault="00CF3639" w:rsidP="00CF3639">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above is handy if the metric may not exist and you want to specify a default value.</w:t>
      </w:r>
    </w:p>
    <w:p w14:paraId="1086984A" w14:textId="77777777" w:rsidR="00CF3639" w:rsidRDefault="00CF3639" w:rsidP="002113A7">
      <w:pPr>
        <w:pStyle w:val="Heading4"/>
      </w:pPr>
      <w:r w:rsidRPr="004F4373">
        <w:t>‘</w:t>
      </w:r>
      <w:r>
        <w:t>W</w:t>
      </w:r>
      <w:r w:rsidRPr="004F4373">
        <w:t xml:space="preserve">here’ </w:t>
      </w:r>
      <w:r>
        <w:t>Clause</w:t>
      </w:r>
    </w:p>
    <w:p w14:paraId="168D09DB" w14:textId="77777777" w:rsidR="00CF3639" w:rsidRPr="00307BBF" w:rsidRDefault="00CF3639" w:rsidP="00CF3639">
      <w:pPr>
        <w:rPr>
          <w:lang w:val="en-GB"/>
        </w:rPr>
      </w:pPr>
      <w:r>
        <w:rPr>
          <w:lang w:val="en-GB"/>
        </w:rPr>
        <w:t xml:space="preserve">Things get more powerful and complex once you need to specify a condition. </w:t>
      </w:r>
    </w:p>
    <w:p w14:paraId="3BBFC829" w14:textId="77777777" w:rsidR="00CF3639" w:rsidRDefault="00CF3639" w:rsidP="00CF3639">
      <w:pPr>
        <w:rPr>
          <w:lang w:val="en-GB"/>
        </w:rPr>
      </w:pPr>
      <w:r w:rsidRPr="007F1192">
        <w:rPr>
          <w:b/>
          <w:bCs/>
          <w:color w:val="ED7D31" w:themeColor="accent2"/>
          <w:lang w:val="en-GB"/>
        </w:rPr>
        <w:t>Use Case:</w:t>
      </w:r>
      <w:r>
        <w:rPr>
          <w:lang w:val="en-GB"/>
        </w:rPr>
        <w:t xml:space="preserve"> Count of all VMs in the environment which has CPU usage greater than 60% at that time.</w:t>
      </w:r>
    </w:p>
    <w:p w14:paraId="476EB02D" w14:textId="77777777" w:rsidR="00CF3639" w:rsidRDefault="00CF3639" w:rsidP="00CF3639">
      <w:pPr>
        <w:pStyle w:val="Code"/>
      </w:pPr>
      <w:r w:rsidRPr="000F43AF">
        <w:t>count(</w:t>
      </w:r>
    </w:p>
    <w:p w14:paraId="7C697BAC" w14:textId="77777777" w:rsidR="00CF3639" w:rsidRDefault="00CF3639" w:rsidP="00CF3639">
      <w:pPr>
        <w:pStyle w:val="Code"/>
      </w:pPr>
      <w:r>
        <w:t xml:space="preserve">     </w:t>
      </w:r>
      <w:r w:rsidRPr="000F43AF">
        <w:t>${</w:t>
      </w:r>
      <w:r>
        <w:t xml:space="preserve"> </w:t>
      </w:r>
      <w:r w:rsidRPr="000F43AF">
        <w:t>adaptertype=VMWARE, objecttype=VirtualMachine, metric=cpu|usage_average, depth=</w:t>
      </w:r>
      <w:r>
        <w:t>5</w:t>
      </w:r>
      <w:r w:rsidRPr="000F43AF">
        <w:t xml:space="preserve">, </w:t>
      </w:r>
    </w:p>
    <w:p w14:paraId="75BA60B4" w14:textId="77777777" w:rsidR="00CF3639" w:rsidRDefault="00CF3639" w:rsidP="00CF3639">
      <w:pPr>
        <w:pStyle w:val="Code"/>
      </w:pPr>
      <w:r>
        <w:t xml:space="preserve">        </w:t>
      </w:r>
      <w:r w:rsidRPr="000F43AF">
        <w:t>where=($value &gt; 60)</w:t>
      </w:r>
    </w:p>
    <w:p w14:paraId="0A1CD6E6" w14:textId="77777777" w:rsidR="00CF3639" w:rsidRDefault="00CF3639" w:rsidP="00CF3639">
      <w:pPr>
        <w:pStyle w:val="Code"/>
      </w:pPr>
      <w:r>
        <w:t xml:space="preserve">      </w:t>
      </w:r>
      <w:r w:rsidRPr="000F43AF">
        <w:t>}</w:t>
      </w:r>
    </w:p>
    <w:p w14:paraId="0F6CF2A0" w14:textId="77777777" w:rsidR="00CF3639" w:rsidRPr="000F43AF" w:rsidRDefault="00CF3639" w:rsidP="00CF3639">
      <w:pPr>
        <w:pStyle w:val="Code"/>
      </w:pPr>
      <w:r>
        <w:t xml:space="preserve">     </w:t>
      </w:r>
      <w:r w:rsidRPr="000F43AF">
        <w:t>)</w:t>
      </w:r>
    </w:p>
    <w:p w14:paraId="61A49906" w14:textId="77777777" w:rsidR="00CF3639" w:rsidRDefault="00CF3639" w:rsidP="00CF3639">
      <w:r>
        <w:t xml:space="preserve">Note: you specify 60 not 60% or 0.6. It has to match the metric value. </w:t>
      </w:r>
    </w:p>
    <w:p w14:paraId="028F5E2A" w14:textId="77777777" w:rsidR="00CF3639" w:rsidRDefault="00CF3639" w:rsidP="00CF3639">
      <w:pPr>
        <w:rPr>
          <w:lang w:val="en-GB"/>
        </w:rPr>
      </w:pPr>
      <w:r w:rsidRPr="007F1192">
        <w:rPr>
          <w:b/>
          <w:bCs/>
          <w:color w:val="ED7D31" w:themeColor="accent2"/>
          <w:lang w:val="en-GB"/>
        </w:rPr>
        <w:t>Use Case:</w:t>
      </w:r>
      <w:r>
        <w:rPr>
          <w:b/>
          <w:bCs/>
          <w:color w:val="ED7D31" w:themeColor="accent2"/>
          <w:lang w:val="en-GB"/>
        </w:rPr>
        <w:t xml:space="preserve"> </w:t>
      </w:r>
      <w:r w:rsidRPr="00307BBF">
        <w:rPr>
          <w:lang w:val="en-GB"/>
        </w:rPr>
        <w:t>C</w:t>
      </w:r>
      <w:r>
        <w:rPr>
          <w:lang w:val="en-GB"/>
        </w:rPr>
        <w:t xml:space="preserve">ount of all Microsoft Windows VMs. </w:t>
      </w:r>
    </w:p>
    <w:p w14:paraId="511C22B6" w14:textId="77777777" w:rsidR="00CF3639" w:rsidRDefault="00CF3639" w:rsidP="00CF3639">
      <w:pPr>
        <w:rPr>
          <w:lang w:val="en-GB"/>
        </w:rPr>
      </w:pPr>
      <w:r>
        <w:rPr>
          <w:lang w:val="en-GB"/>
        </w:rPr>
        <w:t>That means you need to do a string comparison. You also need to know the actual values used by the property field.</w:t>
      </w:r>
    </w:p>
    <w:p w14:paraId="3F6C7577" w14:textId="77777777" w:rsidR="00CF3639" w:rsidRDefault="00CF3639" w:rsidP="00CF3639">
      <w:pPr>
        <w:pStyle w:val="Code"/>
      </w:pPr>
      <w:r w:rsidRPr="000F43AF">
        <w:t>count(</w:t>
      </w:r>
    </w:p>
    <w:p w14:paraId="3EE31C70" w14:textId="77777777" w:rsidR="00CF3639" w:rsidRDefault="00CF3639" w:rsidP="00CF3639">
      <w:pPr>
        <w:pStyle w:val="Code"/>
      </w:pPr>
      <w:r>
        <w:t xml:space="preserve">     </w:t>
      </w:r>
      <w:r w:rsidRPr="000F43AF">
        <w:t>${</w:t>
      </w:r>
      <w:r>
        <w:t xml:space="preserve"> </w:t>
      </w:r>
      <w:r w:rsidRPr="000F43AF">
        <w:t xml:space="preserve">adaptertype=VMWARE, objecttype=VirtualMachine, attribute=summary|guest|fullName, depth=5, </w:t>
      </w:r>
    </w:p>
    <w:p w14:paraId="29C6D619" w14:textId="77777777" w:rsidR="00CF3639" w:rsidRDefault="00CF3639" w:rsidP="00CF3639">
      <w:pPr>
        <w:pStyle w:val="Code"/>
      </w:pPr>
      <w:r>
        <w:t xml:space="preserve">        </w:t>
      </w:r>
      <w:r w:rsidRPr="000F43AF">
        <w:t xml:space="preserve">where="summary|guest|fullName </w:t>
      </w:r>
      <w:r w:rsidRPr="00307BBF">
        <w:rPr>
          <w:color w:val="00B0F0"/>
        </w:rPr>
        <w:t xml:space="preserve">startsWith </w:t>
      </w:r>
      <w:r>
        <w:rPr>
          <w:color w:val="00B0F0"/>
        </w:rPr>
        <w:t>‘</w:t>
      </w:r>
      <w:r w:rsidRPr="000F43AF">
        <w:t>Microsoft Windows</w:t>
      </w:r>
      <w:r>
        <w:t>’</w:t>
      </w:r>
      <w:r w:rsidRPr="000F43AF">
        <w:t>"</w:t>
      </w:r>
    </w:p>
    <w:p w14:paraId="4C1035A7" w14:textId="77777777" w:rsidR="00CF3639" w:rsidRDefault="00CF3639" w:rsidP="00CF3639">
      <w:pPr>
        <w:pStyle w:val="Code"/>
      </w:pPr>
      <w:r>
        <w:t xml:space="preserve">      </w:t>
      </w:r>
      <w:r w:rsidRPr="000F43AF">
        <w:t>}</w:t>
      </w:r>
    </w:p>
    <w:p w14:paraId="24E726D4" w14:textId="77777777" w:rsidR="00CF3639" w:rsidRPr="000F43AF" w:rsidRDefault="00CF3639" w:rsidP="00CF3639">
      <w:pPr>
        <w:pStyle w:val="Code"/>
      </w:pPr>
      <w:r>
        <w:t xml:space="preserve">     </w:t>
      </w:r>
      <w:r w:rsidRPr="000F43AF">
        <w:t>)</w:t>
      </w:r>
    </w:p>
    <w:p w14:paraId="52C960B7" w14:textId="77777777" w:rsidR="00CF3639" w:rsidRDefault="00CF3639" w:rsidP="00CF3639">
      <w:pPr>
        <w:rPr>
          <w:lang w:val="en-GB"/>
        </w:rPr>
      </w:pPr>
      <w:r>
        <w:rPr>
          <w:lang w:val="en-GB"/>
        </w:rPr>
        <w:t xml:space="preserve">Another example </w:t>
      </w:r>
    </w:p>
    <w:p w14:paraId="1290342F" w14:textId="77777777" w:rsidR="00CF3639" w:rsidRDefault="00CF3639" w:rsidP="00CF3639">
      <w:pPr>
        <w:pStyle w:val="Code"/>
      </w:pPr>
      <w:r w:rsidRPr="00951D03">
        <w:t>sum(</w:t>
      </w:r>
    </w:p>
    <w:p w14:paraId="412EB189" w14:textId="77777777" w:rsidR="00CF3639" w:rsidRDefault="00CF3639" w:rsidP="00CF3639">
      <w:pPr>
        <w:pStyle w:val="Code"/>
      </w:pPr>
      <w:r>
        <w:t xml:space="preserve">    </w:t>
      </w:r>
      <w:r w:rsidRPr="00951D03">
        <w:t>${</w:t>
      </w:r>
      <w:r>
        <w:t xml:space="preserve"> </w:t>
      </w:r>
      <w:r w:rsidRPr="00951D03">
        <w:t xml:space="preserve">adaptertype=VMWARE, objecttype=HostSystem, attribute=mem|host_provisioned, depth=1, </w:t>
      </w:r>
      <w:r>
        <w:t xml:space="preserve">  </w:t>
      </w:r>
    </w:p>
    <w:p w14:paraId="375DB308" w14:textId="28FE7489" w:rsidR="00CF3639" w:rsidRDefault="00CF3639" w:rsidP="00CF3639">
      <w:pPr>
        <w:pStyle w:val="Code"/>
      </w:pPr>
      <w:r>
        <w:t xml:space="preserve">       </w:t>
      </w:r>
      <w:r w:rsidRPr="00951D03">
        <w:t>whe</w:t>
      </w:r>
      <w:r>
        <w:t>r</w:t>
      </w:r>
      <w:r w:rsidRPr="00951D03">
        <w:t>e="runtime|connectionState equals connected"</w:t>
      </w:r>
      <w:r>
        <w:t xml:space="preserve"> </w:t>
      </w:r>
      <w:r w:rsidRPr="00951D03">
        <w:t xml:space="preserve">   </w:t>
      </w:r>
    </w:p>
    <w:p w14:paraId="20AA00B7" w14:textId="77777777" w:rsidR="00CF3639" w:rsidRDefault="00CF3639" w:rsidP="00CF3639">
      <w:pPr>
        <w:pStyle w:val="Code"/>
      </w:pPr>
      <w:r>
        <w:t xml:space="preserve">     </w:t>
      </w:r>
      <w:r w:rsidRPr="00951D03">
        <w:t>}</w:t>
      </w:r>
    </w:p>
    <w:p w14:paraId="34EA38E9" w14:textId="77777777" w:rsidR="00CF3639" w:rsidRDefault="00CF3639" w:rsidP="00CF3639">
      <w:pPr>
        <w:pStyle w:val="Code"/>
      </w:pPr>
      <w:r>
        <w:t xml:space="preserve">   </w:t>
      </w:r>
      <w:r w:rsidRPr="00951D03">
        <w:t>)</w:t>
      </w:r>
    </w:p>
    <w:p w14:paraId="1896009D" w14:textId="77777777" w:rsidR="00CF3639" w:rsidRDefault="00CF3639" w:rsidP="00CF3639">
      <w:pPr>
        <w:rPr>
          <w:lang w:val="en-GB"/>
        </w:rPr>
      </w:pPr>
      <w:r>
        <w:rPr>
          <w:lang w:val="en-GB"/>
        </w:rPr>
        <w:t>The choice for string comparison is</w:t>
      </w:r>
    </w:p>
    <w:p w14:paraId="4DA242D4" w14:textId="77777777" w:rsidR="00CF3639" w:rsidRPr="009A7489" w:rsidRDefault="00CF3639" w:rsidP="00CF3639">
      <w:pPr>
        <w:pStyle w:val="CodeIndent"/>
      </w:pPr>
      <w:r w:rsidRPr="009A7489">
        <w:t xml:space="preserve">equals </w:t>
      </w:r>
      <w:r w:rsidRPr="009A7489">
        <w:tab/>
      </w:r>
    </w:p>
    <w:p w14:paraId="64EA96E8" w14:textId="77777777" w:rsidR="00CF3639" w:rsidRPr="009A7489" w:rsidRDefault="00CF3639" w:rsidP="00CF3639">
      <w:pPr>
        <w:pStyle w:val="CodeIndent"/>
      </w:pPr>
      <w:r w:rsidRPr="009A7489">
        <w:t xml:space="preserve">contains </w:t>
      </w:r>
      <w:r w:rsidRPr="009A7489">
        <w:tab/>
      </w:r>
    </w:p>
    <w:p w14:paraId="16AC1E99" w14:textId="77777777" w:rsidR="00CF3639" w:rsidRPr="009A7489" w:rsidRDefault="00CF3639" w:rsidP="00CF3639">
      <w:pPr>
        <w:pStyle w:val="CodeIndent"/>
      </w:pPr>
      <w:r w:rsidRPr="009A7489">
        <w:t xml:space="preserve">startsWith </w:t>
      </w:r>
      <w:r w:rsidRPr="009A7489">
        <w:tab/>
      </w:r>
    </w:p>
    <w:p w14:paraId="641E7EAA" w14:textId="77777777" w:rsidR="00CF3639" w:rsidRPr="009A7489" w:rsidRDefault="00CF3639" w:rsidP="00CF3639">
      <w:pPr>
        <w:pStyle w:val="CodeIndent"/>
      </w:pPr>
      <w:r w:rsidRPr="009A7489">
        <w:t xml:space="preserve">endsWith </w:t>
      </w:r>
      <w:r w:rsidRPr="009A7489">
        <w:tab/>
      </w:r>
    </w:p>
    <w:p w14:paraId="00EE2A9C" w14:textId="77777777" w:rsidR="00CF3639" w:rsidRPr="009A7489" w:rsidRDefault="00CF3639" w:rsidP="00CF3639">
      <w:pPr>
        <w:pStyle w:val="CodeIndent"/>
      </w:pPr>
      <w:r w:rsidRPr="009A7489">
        <w:t xml:space="preserve">!equals </w:t>
      </w:r>
      <w:r w:rsidRPr="009A7489">
        <w:tab/>
      </w:r>
    </w:p>
    <w:p w14:paraId="4BE556E6" w14:textId="77777777" w:rsidR="00CF3639" w:rsidRPr="009A7489" w:rsidRDefault="00CF3639" w:rsidP="00CF3639">
      <w:pPr>
        <w:pStyle w:val="CodeIndent"/>
      </w:pPr>
      <w:r w:rsidRPr="009A7489">
        <w:t xml:space="preserve">!contains </w:t>
      </w:r>
      <w:r w:rsidRPr="009A7489">
        <w:tab/>
      </w:r>
    </w:p>
    <w:p w14:paraId="3843802F" w14:textId="77777777" w:rsidR="00CF3639" w:rsidRPr="009A7489" w:rsidRDefault="00CF3639" w:rsidP="00CF3639">
      <w:pPr>
        <w:pStyle w:val="CodeIndent"/>
      </w:pPr>
      <w:r w:rsidRPr="009A7489">
        <w:lastRenderedPageBreak/>
        <w:t xml:space="preserve">!startsWith </w:t>
      </w:r>
    </w:p>
    <w:p w14:paraId="10996D15" w14:textId="77777777" w:rsidR="00CF3639" w:rsidRDefault="00CF3639" w:rsidP="00CF3639">
      <w:pPr>
        <w:pStyle w:val="CodeIndent"/>
      </w:pPr>
      <w:r w:rsidRPr="009A7489">
        <w:t>!endsWith</w:t>
      </w:r>
    </w:p>
    <w:p w14:paraId="68FA8895" w14:textId="7362AB3D" w:rsidR="00CF3639" w:rsidRDefault="00CF3639" w:rsidP="00CF3639">
      <w:r w:rsidRPr="007F1192">
        <w:rPr>
          <w:b/>
          <w:bCs/>
          <w:color w:val="ED7D31" w:themeColor="accent2"/>
          <w:lang w:val="en-GB"/>
        </w:rPr>
        <w:t>Use Case:</w:t>
      </w:r>
      <w:r>
        <w:rPr>
          <w:b/>
          <w:bCs/>
          <w:color w:val="ED7D31" w:themeColor="accent2"/>
          <w:lang w:val="en-GB"/>
        </w:rPr>
        <w:t xml:space="preserve"> </w:t>
      </w:r>
      <w:r w:rsidR="00921035">
        <w:rPr>
          <w:lang w:val="en-GB"/>
        </w:rPr>
        <w:t>Compute</w:t>
      </w:r>
      <w:r w:rsidRPr="007F1428">
        <w:t xml:space="preserve"> the percentage of </w:t>
      </w:r>
      <w:r>
        <w:t xml:space="preserve">VMs </w:t>
      </w:r>
      <w:r w:rsidRPr="007F1428">
        <w:t xml:space="preserve">with CPU Ready </w:t>
      </w:r>
      <w:r>
        <w:t>&gt;</w:t>
      </w:r>
      <w:r w:rsidRPr="007F1428">
        <w:t xml:space="preserve"> 1%.</w:t>
      </w:r>
      <w:r>
        <w:t xml:space="preserve"> </w:t>
      </w:r>
    </w:p>
    <w:p w14:paraId="6E56A0AE" w14:textId="77777777" w:rsidR="00CF3639" w:rsidRPr="007F1192" w:rsidRDefault="00CF3639" w:rsidP="00CF3639">
      <w:r>
        <w:t>That means you need to divide the number of VM against the total number of running VM.</w:t>
      </w:r>
    </w:p>
    <w:p w14:paraId="0C5F2A47" w14:textId="77777777" w:rsidR="00CF3639" w:rsidRDefault="00CF3639" w:rsidP="00CF3639">
      <w:pPr>
        <w:pStyle w:val="Code"/>
      </w:pPr>
      <w:r w:rsidRPr="000F43AF">
        <w:t>count(</w:t>
      </w:r>
    </w:p>
    <w:p w14:paraId="39E58B08" w14:textId="77777777" w:rsidR="00CF3639" w:rsidRDefault="00CF3639" w:rsidP="00CF3639">
      <w:pPr>
        <w:pStyle w:val="Code"/>
      </w:pPr>
      <w:r>
        <w:t xml:space="preserve">     </w:t>
      </w:r>
      <w:r w:rsidRPr="000F43AF">
        <w:t>${</w:t>
      </w:r>
      <w:r>
        <w:t xml:space="preserve"> </w:t>
      </w:r>
      <w:r w:rsidRPr="000F43AF">
        <w:t>adaptertype=VMWARE, objecttype=VirtualMachine, metric=cpu|readyPct, depth=8, where=”&gt;1”</w:t>
      </w:r>
      <w:r>
        <w:t xml:space="preserve"> </w:t>
      </w:r>
      <w:r w:rsidRPr="000F43AF">
        <w:t>}</w:t>
      </w:r>
    </w:p>
    <w:p w14:paraId="36139650" w14:textId="77777777" w:rsidR="00CF3639" w:rsidRDefault="00CF3639" w:rsidP="00CF3639">
      <w:pPr>
        <w:pStyle w:val="Code"/>
      </w:pPr>
      <w:r>
        <w:t xml:space="preserve">     </w:t>
      </w:r>
      <w:r w:rsidRPr="000F43AF">
        <w:t>)</w:t>
      </w:r>
    </w:p>
    <w:p w14:paraId="287A3DD3" w14:textId="77777777" w:rsidR="00CF3639" w:rsidRDefault="00CF3639" w:rsidP="00CF3639">
      <w:pPr>
        <w:pStyle w:val="Code"/>
      </w:pPr>
      <w:r w:rsidRPr="000F43AF">
        <w:t>/</w:t>
      </w:r>
    </w:p>
    <w:p w14:paraId="74A29B6B" w14:textId="77777777" w:rsidR="00CF3639" w:rsidRDefault="00CF3639" w:rsidP="00CF3639">
      <w:pPr>
        <w:pStyle w:val="Code"/>
      </w:pPr>
      <w:r w:rsidRPr="000F43AF">
        <w:t>${</w:t>
      </w:r>
      <w:r>
        <w:t xml:space="preserve"> </w:t>
      </w:r>
      <w:r w:rsidRPr="000F43AF">
        <w:t>this, metric=summary|running_vms</w:t>
      </w:r>
      <w:r>
        <w:t xml:space="preserve"> </w:t>
      </w:r>
      <w:r w:rsidRPr="000F43AF">
        <w:t>}</w:t>
      </w:r>
    </w:p>
    <w:p w14:paraId="1D315AEC" w14:textId="77777777" w:rsidR="00CF3639" w:rsidRPr="000F43AF" w:rsidRDefault="00CF3639" w:rsidP="00CF3639">
      <w:pPr>
        <w:pStyle w:val="Code"/>
      </w:pPr>
      <w:r w:rsidRPr="000F43AF">
        <w:t>*</w:t>
      </w:r>
      <w:r>
        <w:t xml:space="preserve"> </w:t>
      </w:r>
      <w:r w:rsidRPr="000F43AF">
        <w:t>100</w:t>
      </w:r>
    </w:p>
    <w:p w14:paraId="0979DDBD" w14:textId="77777777" w:rsidR="00CF3639" w:rsidRDefault="00CF3639" w:rsidP="00CF3639">
      <w:pPr>
        <w:rPr>
          <w:lang w:val="en-GB"/>
        </w:rPr>
      </w:pPr>
      <w:r>
        <w:rPr>
          <w:lang w:val="en-GB"/>
        </w:rPr>
        <w:t>The last line in the code is to manually convert into percentage.</w:t>
      </w:r>
    </w:p>
    <w:p w14:paraId="233C5282" w14:textId="77777777" w:rsidR="00CF3639" w:rsidRPr="00600BEA" w:rsidRDefault="00CF3639" w:rsidP="00CF3639">
      <w:r w:rsidRPr="007F1192">
        <w:rPr>
          <w:b/>
          <w:bCs/>
          <w:color w:val="ED7D31" w:themeColor="accent2"/>
          <w:lang w:val="en-GB"/>
        </w:rPr>
        <w:t>Use Case:</w:t>
      </w:r>
      <w:r>
        <w:rPr>
          <w:b/>
          <w:bCs/>
          <w:color w:val="ED7D31" w:themeColor="accent2"/>
          <w:lang w:val="en-GB"/>
        </w:rPr>
        <w:t xml:space="preserve"> </w:t>
      </w:r>
      <w:r>
        <w:rPr>
          <w:lang w:val="en-GB"/>
        </w:rPr>
        <w:t>C</w:t>
      </w:r>
      <w:r w:rsidRPr="00600BEA">
        <w:rPr>
          <w:lang w:val="en-GB"/>
        </w:rPr>
        <w:t xml:space="preserve">ount of </w:t>
      </w:r>
      <w:r>
        <w:rPr>
          <w:lang w:val="en-GB"/>
        </w:rPr>
        <w:t>all VMs</w:t>
      </w:r>
      <w:r w:rsidRPr="00600BEA">
        <w:rPr>
          <w:lang w:val="en-GB"/>
        </w:rPr>
        <w:t xml:space="preserve"> with CPU usage</w:t>
      </w:r>
      <w:r>
        <w:rPr>
          <w:lang w:val="en-GB"/>
        </w:rPr>
        <w:t xml:space="preserve"> &gt; </w:t>
      </w:r>
      <w:r w:rsidRPr="00600BEA">
        <w:rPr>
          <w:lang w:val="en-GB"/>
        </w:rPr>
        <w:t>70% OR memory usage</w:t>
      </w:r>
      <w:r>
        <w:rPr>
          <w:lang w:val="en-GB"/>
        </w:rPr>
        <w:t xml:space="preserve"> &gt; </w:t>
      </w:r>
      <w:r w:rsidRPr="00600BEA">
        <w:rPr>
          <w:lang w:val="en-GB"/>
        </w:rPr>
        <w:t>60%</w:t>
      </w:r>
    </w:p>
    <w:p w14:paraId="5C361D91" w14:textId="77777777" w:rsidR="00CF3639" w:rsidRPr="004F7262" w:rsidRDefault="00CF3639" w:rsidP="00CF3639">
      <w:pPr>
        <w:rPr>
          <w:lang w:val="en-GB"/>
        </w:rPr>
      </w:pPr>
      <w:r>
        <w:rPr>
          <w:lang w:val="en-GB"/>
        </w:rPr>
        <w:t>This is a double comparison, with an OR clause. The formula gets complex as super metric is actually a run time code that gets executed directly. There is no translation!</w:t>
      </w:r>
    </w:p>
    <w:p w14:paraId="23192370" w14:textId="77777777" w:rsidR="00CF3639" w:rsidRDefault="00CF3639" w:rsidP="00CF3639">
      <w:pPr>
        <w:pStyle w:val="Code"/>
      </w:pPr>
      <w:r w:rsidRPr="000F43AF">
        <w:t>count(</w:t>
      </w:r>
    </w:p>
    <w:p w14:paraId="16713869" w14:textId="77777777" w:rsidR="00CF3639" w:rsidRDefault="00CF3639" w:rsidP="00CF3639">
      <w:pPr>
        <w:pStyle w:val="Code"/>
      </w:pPr>
      <w:r>
        <w:t xml:space="preserve">      </w:t>
      </w:r>
      <w:r w:rsidRPr="000F43AF">
        <w:t>$</w:t>
      </w:r>
      <w:r w:rsidRPr="004B7F57">
        <w:rPr>
          <w:b/>
          <w:bCs/>
          <w:color w:val="FF0000"/>
        </w:rPr>
        <w:t>{</w:t>
      </w:r>
      <w:r>
        <w:t xml:space="preserve"> </w:t>
      </w:r>
      <w:r w:rsidRPr="000F43AF">
        <w:t xml:space="preserve">adaptertype=VMWARE, objecttype=VirtualMachine, metric=cpu|usage_average, depth=8, </w:t>
      </w:r>
    </w:p>
    <w:p w14:paraId="108DDAE1" w14:textId="77777777" w:rsidR="00CF3639" w:rsidRDefault="00CF3639" w:rsidP="00CF3639">
      <w:pPr>
        <w:pStyle w:val="Code"/>
      </w:pPr>
      <w:r>
        <w:t xml:space="preserve">         </w:t>
      </w:r>
      <w:r w:rsidRPr="000F43AF">
        <w:t>where=</w:t>
      </w:r>
      <w:r>
        <w:t xml:space="preserve"> </w:t>
      </w:r>
      <w:r w:rsidRPr="000F43AF">
        <w:t>(</w:t>
      </w:r>
      <w:r>
        <w:t xml:space="preserve"> </w:t>
      </w:r>
      <w:r w:rsidRPr="000F43AF">
        <w:t xml:space="preserve">$value &gt; 70 </w:t>
      </w:r>
    </w:p>
    <w:p w14:paraId="2D12AF33" w14:textId="77777777" w:rsidR="00CF3639" w:rsidRDefault="00CF3639" w:rsidP="00CF3639">
      <w:pPr>
        <w:pStyle w:val="Code"/>
      </w:pPr>
      <w:r>
        <w:t xml:space="preserve">                  </w:t>
      </w:r>
      <w:r w:rsidRPr="000F43AF">
        <w:t xml:space="preserve">|| </w:t>
      </w:r>
    </w:p>
    <w:p w14:paraId="40D7F99D" w14:textId="77777777" w:rsidR="00CF3639" w:rsidRDefault="00CF3639" w:rsidP="00CF3639">
      <w:pPr>
        <w:pStyle w:val="Code"/>
      </w:pPr>
      <w:r>
        <w:t xml:space="preserve">                  </w:t>
      </w:r>
      <w:r w:rsidRPr="000F43AF">
        <w:t>${</w:t>
      </w:r>
      <w:r w:rsidRPr="007F1192">
        <w:rPr>
          <w:color w:val="FF0000"/>
        </w:rPr>
        <w:t xml:space="preserve">metric=mem|usage_average </w:t>
      </w:r>
      <w:r w:rsidRPr="000F43AF">
        <w:t>} &gt; 60</w:t>
      </w:r>
    </w:p>
    <w:p w14:paraId="388FDDD1" w14:textId="77777777" w:rsidR="00CF3639" w:rsidRDefault="00CF3639" w:rsidP="00CF3639">
      <w:pPr>
        <w:pStyle w:val="Code"/>
      </w:pPr>
      <w:r>
        <w:t xml:space="preserve">                </w:t>
      </w:r>
      <w:r w:rsidRPr="000F43AF">
        <w:t>)</w:t>
      </w:r>
    </w:p>
    <w:p w14:paraId="023D7658" w14:textId="77777777" w:rsidR="00CF3639" w:rsidRPr="004B7F57" w:rsidRDefault="00CF3639" w:rsidP="00CF3639">
      <w:pPr>
        <w:pStyle w:val="Code"/>
        <w:rPr>
          <w:b/>
          <w:bCs/>
        </w:rPr>
      </w:pPr>
      <w:r>
        <w:t xml:space="preserve">       </w:t>
      </w:r>
      <w:r w:rsidRPr="004B7F57">
        <w:rPr>
          <w:b/>
          <w:bCs/>
          <w:color w:val="FF0000"/>
        </w:rPr>
        <w:t>}</w:t>
      </w:r>
    </w:p>
    <w:p w14:paraId="0AF1B22A" w14:textId="77777777" w:rsidR="00CF3639" w:rsidRPr="000F43AF" w:rsidRDefault="00CF3639" w:rsidP="00CF3639">
      <w:pPr>
        <w:pStyle w:val="Code"/>
      </w:pPr>
      <w:r>
        <w:t xml:space="preserve">     </w:t>
      </w:r>
      <w:r w:rsidRPr="000F43AF">
        <w:t>)</w:t>
      </w:r>
    </w:p>
    <w:p w14:paraId="754C9E78" w14:textId="77777777" w:rsidR="00CF3639" w:rsidRDefault="00CF3639" w:rsidP="00CF3639">
      <w:r>
        <w:t xml:space="preserve">Notice the first comparison simply uses the variable </w:t>
      </w:r>
      <w:r w:rsidRPr="007F1192">
        <w:rPr>
          <w:color w:val="00B0F0"/>
        </w:rPr>
        <w:t>$value</w:t>
      </w:r>
      <w:r>
        <w:t xml:space="preserve">, because it’s actually defined in the </w:t>
      </w:r>
      <w:r w:rsidRPr="007F1192">
        <w:rPr>
          <w:color w:val="00B0F0"/>
        </w:rPr>
        <w:t>metric=</w:t>
      </w:r>
      <w:r>
        <w:rPr>
          <w:rStyle w:val="BulletChar"/>
        </w:rPr>
        <w:t xml:space="preserve">. </w:t>
      </w:r>
    </w:p>
    <w:p w14:paraId="17684EAF" w14:textId="77777777" w:rsidR="00CF3639" w:rsidRDefault="00CF3639" w:rsidP="00CF3639">
      <w:r w:rsidRPr="007F1192">
        <w:rPr>
          <w:b/>
          <w:bCs/>
          <w:color w:val="ED7D31" w:themeColor="accent2"/>
          <w:lang w:val="en-GB"/>
        </w:rPr>
        <w:t>Use Case:</w:t>
      </w:r>
      <w:r>
        <w:rPr>
          <w:b/>
          <w:bCs/>
          <w:color w:val="ED7D31" w:themeColor="accent2"/>
          <w:lang w:val="en-GB"/>
        </w:rPr>
        <w:t xml:space="preserve"> </w:t>
      </w:r>
      <w:r>
        <w:t>C</w:t>
      </w:r>
      <w:r w:rsidRPr="00CD3AD0">
        <w:t xml:space="preserve">ount of </w:t>
      </w:r>
      <w:r>
        <w:t xml:space="preserve">all VMs </w:t>
      </w:r>
      <w:r w:rsidRPr="00CD3AD0">
        <w:t>which are not Windows based or Redhat based.</w:t>
      </w:r>
    </w:p>
    <w:p w14:paraId="179F45E6" w14:textId="77777777" w:rsidR="00CF3639" w:rsidRDefault="00CF3639" w:rsidP="00CF3639">
      <w:r>
        <w:t>This means you need to negate the comparison. The negation has to be done outside the two comparison.</w:t>
      </w:r>
    </w:p>
    <w:p w14:paraId="5449567B" w14:textId="77777777" w:rsidR="00CF3639" w:rsidRDefault="00CF3639" w:rsidP="00CF3639">
      <w:pPr>
        <w:pStyle w:val="Code"/>
      </w:pPr>
      <w:r w:rsidRPr="000F43AF">
        <w:t>count(</w:t>
      </w:r>
    </w:p>
    <w:p w14:paraId="1C8782EE" w14:textId="77777777" w:rsidR="00CF3639" w:rsidRDefault="00CF3639" w:rsidP="00CF3639">
      <w:pPr>
        <w:pStyle w:val="Code"/>
      </w:pPr>
      <w:r>
        <w:t xml:space="preserve">     </w:t>
      </w:r>
      <w:r w:rsidRPr="000F43AF">
        <w:t>${</w:t>
      </w:r>
      <w:r>
        <w:t xml:space="preserve"> </w:t>
      </w:r>
      <w:r w:rsidRPr="000F43AF">
        <w:t>adaptertype=VMWARE, objecttype=VirtualMachine, metric=summary|gu</w:t>
      </w:r>
      <w:r w:rsidRPr="000F43AF">
        <w:rPr>
          <w:lang w:val="en-GB"/>
        </w:rPr>
        <w:t>e</w:t>
      </w:r>
      <w:r w:rsidRPr="000F43AF">
        <w:t>st|fullName, depth=5,</w:t>
      </w:r>
    </w:p>
    <w:p w14:paraId="15B69A90" w14:textId="77777777" w:rsidR="00CF3639" w:rsidRDefault="00CF3639" w:rsidP="00CF3639">
      <w:pPr>
        <w:pStyle w:val="Code"/>
      </w:pPr>
      <w:r>
        <w:t xml:space="preserve">        </w:t>
      </w:r>
      <w:r w:rsidRPr="000F43AF">
        <w:t xml:space="preserve">where= </w:t>
      </w:r>
      <w:r w:rsidRPr="004F7262">
        <w:rPr>
          <w:color w:val="FF0000"/>
        </w:rPr>
        <w:t>(</w:t>
      </w:r>
      <w:r w:rsidRPr="000F43AF">
        <w:t>!</w:t>
      </w:r>
      <w:r>
        <w:t xml:space="preserve"> </w:t>
      </w:r>
      <w:r w:rsidRPr="004F7262">
        <w:rPr>
          <w:color w:val="00B0F0"/>
        </w:rPr>
        <w:t>(</w:t>
      </w:r>
      <w:r w:rsidRPr="000F43AF">
        <w:t>$value contains 'Microsoft Windows' || $value contains 'Redhat'</w:t>
      </w:r>
      <w:r w:rsidRPr="004F7262">
        <w:rPr>
          <w:color w:val="00B0F0"/>
        </w:rPr>
        <w:t>)</w:t>
      </w:r>
      <w:r>
        <w:t xml:space="preserve"> </w:t>
      </w:r>
      <w:r w:rsidRPr="004F7262">
        <w:rPr>
          <w:color w:val="FF0000"/>
        </w:rPr>
        <w:t>)</w:t>
      </w:r>
    </w:p>
    <w:p w14:paraId="19543F56" w14:textId="77777777" w:rsidR="00CF3639" w:rsidRDefault="00CF3639" w:rsidP="00CF3639">
      <w:pPr>
        <w:pStyle w:val="Code"/>
      </w:pPr>
      <w:r>
        <w:t xml:space="preserve">      </w:t>
      </w:r>
      <w:r w:rsidRPr="000F43AF">
        <w:t>}</w:t>
      </w:r>
    </w:p>
    <w:p w14:paraId="500E827C" w14:textId="77777777" w:rsidR="00CF3639" w:rsidRDefault="00CF3639" w:rsidP="00CF3639">
      <w:pPr>
        <w:pStyle w:val="Code"/>
      </w:pPr>
      <w:r>
        <w:t xml:space="preserve">     </w:t>
      </w:r>
      <w:r w:rsidRPr="000F43AF">
        <w:t>)</w:t>
      </w:r>
    </w:p>
    <w:p w14:paraId="57B0AA62" w14:textId="77777777" w:rsidR="00CF3639" w:rsidRPr="004F4373" w:rsidRDefault="00CF3639" w:rsidP="002113A7">
      <w:pPr>
        <w:pStyle w:val="Heading4"/>
      </w:pPr>
      <w:r w:rsidRPr="004F4373">
        <w:t>If</w:t>
      </w:r>
      <w:r>
        <w:t xml:space="preserve"> Then E</w:t>
      </w:r>
      <w:r w:rsidRPr="004F4373">
        <w:t>lse</w:t>
      </w:r>
    </w:p>
    <w:p w14:paraId="2F855B8D" w14:textId="77777777" w:rsidR="00CF3639" w:rsidRDefault="00CF3639" w:rsidP="00CF3639">
      <w:pPr>
        <w:rPr>
          <w:lang w:val="en-GB"/>
        </w:rPr>
      </w:pPr>
      <w:r>
        <w:rPr>
          <w:lang w:val="en-GB"/>
        </w:rPr>
        <w:t xml:space="preserve">This takes you deeper into Java programming </w:t>
      </w:r>
      <w:r w:rsidRPr="004F726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A1603EB" w14:textId="77777777" w:rsidR="00CF3639" w:rsidRDefault="00CF3639" w:rsidP="00CF3639">
      <w:pPr>
        <w:rPr>
          <w:lang w:val="en-GB"/>
        </w:rPr>
      </w:pPr>
      <w:r w:rsidRPr="007F1192">
        <w:rPr>
          <w:b/>
          <w:bCs/>
          <w:color w:val="ED7D31" w:themeColor="accent2"/>
          <w:lang w:val="en-GB"/>
        </w:rPr>
        <w:t>Use Case:</w:t>
      </w:r>
      <w:r>
        <w:rPr>
          <w:b/>
          <w:bCs/>
          <w:color w:val="ED7D31" w:themeColor="accent2"/>
          <w:lang w:val="en-GB"/>
        </w:rPr>
        <w:t xml:space="preserve"> </w:t>
      </w:r>
      <w:r>
        <w:rPr>
          <w:lang w:val="en-GB"/>
        </w:rPr>
        <w:t>C</w:t>
      </w:r>
      <w:r w:rsidRPr="00D332A2">
        <w:rPr>
          <w:lang w:val="en-GB"/>
        </w:rPr>
        <w:t>ount of provisioned vCPUs and if it is equal to 4, return value “1” and if it is not equal to 4, return a value “0”.</w:t>
      </w:r>
    </w:p>
    <w:p w14:paraId="29A12417" w14:textId="77777777" w:rsidR="00CF3639" w:rsidRDefault="00CF3639" w:rsidP="00CF3639">
      <w:pPr>
        <w:pStyle w:val="Code"/>
      </w:pPr>
      <w:r w:rsidRPr="000F43AF">
        <w:t>count(</w:t>
      </w:r>
      <w:r>
        <w:t xml:space="preserve"> </w:t>
      </w:r>
      <w:r w:rsidRPr="000F43AF">
        <w:t>${this, metric=cpu|corecount_provisioned, depth=1, where= ($value == 4)}</w:t>
      </w:r>
      <w:r>
        <w:t xml:space="preserve"> </w:t>
      </w:r>
      <w:r w:rsidRPr="000F43AF">
        <w:t xml:space="preserve">) </w:t>
      </w:r>
    </w:p>
    <w:p w14:paraId="25F25867" w14:textId="77777777" w:rsidR="00CF3639" w:rsidRDefault="00CF3639" w:rsidP="00CF3639">
      <w:pPr>
        <w:pStyle w:val="Code"/>
      </w:pPr>
      <w:r w:rsidRPr="000F43AF">
        <w:t xml:space="preserve">? 1 </w:t>
      </w:r>
    </w:p>
    <w:p w14:paraId="5D363D49" w14:textId="77777777" w:rsidR="00CF3639" w:rsidRPr="004F7262" w:rsidRDefault="00CF3639" w:rsidP="00CF3639">
      <w:pPr>
        <w:pStyle w:val="Code"/>
      </w:pPr>
      <w:r w:rsidRPr="000F43AF">
        <w:t>: 0</w:t>
      </w:r>
    </w:p>
    <w:p w14:paraId="3945977D" w14:textId="77777777" w:rsidR="00CF3639" w:rsidRDefault="00CF3639" w:rsidP="00CF3639">
      <w:pPr>
        <w:rPr>
          <w:lang w:val="en-GB"/>
        </w:rPr>
      </w:pPr>
      <w:r w:rsidRPr="007F1192">
        <w:rPr>
          <w:b/>
          <w:bCs/>
          <w:color w:val="ED7D31" w:themeColor="accent2"/>
          <w:lang w:val="en-GB"/>
        </w:rPr>
        <w:t>Use Case:</w:t>
      </w:r>
      <w:r>
        <w:rPr>
          <w:lang w:val="en-GB"/>
        </w:rPr>
        <w:t xml:space="preserve"> Find the “Actual Recommended vCPU” for a VM.</w:t>
      </w:r>
    </w:p>
    <w:p w14:paraId="3DD17725" w14:textId="77777777" w:rsidR="00CF3639" w:rsidRDefault="00CF3639" w:rsidP="00CF3639">
      <w:pPr>
        <w:rPr>
          <w:lang w:val="en-GB"/>
        </w:rPr>
      </w:pPr>
      <w:r w:rsidRPr="001378F7">
        <w:lastRenderedPageBreak/>
        <w:t xml:space="preserve">While using the </w:t>
      </w:r>
      <w:r>
        <w:t>r</w:t>
      </w:r>
      <w:r w:rsidRPr="001378F7">
        <w:t xml:space="preserve">ightsizing feature, </w:t>
      </w:r>
      <w:r>
        <w:t>VCF Operations</w:t>
      </w:r>
      <w:r w:rsidRPr="001378F7">
        <w:t xml:space="preserve"> provide the vCPUs to be removed or added based on if it is an oversized or undersized </w:t>
      </w:r>
      <w:r>
        <w:t>VM</w:t>
      </w:r>
      <w:r w:rsidRPr="001378F7">
        <w:t>.</w:t>
      </w:r>
      <w:r>
        <w:rPr>
          <w:lang w:val="en-GB"/>
        </w:rPr>
        <w:t xml:space="preserve"> The following logic can be used find the actual recommended values:</w:t>
      </w:r>
    </w:p>
    <w:p w14:paraId="27D48D07" w14:textId="77777777" w:rsidR="00CF3639" w:rsidRDefault="00CF3639" w:rsidP="00CF3639">
      <w:r w:rsidRPr="008E7617">
        <w:rPr>
          <w:b/>
          <w:bCs/>
        </w:rPr>
        <w:t xml:space="preserve">If </w:t>
      </w:r>
      <w:r>
        <w:t>the value of Recommended vCPUs to add is 0,</w:t>
      </w:r>
    </w:p>
    <w:p w14:paraId="2032FD11" w14:textId="77777777" w:rsidR="00CF3639" w:rsidRDefault="00CF3639" w:rsidP="00CF3639">
      <w:r w:rsidRPr="00966ABF">
        <w:rPr>
          <w:b/>
          <w:bCs/>
        </w:rPr>
        <w:t>then</w:t>
      </w:r>
      <w:r>
        <w:t xml:space="preserve"> Actual Recommended vCPU = Provisioned vCPUs – Recommended vCPUs to remove (as an Oversized VM ),</w:t>
      </w:r>
    </w:p>
    <w:p w14:paraId="5F233F81" w14:textId="77777777" w:rsidR="00CF3639" w:rsidRPr="001378F7" w:rsidRDefault="00CF3639" w:rsidP="00CF3639">
      <w:r w:rsidRPr="008E7617">
        <w:rPr>
          <w:b/>
          <w:bCs/>
        </w:rPr>
        <w:t>else</w:t>
      </w:r>
      <w:r>
        <w:t xml:space="preserve"> Actual Recommended vCPU = Provisioned vCPUs + Recommended vCPUs to add ( as an Undersized VM ).</w:t>
      </w:r>
    </w:p>
    <w:p w14:paraId="664818E5" w14:textId="77777777" w:rsidR="00CF3639" w:rsidRDefault="00CF3639" w:rsidP="00CF3639">
      <w:pPr>
        <w:pStyle w:val="Code"/>
      </w:pPr>
      <w:r w:rsidRPr="00FE24DB">
        <w:t>${</w:t>
      </w:r>
      <w:r w:rsidRPr="004B7F57">
        <w:rPr>
          <w:color w:val="0070C0"/>
        </w:rPr>
        <w:t>this</w:t>
      </w:r>
      <w:r w:rsidRPr="00FE24DB">
        <w:t>, metric=summary|undersized|vcpus}</w:t>
      </w:r>
      <w:r>
        <w:t xml:space="preserve"> </w:t>
      </w:r>
      <w:r w:rsidRPr="00FE24DB">
        <w:t>==</w:t>
      </w:r>
      <w:r>
        <w:t xml:space="preserve"> </w:t>
      </w:r>
      <w:r w:rsidRPr="00FE24DB">
        <w:t>0</w:t>
      </w:r>
    </w:p>
    <w:p w14:paraId="76EFEBA5" w14:textId="77777777" w:rsidR="00CF3639" w:rsidRDefault="00CF3639" w:rsidP="00CF3639">
      <w:pPr>
        <w:pStyle w:val="Code"/>
      </w:pPr>
      <w:r w:rsidRPr="00FE24DB">
        <w:t>?</w:t>
      </w:r>
    </w:p>
    <w:p w14:paraId="6D300CB4" w14:textId="77777777" w:rsidR="00CF3639" w:rsidRDefault="00CF3639" w:rsidP="00CF3639">
      <w:pPr>
        <w:pStyle w:val="Code"/>
      </w:pPr>
      <w:r w:rsidRPr="00FE24DB">
        <w:t>(</w:t>
      </w:r>
      <w:r>
        <w:t xml:space="preserve"> </w:t>
      </w:r>
      <w:r w:rsidRPr="00FE24DB">
        <w:t>${this, metric=cpu|corecount_provisioned}</w:t>
      </w:r>
      <w:r>
        <w:t xml:space="preserve"> </w:t>
      </w:r>
      <w:r w:rsidRPr="00FE24DB">
        <w:t>-</w:t>
      </w:r>
      <w:r>
        <w:t xml:space="preserve"> </w:t>
      </w:r>
      <w:r w:rsidRPr="00FE24DB">
        <w:t>${this, metric=summary|oversized|vcpus}</w:t>
      </w:r>
      <w:r>
        <w:t xml:space="preserve"> </w:t>
      </w:r>
      <w:r w:rsidRPr="00FE24DB">
        <w:t>)</w:t>
      </w:r>
    </w:p>
    <w:p w14:paraId="676447A7" w14:textId="77777777" w:rsidR="00CF3639" w:rsidRDefault="00CF3639" w:rsidP="00CF3639">
      <w:pPr>
        <w:pStyle w:val="Code"/>
      </w:pPr>
      <w:r w:rsidRPr="00FE24DB">
        <w:t>:</w:t>
      </w:r>
    </w:p>
    <w:p w14:paraId="0D1DD206" w14:textId="77777777" w:rsidR="00CF3639" w:rsidRPr="00FE24DB" w:rsidRDefault="00CF3639" w:rsidP="00CF3639">
      <w:pPr>
        <w:pStyle w:val="Code"/>
      </w:pPr>
      <w:r w:rsidRPr="00FE24DB">
        <w:t>(</w:t>
      </w:r>
      <w:r>
        <w:t xml:space="preserve"> </w:t>
      </w:r>
      <w:r w:rsidRPr="00FE24DB">
        <w:t>${this, metric=cpu|corecount_provisioned}</w:t>
      </w:r>
      <w:r>
        <w:t xml:space="preserve"> </w:t>
      </w:r>
      <w:r w:rsidRPr="00FE24DB">
        <w:t>+</w:t>
      </w:r>
      <w:r>
        <w:t xml:space="preserve"> </w:t>
      </w:r>
      <w:r w:rsidRPr="00FE24DB">
        <w:t>${this, metric=summary|undersized|vcpus}</w:t>
      </w:r>
      <w:r>
        <w:t xml:space="preserve"> </w:t>
      </w:r>
      <w:r w:rsidRPr="00FE24DB">
        <w:t>)</w:t>
      </w:r>
    </w:p>
    <w:p w14:paraId="4C0EE96D" w14:textId="77777777" w:rsidR="00CF3639" w:rsidRDefault="00CF3639" w:rsidP="00CF3639">
      <w:pPr>
        <w:rPr>
          <w:lang w:val="en-GB"/>
        </w:rPr>
      </w:pPr>
      <w:r>
        <w:rPr>
          <w:lang w:val="en-GB"/>
        </w:rPr>
        <w:t>This formula uses the $this, a reference to the object itself. So the context is not other object.</w:t>
      </w:r>
    </w:p>
    <w:p w14:paraId="731DCBBE" w14:textId="77777777" w:rsidR="00CF3639" w:rsidRDefault="00CF3639" w:rsidP="00CF3639">
      <w:pPr>
        <w:rPr>
          <w:bdr w:val="none" w:sz="0" w:space="0" w:color="auto" w:frame="1"/>
        </w:rPr>
      </w:pPr>
      <w:r>
        <w:rPr>
          <w:bdr w:val="none" w:sz="0" w:space="0" w:color="auto" w:frame="1"/>
        </w:rPr>
        <w:t>For completeness, let’s do the same for memory. Since the default unit is KB, we would like to convert into GB.</w:t>
      </w:r>
    </w:p>
    <w:p w14:paraId="591E2D5C" w14:textId="77777777" w:rsidR="00CF3639" w:rsidRPr="008E325B" w:rsidRDefault="00CF3639" w:rsidP="00CF3639">
      <w:r w:rsidRPr="008E325B">
        <w:rPr>
          <w:b/>
          <w:bCs/>
          <w:bdr w:val="none" w:sz="0" w:space="0" w:color="auto" w:frame="1"/>
        </w:rPr>
        <w:t>If</w:t>
      </w:r>
      <w:r w:rsidRPr="008E325B">
        <w:rPr>
          <w:bdr w:val="none" w:sz="0" w:space="0" w:color="auto" w:frame="1"/>
        </w:rPr>
        <w:t xml:space="preserve"> the value of Recommended Memory to add  is 0,</w:t>
      </w:r>
    </w:p>
    <w:p w14:paraId="75BF0DA4" w14:textId="77777777" w:rsidR="00CF3639" w:rsidRPr="008E325B" w:rsidRDefault="00CF3639" w:rsidP="00CF3639">
      <w:r w:rsidRPr="00966ABF">
        <w:rPr>
          <w:b/>
          <w:bCs/>
          <w:bdr w:val="none" w:sz="0" w:space="0" w:color="auto" w:frame="1"/>
        </w:rPr>
        <w:t>then</w:t>
      </w:r>
      <w:r w:rsidRPr="008E325B">
        <w:rPr>
          <w:bdr w:val="none" w:sz="0" w:space="0" w:color="auto" w:frame="1"/>
        </w:rPr>
        <w:t xml:space="preserve"> Actual Recommended Memory = Provisioned memory – Recommended Memory to remove (as an Oversized VM),</w:t>
      </w:r>
    </w:p>
    <w:p w14:paraId="3D7B4A02" w14:textId="77777777" w:rsidR="00CF3639" w:rsidRPr="00966ABF" w:rsidRDefault="00CF3639" w:rsidP="00CF3639">
      <w:r w:rsidRPr="008E325B">
        <w:rPr>
          <w:b/>
          <w:bCs/>
          <w:bdr w:val="none" w:sz="0" w:space="0" w:color="auto" w:frame="1"/>
        </w:rPr>
        <w:t>else</w:t>
      </w:r>
      <w:r w:rsidRPr="008E325B">
        <w:rPr>
          <w:bdr w:val="none" w:sz="0" w:space="0" w:color="auto" w:frame="1"/>
        </w:rPr>
        <w:t> Actual Recommended Memory = Provisioned Memory + Recommended Memory to add (as an Undersized VM)</w:t>
      </w:r>
    </w:p>
    <w:p w14:paraId="3DD30B43" w14:textId="77777777" w:rsidR="00CF3639" w:rsidRDefault="00CF3639" w:rsidP="00CF3639">
      <w:pPr>
        <w:pStyle w:val="Code"/>
      </w:pPr>
      <w:r w:rsidRPr="00FE24DB">
        <w:t>(</w:t>
      </w:r>
    </w:p>
    <w:p w14:paraId="6463EFB1" w14:textId="77777777" w:rsidR="00CF3639" w:rsidRDefault="00CF3639" w:rsidP="00CF3639">
      <w:pPr>
        <w:pStyle w:val="Code"/>
      </w:pPr>
      <w:r>
        <w:t xml:space="preserve">  </w:t>
      </w:r>
      <w:r w:rsidRPr="00FE24DB">
        <w:t>${this, metric=summary|undersized|memory}</w:t>
      </w:r>
      <w:r>
        <w:t xml:space="preserve"> </w:t>
      </w:r>
      <w:r w:rsidRPr="00FE24DB">
        <w:t>==</w:t>
      </w:r>
      <w:r>
        <w:t xml:space="preserve"> </w:t>
      </w:r>
      <w:r w:rsidRPr="00FE24DB">
        <w:t>0</w:t>
      </w:r>
    </w:p>
    <w:p w14:paraId="68EF37C8" w14:textId="77777777" w:rsidR="00CF3639" w:rsidRDefault="00CF3639" w:rsidP="00CF3639">
      <w:pPr>
        <w:pStyle w:val="Code"/>
      </w:pPr>
      <w:r>
        <w:t xml:space="preserve">  </w:t>
      </w:r>
      <w:r w:rsidRPr="00FE24DB">
        <w:t>?</w:t>
      </w:r>
    </w:p>
    <w:p w14:paraId="3C3BF5BB" w14:textId="77777777" w:rsidR="00CF3639" w:rsidRDefault="00CF3639" w:rsidP="00CF3639">
      <w:pPr>
        <w:pStyle w:val="Code"/>
      </w:pPr>
      <w:r>
        <w:t xml:space="preserve">  </w:t>
      </w:r>
      <w:r w:rsidRPr="00FE24DB">
        <w:t>(</w:t>
      </w:r>
      <w:r>
        <w:t xml:space="preserve"> </w:t>
      </w:r>
      <w:r w:rsidRPr="00FE24DB">
        <w:t>${this, metric=mem|guest_provisioned}</w:t>
      </w:r>
      <w:r>
        <w:t xml:space="preserve"> </w:t>
      </w:r>
      <w:r w:rsidRPr="00FE24DB">
        <w:t>-</w:t>
      </w:r>
      <w:r>
        <w:t xml:space="preserve"> </w:t>
      </w:r>
      <w:r w:rsidRPr="00FE24DB">
        <w:t>${this, metric=summary|oversized|memory}</w:t>
      </w:r>
      <w:r>
        <w:t xml:space="preserve"> </w:t>
      </w:r>
      <w:r w:rsidRPr="00FE24DB">
        <w:t>)</w:t>
      </w:r>
    </w:p>
    <w:p w14:paraId="634EED5C" w14:textId="77777777" w:rsidR="00CF3639" w:rsidRDefault="00CF3639" w:rsidP="00CF3639">
      <w:pPr>
        <w:pStyle w:val="Code"/>
      </w:pPr>
      <w:r>
        <w:t xml:space="preserve">  </w:t>
      </w:r>
      <w:r w:rsidRPr="00FE24DB">
        <w:t>:</w:t>
      </w:r>
    </w:p>
    <w:p w14:paraId="65F4C7DF" w14:textId="77777777" w:rsidR="00CF3639" w:rsidRDefault="00CF3639" w:rsidP="00CF3639">
      <w:pPr>
        <w:pStyle w:val="Code"/>
      </w:pPr>
      <w:r>
        <w:t xml:space="preserve">  </w:t>
      </w:r>
      <w:r w:rsidRPr="00FE24DB">
        <w:t>(</w:t>
      </w:r>
      <w:r>
        <w:t xml:space="preserve"> </w:t>
      </w:r>
      <w:r w:rsidRPr="00FE24DB">
        <w:t>${this, metric=mem|guest_provisioned}</w:t>
      </w:r>
      <w:r>
        <w:t xml:space="preserve"> </w:t>
      </w:r>
      <w:r w:rsidRPr="00FE24DB">
        <w:t>+</w:t>
      </w:r>
      <w:r>
        <w:t xml:space="preserve"> </w:t>
      </w:r>
      <w:r w:rsidRPr="00FE24DB">
        <w:t>${this, metric=summary|undersized|memory}</w:t>
      </w:r>
      <w:r>
        <w:t xml:space="preserve"> </w:t>
      </w:r>
      <w:r w:rsidRPr="00FE24DB">
        <w:t>)</w:t>
      </w:r>
    </w:p>
    <w:p w14:paraId="7AA4B3F7" w14:textId="77777777" w:rsidR="00CF3639" w:rsidRDefault="00CF3639" w:rsidP="00CF3639">
      <w:pPr>
        <w:pStyle w:val="Code"/>
      </w:pPr>
      <w:r w:rsidRPr="00FE24DB">
        <w:t>)</w:t>
      </w:r>
    </w:p>
    <w:p w14:paraId="1B98F189" w14:textId="77777777" w:rsidR="00CF3639" w:rsidRDefault="00CF3639" w:rsidP="00CF3639">
      <w:pPr>
        <w:pStyle w:val="Code"/>
      </w:pPr>
      <w:r w:rsidRPr="00FE24DB">
        <w:t>/</w:t>
      </w:r>
      <w:r>
        <w:t xml:space="preserve"> </w:t>
      </w:r>
      <w:r w:rsidRPr="00FE24DB">
        <w:t>1048576</w:t>
      </w:r>
    </w:p>
    <w:p w14:paraId="5576D056" w14:textId="77777777" w:rsidR="00CF3639" w:rsidRPr="00966ABF" w:rsidRDefault="00CF3639" w:rsidP="00CF3639">
      <w:r>
        <w:t>Take note there is no Case Statement. So you gotta use Nested IF as workaround.</w:t>
      </w:r>
    </w:p>
    <w:p w14:paraId="4A235C97" w14:textId="77777777" w:rsidR="00CF3639" w:rsidRDefault="00CF3639" w:rsidP="002113A7">
      <w:pPr>
        <w:pStyle w:val="Heading4"/>
      </w:pPr>
      <w:r>
        <w:t>Instanced Value</w:t>
      </w:r>
    </w:p>
    <w:p w14:paraId="49A3F588" w14:textId="54BAA5D2" w:rsidR="00CF3639" w:rsidRDefault="00CF3639" w:rsidP="00CF3639">
      <w:r>
        <w:t xml:space="preserve">Some metrics and properties in VCF Operations exist as instance value, meaning they are repeated for each instance. The advantage of this it reduces the number of children object. The disadvantage is in </w:t>
      </w:r>
      <w:r w:rsidR="005C53C2">
        <w:t>visualization</w:t>
      </w:r>
      <w:r>
        <w:t>, as the metrics need to be accessed via the instance and not just the object.</w:t>
      </w:r>
    </w:p>
    <w:p w14:paraId="320F32BB" w14:textId="77777777" w:rsidR="00CF3639" w:rsidRDefault="00CF3639" w:rsidP="00CF3639">
      <w:pPr>
        <w:jc w:val="center"/>
      </w:pPr>
      <w:r w:rsidRPr="009454AD">
        <w:rPr>
          <w:noProof/>
        </w:rPr>
        <w:drawing>
          <wp:inline distT="0" distB="0" distL="0" distR="0" wp14:anchorId="2446AB8C" wp14:editId="23EB3E8F">
            <wp:extent cx="1716153" cy="1187516"/>
            <wp:effectExtent l="0" t="0" r="0" b="0"/>
            <wp:docPr id="1709717435" name="Picture 17097174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5" name="Picture 1709717435" descr="A screenshot of a computer&#10;&#10;Description automatically generated"/>
                    <pic:cNvPicPr/>
                  </pic:nvPicPr>
                  <pic:blipFill>
                    <a:blip r:embed="rId618"/>
                    <a:stretch>
                      <a:fillRect/>
                    </a:stretch>
                  </pic:blipFill>
                  <pic:spPr>
                    <a:xfrm>
                      <a:off x="0" y="0"/>
                      <a:ext cx="1719467" cy="1189809"/>
                    </a:xfrm>
                    <a:prstGeom prst="rect">
                      <a:avLst/>
                    </a:prstGeom>
                  </pic:spPr>
                </pic:pic>
              </a:graphicData>
            </a:graphic>
          </wp:inline>
        </w:drawing>
      </w:r>
    </w:p>
    <w:p w14:paraId="0C19FEFD" w14:textId="7126611B" w:rsidR="00CF3639" w:rsidRDefault="00CF3639" w:rsidP="00CF3639">
      <w:r>
        <w:lastRenderedPageBreak/>
        <w:t>One way to make reporting or dashboarding easier is to aggregate the value</w:t>
      </w:r>
      <w:r w:rsidR="00114C9D">
        <w:t>s</w:t>
      </w:r>
      <w:r>
        <w:t xml:space="preserve"> to the object. You do this via the </w:t>
      </w:r>
      <w:r w:rsidRPr="00523A9B">
        <w:rPr>
          <w:color w:val="00B0F0"/>
        </w:rPr>
        <w:t>attribute</w:t>
      </w:r>
      <w:r>
        <w:t xml:space="preserve"> option. </w:t>
      </w:r>
    </w:p>
    <w:p w14:paraId="5C57D539" w14:textId="231E8B5B" w:rsidR="00CF3639" w:rsidRDefault="00CF3639" w:rsidP="00CF3639">
      <w:r>
        <w:t>The following code adds all virtual disk</w:t>
      </w:r>
      <w:r w:rsidR="00114C9D">
        <w:t>s</w:t>
      </w:r>
      <w:r>
        <w:t xml:space="preserve"> space of a VM. </w:t>
      </w:r>
    </w:p>
    <w:p w14:paraId="309BD715" w14:textId="0F025138" w:rsidR="00CF3639" w:rsidRDefault="00114C9D" w:rsidP="00CF3639">
      <w:pPr>
        <w:pStyle w:val="Code"/>
      </w:pPr>
      <w:r>
        <w:t>S</w:t>
      </w:r>
      <w:r w:rsidR="00CF3639">
        <w:t>um</w:t>
      </w:r>
      <w:r>
        <w:t xml:space="preserve"> </w:t>
      </w:r>
      <w:r w:rsidR="00CF3639">
        <w:t xml:space="preserve">(${adaptertype=VMWARE, objecttype=VirtualMachine, attribute=virtualDisk|configuredGB, depth=5})   </w:t>
      </w:r>
    </w:p>
    <w:p w14:paraId="6596FF44" w14:textId="77777777" w:rsidR="00CF3639" w:rsidRPr="00924A4F" w:rsidRDefault="00CF3639" w:rsidP="00CF3639">
      <w:pPr>
        <w:rPr>
          <w:lang w:val="en-GB"/>
        </w:rPr>
      </w:pPr>
      <w:r>
        <w:t xml:space="preserve">Note that </w:t>
      </w:r>
      <w:r w:rsidRPr="00523A9B">
        <w:rPr>
          <w:color w:val="00B0F0"/>
        </w:rPr>
        <w:t xml:space="preserve">where </w:t>
      </w:r>
      <w:r>
        <w:t xml:space="preserve">clause can be done with </w:t>
      </w:r>
      <w:r w:rsidRPr="00523A9B">
        <w:rPr>
          <w:color w:val="00B0F0"/>
        </w:rPr>
        <w:t>metric</w:t>
      </w:r>
      <w:r>
        <w:t xml:space="preserve"> only and not </w:t>
      </w:r>
      <w:r w:rsidRPr="00523A9B">
        <w:rPr>
          <w:color w:val="00B0F0"/>
        </w:rPr>
        <w:t>attribute</w:t>
      </w:r>
      <w:r>
        <w:rPr>
          <w:color w:val="00B0F0"/>
        </w:rPr>
        <w:t xml:space="preserve">. </w:t>
      </w:r>
      <w:r>
        <w:t>You can add instanced metrics but cannot apply where clause to that.</w:t>
      </w:r>
    </w:p>
    <w:p w14:paraId="6CCBCE35" w14:textId="070950F7" w:rsidR="00CF3639" w:rsidRPr="00DB4266" w:rsidRDefault="00CF3639" w:rsidP="002113A7">
      <w:pPr>
        <w:pStyle w:val="Heading3"/>
      </w:pPr>
      <w:r w:rsidRPr="00DB4266">
        <w:t>Advanced Examples</w:t>
      </w:r>
    </w:p>
    <w:p w14:paraId="61B2C6C8" w14:textId="77777777" w:rsidR="00CF3639" w:rsidRDefault="00CF3639" w:rsidP="00CF3639">
      <w:r>
        <w:t xml:space="preserve">This is where you vrealize the full </w:t>
      </w:r>
      <w:r w:rsidRPr="00AC7F66">
        <w:t>capability</w:t>
      </w:r>
      <w:r>
        <w:t xml:space="preserve"> of super metric. It’s actually a programming language that gets executed as a straight line. That means it can’t loop. Think of it as a mathematical formula.</w:t>
      </w:r>
    </w:p>
    <w:p w14:paraId="38EABB2C" w14:textId="02C899E0" w:rsidR="00677800" w:rsidRDefault="00677800" w:rsidP="002113A7">
      <w:pPr>
        <w:pStyle w:val="Heading4"/>
      </w:pPr>
      <w:r>
        <w:t>RDM Disk Capacity</w:t>
      </w:r>
    </w:p>
    <w:p w14:paraId="08A3A7D8" w14:textId="4E68F4B8" w:rsidR="00677800" w:rsidRPr="00677800" w:rsidRDefault="00677800" w:rsidP="00677800">
      <w:pPr>
        <w:rPr>
          <w:lang w:val="en-GB" w:eastAsia="en-SG"/>
        </w:rPr>
      </w:pPr>
      <w:r>
        <w:rPr>
          <w:lang w:val="en-GB" w:eastAsia="en-SG"/>
        </w:rPr>
        <w:t>How do you sum t</w:t>
      </w:r>
      <w:r w:rsidRPr="00677800">
        <w:rPr>
          <w:lang w:val="en-GB" w:eastAsia="en-SG"/>
        </w:rPr>
        <w:t>he total capacity of RDM disks in a virtual machine</w:t>
      </w:r>
      <w:r>
        <w:rPr>
          <w:lang w:val="en-GB" w:eastAsia="en-SG"/>
        </w:rPr>
        <w:t>, since the VM typically has VMDK disk also?</w:t>
      </w:r>
    </w:p>
    <w:p w14:paraId="71652178" w14:textId="3B1B098A" w:rsidR="00677800" w:rsidRDefault="00677800" w:rsidP="00677800">
      <w:pPr>
        <w:rPr>
          <w:lang w:val="en-GB" w:eastAsia="en-SG"/>
        </w:rPr>
      </w:pPr>
      <w:r w:rsidRPr="00677800">
        <w:rPr>
          <w:lang w:val="en-GB" w:eastAsia="en-SG"/>
        </w:rPr>
        <w:t>In this super metric, we check the virtual disk for the property “</w:t>
      </w:r>
      <w:r w:rsidRPr="00677800">
        <w:rPr>
          <w:color w:val="00B0F0"/>
          <w:lang w:val="en-GB" w:eastAsia="en-SG"/>
        </w:rPr>
        <w:t>IsRDM</w:t>
      </w:r>
      <w:r w:rsidRPr="00677800">
        <w:rPr>
          <w:lang w:val="en-GB" w:eastAsia="en-SG"/>
        </w:rPr>
        <w:t>” and if it is true, add that disk capacity</w:t>
      </w:r>
      <w:r>
        <w:rPr>
          <w:lang w:val="en-GB" w:eastAsia="en-SG"/>
        </w:rPr>
        <w:t xml:space="preserve">, else set </w:t>
      </w:r>
      <w:r w:rsidRPr="00677800">
        <w:rPr>
          <w:lang w:val="en-GB" w:eastAsia="en-SG"/>
        </w:rPr>
        <w:t xml:space="preserve">the capacity value as zero. </w:t>
      </w:r>
      <w:r>
        <w:rPr>
          <w:lang w:val="en-GB" w:eastAsia="en-SG"/>
        </w:rPr>
        <w:t>We do it for each scsciN:N, and sum all the answers.</w:t>
      </w:r>
    </w:p>
    <w:p w14:paraId="5BBF649C" w14:textId="65FD971D" w:rsidR="00677800" w:rsidRPr="00677800" w:rsidRDefault="00677800" w:rsidP="00677800">
      <w:pPr>
        <w:rPr>
          <w:lang w:val="en-GB" w:eastAsia="en-SG"/>
        </w:rPr>
      </w:pPr>
      <w:r>
        <w:rPr>
          <w:lang w:val="en-GB" w:eastAsia="en-SG"/>
        </w:rPr>
        <w:t xml:space="preserve">Limitation: </w:t>
      </w:r>
      <w:r w:rsidRPr="00677800">
        <w:rPr>
          <w:lang w:val="en-GB" w:eastAsia="en-SG"/>
        </w:rPr>
        <w:t xml:space="preserve">you </w:t>
      </w:r>
      <w:r>
        <w:rPr>
          <w:lang w:val="en-GB" w:eastAsia="en-SG"/>
        </w:rPr>
        <w:t xml:space="preserve">need to </w:t>
      </w:r>
      <w:r w:rsidRPr="00677800">
        <w:rPr>
          <w:lang w:val="en-GB" w:eastAsia="en-SG"/>
        </w:rPr>
        <w:t>keep adding the disks as required</w:t>
      </w:r>
      <w:r w:rsidR="00FE57B2">
        <w:rPr>
          <w:lang w:val="en-GB" w:eastAsia="en-SG"/>
        </w:rPr>
        <w:t>.</w:t>
      </w:r>
    </w:p>
    <w:p w14:paraId="3AA79E48" w14:textId="085D3827" w:rsidR="00677800" w:rsidRDefault="00677800" w:rsidP="00677800">
      <w:pPr>
        <w:pStyle w:val="Code"/>
      </w:pPr>
      <w:r>
        <w:t>(</w:t>
      </w:r>
      <w:r w:rsidRPr="00677800">
        <w:t>sum</w:t>
      </w:r>
    </w:p>
    <w:p w14:paraId="20E5F4B4" w14:textId="37431B49" w:rsidR="00677800" w:rsidRDefault="00677800" w:rsidP="00677800">
      <w:pPr>
        <w:pStyle w:val="Code"/>
      </w:pPr>
      <w:r>
        <w:t xml:space="preserve">   (</w:t>
      </w:r>
      <w:r w:rsidRPr="00677800">
        <w:t xml:space="preserve">${this, metric=virtualDisk:scsi0:0|configuredGB, where= "virtualDisk:scsi0:0|isRDM equals true"}) ? </w:t>
      </w:r>
    </w:p>
    <w:p w14:paraId="5929DA14" w14:textId="241AF71E" w:rsidR="00677800" w:rsidRDefault="00677800" w:rsidP="00677800">
      <w:pPr>
        <w:pStyle w:val="Code"/>
      </w:pPr>
      <w:r>
        <w:t xml:space="preserve">   </w:t>
      </w:r>
      <w:r w:rsidRPr="00677800">
        <w:t>(${this, metric=virtualDisk:scsi0:0|configuredGB}) :</w:t>
      </w:r>
      <w:r>
        <w:t xml:space="preserve"> </w:t>
      </w:r>
      <w:r w:rsidRPr="00677800">
        <w:t xml:space="preserve">0 </w:t>
      </w:r>
    </w:p>
    <w:p w14:paraId="680FFA20" w14:textId="36D9B60D" w:rsidR="00677800" w:rsidRDefault="00677800" w:rsidP="00677800">
      <w:pPr>
        <w:pStyle w:val="Code"/>
      </w:pPr>
      <w:r w:rsidRPr="00677800">
        <w:t xml:space="preserve">) </w:t>
      </w:r>
    </w:p>
    <w:p w14:paraId="65D2BCC6" w14:textId="5F94BC7D" w:rsidR="00677800" w:rsidRDefault="00677800" w:rsidP="00677800">
      <w:pPr>
        <w:pStyle w:val="Code"/>
      </w:pPr>
      <w:r w:rsidRPr="00677800">
        <w:t xml:space="preserve">+ </w:t>
      </w:r>
    </w:p>
    <w:p w14:paraId="1C64699E" w14:textId="77777777" w:rsidR="00677800" w:rsidRDefault="00677800" w:rsidP="00677800">
      <w:pPr>
        <w:pStyle w:val="Code"/>
      </w:pPr>
      <w:r w:rsidRPr="00677800">
        <w:t>(sum</w:t>
      </w:r>
      <w:r>
        <w:t xml:space="preserve"> </w:t>
      </w:r>
    </w:p>
    <w:p w14:paraId="71F41D8A" w14:textId="396DDBD5" w:rsidR="00677800" w:rsidRDefault="00677800" w:rsidP="00677800">
      <w:pPr>
        <w:pStyle w:val="Code"/>
      </w:pPr>
      <w:r>
        <w:t xml:space="preserve">   </w:t>
      </w:r>
      <w:r w:rsidRPr="00677800">
        <w:t xml:space="preserve">(${this, metric=virtualDisk:scsi0:1|configuredGB, where= "virtualDisk:scsi0:1|isRDM equals true"}) ? </w:t>
      </w:r>
    </w:p>
    <w:p w14:paraId="6D1D3A3F" w14:textId="7F308D08" w:rsidR="00677800" w:rsidRDefault="00677800" w:rsidP="00677800">
      <w:pPr>
        <w:pStyle w:val="Code"/>
      </w:pPr>
      <w:r>
        <w:t xml:space="preserve">   </w:t>
      </w:r>
      <w:r w:rsidRPr="00677800">
        <w:t>(${this, metric=virtualDisk:scsi0:1|configuredGB}) :</w:t>
      </w:r>
      <w:r>
        <w:t xml:space="preserve"> </w:t>
      </w:r>
      <w:r w:rsidRPr="00677800">
        <w:t xml:space="preserve">0 </w:t>
      </w:r>
    </w:p>
    <w:p w14:paraId="79390957" w14:textId="6D68EB71" w:rsidR="00677800" w:rsidRDefault="00677800" w:rsidP="00677800">
      <w:pPr>
        <w:pStyle w:val="Code"/>
      </w:pPr>
      <w:r w:rsidRPr="00677800">
        <w:t xml:space="preserve">) </w:t>
      </w:r>
    </w:p>
    <w:p w14:paraId="1E54EDB3" w14:textId="626FE1DF" w:rsidR="00677800" w:rsidRDefault="00677800" w:rsidP="00677800">
      <w:pPr>
        <w:pStyle w:val="Code"/>
      </w:pPr>
      <w:r w:rsidRPr="00677800">
        <w:t xml:space="preserve">+ </w:t>
      </w:r>
    </w:p>
    <w:p w14:paraId="23DB4987" w14:textId="77777777" w:rsidR="00677800" w:rsidRDefault="00677800" w:rsidP="00677800">
      <w:pPr>
        <w:pStyle w:val="Code"/>
      </w:pPr>
      <w:r w:rsidRPr="00677800">
        <w:t>(sum</w:t>
      </w:r>
      <w:r>
        <w:t xml:space="preserve"> </w:t>
      </w:r>
    </w:p>
    <w:p w14:paraId="2DCDEBA5" w14:textId="77777777" w:rsidR="00677800" w:rsidRDefault="00677800" w:rsidP="00677800">
      <w:pPr>
        <w:pStyle w:val="Code"/>
      </w:pPr>
      <w:r>
        <w:t xml:space="preserve">   </w:t>
      </w:r>
      <w:r w:rsidRPr="00677800">
        <w:t xml:space="preserve">(${this, metric=virtualDisk:scsi0:2|configuredGB, where= "virtualDisk:scsi0:2|isRDM equals true"}) ? </w:t>
      </w:r>
    </w:p>
    <w:p w14:paraId="608EB39E" w14:textId="1FD45CA3" w:rsidR="00677800" w:rsidRDefault="00677800" w:rsidP="00677800">
      <w:pPr>
        <w:pStyle w:val="Code"/>
      </w:pPr>
      <w:r>
        <w:t xml:space="preserve">   </w:t>
      </w:r>
      <w:r w:rsidRPr="00677800">
        <w:t>(${this, metric=virtualDisk:scsi0:2|configuredGB}) :</w:t>
      </w:r>
      <w:r>
        <w:t xml:space="preserve"> </w:t>
      </w:r>
      <w:r w:rsidRPr="00677800">
        <w:t xml:space="preserve">0 </w:t>
      </w:r>
    </w:p>
    <w:p w14:paraId="15F9630D" w14:textId="14F044DE" w:rsidR="00677800" w:rsidRDefault="00677800" w:rsidP="00677800">
      <w:pPr>
        <w:pStyle w:val="Code"/>
      </w:pPr>
      <w:r w:rsidRPr="00677800">
        <w:t>)</w:t>
      </w:r>
    </w:p>
    <w:p w14:paraId="7205FBD1" w14:textId="523AEA96" w:rsidR="00677800" w:rsidRPr="00677800" w:rsidRDefault="00677800" w:rsidP="00677800">
      <w:pPr>
        <w:rPr>
          <w:lang w:val="en-GB" w:eastAsia="en-SG"/>
        </w:rPr>
      </w:pPr>
      <w:r w:rsidRPr="001E3423">
        <w:rPr>
          <w:noProof/>
          <w:lang w:val="en-US"/>
        </w:rPr>
        <w:drawing>
          <wp:inline distT="0" distB="0" distL="0" distR="0" wp14:anchorId="394652BC" wp14:editId="728E8D7E">
            <wp:extent cx="6080760" cy="438912"/>
            <wp:effectExtent l="0" t="0" r="0" b="0"/>
            <wp:docPr id="90622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22969" name=""/>
                    <pic:cNvPicPr/>
                  </pic:nvPicPr>
                  <pic:blipFill>
                    <a:blip r:embed="rId619"/>
                    <a:stretch>
                      <a:fillRect/>
                    </a:stretch>
                  </pic:blipFill>
                  <pic:spPr>
                    <a:xfrm>
                      <a:off x="0" y="0"/>
                      <a:ext cx="6080760" cy="438912"/>
                    </a:xfrm>
                    <a:prstGeom prst="rect">
                      <a:avLst/>
                    </a:prstGeom>
                  </pic:spPr>
                </pic:pic>
              </a:graphicData>
            </a:graphic>
          </wp:inline>
        </w:drawing>
      </w:r>
    </w:p>
    <w:p w14:paraId="0ACB8AD8" w14:textId="32FD4271" w:rsidR="00CF3639" w:rsidRPr="00AC7F66" w:rsidRDefault="00CF3639" w:rsidP="002113A7">
      <w:pPr>
        <w:pStyle w:val="Heading4"/>
      </w:pPr>
      <w:r w:rsidRPr="00AC7F66">
        <w:lastRenderedPageBreak/>
        <w:t>Tools Status</w:t>
      </w:r>
    </w:p>
    <w:p w14:paraId="3D9A464D" w14:textId="77777777" w:rsidR="00CF3639" w:rsidRDefault="00CF3639" w:rsidP="00CF3639">
      <w:pPr>
        <w:rPr>
          <w:lang w:val="en-GB"/>
        </w:rPr>
      </w:pPr>
      <w:r w:rsidRPr="007F1192">
        <w:rPr>
          <w:b/>
          <w:bCs/>
          <w:color w:val="ED7D31" w:themeColor="accent2"/>
          <w:lang w:val="en-GB"/>
        </w:rPr>
        <w:t>Use Case:</w:t>
      </w:r>
      <w:r>
        <w:rPr>
          <w:b/>
          <w:bCs/>
          <w:color w:val="ED7D31" w:themeColor="accent2"/>
          <w:lang w:val="en-GB"/>
        </w:rPr>
        <w:t xml:space="preserve"> </w:t>
      </w:r>
      <w:r w:rsidRPr="00317F1A">
        <w:rPr>
          <w:lang w:val="en-GB"/>
        </w:rPr>
        <w:t xml:space="preserve">check </w:t>
      </w:r>
      <w:r>
        <w:rPr>
          <w:lang w:val="en-GB"/>
        </w:rPr>
        <w:t xml:space="preserve">the </w:t>
      </w:r>
      <w:r w:rsidRPr="00317F1A">
        <w:rPr>
          <w:lang w:val="en-GB"/>
        </w:rPr>
        <w:t>VM Tools running status</w:t>
      </w:r>
      <w:r>
        <w:rPr>
          <w:lang w:val="en-GB"/>
        </w:rPr>
        <w:t>. I</w:t>
      </w:r>
      <w:r w:rsidRPr="00317F1A">
        <w:rPr>
          <w:lang w:val="en-GB"/>
        </w:rPr>
        <w:t>f it is running, return the value of OS uptime</w:t>
      </w:r>
      <w:r>
        <w:rPr>
          <w:lang w:val="en-GB"/>
        </w:rPr>
        <w:t xml:space="preserve">, else </w:t>
      </w:r>
      <w:r w:rsidRPr="00317F1A">
        <w:rPr>
          <w:lang w:val="en-GB"/>
        </w:rPr>
        <w:t xml:space="preserve">return </w:t>
      </w:r>
      <w:r>
        <w:rPr>
          <w:lang w:val="en-GB"/>
        </w:rPr>
        <w:t xml:space="preserve">the value </w:t>
      </w:r>
      <w:r w:rsidRPr="00317F1A">
        <w:rPr>
          <w:lang w:val="en-GB"/>
        </w:rPr>
        <w:t>zero.</w:t>
      </w:r>
    </w:p>
    <w:p w14:paraId="6287DCE6" w14:textId="77777777" w:rsidR="00CF3639" w:rsidRDefault="00CF3639" w:rsidP="00CF3639">
      <w:pPr>
        <w:rPr>
          <w:lang w:val="en-GB"/>
        </w:rPr>
      </w:pPr>
      <w:r>
        <w:rPr>
          <w:lang w:val="en-GB"/>
        </w:rPr>
        <w:t>In this example, we’re combining where clause and If Then Else.</w:t>
      </w:r>
    </w:p>
    <w:p w14:paraId="11325719" w14:textId="77777777" w:rsidR="00CF3639" w:rsidRDefault="00CF3639" w:rsidP="00CF3639">
      <w:pPr>
        <w:pStyle w:val="Code"/>
      </w:pPr>
      <w:r w:rsidRPr="00FE24DB">
        <w:t>count(</w:t>
      </w:r>
      <w:r>
        <w:t xml:space="preserve"> </w:t>
      </w:r>
      <w:r w:rsidRPr="00FE24DB">
        <w:t>${this, metric=summary|guest|toolsRunningStatus,</w:t>
      </w:r>
      <w:r>
        <w:t xml:space="preserve"> </w:t>
      </w:r>
      <w:r w:rsidRPr="00FE24DB">
        <w:t>where=</w:t>
      </w:r>
      <w:r>
        <w:t xml:space="preserve"> </w:t>
      </w:r>
      <w:r w:rsidRPr="00FE24DB">
        <w:t xml:space="preserve">(!($value contains 'Not Running'))}) != 0 </w:t>
      </w:r>
    </w:p>
    <w:p w14:paraId="53441101" w14:textId="77777777" w:rsidR="00CF3639" w:rsidRDefault="00CF3639" w:rsidP="00CF3639">
      <w:pPr>
        <w:pStyle w:val="Code"/>
      </w:pPr>
      <w:r w:rsidRPr="00FE24DB">
        <w:t xml:space="preserve">? </w:t>
      </w:r>
    </w:p>
    <w:p w14:paraId="754D32AB" w14:textId="77777777" w:rsidR="00CF3639" w:rsidRDefault="00CF3639" w:rsidP="00CF3639">
      <w:pPr>
        <w:pStyle w:val="Code"/>
      </w:pPr>
      <w:r w:rsidRPr="00FE24DB">
        <w:t>(</w:t>
      </w:r>
      <w:r>
        <w:t xml:space="preserve"> </w:t>
      </w:r>
      <w:r w:rsidRPr="00FE24DB">
        <w:t>${this, metric=sys|osUptime_latest}</w:t>
      </w:r>
      <w:r>
        <w:t xml:space="preserve"> </w:t>
      </w:r>
      <w:r w:rsidRPr="00FE24DB">
        <w:t xml:space="preserve">) </w:t>
      </w:r>
    </w:p>
    <w:p w14:paraId="2D9DCC20" w14:textId="77777777" w:rsidR="00CF3639" w:rsidRDefault="00CF3639" w:rsidP="00CF3639">
      <w:pPr>
        <w:pStyle w:val="Code"/>
      </w:pPr>
      <w:r w:rsidRPr="00FE24DB">
        <w:t>:</w:t>
      </w:r>
      <w:r>
        <w:t xml:space="preserve"> </w:t>
      </w:r>
    </w:p>
    <w:p w14:paraId="19ACA0CC" w14:textId="77777777" w:rsidR="00CF3639" w:rsidRDefault="00CF3639" w:rsidP="00CF3639">
      <w:pPr>
        <w:pStyle w:val="Code"/>
      </w:pPr>
      <w:r w:rsidRPr="00FE24DB">
        <w:t xml:space="preserve">0 </w:t>
      </w:r>
    </w:p>
    <w:p w14:paraId="0EA17C4B" w14:textId="77777777" w:rsidR="00CF3639" w:rsidRPr="007E5D03" w:rsidRDefault="00CF3639" w:rsidP="002113A7">
      <w:pPr>
        <w:pStyle w:val="Heading4"/>
      </w:pPr>
      <w:bookmarkStart w:id="62" w:name="_Weighted_KPI"/>
      <w:bookmarkEnd w:id="62"/>
      <w:r w:rsidRPr="007E5D03">
        <w:t>Weighted KPI</w:t>
      </w:r>
    </w:p>
    <w:p w14:paraId="6429F5FA" w14:textId="1D68AB98" w:rsidR="00CF3639" w:rsidRDefault="00CF3639" w:rsidP="00CF3639">
      <w:pPr>
        <w:rPr>
          <w:lang w:val="en-GB"/>
        </w:rPr>
      </w:pPr>
      <w:r w:rsidRPr="007F1192">
        <w:rPr>
          <w:b/>
          <w:bCs/>
          <w:color w:val="ED7D31" w:themeColor="accent2"/>
          <w:lang w:val="en-GB"/>
        </w:rPr>
        <w:t>Use Case:</w:t>
      </w:r>
      <w:r>
        <w:rPr>
          <w:b/>
          <w:bCs/>
          <w:color w:val="ED7D31" w:themeColor="accent2"/>
          <w:lang w:val="en-GB"/>
        </w:rPr>
        <w:t xml:space="preserve"> </w:t>
      </w:r>
      <w:r>
        <w:rPr>
          <w:lang w:val="en-GB"/>
        </w:rPr>
        <w:t xml:space="preserve">define Performance (%) of an object. The requirement is defined in the </w:t>
      </w:r>
      <w:r w:rsidRPr="009166CF">
        <w:rPr>
          <w:lang w:val="en-GB"/>
        </w:rPr>
        <w:t xml:space="preserve">Performance </w:t>
      </w:r>
      <w:r w:rsidR="009166CF">
        <w:rPr>
          <w:lang w:val="en-GB"/>
        </w:rPr>
        <w:t>Modelling section</w:t>
      </w:r>
      <w:r>
        <w:rPr>
          <w:lang w:val="en-GB"/>
        </w:rPr>
        <w:t xml:space="preserve"> </w:t>
      </w:r>
      <w:r w:rsidR="009166CF">
        <w:rPr>
          <w:lang w:val="en-GB"/>
        </w:rPr>
        <w:t>of vSphere Metrics book.</w:t>
      </w:r>
    </w:p>
    <w:p w14:paraId="38CE6285" w14:textId="77777777" w:rsidR="00CF3639" w:rsidRDefault="00CF3639" w:rsidP="00CF3639">
      <w:pPr>
        <w:rPr>
          <w:lang w:val="en-GB"/>
        </w:rPr>
      </w:pPr>
      <w:r>
        <w:rPr>
          <w:lang w:val="en-GB"/>
        </w:rPr>
        <w:t>Let’s say you have the following metrics that you want to combine into a single KPI</w:t>
      </w:r>
    </w:p>
    <w:p w14:paraId="60A654F7" w14:textId="77777777" w:rsidR="00CF3639" w:rsidRDefault="00CF3639" w:rsidP="00CF3639">
      <w:pPr>
        <w:jc w:val="center"/>
        <w:rPr>
          <w:lang w:val="en-GB"/>
        </w:rPr>
      </w:pPr>
      <w:r w:rsidRPr="00E8357D">
        <w:rPr>
          <w:noProof/>
          <w:lang w:val="en-GB"/>
        </w:rPr>
        <w:drawing>
          <wp:inline distT="0" distB="0" distL="0" distR="0" wp14:anchorId="377CD905" wp14:editId="12CBAF85">
            <wp:extent cx="5058137" cy="1040920"/>
            <wp:effectExtent l="0" t="0" r="0" b="6985"/>
            <wp:docPr id="1293284832" name="Picture 129328483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2" name="Picture 1293284832" descr="A screenshot of a graph&#10;&#10;Description automatically generated"/>
                    <pic:cNvPicPr/>
                  </pic:nvPicPr>
                  <pic:blipFill>
                    <a:blip r:embed="rId620"/>
                    <a:stretch>
                      <a:fillRect/>
                    </a:stretch>
                  </pic:blipFill>
                  <pic:spPr>
                    <a:xfrm>
                      <a:off x="0" y="0"/>
                      <a:ext cx="5068839" cy="1043122"/>
                    </a:xfrm>
                    <a:prstGeom prst="rect">
                      <a:avLst/>
                    </a:prstGeom>
                  </pic:spPr>
                </pic:pic>
              </a:graphicData>
            </a:graphic>
          </wp:inline>
        </w:drawing>
      </w:r>
    </w:p>
    <w:p w14:paraId="5EBD6DA6" w14:textId="77777777" w:rsidR="009166CF" w:rsidRDefault="00CF3639" w:rsidP="00CF3639">
      <w:pPr>
        <w:rPr>
          <w:lang w:val="en-GB"/>
        </w:rPr>
      </w:pPr>
      <w:r>
        <w:rPr>
          <w:lang w:val="en-GB"/>
        </w:rPr>
        <w:t xml:space="preserve">Take </w:t>
      </w:r>
      <w:r w:rsidR="009166CF">
        <w:rPr>
          <w:lang w:val="en-GB"/>
        </w:rPr>
        <w:t xml:space="preserve">Other </w:t>
      </w:r>
      <w:r>
        <w:rPr>
          <w:lang w:val="en-GB"/>
        </w:rPr>
        <w:t xml:space="preserve">Wait for example. </w:t>
      </w:r>
    </w:p>
    <w:p w14:paraId="6DA4CE42" w14:textId="77777777" w:rsidR="009166CF" w:rsidRDefault="00CF3639" w:rsidP="009166CF">
      <w:pPr>
        <w:pStyle w:val="Bullet"/>
        <w:rPr>
          <w:lang w:val="en-GB"/>
        </w:rPr>
      </w:pPr>
      <w:r>
        <w:rPr>
          <w:lang w:val="en-GB"/>
        </w:rPr>
        <w:t xml:space="preserve">The </w:t>
      </w:r>
      <w:r w:rsidRPr="0022569A">
        <w:rPr>
          <w:color w:val="00B050"/>
          <w:lang w:val="en-GB"/>
        </w:rPr>
        <w:t>green</w:t>
      </w:r>
      <w:r>
        <w:rPr>
          <w:lang w:val="en-GB"/>
        </w:rPr>
        <w:t xml:space="preserve"> range is only from 0% - 1%</w:t>
      </w:r>
    </w:p>
    <w:p w14:paraId="14252C8F" w14:textId="365C8199" w:rsidR="009166CF" w:rsidRDefault="009166CF" w:rsidP="009166CF">
      <w:pPr>
        <w:pStyle w:val="Bullet"/>
        <w:rPr>
          <w:lang w:val="en-GB"/>
        </w:rPr>
      </w:pPr>
      <w:r>
        <w:rPr>
          <w:lang w:val="en-GB"/>
        </w:rPr>
        <w:t xml:space="preserve">That means </w:t>
      </w:r>
      <w:r w:rsidR="00CF3639">
        <w:rPr>
          <w:lang w:val="en-GB"/>
        </w:rPr>
        <w:t xml:space="preserve">0% </w:t>
      </w:r>
      <w:r>
        <w:rPr>
          <w:lang w:val="en-GB"/>
        </w:rPr>
        <w:t xml:space="preserve">Other </w:t>
      </w:r>
      <w:r w:rsidR="00CF3639">
        <w:rPr>
          <w:lang w:val="en-GB"/>
        </w:rPr>
        <w:t xml:space="preserve">Wait equals to 100%, while 1% </w:t>
      </w:r>
      <w:r>
        <w:rPr>
          <w:lang w:val="en-GB"/>
        </w:rPr>
        <w:t xml:space="preserve">Other </w:t>
      </w:r>
      <w:r w:rsidR="00CF3639">
        <w:rPr>
          <w:lang w:val="en-GB"/>
        </w:rPr>
        <w:t xml:space="preserve">Wait </w:t>
      </w:r>
      <w:r>
        <w:rPr>
          <w:lang w:val="en-GB"/>
        </w:rPr>
        <w:t>translates into</w:t>
      </w:r>
      <w:r w:rsidR="00CF3639">
        <w:rPr>
          <w:lang w:val="en-GB"/>
        </w:rPr>
        <w:t xml:space="preserve"> 75%. </w:t>
      </w:r>
    </w:p>
    <w:p w14:paraId="25ED61F0" w14:textId="77777777" w:rsidR="009166CF" w:rsidRDefault="00CF3639" w:rsidP="009166CF">
      <w:pPr>
        <w:pStyle w:val="Bullet"/>
        <w:rPr>
          <w:lang w:val="en-GB"/>
        </w:rPr>
      </w:pPr>
      <w:r>
        <w:rPr>
          <w:lang w:val="en-GB"/>
        </w:rPr>
        <w:t xml:space="preserve">That means 0.8% </w:t>
      </w:r>
      <w:r w:rsidR="009166CF">
        <w:rPr>
          <w:lang w:val="en-GB"/>
        </w:rPr>
        <w:t xml:space="preserve">Other </w:t>
      </w:r>
      <w:r>
        <w:rPr>
          <w:lang w:val="en-GB"/>
        </w:rPr>
        <w:t xml:space="preserve">Wait is 80%. </w:t>
      </w:r>
    </w:p>
    <w:p w14:paraId="681680F6" w14:textId="065C1C82" w:rsidR="00CF3639" w:rsidRDefault="00CF3639" w:rsidP="009166CF">
      <w:pPr>
        <w:pStyle w:val="Bullet"/>
        <w:rPr>
          <w:lang w:val="en-GB"/>
        </w:rPr>
      </w:pPr>
      <w:r>
        <w:rPr>
          <w:lang w:val="en-GB"/>
        </w:rPr>
        <w:t xml:space="preserve">The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range is </w:t>
      </w:r>
      <w:r w:rsidR="009166CF">
        <w:rPr>
          <w:lang w:val="en-GB"/>
        </w:rPr>
        <w:t xml:space="preserve">2x </w:t>
      </w:r>
      <w:r>
        <w:rPr>
          <w:lang w:val="en-GB"/>
        </w:rPr>
        <w:t>wider</w:t>
      </w:r>
      <w:r w:rsidR="009166CF">
        <w:rPr>
          <w:lang w:val="en-GB"/>
        </w:rPr>
        <w:t xml:space="preserve"> than the </w:t>
      </w:r>
      <w:r w:rsidR="009166CF" w:rsidRPr="0022569A">
        <w:rPr>
          <w:color w:val="00B050"/>
          <w:lang w:val="en-GB"/>
        </w:rPr>
        <w:t>green</w:t>
      </w:r>
      <w:r w:rsidR="009166CF">
        <w:rPr>
          <w:lang w:val="en-GB"/>
        </w:rPr>
        <w:t xml:space="preserve"> range. </w:t>
      </w:r>
      <w:r>
        <w:rPr>
          <w:lang w:val="en-GB"/>
        </w:rPr>
        <w:t xml:space="preserve">2% </w:t>
      </w:r>
      <w:r w:rsidR="009166CF">
        <w:rPr>
          <w:lang w:val="en-GB"/>
        </w:rPr>
        <w:t xml:space="preserve">Other </w:t>
      </w:r>
      <w:r>
        <w:rPr>
          <w:lang w:val="en-GB"/>
        </w:rPr>
        <w:t>Wait gets translated into 62.5% as it’s in between 50% and 75%.</w:t>
      </w:r>
    </w:p>
    <w:p w14:paraId="425E5986" w14:textId="77777777" w:rsidR="00CF3639" w:rsidRDefault="00CF3639" w:rsidP="00CF3639">
      <w:pPr>
        <w:rPr>
          <w:lang w:val="en-GB"/>
        </w:rPr>
      </w:pPr>
      <w:r>
        <w:rPr>
          <w:lang w:val="en-GB"/>
        </w:rPr>
        <w:t xml:space="preserve">The overall code maps to the table above. The following code snippet shows the blocks for </w:t>
      </w:r>
      <w:r w:rsidRPr="0022569A">
        <w:rPr>
          <w:color w:val="00B050"/>
          <w:lang w:val="en-GB"/>
        </w:rPr>
        <w:t>green</w:t>
      </w:r>
      <w:r>
        <w:rPr>
          <w:lang w:val="en-GB"/>
        </w:rPr>
        <w:t xml:space="preserve">,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xml:space="preserve">, </w:t>
      </w:r>
      <w:r w:rsidRPr="00CF7D2C">
        <w:rPr>
          <w:color w:val="ED7D31" w:themeColor="accent2"/>
          <w:lang w:val="en-GB"/>
        </w:rPr>
        <w:t>orange</w:t>
      </w:r>
      <w:r>
        <w:rPr>
          <w:lang w:val="en-GB"/>
        </w:rPr>
        <w:t xml:space="preserve"> and </w:t>
      </w:r>
      <w:r w:rsidRPr="00CF7D2C">
        <w:rPr>
          <w:color w:val="FF0000"/>
          <w:lang w:val="en-GB"/>
        </w:rPr>
        <w:t>red</w:t>
      </w:r>
      <w:r>
        <w:rPr>
          <w:lang w:val="en-GB"/>
        </w:rPr>
        <w:t>. No need to zoom this picture, as we will dive into the actual code line by line.</w:t>
      </w:r>
    </w:p>
    <w:p w14:paraId="389D42B2" w14:textId="77777777" w:rsidR="00CF3639" w:rsidRDefault="00CF3639" w:rsidP="00CF3639">
      <w:pPr>
        <w:rPr>
          <w:lang w:val="en-GB"/>
        </w:rPr>
      </w:pPr>
      <w:r w:rsidRPr="008D26DE">
        <w:rPr>
          <w:noProof/>
          <w:lang w:val="en-GB"/>
        </w:rPr>
        <w:drawing>
          <wp:inline distT="0" distB="0" distL="0" distR="0" wp14:anchorId="18559137" wp14:editId="6034D740">
            <wp:extent cx="6007608" cy="786384"/>
            <wp:effectExtent l="0" t="0" r="0" b="0"/>
            <wp:docPr id="1085" name="Picture 108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 name="Picture 1085" descr="A screen shot of a computer&#10;&#10;Description automatically generated"/>
                    <pic:cNvPicPr/>
                  </pic:nvPicPr>
                  <pic:blipFill>
                    <a:blip r:embed="rId621"/>
                    <a:stretch>
                      <a:fillRect/>
                    </a:stretch>
                  </pic:blipFill>
                  <pic:spPr>
                    <a:xfrm>
                      <a:off x="0" y="0"/>
                      <a:ext cx="6007608" cy="786384"/>
                    </a:xfrm>
                    <a:prstGeom prst="rect">
                      <a:avLst/>
                    </a:prstGeom>
                  </pic:spPr>
                </pic:pic>
              </a:graphicData>
            </a:graphic>
          </wp:inline>
        </w:drawing>
      </w:r>
    </w:p>
    <w:p w14:paraId="0414786A" w14:textId="77777777" w:rsidR="00CF3639" w:rsidRPr="007E5D03" w:rsidRDefault="00CF3639" w:rsidP="002113A7">
      <w:pPr>
        <w:pStyle w:val="Heading5"/>
      </w:pPr>
      <w:r w:rsidRPr="007E5D03">
        <w:t>Summary</w:t>
      </w:r>
    </w:p>
    <w:p w14:paraId="205C3481" w14:textId="77777777" w:rsidR="00CF3639" w:rsidRDefault="00CF3639" w:rsidP="00CF3639">
      <w:pPr>
        <w:rPr>
          <w:lang w:val="en-GB"/>
        </w:rPr>
      </w:pPr>
      <w:r>
        <w:rPr>
          <w:lang w:val="en-GB"/>
        </w:rPr>
        <w:t>Super metric does not have a Case statement, so we have to use nested IF. The logic looks something like this</w:t>
      </w:r>
    </w:p>
    <w:p w14:paraId="0C5702F9" w14:textId="77777777" w:rsidR="00CF3639" w:rsidRDefault="00CF3639" w:rsidP="005C53C2">
      <w:pPr>
        <w:pStyle w:val="Code"/>
        <w:keepNext/>
      </w:pPr>
      <w:r>
        <w:lastRenderedPageBreak/>
        <w:t xml:space="preserve">If   it’s in the </w:t>
      </w:r>
      <w:r w:rsidRPr="0022569A">
        <w:rPr>
          <w:color w:val="00B050"/>
        </w:rPr>
        <w:t>green</w:t>
      </w:r>
      <w:r>
        <w:t xml:space="preserve"> range </w:t>
      </w:r>
    </w:p>
    <w:p w14:paraId="0119B03A" w14:textId="4E137F3F" w:rsidR="00CF3639" w:rsidRPr="00983B42" w:rsidRDefault="00CF3639" w:rsidP="00CF3639">
      <w:pPr>
        <w:pStyle w:val="Code"/>
        <w:rPr>
          <w:color w:val="00B050"/>
        </w:rPr>
      </w:pPr>
      <w:r>
        <w:t xml:space="preserve">then           </w:t>
      </w:r>
      <w:r w:rsidRPr="00983B42">
        <w:rPr>
          <w:b/>
          <w:bCs/>
          <w:color w:val="00B050"/>
        </w:rPr>
        <w:t xml:space="preserve">calculate for </w:t>
      </w:r>
      <w:r w:rsidRPr="0022569A">
        <w:rPr>
          <w:b/>
          <w:bCs/>
          <w:color w:val="00B050"/>
        </w:rPr>
        <w:t>green</w:t>
      </w:r>
      <w:r w:rsidRPr="00983B42">
        <w:rPr>
          <w:b/>
          <w:bCs/>
          <w:color w:val="00B050"/>
        </w:rPr>
        <w:t xml:space="preserve"> range</w:t>
      </w:r>
    </w:p>
    <w:p w14:paraId="518A4329" w14:textId="77777777" w:rsidR="00CF3639" w:rsidRDefault="00CF3639" w:rsidP="00CF3639">
      <w:pPr>
        <w:pStyle w:val="Code"/>
      </w:pPr>
      <w:r>
        <w:t xml:space="preserve">else if it’s in the </w:t>
      </w:r>
      <w:r w:rsidRPr="00FD6895">
        <w:rPr>
          <w:color w:val="000000" w:themeColor="text1"/>
          <w:lang w:val="en-SG" w:eastAsia="en-GB"/>
          <w14:textFill>
            <w14:gradFill>
              <w14:gsLst>
                <w14:gs w14:pos="0">
                  <w14:schemeClr w14:val="tx1"/>
                </w14:gs>
                <w14:gs w14:pos="100000">
                  <w14:srgbClr w14:val="FFFF00"/>
                </w14:gs>
              </w14:gsLst>
              <w14:lin w14:ang="16200000" w14:scaled="0"/>
            </w14:gradFill>
          </w14:textFill>
        </w:rPr>
        <w:t>yellow</w:t>
      </w:r>
      <w:r w:rsidRPr="00FD6895">
        <w:rPr>
          <w:sz w:val="10"/>
          <w:szCs w:val="10"/>
        </w:rPr>
        <w:t xml:space="preserve"> </w:t>
      </w:r>
      <w:r>
        <w:t xml:space="preserve">range </w:t>
      </w:r>
    </w:p>
    <w:p w14:paraId="403F6E89" w14:textId="3BF13F7E" w:rsidR="00CF3639" w:rsidRPr="00FD6895" w:rsidRDefault="00CF3639" w:rsidP="00CF3639">
      <w:pPr>
        <w:pStyle w:val="Code"/>
        <w:rPr>
          <w:color w:val="000000" w:themeColor="text1"/>
          <w:lang w:val="en-SG" w:eastAsia="en-GB"/>
          <w14:textFill>
            <w14:gradFill>
              <w14:gsLst>
                <w14:gs w14:pos="0">
                  <w14:schemeClr w14:val="tx1"/>
                </w14:gs>
                <w14:gs w14:pos="100000">
                  <w14:srgbClr w14:val="FFFF00"/>
                </w14:gs>
              </w14:gsLst>
              <w14:lin w14:ang="16200000" w14:scaled="0"/>
            </w14:gradFill>
          </w14:textFill>
        </w:rPr>
      </w:pPr>
      <w:r>
        <w:t xml:space="preserve">     then      </w:t>
      </w:r>
      <w:r w:rsidRPr="00FD6895">
        <w:rPr>
          <w:color w:val="000000" w:themeColor="text1"/>
          <w:lang w:val="en-SG" w:eastAsia="en-GB"/>
          <w14:textFill>
            <w14:gradFill>
              <w14:gsLst>
                <w14:gs w14:pos="0">
                  <w14:schemeClr w14:val="tx1"/>
                </w14:gs>
                <w14:gs w14:pos="100000">
                  <w14:srgbClr w14:val="FFFF00"/>
                </w14:gs>
              </w14:gsLst>
              <w14:lin w14:ang="16200000" w14:scaled="0"/>
            </w14:gradFill>
          </w14:textFill>
        </w:rPr>
        <w:t>calculate for yellow range</w:t>
      </w:r>
    </w:p>
    <w:p w14:paraId="5C805FA0" w14:textId="77777777" w:rsidR="00CF3639" w:rsidRDefault="00CF3639" w:rsidP="00CF3639">
      <w:pPr>
        <w:pStyle w:val="Code"/>
      </w:pPr>
      <w:r>
        <w:t xml:space="preserve">     else if in the </w:t>
      </w:r>
      <w:r w:rsidRPr="00FD6895">
        <w:rPr>
          <w:color w:val="FFC000"/>
        </w:rPr>
        <w:t xml:space="preserve">orange </w:t>
      </w:r>
      <w:r>
        <w:t xml:space="preserve">range </w:t>
      </w:r>
    </w:p>
    <w:p w14:paraId="43E15F82" w14:textId="11564CBD" w:rsidR="00CF3639" w:rsidRPr="00FD6895" w:rsidRDefault="00CF3639" w:rsidP="00CF3639">
      <w:pPr>
        <w:pStyle w:val="Code"/>
        <w:rPr>
          <w:color w:val="FFC000"/>
        </w:rPr>
      </w:pPr>
      <w:r>
        <w:t xml:space="preserve">          then </w:t>
      </w:r>
      <w:r w:rsidRPr="00FD6895">
        <w:rPr>
          <w:b/>
          <w:bCs/>
          <w:color w:val="FFC000"/>
        </w:rPr>
        <w:t>calculate for orange range</w:t>
      </w:r>
    </w:p>
    <w:p w14:paraId="3819C4A9" w14:textId="3EC83E48" w:rsidR="00CF3639" w:rsidRDefault="00CF3639" w:rsidP="00CF3639">
      <w:pPr>
        <w:pStyle w:val="Code"/>
      </w:pPr>
      <w:r>
        <w:t xml:space="preserve">          else </w:t>
      </w:r>
      <w:r w:rsidRPr="00983B42">
        <w:rPr>
          <w:b/>
          <w:bCs/>
          <w:color w:val="FF0000"/>
        </w:rPr>
        <w:t xml:space="preserve">calculate for </w:t>
      </w:r>
      <w:r w:rsidRPr="00CF7D2C">
        <w:rPr>
          <w:b/>
          <w:bCs/>
          <w:color w:val="FF0000"/>
        </w:rPr>
        <w:t>red</w:t>
      </w:r>
      <w:r w:rsidRPr="00983B42">
        <w:rPr>
          <w:b/>
          <w:bCs/>
          <w:color w:val="FF0000"/>
        </w:rPr>
        <w:t xml:space="preserve"> range</w:t>
      </w:r>
    </w:p>
    <w:p w14:paraId="4F9A5758" w14:textId="77777777" w:rsidR="00CF3639" w:rsidRDefault="00CF3639" w:rsidP="00CF3639">
      <w:pPr>
        <w:rPr>
          <w:lang w:val="en-GB"/>
        </w:rPr>
      </w:pPr>
      <w:r>
        <w:rPr>
          <w:lang w:val="en-GB"/>
        </w:rPr>
        <w:t xml:space="preserve">In addition to the above, you also need to assign weightage. This is critical if you have many metrics forming a KPI. for example, if there are 10 metrics, then a single </w:t>
      </w:r>
      <w:r w:rsidRPr="00CF7D2C">
        <w:rPr>
          <w:color w:val="FF0000"/>
          <w:lang w:val="en-GB"/>
        </w:rPr>
        <w:t>red</w:t>
      </w:r>
      <w:r>
        <w:rPr>
          <w:lang w:val="en-GB"/>
        </w:rPr>
        <w:t xml:space="preserve"> will not have enough weight to change the overall KPI </w:t>
      </w:r>
      <w:r w:rsidRPr="00CF7D2C">
        <w:rPr>
          <w:color w:val="FF0000"/>
          <w:lang w:val="en-GB"/>
        </w:rPr>
        <w:t>red</w:t>
      </w:r>
      <w:r>
        <w:rPr>
          <w:lang w:val="en-GB"/>
        </w:rPr>
        <w:t>. To solve this, you assign the following weightage:</w:t>
      </w:r>
    </w:p>
    <w:p w14:paraId="6F159D8A" w14:textId="77777777" w:rsidR="00CF3639" w:rsidRDefault="00CF3639" w:rsidP="00CF3639">
      <w:pPr>
        <w:pStyle w:val="Bullet"/>
        <w:rPr>
          <w:lang w:val="en-GB"/>
        </w:rPr>
      </w:pPr>
      <w:r w:rsidRPr="009322C0">
        <w:rPr>
          <w:color w:val="000000" w:themeColor="text1"/>
          <w14:textFill>
            <w14:gradFill>
              <w14:gsLst>
                <w14:gs w14:pos="0">
                  <w14:schemeClr w14:val="tx1"/>
                </w14:gs>
                <w14:gs w14:pos="100000">
                  <w14:srgbClr w14:val="FFFF00"/>
                </w14:gs>
              </w14:gsLst>
              <w14:lin w14:ang="16200000" w14:scaled="0"/>
            </w14:gradFill>
          </w14:textFill>
        </w:rPr>
        <w:t>yellow</w:t>
      </w:r>
      <w:r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2x the weight of </w:t>
      </w:r>
      <w:r w:rsidRPr="0022569A">
        <w:rPr>
          <w:color w:val="00B050"/>
          <w:lang w:val="en-GB"/>
        </w:rPr>
        <w:t>green</w:t>
      </w:r>
    </w:p>
    <w:p w14:paraId="2B49976B" w14:textId="77777777" w:rsidR="00CF3639" w:rsidRDefault="00CF3639" w:rsidP="00CF3639">
      <w:pPr>
        <w:pStyle w:val="Bullet"/>
        <w:rPr>
          <w:lang w:val="en-GB"/>
        </w:rPr>
      </w:pPr>
      <w:r w:rsidRPr="00CF7D2C">
        <w:rPr>
          <w:color w:val="ED7D31" w:themeColor="accent2"/>
          <w:lang w:val="en-GB"/>
        </w:rPr>
        <w:t>Orange</w:t>
      </w:r>
      <w:r>
        <w:rPr>
          <w:lang w:val="en-GB"/>
        </w:rPr>
        <w:t xml:space="preserve"> 4x the weight of </w:t>
      </w:r>
      <w:r w:rsidRPr="0022569A">
        <w:rPr>
          <w:color w:val="00B050"/>
          <w:lang w:val="en-GB"/>
        </w:rPr>
        <w:t>green</w:t>
      </w:r>
    </w:p>
    <w:p w14:paraId="4142A715" w14:textId="77777777" w:rsidR="00CF3639" w:rsidRDefault="00CF3639" w:rsidP="00CF3639">
      <w:pPr>
        <w:pStyle w:val="Bullet"/>
        <w:rPr>
          <w:lang w:val="en-GB"/>
        </w:rPr>
      </w:pPr>
      <w:r w:rsidRPr="00CF7D2C">
        <w:rPr>
          <w:color w:val="FF0000"/>
          <w:lang w:val="en-GB"/>
        </w:rPr>
        <w:t>Red</w:t>
      </w:r>
      <w:r>
        <w:rPr>
          <w:lang w:val="en-GB"/>
        </w:rPr>
        <w:t xml:space="preserve"> 8x the weight of </w:t>
      </w:r>
      <w:r w:rsidRPr="0022569A">
        <w:rPr>
          <w:color w:val="00B050"/>
          <w:lang w:val="en-GB"/>
        </w:rPr>
        <w:t>green</w:t>
      </w:r>
      <w:r>
        <w:rPr>
          <w:lang w:val="en-GB"/>
        </w:rPr>
        <w:t xml:space="preserve">. </w:t>
      </w:r>
    </w:p>
    <w:p w14:paraId="3510A7D9" w14:textId="2CDB018B" w:rsidR="00CF3639" w:rsidRDefault="00CF3639" w:rsidP="00CF3639">
      <w:pPr>
        <w:rPr>
          <w:lang w:val="en-GB"/>
        </w:rPr>
      </w:pPr>
      <w:r>
        <w:rPr>
          <w:lang w:val="en-GB"/>
        </w:rPr>
        <w:t xml:space="preserve">Let’s see first part of the code. I’m using CPU </w:t>
      </w:r>
      <w:r w:rsidR="009166CF">
        <w:rPr>
          <w:lang w:val="en-GB"/>
        </w:rPr>
        <w:t xml:space="preserve">Other </w:t>
      </w:r>
      <w:r>
        <w:rPr>
          <w:lang w:val="en-GB"/>
        </w:rPr>
        <w:t xml:space="preserve">Wait as the example: </w:t>
      </w:r>
    </w:p>
    <w:p w14:paraId="5B03F3CA" w14:textId="77777777" w:rsidR="00CF3639" w:rsidRDefault="00CF3639" w:rsidP="00CF3639">
      <w:pPr>
        <w:pStyle w:val="Code"/>
      </w:pPr>
      <w:r w:rsidRPr="00737F70">
        <w:t xml:space="preserve">(${this, metric=cpu|iowaitAvg} as ioWait </w:t>
      </w:r>
      <w:r>
        <w:t>&lt;</w:t>
      </w:r>
      <w:r w:rsidRPr="00737F70">
        <w:t xml:space="preserve"> 1 </w:t>
      </w:r>
    </w:p>
    <w:p w14:paraId="41AC82EB" w14:textId="77777777" w:rsidR="00CF3639" w:rsidRPr="00DA3605" w:rsidRDefault="00CF3639" w:rsidP="00CF3639">
      <w:pPr>
        <w:pStyle w:val="Code"/>
      </w:pPr>
      <w:r>
        <w:t xml:space="preserve">?         </w:t>
      </w:r>
      <w:r w:rsidRPr="0032651C">
        <w:rPr>
          <w:highlight w:val="yellow"/>
        </w:rPr>
        <w:t>(</w:t>
      </w:r>
      <w:r>
        <w:t xml:space="preserve">100 - </w:t>
      </w:r>
      <w:r w:rsidRPr="0032651C">
        <w:rPr>
          <w:highlight w:val="green"/>
        </w:rPr>
        <w:t>(</w:t>
      </w:r>
      <w:r>
        <w:t xml:space="preserve"> </w:t>
      </w:r>
      <w:r w:rsidRPr="00737F70">
        <w:t>(ioWait - 0)</w:t>
      </w:r>
      <w:r>
        <w:t xml:space="preserve">           / 1 *</w:t>
      </w:r>
      <w:r w:rsidRPr="00737F70">
        <w:t xml:space="preserve"> 25</w:t>
      </w:r>
      <w:r>
        <w:t xml:space="preserve"> </w:t>
      </w:r>
      <w:r w:rsidRPr="0032651C">
        <w:rPr>
          <w:highlight w:val="green"/>
        </w:rPr>
        <w:t>)</w:t>
      </w:r>
      <w:r>
        <w:t xml:space="preserve"> </w:t>
      </w:r>
      <w:r w:rsidRPr="0032651C">
        <w:rPr>
          <w:highlight w:val="yellow"/>
        </w:rPr>
        <w:t>)</w:t>
      </w:r>
      <w:r>
        <w:t xml:space="preserve"> </w:t>
      </w:r>
      <w:r w:rsidRPr="00735CEE">
        <w:t xml:space="preserve">* </w:t>
      </w:r>
      <w:r>
        <w:rPr>
          <w:color w:val="FF0000"/>
        </w:rPr>
        <w:t>1</w:t>
      </w:r>
      <w:r>
        <w:t xml:space="preserve">      </w:t>
      </w:r>
    </w:p>
    <w:p w14:paraId="122758DA" w14:textId="77777777" w:rsidR="00CF3639" w:rsidRDefault="00CF3639" w:rsidP="00CF3639">
      <w:pPr>
        <w:pStyle w:val="Code"/>
      </w:pPr>
      <w:r>
        <w:t xml:space="preserve">: </w:t>
      </w:r>
      <w:r w:rsidRPr="00735CEE">
        <w:t xml:space="preserve">ioWait </w:t>
      </w:r>
      <w:r>
        <w:t>&lt;</w:t>
      </w:r>
      <w:r w:rsidRPr="00735CEE">
        <w:t xml:space="preserve"> </w:t>
      </w:r>
      <w:r>
        <w:t>2</w:t>
      </w:r>
      <w:r w:rsidRPr="00735CEE">
        <w:t xml:space="preserve"> </w:t>
      </w:r>
    </w:p>
    <w:p w14:paraId="0A8850C1" w14:textId="77777777" w:rsidR="00CF3639" w:rsidRDefault="00CF3639" w:rsidP="00CF3639">
      <w:pPr>
        <w:pStyle w:val="Code"/>
      </w:pPr>
      <w:r>
        <w:t xml:space="preserve">    </w:t>
      </w:r>
      <w:r w:rsidRPr="00735CEE">
        <w:t xml:space="preserve">? </w:t>
      </w:r>
      <w:r>
        <w:t xml:space="preserve">    </w:t>
      </w:r>
      <w:r w:rsidRPr="0032651C">
        <w:rPr>
          <w:highlight w:val="yellow"/>
        </w:rPr>
        <w:t>(</w:t>
      </w:r>
      <w:r>
        <w:t xml:space="preserve"> 75 - </w:t>
      </w:r>
      <w:r w:rsidRPr="0032651C">
        <w:rPr>
          <w:highlight w:val="green"/>
        </w:rPr>
        <w:t>(</w:t>
      </w:r>
      <w:r>
        <w:t xml:space="preserve"> </w:t>
      </w:r>
      <w:r w:rsidRPr="00735CEE">
        <w:t>(ioWait - 1)</w:t>
      </w:r>
      <w:r>
        <w:t xml:space="preserve">           </w:t>
      </w:r>
      <w:r w:rsidRPr="00735CEE">
        <w:t>/</w:t>
      </w:r>
      <w:r>
        <w:t xml:space="preserve"> 1 </w:t>
      </w:r>
      <w:r w:rsidRPr="00735CEE">
        <w:t>* 25</w:t>
      </w:r>
      <w:r>
        <w:t xml:space="preserve"> </w:t>
      </w:r>
      <w:r w:rsidRPr="0032651C">
        <w:rPr>
          <w:highlight w:val="green"/>
        </w:rPr>
        <w:t>)</w:t>
      </w:r>
      <w:r>
        <w:t xml:space="preserve"> </w:t>
      </w:r>
      <w:r w:rsidRPr="0032651C">
        <w:rPr>
          <w:highlight w:val="yellow"/>
        </w:rPr>
        <w:t>)</w:t>
      </w:r>
      <w:r>
        <w:t xml:space="preserve"> </w:t>
      </w:r>
      <w:r w:rsidRPr="00735CEE">
        <w:t xml:space="preserve">* </w:t>
      </w:r>
      <w:r w:rsidRPr="00362E85">
        <w:rPr>
          <w:color w:val="FF0000"/>
        </w:rPr>
        <w:t>2</w:t>
      </w:r>
    </w:p>
    <w:p w14:paraId="2A8EC060" w14:textId="77777777" w:rsidR="00CF3639" w:rsidRDefault="00CF3639" w:rsidP="00CF3639">
      <w:pPr>
        <w:pStyle w:val="Code"/>
      </w:pPr>
      <w:r>
        <w:t xml:space="preserve">    </w:t>
      </w:r>
      <w:r w:rsidRPr="00737F70">
        <w:t xml:space="preserve">: ioWait </w:t>
      </w:r>
      <w:r>
        <w:t>&lt;</w:t>
      </w:r>
      <w:r w:rsidRPr="00737F70">
        <w:t xml:space="preserve"> </w:t>
      </w:r>
      <w:r>
        <w:t>4</w:t>
      </w:r>
      <w:r w:rsidRPr="00737F70">
        <w:t xml:space="preserve"> </w:t>
      </w:r>
    </w:p>
    <w:p w14:paraId="4176E88F" w14:textId="77777777" w:rsidR="00CF3639" w:rsidRDefault="00CF3639" w:rsidP="00CF3639">
      <w:pPr>
        <w:pStyle w:val="Code"/>
      </w:pPr>
      <w:r>
        <w:t xml:space="preserve">        ? </w:t>
      </w:r>
      <w:r w:rsidRPr="0032651C">
        <w:rPr>
          <w:highlight w:val="yellow"/>
        </w:rPr>
        <w:t>(</w:t>
      </w:r>
      <w:r>
        <w:t xml:space="preserve"> 50 – </w:t>
      </w:r>
      <w:r w:rsidRPr="0032651C">
        <w:rPr>
          <w:highlight w:val="green"/>
        </w:rPr>
        <w:t>(</w:t>
      </w:r>
      <w:r>
        <w:t xml:space="preserve"> </w:t>
      </w:r>
      <w:r w:rsidRPr="00735CEE">
        <w:t xml:space="preserve">(ioWait - </w:t>
      </w:r>
      <w:r>
        <w:t>2</w:t>
      </w:r>
      <w:r w:rsidRPr="00735CEE">
        <w:t>)</w:t>
      </w:r>
      <w:r>
        <w:t xml:space="preserve">           </w:t>
      </w:r>
      <w:r w:rsidRPr="00735CEE">
        <w:t>/</w:t>
      </w:r>
      <w:r>
        <w:t xml:space="preserve"> 2 </w:t>
      </w:r>
      <w:r w:rsidRPr="00735CEE">
        <w:t>* 25</w:t>
      </w:r>
      <w:r>
        <w:t xml:space="preserve"> </w:t>
      </w:r>
      <w:r w:rsidRPr="0032651C">
        <w:rPr>
          <w:highlight w:val="green"/>
        </w:rPr>
        <w:t>)</w:t>
      </w:r>
      <w:r>
        <w:t xml:space="preserve"> </w:t>
      </w:r>
      <w:r w:rsidRPr="0032651C">
        <w:rPr>
          <w:highlight w:val="yellow"/>
        </w:rPr>
        <w:t>)</w:t>
      </w:r>
      <w:r>
        <w:t xml:space="preserve"> </w:t>
      </w:r>
      <w:r w:rsidRPr="00735CEE">
        <w:t xml:space="preserve">* </w:t>
      </w:r>
      <w:r w:rsidRPr="0032651C">
        <w:rPr>
          <w:color w:val="FF0000"/>
        </w:rPr>
        <w:t>4</w:t>
      </w:r>
    </w:p>
    <w:p w14:paraId="09C48CF2" w14:textId="77777777" w:rsidR="00CF3639" w:rsidRDefault="00CF3639" w:rsidP="00CF3639">
      <w:pPr>
        <w:pStyle w:val="Code"/>
      </w:pPr>
      <w:r>
        <w:t xml:space="preserve">        : </w:t>
      </w:r>
      <w:r w:rsidRPr="0032651C">
        <w:rPr>
          <w:highlight w:val="yellow"/>
        </w:rPr>
        <w:t>(</w:t>
      </w:r>
      <w:r>
        <w:t xml:space="preserve"> 25 – </w:t>
      </w:r>
      <w:r w:rsidRPr="0032651C">
        <w:rPr>
          <w:highlight w:val="green"/>
        </w:rPr>
        <w:t>(</w:t>
      </w:r>
      <w:r>
        <w:t xml:space="preserve"> </w:t>
      </w:r>
      <w:r w:rsidRPr="00737F70">
        <w:t>m</w:t>
      </w:r>
      <w:r>
        <w:t>in</w:t>
      </w:r>
      <w:r w:rsidRPr="00737F70">
        <w:t>([</w:t>
      </w:r>
      <w:r>
        <w:t xml:space="preserve"> </w:t>
      </w:r>
      <w:r w:rsidRPr="00737F70">
        <w:t>ioWait</w:t>
      </w:r>
      <w:r>
        <w:t xml:space="preserve"> - 4 </w:t>
      </w:r>
      <w:r w:rsidRPr="00737F70">
        <w:t>,</w:t>
      </w:r>
      <w:r>
        <w:t xml:space="preserve">4 </w:t>
      </w:r>
      <w:r w:rsidRPr="00737F70">
        <w:t>])</w:t>
      </w:r>
      <w:r>
        <w:t xml:space="preserve"> </w:t>
      </w:r>
      <w:r w:rsidRPr="00737F70">
        <w:t>/</w:t>
      </w:r>
      <w:r>
        <w:t xml:space="preserve"> 4 </w:t>
      </w:r>
      <w:r w:rsidRPr="00737F70">
        <w:t>* 25</w:t>
      </w:r>
      <w:r>
        <w:t xml:space="preserve"> </w:t>
      </w:r>
      <w:r w:rsidRPr="0032651C">
        <w:rPr>
          <w:highlight w:val="green"/>
        </w:rPr>
        <w:t>)</w:t>
      </w:r>
      <w:r>
        <w:t xml:space="preserve"> </w:t>
      </w:r>
      <w:r w:rsidRPr="0032651C">
        <w:rPr>
          <w:highlight w:val="yellow"/>
        </w:rPr>
        <w:t>)</w:t>
      </w:r>
      <w:r>
        <w:t xml:space="preserve"> </w:t>
      </w:r>
      <w:r w:rsidRPr="00737F70">
        <w:t xml:space="preserve">* </w:t>
      </w:r>
      <w:r w:rsidRPr="0032651C">
        <w:rPr>
          <w:color w:val="FF0000"/>
        </w:rPr>
        <w:t>8</w:t>
      </w:r>
      <w:r w:rsidRPr="0091144B">
        <w:t xml:space="preserve"> </w:t>
      </w:r>
    </w:p>
    <w:p w14:paraId="545FCEF8" w14:textId="77777777" w:rsidR="00CF3639" w:rsidRDefault="00CF3639" w:rsidP="00CF3639">
      <w:pPr>
        <w:rPr>
          <w:lang w:val="en-GB"/>
        </w:rPr>
      </w:pPr>
      <w:r>
        <w:rPr>
          <w:lang w:val="en-GB"/>
        </w:rPr>
        <w:t xml:space="preserve">Let’s step through it. </w:t>
      </w:r>
    </w:p>
    <w:p w14:paraId="7A93DCA0" w14:textId="77777777" w:rsidR="00CF3639" w:rsidRPr="007373C5" w:rsidRDefault="00CF3639" w:rsidP="00CF3639">
      <w:pPr>
        <w:rPr>
          <w:rFonts w:ascii="Calibri" w:eastAsia="Times New Roman" w:hAnsi="Calibri" w:cs="Calibri"/>
          <w:color w:val="201F1E"/>
          <w:shd w:val="clear" w:color="auto" w:fill="FFFFFF"/>
          <w:lang w:eastAsia="en-SG"/>
        </w:rPr>
      </w:pPr>
      <w:r>
        <w:rPr>
          <w:rFonts w:ascii="Calibri" w:eastAsia="Times New Roman" w:hAnsi="Calibri" w:cs="Calibri"/>
          <w:color w:val="201F1E"/>
          <w:shd w:val="clear" w:color="auto" w:fill="FFFFFF"/>
          <w:lang w:eastAsia="en-SG"/>
        </w:rPr>
        <w:t>The code “</w:t>
      </w:r>
      <w:r w:rsidRPr="00BD0481">
        <w:rPr>
          <w:rFonts w:ascii="Calibri" w:eastAsia="Times New Roman" w:hAnsi="Calibri" w:cs="Calibri"/>
          <w:color w:val="00B0F0"/>
          <w:shd w:val="clear" w:color="auto" w:fill="FFFFFF"/>
          <w:lang w:eastAsia="en-SG"/>
        </w:rPr>
        <w:t>as ioWait</w:t>
      </w:r>
      <w:r>
        <w:rPr>
          <w:rFonts w:ascii="Calibri" w:eastAsia="Times New Roman" w:hAnsi="Calibri" w:cs="Calibri"/>
          <w:color w:val="201F1E"/>
          <w:shd w:val="clear" w:color="auto" w:fill="FFFFFF"/>
          <w:lang w:eastAsia="en-SG"/>
        </w:rPr>
        <w:t xml:space="preserve">” defines an alias. Don’t think of </w:t>
      </w:r>
      <w:r w:rsidRPr="00DB4266">
        <w:rPr>
          <w:rFonts w:ascii="Calibri" w:eastAsia="Times New Roman" w:hAnsi="Calibri" w:cs="Calibri"/>
          <w:color w:val="00B0F0"/>
          <w:shd w:val="clear" w:color="auto" w:fill="FFFFFF"/>
          <w:lang w:eastAsia="en-SG"/>
        </w:rPr>
        <w:t>Alias</w:t>
      </w:r>
      <w:r>
        <w:rPr>
          <w:rFonts w:ascii="Calibri" w:eastAsia="Times New Roman" w:hAnsi="Calibri" w:cs="Calibri"/>
          <w:color w:val="201F1E"/>
          <w:shd w:val="clear" w:color="auto" w:fill="FFFFFF"/>
          <w:lang w:eastAsia="en-SG"/>
        </w:rPr>
        <w:t xml:space="preserve"> as variable. All it does is giving a short or friendly name to a metric. T</w:t>
      </w:r>
      <w:r w:rsidRPr="00737B1A">
        <w:rPr>
          <w:rFonts w:ascii="Calibri" w:eastAsia="Times New Roman" w:hAnsi="Calibri" w:cs="Calibri"/>
          <w:color w:val="201F1E"/>
          <w:shd w:val="clear" w:color="auto" w:fill="FFFFFF"/>
          <w:lang w:eastAsia="en-SG"/>
        </w:rPr>
        <w:t>hey don't work for expressions</w:t>
      </w:r>
      <w:r>
        <w:rPr>
          <w:rFonts w:ascii="Calibri" w:eastAsia="Times New Roman" w:hAnsi="Calibri" w:cs="Calibri"/>
          <w:color w:val="201F1E"/>
          <w:shd w:val="clear" w:color="auto" w:fill="FFFFFF"/>
          <w:lang w:eastAsia="en-SG"/>
        </w:rPr>
        <w:t>.</w:t>
      </w:r>
    </w:p>
    <w:p w14:paraId="1583F2D8" w14:textId="76BC0467" w:rsidR="00CF3639" w:rsidRDefault="00FD6895" w:rsidP="00CF3639">
      <w:pPr>
        <w:rPr>
          <w:lang w:val="en-GB"/>
        </w:rPr>
      </w:pPr>
      <w:r>
        <w:rPr>
          <w:lang w:val="en-GB"/>
        </w:rPr>
        <w:t>W</w:t>
      </w:r>
      <w:r w:rsidR="00CF3639">
        <w:rPr>
          <w:lang w:val="en-GB"/>
        </w:rPr>
        <w:t>e need to do the following translation:</w:t>
      </w:r>
    </w:p>
    <w:p w14:paraId="2FC78ED3" w14:textId="77777777" w:rsidR="005C53C2" w:rsidRDefault="005C53C2" w:rsidP="005C53C2">
      <w:pPr>
        <w:pStyle w:val="BeforeTable"/>
        <w:rPr>
          <w:lang w:val="en-GB"/>
        </w:rPr>
      </w:pPr>
    </w:p>
    <w:tbl>
      <w:tblPr>
        <w:tblStyle w:val="TableGrid"/>
        <w:tblW w:w="0" w:type="auto"/>
        <w:tblInd w:w="562"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2"/>
        <w:gridCol w:w="1473"/>
        <w:gridCol w:w="1469"/>
        <w:gridCol w:w="1468"/>
        <w:gridCol w:w="1468"/>
        <w:gridCol w:w="1486"/>
      </w:tblGrid>
      <w:tr w:rsidR="00CF3639" w14:paraId="0F210E09" w14:textId="77777777" w:rsidTr="003A3FDE">
        <w:tc>
          <w:tcPr>
            <w:tcW w:w="1559" w:type="dxa"/>
          </w:tcPr>
          <w:p w14:paraId="020800BE" w14:textId="77777777" w:rsidR="00CF3639" w:rsidRPr="00445D26" w:rsidRDefault="00CF3639" w:rsidP="003A3FDE">
            <w:pPr>
              <w:pStyle w:val="Tablecontent"/>
              <w:rPr>
                <w:b/>
                <w:bCs/>
              </w:rPr>
            </w:pPr>
            <w:r w:rsidRPr="00445D26">
              <w:rPr>
                <w:b/>
                <w:bCs/>
              </w:rPr>
              <w:t>IO Wait</w:t>
            </w:r>
          </w:p>
        </w:tc>
        <w:tc>
          <w:tcPr>
            <w:tcW w:w="1559" w:type="dxa"/>
          </w:tcPr>
          <w:p w14:paraId="08113C50" w14:textId="77777777" w:rsidR="00CF3639" w:rsidRDefault="00CF3639" w:rsidP="003A3FDE">
            <w:pPr>
              <w:pStyle w:val="Tablecontent"/>
              <w:jc w:val="center"/>
            </w:pPr>
            <w:r>
              <w:t>0%</w:t>
            </w:r>
          </w:p>
        </w:tc>
        <w:tc>
          <w:tcPr>
            <w:tcW w:w="1560" w:type="dxa"/>
          </w:tcPr>
          <w:p w14:paraId="184380E4" w14:textId="77777777" w:rsidR="00CF3639" w:rsidRDefault="00CF3639" w:rsidP="003A3FDE">
            <w:pPr>
              <w:pStyle w:val="Tablecontent"/>
              <w:jc w:val="center"/>
            </w:pPr>
            <w:r>
              <w:t>1%</w:t>
            </w:r>
          </w:p>
        </w:tc>
        <w:tc>
          <w:tcPr>
            <w:tcW w:w="1559" w:type="dxa"/>
          </w:tcPr>
          <w:p w14:paraId="70B45B4B" w14:textId="77777777" w:rsidR="00CF3639" w:rsidRDefault="00CF3639" w:rsidP="003A3FDE">
            <w:pPr>
              <w:pStyle w:val="Tablecontent"/>
              <w:jc w:val="center"/>
            </w:pPr>
            <w:r>
              <w:t>2%</w:t>
            </w:r>
          </w:p>
        </w:tc>
        <w:tc>
          <w:tcPr>
            <w:tcW w:w="1559" w:type="dxa"/>
          </w:tcPr>
          <w:p w14:paraId="521F5135" w14:textId="77777777" w:rsidR="00CF3639" w:rsidRDefault="00CF3639" w:rsidP="003A3FDE">
            <w:pPr>
              <w:pStyle w:val="Tablecontent"/>
              <w:jc w:val="center"/>
            </w:pPr>
            <w:r>
              <w:t>4%</w:t>
            </w:r>
          </w:p>
        </w:tc>
        <w:tc>
          <w:tcPr>
            <w:tcW w:w="1560" w:type="dxa"/>
          </w:tcPr>
          <w:p w14:paraId="167B315A" w14:textId="77777777" w:rsidR="00CF3639" w:rsidRDefault="00CF3639" w:rsidP="003A3FDE">
            <w:pPr>
              <w:pStyle w:val="Tablecontent"/>
              <w:jc w:val="center"/>
            </w:pPr>
            <w:r>
              <w:t>8% or more</w:t>
            </w:r>
          </w:p>
        </w:tc>
      </w:tr>
      <w:tr w:rsidR="00CF3639" w14:paraId="55166FC7" w14:textId="77777777" w:rsidTr="003A3FDE">
        <w:tc>
          <w:tcPr>
            <w:tcW w:w="1559" w:type="dxa"/>
          </w:tcPr>
          <w:p w14:paraId="02241590" w14:textId="77777777" w:rsidR="00CF3639" w:rsidRPr="00445D26" w:rsidRDefault="00CF3639" w:rsidP="003A3FDE">
            <w:pPr>
              <w:pStyle w:val="Tablecontent"/>
              <w:rPr>
                <w:b/>
                <w:bCs/>
              </w:rPr>
            </w:pPr>
            <w:r w:rsidRPr="00445D26">
              <w:rPr>
                <w:b/>
                <w:bCs/>
              </w:rPr>
              <w:t>Translation</w:t>
            </w:r>
          </w:p>
        </w:tc>
        <w:tc>
          <w:tcPr>
            <w:tcW w:w="1559" w:type="dxa"/>
          </w:tcPr>
          <w:p w14:paraId="3D5BE1D2" w14:textId="77777777" w:rsidR="00CF3639" w:rsidRDefault="00CF3639" w:rsidP="003A3FDE">
            <w:pPr>
              <w:pStyle w:val="Tablecontent"/>
              <w:jc w:val="center"/>
            </w:pPr>
            <w:r>
              <w:t>100</w:t>
            </w:r>
          </w:p>
        </w:tc>
        <w:tc>
          <w:tcPr>
            <w:tcW w:w="1560" w:type="dxa"/>
          </w:tcPr>
          <w:p w14:paraId="08F30B17" w14:textId="77777777" w:rsidR="00CF3639" w:rsidRDefault="00CF3639" w:rsidP="003A3FDE">
            <w:pPr>
              <w:pStyle w:val="Tablecontent"/>
              <w:jc w:val="center"/>
            </w:pPr>
            <w:r>
              <w:t>75</w:t>
            </w:r>
          </w:p>
        </w:tc>
        <w:tc>
          <w:tcPr>
            <w:tcW w:w="1559" w:type="dxa"/>
          </w:tcPr>
          <w:p w14:paraId="6EFD14A5" w14:textId="77777777" w:rsidR="00CF3639" w:rsidRDefault="00CF3639" w:rsidP="003A3FDE">
            <w:pPr>
              <w:pStyle w:val="Tablecontent"/>
              <w:jc w:val="center"/>
            </w:pPr>
            <w:r>
              <w:t>50</w:t>
            </w:r>
          </w:p>
        </w:tc>
        <w:tc>
          <w:tcPr>
            <w:tcW w:w="1559" w:type="dxa"/>
          </w:tcPr>
          <w:p w14:paraId="7E0DECFB" w14:textId="77777777" w:rsidR="00CF3639" w:rsidRDefault="00CF3639" w:rsidP="003A3FDE">
            <w:pPr>
              <w:pStyle w:val="Tablecontent"/>
              <w:jc w:val="center"/>
            </w:pPr>
            <w:r>
              <w:t>25</w:t>
            </w:r>
          </w:p>
        </w:tc>
        <w:tc>
          <w:tcPr>
            <w:tcW w:w="1560" w:type="dxa"/>
          </w:tcPr>
          <w:p w14:paraId="774960E0" w14:textId="77777777" w:rsidR="00CF3639" w:rsidRDefault="00CF3639" w:rsidP="003A3FDE">
            <w:pPr>
              <w:pStyle w:val="Tablecontent"/>
              <w:jc w:val="center"/>
            </w:pPr>
            <w:r>
              <w:t>0</w:t>
            </w:r>
          </w:p>
        </w:tc>
      </w:tr>
    </w:tbl>
    <w:p w14:paraId="58CB0F9D" w14:textId="77777777" w:rsidR="00CF3639" w:rsidRDefault="00CF3639" w:rsidP="00CF3639">
      <w:pPr>
        <w:rPr>
          <w:lang w:val="en-GB"/>
        </w:rPr>
      </w:pPr>
      <w:r>
        <w:rPr>
          <w:lang w:val="en-GB"/>
        </w:rPr>
        <w:t xml:space="preserve">The values in between need to follow the range of each bracket. Notice the width of </w:t>
      </w:r>
      <w:r w:rsidRPr="0022569A">
        <w:rPr>
          <w:color w:val="00B050"/>
          <w:lang w:val="en-GB"/>
        </w:rPr>
        <w:t>green</w:t>
      </w:r>
      <w:r>
        <w:rPr>
          <w:lang w:val="en-GB"/>
        </w:rPr>
        <w:t xml:space="preserve"> bracket is only 1% but the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is 2%. The </w:t>
      </w:r>
      <w:r w:rsidRPr="00CF7D2C">
        <w:rPr>
          <w:color w:val="FF0000"/>
          <w:lang w:val="en-GB"/>
        </w:rPr>
        <w:t>red</w:t>
      </w:r>
      <w:r>
        <w:rPr>
          <w:lang w:val="en-GB"/>
        </w:rPr>
        <w:t xml:space="preserve"> is special as anything above 7% needs to be capped to 0.</w:t>
      </w:r>
    </w:p>
    <w:p w14:paraId="0122F093" w14:textId="77777777" w:rsidR="00CF3639" w:rsidRDefault="00CF3639" w:rsidP="00CF3639">
      <w:pPr>
        <w:rPr>
          <w:lang w:val="en-GB"/>
        </w:rPr>
      </w:pPr>
      <w:r>
        <w:rPr>
          <w:lang w:val="en-GB"/>
        </w:rPr>
        <w:t>Using the above, let’s show a few examples of translation:</w:t>
      </w:r>
    </w:p>
    <w:p w14:paraId="3473F884" w14:textId="200296EA" w:rsidR="00CF3639" w:rsidRDefault="00CF3639" w:rsidP="00CF3639">
      <w:pPr>
        <w:pStyle w:val="Bullet"/>
        <w:rPr>
          <w:lang w:val="en-GB"/>
        </w:rPr>
      </w:pPr>
      <w:r>
        <w:rPr>
          <w:lang w:val="en-GB"/>
        </w:rPr>
        <w:t xml:space="preserve">0.2% </w:t>
      </w:r>
      <w:r w:rsidR="009166CF">
        <w:rPr>
          <w:lang w:val="en-GB"/>
        </w:rPr>
        <w:t xml:space="preserve">Other </w:t>
      </w:r>
      <w:r>
        <w:rPr>
          <w:lang w:val="en-GB"/>
        </w:rPr>
        <w:t xml:space="preserve">Wait </w:t>
      </w:r>
      <w:r w:rsidRPr="00016462">
        <w:rPr>
          <w:rFonts w:ascii="Wingdings" w:eastAsia="Wingdings" w:hAnsi="Wingdings" w:cs="Wingdings"/>
          <w:lang w:val="en-GB"/>
        </w:rPr>
        <w:t>à</w:t>
      </w:r>
      <w:r>
        <w:rPr>
          <w:lang w:val="en-GB"/>
        </w:rPr>
        <w:t xml:space="preserve"> 95.0</w:t>
      </w:r>
    </w:p>
    <w:p w14:paraId="6011B3DF" w14:textId="590D5153" w:rsidR="00CF3639" w:rsidRDefault="00CF3639" w:rsidP="00CF3639">
      <w:pPr>
        <w:pStyle w:val="Bullet"/>
        <w:rPr>
          <w:lang w:val="en-GB"/>
        </w:rPr>
      </w:pPr>
      <w:r>
        <w:rPr>
          <w:lang w:val="en-GB"/>
        </w:rPr>
        <w:t xml:space="preserve">0.5% </w:t>
      </w:r>
      <w:r w:rsidR="009166CF">
        <w:rPr>
          <w:lang w:val="en-GB"/>
        </w:rPr>
        <w:t xml:space="preserve">Other </w:t>
      </w:r>
      <w:r>
        <w:rPr>
          <w:lang w:val="en-GB"/>
        </w:rPr>
        <w:t xml:space="preserve">Wait </w:t>
      </w:r>
      <w:r w:rsidRPr="00E60CB8">
        <w:rPr>
          <w:rFonts w:ascii="Wingdings" w:eastAsia="Wingdings" w:hAnsi="Wingdings" w:cs="Wingdings"/>
          <w:lang w:val="en-GB"/>
        </w:rPr>
        <w:t>à</w:t>
      </w:r>
      <w:r>
        <w:rPr>
          <w:lang w:val="en-GB"/>
        </w:rPr>
        <w:t xml:space="preserve"> 87.5</w:t>
      </w:r>
    </w:p>
    <w:p w14:paraId="222E6823" w14:textId="77777777" w:rsidR="00CF3639" w:rsidRDefault="00CF3639" w:rsidP="00CF3639">
      <w:pPr>
        <w:pStyle w:val="Bullet"/>
        <w:rPr>
          <w:lang w:val="en-GB"/>
        </w:rPr>
      </w:pPr>
      <w:r>
        <w:rPr>
          <w:lang w:val="en-GB"/>
        </w:rPr>
        <w:t xml:space="preserve">2.0% IO Wait </w:t>
      </w:r>
      <w:r w:rsidRPr="00FB0B16">
        <w:rPr>
          <w:rFonts w:ascii="Wingdings" w:eastAsia="Wingdings" w:hAnsi="Wingdings" w:cs="Wingdings"/>
          <w:lang w:val="en-GB"/>
        </w:rPr>
        <w:t>à</w:t>
      </w:r>
      <w:r>
        <w:rPr>
          <w:lang w:val="en-GB"/>
        </w:rPr>
        <w:t xml:space="preserve"> 67.5</w:t>
      </w:r>
    </w:p>
    <w:p w14:paraId="695DDB15" w14:textId="77777777" w:rsidR="00CF3639" w:rsidRDefault="00CF3639" w:rsidP="00CF3639">
      <w:pPr>
        <w:pStyle w:val="Bullet"/>
        <w:rPr>
          <w:lang w:val="en-GB"/>
        </w:rPr>
      </w:pPr>
      <w:r>
        <w:rPr>
          <w:lang w:val="en-GB"/>
        </w:rPr>
        <w:t xml:space="preserve">3.4% IO Wait </w:t>
      </w:r>
      <w:r w:rsidRPr="0039617A">
        <w:rPr>
          <w:rFonts w:ascii="Wingdings" w:eastAsia="Wingdings" w:hAnsi="Wingdings" w:cs="Wingdings"/>
          <w:lang w:val="en-GB"/>
        </w:rPr>
        <w:t>à</w:t>
      </w:r>
      <w:r>
        <w:rPr>
          <w:lang w:val="en-GB"/>
        </w:rPr>
        <w:t xml:space="preserve"> 45.0</w:t>
      </w:r>
    </w:p>
    <w:p w14:paraId="50AAA2B3" w14:textId="77777777" w:rsidR="00CF3639" w:rsidRDefault="00CF3639" w:rsidP="002113A7">
      <w:pPr>
        <w:pStyle w:val="Heading5"/>
      </w:pPr>
      <w:r w:rsidRPr="00AC7F66">
        <w:t>Green</w:t>
      </w:r>
      <w:r>
        <w:t xml:space="preserve"> Range </w:t>
      </w:r>
    </w:p>
    <w:p w14:paraId="07C7840A" w14:textId="77777777" w:rsidR="009166CF" w:rsidRDefault="009166CF" w:rsidP="009166CF">
      <w:r>
        <w:t>In a perfect score, the logic will basically do 100 – 0, hence returning 100%.</w:t>
      </w:r>
    </w:p>
    <w:p w14:paraId="0C21229E" w14:textId="77777777" w:rsidR="009166CF" w:rsidRDefault="009166CF" w:rsidP="009166CF">
      <w:r>
        <w:t xml:space="preserve">In a non-perfect score, we need to prorate the value, so they land somewhere between 75 and 100. </w:t>
      </w:r>
    </w:p>
    <w:p w14:paraId="08B8AF93" w14:textId="3182FD78" w:rsidR="00CF3639" w:rsidRDefault="00CF3639" w:rsidP="00CF3639">
      <w:pPr>
        <w:rPr>
          <w:lang w:val="en-GB"/>
        </w:rPr>
      </w:pPr>
      <w:r>
        <w:rPr>
          <w:lang w:val="en-GB"/>
        </w:rPr>
        <w:t xml:space="preserve">Now let’s </w:t>
      </w:r>
      <w:r w:rsidR="009166CF">
        <w:rPr>
          <w:lang w:val="en-GB"/>
        </w:rPr>
        <w:t xml:space="preserve">see </w:t>
      </w:r>
      <w:r>
        <w:rPr>
          <w:lang w:val="en-GB"/>
        </w:rPr>
        <w:t>how the translation is done</w:t>
      </w:r>
      <w:r w:rsidR="009166CF">
        <w:rPr>
          <w:lang w:val="en-GB"/>
        </w:rPr>
        <w:t xml:space="preserve"> for the Other Wait metric. </w:t>
      </w:r>
      <w:r>
        <w:rPr>
          <w:lang w:val="en-GB"/>
        </w:rPr>
        <w:t xml:space="preserve">The </w:t>
      </w:r>
      <w:r w:rsidRPr="00FE57B2">
        <w:rPr>
          <w:rStyle w:val="CodeChar"/>
          <w:color w:val="00B0F0"/>
        </w:rPr>
        <w:t>(1-0)</w:t>
      </w:r>
      <w:r>
        <w:rPr>
          <w:lang w:val="en-GB"/>
        </w:rPr>
        <w:t xml:space="preserve"> is the range of </w:t>
      </w:r>
      <w:r w:rsidRPr="0022569A">
        <w:rPr>
          <w:color w:val="00B050"/>
          <w:lang w:val="en-GB"/>
        </w:rPr>
        <w:t>green</w:t>
      </w:r>
      <w:r>
        <w:rPr>
          <w:lang w:val="en-GB"/>
        </w:rPr>
        <w:t>.</w:t>
      </w:r>
      <w:r w:rsidR="009166CF">
        <w:rPr>
          <w:lang w:val="en-GB"/>
        </w:rPr>
        <w:t xml:space="preserve"> </w:t>
      </w:r>
    </w:p>
    <w:p w14:paraId="30345AB1" w14:textId="77777777" w:rsidR="00CF3639" w:rsidRDefault="00CF3639" w:rsidP="00CF3639">
      <w:pPr>
        <w:rPr>
          <w:lang w:val="en-GB"/>
        </w:rPr>
      </w:pPr>
      <w:r>
        <w:rPr>
          <w:lang w:val="en-GB"/>
        </w:rPr>
        <w:t>As the range is going downward, meaning the higher the IO Wait, the lower the result, it’s more intuitive to deduct from 100 than to add from 75.</w:t>
      </w:r>
    </w:p>
    <w:p w14:paraId="63880C4B" w14:textId="77777777" w:rsidR="00CF3639" w:rsidRDefault="00CF3639" w:rsidP="00CF3639">
      <w:pPr>
        <w:rPr>
          <w:lang w:val="en-GB"/>
        </w:rPr>
      </w:pPr>
      <w:r>
        <w:rPr>
          <w:lang w:val="en-GB"/>
        </w:rPr>
        <w:lastRenderedPageBreak/>
        <w:t>If the IO Wait &lt; 1 it performs the following</w:t>
      </w:r>
    </w:p>
    <w:p w14:paraId="754C8AD6" w14:textId="77777777" w:rsidR="00CF3639" w:rsidRPr="00DA3605" w:rsidRDefault="00CF3639" w:rsidP="00CF3639">
      <w:pPr>
        <w:pStyle w:val="Code"/>
      </w:pPr>
      <w:r>
        <w:t>100</w:t>
      </w:r>
      <w:r w:rsidRPr="00737F70">
        <w:t xml:space="preserve"> </w:t>
      </w:r>
      <w:r>
        <w:t xml:space="preserve"> - ( </w:t>
      </w:r>
      <w:r w:rsidRPr="00737F70">
        <w:t>(ioWait - 0)</w:t>
      </w:r>
      <w:r>
        <w:t xml:space="preserve"> </w:t>
      </w:r>
      <w:r w:rsidRPr="00737F70">
        <w:t>/</w:t>
      </w:r>
      <w:r>
        <w:t xml:space="preserve"> </w:t>
      </w:r>
      <w:r w:rsidRPr="00FE57B2">
        <w:rPr>
          <w:color w:val="00B0F0"/>
        </w:rPr>
        <w:t>(1 - 0)</w:t>
      </w:r>
      <w:r>
        <w:t xml:space="preserve"> )</w:t>
      </w:r>
      <w:r w:rsidRPr="00737F70">
        <w:t xml:space="preserve"> * 25</w:t>
      </w:r>
      <w:r>
        <w:t xml:space="preserve">       </w:t>
      </w:r>
    </w:p>
    <w:p w14:paraId="14771BAC" w14:textId="77777777" w:rsidR="00CF3639" w:rsidRDefault="00CF3639" w:rsidP="00CF3639">
      <w:pPr>
        <w:rPr>
          <w:lang w:val="en-GB"/>
        </w:rPr>
      </w:pPr>
      <w:r>
        <w:rPr>
          <w:lang w:val="en-GB"/>
        </w:rPr>
        <w:t xml:space="preserve">Assuming IO Wait = 0.2%, we get </w:t>
      </w:r>
    </w:p>
    <w:p w14:paraId="386D4690" w14:textId="77777777" w:rsidR="00CF3639" w:rsidRPr="00DA3605" w:rsidRDefault="00CF3639" w:rsidP="00CF3639">
      <w:pPr>
        <w:pStyle w:val="Code"/>
      </w:pPr>
      <w:r>
        <w:t>100</w:t>
      </w:r>
      <w:r w:rsidRPr="00737F70">
        <w:t xml:space="preserve"> </w:t>
      </w:r>
      <w:r>
        <w:t xml:space="preserve"> - </w:t>
      </w:r>
      <w:r w:rsidRPr="00737F70">
        <w:t>(</w:t>
      </w:r>
      <w:r>
        <w:t xml:space="preserve"> ( 0.2</w:t>
      </w:r>
      <w:r w:rsidRPr="00737F70">
        <w:t xml:space="preserve"> - 0)</w:t>
      </w:r>
      <w:r>
        <w:t xml:space="preserve">   </w:t>
      </w:r>
      <w:r w:rsidRPr="00737F70">
        <w:t>/</w:t>
      </w:r>
      <w:r>
        <w:t xml:space="preserve">    1    ) </w:t>
      </w:r>
      <w:r w:rsidRPr="00737F70">
        <w:t>* 25</w:t>
      </w:r>
      <w:r>
        <w:t xml:space="preserve">     </w:t>
      </w:r>
      <w:r w:rsidRPr="00737F70">
        <w:t xml:space="preserve"> </w:t>
      </w:r>
    </w:p>
    <w:p w14:paraId="5338DB2D" w14:textId="77777777" w:rsidR="00CF3639" w:rsidRPr="00DA3605" w:rsidRDefault="00CF3639" w:rsidP="00CF3639">
      <w:pPr>
        <w:pStyle w:val="Code"/>
      </w:pPr>
      <w:r>
        <w:t>100</w:t>
      </w:r>
      <w:r w:rsidRPr="00737F70">
        <w:t xml:space="preserve"> </w:t>
      </w:r>
      <w:r>
        <w:t xml:space="preserve"> - (           0.2</w:t>
      </w:r>
      <w:r w:rsidRPr="00737F70">
        <w:t xml:space="preserve"> </w:t>
      </w:r>
      <w:r>
        <w:t xml:space="preserve">         ) </w:t>
      </w:r>
      <w:r w:rsidRPr="00737F70">
        <w:t>* 25</w:t>
      </w:r>
      <w:r>
        <w:t xml:space="preserve">     </w:t>
      </w:r>
      <w:r w:rsidRPr="00737F70">
        <w:t xml:space="preserve"> </w:t>
      </w:r>
    </w:p>
    <w:p w14:paraId="473D3785" w14:textId="77777777" w:rsidR="00CF3639" w:rsidRPr="00DA3605" w:rsidRDefault="00CF3639" w:rsidP="00CF3639">
      <w:pPr>
        <w:pStyle w:val="Code"/>
      </w:pPr>
      <w:r>
        <w:t>100</w:t>
      </w:r>
      <w:r w:rsidRPr="00737F70">
        <w:t xml:space="preserve"> </w:t>
      </w:r>
      <w:r>
        <w:t xml:space="preserve"> -                </w:t>
      </w:r>
      <w:r w:rsidRPr="00737F70">
        <w:t>5</w:t>
      </w:r>
      <w:r>
        <w:t xml:space="preserve">             </w:t>
      </w:r>
      <w:r w:rsidRPr="00737F70">
        <w:t xml:space="preserve"> </w:t>
      </w:r>
    </w:p>
    <w:p w14:paraId="1287D1EB" w14:textId="77777777" w:rsidR="00CF3639" w:rsidRDefault="00CF3639" w:rsidP="00CF3639">
      <w:pPr>
        <w:rPr>
          <w:lang w:val="en-US"/>
        </w:rPr>
      </w:pPr>
      <w:r>
        <w:rPr>
          <w:lang w:val="en-US"/>
        </w:rPr>
        <w:t>You get 95, which is correct.</w:t>
      </w:r>
    </w:p>
    <w:p w14:paraId="7F8CEDB9" w14:textId="77777777" w:rsidR="00CF3639" w:rsidRDefault="00CF3639" w:rsidP="002113A7">
      <w:pPr>
        <w:pStyle w:val="Heading5"/>
      </w:pPr>
      <w:r w:rsidRPr="001A6591">
        <w:t>Yellow</w:t>
      </w:r>
      <w:r>
        <w:t xml:space="preserve"> Range</w:t>
      </w:r>
    </w:p>
    <w:p w14:paraId="5C88CBBD" w14:textId="77777777" w:rsidR="00CF3639" w:rsidRDefault="00CF3639" w:rsidP="00CF3639">
      <w:pPr>
        <w:rPr>
          <w:lang w:val="en-GB"/>
        </w:rPr>
      </w:pPr>
      <w:r>
        <w:rPr>
          <w:lang w:val="en-GB"/>
        </w:rPr>
        <w:t xml:space="preserve">The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has 2x weightage of </w:t>
      </w:r>
      <w:r w:rsidRPr="0022569A">
        <w:rPr>
          <w:color w:val="00B050"/>
          <w:lang w:val="en-GB"/>
        </w:rPr>
        <w:t>green</w:t>
      </w:r>
      <w:r>
        <w:rPr>
          <w:lang w:val="en-GB"/>
        </w:rPr>
        <w:t xml:space="preserve">. So we need to multiply the final value by </w:t>
      </w:r>
      <w:r w:rsidRPr="00362E85">
        <w:rPr>
          <w:color w:val="FF0000"/>
          <w:lang w:val="en-GB"/>
        </w:rPr>
        <w:t>2x</w:t>
      </w:r>
      <w:r>
        <w:rPr>
          <w:lang w:val="en-GB"/>
        </w:rPr>
        <w:t>.</w:t>
      </w:r>
    </w:p>
    <w:p w14:paraId="06FD037B" w14:textId="77777777" w:rsidR="00CF3639" w:rsidRDefault="00CF3639" w:rsidP="00CF3639">
      <w:pPr>
        <w:pStyle w:val="Code"/>
      </w:pPr>
      <w:r w:rsidRPr="00735CEE">
        <w:t>(</w:t>
      </w:r>
      <w:r>
        <w:t xml:space="preserve"> </w:t>
      </w:r>
      <w:r w:rsidRPr="00735CEE">
        <w:t xml:space="preserve">ioWait </w:t>
      </w:r>
      <w:r>
        <w:t>&lt;</w:t>
      </w:r>
      <w:r w:rsidRPr="00735CEE">
        <w:t xml:space="preserve"> 3 ? (</w:t>
      </w:r>
      <w:r>
        <w:t xml:space="preserve"> 75 - </w:t>
      </w:r>
      <w:r w:rsidRPr="00735CEE">
        <w:t>((ioWait - 1)</w:t>
      </w:r>
      <w:r>
        <w:t xml:space="preserve"> </w:t>
      </w:r>
      <w:r w:rsidRPr="00735CEE">
        <w:t>/</w:t>
      </w:r>
      <w:r>
        <w:t xml:space="preserve"> </w:t>
      </w:r>
      <w:r w:rsidRPr="00735CEE">
        <w:t xml:space="preserve">(3 - 1) * 25) </w:t>
      </w:r>
      <w:r>
        <w:t xml:space="preserve"> </w:t>
      </w:r>
      <w:r w:rsidRPr="00735CEE">
        <w:t>*</w:t>
      </w:r>
      <w:r>
        <w:t xml:space="preserve"> </w:t>
      </w:r>
      <w:r w:rsidRPr="00735CEE">
        <w:t xml:space="preserve"> </w:t>
      </w:r>
      <w:r w:rsidRPr="00362E85">
        <w:rPr>
          <w:color w:val="FF0000"/>
        </w:rPr>
        <w:t>2</w:t>
      </w:r>
    </w:p>
    <w:p w14:paraId="337B35CA" w14:textId="77777777" w:rsidR="00CF3639" w:rsidRDefault="00CF3639" w:rsidP="00CF3639">
      <w:r>
        <w:rPr>
          <w:lang w:val="en-GB"/>
        </w:rPr>
        <w:t xml:space="preserve">The line </w:t>
      </w:r>
      <w:r>
        <w:rPr>
          <w:rStyle w:val="CodeChar"/>
        </w:rPr>
        <w:t>: i</w:t>
      </w:r>
      <w:r w:rsidRPr="002065B1">
        <w:rPr>
          <w:rStyle w:val="CodeChar"/>
        </w:rPr>
        <w:t>oWait &lt; 3</w:t>
      </w:r>
      <w:r>
        <w:t xml:space="preserve"> is the ELSE branch of IF IO Wait &lt; 1%. So we just need to check for &lt; 3% and can safely assume it’s larger than 1%.</w:t>
      </w:r>
    </w:p>
    <w:p w14:paraId="18CB5164" w14:textId="77777777" w:rsidR="00CF3639" w:rsidRDefault="00CF3639" w:rsidP="00CF3639">
      <w:pPr>
        <w:rPr>
          <w:lang w:val="en-GB"/>
        </w:rPr>
      </w:pPr>
      <w:r>
        <w:rPr>
          <w:lang w:val="en-GB"/>
        </w:rPr>
        <w:t xml:space="preserve">The </w:t>
      </w:r>
      <w:r w:rsidRPr="00620A17">
        <w:rPr>
          <w:rStyle w:val="CodeChar"/>
        </w:rPr>
        <w:t>(</w:t>
      </w:r>
      <w:r>
        <w:rPr>
          <w:rStyle w:val="CodeChar"/>
        </w:rPr>
        <w:t>3</w:t>
      </w:r>
      <w:r w:rsidRPr="00620A17">
        <w:rPr>
          <w:rStyle w:val="CodeChar"/>
        </w:rPr>
        <w:t>-</w:t>
      </w:r>
      <w:r>
        <w:rPr>
          <w:rStyle w:val="CodeChar"/>
        </w:rPr>
        <w:t>1</w:t>
      </w:r>
      <w:r w:rsidRPr="00620A17">
        <w:rPr>
          <w:rStyle w:val="CodeChar"/>
        </w:rPr>
        <w:t>)</w:t>
      </w:r>
      <w:r>
        <w:rPr>
          <w:lang w:val="en-GB"/>
        </w:rPr>
        <w:t xml:space="preserve"> is the range of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We can replace it with just the number 2 for more efficient code.</w:t>
      </w:r>
    </w:p>
    <w:p w14:paraId="4AFE15FC" w14:textId="77777777" w:rsidR="00CF3639" w:rsidRDefault="00CF3639" w:rsidP="00CF3639">
      <w:pPr>
        <w:pStyle w:val="Code"/>
      </w:pPr>
      <w:r w:rsidRPr="00735CEE">
        <w:t>(</w:t>
      </w:r>
      <w:r>
        <w:t xml:space="preserve"> 75 – (</w:t>
      </w:r>
      <w:r w:rsidRPr="00735CEE">
        <w:t>(ioWait - 1)</w:t>
      </w:r>
      <w:r>
        <w:t xml:space="preserve"> </w:t>
      </w:r>
      <w:r w:rsidRPr="00735CEE">
        <w:t>/</w:t>
      </w:r>
      <w:r>
        <w:t xml:space="preserve"> 2  </w:t>
      </w:r>
      <w:r w:rsidRPr="00735CEE">
        <w:t xml:space="preserve">* 25) </w:t>
      </w:r>
      <w:r>
        <w:t xml:space="preserve">)  </w:t>
      </w:r>
      <w:r w:rsidRPr="00735CEE">
        <w:t>*</w:t>
      </w:r>
      <w:r>
        <w:t xml:space="preserve"> </w:t>
      </w:r>
      <w:r w:rsidRPr="00735CEE">
        <w:t xml:space="preserve"> 2</w:t>
      </w:r>
    </w:p>
    <w:p w14:paraId="109E4848" w14:textId="77777777" w:rsidR="00CF3639" w:rsidRDefault="00CF3639" w:rsidP="00CF3639">
      <w:pPr>
        <w:rPr>
          <w:lang w:val="en-GB"/>
        </w:rPr>
      </w:pPr>
      <w:r>
        <w:rPr>
          <w:lang w:val="en-GB"/>
        </w:rPr>
        <w:t xml:space="preserve">Assuming IO Wait = 1.4%, we get </w:t>
      </w:r>
    </w:p>
    <w:p w14:paraId="23479C91" w14:textId="77777777" w:rsidR="00CF3639" w:rsidRDefault="00CF3639" w:rsidP="00CF3639">
      <w:pPr>
        <w:pStyle w:val="Code"/>
      </w:pPr>
      <w:r w:rsidRPr="00735CEE">
        <w:t>(</w:t>
      </w:r>
      <w:r>
        <w:t xml:space="preserve"> 75 - ( (1.4  </w:t>
      </w:r>
      <w:r w:rsidRPr="00735CEE">
        <w:t>- 1)</w:t>
      </w:r>
      <w:r>
        <w:t xml:space="preserve">  </w:t>
      </w:r>
      <w:r w:rsidRPr="00735CEE">
        <w:t>/</w:t>
      </w:r>
      <w:r>
        <w:t xml:space="preserve"> 2  </w:t>
      </w:r>
      <w:r w:rsidRPr="00735CEE">
        <w:t>* 25)</w:t>
      </w:r>
      <w:r>
        <w:t xml:space="preserve"> )</w:t>
      </w:r>
      <w:r w:rsidRPr="00735CEE">
        <w:t xml:space="preserve"> </w:t>
      </w:r>
      <w:r>
        <w:t xml:space="preserve"> </w:t>
      </w:r>
      <w:r w:rsidRPr="00735CEE">
        <w:t>*</w:t>
      </w:r>
      <w:r>
        <w:t xml:space="preserve"> </w:t>
      </w:r>
      <w:r w:rsidRPr="00735CEE">
        <w:t xml:space="preserve"> </w:t>
      </w:r>
      <w:r w:rsidRPr="00FD5D49">
        <w:rPr>
          <w:color w:val="FF0000"/>
        </w:rPr>
        <w:t>2</w:t>
      </w:r>
    </w:p>
    <w:p w14:paraId="0D4E392D" w14:textId="77777777" w:rsidR="00CF3639" w:rsidRDefault="00CF3639" w:rsidP="00CF3639">
      <w:pPr>
        <w:pStyle w:val="Code"/>
      </w:pPr>
      <w:r w:rsidRPr="00735CEE">
        <w:t>(</w:t>
      </w:r>
      <w:r>
        <w:t xml:space="preserve"> 75 - (    </w:t>
      </w:r>
      <w:r w:rsidRPr="00735CEE">
        <w:t xml:space="preserve"> </w:t>
      </w:r>
      <w:r>
        <w:t xml:space="preserve">0.4     </w:t>
      </w:r>
      <w:r w:rsidRPr="00735CEE">
        <w:t>/</w:t>
      </w:r>
      <w:r>
        <w:t xml:space="preserve"> 2  </w:t>
      </w:r>
      <w:r w:rsidRPr="00735CEE">
        <w:t>* 25)</w:t>
      </w:r>
      <w:r>
        <w:t xml:space="preserve"> )</w:t>
      </w:r>
      <w:r w:rsidRPr="00735CEE">
        <w:t xml:space="preserve"> </w:t>
      </w:r>
      <w:r>
        <w:t xml:space="preserve"> </w:t>
      </w:r>
      <w:r w:rsidRPr="00735CEE">
        <w:t>*</w:t>
      </w:r>
      <w:r>
        <w:t xml:space="preserve"> </w:t>
      </w:r>
      <w:r w:rsidRPr="00735CEE">
        <w:t xml:space="preserve"> </w:t>
      </w:r>
      <w:r>
        <w:rPr>
          <w:color w:val="FF0000"/>
        </w:rPr>
        <w:t>2</w:t>
      </w:r>
    </w:p>
    <w:p w14:paraId="0CF4264D" w14:textId="77777777" w:rsidR="00CF3639" w:rsidRDefault="00CF3639" w:rsidP="00CF3639">
      <w:pPr>
        <w:pStyle w:val="Code"/>
      </w:pPr>
      <w:r w:rsidRPr="00735CEE">
        <w:t>(</w:t>
      </w:r>
      <w:r>
        <w:t xml:space="preserve"> 75 -               5          )</w:t>
      </w:r>
      <w:r w:rsidRPr="00735CEE">
        <w:t xml:space="preserve"> </w:t>
      </w:r>
      <w:r>
        <w:t xml:space="preserve"> </w:t>
      </w:r>
      <w:r w:rsidRPr="00735CEE">
        <w:t>*</w:t>
      </w:r>
      <w:r>
        <w:t xml:space="preserve"> </w:t>
      </w:r>
      <w:r w:rsidRPr="00735CEE">
        <w:t xml:space="preserve"> </w:t>
      </w:r>
      <w:r w:rsidRPr="00FD5D49">
        <w:rPr>
          <w:color w:val="FF0000"/>
        </w:rPr>
        <w:t>2</w:t>
      </w:r>
    </w:p>
    <w:p w14:paraId="0D6E1F3C" w14:textId="77777777" w:rsidR="00CF3639" w:rsidRDefault="00CF3639" w:rsidP="00CF3639">
      <w:pPr>
        <w:pStyle w:val="Code"/>
      </w:pPr>
      <w:r>
        <w:t xml:space="preserve">              70               </w:t>
      </w:r>
      <w:r w:rsidRPr="00735CEE">
        <w:t xml:space="preserve"> </w:t>
      </w:r>
      <w:r>
        <w:t xml:space="preserve">   </w:t>
      </w:r>
      <w:r w:rsidRPr="00735CEE">
        <w:t>*</w:t>
      </w:r>
      <w:r>
        <w:t xml:space="preserve"> </w:t>
      </w:r>
      <w:r w:rsidRPr="00735CEE">
        <w:t xml:space="preserve"> </w:t>
      </w:r>
      <w:r w:rsidRPr="00FD5D49">
        <w:rPr>
          <w:color w:val="FF0000"/>
        </w:rPr>
        <w:t>2</w:t>
      </w:r>
    </w:p>
    <w:p w14:paraId="54B0EA4E" w14:textId="77777777" w:rsidR="00CF3639" w:rsidRDefault="00CF3639" w:rsidP="00CF3639">
      <w:pPr>
        <w:rPr>
          <w:lang w:val="en-US"/>
        </w:rPr>
      </w:pPr>
      <w:r>
        <w:rPr>
          <w:lang w:val="en-US"/>
        </w:rPr>
        <w:t xml:space="preserve">You </w:t>
      </w:r>
      <w:bookmarkStart w:id="63" w:name="_Hlk95850238"/>
      <w:r>
        <w:rPr>
          <w:lang w:val="en-US"/>
        </w:rPr>
        <w:t>get 140, which is correct.</w:t>
      </w:r>
    </w:p>
    <w:p w14:paraId="2219A44E" w14:textId="77777777" w:rsidR="00CF3639" w:rsidRPr="00027D2A" w:rsidRDefault="00CF3639" w:rsidP="00CF3639">
      <w:pPr>
        <w:rPr>
          <w:lang w:val="en-US"/>
        </w:rPr>
      </w:pPr>
      <w:r>
        <w:rPr>
          <w:lang w:val="en-US"/>
        </w:rPr>
        <w:t>The constant 50 i</w:t>
      </w:r>
      <w:bookmarkEnd w:id="63"/>
      <w:r>
        <w:rPr>
          <w:lang w:val="en-US"/>
        </w:rPr>
        <w:t xml:space="preserve">s required to bump up the value as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rsidRPr="009322C0">
        <w:rPr>
          <w14:textFill>
            <w14:gradFill>
              <w14:gsLst>
                <w14:gs w14:pos="0">
                  <w14:schemeClr w14:val="tx1"/>
                </w14:gs>
                <w14:gs w14:pos="100000">
                  <w14:srgbClr w14:val="FFFF00"/>
                </w14:gs>
              </w14:gsLst>
              <w14:lin w14:ang="16200000" w14:scaled="0"/>
            </w14:gradFill>
          </w14:textFill>
        </w:rPr>
        <w:t xml:space="preserve"> </w:t>
      </w:r>
      <w:r>
        <w:rPr>
          <w:lang w:val="en-US"/>
        </w:rPr>
        <w:t xml:space="preserve">starts at 50. </w:t>
      </w:r>
    </w:p>
    <w:p w14:paraId="4CC10260" w14:textId="77777777" w:rsidR="00CF3639" w:rsidRDefault="00CF3639" w:rsidP="00CF3639">
      <w:pPr>
        <w:rPr>
          <w:lang w:val="en-GB"/>
        </w:rPr>
      </w:pPr>
      <w:r>
        <w:rPr>
          <w:lang w:val="en-GB"/>
        </w:rPr>
        <w:t xml:space="preserve">Notice you don’t need to do that funky flipping anymore </w:t>
      </w:r>
      <w:r w:rsidRPr="00011E3D">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3850600" w14:textId="77777777" w:rsidR="00CF3639" w:rsidRPr="00AC7F66" w:rsidRDefault="00CF3639" w:rsidP="002113A7">
      <w:pPr>
        <w:pStyle w:val="Heading5"/>
      </w:pPr>
      <w:r w:rsidRPr="00AC7F66">
        <w:t>Orange Range</w:t>
      </w:r>
    </w:p>
    <w:p w14:paraId="414401C5" w14:textId="77777777" w:rsidR="00CF3639" w:rsidRDefault="00CF3639" w:rsidP="00CF3639">
      <w:pPr>
        <w:rPr>
          <w:lang w:val="en-GB"/>
        </w:rPr>
      </w:pPr>
      <w:r>
        <w:rPr>
          <w:lang w:val="en-GB"/>
        </w:rPr>
        <w:t xml:space="preserve">The same logic applies for </w:t>
      </w:r>
      <w:r w:rsidRPr="00CF7D2C">
        <w:rPr>
          <w:color w:val="ED7D31" w:themeColor="accent2"/>
          <w:lang w:val="en-GB"/>
        </w:rPr>
        <w:t>orange</w:t>
      </w:r>
      <w:r>
        <w:rPr>
          <w:lang w:val="en-GB"/>
        </w:rPr>
        <w:t xml:space="preserve">. The only difference is you </w:t>
      </w:r>
      <w:r w:rsidRPr="00CF7D2C">
        <w:rPr>
          <w:color w:val="ED7D31" w:themeColor="accent2"/>
          <w:lang w:val="en-GB"/>
        </w:rPr>
        <w:t>Orange</w:t>
      </w:r>
      <w:r>
        <w:rPr>
          <w:lang w:val="en-GB"/>
        </w:rPr>
        <w:t xml:space="preserve"> range is 50 - 25. You then multiply by 4 as it’s 4x </w:t>
      </w:r>
      <w:r w:rsidRPr="0022569A">
        <w:rPr>
          <w:color w:val="00B050"/>
          <w:lang w:val="en-GB"/>
        </w:rPr>
        <w:t>green</w:t>
      </w:r>
      <w:r>
        <w:rPr>
          <w:lang w:val="en-GB"/>
        </w:rPr>
        <w:t>.</w:t>
      </w:r>
    </w:p>
    <w:p w14:paraId="6904BF40" w14:textId="77777777" w:rsidR="00CF3639" w:rsidRDefault="00CF3639" w:rsidP="00CF3639">
      <w:pPr>
        <w:rPr>
          <w:lang w:val="en-GB"/>
        </w:rPr>
      </w:pPr>
      <w:r>
        <w:rPr>
          <w:lang w:val="en-GB"/>
        </w:rPr>
        <w:t xml:space="preserve">The </w:t>
      </w:r>
      <w:r w:rsidRPr="00620A17">
        <w:rPr>
          <w:rStyle w:val="CodeChar"/>
        </w:rPr>
        <w:t>(</w:t>
      </w:r>
      <w:r>
        <w:rPr>
          <w:rStyle w:val="CodeChar"/>
        </w:rPr>
        <w:t>5</w:t>
      </w:r>
      <w:r w:rsidRPr="00620A17">
        <w:rPr>
          <w:rStyle w:val="CodeChar"/>
        </w:rPr>
        <w:t>-</w:t>
      </w:r>
      <w:r>
        <w:rPr>
          <w:rStyle w:val="CodeChar"/>
        </w:rPr>
        <w:t>3</w:t>
      </w:r>
      <w:r w:rsidRPr="00620A17">
        <w:rPr>
          <w:rStyle w:val="CodeChar"/>
        </w:rPr>
        <w:t>)</w:t>
      </w:r>
      <w:r>
        <w:rPr>
          <w:lang w:val="en-GB"/>
        </w:rPr>
        <w:t xml:space="preserve"> is the range of </w:t>
      </w:r>
      <w:r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We can replace it with just the number 2 for more efficient code.</w:t>
      </w:r>
    </w:p>
    <w:p w14:paraId="7629EE89" w14:textId="77777777" w:rsidR="00CF3639" w:rsidRDefault="00CF3639" w:rsidP="00CF3639">
      <w:pPr>
        <w:pStyle w:val="Code"/>
      </w:pPr>
      <w:r w:rsidRPr="00735CEE">
        <w:t>(</w:t>
      </w:r>
      <w:r>
        <w:t xml:space="preserve"> 50 – (</w:t>
      </w:r>
      <w:r w:rsidRPr="00735CEE">
        <w:t xml:space="preserve">(ioWait - </w:t>
      </w:r>
      <w:r>
        <w:t>3</w:t>
      </w:r>
      <w:r w:rsidRPr="00735CEE">
        <w:t>)</w:t>
      </w:r>
      <w:r>
        <w:t xml:space="preserve"> </w:t>
      </w:r>
      <w:r w:rsidRPr="00735CEE">
        <w:t>/</w:t>
      </w:r>
      <w:r>
        <w:t xml:space="preserve"> (5-3)  </w:t>
      </w:r>
      <w:r w:rsidRPr="00735CEE">
        <w:t>* 25)</w:t>
      </w:r>
      <w:r>
        <w:t xml:space="preserve"> ) </w:t>
      </w:r>
      <w:r w:rsidRPr="00735CEE">
        <w:t xml:space="preserve"> </w:t>
      </w:r>
      <w:r>
        <w:t xml:space="preserve"> </w:t>
      </w:r>
      <w:r w:rsidRPr="00735CEE">
        <w:t>*</w:t>
      </w:r>
      <w:r>
        <w:t xml:space="preserve">   </w:t>
      </w:r>
      <w:r w:rsidRPr="00735CEE">
        <w:t xml:space="preserve"> </w:t>
      </w:r>
      <w:r>
        <w:t>4</w:t>
      </w:r>
    </w:p>
    <w:p w14:paraId="41B0FA60" w14:textId="77777777" w:rsidR="00CF3639" w:rsidRDefault="00CF3639" w:rsidP="00CF3639">
      <w:pPr>
        <w:pStyle w:val="Code"/>
      </w:pPr>
      <w:r>
        <w:t xml:space="preserve">   50 -     3 – 3    / 2     * 25</w:t>
      </w:r>
    </w:p>
    <w:p w14:paraId="3D821169" w14:textId="77777777" w:rsidR="00CF3639" w:rsidRDefault="00CF3639" w:rsidP="00CF3639">
      <w:pPr>
        <w:pStyle w:val="Code"/>
      </w:pPr>
      <w:r>
        <w:t xml:space="preserve">   50        0 / 2 * 25</w:t>
      </w:r>
    </w:p>
    <w:p w14:paraId="41E2CF7F" w14:textId="77777777" w:rsidR="00CF3639" w:rsidRDefault="00CF3639" w:rsidP="00CF3639">
      <w:pPr>
        <w:pStyle w:val="Code"/>
      </w:pPr>
      <w:r>
        <w:t xml:space="preserve">  50 - 0</w:t>
      </w:r>
    </w:p>
    <w:p w14:paraId="353F199F" w14:textId="77777777" w:rsidR="00CF3639" w:rsidRDefault="00CF3639" w:rsidP="002113A7">
      <w:pPr>
        <w:pStyle w:val="Heading5"/>
      </w:pPr>
      <w:r w:rsidRPr="001A6591">
        <w:t>Red</w:t>
      </w:r>
      <w:r>
        <w:t xml:space="preserve"> Range</w:t>
      </w:r>
    </w:p>
    <w:p w14:paraId="50C6C479" w14:textId="77777777" w:rsidR="00CF3639" w:rsidRDefault="00CF3639" w:rsidP="00CF3639">
      <w:pPr>
        <w:rPr>
          <w:lang w:val="en-GB"/>
        </w:rPr>
      </w:pPr>
      <w:r>
        <w:rPr>
          <w:lang w:val="en-GB"/>
        </w:rPr>
        <w:t xml:space="preserve">The </w:t>
      </w:r>
      <w:r w:rsidRPr="00CF7D2C">
        <w:rPr>
          <w:color w:val="FF0000"/>
          <w:lang w:val="en-GB"/>
        </w:rPr>
        <w:t>red</w:t>
      </w:r>
      <w:r>
        <w:rPr>
          <w:lang w:val="en-GB"/>
        </w:rPr>
        <w:t xml:space="preserve"> range is 5 – 7%. So 5% translates into 25%, while anything 7% or more becomes 0%.</w:t>
      </w:r>
    </w:p>
    <w:p w14:paraId="746C3C62" w14:textId="77777777" w:rsidR="00CF3639" w:rsidRDefault="00CF3639" w:rsidP="00CF3639">
      <w:pPr>
        <w:rPr>
          <w:lang w:val="en-GB"/>
        </w:rPr>
      </w:pPr>
      <w:r>
        <w:rPr>
          <w:lang w:val="en-GB"/>
        </w:rPr>
        <w:t xml:space="preserve">As </w:t>
      </w:r>
      <w:r w:rsidRPr="00CF7D2C">
        <w:rPr>
          <w:color w:val="FF0000"/>
          <w:lang w:val="en-GB"/>
        </w:rPr>
        <w:t>red</w:t>
      </w:r>
      <w:r>
        <w:rPr>
          <w:lang w:val="en-GB"/>
        </w:rPr>
        <w:t xml:space="preserve"> is at the end of the range, we need to deal with corner case by capping any value above 7% and return 0.</w:t>
      </w:r>
    </w:p>
    <w:p w14:paraId="7755610D" w14:textId="77777777" w:rsidR="00CF3639" w:rsidRDefault="00CF3639" w:rsidP="00CF3639">
      <w:r>
        <w:rPr>
          <w:lang w:val="en-GB"/>
        </w:rPr>
        <w:lastRenderedPageBreak/>
        <w:t xml:space="preserve">The portion </w:t>
      </w:r>
      <w:r w:rsidRPr="00476398">
        <w:rPr>
          <w:rStyle w:val="CodeChar"/>
        </w:rPr>
        <w:t>m</w:t>
      </w:r>
      <w:r>
        <w:rPr>
          <w:rStyle w:val="CodeChar"/>
        </w:rPr>
        <w:t>in</w:t>
      </w:r>
      <w:r w:rsidRPr="00476398">
        <w:rPr>
          <w:rStyle w:val="CodeChar"/>
        </w:rPr>
        <w:t>([</w:t>
      </w:r>
      <w:r>
        <w:rPr>
          <w:rStyle w:val="CodeChar"/>
        </w:rPr>
        <w:t xml:space="preserve"> </w:t>
      </w:r>
      <w:r w:rsidRPr="00476398">
        <w:rPr>
          <w:rStyle w:val="CodeChar"/>
        </w:rPr>
        <w:t>(ioWait</w:t>
      </w:r>
      <w:r>
        <w:rPr>
          <w:rStyle w:val="CodeChar"/>
        </w:rPr>
        <w:t xml:space="preserve"> - 5</w:t>
      </w:r>
      <w:r w:rsidRPr="00476398">
        <w:rPr>
          <w:rStyle w:val="CodeChar"/>
        </w:rPr>
        <w:t>),</w:t>
      </w:r>
      <w:r>
        <w:rPr>
          <w:rStyle w:val="CodeChar"/>
        </w:rPr>
        <w:t xml:space="preserve">2 </w:t>
      </w:r>
      <w:r w:rsidRPr="00476398">
        <w:rPr>
          <w:rStyle w:val="CodeChar"/>
        </w:rPr>
        <w:t>])</w:t>
      </w:r>
      <w:r>
        <w:t xml:space="preserve"> caps the value to maximum 2 when IO Wait is 7% or more.</w:t>
      </w:r>
    </w:p>
    <w:p w14:paraId="21792DD4" w14:textId="77777777" w:rsidR="00CF3639" w:rsidRDefault="00CF3639" w:rsidP="00CF3639">
      <w:r>
        <w:t>For IO Wait just above 5%, we want to return value near 2, so we get larger multiplier.</w:t>
      </w:r>
    </w:p>
    <w:p w14:paraId="40DFEC77" w14:textId="77777777" w:rsidR="00CF3639" w:rsidRDefault="00CF3639" w:rsidP="00CF3639">
      <w:pPr>
        <w:pStyle w:val="Code"/>
      </w:pPr>
      <w:r>
        <w:t xml:space="preserve">( 25 – ( </w:t>
      </w:r>
      <w:r w:rsidRPr="00737F70">
        <w:t>m</w:t>
      </w:r>
      <w:r>
        <w:t>in</w:t>
      </w:r>
      <w:r w:rsidRPr="00737F70">
        <w:t>([</w:t>
      </w:r>
      <w:r>
        <w:t xml:space="preserve"> </w:t>
      </w:r>
      <w:r w:rsidRPr="00737F70">
        <w:t>ioWait</w:t>
      </w:r>
      <w:r>
        <w:t xml:space="preserve"> - 5 </w:t>
      </w:r>
      <w:r w:rsidRPr="00737F70">
        <w:t>,</w:t>
      </w:r>
      <w:r>
        <w:t xml:space="preserve">2 </w:t>
      </w:r>
      <w:r w:rsidRPr="00737F70">
        <w:t>])</w:t>
      </w:r>
      <w:r>
        <w:t xml:space="preserve"> </w:t>
      </w:r>
      <w:r w:rsidRPr="00737F70">
        <w:t>/</w:t>
      </w:r>
      <w:r>
        <w:t xml:space="preserve"> </w:t>
      </w:r>
      <w:r w:rsidRPr="00737F70">
        <w:t>(7 - 5)</w:t>
      </w:r>
      <w:r>
        <w:t xml:space="preserve"> </w:t>
      </w:r>
      <w:r w:rsidRPr="00737F70">
        <w:t>* 25</w:t>
      </w:r>
      <w:r>
        <w:t xml:space="preserve"> )  )    </w:t>
      </w:r>
      <w:r w:rsidRPr="00737F70">
        <w:t>* 8</w:t>
      </w:r>
      <w:r w:rsidRPr="0091144B">
        <w:t xml:space="preserve"> </w:t>
      </w:r>
    </w:p>
    <w:p w14:paraId="697F71E3" w14:textId="77777777" w:rsidR="00CF3639" w:rsidRDefault="00CF3639" w:rsidP="00CF3639">
      <w:pPr>
        <w:rPr>
          <w:lang w:val="en-GB"/>
        </w:rPr>
      </w:pPr>
      <w:r>
        <w:rPr>
          <w:lang w:val="en-GB"/>
        </w:rPr>
        <w:t>Assuming IO Wait = 5.4%, we get</w:t>
      </w:r>
    </w:p>
    <w:p w14:paraId="5940F771" w14:textId="77777777" w:rsidR="00CF3639" w:rsidRDefault="00CF3639" w:rsidP="00CF3639">
      <w:pPr>
        <w:pStyle w:val="Code"/>
      </w:pPr>
      <w:r w:rsidRPr="00735CEE">
        <w:t>(</w:t>
      </w:r>
      <w:r>
        <w:t xml:space="preserve"> 25 – </w:t>
      </w:r>
      <w:r w:rsidRPr="00856DBC">
        <w:rPr>
          <w:highlight w:val="yellow"/>
        </w:rPr>
        <w:t>(</w:t>
      </w:r>
      <w:r>
        <w:t xml:space="preserve"> min([  5.4</w:t>
      </w:r>
      <w:r w:rsidRPr="00735CEE">
        <w:t xml:space="preserve"> </w:t>
      </w:r>
      <w:r>
        <w:t xml:space="preserve">  - 5 ,2 ]) </w:t>
      </w:r>
      <w:r w:rsidRPr="00735CEE">
        <w:t>/</w:t>
      </w:r>
      <w:r>
        <w:t xml:space="preserve">     2    </w:t>
      </w:r>
      <w:r w:rsidRPr="00735CEE">
        <w:t>* 25</w:t>
      </w:r>
      <w:r w:rsidRPr="00856DBC">
        <w:rPr>
          <w:highlight w:val="yellow"/>
        </w:rPr>
        <w:t>)</w:t>
      </w:r>
      <w:r>
        <w:t xml:space="preserve">  )</w:t>
      </w:r>
      <w:r w:rsidRPr="00735CEE">
        <w:t xml:space="preserve"> </w:t>
      </w:r>
      <w:r>
        <w:t xml:space="preserve">   </w:t>
      </w:r>
      <w:r w:rsidRPr="00735CEE">
        <w:t>*</w:t>
      </w:r>
      <w:r>
        <w:t xml:space="preserve"> 8</w:t>
      </w:r>
    </w:p>
    <w:p w14:paraId="2C618C0F" w14:textId="77777777" w:rsidR="00CF3639" w:rsidRDefault="00CF3639" w:rsidP="00CF3639">
      <w:pPr>
        <w:pStyle w:val="Code"/>
      </w:pPr>
      <w:r w:rsidRPr="00735CEE">
        <w:t>(</w:t>
      </w:r>
      <w:r>
        <w:t xml:space="preserve"> 25 – </w:t>
      </w:r>
      <w:r w:rsidRPr="00856DBC">
        <w:rPr>
          <w:highlight w:val="yellow"/>
        </w:rPr>
        <w:t>(</w:t>
      </w:r>
      <w:r>
        <w:t xml:space="preserve"> min([     0.4</w:t>
      </w:r>
      <w:r w:rsidRPr="00735CEE">
        <w:t xml:space="preserve"> </w:t>
      </w:r>
      <w:r>
        <w:t xml:space="preserve">   ,2 ]) </w:t>
      </w:r>
      <w:r w:rsidRPr="00735CEE">
        <w:t>/</w:t>
      </w:r>
      <w:r>
        <w:t xml:space="preserve">     2    </w:t>
      </w:r>
      <w:r w:rsidRPr="00735CEE">
        <w:t>* 25</w:t>
      </w:r>
      <w:r w:rsidRPr="00856DBC">
        <w:rPr>
          <w:highlight w:val="yellow"/>
        </w:rPr>
        <w:t>)</w:t>
      </w:r>
      <w:r>
        <w:t xml:space="preserve">  )</w:t>
      </w:r>
      <w:r w:rsidRPr="00735CEE">
        <w:t xml:space="preserve"> </w:t>
      </w:r>
      <w:r>
        <w:t xml:space="preserve">   </w:t>
      </w:r>
      <w:r w:rsidRPr="00735CEE">
        <w:t>*</w:t>
      </w:r>
      <w:r>
        <w:t xml:space="preserve"> 8</w:t>
      </w:r>
    </w:p>
    <w:p w14:paraId="3546E568" w14:textId="77777777" w:rsidR="00CF3639" w:rsidRDefault="00CF3639" w:rsidP="00CF3639">
      <w:pPr>
        <w:pStyle w:val="Code"/>
      </w:pPr>
      <w:r w:rsidRPr="00735CEE">
        <w:t>(</w:t>
      </w:r>
      <w:r>
        <w:t xml:space="preserve"> 25 – </w:t>
      </w:r>
      <w:r w:rsidRPr="00856DBC">
        <w:rPr>
          <w:highlight w:val="yellow"/>
        </w:rPr>
        <w:t>(</w:t>
      </w:r>
      <w:r>
        <w:t xml:space="preserve">         0.4</w:t>
      </w:r>
      <w:r w:rsidRPr="00735CEE">
        <w:t xml:space="preserve"> </w:t>
      </w:r>
      <w:r>
        <w:t xml:space="preserve">           </w:t>
      </w:r>
      <w:r w:rsidRPr="00735CEE">
        <w:t>/</w:t>
      </w:r>
      <w:r>
        <w:t xml:space="preserve">     2    </w:t>
      </w:r>
      <w:r w:rsidRPr="00735CEE">
        <w:t>* 25</w:t>
      </w:r>
      <w:r w:rsidRPr="00856DBC">
        <w:rPr>
          <w:highlight w:val="yellow"/>
        </w:rPr>
        <w:t>)</w:t>
      </w:r>
      <w:r>
        <w:t xml:space="preserve"> </w:t>
      </w:r>
      <w:r w:rsidRPr="00735CEE">
        <w:t xml:space="preserve"> </w:t>
      </w:r>
      <w:r>
        <w:t xml:space="preserve">)    </w:t>
      </w:r>
      <w:r w:rsidRPr="00735CEE">
        <w:t>*</w:t>
      </w:r>
      <w:r>
        <w:t xml:space="preserve"> 8</w:t>
      </w:r>
    </w:p>
    <w:p w14:paraId="7BDB84F8" w14:textId="77777777" w:rsidR="00CF3639" w:rsidRDefault="00CF3639" w:rsidP="00CF3639">
      <w:pPr>
        <w:pStyle w:val="Code"/>
      </w:pPr>
      <w:r w:rsidRPr="00735CEE">
        <w:t>(</w:t>
      </w:r>
      <w:r>
        <w:t xml:space="preserve"> 25 –                  5</w:t>
      </w:r>
      <w:r w:rsidRPr="00735CEE">
        <w:t xml:space="preserve"> </w:t>
      </w:r>
      <w:r>
        <w:t xml:space="preserve">                       </w:t>
      </w:r>
      <w:r w:rsidRPr="00735CEE">
        <w:t xml:space="preserve"> </w:t>
      </w:r>
      <w:r>
        <w:t xml:space="preserve">)    </w:t>
      </w:r>
      <w:r w:rsidRPr="00735CEE">
        <w:t>*</w:t>
      </w:r>
      <w:r>
        <w:t xml:space="preserve"> 8</w:t>
      </w:r>
    </w:p>
    <w:p w14:paraId="2F891528" w14:textId="77777777" w:rsidR="00CF3639" w:rsidRDefault="00CF3639" w:rsidP="00CF3639">
      <w:pPr>
        <w:pStyle w:val="Code"/>
      </w:pPr>
      <w:r>
        <w:t xml:space="preserve">                        20                             * 8  </w:t>
      </w:r>
    </w:p>
    <w:p w14:paraId="38FD6B22" w14:textId="77777777" w:rsidR="00CF3639" w:rsidRDefault="00CF3639" w:rsidP="00CF3639">
      <w:pPr>
        <w:rPr>
          <w:lang w:val="en-US"/>
        </w:rPr>
      </w:pPr>
      <w:r>
        <w:rPr>
          <w:lang w:val="en-US"/>
        </w:rPr>
        <w:t>You get 160, which is correct.</w:t>
      </w:r>
    </w:p>
    <w:p w14:paraId="6D03DBC1" w14:textId="77777777" w:rsidR="00CF3639" w:rsidRDefault="00CF3639" w:rsidP="002113A7">
      <w:pPr>
        <w:pStyle w:val="Heading5"/>
      </w:pPr>
      <w:r>
        <w:t>Weightage</w:t>
      </w:r>
    </w:p>
    <w:p w14:paraId="4812643D" w14:textId="77777777" w:rsidR="00CF3639" w:rsidRDefault="00CF3639" w:rsidP="00CF3639">
      <w:pPr>
        <w:rPr>
          <w:lang w:val="en-GB"/>
        </w:rPr>
      </w:pPr>
      <w:r>
        <w:rPr>
          <w:lang w:val="en-GB"/>
        </w:rPr>
        <w:t>Can you spot a missing logic in the above?</w:t>
      </w:r>
    </w:p>
    <w:p w14:paraId="049C4C02" w14:textId="77777777" w:rsidR="00CF3639" w:rsidRDefault="00CF3639" w:rsidP="00CF3639">
      <w:pPr>
        <w:rPr>
          <w:lang w:val="en-GB"/>
        </w:rPr>
      </w:pPr>
      <w:r>
        <w:rPr>
          <w:lang w:val="en-GB"/>
        </w:rPr>
        <w:t>Yes, the multiplier creates a problem. When you multiply by 2x, 4x, 8x, you need to normalize it back to the values fall within 0 – 100%.</w:t>
      </w:r>
    </w:p>
    <w:p w14:paraId="7B1CA604" w14:textId="77777777" w:rsidR="00CF3639" w:rsidRDefault="00CF3639" w:rsidP="00CF3639">
      <w:r>
        <w:t>To normalize the value back to 100%, you need to divide by the multiplier.</w:t>
      </w:r>
    </w:p>
    <w:p w14:paraId="1519D7A0" w14:textId="77777777" w:rsidR="00CF3639" w:rsidRDefault="00CF3639" w:rsidP="00CF3639">
      <w:pPr>
        <w:rPr>
          <w:lang w:val="en-GB"/>
        </w:rPr>
      </w:pPr>
      <w:r>
        <w:rPr>
          <w:lang w:val="en-GB"/>
        </w:rPr>
        <w:t xml:space="preserve">But how do you normalize, since each metric can have their own multiplier? </w:t>
      </w:r>
    </w:p>
    <w:p w14:paraId="1B71C575" w14:textId="77777777" w:rsidR="00CF3639" w:rsidRDefault="00CF3639" w:rsidP="00CF3639">
      <w:pPr>
        <w:rPr>
          <w:lang w:val="en-GB"/>
        </w:rPr>
      </w:pPr>
      <w:r>
        <w:rPr>
          <w:lang w:val="en-GB"/>
        </w:rPr>
        <w:t xml:space="preserve">You need to have another set of nested IF statement, this time you increase the denominator correspondingly. The following shows the logic for 2 of the metrics. The multiplier is shown in </w:t>
      </w:r>
      <w:r w:rsidRPr="00CF7D2C">
        <w:rPr>
          <w:color w:val="FF0000"/>
          <w:lang w:val="en-GB"/>
        </w:rPr>
        <w:t>red</w:t>
      </w:r>
      <w:r>
        <w:rPr>
          <w:lang w:val="en-GB"/>
        </w:rPr>
        <w:t>.</w:t>
      </w:r>
    </w:p>
    <w:p w14:paraId="76B0D30C" w14:textId="77777777" w:rsidR="00CF3639" w:rsidRPr="007F1F1F" w:rsidRDefault="00CF3639" w:rsidP="00CF3639">
      <w:pPr>
        <w:pStyle w:val="Code"/>
      </w:pPr>
      <w:r w:rsidRPr="007F1F1F">
        <w:t>Sum</w:t>
      </w:r>
      <w:r>
        <w:t xml:space="preserve"> </w:t>
      </w:r>
      <w:r w:rsidRPr="007F1F1F">
        <w:t>([</w:t>
      </w:r>
    </w:p>
    <w:p w14:paraId="789D6060" w14:textId="77777777" w:rsidR="00CF3639" w:rsidRPr="007F1F1F" w:rsidRDefault="00CF3639" w:rsidP="00CF3639">
      <w:pPr>
        <w:pStyle w:val="Code"/>
      </w:pPr>
      <w:r>
        <w:t xml:space="preserve">    </w:t>
      </w:r>
      <w:r w:rsidRPr="007F1F1F">
        <w:t>(</w:t>
      </w:r>
      <w:r>
        <w:t xml:space="preserve"> </w:t>
      </w:r>
      <w:r w:rsidRPr="007F1F1F">
        <w:t xml:space="preserve">ioWait &lt; 1 ? </w:t>
      </w:r>
      <w:r w:rsidRPr="00CB1291">
        <w:rPr>
          <w:color w:val="FF0000"/>
        </w:rPr>
        <w:t>1</w:t>
      </w:r>
      <w:r w:rsidRPr="007F1F1F">
        <w:t xml:space="preserve"> : (</w:t>
      </w:r>
      <w:r>
        <w:t xml:space="preserve"> </w:t>
      </w:r>
      <w:r w:rsidRPr="007F1F1F">
        <w:t xml:space="preserve">ioWait &lt; </w:t>
      </w:r>
      <w:r>
        <w:t>2</w:t>
      </w:r>
      <w:r w:rsidRPr="007F1F1F">
        <w:t xml:space="preserve"> ? </w:t>
      </w:r>
      <w:r w:rsidRPr="00022BB7">
        <w:rPr>
          <w:color w:val="FF0000"/>
        </w:rPr>
        <w:t>2</w:t>
      </w:r>
      <w:r w:rsidRPr="007F1F1F">
        <w:t xml:space="preserve"> : (</w:t>
      </w:r>
      <w:r>
        <w:t xml:space="preserve"> </w:t>
      </w:r>
      <w:r w:rsidRPr="007F1F1F">
        <w:t xml:space="preserve">ioWait &lt; </w:t>
      </w:r>
      <w:r>
        <w:t>4</w:t>
      </w:r>
      <w:r w:rsidRPr="007F1F1F">
        <w:t xml:space="preserve"> ? </w:t>
      </w:r>
      <w:r w:rsidRPr="00022BB7">
        <w:rPr>
          <w:color w:val="FF0000"/>
        </w:rPr>
        <w:t>4</w:t>
      </w:r>
      <w:r w:rsidRPr="007F1F1F">
        <w:t xml:space="preserve"> : </w:t>
      </w:r>
      <w:r w:rsidRPr="00022BB7">
        <w:rPr>
          <w:color w:val="FF0000"/>
        </w:rPr>
        <w:t>8</w:t>
      </w:r>
      <w:r>
        <w:t xml:space="preserve"> </w:t>
      </w:r>
      <w:r w:rsidRPr="007F1F1F">
        <w:t>)</w:t>
      </w:r>
      <w:r>
        <w:t xml:space="preserve"> </w:t>
      </w:r>
      <w:r w:rsidRPr="007F1F1F">
        <w:t>)</w:t>
      </w:r>
      <w:r>
        <w:t xml:space="preserve"> </w:t>
      </w:r>
      <w:r w:rsidRPr="007F1F1F">
        <w:t>) ,</w:t>
      </w:r>
    </w:p>
    <w:p w14:paraId="48874E2B" w14:textId="77777777" w:rsidR="00CF3639" w:rsidRDefault="00CF3639" w:rsidP="00CF3639">
      <w:pPr>
        <w:pStyle w:val="Code"/>
      </w:pPr>
      <w:r>
        <w:t xml:space="preserve">    </w:t>
      </w:r>
      <w:r w:rsidRPr="00CE490E">
        <w:t>(</w:t>
      </w:r>
      <w:r>
        <w:t xml:space="preserve"> Co-stop</w:t>
      </w:r>
      <w:r w:rsidRPr="00CE490E">
        <w:t xml:space="preserve"> &lt; 1 ? </w:t>
      </w:r>
      <w:r w:rsidRPr="00CB1291">
        <w:rPr>
          <w:color w:val="FF0000"/>
        </w:rPr>
        <w:t>1</w:t>
      </w:r>
      <w:r w:rsidRPr="00CE490E">
        <w:t xml:space="preserve"> : (</w:t>
      </w:r>
      <w:r>
        <w:t xml:space="preserve"> Co-stop</w:t>
      </w:r>
      <w:r w:rsidRPr="00CE490E">
        <w:t xml:space="preserve"> &lt; 2 ? </w:t>
      </w:r>
      <w:r w:rsidRPr="00022BB7">
        <w:rPr>
          <w:color w:val="FF0000"/>
        </w:rPr>
        <w:t>2</w:t>
      </w:r>
      <w:r w:rsidRPr="00CE490E">
        <w:t xml:space="preserve"> : (</w:t>
      </w:r>
      <w:r>
        <w:t xml:space="preserve"> Co-stop</w:t>
      </w:r>
      <w:r w:rsidRPr="00CE490E">
        <w:t xml:space="preserve"> &lt; </w:t>
      </w:r>
      <w:r>
        <w:t>4</w:t>
      </w:r>
      <w:r w:rsidRPr="00CE490E">
        <w:t xml:space="preserve"> ? </w:t>
      </w:r>
      <w:r w:rsidRPr="00022BB7">
        <w:rPr>
          <w:color w:val="FF0000"/>
        </w:rPr>
        <w:t>4</w:t>
      </w:r>
      <w:r w:rsidRPr="00CE490E">
        <w:t xml:space="preserve"> : </w:t>
      </w:r>
      <w:r w:rsidRPr="00022BB7">
        <w:rPr>
          <w:color w:val="FF0000"/>
        </w:rPr>
        <w:t>8</w:t>
      </w:r>
      <w:r>
        <w:t xml:space="preserve"> </w:t>
      </w:r>
      <w:r w:rsidRPr="00CE490E">
        <w:t>)</w:t>
      </w:r>
      <w:r>
        <w:t xml:space="preserve"> </w:t>
      </w:r>
      <w:r w:rsidRPr="00CE490E">
        <w:t>)</w:t>
      </w:r>
      <w:r>
        <w:t xml:space="preserve"> </w:t>
      </w:r>
      <w:r w:rsidRPr="00CE490E">
        <w:t>)</w:t>
      </w:r>
    </w:p>
    <w:p w14:paraId="09CE94E0" w14:textId="77777777" w:rsidR="00CF3639" w:rsidRDefault="00CF3639" w:rsidP="00CF3639">
      <w:pPr>
        <w:pStyle w:val="Code"/>
      </w:pPr>
      <w:r w:rsidRPr="007F1F1F">
        <w:t>])</w:t>
      </w:r>
    </w:p>
    <w:p w14:paraId="55321344" w14:textId="77777777" w:rsidR="00CF3639" w:rsidRPr="00397416" w:rsidRDefault="00CF3639" w:rsidP="00CF3639">
      <w:pPr>
        <w:rPr>
          <w:lang w:val="en-GB"/>
        </w:rPr>
      </w:pPr>
      <w:r>
        <w:rPr>
          <w:lang w:val="en-GB"/>
        </w:rPr>
        <w:t>Once you have the above 2 sets, it’s a matter of dividing one over the other. The following shows part of the logic, as I want to focus on the 2 sum statements.</w:t>
      </w:r>
    </w:p>
    <w:p w14:paraId="7D19F2E3" w14:textId="77777777" w:rsidR="00CF3639" w:rsidRPr="00397416" w:rsidRDefault="00CF3639" w:rsidP="00CF3639">
      <w:pPr>
        <w:rPr>
          <w:lang w:val="en-GB"/>
        </w:rPr>
      </w:pPr>
      <w:r w:rsidRPr="000878E6">
        <w:rPr>
          <w:noProof/>
          <w:lang w:val="en-GB"/>
        </w:rPr>
        <w:drawing>
          <wp:inline distT="0" distB="0" distL="0" distR="0" wp14:anchorId="043D1A5C" wp14:editId="6EF468BA">
            <wp:extent cx="6053328" cy="1499616"/>
            <wp:effectExtent l="0" t="0" r="5080" b="5715"/>
            <wp:docPr id="534447493" name="Picture 534447493"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3" name="Picture 534447493" descr="A computer code on a black background&#10;&#10;Description automatically generated"/>
                    <pic:cNvPicPr/>
                  </pic:nvPicPr>
                  <pic:blipFill>
                    <a:blip r:embed="rId622"/>
                    <a:stretch>
                      <a:fillRect/>
                    </a:stretch>
                  </pic:blipFill>
                  <pic:spPr>
                    <a:xfrm>
                      <a:off x="0" y="0"/>
                      <a:ext cx="6053328" cy="1499616"/>
                    </a:xfrm>
                    <a:prstGeom prst="rect">
                      <a:avLst/>
                    </a:prstGeom>
                  </pic:spPr>
                </pic:pic>
              </a:graphicData>
            </a:graphic>
          </wp:inline>
        </w:drawing>
      </w:r>
    </w:p>
    <w:p w14:paraId="6787F0D7" w14:textId="77777777" w:rsidR="00CF3639" w:rsidRDefault="00CF3639" w:rsidP="00CF3639">
      <w:pPr>
        <w:rPr>
          <w:lang w:val="en-GB"/>
        </w:rPr>
      </w:pPr>
      <w:r>
        <w:rPr>
          <w:lang w:val="en-GB"/>
        </w:rPr>
        <w:t>The complete multiplier part of the code looks like this</w:t>
      </w:r>
    </w:p>
    <w:p w14:paraId="652F440A" w14:textId="77777777" w:rsidR="00CF3639" w:rsidRDefault="00CF3639" w:rsidP="00CF3639">
      <w:pPr>
        <w:jc w:val="center"/>
        <w:rPr>
          <w:lang w:val="en-GB"/>
        </w:rPr>
      </w:pPr>
      <w:r w:rsidRPr="00983B42">
        <w:rPr>
          <w:noProof/>
        </w:rPr>
        <w:lastRenderedPageBreak/>
        <w:drawing>
          <wp:inline distT="0" distB="0" distL="0" distR="0" wp14:anchorId="3944D503" wp14:editId="4DFD7EA1">
            <wp:extent cx="4816800" cy="2386800"/>
            <wp:effectExtent l="0" t="0" r="3175" b="0"/>
            <wp:docPr id="1086" name="Picture 108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 name="Picture 1086" descr="A screenshot of a computer program&#10;&#10;Description automatically generated"/>
                    <pic:cNvPicPr/>
                  </pic:nvPicPr>
                  <pic:blipFill>
                    <a:blip r:embed="rId623"/>
                    <a:stretch>
                      <a:fillRect/>
                    </a:stretch>
                  </pic:blipFill>
                  <pic:spPr>
                    <a:xfrm>
                      <a:off x="0" y="0"/>
                      <a:ext cx="4816800" cy="2386800"/>
                    </a:xfrm>
                    <a:prstGeom prst="rect">
                      <a:avLst/>
                    </a:prstGeom>
                  </pic:spPr>
                </pic:pic>
              </a:graphicData>
            </a:graphic>
          </wp:inline>
        </w:drawing>
      </w:r>
    </w:p>
    <w:p w14:paraId="61522EF7" w14:textId="77777777" w:rsidR="00CF3639" w:rsidRPr="008800C8" w:rsidRDefault="00CF3639" w:rsidP="00CF3639">
      <w:pPr>
        <w:rPr>
          <w:lang w:val="en-GB"/>
        </w:rPr>
      </w:pPr>
      <w:r>
        <w:t xml:space="preserve">Note the entire super metric does not have error handling. If a metric does not collect, the entire super metric will return blank. </w:t>
      </w:r>
    </w:p>
    <w:p w14:paraId="28E092D2" w14:textId="77777777" w:rsidR="00CF3639" w:rsidRDefault="00CF3639" w:rsidP="00CF3639">
      <w:r>
        <w:rPr>
          <w:lang w:val="en-GB"/>
        </w:rPr>
        <w:t xml:space="preserve">Pretty cool isn’t it? If you agree, send your thanks to </w:t>
      </w:r>
      <w:hyperlink r:id="rId624" w:history="1">
        <w:r w:rsidRPr="008828C9">
          <w:rPr>
            <w:rStyle w:val="Hyperlink"/>
          </w:rPr>
          <w:t>Gautam Kumar</w:t>
        </w:r>
      </w:hyperlink>
      <w:r>
        <w:t xml:space="preserve"> and </w:t>
      </w:r>
      <w:hyperlink r:id="rId625" w:history="1">
        <w:r w:rsidRPr="003A1156">
          <w:rPr>
            <w:rStyle w:val="Hyperlink"/>
          </w:rPr>
          <w:t>Artavazd Amirkhanyan</w:t>
        </w:r>
      </w:hyperlink>
      <w:r>
        <w:t>.</w:t>
      </w:r>
    </w:p>
    <w:p w14:paraId="4A6D5B01" w14:textId="6B9301F7" w:rsidR="00CF3639" w:rsidRDefault="00CF3639" w:rsidP="002113A7">
      <w:pPr>
        <w:pStyle w:val="Heading4"/>
      </w:pPr>
      <w:r>
        <w:t>VM Uptime</w:t>
      </w:r>
    </w:p>
    <w:p w14:paraId="60491199" w14:textId="77777777" w:rsidR="00CF3639" w:rsidRDefault="00CF3639" w:rsidP="00CF3639">
      <w:pPr>
        <w:rPr>
          <w:lang w:val="en-GB"/>
        </w:rPr>
      </w:pPr>
      <w:r w:rsidRPr="007F1192">
        <w:rPr>
          <w:b/>
          <w:bCs/>
          <w:color w:val="ED7D31" w:themeColor="accent2"/>
          <w:lang w:val="en-GB"/>
        </w:rPr>
        <w:t>Use Case:</w:t>
      </w:r>
      <w:r>
        <w:rPr>
          <w:b/>
          <w:bCs/>
          <w:color w:val="ED7D31" w:themeColor="accent2"/>
          <w:lang w:val="en-GB"/>
        </w:rPr>
        <w:t xml:space="preserve"> </w:t>
      </w:r>
      <w:r>
        <w:rPr>
          <w:lang w:val="en-GB"/>
        </w:rPr>
        <w:t>calculate the VM uptime within the 5-minute collection cycle.</w:t>
      </w:r>
    </w:p>
    <w:p w14:paraId="6E350B6C" w14:textId="77777777" w:rsidR="00CF3639" w:rsidRDefault="00CF3639" w:rsidP="00CF3639">
      <w:pPr>
        <w:rPr>
          <w:lang w:val="en-GB"/>
        </w:rPr>
      </w:pPr>
      <w:r>
        <w:rPr>
          <w:lang w:val="en-GB"/>
        </w:rPr>
        <w:t xml:space="preserve">This particular super metric wasn’t fully implemented in the product due to the false positive from the raw vCenter counter that was discovered during validation. So I’m providing as an </w:t>
      </w:r>
      <w:r w:rsidRPr="001A6591">
        <w:rPr>
          <w:color w:val="00B0F0"/>
          <w:lang w:val="en-GB"/>
        </w:rPr>
        <w:t xml:space="preserve">example </w:t>
      </w:r>
      <w:r>
        <w:rPr>
          <w:lang w:val="en-GB"/>
        </w:rPr>
        <w:t>of what you can do with super metric.</w:t>
      </w:r>
    </w:p>
    <w:p w14:paraId="04041D35" w14:textId="77777777" w:rsidR="00CF3639" w:rsidRPr="002E53F8" w:rsidRDefault="00CF3639" w:rsidP="00CF3639">
      <w:pPr>
        <w:rPr>
          <w:lang w:val="en-GB"/>
        </w:rPr>
      </w:pPr>
      <w:r w:rsidRPr="002E53F8">
        <w:rPr>
          <w:lang w:val="en-GB"/>
        </w:rPr>
        <w:t>The up time of a VM is more complex than that of a physical machine. Just because the VM is powered on, does not mean the Guest OS is up and running. The VM could be stuck at BIOS, Windows hits BSOD or Guest OS simply hang. This means we need to check the Guest OS. If we have VMware Tools, we can check for heartbeat. But what if VMware Tools is not running or not even installed? Then we need to check for sign of life. Does the VM generate network packets, issue disk IOPS, consume RAM?</w:t>
      </w:r>
    </w:p>
    <w:p w14:paraId="2CE12E2E" w14:textId="035A7CEB" w:rsidR="00CF3639" w:rsidRDefault="00CF3639" w:rsidP="00CF3639">
      <w:pPr>
        <w:rPr>
          <w:lang w:val="en-GB"/>
        </w:rPr>
      </w:pPr>
      <w:r w:rsidRPr="002E53F8">
        <w:rPr>
          <w:lang w:val="en-GB"/>
        </w:rPr>
        <w:t>Another challenge is the frequency of reporting. If you report every 5 minutes, what if the VM was rebooted within that 5 minutes, and it comes back up before the 5</w:t>
      </w:r>
      <w:r w:rsidRPr="002E53F8">
        <w:rPr>
          <w:vertAlign w:val="superscript"/>
          <w:lang w:val="en-GB"/>
        </w:rPr>
        <w:t>th</w:t>
      </w:r>
      <w:r>
        <w:rPr>
          <w:lang w:val="en-GB"/>
        </w:rPr>
        <w:t xml:space="preserve"> </w:t>
      </w:r>
      <w:r w:rsidRPr="002E53F8">
        <w:rPr>
          <w:lang w:val="en-GB"/>
        </w:rPr>
        <w:t>minute ends? You will miss th</w:t>
      </w:r>
      <w:r w:rsidR="00FE57B2">
        <w:rPr>
          <w:lang w:val="en-GB"/>
        </w:rPr>
        <w:t>e</w:t>
      </w:r>
      <w:r w:rsidRPr="002E53F8">
        <w:rPr>
          <w:lang w:val="en-GB"/>
        </w:rPr>
        <w:t xml:space="preserve"> fact that it was down within that 5 minutes</w:t>
      </w:r>
      <w:r w:rsidR="00FE57B2">
        <w:rPr>
          <w:lang w:val="en-GB"/>
        </w:rPr>
        <w:t>.</w:t>
      </w:r>
    </w:p>
    <w:p w14:paraId="55B56FD4" w14:textId="77777777" w:rsidR="00CF3639" w:rsidRDefault="00CF3639" w:rsidP="00CF3639">
      <w:pPr>
        <w:rPr>
          <w:lang w:val="en-GB"/>
        </w:rPr>
      </w:pPr>
      <w:r w:rsidRPr="002E53F8">
        <w:rPr>
          <w:lang w:val="en-GB"/>
        </w:rPr>
        <w:t>From the above, we can build a logic:</w:t>
      </w:r>
    </w:p>
    <w:p w14:paraId="2C8FFF0B" w14:textId="77777777" w:rsidR="00CF3639" w:rsidRDefault="00CF3639" w:rsidP="00FE57B2">
      <w:pPr>
        <w:pStyle w:val="Code"/>
      </w:pPr>
      <w:r>
        <w:t>If VM Powered Off then Return 0. VM is definitely down.</w:t>
      </w:r>
    </w:p>
    <w:p w14:paraId="2B381978" w14:textId="77777777" w:rsidR="00CF3639" w:rsidRPr="002E53F8" w:rsidRDefault="00CF3639" w:rsidP="00FE57B2">
      <w:pPr>
        <w:pStyle w:val="Code"/>
      </w:pPr>
      <w:r>
        <w:t>Else Calculate up time within the 300 seconds period.</w:t>
      </w:r>
    </w:p>
    <w:p w14:paraId="2235ED95" w14:textId="77777777" w:rsidR="00CF3639" w:rsidRPr="002E53F8" w:rsidRDefault="00CF3639" w:rsidP="00CF3639">
      <w:pPr>
        <w:rPr>
          <w:lang w:val="en-GB"/>
        </w:rPr>
      </w:pPr>
      <w:r w:rsidRPr="002E53F8">
        <w:rPr>
          <w:lang w:val="en-GB"/>
        </w:rPr>
        <w:t>In the above logic, to calculate the up time, we need first to decide if the Guest OS is indeed up, since the VM is powered on.</w:t>
      </w:r>
    </w:p>
    <w:p w14:paraId="09E83091" w14:textId="77777777" w:rsidR="00CF3639" w:rsidRPr="002E53F8" w:rsidRDefault="00CF3639" w:rsidP="00CF3639">
      <w:pPr>
        <w:rPr>
          <w:lang w:val="en-GB"/>
        </w:rPr>
      </w:pPr>
      <w:r w:rsidRPr="002E53F8">
        <w:rPr>
          <w:lang w:val="en-GB"/>
        </w:rPr>
        <w:t>We can deduce that Guest OS is up is it’s showing any sign of life. We can take Heartbeat</w:t>
      </w:r>
      <w:r>
        <w:rPr>
          <w:lang w:val="en-GB"/>
        </w:rPr>
        <w:t xml:space="preserve"> from Tools. What if there no Tools or Tools not returning heartbeat? In this case, none of the metrics from Windows/Linux will be available in VCF Operations, unless we install another agent (e.g. Telegraf). We need to have fail back plan. So we check memory u</w:t>
      </w:r>
      <w:r w:rsidRPr="002E53F8">
        <w:rPr>
          <w:lang w:val="en-GB"/>
        </w:rPr>
        <w:t>sage</w:t>
      </w:r>
      <w:r>
        <w:rPr>
          <w:lang w:val="en-GB"/>
        </w:rPr>
        <w:t>, n</w:t>
      </w:r>
      <w:r w:rsidRPr="002E53F8">
        <w:rPr>
          <w:lang w:val="en-GB"/>
        </w:rPr>
        <w:t xml:space="preserve">etwork </w:t>
      </w:r>
      <w:r>
        <w:rPr>
          <w:lang w:val="en-GB"/>
        </w:rPr>
        <w:t>u</w:t>
      </w:r>
      <w:r w:rsidRPr="002E53F8">
        <w:rPr>
          <w:lang w:val="en-GB"/>
        </w:rPr>
        <w:t>sage</w:t>
      </w:r>
      <w:r>
        <w:rPr>
          <w:lang w:val="en-GB"/>
        </w:rPr>
        <w:t xml:space="preserve"> and </w:t>
      </w:r>
      <w:r w:rsidRPr="002E53F8">
        <w:rPr>
          <w:lang w:val="en-GB"/>
        </w:rPr>
        <w:t>Disk IOPS</w:t>
      </w:r>
      <w:r>
        <w:rPr>
          <w:lang w:val="en-GB"/>
        </w:rPr>
        <w:t xml:space="preserve">. </w:t>
      </w:r>
    </w:p>
    <w:p w14:paraId="2B9BF070" w14:textId="77777777" w:rsidR="00CF3639" w:rsidRPr="002E53F8" w:rsidRDefault="00CF3639" w:rsidP="00CF3639">
      <w:pPr>
        <w:rPr>
          <w:lang w:val="en-GB"/>
        </w:rPr>
      </w:pPr>
      <w:r w:rsidRPr="002E53F8">
        <w:rPr>
          <w:lang w:val="en-GB"/>
        </w:rPr>
        <w:t>Can you guess why we can’t use CPU Usage?</w:t>
      </w:r>
    </w:p>
    <w:p w14:paraId="1863B049" w14:textId="77777777" w:rsidR="00CF3639" w:rsidRPr="002E53F8" w:rsidRDefault="00CF3639" w:rsidP="00CF3639">
      <w:pPr>
        <w:rPr>
          <w:lang w:val="en-GB"/>
        </w:rPr>
      </w:pPr>
      <w:r w:rsidRPr="002E53F8">
        <w:rPr>
          <w:lang w:val="en-GB"/>
        </w:rPr>
        <w:lastRenderedPageBreak/>
        <w:t>VM does generate CPU even though it’s stuck at BIOS</w:t>
      </w:r>
      <w:r>
        <w:rPr>
          <w:lang w:val="en-GB"/>
        </w:rPr>
        <w:t>.</w:t>
      </w:r>
      <w:r w:rsidRPr="002E53F8">
        <w:rPr>
          <w:lang w:val="en-GB"/>
        </w:rPr>
        <w:t xml:space="preserve"> We need a counter that shows 0, and not a very low number. An idle VM is up, not down.</w:t>
      </w:r>
    </w:p>
    <w:p w14:paraId="436EB1D1" w14:textId="77777777" w:rsidR="00CF3639" w:rsidRPr="002E53F8" w:rsidRDefault="00CF3639" w:rsidP="00CF3639">
      <w:pPr>
        <w:rPr>
          <w:lang w:val="en-GB"/>
        </w:rPr>
      </w:pPr>
      <w:r w:rsidRPr="002E53F8">
        <w:rPr>
          <w:lang w:val="en-GB"/>
        </w:rPr>
        <w:t>So we need to know if the Guest OS is up or down. We are expecting binary, 1 or 0. Can you see the challenge here?</w:t>
      </w:r>
    </w:p>
    <w:p w14:paraId="08A87BD7" w14:textId="77777777" w:rsidR="00CF3639" w:rsidRPr="002E53F8" w:rsidRDefault="00CF3639" w:rsidP="00CF3639">
      <w:pPr>
        <w:rPr>
          <w:lang w:val="en-GB"/>
        </w:rPr>
      </w:pPr>
      <w:r w:rsidRPr="002E53F8">
        <w:rPr>
          <w:lang w:val="en-GB"/>
        </w:rPr>
        <w:t xml:space="preserve">Yes, none of the </w:t>
      </w:r>
      <w:r>
        <w:rPr>
          <w:lang w:val="en-GB"/>
        </w:rPr>
        <w:t>metrics</w:t>
      </w:r>
      <w:r w:rsidRPr="002E53F8">
        <w:rPr>
          <w:lang w:val="en-GB"/>
        </w:rPr>
        <w:t xml:space="preserve"> above is giving you binary. Disk IOPS for example, can vary from 0.01 to 10000. The “sign of life” is not coming as binary.</w:t>
      </w:r>
      <w:r>
        <w:rPr>
          <w:lang w:val="en-GB"/>
        </w:rPr>
        <w:t xml:space="preserve"> </w:t>
      </w:r>
    </w:p>
    <w:p w14:paraId="42A3A393" w14:textId="77777777" w:rsidR="00CF3639" w:rsidRPr="002E53F8" w:rsidRDefault="00CF3639" w:rsidP="00CF3639">
      <w:pPr>
        <w:rPr>
          <w:lang w:val="en-GB"/>
        </w:rPr>
      </w:pPr>
      <w:r w:rsidRPr="002E53F8">
        <w:rPr>
          <w:lang w:val="en-GB"/>
        </w:rPr>
        <w:t>We need to convert them into 0 or 1. 0 is the easy part, as they will be 0 if they are down.</w:t>
      </w:r>
    </w:p>
    <w:p w14:paraId="1AC70849" w14:textId="77777777" w:rsidR="00CF3639" w:rsidRPr="002E53F8" w:rsidRDefault="00CF3639" w:rsidP="00CF3639">
      <w:pPr>
        <w:rPr>
          <w:lang w:val="en-GB"/>
        </w:rPr>
      </w:pPr>
      <w:r w:rsidRPr="002E53F8">
        <w:rPr>
          <w:lang w:val="en-GB"/>
        </w:rPr>
        <w:t>I’d take Network Usage as example.</w:t>
      </w:r>
    </w:p>
    <w:p w14:paraId="60958FBD" w14:textId="77777777" w:rsidR="00CF3639" w:rsidRPr="002E53F8" w:rsidRDefault="00CF3639" w:rsidP="00CF3639">
      <w:pPr>
        <w:pStyle w:val="Bullet"/>
        <w:rPr>
          <w:lang w:val="en-GB"/>
        </w:rPr>
      </w:pPr>
      <w:r w:rsidRPr="002E53F8">
        <w:rPr>
          <w:lang w:val="en-GB"/>
        </w:rPr>
        <w:t>What if Network Usage is &gt;1? We can use Min (Network Usage, 1) to return 1.</w:t>
      </w:r>
    </w:p>
    <w:p w14:paraId="64B840D7" w14:textId="77777777" w:rsidR="00CF3639" w:rsidRPr="002E53F8" w:rsidRDefault="00CF3639" w:rsidP="00CF3639">
      <w:pPr>
        <w:pStyle w:val="Bullet"/>
        <w:rPr>
          <w:lang w:val="en-GB"/>
        </w:rPr>
      </w:pPr>
      <w:r w:rsidRPr="002E53F8">
        <w:rPr>
          <w:lang w:val="en-GB"/>
        </w:rPr>
        <w:t>What if Network Usage is &lt;1? We can use Round up (Network Usage, 1) to return 1.</w:t>
      </w:r>
    </w:p>
    <w:p w14:paraId="0B9C69A0" w14:textId="77777777" w:rsidR="00CF3639" w:rsidRPr="002E53F8" w:rsidRDefault="00CF3639" w:rsidP="00CF3639">
      <w:pPr>
        <w:rPr>
          <w:lang w:val="en-GB"/>
        </w:rPr>
      </w:pPr>
      <w:r w:rsidRPr="002E53F8">
        <w:rPr>
          <w:lang w:val="en-GB"/>
        </w:rPr>
        <w:t>So we can combine the above formula to get us 0 or 1.</w:t>
      </w:r>
    </w:p>
    <w:p w14:paraId="0A8CD9B9" w14:textId="77777777" w:rsidR="00CF3639" w:rsidRPr="002E53F8" w:rsidRDefault="00CF3639" w:rsidP="00CF3639">
      <w:pPr>
        <w:rPr>
          <w:lang w:val="en-GB"/>
        </w:rPr>
      </w:pPr>
      <w:r w:rsidRPr="002E53F8">
        <w:rPr>
          <w:lang w:val="en-GB"/>
        </w:rPr>
        <w:t xml:space="preserve">The last part is to account for partial up time, when the VM was rebooted within the 300 seconds sampling period. The good thing is </w:t>
      </w:r>
      <w:r>
        <w:rPr>
          <w:lang w:val="en-GB"/>
        </w:rPr>
        <w:t>VCF Operations</w:t>
      </w:r>
      <w:r w:rsidRPr="002E53F8">
        <w:rPr>
          <w:lang w:val="en-GB"/>
        </w:rPr>
        <w:t xml:space="preserve"> tracks the OS up time every second. So every 5 minute, the value goes up by 300 seconds. As VM normally runs &gt;5 minutes, you end up with a very large number. Our formula becomes:</w:t>
      </w:r>
    </w:p>
    <w:p w14:paraId="58894354" w14:textId="77777777" w:rsidR="00CF3639" w:rsidRDefault="00CF3639" w:rsidP="00CF3639">
      <w:pPr>
        <w:rPr>
          <w:lang w:val="en-GB"/>
        </w:rPr>
      </w:pPr>
      <w:r w:rsidRPr="002E53F8">
        <w:rPr>
          <w:lang w:val="en-GB"/>
        </w:rPr>
        <w:t>If the up time is &gt;300 seconds then return 300 else return it as it is.</w:t>
      </w:r>
    </w:p>
    <w:p w14:paraId="24E8E567" w14:textId="77777777" w:rsidR="00CF3639" w:rsidRDefault="00CF3639" w:rsidP="00CF3639">
      <w:pPr>
        <w:rPr>
          <w:lang w:val="en-GB"/>
        </w:rPr>
      </w:pPr>
      <w:r>
        <w:t>Let’s now put the formula together. Here is the logical formula:</w:t>
      </w:r>
    </w:p>
    <w:p w14:paraId="15B56BE0" w14:textId="77777777" w:rsidR="00CF3639" w:rsidRDefault="00CF3639" w:rsidP="00CF3639">
      <w:pPr>
        <w:jc w:val="center"/>
        <w:rPr>
          <w:lang w:val="en-GB"/>
        </w:rPr>
      </w:pPr>
      <w:r>
        <w:rPr>
          <w:noProof/>
        </w:rPr>
        <w:drawing>
          <wp:inline distT="0" distB="0" distL="0" distR="0" wp14:anchorId="18BC561D" wp14:editId="23B7F652">
            <wp:extent cx="5893386" cy="1799662"/>
            <wp:effectExtent l="0" t="0" r="0" b="0"/>
            <wp:docPr id="606394390" name="Picture 6063943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90" name="Picture 606394390" descr="A screenshot of a computer&#10;&#10;Description automatically generated"/>
                    <pic:cNvPicPr/>
                  </pic:nvPicPr>
                  <pic:blipFill>
                    <a:blip r:embed="rId626" cstate="print">
                      <a:extLst>
                        <a:ext uri="{28A0092B-C50C-407E-A947-70E740481C1C}">
                          <a14:useLocalDpi xmlns:a14="http://schemas.microsoft.com/office/drawing/2010/main" val="0"/>
                        </a:ext>
                      </a:extLst>
                    </a:blip>
                    <a:stretch>
                      <a:fillRect/>
                    </a:stretch>
                  </pic:blipFill>
                  <pic:spPr>
                    <a:xfrm>
                      <a:off x="0" y="0"/>
                      <a:ext cx="5893386" cy="1799662"/>
                    </a:xfrm>
                    <a:prstGeom prst="rect">
                      <a:avLst/>
                    </a:prstGeom>
                  </pic:spPr>
                </pic:pic>
              </a:graphicData>
            </a:graphic>
          </wp:inline>
        </w:drawing>
      </w:r>
    </w:p>
    <w:p w14:paraId="6BF8207A" w14:textId="77777777" w:rsidR="00CF3639" w:rsidRDefault="00CF3639" w:rsidP="00CF3639">
      <w:r>
        <w:t>Can you write the above formula differently? Yes, you can use If Then Else. I do not use it as it makes the formula harder to read. It’s also more resource intensive.</w:t>
      </w:r>
    </w:p>
    <w:p w14:paraId="2902D9B0" w14:textId="77777777" w:rsidR="00CF3639" w:rsidRPr="00D60BD1" w:rsidRDefault="00CF3639" w:rsidP="00CF3639">
      <w:r>
        <w:t>Let’s translate the above into a pseudocode.</w:t>
      </w:r>
    </w:p>
    <w:p w14:paraId="6D660808" w14:textId="77777777" w:rsidR="00CF3639" w:rsidRDefault="00CF3639" w:rsidP="00CF3639">
      <w:pPr>
        <w:rPr>
          <w:lang w:val="en-GB"/>
        </w:rPr>
      </w:pPr>
      <w:r>
        <w:rPr>
          <w:noProof/>
        </w:rPr>
        <w:lastRenderedPageBreak/>
        <w:drawing>
          <wp:inline distT="0" distB="0" distL="0" distR="0" wp14:anchorId="1B94AD8C" wp14:editId="02F59DEB">
            <wp:extent cx="5989320" cy="3026664"/>
            <wp:effectExtent l="0" t="0" r="0" b="2540"/>
            <wp:docPr id="606394389" name="Picture 60639438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89" name="Picture 606394389" descr="A screenshot of a computer&#10;&#10;Description automatically generated"/>
                    <pic:cNvPicPr/>
                  </pic:nvPicPr>
                  <pic:blipFill>
                    <a:blip r:embed="rId627" cstate="print">
                      <a:extLst>
                        <a:ext uri="{28A0092B-C50C-407E-A947-70E740481C1C}">
                          <a14:useLocalDpi xmlns:a14="http://schemas.microsoft.com/office/drawing/2010/main" val="0"/>
                        </a:ext>
                      </a:extLst>
                    </a:blip>
                    <a:stretch>
                      <a:fillRect/>
                    </a:stretch>
                  </pic:blipFill>
                  <pic:spPr>
                    <a:xfrm>
                      <a:off x="0" y="0"/>
                      <a:ext cx="5989320" cy="3026664"/>
                    </a:xfrm>
                    <a:prstGeom prst="rect">
                      <a:avLst/>
                    </a:prstGeom>
                  </pic:spPr>
                </pic:pic>
              </a:graphicData>
            </a:graphic>
          </wp:inline>
        </w:drawing>
      </w:r>
    </w:p>
    <w:p w14:paraId="707C8FC4" w14:textId="0BB04838" w:rsidR="000135C9" w:rsidRPr="002272DF" w:rsidRDefault="00CF3639" w:rsidP="002272DF">
      <w:pPr>
        <w:rPr>
          <w:lang w:val="en-GB"/>
        </w:rPr>
      </w:pPr>
      <w:r>
        <w:rPr>
          <w:lang w:val="en-GB"/>
        </w:rPr>
        <w:t xml:space="preserve">Lastly, here is what it looks like in actual code. </w:t>
      </w:r>
      <w:r>
        <w:t>I’ve optimized the last bit to</w:t>
      </w:r>
      <w:r>
        <w:rPr>
          <w:rStyle w:val="Strong"/>
          <w:color w:val="FF0000"/>
        </w:rPr>
        <w:t xml:space="preserve"> /3</w:t>
      </w:r>
      <w:r>
        <w:t>. No point multiply by 100 then divide by 300.</w:t>
      </w:r>
    </w:p>
    <w:p w14:paraId="3896D7F6" w14:textId="2141B2FE" w:rsidR="00CF3639" w:rsidRDefault="00677800" w:rsidP="00677800">
      <w:pPr>
        <w:pStyle w:val="Heading4"/>
      </w:pPr>
      <w:r>
        <w:t>NUMA Sizing</w:t>
      </w:r>
    </w:p>
    <w:p w14:paraId="08923E29" w14:textId="716E8279" w:rsidR="00677800" w:rsidRDefault="00677800" w:rsidP="00677800">
      <w:pPr>
        <w:rPr>
          <w:lang w:val="en-GB" w:eastAsia="en-SG"/>
        </w:rPr>
      </w:pPr>
      <w:r>
        <w:rPr>
          <w:lang w:val="en-GB" w:eastAsia="en-SG"/>
        </w:rPr>
        <w:t xml:space="preserve">After VM vCPU is sized, it needs to be validated against the underlying ESXi to consider NUMA. </w:t>
      </w:r>
      <w:hyperlink r:id="rId628" w:history="1">
        <w:r w:rsidRPr="00677800">
          <w:rPr>
            <w:rStyle w:val="Hyperlink"/>
            <w:lang w:val="en-GB" w:eastAsia="en-SG"/>
          </w:rPr>
          <w:t>John Diaz</w:t>
        </w:r>
      </w:hyperlink>
      <w:r>
        <w:rPr>
          <w:lang w:val="en-GB" w:eastAsia="en-SG"/>
        </w:rPr>
        <w:t xml:space="preserve"> explains the use case </w:t>
      </w:r>
      <w:hyperlink r:id="rId629" w:history="1">
        <w:r w:rsidRPr="00677800">
          <w:rPr>
            <w:rStyle w:val="Hyperlink"/>
            <w:lang w:val="en-GB" w:eastAsia="en-SG"/>
          </w:rPr>
          <w:t>here</w:t>
        </w:r>
      </w:hyperlink>
      <w:r>
        <w:rPr>
          <w:lang w:val="en-GB" w:eastAsia="en-SG"/>
        </w:rPr>
        <w:t xml:space="preserve">, so please read it first if you are unaware of the need for NUMA-compliant sizing. </w:t>
      </w:r>
    </w:p>
    <w:p w14:paraId="609255E4" w14:textId="0737D778" w:rsidR="00677800" w:rsidRPr="00677800" w:rsidRDefault="00677800" w:rsidP="00677800">
      <w:pPr>
        <w:rPr>
          <w:lang w:val="en-GB" w:eastAsia="en-SG"/>
        </w:rPr>
      </w:pPr>
      <w:r>
        <w:rPr>
          <w:lang w:val="en-GB" w:eastAsia="en-SG"/>
        </w:rPr>
        <w:t>What I’d like to highlight is John took the time to create a logical design. He visualized it on a flowchart, which I think it’s useful to ensure that the logic is bullet proof before you start coding.</w:t>
      </w:r>
    </w:p>
    <w:p w14:paraId="02E1833A" w14:textId="1F1A80AF" w:rsidR="00677800" w:rsidRDefault="00677800" w:rsidP="00CF3639">
      <w:pPr>
        <w:rPr>
          <w:lang w:val="en-GB"/>
        </w:rPr>
      </w:pPr>
      <w:r>
        <w:rPr>
          <w:noProof/>
        </w:rPr>
        <w:lastRenderedPageBreak/>
        <w:drawing>
          <wp:inline distT="0" distB="0" distL="0" distR="0" wp14:anchorId="5A3FA5AC" wp14:editId="61FEB1BE">
            <wp:extent cx="6053328" cy="4334256"/>
            <wp:effectExtent l="0" t="0" r="5080" b="9525"/>
            <wp:docPr id="173927758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277582" name="Picture 1" descr="A diagram of a flowchart&#10;&#10;Description automatically generated"/>
                    <pic:cNvPicPr>
                      <a:picLocks noChangeAspect="1" noChangeArrowheads="1"/>
                    </pic:cNvPicPr>
                  </pic:nvPicPr>
                  <pic:blipFill>
                    <a:blip r:embed="rId630" cstate="print">
                      <a:extLst>
                        <a:ext uri="{28A0092B-C50C-407E-A947-70E740481C1C}">
                          <a14:useLocalDpi xmlns:a14="http://schemas.microsoft.com/office/drawing/2010/main" val="0"/>
                        </a:ext>
                      </a:extLst>
                    </a:blip>
                    <a:srcRect/>
                    <a:stretch>
                      <a:fillRect/>
                    </a:stretch>
                  </pic:blipFill>
                  <pic:spPr bwMode="auto">
                    <a:xfrm>
                      <a:off x="0" y="0"/>
                      <a:ext cx="6053328" cy="4334256"/>
                    </a:xfrm>
                    <a:prstGeom prst="rect">
                      <a:avLst/>
                    </a:prstGeom>
                    <a:noFill/>
                    <a:ln>
                      <a:noFill/>
                    </a:ln>
                  </pic:spPr>
                </pic:pic>
              </a:graphicData>
            </a:graphic>
          </wp:inline>
        </w:drawing>
      </w:r>
    </w:p>
    <w:p w14:paraId="640BC3ED" w14:textId="7386441A" w:rsidR="00677800" w:rsidRDefault="00677800" w:rsidP="00CF3639">
      <w:pPr>
        <w:rPr>
          <w:lang w:val="en-GB"/>
        </w:rPr>
      </w:pPr>
      <w:r>
        <w:rPr>
          <w:lang w:val="en-GB"/>
        </w:rPr>
        <w:t>John also uses a code editor to help check the syntax. I myself have applied the same technique for long super metric.</w:t>
      </w:r>
    </w:p>
    <w:p w14:paraId="310BCEFF" w14:textId="335EF876" w:rsidR="00677800" w:rsidRPr="00CE7EC0" w:rsidRDefault="00677800" w:rsidP="00CF3639">
      <w:pPr>
        <w:rPr>
          <w:lang w:val="en-GB"/>
        </w:rPr>
      </w:pPr>
      <w:r>
        <w:rPr>
          <w:noProof/>
        </w:rPr>
        <w:drawing>
          <wp:inline distT="0" distB="0" distL="0" distR="0" wp14:anchorId="60614F6B" wp14:editId="3A76288E">
            <wp:extent cx="5971032" cy="2551176"/>
            <wp:effectExtent l="0" t="0" r="0" b="1905"/>
            <wp:docPr id="176517913"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7913" name="Picture 2" descr="A screenshot of a computer program&#10;&#10;Description automatically generated"/>
                    <pic:cNvPicPr>
                      <a:picLocks noChangeAspect="1" noChangeArrowheads="1"/>
                    </pic:cNvPicPr>
                  </pic:nvPicPr>
                  <pic:blipFill>
                    <a:blip r:embed="rId631" cstate="print">
                      <a:extLst>
                        <a:ext uri="{28A0092B-C50C-407E-A947-70E740481C1C}">
                          <a14:useLocalDpi xmlns:a14="http://schemas.microsoft.com/office/drawing/2010/main" val="0"/>
                        </a:ext>
                      </a:extLst>
                    </a:blip>
                    <a:srcRect/>
                    <a:stretch>
                      <a:fillRect/>
                    </a:stretch>
                  </pic:blipFill>
                  <pic:spPr bwMode="auto">
                    <a:xfrm>
                      <a:off x="0" y="0"/>
                      <a:ext cx="5971032" cy="2551176"/>
                    </a:xfrm>
                    <a:prstGeom prst="rect">
                      <a:avLst/>
                    </a:prstGeom>
                    <a:noFill/>
                    <a:ln>
                      <a:noFill/>
                    </a:ln>
                  </pic:spPr>
                </pic:pic>
              </a:graphicData>
            </a:graphic>
          </wp:inline>
        </w:drawing>
      </w:r>
    </w:p>
    <w:p w14:paraId="3871B82F" w14:textId="4A498478" w:rsidR="002D7A2E" w:rsidRDefault="002D7A2E" w:rsidP="005017D1">
      <w:pPr>
        <w:pStyle w:val="Heading2"/>
        <w:rPr>
          <w:lang w:val="en-GB"/>
        </w:rPr>
      </w:pPr>
      <w:r>
        <w:rPr>
          <w:lang w:val="en-GB"/>
        </w:rPr>
        <w:lastRenderedPageBreak/>
        <w:t>Automation</w:t>
      </w:r>
    </w:p>
    <w:p w14:paraId="33FD22C3" w14:textId="7357F1FC" w:rsidR="00CF3639" w:rsidRDefault="002D7A2E" w:rsidP="00CF3639">
      <w:pPr>
        <w:pStyle w:val="AfterChapterTitle"/>
        <w:rPr>
          <w:rFonts w:ascii="Calibri" w:eastAsia="Calibri" w:hAnsi="Calibri" w:cs="Calibri"/>
        </w:rPr>
      </w:pPr>
      <w:r>
        <mc:AlternateContent>
          <mc:Choice Requires="wps">
            <w:drawing>
              <wp:anchor distT="0" distB="0" distL="114300" distR="114300" simplePos="0" relativeHeight="251750400" behindDoc="0" locked="0" layoutInCell="1" allowOverlap="1" wp14:anchorId="4AF74B65" wp14:editId="0C144CC4">
                <wp:simplePos x="0" y="0"/>
                <wp:positionH relativeFrom="column">
                  <wp:posOffset>0</wp:posOffset>
                </wp:positionH>
                <wp:positionV relativeFrom="paragraph">
                  <wp:posOffset>0</wp:posOffset>
                </wp:positionV>
                <wp:extent cx="1828800" cy="1828800"/>
                <wp:effectExtent l="0" t="0" r="0" b="0"/>
                <wp:wrapNone/>
                <wp:docPr id="128081543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4F42C33A" w14:textId="229CB10B" w:rsidR="002D7A2E" w:rsidRPr="002E2D5A" w:rsidRDefault="002D7A2E" w:rsidP="002D7A2E">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4AF74B65" id="_x0000_s1045" type="#_x0000_t202" style="position:absolute;margin-left:0;margin-top:0;width:2in;height:2in;z-index:2517504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" filled="f" stroked="f">
                <v:textbox style="mso-fit-shape-to-text:t">
                  <w:txbxContent>
                    <w:p w14:paraId="4F42C33A" w14:textId="229CB10B" w:rsidR="002D7A2E" w:rsidRPr="002E2D5A" w:rsidRDefault="002D7A2E" w:rsidP="002D7A2E">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3</w:t>
                      </w:r>
                    </w:p>
                  </w:txbxContent>
                </v:textbox>
              </v:shape>
            </w:pict>
          </mc:Fallback>
        </mc:AlternateContent>
      </w:r>
      <w:r w:rsidR="00CF3639">
        <w:rPr>
          <w:rFonts w:ascii="Calibri" w:eastAsia="Calibri" w:hAnsi="Calibri" w:cs="Calibri"/>
        </w:rPr>
        <w:t>I bet you still remember that part of Iwan's book: “</w:t>
      </w:r>
      <w:r w:rsidR="00CF3639">
        <w:rPr>
          <w:rFonts w:ascii="Calibri" w:eastAsia="Calibri" w:hAnsi="Calibri" w:cs="Calibri"/>
          <w:i/>
        </w:rPr>
        <w:t xml:space="preserve">Yes, I did not cover </w:t>
      </w:r>
      <w:r w:rsidR="00CF3639">
        <w:rPr>
          <w:rFonts w:ascii="Calibri" w:eastAsia="Calibri" w:hAnsi="Calibri" w:cs="Calibri"/>
          <w:b/>
          <w:i/>
        </w:rPr>
        <w:t>Automation</w:t>
      </w:r>
      <w:r w:rsidR="00CF3639">
        <w:rPr>
          <w:rFonts w:ascii="Calibri" w:eastAsia="Calibri" w:hAnsi="Calibri" w:cs="Calibri"/>
          <w:i/>
        </w:rPr>
        <w:t>. For me, that’s part of Architecture. You should not automate what you cannot operate.</w:t>
      </w:r>
      <w:r w:rsidR="00CF3639">
        <w:rPr>
          <w:rFonts w:ascii="Calibri" w:eastAsia="Calibri" w:hAnsi="Calibri" w:cs="Calibri"/>
        </w:rPr>
        <w:t>”</w:t>
      </w:r>
    </w:p>
    <w:p w14:paraId="09E997CB" w14:textId="00D8BC83" w:rsidR="00CF3639" w:rsidRDefault="00CF3639" w:rsidP="00CF3639">
      <w:pPr>
        <w:jc w:val="both"/>
        <w:rPr>
          <w:rFonts w:ascii="Calibri" w:eastAsia="Calibri" w:hAnsi="Calibri" w:cs="Calibri"/>
        </w:rPr>
      </w:pPr>
      <w:r>
        <w:rPr>
          <w:rFonts w:ascii="Calibri" w:eastAsia="Calibri" w:hAnsi="Calibri" w:cs="Calibri"/>
        </w:rPr>
        <w:t xml:space="preserve">In other words, </w:t>
      </w:r>
      <w:r>
        <w:rPr>
          <w:rFonts w:ascii="Calibri" w:eastAsia="Calibri" w:hAnsi="Calibri" w:cs="Calibri"/>
          <w:b/>
        </w:rPr>
        <w:t>what you can operate should be automated</w:t>
      </w:r>
      <w:r>
        <w:rPr>
          <w:rFonts w:ascii="Calibri" w:eastAsia="Calibri" w:hAnsi="Calibri" w:cs="Calibri"/>
        </w:rPr>
        <w:t>.</w:t>
      </w:r>
    </w:p>
    <w:p w14:paraId="491EED24" w14:textId="3A0CA915" w:rsidR="00CF3639" w:rsidRDefault="00CF3639" w:rsidP="00CF3639">
      <w:r>
        <w:t xml:space="preserve">It might surprise you but </w:t>
      </w:r>
      <w:r w:rsidR="00365558">
        <w:rPr>
          <w:b/>
        </w:rPr>
        <w:t>Aria Operations</w:t>
      </w:r>
      <w:r>
        <w:t xml:space="preserve"> is doing automation out of the box in the form of automated control routines; Aria Operations is “automatically” monitoring the environment through predefined or custom </w:t>
      </w:r>
      <w:r>
        <w:rPr>
          <w:b/>
        </w:rPr>
        <w:t>Symptoms</w:t>
      </w:r>
      <w:r>
        <w:t xml:space="preserve">, </w:t>
      </w:r>
      <w:r>
        <w:rPr>
          <w:b/>
        </w:rPr>
        <w:t>Alert Definitions</w:t>
      </w:r>
      <w:r>
        <w:t xml:space="preserve"> and </w:t>
      </w:r>
      <w:r>
        <w:rPr>
          <w:b/>
        </w:rPr>
        <w:t>Compliance</w:t>
      </w:r>
      <w:r>
        <w:rPr>
          <w:b/>
          <w:i/>
        </w:rPr>
        <w:t xml:space="preserve"> </w:t>
      </w:r>
      <w:r>
        <w:rPr>
          <w:b/>
        </w:rPr>
        <w:t>Packs</w:t>
      </w:r>
      <w:r>
        <w:t xml:space="preserve">. These routines control triggering of </w:t>
      </w:r>
      <w:r>
        <w:rPr>
          <w:b/>
        </w:rPr>
        <w:t>Alarms</w:t>
      </w:r>
      <w:r>
        <w:t xml:space="preserve"> and provide information presented through </w:t>
      </w:r>
      <w:r>
        <w:rPr>
          <w:b/>
        </w:rPr>
        <w:t>Dashboards</w:t>
      </w:r>
      <w:r>
        <w:t xml:space="preserve"> and </w:t>
      </w:r>
      <w:r>
        <w:rPr>
          <w:b/>
        </w:rPr>
        <w:t>Reports</w:t>
      </w:r>
      <w:r>
        <w:t>.</w:t>
      </w:r>
    </w:p>
    <w:p w14:paraId="39762AD3" w14:textId="0F803566" w:rsidR="00CF3639" w:rsidRDefault="00CF3639" w:rsidP="00CF3639">
      <w:r>
        <w:rPr>
          <w:b/>
        </w:rPr>
        <w:t>Continuous Performance Optimization</w:t>
      </w:r>
      <w:r>
        <w:t xml:space="preserve"> cares for best possible performance at minimal cost, driven by </w:t>
      </w:r>
      <w:r>
        <w:rPr>
          <w:b/>
        </w:rPr>
        <w:t>Operational Intent</w:t>
      </w:r>
      <w:r>
        <w:t xml:space="preserve"> and </w:t>
      </w:r>
      <w:r>
        <w:rPr>
          <w:b/>
        </w:rPr>
        <w:t>Business</w:t>
      </w:r>
      <w:r>
        <w:t xml:space="preserve"> </w:t>
      </w:r>
      <w:r>
        <w:rPr>
          <w:b/>
        </w:rPr>
        <w:t>Intent</w:t>
      </w:r>
      <w:r>
        <w:t xml:space="preserve"> settings with ML supported predictive analytics driving actions to balance workloads and proactively avoid contention. The </w:t>
      </w:r>
      <w:r>
        <w:rPr>
          <w:b/>
        </w:rPr>
        <w:t>Automated Workload Balancing</w:t>
      </w:r>
      <w:r>
        <w:t xml:space="preserve"> may help reduce software license costs, optimize performance based on performance or enforce compliance. </w:t>
      </w:r>
    </w:p>
    <w:p w14:paraId="451CA2BB" w14:textId="77BDD3B4" w:rsidR="00CF3639" w:rsidRDefault="00CF3639" w:rsidP="00CF3639">
      <w:r>
        <w:t>Various Compliance Packs help reduce risk and enforce IT and regulatory standards for VMware VCF based private clouds through continuous checks and automated drift remediation.</w:t>
      </w:r>
    </w:p>
    <w:p w14:paraId="4DA8E452" w14:textId="64D74750" w:rsidR="00CF3639" w:rsidRDefault="00CF3639" w:rsidP="00CF3639">
      <w:r>
        <w:t>But there is more.</w:t>
      </w:r>
    </w:p>
    <w:p w14:paraId="634BEC63" w14:textId="3CCF4C6B" w:rsidR="00CF3639" w:rsidRDefault="00CF3639" w:rsidP="00CF3639">
      <w:r>
        <w:t>And this is exactly how you should operate your environment.</w:t>
      </w:r>
    </w:p>
    <w:p w14:paraId="46185874" w14:textId="77777777" w:rsidR="000135C9" w:rsidRDefault="000135C9">
      <w:pPr>
        <w:keepLines w:val="0"/>
        <w:suppressAutoHyphens w:val="0"/>
        <w:spacing w:before="0" w:after="160"/>
        <w:rPr>
          <w:rFonts w:eastAsia="Calibri" w:cstheme="minorHAnsi"/>
          <w:b/>
          <w:bCs/>
          <w:color w:val="5B9BD5" w:themeColor="accent5"/>
          <w:sz w:val="52"/>
          <w:szCs w:val="56"/>
          <w:lang w:val="en-GB"/>
          <w14:shadow w14:blurRad="50800" w14:dist="38100" w14:dir="2700000" w14:sx="100000" w14:sy="100000" w14:kx="0" w14:ky="0" w14:algn="tl">
            <w14:srgbClr w14:val="000000">
              <w14:alpha w14:val="60000"/>
            </w14:srgbClr>
          </w14:shadow>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pPr>
      <w:r>
        <w:br w:type="page"/>
      </w:r>
    </w:p>
    <w:p w14:paraId="17FE8F17" w14:textId="27536A0E" w:rsidR="00CF3639" w:rsidRDefault="00CF3639" w:rsidP="002113A7">
      <w:pPr>
        <w:pStyle w:val="Heading3"/>
      </w:pPr>
      <w:r>
        <w:lastRenderedPageBreak/>
        <w:t>Why Automation?</w:t>
      </w:r>
    </w:p>
    <w:p w14:paraId="4D2772FB" w14:textId="475513F6" w:rsidR="00CF3639" w:rsidRDefault="00CF3639" w:rsidP="00CF3639">
      <w:r>
        <w:t xml:space="preserve">Automation has profoundly impacted the industry since the advent of industrial robotics in the 1950s and 60s. But why is automation </w:t>
      </w:r>
      <w:r w:rsidR="007A3E4C">
        <w:t>important</w:t>
      </w:r>
      <w:r>
        <w:t>, and what justifies the introduction of a seemingly complex and potentially costly technology?</w:t>
      </w:r>
    </w:p>
    <w:p w14:paraId="3CBC2301" w14:textId="01B52086" w:rsidR="00CF3639" w:rsidRDefault="00CF3639" w:rsidP="00CF3639">
      <w:r>
        <w:t>Indeed, implementing automation requires an initial time investment, which translates to increased CAPEX. However, the benefits are substantial:</w:t>
      </w:r>
    </w:p>
    <w:p w14:paraId="1897BD80" w14:textId="77777777" w:rsidR="00CF3639" w:rsidRDefault="00CF3639" w:rsidP="00CF3639">
      <w:pPr>
        <w:pStyle w:val="Bullet"/>
        <w:rPr>
          <w:color w:val="000000"/>
        </w:rPr>
      </w:pPr>
      <w:r>
        <w:rPr>
          <w:b/>
        </w:rPr>
        <w:t>Reduction in OPEX</w:t>
      </w:r>
      <w:r>
        <w:t>: Repetitive tasks no longer need manual intervention, leading to operational cost savings.</w:t>
      </w:r>
    </w:p>
    <w:p w14:paraId="104D8CB4" w14:textId="77777777" w:rsidR="00CF3639" w:rsidRDefault="00CF3639" w:rsidP="00CF3639">
      <w:pPr>
        <w:pStyle w:val="Bullet"/>
        <w:rPr>
          <w:color w:val="000000"/>
        </w:rPr>
      </w:pPr>
      <w:r>
        <w:rPr>
          <w:b/>
        </w:rPr>
        <w:t>Resource Optimization</w:t>
      </w:r>
      <w:r>
        <w:t>: Automation frees up time, allowing focus on more critical business activities.</w:t>
      </w:r>
    </w:p>
    <w:p w14:paraId="0A1B8785" w14:textId="77777777" w:rsidR="00CF3639" w:rsidRDefault="00CF3639" w:rsidP="00CF3639">
      <w:pPr>
        <w:pStyle w:val="Bullet"/>
        <w:rPr>
          <w:color w:val="000000"/>
        </w:rPr>
      </w:pPr>
      <w:r>
        <w:rPr>
          <w:b/>
        </w:rPr>
        <w:t>Consistency and Accuracy</w:t>
      </w:r>
      <w:r>
        <w:t>: Automated processes follow a predefined procedure, minimizing human errors (excluding procedural errors).</w:t>
      </w:r>
    </w:p>
    <w:p w14:paraId="5D2AC0A6" w14:textId="77777777" w:rsidR="00CF3639" w:rsidRDefault="00CF3639" w:rsidP="00CF3639">
      <w:pPr>
        <w:pStyle w:val="Bullet"/>
        <w:rPr>
          <w:color w:val="000000"/>
        </w:rPr>
      </w:pPr>
      <w:r>
        <w:rPr>
          <w:b/>
        </w:rPr>
        <w:t>Ease of Auditing</w:t>
      </w:r>
      <w:r>
        <w:t>: Automation simplifies or even enables the auditing process.</w:t>
      </w:r>
    </w:p>
    <w:p w14:paraId="4C2D7725" w14:textId="77777777" w:rsidR="00CF3639" w:rsidRDefault="00CF3639" w:rsidP="00CF3639">
      <w:pPr>
        <w:pStyle w:val="Bullet"/>
        <w:rPr>
          <w:color w:val="000000"/>
        </w:rPr>
      </w:pPr>
      <w:r>
        <w:rPr>
          <w:b/>
        </w:rPr>
        <w:t>Enhanced Productivity, Reliability, and Performance</w:t>
      </w:r>
      <w:r>
        <w:t>: Automation drives improvements across these key areas.</w:t>
      </w:r>
    </w:p>
    <w:p w14:paraId="29D19D8B" w14:textId="21986973" w:rsidR="00CF3639" w:rsidRDefault="00CF3639" w:rsidP="00CF3639">
      <w:pPr>
        <w:pBdr>
          <w:top w:val="nil"/>
          <w:left w:val="nil"/>
          <w:bottom w:val="nil"/>
          <w:right w:val="nil"/>
          <w:between w:val="nil"/>
        </w:pBdr>
        <w:jc w:val="both"/>
        <w:rPr>
          <w:rFonts w:ascii="Calibri" w:eastAsia="Calibri" w:hAnsi="Calibri" w:cs="Calibri"/>
        </w:rPr>
      </w:pPr>
      <w:r>
        <w:rPr>
          <w:rFonts w:ascii="Calibri" w:eastAsia="Calibri" w:hAnsi="Calibri" w:cs="Calibri"/>
        </w:rPr>
        <w:t>Understanding these benefits highlights why automation is a valuable investment for any business.</w:t>
      </w:r>
    </w:p>
    <w:p w14:paraId="22D30BF0" w14:textId="77777777" w:rsidR="00CF3639" w:rsidRDefault="00CF3639" w:rsidP="002113A7">
      <w:pPr>
        <w:pStyle w:val="Heading4"/>
      </w:pPr>
      <w:r>
        <w:t>Basic Principles of Automation</w:t>
      </w:r>
    </w:p>
    <w:p w14:paraId="157DAD7D" w14:textId="77777777" w:rsidR="00CF3639" w:rsidRDefault="00CF3639" w:rsidP="00CF3639">
      <w:pPr>
        <w:rPr>
          <w:rFonts w:ascii="Calibri" w:eastAsia="Calibri" w:hAnsi="Calibri" w:cs="Calibri"/>
        </w:rPr>
      </w:pPr>
      <w:r>
        <w:rPr>
          <w:rFonts w:ascii="Calibri" w:eastAsia="Calibri" w:hAnsi="Calibri" w:cs="Calibri"/>
        </w:rPr>
        <w:t xml:space="preserve">Before diving into the essentials of this chapter, let's briefly examine the typical components of automated systems. The following image illustrates the four fundamental elements of an automated system: a </w:t>
      </w:r>
      <w:r>
        <w:rPr>
          <w:rFonts w:ascii="Calibri" w:eastAsia="Calibri" w:hAnsi="Calibri" w:cs="Calibri"/>
          <w:b/>
        </w:rPr>
        <w:t>controller</w:t>
      </w:r>
      <w:r>
        <w:rPr>
          <w:rFonts w:ascii="Calibri" w:eastAsia="Calibri" w:hAnsi="Calibri" w:cs="Calibri"/>
        </w:rPr>
        <w:t xml:space="preserve">, </w:t>
      </w:r>
      <w:r>
        <w:rPr>
          <w:rFonts w:ascii="Calibri" w:eastAsia="Calibri" w:hAnsi="Calibri" w:cs="Calibri"/>
          <w:b/>
        </w:rPr>
        <w:t>sensors</w:t>
      </w:r>
      <w:r>
        <w:rPr>
          <w:rFonts w:ascii="Calibri" w:eastAsia="Calibri" w:hAnsi="Calibri" w:cs="Calibri"/>
        </w:rPr>
        <w:t xml:space="preserve">, </w:t>
      </w:r>
      <w:r>
        <w:rPr>
          <w:rFonts w:ascii="Calibri" w:eastAsia="Calibri" w:hAnsi="Calibri" w:cs="Calibri"/>
          <w:b/>
        </w:rPr>
        <w:t>actuators</w:t>
      </w:r>
      <w:r>
        <w:rPr>
          <w:rFonts w:ascii="Calibri" w:eastAsia="Calibri" w:hAnsi="Calibri" w:cs="Calibri"/>
        </w:rPr>
        <w:t xml:space="preserve">, and the </w:t>
      </w:r>
      <w:r>
        <w:rPr>
          <w:rFonts w:ascii="Calibri" w:eastAsia="Calibri" w:hAnsi="Calibri" w:cs="Calibri"/>
          <w:b/>
        </w:rPr>
        <w:t xml:space="preserve">plant </w:t>
      </w:r>
      <w:r>
        <w:rPr>
          <w:rFonts w:ascii="Calibri" w:eastAsia="Calibri" w:hAnsi="Calibri" w:cs="Calibri"/>
        </w:rPr>
        <w:t>we want to automate, all forming a closed loop.</w:t>
      </w:r>
    </w:p>
    <w:p w14:paraId="78DB0CF5" w14:textId="77777777" w:rsidR="00CF3639" w:rsidRDefault="00CF3639" w:rsidP="00CF3639">
      <w:pPr>
        <w:pStyle w:val="BeforeTable"/>
      </w:pPr>
    </w:p>
    <w:p w14:paraId="383818C6" w14:textId="77777777" w:rsidR="00CF3639" w:rsidRDefault="00CF3639" w:rsidP="00CF3639">
      <w:pPr>
        <w:keepNext/>
        <w:jc w:val="center"/>
      </w:pPr>
      <w:r>
        <w:rPr>
          <w:rFonts w:ascii="Calibri" w:eastAsia="Calibri" w:hAnsi="Calibri" w:cs="Calibri"/>
          <w:noProof/>
        </w:rPr>
        <w:drawing>
          <wp:inline distT="114300" distB="114300" distL="114300" distR="114300" wp14:anchorId="4D4A2642" wp14:editId="14EB0315">
            <wp:extent cx="3328416" cy="1883664"/>
            <wp:effectExtent l="0" t="0" r="5715" b="2540"/>
            <wp:docPr id="1513950640" name="image5.png"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950640" name="image5.png" descr="A diagram of a system&#10;&#10;Description automatically generated"/>
                    <pic:cNvPicPr preferRelativeResize="0"/>
                  </pic:nvPicPr>
                  <pic:blipFill>
                    <a:blip r:embed="rId632"/>
                    <a:srcRect/>
                    <a:stretch>
                      <a:fillRect/>
                    </a:stretch>
                  </pic:blipFill>
                  <pic:spPr>
                    <a:xfrm>
                      <a:off x="0" y="0"/>
                      <a:ext cx="3328416" cy="1883664"/>
                    </a:xfrm>
                    <a:prstGeom prst="rect">
                      <a:avLst/>
                    </a:prstGeom>
                    <a:ln/>
                  </pic:spPr>
                </pic:pic>
              </a:graphicData>
            </a:graphic>
          </wp:inline>
        </w:drawing>
      </w:r>
    </w:p>
    <w:p w14:paraId="5B1B3A05" w14:textId="77777777" w:rsidR="00CF3639" w:rsidRDefault="00CF3639" w:rsidP="00CF3639">
      <w:pPr>
        <w:pBdr>
          <w:top w:val="nil"/>
          <w:left w:val="nil"/>
          <w:bottom w:val="nil"/>
          <w:right w:val="nil"/>
          <w:between w:val="nil"/>
        </w:pBdr>
        <w:spacing w:after="200"/>
        <w:jc w:val="center"/>
        <w:rPr>
          <w:rFonts w:ascii="Calibri" w:eastAsia="Calibri" w:hAnsi="Calibri" w:cs="Calibri"/>
          <w:i/>
          <w:color w:val="44546A"/>
          <w:sz w:val="18"/>
          <w:szCs w:val="18"/>
        </w:rPr>
      </w:pPr>
      <w:bookmarkStart w:id="64" w:name="_3znysh7" w:colFirst="0" w:colLast="0"/>
      <w:bookmarkEnd w:id="64"/>
      <w:r>
        <w:rPr>
          <w:rFonts w:ascii="Calibri" w:eastAsia="Calibri" w:hAnsi="Calibri" w:cs="Calibri"/>
          <w:i/>
          <w:color w:val="44546A"/>
          <w:sz w:val="18"/>
          <w:szCs w:val="18"/>
        </w:rPr>
        <w:t>Figure 1: Components of an automated system in a closed-loop feedback control system.</w:t>
      </w:r>
    </w:p>
    <w:p w14:paraId="3E8DC6B4" w14:textId="77777777" w:rsidR="00CF3639" w:rsidRDefault="00CF3639" w:rsidP="00CF3639">
      <w:r>
        <w:t xml:space="preserve">This is example of a closed loop is also called </w:t>
      </w:r>
      <w:r>
        <w:rPr>
          <w:b/>
        </w:rPr>
        <w:t>closed-loop feedback control</w:t>
      </w:r>
      <w:r>
        <w:t xml:space="preserve">. Another, less complex kind of automated system is shown in the next picture. It is a so-called </w:t>
      </w:r>
      <w:r>
        <w:rPr>
          <w:b/>
        </w:rPr>
        <w:t>open-loop control</w:t>
      </w:r>
      <w:r>
        <w:t>.</w:t>
      </w:r>
    </w:p>
    <w:p w14:paraId="600CCF04" w14:textId="77777777" w:rsidR="00CF3639" w:rsidRDefault="00CF3639" w:rsidP="00CF3639">
      <w:pPr>
        <w:keepNext/>
        <w:jc w:val="center"/>
      </w:pPr>
      <w:r>
        <w:rPr>
          <w:rFonts w:ascii="Calibri" w:eastAsia="Calibri" w:hAnsi="Calibri" w:cs="Calibri"/>
          <w:noProof/>
        </w:rPr>
        <w:lastRenderedPageBreak/>
        <w:drawing>
          <wp:inline distT="114300" distB="114300" distL="114300" distR="114300" wp14:anchorId="1863F261" wp14:editId="3D872F8F">
            <wp:extent cx="4572000" cy="1033272"/>
            <wp:effectExtent l="0" t="0" r="0" b="0"/>
            <wp:docPr id="1992354725" name="image23.png"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354725" name="image23.png" descr="A diagram of a system&#10;&#10;Description automatically generated"/>
                    <pic:cNvPicPr preferRelativeResize="0"/>
                  </pic:nvPicPr>
                  <pic:blipFill>
                    <a:blip r:embed="rId633"/>
                    <a:srcRect/>
                    <a:stretch>
                      <a:fillRect/>
                    </a:stretch>
                  </pic:blipFill>
                  <pic:spPr>
                    <a:xfrm>
                      <a:off x="0" y="0"/>
                      <a:ext cx="4572000" cy="1033272"/>
                    </a:xfrm>
                    <a:prstGeom prst="rect">
                      <a:avLst/>
                    </a:prstGeom>
                    <a:ln/>
                  </pic:spPr>
                </pic:pic>
              </a:graphicData>
            </a:graphic>
          </wp:inline>
        </w:drawing>
      </w:r>
    </w:p>
    <w:p w14:paraId="666EAE4F" w14:textId="77777777" w:rsidR="00CF3639" w:rsidRDefault="00CF3639" w:rsidP="00CF3639">
      <w:pPr>
        <w:pBdr>
          <w:top w:val="nil"/>
          <w:left w:val="nil"/>
          <w:bottom w:val="nil"/>
          <w:right w:val="nil"/>
          <w:between w:val="nil"/>
        </w:pBdr>
        <w:spacing w:after="200"/>
        <w:jc w:val="center"/>
        <w:rPr>
          <w:rFonts w:ascii="Calibri" w:eastAsia="Calibri" w:hAnsi="Calibri" w:cs="Calibri"/>
          <w:i/>
          <w:color w:val="44546A"/>
          <w:sz w:val="18"/>
          <w:szCs w:val="18"/>
        </w:rPr>
      </w:pPr>
      <w:bookmarkStart w:id="65" w:name="_2et92p0" w:colFirst="0" w:colLast="0"/>
      <w:bookmarkEnd w:id="65"/>
      <w:r>
        <w:rPr>
          <w:rFonts w:ascii="Calibri" w:eastAsia="Calibri" w:hAnsi="Calibri" w:cs="Calibri"/>
          <w:i/>
          <w:color w:val="44546A"/>
          <w:sz w:val="18"/>
          <w:szCs w:val="18"/>
        </w:rPr>
        <w:t>Figure 2: Open-loop control system.</w:t>
      </w:r>
    </w:p>
    <w:p w14:paraId="3F21EF15" w14:textId="53C8DDE7" w:rsidR="00CF3639" w:rsidRDefault="00CF3639" w:rsidP="00CF3639">
      <w:r>
        <w:t xml:space="preserve">How does this apply to an environment managed by </w:t>
      </w:r>
      <w:r w:rsidR="00365558">
        <w:t>Aria Operations</w:t>
      </w:r>
      <w:r>
        <w:t>? Let's begin with a simpler example, as the core components remain consistent in both cases. As shown in the next figure, certain parts can be easily mapped to components found in your Software-Defined Data Center (SDDC) run on VMware VCF.</w:t>
      </w:r>
    </w:p>
    <w:p w14:paraId="5ED1EC21" w14:textId="77777777" w:rsidR="00CF3639" w:rsidRDefault="00CF3639" w:rsidP="00CF3639">
      <w:pPr>
        <w:pStyle w:val="BeforeTable"/>
      </w:pPr>
    </w:p>
    <w:p w14:paraId="13DDBF11" w14:textId="77777777" w:rsidR="00CF3639" w:rsidRDefault="00CF3639" w:rsidP="00CF3639">
      <w:pPr>
        <w:keepNext/>
        <w:jc w:val="center"/>
      </w:pPr>
      <w:r>
        <w:rPr>
          <w:rFonts w:ascii="Calibri" w:eastAsia="Calibri" w:hAnsi="Calibri" w:cs="Calibri"/>
          <w:noProof/>
        </w:rPr>
        <w:drawing>
          <wp:inline distT="114300" distB="114300" distL="114300" distR="114300" wp14:anchorId="7DA205F1" wp14:editId="22149381">
            <wp:extent cx="4572000" cy="1024128"/>
            <wp:effectExtent l="0" t="0" r="0" b="5080"/>
            <wp:docPr id="32" name="image32.png"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png" descr="A diagram of a system&#10;&#10;Description automatically generated"/>
                    <pic:cNvPicPr preferRelativeResize="0"/>
                  </pic:nvPicPr>
                  <pic:blipFill>
                    <a:blip r:embed="rId634"/>
                    <a:srcRect/>
                    <a:stretch>
                      <a:fillRect/>
                    </a:stretch>
                  </pic:blipFill>
                  <pic:spPr>
                    <a:xfrm>
                      <a:off x="0" y="0"/>
                      <a:ext cx="4572000" cy="1024128"/>
                    </a:xfrm>
                    <a:prstGeom prst="rect">
                      <a:avLst/>
                    </a:prstGeom>
                    <a:ln/>
                  </pic:spPr>
                </pic:pic>
              </a:graphicData>
            </a:graphic>
          </wp:inline>
        </w:drawing>
      </w:r>
    </w:p>
    <w:p w14:paraId="01AC436A" w14:textId="2A8EED9E" w:rsidR="00CF3639" w:rsidRPr="005720EE" w:rsidRDefault="00CF3639" w:rsidP="005720EE">
      <w:pPr>
        <w:pBdr>
          <w:top w:val="nil"/>
          <w:left w:val="nil"/>
          <w:bottom w:val="nil"/>
          <w:right w:val="nil"/>
          <w:between w:val="nil"/>
        </w:pBdr>
        <w:spacing w:after="200"/>
        <w:jc w:val="center"/>
        <w:rPr>
          <w:rFonts w:ascii="Calibri" w:eastAsia="Calibri" w:hAnsi="Calibri" w:cs="Calibri"/>
          <w:i/>
          <w:color w:val="44546A"/>
          <w:sz w:val="18"/>
          <w:szCs w:val="18"/>
        </w:rPr>
      </w:pPr>
      <w:bookmarkStart w:id="66" w:name="_tyjcwt" w:colFirst="0" w:colLast="0"/>
      <w:bookmarkEnd w:id="66"/>
      <w:r>
        <w:rPr>
          <w:rFonts w:ascii="Calibri" w:eastAsia="Calibri" w:hAnsi="Calibri" w:cs="Calibri"/>
          <w:i/>
          <w:color w:val="44546A"/>
          <w:sz w:val="18"/>
          <w:szCs w:val="18"/>
        </w:rPr>
        <w:t>Figure 3: Aria Operations in an open-loop control system.</w:t>
      </w:r>
    </w:p>
    <w:p w14:paraId="48A2F36D" w14:textId="791403CD" w:rsidR="00CF3639" w:rsidRDefault="00CF3639" w:rsidP="005720EE">
      <w:r>
        <w:t xml:space="preserve">In this context, the </w:t>
      </w:r>
      <w:r>
        <w:rPr>
          <w:b/>
        </w:rPr>
        <w:t>sensors</w:t>
      </w:r>
      <w:r>
        <w:t xml:space="preserve"> are our </w:t>
      </w:r>
      <w:r>
        <w:rPr>
          <w:b/>
        </w:rPr>
        <w:t>adapter</w:t>
      </w:r>
      <w:r>
        <w:t xml:space="preserve"> </w:t>
      </w:r>
      <w:r>
        <w:rPr>
          <w:b/>
        </w:rPr>
        <w:t>instances</w:t>
      </w:r>
      <w:r>
        <w:t xml:space="preserve"> that collect metrics and properties, the </w:t>
      </w:r>
      <w:r>
        <w:rPr>
          <w:b/>
        </w:rPr>
        <w:t>controller</w:t>
      </w:r>
      <w:r>
        <w:t xml:space="preserve"> is </w:t>
      </w:r>
      <w:r>
        <w:rPr>
          <w:b/>
        </w:rPr>
        <w:t>Aria Operations</w:t>
      </w:r>
      <w:r>
        <w:t xml:space="preserve"> itself, and the </w:t>
      </w:r>
      <w:r>
        <w:rPr>
          <w:b/>
        </w:rPr>
        <w:t>plant</w:t>
      </w:r>
      <w:r>
        <w:t xml:space="preserve"> we aim to control or automate is, for example, our VMware </w:t>
      </w:r>
      <w:r>
        <w:rPr>
          <w:b/>
        </w:rPr>
        <w:t>vCenter</w:t>
      </w:r>
      <w:r>
        <w:t xml:space="preserve"> instance or instances managing ESXi hosts, VMs, and Datastores.</w:t>
      </w:r>
    </w:p>
    <w:p w14:paraId="2E61861A" w14:textId="77777777" w:rsidR="00CF3639" w:rsidRDefault="00CF3639" w:rsidP="005720EE">
      <w:r>
        <w:t xml:space="preserve">But what are the </w:t>
      </w:r>
      <w:r>
        <w:rPr>
          <w:b/>
        </w:rPr>
        <w:t>actuators</w:t>
      </w:r>
      <w:r>
        <w:t>, and how can the controller (the Aria Operations instance) interact with other systems?</w:t>
      </w:r>
    </w:p>
    <w:p w14:paraId="6E625455" w14:textId="77777777" w:rsidR="00CF3639" w:rsidRDefault="00CF3639" w:rsidP="005720EE">
      <w:r>
        <w:t>I will address both questions in the following subsections. So keep reading—you've made it through the theoretical part.</w:t>
      </w:r>
    </w:p>
    <w:p w14:paraId="6501BFF6" w14:textId="77777777" w:rsidR="00760777" w:rsidRDefault="00760777">
      <w:pPr>
        <w:keepLines w:val="0"/>
        <w:suppressAutoHyphens w:val="0"/>
        <w:spacing w:before="0" w:after="160"/>
        <w:rPr>
          <w:rFonts w:eastAsia="Calibri" w:cstheme="minorHAnsi"/>
          <w:b/>
          <w:bCs/>
          <w:color w:val="5B9BD5" w:themeColor="accent5"/>
          <w:sz w:val="52"/>
          <w:szCs w:val="56"/>
          <w:lang w:val="en-GB"/>
          <w14:shadow w14:blurRad="50800" w14:dist="38100" w14:dir="2700000" w14:sx="100000" w14:sy="100000" w14:kx="0" w14:ky="0" w14:algn="tl">
            <w14:srgbClr w14:val="000000">
              <w14:alpha w14:val="60000"/>
            </w14:srgbClr>
          </w14:shadow>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pPr>
      <w:r>
        <w:br w:type="page"/>
      </w:r>
    </w:p>
    <w:p w14:paraId="66EF5535" w14:textId="070EFCB7" w:rsidR="00CF3639" w:rsidRDefault="00CF3639" w:rsidP="002113A7">
      <w:pPr>
        <w:pStyle w:val="Heading3"/>
      </w:pPr>
      <w:r>
        <w:lastRenderedPageBreak/>
        <w:t>Aria Operations and Automation</w:t>
      </w:r>
    </w:p>
    <w:p w14:paraId="06A4B3AA" w14:textId="361914C5" w:rsidR="00CF3639" w:rsidRDefault="00CF3639" w:rsidP="00CF3639">
      <w:pPr>
        <w:jc w:val="both"/>
        <w:rPr>
          <w:rFonts w:ascii="Calibri" w:eastAsia="Calibri" w:hAnsi="Calibri" w:cs="Calibri"/>
        </w:rPr>
      </w:pPr>
      <w:r>
        <w:rPr>
          <w:rFonts w:ascii="Calibri" w:eastAsia="Calibri" w:hAnsi="Calibri" w:cs="Calibri"/>
        </w:rPr>
        <w:t>Let's delve into the second part of the question: how can Aria Operations interface with other systems?</w:t>
      </w:r>
    </w:p>
    <w:p w14:paraId="778D3953" w14:textId="77777777" w:rsidR="00CF3639" w:rsidRDefault="00CF3639" w:rsidP="00CF3639">
      <w:r>
        <w:t>When referring to "</w:t>
      </w:r>
      <w:r w:rsidRPr="00365558">
        <w:rPr>
          <w:color w:val="00B0F0"/>
        </w:rPr>
        <w:t>other systems</w:t>
      </w:r>
      <w:r>
        <w:t>," I mean systems that contribute to automation but are not necessarily the target plant for control. It's not surprising that Aria Operations can interact with other systems using interfaces provided by those systems. In the realm of automation, we commonly utilize Application Programming Interfaces (APIs). Interacting with other systems involves both outbound and inbound communication from the perspective of Aria Operations.</w:t>
      </w:r>
    </w:p>
    <w:p w14:paraId="7FDD2AAC" w14:textId="77777777" w:rsidR="00CF3639" w:rsidRDefault="00CF3639" w:rsidP="002113A7">
      <w:pPr>
        <w:pStyle w:val="Heading4"/>
      </w:pPr>
      <w:bookmarkStart w:id="67" w:name="_1t3h5sf" w:colFirst="0" w:colLast="0"/>
      <w:bookmarkEnd w:id="67"/>
      <w:r>
        <w:t>Outgoing Communication</w:t>
      </w:r>
    </w:p>
    <w:p w14:paraId="62BAFCB2" w14:textId="7F101736" w:rsidR="00CF3639" w:rsidRDefault="00CF3639" w:rsidP="005720EE">
      <w:r>
        <w:t xml:space="preserve">In this section I will describe the available options to communicate with 3rd party APIs and send information from </w:t>
      </w:r>
      <w:r w:rsidR="00365558">
        <w:t>Aria Operations</w:t>
      </w:r>
      <w:r>
        <w:t xml:space="preserve"> to another, so called north-bound, systems.</w:t>
      </w:r>
    </w:p>
    <w:p w14:paraId="3A7D2E61" w14:textId="77777777" w:rsidR="00CF3639" w:rsidRDefault="00CF3639" w:rsidP="005720EE">
      <w:r>
        <w:t>When speaking about north-bound systems we usually refer to services like mail servers or SNMP trap receivers. Since the advent of 8.x versions of Aria Operations, the product supports more REST services like ServiceNow and Slack natively.</w:t>
      </w:r>
    </w:p>
    <w:p w14:paraId="6F69006C" w14:textId="77777777" w:rsidR="00CF3639" w:rsidRDefault="00CF3639" w:rsidP="005720EE">
      <w:r>
        <w:t>In the next subsection, I will describe the configuration of the commonly used north-bound outgoing connectivity.</w:t>
      </w:r>
    </w:p>
    <w:p w14:paraId="38B09322" w14:textId="77777777" w:rsidR="00CF3639" w:rsidRDefault="00CF3639" w:rsidP="002113A7">
      <w:pPr>
        <w:pStyle w:val="Heading5"/>
      </w:pPr>
      <w:r>
        <w:t>Automated Action Plugin</w:t>
      </w:r>
    </w:p>
    <w:p w14:paraId="6909542B" w14:textId="6246E3BD" w:rsidR="00CF3639" w:rsidRDefault="00CF3639" w:rsidP="005720EE">
      <w:r>
        <w:t xml:space="preserve">In </w:t>
      </w:r>
      <w:r w:rsidR="00365558">
        <w:t>Aria Operations</w:t>
      </w:r>
      <w:r>
        <w:t xml:space="preserve">, there is a selection of </w:t>
      </w:r>
      <w:r>
        <w:rPr>
          <w:b/>
        </w:rPr>
        <w:t>Outbound Plugins</w:t>
      </w:r>
      <w:r>
        <w:t xml:space="preserve"> designed for creating </w:t>
      </w:r>
      <w:r>
        <w:rPr>
          <w:b/>
        </w:rPr>
        <w:t>Outbound Instances</w:t>
      </w:r>
      <w:r>
        <w:t>. The following image displays the available plugins. To illustrate this concept, the Standard Email Plugin is utilized to configure Aria Operations for sending emails via SMTP. An Outbound Instance based on this plugin specifies a particular mail server for sending emails, along with various delivery parameters.</w:t>
      </w:r>
    </w:p>
    <w:p w14:paraId="1E71368E" w14:textId="77777777" w:rsidR="00CF3639" w:rsidRDefault="00CF3639" w:rsidP="00CF3639">
      <w:pPr>
        <w:keepNext/>
        <w:jc w:val="center"/>
      </w:pPr>
      <w:r>
        <w:rPr>
          <w:rFonts w:ascii="Calibri" w:eastAsia="Calibri" w:hAnsi="Calibri" w:cs="Calibri"/>
          <w:noProof/>
        </w:rPr>
        <w:drawing>
          <wp:inline distT="114300" distB="114300" distL="114300" distR="114300" wp14:anchorId="3D510389" wp14:editId="63B3912A">
            <wp:extent cx="5021108" cy="2531580"/>
            <wp:effectExtent l="0" t="0" r="0" b="0"/>
            <wp:docPr id="36" name="image3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6" name="image33.png" descr="A screenshot of a computer&#10;&#10;Description automatically generated"/>
                    <pic:cNvPicPr preferRelativeResize="0"/>
                  </pic:nvPicPr>
                  <pic:blipFill>
                    <a:blip r:embed="rId635"/>
                    <a:srcRect/>
                    <a:stretch>
                      <a:fillRect/>
                    </a:stretch>
                  </pic:blipFill>
                  <pic:spPr>
                    <a:xfrm>
                      <a:off x="0" y="0"/>
                      <a:ext cx="5021108" cy="2531580"/>
                    </a:xfrm>
                    <a:prstGeom prst="rect">
                      <a:avLst/>
                    </a:prstGeom>
                    <a:ln/>
                  </pic:spPr>
                </pic:pic>
              </a:graphicData>
            </a:graphic>
          </wp:inline>
        </w:drawing>
      </w:r>
    </w:p>
    <w:p w14:paraId="7846AE57" w14:textId="77777777" w:rsidR="00CF3639" w:rsidRDefault="00CF3639" w:rsidP="00CF3639">
      <w:pPr>
        <w:pBdr>
          <w:top w:val="nil"/>
          <w:left w:val="nil"/>
          <w:bottom w:val="nil"/>
          <w:right w:val="nil"/>
          <w:between w:val="nil"/>
        </w:pBdr>
        <w:spacing w:after="200"/>
        <w:jc w:val="center"/>
        <w:rPr>
          <w:rFonts w:ascii="Calibri" w:eastAsia="Calibri" w:hAnsi="Calibri" w:cs="Calibri"/>
          <w:i/>
          <w:color w:val="44546A"/>
          <w:sz w:val="18"/>
          <w:szCs w:val="18"/>
        </w:rPr>
      </w:pPr>
      <w:bookmarkStart w:id="68" w:name="_2s8eyo1" w:colFirst="0" w:colLast="0"/>
      <w:bookmarkEnd w:id="68"/>
      <w:r>
        <w:rPr>
          <w:rFonts w:ascii="Calibri" w:eastAsia="Calibri" w:hAnsi="Calibri" w:cs="Calibri"/>
          <w:i/>
          <w:color w:val="44546A"/>
          <w:sz w:val="18"/>
          <w:szCs w:val="18"/>
        </w:rPr>
        <w:t>Figure 4: Aria Operations Outbound Plugins.</w:t>
      </w:r>
    </w:p>
    <w:p w14:paraId="4A9B27C1" w14:textId="77777777" w:rsidR="00CF3639" w:rsidRDefault="00CF3639" w:rsidP="00CF3639">
      <w:pPr>
        <w:jc w:val="both"/>
      </w:pPr>
      <w:r>
        <w:rPr>
          <w:rFonts w:ascii="Calibri" w:eastAsia="Calibri" w:hAnsi="Calibri" w:cs="Calibri"/>
        </w:rPr>
        <w:t>A configured Outbound Instance provides a one-way communication towards another system.</w:t>
      </w:r>
      <w:r>
        <w:t xml:space="preserve"> </w:t>
      </w:r>
    </w:p>
    <w:p w14:paraId="3399041C" w14:textId="77777777" w:rsidR="00CF3639" w:rsidRDefault="00CF3639" w:rsidP="005720EE">
      <w:r>
        <w:lastRenderedPageBreak/>
        <w:t xml:space="preserve">The first plugin type in this list is the </w:t>
      </w:r>
      <w:r>
        <w:rPr>
          <w:b/>
        </w:rPr>
        <w:t>Automated Actions Plugin</w:t>
      </w:r>
      <w:r>
        <w:t>. After initial installation and configuration of Aria Operations, an Outbound Instance based on this plugin is automatically available for consumption.</w:t>
      </w:r>
    </w:p>
    <w:p w14:paraId="103F8303" w14:textId="77777777" w:rsidR="00CF3639" w:rsidRDefault="00CF3639" w:rsidP="00CF3639">
      <w:pPr>
        <w:keepNext/>
        <w:jc w:val="center"/>
      </w:pPr>
      <w:r>
        <w:rPr>
          <w:rFonts w:ascii="Calibri" w:eastAsia="Calibri" w:hAnsi="Calibri" w:cs="Calibri"/>
          <w:noProof/>
        </w:rPr>
        <w:drawing>
          <wp:inline distT="0" distB="0" distL="0" distR="0" wp14:anchorId="0D7289EF" wp14:editId="7E224EEB">
            <wp:extent cx="5692620" cy="4050892"/>
            <wp:effectExtent l="0" t="0" r="0" b="0"/>
            <wp:docPr id="17" name="image2.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text, application, email&#10;&#10;Description automatically generated"/>
                    <pic:cNvPicPr preferRelativeResize="0"/>
                  </pic:nvPicPr>
                  <pic:blipFill>
                    <a:blip r:embed="rId636"/>
                    <a:srcRect/>
                    <a:stretch>
                      <a:fillRect/>
                    </a:stretch>
                  </pic:blipFill>
                  <pic:spPr>
                    <a:xfrm>
                      <a:off x="0" y="0"/>
                      <a:ext cx="5692620" cy="4050892"/>
                    </a:xfrm>
                    <a:prstGeom prst="rect">
                      <a:avLst/>
                    </a:prstGeom>
                    <a:ln/>
                  </pic:spPr>
                </pic:pic>
              </a:graphicData>
            </a:graphic>
          </wp:inline>
        </w:drawing>
      </w:r>
    </w:p>
    <w:p w14:paraId="6F91BF96" w14:textId="77777777" w:rsidR="00CF3639" w:rsidRDefault="00CF3639" w:rsidP="00CF3639">
      <w:pPr>
        <w:spacing w:after="200"/>
        <w:jc w:val="center"/>
        <w:rPr>
          <w:rFonts w:ascii="Calibri" w:eastAsia="Calibri" w:hAnsi="Calibri" w:cs="Calibri"/>
        </w:rPr>
      </w:pPr>
      <w:r>
        <w:rPr>
          <w:rFonts w:ascii="Calibri" w:eastAsia="Calibri" w:hAnsi="Calibri" w:cs="Calibri"/>
          <w:i/>
          <w:color w:val="44546A"/>
          <w:sz w:val="18"/>
          <w:szCs w:val="18"/>
        </w:rPr>
        <w:t>Figure 5: Automated Actions Outbound Instance.</w:t>
      </w:r>
    </w:p>
    <w:p w14:paraId="456FD1DB" w14:textId="77777777" w:rsidR="00CF3639" w:rsidRDefault="00CF3639" w:rsidP="005720EE">
      <w:r>
        <w:t>This particular Outbound Instance enables Aria Operations users to perform actions on managed objects living in the connected vCenter instances directly from Aria Operations, as shown in the next screenshot. The actions available to us after the installation are part of the respective Management Packs.</w:t>
      </w:r>
    </w:p>
    <w:p w14:paraId="6DD29BD8" w14:textId="77777777" w:rsidR="00CF3639" w:rsidRDefault="00CF3639" w:rsidP="005720EE">
      <w:r>
        <w:t>The available actions in the Actions drop-down menu depend on the currently selected object and its type. The list varies, for example, between virtual machines and datastore objects.</w:t>
      </w:r>
    </w:p>
    <w:p w14:paraId="43B18CC7" w14:textId="77777777" w:rsidR="00CF3639" w:rsidRDefault="00CF3639" w:rsidP="005720EE">
      <w:r>
        <w:t>In the following image, the actions marked with a small yellow icon are Aria Automation Orchestrator workflows that have been configured out-of-the-box.</w:t>
      </w:r>
    </w:p>
    <w:p w14:paraId="4B7D163B" w14:textId="77777777" w:rsidR="005720EE" w:rsidRDefault="005720EE" w:rsidP="005720EE">
      <w:pPr>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10FC1CEE" wp14:editId="167AA8EA">
            <wp:extent cx="4625832" cy="3789045"/>
            <wp:effectExtent l="0" t="0" r="0" b="0"/>
            <wp:docPr id="40" name="image35.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0" name="image35.png" descr="A screenshot of a computer&#10;&#10;Description automatically generated"/>
                    <pic:cNvPicPr preferRelativeResize="0"/>
                  </pic:nvPicPr>
                  <pic:blipFill>
                    <a:blip r:embed="rId637"/>
                    <a:srcRect/>
                    <a:stretch>
                      <a:fillRect/>
                    </a:stretch>
                  </pic:blipFill>
                  <pic:spPr>
                    <a:xfrm>
                      <a:off x="0" y="0"/>
                      <a:ext cx="4625832" cy="3789045"/>
                    </a:xfrm>
                    <a:prstGeom prst="rect">
                      <a:avLst/>
                    </a:prstGeom>
                    <a:ln/>
                  </pic:spPr>
                </pic:pic>
              </a:graphicData>
            </a:graphic>
          </wp:inline>
        </w:drawing>
      </w:r>
    </w:p>
    <w:p w14:paraId="18CA9FB1" w14:textId="77777777" w:rsidR="005720EE" w:rsidRDefault="005720EE" w:rsidP="005720EE">
      <w:pPr>
        <w:spacing w:after="200"/>
        <w:jc w:val="center"/>
        <w:rPr>
          <w:rFonts w:ascii="Calibri" w:eastAsia="Calibri" w:hAnsi="Calibri" w:cs="Calibri"/>
        </w:rPr>
      </w:pPr>
      <w:r>
        <w:rPr>
          <w:rFonts w:ascii="Calibri" w:eastAsia="Calibri" w:hAnsi="Calibri" w:cs="Calibri"/>
          <w:i/>
          <w:color w:val="44546A"/>
          <w:sz w:val="18"/>
          <w:szCs w:val="18"/>
        </w:rPr>
        <w:t>Figure 6: Available Automated Actions.</w:t>
      </w:r>
    </w:p>
    <w:p w14:paraId="305CFD01" w14:textId="77777777" w:rsidR="005720EE" w:rsidRDefault="005720EE" w:rsidP="005720EE">
      <w:r>
        <w:t xml:space="preserve">A prerequisite to enable such automated actions is enabling the </w:t>
      </w:r>
      <w:r>
        <w:rPr>
          <w:b/>
        </w:rPr>
        <w:t>Operational Actions</w:t>
      </w:r>
      <w:r>
        <w:t xml:space="preserve"> setting in the configuration of the corresponding vCenter </w:t>
      </w:r>
      <w:r>
        <w:rPr>
          <w:b/>
        </w:rPr>
        <w:t>Cloud Account</w:t>
      </w:r>
      <w:r>
        <w:t xml:space="preserve"> adapter instance and sufficient permissions granted to the account used for the vCenter connection.</w:t>
      </w:r>
    </w:p>
    <w:p w14:paraId="7A62CF93" w14:textId="77777777" w:rsidR="005720EE" w:rsidRDefault="005720EE" w:rsidP="005720EE">
      <w:pPr>
        <w:jc w:val="center"/>
        <w:rPr>
          <w:rFonts w:ascii="Calibri" w:eastAsia="Calibri" w:hAnsi="Calibri" w:cs="Calibri"/>
        </w:rPr>
      </w:pPr>
      <w:r>
        <w:rPr>
          <w:rFonts w:ascii="Calibri" w:eastAsia="Calibri" w:hAnsi="Calibri" w:cs="Calibri"/>
          <w:noProof/>
        </w:rPr>
        <w:drawing>
          <wp:inline distT="114300" distB="114300" distL="114300" distR="114300" wp14:anchorId="0628771A" wp14:editId="7AAED386">
            <wp:extent cx="3628545" cy="3619096"/>
            <wp:effectExtent l="0" t="0" r="0" b="0"/>
            <wp:docPr id="29" name="image47.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9" name="image47.png" descr="A screenshot of a computer&#10;&#10;Description automatically generated"/>
                    <pic:cNvPicPr preferRelativeResize="0"/>
                  </pic:nvPicPr>
                  <pic:blipFill>
                    <a:blip r:embed="rId638"/>
                    <a:srcRect/>
                    <a:stretch>
                      <a:fillRect/>
                    </a:stretch>
                  </pic:blipFill>
                  <pic:spPr>
                    <a:xfrm>
                      <a:off x="0" y="0"/>
                      <a:ext cx="3628545" cy="3619096"/>
                    </a:xfrm>
                    <a:prstGeom prst="rect">
                      <a:avLst/>
                    </a:prstGeom>
                    <a:ln/>
                  </pic:spPr>
                </pic:pic>
              </a:graphicData>
            </a:graphic>
          </wp:inline>
        </w:drawing>
      </w:r>
    </w:p>
    <w:p w14:paraId="3BC22DCB" w14:textId="77777777" w:rsidR="005720EE" w:rsidRDefault="005720EE" w:rsidP="005720EE">
      <w:pPr>
        <w:spacing w:after="200"/>
        <w:jc w:val="center"/>
        <w:rPr>
          <w:rFonts w:ascii="Calibri" w:eastAsia="Calibri" w:hAnsi="Calibri" w:cs="Calibri"/>
        </w:rPr>
      </w:pPr>
      <w:r>
        <w:rPr>
          <w:rFonts w:ascii="Calibri" w:eastAsia="Calibri" w:hAnsi="Calibri" w:cs="Calibri"/>
          <w:i/>
          <w:color w:val="44546A"/>
          <w:sz w:val="18"/>
          <w:szCs w:val="18"/>
        </w:rPr>
        <w:t>Figure 7: Operational Actions option of vCenter Adapter Instance.</w:t>
      </w:r>
    </w:p>
    <w:p w14:paraId="23639419" w14:textId="77777777" w:rsidR="005720EE" w:rsidRDefault="005720EE" w:rsidP="005720EE">
      <w:r>
        <w:rPr>
          <w:b/>
        </w:rPr>
        <w:t>Automated Actions</w:t>
      </w:r>
      <w:r>
        <w:t xml:space="preserve">, as the name implies, can be used to automate execution of tasks as part of a </w:t>
      </w:r>
      <w:r>
        <w:rPr>
          <w:b/>
        </w:rPr>
        <w:t>Recommendation</w:t>
      </w:r>
      <w:r>
        <w:t xml:space="preserve"> within an Aria Operations </w:t>
      </w:r>
      <w:r>
        <w:rPr>
          <w:b/>
        </w:rPr>
        <w:t>Alert Definition</w:t>
      </w:r>
      <w:r>
        <w:t>.</w:t>
      </w:r>
    </w:p>
    <w:p w14:paraId="3E354445" w14:textId="77777777" w:rsidR="005720EE" w:rsidRDefault="005720EE" w:rsidP="005720EE">
      <w:r>
        <w:lastRenderedPageBreak/>
        <w:t>Out-of-the-box Aria Operations provides several Recommendations containing vCenter actions, like shown in the following picture. The automated execution of such actions is enabled through Aria Operations Policies.</w:t>
      </w:r>
    </w:p>
    <w:p w14:paraId="1C88E5F5" w14:textId="77777777" w:rsidR="005720EE" w:rsidRDefault="005720EE" w:rsidP="005720EE">
      <w:pPr>
        <w:keepNext/>
        <w:jc w:val="center"/>
        <w:rPr>
          <w:rFonts w:ascii="Calibri" w:eastAsia="Calibri" w:hAnsi="Calibri" w:cs="Calibri"/>
        </w:rPr>
      </w:pPr>
      <w:r>
        <w:rPr>
          <w:rFonts w:ascii="Calibri" w:eastAsia="Calibri" w:hAnsi="Calibri" w:cs="Calibri"/>
          <w:noProof/>
        </w:rPr>
        <w:drawing>
          <wp:inline distT="114300" distB="114300" distL="114300" distR="114300" wp14:anchorId="65E090F9" wp14:editId="0AC97FEC">
            <wp:extent cx="5859421" cy="3338508"/>
            <wp:effectExtent l="0" t="0" r="0" b="0"/>
            <wp:docPr id="22" name="image24.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24.png" descr="A screenshot of a computer&#10;&#10;Description automatically generated"/>
                    <pic:cNvPicPr preferRelativeResize="0"/>
                  </pic:nvPicPr>
                  <pic:blipFill>
                    <a:blip r:embed="rId639"/>
                    <a:srcRect/>
                    <a:stretch>
                      <a:fillRect/>
                    </a:stretch>
                  </pic:blipFill>
                  <pic:spPr>
                    <a:xfrm>
                      <a:off x="0" y="0"/>
                      <a:ext cx="5859421" cy="3338508"/>
                    </a:xfrm>
                    <a:prstGeom prst="rect">
                      <a:avLst/>
                    </a:prstGeom>
                    <a:ln/>
                  </pic:spPr>
                </pic:pic>
              </a:graphicData>
            </a:graphic>
          </wp:inline>
        </w:drawing>
      </w:r>
    </w:p>
    <w:p w14:paraId="4AEAA824" w14:textId="77777777" w:rsidR="005720EE" w:rsidRDefault="005720EE" w:rsidP="005720EE">
      <w:pPr>
        <w:pBdr>
          <w:top w:val="nil"/>
          <w:left w:val="nil"/>
          <w:bottom w:val="nil"/>
          <w:right w:val="nil"/>
          <w:between w:val="nil"/>
        </w:pBdr>
        <w:spacing w:after="200"/>
        <w:jc w:val="center"/>
        <w:rPr>
          <w:rFonts w:ascii="Calibri" w:eastAsia="Calibri" w:hAnsi="Calibri" w:cs="Calibri"/>
          <w:i/>
          <w:color w:val="44546A"/>
          <w:sz w:val="18"/>
          <w:szCs w:val="18"/>
        </w:rPr>
      </w:pPr>
      <w:bookmarkStart w:id="69" w:name="_3rdcrjn" w:colFirst="0" w:colLast="0"/>
      <w:bookmarkEnd w:id="69"/>
      <w:r>
        <w:rPr>
          <w:rFonts w:ascii="Calibri" w:eastAsia="Calibri" w:hAnsi="Calibri" w:cs="Calibri"/>
          <w:i/>
          <w:color w:val="44546A"/>
          <w:sz w:val="18"/>
          <w:szCs w:val="18"/>
        </w:rPr>
        <w:t>Figure 8: Actions and part of Recommendations.</w:t>
      </w:r>
    </w:p>
    <w:p w14:paraId="27415980" w14:textId="77777777" w:rsidR="005720EE" w:rsidRDefault="005720EE" w:rsidP="005720EE">
      <w:r>
        <w:t xml:space="preserve">The initial step towards achieving a </w:t>
      </w:r>
      <w:r>
        <w:rPr>
          <w:b/>
        </w:rPr>
        <w:t>Self-Healing Software-Defined Data Center</w:t>
      </w:r>
      <w:r>
        <w:t xml:space="preserve"> involves automating these actions. However, in an SDDC, simply enabling automation is not sufficient. For instance, compliance with change management processes, involvement of VM owners, or obtaining approvals are necessary considerations. How to exactly address these requirements is not covered in this chapter, but you will explore the available options.</w:t>
      </w:r>
    </w:p>
    <w:p w14:paraId="111356F9" w14:textId="77777777" w:rsidR="005720EE" w:rsidRDefault="005720EE" w:rsidP="005720EE">
      <w:r>
        <w:t xml:space="preserve">Now, before I provide a brief guide on enabling action automation with a simple example, let me briefly explain the </w:t>
      </w:r>
      <w:r>
        <w:rPr>
          <w:b/>
        </w:rPr>
        <w:t>Alert Definition</w:t>
      </w:r>
      <w:r>
        <w:t xml:space="preserve"> concept in simplified terms.</w:t>
      </w:r>
    </w:p>
    <w:p w14:paraId="26AA015D" w14:textId="5C88655C" w:rsidR="005720EE" w:rsidRPr="000135C9" w:rsidRDefault="005720EE" w:rsidP="000135C9">
      <w:r>
        <w:t>The following diagram illustrates the relationships between the relevant objects. An Alert Definition can have one or multiple Recommendations. Each Recommendation may include an Action, which becomes accessible within the Recommendation and can be executed manually from the details view of an alert.</w:t>
      </w:r>
    </w:p>
    <w:p w14:paraId="63030B80" w14:textId="77777777" w:rsidR="005720EE" w:rsidRDefault="005720EE" w:rsidP="005720EE">
      <w:pPr>
        <w:keepNext/>
        <w:jc w:val="center"/>
        <w:rPr>
          <w:rFonts w:ascii="Calibri" w:eastAsia="Calibri" w:hAnsi="Calibri" w:cs="Calibri"/>
        </w:rPr>
      </w:pPr>
      <w:r>
        <w:rPr>
          <w:rFonts w:ascii="Calibri" w:eastAsia="Calibri" w:hAnsi="Calibri" w:cs="Calibri"/>
          <w:noProof/>
        </w:rPr>
        <w:lastRenderedPageBreak/>
        <w:drawing>
          <wp:inline distT="0" distB="0" distL="0" distR="0" wp14:anchorId="28EBE7BA" wp14:editId="7D259C04">
            <wp:extent cx="3686655" cy="3010768"/>
            <wp:effectExtent l="0" t="0" r="0" b="0"/>
            <wp:docPr id="38" name="image30.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Diagram&#10;&#10;Description automatically generated"/>
                    <pic:cNvPicPr preferRelativeResize="0"/>
                  </pic:nvPicPr>
                  <pic:blipFill>
                    <a:blip r:embed="rId640"/>
                    <a:srcRect/>
                    <a:stretch>
                      <a:fillRect/>
                    </a:stretch>
                  </pic:blipFill>
                  <pic:spPr>
                    <a:xfrm>
                      <a:off x="0" y="0"/>
                      <a:ext cx="3686655" cy="3010768"/>
                    </a:xfrm>
                    <a:prstGeom prst="rect">
                      <a:avLst/>
                    </a:prstGeom>
                    <a:ln/>
                  </pic:spPr>
                </pic:pic>
              </a:graphicData>
            </a:graphic>
          </wp:inline>
        </w:drawing>
      </w:r>
    </w:p>
    <w:p w14:paraId="06DD089E" w14:textId="77777777" w:rsidR="005720EE" w:rsidRDefault="005720EE" w:rsidP="005720EE">
      <w:pPr>
        <w:pBdr>
          <w:top w:val="nil"/>
          <w:left w:val="nil"/>
          <w:bottom w:val="nil"/>
          <w:right w:val="nil"/>
          <w:between w:val="nil"/>
        </w:pBdr>
        <w:spacing w:after="200"/>
        <w:jc w:val="center"/>
        <w:rPr>
          <w:rFonts w:ascii="Calibri" w:eastAsia="Calibri" w:hAnsi="Calibri" w:cs="Calibri"/>
          <w:i/>
          <w:color w:val="44546A"/>
          <w:sz w:val="18"/>
          <w:szCs w:val="18"/>
        </w:rPr>
      </w:pPr>
      <w:bookmarkStart w:id="70" w:name="_26in1rg" w:colFirst="0" w:colLast="0"/>
      <w:bookmarkEnd w:id="70"/>
      <w:r>
        <w:rPr>
          <w:rFonts w:ascii="Calibri" w:eastAsia="Calibri" w:hAnsi="Calibri" w:cs="Calibri"/>
          <w:i/>
          <w:color w:val="44546A"/>
          <w:sz w:val="18"/>
          <w:szCs w:val="18"/>
        </w:rPr>
        <w:t>Figure 9: Simplified Alert Definition concept.</w:t>
      </w:r>
    </w:p>
    <w:p w14:paraId="68A04414" w14:textId="77777777" w:rsidR="005720EE" w:rsidRDefault="005720EE" w:rsidP="005720EE">
      <w:r>
        <w:t>Now, there's just one more step needed to implement automation: enabling the automated execution of the action within the corresponding Aria Operations Policy that governs the behavior of each object. The following image illustrates this within my default policy, specifically in the Alert Definition section.</w:t>
      </w:r>
    </w:p>
    <w:p w14:paraId="67609352" w14:textId="77777777" w:rsidR="005720EE" w:rsidRDefault="005720EE" w:rsidP="005720EE">
      <w:pPr>
        <w:keepNext/>
        <w:jc w:val="center"/>
      </w:pPr>
      <w:r>
        <w:rPr>
          <w:rFonts w:ascii="Calibri" w:eastAsia="Calibri" w:hAnsi="Calibri" w:cs="Calibri"/>
          <w:noProof/>
        </w:rPr>
        <w:drawing>
          <wp:inline distT="114300" distB="114300" distL="114300" distR="114300" wp14:anchorId="26DF304E" wp14:editId="6F3D32C9">
            <wp:extent cx="5731200" cy="2362200"/>
            <wp:effectExtent l="0" t="0" r="0" b="0"/>
            <wp:docPr id="25" name="image31.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31.png" descr="A screenshot of a computer&#10;&#10;Description automatically generated"/>
                    <pic:cNvPicPr preferRelativeResize="0"/>
                  </pic:nvPicPr>
                  <pic:blipFill>
                    <a:blip r:embed="rId641"/>
                    <a:srcRect/>
                    <a:stretch>
                      <a:fillRect/>
                    </a:stretch>
                  </pic:blipFill>
                  <pic:spPr>
                    <a:xfrm>
                      <a:off x="0" y="0"/>
                      <a:ext cx="5731200" cy="2362200"/>
                    </a:xfrm>
                    <a:prstGeom prst="rect">
                      <a:avLst/>
                    </a:prstGeom>
                    <a:ln/>
                  </pic:spPr>
                </pic:pic>
              </a:graphicData>
            </a:graphic>
          </wp:inline>
        </w:drawing>
      </w:r>
    </w:p>
    <w:p w14:paraId="7F00ABBE" w14:textId="77777777" w:rsidR="005720EE" w:rsidRDefault="005720EE" w:rsidP="005720EE">
      <w:pPr>
        <w:pBdr>
          <w:top w:val="nil"/>
          <w:left w:val="nil"/>
          <w:bottom w:val="nil"/>
          <w:right w:val="nil"/>
          <w:between w:val="nil"/>
        </w:pBdr>
        <w:spacing w:after="200"/>
        <w:jc w:val="center"/>
        <w:rPr>
          <w:rFonts w:ascii="Calibri" w:eastAsia="Calibri" w:hAnsi="Calibri" w:cs="Calibri"/>
          <w:i/>
          <w:color w:val="44546A"/>
          <w:sz w:val="18"/>
          <w:szCs w:val="18"/>
        </w:rPr>
      </w:pPr>
      <w:r>
        <w:rPr>
          <w:rFonts w:ascii="Calibri" w:eastAsia="Calibri" w:hAnsi="Calibri" w:cs="Calibri"/>
          <w:i/>
          <w:color w:val="44546A"/>
          <w:sz w:val="18"/>
          <w:szCs w:val="18"/>
        </w:rPr>
        <w:t>Figure 10: Enabling automated Actions in a Policy.</w:t>
      </w:r>
    </w:p>
    <w:p w14:paraId="57C99AFF" w14:textId="77777777" w:rsidR="005720EE" w:rsidRDefault="005720EE" w:rsidP="005720EE">
      <w:pPr>
        <w:jc w:val="both"/>
        <w:rPr>
          <w:rFonts w:ascii="Calibri" w:eastAsia="Calibri" w:hAnsi="Calibri" w:cs="Calibri"/>
        </w:rPr>
      </w:pPr>
    </w:p>
    <w:p w14:paraId="6C4C15F4" w14:textId="77777777" w:rsidR="005720EE" w:rsidRDefault="005720EE" w:rsidP="005720EE">
      <w:r>
        <w:t>The next time this specific alert is triggered, Aria Operations will attempt to automatically execute the configured action. I use "</w:t>
      </w:r>
      <w:r w:rsidRPr="005720EE">
        <w:rPr>
          <w:color w:val="00B0F0"/>
        </w:rPr>
        <w:t>attempt</w:t>
      </w:r>
      <w:r>
        <w:t>" because certain actions may require specific inputs and cannot run without interaction from the administrator.</w:t>
      </w:r>
    </w:p>
    <w:p w14:paraId="3DF3325E" w14:textId="75826D23" w:rsidR="005720EE" w:rsidRDefault="005720EE" w:rsidP="005720EE">
      <w:r>
        <w:t xml:space="preserve">Over time, the process of creating an Alert Definition in </w:t>
      </w:r>
      <w:r w:rsidR="00365558">
        <w:t>Aria Operations</w:t>
      </w:r>
      <w:r>
        <w:t xml:space="preserve"> has become significantly clearer. The following image shows the individual steps, including the (optional) configuration of Alert Recommendations which may include Recommendations Actions.</w:t>
      </w:r>
    </w:p>
    <w:p w14:paraId="35E01C63" w14:textId="77777777" w:rsidR="005720EE" w:rsidRDefault="005720EE" w:rsidP="005720EE">
      <w:pPr>
        <w:jc w:val="center"/>
        <w:rPr>
          <w:rFonts w:ascii="Calibri" w:eastAsia="Calibri" w:hAnsi="Calibri" w:cs="Calibri"/>
          <w:color w:val="FF0000"/>
        </w:rPr>
      </w:pPr>
      <w:r>
        <w:rPr>
          <w:rFonts w:ascii="Calibri" w:eastAsia="Calibri" w:hAnsi="Calibri" w:cs="Calibri"/>
          <w:noProof/>
          <w:color w:val="FF0000"/>
        </w:rPr>
        <w:lastRenderedPageBreak/>
        <w:drawing>
          <wp:inline distT="114300" distB="114300" distL="114300" distR="114300" wp14:anchorId="2D8922AF" wp14:editId="4296DACF">
            <wp:extent cx="5141370" cy="1824990"/>
            <wp:effectExtent l="0" t="0" r="0" b="0"/>
            <wp:docPr id="770078555" name="image12.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770078555" name="image12.png" descr="A screenshot of a computer&#10;&#10;Description automatically generated"/>
                    <pic:cNvPicPr preferRelativeResize="0"/>
                  </pic:nvPicPr>
                  <pic:blipFill>
                    <a:blip r:embed="rId642"/>
                    <a:srcRect/>
                    <a:stretch>
                      <a:fillRect/>
                    </a:stretch>
                  </pic:blipFill>
                  <pic:spPr>
                    <a:xfrm>
                      <a:off x="0" y="0"/>
                      <a:ext cx="5141370" cy="1824990"/>
                    </a:xfrm>
                    <a:prstGeom prst="rect">
                      <a:avLst/>
                    </a:prstGeom>
                    <a:ln/>
                  </pic:spPr>
                </pic:pic>
              </a:graphicData>
            </a:graphic>
          </wp:inline>
        </w:drawing>
      </w:r>
    </w:p>
    <w:p w14:paraId="71ADCC71" w14:textId="77777777" w:rsidR="005720EE" w:rsidRDefault="005720EE" w:rsidP="005720EE">
      <w:pPr>
        <w:spacing w:after="200"/>
        <w:jc w:val="center"/>
        <w:rPr>
          <w:rFonts w:ascii="Calibri" w:eastAsia="Calibri" w:hAnsi="Calibri" w:cs="Calibri"/>
          <w:color w:val="FF0000"/>
        </w:rPr>
      </w:pPr>
      <w:bookmarkStart w:id="71" w:name="_lnxbz9" w:colFirst="0" w:colLast="0"/>
      <w:bookmarkEnd w:id="71"/>
      <w:r>
        <w:rPr>
          <w:rFonts w:ascii="Calibri" w:eastAsia="Calibri" w:hAnsi="Calibri" w:cs="Calibri"/>
          <w:i/>
          <w:color w:val="44546A"/>
          <w:sz w:val="18"/>
          <w:szCs w:val="18"/>
        </w:rPr>
        <w:t>Figure 11: Recommendations option in Alert Definition.</w:t>
      </w:r>
    </w:p>
    <w:p w14:paraId="3388FA05" w14:textId="77777777" w:rsidR="005720EE" w:rsidRDefault="005720EE" w:rsidP="005720EE">
      <w:r>
        <w:t>The Automated Action Plugin is a convenient and user-friendly option for automating tasks triggered by Aria Operations alerts, but it has its limitations. The available actions are pre-configured and cannot be customized to address more complex scenarios or additional object types.</w:t>
      </w:r>
    </w:p>
    <w:p w14:paraId="28EC6C1B" w14:textId="77777777" w:rsidR="005720EE" w:rsidRDefault="005720EE" w:rsidP="005720EE">
      <w:r>
        <w:t>I will describe later in detail how to "</w:t>
      </w:r>
      <w:r w:rsidRPr="005720EE">
        <w:rPr>
          <w:color w:val="00B0F0"/>
        </w:rPr>
        <w:t>overcome</w:t>
      </w:r>
      <w:r>
        <w:t>" the lack of flexibility of the pre-configured actions.</w:t>
      </w:r>
    </w:p>
    <w:p w14:paraId="78E312C8" w14:textId="77777777" w:rsidR="005720EE" w:rsidRDefault="005720EE" w:rsidP="002113A7">
      <w:pPr>
        <w:pStyle w:val="Heading5"/>
      </w:pPr>
      <w:r>
        <w:t>SNMP Trap Plugin</w:t>
      </w:r>
    </w:p>
    <w:p w14:paraId="3A548170" w14:textId="77777777" w:rsidR="005720EE" w:rsidRDefault="005720EE" w:rsidP="005720EE">
      <w:r>
        <w:t xml:space="preserve">Another plugin that can automate tasks triggered by Aria Operations is the </w:t>
      </w:r>
      <w:r>
        <w:rPr>
          <w:b/>
        </w:rPr>
        <w:t>SNMP Trap Plugin</w:t>
      </w:r>
      <w:r>
        <w:t xml:space="preserve">. SNMP </w:t>
      </w:r>
      <w:r>
        <w:rPr>
          <w:b/>
        </w:rPr>
        <w:t>traps</w:t>
      </w:r>
      <w:r>
        <w:t xml:space="preserve"> are typically set up to trigger alerts or open tickets through systems equipped with an SNMP </w:t>
      </w:r>
      <w:r>
        <w:rPr>
          <w:b/>
        </w:rPr>
        <w:t>receiver</w:t>
      </w:r>
      <w:r>
        <w:t xml:space="preserve">. By leveraging </w:t>
      </w:r>
      <w:r>
        <w:rPr>
          <w:b/>
        </w:rPr>
        <w:t xml:space="preserve">VMware Aria Automation Orchestrator </w:t>
      </w:r>
      <w:r>
        <w:t>as an SNMP Trap receiver, you can incorporate SNMP traps into your automation workflows. In the following image, you can view the configuration of an SNMP Outbound Instance, which is used to send SNMP traps to a VMware Aria Automation Orchestrator endpoint. In this example, the endpoint is the integrated Aria Automation Orchestrator instance.</w:t>
      </w:r>
    </w:p>
    <w:p w14:paraId="56F6660D" w14:textId="77777777" w:rsidR="005720EE" w:rsidRDefault="005720EE" w:rsidP="005720EE">
      <w:pPr>
        <w:keepNext/>
        <w:jc w:val="center"/>
      </w:pPr>
      <w:r>
        <w:rPr>
          <w:rFonts w:ascii="Calibri" w:eastAsia="Calibri" w:hAnsi="Calibri" w:cs="Calibri"/>
          <w:noProof/>
        </w:rPr>
        <w:drawing>
          <wp:inline distT="114300" distB="114300" distL="114300" distR="114300" wp14:anchorId="2B89AC4C" wp14:editId="36CD4255">
            <wp:extent cx="3482813" cy="2731802"/>
            <wp:effectExtent l="0" t="0" r="0" b="0"/>
            <wp:docPr id="10" name="image28.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28.png" descr="A screenshot of a computer&#10;&#10;Description automatically generated"/>
                    <pic:cNvPicPr preferRelativeResize="0"/>
                  </pic:nvPicPr>
                  <pic:blipFill>
                    <a:blip r:embed="rId643"/>
                    <a:srcRect/>
                    <a:stretch>
                      <a:fillRect/>
                    </a:stretch>
                  </pic:blipFill>
                  <pic:spPr>
                    <a:xfrm>
                      <a:off x="0" y="0"/>
                      <a:ext cx="3482813" cy="2731802"/>
                    </a:xfrm>
                    <a:prstGeom prst="rect">
                      <a:avLst/>
                    </a:prstGeom>
                    <a:ln/>
                  </pic:spPr>
                </pic:pic>
              </a:graphicData>
            </a:graphic>
          </wp:inline>
        </w:drawing>
      </w:r>
    </w:p>
    <w:p w14:paraId="45B5DBB0" w14:textId="77777777" w:rsidR="005720EE" w:rsidRDefault="005720EE" w:rsidP="005720EE">
      <w:pPr>
        <w:pBdr>
          <w:top w:val="nil"/>
          <w:left w:val="nil"/>
          <w:bottom w:val="nil"/>
          <w:right w:val="nil"/>
          <w:between w:val="nil"/>
        </w:pBdr>
        <w:spacing w:after="200"/>
        <w:jc w:val="center"/>
        <w:rPr>
          <w:rFonts w:ascii="Calibri" w:eastAsia="Calibri" w:hAnsi="Calibri" w:cs="Calibri"/>
          <w:i/>
          <w:color w:val="44546A"/>
          <w:sz w:val="18"/>
          <w:szCs w:val="18"/>
        </w:rPr>
      </w:pPr>
      <w:r>
        <w:rPr>
          <w:rFonts w:ascii="Calibri" w:eastAsia="Calibri" w:hAnsi="Calibri" w:cs="Calibri"/>
          <w:i/>
          <w:color w:val="44546A"/>
          <w:sz w:val="18"/>
          <w:szCs w:val="18"/>
        </w:rPr>
        <w:t>Figure 12: SNMP-Plugin Outbound Instance.</w:t>
      </w:r>
    </w:p>
    <w:p w14:paraId="6CB9B60B" w14:textId="5728DDBC" w:rsidR="005720EE" w:rsidRDefault="005720EE" w:rsidP="005720EE">
      <w:r>
        <w:t xml:space="preserve">This </w:t>
      </w:r>
      <w:hyperlink r:id="rId644" w:history="1">
        <w:r w:rsidRPr="005720EE">
          <w:rPr>
            <w:rStyle w:val="Hyperlink"/>
          </w:rPr>
          <w:t>link</w:t>
        </w:r>
      </w:hyperlink>
      <w:r>
        <w:t xml:space="preserve"> describes how to configure a </w:t>
      </w:r>
      <w:r>
        <w:rPr>
          <w:b/>
        </w:rPr>
        <w:t>SNMP Trap Receiver Policy</w:t>
      </w:r>
      <w:r>
        <w:t xml:space="preserve"> in VMware Aria Automation Orchestrator which will be able to start scripts or workflows anytime a SNMP trap has been received.</w:t>
      </w:r>
      <w:r w:rsidR="004174A8">
        <w:t xml:space="preserve"> </w:t>
      </w:r>
      <w:r w:rsidR="004174A8" w:rsidRPr="004174A8">
        <w:t xml:space="preserve">You can also learn how to set up all needed components to start an automated workflow using the SNMP Trap Plugin reading </w:t>
      </w:r>
      <w:hyperlink r:id="rId645" w:history="1">
        <w:r w:rsidR="004174A8" w:rsidRPr="004174A8">
          <w:rPr>
            <w:rStyle w:val="Hyperlink"/>
          </w:rPr>
          <w:t>this</w:t>
        </w:r>
      </w:hyperlink>
      <w:r w:rsidR="004174A8" w:rsidRPr="004174A8">
        <w:t xml:space="preserve"> blog post</w:t>
      </w:r>
    </w:p>
    <w:p w14:paraId="1056C2B4" w14:textId="77777777" w:rsidR="00370D87" w:rsidRDefault="00370D87" w:rsidP="002113A7">
      <w:pPr>
        <w:pStyle w:val="Heading5"/>
      </w:pPr>
      <w:r>
        <w:lastRenderedPageBreak/>
        <w:t>Webhook Notification Plugin</w:t>
      </w:r>
    </w:p>
    <w:p w14:paraId="6B783088" w14:textId="77777777" w:rsidR="00370D87" w:rsidRDefault="00370D87" w:rsidP="00370D87">
      <w:pPr>
        <w:jc w:val="both"/>
        <w:rPr>
          <w:rFonts w:ascii="Calibri" w:eastAsia="Calibri" w:hAnsi="Calibri" w:cs="Calibri"/>
        </w:rPr>
      </w:pPr>
      <w:r>
        <w:rPr>
          <w:rFonts w:ascii="Calibri" w:eastAsia="Calibri" w:hAnsi="Calibri" w:cs="Calibri"/>
        </w:rPr>
        <w:t xml:space="preserve">The new </w:t>
      </w:r>
      <w:r>
        <w:rPr>
          <w:rFonts w:ascii="Calibri" w:eastAsia="Calibri" w:hAnsi="Calibri" w:cs="Calibri"/>
          <w:b/>
        </w:rPr>
        <w:t>Webhook Notification Plugin</w:t>
      </w:r>
      <w:r>
        <w:rPr>
          <w:rFonts w:ascii="Calibri" w:eastAsia="Calibri" w:hAnsi="Calibri" w:cs="Calibri"/>
        </w:rPr>
        <w:t xml:space="preserve"> offers a versatile method to integrate with any REST API endpoint.</w:t>
      </w:r>
    </w:p>
    <w:p w14:paraId="7CEAB3A2" w14:textId="77777777" w:rsidR="00370D87" w:rsidRDefault="00370D87" w:rsidP="00370D87">
      <w:r>
        <w:t>As we have already learned, we must first create a suitable Outbound Instance to establish a connection with a 3rd party REST API in order to invoke the methods provided there.</w:t>
      </w:r>
    </w:p>
    <w:p w14:paraId="52FA5326" w14:textId="77777777" w:rsidR="00370D87" w:rsidRDefault="00370D87" w:rsidP="00370D87">
      <w:r>
        <w:t>We'll look at an example that one of my esteemed colleagues worked on.</w:t>
      </w:r>
    </w:p>
    <w:p w14:paraId="15252C4E" w14:textId="60A291B8" w:rsidR="00370D87" w:rsidRPr="00370D87" w:rsidRDefault="00370D87" w:rsidP="00370D87">
      <w:hyperlink r:id="rId646" w:history="1">
        <w:r w:rsidRPr="00370D87">
          <w:rPr>
            <w:rStyle w:val="Hyperlink"/>
          </w:rPr>
          <w:t>John Dias</w:t>
        </w:r>
      </w:hyperlink>
      <w:r>
        <w:t xml:space="preserve"> developed a sample Webhook for integrating with Microsoft Teams. To use MS Teams as a target for </w:t>
      </w:r>
      <w:r w:rsidR="00365558">
        <w:t>Aria Operations</w:t>
      </w:r>
      <w:r>
        <w:t xml:space="preserve"> Notifications, you must first create an incoming Webhook connector for your Teams channel. The configuration of the Webhook in MS Teams is not covered in this chapter, but it is thoroughly explained in </w:t>
      </w:r>
      <w:hyperlink r:id="rId647" w:history="1">
        <w:r w:rsidRPr="00370D87">
          <w:rPr>
            <w:rStyle w:val="Hyperlink"/>
          </w:rPr>
          <w:t>John’s post</w:t>
        </w:r>
      </w:hyperlink>
      <w:r w:rsidR="00365558">
        <w:t>.</w:t>
      </w:r>
    </w:p>
    <w:p w14:paraId="4E21698D" w14:textId="77777777" w:rsidR="00370D87" w:rsidRDefault="00370D87" w:rsidP="00370D87">
      <w:pPr>
        <w:jc w:val="both"/>
        <w:rPr>
          <w:rFonts w:ascii="Calibri" w:eastAsia="Calibri" w:hAnsi="Calibri" w:cs="Calibri"/>
        </w:rPr>
      </w:pPr>
      <w:r>
        <w:rPr>
          <w:rFonts w:ascii="Calibri" w:eastAsia="Calibri" w:hAnsi="Calibri" w:cs="Calibri"/>
        </w:rPr>
        <w:t>To utilize the MS Teams connector in Aria Operations, simply create an Outbound Notification Plugin Instance in Aria Operations with the complete URL of the MS Teams incoming webhook as a parameter, as demonstrated in the following image:</w:t>
      </w:r>
    </w:p>
    <w:p w14:paraId="72DB2F6B" w14:textId="77777777" w:rsidR="00370D87" w:rsidRDefault="00370D87" w:rsidP="00370D87">
      <w:pPr>
        <w:jc w:val="center"/>
        <w:rPr>
          <w:rFonts w:ascii="Calibri" w:eastAsia="Calibri" w:hAnsi="Calibri" w:cs="Calibri"/>
        </w:rPr>
      </w:pPr>
      <w:r>
        <w:rPr>
          <w:rFonts w:ascii="Calibri" w:eastAsia="Calibri" w:hAnsi="Calibri" w:cs="Calibri"/>
          <w:noProof/>
        </w:rPr>
        <w:drawing>
          <wp:inline distT="114300" distB="114300" distL="114300" distR="114300" wp14:anchorId="16D0755A" wp14:editId="4545B753">
            <wp:extent cx="3103718" cy="2097106"/>
            <wp:effectExtent l="0" t="0" r="0" b="0"/>
            <wp:docPr id="592127697" name="image1.png" descr="A screenshot of a login form&#10;&#10;Description automatically generated"/>
            <wp:cNvGraphicFramePr/>
            <a:graphic xmlns:a="http://schemas.openxmlformats.org/drawingml/2006/main">
              <a:graphicData uri="http://schemas.openxmlformats.org/drawingml/2006/picture">
                <pic:pic xmlns:pic="http://schemas.openxmlformats.org/drawingml/2006/picture">
                  <pic:nvPicPr>
                    <pic:cNvPr id="592127697" name="image1.png" descr="A screenshot of a login form&#10;&#10;Description automatically generated"/>
                    <pic:cNvPicPr preferRelativeResize="0"/>
                  </pic:nvPicPr>
                  <pic:blipFill>
                    <a:blip r:embed="rId648"/>
                    <a:srcRect/>
                    <a:stretch>
                      <a:fillRect/>
                    </a:stretch>
                  </pic:blipFill>
                  <pic:spPr>
                    <a:xfrm>
                      <a:off x="0" y="0"/>
                      <a:ext cx="3103718" cy="2097106"/>
                    </a:xfrm>
                    <a:prstGeom prst="rect">
                      <a:avLst/>
                    </a:prstGeom>
                    <a:ln/>
                  </pic:spPr>
                </pic:pic>
              </a:graphicData>
            </a:graphic>
          </wp:inline>
        </w:drawing>
      </w:r>
    </w:p>
    <w:p w14:paraId="5DB71CF9" w14:textId="77777777" w:rsidR="00370D87" w:rsidRDefault="00370D87" w:rsidP="00370D87">
      <w:pPr>
        <w:spacing w:after="200"/>
        <w:jc w:val="center"/>
        <w:rPr>
          <w:rFonts w:ascii="Calibri" w:eastAsia="Calibri" w:hAnsi="Calibri" w:cs="Calibri"/>
        </w:rPr>
      </w:pPr>
      <w:r>
        <w:rPr>
          <w:rFonts w:ascii="Calibri" w:eastAsia="Calibri" w:hAnsi="Calibri" w:cs="Calibri"/>
          <w:i/>
          <w:color w:val="44546A"/>
          <w:sz w:val="18"/>
          <w:szCs w:val="18"/>
        </w:rPr>
        <w:t>Figure 13: Webhook Notification Outbound Instance for MS Teams.</w:t>
      </w:r>
    </w:p>
    <w:p w14:paraId="54DF5519" w14:textId="77777777" w:rsidR="00370D87" w:rsidRDefault="00370D87" w:rsidP="00370D87">
      <w:r>
        <w:t xml:space="preserve">The supplied payload example simplifies the creation of a Notification. The </w:t>
      </w:r>
      <w:r>
        <w:rPr>
          <w:b/>
        </w:rPr>
        <w:t xml:space="preserve">Payload Template </w:t>
      </w:r>
      <w:r>
        <w:t>defines the information that Aria Operations will transmit to the target when the specified notification rules are met. The following figure displays the template that John created for the MS Teams integration.</w:t>
      </w:r>
    </w:p>
    <w:p w14:paraId="629B2E1B" w14:textId="77777777" w:rsidR="00370D87" w:rsidRDefault="00370D87" w:rsidP="00370D87">
      <w:pPr>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767AB7C2" wp14:editId="06D5D521">
            <wp:extent cx="5731200" cy="5384800"/>
            <wp:effectExtent l="0" t="0" r="0" b="0"/>
            <wp:docPr id="15" name="image25.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25.png" descr="A screenshot of a computer&#10;&#10;Description automatically generated"/>
                    <pic:cNvPicPr preferRelativeResize="0"/>
                  </pic:nvPicPr>
                  <pic:blipFill>
                    <a:blip r:embed="rId649"/>
                    <a:srcRect/>
                    <a:stretch>
                      <a:fillRect/>
                    </a:stretch>
                  </pic:blipFill>
                  <pic:spPr>
                    <a:xfrm>
                      <a:off x="0" y="0"/>
                      <a:ext cx="5731200" cy="5384800"/>
                    </a:xfrm>
                    <a:prstGeom prst="rect">
                      <a:avLst/>
                    </a:prstGeom>
                    <a:ln/>
                  </pic:spPr>
                </pic:pic>
              </a:graphicData>
            </a:graphic>
          </wp:inline>
        </w:drawing>
      </w:r>
    </w:p>
    <w:p w14:paraId="7644A250" w14:textId="77777777" w:rsidR="00370D87" w:rsidRDefault="00370D87" w:rsidP="00370D87">
      <w:pPr>
        <w:spacing w:after="200"/>
        <w:jc w:val="center"/>
        <w:rPr>
          <w:rFonts w:ascii="Calibri" w:eastAsia="Calibri" w:hAnsi="Calibri" w:cs="Calibri"/>
        </w:rPr>
      </w:pPr>
      <w:r>
        <w:rPr>
          <w:rFonts w:ascii="Calibri" w:eastAsia="Calibri" w:hAnsi="Calibri" w:cs="Calibri"/>
          <w:i/>
          <w:color w:val="44546A"/>
          <w:sz w:val="18"/>
          <w:szCs w:val="18"/>
        </w:rPr>
        <w:t>Figure 14: Webhook Payload Template for MS Teams.</w:t>
      </w:r>
    </w:p>
    <w:p w14:paraId="0DF1208F" w14:textId="77777777" w:rsidR="00370D87" w:rsidRDefault="00370D87" w:rsidP="00365558">
      <w:r>
        <w:t xml:space="preserve">Utilizing Notifications, the Webhook Notification Outbound Instance, and the new </w:t>
      </w:r>
      <w:r>
        <w:rPr>
          <w:b/>
        </w:rPr>
        <w:t>Payload Templates</w:t>
      </w:r>
      <w:r>
        <w:t>, you can finely tune the desired outbound payload down to specific metric levels. The following image demonstrates an example of the payload configuration applicable to a webhook outbound connection.</w:t>
      </w:r>
    </w:p>
    <w:p w14:paraId="631920CC" w14:textId="77777777" w:rsidR="00365558" w:rsidRDefault="00365558" w:rsidP="00365558">
      <w:pPr>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278ACD5A" wp14:editId="2F6FA5C3">
            <wp:extent cx="3565324" cy="3480435"/>
            <wp:effectExtent l="0" t="0" r="0" b="0"/>
            <wp:docPr id="8" name="image14.png" descr="A screenshot of a webbook notification&#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4.png" descr="A screenshot of a webbook notification&#10;&#10;Description automatically generated"/>
                    <pic:cNvPicPr preferRelativeResize="0"/>
                  </pic:nvPicPr>
                  <pic:blipFill>
                    <a:blip r:embed="rId650"/>
                    <a:srcRect/>
                    <a:stretch>
                      <a:fillRect/>
                    </a:stretch>
                  </pic:blipFill>
                  <pic:spPr>
                    <a:xfrm>
                      <a:off x="0" y="0"/>
                      <a:ext cx="3565324" cy="3480435"/>
                    </a:xfrm>
                    <a:prstGeom prst="rect">
                      <a:avLst/>
                    </a:prstGeom>
                    <a:ln/>
                  </pic:spPr>
                </pic:pic>
              </a:graphicData>
            </a:graphic>
          </wp:inline>
        </w:drawing>
      </w:r>
    </w:p>
    <w:p w14:paraId="560C111E"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15: Webhook Payload Template general example.</w:t>
      </w:r>
    </w:p>
    <w:p w14:paraId="27F99207" w14:textId="64E416E1" w:rsidR="00365558" w:rsidRDefault="00365558" w:rsidP="00365558">
      <w:r>
        <w:t>The enhanced Webhook capabilities enable Aria Operations to integrate with systems that were previously not within our scope, such as for example message queues.</w:t>
      </w:r>
    </w:p>
    <w:p w14:paraId="2C63E020" w14:textId="45891B4B" w:rsidR="00365558" w:rsidRDefault="00365558" w:rsidP="00365558">
      <w:r>
        <w:t xml:space="preserve">By configuring a Webhook Notification Plugin Instance to connect to a </w:t>
      </w:r>
      <w:r>
        <w:rPr>
          <w:b/>
        </w:rPr>
        <w:t>RabbitMQ</w:t>
      </w:r>
      <w:r>
        <w:t xml:space="preserve"> endpoint and using an appropriate payload template, Aria Operations now supports creating notifications that send data to RabbitMQ queues based on specific events. For instance, this example demonstrates RabbitMQ queues for opened and cancelled alerts.</w:t>
      </w:r>
    </w:p>
    <w:p w14:paraId="4232E18C" w14:textId="446C5692" w:rsidR="00365558" w:rsidRPr="00AD5046" w:rsidRDefault="00365558" w:rsidP="00AD5046">
      <w:r>
        <w:t>The prerequisite for this use case is, of course, a functional RabbitMQ instance with the following queues that will receive our messages.</w:t>
      </w:r>
    </w:p>
    <w:p w14:paraId="35038184"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519A312B" wp14:editId="6936E5B5">
            <wp:extent cx="4685828" cy="2436237"/>
            <wp:effectExtent l="0" t="0" r="0" b="0"/>
            <wp:docPr id="6" name="image7.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7.png" descr="A screenshot of a computer&#10;&#10;Description automatically generated"/>
                    <pic:cNvPicPr preferRelativeResize="0"/>
                  </pic:nvPicPr>
                  <pic:blipFill>
                    <a:blip r:embed="rId651"/>
                    <a:srcRect/>
                    <a:stretch>
                      <a:fillRect/>
                    </a:stretch>
                  </pic:blipFill>
                  <pic:spPr>
                    <a:xfrm>
                      <a:off x="0" y="0"/>
                      <a:ext cx="4685828" cy="2436237"/>
                    </a:xfrm>
                    <a:prstGeom prst="rect">
                      <a:avLst/>
                    </a:prstGeom>
                    <a:ln/>
                  </pic:spPr>
                </pic:pic>
              </a:graphicData>
            </a:graphic>
          </wp:inline>
        </w:drawing>
      </w:r>
    </w:p>
    <w:p w14:paraId="628C6DA2"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16: RabbitMQ queues.</w:t>
      </w:r>
    </w:p>
    <w:p w14:paraId="5B38404C" w14:textId="70F9F433" w:rsidR="00365558" w:rsidRDefault="00365558" w:rsidP="00365558">
      <w:pPr>
        <w:jc w:val="both"/>
        <w:rPr>
          <w:rFonts w:ascii="Calibri" w:eastAsia="Calibri" w:hAnsi="Calibri" w:cs="Calibri"/>
        </w:rPr>
      </w:pPr>
      <w:r>
        <w:rPr>
          <w:rFonts w:ascii="Calibri" w:eastAsia="Calibri" w:hAnsi="Calibri" w:cs="Calibri"/>
        </w:rPr>
        <w:t xml:space="preserve">The entire process is described in more detail </w:t>
      </w:r>
      <w:hyperlink r:id="rId652" w:history="1">
        <w:r w:rsidRPr="00365558">
          <w:rPr>
            <w:rStyle w:val="Hyperlink"/>
            <w:rFonts w:ascii="Calibri" w:eastAsia="Calibri" w:hAnsi="Calibri" w:cs="Calibri"/>
          </w:rPr>
          <w:t>here</w:t>
        </w:r>
      </w:hyperlink>
      <w:r>
        <w:rPr>
          <w:rFonts w:ascii="Calibri" w:eastAsia="Calibri" w:hAnsi="Calibri" w:cs="Calibri"/>
        </w:rPr>
        <w:t>.</w:t>
      </w:r>
    </w:p>
    <w:p w14:paraId="18078F22" w14:textId="77777777" w:rsidR="00365558" w:rsidRDefault="00365558" w:rsidP="00365558">
      <w:r>
        <w:t>Basically, on the Aria Operations side, we need an Outbound Instance based on the Webhook Notification Plugin and suitable Payload Templates that will be used in Aria Operations Notifications.</w:t>
      </w:r>
    </w:p>
    <w:p w14:paraId="750AD7ED" w14:textId="77777777" w:rsidR="00365558" w:rsidRDefault="00365558" w:rsidP="00365558">
      <w:r>
        <w:lastRenderedPageBreak/>
        <w:t>In this context, although technically not necessary we could have different notifications for opening and closing an alert, both using the same Outbound Instance but employing different Payload Templates.</w:t>
      </w:r>
    </w:p>
    <w:p w14:paraId="3C0A915D" w14:textId="77777777" w:rsidR="00365558" w:rsidRDefault="00365558" w:rsidP="00365558">
      <w:r>
        <w:t>The next picture shows the Outbound Instance I have created to connect to my RabbitMQ server.</w:t>
      </w:r>
    </w:p>
    <w:p w14:paraId="7C7776C5"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485A57B1" wp14:editId="54C9B2A0">
            <wp:extent cx="4576290" cy="2644590"/>
            <wp:effectExtent l="0" t="0" r="0" b="0"/>
            <wp:docPr id="3" name="image1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6.png" descr="A screenshot of a computer&#10;&#10;Description automatically generated"/>
                    <pic:cNvPicPr preferRelativeResize="0"/>
                  </pic:nvPicPr>
                  <pic:blipFill>
                    <a:blip r:embed="rId653"/>
                    <a:srcRect/>
                    <a:stretch>
                      <a:fillRect/>
                    </a:stretch>
                  </pic:blipFill>
                  <pic:spPr>
                    <a:xfrm>
                      <a:off x="0" y="0"/>
                      <a:ext cx="4576290" cy="2644590"/>
                    </a:xfrm>
                    <a:prstGeom prst="rect">
                      <a:avLst/>
                    </a:prstGeom>
                    <a:ln/>
                  </pic:spPr>
                </pic:pic>
              </a:graphicData>
            </a:graphic>
          </wp:inline>
        </w:drawing>
      </w:r>
    </w:p>
    <w:p w14:paraId="0E14698B"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17: RabbitMQ Outbound Instance configuration.</w:t>
      </w:r>
    </w:p>
    <w:p w14:paraId="4021A448" w14:textId="77777777" w:rsidR="00365558" w:rsidRDefault="00365558" w:rsidP="00365558">
      <w:pPr>
        <w:jc w:val="both"/>
        <w:rPr>
          <w:rFonts w:ascii="Calibri" w:eastAsia="Calibri" w:hAnsi="Calibri" w:cs="Calibri"/>
        </w:rPr>
      </w:pPr>
      <w:r>
        <w:rPr>
          <w:rFonts w:ascii="Calibri" w:eastAsia="Calibri" w:hAnsi="Calibri" w:cs="Calibri"/>
        </w:rPr>
        <w:t>Please notify that you have to specify the correct host and hosts configured in your RabbitMQ system.</w:t>
      </w:r>
    </w:p>
    <w:p w14:paraId="65A82D21" w14:textId="77777777" w:rsidR="00365558" w:rsidRDefault="00365558" w:rsidP="00365558">
      <w:r>
        <w:t>The next image exemplifies the payload template used to place a message into the open queue using an Aria Operations Notification.</w:t>
      </w:r>
    </w:p>
    <w:p w14:paraId="7FD8360F" w14:textId="77777777" w:rsidR="00365558" w:rsidRDefault="00365558" w:rsidP="00365558">
      <w:pPr>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39147969" wp14:editId="58D691AB">
            <wp:extent cx="5731200" cy="6667500"/>
            <wp:effectExtent l="0" t="0" r="0" b="0"/>
            <wp:docPr id="24" name="image38.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38.png" descr="A screenshot of a computer&#10;&#10;Description automatically generated"/>
                    <pic:cNvPicPr preferRelativeResize="0"/>
                  </pic:nvPicPr>
                  <pic:blipFill>
                    <a:blip r:embed="rId654"/>
                    <a:srcRect/>
                    <a:stretch>
                      <a:fillRect/>
                    </a:stretch>
                  </pic:blipFill>
                  <pic:spPr>
                    <a:xfrm>
                      <a:off x="0" y="0"/>
                      <a:ext cx="5731200" cy="6667500"/>
                    </a:xfrm>
                    <a:prstGeom prst="rect">
                      <a:avLst/>
                    </a:prstGeom>
                    <a:ln/>
                  </pic:spPr>
                </pic:pic>
              </a:graphicData>
            </a:graphic>
          </wp:inline>
        </w:drawing>
      </w:r>
    </w:p>
    <w:p w14:paraId="249ECCF2" w14:textId="77777777" w:rsidR="00365558" w:rsidRDefault="00365558" w:rsidP="00365558">
      <w:pPr>
        <w:spacing w:after="200"/>
        <w:jc w:val="center"/>
        <w:rPr>
          <w:rFonts w:ascii="Calibri" w:eastAsia="Calibri" w:hAnsi="Calibri" w:cs="Calibri"/>
        </w:rPr>
      </w:pPr>
      <w:bookmarkStart w:id="72" w:name="_35nkun2" w:colFirst="0" w:colLast="0"/>
      <w:bookmarkEnd w:id="72"/>
      <w:r>
        <w:rPr>
          <w:rFonts w:ascii="Calibri" w:eastAsia="Calibri" w:hAnsi="Calibri" w:cs="Calibri"/>
          <w:i/>
          <w:color w:val="44546A"/>
          <w:sz w:val="18"/>
          <w:szCs w:val="18"/>
        </w:rPr>
        <w:t>Figure 18: Payload Template for RabbitMQ Outbound Instance.</w:t>
      </w:r>
    </w:p>
    <w:p w14:paraId="7B291E2D" w14:textId="77777777" w:rsidR="00365558" w:rsidRDefault="00365558" w:rsidP="00365558">
      <w:r>
        <w:t>The payload template offers many configuration options, with the most important being the actual JSON body, especially when discussing REST POST calls. As shown in the last image, in addition to the body, we can configure headers, variables, and other elements typical for REST endpoints.</w:t>
      </w:r>
    </w:p>
    <w:p w14:paraId="7377A260" w14:textId="77777777" w:rsidR="00365558" w:rsidRDefault="00365558" w:rsidP="00365558">
      <w:pPr>
        <w:jc w:val="both"/>
        <w:rPr>
          <w:rFonts w:ascii="Calibri" w:eastAsia="Calibri" w:hAnsi="Calibri" w:cs="Calibri"/>
        </w:rPr>
      </w:pPr>
    </w:p>
    <w:p w14:paraId="6155A129" w14:textId="77777777" w:rsidR="00760777" w:rsidRDefault="00760777">
      <w:pPr>
        <w:keepLines w:val="0"/>
        <w:suppressAutoHyphens w:val="0"/>
        <w:spacing w:before="0" w:after="160"/>
        <w:rPr>
          <w:rFonts w:eastAsiaTheme="majorEastAsia" w:cstheme="minorHAnsi"/>
          <w:b/>
          <w:bCs/>
          <w:color w:val="000000" w:themeColor="text1"/>
          <w:sz w:val="32"/>
          <w:szCs w:val="32"/>
          <w:lang w:val="en-GB"/>
          <w14:textFill>
            <w14:gradFill>
              <w14:gsLst>
                <w14:gs w14:pos="0">
                  <w14:schemeClr w14:val="tx1">
                    <w14:lumMod w14:val="75000"/>
                    <w14:lumOff w14:val="25000"/>
                  </w14:schemeClr>
                </w14:gs>
                <w14:gs w14:pos="90000">
                  <w14:schemeClr w14:val="accent5">
                    <w14:lumMod w14:val="75000"/>
                  </w14:schemeClr>
                </w14:gs>
              </w14:gsLst>
              <w14:lin w14:ang="5400000" w14:scaled="0"/>
            </w14:gradFill>
          </w14:textFill>
        </w:rPr>
      </w:pPr>
      <w:bookmarkStart w:id="73" w:name="_gnxxhf59uq49" w:colFirst="0" w:colLast="0"/>
      <w:bookmarkEnd w:id="73"/>
      <w:r>
        <w:br w:type="page"/>
      </w:r>
    </w:p>
    <w:p w14:paraId="4F9D2ACB" w14:textId="558EC62D" w:rsidR="00365558" w:rsidRDefault="00365558" w:rsidP="002113A7">
      <w:pPr>
        <w:pStyle w:val="Heading5"/>
      </w:pPr>
      <w:r>
        <w:lastRenderedPageBreak/>
        <w:t>Notifications</w:t>
      </w:r>
    </w:p>
    <w:p w14:paraId="5B7F9991" w14:textId="77777777" w:rsidR="00365558" w:rsidRDefault="00365558" w:rsidP="00365558">
      <w:r>
        <w:t xml:space="preserve">I have mentioned the </w:t>
      </w:r>
      <w:r>
        <w:rPr>
          <w:b/>
        </w:rPr>
        <w:t>Aria Operations Notifications</w:t>
      </w:r>
      <w:r>
        <w:t xml:space="preserve"> construct very often without describing what it actually is and how it is configured. I will address that now.</w:t>
      </w:r>
    </w:p>
    <w:p w14:paraId="49333820" w14:textId="77777777" w:rsidR="00365558" w:rsidRDefault="00365558" w:rsidP="00365558">
      <w:r>
        <w:t xml:space="preserve">If you look again at the images of an open or closed-loop control system shown at the beginning, you will probably wonder what the role of the Actuators in Aria Operations is supposed to be. That is precisely the task of the Aria Operations </w:t>
      </w:r>
      <w:r>
        <w:rPr>
          <w:b/>
        </w:rPr>
        <w:t>Notifications</w:t>
      </w:r>
      <w:r>
        <w:t>.</w:t>
      </w:r>
    </w:p>
    <w:p w14:paraId="4CFD0568" w14:textId="77777777" w:rsidR="00365558" w:rsidRDefault="00365558" w:rsidP="00365558">
      <w:r>
        <w:t xml:space="preserve">The </w:t>
      </w:r>
      <w:r>
        <w:rPr>
          <w:b/>
        </w:rPr>
        <w:t>Notification</w:t>
      </w:r>
      <w:r>
        <w:t xml:space="preserve"> element provides the required functionality to connect the </w:t>
      </w:r>
      <w:r>
        <w:rPr>
          <w:b/>
        </w:rPr>
        <w:t>sensors</w:t>
      </w:r>
      <w:r>
        <w:t xml:space="preserve"> with the </w:t>
      </w:r>
      <w:r>
        <w:rPr>
          <w:b/>
        </w:rPr>
        <w:t>Actuators</w:t>
      </w:r>
      <w:r>
        <w:t>. The configuration of Notifications includes not only the rules or criteria for when a Notification should be triggered but also the Outbound Instance to be used and the appropriate Payload for the selected type of Outbound Instance.</w:t>
      </w:r>
    </w:p>
    <w:p w14:paraId="21C54232" w14:textId="77777777" w:rsidR="00365558" w:rsidRDefault="00365558" w:rsidP="00365558">
      <w:pPr>
        <w:keepNext/>
        <w:jc w:val="center"/>
      </w:pPr>
      <w:r>
        <w:rPr>
          <w:rFonts w:ascii="Calibri" w:eastAsia="Calibri" w:hAnsi="Calibri" w:cs="Calibri"/>
          <w:noProof/>
        </w:rPr>
        <w:drawing>
          <wp:inline distT="114300" distB="114300" distL="114300" distR="114300" wp14:anchorId="642CA47B" wp14:editId="3A9F3C64">
            <wp:extent cx="5041110" cy="2578946"/>
            <wp:effectExtent l="0" t="0" r="0" b="0"/>
            <wp:docPr id="47" name="image44.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7" name="image44.png" descr="A screenshot of a computer&#10;&#10;Description automatically generated"/>
                    <pic:cNvPicPr preferRelativeResize="0"/>
                  </pic:nvPicPr>
                  <pic:blipFill>
                    <a:blip r:embed="rId655"/>
                    <a:srcRect/>
                    <a:stretch>
                      <a:fillRect/>
                    </a:stretch>
                  </pic:blipFill>
                  <pic:spPr>
                    <a:xfrm>
                      <a:off x="0" y="0"/>
                      <a:ext cx="5041110" cy="2578946"/>
                    </a:xfrm>
                    <a:prstGeom prst="rect">
                      <a:avLst/>
                    </a:prstGeom>
                    <a:ln/>
                  </pic:spPr>
                </pic:pic>
              </a:graphicData>
            </a:graphic>
          </wp:inline>
        </w:drawing>
      </w:r>
    </w:p>
    <w:p w14:paraId="278942B8" w14:textId="77777777" w:rsidR="00365558" w:rsidRDefault="00365558" w:rsidP="00365558">
      <w:pPr>
        <w:spacing w:after="200"/>
        <w:jc w:val="center"/>
        <w:rPr>
          <w:rFonts w:ascii="Calibri" w:eastAsia="Calibri" w:hAnsi="Calibri" w:cs="Calibri"/>
          <w:i/>
          <w:color w:val="44546A"/>
          <w:sz w:val="18"/>
          <w:szCs w:val="18"/>
        </w:rPr>
      </w:pPr>
      <w:bookmarkStart w:id="74" w:name="_1ksv4uv" w:colFirst="0" w:colLast="0"/>
      <w:bookmarkEnd w:id="74"/>
      <w:r>
        <w:rPr>
          <w:rFonts w:ascii="Calibri" w:eastAsia="Calibri" w:hAnsi="Calibri" w:cs="Calibri"/>
          <w:i/>
          <w:color w:val="44546A"/>
          <w:sz w:val="18"/>
          <w:szCs w:val="18"/>
        </w:rPr>
        <w:t>Figure 19: Notification using a SNMP Trap Outbound Instance.</w:t>
      </w:r>
    </w:p>
    <w:p w14:paraId="57D15C6B" w14:textId="77777777" w:rsidR="00365558" w:rsidRDefault="00365558" w:rsidP="00365558">
      <w:pPr>
        <w:rPr>
          <w:rFonts w:ascii="Calibri" w:eastAsia="Calibri" w:hAnsi="Calibri" w:cs="Calibri"/>
        </w:rPr>
      </w:pPr>
      <w:r>
        <w:rPr>
          <w:rFonts w:ascii="Calibri" w:eastAsia="Calibri" w:hAnsi="Calibri" w:cs="Calibri"/>
        </w:rPr>
        <w:t>With this information we can extend the model introduced in figure 9 to also include Notifications and Outbound Instances as possible building blocks of automated operations.</w:t>
      </w:r>
    </w:p>
    <w:p w14:paraId="15D34AF7" w14:textId="77777777" w:rsidR="00365558" w:rsidRDefault="00365558" w:rsidP="00365558">
      <w:pPr>
        <w:keepNext/>
        <w:jc w:val="center"/>
      </w:pPr>
      <w:r>
        <w:rPr>
          <w:rFonts w:ascii="Calibri" w:eastAsia="Calibri" w:hAnsi="Calibri" w:cs="Calibri"/>
          <w:noProof/>
        </w:rPr>
        <w:drawing>
          <wp:inline distT="0" distB="0" distL="0" distR="0" wp14:anchorId="15AD2B8F" wp14:editId="2F6CB749">
            <wp:extent cx="5023582" cy="2407920"/>
            <wp:effectExtent l="0" t="0" r="0" b="0"/>
            <wp:docPr id="2001375485" name="image1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Diagram&#10;&#10;Description automatically generated"/>
                    <pic:cNvPicPr preferRelativeResize="0"/>
                  </pic:nvPicPr>
                  <pic:blipFill>
                    <a:blip r:embed="rId656"/>
                    <a:srcRect/>
                    <a:stretch>
                      <a:fillRect/>
                    </a:stretch>
                  </pic:blipFill>
                  <pic:spPr>
                    <a:xfrm>
                      <a:off x="0" y="0"/>
                      <a:ext cx="5023582" cy="2407920"/>
                    </a:xfrm>
                    <a:prstGeom prst="rect">
                      <a:avLst/>
                    </a:prstGeom>
                    <a:ln/>
                  </pic:spPr>
                </pic:pic>
              </a:graphicData>
            </a:graphic>
          </wp:inline>
        </w:drawing>
      </w:r>
    </w:p>
    <w:p w14:paraId="65EFB441" w14:textId="77777777" w:rsidR="00365558" w:rsidRDefault="00365558" w:rsidP="00365558">
      <w:pPr>
        <w:spacing w:after="200"/>
        <w:jc w:val="center"/>
        <w:rPr>
          <w:rFonts w:ascii="Calibri" w:eastAsia="Calibri" w:hAnsi="Calibri" w:cs="Calibri"/>
          <w:i/>
          <w:color w:val="44546A"/>
          <w:sz w:val="18"/>
          <w:szCs w:val="18"/>
        </w:rPr>
      </w:pPr>
      <w:bookmarkStart w:id="75" w:name="_44sinio" w:colFirst="0" w:colLast="0"/>
      <w:bookmarkEnd w:id="75"/>
      <w:r>
        <w:rPr>
          <w:rFonts w:ascii="Calibri" w:eastAsia="Calibri" w:hAnsi="Calibri" w:cs="Calibri"/>
          <w:i/>
          <w:color w:val="44546A"/>
          <w:sz w:val="18"/>
          <w:szCs w:val="18"/>
        </w:rPr>
        <w:t>Figure 20: Extended Alert Definition concept.</w:t>
      </w:r>
    </w:p>
    <w:p w14:paraId="37E3093D" w14:textId="77777777" w:rsidR="00365558" w:rsidRDefault="00365558" w:rsidP="00365558">
      <w:r>
        <w:lastRenderedPageBreak/>
        <w:t xml:space="preserve">In the context of automation using Aria Operations, both Automated Actions and Notifications using Outbound Instances exemplify what I would refer to as "fire-and-forget" or, as discussed earlier in this chapter, the </w:t>
      </w:r>
      <w:r>
        <w:rPr>
          <w:b/>
        </w:rPr>
        <w:t>open-loop</w:t>
      </w:r>
      <w:r>
        <w:t xml:space="preserve"> approach to executing automation tasks. If your use cases demand more, such as retrieving additional data from Aria Operations to make more informed decisions, continue reading to discover how to effectively tackle these challenges.</w:t>
      </w:r>
    </w:p>
    <w:p w14:paraId="1BE64B05" w14:textId="6A542D85" w:rsidR="00365558" w:rsidRDefault="00365558" w:rsidP="002113A7">
      <w:pPr>
        <w:pStyle w:val="Heading5"/>
      </w:pPr>
      <w:bookmarkStart w:id="76" w:name="_2jxsxqh" w:colFirst="0" w:colLast="0"/>
      <w:bookmarkEnd w:id="76"/>
      <w:r>
        <w:t>Aria Operations Management Pack for Aria Automation Orchestrator</w:t>
      </w:r>
    </w:p>
    <w:p w14:paraId="51846A2D" w14:textId="632094C1" w:rsidR="00365558" w:rsidRDefault="00365558" w:rsidP="00365558">
      <w:pPr>
        <w:rPr>
          <w:color w:val="000000"/>
        </w:rPr>
      </w:pPr>
      <w:r>
        <w:t xml:space="preserve">At the end of the "Automated Actions Plugin" chapter, I promised to discuss how the limited flexibility of Automated Actions can be overcome using other methods. In this chapter, I will describe how this can be achieved through the </w:t>
      </w:r>
      <w:r>
        <w:rPr>
          <w:b/>
        </w:rPr>
        <w:t>Aria Operations Management Pack for Aria Automation Orchestrator</w:t>
      </w:r>
      <w:r>
        <w:t xml:space="preserve">. </w:t>
      </w:r>
      <w:r>
        <w:rPr>
          <w:color w:val="000000"/>
        </w:rPr>
        <w:t xml:space="preserve">It opens up completely new opportunities for automating your </w:t>
      </w:r>
      <w:r>
        <w:t>operational tasks</w:t>
      </w:r>
      <w:r>
        <w:rPr>
          <w:color w:val="000000"/>
        </w:rPr>
        <w:t xml:space="preserve"> and provides real self-healing capabilities. In particular, this Management Pack provides following features:</w:t>
      </w:r>
    </w:p>
    <w:p w14:paraId="5FEA104B" w14:textId="77777777" w:rsidR="00365558" w:rsidRDefault="00365558" w:rsidP="00365558">
      <w:pPr>
        <w:pStyle w:val="Bullet"/>
      </w:pPr>
      <w:r>
        <w:t>Insights into Aria Automation Orchestrator including various metrics, properties and predefined dashboards and alert definitions.</w:t>
      </w:r>
    </w:p>
    <w:p w14:paraId="3180062E" w14:textId="77777777" w:rsidR="00365558" w:rsidRDefault="00365558" w:rsidP="00365558">
      <w:pPr>
        <w:pStyle w:val="Bullet"/>
        <w:rPr>
          <w:b/>
        </w:rPr>
      </w:pPr>
      <w:r>
        <w:rPr>
          <w:b/>
        </w:rPr>
        <w:t>Aria Automation Orchestrator workflows available as Actions and within Recommendations.</w:t>
      </w:r>
    </w:p>
    <w:p w14:paraId="1779F2FF" w14:textId="0D319133" w:rsidR="00365558" w:rsidRDefault="00365558" w:rsidP="00365558">
      <w:pPr>
        <w:jc w:val="both"/>
        <w:rPr>
          <w:rFonts w:ascii="Calibri" w:eastAsia="Calibri" w:hAnsi="Calibri" w:cs="Calibri"/>
          <w:color w:val="000000"/>
        </w:rPr>
      </w:pPr>
      <w:r>
        <w:rPr>
          <w:rFonts w:ascii="Calibri" w:eastAsia="Calibri" w:hAnsi="Calibri" w:cs="Calibri"/>
          <w:color w:val="000000"/>
        </w:rPr>
        <w:t>With this solution it is easy to implement sophisticated </w:t>
      </w:r>
      <w:r>
        <w:rPr>
          <w:rFonts w:ascii="Calibri" w:eastAsia="Calibri" w:hAnsi="Calibri" w:cs="Calibri"/>
          <w:b/>
          <w:color w:val="000000"/>
        </w:rPr>
        <w:t xml:space="preserve">self-healing </w:t>
      </w:r>
      <w:r>
        <w:rPr>
          <w:rFonts w:ascii="Calibri" w:eastAsia="Calibri" w:hAnsi="Calibri" w:cs="Calibri"/>
          <w:color w:val="000000"/>
        </w:rPr>
        <w:t>and</w:t>
      </w:r>
      <w:r>
        <w:rPr>
          <w:rFonts w:ascii="Calibri" w:eastAsia="Calibri" w:hAnsi="Calibri" w:cs="Calibri"/>
          <w:b/>
          <w:color w:val="000000"/>
        </w:rPr>
        <w:t xml:space="preserve"> self-driving </w:t>
      </w:r>
      <w:r>
        <w:rPr>
          <w:rFonts w:ascii="Calibri" w:eastAsia="Calibri" w:hAnsi="Calibri" w:cs="Calibri"/>
          <w:color w:val="000000"/>
        </w:rPr>
        <w:t>SDDC, managed by Aria Operations.</w:t>
      </w:r>
    </w:p>
    <w:p w14:paraId="3C6BE3C6" w14:textId="77777777" w:rsidR="00365558" w:rsidRDefault="00365558" w:rsidP="00365558">
      <w:pPr>
        <w:jc w:val="both"/>
        <w:rPr>
          <w:rFonts w:ascii="Calibri" w:eastAsia="Calibri" w:hAnsi="Calibri" w:cs="Calibri"/>
          <w:color w:val="000000"/>
        </w:rPr>
      </w:pPr>
      <w:r>
        <w:rPr>
          <w:rFonts w:ascii="Calibri" w:eastAsia="Calibri" w:hAnsi="Calibri" w:cs="Calibri"/>
          <w:color w:val="000000"/>
        </w:rPr>
        <w:t>The ingredients are:</w:t>
      </w:r>
    </w:p>
    <w:p w14:paraId="120DF32E" w14:textId="77777777" w:rsidR="00365558" w:rsidRDefault="00365558" w:rsidP="00365558">
      <w:pPr>
        <w:pStyle w:val="Bullet"/>
      </w:pPr>
      <w:r>
        <w:rPr>
          <w:b/>
        </w:rPr>
        <w:t>VMware Aria Automation Orchestrator</w:t>
      </w:r>
      <w:r>
        <w:t> instance. You can use a stand-alone Aria Automation Orchestrator instance or the instance deployed as part of the Aria Automation installation.</w:t>
      </w:r>
    </w:p>
    <w:p w14:paraId="3C36F3CB" w14:textId="1A4D7F78" w:rsidR="00365558" w:rsidRDefault="00365558" w:rsidP="00365558">
      <w:pPr>
        <w:pStyle w:val="Bullet"/>
      </w:pPr>
      <w:r>
        <w:rPr>
          <w:b/>
        </w:rPr>
        <w:t>Aria Operations</w:t>
      </w:r>
      <w:r>
        <w:t>.</w:t>
      </w:r>
    </w:p>
    <w:p w14:paraId="2333828C" w14:textId="22044BA0" w:rsidR="00365558" w:rsidRDefault="00365558" w:rsidP="00365558">
      <w:pPr>
        <w:pStyle w:val="Bullet"/>
      </w:pPr>
      <w:r>
        <w:t xml:space="preserve">In Aria Operations the </w:t>
      </w:r>
      <w:r>
        <w:rPr>
          <w:b/>
        </w:rPr>
        <w:t>Aria Operations Management Pack for Aria Automation Orchestrator </w:t>
      </w:r>
      <w:r>
        <w:t>installed and configured.</w:t>
      </w:r>
    </w:p>
    <w:p w14:paraId="0A23F97F" w14:textId="77777777" w:rsidR="00365558" w:rsidRDefault="00365558" w:rsidP="00365558">
      <w:pPr>
        <w:jc w:val="both"/>
        <w:rPr>
          <w:rFonts w:ascii="Calibri" w:eastAsia="Calibri" w:hAnsi="Calibri" w:cs="Calibri"/>
        </w:rPr>
      </w:pPr>
      <w:r>
        <w:rPr>
          <w:rFonts w:ascii="Calibri" w:eastAsia="Calibri" w:hAnsi="Calibri" w:cs="Calibri"/>
        </w:rPr>
        <w:t>To explain the individual configuration steps, I will use a use case that could occur in real operation.</w:t>
      </w:r>
    </w:p>
    <w:p w14:paraId="21273F4D" w14:textId="5BEE320F" w:rsidR="00365558" w:rsidRDefault="00365558" w:rsidP="00365558">
      <w:r>
        <w:t>“If a VM (the OS) crashes, this VM should be hard-reset.”</w:t>
      </w:r>
    </w:p>
    <w:p w14:paraId="79B42F5B" w14:textId="77777777" w:rsidR="00365558" w:rsidRDefault="00365558" w:rsidP="00365558">
      <w:pPr>
        <w:rPr>
          <w:color w:val="000000"/>
        </w:rPr>
      </w:pPr>
      <w:r>
        <w:t>As the determination of whether a VM has actually crashed or the specific process for identifying this is not the focus of this chapter, we will assume that we have appropriate symptom and alert definitions established.</w:t>
      </w:r>
    </w:p>
    <w:p w14:paraId="1089B3B7" w14:textId="77777777" w:rsidR="00365558" w:rsidRDefault="00365558" w:rsidP="00365558">
      <w:r>
        <w:t>The general approach from use case to automated remediation or any other task is broadly applicable in most scenarios:</w:t>
      </w:r>
    </w:p>
    <w:p w14:paraId="0DC03E7D" w14:textId="07CDE721" w:rsidR="00365558" w:rsidRDefault="00365558" w:rsidP="00365558">
      <w:pPr>
        <w:pStyle w:val="Bullet"/>
        <w:rPr>
          <w:color w:val="000000"/>
        </w:rPr>
      </w:pPr>
      <w:r>
        <w:t xml:space="preserve">Develop an VMware Aria Automation Orchestrator </w:t>
      </w:r>
      <w:r>
        <w:rPr>
          <w:b/>
        </w:rPr>
        <w:t>workflow</w:t>
      </w:r>
      <w:r>
        <w:t xml:space="preserve"> tailored to your specific use case.</w:t>
      </w:r>
    </w:p>
    <w:p w14:paraId="2329EE12" w14:textId="77777777" w:rsidR="00365558" w:rsidRDefault="00365558" w:rsidP="00365558">
      <w:pPr>
        <w:pStyle w:val="Bullet"/>
        <w:rPr>
          <w:color w:val="000000"/>
        </w:rPr>
      </w:pPr>
      <w:r>
        <w:t xml:space="preserve">Create or modify an Aria Automation Orchestrator </w:t>
      </w:r>
      <w:r>
        <w:rPr>
          <w:b/>
        </w:rPr>
        <w:t>package</w:t>
      </w:r>
      <w:r>
        <w:t xml:space="preserve"> to include your workflow or workflows.</w:t>
      </w:r>
    </w:p>
    <w:p w14:paraId="1A9EE5E8" w14:textId="3359DE53" w:rsidR="00365558" w:rsidRDefault="00365558" w:rsidP="00365558">
      <w:pPr>
        <w:pStyle w:val="Bullet"/>
        <w:rPr>
          <w:color w:val="000000"/>
        </w:rPr>
      </w:pPr>
      <w:r>
        <w:t xml:space="preserve">Incorporate the required workflows into Aria Operations by </w:t>
      </w:r>
      <w:r>
        <w:rPr>
          <w:b/>
        </w:rPr>
        <w:t>discovering</w:t>
      </w:r>
      <w:r>
        <w:t xml:space="preserve"> or re-discovering the Aria Automation Orchestrator package created or modified in the previou</w:t>
      </w:r>
      <w:r w:rsidR="007A3E4C">
        <w:t>s</w:t>
      </w:r>
      <w:r>
        <w:t xml:space="preserve"> step.</w:t>
      </w:r>
    </w:p>
    <w:p w14:paraId="5CE6C60D" w14:textId="73D63B21" w:rsidR="00365558" w:rsidRDefault="00365558" w:rsidP="00365558">
      <w:pPr>
        <w:pStyle w:val="Bullet"/>
        <w:rPr>
          <w:color w:val="000000"/>
        </w:rPr>
      </w:pPr>
      <w:r>
        <w:rPr>
          <w:b/>
        </w:rPr>
        <w:t>Configure</w:t>
      </w:r>
      <w:r>
        <w:t xml:space="preserve"> the workflow or workflows within Aria Operations, this is a</w:t>
      </w:r>
      <w:r w:rsidR="007A3E4C">
        <w:t xml:space="preserve">n important </w:t>
      </w:r>
      <w:r>
        <w:t>step in the entire process.</w:t>
      </w:r>
    </w:p>
    <w:p w14:paraId="1C48D996" w14:textId="77777777" w:rsidR="00365558" w:rsidRDefault="00365558" w:rsidP="00365558">
      <w:pPr>
        <w:pStyle w:val="Bullet"/>
        <w:rPr>
          <w:color w:val="000000"/>
        </w:rPr>
      </w:pPr>
      <w:r>
        <w:t xml:space="preserve">Create or refine Aria Operations </w:t>
      </w:r>
      <w:r>
        <w:rPr>
          <w:b/>
        </w:rPr>
        <w:t>Recommendations</w:t>
      </w:r>
      <w:r>
        <w:t>.</w:t>
      </w:r>
    </w:p>
    <w:p w14:paraId="31D00272" w14:textId="77777777" w:rsidR="00365558" w:rsidRDefault="00365558" w:rsidP="00365558">
      <w:pPr>
        <w:pStyle w:val="Bullet"/>
        <w:rPr>
          <w:color w:val="000000"/>
        </w:rPr>
      </w:pPr>
      <w:r>
        <w:t xml:space="preserve">Integrate Aria Operations Recommendations into an Aria Operations </w:t>
      </w:r>
      <w:r>
        <w:rPr>
          <w:b/>
        </w:rPr>
        <w:t>Alert Definition</w:t>
      </w:r>
      <w:r>
        <w:t>.</w:t>
      </w:r>
    </w:p>
    <w:p w14:paraId="13FA96AD" w14:textId="77777777" w:rsidR="00365558" w:rsidRDefault="00365558" w:rsidP="00365558">
      <w:pPr>
        <w:pStyle w:val="Bullet"/>
        <w:rPr>
          <w:color w:val="000000"/>
        </w:rPr>
      </w:pPr>
      <w:r>
        <w:t>(Optional) Undertake manual remediation steps if necessary.</w:t>
      </w:r>
    </w:p>
    <w:p w14:paraId="0F73145C" w14:textId="77777777" w:rsidR="00365558" w:rsidRDefault="00365558" w:rsidP="00365558">
      <w:pPr>
        <w:pStyle w:val="Bullet"/>
        <w:rPr>
          <w:color w:val="000000"/>
        </w:rPr>
      </w:pPr>
      <w:r>
        <w:t>(Optional) Activate automated remediation processes for enhanced efficiency.</w:t>
      </w:r>
    </w:p>
    <w:p w14:paraId="4CE0D906" w14:textId="77777777" w:rsidR="00365558" w:rsidRDefault="00365558" w:rsidP="00365558">
      <w:r>
        <w:lastRenderedPageBreak/>
        <w:t>In this post, I won't delve into the specifics of the workflow content or coding in Aria Automation Orchestrator. Instead, I'll concentrate on how to seamlessly integrate any workflow into Aria Operations, enabling it to execute automatically as part of the alert remediation process.</w:t>
      </w:r>
    </w:p>
    <w:p w14:paraId="68F29F95" w14:textId="77777777" w:rsidR="00365558" w:rsidRDefault="00365558" w:rsidP="00365558">
      <w:pPr>
        <w:rPr>
          <w:color w:val="000000"/>
        </w:rPr>
      </w:pPr>
      <w:r>
        <w:t xml:space="preserve">For our use case, which focuses on a Virtual Machine, the Aria Automation Orchestrator workflow requires at least one input parameter, in my example it is the </w:t>
      </w:r>
      <w:r>
        <w:rPr>
          <w:rFonts w:ascii="Roboto Mono" w:eastAsia="Roboto Mono" w:hAnsi="Roboto Mono" w:cs="Roboto Mono"/>
          <w:color w:val="1155CC"/>
          <w:sz w:val="18"/>
          <w:szCs w:val="18"/>
        </w:rPr>
        <w:t>vm</w:t>
      </w:r>
      <w:r>
        <w:t xml:space="preserve"> input parameter,  to pass the vCenter VM object reference from Aria Operations to Aria Automation Orchestrator. In the image below, you'll also see a second input parameter, </w:t>
      </w:r>
      <w:r>
        <w:rPr>
          <w:rFonts w:ascii="Roboto Mono" w:eastAsia="Roboto Mono" w:hAnsi="Roboto Mono" w:cs="Roboto Mono"/>
          <w:color w:val="1155CC"/>
          <w:sz w:val="18"/>
          <w:szCs w:val="18"/>
        </w:rPr>
        <w:t>vrops_alert_id</w:t>
      </w:r>
      <w:r>
        <w:t>. When this parameter is available, Aria Operations will pass the internal Aria Operations Alert ID to Aria Automation Orchestrator. This ID can be used for callbacks to retrieve more information from Aria Operations. The next subsection of this chapter will explain how to achieve this.</w:t>
      </w:r>
    </w:p>
    <w:p w14:paraId="3EE10041" w14:textId="77777777" w:rsidR="00365558" w:rsidRDefault="00365558" w:rsidP="00365558">
      <w:pPr>
        <w:keepNext/>
        <w:jc w:val="center"/>
        <w:rPr>
          <w:rFonts w:ascii="Calibri" w:eastAsia="Calibri" w:hAnsi="Calibri" w:cs="Calibri"/>
        </w:rPr>
      </w:pPr>
      <w:r>
        <w:rPr>
          <w:rFonts w:ascii="Calibri" w:eastAsia="Calibri" w:hAnsi="Calibri" w:cs="Calibri"/>
          <w:noProof/>
        </w:rPr>
        <w:drawing>
          <wp:inline distT="0" distB="0" distL="0" distR="0" wp14:anchorId="78C0370B" wp14:editId="010CA4CD">
            <wp:extent cx="6100258" cy="1205865"/>
            <wp:effectExtent l="0" t="0" r="0" b="0"/>
            <wp:docPr id="39" name="image34.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Graphical user interface, application&#10;&#10;Description automatically generated"/>
                    <pic:cNvPicPr preferRelativeResize="0"/>
                  </pic:nvPicPr>
                  <pic:blipFill>
                    <a:blip r:embed="rId657"/>
                    <a:srcRect/>
                    <a:stretch>
                      <a:fillRect/>
                    </a:stretch>
                  </pic:blipFill>
                  <pic:spPr>
                    <a:xfrm>
                      <a:off x="0" y="0"/>
                      <a:ext cx="6100258" cy="1205865"/>
                    </a:xfrm>
                    <a:prstGeom prst="rect">
                      <a:avLst/>
                    </a:prstGeom>
                    <a:ln/>
                  </pic:spPr>
                </pic:pic>
              </a:graphicData>
            </a:graphic>
          </wp:inline>
        </w:drawing>
      </w:r>
    </w:p>
    <w:p w14:paraId="58D39162" w14:textId="77777777" w:rsidR="00365558" w:rsidRDefault="00365558" w:rsidP="00365558">
      <w:pPr>
        <w:pBdr>
          <w:top w:val="nil"/>
          <w:left w:val="nil"/>
          <w:bottom w:val="nil"/>
          <w:right w:val="nil"/>
          <w:between w:val="nil"/>
        </w:pBdr>
        <w:spacing w:after="200"/>
        <w:jc w:val="center"/>
        <w:rPr>
          <w:rFonts w:ascii="Calibri" w:eastAsia="Calibri" w:hAnsi="Calibri" w:cs="Calibri"/>
          <w:i/>
          <w:color w:val="44546A"/>
          <w:sz w:val="18"/>
          <w:szCs w:val="18"/>
        </w:rPr>
      </w:pPr>
      <w:bookmarkStart w:id="77" w:name="_z337ya" w:colFirst="0" w:colLast="0"/>
      <w:bookmarkEnd w:id="77"/>
      <w:r>
        <w:rPr>
          <w:rFonts w:ascii="Calibri" w:eastAsia="Calibri" w:hAnsi="Calibri" w:cs="Calibri"/>
          <w:i/>
          <w:color w:val="44546A"/>
          <w:sz w:val="18"/>
          <w:szCs w:val="18"/>
        </w:rPr>
        <w:t>Figure 21: Aria Automation Orchestrator workflow and its input parameters.</w:t>
      </w:r>
    </w:p>
    <w:p w14:paraId="477D394A" w14:textId="77777777" w:rsidR="00365558" w:rsidRDefault="00365558" w:rsidP="00365558">
      <w:pPr>
        <w:jc w:val="both"/>
        <w:rPr>
          <w:rFonts w:ascii="Calibri" w:eastAsia="Calibri" w:hAnsi="Calibri" w:cs="Calibri"/>
        </w:rPr>
      </w:pPr>
      <w:r>
        <w:rPr>
          <w:rFonts w:ascii="Calibri" w:eastAsia="Calibri" w:hAnsi="Calibri" w:cs="Calibri"/>
        </w:rPr>
        <w:t>The workflow inputs are:</w:t>
      </w:r>
    </w:p>
    <w:p w14:paraId="2A0B99CF" w14:textId="77777777" w:rsidR="00365558" w:rsidRDefault="00365558" w:rsidP="00365558">
      <w:pPr>
        <w:pStyle w:val="Bullet"/>
      </w:pPr>
      <w:r>
        <w:rPr>
          <w:rFonts w:ascii="Roboto Mono" w:eastAsia="Roboto Mono" w:hAnsi="Roboto Mono" w:cs="Roboto Mono"/>
          <w:color w:val="1155CC"/>
          <w:sz w:val="18"/>
          <w:szCs w:val="18"/>
        </w:rPr>
        <w:t>vm</w:t>
      </w:r>
      <w:r>
        <w:t> as</w:t>
      </w:r>
      <w:r>
        <w:rPr>
          <w:rFonts w:ascii="Roboto Mono" w:eastAsia="Roboto Mono" w:hAnsi="Roboto Mono" w:cs="Roboto Mono"/>
          <w:color w:val="1155CC"/>
          <w:sz w:val="18"/>
          <w:szCs w:val="18"/>
        </w:rPr>
        <w:t> VC:&lt;Datatype&gt;</w:t>
      </w:r>
      <w:r>
        <w:t>, it will be populated with the reference to the VM object which triggered the alert.</w:t>
      </w:r>
    </w:p>
    <w:p w14:paraId="1A187072" w14:textId="77777777" w:rsidR="00365558" w:rsidRDefault="00365558" w:rsidP="00365558">
      <w:pPr>
        <w:pStyle w:val="Bullet"/>
      </w:pPr>
      <w:r>
        <w:rPr>
          <w:rFonts w:ascii="Roboto Mono" w:eastAsia="Roboto Mono" w:hAnsi="Roboto Mono" w:cs="Roboto Mono"/>
          <w:color w:val="1155CC"/>
          <w:sz w:val="18"/>
          <w:szCs w:val="18"/>
        </w:rPr>
        <w:t>vrops_alert_id</w:t>
      </w:r>
      <w:r>
        <w:t> as</w:t>
      </w:r>
      <w:r>
        <w:rPr>
          <w:rFonts w:ascii="Roboto Mono" w:eastAsia="Roboto Mono" w:hAnsi="Roboto Mono" w:cs="Roboto Mono"/>
          <w:color w:val="1155CC"/>
          <w:sz w:val="18"/>
          <w:szCs w:val="18"/>
        </w:rPr>
        <w:t> Strin</w:t>
      </w:r>
      <w:r>
        <w:rPr>
          <w:rFonts w:ascii="Monaco" w:eastAsia="Monaco" w:hAnsi="Monaco" w:cs="Monaco"/>
          <w:color w:val="0070C0"/>
          <w:sz w:val="20"/>
          <w:szCs w:val="20"/>
        </w:rPr>
        <w:t>g</w:t>
      </w:r>
      <w:r>
        <w:t>, it will be populated with the actual Aria Operations Alert ID for further callbacks.</w:t>
      </w:r>
    </w:p>
    <w:p w14:paraId="369E7B83" w14:textId="77777777" w:rsidR="00365558" w:rsidRDefault="00365558" w:rsidP="00365558">
      <w:r>
        <w:t>To use workflows in Aria Operations, they need to be included in a new or existing Aria Automation Orchestrator package. Remember, all workflows within the package that we import in the next step will be visible in Aria Operations. I recommend creating a dedicated package specifically for workflows used in Aria Operations. The next image illustrates a package containing the</w:t>
      </w:r>
      <w:r>
        <w:rPr>
          <w:rFonts w:ascii="Roboto Mono" w:eastAsia="Roboto Mono" w:hAnsi="Roboto Mono" w:cs="Roboto Mono"/>
          <w:color w:val="1155CC"/>
          <w:sz w:val="18"/>
          <w:szCs w:val="18"/>
        </w:rPr>
        <w:t xml:space="preserve"> Reset-VM</w:t>
      </w:r>
      <w:r>
        <w:t xml:space="preserve"> workflow.</w:t>
      </w:r>
    </w:p>
    <w:p w14:paraId="78F52FF8" w14:textId="77777777" w:rsidR="00365558" w:rsidRDefault="00365558" w:rsidP="00365558">
      <w:pPr>
        <w:keepNext/>
        <w:jc w:val="center"/>
        <w:rPr>
          <w:rFonts w:ascii="Calibri" w:eastAsia="Calibri" w:hAnsi="Calibri" w:cs="Calibri"/>
        </w:rPr>
      </w:pPr>
      <w:r>
        <w:rPr>
          <w:rFonts w:ascii="Calibri" w:eastAsia="Calibri" w:hAnsi="Calibri" w:cs="Calibri"/>
          <w:noProof/>
        </w:rPr>
        <w:drawing>
          <wp:inline distT="0" distB="0" distL="0" distR="0" wp14:anchorId="5D1AED11" wp14:editId="6D057F8A">
            <wp:extent cx="5731510" cy="1978660"/>
            <wp:effectExtent l="0" t="0" r="0" b="0"/>
            <wp:docPr id="41" name="image42.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Graphical user interface, text, application, email&#10;&#10;Description automatically generated"/>
                    <pic:cNvPicPr preferRelativeResize="0"/>
                  </pic:nvPicPr>
                  <pic:blipFill>
                    <a:blip r:embed="rId658"/>
                    <a:srcRect/>
                    <a:stretch>
                      <a:fillRect/>
                    </a:stretch>
                  </pic:blipFill>
                  <pic:spPr>
                    <a:xfrm>
                      <a:off x="0" y="0"/>
                      <a:ext cx="5731510" cy="1978660"/>
                    </a:xfrm>
                    <a:prstGeom prst="rect">
                      <a:avLst/>
                    </a:prstGeom>
                    <a:ln/>
                  </pic:spPr>
                </pic:pic>
              </a:graphicData>
            </a:graphic>
          </wp:inline>
        </w:drawing>
      </w:r>
    </w:p>
    <w:p w14:paraId="713E460F" w14:textId="77777777" w:rsidR="00365558" w:rsidRDefault="00365558" w:rsidP="00365558">
      <w:pPr>
        <w:pBdr>
          <w:top w:val="nil"/>
          <w:left w:val="nil"/>
          <w:bottom w:val="nil"/>
          <w:right w:val="nil"/>
          <w:between w:val="nil"/>
        </w:pBdr>
        <w:spacing w:after="200"/>
        <w:jc w:val="center"/>
        <w:rPr>
          <w:rFonts w:ascii="Calibri" w:eastAsia="Calibri" w:hAnsi="Calibri" w:cs="Calibri"/>
          <w:i/>
          <w:color w:val="44546A"/>
          <w:sz w:val="18"/>
          <w:szCs w:val="18"/>
        </w:rPr>
      </w:pPr>
      <w:bookmarkStart w:id="78" w:name="_3j2qqm3" w:colFirst="0" w:colLast="0"/>
      <w:bookmarkEnd w:id="78"/>
      <w:r>
        <w:rPr>
          <w:rFonts w:ascii="Calibri" w:eastAsia="Calibri" w:hAnsi="Calibri" w:cs="Calibri"/>
          <w:i/>
          <w:color w:val="44546A"/>
          <w:sz w:val="18"/>
          <w:szCs w:val="18"/>
        </w:rPr>
        <w:t>Figure 22: Aria Automation Orchestrator package content.</w:t>
      </w:r>
    </w:p>
    <w:p w14:paraId="7D12AF26" w14:textId="77777777" w:rsidR="00365558" w:rsidRDefault="00365558" w:rsidP="00365558">
      <w:r>
        <w:t>To make Aria Operations aware of the available workflows, we need to discover the package created or modified in the previous step. This process is straightforward. Navigate to "Environment," then "VMware Aria Automation Orchestrator," and finally "Aria Automation Orchestrator Workflows," as illustrated in the next image.</w:t>
      </w:r>
    </w:p>
    <w:p w14:paraId="50D62ED4" w14:textId="77777777" w:rsidR="00365558" w:rsidRDefault="00365558" w:rsidP="00365558">
      <w:pPr>
        <w:jc w:val="center"/>
        <w:rPr>
          <w:rFonts w:ascii="Calibri" w:eastAsia="Calibri" w:hAnsi="Calibri" w:cs="Calibri"/>
        </w:rPr>
      </w:pPr>
      <w:r>
        <w:rPr>
          <w:rFonts w:ascii="Calibri" w:eastAsia="Calibri" w:hAnsi="Calibri" w:cs="Calibri"/>
          <w:noProof/>
        </w:rPr>
        <w:lastRenderedPageBreak/>
        <w:drawing>
          <wp:inline distT="19050" distB="19050" distL="19050" distR="19050" wp14:anchorId="06FAB8B0" wp14:editId="09DC980E">
            <wp:extent cx="5731200" cy="3924300"/>
            <wp:effectExtent l="0" t="0" r="0" b="0"/>
            <wp:docPr id="19" name="image11.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11.png" descr="A screenshot of a computer&#10;&#10;Description automatically generated"/>
                    <pic:cNvPicPr preferRelativeResize="0"/>
                  </pic:nvPicPr>
                  <pic:blipFill>
                    <a:blip r:embed="rId659"/>
                    <a:srcRect/>
                    <a:stretch>
                      <a:fillRect/>
                    </a:stretch>
                  </pic:blipFill>
                  <pic:spPr>
                    <a:xfrm>
                      <a:off x="0" y="0"/>
                      <a:ext cx="5731200" cy="3924300"/>
                    </a:xfrm>
                    <a:prstGeom prst="rect">
                      <a:avLst/>
                    </a:prstGeom>
                    <a:ln/>
                  </pic:spPr>
                </pic:pic>
              </a:graphicData>
            </a:graphic>
          </wp:inline>
        </w:drawing>
      </w:r>
    </w:p>
    <w:p w14:paraId="43CF55C1" w14:textId="77777777" w:rsidR="00365558" w:rsidRDefault="00365558" w:rsidP="00365558">
      <w:pPr>
        <w:spacing w:after="200"/>
        <w:jc w:val="center"/>
        <w:rPr>
          <w:rFonts w:ascii="Calibri" w:eastAsia="Calibri" w:hAnsi="Calibri" w:cs="Calibri"/>
        </w:rPr>
      </w:pPr>
      <w:bookmarkStart w:id="79" w:name="_1y810tw" w:colFirst="0" w:colLast="0"/>
      <w:bookmarkEnd w:id="79"/>
      <w:r>
        <w:rPr>
          <w:rFonts w:ascii="Calibri" w:eastAsia="Calibri" w:hAnsi="Calibri" w:cs="Calibri"/>
          <w:i/>
          <w:color w:val="44546A"/>
          <w:sz w:val="18"/>
          <w:szCs w:val="18"/>
        </w:rPr>
        <w:t>Figure 23: Aria Automation Orchestrator package discovery process.</w:t>
      </w:r>
    </w:p>
    <w:p w14:paraId="0419A5AF" w14:textId="77777777" w:rsidR="00365558" w:rsidRDefault="00365558" w:rsidP="00365558">
      <w:r>
        <w:t>The next step involves selecting your Aria Automation Orchestrator adapter instance. In my example, this is the integrated Aria Automation Orchestrator, followed by running the "Configure Package Discovery" action from the Actions menu. The subsequent figure illustrates this process.</w:t>
      </w:r>
    </w:p>
    <w:p w14:paraId="66F5D282" w14:textId="77777777" w:rsidR="00365558" w:rsidRDefault="00365558" w:rsidP="00365558">
      <w:pPr>
        <w:keepNext/>
        <w:jc w:val="center"/>
        <w:rPr>
          <w:rFonts w:ascii="Calibri" w:eastAsia="Calibri" w:hAnsi="Calibri" w:cs="Calibri"/>
        </w:rPr>
      </w:pPr>
      <w:r>
        <w:rPr>
          <w:rFonts w:ascii="Calibri" w:eastAsia="Calibri" w:hAnsi="Calibri" w:cs="Calibri"/>
          <w:noProof/>
        </w:rPr>
        <w:drawing>
          <wp:inline distT="114300" distB="114300" distL="114300" distR="114300" wp14:anchorId="2201111D" wp14:editId="6EC20EC0">
            <wp:extent cx="5731200" cy="2806700"/>
            <wp:effectExtent l="0" t="0" r="0" b="0"/>
            <wp:docPr id="45" name="image4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5" name="image46.png" descr="A screenshot of a computer&#10;&#10;Description automatically generated"/>
                    <pic:cNvPicPr preferRelativeResize="0"/>
                  </pic:nvPicPr>
                  <pic:blipFill>
                    <a:blip r:embed="rId660"/>
                    <a:srcRect/>
                    <a:stretch>
                      <a:fillRect/>
                    </a:stretch>
                  </pic:blipFill>
                  <pic:spPr>
                    <a:xfrm>
                      <a:off x="0" y="0"/>
                      <a:ext cx="5731200" cy="2806700"/>
                    </a:xfrm>
                    <a:prstGeom prst="rect">
                      <a:avLst/>
                    </a:prstGeom>
                    <a:ln/>
                  </pic:spPr>
                </pic:pic>
              </a:graphicData>
            </a:graphic>
          </wp:inline>
        </w:drawing>
      </w:r>
    </w:p>
    <w:p w14:paraId="7F99BE4F" w14:textId="77777777" w:rsidR="00365558" w:rsidRDefault="00365558" w:rsidP="00365558">
      <w:pPr>
        <w:pBdr>
          <w:top w:val="nil"/>
          <w:left w:val="nil"/>
          <w:bottom w:val="nil"/>
          <w:right w:val="nil"/>
          <w:between w:val="nil"/>
        </w:pBdr>
        <w:spacing w:after="200"/>
        <w:jc w:val="center"/>
        <w:rPr>
          <w:rFonts w:ascii="Calibri" w:eastAsia="Calibri" w:hAnsi="Calibri" w:cs="Calibri"/>
          <w:i/>
          <w:color w:val="44546A"/>
          <w:sz w:val="18"/>
          <w:szCs w:val="18"/>
        </w:rPr>
      </w:pPr>
      <w:bookmarkStart w:id="80" w:name="_4i7ojhp" w:colFirst="0" w:colLast="0"/>
      <w:bookmarkEnd w:id="80"/>
      <w:r>
        <w:rPr>
          <w:rFonts w:ascii="Calibri" w:eastAsia="Calibri" w:hAnsi="Calibri" w:cs="Calibri"/>
          <w:i/>
          <w:color w:val="44546A"/>
          <w:sz w:val="18"/>
          <w:szCs w:val="18"/>
        </w:rPr>
        <w:t>Figure 24: Configure package discovery in Aria Operations.</w:t>
      </w:r>
    </w:p>
    <w:p w14:paraId="4826CAEB" w14:textId="77777777" w:rsidR="00365558" w:rsidRDefault="00365558" w:rsidP="00365558">
      <w:r>
        <w:t>To initiate the discovery, you'll need to include the relevant package or packages in the list of all packages to inspect. Of course you can remove any package you do not want to be discovered by Aria Operations. Before you remove any package, make sure that none of the included workflows is being used in any of your recommendations. In my example the package I want to scan for workflows is represented by</w:t>
      </w:r>
      <w:r>
        <w:rPr>
          <w:rFonts w:ascii="Roboto Mono" w:eastAsia="Roboto Mono" w:hAnsi="Roboto Mono" w:cs="Roboto Mono"/>
          <w:color w:val="1155CC"/>
          <w:sz w:val="18"/>
          <w:szCs w:val="18"/>
        </w:rPr>
        <w:t xml:space="preserve"> com.vmware.tkopton.vrops.actions</w:t>
      </w:r>
      <w:r>
        <w:t>. The process begins with the "Begin Action," illustrated in the following figure.</w:t>
      </w:r>
    </w:p>
    <w:p w14:paraId="13437AB5" w14:textId="77777777" w:rsidR="00365558" w:rsidRDefault="00365558" w:rsidP="00365558">
      <w:pPr>
        <w:keepNext/>
        <w:jc w:val="center"/>
        <w:rPr>
          <w:rFonts w:ascii="Calibri" w:eastAsia="Calibri" w:hAnsi="Calibri" w:cs="Calibri"/>
        </w:rPr>
      </w:pPr>
      <w:r>
        <w:rPr>
          <w:rFonts w:ascii="Calibri" w:eastAsia="Calibri" w:hAnsi="Calibri" w:cs="Calibri"/>
          <w:noProof/>
        </w:rPr>
        <w:lastRenderedPageBreak/>
        <w:drawing>
          <wp:inline distT="0" distB="0" distL="0" distR="0" wp14:anchorId="24F6A7EB" wp14:editId="25949C25">
            <wp:extent cx="3368248" cy="3445902"/>
            <wp:effectExtent l="0" t="0" r="0" b="0"/>
            <wp:docPr id="46" name="image45.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Graphical user interface, text, application, email&#10;&#10;Description automatically generated"/>
                    <pic:cNvPicPr preferRelativeResize="0"/>
                  </pic:nvPicPr>
                  <pic:blipFill>
                    <a:blip r:embed="rId661"/>
                    <a:srcRect/>
                    <a:stretch>
                      <a:fillRect/>
                    </a:stretch>
                  </pic:blipFill>
                  <pic:spPr>
                    <a:xfrm>
                      <a:off x="0" y="0"/>
                      <a:ext cx="3368248" cy="3445902"/>
                    </a:xfrm>
                    <a:prstGeom prst="rect">
                      <a:avLst/>
                    </a:prstGeom>
                    <a:ln/>
                  </pic:spPr>
                </pic:pic>
              </a:graphicData>
            </a:graphic>
          </wp:inline>
        </w:drawing>
      </w:r>
    </w:p>
    <w:p w14:paraId="1EC7235C" w14:textId="77777777" w:rsidR="00365558" w:rsidRDefault="00365558" w:rsidP="00365558">
      <w:pPr>
        <w:pBdr>
          <w:top w:val="nil"/>
          <w:left w:val="nil"/>
          <w:bottom w:val="nil"/>
          <w:right w:val="nil"/>
          <w:between w:val="nil"/>
        </w:pBdr>
        <w:spacing w:after="200"/>
        <w:jc w:val="center"/>
        <w:rPr>
          <w:rFonts w:ascii="Calibri" w:eastAsia="Calibri" w:hAnsi="Calibri" w:cs="Calibri"/>
          <w:i/>
          <w:color w:val="44546A"/>
          <w:sz w:val="18"/>
          <w:szCs w:val="18"/>
        </w:rPr>
      </w:pPr>
      <w:bookmarkStart w:id="81" w:name="_2xcytpi" w:colFirst="0" w:colLast="0"/>
      <w:bookmarkEnd w:id="81"/>
      <w:r>
        <w:rPr>
          <w:rFonts w:ascii="Calibri" w:eastAsia="Calibri" w:hAnsi="Calibri" w:cs="Calibri"/>
          <w:i/>
          <w:color w:val="44546A"/>
          <w:sz w:val="18"/>
          <w:szCs w:val="18"/>
        </w:rPr>
        <w:t>Figure 25: Running the package discovery.</w:t>
      </w:r>
    </w:p>
    <w:p w14:paraId="58A43D56" w14:textId="77777777" w:rsidR="00365558" w:rsidRDefault="00365558" w:rsidP="00365558">
      <w:pPr>
        <w:jc w:val="both"/>
        <w:rPr>
          <w:rFonts w:ascii="Calibri" w:eastAsia="Calibri" w:hAnsi="Calibri" w:cs="Calibri"/>
        </w:rPr>
      </w:pPr>
      <w:r>
        <w:rPr>
          <w:rFonts w:ascii="Calibri" w:eastAsia="Calibri" w:hAnsi="Calibri" w:cs="Calibri"/>
        </w:rPr>
        <w:t>Next picture shows the package and the included workflows after successful completion of the discovery process.</w:t>
      </w:r>
    </w:p>
    <w:p w14:paraId="2FD1FFEF" w14:textId="77777777" w:rsidR="00365558" w:rsidRDefault="00365558" w:rsidP="00365558">
      <w:pPr>
        <w:keepNext/>
        <w:jc w:val="center"/>
        <w:rPr>
          <w:rFonts w:ascii="Calibri" w:eastAsia="Calibri" w:hAnsi="Calibri" w:cs="Calibri"/>
          <w:highlight w:val="yellow"/>
        </w:rPr>
      </w:pPr>
      <w:r>
        <w:rPr>
          <w:rFonts w:ascii="Calibri" w:eastAsia="Calibri" w:hAnsi="Calibri" w:cs="Calibri"/>
          <w:noProof/>
        </w:rPr>
        <w:drawing>
          <wp:inline distT="114300" distB="114300" distL="114300" distR="114300" wp14:anchorId="5136ECA4" wp14:editId="25BCC866">
            <wp:extent cx="5537835" cy="3302463"/>
            <wp:effectExtent l="0" t="0" r="0" b="0"/>
            <wp:docPr id="1" name="image10.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0.png" descr="A screenshot of a computer&#10;&#10;Description automatically generated"/>
                    <pic:cNvPicPr preferRelativeResize="0"/>
                  </pic:nvPicPr>
                  <pic:blipFill>
                    <a:blip r:embed="rId662"/>
                    <a:srcRect/>
                    <a:stretch>
                      <a:fillRect/>
                    </a:stretch>
                  </pic:blipFill>
                  <pic:spPr>
                    <a:xfrm>
                      <a:off x="0" y="0"/>
                      <a:ext cx="5537835" cy="3302463"/>
                    </a:xfrm>
                    <a:prstGeom prst="rect">
                      <a:avLst/>
                    </a:prstGeom>
                    <a:ln/>
                  </pic:spPr>
                </pic:pic>
              </a:graphicData>
            </a:graphic>
          </wp:inline>
        </w:drawing>
      </w:r>
    </w:p>
    <w:p w14:paraId="265438AF" w14:textId="77777777" w:rsidR="00365558" w:rsidRDefault="00365558" w:rsidP="00365558">
      <w:pPr>
        <w:pBdr>
          <w:top w:val="nil"/>
          <w:left w:val="nil"/>
          <w:bottom w:val="nil"/>
          <w:right w:val="nil"/>
          <w:between w:val="nil"/>
        </w:pBdr>
        <w:spacing w:after="200"/>
        <w:jc w:val="center"/>
        <w:rPr>
          <w:rFonts w:ascii="Calibri" w:eastAsia="Calibri" w:hAnsi="Calibri" w:cs="Calibri"/>
          <w:i/>
          <w:color w:val="44546A"/>
          <w:sz w:val="18"/>
          <w:szCs w:val="18"/>
        </w:rPr>
      </w:pPr>
      <w:r>
        <w:rPr>
          <w:rFonts w:ascii="Calibri" w:eastAsia="Calibri" w:hAnsi="Calibri" w:cs="Calibri"/>
          <w:i/>
          <w:color w:val="44546A"/>
          <w:sz w:val="18"/>
          <w:szCs w:val="18"/>
        </w:rPr>
        <w:t>Figure 26: Discovered workflows.</w:t>
      </w:r>
    </w:p>
    <w:p w14:paraId="080F68A5" w14:textId="77777777" w:rsidR="00365558" w:rsidRDefault="00365558" w:rsidP="00365558">
      <w:r>
        <w:t>If the use case necessitates executing the workflow on a specific vCenter object, such as a Virtual Machine in this example, it must be properly configured in Aria Operations. Aria Operations-driven automation needs to identify the resource types within an alert definition that will trigger the alert, and the resource type in Aria Automation Orchestrator on which the configured workflow can be executed. These two object types are usually the same but they do not have to be identical.</w:t>
      </w:r>
    </w:p>
    <w:p w14:paraId="522E37F7" w14:textId="77777777" w:rsidR="00365558" w:rsidRDefault="00365558" w:rsidP="00365558">
      <w:r>
        <w:lastRenderedPageBreak/>
        <w:t>Furthermore, a workflow can have several different resource types for which it will be available. The target type is, of course, always the same, as it is the input expected by the workflow.</w:t>
      </w:r>
    </w:p>
    <w:p w14:paraId="5225D725" w14:textId="77777777" w:rsidR="00365558" w:rsidRDefault="00365558" w:rsidP="00365558">
      <w:pPr>
        <w:jc w:val="both"/>
        <w:rPr>
          <w:rFonts w:ascii="Calibri" w:eastAsia="Calibri" w:hAnsi="Calibri" w:cs="Calibri"/>
        </w:rPr>
      </w:pPr>
    </w:p>
    <w:p w14:paraId="10BB8D2C"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6A0B01DE" wp14:editId="5660B337">
            <wp:extent cx="4160993" cy="2432725"/>
            <wp:effectExtent l="0" t="0" r="0" b="0"/>
            <wp:docPr id="5" name="image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6.png" descr="A screenshot of a computer&#10;&#10;Description automatically generated"/>
                    <pic:cNvPicPr preferRelativeResize="0"/>
                  </pic:nvPicPr>
                  <pic:blipFill>
                    <a:blip r:embed="rId663"/>
                    <a:srcRect/>
                    <a:stretch>
                      <a:fillRect/>
                    </a:stretch>
                  </pic:blipFill>
                  <pic:spPr>
                    <a:xfrm>
                      <a:off x="0" y="0"/>
                      <a:ext cx="4160993" cy="2432725"/>
                    </a:xfrm>
                    <a:prstGeom prst="rect">
                      <a:avLst/>
                    </a:prstGeom>
                    <a:ln/>
                  </pic:spPr>
                </pic:pic>
              </a:graphicData>
            </a:graphic>
          </wp:inline>
        </w:drawing>
      </w:r>
    </w:p>
    <w:p w14:paraId="06238597" w14:textId="77777777" w:rsidR="00365558" w:rsidRDefault="00365558" w:rsidP="00365558">
      <w:pPr>
        <w:spacing w:after="200"/>
        <w:jc w:val="center"/>
        <w:rPr>
          <w:rFonts w:ascii="Calibri" w:eastAsia="Calibri" w:hAnsi="Calibri" w:cs="Calibri"/>
        </w:rPr>
      </w:pPr>
      <w:bookmarkStart w:id="82" w:name="_1ci93xb" w:colFirst="0" w:colLast="0"/>
      <w:bookmarkEnd w:id="82"/>
      <w:r>
        <w:rPr>
          <w:rFonts w:ascii="Calibri" w:eastAsia="Calibri" w:hAnsi="Calibri" w:cs="Calibri"/>
          <w:i/>
          <w:color w:val="44546A"/>
          <w:sz w:val="18"/>
          <w:szCs w:val="18"/>
        </w:rPr>
        <w:t>Figure 27: Workflow Action configuration with multiple Resource Types.</w:t>
      </w:r>
    </w:p>
    <w:p w14:paraId="1BC8929A" w14:textId="77777777" w:rsidR="00365558" w:rsidRDefault="00365558" w:rsidP="00365558">
      <w:r>
        <w:t>To configure this, run the “Create/Modify Workflow Action on vCenter Resources” from the “Actions” menu in the context of the specific workflow, as shown in the following figure.</w:t>
      </w:r>
    </w:p>
    <w:p w14:paraId="78ACDFE1" w14:textId="77777777" w:rsidR="00365558" w:rsidRDefault="00365558" w:rsidP="00365558">
      <w:pPr>
        <w:keepNext/>
        <w:jc w:val="center"/>
        <w:rPr>
          <w:rFonts w:ascii="Calibri" w:eastAsia="Calibri" w:hAnsi="Calibri" w:cs="Calibri"/>
        </w:rPr>
      </w:pPr>
      <w:r>
        <w:rPr>
          <w:rFonts w:ascii="Calibri" w:eastAsia="Calibri" w:hAnsi="Calibri" w:cs="Calibri"/>
          <w:noProof/>
        </w:rPr>
        <w:drawing>
          <wp:inline distT="114300" distB="114300" distL="114300" distR="114300" wp14:anchorId="7A01FF09" wp14:editId="56C82DBB">
            <wp:extent cx="5568315" cy="3218893"/>
            <wp:effectExtent l="0" t="0" r="0" b="0"/>
            <wp:docPr id="37" name="image3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7" name="image36.png" descr="A screenshot of a computer&#10;&#10;Description automatically generated"/>
                    <pic:cNvPicPr preferRelativeResize="0"/>
                  </pic:nvPicPr>
                  <pic:blipFill>
                    <a:blip r:embed="rId664"/>
                    <a:srcRect/>
                    <a:stretch>
                      <a:fillRect/>
                    </a:stretch>
                  </pic:blipFill>
                  <pic:spPr>
                    <a:xfrm>
                      <a:off x="0" y="0"/>
                      <a:ext cx="5568315" cy="3218893"/>
                    </a:xfrm>
                    <a:prstGeom prst="rect">
                      <a:avLst/>
                    </a:prstGeom>
                    <a:ln/>
                  </pic:spPr>
                </pic:pic>
              </a:graphicData>
            </a:graphic>
          </wp:inline>
        </w:drawing>
      </w:r>
    </w:p>
    <w:p w14:paraId="1B15B4F3" w14:textId="77777777" w:rsidR="00365558" w:rsidRDefault="00365558" w:rsidP="00365558">
      <w:pPr>
        <w:pBdr>
          <w:top w:val="nil"/>
          <w:left w:val="nil"/>
          <w:bottom w:val="nil"/>
          <w:right w:val="nil"/>
          <w:between w:val="nil"/>
        </w:pBdr>
        <w:spacing w:after="200"/>
        <w:jc w:val="center"/>
        <w:rPr>
          <w:rFonts w:ascii="Calibri" w:eastAsia="Calibri" w:hAnsi="Calibri" w:cs="Calibri"/>
          <w:i/>
          <w:color w:val="44546A"/>
          <w:sz w:val="18"/>
          <w:szCs w:val="18"/>
        </w:rPr>
      </w:pPr>
      <w:bookmarkStart w:id="83" w:name="_3whwml4" w:colFirst="0" w:colLast="0"/>
      <w:bookmarkEnd w:id="83"/>
      <w:r>
        <w:rPr>
          <w:rFonts w:ascii="Calibri" w:eastAsia="Calibri" w:hAnsi="Calibri" w:cs="Calibri"/>
          <w:i/>
          <w:color w:val="44546A"/>
          <w:sz w:val="18"/>
          <w:szCs w:val="18"/>
        </w:rPr>
        <w:t>Figure 28: Configuring the workflow for specific resource type.</w:t>
      </w:r>
    </w:p>
    <w:p w14:paraId="2ACB8BA5" w14:textId="77777777" w:rsidR="00365558" w:rsidRDefault="00365558" w:rsidP="00365558">
      <w:r>
        <w:t xml:space="preserve">The parent object is the </w:t>
      </w:r>
      <w:r>
        <w:rPr>
          <w:b/>
        </w:rPr>
        <w:t>Resource Type</w:t>
      </w:r>
      <w:r>
        <w:t xml:space="preserve">, while the </w:t>
      </w:r>
      <w:r>
        <w:rPr>
          <w:b/>
        </w:rPr>
        <w:t>Target Type</w:t>
      </w:r>
      <w:r>
        <w:t xml:space="preserve"> refers to the specific vCenter object for which the workflow is intended. The workflow takes the target object as its input parameter. For instance, if you want to map a workflow called “Change Ram” to a host system and run this workflow on multiple virtual machines under that host, you should select the Resource Type as Host System and the Target Type as Virtual Machine.</w:t>
      </w:r>
    </w:p>
    <w:p w14:paraId="5DB909B6" w14:textId="77777777" w:rsidR="00365558" w:rsidRDefault="00365558" w:rsidP="00365558">
      <w:r>
        <w:t>In the example use case, the alert will be triggered on a Virtual Machine resource type and executed on a Virtual Machine resource in vCenter. To achieve this, configure the Virtual Machine as shown in the following picture. The final step is to click “Add” to configure the workflow as a usable action.</w:t>
      </w:r>
    </w:p>
    <w:p w14:paraId="1EB683FB" w14:textId="77777777" w:rsidR="00365558" w:rsidRDefault="00365558" w:rsidP="00365558">
      <w:pPr>
        <w:keepNext/>
        <w:jc w:val="center"/>
        <w:rPr>
          <w:rFonts w:ascii="Calibri" w:eastAsia="Calibri" w:hAnsi="Calibri" w:cs="Calibri"/>
        </w:rPr>
      </w:pPr>
      <w:r>
        <w:rPr>
          <w:rFonts w:ascii="Calibri" w:eastAsia="Calibri" w:hAnsi="Calibri" w:cs="Calibri"/>
          <w:noProof/>
        </w:rPr>
        <w:lastRenderedPageBreak/>
        <w:drawing>
          <wp:inline distT="0" distB="0" distL="0" distR="0" wp14:anchorId="18032CD3" wp14:editId="4CDB60C9">
            <wp:extent cx="3649638" cy="2316480"/>
            <wp:effectExtent l="0" t="0" r="0" b="0"/>
            <wp:docPr id="48" name="image4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0.png" descr="Graphical user interface, text, application&#10;&#10;Description automatically generated"/>
                    <pic:cNvPicPr preferRelativeResize="0"/>
                  </pic:nvPicPr>
                  <pic:blipFill>
                    <a:blip r:embed="rId665"/>
                    <a:srcRect/>
                    <a:stretch>
                      <a:fillRect/>
                    </a:stretch>
                  </pic:blipFill>
                  <pic:spPr>
                    <a:xfrm>
                      <a:off x="0" y="0"/>
                      <a:ext cx="3649638" cy="2316480"/>
                    </a:xfrm>
                    <a:prstGeom prst="rect">
                      <a:avLst/>
                    </a:prstGeom>
                    <a:ln/>
                  </pic:spPr>
                </pic:pic>
              </a:graphicData>
            </a:graphic>
          </wp:inline>
        </w:drawing>
      </w:r>
    </w:p>
    <w:p w14:paraId="5AF1E722" w14:textId="77777777" w:rsidR="00365558" w:rsidRDefault="00365558" w:rsidP="00365558">
      <w:pPr>
        <w:pBdr>
          <w:top w:val="nil"/>
          <w:left w:val="nil"/>
          <w:bottom w:val="nil"/>
          <w:right w:val="nil"/>
          <w:between w:val="nil"/>
        </w:pBdr>
        <w:spacing w:after="200"/>
        <w:jc w:val="center"/>
        <w:rPr>
          <w:rFonts w:ascii="Calibri" w:eastAsia="Calibri" w:hAnsi="Calibri" w:cs="Calibri"/>
          <w:i/>
          <w:color w:val="44546A"/>
          <w:sz w:val="18"/>
          <w:szCs w:val="18"/>
          <w:highlight w:val="yellow"/>
        </w:rPr>
      </w:pPr>
      <w:r>
        <w:rPr>
          <w:rFonts w:ascii="Calibri" w:eastAsia="Calibri" w:hAnsi="Calibri" w:cs="Calibri"/>
          <w:i/>
          <w:color w:val="44546A"/>
          <w:sz w:val="18"/>
          <w:szCs w:val="18"/>
        </w:rPr>
        <w:t>Figure 29: Workflow Action parameters configuration.</w:t>
      </w:r>
    </w:p>
    <w:p w14:paraId="0D3CF0FA" w14:textId="77777777" w:rsidR="00365558" w:rsidRDefault="00365558" w:rsidP="00365558">
      <w:r>
        <w:t>With this configuration, Aria Operations has all the necessary information to automate tasks using Aria Automation Orchestrator workflows. The final step is to configure these workflow-based actions within the appropriate Recommendation definition and enable the automation within the respective policy.</w:t>
      </w:r>
    </w:p>
    <w:p w14:paraId="75F55054"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171CD976" wp14:editId="588F3639">
            <wp:extent cx="4714875" cy="2224293"/>
            <wp:effectExtent l="0" t="0" r="0" b="0"/>
            <wp:docPr id="23" name="image21.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21.png" descr="A screenshot of a computer&#10;&#10;Description automatically generated"/>
                    <pic:cNvPicPr preferRelativeResize="0"/>
                  </pic:nvPicPr>
                  <pic:blipFill>
                    <a:blip r:embed="rId666"/>
                    <a:srcRect/>
                    <a:stretch>
                      <a:fillRect/>
                    </a:stretch>
                  </pic:blipFill>
                  <pic:spPr>
                    <a:xfrm>
                      <a:off x="0" y="0"/>
                      <a:ext cx="4714875" cy="2224293"/>
                    </a:xfrm>
                    <a:prstGeom prst="rect">
                      <a:avLst/>
                    </a:prstGeom>
                    <a:ln/>
                  </pic:spPr>
                </pic:pic>
              </a:graphicData>
            </a:graphic>
          </wp:inline>
        </w:drawing>
      </w:r>
    </w:p>
    <w:p w14:paraId="5F17987B" w14:textId="77777777" w:rsidR="00365558" w:rsidRDefault="00365558" w:rsidP="00365558">
      <w:pPr>
        <w:spacing w:after="200"/>
        <w:jc w:val="center"/>
        <w:rPr>
          <w:rFonts w:ascii="Calibri" w:eastAsia="Calibri" w:hAnsi="Calibri" w:cs="Calibri"/>
        </w:rPr>
      </w:pPr>
      <w:bookmarkStart w:id="84" w:name="_2bn6wsx" w:colFirst="0" w:colLast="0"/>
      <w:bookmarkEnd w:id="84"/>
      <w:r>
        <w:rPr>
          <w:rFonts w:ascii="Calibri" w:eastAsia="Calibri" w:hAnsi="Calibri" w:cs="Calibri"/>
          <w:i/>
          <w:color w:val="44546A"/>
          <w:sz w:val="18"/>
          <w:szCs w:val="18"/>
        </w:rPr>
        <w:t>Figure 30: Alert Definition with a Recommendation containing a Workflow Action.</w:t>
      </w:r>
    </w:p>
    <w:p w14:paraId="27418B2A" w14:textId="77777777" w:rsidR="00365558" w:rsidRDefault="00365558" w:rsidP="00365558">
      <w:r>
        <w:t>Upon execution, the properly configured Aria Automation Orchestrator workflow will receive the Aria Operations alert ID and a reference to the affected Virtual Machine, as shown in the next figure. This ID can be used to further enhance the automated actions.</w:t>
      </w:r>
    </w:p>
    <w:p w14:paraId="188493FD" w14:textId="77777777" w:rsidR="00365558" w:rsidRDefault="00365558" w:rsidP="00365558">
      <w:pPr>
        <w:keepNext/>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51EC8CBC" wp14:editId="09201A01">
            <wp:extent cx="4128144" cy="4231005"/>
            <wp:effectExtent l="0" t="0" r="0" b="0"/>
            <wp:docPr id="21" name="image1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13.png" descr="A screenshot of a computer&#10;&#10;Description automatically generated"/>
                    <pic:cNvPicPr preferRelativeResize="0"/>
                  </pic:nvPicPr>
                  <pic:blipFill>
                    <a:blip r:embed="rId667"/>
                    <a:srcRect/>
                    <a:stretch>
                      <a:fillRect/>
                    </a:stretch>
                  </pic:blipFill>
                  <pic:spPr>
                    <a:xfrm>
                      <a:off x="0" y="0"/>
                      <a:ext cx="4128144" cy="4231005"/>
                    </a:xfrm>
                    <a:prstGeom prst="rect">
                      <a:avLst/>
                    </a:prstGeom>
                    <a:ln/>
                  </pic:spPr>
                </pic:pic>
              </a:graphicData>
            </a:graphic>
          </wp:inline>
        </w:drawing>
      </w:r>
    </w:p>
    <w:p w14:paraId="312E208F" w14:textId="77777777" w:rsidR="00365558" w:rsidRDefault="00365558" w:rsidP="00365558">
      <w:pPr>
        <w:pBdr>
          <w:top w:val="nil"/>
          <w:left w:val="nil"/>
          <w:bottom w:val="nil"/>
          <w:right w:val="nil"/>
          <w:between w:val="nil"/>
        </w:pBdr>
        <w:spacing w:after="200"/>
        <w:jc w:val="center"/>
        <w:rPr>
          <w:rFonts w:ascii="Calibri" w:eastAsia="Calibri" w:hAnsi="Calibri" w:cs="Calibri"/>
          <w:i/>
          <w:color w:val="44546A"/>
          <w:sz w:val="18"/>
          <w:szCs w:val="18"/>
        </w:rPr>
      </w:pPr>
      <w:r>
        <w:rPr>
          <w:rFonts w:ascii="Calibri" w:eastAsia="Calibri" w:hAnsi="Calibri" w:cs="Calibri"/>
          <w:i/>
          <w:color w:val="44546A"/>
          <w:sz w:val="18"/>
          <w:szCs w:val="18"/>
        </w:rPr>
        <w:t>Figure 31: Workflow output in Aria Automation Orchestrator.</w:t>
      </w:r>
    </w:p>
    <w:p w14:paraId="187B9C7F" w14:textId="06D3B694" w:rsidR="00365558" w:rsidRDefault="00365558" w:rsidP="00365558">
      <w:r>
        <w:t xml:space="preserve">With the management pack for Aria Automation Orchestrator we have almost unlimited possibilities to extend Aria Operations actions and implement self-healing operations. </w:t>
      </w:r>
    </w:p>
    <w:p w14:paraId="592F75C6" w14:textId="77777777" w:rsidR="00365558" w:rsidRDefault="00365558" w:rsidP="002113A7">
      <w:pPr>
        <w:pStyle w:val="Heading5"/>
      </w:pPr>
      <w:bookmarkStart w:id="85" w:name="_yipkkh98htl2" w:colFirst="0" w:colLast="0"/>
      <w:bookmarkEnd w:id="85"/>
      <w:r>
        <w:t>Automation Central</w:t>
      </w:r>
    </w:p>
    <w:p w14:paraId="0CC60B45" w14:textId="3D4FE1CC" w:rsidR="00365558" w:rsidRDefault="00365558" w:rsidP="00365558">
      <w:r>
        <w:rPr>
          <w:b/>
        </w:rPr>
        <w:t>Automation Central</w:t>
      </w:r>
      <w:r>
        <w:t xml:space="preserve"> is a powerful feature within Aria Operations that enables IT administrators to create, manage, and schedule automated jobs for optimizing virtual environments. This centralized hub allows users to automate various optimization actions, including reclaiming resources, rightsizing VMs, and performing routine maintenance tasks across vCenter and public cloud environments.</w:t>
      </w:r>
    </w:p>
    <w:p w14:paraId="24AAFD7B" w14:textId="3196E23D" w:rsidR="00365558" w:rsidRDefault="00365558" w:rsidP="00365558">
      <w:r>
        <w:t>Automation Central serves as a cornerstone for efficient infrastructure management. It provides a user-friendly interface where administrators can set up recurring jobs, track their execution, and obtain detailed reports on the impact of these automated actions. By leveraging Automation Central, organizations can significantly reduce manual workload, improve resource utilization, and maintain a more optimized and cost-effective virtual infrastructure.</w:t>
      </w:r>
    </w:p>
    <w:p w14:paraId="4ECB1FFD" w14:textId="77777777" w:rsidR="00365558" w:rsidRDefault="00365558" w:rsidP="00365558">
      <w:r>
        <w:t xml:space="preserve">Key capabilities of Automation Central include scheduling actions like deleting old snapshots, powering off idle VMs, rightsizing oversized VMs, and even performing operations across multiple cloud platforms. This chapter will delve into the features, benefits, and best practices for utilizing Automation Central to streamline your VMware environment management. </w:t>
      </w:r>
    </w:p>
    <w:p w14:paraId="6197119D" w14:textId="77777777" w:rsidR="00365558" w:rsidRDefault="00365558" w:rsidP="00365558">
      <w:r>
        <w:t>Let's start with a look at the main page of Automation Central. Here we see at a glance all currently scheduled jobs in a calendar overview. As is typical in a calendar, we can navigate through the months, view the details of existing jobs, and start creating new jobs with just a click on "Add Job".</w:t>
      </w:r>
    </w:p>
    <w:p w14:paraId="7B8B92AB" w14:textId="77777777" w:rsidR="00365558" w:rsidRDefault="00365558" w:rsidP="00365558">
      <w:r>
        <w:lastRenderedPageBreak/>
        <w:t xml:space="preserve">On the Automation Central Home Screen, we can also view </w:t>
      </w:r>
      <w:r>
        <w:rPr>
          <w:b/>
        </w:rPr>
        <w:t>Reclamation</w:t>
      </w:r>
      <w:r>
        <w:t xml:space="preserve"> and </w:t>
      </w:r>
      <w:r>
        <w:rPr>
          <w:b/>
        </w:rPr>
        <w:t>Rightsizing</w:t>
      </w:r>
      <w:r>
        <w:t xml:space="preserve"> </w:t>
      </w:r>
      <w:r>
        <w:rPr>
          <w:b/>
        </w:rPr>
        <w:t>Reports</w:t>
      </w:r>
      <w:r>
        <w:t>, which give us a quick overview of the outcome of our jobs in terms of optimized resources.</w:t>
      </w:r>
    </w:p>
    <w:p w14:paraId="348693C5"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78A89942" wp14:editId="2F923E0E">
            <wp:extent cx="5731200" cy="3136900"/>
            <wp:effectExtent l="0" t="0" r="0" b="0"/>
            <wp:docPr id="26" name="image22.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6" name="image22.png" descr="A screenshot of a computer&#10;&#10;Description automatically generated"/>
                    <pic:cNvPicPr preferRelativeResize="0"/>
                  </pic:nvPicPr>
                  <pic:blipFill>
                    <a:blip r:embed="rId668"/>
                    <a:srcRect/>
                    <a:stretch>
                      <a:fillRect/>
                    </a:stretch>
                  </pic:blipFill>
                  <pic:spPr>
                    <a:xfrm>
                      <a:off x="0" y="0"/>
                      <a:ext cx="5731200" cy="3136900"/>
                    </a:xfrm>
                    <a:prstGeom prst="rect">
                      <a:avLst/>
                    </a:prstGeom>
                    <a:ln/>
                  </pic:spPr>
                </pic:pic>
              </a:graphicData>
            </a:graphic>
          </wp:inline>
        </w:drawing>
      </w:r>
    </w:p>
    <w:p w14:paraId="0977CDB2" w14:textId="43FF417D"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32:  Automation Central - Reclamation Report</w:t>
      </w:r>
    </w:p>
    <w:p w14:paraId="541AEDF8" w14:textId="77777777" w:rsidR="00365558" w:rsidRDefault="00365558" w:rsidP="00365558">
      <w:r>
        <w:t xml:space="preserve">To review the </w:t>
      </w:r>
      <w:r>
        <w:rPr>
          <w:b/>
        </w:rPr>
        <w:t>History</w:t>
      </w:r>
      <w:r>
        <w:t xml:space="preserve"> of configured jobs that have run, navigate to the History tab above the calendar. This tab provides a tabular view of job names and details. You can use the search function to find specific jobs or VMs, and the drop-down in the search box allows for advanced search options. Note that the job history page only displays the status of jobs.</w:t>
      </w:r>
    </w:p>
    <w:p w14:paraId="282827CD"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30CBD6EA" wp14:editId="18636093">
            <wp:extent cx="5731200" cy="2336800"/>
            <wp:effectExtent l="0" t="0" r="0" b="0"/>
            <wp:docPr id="33" name="image27.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3" name="image27.png" descr="A screenshot of a computer&#10;&#10;Description automatically generated"/>
                    <pic:cNvPicPr preferRelativeResize="0"/>
                  </pic:nvPicPr>
                  <pic:blipFill>
                    <a:blip r:embed="rId669"/>
                    <a:srcRect/>
                    <a:stretch>
                      <a:fillRect/>
                    </a:stretch>
                  </pic:blipFill>
                  <pic:spPr>
                    <a:xfrm>
                      <a:off x="0" y="0"/>
                      <a:ext cx="5731200" cy="2336800"/>
                    </a:xfrm>
                    <a:prstGeom prst="rect">
                      <a:avLst/>
                    </a:prstGeom>
                    <a:ln/>
                  </pic:spPr>
                </pic:pic>
              </a:graphicData>
            </a:graphic>
          </wp:inline>
        </w:drawing>
      </w:r>
    </w:p>
    <w:p w14:paraId="278B9BBF"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33: Automation Central - Job History</w:t>
      </w:r>
    </w:p>
    <w:p w14:paraId="60C6F1AB" w14:textId="407BFC92" w:rsidR="00365558" w:rsidRDefault="00365558" w:rsidP="00365558">
      <w:r>
        <w:t xml:space="preserve">The </w:t>
      </w:r>
      <w:r>
        <w:rPr>
          <w:b/>
        </w:rPr>
        <w:t>Jobs</w:t>
      </w:r>
      <w:r>
        <w:t xml:space="preserve"> tab displays a list of all configured jobs. For each job, clicking the ellipses icon brings up a menu where you can edit, delete, clone, or deactivate the job. If a job you created is not visible in the list, you can search for it by entering the name in the search box. Alternatively, you can check the job status by using the advanced search options available in the drop-down menu of the search box.</w:t>
      </w:r>
    </w:p>
    <w:p w14:paraId="4B321353" w14:textId="77777777" w:rsidR="00365558" w:rsidRDefault="00365558" w:rsidP="00365558">
      <w:pPr>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0B218F22" wp14:editId="377CB7CD">
            <wp:extent cx="5731200" cy="3759200"/>
            <wp:effectExtent l="0" t="0" r="0" b="0"/>
            <wp:docPr id="2" name="image1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9.png" descr="A screenshot of a computer&#10;&#10;Description automatically generated"/>
                    <pic:cNvPicPr preferRelativeResize="0"/>
                  </pic:nvPicPr>
                  <pic:blipFill>
                    <a:blip r:embed="rId670"/>
                    <a:srcRect/>
                    <a:stretch>
                      <a:fillRect/>
                    </a:stretch>
                  </pic:blipFill>
                  <pic:spPr>
                    <a:xfrm>
                      <a:off x="0" y="0"/>
                      <a:ext cx="5731200" cy="3759200"/>
                    </a:xfrm>
                    <a:prstGeom prst="rect">
                      <a:avLst/>
                    </a:prstGeom>
                    <a:ln/>
                  </pic:spPr>
                </pic:pic>
              </a:graphicData>
            </a:graphic>
          </wp:inline>
        </w:drawing>
      </w:r>
    </w:p>
    <w:p w14:paraId="5B1C27B3"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34: Automation Central - Schedule overview</w:t>
      </w:r>
    </w:p>
    <w:p w14:paraId="622BE1FB" w14:textId="77777777" w:rsidR="00365558" w:rsidRDefault="00365558" w:rsidP="00365558">
      <w:pPr>
        <w:jc w:val="both"/>
        <w:rPr>
          <w:rFonts w:ascii="Calibri" w:eastAsia="Calibri" w:hAnsi="Calibri" w:cs="Calibri"/>
        </w:rPr>
      </w:pPr>
      <w:r>
        <w:rPr>
          <w:rFonts w:ascii="Calibri" w:eastAsia="Calibri" w:hAnsi="Calibri" w:cs="Calibri"/>
        </w:rPr>
        <w:t>Creating new fully automated jobs begins with selecting the action to be performed in the job. At the time of writing this chapter, the following three options are available:</w:t>
      </w:r>
    </w:p>
    <w:p w14:paraId="48893FDC" w14:textId="77777777" w:rsidR="00365558" w:rsidRDefault="00365558">
      <w:pPr>
        <w:keepLines w:val="0"/>
        <w:numPr>
          <w:ilvl w:val="0"/>
          <w:numId w:val="35"/>
        </w:numPr>
        <w:suppressAutoHyphens w:val="0"/>
        <w:spacing w:before="0" w:line="240" w:lineRule="auto"/>
        <w:jc w:val="both"/>
        <w:rPr>
          <w:rFonts w:ascii="Calibri" w:eastAsia="Calibri" w:hAnsi="Calibri" w:cs="Calibri"/>
        </w:rPr>
      </w:pPr>
      <w:r>
        <w:rPr>
          <w:rFonts w:ascii="Calibri" w:eastAsia="Calibri" w:hAnsi="Calibri" w:cs="Calibri"/>
          <w:b/>
        </w:rPr>
        <w:t>Reclaim</w:t>
      </w:r>
      <w:r>
        <w:rPr>
          <w:rFonts w:ascii="Calibri" w:eastAsia="Calibri" w:hAnsi="Calibri" w:cs="Calibri"/>
        </w:rPr>
        <w:t>: to optimize unused resources. This action may include one of the following options: Delete old snapshots, Delete idle VMs, Power off idle VMs, Delete powered off VMs.</w:t>
      </w:r>
    </w:p>
    <w:p w14:paraId="5463C76B" w14:textId="77777777" w:rsidR="00365558" w:rsidRDefault="00365558">
      <w:pPr>
        <w:keepLines w:val="0"/>
        <w:numPr>
          <w:ilvl w:val="0"/>
          <w:numId w:val="35"/>
        </w:numPr>
        <w:suppressAutoHyphens w:val="0"/>
        <w:spacing w:before="0" w:line="240" w:lineRule="auto"/>
        <w:jc w:val="both"/>
        <w:rPr>
          <w:rFonts w:ascii="Calibri" w:eastAsia="Calibri" w:hAnsi="Calibri" w:cs="Calibri"/>
        </w:rPr>
      </w:pPr>
      <w:r>
        <w:rPr>
          <w:rFonts w:ascii="Calibri" w:eastAsia="Calibri" w:hAnsi="Calibri" w:cs="Calibri"/>
          <w:b/>
        </w:rPr>
        <w:t>Rightsize</w:t>
      </w:r>
      <w:r>
        <w:rPr>
          <w:rFonts w:ascii="Calibri" w:eastAsia="Calibri" w:hAnsi="Calibri" w:cs="Calibri"/>
        </w:rPr>
        <w:t>: to optimize the configuration of VMs. This action may include one of the two options: Downsize oversized VMs or Scale-up undersized VMs</w:t>
      </w:r>
    </w:p>
    <w:p w14:paraId="12E62E50" w14:textId="77777777" w:rsidR="00365558" w:rsidRDefault="00365558">
      <w:pPr>
        <w:keepLines w:val="0"/>
        <w:numPr>
          <w:ilvl w:val="0"/>
          <w:numId w:val="35"/>
        </w:numPr>
        <w:suppressAutoHyphens w:val="0"/>
        <w:spacing w:before="0" w:line="240" w:lineRule="auto"/>
        <w:jc w:val="both"/>
        <w:rPr>
          <w:rFonts w:ascii="Calibri" w:eastAsia="Calibri" w:hAnsi="Calibri" w:cs="Calibri"/>
        </w:rPr>
      </w:pPr>
      <w:r>
        <w:rPr>
          <w:rFonts w:ascii="Calibri" w:eastAsia="Calibri" w:hAnsi="Calibri" w:cs="Calibri"/>
          <w:b/>
        </w:rPr>
        <w:t>Actions</w:t>
      </w:r>
      <w:r>
        <w:rPr>
          <w:rFonts w:ascii="Calibri" w:eastAsia="Calibri" w:hAnsi="Calibri" w:cs="Calibri"/>
        </w:rPr>
        <w:t>: to schedule reboots or power cycles in a multi-cloud environment including Public Cloud offerings.</w:t>
      </w:r>
    </w:p>
    <w:p w14:paraId="238B6FC2" w14:textId="77777777" w:rsidR="00365558" w:rsidRDefault="00365558" w:rsidP="00365558">
      <w:pPr>
        <w:jc w:val="both"/>
        <w:rPr>
          <w:rFonts w:ascii="Calibri" w:eastAsia="Calibri" w:hAnsi="Calibri" w:cs="Calibri"/>
        </w:rPr>
      </w:pPr>
    </w:p>
    <w:p w14:paraId="374B1DE6"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4BDF4399" wp14:editId="46A4097E">
            <wp:extent cx="5731200" cy="1549400"/>
            <wp:effectExtent l="0" t="0" r="0" b="0"/>
            <wp:docPr id="34" name="image2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4" name="image26.png" descr="A screenshot of a computer&#10;&#10;Description automatically generated"/>
                    <pic:cNvPicPr preferRelativeResize="0"/>
                  </pic:nvPicPr>
                  <pic:blipFill>
                    <a:blip r:embed="rId671"/>
                    <a:srcRect/>
                    <a:stretch>
                      <a:fillRect/>
                    </a:stretch>
                  </pic:blipFill>
                  <pic:spPr>
                    <a:xfrm>
                      <a:off x="0" y="0"/>
                      <a:ext cx="5731200" cy="1549400"/>
                    </a:xfrm>
                    <a:prstGeom prst="rect">
                      <a:avLst/>
                    </a:prstGeom>
                    <a:ln/>
                  </pic:spPr>
                </pic:pic>
              </a:graphicData>
            </a:graphic>
          </wp:inline>
        </w:drawing>
      </w:r>
    </w:p>
    <w:p w14:paraId="57C6D1C7"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35: Automation Central - Three types of automated jobs</w:t>
      </w:r>
    </w:p>
    <w:p w14:paraId="016A953D" w14:textId="77777777" w:rsidR="00365558" w:rsidRDefault="00365558" w:rsidP="00365558">
      <w:pPr>
        <w:jc w:val="both"/>
        <w:rPr>
          <w:rFonts w:ascii="Calibri" w:eastAsia="Calibri" w:hAnsi="Calibri" w:cs="Calibri"/>
        </w:rPr>
      </w:pPr>
      <w:r>
        <w:rPr>
          <w:rFonts w:ascii="Calibri" w:eastAsia="Calibri" w:hAnsi="Calibri" w:cs="Calibri"/>
        </w:rPr>
        <w:t xml:space="preserve">Creating an automated job is a </w:t>
      </w:r>
      <w:r>
        <w:rPr>
          <w:rFonts w:ascii="Calibri" w:eastAsia="Calibri" w:hAnsi="Calibri" w:cs="Calibri"/>
          <w:b/>
        </w:rPr>
        <w:t>four-step</w:t>
      </w:r>
      <w:r>
        <w:rPr>
          <w:rFonts w:ascii="Calibri" w:eastAsia="Calibri" w:hAnsi="Calibri" w:cs="Calibri"/>
        </w:rPr>
        <w:t xml:space="preserve"> process. The following screenshots illustrate each step using a Rightsizing job as an example.</w:t>
      </w:r>
    </w:p>
    <w:p w14:paraId="70EC05BF" w14:textId="77777777" w:rsidR="00365558" w:rsidRDefault="00365558" w:rsidP="00365558">
      <w:pPr>
        <w:jc w:val="both"/>
        <w:rPr>
          <w:rFonts w:ascii="Calibri" w:eastAsia="Calibri" w:hAnsi="Calibri" w:cs="Calibri"/>
        </w:rPr>
      </w:pPr>
      <w:r>
        <w:rPr>
          <w:rFonts w:ascii="Calibri" w:eastAsia="Calibri" w:hAnsi="Calibri" w:cs="Calibri"/>
        </w:rPr>
        <w:t xml:space="preserve">In the first step, "1-Rightsize Information", we define the </w:t>
      </w:r>
      <w:r>
        <w:rPr>
          <w:rFonts w:ascii="Calibri" w:eastAsia="Calibri" w:hAnsi="Calibri" w:cs="Calibri"/>
          <w:b/>
        </w:rPr>
        <w:t>specific action</w:t>
      </w:r>
      <w:r>
        <w:rPr>
          <w:rFonts w:ascii="Calibri" w:eastAsia="Calibri" w:hAnsi="Calibri" w:cs="Calibri"/>
        </w:rPr>
        <w:t xml:space="preserve"> to be performed. In the case of Rightsizing, we have the choice between Downsize and Scale-Up. In this step, the parameters for the selected action are also specified.</w:t>
      </w:r>
    </w:p>
    <w:p w14:paraId="29A56042" w14:textId="77777777" w:rsidR="00365558" w:rsidRDefault="00365558" w:rsidP="00365558">
      <w:pPr>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2B435D14" wp14:editId="1E0CEE55">
            <wp:extent cx="5731200" cy="2806700"/>
            <wp:effectExtent l="0" t="0" r="0" b="0"/>
            <wp:docPr id="35" name="image3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5" name="image39.png" descr="A screenshot of a computer&#10;&#10;Description automatically generated"/>
                    <pic:cNvPicPr preferRelativeResize="0"/>
                  </pic:nvPicPr>
                  <pic:blipFill>
                    <a:blip r:embed="rId672"/>
                    <a:srcRect/>
                    <a:stretch>
                      <a:fillRect/>
                    </a:stretch>
                  </pic:blipFill>
                  <pic:spPr>
                    <a:xfrm>
                      <a:off x="0" y="0"/>
                      <a:ext cx="5731200" cy="2806700"/>
                    </a:xfrm>
                    <a:prstGeom prst="rect">
                      <a:avLst/>
                    </a:prstGeom>
                    <a:ln/>
                  </pic:spPr>
                </pic:pic>
              </a:graphicData>
            </a:graphic>
          </wp:inline>
        </w:drawing>
      </w:r>
    </w:p>
    <w:p w14:paraId="486A8A56"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36: Automation Central - Creating a new job, step 1</w:t>
      </w:r>
    </w:p>
    <w:p w14:paraId="3A49CE39" w14:textId="77777777" w:rsidR="00365558" w:rsidRDefault="00365558" w:rsidP="00365558">
      <w:pPr>
        <w:jc w:val="both"/>
        <w:rPr>
          <w:rFonts w:ascii="Calibri" w:eastAsia="Calibri" w:hAnsi="Calibri" w:cs="Calibri"/>
        </w:rPr>
      </w:pPr>
      <w:r>
        <w:rPr>
          <w:rFonts w:ascii="Calibri" w:eastAsia="Calibri" w:hAnsi="Calibri" w:cs="Calibri"/>
        </w:rPr>
        <w:t xml:space="preserve">In the second step, we define which objects the job should be executed on. Special caution is required here to ensure that the </w:t>
      </w:r>
      <w:r>
        <w:rPr>
          <w:rFonts w:ascii="Calibri" w:eastAsia="Calibri" w:hAnsi="Calibri" w:cs="Calibri"/>
          <w:b/>
        </w:rPr>
        <w:t>scope</w:t>
      </w:r>
      <w:r>
        <w:rPr>
          <w:rFonts w:ascii="Calibri" w:eastAsia="Calibri" w:hAnsi="Calibri" w:cs="Calibri"/>
        </w:rPr>
        <w:t xml:space="preserve"> is not set too broadly, potentially affecting VMs that were not intended for automation.</w:t>
      </w:r>
    </w:p>
    <w:p w14:paraId="3C793766"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5F93031E" wp14:editId="711FF843">
            <wp:extent cx="5731200" cy="3632200"/>
            <wp:effectExtent l="0" t="0" r="0" b="0"/>
            <wp:docPr id="887197591" name="image20.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887197591" name="image20.png" descr="A screenshot of a computer&#10;&#10;Description automatically generated"/>
                    <pic:cNvPicPr preferRelativeResize="0"/>
                  </pic:nvPicPr>
                  <pic:blipFill>
                    <a:blip r:embed="rId673"/>
                    <a:srcRect/>
                    <a:stretch>
                      <a:fillRect/>
                    </a:stretch>
                  </pic:blipFill>
                  <pic:spPr>
                    <a:xfrm>
                      <a:off x="0" y="0"/>
                      <a:ext cx="5731200" cy="3632200"/>
                    </a:xfrm>
                    <a:prstGeom prst="rect">
                      <a:avLst/>
                    </a:prstGeom>
                    <a:ln/>
                  </pic:spPr>
                </pic:pic>
              </a:graphicData>
            </a:graphic>
          </wp:inline>
        </w:drawing>
      </w:r>
    </w:p>
    <w:p w14:paraId="114F23F7"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37: Automation Central - Creating a new job, step 2, selecting object(s)</w:t>
      </w:r>
    </w:p>
    <w:p w14:paraId="24238164" w14:textId="77777777" w:rsidR="00365558" w:rsidRDefault="00365558" w:rsidP="00365558">
      <w:pPr>
        <w:jc w:val="both"/>
        <w:rPr>
          <w:rFonts w:ascii="Calibri" w:eastAsia="Calibri" w:hAnsi="Calibri" w:cs="Calibri"/>
        </w:rPr>
      </w:pPr>
    </w:p>
    <w:p w14:paraId="012797D3" w14:textId="77777777" w:rsidR="00365558" w:rsidRDefault="00365558" w:rsidP="00365558">
      <w:r>
        <w:t xml:space="preserve">In the third step, we can set </w:t>
      </w:r>
      <w:r>
        <w:rPr>
          <w:b/>
        </w:rPr>
        <w:t>filters</w:t>
      </w:r>
      <w:r>
        <w:t xml:space="preserve"> to further refine the scope defined in the previous step. For example, a filter could be configured here to capture only VMs with a specific tag within the parent scope.</w:t>
      </w:r>
    </w:p>
    <w:p w14:paraId="66F8197F" w14:textId="77777777" w:rsidR="00365558" w:rsidRDefault="00365558" w:rsidP="00365558">
      <w:pPr>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57F04BE1" wp14:editId="728403D2">
            <wp:extent cx="5731200" cy="2082800"/>
            <wp:effectExtent l="0" t="0" r="0" b="0"/>
            <wp:docPr id="11" name="image8.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8.png" descr="A screenshot of a computer&#10;&#10;Description automatically generated"/>
                    <pic:cNvPicPr preferRelativeResize="0"/>
                  </pic:nvPicPr>
                  <pic:blipFill>
                    <a:blip r:embed="rId674"/>
                    <a:srcRect/>
                    <a:stretch>
                      <a:fillRect/>
                    </a:stretch>
                  </pic:blipFill>
                  <pic:spPr>
                    <a:xfrm>
                      <a:off x="0" y="0"/>
                      <a:ext cx="5731200" cy="2082800"/>
                    </a:xfrm>
                    <a:prstGeom prst="rect">
                      <a:avLst/>
                    </a:prstGeom>
                    <a:ln/>
                  </pic:spPr>
                </pic:pic>
              </a:graphicData>
            </a:graphic>
          </wp:inline>
        </w:drawing>
      </w:r>
    </w:p>
    <w:p w14:paraId="56F6FE8B" w14:textId="67F6EBBB"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38: Automation Central - Creating a new job, step 3, filtering criteria</w:t>
      </w:r>
    </w:p>
    <w:p w14:paraId="5C9004E5" w14:textId="77777777" w:rsidR="00365558" w:rsidRDefault="00365558" w:rsidP="00365558">
      <w:pPr>
        <w:jc w:val="both"/>
        <w:rPr>
          <w:rFonts w:ascii="Calibri" w:eastAsia="Calibri" w:hAnsi="Calibri" w:cs="Calibri"/>
        </w:rPr>
      </w:pPr>
      <w:r>
        <w:rPr>
          <w:rFonts w:ascii="Calibri" w:eastAsia="Calibri" w:hAnsi="Calibri" w:cs="Calibri"/>
        </w:rPr>
        <w:t xml:space="preserve">Finally, in the fourth step, the </w:t>
      </w:r>
      <w:r>
        <w:rPr>
          <w:rFonts w:ascii="Calibri" w:eastAsia="Calibri" w:hAnsi="Calibri" w:cs="Calibri"/>
          <w:b/>
        </w:rPr>
        <w:t>schedule</w:t>
      </w:r>
      <w:r>
        <w:rPr>
          <w:rFonts w:ascii="Calibri" w:eastAsia="Calibri" w:hAnsi="Calibri" w:cs="Calibri"/>
        </w:rPr>
        <w:t xml:space="preserve"> is defined to determine when the job should be executed.</w:t>
      </w:r>
    </w:p>
    <w:p w14:paraId="1C189C56"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4C02566C" wp14:editId="4D937544">
            <wp:extent cx="5731200" cy="3378200"/>
            <wp:effectExtent l="0" t="0" r="0" b="0"/>
            <wp:docPr id="43" name="image41.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3" name="image41.png" descr="A screenshot of a computer&#10;&#10;Description automatically generated"/>
                    <pic:cNvPicPr preferRelativeResize="0"/>
                  </pic:nvPicPr>
                  <pic:blipFill>
                    <a:blip r:embed="rId675"/>
                    <a:srcRect/>
                    <a:stretch>
                      <a:fillRect/>
                    </a:stretch>
                  </pic:blipFill>
                  <pic:spPr>
                    <a:xfrm>
                      <a:off x="0" y="0"/>
                      <a:ext cx="5731200" cy="3378200"/>
                    </a:xfrm>
                    <a:prstGeom prst="rect">
                      <a:avLst/>
                    </a:prstGeom>
                    <a:ln/>
                  </pic:spPr>
                </pic:pic>
              </a:graphicData>
            </a:graphic>
          </wp:inline>
        </w:drawing>
      </w:r>
    </w:p>
    <w:p w14:paraId="77324C3B" w14:textId="77777777" w:rsidR="00365558" w:rsidRDefault="00365558" w:rsidP="00365558">
      <w:pPr>
        <w:spacing w:after="200"/>
        <w:jc w:val="center"/>
        <w:rPr>
          <w:rFonts w:ascii="Calibri" w:eastAsia="Calibri" w:hAnsi="Calibri" w:cs="Calibri"/>
        </w:rPr>
      </w:pPr>
      <w:bookmarkStart w:id="86" w:name="_17dp8vu" w:colFirst="0" w:colLast="0"/>
      <w:bookmarkEnd w:id="86"/>
      <w:r>
        <w:rPr>
          <w:rFonts w:ascii="Calibri" w:eastAsia="Calibri" w:hAnsi="Calibri" w:cs="Calibri"/>
          <w:i/>
          <w:color w:val="44546A"/>
          <w:sz w:val="18"/>
          <w:szCs w:val="18"/>
        </w:rPr>
        <w:t>Figure 39: Automation Central - Creating a new job, final step 4, the schedule</w:t>
      </w:r>
    </w:p>
    <w:p w14:paraId="1BC34F89" w14:textId="77777777" w:rsidR="00365558" w:rsidRDefault="00365558" w:rsidP="00365558">
      <w:pPr>
        <w:jc w:val="both"/>
        <w:rPr>
          <w:rFonts w:ascii="Calibri" w:eastAsia="Calibri" w:hAnsi="Calibri" w:cs="Calibri"/>
        </w:rPr>
      </w:pPr>
      <w:r>
        <w:rPr>
          <w:rFonts w:ascii="Calibri" w:eastAsia="Calibri" w:hAnsi="Calibri" w:cs="Calibri"/>
        </w:rPr>
        <w:t>While Automation Central provides a convenient way to schedule routine VM operations, its capabilities are currently limited compared to more advanced automation tools like Aria Automation Orchestrator. However, as already stated, it offers a simple and centralized interface within Aria Operations for common VM lifecycle management tasks.</w:t>
      </w:r>
    </w:p>
    <w:p w14:paraId="2ECEF2D1" w14:textId="77777777" w:rsidR="00365558" w:rsidRDefault="00365558" w:rsidP="00365558">
      <w:pPr>
        <w:jc w:val="both"/>
        <w:rPr>
          <w:rFonts w:ascii="Calibri" w:eastAsia="Calibri" w:hAnsi="Calibri" w:cs="Calibri"/>
        </w:rPr>
      </w:pPr>
    </w:p>
    <w:p w14:paraId="544610AB" w14:textId="77777777" w:rsidR="00365558" w:rsidRDefault="00365558" w:rsidP="002113A7">
      <w:pPr>
        <w:pStyle w:val="Heading4"/>
      </w:pPr>
      <w:bookmarkStart w:id="87" w:name="_3as4poj" w:colFirst="0" w:colLast="0"/>
      <w:bookmarkEnd w:id="87"/>
      <w:r>
        <w:lastRenderedPageBreak/>
        <w:t>Incoming Communication</w:t>
      </w:r>
    </w:p>
    <w:p w14:paraId="1EFA5AAC" w14:textId="68997958" w:rsidR="00365558" w:rsidRDefault="00365558" w:rsidP="00365558">
      <w:r>
        <w:t>Even though Aria Operations offers extensive possibilities with the Management Pack for Aria Automation Orchestrator and the Aria Operations Webhooks to control various systems and perform diverse automation tasks, these solutions are fundamentally 'fire-and-forget' or open-loop approaches as depicted in the following figure. This means that once an automation task is initiated, it runs to completion without ongoing feedback or adjustments based on real-time conditions.</w:t>
      </w:r>
    </w:p>
    <w:p w14:paraId="05753734"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540F038A" wp14:editId="2D0693C9">
            <wp:extent cx="5731200" cy="1282700"/>
            <wp:effectExtent l="0" t="0" r="0" b="0"/>
            <wp:docPr id="44" name="image37.png" descr="A diagram of a flowchart&#10;&#10;Description automatically generated"/>
            <wp:cNvGraphicFramePr/>
            <a:graphic xmlns:a="http://schemas.openxmlformats.org/drawingml/2006/main">
              <a:graphicData uri="http://schemas.openxmlformats.org/drawingml/2006/picture">
                <pic:pic xmlns:pic="http://schemas.openxmlformats.org/drawingml/2006/picture">
                  <pic:nvPicPr>
                    <pic:cNvPr id="44" name="image37.png" descr="A diagram of a flowchart&#10;&#10;Description automatically generated"/>
                    <pic:cNvPicPr preferRelativeResize="0"/>
                  </pic:nvPicPr>
                  <pic:blipFill>
                    <a:blip r:embed="rId676"/>
                    <a:srcRect/>
                    <a:stretch>
                      <a:fillRect/>
                    </a:stretch>
                  </pic:blipFill>
                  <pic:spPr>
                    <a:xfrm>
                      <a:off x="0" y="0"/>
                      <a:ext cx="5731200" cy="1282700"/>
                    </a:xfrm>
                    <a:prstGeom prst="rect">
                      <a:avLst/>
                    </a:prstGeom>
                    <a:ln/>
                  </pic:spPr>
                </pic:pic>
              </a:graphicData>
            </a:graphic>
          </wp:inline>
        </w:drawing>
      </w:r>
    </w:p>
    <w:p w14:paraId="7CD37AA3"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40: Open Control Loop</w:t>
      </w:r>
    </w:p>
    <w:p w14:paraId="5814BA9F" w14:textId="77777777" w:rsidR="00365558" w:rsidRDefault="00365558" w:rsidP="00365558">
      <w:r>
        <w:t>Naturally, we can design the primary workflow to execute other workflows and integrate additional systems to enhance the overall automation process. However, the question arises: how do we close the loop back to Aria Operations? What mechanisms are available to return to Aria Operations and obtain further information? Is it possible to extend Aria Operations with custom object types and metrics? The answer is straightforward: yes, it is possible.</w:t>
      </w:r>
    </w:p>
    <w:p w14:paraId="2E4845E5" w14:textId="77777777" w:rsidR="00365558" w:rsidRDefault="00365558" w:rsidP="00365558">
      <w:r>
        <w:t>By leveraging the Application Programming Interface (API), we can create a feedback loop that allows automated tasks to receive data from Aria Operations and make informed decisions based on the latest information. This capability enables more dynamic and responsive automation, ensuring that the system can adapt to changing conditions.</w:t>
      </w:r>
    </w:p>
    <w:p w14:paraId="25AE3DC1" w14:textId="77777777" w:rsidR="00365558" w:rsidRDefault="00365558" w:rsidP="00365558">
      <w:pPr>
        <w:jc w:val="both"/>
        <w:rPr>
          <w:rFonts w:ascii="Calibri" w:eastAsia="Calibri" w:hAnsi="Calibri" w:cs="Calibri"/>
        </w:rPr>
      </w:pPr>
    </w:p>
    <w:p w14:paraId="2883ED9B" w14:textId="77777777" w:rsidR="00365558" w:rsidRDefault="00365558" w:rsidP="002113A7">
      <w:pPr>
        <w:pStyle w:val="Heading5"/>
      </w:pPr>
      <w:bookmarkStart w:id="88" w:name="_1pxezwc" w:colFirst="0" w:colLast="0"/>
      <w:bookmarkEnd w:id="88"/>
      <w:r>
        <w:t>REST API</w:t>
      </w:r>
    </w:p>
    <w:p w14:paraId="683F1AA3" w14:textId="07D490FA" w:rsidR="00365558" w:rsidRDefault="00365558" w:rsidP="00365558">
      <w:r>
        <w:t>Aria Operations, in line with contemporary enterprise solutions, provides a comprehensive REST API for programmatic interaction with the platform. Since the release of version 8.2, VMware has enhanced accessibility to the REST API documentation by integrating Swagger UI. This interactive documentation is now available on every Aria Operations instance, offering developers and administrators direct access to API specifications and testing capabilities.</w:t>
      </w:r>
    </w:p>
    <w:p w14:paraId="57EDDC6B" w14:textId="77777777" w:rsidR="00365558" w:rsidRDefault="00365558" w:rsidP="00365558">
      <w:pPr>
        <w:jc w:val="both"/>
        <w:rPr>
          <w:rFonts w:ascii="Calibri" w:eastAsia="Calibri" w:hAnsi="Calibri" w:cs="Calibri"/>
        </w:rPr>
      </w:pPr>
      <w:r>
        <w:rPr>
          <w:rFonts w:ascii="Calibri" w:eastAsia="Calibri" w:hAnsi="Calibri" w:cs="Calibri"/>
        </w:rPr>
        <w:t>The REST API documentation can be accessed through the following URL on any Aria Operations deployment:</w:t>
      </w:r>
    </w:p>
    <w:p w14:paraId="5B2DE2B7" w14:textId="77777777" w:rsidR="00365558" w:rsidRDefault="00365558" w:rsidP="00365558">
      <w:pPr>
        <w:pStyle w:val="Code"/>
      </w:pPr>
      <w:r>
        <w:t>https://&lt;AriaOps FQDN&gt;/suite-api/doc/swagger-ui.html</w:t>
      </w:r>
    </w:p>
    <w:p w14:paraId="0A5F6B43" w14:textId="77777777" w:rsidR="00365558" w:rsidRDefault="00365558" w:rsidP="00365558">
      <w:pPr>
        <w:jc w:val="both"/>
        <w:rPr>
          <w:rFonts w:ascii="Calibri" w:eastAsia="Calibri" w:hAnsi="Calibri" w:cs="Calibri"/>
        </w:rPr>
      </w:pPr>
      <w:r>
        <w:rPr>
          <w:rFonts w:ascii="Calibri" w:eastAsia="Calibri" w:hAnsi="Calibri" w:cs="Calibri"/>
        </w:rPr>
        <w:t>This integration of Swagger UI not only simplifies API exploration but also promotes more efficient development and integration processes, allowing users to interact with the API directly from the documentation interface.</w:t>
      </w:r>
    </w:p>
    <w:p w14:paraId="09A2A895" w14:textId="77777777" w:rsidR="00365558" w:rsidRDefault="00365558" w:rsidP="00365558">
      <w:pPr>
        <w:rPr>
          <w:rFonts w:ascii="Calibri" w:eastAsia="Calibri" w:hAnsi="Calibri" w:cs="Calibri"/>
        </w:rPr>
      </w:pPr>
      <w:r>
        <w:rPr>
          <w:rFonts w:ascii="Calibri" w:eastAsia="Calibri" w:hAnsi="Calibri" w:cs="Calibri"/>
        </w:rPr>
        <w:t xml:space="preserve">The next image shows the landing page of the </w:t>
      </w:r>
      <w:r>
        <w:rPr>
          <w:rFonts w:ascii="Calibri" w:eastAsia="Calibri" w:hAnsi="Calibri" w:cs="Calibri"/>
          <w:b/>
        </w:rPr>
        <w:t>Suite API Swagger</w:t>
      </w:r>
      <w:r>
        <w:rPr>
          <w:rFonts w:ascii="Calibri" w:eastAsia="Calibri" w:hAnsi="Calibri" w:cs="Calibri"/>
        </w:rPr>
        <w:t xml:space="preserve"> documentation, which offers very simple navigation and an overview of the available methods.</w:t>
      </w:r>
    </w:p>
    <w:p w14:paraId="402A1B4B" w14:textId="77777777" w:rsidR="00365558" w:rsidRDefault="00365558" w:rsidP="00365558">
      <w:pPr>
        <w:keepNext/>
        <w:jc w:val="center"/>
        <w:rPr>
          <w:rFonts w:ascii="Calibri" w:eastAsia="Calibri" w:hAnsi="Calibri" w:cs="Calibri"/>
        </w:rPr>
      </w:pPr>
      <w:r>
        <w:rPr>
          <w:rFonts w:ascii="Calibri" w:eastAsia="Calibri" w:hAnsi="Calibri" w:cs="Calibri"/>
          <w:noProof/>
        </w:rPr>
        <w:lastRenderedPageBreak/>
        <w:drawing>
          <wp:inline distT="0" distB="0" distL="0" distR="0" wp14:anchorId="45CEA113" wp14:editId="23061E5C">
            <wp:extent cx="5731510" cy="3472180"/>
            <wp:effectExtent l="0" t="0" r="0" b="0"/>
            <wp:docPr id="1992551027" name="image48.pn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8.png" descr="Graphical user interface, application, Teams&#10;&#10;Description automatically generated"/>
                    <pic:cNvPicPr preferRelativeResize="0"/>
                  </pic:nvPicPr>
                  <pic:blipFill>
                    <a:blip r:embed="rId677"/>
                    <a:srcRect/>
                    <a:stretch>
                      <a:fillRect/>
                    </a:stretch>
                  </pic:blipFill>
                  <pic:spPr>
                    <a:xfrm>
                      <a:off x="0" y="0"/>
                      <a:ext cx="5731510" cy="3472180"/>
                    </a:xfrm>
                    <a:prstGeom prst="rect">
                      <a:avLst/>
                    </a:prstGeom>
                    <a:ln/>
                  </pic:spPr>
                </pic:pic>
              </a:graphicData>
            </a:graphic>
          </wp:inline>
        </w:drawing>
      </w:r>
    </w:p>
    <w:p w14:paraId="2A65EACF" w14:textId="735DC04B" w:rsidR="00365558" w:rsidRDefault="00365558" w:rsidP="00365558">
      <w:pPr>
        <w:pBdr>
          <w:top w:val="nil"/>
          <w:left w:val="nil"/>
          <w:bottom w:val="nil"/>
          <w:right w:val="nil"/>
          <w:between w:val="nil"/>
        </w:pBdr>
        <w:spacing w:after="200"/>
        <w:jc w:val="center"/>
        <w:rPr>
          <w:rFonts w:ascii="Calibri" w:eastAsia="Calibri" w:hAnsi="Calibri" w:cs="Calibri"/>
        </w:rPr>
      </w:pPr>
      <w:r>
        <w:rPr>
          <w:rFonts w:ascii="Calibri" w:eastAsia="Calibri" w:hAnsi="Calibri" w:cs="Calibri"/>
          <w:i/>
          <w:color w:val="44546A"/>
          <w:sz w:val="18"/>
          <w:szCs w:val="18"/>
        </w:rPr>
        <w:t>Figure 41: Aria Operations Swagger UI Suite-API documentation.</w:t>
      </w:r>
    </w:p>
    <w:p w14:paraId="22EDC385" w14:textId="1869F5A7" w:rsidR="00365558" w:rsidRDefault="00365558" w:rsidP="00365558">
      <w:r>
        <w:t>The Aria Operations REST API provides comprehensive programmatic access to all entities managed by the platform, including their associated metrics, properties, and Aria Operations constructs such as Alert and Symptom Definitions and Recommendations. With appropriate authorization, users can not only extract data from Aria Operations but also introduce new information into the system.</w:t>
      </w:r>
    </w:p>
    <w:p w14:paraId="16728143" w14:textId="77777777" w:rsidR="00365558" w:rsidRDefault="00365558" w:rsidP="00365558">
      <w:r>
        <w:t>This capability extends to the creation of entirely new custom objects, either of existing or new types, complete with their unique sets of metrics and properties. Furthermore, users can enhance existing objects already collected by Aria Operations adapter instances with custom metrics and properties.</w:t>
      </w:r>
    </w:p>
    <w:p w14:paraId="41D5A6CE" w14:textId="77777777" w:rsidR="00365558" w:rsidRDefault="00365558" w:rsidP="00365558">
      <w:r>
        <w:t>The API offers methods to programmatically manipulate, create, or delete various Aria Operations constructs, including but not limited to Alert and Symptom Definitions, Adapter Configurations, and Super Metrics.</w:t>
      </w:r>
    </w:p>
    <w:p w14:paraId="3C6D00E8" w14:textId="77777777" w:rsidR="00365558" w:rsidRDefault="00365558" w:rsidP="00365558">
      <w:r>
        <w:t>As of the current release, the API supports both XML and JSON formats for data exchange, with JSON being the preferred and recommended format due to its efficiency and widespread adoption in modern web services.</w:t>
      </w:r>
    </w:p>
    <w:p w14:paraId="3CC8967A" w14:textId="77777777" w:rsidR="00365558" w:rsidRDefault="00365558" w:rsidP="00365558">
      <w:r>
        <w:t>This robust API framework enables developers and administrators to integrate Aria Operations seamlessly with other systems, automate complex workflows, and extend the platform's capabilities to meet specific organizational requirements.</w:t>
      </w:r>
    </w:p>
    <w:p w14:paraId="7641AA1F" w14:textId="407E173C" w:rsidR="00365558" w:rsidRDefault="00365558" w:rsidP="00365558">
      <w:r>
        <w:t>Swagger UI provides an intuitive interface for testing available API methods before implementing them in code. Whether utilizing Swagger UI or working directly within the codebase, the initial step involves authentication. In the context of programmatic access, Aria Operations requires the use of the 'acquire' POST method to obtain an object containing an authentication token and its associated validity period. This token is then utilized in subsequent REST API calls to maintain a secure session.</w:t>
      </w:r>
    </w:p>
    <w:p w14:paraId="5028655E" w14:textId="77777777" w:rsidR="00365558" w:rsidRDefault="00365558" w:rsidP="00365558">
      <w:r>
        <w:t>The authentication process can be visualized and tested through Swagger UI, which offers a user-friendly representation of the 'acquire token' method. This interactive documentation not only facilitates understanding of the API structure but also allows for real-time testing of API endpoints, ensuring developers can validate their authentication approach before full implementation.</w:t>
      </w:r>
    </w:p>
    <w:p w14:paraId="38C59599" w14:textId="77777777" w:rsidR="00365558" w:rsidRDefault="00365558" w:rsidP="00365558">
      <w:pPr>
        <w:jc w:val="both"/>
        <w:rPr>
          <w:rFonts w:ascii="Calibri" w:eastAsia="Calibri" w:hAnsi="Calibri" w:cs="Calibri"/>
        </w:rPr>
      </w:pPr>
      <w:r>
        <w:rPr>
          <w:rFonts w:ascii="Calibri" w:eastAsia="Calibri" w:hAnsi="Calibri" w:cs="Calibri"/>
        </w:rPr>
        <w:lastRenderedPageBreak/>
        <w:t>Figure 42 illustrates the 'acquire token' method as presented in Swagger UI, demonstrating the required parameters and expected responses for successful authentication.</w:t>
      </w:r>
    </w:p>
    <w:p w14:paraId="0F08EF3E"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3CC77BB3" wp14:editId="706056F1">
            <wp:extent cx="5731200" cy="2247900"/>
            <wp:effectExtent l="0" t="0" r="0" b="0"/>
            <wp:docPr id="18" name="image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3.png" descr="A screenshot of a computer&#10;&#10;Description automatically generated"/>
                    <pic:cNvPicPr preferRelativeResize="0"/>
                  </pic:nvPicPr>
                  <pic:blipFill>
                    <a:blip r:embed="rId678"/>
                    <a:srcRect/>
                    <a:stretch>
                      <a:fillRect/>
                    </a:stretch>
                  </pic:blipFill>
                  <pic:spPr>
                    <a:xfrm>
                      <a:off x="0" y="0"/>
                      <a:ext cx="5731200" cy="2247900"/>
                    </a:xfrm>
                    <a:prstGeom prst="rect">
                      <a:avLst/>
                    </a:prstGeom>
                    <a:ln/>
                  </pic:spPr>
                </pic:pic>
              </a:graphicData>
            </a:graphic>
          </wp:inline>
        </w:drawing>
      </w:r>
    </w:p>
    <w:p w14:paraId="64CEDD23"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42: Acquire token REST API call.</w:t>
      </w:r>
    </w:p>
    <w:p w14:paraId="6F0669B8" w14:textId="1446D9E3" w:rsidR="00365558" w:rsidRDefault="00365558" w:rsidP="00365558">
      <w:r>
        <w:t>This approach to API exploration and authentication setup exemplifies the robust and developer-friendly nature of Aria Operations' API infrastructure, enabling efficient integration and custom solution development.</w:t>
      </w:r>
    </w:p>
    <w:p w14:paraId="6412A829" w14:textId="0E30E84F" w:rsidR="00365558" w:rsidRDefault="00365558" w:rsidP="00365558">
      <w:r>
        <w:t>The Swagger UI provides an efficient mechanism for identifying the appropriate API function. Users can utilize the search functionality by entering relevant keywords, which then filters and displays the available options. Figure 43 illustrates a curated list (shortened) of accessible methods pertaining to Aria Operations Alerts, demonstrating the intuitive nature of the Swagger interface.</w:t>
      </w:r>
    </w:p>
    <w:p w14:paraId="3ACA1186"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1F09EB46" wp14:editId="3AF43BFC">
            <wp:extent cx="5860260" cy="3852766"/>
            <wp:effectExtent l="0" t="0" r="0" b="0"/>
            <wp:docPr id="14" name="image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9.png" descr="A screenshot of a computer&#10;&#10;Description automatically generated"/>
                    <pic:cNvPicPr preferRelativeResize="0"/>
                  </pic:nvPicPr>
                  <pic:blipFill>
                    <a:blip r:embed="rId679"/>
                    <a:srcRect/>
                    <a:stretch>
                      <a:fillRect/>
                    </a:stretch>
                  </pic:blipFill>
                  <pic:spPr>
                    <a:xfrm>
                      <a:off x="0" y="0"/>
                      <a:ext cx="5860260" cy="3852766"/>
                    </a:xfrm>
                    <a:prstGeom prst="rect">
                      <a:avLst/>
                    </a:prstGeom>
                    <a:ln/>
                  </pic:spPr>
                </pic:pic>
              </a:graphicData>
            </a:graphic>
          </wp:inline>
        </w:drawing>
      </w:r>
    </w:p>
    <w:p w14:paraId="750F1958"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43: Finding method in the Swagger UI documentation.</w:t>
      </w:r>
    </w:p>
    <w:p w14:paraId="5F4C32BD" w14:textId="6F10DB0D" w:rsidR="00365558" w:rsidRDefault="00365558" w:rsidP="00365558">
      <w:r>
        <w:lastRenderedPageBreak/>
        <w:t>This search-driven approach to API exploration not only streamlines the development process but also enhances the overall user experience, allowing developers to quickly locate and understand the specific endpoints required for their integration or automation tasks. The Swagger UI's interactive documentation serves as a valuable resource, bridging the gap between API specification and practical implementation in the context of Aria Operations.</w:t>
      </w:r>
    </w:p>
    <w:p w14:paraId="09435A8D" w14:textId="3194FCEF" w:rsidR="00365558" w:rsidRDefault="00365558" w:rsidP="00365558">
      <w:r>
        <w:t>The Swagger UI provides a straightforward method for identifying the appropriate function. By simply entering your search term, you can observe the available options. The following illustration presents a condensed list of accessible methods related to Aria Operations Alerts.</w:t>
      </w:r>
    </w:p>
    <w:p w14:paraId="77F5772F"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699D0D9B" wp14:editId="015F324A">
            <wp:extent cx="5880263" cy="3656634"/>
            <wp:effectExtent l="0" t="0" r="0" b="0"/>
            <wp:docPr id="12" name="image15.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15.png" descr="A screenshot of a computer&#10;&#10;Description automatically generated"/>
                    <pic:cNvPicPr preferRelativeResize="0"/>
                  </pic:nvPicPr>
                  <pic:blipFill>
                    <a:blip r:embed="rId680"/>
                    <a:srcRect/>
                    <a:stretch>
                      <a:fillRect/>
                    </a:stretch>
                  </pic:blipFill>
                  <pic:spPr>
                    <a:xfrm>
                      <a:off x="0" y="0"/>
                      <a:ext cx="5880263" cy="3656634"/>
                    </a:xfrm>
                    <a:prstGeom prst="rect">
                      <a:avLst/>
                    </a:prstGeom>
                    <a:ln/>
                  </pic:spPr>
                </pic:pic>
              </a:graphicData>
            </a:graphic>
          </wp:inline>
        </w:drawing>
      </w:r>
    </w:p>
    <w:p w14:paraId="1EEA4D79"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Figure 44: Add Stats REST POST call example.</w:t>
      </w:r>
    </w:p>
    <w:p w14:paraId="1DAAD720" w14:textId="77777777" w:rsidR="00365558" w:rsidRDefault="00365558" w:rsidP="00365558">
      <w:pPr>
        <w:jc w:val="both"/>
        <w:rPr>
          <w:rFonts w:ascii="Calibri" w:eastAsia="Calibri" w:hAnsi="Calibri" w:cs="Calibri"/>
        </w:rPr>
      </w:pPr>
      <w:r>
        <w:rPr>
          <w:rFonts w:ascii="Calibri" w:eastAsia="Calibri" w:hAnsi="Calibri" w:cs="Calibri"/>
        </w:rPr>
        <w:t>In a concise example, we will examine the structure of a JSON payload, also referred to as the body, required to append a new metric and a new property to an existing object, in this case, an ESXi host, via the API.</w:t>
      </w:r>
    </w:p>
    <w:p w14:paraId="3E0BBAFF" w14:textId="77777777" w:rsidR="00365558" w:rsidRDefault="00365558" w:rsidP="00365558">
      <w:pPr>
        <w:pStyle w:val="Code"/>
      </w:pPr>
      <w:r>
        <w:t>{</w:t>
      </w:r>
    </w:p>
    <w:p w14:paraId="63119057" w14:textId="77777777" w:rsidR="00365558" w:rsidRDefault="00365558" w:rsidP="00365558">
      <w:pPr>
        <w:pStyle w:val="Code"/>
      </w:pPr>
      <w:r>
        <w:t xml:space="preserve">   </w:t>
      </w:r>
      <w:r>
        <w:rPr>
          <w:color w:val="A31515"/>
        </w:rPr>
        <w:t>"stat-content"</w:t>
      </w:r>
      <w:r>
        <w:t>: [</w:t>
      </w:r>
    </w:p>
    <w:p w14:paraId="33DB534A" w14:textId="77777777" w:rsidR="00365558" w:rsidRDefault="00365558" w:rsidP="00365558">
      <w:pPr>
        <w:pStyle w:val="Code"/>
      </w:pPr>
      <w:r>
        <w:t xml:space="preserve">       {</w:t>
      </w:r>
    </w:p>
    <w:p w14:paraId="00171720" w14:textId="77777777" w:rsidR="00365558" w:rsidRDefault="00365558" w:rsidP="00365558">
      <w:pPr>
        <w:pStyle w:val="Code"/>
      </w:pPr>
      <w:r>
        <w:t xml:space="preserve">           </w:t>
      </w:r>
      <w:r>
        <w:rPr>
          <w:color w:val="A31515"/>
        </w:rPr>
        <w:t>"statKey"</w:t>
      </w:r>
      <w:r>
        <w:t xml:space="preserve">: </w:t>
      </w:r>
      <w:r>
        <w:rPr>
          <w:color w:val="0451A5"/>
        </w:rPr>
        <w:t>"CustomMetrics|Fan01|Speed"</w:t>
      </w:r>
      <w:r>
        <w:t>,</w:t>
      </w:r>
    </w:p>
    <w:p w14:paraId="10DEE6EB" w14:textId="77777777" w:rsidR="00365558" w:rsidRDefault="00365558" w:rsidP="00365558">
      <w:pPr>
        <w:pStyle w:val="Code"/>
      </w:pPr>
      <w:r>
        <w:t xml:space="preserve">           </w:t>
      </w:r>
      <w:r>
        <w:rPr>
          <w:color w:val="A31515"/>
        </w:rPr>
        <w:t>"timestamps"</w:t>
      </w:r>
      <w:r>
        <w:t>: [</w:t>
      </w:r>
    </w:p>
    <w:p w14:paraId="524D7301" w14:textId="77777777" w:rsidR="00365558" w:rsidRDefault="00365558" w:rsidP="00365558">
      <w:pPr>
        <w:pStyle w:val="Code"/>
        <w:rPr>
          <w:i/>
          <w:color w:val="F26B3A"/>
        </w:rPr>
      </w:pPr>
      <w:r>
        <w:t xml:space="preserve">               </w:t>
      </w:r>
      <w:r>
        <w:rPr>
          <w:i/>
          <w:color w:val="F26B3A"/>
        </w:rPr>
        <w:t>{{epoch}}</w:t>
      </w:r>
    </w:p>
    <w:p w14:paraId="0041C640" w14:textId="77777777" w:rsidR="00365558" w:rsidRDefault="00365558" w:rsidP="00365558">
      <w:pPr>
        <w:pStyle w:val="Code"/>
      </w:pPr>
      <w:r>
        <w:t xml:space="preserve">           ],</w:t>
      </w:r>
    </w:p>
    <w:p w14:paraId="765F4131" w14:textId="77777777" w:rsidR="00365558" w:rsidRDefault="00365558" w:rsidP="00365558">
      <w:pPr>
        <w:pStyle w:val="Code"/>
      </w:pPr>
      <w:r>
        <w:t xml:space="preserve">           </w:t>
      </w:r>
      <w:r>
        <w:rPr>
          <w:color w:val="A31515"/>
        </w:rPr>
        <w:t>"data"</w:t>
      </w:r>
      <w:r>
        <w:t>: [</w:t>
      </w:r>
    </w:p>
    <w:p w14:paraId="3F54DAA1" w14:textId="77777777" w:rsidR="00365558" w:rsidRDefault="00365558" w:rsidP="00365558">
      <w:pPr>
        <w:pStyle w:val="Code"/>
        <w:rPr>
          <w:color w:val="098658"/>
        </w:rPr>
      </w:pPr>
      <w:r>
        <w:t xml:space="preserve">               </w:t>
      </w:r>
      <w:r>
        <w:rPr>
          <w:color w:val="098658"/>
        </w:rPr>
        <w:t>1700.0</w:t>
      </w:r>
    </w:p>
    <w:p w14:paraId="35543505" w14:textId="77777777" w:rsidR="00365558" w:rsidRDefault="00365558" w:rsidP="00365558">
      <w:pPr>
        <w:pStyle w:val="Code"/>
      </w:pPr>
      <w:r>
        <w:t xml:space="preserve">           ],</w:t>
      </w:r>
    </w:p>
    <w:p w14:paraId="7A82D52F" w14:textId="77777777" w:rsidR="00365558" w:rsidRDefault="00365558" w:rsidP="00365558">
      <w:pPr>
        <w:pStyle w:val="Code"/>
      </w:pPr>
      <w:r>
        <w:t xml:space="preserve">           </w:t>
      </w:r>
      <w:r>
        <w:rPr>
          <w:color w:val="A31515"/>
        </w:rPr>
        <w:t>"others"</w:t>
      </w:r>
      <w:r>
        <w:t>: [],</w:t>
      </w:r>
    </w:p>
    <w:p w14:paraId="08395A26" w14:textId="77777777" w:rsidR="00365558" w:rsidRDefault="00365558" w:rsidP="00365558">
      <w:pPr>
        <w:pStyle w:val="Code"/>
      </w:pPr>
      <w:r>
        <w:t xml:space="preserve">           </w:t>
      </w:r>
      <w:r>
        <w:rPr>
          <w:color w:val="A31515"/>
        </w:rPr>
        <w:t>"otherAttributes"</w:t>
      </w:r>
      <w:r>
        <w:t>: {}</w:t>
      </w:r>
    </w:p>
    <w:p w14:paraId="1B4410D7" w14:textId="77777777" w:rsidR="00365558" w:rsidRDefault="00365558" w:rsidP="00365558">
      <w:pPr>
        <w:pStyle w:val="Code"/>
      </w:pPr>
      <w:r>
        <w:t xml:space="preserve">       }</w:t>
      </w:r>
    </w:p>
    <w:p w14:paraId="1D46C1F4" w14:textId="77777777" w:rsidR="00365558" w:rsidRDefault="00365558" w:rsidP="00365558">
      <w:pPr>
        <w:pStyle w:val="Code"/>
      </w:pPr>
      <w:r>
        <w:t xml:space="preserve">   ]</w:t>
      </w:r>
    </w:p>
    <w:p w14:paraId="3E8B69CF" w14:textId="77777777" w:rsidR="00365558" w:rsidRDefault="00365558" w:rsidP="00365558">
      <w:pPr>
        <w:pStyle w:val="Code"/>
        <w:rPr>
          <w:rFonts w:ascii="Calibri" w:eastAsia="Calibri" w:hAnsi="Calibri" w:cs="Calibri"/>
        </w:rPr>
      </w:pPr>
      <w:r>
        <w:t>}</w:t>
      </w:r>
    </w:p>
    <w:p w14:paraId="0566FE93" w14:textId="77777777" w:rsidR="00365558" w:rsidRDefault="00365558" w:rsidP="00365558">
      <w:r>
        <w:lastRenderedPageBreak/>
        <w:t xml:space="preserve">Please note that this example was executed in Postman, utilizing an </w:t>
      </w:r>
      <w:r>
        <w:rPr>
          <w:rFonts w:ascii="Courier New" w:eastAsia="Courier New" w:hAnsi="Courier New" w:cs="Courier New"/>
          <w:i/>
          <w:color w:val="F26B3A"/>
          <w:sz w:val="21"/>
          <w:szCs w:val="21"/>
        </w:rPr>
        <w:t>{{epoch}}</w:t>
      </w:r>
      <w:r>
        <w:t xml:space="preserve"> variable for determining the current timestamp. This variable contains the result of a pre-request script executed at runtime.</w:t>
      </w:r>
    </w:p>
    <w:p w14:paraId="5B40EEBE" w14:textId="77777777" w:rsidR="00365558" w:rsidRDefault="00365558" w:rsidP="00365558">
      <w:pPr>
        <w:jc w:val="both"/>
        <w:rPr>
          <w:rFonts w:ascii="Calibri" w:eastAsia="Calibri" w:hAnsi="Calibri" w:cs="Calibri"/>
        </w:rPr>
      </w:pPr>
      <w:r>
        <w:rPr>
          <w:rFonts w:ascii="Calibri" w:eastAsia="Calibri" w:hAnsi="Calibri" w:cs="Calibri"/>
        </w:rPr>
        <w:t>The script code in Postman:</w:t>
      </w:r>
    </w:p>
    <w:p w14:paraId="6513E8B4" w14:textId="77777777" w:rsidR="00365558" w:rsidRDefault="00365558" w:rsidP="00365558">
      <w:pPr>
        <w:pStyle w:val="Code"/>
      </w:pPr>
      <w:r>
        <w:rPr>
          <w:b/>
          <w:color w:val="800555"/>
        </w:rPr>
        <w:t>var</w:t>
      </w:r>
      <w:r>
        <w:t xml:space="preserve"> epoch = (</w:t>
      </w:r>
      <w:r>
        <w:rPr>
          <w:b/>
          <w:color w:val="800555"/>
        </w:rPr>
        <w:t>new</w:t>
      </w:r>
      <w:r>
        <w:t xml:space="preserve"> </w:t>
      </w:r>
      <w:r>
        <w:rPr>
          <w:color w:val="008080"/>
        </w:rPr>
        <w:t>Date</w:t>
      </w:r>
      <w:r>
        <w:t>).getTime();</w:t>
      </w:r>
    </w:p>
    <w:p w14:paraId="47D340FE" w14:textId="77777777" w:rsidR="00365558" w:rsidRDefault="00365558" w:rsidP="00365558">
      <w:pPr>
        <w:pStyle w:val="Code"/>
        <w:rPr>
          <w:rFonts w:ascii="Calibri" w:eastAsia="Calibri" w:hAnsi="Calibri" w:cs="Calibri"/>
        </w:rPr>
      </w:pPr>
      <w:r>
        <w:t>postman.setEnvironmentVariable(</w:t>
      </w:r>
      <w:r>
        <w:rPr>
          <w:color w:val="2A00FF"/>
        </w:rPr>
        <w:t>"epoch"</w:t>
      </w:r>
      <w:r>
        <w:t>, epoch);</w:t>
      </w:r>
    </w:p>
    <w:p w14:paraId="0E7136EE" w14:textId="77777777" w:rsidR="00365558" w:rsidRDefault="00365558" w:rsidP="00365558">
      <w:pPr>
        <w:jc w:val="both"/>
        <w:rPr>
          <w:rFonts w:ascii="Calibri" w:eastAsia="Calibri" w:hAnsi="Calibri" w:cs="Calibri"/>
        </w:rPr>
      </w:pPr>
      <w:r>
        <w:rPr>
          <w:rFonts w:ascii="Calibri" w:eastAsia="Calibri" w:hAnsi="Calibri" w:cs="Calibri"/>
        </w:rPr>
        <w:t>The corresponding curl command (FQDN, ObjectID and the Token have been shortened):</w:t>
      </w:r>
    </w:p>
    <w:p w14:paraId="2854F618" w14:textId="77777777" w:rsidR="00365558" w:rsidRDefault="00365558" w:rsidP="00365558">
      <w:pPr>
        <w:pStyle w:val="Code"/>
      </w:pPr>
      <w:r>
        <w:t>curl --location 'https://vrops/suite-api/api/resources/18xxx2/stats' \</w:t>
      </w:r>
    </w:p>
    <w:p w14:paraId="5E71C1F2" w14:textId="77777777" w:rsidR="00365558" w:rsidRDefault="00365558" w:rsidP="00365558">
      <w:pPr>
        <w:pStyle w:val="Code"/>
      </w:pPr>
      <w:r>
        <w:t>--header 'Content-Type: application/json' \</w:t>
      </w:r>
    </w:p>
    <w:p w14:paraId="4D2A48D7" w14:textId="77777777" w:rsidR="00365558" w:rsidRDefault="00365558" w:rsidP="00365558">
      <w:pPr>
        <w:pStyle w:val="Code"/>
      </w:pPr>
      <w:r>
        <w:t>--header 'Accept: application/json' \</w:t>
      </w:r>
    </w:p>
    <w:p w14:paraId="6A393778" w14:textId="77777777" w:rsidR="00365558" w:rsidRDefault="00365558" w:rsidP="00365558">
      <w:pPr>
        <w:pStyle w:val="Code"/>
      </w:pPr>
      <w:r>
        <w:t>--header 'Authorization: vRealizeOpsToken f0xxx1' \</w:t>
      </w:r>
    </w:p>
    <w:p w14:paraId="3011EEDB" w14:textId="77777777" w:rsidR="00365558" w:rsidRDefault="00365558" w:rsidP="00365558">
      <w:pPr>
        <w:pStyle w:val="Code"/>
      </w:pPr>
      <w:r>
        <w:t>--data '{</w:t>
      </w:r>
    </w:p>
    <w:p w14:paraId="3B050F7E" w14:textId="77777777" w:rsidR="00365558" w:rsidRDefault="00365558" w:rsidP="00365558">
      <w:pPr>
        <w:pStyle w:val="Code"/>
      </w:pPr>
      <w:r>
        <w:t xml:space="preserve">    "stat-content": [</w:t>
      </w:r>
    </w:p>
    <w:p w14:paraId="4C3016A3" w14:textId="77777777" w:rsidR="00365558" w:rsidRDefault="00365558" w:rsidP="00365558">
      <w:pPr>
        <w:pStyle w:val="Code"/>
      </w:pPr>
      <w:r>
        <w:t xml:space="preserve">        {</w:t>
      </w:r>
    </w:p>
    <w:p w14:paraId="6BE13817" w14:textId="77777777" w:rsidR="00365558" w:rsidRDefault="00365558" w:rsidP="00365558">
      <w:pPr>
        <w:pStyle w:val="Code"/>
      </w:pPr>
      <w:r>
        <w:t xml:space="preserve">            "statKey": "CustomMetrics|Fan01|Speed",</w:t>
      </w:r>
    </w:p>
    <w:p w14:paraId="3A31B222" w14:textId="77777777" w:rsidR="00365558" w:rsidRDefault="00365558" w:rsidP="00365558">
      <w:pPr>
        <w:pStyle w:val="Code"/>
      </w:pPr>
      <w:r>
        <w:t xml:space="preserve">            "timestamps": [</w:t>
      </w:r>
    </w:p>
    <w:p w14:paraId="1F8B8BDC" w14:textId="77777777" w:rsidR="00365558" w:rsidRDefault="00365558" w:rsidP="00365558">
      <w:pPr>
        <w:pStyle w:val="Code"/>
      </w:pPr>
      <w:r>
        <w:t xml:space="preserve">                1720088952741</w:t>
      </w:r>
    </w:p>
    <w:p w14:paraId="478131AA" w14:textId="77777777" w:rsidR="00365558" w:rsidRDefault="00365558" w:rsidP="00365558">
      <w:pPr>
        <w:pStyle w:val="Code"/>
      </w:pPr>
      <w:r>
        <w:t xml:space="preserve">            ],</w:t>
      </w:r>
    </w:p>
    <w:p w14:paraId="425B302F" w14:textId="77777777" w:rsidR="00365558" w:rsidRDefault="00365558" w:rsidP="00365558">
      <w:pPr>
        <w:pStyle w:val="Code"/>
      </w:pPr>
      <w:r>
        <w:t xml:space="preserve">            "data": [</w:t>
      </w:r>
    </w:p>
    <w:p w14:paraId="3F54445B" w14:textId="77777777" w:rsidR="00365558" w:rsidRDefault="00365558" w:rsidP="00365558">
      <w:pPr>
        <w:pStyle w:val="Code"/>
      </w:pPr>
      <w:r>
        <w:t xml:space="preserve">                1700.0</w:t>
      </w:r>
    </w:p>
    <w:p w14:paraId="1ECF2343" w14:textId="77777777" w:rsidR="00365558" w:rsidRDefault="00365558" w:rsidP="00365558">
      <w:pPr>
        <w:pStyle w:val="Code"/>
      </w:pPr>
      <w:r>
        <w:t xml:space="preserve">            ],</w:t>
      </w:r>
    </w:p>
    <w:p w14:paraId="0B8890C4" w14:textId="77777777" w:rsidR="00365558" w:rsidRDefault="00365558" w:rsidP="00365558">
      <w:pPr>
        <w:pStyle w:val="Code"/>
      </w:pPr>
      <w:r>
        <w:t xml:space="preserve">            "others": [],</w:t>
      </w:r>
    </w:p>
    <w:p w14:paraId="1126775D" w14:textId="77777777" w:rsidR="00365558" w:rsidRDefault="00365558" w:rsidP="00365558">
      <w:pPr>
        <w:pStyle w:val="Code"/>
      </w:pPr>
      <w:r>
        <w:t xml:space="preserve">            "otherAttributes": {}</w:t>
      </w:r>
    </w:p>
    <w:p w14:paraId="0BBDDB31" w14:textId="77777777" w:rsidR="00365558" w:rsidRDefault="00365558" w:rsidP="00365558">
      <w:pPr>
        <w:pStyle w:val="Code"/>
      </w:pPr>
      <w:r>
        <w:t xml:space="preserve">        }</w:t>
      </w:r>
    </w:p>
    <w:p w14:paraId="0D8EA751" w14:textId="77777777" w:rsidR="00365558" w:rsidRDefault="00365558" w:rsidP="00365558">
      <w:pPr>
        <w:pStyle w:val="Code"/>
      </w:pPr>
      <w:r>
        <w:t xml:space="preserve">    ]</w:t>
      </w:r>
    </w:p>
    <w:p w14:paraId="34B590F7" w14:textId="77777777" w:rsidR="00365558" w:rsidRDefault="00365558" w:rsidP="00365558">
      <w:pPr>
        <w:pStyle w:val="Code"/>
        <w:rPr>
          <w:rFonts w:ascii="Roboto Mono" w:eastAsia="Roboto Mono" w:hAnsi="Roboto Mono" w:cs="Roboto Mono"/>
        </w:rPr>
      </w:pPr>
      <w:r>
        <w:t>}'</w:t>
      </w:r>
    </w:p>
    <w:p w14:paraId="34871299" w14:textId="77777777" w:rsidR="00365558" w:rsidRDefault="00365558" w:rsidP="00365558">
      <w:pPr>
        <w:jc w:val="both"/>
        <w:rPr>
          <w:rFonts w:ascii="Calibri" w:eastAsia="Calibri" w:hAnsi="Calibri" w:cs="Calibri"/>
        </w:rPr>
      </w:pPr>
      <w:r>
        <w:rPr>
          <w:rFonts w:ascii="Calibri" w:eastAsia="Calibri" w:hAnsi="Calibri" w:cs="Calibri"/>
        </w:rPr>
        <w:t>And this is how the result looks like in the Aria Operations UI.</w:t>
      </w:r>
    </w:p>
    <w:p w14:paraId="3CE13A45"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68F903D4" wp14:editId="3C1903B8">
            <wp:extent cx="6091636" cy="2252534"/>
            <wp:effectExtent l="0" t="0" r="0" b="0"/>
            <wp:docPr id="31" name="image2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29.png" descr="A screenshot of a computer&#10;&#10;Description automatically generated"/>
                    <pic:cNvPicPr preferRelativeResize="0"/>
                  </pic:nvPicPr>
                  <pic:blipFill>
                    <a:blip r:embed="rId681"/>
                    <a:srcRect/>
                    <a:stretch>
                      <a:fillRect/>
                    </a:stretch>
                  </pic:blipFill>
                  <pic:spPr>
                    <a:xfrm>
                      <a:off x="0" y="0"/>
                      <a:ext cx="6091636" cy="2252534"/>
                    </a:xfrm>
                    <a:prstGeom prst="rect">
                      <a:avLst/>
                    </a:prstGeom>
                    <a:ln/>
                  </pic:spPr>
                </pic:pic>
              </a:graphicData>
            </a:graphic>
          </wp:inline>
        </w:drawing>
      </w:r>
    </w:p>
    <w:p w14:paraId="3C706675" w14:textId="386729D0"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 xml:space="preserve">Figure 45: Custom Metrics in Aria Operations UI </w:t>
      </w:r>
    </w:p>
    <w:p w14:paraId="3F17640E" w14:textId="77777777" w:rsidR="00365558" w:rsidRDefault="00365558" w:rsidP="00365558">
      <w:pPr>
        <w:jc w:val="both"/>
        <w:rPr>
          <w:rFonts w:ascii="Calibri" w:eastAsia="Calibri" w:hAnsi="Calibri" w:cs="Calibri"/>
        </w:rPr>
      </w:pPr>
      <w:r>
        <w:rPr>
          <w:rFonts w:ascii="Calibri" w:eastAsia="Calibri" w:hAnsi="Calibri" w:cs="Calibri"/>
        </w:rPr>
        <w:t>Example of a JSON body showing how to add a custom property:</w:t>
      </w:r>
    </w:p>
    <w:p w14:paraId="7F6646D9" w14:textId="77777777" w:rsidR="00365558" w:rsidRDefault="00365558" w:rsidP="00365558">
      <w:pPr>
        <w:pStyle w:val="Code"/>
      </w:pPr>
      <w:r>
        <w:t>{</w:t>
      </w:r>
    </w:p>
    <w:p w14:paraId="11B8E3E7" w14:textId="77777777" w:rsidR="00365558" w:rsidRDefault="00365558" w:rsidP="00365558">
      <w:pPr>
        <w:pStyle w:val="Code"/>
      </w:pPr>
      <w:r>
        <w:t xml:space="preserve">   </w:t>
      </w:r>
      <w:r>
        <w:rPr>
          <w:color w:val="A31515"/>
        </w:rPr>
        <w:t>"property-content"</w:t>
      </w:r>
      <w:r>
        <w:t>: [</w:t>
      </w:r>
    </w:p>
    <w:p w14:paraId="7D0BCC23" w14:textId="77777777" w:rsidR="00365558" w:rsidRDefault="00365558" w:rsidP="00365558">
      <w:pPr>
        <w:pStyle w:val="Code"/>
      </w:pPr>
      <w:r>
        <w:t xml:space="preserve">       {</w:t>
      </w:r>
    </w:p>
    <w:p w14:paraId="48A355E6" w14:textId="77777777" w:rsidR="00365558" w:rsidRDefault="00365558" w:rsidP="00365558">
      <w:pPr>
        <w:pStyle w:val="Code"/>
      </w:pPr>
      <w:r>
        <w:t xml:space="preserve">           </w:t>
      </w:r>
      <w:r>
        <w:rPr>
          <w:color w:val="A31515"/>
        </w:rPr>
        <w:t>"statKey"</w:t>
      </w:r>
      <w:r>
        <w:t xml:space="preserve">: </w:t>
      </w:r>
      <w:r>
        <w:rPr>
          <w:color w:val="0451A5"/>
        </w:rPr>
        <w:t>"CustomProps|Fan01|Status"</w:t>
      </w:r>
      <w:r>
        <w:t>,</w:t>
      </w:r>
    </w:p>
    <w:p w14:paraId="3D2323B5" w14:textId="77777777" w:rsidR="00365558" w:rsidRDefault="00365558" w:rsidP="00365558">
      <w:pPr>
        <w:pStyle w:val="Code"/>
      </w:pPr>
      <w:r>
        <w:t xml:space="preserve">           </w:t>
      </w:r>
      <w:r>
        <w:rPr>
          <w:color w:val="A31515"/>
        </w:rPr>
        <w:t>"timestamps"</w:t>
      </w:r>
      <w:r>
        <w:t>: [</w:t>
      </w:r>
    </w:p>
    <w:p w14:paraId="081DB7B7" w14:textId="77777777" w:rsidR="00365558" w:rsidRDefault="00365558" w:rsidP="00365558">
      <w:pPr>
        <w:pStyle w:val="Code"/>
        <w:rPr>
          <w:i/>
          <w:color w:val="F26B3A"/>
        </w:rPr>
      </w:pPr>
      <w:r>
        <w:t xml:space="preserve">               </w:t>
      </w:r>
      <w:r>
        <w:rPr>
          <w:i/>
          <w:color w:val="F26B3A"/>
        </w:rPr>
        <w:t>{{epoch}}</w:t>
      </w:r>
    </w:p>
    <w:p w14:paraId="771D9C9A" w14:textId="77777777" w:rsidR="00365558" w:rsidRDefault="00365558" w:rsidP="00365558">
      <w:pPr>
        <w:pStyle w:val="Code"/>
      </w:pPr>
      <w:r>
        <w:t xml:space="preserve">           ],</w:t>
      </w:r>
    </w:p>
    <w:p w14:paraId="460DB7D5" w14:textId="77777777" w:rsidR="00365558" w:rsidRDefault="00365558" w:rsidP="00365558">
      <w:pPr>
        <w:pStyle w:val="Code"/>
      </w:pPr>
      <w:r>
        <w:lastRenderedPageBreak/>
        <w:t xml:space="preserve">           </w:t>
      </w:r>
      <w:r>
        <w:rPr>
          <w:color w:val="A31515"/>
        </w:rPr>
        <w:t>"values"</w:t>
      </w:r>
      <w:r>
        <w:t>: [</w:t>
      </w:r>
    </w:p>
    <w:p w14:paraId="175231D6" w14:textId="77777777" w:rsidR="00365558" w:rsidRDefault="00365558" w:rsidP="00365558">
      <w:pPr>
        <w:pStyle w:val="Code"/>
        <w:rPr>
          <w:color w:val="0451A5"/>
        </w:rPr>
      </w:pPr>
      <w:r>
        <w:t xml:space="preserve">               </w:t>
      </w:r>
      <w:r>
        <w:rPr>
          <w:color w:val="0451A5"/>
        </w:rPr>
        <w:t>"ON"</w:t>
      </w:r>
    </w:p>
    <w:p w14:paraId="474E8ED9" w14:textId="77777777" w:rsidR="00365558" w:rsidRDefault="00365558" w:rsidP="00365558">
      <w:pPr>
        <w:pStyle w:val="Code"/>
      </w:pPr>
      <w:r>
        <w:t xml:space="preserve">           ],</w:t>
      </w:r>
    </w:p>
    <w:p w14:paraId="2BCAE5D6" w14:textId="77777777" w:rsidR="00365558" w:rsidRDefault="00365558" w:rsidP="00365558">
      <w:pPr>
        <w:pStyle w:val="Code"/>
      </w:pPr>
      <w:r>
        <w:t xml:space="preserve">           </w:t>
      </w:r>
      <w:r>
        <w:rPr>
          <w:color w:val="A31515"/>
        </w:rPr>
        <w:t>"others"</w:t>
      </w:r>
      <w:r>
        <w:t>: [],</w:t>
      </w:r>
    </w:p>
    <w:p w14:paraId="21E015C4" w14:textId="77777777" w:rsidR="00365558" w:rsidRDefault="00365558" w:rsidP="00365558">
      <w:pPr>
        <w:pStyle w:val="Code"/>
      </w:pPr>
      <w:r>
        <w:t xml:space="preserve">           </w:t>
      </w:r>
      <w:r>
        <w:rPr>
          <w:color w:val="A31515"/>
        </w:rPr>
        <w:t>"otherAttributes"</w:t>
      </w:r>
      <w:r>
        <w:t>: {}</w:t>
      </w:r>
    </w:p>
    <w:p w14:paraId="2CAFBD92" w14:textId="77777777" w:rsidR="00365558" w:rsidRDefault="00365558" w:rsidP="00365558">
      <w:pPr>
        <w:pStyle w:val="Code"/>
      </w:pPr>
      <w:r>
        <w:t xml:space="preserve">       }</w:t>
      </w:r>
    </w:p>
    <w:p w14:paraId="6D085ACF" w14:textId="77777777" w:rsidR="00365558" w:rsidRDefault="00365558" w:rsidP="00365558">
      <w:pPr>
        <w:pStyle w:val="Code"/>
      </w:pPr>
      <w:r>
        <w:t xml:space="preserve">   ]</w:t>
      </w:r>
    </w:p>
    <w:p w14:paraId="7490B00E" w14:textId="77777777" w:rsidR="00365558" w:rsidRDefault="00365558" w:rsidP="00365558">
      <w:pPr>
        <w:pStyle w:val="Code"/>
      </w:pPr>
      <w:r>
        <w:t>}</w:t>
      </w:r>
    </w:p>
    <w:p w14:paraId="54C2EE68" w14:textId="77777777" w:rsidR="00365558" w:rsidRDefault="00365558" w:rsidP="00365558">
      <w:pPr>
        <w:jc w:val="both"/>
        <w:rPr>
          <w:rFonts w:ascii="Calibri" w:eastAsia="Calibri" w:hAnsi="Calibri" w:cs="Calibri"/>
        </w:rPr>
      </w:pPr>
      <w:r>
        <w:rPr>
          <w:rFonts w:ascii="Calibri" w:eastAsia="Calibri" w:hAnsi="Calibri" w:cs="Calibri"/>
        </w:rPr>
        <w:t>The corresponding curl command (FQDN, ObjectID and the Token have been shortened):</w:t>
      </w:r>
    </w:p>
    <w:p w14:paraId="5540DE93" w14:textId="77777777" w:rsidR="00365558" w:rsidRDefault="00365558" w:rsidP="00365558">
      <w:pPr>
        <w:pStyle w:val="Code"/>
      </w:pPr>
      <w:r>
        <w:t>curl --location 'https://vrops/suite-api/api/resources/18xxx2/properties' \</w:t>
      </w:r>
    </w:p>
    <w:p w14:paraId="34A7A297" w14:textId="77777777" w:rsidR="00365558" w:rsidRDefault="00365558" w:rsidP="00365558">
      <w:pPr>
        <w:pStyle w:val="Code"/>
      </w:pPr>
      <w:r>
        <w:t>--header 'Content-Type: application/json' \</w:t>
      </w:r>
    </w:p>
    <w:p w14:paraId="1E1557FE" w14:textId="77777777" w:rsidR="00365558" w:rsidRDefault="00365558" w:rsidP="00365558">
      <w:pPr>
        <w:pStyle w:val="Code"/>
      </w:pPr>
      <w:r>
        <w:t>--header 'Accept: application/json' \</w:t>
      </w:r>
    </w:p>
    <w:p w14:paraId="33DD7CA6" w14:textId="77777777" w:rsidR="00365558" w:rsidRDefault="00365558" w:rsidP="00365558">
      <w:pPr>
        <w:pStyle w:val="Code"/>
      </w:pPr>
      <w:r>
        <w:t>--header 'Authorization: vRealizeOpsToken f0xxx1' \</w:t>
      </w:r>
    </w:p>
    <w:p w14:paraId="5303A9D2" w14:textId="77777777" w:rsidR="00365558" w:rsidRDefault="00365558" w:rsidP="00365558">
      <w:pPr>
        <w:pStyle w:val="Code"/>
      </w:pPr>
      <w:r>
        <w:t>--data '{</w:t>
      </w:r>
    </w:p>
    <w:p w14:paraId="4E96BBFF" w14:textId="77777777" w:rsidR="00365558" w:rsidRDefault="00365558" w:rsidP="00365558">
      <w:pPr>
        <w:pStyle w:val="Code"/>
      </w:pPr>
      <w:r>
        <w:t xml:space="preserve">    "property-content": [</w:t>
      </w:r>
    </w:p>
    <w:p w14:paraId="07B71642" w14:textId="77777777" w:rsidR="00365558" w:rsidRDefault="00365558" w:rsidP="00365558">
      <w:pPr>
        <w:pStyle w:val="Code"/>
      </w:pPr>
      <w:r>
        <w:t xml:space="preserve">        {</w:t>
      </w:r>
    </w:p>
    <w:p w14:paraId="15DD95AE" w14:textId="77777777" w:rsidR="00365558" w:rsidRDefault="00365558" w:rsidP="00365558">
      <w:pPr>
        <w:pStyle w:val="Code"/>
      </w:pPr>
      <w:r>
        <w:t xml:space="preserve">            "statKey": "CustomProps|Fan01|Status",</w:t>
      </w:r>
    </w:p>
    <w:p w14:paraId="70C3F46C" w14:textId="77777777" w:rsidR="00365558" w:rsidRDefault="00365558" w:rsidP="00365558">
      <w:pPr>
        <w:pStyle w:val="Code"/>
      </w:pPr>
      <w:r>
        <w:t xml:space="preserve">            "timestamps": [</w:t>
      </w:r>
    </w:p>
    <w:p w14:paraId="2884C6A0" w14:textId="77777777" w:rsidR="00365558" w:rsidRDefault="00365558" w:rsidP="00365558">
      <w:pPr>
        <w:pStyle w:val="Code"/>
      </w:pPr>
      <w:r>
        <w:t xml:space="preserve">                1720099341117</w:t>
      </w:r>
    </w:p>
    <w:p w14:paraId="08C4B77A" w14:textId="77777777" w:rsidR="00365558" w:rsidRDefault="00365558" w:rsidP="00365558">
      <w:pPr>
        <w:pStyle w:val="Code"/>
      </w:pPr>
      <w:r>
        <w:t xml:space="preserve">            ],</w:t>
      </w:r>
    </w:p>
    <w:p w14:paraId="7DBF8481" w14:textId="77777777" w:rsidR="00365558" w:rsidRDefault="00365558" w:rsidP="00365558">
      <w:pPr>
        <w:pStyle w:val="Code"/>
      </w:pPr>
      <w:r>
        <w:t xml:space="preserve">            "values": [</w:t>
      </w:r>
    </w:p>
    <w:p w14:paraId="374B4A1E" w14:textId="77777777" w:rsidR="00365558" w:rsidRDefault="00365558" w:rsidP="00365558">
      <w:pPr>
        <w:pStyle w:val="Code"/>
      </w:pPr>
      <w:r>
        <w:t xml:space="preserve">                "ON"</w:t>
      </w:r>
    </w:p>
    <w:p w14:paraId="5E67211C" w14:textId="77777777" w:rsidR="00365558" w:rsidRDefault="00365558" w:rsidP="00365558">
      <w:pPr>
        <w:pStyle w:val="Code"/>
      </w:pPr>
      <w:r>
        <w:t xml:space="preserve">            ],</w:t>
      </w:r>
    </w:p>
    <w:p w14:paraId="356E2290" w14:textId="77777777" w:rsidR="00365558" w:rsidRDefault="00365558" w:rsidP="00365558">
      <w:pPr>
        <w:pStyle w:val="Code"/>
      </w:pPr>
      <w:r>
        <w:t xml:space="preserve">            "others": [],</w:t>
      </w:r>
    </w:p>
    <w:p w14:paraId="5D30BDA9" w14:textId="77777777" w:rsidR="00365558" w:rsidRDefault="00365558" w:rsidP="00365558">
      <w:pPr>
        <w:pStyle w:val="Code"/>
      </w:pPr>
      <w:r>
        <w:t xml:space="preserve">            "otherAttributes": {}</w:t>
      </w:r>
    </w:p>
    <w:p w14:paraId="31E8E3F2" w14:textId="77777777" w:rsidR="00365558" w:rsidRDefault="00365558" w:rsidP="00365558">
      <w:pPr>
        <w:pStyle w:val="Code"/>
      </w:pPr>
      <w:r>
        <w:t xml:space="preserve">        }</w:t>
      </w:r>
    </w:p>
    <w:p w14:paraId="4E7D95CD" w14:textId="77777777" w:rsidR="00365558" w:rsidRDefault="00365558" w:rsidP="00365558">
      <w:pPr>
        <w:pStyle w:val="Code"/>
      </w:pPr>
      <w:r>
        <w:t xml:space="preserve">    ]</w:t>
      </w:r>
    </w:p>
    <w:p w14:paraId="42E8BFFA" w14:textId="77777777" w:rsidR="00365558" w:rsidRDefault="00365558" w:rsidP="00365558">
      <w:pPr>
        <w:pStyle w:val="Code"/>
        <w:rPr>
          <w:rFonts w:ascii="Calibri" w:eastAsia="Calibri" w:hAnsi="Calibri" w:cs="Calibri"/>
        </w:rPr>
      </w:pPr>
      <w:r>
        <w:t>}'</w:t>
      </w:r>
    </w:p>
    <w:p w14:paraId="76199FE0" w14:textId="77777777" w:rsidR="00365558" w:rsidRDefault="00365558" w:rsidP="00365558">
      <w:pPr>
        <w:jc w:val="both"/>
        <w:rPr>
          <w:rFonts w:ascii="Calibri" w:eastAsia="Calibri" w:hAnsi="Calibri" w:cs="Calibri"/>
        </w:rPr>
      </w:pPr>
      <w:r>
        <w:rPr>
          <w:rFonts w:ascii="Calibri" w:eastAsia="Calibri" w:hAnsi="Calibri" w:cs="Calibri"/>
        </w:rPr>
        <w:t>And the representation in the UI:</w:t>
      </w:r>
    </w:p>
    <w:p w14:paraId="50174E35"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1EF52628" wp14:editId="26B08496">
            <wp:extent cx="5731200" cy="2082800"/>
            <wp:effectExtent l="0" t="0" r="0" b="0"/>
            <wp:docPr id="42" name="image4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2" name="image43.png" descr="A screenshot of a computer&#10;&#10;Description automatically generated"/>
                    <pic:cNvPicPr preferRelativeResize="0"/>
                  </pic:nvPicPr>
                  <pic:blipFill>
                    <a:blip r:embed="rId682"/>
                    <a:srcRect/>
                    <a:stretch>
                      <a:fillRect/>
                    </a:stretch>
                  </pic:blipFill>
                  <pic:spPr>
                    <a:xfrm>
                      <a:off x="0" y="0"/>
                      <a:ext cx="5731200" cy="2082800"/>
                    </a:xfrm>
                    <a:prstGeom prst="rect">
                      <a:avLst/>
                    </a:prstGeom>
                    <a:ln/>
                  </pic:spPr>
                </pic:pic>
              </a:graphicData>
            </a:graphic>
          </wp:inline>
        </w:drawing>
      </w:r>
    </w:p>
    <w:p w14:paraId="29202E95"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 xml:space="preserve">Figure 46: Custom Property in Aria Operations UI </w:t>
      </w:r>
    </w:p>
    <w:p w14:paraId="52A7D01C" w14:textId="062C3932" w:rsidR="00365558" w:rsidRDefault="007A3E4C" w:rsidP="007A3E4C">
      <w:pPr>
        <w:jc w:val="both"/>
      </w:pPr>
      <w:r>
        <w:rPr>
          <w:rFonts w:ascii="Calibri" w:eastAsia="Calibri" w:hAnsi="Calibri" w:cs="Calibri"/>
        </w:rPr>
        <w:t>T</w:t>
      </w:r>
      <w:r w:rsidR="00365558">
        <w:rPr>
          <w:rFonts w:ascii="Calibri" w:eastAsia="Calibri" w:hAnsi="Calibri" w:cs="Calibri"/>
        </w:rPr>
        <w:t xml:space="preserve">he available API methods are divided into two distinct groups: </w:t>
      </w:r>
      <w:r w:rsidR="00365558">
        <w:t>the public API definitions</w:t>
      </w:r>
      <w:r>
        <w:t xml:space="preserve"> and </w:t>
      </w:r>
      <w:r w:rsidR="00365558">
        <w:t>the internal API.</w:t>
      </w:r>
    </w:p>
    <w:p w14:paraId="0AE7B50A" w14:textId="77777777" w:rsidR="00365558" w:rsidRDefault="00365558" w:rsidP="00365558">
      <w:pPr>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5F3F4234" wp14:editId="5CDB2C28">
            <wp:extent cx="5530215" cy="1901586"/>
            <wp:effectExtent l="0" t="0" r="0" b="0"/>
            <wp:docPr id="20" name="image4.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0" name="image4.png" descr="A screenshot of a computer&#10;&#10;Description automatically generated"/>
                    <pic:cNvPicPr preferRelativeResize="0"/>
                  </pic:nvPicPr>
                  <pic:blipFill>
                    <a:blip r:embed="rId683"/>
                    <a:srcRect/>
                    <a:stretch>
                      <a:fillRect/>
                    </a:stretch>
                  </pic:blipFill>
                  <pic:spPr>
                    <a:xfrm>
                      <a:off x="0" y="0"/>
                      <a:ext cx="5530215" cy="1901586"/>
                    </a:xfrm>
                    <a:prstGeom prst="rect">
                      <a:avLst/>
                    </a:prstGeom>
                    <a:ln/>
                  </pic:spPr>
                </pic:pic>
              </a:graphicData>
            </a:graphic>
          </wp:inline>
        </w:drawing>
      </w:r>
    </w:p>
    <w:p w14:paraId="76190590" w14:textId="77777777" w:rsidR="00365558" w:rsidRDefault="00365558" w:rsidP="00365558">
      <w:pPr>
        <w:spacing w:after="200"/>
        <w:jc w:val="center"/>
        <w:rPr>
          <w:rFonts w:ascii="Calibri" w:eastAsia="Calibri" w:hAnsi="Calibri" w:cs="Calibri"/>
        </w:rPr>
      </w:pPr>
      <w:r>
        <w:rPr>
          <w:rFonts w:ascii="Calibri" w:eastAsia="Calibri" w:hAnsi="Calibri" w:cs="Calibri"/>
          <w:i/>
          <w:color w:val="44546A"/>
          <w:sz w:val="18"/>
          <w:szCs w:val="18"/>
        </w:rPr>
        <w:t xml:space="preserve">Figure 47: Public and Internal API </w:t>
      </w:r>
    </w:p>
    <w:p w14:paraId="38F769B6" w14:textId="77777777" w:rsidR="00365558" w:rsidRDefault="00365558" w:rsidP="00365558">
      <w:pPr>
        <w:jc w:val="both"/>
        <w:rPr>
          <w:rFonts w:ascii="Calibri" w:eastAsia="Calibri" w:hAnsi="Calibri" w:cs="Calibri"/>
        </w:rPr>
      </w:pPr>
      <w:r>
        <w:rPr>
          <w:rFonts w:ascii="Calibri" w:eastAsia="Calibri" w:hAnsi="Calibri" w:cs="Calibri"/>
        </w:rPr>
        <w:t>While the public API is considered stable and supported, the internal API methods should be used with caution. Please note that the internal API methods may be subject to change or removal in future releases without prior notice. Utilizing the internal API is done at the user's own risk.</w:t>
      </w:r>
    </w:p>
    <w:p w14:paraId="069F4376" w14:textId="1D46B27E" w:rsidR="00365558" w:rsidRDefault="00365558" w:rsidP="00365558">
      <w:pPr>
        <w:jc w:val="both"/>
        <w:rPr>
          <w:rFonts w:ascii="Calibri" w:eastAsia="Calibri" w:hAnsi="Calibri" w:cs="Calibri"/>
        </w:rPr>
      </w:pPr>
      <w:r>
        <w:rPr>
          <w:rFonts w:ascii="Calibri" w:eastAsia="Calibri" w:hAnsi="Calibri" w:cs="Calibri"/>
        </w:rPr>
        <w:t xml:space="preserve">One remarkable use case leveraging the Aria Operations REST API is the vRealize Operations Export Tool (vrops-export), developed by </w:t>
      </w:r>
      <w:hyperlink r:id="rId684" w:history="1">
        <w:r w:rsidRPr="007A3E4C">
          <w:rPr>
            <w:rStyle w:val="Hyperlink"/>
            <w:rFonts w:ascii="Calibri" w:eastAsia="Calibri" w:hAnsi="Calibri" w:cs="Calibri"/>
          </w:rPr>
          <w:t>Pontus Rydin</w:t>
        </w:r>
      </w:hyperlink>
      <w:r>
        <w:rPr>
          <w:rFonts w:ascii="Calibri" w:eastAsia="Calibri" w:hAnsi="Calibri" w:cs="Calibri"/>
        </w:rPr>
        <w:t>. This utility facilitates the export of data from Aria Operations.</w:t>
      </w:r>
    </w:p>
    <w:p w14:paraId="3D154C6D" w14:textId="04E0239B" w:rsidR="00365558" w:rsidRPr="007A3E4C" w:rsidRDefault="00365558" w:rsidP="007A3E4C">
      <w:pPr>
        <w:jc w:val="both"/>
        <w:rPr>
          <w:rFonts w:ascii="Calibri" w:eastAsia="Calibri" w:hAnsi="Calibri" w:cs="Calibri"/>
        </w:rPr>
      </w:pPr>
      <w:r>
        <w:rPr>
          <w:rFonts w:ascii="Calibri" w:eastAsia="Calibri" w:hAnsi="Calibri" w:cs="Calibri"/>
        </w:rPr>
        <w:t xml:space="preserve">The latest version, as of the time of writing these words, can be found </w:t>
      </w:r>
      <w:hyperlink r:id="rId685" w:history="1">
        <w:r w:rsidRPr="007A3E4C">
          <w:rPr>
            <w:rStyle w:val="Hyperlink"/>
            <w:rFonts w:ascii="Calibri" w:eastAsia="Calibri" w:hAnsi="Calibri" w:cs="Calibri"/>
          </w:rPr>
          <w:t>here</w:t>
        </w:r>
      </w:hyperlink>
      <w:r>
        <w:rPr>
          <w:rFonts w:ascii="Calibri" w:eastAsia="Calibri" w:hAnsi="Calibri" w:cs="Calibri"/>
        </w:rPr>
        <w:t>.</w:t>
      </w:r>
    </w:p>
    <w:p w14:paraId="7521B854" w14:textId="77777777" w:rsidR="00365558" w:rsidRDefault="00365558" w:rsidP="002113A7">
      <w:pPr>
        <w:pStyle w:val="Heading4"/>
      </w:pPr>
      <w:bookmarkStart w:id="89" w:name="_49x2ik5" w:colFirst="0" w:colLast="0"/>
      <w:bookmarkEnd w:id="89"/>
      <w:r>
        <w:t>Closing the Loop - Callbacks</w:t>
      </w:r>
    </w:p>
    <w:p w14:paraId="29A95A57" w14:textId="34B74BFB" w:rsidR="00365558" w:rsidRDefault="00365558" w:rsidP="00365558">
      <w:pPr>
        <w:rPr>
          <w:rFonts w:ascii="Calibri" w:eastAsia="Calibri" w:hAnsi="Calibri" w:cs="Calibri"/>
        </w:rPr>
      </w:pPr>
      <w:r>
        <w:rPr>
          <w:rFonts w:ascii="Calibri" w:eastAsia="Calibri" w:hAnsi="Calibri" w:cs="Calibri"/>
        </w:rPr>
        <w:t>With the ability to connect back to Aria Operations to retrieve data or push custom information, we can finally close the loop to achieve a fully featured closed-control loop. The following diagram represents our closed-loop control system, incorporating all concepts we have learned in the previous sections of this chapter.</w:t>
      </w:r>
    </w:p>
    <w:p w14:paraId="60FB7DC4" w14:textId="77777777" w:rsidR="00365558" w:rsidRDefault="00365558" w:rsidP="00365558">
      <w:pPr>
        <w:jc w:val="center"/>
        <w:rPr>
          <w:rFonts w:ascii="Calibri" w:eastAsia="Calibri" w:hAnsi="Calibri" w:cs="Calibri"/>
        </w:rPr>
      </w:pPr>
      <w:r>
        <w:rPr>
          <w:rFonts w:ascii="Calibri" w:eastAsia="Calibri" w:hAnsi="Calibri" w:cs="Calibri"/>
          <w:noProof/>
        </w:rPr>
        <w:drawing>
          <wp:inline distT="114300" distB="114300" distL="114300" distR="114300" wp14:anchorId="3FAC97D8" wp14:editId="728EA36D">
            <wp:extent cx="5545455" cy="2662187"/>
            <wp:effectExtent l="0" t="0" r="0" b="0"/>
            <wp:docPr id="16" name="image18.png"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18.png" descr="A diagram of a process flow&#10;&#10;Description automatically generated"/>
                    <pic:cNvPicPr preferRelativeResize="0"/>
                  </pic:nvPicPr>
                  <pic:blipFill>
                    <a:blip r:embed="rId686"/>
                    <a:srcRect/>
                    <a:stretch>
                      <a:fillRect/>
                    </a:stretch>
                  </pic:blipFill>
                  <pic:spPr>
                    <a:xfrm>
                      <a:off x="0" y="0"/>
                      <a:ext cx="5545455" cy="2662187"/>
                    </a:xfrm>
                    <a:prstGeom prst="rect">
                      <a:avLst/>
                    </a:prstGeom>
                    <a:ln/>
                  </pic:spPr>
                </pic:pic>
              </a:graphicData>
            </a:graphic>
          </wp:inline>
        </w:drawing>
      </w:r>
    </w:p>
    <w:p w14:paraId="2B14B0F4" w14:textId="77777777" w:rsidR="00365558" w:rsidRDefault="00365558" w:rsidP="00365558">
      <w:pPr>
        <w:spacing w:after="200"/>
        <w:jc w:val="center"/>
        <w:rPr>
          <w:rFonts w:ascii="Calibri" w:eastAsia="Calibri" w:hAnsi="Calibri" w:cs="Calibri"/>
        </w:rPr>
      </w:pPr>
      <w:bookmarkStart w:id="90" w:name="_qsh70q" w:colFirst="0" w:colLast="0"/>
      <w:bookmarkEnd w:id="90"/>
      <w:r>
        <w:rPr>
          <w:rFonts w:ascii="Calibri" w:eastAsia="Calibri" w:hAnsi="Calibri" w:cs="Calibri"/>
          <w:i/>
          <w:color w:val="44546A"/>
          <w:sz w:val="18"/>
          <w:szCs w:val="18"/>
        </w:rPr>
        <w:t>Figure 48: Closed Control Loop</w:t>
      </w:r>
    </w:p>
    <w:p w14:paraId="53D557EE" w14:textId="261C2CEE" w:rsidR="00365558" w:rsidRDefault="00365558" w:rsidP="00365558">
      <w:pPr>
        <w:rPr>
          <w:rFonts w:ascii="Calibri" w:eastAsia="Calibri" w:hAnsi="Calibri" w:cs="Calibri"/>
        </w:rPr>
      </w:pPr>
      <w:r>
        <w:rPr>
          <w:rFonts w:ascii="Calibri" w:eastAsia="Calibri" w:hAnsi="Calibri" w:cs="Calibri"/>
        </w:rPr>
        <w:lastRenderedPageBreak/>
        <w:t>Upon comparing the diagram to Figure 2 “</w:t>
      </w:r>
      <w:r w:rsidRPr="00365558">
        <w:rPr>
          <w:rFonts w:ascii="Calibri" w:eastAsia="Calibri" w:hAnsi="Calibri" w:cs="Calibri"/>
          <w:color w:val="00B0F0"/>
        </w:rPr>
        <w:t>Open Control Loop</w:t>
      </w:r>
      <w:r>
        <w:rPr>
          <w:rFonts w:ascii="Calibri" w:eastAsia="Calibri" w:hAnsi="Calibri" w:cs="Calibri"/>
        </w:rPr>
        <w:t>”, you will notice that we now have a continuous and closed-loop between the entity executing our automated actions and the entity collecting the data that reflect the behavior of objects we control. We are no longer limited to the "fire and forget, until the sensors do something" method. With the possibility to execute callbacks to the REST API, Aria Operations becomes an integral part of an automated SDDC solution.</w:t>
      </w:r>
    </w:p>
    <w:p w14:paraId="3A9B36C1" w14:textId="77777777" w:rsidR="00365558" w:rsidRDefault="00365558" w:rsidP="00365558">
      <w:pPr>
        <w:rPr>
          <w:rFonts w:ascii="Calibri" w:eastAsia="Calibri" w:hAnsi="Calibri" w:cs="Calibri"/>
        </w:rPr>
      </w:pPr>
      <w:r>
        <w:rPr>
          <w:rFonts w:ascii="Calibri" w:eastAsia="Calibri" w:hAnsi="Calibri" w:cs="Calibri"/>
        </w:rPr>
        <w:t>Let us revisit our initial use case: "If a VM (the OS) crashes, this VM should be hard-reset." We can expand this use case to achieve a sophisticated and automated remediation process leveraging all the concepts presented in this chapter. Let us revisit the diagram xy and extract the possible components of the automation.</w:t>
      </w:r>
    </w:p>
    <w:p w14:paraId="6F90562A" w14:textId="397DF794" w:rsidR="00365558" w:rsidRDefault="00365558" w:rsidP="00365558">
      <w:pPr>
        <w:rPr>
          <w:rFonts w:ascii="Calibri" w:eastAsia="Calibri" w:hAnsi="Calibri" w:cs="Calibri"/>
        </w:rPr>
      </w:pPr>
      <w:r>
        <w:rPr>
          <w:rFonts w:ascii="Calibri" w:eastAsia="Calibri" w:hAnsi="Calibri" w:cs="Calibri"/>
        </w:rPr>
        <w:t>The central control point is, of course, Aria Operations itself. This platform provides the necessary tools and integrations to automate and manage VMs and other objects effectively.</w:t>
      </w:r>
    </w:p>
    <w:p w14:paraId="0F46711D" w14:textId="1743394F" w:rsidR="00365558" w:rsidRDefault="00365558" w:rsidP="00365558">
      <w:pPr>
        <w:rPr>
          <w:rFonts w:ascii="Calibri" w:eastAsia="Calibri" w:hAnsi="Calibri" w:cs="Calibri"/>
        </w:rPr>
      </w:pPr>
      <w:r>
        <w:rPr>
          <w:rFonts w:ascii="Calibri" w:eastAsia="Calibri" w:hAnsi="Calibri" w:cs="Calibri"/>
        </w:rPr>
        <w:t>Within Aria Operations, we have an Alert Definition that leverages specific symptoms to trigger an alarm when the symptoms indicate that something is amiss, such as a VM crash. This alarm is based on symptom evaluation, which may not directly point to a root cause.</w:t>
      </w:r>
    </w:p>
    <w:p w14:paraId="1C6E0FB9" w14:textId="77777777" w:rsidR="00365558" w:rsidRDefault="00365558" w:rsidP="00365558">
      <w:pPr>
        <w:rPr>
          <w:rFonts w:ascii="Calibri" w:eastAsia="Calibri" w:hAnsi="Calibri" w:cs="Calibri"/>
        </w:rPr>
      </w:pPr>
      <w:r>
        <w:rPr>
          <w:rFonts w:ascii="Calibri" w:eastAsia="Calibri" w:hAnsi="Calibri" w:cs="Calibri"/>
        </w:rPr>
        <w:t>Upon alarm generation, the configured Notification:</w:t>
      </w:r>
    </w:p>
    <w:p w14:paraId="455DE9CC" w14:textId="77777777" w:rsidR="00365558" w:rsidRDefault="00365558" w:rsidP="00365558">
      <w:pPr>
        <w:pStyle w:val="Bullet"/>
      </w:pPr>
      <w:r>
        <w:t>Creates a problem ticket in ServiceNow.</w:t>
      </w:r>
    </w:p>
    <w:p w14:paraId="3EDF1CCA" w14:textId="77777777" w:rsidR="00365558" w:rsidRDefault="00365558" w:rsidP="00365558">
      <w:pPr>
        <w:pStyle w:val="Bullet"/>
      </w:pPr>
      <w:r>
        <w:t>Sends a notification email to the admin team.</w:t>
      </w:r>
    </w:p>
    <w:p w14:paraId="10603785" w14:textId="77777777" w:rsidR="00365558" w:rsidRDefault="00365558" w:rsidP="00365558">
      <w:pPr>
        <w:rPr>
          <w:rFonts w:ascii="Calibri" w:eastAsia="Calibri" w:hAnsi="Calibri" w:cs="Calibri"/>
        </w:rPr>
      </w:pPr>
      <w:r>
        <w:rPr>
          <w:rFonts w:ascii="Calibri" w:eastAsia="Calibri" w:hAnsi="Calibri" w:cs="Calibri"/>
        </w:rPr>
        <w:t>Simultaneously, the Action configured within the Recommendation initiates a Aria Automation Orchestrator Workflow. This workflow may:</w:t>
      </w:r>
    </w:p>
    <w:p w14:paraId="563E9D64" w14:textId="77777777" w:rsidR="00365558" w:rsidRDefault="00365558" w:rsidP="00365558">
      <w:pPr>
        <w:pStyle w:val="Bullet"/>
      </w:pPr>
      <w:r>
        <w:t>Attempt to connect to the VM via RDP or SSH.</w:t>
      </w:r>
    </w:p>
    <w:p w14:paraId="3B28E862" w14:textId="77777777" w:rsidR="00365558" w:rsidRDefault="00365558" w:rsidP="00365558">
      <w:pPr>
        <w:pStyle w:val="Bullet"/>
      </w:pPr>
      <w:r>
        <w:t>Execute ping or TCP connect checks.</w:t>
      </w:r>
    </w:p>
    <w:p w14:paraId="2B67D663" w14:textId="77777777" w:rsidR="00365558" w:rsidRDefault="00365558" w:rsidP="00365558">
      <w:pPr>
        <w:pStyle w:val="Bullet"/>
      </w:pPr>
      <w:r>
        <w:t>Reset the VM if the configured checks support the initial assumption.</w:t>
      </w:r>
    </w:p>
    <w:p w14:paraId="49986530" w14:textId="77777777" w:rsidR="00365558" w:rsidRDefault="00365558" w:rsidP="00365558">
      <w:pPr>
        <w:pStyle w:val="Bullet"/>
      </w:pPr>
      <w:r>
        <w:t>Verify the VM's availability.</w:t>
      </w:r>
    </w:p>
    <w:p w14:paraId="766EB861" w14:textId="05FCD481" w:rsidR="00365558" w:rsidRDefault="00365558" w:rsidP="00365558">
      <w:pPr>
        <w:pStyle w:val="Bullet"/>
      </w:pPr>
      <w:r>
        <w:t>Update the alert status in Aria Operations if necessary.</w:t>
      </w:r>
    </w:p>
    <w:p w14:paraId="10A44831" w14:textId="77777777" w:rsidR="00365558" w:rsidRDefault="00365558" w:rsidP="00365558">
      <w:pPr>
        <w:pStyle w:val="Bullet"/>
      </w:pPr>
      <w:r>
        <w:t>Push additional properties (e.g., count of Aria Automation Orchestrator-initiated reset events) to the VM object.</w:t>
      </w:r>
    </w:p>
    <w:p w14:paraId="09724975" w14:textId="77777777" w:rsidR="00365558" w:rsidRDefault="00365558" w:rsidP="00365558">
      <w:pPr>
        <w:rPr>
          <w:rFonts w:ascii="Calibri" w:eastAsia="Calibri" w:hAnsi="Calibri" w:cs="Calibri"/>
        </w:rPr>
      </w:pPr>
      <w:r>
        <w:rPr>
          <w:rFonts w:ascii="Calibri" w:eastAsia="Calibri" w:hAnsi="Calibri" w:cs="Calibri"/>
        </w:rPr>
        <w:t>When the alarm status changes, the configured Notification:</w:t>
      </w:r>
    </w:p>
    <w:p w14:paraId="0078D630" w14:textId="77777777" w:rsidR="00365558" w:rsidRDefault="00365558" w:rsidP="00365558">
      <w:pPr>
        <w:pStyle w:val="Bullet"/>
      </w:pPr>
      <w:r>
        <w:t>Updates the problem ticket in ServiceNow.</w:t>
      </w:r>
    </w:p>
    <w:p w14:paraId="36BDAA42" w14:textId="77777777" w:rsidR="00365558" w:rsidRDefault="00365558" w:rsidP="00365558">
      <w:pPr>
        <w:pStyle w:val="Bullet"/>
      </w:pPr>
      <w:r>
        <w:t>Sends another notification email to the admin team.</w:t>
      </w:r>
    </w:p>
    <w:p w14:paraId="0880A850" w14:textId="250DC4FB" w:rsidR="00365558" w:rsidRPr="00365558" w:rsidRDefault="00365558" w:rsidP="00370D87">
      <w:pPr>
        <w:rPr>
          <w:rFonts w:ascii="Calibri" w:eastAsia="Calibri" w:hAnsi="Calibri" w:cs="Calibri"/>
        </w:rPr>
      </w:pPr>
      <w:r>
        <w:rPr>
          <w:rFonts w:ascii="Calibri" w:eastAsia="Calibri" w:hAnsi="Calibri" w:cs="Calibri"/>
        </w:rPr>
        <w:t>With Aria Operations, its comprehensive REST API, the wide range of Management Packs, integrated Notification Plugins, and the capability to run Actions using Aria Automation Orchestrator, you have extensive possibilities to automate your SDDC management and elevate it to become a Self-Driving SDDC.</w:t>
      </w:r>
    </w:p>
    <w:p w14:paraId="0BD3E661" w14:textId="77777777" w:rsidR="00370D87" w:rsidRDefault="00370D87" w:rsidP="00370D87"/>
    <w:p w14:paraId="4CBCAE97" w14:textId="77777777" w:rsidR="00CF3639" w:rsidRPr="00CF3639" w:rsidRDefault="00CF3639" w:rsidP="00CF3639">
      <w:pPr>
        <w:pBdr>
          <w:top w:val="nil"/>
          <w:left w:val="nil"/>
          <w:bottom w:val="nil"/>
          <w:right w:val="nil"/>
          <w:between w:val="nil"/>
        </w:pBdr>
        <w:jc w:val="both"/>
        <w:rPr>
          <w:rFonts w:ascii="Calibri" w:eastAsia="Calibri" w:hAnsi="Calibri" w:cs="Calibri"/>
        </w:rPr>
      </w:pPr>
    </w:p>
    <w:p w14:paraId="48DA4F53" w14:textId="0C9E856F" w:rsidR="00EC357E" w:rsidRPr="00A452F2" w:rsidRDefault="00F87E4F" w:rsidP="005017D1">
      <w:pPr>
        <w:pStyle w:val="Heading2"/>
        <w:rPr>
          <w:lang w:val="en-GB"/>
        </w:rPr>
      </w:pPr>
      <w:r w:rsidRPr="00A452F2">
        <w:rPr>
          <w:lang w:val="en-GB"/>
        </w:rPr>
        <w:lastRenderedPageBreak/>
        <w:t xml:space="preserve">SDDC </w:t>
      </w:r>
      <w:r w:rsidR="00062CBF">
        <w:rPr>
          <w:lang w:val="en-GB"/>
        </w:rPr>
        <w:t>vs</w:t>
      </w:r>
      <w:r w:rsidRPr="00A452F2">
        <w:rPr>
          <w:lang w:val="en-GB"/>
        </w:rPr>
        <w:t xml:space="preserve"> IaaS</w:t>
      </w:r>
    </w:p>
    <w:p w14:paraId="04A9A128" w14:textId="610B8C90" w:rsidR="003A3461" w:rsidRPr="00A452F2" w:rsidRDefault="005017D1" w:rsidP="003F097B">
      <w:pPr>
        <w:pStyle w:val="AfterChapterTitle"/>
        <w:rPr>
          <w:lang w:val="en-GB"/>
        </w:rPr>
      </w:pPr>
      <w:r>
        <mc:AlternateContent>
          <mc:Choice Requires="wps">
            <w:drawing>
              <wp:anchor distT="0" distB="0" distL="114300" distR="114300" simplePos="0" relativeHeight="251643904" behindDoc="0" locked="0" layoutInCell="1" allowOverlap="1" wp14:anchorId="53BF4B06" wp14:editId="2BA48192">
                <wp:simplePos x="0" y="0"/>
                <wp:positionH relativeFrom="column">
                  <wp:posOffset>0</wp:posOffset>
                </wp:positionH>
                <wp:positionV relativeFrom="paragraph">
                  <wp:posOffset>0</wp:posOffset>
                </wp:positionV>
                <wp:extent cx="1828800" cy="1828800"/>
                <wp:effectExtent l="0" t="0" r="0" b="0"/>
                <wp:wrapNone/>
                <wp:docPr id="12868726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393F96F2" w14:textId="3D68E111" w:rsidR="00E66F24" w:rsidRPr="002E2D5A" w:rsidRDefault="00E66F24" w:rsidP="00D83426">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53BF4B06" id="Text Box 2" o:spid="_x0000_s1046" type="#_x0000_t202" style="position:absolute;margin-left:0;margin-top:0;width:2in;height:2in;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" filled="f" stroked="f">
                <v:textbox style="mso-fit-shape-to-text:t">
                  <w:txbxContent>
                    <w:p w14:paraId="393F96F2" w14:textId="3D68E111" w:rsidR="00E66F24" w:rsidRPr="002E2D5A" w:rsidRDefault="00E66F24" w:rsidP="00D83426">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4</w:t>
                      </w:r>
                    </w:p>
                  </w:txbxContent>
                </v:textbox>
              </v:shape>
            </w:pict>
          </mc:Fallback>
        </mc:AlternateContent>
      </w:r>
      <w:r w:rsidR="000D421D" w:rsidRPr="00A452F2">
        <w:rPr>
          <w:lang w:val="en-GB"/>
        </w:rPr>
        <w:t xml:space="preserve">What you </w:t>
      </w:r>
      <w:r w:rsidR="00767E92" w:rsidRPr="00A452F2">
        <w:rPr>
          <w:lang w:val="en-GB"/>
        </w:rPr>
        <w:t xml:space="preserve">architected </w:t>
      </w:r>
      <w:r w:rsidR="000D421D" w:rsidRPr="00A452F2">
        <w:rPr>
          <w:lang w:val="en-GB"/>
        </w:rPr>
        <w:t>is SDDC</w:t>
      </w:r>
      <w:r w:rsidR="00767E92" w:rsidRPr="00A452F2">
        <w:rPr>
          <w:lang w:val="en-GB"/>
        </w:rPr>
        <w:t>, but what you operate is IaaS</w:t>
      </w:r>
      <w:r w:rsidR="008754B5">
        <w:rPr>
          <w:lang w:val="en-GB"/>
        </w:rPr>
        <w:t>.</w:t>
      </w:r>
      <w:r w:rsidR="00767E92" w:rsidRPr="00A452F2">
        <w:rPr>
          <w:lang w:val="en-GB"/>
        </w:rPr>
        <w:t xml:space="preserve"> You buy system, you sell service. </w:t>
      </w:r>
    </w:p>
    <w:p w14:paraId="21BC2E11" w14:textId="6D163472" w:rsidR="00577B97" w:rsidRPr="00577B97" w:rsidRDefault="003A3461" w:rsidP="00577B97">
      <w:pPr>
        <w:rPr>
          <w:lang w:val="en-GB"/>
        </w:rPr>
      </w:pPr>
      <w:r w:rsidRPr="00A452F2">
        <w:rPr>
          <w:lang w:val="en-GB"/>
        </w:rPr>
        <w:t xml:space="preserve">This chapter provides an introduction </w:t>
      </w:r>
      <w:r w:rsidR="00E456A9" w:rsidRPr="00A452F2">
        <w:rPr>
          <w:lang w:val="en-GB"/>
        </w:rPr>
        <w:t xml:space="preserve">to how IaaS management differ to the </w:t>
      </w:r>
      <w:r w:rsidR="00C52D9B" w:rsidRPr="00A452F2">
        <w:rPr>
          <w:lang w:val="en-GB"/>
        </w:rPr>
        <w:t xml:space="preserve">physical infrastructure management. It is placed at the end as </w:t>
      </w:r>
      <w:r w:rsidR="00DE3C06" w:rsidRPr="00A452F2">
        <w:rPr>
          <w:lang w:val="en-GB"/>
        </w:rPr>
        <w:t>this is now considered a basic knowledge.</w:t>
      </w:r>
      <w:r w:rsidR="00577B97">
        <w:rPr>
          <w:lang w:val="en-GB"/>
        </w:rPr>
        <w:t xml:space="preserve"> I still find it useful </w:t>
      </w:r>
      <w:r w:rsidR="005E542F">
        <w:rPr>
          <w:lang w:val="en-GB"/>
        </w:rPr>
        <w:t>in explaining why</w:t>
      </w:r>
      <w:r w:rsidR="00577B97">
        <w:rPr>
          <w:lang w:val="en-GB"/>
        </w:rPr>
        <w:t xml:space="preserve"> the complexity </w:t>
      </w:r>
      <w:r w:rsidR="005E542F">
        <w:rPr>
          <w:lang w:val="en-GB"/>
        </w:rPr>
        <w:t xml:space="preserve">goes up significantly. IDC actually predicts this back in 2012. The </w:t>
      </w:r>
      <w:hyperlink r:id="rId687" w:history="1">
        <w:r w:rsidR="005E542F" w:rsidRPr="005E542F">
          <w:rPr>
            <w:rStyle w:val="Hyperlink"/>
            <w:lang w:val="en-GB"/>
          </w:rPr>
          <w:t>link</w:t>
        </w:r>
      </w:hyperlink>
      <w:r w:rsidR="005E542F">
        <w:rPr>
          <w:lang w:val="en-GB"/>
        </w:rPr>
        <w:t xml:space="preserve"> from APM Digest website states that “o</w:t>
      </w:r>
      <w:r w:rsidR="00577B97" w:rsidRPr="00577B97">
        <w:rPr>
          <w:lang w:val="en-GB"/>
        </w:rPr>
        <w:t>perational complexity in virtualized, scale-out, and cloud environments and composite Web-based applications will drive demand</w:t>
      </w:r>
      <w:r w:rsidR="005E542F">
        <w:rPr>
          <w:lang w:val="en-GB"/>
        </w:rPr>
        <w:t>” for a new type of t</w:t>
      </w:r>
      <w:r w:rsidR="00577B97" w:rsidRPr="00577B97">
        <w:rPr>
          <w:lang w:val="en-GB"/>
        </w:rPr>
        <w:t xml:space="preserve">ools that can </w:t>
      </w:r>
      <w:r w:rsidR="005E542F">
        <w:rPr>
          <w:lang w:val="en-GB"/>
        </w:rPr>
        <w:t>“</w:t>
      </w:r>
      <w:r w:rsidR="00577B97" w:rsidRPr="00577B97">
        <w:rPr>
          <w:lang w:val="en-GB"/>
        </w:rPr>
        <w:t>rapidly sort through hundreds of thousands of monitor variables, alerts and events</w:t>
      </w:r>
      <w:r w:rsidR="005E542F">
        <w:rPr>
          <w:lang w:val="en-GB"/>
        </w:rPr>
        <w:t>”.</w:t>
      </w:r>
    </w:p>
    <w:p w14:paraId="0C878E1A" w14:textId="77777777" w:rsidR="00C449D9" w:rsidRDefault="00C449D9">
      <w:pPr>
        <w:keepLines w:val="0"/>
        <w:suppressAutoHyphens w:val="0"/>
        <w:spacing w:before="0" w:after="160"/>
        <w:rPr>
          <w:rFonts w:eastAsia="Calibri" w:cstheme="minorHAnsi"/>
          <w:b/>
          <w:bCs/>
          <w:color w:val="5B9BD5" w:themeColor="accent5"/>
          <w:sz w:val="52"/>
          <w:szCs w:val="56"/>
          <w:lang w:val="en-GB"/>
          <w14:shadow w14:blurRad="50800" w14:dist="38100" w14:dir="2700000" w14:sx="100000" w14:sy="100000" w14:kx="0" w14:ky="0" w14:algn="tl">
            <w14:srgbClr w14:val="000000">
              <w14:alpha w14:val="60000"/>
            </w14:srgbClr>
          </w14:shadow>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pPr>
      <w:r>
        <w:br w:type="page"/>
      </w:r>
    </w:p>
    <w:p w14:paraId="19B18A85" w14:textId="41343FFC" w:rsidR="001B5DB0" w:rsidRDefault="001B5DB0" w:rsidP="002113A7">
      <w:pPr>
        <w:pStyle w:val="Heading3"/>
      </w:pPr>
      <w:r w:rsidRPr="001B5DB0">
        <w:lastRenderedPageBreak/>
        <w:t>VM, it is not what you think!</w:t>
      </w:r>
    </w:p>
    <w:p w14:paraId="52574A4C" w14:textId="77777777" w:rsidR="001B5DB0" w:rsidRPr="001B5DB0" w:rsidRDefault="001B5DB0" w:rsidP="001B5DB0">
      <w:pPr>
        <w:rPr>
          <w:lang w:val="en-US"/>
        </w:rPr>
      </w:pPr>
      <w:r w:rsidRPr="001B5DB0">
        <w:rPr>
          <w:lang w:val="en-US"/>
        </w:rPr>
        <w:t>In this chapter, we will dive into why seemingly simple technology, an X86 machine virtualized, has a large ramification for the IT industry. In fact, it is turning a lot of things upside down and breaking down silos that have existed for decades in large IT organizations. We will cover the following topics:</w:t>
      </w:r>
    </w:p>
    <w:p w14:paraId="79CA17CD" w14:textId="43DF0E63" w:rsidR="001B5DB0" w:rsidRPr="001B5DB0" w:rsidRDefault="001B5DB0" w:rsidP="00846FFD">
      <w:pPr>
        <w:pStyle w:val="Bullet"/>
        <w:rPr>
          <w:lang w:val="en-US"/>
        </w:rPr>
      </w:pPr>
      <w:r w:rsidRPr="001B5DB0">
        <w:rPr>
          <w:lang w:val="en-US"/>
        </w:rPr>
        <w:t>Why virtualization is not what we think it is</w:t>
      </w:r>
    </w:p>
    <w:p w14:paraId="59001DA4" w14:textId="1826B24D" w:rsidR="001B5DB0" w:rsidRPr="001B5DB0" w:rsidRDefault="001B5DB0" w:rsidP="00846FFD">
      <w:pPr>
        <w:pStyle w:val="Bullet"/>
        <w:rPr>
          <w:lang w:val="en-US"/>
        </w:rPr>
      </w:pPr>
      <w:r w:rsidRPr="001B5DB0">
        <w:rPr>
          <w:lang w:val="en-US"/>
        </w:rPr>
        <w:t>Virtualization vs Partitioning</w:t>
      </w:r>
    </w:p>
    <w:p w14:paraId="78A9344B" w14:textId="5603AE34" w:rsidR="001B5DB0" w:rsidRDefault="001B5DB0" w:rsidP="00846FFD">
      <w:pPr>
        <w:pStyle w:val="Bullet"/>
        <w:rPr>
          <w:lang w:val="en-US"/>
        </w:rPr>
      </w:pPr>
      <w:r w:rsidRPr="001B5DB0">
        <w:rPr>
          <w:lang w:val="en-US"/>
        </w:rPr>
        <w:t>A comparison between a physical server and a</w:t>
      </w:r>
      <w:r w:rsidR="00CC2811">
        <w:rPr>
          <w:lang w:val="en-US"/>
        </w:rPr>
        <w:t xml:space="preserve"> virtual machine</w:t>
      </w:r>
    </w:p>
    <w:p w14:paraId="2CC97119" w14:textId="4A04FD4B" w:rsidR="001B5DB0" w:rsidRDefault="001B5DB0" w:rsidP="002113A7">
      <w:pPr>
        <w:pStyle w:val="Heading4"/>
      </w:pPr>
      <w:r w:rsidRPr="001B5DB0">
        <w:t xml:space="preserve">Journey into the </w:t>
      </w:r>
      <w:r w:rsidR="00CC2811">
        <w:t>V</w:t>
      </w:r>
      <w:r w:rsidRPr="001B5DB0">
        <w:t xml:space="preserve">irtual </w:t>
      </w:r>
      <w:r w:rsidR="00CC2811">
        <w:t>W</w:t>
      </w:r>
      <w:r w:rsidRPr="001B5DB0">
        <w:t>orld</w:t>
      </w:r>
    </w:p>
    <w:p w14:paraId="1E77791F" w14:textId="5E75A259" w:rsidR="001B5DB0" w:rsidRPr="001B5DB0" w:rsidRDefault="001B5DB0" w:rsidP="001B5DB0">
      <w:pPr>
        <w:rPr>
          <w:lang w:val="en-US"/>
        </w:rPr>
      </w:pPr>
      <w:r>
        <w:rPr>
          <w:lang w:val="en-US"/>
        </w:rPr>
        <w:t xml:space="preserve">It is </w:t>
      </w:r>
      <w:r w:rsidR="00CC2811">
        <w:rPr>
          <w:lang w:val="en-US"/>
        </w:rPr>
        <w:t>the era of the cloud.</w:t>
      </w:r>
      <w:r>
        <w:rPr>
          <w:lang w:val="en-US"/>
        </w:rPr>
        <w:t xml:space="preserve"> </w:t>
      </w:r>
      <w:r w:rsidRPr="001B5DB0">
        <w:rPr>
          <w:lang w:val="en-US"/>
        </w:rPr>
        <w:t xml:space="preserve">Who does not know what </w:t>
      </w:r>
      <w:r w:rsidR="00CC2811">
        <w:rPr>
          <w:lang w:val="en-US"/>
        </w:rPr>
        <w:t>a VM</w:t>
      </w:r>
      <w:r w:rsidRPr="001B5DB0">
        <w:rPr>
          <w:lang w:val="en-US"/>
        </w:rPr>
        <w:t xml:space="preserve"> is? Even a business user who has never seen one knows what it is. It is just a physical server, virtualized. Nothing more.</w:t>
      </w:r>
    </w:p>
    <w:p w14:paraId="686E4F9C" w14:textId="77777777" w:rsidR="001B5DB0" w:rsidRPr="001B5DB0" w:rsidRDefault="001B5DB0" w:rsidP="001B5DB0">
      <w:pPr>
        <w:rPr>
          <w:lang w:val="en-US"/>
        </w:rPr>
      </w:pPr>
      <w:r w:rsidRPr="001B5DB0">
        <w:rPr>
          <w:lang w:val="en-US"/>
        </w:rPr>
        <w:t xml:space="preserve">Wise men say that small leaks sink the ship. We think that’s a good way to explain why IT departments who manage physical servers well struggle when the same servers were virtualized. </w:t>
      </w:r>
    </w:p>
    <w:p w14:paraId="6AF0FA19" w14:textId="77777777" w:rsidR="001B5DB0" w:rsidRPr="001B5DB0" w:rsidRDefault="001B5DB0" w:rsidP="001B5DB0">
      <w:pPr>
        <w:rPr>
          <w:lang w:val="en-US"/>
        </w:rPr>
      </w:pPr>
      <w:r w:rsidRPr="001B5DB0">
        <w:rPr>
          <w:lang w:val="en-US"/>
        </w:rPr>
        <w:t>We can also use Pareto principle (80/20) rule. 80% of a VM is identical to physical server. But it’s the 20% differences that hit you. We will highlight some of this “20% portion”, focusing on areas that impact data center management.</w:t>
      </w:r>
    </w:p>
    <w:p w14:paraId="39B77689" w14:textId="2FCFF76C" w:rsidR="001B5DB0" w:rsidRPr="001B5DB0" w:rsidRDefault="001B5DB0" w:rsidP="001B5DB0">
      <w:pPr>
        <w:rPr>
          <w:lang w:val="en-US"/>
        </w:rPr>
      </w:pPr>
      <w:r w:rsidRPr="001B5DB0">
        <w:rPr>
          <w:lang w:val="en-US"/>
        </w:rPr>
        <w:t xml:space="preserve">The change caused by virtualization is much larger than the changes brought forward by previous technologies. In the past two or more decades, we transitioned from mainframes to the client/server-based model to the web-based model. These are commonly agreed upon as the main evolutions in IT architecture. However, all of these are just technological changes. It changes the architecture, yes, but it does not change the operation in a fundamental way. Both the client-server and web shifts did not talk about the "journey". There was no journey to the client-server based model. However, with virtualization, we talk about the virtualization journey. It is a journey because the changes are massive and involve a lot of people. </w:t>
      </w:r>
      <w:r w:rsidR="00323B7D">
        <w:rPr>
          <w:lang w:val="en-US"/>
        </w:rPr>
        <w:t xml:space="preserve">That’s why </w:t>
      </w:r>
      <w:r w:rsidR="00414613">
        <w:rPr>
          <w:lang w:val="en-US"/>
        </w:rPr>
        <w:t xml:space="preserve">the evolution toward multi-cloud operations is also called </w:t>
      </w:r>
      <w:r w:rsidR="00B47FE4">
        <w:rPr>
          <w:lang w:val="en-US"/>
        </w:rPr>
        <w:t>a journey.</w:t>
      </w:r>
    </w:p>
    <w:p w14:paraId="4882E719" w14:textId="2FAE5A76" w:rsidR="001B5DB0" w:rsidRDefault="001B5DB0" w:rsidP="001B5DB0">
      <w:pPr>
        <w:rPr>
          <w:lang w:val="en-US"/>
        </w:rPr>
      </w:pPr>
      <w:r w:rsidRPr="001B5DB0">
        <w:rPr>
          <w:lang w:val="en-US"/>
        </w:rPr>
        <w:t xml:space="preserve">Gartner correctly predicted the impact of virtualization in 2007. More than </w:t>
      </w:r>
      <w:r>
        <w:rPr>
          <w:lang w:val="en-US"/>
        </w:rPr>
        <w:t xml:space="preserve">1 decade </w:t>
      </w:r>
      <w:r w:rsidRPr="001B5DB0">
        <w:rPr>
          <w:lang w:val="en-US"/>
        </w:rPr>
        <w:t xml:space="preserve">later we </w:t>
      </w:r>
      <w:r w:rsidR="00B47FE4">
        <w:rPr>
          <w:lang w:val="en-US"/>
        </w:rPr>
        <w:t>still have not completed</w:t>
      </w:r>
      <w:r w:rsidRPr="001B5DB0">
        <w:rPr>
          <w:lang w:val="en-US"/>
        </w:rPr>
        <w:t xml:space="preserve"> the journey. Proving how pervasive the change is, here is the following summary on the article</w:t>
      </w:r>
      <w:r w:rsidR="0087318B">
        <w:rPr>
          <w:rStyle w:val="FootnoteReference"/>
          <w:lang w:val="en-US"/>
        </w:rPr>
        <w:footnoteReference w:id="14"/>
      </w:r>
      <w:r w:rsidRPr="001B5DB0">
        <w:rPr>
          <w:lang w:val="en-US"/>
        </w:rPr>
        <w:t xml:space="preserve"> from Gartner:</w:t>
      </w:r>
    </w:p>
    <w:p w14:paraId="17F106F3" w14:textId="3E1D4FE5" w:rsidR="0087318B" w:rsidRDefault="0D4CED77" w:rsidP="0087318B">
      <w:pPr>
        <w:jc w:val="center"/>
        <w:rPr>
          <w:lang w:val="en-US"/>
        </w:rPr>
      </w:pPr>
      <w:r>
        <w:rPr>
          <w:noProof/>
        </w:rPr>
        <w:lastRenderedPageBreak/>
        <w:drawing>
          <wp:inline distT="0" distB="0" distL="0" distR="0" wp14:anchorId="6811FBB1" wp14:editId="425B6185">
            <wp:extent cx="2691101" cy="26185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88">
                      <a:extLst>
                        <a:ext uri="{28A0092B-C50C-407E-A947-70E740481C1C}">
                          <a14:useLocalDpi xmlns:a14="http://schemas.microsoft.com/office/drawing/2010/main" val="0"/>
                        </a:ext>
                      </a:extLst>
                    </a:blip>
                    <a:stretch>
                      <a:fillRect/>
                    </a:stretch>
                  </pic:blipFill>
                  <pic:spPr>
                    <a:xfrm>
                      <a:off x="0" y="0"/>
                      <a:ext cx="2691101" cy="2618509"/>
                    </a:xfrm>
                    <a:prstGeom prst="rect">
                      <a:avLst/>
                    </a:prstGeom>
                  </pic:spPr>
                </pic:pic>
              </a:graphicData>
            </a:graphic>
          </wp:inline>
        </w:drawing>
      </w:r>
    </w:p>
    <w:p w14:paraId="26E10C90" w14:textId="77777777" w:rsidR="000867A9" w:rsidRPr="000867A9" w:rsidRDefault="000867A9" w:rsidP="000867A9">
      <w:pPr>
        <w:rPr>
          <w:lang w:val="en-US"/>
        </w:rPr>
      </w:pPr>
      <w:r w:rsidRPr="000867A9">
        <w:rPr>
          <w:lang w:val="en-US"/>
        </w:rPr>
        <w:t xml:space="preserve">Notice how Gartner talks about change in culture. So, virtualization has a cultural impact too. In fact, if your virtualization journey is not fast enough, look at your organization's structure and culture. Have you broken the silos? Do you empower your people to take risk and do things that have never been done before? Are you willing to flatten the organization chart? </w:t>
      </w:r>
    </w:p>
    <w:p w14:paraId="22ABCA01" w14:textId="6BCF7AE8" w:rsidR="000867A9" w:rsidRPr="000867A9" w:rsidRDefault="000867A9" w:rsidP="000867A9">
      <w:pPr>
        <w:rPr>
          <w:lang w:val="en-US"/>
        </w:rPr>
      </w:pPr>
      <w:r w:rsidRPr="000867A9">
        <w:rPr>
          <w:lang w:val="en-US"/>
        </w:rPr>
        <w:t xml:space="preserve">The siloes that have served you well is likely your #1 barrier to </w:t>
      </w:r>
      <w:r w:rsidR="00567869">
        <w:rPr>
          <w:lang w:val="en-US"/>
        </w:rPr>
        <w:t>multi-</w:t>
      </w:r>
      <w:r w:rsidRPr="000867A9">
        <w:rPr>
          <w:lang w:val="en-US"/>
        </w:rPr>
        <w:t>cloud.</w:t>
      </w:r>
    </w:p>
    <w:p w14:paraId="33714C19" w14:textId="30B91532" w:rsidR="000867A9" w:rsidRPr="000867A9" w:rsidRDefault="000867A9" w:rsidP="000867A9">
      <w:pPr>
        <w:rPr>
          <w:lang w:val="en-US"/>
        </w:rPr>
      </w:pPr>
      <w:r w:rsidRPr="000867A9">
        <w:rPr>
          <w:lang w:val="en-US"/>
        </w:rPr>
        <w:t>So why exactly is virtualization causing such a fundamental shift? To understand this, we need to go back to the basics, which is what exactly virtualization is. It's pretty common that</w:t>
      </w:r>
      <w:r w:rsidR="002B100A">
        <w:rPr>
          <w:lang w:val="en-US"/>
        </w:rPr>
        <w:t xml:space="preserve"> senior IT management</w:t>
      </w:r>
      <w:r w:rsidRPr="000867A9">
        <w:rPr>
          <w:lang w:val="en-US"/>
        </w:rPr>
        <w:t xml:space="preserve"> have a misconception about what this </w:t>
      </w:r>
      <w:r w:rsidR="002B100A">
        <w:rPr>
          <w:lang w:val="en-US"/>
        </w:rPr>
        <w:t xml:space="preserve">actually </w:t>
      </w:r>
      <w:r w:rsidRPr="000867A9">
        <w:rPr>
          <w:lang w:val="en-US"/>
        </w:rPr>
        <w:t>is.</w:t>
      </w:r>
    </w:p>
    <w:p w14:paraId="1C813CB7" w14:textId="77777777" w:rsidR="000867A9" w:rsidRPr="000867A9" w:rsidRDefault="000867A9" w:rsidP="000867A9">
      <w:pPr>
        <w:rPr>
          <w:lang w:val="en-US"/>
        </w:rPr>
      </w:pPr>
      <w:r w:rsidRPr="000867A9">
        <w:rPr>
          <w:lang w:val="en-US"/>
        </w:rPr>
        <w:t xml:space="preserve">Take a look at the following comments. Have you seen them in your organization? </w:t>
      </w:r>
    </w:p>
    <w:p w14:paraId="250305F5" w14:textId="6B148A2B" w:rsidR="000867A9" w:rsidRPr="000867A9" w:rsidRDefault="000867A9" w:rsidP="00567869">
      <w:pPr>
        <w:pStyle w:val="Bullet"/>
        <w:rPr>
          <w:lang w:val="en-US"/>
        </w:rPr>
      </w:pPr>
      <w:r w:rsidRPr="000867A9">
        <w:rPr>
          <w:lang w:val="en-US"/>
        </w:rPr>
        <w:t xml:space="preserve">"VM is just Physical Machine virtualized. Even VMware said the Guest OS is not aware it's virtualized and it does not run differently." </w:t>
      </w:r>
    </w:p>
    <w:p w14:paraId="00085ACE" w14:textId="059D87A5" w:rsidR="000867A9" w:rsidRPr="000867A9" w:rsidRDefault="000867A9" w:rsidP="00567869">
      <w:pPr>
        <w:pStyle w:val="Bullet"/>
        <w:rPr>
          <w:lang w:val="en-US"/>
        </w:rPr>
      </w:pPr>
      <w:r w:rsidRPr="000867A9">
        <w:rPr>
          <w:lang w:val="en-US"/>
        </w:rPr>
        <w:t xml:space="preserve">"It is still about monitoring CPU, RAM, Disk, Network. No difference." </w:t>
      </w:r>
    </w:p>
    <w:p w14:paraId="5B90394C" w14:textId="72F8A127" w:rsidR="000867A9" w:rsidRPr="000867A9" w:rsidRDefault="000867A9" w:rsidP="00567869">
      <w:pPr>
        <w:pStyle w:val="Bullet"/>
        <w:rPr>
          <w:lang w:val="en-US"/>
        </w:rPr>
      </w:pPr>
      <w:r w:rsidRPr="000867A9">
        <w:rPr>
          <w:lang w:val="en-US"/>
        </w:rPr>
        <w:t xml:space="preserve">"It is a technology change. Our management process does not have to change." </w:t>
      </w:r>
    </w:p>
    <w:p w14:paraId="46F2F5BF" w14:textId="30D1C6C7" w:rsidR="000867A9" w:rsidRPr="000867A9" w:rsidRDefault="000867A9" w:rsidP="00567869">
      <w:pPr>
        <w:pStyle w:val="Bullet"/>
        <w:rPr>
          <w:lang w:val="en-US"/>
        </w:rPr>
      </w:pPr>
      <w:r w:rsidRPr="000867A9">
        <w:rPr>
          <w:lang w:val="en-US"/>
        </w:rPr>
        <w:t xml:space="preserve">"All of these VMs must still feed into our main Enterprise IT Management system. This is how we have run our business for decades and it works." </w:t>
      </w:r>
    </w:p>
    <w:p w14:paraId="058ED531" w14:textId="43CFFC12" w:rsidR="0087318B" w:rsidRDefault="000867A9" w:rsidP="000867A9">
      <w:pPr>
        <w:rPr>
          <w:lang w:val="en-US"/>
        </w:rPr>
      </w:pPr>
      <w:r w:rsidRPr="000867A9">
        <w:rPr>
          <w:lang w:val="en-US"/>
        </w:rPr>
        <w:t xml:space="preserve">If only life was that simple, we would all be 100 percent virtualized and have no headaches! Virtualization has been around for </w:t>
      </w:r>
      <w:r w:rsidR="00737875">
        <w:rPr>
          <w:lang w:val="en-US"/>
        </w:rPr>
        <w:t>decades</w:t>
      </w:r>
      <w:r w:rsidRPr="000867A9">
        <w:rPr>
          <w:lang w:val="en-US"/>
        </w:rPr>
        <w:t xml:space="preserve">, and yet most organizations have not mastered it. The proof of mastering if you have completed the journey and have reached the highest level of </w:t>
      </w:r>
      <w:r w:rsidRPr="0039507A">
        <w:rPr>
          <w:lang w:val="en-US"/>
        </w:rPr>
        <w:t>virtualization maturity model</w:t>
      </w:r>
      <w:r w:rsidRPr="000867A9">
        <w:rPr>
          <w:lang w:val="en-US"/>
        </w:rPr>
        <w:t>.</w:t>
      </w:r>
    </w:p>
    <w:p w14:paraId="0FA358EC" w14:textId="08971E45" w:rsidR="00F034DA" w:rsidRPr="001B5DB0" w:rsidRDefault="00F034DA" w:rsidP="000867A9">
      <w:pPr>
        <w:rPr>
          <w:lang w:val="en-US"/>
        </w:rPr>
      </w:pPr>
      <w:r w:rsidRPr="00CF0336">
        <w:t xml:space="preserve">Although virtualization looks similar on the cover to a physical world, it is completely re-architected </w:t>
      </w:r>
      <w:r w:rsidRPr="00F034DA">
        <w:rPr>
          <w:i/>
          <w:color w:val="0070C0"/>
        </w:rPr>
        <w:t>under the hood</w:t>
      </w:r>
      <w:r w:rsidRPr="00CF0336">
        <w:t>.</w:t>
      </w:r>
    </w:p>
    <w:p w14:paraId="7D09EE79" w14:textId="77777777" w:rsidR="00C449D9" w:rsidRDefault="00C449D9">
      <w:pPr>
        <w:keepLines w:val="0"/>
        <w:suppressAutoHyphens w:val="0"/>
        <w:spacing w:before="0" w:after="160"/>
        <w:rPr>
          <w:rFonts w:ascii="Times New Roman" w:eastAsiaTheme="majorEastAsia" w:hAnsi="Times New Roman" w:cs="Times New Roman"/>
          <w:b/>
          <w:bCs/>
          <w:color w:val="1F4E79" w:themeColor="accent5" w:themeShade="80"/>
          <w:sz w:val="40"/>
          <w:szCs w:val="40"/>
          <w:lang w:val="en-GB" w:eastAsia="en-SG"/>
        </w:rPr>
      </w:pPr>
      <w:r>
        <w:br w:type="page"/>
      </w:r>
    </w:p>
    <w:p w14:paraId="7ABDE89B" w14:textId="0A4E6874" w:rsidR="00E37AA0" w:rsidRDefault="00605560" w:rsidP="002113A7">
      <w:pPr>
        <w:pStyle w:val="Heading4"/>
      </w:pPr>
      <w:r>
        <w:lastRenderedPageBreak/>
        <w:t>V</w:t>
      </w:r>
      <w:r w:rsidR="005B2596">
        <w:t xml:space="preserve">irtual </w:t>
      </w:r>
      <w:r>
        <w:t>M</w:t>
      </w:r>
      <w:r w:rsidR="005B2596">
        <w:t>achine</w:t>
      </w:r>
      <w:r w:rsidR="00E37AA0">
        <w:t xml:space="preserve"> vs Physical Machine</w:t>
      </w:r>
    </w:p>
    <w:p w14:paraId="66F28CF3" w14:textId="544FE046" w:rsidR="00C84219" w:rsidRDefault="00FE4AE2" w:rsidP="003A3461">
      <w:pPr>
        <w:rPr>
          <w:lang w:val="en-GB"/>
        </w:rPr>
      </w:pPr>
      <w:r w:rsidRPr="00FE4AE2">
        <w:rPr>
          <w:lang w:val="en-GB"/>
        </w:rPr>
        <w:t xml:space="preserve">VM is not just a physical server virtualized. Yes, there is a P2V process. However, once it is virtualized, it takes on a new shape. That shape has many new and changed properties, and some old properties are no longer applicable or available. </w:t>
      </w:r>
      <w:r w:rsidR="00577B97">
        <w:rPr>
          <w:lang w:val="en-GB"/>
        </w:rPr>
        <w:t xml:space="preserve">The following is an old screenshot, taken years ago. Can you spot properties that do </w:t>
      </w:r>
      <w:r w:rsidR="00577B97" w:rsidRPr="002119A8">
        <w:rPr>
          <w:color w:val="FF0000"/>
          <w:lang w:val="en-GB"/>
        </w:rPr>
        <w:t xml:space="preserve">not </w:t>
      </w:r>
      <w:r w:rsidR="00577B97">
        <w:rPr>
          <w:lang w:val="en-GB"/>
        </w:rPr>
        <w:t>exist in physical server?</w:t>
      </w:r>
    </w:p>
    <w:p w14:paraId="4036CC91" w14:textId="55276B41" w:rsidR="00577B97" w:rsidRDefault="00577B97" w:rsidP="00577B97">
      <w:pPr>
        <w:jc w:val="center"/>
        <w:rPr>
          <w:lang w:val="en-GB"/>
        </w:rPr>
      </w:pPr>
      <w:r w:rsidRPr="00577B97">
        <w:rPr>
          <w:noProof/>
        </w:rPr>
        <w:drawing>
          <wp:inline distT="0" distB="0" distL="0" distR="0" wp14:anchorId="05BA21F2" wp14:editId="40A9F879">
            <wp:extent cx="6053328" cy="2880360"/>
            <wp:effectExtent l="0" t="0" r="508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689">
                      <a:extLst>
                        <a:ext uri="{28A0092B-C50C-407E-A947-70E740481C1C}">
                          <a14:useLocalDpi xmlns:a14="http://schemas.microsoft.com/office/drawing/2010/main" val="0"/>
                        </a:ext>
                      </a:extLst>
                    </a:blip>
                    <a:srcRect t="-4" b="44355"/>
                    <a:stretch/>
                  </pic:blipFill>
                  <pic:spPr bwMode="auto">
                    <a:xfrm>
                      <a:off x="0" y="0"/>
                      <a:ext cx="6053328" cy="2880360"/>
                    </a:xfrm>
                    <a:prstGeom prst="rect">
                      <a:avLst/>
                    </a:prstGeom>
                    <a:noFill/>
                    <a:ln>
                      <a:noFill/>
                    </a:ln>
                    <a:effectLst/>
                  </pic:spPr>
                </pic:pic>
              </a:graphicData>
            </a:graphic>
          </wp:inline>
        </w:drawing>
      </w:r>
    </w:p>
    <w:p w14:paraId="2B5E5113" w14:textId="2D64A05D" w:rsidR="00C84219" w:rsidRDefault="00420506" w:rsidP="003A3461">
      <w:pPr>
        <w:rPr>
          <w:lang w:val="en-GB"/>
        </w:rPr>
      </w:pPr>
      <w:r w:rsidRPr="00420506">
        <w:rPr>
          <w:lang w:val="en-GB"/>
        </w:rPr>
        <w:t>Let’s highlight some of the properties that do not exist in a physical server. I'll focus on those properties that have an impact on management, as management is the topic of this book.</w:t>
      </w:r>
    </w:p>
    <w:p w14:paraId="0868CFDA" w14:textId="77777777" w:rsidR="00F46B87" w:rsidRPr="00A452F2" w:rsidRDefault="00F46B87" w:rsidP="006A3C87">
      <w:pPr>
        <w:pStyle w:val="BeforeTable"/>
        <w:rPr>
          <w:lang w:val="en-GB"/>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53"/>
        <w:gridCol w:w="3943"/>
        <w:gridCol w:w="3962"/>
      </w:tblGrid>
      <w:tr w:rsidR="007C6CF0" w:rsidRPr="008961B8" w14:paraId="57E34112" w14:textId="77777777" w:rsidTr="00AD50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2F2F2" w:themeFill="background1" w:themeFillShade="F2"/>
          </w:tcPr>
          <w:p w14:paraId="76126826" w14:textId="77777777" w:rsidR="007C6CF0" w:rsidRPr="00F46B87" w:rsidRDefault="007C6CF0" w:rsidP="00757101">
            <w:pPr>
              <w:pStyle w:val="Tableheading"/>
              <w:rPr>
                <w:b/>
              </w:rPr>
            </w:pPr>
            <w:r w:rsidRPr="00F46B87">
              <w:rPr>
                <w:b/>
              </w:rPr>
              <w:t>Properties</w:t>
            </w:r>
          </w:p>
        </w:tc>
        <w:tc>
          <w:tcPr>
            <w:tcW w:w="4359" w:type="dxa"/>
            <w:shd w:val="clear" w:color="auto" w:fill="F2F2F2" w:themeFill="background1" w:themeFillShade="F2"/>
          </w:tcPr>
          <w:p w14:paraId="3B3260E8" w14:textId="23C43825" w:rsidR="007C6CF0" w:rsidRPr="00A60985" w:rsidRDefault="007C6CF0"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 xml:space="preserve">Physical </w:t>
            </w:r>
            <w:r w:rsidR="008C796A">
              <w:rPr>
                <w:b/>
              </w:rPr>
              <w:t>Server</w:t>
            </w:r>
          </w:p>
        </w:tc>
        <w:tc>
          <w:tcPr>
            <w:tcW w:w="4359" w:type="dxa"/>
            <w:shd w:val="clear" w:color="auto" w:fill="F2F2F2" w:themeFill="background1" w:themeFillShade="F2"/>
          </w:tcPr>
          <w:p w14:paraId="16BC7BBA" w14:textId="5826A147" w:rsidR="007C6CF0"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C6CF0" w:rsidRPr="000516C9" w14:paraId="06E23928" w14:textId="77777777" w:rsidTr="00AD5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tcPr>
          <w:p w14:paraId="444439B6" w14:textId="77777777" w:rsidR="007C6CF0" w:rsidRPr="000516C9" w:rsidRDefault="007C6CF0" w:rsidP="000516C9">
            <w:pPr>
              <w:pStyle w:val="Tablecontent"/>
            </w:pPr>
            <w:r w:rsidRPr="000516C9">
              <w:t>BIOS</w:t>
            </w:r>
          </w:p>
        </w:tc>
        <w:tc>
          <w:tcPr>
            <w:tcW w:w="4324" w:type="dxa"/>
            <w:shd w:val="clear" w:color="auto" w:fill="auto"/>
          </w:tcPr>
          <w:p w14:paraId="0866E3B9"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 unique BIOS for every brand and model. Even the same model (for example, HP DL 380 Generation 9) can have multiple versions of BIOS. </w:t>
            </w:r>
          </w:p>
          <w:p w14:paraId="6E3AD33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BIOS needs updates and management, often with physical access to a data center. This requires downtime. </w:t>
            </w:r>
          </w:p>
        </w:tc>
        <w:tc>
          <w:tcPr>
            <w:tcW w:w="4394" w:type="dxa"/>
            <w:shd w:val="clear" w:color="auto" w:fill="auto"/>
          </w:tcPr>
          <w:p w14:paraId="61C51EB2"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This is standardized in a VM. There is only one type, which is the VMware motherboard. This is independent from the ESXi motherboard. </w:t>
            </w:r>
          </w:p>
          <w:p w14:paraId="6237847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VM BIOS needs far less updates and management. The inventory management system no longer needs the BIOS management module.</w:t>
            </w:r>
          </w:p>
        </w:tc>
      </w:tr>
      <w:tr w:rsidR="007C6CF0" w:rsidRPr="000516C9" w14:paraId="505AA245" w14:textId="77777777" w:rsidTr="00AD5046">
        <w:tc>
          <w:tcPr>
            <w:cnfStyle w:val="001000000000" w:firstRow="0" w:lastRow="0" w:firstColumn="1" w:lastColumn="0" w:oddVBand="0" w:evenVBand="0" w:oddHBand="0" w:evenHBand="0" w:firstRowFirstColumn="0" w:firstRowLastColumn="0" w:lastRowFirstColumn="0" w:lastRowLastColumn="0"/>
            <w:tcW w:w="1620" w:type="dxa"/>
            <w:shd w:val="clear" w:color="auto" w:fill="auto"/>
          </w:tcPr>
          <w:p w14:paraId="2FB7582C" w14:textId="77777777" w:rsidR="007C6CF0" w:rsidRPr="000516C9" w:rsidRDefault="007C6CF0" w:rsidP="000516C9">
            <w:pPr>
              <w:pStyle w:val="Tablecontent"/>
            </w:pPr>
            <w:r w:rsidRPr="000516C9">
              <w:t>Virtual HW</w:t>
            </w:r>
          </w:p>
        </w:tc>
        <w:tc>
          <w:tcPr>
            <w:tcW w:w="4324" w:type="dxa"/>
            <w:shd w:val="clear" w:color="auto" w:fill="auto"/>
          </w:tcPr>
          <w:p w14:paraId="27BE6302"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Not applicable </w:t>
            </w:r>
          </w:p>
        </w:tc>
        <w:tc>
          <w:tcPr>
            <w:tcW w:w="4394" w:type="dxa"/>
            <w:shd w:val="clear" w:color="auto" w:fill="auto"/>
          </w:tcPr>
          <w:p w14:paraId="4DE90118"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This is a new layer below BIOS. </w:t>
            </w:r>
          </w:p>
          <w:p w14:paraId="7EDBC67D" w14:textId="77777777" w:rsidR="007C6CF0" w:rsidRPr="000516C9" w:rsidRDefault="007C6CF0" w:rsidP="000516C9">
            <w:pPr>
              <w:pStyle w:val="Tablecontent"/>
              <w:cnfStyle w:val="000000000000" w:firstRow="0" w:lastRow="0" w:firstColumn="0" w:lastColumn="0" w:oddVBand="0" w:evenVBand="0" w:oddHBand="0" w:evenHBand="0" w:firstRowFirstColumn="0" w:firstRowLastColumn="0" w:lastRowFirstColumn="0" w:lastRowLastColumn="0"/>
            </w:pPr>
            <w:r w:rsidRPr="000516C9">
              <w:t xml:space="preserve">It needs an update on every vSphere release. A data center management system needs to be aware of this as it requires a deep knowledge of vSphere. For example, to upgrade the Virtual Hardware, the VM has to be in the power-off stage. </w:t>
            </w:r>
          </w:p>
        </w:tc>
      </w:tr>
      <w:tr w:rsidR="007C6CF0" w:rsidRPr="000516C9" w14:paraId="1382DC5A" w14:textId="77777777" w:rsidTr="00AD5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tcPr>
          <w:p w14:paraId="40100A75" w14:textId="77777777" w:rsidR="007C6CF0" w:rsidRPr="000516C9" w:rsidRDefault="007C6CF0" w:rsidP="000516C9">
            <w:pPr>
              <w:pStyle w:val="Tablecontent"/>
            </w:pPr>
            <w:r w:rsidRPr="000516C9">
              <w:t>Drivers</w:t>
            </w:r>
          </w:p>
        </w:tc>
        <w:tc>
          <w:tcPr>
            <w:tcW w:w="4324" w:type="dxa"/>
            <w:shd w:val="clear" w:color="auto" w:fill="auto"/>
          </w:tcPr>
          <w:p w14:paraId="426DF8BB"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Many drivers are loaded and bundled with the OS. Often, you need to get from respective hardware vendors for the latest drivers.</w:t>
            </w:r>
          </w:p>
          <w:p w14:paraId="0FEBE9B0"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All these drivers need to be managed. This can be complex operation, as they vary from model to model and brand to </w:t>
            </w:r>
            <w:r w:rsidRPr="000516C9">
              <w:lastRenderedPageBreak/>
              <w:t xml:space="preserve">brand. The management tool has rich functionalities, such as checking compatibility, rolling out drivers, rolling back if there is an issue, and so on. </w:t>
            </w:r>
          </w:p>
        </w:tc>
        <w:tc>
          <w:tcPr>
            <w:tcW w:w="4394" w:type="dxa"/>
            <w:shd w:val="clear" w:color="auto" w:fill="auto"/>
          </w:tcPr>
          <w:p w14:paraId="6870D0EA"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lastRenderedPageBreak/>
              <w:t xml:space="preserve">Relatively fewer drivers are loaded with the Guest OS; some drivers are replaced by the ones provided by VMware Tools. </w:t>
            </w:r>
          </w:p>
          <w:p w14:paraId="4B0B81E4" w14:textId="77777777" w:rsidR="007C6CF0" w:rsidRPr="000516C9" w:rsidRDefault="007C6CF0" w:rsidP="000516C9">
            <w:pPr>
              <w:pStyle w:val="Tablecontent"/>
              <w:cnfStyle w:val="000000100000" w:firstRow="0" w:lastRow="0" w:firstColumn="0" w:lastColumn="0" w:oddVBand="0" w:evenVBand="0" w:oddHBand="1" w:evenHBand="0" w:firstRowFirstColumn="0" w:firstRowLastColumn="0" w:lastRowFirstColumn="0" w:lastRowLastColumn="0"/>
            </w:pPr>
            <w:r w:rsidRPr="000516C9">
              <w:t xml:space="preserve">Even with NPIV, the VM does not need the FC HBA driver. VMware Tools needs to be managed, with vCenter being the most common management tool. </w:t>
            </w:r>
          </w:p>
        </w:tc>
      </w:tr>
    </w:tbl>
    <w:p w14:paraId="5CF4E082" w14:textId="763B61CC" w:rsidR="00F87E4F" w:rsidRDefault="00AD32B5" w:rsidP="00FD30D8">
      <w:r w:rsidRPr="00AD32B5">
        <w:t>With all the above differences, how does it impact the hardware upgrade process?</w:t>
      </w:r>
    </w:p>
    <w:p w14:paraId="5F23B768" w14:textId="77777777" w:rsidR="002F57B5" w:rsidRDefault="002F57B5" w:rsidP="006A3C87">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728"/>
        <w:gridCol w:w="4730"/>
      </w:tblGrid>
      <w:tr w:rsidR="005504E1" w:rsidRPr="008961B8" w14:paraId="21B62623" w14:textId="77777777" w:rsidTr="00AD50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shd w:val="clear" w:color="auto" w:fill="F2F2F2" w:themeFill="background1" w:themeFillShade="F2"/>
          </w:tcPr>
          <w:p w14:paraId="1BAACEEB" w14:textId="77777777" w:rsidR="005504E1" w:rsidRPr="00A60985" w:rsidRDefault="005504E1" w:rsidP="00757101">
            <w:pPr>
              <w:pStyle w:val="Tableheading"/>
              <w:rPr>
                <w:b/>
              </w:rPr>
            </w:pPr>
            <w:r w:rsidRPr="00A60985">
              <w:rPr>
                <w:b/>
              </w:rPr>
              <w:t>Physical Server</w:t>
            </w:r>
          </w:p>
        </w:tc>
        <w:tc>
          <w:tcPr>
            <w:tcW w:w="5169" w:type="dxa"/>
            <w:shd w:val="clear" w:color="auto" w:fill="F2F2F2" w:themeFill="background1" w:themeFillShade="F2"/>
          </w:tcPr>
          <w:p w14:paraId="02D0DCE0" w14:textId="48AF330F" w:rsidR="005504E1"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5504E1" w:rsidRPr="000516C9" w14:paraId="70781587" w14:textId="77777777" w:rsidTr="00AD5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9" w:type="dxa"/>
            <w:shd w:val="clear" w:color="auto" w:fill="auto"/>
          </w:tcPr>
          <w:p w14:paraId="63E1DF5C" w14:textId="77777777" w:rsidR="005504E1" w:rsidRPr="00F602E1" w:rsidRDefault="005504E1" w:rsidP="0038089B">
            <w:pPr>
              <w:pStyle w:val="Tablecontent"/>
              <w:rPr>
                <w:b w:val="0"/>
                <w:bCs w:val="0"/>
              </w:rPr>
            </w:pPr>
            <w:r w:rsidRPr="00F602E1">
              <w:rPr>
                <w:b w:val="0"/>
                <w:bCs w:val="0"/>
              </w:rPr>
              <w:t xml:space="preserve">Downtime required. It is done offline and is complex. </w:t>
            </w:r>
          </w:p>
          <w:p w14:paraId="6B42CAAC" w14:textId="77777777" w:rsidR="005504E1" w:rsidRPr="00F602E1" w:rsidRDefault="005504E1" w:rsidP="0038089B">
            <w:pPr>
              <w:pStyle w:val="Tablecontent"/>
              <w:rPr>
                <w:b w:val="0"/>
                <w:bCs w:val="0"/>
              </w:rPr>
            </w:pPr>
            <w:r w:rsidRPr="00F602E1">
              <w:rPr>
                <w:b w:val="0"/>
                <w:bCs w:val="0"/>
              </w:rPr>
              <w:t xml:space="preserve">OS reinstallation and updates are required, hence it is a complex project in the physical world. Sometimes, a hardware upgrade is not even possible without upgrading the application. </w:t>
            </w:r>
          </w:p>
        </w:tc>
        <w:tc>
          <w:tcPr>
            <w:tcW w:w="5169" w:type="dxa"/>
            <w:shd w:val="clear" w:color="auto" w:fill="auto"/>
          </w:tcPr>
          <w:p w14:paraId="7C662B28" w14:textId="77777777"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It is done online and is simple. Virtualization decouples the application from hardware dependency.</w:t>
            </w:r>
          </w:p>
          <w:p w14:paraId="76929557" w14:textId="5412212C" w:rsidR="005504E1" w:rsidRPr="00F602E1" w:rsidRDefault="005504E1" w:rsidP="0038089B">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A VM can be upgraded from a 5-year-old hardware to a new one, moving from the local SCSI disk to </w:t>
            </w:r>
            <w:r w:rsidR="000866E0">
              <w:t>4</w:t>
            </w:r>
            <w:r w:rsidRPr="00F602E1">
              <w:t xml:space="preserve">0 Gb FCoE, from dual core to a </w:t>
            </w:r>
            <w:r w:rsidR="002119A8">
              <w:t>24</w:t>
            </w:r>
            <w:r w:rsidRPr="00F602E1">
              <w:t xml:space="preserve">-core CPU. So yes, MS-DOS can run on </w:t>
            </w:r>
            <w:r w:rsidR="000866E0">
              <w:t>10</w:t>
            </w:r>
            <w:r w:rsidRPr="00F602E1">
              <w:t xml:space="preserve">0 Gb Ethernet accessing SSD storage via the PCIe lane. You just need to perform vMotion to the new hardware. As a result, the operation is drastically simplified. </w:t>
            </w:r>
          </w:p>
        </w:tc>
      </w:tr>
    </w:tbl>
    <w:p w14:paraId="4D127C87" w14:textId="06DE746A" w:rsidR="002119A8" w:rsidRDefault="002119A8" w:rsidP="002113A7">
      <w:pPr>
        <w:pStyle w:val="Heading5"/>
      </w:pPr>
      <w:r>
        <w:t>Storage</w:t>
      </w:r>
    </w:p>
    <w:p w14:paraId="5A918511" w14:textId="572BF994" w:rsidR="005504E1" w:rsidRDefault="00647FD0" w:rsidP="00FD30D8">
      <w:pPr>
        <w:rPr>
          <w:lang w:val="en-US"/>
        </w:rPr>
      </w:pPr>
      <w:r w:rsidRPr="00647FD0">
        <w:rPr>
          <w:lang w:val="en-US"/>
        </w:rPr>
        <w:t>In the preceding table, we compared the core properties of a physical server with a VM. Every server needs storage, so let’s compare the storage properties.</w:t>
      </w:r>
    </w:p>
    <w:p w14:paraId="2750B7F4" w14:textId="77777777" w:rsidR="00700361" w:rsidRDefault="00700361" w:rsidP="006A3C87">
      <w:pPr>
        <w:pStyle w:val="BeforeTable"/>
        <w:rPr>
          <w:lang w:val="en-US"/>
        </w:rPr>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727"/>
        <w:gridCol w:w="4731"/>
      </w:tblGrid>
      <w:tr w:rsidR="00741136" w:rsidRPr="008961B8" w14:paraId="707A36D0" w14:textId="77777777" w:rsidTr="00AD5046">
        <w:tc>
          <w:tcPr>
            <w:tcW w:w="5098" w:type="dxa"/>
            <w:shd w:val="clear" w:color="auto" w:fill="F2F2F2" w:themeFill="background1" w:themeFillShade="F2"/>
          </w:tcPr>
          <w:p w14:paraId="44476D13" w14:textId="77777777" w:rsidR="00741136" w:rsidRPr="00A60985" w:rsidRDefault="00741136" w:rsidP="00757101">
            <w:pPr>
              <w:pStyle w:val="Tableheading"/>
            </w:pPr>
            <w:r w:rsidRPr="00A60985">
              <w:t>Physical Server</w:t>
            </w:r>
          </w:p>
        </w:tc>
        <w:tc>
          <w:tcPr>
            <w:tcW w:w="5098" w:type="dxa"/>
            <w:shd w:val="clear" w:color="auto" w:fill="F2F2F2" w:themeFill="background1" w:themeFillShade="F2"/>
          </w:tcPr>
          <w:p w14:paraId="033056AF" w14:textId="24F30362" w:rsidR="00741136" w:rsidRPr="00A60985" w:rsidRDefault="00605560" w:rsidP="00757101">
            <w:pPr>
              <w:pStyle w:val="Tableheading"/>
            </w:pPr>
            <w:r>
              <w:t>VM</w:t>
            </w:r>
          </w:p>
        </w:tc>
      </w:tr>
      <w:tr w:rsidR="00741136" w:rsidRPr="008961B8" w14:paraId="2124929A" w14:textId="77777777" w:rsidTr="00290927">
        <w:tc>
          <w:tcPr>
            <w:tcW w:w="5098" w:type="dxa"/>
          </w:tcPr>
          <w:p w14:paraId="1B95AF18" w14:textId="77777777" w:rsidR="00741136" w:rsidRPr="00087F24" w:rsidRDefault="00741136" w:rsidP="000516C9">
            <w:pPr>
              <w:pStyle w:val="Tablecontent"/>
              <w:rPr>
                <w:b/>
              </w:rPr>
            </w:pPr>
            <w:r w:rsidRPr="00087F24">
              <w:t xml:space="preserve">For servers connected to SAN, they can see the SAN and FC fabric. They need HBA drivers and have FC PCI cards, and have multipathing software installed. </w:t>
            </w:r>
          </w:p>
          <w:p w14:paraId="586AFAEB" w14:textId="77777777" w:rsidR="00741136" w:rsidRPr="00087F24" w:rsidRDefault="00741136" w:rsidP="000516C9">
            <w:pPr>
              <w:pStyle w:val="Tablecontent"/>
              <w:rPr>
                <w:b/>
              </w:rPr>
            </w:pPr>
            <w:r w:rsidRPr="00087F24">
              <w:t xml:space="preserve">Normally needs an advanced filesystem or volume manager to RAID local disk. </w:t>
            </w:r>
          </w:p>
        </w:tc>
        <w:tc>
          <w:tcPr>
            <w:tcW w:w="5098" w:type="dxa"/>
          </w:tcPr>
          <w:p w14:paraId="1B28E2FD" w14:textId="1A28528B" w:rsidR="00741136" w:rsidRDefault="00741136" w:rsidP="000516C9">
            <w:pPr>
              <w:pStyle w:val="Tablecontent"/>
            </w:pPr>
            <w:r>
              <w:t xml:space="preserve">No VM is connected to FC fabric or the SAN. VM only sees the local disk. Even with </w:t>
            </w:r>
            <w:r w:rsidRPr="00681616">
              <w:t xml:space="preserve">N_Port ID </w:t>
            </w:r>
            <w:r>
              <w:t>V</w:t>
            </w:r>
            <w:r w:rsidRPr="00681616">
              <w:t>irtualization</w:t>
            </w:r>
            <w:r>
              <w:t xml:space="preserve"> (NPIV) and physical RDM, the VM does not send FC frames. Multipathing is provided by vSphere, transparent to VM. </w:t>
            </w:r>
          </w:p>
          <w:p w14:paraId="0A98C0AE" w14:textId="77777777" w:rsidR="00741136" w:rsidRDefault="00741136" w:rsidP="000516C9">
            <w:pPr>
              <w:pStyle w:val="Tablecontent"/>
            </w:pPr>
            <w:r>
              <w:t xml:space="preserve">There is no need for RAID local disk. It is one virtual disk, not two. Availability is provided at the hardware layer. </w:t>
            </w:r>
          </w:p>
        </w:tc>
      </w:tr>
      <w:tr w:rsidR="00741136" w:rsidRPr="008961B8" w14:paraId="54932D47" w14:textId="77777777" w:rsidTr="00290927">
        <w:tc>
          <w:tcPr>
            <w:tcW w:w="5098" w:type="dxa"/>
          </w:tcPr>
          <w:p w14:paraId="1318EB0D" w14:textId="0E33F82F" w:rsidR="00741136" w:rsidRPr="00087F24" w:rsidRDefault="00741136" w:rsidP="000516C9">
            <w:pPr>
              <w:pStyle w:val="Tablecontent"/>
              <w:rPr>
                <w:b/>
              </w:rPr>
            </w:pPr>
            <w:r w:rsidRPr="00087F24">
              <w:t xml:space="preserve">Backup agent and backup LAN </w:t>
            </w:r>
            <w:r w:rsidR="004B7BA9">
              <w:t xml:space="preserve">are </w:t>
            </w:r>
            <w:r w:rsidRPr="00087F24">
              <w:t xml:space="preserve">needed in the majority of cases. </w:t>
            </w:r>
          </w:p>
        </w:tc>
        <w:tc>
          <w:tcPr>
            <w:tcW w:w="5098" w:type="dxa"/>
          </w:tcPr>
          <w:p w14:paraId="3DFE01AD" w14:textId="5C446246" w:rsidR="00741136" w:rsidRDefault="004B7BA9" w:rsidP="000516C9">
            <w:pPr>
              <w:pStyle w:val="Tablecontent"/>
            </w:pPr>
            <w:r>
              <w:t>They are n</w:t>
            </w:r>
            <w:r w:rsidR="00741136">
              <w:t xml:space="preserve">ot needed in the majority of cases, as backup is done via vSphere VADP API. Agent is only required for application-level backup. </w:t>
            </w:r>
          </w:p>
        </w:tc>
      </w:tr>
    </w:tbl>
    <w:p w14:paraId="70B316F0" w14:textId="1D5A62A8" w:rsidR="002119A8" w:rsidRDefault="002119A8" w:rsidP="002113A7">
      <w:pPr>
        <w:pStyle w:val="Heading5"/>
      </w:pPr>
      <w:r w:rsidRPr="005D7CA6">
        <w:t>Network and Security</w:t>
      </w:r>
    </w:p>
    <w:p w14:paraId="7ADA3000" w14:textId="185ADBE8" w:rsidR="00647FD0" w:rsidRDefault="005D7CA6" w:rsidP="00FD30D8">
      <w:pPr>
        <w:rPr>
          <w:lang w:val="en-US"/>
        </w:rPr>
      </w:pPr>
      <w:r w:rsidRPr="005D7CA6">
        <w:rPr>
          <w:lang w:val="en-US"/>
        </w:rPr>
        <w:t>Big difference in storage. How about Network and Security?</w:t>
      </w:r>
    </w:p>
    <w:p w14:paraId="18D7E4DF" w14:textId="7A6F596E" w:rsidR="00976460" w:rsidRDefault="002A5599" w:rsidP="00FD30D8">
      <w:pPr>
        <w:rPr>
          <w:lang w:val="en-US"/>
        </w:rPr>
      </w:pPr>
      <w:r>
        <w:rPr>
          <w:lang w:val="en-US"/>
        </w:rPr>
        <w:t>In vSphere, a</w:t>
      </w:r>
      <w:r w:rsidR="00B342EE" w:rsidRPr="00B342EE">
        <w:rPr>
          <w:lang w:val="en-US"/>
        </w:rPr>
        <w:t xml:space="preserve"> VM is connected to a distributed </w:t>
      </w:r>
      <w:r>
        <w:rPr>
          <w:lang w:val="en-US"/>
        </w:rPr>
        <w:t xml:space="preserve">virtual </w:t>
      </w:r>
      <w:r w:rsidR="00B342EE" w:rsidRPr="00B342EE">
        <w:rPr>
          <w:lang w:val="en-US"/>
        </w:rPr>
        <w:t>switch. It is not directly connected to the physical NIC in your ESXi host. The ESXi host’s physical NICs become the virtual switch's uplinks instead. This means that the traditional top-of-rack (TOR) switch has been entirely virtualized. It runs completely as software</w:t>
      </w:r>
      <w:r w:rsidR="00E81AFF">
        <w:rPr>
          <w:lang w:val="en-US"/>
        </w:rPr>
        <w:t xml:space="preserve">. </w:t>
      </w:r>
      <w:r w:rsidR="00B342EE" w:rsidRPr="00B342EE">
        <w:rPr>
          <w:lang w:val="en-US"/>
        </w:rPr>
        <w:t xml:space="preserve">This means the management software needs to understand the distributed vSwitch and its features. </w:t>
      </w:r>
    </w:p>
    <w:p w14:paraId="2B95E371" w14:textId="77777777" w:rsidR="00B342EE" w:rsidRDefault="00B342EE" w:rsidP="006A3C87">
      <w:pPr>
        <w:pStyle w:val="BeforeTable"/>
        <w:rPr>
          <w:lang w:val="en-US"/>
        </w:rPr>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740"/>
        <w:gridCol w:w="4718"/>
      </w:tblGrid>
      <w:tr w:rsidR="00763009" w:rsidRPr="008961B8" w14:paraId="4E8FBD4E" w14:textId="77777777" w:rsidTr="00AD50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F2F2F2" w:themeFill="background1" w:themeFillShade="F2"/>
          </w:tcPr>
          <w:p w14:paraId="2DE7510A" w14:textId="77777777" w:rsidR="00763009" w:rsidRPr="00A60985" w:rsidRDefault="00763009" w:rsidP="00757101">
            <w:pPr>
              <w:pStyle w:val="Tableheading"/>
              <w:rPr>
                <w:b/>
              </w:rPr>
            </w:pPr>
            <w:r w:rsidRPr="00A60985">
              <w:rPr>
                <w:b/>
              </w:rPr>
              <w:lastRenderedPageBreak/>
              <w:t>Physical Server</w:t>
            </w:r>
          </w:p>
        </w:tc>
        <w:tc>
          <w:tcPr>
            <w:tcW w:w="5098" w:type="dxa"/>
            <w:shd w:val="clear" w:color="auto" w:fill="F2F2F2" w:themeFill="background1" w:themeFillShade="F2"/>
          </w:tcPr>
          <w:p w14:paraId="1E1CB671" w14:textId="31B2B528" w:rsidR="00763009"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763009" w:rsidRPr="00F602E1" w14:paraId="22D8FDAB" w14:textId="77777777" w:rsidTr="00AD5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7B5E3246" w14:textId="77777777" w:rsidR="00763009" w:rsidRPr="00F602E1" w:rsidRDefault="00763009" w:rsidP="000516C9">
            <w:pPr>
              <w:pStyle w:val="Tablecontent"/>
              <w:rPr>
                <w:b w:val="0"/>
                <w:bCs w:val="0"/>
              </w:rPr>
            </w:pPr>
            <w:r w:rsidRPr="00F602E1">
              <w:rPr>
                <w:b w:val="0"/>
                <w:bCs w:val="0"/>
              </w:rPr>
              <w:t xml:space="preserve">NIC teaming is common. Typically needs two cables per server. </w:t>
            </w:r>
          </w:p>
        </w:tc>
        <w:tc>
          <w:tcPr>
            <w:tcW w:w="5098" w:type="dxa"/>
            <w:shd w:val="clear" w:color="auto" w:fill="auto"/>
          </w:tcPr>
          <w:p w14:paraId="67BB9892"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NIC teaming provided by ESXi. VM is not aware and only sees one vNIC. </w:t>
            </w:r>
          </w:p>
        </w:tc>
      </w:tr>
      <w:tr w:rsidR="00763009" w:rsidRPr="00F602E1" w14:paraId="7C472478" w14:textId="77777777" w:rsidTr="00AD5046">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798860C9" w14:textId="77777777" w:rsidR="00763009" w:rsidRPr="00F602E1" w:rsidRDefault="00763009" w:rsidP="000516C9">
            <w:pPr>
              <w:pStyle w:val="Tablecontent"/>
              <w:rPr>
                <w:b w:val="0"/>
                <w:bCs w:val="0"/>
              </w:rPr>
            </w:pPr>
            <w:r w:rsidRPr="00F602E1">
              <w:rPr>
                <w:b w:val="0"/>
                <w:bCs w:val="0"/>
              </w:rPr>
              <w:t>Guest OS is VLAN aware. It is configured inside the OS. Moving VLAN requires reconfiguration.</w:t>
            </w:r>
          </w:p>
        </w:tc>
        <w:tc>
          <w:tcPr>
            <w:tcW w:w="5098" w:type="dxa"/>
            <w:shd w:val="clear" w:color="auto" w:fill="auto"/>
          </w:tcPr>
          <w:p w14:paraId="7FF5ECC9"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VLAN is generally provided by vSphere, and not done inside the Guest OS. This means VM can be moved from one VLAN to another with no downtime. </w:t>
            </w:r>
          </w:p>
          <w:p w14:paraId="1889DF45"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With network virtualization, VM is moving from VLAN to VXLAN.</w:t>
            </w:r>
          </w:p>
        </w:tc>
      </w:tr>
      <w:tr w:rsidR="00763009" w:rsidRPr="00F602E1" w14:paraId="64EDF55C" w14:textId="77777777" w:rsidTr="00AD5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504EF798" w14:textId="77777777" w:rsidR="00763009" w:rsidRPr="00F602E1" w:rsidRDefault="00763009" w:rsidP="000516C9">
            <w:pPr>
              <w:pStyle w:val="Tablecontent"/>
              <w:rPr>
                <w:b w:val="0"/>
                <w:bCs w:val="0"/>
              </w:rPr>
            </w:pPr>
            <w:r w:rsidRPr="00F602E1">
              <w:rPr>
                <w:b w:val="0"/>
                <w:bCs w:val="0"/>
              </w:rPr>
              <w:t xml:space="preserve">The AV agent is installed on Guest, and can be seen by the attacker. </w:t>
            </w:r>
          </w:p>
        </w:tc>
        <w:tc>
          <w:tcPr>
            <w:tcW w:w="5098" w:type="dxa"/>
            <w:shd w:val="clear" w:color="auto" w:fill="auto"/>
          </w:tcPr>
          <w:p w14:paraId="007D608F" w14:textId="77777777" w:rsidR="00763009" w:rsidRPr="00F602E1" w:rsidRDefault="00763009" w:rsidP="000516C9">
            <w:pPr>
              <w:pStyle w:val="Tablecontent"/>
              <w:cnfStyle w:val="000000100000" w:firstRow="0" w:lastRow="0" w:firstColumn="0" w:lastColumn="0" w:oddVBand="0" w:evenVBand="0" w:oddHBand="1" w:evenHBand="0" w:firstRowFirstColumn="0" w:firstRowLastColumn="0" w:lastRowFirstColumn="0" w:lastRowLastColumn="0"/>
            </w:pPr>
            <w:r w:rsidRPr="00F602E1">
              <w:t>An AV agent runs on the ESXi host as a VM (one per ESXi). It cannot be seen by the attacker from inside the Guest OS.</w:t>
            </w:r>
          </w:p>
        </w:tc>
      </w:tr>
      <w:tr w:rsidR="00763009" w:rsidRPr="00F602E1" w14:paraId="7780C64B" w14:textId="77777777" w:rsidTr="00AD5046">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17EAB918" w14:textId="77777777" w:rsidR="00763009" w:rsidRPr="00F602E1" w:rsidRDefault="00763009" w:rsidP="000516C9">
            <w:pPr>
              <w:pStyle w:val="Tablecontent"/>
              <w:rPr>
                <w:b w:val="0"/>
                <w:bCs w:val="0"/>
              </w:rPr>
            </w:pPr>
            <w:r w:rsidRPr="00F602E1">
              <w:rPr>
                <w:b w:val="0"/>
                <w:bCs w:val="0"/>
              </w:rPr>
              <w:t>AV consumes OS resources. AV signature updates cause high storage throughput.</w:t>
            </w:r>
          </w:p>
        </w:tc>
        <w:tc>
          <w:tcPr>
            <w:tcW w:w="5098" w:type="dxa"/>
            <w:shd w:val="clear" w:color="auto" w:fill="auto"/>
          </w:tcPr>
          <w:p w14:paraId="22CB9786" w14:textId="77777777" w:rsidR="00763009" w:rsidRPr="00F602E1" w:rsidRDefault="00763009" w:rsidP="000516C9">
            <w:pPr>
              <w:pStyle w:val="Tablecontent"/>
              <w:cnfStyle w:val="000000000000" w:firstRow="0" w:lastRow="0" w:firstColumn="0" w:lastColumn="0" w:oddVBand="0" w:evenVBand="0" w:oddHBand="0" w:evenHBand="0" w:firstRowFirstColumn="0" w:firstRowLastColumn="0" w:lastRowFirstColumn="0" w:lastRowLastColumn="0"/>
            </w:pPr>
            <w:r w:rsidRPr="00F602E1">
              <w:t>AV consumes minimal Guest OS resources as it is offloaded to the ESXi Agent VM. AV signature updates do not require high IOPS inside the Guest OS. The total IOPS is also lower at the ESXi host level as it is not done per VM.</w:t>
            </w:r>
          </w:p>
        </w:tc>
      </w:tr>
    </w:tbl>
    <w:p w14:paraId="09298D56" w14:textId="77777777" w:rsidR="002119A8" w:rsidRDefault="002119A8" w:rsidP="002113A7">
      <w:pPr>
        <w:pStyle w:val="Heading5"/>
      </w:pPr>
      <w:r>
        <w:t>Management</w:t>
      </w:r>
    </w:p>
    <w:p w14:paraId="04F386C7" w14:textId="64401319" w:rsidR="005D7CA6" w:rsidRDefault="00835B08" w:rsidP="00FD30D8">
      <w:r w:rsidRPr="00835B08">
        <w:t>Lastly, let's take a look at the impact on management. As can be seen next, even the way we manage a server changes once it is converted into a VMs</w:t>
      </w:r>
    </w:p>
    <w:p w14:paraId="4E38B0A0" w14:textId="77777777" w:rsidR="00976460" w:rsidRDefault="00976460" w:rsidP="006A3C87">
      <w:pPr>
        <w:pStyle w:val="BeforeTable"/>
      </w:pPr>
    </w:p>
    <w:tbl>
      <w:tblPr>
        <w:tblStyle w:val="PlainTable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66"/>
        <w:gridCol w:w="3929"/>
        <w:gridCol w:w="3963"/>
      </w:tblGrid>
      <w:tr w:rsidR="00A0159F" w:rsidRPr="008961B8" w14:paraId="30C5276B" w14:textId="77777777" w:rsidTr="00AD50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2F2F2" w:themeFill="background1" w:themeFillShade="F2"/>
          </w:tcPr>
          <w:p w14:paraId="6FD6EB23" w14:textId="77777777" w:rsidR="00A0159F" w:rsidRPr="00A60985" w:rsidRDefault="00A0159F" w:rsidP="00757101">
            <w:pPr>
              <w:pStyle w:val="Tableheading"/>
              <w:rPr>
                <w:b/>
              </w:rPr>
            </w:pPr>
            <w:r w:rsidRPr="00A60985">
              <w:rPr>
                <w:b/>
              </w:rPr>
              <w:t>Property</w:t>
            </w:r>
          </w:p>
        </w:tc>
        <w:tc>
          <w:tcPr>
            <w:tcW w:w="4359" w:type="dxa"/>
            <w:shd w:val="clear" w:color="auto" w:fill="F2F2F2" w:themeFill="background1" w:themeFillShade="F2"/>
          </w:tcPr>
          <w:p w14:paraId="230792C1" w14:textId="77777777" w:rsidR="00A0159F" w:rsidRPr="00A60985" w:rsidRDefault="00A0159F" w:rsidP="00757101">
            <w:pPr>
              <w:pStyle w:val="Tableheading"/>
              <w:cnfStyle w:val="100000000000" w:firstRow="1" w:lastRow="0" w:firstColumn="0" w:lastColumn="0" w:oddVBand="0" w:evenVBand="0" w:oddHBand="0" w:evenHBand="0" w:firstRowFirstColumn="0" w:firstRowLastColumn="0" w:lastRowFirstColumn="0" w:lastRowLastColumn="0"/>
              <w:rPr>
                <w:b/>
              </w:rPr>
            </w:pPr>
            <w:r w:rsidRPr="00A60985">
              <w:rPr>
                <w:b/>
              </w:rPr>
              <w:t>Physical Server</w:t>
            </w:r>
          </w:p>
        </w:tc>
        <w:tc>
          <w:tcPr>
            <w:tcW w:w="4359" w:type="dxa"/>
            <w:shd w:val="clear" w:color="auto" w:fill="F2F2F2" w:themeFill="background1" w:themeFillShade="F2"/>
          </w:tcPr>
          <w:p w14:paraId="7495C576" w14:textId="3CBB25C5" w:rsidR="00A0159F" w:rsidRPr="00A60985" w:rsidRDefault="00605560" w:rsidP="00757101">
            <w:pPr>
              <w:pStyle w:val="Tableheading"/>
              <w:cnfStyle w:val="100000000000" w:firstRow="1" w:lastRow="0" w:firstColumn="0" w:lastColumn="0" w:oddVBand="0" w:evenVBand="0" w:oddHBand="0" w:evenHBand="0" w:firstRowFirstColumn="0" w:firstRowLastColumn="0" w:lastRowFirstColumn="0" w:lastRowLastColumn="0"/>
              <w:rPr>
                <w:b/>
              </w:rPr>
            </w:pPr>
            <w:r>
              <w:rPr>
                <w:b/>
              </w:rPr>
              <w:t>VM</w:t>
            </w:r>
          </w:p>
        </w:tc>
      </w:tr>
      <w:tr w:rsidR="00A0159F" w:rsidRPr="00976460" w14:paraId="432B05D9" w14:textId="77777777" w:rsidTr="00AD5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tcPr>
          <w:p w14:paraId="16860EE9" w14:textId="77777777" w:rsidR="00A0159F" w:rsidRPr="00976460" w:rsidRDefault="00A0159F" w:rsidP="00976460">
            <w:pPr>
              <w:pStyle w:val="Tablecontent"/>
            </w:pPr>
            <w:r w:rsidRPr="00976460">
              <w:t>Approach on Monitoring</w:t>
            </w:r>
          </w:p>
        </w:tc>
        <w:tc>
          <w:tcPr>
            <w:tcW w:w="4359" w:type="dxa"/>
            <w:shd w:val="clear" w:color="auto" w:fill="auto"/>
          </w:tcPr>
          <w:p w14:paraId="2FF6CEB9"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commonly deployed. It is typical for a server to have multiple agents. </w:t>
            </w:r>
          </w:p>
          <w:p w14:paraId="2A654D06" w14:textId="5F0391B1"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In-Guest </w:t>
            </w:r>
            <w:r w:rsidR="008D3A3F">
              <w:t>metrics</w:t>
            </w:r>
            <w:r w:rsidRPr="00976460">
              <w:t xml:space="preserve"> are accurate as the OS can see the physical hardware. </w:t>
            </w:r>
          </w:p>
          <w:p w14:paraId="0B48B36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physical server has an average of 5 percent CPU utilization due to the multicore chip. As a result, there is no need to monitor it closely. </w:t>
            </w:r>
          </w:p>
        </w:tc>
        <w:tc>
          <w:tcPr>
            <w:tcW w:w="4359" w:type="dxa"/>
            <w:shd w:val="clear" w:color="auto" w:fill="auto"/>
          </w:tcPr>
          <w:p w14:paraId="7F17302F"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n agent is typically not deployed. Certain areas such as application and Guest OS monitoring are still best served by an agent. </w:t>
            </w:r>
          </w:p>
          <w:p w14:paraId="37A07D00" w14:textId="3E73AD7B"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key in-Guest </w:t>
            </w:r>
            <w:r w:rsidR="008D3A3F">
              <w:t>metrics</w:t>
            </w:r>
            <w:r w:rsidRPr="00976460">
              <w:t xml:space="preserve"> are not accurate as Guest OS does not see the physical hardware.</w:t>
            </w:r>
          </w:p>
          <w:p w14:paraId="22E841A4"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A VM has an average of 50 percent CPU utilization as it is right sized. This is 10 times higher when compared with a physical server. As a result, there is a need to monitor closely, especially when physical resources are oversubscribed. Capacity management becomes a discipline in itself. </w:t>
            </w:r>
          </w:p>
        </w:tc>
      </w:tr>
      <w:tr w:rsidR="00A0159F" w:rsidRPr="00976460" w14:paraId="4997AF6B" w14:textId="77777777" w:rsidTr="00290927">
        <w:tc>
          <w:tcPr>
            <w:cnfStyle w:val="001000000000" w:firstRow="0" w:lastRow="0" w:firstColumn="1" w:lastColumn="0" w:oddVBand="0" w:evenVBand="0" w:oddHBand="0" w:evenHBand="0" w:firstRowFirstColumn="0" w:firstRowLastColumn="0" w:lastRowFirstColumn="0" w:lastRowLastColumn="0"/>
            <w:tcW w:w="1620" w:type="dxa"/>
          </w:tcPr>
          <w:p w14:paraId="648C246E" w14:textId="77777777" w:rsidR="00A0159F" w:rsidRPr="00976460" w:rsidRDefault="00A0159F" w:rsidP="00976460">
            <w:pPr>
              <w:pStyle w:val="Tablecontent"/>
            </w:pPr>
            <w:r w:rsidRPr="00976460">
              <w:t>Approach on Availability</w:t>
            </w:r>
          </w:p>
        </w:tc>
        <w:tc>
          <w:tcPr>
            <w:tcW w:w="4359" w:type="dxa"/>
          </w:tcPr>
          <w:p w14:paraId="6F5E7E8D"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HA is provided by clusterware such as Microsoft Windows Server Failover Clusters (WSFC) and Veritas Cluster Server (VCS). Clusterware tends to be complex and expensive.</w:t>
            </w:r>
          </w:p>
          <w:p w14:paraId="1729EB53"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a physical server is a complex task and requires the boot drive to be on the SAN or LAN, which is not typical. </w:t>
            </w:r>
          </w:p>
          <w:p w14:paraId="3E358B9F"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lastRenderedPageBreak/>
              <w:t>Snapshot is rarely done, due to cost and complexity. We find only very large IT departments practice physical server snapshot.</w:t>
            </w:r>
          </w:p>
        </w:tc>
        <w:tc>
          <w:tcPr>
            <w:tcW w:w="4359" w:type="dxa"/>
          </w:tcPr>
          <w:p w14:paraId="273A1CA5"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lastRenderedPageBreak/>
              <w:t xml:space="preserve">HA is a built-in core component of vSphere. From what we see, most clustered physical servers end up as just a single VM as vSphere HA is good enough. </w:t>
            </w:r>
          </w:p>
          <w:p w14:paraId="7B699D29" w14:textId="77777777"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t xml:space="preserve">Cloning can be done easily. It can even be done live. The drawback is that the clone becomes a new area of management. </w:t>
            </w:r>
          </w:p>
          <w:p w14:paraId="1DBF2914" w14:textId="0645C871" w:rsidR="00A0159F" w:rsidRPr="00976460" w:rsidRDefault="00A0159F" w:rsidP="00976460">
            <w:pPr>
              <w:pStyle w:val="Tablecontent"/>
              <w:cnfStyle w:val="000000000000" w:firstRow="0" w:lastRow="0" w:firstColumn="0" w:lastColumn="0" w:oddVBand="0" w:evenVBand="0" w:oddHBand="0" w:evenHBand="0" w:firstRowFirstColumn="0" w:firstRowLastColumn="0" w:lastRowFirstColumn="0" w:lastRowLastColumn="0"/>
            </w:pPr>
            <w:r w:rsidRPr="00976460">
              <w:lastRenderedPageBreak/>
              <w:t>Snapshot can be done easily. In fact, this is done every time as part of backup process. Snapshot also becomes a new area of management</w:t>
            </w:r>
            <w:r w:rsidR="00745C33" w:rsidRPr="00976460">
              <w:t xml:space="preserve"> as they tend to be forgotten.</w:t>
            </w:r>
          </w:p>
        </w:tc>
      </w:tr>
      <w:tr w:rsidR="00A0159F" w:rsidRPr="00976460" w14:paraId="323E6A9C" w14:textId="77777777" w:rsidTr="00AD5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tcPr>
          <w:p w14:paraId="5B317CD4" w14:textId="77777777" w:rsidR="00A0159F" w:rsidRPr="00976460" w:rsidRDefault="00A0159F" w:rsidP="00976460">
            <w:pPr>
              <w:pStyle w:val="Tablecontent"/>
            </w:pPr>
            <w:r w:rsidRPr="00976460">
              <w:lastRenderedPageBreak/>
              <w:t>Company Asset</w:t>
            </w:r>
          </w:p>
        </w:tc>
        <w:tc>
          <w:tcPr>
            <w:tcW w:w="4359" w:type="dxa"/>
            <w:shd w:val="clear" w:color="auto" w:fill="auto"/>
          </w:tcPr>
          <w:p w14:paraId="148EAC82"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The physical server is a company asset and it has book value in the accounting system. It needs proper asset management as components vary among servers. </w:t>
            </w:r>
          </w:p>
          <w:p w14:paraId="407CA263"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Here, the annual stock-take process is required. </w:t>
            </w:r>
          </w:p>
        </w:tc>
        <w:tc>
          <w:tcPr>
            <w:tcW w:w="4359" w:type="dxa"/>
            <w:shd w:val="clear" w:color="auto" w:fill="auto"/>
          </w:tcPr>
          <w:p w14:paraId="086E7B6C"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 xml:space="preserve">VM is not an asset as it has no accounting value. A VM is like a document. It is technically a folder with files in it. </w:t>
            </w:r>
          </w:p>
          <w:p w14:paraId="11818E57" w14:textId="77777777" w:rsidR="00A0159F" w:rsidRPr="00976460" w:rsidRDefault="00A0159F" w:rsidP="00976460">
            <w:pPr>
              <w:pStyle w:val="Tablecontent"/>
              <w:cnfStyle w:val="000000100000" w:firstRow="0" w:lastRow="0" w:firstColumn="0" w:lastColumn="0" w:oddVBand="0" w:evenVBand="0" w:oddHBand="1" w:evenHBand="0" w:firstRowFirstColumn="0" w:firstRowLastColumn="0" w:lastRowFirstColumn="0" w:lastRowLastColumn="0"/>
            </w:pPr>
            <w:r w:rsidRPr="00976460">
              <w:t>Stock-take process is no longer required as the VM cannot exist outside vSphere.</w:t>
            </w:r>
          </w:p>
        </w:tc>
      </w:tr>
    </w:tbl>
    <w:p w14:paraId="14875957" w14:textId="7B194A7A" w:rsidR="00835B08" w:rsidRDefault="0021614F" w:rsidP="002113A7">
      <w:pPr>
        <w:pStyle w:val="Heading3"/>
      </w:pPr>
      <w:r>
        <w:t xml:space="preserve">SDDC </w:t>
      </w:r>
      <w:r w:rsidR="00165FD6">
        <w:t>vs HDDC</w:t>
      </w:r>
    </w:p>
    <w:p w14:paraId="4DB6A2C8" w14:textId="1378A3ED" w:rsidR="00851393" w:rsidRDefault="00851393" w:rsidP="00851393">
      <w:r>
        <w:t xml:space="preserve">We covered how a VM differs drastically to a physical server. Now let's take a look at the big picture, which is at the data center level. A data center consists of three major functions—compute, network, and storage. Security is not a function on its own, but a key property that each function has to deliver. We use the term compute to represent processing power namely CPU and Memory. In today’s data centers Compute is also used when referencing converged infrastructure, where the server and storage have physically converged into one box. The industry term for this is Hyper-Converged Infrastructure (HCI). You will see later in the book that this convergence impacts how you architect and operate SDDC. </w:t>
      </w:r>
    </w:p>
    <w:p w14:paraId="728FBCD4" w14:textId="77777777" w:rsidR="00851393" w:rsidRDefault="00851393" w:rsidP="00851393">
      <w:r>
        <w:t>VMware has moved to virtualize the network and storage functions as well, resulting in a data center that is fully virtualized and thus defined in the software. The software is the data center. This has resulted in the term SDDC. The book will make extensive comparison with the physical data center. For ease of reference, let’s call the physical data center Hardware-Defined Data Center (HDDC).</w:t>
      </w:r>
    </w:p>
    <w:p w14:paraId="0F4BF99E" w14:textId="5975C6F5" w:rsidR="00851393" w:rsidRDefault="00851393" w:rsidP="00851393">
      <w:r>
        <w:t xml:space="preserve">In SDDC, we no longer define the architecture in the physical layer. The physical layer is just there to provide resources. These resources are not aware of one another. The stickiness is reduced, and they become a commodity. In many cases, the hardware can even be replaced without incurring downtime to the VMs running on top. </w:t>
      </w:r>
    </w:p>
    <w:p w14:paraId="70B3EBC0" w14:textId="77777777" w:rsidR="00851393" w:rsidRDefault="00851393" w:rsidP="00851393">
      <w:r>
        <w:t>The next diagram shows one possibility of a data center that is defined in the software. We have drawn the diagram to state a point, so don't take this as the best practice for SDDC architecture. In the diagram, there are many virtual data centers (we draw three due to space in the book). Each virtual data center has its own set of virtual infrastructure (server, storage, network and security). They are independent of one another.</w:t>
      </w:r>
    </w:p>
    <w:p w14:paraId="144B1612" w14:textId="023A5CFC" w:rsidR="00165FD6" w:rsidRDefault="00851393" w:rsidP="00851393">
      <w:r>
        <w:t>A virtual data center is no longer contained in a single building bound by a physical boundary. Although</w:t>
      </w:r>
      <w:r w:rsidR="00B961A4">
        <w:t xml:space="preserve"> long distance WAN </w:t>
      </w:r>
      <w:r>
        <w:t>bandwidth and latency are still limiting factors in 20</w:t>
      </w:r>
      <w:r w:rsidR="00B961A4">
        <w:t>2</w:t>
      </w:r>
      <w:r>
        <w:t>1, the main thing here is you can architect your physical data centers as one or more logical data centers. You should be able to automatically, with just a few clicks in VMware Site Recovery Manager, move thousands of servers from data center A to data center B; alternatively, you can perform DR from four branch sites to a common HQ data center.</w:t>
      </w:r>
    </w:p>
    <w:p w14:paraId="140DE20D" w14:textId="59E1E862" w:rsidR="003460BB" w:rsidRDefault="6990C814" w:rsidP="00BA520F">
      <w:pPr>
        <w:jc w:val="center"/>
      </w:pPr>
      <w:r>
        <w:rPr>
          <w:noProof/>
        </w:rPr>
        <w:lastRenderedPageBreak/>
        <w:drawing>
          <wp:inline distT="0" distB="0" distL="0" distR="0" wp14:anchorId="3B3DF102" wp14:editId="44C52D28">
            <wp:extent cx="5029200" cy="3322320"/>
            <wp:effectExtent l="0" t="0" r="0" b="0"/>
            <wp:docPr id="606394199" name="Picture 6063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99"/>
                    <pic:cNvPicPr/>
                  </pic:nvPicPr>
                  <pic:blipFill>
                    <a:blip r:embed="rId690">
                      <a:extLst>
                        <a:ext uri="{28A0092B-C50C-407E-A947-70E740481C1C}">
                          <a14:useLocalDpi xmlns:a14="http://schemas.microsoft.com/office/drawing/2010/main" val="0"/>
                        </a:ext>
                      </a:extLst>
                    </a:blip>
                    <a:stretch>
                      <a:fillRect/>
                    </a:stretch>
                  </pic:blipFill>
                  <pic:spPr>
                    <a:xfrm>
                      <a:off x="0" y="0"/>
                      <a:ext cx="5029200" cy="3322320"/>
                    </a:xfrm>
                    <a:prstGeom prst="rect">
                      <a:avLst/>
                    </a:prstGeom>
                  </pic:spPr>
                </pic:pic>
              </a:graphicData>
            </a:graphic>
          </wp:inline>
        </w:drawing>
      </w:r>
    </w:p>
    <w:p w14:paraId="700155A4" w14:textId="77777777" w:rsidR="007F4DC1" w:rsidRDefault="007F4DC1" w:rsidP="007F4DC1">
      <w:r>
        <w:t xml:space="preserve">In our example, the virtual data centers run on top of two physical data centers. Large enterprises will probably have more than that (whether it is outsourced or not is a different matter). The two physical data centers are completely independent. Their hardware is not dependent on one another. </w:t>
      </w:r>
    </w:p>
    <w:p w14:paraId="7E3F70A8" w14:textId="5E369605" w:rsidR="007F4DC1" w:rsidRDefault="007F4DC1" w:rsidP="007F4DC1">
      <w:pPr>
        <w:pStyle w:val="Bullet"/>
      </w:pPr>
      <w:r>
        <w:t>In the Compute function, there is no stretched cluster between 2 physical sites. Each site has its own vCenter. There is no need to protect vCenter with DR.</w:t>
      </w:r>
    </w:p>
    <w:p w14:paraId="62D1D570" w14:textId="28264300" w:rsidR="007F4DC1" w:rsidRDefault="007F4DC1" w:rsidP="007F4DC1">
      <w:pPr>
        <w:pStyle w:val="Bullet"/>
      </w:pPr>
      <w:r>
        <w:t>In the Network function, there is no stretched VLAN between 2 physical sites. You do not have to worry about spanning tree or broadcast storm hitting multiple data centers. The physical sites can even be on a different network. Site 1 might be 10.10.x.x network, while Site 2 might be 20.20.x.x.</w:t>
      </w:r>
    </w:p>
    <w:p w14:paraId="26F625FF" w14:textId="16FA5786" w:rsidR="007F4DC1" w:rsidRDefault="007F4DC1" w:rsidP="007F4DC1">
      <w:pPr>
        <w:pStyle w:val="Bullet"/>
      </w:pPr>
      <w:r>
        <w:t>In the Storage function, there is no array-based replication. Replication can be done independently from a storage protocol (FC, iSCSI, or NFS) and VMDK type (thick or thin). vSphere has built-in host-based replication via TCP/IP, named simply vSphere Replication. It can replicate individual VMs, and provides finer granularity than LUN-based replication. You might decide to keep the same storage vendor and protocol, but that's your choice, not something forced upon you.</w:t>
      </w:r>
    </w:p>
    <w:p w14:paraId="78D74292" w14:textId="77777777" w:rsidR="007F4DC1" w:rsidRDefault="007F4DC1" w:rsidP="007F4DC1">
      <w:r>
        <w:t>We have drawn two vendors for each layer to show the message that hardware does not define the architecture. They are there to support the function of that layer (for example, Compute Function). So, you can have 10 vSphere clusters: 3 clusters could be Vendor A, and 7 clusters could be Vendor B.</w:t>
      </w:r>
    </w:p>
    <w:p w14:paraId="4A9CD26A" w14:textId="661FC53A" w:rsidR="003460BB" w:rsidRDefault="007F4DC1" w:rsidP="007F4DC1">
      <w:r>
        <w:t>We are taking the “</w:t>
      </w:r>
      <w:r w:rsidRPr="00846FFD">
        <w:rPr>
          <w:color w:val="00B0F0"/>
        </w:rPr>
        <w:t>shared-nothing architecture</w:t>
      </w:r>
      <w:r>
        <w:t xml:space="preserve">” approach. This is a good thing, because you contain the failure domain. </w:t>
      </w:r>
      <w:hyperlink r:id="rId691" w:history="1">
        <w:r w:rsidRPr="004066F4">
          <w:rPr>
            <w:rStyle w:val="Hyperlink"/>
          </w:rPr>
          <w:t>Ivan Pepelnjak</w:t>
        </w:r>
      </w:hyperlink>
      <w:r>
        <w:t xml:space="preserve">, an authority on data center networking architecture, states </w:t>
      </w:r>
      <w:hyperlink r:id="rId692" w:history="1">
        <w:r w:rsidR="004118A2" w:rsidRPr="004118A2">
          <w:rPr>
            <w:rStyle w:val="Hyperlink"/>
          </w:rPr>
          <w:t>here</w:t>
        </w:r>
      </w:hyperlink>
      <w:r w:rsidR="004118A2">
        <w:t xml:space="preserve"> </w:t>
      </w:r>
      <w:r>
        <w:t>that</w:t>
      </w:r>
      <w:r w:rsidR="005D6275">
        <w:t xml:space="preserve"> “Interconnected things tend to fail at the same time</w:t>
      </w:r>
      <w:r w:rsidR="008754B5">
        <w:t>.</w:t>
      </w:r>
      <w:r w:rsidR="005D6275">
        <w:t>”</w:t>
      </w:r>
    </w:p>
    <w:p w14:paraId="28B297A7" w14:textId="288A4566" w:rsidR="00C3670A" w:rsidRDefault="00153BE6" w:rsidP="007F4DC1">
      <w:r>
        <w:t xml:space="preserve">Let’s </w:t>
      </w:r>
      <w:r w:rsidRPr="00153BE6">
        <w:t xml:space="preserve">summarize the key differences between </w:t>
      </w:r>
      <w:r>
        <w:t>SDDC and HDDC</w:t>
      </w:r>
      <w:r w:rsidRPr="00153BE6">
        <w:t>. To highlight the differences, We’re assuming in this comparison the physical data center is 0</w:t>
      </w:r>
      <w:r>
        <w:t xml:space="preserve">% </w:t>
      </w:r>
      <w:r w:rsidRPr="00153BE6">
        <w:t>virtualized and the virtual data center is 100</w:t>
      </w:r>
      <w:r>
        <w:t xml:space="preserve">% </w:t>
      </w:r>
      <w:r w:rsidRPr="00153BE6">
        <w:t>virtualized. For the virtual data center, we’re assuming you have also adjusted your operation, because operating a virtual data center with a physical operation mindset results in a lot of frustration and suboptimal virtualization. This means your processes and organization chart have been adapted to a virtual data center.</w:t>
      </w:r>
    </w:p>
    <w:p w14:paraId="5B953158" w14:textId="38158D95" w:rsidR="002119A8" w:rsidRDefault="002119A8" w:rsidP="002113A7">
      <w:pPr>
        <w:pStyle w:val="Heading4"/>
      </w:pPr>
      <w:r>
        <w:lastRenderedPageBreak/>
        <w:t xml:space="preserve">Disaster Recovery </w:t>
      </w:r>
    </w:p>
    <w:p w14:paraId="1E8C0164" w14:textId="5EADC1F6" w:rsidR="00DF6240" w:rsidRDefault="00945D47" w:rsidP="007F4DC1">
      <w:r w:rsidRPr="00945D47">
        <w:t xml:space="preserve">As data center wide Disaster Recovery (DR) is the litmus test that defines whether your data center is HDDC or SDDC, </w:t>
      </w:r>
      <w:r>
        <w:t>let’s start with this.</w:t>
      </w:r>
    </w:p>
    <w:p w14:paraId="4AF6EEA8" w14:textId="77777777" w:rsidR="00700361" w:rsidRDefault="00700361" w:rsidP="006A3C87">
      <w:pPr>
        <w:pStyle w:val="BeforeTable"/>
      </w:pPr>
    </w:p>
    <w:tbl>
      <w:tblPr>
        <w:tblStyle w:val="PlainTable1"/>
        <w:tblW w:w="9489"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744"/>
        <w:gridCol w:w="4745"/>
      </w:tblGrid>
      <w:tr w:rsidR="00112512" w:rsidRPr="006C0C3D" w14:paraId="3508FEDD" w14:textId="77777777" w:rsidTr="00AD5046">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44" w:type="dxa"/>
            <w:shd w:val="clear" w:color="auto" w:fill="F2F2F2" w:themeFill="background1" w:themeFillShade="F2"/>
            <w:hideMark/>
          </w:tcPr>
          <w:p w14:paraId="1E9EF978" w14:textId="77777777" w:rsidR="00112512" w:rsidRPr="006C0C3D" w:rsidRDefault="00112512" w:rsidP="00757101">
            <w:pPr>
              <w:pStyle w:val="Tableheading"/>
              <w:rPr>
                <w:b/>
                <w:szCs w:val="36"/>
              </w:rPr>
            </w:pPr>
            <w:r w:rsidRPr="006C0C3D">
              <w:rPr>
                <w:b/>
              </w:rPr>
              <w:t>HDDC</w:t>
            </w:r>
          </w:p>
        </w:tc>
        <w:tc>
          <w:tcPr>
            <w:tcW w:w="4745" w:type="dxa"/>
            <w:shd w:val="clear" w:color="auto" w:fill="F2F2F2" w:themeFill="background1" w:themeFillShade="F2"/>
            <w:hideMark/>
          </w:tcPr>
          <w:p w14:paraId="53D532C1" w14:textId="77777777" w:rsidR="00112512" w:rsidRPr="006C0C3D" w:rsidRDefault="0011251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112512" w:rsidRPr="006C0C3D" w14:paraId="213EE3B8" w14:textId="77777777" w:rsidTr="00AD5046">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35263B94" w14:textId="77777777" w:rsidR="00112512" w:rsidRPr="00F602E1" w:rsidRDefault="00112512" w:rsidP="005F44EE">
            <w:pPr>
              <w:pStyle w:val="Tablecontent"/>
              <w:rPr>
                <w:b w:val="0"/>
                <w:bCs w:val="0"/>
              </w:rPr>
            </w:pPr>
            <w:r w:rsidRPr="00F602E1">
              <w:rPr>
                <w:b w:val="0"/>
                <w:bCs w:val="0"/>
              </w:rPr>
              <w:t xml:space="preserve">Data center migration is a major and expensive project. </w:t>
            </w:r>
          </w:p>
        </w:tc>
        <w:tc>
          <w:tcPr>
            <w:tcW w:w="4745" w:type="dxa"/>
            <w:shd w:val="clear" w:color="auto" w:fill="auto"/>
          </w:tcPr>
          <w:p w14:paraId="16C867B2"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1B035E">
              <w:rPr>
                <w:rFonts w:cs="Book Antiqua"/>
              </w:rPr>
              <w:t xml:space="preserve">The entire </w:t>
            </w:r>
            <w:r>
              <w:t xml:space="preserve">Virtual </w:t>
            </w:r>
            <w:r w:rsidRPr="001B035E">
              <w:rPr>
                <w:rFonts w:cs="Book Antiqua"/>
              </w:rPr>
              <w:t xml:space="preserve">DC can be replicated and migrated. </w:t>
            </w:r>
            <w:r>
              <w:t xml:space="preserve">We </w:t>
            </w:r>
            <w:r w:rsidRPr="001B035E">
              <w:rPr>
                <w:rFonts w:cs="Book Antiqua"/>
              </w:rPr>
              <w:t>have a customer who perform</w:t>
            </w:r>
            <w:r>
              <w:t>ed</w:t>
            </w:r>
            <w:r w:rsidRPr="001B035E">
              <w:rPr>
                <w:rFonts w:cs="Book Antiqua"/>
              </w:rPr>
              <w:t xml:space="preserve"> long distance vMotion over 8 weekends, hence achieving data center migration with 0 downtime. </w:t>
            </w:r>
          </w:p>
        </w:tc>
      </w:tr>
      <w:tr w:rsidR="00112512" w:rsidRPr="006C0C3D" w14:paraId="638E15CF" w14:textId="77777777" w:rsidTr="00AD5046">
        <w:trPr>
          <w:trHeight w:val="160"/>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04B2CB56" w14:textId="77777777" w:rsidR="00112512" w:rsidRPr="00F602E1" w:rsidRDefault="00112512" w:rsidP="005F44EE">
            <w:pPr>
              <w:pStyle w:val="Tablecontent"/>
              <w:rPr>
                <w:b w:val="0"/>
                <w:bCs w:val="0"/>
              </w:rPr>
            </w:pPr>
            <w:r w:rsidRPr="00F602E1">
              <w:rPr>
                <w:b w:val="0"/>
                <w:bCs w:val="0"/>
              </w:rPr>
              <w:t xml:space="preserve">Architecturally, DR is done on a per-application basis. Every application has its own bespoke solution. </w:t>
            </w:r>
          </w:p>
        </w:tc>
        <w:tc>
          <w:tcPr>
            <w:tcW w:w="4745" w:type="dxa"/>
            <w:shd w:val="clear" w:color="auto" w:fill="auto"/>
          </w:tcPr>
          <w:p w14:paraId="5A2F4C47"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DR is provided as a </w:t>
            </w:r>
            <w:r w:rsidRPr="001B035E">
              <w:rPr>
                <w:i/>
              </w:rPr>
              <w:t xml:space="preserve">service </w:t>
            </w:r>
            <w:r w:rsidRPr="001B035E">
              <w:t xml:space="preserve">by the platform. It is one solution for all applications. This enables data center-wide DR. </w:t>
            </w:r>
          </w:p>
        </w:tc>
      </w:tr>
      <w:tr w:rsidR="00112512" w:rsidRPr="006C0C3D" w14:paraId="5C4C516C" w14:textId="77777777" w:rsidTr="00AD5046">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5CE7941E" w14:textId="77777777" w:rsidR="00112512" w:rsidRPr="00F602E1" w:rsidRDefault="00112512" w:rsidP="005F44EE">
            <w:pPr>
              <w:pStyle w:val="Tablecontent"/>
              <w:rPr>
                <w:b w:val="0"/>
                <w:bCs w:val="0"/>
              </w:rPr>
            </w:pPr>
            <w:r w:rsidRPr="00F602E1">
              <w:rPr>
                <w:b w:val="0"/>
                <w:bCs w:val="0"/>
              </w:rPr>
              <w:t xml:space="preserve">The standby server on the DR site is required. This increases the cost. Because the server has to be compatible with the associated production server, this increases complexity in a large environment. </w:t>
            </w:r>
          </w:p>
        </w:tc>
        <w:tc>
          <w:tcPr>
            <w:tcW w:w="4745" w:type="dxa"/>
            <w:shd w:val="clear" w:color="auto" w:fill="auto"/>
          </w:tcPr>
          <w:p w14:paraId="3B2A2EA5" w14:textId="77777777"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 xml:space="preserve">No need for a standby server. The </w:t>
            </w:r>
            <w:r>
              <w:t xml:space="preserve">vSphere </w:t>
            </w:r>
            <w:r w:rsidRPr="001B035E">
              <w:t>cluster on the DR site typically runs the non-production workload, which can be suspended (hibernate</w:t>
            </w:r>
            <w:r>
              <w:t xml:space="preserve"> mode</w:t>
            </w:r>
            <w:r w:rsidRPr="001B035E">
              <w:t xml:space="preserve">) during DR. The DR site can be of a different server brand and CPU. </w:t>
            </w:r>
          </w:p>
        </w:tc>
      </w:tr>
      <w:tr w:rsidR="00112512" w:rsidRPr="006C0C3D" w14:paraId="3D8EE144" w14:textId="77777777" w:rsidTr="00AD5046">
        <w:trPr>
          <w:trHeight w:val="160"/>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76DC8222" w14:textId="77777777" w:rsidR="00112512" w:rsidRPr="00F602E1" w:rsidRDefault="00112512" w:rsidP="005F44EE">
            <w:pPr>
              <w:pStyle w:val="Tablecontent"/>
              <w:rPr>
                <w:b w:val="0"/>
                <w:bCs w:val="0"/>
              </w:rPr>
            </w:pPr>
            <w:r w:rsidRPr="00F602E1">
              <w:rPr>
                <w:b w:val="0"/>
                <w:bCs w:val="0"/>
              </w:rPr>
              <w:t xml:space="preserve">DR is a manual process, relying on a run book written manually. It also requires all hands on deck. An unavailability of key IT resources when disaster strikes can impact the organization's ability to recover. </w:t>
            </w:r>
          </w:p>
        </w:tc>
        <w:tc>
          <w:tcPr>
            <w:tcW w:w="4745" w:type="dxa"/>
            <w:shd w:val="clear" w:color="auto" w:fill="auto"/>
          </w:tcPr>
          <w:p w14:paraId="047953C2"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entire DR steps </w:t>
            </w:r>
            <w:r>
              <w:t>can be</w:t>
            </w:r>
            <w:r w:rsidRPr="001B035E">
              <w:t xml:space="preserve"> automated. Once management decides to trigger DR, all that needs to be done is to execute the right recovery process in VMware Site Recovery Manager</w:t>
            </w:r>
            <w:r>
              <w:t xml:space="preserve"> (SRM)</w:t>
            </w:r>
            <w:r w:rsidRPr="001B035E">
              <w:t xml:space="preserve">. No manual intervention. </w:t>
            </w:r>
          </w:p>
        </w:tc>
      </w:tr>
      <w:tr w:rsidR="00112512" w:rsidRPr="006C0C3D" w14:paraId="6DB19CBB" w14:textId="77777777" w:rsidTr="00AD5046">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2D64B27D" w14:textId="77777777" w:rsidR="00112512" w:rsidRPr="00F602E1" w:rsidRDefault="00112512" w:rsidP="005F44EE">
            <w:pPr>
              <w:pStyle w:val="Tablecontent"/>
              <w:rPr>
                <w:b w:val="0"/>
                <w:bCs w:val="0"/>
              </w:rPr>
            </w:pPr>
            <w:r w:rsidRPr="00F602E1">
              <w:rPr>
                <w:b w:val="0"/>
                <w:bCs w:val="0"/>
              </w:rPr>
              <w:t xml:space="preserve">A complete DR dry run is rarely done, as it is time consuming and requires production to be down. </w:t>
            </w:r>
          </w:p>
        </w:tc>
        <w:tc>
          <w:tcPr>
            <w:tcW w:w="4745" w:type="dxa"/>
            <w:shd w:val="clear" w:color="auto" w:fill="auto"/>
          </w:tcPr>
          <w:p w14:paraId="0B203583" w14:textId="63C36385" w:rsidR="00112512" w:rsidRPr="001B035E" w:rsidRDefault="00112512" w:rsidP="005F44EE">
            <w:pPr>
              <w:pStyle w:val="Tablecontent"/>
              <w:cnfStyle w:val="000000100000" w:firstRow="0" w:lastRow="0" w:firstColumn="0" w:lastColumn="0" w:oddVBand="0" w:evenVBand="0" w:oddHBand="1" w:evenHBand="0" w:firstRowFirstColumn="0" w:firstRowLastColumn="0" w:lastRowFirstColumn="0" w:lastRowLastColumn="0"/>
            </w:pPr>
            <w:r w:rsidRPr="001B035E">
              <w:t>A DR dry run can be done frequently, as it does not impact the production system.</w:t>
            </w:r>
            <w:r w:rsidR="00701ED4">
              <w:t xml:space="preserve"> </w:t>
            </w:r>
            <w:r>
              <w:rPr>
                <w:rFonts w:cs="Book Antiqua"/>
                <w:szCs w:val="19"/>
              </w:rPr>
              <w:t xml:space="preserve">This is made by possible by having a virtual network that isolate the VMs participating in DR dry run. As a result, the dry run </w:t>
            </w:r>
            <w:r w:rsidRPr="001B035E">
              <w:t>can even be done on the day before the actual planned DR.</w:t>
            </w:r>
          </w:p>
        </w:tc>
      </w:tr>
      <w:tr w:rsidR="00112512" w:rsidRPr="006C0C3D" w14:paraId="597033D9" w14:textId="77777777" w:rsidTr="00BD7866">
        <w:trPr>
          <w:trHeight w:val="160"/>
        </w:trPr>
        <w:tc>
          <w:tcPr>
            <w:cnfStyle w:val="001000000000" w:firstRow="0" w:lastRow="0" w:firstColumn="1" w:lastColumn="0" w:oddVBand="0" w:evenVBand="0" w:oddHBand="0" w:evenHBand="0" w:firstRowFirstColumn="0" w:firstRowLastColumn="0" w:lastRowFirstColumn="0" w:lastRowLastColumn="0"/>
            <w:tcW w:w="4744" w:type="dxa"/>
          </w:tcPr>
          <w:p w14:paraId="51D6B056" w14:textId="77777777" w:rsidR="00112512" w:rsidRPr="00F602E1" w:rsidRDefault="00112512" w:rsidP="005F44EE">
            <w:pPr>
              <w:pStyle w:val="Tablecontent"/>
              <w:rPr>
                <w:b w:val="0"/>
                <w:bCs w:val="0"/>
              </w:rPr>
            </w:pPr>
            <w:r w:rsidRPr="00F602E1">
              <w:rPr>
                <w:b w:val="0"/>
                <w:bCs w:val="0"/>
              </w:rPr>
              <w:t xml:space="preserve">The report produced after a DR exercise is manually typed. It is not possible to prove that what is documented in the Microsoft Word or Excel document is what actually happened in the data center. </w:t>
            </w:r>
          </w:p>
        </w:tc>
        <w:tc>
          <w:tcPr>
            <w:tcW w:w="4745" w:type="dxa"/>
          </w:tcPr>
          <w:p w14:paraId="3437BD91" w14:textId="77777777" w:rsidR="00112512" w:rsidRPr="001B035E" w:rsidRDefault="00112512" w:rsidP="005F44EE">
            <w:pPr>
              <w:pStyle w:val="Tablecontent"/>
              <w:cnfStyle w:val="000000000000" w:firstRow="0" w:lastRow="0" w:firstColumn="0" w:lastColumn="0" w:oddVBand="0" w:evenVBand="0" w:oddHBand="0" w:evenHBand="0" w:firstRowFirstColumn="0" w:firstRowLastColumn="0" w:lastRowFirstColumn="0" w:lastRowLastColumn="0"/>
            </w:pPr>
            <w:r w:rsidRPr="001B035E">
              <w:t xml:space="preserve">The report is automatically generated, with no human intervention. It timestamps every step, and provides a status whether it was successful or not. The report can be used as audit proof </w:t>
            </w:r>
          </w:p>
        </w:tc>
      </w:tr>
    </w:tbl>
    <w:p w14:paraId="41545A27" w14:textId="02957B91" w:rsidR="00945D47" w:rsidRDefault="00A16F1A" w:rsidP="002113A7">
      <w:pPr>
        <w:pStyle w:val="Heading4"/>
      </w:pPr>
      <w:r>
        <w:t>Compute</w:t>
      </w:r>
      <w:r w:rsidR="0001564F">
        <w:t xml:space="preserve"> Function</w:t>
      </w:r>
    </w:p>
    <w:tbl>
      <w:tblPr>
        <w:tblStyle w:val="PlainTable1"/>
        <w:tblW w:w="9489"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744"/>
        <w:gridCol w:w="4745"/>
      </w:tblGrid>
      <w:tr w:rsidR="00A50758" w:rsidRPr="00F602E1" w14:paraId="0088C943" w14:textId="77777777" w:rsidTr="000135C9">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F2F2F2" w:themeFill="background1" w:themeFillShade="F2"/>
          </w:tcPr>
          <w:p w14:paraId="09321DAA" w14:textId="77777777" w:rsidR="00A50758" w:rsidRPr="00757101" w:rsidRDefault="00A50758" w:rsidP="00757101">
            <w:pPr>
              <w:pStyle w:val="Tableheading"/>
              <w:rPr>
                <w:b/>
                <w:bCs w:val="0"/>
                <w:szCs w:val="36"/>
              </w:rPr>
            </w:pPr>
            <w:r w:rsidRPr="00757101">
              <w:rPr>
                <w:b/>
                <w:bCs w:val="0"/>
              </w:rPr>
              <w:t>HDDC</w:t>
            </w:r>
          </w:p>
        </w:tc>
        <w:tc>
          <w:tcPr>
            <w:tcW w:w="4745" w:type="dxa"/>
            <w:shd w:val="clear" w:color="auto" w:fill="F2F2F2" w:themeFill="background1" w:themeFillShade="F2"/>
          </w:tcPr>
          <w:p w14:paraId="62A8CB36" w14:textId="77777777" w:rsidR="00A50758" w:rsidRPr="00757101" w:rsidRDefault="00A50758" w:rsidP="00757101">
            <w:pPr>
              <w:pStyle w:val="Tableheading"/>
              <w:cnfStyle w:val="100000000000" w:firstRow="1" w:lastRow="0" w:firstColumn="0" w:lastColumn="0" w:oddVBand="0" w:evenVBand="0" w:oddHBand="0" w:evenHBand="0" w:firstRowFirstColumn="0" w:firstRowLastColumn="0" w:lastRowFirstColumn="0" w:lastRowLastColumn="0"/>
              <w:rPr>
                <w:b/>
                <w:bCs w:val="0"/>
                <w:szCs w:val="36"/>
              </w:rPr>
            </w:pPr>
            <w:r w:rsidRPr="00757101">
              <w:rPr>
                <w:b/>
                <w:bCs w:val="0"/>
              </w:rPr>
              <w:t>SDDC</w:t>
            </w:r>
          </w:p>
        </w:tc>
      </w:tr>
      <w:tr w:rsidR="00A50758" w:rsidRPr="00F602E1" w14:paraId="52CED480"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1A9DBF5F" w14:textId="77777777" w:rsidR="00A50758" w:rsidRPr="00F602E1" w:rsidRDefault="00A50758" w:rsidP="00D32F19">
            <w:pPr>
              <w:pStyle w:val="Tablecontent"/>
              <w:rPr>
                <w:b w:val="0"/>
                <w:bCs w:val="0"/>
              </w:rPr>
            </w:pPr>
            <w:r w:rsidRPr="00F602E1">
              <w:rPr>
                <w:b w:val="0"/>
                <w:bCs w:val="0"/>
              </w:rPr>
              <w:t xml:space="preserve">1,000 physical servers (just an example, so we can provide a comparison). </w:t>
            </w:r>
          </w:p>
        </w:tc>
        <w:tc>
          <w:tcPr>
            <w:tcW w:w="4745" w:type="dxa"/>
            <w:shd w:val="clear" w:color="auto" w:fill="auto"/>
          </w:tcPr>
          <w:p w14:paraId="30C3638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 xml:space="preserve">The number of VM will be more than 1,000. It may even reach 2,000 VMs . The number of VMs is higher for multiple reasons: VM sprawl; the physical server tends to run multiple applications or instances whereas VM runs only one; DR is much easier and hence, more VMs are protected. </w:t>
            </w:r>
          </w:p>
        </w:tc>
      </w:tr>
      <w:tr w:rsidR="00A50758" w:rsidRPr="00F602E1" w14:paraId="0F696DFD"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63BB2480" w14:textId="77777777" w:rsidR="00A50758" w:rsidRPr="00F602E1" w:rsidRDefault="00A50758" w:rsidP="00D32F19">
            <w:pPr>
              <w:pStyle w:val="Tablecontent"/>
              <w:rPr>
                <w:b w:val="0"/>
                <w:bCs w:val="0"/>
              </w:rPr>
            </w:pPr>
            <w:r w:rsidRPr="00F602E1">
              <w:rPr>
                <w:b w:val="0"/>
                <w:bCs w:val="0"/>
              </w:rPr>
              <w:lastRenderedPageBreak/>
              <w:t xml:space="preserve">Growth is relatively static and predictable, and normally it is just one way (adding more servers). </w:t>
            </w:r>
          </w:p>
        </w:tc>
        <w:tc>
          <w:tcPr>
            <w:tcW w:w="4745" w:type="dxa"/>
            <w:shd w:val="clear" w:color="auto" w:fill="auto"/>
          </w:tcPr>
          <w:p w14:paraId="1D743D8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number of VMs can go up and down due to dynamic provisioning. </w:t>
            </w:r>
          </w:p>
        </w:tc>
      </w:tr>
      <w:tr w:rsidR="00A50758" w:rsidRPr="00F602E1" w14:paraId="3A3B2331"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5AAD45BF" w14:textId="77777777" w:rsidR="00A50758" w:rsidRPr="00F602E1" w:rsidRDefault="00A50758" w:rsidP="00D32F19">
            <w:pPr>
              <w:pStyle w:val="Tablecontent"/>
              <w:rPr>
                <w:b w:val="0"/>
                <w:bCs w:val="0"/>
              </w:rPr>
            </w:pPr>
            <w:r w:rsidRPr="00F602E1">
              <w:rPr>
                <w:b w:val="0"/>
                <w:bCs w:val="0"/>
              </w:rPr>
              <w:t xml:space="preserve">Downtime for hardware maintenance or a technology refresh is a common job in a large environment due to component failure. </w:t>
            </w:r>
          </w:p>
        </w:tc>
        <w:tc>
          <w:tcPr>
            <w:tcW w:w="4745" w:type="dxa"/>
            <w:shd w:val="clear" w:color="auto" w:fill="auto"/>
          </w:tcPr>
          <w:p w14:paraId="44598B20"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Planned downtime is eliminated with vMotion and storage vMotion.</w:t>
            </w:r>
          </w:p>
        </w:tc>
      </w:tr>
      <w:tr w:rsidR="00A50758" w:rsidRPr="00F602E1" w14:paraId="17D5967B"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09C1DD1B" w14:textId="30EC08D9" w:rsidR="00A50758" w:rsidRPr="00F602E1" w:rsidRDefault="00A50758" w:rsidP="00D32F19">
            <w:pPr>
              <w:pStyle w:val="Tablecontent"/>
              <w:rPr>
                <w:b w:val="0"/>
                <w:bCs w:val="0"/>
              </w:rPr>
            </w:pPr>
            <w:r w:rsidRPr="00F602E1">
              <w:rPr>
                <w:b w:val="0"/>
                <w:bCs w:val="0"/>
              </w:rPr>
              <w:t>5</w:t>
            </w:r>
            <w:r w:rsidR="008937C1" w:rsidRPr="00F602E1">
              <w:rPr>
                <w:b w:val="0"/>
                <w:bCs w:val="0"/>
              </w:rPr>
              <w:t>%</w:t>
            </w:r>
            <w:r w:rsidRPr="00F602E1">
              <w:rPr>
                <w:b w:val="0"/>
                <w:bCs w:val="0"/>
              </w:rPr>
              <w:t xml:space="preserve"> to 10</w:t>
            </w:r>
            <w:r w:rsidR="008937C1" w:rsidRPr="00F602E1">
              <w:rPr>
                <w:b w:val="0"/>
                <w:bCs w:val="0"/>
              </w:rPr>
              <w:t xml:space="preserve">% </w:t>
            </w:r>
            <w:r w:rsidRPr="00F602E1">
              <w:rPr>
                <w:b w:val="0"/>
                <w:bCs w:val="0"/>
              </w:rPr>
              <w:t xml:space="preserve">average CPU utilization, especially in the CPU with a high core count. </w:t>
            </w:r>
          </w:p>
        </w:tc>
        <w:tc>
          <w:tcPr>
            <w:tcW w:w="4745" w:type="dxa"/>
            <w:shd w:val="clear" w:color="auto" w:fill="auto"/>
          </w:tcPr>
          <w:p w14:paraId="6D4C012A" w14:textId="6F91B713" w:rsidR="00A50758" w:rsidRPr="00F602E1" w:rsidRDefault="008937C1" w:rsidP="00D32F19">
            <w:pPr>
              <w:pStyle w:val="Tablecontent"/>
              <w:cnfStyle w:val="000000000000" w:firstRow="0" w:lastRow="0" w:firstColumn="0" w:lastColumn="0" w:oddVBand="0" w:evenVBand="0" w:oddHBand="0" w:evenHBand="0" w:firstRowFirstColumn="0" w:firstRowLastColumn="0" w:lastRowFirstColumn="0" w:lastRowLastColumn="0"/>
            </w:pPr>
            <w:r w:rsidRPr="00F602E1">
              <w:t>~</w:t>
            </w:r>
            <w:r w:rsidR="00A50758" w:rsidRPr="00F602E1">
              <w:t>50</w:t>
            </w:r>
            <w:r w:rsidRPr="00F602E1">
              <w:t xml:space="preserve">% </w:t>
            </w:r>
            <w:r w:rsidR="00A50758" w:rsidRPr="00F602E1">
              <w:t xml:space="preserve">utilization for both VM and ESXi. </w:t>
            </w:r>
          </w:p>
        </w:tc>
      </w:tr>
      <w:tr w:rsidR="00A50758" w:rsidRPr="00F602E1" w14:paraId="70F2EF47"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77FAA7A6" w14:textId="77777777" w:rsidR="00A50758" w:rsidRPr="00F602E1" w:rsidRDefault="00A50758" w:rsidP="00D32F19">
            <w:pPr>
              <w:pStyle w:val="Tablecontent"/>
              <w:rPr>
                <w:b w:val="0"/>
                <w:bCs w:val="0"/>
              </w:rPr>
            </w:pPr>
            <w:r w:rsidRPr="00F602E1">
              <w:rPr>
                <w:b w:val="0"/>
                <w:bCs w:val="0"/>
              </w:rPr>
              <w:t xml:space="preserve">Racks of physical boxes, often with a top-of-rack access switch and UPS. The data center is a large consumer of power. </w:t>
            </w:r>
          </w:p>
        </w:tc>
        <w:tc>
          <w:tcPr>
            <w:tcW w:w="4745" w:type="dxa"/>
            <w:shd w:val="clear" w:color="auto" w:fill="auto"/>
          </w:tcPr>
          <w:p w14:paraId="65FE89A2"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Rack space requirements shrink drastically as servers are consolidated and the infrastructure is converged. There is a drastic reduction in overall space and power</w:t>
            </w:r>
            <w:r w:rsidRPr="00F602E1">
              <w:rPr>
                <w:rFonts w:cs="Book Antiqua"/>
                <w:szCs w:val="19"/>
              </w:rPr>
              <w:t>, although power consumption per rack is higher</w:t>
            </w:r>
            <w:r w:rsidRPr="00F602E1">
              <w:t xml:space="preserve">. </w:t>
            </w:r>
          </w:p>
        </w:tc>
      </w:tr>
      <w:tr w:rsidR="00A50758" w:rsidRPr="00F602E1" w14:paraId="116ED9C1"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32D2786C" w14:textId="77777777" w:rsidR="00A50758" w:rsidRPr="00F602E1" w:rsidRDefault="00A50758" w:rsidP="00D32F19">
            <w:pPr>
              <w:pStyle w:val="Tablecontent"/>
              <w:rPr>
                <w:b w:val="0"/>
                <w:bCs w:val="0"/>
              </w:rPr>
            </w:pPr>
            <w:r w:rsidRPr="00F602E1">
              <w:rPr>
                <w:b w:val="0"/>
                <w:bCs w:val="0"/>
              </w:rPr>
              <w:t xml:space="preserve">Low complexity. Lots of repetitive work and coordination work, but not a lot of expertise required. </w:t>
            </w:r>
          </w:p>
        </w:tc>
        <w:tc>
          <w:tcPr>
            <w:tcW w:w="4745" w:type="dxa"/>
            <w:shd w:val="clear" w:color="auto" w:fill="auto"/>
          </w:tcPr>
          <w:p w14:paraId="4F628400"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High complexity. Less quantity, but deep expertise required. A lot less number of people, but each one is an expert. </w:t>
            </w:r>
          </w:p>
        </w:tc>
      </w:tr>
      <w:tr w:rsidR="00A50758" w:rsidRPr="00F602E1" w14:paraId="06C2090B"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64A48E36" w14:textId="77777777" w:rsidR="00A50758" w:rsidRPr="00F602E1" w:rsidRDefault="00A50758" w:rsidP="00D32F19">
            <w:pPr>
              <w:pStyle w:val="Tablecontent"/>
              <w:rPr>
                <w:b w:val="0"/>
                <w:bCs w:val="0"/>
              </w:rPr>
            </w:pPr>
            <w:r w:rsidRPr="00F602E1">
              <w:rPr>
                <w:b w:val="0"/>
                <w:bCs w:val="0"/>
              </w:rPr>
              <w:t xml:space="preserve">Availability and performance monitored by management tools, which normally uses an agent. It is typical for a server to have many agents. </w:t>
            </w:r>
          </w:p>
        </w:tc>
        <w:tc>
          <w:tcPr>
            <w:tcW w:w="4745" w:type="dxa"/>
            <w:shd w:val="clear" w:color="auto" w:fill="auto"/>
          </w:tcPr>
          <w:p w14:paraId="17F0AA4D"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pPr>
            <w:r w:rsidRPr="00F602E1">
              <w:t>Availability and performance monitoring happens via vCenter</w:t>
            </w:r>
            <w:r w:rsidRPr="00F602E1">
              <w:rPr>
                <w:rFonts w:cs="Book Antiqua"/>
                <w:szCs w:val="19"/>
              </w:rPr>
              <w:t xml:space="preserve"> Server</w:t>
            </w:r>
            <w:r w:rsidRPr="00F602E1">
              <w:t>, and it's agentless for the infrastructure. All other management tools get their data from vCenter</w:t>
            </w:r>
            <w:r w:rsidRPr="00F602E1">
              <w:rPr>
                <w:rFonts w:cs="Book Antiqua"/>
                <w:szCs w:val="19"/>
              </w:rPr>
              <w:t xml:space="preserve"> Server</w:t>
            </w:r>
            <w:r w:rsidRPr="00F602E1">
              <w:t xml:space="preserve">, not individual ESXi or VM. Application-level monitoring is typically done using agents within the Guest OS. </w:t>
            </w:r>
          </w:p>
        </w:tc>
      </w:tr>
      <w:tr w:rsidR="00A50758" w:rsidRPr="00F602E1" w14:paraId="72C8CFD0"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5CE19FE5" w14:textId="77777777" w:rsidR="00A50758" w:rsidRPr="00F602E1" w:rsidRDefault="00A50758" w:rsidP="00D32F19">
            <w:pPr>
              <w:pStyle w:val="Tablecontent"/>
              <w:rPr>
                <w:rFonts w:cs="Book Antiqua"/>
                <w:b w:val="0"/>
                <w:bCs w:val="0"/>
                <w:szCs w:val="19"/>
              </w:rPr>
            </w:pPr>
            <w:r w:rsidRPr="00F602E1">
              <w:rPr>
                <w:rFonts w:cs="Book Antiqua"/>
                <w:b w:val="0"/>
                <w:bCs w:val="0"/>
                <w:szCs w:val="19"/>
              </w:rPr>
              <w:t xml:space="preserve">The word cluster generally means two or more servers joined with a heartbeat and shared storage, which is typically SAN. </w:t>
            </w:r>
          </w:p>
          <w:p w14:paraId="56BFF72C" w14:textId="77777777" w:rsidR="00A50758" w:rsidRPr="00F602E1" w:rsidRDefault="00A50758" w:rsidP="00D32F19">
            <w:pPr>
              <w:pStyle w:val="Tablecontent"/>
              <w:rPr>
                <w:rFonts w:cs="Book Antiqua"/>
                <w:b w:val="0"/>
                <w:bCs w:val="0"/>
                <w:sz w:val="24"/>
              </w:rPr>
            </w:pPr>
            <w:r w:rsidRPr="00F602E1">
              <w:rPr>
                <w:b w:val="0"/>
                <w:bCs w:val="0"/>
                <w:szCs w:val="19"/>
              </w:rPr>
              <w:t>In another context, the word cluster means a single application using shared-nothing hardware. A typical example here is Hadoop cluster.</w:t>
            </w:r>
          </w:p>
        </w:tc>
        <w:tc>
          <w:tcPr>
            <w:tcW w:w="4745" w:type="dxa"/>
            <w:shd w:val="clear" w:color="auto" w:fill="auto"/>
          </w:tcPr>
          <w:p w14:paraId="1D7A2ACE"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 xml:space="preserve">The word cluster has a different meaning. It's a group of ESXi hosts sharing the workload. Normally, 8 to 16 hosts, not 2 - 4. </w:t>
            </w:r>
          </w:p>
        </w:tc>
      </w:tr>
      <w:tr w:rsidR="00A50758" w:rsidRPr="00F602E1" w14:paraId="720AD4BC"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1CD95A7F" w14:textId="074A89EF" w:rsidR="00A50758" w:rsidRPr="00F602E1" w:rsidRDefault="00A50758" w:rsidP="00D32F19">
            <w:pPr>
              <w:pStyle w:val="Tablecontent"/>
              <w:rPr>
                <w:b w:val="0"/>
                <w:bCs w:val="0"/>
              </w:rPr>
            </w:pPr>
            <w:r w:rsidRPr="00F602E1">
              <w:rPr>
                <w:b w:val="0"/>
                <w:bCs w:val="0"/>
              </w:rPr>
              <w:t xml:space="preserve">High Availability (HA) is provided by clusterware, such as Microsoft MSCS and Veritas. Every cluster pair needs a shared storage, which is typically SAN. </w:t>
            </w:r>
            <w:r w:rsidR="004A2BCA" w:rsidRPr="00F602E1">
              <w:rPr>
                <w:b w:val="0"/>
                <w:bCs w:val="0"/>
              </w:rPr>
              <w:t>Typically,</w:t>
            </w:r>
            <w:r w:rsidRPr="00F602E1">
              <w:rPr>
                <w:b w:val="0"/>
                <w:bCs w:val="0"/>
              </w:rPr>
              <w:t xml:space="preserve"> one service needs two physical servers with a physical network heartbeat; hence, most servers are not clustered as the cost and complexity is high. </w:t>
            </w:r>
          </w:p>
        </w:tc>
        <w:tc>
          <w:tcPr>
            <w:tcW w:w="4745" w:type="dxa"/>
            <w:shd w:val="clear" w:color="auto" w:fill="auto"/>
          </w:tcPr>
          <w:p w14:paraId="59717E65"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HA is provided by vSphere HA. All VMs are protected, not just a small percentage. The need for traditional clustering software has reduced, and a new kind of clustering software emerges. It has full awareness of virtualization, and integrates with vSphere using vSphere API.</w:t>
            </w:r>
          </w:p>
        </w:tc>
      </w:tr>
      <w:tr w:rsidR="00A50758" w:rsidRPr="00F602E1" w14:paraId="4FE84966"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24902DA7" w14:textId="4C9C1EF7" w:rsidR="00A50758" w:rsidRPr="00F602E1" w:rsidRDefault="00A50758" w:rsidP="00D32F19">
            <w:pPr>
              <w:pStyle w:val="Tablecontent"/>
              <w:rPr>
                <w:b w:val="0"/>
                <w:bCs w:val="0"/>
              </w:rPr>
            </w:pPr>
            <w:r w:rsidRPr="00F602E1">
              <w:rPr>
                <w:b w:val="0"/>
                <w:bCs w:val="0"/>
              </w:rPr>
              <w:t>Fault Tolerance is rarely used due to cost and complexity. You need specialized hardware</w:t>
            </w:r>
            <w:r w:rsidR="00F602E1">
              <w:rPr>
                <w:b w:val="0"/>
                <w:bCs w:val="0"/>
              </w:rPr>
              <w:t xml:space="preserve"> to achieve it.</w:t>
            </w:r>
          </w:p>
        </w:tc>
        <w:tc>
          <w:tcPr>
            <w:tcW w:w="4745" w:type="dxa"/>
            <w:shd w:val="clear" w:color="auto" w:fill="auto"/>
          </w:tcPr>
          <w:p w14:paraId="4A343529" w14:textId="77777777" w:rsidR="00A50758" w:rsidRPr="00F602E1" w:rsidRDefault="00A50758" w:rsidP="00D32F19">
            <w:pPr>
              <w:pStyle w:val="Tablecontent"/>
              <w:cnfStyle w:val="000000000000" w:firstRow="0" w:lastRow="0" w:firstColumn="0" w:lastColumn="0" w:oddVBand="0" w:evenVBand="0" w:oddHBand="0" w:evenHBand="0" w:firstRowFirstColumn="0" w:firstRowLastColumn="0" w:lastRowFirstColumn="0" w:lastRowLastColumn="0"/>
            </w:pPr>
            <w:r w:rsidRPr="00F602E1">
              <w:t>Fault tolerance is an on-demand feature as it is software-based. For example, you can temporarily turn it on during batch jobs run.</w:t>
            </w:r>
          </w:p>
        </w:tc>
      </w:tr>
      <w:tr w:rsidR="00A50758" w:rsidRPr="00F602E1" w14:paraId="58E9C46D"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1D54B04A" w14:textId="77777777" w:rsidR="00A50758" w:rsidRPr="00F602E1" w:rsidRDefault="00A50758" w:rsidP="00D32F19">
            <w:pPr>
              <w:pStyle w:val="Tablecontent"/>
              <w:rPr>
                <w:b w:val="0"/>
                <w:bCs w:val="0"/>
              </w:rPr>
            </w:pPr>
            <w:r w:rsidRPr="00F602E1">
              <w:rPr>
                <w:b w:val="0"/>
                <w:bCs w:val="0"/>
              </w:rPr>
              <w:t xml:space="preserve">Anti-Virus is installed on every server. Management is harder in a large environment. </w:t>
            </w:r>
          </w:p>
        </w:tc>
        <w:tc>
          <w:tcPr>
            <w:tcW w:w="4745" w:type="dxa"/>
            <w:shd w:val="clear" w:color="auto" w:fill="auto"/>
          </w:tcPr>
          <w:p w14:paraId="54FBBF61" w14:textId="77777777" w:rsidR="00A50758" w:rsidRPr="00F602E1" w:rsidRDefault="00A50758" w:rsidP="00D32F19">
            <w:pPr>
              <w:pStyle w:val="Tablecontent"/>
              <w:cnfStyle w:val="000000100000" w:firstRow="0" w:lastRow="0" w:firstColumn="0" w:lastColumn="0" w:oddVBand="0" w:evenVBand="0" w:oddHBand="1" w:evenHBand="0" w:firstRowFirstColumn="0" w:firstRowLastColumn="0" w:lastRowFirstColumn="0" w:lastRowLastColumn="0"/>
              <w:rPr>
                <w:rFonts w:cs="Book Antiqua"/>
                <w:sz w:val="24"/>
              </w:rPr>
            </w:pPr>
            <w:r w:rsidRPr="00F602E1">
              <w:rPr>
                <w:szCs w:val="19"/>
              </w:rPr>
              <w:t>Anti-Virus runs as an Agent VM per ESXi Host. It is agentless to the Guest OS and hence, is no longer visible by malware. A popular solution is Trend Micro Deep Security.</w:t>
            </w:r>
          </w:p>
        </w:tc>
      </w:tr>
    </w:tbl>
    <w:p w14:paraId="55047FE4" w14:textId="6E9D22E3" w:rsidR="00A96A9A" w:rsidRDefault="0001564F" w:rsidP="002113A7">
      <w:pPr>
        <w:pStyle w:val="Heading4"/>
      </w:pPr>
      <w:r>
        <w:lastRenderedPageBreak/>
        <w:t>Storage Function</w:t>
      </w:r>
    </w:p>
    <w:tbl>
      <w:tblPr>
        <w:tblStyle w:val="PlainTable1"/>
        <w:tblW w:w="9489"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744"/>
        <w:gridCol w:w="4745"/>
      </w:tblGrid>
      <w:tr w:rsidR="000114DD" w:rsidRPr="006C0C3D" w14:paraId="2D3EBABE" w14:textId="77777777" w:rsidTr="00AD5046">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44" w:type="dxa"/>
            <w:shd w:val="clear" w:color="auto" w:fill="F2F2F2" w:themeFill="background1" w:themeFillShade="F2"/>
            <w:hideMark/>
          </w:tcPr>
          <w:p w14:paraId="12D9922C" w14:textId="77777777" w:rsidR="000114DD" w:rsidRPr="006C0C3D" w:rsidRDefault="000114DD" w:rsidP="00757101">
            <w:pPr>
              <w:pStyle w:val="Tableheading"/>
              <w:rPr>
                <w:b/>
                <w:szCs w:val="36"/>
              </w:rPr>
            </w:pPr>
            <w:r w:rsidRPr="006C0C3D">
              <w:rPr>
                <w:b/>
              </w:rPr>
              <w:t>HDDC</w:t>
            </w:r>
          </w:p>
        </w:tc>
        <w:tc>
          <w:tcPr>
            <w:tcW w:w="4745" w:type="dxa"/>
            <w:shd w:val="clear" w:color="auto" w:fill="F2F2F2" w:themeFill="background1" w:themeFillShade="F2"/>
            <w:hideMark/>
          </w:tcPr>
          <w:p w14:paraId="3FC96BF0" w14:textId="77777777" w:rsidR="000114DD" w:rsidRPr="006C0C3D" w:rsidRDefault="000114DD"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6C0C3D">
              <w:rPr>
                <w:b/>
              </w:rPr>
              <w:t>SDDC</w:t>
            </w:r>
          </w:p>
        </w:tc>
      </w:tr>
      <w:tr w:rsidR="000114DD" w:rsidRPr="00413675" w14:paraId="7351F0BB" w14:textId="77777777" w:rsidTr="00AD5046">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5A8EDBB8" w14:textId="77777777" w:rsidR="000114DD" w:rsidRPr="00413675" w:rsidRDefault="000114DD" w:rsidP="008937C1">
            <w:pPr>
              <w:pStyle w:val="Tablecontent"/>
              <w:rPr>
                <w:b w:val="0"/>
                <w:bCs w:val="0"/>
              </w:rPr>
            </w:pPr>
            <w:r w:rsidRPr="00413675">
              <w:rPr>
                <w:b w:val="0"/>
                <w:bCs w:val="0"/>
              </w:rPr>
              <w:t xml:space="preserve">1,000 physical servers (just an example, so we can provide a comparison), where IOPS and capacity do not impact each another. A relatively static environment from a storage point of view because normally, only 10 percent of these machines are on SAN/NAS due to cost. </w:t>
            </w:r>
          </w:p>
        </w:tc>
        <w:tc>
          <w:tcPr>
            <w:tcW w:w="4745" w:type="dxa"/>
            <w:shd w:val="clear" w:color="auto" w:fill="auto"/>
          </w:tcPr>
          <w:p w14:paraId="359013BC" w14:textId="36C31E9D"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It </w:t>
            </w:r>
            <w:r w:rsidR="00502E1E">
              <w:t>can have thousands of</w:t>
            </w:r>
            <w:r w:rsidRPr="00413675">
              <w:t xml:space="preserve"> interdependent VMs, which impact one another. A very dynamic environment where management becomes critical because almost all VMs are on a shared storage, including distributed storage. </w:t>
            </w:r>
          </w:p>
        </w:tc>
      </w:tr>
      <w:tr w:rsidR="000114DD" w:rsidRPr="00413675" w14:paraId="4E37FEC2" w14:textId="77777777" w:rsidTr="00AD5046">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298D232E" w14:textId="77777777" w:rsidR="000114DD" w:rsidRPr="00413675" w:rsidRDefault="000114DD" w:rsidP="008937C1">
            <w:pPr>
              <w:pStyle w:val="Tablecontent"/>
              <w:rPr>
                <w:b w:val="0"/>
                <w:bCs w:val="0"/>
              </w:rPr>
            </w:pPr>
            <w:r w:rsidRPr="00413675">
              <w:rPr>
                <w:b w:val="0"/>
                <w:bCs w:val="0"/>
              </w:rPr>
              <w:t xml:space="preserve">Every server on SAN has its own dedicated LUN. Some data centers, such as databases, may have multiple LUNs. </w:t>
            </w:r>
          </w:p>
        </w:tc>
        <w:tc>
          <w:tcPr>
            <w:tcW w:w="4745" w:type="dxa"/>
            <w:shd w:val="clear" w:color="auto" w:fill="auto"/>
          </w:tcPr>
          <w:p w14:paraId="268B6F4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Most VMs do not use RDM. They use VMDK and share the VMFS or NFS datastore. The VMDK files may reside in different datastores. </w:t>
            </w:r>
          </w:p>
        </w:tc>
      </w:tr>
      <w:tr w:rsidR="000114DD" w:rsidRPr="00413675" w14:paraId="37D456D1" w14:textId="77777777" w:rsidTr="00AD5046">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553532C4" w14:textId="77777777" w:rsidR="000114DD" w:rsidRPr="00413675" w:rsidRDefault="000114DD" w:rsidP="008937C1">
            <w:pPr>
              <w:pStyle w:val="Tablecontent"/>
              <w:rPr>
                <w:b w:val="0"/>
                <w:bCs w:val="0"/>
              </w:rPr>
            </w:pPr>
            <w:r w:rsidRPr="00413675">
              <w:rPr>
                <w:b w:val="0"/>
                <w:bCs w:val="0"/>
              </w:rPr>
              <w:t xml:space="preserve">Storage migration is a major downtime, even within the same array. A lot of manual work is required. </w:t>
            </w:r>
          </w:p>
        </w:tc>
        <w:tc>
          <w:tcPr>
            <w:tcW w:w="4745" w:type="dxa"/>
            <w:shd w:val="clear" w:color="auto" w:fill="auto"/>
          </w:tcPr>
          <w:p w14:paraId="74E95E52"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Storage migration is live with storage vMotion. Intra-array is faster due to VAAI API. </w:t>
            </w:r>
          </w:p>
        </w:tc>
      </w:tr>
      <w:tr w:rsidR="000114DD" w:rsidRPr="00413675" w14:paraId="35490153" w14:textId="77777777" w:rsidTr="00AD5046">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68136079" w14:textId="77777777" w:rsidR="000114DD" w:rsidRPr="00413675" w:rsidRDefault="000114DD" w:rsidP="008937C1">
            <w:pPr>
              <w:pStyle w:val="Tablecontent"/>
              <w:rPr>
                <w:b w:val="0"/>
                <w:bCs w:val="0"/>
              </w:rPr>
            </w:pPr>
            <w:r w:rsidRPr="00413675">
              <w:rPr>
                <w:b w:val="0"/>
                <w:bCs w:val="0"/>
              </w:rPr>
              <w:t xml:space="preserve">Backup, especially in the x64 architecture, is done with backup agents. As SAN is relatively more expensive and SAN boot is complex at scale, backup is done via the backup LAN and with the agent installed. This creates its own problem as the backup agents have to be deployed, patched, upgraded, and managed. </w:t>
            </w:r>
          </w:p>
        </w:tc>
        <w:tc>
          <w:tcPr>
            <w:tcW w:w="4745" w:type="dxa"/>
            <w:shd w:val="clear" w:color="auto" w:fill="auto"/>
          </w:tcPr>
          <w:p w14:paraId="4A68E5E9" w14:textId="7F51CA91"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rPr>
                <w:rFonts w:cs="Book Antiqua"/>
                <w:sz w:val="24"/>
              </w:rPr>
            </w:pPr>
            <w:r w:rsidRPr="00413675">
              <w:rPr>
                <w:szCs w:val="19"/>
              </w:rPr>
              <w:t xml:space="preserve">The backup service is provided by the hypervisor. It is agentless as far as the VM is concerned. Most backup </w:t>
            </w:r>
            <w:r w:rsidR="000C3B6A" w:rsidRPr="00413675">
              <w:rPr>
                <w:szCs w:val="19"/>
              </w:rPr>
              <w:t>software</w:t>
            </w:r>
            <w:r w:rsidRPr="00413675">
              <w:rPr>
                <w:szCs w:val="19"/>
              </w:rPr>
              <w:t xml:space="preserve"> use VMware VADP API to back up by taking snapshot. Windows Volume Shadow Services (VSS) provides application-consistent backups through quiesing application during backup execution. Non-VSS environments can use pre-post thaw scripts to stop necessary services prior to VM snapshot to provide crash-consistent backups of applications and underlying OS.</w:t>
            </w:r>
            <w:r w:rsidR="00701ED4">
              <w:rPr>
                <w:szCs w:val="19"/>
              </w:rPr>
              <w:t xml:space="preserve"> </w:t>
            </w:r>
          </w:p>
        </w:tc>
      </w:tr>
      <w:tr w:rsidR="000114DD" w:rsidRPr="00413675" w14:paraId="206E893C" w14:textId="77777777" w:rsidTr="00AD5046">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4CC49349" w14:textId="77777777" w:rsidR="000114DD" w:rsidRPr="00413675" w:rsidRDefault="000114DD" w:rsidP="008937C1">
            <w:pPr>
              <w:pStyle w:val="Tablecontent"/>
              <w:rPr>
                <w:b w:val="0"/>
                <w:bCs w:val="0"/>
              </w:rPr>
            </w:pPr>
            <w:r w:rsidRPr="00413675">
              <w:rPr>
                <w:rFonts w:cs="Book Antiqua"/>
                <w:b w:val="0"/>
                <w:bCs w:val="0"/>
                <w:szCs w:val="19"/>
              </w:rPr>
              <w:t>The backup process creates high disk I/O, impacting the application performance. Because the backup traffic is network intensive and carries sensitive data, an entire network is born for backup purposes.</w:t>
            </w:r>
          </w:p>
        </w:tc>
        <w:tc>
          <w:tcPr>
            <w:tcW w:w="4745" w:type="dxa"/>
            <w:shd w:val="clear" w:color="auto" w:fill="auto"/>
          </w:tcPr>
          <w:p w14:paraId="2C5331F6"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pPr>
            <w:r w:rsidRPr="00413675">
              <w:rPr>
                <w:rFonts w:cs="Book Antiqua"/>
                <w:szCs w:val="19"/>
              </w:rPr>
              <w:t>Because backup is performed outside the VM, there is no performance impact on the application or Guest OS. There is also no security risk, as the Guest OS Admin cannot see the backup network.</w:t>
            </w:r>
          </w:p>
          <w:p w14:paraId="0EB06710" w14:textId="77777777" w:rsidR="000114DD" w:rsidRPr="00413675" w:rsidRDefault="000114DD" w:rsidP="008937C1">
            <w:pPr>
              <w:pStyle w:val="Tableconten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rPr>
            </w:pPr>
            <w:r w:rsidRPr="00413675">
              <w:tab/>
            </w:r>
          </w:p>
        </w:tc>
      </w:tr>
      <w:tr w:rsidR="000114DD" w:rsidRPr="00413675" w14:paraId="2A5A4E6E" w14:textId="77777777" w:rsidTr="00AD5046">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4B939405" w14:textId="77777777" w:rsidR="000114DD" w:rsidRPr="00413675" w:rsidRDefault="000114DD" w:rsidP="008937C1">
            <w:pPr>
              <w:pStyle w:val="Tablecontent"/>
              <w:rPr>
                <w:b w:val="0"/>
                <w:bCs w:val="0"/>
              </w:rPr>
            </w:pPr>
            <w:r w:rsidRPr="00413675">
              <w:rPr>
                <w:b w:val="0"/>
                <w:bCs w:val="0"/>
              </w:rPr>
              <w:t xml:space="preserve">Storage's QoS is taken care of by an array, although the array has no control over the demand of IOPS coming from servers. </w:t>
            </w:r>
          </w:p>
        </w:tc>
        <w:tc>
          <w:tcPr>
            <w:tcW w:w="4745" w:type="dxa"/>
            <w:shd w:val="clear" w:color="auto" w:fill="auto"/>
          </w:tcPr>
          <w:p w14:paraId="77A259C2" w14:textId="77777777" w:rsidR="000114DD" w:rsidRPr="00413675" w:rsidRDefault="000114DD" w:rsidP="008937C1">
            <w:pPr>
              <w:pStyle w:val="Tablecontent"/>
              <w:cnfStyle w:val="000000000000" w:firstRow="0" w:lastRow="0" w:firstColumn="0" w:lastColumn="0" w:oddVBand="0" w:evenVBand="0" w:oddHBand="0" w:evenHBand="0" w:firstRowFirstColumn="0" w:firstRowLastColumn="0" w:lastRowFirstColumn="0" w:lastRowLastColumn="0"/>
            </w:pPr>
            <w:r w:rsidRPr="00413675">
              <w:t>Storage's QoS is taken care of by vSphere</w:t>
            </w:r>
            <w:r w:rsidRPr="00413675">
              <w:rPr>
                <w:rFonts w:cs="Book Antiqua"/>
                <w:szCs w:val="19"/>
              </w:rPr>
              <w:t xml:space="preserve"> Storage I/O Control</w:t>
            </w:r>
            <w:r w:rsidRPr="00413675">
              <w:t>, which has full control over every VM.</w:t>
            </w:r>
          </w:p>
        </w:tc>
      </w:tr>
    </w:tbl>
    <w:p w14:paraId="18D310ED" w14:textId="77777777" w:rsidR="00C449D9" w:rsidRDefault="00C449D9" w:rsidP="00771C02"/>
    <w:p w14:paraId="660D506A" w14:textId="77777777" w:rsidR="00C449D9" w:rsidRDefault="00C449D9">
      <w:pPr>
        <w:keepLines w:val="0"/>
        <w:suppressAutoHyphens w:val="0"/>
        <w:spacing w:before="0" w:after="160"/>
        <w:rPr>
          <w:rFonts w:ascii="Times New Roman" w:eastAsiaTheme="majorEastAsia" w:hAnsi="Times New Roman" w:cs="Times New Roman"/>
          <w:b/>
          <w:bCs/>
          <w:color w:val="1F4E79" w:themeColor="accent5" w:themeShade="80"/>
          <w:sz w:val="40"/>
          <w:szCs w:val="40"/>
          <w:lang w:val="en-GB" w:eastAsia="en-SG"/>
        </w:rPr>
      </w:pPr>
      <w:r>
        <w:br w:type="page"/>
      </w:r>
    </w:p>
    <w:p w14:paraId="2D0805B1" w14:textId="743D12F6" w:rsidR="000114DD" w:rsidRDefault="0001564F" w:rsidP="002113A7">
      <w:pPr>
        <w:pStyle w:val="Heading4"/>
      </w:pPr>
      <w:r>
        <w:lastRenderedPageBreak/>
        <w:t>Network Function</w:t>
      </w:r>
    </w:p>
    <w:tbl>
      <w:tblPr>
        <w:tblStyle w:val="PlainTable1"/>
        <w:tblW w:w="9489"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744"/>
        <w:gridCol w:w="4745"/>
      </w:tblGrid>
      <w:tr w:rsidR="008C6462" w:rsidRPr="00757101" w14:paraId="2ED313B6" w14:textId="77777777" w:rsidTr="000135C9">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44" w:type="dxa"/>
            <w:shd w:val="clear" w:color="auto" w:fill="F2F2F2" w:themeFill="background1" w:themeFillShade="F2"/>
            <w:hideMark/>
          </w:tcPr>
          <w:p w14:paraId="03C8A43F" w14:textId="77777777" w:rsidR="008C6462" w:rsidRPr="00757101" w:rsidRDefault="008C6462" w:rsidP="00757101">
            <w:pPr>
              <w:pStyle w:val="Tableheading"/>
              <w:rPr>
                <w:b/>
                <w:szCs w:val="36"/>
              </w:rPr>
            </w:pPr>
            <w:r w:rsidRPr="00757101">
              <w:rPr>
                <w:b/>
              </w:rPr>
              <w:t>HDDC</w:t>
            </w:r>
          </w:p>
        </w:tc>
        <w:tc>
          <w:tcPr>
            <w:tcW w:w="4745" w:type="dxa"/>
            <w:shd w:val="clear" w:color="auto" w:fill="F2F2F2" w:themeFill="background1" w:themeFillShade="F2"/>
            <w:hideMark/>
          </w:tcPr>
          <w:p w14:paraId="4351A927" w14:textId="77777777" w:rsidR="008C6462" w:rsidRPr="00757101" w:rsidRDefault="008C6462" w:rsidP="00757101">
            <w:pPr>
              <w:pStyle w:val="Tableheading"/>
              <w:cnfStyle w:val="100000000000" w:firstRow="1" w:lastRow="0" w:firstColumn="0" w:lastColumn="0" w:oddVBand="0" w:evenVBand="0" w:oddHBand="0" w:evenHBand="0" w:firstRowFirstColumn="0" w:firstRowLastColumn="0" w:lastRowFirstColumn="0" w:lastRowLastColumn="0"/>
              <w:rPr>
                <w:b/>
                <w:szCs w:val="36"/>
              </w:rPr>
            </w:pPr>
            <w:r w:rsidRPr="00757101">
              <w:rPr>
                <w:b/>
              </w:rPr>
              <w:t>SDDC</w:t>
            </w:r>
          </w:p>
        </w:tc>
      </w:tr>
      <w:tr w:rsidR="008C6462" w:rsidRPr="00413675" w14:paraId="27CE75CB"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72A7FF16" w14:textId="77777777" w:rsidR="008C6462" w:rsidRPr="00413675" w:rsidRDefault="008C6462" w:rsidP="00D32F19">
            <w:pPr>
              <w:pStyle w:val="Tablecontent"/>
              <w:rPr>
                <w:b w:val="0"/>
                <w:bCs w:val="0"/>
              </w:rPr>
            </w:pPr>
            <w:r w:rsidRPr="00413675">
              <w:rPr>
                <w:b w:val="0"/>
                <w:bCs w:val="0"/>
              </w:rPr>
              <w:t xml:space="preserve">The access network is typically 1 GE, as it is sufficient for most servers. Typically, it is a top-of-rack entry-level switch. </w:t>
            </w:r>
          </w:p>
        </w:tc>
        <w:tc>
          <w:tcPr>
            <w:tcW w:w="4745" w:type="dxa"/>
            <w:shd w:val="clear" w:color="auto" w:fill="auto"/>
          </w:tcPr>
          <w:p w14:paraId="31F1E442" w14:textId="681E7EF2"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The top-of-rack switch is generally replaced with the end-of-row distribution switch, as the access switch is completely virtualized. ESXi typically uses </w:t>
            </w:r>
            <w:r w:rsidR="00502E1E">
              <w:t>25</w:t>
            </w:r>
            <w:r w:rsidRPr="00413675">
              <w:t xml:space="preserve"> GE</w:t>
            </w:r>
            <w:r w:rsidR="00502E1E">
              <w:t xml:space="preserve"> x 2, plus an isolated ILO cable.</w:t>
            </w:r>
          </w:p>
        </w:tc>
      </w:tr>
      <w:tr w:rsidR="008C6462" w:rsidRPr="00413675" w14:paraId="28E730D9"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3689C0F7" w14:textId="77777777" w:rsidR="008C6462" w:rsidRPr="00413675" w:rsidRDefault="008C6462" w:rsidP="00D32F19">
            <w:pPr>
              <w:pStyle w:val="Tablecontent"/>
              <w:rPr>
                <w:b w:val="0"/>
                <w:bCs w:val="0"/>
              </w:rPr>
            </w:pPr>
            <w:r w:rsidRPr="00413675">
              <w:rPr>
                <w:b w:val="0"/>
                <w:bCs w:val="0"/>
              </w:rPr>
              <w:t xml:space="preserve">VLAN is normally used for segregation. This results in VLAN complexity. </w:t>
            </w:r>
          </w:p>
        </w:tc>
        <w:tc>
          <w:tcPr>
            <w:tcW w:w="4745" w:type="dxa"/>
            <w:shd w:val="clear" w:color="auto" w:fill="auto"/>
          </w:tcPr>
          <w:p w14:paraId="5DBCA3D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VLAN is not required (traffic within the same VLAN can be controlled) for segregation by NSX. </w:t>
            </w:r>
          </w:p>
        </w:tc>
      </w:tr>
      <w:tr w:rsidR="008C6462" w:rsidRPr="00413675" w14:paraId="62BD5BE3"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4849CD52" w14:textId="77777777" w:rsidR="008C6462" w:rsidRPr="00413675" w:rsidRDefault="008C6462" w:rsidP="00D32F19">
            <w:pPr>
              <w:pStyle w:val="Tablecontent"/>
              <w:rPr>
                <w:b w:val="0"/>
                <w:bCs w:val="0"/>
              </w:rPr>
            </w:pPr>
            <w:r w:rsidRPr="00413675">
              <w:rPr>
                <w:b w:val="0"/>
                <w:bCs w:val="0"/>
              </w:rPr>
              <w:t xml:space="preserve">Impacted by the spanning tree. </w:t>
            </w:r>
          </w:p>
        </w:tc>
        <w:tc>
          <w:tcPr>
            <w:tcW w:w="4745" w:type="dxa"/>
            <w:shd w:val="clear" w:color="auto" w:fill="auto"/>
          </w:tcPr>
          <w:p w14:paraId="5256B07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o Spanning Tree. </w:t>
            </w:r>
          </w:p>
        </w:tc>
      </w:tr>
      <w:tr w:rsidR="008C6462" w:rsidRPr="00413675" w14:paraId="0B2DE5ED"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157B0150" w14:textId="77777777" w:rsidR="008C6462" w:rsidRPr="00413675" w:rsidRDefault="008C6462" w:rsidP="00D32F19">
            <w:pPr>
              <w:pStyle w:val="Tablecontent"/>
              <w:rPr>
                <w:b w:val="0"/>
                <w:bCs w:val="0"/>
              </w:rPr>
            </w:pPr>
            <w:r w:rsidRPr="00413675">
              <w:rPr>
                <w:b w:val="0"/>
                <w:bCs w:val="0"/>
              </w:rPr>
              <w:t xml:space="preserve">A switch must learn the MAC address as it comes with the server. </w:t>
            </w:r>
          </w:p>
        </w:tc>
        <w:tc>
          <w:tcPr>
            <w:tcW w:w="4745" w:type="dxa"/>
            <w:shd w:val="clear" w:color="auto" w:fill="auto"/>
          </w:tcPr>
          <w:p w14:paraId="2AEE187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No need to learn the MAC address as it's given by vSphere. </w:t>
            </w:r>
          </w:p>
        </w:tc>
      </w:tr>
      <w:tr w:rsidR="008C6462" w:rsidRPr="00413675" w14:paraId="221AB663"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7ADA7442" w14:textId="77777777" w:rsidR="008C6462" w:rsidRPr="00413675" w:rsidRDefault="008C6462" w:rsidP="00D32F19">
            <w:pPr>
              <w:pStyle w:val="Tablecontent"/>
              <w:rPr>
                <w:b w:val="0"/>
                <w:bCs w:val="0"/>
              </w:rPr>
            </w:pPr>
            <w:r w:rsidRPr="00413675">
              <w:rPr>
                <w:b w:val="0"/>
                <w:bCs w:val="0"/>
              </w:rPr>
              <w:t xml:space="preserve">Network QoS is provided by core switches. </w:t>
            </w:r>
          </w:p>
        </w:tc>
        <w:tc>
          <w:tcPr>
            <w:tcW w:w="4745" w:type="dxa"/>
            <w:shd w:val="clear" w:color="auto" w:fill="auto"/>
          </w:tcPr>
          <w:p w14:paraId="29AB0CE7"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Network QoS by vSphere and NSX. </w:t>
            </w:r>
          </w:p>
        </w:tc>
      </w:tr>
      <w:tr w:rsidR="008C6462" w:rsidRPr="00413675" w14:paraId="0A2E1EFC"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75D3BDD7" w14:textId="77777777" w:rsidR="008C6462" w:rsidRPr="00413675" w:rsidRDefault="008C6462" w:rsidP="00D32F19">
            <w:pPr>
              <w:pStyle w:val="Tablecontent"/>
              <w:rPr>
                <w:b w:val="0"/>
                <w:bCs w:val="0"/>
              </w:rPr>
            </w:pPr>
            <w:r w:rsidRPr="00413675">
              <w:rPr>
                <w:b w:val="0"/>
                <w:bCs w:val="0"/>
              </w:rPr>
              <w:t xml:space="preserve">DMZ Zone is physically separate. Separation is done at the IP layer. IDS/IPS deployment is normally limited in DMZ due to cost and complexity. </w:t>
            </w:r>
          </w:p>
        </w:tc>
        <w:tc>
          <w:tcPr>
            <w:tcW w:w="4745" w:type="dxa"/>
            <w:shd w:val="clear" w:color="auto" w:fill="auto"/>
          </w:tcPr>
          <w:p w14:paraId="5726E50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DMZ Zone is logically separate. Separation is not limited to IP and done at the hypervisor layer. IDS/IPS is deployed in all zones as it is also hypervisor-based. </w:t>
            </w:r>
          </w:p>
        </w:tc>
      </w:tr>
      <w:tr w:rsidR="008C6462" w:rsidRPr="00413675" w14:paraId="73CF69D8"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2667554F" w14:textId="77777777" w:rsidR="008C6462" w:rsidRPr="00413675" w:rsidRDefault="008C6462" w:rsidP="00D32F19">
            <w:pPr>
              <w:pStyle w:val="Tablecontent"/>
              <w:rPr>
                <w:b w:val="0"/>
                <w:bCs w:val="0"/>
              </w:rPr>
            </w:pPr>
            <w:r w:rsidRPr="00413675">
              <w:rPr>
                <w:b w:val="0"/>
                <w:bCs w:val="0"/>
              </w:rPr>
              <w:t xml:space="preserve">No DR Test network is required. As a result, the same hostname cannot exist on DR Site, making a true DR Test </w:t>
            </w:r>
            <w:r w:rsidRPr="00413675">
              <w:rPr>
                <w:b w:val="0"/>
                <w:bCs w:val="0"/>
                <w:i/>
              </w:rPr>
              <w:t xml:space="preserve">impossible </w:t>
            </w:r>
            <w:r w:rsidRPr="00413675">
              <w:rPr>
                <w:b w:val="0"/>
                <w:bCs w:val="0"/>
              </w:rPr>
              <w:t xml:space="preserve">without shutting down production servers. </w:t>
            </w:r>
          </w:p>
        </w:tc>
        <w:tc>
          <w:tcPr>
            <w:tcW w:w="4745" w:type="dxa"/>
            <w:shd w:val="clear" w:color="auto" w:fill="auto"/>
          </w:tcPr>
          <w:p w14:paraId="65406E2C"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DR Test Network is required. The same hostname can exist on any site as a result. This means DR Test can be done anytime as it does not impact production. </w:t>
            </w:r>
          </w:p>
        </w:tc>
      </w:tr>
      <w:tr w:rsidR="008C6462" w:rsidRPr="00413675" w14:paraId="724F7024"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771C77D4" w14:textId="77777777" w:rsidR="008C6462" w:rsidRPr="00413675" w:rsidRDefault="008C6462" w:rsidP="00D32F19">
            <w:pPr>
              <w:pStyle w:val="Tablecontent"/>
              <w:rPr>
                <w:b w:val="0"/>
                <w:bCs w:val="0"/>
              </w:rPr>
            </w:pPr>
            <w:r w:rsidRPr="00413675">
              <w:rPr>
                <w:b w:val="0"/>
                <w:bCs w:val="0"/>
              </w:rPr>
              <w:t xml:space="preserve">Firewall is not part of the server. It is typically centrally located. It is not aware of the servers as it's completely independent from it. </w:t>
            </w:r>
          </w:p>
        </w:tc>
        <w:tc>
          <w:tcPr>
            <w:tcW w:w="4745" w:type="dxa"/>
            <w:shd w:val="clear" w:color="auto" w:fill="auto"/>
          </w:tcPr>
          <w:p w14:paraId="1A2E03AB"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 xml:space="preserve">Firewall becomes a built-in property of the VM. The </w:t>
            </w:r>
            <w:r w:rsidRPr="00413675">
              <w:rPr>
                <w:rFonts w:cs="Book Antiqua"/>
                <w:szCs w:val="19"/>
              </w:rPr>
              <w:t xml:space="preserve">firewall policy </w:t>
            </w:r>
            <w:r w:rsidRPr="00413675">
              <w:t xml:space="preserve">follows the VM. When a VM is vMotion-ed to another host, the policy </w:t>
            </w:r>
            <w:r w:rsidRPr="00413675">
              <w:rPr>
                <w:i/>
              </w:rPr>
              <w:t xml:space="preserve">follows </w:t>
            </w:r>
            <w:r w:rsidRPr="00413675">
              <w:t xml:space="preserve">it and is enforced by the hypervisor. </w:t>
            </w:r>
          </w:p>
        </w:tc>
      </w:tr>
      <w:tr w:rsidR="008C6462" w:rsidRPr="00413675" w14:paraId="192C07AC"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6C8DF7AE" w14:textId="77777777" w:rsidR="008C6462" w:rsidRPr="00413675" w:rsidRDefault="008C6462" w:rsidP="00D32F19">
            <w:pPr>
              <w:pStyle w:val="Tablecontent"/>
              <w:rPr>
                <w:b w:val="0"/>
                <w:bCs w:val="0"/>
              </w:rPr>
            </w:pPr>
            <w:r w:rsidRPr="00413675">
              <w:rPr>
                <w:b w:val="0"/>
                <w:bCs w:val="0"/>
              </w:rPr>
              <w:t xml:space="preserve">Firewall scales vertically and independently from the workload (demand from servers). This makes sizing difficult. IT ends up buying the biggest firewall they can afford, hence increasing the cost. </w:t>
            </w:r>
          </w:p>
        </w:tc>
        <w:tc>
          <w:tcPr>
            <w:tcW w:w="4745" w:type="dxa"/>
            <w:shd w:val="clear" w:color="auto" w:fill="auto"/>
          </w:tcPr>
          <w:p w14:paraId="1D63CFEA"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Firewall scales horizontally. It grows with demand, since it is deployed as part of the hypervisor (using NSX). Upfront cost is lower as there is no need to buy a pair of high-end firewall upfront. </w:t>
            </w:r>
          </w:p>
        </w:tc>
      </w:tr>
      <w:tr w:rsidR="008C6462" w:rsidRPr="00413675" w14:paraId="40F99CD2"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492F05C9" w14:textId="77777777" w:rsidR="008C6462" w:rsidRPr="00413675" w:rsidRDefault="008C6462" w:rsidP="00D32F19">
            <w:pPr>
              <w:pStyle w:val="Tablecontent"/>
              <w:rPr>
                <w:b w:val="0"/>
                <w:bCs w:val="0"/>
              </w:rPr>
            </w:pPr>
            <w:r w:rsidRPr="00413675">
              <w:rPr>
                <w:b w:val="0"/>
                <w:bCs w:val="0"/>
              </w:rPr>
              <w:t>Traffic has to be deliberately directed to the firewall. Without it, the traffic "</w:t>
            </w:r>
            <w:r w:rsidRPr="00C34FB1">
              <w:rPr>
                <w:b w:val="0"/>
                <w:bCs w:val="0"/>
                <w:color w:val="FF0000"/>
              </w:rPr>
              <w:t>escapes</w:t>
            </w:r>
            <w:r w:rsidRPr="00413675">
              <w:rPr>
                <w:b w:val="0"/>
                <w:bCs w:val="0"/>
              </w:rPr>
              <w:t xml:space="preserve">" the firewall. </w:t>
            </w:r>
          </w:p>
        </w:tc>
        <w:tc>
          <w:tcPr>
            <w:tcW w:w="4745" w:type="dxa"/>
            <w:shd w:val="clear" w:color="auto" w:fill="auto"/>
          </w:tcPr>
          <w:p w14:paraId="2BFDC19E"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All traffic passes the firewall as it's embedded into the VM and hypervisor. It cannot "escape" the firewall.</w:t>
            </w:r>
          </w:p>
        </w:tc>
      </w:tr>
      <w:tr w:rsidR="008C6462" w:rsidRPr="00413675" w14:paraId="172114B8" w14:textId="77777777" w:rsidTr="000135C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4301F6A3" w14:textId="77777777" w:rsidR="008C6462" w:rsidRPr="00413675" w:rsidRDefault="008C6462" w:rsidP="00D32F19">
            <w:pPr>
              <w:pStyle w:val="Tablecontent"/>
              <w:rPr>
                <w:b w:val="0"/>
                <w:bCs w:val="0"/>
              </w:rPr>
            </w:pPr>
            <w:r w:rsidRPr="00413675">
              <w:rPr>
                <w:b w:val="0"/>
                <w:bCs w:val="0"/>
              </w:rPr>
              <w:t xml:space="preserve">Firewall rules are typically based on the IP address. Changing the IP address equals changing the rules. This results in a database of long and complicated rules. After a while, the firewall admin dare not delete any rules as the database becomes huge and unmanageable. </w:t>
            </w:r>
          </w:p>
        </w:tc>
        <w:tc>
          <w:tcPr>
            <w:tcW w:w="4745" w:type="dxa"/>
            <w:shd w:val="clear" w:color="auto" w:fill="auto"/>
          </w:tcPr>
          <w:p w14:paraId="3D5F9698" w14:textId="77777777" w:rsidR="008C6462" w:rsidRPr="00413675" w:rsidRDefault="008C6462" w:rsidP="00D32F19">
            <w:pPr>
              <w:pStyle w:val="Tablecontent"/>
              <w:cnfStyle w:val="000000100000" w:firstRow="0" w:lastRow="0" w:firstColumn="0" w:lastColumn="0" w:oddVBand="0" w:evenVBand="0" w:oddHBand="1" w:evenHBand="0" w:firstRowFirstColumn="0" w:firstRowLastColumn="0" w:lastRowFirstColumn="0" w:lastRowLastColumn="0"/>
            </w:pPr>
            <w:r w:rsidRPr="00413675">
              <w:t xml:space="preserve">Rules are not tied to the IP address or hostname. This makes rules much easier. For example, we can say that all VMs in the Contractor Desktop pool cannot talk to each other. This is just one rule. When a VM gets added to this pool, the rule is applied to it. </w:t>
            </w:r>
          </w:p>
        </w:tc>
      </w:tr>
      <w:tr w:rsidR="008C6462" w:rsidRPr="00413675" w14:paraId="305052FD" w14:textId="77777777" w:rsidTr="000135C9">
        <w:trPr>
          <w:trHeight w:val="106"/>
        </w:trPr>
        <w:tc>
          <w:tcPr>
            <w:cnfStyle w:val="001000000000" w:firstRow="0" w:lastRow="0" w:firstColumn="1" w:lastColumn="0" w:oddVBand="0" w:evenVBand="0" w:oddHBand="0" w:evenHBand="0" w:firstRowFirstColumn="0" w:firstRowLastColumn="0" w:lastRowFirstColumn="0" w:lastRowLastColumn="0"/>
            <w:tcW w:w="4744" w:type="dxa"/>
          </w:tcPr>
          <w:p w14:paraId="6B24A5F7" w14:textId="77777777" w:rsidR="008C6462" w:rsidRPr="00413675" w:rsidRDefault="008C6462" w:rsidP="00D32F19">
            <w:pPr>
              <w:pStyle w:val="Tablecontent"/>
              <w:rPr>
                <w:b w:val="0"/>
                <w:bCs w:val="0"/>
              </w:rPr>
            </w:pPr>
            <w:r w:rsidRPr="00413675">
              <w:rPr>
                <w:b w:val="0"/>
                <w:bCs w:val="0"/>
              </w:rPr>
              <w:t xml:space="preserve">Load Balancer is typically centrally located. Just like the firewall, sizing becomes difficult and the cost goes higher. </w:t>
            </w:r>
          </w:p>
        </w:tc>
        <w:tc>
          <w:tcPr>
            <w:tcW w:w="4745" w:type="dxa"/>
          </w:tcPr>
          <w:p w14:paraId="77FFEDBD" w14:textId="77777777" w:rsidR="008C6462" w:rsidRPr="00413675" w:rsidRDefault="008C6462" w:rsidP="00D32F19">
            <w:pPr>
              <w:pStyle w:val="Tablecontent"/>
              <w:cnfStyle w:val="000000000000" w:firstRow="0" w:lastRow="0" w:firstColumn="0" w:lastColumn="0" w:oddVBand="0" w:evenVBand="0" w:oddHBand="0" w:evenHBand="0" w:firstRowFirstColumn="0" w:firstRowLastColumn="0" w:lastRowFirstColumn="0" w:lastRowLastColumn="0"/>
            </w:pPr>
            <w:r w:rsidRPr="00413675">
              <w:t>Load Balancer is distributed. It scales with the demand. Adding hypervisor means adding load balancer capacity.</w:t>
            </w:r>
          </w:p>
        </w:tc>
      </w:tr>
    </w:tbl>
    <w:p w14:paraId="45AC23EA" w14:textId="77777777" w:rsidR="00AD5046" w:rsidRDefault="00AD5046" w:rsidP="00AD5046">
      <w:pPr>
        <w:pStyle w:val="BeforeTable"/>
      </w:pPr>
    </w:p>
    <w:p w14:paraId="7E05425F" w14:textId="77777777" w:rsidR="00AD5046" w:rsidRDefault="00AD5046">
      <w:pPr>
        <w:keepLines w:val="0"/>
        <w:suppressAutoHyphens w:val="0"/>
        <w:spacing w:before="0" w:after="160"/>
        <w:rPr>
          <w:rFonts w:ascii="Times New Roman" w:eastAsiaTheme="majorEastAsia" w:hAnsi="Times New Roman" w:cs="Times New Roman"/>
          <w:b/>
          <w:bCs/>
          <w:color w:val="1F4E79" w:themeColor="accent5" w:themeShade="80"/>
          <w:sz w:val="40"/>
          <w:szCs w:val="40"/>
          <w:lang w:val="en-GB" w:eastAsia="en-SG"/>
        </w:rPr>
      </w:pPr>
      <w:r>
        <w:br w:type="page"/>
      </w:r>
    </w:p>
    <w:p w14:paraId="4D80C4F6" w14:textId="77EA993A" w:rsidR="0001564F" w:rsidRDefault="0069424D" w:rsidP="002113A7">
      <w:pPr>
        <w:pStyle w:val="Heading4"/>
      </w:pPr>
      <w:r>
        <w:lastRenderedPageBreak/>
        <w:t>People &amp; Process</w:t>
      </w:r>
    </w:p>
    <w:p w14:paraId="12BEECEA" w14:textId="6FC55A71" w:rsidR="00FF693F" w:rsidRDefault="00FF693F" w:rsidP="00FF693F">
      <w:r w:rsidRPr="00FF693F">
        <w:t>How many people does it take to manage 1 rack worth of hardware?</w:t>
      </w:r>
    </w:p>
    <w:p w14:paraId="27BCFB6E" w14:textId="77777777" w:rsidR="00D80C20" w:rsidRDefault="00D80C20" w:rsidP="00D80C20">
      <w:r>
        <w:t>Your answer is likely “</w:t>
      </w:r>
      <w:r w:rsidRPr="00946DC1">
        <w:rPr>
          <w:color w:val="00B0F0"/>
        </w:rPr>
        <w:t>not many</w:t>
      </w:r>
      <w:r>
        <w:t xml:space="preserve">.” After all, it is just 1 standard rack. The entire thing barely occupies a small server room. </w:t>
      </w:r>
    </w:p>
    <w:p w14:paraId="1806615D" w14:textId="2A804B1F" w:rsidR="00D80C20" w:rsidRDefault="00D80C20" w:rsidP="00D80C20">
      <w:r>
        <w:t xml:space="preserve">If your entire data center can fit inside </w:t>
      </w:r>
      <w:r w:rsidR="00225E88">
        <w:t xml:space="preserve">just a few </w:t>
      </w:r>
      <w:r>
        <w:t>rack</w:t>
      </w:r>
      <w:r w:rsidR="00225E88">
        <w:t>s</w:t>
      </w:r>
      <w:r>
        <w:t xml:space="preserve"> of equipment, that makes a small operation. It is indeed a small operation in physical world. However, in SDDC, you can achieve </w:t>
      </w:r>
      <w:r w:rsidR="00225E88">
        <w:t>3</w:t>
      </w:r>
      <w:r>
        <w:t>000 VM per rack from performance point of view. We</w:t>
      </w:r>
      <w:r w:rsidR="008754B5">
        <w:t xml:space="preserve"> a</w:t>
      </w:r>
      <w:r>
        <w:t>re using a standard 30:1 consolidation ratio, which is possible with</w:t>
      </w:r>
      <w:r w:rsidR="00D50ACE">
        <w:t xml:space="preserve"> the latest Intel or AMD</w:t>
      </w:r>
      <w:r>
        <w:t xml:space="preserve">. </w:t>
      </w:r>
      <w:r w:rsidR="006F527D">
        <w:t xml:space="preserve">From networking viewpoint, </w:t>
      </w:r>
      <w:hyperlink r:id="rId693" w:history="1">
        <w:r w:rsidR="006F527D" w:rsidRPr="008754B5">
          <w:rPr>
            <w:rStyle w:val="Hyperlink"/>
          </w:rPr>
          <w:t>Ivan Pepelnjak</w:t>
        </w:r>
      </w:hyperlink>
      <w:r w:rsidR="008754B5">
        <w:t xml:space="preserve"> </w:t>
      </w:r>
      <w:r w:rsidR="006F527D">
        <w:t>has in fact shared back in October 2014 that “</w:t>
      </w:r>
      <w:r w:rsidR="006F527D" w:rsidRPr="00C34FB1">
        <w:rPr>
          <w:color w:val="00B0F0"/>
        </w:rPr>
        <w:t>2000 VMs can easily fit onto 40 servers</w:t>
      </w:r>
      <w:r w:rsidR="006F527D">
        <w:t xml:space="preserve">”. He elaborates the calculation </w:t>
      </w:r>
      <w:hyperlink r:id="rId694" w:history="1">
        <w:r w:rsidR="006F527D" w:rsidRPr="006F527D">
          <w:rPr>
            <w:rStyle w:val="Hyperlink"/>
          </w:rPr>
          <w:t>here</w:t>
        </w:r>
      </w:hyperlink>
      <w:r w:rsidR="006F527D">
        <w:t xml:space="preserve">. He further </w:t>
      </w:r>
      <w:hyperlink r:id="rId695" w:history="1">
        <w:r w:rsidR="006F527D" w:rsidRPr="00B6790F">
          <w:rPr>
            <w:rStyle w:val="Hyperlink"/>
          </w:rPr>
          <w:t>updates</w:t>
        </w:r>
      </w:hyperlink>
      <w:r w:rsidR="006F527D">
        <w:t xml:space="preserve"> that in November 2015</w:t>
      </w:r>
      <w:r w:rsidR="00B6790F">
        <w:t>.</w:t>
      </w:r>
    </w:p>
    <w:p w14:paraId="012BA168" w14:textId="7E2E7945" w:rsidR="00FF693F" w:rsidRDefault="00D80C20" w:rsidP="00D80C20">
      <w:r>
        <w:t>The above calculation takes into account your Infrastructure VM. Infrastructure functions that used to be provided by hardware (e.g. storage replication, firewall, load balancer) are now delivered as VM. You may run 100 of such VMs, depending on the type of services that your SDDC needs to provide.</w:t>
      </w:r>
    </w:p>
    <w:p w14:paraId="57EF4EE4" w14:textId="77777777" w:rsidR="00700361" w:rsidRPr="00FF693F" w:rsidRDefault="00700361" w:rsidP="006A3C87">
      <w:pPr>
        <w:pStyle w:val="BeforeTable"/>
      </w:pPr>
    </w:p>
    <w:tbl>
      <w:tblPr>
        <w:tblStyle w:val="PlainTable1"/>
        <w:tblW w:w="9489"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744"/>
        <w:gridCol w:w="4745"/>
      </w:tblGrid>
      <w:tr w:rsidR="0069424D" w:rsidRPr="00757101" w14:paraId="63A47765" w14:textId="77777777" w:rsidTr="000135C9">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44" w:type="dxa"/>
            <w:shd w:val="clear" w:color="auto" w:fill="F2F2F2" w:themeFill="background1" w:themeFillShade="F2"/>
            <w:hideMark/>
          </w:tcPr>
          <w:p w14:paraId="01B2D7EC" w14:textId="77777777" w:rsidR="0069424D" w:rsidRPr="00B01219" w:rsidRDefault="0069424D" w:rsidP="00B01219">
            <w:pPr>
              <w:pStyle w:val="Tableheading"/>
              <w:rPr>
                <w:b/>
                <w:bCs w:val="0"/>
              </w:rPr>
            </w:pPr>
            <w:r w:rsidRPr="00B01219">
              <w:rPr>
                <w:b/>
                <w:bCs w:val="0"/>
              </w:rPr>
              <w:t>HDDC</w:t>
            </w:r>
          </w:p>
        </w:tc>
        <w:tc>
          <w:tcPr>
            <w:tcW w:w="4745" w:type="dxa"/>
            <w:shd w:val="clear" w:color="auto" w:fill="F2F2F2" w:themeFill="background1" w:themeFillShade="F2"/>
            <w:hideMark/>
          </w:tcPr>
          <w:p w14:paraId="451221B8" w14:textId="77777777" w:rsidR="0069424D" w:rsidRPr="00B01219" w:rsidRDefault="0069424D" w:rsidP="00B01219">
            <w:pPr>
              <w:pStyle w:val="Tableheading"/>
              <w:cnfStyle w:val="100000000000" w:firstRow="1" w:lastRow="0" w:firstColumn="0" w:lastColumn="0" w:oddVBand="0" w:evenVBand="0" w:oddHBand="0" w:evenHBand="0" w:firstRowFirstColumn="0" w:firstRowLastColumn="0" w:lastRowFirstColumn="0" w:lastRowLastColumn="0"/>
              <w:rPr>
                <w:b/>
                <w:bCs w:val="0"/>
              </w:rPr>
            </w:pPr>
            <w:r w:rsidRPr="00B01219">
              <w:rPr>
                <w:b/>
                <w:bCs w:val="0"/>
              </w:rPr>
              <w:t>SDDC</w:t>
            </w:r>
          </w:p>
        </w:tc>
      </w:tr>
      <w:tr w:rsidR="0069424D" w:rsidRPr="008961B8" w14:paraId="242F558F" w14:textId="77777777" w:rsidTr="00AD5046">
        <w:trPr>
          <w:cnfStyle w:val="000000100000" w:firstRow="0" w:lastRow="0" w:firstColumn="0" w:lastColumn="0" w:oddVBand="0" w:evenVBand="0" w:oddHBand="1" w:evenHBand="0" w:firstRowFirstColumn="0" w:firstRowLastColumn="0" w:lastRowFirstColumn="0" w:lastRowLastColumn="0"/>
          <w:trHeight w:val="1917"/>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37854F95" w14:textId="77777777" w:rsidR="0069424D" w:rsidRPr="007B7A68" w:rsidRDefault="0069424D" w:rsidP="007B7A68">
            <w:pPr>
              <w:pStyle w:val="Tablecontent"/>
            </w:pPr>
            <w:r w:rsidRPr="00715F68">
              <w:rPr>
                <w:b w:val="0"/>
              </w:rPr>
              <w:t xml:space="preserve">There's a clear silo between the compute, storage, and network teams. In organizations where the IT team is big, the DR team, Windows team, and Linux team could also be separate teams. There is also a separation between the engineering, integration (projects), and operations (business as usual) teams. The team, in turn, needs layers of management. This results in rigidity in IT. </w:t>
            </w:r>
          </w:p>
        </w:tc>
        <w:tc>
          <w:tcPr>
            <w:tcW w:w="4745" w:type="dxa"/>
            <w:shd w:val="clear" w:color="auto" w:fill="auto"/>
          </w:tcPr>
          <w:p w14:paraId="104AE49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rsidRPr="00715F68">
              <w:t xml:space="preserve">With virtualization, IT is taking the game to the next level. It's a lot more powerful than the previous architecture. When you take the game to the next level, the enemy is also stronger. In this case, the expertise required is deeper and the experience requirement is more extensive. </w:t>
            </w:r>
          </w:p>
        </w:tc>
      </w:tr>
      <w:tr w:rsidR="0069424D" w:rsidRPr="008961B8" w14:paraId="272222E1" w14:textId="77777777" w:rsidTr="00AD5046">
        <w:trPr>
          <w:trHeight w:val="1601"/>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46F22258" w14:textId="77777777" w:rsidR="0069424D" w:rsidRPr="007B7A68" w:rsidRDefault="0069424D" w:rsidP="007B7A68">
            <w:pPr>
              <w:pStyle w:val="Tablecontent"/>
            </w:pPr>
            <w:r w:rsidRPr="00715F68">
              <w:rPr>
                <w:b w:val="0"/>
              </w:rPr>
              <w:t>Relatively more headcount required in IT, with lower skills set.</w:t>
            </w:r>
          </w:p>
        </w:tc>
        <w:tc>
          <w:tcPr>
            <w:tcW w:w="4745" w:type="dxa"/>
            <w:shd w:val="clear" w:color="auto" w:fill="auto"/>
          </w:tcPr>
          <w:p w14:paraId="521C6A2D" w14:textId="7791C9EF" w:rsidR="0069424D" w:rsidRPr="00715F68" w:rsidRDefault="0069424D" w:rsidP="007B7A68">
            <w:pPr>
              <w:pStyle w:val="Tablecontent"/>
              <w:cnfStyle w:val="000000000000" w:firstRow="0" w:lastRow="0" w:firstColumn="0" w:lastColumn="0" w:oddVBand="0" w:evenVBand="0" w:oddHBand="0" w:evenHBand="0" w:firstRowFirstColumn="0" w:firstRowLastColumn="0" w:lastRowFirstColumn="0" w:lastRowLastColumn="0"/>
            </w:pPr>
            <w:r w:rsidRPr="00715F68">
              <w:t xml:space="preserve">Earlier, you may have needed 10 people to manage 1,000 physical servers. With virtualization, you might only need </w:t>
            </w:r>
            <w:r w:rsidR="00C34FB1">
              <w:t>3</w:t>
            </w:r>
            <w:r w:rsidRPr="00715F68">
              <w:t xml:space="preserve"> people to manage </w:t>
            </w:r>
            <w:r w:rsidR="00C34FB1">
              <w:t>30</w:t>
            </w:r>
            <w:r w:rsidRPr="00715F68">
              <w:t xml:space="preserve">00 VMs on </w:t>
            </w:r>
            <w:r w:rsidR="00791B53">
              <w:t>5</w:t>
            </w:r>
            <w:r w:rsidRPr="00715F68">
              <w:t xml:space="preserve">0 ESXi hosts. However, these 3 people have deeper expertise and </w:t>
            </w:r>
            <w:r>
              <w:t>longer</w:t>
            </w:r>
            <w:r w:rsidRPr="00715F68">
              <w:t xml:space="preserve"> experience than the 10 people combined. </w:t>
            </w:r>
          </w:p>
        </w:tc>
      </w:tr>
      <w:tr w:rsidR="0069424D" w:rsidRPr="008961B8" w14:paraId="12719610" w14:textId="77777777" w:rsidTr="00AD5046">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4744" w:type="dxa"/>
            <w:shd w:val="clear" w:color="auto" w:fill="auto"/>
          </w:tcPr>
          <w:p w14:paraId="63A0E61B" w14:textId="77777777" w:rsidR="0069424D" w:rsidRPr="007B7A68" w:rsidRDefault="0069424D" w:rsidP="007B7A68">
            <w:pPr>
              <w:pStyle w:val="Tablecontent"/>
            </w:pPr>
            <w:r w:rsidRPr="00715F68">
              <w:rPr>
                <w:b w:val="0"/>
              </w:rPr>
              <w:t>DevOps is a concept that applies to developers or application team.</w:t>
            </w:r>
            <w:r>
              <w:rPr>
                <w:b w:val="0"/>
              </w:rPr>
              <w:t xml:space="preserve"> It does not apply to Infrastructure team.</w:t>
            </w:r>
          </w:p>
        </w:tc>
        <w:tc>
          <w:tcPr>
            <w:tcW w:w="4745" w:type="dxa"/>
            <w:shd w:val="clear" w:color="auto" w:fill="auto"/>
          </w:tcPr>
          <w:p w14:paraId="2EA887E1" w14:textId="77777777" w:rsidR="0069424D" w:rsidRPr="00715F68" w:rsidRDefault="0069424D" w:rsidP="007B7A68">
            <w:pPr>
              <w:pStyle w:val="Tablecontent"/>
              <w:cnfStyle w:val="000000100000" w:firstRow="0" w:lastRow="0" w:firstColumn="0" w:lastColumn="0" w:oddVBand="0" w:evenVBand="0" w:oddHBand="1" w:evenHBand="0" w:firstRowFirstColumn="0" w:firstRowLastColumn="0" w:lastRowFirstColumn="0" w:lastRowLastColumn="0"/>
            </w:pPr>
            <w:r>
              <w:t>The IaaS team needs to have its own “</w:t>
            </w:r>
            <w:r w:rsidRPr="00C34FB1">
              <w:rPr>
                <w:color w:val="00B0F0"/>
              </w:rPr>
              <w:t>DevOps</w:t>
            </w:r>
            <w:r>
              <w:t xml:space="preserve">” too. As the infrastructure becomes software, there is a need for continuous flow from Architect </w:t>
            </w:r>
            <w:r>
              <w:rPr>
                <w:rFonts w:ascii="Wingdings" w:eastAsia="Wingdings" w:hAnsi="Wingdings" w:cs="Wingdings"/>
              </w:rPr>
              <w:t>à</w:t>
            </w:r>
            <w:r>
              <w:t xml:space="preserve"> Engineer </w:t>
            </w:r>
            <w:r>
              <w:rPr>
                <w:rFonts w:ascii="Wingdings" w:eastAsia="Wingdings" w:hAnsi="Wingdings" w:cs="Wingdings"/>
              </w:rPr>
              <w:t>à</w:t>
            </w:r>
            <w:r>
              <w:t xml:space="preserve"> Implement </w:t>
            </w:r>
            <w:r>
              <w:rPr>
                <w:rFonts w:ascii="Wingdings" w:eastAsia="Wingdings" w:hAnsi="Wingdings" w:cs="Wingdings"/>
              </w:rPr>
              <w:t>à</w:t>
            </w:r>
            <w:r>
              <w:t xml:space="preserve"> Operate </w:t>
            </w:r>
            <w:r>
              <w:rPr>
                <w:rFonts w:ascii="Wingdings" w:eastAsia="Wingdings" w:hAnsi="Wingdings" w:cs="Wingdings"/>
              </w:rPr>
              <w:t>à</w:t>
            </w:r>
            <w:r>
              <w:t xml:space="preserve"> Upgrade</w:t>
            </w:r>
          </w:p>
        </w:tc>
      </w:tr>
    </w:tbl>
    <w:p w14:paraId="6F894F44" w14:textId="2FF180B9" w:rsidR="0069424D" w:rsidRDefault="00B1061A" w:rsidP="005017D1">
      <w:pPr>
        <w:pStyle w:val="Heading2"/>
      </w:pPr>
      <w:bookmarkStart w:id="91" w:name="_VDI_&amp;_DaaS"/>
      <w:bookmarkEnd w:id="91"/>
      <w:r>
        <w:lastRenderedPageBreak/>
        <w:t>Infrastructure Architect</w:t>
      </w:r>
    </w:p>
    <w:p w14:paraId="3AD20CB3" w14:textId="556D6906" w:rsidR="00DB2B8F" w:rsidRPr="00A452F2" w:rsidRDefault="005017D1" w:rsidP="003F097B">
      <w:pPr>
        <w:pStyle w:val="AfterChapterTitle"/>
        <w:rPr>
          <w:lang w:val="en-GB"/>
        </w:rPr>
      </w:pPr>
      <w:r>
        <mc:AlternateContent>
          <mc:Choice Requires="wps">
            <w:drawing>
              <wp:anchor distT="0" distB="0" distL="114300" distR="114300" simplePos="0" relativeHeight="251657216" behindDoc="0" locked="0" layoutInCell="1" allowOverlap="1" wp14:anchorId="0A992C49" wp14:editId="003A3E1C">
                <wp:simplePos x="0" y="0"/>
                <wp:positionH relativeFrom="column">
                  <wp:posOffset>0</wp:posOffset>
                </wp:positionH>
                <wp:positionV relativeFrom="paragraph">
                  <wp:posOffset>0</wp:posOffset>
                </wp:positionV>
                <wp:extent cx="1828800" cy="1828800"/>
                <wp:effectExtent l="0" t="0" r="0" b="0"/>
                <wp:wrapNone/>
                <wp:docPr id="1899120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a:noFill/>
                        </a:ln>
                      </wps:spPr>
                      <wps:txbx>
                        <w:txbxContent>
                          <w:p w14:paraId="73446D70" w14:textId="02A8D190" w:rsidR="00E66F24" w:rsidRPr="002E2D5A" w:rsidRDefault="00E66F24" w:rsidP="00846D8D">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14:sizeRelH relativeFrom="page">
                  <wp14:pctWidth>0</wp14:pctWidth>
                </wp14:sizeRelH>
                <wp14:sizeRelV relativeFrom="page">
                  <wp14:pctHeight>0</wp14:pctHeight>
                </wp14:sizeRelV>
              </wp:anchor>
            </w:drawing>
          </mc:Choice>
          <mc:Fallback>
            <w:pict>
              <v:shape w14:anchorId="0A992C49" id="_x0000_s1047" type="#_x0000_t202" style="position:absolute;margin-left:0;margin-top:0;width:2in;height:2in;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" filled="f" stroked="f">
                <v:textbox style="mso-fit-shape-to-text:t">
                  <w:txbxContent>
                    <w:p w14:paraId="73446D70" w14:textId="02A8D190" w:rsidR="00E66F24" w:rsidRPr="002E2D5A" w:rsidRDefault="00E66F24" w:rsidP="00846D8D">
                      <w:pPr>
                        <w:jc w:val="center"/>
                        <w:rPr>
                          <w:b/>
                          <w:color w:val="8EAADB" w:themeColor="accent1" w:themeTint="99"/>
                          <w:sz w:val="72"/>
                          <w:szCs w:val="72"/>
                        </w:rPr>
                      </w:pPr>
                      <w:r w:rsidRPr="002E2D5A">
                        <w:rPr>
                          <w:b/>
                          <w:color w:val="8EAADB" w:themeColor="accent1" w:themeTint="99"/>
                          <w:sz w:val="72"/>
                          <w:szCs w:val="72"/>
                        </w:rPr>
                        <w:t xml:space="preserve">Part 4 Chapter </w:t>
                      </w:r>
                      <w:r w:rsidR="00EC03CB">
                        <w:rPr>
                          <w:b/>
                          <w:color w:val="8EAADB" w:themeColor="accent1" w:themeTint="99"/>
                          <w:sz w:val="72"/>
                          <w:szCs w:val="72"/>
                        </w:rPr>
                        <w:t>5</w:t>
                      </w:r>
                    </w:p>
                  </w:txbxContent>
                </v:textbox>
              </v:shape>
            </w:pict>
          </mc:Fallback>
        </mc:AlternateContent>
      </w:r>
      <w:r w:rsidR="00DB2B8F" w:rsidRPr="236A84E9">
        <w:rPr>
          <w:lang w:val="en-GB"/>
        </w:rPr>
        <w:t xml:space="preserve">I see myself as an </w:t>
      </w:r>
      <w:r w:rsidR="00BC477C">
        <w:rPr>
          <w:lang w:val="en-GB"/>
        </w:rPr>
        <w:t>I</w:t>
      </w:r>
      <w:r w:rsidR="00DB2B8F" w:rsidRPr="236A84E9">
        <w:rPr>
          <w:lang w:val="en-GB"/>
        </w:rPr>
        <w:t xml:space="preserve">nfrastructure </w:t>
      </w:r>
      <w:r w:rsidR="00BC477C">
        <w:rPr>
          <w:lang w:val="en-GB"/>
        </w:rPr>
        <w:t>A</w:t>
      </w:r>
      <w:r w:rsidR="00DB2B8F" w:rsidRPr="236A84E9">
        <w:rPr>
          <w:lang w:val="en-GB"/>
        </w:rPr>
        <w:t xml:space="preserve">rchitect. </w:t>
      </w:r>
      <w:r w:rsidR="00AA7FE4" w:rsidRPr="236A84E9">
        <w:rPr>
          <w:lang w:val="en-GB"/>
        </w:rPr>
        <w:t>After almost a decade in application world, I</w:t>
      </w:r>
      <w:r w:rsidR="00566EDB" w:rsidRPr="236A84E9">
        <w:rPr>
          <w:lang w:val="en-GB"/>
        </w:rPr>
        <w:t xml:space="preserve"> </w:t>
      </w:r>
      <w:r w:rsidR="00AA7FE4" w:rsidRPr="236A84E9">
        <w:rPr>
          <w:lang w:val="en-GB"/>
        </w:rPr>
        <w:t xml:space="preserve">entered </w:t>
      </w:r>
      <w:r w:rsidR="00566EDB" w:rsidRPr="236A84E9">
        <w:rPr>
          <w:lang w:val="en-GB"/>
        </w:rPr>
        <w:t>the weird and wonderful world of enterprise IT infrastructure</w:t>
      </w:r>
      <w:r w:rsidR="009E4F44">
        <w:rPr>
          <w:lang w:val="en-GB"/>
        </w:rPr>
        <w:t xml:space="preserve">, starting as </w:t>
      </w:r>
      <w:r w:rsidR="000D4542">
        <w:rPr>
          <w:lang w:val="en-GB"/>
        </w:rPr>
        <w:t xml:space="preserve">a </w:t>
      </w:r>
      <w:r w:rsidR="009E4F44">
        <w:rPr>
          <w:lang w:val="en-GB"/>
        </w:rPr>
        <w:t xml:space="preserve">presales with </w:t>
      </w:r>
      <w:hyperlink r:id="rId696" w:history="1">
        <w:r w:rsidR="009E4F44" w:rsidRPr="00C17117">
          <w:rPr>
            <w:rStyle w:val="Hyperlink"/>
            <w:lang w:val="en-GB"/>
          </w:rPr>
          <w:t>Sun Microsystems</w:t>
        </w:r>
      </w:hyperlink>
      <w:r w:rsidR="009E4F44">
        <w:rPr>
          <w:lang w:val="en-GB"/>
        </w:rPr>
        <w:t xml:space="preserve"> in 2003</w:t>
      </w:r>
      <w:r w:rsidR="00F74770" w:rsidRPr="236A84E9">
        <w:rPr>
          <w:lang w:val="en-GB"/>
        </w:rPr>
        <w:t xml:space="preserve">. </w:t>
      </w:r>
      <w:r w:rsidR="009E4F44" w:rsidRPr="236A84E9">
        <w:rPr>
          <w:lang w:val="en-GB"/>
        </w:rPr>
        <w:t>My job titles</w:t>
      </w:r>
      <w:r w:rsidR="009E4F44">
        <w:rPr>
          <w:lang w:val="en-GB"/>
        </w:rPr>
        <w:t>,</w:t>
      </w:r>
      <w:r w:rsidR="009E4F44" w:rsidRPr="236A84E9">
        <w:rPr>
          <w:lang w:val="en-GB"/>
        </w:rPr>
        <w:t xml:space="preserve"> roles </w:t>
      </w:r>
      <w:r w:rsidR="009E4F44">
        <w:rPr>
          <w:lang w:val="en-GB"/>
        </w:rPr>
        <w:t xml:space="preserve">and departments </w:t>
      </w:r>
      <w:r w:rsidR="009E4F44" w:rsidRPr="236A84E9">
        <w:rPr>
          <w:lang w:val="en-GB"/>
        </w:rPr>
        <w:t>have changed many times since</w:t>
      </w:r>
      <w:r w:rsidR="009E4F44">
        <w:rPr>
          <w:lang w:val="en-GB"/>
        </w:rPr>
        <w:t xml:space="preserve"> then, but fundamentally it’s about architecting enterprise infrastructure</w:t>
      </w:r>
      <w:r w:rsidR="009E4F44" w:rsidRPr="236A84E9">
        <w:rPr>
          <w:lang w:val="en-GB"/>
        </w:rPr>
        <w:t xml:space="preserve">. </w:t>
      </w:r>
    </w:p>
    <w:p w14:paraId="65998E62" w14:textId="77777777" w:rsidR="00C04E5A" w:rsidRDefault="00C04E5A">
      <w:pPr>
        <w:keepLines w:val="0"/>
        <w:suppressAutoHyphens w:val="0"/>
        <w:spacing w:before="0" w:after="160"/>
        <w:rPr>
          <w:rFonts w:ascii="Metropolis" w:eastAsia="Calibri" w:hAnsi="Metropolis" w:cs="Calibri"/>
          <w:b/>
          <w:bCs/>
          <w:color w:val="ED7D31" w:themeColor="accent2"/>
          <w:sz w:val="52"/>
          <w:szCs w:val="56"/>
          <w:lang w:val="en-GB"/>
        </w:rPr>
      </w:pPr>
      <w:bookmarkStart w:id="92" w:name="_The_Chef_and"/>
      <w:bookmarkEnd w:id="92"/>
      <w:r>
        <w:br w:type="page"/>
      </w:r>
    </w:p>
    <w:p w14:paraId="61BB5DB5" w14:textId="14BE5A44" w:rsidR="00482056" w:rsidRDefault="00482056" w:rsidP="002113A7">
      <w:pPr>
        <w:pStyle w:val="Heading3"/>
      </w:pPr>
      <w:r w:rsidRPr="004D094B">
        <w:lastRenderedPageBreak/>
        <w:t xml:space="preserve">The Chef and </w:t>
      </w:r>
      <w:r>
        <w:t>H</w:t>
      </w:r>
      <w:r w:rsidRPr="004D094B">
        <w:t xml:space="preserve">is </w:t>
      </w:r>
      <w:r>
        <w:t>C</w:t>
      </w:r>
      <w:r w:rsidRPr="004D094B">
        <w:t>ooking</w:t>
      </w:r>
    </w:p>
    <w:p w14:paraId="7EEAA431" w14:textId="3541D8D7" w:rsidR="00482056" w:rsidRPr="00482056" w:rsidRDefault="1A9A3DAE" w:rsidP="00482056">
      <w:pPr>
        <w:jc w:val="center"/>
        <w:rPr>
          <w:lang w:val="en-GB"/>
        </w:rPr>
      </w:pPr>
      <w:r>
        <w:rPr>
          <w:noProof/>
        </w:rPr>
        <w:drawing>
          <wp:inline distT="0" distB="0" distL="0" distR="0" wp14:anchorId="3A2880A7" wp14:editId="7B67C219">
            <wp:extent cx="4102862" cy="2289386"/>
            <wp:effectExtent l="0" t="0" r="0" b="0"/>
            <wp:docPr id="60639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97">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425DF40-BFA5-453C-933F-A8402CC3A327}"/>
                        </a:ext>
                      </a:extLst>
                    </a:blip>
                    <a:srcRect b="16307"/>
                    <a:stretch>
                      <a:fillRect/>
                    </a:stretch>
                  </pic:blipFill>
                  <pic:spPr>
                    <a:xfrm>
                      <a:off x="0" y="0"/>
                      <a:ext cx="4102862" cy="2289386"/>
                    </a:xfrm>
                    <a:prstGeom prst="rect">
                      <a:avLst/>
                    </a:prstGeom>
                  </pic:spPr>
                </pic:pic>
              </a:graphicData>
            </a:graphic>
          </wp:inline>
        </w:drawing>
      </w:r>
    </w:p>
    <w:p w14:paraId="6C06DBEB" w14:textId="40D68867" w:rsidR="00482056" w:rsidRDefault="00482056" w:rsidP="00482056">
      <w:pPr>
        <w:rPr>
          <w:lang w:val="en-GB"/>
        </w:rPr>
      </w:pPr>
      <w:r w:rsidRPr="365FBACA">
        <w:rPr>
          <w:lang w:val="en-GB"/>
        </w:rPr>
        <w:t xml:space="preserve">This is a story of the life of a </w:t>
      </w:r>
      <w:r w:rsidRPr="00D82C57">
        <w:rPr>
          <w:color w:val="00B0F0"/>
          <w:lang w:val="en-GB"/>
        </w:rPr>
        <w:t xml:space="preserve">VMware Admin </w:t>
      </w:r>
      <w:r w:rsidRPr="365FBACA">
        <w:rPr>
          <w:lang w:val="en-GB"/>
        </w:rPr>
        <w:t xml:space="preserve">that I shared as an impromptu presentation at our VMUG Singapore back in 2014 and it still resonates </w:t>
      </w:r>
      <w:r w:rsidR="008754B5">
        <w:rPr>
          <w:lang w:val="en-GB"/>
        </w:rPr>
        <w:t xml:space="preserve">until </w:t>
      </w:r>
      <w:r w:rsidRPr="365FBACA">
        <w:rPr>
          <w:lang w:val="en-GB"/>
        </w:rPr>
        <w:t xml:space="preserve">today. </w:t>
      </w:r>
    </w:p>
    <w:p w14:paraId="5E2FA72D" w14:textId="77777777" w:rsidR="00482056" w:rsidRPr="00C84FA6" w:rsidRDefault="00482056" w:rsidP="00482056">
      <w:pPr>
        <w:rPr>
          <w:lang w:val="en-GB"/>
        </w:rPr>
      </w:pPr>
      <w:r w:rsidRPr="03BF0FB8">
        <w:rPr>
          <w:lang w:val="en-GB"/>
        </w:rPr>
        <w:t>The restaurant business provides a good analogy to our IaaS business. We, the infrastructure architect, are the Chef. In that end-user environment where you work, you are the expert in producing what your customers want. You architect and design a solid platform, where your customers can confidently run their VMs. If there is an issue, you often get involved, restoring their confidence in your creation. You are seen as the VMware expert, or the virtualization expert. Yes, you may engage VMware Professional Services or Support, but they are not employees of you company. You are the employee. As far as your customers concern, the buck stops at you.</w:t>
      </w:r>
    </w:p>
    <w:p w14:paraId="652D5D43" w14:textId="03A2B803" w:rsidR="00482056" w:rsidRPr="00C84FA6" w:rsidRDefault="00482056" w:rsidP="00482056">
      <w:pPr>
        <w:rPr>
          <w:lang w:val="en-GB"/>
        </w:rPr>
      </w:pPr>
      <w:r w:rsidRPr="03BF0FB8">
        <w:rPr>
          <w:lang w:val="en-GB"/>
        </w:rPr>
        <w:t xml:space="preserve">You do not sell hardware nor </w:t>
      </w:r>
      <w:r w:rsidR="008E2F90" w:rsidRPr="03BF0FB8">
        <w:rPr>
          <w:lang w:val="en-GB"/>
        </w:rPr>
        <w:t>software;</w:t>
      </w:r>
      <w:r w:rsidRPr="03BF0FB8">
        <w:rPr>
          <w:lang w:val="en-GB"/>
        </w:rPr>
        <w:t xml:space="preserve"> you charge your customers per VM. In fact, to ensure that your customers order the right kind of VM, you need to charge per vCPU, per vRAM and per vDisk. The chargeback model is something that I very rarely see discussed. We tend to stay in technical discussions. We need to realise we are no longer just a System Builder. We are Service Provider. By not extending our circle of influence into how </w:t>
      </w:r>
      <w:r w:rsidR="00A565B3">
        <w:rPr>
          <w:lang w:val="en-GB"/>
        </w:rPr>
        <w:t>Application</w:t>
      </w:r>
      <w:r w:rsidRPr="03BF0FB8">
        <w:rPr>
          <w:lang w:val="en-GB"/>
        </w:rPr>
        <w:t xml:space="preserve"> Teams should pay for our service, we created the issue we have today (Oversized VMs, dormant VMs, VM sprawl). We need to “step out from the kitchen” from time to time. We need to be like the Chef who steps out into the dining area, building relationships with his customers, explaining the reason behind his cooking.</w:t>
      </w:r>
    </w:p>
    <w:p w14:paraId="185FAD1B" w14:textId="77777777" w:rsidR="00482056" w:rsidRPr="00C84FA6" w:rsidRDefault="00482056" w:rsidP="00482056">
      <w:pPr>
        <w:rPr>
          <w:lang w:val="en-GB"/>
        </w:rPr>
      </w:pPr>
      <w:r w:rsidRPr="0B7DA2CA">
        <w:rPr>
          <w:lang w:val="en-GB"/>
        </w:rPr>
        <w:t xml:space="preserve">As the Architect, we are the best person to determine how much to charge for these. We built this environment. We know the costs, and we know the capacity. Not convinced? Put it this way, would you rather </w:t>
      </w:r>
      <w:r w:rsidRPr="002371A9">
        <w:rPr>
          <w:color w:val="FF0000"/>
          <w:lang w:val="en-GB"/>
        </w:rPr>
        <w:t xml:space="preserve">someone else </w:t>
      </w:r>
      <w:r w:rsidRPr="0B7DA2CA">
        <w:rPr>
          <w:lang w:val="en-GB"/>
        </w:rPr>
        <w:t>determine how much your creation is worth?</w:t>
      </w:r>
    </w:p>
    <w:p w14:paraId="13A8E675" w14:textId="77777777" w:rsidR="00920BF1" w:rsidRDefault="00482056" w:rsidP="00482056">
      <w:pPr>
        <w:rPr>
          <w:lang w:val="en-GB"/>
        </w:rPr>
      </w:pPr>
      <w:r w:rsidRPr="0B7DA2CA">
        <w:rPr>
          <w:lang w:val="en-GB"/>
        </w:rPr>
        <w:t>We all know that IT exists because of Business. It starts with the Business. Some of the issues we have are caused by unsuitable chargeback models and incorrect Service Tiering. The VM in Tier 1 (mission critical) platform cannot cost the same as the VM in Tier 3 (</w:t>
      </w:r>
      <w:r w:rsidR="008E2F90" w:rsidRPr="0B7DA2CA">
        <w:rPr>
          <w:lang w:val="en-GB"/>
        </w:rPr>
        <w:t>non-prod</w:t>
      </w:r>
      <w:r w:rsidR="008E2F90">
        <w:rPr>
          <w:lang w:val="en-GB"/>
        </w:rPr>
        <w:t>uction</w:t>
      </w:r>
      <w:r w:rsidRPr="0B7DA2CA">
        <w:rPr>
          <w:lang w:val="en-GB"/>
        </w:rPr>
        <w:t xml:space="preserve">). I’d make sure there is distinct difference in quality between Tier 1, Tier 2 and Tier 3, so it’s easy for business to choose. </w:t>
      </w:r>
    </w:p>
    <w:p w14:paraId="48DA121A" w14:textId="5B67BD8F" w:rsidR="00482056" w:rsidRPr="00C84FA6" w:rsidRDefault="00482056" w:rsidP="00482056">
      <w:pPr>
        <w:rPr>
          <w:lang w:val="en-GB"/>
        </w:rPr>
      </w:pPr>
      <w:r w:rsidRPr="0B7DA2CA">
        <w:rPr>
          <w:lang w:val="en-GB"/>
        </w:rPr>
        <w:t>Need a good example? Using the restaurant analogy, say you cook fried rice. It’s your dish. You need to determine the price of the fried rice. You also need to be able to justify why you have normal fried rice and special fried rice, and why the special one costs a lot more for the same amount of food.</w:t>
      </w:r>
    </w:p>
    <w:p w14:paraId="70F53D4B" w14:textId="5975A191" w:rsidR="00482056" w:rsidRPr="00C84FA6" w:rsidRDefault="00482056" w:rsidP="00482056">
      <w:pPr>
        <w:rPr>
          <w:lang w:val="en-GB"/>
        </w:rPr>
      </w:pPr>
      <w:r w:rsidRPr="00C84FA6">
        <w:rPr>
          <w:lang w:val="en-GB"/>
        </w:rPr>
        <w:lastRenderedPageBreak/>
        <w:t>To me, the Chargeback model and the Service Tiering serve as Key Drivers to our Architecture. I will not consider my architecture complete unless I include these 2 in my design. We are architecting to meet the business requirements, which are “</w:t>
      </w:r>
      <w:r w:rsidRPr="00587930">
        <w:rPr>
          <w:color w:val="00B0F0"/>
          <w:lang w:val="en-GB"/>
        </w:rPr>
        <w:t>defined</w:t>
      </w:r>
      <w:r w:rsidRPr="00C84FA6">
        <w:rPr>
          <w:lang w:val="en-GB"/>
        </w:rPr>
        <w:t xml:space="preserve">” in the chargeback model (e.g. the business wants a $100 VM per month, not a $100K VM per month), and service tiering (e.g. the business wants 99.999% and 3% CPU </w:t>
      </w:r>
      <w:r w:rsidR="00183E9E">
        <w:rPr>
          <w:lang w:val="en-GB"/>
        </w:rPr>
        <w:t>Ready</w:t>
      </w:r>
      <w:r w:rsidRPr="00C84FA6">
        <w:rPr>
          <w:lang w:val="en-GB"/>
        </w:rPr>
        <w:t>).</w:t>
      </w:r>
    </w:p>
    <w:p w14:paraId="0B3D5BE3" w14:textId="77777777" w:rsidR="00482056" w:rsidRPr="00C84FA6" w:rsidRDefault="00482056" w:rsidP="00482056">
      <w:pPr>
        <w:rPr>
          <w:lang w:val="en-GB"/>
        </w:rPr>
      </w:pPr>
      <w:r w:rsidRPr="00C84FA6">
        <w:rPr>
          <w:lang w:val="en-GB"/>
        </w:rPr>
        <w:t xml:space="preserve">As shared, I see a chance for us to </w:t>
      </w:r>
      <w:r w:rsidRPr="00531519">
        <w:rPr>
          <w:b/>
          <w:bCs/>
          <w:lang w:val="en-GB"/>
        </w:rPr>
        <w:t>step up</w:t>
      </w:r>
      <w:r>
        <w:rPr>
          <w:lang w:val="en-GB"/>
        </w:rPr>
        <w:t xml:space="preserve"> and </w:t>
      </w:r>
      <w:r w:rsidRPr="00531519">
        <w:rPr>
          <w:b/>
          <w:bCs/>
          <w:lang w:val="en-GB"/>
        </w:rPr>
        <w:t>step out</w:t>
      </w:r>
      <w:r w:rsidRPr="00C84FA6">
        <w:rPr>
          <w:lang w:val="en-GB"/>
        </w:rPr>
        <w:t>.</w:t>
      </w:r>
    </w:p>
    <w:p w14:paraId="15BE098A" w14:textId="77777777" w:rsidR="00C278CC" w:rsidRDefault="00482056" w:rsidP="00C278CC">
      <w:pPr>
        <w:pStyle w:val="Bullet"/>
        <w:rPr>
          <w:lang w:val="en-GB"/>
        </w:rPr>
      </w:pPr>
      <w:r w:rsidRPr="00C84FA6">
        <w:rPr>
          <w:lang w:val="en-GB"/>
        </w:rPr>
        <w:t>Step out of the kitchen and network with your customers (the App</w:t>
      </w:r>
      <w:r>
        <w:rPr>
          <w:lang w:val="en-GB"/>
        </w:rPr>
        <w:t>lication</w:t>
      </w:r>
      <w:r w:rsidRPr="00C84FA6">
        <w:rPr>
          <w:lang w:val="en-GB"/>
        </w:rPr>
        <w:t xml:space="preserve"> team). Educate and fix the problem at the source. </w:t>
      </w:r>
    </w:p>
    <w:p w14:paraId="4BFACDD5" w14:textId="53483FA2" w:rsidR="00482056" w:rsidRPr="00C84FA6" w:rsidRDefault="00482056" w:rsidP="00C278CC">
      <w:pPr>
        <w:pStyle w:val="Bullet"/>
        <w:rPr>
          <w:lang w:val="en-GB"/>
        </w:rPr>
      </w:pPr>
      <w:r w:rsidRPr="00C84FA6">
        <w:rPr>
          <w:lang w:val="en-GB"/>
        </w:rPr>
        <w:t>Step up from pure IT architecture to business architecture. Architect your pricing strategy and service tiering.</w:t>
      </w:r>
    </w:p>
    <w:p w14:paraId="6FB75152" w14:textId="77777777" w:rsidR="00482056" w:rsidRPr="00C84FA6" w:rsidRDefault="00482056" w:rsidP="00482056">
      <w:pPr>
        <w:rPr>
          <w:lang w:val="en-GB"/>
        </w:rPr>
      </w:pPr>
      <w:r w:rsidRPr="00C84FA6">
        <w:rPr>
          <w:lang w:val="en-GB"/>
        </w:rPr>
        <w:t>The good thing about pricing is…. your benchmark is already set.</w:t>
      </w:r>
    </w:p>
    <w:p w14:paraId="66B7BB09" w14:textId="77777777" w:rsidR="00482056" w:rsidRPr="00C84FA6" w:rsidRDefault="00482056" w:rsidP="00482056">
      <w:pPr>
        <w:rPr>
          <w:lang w:val="en-GB"/>
        </w:rPr>
      </w:pPr>
      <w:r w:rsidRPr="236A84E9">
        <w:rPr>
          <w:lang w:val="en-GB"/>
        </w:rPr>
        <w:t>Azure, AWS, Google, and many Service Providers have already set the benchmark. Your private cloud cannot be too far from it. Too low and you will likely make a loss (it’s almost impossible to beat their efficiency). Too high and you will get a complain. Another source of benchmark is to consider what it would cost to run the same applications on physical servers</w:t>
      </w:r>
    </w:p>
    <w:p w14:paraId="5E8BF645" w14:textId="77777777" w:rsidR="00482056" w:rsidRPr="00DB2B8F" w:rsidRDefault="00482056" w:rsidP="00482056">
      <w:pPr>
        <w:rPr>
          <w:lang w:val="en-GB"/>
        </w:rPr>
      </w:pPr>
      <w:r>
        <w:rPr>
          <w:lang w:val="en-GB"/>
        </w:rPr>
        <w:t>I hope you enjoyed it and do share your life story!</w:t>
      </w:r>
    </w:p>
    <w:p w14:paraId="44BA3156" w14:textId="2B7E3FD1" w:rsidR="00734413" w:rsidRDefault="00C74637" w:rsidP="002113A7">
      <w:pPr>
        <w:pStyle w:val="Heading3"/>
      </w:pPr>
      <w:bookmarkStart w:id="93" w:name="_Global_Role"/>
      <w:bookmarkEnd w:id="93"/>
      <w:r>
        <w:lastRenderedPageBreak/>
        <w:t>History of</w:t>
      </w:r>
      <w:r w:rsidR="00734413">
        <w:t xml:space="preserve"> </w:t>
      </w:r>
      <w:r w:rsidR="0079791A">
        <w:t>The Books</w:t>
      </w:r>
    </w:p>
    <w:p w14:paraId="3F1AB368" w14:textId="7BEA8D49" w:rsidR="00734413" w:rsidRDefault="0075748C">
      <w:pPr>
        <w:keepLines w:val="0"/>
        <w:suppressAutoHyphens w:val="0"/>
        <w:spacing w:before="0" w:after="160"/>
        <w:rPr>
          <w:lang w:eastAsia="en-US"/>
        </w:rPr>
      </w:pPr>
      <w:r w:rsidRPr="0075748C">
        <w:rPr>
          <w:noProof/>
          <w:lang w:eastAsia="en-US"/>
        </w:rPr>
        <w:drawing>
          <wp:inline distT="0" distB="0" distL="0" distR="0" wp14:anchorId="703B2CCB" wp14:editId="5F38A6F7">
            <wp:extent cx="6099048" cy="4169664"/>
            <wp:effectExtent l="0" t="0" r="0" b="2540"/>
            <wp:docPr id="8775065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506561" name="Picture 1" descr="A screenshot of a computer&#10;&#10;Description automatically generated"/>
                    <pic:cNvPicPr/>
                  </pic:nvPicPr>
                  <pic:blipFill>
                    <a:blip r:embed="rId698"/>
                    <a:stretch>
                      <a:fillRect/>
                    </a:stretch>
                  </pic:blipFill>
                  <pic:spPr>
                    <a:xfrm>
                      <a:off x="0" y="0"/>
                      <a:ext cx="6099048" cy="4169664"/>
                    </a:xfrm>
                    <a:prstGeom prst="rect">
                      <a:avLst/>
                    </a:prstGeom>
                  </pic:spPr>
                </pic:pic>
              </a:graphicData>
            </a:graphic>
          </wp:inline>
        </w:drawing>
      </w:r>
    </w:p>
    <w:p w14:paraId="451A5044" w14:textId="4A0301AB" w:rsidR="00CC55BF" w:rsidRDefault="00CC55BF" w:rsidP="00CC55BF">
      <w:pPr>
        <w:rPr>
          <w:rFonts w:cstheme="minorHAnsi"/>
        </w:rPr>
      </w:pPr>
      <w:r>
        <w:rPr>
          <w:rFonts w:cstheme="minorHAnsi"/>
          <w:lang w:val="en-GB"/>
        </w:rPr>
        <w:t>The book</w:t>
      </w:r>
      <w:r w:rsidR="00FE11CF">
        <w:rPr>
          <w:rFonts w:cstheme="minorHAnsi"/>
          <w:lang w:val="en-GB"/>
        </w:rPr>
        <w:t xml:space="preserve"> you’re reading</w:t>
      </w:r>
      <w:r>
        <w:rPr>
          <w:rFonts w:cstheme="minorHAnsi"/>
          <w:lang w:val="en-GB"/>
        </w:rPr>
        <w:t xml:space="preserve"> has its origin on May 2008, when I joined VMware as the first Account SE for global accounts for Asia. Since all my customers had only started ESX adoption, I founded the user group in Singapore. In 2009 I founded the user group in Indonesia. As the community grew, I founded VCP Club so we could do deeper discussion.</w:t>
      </w:r>
    </w:p>
    <w:p w14:paraId="1D86124D" w14:textId="77777777" w:rsidR="00CC55BF" w:rsidRDefault="00CC55BF" w:rsidP="00CC55BF">
      <w:pPr>
        <w:rPr>
          <w:rFonts w:cstheme="minorHAnsi"/>
        </w:rPr>
      </w:pPr>
      <w:r>
        <w:rPr>
          <w:rFonts w:cstheme="minorHAnsi"/>
        </w:rPr>
        <w:t xml:space="preserve">In 2011, </w:t>
      </w:r>
      <w:r w:rsidRPr="000D2C01">
        <w:rPr>
          <w:rFonts w:cstheme="minorHAnsi"/>
        </w:rPr>
        <w:t>I was one of the first to pass the VCAP DCD exam globally as beta</w:t>
      </w:r>
      <w:r>
        <w:rPr>
          <w:rFonts w:cstheme="minorHAnsi"/>
        </w:rPr>
        <w:t xml:space="preserve"> exam participants</w:t>
      </w:r>
      <w:r w:rsidRPr="000D2C01">
        <w:rPr>
          <w:rFonts w:cstheme="minorHAnsi"/>
        </w:rPr>
        <w:t xml:space="preserve">. </w:t>
      </w:r>
      <w:r>
        <w:rPr>
          <w:rFonts w:cstheme="minorHAnsi"/>
        </w:rPr>
        <w:t xml:space="preserve">In 2012 I began blogging. </w:t>
      </w:r>
      <w:r w:rsidRPr="000D2C01">
        <w:rPr>
          <w:rFonts w:cstheme="minorHAnsi"/>
        </w:rPr>
        <w:t xml:space="preserve">That knowledge </w:t>
      </w:r>
      <w:r>
        <w:rPr>
          <w:rFonts w:cstheme="minorHAnsi"/>
        </w:rPr>
        <w:t>from VCAP and articles from my blog set the foundation</w:t>
      </w:r>
      <w:r w:rsidRPr="000D2C01">
        <w:rPr>
          <w:rFonts w:cstheme="minorHAnsi"/>
        </w:rPr>
        <w:t xml:space="preserve"> </w:t>
      </w:r>
      <w:r>
        <w:rPr>
          <w:rFonts w:cstheme="minorHAnsi"/>
        </w:rPr>
        <w:t>for my first book, which got published in 2014. It was ~250 pages. A good chunk of material was deferred to the second edition, hence the 2</w:t>
      </w:r>
      <w:r w:rsidRPr="00980EE4">
        <w:rPr>
          <w:rFonts w:cstheme="minorHAnsi"/>
          <w:vertAlign w:val="superscript"/>
        </w:rPr>
        <w:t>nd</w:t>
      </w:r>
      <w:r>
        <w:rPr>
          <w:rFonts w:cstheme="minorHAnsi"/>
        </w:rPr>
        <w:t xml:space="preserve"> edition followed within 2 years. At ~500 pages, the scope was broadened and becomes less product-centric, a strategy that becomes clearer over the years.  </w:t>
      </w:r>
    </w:p>
    <w:p w14:paraId="3B78E665" w14:textId="3293ED5E" w:rsidR="00CC55BF" w:rsidRDefault="00CC55BF" w:rsidP="00CC55BF">
      <w:pPr>
        <w:rPr>
          <w:rFonts w:cstheme="minorHAnsi"/>
        </w:rPr>
      </w:pPr>
      <w:r>
        <w:rPr>
          <w:rFonts w:cstheme="minorHAnsi"/>
        </w:rPr>
        <w:t xml:space="preserve">I took a long break as the effort from writing 2 books as the 3 years of total duration was taxing, and I wanted to </w:t>
      </w:r>
      <w:r w:rsidR="00BD7866">
        <w:rPr>
          <w:rFonts w:cstheme="minorHAnsi"/>
        </w:rPr>
        <w:t>leapfrog</w:t>
      </w:r>
      <w:r>
        <w:rPr>
          <w:rFonts w:cstheme="minorHAnsi"/>
        </w:rPr>
        <w:t xml:space="preserve"> the next release. I continued blogging to gain deeper and broader knowledge. I still do a lot of researching and validating even until today, which is why the content evolves every year.</w:t>
      </w:r>
    </w:p>
    <w:p w14:paraId="282B830A" w14:textId="324F4A2A" w:rsidR="00CC55BF" w:rsidRDefault="00CC55BF" w:rsidP="00CC55BF">
      <w:pPr>
        <w:rPr>
          <w:rFonts w:cstheme="minorHAnsi"/>
        </w:rPr>
      </w:pPr>
      <w:r>
        <w:rPr>
          <w:rFonts w:cstheme="minorHAnsi"/>
        </w:rPr>
        <w:t>In 2019, I decided to revamp the book. It focused on overall operations management, while deepening on metrics. The 3</w:t>
      </w:r>
      <w:r w:rsidRPr="00980EE4">
        <w:rPr>
          <w:rFonts w:cstheme="minorHAnsi"/>
          <w:vertAlign w:val="superscript"/>
        </w:rPr>
        <w:t>rd</w:t>
      </w:r>
      <w:r>
        <w:rPr>
          <w:rFonts w:cstheme="minorHAnsi"/>
        </w:rPr>
        <w:t xml:space="preserve"> edition was written in the open, meaning an update was released every month or so. After 2 years of writing, the book was finalized at ~750 pages.</w:t>
      </w:r>
    </w:p>
    <w:p w14:paraId="284EE203" w14:textId="6705C7D1" w:rsidR="00CC55BF" w:rsidRDefault="00CC55BF" w:rsidP="00CC55BF">
      <w:pPr>
        <w:rPr>
          <w:rFonts w:cstheme="minorHAnsi"/>
        </w:rPr>
      </w:pPr>
      <w:r>
        <w:rPr>
          <w:rFonts w:cstheme="minorHAnsi"/>
        </w:rPr>
        <w:t xml:space="preserve">The </w:t>
      </w:r>
      <w:r w:rsidR="00513102">
        <w:rPr>
          <w:rFonts w:cstheme="minorHAnsi"/>
        </w:rPr>
        <w:t xml:space="preserve">continuous release </w:t>
      </w:r>
      <w:r>
        <w:rPr>
          <w:rFonts w:cstheme="minorHAnsi"/>
        </w:rPr>
        <w:t>strategy worked well, so I embarked on the 4</w:t>
      </w:r>
      <w:r w:rsidRPr="00AB0896">
        <w:rPr>
          <w:rFonts w:cstheme="minorHAnsi"/>
          <w:vertAlign w:val="superscript"/>
        </w:rPr>
        <w:t>th</w:t>
      </w:r>
      <w:r>
        <w:rPr>
          <w:rFonts w:cstheme="minorHAnsi"/>
        </w:rPr>
        <w:t xml:space="preserve"> edition with no break. The goal change from operations management to operations transformation. </w:t>
      </w:r>
      <w:r w:rsidR="000E6A3D">
        <w:rPr>
          <w:rFonts w:cstheme="minorHAnsi"/>
        </w:rPr>
        <w:t>T</w:t>
      </w:r>
      <w:r>
        <w:rPr>
          <w:rFonts w:cstheme="minorHAnsi"/>
        </w:rPr>
        <w:t>he 4</w:t>
      </w:r>
      <w:r w:rsidRPr="00AB0896">
        <w:rPr>
          <w:rFonts w:cstheme="minorHAnsi"/>
          <w:vertAlign w:val="superscript"/>
        </w:rPr>
        <w:t>th</w:t>
      </w:r>
      <w:r>
        <w:rPr>
          <w:rFonts w:cstheme="minorHAnsi"/>
        </w:rPr>
        <w:t xml:space="preserve"> edition will go for several years, as we’re still early in the development. </w:t>
      </w:r>
    </w:p>
    <w:p w14:paraId="7195A692" w14:textId="2A281F3C" w:rsidR="00750F31" w:rsidRPr="00CC55BF" w:rsidRDefault="00CC55BF" w:rsidP="00CC55BF">
      <w:pPr>
        <w:rPr>
          <w:rFonts w:cstheme="minorHAnsi"/>
        </w:rPr>
      </w:pPr>
      <w:r>
        <w:rPr>
          <w:rFonts w:cstheme="minorHAnsi"/>
        </w:rPr>
        <w:t xml:space="preserve">In 2022, the chapters on vSphere Metrics became matured enough to be released as a separate book. I did </w:t>
      </w:r>
      <w:r w:rsidR="00217EE1">
        <w:rPr>
          <w:rFonts w:cstheme="minorHAnsi"/>
        </w:rPr>
        <w:t>4</w:t>
      </w:r>
      <w:r>
        <w:rPr>
          <w:rFonts w:cstheme="minorHAnsi"/>
        </w:rPr>
        <w:t xml:space="preserve"> releases on this book</w:t>
      </w:r>
      <w:r w:rsidR="0075748C">
        <w:rPr>
          <w:rFonts w:cstheme="minorHAnsi"/>
        </w:rPr>
        <w:t xml:space="preserve"> so far</w:t>
      </w:r>
      <w:r>
        <w:rPr>
          <w:rFonts w:cstheme="minorHAnsi"/>
        </w:rPr>
        <w:t xml:space="preserve">. My hope is we can evolve it to become VCF Metrics in </w:t>
      </w:r>
      <w:r w:rsidR="0052309C">
        <w:rPr>
          <w:rFonts w:cstheme="minorHAnsi"/>
        </w:rPr>
        <w:t>the future</w:t>
      </w:r>
      <w:r>
        <w:rPr>
          <w:rFonts w:cstheme="minorHAnsi"/>
        </w:rPr>
        <w:t xml:space="preserve">. </w:t>
      </w:r>
    </w:p>
    <w:sectPr w:rsidR="00750F31" w:rsidRPr="00CC55BF" w:rsidSect="00451477">
      <w:headerReference w:type="default" r:id="rId699"/>
      <w:footerReference w:type="default" r:id="rId700"/>
      <w:headerReference w:type="first" r:id="rId701"/>
      <w:pgSz w:w="11906" w:h="16838" w:code="9"/>
      <w:pgMar w:top="1152" w:right="720" w:bottom="1152" w:left="720" w:header="288" w:footer="288" w:gutter="1008"/>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3277E" w14:textId="77777777" w:rsidR="00EE1E3C" w:rsidRDefault="00EE1E3C" w:rsidP="00302DC4">
      <w:pPr>
        <w:spacing w:before="0" w:line="240" w:lineRule="auto"/>
      </w:pPr>
      <w:r>
        <w:separator/>
      </w:r>
    </w:p>
  </w:endnote>
  <w:endnote w:type="continuationSeparator" w:id="0">
    <w:p w14:paraId="15DCD31C" w14:textId="77777777" w:rsidR="00EE1E3C" w:rsidRDefault="00EE1E3C" w:rsidP="00302DC4">
      <w:pPr>
        <w:spacing w:before="0" w:line="240" w:lineRule="auto"/>
      </w:pPr>
      <w:r>
        <w:continuationSeparator/>
      </w:r>
    </w:p>
  </w:endnote>
  <w:endnote w:type="continuationNotice" w:id="1">
    <w:p w14:paraId="122A6593" w14:textId="77777777" w:rsidR="00EE1E3C" w:rsidRDefault="00EE1E3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Metropolis">
    <w:altName w:val="Calibri"/>
    <w:panose1 w:val="00000500000000000000"/>
    <w:charset w:val="00"/>
    <w:family w:val="auto"/>
    <w:pitch w:val="variable"/>
    <w:sig w:usb0="00000007" w:usb1="00000000" w:usb2="00000000" w:usb3="00000000" w:csb0="00000093" w:csb1="00000000"/>
  </w:font>
  <w:font w:name="Roboto Mono">
    <w:charset w:val="00"/>
    <w:family w:val="modern"/>
    <w:pitch w:val="fixed"/>
    <w:sig w:usb0="E00002FF" w:usb1="1000205B" w:usb2="00000020" w:usb3="00000000" w:csb0="0000019F" w:csb1="00000000"/>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D3276" w14:textId="7B5EBC60" w:rsidR="00E66F24" w:rsidRPr="00EE363C" w:rsidRDefault="00E66F24"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808080" w:themeColor="background1" w:themeShade="80"/>
        <w:sz w:val="18"/>
        <w:szCs w:val="18"/>
      </w:rPr>
    </w:pPr>
    <w:r w:rsidRPr="00EE363C">
      <w:rPr>
        <w:rFonts w:ascii="Times New Roman" w:hAnsi="Times New Roman" w:cs="Times New Roman"/>
        <w:b/>
        <w:bCs/>
        <w:i/>
        <w:iCs/>
        <w:color w:val="808080" w:themeColor="background1" w:themeShade="80"/>
        <w:sz w:val="18"/>
        <w:szCs w:val="18"/>
      </w:rPr>
      <w:fldChar w:fldCharType="begin"/>
    </w:r>
    <w:r w:rsidRPr="00EE363C">
      <w:rPr>
        <w:rFonts w:ascii="Times New Roman" w:hAnsi="Times New Roman" w:cs="Times New Roman"/>
        <w:b/>
        <w:bCs/>
        <w:i/>
        <w:iCs/>
        <w:color w:val="808080" w:themeColor="background1" w:themeShade="80"/>
        <w:sz w:val="18"/>
        <w:szCs w:val="18"/>
      </w:rPr>
      <w:instrText xml:space="preserve"> STYLEREF  "Heading 1"  \* MERGEFORMAT </w:instrText>
    </w:r>
    <w:r w:rsidRPr="00EE363C">
      <w:rPr>
        <w:rFonts w:ascii="Times New Roman" w:hAnsi="Times New Roman" w:cs="Times New Roman"/>
        <w:b/>
        <w:bCs/>
        <w:i/>
        <w:iCs/>
        <w:color w:val="808080" w:themeColor="background1" w:themeShade="80"/>
        <w:sz w:val="18"/>
        <w:szCs w:val="18"/>
      </w:rPr>
      <w:fldChar w:fldCharType="separate"/>
    </w:r>
    <w:r w:rsidR="00584E75">
      <w:rPr>
        <w:rFonts w:ascii="Times New Roman" w:hAnsi="Times New Roman" w:cs="Times New Roman"/>
        <w:b/>
        <w:bCs/>
        <w:i/>
        <w:iCs/>
        <w:noProof/>
        <w:color w:val="808080" w:themeColor="background1" w:themeShade="80"/>
        <w:sz w:val="18"/>
        <w:szCs w:val="18"/>
      </w:rPr>
      <w:t>PART 1</w:t>
    </w:r>
    <w:r w:rsidRPr="00EE363C">
      <w:rPr>
        <w:rFonts w:ascii="Times New Roman" w:hAnsi="Times New Roman" w:cs="Times New Roman"/>
        <w:b/>
        <w:bCs/>
        <w:i/>
        <w:iCs/>
        <w:color w:val="808080" w:themeColor="background1" w:themeShade="80"/>
        <w:sz w:val="18"/>
        <w:szCs w:val="18"/>
      </w:rPr>
      <w:fldChar w:fldCharType="end"/>
    </w:r>
    <w:r w:rsidRPr="00EE363C">
      <w:rPr>
        <w:rFonts w:ascii="Times New Roman" w:hAnsi="Times New Roman" w:cs="Times New Roman"/>
        <w:b/>
        <w:bCs/>
        <w:i/>
        <w:iCs/>
        <w:color w:val="808080" w:themeColor="background1" w:themeShade="80"/>
        <w:sz w:val="18"/>
        <w:szCs w:val="18"/>
      </w:rPr>
      <w:t xml:space="preserve"> OF 4</w:t>
    </w:r>
    <w:r w:rsidRPr="00EE363C">
      <w:rPr>
        <w:rFonts w:ascii="Times New Roman" w:hAnsi="Times New Roman" w:cs="Times New Roman"/>
        <w:i/>
        <w:iCs/>
        <w:color w:val="808080" w:themeColor="background1" w:themeShade="80"/>
        <w:sz w:val="18"/>
        <w:szCs w:val="18"/>
      </w:rPr>
      <w:tab/>
    </w:r>
    <w:r w:rsidRPr="00EE363C">
      <w:rPr>
        <w:rFonts w:ascii="Times New Roman" w:hAnsi="Times New Roman" w:cs="Times New Roman"/>
        <w:b/>
        <w:bCs/>
        <w:i/>
        <w:iCs/>
        <w:noProof/>
        <w:color w:val="808080" w:themeColor="background1" w:themeShade="80"/>
        <w:sz w:val="18"/>
        <w:szCs w:val="18"/>
      </w:rPr>
      <w:t xml:space="preserve">Chapter: </w:t>
    </w:r>
    <w:r w:rsidRPr="00EE363C">
      <w:rPr>
        <w:rFonts w:ascii="Times New Roman" w:hAnsi="Times New Roman" w:cs="Times New Roman"/>
        <w:b/>
        <w:bCs/>
        <w:i/>
        <w:iCs/>
        <w:noProof/>
        <w:color w:val="808080" w:themeColor="background1" w:themeShade="80"/>
        <w:sz w:val="18"/>
        <w:szCs w:val="18"/>
      </w:rPr>
      <w:fldChar w:fldCharType="begin"/>
    </w:r>
    <w:r w:rsidRPr="00EE363C">
      <w:rPr>
        <w:rFonts w:ascii="Times New Roman" w:hAnsi="Times New Roman" w:cs="Times New Roman"/>
        <w:b/>
        <w:bCs/>
        <w:i/>
        <w:iCs/>
        <w:noProof/>
        <w:color w:val="808080" w:themeColor="background1" w:themeShade="80"/>
        <w:sz w:val="18"/>
        <w:szCs w:val="18"/>
      </w:rPr>
      <w:instrText>STYLEREF  "Heading 2"  \* MERGEFORMAT</w:instrText>
    </w:r>
    <w:r w:rsidRPr="00EE363C">
      <w:rPr>
        <w:rFonts w:ascii="Times New Roman" w:hAnsi="Times New Roman" w:cs="Times New Roman"/>
        <w:b/>
        <w:bCs/>
        <w:i/>
        <w:iCs/>
        <w:noProof/>
        <w:color w:val="808080" w:themeColor="background1" w:themeShade="80"/>
        <w:sz w:val="18"/>
        <w:szCs w:val="18"/>
      </w:rPr>
      <w:fldChar w:fldCharType="separate"/>
    </w:r>
    <w:r w:rsidR="00584E75">
      <w:rPr>
        <w:rFonts w:ascii="Times New Roman" w:hAnsi="Times New Roman" w:cs="Times New Roman"/>
        <w:b/>
        <w:bCs/>
        <w:i/>
        <w:iCs/>
        <w:noProof/>
        <w:color w:val="808080" w:themeColor="background1" w:themeShade="80"/>
        <w:sz w:val="18"/>
        <w:szCs w:val="18"/>
      </w:rPr>
      <w:t>Your IaaS</w:t>
    </w:r>
    <w:r w:rsidRPr="00EE363C">
      <w:rPr>
        <w:rFonts w:ascii="Times New Roman" w:hAnsi="Times New Roman" w:cs="Times New Roman"/>
        <w:b/>
        <w:bCs/>
        <w:i/>
        <w:iCs/>
        <w:noProof/>
        <w:color w:val="808080" w:themeColor="background1" w:themeShade="80"/>
        <w:sz w:val="18"/>
        <w:szCs w:val="18"/>
      </w:rPr>
      <w:fldChar w:fldCharType="end"/>
    </w:r>
    <w:r w:rsidRPr="00EE363C">
      <w:rPr>
        <w:rFonts w:ascii="Times New Roman" w:hAnsi="Times New Roman" w:cs="Times New Roman"/>
        <w:b/>
        <w:bCs/>
        <w:i/>
        <w:iCs/>
        <w:noProof/>
        <w:color w:val="808080" w:themeColor="background1" w:themeShade="80"/>
        <w:sz w:val="18"/>
        <w:szCs w:val="18"/>
      </w:rPr>
      <w:tab/>
    </w:r>
    <w:r w:rsidR="00E75172" w:rsidRPr="00EE363C">
      <w:rPr>
        <w:rFonts w:ascii="Times New Roman" w:hAnsi="Times New Roman" w:cs="Times New Roman"/>
        <w:b/>
        <w:bCs/>
        <w:i/>
        <w:iCs/>
        <w:noProof/>
        <w:color w:val="808080" w:themeColor="background1" w:themeShade="80"/>
        <w:sz w:val="18"/>
        <w:szCs w:val="18"/>
      </w:rPr>
      <w:t>Page</w:t>
    </w:r>
    <w:r w:rsidRPr="00EE363C">
      <w:rPr>
        <w:rFonts w:ascii="Times New Roman" w:hAnsi="Times New Roman" w:cs="Times New Roman"/>
        <w:b/>
        <w:bCs/>
        <w:i/>
        <w:iCs/>
        <w:noProof/>
        <w:color w:val="808080" w:themeColor="background1" w:themeShade="80"/>
        <w:sz w:val="18"/>
        <w:szCs w:val="18"/>
      </w:rPr>
      <w:t xml:space="preserve"> </w:t>
    </w:r>
    <w:sdt>
      <w:sdtPr>
        <w:rPr>
          <w:rFonts w:ascii="Times New Roman" w:hAnsi="Times New Roman" w:cs="Times New Roman"/>
          <w:b/>
          <w:bCs/>
          <w:i/>
          <w:iCs/>
          <w:noProof/>
          <w:color w:val="808080" w:themeColor="background1" w:themeShade="80"/>
          <w:sz w:val="18"/>
          <w:szCs w:val="18"/>
        </w:rPr>
        <w:id w:val="1235123184"/>
        <w:docPartObj>
          <w:docPartGallery w:val="Page Numbers (Bottom of Page)"/>
          <w:docPartUnique/>
        </w:docPartObj>
      </w:sdtPr>
      <w:sdtContent>
        <w:r w:rsidRPr="00EE363C">
          <w:rPr>
            <w:rFonts w:ascii="Times New Roman" w:hAnsi="Times New Roman" w:cs="Times New Roman"/>
            <w:b/>
            <w:bCs/>
            <w:i/>
            <w:iCs/>
            <w:noProof/>
            <w:color w:val="808080" w:themeColor="background1" w:themeShade="80"/>
            <w:sz w:val="18"/>
            <w:szCs w:val="18"/>
          </w:rPr>
          <w:fldChar w:fldCharType="begin"/>
        </w:r>
        <w:r w:rsidRPr="00EE363C">
          <w:rPr>
            <w:rFonts w:ascii="Times New Roman" w:hAnsi="Times New Roman" w:cs="Times New Roman"/>
            <w:b/>
            <w:bCs/>
            <w:i/>
            <w:iCs/>
            <w:noProof/>
            <w:color w:val="808080" w:themeColor="background1" w:themeShade="80"/>
            <w:sz w:val="18"/>
            <w:szCs w:val="18"/>
          </w:rPr>
          <w:instrText xml:space="preserve"> PAGE   \* MERGEFORMAT </w:instrText>
        </w:r>
        <w:r w:rsidRPr="00EE363C">
          <w:rPr>
            <w:rFonts w:ascii="Times New Roman" w:hAnsi="Times New Roman" w:cs="Times New Roman"/>
            <w:b/>
            <w:bCs/>
            <w:i/>
            <w:iCs/>
            <w:noProof/>
            <w:color w:val="808080" w:themeColor="background1" w:themeShade="80"/>
            <w:sz w:val="18"/>
            <w:szCs w:val="18"/>
          </w:rPr>
          <w:fldChar w:fldCharType="separate"/>
        </w:r>
        <w:r w:rsidRPr="00EE363C">
          <w:rPr>
            <w:rFonts w:ascii="Times New Roman" w:hAnsi="Times New Roman" w:cs="Times New Roman"/>
            <w:b/>
            <w:bCs/>
            <w:i/>
            <w:iCs/>
            <w:noProof/>
            <w:color w:val="808080" w:themeColor="background1" w:themeShade="80"/>
            <w:sz w:val="18"/>
            <w:szCs w:val="18"/>
          </w:rPr>
          <w:t>2</w:t>
        </w:r>
        <w:r w:rsidRPr="00EE363C">
          <w:rPr>
            <w:rFonts w:ascii="Times New Roman" w:hAnsi="Times New Roman" w:cs="Times New Roman"/>
            <w:b/>
            <w:bCs/>
            <w:i/>
            <w:iCs/>
            <w:noProof/>
            <w:color w:val="808080" w:themeColor="background1"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B09CA" w14:textId="77777777" w:rsidR="00EE1E3C" w:rsidRDefault="00EE1E3C" w:rsidP="00302DC4">
      <w:pPr>
        <w:spacing w:before="0" w:line="240" w:lineRule="auto"/>
      </w:pPr>
      <w:r>
        <w:separator/>
      </w:r>
    </w:p>
  </w:footnote>
  <w:footnote w:type="continuationSeparator" w:id="0">
    <w:p w14:paraId="41DA6194" w14:textId="77777777" w:rsidR="00EE1E3C" w:rsidRDefault="00EE1E3C" w:rsidP="00302DC4">
      <w:pPr>
        <w:spacing w:before="0" w:line="240" w:lineRule="auto"/>
      </w:pPr>
      <w:r>
        <w:continuationSeparator/>
      </w:r>
    </w:p>
  </w:footnote>
  <w:footnote w:type="continuationNotice" w:id="1">
    <w:p w14:paraId="7892ED9D" w14:textId="77777777" w:rsidR="00EE1E3C" w:rsidRDefault="00EE1E3C">
      <w:pPr>
        <w:spacing w:line="240" w:lineRule="auto"/>
      </w:pPr>
    </w:p>
  </w:footnote>
  <w:footnote w:id="2">
    <w:p w14:paraId="6336F028" w14:textId="66AE6214" w:rsidR="00511A35" w:rsidRDefault="00511A35" w:rsidP="00511A35">
      <w:pPr>
        <w:pStyle w:val="FootnoteText"/>
      </w:pPr>
      <w:r>
        <w:rPr>
          <w:rStyle w:val="FootnoteReference"/>
        </w:rPr>
        <w:footnoteRef/>
      </w:r>
      <w:r>
        <w:t xml:space="preserve"> I understand the difference between SLI, SLO, SLA, KAI and KPI. I will cover some of them in-depth as we do have a </w:t>
      </w:r>
      <w:hyperlink r:id="rId1" w:history="1">
        <w:r w:rsidRPr="00BD63C0">
          <w:rPr>
            <w:rStyle w:val="Hyperlink"/>
          </w:rPr>
          <w:t>PCMCIA</w:t>
        </w:r>
      </w:hyperlink>
      <w:r>
        <w:t xml:space="preserve"> (People Can’t Manage Computer Industry Acronyms) problem. Being precise is good. But using jargon when it’s not required is adding complexity. Yes, I have read </w:t>
      </w:r>
      <w:hyperlink r:id="rId2" w:history="1">
        <w:r w:rsidRPr="0045274A">
          <w:rPr>
            <w:rStyle w:val="Hyperlink"/>
          </w:rPr>
          <w:t>this</w:t>
        </w:r>
      </w:hyperlink>
      <w:r>
        <w:t xml:space="preserve"> and many other articles. Happy to discuss my documented </w:t>
      </w:r>
      <w:r w:rsidR="00007AD2">
        <w:t>analyzis</w:t>
      </w:r>
      <w:r>
        <w:t>.</w:t>
      </w:r>
    </w:p>
  </w:footnote>
  <w:footnote w:id="3">
    <w:p w14:paraId="0C3EE369" w14:textId="77777777" w:rsidR="00F911DB" w:rsidRDefault="00F911DB" w:rsidP="00F911DB">
      <w:pPr>
        <w:pStyle w:val="FootnoteText"/>
      </w:pPr>
      <w:r>
        <w:rPr>
          <w:rStyle w:val="FootnoteReference"/>
        </w:rPr>
        <w:footnoteRef/>
      </w:r>
      <w:r>
        <w:t xml:space="preserve"> Sunny and I went back a long way. We both came from the field before joining product team.</w:t>
      </w:r>
    </w:p>
  </w:footnote>
  <w:footnote w:id="4">
    <w:p w14:paraId="541DF4C0" w14:textId="671EF6F5" w:rsidR="005D0737" w:rsidRDefault="005D0737" w:rsidP="005D0737">
      <w:pPr>
        <w:pStyle w:val="FootnoteText"/>
      </w:pPr>
      <w:r>
        <w:rPr>
          <w:rStyle w:val="FootnoteReference"/>
        </w:rPr>
        <w:footnoteRef/>
      </w:r>
      <w:r>
        <w:t xml:space="preserve"> Marketing architecture. A jovial reference to beautiful PowerPoint based diagram that</w:t>
      </w:r>
      <w:r w:rsidR="00B4740B">
        <w:t xml:space="preserve"> hides implementation complexity</w:t>
      </w:r>
      <w:r>
        <w:t>.</w:t>
      </w:r>
      <w:r w:rsidR="00B4740B">
        <w:t xml:space="preserve"> Amazon jungle looks green and beautiful from 10 thousand feet, but on the ground it’s a different matter.</w:t>
      </w:r>
    </w:p>
  </w:footnote>
  <w:footnote w:id="5">
    <w:p w14:paraId="524168CB" w14:textId="5254D365" w:rsidR="006C2AA7" w:rsidRDefault="006C2AA7">
      <w:pPr>
        <w:pStyle w:val="FootnoteText"/>
      </w:pPr>
      <w:r>
        <w:rPr>
          <w:rStyle w:val="FootnoteReference"/>
        </w:rPr>
        <w:footnoteRef/>
      </w:r>
      <w:r>
        <w:t xml:space="preserve"> </w:t>
      </w:r>
      <w:r w:rsidR="008871A8">
        <w:t>Day 2 will eventually hit technology refresh, which could be major overhaul in architecture. This will take you back to Day 0</w:t>
      </w:r>
      <w:r w:rsidR="006C6512">
        <w:t xml:space="preserve"> as you need to plan for the new world.</w:t>
      </w:r>
    </w:p>
  </w:footnote>
  <w:footnote w:id="6">
    <w:p w14:paraId="06C38F3A" w14:textId="77777777" w:rsidR="0047186B" w:rsidRDefault="0047186B" w:rsidP="0047186B">
      <w:pPr>
        <w:pStyle w:val="FootnoteText"/>
      </w:pPr>
      <w:r>
        <w:rPr>
          <w:rStyle w:val="FootnoteReference"/>
        </w:rPr>
        <w:footnoteRef/>
      </w:r>
      <w:r>
        <w:t xml:space="preserve"> For consistency with other VCDX certifications, we should call it VCDX Operations Management. I use VCTX to drive a point. Certification wise, it can start at VCP level, such as VCP Operations Management. </w:t>
      </w:r>
    </w:p>
  </w:footnote>
  <w:footnote w:id="7">
    <w:p w14:paraId="2FFF92A5" w14:textId="056246BC" w:rsidR="005E073E" w:rsidRPr="005E073E" w:rsidRDefault="005E073E">
      <w:pPr>
        <w:pStyle w:val="FootnoteText"/>
        <w:rPr>
          <w:lang w:val="en-US"/>
        </w:rPr>
      </w:pPr>
      <w:r>
        <w:rPr>
          <w:rStyle w:val="FootnoteReference"/>
        </w:rPr>
        <w:footnoteRef/>
      </w:r>
      <w:r>
        <w:t xml:space="preserve"> </w:t>
      </w:r>
      <w:r w:rsidR="00BD5184">
        <w:t xml:space="preserve">I don’t use MELT as Property </w:t>
      </w:r>
      <w:r w:rsidR="00DE1A54">
        <w:t>is more fundamental than Trace.</w:t>
      </w:r>
      <w:r w:rsidR="00AE7DCA">
        <w:t xml:space="preserve"> </w:t>
      </w:r>
      <w:r w:rsidR="00DE1A54">
        <w:t>It also misses NetFlow</w:t>
      </w:r>
      <w:r w:rsidR="006A3C87">
        <w:t>.</w:t>
      </w:r>
    </w:p>
  </w:footnote>
  <w:footnote w:id="8">
    <w:p w14:paraId="733FA5EC" w14:textId="47D40F9C" w:rsidR="007063EA" w:rsidRPr="007063EA" w:rsidRDefault="007063EA">
      <w:pPr>
        <w:pStyle w:val="FootnoteText"/>
        <w:rPr>
          <w:lang w:val="en-US"/>
        </w:rPr>
      </w:pPr>
      <w:r>
        <w:rPr>
          <w:rStyle w:val="FootnoteReference"/>
        </w:rPr>
        <w:footnoteRef/>
      </w:r>
      <w:r>
        <w:t xml:space="preserve"> </w:t>
      </w:r>
      <w:r>
        <w:rPr>
          <w:lang w:val="en-US"/>
        </w:rPr>
        <w:t xml:space="preserve">There are other frameworks, such as eTOM and </w:t>
      </w:r>
      <w:hyperlink r:id="rId3" w:history="1">
        <w:r w:rsidRPr="00DF27AD">
          <w:rPr>
            <w:rStyle w:val="Hyperlink"/>
            <w:lang w:val="en-US"/>
          </w:rPr>
          <w:t>BI</w:t>
        </w:r>
        <w:r w:rsidR="00DF27AD" w:rsidRPr="00DF27AD">
          <w:rPr>
            <w:rStyle w:val="Hyperlink"/>
            <w:lang w:val="en-US"/>
          </w:rPr>
          <w:t>A</w:t>
        </w:r>
        <w:r w:rsidRPr="00DF27AD">
          <w:rPr>
            <w:rStyle w:val="Hyperlink"/>
            <w:lang w:val="en-US"/>
          </w:rPr>
          <w:t>N</w:t>
        </w:r>
      </w:hyperlink>
      <w:r>
        <w:rPr>
          <w:lang w:val="en-US"/>
        </w:rPr>
        <w:t>. Since they are domain specific, they are not suitable for VCF.</w:t>
      </w:r>
    </w:p>
  </w:footnote>
  <w:footnote w:id="9">
    <w:p w14:paraId="12DC042A" w14:textId="1AFB0311" w:rsidR="000E01BB" w:rsidRPr="000E01BB" w:rsidRDefault="000E01BB">
      <w:pPr>
        <w:pStyle w:val="FootnoteText"/>
        <w:rPr>
          <w:lang w:val="en-US"/>
        </w:rPr>
      </w:pPr>
      <w:r>
        <w:rPr>
          <w:rStyle w:val="FootnoteReference"/>
        </w:rPr>
        <w:footnoteRef/>
      </w:r>
      <w:r>
        <w:t xml:space="preserve"> </w:t>
      </w:r>
      <w:r>
        <w:rPr>
          <w:lang w:val="en-US"/>
        </w:rPr>
        <w:t xml:space="preserve">Thanks </w:t>
      </w:r>
      <w:hyperlink r:id="rId4" w:history="1">
        <w:r w:rsidRPr="000E01BB">
          <w:rPr>
            <w:rStyle w:val="Hyperlink"/>
            <w:lang w:val="en-US"/>
          </w:rPr>
          <w:t>Tyson Then</w:t>
        </w:r>
      </w:hyperlink>
      <w:r>
        <w:rPr>
          <w:lang w:val="en-US"/>
        </w:rPr>
        <w:t xml:space="preserve"> for this idea. </w:t>
      </w:r>
    </w:p>
  </w:footnote>
  <w:footnote w:id="10">
    <w:p w14:paraId="07B2C93B" w14:textId="61E9BE8D" w:rsidR="004C1137" w:rsidRDefault="004C1137" w:rsidP="004C1137">
      <w:pPr>
        <w:pStyle w:val="FootnoteText"/>
      </w:pPr>
      <w:r>
        <w:rPr>
          <w:rStyle w:val="FootnoteReference"/>
        </w:rPr>
        <w:footnoteRef/>
      </w:r>
      <w:r>
        <w:t xml:space="preserve"> I’m TOGAF Certified, but it’s a long time ago in a galaxy far away. I believe in the principle of enterprise architecture, but </w:t>
      </w:r>
      <w:r w:rsidR="00284D7A">
        <w:t xml:space="preserve">not </w:t>
      </w:r>
      <w:r w:rsidR="003E1D37">
        <w:t xml:space="preserve">its </w:t>
      </w:r>
      <w:r w:rsidR="00284D7A">
        <w:t xml:space="preserve">heavy </w:t>
      </w:r>
      <w:r>
        <w:t xml:space="preserve">implementation. </w:t>
      </w:r>
    </w:p>
  </w:footnote>
  <w:footnote w:id="11">
    <w:p w14:paraId="468D88DB" w14:textId="1E067602" w:rsidR="00BE337A" w:rsidRDefault="00BE337A" w:rsidP="00BE337A">
      <w:pPr>
        <w:pStyle w:val="FootnoteText"/>
      </w:pPr>
      <w:r>
        <w:rPr>
          <w:rStyle w:val="FootnoteReference"/>
        </w:rPr>
        <w:footnoteRef/>
      </w:r>
      <w:r>
        <w:t xml:space="preserve"> You see, I’m not </w:t>
      </w:r>
      <w:r w:rsidR="000D601F">
        <w:t xml:space="preserve">allergic </w:t>
      </w:r>
      <w:r>
        <w:t xml:space="preserve">to jargons so long they are actually </w:t>
      </w:r>
      <w:r w:rsidR="000D601F">
        <w:t xml:space="preserve">needed </w:t>
      </w:r>
      <w:r>
        <w:t>in live operations. If it’s just an objective, then no need to label it with jargon, else we have to create jargon for every single type of goals.</w:t>
      </w:r>
    </w:p>
  </w:footnote>
  <w:footnote w:id="12">
    <w:p w14:paraId="596FBD68" w14:textId="77777777" w:rsidR="00B0499A" w:rsidRPr="005C16D2" w:rsidRDefault="00B0499A" w:rsidP="00B0499A">
      <w:pPr>
        <w:pStyle w:val="FootnoteText"/>
        <w:rPr>
          <w:lang w:val="en-US"/>
        </w:rPr>
      </w:pPr>
      <w:r>
        <w:rPr>
          <w:rStyle w:val="FootnoteReference"/>
        </w:rPr>
        <w:footnoteRef/>
      </w:r>
      <w:r>
        <w:t xml:space="preserve"> </w:t>
      </w:r>
      <w:r>
        <w:rPr>
          <w:lang w:val="en-US"/>
        </w:rPr>
        <w:t xml:space="preserve">Thanks </w:t>
      </w:r>
      <w:hyperlink r:id="rId5" w:history="1">
        <w:r w:rsidRPr="005C16D2">
          <w:rPr>
            <w:rStyle w:val="Hyperlink"/>
            <w:lang w:val="en-US"/>
          </w:rPr>
          <w:t>Darren Farrer</w:t>
        </w:r>
      </w:hyperlink>
      <w:r>
        <w:rPr>
          <w:lang w:val="en-US"/>
        </w:rPr>
        <w:t xml:space="preserve"> for the collaboration. </w:t>
      </w:r>
    </w:p>
  </w:footnote>
  <w:footnote w:id="13">
    <w:p w14:paraId="2FB2E046" w14:textId="0866FF08" w:rsidR="00E66F24" w:rsidRDefault="00E66F24">
      <w:pPr>
        <w:pStyle w:val="FootnoteText"/>
      </w:pPr>
      <w:r>
        <w:rPr>
          <w:rStyle w:val="FootnoteReference"/>
        </w:rPr>
        <w:footnoteRef/>
      </w:r>
      <w:r>
        <w:t xml:space="preserve"> </w:t>
      </w:r>
      <w:r>
        <w:rPr>
          <w:lang w:val="en-GB"/>
        </w:rPr>
        <w:t>The book is freely available, and that’s part of the reason why I decided to make mine free.</w:t>
      </w:r>
    </w:p>
  </w:footnote>
  <w:footnote w:id="14">
    <w:p w14:paraId="3044B1CF" w14:textId="645DE42C" w:rsidR="00E66F24" w:rsidRDefault="00E66F24">
      <w:pPr>
        <w:pStyle w:val="FootnoteText"/>
      </w:pPr>
      <w:r>
        <w:rPr>
          <w:rStyle w:val="FootnoteReference"/>
        </w:rPr>
        <w:footnoteRef/>
      </w:r>
      <w:r>
        <w:t xml:space="preserve"> The link from Gartner no longer works, so I guess you gotta trust me now </w:t>
      </w:r>
      <w:r w:rsidR="00C875E8">
        <w:rPr>
          <w:rFonts w:ascii="Segoe UI Emoji" w:eastAsia="Segoe UI Emoji" w:hAnsi="Segoe UI Emoji" w:cs="Segoe UI Emoj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C5D7F" w14:textId="1EAE170C" w:rsidR="00E66F24" w:rsidRPr="00EE363C" w:rsidRDefault="00E66F24" w:rsidP="00A565B3">
    <w:pPr>
      <w:pStyle w:val="Header"/>
      <w:pBdr>
        <w:bottom w:val="single" w:sz="4" w:space="1" w:color="D9D9D9" w:themeColor="background1" w:themeShade="D9"/>
      </w:pBdr>
      <w:tabs>
        <w:tab w:val="clear" w:pos="9026"/>
        <w:tab w:val="right" w:pos="10348"/>
      </w:tabs>
      <w:spacing w:before="0" w:after="480"/>
      <w:rPr>
        <w:rFonts w:ascii="Times New Roman" w:hAnsi="Times New Roman" w:cs="Times New Roman"/>
        <w:b/>
        <w:bCs/>
        <w:i/>
        <w:iCs/>
        <w:noProof/>
        <w:color w:val="808080" w:themeColor="background1" w:themeShade="80"/>
        <w:sz w:val="18"/>
        <w:szCs w:val="18"/>
      </w:rPr>
    </w:pPr>
    <w:bookmarkStart w:id="94" w:name="_Hlk144978745"/>
    <w:bookmarkStart w:id="95" w:name="_Hlk144978746"/>
    <w:r w:rsidRPr="00EE363C">
      <w:rPr>
        <w:rFonts w:ascii="Times New Roman" w:hAnsi="Times New Roman" w:cs="Times New Roman"/>
        <w:b/>
        <w:bCs/>
        <w:i/>
        <w:iCs/>
        <w:noProof/>
        <w:color w:val="808080" w:themeColor="background1" w:themeShade="80"/>
        <w:sz w:val="18"/>
        <w:szCs w:val="18"/>
      </w:rPr>
      <w:t>V</w:t>
    </w:r>
    <w:r w:rsidR="00190BB6">
      <w:rPr>
        <w:rFonts w:ascii="Times New Roman" w:hAnsi="Times New Roman" w:cs="Times New Roman"/>
        <w:b/>
        <w:bCs/>
        <w:i/>
        <w:iCs/>
        <w:noProof/>
        <w:color w:val="808080" w:themeColor="background1" w:themeShade="80"/>
        <w:sz w:val="18"/>
        <w:szCs w:val="18"/>
      </w:rPr>
      <w:t>CF</w:t>
    </w:r>
    <w:r w:rsidRPr="00EE363C">
      <w:rPr>
        <w:rFonts w:ascii="Times New Roman" w:hAnsi="Times New Roman" w:cs="Times New Roman"/>
        <w:b/>
        <w:bCs/>
        <w:i/>
        <w:iCs/>
        <w:noProof/>
        <w:color w:val="808080" w:themeColor="background1" w:themeShade="80"/>
        <w:sz w:val="18"/>
        <w:szCs w:val="18"/>
      </w:rPr>
      <w:t xml:space="preserve"> Operations</w:t>
    </w:r>
    <w:r w:rsidR="00D745F9">
      <w:rPr>
        <w:rFonts w:ascii="Times New Roman" w:hAnsi="Times New Roman" w:cs="Times New Roman"/>
        <w:b/>
        <w:bCs/>
        <w:i/>
        <w:iCs/>
        <w:noProof/>
        <w:color w:val="808080" w:themeColor="background1" w:themeShade="80"/>
        <w:sz w:val="18"/>
        <w:szCs w:val="18"/>
      </w:rPr>
      <w:t xml:space="preserve"> Transformation</w:t>
    </w:r>
    <w:r w:rsidRPr="00EE363C">
      <w:rPr>
        <w:rFonts w:ascii="Times New Roman" w:hAnsi="Times New Roman" w:cs="Times New Roman"/>
        <w:b/>
        <w:bCs/>
        <w:i/>
        <w:iCs/>
        <w:noProof/>
        <w:color w:val="808080" w:themeColor="background1" w:themeShade="80"/>
        <w:sz w:val="18"/>
        <w:szCs w:val="18"/>
      </w:rPr>
      <w:tab/>
    </w:r>
    <w:bookmarkEnd w:id="94"/>
    <w:bookmarkEnd w:id="95"/>
    <w:r w:rsidR="00871039">
      <w:rPr>
        <w:rFonts w:ascii="Times New Roman" w:hAnsi="Times New Roman" w:cs="Times New Roman"/>
        <w:b/>
        <w:bCs/>
        <w:i/>
        <w:iCs/>
        <w:noProof/>
        <w:color w:val="808080" w:themeColor="background1" w:themeShade="80"/>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F2036"/>
    <w:multiLevelType w:val="hybridMultilevel"/>
    <w:tmpl w:val="F2F66AAA"/>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861C69"/>
    <w:multiLevelType w:val="hybridMultilevel"/>
    <w:tmpl w:val="24427D2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 w15:restartNumberingAfterBreak="0">
    <w:nsid w:val="0E394C69"/>
    <w:multiLevelType w:val="multilevel"/>
    <w:tmpl w:val="51104F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3E1823"/>
    <w:multiLevelType w:val="hybridMultilevel"/>
    <w:tmpl w:val="5E123A3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 w15:restartNumberingAfterBreak="0">
    <w:nsid w:val="0E464F32"/>
    <w:multiLevelType w:val="hybridMultilevel"/>
    <w:tmpl w:val="DADE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D541B"/>
    <w:multiLevelType w:val="hybridMultilevel"/>
    <w:tmpl w:val="A3244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123FE8"/>
    <w:multiLevelType w:val="hybridMultilevel"/>
    <w:tmpl w:val="CA5A5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B65ED1"/>
    <w:multiLevelType w:val="hybridMultilevel"/>
    <w:tmpl w:val="97B45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BF6BE3"/>
    <w:multiLevelType w:val="hybridMultilevel"/>
    <w:tmpl w:val="58A8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A562D0"/>
    <w:multiLevelType w:val="hybridMultilevel"/>
    <w:tmpl w:val="2F98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F300D0"/>
    <w:multiLevelType w:val="hybridMultilevel"/>
    <w:tmpl w:val="6CEAE7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B72292D"/>
    <w:multiLevelType w:val="hybridMultilevel"/>
    <w:tmpl w:val="B254D0A2"/>
    <w:lvl w:ilvl="0" w:tplc="100E45AE">
      <w:start w:val="1"/>
      <w:numFmt w:val="bullet"/>
      <w:lvlText w:val=""/>
      <w:lvlJc w:val="left"/>
      <w:pPr>
        <w:tabs>
          <w:tab w:val="num" w:pos="720"/>
        </w:tabs>
        <w:ind w:left="720" w:hanging="360"/>
      </w:pPr>
      <w:rPr>
        <w:rFonts w:ascii="Symbol" w:hAnsi="Symbol" w:hint="default"/>
        <w:sz w:val="20"/>
      </w:rPr>
    </w:lvl>
    <w:lvl w:ilvl="1" w:tplc="72A490A0">
      <w:start w:val="1"/>
      <w:numFmt w:val="bullet"/>
      <w:lvlText w:val="o"/>
      <w:lvlJc w:val="left"/>
      <w:pPr>
        <w:tabs>
          <w:tab w:val="num" w:pos="1440"/>
        </w:tabs>
        <w:ind w:left="1440" w:hanging="360"/>
      </w:pPr>
      <w:rPr>
        <w:rFonts w:ascii="Courier New" w:hAnsi="Courier New" w:hint="default"/>
        <w:sz w:val="20"/>
      </w:rPr>
    </w:lvl>
    <w:lvl w:ilvl="2" w:tplc="CEAAFD4C" w:tentative="1">
      <w:start w:val="1"/>
      <w:numFmt w:val="bullet"/>
      <w:lvlText w:val=""/>
      <w:lvlJc w:val="left"/>
      <w:pPr>
        <w:tabs>
          <w:tab w:val="num" w:pos="2160"/>
        </w:tabs>
        <w:ind w:left="2160" w:hanging="360"/>
      </w:pPr>
      <w:rPr>
        <w:rFonts w:ascii="Wingdings" w:hAnsi="Wingdings" w:hint="default"/>
        <w:sz w:val="20"/>
      </w:rPr>
    </w:lvl>
    <w:lvl w:ilvl="3" w:tplc="1700D508" w:tentative="1">
      <w:start w:val="1"/>
      <w:numFmt w:val="bullet"/>
      <w:lvlText w:val=""/>
      <w:lvlJc w:val="left"/>
      <w:pPr>
        <w:tabs>
          <w:tab w:val="num" w:pos="2880"/>
        </w:tabs>
        <w:ind w:left="2880" w:hanging="360"/>
      </w:pPr>
      <w:rPr>
        <w:rFonts w:ascii="Wingdings" w:hAnsi="Wingdings" w:hint="default"/>
        <w:sz w:val="20"/>
      </w:rPr>
    </w:lvl>
    <w:lvl w:ilvl="4" w:tplc="4DCCDD82" w:tentative="1">
      <w:start w:val="1"/>
      <w:numFmt w:val="bullet"/>
      <w:lvlText w:val=""/>
      <w:lvlJc w:val="left"/>
      <w:pPr>
        <w:tabs>
          <w:tab w:val="num" w:pos="3600"/>
        </w:tabs>
        <w:ind w:left="3600" w:hanging="360"/>
      </w:pPr>
      <w:rPr>
        <w:rFonts w:ascii="Wingdings" w:hAnsi="Wingdings" w:hint="default"/>
        <w:sz w:val="20"/>
      </w:rPr>
    </w:lvl>
    <w:lvl w:ilvl="5" w:tplc="49D294C8" w:tentative="1">
      <w:start w:val="1"/>
      <w:numFmt w:val="bullet"/>
      <w:lvlText w:val=""/>
      <w:lvlJc w:val="left"/>
      <w:pPr>
        <w:tabs>
          <w:tab w:val="num" w:pos="4320"/>
        </w:tabs>
        <w:ind w:left="4320" w:hanging="360"/>
      </w:pPr>
      <w:rPr>
        <w:rFonts w:ascii="Wingdings" w:hAnsi="Wingdings" w:hint="default"/>
        <w:sz w:val="20"/>
      </w:rPr>
    </w:lvl>
    <w:lvl w:ilvl="6" w:tplc="42F077F4" w:tentative="1">
      <w:start w:val="1"/>
      <w:numFmt w:val="bullet"/>
      <w:lvlText w:val=""/>
      <w:lvlJc w:val="left"/>
      <w:pPr>
        <w:tabs>
          <w:tab w:val="num" w:pos="5040"/>
        </w:tabs>
        <w:ind w:left="5040" w:hanging="360"/>
      </w:pPr>
      <w:rPr>
        <w:rFonts w:ascii="Wingdings" w:hAnsi="Wingdings" w:hint="default"/>
        <w:sz w:val="20"/>
      </w:rPr>
    </w:lvl>
    <w:lvl w:ilvl="7" w:tplc="51024A34" w:tentative="1">
      <w:start w:val="1"/>
      <w:numFmt w:val="bullet"/>
      <w:lvlText w:val=""/>
      <w:lvlJc w:val="left"/>
      <w:pPr>
        <w:tabs>
          <w:tab w:val="num" w:pos="5760"/>
        </w:tabs>
        <w:ind w:left="5760" w:hanging="360"/>
      </w:pPr>
      <w:rPr>
        <w:rFonts w:ascii="Wingdings" w:hAnsi="Wingdings" w:hint="default"/>
        <w:sz w:val="20"/>
      </w:rPr>
    </w:lvl>
    <w:lvl w:ilvl="8" w:tplc="09D6AD76"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EC2E73"/>
    <w:multiLevelType w:val="hybridMultilevel"/>
    <w:tmpl w:val="613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70556B"/>
    <w:multiLevelType w:val="hybridMultilevel"/>
    <w:tmpl w:val="829E90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12B32BA"/>
    <w:multiLevelType w:val="hybridMultilevel"/>
    <w:tmpl w:val="84ECF5E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26B112D"/>
    <w:multiLevelType w:val="hybridMultilevel"/>
    <w:tmpl w:val="2B5E245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16" w15:restartNumberingAfterBreak="0">
    <w:nsid w:val="232C75FA"/>
    <w:multiLevelType w:val="hybridMultilevel"/>
    <w:tmpl w:val="90FA3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DB4ECF"/>
    <w:multiLevelType w:val="hybridMultilevel"/>
    <w:tmpl w:val="5594927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26106109"/>
    <w:multiLevelType w:val="hybridMultilevel"/>
    <w:tmpl w:val="A170E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6E320C"/>
    <w:multiLevelType w:val="hybridMultilevel"/>
    <w:tmpl w:val="57B40F62"/>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0" w15:restartNumberingAfterBreak="0">
    <w:nsid w:val="29F5590F"/>
    <w:multiLevelType w:val="hybridMultilevel"/>
    <w:tmpl w:val="B3822F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DA1448D"/>
    <w:multiLevelType w:val="hybridMultilevel"/>
    <w:tmpl w:val="0D24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C91CE1"/>
    <w:multiLevelType w:val="hybridMultilevel"/>
    <w:tmpl w:val="2E20F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1107BAD"/>
    <w:multiLevelType w:val="hybridMultilevel"/>
    <w:tmpl w:val="1CE27EC8"/>
    <w:lvl w:ilvl="0" w:tplc="D9202A10">
      <w:start w:val="1"/>
      <w:numFmt w:val="bullet"/>
      <w:lvlText w:val=""/>
      <w:lvlJc w:val="left"/>
      <w:pPr>
        <w:tabs>
          <w:tab w:val="num" w:pos="720"/>
        </w:tabs>
        <w:ind w:left="720" w:hanging="360"/>
      </w:pPr>
      <w:rPr>
        <w:rFonts w:ascii="Symbol" w:hAnsi="Symbol"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332C5830"/>
    <w:multiLevelType w:val="hybridMultilevel"/>
    <w:tmpl w:val="508C95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3E92309E"/>
    <w:multiLevelType w:val="hybridMultilevel"/>
    <w:tmpl w:val="AE0A3AEC"/>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27" w15:restartNumberingAfterBreak="0">
    <w:nsid w:val="3F4C10A2"/>
    <w:multiLevelType w:val="hybridMultilevel"/>
    <w:tmpl w:val="85B85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A00586"/>
    <w:multiLevelType w:val="hybridMultilevel"/>
    <w:tmpl w:val="354AC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427E1F54"/>
    <w:multiLevelType w:val="hybridMultilevel"/>
    <w:tmpl w:val="421803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1" w15:restartNumberingAfterBreak="0">
    <w:nsid w:val="44BC205C"/>
    <w:multiLevelType w:val="hybridMultilevel"/>
    <w:tmpl w:val="4A52987A"/>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2" w15:restartNumberingAfterBreak="0">
    <w:nsid w:val="45214E50"/>
    <w:multiLevelType w:val="hybridMultilevel"/>
    <w:tmpl w:val="0E84447E"/>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33" w15:restartNumberingAfterBreak="0">
    <w:nsid w:val="483F4CF3"/>
    <w:multiLevelType w:val="hybridMultilevel"/>
    <w:tmpl w:val="A7BEA0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51266B1F"/>
    <w:multiLevelType w:val="hybridMultilevel"/>
    <w:tmpl w:val="46AED280"/>
    <w:lvl w:ilvl="0" w:tplc="D9202A10">
      <w:start w:val="1"/>
      <w:numFmt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54465874"/>
    <w:multiLevelType w:val="hybridMultilevel"/>
    <w:tmpl w:val="251E3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77272D8"/>
    <w:multiLevelType w:val="hybridMultilevel"/>
    <w:tmpl w:val="E4DEC9A4"/>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2C2634B0">
      <w:start w:val="1"/>
      <w:numFmt w:val="none"/>
      <w:pStyle w:val="Heading4"/>
      <w:suff w:val="nothing"/>
      <w:lvlText w:val=""/>
      <w:lvlJc w:val="left"/>
      <w:pPr>
        <w:ind w:left="0" w:firstLine="0"/>
      </w:pPr>
      <w:rPr>
        <w:rFonts w:hint="default"/>
      </w:rPr>
    </w:lvl>
    <w:lvl w:ilvl="4" w:tplc="9CCE2C74">
      <w:start w:val="1"/>
      <w:numFmt w:val="none"/>
      <w:pStyle w:val="Heading5"/>
      <w:suff w:val="nothing"/>
      <w:lvlText w:val=""/>
      <w:lvlJc w:val="left"/>
      <w:pPr>
        <w:ind w:left="0" w:firstLine="0"/>
      </w:pPr>
      <w:rPr>
        <w:rFonts w:hint="default"/>
      </w:rPr>
    </w:lvl>
    <w:lvl w:ilvl="5" w:tplc="4D60D33A">
      <w:start w:val="1"/>
      <w:numFmt w:val="none"/>
      <w:pStyle w:val="Heading6"/>
      <w:suff w:val="nothing"/>
      <w:lvlText w:val=""/>
      <w:lvlJc w:val="left"/>
      <w:pPr>
        <w:ind w:left="0" w:firstLine="0"/>
      </w:pPr>
      <w:rPr>
        <w:rFonts w:hint="default"/>
      </w:rPr>
    </w:lvl>
    <w:lvl w:ilvl="6" w:tplc="10AE50B4">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38" w15:restartNumberingAfterBreak="0">
    <w:nsid w:val="5B441ACB"/>
    <w:multiLevelType w:val="hybridMultilevel"/>
    <w:tmpl w:val="4524E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242480"/>
    <w:multiLevelType w:val="hybridMultilevel"/>
    <w:tmpl w:val="E08C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711904"/>
    <w:multiLevelType w:val="hybridMultilevel"/>
    <w:tmpl w:val="92CC1342"/>
    <w:lvl w:ilvl="0" w:tplc="581EC81C">
      <w:numFmt w:val="bullet"/>
      <w:lvlText w:val=""/>
      <w:lvlJc w:val="left"/>
      <w:pPr>
        <w:ind w:left="720" w:hanging="360"/>
      </w:pPr>
      <w:rPr>
        <w:rFonts w:ascii="Symbol" w:eastAsiaTheme="minorEastAsia"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8739C3"/>
    <w:multiLevelType w:val="hybridMultilevel"/>
    <w:tmpl w:val="45F42898"/>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2" w15:restartNumberingAfterBreak="0">
    <w:nsid w:val="659A097C"/>
    <w:multiLevelType w:val="hybridMultilevel"/>
    <w:tmpl w:val="1F3816E4"/>
    <w:lvl w:ilvl="0" w:tplc="4809000F">
      <w:start w:val="1"/>
      <w:numFmt w:val="decimal"/>
      <w:lvlText w:val="%1."/>
      <w:lvlJc w:val="left"/>
      <w:pPr>
        <w:ind w:left="1026" w:hanging="360"/>
      </w:pPr>
    </w:lvl>
    <w:lvl w:ilvl="1" w:tplc="48090019" w:tentative="1">
      <w:start w:val="1"/>
      <w:numFmt w:val="lowerLetter"/>
      <w:lvlText w:val="%2."/>
      <w:lvlJc w:val="left"/>
      <w:pPr>
        <w:ind w:left="1746" w:hanging="360"/>
      </w:pPr>
    </w:lvl>
    <w:lvl w:ilvl="2" w:tplc="4809001B" w:tentative="1">
      <w:start w:val="1"/>
      <w:numFmt w:val="lowerRoman"/>
      <w:lvlText w:val="%3."/>
      <w:lvlJc w:val="right"/>
      <w:pPr>
        <w:ind w:left="2466" w:hanging="180"/>
      </w:pPr>
    </w:lvl>
    <w:lvl w:ilvl="3" w:tplc="4809000F" w:tentative="1">
      <w:start w:val="1"/>
      <w:numFmt w:val="decimal"/>
      <w:lvlText w:val="%4."/>
      <w:lvlJc w:val="left"/>
      <w:pPr>
        <w:ind w:left="3186" w:hanging="360"/>
      </w:pPr>
    </w:lvl>
    <w:lvl w:ilvl="4" w:tplc="48090019" w:tentative="1">
      <w:start w:val="1"/>
      <w:numFmt w:val="lowerLetter"/>
      <w:lvlText w:val="%5."/>
      <w:lvlJc w:val="left"/>
      <w:pPr>
        <w:ind w:left="3906" w:hanging="360"/>
      </w:pPr>
    </w:lvl>
    <w:lvl w:ilvl="5" w:tplc="4809001B" w:tentative="1">
      <w:start w:val="1"/>
      <w:numFmt w:val="lowerRoman"/>
      <w:lvlText w:val="%6."/>
      <w:lvlJc w:val="right"/>
      <w:pPr>
        <w:ind w:left="4626" w:hanging="180"/>
      </w:pPr>
    </w:lvl>
    <w:lvl w:ilvl="6" w:tplc="4809000F" w:tentative="1">
      <w:start w:val="1"/>
      <w:numFmt w:val="decimal"/>
      <w:lvlText w:val="%7."/>
      <w:lvlJc w:val="left"/>
      <w:pPr>
        <w:ind w:left="5346" w:hanging="360"/>
      </w:pPr>
    </w:lvl>
    <w:lvl w:ilvl="7" w:tplc="48090019" w:tentative="1">
      <w:start w:val="1"/>
      <w:numFmt w:val="lowerLetter"/>
      <w:lvlText w:val="%8."/>
      <w:lvlJc w:val="left"/>
      <w:pPr>
        <w:ind w:left="6066" w:hanging="360"/>
      </w:pPr>
    </w:lvl>
    <w:lvl w:ilvl="8" w:tplc="4809001B" w:tentative="1">
      <w:start w:val="1"/>
      <w:numFmt w:val="lowerRoman"/>
      <w:lvlText w:val="%9."/>
      <w:lvlJc w:val="right"/>
      <w:pPr>
        <w:ind w:left="6786" w:hanging="180"/>
      </w:pPr>
    </w:lvl>
  </w:abstractNum>
  <w:abstractNum w:abstractNumId="43" w15:restartNumberingAfterBreak="0">
    <w:nsid w:val="673110CD"/>
    <w:multiLevelType w:val="hybridMultilevel"/>
    <w:tmpl w:val="F9920808"/>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15:restartNumberingAfterBreak="0">
    <w:nsid w:val="6F1A1ABC"/>
    <w:multiLevelType w:val="hybridMultilevel"/>
    <w:tmpl w:val="C9B4A43C"/>
    <w:lvl w:ilvl="0" w:tplc="3814BC08">
      <w:start w:val="1"/>
      <w:numFmt w:val="bullet"/>
      <w:lvlText w:val=""/>
      <w:lvlJc w:val="left"/>
      <w:pPr>
        <w:tabs>
          <w:tab w:val="num" w:pos="720"/>
        </w:tabs>
        <w:ind w:left="720" w:hanging="360"/>
      </w:pPr>
      <w:rPr>
        <w:rFonts w:ascii="Symbol" w:hAnsi="Symbol" w:hint="default"/>
        <w:sz w:val="20"/>
      </w:rPr>
    </w:lvl>
    <w:lvl w:ilvl="1" w:tplc="FA9CCCA8">
      <w:start w:val="1"/>
      <w:numFmt w:val="bullet"/>
      <w:lvlText w:val="o"/>
      <w:lvlJc w:val="left"/>
      <w:pPr>
        <w:tabs>
          <w:tab w:val="num" w:pos="1440"/>
        </w:tabs>
        <w:ind w:left="1440" w:hanging="360"/>
      </w:pPr>
      <w:rPr>
        <w:rFonts w:ascii="Courier New" w:hAnsi="Courier New" w:hint="default"/>
        <w:sz w:val="20"/>
      </w:rPr>
    </w:lvl>
    <w:lvl w:ilvl="2" w:tplc="DD00CDD0" w:tentative="1">
      <w:start w:val="1"/>
      <w:numFmt w:val="bullet"/>
      <w:lvlText w:val=""/>
      <w:lvlJc w:val="left"/>
      <w:pPr>
        <w:tabs>
          <w:tab w:val="num" w:pos="2160"/>
        </w:tabs>
        <w:ind w:left="2160" w:hanging="360"/>
      </w:pPr>
      <w:rPr>
        <w:rFonts w:ascii="Wingdings" w:hAnsi="Wingdings" w:hint="default"/>
        <w:sz w:val="20"/>
      </w:rPr>
    </w:lvl>
    <w:lvl w:ilvl="3" w:tplc="4E6273E4" w:tentative="1">
      <w:start w:val="1"/>
      <w:numFmt w:val="bullet"/>
      <w:lvlText w:val=""/>
      <w:lvlJc w:val="left"/>
      <w:pPr>
        <w:tabs>
          <w:tab w:val="num" w:pos="2880"/>
        </w:tabs>
        <w:ind w:left="2880" w:hanging="360"/>
      </w:pPr>
      <w:rPr>
        <w:rFonts w:ascii="Wingdings" w:hAnsi="Wingdings" w:hint="default"/>
        <w:sz w:val="20"/>
      </w:rPr>
    </w:lvl>
    <w:lvl w:ilvl="4" w:tplc="6D724972" w:tentative="1">
      <w:start w:val="1"/>
      <w:numFmt w:val="bullet"/>
      <w:lvlText w:val=""/>
      <w:lvlJc w:val="left"/>
      <w:pPr>
        <w:tabs>
          <w:tab w:val="num" w:pos="3600"/>
        </w:tabs>
        <w:ind w:left="3600" w:hanging="360"/>
      </w:pPr>
      <w:rPr>
        <w:rFonts w:ascii="Wingdings" w:hAnsi="Wingdings" w:hint="default"/>
        <w:sz w:val="20"/>
      </w:rPr>
    </w:lvl>
    <w:lvl w:ilvl="5" w:tplc="2B80418E" w:tentative="1">
      <w:start w:val="1"/>
      <w:numFmt w:val="bullet"/>
      <w:lvlText w:val=""/>
      <w:lvlJc w:val="left"/>
      <w:pPr>
        <w:tabs>
          <w:tab w:val="num" w:pos="4320"/>
        </w:tabs>
        <w:ind w:left="4320" w:hanging="360"/>
      </w:pPr>
      <w:rPr>
        <w:rFonts w:ascii="Wingdings" w:hAnsi="Wingdings" w:hint="default"/>
        <w:sz w:val="20"/>
      </w:rPr>
    </w:lvl>
    <w:lvl w:ilvl="6" w:tplc="56580430" w:tentative="1">
      <w:start w:val="1"/>
      <w:numFmt w:val="bullet"/>
      <w:lvlText w:val=""/>
      <w:lvlJc w:val="left"/>
      <w:pPr>
        <w:tabs>
          <w:tab w:val="num" w:pos="5040"/>
        </w:tabs>
        <w:ind w:left="5040" w:hanging="360"/>
      </w:pPr>
      <w:rPr>
        <w:rFonts w:ascii="Wingdings" w:hAnsi="Wingdings" w:hint="default"/>
        <w:sz w:val="20"/>
      </w:rPr>
    </w:lvl>
    <w:lvl w:ilvl="7" w:tplc="2848C8C6" w:tentative="1">
      <w:start w:val="1"/>
      <w:numFmt w:val="bullet"/>
      <w:lvlText w:val=""/>
      <w:lvlJc w:val="left"/>
      <w:pPr>
        <w:tabs>
          <w:tab w:val="num" w:pos="5760"/>
        </w:tabs>
        <w:ind w:left="5760" w:hanging="360"/>
      </w:pPr>
      <w:rPr>
        <w:rFonts w:ascii="Wingdings" w:hAnsi="Wingdings" w:hint="default"/>
        <w:sz w:val="20"/>
      </w:rPr>
    </w:lvl>
    <w:lvl w:ilvl="8" w:tplc="0D2EDC1A"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B317F1"/>
    <w:multiLevelType w:val="hybridMultilevel"/>
    <w:tmpl w:val="7D48C2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77E0106D"/>
    <w:multiLevelType w:val="hybridMultilevel"/>
    <w:tmpl w:val="7FF0BC46"/>
    <w:lvl w:ilvl="0" w:tplc="6C1E43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3366F3"/>
    <w:multiLevelType w:val="hybridMultilevel"/>
    <w:tmpl w:val="B8C849E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432511191">
    <w:abstractNumId w:val="11"/>
  </w:num>
  <w:num w:numId="2" w16cid:durableId="977957678">
    <w:abstractNumId w:val="29"/>
  </w:num>
  <w:num w:numId="3" w16cid:durableId="1542128398">
    <w:abstractNumId w:val="13"/>
  </w:num>
  <w:num w:numId="4" w16cid:durableId="1834488675">
    <w:abstractNumId w:val="33"/>
  </w:num>
  <w:num w:numId="5" w16cid:durableId="714161623">
    <w:abstractNumId w:val="10"/>
  </w:num>
  <w:num w:numId="6" w16cid:durableId="1417634869">
    <w:abstractNumId w:val="43"/>
  </w:num>
  <w:num w:numId="7" w16cid:durableId="102113636">
    <w:abstractNumId w:val="44"/>
  </w:num>
  <w:num w:numId="8" w16cid:durableId="1650473575">
    <w:abstractNumId w:val="24"/>
  </w:num>
  <w:num w:numId="9" w16cid:durableId="1500001764">
    <w:abstractNumId w:val="35"/>
  </w:num>
  <w:num w:numId="10" w16cid:durableId="877012862">
    <w:abstractNumId w:val="0"/>
  </w:num>
  <w:num w:numId="11" w16cid:durableId="846285155">
    <w:abstractNumId w:val="14"/>
  </w:num>
  <w:num w:numId="12" w16cid:durableId="970013466">
    <w:abstractNumId w:val="34"/>
  </w:num>
  <w:num w:numId="13" w16cid:durableId="1900091404">
    <w:abstractNumId w:val="37"/>
  </w:num>
  <w:num w:numId="14" w16cid:durableId="104546804">
    <w:abstractNumId w:val="41"/>
  </w:num>
  <w:num w:numId="15" w16cid:durableId="603265036">
    <w:abstractNumId w:val="15"/>
  </w:num>
  <w:num w:numId="16" w16cid:durableId="1746756930">
    <w:abstractNumId w:val="3"/>
  </w:num>
  <w:num w:numId="17" w16cid:durableId="281115119">
    <w:abstractNumId w:val="1"/>
  </w:num>
  <w:num w:numId="18" w16cid:durableId="140662444">
    <w:abstractNumId w:val="31"/>
  </w:num>
  <w:num w:numId="19" w16cid:durableId="1535339722">
    <w:abstractNumId w:val="30"/>
  </w:num>
  <w:num w:numId="20" w16cid:durableId="1512261187">
    <w:abstractNumId w:val="19"/>
  </w:num>
  <w:num w:numId="21" w16cid:durableId="1295138111">
    <w:abstractNumId w:val="26"/>
  </w:num>
  <w:num w:numId="22" w16cid:durableId="1662194333">
    <w:abstractNumId w:val="32"/>
  </w:num>
  <w:num w:numId="23" w16cid:durableId="805396961">
    <w:abstractNumId w:val="42"/>
  </w:num>
  <w:num w:numId="24" w16cid:durableId="289560451">
    <w:abstractNumId w:val="23"/>
  </w:num>
  <w:num w:numId="25" w16cid:durableId="907619781">
    <w:abstractNumId w:val="20"/>
  </w:num>
  <w:num w:numId="26" w16cid:durableId="2137794415">
    <w:abstractNumId w:val="25"/>
  </w:num>
  <w:num w:numId="27" w16cid:durableId="1614630937">
    <w:abstractNumId w:val="17"/>
  </w:num>
  <w:num w:numId="28" w16cid:durableId="1950772703">
    <w:abstractNumId w:val="47"/>
  </w:num>
  <w:num w:numId="29" w16cid:durableId="107436762">
    <w:abstractNumId w:val="12"/>
  </w:num>
  <w:num w:numId="30" w16cid:durableId="1163618151">
    <w:abstractNumId w:val="9"/>
  </w:num>
  <w:num w:numId="31" w16cid:durableId="2000570528">
    <w:abstractNumId w:val="45"/>
  </w:num>
  <w:num w:numId="32" w16cid:durableId="407701204">
    <w:abstractNumId w:val="16"/>
  </w:num>
  <w:num w:numId="33" w16cid:durableId="903760736">
    <w:abstractNumId w:val="36"/>
  </w:num>
  <w:num w:numId="34" w16cid:durableId="128941568">
    <w:abstractNumId w:val="5"/>
  </w:num>
  <w:num w:numId="35" w16cid:durableId="544636537">
    <w:abstractNumId w:val="2"/>
  </w:num>
  <w:num w:numId="36" w16cid:durableId="1050228523">
    <w:abstractNumId w:val="21"/>
  </w:num>
  <w:num w:numId="37" w16cid:durableId="1699351025">
    <w:abstractNumId w:val="6"/>
  </w:num>
  <w:num w:numId="38" w16cid:durableId="906259321">
    <w:abstractNumId w:val="38"/>
  </w:num>
  <w:num w:numId="39" w16cid:durableId="1909338703">
    <w:abstractNumId w:val="27"/>
  </w:num>
  <w:num w:numId="40" w16cid:durableId="363211640">
    <w:abstractNumId w:val="39"/>
  </w:num>
  <w:num w:numId="41" w16cid:durableId="2001107766">
    <w:abstractNumId w:val="8"/>
  </w:num>
  <w:num w:numId="42" w16cid:durableId="1976792680">
    <w:abstractNumId w:val="28"/>
  </w:num>
  <w:num w:numId="43" w16cid:durableId="1383942386">
    <w:abstractNumId w:val="40"/>
  </w:num>
  <w:num w:numId="44" w16cid:durableId="1688672838">
    <w:abstractNumId w:val="7"/>
  </w:num>
  <w:num w:numId="45" w16cid:durableId="61681637">
    <w:abstractNumId w:val="22"/>
  </w:num>
  <w:num w:numId="46" w16cid:durableId="1891724605">
    <w:abstractNumId w:val="4"/>
  </w:num>
  <w:num w:numId="47" w16cid:durableId="1885216250">
    <w:abstractNumId w:val="18"/>
  </w:num>
  <w:num w:numId="48" w16cid:durableId="305283721">
    <w:abstractNumId w:val="4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mirrorMargi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019"/>
    <w:rsid w:val="000001A9"/>
    <w:rsid w:val="000002C5"/>
    <w:rsid w:val="000002FF"/>
    <w:rsid w:val="00000445"/>
    <w:rsid w:val="00000618"/>
    <w:rsid w:val="0000077C"/>
    <w:rsid w:val="0000089E"/>
    <w:rsid w:val="00000B9A"/>
    <w:rsid w:val="00000F50"/>
    <w:rsid w:val="00000FCE"/>
    <w:rsid w:val="000010EC"/>
    <w:rsid w:val="000014DA"/>
    <w:rsid w:val="0000151F"/>
    <w:rsid w:val="0000153A"/>
    <w:rsid w:val="00001540"/>
    <w:rsid w:val="000015E0"/>
    <w:rsid w:val="00001741"/>
    <w:rsid w:val="00001856"/>
    <w:rsid w:val="000018EE"/>
    <w:rsid w:val="00001B8A"/>
    <w:rsid w:val="00001BC9"/>
    <w:rsid w:val="00001BED"/>
    <w:rsid w:val="00001F3B"/>
    <w:rsid w:val="00001FB1"/>
    <w:rsid w:val="00002212"/>
    <w:rsid w:val="00002278"/>
    <w:rsid w:val="00002396"/>
    <w:rsid w:val="00002479"/>
    <w:rsid w:val="00002517"/>
    <w:rsid w:val="00002555"/>
    <w:rsid w:val="000026F8"/>
    <w:rsid w:val="0000270D"/>
    <w:rsid w:val="00002840"/>
    <w:rsid w:val="00002950"/>
    <w:rsid w:val="00002A1A"/>
    <w:rsid w:val="00002C86"/>
    <w:rsid w:val="00002D2F"/>
    <w:rsid w:val="00002EB9"/>
    <w:rsid w:val="00002FD0"/>
    <w:rsid w:val="000030A1"/>
    <w:rsid w:val="00003288"/>
    <w:rsid w:val="000032EC"/>
    <w:rsid w:val="00003415"/>
    <w:rsid w:val="000037F4"/>
    <w:rsid w:val="000038BB"/>
    <w:rsid w:val="00003990"/>
    <w:rsid w:val="00003A7F"/>
    <w:rsid w:val="00003A89"/>
    <w:rsid w:val="00003B44"/>
    <w:rsid w:val="00003B97"/>
    <w:rsid w:val="00003BBB"/>
    <w:rsid w:val="00003BFA"/>
    <w:rsid w:val="00003C72"/>
    <w:rsid w:val="00003E13"/>
    <w:rsid w:val="00003FBF"/>
    <w:rsid w:val="000040D1"/>
    <w:rsid w:val="000042AC"/>
    <w:rsid w:val="000043C0"/>
    <w:rsid w:val="00004416"/>
    <w:rsid w:val="000044C5"/>
    <w:rsid w:val="0000454C"/>
    <w:rsid w:val="00004569"/>
    <w:rsid w:val="0000470D"/>
    <w:rsid w:val="000047BC"/>
    <w:rsid w:val="00004AE6"/>
    <w:rsid w:val="00004AEE"/>
    <w:rsid w:val="00004E7C"/>
    <w:rsid w:val="00004E86"/>
    <w:rsid w:val="00005273"/>
    <w:rsid w:val="00005503"/>
    <w:rsid w:val="0000560B"/>
    <w:rsid w:val="000056D1"/>
    <w:rsid w:val="000056FF"/>
    <w:rsid w:val="0000585D"/>
    <w:rsid w:val="000058A0"/>
    <w:rsid w:val="00005988"/>
    <w:rsid w:val="00005ACD"/>
    <w:rsid w:val="00005B2C"/>
    <w:rsid w:val="00005D19"/>
    <w:rsid w:val="00005D67"/>
    <w:rsid w:val="00005D8B"/>
    <w:rsid w:val="00005EB9"/>
    <w:rsid w:val="00006289"/>
    <w:rsid w:val="0000636F"/>
    <w:rsid w:val="000063B8"/>
    <w:rsid w:val="000064EF"/>
    <w:rsid w:val="000064FB"/>
    <w:rsid w:val="000065AA"/>
    <w:rsid w:val="00006645"/>
    <w:rsid w:val="00006663"/>
    <w:rsid w:val="00006831"/>
    <w:rsid w:val="00006B9C"/>
    <w:rsid w:val="00006F09"/>
    <w:rsid w:val="00006F22"/>
    <w:rsid w:val="00006F64"/>
    <w:rsid w:val="000070DF"/>
    <w:rsid w:val="00007120"/>
    <w:rsid w:val="000071ED"/>
    <w:rsid w:val="0000726B"/>
    <w:rsid w:val="0000735E"/>
    <w:rsid w:val="000073B1"/>
    <w:rsid w:val="000073BB"/>
    <w:rsid w:val="00007456"/>
    <w:rsid w:val="00007463"/>
    <w:rsid w:val="000075D2"/>
    <w:rsid w:val="0000761B"/>
    <w:rsid w:val="000076FD"/>
    <w:rsid w:val="00007702"/>
    <w:rsid w:val="00007730"/>
    <w:rsid w:val="00007AD2"/>
    <w:rsid w:val="00007C14"/>
    <w:rsid w:val="00007D31"/>
    <w:rsid w:val="00007DA0"/>
    <w:rsid w:val="00010200"/>
    <w:rsid w:val="000103E5"/>
    <w:rsid w:val="000107FE"/>
    <w:rsid w:val="0001097E"/>
    <w:rsid w:val="000109E3"/>
    <w:rsid w:val="00010A7F"/>
    <w:rsid w:val="00010B20"/>
    <w:rsid w:val="00010C31"/>
    <w:rsid w:val="00010CA9"/>
    <w:rsid w:val="00010CBF"/>
    <w:rsid w:val="00010D7D"/>
    <w:rsid w:val="00010E8C"/>
    <w:rsid w:val="00010EB5"/>
    <w:rsid w:val="00010F60"/>
    <w:rsid w:val="00010FA9"/>
    <w:rsid w:val="000110A7"/>
    <w:rsid w:val="000113EB"/>
    <w:rsid w:val="000113EE"/>
    <w:rsid w:val="0001148B"/>
    <w:rsid w:val="000114DD"/>
    <w:rsid w:val="0001156C"/>
    <w:rsid w:val="0001163D"/>
    <w:rsid w:val="000116FF"/>
    <w:rsid w:val="0001173C"/>
    <w:rsid w:val="0001177A"/>
    <w:rsid w:val="00011898"/>
    <w:rsid w:val="00011AB4"/>
    <w:rsid w:val="00011B00"/>
    <w:rsid w:val="00011C2A"/>
    <w:rsid w:val="00011C68"/>
    <w:rsid w:val="00011CBE"/>
    <w:rsid w:val="00011CE4"/>
    <w:rsid w:val="00011E3D"/>
    <w:rsid w:val="000120B9"/>
    <w:rsid w:val="0001213C"/>
    <w:rsid w:val="0001218B"/>
    <w:rsid w:val="00012232"/>
    <w:rsid w:val="00012273"/>
    <w:rsid w:val="00012411"/>
    <w:rsid w:val="0001249B"/>
    <w:rsid w:val="00012524"/>
    <w:rsid w:val="0001254A"/>
    <w:rsid w:val="00012593"/>
    <w:rsid w:val="0001275D"/>
    <w:rsid w:val="00012DAB"/>
    <w:rsid w:val="00012F0E"/>
    <w:rsid w:val="00012FA7"/>
    <w:rsid w:val="00013285"/>
    <w:rsid w:val="000133BA"/>
    <w:rsid w:val="000135C9"/>
    <w:rsid w:val="0001398D"/>
    <w:rsid w:val="00013AD1"/>
    <w:rsid w:val="00013BF4"/>
    <w:rsid w:val="00013D2E"/>
    <w:rsid w:val="00013D9F"/>
    <w:rsid w:val="0001401B"/>
    <w:rsid w:val="00014264"/>
    <w:rsid w:val="0001434F"/>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5CD"/>
    <w:rsid w:val="0001564F"/>
    <w:rsid w:val="00015668"/>
    <w:rsid w:val="000156F1"/>
    <w:rsid w:val="00015786"/>
    <w:rsid w:val="00015A6D"/>
    <w:rsid w:val="00015B32"/>
    <w:rsid w:val="00015C5A"/>
    <w:rsid w:val="00015CD9"/>
    <w:rsid w:val="00015D01"/>
    <w:rsid w:val="00015D0C"/>
    <w:rsid w:val="00015DFE"/>
    <w:rsid w:val="0001620F"/>
    <w:rsid w:val="00016462"/>
    <w:rsid w:val="000164E2"/>
    <w:rsid w:val="000165C2"/>
    <w:rsid w:val="00016664"/>
    <w:rsid w:val="00016968"/>
    <w:rsid w:val="00016A7B"/>
    <w:rsid w:val="00016C62"/>
    <w:rsid w:val="00016CF3"/>
    <w:rsid w:val="00016E76"/>
    <w:rsid w:val="00017075"/>
    <w:rsid w:val="000171EA"/>
    <w:rsid w:val="000171F4"/>
    <w:rsid w:val="000172E9"/>
    <w:rsid w:val="00017389"/>
    <w:rsid w:val="0001756D"/>
    <w:rsid w:val="0001759F"/>
    <w:rsid w:val="000179B1"/>
    <w:rsid w:val="00017AE5"/>
    <w:rsid w:val="00017B00"/>
    <w:rsid w:val="00017B83"/>
    <w:rsid w:val="00017C56"/>
    <w:rsid w:val="00017F04"/>
    <w:rsid w:val="00017FF7"/>
    <w:rsid w:val="000202E7"/>
    <w:rsid w:val="00020383"/>
    <w:rsid w:val="0002039B"/>
    <w:rsid w:val="00020547"/>
    <w:rsid w:val="0002072B"/>
    <w:rsid w:val="0002089A"/>
    <w:rsid w:val="00020AAD"/>
    <w:rsid w:val="00020B21"/>
    <w:rsid w:val="00020CE9"/>
    <w:rsid w:val="00020CF4"/>
    <w:rsid w:val="00020D2A"/>
    <w:rsid w:val="00020D2E"/>
    <w:rsid w:val="00020D32"/>
    <w:rsid w:val="0002111D"/>
    <w:rsid w:val="00021287"/>
    <w:rsid w:val="00021348"/>
    <w:rsid w:val="00021934"/>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53C"/>
    <w:rsid w:val="0002274D"/>
    <w:rsid w:val="000227DC"/>
    <w:rsid w:val="00022BB7"/>
    <w:rsid w:val="00022C3B"/>
    <w:rsid w:val="00022C9A"/>
    <w:rsid w:val="00022EC5"/>
    <w:rsid w:val="00022F1E"/>
    <w:rsid w:val="00022FE2"/>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AD"/>
    <w:rsid w:val="00024385"/>
    <w:rsid w:val="000248FF"/>
    <w:rsid w:val="00024B40"/>
    <w:rsid w:val="00024B97"/>
    <w:rsid w:val="00024D50"/>
    <w:rsid w:val="00024E67"/>
    <w:rsid w:val="00025292"/>
    <w:rsid w:val="000254D7"/>
    <w:rsid w:val="00025503"/>
    <w:rsid w:val="00025573"/>
    <w:rsid w:val="00025A59"/>
    <w:rsid w:val="00025A6A"/>
    <w:rsid w:val="00025AE1"/>
    <w:rsid w:val="00025BED"/>
    <w:rsid w:val="00025DC0"/>
    <w:rsid w:val="00025F55"/>
    <w:rsid w:val="00025FEC"/>
    <w:rsid w:val="0002605C"/>
    <w:rsid w:val="0002629B"/>
    <w:rsid w:val="000262A2"/>
    <w:rsid w:val="000262B6"/>
    <w:rsid w:val="000263D9"/>
    <w:rsid w:val="00026416"/>
    <w:rsid w:val="000265E3"/>
    <w:rsid w:val="000266A3"/>
    <w:rsid w:val="00026951"/>
    <w:rsid w:val="00026979"/>
    <w:rsid w:val="00026AEA"/>
    <w:rsid w:val="00026B44"/>
    <w:rsid w:val="00026E9D"/>
    <w:rsid w:val="00027014"/>
    <w:rsid w:val="0002707D"/>
    <w:rsid w:val="00027192"/>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48E"/>
    <w:rsid w:val="000325E4"/>
    <w:rsid w:val="0003280F"/>
    <w:rsid w:val="00032A58"/>
    <w:rsid w:val="00032B30"/>
    <w:rsid w:val="00032B69"/>
    <w:rsid w:val="00032D7E"/>
    <w:rsid w:val="00032EBE"/>
    <w:rsid w:val="000335B9"/>
    <w:rsid w:val="00033733"/>
    <w:rsid w:val="00033750"/>
    <w:rsid w:val="0003383F"/>
    <w:rsid w:val="00033AA7"/>
    <w:rsid w:val="00033B22"/>
    <w:rsid w:val="00033BF0"/>
    <w:rsid w:val="00033CA6"/>
    <w:rsid w:val="00033E32"/>
    <w:rsid w:val="00034061"/>
    <w:rsid w:val="00034093"/>
    <w:rsid w:val="000340E3"/>
    <w:rsid w:val="00034170"/>
    <w:rsid w:val="0003435D"/>
    <w:rsid w:val="00034372"/>
    <w:rsid w:val="00034437"/>
    <w:rsid w:val="0003454F"/>
    <w:rsid w:val="00034599"/>
    <w:rsid w:val="00034798"/>
    <w:rsid w:val="00034871"/>
    <w:rsid w:val="000348A7"/>
    <w:rsid w:val="00034A0D"/>
    <w:rsid w:val="00034C86"/>
    <w:rsid w:val="00034F85"/>
    <w:rsid w:val="00034F9C"/>
    <w:rsid w:val="00035019"/>
    <w:rsid w:val="0003510C"/>
    <w:rsid w:val="000351CD"/>
    <w:rsid w:val="000351DA"/>
    <w:rsid w:val="00035260"/>
    <w:rsid w:val="0003535F"/>
    <w:rsid w:val="0003557E"/>
    <w:rsid w:val="00035599"/>
    <w:rsid w:val="000355A2"/>
    <w:rsid w:val="000355C2"/>
    <w:rsid w:val="000357C1"/>
    <w:rsid w:val="0003582D"/>
    <w:rsid w:val="00035A58"/>
    <w:rsid w:val="00035AB7"/>
    <w:rsid w:val="00035B4F"/>
    <w:rsid w:val="00035C91"/>
    <w:rsid w:val="00035CAE"/>
    <w:rsid w:val="00035D21"/>
    <w:rsid w:val="00035DAD"/>
    <w:rsid w:val="00035DB8"/>
    <w:rsid w:val="00035EA0"/>
    <w:rsid w:val="00035F81"/>
    <w:rsid w:val="00035FFC"/>
    <w:rsid w:val="00036125"/>
    <w:rsid w:val="0003618A"/>
    <w:rsid w:val="000361B6"/>
    <w:rsid w:val="0003622A"/>
    <w:rsid w:val="000363F1"/>
    <w:rsid w:val="0003640E"/>
    <w:rsid w:val="00036487"/>
    <w:rsid w:val="0003653E"/>
    <w:rsid w:val="0003656B"/>
    <w:rsid w:val="000366C2"/>
    <w:rsid w:val="000367E9"/>
    <w:rsid w:val="000368AE"/>
    <w:rsid w:val="0003695A"/>
    <w:rsid w:val="000369D4"/>
    <w:rsid w:val="00036B25"/>
    <w:rsid w:val="00036D9D"/>
    <w:rsid w:val="00036DF5"/>
    <w:rsid w:val="00036FB2"/>
    <w:rsid w:val="000375DE"/>
    <w:rsid w:val="0003760E"/>
    <w:rsid w:val="00037699"/>
    <w:rsid w:val="000377C0"/>
    <w:rsid w:val="000378A7"/>
    <w:rsid w:val="000379DE"/>
    <w:rsid w:val="00037DCF"/>
    <w:rsid w:val="00037E26"/>
    <w:rsid w:val="00040049"/>
    <w:rsid w:val="000400DF"/>
    <w:rsid w:val="000401BB"/>
    <w:rsid w:val="000402ED"/>
    <w:rsid w:val="00040432"/>
    <w:rsid w:val="00040462"/>
    <w:rsid w:val="00040488"/>
    <w:rsid w:val="000405FB"/>
    <w:rsid w:val="000407D3"/>
    <w:rsid w:val="0004080E"/>
    <w:rsid w:val="000408E2"/>
    <w:rsid w:val="00040963"/>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6F"/>
    <w:rsid w:val="00041BA9"/>
    <w:rsid w:val="00041D0C"/>
    <w:rsid w:val="00041D58"/>
    <w:rsid w:val="00041D8D"/>
    <w:rsid w:val="00041EF6"/>
    <w:rsid w:val="00041F58"/>
    <w:rsid w:val="000420F4"/>
    <w:rsid w:val="00042196"/>
    <w:rsid w:val="0004221C"/>
    <w:rsid w:val="00042286"/>
    <w:rsid w:val="0004242A"/>
    <w:rsid w:val="0004243E"/>
    <w:rsid w:val="00042454"/>
    <w:rsid w:val="000424C7"/>
    <w:rsid w:val="0004262E"/>
    <w:rsid w:val="00042641"/>
    <w:rsid w:val="000428BC"/>
    <w:rsid w:val="00042933"/>
    <w:rsid w:val="00042940"/>
    <w:rsid w:val="000429D2"/>
    <w:rsid w:val="00042A32"/>
    <w:rsid w:val="00042AAC"/>
    <w:rsid w:val="00042D72"/>
    <w:rsid w:val="00042DDD"/>
    <w:rsid w:val="00042F75"/>
    <w:rsid w:val="00042FA1"/>
    <w:rsid w:val="000430E9"/>
    <w:rsid w:val="000430FE"/>
    <w:rsid w:val="0004313C"/>
    <w:rsid w:val="0004323C"/>
    <w:rsid w:val="000433D3"/>
    <w:rsid w:val="000434F6"/>
    <w:rsid w:val="000436A2"/>
    <w:rsid w:val="000436EF"/>
    <w:rsid w:val="0004393C"/>
    <w:rsid w:val="00043A3B"/>
    <w:rsid w:val="00043A63"/>
    <w:rsid w:val="00043B6A"/>
    <w:rsid w:val="00043C2B"/>
    <w:rsid w:val="00043D18"/>
    <w:rsid w:val="00043D59"/>
    <w:rsid w:val="000441F6"/>
    <w:rsid w:val="000444BF"/>
    <w:rsid w:val="000444E3"/>
    <w:rsid w:val="00044548"/>
    <w:rsid w:val="000446B3"/>
    <w:rsid w:val="0004487D"/>
    <w:rsid w:val="0004492F"/>
    <w:rsid w:val="0004494C"/>
    <w:rsid w:val="0004497E"/>
    <w:rsid w:val="00044CF5"/>
    <w:rsid w:val="00044EA1"/>
    <w:rsid w:val="00044EAA"/>
    <w:rsid w:val="00044F2F"/>
    <w:rsid w:val="000450B1"/>
    <w:rsid w:val="000452E4"/>
    <w:rsid w:val="000454DE"/>
    <w:rsid w:val="000455F1"/>
    <w:rsid w:val="0004575F"/>
    <w:rsid w:val="00045920"/>
    <w:rsid w:val="00045B76"/>
    <w:rsid w:val="00045BE2"/>
    <w:rsid w:val="00045C61"/>
    <w:rsid w:val="00045D90"/>
    <w:rsid w:val="00045D9D"/>
    <w:rsid w:val="000460A6"/>
    <w:rsid w:val="00046103"/>
    <w:rsid w:val="00046310"/>
    <w:rsid w:val="0004636D"/>
    <w:rsid w:val="0004639C"/>
    <w:rsid w:val="00046639"/>
    <w:rsid w:val="000466AC"/>
    <w:rsid w:val="000466DC"/>
    <w:rsid w:val="00046A00"/>
    <w:rsid w:val="00046B25"/>
    <w:rsid w:val="00046B29"/>
    <w:rsid w:val="00046CCD"/>
    <w:rsid w:val="00046D31"/>
    <w:rsid w:val="00046EAC"/>
    <w:rsid w:val="00046FE6"/>
    <w:rsid w:val="000473A1"/>
    <w:rsid w:val="000475AF"/>
    <w:rsid w:val="00047608"/>
    <w:rsid w:val="00047745"/>
    <w:rsid w:val="00047786"/>
    <w:rsid w:val="0004787C"/>
    <w:rsid w:val="00047A16"/>
    <w:rsid w:val="00047A29"/>
    <w:rsid w:val="00047A6B"/>
    <w:rsid w:val="00047A6F"/>
    <w:rsid w:val="00047AE8"/>
    <w:rsid w:val="00047CC9"/>
    <w:rsid w:val="00047DAC"/>
    <w:rsid w:val="00047EE7"/>
    <w:rsid w:val="00050062"/>
    <w:rsid w:val="00050080"/>
    <w:rsid w:val="000500D6"/>
    <w:rsid w:val="000504CE"/>
    <w:rsid w:val="0005054F"/>
    <w:rsid w:val="0005056E"/>
    <w:rsid w:val="00050685"/>
    <w:rsid w:val="00050A28"/>
    <w:rsid w:val="00050A31"/>
    <w:rsid w:val="00050B03"/>
    <w:rsid w:val="00050E86"/>
    <w:rsid w:val="00050F40"/>
    <w:rsid w:val="00050F50"/>
    <w:rsid w:val="00051198"/>
    <w:rsid w:val="000512EE"/>
    <w:rsid w:val="000512F7"/>
    <w:rsid w:val="000514CC"/>
    <w:rsid w:val="00051521"/>
    <w:rsid w:val="000515B8"/>
    <w:rsid w:val="000516C9"/>
    <w:rsid w:val="0005189B"/>
    <w:rsid w:val="00051A35"/>
    <w:rsid w:val="00051A7C"/>
    <w:rsid w:val="00051AE2"/>
    <w:rsid w:val="00051C3A"/>
    <w:rsid w:val="00051E5A"/>
    <w:rsid w:val="00051E9E"/>
    <w:rsid w:val="00051ED6"/>
    <w:rsid w:val="00051F21"/>
    <w:rsid w:val="0005201B"/>
    <w:rsid w:val="00052024"/>
    <w:rsid w:val="000520E5"/>
    <w:rsid w:val="00052148"/>
    <w:rsid w:val="000521A3"/>
    <w:rsid w:val="000523B7"/>
    <w:rsid w:val="0005246A"/>
    <w:rsid w:val="00052536"/>
    <w:rsid w:val="000525D8"/>
    <w:rsid w:val="000525F8"/>
    <w:rsid w:val="0005267C"/>
    <w:rsid w:val="000526F7"/>
    <w:rsid w:val="00052859"/>
    <w:rsid w:val="0005299F"/>
    <w:rsid w:val="000529D4"/>
    <w:rsid w:val="00052A24"/>
    <w:rsid w:val="00052C4D"/>
    <w:rsid w:val="00052C65"/>
    <w:rsid w:val="00052D0F"/>
    <w:rsid w:val="00052EC0"/>
    <w:rsid w:val="00052F28"/>
    <w:rsid w:val="00053051"/>
    <w:rsid w:val="00053192"/>
    <w:rsid w:val="0005321B"/>
    <w:rsid w:val="000532D6"/>
    <w:rsid w:val="000532EE"/>
    <w:rsid w:val="0005331B"/>
    <w:rsid w:val="00053323"/>
    <w:rsid w:val="0005343D"/>
    <w:rsid w:val="00053452"/>
    <w:rsid w:val="0005349C"/>
    <w:rsid w:val="00053583"/>
    <w:rsid w:val="000536C9"/>
    <w:rsid w:val="00053717"/>
    <w:rsid w:val="0005372B"/>
    <w:rsid w:val="00053744"/>
    <w:rsid w:val="0005385E"/>
    <w:rsid w:val="000538D8"/>
    <w:rsid w:val="00053938"/>
    <w:rsid w:val="000539A7"/>
    <w:rsid w:val="00053A53"/>
    <w:rsid w:val="00053B34"/>
    <w:rsid w:val="00053B85"/>
    <w:rsid w:val="00053D89"/>
    <w:rsid w:val="00053F74"/>
    <w:rsid w:val="00054209"/>
    <w:rsid w:val="00054382"/>
    <w:rsid w:val="00054394"/>
    <w:rsid w:val="00054429"/>
    <w:rsid w:val="00054470"/>
    <w:rsid w:val="00054487"/>
    <w:rsid w:val="00054519"/>
    <w:rsid w:val="0005468F"/>
    <w:rsid w:val="00054A33"/>
    <w:rsid w:val="00054A5A"/>
    <w:rsid w:val="00054A5C"/>
    <w:rsid w:val="00054AD5"/>
    <w:rsid w:val="00054B22"/>
    <w:rsid w:val="00054BDD"/>
    <w:rsid w:val="00054CE7"/>
    <w:rsid w:val="00054D41"/>
    <w:rsid w:val="0005502C"/>
    <w:rsid w:val="0005502E"/>
    <w:rsid w:val="000550A8"/>
    <w:rsid w:val="000550EB"/>
    <w:rsid w:val="000551C7"/>
    <w:rsid w:val="000552AD"/>
    <w:rsid w:val="000552BB"/>
    <w:rsid w:val="00055330"/>
    <w:rsid w:val="00055640"/>
    <w:rsid w:val="0005573C"/>
    <w:rsid w:val="0005574E"/>
    <w:rsid w:val="00055847"/>
    <w:rsid w:val="00055853"/>
    <w:rsid w:val="00055AF8"/>
    <w:rsid w:val="00055CA1"/>
    <w:rsid w:val="00055DE9"/>
    <w:rsid w:val="00056073"/>
    <w:rsid w:val="000560B8"/>
    <w:rsid w:val="0005623C"/>
    <w:rsid w:val="00056252"/>
    <w:rsid w:val="000562C5"/>
    <w:rsid w:val="00056302"/>
    <w:rsid w:val="000563EB"/>
    <w:rsid w:val="0005670B"/>
    <w:rsid w:val="00056721"/>
    <w:rsid w:val="00056748"/>
    <w:rsid w:val="000569F1"/>
    <w:rsid w:val="00056ABB"/>
    <w:rsid w:val="00056B13"/>
    <w:rsid w:val="00056B4B"/>
    <w:rsid w:val="00056C62"/>
    <w:rsid w:val="00056D12"/>
    <w:rsid w:val="00056D4A"/>
    <w:rsid w:val="00056D77"/>
    <w:rsid w:val="00056F65"/>
    <w:rsid w:val="00057037"/>
    <w:rsid w:val="000571A3"/>
    <w:rsid w:val="0005768F"/>
    <w:rsid w:val="0005789E"/>
    <w:rsid w:val="000578E4"/>
    <w:rsid w:val="00057B6F"/>
    <w:rsid w:val="00057BA1"/>
    <w:rsid w:val="00057BA5"/>
    <w:rsid w:val="00057BED"/>
    <w:rsid w:val="00057D26"/>
    <w:rsid w:val="00057EC2"/>
    <w:rsid w:val="00057FF0"/>
    <w:rsid w:val="0006018C"/>
    <w:rsid w:val="0006059E"/>
    <w:rsid w:val="00060762"/>
    <w:rsid w:val="00060768"/>
    <w:rsid w:val="000608D0"/>
    <w:rsid w:val="00060986"/>
    <w:rsid w:val="00060AD4"/>
    <w:rsid w:val="00060AE9"/>
    <w:rsid w:val="00060CB1"/>
    <w:rsid w:val="00060CC5"/>
    <w:rsid w:val="00061199"/>
    <w:rsid w:val="00061210"/>
    <w:rsid w:val="00061219"/>
    <w:rsid w:val="0006133F"/>
    <w:rsid w:val="000613B0"/>
    <w:rsid w:val="000617BC"/>
    <w:rsid w:val="000618D5"/>
    <w:rsid w:val="000618E9"/>
    <w:rsid w:val="00061A21"/>
    <w:rsid w:val="00061A7C"/>
    <w:rsid w:val="00061C85"/>
    <w:rsid w:val="00061E36"/>
    <w:rsid w:val="00061E67"/>
    <w:rsid w:val="00061F39"/>
    <w:rsid w:val="00062349"/>
    <w:rsid w:val="000623CA"/>
    <w:rsid w:val="00062451"/>
    <w:rsid w:val="00062BC1"/>
    <w:rsid w:val="00062CBF"/>
    <w:rsid w:val="00062CFD"/>
    <w:rsid w:val="00062E07"/>
    <w:rsid w:val="00062E7A"/>
    <w:rsid w:val="00062E95"/>
    <w:rsid w:val="0006314C"/>
    <w:rsid w:val="0006324F"/>
    <w:rsid w:val="000633CF"/>
    <w:rsid w:val="0006345D"/>
    <w:rsid w:val="000634C6"/>
    <w:rsid w:val="00063790"/>
    <w:rsid w:val="000638F7"/>
    <w:rsid w:val="00063962"/>
    <w:rsid w:val="000639A6"/>
    <w:rsid w:val="00063A63"/>
    <w:rsid w:val="00063B82"/>
    <w:rsid w:val="00063BC6"/>
    <w:rsid w:val="00063CA1"/>
    <w:rsid w:val="00063CB5"/>
    <w:rsid w:val="00063DAD"/>
    <w:rsid w:val="00064015"/>
    <w:rsid w:val="000640F0"/>
    <w:rsid w:val="00064232"/>
    <w:rsid w:val="000643A0"/>
    <w:rsid w:val="000643DF"/>
    <w:rsid w:val="00064411"/>
    <w:rsid w:val="0006442E"/>
    <w:rsid w:val="000645C0"/>
    <w:rsid w:val="00064726"/>
    <w:rsid w:val="000648DE"/>
    <w:rsid w:val="00064956"/>
    <w:rsid w:val="000649B0"/>
    <w:rsid w:val="000649BE"/>
    <w:rsid w:val="00064B73"/>
    <w:rsid w:val="00064BA3"/>
    <w:rsid w:val="00064CCD"/>
    <w:rsid w:val="00064D6C"/>
    <w:rsid w:val="00065025"/>
    <w:rsid w:val="00065098"/>
    <w:rsid w:val="00065473"/>
    <w:rsid w:val="00065565"/>
    <w:rsid w:val="00065649"/>
    <w:rsid w:val="0006591F"/>
    <w:rsid w:val="00065995"/>
    <w:rsid w:val="00065C27"/>
    <w:rsid w:val="00065FA9"/>
    <w:rsid w:val="00066015"/>
    <w:rsid w:val="0006607B"/>
    <w:rsid w:val="000660B4"/>
    <w:rsid w:val="00066221"/>
    <w:rsid w:val="0006630A"/>
    <w:rsid w:val="000664C1"/>
    <w:rsid w:val="00066517"/>
    <w:rsid w:val="00066541"/>
    <w:rsid w:val="0006673A"/>
    <w:rsid w:val="00066814"/>
    <w:rsid w:val="00066868"/>
    <w:rsid w:val="000668C9"/>
    <w:rsid w:val="000668E9"/>
    <w:rsid w:val="00066CA2"/>
    <w:rsid w:val="00066D2F"/>
    <w:rsid w:val="00066F5F"/>
    <w:rsid w:val="000671E4"/>
    <w:rsid w:val="000671FF"/>
    <w:rsid w:val="000672C5"/>
    <w:rsid w:val="00067539"/>
    <w:rsid w:val="000675E1"/>
    <w:rsid w:val="0006761D"/>
    <w:rsid w:val="00067768"/>
    <w:rsid w:val="00067872"/>
    <w:rsid w:val="00067894"/>
    <w:rsid w:val="00067D95"/>
    <w:rsid w:val="00067F14"/>
    <w:rsid w:val="0007007B"/>
    <w:rsid w:val="00070125"/>
    <w:rsid w:val="000701A5"/>
    <w:rsid w:val="00070299"/>
    <w:rsid w:val="00070556"/>
    <w:rsid w:val="00070656"/>
    <w:rsid w:val="0007076E"/>
    <w:rsid w:val="000707E6"/>
    <w:rsid w:val="0007085A"/>
    <w:rsid w:val="0007088C"/>
    <w:rsid w:val="00070940"/>
    <w:rsid w:val="00070AB6"/>
    <w:rsid w:val="00070C00"/>
    <w:rsid w:val="00070CAE"/>
    <w:rsid w:val="00070F5A"/>
    <w:rsid w:val="00071082"/>
    <w:rsid w:val="0007111B"/>
    <w:rsid w:val="00071162"/>
    <w:rsid w:val="00071385"/>
    <w:rsid w:val="0007158D"/>
    <w:rsid w:val="000715E5"/>
    <w:rsid w:val="00071684"/>
    <w:rsid w:val="000716D8"/>
    <w:rsid w:val="00071785"/>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83F"/>
    <w:rsid w:val="0007286E"/>
    <w:rsid w:val="0007297B"/>
    <w:rsid w:val="00072ABF"/>
    <w:rsid w:val="00072D56"/>
    <w:rsid w:val="000730C6"/>
    <w:rsid w:val="00073129"/>
    <w:rsid w:val="000731CD"/>
    <w:rsid w:val="00073223"/>
    <w:rsid w:val="000732BC"/>
    <w:rsid w:val="00073326"/>
    <w:rsid w:val="00073345"/>
    <w:rsid w:val="000733AF"/>
    <w:rsid w:val="00073608"/>
    <w:rsid w:val="00073772"/>
    <w:rsid w:val="00073C30"/>
    <w:rsid w:val="00073C6C"/>
    <w:rsid w:val="00073EDB"/>
    <w:rsid w:val="00074275"/>
    <w:rsid w:val="00074317"/>
    <w:rsid w:val="00074451"/>
    <w:rsid w:val="00074461"/>
    <w:rsid w:val="000745AF"/>
    <w:rsid w:val="00074667"/>
    <w:rsid w:val="000746A6"/>
    <w:rsid w:val="000746D1"/>
    <w:rsid w:val="0007471F"/>
    <w:rsid w:val="00074722"/>
    <w:rsid w:val="0007478F"/>
    <w:rsid w:val="0007479B"/>
    <w:rsid w:val="000748A6"/>
    <w:rsid w:val="0007495E"/>
    <w:rsid w:val="000749AD"/>
    <w:rsid w:val="00074AA2"/>
    <w:rsid w:val="00074CA8"/>
    <w:rsid w:val="00074D2C"/>
    <w:rsid w:val="00074ED8"/>
    <w:rsid w:val="00074F48"/>
    <w:rsid w:val="00074FD8"/>
    <w:rsid w:val="00075054"/>
    <w:rsid w:val="00075080"/>
    <w:rsid w:val="0007526C"/>
    <w:rsid w:val="00075547"/>
    <w:rsid w:val="00075686"/>
    <w:rsid w:val="0007594C"/>
    <w:rsid w:val="000759D4"/>
    <w:rsid w:val="00075A76"/>
    <w:rsid w:val="00075C7E"/>
    <w:rsid w:val="00075D10"/>
    <w:rsid w:val="00075EA1"/>
    <w:rsid w:val="00075F50"/>
    <w:rsid w:val="0007609B"/>
    <w:rsid w:val="000762CB"/>
    <w:rsid w:val="0007648E"/>
    <w:rsid w:val="000765FF"/>
    <w:rsid w:val="00076860"/>
    <w:rsid w:val="000769C2"/>
    <w:rsid w:val="00076BDF"/>
    <w:rsid w:val="00076E2B"/>
    <w:rsid w:val="00076E6C"/>
    <w:rsid w:val="00076F51"/>
    <w:rsid w:val="000771E3"/>
    <w:rsid w:val="000771FF"/>
    <w:rsid w:val="00077232"/>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70"/>
    <w:rsid w:val="00080F28"/>
    <w:rsid w:val="00080FAF"/>
    <w:rsid w:val="000810D8"/>
    <w:rsid w:val="000812C4"/>
    <w:rsid w:val="00081347"/>
    <w:rsid w:val="0008166C"/>
    <w:rsid w:val="0008171D"/>
    <w:rsid w:val="000818C5"/>
    <w:rsid w:val="000818D8"/>
    <w:rsid w:val="00081C66"/>
    <w:rsid w:val="00082036"/>
    <w:rsid w:val="00082291"/>
    <w:rsid w:val="0008231F"/>
    <w:rsid w:val="000823F1"/>
    <w:rsid w:val="000826A9"/>
    <w:rsid w:val="00082767"/>
    <w:rsid w:val="0008289F"/>
    <w:rsid w:val="00082D2F"/>
    <w:rsid w:val="00082FE2"/>
    <w:rsid w:val="000832E7"/>
    <w:rsid w:val="0008348D"/>
    <w:rsid w:val="00083677"/>
    <w:rsid w:val="000836CD"/>
    <w:rsid w:val="00083711"/>
    <w:rsid w:val="0008377B"/>
    <w:rsid w:val="00083824"/>
    <w:rsid w:val="00083AE1"/>
    <w:rsid w:val="00083B76"/>
    <w:rsid w:val="00083CCB"/>
    <w:rsid w:val="00084018"/>
    <w:rsid w:val="0008406F"/>
    <w:rsid w:val="00084133"/>
    <w:rsid w:val="0008457B"/>
    <w:rsid w:val="0008463A"/>
    <w:rsid w:val="00084790"/>
    <w:rsid w:val="0008479E"/>
    <w:rsid w:val="000847AE"/>
    <w:rsid w:val="0008488D"/>
    <w:rsid w:val="000849BB"/>
    <w:rsid w:val="00084A5F"/>
    <w:rsid w:val="00084ABE"/>
    <w:rsid w:val="00084BEE"/>
    <w:rsid w:val="00084C0C"/>
    <w:rsid w:val="00084D4F"/>
    <w:rsid w:val="00084E49"/>
    <w:rsid w:val="0008503B"/>
    <w:rsid w:val="000851CD"/>
    <w:rsid w:val="00085431"/>
    <w:rsid w:val="00085A30"/>
    <w:rsid w:val="00085AB7"/>
    <w:rsid w:val="00085BCD"/>
    <w:rsid w:val="00085BEE"/>
    <w:rsid w:val="00085C1C"/>
    <w:rsid w:val="00085C8C"/>
    <w:rsid w:val="00085D67"/>
    <w:rsid w:val="00086490"/>
    <w:rsid w:val="0008655C"/>
    <w:rsid w:val="000865FF"/>
    <w:rsid w:val="00086666"/>
    <w:rsid w:val="000866E0"/>
    <w:rsid w:val="000867A9"/>
    <w:rsid w:val="00086992"/>
    <w:rsid w:val="000869DF"/>
    <w:rsid w:val="00086C80"/>
    <w:rsid w:val="00086E08"/>
    <w:rsid w:val="00086EBC"/>
    <w:rsid w:val="00086ED4"/>
    <w:rsid w:val="00086EEC"/>
    <w:rsid w:val="00087033"/>
    <w:rsid w:val="00087055"/>
    <w:rsid w:val="00087097"/>
    <w:rsid w:val="000871A8"/>
    <w:rsid w:val="00087297"/>
    <w:rsid w:val="0008744C"/>
    <w:rsid w:val="000874AB"/>
    <w:rsid w:val="00087838"/>
    <w:rsid w:val="000878E6"/>
    <w:rsid w:val="00087A8F"/>
    <w:rsid w:val="00087A91"/>
    <w:rsid w:val="00087AE3"/>
    <w:rsid w:val="00087C7C"/>
    <w:rsid w:val="00090041"/>
    <w:rsid w:val="0009011E"/>
    <w:rsid w:val="000901A5"/>
    <w:rsid w:val="000902E0"/>
    <w:rsid w:val="0009043B"/>
    <w:rsid w:val="0009070A"/>
    <w:rsid w:val="00090858"/>
    <w:rsid w:val="000909CE"/>
    <w:rsid w:val="000909EE"/>
    <w:rsid w:val="00090B08"/>
    <w:rsid w:val="00090B60"/>
    <w:rsid w:val="00090F15"/>
    <w:rsid w:val="00090FC6"/>
    <w:rsid w:val="000910FB"/>
    <w:rsid w:val="00091486"/>
    <w:rsid w:val="000914DB"/>
    <w:rsid w:val="0009151F"/>
    <w:rsid w:val="000915E1"/>
    <w:rsid w:val="0009185E"/>
    <w:rsid w:val="00091988"/>
    <w:rsid w:val="00091A7F"/>
    <w:rsid w:val="00091AD4"/>
    <w:rsid w:val="00091B7D"/>
    <w:rsid w:val="00091C66"/>
    <w:rsid w:val="00091D71"/>
    <w:rsid w:val="000921FC"/>
    <w:rsid w:val="00092243"/>
    <w:rsid w:val="000924F8"/>
    <w:rsid w:val="00092503"/>
    <w:rsid w:val="0009250D"/>
    <w:rsid w:val="0009281D"/>
    <w:rsid w:val="00092A96"/>
    <w:rsid w:val="00092B34"/>
    <w:rsid w:val="00092D5B"/>
    <w:rsid w:val="00093044"/>
    <w:rsid w:val="000930D1"/>
    <w:rsid w:val="000934D6"/>
    <w:rsid w:val="000936DB"/>
    <w:rsid w:val="0009395D"/>
    <w:rsid w:val="00093B82"/>
    <w:rsid w:val="00093C68"/>
    <w:rsid w:val="00093C86"/>
    <w:rsid w:val="00093CC5"/>
    <w:rsid w:val="000940AE"/>
    <w:rsid w:val="000940C9"/>
    <w:rsid w:val="00094304"/>
    <w:rsid w:val="00094497"/>
    <w:rsid w:val="000945D9"/>
    <w:rsid w:val="0009461B"/>
    <w:rsid w:val="00094932"/>
    <w:rsid w:val="00094AAD"/>
    <w:rsid w:val="00094ADB"/>
    <w:rsid w:val="00094B17"/>
    <w:rsid w:val="00094CBD"/>
    <w:rsid w:val="00094CD2"/>
    <w:rsid w:val="00094D51"/>
    <w:rsid w:val="00094DD5"/>
    <w:rsid w:val="000950C0"/>
    <w:rsid w:val="000950E7"/>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097"/>
    <w:rsid w:val="00097152"/>
    <w:rsid w:val="00097271"/>
    <w:rsid w:val="000973FE"/>
    <w:rsid w:val="0009748D"/>
    <w:rsid w:val="0009749B"/>
    <w:rsid w:val="00097506"/>
    <w:rsid w:val="000976CC"/>
    <w:rsid w:val="00097A69"/>
    <w:rsid w:val="00097C3E"/>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156"/>
    <w:rsid w:val="000A1284"/>
    <w:rsid w:val="000A12F0"/>
    <w:rsid w:val="000A13D8"/>
    <w:rsid w:val="000A1416"/>
    <w:rsid w:val="000A1589"/>
    <w:rsid w:val="000A1610"/>
    <w:rsid w:val="000A1899"/>
    <w:rsid w:val="000A1940"/>
    <w:rsid w:val="000A1C85"/>
    <w:rsid w:val="000A2054"/>
    <w:rsid w:val="000A2097"/>
    <w:rsid w:val="000A20EB"/>
    <w:rsid w:val="000A2303"/>
    <w:rsid w:val="000A23C9"/>
    <w:rsid w:val="000A24BF"/>
    <w:rsid w:val="000A2585"/>
    <w:rsid w:val="000A2650"/>
    <w:rsid w:val="000A282E"/>
    <w:rsid w:val="000A2952"/>
    <w:rsid w:val="000A2956"/>
    <w:rsid w:val="000A2987"/>
    <w:rsid w:val="000A29F3"/>
    <w:rsid w:val="000A2ACF"/>
    <w:rsid w:val="000A2AFD"/>
    <w:rsid w:val="000A2BA6"/>
    <w:rsid w:val="000A2DEE"/>
    <w:rsid w:val="000A2FA0"/>
    <w:rsid w:val="000A31A6"/>
    <w:rsid w:val="000A3255"/>
    <w:rsid w:val="000A326C"/>
    <w:rsid w:val="000A3342"/>
    <w:rsid w:val="000A337E"/>
    <w:rsid w:val="000A33AA"/>
    <w:rsid w:val="000A34E2"/>
    <w:rsid w:val="000A3555"/>
    <w:rsid w:val="000A35F3"/>
    <w:rsid w:val="000A375D"/>
    <w:rsid w:val="000A378C"/>
    <w:rsid w:val="000A3865"/>
    <w:rsid w:val="000A38A7"/>
    <w:rsid w:val="000A390D"/>
    <w:rsid w:val="000A3956"/>
    <w:rsid w:val="000A399D"/>
    <w:rsid w:val="000A3A7F"/>
    <w:rsid w:val="000A3A80"/>
    <w:rsid w:val="000A3A9E"/>
    <w:rsid w:val="000A3B1D"/>
    <w:rsid w:val="000A3C12"/>
    <w:rsid w:val="000A3E4E"/>
    <w:rsid w:val="000A3FB3"/>
    <w:rsid w:val="000A3FBD"/>
    <w:rsid w:val="000A3FD8"/>
    <w:rsid w:val="000A40F1"/>
    <w:rsid w:val="000A4250"/>
    <w:rsid w:val="000A44CD"/>
    <w:rsid w:val="000A451A"/>
    <w:rsid w:val="000A47BB"/>
    <w:rsid w:val="000A4813"/>
    <w:rsid w:val="000A48DC"/>
    <w:rsid w:val="000A498B"/>
    <w:rsid w:val="000A49D7"/>
    <w:rsid w:val="000A4ACD"/>
    <w:rsid w:val="000A4AD6"/>
    <w:rsid w:val="000A4ED4"/>
    <w:rsid w:val="000A505D"/>
    <w:rsid w:val="000A5351"/>
    <w:rsid w:val="000A5362"/>
    <w:rsid w:val="000A53FE"/>
    <w:rsid w:val="000A54B8"/>
    <w:rsid w:val="000A56A9"/>
    <w:rsid w:val="000A58DB"/>
    <w:rsid w:val="000A5D08"/>
    <w:rsid w:val="000A5EEF"/>
    <w:rsid w:val="000A604E"/>
    <w:rsid w:val="000A632B"/>
    <w:rsid w:val="000A64F0"/>
    <w:rsid w:val="000A65F5"/>
    <w:rsid w:val="000A66AF"/>
    <w:rsid w:val="000A6775"/>
    <w:rsid w:val="000A6876"/>
    <w:rsid w:val="000A6BE5"/>
    <w:rsid w:val="000A6C10"/>
    <w:rsid w:val="000A6DCC"/>
    <w:rsid w:val="000A6E2F"/>
    <w:rsid w:val="000A6E93"/>
    <w:rsid w:val="000A6E97"/>
    <w:rsid w:val="000A6F04"/>
    <w:rsid w:val="000A6F96"/>
    <w:rsid w:val="000A6FE2"/>
    <w:rsid w:val="000A7029"/>
    <w:rsid w:val="000A70A2"/>
    <w:rsid w:val="000A7183"/>
    <w:rsid w:val="000A722D"/>
    <w:rsid w:val="000A735B"/>
    <w:rsid w:val="000A73ED"/>
    <w:rsid w:val="000A74C2"/>
    <w:rsid w:val="000A757D"/>
    <w:rsid w:val="000A75B2"/>
    <w:rsid w:val="000A76D3"/>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35C"/>
    <w:rsid w:val="000B0582"/>
    <w:rsid w:val="000B07C4"/>
    <w:rsid w:val="000B0863"/>
    <w:rsid w:val="000B08B2"/>
    <w:rsid w:val="000B0A19"/>
    <w:rsid w:val="000B0B90"/>
    <w:rsid w:val="000B0E1B"/>
    <w:rsid w:val="000B0F8A"/>
    <w:rsid w:val="000B0FCD"/>
    <w:rsid w:val="000B1065"/>
    <w:rsid w:val="000B1068"/>
    <w:rsid w:val="000B1301"/>
    <w:rsid w:val="000B1460"/>
    <w:rsid w:val="000B175E"/>
    <w:rsid w:val="000B17C9"/>
    <w:rsid w:val="000B1977"/>
    <w:rsid w:val="000B1CF2"/>
    <w:rsid w:val="000B1D79"/>
    <w:rsid w:val="000B1F09"/>
    <w:rsid w:val="000B1F17"/>
    <w:rsid w:val="000B20F5"/>
    <w:rsid w:val="000B2135"/>
    <w:rsid w:val="000B2200"/>
    <w:rsid w:val="000B23F9"/>
    <w:rsid w:val="000B27CA"/>
    <w:rsid w:val="000B2939"/>
    <w:rsid w:val="000B2B13"/>
    <w:rsid w:val="000B2BEA"/>
    <w:rsid w:val="000B2E55"/>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4F46"/>
    <w:rsid w:val="000B50D1"/>
    <w:rsid w:val="000B51A4"/>
    <w:rsid w:val="000B53C0"/>
    <w:rsid w:val="000B54B5"/>
    <w:rsid w:val="000B5835"/>
    <w:rsid w:val="000B5885"/>
    <w:rsid w:val="000B598E"/>
    <w:rsid w:val="000B5A0E"/>
    <w:rsid w:val="000B5A43"/>
    <w:rsid w:val="000B5A5E"/>
    <w:rsid w:val="000B5B61"/>
    <w:rsid w:val="000B5E2E"/>
    <w:rsid w:val="000B5EBB"/>
    <w:rsid w:val="000B5F7A"/>
    <w:rsid w:val="000B6190"/>
    <w:rsid w:val="000B622C"/>
    <w:rsid w:val="000B65AC"/>
    <w:rsid w:val="000B687C"/>
    <w:rsid w:val="000B68DB"/>
    <w:rsid w:val="000B6BA0"/>
    <w:rsid w:val="000B6BC9"/>
    <w:rsid w:val="000B6C75"/>
    <w:rsid w:val="000B6D75"/>
    <w:rsid w:val="000B6E21"/>
    <w:rsid w:val="000B6ED5"/>
    <w:rsid w:val="000B6F53"/>
    <w:rsid w:val="000B7117"/>
    <w:rsid w:val="000B742D"/>
    <w:rsid w:val="000B7445"/>
    <w:rsid w:val="000B7549"/>
    <w:rsid w:val="000B7783"/>
    <w:rsid w:val="000B7792"/>
    <w:rsid w:val="000B77FA"/>
    <w:rsid w:val="000B780C"/>
    <w:rsid w:val="000B7848"/>
    <w:rsid w:val="000B78AD"/>
    <w:rsid w:val="000B78B4"/>
    <w:rsid w:val="000B78E5"/>
    <w:rsid w:val="000B7B93"/>
    <w:rsid w:val="000B7B95"/>
    <w:rsid w:val="000B7BBF"/>
    <w:rsid w:val="000B7E00"/>
    <w:rsid w:val="000B7E9C"/>
    <w:rsid w:val="000B7F16"/>
    <w:rsid w:val="000B7F52"/>
    <w:rsid w:val="000C0012"/>
    <w:rsid w:val="000C0068"/>
    <w:rsid w:val="000C0364"/>
    <w:rsid w:val="000C04FA"/>
    <w:rsid w:val="000C05A1"/>
    <w:rsid w:val="000C0705"/>
    <w:rsid w:val="000C07B0"/>
    <w:rsid w:val="000C085B"/>
    <w:rsid w:val="000C08F0"/>
    <w:rsid w:val="000C08FA"/>
    <w:rsid w:val="000C098B"/>
    <w:rsid w:val="000C0B40"/>
    <w:rsid w:val="000C0B4F"/>
    <w:rsid w:val="000C0EAD"/>
    <w:rsid w:val="000C0F7B"/>
    <w:rsid w:val="000C11BA"/>
    <w:rsid w:val="000C1248"/>
    <w:rsid w:val="000C1332"/>
    <w:rsid w:val="000C134E"/>
    <w:rsid w:val="000C13E3"/>
    <w:rsid w:val="000C140B"/>
    <w:rsid w:val="000C156C"/>
    <w:rsid w:val="000C167C"/>
    <w:rsid w:val="000C17F0"/>
    <w:rsid w:val="000C1832"/>
    <w:rsid w:val="000C188C"/>
    <w:rsid w:val="000C1BB8"/>
    <w:rsid w:val="000C1C86"/>
    <w:rsid w:val="000C1E01"/>
    <w:rsid w:val="000C1E8C"/>
    <w:rsid w:val="000C1F46"/>
    <w:rsid w:val="000C200F"/>
    <w:rsid w:val="000C2099"/>
    <w:rsid w:val="000C20D9"/>
    <w:rsid w:val="000C24E9"/>
    <w:rsid w:val="000C25F1"/>
    <w:rsid w:val="000C2669"/>
    <w:rsid w:val="000C2701"/>
    <w:rsid w:val="000C27D6"/>
    <w:rsid w:val="000C283B"/>
    <w:rsid w:val="000C2EB7"/>
    <w:rsid w:val="000C30A1"/>
    <w:rsid w:val="000C30D5"/>
    <w:rsid w:val="000C30EC"/>
    <w:rsid w:val="000C31A0"/>
    <w:rsid w:val="000C328A"/>
    <w:rsid w:val="000C3357"/>
    <w:rsid w:val="000C345C"/>
    <w:rsid w:val="000C370B"/>
    <w:rsid w:val="000C3749"/>
    <w:rsid w:val="000C37F4"/>
    <w:rsid w:val="000C38DC"/>
    <w:rsid w:val="000C39A4"/>
    <w:rsid w:val="000C3B0A"/>
    <w:rsid w:val="000C3B6A"/>
    <w:rsid w:val="000C3BD9"/>
    <w:rsid w:val="000C3C32"/>
    <w:rsid w:val="000C3CA8"/>
    <w:rsid w:val="000C3D55"/>
    <w:rsid w:val="000C3EA7"/>
    <w:rsid w:val="000C3ED4"/>
    <w:rsid w:val="000C427F"/>
    <w:rsid w:val="000C4444"/>
    <w:rsid w:val="000C44A5"/>
    <w:rsid w:val="000C44EA"/>
    <w:rsid w:val="000C4717"/>
    <w:rsid w:val="000C4786"/>
    <w:rsid w:val="000C496F"/>
    <w:rsid w:val="000C49C1"/>
    <w:rsid w:val="000C4B04"/>
    <w:rsid w:val="000C4B0B"/>
    <w:rsid w:val="000C4F2C"/>
    <w:rsid w:val="000C4F93"/>
    <w:rsid w:val="000C508F"/>
    <w:rsid w:val="000C510B"/>
    <w:rsid w:val="000C5266"/>
    <w:rsid w:val="000C5348"/>
    <w:rsid w:val="000C537A"/>
    <w:rsid w:val="000C5424"/>
    <w:rsid w:val="000C552D"/>
    <w:rsid w:val="000C55A8"/>
    <w:rsid w:val="000C56D3"/>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6F5F"/>
    <w:rsid w:val="000C7097"/>
    <w:rsid w:val="000C70D7"/>
    <w:rsid w:val="000C7179"/>
    <w:rsid w:val="000C75B2"/>
    <w:rsid w:val="000C7706"/>
    <w:rsid w:val="000C78F5"/>
    <w:rsid w:val="000C7999"/>
    <w:rsid w:val="000C7A58"/>
    <w:rsid w:val="000C7A74"/>
    <w:rsid w:val="000C7D3C"/>
    <w:rsid w:val="000C7DF8"/>
    <w:rsid w:val="000C7F1B"/>
    <w:rsid w:val="000C7F48"/>
    <w:rsid w:val="000D01DA"/>
    <w:rsid w:val="000D028F"/>
    <w:rsid w:val="000D0292"/>
    <w:rsid w:val="000D0382"/>
    <w:rsid w:val="000D0932"/>
    <w:rsid w:val="000D0A51"/>
    <w:rsid w:val="000D0CD2"/>
    <w:rsid w:val="000D0DA1"/>
    <w:rsid w:val="000D0F9D"/>
    <w:rsid w:val="000D15F5"/>
    <w:rsid w:val="000D1B3D"/>
    <w:rsid w:val="000D1CC7"/>
    <w:rsid w:val="000D1D01"/>
    <w:rsid w:val="000D1E81"/>
    <w:rsid w:val="000D1FD8"/>
    <w:rsid w:val="000D2152"/>
    <w:rsid w:val="000D2206"/>
    <w:rsid w:val="000D2214"/>
    <w:rsid w:val="000D2280"/>
    <w:rsid w:val="000D2339"/>
    <w:rsid w:val="000D23D2"/>
    <w:rsid w:val="000D24F4"/>
    <w:rsid w:val="000D2538"/>
    <w:rsid w:val="000D26EF"/>
    <w:rsid w:val="000D27D7"/>
    <w:rsid w:val="000D2A87"/>
    <w:rsid w:val="000D2DF2"/>
    <w:rsid w:val="000D2EB0"/>
    <w:rsid w:val="000D2EB2"/>
    <w:rsid w:val="000D2F3B"/>
    <w:rsid w:val="000D30DC"/>
    <w:rsid w:val="000D31D8"/>
    <w:rsid w:val="000D332D"/>
    <w:rsid w:val="000D358F"/>
    <w:rsid w:val="000D3645"/>
    <w:rsid w:val="000D3768"/>
    <w:rsid w:val="000D37D7"/>
    <w:rsid w:val="000D3909"/>
    <w:rsid w:val="000D3C5B"/>
    <w:rsid w:val="000D3D0D"/>
    <w:rsid w:val="000D3D2D"/>
    <w:rsid w:val="000D3D6A"/>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1E1"/>
    <w:rsid w:val="000D52D9"/>
    <w:rsid w:val="000D54E3"/>
    <w:rsid w:val="000D557A"/>
    <w:rsid w:val="000D559A"/>
    <w:rsid w:val="000D5704"/>
    <w:rsid w:val="000D570B"/>
    <w:rsid w:val="000D58F8"/>
    <w:rsid w:val="000D59DE"/>
    <w:rsid w:val="000D5D9E"/>
    <w:rsid w:val="000D5DC8"/>
    <w:rsid w:val="000D5E5E"/>
    <w:rsid w:val="000D5F30"/>
    <w:rsid w:val="000D5F88"/>
    <w:rsid w:val="000D5FD5"/>
    <w:rsid w:val="000D5FDD"/>
    <w:rsid w:val="000D601F"/>
    <w:rsid w:val="000D6136"/>
    <w:rsid w:val="000D619F"/>
    <w:rsid w:val="000D6343"/>
    <w:rsid w:val="000D6517"/>
    <w:rsid w:val="000D653B"/>
    <w:rsid w:val="000D6714"/>
    <w:rsid w:val="000D68BD"/>
    <w:rsid w:val="000D69D1"/>
    <w:rsid w:val="000D6B35"/>
    <w:rsid w:val="000D6BA3"/>
    <w:rsid w:val="000D6BBB"/>
    <w:rsid w:val="000D6C34"/>
    <w:rsid w:val="000D6CA4"/>
    <w:rsid w:val="000D6D22"/>
    <w:rsid w:val="000D6EA1"/>
    <w:rsid w:val="000D7090"/>
    <w:rsid w:val="000D7171"/>
    <w:rsid w:val="000D7248"/>
    <w:rsid w:val="000D7265"/>
    <w:rsid w:val="000D72C0"/>
    <w:rsid w:val="000D72C1"/>
    <w:rsid w:val="000D74AC"/>
    <w:rsid w:val="000D78B2"/>
    <w:rsid w:val="000D7DAA"/>
    <w:rsid w:val="000D7DAF"/>
    <w:rsid w:val="000D7ECB"/>
    <w:rsid w:val="000E00AC"/>
    <w:rsid w:val="000E016B"/>
    <w:rsid w:val="000E01BB"/>
    <w:rsid w:val="000E01D6"/>
    <w:rsid w:val="000E050B"/>
    <w:rsid w:val="000E051C"/>
    <w:rsid w:val="000E07E7"/>
    <w:rsid w:val="000E0991"/>
    <w:rsid w:val="000E0999"/>
    <w:rsid w:val="000E09EC"/>
    <w:rsid w:val="000E0A91"/>
    <w:rsid w:val="000E0D72"/>
    <w:rsid w:val="000E0E60"/>
    <w:rsid w:val="000E0E6E"/>
    <w:rsid w:val="000E0EA2"/>
    <w:rsid w:val="000E0EE9"/>
    <w:rsid w:val="000E118B"/>
    <w:rsid w:val="000E1236"/>
    <w:rsid w:val="000E12D2"/>
    <w:rsid w:val="000E1370"/>
    <w:rsid w:val="000E13EC"/>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2F"/>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6AC"/>
    <w:rsid w:val="000E3768"/>
    <w:rsid w:val="000E38B5"/>
    <w:rsid w:val="000E3A5F"/>
    <w:rsid w:val="000E3B13"/>
    <w:rsid w:val="000E3DB5"/>
    <w:rsid w:val="000E3E86"/>
    <w:rsid w:val="000E3FB5"/>
    <w:rsid w:val="000E3FDF"/>
    <w:rsid w:val="000E41D7"/>
    <w:rsid w:val="000E42C0"/>
    <w:rsid w:val="000E4301"/>
    <w:rsid w:val="000E4566"/>
    <w:rsid w:val="000E4597"/>
    <w:rsid w:val="000E4772"/>
    <w:rsid w:val="000E495D"/>
    <w:rsid w:val="000E49B2"/>
    <w:rsid w:val="000E4ABE"/>
    <w:rsid w:val="000E4B43"/>
    <w:rsid w:val="000E4D70"/>
    <w:rsid w:val="000E4F06"/>
    <w:rsid w:val="000E51CA"/>
    <w:rsid w:val="000E57C6"/>
    <w:rsid w:val="000E5AAA"/>
    <w:rsid w:val="000E5B2A"/>
    <w:rsid w:val="000E5BFD"/>
    <w:rsid w:val="000E5D7D"/>
    <w:rsid w:val="000E5E46"/>
    <w:rsid w:val="000E5EDD"/>
    <w:rsid w:val="000E5F4D"/>
    <w:rsid w:val="000E5F4E"/>
    <w:rsid w:val="000E6237"/>
    <w:rsid w:val="000E62AF"/>
    <w:rsid w:val="000E6347"/>
    <w:rsid w:val="000E6783"/>
    <w:rsid w:val="000E6861"/>
    <w:rsid w:val="000E68CF"/>
    <w:rsid w:val="000E6952"/>
    <w:rsid w:val="000E69D2"/>
    <w:rsid w:val="000E69E5"/>
    <w:rsid w:val="000E69E8"/>
    <w:rsid w:val="000E6A3D"/>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18"/>
    <w:rsid w:val="000E7D97"/>
    <w:rsid w:val="000E7E6D"/>
    <w:rsid w:val="000E7E9E"/>
    <w:rsid w:val="000EB501"/>
    <w:rsid w:val="000F005C"/>
    <w:rsid w:val="000F012B"/>
    <w:rsid w:val="000F01F1"/>
    <w:rsid w:val="000F02E1"/>
    <w:rsid w:val="000F03C1"/>
    <w:rsid w:val="000F042F"/>
    <w:rsid w:val="000F0639"/>
    <w:rsid w:val="000F080F"/>
    <w:rsid w:val="000F0884"/>
    <w:rsid w:val="000F0A90"/>
    <w:rsid w:val="000F0BAC"/>
    <w:rsid w:val="000F0C06"/>
    <w:rsid w:val="000F0CAA"/>
    <w:rsid w:val="000F0E93"/>
    <w:rsid w:val="000F1017"/>
    <w:rsid w:val="000F1037"/>
    <w:rsid w:val="000F10A0"/>
    <w:rsid w:val="000F10E1"/>
    <w:rsid w:val="000F122E"/>
    <w:rsid w:val="000F12D8"/>
    <w:rsid w:val="000F14A0"/>
    <w:rsid w:val="000F14B7"/>
    <w:rsid w:val="000F1559"/>
    <w:rsid w:val="000F176F"/>
    <w:rsid w:val="000F17A0"/>
    <w:rsid w:val="000F1838"/>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A3B"/>
    <w:rsid w:val="000F2B6B"/>
    <w:rsid w:val="000F2C38"/>
    <w:rsid w:val="000F2D10"/>
    <w:rsid w:val="000F2D37"/>
    <w:rsid w:val="000F2D54"/>
    <w:rsid w:val="000F2D8B"/>
    <w:rsid w:val="000F2E21"/>
    <w:rsid w:val="000F312E"/>
    <w:rsid w:val="000F32C4"/>
    <w:rsid w:val="000F32FD"/>
    <w:rsid w:val="000F35C5"/>
    <w:rsid w:val="000F384A"/>
    <w:rsid w:val="000F39B7"/>
    <w:rsid w:val="000F3A58"/>
    <w:rsid w:val="000F3CDA"/>
    <w:rsid w:val="000F3CF6"/>
    <w:rsid w:val="000F3ED7"/>
    <w:rsid w:val="000F3F1B"/>
    <w:rsid w:val="000F3FC8"/>
    <w:rsid w:val="000F4039"/>
    <w:rsid w:val="000F4537"/>
    <w:rsid w:val="000F45AE"/>
    <w:rsid w:val="000F46D7"/>
    <w:rsid w:val="000F4D3A"/>
    <w:rsid w:val="000F50A6"/>
    <w:rsid w:val="000F5187"/>
    <w:rsid w:val="000F524A"/>
    <w:rsid w:val="000F52AC"/>
    <w:rsid w:val="000F5316"/>
    <w:rsid w:val="000F53F1"/>
    <w:rsid w:val="000F549B"/>
    <w:rsid w:val="000F56A6"/>
    <w:rsid w:val="000F56D4"/>
    <w:rsid w:val="000F588C"/>
    <w:rsid w:val="000F59BB"/>
    <w:rsid w:val="000F5A29"/>
    <w:rsid w:val="000F5B0B"/>
    <w:rsid w:val="000F5BE7"/>
    <w:rsid w:val="000F5D8C"/>
    <w:rsid w:val="000F5DDD"/>
    <w:rsid w:val="000F5E05"/>
    <w:rsid w:val="000F5F15"/>
    <w:rsid w:val="000F5FA3"/>
    <w:rsid w:val="000F5FE5"/>
    <w:rsid w:val="000F6110"/>
    <w:rsid w:val="000F62F7"/>
    <w:rsid w:val="000F64C7"/>
    <w:rsid w:val="000F65C5"/>
    <w:rsid w:val="000F69DF"/>
    <w:rsid w:val="000F6A23"/>
    <w:rsid w:val="000F6A88"/>
    <w:rsid w:val="000F6B12"/>
    <w:rsid w:val="000F6B37"/>
    <w:rsid w:val="000F6C92"/>
    <w:rsid w:val="000F6E92"/>
    <w:rsid w:val="000F6F1E"/>
    <w:rsid w:val="000F72C9"/>
    <w:rsid w:val="000F7384"/>
    <w:rsid w:val="000F74F9"/>
    <w:rsid w:val="000F760D"/>
    <w:rsid w:val="000F7735"/>
    <w:rsid w:val="000F781F"/>
    <w:rsid w:val="000F7854"/>
    <w:rsid w:val="000F787A"/>
    <w:rsid w:val="000F788C"/>
    <w:rsid w:val="000F7C6F"/>
    <w:rsid w:val="000F7C75"/>
    <w:rsid w:val="000F7E73"/>
    <w:rsid w:val="000F7F29"/>
    <w:rsid w:val="000F7F2A"/>
    <w:rsid w:val="00100047"/>
    <w:rsid w:val="001001F7"/>
    <w:rsid w:val="00100342"/>
    <w:rsid w:val="001003ED"/>
    <w:rsid w:val="00100460"/>
    <w:rsid w:val="001004B6"/>
    <w:rsid w:val="00100553"/>
    <w:rsid w:val="001005BF"/>
    <w:rsid w:val="001006AF"/>
    <w:rsid w:val="00100704"/>
    <w:rsid w:val="00100776"/>
    <w:rsid w:val="0010097C"/>
    <w:rsid w:val="00100C1C"/>
    <w:rsid w:val="00100CA7"/>
    <w:rsid w:val="00100DAA"/>
    <w:rsid w:val="00100F12"/>
    <w:rsid w:val="00100F29"/>
    <w:rsid w:val="00100F6A"/>
    <w:rsid w:val="0010109C"/>
    <w:rsid w:val="001011BE"/>
    <w:rsid w:val="0010123B"/>
    <w:rsid w:val="001013BD"/>
    <w:rsid w:val="001013DC"/>
    <w:rsid w:val="00101419"/>
    <w:rsid w:val="001016E1"/>
    <w:rsid w:val="001016E6"/>
    <w:rsid w:val="00101777"/>
    <w:rsid w:val="00101800"/>
    <w:rsid w:val="00101880"/>
    <w:rsid w:val="001018A4"/>
    <w:rsid w:val="00101954"/>
    <w:rsid w:val="00101999"/>
    <w:rsid w:val="00101B3F"/>
    <w:rsid w:val="00101BCC"/>
    <w:rsid w:val="00101C8E"/>
    <w:rsid w:val="00101D05"/>
    <w:rsid w:val="00101DB6"/>
    <w:rsid w:val="00101FFE"/>
    <w:rsid w:val="00102095"/>
    <w:rsid w:val="001020E2"/>
    <w:rsid w:val="001020F0"/>
    <w:rsid w:val="001021CE"/>
    <w:rsid w:val="001022EC"/>
    <w:rsid w:val="001023F5"/>
    <w:rsid w:val="00102473"/>
    <w:rsid w:val="001024A3"/>
    <w:rsid w:val="001024F0"/>
    <w:rsid w:val="0010259E"/>
    <w:rsid w:val="00102631"/>
    <w:rsid w:val="001027B3"/>
    <w:rsid w:val="0010289F"/>
    <w:rsid w:val="00102905"/>
    <w:rsid w:val="0010298F"/>
    <w:rsid w:val="00102AAC"/>
    <w:rsid w:val="00102BBC"/>
    <w:rsid w:val="00102C0C"/>
    <w:rsid w:val="00102D67"/>
    <w:rsid w:val="00102DDD"/>
    <w:rsid w:val="00102F15"/>
    <w:rsid w:val="001030C4"/>
    <w:rsid w:val="00103138"/>
    <w:rsid w:val="00103303"/>
    <w:rsid w:val="0010336A"/>
    <w:rsid w:val="0010337E"/>
    <w:rsid w:val="001034E2"/>
    <w:rsid w:val="0010355B"/>
    <w:rsid w:val="0010359D"/>
    <w:rsid w:val="001035EB"/>
    <w:rsid w:val="001037EA"/>
    <w:rsid w:val="001038FC"/>
    <w:rsid w:val="00103939"/>
    <w:rsid w:val="00103967"/>
    <w:rsid w:val="00103B21"/>
    <w:rsid w:val="00103C50"/>
    <w:rsid w:val="00103C64"/>
    <w:rsid w:val="00103D65"/>
    <w:rsid w:val="00103E1F"/>
    <w:rsid w:val="00103FA7"/>
    <w:rsid w:val="00104013"/>
    <w:rsid w:val="00104262"/>
    <w:rsid w:val="00104443"/>
    <w:rsid w:val="001045A2"/>
    <w:rsid w:val="001045EE"/>
    <w:rsid w:val="00104697"/>
    <w:rsid w:val="001047E3"/>
    <w:rsid w:val="001047EB"/>
    <w:rsid w:val="00104870"/>
    <w:rsid w:val="00104C74"/>
    <w:rsid w:val="00104D4C"/>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379"/>
    <w:rsid w:val="001064FE"/>
    <w:rsid w:val="001066E5"/>
    <w:rsid w:val="00106A5A"/>
    <w:rsid w:val="00106B53"/>
    <w:rsid w:val="00106B60"/>
    <w:rsid w:val="00106D6B"/>
    <w:rsid w:val="00106D75"/>
    <w:rsid w:val="00106F1D"/>
    <w:rsid w:val="00106F40"/>
    <w:rsid w:val="001071F3"/>
    <w:rsid w:val="0010733C"/>
    <w:rsid w:val="00107361"/>
    <w:rsid w:val="00107413"/>
    <w:rsid w:val="0010767D"/>
    <w:rsid w:val="001076CA"/>
    <w:rsid w:val="001076FE"/>
    <w:rsid w:val="00107750"/>
    <w:rsid w:val="0010794E"/>
    <w:rsid w:val="00107984"/>
    <w:rsid w:val="0010799C"/>
    <w:rsid w:val="001079D2"/>
    <w:rsid w:val="00107A48"/>
    <w:rsid w:val="00107EE8"/>
    <w:rsid w:val="00110245"/>
    <w:rsid w:val="00110595"/>
    <w:rsid w:val="001106A9"/>
    <w:rsid w:val="0011089B"/>
    <w:rsid w:val="00110B17"/>
    <w:rsid w:val="00110D13"/>
    <w:rsid w:val="00110DC9"/>
    <w:rsid w:val="00110E1B"/>
    <w:rsid w:val="00110F5D"/>
    <w:rsid w:val="00110F6F"/>
    <w:rsid w:val="00110F9E"/>
    <w:rsid w:val="00110FDC"/>
    <w:rsid w:val="00111108"/>
    <w:rsid w:val="00111191"/>
    <w:rsid w:val="001115BF"/>
    <w:rsid w:val="0011168B"/>
    <w:rsid w:val="00111A45"/>
    <w:rsid w:val="00111B65"/>
    <w:rsid w:val="00111BC4"/>
    <w:rsid w:val="00111BF6"/>
    <w:rsid w:val="00111BFB"/>
    <w:rsid w:val="00111C07"/>
    <w:rsid w:val="00111D68"/>
    <w:rsid w:val="00111D93"/>
    <w:rsid w:val="00111E68"/>
    <w:rsid w:val="00111E84"/>
    <w:rsid w:val="00111E96"/>
    <w:rsid w:val="00111F17"/>
    <w:rsid w:val="00112018"/>
    <w:rsid w:val="001122D4"/>
    <w:rsid w:val="001122E7"/>
    <w:rsid w:val="0011236E"/>
    <w:rsid w:val="00112411"/>
    <w:rsid w:val="00112441"/>
    <w:rsid w:val="00112501"/>
    <w:rsid w:val="00112512"/>
    <w:rsid w:val="001125A2"/>
    <w:rsid w:val="0011274F"/>
    <w:rsid w:val="001128E5"/>
    <w:rsid w:val="00112C2A"/>
    <w:rsid w:val="00112E9A"/>
    <w:rsid w:val="00112EF9"/>
    <w:rsid w:val="00113008"/>
    <w:rsid w:val="0011308C"/>
    <w:rsid w:val="001130A2"/>
    <w:rsid w:val="001131BA"/>
    <w:rsid w:val="001134A9"/>
    <w:rsid w:val="00113506"/>
    <w:rsid w:val="00113517"/>
    <w:rsid w:val="0011363E"/>
    <w:rsid w:val="001137E5"/>
    <w:rsid w:val="0011387A"/>
    <w:rsid w:val="0011387E"/>
    <w:rsid w:val="00113ACE"/>
    <w:rsid w:val="00113AF4"/>
    <w:rsid w:val="00113C44"/>
    <w:rsid w:val="00113C66"/>
    <w:rsid w:val="00113C87"/>
    <w:rsid w:val="00113E3F"/>
    <w:rsid w:val="00113F0E"/>
    <w:rsid w:val="00114027"/>
    <w:rsid w:val="00114190"/>
    <w:rsid w:val="001141D9"/>
    <w:rsid w:val="001141FF"/>
    <w:rsid w:val="0011426C"/>
    <w:rsid w:val="001142BB"/>
    <w:rsid w:val="0011436B"/>
    <w:rsid w:val="00114419"/>
    <w:rsid w:val="0011449D"/>
    <w:rsid w:val="001144C3"/>
    <w:rsid w:val="00114540"/>
    <w:rsid w:val="00114703"/>
    <w:rsid w:val="00114804"/>
    <w:rsid w:val="001148FF"/>
    <w:rsid w:val="00114B00"/>
    <w:rsid w:val="00114C9D"/>
    <w:rsid w:val="00114D64"/>
    <w:rsid w:val="00114E60"/>
    <w:rsid w:val="00114E9C"/>
    <w:rsid w:val="00114EE3"/>
    <w:rsid w:val="0011502B"/>
    <w:rsid w:val="00115091"/>
    <w:rsid w:val="0011548D"/>
    <w:rsid w:val="00115515"/>
    <w:rsid w:val="0011560A"/>
    <w:rsid w:val="00115AC1"/>
    <w:rsid w:val="00115B0B"/>
    <w:rsid w:val="00115CD2"/>
    <w:rsid w:val="00115E2F"/>
    <w:rsid w:val="00115F13"/>
    <w:rsid w:val="0011601E"/>
    <w:rsid w:val="0011617A"/>
    <w:rsid w:val="001163DC"/>
    <w:rsid w:val="00116458"/>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C2C1"/>
    <w:rsid w:val="001200CF"/>
    <w:rsid w:val="001202A0"/>
    <w:rsid w:val="00120353"/>
    <w:rsid w:val="001203C9"/>
    <w:rsid w:val="0012042D"/>
    <w:rsid w:val="00120481"/>
    <w:rsid w:val="00120580"/>
    <w:rsid w:val="0012065E"/>
    <w:rsid w:val="00120716"/>
    <w:rsid w:val="001208E9"/>
    <w:rsid w:val="001208EB"/>
    <w:rsid w:val="00120A0C"/>
    <w:rsid w:val="00120BE0"/>
    <w:rsid w:val="00120E6E"/>
    <w:rsid w:val="00120F77"/>
    <w:rsid w:val="001211B9"/>
    <w:rsid w:val="00121366"/>
    <w:rsid w:val="001213BF"/>
    <w:rsid w:val="001214D2"/>
    <w:rsid w:val="00121564"/>
    <w:rsid w:val="001216B4"/>
    <w:rsid w:val="001218EC"/>
    <w:rsid w:val="0012204B"/>
    <w:rsid w:val="001221C5"/>
    <w:rsid w:val="001221EE"/>
    <w:rsid w:val="001222AE"/>
    <w:rsid w:val="00122466"/>
    <w:rsid w:val="0012282D"/>
    <w:rsid w:val="00122B21"/>
    <w:rsid w:val="00122B58"/>
    <w:rsid w:val="00122BA7"/>
    <w:rsid w:val="00122CD8"/>
    <w:rsid w:val="00122E4D"/>
    <w:rsid w:val="00122FB7"/>
    <w:rsid w:val="00122FDE"/>
    <w:rsid w:val="00123058"/>
    <w:rsid w:val="001234F7"/>
    <w:rsid w:val="00123597"/>
    <w:rsid w:val="001237FE"/>
    <w:rsid w:val="001238AF"/>
    <w:rsid w:val="001238C9"/>
    <w:rsid w:val="00123933"/>
    <w:rsid w:val="00123A42"/>
    <w:rsid w:val="00123B22"/>
    <w:rsid w:val="00123BC8"/>
    <w:rsid w:val="00123C6A"/>
    <w:rsid w:val="00123F6A"/>
    <w:rsid w:val="00124041"/>
    <w:rsid w:val="001240AD"/>
    <w:rsid w:val="001243EF"/>
    <w:rsid w:val="00124413"/>
    <w:rsid w:val="00124517"/>
    <w:rsid w:val="00124587"/>
    <w:rsid w:val="001246F2"/>
    <w:rsid w:val="00124741"/>
    <w:rsid w:val="0012477D"/>
    <w:rsid w:val="001247D5"/>
    <w:rsid w:val="0012491F"/>
    <w:rsid w:val="00124A71"/>
    <w:rsid w:val="00124B3C"/>
    <w:rsid w:val="00124C29"/>
    <w:rsid w:val="00124CE3"/>
    <w:rsid w:val="00124D51"/>
    <w:rsid w:val="00124DE4"/>
    <w:rsid w:val="00125040"/>
    <w:rsid w:val="0012530F"/>
    <w:rsid w:val="00125498"/>
    <w:rsid w:val="001254A7"/>
    <w:rsid w:val="00125538"/>
    <w:rsid w:val="001256CA"/>
    <w:rsid w:val="0012591B"/>
    <w:rsid w:val="0012597F"/>
    <w:rsid w:val="00125A48"/>
    <w:rsid w:val="00125A96"/>
    <w:rsid w:val="00125D25"/>
    <w:rsid w:val="00125D5F"/>
    <w:rsid w:val="00125D81"/>
    <w:rsid w:val="00125DA5"/>
    <w:rsid w:val="00125F27"/>
    <w:rsid w:val="00125F42"/>
    <w:rsid w:val="00126161"/>
    <w:rsid w:val="0012620E"/>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7CA"/>
    <w:rsid w:val="00127A56"/>
    <w:rsid w:val="00127BB0"/>
    <w:rsid w:val="00127DF8"/>
    <w:rsid w:val="00127E4A"/>
    <w:rsid w:val="001302A2"/>
    <w:rsid w:val="001304C7"/>
    <w:rsid w:val="001304CF"/>
    <w:rsid w:val="001305DD"/>
    <w:rsid w:val="00130702"/>
    <w:rsid w:val="001307A9"/>
    <w:rsid w:val="00130927"/>
    <w:rsid w:val="0013095F"/>
    <w:rsid w:val="00130EA2"/>
    <w:rsid w:val="00130EA9"/>
    <w:rsid w:val="00130F4F"/>
    <w:rsid w:val="001312B9"/>
    <w:rsid w:val="001314D5"/>
    <w:rsid w:val="00131599"/>
    <w:rsid w:val="0013166D"/>
    <w:rsid w:val="001316C5"/>
    <w:rsid w:val="001316F5"/>
    <w:rsid w:val="00131755"/>
    <w:rsid w:val="0013189D"/>
    <w:rsid w:val="00131986"/>
    <w:rsid w:val="001319A9"/>
    <w:rsid w:val="00131A45"/>
    <w:rsid w:val="00131AE4"/>
    <w:rsid w:val="00131B05"/>
    <w:rsid w:val="00131D33"/>
    <w:rsid w:val="00131DAC"/>
    <w:rsid w:val="00131E64"/>
    <w:rsid w:val="0013230A"/>
    <w:rsid w:val="00132371"/>
    <w:rsid w:val="0013239C"/>
    <w:rsid w:val="00132633"/>
    <w:rsid w:val="0013291A"/>
    <w:rsid w:val="00132923"/>
    <w:rsid w:val="00132A22"/>
    <w:rsid w:val="00132AC6"/>
    <w:rsid w:val="00132BAE"/>
    <w:rsid w:val="00132C8B"/>
    <w:rsid w:val="00132DD5"/>
    <w:rsid w:val="00132EEE"/>
    <w:rsid w:val="00133033"/>
    <w:rsid w:val="00133210"/>
    <w:rsid w:val="0013367C"/>
    <w:rsid w:val="00133692"/>
    <w:rsid w:val="00133720"/>
    <w:rsid w:val="001337DF"/>
    <w:rsid w:val="00133839"/>
    <w:rsid w:val="00133C38"/>
    <w:rsid w:val="00133D5F"/>
    <w:rsid w:val="00133DCE"/>
    <w:rsid w:val="00133E60"/>
    <w:rsid w:val="00133FA1"/>
    <w:rsid w:val="001340B8"/>
    <w:rsid w:val="0013426E"/>
    <w:rsid w:val="0013433E"/>
    <w:rsid w:val="00134379"/>
    <w:rsid w:val="0013455D"/>
    <w:rsid w:val="0013481B"/>
    <w:rsid w:val="00134A20"/>
    <w:rsid w:val="00134A41"/>
    <w:rsid w:val="00134BC2"/>
    <w:rsid w:val="00134C39"/>
    <w:rsid w:val="00134D34"/>
    <w:rsid w:val="00134D4B"/>
    <w:rsid w:val="00134E8B"/>
    <w:rsid w:val="001352BC"/>
    <w:rsid w:val="001352F7"/>
    <w:rsid w:val="001353D4"/>
    <w:rsid w:val="001353EE"/>
    <w:rsid w:val="00135498"/>
    <w:rsid w:val="001354A1"/>
    <w:rsid w:val="0013552D"/>
    <w:rsid w:val="0013560E"/>
    <w:rsid w:val="0013566F"/>
    <w:rsid w:val="00135834"/>
    <w:rsid w:val="001358C7"/>
    <w:rsid w:val="001358FA"/>
    <w:rsid w:val="00135969"/>
    <w:rsid w:val="0013599C"/>
    <w:rsid w:val="00135C95"/>
    <w:rsid w:val="00135D10"/>
    <w:rsid w:val="00135DD2"/>
    <w:rsid w:val="00135E14"/>
    <w:rsid w:val="00135F9A"/>
    <w:rsid w:val="00136015"/>
    <w:rsid w:val="001360AC"/>
    <w:rsid w:val="0013611B"/>
    <w:rsid w:val="0013628F"/>
    <w:rsid w:val="0013651F"/>
    <w:rsid w:val="001365AD"/>
    <w:rsid w:val="001365CC"/>
    <w:rsid w:val="001365FD"/>
    <w:rsid w:val="0013663C"/>
    <w:rsid w:val="00136646"/>
    <w:rsid w:val="0013685B"/>
    <w:rsid w:val="0013686F"/>
    <w:rsid w:val="00136B2F"/>
    <w:rsid w:val="00136B9A"/>
    <w:rsid w:val="00136CA2"/>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133"/>
    <w:rsid w:val="00140207"/>
    <w:rsid w:val="001403EB"/>
    <w:rsid w:val="00140478"/>
    <w:rsid w:val="001404C2"/>
    <w:rsid w:val="001404D5"/>
    <w:rsid w:val="001406B1"/>
    <w:rsid w:val="00140764"/>
    <w:rsid w:val="00140CEB"/>
    <w:rsid w:val="00140D09"/>
    <w:rsid w:val="00140DDE"/>
    <w:rsid w:val="00140F9D"/>
    <w:rsid w:val="00141027"/>
    <w:rsid w:val="0014104E"/>
    <w:rsid w:val="0014124D"/>
    <w:rsid w:val="0014141F"/>
    <w:rsid w:val="001415AE"/>
    <w:rsid w:val="001418D4"/>
    <w:rsid w:val="00141AA3"/>
    <w:rsid w:val="00141F58"/>
    <w:rsid w:val="00142255"/>
    <w:rsid w:val="0014228A"/>
    <w:rsid w:val="001425EF"/>
    <w:rsid w:val="0014269F"/>
    <w:rsid w:val="001426AF"/>
    <w:rsid w:val="0014273A"/>
    <w:rsid w:val="00142DA1"/>
    <w:rsid w:val="00142E8F"/>
    <w:rsid w:val="00142F4F"/>
    <w:rsid w:val="00142F94"/>
    <w:rsid w:val="0014300F"/>
    <w:rsid w:val="00143295"/>
    <w:rsid w:val="001432E4"/>
    <w:rsid w:val="001432ED"/>
    <w:rsid w:val="001433F0"/>
    <w:rsid w:val="001436B5"/>
    <w:rsid w:val="00143A6F"/>
    <w:rsid w:val="00143B12"/>
    <w:rsid w:val="00143BA1"/>
    <w:rsid w:val="00143DDA"/>
    <w:rsid w:val="00143F69"/>
    <w:rsid w:val="00143F6B"/>
    <w:rsid w:val="0014400F"/>
    <w:rsid w:val="00144018"/>
    <w:rsid w:val="001443D6"/>
    <w:rsid w:val="00144789"/>
    <w:rsid w:val="0014478A"/>
    <w:rsid w:val="001447E6"/>
    <w:rsid w:val="00144840"/>
    <w:rsid w:val="00144890"/>
    <w:rsid w:val="00144AD5"/>
    <w:rsid w:val="00144BDD"/>
    <w:rsid w:val="00144C83"/>
    <w:rsid w:val="00144CE8"/>
    <w:rsid w:val="00144FCE"/>
    <w:rsid w:val="00145061"/>
    <w:rsid w:val="0014519A"/>
    <w:rsid w:val="00145222"/>
    <w:rsid w:val="001452FF"/>
    <w:rsid w:val="00145386"/>
    <w:rsid w:val="001453A8"/>
    <w:rsid w:val="00145485"/>
    <w:rsid w:val="00145605"/>
    <w:rsid w:val="001457E3"/>
    <w:rsid w:val="00145845"/>
    <w:rsid w:val="0014598D"/>
    <w:rsid w:val="00145A87"/>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2B0"/>
    <w:rsid w:val="00147350"/>
    <w:rsid w:val="001474CB"/>
    <w:rsid w:val="00147578"/>
    <w:rsid w:val="001475CE"/>
    <w:rsid w:val="00147607"/>
    <w:rsid w:val="00147883"/>
    <w:rsid w:val="001479A4"/>
    <w:rsid w:val="00147ECD"/>
    <w:rsid w:val="00147F20"/>
    <w:rsid w:val="00150129"/>
    <w:rsid w:val="001501FD"/>
    <w:rsid w:val="001503D8"/>
    <w:rsid w:val="00150432"/>
    <w:rsid w:val="001507D1"/>
    <w:rsid w:val="001508AB"/>
    <w:rsid w:val="00150996"/>
    <w:rsid w:val="001509BF"/>
    <w:rsid w:val="00150A30"/>
    <w:rsid w:val="00150BA9"/>
    <w:rsid w:val="00150C5F"/>
    <w:rsid w:val="00150CFA"/>
    <w:rsid w:val="00150DDF"/>
    <w:rsid w:val="00150E27"/>
    <w:rsid w:val="001511E6"/>
    <w:rsid w:val="0015135D"/>
    <w:rsid w:val="00151505"/>
    <w:rsid w:val="00151661"/>
    <w:rsid w:val="001516AC"/>
    <w:rsid w:val="00151804"/>
    <w:rsid w:val="001519ED"/>
    <w:rsid w:val="001519FB"/>
    <w:rsid w:val="00151B42"/>
    <w:rsid w:val="00151B4D"/>
    <w:rsid w:val="00151BE8"/>
    <w:rsid w:val="00151BEC"/>
    <w:rsid w:val="00151D13"/>
    <w:rsid w:val="00151F11"/>
    <w:rsid w:val="00152080"/>
    <w:rsid w:val="00152143"/>
    <w:rsid w:val="001521C5"/>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73"/>
    <w:rsid w:val="00152F8C"/>
    <w:rsid w:val="001530B8"/>
    <w:rsid w:val="0015316E"/>
    <w:rsid w:val="001531AE"/>
    <w:rsid w:val="00153252"/>
    <w:rsid w:val="00153376"/>
    <w:rsid w:val="001534C1"/>
    <w:rsid w:val="001537BA"/>
    <w:rsid w:val="001537F9"/>
    <w:rsid w:val="00153928"/>
    <w:rsid w:val="00153931"/>
    <w:rsid w:val="00153AD4"/>
    <w:rsid w:val="00153BE3"/>
    <w:rsid w:val="00153BE6"/>
    <w:rsid w:val="00153DF2"/>
    <w:rsid w:val="00154069"/>
    <w:rsid w:val="00154313"/>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567"/>
    <w:rsid w:val="0015563F"/>
    <w:rsid w:val="001556AF"/>
    <w:rsid w:val="001556E9"/>
    <w:rsid w:val="00155743"/>
    <w:rsid w:val="001557AD"/>
    <w:rsid w:val="00155AF2"/>
    <w:rsid w:val="00155B01"/>
    <w:rsid w:val="00155BE5"/>
    <w:rsid w:val="00155D60"/>
    <w:rsid w:val="00155D73"/>
    <w:rsid w:val="00155F4F"/>
    <w:rsid w:val="00155FE1"/>
    <w:rsid w:val="001563DE"/>
    <w:rsid w:val="00156558"/>
    <w:rsid w:val="001565FE"/>
    <w:rsid w:val="0015692A"/>
    <w:rsid w:val="00156ABA"/>
    <w:rsid w:val="00156CF3"/>
    <w:rsid w:val="00156E00"/>
    <w:rsid w:val="00156E5C"/>
    <w:rsid w:val="00156ED0"/>
    <w:rsid w:val="00157289"/>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7EC"/>
    <w:rsid w:val="0016186F"/>
    <w:rsid w:val="00161891"/>
    <w:rsid w:val="0016198F"/>
    <w:rsid w:val="00161BEC"/>
    <w:rsid w:val="00161DED"/>
    <w:rsid w:val="00162104"/>
    <w:rsid w:val="00162131"/>
    <w:rsid w:val="00162280"/>
    <w:rsid w:val="00162465"/>
    <w:rsid w:val="0016246E"/>
    <w:rsid w:val="0016276C"/>
    <w:rsid w:val="0016288D"/>
    <w:rsid w:val="00162A04"/>
    <w:rsid w:val="00162CBD"/>
    <w:rsid w:val="00162CE8"/>
    <w:rsid w:val="001632D2"/>
    <w:rsid w:val="0016356A"/>
    <w:rsid w:val="0016362A"/>
    <w:rsid w:val="0016363C"/>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DF"/>
    <w:rsid w:val="00164B24"/>
    <w:rsid w:val="00164B75"/>
    <w:rsid w:val="00164BBC"/>
    <w:rsid w:val="001651C3"/>
    <w:rsid w:val="001652B2"/>
    <w:rsid w:val="0016541E"/>
    <w:rsid w:val="00165648"/>
    <w:rsid w:val="00165B8F"/>
    <w:rsid w:val="00165F73"/>
    <w:rsid w:val="00165FD6"/>
    <w:rsid w:val="001660AA"/>
    <w:rsid w:val="001660F4"/>
    <w:rsid w:val="00166172"/>
    <w:rsid w:val="0016622A"/>
    <w:rsid w:val="00166283"/>
    <w:rsid w:val="0016652A"/>
    <w:rsid w:val="001665C4"/>
    <w:rsid w:val="001667CA"/>
    <w:rsid w:val="0016684E"/>
    <w:rsid w:val="001669AF"/>
    <w:rsid w:val="00166A71"/>
    <w:rsid w:val="00166A7E"/>
    <w:rsid w:val="00166BEB"/>
    <w:rsid w:val="00167023"/>
    <w:rsid w:val="0016722B"/>
    <w:rsid w:val="0016726C"/>
    <w:rsid w:val="00167590"/>
    <w:rsid w:val="001675A4"/>
    <w:rsid w:val="00167602"/>
    <w:rsid w:val="00167617"/>
    <w:rsid w:val="0016762D"/>
    <w:rsid w:val="00167670"/>
    <w:rsid w:val="001676B4"/>
    <w:rsid w:val="00167722"/>
    <w:rsid w:val="00167901"/>
    <w:rsid w:val="00167A7D"/>
    <w:rsid w:val="00167AC1"/>
    <w:rsid w:val="00167AC8"/>
    <w:rsid w:val="00167BBE"/>
    <w:rsid w:val="00167C45"/>
    <w:rsid w:val="001700F7"/>
    <w:rsid w:val="0017027A"/>
    <w:rsid w:val="00170375"/>
    <w:rsid w:val="0017038C"/>
    <w:rsid w:val="001704B1"/>
    <w:rsid w:val="001704C0"/>
    <w:rsid w:val="00170611"/>
    <w:rsid w:val="001706A1"/>
    <w:rsid w:val="00170722"/>
    <w:rsid w:val="001707C0"/>
    <w:rsid w:val="0017097E"/>
    <w:rsid w:val="001709A1"/>
    <w:rsid w:val="001709CB"/>
    <w:rsid w:val="00170A79"/>
    <w:rsid w:val="00170A80"/>
    <w:rsid w:val="00170B19"/>
    <w:rsid w:val="00170B4C"/>
    <w:rsid w:val="00170B59"/>
    <w:rsid w:val="00170DC6"/>
    <w:rsid w:val="00170E86"/>
    <w:rsid w:val="00170E9B"/>
    <w:rsid w:val="00170F02"/>
    <w:rsid w:val="00170F8B"/>
    <w:rsid w:val="00171011"/>
    <w:rsid w:val="00171021"/>
    <w:rsid w:val="001711FD"/>
    <w:rsid w:val="0017121C"/>
    <w:rsid w:val="0017131B"/>
    <w:rsid w:val="00171360"/>
    <w:rsid w:val="001716EE"/>
    <w:rsid w:val="0017182C"/>
    <w:rsid w:val="001718E1"/>
    <w:rsid w:val="00171AA8"/>
    <w:rsid w:val="00171D95"/>
    <w:rsid w:val="00171E80"/>
    <w:rsid w:val="00171E83"/>
    <w:rsid w:val="00172061"/>
    <w:rsid w:val="0017210E"/>
    <w:rsid w:val="0017211A"/>
    <w:rsid w:val="001722AE"/>
    <w:rsid w:val="001722E4"/>
    <w:rsid w:val="00172342"/>
    <w:rsid w:val="00172542"/>
    <w:rsid w:val="00172664"/>
    <w:rsid w:val="00172848"/>
    <w:rsid w:val="0017289F"/>
    <w:rsid w:val="001729DA"/>
    <w:rsid w:val="00172A29"/>
    <w:rsid w:val="00172BED"/>
    <w:rsid w:val="00172C27"/>
    <w:rsid w:val="001730C6"/>
    <w:rsid w:val="001730EF"/>
    <w:rsid w:val="001732E6"/>
    <w:rsid w:val="00173425"/>
    <w:rsid w:val="00173887"/>
    <w:rsid w:val="00173972"/>
    <w:rsid w:val="00173A6B"/>
    <w:rsid w:val="00173AC6"/>
    <w:rsid w:val="00173B47"/>
    <w:rsid w:val="00173B65"/>
    <w:rsid w:val="00173C25"/>
    <w:rsid w:val="00173EBC"/>
    <w:rsid w:val="001741CF"/>
    <w:rsid w:val="00174325"/>
    <w:rsid w:val="00174342"/>
    <w:rsid w:val="0017481A"/>
    <w:rsid w:val="00174A4A"/>
    <w:rsid w:val="00174BFC"/>
    <w:rsid w:val="00174C47"/>
    <w:rsid w:val="00174CBF"/>
    <w:rsid w:val="00174D11"/>
    <w:rsid w:val="00174E55"/>
    <w:rsid w:val="00174ED8"/>
    <w:rsid w:val="001752D8"/>
    <w:rsid w:val="0017546B"/>
    <w:rsid w:val="00175543"/>
    <w:rsid w:val="0017556A"/>
    <w:rsid w:val="00175766"/>
    <w:rsid w:val="001757CB"/>
    <w:rsid w:val="001757EC"/>
    <w:rsid w:val="00175AB8"/>
    <w:rsid w:val="00175D21"/>
    <w:rsid w:val="00175D8A"/>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6E60"/>
    <w:rsid w:val="00176E97"/>
    <w:rsid w:val="001770EF"/>
    <w:rsid w:val="00177140"/>
    <w:rsid w:val="001772F3"/>
    <w:rsid w:val="00177346"/>
    <w:rsid w:val="0017739A"/>
    <w:rsid w:val="00177426"/>
    <w:rsid w:val="00177509"/>
    <w:rsid w:val="00177690"/>
    <w:rsid w:val="001776A8"/>
    <w:rsid w:val="0017775D"/>
    <w:rsid w:val="00177780"/>
    <w:rsid w:val="00177793"/>
    <w:rsid w:val="001777F4"/>
    <w:rsid w:val="001778D1"/>
    <w:rsid w:val="00177AD9"/>
    <w:rsid w:val="00177D3D"/>
    <w:rsid w:val="00177DD1"/>
    <w:rsid w:val="00177DE0"/>
    <w:rsid w:val="00177E39"/>
    <w:rsid w:val="00177EE1"/>
    <w:rsid w:val="00177F11"/>
    <w:rsid w:val="00177F4C"/>
    <w:rsid w:val="00177FFE"/>
    <w:rsid w:val="001800CC"/>
    <w:rsid w:val="001800D1"/>
    <w:rsid w:val="00180165"/>
    <w:rsid w:val="00180228"/>
    <w:rsid w:val="001805B0"/>
    <w:rsid w:val="001807A5"/>
    <w:rsid w:val="0018098B"/>
    <w:rsid w:val="00180B71"/>
    <w:rsid w:val="00180C57"/>
    <w:rsid w:val="00180F8C"/>
    <w:rsid w:val="00180F98"/>
    <w:rsid w:val="0018155E"/>
    <w:rsid w:val="00181691"/>
    <w:rsid w:val="001818BE"/>
    <w:rsid w:val="00181933"/>
    <w:rsid w:val="001819E2"/>
    <w:rsid w:val="00181A0C"/>
    <w:rsid w:val="00181AE2"/>
    <w:rsid w:val="00181B5B"/>
    <w:rsid w:val="00181DEA"/>
    <w:rsid w:val="00181E1D"/>
    <w:rsid w:val="00181E56"/>
    <w:rsid w:val="00181EB2"/>
    <w:rsid w:val="00181F6D"/>
    <w:rsid w:val="00181F77"/>
    <w:rsid w:val="00182070"/>
    <w:rsid w:val="001820D9"/>
    <w:rsid w:val="00182192"/>
    <w:rsid w:val="0018247D"/>
    <w:rsid w:val="00182622"/>
    <w:rsid w:val="00182672"/>
    <w:rsid w:val="00182854"/>
    <w:rsid w:val="001828B2"/>
    <w:rsid w:val="00182ABA"/>
    <w:rsid w:val="00182C95"/>
    <w:rsid w:val="00182D13"/>
    <w:rsid w:val="00182E7F"/>
    <w:rsid w:val="00182E9F"/>
    <w:rsid w:val="001833EC"/>
    <w:rsid w:val="00183501"/>
    <w:rsid w:val="0018362D"/>
    <w:rsid w:val="00183866"/>
    <w:rsid w:val="001839C4"/>
    <w:rsid w:val="00183AA3"/>
    <w:rsid w:val="00183B70"/>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D01"/>
    <w:rsid w:val="00184FF3"/>
    <w:rsid w:val="00185377"/>
    <w:rsid w:val="001854FC"/>
    <w:rsid w:val="0018553F"/>
    <w:rsid w:val="00185543"/>
    <w:rsid w:val="001855B2"/>
    <w:rsid w:val="00185669"/>
    <w:rsid w:val="0018568B"/>
    <w:rsid w:val="00185721"/>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244"/>
    <w:rsid w:val="0018734A"/>
    <w:rsid w:val="00187609"/>
    <w:rsid w:val="00187668"/>
    <w:rsid w:val="001878EC"/>
    <w:rsid w:val="00187999"/>
    <w:rsid w:val="00187AFF"/>
    <w:rsid w:val="00187D06"/>
    <w:rsid w:val="00187D79"/>
    <w:rsid w:val="00187DB4"/>
    <w:rsid w:val="00187DE7"/>
    <w:rsid w:val="0019017F"/>
    <w:rsid w:val="00190456"/>
    <w:rsid w:val="001906AE"/>
    <w:rsid w:val="0019078D"/>
    <w:rsid w:val="001909C7"/>
    <w:rsid w:val="00190A74"/>
    <w:rsid w:val="00190BB6"/>
    <w:rsid w:val="00190C36"/>
    <w:rsid w:val="00190E5F"/>
    <w:rsid w:val="00190FB3"/>
    <w:rsid w:val="00190FF1"/>
    <w:rsid w:val="001912E5"/>
    <w:rsid w:val="0019131E"/>
    <w:rsid w:val="001913D8"/>
    <w:rsid w:val="00191404"/>
    <w:rsid w:val="001914A9"/>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D92"/>
    <w:rsid w:val="00192F61"/>
    <w:rsid w:val="001931DE"/>
    <w:rsid w:val="0019324C"/>
    <w:rsid w:val="001932D0"/>
    <w:rsid w:val="0019355E"/>
    <w:rsid w:val="001935BD"/>
    <w:rsid w:val="001936E5"/>
    <w:rsid w:val="00193865"/>
    <w:rsid w:val="001939D2"/>
    <w:rsid w:val="001939D4"/>
    <w:rsid w:val="00193B0D"/>
    <w:rsid w:val="00193C16"/>
    <w:rsid w:val="00193CB5"/>
    <w:rsid w:val="00193D4F"/>
    <w:rsid w:val="00193DF9"/>
    <w:rsid w:val="00193E64"/>
    <w:rsid w:val="00193EE3"/>
    <w:rsid w:val="00193F28"/>
    <w:rsid w:val="00193FA5"/>
    <w:rsid w:val="00194077"/>
    <w:rsid w:val="0019423E"/>
    <w:rsid w:val="00194296"/>
    <w:rsid w:val="00194384"/>
    <w:rsid w:val="001944BE"/>
    <w:rsid w:val="0019462E"/>
    <w:rsid w:val="0019484E"/>
    <w:rsid w:val="0019486B"/>
    <w:rsid w:val="00194984"/>
    <w:rsid w:val="001949C4"/>
    <w:rsid w:val="00194AB8"/>
    <w:rsid w:val="00194C84"/>
    <w:rsid w:val="00194CEE"/>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D45"/>
    <w:rsid w:val="00195E4D"/>
    <w:rsid w:val="00195E68"/>
    <w:rsid w:val="001960B0"/>
    <w:rsid w:val="001962FC"/>
    <w:rsid w:val="0019642B"/>
    <w:rsid w:val="001965C9"/>
    <w:rsid w:val="0019675D"/>
    <w:rsid w:val="0019682D"/>
    <w:rsid w:val="00196B4F"/>
    <w:rsid w:val="00196B59"/>
    <w:rsid w:val="00196C12"/>
    <w:rsid w:val="00196C3A"/>
    <w:rsid w:val="00196C8A"/>
    <w:rsid w:val="00196F03"/>
    <w:rsid w:val="00196F3E"/>
    <w:rsid w:val="001971C0"/>
    <w:rsid w:val="001971F5"/>
    <w:rsid w:val="00197208"/>
    <w:rsid w:val="0019725B"/>
    <w:rsid w:val="0019727D"/>
    <w:rsid w:val="00197459"/>
    <w:rsid w:val="001975BB"/>
    <w:rsid w:val="0019771F"/>
    <w:rsid w:val="0019787C"/>
    <w:rsid w:val="00197895"/>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A5"/>
    <w:rsid w:val="001A1AC0"/>
    <w:rsid w:val="001A1BA4"/>
    <w:rsid w:val="001A1FBC"/>
    <w:rsid w:val="001A2130"/>
    <w:rsid w:val="001A21A8"/>
    <w:rsid w:val="001A23BE"/>
    <w:rsid w:val="001A243A"/>
    <w:rsid w:val="001A247E"/>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21F"/>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43B"/>
    <w:rsid w:val="001A46BF"/>
    <w:rsid w:val="001A4978"/>
    <w:rsid w:val="001A4A07"/>
    <w:rsid w:val="001A4A94"/>
    <w:rsid w:val="001A4B71"/>
    <w:rsid w:val="001A4F32"/>
    <w:rsid w:val="001A4FFE"/>
    <w:rsid w:val="001A50AA"/>
    <w:rsid w:val="001A5116"/>
    <w:rsid w:val="001A53C6"/>
    <w:rsid w:val="001A543B"/>
    <w:rsid w:val="001A54C9"/>
    <w:rsid w:val="001A5514"/>
    <w:rsid w:val="001A563C"/>
    <w:rsid w:val="001A5674"/>
    <w:rsid w:val="001A5C2C"/>
    <w:rsid w:val="001A5C9E"/>
    <w:rsid w:val="001A5D66"/>
    <w:rsid w:val="001A5E95"/>
    <w:rsid w:val="001A6019"/>
    <w:rsid w:val="001A6141"/>
    <w:rsid w:val="001A6242"/>
    <w:rsid w:val="001A6289"/>
    <w:rsid w:val="001A62BF"/>
    <w:rsid w:val="001A6332"/>
    <w:rsid w:val="001A63F1"/>
    <w:rsid w:val="001A6401"/>
    <w:rsid w:val="001A6426"/>
    <w:rsid w:val="001A6430"/>
    <w:rsid w:val="001A6483"/>
    <w:rsid w:val="001A655E"/>
    <w:rsid w:val="001A6591"/>
    <w:rsid w:val="001A6631"/>
    <w:rsid w:val="001A671E"/>
    <w:rsid w:val="001A672F"/>
    <w:rsid w:val="001A675B"/>
    <w:rsid w:val="001A682C"/>
    <w:rsid w:val="001A6A8F"/>
    <w:rsid w:val="001A6B5B"/>
    <w:rsid w:val="001A6BCC"/>
    <w:rsid w:val="001A6C1E"/>
    <w:rsid w:val="001A6C4A"/>
    <w:rsid w:val="001A6CB5"/>
    <w:rsid w:val="001A6CDF"/>
    <w:rsid w:val="001A6FF3"/>
    <w:rsid w:val="001A7232"/>
    <w:rsid w:val="001A7580"/>
    <w:rsid w:val="001A7602"/>
    <w:rsid w:val="001A7690"/>
    <w:rsid w:val="001A77AE"/>
    <w:rsid w:val="001A791C"/>
    <w:rsid w:val="001A7A90"/>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D46"/>
    <w:rsid w:val="001B0E6B"/>
    <w:rsid w:val="001B0ED5"/>
    <w:rsid w:val="001B1180"/>
    <w:rsid w:val="001B1280"/>
    <w:rsid w:val="001B1377"/>
    <w:rsid w:val="001B1483"/>
    <w:rsid w:val="001B1624"/>
    <w:rsid w:val="001B1746"/>
    <w:rsid w:val="001B1783"/>
    <w:rsid w:val="001B17E9"/>
    <w:rsid w:val="001B194A"/>
    <w:rsid w:val="001B1A33"/>
    <w:rsid w:val="001B1BD6"/>
    <w:rsid w:val="001B1CD2"/>
    <w:rsid w:val="001B1CD8"/>
    <w:rsid w:val="001B1D8D"/>
    <w:rsid w:val="001B207E"/>
    <w:rsid w:val="001B215A"/>
    <w:rsid w:val="001B226D"/>
    <w:rsid w:val="001B22B4"/>
    <w:rsid w:val="001B23B8"/>
    <w:rsid w:val="001B261B"/>
    <w:rsid w:val="001B26DA"/>
    <w:rsid w:val="001B274F"/>
    <w:rsid w:val="001B2928"/>
    <w:rsid w:val="001B2C9C"/>
    <w:rsid w:val="001B2CD7"/>
    <w:rsid w:val="001B2E54"/>
    <w:rsid w:val="001B2F1B"/>
    <w:rsid w:val="001B3245"/>
    <w:rsid w:val="001B32FE"/>
    <w:rsid w:val="001B33F9"/>
    <w:rsid w:val="001B3482"/>
    <w:rsid w:val="001B3621"/>
    <w:rsid w:val="001B3784"/>
    <w:rsid w:val="001B394A"/>
    <w:rsid w:val="001B39DC"/>
    <w:rsid w:val="001B3A0B"/>
    <w:rsid w:val="001B3CA9"/>
    <w:rsid w:val="001B3D31"/>
    <w:rsid w:val="001B3DCD"/>
    <w:rsid w:val="001B408E"/>
    <w:rsid w:val="001B4200"/>
    <w:rsid w:val="001B437C"/>
    <w:rsid w:val="001B452C"/>
    <w:rsid w:val="001B45B1"/>
    <w:rsid w:val="001B45DB"/>
    <w:rsid w:val="001B4647"/>
    <w:rsid w:val="001B4822"/>
    <w:rsid w:val="001B4915"/>
    <w:rsid w:val="001B4922"/>
    <w:rsid w:val="001B4A0E"/>
    <w:rsid w:val="001B4A3B"/>
    <w:rsid w:val="001B4C4F"/>
    <w:rsid w:val="001B4C65"/>
    <w:rsid w:val="001B4E80"/>
    <w:rsid w:val="001B4F68"/>
    <w:rsid w:val="001B4F8E"/>
    <w:rsid w:val="001B50F5"/>
    <w:rsid w:val="001B518A"/>
    <w:rsid w:val="001B51D8"/>
    <w:rsid w:val="001B5310"/>
    <w:rsid w:val="001B54AC"/>
    <w:rsid w:val="001B59B3"/>
    <w:rsid w:val="001B5A0F"/>
    <w:rsid w:val="001B5C4A"/>
    <w:rsid w:val="001B5C76"/>
    <w:rsid w:val="001B5CF6"/>
    <w:rsid w:val="001B5DB0"/>
    <w:rsid w:val="001B5E17"/>
    <w:rsid w:val="001B5E3E"/>
    <w:rsid w:val="001B6088"/>
    <w:rsid w:val="001B645E"/>
    <w:rsid w:val="001B6536"/>
    <w:rsid w:val="001B6580"/>
    <w:rsid w:val="001B6611"/>
    <w:rsid w:val="001B66FA"/>
    <w:rsid w:val="001B6775"/>
    <w:rsid w:val="001B696D"/>
    <w:rsid w:val="001B6BF6"/>
    <w:rsid w:val="001B6CF4"/>
    <w:rsid w:val="001B6F59"/>
    <w:rsid w:val="001B7029"/>
    <w:rsid w:val="001B704C"/>
    <w:rsid w:val="001B7202"/>
    <w:rsid w:val="001B72DD"/>
    <w:rsid w:val="001B738C"/>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2B0"/>
    <w:rsid w:val="001C1302"/>
    <w:rsid w:val="001C1470"/>
    <w:rsid w:val="001C1550"/>
    <w:rsid w:val="001C1667"/>
    <w:rsid w:val="001C17C4"/>
    <w:rsid w:val="001C1876"/>
    <w:rsid w:val="001C18F1"/>
    <w:rsid w:val="001C1B1E"/>
    <w:rsid w:val="001C1D2F"/>
    <w:rsid w:val="001C1EC5"/>
    <w:rsid w:val="001C2026"/>
    <w:rsid w:val="001C2273"/>
    <w:rsid w:val="001C22C6"/>
    <w:rsid w:val="001C2464"/>
    <w:rsid w:val="001C251D"/>
    <w:rsid w:val="001C26A6"/>
    <w:rsid w:val="001C2744"/>
    <w:rsid w:val="001C2940"/>
    <w:rsid w:val="001C2B31"/>
    <w:rsid w:val="001C2BC9"/>
    <w:rsid w:val="001C2D40"/>
    <w:rsid w:val="001C2D82"/>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34"/>
    <w:rsid w:val="001C3F93"/>
    <w:rsid w:val="001C4182"/>
    <w:rsid w:val="001C41CE"/>
    <w:rsid w:val="001C41D6"/>
    <w:rsid w:val="001C4214"/>
    <w:rsid w:val="001C4266"/>
    <w:rsid w:val="001C439C"/>
    <w:rsid w:val="001C43CA"/>
    <w:rsid w:val="001C45B9"/>
    <w:rsid w:val="001C4873"/>
    <w:rsid w:val="001C4973"/>
    <w:rsid w:val="001C499C"/>
    <w:rsid w:val="001C4A1E"/>
    <w:rsid w:val="001C4B65"/>
    <w:rsid w:val="001C4B74"/>
    <w:rsid w:val="001C4BA1"/>
    <w:rsid w:val="001C4CAA"/>
    <w:rsid w:val="001C4F77"/>
    <w:rsid w:val="001C50A6"/>
    <w:rsid w:val="001C5170"/>
    <w:rsid w:val="001C51D0"/>
    <w:rsid w:val="001C52B8"/>
    <w:rsid w:val="001C52F2"/>
    <w:rsid w:val="001C5664"/>
    <w:rsid w:val="001C5727"/>
    <w:rsid w:val="001C57CB"/>
    <w:rsid w:val="001C57DA"/>
    <w:rsid w:val="001C57F1"/>
    <w:rsid w:val="001C58FF"/>
    <w:rsid w:val="001C5AFE"/>
    <w:rsid w:val="001C5BB3"/>
    <w:rsid w:val="001C5BBB"/>
    <w:rsid w:val="001C5D10"/>
    <w:rsid w:val="001C5DFA"/>
    <w:rsid w:val="001C5E66"/>
    <w:rsid w:val="001C5EFB"/>
    <w:rsid w:val="001C600A"/>
    <w:rsid w:val="001C60A1"/>
    <w:rsid w:val="001C644D"/>
    <w:rsid w:val="001C6620"/>
    <w:rsid w:val="001C66A3"/>
    <w:rsid w:val="001C6725"/>
    <w:rsid w:val="001C67E0"/>
    <w:rsid w:val="001C6B16"/>
    <w:rsid w:val="001C6BD5"/>
    <w:rsid w:val="001C6BFD"/>
    <w:rsid w:val="001C6CC8"/>
    <w:rsid w:val="001C6E62"/>
    <w:rsid w:val="001C6F01"/>
    <w:rsid w:val="001C6F93"/>
    <w:rsid w:val="001C7387"/>
    <w:rsid w:val="001C7388"/>
    <w:rsid w:val="001C73CF"/>
    <w:rsid w:val="001C7543"/>
    <w:rsid w:val="001C7571"/>
    <w:rsid w:val="001C76D5"/>
    <w:rsid w:val="001C7715"/>
    <w:rsid w:val="001C7717"/>
    <w:rsid w:val="001C7740"/>
    <w:rsid w:val="001C7870"/>
    <w:rsid w:val="001C7B11"/>
    <w:rsid w:val="001C7D06"/>
    <w:rsid w:val="001C7D2D"/>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D8"/>
    <w:rsid w:val="001D12DA"/>
    <w:rsid w:val="001D1546"/>
    <w:rsid w:val="001D159C"/>
    <w:rsid w:val="001D15A3"/>
    <w:rsid w:val="001D15CF"/>
    <w:rsid w:val="001D15FE"/>
    <w:rsid w:val="001D16B9"/>
    <w:rsid w:val="001D195C"/>
    <w:rsid w:val="001D1D1E"/>
    <w:rsid w:val="001D200C"/>
    <w:rsid w:val="001D21A1"/>
    <w:rsid w:val="001D24B6"/>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C9E"/>
    <w:rsid w:val="001D4DD7"/>
    <w:rsid w:val="001D5122"/>
    <w:rsid w:val="001D523A"/>
    <w:rsid w:val="001D5315"/>
    <w:rsid w:val="001D546D"/>
    <w:rsid w:val="001D54E3"/>
    <w:rsid w:val="001D552C"/>
    <w:rsid w:val="001D57B1"/>
    <w:rsid w:val="001D5882"/>
    <w:rsid w:val="001D5B9D"/>
    <w:rsid w:val="001D5D7C"/>
    <w:rsid w:val="001D5E19"/>
    <w:rsid w:val="001D5EE6"/>
    <w:rsid w:val="001D5FE5"/>
    <w:rsid w:val="001D6065"/>
    <w:rsid w:val="001D61F2"/>
    <w:rsid w:val="001D623C"/>
    <w:rsid w:val="001D6515"/>
    <w:rsid w:val="001D6561"/>
    <w:rsid w:val="001D6608"/>
    <w:rsid w:val="001D66A5"/>
    <w:rsid w:val="001D686A"/>
    <w:rsid w:val="001D69C3"/>
    <w:rsid w:val="001D6B07"/>
    <w:rsid w:val="001D6BE2"/>
    <w:rsid w:val="001D6C63"/>
    <w:rsid w:val="001D6C72"/>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A74"/>
    <w:rsid w:val="001D7B15"/>
    <w:rsid w:val="001D7CD1"/>
    <w:rsid w:val="001D7D5A"/>
    <w:rsid w:val="001D7E7C"/>
    <w:rsid w:val="001D7FF0"/>
    <w:rsid w:val="001E0101"/>
    <w:rsid w:val="001E0151"/>
    <w:rsid w:val="001E01E1"/>
    <w:rsid w:val="001E01E8"/>
    <w:rsid w:val="001E0282"/>
    <w:rsid w:val="001E03F2"/>
    <w:rsid w:val="001E0552"/>
    <w:rsid w:val="001E0579"/>
    <w:rsid w:val="001E06A9"/>
    <w:rsid w:val="001E087B"/>
    <w:rsid w:val="001E097E"/>
    <w:rsid w:val="001E0AF1"/>
    <w:rsid w:val="001E0D7B"/>
    <w:rsid w:val="001E0F80"/>
    <w:rsid w:val="001E1183"/>
    <w:rsid w:val="001E1195"/>
    <w:rsid w:val="001E1233"/>
    <w:rsid w:val="001E14FF"/>
    <w:rsid w:val="001E161D"/>
    <w:rsid w:val="001E168F"/>
    <w:rsid w:val="001E16BC"/>
    <w:rsid w:val="001E177B"/>
    <w:rsid w:val="001E17EE"/>
    <w:rsid w:val="001E1863"/>
    <w:rsid w:val="001E1A18"/>
    <w:rsid w:val="001E1AD8"/>
    <w:rsid w:val="001E1F93"/>
    <w:rsid w:val="001E215F"/>
    <w:rsid w:val="001E2306"/>
    <w:rsid w:val="001E24BF"/>
    <w:rsid w:val="001E26F7"/>
    <w:rsid w:val="001E272B"/>
    <w:rsid w:val="001E2856"/>
    <w:rsid w:val="001E28D9"/>
    <w:rsid w:val="001E2925"/>
    <w:rsid w:val="001E2980"/>
    <w:rsid w:val="001E2AC3"/>
    <w:rsid w:val="001E2C45"/>
    <w:rsid w:val="001E2E91"/>
    <w:rsid w:val="001E3009"/>
    <w:rsid w:val="001E32B9"/>
    <w:rsid w:val="001E339A"/>
    <w:rsid w:val="001E33E0"/>
    <w:rsid w:val="001E34A1"/>
    <w:rsid w:val="001E36C5"/>
    <w:rsid w:val="001E3754"/>
    <w:rsid w:val="001E3CFB"/>
    <w:rsid w:val="001E3F8C"/>
    <w:rsid w:val="001E410F"/>
    <w:rsid w:val="001E437C"/>
    <w:rsid w:val="001E4384"/>
    <w:rsid w:val="001E43F1"/>
    <w:rsid w:val="001E465E"/>
    <w:rsid w:val="001E4804"/>
    <w:rsid w:val="001E48DC"/>
    <w:rsid w:val="001E4B5D"/>
    <w:rsid w:val="001E4BF0"/>
    <w:rsid w:val="001E4C1F"/>
    <w:rsid w:val="001E4E0F"/>
    <w:rsid w:val="001E4E42"/>
    <w:rsid w:val="001E500A"/>
    <w:rsid w:val="001E5264"/>
    <w:rsid w:val="001E5315"/>
    <w:rsid w:val="001E5356"/>
    <w:rsid w:val="001E5395"/>
    <w:rsid w:val="001E5435"/>
    <w:rsid w:val="001E550B"/>
    <w:rsid w:val="001E5657"/>
    <w:rsid w:val="001E57BA"/>
    <w:rsid w:val="001E588A"/>
    <w:rsid w:val="001E58C8"/>
    <w:rsid w:val="001E5901"/>
    <w:rsid w:val="001E5930"/>
    <w:rsid w:val="001E5B4B"/>
    <w:rsid w:val="001E5D35"/>
    <w:rsid w:val="001E5E55"/>
    <w:rsid w:val="001E5E86"/>
    <w:rsid w:val="001E5F1D"/>
    <w:rsid w:val="001E5FD7"/>
    <w:rsid w:val="001E6033"/>
    <w:rsid w:val="001E60A5"/>
    <w:rsid w:val="001E6152"/>
    <w:rsid w:val="001E61FC"/>
    <w:rsid w:val="001E63E1"/>
    <w:rsid w:val="001E655F"/>
    <w:rsid w:val="001E66A0"/>
    <w:rsid w:val="001E67DF"/>
    <w:rsid w:val="001E6C79"/>
    <w:rsid w:val="001E6F20"/>
    <w:rsid w:val="001E6F8C"/>
    <w:rsid w:val="001E6FEC"/>
    <w:rsid w:val="001E7015"/>
    <w:rsid w:val="001E71B4"/>
    <w:rsid w:val="001E73CD"/>
    <w:rsid w:val="001E7402"/>
    <w:rsid w:val="001E75CB"/>
    <w:rsid w:val="001E78C4"/>
    <w:rsid w:val="001E78F2"/>
    <w:rsid w:val="001E799E"/>
    <w:rsid w:val="001E7A27"/>
    <w:rsid w:val="001E7BC8"/>
    <w:rsid w:val="001E7C07"/>
    <w:rsid w:val="001E7CC3"/>
    <w:rsid w:val="001E7D20"/>
    <w:rsid w:val="001E7D80"/>
    <w:rsid w:val="001E7F62"/>
    <w:rsid w:val="001E7FBE"/>
    <w:rsid w:val="001F001B"/>
    <w:rsid w:val="001F0508"/>
    <w:rsid w:val="001F0542"/>
    <w:rsid w:val="001F0699"/>
    <w:rsid w:val="001F084C"/>
    <w:rsid w:val="001F08C5"/>
    <w:rsid w:val="001F0964"/>
    <w:rsid w:val="001F0E0D"/>
    <w:rsid w:val="001F0E9C"/>
    <w:rsid w:val="001F0FC9"/>
    <w:rsid w:val="001F1039"/>
    <w:rsid w:val="001F10CC"/>
    <w:rsid w:val="001F1127"/>
    <w:rsid w:val="001F113A"/>
    <w:rsid w:val="001F129C"/>
    <w:rsid w:val="001F12E0"/>
    <w:rsid w:val="001F1537"/>
    <w:rsid w:val="001F155D"/>
    <w:rsid w:val="001F1694"/>
    <w:rsid w:val="001F16F4"/>
    <w:rsid w:val="001F1789"/>
    <w:rsid w:val="001F18DF"/>
    <w:rsid w:val="001F1B9B"/>
    <w:rsid w:val="001F1C92"/>
    <w:rsid w:val="001F1CD9"/>
    <w:rsid w:val="001F1D59"/>
    <w:rsid w:val="001F1DF8"/>
    <w:rsid w:val="001F1E07"/>
    <w:rsid w:val="001F1FC1"/>
    <w:rsid w:val="001F21B3"/>
    <w:rsid w:val="001F2301"/>
    <w:rsid w:val="001F2344"/>
    <w:rsid w:val="001F246E"/>
    <w:rsid w:val="001F2731"/>
    <w:rsid w:val="001F27E9"/>
    <w:rsid w:val="001F2900"/>
    <w:rsid w:val="001F2912"/>
    <w:rsid w:val="001F291F"/>
    <w:rsid w:val="001F29AF"/>
    <w:rsid w:val="001F2B7D"/>
    <w:rsid w:val="001F2BD3"/>
    <w:rsid w:val="001F2BE4"/>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8AB"/>
    <w:rsid w:val="001F3B6B"/>
    <w:rsid w:val="001F3C1C"/>
    <w:rsid w:val="001F3C5C"/>
    <w:rsid w:val="001F3CC9"/>
    <w:rsid w:val="001F3E1F"/>
    <w:rsid w:val="001F3F5C"/>
    <w:rsid w:val="001F3FDA"/>
    <w:rsid w:val="001F3FFD"/>
    <w:rsid w:val="001F4006"/>
    <w:rsid w:val="001F4136"/>
    <w:rsid w:val="001F414F"/>
    <w:rsid w:val="001F4162"/>
    <w:rsid w:val="001F42A7"/>
    <w:rsid w:val="001F4440"/>
    <w:rsid w:val="001F4907"/>
    <w:rsid w:val="001F49CF"/>
    <w:rsid w:val="001F4A0E"/>
    <w:rsid w:val="001F4F50"/>
    <w:rsid w:val="001F5035"/>
    <w:rsid w:val="001F50FC"/>
    <w:rsid w:val="001F5156"/>
    <w:rsid w:val="001F52CA"/>
    <w:rsid w:val="001F5320"/>
    <w:rsid w:val="001F53C9"/>
    <w:rsid w:val="001F5453"/>
    <w:rsid w:val="001F5485"/>
    <w:rsid w:val="001F567E"/>
    <w:rsid w:val="001F5710"/>
    <w:rsid w:val="001F57A6"/>
    <w:rsid w:val="001F5916"/>
    <w:rsid w:val="001F5A92"/>
    <w:rsid w:val="001F5ADA"/>
    <w:rsid w:val="001F5B6B"/>
    <w:rsid w:val="001F60F5"/>
    <w:rsid w:val="001F61DD"/>
    <w:rsid w:val="001F6224"/>
    <w:rsid w:val="001F634B"/>
    <w:rsid w:val="001F6437"/>
    <w:rsid w:val="001F6446"/>
    <w:rsid w:val="001F65CC"/>
    <w:rsid w:val="001F66D9"/>
    <w:rsid w:val="001F6788"/>
    <w:rsid w:val="001F67A3"/>
    <w:rsid w:val="001F67EF"/>
    <w:rsid w:val="001F691C"/>
    <w:rsid w:val="001F6973"/>
    <w:rsid w:val="001F6B14"/>
    <w:rsid w:val="001F6C50"/>
    <w:rsid w:val="001F6CBD"/>
    <w:rsid w:val="001F6CF2"/>
    <w:rsid w:val="001F6D38"/>
    <w:rsid w:val="001F6DC4"/>
    <w:rsid w:val="001F6E1B"/>
    <w:rsid w:val="001F6E44"/>
    <w:rsid w:val="001F6FBD"/>
    <w:rsid w:val="001F710C"/>
    <w:rsid w:val="001F714C"/>
    <w:rsid w:val="001F74A2"/>
    <w:rsid w:val="001F7500"/>
    <w:rsid w:val="001F76BD"/>
    <w:rsid w:val="001F77B6"/>
    <w:rsid w:val="001F7919"/>
    <w:rsid w:val="001F79FB"/>
    <w:rsid w:val="001F7B5A"/>
    <w:rsid w:val="001F7BAD"/>
    <w:rsid w:val="001F7E97"/>
    <w:rsid w:val="001F7EEF"/>
    <w:rsid w:val="001F7F04"/>
    <w:rsid w:val="0020035D"/>
    <w:rsid w:val="00200438"/>
    <w:rsid w:val="00200445"/>
    <w:rsid w:val="002004EE"/>
    <w:rsid w:val="0020060C"/>
    <w:rsid w:val="00200613"/>
    <w:rsid w:val="002007C7"/>
    <w:rsid w:val="002008EC"/>
    <w:rsid w:val="002009B3"/>
    <w:rsid w:val="00200B05"/>
    <w:rsid w:val="00200B09"/>
    <w:rsid w:val="00200BAD"/>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30F7"/>
    <w:rsid w:val="0020313A"/>
    <w:rsid w:val="0020313E"/>
    <w:rsid w:val="0020314F"/>
    <w:rsid w:val="00203241"/>
    <w:rsid w:val="002032B2"/>
    <w:rsid w:val="002032EE"/>
    <w:rsid w:val="002033A0"/>
    <w:rsid w:val="00203574"/>
    <w:rsid w:val="00203740"/>
    <w:rsid w:val="002038C4"/>
    <w:rsid w:val="00203B6A"/>
    <w:rsid w:val="00203C25"/>
    <w:rsid w:val="00203CCE"/>
    <w:rsid w:val="00203D3B"/>
    <w:rsid w:val="00203E19"/>
    <w:rsid w:val="00203F57"/>
    <w:rsid w:val="00203F88"/>
    <w:rsid w:val="0020400C"/>
    <w:rsid w:val="002040BD"/>
    <w:rsid w:val="002044E1"/>
    <w:rsid w:val="002046C4"/>
    <w:rsid w:val="00204772"/>
    <w:rsid w:val="00204844"/>
    <w:rsid w:val="00204845"/>
    <w:rsid w:val="002048F2"/>
    <w:rsid w:val="002048F6"/>
    <w:rsid w:val="00204975"/>
    <w:rsid w:val="00204A9B"/>
    <w:rsid w:val="00204C20"/>
    <w:rsid w:val="00204C38"/>
    <w:rsid w:val="00204E41"/>
    <w:rsid w:val="0020507B"/>
    <w:rsid w:val="0020511E"/>
    <w:rsid w:val="002051EE"/>
    <w:rsid w:val="0020531D"/>
    <w:rsid w:val="0020556A"/>
    <w:rsid w:val="002055CD"/>
    <w:rsid w:val="002056DF"/>
    <w:rsid w:val="002059AE"/>
    <w:rsid w:val="00205BA6"/>
    <w:rsid w:val="00205BFD"/>
    <w:rsid w:val="00205C61"/>
    <w:rsid w:val="00205D8A"/>
    <w:rsid w:val="00205DC9"/>
    <w:rsid w:val="00205F8E"/>
    <w:rsid w:val="00205FF1"/>
    <w:rsid w:val="002060C3"/>
    <w:rsid w:val="0020620B"/>
    <w:rsid w:val="0020647A"/>
    <w:rsid w:val="002065B1"/>
    <w:rsid w:val="0020662A"/>
    <w:rsid w:val="002068EE"/>
    <w:rsid w:val="00206A6E"/>
    <w:rsid w:val="00206A90"/>
    <w:rsid w:val="00206B19"/>
    <w:rsid w:val="00206C3F"/>
    <w:rsid w:val="00206E3F"/>
    <w:rsid w:val="002070D7"/>
    <w:rsid w:val="002071A2"/>
    <w:rsid w:val="002074F8"/>
    <w:rsid w:val="002075D4"/>
    <w:rsid w:val="002077C8"/>
    <w:rsid w:val="00207ABE"/>
    <w:rsid w:val="00207B69"/>
    <w:rsid w:val="00207C1A"/>
    <w:rsid w:val="00207C27"/>
    <w:rsid w:val="00207C4F"/>
    <w:rsid w:val="00207DEA"/>
    <w:rsid w:val="002101DF"/>
    <w:rsid w:val="00210238"/>
    <w:rsid w:val="002105CC"/>
    <w:rsid w:val="00210696"/>
    <w:rsid w:val="002108BC"/>
    <w:rsid w:val="002108CD"/>
    <w:rsid w:val="0021097A"/>
    <w:rsid w:val="00210A21"/>
    <w:rsid w:val="00210A77"/>
    <w:rsid w:val="00210B02"/>
    <w:rsid w:val="00210B24"/>
    <w:rsid w:val="00210C67"/>
    <w:rsid w:val="00210CBD"/>
    <w:rsid w:val="00210CF6"/>
    <w:rsid w:val="00210D59"/>
    <w:rsid w:val="00210E4C"/>
    <w:rsid w:val="00211063"/>
    <w:rsid w:val="00211248"/>
    <w:rsid w:val="00211376"/>
    <w:rsid w:val="002113A7"/>
    <w:rsid w:val="00211646"/>
    <w:rsid w:val="00211751"/>
    <w:rsid w:val="002117C4"/>
    <w:rsid w:val="002118FB"/>
    <w:rsid w:val="002119A8"/>
    <w:rsid w:val="00211AEE"/>
    <w:rsid w:val="00211AF8"/>
    <w:rsid w:val="00211B61"/>
    <w:rsid w:val="00211BAD"/>
    <w:rsid w:val="00211BEA"/>
    <w:rsid w:val="00211E28"/>
    <w:rsid w:val="002121C5"/>
    <w:rsid w:val="0021235C"/>
    <w:rsid w:val="002125A9"/>
    <w:rsid w:val="002126D0"/>
    <w:rsid w:val="002127A4"/>
    <w:rsid w:val="00212B18"/>
    <w:rsid w:val="00212B1B"/>
    <w:rsid w:val="00212B84"/>
    <w:rsid w:val="00212C97"/>
    <w:rsid w:val="00212D2D"/>
    <w:rsid w:val="00212D71"/>
    <w:rsid w:val="00212E66"/>
    <w:rsid w:val="0021303C"/>
    <w:rsid w:val="002130A2"/>
    <w:rsid w:val="002131DF"/>
    <w:rsid w:val="00213331"/>
    <w:rsid w:val="002133D9"/>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EBD"/>
    <w:rsid w:val="00214F37"/>
    <w:rsid w:val="0021508D"/>
    <w:rsid w:val="00215110"/>
    <w:rsid w:val="002154A8"/>
    <w:rsid w:val="002154F9"/>
    <w:rsid w:val="00215809"/>
    <w:rsid w:val="002158D2"/>
    <w:rsid w:val="0021595C"/>
    <w:rsid w:val="00215AB6"/>
    <w:rsid w:val="00215D89"/>
    <w:rsid w:val="00215F91"/>
    <w:rsid w:val="00216127"/>
    <w:rsid w:val="0021614F"/>
    <w:rsid w:val="00216360"/>
    <w:rsid w:val="00216374"/>
    <w:rsid w:val="00216499"/>
    <w:rsid w:val="002165D4"/>
    <w:rsid w:val="00216A19"/>
    <w:rsid w:val="00216B22"/>
    <w:rsid w:val="00216B7A"/>
    <w:rsid w:val="00216B95"/>
    <w:rsid w:val="00216C5D"/>
    <w:rsid w:val="00216DC2"/>
    <w:rsid w:val="0021712B"/>
    <w:rsid w:val="002173B6"/>
    <w:rsid w:val="002173CC"/>
    <w:rsid w:val="0021750E"/>
    <w:rsid w:val="00217743"/>
    <w:rsid w:val="002178C3"/>
    <w:rsid w:val="0021798C"/>
    <w:rsid w:val="00217C35"/>
    <w:rsid w:val="00217D70"/>
    <w:rsid w:val="00217EE1"/>
    <w:rsid w:val="00220263"/>
    <w:rsid w:val="00220345"/>
    <w:rsid w:val="00220496"/>
    <w:rsid w:val="00220515"/>
    <w:rsid w:val="0022074D"/>
    <w:rsid w:val="00220A7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1F9C"/>
    <w:rsid w:val="002222EE"/>
    <w:rsid w:val="00222423"/>
    <w:rsid w:val="002225C6"/>
    <w:rsid w:val="00222698"/>
    <w:rsid w:val="00222736"/>
    <w:rsid w:val="00222841"/>
    <w:rsid w:val="00222A0B"/>
    <w:rsid w:val="00222D06"/>
    <w:rsid w:val="00222DAE"/>
    <w:rsid w:val="00222E96"/>
    <w:rsid w:val="00222F56"/>
    <w:rsid w:val="00222F69"/>
    <w:rsid w:val="00223237"/>
    <w:rsid w:val="00223253"/>
    <w:rsid w:val="00223330"/>
    <w:rsid w:val="00223448"/>
    <w:rsid w:val="00223867"/>
    <w:rsid w:val="002238C2"/>
    <w:rsid w:val="00223900"/>
    <w:rsid w:val="00223D9D"/>
    <w:rsid w:val="00223EA9"/>
    <w:rsid w:val="002241A0"/>
    <w:rsid w:val="002241E6"/>
    <w:rsid w:val="0022425F"/>
    <w:rsid w:val="0022446C"/>
    <w:rsid w:val="002244A5"/>
    <w:rsid w:val="002248F6"/>
    <w:rsid w:val="00224934"/>
    <w:rsid w:val="00224C38"/>
    <w:rsid w:val="00224C56"/>
    <w:rsid w:val="00224D32"/>
    <w:rsid w:val="00224D94"/>
    <w:rsid w:val="00224F0C"/>
    <w:rsid w:val="00225035"/>
    <w:rsid w:val="0022511C"/>
    <w:rsid w:val="002251AC"/>
    <w:rsid w:val="0022524D"/>
    <w:rsid w:val="002252AE"/>
    <w:rsid w:val="00225324"/>
    <w:rsid w:val="0022535A"/>
    <w:rsid w:val="002253C4"/>
    <w:rsid w:val="0022550D"/>
    <w:rsid w:val="0022561B"/>
    <w:rsid w:val="0022569A"/>
    <w:rsid w:val="0022571E"/>
    <w:rsid w:val="002257AC"/>
    <w:rsid w:val="00225864"/>
    <w:rsid w:val="00225958"/>
    <w:rsid w:val="00225E88"/>
    <w:rsid w:val="00225F8A"/>
    <w:rsid w:val="002260CA"/>
    <w:rsid w:val="0022612F"/>
    <w:rsid w:val="0022616A"/>
    <w:rsid w:val="002262BB"/>
    <w:rsid w:val="00226326"/>
    <w:rsid w:val="00226389"/>
    <w:rsid w:val="00226396"/>
    <w:rsid w:val="002263DB"/>
    <w:rsid w:val="0022644C"/>
    <w:rsid w:val="00226584"/>
    <w:rsid w:val="002265F5"/>
    <w:rsid w:val="0022663C"/>
    <w:rsid w:val="00226866"/>
    <w:rsid w:val="00226898"/>
    <w:rsid w:val="00226D7D"/>
    <w:rsid w:val="00226D87"/>
    <w:rsid w:val="00226E89"/>
    <w:rsid w:val="00227116"/>
    <w:rsid w:val="00227167"/>
    <w:rsid w:val="002271EA"/>
    <w:rsid w:val="00227201"/>
    <w:rsid w:val="002272DF"/>
    <w:rsid w:val="002274B7"/>
    <w:rsid w:val="002274F5"/>
    <w:rsid w:val="00227560"/>
    <w:rsid w:val="0022758A"/>
    <w:rsid w:val="002275BF"/>
    <w:rsid w:val="0022761D"/>
    <w:rsid w:val="0022774E"/>
    <w:rsid w:val="0022782B"/>
    <w:rsid w:val="00227970"/>
    <w:rsid w:val="002279BC"/>
    <w:rsid w:val="00227A6C"/>
    <w:rsid w:val="00227AD3"/>
    <w:rsid w:val="00227C97"/>
    <w:rsid w:val="00227CE3"/>
    <w:rsid w:val="00227D25"/>
    <w:rsid w:val="00227D43"/>
    <w:rsid w:val="00227DCF"/>
    <w:rsid w:val="00227ED7"/>
    <w:rsid w:val="00227F37"/>
    <w:rsid w:val="00230228"/>
    <w:rsid w:val="002302B9"/>
    <w:rsid w:val="002303B2"/>
    <w:rsid w:val="002305A6"/>
    <w:rsid w:val="002305C8"/>
    <w:rsid w:val="0023063E"/>
    <w:rsid w:val="002306F1"/>
    <w:rsid w:val="0023084F"/>
    <w:rsid w:val="002308AC"/>
    <w:rsid w:val="002309ED"/>
    <w:rsid w:val="00231070"/>
    <w:rsid w:val="0023113A"/>
    <w:rsid w:val="00231193"/>
    <w:rsid w:val="00231395"/>
    <w:rsid w:val="002313AA"/>
    <w:rsid w:val="0023143E"/>
    <w:rsid w:val="00231498"/>
    <w:rsid w:val="00231569"/>
    <w:rsid w:val="00231856"/>
    <w:rsid w:val="00231905"/>
    <w:rsid w:val="00231A3C"/>
    <w:rsid w:val="00231B8B"/>
    <w:rsid w:val="00231CA3"/>
    <w:rsid w:val="00231CE9"/>
    <w:rsid w:val="00231CEB"/>
    <w:rsid w:val="00231FF4"/>
    <w:rsid w:val="002320B0"/>
    <w:rsid w:val="002321D8"/>
    <w:rsid w:val="00232203"/>
    <w:rsid w:val="002324D7"/>
    <w:rsid w:val="00232823"/>
    <w:rsid w:val="0023286F"/>
    <w:rsid w:val="00232D73"/>
    <w:rsid w:val="00232D93"/>
    <w:rsid w:val="00232F02"/>
    <w:rsid w:val="00232F68"/>
    <w:rsid w:val="00233059"/>
    <w:rsid w:val="002330A3"/>
    <w:rsid w:val="002332D1"/>
    <w:rsid w:val="00233614"/>
    <w:rsid w:val="0023361B"/>
    <w:rsid w:val="002337CD"/>
    <w:rsid w:val="002337E2"/>
    <w:rsid w:val="00233882"/>
    <w:rsid w:val="002339AB"/>
    <w:rsid w:val="00233AE7"/>
    <w:rsid w:val="00233CB5"/>
    <w:rsid w:val="00233D44"/>
    <w:rsid w:val="00233EB9"/>
    <w:rsid w:val="00234094"/>
    <w:rsid w:val="00234489"/>
    <w:rsid w:val="00234539"/>
    <w:rsid w:val="00234603"/>
    <w:rsid w:val="00234610"/>
    <w:rsid w:val="00234965"/>
    <w:rsid w:val="00234AED"/>
    <w:rsid w:val="00234B17"/>
    <w:rsid w:val="00234B9C"/>
    <w:rsid w:val="00234C0F"/>
    <w:rsid w:val="00234CFD"/>
    <w:rsid w:val="00234D82"/>
    <w:rsid w:val="00234DBF"/>
    <w:rsid w:val="0023510F"/>
    <w:rsid w:val="00235223"/>
    <w:rsid w:val="0023536F"/>
    <w:rsid w:val="002356DE"/>
    <w:rsid w:val="00235726"/>
    <w:rsid w:val="002357E9"/>
    <w:rsid w:val="002358B8"/>
    <w:rsid w:val="00235930"/>
    <w:rsid w:val="002359B0"/>
    <w:rsid w:val="00235B67"/>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A9"/>
    <w:rsid w:val="002371E0"/>
    <w:rsid w:val="0023745A"/>
    <w:rsid w:val="0023755D"/>
    <w:rsid w:val="002375C8"/>
    <w:rsid w:val="00237677"/>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1D"/>
    <w:rsid w:val="00240A88"/>
    <w:rsid w:val="00240BB8"/>
    <w:rsid w:val="00240C08"/>
    <w:rsid w:val="00240CD4"/>
    <w:rsid w:val="00240E03"/>
    <w:rsid w:val="00240E83"/>
    <w:rsid w:val="00240E92"/>
    <w:rsid w:val="00240F08"/>
    <w:rsid w:val="00240F1E"/>
    <w:rsid w:val="00240FC2"/>
    <w:rsid w:val="00240FE2"/>
    <w:rsid w:val="00240FFA"/>
    <w:rsid w:val="0024108A"/>
    <w:rsid w:val="00241115"/>
    <w:rsid w:val="00241165"/>
    <w:rsid w:val="00241303"/>
    <w:rsid w:val="00241529"/>
    <w:rsid w:val="0024160A"/>
    <w:rsid w:val="0024175D"/>
    <w:rsid w:val="00241791"/>
    <w:rsid w:val="0024187E"/>
    <w:rsid w:val="00241A5C"/>
    <w:rsid w:val="00241AEB"/>
    <w:rsid w:val="00241B5B"/>
    <w:rsid w:val="00241B8B"/>
    <w:rsid w:val="0024208A"/>
    <w:rsid w:val="002420AC"/>
    <w:rsid w:val="00242410"/>
    <w:rsid w:val="002428E3"/>
    <w:rsid w:val="002429C8"/>
    <w:rsid w:val="00242AB3"/>
    <w:rsid w:val="00242B89"/>
    <w:rsid w:val="00242C6E"/>
    <w:rsid w:val="00242EBB"/>
    <w:rsid w:val="00242F31"/>
    <w:rsid w:val="00243218"/>
    <w:rsid w:val="0024321E"/>
    <w:rsid w:val="002432EB"/>
    <w:rsid w:val="00243410"/>
    <w:rsid w:val="002436D6"/>
    <w:rsid w:val="0024380C"/>
    <w:rsid w:val="0024390A"/>
    <w:rsid w:val="00243AA7"/>
    <w:rsid w:val="00243B29"/>
    <w:rsid w:val="00243C9A"/>
    <w:rsid w:val="00243CAA"/>
    <w:rsid w:val="00243D80"/>
    <w:rsid w:val="00243E1A"/>
    <w:rsid w:val="00243FC0"/>
    <w:rsid w:val="002440AC"/>
    <w:rsid w:val="002441CB"/>
    <w:rsid w:val="00244202"/>
    <w:rsid w:val="00244240"/>
    <w:rsid w:val="00244764"/>
    <w:rsid w:val="002447BC"/>
    <w:rsid w:val="002447DB"/>
    <w:rsid w:val="00244878"/>
    <w:rsid w:val="0024487C"/>
    <w:rsid w:val="00244CF8"/>
    <w:rsid w:val="00244E53"/>
    <w:rsid w:val="00245012"/>
    <w:rsid w:val="0024516C"/>
    <w:rsid w:val="002451C7"/>
    <w:rsid w:val="00245341"/>
    <w:rsid w:val="002453D6"/>
    <w:rsid w:val="0024559B"/>
    <w:rsid w:val="0024586E"/>
    <w:rsid w:val="00245A67"/>
    <w:rsid w:val="00245C2A"/>
    <w:rsid w:val="00245E60"/>
    <w:rsid w:val="00245E6C"/>
    <w:rsid w:val="00245EFF"/>
    <w:rsid w:val="00245F23"/>
    <w:rsid w:val="00246065"/>
    <w:rsid w:val="00246084"/>
    <w:rsid w:val="0024609F"/>
    <w:rsid w:val="00246104"/>
    <w:rsid w:val="002461B3"/>
    <w:rsid w:val="002461E3"/>
    <w:rsid w:val="002461F3"/>
    <w:rsid w:val="00246337"/>
    <w:rsid w:val="002464FE"/>
    <w:rsid w:val="002467C8"/>
    <w:rsid w:val="002467E1"/>
    <w:rsid w:val="00246C78"/>
    <w:rsid w:val="00246D06"/>
    <w:rsid w:val="00246FB4"/>
    <w:rsid w:val="00246FBD"/>
    <w:rsid w:val="00247135"/>
    <w:rsid w:val="00247161"/>
    <w:rsid w:val="002471E2"/>
    <w:rsid w:val="002473E9"/>
    <w:rsid w:val="002473F5"/>
    <w:rsid w:val="00247406"/>
    <w:rsid w:val="0024755E"/>
    <w:rsid w:val="00247563"/>
    <w:rsid w:val="00247584"/>
    <w:rsid w:val="00247618"/>
    <w:rsid w:val="002477C9"/>
    <w:rsid w:val="00247892"/>
    <w:rsid w:val="002478C5"/>
    <w:rsid w:val="002478E9"/>
    <w:rsid w:val="0024796B"/>
    <w:rsid w:val="00247A1B"/>
    <w:rsid w:val="00247E4A"/>
    <w:rsid w:val="00247E99"/>
    <w:rsid w:val="00250030"/>
    <w:rsid w:val="002501A1"/>
    <w:rsid w:val="00250415"/>
    <w:rsid w:val="002504C4"/>
    <w:rsid w:val="002505B3"/>
    <w:rsid w:val="00250750"/>
    <w:rsid w:val="00250900"/>
    <w:rsid w:val="00250903"/>
    <w:rsid w:val="00250A77"/>
    <w:rsid w:val="00250B18"/>
    <w:rsid w:val="00250BB5"/>
    <w:rsid w:val="00250CB4"/>
    <w:rsid w:val="00250D0A"/>
    <w:rsid w:val="00250DBD"/>
    <w:rsid w:val="002510A2"/>
    <w:rsid w:val="00251130"/>
    <w:rsid w:val="002511E6"/>
    <w:rsid w:val="0025121C"/>
    <w:rsid w:val="00251378"/>
    <w:rsid w:val="002514A5"/>
    <w:rsid w:val="00251601"/>
    <w:rsid w:val="002517D4"/>
    <w:rsid w:val="00251E06"/>
    <w:rsid w:val="00251E98"/>
    <w:rsid w:val="00251EAE"/>
    <w:rsid w:val="00251EFA"/>
    <w:rsid w:val="0025200A"/>
    <w:rsid w:val="0025204B"/>
    <w:rsid w:val="002520F1"/>
    <w:rsid w:val="00252183"/>
    <w:rsid w:val="00252359"/>
    <w:rsid w:val="00252401"/>
    <w:rsid w:val="0025248A"/>
    <w:rsid w:val="00252506"/>
    <w:rsid w:val="002525B0"/>
    <w:rsid w:val="002525BE"/>
    <w:rsid w:val="002525BF"/>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B5"/>
    <w:rsid w:val="00253E1A"/>
    <w:rsid w:val="00253ECF"/>
    <w:rsid w:val="002540C6"/>
    <w:rsid w:val="002545D1"/>
    <w:rsid w:val="00254629"/>
    <w:rsid w:val="002546BE"/>
    <w:rsid w:val="0025476D"/>
    <w:rsid w:val="002548A7"/>
    <w:rsid w:val="0025492E"/>
    <w:rsid w:val="00254A48"/>
    <w:rsid w:val="00254AC1"/>
    <w:rsid w:val="00254BDD"/>
    <w:rsid w:val="00254EC2"/>
    <w:rsid w:val="00254F07"/>
    <w:rsid w:val="00254FDC"/>
    <w:rsid w:val="00255176"/>
    <w:rsid w:val="0025533C"/>
    <w:rsid w:val="00255522"/>
    <w:rsid w:val="00255676"/>
    <w:rsid w:val="002556FF"/>
    <w:rsid w:val="00255DF8"/>
    <w:rsid w:val="00255EFA"/>
    <w:rsid w:val="0025622E"/>
    <w:rsid w:val="0025630A"/>
    <w:rsid w:val="0025643A"/>
    <w:rsid w:val="002566A8"/>
    <w:rsid w:val="00256830"/>
    <w:rsid w:val="0025686C"/>
    <w:rsid w:val="00256B14"/>
    <w:rsid w:val="00256B73"/>
    <w:rsid w:val="00256DF3"/>
    <w:rsid w:val="00256E87"/>
    <w:rsid w:val="00256EBA"/>
    <w:rsid w:val="00256EDA"/>
    <w:rsid w:val="00256F5A"/>
    <w:rsid w:val="00256FC1"/>
    <w:rsid w:val="00256FDB"/>
    <w:rsid w:val="0025749B"/>
    <w:rsid w:val="002574AA"/>
    <w:rsid w:val="002575E2"/>
    <w:rsid w:val="00257613"/>
    <w:rsid w:val="00257658"/>
    <w:rsid w:val="00257662"/>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391"/>
    <w:rsid w:val="00261403"/>
    <w:rsid w:val="00261487"/>
    <w:rsid w:val="00261500"/>
    <w:rsid w:val="00261533"/>
    <w:rsid w:val="0026189C"/>
    <w:rsid w:val="00261AB5"/>
    <w:rsid w:val="00261AFD"/>
    <w:rsid w:val="00261B4B"/>
    <w:rsid w:val="00261C7A"/>
    <w:rsid w:val="00261C7D"/>
    <w:rsid w:val="00261E7E"/>
    <w:rsid w:val="00261ED9"/>
    <w:rsid w:val="0026203C"/>
    <w:rsid w:val="002621D6"/>
    <w:rsid w:val="0026228B"/>
    <w:rsid w:val="00262383"/>
    <w:rsid w:val="002623A4"/>
    <w:rsid w:val="002624CB"/>
    <w:rsid w:val="002625AF"/>
    <w:rsid w:val="00262785"/>
    <w:rsid w:val="00262859"/>
    <w:rsid w:val="00262A13"/>
    <w:rsid w:val="00262BBA"/>
    <w:rsid w:val="00262BE2"/>
    <w:rsid w:val="00262D5A"/>
    <w:rsid w:val="00262E0A"/>
    <w:rsid w:val="0026313F"/>
    <w:rsid w:val="002631A8"/>
    <w:rsid w:val="002631FF"/>
    <w:rsid w:val="00263265"/>
    <w:rsid w:val="00263309"/>
    <w:rsid w:val="002636DD"/>
    <w:rsid w:val="00263766"/>
    <w:rsid w:val="002637C9"/>
    <w:rsid w:val="00263801"/>
    <w:rsid w:val="002638DA"/>
    <w:rsid w:val="0026392E"/>
    <w:rsid w:val="0026394F"/>
    <w:rsid w:val="002639BB"/>
    <w:rsid w:val="002639F1"/>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AE3"/>
    <w:rsid w:val="00265B6B"/>
    <w:rsid w:val="00265D6D"/>
    <w:rsid w:val="00265FD2"/>
    <w:rsid w:val="00266025"/>
    <w:rsid w:val="00266252"/>
    <w:rsid w:val="00266341"/>
    <w:rsid w:val="00266377"/>
    <w:rsid w:val="002663CA"/>
    <w:rsid w:val="00266401"/>
    <w:rsid w:val="0026640D"/>
    <w:rsid w:val="00266688"/>
    <w:rsid w:val="00266690"/>
    <w:rsid w:val="002666D5"/>
    <w:rsid w:val="00266811"/>
    <w:rsid w:val="0026693C"/>
    <w:rsid w:val="002669B1"/>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83"/>
    <w:rsid w:val="00267AF8"/>
    <w:rsid w:val="00267B91"/>
    <w:rsid w:val="00267C45"/>
    <w:rsid w:val="00267CDF"/>
    <w:rsid w:val="00267D66"/>
    <w:rsid w:val="00267E0C"/>
    <w:rsid w:val="00267F3C"/>
    <w:rsid w:val="002701DB"/>
    <w:rsid w:val="00270467"/>
    <w:rsid w:val="00270690"/>
    <w:rsid w:val="002707FA"/>
    <w:rsid w:val="00270A0A"/>
    <w:rsid w:val="00270CA9"/>
    <w:rsid w:val="00270CB3"/>
    <w:rsid w:val="00270D97"/>
    <w:rsid w:val="00270EA3"/>
    <w:rsid w:val="00270F33"/>
    <w:rsid w:val="002711C5"/>
    <w:rsid w:val="002713D8"/>
    <w:rsid w:val="00271435"/>
    <w:rsid w:val="0027153A"/>
    <w:rsid w:val="00271649"/>
    <w:rsid w:val="0027168F"/>
    <w:rsid w:val="00271844"/>
    <w:rsid w:val="0027187C"/>
    <w:rsid w:val="002719DE"/>
    <w:rsid w:val="0027202F"/>
    <w:rsid w:val="0027217C"/>
    <w:rsid w:val="002721DC"/>
    <w:rsid w:val="0027227F"/>
    <w:rsid w:val="002723BF"/>
    <w:rsid w:val="0027245A"/>
    <w:rsid w:val="0027246C"/>
    <w:rsid w:val="002724ED"/>
    <w:rsid w:val="00272AA2"/>
    <w:rsid w:val="00272B4C"/>
    <w:rsid w:val="00272B92"/>
    <w:rsid w:val="00272BF4"/>
    <w:rsid w:val="00272D95"/>
    <w:rsid w:val="00272EBC"/>
    <w:rsid w:val="00272EBE"/>
    <w:rsid w:val="00272F6A"/>
    <w:rsid w:val="00273446"/>
    <w:rsid w:val="00273485"/>
    <w:rsid w:val="00273589"/>
    <w:rsid w:val="0027360F"/>
    <w:rsid w:val="0027393D"/>
    <w:rsid w:val="002739E2"/>
    <w:rsid w:val="00273A15"/>
    <w:rsid w:val="00273B0F"/>
    <w:rsid w:val="00273C9B"/>
    <w:rsid w:val="00273CE6"/>
    <w:rsid w:val="00273CFD"/>
    <w:rsid w:val="00273E03"/>
    <w:rsid w:val="00273EB5"/>
    <w:rsid w:val="002740D1"/>
    <w:rsid w:val="0027412C"/>
    <w:rsid w:val="00274315"/>
    <w:rsid w:val="002743F4"/>
    <w:rsid w:val="0027442D"/>
    <w:rsid w:val="00274430"/>
    <w:rsid w:val="00274505"/>
    <w:rsid w:val="0027453A"/>
    <w:rsid w:val="00274615"/>
    <w:rsid w:val="002747E2"/>
    <w:rsid w:val="00274A21"/>
    <w:rsid w:val="00274CBF"/>
    <w:rsid w:val="002750BB"/>
    <w:rsid w:val="00275255"/>
    <w:rsid w:val="0027544F"/>
    <w:rsid w:val="002754F9"/>
    <w:rsid w:val="00275505"/>
    <w:rsid w:val="00275516"/>
    <w:rsid w:val="002755DF"/>
    <w:rsid w:val="00275647"/>
    <w:rsid w:val="002756B0"/>
    <w:rsid w:val="002758FE"/>
    <w:rsid w:val="002759A2"/>
    <w:rsid w:val="002759D2"/>
    <w:rsid w:val="00275B1F"/>
    <w:rsid w:val="00275BEC"/>
    <w:rsid w:val="00275D5B"/>
    <w:rsid w:val="00275F7E"/>
    <w:rsid w:val="00275FC4"/>
    <w:rsid w:val="00276049"/>
    <w:rsid w:val="00276095"/>
    <w:rsid w:val="0027613C"/>
    <w:rsid w:val="00276196"/>
    <w:rsid w:val="00276531"/>
    <w:rsid w:val="002766B5"/>
    <w:rsid w:val="002766D0"/>
    <w:rsid w:val="0027676B"/>
    <w:rsid w:val="002767BD"/>
    <w:rsid w:val="002767F5"/>
    <w:rsid w:val="00276AED"/>
    <w:rsid w:val="00276E85"/>
    <w:rsid w:val="00277233"/>
    <w:rsid w:val="0027755A"/>
    <w:rsid w:val="002775C2"/>
    <w:rsid w:val="002776E7"/>
    <w:rsid w:val="00277707"/>
    <w:rsid w:val="002777A4"/>
    <w:rsid w:val="002778DC"/>
    <w:rsid w:val="0027794C"/>
    <w:rsid w:val="00277EB9"/>
    <w:rsid w:val="002800C5"/>
    <w:rsid w:val="0028026B"/>
    <w:rsid w:val="002803BF"/>
    <w:rsid w:val="002804D4"/>
    <w:rsid w:val="00280535"/>
    <w:rsid w:val="00280549"/>
    <w:rsid w:val="002805A5"/>
    <w:rsid w:val="0028075B"/>
    <w:rsid w:val="0028094F"/>
    <w:rsid w:val="00280BEE"/>
    <w:rsid w:val="00280C39"/>
    <w:rsid w:val="00280CD0"/>
    <w:rsid w:val="00280CFD"/>
    <w:rsid w:val="00280EB0"/>
    <w:rsid w:val="00281037"/>
    <w:rsid w:val="00281329"/>
    <w:rsid w:val="00281357"/>
    <w:rsid w:val="00281491"/>
    <w:rsid w:val="00281494"/>
    <w:rsid w:val="002814FC"/>
    <w:rsid w:val="00281515"/>
    <w:rsid w:val="002815FF"/>
    <w:rsid w:val="00281648"/>
    <w:rsid w:val="00281675"/>
    <w:rsid w:val="0028172A"/>
    <w:rsid w:val="00281765"/>
    <w:rsid w:val="00281849"/>
    <w:rsid w:val="00281CB3"/>
    <w:rsid w:val="00281D7D"/>
    <w:rsid w:val="00281E15"/>
    <w:rsid w:val="002820ED"/>
    <w:rsid w:val="00282254"/>
    <w:rsid w:val="00282257"/>
    <w:rsid w:val="00282557"/>
    <w:rsid w:val="00282856"/>
    <w:rsid w:val="00282A1D"/>
    <w:rsid w:val="00282AAC"/>
    <w:rsid w:val="00282BF7"/>
    <w:rsid w:val="00282D7E"/>
    <w:rsid w:val="00282F2A"/>
    <w:rsid w:val="00283102"/>
    <w:rsid w:val="00283323"/>
    <w:rsid w:val="002833CE"/>
    <w:rsid w:val="00283603"/>
    <w:rsid w:val="0028360A"/>
    <w:rsid w:val="0028367B"/>
    <w:rsid w:val="00283680"/>
    <w:rsid w:val="0028388F"/>
    <w:rsid w:val="002838C7"/>
    <w:rsid w:val="002838D7"/>
    <w:rsid w:val="00283943"/>
    <w:rsid w:val="00283969"/>
    <w:rsid w:val="002839A7"/>
    <w:rsid w:val="002839D9"/>
    <w:rsid w:val="002839F4"/>
    <w:rsid w:val="00283A14"/>
    <w:rsid w:val="00283A8A"/>
    <w:rsid w:val="00283BE7"/>
    <w:rsid w:val="00283C59"/>
    <w:rsid w:val="00283DB8"/>
    <w:rsid w:val="00283E0E"/>
    <w:rsid w:val="00283F51"/>
    <w:rsid w:val="0028427D"/>
    <w:rsid w:val="0028431A"/>
    <w:rsid w:val="002844FD"/>
    <w:rsid w:val="00284591"/>
    <w:rsid w:val="002845BE"/>
    <w:rsid w:val="00284690"/>
    <w:rsid w:val="0028469A"/>
    <w:rsid w:val="002846E6"/>
    <w:rsid w:val="00284722"/>
    <w:rsid w:val="002847A2"/>
    <w:rsid w:val="002847AC"/>
    <w:rsid w:val="002847AD"/>
    <w:rsid w:val="002847B9"/>
    <w:rsid w:val="002847BB"/>
    <w:rsid w:val="00284828"/>
    <w:rsid w:val="00284B58"/>
    <w:rsid w:val="00284C87"/>
    <w:rsid w:val="00284D00"/>
    <w:rsid w:val="00284D2D"/>
    <w:rsid w:val="00284D7A"/>
    <w:rsid w:val="00284DE7"/>
    <w:rsid w:val="00284E6B"/>
    <w:rsid w:val="00284F2C"/>
    <w:rsid w:val="00284F3F"/>
    <w:rsid w:val="00284F5F"/>
    <w:rsid w:val="00284F7E"/>
    <w:rsid w:val="00284F85"/>
    <w:rsid w:val="00284FE3"/>
    <w:rsid w:val="00285077"/>
    <w:rsid w:val="0028556E"/>
    <w:rsid w:val="00285717"/>
    <w:rsid w:val="0028571C"/>
    <w:rsid w:val="002857A9"/>
    <w:rsid w:val="0028593A"/>
    <w:rsid w:val="0028594E"/>
    <w:rsid w:val="00285B71"/>
    <w:rsid w:val="00285C4E"/>
    <w:rsid w:val="00285D3E"/>
    <w:rsid w:val="00285DA5"/>
    <w:rsid w:val="00285F0D"/>
    <w:rsid w:val="0028636B"/>
    <w:rsid w:val="0028644E"/>
    <w:rsid w:val="0028654C"/>
    <w:rsid w:val="00286719"/>
    <w:rsid w:val="002867AA"/>
    <w:rsid w:val="00286D93"/>
    <w:rsid w:val="00286F5C"/>
    <w:rsid w:val="00286FF2"/>
    <w:rsid w:val="00287669"/>
    <w:rsid w:val="002876FE"/>
    <w:rsid w:val="002878C7"/>
    <w:rsid w:val="00287935"/>
    <w:rsid w:val="00287D92"/>
    <w:rsid w:val="00287DE7"/>
    <w:rsid w:val="00290033"/>
    <w:rsid w:val="00290538"/>
    <w:rsid w:val="0029056D"/>
    <w:rsid w:val="0029062D"/>
    <w:rsid w:val="002907BE"/>
    <w:rsid w:val="002908F4"/>
    <w:rsid w:val="0029090C"/>
    <w:rsid w:val="00290927"/>
    <w:rsid w:val="00290A77"/>
    <w:rsid w:val="00290C27"/>
    <w:rsid w:val="00290C44"/>
    <w:rsid w:val="00290F84"/>
    <w:rsid w:val="00290FF2"/>
    <w:rsid w:val="002910F7"/>
    <w:rsid w:val="002912C8"/>
    <w:rsid w:val="00291491"/>
    <w:rsid w:val="0029153B"/>
    <w:rsid w:val="002919E0"/>
    <w:rsid w:val="00291CA8"/>
    <w:rsid w:val="00291E40"/>
    <w:rsid w:val="00291EF6"/>
    <w:rsid w:val="00292150"/>
    <w:rsid w:val="00292247"/>
    <w:rsid w:val="0029230D"/>
    <w:rsid w:val="00292514"/>
    <w:rsid w:val="00292562"/>
    <w:rsid w:val="002925CC"/>
    <w:rsid w:val="00292803"/>
    <w:rsid w:val="002929B8"/>
    <w:rsid w:val="002929E2"/>
    <w:rsid w:val="00292AE7"/>
    <w:rsid w:val="00292B1E"/>
    <w:rsid w:val="00292C41"/>
    <w:rsid w:val="00292FC9"/>
    <w:rsid w:val="0029305A"/>
    <w:rsid w:val="0029305B"/>
    <w:rsid w:val="00293251"/>
    <w:rsid w:val="0029329F"/>
    <w:rsid w:val="002933C7"/>
    <w:rsid w:val="002933F1"/>
    <w:rsid w:val="00293452"/>
    <w:rsid w:val="002934E5"/>
    <w:rsid w:val="00293506"/>
    <w:rsid w:val="002939B0"/>
    <w:rsid w:val="00293A14"/>
    <w:rsid w:val="00293B2D"/>
    <w:rsid w:val="00293B79"/>
    <w:rsid w:val="00293C4A"/>
    <w:rsid w:val="00293C55"/>
    <w:rsid w:val="00293C57"/>
    <w:rsid w:val="00293C76"/>
    <w:rsid w:val="00293CC3"/>
    <w:rsid w:val="00293ED4"/>
    <w:rsid w:val="00293F7E"/>
    <w:rsid w:val="00294088"/>
    <w:rsid w:val="002940CD"/>
    <w:rsid w:val="002941AE"/>
    <w:rsid w:val="002942D8"/>
    <w:rsid w:val="00294353"/>
    <w:rsid w:val="00294387"/>
    <w:rsid w:val="0029448E"/>
    <w:rsid w:val="00294574"/>
    <w:rsid w:val="002946C9"/>
    <w:rsid w:val="00294888"/>
    <w:rsid w:val="00294B70"/>
    <w:rsid w:val="00294C66"/>
    <w:rsid w:val="00294C71"/>
    <w:rsid w:val="00294CA1"/>
    <w:rsid w:val="00294D10"/>
    <w:rsid w:val="00294FD1"/>
    <w:rsid w:val="00295111"/>
    <w:rsid w:val="00295151"/>
    <w:rsid w:val="002952B8"/>
    <w:rsid w:val="0029554D"/>
    <w:rsid w:val="00295583"/>
    <w:rsid w:val="002959FD"/>
    <w:rsid w:val="00295AB2"/>
    <w:rsid w:val="00295ACC"/>
    <w:rsid w:val="00295AD6"/>
    <w:rsid w:val="00295BE0"/>
    <w:rsid w:val="00295D61"/>
    <w:rsid w:val="00295EF1"/>
    <w:rsid w:val="00295F3E"/>
    <w:rsid w:val="002962D2"/>
    <w:rsid w:val="00296330"/>
    <w:rsid w:val="00296419"/>
    <w:rsid w:val="00296741"/>
    <w:rsid w:val="00296743"/>
    <w:rsid w:val="002968D3"/>
    <w:rsid w:val="00296C0D"/>
    <w:rsid w:val="00296C8D"/>
    <w:rsid w:val="00296E3B"/>
    <w:rsid w:val="002970F1"/>
    <w:rsid w:val="00297101"/>
    <w:rsid w:val="0029727F"/>
    <w:rsid w:val="0029728D"/>
    <w:rsid w:val="002975D5"/>
    <w:rsid w:val="002978D1"/>
    <w:rsid w:val="0029797F"/>
    <w:rsid w:val="00297D69"/>
    <w:rsid w:val="00297DCB"/>
    <w:rsid w:val="00297F1C"/>
    <w:rsid w:val="00297FE6"/>
    <w:rsid w:val="002A015D"/>
    <w:rsid w:val="002A025B"/>
    <w:rsid w:val="002A052D"/>
    <w:rsid w:val="002A0678"/>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1F0E"/>
    <w:rsid w:val="002A2069"/>
    <w:rsid w:val="002A2111"/>
    <w:rsid w:val="002A214B"/>
    <w:rsid w:val="002A21E4"/>
    <w:rsid w:val="002A23FA"/>
    <w:rsid w:val="002A250E"/>
    <w:rsid w:val="002A256C"/>
    <w:rsid w:val="002A2582"/>
    <w:rsid w:val="002A270C"/>
    <w:rsid w:val="002A27DC"/>
    <w:rsid w:val="002A28D1"/>
    <w:rsid w:val="002A29F6"/>
    <w:rsid w:val="002A2B43"/>
    <w:rsid w:val="002A2C1A"/>
    <w:rsid w:val="002A2C86"/>
    <w:rsid w:val="002A2CC8"/>
    <w:rsid w:val="002A2CF0"/>
    <w:rsid w:val="002A2DB3"/>
    <w:rsid w:val="002A2FB9"/>
    <w:rsid w:val="002A3080"/>
    <w:rsid w:val="002A370E"/>
    <w:rsid w:val="002A387C"/>
    <w:rsid w:val="002A3AE9"/>
    <w:rsid w:val="002A3B38"/>
    <w:rsid w:val="002A3D68"/>
    <w:rsid w:val="002A3FF2"/>
    <w:rsid w:val="002A402E"/>
    <w:rsid w:val="002A416A"/>
    <w:rsid w:val="002A41A0"/>
    <w:rsid w:val="002A41A7"/>
    <w:rsid w:val="002A42EE"/>
    <w:rsid w:val="002A43B1"/>
    <w:rsid w:val="002A4417"/>
    <w:rsid w:val="002A44B0"/>
    <w:rsid w:val="002A44FE"/>
    <w:rsid w:val="002A4565"/>
    <w:rsid w:val="002A4652"/>
    <w:rsid w:val="002A482E"/>
    <w:rsid w:val="002A4AD5"/>
    <w:rsid w:val="002A4BF8"/>
    <w:rsid w:val="002A4C36"/>
    <w:rsid w:val="002A4DAD"/>
    <w:rsid w:val="002A4DCA"/>
    <w:rsid w:val="002A5215"/>
    <w:rsid w:val="002A5279"/>
    <w:rsid w:val="002A52C4"/>
    <w:rsid w:val="002A5360"/>
    <w:rsid w:val="002A5599"/>
    <w:rsid w:val="002A5749"/>
    <w:rsid w:val="002A5750"/>
    <w:rsid w:val="002A57AA"/>
    <w:rsid w:val="002A57DF"/>
    <w:rsid w:val="002A584C"/>
    <w:rsid w:val="002A5B78"/>
    <w:rsid w:val="002A5DB3"/>
    <w:rsid w:val="002A5E0C"/>
    <w:rsid w:val="002A5E6F"/>
    <w:rsid w:val="002A5EF6"/>
    <w:rsid w:val="002A6097"/>
    <w:rsid w:val="002A60AE"/>
    <w:rsid w:val="002A6113"/>
    <w:rsid w:val="002A6152"/>
    <w:rsid w:val="002A61D2"/>
    <w:rsid w:val="002A6337"/>
    <w:rsid w:val="002A6449"/>
    <w:rsid w:val="002A68B0"/>
    <w:rsid w:val="002A6AE3"/>
    <w:rsid w:val="002A6D93"/>
    <w:rsid w:val="002A6DEB"/>
    <w:rsid w:val="002A6EB0"/>
    <w:rsid w:val="002A6FBD"/>
    <w:rsid w:val="002A70D2"/>
    <w:rsid w:val="002A728F"/>
    <w:rsid w:val="002A72ED"/>
    <w:rsid w:val="002A72F7"/>
    <w:rsid w:val="002A7362"/>
    <w:rsid w:val="002A738B"/>
    <w:rsid w:val="002A74F1"/>
    <w:rsid w:val="002A75B1"/>
    <w:rsid w:val="002A7617"/>
    <w:rsid w:val="002A76DC"/>
    <w:rsid w:val="002A783E"/>
    <w:rsid w:val="002A7866"/>
    <w:rsid w:val="002A78AB"/>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23D"/>
    <w:rsid w:val="002B1475"/>
    <w:rsid w:val="002B14B4"/>
    <w:rsid w:val="002B1512"/>
    <w:rsid w:val="002B1669"/>
    <w:rsid w:val="002B181B"/>
    <w:rsid w:val="002B1925"/>
    <w:rsid w:val="002B192B"/>
    <w:rsid w:val="002B1997"/>
    <w:rsid w:val="002B19BA"/>
    <w:rsid w:val="002B1B3C"/>
    <w:rsid w:val="002B1CD5"/>
    <w:rsid w:val="002B1F02"/>
    <w:rsid w:val="002B1FB5"/>
    <w:rsid w:val="002B203F"/>
    <w:rsid w:val="002B238C"/>
    <w:rsid w:val="002B244B"/>
    <w:rsid w:val="002B24D5"/>
    <w:rsid w:val="002B253C"/>
    <w:rsid w:val="002B2602"/>
    <w:rsid w:val="002B2647"/>
    <w:rsid w:val="002B2682"/>
    <w:rsid w:val="002B26B1"/>
    <w:rsid w:val="002B2833"/>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35E"/>
    <w:rsid w:val="002B33AD"/>
    <w:rsid w:val="002B35FA"/>
    <w:rsid w:val="002B3717"/>
    <w:rsid w:val="002B38B3"/>
    <w:rsid w:val="002B3A10"/>
    <w:rsid w:val="002B3A7C"/>
    <w:rsid w:val="002B3BF8"/>
    <w:rsid w:val="002B3BFB"/>
    <w:rsid w:val="002B3D01"/>
    <w:rsid w:val="002B3D93"/>
    <w:rsid w:val="002B3E18"/>
    <w:rsid w:val="002B402D"/>
    <w:rsid w:val="002B40EE"/>
    <w:rsid w:val="002B4558"/>
    <w:rsid w:val="002B48A2"/>
    <w:rsid w:val="002B493B"/>
    <w:rsid w:val="002B4B3E"/>
    <w:rsid w:val="002B4B76"/>
    <w:rsid w:val="002B4F9E"/>
    <w:rsid w:val="002B4FBC"/>
    <w:rsid w:val="002B5122"/>
    <w:rsid w:val="002B536E"/>
    <w:rsid w:val="002B53DA"/>
    <w:rsid w:val="002B5664"/>
    <w:rsid w:val="002B56C5"/>
    <w:rsid w:val="002B56FA"/>
    <w:rsid w:val="002B5733"/>
    <w:rsid w:val="002B5949"/>
    <w:rsid w:val="002B5A2D"/>
    <w:rsid w:val="002B5A37"/>
    <w:rsid w:val="002B5CDF"/>
    <w:rsid w:val="002B5FFD"/>
    <w:rsid w:val="002B6061"/>
    <w:rsid w:val="002B615E"/>
    <w:rsid w:val="002B61A4"/>
    <w:rsid w:val="002B6334"/>
    <w:rsid w:val="002B6793"/>
    <w:rsid w:val="002B683A"/>
    <w:rsid w:val="002B692A"/>
    <w:rsid w:val="002B6941"/>
    <w:rsid w:val="002B69A7"/>
    <w:rsid w:val="002B6B75"/>
    <w:rsid w:val="002B6CCD"/>
    <w:rsid w:val="002B6EB1"/>
    <w:rsid w:val="002B6F4E"/>
    <w:rsid w:val="002B7082"/>
    <w:rsid w:val="002B7416"/>
    <w:rsid w:val="002B7427"/>
    <w:rsid w:val="002B76AC"/>
    <w:rsid w:val="002B76F8"/>
    <w:rsid w:val="002B778B"/>
    <w:rsid w:val="002B7A5F"/>
    <w:rsid w:val="002B7C68"/>
    <w:rsid w:val="002C00B8"/>
    <w:rsid w:val="002C0159"/>
    <w:rsid w:val="002C02F7"/>
    <w:rsid w:val="002C0442"/>
    <w:rsid w:val="002C0477"/>
    <w:rsid w:val="002C0540"/>
    <w:rsid w:val="002C077E"/>
    <w:rsid w:val="002C0954"/>
    <w:rsid w:val="002C0AD8"/>
    <w:rsid w:val="002C0B0C"/>
    <w:rsid w:val="002C0BD7"/>
    <w:rsid w:val="002C0C16"/>
    <w:rsid w:val="002C0E0B"/>
    <w:rsid w:val="002C14C4"/>
    <w:rsid w:val="002C1539"/>
    <w:rsid w:val="002C180A"/>
    <w:rsid w:val="002C1CAD"/>
    <w:rsid w:val="002C1D72"/>
    <w:rsid w:val="002C1E3B"/>
    <w:rsid w:val="002C224B"/>
    <w:rsid w:val="002C2266"/>
    <w:rsid w:val="002C25B3"/>
    <w:rsid w:val="002C28A6"/>
    <w:rsid w:val="002C29D9"/>
    <w:rsid w:val="002C2BAD"/>
    <w:rsid w:val="002C2BEC"/>
    <w:rsid w:val="002C2F59"/>
    <w:rsid w:val="002C2FF9"/>
    <w:rsid w:val="002C30C3"/>
    <w:rsid w:val="002C31EF"/>
    <w:rsid w:val="002C32E2"/>
    <w:rsid w:val="002C3695"/>
    <w:rsid w:val="002C38A1"/>
    <w:rsid w:val="002C3A1E"/>
    <w:rsid w:val="002C3ABD"/>
    <w:rsid w:val="002C3B0B"/>
    <w:rsid w:val="002C3C89"/>
    <w:rsid w:val="002C3E5F"/>
    <w:rsid w:val="002C3F71"/>
    <w:rsid w:val="002C4037"/>
    <w:rsid w:val="002C41E1"/>
    <w:rsid w:val="002C41F2"/>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B5F"/>
    <w:rsid w:val="002C5C16"/>
    <w:rsid w:val="002C5E12"/>
    <w:rsid w:val="002C5E6A"/>
    <w:rsid w:val="002C6302"/>
    <w:rsid w:val="002C633F"/>
    <w:rsid w:val="002C635E"/>
    <w:rsid w:val="002C63FA"/>
    <w:rsid w:val="002C66CF"/>
    <w:rsid w:val="002C6704"/>
    <w:rsid w:val="002C6707"/>
    <w:rsid w:val="002C6B4B"/>
    <w:rsid w:val="002C6BC0"/>
    <w:rsid w:val="002C6C5D"/>
    <w:rsid w:val="002C6C6B"/>
    <w:rsid w:val="002C6EAD"/>
    <w:rsid w:val="002C6F23"/>
    <w:rsid w:val="002C7291"/>
    <w:rsid w:val="002C72FA"/>
    <w:rsid w:val="002C735C"/>
    <w:rsid w:val="002C73C0"/>
    <w:rsid w:val="002C760B"/>
    <w:rsid w:val="002C775C"/>
    <w:rsid w:val="002C7E7D"/>
    <w:rsid w:val="002C7EB9"/>
    <w:rsid w:val="002C7EDA"/>
    <w:rsid w:val="002C7F14"/>
    <w:rsid w:val="002C7F1E"/>
    <w:rsid w:val="002D01F2"/>
    <w:rsid w:val="002D0368"/>
    <w:rsid w:val="002D03C7"/>
    <w:rsid w:val="002D03DE"/>
    <w:rsid w:val="002D0492"/>
    <w:rsid w:val="002D062A"/>
    <w:rsid w:val="002D083E"/>
    <w:rsid w:val="002D09CE"/>
    <w:rsid w:val="002D0A60"/>
    <w:rsid w:val="002D0DBD"/>
    <w:rsid w:val="002D10E0"/>
    <w:rsid w:val="002D10F3"/>
    <w:rsid w:val="002D1181"/>
    <w:rsid w:val="002D13AE"/>
    <w:rsid w:val="002D145A"/>
    <w:rsid w:val="002D1463"/>
    <w:rsid w:val="002D1482"/>
    <w:rsid w:val="002D1728"/>
    <w:rsid w:val="002D177B"/>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27"/>
    <w:rsid w:val="002D28E8"/>
    <w:rsid w:val="002D2913"/>
    <w:rsid w:val="002D2924"/>
    <w:rsid w:val="002D2951"/>
    <w:rsid w:val="002D29A9"/>
    <w:rsid w:val="002D2BEF"/>
    <w:rsid w:val="002D2BF2"/>
    <w:rsid w:val="002D2C2A"/>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C4"/>
    <w:rsid w:val="002D42D5"/>
    <w:rsid w:val="002D4607"/>
    <w:rsid w:val="002D478A"/>
    <w:rsid w:val="002D492A"/>
    <w:rsid w:val="002D4C05"/>
    <w:rsid w:val="002D4D18"/>
    <w:rsid w:val="002D4D7E"/>
    <w:rsid w:val="002D4D91"/>
    <w:rsid w:val="002D4E4D"/>
    <w:rsid w:val="002D4E84"/>
    <w:rsid w:val="002D4F7F"/>
    <w:rsid w:val="002D4FD6"/>
    <w:rsid w:val="002D51A1"/>
    <w:rsid w:val="002D5377"/>
    <w:rsid w:val="002D539A"/>
    <w:rsid w:val="002D547D"/>
    <w:rsid w:val="002D5585"/>
    <w:rsid w:val="002D5B1D"/>
    <w:rsid w:val="002D5D5E"/>
    <w:rsid w:val="002D5DCD"/>
    <w:rsid w:val="002D5F59"/>
    <w:rsid w:val="002D6025"/>
    <w:rsid w:val="002D615D"/>
    <w:rsid w:val="002D62A8"/>
    <w:rsid w:val="002D62CB"/>
    <w:rsid w:val="002D64A4"/>
    <w:rsid w:val="002D6718"/>
    <w:rsid w:val="002D67F6"/>
    <w:rsid w:val="002D69B6"/>
    <w:rsid w:val="002D6A9C"/>
    <w:rsid w:val="002D6BCE"/>
    <w:rsid w:val="002D6BF7"/>
    <w:rsid w:val="002D6C86"/>
    <w:rsid w:val="002D6F23"/>
    <w:rsid w:val="002D6FCB"/>
    <w:rsid w:val="002D6FFC"/>
    <w:rsid w:val="002D700F"/>
    <w:rsid w:val="002D7116"/>
    <w:rsid w:val="002D7308"/>
    <w:rsid w:val="002D7351"/>
    <w:rsid w:val="002D7396"/>
    <w:rsid w:val="002D742C"/>
    <w:rsid w:val="002D74B4"/>
    <w:rsid w:val="002D74DD"/>
    <w:rsid w:val="002D75A8"/>
    <w:rsid w:val="002D7843"/>
    <w:rsid w:val="002D789C"/>
    <w:rsid w:val="002D78E7"/>
    <w:rsid w:val="002D7A2E"/>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6F9"/>
    <w:rsid w:val="002E187E"/>
    <w:rsid w:val="002E1A73"/>
    <w:rsid w:val="002E1C47"/>
    <w:rsid w:val="002E1F58"/>
    <w:rsid w:val="002E220C"/>
    <w:rsid w:val="002E22AE"/>
    <w:rsid w:val="002E22FD"/>
    <w:rsid w:val="002E238C"/>
    <w:rsid w:val="002E25BB"/>
    <w:rsid w:val="002E26BA"/>
    <w:rsid w:val="002E27D9"/>
    <w:rsid w:val="002E282B"/>
    <w:rsid w:val="002E2A10"/>
    <w:rsid w:val="002E2AD7"/>
    <w:rsid w:val="002E2AF3"/>
    <w:rsid w:val="002E2D5A"/>
    <w:rsid w:val="002E2DE2"/>
    <w:rsid w:val="002E2DE9"/>
    <w:rsid w:val="002E2F8A"/>
    <w:rsid w:val="002E3030"/>
    <w:rsid w:val="002E3048"/>
    <w:rsid w:val="002E331B"/>
    <w:rsid w:val="002E3408"/>
    <w:rsid w:val="002E3478"/>
    <w:rsid w:val="002E366C"/>
    <w:rsid w:val="002E373E"/>
    <w:rsid w:val="002E377B"/>
    <w:rsid w:val="002E3A9C"/>
    <w:rsid w:val="002E3BBD"/>
    <w:rsid w:val="002E3C18"/>
    <w:rsid w:val="002E3CF6"/>
    <w:rsid w:val="002E3FAE"/>
    <w:rsid w:val="002E40F1"/>
    <w:rsid w:val="002E4156"/>
    <w:rsid w:val="002E42B6"/>
    <w:rsid w:val="002E4342"/>
    <w:rsid w:val="002E43CD"/>
    <w:rsid w:val="002E445C"/>
    <w:rsid w:val="002E47C5"/>
    <w:rsid w:val="002E4818"/>
    <w:rsid w:val="002E4916"/>
    <w:rsid w:val="002E4ADD"/>
    <w:rsid w:val="002E4C3F"/>
    <w:rsid w:val="002E4D95"/>
    <w:rsid w:val="002E4F79"/>
    <w:rsid w:val="002E4FEA"/>
    <w:rsid w:val="002E50BE"/>
    <w:rsid w:val="002E51EF"/>
    <w:rsid w:val="002E5215"/>
    <w:rsid w:val="002E53E3"/>
    <w:rsid w:val="002E53F8"/>
    <w:rsid w:val="002E5430"/>
    <w:rsid w:val="002E5495"/>
    <w:rsid w:val="002E54CC"/>
    <w:rsid w:val="002E5523"/>
    <w:rsid w:val="002E56C9"/>
    <w:rsid w:val="002E5808"/>
    <w:rsid w:val="002E5BA4"/>
    <w:rsid w:val="002E5CEB"/>
    <w:rsid w:val="002E5D2D"/>
    <w:rsid w:val="002E5D55"/>
    <w:rsid w:val="002E607E"/>
    <w:rsid w:val="002E6385"/>
    <w:rsid w:val="002E63DE"/>
    <w:rsid w:val="002E644F"/>
    <w:rsid w:val="002E6508"/>
    <w:rsid w:val="002E6538"/>
    <w:rsid w:val="002E6785"/>
    <w:rsid w:val="002E67EF"/>
    <w:rsid w:val="002E690B"/>
    <w:rsid w:val="002E69FD"/>
    <w:rsid w:val="002E6E95"/>
    <w:rsid w:val="002E6EA3"/>
    <w:rsid w:val="002E6F56"/>
    <w:rsid w:val="002E7091"/>
    <w:rsid w:val="002E70C6"/>
    <w:rsid w:val="002E7192"/>
    <w:rsid w:val="002E7243"/>
    <w:rsid w:val="002E7288"/>
    <w:rsid w:val="002E72BF"/>
    <w:rsid w:val="002E73AE"/>
    <w:rsid w:val="002E74F6"/>
    <w:rsid w:val="002E7A90"/>
    <w:rsid w:val="002E7B05"/>
    <w:rsid w:val="002E7D0A"/>
    <w:rsid w:val="002E7DBA"/>
    <w:rsid w:val="002E7E1D"/>
    <w:rsid w:val="002E7E4C"/>
    <w:rsid w:val="002E7F6A"/>
    <w:rsid w:val="002E7FF9"/>
    <w:rsid w:val="002F0360"/>
    <w:rsid w:val="002F03DE"/>
    <w:rsid w:val="002F064A"/>
    <w:rsid w:val="002F069E"/>
    <w:rsid w:val="002F06A1"/>
    <w:rsid w:val="002F0773"/>
    <w:rsid w:val="002F07E8"/>
    <w:rsid w:val="002F08BB"/>
    <w:rsid w:val="002F095A"/>
    <w:rsid w:val="002F095D"/>
    <w:rsid w:val="002F0A04"/>
    <w:rsid w:val="002F0B08"/>
    <w:rsid w:val="002F0B23"/>
    <w:rsid w:val="002F0D83"/>
    <w:rsid w:val="002F0E0A"/>
    <w:rsid w:val="002F0FC3"/>
    <w:rsid w:val="002F10D7"/>
    <w:rsid w:val="002F11C3"/>
    <w:rsid w:val="002F13F8"/>
    <w:rsid w:val="002F151A"/>
    <w:rsid w:val="002F1637"/>
    <w:rsid w:val="002F167E"/>
    <w:rsid w:val="002F17FB"/>
    <w:rsid w:val="002F1822"/>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782"/>
    <w:rsid w:val="002F2AD8"/>
    <w:rsid w:val="002F2B12"/>
    <w:rsid w:val="002F2BAF"/>
    <w:rsid w:val="002F2C41"/>
    <w:rsid w:val="002F2C51"/>
    <w:rsid w:val="002F2D43"/>
    <w:rsid w:val="002F30C2"/>
    <w:rsid w:val="002F30EC"/>
    <w:rsid w:val="002F317E"/>
    <w:rsid w:val="002F3231"/>
    <w:rsid w:val="002F33F5"/>
    <w:rsid w:val="002F3417"/>
    <w:rsid w:val="002F361E"/>
    <w:rsid w:val="002F3662"/>
    <w:rsid w:val="002F38CA"/>
    <w:rsid w:val="002F3935"/>
    <w:rsid w:val="002F3967"/>
    <w:rsid w:val="002F3A0E"/>
    <w:rsid w:val="002F3D85"/>
    <w:rsid w:val="002F401F"/>
    <w:rsid w:val="002F407B"/>
    <w:rsid w:val="002F4185"/>
    <w:rsid w:val="002F4279"/>
    <w:rsid w:val="002F45AD"/>
    <w:rsid w:val="002F461F"/>
    <w:rsid w:val="002F46F0"/>
    <w:rsid w:val="002F4709"/>
    <w:rsid w:val="002F4836"/>
    <w:rsid w:val="002F483A"/>
    <w:rsid w:val="002F4B82"/>
    <w:rsid w:val="002F4DD7"/>
    <w:rsid w:val="002F4EE1"/>
    <w:rsid w:val="002F51C6"/>
    <w:rsid w:val="002F533F"/>
    <w:rsid w:val="002F5354"/>
    <w:rsid w:val="002F53A7"/>
    <w:rsid w:val="002F5434"/>
    <w:rsid w:val="002F5488"/>
    <w:rsid w:val="002F54B4"/>
    <w:rsid w:val="002F5528"/>
    <w:rsid w:val="002F5566"/>
    <w:rsid w:val="002F56E2"/>
    <w:rsid w:val="002F5734"/>
    <w:rsid w:val="002F5790"/>
    <w:rsid w:val="002F57B5"/>
    <w:rsid w:val="002F5880"/>
    <w:rsid w:val="002F589E"/>
    <w:rsid w:val="002F5A9E"/>
    <w:rsid w:val="002F5B2F"/>
    <w:rsid w:val="002F5B82"/>
    <w:rsid w:val="002F5C00"/>
    <w:rsid w:val="002F5CAF"/>
    <w:rsid w:val="002F5E4F"/>
    <w:rsid w:val="002F60A6"/>
    <w:rsid w:val="002F6173"/>
    <w:rsid w:val="002F628B"/>
    <w:rsid w:val="002F6413"/>
    <w:rsid w:val="002F64E4"/>
    <w:rsid w:val="002F65BB"/>
    <w:rsid w:val="002F664A"/>
    <w:rsid w:val="002F675E"/>
    <w:rsid w:val="002F6DF4"/>
    <w:rsid w:val="002F6FC4"/>
    <w:rsid w:val="002F7199"/>
    <w:rsid w:val="002F71B2"/>
    <w:rsid w:val="002F7429"/>
    <w:rsid w:val="002F74AC"/>
    <w:rsid w:val="002F7564"/>
    <w:rsid w:val="002F75CD"/>
    <w:rsid w:val="002F7777"/>
    <w:rsid w:val="002F7A16"/>
    <w:rsid w:val="002F7A5C"/>
    <w:rsid w:val="002F7B47"/>
    <w:rsid w:val="002F7DE8"/>
    <w:rsid w:val="0030022A"/>
    <w:rsid w:val="003005FE"/>
    <w:rsid w:val="0030062F"/>
    <w:rsid w:val="0030086F"/>
    <w:rsid w:val="003009A6"/>
    <w:rsid w:val="003009C1"/>
    <w:rsid w:val="00300A0A"/>
    <w:rsid w:val="00300B0B"/>
    <w:rsid w:val="00300E72"/>
    <w:rsid w:val="003010CC"/>
    <w:rsid w:val="003015D3"/>
    <w:rsid w:val="00301700"/>
    <w:rsid w:val="0030183A"/>
    <w:rsid w:val="00301870"/>
    <w:rsid w:val="00301900"/>
    <w:rsid w:val="003019E4"/>
    <w:rsid w:val="00301B3F"/>
    <w:rsid w:val="00301B4F"/>
    <w:rsid w:val="00301BA6"/>
    <w:rsid w:val="00301C0A"/>
    <w:rsid w:val="00301C42"/>
    <w:rsid w:val="00301E20"/>
    <w:rsid w:val="00301FCD"/>
    <w:rsid w:val="003020D8"/>
    <w:rsid w:val="00302155"/>
    <w:rsid w:val="003021E6"/>
    <w:rsid w:val="00302204"/>
    <w:rsid w:val="0030223C"/>
    <w:rsid w:val="00302269"/>
    <w:rsid w:val="00302484"/>
    <w:rsid w:val="003024AC"/>
    <w:rsid w:val="003024B7"/>
    <w:rsid w:val="003025DD"/>
    <w:rsid w:val="00302712"/>
    <w:rsid w:val="003027F5"/>
    <w:rsid w:val="003028B4"/>
    <w:rsid w:val="00302A7C"/>
    <w:rsid w:val="00302B9D"/>
    <w:rsid w:val="00302CB7"/>
    <w:rsid w:val="00302DC4"/>
    <w:rsid w:val="00302E0C"/>
    <w:rsid w:val="00302E31"/>
    <w:rsid w:val="00302FBE"/>
    <w:rsid w:val="00303043"/>
    <w:rsid w:val="0030313A"/>
    <w:rsid w:val="00303345"/>
    <w:rsid w:val="00303439"/>
    <w:rsid w:val="003034C8"/>
    <w:rsid w:val="003037AA"/>
    <w:rsid w:val="00303B02"/>
    <w:rsid w:val="00303EAE"/>
    <w:rsid w:val="00303EBD"/>
    <w:rsid w:val="00304070"/>
    <w:rsid w:val="0030429A"/>
    <w:rsid w:val="0030436B"/>
    <w:rsid w:val="00304548"/>
    <w:rsid w:val="003046E1"/>
    <w:rsid w:val="003047FC"/>
    <w:rsid w:val="003048A9"/>
    <w:rsid w:val="00304B17"/>
    <w:rsid w:val="00304B88"/>
    <w:rsid w:val="00304C16"/>
    <w:rsid w:val="00304C33"/>
    <w:rsid w:val="00304D6F"/>
    <w:rsid w:val="00304DA7"/>
    <w:rsid w:val="0030505B"/>
    <w:rsid w:val="0030507C"/>
    <w:rsid w:val="003050A2"/>
    <w:rsid w:val="003051E8"/>
    <w:rsid w:val="0030556B"/>
    <w:rsid w:val="003056DC"/>
    <w:rsid w:val="003056F3"/>
    <w:rsid w:val="00305749"/>
    <w:rsid w:val="00305836"/>
    <w:rsid w:val="003058C8"/>
    <w:rsid w:val="00305A54"/>
    <w:rsid w:val="00305B95"/>
    <w:rsid w:val="00305D00"/>
    <w:rsid w:val="00305E8B"/>
    <w:rsid w:val="00305E93"/>
    <w:rsid w:val="00305F4F"/>
    <w:rsid w:val="0030605A"/>
    <w:rsid w:val="003060ED"/>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C68"/>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6B"/>
    <w:rsid w:val="00307FE9"/>
    <w:rsid w:val="0031009D"/>
    <w:rsid w:val="003101A2"/>
    <w:rsid w:val="0031049B"/>
    <w:rsid w:val="0031053E"/>
    <w:rsid w:val="00310562"/>
    <w:rsid w:val="003106A6"/>
    <w:rsid w:val="0031070A"/>
    <w:rsid w:val="00310ACF"/>
    <w:rsid w:val="00310C8A"/>
    <w:rsid w:val="00310DC1"/>
    <w:rsid w:val="003110CF"/>
    <w:rsid w:val="00311145"/>
    <w:rsid w:val="003111E7"/>
    <w:rsid w:val="00311302"/>
    <w:rsid w:val="0031132F"/>
    <w:rsid w:val="00311512"/>
    <w:rsid w:val="003115C2"/>
    <w:rsid w:val="003116F9"/>
    <w:rsid w:val="00311707"/>
    <w:rsid w:val="003117C5"/>
    <w:rsid w:val="003117EF"/>
    <w:rsid w:val="0031189F"/>
    <w:rsid w:val="00311A05"/>
    <w:rsid w:val="00311E03"/>
    <w:rsid w:val="00311E84"/>
    <w:rsid w:val="00311F39"/>
    <w:rsid w:val="00311F91"/>
    <w:rsid w:val="00312283"/>
    <w:rsid w:val="00312372"/>
    <w:rsid w:val="00312399"/>
    <w:rsid w:val="00312443"/>
    <w:rsid w:val="00312816"/>
    <w:rsid w:val="0031282D"/>
    <w:rsid w:val="00312870"/>
    <w:rsid w:val="003128E1"/>
    <w:rsid w:val="00312A85"/>
    <w:rsid w:val="00312AAC"/>
    <w:rsid w:val="00312BBD"/>
    <w:rsid w:val="00312C20"/>
    <w:rsid w:val="00312E4A"/>
    <w:rsid w:val="00312F9C"/>
    <w:rsid w:val="00313010"/>
    <w:rsid w:val="003132E1"/>
    <w:rsid w:val="003135B9"/>
    <w:rsid w:val="00313787"/>
    <w:rsid w:val="00313BED"/>
    <w:rsid w:val="00313C69"/>
    <w:rsid w:val="00313D8F"/>
    <w:rsid w:val="00313E33"/>
    <w:rsid w:val="00313E90"/>
    <w:rsid w:val="00313F54"/>
    <w:rsid w:val="003140BA"/>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E54"/>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CE2"/>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D37"/>
    <w:rsid w:val="00321DFF"/>
    <w:rsid w:val="00321EDF"/>
    <w:rsid w:val="00321F81"/>
    <w:rsid w:val="00321FE1"/>
    <w:rsid w:val="00322008"/>
    <w:rsid w:val="0032209E"/>
    <w:rsid w:val="0032218C"/>
    <w:rsid w:val="00322232"/>
    <w:rsid w:val="00322324"/>
    <w:rsid w:val="00322481"/>
    <w:rsid w:val="003224BD"/>
    <w:rsid w:val="00322536"/>
    <w:rsid w:val="0032256C"/>
    <w:rsid w:val="003226AC"/>
    <w:rsid w:val="0032284D"/>
    <w:rsid w:val="0032285F"/>
    <w:rsid w:val="00322AF8"/>
    <w:rsid w:val="00322BE8"/>
    <w:rsid w:val="00322C84"/>
    <w:rsid w:val="00322DD6"/>
    <w:rsid w:val="00322E1A"/>
    <w:rsid w:val="00322F7B"/>
    <w:rsid w:val="003230C8"/>
    <w:rsid w:val="0032319D"/>
    <w:rsid w:val="003231C6"/>
    <w:rsid w:val="00323457"/>
    <w:rsid w:val="00323477"/>
    <w:rsid w:val="003234A1"/>
    <w:rsid w:val="003235B7"/>
    <w:rsid w:val="003236CB"/>
    <w:rsid w:val="00323765"/>
    <w:rsid w:val="00323877"/>
    <w:rsid w:val="0032390B"/>
    <w:rsid w:val="003239CC"/>
    <w:rsid w:val="003239D2"/>
    <w:rsid w:val="00323B7D"/>
    <w:rsid w:val="00323C14"/>
    <w:rsid w:val="00323F4B"/>
    <w:rsid w:val="00323FCF"/>
    <w:rsid w:val="00323FD2"/>
    <w:rsid w:val="0032403D"/>
    <w:rsid w:val="003241D3"/>
    <w:rsid w:val="003242A4"/>
    <w:rsid w:val="003243C5"/>
    <w:rsid w:val="00324683"/>
    <w:rsid w:val="0032469D"/>
    <w:rsid w:val="0032477A"/>
    <w:rsid w:val="00324C4A"/>
    <w:rsid w:val="00324D98"/>
    <w:rsid w:val="003253F3"/>
    <w:rsid w:val="0032545D"/>
    <w:rsid w:val="00325563"/>
    <w:rsid w:val="003256A2"/>
    <w:rsid w:val="0032577E"/>
    <w:rsid w:val="003258AF"/>
    <w:rsid w:val="00325947"/>
    <w:rsid w:val="0032595D"/>
    <w:rsid w:val="00325B4A"/>
    <w:rsid w:val="00325C07"/>
    <w:rsid w:val="00325D20"/>
    <w:rsid w:val="00325E9D"/>
    <w:rsid w:val="00325EF8"/>
    <w:rsid w:val="00325F1E"/>
    <w:rsid w:val="00325FE0"/>
    <w:rsid w:val="00326070"/>
    <w:rsid w:val="003264F7"/>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AD6"/>
    <w:rsid w:val="00327C3A"/>
    <w:rsid w:val="00327D0D"/>
    <w:rsid w:val="00327D9A"/>
    <w:rsid w:val="00327DC3"/>
    <w:rsid w:val="00327DE7"/>
    <w:rsid w:val="00327DF5"/>
    <w:rsid w:val="00327E4B"/>
    <w:rsid w:val="00327FBA"/>
    <w:rsid w:val="00327FE1"/>
    <w:rsid w:val="003300D9"/>
    <w:rsid w:val="003301D4"/>
    <w:rsid w:val="00330381"/>
    <w:rsid w:val="003303DA"/>
    <w:rsid w:val="0033051B"/>
    <w:rsid w:val="003306C9"/>
    <w:rsid w:val="003308EF"/>
    <w:rsid w:val="00330959"/>
    <w:rsid w:val="0033099B"/>
    <w:rsid w:val="003309D8"/>
    <w:rsid w:val="00330DAF"/>
    <w:rsid w:val="00330E19"/>
    <w:rsid w:val="00330E56"/>
    <w:rsid w:val="00330F7F"/>
    <w:rsid w:val="003310DB"/>
    <w:rsid w:val="003311DA"/>
    <w:rsid w:val="003312DC"/>
    <w:rsid w:val="0033136B"/>
    <w:rsid w:val="003313B7"/>
    <w:rsid w:val="0033147D"/>
    <w:rsid w:val="00331635"/>
    <w:rsid w:val="00331661"/>
    <w:rsid w:val="003316CD"/>
    <w:rsid w:val="0033187A"/>
    <w:rsid w:val="00331921"/>
    <w:rsid w:val="00331A1C"/>
    <w:rsid w:val="00331C24"/>
    <w:rsid w:val="00331CDD"/>
    <w:rsid w:val="00331DDA"/>
    <w:rsid w:val="00331E78"/>
    <w:rsid w:val="00331F5A"/>
    <w:rsid w:val="00331FC6"/>
    <w:rsid w:val="00332094"/>
    <w:rsid w:val="003322FF"/>
    <w:rsid w:val="003324BA"/>
    <w:rsid w:val="00332867"/>
    <w:rsid w:val="00332B53"/>
    <w:rsid w:val="00332B96"/>
    <w:rsid w:val="00332D54"/>
    <w:rsid w:val="00332D8B"/>
    <w:rsid w:val="00332F67"/>
    <w:rsid w:val="00332F76"/>
    <w:rsid w:val="0033324C"/>
    <w:rsid w:val="0033334A"/>
    <w:rsid w:val="00333458"/>
    <w:rsid w:val="00333582"/>
    <w:rsid w:val="003337DB"/>
    <w:rsid w:val="00333811"/>
    <w:rsid w:val="00333B08"/>
    <w:rsid w:val="00333BAA"/>
    <w:rsid w:val="00333D07"/>
    <w:rsid w:val="00333EDF"/>
    <w:rsid w:val="00334102"/>
    <w:rsid w:val="00334124"/>
    <w:rsid w:val="003346FD"/>
    <w:rsid w:val="0033476E"/>
    <w:rsid w:val="00334828"/>
    <w:rsid w:val="00334A04"/>
    <w:rsid w:val="00334A3B"/>
    <w:rsid w:val="00334AFE"/>
    <w:rsid w:val="00334C26"/>
    <w:rsid w:val="00334C67"/>
    <w:rsid w:val="00334E0B"/>
    <w:rsid w:val="00334F98"/>
    <w:rsid w:val="0033500A"/>
    <w:rsid w:val="003350C1"/>
    <w:rsid w:val="003351C2"/>
    <w:rsid w:val="00335227"/>
    <w:rsid w:val="0033533B"/>
    <w:rsid w:val="00335429"/>
    <w:rsid w:val="003357B3"/>
    <w:rsid w:val="00335A58"/>
    <w:rsid w:val="00335B96"/>
    <w:rsid w:val="00335C3C"/>
    <w:rsid w:val="003362FE"/>
    <w:rsid w:val="003363CE"/>
    <w:rsid w:val="00336575"/>
    <w:rsid w:val="003366AC"/>
    <w:rsid w:val="00336718"/>
    <w:rsid w:val="00336C20"/>
    <w:rsid w:val="00336D9A"/>
    <w:rsid w:val="00336DA9"/>
    <w:rsid w:val="00337029"/>
    <w:rsid w:val="0033706C"/>
    <w:rsid w:val="0033718F"/>
    <w:rsid w:val="003372CB"/>
    <w:rsid w:val="00337404"/>
    <w:rsid w:val="00337573"/>
    <w:rsid w:val="00337609"/>
    <w:rsid w:val="00337723"/>
    <w:rsid w:val="0033772A"/>
    <w:rsid w:val="00337800"/>
    <w:rsid w:val="003378E9"/>
    <w:rsid w:val="003379C8"/>
    <w:rsid w:val="00337AC0"/>
    <w:rsid w:val="00337B1D"/>
    <w:rsid w:val="00337C42"/>
    <w:rsid w:val="00337CE2"/>
    <w:rsid w:val="00337E99"/>
    <w:rsid w:val="00337ECA"/>
    <w:rsid w:val="00337EE4"/>
    <w:rsid w:val="00337F8D"/>
    <w:rsid w:val="0034011B"/>
    <w:rsid w:val="003403B6"/>
    <w:rsid w:val="003403F0"/>
    <w:rsid w:val="00340438"/>
    <w:rsid w:val="00340692"/>
    <w:rsid w:val="003408EB"/>
    <w:rsid w:val="003409E1"/>
    <w:rsid w:val="00340AEC"/>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D"/>
    <w:rsid w:val="00341AAF"/>
    <w:rsid w:val="00341D30"/>
    <w:rsid w:val="00341D5C"/>
    <w:rsid w:val="00341F59"/>
    <w:rsid w:val="00341FDB"/>
    <w:rsid w:val="00342173"/>
    <w:rsid w:val="00342243"/>
    <w:rsid w:val="003422CF"/>
    <w:rsid w:val="0034238D"/>
    <w:rsid w:val="0034239F"/>
    <w:rsid w:val="003424C9"/>
    <w:rsid w:val="003425E1"/>
    <w:rsid w:val="003428E1"/>
    <w:rsid w:val="0034298B"/>
    <w:rsid w:val="00342A07"/>
    <w:rsid w:val="00342A0D"/>
    <w:rsid w:val="00342A25"/>
    <w:rsid w:val="00342F6E"/>
    <w:rsid w:val="00343199"/>
    <w:rsid w:val="003431CC"/>
    <w:rsid w:val="00343B06"/>
    <w:rsid w:val="00343B8A"/>
    <w:rsid w:val="00343BBD"/>
    <w:rsid w:val="00343CAA"/>
    <w:rsid w:val="003440F4"/>
    <w:rsid w:val="003441CF"/>
    <w:rsid w:val="003441D5"/>
    <w:rsid w:val="00344262"/>
    <w:rsid w:val="00344601"/>
    <w:rsid w:val="003448E4"/>
    <w:rsid w:val="00344A0A"/>
    <w:rsid w:val="00344A7E"/>
    <w:rsid w:val="00344C09"/>
    <w:rsid w:val="00344EBD"/>
    <w:rsid w:val="00345002"/>
    <w:rsid w:val="003450BD"/>
    <w:rsid w:val="003450DB"/>
    <w:rsid w:val="00345146"/>
    <w:rsid w:val="0034533C"/>
    <w:rsid w:val="00345477"/>
    <w:rsid w:val="0034583D"/>
    <w:rsid w:val="003458C9"/>
    <w:rsid w:val="003458DB"/>
    <w:rsid w:val="00345A5D"/>
    <w:rsid w:val="00345B12"/>
    <w:rsid w:val="00345BB4"/>
    <w:rsid w:val="00345CBE"/>
    <w:rsid w:val="00345ECC"/>
    <w:rsid w:val="00345F4B"/>
    <w:rsid w:val="00346083"/>
    <w:rsid w:val="003460B2"/>
    <w:rsid w:val="003460BB"/>
    <w:rsid w:val="003460DC"/>
    <w:rsid w:val="0034610C"/>
    <w:rsid w:val="003464A8"/>
    <w:rsid w:val="003466B9"/>
    <w:rsid w:val="00346835"/>
    <w:rsid w:val="00346AC7"/>
    <w:rsid w:val="00346D82"/>
    <w:rsid w:val="00346E50"/>
    <w:rsid w:val="003470A6"/>
    <w:rsid w:val="003471FF"/>
    <w:rsid w:val="003473C5"/>
    <w:rsid w:val="00347570"/>
    <w:rsid w:val="003475C2"/>
    <w:rsid w:val="00347A6D"/>
    <w:rsid w:val="00347B0E"/>
    <w:rsid w:val="00347C25"/>
    <w:rsid w:val="00347CD0"/>
    <w:rsid w:val="00347F93"/>
    <w:rsid w:val="0035006D"/>
    <w:rsid w:val="003500A9"/>
    <w:rsid w:val="003500AD"/>
    <w:rsid w:val="003500F2"/>
    <w:rsid w:val="00350123"/>
    <w:rsid w:val="003501ED"/>
    <w:rsid w:val="00350216"/>
    <w:rsid w:val="00350356"/>
    <w:rsid w:val="00350392"/>
    <w:rsid w:val="003503EC"/>
    <w:rsid w:val="003504FF"/>
    <w:rsid w:val="00350518"/>
    <w:rsid w:val="003505BD"/>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943"/>
    <w:rsid w:val="00351A36"/>
    <w:rsid w:val="00351E2D"/>
    <w:rsid w:val="00351E92"/>
    <w:rsid w:val="0035223D"/>
    <w:rsid w:val="00352253"/>
    <w:rsid w:val="00352514"/>
    <w:rsid w:val="003526C4"/>
    <w:rsid w:val="00352701"/>
    <w:rsid w:val="0035274B"/>
    <w:rsid w:val="003527A1"/>
    <w:rsid w:val="003527F6"/>
    <w:rsid w:val="00352A38"/>
    <w:rsid w:val="00352D95"/>
    <w:rsid w:val="00352F71"/>
    <w:rsid w:val="00353137"/>
    <w:rsid w:val="00353242"/>
    <w:rsid w:val="003532AC"/>
    <w:rsid w:val="003533BD"/>
    <w:rsid w:val="003533D4"/>
    <w:rsid w:val="00353464"/>
    <w:rsid w:val="003535FF"/>
    <w:rsid w:val="0035388F"/>
    <w:rsid w:val="003539CC"/>
    <w:rsid w:val="003539D9"/>
    <w:rsid w:val="003539E8"/>
    <w:rsid w:val="00353BAC"/>
    <w:rsid w:val="00353BF4"/>
    <w:rsid w:val="00353C2F"/>
    <w:rsid w:val="00353C9A"/>
    <w:rsid w:val="00353CE2"/>
    <w:rsid w:val="00353D8D"/>
    <w:rsid w:val="00353E9A"/>
    <w:rsid w:val="00353EEB"/>
    <w:rsid w:val="003540F6"/>
    <w:rsid w:val="003541FE"/>
    <w:rsid w:val="00354232"/>
    <w:rsid w:val="00354270"/>
    <w:rsid w:val="003543A9"/>
    <w:rsid w:val="003543E3"/>
    <w:rsid w:val="0035444E"/>
    <w:rsid w:val="00354878"/>
    <w:rsid w:val="003548BA"/>
    <w:rsid w:val="003548CB"/>
    <w:rsid w:val="00354989"/>
    <w:rsid w:val="003549E5"/>
    <w:rsid w:val="00354A32"/>
    <w:rsid w:val="00354AF4"/>
    <w:rsid w:val="00354B69"/>
    <w:rsid w:val="00354DCC"/>
    <w:rsid w:val="00354F01"/>
    <w:rsid w:val="0035517D"/>
    <w:rsid w:val="003551F9"/>
    <w:rsid w:val="00355356"/>
    <w:rsid w:val="003555B0"/>
    <w:rsid w:val="00355670"/>
    <w:rsid w:val="003557E1"/>
    <w:rsid w:val="00355838"/>
    <w:rsid w:val="003558E5"/>
    <w:rsid w:val="0035599D"/>
    <w:rsid w:val="00355A35"/>
    <w:rsid w:val="00355B3D"/>
    <w:rsid w:val="00355B9A"/>
    <w:rsid w:val="00355C38"/>
    <w:rsid w:val="00355C73"/>
    <w:rsid w:val="00355F61"/>
    <w:rsid w:val="0035612D"/>
    <w:rsid w:val="0035621B"/>
    <w:rsid w:val="0035622C"/>
    <w:rsid w:val="003562B7"/>
    <w:rsid w:val="00356373"/>
    <w:rsid w:val="00356590"/>
    <w:rsid w:val="003565A6"/>
    <w:rsid w:val="003565D7"/>
    <w:rsid w:val="00356BD7"/>
    <w:rsid w:val="00356C25"/>
    <w:rsid w:val="00356DDE"/>
    <w:rsid w:val="00356EFA"/>
    <w:rsid w:val="00356EFF"/>
    <w:rsid w:val="00356F88"/>
    <w:rsid w:val="00357029"/>
    <w:rsid w:val="003572BC"/>
    <w:rsid w:val="003572CF"/>
    <w:rsid w:val="00357304"/>
    <w:rsid w:val="003573B8"/>
    <w:rsid w:val="003573DB"/>
    <w:rsid w:val="00357424"/>
    <w:rsid w:val="00357478"/>
    <w:rsid w:val="00357538"/>
    <w:rsid w:val="0035779D"/>
    <w:rsid w:val="003579C4"/>
    <w:rsid w:val="00357AE2"/>
    <w:rsid w:val="00357BFF"/>
    <w:rsid w:val="00357C77"/>
    <w:rsid w:val="00357D2E"/>
    <w:rsid w:val="00357D9D"/>
    <w:rsid w:val="00357DB0"/>
    <w:rsid w:val="00357E83"/>
    <w:rsid w:val="0035863F"/>
    <w:rsid w:val="003601A9"/>
    <w:rsid w:val="003601B9"/>
    <w:rsid w:val="003601F4"/>
    <w:rsid w:val="0036020E"/>
    <w:rsid w:val="003604FE"/>
    <w:rsid w:val="003605F5"/>
    <w:rsid w:val="003605FF"/>
    <w:rsid w:val="0036068A"/>
    <w:rsid w:val="00360697"/>
    <w:rsid w:val="00360A61"/>
    <w:rsid w:val="00360B1E"/>
    <w:rsid w:val="00360CE8"/>
    <w:rsid w:val="00360D13"/>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BF"/>
    <w:rsid w:val="00361CEE"/>
    <w:rsid w:val="00361E8B"/>
    <w:rsid w:val="00361F4A"/>
    <w:rsid w:val="00361FB3"/>
    <w:rsid w:val="0036211B"/>
    <w:rsid w:val="003622AA"/>
    <w:rsid w:val="0036268A"/>
    <w:rsid w:val="003627F9"/>
    <w:rsid w:val="00362858"/>
    <w:rsid w:val="00362974"/>
    <w:rsid w:val="00362981"/>
    <w:rsid w:val="003629BA"/>
    <w:rsid w:val="003629BC"/>
    <w:rsid w:val="00362A97"/>
    <w:rsid w:val="00362E85"/>
    <w:rsid w:val="0036314F"/>
    <w:rsid w:val="00363296"/>
    <w:rsid w:val="003633C7"/>
    <w:rsid w:val="00363545"/>
    <w:rsid w:val="00363728"/>
    <w:rsid w:val="00363742"/>
    <w:rsid w:val="003637E8"/>
    <w:rsid w:val="0036384A"/>
    <w:rsid w:val="00363A18"/>
    <w:rsid w:val="00363A9C"/>
    <w:rsid w:val="00363B30"/>
    <w:rsid w:val="00363BC8"/>
    <w:rsid w:val="00363E08"/>
    <w:rsid w:val="003645A9"/>
    <w:rsid w:val="00364677"/>
    <w:rsid w:val="003646BC"/>
    <w:rsid w:val="003647B6"/>
    <w:rsid w:val="00364836"/>
    <w:rsid w:val="003648A2"/>
    <w:rsid w:val="003648D8"/>
    <w:rsid w:val="003649E6"/>
    <w:rsid w:val="00364A41"/>
    <w:rsid w:val="00364B61"/>
    <w:rsid w:val="00364E90"/>
    <w:rsid w:val="00364F11"/>
    <w:rsid w:val="00364F5C"/>
    <w:rsid w:val="00364F9E"/>
    <w:rsid w:val="0036511B"/>
    <w:rsid w:val="00365163"/>
    <w:rsid w:val="00365558"/>
    <w:rsid w:val="003655D3"/>
    <w:rsid w:val="00365B5F"/>
    <w:rsid w:val="00365B8E"/>
    <w:rsid w:val="00365C3F"/>
    <w:rsid w:val="00365F19"/>
    <w:rsid w:val="00365F51"/>
    <w:rsid w:val="003660D8"/>
    <w:rsid w:val="0036616E"/>
    <w:rsid w:val="00366188"/>
    <w:rsid w:val="003662BF"/>
    <w:rsid w:val="00366539"/>
    <w:rsid w:val="00366569"/>
    <w:rsid w:val="00366880"/>
    <w:rsid w:val="0036692D"/>
    <w:rsid w:val="00366A1F"/>
    <w:rsid w:val="00366CBE"/>
    <w:rsid w:val="00366E86"/>
    <w:rsid w:val="00366E9D"/>
    <w:rsid w:val="00366F32"/>
    <w:rsid w:val="00366FA1"/>
    <w:rsid w:val="003670A0"/>
    <w:rsid w:val="00367207"/>
    <w:rsid w:val="00367443"/>
    <w:rsid w:val="003674B0"/>
    <w:rsid w:val="00367662"/>
    <w:rsid w:val="0036767E"/>
    <w:rsid w:val="003676BE"/>
    <w:rsid w:val="003677A4"/>
    <w:rsid w:val="0036782A"/>
    <w:rsid w:val="003678A6"/>
    <w:rsid w:val="00367AB2"/>
    <w:rsid w:val="00367BAE"/>
    <w:rsid w:val="00367BBC"/>
    <w:rsid w:val="00367CD2"/>
    <w:rsid w:val="00367FCE"/>
    <w:rsid w:val="003688EF"/>
    <w:rsid w:val="00370003"/>
    <w:rsid w:val="003702C2"/>
    <w:rsid w:val="003703F3"/>
    <w:rsid w:val="00370778"/>
    <w:rsid w:val="0037093C"/>
    <w:rsid w:val="00370B54"/>
    <w:rsid w:val="00370BAA"/>
    <w:rsid w:val="00370CAB"/>
    <w:rsid w:val="00370D87"/>
    <w:rsid w:val="00370DCC"/>
    <w:rsid w:val="00370E9D"/>
    <w:rsid w:val="00370FD0"/>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51"/>
    <w:rsid w:val="00372A82"/>
    <w:rsid w:val="00372C0A"/>
    <w:rsid w:val="00372D3A"/>
    <w:rsid w:val="00372D70"/>
    <w:rsid w:val="00372D9D"/>
    <w:rsid w:val="00372E9C"/>
    <w:rsid w:val="00372FAA"/>
    <w:rsid w:val="0037302A"/>
    <w:rsid w:val="003731B8"/>
    <w:rsid w:val="0037330B"/>
    <w:rsid w:val="003733E6"/>
    <w:rsid w:val="0037373A"/>
    <w:rsid w:val="0037373D"/>
    <w:rsid w:val="003737D0"/>
    <w:rsid w:val="00373871"/>
    <w:rsid w:val="00373919"/>
    <w:rsid w:val="0037394D"/>
    <w:rsid w:val="00373A5F"/>
    <w:rsid w:val="00373A73"/>
    <w:rsid w:val="00373AFB"/>
    <w:rsid w:val="00373B3C"/>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25"/>
    <w:rsid w:val="00374C62"/>
    <w:rsid w:val="00374EAB"/>
    <w:rsid w:val="00374FC7"/>
    <w:rsid w:val="00375253"/>
    <w:rsid w:val="00375279"/>
    <w:rsid w:val="00375352"/>
    <w:rsid w:val="00375607"/>
    <w:rsid w:val="003756AF"/>
    <w:rsid w:val="003757C7"/>
    <w:rsid w:val="003757FD"/>
    <w:rsid w:val="00375812"/>
    <w:rsid w:val="00375976"/>
    <w:rsid w:val="0037599F"/>
    <w:rsid w:val="00375A37"/>
    <w:rsid w:val="00375BFD"/>
    <w:rsid w:val="00375D88"/>
    <w:rsid w:val="00375FF5"/>
    <w:rsid w:val="00376061"/>
    <w:rsid w:val="0037619C"/>
    <w:rsid w:val="003761B0"/>
    <w:rsid w:val="0037623C"/>
    <w:rsid w:val="003762D3"/>
    <w:rsid w:val="003762EC"/>
    <w:rsid w:val="0037649A"/>
    <w:rsid w:val="00376633"/>
    <w:rsid w:val="0037689D"/>
    <w:rsid w:val="003768BE"/>
    <w:rsid w:val="003768D3"/>
    <w:rsid w:val="00376ACB"/>
    <w:rsid w:val="00376AE2"/>
    <w:rsid w:val="00376CF1"/>
    <w:rsid w:val="00376E18"/>
    <w:rsid w:val="00376FC8"/>
    <w:rsid w:val="00377086"/>
    <w:rsid w:val="00377215"/>
    <w:rsid w:val="00377231"/>
    <w:rsid w:val="00377322"/>
    <w:rsid w:val="00377476"/>
    <w:rsid w:val="003774CA"/>
    <w:rsid w:val="003776B4"/>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24F"/>
    <w:rsid w:val="0038038C"/>
    <w:rsid w:val="00380412"/>
    <w:rsid w:val="003804EE"/>
    <w:rsid w:val="003805EF"/>
    <w:rsid w:val="00380638"/>
    <w:rsid w:val="003806BF"/>
    <w:rsid w:val="003806D7"/>
    <w:rsid w:val="00380740"/>
    <w:rsid w:val="00380848"/>
    <w:rsid w:val="0038089B"/>
    <w:rsid w:val="003809E0"/>
    <w:rsid w:val="00380AFB"/>
    <w:rsid w:val="00380BE5"/>
    <w:rsid w:val="00380BFD"/>
    <w:rsid w:val="00380E53"/>
    <w:rsid w:val="00380E6A"/>
    <w:rsid w:val="00380E9C"/>
    <w:rsid w:val="00380F14"/>
    <w:rsid w:val="00381089"/>
    <w:rsid w:val="003810D7"/>
    <w:rsid w:val="003810E5"/>
    <w:rsid w:val="00381435"/>
    <w:rsid w:val="0038143A"/>
    <w:rsid w:val="00381536"/>
    <w:rsid w:val="0038159C"/>
    <w:rsid w:val="003819A3"/>
    <w:rsid w:val="00381A8B"/>
    <w:rsid w:val="00381AF1"/>
    <w:rsid w:val="00381B0C"/>
    <w:rsid w:val="00381D18"/>
    <w:rsid w:val="00381DB3"/>
    <w:rsid w:val="00381DBA"/>
    <w:rsid w:val="00381F0E"/>
    <w:rsid w:val="003820F6"/>
    <w:rsid w:val="0038214F"/>
    <w:rsid w:val="003823C5"/>
    <w:rsid w:val="003823CE"/>
    <w:rsid w:val="0038241F"/>
    <w:rsid w:val="0038268D"/>
    <w:rsid w:val="0038274A"/>
    <w:rsid w:val="0038282D"/>
    <w:rsid w:val="00382872"/>
    <w:rsid w:val="003829FE"/>
    <w:rsid w:val="00382B86"/>
    <w:rsid w:val="00382C13"/>
    <w:rsid w:val="00382C66"/>
    <w:rsid w:val="00382E50"/>
    <w:rsid w:val="00382E54"/>
    <w:rsid w:val="00382F67"/>
    <w:rsid w:val="0038300C"/>
    <w:rsid w:val="0038305D"/>
    <w:rsid w:val="003835C8"/>
    <w:rsid w:val="00383613"/>
    <w:rsid w:val="00383703"/>
    <w:rsid w:val="003837B3"/>
    <w:rsid w:val="003837CE"/>
    <w:rsid w:val="003837EC"/>
    <w:rsid w:val="003837F1"/>
    <w:rsid w:val="00383857"/>
    <w:rsid w:val="00383C6F"/>
    <w:rsid w:val="00383DD8"/>
    <w:rsid w:val="00383DEC"/>
    <w:rsid w:val="00383E3E"/>
    <w:rsid w:val="00383E80"/>
    <w:rsid w:val="003840ED"/>
    <w:rsid w:val="00384476"/>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5B"/>
    <w:rsid w:val="00385EC8"/>
    <w:rsid w:val="00385EE9"/>
    <w:rsid w:val="003860B0"/>
    <w:rsid w:val="003860BD"/>
    <w:rsid w:val="003860D8"/>
    <w:rsid w:val="003861C6"/>
    <w:rsid w:val="0038638C"/>
    <w:rsid w:val="003864F7"/>
    <w:rsid w:val="00386508"/>
    <w:rsid w:val="00386E07"/>
    <w:rsid w:val="00386E6F"/>
    <w:rsid w:val="00386FF9"/>
    <w:rsid w:val="0038718A"/>
    <w:rsid w:val="003871B4"/>
    <w:rsid w:val="00387411"/>
    <w:rsid w:val="003875CD"/>
    <w:rsid w:val="003875EE"/>
    <w:rsid w:val="00387700"/>
    <w:rsid w:val="003877F3"/>
    <w:rsid w:val="0038782D"/>
    <w:rsid w:val="00387855"/>
    <w:rsid w:val="003878C5"/>
    <w:rsid w:val="00387AF9"/>
    <w:rsid w:val="00387B63"/>
    <w:rsid w:val="00387B8B"/>
    <w:rsid w:val="00387D88"/>
    <w:rsid w:val="00387E43"/>
    <w:rsid w:val="00387F22"/>
    <w:rsid w:val="00387F3B"/>
    <w:rsid w:val="0039015E"/>
    <w:rsid w:val="00390269"/>
    <w:rsid w:val="003902CF"/>
    <w:rsid w:val="00390384"/>
    <w:rsid w:val="003903E3"/>
    <w:rsid w:val="00390463"/>
    <w:rsid w:val="003907D9"/>
    <w:rsid w:val="0039083E"/>
    <w:rsid w:val="00390871"/>
    <w:rsid w:val="00390B00"/>
    <w:rsid w:val="00390C28"/>
    <w:rsid w:val="00390C37"/>
    <w:rsid w:val="00390C40"/>
    <w:rsid w:val="00390DDF"/>
    <w:rsid w:val="00391366"/>
    <w:rsid w:val="00391399"/>
    <w:rsid w:val="0039152B"/>
    <w:rsid w:val="00391601"/>
    <w:rsid w:val="003916B0"/>
    <w:rsid w:val="00391A6B"/>
    <w:rsid w:val="00391AA6"/>
    <w:rsid w:val="00391B8E"/>
    <w:rsid w:val="00391B9C"/>
    <w:rsid w:val="00391BF0"/>
    <w:rsid w:val="00391C09"/>
    <w:rsid w:val="00391C11"/>
    <w:rsid w:val="00391CF3"/>
    <w:rsid w:val="00391D9B"/>
    <w:rsid w:val="00391F20"/>
    <w:rsid w:val="00392032"/>
    <w:rsid w:val="00392048"/>
    <w:rsid w:val="003922D5"/>
    <w:rsid w:val="003926B8"/>
    <w:rsid w:val="003926C0"/>
    <w:rsid w:val="003926DC"/>
    <w:rsid w:val="003928A2"/>
    <w:rsid w:val="003928EE"/>
    <w:rsid w:val="00392986"/>
    <w:rsid w:val="00392A05"/>
    <w:rsid w:val="00392C76"/>
    <w:rsid w:val="00392E09"/>
    <w:rsid w:val="00392EDB"/>
    <w:rsid w:val="00392F2B"/>
    <w:rsid w:val="00392FDD"/>
    <w:rsid w:val="0039301C"/>
    <w:rsid w:val="003931D3"/>
    <w:rsid w:val="0039325A"/>
    <w:rsid w:val="00393302"/>
    <w:rsid w:val="0039355F"/>
    <w:rsid w:val="003935F4"/>
    <w:rsid w:val="0039379B"/>
    <w:rsid w:val="003937EB"/>
    <w:rsid w:val="00393954"/>
    <w:rsid w:val="003939DA"/>
    <w:rsid w:val="00393D21"/>
    <w:rsid w:val="00393D9B"/>
    <w:rsid w:val="00393DEA"/>
    <w:rsid w:val="00393F00"/>
    <w:rsid w:val="0039406D"/>
    <w:rsid w:val="00394307"/>
    <w:rsid w:val="003947D0"/>
    <w:rsid w:val="003948E7"/>
    <w:rsid w:val="00394900"/>
    <w:rsid w:val="00394939"/>
    <w:rsid w:val="003949C6"/>
    <w:rsid w:val="00394BC5"/>
    <w:rsid w:val="00394BF6"/>
    <w:rsid w:val="00394C56"/>
    <w:rsid w:val="00394D45"/>
    <w:rsid w:val="00394D54"/>
    <w:rsid w:val="00394D99"/>
    <w:rsid w:val="00394DE6"/>
    <w:rsid w:val="00394FB1"/>
    <w:rsid w:val="0039507A"/>
    <w:rsid w:val="003950E6"/>
    <w:rsid w:val="00395157"/>
    <w:rsid w:val="003951CD"/>
    <w:rsid w:val="003952E3"/>
    <w:rsid w:val="003953E0"/>
    <w:rsid w:val="003953E7"/>
    <w:rsid w:val="00395561"/>
    <w:rsid w:val="0039563C"/>
    <w:rsid w:val="0039571B"/>
    <w:rsid w:val="00395842"/>
    <w:rsid w:val="00395ADD"/>
    <w:rsid w:val="00395B2C"/>
    <w:rsid w:val="0039617A"/>
    <w:rsid w:val="00396193"/>
    <w:rsid w:val="003962F6"/>
    <w:rsid w:val="00396377"/>
    <w:rsid w:val="003963C9"/>
    <w:rsid w:val="0039649D"/>
    <w:rsid w:val="00396746"/>
    <w:rsid w:val="003968C2"/>
    <w:rsid w:val="0039693D"/>
    <w:rsid w:val="0039697D"/>
    <w:rsid w:val="00396A1B"/>
    <w:rsid w:val="00396ABF"/>
    <w:rsid w:val="00396B3C"/>
    <w:rsid w:val="00396BD2"/>
    <w:rsid w:val="00396CC4"/>
    <w:rsid w:val="00396E6D"/>
    <w:rsid w:val="00396EF9"/>
    <w:rsid w:val="00397129"/>
    <w:rsid w:val="00397228"/>
    <w:rsid w:val="0039722C"/>
    <w:rsid w:val="00397261"/>
    <w:rsid w:val="003973A8"/>
    <w:rsid w:val="00397416"/>
    <w:rsid w:val="00397428"/>
    <w:rsid w:val="0039762B"/>
    <w:rsid w:val="0039762C"/>
    <w:rsid w:val="0039770D"/>
    <w:rsid w:val="00397756"/>
    <w:rsid w:val="00397842"/>
    <w:rsid w:val="00397A12"/>
    <w:rsid w:val="00397A80"/>
    <w:rsid w:val="00397AAF"/>
    <w:rsid w:val="00397CB5"/>
    <w:rsid w:val="00397D03"/>
    <w:rsid w:val="00397DFB"/>
    <w:rsid w:val="00397E7D"/>
    <w:rsid w:val="00397EF2"/>
    <w:rsid w:val="003A0158"/>
    <w:rsid w:val="003A01E5"/>
    <w:rsid w:val="003A040F"/>
    <w:rsid w:val="003A0436"/>
    <w:rsid w:val="003A04E2"/>
    <w:rsid w:val="003A05FE"/>
    <w:rsid w:val="003A08B3"/>
    <w:rsid w:val="003A093A"/>
    <w:rsid w:val="003A0C21"/>
    <w:rsid w:val="003A0E12"/>
    <w:rsid w:val="003A103D"/>
    <w:rsid w:val="003A1156"/>
    <w:rsid w:val="003A11DE"/>
    <w:rsid w:val="003A143E"/>
    <w:rsid w:val="003A14A5"/>
    <w:rsid w:val="003A166B"/>
    <w:rsid w:val="003A172A"/>
    <w:rsid w:val="003A1736"/>
    <w:rsid w:val="003A179E"/>
    <w:rsid w:val="003A1879"/>
    <w:rsid w:val="003A1B9B"/>
    <w:rsid w:val="003A1D0E"/>
    <w:rsid w:val="003A1D1C"/>
    <w:rsid w:val="003A1D6A"/>
    <w:rsid w:val="003A1E02"/>
    <w:rsid w:val="003A1E2B"/>
    <w:rsid w:val="003A1EED"/>
    <w:rsid w:val="003A1FBD"/>
    <w:rsid w:val="003A203C"/>
    <w:rsid w:val="003A2049"/>
    <w:rsid w:val="003A205A"/>
    <w:rsid w:val="003A2124"/>
    <w:rsid w:val="003A2137"/>
    <w:rsid w:val="003A22CD"/>
    <w:rsid w:val="003A23AD"/>
    <w:rsid w:val="003A23B6"/>
    <w:rsid w:val="003A2404"/>
    <w:rsid w:val="003A247F"/>
    <w:rsid w:val="003A269C"/>
    <w:rsid w:val="003A2733"/>
    <w:rsid w:val="003A29E0"/>
    <w:rsid w:val="003A2AF3"/>
    <w:rsid w:val="003A2B8A"/>
    <w:rsid w:val="003A2DAC"/>
    <w:rsid w:val="003A2DF0"/>
    <w:rsid w:val="003A2F2A"/>
    <w:rsid w:val="003A2F4F"/>
    <w:rsid w:val="003A2FAF"/>
    <w:rsid w:val="003A3071"/>
    <w:rsid w:val="003A30C4"/>
    <w:rsid w:val="003A3461"/>
    <w:rsid w:val="003A36A3"/>
    <w:rsid w:val="003A3784"/>
    <w:rsid w:val="003A378C"/>
    <w:rsid w:val="003A397A"/>
    <w:rsid w:val="003A3A2A"/>
    <w:rsid w:val="003A3B87"/>
    <w:rsid w:val="003A3D0E"/>
    <w:rsid w:val="003A3EF9"/>
    <w:rsid w:val="003A3F05"/>
    <w:rsid w:val="003A3F76"/>
    <w:rsid w:val="003A3FDE"/>
    <w:rsid w:val="003A400E"/>
    <w:rsid w:val="003A40F5"/>
    <w:rsid w:val="003A4145"/>
    <w:rsid w:val="003A44CE"/>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5B9"/>
    <w:rsid w:val="003A5910"/>
    <w:rsid w:val="003A59E6"/>
    <w:rsid w:val="003A5A7E"/>
    <w:rsid w:val="003A5AD5"/>
    <w:rsid w:val="003A5B63"/>
    <w:rsid w:val="003A5B91"/>
    <w:rsid w:val="003A5C90"/>
    <w:rsid w:val="003A5DA9"/>
    <w:rsid w:val="003A6100"/>
    <w:rsid w:val="003A6195"/>
    <w:rsid w:val="003A61AA"/>
    <w:rsid w:val="003A6206"/>
    <w:rsid w:val="003A6396"/>
    <w:rsid w:val="003A63D6"/>
    <w:rsid w:val="003A6640"/>
    <w:rsid w:val="003A66E7"/>
    <w:rsid w:val="003A6838"/>
    <w:rsid w:val="003A692D"/>
    <w:rsid w:val="003A6A14"/>
    <w:rsid w:val="003A6A33"/>
    <w:rsid w:val="003A6A99"/>
    <w:rsid w:val="003A6B36"/>
    <w:rsid w:val="003A6BD9"/>
    <w:rsid w:val="003A6BFF"/>
    <w:rsid w:val="003A6D7D"/>
    <w:rsid w:val="003A6D8C"/>
    <w:rsid w:val="003A6E93"/>
    <w:rsid w:val="003A70E7"/>
    <w:rsid w:val="003A7137"/>
    <w:rsid w:val="003A7480"/>
    <w:rsid w:val="003A75D3"/>
    <w:rsid w:val="003A785B"/>
    <w:rsid w:val="003A79B5"/>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D9B"/>
    <w:rsid w:val="003B0EBC"/>
    <w:rsid w:val="003B0FE3"/>
    <w:rsid w:val="003B10B9"/>
    <w:rsid w:val="003B10EA"/>
    <w:rsid w:val="003B11BD"/>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7E"/>
    <w:rsid w:val="003B2595"/>
    <w:rsid w:val="003B25B2"/>
    <w:rsid w:val="003B25BF"/>
    <w:rsid w:val="003B2675"/>
    <w:rsid w:val="003B2A11"/>
    <w:rsid w:val="003B2A4C"/>
    <w:rsid w:val="003B2B2A"/>
    <w:rsid w:val="003B2CE5"/>
    <w:rsid w:val="003B2D36"/>
    <w:rsid w:val="003B2EA0"/>
    <w:rsid w:val="003B2FE5"/>
    <w:rsid w:val="003B30C0"/>
    <w:rsid w:val="003B30DD"/>
    <w:rsid w:val="003B327A"/>
    <w:rsid w:val="003B34F6"/>
    <w:rsid w:val="003B3B06"/>
    <w:rsid w:val="003B3B48"/>
    <w:rsid w:val="003B3BC1"/>
    <w:rsid w:val="003B3C80"/>
    <w:rsid w:val="003B3D04"/>
    <w:rsid w:val="003B3DAB"/>
    <w:rsid w:val="003B3EF0"/>
    <w:rsid w:val="003B3F5D"/>
    <w:rsid w:val="003B3FC4"/>
    <w:rsid w:val="003B4031"/>
    <w:rsid w:val="003B405A"/>
    <w:rsid w:val="003B414E"/>
    <w:rsid w:val="003B41E4"/>
    <w:rsid w:val="003B4218"/>
    <w:rsid w:val="003B427C"/>
    <w:rsid w:val="003B439E"/>
    <w:rsid w:val="003B4467"/>
    <w:rsid w:val="003B44E9"/>
    <w:rsid w:val="003B477E"/>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C39"/>
    <w:rsid w:val="003B5E3E"/>
    <w:rsid w:val="003B5EC1"/>
    <w:rsid w:val="003B6037"/>
    <w:rsid w:val="003B628A"/>
    <w:rsid w:val="003B63F3"/>
    <w:rsid w:val="003B6527"/>
    <w:rsid w:val="003B67A6"/>
    <w:rsid w:val="003B6881"/>
    <w:rsid w:val="003B6AE6"/>
    <w:rsid w:val="003B6E09"/>
    <w:rsid w:val="003B6FB1"/>
    <w:rsid w:val="003B71A3"/>
    <w:rsid w:val="003B72FA"/>
    <w:rsid w:val="003B73EB"/>
    <w:rsid w:val="003B748A"/>
    <w:rsid w:val="003B7576"/>
    <w:rsid w:val="003B7694"/>
    <w:rsid w:val="003B77BC"/>
    <w:rsid w:val="003B7844"/>
    <w:rsid w:val="003B78D1"/>
    <w:rsid w:val="003B7A8A"/>
    <w:rsid w:val="003B7C32"/>
    <w:rsid w:val="003B7D68"/>
    <w:rsid w:val="003B7FBF"/>
    <w:rsid w:val="003C023A"/>
    <w:rsid w:val="003C0352"/>
    <w:rsid w:val="003C0652"/>
    <w:rsid w:val="003C067C"/>
    <w:rsid w:val="003C0686"/>
    <w:rsid w:val="003C0881"/>
    <w:rsid w:val="003C0C79"/>
    <w:rsid w:val="003C0E99"/>
    <w:rsid w:val="003C100F"/>
    <w:rsid w:val="003C139B"/>
    <w:rsid w:val="003C13C3"/>
    <w:rsid w:val="003C13EF"/>
    <w:rsid w:val="003C1642"/>
    <w:rsid w:val="003C1827"/>
    <w:rsid w:val="003C1852"/>
    <w:rsid w:val="003C18FA"/>
    <w:rsid w:val="003C19B0"/>
    <w:rsid w:val="003C19E7"/>
    <w:rsid w:val="003C1A2E"/>
    <w:rsid w:val="003C1BFD"/>
    <w:rsid w:val="003C1C5D"/>
    <w:rsid w:val="003C1DC0"/>
    <w:rsid w:val="003C1DED"/>
    <w:rsid w:val="003C1E20"/>
    <w:rsid w:val="003C1E23"/>
    <w:rsid w:val="003C1E2A"/>
    <w:rsid w:val="003C2061"/>
    <w:rsid w:val="003C20B9"/>
    <w:rsid w:val="003C2127"/>
    <w:rsid w:val="003C228A"/>
    <w:rsid w:val="003C22DC"/>
    <w:rsid w:val="003C290B"/>
    <w:rsid w:val="003C291B"/>
    <w:rsid w:val="003C2978"/>
    <w:rsid w:val="003C2A02"/>
    <w:rsid w:val="003C2B34"/>
    <w:rsid w:val="003C2B54"/>
    <w:rsid w:val="003C2BA0"/>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3A2"/>
    <w:rsid w:val="003C3458"/>
    <w:rsid w:val="003C3503"/>
    <w:rsid w:val="003C358A"/>
    <w:rsid w:val="003C3697"/>
    <w:rsid w:val="003C3730"/>
    <w:rsid w:val="003C3876"/>
    <w:rsid w:val="003C392E"/>
    <w:rsid w:val="003C3950"/>
    <w:rsid w:val="003C3A7F"/>
    <w:rsid w:val="003C3C36"/>
    <w:rsid w:val="003C3C9D"/>
    <w:rsid w:val="003C3CAC"/>
    <w:rsid w:val="003C3D19"/>
    <w:rsid w:val="003C3D37"/>
    <w:rsid w:val="003C4011"/>
    <w:rsid w:val="003C404F"/>
    <w:rsid w:val="003C41DD"/>
    <w:rsid w:val="003C4207"/>
    <w:rsid w:val="003C42EE"/>
    <w:rsid w:val="003C4454"/>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4F8A"/>
    <w:rsid w:val="003C50DB"/>
    <w:rsid w:val="003C5347"/>
    <w:rsid w:val="003C54A9"/>
    <w:rsid w:val="003C5615"/>
    <w:rsid w:val="003C569F"/>
    <w:rsid w:val="003C56D2"/>
    <w:rsid w:val="003C57AC"/>
    <w:rsid w:val="003C57D4"/>
    <w:rsid w:val="003C5906"/>
    <w:rsid w:val="003C5A82"/>
    <w:rsid w:val="003C5B0A"/>
    <w:rsid w:val="003C5B8F"/>
    <w:rsid w:val="003C5D1B"/>
    <w:rsid w:val="003C5E14"/>
    <w:rsid w:val="003C5F0C"/>
    <w:rsid w:val="003C6097"/>
    <w:rsid w:val="003C60A5"/>
    <w:rsid w:val="003C60FE"/>
    <w:rsid w:val="003C63DF"/>
    <w:rsid w:val="003C6680"/>
    <w:rsid w:val="003C6753"/>
    <w:rsid w:val="003C6754"/>
    <w:rsid w:val="003C67AC"/>
    <w:rsid w:val="003C67F5"/>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DD0"/>
    <w:rsid w:val="003C7F36"/>
    <w:rsid w:val="003C7FDE"/>
    <w:rsid w:val="003D00F0"/>
    <w:rsid w:val="003D016E"/>
    <w:rsid w:val="003D0319"/>
    <w:rsid w:val="003D03B8"/>
    <w:rsid w:val="003D048C"/>
    <w:rsid w:val="003D0640"/>
    <w:rsid w:val="003D07AA"/>
    <w:rsid w:val="003D07BC"/>
    <w:rsid w:val="003D0C0C"/>
    <w:rsid w:val="003D0E21"/>
    <w:rsid w:val="003D0E4E"/>
    <w:rsid w:val="003D0FE9"/>
    <w:rsid w:val="003D11A9"/>
    <w:rsid w:val="003D1370"/>
    <w:rsid w:val="003D146B"/>
    <w:rsid w:val="003D1542"/>
    <w:rsid w:val="003D16C2"/>
    <w:rsid w:val="003D179C"/>
    <w:rsid w:val="003D17B6"/>
    <w:rsid w:val="003D17DF"/>
    <w:rsid w:val="003D18DD"/>
    <w:rsid w:val="003D18F4"/>
    <w:rsid w:val="003D1A5E"/>
    <w:rsid w:val="003D1A98"/>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2F57"/>
    <w:rsid w:val="003D3049"/>
    <w:rsid w:val="003D34C8"/>
    <w:rsid w:val="003D368B"/>
    <w:rsid w:val="003D36E5"/>
    <w:rsid w:val="003D3886"/>
    <w:rsid w:val="003D3AB9"/>
    <w:rsid w:val="003D3CF0"/>
    <w:rsid w:val="003D3DB9"/>
    <w:rsid w:val="003D3EB4"/>
    <w:rsid w:val="003D40BD"/>
    <w:rsid w:val="003D455A"/>
    <w:rsid w:val="003D4664"/>
    <w:rsid w:val="003D46CB"/>
    <w:rsid w:val="003D4A7B"/>
    <w:rsid w:val="003D4CAF"/>
    <w:rsid w:val="003D4CE2"/>
    <w:rsid w:val="003D4CF8"/>
    <w:rsid w:val="003D4D94"/>
    <w:rsid w:val="003D4F6C"/>
    <w:rsid w:val="003D5195"/>
    <w:rsid w:val="003D5236"/>
    <w:rsid w:val="003D5493"/>
    <w:rsid w:val="003D5689"/>
    <w:rsid w:val="003D56F7"/>
    <w:rsid w:val="003D5744"/>
    <w:rsid w:val="003D5791"/>
    <w:rsid w:val="003D57EA"/>
    <w:rsid w:val="003D58D5"/>
    <w:rsid w:val="003D5B1E"/>
    <w:rsid w:val="003D5E22"/>
    <w:rsid w:val="003D5E50"/>
    <w:rsid w:val="003D6092"/>
    <w:rsid w:val="003D611B"/>
    <w:rsid w:val="003D6165"/>
    <w:rsid w:val="003D616C"/>
    <w:rsid w:val="003D63D0"/>
    <w:rsid w:val="003D63F3"/>
    <w:rsid w:val="003D6552"/>
    <w:rsid w:val="003D66BA"/>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4E7"/>
    <w:rsid w:val="003E05BF"/>
    <w:rsid w:val="003E06AA"/>
    <w:rsid w:val="003E074E"/>
    <w:rsid w:val="003E0C03"/>
    <w:rsid w:val="003E0C3E"/>
    <w:rsid w:val="003E0F9F"/>
    <w:rsid w:val="003E1039"/>
    <w:rsid w:val="003E1098"/>
    <w:rsid w:val="003E119E"/>
    <w:rsid w:val="003E15CB"/>
    <w:rsid w:val="003E15CC"/>
    <w:rsid w:val="003E16AB"/>
    <w:rsid w:val="003E17B9"/>
    <w:rsid w:val="003E19F1"/>
    <w:rsid w:val="003E1B6D"/>
    <w:rsid w:val="003E1C0B"/>
    <w:rsid w:val="003E1C7C"/>
    <w:rsid w:val="003E1D37"/>
    <w:rsid w:val="003E20B6"/>
    <w:rsid w:val="003E2420"/>
    <w:rsid w:val="003E26CE"/>
    <w:rsid w:val="003E26ED"/>
    <w:rsid w:val="003E2B77"/>
    <w:rsid w:val="003E2CE8"/>
    <w:rsid w:val="003E3224"/>
    <w:rsid w:val="003E326D"/>
    <w:rsid w:val="003E342B"/>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3D"/>
    <w:rsid w:val="003E4289"/>
    <w:rsid w:val="003E42F6"/>
    <w:rsid w:val="003E4432"/>
    <w:rsid w:val="003E44A2"/>
    <w:rsid w:val="003E44F6"/>
    <w:rsid w:val="003E475B"/>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54D"/>
    <w:rsid w:val="003E6619"/>
    <w:rsid w:val="003E66DA"/>
    <w:rsid w:val="003E6759"/>
    <w:rsid w:val="003E687D"/>
    <w:rsid w:val="003E68B0"/>
    <w:rsid w:val="003E69EA"/>
    <w:rsid w:val="003E6E8D"/>
    <w:rsid w:val="003E6F1E"/>
    <w:rsid w:val="003E717E"/>
    <w:rsid w:val="003E73BD"/>
    <w:rsid w:val="003E7575"/>
    <w:rsid w:val="003E771E"/>
    <w:rsid w:val="003E7772"/>
    <w:rsid w:val="003E7854"/>
    <w:rsid w:val="003E78DC"/>
    <w:rsid w:val="003E79CD"/>
    <w:rsid w:val="003E7A44"/>
    <w:rsid w:val="003E7A71"/>
    <w:rsid w:val="003E7A73"/>
    <w:rsid w:val="003E7E75"/>
    <w:rsid w:val="003E7FED"/>
    <w:rsid w:val="003F037F"/>
    <w:rsid w:val="003F0418"/>
    <w:rsid w:val="003F056D"/>
    <w:rsid w:val="003F0871"/>
    <w:rsid w:val="003F0892"/>
    <w:rsid w:val="003F097B"/>
    <w:rsid w:val="003F0A4D"/>
    <w:rsid w:val="003F0A9F"/>
    <w:rsid w:val="003F0ADA"/>
    <w:rsid w:val="003F0B3D"/>
    <w:rsid w:val="003F0B52"/>
    <w:rsid w:val="003F0C8B"/>
    <w:rsid w:val="003F0D2E"/>
    <w:rsid w:val="003F0D80"/>
    <w:rsid w:val="003F0D8C"/>
    <w:rsid w:val="003F0E64"/>
    <w:rsid w:val="003F0E82"/>
    <w:rsid w:val="003F1105"/>
    <w:rsid w:val="003F12D5"/>
    <w:rsid w:val="003F15BD"/>
    <w:rsid w:val="003F1613"/>
    <w:rsid w:val="003F173D"/>
    <w:rsid w:val="003F174F"/>
    <w:rsid w:val="003F18C7"/>
    <w:rsid w:val="003F1B83"/>
    <w:rsid w:val="003F1C4D"/>
    <w:rsid w:val="003F1CC4"/>
    <w:rsid w:val="003F1F0A"/>
    <w:rsid w:val="003F20CF"/>
    <w:rsid w:val="003F245A"/>
    <w:rsid w:val="003F254F"/>
    <w:rsid w:val="003F25B8"/>
    <w:rsid w:val="003F27C9"/>
    <w:rsid w:val="003F289E"/>
    <w:rsid w:val="003F2B51"/>
    <w:rsid w:val="003F2C0F"/>
    <w:rsid w:val="003F2CD5"/>
    <w:rsid w:val="003F2DFF"/>
    <w:rsid w:val="003F2EC8"/>
    <w:rsid w:val="003F2F88"/>
    <w:rsid w:val="003F2FF8"/>
    <w:rsid w:val="003F315B"/>
    <w:rsid w:val="003F3230"/>
    <w:rsid w:val="003F3797"/>
    <w:rsid w:val="003F388B"/>
    <w:rsid w:val="003F38AB"/>
    <w:rsid w:val="003F39C2"/>
    <w:rsid w:val="003F3A8E"/>
    <w:rsid w:val="003F3AED"/>
    <w:rsid w:val="003F3E28"/>
    <w:rsid w:val="003F3E43"/>
    <w:rsid w:val="003F3E47"/>
    <w:rsid w:val="003F3F37"/>
    <w:rsid w:val="003F411E"/>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EC"/>
    <w:rsid w:val="003F5A16"/>
    <w:rsid w:val="003F5AF9"/>
    <w:rsid w:val="003F5DDB"/>
    <w:rsid w:val="003F5FAC"/>
    <w:rsid w:val="003F6144"/>
    <w:rsid w:val="003F62FF"/>
    <w:rsid w:val="003F64C9"/>
    <w:rsid w:val="003F6524"/>
    <w:rsid w:val="003F6571"/>
    <w:rsid w:val="003F6613"/>
    <w:rsid w:val="003F66D0"/>
    <w:rsid w:val="003F67B3"/>
    <w:rsid w:val="003F6903"/>
    <w:rsid w:val="003F6934"/>
    <w:rsid w:val="003F6D48"/>
    <w:rsid w:val="003F6E3C"/>
    <w:rsid w:val="003F6E80"/>
    <w:rsid w:val="003F6FB8"/>
    <w:rsid w:val="003F7271"/>
    <w:rsid w:val="003F73E3"/>
    <w:rsid w:val="003F744C"/>
    <w:rsid w:val="003F7586"/>
    <w:rsid w:val="003F75FD"/>
    <w:rsid w:val="003F779C"/>
    <w:rsid w:val="003F77C7"/>
    <w:rsid w:val="003F77FB"/>
    <w:rsid w:val="003F7822"/>
    <w:rsid w:val="003F78A3"/>
    <w:rsid w:val="003F798A"/>
    <w:rsid w:val="003F798D"/>
    <w:rsid w:val="003F7B34"/>
    <w:rsid w:val="003F7BA1"/>
    <w:rsid w:val="003F7D2B"/>
    <w:rsid w:val="004000BA"/>
    <w:rsid w:val="004001D4"/>
    <w:rsid w:val="004001DA"/>
    <w:rsid w:val="00400458"/>
    <w:rsid w:val="0040054D"/>
    <w:rsid w:val="004005D3"/>
    <w:rsid w:val="0040073C"/>
    <w:rsid w:val="00400917"/>
    <w:rsid w:val="004009D2"/>
    <w:rsid w:val="00400A76"/>
    <w:rsid w:val="00400F30"/>
    <w:rsid w:val="004010EA"/>
    <w:rsid w:val="0040169E"/>
    <w:rsid w:val="004017A8"/>
    <w:rsid w:val="00401D9A"/>
    <w:rsid w:val="00401F56"/>
    <w:rsid w:val="00402284"/>
    <w:rsid w:val="00402403"/>
    <w:rsid w:val="00402466"/>
    <w:rsid w:val="00402567"/>
    <w:rsid w:val="0040264E"/>
    <w:rsid w:val="004026C0"/>
    <w:rsid w:val="004026E7"/>
    <w:rsid w:val="004027F4"/>
    <w:rsid w:val="00402801"/>
    <w:rsid w:val="00402841"/>
    <w:rsid w:val="004028C5"/>
    <w:rsid w:val="00402902"/>
    <w:rsid w:val="00402933"/>
    <w:rsid w:val="00402C48"/>
    <w:rsid w:val="004030D0"/>
    <w:rsid w:val="004031A8"/>
    <w:rsid w:val="004032A0"/>
    <w:rsid w:val="00403301"/>
    <w:rsid w:val="0040336D"/>
    <w:rsid w:val="004033A3"/>
    <w:rsid w:val="00403430"/>
    <w:rsid w:val="004034C2"/>
    <w:rsid w:val="0040373F"/>
    <w:rsid w:val="00403746"/>
    <w:rsid w:val="0040377C"/>
    <w:rsid w:val="004039F7"/>
    <w:rsid w:val="00403AD3"/>
    <w:rsid w:val="00403B4E"/>
    <w:rsid w:val="00403C60"/>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2F"/>
    <w:rsid w:val="00404E42"/>
    <w:rsid w:val="00404E72"/>
    <w:rsid w:val="00405025"/>
    <w:rsid w:val="00405049"/>
    <w:rsid w:val="00405351"/>
    <w:rsid w:val="00405802"/>
    <w:rsid w:val="0040589F"/>
    <w:rsid w:val="00405A4E"/>
    <w:rsid w:val="00405B27"/>
    <w:rsid w:val="00405BD1"/>
    <w:rsid w:val="00405E87"/>
    <w:rsid w:val="00405F43"/>
    <w:rsid w:val="004060CF"/>
    <w:rsid w:val="00406377"/>
    <w:rsid w:val="0040641D"/>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22C"/>
    <w:rsid w:val="004073B8"/>
    <w:rsid w:val="004074AE"/>
    <w:rsid w:val="004074F3"/>
    <w:rsid w:val="004075BA"/>
    <w:rsid w:val="004076FA"/>
    <w:rsid w:val="00407953"/>
    <w:rsid w:val="0040795B"/>
    <w:rsid w:val="00407A58"/>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2E6"/>
    <w:rsid w:val="00412340"/>
    <w:rsid w:val="0041238F"/>
    <w:rsid w:val="00412460"/>
    <w:rsid w:val="004124EE"/>
    <w:rsid w:val="0041250C"/>
    <w:rsid w:val="004126B2"/>
    <w:rsid w:val="00412A75"/>
    <w:rsid w:val="00412C69"/>
    <w:rsid w:val="00412DE1"/>
    <w:rsid w:val="00412E8F"/>
    <w:rsid w:val="00412F20"/>
    <w:rsid w:val="0041304E"/>
    <w:rsid w:val="0041310D"/>
    <w:rsid w:val="0041317E"/>
    <w:rsid w:val="0041328C"/>
    <w:rsid w:val="00413675"/>
    <w:rsid w:val="0041367D"/>
    <w:rsid w:val="004136E7"/>
    <w:rsid w:val="0041375A"/>
    <w:rsid w:val="004137C5"/>
    <w:rsid w:val="00413967"/>
    <w:rsid w:val="00413B44"/>
    <w:rsid w:val="00413E61"/>
    <w:rsid w:val="00414078"/>
    <w:rsid w:val="0041411B"/>
    <w:rsid w:val="00414144"/>
    <w:rsid w:val="00414147"/>
    <w:rsid w:val="004143B0"/>
    <w:rsid w:val="0041445E"/>
    <w:rsid w:val="00414613"/>
    <w:rsid w:val="00414681"/>
    <w:rsid w:val="00414683"/>
    <w:rsid w:val="00414AAB"/>
    <w:rsid w:val="00414AB3"/>
    <w:rsid w:val="00414B42"/>
    <w:rsid w:val="00414BBD"/>
    <w:rsid w:val="00414D5F"/>
    <w:rsid w:val="00414EDC"/>
    <w:rsid w:val="00414EEE"/>
    <w:rsid w:val="00414F19"/>
    <w:rsid w:val="00414F67"/>
    <w:rsid w:val="00414F7B"/>
    <w:rsid w:val="00414FB3"/>
    <w:rsid w:val="0041538E"/>
    <w:rsid w:val="004153F4"/>
    <w:rsid w:val="004154BF"/>
    <w:rsid w:val="00415501"/>
    <w:rsid w:val="0041550B"/>
    <w:rsid w:val="004155F8"/>
    <w:rsid w:val="0041563E"/>
    <w:rsid w:val="004158C0"/>
    <w:rsid w:val="00415B3A"/>
    <w:rsid w:val="00415B6D"/>
    <w:rsid w:val="00415BC0"/>
    <w:rsid w:val="00415C50"/>
    <w:rsid w:val="00415F30"/>
    <w:rsid w:val="00416195"/>
    <w:rsid w:val="00416642"/>
    <w:rsid w:val="0041671C"/>
    <w:rsid w:val="0041674F"/>
    <w:rsid w:val="00416B2D"/>
    <w:rsid w:val="00416C09"/>
    <w:rsid w:val="00416DD1"/>
    <w:rsid w:val="00416E51"/>
    <w:rsid w:val="00416ED2"/>
    <w:rsid w:val="00417222"/>
    <w:rsid w:val="00417359"/>
    <w:rsid w:val="004173CF"/>
    <w:rsid w:val="00417429"/>
    <w:rsid w:val="004174A8"/>
    <w:rsid w:val="004174C3"/>
    <w:rsid w:val="004176A9"/>
    <w:rsid w:val="004176BB"/>
    <w:rsid w:val="004177CE"/>
    <w:rsid w:val="00417805"/>
    <w:rsid w:val="0041780C"/>
    <w:rsid w:val="00417820"/>
    <w:rsid w:val="004179EC"/>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9B0"/>
    <w:rsid w:val="00420F96"/>
    <w:rsid w:val="00421237"/>
    <w:rsid w:val="004212CC"/>
    <w:rsid w:val="00421322"/>
    <w:rsid w:val="0042133C"/>
    <w:rsid w:val="004214F9"/>
    <w:rsid w:val="0042156C"/>
    <w:rsid w:val="00421788"/>
    <w:rsid w:val="0042180A"/>
    <w:rsid w:val="00421899"/>
    <w:rsid w:val="00421AF0"/>
    <w:rsid w:val="00421B0E"/>
    <w:rsid w:val="00421C0C"/>
    <w:rsid w:val="00421E94"/>
    <w:rsid w:val="004223C1"/>
    <w:rsid w:val="00422565"/>
    <w:rsid w:val="00422603"/>
    <w:rsid w:val="004228F3"/>
    <w:rsid w:val="00422B48"/>
    <w:rsid w:val="00422D16"/>
    <w:rsid w:val="00422D98"/>
    <w:rsid w:val="00422F89"/>
    <w:rsid w:val="00423068"/>
    <w:rsid w:val="004233AA"/>
    <w:rsid w:val="004233BC"/>
    <w:rsid w:val="004233CD"/>
    <w:rsid w:val="0042342B"/>
    <w:rsid w:val="0042354E"/>
    <w:rsid w:val="004235DB"/>
    <w:rsid w:val="00423740"/>
    <w:rsid w:val="0042379B"/>
    <w:rsid w:val="00423D5F"/>
    <w:rsid w:val="00423D61"/>
    <w:rsid w:val="00423E09"/>
    <w:rsid w:val="00423F4F"/>
    <w:rsid w:val="00424304"/>
    <w:rsid w:val="00424484"/>
    <w:rsid w:val="004244B0"/>
    <w:rsid w:val="00424582"/>
    <w:rsid w:val="0042468C"/>
    <w:rsid w:val="004247C4"/>
    <w:rsid w:val="0042494D"/>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5EBF"/>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EF"/>
    <w:rsid w:val="00427B43"/>
    <w:rsid w:val="00427BF6"/>
    <w:rsid w:val="00427E7D"/>
    <w:rsid w:val="00427EC4"/>
    <w:rsid w:val="00427F6E"/>
    <w:rsid w:val="00430028"/>
    <w:rsid w:val="0043008A"/>
    <w:rsid w:val="004300AD"/>
    <w:rsid w:val="00430102"/>
    <w:rsid w:val="00430143"/>
    <w:rsid w:val="0043033A"/>
    <w:rsid w:val="004303C9"/>
    <w:rsid w:val="00430772"/>
    <w:rsid w:val="00430AEA"/>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0A1"/>
    <w:rsid w:val="004341A2"/>
    <w:rsid w:val="00434315"/>
    <w:rsid w:val="00434339"/>
    <w:rsid w:val="0043444F"/>
    <w:rsid w:val="004346AC"/>
    <w:rsid w:val="00434713"/>
    <w:rsid w:val="00434833"/>
    <w:rsid w:val="0043487A"/>
    <w:rsid w:val="0043489A"/>
    <w:rsid w:val="004349DF"/>
    <w:rsid w:val="00434AC8"/>
    <w:rsid w:val="00434B01"/>
    <w:rsid w:val="00434C12"/>
    <w:rsid w:val="00434DF5"/>
    <w:rsid w:val="00434F2A"/>
    <w:rsid w:val="00434F67"/>
    <w:rsid w:val="004351EA"/>
    <w:rsid w:val="004353FD"/>
    <w:rsid w:val="00435643"/>
    <w:rsid w:val="00435782"/>
    <w:rsid w:val="004358E5"/>
    <w:rsid w:val="00435904"/>
    <w:rsid w:val="00435909"/>
    <w:rsid w:val="00435941"/>
    <w:rsid w:val="004359A3"/>
    <w:rsid w:val="00435F75"/>
    <w:rsid w:val="00436003"/>
    <w:rsid w:val="0043609C"/>
    <w:rsid w:val="0043619F"/>
    <w:rsid w:val="00436478"/>
    <w:rsid w:val="0043648A"/>
    <w:rsid w:val="004366AB"/>
    <w:rsid w:val="00436907"/>
    <w:rsid w:val="00436936"/>
    <w:rsid w:val="0043696B"/>
    <w:rsid w:val="00436A49"/>
    <w:rsid w:val="00436ABA"/>
    <w:rsid w:val="00436AEE"/>
    <w:rsid w:val="00436BCA"/>
    <w:rsid w:val="00436E93"/>
    <w:rsid w:val="00436F40"/>
    <w:rsid w:val="00437033"/>
    <w:rsid w:val="0043710D"/>
    <w:rsid w:val="004372EE"/>
    <w:rsid w:val="004372F9"/>
    <w:rsid w:val="004375E7"/>
    <w:rsid w:val="004377C6"/>
    <w:rsid w:val="00437999"/>
    <w:rsid w:val="00437BBE"/>
    <w:rsid w:val="00437C8E"/>
    <w:rsid w:val="00437FC1"/>
    <w:rsid w:val="004400BE"/>
    <w:rsid w:val="004400EE"/>
    <w:rsid w:val="004401DD"/>
    <w:rsid w:val="00440344"/>
    <w:rsid w:val="004403E1"/>
    <w:rsid w:val="004405B9"/>
    <w:rsid w:val="00440644"/>
    <w:rsid w:val="004408D5"/>
    <w:rsid w:val="00440A12"/>
    <w:rsid w:val="00440A3E"/>
    <w:rsid w:val="00440B4F"/>
    <w:rsid w:val="00440E17"/>
    <w:rsid w:val="00440FB9"/>
    <w:rsid w:val="00441023"/>
    <w:rsid w:val="00441033"/>
    <w:rsid w:val="004410A4"/>
    <w:rsid w:val="004410B4"/>
    <w:rsid w:val="00441279"/>
    <w:rsid w:val="00441458"/>
    <w:rsid w:val="004414EA"/>
    <w:rsid w:val="004415AD"/>
    <w:rsid w:val="00441772"/>
    <w:rsid w:val="00441A6B"/>
    <w:rsid w:val="00441AC7"/>
    <w:rsid w:val="00441BDA"/>
    <w:rsid w:val="00441BE0"/>
    <w:rsid w:val="00441C92"/>
    <w:rsid w:val="00441D13"/>
    <w:rsid w:val="00442178"/>
    <w:rsid w:val="004421B2"/>
    <w:rsid w:val="00442586"/>
    <w:rsid w:val="004428ED"/>
    <w:rsid w:val="004429B6"/>
    <w:rsid w:val="00442B62"/>
    <w:rsid w:val="00442BC8"/>
    <w:rsid w:val="00442CF1"/>
    <w:rsid w:val="00443080"/>
    <w:rsid w:val="0044319D"/>
    <w:rsid w:val="00443296"/>
    <w:rsid w:val="0044332B"/>
    <w:rsid w:val="004433C2"/>
    <w:rsid w:val="004433DF"/>
    <w:rsid w:val="00443625"/>
    <w:rsid w:val="004437D8"/>
    <w:rsid w:val="00443828"/>
    <w:rsid w:val="004438EC"/>
    <w:rsid w:val="004438F7"/>
    <w:rsid w:val="00443981"/>
    <w:rsid w:val="00443A1F"/>
    <w:rsid w:val="00443BBB"/>
    <w:rsid w:val="00443C0B"/>
    <w:rsid w:val="00443DE5"/>
    <w:rsid w:val="004440DB"/>
    <w:rsid w:val="0044417E"/>
    <w:rsid w:val="004442B9"/>
    <w:rsid w:val="00444577"/>
    <w:rsid w:val="00444711"/>
    <w:rsid w:val="0044492F"/>
    <w:rsid w:val="00444A48"/>
    <w:rsid w:val="00444B4D"/>
    <w:rsid w:val="00444B5A"/>
    <w:rsid w:val="00444CA0"/>
    <w:rsid w:val="00444E27"/>
    <w:rsid w:val="00444E2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CED"/>
    <w:rsid w:val="00446D51"/>
    <w:rsid w:val="0044702F"/>
    <w:rsid w:val="00447134"/>
    <w:rsid w:val="004471FA"/>
    <w:rsid w:val="0044720B"/>
    <w:rsid w:val="0044729E"/>
    <w:rsid w:val="0044737A"/>
    <w:rsid w:val="004473D6"/>
    <w:rsid w:val="004474B7"/>
    <w:rsid w:val="0044756F"/>
    <w:rsid w:val="00447580"/>
    <w:rsid w:val="00447596"/>
    <w:rsid w:val="00447852"/>
    <w:rsid w:val="00447881"/>
    <w:rsid w:val="00447B87"/>
    <w:rsid w:val="00447BF3"/>
    <w:rsid w:val="00447D94"/>
    <w:rsid w:val="00447FDB"/>
    <w:rsid w:val="0044A316"/>
    <w:rsid w:val="0045010E"/>
    <w:rsid w:val="00450213"/>
    <w:rsid w:val="00450341"/>
    <w:rsid w:val="004504AF"/>
    <w:rsid w:val="004504C7"/>
    <w:rsid w:val="0045058C"/>
    <w:rsid w:val="00450683"/>
    <w:rsid w:val="0045083A"/>
    <w:rsid w:val="0045085C"/>
    <w:rsid w:val="00450982"/>
    <w:rsid w:val="00450AD7"/>
    <w:rsid w:val="00450EFF"/>
    <w:rsid w:val="00451009"/>
    <w:rsid w:val="00451178"/>
    <w:rsid w:val="004511CB"/>
    <w:rsid w:val="004513C5"/>
    <w:rsid w:val="004513CE"/>
    <w:rsid w:val="00451416"/>
    <w:rsid w:val="00451477"/>
    <w:rsid w:val="004514E4"/>
    <w:rsid w:val="004516A0"/>
    <w:rsid w:val="004516BF"/>
    <w:rsid w:val="00451957"/>
    <w:rsid w:val="0045199D"/>
    <w:rsid w:val="004519A4"/>
    <w:rsid w:val="00451B88"/>
    <w:rsid w:val="00451C09"/>
    <w:rsid w:val="00451E0B"/>
    <w:rsid w:val="00451F2E"/>
    <w:rsid w:val="00452125"/>
    <w:rsid w:val="004521E4"/>
    <w:rsid w:val="004523B2"/>
    <w:rsid w:val="0045252A"/>
    <w:rsid w:val="0045261B"/>
    <w:rsid w:val="0045262A"/>
    <w:rsid w:val="00452635"/>
    <w:rsid w:val="00452707"/>
    <w:rsid w:val="0045274A"/>
    <w:rsid w:val="00452836"/>
    <w:rsid w:val="00452A9F"/>
    <w:rsid w:val="00452DA8"/>
    <w:rsid w:val="00452E01"/>
    <w:rsid w:val="00452E3A"/>
    <w:rsid w:val="00453081"/>
    <w:rsid w:val="00453124"/>
    <w:rsid w:val="004532E4"/>
    <w:rsid w:val="0045330A"/>
    <w:rsid w:val="00453327"/>
    <w:rsid w:val="00453556"/>
    <w:rsid w:val="004535FE"/>
    <w:rsid w:val="00453682"/>
    <w:rsid w:val="00453857"/>
    <w:rsid w:val="00453AE1"/>
    <w:rsid w:val="00453B21"/>
    <w:rsid w:val="00453C48"/>
    <w:rsid w:val="00453D1F"/>
    <w:rsid w:val="00453E25"/>
    <w:rsid w:val="00453E81"/>
    <w:rsid w:val="00453F07"/>
    <w:rsid w:val="00453F7E"/>
    <w:rsid w:val="0045401D"/>
    <w:rsid w:val="004544C3"/>
    <w:rsid w:val="004544E2"/>
    <w:rsid w:val="00454649"/>
    <w:rsid w:val="004546D3"/>
    <w:rsid w:val="004546FF"/>
    <w:rsid w:val="00454892"/>
    <w:rsid w:val="00454A06"/>
    <w:rsid w:val="0045514B"/>
    <w:rsid w:val="004551D1"/>
    <w:rsid w:val="0045557D"/>
    <w:rsid w:val="0045563C"/>
    <w:rsid w:val="00455698"/>
    <w:rsid w:val="00455AF3"/>
    <w:rsid w:val="00455C46"/>
    <w:rsid w:val="00455D6A"/>
    <w:rsid w:val="00455D9E"/>
    <w:rsid w:val="00455FA5"/>
    <w:rsid w:val="00456024"/>
    <w:rsid w:val="0045607D"/>
    <w:rsid w:val="00456120"/>
    <w:rsid w:val="00456183"/>
    <w:rsid w:val="004564F2"/>
    <w:rsid w:val="00456523"/>
    <w:rsid w:val="0045653B"/>
    <w:rsid w:val="004566DD"/>
    <w:rsid w:val="004566F1"/>
    <w:rsid w:val="0045676A"/>
    <w:rsid w:val="004567BD"/>
    <w:rsid w:val="004567DC"/>
    <w:rsid w:val="0045682C"/>
    <w:rsid w:val="004568AB"/>
    <w:rsid w:val="004568D5"/>
    <w:rsid w:val="00456A4E"/>
    <w:rsid w:val="00456A50"/>
    <w:rsid w:val="00456B70"/>
    <w:rsid w:val="00456C3A"/>
    <w:rsid w:val="00456CA6"/>
    <w:rsid w:val="00456CC1"/>
    <w:rsid w:val="00456D70"/>
    <w:rsid w:val="00456ECC"/>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AD4"/>
    <w:rsid w:val="00457B15"/>
    <w:rsid w:val="00457B28"/>
    <w:rsid w:val="00457B4C"/>
    <w:rsid w:val="00457BC0"/>
    <w:rsid w:val="00457ED5"/>
    <w:rsid w:val="00457F52"/>
    <w:rsid w:val="0046023E"/>
    <w:rsid w:val="004602B2"/>
    <w:rsid w:val="004602B5"/>
    <w:rsid w:val="0046039A"/>
    <w:rsid w:val="004603F6"/>
    <w:rsid w:val="004603FA"/>
    <w:rsid w:val="0046056D"/>
    <w:rsid w:val="00460692"/>
    <w:rsid w:val="004606AB"/>
    <w:rsid w:val="004606E6"/>
    <w:rsid w:val="00460780"/>
    <w:rsid w:val="00460840"/>
    <w:rsid w:val="00460B3E"/>
    <w:rsid w:val="00460B61"/>
    <w:rsid w:val="00460BAA"/>
    <w:rsid w:val="00460BFE"/>
    <w:rsid w:val="00460C05"/>
    <w:rsid w:val="00460C06"/>
    <w:rsid w:val="00460C52"/>
    <w:rsid w:val="00460D4D"/>
    <w:rsid w:val="00460E6E"/>
    <w:rsid w:val="00460FB6"/>
    <w:rsid w:val="004610AA"/>
    <w:rsid w:val="004610BA"/>
    <w:rsid w:val="004611BC"/>
    <w:rsid w:val="0046127A"/>
    <w:rsid w:val="00461590"/>
    <w:rsid w:val="0046159C"/>
    <w:rsid w:val="004615D0"/>
    <w:rsid w:val="004615E6"/>
    <w:rsid w:val="004616B1"/>
    <w:rsid w:val="004617F9"/>
    <w:rsid w:val="00461801"/>
    <w:rsid w:val="00461B11"/>
    <w:rsid w:val="00461BE7"/>
    <w:rsid w:val="00461CB8"/>
    <w:rsid w:val="00461CD7"/>
    <w:rsid w:val="00461E68"/>
    <w:rsid w:val="00461E7C"/>
    <w:rsid w:val="00462148"/>
    <w:rsid w:val="004622EB"/>
    <w:rsid w:val="004623C2"/>
    <w:rsid w:val="00462437"/>
    <w:rsid w:val="0046256A"/>
    <w:rsid w:val="00462581"/>
    <w:rsid w:val="00462AAD"/>
    <w:rsid w:val="00462D7A"/>
    <w:rsid w:val="00462DA0"/>
    <w:rsid w:val="00462E59"/>
    <w:rsid w:val="00462F8C"/>
    <w:rsid w:val="0046311F"/>
    <w:rsid w:val="00463149"/>
    <w:rsid w:val="0046319A"/>
    <w:rsid w:val="00463233"/>
    <w:rsid w:val="0046328C"/>
    <w:rsid w:val="004632AD"/>
    <w:rsid w:val="0046330B"/>
    <w:rsid w:val="004635C5"/>
    <w:rsid w:val="00463AF7"/>
    <w:rsid w:val="00463C9F"/>
    <w:rsid w:val="00463D13"/>
    <w:rsid w:val="00463D4B"/>
    <w:rsid w:val="00463E2B"/>
    <w:rsid w:val="00464098"/>
    <w:rsid w:val="00464177"/>
    <w:rsid w:val="004641B9"/>
    <w:rsid w:val="00464384"/>
    <w:rsid w:val="004643FB"/>
    <w:rsid w:val="004644C0"/>
    <w:rsid w:val="004644EA"/>
    <w:rsid w:val="00464818"/>
    <w:rsid w:val="00464839"/>
    <w:rsid w:val="00464B5B"/>
    <w:rsid w:val="00464B98"/>
    <w:rsid w:val="00464BBA"/>
    <w:rsid w:val="00464DC3"/>
    <w:rsid w:val="00464DFB"/>
    <w:rsid w:val="00464DFD"/>
    <w:rsid w:val="00464E9A"/>
    <w:rsid w:val="00464F28"/>
    <w:rsid w:val="00464FAD"/>
    <w:rsid w:val="00465143"/>
    <w:rsid w:val="00465157"/>
    <w:rsid w:val="004653F9"/>
    <w:rsid w:val="004656A0"/>
    <w:rsid w:val="0046578F"/>
    <w:rsid w:val="004658A3"/>
    <w:rsid w:val="00465906"/>
    <w:rsid w:val="004659F7"/>
    <w:rsid w:val="004659FE"/>
    <w:rsid w:val="00465A5E"/>
    <w:rsid w:val="00465B0A"/>
    <w:rsid w:val="00465CD8"/>
    <w:rsid w:val="00465F3C"/>
    <w:rsid w:val="004661D4"/>
    <w:rsid w:val="004661D9"/>
    <w:rsid w:val="004661FE"/>
    <w:rsid w:val="00466243"/>
    <w:rsid w:val="00466409"/>
    <w:rsid w:val="004666CE"/>
    <w:rsid w:val="00466771"/>
    <w:rsid w:val="00466796"/>
    <w:rsid w:val="004667C5"/>
    <w:rsid w:val="00466A00"/>
    <w:rsid w:val="00466BA8"/>
    <w:rsid w:val="00466C27"/>
    <w:rsid w:val="00466CAF"/>
    <w:rsid w:val="00466DD4"/>
    <w:rsid w:val="00466DF3"/>
    <w:rsid w:val="00466EE7"/>
    <w:rsid w:val="0046713E"/>
    <w:rsid w:val="00467223"/>
    <w:rsid w:val="004673F4"/>
    <w:rsid w:val="0046744A"/>
    <w:rsid w:val="0046745B"/>
    <w:rsid w:val="004675AF"/>
    <w:rsid w:val="004676E6"/>
    <w:rsid w:val="00467765"/>
    <w:rsid w:val="00467829"/>
    <w:rsid w:val="00467B6E"/>
    <w:rsid w:val="00467DEC"/>
    <w:rsid w:val="00467FF1"/>
    <w:rsid w:val="0047022B"/>
    <w:rsid w:val="00470358"/>
    <w:rsid w:val="00470456"/>
    <w:rsid w:val="0047050F"/>
    <w:rsid w:val="004706E9"/>
    <w:rsid w:val="0047076C"/>
    <w:rsid w:val="00470819"/>
    <w:rsid w:val="0047098C"/>
    <w:rsid w:val="00470A2B"/>
    <w:rsid w:val="00470A94"/>
    <w:rsid w:val="00470AFF"/>
    <w:rsid w:val="00470D07"/>
    <w:rsid w:val="00470DA6"/>
    <w:rsid w:val="00470E8D"/>
    <w:rsid w:val="0047132D"/>
    <w:rsid w:val="00471394"/>
    <w:rsid w:val="004713F1"/>
    <w:rsid w:val="0047147F"/>
    <w:rsid w:val="004715B7"/>
    <w:rsid w:val="0047166A"/>
    <w:rsid w:val="00471688"/>
    <w:rsid w:val="004717D1"/>
    <w:rsid w:val="004717EA"/>
    <w:rsid w:val="0047186B"/>
    <w:rsid w:val="004718B6"/>
    <w:rsid w:val="00471AA0"/>
    <w:rsid w:val="00471CDF"/>
    <w:rsid w:val="00471D2A"/>
    <w:rsid w:val="00471EC0"/>
    <w:rsid w:val="0047209E"/>
    <w:rsid w:val="004721DE"/>
    <w:rsid w:val="00472206"/>
    <w:rsid w:val="004723A2"/>
    <w:rsid w:val="00472573"/>
    <w:rsid w:val="0047264B"/>
    <w:rsid w:val="0047267D"/>
    <w:rsid w:val="00472686"/>
    <w:rsid w:val="00472723"/>
    <w:rsid w:val="00472932"/>
    <w:rsid w:val="00472992"/>
    <w:rsid w:val="004729F5"/>
    <w:rsid w:val="00472A3F"/>
    <w:rsid w:val="00472A6E"/>
    <w:rsid w:val="00472A7C"/>
    <w:rsid w:val="00472AD8"/>
    <w:rsid w:val="00472ADF"/>
    <w:rsid w:val="00472C43"/>
    <w:rsid w:val="00472D9C"/>
    <w:rsid w:val="00472DD4"/>
    <w:rsid w:val="00472FB4"/>
    <w:rsid w:val="00472FD9"/>
    <w:rsid w:val="004730E8"/>
    <w:rsid w:val="0047312E"/>
    <w:rsid w:val="004731BC"/>
    <w:rsid w:val="004732BD"/>
    <w:rsid w:val="004732DA"/>
    <w:rsid w:val="004733C9"/>
    <w:rsid w:val="004733EA"/>
    <w:rsid w:val="00473475"/>
    <w:rsid w:val="004735D8"/>
    <w:rsid w:val="004737DA"/>
    <w:rsid w:val="00473932"/>
    <w:rsid w:val="00473BAF"/>
    <w:rsid w:val="00473D47"/>
    <w:rsid w:val="00473D62"/>
    <w:rsid w:val="00473FDC"/>
    <w:rsid w:val="0047424B"/>
    <w:rsid w:val="00474336"/>
    <w:rsid w:val="004743C7"/>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AE"/>
    <w:rsid w:val="004758D0"/>
    <w:rsid w:val="00475955"/>
    <w:rsid w:val="00475982"/>
    <w:rsid w:val="004759E6"/>
    <w:rsid w:val="00475A7B"/>
    <w:rsid w:val="00475B25"/>
    <w:rsid w:val="00476089"/>
    <w:rsid w:val="00476174"/>
    <w:rsid w:val="00476398"/>
    <w:rsid w:val="0047655C"/>
    <w:rsid w:val="004766DF"/>
    <w:rsid w:val="004767E1"/>
    <w:rsid w:val="00476974"/>
    <w:rsid w:val="00476BDD"/>
    <w:rsid w:val="00476CF2"/>
    <w:rsid w:val="00476F1C"/>
    <w:rsid w:val="004771A7"/>
    <w:rsid w:val="00477278"/>
    <w:rsid w:val="00477284"/>
    <w:rsid w:val="004772D6"/>
    <w:rsid w:val="00477397"/>
    <w:rsid w:val="0047743A"/>
    <w:rsid w:val="00477441"/>
    <w:rsid w:val="004774D1"/>
    <w:rsid w:val="004774F6"/>
    <w:rsid w:val="0047764D"/>
    <w:rsid w:val="00477693"/>
    <w:rsid w:val="004776F5"/>
    <w:rsid w:val="0047782A"/>
    <w:rsid w:val="00477AEF"/>
    <w:rsid w:val="00477B1B"/>
    <w:rsid w:val="00477B36"/>
    <w:rsid w:val="00477B3F"/>
    <w:rsid w:val="00477C7C"/>
    <w:rsid w:val="00477E3A"/>
    <w:rsid w:val="00477EA5"/>
    <w:rsid w:val="00477F47"/>
    <w:rsid w:val="004801A5"/>
    <w:rsid w:val="00480203"/>
    <w:rsid w:val="004802C3"/>
    <w:rsid w:val="00480519"/>
    <w:rsid w:val="004807CF"/>
    <w:rsid w:val="00480A8C"/>
    <w:rsid w:val="00480B0A"/>
    <w:rsid w:val="00480B5B"/>
    <w:rsid w:val="00480C26"/>
    <w:rsid w:val="00480DA5"/>
    <w:rsid w:val="00480E05"/>
    <w:rsid w:val="00480F74"/>
    <w:rsid w:val="00480FCC"/>
    <w:rsid w:val="0048145F"/>
    <w:rsid w:val="0048172F"/>
    <w:rsid w:val="00481732"/>
    <w:rsid w:val="00481741"/>
    <w:rsid w:val="004819A0"/>
    <w:rsid w:val="00481C8D"/>
    <w:rsid w:val="00482050"/>
    <w:rsid w:val="00482056"/>
    <w:rsid w:val="004821F8"/>
    <w:rsid w:val="004822E7"/>
    <w:rsid w:val="0048230C"/>
    <w:rsid w:val="00482429"/>
    <w:rsid w:val="0048249D"/>
    <w:rsid w:val="004824F4"/>
    <w:rsid w:val="004825BC"/>
    <w:rsid w:val="004825C5"/>
    <w:rsid w:val="004826FC"/>
    <w:rsid w:val="00482787"/>
    <w:rsid w:val="00482A73"/>
    <w:rsid w:val="00482A7E"/>
    <w:rsid w:val="00482BBC"/>
    <w:rsid w:val="00482DEA"/>
    <w:rsid w:val="00482F5E"/>
    <w:rsid w:val="00483003"/>
    <w:rsid w:val="004830F0"/>
    <w:rsid w:val="00483154"/>
    <w:rsid w:val="0048318C"/>
    <w:rsid w:val="004832CE"/>
    <w:rsid w:val="0048352B"/>
    <w:rsid w:val="00483540"/>
    <w:rsid w:val="004836D0"/>
    <w:rsid w:val="00483782"/>
    <w:rsid w:val="00483966"/>
    <w:rsid w:val="00483AE7"/>
    <w:rsid w:val="00483B2F"/>
    <w:rsid w:val="00483B7E"/>
    <w:rsid w:val="00483B8F"/>
    <w:rsid w:val="00483CD3"/>
    <w:rsid w:val="00483D29"/>
    <w:rsid w:val="00483DFF"/>
    <w:rsid w:val="00484053"/>
    <w:rsid w:val="004841FA"/>
    <w:rsid w:val="00484324"/>
    <w:rsid w:val="004843EF"/>
    <w:rsid w:val="00484494"/>
    <w:rsid w:val="00484607"/>
    <w:rsid w:val="0048461C"/>
    <w:rsid w:val="004847F8"/>
    <w:rsid w:val="00484A69"/>
    <w:rsid w:val="00484B53"/>
    <w:rsid w:val="00484C6F"/>
    <w:rsid w:val="00484C7F"/>
    <w:rsid w:val="00484E7E"/>
    <w:rsid w:val="00484E96"/>
    <w:rsid w:val="00485029"/>
    <w:rsid w:val="0048523D"/>
    <w:rsid w:val="00485243"/>
    <w:rsid w:val="004852AA"/>
    <w:rsid w:val="00485388"/>
    <w:rsid w:val="0048538E"/>
    <w:rsid w:val="00485670"/>
    <w:rsid w:val="0048568E"/>
    <w:rsid w:val="00485726"/>
    <w:rsid w:val="00485791"/>
    <w:rsid w:val="004859BC"/>
    <w:rsid w:val="00485AA7"/>
    <w:rsid w:val="00485E0A"/>
    <w:rsid w:val="00485F26"/>
    <w:rsid w:val="00485F64"/>
    <w:rsid w:val="00486110"/>
    <w:rsid w:val="004861B8"/>
    <w:rsid w:val="004861DF"/>
    <w:rsid w:val="00486270"/>
    <w:rsid w:val="0048631B"/>
    <w:rsid w:val="004865DD"/>
    <w:rsid w:val="004865F1"/>
    <w:rsid w:val="00486685"/>
    <w:rsid w:val="00486831"/>
    <w:rsid w:val="004868D9"/>
    <w:rsid w:val="004868ED"/>
    <w:rsid w:val="00486B0B"/>
    <w:rsid w:val="00486D68"/>
    <w:rsid w:val="00487192"/>
    <w:rsid w:val="0048722F"/>
    <w:rsid w:val="004872FC"/>
    <w:rsid w:val="00487322"/>
    <w:rsid w:val="0048739D"/>
    <w:rsid w:val="00487403"/>
    <w:rsid w:val="0048760C"/>
    <w:rsid w:val="0048766F"/>
    <w:rsid w:val="0048771D"/>
    <w:rsid w:val="00487983"/>
    <w:rsid w:val="00487AED"/>
    <w:rsid w:val="00487B2F"/>
    <w:rsid w:val="00487DB7"/>
    <w:rsid w:val="00487E8C"/>
    <w:rsid w:val="00487EB3"/>
    <w:rsid w:val="0049013A"/>
    <w:rsid w:val="00490306"/>
    <w:rsid w:val="0049035C"/>
    <w:rsid w:val="004903B7"/>
    <w:rsid w:val="00490543"/>
    <w:rsid w:val="00490680"/>
    <w:rsid w:val="004907AD"/>
    <w:rsid w:val="00490AA0"/>
    <w:rsid w:val="00490BB3"/>
    <w:rsid w:val="00490BE5"/>
    <w:rsid w:val="00490E43"/>
    <w:rsid w:val="00490EF5"/>
    <w:rsid w:val="00490F44"/>
    <w:rsid w:val="00491076"/>
    <w:rsid w:val="00491166"/>
    <w:rsid w:val="004911E5"/>
    <w:rsid w:val="00491203"/>
    <w:rsid w:val="00491227"/>
    <w:rsid w:val="00491311"/>
    <w:rsid w:val="004913FC"/>
    <w:rsid w:val="004914C5"/>
    <w:rsid w:val="004914FB"/>
    <w:rsid w:val="0049169A"/>
    <w:rsid w:val="004916A7"/>
    <w:rsid w:val="004916D3"/>
    <w:rsid w:val="004917C0"/>
    <w:rsid w:val="00491807"/>
    <w:rsid w:val="00491B71"/>
    <w:rsid w:val="00491C06"/>
    <w:rsid w:val="00491CDF"/>
    <w:rsid w:val="00492086"/>
    <w:rsid w:val="0049209E"/>
    <w:rsid w:val="004920A7"/>
    <w:rsid w:val="00492274"/>
    <w:rsid w:val="004923B7"/>
    <w:rsid w:val="004926CC"/>
    <w:rsid w:val="0049279E"/>
    <w:rsid w:val="004928A0"/>
    <w:rsid w:val="00492A5B"/>
    <w:rsid w:val="00492C1B"/>
    <w:rsid w:val="00492E4D"/>
    <w:rsid w:val="00492FCE"/>
    <w:rsid w:val="004930DA"/>
    <w:rsid w:val="004931E3"/>
    <w:rsid w:val="00493206"/>
    <w:rsid w:val="0049338B"/>
    <w:rsid w:val="00493633"/>
    <w:rsid w:val="004938B5"/>
    <w:rsid w:val="00493937"/>
    <w:rsid w:val="00493950"/>
    <w:rsid w:val="00493A1C"/>
    <w:rsid w:val="00493A89"/>
    <w:rsid w:val="00493A9C"/>
    <w:rsid w:val="00493AF7"/>
    <w:rsid w:val="00493BC4"/>
    <w:rsid w:val="00493BEB"/>
    <w:rsid w:val="00494006"/>
    <w:rsid w:val="004940B0"/>
    <w:rsid w:val="0049410E"/>
    <w:rsid w:val="004943EA"/>
    <w:rsid w:val="004944E0"/>
    <w:rsid w:val="00494614"/>
    <w:rsid w:val="004946E0"/>
    <w:rsid w:val="00494734"/>
    <w:rsid w:val="004949AD"/>
    <w:rsid w:val="00494A31"/>
    <w:rsid w:val="00494AB4"/>
    <w:rsid w:val="00494B1C"/>
    <w:rsid w:val="00494F8C"/>
    <w:rsid w:val="0049506F"/>
    <w:rsid w:val="00495077"/>
    <w:rsid w:val="00495089"/>
    <w:rsid w:val="004951BB"/>
    <w:rsid w:val="0049544E"/>
    <w:rsid w:val="004955E5"/>
    <w:rsid w:val="00495682"/>
    <w:rsid w:val="00495756"/>
    <w:rsid w:val="004957AF"/>
    <w:rsid w:val="00495859"/>
    <w:rsid w:val="00495A6D"/>
    <w:rsid w:val="00495BE8"/>
    <w:rsid w:val="00495C30"/>
    <w:rsid w:val="00495C9F"/>
    <w:rsid w:val="00495D0C"/>
    <w:rsid w:val="00495D9E"/>
    <w:rsid w:val="00495E15"/>
    <w:rsid w:val="00496036"/>
    <w:rsid w:val="00496054"/>
    <w:rsid w:val="00496061"/>
    <w:rsid w:val="00496091"/>
    <w:rsid w:val="00496099"/>
    <w:rsid w:val="004960E5"/>
    <w:rsid w:val="00496370"/>
    <w:rsid w:val="004964D9"/>
    <w:rsid w:val="00496551"/>
    <w:rsid w:val="004966AF"/>
    <w:rsid w:val="00496884"/>
    <w:rsid w:val="004968CA"/>
    <w:rsid w:val="004969DA"/>
    <w:rsid w:val="00496B71"/>
    <w:rsid w:val="00496F36"/>
    <w:rsid w:val="00496FDD"/>
    <w:rsid w:val="0049704F"/>
    <w:rsid w:val="004973AA"/>
    <w:rsid w:val="004973BE"/>
    <w:rsid w:val="004974AB"/>
    <w:rsid w:val="00497628"/>
    <w:rsid w:val="004976FD"/>
    <w:rsid w:val="004977CC"/>
    <w:rsid w:val="00497A1A"/>
    <w:rsid w:val="00497B54"/>
    <w:rsid w:val="00497B77"/>
    <w:rsid w:val="00497D8D"/>
    <w:rsid w:val="00497EA8"/>
    <w:rsid w:val="00497F25"/>
    <w:rsid w:val="0049C8F3"/>
    <w:rsid w:val="004A007D"/>
    <w:rsid w:val="004A00DA"/>
    <w:rsid w:val="004A02D3"/>
    <w:rsid w:val="004A0530"/>
    <w:rsid w:val="004A07A7"/>
    <w:rsid w:val="004A0802"/>
    <w:rsid w:val="004A08C7"/>
    <w:rsid w:val="004A0AD4"/>
    <w:rsid w:val="004A0B36"/>
    <w:rsid w:val="004A0BE0"/>
    <w:rsid w:val="004A0BEA"/>
    <w:rsid w:val="004A0DDB"/>
    <w:rsid w:val="004A0E0F"/>
    <w:rsid w:val="004A1050"/>
    <w:rsid w:val="004A1110"/>
    <w:rsid w:val="004A11CA"/>
    <w:rsid w:val="004A1610"/>
    <w:rsid w:val="004A1631"/>
    <w:rsid w:val="004A16A5"/>
    <w:rsid w:val="004A18DA"/>
    <w:rsid w:val="004A195F"/>
    <w:rsid w:val="004A19BF"/>
    <w:rsid w:val="004A19E7"/>
    <w:rsid w:val="004A1A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11"/>
    <w:rsid w:val="004A2F3A"/>
    <w:rsid w:val="004A3021"/>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59"/>
    <w:rsid w:val="004A3FB3"/>
    <w:rsid w:val="004A3FBB"/>
    <w:rsid w:val="004A3FCE"/>
    <w:rsid w:val="004A4056"/>
    <w:rsid w:val="004A4113"/>
    <w:rsid w:val="004A411D"/>
    <w:rsid w:val="004A4193"/>
    <w:rsid w:val="004A44CA"/>
    <w:rsid w:val="004A44D9"/>
    <w:rsid w:val="004A4932"/>
    <w:rsid w:val="004A4A04"/>
    <w:rsid w:val="004A4A89"/>
    <w:rsid w:val="004A4B0A"/>
    <w:rsid w:val="004A4B1B"/>
    <w:rsid w:val="004A4F9B"/>
    <w:rsid w:val="004A507F"/>
    <w:rsid w:val="004A5133"/>
    <w:rsid w:val="004A513A"/>
    <w:rsid w:val="004A51B1"/>
    <w:rsid w:val="004A5261"/>
    <w:rsid w:val="004A531B"/>
    <w:rsid w:val="004A554B"/>
    <w:rsid w:val="004A56F7"/>
    <w:rsid w:val="004A57E8"/>
    <w:rsid w:val="004A583D"/>
    <w:rsid w:val="004A5B65"/>
    <w:rsid w:val="004A5C0A"/>
    <w:rsid w:val="004A5C5D"/>
    <w:rsid w:val="004A5F27"/>
    <w:rsid w:val="004A5F63"/>
    <w:rsid w:val="004A5FA3"/>
    <w:rsid w:val="004A5FE9"/>
    <w:rsid w:val="004A5FF7"/>
    <w:rsid w:val="004A604E"/>
    <w:rsid w:val="004A6074"/>
    <w:rsid w:val="004A6094"/>
    <w:rsid w:val="004A622E"/>
    <w:rsid w:val="004A62F8"/>
    <w:rsid w:val="004A638E"/>
    <w:rsid w:val="004A653E"/>
    <w:rsid w:val="004A66B8"/>
    <w:rsid w:val="004A6777"/>
    <w:rsid w:val="004A67D5"/>
    <w:rsid w:val="004A6924"/>
    <w:rsid w:val="004A6994"/>
    <w:rsid w:val="004A69E2"/>
    <w:rsid w:val="004A69FD"/>
    <w:rsid w:val="004A6A83"/>
    <w:rsid w:val="004A6B5C"/>
    <w:rsid w:val="004A6BFD"/>
    <w:rsid w:val="004A6C61"/>
    <w:rsid w:val="004A6CBF"/>
    <w:rsid w:val="004A6F5A"/>
    <w:rsid w:val="004A6FB7"/>
    <w:rsid w:val="004A73BD"/>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73"/>
    <w:rsid w:val="004B08AD"/>
    <w:rsid w:val="004B09DF"/>
    <w:rsid w:val="004B0A43"/>
    <w:rsid w:val="004B0AF2"/>
    <w:rsid w:val="004B0C21"/>
    <w:rsid w:val="004B0D1A"/>
    <w:rsid w:val="004B1006"/>
    <w:rsid w:val="004B1045"/>
    <w:rsid w:val="004B119A"/>
    <w:rsid w:val="004B13DA"/>
    <w:rsid w:val="004B140A"/>
    <w:rsid w:val="004B1607"/>
    <w:rsid w:val="004B18EE"/>
    <w:rsid w:val="004B1A2F"/>
    <w:rsid w:val="004B1A57"/>
    <w:rsid w:val="004B1AD3"/>
    <w:rsid w:val="004B1ADC"/>
    <w:rsid w:val="004B1BA3"/>
    <w:rsid w:val="004B200D"/>
    <w:rsid w:val="004B21AE"/>
    <w:rsid w:val="004B2271"/>
    <w:rsid w:val="004B231F"/>
    <w:rsid w:val="004B2392"/>
    <w:rsid w:val="004B239D"/>
    <w:rsid w:val="004B23A2"/>
    <w:rsid w:val="004B24A9"/>
    <w:rsid w:val="004B25D0"/>
    <w:rsid w:val="004B266C"/>
    <w:rsid w:val="004B2775"/>
    <w:rsid w:val="004B27F6"/>
    <w:rsid w:val="004B280D"/>
    <w:rsid w:val="004B2865"/>
    <w:rsid w:val="004B291A"/>
    <w:rsid w:val="004B29C9"/>
    <w:rsid w:val="004B2AED"/>
    <w:rsid w:val="004B2BBD"/>
    <w:rsid w:val="004B2CF4"/>
    <w:rsid w:val="004B2D07"/>
    <w:rsid w:val="004B2E03"/>
    <w:rsid w:val="004B2F81"/>
    <w:rsid w:val="004B2F97"/>
    <w:rsid w:val="004B304C"/>
    <w:rsid w:val="004B32F8"/>
    <w:rsid w:val="004B33DE"/>
    <w:rsid w:val="004B3706"/>
    <w:rsid w:val="004B3AF9"/>
    <w:rsid w:val="004B3D88"/>
    <w:rsid w:val="004B3D9A"/>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B63"/>
    <w:rsid w:val="004B4C38"/>
    <w:rsid w:val="004B4C69"/>
    <w:rsid w:val="004B4D63"/>
    <w:rsid w:val="004B4F04"/>
    <w:rsid w:val="004B50E7"/>
    <w:rsid w:val="004B517B"/>
    <w:rsid w:val="004B519B"/>
    <w:rsid w:val="004B52DB"/>
    <w:rsid w:val="004B5359"/>
    <w:rsid w:val="004B546B"/>
    <w:rsid w:val="004B55B8"/>
    <w:rsid w:val="004B563A"/>
    <w:rsid w:val="004B58EA"/>
    <w:rsid w:val="004B5996"/>
    <w:rsid w:val="004B5B4D"/>
    <w:rsid w:val="004B5C9F"/>
    <w:rsid w:val="004B5CD8"/>
    <w:rsid w:val="004B5DB8"/>
    <w:rsid w:val="004B5EFD"/>
    <w:rsid w:val="004B5FBA"/>
    <w:rsid w:val="004B60E8"/>
    <w:rsid w:val="004B626A"/>
    <w:rsid w:val="004B6635"/>
    <w:rsid w:val="004B667C"/>
    <w:rsid w:val="004B66A9"/>
    <w:rsid w:val="004B6883"/>
    <w:rsid w:val="004B6B43"/>
    <w:rsid w:val="004B6C86"/>
    <w:rsid w:val="004B6E07"/>
    <w:rsid w:val="004B6E8B"/>
    <w:rsid w:val="004B6F30"/>
    <w:rsid w:val="004B7138"/>
    <w:rsid w:val="004B714C"/>
    <w:rsid w:val="004B77ED"/>
    <w:rsid w:val="004B7ADD"/>
    <w:rsid w:val="004B7BA9"/>
    <w:rsid w:val="004B7CD7"/>
    <w:rsid w:val="004B7D31"/>
    <w:rsid w:val="004B7E71"/>
    <w:rsid w:val="004B7F57"/>
    <w:rsid w:val="004B7F6C"/>
    <w:rsid w:val="004C00B8"/>
    <w:rsid w:val="004C00E1"/>
    <w:rsid w:val="004C032A"/>
    <w:rsid w:val="004C06C4"/>
    <w:rsid w:val="004C0763"/>
    <w:rsid w:val="004C079C"/>
    <w:rsid w:val="004C08A8"/>
    <w:rsid w:val="004C08EB"/>
    <w:rsid w:val="004C0BA7"/>
    <w:rsid w:val="004C0C82"/>
    <w:rsid w:val="004C0C8D"/>
    <w:rsid w:val="004C0D28"/>
    <w:rsid w:val="004C0D31"/>
    <w:rsid w:val="004C0DDC"/>
    <w:rsid w:val="004C0EE2"/>
    <w:rsid w:val="004C101B"/>
    <w:rsid w:val="004C1048"/>
    <w:rsid w:val="004C1137"/>
    <w:rsid w:val="004C113C"/>
    <w:rsid w:val="004C11E9"/>
    <w:rsid w:val="004C12E4"/>
    <w:rsid w:val="004C13D8"/>
    <w:rsid w:val="004C1429"/>
    <w:rsid w:val="004C1461"/>
    <w:rsid w:val="004C1540"/>
    <w:rsid w:val="004C15DE"/>
    <w:rsid w:val="004C162A"/>
    <w:rsid w:val="004C165B"/>
    <w:rsid w:val="004C16D8"/>
    <w:rsid w:val="004C1814"/>
    <w:rsid w:val="004C184D"/>
    <w:rsid w:val="004C187C"/>
    <w:rsid w:val="004C19F0"/>
    <w:rsid w:val="004C1EDE"/>
    <w:rsid w:val="004C1FD1"/>
    <w:rsid w:val="004C22E5"/>
    <w:rsid w:val="004C235D"/>
    <w:rsid w:val="004C23B4"/>
    <w:rsid w:val="004C27ED"/>
    <w:rsid w:val="004C2ABF"/>
    <w:rsid w:val="004C2C66"/>
    <w:rsid w:val="004C3226"/>
    <w:rsid w:val="004C337E"/>
    <w:rsid w:val="004C343D"/>
    <w:rsid w:val="004C3468"/>
    <w:rsid w:val="004C372C"/>
    <w:rsid w:val="004C3938"/>
    <w:rsid w:val="004C3A01"/>
    <w:rsid w:val="004C3A8C"/>
    <w:rsid w:val="004C3B02"/>
    <w:rsid w:val="004C3BAA"/>
    <w:rsid w:val="004C3D5E"/>
    <w:rsid w:val="004C3DD5"/>
    <w:rsid w:val="004C3FF7"/>
    <w:rsid w:val="004C40C5"/>
    <w:rsid w:val="004C4313"/>
    <w:rsid w:val="004C4355"/>
    <w:rsid w:val="004C4447"/>
    <w:rsid w:val="004C462D"/>
    <w:rsid w:val="004C468F"/>
    <w:rsid w:val="004C4712"/>
    <w:rsid w:val="004C4720"/>
    <w:rsid w:val="004C476F"/>
    <w:rsid w:val="004C4946"/>
    <w:rsid w:val="004C49E8"/>
    <w:rsid w:val="004C4A4E"/>
    <w:rsid w:val="004C4D60"/>
    <w:rsid w:val="004C4E5E"/>
    <w:rsid w:val="004C53E0"/>
    <w:rsid w:val="004C579E"/>
    <w:rsid w:val="004C5A2D"/>
    <w:rsid w:val="004C5F27"/>
    <w:rsid w:val="004C5F51"/>
    <w:rsid w:val="004C5F93"/>
    <w:rsid w:val="004C6330"/>
    <w:rsid w:val="004C637C"/>
    <w:rsid w:val="004C65E3"/>
    <w:rsid w:val="004C665E"/>
    <w:rsid w:val="004C6697"/>
    <w:rsid w:val="004C6AD2"/>
    <w:rsid w:val="004C6BC8"/>
    <w:rsid w:val="004C6D24"/>
    <w:rsid w:val="004C6DFB"/>
    <w:rsid w:val="004C72B7"/>
    <w:rsid w:val="004C73A4"/>
    <w:rsid w:val="004C74D0"/>
    <w:rsid w:val="004C7565"/>
    <w:rsid w:val="004C768B"/>
    <w:rsid w:val="004C7717"/>
    <w:rsid w:val="004C785A"/>
    <w:rsid w:val="004C7E9C"/>
    <w:rsid w:val="004D007D"/>
    <w:rsid w:val="004D0187"/>
    <w:rsid w:val="004D0199"/>
    <w:rsid w:val="004D042A"/>
    <w:rsid w:val="004D0594"/>
    <w:rsid w:val="004D0645"/>
    <w:rsid w:val="004D065D"/>
    <w:rsid w:val="004D0663"/>
    <w:rsid w:val="004D071E"/>
    <w:rsid w:val="004D0902"/>
    <w:rsid w:val="004D094B"/>
    <w:rsid w:val="004D0D3B"/>
    <w:rsid w:val="004D0DF2"/>
    <w:rsid w:val="004D0E68"/>
    <w:rsid w:val="004D0FB2"/>
    <w:rsid w:val="004D103A"/>
    <w:rsid w:val="004D1041"/>
    <w:rsid w:val="004D1082"/>
    <w:rsid w:val="004D132E"/>
    <w:rsid w:val="004D1564"/>
    <w:rsid w:val="004D1731"/>
    <w:rsid w:val="004D17C2"/>
    <w:rsid w:val="004D186B"/>
    <w:rsid w:val="004D189A"/>
    <w:rsid w:val="004D19AD"/>
    <w:rsid w:val="004D1B01"/>
    <w:rsid w:val="004D1B2F"/>
    <w:rsid w:val="004D1BA6"/>
    <w:rsid w:val="004D1C04"/>
    <w:rsid w:val="004D1C44"/>
    <w:rsid w:val="004D1E0C"/>
    <w:rsid w:val="004D1F02"/>
    <w:rsid w:val="004D1F9B"/>
    <w:rsid w:val="004D20BC"/>
    <w:rsid w:val="004D21E9"/>
    <w:rsid w:val="004D239B"/>
    <w:rsid w:val="004D2419"/>
    <w:rsid w:val="004D241D"/>
    <w:rsid w:val="004D2427"/>
    <w:rsid w:val="004D294F"/>
    <w:rsid w:val="004D309B"/>
    <w:rsid w:val="004D30E4"/>
    <w:rsid w:val="004D3118"/>
    <w:rsid w:val="004D31BD"/>
    <w:rsid w:val="004D3207"/>
    <w:rsid w:val="004D3319"/>
    <w:rsid w:val="004D348A"/>
    <w:rsid w:val="004D3802"/>
    <w:rsid w:val="004D3969"/>
    <w:rsid w:val="004D397F"/>
    <w:rsid w:val="004D3F51"/>
    <w:rsid w:val="004D3F58"/>
    <w:rsid w:val="004D3F8D"/>
    <w:rsid w:val="004D41A4"/>
    <w:rsid w:val="004D4325"/>
    <w:rsid w:val="004D44D1"/>
    <w:rsid w:val="004D4508"/>
    <w:rsid w:val="004D45B7"/>
    <w:rsid w:val="004D45D1"/>
    <w:rsid w:val="004D4616"/>
    <w:rsid w:val="004D475F"/>
    <w:rsid w:val="004D4B5A"/>
    <w:rsid w:val="004D4B96"/>
    <w:rsid w:val="004D4C12"/>
    <w:rsid w:val="004D4C41"/>
    <w:rsid w:val="004D4CB9"/>
    <w:rsid w:val="004D4D3A"/>
    <w:rsid w:val="004D4D7D"/>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0"/>
    <w:rsid w:val="004D6534"/>
    <w:rsid w:val="004D68E2"/>
    <w:rsid w:val="004D69A9"/>
    <w:rsid w:val="004D69D4"/>
    <w:rsid w:val="004D6A3E"/>
    <w:rsid w:val="004D6B17"/>
    <w:rsid w:val="004D6C5E"/>
    <w:rsid w:val="004D700D"/>
    <w:rsid w:val="004D734A"/>
    <w:rsid w:val="004D75BB"/>
    <w:rsid w:val="004D7728"/>
    <w:rsid w:val="004D779A"/>
    <w:rsid w:val="004D7825"/>
    <w:rsid w:val="004D78BD"/>
    <w:rsid w:val="004D791A"/>
    <w:rsid w:val="004D797A"/>
    <w:rsid w:val="004D7B8C"/>
    <w:rsid w:val="004D7D1B"/>
    <w:rsid w:val="004D7E14"/>
    <w:rsid w:val="004E02B5"/>
    <w:rsid w:val="004E031A"/>
    <w:rsid w:val="004E0365"/>
    <w:rsid w:val="004E04FE"/>
    <w:rsid w:val="004E0625"/>
    <w:rsid w:val="004E063D"/>
    <w:rsid w:val="004E0804"/>
    <w:rsid w:val="004E087F"/>
    <w:rsid w:val="004E091B"/>
    <w:rsid w:val="004E09A8"/>
    <w:rsid w:val="004E0A0E"/>
    <w:rsid w:val="004E0A2D"/>
    <w:rsid w:val="004E0A59"/>
    <w:rsid w:val="004E0A89"/>
    <w:rsid w:val="004E0A96"/>
    <w:rsid w:val="004E0BE0"/>
    <w:rsid w:val="004E0C23"/>
    <w:rsid w:val="004E0D15"/>
    <w:rsid w:val="004E0D27"/>
    <w:rsid w:val="004E11FC"/>
    <w:rsid w:val="004E1897"/>
    <w:rsid w:val="004E1A66"/>
    <w:rsid w:val="004E1C51"/>
    <w:rsid w:val="004E1D5F"/>
    <w:rsid w:val="004E1E55"/>
    <w:rsid w:val="004E2584"/>
    <w:rsid w:val="004E269D"/>
    <w:rsid w:val="004E2733"/>
    <w:rsid w:val="004E279E"/>
    <w:rsid w:val="004E27A4"/>
    <w:rsid w:val="004E291F"/>
    <w:rsid w:val="004E29AF"/>
    <w:rsid w:val="004E2AA2"/>
    <w:rsid w:val="004E2AF3"/>
    <w:rsid w:val="004E2CA2"/>
    <w:rsid w:val="004E2EB6"/>
    <w:rsid w:val="004E319B"/>
    <w:rsid w:val="004E32DD"/>
    <w:rsid w:val="004E3319"/>
    <w:rsid w:val="004E339A"/>
    <w:rsid w:val="004E3459"/>
    <w:rsid w:val="004E349C"/>
    <w:rsid w:val="004E35B6"/>
    <w:rsid w:val="004E3700"/>
    <w:rsid w:val="004E37D6"/>
    <w:rsid w:val="004E37F4"/>
    <w:rsid w:val="004E3863"/>
    <w:rsid w:val="004E38F9"/>
    <w:rsid w:val="004E3B8D"/>
    <w:rsid w:val="004E40BA"/>
    <w:rsid w:val="004E4187"/>
    <w:rsid w:val="004E41D0"/>
    <w:rsid w:val="004E4397"/>
    <w:rsid w:val="004E442B"/>
    <w:rsid w:val="004E4454"/>
    <w:rsid w:val="004E44F7"/>
    <w:rsid w:val="004E45DF"/>
    <w:rsid w:val="004E470A"/>
    <w:rsid w:val="004E47AE"/>
    <w:rsid w:val="004E48B7"/>
    <w:rsid w:val="004E48E7"/>
    <w:rsid w:val="004E4900"/>
    <w:rsid w:val="004E49C8"/>
    <w:rsid w:val="004E4A6A"/>
    <w:rsid w:val="004E4B69"/>
    <w:rsid w:val="004E4C7A"/>
    <w:rsid w:val="004E4CE4"/>
    <w:rsid w:val="004E4D0C"/>
    <w:rsid w:val="004E4E0B"/>
    <w:rsid w:val="004E4ECA"/>
    <w:rsid w:val="004E5121"/>
    <w:rsid w:val="004E51BA"/>
    <w:rsid w:val="004E51BB"/>
    <w:rsid w:val="004E51F9"/>
    <w:rsid w:val="004E5215"/>
    <w:rsid w:val="004E548A"/>
    <w:rsid w:val="004E54C9"/>
    <w:rsid w:val="004E54FD"/>
    <w:rsid w:val="004E5625"/>
    <w:rsid w:val="004E595F"/>
    <w:rsid w:val="004E5974"/>
    <w:rsid w:val="004E59D7"/>
    <w:rsid w:val="004E5C59"/>
    <w:rsid w:val="004E5CCC"/>
    <w:rsid w:val="004E5CF4"/>
    <w:rsid w:val="004E5D5C"/>
    <w:rsid w:val="004E5DBE"/>
    <w:rsid w:val="004E5E48"/>
    <w:rsid w:val="004E5FDD"/>
    <w:rsid w:val="004E615A"/>
    <w:rsid w:val="004E61C9"/>
    <w:rsid w:val="004E61DC"/>
    <w:rsid w:val="004E6289"/>
    <w:rsid w:val="004E63B9"/>
    <w:rsid w:val="004E63EF"/>
    <w:rsid w:val="004E6421"/>
    <w:rsid w:val="004E6477"/>
    <w:rsid w:val="004E64E1"/>
    <w:rsid w:val="004E67B5"/>
    <w:rsid w:val="004E682E"/>
    <w:rsid w:val="004E69E7"/>
    <w:rsid w:val="004E6C54"/>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F1"/>
    <w:rsid w:val="004F002E"/>
    <w:rsid w:val="004F01BF"/>
    <w:rsid w:val="004F0281"/>
    <w:rsid w:val="004F028F"/>
    <w:rsid w:val="004F02B8"/>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CA9"/>
    <w:rsid w:val="004F1ECF"/>
    <w:rsid w:val="004F2066"/>
    <w:rsid w:val="004F20B6"/>
    <w:rsid w:val="004F22C5"/>
    <w:rsid w:val="004F2420"/>
    <w:rsid w:val="004F2702"/>
    <w:rsid w:val="004F2732"/>
    <w:rsid w:val="004F2CB1"/>
    <w:rsid w:val="004F2DA9"/>
    <w:rsid w:val="004F2F0B"/>
    <w:rsid w:val="004F2F2F"/>
    <w:rsid w:val="004F2F83"/>
    <w:rsid w:val="004F30FC"/>
    <w:rsid w:val="004F312A"/>
    <w:rsid w:val="004F3408"/>
    <w:rsid w:val="004F3453"/>
    <w:rsid w:val="004F3485"/>
    <w:rsid w:val="004F362F"/>
    <w:rsid w:val="004F368A"/>
    <w:rsid w:val="004F36B1"/>
    <w:rsid w:val="004F370C"/>
    <w:rsid w:val="004F3731"/>
    <w:rsid w:val="004F3919"/>
    <w:rsid w:val="004F3A80"/>
    <w:rsid w:val="004F3B19"/>
    <w:rsid w:val="004F3DDB"/>
    <w:rsid w:val="004F3ED1"/>
    <w:rsid w:val="004F3EFA"/>
    <w:rsid w:val="004F3F13"/>
    <w:rsid w:val="004F4078"/>
    <w:rsid w:val="004F4400"/>
    <w:rsid w:val="004F4463"/>
    <w:rsid w:val="004F4698"/>
    <w:rsid w:val="004F46AE"/>
    <w:rsid w:val="004F4749"/>
    <w:rsid w:val="004F4815"/>
    <w:rsid w:val="004F485E"/>
    <w:rsid w:val="004F4875"/>
    <w:rsid w:val="004F48C8"/>
    <w:rsid w:val="004F49E6"/>
    <w:rsid w:val="004F4B90"/>
    <w:rsid w:val="004F4F76"/>
    <w:rsid w:val="004F4FB1"/>
    <w:rsid w:val="004F4FEE"/>
    <w:rsid w:val="004F4FF5"/>
    <w:rsid w:val="004F5015"/>
    <w:rsid w:val="004F522E"/>
    <w:rsid w:val="004F52C8"/>
    <w:rsid w:val="004F53ED"/>
    <w:rsid w:val="004F53EF"/>
    <w:rsid w:val="004F54E2"/>
    <w:rsid w:val="004F568B"/>
    <w:rsid w:val="004F5887"/>
    <w:rsid w:val="004F5991"/>
    <w:rsid w:val="004F5C29"/>
    <w:rsid w:val="004F5D86"/>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E4C"/>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06A"/>
    <w:rsid w:val="0050017F"/>
    <w:rsid w:val="005001CA"/>
    <w:rsid w:val="005001EF"/>
    <w:rsid w:val="00500666"/>
    <w:rsid w:val="00500705"/>
    <w:rsid w:val="00500733"/>
    <w:rsid w:val="00500790"/>
    <w:rsid w:val="00500842"/>
    <w:rsid w:val="005008AD"/>
    <w:rsid w:val="00500971"/>
    <w:rsid w:val="00500B93"/>
    <w:rsid w:val="00500D29"/>
    <w:rsid w:val="00500F77"/>
    <w:rsid w:val="00501231"/>
    <w:rsid w:val="00501315"/>
    <w:rsid w:val="005013CD"/>
    <w:rsid w:val="00501405"/>
    <w:rsid w:val="005014A2"/>
    <w:rsid w:val="005014E7"/>
    <w:rsid w:val="005016CA"/>
    <w:rsid w:val="005016D8"/>
    <w:rsid w:val="005017D1"/>
    <w:rsid w:val="005018E5"/>
    <w:rsid w:val="005019FA"/>
    <w:rsid w:val="00501AE3"/>
    <w:rsid w:val="00501BEA"/>
    <w:rsid w:val="00501C55"/>
    <w:rsid w:val="00501C5D"/>
    <w:rsid w:val="00501D6A"/>
    <w:rsid w:val="00501D99"/>
    <w:rsid w:val="00501DA1"/>
    <w:rsid w:val="00502033"/>
    <w:rsid w:val="005021C6"/>
    <w:rsid w:val="00502393"/>
    <w:rsid w:val="005023AA"/>
    <w:rsid w:val="00502465"/>
    <w:rsid w:val="005025C8"/>
    <w:rsid w:val="0050267B"/>
    <w:rsid w:val="005026A0"/>
    <w:rsid w:val="0050274B"/>
    <w:rsid w:val="005029E0"/>
    <w:rsid w:val="00502C3E"/>
    <w:rsid w:val="00502E1E"/>
    <w:rsid w:val="0050302A"/>
    <w:rsid w:val="00503255"/>
    <w:rsid w:val="0050339A"/>
    <w:rsid w:val="005033FB"/>
    <w:rsid w:val="005035EC"/>
    <w:rsid w:val="005035ED"/>
    <w:rsid w:val="00503721"/>
    <w:rsid w:val="0050387E"/>
    <w:rsid w:val="00503A1A"/>
    <w:rsid w:val="005041CE"/>
    <w:rsid w:val="00504362"/>
    <w:rsid w:val="005043D3"/>
    <w:rsid w:val="0050446A"/>
    <w:rsid w:val="00504732"/>
    <w:rsid w:val="005047AA"/>
    <w:rsid w:val="005047B0"/>
    <w:rsid w:val="00504ADD"/>
    <w:rsid w:val="00504BDD"/>
    <w:rsid w:val="00504E7E"/>
    <w:rsid w:val="00504EF0"/>
    <w:rsid w:val="0050509F"/>
    <w:rsid w:val="005050C7"/>
    <w:rsid w:val="00505142"/>
    <w:rsid w:val="005052D1"/>
    <w:rsid w:val="00505381"/>
    <w:rsid w:val="005054AA"/>
    <w:rsid w:val="005054FD"/>
    <w:rsid w:val="005055EA"/>
    <w:rsid w:val="00505839"/>
    <w:rsid w:val="0050583F"/>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2AF"/>
    <w:rsid w:val="005072F4"/>
    <w:rsid w:val="00507328"/>
    <w:rsid w:val="0050735F"/>
    <w:rsid w:val="005074AD"/>
    <w:rsid w:val="00507508"/>
    <w:rsid w:val="00507653"/>
    <w:rsid w:val="005076B2"/>
    <w:rsid w:val="0050770A"/>
    <w:rsid w:val="00507767"/>
    <w:rsid w:val="005077A5"/>
    <w:rsid w:val="005077D9"/>
    <w:rsid w:val="005078EF"/>
    <w:rsid w:val="00507A1F"/>
    <w:rsid w:val="00507BF3"/>
    <w:rsid w:val="00507CCB"/>
    <w:rsid w:val="00507F79"/>
    <w:rsid w:val="00510122"/>
    <w:rsid w:val="0051014F"/>
    <w:rsid w:val="00510271"/>
    <w:rsid w:val="00510304"/>
    <w:rsid w:val="0051038F"/>
    <w:rsid w:val="005103CB"/>
    <w:rsid w:val="005103F9"/>
    <w:rsid w:val="005104B2"/>
    <w:rsid w:val="0051050A"/>
    <w:rsid w:val="0051053F"/>
    <w:rsid w:val="00510627"/>
    <w:rsid w:val="005106B9"/>
    <w:rsid w:val="00510995"/>
    <w:rsid w:val="00510BB7"/>
    <w:rsid w:val="00510C91"/>
    <w:rsid w:val="00510CA0"/>
    <w:rsid w:val="00510DC0"/>
    <w:rsid w:val="00510F5F"/>
    <w:rsid w:val="00510FD9"/>
    <w:rsid w:val="0051130A"/>
    <w:rsid w:val="0051131C"/>
    <w:rsid w:val="00511430"/>
    <w:rsid w:val="005114CC"/>
    <w:rsid w:val="00511503"/>
    <w:rsid w:val="005115DA"/>
    <w:rsid w:val="005115EC"/>
    <w:rsid w:val="005116D6"/>
    <w:rsid w:val="005118B6"/>
    <w:rsid w:val="00511913"/>
    <w:rsid w:val="00511A35"/>
    <w:rsid w:val="00511B62"/>
    <w:rsid w:val="00511C28"/>
    <w:rsid w:val="00511C94"/>
    <w:rsid w:val="00511D00"/>
    <w:rsid w:val="00511D5E"/>
    <w:rsid w:val="00511E03"/>
    <w:rsid w:val="00511ED5"/>
    <w:rsid w:val="00512169"/>
    <w:rsid w:val="005123BE"/>
    <w:rsid w:val="005124F4"/>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02"/>
    <w:rsid w:val="00513179"/>
    <w:rsid w:val="00513287"/>
    <w:rsid w:val="00513442"/>
    <w:rsid w:val="005134B8"/>
    <w:rsid w:val="00513635"/>
    <w:rsid w:val="00513691"/>
    <w:rsid w:val="005136B5"/>
    <w:rsid w:val="005138BC"/>
    <w:rsid w:val="005138EC"/>
    <w:rsid w:val="005139A1"/>
    <w:rsid w:val="00513CF7"/>
    <w:rsid w:val="0051419D"/>
    <w:rsid w:val="005141F3"/>
    <w:rsid w:val="005144D6"/>
    <w:rsid w:val="00514563"/>
    <w:rsid w:val="00514601"/>
    <w:rsid w:val="00514874"/>
    <w:rsid w:val="0051496E"/>
    <w:rsid w:val="005149AA"/>
    <w:rsid w:val="00514A5B"/>
    <w:rsid w:val="00514B5A"/>
    <w:rsid w:val="00514BC5"/>
    <w:rsid w:val="00514C70"/>
    <w:rsid w:val="00514DC2"/>
    <w:rsid w:val="00514E65"/>
    <w:rsid w:val="00514E6A"/>
    <w:rsid w:val="00514F2A"/>
    <w:rsid w:val="00515264"/>
    <w:rsid w:val="0051528F"/>
    <w:rsid w:val="00515536"/>
    <w:rsid w:val="005156B0"/>
    <w:rsid w:val="00515715"/>
    <w:rsid w:val="00515886"/>
    <w:rsid w:val="00515897"/>
    <w:rsid w:val="005159FA"/>
    <w:rsid w:val="00515B14"/>
    <w:rsid w:val="00515C2B"/>
    <w:rsid w:val="00515C50"/>
    <w:rsid w:val="00516059"/>
    <w:rsid w:val="0051607C"/>
    <w:rsid w:val="005160EF"/>
    <w:rsid w:val="005162CF"/>
    <w:rsid w:val="005162E1"/>
    <w:rsid w:val="00516442"/>
    <w:rsid w:val="00516457"/>
    <w:rsid w:val="00516665"/>
    <w:rsid w:val="00516934"/>
    <w:rsid w:val="0051695F"/>
    <w:rsid w:val="00516AEA"/>
    <w:rsid w:val="00516B9D"/>
    <w:rsid w:val="00516C1B"/>
    <w:rsid w:val="00516F31"/>
    <w:rsid w:val="00517049"/>
    <w:rsid w:val="0051707C"/>
    <w:rsid w:val="005170E8"/>
    <w:rsid w:val="00517231"/>
    <w:rsid w:val="005173B9"/>
    <w:rsid w:val="005174AC"/>
    <w:rsid w:val="005174DD"/>
    <w:rsid w:val="00517793"/>
    <w:rsid w:val="005178C4"/>
    <w:rsid w:val="0051793B"/>
    <w:rsid w:val="00517AD3"/>
    <w:rsid w:val="00517CC6"/>
    <w:rsid w:val="00517D0A"/>
    <w:rsid w:val="00517DB8"/>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5C7"/>
    <w:rsid w:val="005216F3"/>
    <w:rsid w:val="00521762"/>
    <w:rsid w:val="0052183E"/>
    <w:rsid w:val="0052195F"/>
    <w:rsid w:val="00521A0D"/>
    <w:rsid w:val="00521B0A"/>
    <w:rsid w:val="00521B29"/>
    <w:rsid w:val="00521C00"/>
    <w:rsid w:val="00521C9E"/>
    <w:rsid w:val="00521CB7"/>
    <w:rsid w:val="00521D86"/>
    <w:rsid w:val="00521D92"/>
    <w:rsid w:val="00521F38"/>
    <w:rsid w:val="00521F69"/>
    <w:rsid w:val="00521FBA"/>
    <w:rsid w:val="00522242"/>
    <w:rsid w:val="0052242C"/>
    <w:rsid w:val="00522556"/>
    <w:rsid w:val="005225DE"/>
    <w:rsid w:val="0052269D"/>
    <w:rsid w:val="005227B4"/>
    <w:rsid w:val="005227B5"/>
    <w:rsid w:val="0052282E"/>
    <w:rsid w:val="005229BA"/>
    <w:rsid w:val="00522A45"/>
    <w:rsid w:val="00522A7F"/>
    <w:rsid w:val="00522AF5"/>
    <w:rsid w:val="00522B98"/>
    <w:rsid w:val="00522E56"/>
    <w:rsid w:val="00522EFD"/>
    <w:rsid w:val="00523092"/>
    <w:rsid w:val="0052309C"/>
    <w:rsid w:val="005230FD"/>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03F"/>
    <w:rsid w:val="00524046"/>
    <w:rsid w:val="00524195"/>
    <w:rsid w:val="0052430B"/>
    <w:rsid w:val="00524436"/>
    <w:rsid w:val="005245DD"/>
    <w:rsid w:val="0052493D"/>
    <w:rsid w:val="00524ADE"/>
    <w:rsid w:val="00524AED"/>
    <w:rsid w:val="00524B7B"/>
    <w:rsid w:val="00524C3D"/>
    <w:rsid w:val="00525135"/>
    <w:rsid w:val="00525161"/>
    <w:rsid w:val="0052529C"/>
    <w:rsid w:val="005252BC"/>
    <w:rsid w:val="005256FB"/>
    <w:rsid w:val="00525768"/>
    <w:rsid w:val="005258E4"/>
    <w:rsid w:val="00525B8A"/>
    <w:rsid w:val="00525C0E"/>
    <w:rsid w:val="00525DEA"/>
    <w:rsid w:val="00525F5E"/>
    <w:rsid w:val="00525FF5"/>
    <w:rsid w:val="00526038"/>
    <w:rsid w:val="005261AC"/>
    <w:rsid w:val="00526613"/>
    <w:rsid w:val="005266BF"/>
    <w:rsid w:val="00526790"/>
    <w:rsid w:val="00526881"/>
    <w:rsid w:val="00526888"/>
    <w:rsid w:val="00526941"/>
    <w:rsid w:val="005269DE"/>
    <w:rsid w:val="00526DA4"/>
    <w:rsid w:val="00526EAD"/>
    <w:rsid w:val="00526FDE"/>
    <w:rsid w:val="0052708D"/>
    <w:rsid w:val="005270F6"/>
    <w:rsid w:val="0052714B"/>
    <w:rsid w:val="005271F8"/>
    <w:rsid w:val="00527326"/>
    <w:rsid w:val="0052738A"/>
    <w:rsid w:val="005273E2"/>
    <w:rsid w:val="005275F5"/>
    <w:rsid w:val="005278F7"/>
    <w:rsid w:val="0052797F"/>
    <w:rsid w:val="005279D6"/>
    <w:rsid w:val="00527B99"/>
    <w:rsid w:val="00527C15"/>
    <w:rsid w:val="00527CDD"/>
    <w:rsid w:val="00527D27"/>
    <w:rsid w:val="00527D6B"/>
    <w:rsid w:val="00527EAE"/>
    <w:rsid w:val="00527ED1"/>
    <w:rsid w:val="0053035A"/>
    <w:rsid w:val="005303E3"/>
    <w:rsid w:val="00530558"/>
    <w:rsid w:val="005305A5"/>
    <w:rsid w:val="00530625"/>
    <w:rsid w:val="005306A8"/>
    <w:rsid w:val="0053072B"/>
    <w:rsid w:val="00530735"/>
    <w:rsid w:val="0053086D"/>
    <w:rsid w:val="00530B25"/>
    <w:rsid w:val="00530C05"/>
    <w:rsid w:val="00530DAF"/>
    <w:rsid w:val="00530E42"/>
    <w:rsid w:val="00530F0A"/>
    <w:rsid w:val="00531099"/>
    <w:rsid w:val="00531157"/>
    <w:rsid w:val="00531159"/>
    <w:rsid w:val="00531351"/>
    <w:rsid w:val="005313A1"/>
    <w:rsid w:val="005313ED"/>
    <w:rsid w:val="00531455"/>
    <w:rsid w:val="00531519"/>
    <w:rsid w:val="0053165C"/>
    <w:rsid w:val="00531816"/>
    <w:rsid w:val="00531928"/>
    <w:rsid w:val="00531A47"/>
    <w:rsid w:val="00531BF4"/>
    <w:rsid w:val="00531D93"/>
    <w:rsid w:val="00531DF9"/>
    <w:rsid w:val="00531ED4"/>
    <w:rsid w:val="00532153"/>
    <w:rsid w:val="005321A6"/>
    <w:rsid w:val="005323B2"/>
    <w:rsid w:val="00532414"/>
    <w:rsid w:val="0053246D"/>
    <w:rsid w:val="00532519"/>
    <w:rsid w:val="00532632"/>
    <w:rsid w:val="005327AD"/>
    <w:rsid w:val="00532876"/>
    <w:rsid w:val="00532A7B"/>
    <w:rsid w:val="00532AA5"/>
    <w:rsid w:val="00533153"/>
    <w:rsid w:val="005331A6"/>
    <w:rsid w:val="005332A0"/>
    <w:rsid w:val="005332BB"/>
    <w:rsid w:val="0053340F"/>
    <w:rsid w:val="00533566"/>
    <w:rsid w:val="0053357F"/>
    <w:rsid w:val="005336E2"/>
    <w:rsid w:val="0053375C"/>
    <w:rsid w:val="00533976"/>
    <w:rsid w:val="005339AB"/>
    <w:rsid w:val="005339ED"/>
    <w:rsid w:val="00533AA8"/>
    <w:rsid w:val="00533B17"/>
    <w:rsid w:val="00533BEA"/>
    <w:rsid w:val="00533D00"/>
    <w:rsid w:val="00533D59"/>
    <w:rsid w:val="00533DD0"/>
    <w:rsid w:val="00533DFE"/>
    <w:rsid w:val="00533F29"/>
    <w:rsid w:val="00533F69"/>
    <w:rsid w:val="005340BB"/>
    <w:rsid w:val="005340DD"/>
    <w:rsid w:val="005340E1"/>
    <w:rsid w:val="0053447C"/>
    <w:rsid w:val="00534487"/>
    <w:rsid w:val="0053465D"/>
    <w:rsid w:val="005346AB"/>
    <w:rsid w:val="00534821"/>
    <w:rsid w:val="005348F8"/>
    <w:rsid w:val="00534A21"/>
    <w:rsid w:val="00534D4C"/>
    <w:rsid w:val="00534F9C"/>
    <w:rsid w:val="00535158"/>
    <w:rsid w:val="0053527F"/>
    <w:rsid w:val="0053549A"/>
    <w:rsid w:val="00535600"/>
    <w:rsid w:val="00535734"/>
    <w:rsid w:val="00535791"/>
    <w:rsid w:val="005358AA"/>
    <w:rsid w:val="005358EA"/>
    <w:rsid w:val="00535997"/>
    <w:rsid w:val="00535A29"/>
    <w:rsid w:val="00535DAA"/>
    <w:rsid w:val="00535DBD"/>
    <w:rsid w:val="00535E2A"/>
    <w:rsid w:val="00535E65"/>
    <w:rsid w:val="00535F87"/>
    <w:rsid w:val="00535FAC"/>
    <w:rsid w:val="00535FDE"/>
    <w:rsid w:val="0053618B"/>
    <w:rsid w:val="005361A1"/>
    <w:rsid w:val="0053620F"/>
    <w:rsid w:val="005362F4"/>
    <w:rsid w:val="0053641B"/>
    <w:rsid w:val="005364DF"/>
    <w:rsid w:val="00536533"/>
    <w:rsid w:val="00536648"/>
    <w:rsid w:val="005368B5"/>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D7E"/>
    <w:rsid w:val="00537F14"/>
    <w:rsid w:val="0054005F"/>
    <w:rsid w:val="005400A7"/>
    <w:rsid w:val="005400EB"/>
    <w:rsid w:val="0054011C"/>
    <w:rsid w:val="0054027E"/>
    <w:rsid w:val="005402B7"/>
    <w:rsid w:val="005406B7"/>
    <w:rsid w:val="00540884"/>
    <w:rsid w:val="005408ED"/>
    <w:rsid w:val="00540AFE"/>
    <w:rsid w:val="00540EE5"/>
    <w:rsid w:val="00540F29"/>
    <w:rsid w:val="00540F2F"/>
    <w:rsid w:val="00540F68"/>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4A"/>
    <w:rsid w:val="00541EF8"/>
    <w:rsid w:val="00542072"/>
    <w:rsid w:val="005421E1"/>
    <w:rsid w:val="00542624"/>
    <w:rsid w:val="00542941"/>
    <w:rsid w:val="00542C44"/>
    <w:rsid w:val="00542E5E"/>
    <w:rsid w:val="0054334E"/>
    <w:rsid w:val="0054341B"/>
    <w:rsid w:val="00543429"/>
    <w:rsid w:val="0054355E"/>
    <w:rsid w:val="005438C1"/>
    <w:rsid w:val="005438DB"/>
    <w:rsid w:val="00543975"/>
    <w:rsid w:val="00543986"/>
    <w:rsid w:val="00543BFE"/>
    <w:rsid w:val="00543DE3"/>
    <w:rsid w:val="00543E70"/>
    <w:rsid w:val="00543EE4"/>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1B"/>
    <w:rsid w:val="00544F8B"/>
    <w:rsid w:val="00545005"/>
    <w:rsid w:val="00545150"/>
    <w:rsid w:val="00545833"/>
    <w:rsid w:val="0054595D"/>
    <w:rsid w:val="00545979"/>
    <w:rsid w:val="0054599D"/>
    <w:rsid w:val="005459CB"/>
    <w:rsid w:val="005459F4"/>
    <w:rsid w:val="005460E6"/>
    <w:rsid w:val="005461BF"/>
    <w:rsid w:val="00546225"/>
    <w:rsid w:val="00546252"/>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7F1"/>
    <w:rsid w:val="0054788F"/>
    <w:rsid w:val="005478BA"/>
    <w:rsid w:val="00547A47"/>
    <w:rsid w:val="00547B78"/>
    <w:rsid w:val="00547C7C"/>
    <w:rsid w:val="0055024E"/>
    <w:rsid w:val="005503B7"/>
    <w:rsid w:val="005504B5"/>
    <w:rsid w:val="005504DB"/>
    <w:rsid w:val="005504E1"/>
    <w:rsid w:val="005505E8"/>
    <w:rsid w:val="005506E6"/>
    <w:rsid w:val="00550766"/>
    <w:rsid w:val="00550A67"/>
    <w:rsid w:val="00550B17"/>
    <w:rsid w:val="00550C8E"/>
    <w:rsid w:val="00551123"/>
    <w:rsid w:val="00551309"/>
    <w:rsid w:val="005513DF"/>
    <w:rsid w:val="005513E9"/>
    <w:rsid w:val="0055149E"/>
    <w:rsid w:val="0055164F"/>
    <w:rsid w:val="005516B6"/>
    <w:rsid w:val="005517CD"/>
    <w:rsid w:val="00551973"/>
    <w:rsid w:val="00551A6A"/>
    <w:rsid w:val="00551C6F"/>
    <w:rsid w:val="00551CA1"/>
    <w:rsid w:val="00551D99"/>
    <w:rsid w:val="00552055"/>
    <w:rsid w:val="005520B9"/>
    <w:rsid w:val="005522F1"/>
    <w:rsid w:val="0055239C"/>
    <w:rsid w:val="0055258D"/>
    <w:rsid w:val="005525FB"/>
    <w:rsid w:val="005527A2"/>
    <w:rsid w:val="005527A6"/>
    <w:rsid w:val="005529D9"/>
    <w:rsid w:val="00552C75"/>
    <w:rsid w:val="00552D50"/>
    <w:rsid w:val="00552DDE"/>
    <w:rsid w:val="00552EFE"/>
    <w:rsid w:val="0055344F"/>
    <w:rsid w:val="005534DB"/>
    <w:rsid w:val="00553553"/>
    <w:rsid w:val="0055362B"/>
    <w:rsid w:val="00553659"/>
    <w:rsid w:val="005536D6"/>
    <w:rsid w:val="00553821"/>
    <w:rsid w:val="00553839"/>
    <w:rsid w:val="00553A35"/>
    <w:rsid w:val="00553A79"/>
    <w:rsid w:val="00553AC2"/>
    <w:rsid w:val="00553C7C"/>
    <w:rsid w:val="00553C9B"/>
    <w:rsid w:val="00553CFC"/>
    <w:rsid w:val="00553E24"/>
    <w:rsid w:val="00553E84"/>
    <w:rsid w:val="00553ED6"/>
    <w:rsid w:val="00553F25"/>
    <w:rsid w:val="00553F40"/>
    <w:rsid w:val="00554102"/>
    <w:rsid w:val="005546C1"/>
    <w:rsid w:val="00554746"/>
    <w:rsid w:val="005549A2"/>
    <w:rsid w:val="00554C2C"/>
    <w:rsid w:val="00554D0B"/>
    <w:rsid w:val="00554D52"/>
    <w:rsid w:val="00554DAE"/>
    <w:rsid w:val="00554F25"/>
    <w:rsid w:val="00554F2B"/>
    <w:rsid w:val="00554F99"/>
    <w:rsid w:val="00554FD1"/>
    <w:rsid w:val="0055507C"/>
    <w:rsid w:val="005550D2"/>
    <w:rsid w:val="00555119"/>
    <w:rsid w:val="00555123"/>
    <w:rsid w:val="00555133"/>
    <w:rsid w:val="0055523A"/>
    <w:rsid w:val="00555816"/>
    <w:rsid w:val="00555B97"/>
    <w:rsid w:val="00555C3C"/>
    <w:rsid w:val="00555C85"/>
    <w:rsid w:val="00555F0E"/>
    <w:rsid w:val="00555F95"/>
    <w:rsid w:val="00555FAC"/>
    <w:rsid w:val="00556230"/>
    <w:rsid w:val="0055625D"/>
    <w:rsid w:val="005563CF"/>
    <w:rsid w:val="0055685B"/>
    <w:rsid w:val="005568D0"/>
    <w:rsid w:val="00556B22"/>
    <w:rsid w:val="00556CDE"/>
    <w:rsid w:val="00556F89"/>
    <w:rsid w:val="00556F9D"/>
    <w:rsid w:val="00556FA0"/>
    <w:rsid w:val="00557067"/>
    <w:rsid w:val="00557168"/>
    <w:rsid w:val="00557467"/>
    <w:rsid w:val="005575D9"/>
    <w:rsid w:val="005578B9"/>
    <w:rsid w:val="005579DB"/>
    <w:rsid w:val="00557CB6"/>
    <w:rsid w:val="00557E0D"/>
    <w:rsid w:val="00557F75"/>
    <w:rsid w:val="00557F8C"/>
    <w:rsid w:val="00557F90"/>
    <w:rsid w:val="00557FB0"/>
    <w:rsid w:val="0056017A"/>
    <w:rsid w:val="0056027F"/>
    <w:rsid w:val="00560325"/>
    <w:rsid w:val="0056034B"/>
    <w:rsid w:val="0056053A"/>
    <w:rsid w:val="005608E8"/>
    <w:rsid w:val="00560A20"/>
    <w:rsid w:val="00560A40"/>
    <w:rsid w:val="00560A9C"/>
    <w:rsid w:val="00560B7D"/>
    <w:rsid w:val="00560C53"/>
    <w:rsid w:val="00560DAC"/>
    <w:rsid w:val="00560FE7"/>
    <w:rsid w:val="005611EE"/>
    <w:rsid w:val="0056147B"/>
    <w:rsid w:val="0056152C"/>
    <w:rsid w:val="005616B9"/>
    <w:rsid w:val="0056188F"/>
    <w:rsid w:val="005618B2"/>
    <w:rsid w:val="00561A00"/>
    <w:rsid w:val="00561E96"/>
    <w:rsid w:val="00562007"/>
    <w:rsid w:val="005623EC"/>
    <w:rsid w:val="005624FA"/>
    <w:rsid w:val="0056269B"/>
    <w:rsid w:val="00562972"/>
    <w:rsid w:val="005629ED"/>
    <w:rsid w:val="00562C27"/>
    <w:rsid w:val="00562D59"/>
    <w:rsid w:val="00562D73"/>
    <w:rsid w:val="00562F59"/>
    <w:rsid w:val="00563079"/>
    <w:rsid w:val="005630C7"/>
    <w:rsid w:val="00563154"/>
    <w:rsid w:val="005631B7"/>
    <w:rsid w:val="00563474"/>
    <w:rsid w:val="0056351A"/>
    <w:rsid w:val="005636FE"/>
    <w:rsid w:val="0056370D"/>
    <w:rsid w:val="00563A0E"/>
    <w:rsid w:val="00563B36"/>
    <w:rsid w:val="00563B63"/>
    <w:rsid w:val="00563C59"/>
    <w:rsid w:val="00563C92"/>
    <w:rsid w:val="00563CE4"/>
    <w:rsid w:val="00563D5B"/>
    <w:rsid w:val="00563D8B"/>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C15"/>
    <w:rsid w:val="00564D32"/>
    <w:rsid w:val="00564EE9"/>
    <w:rsid w:val="00565555"/>
    <w:rsid w:val="00565587"/>
    <w:rsid w:val="005657B5"/>
    <w:rsid w:val="00565803"/>
    <w:rsid w:val="0056582B"/>
    <w:rsid w:val="005658BC"/>
    <w:rsid w:val="005659AD"/>
    <w:rsid w:val="00565A87"/>
    <w:rsid w:val="00565C57"/>
    <w:rsid w:val="00565E19"/>
    <w:rsid w:val="00565E82"/>
    <w:rsid w:val="005663A5"/>
    <w:rsid w:val="005664F4"/>
    <w:rsid w:val="005666DE"/>
    <w:rsid w:val="005667E4"/>
    <w:rsid w:val="0056690B"/>
    <w:rsid w:val="005669CC"/>
    <w:rsid w:val="00566C2A"/>
    <w:rsid w:val="00566D92"/>
    <w:rsid w:val="00566EDB"/>
    <w:rsid w:val="005670B8"/>
    <w:rsid w:val="00567107"/>
    <w:rsid w:val="0056715B"/>
    <w:rsid w:val="005671C3"/>
    <w:rsid w:val="0056730B"/>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CA6"/>
    <w:rsid w:val="00571D57"/>
    <w:rsid w:val="00571E3C"/>
    <w:rsid w:val="00571E6C"/>
    <w:rsid w:val="00571E75"/>
    <w:rsid w:val="0057203C"/>
    <w:rsid w:val="005720EE"/>
    <w:rsid w:val="00572161"/>
    <w:rsid w:val="0057236B"/>
    <w:rsid w:val="005725EB"/>
    <w:rsid w:val="005725EE"/>
    <w:rsid w:val="00572641"/>
    <w:rsid w:val="0057268B"/>
    <w:rsid w:val="00572A0B"/>
    <w:rsid w:val="00572B7D"/>
    <w:rsid w:val="00572C8C"/>
    <w:rsid w:val="00572FC5"/>
    <w:rsid w:val="00572FF6"/>
    <w:rsid w:val="00573169"/>
    <w:rsid w:val="00573619"/>
    <w:rsid w:val="005736D6"/>
    <w:rsid w:val="00573B07"/>
    <w:rsid w:val="00573E18"/>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6C2"/>
    <w:rsid w:val="00575773"/>
    <w:rsid w:val="005757CF"/>
    <w:rsid w:val="005757EE"/>
    <w:rsid w:val="00575AA0"/>
    <w:rsid w:val="00575AEA"/>
    <w:rsid w:val="00575B44"/>
    <w:rsid w:val="00575BD3"/>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6EDD"/>
    <w:rsid w:val="0057710D"/>
    <w:rsid w:val="00577222"/>
    <w:rsid w:val="00577283"/>
    <w:rsid w:val="00577449"/>
    <w:rsid w:val="005774F4"/>
    <w:rsid w:val="0057755F"/>
    <w:rsid w:val="005775B8"/>
    <w:rsid w:val="00577621"/>
    <w:rsid w:val="005776A3"/>
    <w:rsid w:val="00577985"/>
    <w:rsid w:val="00577A12"/>
    <w:rsid w:val="00577A42"/>
    <w:rsid w:val="00577B00"/>
    <w:rsid w:val="00577B97"/>
    <w:rsid w:val="00577C07"/>
    <w:rsid w:val="00577D1B"/>
    <w:rsid w:val="00577ECB"/>
    <w:rsid w:val="0058000D"/>
    <w:rsid w:val="005803A9"/>
    <w:rsid w:val="00580561"/>
    <w:rsid w:val="00580669"/>
    <w:rsid w:val="005806CB"/>
    <w:rsid w:val="005806DD"/>
    <w:rsid w:val="005807AF"/>
    <w:rsid w:val="005809E8"/>
    <w:rsid w:val="00580D22"/>
    <w:rsid w:val="00580D4D"/>
    <w:rsid w:val="00580DA1"/>
    <w:rsid w:val="00580F02"/>
    <w:rsid w:val="00580FF2"/>
    <w:rsid w:val="00581146"/>
    <w:rsid w:val="0058129A"/>
    <w:rsid w:val="00581405"/>
    <w:rsid w:val="00581407"/>
    <w:rsid w:val="0058152E"/>
    <w:rsid w:val="005816F6"/>
    <w:rsid w:val="005818AA"/>
    <w:rsid w:val="00581942"/>
    <w:rsid w:val="00581E63"/>
    <w:rsid w:val="00581F3A"/>
    <w:rsid w:val="00582030"/>
    <w:rsid w:val="00582251"/>
    <w:rsid w:val="005822F7"/>
    <w:rsid w:val="005823CC"/>
    <w:rsid w:val="00582638"/>
    <w:rsid w:val="00582657"/>
    <w:rsid w:val="00582677"/>
    <w:rsid w:val="00582800"/>
    <w:rsid w:val="00582A38"/>
    <w:rsid w:val="00582BB0"/>
    <w:rsid w:val="00582E06"/>
    <w:rsid w:val="00583113"/>
    <w:rsid w:val="0058364B"/>
    <w:rsid w:val="005836B5"/>
    <w:rsid w:val="005837CA"/>
    <w:rsid w:val="00583953"/>
    <w:rsid w:val="00583988"/>
    <w:rsid w:val="005839E4"/>
    <w:rsid w:val="00583A28"/>
    <w:rsid w:val="00583B4B"/>
    <w:rsid w:val="00583C38"/>
    <w:rsid w:val="00583D5A"/>
    <w:rsid w:val="00583DD8"/>
    <w:rsid w:val="00583EAA"/>
    <w:rsid w:val="00584091"/>
    <w:rsid w:val="00584178"/>
    <w:rsid w:val="00584302"/>
    <w:rsid w:val="0058480B"/>
    <w:rsid w:val="0058498C"/>
    <w:rsid w:val="005849F6"/>
    <w:rsid w:val="00584B6B"/>
    <w:rsid w:val="00584C3C"/>
    <w:rsid w:val="00584CD7"/>
    <w:rsid w:val="00584DA6"/>
    <w:rsid w:val="00584E0C"/>
    <w:rsid w:val="00584E6B"/>
    <w:rsid w:val="00584E75"/>
    <w:rsid w:val="00584EA7"/>
    <w:rsid w:val="00584F0B"/>
    <w:rsid w:val="00584FA6"/>
    <w:rsid w:val="0058519D"/>
    <w:rsid w:val="005851E7"/>
    <w:rsid w:val="00585473"/>
    <w:rsid w:val="005854AA"/>
    <w:rsid w:val="00585516"/>
    <w:rsid w:val="00585641"/>
    <w:rsid w:val="00585706"/>
    <w:rsid w:val="00585760"/>
    <w:rsid w:val="00585AAD"/>
    <w:rsid w:val="00585BF8"/>
    <w:rsid w:val="00585C69"/>
    <w:rsid w:val="00585CD3"/>
    <w:rsid w:val="00585CDC"/>
    <w:rsid w:val="00585D57"/>
    <w:rsid w:val="00585D78"/>
    <w:rsid w:val="00585DA1"/>
    <w:rsid w:val="00585F73"/>
    <w:rsid w:val="00585FF7"/>
    <w:rsid w:val="005861E7"/>
    <w:rsid w:val="0058628F"/>
    <w:rsid w:val="005863A1"/>
    <w:rsid w:val="00586542"/>
    <w:rsid w:val="005867AB"/>
    <w:rsid w:val="0058684C"/>
    <w:rsid w:val="0058684F"/>
    <w:rsid w:val="0058686D"/>
    <w:rsid w:val="0058688A"/>
    <w:rsid w:val="00586A37"/>
    <w:rsid w:val="00586ACE"/>
    <w:rsid w:val="00586B9D"/>
    <w:rsid w:val="00586BB5"/>
    <w:rsid w:val="00586BD8"/>
    <w:rsid w:val="00586E3F"/>
    <w:rsid w:val="00586E80"/>
    <w:rsid w:val="00586F1B"/>
    <w:rsid w:val="00586F40"/>
    <w:rsid w:val="0058704A"/>
    <w:rsid w:val="00587062"/>
    <w:rsid w:val="00587254"/>
    <w:rsid w:val="00587282"/>
    <w:rsid w:val="0058738C"/>
    <w:rsid w:val="005873B3"/>
    <w:rsid w:val="00587443"/>
    <w:rsid w:val="00587524"/>
    <w:rsid w:val="005877EE"/>
    <w:rsid w:val="00587930"/>
    <w:rsid w:val="00587B28"/>
    <w:rsid w:val="00587CB5"/>
    <w:rsid w:val="00587D49"/>
    <w:rsid w:val="00587DB6"/>
    <w:rsid w:val="00587E61"/>
    <w:rsid w:val="00587F1A"/>
    <w:rsid w:val="00587F3E"/>
    <w:rsid w:val="00587FD8"/>
    <w:rsid w:val="005902BA"/>
    <w:rsid w:val="005903FE"/>
    <w:rsid w:val="005904DB"/>
    <w:rsid w:val="00590548"/>
    <w:rsid w:val="0059063C"/>
    <w:rsid w:val="00590A8E"/>
    <w:rsid w:val="00590AC9"/>
    <w:rsid w:val="00590BCC"/>
    <w:rsid w:val="00590D1A"/>
    <w:rsid w:val="00590D41"/>
    <w:rsid w:val="00591013"/>
    <w:rsid w:val="005910CB"/>
    <w:rsid w:val="005910FF"/>
    <w:rsid w:val="00591203"/>
    <w:rsid w:val="0059121C"/>
    <w:rsid w:val="005912CB"/>
    <w:rsid w:val="005913F6"/>
    <w:rsid w:val="005918BA"/>
    <w:rsid w:val="00591A6D"/>
    <w:rsid w:val="00591B01"/>
    <w:rsid w:val="00591B62"/>
    <w:rsid w:val="00591BAD"/>
    <w:rsid w:val="00591D93"/>
    <w:rsid w:val="00591DA2"/>
    <w:rsid w:val="00591E0A"/>
    <w:rsid w:val="00591E47"/>
    <w:rsid w:val="00591E6C"/>
    <w:rsid w:val="00591F2B"/>
    <w:rsid w:val="00591FE1"/>
    <w:rsid w:val="00592143"/>
    <w:rsid w:val="005922EA"/>
    <w:rsid w:val="005924DE"/>
    <w:rsid w:val="00592588"/>
    <w:rsid w:val="005925EE"/>
    <w:rsid w:val="00592620"/>
    <w:rsid w:val="00592710"/>
    <w:rsid w:val="005927A1"/>
    <w:rsid w:val="00592939"/>
    <w:rsid w:val="00592AD4"/>
    <w:rsid w:val="00592C16"/>
    <w:rsid w:val="00592C34"/>
    <w:rsid w:val="00592D00"/>
    <w:rsid w:val="00592D4A"/>
    <w:rsid w:val="00592DDA"/>
    <w:rsid w:val="00592E14"/>
    <w:rsid w:val="00593068"/>
    <w:rsid w:val="00593179"/>
    <w:rsid w:val="00593262"/>
    <w:rsid w:val="0059336A"/>
    <w:rsid w:val="005933BD"/>
    <w:rsid w:val="00593505"/>
    <w:rsid w:val="005935E0"/>
    <w:rsid w:val="00593703"/>
    <w:rsid w:val="00593815"/>
    <w:rsid w:val="00593B9D"/>
    <w:rsid w:val="00593F88"/>
    <w:rsid w:val="005940B2"/>
    <w:rsid w:val="005941E7"/>
    <w:rsid w:val="00594221"/>
    <w:rsid w:val="00594254"/>
    <w:rsid w:val="00594330"/>
    <w:rsid w:val="00594427"/>
    <w:rsid w:val="00594472"/>
    <w:rsid w:val="005945DB"/>
    <w:rsid w:val="00594785"/>
    <w:rsid w:val="00594790"/>
    <w:rsid w:val="0059479B"/>
    <w:rsid w:val="005947B6"/>
    <w:rsid w:val="00594C43"/>
    <w:rsid w:val="00594C7F"/>
    <w:rsid w:val="00594D6A"/>
    <w:rsid w:val="00594E24"/>
    <w:rsid w:val="00594E3C"/>
    <w:rsid w:val="00594F63"/>
    <w:rsid w:val="0059517B"/>
    <w:rsid w:val="00595407"/>
    <w:rsid w:val="00595AC5"/>
    <w:rsid w:val="00595B19"/>
    <w:rsid w:val="00595D31"/>
    <w:rsid w:val="00595F25"/>
    <w:rsid w:val="00595F6C"/>
    <w:rsid w:val="005962D1"/>
    <w:rsid w:val="0059632A"/>
    <w:rsid w:val="005964AE"/>
    <w:rsid w:val="00596745"/>
    <w:rsid w:val="005969AD"/>
    <w:rsid w:val="005969EE"/>
    <w:rsid w:val="005969F0"/>
    <w:rsid w:val="00596B11"/>
    <w:rsid w:val="00596B13"/>
    <w:rsid w:val="00596C78"/>
    <w:rsid w:val="00596D3E"/>
    <w:rsid w:val="00596E65"/>
    <w:rsid w:val="00597003"/>
    <w:rsid w:val="0059704E"/>
    <w:rsid w:val="00597215"/>
    <w:rsid w:val="00597294"/>
    <w:rsid w:val="0059738E"/>
    <w:rsid w:val="00597442"/>
    <w:rsid w:val="005974E7"/>
    <w:rsid w:val="005975F9"/>
    <w:rsid w:val="00597C49"/>
    <w:rsid w:val="00597E8E"/>
    <w:rsid w:val="00597FB7"/>
    <w:rsid w:val="005A0030"/>
    <w:rsid w:val="005A0365"/>
    <w:rsid w:val="005A048A"/>
    <w:rsid w:val="005A0540"/>
    <w:rsid w:val="005A0A32"/>
    <w:rsid w:val="005A0B0F"/>
    <w:rsid w:val="005A0B97"/>
    <w:rsid w:val="005A0BCE"/>
    <w:rsid w:val="005A0C03"/>
    <w:rsid w:val="005A0C25"/>
    <w:rsid w:val="005A0D9E"/>
    <w:rsid w:val="005A0E26"/>
    <w:rsid w:val="005A0EAA"/>
    <w:rsid w:val="005A0F5E"/>
    <w:rsid w:val="005A0FB2"/>
    <w:rsid w:val="005A0FF3"/>
    <w:rsid w:val="005A0FF5"/>
    <w:rsid w:val="005A1141"/>
    <w:rsid w:val="005A12E2"/>
    <w:rsid w:val="005A14CE"/>
    <w:rsid w:val="005A162A"/>
    <w:rsid w:val="005A16C4"/>
    <w:rsid w:val="005A1801"/>
    <w:rsid w:val="005A18A9"/>
    <w:rsid w:val="005A18EE"/>
    <w:rsid w:val="005A1959"/>
    <w:rsid w:val="005A1A37"/>
    <w:rsid w:val="005A1BE9"/>
    <w:rsid w:val="005A1C4D"/>
    <w:rsid w:val="005A1C75"/>
    <w:rsid w:val="005A1C80"/>
    <w:rsid w:val="005A1CAD"/>
    <w:rsid w:val="005A1DAC"/>
    <w:rsid w:val="005A2011"/>
    <w:rsid w:val="005A214E"/>
    <w:rsid w:val="005A215C"/>
    <w:rsid w:val="005A2328"/>
    <w:rsid w:val="005A25C2"/>
    <w:rsid w:val="005A25F7"/>
    <w:rsid w:val="005A2628"/>
    <w:rsid w:val="005A27F9"/>
    <w:rsid w:val="005A2998"/>
    <w:rsid w:val="005A2A31"/>
    <w:rsid w:val="005A2C1B"/>
    <w:rsid w:val="005A2D26"/>
    <w:rsid w:val="005A2D95"/>
    <w:rsid w:val="005A2F8B"/>
    <w:rsid w:val="005A3329"/>
    <w:rsid w:val="005A338D"/>
    <w:rsid w:val="005A34A7"/>
    <w:rsid w:val="005A3561"/>
    <w:rsid w:val="005A3635"/>
    <w:rsid w:val="005A3894"/>
    <w:rsid w:val="005A3977"/>
    <w:rsid w:val="005A39FF"/>
    <w:rsid w:val="005A3A98"/>
    <w:rsid w:val="005A3CED"/>
    <w:rsid w:val="005A3D1B"/>
    <w:rsid w:val="005A4173"/>
    <w:rsid w:val="005A4216"/>
    <w:rsid w:val="005A42A7"/>
    <w:rsid w:val="005A444E"/>
    <w:rsid w:val="005A4563"/>
    <w:rsid w:val="005A468F"/>
    <w:rsid w:val="005A488B"/>
    <w:rsid w:val="005A4A27"/>
    <w:rsid w:val="005A4BD8"/>
    <w:rsid w:val="005A4DC5"/>
    <w:rsid w:val="005A4E0C"/>
    <w:rsid w:val="005A4F77"/>
    <w:rsid w:val="005A516B"/>
    <w:rsid w:val="005A51E1"/>
    <w:rsid w:val="005A5235"/>
    <w:rsid w:val="005A525D"/>
    <w:rsid w:val="005A5290"/>
    <w:rsid w:val="005A54FE"/>
    <w:rsid w:val="005A558D"/>
    <w:rsid w:val="005A5687"/>
    <w:rsid w:val="005A57A3"/>
    <w:rsid w:val="005A5C83"/>
    <w:rsid w:val="005A5E34"/>
    <w:rsid w:val="005A5E58"/>
    <w:rsid w:val="005A5F53"/>
    <w:rsid w:val="005A6011"/>
    <w:rsid w:val="005A6159"/>
    <w:rsid w:val="005A630A"/>
    <w:rsid w:val="005A68DD"/>
    <w:rsid w:val="005A6A1F"/>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40"/>
    <w:rsid w:val="005A79FD"/>
    <w:rsid w:val="005A7B89"/>
    <w:rsid w:val="005A7CEE"/>
    <w:rsid w:val="005A7E9C"/>
    <w:rsid w:val="005A7F98"/>
    <w:rsid w:val="005B00A9"/>
    <w:rsid w:val="005B0124"/>
    <w:rsid w:val="005B0130"/>
    <w:rsid w:val="005B023B"/>
    <w:rsid w:val="005B0281"/>
    <w:rsid w:val="005B02ED"/>
    <w:rsid w:val="005B03C5"/>
    <w:rsid w:val="005B04A3"/>
    <w:rsid w:val="005B05FD"/>
    <w:rsid w:val="005B0656"/>
    <w:rsid w:val="005B07AD"/>
    <w:rsid w:val="005B099D"/>
    <w:rsid w:val="005B0A4E"/>
    <w:rsid w:val="005B0BE3"/>
    <w:rsid w:val="005B0C95"/>
    <w:rsid w:val="005B0E0C"/>
    <w:rsid w:val="005B107D"/>
    <w:rsid w:val="005B128C"/>
    <w:rsid w:val="005B1403"/>
    <w:rsid w:val="005B164E"/>
    <w:rsid w:val="005B16C7"/>
    <w:rsid w:val="005B17B8"/>
    <w:rsid w:val="005B17DF"/>
    <w:rsid w:val="005B1880"/>
    <w:rsid w:val="005B190F"/>
    <w:rsid w:val="005B1D97"/>
    <w:rsid w:val="005B1EE0"/>
    <w:rsid w:val="005B1F86"/>
    <w:rsid w:val="005B2030"/>
    <w:rsid w:val="005B20E7"/>
    <w:rsid w:val="005B21A7"/>
    <w:rsid w:val="005B23B6"/>
    <w:rsid w:val="005B24D4"/>
    <w:rsid w:val="005B2596"/>
    <w:rsid w:val="005B25AC"/>
    <w:rsid w:val="005B2760"/>
    <w:rsid w:val="005B281E"/>
    <w:rsid w:val="005B2950"/>
    <w:rsid w:val="005B2BCB"/>
    <w:rsid w:val="005B2C03"/>
    <w:rsid w:val="005B2CC6"/>
    <w:rsid w:val="005B2D55"/>
    <w:rsid w:val="005B2DB6"/>
    <w:rsid w:val="005B2DE3"/>
    <w:rsid w:val="005B2E69"/>
    <w:rsid w:val="005B2F5B"/>
    <w:rsid w:val="005B2FB4"/>
    <w:rsid w:val="005B3066"/>
    <w:rsid w:val="005B3557"/>
    <w:rsid w:val="005B3601"/>
    <w:rsid w:val="005B37AF"/>
    <w:rsid w:val="005B3AA9"/>
    <w:rsid w:val="005B3BDD"/>
    <w:rsid w:val="005B3CAB"/>
    <w:rsid w:val="005B3CE0"/>
    <w:rsid w:val="005B3E00"/>
    <w:rsid w:val="005B3E0F"/>
    <w:rsid w:val="005B3F93"/>
    <w:rsid w:val="005B4131"/>
    <w:rsid w:val="005B4596"/>
    <w:rsid w:val="005B45C3"/>
    <w:rsid w:val="005B4632"/>
    <w:rsid w:val="005B466B"/>
    <w:rsid w:val="005B4691"/>
    <w:rsid w:val="005B47E0"/>
    <w:rsid w:val="005B47F7"/>
    <w:rsid w:val="005B4FBC"/>
    <w:rsid w:val="005B50B3"/>
    <w:rsid w:val="005B5187"/>
    <w:rsid w:val="005B52F0"/>
    <w:rsid w:val="005B5333"/>
    <w:rsid w:val="005B54B4"/>
    <w:rsid w:val="005B553E"/>
    <w:rsid w:val="005B5602"/>
    <w:rsid w:val="005B5657"/>
    <w:rsid w:val="005B565E"/>
    <w:rsid w:val="005B5712"/>
    <w:rsid w:val="005B5720"/>
    <w:rsid w:val="005B57E5"/>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0E09"/>
    <w:rsid w:val="005C0FA9"/>
    <w:rsid w:val="005C1057"/>
    <w:rsid w:val="005C10D5"/>
    <w:rsid w:val="005C11F6"/>
    <w:rsid w:val="005C139E"/>
    <w:rsid w:val="005C13EA"/>
    <w:rsid w:val="005C155E"/>
    <w:rsid w:val="005C15E5"/>
    <w:rsid w:val="005C16B5"/>
    <w:rsid w:val="005C16B6"/>
    <w:rsid w:val="005C16C6"/>
    <w:rsid w:val="005C16D2"/>
    <w:rsid w:val="005C18C0"/>
    <w:rsid w:val="005C1A4E"/>
    <w:rsid w:val="005C1AC9"/>
    <w:rsid w:val="005C1C83"/>
    <w:rsid w:val="005C1E46"/>
    <w:rsid w:val="005C1E9A"/>
    <w:rsid w:val="005C1EF8"/>
    <w:rsid w:val="005C2046"/>
    <w:rsid w:val="005C21A8"/>
    <w:rsid w:val="005C21E0"/>
    <w:rsid w:val="005C21FA"/>
    <w:rsid w:val="005C2386"/>
    <w:rsid w:val="005C247A"/>
    <w:rsid w:val="005C29B2"/>
    <w:rsid w:val="005C2A0C"/>
    <w:rsid w:val="005C2A4C"/>
    <w:rsid w:val="005C2A77"/>
    <w:rsid w:val="005C2E5A"/>
    <w:rsid w:val="005C312A"/>
    <w:rsid w:val="005C32EE"/>
    <w:rsid w:val="005C341D"/>
    <w:rsid w:val="005C343D"/>
    <w:rsid w:val="005C357E"/>
    <w:rsid w:val="005C3685"/>
    <w:rsid w:val="005C36B1"/>
    <w:rsid w:val="005C38AD"/>
    <w:rsid w:val="005C3A1F"/>
    <w:rsid w:val="005C3B00"/>
    <w:rsid w:val="005C3BA4"/>
    <w:rsid w:val="005C3D0A"/>
    <w:rsid w:val="005C3D87"/>
    <w:rsid w:val="005C3F4C"/>
    <w:rsid w:val="005C3FC8"/>
    <w:rsid w:val="005C401A"/>
    <w:rsid w:val="005C40A3"/>
    <w:rsid w:val="005C4133"/>
    <w:rsid w:val="005C419A"/>
    <w:rsid w:val="005C45E3"/>
    <w:rsid w:val="005C4737"/>
    <w:rsid w:val="005C47D1"/>
    <w:rsid w:val="005C4BA3"/>
    <w:rsid w:val="005C4C76"/>
    <w:rsid w:val="005C4CF5"/>
    <w:rsid w:val="005C4DEE"/>
    <w:rsid w:val="005C4DFA"/>
    <w:rsid w:val="005C50A2"/>
    <w:rsid w:val="005C5145"/>
    <w:rsid w:val="005C5259"/>
    <w:rsid w:val="005C53C2"/>
    <w:rsid w:val="005C540C"/>
    <w:rsid w:val="005C56C9"/>
    <w:rsid w:val="005C5725"/>
    <w:rsid w:val="005C58F8"/>
    <w:rsid w:val="005C5998"/>
    <w:rsid w:val="005C5BF7"/>
    <w:rsid w:val="005C5E34"/>
    <w:rsid w:val="005C5E6E"/>
    <w:rsid w:val="005C604A"/>
    <w:rsid w:val="005C62F7"/>
    <w:rsid w:val="005C63B9"/>
    <w:rsid w:val="005C63EA"/>
    <w:rsid w:val="005C644C"/>
    <w:rsid w:val="005C6495"/>
    <w:rsid w:val="005C6596"/>
    <w:rsid w:val="005C6725"/>
    <w:rsid w:val="005C683D"/>
    <w:rsid w:val="005C6886"/>
    <w:rsid w:val="005C6894"/>
    <w:rsid w:val="005C69E6"/>
    <w:rsid w:val="005C6B73"/>
    <w:rsid w:val="005C6BE3"/>
    <w:rsid w:val="005C6C12"/>
    <w:rsid w:val="005C6C48"/>
    <w:rsid w:val="005C6D70"/>
    <w:rsid w:val="005C6D81"/>
    <w:rsid w:val="005C6F93"/>
    <w:rsid w:val="005C70E8"/>
    <w:rsid w:val="005C7340"/>
    <w:rsid w:val="005C737B"/>
    <w:rsid w:val="005C73D0"/>
    <w:rsid w:val="005C748B"/>
    <w:rsid w:val="005C752E"/>
    <w:rsid w:val="005C7570"/>
    <w:rsid w:val="005C75D7"/>
    <w:rsid w:val="005C7635"/>
    <w:rsid w:val="005C76E5"/>
    <w:rsid w:val="005C7819"/>
    <w:rsid w:val="005C787D"/>
    <w:rsid w:val="005C7A3A"/>
    <w:rsid w:val="005C7A84"/>
    <w:rsid w:val="005C7B36"/>
    <w:rsid w:val="005C7D3E"/>
    <w:rsid w:val="005C7E7E"/>
    <w:rsid w:val="005C7ECA"/>
    <w:rsid w:val="005C7F60"/>
    <w:rsid w:val="005D0145"/>
    <w:rsid w:val="005D027B"/>
    <w:rsid w:val="005D0359"/>
    <w:rsid w:val="005D046F"/>
    <w:rsid w:val="005D055E"/>
    <w:rsid w:val="005D06C8"/>
    <w:rsid w:val="005D0737"/>
    <w:rsid w:val="005D07CE"/>
    <w:rsid w:val="005D07D2"/>
    <w:rsid w:val="005D086E"/>
    <w:rsid w:val="005D08AA"/>
    <w:rsid w:val="005D0A94"/>
    <w:rsid w:val="005D0AF3"/>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23"/>
    <w:rsid w:val="005D2568"/>
    <w:rsid w:val="005D257A"/>
    <w:rsid w:val="005D25E0"/>
    <w:rsid w:val="005D2622"/>
    <w:rsid w:val="005D264B"/>
    <w:rsid w:val="005D2652"/>
    <w:rsid w:val="005D272C"/>
    <w:rsid w:val="005D29BA"/>
    <w:rsid w:val="005D2A36"/>
    <w:rsid w:val="005D2AE9"/>
    <w:rsid w:val="005D2CD9"/>
    <w:rsid w:val="005D2CEF"/>
    <w:rsid w:val="005D2D78"/>
    <w:rsid w:val="005D2EA3"/>
    <w:rsid w:val="005D2EEB"/>
    <w:rsid w:val="005D3057"/>
    <w:rsid w:val="005D36AC"/>
    <w:rsid w:val="005D3836"/>
    <w:rsid w:val="005D38B2"/>
    <w:rsid w:val="005D3906"/>
    <w:rsid w:val="005D3AA3"/>
    <w:rsid w:val="005D3AEF"/>
    <w:rsid w:val="005D3BEC"/>
    <w:rsid w:val="005D3C9F"/>
    <w:rsid w:val="005D3D89"/>
    <w:rsid w:val="005D3DBE"/>
    <w:rsid w:val="005D3F2A"/>
    <w:rsid w:val="005D414B"/>
    <w:rsid w:val="005D42C2"/>
    <w:rsid w:val="005D4306"/>
    <w:rsid w:val="005D4856"/>
    <w:rsid w:val="005D4B1F"/>
    <w:rsid w:val="005D4B7B"/>
    <w:rsid w:val="005D4C18"/>
    <w:rsid w:val="005D4DBA"/>
    <w:rsid w:val="005D4E1B"/>
    <w:rsid w:val="005D513E"/>
    <w:rsid w:val="005D51FA"/>
    <w:rsid w:val="005D54B2"/>
    <w:rsid w:val="005D5593"/>
    <w:rsid w:val="005D577F"/>
    <w:rsid w:val="005D578E"/>
    <w:rsid w:val="005D5875"/>
    <w:rsid w:val="005D58FF"/>
    <w:rsid w:val="005D5AB6"/>
    <w:rsid w:val="005D5AFD"/>
    <w:rsid w:val="005D5E89"/>
    <w:rsid w:val="005D5EA8"/>
    <w:rsid w:val="005D60D8"/>
    <w:rsid w:val="005D61EB"/>
    <w:rsid w:val="005D6275"/>
    <w:rsid w:val="005D62BB"/>
    <w:rsid w:val="005D6522"/>
    <w:rsid w:val="005D656A"/>
    <w:rsid w:val="005D664D"/>
    <w:rsid w:val="005D665A"/>
    <w:rsid w:val="005D68E2"/>
    <w:rsid w:val="005D69C2"/>
    <w:rsid w:val="005D6AFE"/>
    <w:rsid w:val="005D6C25"/>
    <w:rsid w:val="005D6DCE"/>
    <w:rsid w:val="005D711D"/>
    <w:rsid w:val="005D7219"/>
    <w:rsid w:val="005D742A"/>
    <w:rsid w:val="005D7432"/>
    <w:rsid w:val="005D76B3"/>
    <w:rsid w:val="005D77D1"/>
    <w:rsid w:val="005D7823"/>
    <w:rsid w:val="005D78B8"/>
    <w:rsid w:val="005D78D1"/>
    <w:rsid w:val="005D7909"/>
    <w:rsid w:val="005D7A30"/>
    <w:rsid w:val="005D7CA6"/>
    <w:rsid w:val="005D7D81"/>
    <w:rsid w:val="005D7E06"/>
    <w:rsid w:val="005D7E81"/>
    <w:rsid w:val="005D7EAE"/>
    <w:rsid w:val="005E004D"/>
    <w:rsid w:val="005E0091"/>
    <w:rsid w:val="005E0131"/>
    <w:rsid w:val="005E0146"/>
    <w:rsid w:val="005E0213"/>
    <w:rsid w:val="005E03E8"/>
    <w:rsid w:val="005E03FC"/>
    <w:rsid w:val="005E041C"/>
    <w:rsid w:val="005E04D2"/>
    <w:rsid w:val="005E06E9"/>
    <w:rsid w:val="005E06F8"/>
    <w:rsid w:val="005E073E"/>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1E20"/>
    <w:rsid w:val="005E1F70"/>
    <w:rsid w:val="005E21A6"/>
    <w:rsid w:val="005E2213"/>
    <w:rsid w:val="005E2248"/>
    <w:rsid w:val="005E225B"/>
    <w:rsid w:val="005E26E1"/>
    <w:rsid w:val="005E26FB"/>
    <w:rsid w:val="005E277A"/>
    <w:rsid w:val="005E287E"/>
    <w:rsid w:val="005E2B80"/>
    <w:rsid w:val="005E2BA9"/>
    <w:rsid w:val="005E2BE7"/>
    <w:rsid w:val="005E2DBA"/>
    <w:rsid w:val="005E2E86"/>
    <w:rsid w:val="005E2EC8"/>
    <w:rsid w:val="005E3024"/>
    <w:rsid w:val="005E3364"/>
    <w:rsid w:val="005E3492"/>
    <w:rsid w:val="005E34FE"/>
    <w:rsid w:val="005E35ED"/>
    <w:rsid w:val="005E388F"/>
    <w:rsid w:val="005E393F"/>
    <w:rsid w:val="005E3B3E"/>
    <w:rsid w:val="005E3C89"/>
    <w:rsid w:val="005E3CF4"/>
    <w:rsid w:val="005E3DF5"/>
    <w:rsid w:val="005E3E3E"/>
    <w:rsid w:val="005E3EBD"/>
    <w:rsid w:val="005E3F31"/>
    <w:rsid w:val="005E3F6C"/>
    <w:rsid w:val="005E42E1"/>
    <w:rsid w:val="005E43A9"/>
    <w:rsid w:val="005E46E5"/>
    <w:rsid w:val="005E4796"/>
    <w:rsid w:val="005E4970"/>
    <w:rsid w:val="005E4A1B"/>
    <w:rsid w:val="005E4B8F"/>
    <w:rsid w:val="005E4C22"/>
    <w:rsid w:val="005E4D97"/>
    <w:rsid w:val="005E4DA5"/>
    <w:rsid w:val="005E4DF6"/>
    <w:rsid w:val="005E4E92"/>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0F7"/>
    <w:rsid w:val="005E6102"/>
    <w:rsid w:val="005E617D"/>
    <w:rsid w:val="005E6489"/>
    <w:rsid w:val="005E6717"/>
    <w:rsid w:val="005E67A7"/>
    <w:rsid w:val="005E6A8B"/>
    <w:rsid w:val="005E6AC3"/>
    <w:rsid w:val="005E6C37"/>
    <w:rsid w:val="005E6CA0"/>
    <w:rsid w:val="005E6D37"/>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5F"/>
    <w:rsid w:val="005F097F"/>
    <w:rsid w:val="005F0B27"/>
    <w:rsid w:val="005F0B44"/>
    <w:rsid w:val="005F0CE1"/>
    <w:rsid w:val="005F0D4D"/>
    <w:rsid w:val="005F0F8F"/>
    <w:rsid w:val="005F1323"/>
    <w:rsid w:val="005F1339"/>
    <w:rsid w:val="005F141F"/>
    <w:rsid w:val="005F1428"/>
    <w:rsid w:val="005F175E"/>
    <w:rsid w:val="005F17EE"/>
    <w:rsid w:val="005F1997"/>
    <w:rsid w:val="005F1BE7"/>
    <w:rsid w:val="005F1BEF"/>
    <w:rsid w:val="005F1D33"/>
    <w:rsid w:val="005F2074"/>
    <w:rsid w:val="005F2130"/>
    <w:rsid w:val="005F21A9"/>
    <w:rsid w:val="005F21CE"/>
    <w:rsid w:val="005F2278"/>
    <w:rsid w:val="005F2280"/>
    <w:rsid w:val="005F2325"/>
    <w:rsid w:val="005F23AA"/>
    <w:rsid w:val="005F23BF"/>
    <w:rsid w:val="005F2743"/>
    <w:rsid w:val="005F275A"/>
    <w:rsid w:val="005F27F8"/>
    <w:rsid w:val="005F2939"/>
    <w:rsid w:val="005F2969"/>
    <w:rsid w:val="005F2B5A"/>
    <w:rsid w:val="005F2B7F"/>
    <w:rsid w:val="005F2BA5"/>
    <w:rsid w:val="005F2D52"/>
    <w:rsid w:val="005F2D7C"/>
    <w:rsid w:val="005F2F9F"/>
    <w:rsid w:val="005F32E6"/>
    <w:rsid w:val="005F3410"/>
    <w:rsid w:val="005F341A"/>
    <w:rsid w:val="005F341F"/>
    <w:rsid w:val="005F34C5"/>
    <w:rsid w:val="005F3766"/>
    <w:rsid w:val="005F37E9"/>
    <w:rsid w:val="005F3A5E"/>
    <w:rsid w:val="005F3AC1"/>
    <w:rsid w:val="005F3D90"/>
    <w:rsid w:val="005F3DDC"/>
    <w:rsid w:val="005F4032"/>
    <w:rsid w:val="005F40B2"/>
    <w:rsid w:val="005F40BE"/>
    <w:rsid w:val="005F4240"/>
    <w:rsid w:val="005F428A"/>
    <w:rsid w:val="005F4409"/>
    <w:rsid w:val="005F442B"/>
    <w:rsid w:val="005F44D5"/>
    <w:rsid w:val="005F44EE"/>
    <w:rsid w:val="005F455E"/>
    <w:rsid w:val="005F458A"/>
    <w:rsid w:val="005F45EE"/>
    <w:rsid w:val="005F480C"/>
    <w:rsid w:val="005F49E1"/>
    <w:rsid w:val="005F4D74"/>
    <w:rsid w:val="005F4DB1"/>
    <w:rsid w:val="005F4FC0"/>
    <w:rsid w:val="005F50BC"/>
    <w:rsid w:val="005F51B6"/>
    <w:rsid w:val="005F5301"/>
    <w:rsid w:val="005F5477"/>
    <w:rsid w:val="005F5595"/>
    <w:rsid w:val="005F57F0"/>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9DE"/>
    <w:rsid w:val="005F6AD8"/>
    <w:rsid w:val="005F6B4B"/>
    <w:rsid w:val="005F6BC8"/>
    <w:rsid w:val="005F6BD5"/>
    <w:rsid w:val="005F6D26"/>
    <w:rsid w:val="005F7013"/>
    <w:rsid w:val="005F703C"/>
    <w:rsid w:val="005F7177"/>
    <w:rsid w:val="005F73C1"/>
    <w:rsid w:val="005F77C4"/>
    <w:rsid w:val="005F785C"/>
    <w:rsid w:val="005F7999"/>
    <w:rsid w:val="005F7A26"/>
    <w:rsid w:val="005F7E98"/>
    <w:rsid w:val="005F7FC7"/>
    <w:rsid w:val="00600015"/>
    <w:rsid w:val="006000C8"/>
    <w:rsid w:val="0060012B"/>
    <w:rsid w:val="00600262"/>
    <w:rsid w:val="0060038E"/>
    <w:rsid w:val="006003FD"/>
    <w:rsid w:val="006004B9"/>
    <w:rsid w:val="006005E1"/>
    <w:rsid w:val="006007AF"/>
    <w:rsid w:val="00600A6C"/>
    <w:rsid w:val="00600AC2"/>
    <w:rsid w:val="00600B2A"/>
    <w:rsid w:val="00600D0C"/>
    <w:rsid w:val="00600E99"/>
    <w:rsid w:val="00601098"/>
    <w:rsid w:val="006011E2"/>
    <w:rsid w:val="0060123C"/>
    <w:rsid w:val="006012B7"/>
    <w:rsid w:val="00601360"/>
    <w:rsid w:val="0060189A"/>
    <w:rsid w:val="006019CB"/>
    <w:rsid w:val="006019D2"/>
    <w:rsid w:val="00601B7F"/>
    <w:rsid w:val="00601DAB"/>
    <w:rsid w:val="00601F1B"/>
    <w:rsid w:val="00601F46"/>
    <w:rsid w:val="0060215D"/>
    <w:rsid w:val="006022FB"/>
    <w:rsid w:val="00602555"/>
    <w:rsid w:val="006025B9"/>
    <w:rsid w:val="0060261F"/>
    <w:rsid w:val="006027FE"/>
    <w:rsid w:val="0060297F"/>
    <w:rsid w:val="00602A51"/>
    <w:rsid w:val="00602B19"/>
    <w:rsid w:val="00602C52"/>
    <w:rsid w:val="00602CCC"/>
    <w:rsid w:val="00602D8E"/>
    <w:rsid w:val="00602E15"/>
    <w:rsid w:val="00602FFB"/>
    <w:rsid w:val="006035E9"/>
    <w:rsid w:val="006036AA"/>
    <w:rsid w:val="006036E5"/>
    <w:rsid w:val="00603763"/>
    <w:rsid w:val="00603817"/>
    <w:rsid w:val="00603BE5"/>
    <w:rsid w:val="00603D9E"/>
    <w:rsid w:val="00603F8D"/>
    <w:rsid w:val="00604040"/>
    <w:rsid w:val="00604133"/>
    <w:rsid w:val="0060433F"/>
    <w:rsid w:val="0060434C"/>
    <w:rsid w:val="006044E3"/>
    <w:rsid w:val="00604506"/>
    <w:rsid w:val="006046F8"/>
    <w:rsid w:val="006049AC"/>
    <w:rsid w:val="00604AF5"/>
    <w:rsid w:val="00604B75"/>
    <w:rsid w:val="00604DB1"/>
    <w:rsid w:val="00604ECA"/>
    <w:rsid w:val="00604F99"/>
    <w:rsid w:val="00604FEC"/>
    <w:rsid w:val="006050CD"/>
    <w:rsid w:val="00605147"/>
    <w:rsid w:val="00605165"/>
    <w:rsid w:val="0060526D"/>
    <w:rsid w:val="0060555D"/>
    <w:rsid w:val="00605560"/>
    <w:rsid w:val="006055D8"/>
    <w:rsid w:val="00605625"/>
    <w:rsid w:val="00605830"/>
    <w:rsid w:val="0060588A"/>
    <w:rsid w:val="0060596E"/>
    <w:rsid w:val="00605988"/>
    <w:rsid w:val="006059DF"/>
    <w:rsid w:val="00605A69"/>
    <w:rsid w:val="00605A8D"/>
    <w:rsid w:val="00605B4E"/>
    <w:rsid w:val="00605C76"/>
    <w:rsid w:val="00605D03"/>
    <w:rsid w:val="00605E5C"/>
    <w:rsid w:val="00605EB2"/>
    <w:rsid w:val="00605ED2"/>
    <w:rsid w:val="00605FFC"/>
    <w:rsid w:val="00606211"/>
    <w:rsid w:val="0060640E"/>
    <w:rsid w:val="00606566"/>
    <w:rsid w:val="0060665A"/>
    <w:rsid w:val="00606932"/>
    <w:rsid w:val="006069C7"/>
    <w:rsid w:val="00606AE8"/>
    <w:rsid w:val="00606AFA"/>
    <w:rsid w:val="00606B24"/>
    <w:rsid w:val="00606C73"/>
    <w:rsid w:val="00606CDC"/>
    <w:rsid w:val="00606D7E"/>
    <w:rsid w:val="00606E08"/>
    <w:rsid w:val="00606EC9"/>
    <w:rsid w:val="00606F95"/>
    <w:rsid w:val="00607039"/>
    <w:rsid w:val="0060704B"/>
    <w:rsid w:val="00607097"/>
    <w:rsid w:val="00607126"/>
    <w:rsid w:val="00607140"/>
    <w:rsid w:val="006073D8"/>
    <w:rsid w:val="00607402"/>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968"/>
    <w:rsid w:val="00610A79"/>
    <w:rsid w:val="00610ADB"/>
    <w:rsid w:val="00610B80"/>
    <w:rsid w:val="00610CF7"/>
    <w:rsid w:val="00610D6D"/>
    <w:rsid w:val="00610D83"/>
    <w:rsid w:val="00611182"/>
    <w:rsid w:val="00611192"/>
    <w:rsid w:val="006111E7"/>
    <w:rsid w:val="0061122D"/>
    <w:rsid w:val="00611374"/>
    <w:rsid w:val="006113A5"/>
    <w:rsid w:val="006114AA"/>
    <w:rsid w:val="0061154C"/>
    <w:rsid w:val="0061157F"/>
    <w:rsid w:val="00611790"/>
    <w:rsid w:val="00611951"/>
    <w:rsid w:val="006119EB"/>
    <w:rsid w:val="00611EBB"/>
    <w:rsid w:val="00611FAA"/>
    <w:rsid w:val="0061200D"/>
    <w:rsid w:val="00612125"/>
    <w:rsid w:val="00612140"/>
    <w:rsid w:val="006122F0"/>
    <w:rsid w:val="0061262E"/>
    <w:rsid w:val="0061278E"/>
    <w:rsid w:val="00612AA5"/>
    <w:rsid w:val="00612C8C"/>
    <w:rsid w:val="00612CAB"/>
    <w:rsid w:val="00612DAC"/>
    <w:rsid w:val="00612F9C"/>
    <w:rsid w:val="0061310B"/>
    <w:rsid w:val="0061310F"/>
    <w:rsid w:val="00613245"/>
    <w:rsid w:val="00613305"/>
    <w:rsid w:val="00613330"/>
    <w:rsid w:val="006133E0"/>
    <w:rsid w:val="006134EC"/>
    <w:rsid w:val="00613654"/>
    <w:rsid w:val="0061376F"/>
    <w:rsid w:val="006137B5"/>
    <w:rsid w:val="006138A3"/>
    <w:rsid w:val="00613965"/>
    <w:rsid w:val="00613A0B"/>
    <w:rsid w:val="00613C26"/>
    <w:rsid w:val="00613F14"/>
    <w:rsid w:val="00614156"/>
    <w:rsid w:val="006141E3"/>
    <w:rsid w:val="00614352"/>
    <w:rsid w:val="00614479"/>
    <w:rsid w:val="00614510"/>
    <w:rsid w:val="006145C5"/>
    <w:rsid w:val="00614613"/>
    <w:rsid w:val="00614635"/>
    <w:rsid w:val="00614703"/>
    <w:rsid w:val="006148A2"/>
    <w:rsid w:val="006148ED"/>
    <w:rsid w:val="00614904"/>
    <w:rsid w:val="00614A71"/>
    <w:rsid w:val="00614C08"/>
    <w:rsid w:val="00615049"/>
    <w:rsid w:val="006150DB"/>
    <w:rsid w:val="006150F4"/>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6FA4"/>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446"/>
    <w:rsid w:val="00620513"/>
    <w:rsid w:val="0062063E"/>
    <w:rsid w:val="006206BF"/>
    <w:rsid w:val="006207EC"/>
    <w:rsid w:val="00620896"/>
    <w:rsid w:val="006209FF"/>
    <w:rsid w:val="00620A17"/>
    <w:rsid w:val="00620A68"/>
    <w:rsid w:val="00620C15"/>
    <w:rsid w:val="00620E2F"/>
    <w:rsid w:val="00621252"/>
    <w:rsid w:val="006212AA"/>
    <w:rsid w:val="0062158B"/>
    <w:rsid w:val="00621657"/>
    <w:rsid w:val="00621862"/>
    <w:rsid w:val="006219CF"/>
    <w:rsid w:val="00621BA7"/>
    <w:rsid w:val="00621C23"/>
    <w:rsid w:val="00621C96"/>
    <w:rsid w:val="00621D9C"/>
    <w:rsid w:val="00622118"/>
    <w:rsid w:val="0062230A"/>
    <w:rsid w:val="00622537"/>
    <w:rsid w:val="006225D4"/>
    <w:rsid w:val="006227FA"/>
    <w:rsid w:val="006228DB"/>
    <w:rsid w:val="00622919"/>
    <w:rsid w:val="00622958"/>
    <w:rsid w:val="006229AA"/>
    <w:rsid w:val="00622AD0"/>
    <w:rsid w:val="00622B6F"/>
    <w:rsid w:val="00622E06"/>
    <w:rsid w:val="00622E69"/>
    <w:rsid w:val="00622F47"/>
    <w:rsid w:val="00622FED"/>
    <w:rsid w:val="00623044"/>
    <w:rsid w:val="0062327A"/>
    <w:rsid w:val="00623299"/>
    <w:rsid w:val="0062338C"/>
    <w:rsid w:val="0062358F"/>
    <w:rsid w:val="006235FA"/>
    <w:rsid w:val="006236C4"/>
    <w:rsid w:val="006237B3"/>
    <w:rsid w:val="006238AE"/>
    <w:rsid w:val="00623920"/>
    <w:rsid w:val="00623AD9"/>
    <w:rsid w:val="00623B1E"/>
    <w:rsid w:val="00623B58"/>
    <w:rsid w:val="00623B5F"/>
    <w:rsid w:val="00623BFA"/>
    <w:rsid w:val="00623E3D"/>
    <w:rsid w:val="00623EC9"/>
    <w:rsid w:val="00623FBA"/>
    <w:rsid w:val="00624186"/>
    <w:rsid w:val="006241C4"/>
    <w:rsid w:val="00624525"/>
    <w:rsid w:val="0062463F"/>
    <w:rsid w:val="00624755"/>
    <w:rsid w:val="006247FE"/>
    <w:rsid w:val="0062486A"/>
    <w:rsid w:val="006249D5"/>
    <w:rsid w:val="006249EC"/>
    <w:rsid w:val="00624A62"/>
    <w:rsid w:val="00624A8A"/>
    <w:rsid w:val="00624A95"/>
    <w:rsid w:val="00624A9C"/>
    <w:rsid w:val="00624AD1"/>
    <w:rsid w:val="00624B15"/>
    <w:rsid w:val="00624B4D"/>
    <w:rsid w:val="00624C66"/>
    <w:rsid w:val="00624E32"/>
    <w:rsid w:val="00624F90"/>
    <w:rsid w:val="00624FE5"/>
    <w:rsid w:val="00625106"/>
    <w:rsid w:val="006251D2"/>
    <w:rsid w:val="00625285"/>
    <w:rsid w:val="006252FB"/>
    <w:rsid w:val="00625407"/>
    <w:rsid w:val="00625422"/>
    <w:rsid w:val="00625493"/>
    <w:rsid w:val="0062558C"/>
    <w:rsid w:val="006255FD"/>
    <w:rsid w:val="0062560E"/>
    <w:rsid w:val="006257E1"/>
    <w:rsid w:val="00625B2D"/>
    <w:rsid w:val="00625BBA"/>
    <w:rsid w:val="00625C92"/>
    <w:rsid w:val="00625C93"/>
    <w:rsid w:val="00625CD8"/>
    <w:rsid w:val="00625D1A"/>
    <w:rsid w:val="00625D7E"/>
    <w:rsid w:val="00625E94"/>
    <w:rsid w:val="00625F70"/>
    <w:rsid w:val="00625FAF"/>
    <w:rsid w:val="00626165"/>
    <w:rsid w:val="00626203"/>
    <w:rsid w:val="0062642E"/>
    <w:rsid w:val="00626479"/>
    <w:rsid w:val="0062651F"/>
    <w:rsid w:val="0062659B"/>
    <w:rsid w:val="0062682B"/>
    <w:rsid w:val="00626833"/>
    <w:rsid w:val="00626A91"/>
    <w:rsid w:val="00626FDB"/>
    <w:rsid w:val="00627455"/>
    <w:rsid w:val="00627537"/>
    <w:rsid w:val="00627549"/>
    <w:rsid w:val="006277CC"/>
    <w:rsid w:val="0062788A"/>
    <w:rsid w:val="00627BAD"/>
    <w:rsid w:val="00627C44"/>
    <w:rsid w:val="00627C58"/>
    <w:rsid w:val="00627C73"/>
    <w:rsid w:val="00627CED"/>
    <w:rsid w:val="00627D5F"/>
    <w:rsid w:val="00627DDC"/>
    <w:rsid w:val="00627E59"/>
    <w:rsid w:val="00627EAA"/>
    <w:rsid w:val="00627EEF"/>
    <w:rsid w:val="006300EE"/>
    <w:rsid w:val="00630132"/>
    <w:rsid w:val="0063016B"/>
    <w:rsid w:val="0063018C"/>
    <w:rsid w:val="00630193"/>
    <w:rsid w:val="006304DE"/>
    <w:rsid w:val="00630587"/>
    <w:rsid w:val="006307D9"/>
    <w:rsid w:val="006309F2"/>
    <w:rsid w:val="00630A71"/>
    <w:rsid w:val="00630B42"/>
    <w:rsid w:val="00630C97"/>
    <w:rsid w:val="00630D69"/>
    <w:rsid w:val="00630DE6"/>
    <w:rsid w:val="00630E1C"/>
    <w:rsid w:val="00630EB0"/>
    <w:rsid w:val="00630EC5"/>
    <w:rsid w:val="00630F1D"/>
    <w:rsid w:val="00631089"/>
    <w:rsid w:val="0063112B"/>
    <w:rsid w:val="00631213"/>
    <w:rsid w:val="0063121E"/>
    <w:rsid w:val="006313E8"/>
    <w:rsid w:val="00631455"/>
    <w:rsid w:val="00631547"/>
    <w:rsid w:val="00631568"/>
    <w:rsid w:val="006315AE"/>
    <w:rsid w:val="006317FA"/>
    <w:rsid w:val="0063196B"/>
    <w:rsid w:val="0063196D"/>
    <w:rsid w:val="00631A4D"/>
    <w:rsid w:val="00631B88"/>
    <w:rsid w:val="00631C00"/>
    <w:rsid w:val="00631D6F"/>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A1A"/>
    <w:rsid w:val="00632B9D"/>
    <w:rsid w:val="00632CB3"/>
    <w:rsid w:val="00632F1A"/>
    <w:rsid w:val="00632FDB"/>
    <w:rsid w:val="00633123"/>
    <w:rsid w:val="0063312A"/>
    <w:rsid w:val="00633250"/>
    <w:rsid w:val="00633254"/>
    <w:rsid w:val="00633380"/>
    <w:rsid w:val="006333A4"/>
    <w:rsid w:val="00633498"/>
    <w:rsid w:val="006335E2"/>
    <w:rsid w:val="0063367D"/>
    <w:rsid w:val="006336E9"/>
    <w:rsid w:val="00633780"/>
    <w:rsid w:val="00633920"/>
    <w:rsid w:val="00633999"/>
    <w:rsid w:val="00633A20"/>
    <w:rsid w:val="00633C24"/>
    <w:rsid w:val="00633E26"/>
    <w:rsid w:val="00633F8F"/>
    <w:rsid w:val="00633FCD"/>
    <w:rsid w:val="00633FFF"/>
    <w:rsid w:val="00634050"/>
    <w:rsid w:val="00634254"/>
    <w:rsid w:val="006342D2"/>
    <w:rsid w:val="00634404"/>
    <w:rsid w:val="00634451"/>
    <w:rsid w:val="00634514"/>
    <w:rsid w:val="0063453D"/>
    <w:rsid w:val="0063465C"/>
    <w:rsid w:val="006346D0"/>
    <w:rsid w:val="006347B7"/>
    <w:rsid w:val="006348A4"/>
    <w:rsid w:val="006348C7"/>
    <w:rsid w:val="0063493B"/>
    <w:rsid w:val="00634B49"/>
    <w:rsid w:val="00634C65"/>
    <w:rsid w:val="00634ED2"/>
    <w:rsid w:val="00635386"/>
    <w:rsid w:val="00635462"/>
    <w:rsid w:val="006355B4"/>
    <w:rsid w:val="00635600"/>
    <w:rsid w:val="00635612"/>
    <w:rsid w:val="00635641"/>
    <w:rsid w:val="006356B3"/>
    <w:rsid w:val="0063570B"/>
    <w:rsid w:val="0063570E"/>
    <w:rsid w:val="0063575C"/>
    <w:rsid w:val="00635B7A"/>
    <w:rsid w:val="00635BCE"/>
    <w:rsid w:val="00635C66"/>
    <w:rsid w:val="00635CDB"/>
    <w:rsid w:val="00635D5C"/>
    <w:rsid w:val="00635EF2"/>
    <w:rsid w:val="00635F00"/>
    <w:rsid w:val="006361D1"/>
    <w:rsid w:val="00636258"/>
    <w:rsid w:val="00636320"/>
    <w:rsid w:val="00636352"/>
    <w:rsid w:val="00636670"/>
    <w:rsid w:val="006366C5"/>
    <w:rsid w:val="00636721"/>
    <w:rsid w:val="00636A84"/>
    <w:rsid w:val="00636B37"/>
    <w:rsid w:val="00636BEC"/>
    <w:rsid w:val="00636C86"/>
    <w:rsid w:val="00636DDA"/>
    <w:rsid w:val="00636E04"/>
    <w:rsid w:val="0063703C"/>
    <w:rsid w:val="0063708C"/>
    <w:rsid w:val="00637129"/>
    <w:rsid w:val="006371E8"/>
    <w:rsid w:val="0063721A"/>
    <w:rsid w:val="006372FE"/>
    <w:rsid w:val="006374A5"/>
    <w:rsid w:val="006374F3"/>
    <w:rsid w:val="00637599"/>
    <w:rsid w:val="00637793"/>
    <w:rsid w:val="006377AB"/>
    <w:rsid w:val="00637800"/>
    <w:rsid w:val="00637989"/>
    <w:rsid w:val="00637ACB"/>
    <w:rsid w:val="00637B4C"/>
    <w:rsid w:val="00637DAC"/>
    <w:rsid w:val="00637DF0"/>
    <w:rsid w:val="00637DF6"/>
    <w:rsid w:val="00637F97"/>
    <w:rsid w:val="00637FDA"/>
    <w:rsid w:val="00637FF6"/>
    <w:rsid w:val="0064001E"/>
    <w:rsid w:val="00640085"/>
    <w:rsid w:val="006401A0"/>
    <w:rsid w:val="00640258"/>
    <w:rsid w:val="0064035C"/>
    <w:rsid w:val="00640477"/>
    <w:rsid w:val="006404DF"/>
    <w:rsid w:val="00640606"/>
    <w:rsid w:val="0064065F"/>
    <w:rsid w:val="006406B6"/>
    <w:rsid w:val="006407D6"/>
    <w:rsid w:val="006408B7"/>
    <w:rsid w:val="00640A1B"/>
    <w:rsid w:val="00640A40"/>
    <w:rsid w:val="00640E93"/>
    <w:rsid w:val="00640F12"/>
    <w:rsid w:val="006411EA"/>
    <w:rsid w:val="0064121C"/>
    <w:rsid w:val="00641303"/>
    <w:rsid w:val="00641455"/>
    <w:rsid w:val="00641567"/>
    <w:rsid w:val="006416BB"/>
    <w:rsid w:val="00641757"/>
    <w:rsid w:val="0064181B"/>
    <w:rsid w:val="00641C9A"/>
    <w:rsid w:val="00641CA9"/>
    <w:rsid w:val="00641CCC"/>
    <w:rsid w:val="00641CF4"/>
    <w:rsid w:val="00641DE7"/>
    <w:rsid w:val="00641E45"/>
    <w:rsid w:val="00642324"/>
    <w:rsid w:val="00642449"/>
    <w:rsid w:val="00642462"/>
    <w:rsid w:val="0064246E"/>
    <w:rsid w:val="0064252A"/>
    <w:rsid w:val="00642713"/>
    <w:rsid w:val="00642742"/>
    <w:rsid w:val="0064276F"/>
    <w:rsid w:val="00642814"/>
    <w:rsid w:val="00642913"/>
    <w:rsid w:val="00642965"/>
    <w:rsid w:val="0064296F"/>
    <w:rsid w:val="00642A5E"/>
    <w:rsid w:val="00642ABA"/>
    <w:rsid w:val="00642AF5"/>
    <w:rsid w:val="00642AFC"/>
    <w:rsid w:val="00642C9F"/>
    <w:rsid w:val="00642D50"/>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74E"/>
    <w:rsid w:val="00644AF8"/>
    <w:rsid w:val="00644DEE"/>
    <w:rsid w:val="00644E48"/>
    <w:rsid w:val="00645062"/>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16B"/>
    <w:rsid w:val="00647216"/>
    <w:rsid w:val="0064721C"/>
    <w:rsid w:val="006473B9"/>
    <w:rsid w:val="006473D4"/>
    <w:rsid w:val="0064744E"/>
    <w:rsid w:val="006477DB"/>
    <w:rsid w:val="006478E6"/>
    <w:rsid w:val="0064791F"/>
    <w:rsid w:val="0064795F"/>
    <w:rsid w:val="006479DC"/>
    <w:rsid w:val="00647A42"/>
    <w:rsid w:val="00647AE3"/>
    <w:rsid w:val="00647AFD"/>
    <w:rsid w:val="00647CAB"/>
    <w:rsid w:val="00647CE0"/>
    <w:rsid w:val="00647D50"/>
    <w:rsid w:val="00647DB6"/>
    <w:rsid w:val="00647F03"/>
    <w:rsid w:val="00647F4E"/>
    <w:rsid w:val="00647F64"/>
    <w:rsid w:val="00647FD0"/>
    <w:rsid w:val="0065007D"/>
    <w:rsid w:val="0065015A"/>
    <w:rsid w:val="00650313"/>
    <w:rsid w:val="00650928"/>
    <w:rsid w:val="00650933"/>
    <w:rsid w:val="00650A2F"/>
    <w:rsid w:val="00650BA0"/>
    <w:rsid w:val="00650DCA"/>
    <w:rsid w:val="00650E5D"/>
    <w:rsid w:val="00650F4A"/>
    <w:rsid w:val="00650F9E"/>
    <w:rsid w:val="006510C8"/>
    <w:rsid w:val="0065113C"/>
    <w:rsid w:val="006511B6"/>
    <w:rsid w:val="006511DC"/>
    <w:rsid w:val="006512CE"/>
    <w:rsid w:val="006515ED"/>
    <w:rsid w:val="00651648"/>
    <w:rsid w:val="00651657"/>
    <w:rsid w:val="006516FF"/>
    <w:rsid w:val="00651775"/>
    <w:rsid w:val="00651781"/>
    <w:rsid w:val="006517BE"/>
    <w:rsid w:val="00651947"/>
    <w:rsid w:val="00651995"/>
    <w:rsid w:val="00651B10"/>
    <w:rsid w:val="00651B47"/>
    <w:rsid w:val="00651C2B"/>
    <w:rsid w:val="00651CE9"/>
    <w:rsid w:val="00651D58"/>
    <w:rsid w:val="00651DE6"/>
    <w:rsid w:val="006523DF"/>
    <w:rsid w:val="00652427"/>
    <w:rsid w:val="00652522"/>
    <w:rsid w:val="006526C8"/>
    <w:rsid w:val="00652724"/>
    <w:rsid w:val="00652B39"/>
    <w:rsid w:val="00652B68"/>
    <w:rsid w:val="00652C41"/>
    <w:rsid w:val="00652EDC"/>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484"/>
    <w:rsid w:val="00654660"/>
    <w:rsid w:val="006548C6"/>
    <w:rsid w:val="00654A53"/>
    <w:rsid w:val="00654A6B"/>
    <w:rsid w:val="00654B10"/>
    <w:rsid w:val="00654B83"/>
    <w:rsid w:val="00654CEE"/>
    <w:rsid w:val="00654EA3"/>
    <w:rsid w:val="0065510D"/>
    <w:rsid w:val="0065545E"/>
    <w:rsid w:val="006556FB"/>
    <w:rsid w:val="006558F9"/>
    <w:rsid w:val="00655959"/>
    <w:rsid w:val="0065599D"/>
    <w:rsid w:val="00655A09"/>
    <w:rsid w:val="00655C25"/>
    <w:rsid w:val="00655D30"/>
    <w:rsid w:val="00655D51"/>
    <w:rsid w:val="00655EAA"/>
    <w:rsid w:val="00655F4B"/>
    <w:rsid w:val="00655FF2"/>
    <w:rsid w:val="00656033"/>
    <w:rsid w:val="006561BC"/>
    <w:rsid w:val="0065624B"/>
    <w:rsid w:val="006565C1"/>
    <w:rsid w:val="00656771"/>
    <w:rsid w:val="006567C6"/>
    <w:rsid w:val="00656808"/>
    <w:rsid w:val="0065690A"/>
    <w:rsid w:val="0065694E"/>
    <w:rsid w:val="00656B0B"/>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256"/>
    <w:rsid w:val="00660503"/>
    <w:rsid w:val="00660736"/>
    <w:rsid w:val="00660799"/>
    <w:rsid w:val="00660989"/>
    <w:rsid w:val="00660A90"/>
    <w:rsid w:val="00660AE0"/>
    <w:rsid w:val="00660D35"/>
    <w:rsid w:val="00660D5A"/>
    <w:rsid w:val="00660D71"/>
    <w:rsid w:val="00660E1F"/>
    <w:rsid w:val="00660E72"/>
    <w:rsid w:val="00660F3F"/>
    <w:rsid w:val="0066103F"/>
    <w:rsid w:val="00661086"/>
    <w:rsid w:val="0066118D"/>
    <w:rsid w:val="0066131D"/>
    <w:rsid w:val="006615AF"/>
    <w:rsid w:val="006615BD"/>
    <w:rsid w:val="00661639"/>
    <w:rsid w:val="006616AC"/>
    <w:rsid w:val="00661741"/>
    <w:rsid w:val="00661797"/>
    <w:rsid w:val="00661867"/>
    <w:rsid w:val="0066194B"/>
    <w:rsid w:val="006619E1"/>
    <w:rsid w:val="00661A09"/>
    <w:rsid w:val="00661BAD"/>
    <w:rsid w:val="00661CF2"/>
    <w:rsid w:val="00661D3C"/>
    <w:rsid w:val="00662064"/>
    <w:rsid w:val="00662098"/>
    <w:rsid w:val="00662151"/>
    <w:rsid w:val="0066216E"/>
    <w:rsid w:val="00662174"/>
    <w:rsid w:val="00662231"/>
    <w:rsid w:val="0066223F"/>
    <w:rsid w:val="00662241"/>
    <w:rsid w:val="006624B7"/>
    <w:rsid w:val="006624D5"/>
    <w:rsid w:val="0066253F"/>
    <w:rsid w:val="006627B6"/>
    <w:rsid w:val="0066283B"/>
    <w:rsid w:val="00662A37"/>
    <w:rsid w:val="00662A97"/>
    <w:rsid w:val="00662AC2"/>
    <w:rsid w:val="00662DD5"/>
    <w:rsid w:val="00662E41"/>
    <w:rsid w:val="00662EE2"/>
    <w:rsid w:val="00663302"/>
    <w:rsid w:val="006635A9"/>
    <w:rsid w:val="0066366C"/>
    <w:rsid w:val="006638C9"/>
    <w:rsid w:val="006639A0"/>
    <w:rsid w:val="00663BD5"/>
    <w:rsid w:val="00663C19"/>
    <w:rsid w:val="00663C36"/>
    <w:rsid w:val="0066404A"/>
    <w:rsid w:val="00664106"/>
    <w:rsid w:val="00664230"/>
    <w:rsid w:val="00664455"/>
    <w:rsid w:val="0066450A"/>
    <w:rsid w:val="006645BB"/>
    <w:rsid w:val="0066469B"/>
    <w:rsid w:val="006646E8"/>
    <w:rsid w:val="006646F2"/>
    <w:rsid w:val="006648BC"/>
    <w:rsid w:val="00664936"/>
    <w:rsid w:val="00664BD6"/>
    <w:rsid w:val="00664C9F"/>
    <w:rsid w:val="00664D34"/>
    <w:rsid w:val="0066523E"/>
    <w:rsid w:val="00665288"/>
    <w:rsid w:val="0066536B"/>
    <w:rsid w:val="006654F2"/>
    <w:rsid w:val="0066562A"/>
    <w:rsid w:val="006656EF"/>
    <w:rsid w:val="0066577C"/>
    <w:rsid w:val="006657B0"/>
    <w:rsid w:val="00665878"/>
    <w:rsid w:val="00665899"/>
    <w:rsid w:val="00665A3A"/>
    <w:rsid w:val="00665C1E"/>
    <w:rsid w:val="00665CC9"/>
    <w:rsid w:val="00665D8B"/>
    <w:rsid w:val="00665F77"/>
    <w:rsid w:val="00665F98"/>
    <w:rsid w:val="00665FB0"/>
    <w:rsid w:val="0066608E"/>
    <w:rsid w:val="006660C4"/>
    <w:rsid w:val="006660F4"/>
    <w:rsid w:val="0066628D"/>
    <w:rsid w:val="00666361"/>
    <w:rsid w:val="0066654B"/>
    <w:rsid w:val="00666636"/>
    <w:rsid w:val="00666849"/>
    <w:rsid w:val="00666929"/>
    <w:rsid w:val="00666E38"/>
    <w:rsid w:val="00667482"/>
    <w:rsid w:val="006674DA"/>
    <w:rsid w:val="006675BB"/>
    <w:rsid w:val="006675CF"/>
    <w:rsid w:val="00667677"/>
    <w:rsid w:val="006676C0"/>
    <w:rsid w:val="0066777A"/>
    <w:rsid w:val="0066779A"/>
    <w:rsid w:val="00667919"/>
    <w:rsid w:val="00667A3D"/>
    <w:rsid w:val="00667ABC"/>
    <w:rsid w:val="00667B7C"/>
    <w:rsid w:val="00667C3B"/>
    <w:rsid w:val="00667C51"/>
    <w:rsid w:val="00667E73"/>
    <w:rsid w:val="00667F4C"/>
    <w:rsid w:val="00667F8A"/>
    <w:rsid w:val="0067007B"/>
    <w:rsid w:val="006700B8"/>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436"/>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BD6"/>
    <w:rsid w:val="00672CA5"/>
    <w:rsid w:val="00672CF0"/>
    <w:rsid w:val="00673008"/>
    <w:rsid w:val="00673168"/>
    <w:rsid w:val="0067380B"/>
    <w:rsid w:val="00673843"/>
    <w:rsid w:val="00673A29"/>
    <w:rsid w:val="00673A68"/>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F2"/>
    <w:rsid w:val="006754C0"/>
    <w:rsid w:val="006756B2"/>
    <w:rsid w:val="006757E0"/>
    <w:rsid w:val="00675885"/>
    <w:rsid w:val="006758BE"/>
    <w:rsid w:val="00675B02"/>
    <w:rsid w:val="00675BC0"/>
    <w:rsid w:val="00675C9C"/>
    <w:rsid w:val="00675CCD"/>
    <w:rsid w:val="00675D86"/>
    <w:rsid w:val="00675FF8"/>
    <w:rsid w:val="00676025"/>
    <w:rsid w:val="0067610A"/>
    <w:rsid w:val="0067611A"/>
    <w:rsid w:val="00676273"/>
    <w:rsid w:val="006763D3"/>
    <w:rsid w:val="006765F1"/>
    <w:rsid w:val="0067661D"/>
    <w:rsid w:val="0067669B"/>
    <w:rsid w:val="0067679D"/>
    <w:rsid w:val="006768CB"/>
    <w:rsid w:val="0067697B"/>
    <w:rsid w:val="00676A6C"/>
    <w:rsid w:val="00676A96"/>
    <w:rsid w:val="00676BDF"/>
    <w:rsid w:val="00676DAB"/>
    <w:rsid w:val="00676DD5"/>
    <w:rsid w:val="00676E8D"/>
    <w:rsid w:val="00676E94"/>
    <w:rsid w:val="00676EEA"/>
    <w:rsid w:val="00676F98"/>
    <w:rsid w:val="00676FB1"/>
    <w:rsid w:val="006770FF"/>
    <w:rsid w:val="00677183"/>
    <w:rsid w:val="00677262"/>
    <w:rsid w:val="00677342"/>
    <w:rsid w:val="00677385"/>
    <w:rsid w:val="00677510"/>
    <w:rsid w:val="006775D3"/>
    <w:rsid w:val="0067772C"/>
    <w:rsid w:val="00677800"/>
    <w:rsid w:val="00677804"/>
    <w:rsid w:val="0067783C"/>
    <w:rsid w:val="00677846"/>
    <w:rsid w:val="00677928"/>
    <w:rsid w:val="00677A1E"/>
    <w:rsid w:val="00677B63"/>
    <w:rsid w:val="00677B69"/>
    <w:rsid w:val="00677D00"/>
    <w:rsid w:val="00677F72"/>
    <w:rsid w:val="00677FD9"/>
    <w:rsid w:val="00677FF3"/>
    <w:rsid w:val="006801FC"/>
    <w:rsid w:val="00680265"/>
    <w:rsid w:val="006803D2"/>
    <w:rsid w:val="0068041A"/>
    <w:rsid w:val="0068056B"/>
    <w:rsid w:val="00680628"/>
    <w:rsid w:val="006807A5"/>
    <w:rsid w:val="006808AC"/>
    <w:rsid w:val="006808CB"/>
    <w:rsid w:val="00680C49"/>
    <w:rsid w:val="00680DF4"/>
    <w:rsid w:val="006812CF"/>
    <w:rsid w:val="0068142A"/>
    <w:rsid w:val="00681513"/>
    <w:rsid w:val="0068156E"/>
    <w:rsid w:val="00681612"/>
    <w:rsid w:val="00681777"/>
    <w:rsid w:val="006817B3"/>
    <w:rsid w:val="00681838"/>
    <w:rsid w:val="00681A3A"/>
    <w:rsid w:val="00681CE6"/>
    <w:rsid w:val="00681F15"/>
    <w:rsid w:val="00682103"/>
    <w:rsid w:val="006822F5"/>
    <w:rsid w:val="006823AE"/>
    <w:rsid w:val="0068271D"/>
    <w:rsid w:val="00682AA2"/>
    <w:rsid w:val="00682AB0"/>
    <w:rsid w:val="00682B25"/>
    <w:rsid w:val="00682C29"/>
    <w:rsid w:val="00682C59"/>
    <w:rsid w:val="00682F0E"/>
    <w:rsid w:val="006831E9"/>
    <w:rsid w:val="006831F0"/>
    <w:rsid w:val="006832E0"/>
    <w:rsid w:val="0068341C"/>
    <w:rsid w:val="006839FE"/>
    <w:rsid w:val="00683A5E"/>
    <w:rsid w:val="00683ACD"/>
    <w:rsid w:val="00683BDA"/>
    <w:rsid w:val="00683BFB"/>
    <w:rsid w:val="00683CE3"/>
    <w:rsid w:val="00683CFA"/>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5F1D"/>
    <w:rsid w:val="006860C8"/>
    <w:rsid w:val="00686292"/>
    <w:rsid w:val="00686367"/>
    <w:rsid w:val="0068640C"/>
    <w:rsid w:val="00686482"/>
    <w:rsid w:val="006864DD"/>
    <w:rsid w:val="00686547"/>
    <w:rsid w:val="006865B9"/>
    <w:rsid w:val="00686606"/>
    <w:rsid w:val="00686656"/>
    <w:rsid w:val="0068665C"/>
    <w:rsid w:val="00686771"/>
    <w:rsid w:val="006867E5"/>
    <w:rsid w:val="006867F6"/>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C54"/>
    <w:rsid w:val="00687D8B"/>
    <w:rsid w:val="006900B5"/>
    <w:rsid w:val="006900E4"/>
    <w:rsid w:val="006900F1"/>
    <w:rsid w:val="00690127"/>
    <w:rsid w:val="0069013F"/>
    <w:rsid w:val="006902B5"/>
    <w:rsid w:val="00690353"/>
    <w:rsid w:val="006904F7"/>
    <w:rsid w:val="0069057F"/>
    <w:rsid w:val="006906D1"/>
    <w:rsid w:val="0069075C"/>
    <w:rsid w:val="0069076F"/>
    <w:rsid w:val="006909E2"/>
    <w:rsid w:val="00690AF6"/>
    <w:rsid w:val="00690BB3"/>
    <w:rsid w:val="00690D29"/>
    <w:rsid w:val="00690E67"/>
    <w:rsid w:val="0069111A"/>
    <w:rsid w:val="0069113D"/>
    <w:rsid w:val="00691188"/>
    <w:rsid w:val="00691280"/>
    <w:rsid w:val="00691363"/>
    <w:rsid w:val="0069146F"/>
    <w:rsid w:val="0069162D"/>
    <w:rsid w:val="00691777"/>
    <w:rsid w:val="00691ACF"/>
    <w:rsid w:val="00691B64"/>
    <w:rsid w:val="00691BBF"/>
    <w:rsid w:val="00691C27"/>
    <w:rsid w:val="00691C81"/>
    <w:rsid w:val="00691CBF"/>
    <w:rsid w:val="00691D6C"/>
    <w:rsid w:val="00691EED"/>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79C"/>
    <w:rsid w:val="00693956"/>
    <w:rsid w:val="00693A72"/>
    <w:rsid w:val="00693AD5"/>
    <w:rsid w:val="00693B9E"/>
    <w:rsid w:val="00693BEA"/>
    <w:rsid w:val="00693BF9"/>
    <w:rsid w:val="00693CE0"/>
    <w:rsid w:val="00693D34"/>
    <w:rsid w:val="00693FB5"/>
    <w:rsid w:val="00693FE9"/>
    <w:rsid w:val="0069424D"/>
    <w:rsid w:val="006942DF"/>
    <w:rsid w:val="00694330"/>
    <w:rsid w:val="00694355"/>
    <w:rsid w:val="0069446D"/>
    <w:rsid w:val="006944A0"/>
    <w:rsid w:val="0069451A"/>
    <w:rsid w:val="0069463F"/>
    <w:rsid w:val="00694697"/>
    <w:rsid w:val="00694748"/>
    <w:rsid w:val="00694778"/>
    <w:rsid w:val="00694964"/>
    <w:rsid w:val="00694A55"/>
    <w:rsid w:val="00694B90"/>
    <w:rsid w:val="00694BC1"/>
    <w:rsid w:val="00694BDA"/>
    <w:rsid w:val="00694CE1"/>
    <w:rsid w:val="00694D39"/>
    <w:rsid w:val="00694F22"/>
    <w:rsid w:val="00694FC5"/>
    <w:rsid w:val="00695009"/>
    <w:rsid w:val="006953B8"/>
    <w:rsid w:val="006953C9"/>
    <w:rsid w:val="006955E6"/>
    <w:rsid w:val="006955FF"/>
    <w:rsid w:val="0069565D"/>
    <w:rsid w:val="006958AC"/>
    <w:rsid w:val="006959E0"/>
    <w:rsid w:val="00695D42"/>
    <w:rsid w:val="00695DE0"/>
    <w:rsid w:val="0069622A"/>
    <w:rsid w:val="0069634D"/>
    <w:rsid w:val="0069638C"/>
    <w:rsid w:val="006963B8"/>
    <w:rsid w:val="006964AA"/>
    <w:rsid w:val="006965F0"/>
    <w:rsid w:val="006965F5"/>
    <w:rsid w:val="006965FC"/>
    <w:rsid w:val="006968C9"/>
    <w:rsid w:val="00696A27"/>
    <w:rsid w:val="00696B55"/>
    <w:rsid w:val="00696B5F"/>
    <w:rsid w:val="00696D40"/>
    <w:rsid w:val="00696DE3"/>
    <w:rsid w:val="00696E70"/>
    <w:rsid w:val="00697176"/>
    <w:rsid w:val="0069728C"/>
    <w:rsid w:val="0069732D"/>
    <w:rsid w:val="0069743E"/>
    <w:rsid w:val="00697640"/>
    <w:rsid w:val="00697699"/>
    <w:rsid w:val="00697896"/>
    <w:rsid w:val="006979D3"/>
    <w:rsid w:val="00697BEA"/>
    <w:rsid w:val="00697F3A"/>
    <w:rsid w:val="006A01DA"/>
    <w:rsid w:val="006A02C0"/>
    <w:rsid w:val="006A044E"/>
    <w:rsid w:val="006A04F7"/>
    <w:rsid w:val="006A082F"/>
    <w:rsid w:val="006A08E2"/>
    <w:rsid w:val="006A0989"/>
    <w:rsid w:val="006A09A0"/>
    <w:rsid w:val="006A09F5"/>
    <w:rsid w:val="006A0AA1"/>
    <w:rsid w:val="006A0AFF"/>
    <w:rsid w:val="006A0B94"/>
    <w:rsid w:val="006A0CD2"/>
    <w:rsid w:val="006A0D39"/>
    <w:rsid w:val="006A0E22"/>
    <w:rsid w:val="006A10A8"/>
    <w:rsid w:val="006A10EF"/>
    <w:rsid w:val="006A1304"/>
    <w:rsid w:val="006A1365"/>
    <w:rsid w:val="006A137E"/>
    <w:rsid w:val="006A1380"/>
    <w:rsid w:val="006A1588"/>
    <w:rsid w:val="006A15F0"/>
    <w:rsid w:val="006A19BF"/>
    <w:rsid w:val="006A1A52"/>
    <w:rsid w:val="006A1B44"/>
    <w:rsid w:val="006A1D28"/>
    <w:rsid w:val="006A2010"/>
    <w:rsid w:val="006A20FA"/>
    <w:rsid w:val="006A223C"/>
    <w:rsid w:val="006A2287"/>
    <w:rsid w:val="006A22AE"/>
    <w:rsid w:val="006A2394"/>
    <w:rsid w:val="006A2400"/>
    <w:rsid w:val="006A2613"/>
    <w:rsid w:val="006A267F"/>
    <w:rsid w:val="006A2740"/>
    <w:rsid w:val="006A2776"/>
    <w:rsid w:val="006A27E6"/>
    <w:rsid w:val="006A2906"/>
    <w:rsid w:val="006A2A60"/>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760"/>
    <w:rsid w:val="006A3926"/>
    <w:rsid w:val="006A3AC5"/>
    <w:rsid w:val="006A3B0E"/>
    <w:rsid w:val="006A3B1E"/>
    <w:rsid w:val="006A3BDA"/>
    <w:rsid w:val="006A3C87"/>
    <w:rsid w:val="006A3CC3"/>
    <w:rsid w:val="006A3D76"/>
    <w:rsid w:val="006A3DCD"/>
    <w:rsid w:val="006A3DFF"/>
    <w:rsid w:val="006A4167"/>
    <w:rsid w:val="006A41F6"/>
    <w:rsid w:val="006A4200"/>
    <w:rsid w:val="006A4688"/>
    <w:rsid w:val="006A46DD"/>
    <w:rsid w:val="006A475D"/>
    <w:rsid w:val="006A4BF6"/>
    <w:rsid w:val="006A4D3C"/>
    <w:rsid w:val="006A4FBF"/>
    <w:rsid w:val="006A502A"/>
    <w:rsid w:val="006A5056"/>
    <w:rsid w:val="006A5066"/>
    <w:rsid w:val="006A5223"/>
    <w:rsid w:val="006A541F"/>
    <w:rsid w:val="006A554B"/>
    <w:rsid w:val="006A5638"/>
    <w:rsid w:val="006A58C2"/>
    <w:rsid w:val="006A5AD2"/>
    <w:rsid w:val="006A5B22"/>
    <w:rsid w:val="006A5C23"/>
    <w:rsid w:val="006A5D99"/>
    <w:rsid w:val="006A5EAC"/>
    <w:rsid w:val="006A634B"/>
    <w:rsid w:val="006A63E0"/>
    <w:rsid w:val="006A65E6"/>
    <w:rsid w:val="006A66BF"/>
    <w:rsid w:val="006A68F8"/>
    <w:rsid w:val="006A6988"/>
    <w:rsid w:val="006A6A9B"/>
    <w:rsid w:val="006A6B5D"/>
    <w:rsid w:val="006A6BB0"/>
    <w:rsid w:val="006A6CCB"/>
    <w:rsid w:val="006A6DB6"/>
    <w:rsid w:val="006A6E20"/>
    <w:rsid w:val="006A71B1"/>
    <w:rsid w:val="006A7218"/>
    <w:rsid w:val="006A72CB"/>
    <w:rsid w:val="006A74A4"/>
    <w:rsid w:val="006A74D3"/>
    <w:rsid w:val="006A754C"/>
    <w:rsid w:val="006A77C7"/>
    <w:rsid w:val="006A7D1A"/>
    <w:rsid w:val="006A7D9B"/>
    <w:rsid w:val="006A7EB9"/>
    <w:rsid w:val="006B0192"/>
    <w:rsid w:val="006B0326"/>
    <w:rsid w:val="006B033F"/>
    <w:rsid w:val="006B07B0"/>
    <w:rsid w:val="006B07D0"/>
    <w:rsid w:val="006B0BC0"/>
    <w:rsid w:val="006B0BEA"/>
    <w:rsid w:val="006B0D03"/>
    <w:rsid w:val="006B0D8F"/>
    <w:rsid w:val="006B0E30"/>
    <w:rsid w:val="006B0EBD"/>
    <w:rsid w:val="006B104F"/>
    <w:rsid w:val="006B10DE"/>
    <w:rsid w:val="006B10F3"/>
    <w:rsid w:val="006B11BB"/>
    <w:rsid w:val="006B1428"/>
    <w:rsid w:val="006B164C"/>
    <w:rsid w:val="006B175F"/>
    <w:rsid w:val="006B1793"/>
    <w:rsid w:val="006B17CF"/>
    <w:rsid w:val="006B1979"/>
    <w:rsid w:val="006B19DC"/>
    <w:rsid w:val="006B1A3F"/>
    <w:rsid w:val="006B1A7D"/>
    <w:rsid w:val="006B1CD2"/>
    <w:rsid w:val="006B1CD4"/>
    <w:rsid w:val="006B1FA4"/>
    <w:rsid w:val="006B20D5"/>
    <w:rsid w:val="006B2B0B"/>
    <w:rsid w:val="006B2B8B"/>
    <w:rsid w:val="006B2C47"/>
    <w:rsid w:val="006B2C6C"/>
    <w:rsid w:val="006B2DC0"/>
    <w:rsid w:val="006B2DE9"/>
    <w:rsid w:val="006B2F5B"/>
    <w:rsid w:val="006B330F"/>
    <w:rsid w:val="006B332A"/>
    <w:rsid w:val="006B3377"/>
    <w:rsid w:val="006B349C"/>
    <w:rsid w:val="006B3505"/>
    <w:rsid w:val="006B369A"/>
    <w:rsid w:val="006B3774"/>
    <w:rsid w:val="006B38DC"/>
    <w:rsid w:val="006B38F7"/>
    <w:rsid w:val="006B3CEB"/>
    <w:rsid w:val="006B3D01"/>
    <w:rsid w:val="006B3E46"/>
    <w:rsid w:val="006B3FC6"/>
    <w:rsid w:val="006B40BB"/>
    <w:rsid w:val="006B40F7"/>
    <w:rsid w:val="006B41BF"/>
    <w:rsid w:val="006B41D5"/>
    <w:rsid w:val="006B41FC"/>
    <w:rsid w:val="006B4208"/>
    <w:rsid w:val="006B4291"/>
    <w:rsid w:val="006B42E1"/>
    <w:rsid w:val="006B43C8"/>
    <w:rsid w:val="006B45C2"/>
    <w:rsid w:val="006B465B"/>
    <w:rsid w:val="006B4B35"/>
    <w:rsid w:val="006B4E61"/>
    <w:rsid w:val="006B5020"/>
    <w:rsid w:val="006B5112"/>
    <w:rsid w:val="006B52FF"/>
    <w:rsid w:val="006B5307"/>
    <w:rsid w:val="006B532B"/>
    <w:rsid w:val="006B5513"/>
    <w:rsid w:val="006B554F"/>
    <w:rsid w:val="006B55A4"/>
    <w:rsid w:val="006B5718"/>
    <w:rsid w:val="006B5873"/>
    <w:rsid w:val="006B58CD"/>
    <w:rsid w:val="006B5A69"/>
    <w:rsid w:val="006B5A8B"/>
    <w:rsid w:val="006B5F4D"/>
    <w:rsid w:val="006B60FE"/>
    <w:rsid w:val="006B617E"/>
    <w:rsid w:val="006B632C"/>
    <w:rsid w:val="006B6449"/>
    <w:rsid w:val="006B67F8"/>
    <w:rsid w:val="006B683D"/>
    <w:rsid w:val="006B6B76"/>
    <w:rsid w:val="006B6DA2"/>
    <w:rsid w:val="006B6FA2"/>
    <w:rsid w:val="006B72E3"/>
    <w:rsid w:val="006B754A"/>
    <w:rsid w:val="006B7671"/>
    <w:rsid w:val="006B777A"/>
    <w:rsid w:val="006B78D0"/>
    <w:rsid w:val="006B7918"/>
    <w:rsid w:val="006B7957"/>
    <w:rsid w:val="006B7A85"/>
    <w:rsid w:val="006B7D38"/>
    <w:rsid w:val="006B7D78"/>
    <w:rsid w:val="006B7EBA"/>
    <w:rsid w:val="006C00F7"/>
    <w:rsid w:val="006C0483"/>
    <w:rsid w:val="006C05D7"/>
    <w:rsid w:val="006C096B"/>
    <w:rsid w:val="006C0970"/>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E16"/>
    <w:rsid w:val="006C2E51"/>
    <w:rsid w:val="006C2EE3"/>
    <w:rsid w:val="006C2F35"/>
    <w:rsid w:val="006C314E"/>
    <w:rsid w:val="006C31A5"/>
    <w:rsid w:val="006C32A6"/>
    <w:rsid w:val="006C36F7"/>
    <w:rsid w:val="006C3788"/>
    <w:rsid w:val="006C38B9"/>
    <w:rsid w:val="006C3C93"/>
    <w:rsid w:val="006C3DDF"/>
    <w:rsid w:val="006C3EED"/>
    <w:rsid w:val="006C4110"/>
    <w:rsid w:val="006C424B"/>
    <w:rsid w:val="006C42DD"/>
    <w:rsid w:val="006C42F4"/>
    <w:rsid w:val="006C43B9"/>
    <w:rsid w:val="006C43DC"/>
    <w:rsid w:val="006C4681"/>
    <w:rsid w:val="006C4699"/>
    <w:rsid w:val="006C46CA"/>
    <w:rsid w:val="006C4758"/>
    <w:rsid w:val="006C4897"/>
    <w:rsid w:val="006C48C5"/>
    <w:rsid w:val="006C49AA"/>
    <w:rsid w:val="006C49BA"/>
    <w:rsid w:val="006C4B1C"/>
    <w:rsid w:val="006C4BE2"/>
    <w:rsid w:val="006C4D6A"/>
    <w:rsid w:val="006C4E20"/>
    <w:rsid w:val="006C4E92"/>
    <w:rsid w:val="006C508F"/>
    <w:rsid w:val="006C5093"/>
    <w:rsid w:val="006C5237"/>
    <w:rsid w:val="006C526D"/>
    <w:rsid w:val="006C528F"/>
    <w:rsid w:val="006C5486"/>
    <w:rsid w:val="006C54B4"/>
    <w:rsid w:val="006C5576"/>
    <w:rsid w:val="006C5841"/>
    <w:rsid w:val="006C5A00"/>
    <w:rsid w:val="006C5A02"/>
    <w:rsid w:val="006C5AAF"/>
    <w:rsid w:val="006C5ACB"/>
    <w:rsid w:val="006C5AEB"/>
    <w:rsid w:val="006C5B50"/>
    <w:rsid w:val="006C5EEE"/>
    <w:rsid w:val="006C5FDE"/>
    <w:rsid w:val="006C61CF"/>
    <w:rsid w:val="006C6284"/>
    <w:rsid w:val="006C62EE"/>
    <w:rsid w:val="006C6326"/>
    <w:rsid w:val="006C63C7"/>
    <w:rsid w:val="006C6512"/>
    <w:rsid w:val="006C65C5"/>
    <w:rsid w:val="006C6727"/>
    <w:rsid w:val="006C682B"/>
    <w:rsid w:val="006C6C03"/>
    <w:rsid w:val="006C6D50"/>
    <w:rsid w:val="006C6FA9"/>
    <w:rsid w:val="006C70D6"/>
    <w:rsid w:val="006C7138"/>
    <w:rsid w:val="006C7139"/>
    <w:rsid w:val="006C756B"/>
    <w:rsid w:val="006C7694"/>
    <w:rsid w:val="006C7984"/>
    <w:rsid w:val="006C7AA3"/>
    <w:rsid w:val="006C7B25"/>
    <w:rsid w:val="006C7BDF"/>
    <w:rsid w:val="006C7D7A"/>
    <w:rsid w:val="006C7E97"/>
    <w:rsid w:val="006D000D"/>
    <w:rsid w:val="006D028C"/>
    <w:rsid w:val="006D03BF"/>
    <w:rsid w:val="006D03F3"/>
    <w:rsid w:val="006D08CF"/>
    <w:rsid w:val="006D094A"/>
    <w:rsid w:val="006D0A17"/>
    <w:rsid w:val="006D0CB9"/>
    <w:rsid w:val="006D0D6A"/>
    <w:rsid w:val="006D0DC7"/>
    <w:rsid w:val="006D0E8B"/>
    <w:rsid w:val="006D10C5"/>
    <w:rsid w:val="006D1275"/>
    <w:rsid w:val="006D164E"/>
    <w:rsid w:val="006D174A"/>
    <w:rsid w:val="006D17C3"/>
    <w:rsid w:val="006D18AB"/>
    <w:rsid w:val="006D1A1F"/>
    <w:rsid w:val="006D1BAE"/>
    <w:rsid w:val="006D1BD2"/>
    <w:rsid w:val="006D1C91"/>
    <w:rsid w:val="006D1E47"/>
    <w:rsid w:val="006D1F2A"/>
    <w:rsid w:val="006D1F2D"/>
    <w:rsid w:val="006D207C"/>
    <w:rsid w:val="006D22DD"/>
    <w:rsid w:val="006D2589"/>
    <w:rsid w:val="006D27D8"/>
    <w:rsid w:val="006D28BA"/>
    <w:rsid w:val="006D28EA"/>
    <w:rsid w:val="006D29C8"/>
    <w:rsid w:val="006D2A7F"/>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35"/>
    <w:rsid w:val="006D4B90"/>
    <w:rsid w:val="006D4BE3"/>
    <w:rsid w:val="006D4C98"/>
    <w:rsid w:val="006D4C99"/>
    <w:rsid w:val="006D4CF8"/>
    <w:rsid w:val="006D4D19"/>
    <w:rsid w:val="006D4FD3"/>
    <w:rsid w:val="006D5063"/>
    <w:rsid w:val="006D520B"/>
    <w:rsid w:val="006D531B"/>
    <w:rsid w:val="006D533D"/>
    <w:rsid w:val="006D58AD"/>
    <w:rsid w:val="006D5A62"/>
    <w:rsid w:val="006D5C8C"/>
    <w:rsid w:val="006D5FB8"/>
    <w:rsid w:val="006D628A"/>
    <w:rsid w:val="006D64AD"/>
    <w:rsid w:val="006D65D8"/>
    <w:rsid w:val="006D6726"/>
    <w:rsid w:val="006D6776"/>
    <w:rsid w:val="006D69B0"/>
    <w:rsid w:val="006D6B22"/>
    <w:rsid w:val="006D6BE9"/>
    <w:rsid w:val="006D6C2F"/>
    <w:rsid w:val="006D6E81"/>
    <w:rsid w:val="006D6F6A"/>
    <w:rsid w:val="006D70BF"/>
    <w:rsid w:val="006D7227"/>
    <w:rsid w:val="006D7243"/>
    <w:rsid w:val="006D7278"/>
    <w:rsid w:val="006D741A"/>
    <w:rsid w:val="006D76BE"/>
    <w:rsid w:val="006D7BF4"/>
    <w:rsid w:val="006D7D12"/>
    <w:rsid w:val="006D7D86"/>
    <w:rsid w:val="006D7E62"/>
    <w:rsid w:val="006D7E9C"/>
    <w:rsid w:val="006D7FA0"/>
    <w:rsid w:val="006E0127"/>
    <w:rsid w:val="006E046E"/>
    <w:rsid w:val="006E0470"/>
    <w:rsid w:val="006E055E"/>
    <w:rsid w:val="006E067F"/>
    <w:rsid w:val="006E08C5"/>
    <w:rsid w:val="006E1240"/>
    <w:rsid w:val="006E133B"/>
    <w:rsid w:val="006E1397"/>
    <w:rsid w:val="006E14D7"/>
    <w:rsid w:val="006E16EC"/>
    <w:rsid w:val="006E16FD"/>
    <w:rsid w:val="006E17AA"/>
    <w:rsid w:val="006E1880"/>
    <w:rsid w:val="006E18FC"/>
    <w:rsid w:val="006E190D"/>
    <w:rsid w:val="006E1A0D"/>
    <w:rsid w:val="006E1A8C"/>
    <w:rsid w:val="006E1C2F"/>
    <w:rsid w:val="006E1C38"/>
    <w:rsid w:val="006E1C49"/>
    <w:rsid w:val="006E1DD2"/>
    <w:rsid w:val="006E1E7D"/>
    <w:rsid w:val="006E1EE4"/>
    <w:rsid w:val="006E1F61"/>
    <w:rsid w:val="006E1F9B"/>
    <w:rsid w:val="006E22DF"/>
    <w:rsid w:val="006E288C"/>
    <w:rsid w:val="006E28D2"/>
    <w:rsid w:val="006E29AA"/>
    <w:rsid w:val="006E29F6"/>
    <w:rsid w:val="006E2B92"/>
    <w:rsid w:val="006E2BD4"/>
    <w:rsid w:val="006E2DB5"/>
    <w:rsid w:val="006E2DE8"/>
    <w:rsid w:val="006E2ECC"/>
    <w:rsid w:val="006E30D5"/>
    <w:rsid w:val="006E31B3"/>
    <w:rsid w:val="006E31C4"/>
    <w:rsid w:val="006E3485"/>
    <w:rsid w:val="006E35DC"/>
    <w:rsid w:val="006E363C"/>
    <w:rsid w:val="006E3803"/>
    <w:rsid w:val="006E3804"/>
    <w:rsid w:val="006E384F"/>
    <w:rsid w:val="006E39A1"/>
    <w:rsid w:val="006E39AC"/>
    <w:rsid w:val="006E39B2"/>
    <w:rsid w:val="006E3BC5"/>
    <w:rsid w:val="006E3E81"/>
    <w:rsid w:val="006E3E8B"/>
    <w:rsid w:val="006E3EEC"/>
    <w:rsid w:val="006E3F80"/>
    <w:rsid w:val="006E42E9"/>
    <w:rsid w:val="006E44B7"/>
    <w:rsid w:val="006E4564"/>
    <w:rsid w:val="006E4627"/>
    <w:rsid w:val="006E4633"/>
    <w:rsid w:val="006E468C"/>
    <w:rsid w:val="006E4704"/>
    <w:rsid w:val="006E47B7"/>
    <w:rsid w:val="006E4905"/>
    <w:rsid w:val="006E4AAA"/>
    <w:rsid w:val="006E4AB9"/>
    <w:rsid w:val="006E4CB0"/>
    <w:rsid w:val="006E5001"/>
    <w:rsid w:val="006E50E7"/>
    <w:rsid w:val="006E5252"/>
    <w:rsid w:val="006E56DE"/>
    <w:rsid w:val="006E5716"/>
    <w:rsid w:val="006E5A7B"/>
    <w:rsid w:val="006E5C4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92A"/>
    <w:rsid w:val="006E6CAD"/>
    <w:rsid w:val="006E6E49"/>
    <w:rsid w:val="006E6E7B"/>
    <w:rsid w:val="006E6EBD"/>
    <w:rsid w:val="006E6EDA"/>
    <w:rsid w:val="006E6F52"/>
    <w:rsid w:val="006E6FA6"/>
    <w:rsid w:val="006E720D"/>
    <w:rsid w:val="006E73D9"/>
    <w:rsid w:val="006E757E"/>
    <w:rsid w:val="006E7626"/>
    <w:rsid w:val="006E7793"/>
    <w:rsid w:val="006E796F"/>
    <w:rsid w:val="006E79DD"/>
    <w:rsid w:val="006E7D6B"/>
    <w:rsid w:val="006E7DBC"/>
    <w:rsid w:val="006E7E85"/>
    <w:rsid w:val="006E7FB1"/>
    <w:rsid w:val="006F0024"/>
    <w:rsid w:val="006F015B"/>
    <w:rsid w:val="006F0206"/>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4BC"/>
    <w:rsid w:val="006F2568"/>
    <w:rsid w:val="006F2696"/>
    <w:rsid w:val="006F27BE"/>
    <w:rsid w:val="006F2982"/>
    <w:rsid w:val="006F2A67"/>
    <w:rsid w:val="006F2D66"/>
    <w:rsid w:val="006F2ECA"/>
    <w:rsid w:val="006F30E9"/>
    <w:rsid w:val="006F3139"/>
    <w:rsid w:val="006F33F2"/>
    <w:rsid w:val="006F3406"/>
    <w:rsid w:val="006F345A"/>
    <w:rsid w:val="006F348E"/>
    <w:rsid w:val="006F3533"/>
    <w:rsid w:val="006F3713"/>
    <w:rsid w:val="006F3825"/>
    <w:rsid w:val="006F3855"/>
    <w:rsid w:val="006F3A0B"/>
    <w:rsid w:val="006F3AF1"/>
    <w:rsid w:val="006F3B48"/>
    <w:rsid w:val="006F3D28"/>
    <w:rsid w:val="006F3D3E"/>
    <w:rsid w:val="006F3DC2"/>
    <w:rsid w:val="006F3E28"/>
    <w:rsid w:val="006F3E37"/>
    <w:rsid w:val="006F3F79"/>
    <w:rsid w:val="006F4003"/>
    <w:rsid w:val="006F4302"/>
    <w:rsid w:val="006F4411"/>
    <w:rsid w:val="006F4570"/>
    <w:rsid w:val="006F46A7"/>
    <w:rsid w:val="006F473F"/>
    <w:rsid w:val="006F4AE6"/>
    <w:rsid w:val="006F4B24"/>
    <w:rsid w:val="006F4D9B"/>
    <w:rsid w:val="006F4EA6"/>
    <w:rsid w:val="006F4EC7"/>
    <w:rsid w:val="006F4F2B"/>
    <w:rsid w:val="006F5019"/>
    <w:rsid w:val="006F5195"/>
    <w:rsid w:val="006F527D"/>
    <w:rsid w:val="006F535D"/>
    <w:rsid w:val="006F53C2"/>
    <w:rsid w:val="006F54FA"/>
    <w:rsid w:val="006F5659"/>
    <w:rsid w:val="006F56E8"/>
    <w:rsid w:val="006F58F7"/>
    <w:rsid w:val="006F5B37"/>
    <w:rsid w:val="006F5BF3"/>
    <w:rsid w:val="006F5D58"/>
    <w:rsid w:val="006F6026"/>
    <w:rsid w:val="006F6192"/>
    <w:rsid w:val="006F62C0"/>
    <w:rsid w:val="006F64A1"/>
    <w:rsid w:val="006F64E1"/>
    <w:rsid w:val="006F65AA"/>
    <w:rsid w:val="006F6721"/>
    <w:rsid w:val="006F6794"/>
    <w:rsid w:val="006F68D4"/>
    <w:rsid w:val="006F69A6"/>
    <w:rsid w:val="006F6A81"/>
    <w:rsid w:val="006F6BFF"/>
    <w:rsid w:val="006F6DEA"/>
    <w:rsid w:val="006F70AC"/>
    <w:rsid w:val="006F7244"/>
    <w:rsid w:val="006F72F7"/>
    <w:rsid w:val="006F740D"/>
    <w:rsid w:val="006F7767"/>
    <w:rsid w:val="006F7771"/>
    <w:rsid w:val="006F7928"/>
    <w:rsid w:val="006F797B"/>
    <w:rsid w:val="006F7983"/>
    <w:rsid w:val="006F79A2"/>
    <w:rsid w:val="006F7AA1"/>
    <w:rsid w:val="006F7C94"/>
    <w:rsid w:val="006F7CBC"/>
    <w:rsid w:val="006F7E78"/>
    <w:rsid w:val="006F7EA6"/>
    <w:rsid w:val="0070005B"/>
    <w:rsid w:val="0070013C"/>
    <w:rsid w:val="007002DB"/>
    <w:rsid w:val="00700352"/>
    <w:rsid w:val="00700361"/>
    <w:rsid w:val="0070042A"/>
    <w:rsid w:val="007007A8"/>
    <w:rsid w:val="007007C0"/>
    <w:rsid w:val="00700835"/>
    <w:rsid w:val="007008DF"/>
    <w:rsid w:val="0070099F"/>
    <w:rsid w:val="00700BBE"/>
    <w:rsid w:val="00700F6B"/>
    <w:rsid w:val="00701095"/>
    <w:rsid w:val="00701107"/>
    <w:rsid w:val="0070111C"/>
    <w:rsid w:val="0070115E"/>
    <w:rsid w:val="0070131D"/>
    <w:rsid w:val="00701356"/>
    <w:rsid w:val="00701363"/>
    <w:rsid w:val="00701397"/>
    <w:rsid w:val="007014EA"/>
    <w:rsid w:val="00701516"/>
    <w:rsid w:val="0070153F"/>
    <w:rsid w:val="00701552"/>
    <w:rsid w:val="00701784"/>
    <w:rsid w:val="0070188C"/>
    <w:rsid w:val="0070189A"/>
    <w:rsid w:val="00701A52"/>
    <w:rsid w:val="00701D70"/>
    <w:rsid w:val="00701ED4"/>
    <w:rsid w:val="007020A0"/>
    <w:rsid w:val="007021BE"/>
    <w:rsid w:val="007022B9"/>
    <w:rsid w:val="00702368"/>
    <w:rsid w:val="007023C1"/>
    <w:rsid w:val="00702435"/>
    <w:rsid w:val="007024F3"/>
    <w:rsid w:val="00702779"/>
    <w:rsid w:val="007028C6"/>
    <w:rsid w:val="00702CBE"/>
    <w:rsid w:val="00702CE4"/>
    <w:rsid w:val="00702DB7"/>
    <w:rsid w:val="00702E2A"/>
    <w:rsid w:val="00702E4C"/>
    <w:rsid w:val="00702F3C"/>
    <w:rsid w:val="00702FF6"/>
    <w:rsid w:val="00703017"/>
    <w:rsid w:val="00703060"/>
    <w:rsid w:val="007032CE"/>
    <w:rsid w:val="00703589"/>
    <w:rsid w:val="007037BD"/>
    <w:rsid w:val="00703A18"/>
    <w:rsid w:val="00703C51"/>
    <w:rsid w:val="00703EDD"/>
    <w:rsid w:val="00703F80"/>
    <w:rsid w:val="00704048"/>
    <w:rsid w:val="0070411C"/>
    <w:rsid w:val="00704283"/>
    <w:rsid w:val="007042A2"/>
    <w:rsid w:val="007042DE"/>
    <w:rsid w:val="007042F6"/>
    <w:rsid w:val="00704316"/>
    <w:rsid w:val="00704374"/>
    <w:rsid w:val="00704403"/>
    <w:rsid w:val="00704432"/>
    <w:rsid w:val="00704535"/>
    <w:rsid w:val="0070457A"/>
    <w:rsid w:val="00704652"/>
    <w:rsid w:val="00704809"/>
    <w:rsid w:val="007048CA"/>
    <w:rsid w:val="00704A22"/>
    <w:rsid w:val="00704AF0"/>
    <w:rsid w:val="00704FE7"/>
    <w:rsid w:val="0070539B"/>
    <w:rsid w:val="0070540D"/>
    <w:rsid w:val="00705449"/>
    <w:rsid w:val="007056B1"/>
    <w:rsid w:val="00705747"/>
    <w:rsid w:val="00705842"/>
    <w:rsid w:val="007059D8"/>
    <w:rsid w:val="00705C11"/>
    <w:rsid w:val="00705DE5"/>
    <w:rsid w:val="00705EFE"/>
    <w:rsid w:val="007062A7"/>
    <w:rsid w:val="0070632A"/>
    <w:rsid w:val="007063EA"/>
    <w:rsid w:val="007065DD"/>
    <w:rsid w:val="00706615"/>
    <w:rsid w:val="00706624"/>
    <w:rsid w:val="007067C5"/>
    <w:rsid w:val="00706801"/>
    <w:rsid w:val="00706A83"/>
    <w:rsid w:val="00706A99"/>
    <w:rsid w:val="00706B0D"/>
    <w:rsid w:val="00706C01"/>
    <w:rsid w:val="00706C7E"/>
    <w:rsid w:val="00706E66"/>
    <w:rsid w:val="00706FA4"/>
    <w:rsid w:val="0070709D"/>
    <w:rsid w:val="007070CD"/>
    <w:rsid w:val="00707229"/>
    <w:rsid w:val="00707388"/>
    <w:rsid w:val="007073E1"/>
    <w:rsid w:val="007075A2"/>
    <w:rsid w:val="007078C0"/>
    <w:rsid w:val="00707961"/>
    <w:rsid w:val="007079F7"/>
    <w:rsid w:val="00707CA6"/>
    <w:rsid w:val="00707DA4"/>
    <w:rsid w:val="00707E2C"/>
    <w:rsid w:val="00707F39"/>
    <w:rsid w:val="00707F63"/>
    <w:rsid w:val="00710064"/>
    <w:rsid w:val="0071031D"/>
    <w:rsid w:val="007109B8"/>
    <w:rsid w:val="00710AFD"/>
    <w:rsid w:val="00710B07"/>
    <w:rsid w:val="00710BE0"/>
    <w:rsid w:val="00710C4E"/>
    <w:rsid w:val="00710D81"/>
    <w:rsid w:val="00710E67"/>
    <w:rsid w:val="00710F0C"/>
    <w:rsid w:val="00710FF8"/>
    <w:rsid w:val="0071109B"/>
    <w:rsid w:val="007112F5"/>
    <w:rsid w:val="00711419"/>
    <w:rsid w:val="007114D9"/>
    <w:rsid w:val="0071161A"/>
    <w:rsid w:val="00711A83"/>
    <w:rsid w:val="00711AF5"/>
    <w:rsid w:val="00711B55"/>
    <w:rsid w:val="00711D44"/>
    <w:rsid w:val="00711F83"/>
    <w:rsid w:val="00712035"/>
    <w:rsid w:val="007121B4"/>
    <w:rsid w:val="0071220A"/>
    <w:rsid w:val="0071236A"/>
    <w:rsid w:val="007123C0"/>
    <w:rsid w:val="007123E8"/>
    <w:rsid w:val="0071241C"/>
    <w:rsid w:val="0071261D"/>
    <w:rsid w:val="0071287D"/>
    <w:rsid w:val="0071294C"/>
    <w:rsid w:val="00712FCC"/>
    <w:rsid w:val="0071300C"/>
    <w:rsid w:val="007130A6"/>
    <w:rsid w:val="0071324B"/>
    <w:rsid w:val="0071339D"/>
    <w:rsid w:val="007133B0"/>
    <w:rsid w:val="00713491"/>
    <w:rsid w:val="0071350F"/>
    <w:rsid w:val="00713527"/>
    <w:rsid w:val="0071390C"/>
    <w:rsid w:val="00713913"/>
    <w:rsid w:val="00713C09"/>
    <w:rsid w:val="00713E36"/>
    <w:rsid w:val="00713F89"/>
    <w:rsid w:val="007140E2"/>
    <w:rsid w:val="007140F6"/>
    <w:rsid w:val="00714312"/>
    <w:rsid w:val="007147C1"/>
    <w:rsid w:val="00714913"/>
    <w:rsid w:val="00714957"/>
    <w:rsid w:val="00714ABD"/>
    <w:rsid w:val="00714B45"/>
    <w:rsid w:val="00714CF2"/>
    <w:rsid w:val="00714D35"/>
    <w:rsid w:val="00714E37"/>
    <w:rsid w:val="00715018"/>
    <w:rsid w:val="0071506B"/>
    <w:rsid w:val="007150D0"/>
    <w:rsid w:val="00715145"/>
    <w:rsid w:val="0071517C"/>
    <w:rsid w:val="007151C4"/>
    <w:rsid w:val="007151D4"/>
    <w:rsid w:val="00715299"/>
    <w:rsid w:val="007152B4"/>
    <w:rsid w:val="007153CE"/>
    <w:rsid w:val="00715662"/>
    <w:rsid w:val="00715A8F"/>
    <w:rsid w:val="00715ABB"/>
    <w:rsid w:val="00715F83"/>
    <w:rsid w:val="0071601A"/>
    <w:rsid w:val="0071615D"/>
    <w:rsid w:val="007162DC"/>
    <w:rsid w:val="007162E7"/>
    <w:rsid w:val="007163F4"/>
    <w:rsid w:val="00716426"/>
    <w:rsid w:val="0071643F"/>
    <w:rsid w:val="007166E4"/>
    <w:rsid w:val="00716748"/>
    <w:rsid w:val="007167F2"/>
    <w:rsid w:val="00716835"/>
    <w:rsid w:val="00716B6F"/>
    <w:rsid w:val="00716C68"/>
    <w:rsid w:val="00716CCF"/>
    <w:rsid w:val="00716D3A"/>
    <w:rsid w:val="00716D4D"/>
    <w:rsid w:val="00716DB0"/>
    <w:rsid w:val="00716E14"/>
    <w:rsid w:val="00716F54"/>
    <w:rsid w:val="00716FE4"/>
    <w:rsid w:val="00717109"/>
    <w:rsid w:val="00717247"/>
    <w:rsid w:val="007173DD"/>
    <w:rsid w:val="007175BA"/>
    <w:rsid w:val="00717761"/>
    <w:rsid w:val="007177F0"/>
    <w:rsid w:val="0071789E"/>
    <w:rsid w:val="00717A18"/>
    <w:rsid w:val="00717A3D"/>
    <w:rsid w:val="00717B31"/>
    <w:rsid w:val="00717B32"/>
    <w:rsid w:val="00717B6D"/>
    <w:rsid w:val="00717BCE"/>
    <w:rsid w:val="00717EDD"/>
    <w:rsid w:val="00717FD8"/>
    <w:rsid w:val="007200C1"/>
    <w:rsid w:val="00720346"/>
    <w:rsid w:val="007205F9"/>
    <w:rsid w:val="00720682"/>
    <w:rsid w:val="00720718"/>
    <w:rsid w:val="00720A61"/>
    <w:rsid w:val="00720F03"/>
    <w:rsid w:val="00720FD4"/>
    <w:rsid w:val="00721126"/>
    <w:rsid w:val="00721136"/>
    <w:rsid w:val="0072114F"/>
    <w:rsid w:val="007211EE"/>
    <w:rsid w:val="00721235"/>
    <w:rsid w:val="007213E5"/>
    <w:rsid w:val="007214AF"/>
    <w:rsid w:val="007215A9"/>
    <w:rsid w:val="007218E7"/>
    <w:rsid w:val="00721A9D"/>
    <w:rsid w:val="00721AF8"/>
    <w:rsid w:val="00721B5F"/>
    <w:rsid w:val="00721BB7"/>
    <w:rsid w:val="00721ED7"/>
    <w:rsid w:val="00721F09"/>
    <w:rsid w:val="00721FFE"/>
    <w:rsid w:val="00722233"/>
    <w:rsid w:val="00722306"/>
    <w:rsid w:val="007226EC"/>
    <w:rsid w:val="00722787"/>
    <w:rsid w:val="0072280E"/>
    <w:rsid w:val="007228C4"/>
    <w:rsid w:val="00722CD4"/>
    <w:rsid w:val="00722DD0"/>
    <w:rsid w:val="00722DDF"/>
    <w:rsid w:val="00722F70"/>
    <w:rsid w:val="00723047"/>
    <w:rsid w:val="007232DC"/>
    <w:rsid w:val="007233DF"/>
    <w:rsid w:val="00723639"/>
    <w:rsid w:val="0072386F"/>
    <w:rsid w:val="00723A03"/>
    <w:rsid w:val="00723C7A"/>
    <w:rsid w:val="00723D39"/>
    <w:rsid w:val="00723DC4"/>
    <w:rsid w:val="00723FEE"/>
    <w:rsid w:val="007242E3"/>
    <w:rsid w:val="007243D1"/>
    <w:rsid w:val="0072440B"/>
    <w:rsid w:val="00724729"/>
    <w:rsid w:val="00724755"/>
    <w:rsid w:val="00724941"/>
    <w:rsid w:val="00724ACE"/>
    <w:rsid w:val="00724EDD"/>
    <w:rsid w:val="00725070"/>
    <w:rsid w:val="0072510F"/>
    <w:rsid w:val="007251A5"/>
    <w:rsid w:val="00725203"/>
    <w:rsid w:val="0072523B"/>
    <w:rsid w:val="00725295"/>
    <w:rsid w:val="00725364"/>
    <w:rsid w:val="007254C6"/>
    <w:rsid w:val="007255D4"/>
    <w:rsid w:val="00725690"/>
    <w:rsid w:val="007256E2"/>
    <w:rsid w:val="00725757"/>
    <w:rsid w:val="00725814"/>
    <w:rsid w:val="007258E9"/>
    <w:rsid w:val="007258EA"/>
    <w:rsid w:val="00725A6C"/>
    <w:rsid w:val="00725C1E"/>
    <w:rsid w:val="00725C23"/>
    <w:rsid w:val="00725CE9"/>
    <w:rsid w:val="00725E1D"/>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17"/>
    <w:rsid w:val="0072703C"/>
    <w:rsid w:val="0072717D"/>
    <w:rsid w:val="00727306"/>
    <w:rsid w:val="007273E1"/>
    <w:rsid w:val="00727424"/>
    <w:rsid w:val="007274BB"/>
    <w:rsid w:val="0072798A"/>
    <w:rsid w:val="0072799F"/>
    <w:rsid w:val="00727C06"/>
    <w:rsid w:val="00727E44"/>
    <w:rsid w:val="00727E5F"/>
    <w:rsid w:val="00727F16"/>
    <w:rsid w:val="00727F36"/>
    <w:rsid w:val="007301E8"/>
    <w:rsid w:val="0073048F"/>
    <w:rsid w:val="007306DA"/>
    <w:rsid w:val="00730781"/>
    <w:rsid w:val="007307EC"/>
    <w:rsid w:val="007308B4"/>
    <w:rsid w:val="00730973"/>
    <w:rsid w:val="00730A09"/>
    <w:rsid w:val="00730A56"/>
    <w:rsid w:val="00730ACF"/>
    <w:rsid w:val="00730BBF"/>
    <w:rsid w:val="00730C27"/>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5ED"/>
    <w:rsid w:val="007327A8"/>
    <w:rsid w:val="0073283F"/>
    <w:rsid w:val="007328A1"/>
    <w:rsid w:val="007329E2"/>
    <w:rsid w:val="00732A82"/>
    <w:rsid w:val="00732E7F"/>
    <w:rsid w:val="00732FE3"/>
    <w:rsid w:val="0073343E"/>
    <w:rsid w:val="0073360E"/>
    <w:rsid w:val="00733662"/>
    <w:rsid w:val="0073378E"/>
    <w:rsid w:val="00733877"/>
    <w:rsid w:val="00733EBD"/>
    <w:rsid w:val="00733F8D"/>
    <w:rsid w:val="007340C8"/>
    <w:rsid w:val="007342F3"/>
    <w:rsid w:val="00734413"/>
    <w:rsid w:val="00734624"/>
    <w:rsid w:val="0073480E"/>
    <w:rsid w:val="00734933"/>
    <w:rsid w:val="00734A2C"/>
    <w:rsid w:val="00734CC9"/>
    <w:rsid w:val="00734D69"/>
    <w:rsid w:val="00734DAD"/>
    <w:rsid w:val="00734ED6"/>
    <w:rsid w:val="0073513D"/>
    <w:rsid w:val="0073522D"/>
    <w:rsid w:val="007352B3"/>
    <w:rsid w:val="007352B5"/>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3AF"/>
    <w:rsid w:val="007369C2"/>
    <w:rsid w:val="00736A06"/>
    <w:rsid w:val="00736A2D"/>
    <w:rsid w:val="00736AD4"/>
    <w:rsid w:val="00736C81"/>
    <w:rsid w:val="00736C9F"/>
    <w:rsid w:val="00736CA9"/>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A2"/>
    <w:rsid w:val="007401FC"/>
    <w:rsid w:val="00740344"/>
    <w:rsid w:val="00740537"/>
    <w:rsid w:val="00740587"/>
    <w:rsid w:val="0074060D"/>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1D"/>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AAF"/>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1CF"/>
    <w:rsid w:val="007443C8"/>
    <w:rsid w:val="0074448D"/>
    <w:rsid w:val="007444C2"/>
    <w:rsid w:val="0074452D"/>
    <w:rsid w:val="007445C9"/>
    <w:rsid w:val="007445F3"/>
    <w:rsid w:val="007446AD"/>
    <w:rsid w:val="007449E0"/>
    <w:rsid w:val="00744A00"/>
    <w:rsid w:val="00744D13"/>
    <w:rsid w:val="00744D82"/>
    <w:rsid w:val="00744E17"/>
    <w:rsid w:val="00744E74"/>
    <w:rsid w:val="00744EC2"/>
    <w:rsid w:val="00744F5E"/>
    <w:rsid w:val="007450F1"/>
    <w:rsid w:val="007453B8"/>
    <w:rsid w:val="007455C7"/>
    <w:rsid w:val="0074560F"/>
    <w:rsid w:val="00745660"/>
    <w:rsid w:val="00745671"/>
    <w:rsid w:val="0074584C"/>
    <w:rsid w:val="007459DE"/>
    <w:rsid w:val="00745A7C"/>
    <w:rsid w:val="00745B53"/>
    <w:rsid w:val="00745BDE"/>
    <w:rsid w:val="00745C33"/>
    <w:rsid w:val="00745DB3"/>
    <w:rsid w:val="00745DF4"/>
    <w:rsid w:val="00745FBE"/>
    <w:rsid w:val="0074630B"/>
    <w:rsid w:val="00746440"/>
    <w:rsid w:val="0074645D"/>
    <w:rsid w:val="007464D9"/>
    <w:rsid w:val="0074662F"/>
    <w:rsid w:val="00746655"/>
    <w:rsid w:val="00746910"/>
    <w:rsid w:val="00746C94"/>
    <w:rsid w:val="00746F09"/>
    <w:rsid w:val="0074709B"/>
    <w:rsid w:val="007472B6"/>
    <w:rsid w:val="007472F9"/>
    <w:rsid w:val="00747341"/>
    <w:rsid w:val="00747A2C"/>
    <w:rsid w:val="00747ABB"/>
    <w:rsid w:val="00747C32"/>
    <w:rsid w:val="00747E60"/>
    <w:rsid w:val="00747F24"/>
    <w:rsid w:val="0075008F"/>
    <w:rsid w:val="00750133"/>
    <w:rsid w:val="007501D7"/>
    <w:rsid w:val="0075025E"/>
    <w:rsid w:val="007502D7"/>
    <w:rsid w:val="0075042C"/>
    <w:rsid w:val="00750431"/>
    <w:rsid w:val="00750698"/>
    <w:rsid w:val="0075074F"/>
    <w:rsid w:val="00750804"/>
    <w:rsid w:val="00750814"/>
    <w:rsid w:val="00750AC4"/>
    <w:rsid w:val="00750C7D"/>
    <w:rsid w:val="00750D11"/>
    <w:rsid w:val="00750F31"/>
    <w:rsid w:val="00750F7F"/>
    <w:rsid w:val="00751099"/>
    <w:rsid w:val="00751240"/>
    <w:rsid w:val="0075147F"/>
    <w:rsid w:val="007516EA"/>
    <w:rsid w:val="007517CC"/>
    <w:rsid w:val="007518AB"/>
    <w:rsid w:val="007518E2"/>
    <w:rsid w:val="007519AA"/>
    <w:rsid w:val="00751B5E"/>
    <w:rsid w:val="00751E06"/>
    <w:rsid w:val="00751F24"/>
    <w:rsid w:val="00751FA8"/>
    <w:rsid w:val="00752224"/>
    <w:rsid w:val="0075225F"/>
    <w:rsid w:val="007522EF"/>
    <w:rsid w:val="007522FB"/>
    <w:rsid w:val="0075239B"/>
    <w:rsid w:val="00752413"/>
    <w:rsid w:val="007526DB"/>
    <w:rsid w:val="007529A3"/>
    <w:rsid w:val="007529C8"/>
    <w:rsid w:val="00752A35"/>
    <w:rsid w:val="00752B1A"/>
    <w:rsid w:val="00752C9C"/>
    <w:rsid w:val="00752D49"/>
    <w:rsid w:val="00753241"/>
    <w:rsid w:val="007532B7"/>
    <w:rsid w:val="0075338A"/>
    <w:rsid w:val="0075350F"/>
    <w:rsid w:val="00753649"/>
    <w:rsid w:val="007536F3"/>
    <w:rsid w:val="007537B2"/>
    <w:rsid w:val="007537C8"/>
    <w:rsid w:val="00753892"/>
    <w:rsid w:val="00753CA3"/>
    <w:rsid w:val="00753D8C"/>
    <w:rsid w:val="00753E54"/>
    <w:rsid w:val="00754148"/>
    <w:rsid w:val="007543DA"/>
    <w:rsid w:val="0075471B"/>
    <w:rsid w:val="0075471F"/>
    <w:rsid w:val="0075476C"/>
    <w:rsid w:val="00754790"/>
    <w:rsid w:val="007547DB"/>
    <w:rsid w:val="007547E8"/>
    <w:rsid w:val="00754873"/>
    <w:rsid w:val="00754961"/>
    <w:rsid w:val="00754D3D"/>
    <w:rsid w:val="00754EB0"/>
    <w:rsid w:val="00754F4C"/>
    <w:rsid w:val="0075516B"/>
    <w:rsid w:val="007551A1"/>
    <w:rsid w:val="00755295"/>
    <w:rsid w:val="0075532B"/>
    <w:rsid w:val="0075537C"/>
    <w:rsid w:val="007554C1"/>
    <w:rsid w:val="0075554B"/>
    <w:rsid w:val="00755582"/>
    <w:rsid w:val="00755657"/>
    <w:rsid w:val="007556A7"/>
    <w:rsid w:val="00755762"/>
    <w:rsid w:val="0075581A"/>
    <w:rsid w:val="0075589C"/>
    <w:rsid w:val="007558D1"/>
    <w:rsid w:val="00755998"/>
    <w:rsid w:val="00755AA3"/>
    <w:rsid w:val="00755BE2"/>
    <w:rsid w:val="00755ED1"/>
    <w:rsid w:val="00755F38"/>
    <w:rsid w:val="007560C0"/>
    <w:rsid w:val="0075612F"/>
    <w:rsid w:val="00756246"/>
    <w:rsid w:val="007562A0"/>
    <w:rsid w:val="00756372"/>
    <w:rsid w:val="00756398"/>
    <w:rsid w:val="0075649F"/>
    <w:rsid w:val="007566B1"/>
    <w:rsid w:val="0075675D"/>
    <w:rsid w:val="00756822"/>
    <w:rsid w:val="00756B2C"/>
    <w:rsid w:val="00756B4D"/>
    <w:rsid w:val="00756D1C"/>
    <w:rsid w:val="00756F16"/>
    <w:rsid w:val="00757005"/>
    <w:rsid w:val="0075706C"/>
    <w:rsid w:val="007570A8"/>
    <w:rsid w:val="007570C2"/>
    <w:rsid w:val="00757101"/>
    <w:rsid w:val="0075736E"/>
    <w:rsid w:val="007573DD"/>
    <w:rsid w:val="0075740B"/>
    <w:rsid w:val="0075748C"/>
    <w:rsid w:val="00757765"/>
    <w:rsid w:val="0075782B"/>
    <w:rsid w:val="0075795C"/>
    <w:rsid w:val="007579AF"/>
    <w:rsid w:val="00757B19"/>
    <w:rsid w:val="00757BE4"/>
    <w:rsid w:val="00757ECD"/>
    <w:rsid w:val="00757F93"/>
    <w:rsid w:val="00760021"/>
    <w:rsid w:val="00760398"/>
    <w:rsid w:val="007604D0"/>
    <w:rsid w:val="007605D2"/>
    <w:rsid w:val="00760615"/>
    <w:rsid w:val="00760777"/>
    <w:rsid w:val="00760778"/>
    <w:rsid w:val="00760B45"/>
    <w:rsid w:val="00760DF8"/>
    <w:rsid w:val="007610BD"/>
    <w:rsid w:val="007611EB"/>
    <w:rsid w:val="007612A5"/>
    <w:rsid w:val="007613A3"/>
    <w:rsid w:val="00761452"/>
    <w:rsid w:val="007617CE"/>
    <w:rsid w:val="00761898"/>
    <w:rsid w:val="00761A27"/>
    <w:rsid w:val="00761A84"/>
    <w:rsid w:val="00761AE8"/>
    <w:rsid w:val="00761DBF"/>
    <w:rsid w:val="00761DC0"/>
    <w:rsid w:val="00762178"/>
    <w:rsid w:val="0076230E"/>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7F"/>
    <w:rsid w:val="007640AB"/>
    <w:rsid w:val="00764127"/>
    <w:rsid w:val="0076425C"/>
    <w:rsid w:val="007642AE"/>
    <w:rsid w:val="0076444C"/>
    <w:rsid w:val="0076444E"/>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809"/>
    <w:rsid w:val="00766A1C"/>
    <w:rsid w:val="00766F6F"/>
    <w:rsid w:val="0076729E"/>
    <w:rsid w:val="0076732A"/>
    <w:rsid w:val="0076749C"/>
    <w:rsid w:val="0076770C"/>
    <w:rsid w:val="00767A89"/>
    <w:rsid w:val="00767AB4"/>
    <w:rsid w:val="00767ACF"/>
    <w:rsid w:val="00767B30"/>
    <w:rsid w:val="00767DE8"/>
    <w:rsid w:val="00767E92"/>
    <w:rsid w:val="00767FD9"/>
    <w:rsid w:val="0077034A"/>
    <w:rsid w:val="0077050D"/>
    <w:rsid w:val="00770594"/>
    <w:rsid w:val="007708B4"/>
    <w:rsid w:val="00770981"/>
    <w:rsid w:val="00770B5E"/>
    <w:rsid w:val="00770D42"/>
    <w:rsid w:val="00770DA6"/>
    <w:rsid w:val="007711DE"/>
    <w:rsid w:val="00771226"/>
    <w:rsid w:val="0077127C"/>
    <w:rsid w:val="007712C1"/>
    <w:rsid w:val="0077140E"/>
    <w:rsid w:val="00771592"/>
    <w:rsid w:val="007715FF"/>
    <w:rsid w:val="007718C0"/>
    <w:rsid w:val="00771A92"/>
    <w:rsid w:val="00771A96"/>
    <w:rsid w:val="00771C02"/>
    <w:rsid w:val="00771C53"/>
    <w:rsid w:val="00771C95"/>
    <w:rsid w:val="00771E17"/>
    <w:rsid w:val="00771F52"/>
    <w:rsid w:val="007720DE"/>
    <w:rsid w:val="00772146"/>
    <w:rsid w:val="007721E3"/>
    <w:rsid w:val="00772338"/>
    <w:rsid w:val="007726F7"/>
    <w:rsid w:val="00772820"/>
    <w:rsid w:val="0077283E"/>
    <w:rsid w:val="00772843"/>
    <w:rsid w:val="0077290E"/>
    <w:rsid w:val="00772953"/>
    <w:rsid w:val="00772D78"/>
    <w:rsid w:val="00772FAD"/>
    <w:rsid w:val="00773049"/>
    <w:rsid w:val="00773171"/>
    <w:rsid w:val="007731A2"/>
    <w:rsid w:val="007731A5"/>
    <w:rsid w:val="00773283"/>
    <w:rsid w:val="0077338C"/>
    <w:rsid w:val="007733B0"/>
    <w:rsid w:val="00773545"/>
    <w:rsid w:val="0077375F"/>
    <w:rsid w:val="007737A5"/>
    <w:rsid w:val="007737C0"/>
    <w:rsid w:val="00773829"/>
    <w:rsid w:val="00773967"/>
    <w:rsid w:val="00773A04"/>
    <w:rsid w:val="00773A15"/>
    <w:rsid w:val="00773A49"/>
    <w:rsid w:val="00773CEB"/>
    <w:rsid w:val="00773D6F"/>
    <w:rsid w:val="00773E78"/>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5E18"/>
    <w:rsid w:val="00776094"/>
    <w:rsid w:val="00776136"/>
    <w:rsid w:val="0077639F"/>
    <w:rsid w:val="00776700"/>
    <w:rsid w:val="00776920"/>
    <w:rsid w:val="00776934"/>
    <w:rsid w:val="00776A0F"/>
    <w:rsid w:val="00776A3E"/>
    <w:rsid w:val="00776FB8"/>
    <w:rsid w:val="007770A5"/>
    <w:rsid w:val="007771A9"/>
    <w:rsid w:val="007771CF"/>
    <w:rsid w:val="0077730D"/>
    <w:rsid w:val="0077736C"/>
    <w:rsid w:val="007776A9"/>
    <w:rsid w:val="007778FA"/>
    <w:rsid w:val="0077796A"/>
    <w:rsid w:val="00777A82"/>
    <w:rsid w:val="00777BB2"/>
    <w:rsid w:val="00777CC4"/>
    <w:rsid w:val="00777CD9"/>
    <w:rsid w:val="00777CE2"/>
    <w:rsid w:val="00777E34"/>
    <w:rsid w:val="00777E4A"/>
    <w:rsid w:val="00780068"/>
    <w:rsid w:val="00780273"/>
    <w:rsid w:val="007802AC"/>
    <w:rsid w:val="007807F6"/>
    <w:rsid w:val="0078080B"/>
    <w:rsid w:val="0078080F"/>
    <w:rsid w:val="00780853"/>
    <w:rsid w:val="007808C2"/>
    <w:rsid w:val="007809FC"/>
    <w:rsid w:val="00780A7B"/>
    <w:rsid w:val="00780AF2"/>
    <w:rsid w:val="00780B0C"/>
    <w:rsid w:val="00780C68"/>
    <w:rsid w:val="00780EFF"/>
    <w:rsid w:val="00780FBC"/>
    <w:rsid w:val="00780FC4"/>
    <w:rsid w:val="007815A6"/>
    <w:rsid w:val="00781736"/>
    <w:rsid w:val="00781859"/>
    <w:rsid w:val="00781889"/>
    <w:rsid w:val="007818D7"/>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04"/>
    <w:rsid w:val="0078277E"/>
    <w:rsid w:val="00782895"/>
    <w:rsid w:val="00782898"/>
    <w:rsid w:val="007829C3"/>
    <w:rsid w:val="00782D67"/>
    <w:rsid w:val="00782DDA"/>
    <w:rsid w:val="00782FF5"/>
    <w:rsid w:val="0078305C"/>
    <w:rsid w:val="0078310E"/>
    <w:rsid w:val="00783139"/>
    <w:rsid w:val="007831A1"/>
    <w:rsid w:val="007831DE"/>
    <w:rsid w:val="0078322F"/>
    <w:rsid w:val="00783230"/>
    <w:rsid w:val="0078335B"/>
    <w:rsid w:val="007834EF"/>
    <w:rsid w:val="0078365A"/>
    <w:rsid w:val="00783879"/>
    <w:rsid w:val="0078389D"/>
    <w:rsid w:val="007838B4"/>
    <w:rsid w:val="00783950"/>
    <w:rsid w:val="00783B76"/>
    <w:rsid w:val="00783B85"/>
    <w:rsid w:val="00783BA6"/>
    <w:rsid w:val="00783CCA"/>
    <w:rsid w:val="00783CF7"/>
    <w:rsid w:val="00783D78"/>
    <w:rsid w:val="00783EC6"/>
    <w:rsid w:val="00783FDA"/>
    <w:rsid w:val="007840E3"/>
    <w:rsid w:val="0078420E"/>
    <w:rsid w:val="007842CA"/>
    <w:rsid w:val="0078437A"/>
    <w:rsid w:val="0078446B"/>
    <w:rsid w:val="00784598"/>
    <w:rsid w:val="007845A0"/>
    <w:rsid w:val="00784695"/>
    <w:rsid w:val="007849C4"/>
    <w:rsid w:val="00784A82"/>
    <w:rsid w:val="00784A8E"/>
    <w:rsid w:val="00784AEC"/>
    <w:rsid w:val="00784B55"/>
    <w:rsid w:val="00784B5F"/>
    <w:rsid w:val="00784D60"/>
    <w:rsid w:val="00784D6F"/>
    <w:rsid w:val="00784DDD"/>
    <w:rsid w:val="00785205"/>
    <w:rsid w:val="007853C6"/>
    <w:rsid w:val="007853CE"/>
    <w:rsid w:val="007853EB"/>
    <w:rsid w:val="00785465"/>
    <w:rsid w:val="00785679"/>
    <w:rsid w:val="00785895"/>
    <w:rsid w:val="007858A6"/>
    <w:rsid w:val="007858AA"/>
    <w:rsid w:val="007858CE"/>
    <w:rsid w:val="0078591C"/>
    <w:rsid w:val="00785A23"/>
    <w:rsid w:val="00785B56"/>
    <w:rsid w:val="00785C42"/>
    <w:rsid w:val="00785C84"/>
    <w:rsid w:val="00785D3F"/>
    <w:rsid w:val="00785DE4"/>
    <w:rsid w:val="00785DFE"/>
    <w:rsid w:val="00785FCA"/>
    <w:rsid w:val="00786032"/>
    <w:rsid w:val="00786173"/>
    <w:rsid w:val="0078635C"/>
    <w:rsid w:val="00786406"/>
    <w:rsid w:val="00786428"/>
    <w:rsid w:val="0078645C"/>
    <w:rsid w:val="007865A7"/>
    <w:rsid w:val="00786872"/>
    <w:rsid w:val="007868D1"/>
    <w:rsid w:val="0078697C"/>
    <w:rsid w:val="007869F7"/>
    <w:rsid w:val="00786A57"/>
    <w:rsid w:val="00786BA3"/>
    <w:rsid w:val="00786BF8"/>
    <w:rsid w:val="00786CC0"/>
    <w:rsid w:val="00786D5C"/>
    <w:rsid w:val="00786D74"/>
    <w:rsid w:val="00786E5E"/>
    <w:rsid w:val="00787087"/>
    <w:rsid w:val="00787250"/>
    <w:rsid w:val="0078733A"/>
    <w:rsid w:val="00787414"/>
    <w:rsid w:val="007874BA"/>
    <w:rsid w:val="00787562"/>
    <w:rsid w:val="00787688"/>
    <w:rsid w:val="007876C1"/>
    <w:rsid w:val="007878C8"/>
    <w:rsid w:val="00787B10"/>
    <w:rsid w:val="00787BD7"/>
    <w:rsid w:val="00787C96"/>
    <w:rsid w:val="00787D7C"/>
    <w:rsid w:val="00787DA0"/>
    <w:rsid w:val="00787DE8"/>
    <w:rsid w:val="00790030"/>
    <w:rsid w:val="007900EE"/>
    <w:rsid w:val="007900F9"/>
    <w:rsid w:val="007902E1"/>
    <w:rsid w:val="00790327"/>
    <w:rsid w:val="007904C6"/>
    <w:rsid w:val="007904E4"/>
    <w:rsid w:val="0079057B"/>
    <w:rsid w:val="00790784"/>
    <w:rsid w:val="00790856"/>
    <w:rsid w:val="007908D5"/>
    <w:rsid w:val="007909C0"/>
    <w:rsid w:val="00790C1B"/>
    <w:rsid w:val="00790D5E"/>
    <w:rsid w:val="00790D8E"/>
    <w:rsid w:val="00790E4F"/>
    <w:rsid w:val="007910F2"/>
    <w:rsid w:val="007911D9"/>
    <w:rsid w:val="0079127B"/>
    <w:rsid w:val="0079129D"/>
    <w:rsid w:val="0079146B"/>
    <w:rsid w:val="00791652"/>
    <w:rsid w:val="007917FF"/>
    <w:rsid w:val="007919C3"/>
    <w:rsid w:val="00791A79"/>
    <w:rsid w:val="00791B53"/>
    <w:rsid w:val="00791B57"/>
    <w:rsid w:val="00791C13"/>
    <w:rsid w:val="00791D65"/>
    <w:rsid w:val="00791DAF"/>
    <w:rsid w:val="00791E94"/>
    <w:rsid w:val="00792130"/>
    <w:rsid w:val="007922EF"/>
    <w:rsid w:val="00792560"/>
    <w:rsid w:val="00792A7D"/>
    <w:rsid w:val="00792BE3"/>
    <w:rsid w:val="00792C41"/>
    <w:rsid w:val="00792C56"/>
    <w:rsid w:val="00792C6D"/>
    <w:rsid w:val="00792C98"/>
    <w:rsid w:val="00792CA2"/>
    <w:rsid w:val="00792DB0"/>
    <w:rsid w:val="00792DCF"/>
    <w:rsid w:val="00792E1B"/>
    <w:rsid w:val="00792E5E"/>
    <w:rsid w:val="00792EEF"/>
    <w:rsid w:val="0079303D"/>
    <w:rsid w:val="00793294"/>
    <w:rsid w:val="00793480"/>
    <w:rsid w:val="0079368E"/>
    <w:rsid w:val="0079378C"/>
    <w:rsid w:val="007937BA"/>
    <w:rsid w:val="0079386C"/>
    <w:rsid w:val="0079395A"/>
    <w:rsid w:val="007939F8"/>
    <w:rsid w:val="00793AF9"/>
    <w:rsid w:val="00793B12"/>
    <w:rsid w:val="00793EAA"/>
    <w:rsid w:val="0079402E"/>
    <w:rsid w:val="007941CC"/>
    <w:rsid w:val="0079446B"/>
    <w:rsid w:val="007944C8"/>
    <w:rsid w:val="007945A1"/>
    <w:rsid w:val="00794748"/>
    <w:rsid w:val="00794764"/>
    <w:rsid w:val="00794805"/>
    <w:rsid w:val="00794825"/>
    <w:rsid w:val="0079491A"/>
    <w:rsid w:val="00794943"/>
    <w:rsid w:val="00794969"/>
    <w:rsid w:val="00794AAA"/>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1C1"/>
    <w:rsid w:val="007962F2"/>
    <w:rsid w:val="00796344"/>
    <w:rsid w:val="00796465"/>
    <w:rsid w:val="00796846"/>
    <w:rsid w:val="0079687B"/>
    <w:rsid w:val="00796929"/>
    <w:rsid w:val="00796952"/>
    <w:rsid w:val="00796A26"/>
    <w:rsid w:val="00796C62"/>
    <w:rsid w:val="00796E95"/>
    <w:rsid w:val="00796F11"/>
    <w:rsid w:val="00796F9B"/>
    <w:rsid w:val="007970BA"/>
    <w:rsid w:val="007972BB"/>
    <w:rsid w:val="00797301"/>
    <w:rsid w:val="007973A7"/>
    <w:rsid w:val="0079742B"/>
    <w:rsid w:val="00797450"/>
    <w:rsid w:val="00797561"/>
    <w:rsid w:val="007975D4"/>
    <w:rsid w:val="007976BC"/>
    <w:rsid w:val="0079779B"/>
    <w:rsid w:val="007977BA"/>
    <w:rsid w:val="00797879"/>
    <w:rsid w:val="007978BD"/>
    <w:rsid w:val="0079791A"/>
    <w:rsid w:val="00797C5E"/>
    <w:rsid w:val="00797EA7"/>
    <w:rsid w:val="00797EC1"/>
    <w:rsid w:val="00797FA0"/>
    <w:rsid w:val="007A007C"/>
    <w:rsid w:val="007A0088"/>
    <w:rsid w:val="007A00C8"/>
    <w:rsid w:val="007A01DE"/>
    <w:rsid w:val="007A01DF"/>
    <w:rsid w:val="007A0278"/>
    <w:rsid w:val="007A02AE"/>
    <w:rsid w:val="007A061B"/>
    <w:rsid w:val="007A0838"/>
    <w:rsid w:val="007A0A29"/>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09"/>
    <w:rsid w:val="007A1C3C"/>
    <w:rsid w:val="007A1D80"/>
    <w:rsid w:val="007A1F10"/>
    <w:rsid w:val="007A207D"/>
    <w:rsid w:val="007A20D2"/>
    <w:rsid w:val="007A20E5"/>
    <w:rsid w:val="007A21B5"/>
    <w:rsid w:val="007A230F"/>
    <w:rsid w:val="007A23FE"/>
    <w:rsid w:val="007A262F"/>
    <w:rsid w:val="007A26A9"/>
    <w:rsid w:val="007A27C9"/>
    <w:rsid w:val="007A2978"/>
    <w:rsid w:val="007A2980"/>
    <w:rsid w:val="007A2AED"/>
    <w:rsid w:val="007A2B5A"/>
    <w:rsid w:val="007A2C12"/>
    <w:rsid w:val="007A2D20"/>
    <w:rsid w:val="007A2DB8"/>
    <w:rsid w:val="007A2DEF"/>
    <w:rsid w:val="007A2EAC"/>
    <w:rsid w:val="007A302E"/>
    <w:rsid w:val="007A33B9"/>
    <w:rsid w:val="007A34CF"/>
    <w:rsid w:val="007A364D"/>
    <w:rsid w:val="007A3766"/>
    <w:rsid w:val="007A38AB"/>
    <w:rsid w:val="007A390C"/>
    <w:rsid w:val="007A3A78"/>
    <w:rsid w:val="007A3B70"/>
    <w:rsid w:val="007A3C7E"/>
    <w:rsid w:val="007A3D9D"/>
    <w:rsid w:val="007A3DFD"/>
    <w:rsid w:val="007A3E4C"/>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609"/>
    <w:rsid w:val="007A5734"/>
    <w:rsid w:val="007A57B1"/>
    <w:rsid w:val="007A57D2"/>
    <w:rsid w:val="007A5973"/>
    <w:rsid w:val="007A5A1D"/>
    <w:rsid w:val="007A5A62"/>
    <w:rsid w:val="007A5C14"/>
    <w:rsid w:val="007A5CF8"/>
    <w:rsid w:val="007A5E58"/>
    <w:rsid w:val="007A5ECC"/>
    <w:rsid w:val="007A5F74"/>
    <w:rsid w:val="007A610B"/>
    <w:rsid w:val="007A6265"/>
    <w:rsid w:val="007A64DD"/>
    <w:rsid w:val="007A6581"/>
    <w:rsid w:val="007A65A4"/>
    <w:rsid w:val="007A6670"/>
    <w:rsid w:val="007A6691"/>
    <w:rsid w:val="007A66B9"/>
    <w:rsid w:val="007A6769"/>
    <w:rsid w:val="007A69D9"/>
    <w:rsid w:val="007A69FF"/>
    <w:rsid w:val="007A6BA7"/>
    <w:rsid w:val="007A6BEE"/>
    <w:rsid w:val="007A6D73"/>
    <w:rsid w:val="007A6DED"/>
    <w:rsid w:val="007A6F79"/>
    <w:rsid w:val="007A6FCC"/>
    <w:rsid w:val="007A6FE6"/>
    <w:rsid w:val="007A705E"/>
    <w:rsid w:val="007A722B"/>
    <w:rsid w:val="007A7314"/>
    <w:rsid w:val="007A7398"/>
    <w:rsid w:val="007A739C"/>
    <w:rsid w:val="007A7434"/>
    <w:rsid w:val="007A7498"/>
    <w:rsid w:val="007A7630"/>
    <w:rsid w:val="007A7741"/>
    <w:rsid w:val="007A789A"/>
    <w:rsid w:val="007A78C3"/>
    <w:rsid w:val="007A7AAF"/>
    <w:rsid w:val="007A7E09"/>
    <w:rsid w:val="007A7F60"/>
    <w:rsid w:val="007A7FA4"/>
    <w:rsid w:val="007A7FB6"/>
    <w:rsid w:val="007B0070"/>
    <w:rsid w:val="007B00C6"/>
    <w:rsid w:val="007B025F"/>
    <w:rsid w:val="007B030B"/>
    <w:rsid w:val="007B05DF"/>
    <w:rsid w:val="007B05FA"/>
    <w:rsid w:val="007B0725"/>
    <w:rsid w:val="007B0873"/>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7EF"/>
    <w:rsid w:val="007B1C9B"/>
    <w:rsid w:val="007B1CE2"/>
    <w:rsid w:val="007B1D0C"/>
    <w:rsid w:val="007B1D9C"/>
    <w:rsid w:val="007B1E64"/>
    <w:rsid w:val="007B2134"/>
    <w:rsid w:val="007B21F6"/>
    <w:rsid w:val="007B226E"/>
    <w:rsid w:val="007B2294"/>
    <w:rsid w:val="007B240D"/>
    <w:rsid w:val="007B24E9"/>
    <w:rsid w:val="007B260F"/>
    <w:rsid w:val="007B26A8"/>
    <w:rsid w:val="007B2735"/>
    <w:rsid w:val="007B28F6"/>
    <w:rsid w:val="007B2902"/>
    <w:rsid w:val="007B291A"/>
    <w:rsid w:val="007B2AAB"/>
    <w:rsid w:val="007B2B85"/>
    <w:rsid w:val="007B2C51"/>
    <w:rsid w:val="007B2CAC"/>
    <w:rsid w:val="007B2D06"/>
    <w:rsid w:val="007B2D19"/>
    <w:rsid w:val="007B2D5B"/>
    <w:rsid w:val="007B2EE1"/>
    <w:rsid w:val="007B2FF5"/>
    <w:rsid w:val="007B3295"/>
    <w:rsid w:val="007B3362"/>
    <w:rsid w:val="007B3375"/>
    <w:rsid w:val="007B3694"/>
    <w:rsid w:val="007B37BA"/>
    <w:rsid w:val="007B3912"/>
    <w:rsid w:val="007B3961"/>
    <w:rsid w:val="007B3B58"/>
    <w:rsid w:val="007B3C02"/>
    <w:rsid w:val="007B3DB5"/>
    <w:rsid w:val="007B3E04"/>
    <w:rsid w:val="007B3FB3"/>
    <w:rsid w:val="007B405C"/>
    <w:rsid w:val="007B407C"/>
    <w:rsid w:val="007B42AE"/>
    <w:rsid w:val="007B4377"/>
    <w:rsid w:val="007B45C7"/>
    <w:rsid w:val="007B45CC"/>
    <w:rsid w:val="007B4617"/>
    <w:rsid w:val="007B46FA"/>
    <w:rsid w:val="007B4717"/>
    <w:rsid w:val="007B47D7"/>
    <w:rsid w:val="007B4838"/>
    <w:rsid w:val="007B49BF"/>
    <w:rsid w:val="007B49DC"/>
    <w:rsid w:val="007B4CC9"/>
    <w:rsid w:val="007B4D7C"/>
    <w:rsid w:val="007B4F1A"/>
    <w:rsid w:val="007B4F4F"/>
    <w:rsid w:val="007B4FFA"/>
    <w:rsid w:val="007B5026"/>
    <w:rsid w:val="007B5331"/>
    <w:rsid w:val="007B5767"/>
    <w:rsid w:val="007B5838"/>
    <w:rsid w:val="007B5851"/>
    <w:rsid w:val="007B5980"/>
    <w:rsid w:val="007B5A52"/>
    <w:rsid w:val="007B5B28"/>
    <w:rsid w:val="007B5B4C"/>
    <w:rsid w:val="007B5C2D"/>
    <w:rsid w:val="007B5CEA"/>
    <w:rsid w:val="007B5E5D"/>
    <w:rsid w:val="007B5E85"/>
    <w:rsid w:val="007B5F2C"/>
    <w:rsid w:val="007B6056"/>
    <w:rsid w:val="007B607D"/>
    <w:rsid w:val="007B6238"/>
    <w:rsid w:val="007B62CB"/>
    <w:rsid w:val="007B63F6"/>
    <w:rsid w:val="007B6413"/>
    <w:rsid w:val="007B65EA"/>
    <w:rsid w:val="007B66DA"/>
    <w:rsid w:val="007B6826"/>
    <w:rsid w:val="007B69F0"/>
    <w:rsid w:val="007B6A1B"/>
    <w:rsid w:val="007B6AD8"/>
    <w:rsid w:val="007B6BEB"/>
    <w:rsid w:val="007B6C5A"/>
    <w:rsid w:val="007B6D5D"/>
    <w:rsid w:val="007B6DB3"/>
    <w:rsid w:val="007B6E36"/>
    <w:rsid w:val="007B6F2C"/>
    <w:rsid w:val="007B6FD9"/>
    <w:rsid w:val="007B706A"/>
    <w:rsid w:val="007B72B0"/>
    <w:rsid w:val="007B73D4"/>
    <w:rsid w:val="007B754B"/>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2C"/>
    <w:rsid w:val="007C0BA1"/>
    <w:rsid w:val="007C0BBE"/>
    <w:rsid w:val="007C0D10"/>
    <w:rsid w:val="007C0E8E"/>
    <w:rsid w:val="007C0F13"/>
    <w:rsid w:val="007C1109"/>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CE8"/>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D13"/>
    <w:rsid w:val="007C4EA2"/>
    <w:rsid w:val="007C4EEC"/>
    <w:rsid w:val="007C5017"/>
    <w:rsid w:val="007C50B3"/>
    <w:rsid w:val="007C5115"/>
    <w:rsid w:val="007C5410"/>
    <w:rsid w:val="007C55F1"/>
    <w:rsid w:val="007C59A9"/>
    <w:rsid w:val="007C59D4"/>
    <w:rsid w:val="007C59F5"/>
    <w:rsid w:val="007C5D81"/>
    <w:rsid w:val="007C5FB1"/>
    <w:rsid w:val="007C63D1"/>
    <w:rsid w:val="007C65EF"/>
    <w:rsid w:val="007C6698"/>
    <w:rsid w:val="007C671F"/>
    <w:rsid w:val="007C6874"/>
    <w:rsid w:val="007C68F1"/>
    <w:rsid w:val="007C6A65"/>
    <w:rsid w:val="007C6B34"/>
    <w:rsid w:val="007C6C0F"/>
    <w:rsid w:val="007C6CF0"/>
    <w:rsid w:val="007C6D7D"/>
    <w:rsid w:val="007C6E75"/>
    <w:rsid w:val="007C6E79"/>
    <w:rsid w:val="007C6EC1"/>
    <w:rsid w:val="007C7023"/>
    <w:rsid w:val="007C72ED"/>
    <w:rsid w:val="007C74E8"/>
    <w:rsid w:val="007C7612"/>
    <w:rsid w:val="007C7929"/>
    <w:rsid w:val="007C7AFF"/>
    <w:rsid w:val="007C7C27"/>
    <w:rsid w:val="007C7D70"/>
    <w:rsid w:val="007C7E35"/>
    <w:rsid w:val="007C7E9E"/>
    <w:rsid w:val="007C7F60"/>
    <w:rsid w:val="007D00D2"/>
    <w:rsid w:val="007D011F"/>
    <w:rsid w:val="007D037F"/>
    <w:rsid w:val="007D045A"/>
    <w:rsid w:val="007D0492"/>
    <w:rsid w:val="007D04B8"/>
    <w:rsid w:val="007D05B4"/>
    <w:rsid w:val="007D060E"/>
    <w:rsid w:val="007D070A"/>
    <w:rsid w:val="007D0A15"/>
    <w:rsid w:val="007D0A38"/>
    <w:rsid w:val="007D0ADA"/>
    <w:rsid w:val="007D0BF3"/>
    <w:rsid w:val="007D0C16"/>
    <w:rsid w:val="007D0D64"/>
    <w:rsid w:val="007D0E11"/>
    <w:rsid w:val="007D0FED"/>
    <w:rsid w:val="007D1137"/>
    <w:rsid w:val="007D11B6"/>
    <w:rsid w:val="007D1203"/>
    <w:rsid w:val="007D1271"/>
    <w:rsid w:val="007D133B"/>
    <w:rsid w:val="007D183D"/>
    <w:rsid w:val="007D1911"/>
    <w:rsid w:val="007D1B65"/>
    <w:rsid w:val="007D1BBA"/>
    <w:rsid w:val="007D1DBD"/>
    <w:rsid w:val="007D1E11"/>
    <w:rsid w:val="007D1E90"/>
    <w:rsid w:val="007D1F80"/>
    <w:rsid w:val="007D2152"/>
    <w:rsid w:val="007D2216"/>
    <w:rsid w:val="007D22C2"/>
    <w:rsid w:val="007D231B"/>
    <w:rsid w:val="007D23BD"/>
    <w:rsid w:val="007D24D5"/>
    <w:rsid w:val="007D2530"/>
    <w:rsid w:val="007D2871"/>
    <w:rsid w:val="007D2BB4"/>
    <w:rsid w:val="007D2C6E"/>
    <w:rsid w:val="007D2E01"/>
    <w:rsid w:val="007D2ED4"/>
    <w:rsid w:val="007D2FC5"/>
    <w:rsid w:val="007D3200"/>
    <w:rsid w:val="007D3248"/>
    <w:rsid w:val="007D3333"/>
    <w:rsid w:val="007D3454"/>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8E7"/>
    <w:rsid w:val="007D4926"/>
    <w:rsid w:val="007D4ABD"/>
    <w:rsid w:val="007D4BB5"/>
    <w:rsid w:val="007D4DA2"/>
    <w:rsid w:val="007D4DA3"/>
    <w:rsid w:val="007D5083"/>
    <w:rsid w:val="007D5105"/>
    <w:rsid w:val="007D5238"/>
    <w:rsid w:val="007D527E"/>
    <w:rsid w:val="007D5434"/>
    <w:rsid w:val="007D55ED"/>
    <w:rsid w:val="007D57D0"/>
    <w:rsid w:val="007D57F3"/>
    <w:rsid w:val="007D58AA"/>
    <w:rsid w:val="007D5937"/>
    <w:rsid w:val="007D593E"/>
    <w:rsid w:val="007D59F1"/>
    <w:rsid w:val="007D5D8A"/>
    <w:rsid w:val="007D5E1F"/>
    <w:rsid w:val="007D612C"/>
    <w:rsid w:val="007D61C5"/>
    <w:rsid w:val="007D6277"/>
    <w:rsid w:val="007D6286"/>
    <w:rsid w:val="007D66C3"/>
    <w:rsid w:val="007D6736"/>
    <w:rsid w:val="007D686C"/>
    <w:rsid w:val="007D7053"/>
    <w:rsid w:val="007D7110"/>
    <w:rsid w:val="007D7189"/>
    <w:rsid w:val="007D7210"/>
    <w:rsid w:val="007D7392"/>
    <w:rsid w:val="007D772C"/>
    <w:rsid w:val="007D77A6"/>
    <w:rsid w:val="007D7A94"/>
    <w:rsid w:val="007D7C88"/>
    <w:rsid w:val="007D7D34"/>
    <w:rsid w:val="007D7F65"/>
    <w:rsid w:val="007E003E"/>
    <w:rsid w:val="007E014D"/>
    <w:rsid w:val="007E04DB"/>
    <w:rsid w:val="007E050E"/>
    <w:rsid w:val="007E0630"/>
    <w:rsid w:val="007E069C"/>
    <w:rsid w:val="007E07A6"/>
    <w:rsid w:val="007E0802"/>
    <w:rsid w:val="007E083C"/>
    <w:rsid w:val="007E08F0"/>
    <w:rsid w:val="007E0987"/>
    <w:rsid w:val="007E09D5"/>
    <w:rsid w:val="007E0A08"/>
    <w:rsid w:val="007E0A0C"/>
    <w:rsid w:val="007E0A47"/>
    <w:rsid w:val="007E0AAB"/>
    <w:rsid w:val="007E0B1B"/>
    <w:rsid w:val="007E0B48"/>
    <w:rsid w:val="007E0D53"/>
    <w:rsid w:val="007E0E14"/>
    <w:rsid w:val="007E0E39"/>
    <w:rsid w:val="007E0EFC"/>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895"/>
    <w:rsid w:val="007E28E6"/>
    <w:rsid w:val="007E291E"/>
    <w:rsid w:val="007E2AE9"/>
    <w:rsid w:val="007E2BA1"/>
    <w:rsid w:val="007E2C67"/>
    <w:rsid w:val="007E2CD7"/>
    <w:rsid w:val="007E2D6A"/>
    <w:rsid w:val="007E2E60"/>
    <w:rsid w:val="007E2EBA"/>
    <w:rsid w:val="007E2F3C"/>
    <w:rsid w:val="007E2F84"/>
    <w:rsid w:val="007E2F89"/>
    <w:rsid w:val="007E30C6"/>
    <w:rsid w:val="007E333E"/>
    <w:rsid w:val="007E33A9"/>
    <w:rsid w:val="007E340D"/>
    <w:rsid w:val="007E364B"/>
    <w:rsid w:val="007E36C5"/>
    <w:rsid w:val="007E3907"/>
    <w:rsid w:val="007E3B2A"/>
    <w:rsid w:val="007E3CF3"/>
    <w:rsid w:val="007E3D5D"/>
    <w:rsid w:val="007E3DB2"/>
    <w:rsid w:val="007E3ED5"/>
    <w:rsid w:val="007E3FB5"/>
    <w:rsid w:val="007E4047"/>
    <w:rsid w:val="007E4094"/>
    <w:rsid w:val="007E414A"/>
    <w:rsid w:val="007E4201"/>
    <w:rsid w:val="007E438A"/>
    <w:rsid w:val="007E440A"/>
    <w:rsid w:val="007E4562"/>
    <w:rsid w:val="007E45C4"/>
    <w:rsid w:val="007E4714"/>
    <w:rsid w:val="007E4817"/>
    <w:rsid w:val="007E49CA"/>
    <w:rsid w:val="007E4AD0"/>
    <w:rsid w:val="007E4CD9"/>
    <w:rsid w:val="007E4D55"/>
    <w:rsid w:val="007E4F56"/>
    <w:rsid w:val="007E4FB5"/>
    <w:rsid w:val="007E4FCB"/>
    <w:rsid w:val="007E50E8"/>
    <w:rsid w:val="007E5346"/>
    <w:rsid w:val="007E549D"/>
    <w:rsid w:val="007E5791"/>
    <w:rsid w:val="007E591F"/>
    <w:rsid w:val="007E5B73"/>
    <w:rsid w:val="007E5CD5"/>
    <w:rsid w:val="007E5EDF"/>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78"/>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2F2"/>
    <w:rsid w:val="007F04CF"/>
    <w:rsid w:val="007F04F3"/>
    <w:rsid w:val="007F053D"/>
    <w:rsid w:val="007F0700"/>
    <w:rsid w:val="007F072C"/>
    <w:rsid w:val="007F0783"/>
    <w:rsid w:val="007F079A"/>
    <w:rsid w:val="007F0B3E"/>
    <w:rsid w:val="007F0BBD"/>
    <w:rsid w:val="007F0C11"/>
    <w:rsid w:val="007F0C52"/>
    <w:rsid w:val="007F0D6F"/>
    <w:rsid w:val="007F0E59"/>
    <w:rsid w:val="007F0F45"/>
    <w:rsid w:val="007F0FB4"/>
    <w:rsid w:val="007F10D2"/>
    <w:rsid w:val="007F1192"/>
    <w:rsid w:val="007F11CA"/>
    <w:rsid w:val="007F134A"/>
    <w:rsid w:val="007F14C1"/>
    <w:rsid w:val="007F161C"/>
    <w:rsid w:val="007F1932"/>
    <w:rsid w:val="007F19C2"/>
    <w:rsid w:val="007F1A14"/>
    <w:rsid w:val="007F1AE2"/>
    <w:rsid w:val="007F1C09"/>
    <w:rsid w:val="007F1C2A"/>
    <w:rsid w:val="007F1C5E"/>
    <w:rsid w:val="007F1E54"/>
    <w:rsid w:val="007F1F1F"/>
    <w:rsid w:val="007F1F53"/>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BF8"/>
    <w:rsid w:val="007F3C3C"/>
    <w:rsid w:val="007F3CCD"/>
    <w:rsid w:val="007F3D45"/>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9A9"/>
    <w:rsid w:val="007F4A29"/>
    <w:rsid w:val="007F4BAA"/>
    <w:rsid w:val="007F4CB5"/>
    <w:rsid w:val="007F4D5C"/>
    <w:rsid w:val="007F4DC1"/>
    <w:rsid w:val="007F4E44"/>
    <w:rsid w:val="007F4F95"/>
    <w:rsid w:val="007F4FFD"/>
    <w:rsid w:val="007F504F"/>
    <w:rsid w:val="007F50D4"/>
    <w:rsid w:val="007F5136"/>
    <w:rsid w:val="007F52A3"/>
    <w:rsid w:val="007F571F"/>
    <w:rsid w:val="007F578A"/>
    <w:rsid w:val="007F5FC6"/>
    <w:rsid w:val="007F62D9"/>
    <w:rsid w:val="007F6308"/>
    <w:rsid w:val="007F636E"/>
    <w:rsid w:val="007F650E"/>
    <w:rsid w:val="007F6669"/>
    <w:rsid w:val="007F6700"/>
    <w:rsid w:val="007F6717"/>
    <w:rsid w:val="007F674B"/>
    <w:rsid w:val="007F6769"/>
    <w:rsid w:val="007F6AFF"/>
    <w:rsid w:val="007F6BC2"/>
    <w:rsid w:val="007F6E88"/>
    <w:rsid w:val="007F6ECF"/>
    <w:rsid w:val="007F757C"/>
    <w:rsid w:val="007F7891"/>
    <w:rsid w:val="007F7BC4"/>
    <w:rsid w:val="007F7C44"/>
    <w:rsid w:val="007F7D7A"/>
    <w:rsid w:val="007F7E03"/>
    <w:rsid w:val="007F7E48"/>
    <w:rsid w:val="007F7E93"/>
    <w:rsid w:val="007F7F87"/>
    <w:rsid w:val="007FA6EC"/>
    <w:rsid w:val="00800444"/>
    <w:rsid w:val="008008D0"/>
    <w:rsid w:val="00800911"/>
    <w:rsid w:val="00800945"/>
    <w:rsid w:val="00800964"/>
    <w:rsid w:val="00800AF4"/>
    <w:rsid w:val="00800B0F"/>
    <w:rsid w:val="00800CA5"/>
    <w:rsid w:val="0080113B"/>
    <w:rsid w:val="00801512"/>
    <w:rsid w:val="00801A4C"/>
    <w:rsid w:val="00801B11"/>
    <w:rsid w:val="00801B81"/>
    <w:rsid w:val="00801BB3"/>
    <w:rsid w:val="00801F6D"/>
    <w:rsid w:val="00801F9A"/>
    <w:rsid w:val="0080208A"/>
    <w:rsid w:val="008021D6"/>
    <w:rsid w:val="0080221F"/>
    <w:rsid w:val="0080222F"/>
    <w:rsid w:val="008023EB"/>
    <w:rsid w:val="008025E7"/>
    <w:rsid w:val="0080260A"/>
    <w:rsid w:val="008026BE"/>
    <w:rsid w:val="00802BD7"/>
    <w:rsid w:val="00802BD9"/>
    <w:rsid w:val="00802C21"/>
    <w:rsid w:val="00802D60"/>
    <w:rsid w:val="00802F7C"/>
    <w:rsid w:val="008030D3"/>
    <w:rsid w:val="0080329A"/>
    <w:rsid w:val="008033C2"/>
    <w:rsid w:val="0080361F"/>
    <w:rsid w:val="008036A9"/>
    <w:rsid w:val="00803B18"/>
    <w:rsid w:val="00803D9E"/>
    <w:rsid w:val="00803DA6"/>
    <w:rsid w:val="00803E2D"/>
    <w:rsid w:val="00803F34"/>
    <w:rsid w:val="00804024"/>
    <w:rsid w:val="0080403C"/>
    <w:rsid w:val="00804074"/>
    <w:rsid w:val="0080415D"/>
    <w:rsid w:val="008041A8"/>
    <w:rsid w:val="008042DE"/>
    <w:rsid w:val="0080439D"/>
    <w:rsid w:val="00804420"/>
    <w:rsid w:val="00804452"/>
    <w:rsid w:val="00804758"/>
    <w:rsid w:val="00804820"/>
    <w:rsid w:val="00804C98"/>
    <w:rsid w:val="00804D98"/>
    <w:rsid w:val="00804E9F"/>
    <w:rsid w:val="00804FA8"/>
    <w:rsid w:val="00805045"/>
    <w:rsid w:val="008053FE"/>
    <w:rsid w:val="0080553F"/>
    <w:rsid w:val="00805637"/>
    <w:rsid w:val="008056BD"/>
    <w:rsid w:val="008056FF"/>
    <w:rsid w:val="008058BF"/>
    <w:rsid w:val="00805A99"/>
    <w:rsid w:val="00805B13"/>
    <w:rsid w:val="00805B4B"/>
    <w:rsid w:val="00805CB3"/>
    <w:rsid w:val="00805DF2"/>
    <w:rsid w:val="00806539"/>
    <w:rsid w:val="00806603"/>
    <w:rsid w:val="0080672E"/>
    <w:rsid w:val="008068A9"/>
    <w:rsid w:val="00806A49"/>
    <w:rsid w:val="00806BBE"/>
    <w:rsid w:val="00806DE9"/>
    <w:rsid w:val="00806DF6"/>
    <w:rsid w:val="00806EDB"/>
    <w:rsid w:val="00806F39"/>
    <w:rsid w:val="00806F7E"/>
    <w:rsid w:val="0080702D"/>
    <w:rsid w:val="00807317"/>
    <w:rsid w:val="00807479"/>
    <w:rsid w:val="0080755D"/>
    <w:rsid w:val="00807774"/>
    <w:rsid w:val="0080792D"/>
    <w:rsid w:val="008079DB"/>
    <w:rsid w:val="00807AC5"/>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9E"/>
    <w:rsid w:val="00811AA5"/>
    <w:rsid w:val="00811AC4"/>
    <w:rsid w:val="00811C59"/>
    <w:rsid w:val="00811C5C"/>
    <w:rsid w:val="00811CE8"/>
    <w:rsid w:val="008120DB"/>
    <w:rsid w:val="00812115"/>
    <w:rsid w:val="008122C2"/>
    <w:rsid w:val="008122E1"/>
    <w:rsid w:val="008122F3"/>
    <w:rsid w:val="00812477"/>
    <w:rsid w:val="008125CF"/>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4205"/>
    <w:rsid w:val="008143A4"/>
    <w:rsid w:val="00814573"/>
    <w:rsid w:val="00814701"/>
    <w:rsid w:val="008147DB"/>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5DF5"/>
    <w:rsid w:val="00816109"/>
    <w:rsid w:val="00816245"/>
    <w:rsid w:val="008163A4"/>
    <w:rsid w:val="008165EF"/>
    <w:rsid w:val="00816639"/>
    <w:rsid w:val="008166C7"/>
    <w:rsid w:val="00816712"/>
    <w:rsid w:val="008169BC"/>
    <w:rsid w:val="00816CCE"/>
    <w:rsid w:val="00817042"/>
    <w:rsid w:val="00817156"/>
    <w:rsid w:val="008171BE"/>
    <w:rsid w:val="00817356"/>
    <w:rsid w:val="00817609"/>
    <w:rsid w:val="008176A0"/>
    <w:rsid w:val="00817822"/>
    <w:rsid w:val="00817848"/>
    <w:rsid w:val="008178CB"/>
    <w:rsid w:val="008179FF"/>
    <w:rsid w:val="00817A0E"/>
    <w:rsid w:val="00817A9A"/>
    <w:rsid w:val="00817C12"/>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08"/>
    <w:rsid w:val="00821B84"/>
    <w:rsid w:val="00821B89"/>
    <w:rsid w:val="00822134"/>
    <w:rsid w:val="008221BB"/>
    <w:rsid w:val="008222DA"/>
    <w:rsid w:val="00822426"/>
    <w:rsid w:val="00822486"/>
    <w:rsid w:val="00822547"/>
    <w:rsid w:val="0082271A"/>
    <w:rsid w:val="00822899"/>
    <w:rsid w:val="00822930"/>
    <w:rsid w:val="00822EAC"/>
    <w:rsid w:val="00823173"/>
    <w:rsid w:val="00823245"/>
    <w:rsid w:val="008232C4"/>
    <w:rsid w:val="008232E0"/>
    <w:rsid w:val="00823330"/>
    <w:rsid w:val="00823482"/>
    <w:rsid w:val="00823625"/>
    <w:rsid w:val="0082365A"/>
    <w:rsid w:val="0082366F"/>
    <w:rsid w:val="00823679"/>
    <w:rsid w:val="0082374A"/>
    <w:rsid w:val="008237A3"/>
    <w:rsid w:val="0082399B"/>
    <w:rsid w:val="00823B85"/>
    <w:rsid w:val="00823BE2"/>
    <w:rsid w:val="00823D5A"/>
    <w:rsid w:val="00823F11"/>
    <w:rsid w:val="00823F9D"/>
    <w:rsid w:val="008240C1"/>
    <w:rsid w:val="008241BB"/>
    <w:rsid w:val="00824203"/>
    <w:rsid w:val="00824303"/>
    <w:rsid w:val="00824420"/>
    <w:rsid w:val="008244BE"/>
    <w:rsid w:val="00824650"/>
    <w:rsid w:val="00824773"/>
    <w:rsid w:val="008247CD"/>
    <w:rsid w:val="0082492E"/>
    <w:rsid w:val="00824B53"/>
    <w:rsid w:val="00824F9C"/>
    <w:rsid w:val="00824FFD"/>
    <w:rsid w:val="0082506B"/>
    <w:rsid w:val="008250E2"/>
    <w:rsid w:val="00825135"/>
    <w:rsid w:val="008251AB"/>
    <w:rsid w:val="008251E7"/>
    <w:rsid w:val="00825264"/>
    <w:rsid w:val="008252F1"/>
    <w:rsid w:val="0082548D"/>
    <w:rsid w:val="00825706"/>
    <w:rsid w:val="00825769"/>
    <w:rsid w:val="0082579B"/>
    <w:rsid w:val="00825955"/>
    <w:rsid w:val="0082604B"/>
    <w:rsid w:val="0082605D"/>
    <w:rsid w:val="00826192"/>
    <w:rsid w:val="00826255"/>
    <w:rsid w:val="008262A0"/>
    <w:rsid w:val="008262AC"/>
    <w:rsid w:val="00826376"/>
    <w:rsid w:val="00826558"/>
    <w:rsid w:val="008266E9"/>
    <w:rsid w:val="008267B3"/>
    <w:rsid w:val="008268E6"/>
    <w:rsid w:val="008268FF"/>
    <w:rsid w:val="0082692A"/>
    <w:rsid w:val="00826A1F"/>
    <w:rsid w:val="00826A65"/>
    <w:rsid w:val="00826B2F"/>
    <w:rsid w:val="00826BA4"/>
    <w:rsid w:val="00826D27"/>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33"/>
    <w:rsid w:val="00830673"/>
    <w:rsid w:val="00830675"/>
    <w:rsid w:val="00830790"/>
    <w:rsid w:val="00830815"/>
    <w:rsid w:val="00830AF5"/>
    <w:rsid w:val="00830CDE"/>
    <w:rsid w:val="00830D5D"/>
    <w:rsid w:val="00830E19"/>
    <w:rsid w:val="00831116"/>
    <w:rsid w:val="00831738"/>
    <w:rsid w:val="0083176A"/>
    <w:rsid w:val="00831A36"/>
    <w:rsid w:val="00831BC5"/>
    <w:rsid w:val="00831D25"/>
    <w:rsid w:val="00831DBF"/>
    <w:rsid w:val="00831ED7"/>
    <w:rsid w:val="00832095"/>
    <w:rsid w:val="0083236D"/>
    <w:rsid w:val="00832413"/>
    <w:rsid w:val="00832666"/>
    <w:rsid w:val="00832741"/>
    <w:rsid w:val="00832768"/>
    <w:rsid w:val="00832909"/>
    <w:rsid w:val="00832943"/>
    <w:rsid w:val="00832960"/>
    <w:rsid w:val="008329CE"/>
    <w:rsid w:val="00832D34"/>
    <w:rsid w:val="008330C0"/>
    <w:rsid w:val="0083319C"/>
    <w:rsid w:val="00833393"/>
    <w:rsid w:val="00833472"/>
    <w:rsid w:val="00833621"/>
    <w:rsid w:val="008338B1"/>
    <w:rsid w:val="00833A74"/>
    <w:rsid w:val="00833ABB"/>
    <w:rsid w:val="00833D5D"/>
    <w:rsid w:val="00833F48"/>
    <w:rsid w:val="008340E0"/>
    <w:rsid w:val="0083428B"/>
    <w:rsid w:val="008343F6"/>
    <w:rsid w:val="008345FC"/>
    <w:rsid w:val="0083466E"/>
    <w:rsid w:val="00834A1F"/>
    <w:rsid w:val="00834BA5"/>
    <w:rsid w:val="00834BAD"/>
    <w:rsid w:val="00834BC4"/>
    <w:rsid w:val="00834CC6"/>
    <w:rsid w:val="00834F71"/>
    <w:rsid w:val="00835044"/>
    <w:rsid w:val="0083509F"/>
    <w:rsid w:val="008350E0"/>
    <w:rsid w:val="0083522C"/>
    <w:rsid w:val="008352D5"/>
    <w:rsid w:val="0083534A"/>
    <w:rsid w:val="008353AF"/>
    <w:rsid w:val="008355F6"/>
    <w:rsid w:val="0083568C"/>
    <w:rsid w:val="008356A9"/>
    <w:rsid w:val="00835835"/>
    <w:rsid w:val="0083587B"/>
    <w:rsid w:val="00835A12"/>
    <w:rsid w:val="00835AC6"/>
    <w:rsid w:val="00835B08"/>
    <w:rsid w:val="00835B7A"/>
    <w:rsid w:val="00835D8C"/>
    <w:rsid w:val="00835E10"/>
    <w:rsid w:val="0083600B"/>
    <w:rsid w:val="0083604D"/>
    <w:rsid w:val="00836235"/>
    <w:rsid w:val="0083648E"/>
    <w:rsid w:val="0083685A"/>
    <w:rsid w:val="00836A51"/>
    <w:rsid w:val="00836A8B"/>
    <w:rsid w:val="00836EAF"/>
    <w:rsid w:val="00837024"/>
    <w:rsid w:val="0083704F"/>
    <w:rsid w:val="00837121"/>
    <w:rsid w:val="00837624"/>
    <w:rsid w:val="0083762E"/>
    <w:rsid w:val="00837683"/>
    <w:rsid w:val="008378C2"/>
    <w:rsid w:val="00837A0D"/>
    <w:rsid w:val="00837BE4"/>
    <w:rsid w:val="00837F21"/>
    <w:rsid w:val="00840003"/>
    <w:rsid w:val="00840025"/>
    <w:rsid w:val="0084002B"/>
    <w:rsid w:val="008400F1"/>
    <w:rsid w:val="0084040D"/>
    <w:rsid w:val="008404D8"/>
    <w:rsid w:val="0084079D"/>
    <w:rsid w:val="00840826"/>
    <w:rsid w:val="00840B70"/>
    <w:rsid w:val="00840BB8"/>
    <w:rsid w:val="00840E19"/>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7E"/>
    <w:rsid w:val="00842F8E"/>
    <w:rsid w:val="00842F96"/>
    <w:rsid w:val="00843039"/>
    <w:rsid w:val="008430F9"/>
    <w:rsid w:val="0084311A"/>
    <w:rsid w:val="0084349B"/>
    <w:rsid w:val="0084354B"/>
    <w:rsid w:val="0084354E"/>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6CA"/>
    <w:rsid w:val="0084475B"/>
    <w:rsid w:val="008447CE"/>
    <w:rsid w:val="00844923"/>
    <w:rsid w:val="00844AB4"/>
    <w:rsid w:val="00844B67"/>
    <w:rsid w:val="00844D01"/>
    <w:rsid w:val="00844D58"/>
    <w:rsid w:val="00844E65"/>
    <w:rsid w:val="008450B8"/>
    <w:rsid w:val="008450FC"/>
    <w:rsid w:val="008451F6"/>
    <w:rsid w:val="00845294"/>
    <w:rsid w:val="00845361"/>
    <w:rsid w:val="00845538"/>
    <w:rsid w:val="00845601"/>
    <w:rsid w:val="0084560B"/>
    <w:rsid w:val="008456B8"/>
    <w:rsid w:val="0084573F"/>
    <w:rsid w:val="00845838"/>
    <w:rsid w:val="0084587B"/>
    <w:rsid w:val="00845B4A"/>
    <w:rsid w:val="00845BD1"/>
    <w:rsid w:val="00845E08"/>
    <w:rsid w:val="00845E79"/>
    <w:rsid w:val="0084614B"/>
    <w:rsid w:val="00846177"/>
    <w:rsid w:val="008461A7"/>
    <w:rsid w:val="0084622C"/>
    <w:rsid w:val="008462BD"/>
    <w:rsid w:val="00846337"/>
    <w:rsid w:val="008465AD"/>
    <w:rsid w:val="00846634"/>
    <w:rsid w:val="00846713"/>
    <w:rsid w:val="008467B2"/>
    <w:rsid w:val="00846823"/>
    <w:rsid w:val="0084682F"/>
    <w:rsid w:val="008468D7"/>
    <w:rsid w:val="00846A8A"/>
    <w:rsid w:val="00846D8D"/>
    <w:rsid w:val="00846D95"/>
    <w:rsid w:val="00846FFD"/>
    <w:rsid w:val="00847034"/>
    <w:rsid w:val="00847192"/>
    <w:rsid w:val="008471B2"/>
    <w:rsid w:val="008471CD"/>
    <w:rsid w:val="00847249"/>
    <w:rsid w:val="00847260"/>
    <w:rsid w:val="0084726C"/>
    <w:rsid w:val="008472A2"/>
    <w:rsid w:val="0084748B"/>
    <w:rsid w:val="008475B1"/>
    <w:rsid w:val="00847653"/>
    <w:rsid w:val="00847690"/>
    <w:rsid w:val="008476AC"/>
    <w:rsid w:val="008476F6"/>
    <w:rsid w:val="0084772A"/>
    <w:rsid w:val="00847750"/>
    <w:rsid w:val="00847843"/>
    <w:rsid w:val="008478D9"/>
    <w:rsid w:val="00847915"/>
    <w:rsid w:val="00847A02"/>
    <w:rsid w:val="00847C94"/>
    <w:rsid w:val="00847F10"/>
    <w:rsid w:val="00847F21"/>
    <w:rsid w:val="00847FD6"/>
    <w:rsid w:val="0085008C"/>
    <w:rsid w:val="00850173"/>
    <w:rsid w:val="00850343"/>
    <w:rsid w:val="008504AE"/>
    <w:rsid w:val="00850543"/>
    <w:rsid w:val="00850842"/>
    <w:rsid w:val="00850904"/>
    <w:rsid w:val="00851066"/>
    <w:rsid w:val="008512E9"/>
    <w:rsid w:val="00851393"/>
    <w:rsid w:val="0085143D"/>
    <w:rsid w:val="00851555"/>
    <w:rsid w:val="00851579"/>
    <w:rsid w:val="008515C6"/>
    <w:rsid w:val="008516D1"/>
    <w:rsid w:val="00851948"/>
    <w:rsid w:val="00851971"/>
    <w:rsid w:val="00851C93"/>
    <w:rsid w:val="00851DE3"/>
    <w:rsid w:val="00851F39"/>
    <w:rsid w:val="0085203F"/>
    <w:rsid w:val="008520BC"/>
    <w:rsid w:val="00852105"/>
    <w:rsid w:val="008521C0"/>
    <w:rsid w:val="008523B6"/>
    <w:rsid w:val="008525EC"/>
    <w:rsid w:val="0085269A"/>
    <w:rsid w:val="0085276E"/>
    <w:rsid w:val="0085287C"/>
    <w:rsid w:val="00852A86"/>
    <w:rsid w:val="00852BD7"/>
    <w:rsid w:val="00852BDD"/>
    <w:rsid w:val="00852CBA"/>
    <w:rsid w:val="00852D78"/>
    <w:rsid w:val="00852DD5"/>
    <w:rsid w:val="00853066"/>
    <w:rsid w:val="0085318A"/>
    <w:rsid w:val="0085327D"/>
    <w:rsid w:val="008535AD"/>
    <w:rsid w:val="0085375A"/>
    <w:rsid w:val="00853ABF"/>
    <w:rsid w:val="00853BE2"/>
    <w:rsid w:val="00853BE7"/>
    <w:rsid w:val="008540B3"/>
    <w:rsid w:val="00854184"/>
    <w:rsid w:val="008541FB"/>
    <w:rsid w:val="00854856"/>
    <w:rsid w:val="0085492D"/>
    <w:rsid w:val="00854A61"/>
    <w:rsid w:val="00854B02"/>
    <w:rsid w:val="00854BC0"/>
    <w:rsid w:val="00854E06"/>
    <w:rsid w:val="00854FBA"/>
    <w:rsid w:val="00854FF2"/>
    <w:rsid w:val="00855112"/>
    <w:rsid w:val="008551E3"/>
    <w:rsid w:val="00855572"/>
    <w:rsid w:val="0085561F"/>
    <w:rsid w:val="008556F8"/>
    <w:rsid w:val="00855794"/>
    <w:rsid w:val="00855830"/>
    <w:rsid w:val="00855AF9"/>
    <w:rsid w:val="00855B28"/>
    <w:rsid w:val="00855B3D"/>
    <w:rsid w:val="00855D88"/>
    <w:rsid w:val="00855E84"/>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83"/>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F4"/>
    <w:rsid w:val="008600CF"/>
    <w:rsid w:val="008600D8"/>
    <w:rsid w:val="0086034A"/>
    <w:rsid w:val="0086039F"/>
    <w:rsid w:val="008603A6"/>
    <w:rsid w:val="008604B9"/>
    <w:rsid w:val="008605E0"/>
    <w:rsid w:val="00860625"/>
    <w:rsid w:val="008606B2"/>
    <w:rsid w:val="00860861"/>
    <w:rsid w:val="00860A05"/>
    <w:rsid w:val="00860A31"/>
    <w:rsid w:val="00860AB3"/>
    <w:rsid w:val="00860C88"/>
    <w:rsid w:val="00860CAA"/>
    <w:rsid w:val="00860CD0"/>
    <w:rsid w:val="00860D6D"/>
    <w:rsid w:val="00860D9E"/>
    <w:rsid w:val="00860F65"/>
    <w:rsid w:val="0086102F"/>
    <w:rsid w:val="00861111"/>
    <w:rsid w:val="00861112"/>
    <w:rsid w:val="00861160"/>
    <w:rsid w:val="0086135B"/>
    <w:rsid w:val="00861494"/>
    <w:rsid w:val="008617F1"/>
    <w:rsid w:val="008618C5"/>
    <w:rsid w:val="00861999"/>
    <w:rsid w:val="008619F6"/>
    <w:rsid w:val="00861A1D"/>
    <w:rsid w:val="00861A27"/>
    <w:rsid w:val="00861A65"/>
    <w:rsid w:val="00861AC8"/>
    <w:rsid w:val="00861B3D"/>
    <w:rsid w:val="00861D41"/>
    <w:rsid w:val="00861E0E"/>
    <w:rsid w:val="00861E64"/>
    <w:rsid w:val="00861E6E"/>
    <w:rsid w:val="0086210F"/>
    <w:rsid w:val="00862216"/>
    <w:rsid w:val="0086239E"/>
    <w:rsid w:val="0086240C"/>
    <w:rsid w:val="008626B8"/>
    <w:rsid w:val="00862907"/>
    <w:rsid w:val="0086298C"/>
    <w:rsid w:val="00862CC3"/>
    <w:rsid w:val="00862DD3"/>
    <w:rsid w:val="00862E79"/>
    <w:rsid w:val="00862EB5"/>
    <w:rsid w:val="00862EE6"/>
    <w:rsid w:val="00862F5F"/>
    <w:rsid w:val="00863025"/>
    <w:rsid w:val="00863076"/>
    <w:rsid w:val="0086322D"/>
    <w:rsid w:val="00863395"/>
    <w:rsid w:val="008634CC"/>
    <w:rsid w:val="008634FA"/>
    <w:rsid w:val="00863562"/>
    <w:rsid w:val="0086387C"/>
    <w:rsid w:val="00863936"/>
    <w:rsid w:val="0086395F"/>
    <w:rsid w:val="00863971"/>
    <w:rsid w:val="0086397A"/>
    <w:rsid w:val="00863B62"/>
    <w:rsid w:val="00863CB7"/>
    <w:rsid w:val="00863D27"/>
    <w:rsid w:val="00863F93"/>
    <w:rsid w:val="00864024"/>
    <w:rsid w:val="008641F4"/>
    <w:rsid w:val="00864243"/>
    <w:rsid w:val="0086445D"/>
    <w:rsid w:val="00864489"/>
    <w:rsid w:val="00864714"/>
    <w:rsid w:val="00864997"/>
    <w:rsid w:val="00864A11"/>
    <w:rsid w:val="00864A24"/>
    <w:rsid w:val="00864A51"/>
    <w:rsid w:val="00864CD5"/>
    <w:rsid w:val="00864D87"/>
    <w:rsid w:val="00864D99"/>
    <w:rsid w:val="00864DDB"/>
    <w:rsid w:val="00864F09"/>
    <w:rsid w:val="00865171"/>
    <w:rsid w:val="008651BF"/>
    <w:rsid w:val="00865273"/>
    <w:rsid w:val="008652A8"/>
    <w:rsid w:val="008652E0"/>
    <w:rsid w:val="008653FA"/>
    <w:rsid w:val="00865474"/>
    <w:rsid w:val="008655AC"/>
    <w:rsid w:val="0086562C"/>
    <w:rsid w:val="00865785"/>
    <w:rsid w:val="0086579B"/>
    <w:rsid w:val="00865844"/>
    <w:rsid w:val="0086585F"/>
    <w:rsid w:val="00865923"/>
    <w:rsid w:val="00865927"/>
    <w:rsid w:val="00865944"/>
    <w:rsid w:val="0086594E"/>
    <w:rsid w:val="00865A01"/>
    <w:rsid w:val="00865A5F"/>
    <w:rsid w:val="00865D05"/>
    <w:rsid w:val="00865DF0"/>
    <w:rsid w:val="00865F6B"/>
    <w:rsid w:val="0086614F"/>
    <w:rsid w:val="00866288"/>
    <w:rsid w:val="00866385"/>
    <w:rsid w:val="008664A7"/>
    <w:rsid w:val="00866570"/>
    <w:rsid w:val="00866831"/>
    <w:rsid w:val="0086689A"/>
    <w:rsid w:val="0086697E"/>
    <w:rsid w:val="00866ABC"/>
    <w:rsid w:val="00866AEC"/>
    <w:rsid w:val="00866CDE"/>
    <w:rsid w:val="00866D0B"/>
    <w:rsid w:val="00866D0E"/>
    <w:rsid w:val="00866E13"/>
    <w:rsid w:val="00866E38"/>
    <w:rsid w:val="00866EBB"/>
    <w:rsid w:val="00866FCE"/>
    <w:rsid w:val="00866FFB"/>
    <w:rsid w:val="008670E6"/>
    <w:rsid w:val="00867345"/>
    <w:rsid w:val="008675BB"/>
    <w:rsid w:val="008677AD"/>
    <w:rsid w:val="0086787D"/>
    <w:rsid w:val="0086795F"/>
    <w:rsid w:val="00867993"/>
    <w:rsid w:val="00867AA3"/>
    <w:rsid w:val="00867ACF"/>
    <w:rsid w:val="00867B9F"/>
    <w:rsid w:val="00867CB1"/>
    <w:rsid w:val="00867DC2"/>
    <w:rsid w:val="00867E48"/>
    <w:rsid w:val="00867EDE"/>
    <w:rsid w:val="00867F70"/>
    <w:rsid w:val="0087004E"/>
    <w:rsid w:val="00870251"/>
    <w:rsid w:val="00870328"/>
    <w:rsid w:val="00870781"/>
    <w:rsid w:val="00870A17"/>
    <w:rsid w:val="00870A1B"/>
    <w:rsid w:val="00870BA3"/>
    <w:rsid w:val="00870D7A"/>
    <w:rsid w:val="00870ECF"/>
    <w:rsid w:val="00871039"/>
    <w:rsid w:val="0087107E"/>
    <w:rsid w:val="008713B2"/>
    <w:rsid w:val="008713D0"/>
    <w:rsid w:val="008714BA"/>
    <w:rsid w:val="0087150B"/>
    <w:rsid w:val="008716DE"/>
    <w:rsid w:val="008716FB"/>
    <w:rsid w:val="008716FE"/>
    <w:rsid w:val="0087180F"/>
    <w:rsid w:val="00871AD8"/>
    <w:rsid w:val="00871B00"/>
    <w:rsid w:val="00871C42"/>
    <w:rsid w:val="00871D0A"/>
    <w:rsid w:val="00871F42"/>
    <w:rsid w:val="00871F97"/>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306B"/>
    <w:rsid w:val="0087318B"/>
    <w:rsid w:val="0087319C"/>
    <w:rsid w:val="008732E8"/>
    <w:rsid w:val="00873459"/>
    <w:rsid w:val="008737E7"/>
    <w:rsid w:val="0087397D"/>
    <w:rsid w:val="008739D3"/>
    <w:rsid w:val="00873BB3"/>
    <w:rsid w:val="00873DAA"/>
    <w:rsid w:val="00873DB4"/>
    <w:rsid w:val="00873DCA"/>
    <w:rsid w:val="008746EF"/>
    <w:rsid w:val="008748C9"/>
    <w:rsid w:val="0087499E"/>
    <w:rsid w:val="008749AC"/>
    <w:rsid w:val="00874ACA"/>
    <w:rsid w:val="00874CAB"/>
    <w:rsid w:val="00874D14"/>
    <w:rsid w:val="00874D42"/>
    <w:rsid w:val="00874DF4"/>
    <w:rsid w:val="00874E56"/>
    <w:rsid w:val="00874E8F"/>
    <w:rsid w:val="00874F15"/>
    <w:rsid w:val="00874F4E"/>
    <w:rsid w:val="00875076"/>
    <w:rsid w:val="008751D9"/>
    <w:rsid w:val="0087521C"/>
    <w:rsid w:val="008753FF"/>
    <w:rsid w:val="008754B5"/>
    <w:rsid w:val="00875673"/>
    <w:rsid w:val="0087569C"/>
    <w:rsid w:val="00875B23"/>
    <w:rsid w:val="00875BB5"/>
    <w:rsid w:val="00875C72"/>
    <w:rsid w:val="00875CEF"/>
    <w:rsid w:val="00876007"/>
    <w:rsid w:val="008761A4"/>
    <w:rsid w:val="00876420"/>
    <w:rsid w:val="00876447"/>
    <w:rsid w:val="008764A4"/>
    <w:rsid w:val="00876505"/>
    <w:rsid w:val="008766C6"/>
    <w:rsid w:val="008766D9"/>
    <w:rsid w:val="008767D8"/>
    <w:rsid w:val="008767F1"/>
    <w:rsid w:val="0087683C"/>
    <w:rsid w:val="00876873"/>
    <w:rsid w:val="00876BE0"/>
    <w:rsid w:val="00876C2B"/>
    <w:rsid w:val="00876DF0"/>
    <w:rsid w:val="00877080"/>
    <w:rsid w:val="00877182"/>
    <w:rsid w:val="00877231"/>
    <w:rsid w:val="00877279"/>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7B2"/>
    <w:rsid w:val="008808FF"/>
    <w:rsid w:val="008809A1"/>
    <w:rsid w:val="00880A09"/>
    <w:rsid w:val="00880AB4"/>
    <w:rsid w:val="00880CA0"/>
    <w:rsid w:val="00880CA3"/>
    <w:rsid w:val="00880D1A"/>
    <w:rsid w:val="00880D69"/>
    <w:rsid w:val="00880DF4"/>
    <w:rsid w:val="00880EE8"/>
    <w:rsid w:val="00880F12"/>
    <w:rsid w:val="008811C3"/>
    <w:rsid w:val="00881275"/>
    <w:rsid w:val="00881392"/>
    <w:rsid w:val="008815F8"/>
    <w:rsid w:val="00881624"/>
    <w:rsid w:val="00881AA1"/>
    <w:rsid w:val="00881BAA"/>
    <w:rsid w:val="00881C09"/>
    <w:rsid w:val="00881EBD"/>
    <w:rsid w:val="00881F00"/>
    <w:rsid w:val="00882020"/>
    <w:rsid w:val="00882051"/>
    <w:rsid w:val="00882120"/>
    <w:rsid w:val="008821DE"/>
    <w:rsid w:val="00882290"/>
    <w:rsid w:val="00882298"/>
    <w:rsid w:val="0088237D"/>
    <w:rsid w:val="008824A2"/>
    <w:rsid w:val="00882791"/>
    <w:rsid w:val="00882836"/>
    <w:rsid w:val="0088283E"/>
    <w:rsid w:val="008828AB"/>
    <w:rsid w:val="008828C9"/>
    <w:rsid w:val="00882904"/>
    <w:rsid w:val="00882A7F"/>
    <w:rsid w:val="00882BDF"/>
    <w:rsid w:val="00882C09"/>
    <w:rsid w:val="00882C5A"/>
    <w:rsid w:val="00882F54"/>
    <w:rsid w:val="00883380"/>
    <w:rsid w:val="00883417"/>
    <w:rsid w:val="008838D9"/>
    <w:rsid w:val="00883909"/>
    <w:rsid w:val="008839F9"/>
    <w:rsid w:val="00883A60"/>
    <w:rsid w:val="00883B58"/>
    <w:rsid w:val="00883C23"/>
    <w:rsid w:val="00883CFD"/>
    <w:rsid w:val="00883D97"/>
    <w:rsid w:val="00883EF3"/>
    <w:rsid w:val="00883FF1"/>
    <w:rsid w:val="00884098"/>
    <w:rsid w:val="00884133"/>
    <w:rsid w:val="008842E7"/>
    <w:rsid w:val="00884530"/>
    <w:rsid w:val="00884541"/>
    <w:rsid w:val="00884789"/>
    <w:rsid w:val="008847BD"/>
    <w:rsid w:val="00884AB4"/>
    <w:rsid w:val="00884AD5"/>
    <w:rsid w:val="00884BB3"/>
    <w:rsid w:val="00884CA1"/>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21"/>
    <w:rsid w:val="00885D42"/>
    <w:rsid w:val="00886001"/>
    <w:rsid w:val="00886161"/>
    <w:rsid w:val="0088616E"/>
    <w:rsid w:val="008861A5"/>
    <w:rsid w:val="00886308"/>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33C"/>
    <w:rsid w:val="00890412"/>
    <w:rsid w:val="008904CF"/>
    <w:rsid w:val="00890584"/>
    <w:rsid w:val="00890595"/>
    <w:rsid w:val="008905C3"/>
    <w:rsid w:val="00890619"/>
    <w:rsid w:val="00890624"/>
    <w:rsid w:val="0089070E"/>
    <w:rsid w:val="00890718"/>
    <w:rsid w:val="0089077A"/>
    <w:rsid w:val="008907A8"/>
    <w:rsid w:val="0089088A"/>
    <w:rsid w:val="0089091B"/>
    <w:rsid w:val="00890924"/>
    <w:rsid w:val="00890B6B"/>
    <w:rsid w:val="00890D89"/>
    <w:rsid w:val="00890D92"/>
    <w:rsid w:val="00890EDE"/>
    <w:rsid w:val="00890EF6"/>
    <w:rsid w:val="008910E9"/>
    <w:rsid w:val="008911F9"/>
    <w:rsid w:val="00891437"/>
    <w:rsid w:val="008914A1"/>
    <w:rsid w:val="0089175A"/>
    <w:rsid w:val="0089175F"/>
    <w:rsid w:val="008918AC"/>
    <w:rsid w:val="008919CF"/>
    <w:rsid w:val="008919D4"/>
    <w:rsid w:val="00891A5B"/>
    <w:rsid w:val="00891AC1"/>
    <w:rsid w:val="00891CB3"/>
    <w:rsid w:val="00891CF0"/>
    <w:rsid w:val="00891D49"/>
    <w:rsid w:val="008921F3"/>
    <w:rsid w:val="008922A4"/>
    <w:rsid w:val="008922D9"/>
    <w:rsid w:val="008922DA"/>
    <w:rsid w:val="00892328"/>
    <w:rsid w:val="00892426"/>
    <w:rsid w:val="008925AE"/>
    <w:rsid w:val="0089265B"/>
    <w:rsid w:val="008927D1"/>
    <w:rsid w:val="00892AE5"/>
    <w:rsid w:val="00892B84"/>
    <w:rsid w:val="00892D6B"/>
    <w:rsid w:val="00892D86"/>
    <w:rsid w:val="00892F68"/>
    <w:rsid w:val="00892FBF"/>
    <w:rsid w:val="00893040"/>
    <w:rsid w:val="00893269"/>
    <w:rsid w:val="0089331B"/>
    <w:rsid w:val="00893446"/>
    <w:rsid w:val="008937C1"/>
    <w:rsid w:val="00893860"/>
    <w:rsid w:val="00893BEB"/>
    <w:rsid w:val="00893E82"/>
    <w:rsid w:val="00893FC3"/>
    <w:rsid w:val="00894171"/>
    <w:rsid w:val="0089439A"/>
    <w:rsid w:val="008943BA"/>
    <w:rsid w:val="008944D8"/>
    <w:rsid w:val="008944F0"/>
    <w:rsid w:val="008946A9"/>
    <w:rsid w:val="0089480A"/>
    <w:rsid w:val="00894976"/>
    <w:rsid w:val="00894A81"/>
    <w:rsid w:val="00894CB4"/>
    <w:rsid w:val="00894CE2"/>
    <w:rsid w:val="00894D64"/>
    <w:rsid w:val="00894DD9"/>
    <w:rsid w:val="00895132"/>
    <w:rsid w:val="00895410"/>
    <w:rsid w:val="00895464"/>
    <w:rsid w:val="0089572F"/>
    <w:rsid w:val="008957B2"/>
    <w:rsid w:val="00895C2D"/>
    <w:rsid w:val="00895C3F"/>
    <w:rsid w:val="00895CAE"/>
    <w:rsid w:val="00895D7C"/>
    <w:rsid w:val="00895EEF"/>
    <w:rsid w:val="00895F09"/>
    <w:rsid w:val="0089624A"/>
    <w:rsid w:val="008962C6"/>
    <w:rsid w:val="00896455"/>
    <w:rsid w:val="00896470"/>
    <w:rsid w:val="008964A0"/>
    <w:rsid w:val="00896522"/>
    <w:rsid w:val="008965EB"/>
    <w:rsid w:val="008966A2"/>
    <w:rsid w:val="00896738"/>
    <w:rsid w:val="0089694C"/>
    <w:rsid w:val="00896A77"/>
    <w:rsid w:val="00896CDE"/>
    <w:rsid w:val="00896DBB"/>
    <w:rsid w:val="00896FBF"/>
    <w:rsid w:val="0089709A"/>
    <w:rsid w:val="008970DF"/>
    <w:rsid w:val="0089712D"/>
    <w:rsid w:val="008971EB"/>
    <w:rsid w:val="00897470"/>
    <w:rsid w:val="00897530"/>
    <w:rsid w:val="0089755A"/>
    <w:rsid w:val="00897599"/>
    <w:rsid w:val="00897731"/>
    <w:rsid w:val="008979B9"/>
    <w:rsid w:val="00897B72"/>
    <w:rsid w:val="00897B7B"/>
    <w:rsid w:val="00897C44"/>
    <w:rsid w:val="00897E49"/>
    <w:rsid w:val="00897E80"/>
    <w:rsid w:val="00897ED1"/>
    <w:rsid w:val="00897F6A"/>
    <w:rsid w:val="00897F87"/>
    <w:rsid w:val="00897F98"/>
    <w:rsid w:val="00897FA0"/>
    <w:rsid w:val="008A01BF"/>
    <w:rsid w:val="008A0222"/>
    <w:rsid w:val="008A054E"/>
    <w:rsid w:val="008A0656"/>
    <w:rsid w:val="008A0813"/>
    <w:rsid w:val="008A0C6D"/>
    <w:rsid w:val="008A0FC1"/>
    <w:rsid w:val="008A104B"/>
    <w:rsid w:val="008A142A"/>
    <w:rsid w:val="008A180C"/>
    <w:rsid w:val="008A18DC"/>
    <w:rsid w:val="008A1A0E"/>
    <w:rsid w:val="008A1A94"/>
    <w:rsid w:val="008A1C53"/>
    <w:rsid w:val="008A217B"/>
    <w:rsid w:val="008A238B"/>
    <w:rsid w:val="008A2434"/>
    <w:rsid w:val="008A243E"/>
    <w:rsid w:val="008A24EC"/>
    <w:rsid w:val="008A25D0"/>
    <w:rsid w:val="008A27BE"/>
    <w:rsid w:val="008A2888"/>
    <w:rsid w:val="008A293A"/>
    <w:rsid w:val="008A2E32"/>
    <w:rsid w:val="008A2FC3"/>
    <w:rsid w:val="008A3013"/>
    <w:rsid w:val="008A3040"/>
    <w:rsid w:val="008A30C1"/>
    <w:rsid w:val="008A322B"/>
    <w:rsid w:val="008A3236"/>
    <w:rsid w:val="008A32B1"/>
    <w:rsid w:val="008A3302"/>
    <w:rsid w:val="008A348F"/>
    <w:rsid w:val="008A3530"/>
    <w:rsid w:val="008A376C"/>
    <w:rsid w:val="008A3798"/>
    <w:rsid w:val="008A3813"/>
    <w:rsid w:val="008A387B"/>
    <w:rsid w:val="008A39FA"/>
    <w:rsid w:val="008A3B42"/>
    <w:rsid w:val="008A3CC0"/>
    <w:rsid w:val="008A3E13"/>
    <w:rsid w:val="008A3E4E"/>
    <w:rsid w:val="008A415E"/>
    <w:rsid w:val="008A416A"/>
    <w:rsid w:val="008A4274"/>
    <w:rsid w:val="008A4843"/>
    <w:rsid w:val="008A4844"/>
    <w:rsid w:val="008A487D"/>
    <w:rsid w:val="008A4CEE"/>
    <w:rsid w:val="008A4D18"/>
    <w:rsid w:val="008A4D47"/>
    <w:rsid w:val="008A4F94"/>
    <w:rsid w:val="008A50DD"/>
    <w:rsid w:val="008A519D"/>
    <w:rsid w:val="008A51E2"/>
    <w:rsid w:val="008A537A"/>
    <w:rsid w:val="008A54DE"/>
    <w:rsid w:val="008A56D9"/>
    <w:rsid w:val="008A5BD4"/>
    <w:rsid w:val="008A5CC5"/>
    <w:rsid w:val="008A6015"/>
    <w:rsid w:val="008A60BA"/>
    <w:rsid w:val="008A6169"/>
    <w:rsid w:val="008A6247"/>
    <w:rsid w:val="008A6474"/>
    <w:rsid w:val="008A6550"/>
    <w:rsid w:val="008A6609"/>
    <w:rsid w:val="008A6B81"/>
    <w:rsid w:val="008A6B97"/>
    <w:rsid w:val="008A6F4F"/>
    <w:rsid w:val="008A6F50"/>
    <w:rsid w:val="008A6F88"/>
    <w:rsid w:val="008A708C"/>
    <w:rsid w:val="008A76CC"/>
    <w:rsid w:val="008A7A12"/>
    <w:rsid w:val="008A7A9C"/>
    <w:rsid w:val="008A7B04"/>
    <w:rsid w:val="008A7B2E"/>
    <w:rsid w:val="008A7E15"/>
    <w:rsid w:val="008A7FE0"/>
    <w:rsid w:val="008B0090"/>
    <w:rsid w:val="008B019F"/>
    <w:rsid w:val="008B034B"/>
    <w:rsid w:val="008B03A5"/>
    <w:rsid w:val="008B03D9"/>
    <w:rsid w:val="008B0451"/>
    <w:rsid w:val="008B05A4"/>
    <w:rsid w:val="008B097D"/>
    <w:rsid w:val="008B0A37"/>
    <w:rsid w:val="008B0A38"/>
    <w:rsid w:val="008B0AD7"/>
    <w:rsid w:val="008B0B83"/>
    <w:rsid w:val="008B0CD7"/>
    <w:rsid w:val="008B0ED7"/>
    <w:rsid w:val="008B1041"/>
    <w:rsid w:val="008B10D2"/>
    <w:rsid w:val="008B1198"/>
    <w:rsid w:val="008B11B6"/>
    <w:rsid w:val="008B11F6"/>
    <w:rsid w:val="008B1394"/>
    <w:rsid w:val="008B142A"/>
    <w:rsid w:val="008B1464"/>
    <w:rsid w:val="008B14BF"/>
    <w:rsid w:val="008B1561"/>
    <w:rsid w:val="008B1633"/>
    <w:rsid w:val="008B1A93"/>
    <w:rsid w:val="008B1C47"/>
    <w:rsid w:val="008B1C78"/>
    <w:rsid w:val="008B1D55"/>
    <w:rsid w:val="008B1D7A"/>
    <w:rsid w:val="008B1DDE"/>
    <w:rsid w:val="008B1FE5"/>
    <w:rsid w:val="008B24E1"/>
    <w:rsid w:val="008B278B"/>
    <w:rsid w:val="008B2816"/>
    <w:rsid w:val="008B28B7"/>
    <w:rsid w:val="008B2941"/>
    <w:rsid w:val="008B2946"/>
    <w:rsid w:val="008B2A88"/>
    <w:rsid w:val="008B2BBA"/>
    <w:rsid w:val="008B2C50"/>
    <w:rsid w:val="008B2DD0"/>
    <w:rsid w:val="008B2DD1"/>
    <w:rsid w:val="008B2DF0"/>
    <w:rsid w:val="008B32F8"/>
    <w:rsid w:val="008B32FB"/>
    <w:rsid w:val="008B3358"/>
    <w:rsid w:val="008B34BE"/>
    <w:rsid w:val="008B36D2"/>
    <w:rsid w:val="008B37D2"/>
    <w:rsid w:val="008B3DA9"/>
    <w:rsid w:val="008B3DBC"/>
    <w:rsid w:val="008B3E3C"/>
    <w:rsid w:val="008B4184"/>
    <w:rsid w:val="008B4436"/>
    <w:rsid w:val="008B4554"/>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F28"/>
    <w:rsid w:val="008C00C5"/>
    <w:rsid w:val="008C00C6"/>
    <w:rsid w:val="008C02F2"/>
    <w:rsid w:val="008C03DA"/>
    <w:rsid w:val="008C04C0"/>
    <w:rsid w:val="008C05F0"/>
    <w:rsid w:val="008C063D"/>
    <w:rsid w:val="008C08B0"/>
    <w:rsid w:val="008C0ACD"/>
    <w:rsid w:val="008C0B5C"/>
    <w:rsid w:val="008C0B85"/>
    <w:rsid w:val="008C0C0F"/>
    <w:rsid w:val="008C0EAA"/>
    <w:rsid w:val="008C1071"/>
    <w:rsid w:val="008C11CB"/>
    <w:rsid w:val="008C11D7"/>
    <w:rsid w:val="008C1284"/>
    <w:rsid w:val="008C1629"/>
    <w:rsid w:val="008C1711"/>
    <w:rsid w:val="008C1752"/>
    <w:rsid w:val="008C1925"/>
    <w:rsid w:val="008C1CAE"/>
    <w:rsid w:val="008C1CD8"/>
    <w:rsid w:val="008C1DB9"/>
    <w:rsid w:val="008C1DFB"/>
    <w:rsid w:val="008C1FB0"/>
    <w:rsid w:val="008C1FC1"/>
    <w:rsid w:val="008C20A5"/>
    <w:rsid w:val="008C21D8"/>
    <w:rsid w:val="008C2271"/>
    <w:rsid w:val="008C235C"/>
    <w:rsid w:val="008C23D3"/>
    <w:rsid w:val="008C23F1"/>
    <w:rsid w:val="008C2463"/>
    <w:rsid w:val="008C2480"/>
    <w:rsid w:val="008C24B1"/>
    <w:rsid w:val="008C2984"/>
    <w:rsid w:val="008C2B61"/>
    <w:rsid w:val="008C2B9A"/>
    <w:rsid w:val="008C2C21"/>
    <w:rsid w:val="008C2D46"/>
    <w:rsid w:val="008C2FD9"/>
    <w:rsid w:val="008C303A"/>
    <w:rsid w:val="008C3125"/>
    <w:rsid w:val="008C32C6"/>
    <w:rsid w:val="008C3378"/>
    <w:rsid w:val="008C33D2"/>
    <w:rsid w:val="008C3585"/>
    <w:rsid w:val="008C36F2"/>
    <w:rsid w:val="008C376E"/>
    <w:rsid w:val="008C3942"/>
    <w:rsid w:val="008C3972"/>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F1D"/>
    <w:rsid w:val="008C5FF0"/>
    <w:rsid w:val="008C610D"/>
    <w:rsid w:val="008C610F"/>
    <w:rsid w:val="008C6254"/>
    <w:rsid w:val="008C6418"/>
    <w:rsid w:val="008C644A"/>
    <w:rsid w:val="008C6462"/>
    <w:rsid w:val="008C67BE"/>
    <w:rsid w:val="008C6895"/>
    <w:rsid w:val="008C69B3"/>
    <w:rsid w:val="008C6A4D"/>
    <w:rsid w:val="008C6A58"/>
    <w:rsid w:val="008C6A61"/>
    <w:rsid w:val="008C6BEA"/>
    <w:rsid w:val="008C6C9F"/>
    <w:rsid w:val="008C6F32"/>
    <w:rsid w:val="008C6F70"/>
    <w:rsid w:val="008C7036"/>
    <w:rsid w:val="008C7060"/>
    <w:rsid w:val="008C70E5"/>
    <w:rsid w:val="008C7145"/>
    <w:rsid w:val="008C7297"/>
    <w:rsid w:val="008C739D"/>
    <w:rsid w:val="008C73D8"/>
    <w:rsid w:val="008C7469"/>
    <w:rsid w:val="008C74C8"/>
    <w:rsid w:val="008C7595"/>
    <w:rsid w:val="008C763A"/>
    <w:rsid w:val="008C765C"/>
    <w:rsid w:val="008C784D"/>
    <w:rsid w:val="008C78EE"/>
    <w:rsid w:val="008C796A"/>
    <w:rsid w:val="008C79A3"/>
    <w:rsid w:val="008C7B0F"/>
    <w:rsid w:val="008C7B54"/>
    <w:rsid w:val="008C7B83"/>
    <w:rsid w:val="008C7BB4"/>
    <w:rsid w:val="008C7C0A"/>
    <w:rsid w:val="008C7C15"/>
    <w:rsid w:val="008C7D1E"/>
    <w:rsid w:val="008C7E35"/>
    <w:rsid w:val="008C7E90"/>
    <w:rsid w:val="008C7EED"/>
    <w:rsid w:val="008C7FCE"/>
    <w:rsid w:val="008D0143"/>
    <w:rsid w:val="008D01BD"/>
    <w:rsid w:val="008D0291"/>
    <w:rsid w:val="008D02D8"/>
    <w:rsid w:val="008D0530"/>
    <w:rsid w:val="008D059C"/>
    <w:rsid w:val="008D05CD"/>
    <w:rsid w:val="008D0678"/>
    <w:rsid w:val="008D0687"/>
    <w:rsid w:val="008D07B7"/>
    <w:rsid w:val="008D08A1"/>
    <w:rsid w:val="008D09ED"/>
    <w:rsid w:val="008D0AC8"/>
    <w:rsid w:val="008D0B19"/>
    <w:rsid w:val="008D0D4B"/>
    <w:rsid w:val="008D101A"/>
    <w:rsid w:val="008D10AB"/>
    <w:rsid w:val="008D1148"/>
    <w:rsid w:val="008D1198"/>
    <w:rsid w:val="008D11E5"/>
    <w:rsid w:val="008D1273"/>
    <w:rsid w:val="008D12B7"/>
    <w:rsid w:val="008D1338"/>
    <w:rsid w:val="008D1357"/>
    <w:rsid w:val="008D1431"/>
    <w:rsid w:val="008D150F"/>
    <w:rsid w:val="008D15A5"/>
    <w:rsid w:val="008D1776"/>
    <w:rsid w:val="008D178B"/>
    <w:rsid w:val="008D179C"/>
    <w:rsid w:val="008D17D4"/>
    <w:rsid w:val="008D1847"/>
    <w:rsid w:val="008D1868"/>
    <w:rsid w:val="008D18FE"/>
    <w:rsid w:val="008D19D8"/>
    <w:rsid w:val="008D1C5B"/>
    <w:rsid w:val="008D1C70"/>
    <w:rsid w:val="008D1CFA"/>
    <w:rsid w:val="008D1E2C"/>
    <w:rsid w:val="008D1E55"/>
    <w:rsid w:val="008D1E80"/>
    <w:rsid w:val="008D1E9B"/>
    <w:rsid w:val="008D1FD4"/>
    <w:rsid w:val="008D20B1"/>
    <w:rsid w:val="008D2164"/>
    <w:rsid w:val="008D2196"/>
    <w:rsid w:val="008D21F5"/>
    <w:rsid w:val="008D2215"/>
    <w:rsid w:val="008D2413"/>
    <w:rsid w:val="008D2425"/>
    <w:rsid w:val="008D24B8"/>
    <w:rsid w:val="008D26DE"/>
    <w:rsid w:val="008D2736"/>
    <w:rsid w:val="008D2860"/>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811"/>
    <w:rsid w:val="008D3A26"/>
    <w:rsid w:val="008D3A3F"/>
    <w:rsid w:val="008D3B69"/>
    <w:rsid w:val="008D3C30"/>
    <w:rsid w:val="008D3CF7"/>
    <w:rsid w:val="008D3DE4"/>
    <w:rsid w:val="008D3EA8"/>
    <w:rsid w:val="008D4051"/>
    <w:rsid w:val="008D4200"/>
    <w:rsid w:val="008D441B"/>
    <w:rsid w:val="008D44BD"/>
    <w:rsid w:val="008D455F"/>
    <w:rsid w:val="008D45A9"/>
    <w:rsid w:val="008D46E0"/>
    <w:rsid w:val="008D4DBC"/>
    <w:rsid w:val="008D4DDA"/>
    <w:rsid w:val="008D4EE3"/>
    <w:rsid w:val="008D5001"/>
    <w:rsid w:val="008D5014"/>
    <w:rsid w:val="008D51C8"/>
    <w:rsid w:val="008D51CA"/>
    <w:rsid w:val="008D51D5"/>
    <w:rsid w:val="008D530E"/>
    <w:rsid w:val="008D549D"/>
    <w:rsid w:val="008D552C"/>
    <w:rsid w:val="008D55BC"/>
    <w:rsid w:val="008D5687"/>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5AB"/>
    <w:rsid w:val="008D6888"/>
    <w:rsid w:val="008D6B34"/>
    <w:rsid w:val="008D6D37"/>
    <w:rsid w:val="008D6FB5"/>
    <w:rsid w:val="008D70A2"/>
    <w:rsid w:val="008D70ED"/>
    <w:rsid w:val="008D71AE"/>
    <w:rsid w:val="008D7219"/>
    <w:rsid w:val="008D7323"/>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3D1"/>
    <w:rsid w:val="008E150E"/>
    <w:rsid w:val="008E171E"/>
    <w:rsid w:val="008E17F0"/>
    <w:rsid w:val="008E19A9"/>
    <w:rsid w:val="008E19F6"/>
    <w:rsid w:val="008E1A91"/>
    <w:rsid w:val="008E1C7E"/>
    <w:rsid w:val="008E1DD3"/>
    <w:rsid w:val="008E1E50"/>
    <w:rsid w:val="008E2163"/>
    <w:rsid w:val="008E2287"/>
    <w:rsid w:val="008E2337"/>
    <w:rsid w:val="008E244C"/>
    <w:rsid w:val="008E258D"/>
    <w:rsid w:val="008E2932"/>
    <w:rsid w:val="008E2C21"/>
    <w:rsid w:val="008E2CAC"/>
    <w:rsid w:val="008E2CEF"/>
    <w:rsid w:val="008E2E2F"/>
    <w:rsid w:val="008E2E38"/>
    <w:rsid w:val="008E2E3D"/>
    <w:rsid w:val="008E2E41"/>
    <w:rsid w:val="008E2F0B"/>
    <w:rsid w:val="008E2F13"/>
    <w:rsid w:val="008E2F90"/>
    <w:rsid w:val="008E3011"/>
    <w:rsid w:val="008E30A3"/>
    <w:rsid w:val="008E30FA"/>
    <w:rsid w:val="008E31C3"/>
    <w:rsid w:val="008E3357"/>
    <w:rsid w:val="008E3792"/>
    <w:rsid w:val="008E3806"/>
    <w:rsid w:val="008E3A5C"/>
    <w:rsid w:val="008E3B4D"/>
    <w:rsid w:val="008E3DC8"/>
    <w:rsid w:val="008E3E51"/>
    <w:rsid w:val="008E3ED6"/>
    <w:rsid w:val="008E4016"/>
    <w:rsid w:val="008E42DB"/>
    <w:rsid w:val="008E438D"/>
    <w:rsid w:val="008E43D1"/>
    <w:rsid w:val="008E44C1"/>
    <w:rsid w:val="008E4503"/>
    <w:rsid w:val="008E4556"/>
    <w:rsid w:val="008E47DD"/>
    <w:rsid w:val="008E4849"/>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AAE"/>
    <w:rsid w:val="008E5B6D"/>
    <w:rsid w:val="008E6172"/>
    <w:rsid w:val="008E61CF"/>
    <w:rsid w:val="008E631B"/>
    <w:rsid w:val="008E63ED"/>
    <w:rsid w:val="008E67B9"/>
    <w:rsid w:val="008E6855"/>
    <w:rsid w:val="008E688B"/>
    <w:rsid w:val="008E6AE3"/>
    <w:rsid w:val="008E70A4"/>
    <w:rsid w:val="008E7153"/>
    <w:rsid w:val="008E7183"/>
    <w:rsid w:val="008E7227"/>
    <w:rsid w:val="008E72FE"/>
    <w:rsid w:val="008E73AA"/>
    <w:rsid w:val="008E73E5"/>
    <w:rsid w:val="008E7434"/>
    <w:rsid w:val="008E7466"/>
    <w:rsid w:val="008E7764"/>
    <w:rsid w:val="008E791E"/>
    <w:rsid w:val="008E7A88"/>
    <w:rsid w:val="008E7BDA"/>
    <w:rsid w:val="008E7C3C"/>
    <w:rsid w:val="008E7C58"/>
    <w:rsid w:val="008E7EBF"/>
    <w:rsid w:val="008E7EDB"/>
    <w:rsid w:val="008E7F02"/>
    <w:rsid w:val="008E7F3E"/>
    <w:rsid w:val="008F00ED"/>
    <w:rsid w:val="008F0127"/>
    <w:rsid w:val="008F0206"/>
    <w:rsid w:val="008F021D"/>
    <w:rsid w:val="008F02E7"/>
    <w:rsid w:val="008F032F"/>
    <w:rsid w:val="008F033A"/>
    <w:rsid w:val="008F0438"/>
    <w:rsid w:val="008F06BE"/>
    <w:rsid w:val="008F0767"/>
    <w:rsid w:val="008F0A60"/>
    <w:rsid w:val="008F0AC7"/>
    <w:rsid w:val="008F0AF9"/>
    <w:rsid w:val="008F0BB7"/>
    <w:rsid w:val="008F0D5C"/>
    <w:rsid w:val="008F0D6A"/>
    <w:rsid w:val="008F0D80"/>
    <w:rsid w:val="008F0E55"/>
    <w:rsid w:val="008F11DF"/>
    <w:rsid w:val="008F12B7"/>
    <w:rsid w:val="008F14FC"/>
    <w:rsid w:val="008F1500"/>
    <w:rsid w:val="008F165C"/>
    <w:rsid w:val="008F1906"/>
    <w:rsid w:val="008F1A72"/>
    <w:rsid w:val="008F1ABF"/>
    <w:rsid w:val="008F1B0A"/>
    <w:rsid w:val="008F1DB7"/>
    <w:rsid w:val="008F1FB1"/>
    <w:rsid w:val="008F1FC6"/>
    <w:rsid w:val="008F2124"/>
    <w:rsid w:val="008F22A1"/>
    <w:rsid w:val="008F22CD"/>
    <w:rsid w:val="008F25AA"/>
    <w:rsid w:val="008F260C"/>
    <w:rsid w:val="008F27FA"/>
    <w:rsid w:val="008F2813"/>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0FC"/>
    <w:rsid w:val="008F3153"/>
    <w:rsid w:val="008F3183"/>
    <w:rsid w:val="008F3390"/>
    <w:rsid w:val="008F34BB"/>
    <w:rsid w:val="008F3963"/>
    <w:rsid w:val="008F3CCE"/>
    <w:rsid w:val="008F3F53"/>
    <w:rsid w:val="008F3FD1"/>
    <w:rsid w:val="008F3FD5"/>
    <w:rsid w:val="008F42E4"/>
    <w:rsid w:val="008F42E6"/>
    <w:rsid w:val="008F436F"/>
    <w:rsid w:val="008F4375"/>
    <w:rsid w:val="008F43EA"/>
    <w:rsid w:val="008F453B"/>
    <w:rsid w:val="008F4553"/>
    <w:rsid w:val="008F458E"/>
    <w:rsid w:val="008F46AF"/>
    <w:rsid w:val="008F46C7"/>
    <w:rsid w:val="008F48C1"/>
    <w:rsid w:val="008F4AD3"/>
    <w:rsid w:val="008F4C52"/>
    <w:rsid w:val="008F4D15"/>
    <w:rsid w:val="008F4EA2"/>
    <w:rsid w:val="008F4F71"/>
    <w:rsid w:val="008F4FBB"/>
    <w:rsid w:val="008F51FA"/>
    <w:rsid w:val="008F5375"/>
    <w:rsid w:val="008F538E"/>
    <w:rsid w:val="008F550F"/>
    <w:rsid w:val="008F5564"/>
    <w:rsid w:val="008F55D2"/>
    <w:rsid w:val="008F5678"/>
    <w:rsid w:val="008F57DD"/>
    <w:rsid w:val="008F5863"/>
    <w:rsid w:val="008F5879"/>
    <w:rsid w:val="008F59D3"/>
    <w:rsid w:val="008F5C0E"/>
    <w:rsid w:val="008F5CDD"/>
    <w:rsid w:val="008F5DD2"/>
    <w:rsid w:val="008F5EAC"/>
    <w:rsid w:val="008F5F2E"/>
    <w:rsid w:val="008F5F53"/>
    <w:rsid w:val="008F60D0"/>
    <w:rsid w:val="008F6144"/>
    <w:rsid w:val="008F61FF"/>
    <w:rsid w:val="008F623C"/>
    <w:rsid w:val="008F623D"/>
    <w:rsid w:val="008F6248"/>
    <w:rsid w:val="008F62A1"/>
    <w:rsid w:val="008F6548"/>
    <w:rsid w:val="008F6664"/>
    <w:rsid w:val="008F673C"/>
    <w:rsid w:val="008F67E1"/>
    <w:rsid w:val="008F6803"/>
    <w:rsid w:val="008F685D"/>
    <w:rsid w:val="008F695B"/>
    <w:rsid w:val="008F698D"/>
    <w:rsid w:val="008F6A73"/>
    <w:rsid w:val="008F6BEE"/>
    <w:rsid w:val="008F6F50"/>
    <w:rsid w:val="008F7097"/>
    <w:rsid w:val="008F7482"/>
    <w:rsid w:val="008F7537"/>
    <w:rsid w:val="008F7790"/>
    <w:rsid w:val="008F786E"/>
    <w:rsid w:val="008F78BD"/>
    <w:rsid w:val="008F7EC9"/>
    <w:rsid w:val="008F7EF3"/>
    <w:rsid w:val="009000E2"/>
    <w:rsid w:val="00900256"/>
    <w:rsid w:val="00900391"/>
    <w:rsid w:val="00900507"/>
    <w:rsid w:val="0090056E"/>
    <w:rsid w:val="009005DA"/>
    <w:rsid w:val="00900625"/>
    <w:rsid w:val="0090078F"/>
    <w:rsid w:val="00900A69"/>
    <w:rsid w:val="00900B3E"/>
    <w:rsid w:val="00900B5E"/>
    <w:rsid w:val="00900F2A"/>
    <w:rsid w:val="00901134"/>
    <w:rsid w:val="009013E3"/>
    <w:rsid w:val="00901547"/>
    <w:rsid w:val="0090186A"/>
    <w:rsid w:val="00901C93"/>
    <w:rsid w:val="00901D71"/>
    <w:rsid w:val="00901DD6"/>
    <w:rsid w:val="00901DE9"/>
    <w:rsid w:val="0090222A"/>
    <w:rsid w:val="009023D9"/>
    <w:rsid w:val="009024CC"/>
    <w:rsid w:val="00902610"/>
    <w:rsid w:val="009026A8"/>
    <w:rsid w:val="00902793"/>
    <w:rsid w:val="00902A50"/>
    <w:rsid w:val="00902AE9"/>
    <w:rsid w:val="00902BF0"/>
    <w:rsid w:val="00902D13"/>
    <w:rsid w:val="00902D81"/>
    <w:rsid w:val="00903050"/>
    <w:rsid w:val="00903150"/>
    <w:rsid w:val="00903256"/>
    <w:rsid w:val="0090368C"/>
    <w:rsid w:val="009037D0"/>
    <w:rsid w:val="009039B3"/>
    <w:rsid w:val="00903C87"/>
    <w:rsid w:val="00903D3A"/>
    <w:rsid w:val="00903D81"/>
    <w:rsid w:val="00903F64"/>
    <w:rsid w:val="0090401D"/>
    <w:rsid w:val="0090417B"/>
    <w:rsid w:val="009041F2"/>
    <w:rsid w:val="0090459E"/>
    <w:rsid w:val="009046E9"/>
    <w:rsid w:val="009048D6"/>
    <w:rsid w:val="0090493F"/>
    <w:rsid w:val="00904B01"/>
    <w:rsid w:val="00904DF9"/>
    <w:rsid w:val="00904E7D"/>
    <w:rsid w:val="00904FE4"/>
    <w:rsid w:val="00905041"/>
    <w:rsid w:val="00905076"/>
    <w:rsid w:val="0090514F"/>
    <w:rsid w:val="0090545D"/>
    <w:rsid w:val="009055C2"/>
    <w:rsid w:val="00905627"/>
    <w:rsid w:val="0090569A"/>
    <w:rsid w:val="009058F4"/>
    <w:rsid w:val="00905A74"/>
    <w:rsid w:val="00905C00"/>
    <w:rsid w:val="00905C16"/>
    <w:rsid w:val="00905C94"/>
    <w:rsid w:val="009062EF"/>
    <w:rsid w:val="0090640C"/>
    <w:rsid w:val="00906444"/>
    <w:rsid w:val="009068CE"/>
    <w:rsid w:val="009068EC"/>
    <w:rsid w:val="009069B8"/>
    <w:rsid w:val="00906A15"/>
    <w:rsid w:val="00906D45"/>
    <w:rsid w:val="00906FA0"/>
    <w:rsid w:val="009070B2"/>
    <w:rsid w:val="00907139"/>
    <w:rsid w:val="00907185"/>
    <w:rsid w:val="0090727B"/>
    <w:rsid w:val="00907422"/>
    <w:rsid w:val="00907423"/>
    <w:rsid w:val="009074ED"/>
    <w:rsid w:val="0090767E"/>
    <w:rsid w:val="009076F2"/>
    <w:rsid w:val="00907882"/>
    <w:rsid w:val="00907917"/>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D8A"/>
    <w:rsid w:val="00910E37"/>
    <w:rsid w:val="00910F0A"/>
    <w:rsid w:val="00910FF7"/>
    <w:rsid w:val="009113D4"/>
    <w:rsid w:val="00911408"/>
    <w:rsid w:val="00911441"/>
    <w:rsid w:val="0091144B"/>
    <w:rsid w:val="0091156E"/>
    <w:rsid w:val="0091162E"/>
    <w:rsid w:val="009116D2"/>
    <w:rsid w:val="00911797"/>
    <w:rsid w:val="009117E1"/>
    <w:rsid w:val="00911A32"/>
    <w:rsid w:val="00911A46"/>
    <w:rsid w:val="00911D7B"/>
    <w:rsid w:val="00911EA3"/>
    <w:rsid w:val="00911F46"/>
    <w:rsid w:val="00911F76"/>
    <w:rsid w:val="009121C8"/>
    <w:rsid w:val="00912248"/>
    <w:rsid w:val="009124E0"/>
    <w:rsid w:val="0091255A"/>
    <w:rsid w:val="00912564"/>
    <w:rsid w:val="00912749"/>
    <w:rsid w:val="0091277F"/>
    <w:rsid w:val="009127DC"/>
    <w:rsid w:val="0091281B"/>
    <w:rsid w:val="00912931"/>
    <w:rsid w:val="0091293B"/>
    <w:rsid w:val="00912992"/>
    <w:rsid w:val="00912A1B"/>
    <w:rsid w:val="00912A38"/>
    <w:rsid w:val="00912ADA"/>
    <w:rsid w:val="00912B8C"/>
    <w:rsid w:val="00912D21"/>
    <w:rsid w:val="00912D4C"/>
    <w:rsid w:val="00912DA4"/>
    <w:rsid w:val="00912E11"/>
    <w:rsid w:val="00912E88"/>
    <w:rsid w:val="00912F42"/>
    <w:rsid w:val="009131C9"/>
    <w:rsid w:val="0091363E"/>
    <w:rsid w:val="009137D1"/>
    <w:rsid w:val="00913CCC"/>
    <w:rsid w:val="00913D0D"/>
    <w:rsid w:val="00913EFA"/>
    <w:rsid w:val="00914115"/>
    <w:rsid w:val="00914126"/>
    <w:rsid w:val="009141A3"/>
    <w:rsid w:val="00914382"/>
    <w:rsid w:val="00914458"/>
    <w:rsid w:val="00914653"/>
    <w:rsid w:val="009146DA"/>
    <w:rsid w:val="0091477A"/>
    <w:rsid w:val="00914D02"/>
    <w:rsid w:val="009151CE"/>
    <w:rsid w:val="00915266"/>
    <w:rsid w:val="009155E4"/>
    <w:rsid w:val="0091564E"/>
    <w:rsid w:val="00915698"/>
    <w:rsid w:val="0091570C"/>
    <w:rsid w:val="009157A2"/>
    <w:rsid w:val="00915BCB"/>
    <w:rsid w:val="00915C7E"/>
    <w:rsid w:val="00915D7D"/>
    <w:rsid w:val="00915DD1"/>
    <w:rsid w:val="00915E6E"/>
    <w:rsid w:val="00915F0C"/>
    <w:rsid w:val="0091604A"/>
    <w:rsid w:val="00916097"/>
    <w:rsid w:val="00916134"/>
    <w:rsid w:val="009162F5"/>
    <w:rsid w:val="00916400"/>
    <w:rsid w:val="00916429"/>
    <w:rsid w:val="00916508"/>
    <w:rsid w:val="009165BF"/>
    <w:rsid w:val="00916626"/>
    <w:rsid w:val="0091665F"/>
    <w:rsid w:val="009166CF"/>
    <w:rsid w:val="0091672E"/>
    <w:rsid w:val="00916905"/>
    <w:rsid w:val="00916B2F"/>
    <w:rsid w:val="00916CDC"/>
    <w:rsid w:val="00916D9B"/>
    <w:rsid w:val="00916DF7"/>
    <w:rsid w:val="00916F5C"/>
    <w:rsid w:val="00916F8B"/>
    <w:rsid w:val="00916F8E"/>
    <w:rsid w:val="00916FED"/>
    <w:rsid w:val="009170A8"/>
    <w:rsid w:val="00917B00"/>
    <w:rsid w:val="00917E02"/>
    <w:rsid w:val="00917F86"/>
    <w:rsid w:val="00917FC5"/>
    <w:rsid w:val="0092005D"/>
    <w:rsid w:val="00920370"/>
    <w:rsid w:val="00920372"/>
    <w:rsid w:val="00920383"/>
    <w:rsid w:val="009204A0"/>
    <w:rsid w:val="0092051E"/>
    <w:rsid w:val="00920604"/>
    <w:rsid w:val="009206A7"/>
    <w:rsid w:val="0092097B"/>
    <w:rsid w:val="00920AC0"/>
    <w:rsid w:val="00920B6E"/>
    <w:rsid w:val="00920BA6"/>
    <w:rsid w:val="00920BF1"/>
    <w:rsid w:val="00920D78"/>
    <w:rsid w:val="00920E9F"/>
    <w:rsid w:val="00921025"/>
    <w:rsid w:val="00921035"/>
    <w:rsid w:val="0092109A"/>
    <w:rsid w:val="009210D0"/>
    <w:rsid w:val="00921100"/>
    <w:rsid w:val="009213A1"/>
    <w:rsid w:val="009214DA"/>
    <w:rsid w:val="009215F0"/>
    <w:rsid w:val="0092183B"/>
    <w:rsid w:val="0092185F"/>
    <w:rsid w:val="009219FF"/>
    <w:rsid w:val="00921AE0"/>
    <w:rsid w:val="00921AE3"/>
    <w:rsid w:val="00921D85"/>
    <w:rsid w:val="00921DA2"/>
    <w:rsid w:val="00922100"/>
    <w:rsid w:val="0092212B"/>
    <w:rsid w:val="00922286"/>
    <w:rsid w:val="0092246E"/>
    <w:rsid w:val="00922484"/>
    <w:rsid w:val="00922512"/>
    <w:rsid w:val="00922679"/>
    <w:rsid w:val="00922829"/>
    <w:rsid w:val="00922880"/>
    <w:rsid w:val="00922971"/>
    <w:rsid w:val="009229E8"/>
    <w:rsid w:val="009229FC"/>
    <w:rsid w:val="00922B53"/>
    <w:rsid w:val="00922BB2"/>
    <w:rsid w:val="00922C97"/>
    <w:rsid w:val="00922D2C"/>
    <w:rsid w:val="00922F61"/>
    <w:rsid w:val="00923141"/>
    <w:rsid w:val="0092320A"/>
    <w:rsid w:val="0092335F"/>
    <w:rsid w:val="009233E1"/>
    <w:rsid w:val="009233EE"/>
    <w:rsid w:val="00923736"/>
    <w:rsid w:val="00923737"/>
    <w:rsid w:val="00923877"/>
    <w:rsid w:val="00923AA8"/>
    <w:rsid w:val="00923D74"/>
    <w:rsid w:val="00923E2B"/>
    <w:rsid w:val="00923E5F"/>
    <w:rsid w:val="00923E73"/>
    <w:rsid w:val="00923E7E"/>
    <w:rsid w:val="00923F7C"/>
    <w:rsid w:val="00923FB1"/>
    <w:rsid w:val="00923FCB"/>
    <w:rsid w:val="00924296"/>
    <w:rsid w:val="009243D8"/>
    <w:rsid w:val="009245A5"/>
    <w:rsid w:val="009245B1"/>
    <w:rsid w:val="00924660"/>
    <w:rsid w:val="00924928"/>
    <w:rsid w:val="0092499C"/>
    <w:rsid w:val="00924A4D"/>
    <w:rsid w:val="00924A4F"/>
    <w:rsid w:val="00924AFB"/>
    <w:rsid w:val="00924C1E"/>
    <w:rsid w:val="00924D0E"/>
    <w:rsid w:val="0092548C"/>
    <w:rsid w:val="009255B3"/>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BF"/>
    <w:rsid w:val="00925EEA"/>
    <w:rsid w:val="00925F25"/>
    <w:rsid w:val="00925F7C"/>
    <w:rsid w:val="009260E3"/>
    <w:rsid w:val="0092620A"/>
    <w:rsid w:val="0092628E"/>
    <w:rsid w:val="009262C0"/>
    <w:rsid w:val="00926398"/>
    <w:rsid w:val="0092650F"/>
    <w:rsid w:val="00926589"/>
    <w:rsid w:val="00926611"/>
    <w:rsid w:val="009267DC"/>
    <w:rsid w:val="00926983"/>
    <w:rsid w:val="009269FB"/>
    <w:rsid w:val="00926B9A"/>
    <w:rsid w:val="00926E34"/>
    <w:rsid w:val="00926FC1"/>
    <w:rsid w:val="00927041"/>
    <w:rsid w:val="00927148"/>
    <w:rsid w:val="00927297"/>
    <w:rsid w:val="00927354"/>
    <w:rsid w:val="009274A9"/>
    <w:rsid w:val="009274DF"/>
    <w:rsid w:val="00927922"/>
    <w:rsid w:val="00927992"/>
    <w:rsid w:val="00927C08"/>
    <w:rsid w:val="00927C8C"/>
    <w:rsid w:val="00927D17"/>
    <w:rsid w:val="00927DB6"/>
    <w:rsid w:val="00927F15"/>
    <w:rsid w:val="00927F1F"/>
    <w:rsid w:val="00927FB2"/>
    <w:rsid w:val="009300B0"/>
    <w:rsid w:val="00930195"/>
    <w:rsid w:val="00930254"/>
    <w:rsid w:val="00930299"/>
    <w:rsid w:val="00930480"/>
    <w:rsid w:val="009305AF"/>
    <w:rsid w:val="009305B5"/>
    <w:rsid w:val="00930952"/>
    <w:rsid w:val="00930AA9"/>
    <w:rsid w:val="00930B69"/>
    <w:rsid w:val="00930BB5"/>
    <w:rsid w:val="00930D42"/>
    <w:rsid w:val="009310E4"/>
    <w:rsid w:val="00931322"/>
    <w:rsid w:val="009315BE"/>
    <w:rsid w:val="009318D7"/>
    <w:rsid w:val="00931B10"/>
    <w:rsid w:val="00931B71"/>
    <w:rsid w:val="00931BDE"/>
    <w:rsid w:val="00931D52"/>
    <w:rsid w:val="00931E88"/>
    <w:rsid w:val="00931F58"/>
    <w:rsid w:val="0093219E"/>
    <w:rsid w:val="00932297"/>
    <w:rsid w:val="009322C0"/>
    <w:rsid w:val="0093234B"/>
    <w:rsid w:val="009324E1"/>
    <w:rsid w:val="009324E3"/>
    <w:rsid w:val="009326E0"/>
    <w:rsid w:val="00932B38"/>
    <w:rsid w:val="00932B49"/>
    <w:rsid w:val="00932B7E"/>
    <w:rsid w:val="00932C41"/>
    <w:rsid w:val="00932DCF"/>
    <w:rsid w:val="00932DFE"/>
    <w:rsid w:val="00932E1A"/>
    <w:rsid w:val="009331D5"/>
    <w:rsid w:val="00933367"/>
    <w:rsid w:val="009334CD"/>
    <w:rsid w:val="00933727"/>
    <w:rsid w:val="00933B09"/>
    <w:rsid w:val="00933B28"/>
    <w:rsid w:val="00933CA3"/>
    <w:rsid w:val="00933CC5"/>
    <w:rsid w:val="00933CE2"/>
    <w:rsid w:val="00933D82"/>
    <w:rsid w:val="00933EC9"/>
    <w:rsid w:val="00934380"/>
    <w:rsid w:val="009343AD"/>
    <w:rsid w:val="009343C4"/>
    <w:rsid w:val="009345B2"/>
    <w:rsid w:val="0093462D"/>
    <w:rsid w:val="00934635"/>
    <w:rsid w:val="009349A4"/>
    <w:rsid w:val="00934CA7"/>
    <w:rsid w:val="00934CEC"/>
    <w:rsid w:val="00934DC4"/>
    <w:rsid w:val="0093512E"/>
    <w:rsid w:val="009351BB"/>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3A1"/>
    <w:rsid w:val="009365B3"/>
    <w:rsid w:val="00936760"/>
    <w:rsid w:val="009367BF"/>
    <w:rsid w:val="0093698F"/>
    <w:rsid w:val="009369C9"/>
    <w:rsid w:val="00936B3E"/>
    <w:rsid w:val="00936B86"/>
    <w:rsid w:val="00936C02"/>
    <w:rsid w:val="00936E35"/>
    <w:rsid w:val="0093739C"/>
    <w:rsid w:val="009374BF"/>
    <w:rsid w:val="0093763A"/>
    <w:rsid w:val="009377EF"/>
    <w:rsid w:val="00937831"/>
    <w:rsid w:val="00937842"/>
    <w:rsid w:val="00937953"/>
    <w:rsid w:val="0093796F"/>
    <w:rsid w:val="00937982"/>
    <w:rsid w:val="009379BF"/>
    <w:rsid w:val="00937A4A"/>
    <w:rsid w:val="00937A9F"/>
    <w:rsid w:val="00937AE2"/>
    <w:rsid w:val="00937B99"/>
    <w:rsid w:val="00937CEE"/>
    <w:rsid w:val="0094010C"/>
    <w:rsid w:val="009402B7"/>
    <w:rsid w:val="009402BA"/>
    <w:rsid w:val="00940350"/>
    <w:rsid w:val="009403A6"/>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4C"/>
    <w:rsid w:val="00941BCD"/>
    <w:rsid w:val="00941CDC"/>
    <w:rsid w:val="00942020"/>
    <w:rsid w:val="009421BE"/>
    <w:rsid w:val="00942571"/>
    <w:rsid w:val="0094276D"/>
    <w:rsid w:val="009427A7"/>
    <w:rsid w:val="009428A4"/>
    <w:rsid w:val="009428E4"/>
    <w:rsid w:val="00942B82"/>
    <w:rsid w:val="00942BDE"/>
    <w:rsid w:val="00942D1D"/>
    <w:rsid w:val="00942E62"/>
    <w:rsid w:val="00942FCD"/>
    <w:rsid w:val="00942FF7"/>
    <w:rsid w:val="0094323D"/>
    <w:rsid w:val="00943400"/>
    <w:rsid w:val="0094358F"/>
    <w:rsid w:val="0094372F"/>
    <w:rsid w:val="009437E9"/>
    <w:rsid w:val="0094391B"/>
    <w:rsid w:val="00943A39"/>
    <w:rsid w:val="00943AB7"/>
    <w:rsid w:val="00943E1A"/>
    <w:rsid w:val="00943EB7"/>
    <w:rsid w:val="00943EFD"/>
    <w:rsid w:val="00943FA1"/>
    <w:rsid w:val="009440E2"/>
    <w:rsid w:val="00944123"/>
    <w:rsid w:val="009441CD"/>
    <w:rsid w:val="0094433B"/>
    <w:rsid w:val="009443DB"/>
    <w:rsid w:val="00944457"/>
    <w:rsid w:val="009444F8"/>
    <w:rsid w:val="009445A8"/>
    <w:rsid w:val="009447B4"/>
    <w:rsid w:val="00944822"/>
    <w:rsid w:val="00944846"/>
    <w:rsid w:val="00944B49"/>
    <w:rsid w:val="00944BBA"/>
    <w:rsid w:val="00944CD3"/>
    <w:rsid w:val="00944EF0"/>
    <w:rsid w:val="00944FDD"/>
    <w:rsid w:val="009451F9"/>
    <w:rsid w:val="00945238"/>
    <w:rsid w:val="009452F3"/>
    <w:rsid w:val="0094547F"/>
    <w:rsid w:val="009454A5"/>
    <w:rsid w:val="009454AD"/>
    <w:rsid w:val="00945550"/>
    <w:rsid w:val="00945652"/>
    <w:rsid w:val="00945853"/>
    <w:rsid w:val="009458FA"/>
    <w:rsid w:val="00945975"/>
    <w:rsid w:val="00945B8A"/>
    <w:rsid w:val="00945BA8"/>
    <w:rsid w:val="00945D47"/>
    <w:rsid w:val="00945FB3"/>
    <w:rsid w:val="00946254"/>
    <w:rsid w:val="009462B5"/>
    <w:rsid w:val="00946395"/>
    <w:rsid w:val="0094647B"/>
    <w:rsid w:val="009465FE"/>
    <w:rsid w:val="00946674"/>
    <w:rsid w:val="009466D8"/>
    <w:rsid w:val="0094689D"/>
    <w:rsid w:val="009469B7"/>
    <w:rsid w:val="009469F1"/>
    <w:rsid w:val="00946CA9"/>
    <w:rsid w:val="00946DB8"/>
    <w:rsid w:val="00946DC1"/>
    <w:rsid w:val="00946F09"/>
    <w:rsid w:val="00947308"/>
    <w:rsid w:val="0094732D"/>
    <w:rsid w:val="00947333"/>
    <w:rsid w:val="009475EB"/>
    <w:rsid w:val="009476AF"/>
    <w:rsid w:val="009479B2"/>
    <w:rsid w:val="00947A8C"/>
    <w:rsid w:val="00947D0E"/>
    <w:rsid w:val="00947F3F"/>
    <w:rsid w:val="00950091"/>
    <w:rsid w:val="0095038A"/>
    <w:rsid w:val="009503A0"/>
    <w:rsid w:val="009504D6"/>
    <w:rsid w:val="0095057E"/>
    <w:rsid w:val="009508C1"/>
    <w:rsid w:val="00950AB7"/>
    <w:rsid w:val="00950C83"/>
    <w:rsid w:val="00950DF4"/>
    <w:rsid w:val="00950F4E"/>
    <w:rsid w:val="009511B1"/>
    <w:rsid w:val="00951269"/>
    <w:rsid w:val="00951375"/>
    <w:rsid w:val="009513AF"/>
    <w:rsid w:val="00951433"/>
    <w:rsid w:val="00951489"/>
    <w:rsid w:val="009514F7"/>
    <w:rsid w:val="00951628"/>
    <w:rsid w:val="009517CB"/>
    <w:rsid w:val="0095195A"/>
    <w:rsid w:val="0095196A"/>
    <w:rsid w:val="009519E3"/>
    <w:rsid w:val="00951A41"/>
    <w:rsid w:val="00951C05"/>
    <w:rsid w:val="00951C74"/>
    <w:rsid w:val="00951C77"/>
    <w:rsid w:val="00951CDD"/>
    <w:rsid w:val="00951D03"/>
    <w:rsid w:val="00951F01"/>
    <w:rsid w:val="00952051"/>
    <w:rsid w:val="00952131"/>
    <w:rsid w:val="00952268"/>
    <w:rsid w:val="009523DF"/>
    <w:rsid w:val="0095246A"/>
    <w:rsid w:val="009524C0"/>
    <w:rsid w:val="00952527"/>
    <w:rsid w:val="009525E0"/>
    <w:rsid w:val="00952656"/>
    <w:rsid w:val="00952735"/>
    <w:rsid w:val="00952741"/>
    <w:rsid w:val="00952918"/>
    <w:rsid w:val="0095299D"/>
    <w:rsid w:val="009529B6"/>
    <w:rsid w:val="00952A05"/>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76B"/>
    <w:rsid w:val="009538B4"/>
    <w:rsid w:val="0095395E"/>
    <w:rsid w:val="00953A34"/>
    <w:rsid w:val="00953A3B"/>
    <w:rsid w:val="00953A67"/>
    <w:rsid w:val="00953B48"/>
    <w:rsid w:val="00953C2F"/>
    <w:rsid w:val="00953F39"/>
    <w:rsid w:val="00953F6A"/>
    <w:rsid w:val="00954013"/>
    <w:rsid w:val="009541A4"/>
    <w:rsid w:val="009541C7"/>
    <w:rsid w:val="009542BF"/>
    <w:rsid w:val="0095436A"/>
    <w:rsid w:val="00954446"/>
    <w:rsid w:val="009544D6"/>
    <w:rsid w:val="0095470F"/>
    <w:rsid w:val="00954715"/>
    <w:rsid w:val="00954801"/>
    <w:rsid w:val="00954AE0"/>
    <w:rsid w:val="00954B33"/>
    <w:rsid w:val="00954BEC"/>
    <w:rsid w:val="00954CAC"/>
    <w:rsid w:val="00954CE2"/>
    <w:rsid w:val="00954D4C"/>
    <w:rsid w:val="00954D55"/>
    <w:rsid w:val="00954E06"/>
    <w:rsid w:val="00954EE8"/>
    <w:rsid w:val="00954F97"/>
    <w:rsid w:val="00955107"/>
    <w:rsid w:val="00955317"/>
    <w:rsid w:val="00955404"/>
    <w:rsid w:val="0095541A"/>
    <w:rsid w:val="00955846"/>
    <w:rsid w:val="0095584F"/>
    <w:rsid w:val="0095597E"/>
    <w:rsid w:val="00955A29"/>
    <w:rsid w:val="00955C0A"/>
    <w:rsid w:val="00955CB0"/>
    <w:rsid w:val="00955D68"/>
    <w:rsid w:val="00955F88"/>
    <w:rsid w:val="00956214"/>
    <w:rsid w:val="0095643E"/>
    <w:rsid w:val="00956516"/>
    <w:rsid w:val="0095653C"/>
    <w:rsid w:val="009565A8"/>
    <w:rsid w:val="00956738"/>
    <w:rsid w:val="00956793"/>
    <w:rsid w:val="00956836"/>
    <w:rsid w:val="00956A61"/>
    <w:rsid w:val="00956B20"/>
    <w:rsid w:val="00956C9D"/>
    <w:rsid w:val="00956D38"/>
    <w:rsid w:val="00956D3F"/>
    <w:rsid w:val="00956E4F"/>
    <w:rsid w:val="00956FC2"/>
    <w:rsid w:val="009570DA"/>
    <w:rsid w:val="0095722D"/>
    <w:rsid w:val="00957362"/>
    <w:rsid w:val="009573C2"/>
    <w:rsid w:val="00957449"/>
    <w:rsid w:val="00957575"/>
    <w:rsid w:val="009575C9"/>
    <w:rsid w:val="00957617"/>
    <w:rsid w:val="00957657"/>
    <w:rsid w:val="0095770A"/>
    <w:rsid w:val="009579B6"/>
    <w:rsid w:val="00957C7B"/>
    <w:rsid w:val="00957DC5"/>
    <w:rsid w:val="00957EC0"/>
    <w:rsid w:val="00957F1E"/>
    <w:rsid w:val="00960062"/>
    <w:rsid w:val="00960152"/>
    <w:rsid w:val="009606A9"/>
    <w:rsid w:val="00960822"/>
    <w:rsid w:val="00960839"/>
    <w:rsid w:val="00960BB5"/>
    <w:rsid w:val="00960CC9"/>
    <w:rsid w:val="00960E09"/>
    <w:rsid w:val="00960E88"/>
    <w:rsid w:val="00961091"/>
    <w:rsid w:val="009610A0"/>
    <w:rsid w:val="00961189"/>
    <w:rsid w:val="009612B5"/>
    <w:rsid w:val="00961339"/>
    <w:rsid w:val="00961392"/>
    <w:rsid w:val="00961510"/>
    <w:rsid w:val="009617FE"/>
    <w:rsid w:val="009618D5"/>
    <w:rsid w:val="0096196D"/>
    <w:rsid w:val="00961A13"/>
    <w:rsid w:val="00961E1E"/>
    <w:rsid w:val="00961FB1"/>
    <w:rsid w:val="00962119"/>
    <w:rsid w:val="00962445"/>
    <w:rsid w:val="009624DE"/>
    <w:rsid w:val="0096259C"/>
    <w:rsid w:val="00962BB1"/>
    <w:rsid w:val="00962C03"/>
    <w:rsid w:val="00962D4D"/>
    <w:rsid w:val="00962D82"/>
    <w:rsid w:val="00962F47"/>
    <w:rsid w:val="00963042"/>
    <w:rsid w:val="009630A7"/>
    <w:rsid w:val="0096332E"/>
    <w:rsid w:val="0096358E"/>
    <w:rsid w:val="00963679"/>
    <w:rsid w:val="00963856"/>
    <w:rsid w:val="009638E8"/>
    <w:rsid w:val="00963C57"/>
    <w:rsid w:val="00963CD1"/>
    <w:rsid w:val="00963E82"/>
    <w:rsid w:val="00963E91"/>
    <w:rsid w:val="009640CB"/>
    <w:rsid w:val="0096420A"/>
    <w:rsid w:val="0096446D"/>
    <w:rsid w:val="0096456E"/>
    <w:rsid w:val="009645F6"/>
    <w:rsid w:val="00964692"/>
    <w:rsid w:val="00964A32"/>
    <w:rsid w:val="00964A68"/>
    <w:rsid w:val="00964B16"/>
    <w:rsid w:val="00964BA5"/>
    <w:rsid w:val="00964C41"/>
    <w:rsid w:val="00964FBD"/>
    <w:rsid w:val="00965571"/>
    <w:rsid w:val="00965670"/>
    <w:rsid w:val="0096585A"/>
    <w:rsid w:val="00965883"/>
    <w:rsid w:val="009658F2"/>
    <w:rsid w:val="00965948"/>
    <w:rsid w:val="00965ABC"/>
    <w:rsid w:val="00965D26"/>
    <w:rsid w:val="00965E16"/>
    <w:rsid w:val="00965E45"/>
    <w:rsid w:val="00965E70"/>
    <w:rsid w:val="00965FCE"/>
    <w:rsid w:val="00966095"/>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72"/>
    <w:rsid w:val="009674F0"/>
    <w:rsid w:val="00967593"/>
    <w:rsid w:val="00967B41"/>
    <w:rsid w:val="00967BB6"/>
    <w:rsid w:val="00967BE8"/>
    <w:rsid w:val="00967DB5"/>
    <w:rsid w:val="0097003F"/>
    <w:rsid w:val="00970122"/>
    <w:rsid w:val="009701A8"/>
    <w:rsid w:val="009702B0"/>
    <w:rsid w:val="0097032E"/>
    <w:rsid w:val="00970784"/>
    <w:rsid w:val="00970868"/>
    <w:rsid w:val="009708D9"/>
    <w:rsid w:val="00970952"/>
    <w:rsid w:val="009709C3"/>
    <w:rsid w:val="00970A51"/>
    <w:rsid w:val="00970B39"/>
    <w:rsid w:val="00970CAB"/>
    <w:rsid w:val="00970D1A"/>
    <w:rsid w:val="00970DD0"/>
    <w:rsid w:val="00970E62"/>
    <w:rsid w:val="00970EAE"/>
    <w:rsid w:val="0097108C"/>
    <w:rsid w:val="0097113E"/>
    <w:rsid w:val="00971169"/>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55C"/>
    <w:rsid w:val="0097278F"/>
    <w:rsid w:val="0097299E"/>
    <w:rsid w:val="00972A0B"/>
    <w:rsid w:val="00972BA7"/>
    <w:rsid w:val="00972D53"/>
    <w:rsid w:val="00972E8D"/>
    <w:rsid w:val="0097317D"/>
    <w:rsid w:val="00973272"/>
    <w:rsid w:val="009732BF"/>
    <w:rsid w:val="009733EA"/>
    <w:rsid w:val="00973848"/>
    <w:rsid w:val="009739BA"/>
    <w:rsid w:val="009739CC"/>
    <w:rsid w:val="00973AEC"/>
    <w:rsid w:val="00973BF8"/>
    <w:rsid w:val="00973D99"/>
    <w:rsid w:val="00973E2F"/>
    <w:rsid w:val="00973E76"/>
    <w:rsid w:val="00973F35"/>
    <w:rsid w:val="00973FF2"/>
    <w:rsid w:val="009740E5"/>
    <w:rsid w:val="00974176"/>
    <w:rsid w:val="0097438A"/>
    <w:rsid w:val="00974583"/>
    <w:rsid w:val="009747AE"/>
    <w:rsid w:val="009747E4"/>
    <w:rsid w:val="00974822"/>
    <w:rsid w:val="00974837"/>
    <w:rsid w:val="00974A90"/>
    <w:rsid w:val="00974B00"/>
    <w:rsid w:val="00974D72"/>
    <w:rsid w:val="00974DE5"/>
    <w:rsid w:val="00974EB9"/>
    <w:rsid w:val="00975042"/>
    <w:rsid w:val="00975236"/>
    <w:rsid w:val="00975467"/>
    <w:rsid w:val="009754DA"/>
    <w:rsid w:val="0097555E"/>
    <w:rsid w:val="0097556F"/>
    <w:rsid w:val="009755F8"/>
    <w:rsid w:val="0097569D"/>
    <w:rsid w:val="009757B3"/>
    <w:rsid w:val="009757BB"/>
    <w:rsid w:val="0097586D"/>
    <w:rsid w:val="00975912"/>
    <w:rsid w:val="009759EE"/>
    <w:rsid w:val="00975AB4"/>
    <w:rsid w:val="00975BA9"/>
    <w:rsid w:val="00975D51"/>
    <w:rsid w:val="00975E7F"/>
    <w:rsid w:val="00975ED3"/>
    <w:rsid w:val="00975EF6"/>
    <w:rsid w:val="00975F12"/>
    <w:rsid w:val="00975F63"/>
    <w:rsid w:val="0097608E"/>
    <w:rsid w:val="0097629A"/>
    <w:rsid w:val="009763E6"/>
    <w:rsid w:val="009763F7"/>
    <w:rsid w:val="00976460"/>
    <w:rsid w:val="0097647A"/>
    <w:rsid w:val="00976485"/>
    <w:rsid w:val="0097660C"/>
    <w:rsid w:val="00976850"/>
    <w:rsid w:val="009768F1"/>
    <w:rsid w:val="00976A14"/>
    <w:rsid w:val="00976B05"/>
    <w:rsid w:val="00976F1C"/>
    <w:rsid w:val="00976F1F"/>
    <w:rsid w:val="00977127"/>
    <w:rsid w:val="0097713A"/>
    <w:rsid w:val="00977165"/>
    <w:rsid w:val="00977265"/>
    <w:rsid w:val="00977290"/>
    <w:rsid w:val="00977474"/>
    <w:rsid w:val="009775CD"/>
    <w:rsid w:val="009776C5"/>
    <w:rsid w:val="00977764"/>
    <w:rsid w:val="0097791A"/>
    <w:rsid w:val="00977975"/>
    <w:rsid w:val="00977AD1"/>
    <w:rsid w:val="00977C6E"/>
    <w:rsid w:val="00977EE2"/>
    <w:rsid w:val="00980166"/>
    <w:rsid w:val="00980179"/>
    <w:rsid w:val="009801CD"/>
    <w:rsid w:val="00980224"/>
    <w:rsid w:val="0098025C"/>
    <w:rsid w:val="009802DD"/>
    <w:rsid w:val="009803C7"/>
    <w:rsid w:val="009803FF"/>
    <w:rsid w:val="0098067F"/>
    <w:rsid w:val="0098072D"/>
    <w:rsid w:val="00980742"/>
    <w:rsid w:val="0098098C"/>
    <w:rsid w:val="00980A9F"/>
    <w:rsid w:val="00980AB6"/>
    <w:rsid w:val="00980AD2"/>
    <w:rsid w:val="00980B1D"/>
    <w:rsid w:val="00980BBE"/>
    <w:rsid w:val="00981111"/>
    <w:rsid w:val="00981198"/>
    <w:rsid w:val="00981270"/>
    <w:rsid w:val="00981279"/>
    <w:rsid w:val="00981479"/>
    <w:rsid w:val="00981A4A"/>
    <w:rsid w:val="00981EB0"/>
    <w:rsid w:val="00981F69"/>
    <w:rsid w:val="0098212B"/>
    <w:rsid w:val="00982684"/>
    <w:rsid w:val="0098296C"/>
    <w:rsid w:val="0098296D"/>
    <w:rsid w:val="00982C04"/>
    <w:rsid w:val="00982DDE"/>
    <w:rsid w:val="00982DE5"/>
    <w:rsid w:val="00982E50"/>
    <w:rsid w:val="00982E54"/>
    <w:rsid w:val="009830A7"/>
    <w:rsid w:val="009830DC"/>
    <w:rsid w:val="0098320C"/>
    <w:rsid w:val="0098329D"/>
    <w:rsid w:val="009833FD"/>
    <w:rsid w:val="00983528"/>
    <w:rsid w:val="00983636"/>
    <w:rsid w:val="00983646"/>
    <w:rsid w:val="009838C7"/>
    <w:rsid w:val="00983935"/>
    <w:rsid w:val="00983974"/>
    <w:rsid w:val="009839AA"/>
    <w:rsid w:val="009839DF"/>
    <w:rsid w:val="00983B42"/>
    <w:rsid w:val="00983C40"/>
    <w:rsid w:val="00983DFB"/>
    <w:rsid w:val="00983E83"/>
    <w:rsid w:val="00983EFB"/>
    <w:rsid w:val="0098418C"/>
    <w:rsid w:val="0098427B"/>
    <w:rsid w:val="009842E7"/>
    <w:rsid w:val="0098443D"/>
    <w:rsid w:val="00984459"/>
    <w:rsid w:val="00984545"/>
    <w:rsid w:val="009845FD"/>
    <w:rsid w:val="00984835"/>
    <w:rsid w:val="009848DD"/>
    <w:rsid w:val="00984917"/>
    <w:rsid w:val="00984A21"/>
    <w:rsid w:val="00984AA2"/>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0DB"/>
    <w:rsid w:val="009861FB"/>
    <w:rsid w:val="00986293"/>
    <w:rsid w:val="00986318"/>
    <w:rsid w:val="0098657A"/>
    <w:rsid w:val="0098657C"/>
    <w:rsid w:val="009865C9"/>
    <w:rsid w:val="009866E8"/>
    <w:rsid w:val="00986853"/>
    <w:rsid w:val="009868C4"/>
    <w:rsid w:val="009868C7"/>
    <w:rsid w:val="00986A2D"/>
    <w:rsid w:val="00986A46"/>
    <w:rsid w:val="00986AEF"/>
    <w:rsid w:val="00986B0E"/>
    <w:rsid w:val="00986CA3"/>
    <w:rsid w:val="00986E92"/>
    <w:rsid w:val="00986FB4"/>
    <w:rsid w:val="0098704C"/>
    <w:rsid w:val="00987050"/>
    <w:rsid w:val="009870C5"/>
    <w:rsid w:val="0098713C"/>
    <w:rsid w:val="00987324"/>
    <w:rsid w:val="0098733A"/>
    <w:rsid w:val="009873A9"/>
    <w:rsid w:val="00987525"/>
    <w:rsid w:val="00987704"/>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021"/>
    <w:rsid w:val="0099119F"/>
    <w:rsid w:val="009911F2"/>
    <w:rsid w:val="0099121B"/>
    <w:rsid w:val="0099149A"/>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8D5"/>
    <w:rsid w:val="00992CBF"/>
    <w:rsid w:val="00992E4A"/>
    <w:rsid w:val="00992F43"/>
    <w:rsid w:val="00993103"/>
    <w:rsid w:val="0099340A"/>
    <w:rsid w:val="009934BA"/>
    <w:rsid w:val="009934C5"/>
    <w:rsid w:val="00993657"/>
    <w:rsid w:val="0099368B"/>
    <w:rsid w:val="009938EC"/>
    <w:rsid w:val="0099399F"/>
    <w:rsid w:val="00993E47"/>
    <w:rsid w:val="00993EDC"/>
    <w:rsid w:val="00993F28"/>
    <w:rsid w:val="009942AC"/>
    <w:rsid w:val="00994301"/>
    <w:rsid w:val="00994435"/>
    <w:rsid w:val="00994500"/>
    <w:rsid w:val="00994767"/>
    <w:rsid w:val="0099479E"/>
    <w:rsid w:val="0099496A"/>
    <w:rsid w:val="00994AEA"/>
    <w:rsid w:val="00994C2E"/>
    <w:rsid w:val="00994C54"/>
    <w:rsid w:val="00994C99"/>
    <w:rsid w:val="00994D9C"/>
    <w:rsid w:val="00994DDD"/>
    <w:rsid w:val="00994E82"/>
    <w:rsid w:val="00994E90"/>
    <w:rsid w:val="00994FB0"/>
    <w:rsid w:val="00995058"/>
    <w:rsid w:val="0099516C"/>
    <w:rsid w:val="009951A7"/>
    <w:rsid w:val="00995788"/>
    <w:rsid w:val="009957EA"/>
    <w:rsid w:val="0099581C"/>
    <w:rsid w:val="0099583F"/>
    <w:rsid w:val="009958E5"/>
    <w:rsid w:val="00995943"/>
    <w:rsid w:val="00995B33"/>
    <w:rsid w:val="00995BAB"/>
    <w:rsid w:val="00995C0E"/>
    <w:rsid w:val="00995D12"/>
    <w:rsid w:val="00995D7E"/>
    <w:rsid w:val="00995DE3"/>
    <w:rsid w:val="009960EF"/>
    <w:rsid w:val="0099611A"/>
    <w:rsid w:val="0099626C"/>
    <w:rsid w:val="009962D0"/>
    <w:rsid w:val="00996327"/>
    <w:rsid w:val="009963B5"/>
    <w:rsid w:val="00996457"/>
    <w:rsid w:val="0099653A"/>
    <w:rsid w:val="00996542"/>
    <w:rsid w:val="00996558"/>
    <w:rsid w:val="00996691"/>
    <w:rsid w:val="009966C6"/>
    <w:rsid w:val="0099671D"/>
    <w:rsid w:val="00996728"/>
    <w:rsid w:val="0099691D"/>
    <w:rsid w:val="00996BA2"/>
    <w:rsid w:val="00996BC9"/>
    <w:rsid w:val="00996CE3"/>
    <w:rsid w:val="00996CE4"/>
    <w:rsid w:val="00996EA9"/>
    <w:rsid w:val="0099706D"/>
    <w:rsid w:val="00997178"/>
    <w:rsid w:val="009971D7"/>
    <w:rsid w:val="00997243"/>
    <w:rsid w:val="0099743F"/>
    <w:rsid w:val="009974E7"/>
    <w:rsid w:val="009975D6"/>
    <w:rsid w:val="0099781D"/>
    <w:rsid w:val="00997ABA"/>
    <w:rsid w:val="00997C7B"/>
    <w:rsid w:val="00997D98"/>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4E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822"/>
    <w:rsid w:val="009A3A5B"/>
    <w:rsid w:val="009A3DB7"/>
    <w:rsid w:val="009A406A"/>
    <w:rsid w:val="009A4319"/>
    <w:rsid w:val="009A43A9"/>
    <w:rsid w:val="009A452C"/>
    <w:rsid w:val="009A4596"/>
    <w:rsid w:val="009A47F4"/>
    <w:rsid w:val="009A47FF"/>
    <w:rsid w:val="009A482E"/>
    <w:rsid w:val="009A49D2"/>
    <w:rsid w:val="009A4C90"/>
    <w:rsid w:val="009A4E24"/>
    <w:rsid w:val="009A4F98"/>
    <w:rsid w:val="009A503E"/>
    <w:rsid w:val="009A50B4"/>
    <w:rsid w:val="009A5128"/>
    <w:rsid w:val="009A5177"/>
    <w:rsid w:val="009A5266"/>
    <w:rsid w:val="009A52AF"/>
    <w:rsid w:val="009A552A"/>
    <w:rsid w:val="009A57FF"/>
    <w:rsid w:val="009A58F5"/>
    <w:rsid w:val="009A59C5"/>
    <w:rsid w:val="009A5BE6"/>
    <w:rsid w:val="009A5C58"/>
    <w:rsid w:val="009A5DC6"/>
    <w:rsid w:val="009A5FAB"/>
    <w:rsid w:val="009A6013"/>
    <w:rsid w:val="009A6014"/>
    <w:rsid w:val="009A6219"/>
    <w:rsid w:val="009A6235"/>
    <w:rsid w:val="009A624B"/>
    <w:rsid w:val="009A63EF"/>
    <w:rsid w:val="009A64FA"/>
    <w:rsid w:val="009A6814"/>
    <w:rsid w:val="009A6876"/>
    <w:rsid w:val="009A68DE"/>
    <w:rsid w:val="009A6977"/>
    <w:rsid w:val="009A6CE6"/>
    <w:rsid w:val="009A6FEC"/>
    <w:rsid w:val="009A7003"/>
    <w:rsid w:val="009A7245"/>
    <w:rsid w:val="009A7328"/>
    <w:rsid w:val="009A740E"/>
    <w:rsid w:val="009A741A"/>
    <w:rsid w:val="009A7489"/>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753"/>
    <w:rsid w:val="009B079A"/>
    <w:rsid w:val="009B09B5"/>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2ED"/>
    <w:rsid w:val="009B2330"/>
    <w:rsid w:val="009B24A2"/>
    <w:rsid w:val="009B27A9"/>
    <w:rsid w:val="009B27CC"/>
    <w:rsid w:val="009B28CF"/>
    <w:rsid w:val="009B29C6"/>
    <w:rsid w:val="009B2BF2"/>
    <w:rsid w:val="009B2CC0"/>
    <w:rsid w:val="009B2E80"/>
    <w:rsid w:val="009B313C"/>
    <w:rsid w:val="009B32D9"/>
    <w:rsid w:val="009B338F"/>
    <w:rsid w:val="009B370C"/>
    <w:rsid w:val="009B3767"/>
    <w:rsid w:val="009B3772"/>
    <w:rsid w:val="009B3855"/>
    <w:rsid w:val="009B38F0"/>
    <w:rsid w:val="009B3AF6"/>
    <w:rsid w:val="009B3B4D"/>
    <w:rsid w:val="009B3BF4"/>
    <w:rsid w:val="009B3C37"/>
    <w:rsid w:val="009B3CB0"/>
    <w:rsid w:val="009B3D2B"/>
    <w:rsid w:val="009B3D9C"/>
    <w:rsid w:val="009B3DA6"/>
    <w:rsid w:val="009B3E3D"/>
    <w:rsid w:val="009B3E8B"/>
    <w:rsid w:val="009B3F2A"/>
    <w:rsid w:val="009B3F89"/>
    <w:rsid w:val="009B402C"/>
    <w:rsid w:val="009B4036"/>
    <w:rsid w:val="009B4064"/>
    <w:rsid w:val="009B41CE"/>
    <w:rsid w:val="009B4257"/>
    <w:rsid w:val="009B4388"/>
    <w:rsid w:val="009B46BC"/>
    <w:rsid w:val="009B4801"/>
    <w:rsid w:val="009B484D"/>
    <w:rsid w:val="009B4999"/>
    <w:rsid w:val="009B4AC8"/>
    <w:rsid w:val="009B4C0C"/>
    <w:rsid w:val="009B50C2"/>
    <w:rsid w:val="009B50FC"/>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5F48"/>
    <w:rsid w:val="009B6144"/>
    <w:rsid w:val="009B6154"/>
    <w:rsid w:val="009B62D3"/>
    <w:rsid w:val="009B6332"/>
    <w:rsid w:val="009B6470"/>
    <w:rsid w:val="009B6478"/>
    <w:rsid w:val="009B665E"/>
    <w:rsid w:val="009B66B3"/>
    <w:rsid w:val="009B6719"/>
    <w:rsid w:val="009B677F"/>
    <w:rsid w:val="009B6853"/>
    <w:rsid w:val="009B68A0"/>
    <w:rsid w:val="009B69C0"/>
    <w:rsid w:val="009B6A08"/>
    <w:rsid w:val="009B6AB2"/>
    <w:rsid w:val="009B6BAA"/>
    <w:rsid w:val="009B6D68"/>
    <w:rsid w:val="009B6F4A"/>
    <w:rsid w:val="009B6FF8"/>
    <w:rsid w:val="009B7238"/>
    <w:rsid w:val="009B72D8"/>
    <w:rsid w:val="009B752B"/>
    <w:rsid w:val="009B76AA"/>
    <w:rsid w:val="009B7915"/>
    <w:rsid w:val="009B7B12"/>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D07"/>
    <w:rsid w:val="009C0DDE"/>
    <w:rsid w:val="009C0F28"/>
    <w:rsid w:val="009C1137"/>
    <w:rsid w:val="009C113A"/>
    <w:rsid w:val="009C163B"/>
    <w:rsid w:val="009C16F5"/>
    <w:rsid w:val="009C1771"/>
    <w:rsid w:val="009C17BD"/>
    <w:rsid w:val="009C18DC"/>
    <w:rsid w:val="009C18E6"/>
    <w:rsid w:val="009C19C4"/>
    <w:rsid w:val="009C1A7C"/>
    <w:rsid w:val="009C1A81"/>
    <w:rsid w:val="009C1AEF"/>
    <w:rsid w:val="009C1B33"/>
    <w:rsid w:val="009C1C99"/>
    <w:rsid w:val="009C1D03"/>
    <w:rsid w:val="009C1D09"/>
    <w:rsid w:val="009C1DC3"/>
    <w:rsid w:val="009C1DF6"/>
    <w:rsid w:val="009C1E3B"/>
    <w:rsid w:val="009C1E43"/>
    <w:rsid w:val="009C212A"/>
    <w:rsid w:val="009C21D1"/>
    <w:rsid w:val="009C222E"/>
    <w:rsid w:val="009C22D6"/>
    <w:rsid w:val="009C231F"/>
    <w:rsid w:val="009C238A"/>
    <w:rsid w:val="009C23C7"/>
    <w:rsid w:val="009C259D"/>
    <w:rsid w:val="009C288D"/>
    <w:rsid w:val="009C28CB"/>
    <w:rsid w:val="009C2B02"/>
    <w:rsid w:val="009C2D14"/>
    <w:rsid w:val="009C2E55"/>
    <w:rsid w:val="009C2FD8"/>
    <w:rsid w:val="009C3284"/>
    <w:rsid w:val="009C32B3"/>
    <w:rsid w:val="009C3445"/>
    <w:rsid w:val="009C35F4"/>
    <w:rsid w:val="009C3710"/>
    <w:rsid w:val="009C372B"/>
    <w:rsid w:val="009C377D"/>
    <w:rsid w:val="009C3BD1"/>
    <w:rsid w:val="009C3D22"/>
    <w:rsid w:val="009C3D74"/>
    <w:rsid w:val="009C3E01"/>
    <w:rsid w:val="009C3F56"/>
    <w:rsid w:val="009C3FA2"/>
    <w:rsid w:val="009C404A"/>
    <w:rsid w:val="009C405C"/>
    <w:rsid w:val="009C408D"/>
    <w:rsid w:val="009C426F"/>
    <w:rsid w:val="009C4290"/>
    <w:rsid w:val="009C42D6"/>
    <w:rsid w:val="009C43DC"/>
    <w:rsid w:val="009C445F"/>
    <w:rsid w:val="009C44A5"/>
    <w:rsid w:val="009C45BF"/>
    <w:rsid w:val="009C47C6"/>
    <w:rsid w:val="009C482A"/>
    <w:rsid w:val="009C4830"/>
    <w:rsid w:val="009C4AB3"/>
    <w:rsid w:val="009C4B21"/>
    <w:rsid w:val="009C4CAD"/>
    <w:rsid w:val="009C4CFF"/>
    <w:rsid w:val="009C4DD9"/>
    <w:rsid w:val="009C4ECF"/>
    <w:rsid w:val="009C4EE6"/>
    <w:rsid w:val="009C5045"/>
    <w:rsid w:val="009C551E"/>
    <w:rsid w:val="009C556E"/>
    <w:rsid w:val="009C57F8"/>
    <w:rsid w:val="009C5838"/>
    <w:rsid w:val="009C5AD7"/>
    <w:rsid w:val="009C5C19"/>
    <w:rsid w:val="009C5D31"/>
    <w:rsid w:val="009C5D68"/>
    <w:rsid w:val="009C6127"/>
    <w:rsid w:val="009C63F0"/>
    <w:rsid w:val="009C6AA2"/>
    <w:rsid w:val="009C6BFC"/>
    <w:rsid w:val="009C6D73"/>
    <w:rsid w:val="009C6FEB"/>
    <w:rsid w:val="009C700D"/>
    <w:rsid w:val="009C71CD"/>
    <w:rsid w:val="009C7283"/>
    <w:rsid w:val="009C739B"/>
    <w:rsid w:val="009C7423"/>
    <w:rsid w:val="009C7661"/>
    <w:rsid w:val="009C7692"/>
    <w:rsid w:val="009C76F2"/>
    <w:rsid w:val="009C77A8"/>
    <w:rsid w:val="009C7888"/>
    <w:rsid w:val="009C78B6"/>
    <w:rsid w:val="009C7903"/>
    <w:rsid w:val="009C79FC"/>
    <w:rsid w:val="009C7AEF"/>
    <w:rsid w:val="009C7B0F"/>
    <w:rsid w:val="009C7B64"/>
    <w:rsid w:val="009C7B6C"/>
    <w:rsid w:val="009C7BD1"/>
    <w:rsid w:val="009C7D08"/>
    <w:rsid w:val="009C7E06"/>
    <w:rsid w:val="009C7F0C"/>
    <w:rsid w:val="009C7F9C"/>
    <w:rsid w:val="009C7FFB"/>
    <w:rsid w:val="009D0024"/>
    <w:rsid w:val="009D0269"/>
    <w:rsid w:val="009D046B"/>
    <w:rsid w:val="009D0478"/>
    <w:rsid w:val="009D055F"/>
    <w:rsid w:val="009D07C5"/>
    <w:rsid w:val="009D0AC8"/>
    <w:rsid w:val="009D0B23"/>
    <w:rsid w:val="009D0CBA"/>
    <w:rsid w:val="009D0E5E"/>
    <w:rsid w:val="009D0E7D"/>
    <w:rsid w:val="009D0ECB"/>
    <w:rsid w:val="009D0FF6"/>
    <w:rsid w:val="009D1186"/>
    <w:rsid w:val="009D1544"/>
    <w:rsid w:val="009D16E9"/>
    <w:rsid w:val="009D175A"/>
    <w:rsid w:val="009D1849"/>
    <w:rsid w:val="009D19E7"/>
    <w:rsid w:val="009D1A5E"/>
    <w:rsid w:val="009D1B07"/>
    <w:rsid w:val="009D1B12"/>
    <w:rsid w:val="009D1CCE"/>
    <w:rsid w:val="009D1D8A"/>
    <w:rsid w:val="009D1E0A"/>
    <w:rsid w:val="009D1E2E"/>
    <w:rsid w:val="009D1F74"/>
    <w:rsid w:val="009D1FE4"/>
    <w:rsid w:val="009D203E"/>
    <w:rsid w:val="009D20B1"/>
    <w:rsid w:val="009D26F5"/>
    <w:rsid w:val="009D2AE2"/>
    <w:rsid w:val="009D2BDF"/>
    <w:rsid w:val="009D2C77"/>
    <w:rsid w:val="009D2D22"/>
    <w:rsid w:val="009D30A9"/>
    <w:rsid w:val="009D3191"/>
    <w:rsid w:val="009D3270"/>
    <w:rsid w:val="009D3412"/>
    <w:rsid w:val="009D34D7"/>
    <w:rsid w:val="009D35E8"/>
    <w:rsid w:val="009D3660"/>
    <w:rsid w:val="009D3663"/>
    <w:rsid w:val="009D36C3"/>
    <w:rsid w:val="009D3729"/>
    <w:rsid w:val="009D3784"/>
    <w:rsid w:val="009D3995"/>
    <w:rsid w:val="009D3A36"/>
    <w:rsid w:val="009D3A52"/>
    <w:rsid w:val="009D3AC7"/>
    <w:rsid w:val="009D3E0B"/>
    <w:rsid w:val="009D3E56"/>
    <w:rsid w:val="009D3EB9"/>
    <w:rsid w:val="009D3FA6"/>
    <w:rsid w:val="009D403F"/>
    <w:rsid w:val="009D4080"/>
    <w:rsid w:val="009D40BD"/>
    <w:rsid w:val="009D419D"/>
    <w:rsid w:val="009D4222"/>
    <w:rsid w:val="009D423B"/>
    <w:rsid w:val="009D437A"/>
    <w:rsid w:val="009D43E3"/>
    <w:rsid w:val="009D44EF"/>
    <w:rsid w:val="009D4551"/>
    <w:rsid w:val="009D45EF"/>
    <w:rsid w:val="009D4623"/>
    <w:rsid w:val="009D47B4"/>
    <w:rsid w:val="009D47F0"/>
    <w:rsid w:val="009D48A3"/>
    <w:rsid w:val="009D48CD"/>
    <w:rsid w:val="009D48E8"/>
    <w:rsid w:val="009D4DA7"/>
    <w:rsid w:val="009D4DC1"/>
    <w:rsid w:val="009D4FE9"/>
    <w:rsid w:val="009D5091"/>
    <w:rsid w:val="009D50C8"/>
    <w:rsid w:val="009D5258"/>
    <w:rsid w:val="009D5544"/>
    <w:rsid w:val="009D56E4"/>
    <w:rsid w:val="009D59CA"/>
    <w:rsid w:val="009D5B35"/>
    <w:rsid w:val="009D5B95"/>
    <w:rsid w:val="009D5BD8"/>
    <w:rsid w:val="009D5ED3"/>
    <w:rsid w:val="009D6121"/>
    <w:rsid w:val="009D6151"/>
    <w:rsid w:val="009D630B"/>
    <w:rsid w:val="009D632F"/>
    <w:rsid w:val="009D6426"/>
    <w:rsid w:val="009D6449"/>
    <w:rsid w:val="009D6915"/>
    <w:rsid w:val="009D6AF5"/>
    <w:rsid w:val="009D6B16"/>
    <w:rsid w:val="009D6B51"/>
    <w:rsid w:val="009D6B56"/>
    <w:rsid w:val="009D6D02"/>
    <w:rsid w:val="009D6F98"/>
    <w:rsid w:val="009D7033"/>
    <w:rsid w:val="009D7211"/>
    <w:rsid w:val="009D72BA"/>
    <w:rsid w:val="009D72BF"/>
    <w:rsid w:val="009D72F4"/>
    <w:rsid w:val="009D74C5"/>
    <w:rsid w:val="009D75E0"/>
    <w:rsid w:val="009D75F7"/>
    <w:rsid w:val="009D783A"/>
    <w:rsid w:val="009D7969"/>
    <w:rsid w:val="009D7A29"/>
    <w:rsid w:val="009D7A7E"/>
    <w:rsid w:val="009D7F19"/>
    <w:rsid w:val="009E01F9"/>
    <w:rsid w:val="009E0673"/>
    <w:rsid w:val="009E0751"/>
    <w:rsid w:val="009E0A47"/>
    <w:rsid w:val="009E0C0F"/>
    <w:rsid w:val="009E0C92"/>
    <w:rsid w:val="009E0E13"/>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5F0"/>
    <w:rsid w:val="009E26A2"/>
    <w:rsid w:val="009E2798"/>
    <w:rsid w:val="009E286A"/>
    <w:rsid w:val="009E2935"/>
    <w:rsid w:val="009E2942"/>
    <w:rsid w:val="009E2944"/>
    <w:rsid w:val="009E29C4"/>
    <w:rsid w:val="009E2A70"/>
    <w:rsid w:val="009E2B8E"/>
    <w:rsid w:val="009E2F56"/>
    <w:rsid w:val="009E31B3"/>
    <w:rsid w:val="009E3302"/>
    <w:rsid w:val="009E333E"/>
    <w:rsid w:val="009E33F4"/>
    <w:rsid w:val="009E3419"/>
    <w:rsid w:val="009E3518"/>
    <w:rsid w:val="009E3867"/>
    <w:rsid w:val="009E3B69"/>
    <w:rsid w:val="009E3BBA"/>
    <w:rsid w:val="009E3BFD"/>
    <w:rsid w:val="009E4058"/>
    <w:rsid w:val="009E41A0"/>
    <w:rsid w:val="009E43D7"/>
    <w:rsid w:val="009E4429"/>
    <w:rsid w:val="009E487D"/>
    <w:rsid w:val="009E4884"/>
    <w:rsid w:val="009E492F"/>
    <w:rsid w:val="009E4A83"/>
    <w:rsid w:val="009E4C95"/>
    <w:rsid w:val="009E4CFA"/>
    <w:rsid w:val="009E4F44"/>
    <w:rsid w:val="009E52D0"/>
    <w:rsid w:val="009E52E5"/>
    <w:rsid w:val="009E53F2"/>
    <w:rsid w:val="009E564F"/>
    <w:rsid w:val="009E579A"/>
    <w:rsid w:val="009E5AF6"/>
    <w:rsid w:val="009E5D3E"/>
    <w:rsid w:val="009E5EEA"/>
    <w:rsid w:val="009E63D8"/>
    <w:rsid w:val="009E6485"/>
    <w:rsid w:val="009E6717"/>
    <w:rsid w:val="009E6929"/>
    <w:rsid w:val="009E69E8"/>
    <w:rsid w:val="009E6BAC"/>
    <w:rsid w:val="009E6C04"/>
    <w:rsid w:val="009E6C63"/>
    <w:rsid w:val="009E6C7E"/>
    <w:rsid w:val="009E6DFC"/>
    <w:rsid w:val="009E6E0A"/>
    <w:rsid w:val="009E6E10"/>
    <w:rsid w:val="009E6F1C"/>
    <w:rsid w:val="009E70B8"/>
    <w:rsid w:val="009E70D5"/>
    <w:rsid w:val="009E710C"/>
    <w:rsid w:val="009E7303"/>
    <w:rsid w:val="009E737A"/>
    <w:rsid w:val="009E7448"/>
    <w:rsid w:val="009E745A"/>
    <w:rsid w:val="009E7554"/>
    <w:rsid w:val="009E7592"/>
    <w:rsid w:val="009E75B5"/>
    <w:rsid w:val="009E760D"/>
    <w:rsid w:val="009E7676"/>
    <w:rsid w:val="009E7718"/>
    <w:rsid w:val="009E786A"/>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11C"/>
    <w:rsid w:val="009F1226"/>
    <w:rsid w:val="009F12FE"/>
    <w:rsid w:val="009F13A3"/>
    <w:rsid w:val="009F1502"/>
    <w:rsid w:val="009F16F6"/>
    <w:rsid w:val="009F16F8"/>
    <w:rsid w:val="009F1724"/>
    <w:rsid w:val="009F1916"/>
    <w:rsid w:val="009F1AC7"/>
    <w:rsid w:val="009F1AE1"/>
    <w:rsid w:val="009F1CD8"/>
    <w:rsid w:val="009F1CF7"/>
    <w:rsid w:val="009F1ECA"/>
    <w:rsid w:val="009F1EE7"/>
    <w:rsid w:val="009F1F91"/>
    <w:rsid w:val="009F201C"/>
    <w:rsid w:val="009F220A"/>
    <w:rsid w:val="009F2332"/>
    <w:rsid w:val="009F2383"/>
    <w:rsid w:val="009F23B5"/>
    <w:rsid w:val="009F26B9"/>
    <w:rsid w:val="009F26E0"/>
    <w:rsid w:val="009F2738"/>
    <w:rsid w:val="009F281E"/>
    <w:rsid w:val="009F2847"/>
    <w:rsid w:val="009F28AE"/>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B8C"/>
    <w:rsid w:val="009F3CB0"/>
    <w:rsid w:val="009F3D11"/>
    <w:rsid w:val="009F3D15"/>
    <w:rsid w:val="009F3E7E"/>
    <w:rsid w:val="009F3E98"/>
    <w:rsid w:val="009F3ED9"/>
    <w:rsid w:val="009F3EFD"/>
    <w:rsid w:val="009F4042"/>
    <w:rsid w:val="009F4071"/>
    <w:rsid w:val="009F41A4"/>
    <w:rsid w:val="009F4324"/>
    <w:rsid w:val="009F4641"/>
    <w:rsid w:val="009F46ED"/>
    <w:rsid w:val="009F4844"/>
    <w:rsid w:val="009F4883"/>
    <w:rsid w:val="009F49DF"/>
    <w:rsid w:val="009F4AA0"/>
    <w:rsid w:val="009F4B20"/>
    <w:rsid w:val="009F4B54"/>
    <w:rsid w:val="009F4C39"/>
    <w:rsid w:val="009F4C51"/>
    <w:rsid w:val="009F4D28"/>
    <w:rsid w:val="009F4F58"/>
    <w:rsid w:val="009F50C1"/>
    <w:rsid w:val="009F51F7"/>
    <w:rsid w:val="009F5297"/>
    <w:rsid w:val="009F558C"/>
    <w:rsid w:val="009F560B"/>
    <w:rsid w:val="009F56A4"/>
    <w:rsid w:val="009F56EB"/>
    <w:rsid w:val="009F587E"/>
    <w:rsid w:val="009F58FD"/>
    <w:rsid w:val="009F59E0"/>
    <w:rsid w:val="009F5A03"/>
    <w:rsid w:val="009F5BB0"/>
    <w:rsid w:val="009F5BBC"/>
    <w:rsid w:val="009F5CE1"/>
    <w:rsid w:val="009F5D42"/>
    <w:rsid w:val="009F5DD2"/>
    <w:rsid w:val="009F5DDB"/>
    <w:rsid w:val="009F5E85"/>
    <w:rsid w:val="009F5EEE"/>
    <w:rsid w:val="009F605A"/>
    <w:rsid w:val="009F6165"/>
    <w:rsid w:val="009F6241"/>
    <w:rsid w:val="009F6245"/>
    <w:rsid w:val="009F6572"/>
    <w:rsid w:val="009F6868"/>
    <w:rsid w:val="009F6946"/>
    <w:rsid w:val="009F699E"/>
    <w:rsid w:val="009F6AF7"/>
    <w:rsid w:val="009F6DC0"/>
    <w:rsid w:val="009F6E4A"/>
    <w:rsid w:val="009F6EC3"/>
    <w:rsid w:val="009F6F95"/>
    <w:rsid w:val="009F708B"/>
    <w:rsid w:val="009F709E"/>
    <w:rsid w:val="009F70B5"/>
    <w:rsid w:val="009F713F"/>
    <w:rsid w:val="009F71CC"/>
    <w:rsid w:val="009F7338"/>
    <w:rsid w:val="009F76B8"/>
    <w:rsid w:val="009F779C"/>
    <w:rsid w:val="009F7865"/>
    <w:rsid w:val="009F793B"/>
    <w:rsid w:val="009F7CAB"/>
    <w:rsid w:val="00A000E0"/>
    <w:rsid w:val="00A001C7"/>
    <w:rsid w:val="00A00311"/>
    <w:rsid w:val="00A00365"/>
    <w:rsid w:val="00A0051A"/>
    <w:rsid w:val="00A008DC"/>
    <w:rsid w:val="00A00A2C"/>
    <w:rsid w:val="00A00CAB"/>
    <w:rsid w:val="00A00CDF"/>
    <w:rsid w:val="00A00F2A"/>
    <w:rsid w:val="00A01027"/>
    <w:rsid w:val="00A010F1"/>
    <w:rsid w:val="00A013DF"/>
    <w:rsid w:val="00A0143D"/>
    <w:rsid w:val="00A0145A"/>
    <w:rsid w:val="00A014A6"/>
    <w:rsid w:val="00A014B3"/>
    <w:rsid w:val="00A0159F"/>
    <w:rsid w:val="00A0181F"/>
    <w:rsid w:val="00A01A9D"/>
    <w:rsid w:val="00A01BD2"/>
    <w:rsid w:val="00A01DD4"/>
    <w:rsid w:val="00A01E5E"/>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97"/>
    <w:rsid w:val="00A036A9"/>
    <w:rsid w:val="00A0388D"/>
    <w:rsid w:val="00A03911"/>
    <w:rsid w:val="00A03A95"/>
    <w:rsid w:val="00A03B1D"/>
    <w:rsid w:val="00A03B61"/>
    <w:rsid w:val="00A03B7C"/>
    <w:rsid w:val="00A03BD9"/>
    <w:rsid w:val="00A03BE3"/>
    <w:rsid w:val="00A03CF2"/>
    <w:rsid w:val="00A03F99"/>
    <w:rsid w:val="00A0407B"/>
    <w:rsid w:val="00A042E2"/>
    <w:rsid w:val="00A04475"/>
    <w:rsid w:val="00A0459C"/>
    <w:rsid w:val="00A0469C"/>
    <w:rsid w:val="00A046E8"/>
    <w:rsid w:val="00A048E2"/>
    <w:rsid w:val="00A049D9"/>
    <w:rsid w:val="00A04A0C"/>
    <w:rsid w:val="00A04B1E"/>
    <w:rsid w:val="00A04C65"/>
    <w:rsid w:val="00A04CF1"/>
    <w:rsid w:val="00A04D36"/>
    <w:rsid w:val="00A04ECA"/>
    <w:rsid w:val="00A04F38"/>
    <w:rsid w:val="00A05014"/>
    <w:rsid w:val="00A050E6"/>
    <w:rsid w:val="00A05600"/>
    <w:rsid w:val="00A05897"/>
    <w:rsid w:val="00A058E5"/>
    <w:rsid w:val="00A058E9"/>
    <w:rsid w:val="00A0598F"/>
    <w:rsid w:val="00A05B77"/>
    <w:rsid w:val="00A05C1F"/>
    <w:rsid w:val="00A05E23"/>
    <w:rsid w:val="00A05EE2"/>
    <w:rsid w:val="00A06023"/>
    <w:rsid w:val="00A0608C"/>
    <w:rsid w:val="00A06180"/>
    <w:rsid w:val="00A061F0"/>
    <w:rsid w:val="00A06368"/>
    <w:rsid w:val="00A06466"/>
    <w:rsid w:val="00A064E3"/>
    <w:rsid w:val="00A0654E"/>
    <w:rsid w:val="00A067D3"/>
    <w:rsid w:val="00A06801"/>
    <w:rsid w:val="00A06862"/>
    <w:rsid w:val="00A068F1"/>
    <w:rsid w:val="00A0690D"/>
    <w:rsid w:val="00A0691C"/>
    <w:rsid w:val="00A069CD"/>
    <w:rsid w:val="00A06B9B"/>
    <w:rsid w:val="00A06EF7"/>
    <w:rsid w:val="00A06FA5"/>
    <w:rsid w:val="00A06FDD"/>
    <w:rsid w:val="00A0714B"/>
    <w:rsid w:val="00A071A1"/>
    <w:rsid w:val="00A0721C"/>
    <w:rsid w:val="00A07223"/>
    <w:rsid w:val="00A07227"/>
    <w:rsid w:val="00A073D4"/>
    <w:rsid w:val="00A073F5"/>
    <w:rsid w:val="00A0746D"/>
    <w:rsid w:val="00A07478"/>
    <w:rsid w:val="00A07527"/>
    <w:rsid w:val="00A0760D"/>
    <w:rsid w:val="00A07839"/>
    <w:rsid w:val="00A07A4F"/>
    <w:rsid w:val="00A07A7E"/>
    <w:rsid w:val="00A07C3B"/>
    <w:rsid w:val="00A07C45"/>
    <w:rsid w:val="00A07CF9"/>
    <w:rsid w:val="00A07D14"/>
    <w:rsid w:val="00A07F58"/>
    <w:rsid w:val="00A07FC0"/>
    <w:rsid w:val="00A10193"/>
    <w:rsid w:val="00A10293"/>
    <w:rsid w:val="00A10301"/>
    <w:rsid w:val="00A1036E"/>
    <w:rsid w:val="00A105A4"/>
    <w:rsid w:val="00A10606"/>
    <w:rsid w:val="00A1063D"/>
    <w:rsid w:val="00A1076C"/>
    <w:rsid w:val="00A108DE"/>
    <w:rsid w:val="00A108E0"/>
    <w:rsid w:val="00A1090D"/>
    <w:rsid w:val="00A109C0"/>
    <w:rsid w:val="00A109DB"/>
    <w:rsid w:val="00A10E16"/>
    <w:rsid w:val="00A10EB9"/>
    <w:rsid w:val="00A10F26"/>
    <w:rsid w:val="00A11174"/>
    <w:rsid w:val="00A11256"/>
    <w:rsid w:val="00A115BA"/>
    <w:rsid w:val="00A116E0"/>
    <w:rsid w:val="00A1172A"/>
    <w:rsid w:val="00A11851"/>
    <w:rsid w:val="00A1195A"/>
    <w:rsid w:val="00A11B75"/>
    <w:rsid w:val="00A11B9F"/>
    <w:rsid w:val="00A11BB7"/>
    <w:rsid w:val="00A11E51"/>
    <w:rsid w:val="00A11F95"/>
    <w:rsid w:val="00A1203D"/>
    <w:rsid w:val="00A1215B"/>
    <w:rsid w:val="00A1239A"/>
    <w:rsid w:val="00A12672"/>
    <w:rsid w:val="00A12B90"/>
    <w:rsid w:val="00A12EEB"/>
    <w:rsid w:val="00A12F3B"/>
    <w:rsid w:val="00A12F3E"/>
    <w:rsid w:val="00A1322B"/>
    <w:rsid w:val="00A13346"/>
    <w:rsid w:val="00A1337A"/>
    <w:rsid w:val="00A13518"/>
    <w:rsid w:val="00A1353A"/>
    <w:rsid w:val="00A135CD"/>
    <w:rsid w:val="00A13872"/>
    <w:rsid w:val="00A139B7"/>
    <w:rsid w:val="00A13A4B"/>
    <w:rsid w:val="00A13B18"/>
    <w:rsid w:val="00A13B28"/>
    <w:rsid w:val="00A13C02"/>
    <w:rsid w:val="00A13FCB"/>
    <w:rsid w:val="00A14015"/>
    <w:rsid w:val="00A140EF"/>
    <w:rsid w:val="00A1419B"/>
    <w:rsid w:val="00A1421D"/>
    <w:rsid w:val="00A142BF"/>
    <w:rsid w:val="00A143B8"/>
    <w:rsid w:val="00A14470"/>
    <w:rsid w:val="00A148AF"/>
    <w:rsid w:val="00A14971"/>
    <w:rsid w:val="00A14A86"/>
    <w:rsid w:val="00A14AC1"/>
    <w:rsid w:val="00A14B56"/>
    <w:rsid w:val="00A14D50"/>
    <w:rsid w:val="00A14EBC"/>
    <w:rsid w:val="00A150B3"/>
    <w:rsid w:val="00A151F6"/>
    <w:rsid w:val="00A15201"/>
    <w:rsid w:val="00A15555"/>
    <w:rsid w:val="00A155ED"/>
    <w:rsid w:val="00A15696"/>
    <w:rsid w:val="00A156AB"/>
    <w:rsid w:val="00A159B8"/>
    <w:rsid w:val="00A15B4A"/>
    <w:rsid w:val="00A15C18"/>
    <w:rsid w:val="00A15C2A"/>
    <w:rsid w:val="00A15C40"/>
    <w:rsid w:val="00A15C6E"/>
    <w:rsid w:val="00A16190"/>
    <w:rsid w:val="00A161DF"/>
    <w:rsid w:val="00A1647B"/>
    <w:rsid w:val="00A164B0"/>
    <w:rsid w:val="00A1670D"/>
    <w:rsid w:val="00A1674B"/>
    <w:rsid w:val="00A16808"/>
    <w:rsid w:val="00A16A5D"/>
    <w:rsid w:val="00A16A90"/>
    <w:rsid w:val="00A16BA7"/>
    <w:rsid w:val="00A16C18"/>
    <w:rsid w:val="00A16C60"/>
    <w:rsid w:val="00A16CD2"/>
    <w:rsid w:val="00A16F1A"/>
    <w:rsid w:val="00A16FD1"/>
    <w:rsid w:val="00A16FE0"/>
    <w:rsid w:val="00A171F2"/>
    <w:rsid w:val="00A173A0"/>
    <w:rsid w:val="00A173ED"/>
    <w:rsid w:val="00A17595"/>
    <w:rsid w:val="00A17620"/>
    <w:rsid w:val="00A17850"/>
    <w:rsid w:val="00A17928"/>
    <w:rsid w:val="00A1793A"/>
    <w:rsid w:val="00A17A18"/>
    <w:rsid w:val="00A17B18"/>
    <w:rsid w:val="00A17EFA"/>
    <w:rsid w:val="00A17F3D"/>
    <w:rsid w:val="00A17F6A"/>
    <w:rsid w:val="00A2001C"/>
    <w:rsid w:val="00A20237"/>
    <w:rsid w:val="00A20245"/>
    <w:rsid w:val="00A203BD"/>
    <w:rsid w:val="00A20488"/>
    <w:rsid w:val="00A20533"/>
    <w:rsid w:val="00A2054C"/>
    <w:rsid w:val="00A20583"/>
    <w:rsid w:val="00A206F0"/>
    <w:rsid w:val="00A20738"/>
    <w:rsid w:val="00A208E2"/>
    <w:rsid w:val="00A208F0"/>
    <w:rsid w:val="00A2097B"/>
    <w:rsid w:val="00A20A89"/>
    <w:rsid w:val="00A20B2C"/>
    <w:rsid w:val="00A20B81"/>
    <w:rsid w:val="00A20B96"/>
    <w:rsid w:val="00A20C19"/>
    <w:rsid w:val="00A20CB8"/>
    <w:rsid w:val="00A210B6"/>
    <w:rsid w:val="00A2124F"/>
    <w:rsid w:val="00A212C0"/>
    <w:rsid w:val="00A2147D"/>
    <w:rsid w:val="00A214AE"/>
    <w:rsid w:val="00A215B4"/>
    <w:rsid w:val="00A219AA"/>
    <w:rsid w:val="00A21A68"/>
    <w:rsid w:val="00A21AC3"/>
    <w:rsid w:val="00A21C09"/>
    <w:rsid w:val="00A21E4A"/>
    <w:rsid w:val="00A21F99"/>
    <w:rsid w:val="00A221A1"/>
    <w:rsid w:val="00A2229C"/>
    <w:rsid w:val="00A223B5"/>
    <w:rsid w:val="00A22456"/>
    <w:rsid w:val="00A224A8"/>
    <w:rsid w:val="00A22CC5"/>
    <w:rsid w:val="00A22F2D"/>
    <w:rsid w:val="00A22F8B"/>
    <w:rsid w:val="00A230E7"/>
    <w:rsid w:val="00A233D5"/>
    <w:rsid w:val="00A235B0"/>
    <w:rsid w:val="00A23702"/>
    <w:rsid w:val="00A23A33"/>
    <w:rsid w:val="00A23A8C"/>
    <w:rsid w:val="00A23B83"/>
    <w:rsid w:val="00A23F35"/>
    <w:rsid w:val="00A24293"/>
    <w:rsid w:val="00A242DC"/>
    <w:rsid w:val="00A2438E"/>
    <w:rsid w:val="00A2451E"/>
    <w:rsid w:val="00A245CC"/>
    <w:rsid w:val="00A2486E"/>
    <w:rsid w:val="00A248AA"/>
    <w:rsid w:val="00A24905"/>
    <w:rsid w:val="00A24BB1"/>
    <w:rsid w:val="00A24D27"/>
    <w:rsid w:val="00A24D9C"/>
    <w:rsid w:val="00A24E14"/>
    <w:rsid w:val="00A24EB1"/>
    <w:rsid w:val="00A250E9"/>
    <w:rsid w:val="00A2531F"/>
    <w:rsid w:val="00A253EA"/>
    <w:rsid w:val="00A25602"/>
    <w:rsid w:val="00A25632"/>
    <w:rsid w:val="00A25681"/>
    <w:rsid w:val="00A258E2"/>
    <w:rsid w:val="00A25A65"/>
    <w:rsid w:val="00A25BD9"/>
    <w:rsid w:val="00A25CDC"/>
    <w:rsid w:val="00A25EE5"/>
    <w:rsid w:val="00A25FE2"/>
    <w:rsid w:val="00A2611A"/>
    <w:rsid w:val="00A2611B"/>
    <w:rsid w:val="00A26182"/>
    <w:rsid w:val="00A26201"/>
    <w:rsid w:val="00A26293"/>
    <w:rsid w:val="00A2645F"/>
    <w:rsid w:val="00A264C1"/>
    <w:rsid w:val="00A267CE"/>
    <w:rsid w:val="00A2680D"/>
    <w:rsid w:val="00A26877"/>
    <w:rsid w:val="00A268D1"/>
    <w:rsid w:val="00A268D8"/>
    <w:rsid w:val="00A268DC"/>
    <w:rsid w:val="00A2697F"/>
    <w:rsid w:val="00A26A20"/>
    <w:rsid w:val="00A26D80"/>
    <w:rsid w:val="00A26DEA"/>
    <w:rsid w:val="00A26EC8"/>
    <w:rsid w:val="00A271C1"/>
    <w:rsid w:val="00A271CE"/>
    <w:rsid w:val="00A2725D"/>
    <w:rsid w:val="00A272E3"/>
    <w:rsid w:val="00A2745A"/>
    <w:rsid w:val="00A274E2"/>
    <w:rsid w:val="00A277F5"/>
    <w:rsid w:val="00A278C7"/>
    <w:rsid w:val="00A27A3E"/>
    <w:rsid w:val="00A27ACC"/>
    <w:rsid w:val="00A27AF5"/>
    <w:rsid w:val="00A27CA5"/>
    <w:rsid w:val="00A27CC8"/>
    <w:rsid w:val="00A27D3F"/>
    <w:rsid w:val="00A27E72"/>
    <w:rsid w:val="00A30135"/>
    <w:rsid w:val="00A30206"/>
    <w:rsid w:val="00A3028F"/>
    <w:rsid w:val="00A303C3"/>
    <w:rsid w:val="00A304C3"/>
    <w:rsid w:val="00A30532"/>
    <w:rsid w:val="00A3054A"/>
    <w:rsid w:val="00A306E7"/>
    <w:rsid w:val="00A30783"/>
    <w:rsid w:val="00A307B9"/>
    <w:rsid w:val="00A30873"/>
    <w:rsid w:val="00A30AEA"/>
    <w:rsid w:val="00A30E37"/>
    <w:rsid w:val="00A3107A"/>
    <w:rsid w:val="00A31132"/>
    <w:rsid w:val="00A31396"/>
    <w:rsid w:val="00A31519"/>
    <w:rsid w:val="00A3181E"/>
    <w:rsid w:val="00A31862"/>
    <w:rsid w:val="00A3188F"/>
    <w:rsid w:val="00A31893"/>
    <w:rsid w:val="00A31897"/>
    <w:rsid w:val="00A319BA"/>
    <w:rsid w:val="00A31ACD"/>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CA4"/>
    <w:rsid w:val="00A32DF5"/>
    <w:rsid w:val="00A32EF2"/>
    <w:rsid w:val="00A32F1A"/>
    <w:rsid w:val="00A32F25"/>
    <w:rsid w:val="00A33174"/>
    <w:rsid w:val="00A331C7"/>
    <w:rsid w:val="00A333AB"/>
    <w:rsid w:val="00A3343B"/>
    <w:rsid w:val="00A3368F"/>
    <w:rsid w:val="00A337ED"/>
    <w:rsid w:val="00A3394B"/>
    <w:rsid w:val="00A33B99"/>
    <w:rsid w:val="00A33BDD"/>
    <w:rsid w:val="00A33C1A"/>
    <w:rsid w:val="00A33D9F"/>
    <w:rsid w:val="00A33DC9"/>
    <w:rsid w:val="00A33F63"/>
    <w:rsid w:val="00A33F6F"/>
    <w:rsid w:val="00A33FB7"/>
    <w:rsid w:val="00A340FE"/>
    <w:rsid w:val="00A341BE"/>
    <w:rsid w:val="00A344BB"/>
    <w:rsid w:val="00A34614"/>
    <w:rsid w:val="00A3465B"/>
    <w:rsid w:val="00A347D4"/>
    <w:rsid w:val="00A34885"/>
    <w:rsid w:val="00A348F8"/>
    <w:rsid w:val="00A349A4"/>
    <w:rsid w:val="00A34C2A"/>
    <w:rsid w:val="00A34DE6"/>
    <w:rsid w:val="00A34E15"/>
    <w:rsid w:val="00A3504E"/>
    <w:rsid w:val="00A35156"/>
    <w:rsid w:val="00A353FC"/>
    <w:rsid w:val="00A354B7"/>
    <w:rsid w:val="00A35595"/>
    <w:rsid w:val="00A355A2"/>
    <w:rsid w:val="00A35635"/>
    <w:rsid w:val="00A35807"/>
    <w:rsid w:val="00A35897"/>
    <w:rsid w:val="00A3593B"/>
    <w:rsid w:val="00A35A2A"/>
    <w:rsid w:val="00A35AD2"/>
    <w:rsid w:val="00A35C17"/>
    <w:rsid w:val="00A35C8A"/>
    <w:rsid w:val="00A35D3E"/>
    <w:rsid w:val="00A35D44"/>
    <w:rsid w:val="00A35F76"/>
    <w:rsid w:val="00A36090"/>
    <w:rsid w:val="00A360BA"/>
    <w:rsid w:val="00A36494"/>
    <w:rsid w:val="00A364AA"/>
    <w:rsid w:val="00A3651A"/>
    <w:rsid w:val="00A366D8"/>
    <w:rsid w:val="00A367D5"/>
    <w:rsid w:val="00A367E2"/>
    <w:rsid w:val="00A3686D"/>
    <w:rsid w:val="00A3692B"/>
    <w:rsid w:val="00A36AC0"/>
    <w:rsid w:val="00A36AEF"/>
    <w:rsid w:val="00A36B73"/>
    <w:rsid w:val="00A36B9F"/>
    <w:rsid w:val="00A36BD7"/>
    <w:rsid w:val="00A36D96"/>
    <w:rsid w:val="00A36F23"/>
    <w:rsid w:val="00A3709A"/>
    <w:rsid w:val="00A37495"/>
    <w:rsid w:val="00A37508"/>
    <w:rsid w:val="00A3756F"/>
    <w:rsid w:val="00A3762D"/>
    <w:rsid w:val="00A376FC"/>
    <w:rsid w:val="00A37B5C"/>
    <w:rsid w:val="00A37BA4"/>
    <w:rsid w:val="00A37D29"/>
    <w:rsid w:val="00A37EA5"/>
    <w:rsid w:val="00A37F51"/>
    <w:rsid w:val="00A37F74"/>
    <w:rsid w:val="00A4009A"/>
    <w:rsid w:val="00A4023D"/>
    <w:rsid w:val="00A40342"/>
    <w:rsid w:val="00A4041C"/>
    <w:rsid w:val="00A40537"/>
    <w:rsid w:val="00A406B7"/>
    <w:rsid w:val="00A406E6"/>
    <w:rsid w:val="00A40725"/>
    <w:rsid w:val="00A40764"/>
    <w:rsid w:val="00A40793"/>
    <w:rsid w:val="00A407A2"/>
    <w:rsid w:val="00A407BF"/>
    <w:rsid w:val="00A409AB"/>
    <w:rsid w:val="00A409BE"/>
    <w:rsid w:val="00A40A91"/>
    <w:rsid w:val="00A40AB4"/>
    <w:rsid w:val="00A40BFD"/>
    <w:rsid w:val="00A40D4F"/>
    <w:rsid w:val="00A40F9E"/>
    <w:rsid w:val="00A41246"/>
    <w:rsid w:val="00A4149C"/>
    <w:rsid w:val="00A414DC"/>
    <w:rsid w:val="00A41636"/>
    <w:rsid w:val="00A416F3"/>
    <w:rsid w:val="00A417B7"/>
    <w:rsid w:val="00A4180B"/>
    <w:rsid w:val="00A4198F"/>
    <w:rsid w:val="00A419D9"/>
    <w:rsid w:val="00A419EC"/>
    <w:rsid w:val="00A41A99"/>
    <w:rsid w:val="00A41AD1"/>
    <w:rsid w:val="00A420CB"/>
    <w:rsid w:val="00A42211"/>
    <w:rsid w:val="00A422A1"/>
    <w:rsid w:val="00A422F3"/>
    <w:rsid w:val="00A42596"/>
    <w:rsid w:val="00A42833"/>
    <w:rsid w:val="00A429E9"/>
    <w:rsid w:val="00A42AC3"/>
    <w:rsid w:val="00A42C56"/>
    <w:rsid w:val="00A42D39"/>
    <w:rsid w:val="00A42DAE"/>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DED"/>
    <w:rsid w:val="00A43E81"/>
    <w:rsid w:val="00A44200"/>
    <w:rsid w:val="00A44264"/>
    <w:rsid w:val="00A44350"/>
    <w:rsid w:val="00A4437B"/>
    <w:rsid w:val="00A444D6"/>
    <w:rsid w:val="00A4462F"/>
    <w:rsid w:val="00A4487E"/>
    <w:rsid w:val="00A44B2E"/>
    <w:rsid w:val="00A44B73"/>
    <w:rsid w:val="00A44CCB"/>
    <w:rsid w:val="00A44D3D"/>
    <w:rsid w:val="00A44DD1"/>
    <w:rsid w:val="00A44F65"/>
    <w:rsid w:val="00A4501A"/>
    <w:rsid w:val="00A4502F"/>
    <w:rsid w:val="00A45092"/>
    <w:rsid w:val="00A4527B"/>
    <w:rsid w:val="00A452A7"/>
    <w:rsid w:val="00A452F2"/>
    <w:rsid w:val="00A454F9"/>
    <w:rsid w:val="00A4559C"/>
    <w:rsid w:val="00A45647"/>
    <w:rsid w:val="00A45666"/>
    <w:rsid w:val="00A4568C"/>
    <w:rsid w:val="00A45750"/>
    <w:rsid w:val="00A45ADC"/>
    <w:rsid w:val="00A45C1E"/>
    <w:rsid w:val="00A45D38"/>
    <w:rsid w:val="00A45D5E"/>
    <w:rsid w:val="00A4624D"/>
    <w:rsid w:val="00A4625D"/>
    <w:rsid w:val="00A46348"/>
    <w:rsid w:val="00A46470"/>
    <w:rsid w:val="00A464F9"/>
    <w:rsid w:val="00A46569"/>
    <w:rsid w:val="00A4669C"/>
    <w:rsid w:val="00A46A66"/>
    <w:rsid w:val="00A46AD2"/>
    <w:rsid w:val="00A46E1B"/>
    <w:rsid w:val="00A46E54"/>
    <w:rsid w:val="00A46F4D"/>
    <w:rsid w:val="00A47072"/>
    <w:rsid w:val="00A4707A"/>
    <w:rsid w:val="00A471B1"/>
    <w:rsid w:val="00A471B6"/>
    <w:rsid w:val="00A47337"/>
    <w:rsid w:val="00A47371"/>
    <w:rsid w:val="00A474C8"/>
    <w:rsid w:val="00A47680"/>
    <w:rsid w:val="00A4768A"/>
    <w:rsid w:val="00A47998"/>
    <w:rsid w:val="00A47AF2"/>
    <w:rsid w:val="00A47B5C"/>
    <w:rsid w:val="00A47CF9"/>
    <w:rsid w:val="00A47E96"/>
    <w:rsid w:val="00A47F29"/>
    <w:rsid w:val="00A47FB9"/>
    <w:rsid w:val="00A5005E"/>
    <w:rsid w:val="00A50618"/>
    <w:rsid w:val="00A50688"/>
    <w:rsid w:val="00A50758"/>
    <w:rsid w:val="00A507BA"/>
    <w:rsid w:val="00A5086F"/>
    <w:rsid w:val="00A50BDB"/>
    <w:rsid w:val="00A50EA3"/>
    <w:rsid w:val="00A50FAF"/>
    <w:rsid w:val="00A5128C"/>
    <w:rsid w:val="00A51339"/>
    <w:rsid w:val="00A51399"/>
    <w:rsid w:val="00A514AE"/>
    <w:rsid w:val="00A51733"/>
    <w:rsid w:val="00A519F5"/>
    <w:rsid w:val="00A51AEA"/>
    <w:rsid w:val="00A51B9A"/>
    <w:rsid w:val="00A51E1D"/>
    <w:rsid w:val="00A51FEA"/>
    <w:rsid w:val="00A521CA"/>
    <w:rsid w:val="00A521E9"/>
    <w:rsid w:val="00A522B9"/>
    <w:rsid w:val="00A5236D"/>
    <w:rsid w:val="00A523D7"/>
    <w:rsid w:val="00A52744"/>
    <w:rsid w:val="00A52782"/>
    <w:rsid w:val="00A52788"/>
    <w:rsid w:val="00A528BD"/>
    <w:rsid w:val="00A529C7"/>
    <w:rsid w:val="00A52A61"/>
    <w:rsid w:val="00A5309D"/>
    <w:rsid w:val="00A530B2"/>
    <w:rsid w:val="00A5317A"/>
    <w:rsid w:val="00A53200"/>
    <w:rsid w:val="00A53369"/>
    <w:rsid w:val="00A533DD"/>
    <w:rsid w:val="00A53456"/>
    <w:rsid w:val="00A535B0"/>
    <w:rsid w:val="00A5369A"/>
    <w:rsid w:val="00A53E8E"/>
    <w:rsid w:val="00A53F4B"/>
    <w:rsid w:val="00A54089"/>
    <w:rsid w:val="00A540E9"/>
    <w:rsid w:val="00A54162"/>
    <w:rsid w:val="00A5423D"/>
    <w:rsid w:val="00A544EA"/>
    <w:rsid w:val="00A5454A"/>
    <w:rsid w:val="00A54597"/>
    <w:rsid w:val="00A545B9"/>
    <w:rsid w:val="00A54651"/>
    <w:rsid w:val="00A5468F"/>
    <w:rsid w:val="00A546ED"/>
    <w:rsid w:val="00A5472B"/>
    <w:rsid w:val="00A54772"/>
    <w:rsid w:val="00A54808"/>
    <w:rsid w:val="00A54879"/>
    <w:rsid w:val="00A548DF"/>
    <w:rsid w:val="00A54CCA"/>
    <w:rsid w:val="00A54E30"/>
    <w:rsid w:val="00A5505C"/>
    <w:rsid w:val="00A552E3"/>
    <w:rsid w:val="00A55380"/>
    <w:rsid w:val="00A554A0"/>
    <w:rsid w:val="00A554C0"/>
    <w:rsid w:val="00A554CC"/>
    <w:rsid w:val="00A55644"/>
    <w:rsid w:val="00A5576E"/>
    <w:rsid w:val="00A55860"/>
    <w:rsid w:val="00A5594E"/>
    <w:rsid w:val="00A55BA3"/>
    <w:rsid w:val="00A55CAE"/>
    <w:rsid w:val="00A55D8F"/>
    <w:rsid w:val="00A55FA1"/>
    <w:rsid w:val="00A55FF7"/>
    <w:rsid w:val="00A56008"/>
    <w:rsid w:val="00A561A6"/>
    <w:rsid w:val="00A562C2"/>
    <w:rsid w:val="00A563FD"/>
    <w:rsid w:val="00A563FE"/>
    <w:rsid w:val="00A564D4"/>
    <w:rsid w:val="00A565B3"/>
    <w:rsid w:val="00A5669F"/>
    <w:rsid w:val="00A567DE"/>
    <w:rsid w:val="00A567E5"/>
    <w:rsid w:val="00A56857"/>
    <w:rsid w:val="00A5695F"/>
    <w:rsid w:val="00A56A33"/>
    <w:rsid w:val="00A56B85"/>
    <w:rsid w:val="00A56BA6"/>
    <w:rsid w:val="00A56C45"/>
    <w:rsid w:val="00A56D30"/>
    <w:rsid w:val="00A56E96"/>
    <w:rsid w:val="00A56F73"/>
    <w:rsid w:val="00A5708B"/>
    <w:rsid w:val="00A57146"/>
    <w:rsid w:val="00A57147"/>
    <w:rsid w:val="00A5719A"/>
    <w:rsid w:val="00A57407"/>
    <w:rsid w:val="00A578C0"/>
    <w:rsid w:val="00A57942"/>
    <w:rsid w:val="00A57A82"/>
    <w:rsid w:val="00A57AE6"/>
    <w:rsid w:val="00A57B41"/>
    <w:rsid w:val="00A57D7B"/>
    <w:rsid w:val="00A57E22"/>
    <w:rsid w:val="00A57FCB"/>
    <w:rsid w:val="00A60035"/>
    <w:rsid w:val="00A600E8"/>
    <w:rsid w:val="00A6015B"/>
    <w:rsid w:val="00A60194"/>
    <w:rsid w:val="00A6038D"/>
    <w:rsid w:val="00A60426"/>
    <w:rsid w:val="00A6064F"/>
    <w:rsid w:val="00A60882"/>
    <w:rsid w:val="00A60B71"/>
    <w:rsid w:val="00A60BE6"/>
    <w:rsid w:val="00A60CFC"/>
    <w:rsid w:val="00A60DB8"/>
    <w:rsid w:val="00A60DFC"/>
    <w:rsid w:val="00A61314"/>
    <w:rsid w:val="00A61474"/>
    <w:rsid w:val="00A61610"/>
    <w:rsid w:val="00A6174C"/>
    <w:rsid w:val="00A61AA8"/>
    <w:rsid w:val="00A61C11"/>
    <w:rsid w:val="00A61D3E"/>
    <w:rsid w:val="00A61DDA"/>
    <w:rsid w:val="00A61DF2"/>
    <w:rsid w:val="00A61E27"/>
    <w:rsid w:val="00A61EB0"/>
    <w:rsid w:val="00A61F92"/>
    <w:rsid w:val="00A62263"/>
    <w:rsid w:val="00A622EA"/>
    <w:rsid w:val="00A62B4A"/>
    <w:rsid w:val="00A62B75"/>
    <w:rsid w:val="00A62D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46"/>
    <w:rsid w:val="00A64451"/>
    <w:rsid w:val="00A64490"/>
    <w:rsid w:val="00A644A7"/>
    <w:rsid w:val="00A648B5"/>
    <w:rsid w:val="00A6491D"/>
    <w:rsid w:val="00A64AAA"/>
    <w:rsid w:val="00A64C9E"/>
    <w:rsid w:val="00A64D14"/>
    <w:rsid w:val="00A64D54"/>
    <w:rsid w:val="00A64D67"/>
    <w:rsid w:val="00A64DAA"/>
    <w:rsid w:val="00A64F12"/>
    <w:rsid w:val="00A65091"/>
    <w:rsid w:val="00A65215"/>
    <w:rsid w:val="00A65266"/>
    <w:rsid w:val="00A652A6"/>
    <w:rsid w:val="00A653E6"/>
    <w:rsid w:val="00A65417"/>
    <w:rsid w:val="00A65498"/>
    <w:rsid w:val="00A654C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12"/>
    <w:rsid w:val="00A663A5"/>
    <w:rsid w:val="00A664F7"/>
    <w:rsid w:val="00A66565"/>
    <w:rsid w:val="00A6670A"/>
    <w:rsid w:val="00A667DE"/>
    <w:rsid w:val="00A66890"/>
    <w:rsid w:val="00A6691A"/>
    <w:rsid w:val="00A66954"/>
    <w:rsid w:val="00A66D5C"/>
    <w:rsid w:val="00A66DB4"/>
    <w:rsid w:val="00A66F24"/>
    <w:rsid w:val="00A6702E"/>
    <w:rsid w:val="00A671C1"/>
    <w:rsid w:val="00A6724C"/>
    <w:rsid w:val="00A67534"/>
    <w:rsid w:val="00A6761D"/>
    <w:rsid w:val="00A677DD"/>
    <w:rsid w:val="00A67816"/>
    <w:rsid w:val="00A67A0D"/>
    <w:rsid w:val="00A67A96"/>
    <w:rsid w:val="00A67B08"/>
    <w:rsid w:val="00A67B57"/>
    <w:rsid w:val="00A67C52"/>
    <w:rsid w:val="00A67C70"/>
    <w:rsid w:val="00A67DAB"/>
    <w:rsid w:val="00A67DBB"/>
    <w:rsid w:val="00A67F7E"/>
    <w:rsid w:val="00A70071"/>
    <w:rsid w:val="00A700D5"/>
    <w:rsid w:val="00A70232"/>
    <w:rsid w:val="00A70253"/>
    <w:rsid w:val="00A702A5"/>
    <w:rsid w:val="00A70319"/>
    <w:rsid w:val="00A7031A"/>
    <w:rsid w:val="00A703CF"/>
    <w:rsid w:val="00A70475"/>
    <w:rsid w:val="00A707DC"/>
    <w:rsid w:val="00A708B7"/>
    <w:rsid w:val="00A709E6"/>
    <w:rsid w:val="00A70C13"/>
    <w:rsid w:val="00A70CC7"/>
    <w:rsid w:val="00A70F73"/>
    <w:rsid w:val="00A71227"/>
    <w:rsid w:val="00A71339"/>
    <w:rsid w:val="00A71436"/>
    <w:rsid w:val="00A718F3"/>
    <w:rsid w:val="00A71A8A"/>
    <w:rsid w:val="00A71AAC"/>
    <w:rsid w:val="00A71BFD"/>
    <w:rsid w:val="00A71D1C"/>
    <w:rsid w:val="00A71EA8"/>
    <w:rsid w:val="00A71F9D"/>
    <w:rsid w:val="00A72009"/>
    <w:rsid w:val="00A722F4"/>
    <w:rsid w:val="00A72328"/>
    <w:rsid w:val="00A724BA"/>
    <w:rsid w:val="00A72511"/>
    <w:rsid w:val="00A72523"/>
    <w:rsid w:val="00A727D1"/>
    <w:rsid w:val="00A72835"/>
    <w:rsid w:val="00A7292B"/>
    <w:rsid w:val="00A72946"/>
    <w:rsid w:val="00A72988"/>
    <w:rsid w:val="00A72989"/>
    <w:rsid w:val="00A72A79"/>
    <w:rsid w:val="00A72C3F"/>
    <w:rsid w:val="00A72E1C"/>
    <w:rsid w:val="00A72F26"/>
    <w:rsid w:val="00A72F73"/>
    <w:rsid w:val="00A730F7"/>
    <w:rsid w:val="00A73295"/>
    <w:rsid w:val="00A7338C"/>
    <w:rsid w:val="00A7362A"/>
    <w:rsid w:val="00A73681"/>
    <w:rsid w:val="00A73747"/>
    <w:rsid w:val="00A7399B"/>
    <w:rsid w:val="00A73B2D"/>
    <w:rsid w:val="00A73C09"/>
    <w:rsid w:val="00A73C26"/>
    <w:rsid w:val="00A73D4E"/>
    <w:rsid w:val="00A73D53"/>
    <w:rsid w:val="00A73F9A"/>
    <w:rsid w:val="00A741A2"/>
    <w:rsid w:val="00A7424E"/>
    <w:rsid w:val="00A745BB"/>
    <w:rsid w:val="00A745CC"/>
    <w:rsid w:val="00A74617"/>
    <w:rsid w:val="00A74622"/>
    <w:rsid w:val="00A74979"/>
    <w:rsid w:val="00A749AE"/>
    <w:rsid w:val="00A74AE9"/>
    <w:rsid w:val="00A74B00"/>
    <w:rsid w:val="00A75154"/>
    <w:rsid w:val="00A75302"/>
    <w:rsid w:val="00A753F3"/>
    <w:rsid w:val="00A755D2"/>
    <w:rsid w:val="00A75621"/>
    <w:rsid w:val="00A7562F"/>
    <w:rsid w:val="00A757DE"/>
    <w:rsid w:val="00A75A9B"/>
    <w:rsid w:val="00A75AC7"/>
    <w:rsid w:val="00A75AD3"/>
    <w:rsid w:val="00A75CBB"/>
    <w:rsid w:val="00A75CD1"/>
    <w:rsid w:val="00A75DA6"/>
    <w:rsid w:val="00A75F32"/>
    <w:rsid w:val="00A76180"/>
    <w:rsid w:val="00A76255"/>
    <w:rsid w:val="00A76290"/>
    <w:rsid w:val="00A762CC"/>
    <w:rsid w:val="00A76353"/>
    <w:rsid w:val="00A763A0"/>
    <w:rsid w:val="00A76718"/>
    <w:rsid w:val="00A76795"/>
    <w:rsid w:val="00A76A10"/>
    <w:rsid w:val="00A76A86"/>
    <w:rsid w:val="00A76AC7"/>
    <w:rsid w:val="00A76B8C"/>
    <w:rsid w:val="00A76C24"/>
    <w:rsid w:val="00A76C32"/>
    <w:rsid w:val="00A76EB3"/>
    <w:rsid w:val="00A770A9"/>
    <w:rsid w:val="00A77141"/>
    <w:rsid w:val="00A77278"/>
    <w:rsid w:val="00A773F2"/>
    <w:rsid w:val="00A77412"/>
    <w:rsid w:val="00A774FC"/>
    <w:rsid w:val="00A77593"/>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364"/>
    <w:rsid w:val="00A8040A"/>
    <w:rsid w:val="00A80825"/>
    <w:rsid w:val="00A80915"/>
    <w:rsid w:val="00A80A58"/>
    <w:rsid w:val="00A80C14"/>
    <w:rsid w:val="00A80D07"/>
    <w:rsid w:val="00A80DB4"/>
    <w:rsid w:val="00A80EDF"/>
    <w:rsid w:val="00A81074"/>
    <w:rsid w:val="00A81449"/>
    <w:rsid w:val="00A814C3"/>
    <w:rsid w:val="00A814E1"/>
    <w:rsid w:val="00A814F9"/>
    <w:rsid w:val="00A815B1"/>
    <w:rsid w:val="00A817C6"/>
    <w:rsid w:val="00A81917"/>
    <w:rsid w:val="00A81935"/>
    <w:rsid w:val="00A81A4A"/>
    <w:rsid w:val="00A81AA2"/>
    <w:rsid w:val="00A81CC9"/>
    <w:rsid w:val="00A81E63"/>
    <w:rsid w:val="00A81F8E"/>
    <w:rsid w:val="00A8209D"/>
    <w:rsid w:val="00A82103"/>
    <w:rsid w:val="00A8226E"/>
    <w:rsid w:val="00A824C2"/>
    <w:rsid w:val="00A82628"/>
    <w:rsid w:val="00A82A33"/>
    <w:rsid w:val="00A82AB9"/>
    <w:rsid w:val="00A82B02"/>
    <w:rsid w:val="00A82C76"/>
    <w:rsid w:val="00A82CBA"/>
    <w:rsid w:val="00A82ECA"/>
    <w:rsid w:val="00A8309D"/>
    <w:rsid w:val="00A830DF"/>
    <w:rsid w:val="00A83143"/>
    <w:rsid w:val="00A831D1"/>
    <w:rsid w:val="00A8339C"/>
    <w:rsid w:val="00A83437"/>
    <w:rsid w:val="00A8353F"/>
    <w:rsid w:val="00A835E2"/>
    <w:rsid w:val="00A8378A"/>
    <w:rsid w:val="00A83A13"/>
    <w:rsid w:val="00A83A7A"/>
    <w:rsid w:val="00A83BB9"/>
    <w:rsid w:val="00A83D81"/>
    <w:rsid w:val="00A83EF5"/>
    <w:rsid w:val="00A83F31"/>
    <w:rsid w:val="00A8419C"/>
    <w:rsid w:val="00A841DF"/>
    <w:rsid w:val="00A842F0"/>
    <w:rsid w:val="00A84379"/>
    <w:rsid w:val="00A843C8"/>
    <w:rsid w:val="00A843EB"/>
    <w:rsid w:val="00A84616"/>
    <w:rsid w:val="00A846F1"/>
    <w:rsid w:val="00A84708"/>
    <w:rsid w:val="00A84741"/>
    <w:rsid w:val="00A847C1"/>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365"/>
    <w:rsid w:val="00A86430"/>
    <w:rsid w:val="00A864CA"/>
    <w:rsid w:val="00A86556"/>
    <w:rsid w:val="00A86713"/>
    <w:rsid w:val="00A86773"/>
    <w:rsid w:val="00A8680E"/>
    <w:rsid w:val="00A86837"/>
    <w:rsid w:val="00A86950"/>
    <w:rsid w:val="00A869DE"/>
    <w:rsid w:val="00A86AFF"/>
    <w:rsid w:val="00A86B34"/>
    <w:rsid w:val="00A86B55"/>
    <w:rsid w:val="00A86B97"/>
    <w:rsid w:val="00A86C01"/>
    <w:rsid w:val="00A86DF0"/>
    <w:rsid w:val="00A86EC4"/>
    <w:rsid w:val="00A86FA9"/>
    <w:rsid w:val="00A870B0"/>
    <w:rsid w:val="00A87165"/>
    <w:rsid w:val="00A87172"/>
    <w:rsid w:val="00A873F7"/>
    <w:rsid w:val="00A873F8"/>
    <w:rsid w:val="00A87541"/>
    <w:rsid w:val="00A877C1"/>
    <w:rsid w:val="00A87859"/>
    <w:rsid w:val="00A87B8B"/>
    <w:rsid w:val="00A87BF5"/>
    <w:rsid w:val="00A87C5E"/>
    <w:rsid w:val="00A87E86"/>
    <w:rsid w:val="00A87F7C"/>
    <w:rsid w:val="00A87F8A"/>
    <w:rsid w:val="00A9008B"/>
    <w:rsid w:val="00A90181"/>
    <w:rsid w:val="00A90480"/>
    <w:rsid w:val="00A90527"/>
    <w:rsid w:val="00A905F1"/>
    <w:rsid w:val="00A90691"/>
    <w:rsid w:val="00A90828"/>
    <w:rsid w:val="00A90848"/>
    <w:rsid w:val="00A90982"/>
    <w:rsid w:val="00A909EC"/>
    <w:rsid w:val="00A90A83"/>
    <w:rsid w:val="00A90C9F"/>
    <w:rsid w:val="00A90DC8"/>
    <w:rsid w:val="00A90F44"/>
    <w:rsid w:val="00A910FA"/>
    <w:rsid w:val="00A9110F"/>
    <w:rsid w:val="00A91255"/>
    <w:rsid w:val="00A914E1"/>
    <w:rsid w:val="00A9155C"/>
    <w:rsid w:val="00A9185C"/>
    <w:rsid w:val="00A91C31"/>
    <w:rsid w:val="00A91F5C"/>
    <w:rsid w:val="00A92034"/>
    <w:rsid w:val="00A920E8"/>
    <w:rsid w:val="00A920FB"/>
    <w:rsid w:val="00A92254"/>
    <w:rsid w:val="00A92306"/>
    <w:rsid w:val="00A92493"/>
    <w:rsid w:val="00A9249B"/>
    <w:rsid w:val="00A924D6"/>
    <w:rsid w:val="00A92521"/>
    <w:rsid w:val="00A92620"/>
    <w:rsid w:val="00A92685"/>
    <w:rsid w:val="00A92739"/>
    <w:rsid w:val="00A928DD"/>
    <w:rsid w:val="00A92A93"/>
    <w:rsid w:val="00A92B99"/>
    <w:rsid w:val="00A92C52"/>
    <w:rsid w:val="00A92CAB"/>
    <w:rsid w:val="00A92E13"/>
    <w:rsid w:val="00A92EC9"/>
    <w:rsid w:val="00A92EED"/>
    <w:rsid w:val="00A92F0A"/>
    <w:rsid w:val="00A93467"/>
    <w:rsid w:val="00A9366B"/>
    <w:rsid w:val="00A93678"/>
    <w:rsid w:val="00A93684"/>
    <w:rsid w:val="00A93993"/>
    <w:rsid w:val="00A93A08"/>
    <w:rsid w:val="00A93B7C"/>
    <w:rsid w:val="00A93C4F"/>
    <w:rsid w:val="00A93CCB"/>
    <w:rsid w:val="00A93E01"/>
    <w:rsid w:val="00A93F00"/>
    <w:rsid w:val="00A93F78"/>
    <w:rsid w:val="00A9404D"/>
    <w:rsid w:val="00A9408D"/>
    <w:rsid w:val="00A94232"/>
    <w:rsid w:val="00A94242"/>
    <w:rsid w:val="00A9433D"/>
    <w:rsid w:val="00A94361"/>
    <w:rsid w:val="00A944B8"/>
    <w:rsid w:val="00A9451A"/>
    <w:rsid w:val="00A9468A"/>
    <w:rsid w:val="00A946B6"/>
    <w:rsid w:val="00A94748"/>
    <w:rsid w:val="00A948F3"/>
    <w:rsid w:val="00A9492B"/>
    <w:rsid w:val="00A94972"/>
    <w:rsid w:val="00A94B26"/>
    <w:rsid w:val="00A94B45"/>
    <w:rsid w:val="00A94D4E"/>
    <w:rsid w:val="00A94E66"/>
    <w:rsid w:val="00A94ECF"/>
    <w:rsid w:val="00A95015"/>
    <w:rsid w:val="00A9502E"/>
    <w:rsid w:val="00A95129"/>
    <w:rsid w:val="00A951FC"/>
    <w:rsid w:val="00A953FC"/>
    <w:rsid w:val="00A9545D"/>
    <w:rsid w:val="00A954D4"/>
    <w:rsid w:val="00A956C1"/>
    <w:rsid w:val="00A957A4"/>
    <w:rsid w:val="00A957E8"/>
    <w:rsid w:val="00A957F5"/>
    <w:rsid w:val="00A9582F"/>
    <w:rsid w:val="00A9593C"/>
    <w:rsid w:val="00A9596A"/>
    <w:rsid w:val="00A95A1A"/>
    <w:rsid w:val="00A95A99"/>
    <w:rsid w:val="00A95BF1"/>
    <w:rsid w:val="00A95C63"/>
    <w:rsid w:val="00A9606D"/>
    <w:rsid w:val="00A96074"/>
    <w:rsid w:val="00A9607B"/>
    <w:rsid w:val="00A96342"/>
    <w:rsid w:val="00A96559"/>
    <w:rsid w:val="00A96626"/>
    <w:rsid w:val="00A9670E"/>
    <w:rsid w:val="00A967B4"/>
    <w:rsid w:val="00A96811"/>
    <w:rsid w:val="00A9683C"/>
    <w:rsid w:val="00A96961"/>
    <w:rsid w:val="00A96A9A"/>
    <w:rsid w:val="00A96E33"/>
    <w:rsid w:val="00A96F5B"/>
    <w:rsid w:val="00A972E2"/>
    <w:rsid w:val="00A97342"/>
    <w:rsid w:val="00A97512"/>
    <w:rsid w:val="00A97991"/>
    <w:rsid w:val="00A979AB"/>
    <w:rsid w:val="00A979FA"/>
    <w:rsid w:val="00A97B93"/>
    <w:rsid w:val="00A97BC5"/>
    <w:rsid w:val="00A97C8A"/>
    <w:rsid w:val="00A97DA1"/>
    <w:rsid w:val="00A97E0E"/>
    <w:rsid w:val="00A97F02"/>
    <w:rsid w:val="00A97F1E"/>
    <w:rsid w:val="00AA01F2"/>
    <w:rsid w:val="00AA03DA"/>
    <w:rsid w:val="00AA044A"/>
    <w:rsid w:val="00AA0468"/>
    <w:rsid w:val="00AA0487"/>
    <w:rsid w:val="00AA055E"/>
    <w:rsid w:val="00AA0B10"/>
    <w:rsid w:val="00AA0D68"/>
    <w:rsid w:val="00AA0FA7"/>
    <w:rsid w:val="00AA1090"/>
    <w:rsid w:val="00AA1371"/>
    <w:rsid w:val="00AA1373"/>
    <w:rsid w:val="00AA144C"/>
    <w:rsid w:val="00AA1454"/>
    <w:rsid w:val="00AA16DF"/>
    <w:rsid w:val="00AA182E"/>
    <w:rsid w:val="00AA18F0"/>
    <w:rsid w:val="00AA198E"/>
    <w:rsid w:val="00AA1A64"/>
    <w:rsid w:val="00AA1A7B"/>
    <w:rsid w:val="00AA1ABA"/>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2"/>
    <w:rsid w:val="00AA3995"/>
    <w:rsid w:val="00AA39FD"/>
    <w:rsid w:val="00AA3B34"/>
    <w:rsid w:val="00AA3B7C"/>
    <w:rsid w:val="00AA3D9E"/>
    <w:rsid w:val="00AA3DE5"/>
    <w:rsid w:val="00AA3EFD"/>
    <w:rsid w:val="00AA4131"/>
    <w:rsid w:val="00AA42AE"/>
    <w:rsid w:val="00AA466A"/>
    <w:rsid w:val="00AA46D6"/>
    <w:rsid w:val="00AA471B"/>
    <w:rsid w:val="00AA47D0"/>
    <w:rsid w:val="00AA47F2"/>
    <w:rsid w:val="00AA4845"/>
    <w:rsid w:val="00AA487B"/>
    <w:rsid w:val="00AA4A02"/>
    <w:rsid w:val="00AA4B04"/>
    <w:rsid w:val="00AA4B29"/>
    <w:rsid w:val="00AA4F49"/>
    <w:rsid w:val="00AA4FE1"/>
    <w:rsid w:val="00AA514C"/>
    <w:rsid w:val="00AA5275"/>
    <w:rsid w:val="00AA5385"/>
    <w:rsid w:val="00AA54AF"/>
    <w:rsid w:val="00AA55AF"/>
    <w:rsid w:val="00AA571C"/>
    <w:rsid w:val="00AA5813"/>
    <w:rsid w:val="00AA5B75"/>
    <w:rsid w:val="00AA5BE3"/>
    <w:rsid w:val="00AA5E3C"/>
    <w:rsid w:val="00AA5E56"/>
    <w:rsid w:val="00AA5F81"/>
    <w:rsid w:val="00AA609C"/>
    <w:rsid w:val="00AA6422"/>
    <w:rsid w:val="00AA65FD"/>
    <w:rsid w:val="00AA67F0"/>
    <w:rsid w:val="00AA67F1"/>
    <w:rsid w:val="00AA6926"/>
    <w:rsid w:val="00AA6987"/>
    <w:rsid w:val="00AA6A40"/>
    <w:rsid w:val="00AA6B72"/>
    <w:rsid w:val="00AA6ECC"/>
    <w:rsid w:val="00AA6F8E"/>
    <w:rsid w:val="00AA706B"/>
    <w:rsid w:val="00AA7188"/>
    <w:rsid w:val="00AA7447"/>
    <w:rsid w:val="00AA74A8"/>
    <w:rsid w:val="00AA75BC"/>
    <w:rsid w:val="00AA7A28"/>
    <w:rsid w:val="00AA7B47"/>
    <w:rsid w:val="00AA7C7F"/>
    <w:rsid w:val="00AA7C88"/>
    <w:rsid w:val="00AA7DF7"/>
    <w:rsid w:val="00AA7E7D"/>
    <w:rsid w:val="00AA7FE4"/>
    <w:rsid w:val="00AB00B3"/>
    <w:rsid w:val="00AB01EB"/>
    <w:rsid w:val="00AB027A"/>
    <w:rsid w:val="00AB02BE"/>
    <w:rsid w:val="00AB0363"/>
    <w:rsid w:val="00AB0431"/>
    <w:rsid w:val="00AB0437"/>
    <w:rsid w:val="00AB04D6"/>
    <w:rsid w:val="00AB0665"/>
    <w:rsid w:val="00AB08C6"/>
    <w:rsid w:val="00AB08CC"/>
    <w:rsid w:val="00AB0992"/>
    <w:rsid w:val="00AB0A9E"/>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A03"/>
    <w:rsid w:val="00AB1B33"/>
    <w:rsid w:val="00AB1D11"/>
    <w:rsid w:val="00AB1EE0"/>
    <w:rsid w:val="00AB1FCE"/>
    <w:rsid w:val="00AB20E7"/>
    <w:rsid w:val="00AB253B"/>
    <w:rsid w:val="00AB25C1"/>
    <w:rsid w:val="00AB264C"/>
    <w:rsid w:val="00AB28A7"/>
    <w:rsid w:val="00AB2A4F"/>
    <w:rsid w:val="00AB2CCE"/>
    <w:rsid w:val="00AB2D68"/>
    <w:rsid w:val="00AB2F1C"/>
    <w:rsid w:val="00AB3019"/>
    <w:rsid w:val="00AB3101"/>
    <w:rsid w:val="00AB314A"/>
    <w:rsid w:val="00AB318E"/>
    <w:rsid w:val="00AB3329"/>
    <w:rsid w:val="00AB343E"/>
    <w:rsid w:val="00AB3444"/>
    <w:rsid w:val="00AB34BF"/>
    <w:rsid w:val="00AB36F5"/>
    <w:rsid w:val="00AB372D"/>
    <w:rsid w:val="00AB38AA"/>
    <w:rsid w:val="00AB3A08"/>
    <w:rsid w:val="00AB3A69"/>
    <w:rsid w:val="00AB3A8B"/>
    <w:rsid w:val="00AB3C2D"/>
    <w:rsid w:val="00AB3CF2"/>
    <w:rsid w:val="00AB3EB6"/>
    <w:rsid w:val="00AB3FC9"/>
    <w:rsid w:val="00AB41EA"/>
    <w:rsid w:val="00AB41FE"/>
    <w:rsid w:val="00AB4206"/>
    <w:rsid w:val="00AB442A"/>
    <w:rsid w:val="00AB4628"/>
    <w:rsid w:val="00AB464D"/>
    <w:rsid w:val="00AB4666"/>
    <w:rsid w:val="00AB4977"/>
    <w:rsid w:val="00AB497E"/>
    <w:rsid w:val="00AB4EA5"/>
    <w:rsid w:val="00AB4EEB"/>
    <w:rsid w:val="00AB5031"/>
    <w:rsid w:val="00AB50C1"/>
    <w:rsid w:val="00AB51C6"/>
    <w:rsid w:val="00AB547B"/>
    <w:rsid w:val="00AB57F4"/>
    <w:rsid w:val="00AB5857"/>
    <w:rsid w:val="00AB58CE"/>
    <w:rsid w:val="00AB5B13"/>
    <w:rsid w:val="00AB5D80"/>
    <w:rsid w:val="00AB6175"/>
    <w:rsid w:val="00AB63C7"/>
    <w:rsid w:val="00AB656A"/>
    <w:rsid w:val="00AB6611"/>
    <w:rsid w:val="00AB6634"/>
    <w:rsid w:val="00AB6927"/>
    <w:rsid w:val="00AB6A41"/>
    <w:rsid w:val="00AB6ED1"/>
    <w:rsid w:val="00AB7165"/>
    <w:rsid w:val="00AB7314"/>
    <w:rsid w:val="00AB7625"/>
    <w:rsid w:val="00AB7778"/>
    <w:rsid w:val="00AB77FE"/>
    <w:rsid w:val="00AB7946"/>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65"/>
    <w:rsid w:val="00AC0EE9"/>
    <w:rsid w:val="00AC0F17"/>
    <w:rsid w:val="00AC0FB0"/>
    <w:rsid w:val="00AC10D1"/>
    <w:rsid w:val="00AC11A5"/>
    <w:rsid w:val="00AC11C4"/>
    <w:rsid w:val="00AC125F"/>
    <w:rsid w:val="00AC1369"/>
    <w:rsid w:val="00AC1386"/>
    <w:rsid w:val="00AC1396"/>
    <w:rsid w:val="00AC14FC"/>
    <w:rsid w:val="00AC19DB"/>
    <w:rsid w:val="00AC1A58"/>
    <w:rsid w:val="00AC1C47"/>
    <w:rsid w:val="00AC1F27"/>
    <w:rsid w:val="00AC20D4"/>
    <w:rsid w:val="00AC213C"/>
    <w:rsid w:val="00AC2228"/>
    <w:rsid w:val="00AC22C4"/>
    <w:rsid w:val="00AC237F"/>
    <w:rsid w:val="00AC273E"/>
    <w:rsid w:val="00AC28C3"/>
    <w:rsid w:val="00AC2A98"/>
    <w:rsid w:val="00AC2AC4"/>
    <w:rsid w:val="00AC2AE3"/>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A7A"/>
    <w:rsid w:val="00AC3B44"/>
    <w:rsid w:val="00AC3C3C"/>
    <w:rsid w:val="00AC3CE2"/>
    <w:rsid w:val="00AC3DB4"/>
    <w:rsid w:val="00AC3FDB"/>
    <w:rsid w:val="00AC411B"/>
    <w:rsid w:val="00AC4239"/>
    <w:rsid w:val="00AC42C4"/>
    <w:rsid w:val="00AC432A"/>
    <w:rsid w:val="00AC434D"/>
    <w:rsid w:val="00AC462B"/>
    <w:rsid w:val="00AC462C"/>
    <w:rsid w:val="00AC46FF"/>
    <w:rsid w:val="00AC4764"/>
    <w:rsid w:val="00AC47A8"/>
    <w:rsid w:val="00AC4901"/>
    <w:rsid w:val="00AC4968"/>
    <w:rsid w:val="00AC4A42"/>
    <w:rsid w:val="00AC4B80"/>
    <w:rsid w:val="00AC4C5E"/>
    <w:rsid w:val="00AC4C93"/>
    <w:rsid w:val="00AC4CA6"/>
    <w:rsid w:val="00AC4F02"/>
    <w:rsid w:val="00AC4F96"/>
    <w:rsid w:val="00AC51FA"/>
    <w:rsid w:val="00AC5350"/>
    <w:rsid w:val="00AC5353"/>
    <w:rsid w:val="00AC5384"/>
    <w:rsid w:val="00AC5386"/>
    <w:rsid w:val="00AC53C5"/>
    <w:rsid w:val="00AC5414"/>
    <w:rsid w:val="00AC55A9"/>
    <w:rsid w:val="00AC569E"/>
    <w:rsid w:val="00AC56B4"/>
    <w:rsid w:val="00AC57C1"/>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F"/>
    <w:rsid w:val="00AC72FC"/>
    <w:rsid w:val="00AC7692"/>
    <w:rsid w:val="00AC778D"/>
    <w:rsid w:val="00AC7996"/>
    <w:rsid w:val="00AC79E1"/>
    <w:rsid w:val="00AC79E8"/>
    <w:rsid w:val="00AC7AFA"/>
    <w:rsid w:val="00AC7C91"/>
    <w:rsid w:val="00AC7E48"/>
    <w:rsid w:val="00AC7E83"/>
    <w:rsid w:val="00AC7E9B"/>
    <w:rsid w:val="00AC7F3C"/>
    <w:rsid w:val="00AD015E"/>
    <w:rsid w:val="00AD0171"/>
    <w:rsid w:val="00AD0249"/>
    <w:rsid w:val="00AD037F"/>
    <w:rsid w:val="00AD05EC"/>
    <w:rsid w:val="00AD0681"/>
    <w:rsid w:val="00AD0788"/>
    <w:rsid w:val="00AD08FD"/>
    <w:rsid w:val="00AD0B23"/>
    <w:rsid w:val="00AD0D4F"/>
    <w:rsid w:val="00AD0E33"/>
    <w:rsid w:val="00AD0E95"/>
    <w:rsid w:val="00AD0FAD"/>
    <w:rsid w:val="00AD1055"/>
    <w:rsid w:val="00AD128C"/>
    <w:rsid w:val="00AD12CE"/>
    <w:rsid w:val="00AD13DB"/>
    <w:rsid w:val="00AD1447"/>
    <w:rsid w:val="00AD1716"/>
    <w:rsid w:val="00AD1741"/>
    <w:rsid w:val="00AD17BB"/>
    <w:rsid w:val="00AD1899"/>
    <w:rsid w:val="00AD190F"/>
    <w:rsid w:val="00AD1A31"/>
    <w:rsid w:val="00AD1A4A"/>
    <w:rsid w:val="00AD1D92"/>
    <w:rsid w:val="00AD1DBB"/>
    <w:rsid w:val="00AD1E32"/>
    <w:rsid w:val="00AD1F4F"/>
    <w:rsid w:val="00AD2162"/>
    <w:rsid w:val="00AD2175"/>
    <w:rsid w:val="00AD2361"/>
    <w:rsid w:val="00AD2370"/>
    <w:rsid w:val="00AD2443"/>
    <w:rsid w:val="00AD2476"/>
    <w:rsid w:val="00AD25EA"/>
    <w:rsid w:val="00AD2933"/>
    <w:rsid w:val="00AD29E7"/>
    <w:rsid w:val="00AD2A77"/>
    <w:rsid w:val="00AD2AE4"/>
    <w:rsid w:val="00AD2BB9"/>
    <w:rsid w:val="00AD2D32"/>
    <w:rsid w:val="00AD2F3A"/>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E86"/>
    <w:rsid w:val="00AD4F8B"/>
    <w:rsid w:val="00AD4FAE"/>
    <w:rsid w:val="00AD5046"/>
    <w:rsid w:val="00AD50F6"/>
    <w:rsid w:val="00AD52EF"/>
    <w:rsid w:val="00AD5374"/>
    <w:rsid w:val="00AD53CD"/>
    <w:rsid w:val="00AD53EB"/>
    <w:rsid w:val="00AD54DE"/>
    <w:rsid w:val="00AD5622"/>
    <w:rsid w:val="00AD574C"/>
    <w:rsid w:val="00AD5898"/>
    <w:rsid w:val="00AD5B86"/>
    <w:rsid w:val="00AD5B92"/>
    <w:rsid w:val="00AD5D69"/>
    <w:rsid w:val="00AD5F14"/>
    <w:rsid w:val="00AD5FDB"/>
    <w:rsid w:val="00AD60F2"/>
    <w:rsid w:val="00AD60FF"/>
    <w:rsid w:val="00AD6121"/>
    <w:rsid w:val="00AD61BA"/>
    <w:rsid w:val="00AD6270"/>
    <w:rsid w:val="00AD62E5"/>
    <w:rsid w:val="00AD64D4"/>
    <w:rsid w:val="00AD6531"/>
    <w:rsid w:val="00AD6606"/>
    <w:rsid w:val="00AD666F"/>
    <w:rsid w:val="00AD6688"/>
    <w:rsid w:val="00AD6710"/>
    <w:rsid w:val="00AD675F"/>
    <w:rsid w:val="00AD67FF"/>
    <w:rsid w:val="00AD6A65"/>
    <w:rsid w:val="00AD6A70"/>
    <w:rsid w:val="00AD6A77"/>
    <w:rsid w:val="00AD6B25"/>
    <w:rsid w:val="00AD6CD0"/>
    <w:rsid w:val="00AD6E4A"/>
    <w:rsid w:val="00AD6ECB"/>
    <w:rsid w:val="00AD7324"/>
    <w:rsid w:val="00AD73B3"/>
    <w:rsid w:val="00AD7523"/>
    <w:rsid w:val="00AD756B"/>
    <w:rsid w:val="00AD788B"/>
    <w:rsid w:val="00AD7BAC"/>
    <w:rsid w:val="00AD7E42"/>
    <w:rsid w:val="00AD7E94"/>
    <w:rsid w:val="00AE0183"/>
    <w:rsid w:val="00AE01A8"/>
    <w:rsid w:val="00AE02D9"/>
    <w:rsid w:val="00AE06DA"/>
    <w:rsid w:val="00AE0714"/>
    <w:rsid w:val="00AE0806"/>
    <w:rsid w:val="00AE0A3D"/>
    <w:rsid w:val="00AE0A95"/>
    <w:rsid w:val="00AE0B5A"/>
    <w:rsid w:val="00AE0BA6"/>
    <w:rsid w:val="00AE0D74"/>
    <w:rsid w:val="00AE0EE0"/>
    <w:rsid w:val="00AE0EEC"/>
    <w:rsid w:val="00AE0F5A"/>
    <w:rsid w:val="00AE0F73"/>
    <w:rsid w:val="00AE10A3"/>
    <w:rsid w:val="00AE10C2"/>
    <w:rsid w:val="00AE123A"/>
    <w:rsid w:val="00AE12F5"/>
    <w:rsid w:val="00AE1300"/>
    <w:rsid w:val="00AE134B"/>
    <w:rsid w:val="00AE142C"/>
    <w:rsid w:val="00AE167A"/>
    <w:rsid w:val="00AE1D55"/>
    <w:rsid w:val="00AE1D96"/>
    <w:rsid w:val="00AE20FF"/>
    <w:rsid w:val="00AE2177"/>
    <w:rsid w:val="00AE2439"/>
    <w:rsid w:val="00AE25A6"/>
    <w:rsid w:val="00AE25B3"/>
    <w:rsid w:val="00AE2650"/>
    <w:rsid w:val="00AE2BA0"/>
    <w:rsid w:val="00AE2BCB"/>
    <w:rsid w:val="00AE2CAA"/>
    <w:rsid w:val="00AE2E31"/>
    <w:rsid w:val="00AE2E95"/>
    <w:rsid w:val="00AE2EE7"/>
    <w:rsid w:val="00AE2F9F"/>
    <w:rsid w:val="00AE3149"/>
    <w:rsid w:val="00AE31A4"/>
    <w:rsid w:val="00AE333E"/>
    <w:rsid w:val="00AE3342"/>
    <w:rsid w:val="00AE363F"/>
    <w:rsid w:val="00AE3669"/>
    <w:rsid w:val="00AE379D"/>
    <w:rsid w:val="00AE3801"/>
    <w:rsid w:val="00AE3826"/>
    <w:rsid w:val="00AE3884"/>
    <w:rsid w:val="00AE3904"/>
    <w:rsid w:val="00AE3906"/>
    <w:rsid w:val="00AE3A42"/>
    <w:rsid w:val="00AE3C6B"/>
    <w:rsid w:val="00AE3C93"/>
    <w:rsid w:val="00AE3DEC"/>
    <w:rsid w:val="00AE3E18"/>
    <w:rsid w:val="00AE3E44"/>
    <w:rsid w:val="00AE3F66"/>
    <w:rsid w:val="00AE3FE4"/>
    <w:rsid w:val="00AE401C"/>
    <w:rsid w:val="00AE4108"/>
    <w:rsid w:val="00AE4440"/>
    <w:rsid w:val="00AE4600"/>
    <w:rsid w:val="00AE469D"/>
    <w:rsid w:val="00AE46CD"/>
    <w:rsid w:val="00AE47C3"/>
    <w:rsid w:val="00AE47E7"/>
    <w:rsid w:val="00AE4973"/>
    <w:rsid w:val="00AE4AA8"/>
    <w:rsid w:val="00AE4C1B"/>
    <w:rsid w:val="00AE4C93"/>
    <w:rsid w:val="00AE4CF2"/>
    <w:rsid w:val="00AE4D23"/>
    <w:rsid w:val="00AE4D31"/>
    <w:rsid w:val="00AE4E27"/>
    <w:rsid w:val="00AE4EA3"/>
    <w:rsid w:val="00AE5170"/>
    <w:rsid w:val="00AE52FC"/>
    <w:rsid w:val="00AE544B"/>
    <w:rsid w:val="00AE5751"/>
    <w:rsid w:val="00AE57DE"/>
    <w:rsid w:val="00AE5B1A"/>
    <w:rsid w:val="00AE5D53"/>
    <w:rsid w:val="00AE5D6A"/>
    <w:rsid w:val="00AE6116"/>
    <w:rsid w:val="00AE61D8"/>
    <w:rsid w:val="00AE628C"/>
    <w:rsid w:val="00AE6605"/>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CA"/>
    <w:rsid w:val="00AE7DD4"/>
    <w:rsid w:val="00AE7E6D"/>
    <w:rsid w:val="00AE7E8D"/>
    <w:rsid w:val="00AE7ED0"/>
    <w:rsid w:val="00AF03B5"/>
    <w:rsid w:val="00AF0477"/>
    <w:rsid w:val="00AF0567"/>
    <w:rsid w:val="00AF066D"/>
    <w:rsid w:val="00AF06B3"/>
    <w:rsid w:val="00AF074E"/>
    <w:rsid w:val="00AF0766"/>
    <w:rsid w:val="00AF07E7"/>
    <w:rsid w:val="00AF0831"/>
    <w:rsid w:val="00AF089F"/>
    <w:rsid w:val="00AF0B7A"/>
    <w:rsid w:val="00AF0DB3"/>
    <w:rsid w:val="00AF0DD3"/>
    <w:rsid w:val="00AF0E91"/>
    <w:rsid w:val="00AF0EC3"/>
    <w:rsid w:val="00AF0EE9"/>
    <w:rsid w:val="00AF0F02"/>
    <w:rsid w:val="00AF0F3B"/>
    <w:rsid w:val="00AF13F5"/>
    <w:rsid w:val="00AF154C"/>
    <w:rsid w:val="00AF185B"/>
    <w:rsid w:val="00AF18DA"/>
    <w:rsid w:val="00AF193E"/>
    <w:rsid w:val="00AF1C46"/>
    <w:rsid w:val="00AF2146"/>
    <w:rsid w:val="00AF220E"/>
    <w:rsid w:val="00AF2342"/>
    <w:rsid w:val="00AF255A"/>
    <w:rsid w:val="00AF26FB"/>
    <w:rsid w:val="00AF2712"/>
    <w:rsid w:val="00AF2729"/>
    <w:rsid w:val="00AF2842"/>
    <w:rsid w:val="00AF286C"/>
    <w:rsid w:val="00AF2958"/>
    <w:rsid w:val="00AF29E6"/>
    <w:rsid w:val="00AF2EB9"/>
    <w:rsid w:val="00AF2ED2"/>
    <w:rsid w:val="00AF2F03"/>
    <w:rsid w:val="00AF31B1"/>
    <w:rsid w:val="00AF344E"/>
    <w:rsid w:val="00AF3474"/>
    <w:rsid w:val="00AF34F8"/>
    <w:rsid w:val="00AF36D5"/>
    <w:rsid w:val="00AF3748"/>
    <w:rsid w:val="00AF386F"/>
    <w:rsid w:val="00AF39F0"/>
    <w:rsid w:val="00AF3A27"/>
    <w:rsid w:val="00AF3B7E"/>
    <w:rsid w:val="00AF3D1F"/>
    <w:rsid w:val="00AF3E55"/>
    <w:rsid w:val="00AF40ED"/>
    <w:rsid w:val="00AF416A"/>
    <w:rsid w:val="00AF42BE"/>
    <w:rsid w:val="00AF460C"/>
    <w:rsid w:val="00AF4744"/>
    <w:rsid w:val="00AF48AD"/>
    <w:rsid w:val="00AF48D9"/>
    <w:rsid w:val="00AF4958"/>
    <w:rsid w:val="00AF4A3E"/>
    <w:rsid w:val="00AF4AC9"/>
    <w:rsid w:val="00AF4B11"/>
    <w:rsid w:val="00AF4BD6"/>
    <w:rsid w:val="00AF4C7C"/>
    <w:rsid w:val="00AF4D8C"/>
    <w:rsid w:val="00AF4DDB"/>
    <w:rsid w:val="00AF511C"/>
    <w:rsid w:val="00AF541C"/>
    <w:rsid w:val="00AF56EB"/>
    <w:rsid w:val="00AF56ED"/>
    <w:rsid w:val="00AF5B2B"/>
    <w:rsid w:val="00AF5C8D"/>
    <w:rsid w:val="00AF5E48"/>
    <w:rsid w:val="00AF5EEC"/>
    <w:rsid w:val="00AF60C3"/>
    <w:rsid w:val="00AF6163"/>
    <w:rsid w:val="00AF61C2"/>
    <w:rsid w:val="00AF6354"/>
    <w:rsid w:val="00AF645D"/>
    <w:rsid w:val="00AF64B5"/>
    <w:rsid w:val="00AF65DB"/>
    <w:rsid w:val="00AF66DC"/>
    <w:rsid w:val="00AF68A4"/>
    <w:rsid w:val="00AF6E05"/>
    <w:rsid w:val="00AF6E76"/>
    <w:rsid w:val="00AF6FD8"/>
    <w:rsid w:val="00AF705B"/>
    <w:rsid w:val="00AF717C"/>
    <w:rsid w:val="00AF71EC"/>
    <w:rsid w:val="00AF7238"/>
    <w:rsid w:val="00AF72B6"/>
    <w:rsid w:val="00AF72DF"/>
    <w:rsid w:val="00AF733A"/>
    <w:rsid w:val="00AF73D7"/>
    <w:rsid w:val="00AF759D"/>
    <w:rsid w:val="00AF75C1"/>
    <w:rsid w:val="00AF792D"/>
    <w:rsid w:val="00AF7978"/>
    <w:rsid w:val="00AF79A2"/>
    <w:rsid w:val="00AF7A85"/>
    <w:rsid w:val="00AF7B67"/>
    <w:rsid w:val="00AF7DCA"/>
    <w:rsid w:val="00B0003F"/>
    <w:rsid w:val="00B000C8"/>
    <w:rsid w:val="00B000CD"/>
    <w:rsid w:val="00B00620"/>
    <w:rsid w:val="00B00623"/>
    <w:rsid w:val="00B00789"/>
    <w:rsid w:val="00B007C0"/>
    <w:rsid w:val="00B008CE"/>
    <w:rsid w:val="00B008FD"/>
    <w:rsid w:val="00B009C0"/>
    <w:rsid w:val="00B00AAB"/>
    <w:rsid w:val="00B00BC5"/>
    <w:rsid w:val="00B00C42"/>
    <w:rsid w:val="00B00C9E"/>
    <w:rsid w:val="00B00CEB"/>
    <w:rsid w:val="00B00D00"/>
    <w:rsid w:val="00B00D79"/>
    <w:rsid w:val="00B00E41"/>
    <w:rsid w:val="00B00E9F"/>
    <w:rsid w:val="00B01075"/>
    <w:rsid w:val="00B011A3"/>
    <w:rsid w:val="00B011A4"/>
    <w:rsid w:val="00B01219"/>
    <w:rsid w:val="00B0126D"/>
    <w:rsid w:val="00B01385"/>
    <w:rsid w:val="00B01432"/>
    <w:rsid w:val="00B01499"/>
    <w:rsid w:val="00B0154B"/>
    <w:rsid w:val="00B016A8"/>
    <w:rsid w:val="00B01710"/>
    <w:rsid w:val="00B0176E"/>
    <w:rsid w:val="00B0196B"/>
    <w:rsid w:val="00B01BBF"/>
    <w:rsid w:val="00B01C38"/>
    <w:rsid w:val="00B01DEA"/>
    <w:rsid w:val="00B01E60"/>
    <w:rsid w:val="00B01F20"/>
    <w:rsid w:val="00B01F54"/>
    <w:rsid w:val="00B01F78"/>
    <w:rsid w:val="00B0215D"/>
    <w:rsid w:val="00B022BE"/>
    <w:rsid w:val="00B022D8"/>
    <w:rsid w:val="00B022E9"/>
    <w:rsid w:val="00B0261A"/>
    <w:rsid w:val="00B028D8"/>
    <w:rsid w:val="00B029AB"/>
    <w:rsid w:val="00B02A65"/>
    <w:rsid w:val="00B02A87"/>
    <w:rsid w:val="00B02AD5"/>
    <w:rsid w:val="00B02B03"/>
    <w:rsid w:val="00B02BA2"/>
    <w:rsid w:val="00B02BD0"/>
    <w:rsid w:val="00B02C88"/>
    <w:rsid w:val="00B02D8F"/>
    <w:rsid w:val="00B02E3A"/>
    <w:rsid w:val="00B02ED1"/>
    <w:rsid w:val="00B0314E"/>
    <w:rsid w:val="00B03253"/>
    <w:rsid w:val="00B032A6"/>
    <w:rsid w:val="00B033A0"/>
    <w:rsid w:val="00B033B0"/>
    <w:rsid w:val="00B035CD"/>
    <w:rsid w:val="00B03725"/>
    <w:rsid w:val="00B03923"/>
    <w:rsid w:val="00B03BDD"/>
    <w:rsid w:val="00B04033"/>
    <w:rsid w:val="00B04277"/>
    <w:rsid w:val="00B0428F"/>
    <w:rsid w:val="00B0442F"/>
    <w:rsid w:val="00B044BE"/>
    <w:rsid w:val="00B044DE"/>
    <w:rsid w:val="00B0459F"/>
    <w:rsid w:val="00B045C5"/>
    <w:rsid w:val="00B0482F"/>
    <w:rsid w:val="00B0489E"/>
    <w:rsid w:val="00B0499A"/>
    <w:rsid w:val="00B04B91"/>
    <w:rsid w:val="00B04FC5"/>
    <w:rsid w:val="00B05014"/>
    <w:rsid w:val="00B053D2"/>
    <w:rsid w:val="00B05481"/>
    <w:rsid w:val="00B054DB"/>
    <w:rsid w:val="00B05613"/>
    <w:rsid w:val="00B0596B"/>
    <w:rsid w:val="00B05998"/>
    <w:rsid w:val="00B059CE"/>
    <w:rsid w:val="00B05B88"/>
    <w:rsid w:val="00B05ED8"/>
    <w:rsid w:val="00B06256"/>
    <w:rsid w:val="00B066F1"/>
    <w:rsid w:val="00B06737"/>
    <w:rsid w:val="00B0673C"/>
    <w:rsid w:val="00B06936"/>
    <w:rsid w:val="00B06B19"/>
    <w:rsid w:val="00B06B30"/>
    <w:rsid w:val="00B06D6D"/>
    <w:rsid w:val="00B06DC0"/>
    <w:rsid w:val="00B06EED"/>
    <w:rsid w:val="00B07111"/>
    <w:rsid w:val="00B07288"/>
    <w:rsid w:val="00B072DC"/>
    <w:rsid w:val="00B07408"/>
    <w:rsid w:val="00B076C4"/>
    <w:rsid w:val="00B078DA"/>
    <w:rsid w:val="00B07969"/>
    <w:rsid w:val="00B07A61"/>
    <w:rsid w:val="00B07AD5"/>
    <w:rsid w:val="00B07C61"/>
    <w:rsid w:val="00B07E2D"/>
    <w:rsid w:val="00B1002B"/>
    <w:rsid w:val="00B1036B"/>
    <w:rsid w:val="00B10410"/>
    <w:rsid w:val="00B10540"/>
    <w:rsid w:val="00B105AE"/>
    <w:rsid w:val="00B1061A"/>
    <w:rsid w:val="00B1064D"/>
    <w:rsid w:val="00B106F4"/>
    <w:rsid w:val="00B10824"/>
    <w:rsid w:val="00B108EA"/>
    <w:rsid w:val="00B109A8"/>
    <w:rsid w:val="00B10C54"/>
    <w:rsid w:val="00B10C6F"/>
    <w:rsid w:val="00B10F30"/>
    <w:rsid w:val="00B110CB"/>
    <w:rsid w:val="00B111CC"/>
    <w:rsid w:val="00B111F1"/>
    <w:rsid w:val="00B11204"/>
    <w:rsid w:val="00B1132F"/>
    <w:rsid w:val="00B11391"/>
    <w:rsid w:val="00B113EB"/>
    <w:rsid w:val="00B11496"/>
    <w:rsid w:val="00B11580"/>
    <w:rsid w:val="00B117E8"/>
    <w:rsid w:val="00B117EE"/>
    <w:rsid w:val="00B11A6C"/>
    <w:rsid w:val="00B11BAC"/>
    <w:rsid w:val="00B11BF7"/>
    <w:rsid w:val="00B11C3E"/>
    <w:rsid w:val="00B11CD8"/>
    <w:rsid w:val="00B11D0F"/>
    <w:rsid w:val="00B12006"/>
    <w:rsid w:val="00B12196"/>
    <w:rsid w:val="00B12523"/>
    <w:rsid w:val="00B12755"/>
    <w:rsid w:val="00B128E9"/>
    <w:rsid w:val="00B12907"/>
    <w:rsid w:val="00B12911"/>
    <w:rsid w:val="00B12A05"/>
    <w:rsid w:val="00B12C0C"/>
    <w:rsid w:val="00B12C1E"/>
    <w:rsid w:val="00B133AF"/>
    <w:rsid w:val="00B134B8"/>
    <w:rsid w:val="00B13628"/>
    <w:rsid w:val="00B1364A"/>
    <w:rsid w:val="00B13787"/>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66"/>
    <w:rsid w:val="00B14C98"/>
    <w:rsid w:val="00B14CB4"/>
    <w:rsid w:val="00B14D14"/>
    <w:rsid w:val="00B14EF9"/>
    <w:rsid w:val="00B14F5D"/>
    <w:rsid w:val="00B1502C"/>
    <w:rsid w:val="00B15117"/>
    <w:rsid w:val="00B15246"/>
    <w:rsid w:val="00B155E7"/>
    <w:rsid w:val="00B15681"/>
    <w:rsid w:val="00B157E0"/>
    <w:rsid w:val="00B158D2"/>
    <w:rsid w:val="00B15B4C"/>
    <w:rsid w:val="00B15B6E"/>
    <w:rsid w:val="00B15CA3"/>
    <w:rsid w:val="00B15E94"/>
    <w:rsid w:val="00B15E97"/>
    <w:rsid w:val="00B1609D"/>
    <w:rsid w:val="00B16105"/>
    <w:rsid w:val="00B16155"/>
    <w:rsid w:val="00B1618C"/>
    <w:rsid w:val="00B16594"/>
    <w:rsid w:val="00B1665E"/>
    <w:rsid w:val="00B1673C"/>
    <w:rsid w:val="00B16761"/>
    <w:rsid w:val="00B16879"/>
    <w:rsid w:val="00B168C0"/>
    <w:rsid w:val="00B16F1E"/>
    <w:rsid w:val="00B16F50"/>
    <w:rsid w:val="00B16FA5"/>
    <w:rsid w:val="00B1711C"/>
    <w:rsid w:val="00B173EA"/>
    <w:rsid w:val="00B174F3"/>
    <w:rsid w:val="00B1759C"/>
    <w:rsid w:val="00B1761D"/>
    <w:rsid w:val="00B17787"/>
    <w:rsid w:val="00B17876"/>
    <w:rsid w:val="00B17BB8"/>
    <w:rsid w:val="00B17CB7"/>
    <w:rsid w:val="00B17D31"/>
    <w:rsid w:val="00B17D56"/>
    <w:rsid w:val="00B17E1C"/>
    <w:rsid w:val="00B17E5B"/>
    <w:rsid w:val="00B17E67"/>
    <w:rsid w:val="00B17EE3"/>
    <w:rsid w:val="00B200CA"/>
    <w:rsid w:val="00B200E9"/>
    <w:rsid w:val="00B20166"/>
    <w:rsid w:val="00B20268"/>
    <w:rsid w:val="00B20517"/>
    <w:rsid w:val="00B207D4"/>
    <w:rsid w:val="00B20C2B"/>
    <w:rsid w:val="00B20C3A"/>
    <w:rsid w:val="00B20D6E"/>
    <w:rsid w:val="00B20D70"/>
    <w:rsid w:val="00B211C4"/>
    <w:rsid w:val="00B21229"/>
    <w:rsid w:val="00B212D4"/>
    <w:rsid w:val="00B21396"/>
    <w:rsid w:val="00B214E2"/>
    <w:rsid w:val="00B2157E"/>
    <w:rsid w:val="00B21596"/>
    <w:rsid w:val="00B2168E"/>
    <w:rsid w:val="00B21A46"/>
    <w:rsid w:val="00B21B92"/>
    <w:rsid w:val="00B21D70"/>
    <w:rsid w:val="00B21FBB"/>
    <w:rsid w:val="00B220DF"/>
    <w:rsid w:val="00B220FF"/>
    <w:rsid w:val="00B223F1"/>
    <w:rsid w:val="00B2270D"/>
    <w:rsid w:val="00B22854"/>
    <w:rsid w:val="00B228A2"/>
    <w:rsid w:val="00B22B25"/>
    <w:rsid w:val="00B22C60"/>
    <w:rsid w:val="00B22CC4"/>
    <w:rsid w:val="00B22D55"/>
    <w:rsid w:val="00B22EA9"/>
    <w:rsid w:val="00B22FDF"/>
    <w:rsid w:val="00B23079"/>
    <w:rsid w:val="00B2320D"/>
    <w:rsid w:val="00B233D5"/>
    <w:rsid w:val="00B233F9"/>
    <w:rsid w:val="00B2377B"/>
    <w:rsid w:val="00B23836"/>
    <w:rsid w:val="00B23A78"/>
    <w:rsid w:val="00B23A84"/>
    <w:rsid w:val="00B23B0D"/>
    <w:rsid w:val="00B23B1A"/>
    <w:rsid w:val="00B23C5A"/>
    <w:rsid w:val="00B23CAB"/>
    <w:rsid w:val="00B23DB1"/>
    <w:rsid w:val="00B23F26"/>
    <w:rsid w:val="00B23F28"/>
    <w:rsid w:val="00B23FD1"/>
    <w:rsid w:val="00B24228"/>
    <w:rsid w:val="00B242A8"/>
    <w:rsid w:val="00B24314"/>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CF0"/>
    <w:rsid w:val="00B25DD9"/>
    <w:rsid w:val="00B25FBF"/>
    <w:rsid w:val="00B25FCE"/>
    <w:rsid w:val="00B26014"/>
    <w:rsid w:val="00B262A1"/>
    <w:rsid w:val="00B2668F"/>
    <w:rsid w:val="00B26A0F"/>
    <w:rsid w:val="00B26B8E"/>
    <w:rsid w:val="00B26BA6"/>
    <w:rsid w:val="00B26D01"/>
    <w:rsid w:val="00B26DE7"/>
    <w:rsid w:val="00B26E5D"/>
    <w:rsid w:val="00B26EA5"/>
    <w:rsid w:val="00B26EDC"/>
    <w:rsid w:val="00B26FDE"/>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27D16"/>
    <w:rsid w:val="00B30048"/>
    <w:rsid w:val="00B301A5"/>
    <w:rsid w:val="00B3024B"/>
    <w:rsid w:val="00B305F1"/>
    <w:rsid w:val="00B3065C"/>
    <w:rsid w:val="00B308AC"/>
    <w:rsid w:val="00B30B91"/>
    <w:rsid w:val="00B30CD8"/>
    <w:rsid w:val="00B30D52"/>
    <w:rsid w:val="00B30E7A"/>
    <w:rsid w:val="00B30EC3"/>
    <w:rsid w:val="00B30F49"/>
    <w:rsid w:val="00B30F82"/>
    <w:rsid w:val="00B310CE"/>
    <w:rsid w:val="00B311AD"/>
    <w:rsid w:val="00B31289"/>
    <w:rsid w:val="00B3148A"/>
    <w:rsid w:val="00B31518"/>
    <w:rsid w:val="00B3158A"/>
    <w:rsid w:val="00B315F1"/>
    <w:rsid w:val="00B316F6"/>
    <w:rsid w:val="00B317FA"/>
    <w:rsid w:val="00B318C5"/>
    <w:rsid w:val="00B31A5B"/>
    <w:rsid w:val="00B31ADA"/>
    <w:rsid w:val="00B31B92"/>
    <w:rsid w:val="00B31BCF"/>
    <w:rsid w:val="00B31C0A"/>
    <w:rsid w:val="00B31C49"/>
    <w:rsid w:val="00B31DDF"/>
    <w:rsid w:val="00B31FCD"/>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0D7"/>
    <w:rsid w:val="00B33214"/>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7C"/>
    <w:rsid w:val="00B34CB1"/>
    <w:rsid w:val="00B34DE9"/>
    <w:rsid w:val="00B34EBF"/>
    <w:rsid w:val="00B34EE1"/>
    <w:rsid w:val="00B34F22"/>
    <w:rsid w:val="00B34F75"/>
    <w:rsid w:val="00B35108"/>
    <w:rsid w:val="00B352B9"/>
    <w:rsid w:val="00B352D5"/>
    <w:rsid w:val="00B3548C"/>
    <w:rsid w:val="00B355A0"/>
    <w:rsid w:val="00B3567D"/>
    <w:rsid w:val="00B35AFF"/>
    <w:rsid w:val="00B35B11"/>
    <w:rsid w:val="00B35B1A"/>
    <w:rsid w:val="00B35EBA"/>
    <w:rsid w:val="00B36259"/>
    <w:rsid w:val="00B36546"/>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9C5"/>
    <w:rsid w:val="00B37A92"/>
    <w:rsid w:val="00B37B24"/>
    <w:rsid w:val="00B37CA4"/>
    <w:rsid w:val="00B37CC6"/>
    <w:rsid w:val="00B37D99"/>
    <w:rsid w:val="00B37DCE"/>
    <w:rsid w:val="00B40016"/>
    <w:rsid w:val="00B40119"/>
    <w:rsid w:val="00B4035E"/>
    <w:rsid w:val="00B40514"/>
    <w:rsid w:val="00B4087A"/>
    <w:rsid w:val="00B408F1"/>
    <w:rsid w:val="00B40B3E"/>
    <w:rsid w:val="00B40B6F"/>
    <w:rsid w:val="00B40C19"/>
    <w:rsid w:val="00B40D73"/>
    <w:rsid w:val="00B40F4C"/>
    <w:rsid w:val="00B4100C"/>
    <w:rsid w:val="00B4114B"/>
    <w:rsid w:val="00B411A5"/>
    <w:rsid w:val="00B41271"/>
    <w:rsid w:val="00B412A7"/>
    <w:rsid w:val="00B413BC"/>
    <w:rsid w:val="00B413EF"/>
    <w:rsid w:val="00B41551"/>
    <w:rsid w:val="00B41726"/>
    <w:rsid w:val="00B417E8"/>
    <w:rsid w:val="00B41881"/>
    <w:rsid w:val="00B418F0"/>
    <w:rsid w:val="00B41BA0"/>
    <w:rsid w:val="00B41C38"/>
    <w:rsid w:val="00B41C65"/>
    <w:rsid w:val="00B41EA8"/>
    <w:rsid w:val="00B41ED7"/>
    <w:rsid w:val="00B41FF4"/>
    <w:rsid w:val="00B4203B"/>
    <w:rsid w:val="00B420A9"/>
    <w:rsid w:val="00B421DC"/>
    <w:rsid w:val="00B4232F"/>
    <w:rsid w:val="00B42384"/>
    <w:rsid w:val="00B423F4"/>
    <w:rsid w:val="00B4245A"/>
    <w:rsid w:val="00B42534"/>
    <w:rsid w:val="00B427DF"/>
    <w:rsid w:val="00B427EA"/>
    <w:rsid w:val="00B4284A"/>
    <w:rsid w:val="00B428AB"/>
    <w:rsid w:val="00B42A28"/>
    <w:rsid w:val="00B42BE8"/>
    <w:rsid w:val="00B42D8B"/>
    <w:rsid w:val="00B42E3E"/>
    <w:rsid w:val="00B430E4"/>
    <w:rsid w:val="00B430E9"/>
    <w:rsid w:val="00B43437"/>
    <w:rsid w:val="00B43546"/>
    <w:rsid w:val="00B436AE"/>
    <w:rsid w:val="00B436D1"/>
    <w:rsid w:val="00B4386D"/>
    <w:rsid w:val="00B438D6"/>
    <w:rsid w:val="00B43B5B"/>
    <w:rsid w:val="00B43BE6"/>
    <w:rsid w:val="00B43DD2"/>
    <w:rsid w:val="00B43ED8"/>
    <w:rsid w:val="00B440DC"/>
    <w:rsid w:val="00B441BC"/>
    <w:rsid w:val="00B442DE"/>
    <w:rsid w:val="00B44412"/>
    <w:rsid w:val="00B44479"/>
    <w:rsid w:val="00B4461F"/>
    <w:rsid w:val="00B4472D"/>
    <w:rsid w:val="00B4486D"/>
    <w:rsid w:val="00B449CA"/>
    <w:rsid w:val="00B44B56"/>
    <w:rsid w:val="00B44B67"/>
    <w:rsid w:val="00B44E5A"/>
    <w:rsid w:val="00B44F02"/>
    <w:rsid w:val="00B44F15"/>
    <w:rsid w:val="00B450AC"/>
    <w:rsid w:val="00B45100"/>
    <w:rsid w:val="00B45107"/>
    <w:rsid w:val="00B45136"/>
    <w:rsid w:val="00B45161"/>
    <w:rsid w:val="00B4523A"/>
    <w:rsid w:val="00B45314"/>
    <w:rsid w:val="00B4555D"/>
    <w:rsid w:val="00B45592"/>
    <w:rsid w:val="00B45743"/>
    <w:rsid w:val="00B45985"/>
    <w:rsid w:val="00B459F1"/>
    <w:rsid w:val="00B45AFF"/>
    <w:rsid w:val="00B45B6C"/>
    <w:rsid w:val="00B45B83"/>
    <w:rsid w:val="00B45C34"/>
    <w:rsid w:val="00B45D28"/>
    <w:rsid w:val="00B45D5D"/>
    <w:rsid w:val="00B45F34"/>
    <w:rsid w:val="00B45F7D"/>
    <w:rsid w:val="00B46262"/>
    <w:rsid w:val="00B462C0"/>
    <w:rsid w:val="00B462E3"/>
    <w:rsid w:val="00B463F4"/>
    <w:rsid w:val="00B464B2"/>
    <w:rsid w:val="00B46606"/>
    <w:rsid w:val="00B46698"/>
    <w:rsid w:val="00B466B5"/>
    <w:rsid w:val="00B467CB"/>
    <w:rsid w:val="00B468EC"/>
    <w:rsid w:val="00B46A07"/>
    <w:rsid w:val="00B46A11"/>
    <w:rsid w:val="00B46B5B"/>
    <w:rsid w:val="00B46E16"/>
    <w:rsid w:val="00B46EAA"/>
    <w:rsid w:val="00B46FA5"/>
    <w:rsid w:val="00B46FBE"/>
    <w:rsid w:val="00B4738F"/>
    <w:rsid w:val="00B4740B"/>
    <w:rsid w:val="00B47425"/>
    <w:rsid w:val="00B477AD"/>
    <w:rsid w:val="00B479A5"/>
    <w:rsid w:val="00B479E8"/>
    <w:rsid w:val="00B47B11"/>
    <w:rsid w:val="00B47B8F"/>
    <w:rsid w:val="00B47FE4"/>
    <w:rsid w:val="00B500DC"/>
    <w:rsid w:val="00B5027B"/>
    <w:rsid w:val="00B50442"/>
    <w:rsid w:val="00B50637"/>
    <w:rsid w:val="00B50659"/>
    <w:rsid w:val="00B50910"/>
    <w:rsid w:val="00B50A09"/>
    <w:rsid w:val="00B50A0B"/>
    <w:rsid w:val="00B50B06"/>
    <w:rsid w:val="00B50C90"/>
    <w:rsid w:val="00B50E02"/>
    <w:rsid w:val="00B510DA"/>
    <w:rsid w:val="00B5113C"/>
    <w:rsid w:val="00B511D7"/>
    <w:rsid w:val="00B511FE"/>
    <w:rsid w:val="00B512ED"/>
    <w:rsid w:val="00B5177D"/>
    <w:rsid w:val="00B5188B"/>
    <w:rsid w:val="00B51C5C"/>
    <w:rsid w:val="00B51D44"/>
    <w:rsid w:val="00B51E67"/>
    <w:rsid w:val="00B51E72"/>
    <w:rsid w:val="00B51FD5"/>
    <w:rsid w:val="00B5216B"/>
    <w:rsid w:val="00B523C2"/>
    <w:rsid w:val="00B5242B"/>
    <w:rsid w:val="00B5261E"/>
    <w:rsid w:val="00B526B3"/>
    <w:rsid w:val="00B5270E"/>
    <w:rsid w:val="00B52742"/>
    <w:rsid w:val="00B52747"/>
    <w:rsid w:val="00B527DB"/>
    <w:rsid w:val="00B527E6"/>
    <w:rsid w:val="00B52999"/>
    <w:rsid w:val="00B52A5F"/>
    <w:rsid w:val="00B52B0B"/>
    <w:rsid w:val="00B52C1E"/>
    <w:rsid w:val="00B52ED4"/>
    <w:rsid w:val="00B52EDB"/>
    <w:rsid w:val="00B5309C"/>
    <w:rsid w:val="00B5314C"/>
    <w:rsid w:val="00B531CF"/>
    <w:rsid w:val="00B53258"/>
    <w:rsid w:val="00B53352"/>
    <w:rsid w:val="00B5357E"/>
    <w:rsid w:val="00B535CF"/>
    <w:rsid w:val="00B536AC"/>
    <w:rsid w:val="00B536BE"/>
    <w:rsid w:val="00B536F5"/>
    <w:rsid w:val="00B537EF"/>
    <w:rsid w:val="00B538B9"/>
    <w:rsid w:val="00B53998"/>
    <w:rsid w:val="00B539F6"/>
    <w:rsid w:val="00B53AE0"/>
    <w:rsid w:val="00B53B1A"/>
    <w:rsid w:val="00B53DF4"/>
    <w:rsid w:val="00B53E33"/>
    <w:rsid w:val="00B53E4A"/>
    <w:rsid w:val="00B53F9C"/>
    <w:rsid w:val="00B53FAC"/>
    <w:rsid w:val="00B543A5"/>
    <w:rsid w:val="00B5443D"/>
    <w:rsid w:val="00B548CE"/>
    <w:rsid w:val="00B54926"/>
    <w:rsid w:val="00B54BF8"/>
    <w:rsid w:val="00B54C0C"/>
    <w:rsid w:val="00B54CBE"/>
    <w:rsid w:val="00B54F1C"/>
    <w:rsid w:val="00B54F82"/>
    <w:rsid w:val="00B54FCD"/>
    <w:rsid w:val="00B55058"/>
    <w:rsid w:val="00B550FF"/>
    <w:rsid w:val="00B551C4"/>
    <w:rsid w:val="00B5522F"/>
    <w:rsid w:val="00B55266"/>
    <w:rsid w:val="00B55283"/>
    <w:rsid w:val="00B552B7"/>
    <w:rsid w:val="00B552F6"/>
    <w:rsid w:val="00B55521"/>
    <w:rsid w:val="00B55681"/>
    <w:rsid w:val="00B55689"/>
    <w:rsid w:val="00B557A6"/>
    <w:rsid w:val="00B558AB"/>
    <w:rsid w:val="00B55B09"/>
    <w:rsid w:val="00B55D0B"/>
    <w:rsid w:val="00B561F3"/>
    <w:rsid w:val="00B563D4"/>
    <w:rsid w:val="00B567E2"/>
    <w:rsid w:val="00B567F4"/>
    <w:rsid w:val="00B5686B"/>
    <w:rsid w:val="00B56894"/>
    <w:rsid w:val="00B568AB"/>
    <w:rsid w:val="00B569E5"/>
    <w:rsid w:val="00B56CAE"/>
    <w:rsid w:val="00B56E6E"/>
    <w:rsid w:val="00B56EF3"/>
    <w:rsid w:val="00B56F04"/>
    <w:rsid w:val="00B570D8"/>
    <w:rsid w:val="00B5718D"/>
    <w:rsid w:val="00B572CE"/>
    <w:rsid w:val="00B575C8"/>
    <w:rsid w:val="00B57616"/>
    <w:rsid w:val="00B578B0"/>
    <w:rsid w:val="00B578D2"/>
    <w:rsid w:val="00B57A80"/>
    <w:rsid w:val="00B57B1E"/>
    <w:rsid w:val="00B57BF3"/>
    <w:rsid w:val="00B57DD5"/>
    <w:rsid w:val="00B600DE"/>
    <w:rsid w:val="00B60124"/>
    <w:rsid w:val="00B602E6"/>
    <w:rsid w:val="00B604A4"/>
    <w:rsid w:val="00B607C4"/>
    <w:rsid w:val="00B60831"/>
    <w:rsid w:val="00B60939"/>
    <w:rsid w:val="00B60D78"/>
    <w:rsid w:val="00B60E08"/>
    <w:rsid w:val="00B611BD"/>
    <w:rsid w:val="00B61282"/>
    <w:rsid w:val="00B612E9"/>
    <w:rsid w:val="00B61672"/>
    <w:rsid w:val="00B616CC"/>
    <w:rsid w:val="00B61724"/>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48"/>
    <w:rsid w:val="00B62AD0"/>
    <w:rsid w:val="00B62C92"/>
    <w:rsid w:val="00B62DC6"/>
    <w:rsid w:val="00B62FB5"/>
    <w:rsid w:val="00B62FED"/>
    <w:rsid w:val="00B632F6"/>
    <w:rsid w:val="00B63528"/>
    <w:rsid w:val="00B63624"/>
    <w:rsid w:val="00B63678"/>
    <w:rsid w:val="00B6371E"/>
    <w:rsid w:val="00B63758"/>
    <w:rsid w:val="00B6385A"/>
    <w:rsid w:val="00B638A8"/>
    <w:rsid w:val="00B63A2D"/>
    <w:rsid w:val="00B63A6C"/>
    <w:rsid w:val="00B63A72"/>
    <w:rsid w:val="00B63AC8"/>
    <w:rsid w:val="00B63C15"/>
    <w:rsid w:val="00B63D55"/>
    <w:rsid w:val="00B63E8E"/>
    <w:rsid w:val="00B641D9"/>
    <w:rsid w:val="00B641EA"/>
    <w:rsid w:val="00B64221"/>
    <w:rsid w:val="00B64457"/>
    <w:rsid w:val="00B6460B"/>
    <w:rsid w:val="00B6465B"/>
    <w:rsid w:val="00B6474F"/>
    <w:rsid w:val="00B648CC"/>
    <w:rsid w:val="00B649D5"/>
    <w:rsid w:val="00B64AE6"/>
    <w:rsid w:val="00B64B0B"/>
    <w:rsid w:val="00B64C55"/>
    <w:rsid w:val="00B64D13"/>
    <w:rsid w:val="00B64E65"/>
    <w:rsid w:val="00B64F12"/>
    <w:rsid w:val="00B6526F"/>
    <w:rsid w:val="00B652BA"/>
    <w:rsid w:val="00B654E2"/>
    <w:rsid w:val="00B65631"/>
    <w:rsid w:val="00B65775"/>
    <w:rsid w:val="00B65837"/>
    <w:rsid w:val="00B65931"/>
    <w:rsid w:val="00B65B08"/>
    <w:rsid w:val="00B65BE1"/>
    <w:rsid w:val="00B65C60"/>
    <w:rsid w:val="00B65CAC"/>
    <w:rsid w:val="00B65D91"/>
    <w:rsid w:val="00B65DE1"/>
    <w:rsid w:val="00B65E0A"/>
    <w:rsid w:val="00B65E8D"/>
    <w:rsid w:val="00B65EB9"/>
    <w:rsid w:val="00B6602B"/>
    <w:rsid w:val="00B66099"/>
    <w:rsid w:val="00B664DA"/>
    <w:rsid w:val="00B664EF"/>
    <w:rsid w:val="00B665FC"/>
    <w:rsid w:val="00B66916"/>
    <w:rsid w:val="00B66BA8"/>
    <w:rsid w:val="00B66BF1"/>
    <w:rsid w:val="00B66E72"/>
    <w:rsid w:val="00B6712E"/>
    <w:rsid w:val="00B67293"/>
    <w:rsid w:val="00B672EA"/>
    <w:rsid w:val="00B6739D"/>
    <w:rsid w:val="00B67498"/>
    <w:rsid w:val="00B676D4"/>
    <w:rsid w:val="00B67759"/>
    <w:rsid w:val="00B67828"/>
    <w:rsid w:val="00B6790F"/>
    <w:rsid w:val="00B67C08"/>
    <w:rsid w:val="00B67CD5"/>
    <w:rsid w:val="00B70310"/>
    <w:rsid w:val="00B7040A"/>
    <w:rsid w:val="00B70829"/>
    <w:rsid w:val="00B709B6"/>
    <w:rsid w:val="00B70B0B"/>
    <w:rsid w:val="00B70B27"/>
    <w:rsid w:val="00B70BA6"/>
    <w:rsid w:val="00B70D9E"/>
    <w:rsid w:val="00B70E0D"/>
    <w:rsid w:val="00B70ED5"/>
    <w:rsid w:val="00B70FC5"/>
    <w:rsid w:val="00B7113A"/>
    <w:rsid w:val="00B71140"/>
    <w:rsid w:val="00B7122F"/>
    <w:rsid w:val="00B7128A"/>
    <w:rsid w:val="00B713BF"/>
    <w:rsid w:val="00B7186C"/>
    <w:rsid w:val="00B71887"/>
    <w:rsid w:val="00B71940"/>
    <w:rsid w:val="00B719E8"/>
    <w:rsid w:val="00B71AC1"/>
    <w:rsid w:val="00B71B82"/>
    <w:rsid w:val="00B71BC7"/>
    <w:rsid w:val="00B71EBA"/>
    <w:rsid w:val="00B72003"/>
    <w:rsid w:val="00B72049"/>
    <w:rsid w:val="00B720ED"/>
    <w:rsid w:val="00B72138"/>
    <w:rsid w:val="00B722E3"/>
    <w:rsid w:val="00B72390"/>
    <w:rsid w:val="00B7239A"/>
    <w:rsid w:val="00B72422"/>
    <w:rsid w:val="00B7248C"/>
    <w:rsid w:val="00B7259D"/>
    <w:rsid w:val="00B72673"/>
    <w:rsid w:val="00B7290F"/>
    <w:rsid w:val="00B72920"/>
    <w:rsid w:val="00B729E1"/>
    <w:rsid w:val="00B72A57"/>
    <w:rsid w:val="00B72B7C"/>
    <w:rsid w:val="00B72CEA"/>
    <w:rsid w:val="00B72E6A"/>
    <w:rsid w:val="00B72EEB"/>
    <w:rsid w:val="00B72FB2"/>
    <w:rsid w:val="00B730AD"/>
    <w:rsid w:val="00B73135"/>
    <w:rsid w:val="00B731B1"/>
    <w:rsid w:val="00B73232"/>
    <w:rsid w:val="00B733D6"/>
    <w:rsid w:val="00B73582"/>
    <w:rsid w:val="00B735ED"/>
    <w:rsid w:val="00B73705"/>
    <w:rsid w:val="00B73A0D"/>
    <w:rsid w:val="00B73B30"/>
    <w:rsid w:val="00B73BAD"/>
    <w:rsid w:val="00B73BFA"/>
    <w:rsid w:val="00B73E2E"/>
    <w:rsid w:val="00B73F52"/>
    <w:rsid w:val="00B7401E"/>
    <w:rsid w:val="00B74248"/>
    <w:rsid w:val="00B74383"/>
    <w:rsid w:val="00B745B4"/>
    <w:rsid w:val="00B7487E"/>
    <w:rsid w:val="00B74996"/>
    <w:rsid w:val="00B74A1E"/>
    <w:rsid w:val="00B74B58"/>
    <w:rsid w:val="00B74C4B"/>
    <w:rsid w:val="00B74D4F"/>
    <w:rsid w:val="00B74E7B"/>
    <w:rsid w:val="00B74F41"/>
    <w:rsid w:val="00B74F79"/>
    <w:rsid w:val="00B755EA"/>
    <w:rsid w:val="00B757D6"/>
    <w:rsid w:val="00B75865"/>
    <w:rsid w:val="00B75931"/>
    <w:rsid w:val="00B75A21"/>
    <w:rsid w:val="00B75B0C"/>
    <w:rsid w:val="00B75B78"/>
    <w:rsid w:val="00B75B9F"/>
    <w:rsid w:val="00B75BE7"/>
    <w:rsid w:val="00B75C19"/>
    <w:rsid w:val="00B75C83"/>
    <w:rsid w:val="00B75DA7"/>
    <w:rsid w:val="00B75E2B"/>
    <w:rsid w:val="00B75FB4"/>
    <w:rsid w:val="00B75FB7"/>
    <w:rsid w:val="00B76058"/>
    <w:rsid w:val="00B7631A"/>
    <w:rsid w:val="00B76380"/>
    <w:rsid w:val="00B765D6"/>
    <w:rsid w:val="00B766E5"/>
    <w:rsid w:val="00B76785"/>
    <w:rsid w:val="00B767ED"/>
    <w:rsid w:val="00B769F1"/>
    <w:rsid w:val="00B76B7B"/>
    <w:rsid w:val="00B76B9F"/>
    <w:rsid w:val="00B76C1F"/>
    <w:rsid w:val="00B76C23"/>
    <w:rsid w:val="00B76D65"/>
    <w:rsid w:val="00B76E8D"/>
    <w:rsid w:val="00B76EBA"/>
    <w:rsid w:val="00B7701C"/>
    <w:rsid w:val="00B77365"/>
    <w:rsid w:val="00B773A7"/>
    <w:rsid w:val="00B7742F"/>
    <w:rsid w:val="00B77433"/>
    <w:rsid w:val="00B774CF"/>
    <w:rsid w:val="00B77590"/>
    <w:rsid w:val="00B776C0"/>
    <w:rsid w:val="00B77720"/>
    <w:rsid w:val="00B77766"/>
    <w:rsid w:val="00B77898"/>
    <w:rsid w:val="00B77973"/>
    <w:rsid w:val="00B779FB"/>
    <w:rsid w:val="00B77AB2"/>
    <w:rsid w:val="00B77B38"/>
    <w:rsid w:val="00B77BCF"/>
    <w:rsid w:val="00B77BF4"/>
    <w:rsid w:val="00B77D03"/>
    <w:rsid w:val="00B77DE7"/>
    <w:rsid w:val="00B77E38"/>
    <w:rsid w:val="00B80066"/>
    <w:rsid w:val="00B8006A"/>
    <w:rsid w:val="00B80185"/>
    <w:rsid w:val="00B801C4"/>
    <w:rsid w:val="00B804BE"/>
    <w:rsid w:val="00B804CA"/>
    <w:rsid w:val="00B8051C"/>
    <w:rsid w:val="00B80603"/>
    <w:rsid w:val="00B80663"/>
    <w:rsid w:val="00B806DA"/>
    <w:rsid w:val="00B806F2"/>
    <w:rsid w:val="00B809B1"/>
    <w:rsid w:val="00B80D17"/>
    <w:rsid w:val="00B80D9A"/>
    <w:rsid w:val="00B8100B"/>
    <w:rsid w:val="00B810E0"/>
    <w:rsid w:val="00B816E3"/>
    <w:rsid w:val="00B81712"/>
    <w:rsid w:val="00B819D3"/>
    <w:rsid w:val="00B81B66"/>
    <w:rsid w:val="00B81BB7"/>
    <w:rsid w:val="00B81BEA"/>
    <w:rsid w:val="00B81C3E"/>
    <w:rsid w:val="00B81C56"/>
    <w:rsid w:val="00B81DA2"/>
    <w:rsid w:val="00B81F20"/>
    <w:rsid w:val="00B8201D"/>
    <w:rsid w:val="00B821D3"/>
    <w:rsid w:val="00B8220F"/>
    <w:rsid w:val="00B82675"/>
    <w:rsid w:val="00B826DB"/>
    <w:rsid w:val="00B82841"/>
    <w:rsid w:val="00B82891"/>
    <w:rsid w:val="00B829AF"/>
    <w:rsid w:val="00B82B9F"/>
    <w:rsid w:val="00B82BCE"/>
    <w:rsid w:val="00B82BD8"/>
    <w:rsid w:val="00B82CFD"/>
    <w:rsid w:val="00B82DB1"/>
    <w:rsid w:val="00B82E6A"/>
    <w:rsid w:val="00B82F00"/>
    <w:rsid w:val="00B82F37"/>
    <w:rsid w:val="00B8311F"/>
    <w:rsid w:val="00B8321C"/>
    <w:rsid w:val="00B83426"/>
    <w:rsid w:val="00B834FC"/>
    <w:rsid w:val="00B83576"/>
    <w:rsid w:val="00B8358F"/>
    <w:rsid w:val="00B835AC"/>
    <w:rsid w:val="00B835D7"/>
    <w:rsid w:val="00B83684"/>
    <w:rsid w:val="00B83A4B"/>
    <w:rsid w:val="00B83D0B"/>
    <w:rsid w:val="00B83D0C"/>
    <w:rsid w:val="00B83D2C"/>
    <w:rsid w:val="00B83E27"/>
    <w:rsid w:val="00B8406F"/>
    <w:rsid w:val="00B840A0"/>
    <w:rsid w:val="00B841FE"/>
    <w:rsid w:val="00B84234"/>
    <w:rsid w:val="00B842DA"/>
    <w:rsid w:val="00B842FD"/>
    <w:rsid w:val="00B845AE"/>
    <w:rsid w:val="00B845EB"/>
    <w:rsid w:val="00B84607"/>
    <w:rsid w:val="00B846BA"/>
    <w:rsid w:val="00B8471A"/>
    <w:rsid w:val="00B84CEF"/>
    <w:rsid w:val="00B852D0"/>
    <w:rsid w:val="00B854F8"/>
    <w:rsid w:val="00B855F4"/>
    <w:rsid w:val="00B85687"/>
    <w:rsid w:val="00B858B4"/>
    <w:rsid w:val="00B85968"/>
    <w:rsid w:val="00B85B2A"/>
    <w:rsid w:val="00B85B60"/>
    <w:rsid w:val="00B85C61"/>
    <w:rsid w:val="00B85CFF"/>
    <w:rsid w:val="00B85EBE"/>
    <w:rsid w:val="00B85EEB"/>
    <w:rsid w:val="00B85F9B"/>
    <w:rsid w:val="00B85FDA"/>
    <w:rsid w:val="00B862E0"/>
    <w:rsid w:val="00B863D4"/>
    <w:rsid w:val="00B86453"/>
    <w:rsid w:val="00B864C8"/>
    <w:rsid w:val="00B8664D"/>
    <w:rsid w:val="00B8676A"/>
    <w:rsid w:val="00B8684F"/>
    <w:rsid w:val="00B868DE"/>
    <w:rsid w:val="00B8696C"/>
    <w:rsid w:val="00B86CF0"/>
    <w:rsid w:val="00B86D53"/>
    <w:rsid w:val="00B86D69"/>
    <w:rsid w:val="00B86E3F"/>
    <w:rsid w:val="00B86EE6"/>
    <w:rsid w:val="00B87061"/>
    <w:rsid w:val="00B8712A"/>
    <w:rsid w:val="00B87135"/>
    <w:rsid w:val="00B8724A"/>
    <w:rsid w:val="00B872EB"/>
    <w:rsid w:val="00B87418"/>
    <w:rsid w:val="00B8744C"/>
    <w:rsid w:val="00B87585"/>
    <w:rsid w:val="00B87722"/>
    <w:rsid w:val="00B87A9C"/>
    <w:rsid w:val="00B87B1A"/>
    <w:rsid w:val="00B87BA3"/>
    <w:rsid w:val="00B87C2D"/>
    <w:rsid w:val="00B87CEB"/>
    <w:rsid w:val="00B87DE6"/>
    <w:rsid w:val="00B87FFC"/>
    <w:rsid w:val="00B9016A"/>
    <w:rsid w:val="00B901EE"/>
    <w:rsid w:val="00B901F7"/>
    <w:rsid w:val="00B902CE"/>
    <w:rsid w:val="00B903C3"/>
    <w:rsid w:val="00B903D6"/>
    <w:rsid w:val="00B904C1"/>
    <w:rsid w:val="00B904D0"/>
    <w:rsid w:val="00B90594"/>
    <w:rsid w:val="00B90595"/>
    <w:rsid w:val="00B9071A"/>
    <w:rsid w:val="00B9080D"/>
    <w:rsid w:val="00B90A24"/>
    <w:rsid w:val="00B90A6D"/>
    <w:rsid w:val="00B90AFF"/>
    <w:rsid w:val="00B90B56"/>
    <w:rsid w:val="00B90DC0"/>
    <w:rsid w:val="00B90DEA"/>
    <w:rsid w:val="00B90E8A"/>
    <w:rsid w:val="00B90FCA"/>
    <w:rsid w:val="00B910FA"/>
    <w:rsid w:val="00B91114"/>
    <w:rsid w:val="00B91193"/>
    <w:rsid w:val="00B91305"/>
    <w:rsid w:val="00B91487"/>
    <w:rsid w:val="00B914A7"/>
    <w:rsid w:val="00B9156D"/>
    <w:rsid w:val="00B915A9"/>
    <w:rsid w:val="00B91635"/>
    <w:rsid w:val="00B9189F"/>
    <w:rsid w:val="00B9199E"/>
    <w:rsid w:val="00B91A49"/>
    <w:rsid w:val="00B91BA0"/>
    <w:rsid w:val="00B91C91"/>
    <w:rsid w:val="00B91DE4"/>
    <w:rsid w:val="00B91E9D"/>
    <w:rsid w:val="00B91F62"/>
    <w:rsid w:val="00B91FB7"/>
    <w:rsid w:val="00B92016"/>
    <w:rsid w:val="00B920AC"/>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2D5"/>
    <w:rsid w:val="00B93300"/>
    <w:rsid w:val="00B93412"/>
    <w:rsid w:val="00B934F1"/>
    <w:rsid w:val="00B93571"/>
    <w:rsid w:val="00B935D5"/>
    <w:rsid w:val="00B935EF"/>
    <w:rsid w:val="00B93852"/>
    <w:rsid w:val="00B9394E"/>
    <w:rsid w:val="00B93AFE"/>
    <w:rsid w:val="00B93B07"/>
    <w:rsid w:val="00B93D92"/>
    <w:rsid w:val="00B93DA0"/>
    <w:rsid w:val="00B93DE6"/>
    <w:rsid w:val="00B93F94"/>
    <w:rsid w:val="00B940DF"/>
    <w:rsid w:val="00B94184"/>
    <w:rsid w:val="00B945AA"/>
    <w:rsid w:val="00B945DA"/>
    <w:rsid w:val="00B94786"/>
    <w:rsid w:val="00B948E1"/>
    <w:rsid w:val="00B9497F"/>
    <w:rsid w:val="00B94A5F"/>
    <w:rsid w:val="00B94C06"/>
    <w:rsid w:val="00B94C12"/>
    <w:rsid w:val="00B94C9D"/>
    <w:rsid w:val="00B94CEC"/>
    <w:rsid w:val="00B94E56"/>
    <w:rsid w:val="00B94F79"/>
    <w:rsid w:val="00B95165"/>
    <w:rsid w:val="00B951C4"/>
    <w:rsid w:val="00B951EB"/>
    <w:rsid w:val="00B955DA"/>
    <w:rsid w:val="00B95705"/>
    <w:rsid w:val="00B957FE"/>
    <w:rsid w:val="00B95820"/>
    <w:rsid w:val="00B958AA"/>
    <w:rsid w:val="00B95AFC"/>
    <w:rsid w:val="00B95BF5"/>
    <w:rsid w:val="00B95C19"/>
    <w:rsid w:val="00B95C94"/>
    <w:rsid w:val="00B95FBD"/>
    <w:rsid w:val="00B96162"/>
    <w:rsid w:val="00B961A4"/>
    <w:rsid w:val="00B962A5"/>
    <w:rsid w:val="00B96445"/>
    <w:rsid w:val="00B96767"/>
    <w:rsid w:val="00B96B5E"/>
    <w:rsid w:val="00B96BA2"/>
    <w:rsid w:val="00B96C40"/>
    <w:rsid w:val="00B96C76"/>
    <w:rsid w:val="00B96D69"/>
    <w:rsid w:val="00B96D8B"/>
    <w:rsid w:val="00B9707E"/>
    <w:rsid w:val="00B971E9"/>
    <w:rsid w:val="00B97249"/>
    <w:rsid w:val="00B973C3"/>
    <w:rsid w:val="00B97460"/>
    <w:rsid w:val="00B974C3"/>
    <w:rsid w:val="00B9758D"/>
    <w:rsid w:val="00B975F8"/>
    <w:rsid w:val="00B9763D"/>
    <w:rsid w:val="00B97902"/>
    <w:rsid w:val="00B97944"/>
    <w:rsid w:val="00B97A15"/>
    <w:rsid w:val="00B97AB4"/>
    <w:rsid w:val="00B97C7D"/>
    <w:rsid w:val="00B97E76"/>
    <w:rsid w:val="00B97E82"/>
    <w:rsid w:val="00B97FF1"/>
    <w:rsid w:val="00BA0057"/>
    <w:rsid w:val="00BA00E2"/>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854"/>
    <w:rsid w:val="00BA198A"/>
    <w:rsid w:val="00BA1E66"/>
    <w:rsid w:val="00BA1E7A"/>
    <w:rsid w:val="00BA1EEB"/>
    <w:rsid w:val="00BA1F9E"/>
    <w:rsid w:val="00BA2110"/>
    <w:rsid w:val="00BA227B"/>
    <w:rsid w:val="00BA22E6"/>
    <w:rsid w:val="00BA238A"/>
    <w:rsid w:val="00BA2689"/>
    <w:rsid w:val="00BA26B4"/>
    <w:rsid w:val="00BA274D"/>
    <w:rsid w:val="00BA27DD"/>
    <w:rsid w:val="00BA283C"/>
    <w:rsid w:val="00BA2C11"/>
    <w:rsid w:val="00BA2C94"/>
    <w:rsid w:val="00BA2E09"/>
    <w:rsid w:val="00BA3044"/>
    <w:rsid w:val="00BA33A3"/>
    <w:rsid w:val="00BA3538"/>
    <w:rsid w:val="00BA370F"/>
    <w:rsid w:val="00BA3958"/>
    <w:rsid w:val="00BA3988"/>
    <w:rsid w:val="00BA3B51"/>
    <w:rsid w:val="00BA3B8D"/>
    <w:rsid w:val="00BA3CEE"/>
    <w:rsid w:val="00BA3D9B"/>
    <w:rsid w:val="00BA3E4A"/>
    <w:rsid w:val="00BA3F51"/>
    <w:rsid w:val="00BA41A0"/>
    <w:rsid w:val="00BA42BD"/>
    <w:rsid w:val="00BA441E"/>
    <w:rsid w:val="00BA44B9"/>
    <w:rsid w:val="00BA4787"/>
    <w:rsid w:val="00BA478C"/>
    <w:rsid w:val="00BA4821"/>
    <w:rsid w:val="00BA4845"/>
    <w:rsid w:val="00BA4881"/>
    <w:rsid w:val="00BA49FA"/>
    <w:rsid w:val="00BA4A8C"/>
    <w:rsid w:val="00BA4B54"/>
    <w:rsid w:val="00BA4E51"/>
    <w:rsid w:val="00BA4F21"/>
    <w:rsid w:val="00BA504A"/>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EA"/>
    <w:rsid w:val="00BA6B76"/>
    <w:rsid w:val="00BA6B97"/>
    <w:rsid w:val="00BA6BB7"/>
    <w:rsid w:val="00BA6C57"/>
    <w:rsid w:val="00BA6CCB"/>
    <w:rsid w:val="00BA6D42"/>
    <w:rsid w:val="00BA6EA0"/>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D0"/>
    <w:rsid w:val="00BA7DE2"/>
    <w:rsid w:val="00BB020D"/>
    <w:rsid w:val="00BB035C"/>
    <w:rsid w:val="00BB0695"/>
    <w:rsid w:val="00BB0766"/>
    <w:rsid w:val="00BB081F"/>
    <w:rsid w:val="00BB097C"/>
    <w:rsid w:val="00BB0A93"/>
    <w:rsid w:val="00BB0AD1"/>
    <w:rsid w:val="00BB0B4C"/>
    <w:rsid w:val="00BB0CDC"/>
    <w:rsid w:val="00BB0D57"/>
    <w:rsid w:val="00BB0F35"/>
    <w:rsid w:val="00BB0FC8"/>
    <w:rsid w:val="00BB114C"/>
    <w:rsid w:val="00BB1150"/>
    <w:rsid w:val="00BB11DC"/>
    <w:rsid w:val="00BB1314"/>
    <w:rsid w:val="00BB1507"/>
    <w:rsid w:val="00BB16C2"/>
    <w:rsid w:val="00BB178D"/>
    <w:rsid w:val="00BB1BB0"/>
    <w:rsid w:val="00BB1BC8"/>
    <w:rsid w:val="00BB1CF0"/>
    <w:rsid w:val="00BB1E0C"/>
    <w:rsid w:val="00BB1F42"/>
    <w:rsid w:val="00BB1F67"/>
    <w:rsid w:val="00BB2034"/>
    <w:rsid w:val="00BB2088"/>
    <w:rsid w:val="00BB211C"/>
    <w:rsid w:val="00BB2299"/>
    <w:rsid w:val="00BB25D9"/>
    <w:rsid w:val="00BB25FB"/>
    <w:rsid w:val="00BB2733"/>
    <w:rsid w:val="00BB2786"/>
    <w:rsid w:val="00BB27B6"/>
    <w:rsid w:val="00BB28CB"/>
    <w:rsid w:val="00BB2C23"/>
    <w:rsid w:val="00BB2C30"/>
    <w:rsid w:val="00BB2E4E"/>
    <w:rsid w:val="00BB2EA0"/>
    <w:rsid w:val="00BB2EBB"/>
    <w:rsid w:val="00BB2ED9"/>
    <w:rsid w:val="00BB2EED"/>
    <w:rsid w:val="00BB2F2C"/>
    <w:rsid w:val="00BB2FAE"/>
    <w:rsid w:val="00BB3132"/>
    <w:rsid w:val="00BB331C"/>
    <w:rsid w:val="00BB33C9"/>
    <w:rsid w:val="00BB33EE"/>
    <w:rsid w:val="00BB34B9"/>
    <w:rsid w:val="00BB35A5"/>
    <w:rsid w:val="00BB35EB"/>
    <w:rsid w:val="00BB3664"/>
    <w:rsid w:val="00BB375E"/>
    <w:rsid w:val="00BB377E"/>
    <w:rsid w:val="00BB37AC"/>
    <w:rsid w:val="00BB3907"/>
    <w:rsid w:val="00BB3991"/>
    <w:rsid w:val="00BB39DA"/>
    <w:rsid w:val="00BB3A53"/>
    <w:rsid w:val="00BB3C70"/>
    <w:rsid w:val="00BB3CE7"/>
    <w:rsid w:val="00BB3EE1"/>
    <w:rsid w:val="00BB3F14"/>
    <w:rsid w:val="00BB3F22"/>
    <w:rsid w:val="00BB3FC5"/>
    <w:rsid w:val="00BB40D8"/>
    <w:rsid w:val="00BB40FF"/>
    <w:rsid w:val="00BB41B8"/>
    <w:rsid w:val="00BB41C4"/>
    <w:rsid w:val="00BB4208"/>
    <w:rsid w:val="00BB427A"/>
    <w:rsid w:val="00BB43B7"/>
    <w:rsid w:val="00BB43C5"/>
    <w:rsid w:val="00BB45A4"/>
    <w:rsid w:val="00BB466B"/>
    <w:rsid w:val="00BB47AE"/>
    <w:rsid w:val="00BB481E"/>
    <w:rsid w:val="00BB4B86"/>
    <w:rsid w:val="00BB4BC9"/>
    <w:rsid w:val="00BB4EB7"/>
    <w:rsid w:val="00BB4ED9"/>
    <w:rsid w:val="00BB5026"/>
    <w:rsid w:val="00BB5068"/>
    <w:rsid w:val="00BB519B"/>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322"/>
    <w:rsid w:val="00BB75D2"/>
    <w:rsid w:val="00BB763D"/>
    <w:rsid w:val="00BB780A"/>
    <w:rsid w:val="00BB7859"/>
    <w:rsid w:val="00BB7895"/>
    <w:rsid w:val="00BB79A9"/>
    <w:rsid w:val="00BB7C12"/>
    <w:rsid w:val="00BB7F0A"/>
    <w:rsid w:val="00BC00B9"/>
    <w:rsid w:val="00BC0107"/>
    <w:rsid w:val="00BC031B"/>
    <w:rsid w:val="00BC03E2"/>
    <w:rsid w:val="00BC0406"/>
    <w:rsid w:val="00BC0473"/>
    <w:rsid w:val="00BC080A"/>
    <w:rsid w:val="00BC0A34"/>
    <w:rsid w:val="00BC0A82"/>
    <w:rsid w:val="00BC0CCF"/>
    <w:rsid w:val="00BC0D32"/>
    <w:rsid w:val="00BC0E1A"/>
    <w:rsid w:val="00BC0EEE"/>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08F"/>
    <w:rsid w:val="00BC2154"/>
    <w:rsid w:val="00BC220A"/>
    <w:rsid w:val="00BC22B1"/>
    <w:rsid w:val="00BC22F9"/>
    <w:rsid w:val="00BC2330"/>
    <w:rsid w:val="00BC233E"/>
    <w:rsid w:val="00BC23AF"/>
    <w:rsid w:val="00BC23D2"/>
    <w:rsid w:val="00BC241C"/>
    <w:rsid w:val="00BC246A"/>
    <w:rsid w:val="00BC24EC"/>
    <w:rsid w:val="00BC2559"/>
    <w:rsid w:val="00BC2668"/>
    <w:rsid w:val="00BC2685"/>
    <w:rsid w:val="00BC27F5"/>
    <w:rsid w:val="00BC2861"/>
    <w:rsid w:val="00BC29FC"/>
    <w:rsid w:val="00BC2AC2"/>
    <w:rsid w:val="00BC2B43"/>
    <w:rsid w:val="00BC2BE2"/>
    <w:rsid w:val="00BC2E8D"/>
    <w:rsid w:val="00BC3069"/>
    <w:rsid w:val="00BC3147"/>
    <w:rsid w:val="00BC3206"/>
    <w:rsid w:val="00BC34DF"/>
    <w:rsid w:val="00BC3662"/>
    <w:rsid w:val="00BC379D"/>
    <w:rsid w:val="00BC37B5"/>
    <w:rsid w:val="00BC37CD"/>
    <w:rsid w:val="00BC37E5"/>
    <w:rsid w:val="00BC38F7"/>
    <w:rsid w:val="00BC39FB"/>
    <w:rsid w:val="00BC3AF8"/>
    <w:rsid w:val="00BC3B08"/>
    <w:rsid w:val="00BC3CC9"/>
    <w:rsid w:val="00BC3D81"/>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9F8"/>
    <w:rsid w:val="00BC4BB9"/>
    <w:rsid w:val="00BC4C2F"/>
    <w:rsid w:val="00BC4C67"/>
    <w:rsid w:val="00BC4DCC"/>
    <w:rsid w:val="00BC4E61"/>
    <w:rsid w:val="00BC4EBC"/>
    <w:rsid w:val="00BC4EE2"/>
    <w:rsid w:val="00BC4F95"/>
    <w:rsid w:val="00BC5064"/>
    <w:rsid w:val="00BC5132"/>
    <w:rsid w:val="00BC5693"/>
    <w:rsid w:val="00BC56C3"/>
    <w:rsid w:val="00BC5731"/>
    <w:rsid w:val="00BC585A"/>
    <w:rsid w:val="00BC593D"/>
    <w:rsid w:val="00BC5C9E"/>
    <w:rsid w:val="00BC5D40"/>
    <w:rsid w:val="00BC5E81"/>
    <w:rsid w:val="00BC5F8B"/>
    <w:rsid w:val="00BC6040"/>
    <w:rsid w:val="00BC63DB"/>
    <w:rsid w:val="00BC666F"/>
    <w:rsid w:val="00BC6734"/>
    <w:rsid w:val="00BC674F"/>
    <w:rsid w:val="00BC6776"/>
    <w:rsid w:val="00BC677D"/>
    <w:rsid w:val="00BC67C2"/>
    <w:rsid w:val="00BC67FC"/>
    <w:rsid w:val="00BC689B"/>
    <w:rsid w:val="00BC6945"/>
    <w:rsid w:val="00BC69A7"/>
    <w:rsid w:val="00BC6A5D"/>
    <w:rsid w:val="00BC6A7E"/>
    <w:rsid w:val="00BC6AC2"/>
    <w:rsid w:val="00BC6C11"/>
    <w:rsid w:val="00BC6C73"/>
    <w:rsid w:val="00BC6CD6"/>
    <w:rsid w:val="00BC6E05"/>
    <w:rsid w:val="00BC70B8"/>
    <w:rsid w:val="00BC754B"/>
    <w:rsid w:val="00BC7612"/>
    <w:rsid w:val="00BC765D"/>
    <w:rsid w:val="00BC770D"/>
    <w:rsid w:val="00BC7835"/>
    <w:rsid w:val="00BC7A6B"/>
    <w:rsid w:val="00BC7AA5"/>
    <w:rsid w:val="00BC7B95"/>
    <w:rsid w:val="00BC7CBF"/>
    <w:rsid w:val="00BC7D61"/>
    <w:rsid w:val="00BC7F2E"/>
    <w:rsid w:val="00BD00CD"/>
    <w:rsid w:val="00BD023F"/>
    <w:rsid w:val="00BD0249"/>
    <w:rsid w:val="00BD024C"/>
    <w:rsid w:val="00BD02EB"/>
    <w:rsid w:val="00BD0474"/>
    <w:rsid w:val="00BD0481"/>
    <w:rsid w:val="00BD07CE"/>
    <w:rsid w:val="00BD09CA"/>
    <w:rsid w:val="00BD0A4A"/>
    <w:rsid w:val="00BD0ADF"/>
    <w:rsid w:val="00BD0CA2"/>
    <w:rsid w:val="00BD0D4D"/>
    <w:rsid w:val="00BD1216"/>
    <w:rsid w:val="00BD12A8"/>
    <w:rsid w:val="00BD12D3"/>
    <w:rsid w:val="00BD147C"/>
    <w:rsid w:val="00BD14CF"/>
    <w:rsid w:val="00BD1810"/>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66F"/>
    <w:rsid w:val="00BD381E"/>
    <w:rsid w:val="00BD3835"/>
    <w:rsid w:val="00BD39EE"/>
    <w:rsid w:val="00BD3A41"/>
    <w:rsid w:val="00BD3B9F"/>
    <w:rsid w:val="00BD3EB4"/>
    <w:rsid w:val="00BD3F18"/>
    <w:rsid w:val="00BD3F33"/>
    <w:rsid w:val="00BD3FD0"/>
    <w:rsid w:val="00BD4063"/>
    <w:rsid w:val="00BD4364"/>
    <w:rsid w:val="00BD448A"/>
    <w:rsid w:val="00BD4573"/>
    <w:rsid w:val="00BD4596"/>
    <w:rsid w:val="00BD461E"/>
    <w:rsid w:val="00BD462B"/>
    <w:rsid w:val="00BD47C0"/>
    <w:rsid w:val="00BD4877"/>
    <w:rsid w:val="00BD489B"/>
    <w:rsid w:val="00BD4A86"/>
    <w:rsid w:val="00BD4B79"/>
    <w:rsid w:val="00BD4DE0"/>
    <w:rsid w:val="00BD4E43"/>
    <w:rsid w:val="00BD4E58"/>
    <w:rsid w:val="00BD4F17"/>
    <w:rsid w:val="00BD5184"/>
    <w:rsid w:val="00BD519D"/>
    <w:rsid w:val="00BD5286"/>
    <w:rsid w:val="00BD5294"/>
    <w:rsid w:val="00BD531F"/>
    <w:rsid w:val="00BD53D6"/>
    <w:rsid w:val="00BD54C0"/>
    <w:rsid w:val="00BD5521"/>
    <w:rsid w:val="00BD5572"/>
    <w:rsid w:val="00BD55B5"/>
    <w:rsid w:val="00BD5769"/>
    <w:rsid w:val="00BD5784"/>
    <w:rsid w:val="00BD585E"/>
    <w:rsid w:val="00BD59DC"/>
    <w:rsid w:val="00BD5B17"/>
    <w:rsid w:val="00BD5BB9"/>
    <w:rsid w:val="00BD5E7B"/>
    <w:rsid w:val="00BD5ECB"/>
    <w:rsid w:val="00BD6007"/>
    <w:rsid w:val="00BD60DC"/>
    <w:rsid w:val="00BD617E"/>
    <w:rsid w:val="00BD619B"/>
    <w:rsid w:val="00BD62FC"/>
    <w:rsid w:val="00BD63C0"/>
    <w:rsid w:val="00BD63E3"/>
    <w:rsid w:val="00BD65E6"/>
    <w:rsid w:val="00BD6850"/>
    <w:rsid w:val="00BD6AC6"/>
    <w:rsid w:val="00BD6ADD"/>
    <w:rsid w:val="00BD6B98"/>
    <w:rsid w:val="00BD6BB9"/>
    <w:rsid w:val="00BD6D01"/>
    <w:rsid w:val="00BD6D96"/>
    <w:rsid w:val="00BD6E39"/>
    <w:rsid w:val="00BD7099"/>
    <w:rsid w:val="00BD71C4"/>
    <w:rsid w:val="00BD726B"/>
    <w:rsid w:val="00BD7285"/>
    <w:rsid w:val="00BD72B5"/>
    <w:rsid w:val="00BD737A"/>
    <w:rsid w:val="00BD76ED"/>
    <w:rsid w:val="00BD7778"/>
    <w:rsid w:val="00BD7866"/>
    <w:rsid w:val="00BD7897"/>
    <w:rsid w:val="00BD78FB"/>
    <w:rsid w:val="00BD7C8B"/>
    <w:rsid w:val="00BD7C8E"/>
    <w:rsid w:val="00BD7DF5"/>
    <w:rsid w:val="00BD7DFB"/>
    <w:rsid w:val="00BD7E8D"/>
    <w:rsid w:val="00BD7F56"/>
    <w:rsid w:val="00BE00ED"/>
    <w:rsid w:val="00BE01C6"/>
    <w:rsid w:val="00BE01D5"/>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EB7"/>
    <w:rsid w:val="00BE1EB8"/>
    <w:rsid w:val="00BE1F1C"/>
    <w:rsid w:val="00BE2095"/>
    <w:rsid w:val="00BE2171"/>
    <w:rsid w:val="00BE2232"/>
    <w:rsid w:val="00BE2280"/>
    <w:rsid w:val="00BE2322"/>
    <w:rsid w:val="00BE23D0"/>
    <w:rsid w:val="00BE2503"/>
    <w:rsid w:val="00BE25D1"/>
    <w:rsid w:val="00BE2746"/>
    <w:rsid w:val="00BE2749"/>
    <w:rsid w:val="00BE2A74"/>
    <w:rsid w:val="00BE2AAA"/>
    <w:rsid w:val="00BE2AEA"/>
    <w:rsid w:val="00BE2BC1"/>
    <w:rsid w:val="00BE2CA8"/>
    <w:rsid w:val="00BE2DED"/>
    <w:rsid w:val="00BE2EE8"/>
    <w:rsid w:val="00BE311F"/>
    <w:rsid w:val="00BE3223"/>
    <w:rsid w:val="00BE325F"/>
    <w:rsid w:val="00BE332C"/>
    <w:rsid w:val="00BE337A"/>
    <w:rsid w:val="00BE33ED"/>
    <w:rsid w:val="00BE347D"/>
    <w:rsid w:val="00BE35D7"/>
    <w:rsid w:val="00BE35F8"/>
    <w:rsid w:val="00BE3685"/>
    <w:rsid w:val="00BE3844"/>
    <w:rsid w:val="00BE385F"/>
    <w:rsid w:val="00BE3995"/>
    <w:rsid w:val="00BE3A00"/>
    <w:rsid w:val="00BE3C07"/>
    <w:rsid w:val="00BE3C76"/>
    <w:rsid w:val="00BE3FBC"/>
    <w:rsid w:val="00BE4173"/>
    <w:rsid w:val="00BE430E"/>
    <w:rsid w:val="00BE434B"/>
    <w:rsid w:val="00BE440D"/>
    <w:rsid w:val="00BE4443"/>
    <w:rsid w:val="00BE446D"/>
    <w:rsid w:val="00BE44F4"/>
    <w:rsid w:val="00BE4548"/>
    <w:rsid w:val="00BE4660"/>
    <w:rsid w:val="00BE4B53"/>
    <w:rsid w:val="00BE4B84"/>
    <w:rsid w:val="00BE4BDA"/>
    <w:rsid w:val="00BE4C54"/>
    <w:rsid w:val="00BE4CC7"/>
    <w:rsid w:val="00BE4D7A"/>
    <w:rsid w:val="00BE4E27"/>
    <w:rsid w:val="00BE50C0"/>
    <w:rsid w:val="00BE5190"/>
    <w:rsid w:val="00BE5292"/>
    <w:rsid w:val="00BE52DD"/>
    <w:rsid w:val="00BE53A7"/>
    <w:rsid w:val="00BE5509"/>
    <w:rsid w:val="00BE5515"/>
    <w:rsid w:val="00BE553F"/>
    <w:rsid w:val="00BE5733"/>
    <w:rsid w:val="00BE57BC"/>
    <w:rsid w:val="00BE59C6"/>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B77"/>
    <w:rsid w:val="00BE6DC2"/>
    <w:rsid w:val="00BE6E65"/>
    <w:rsid w:val="00BE6E95"/>
    <w:rsid w:val="00BE6EB8"/>
    <w:rsid w:val="00BE6ECE"/>
    <w:rsid w:val="00BE6F25"/>
    <w:rsid w:val="00BE707F"/>
    <w:rsid w:val="00BE7160"/>
    <w:rsid w:val="00BE71D4"/>
    <w:rsid w:val="00BE7223"/>
    <w:rsid w:val="00BE7484"/>
    <w:rsid w:val="00BE7539"/>
    <w:rsid w:val="00BE76BF"/>
    <w:rsid w:val="00BE77A6"/>
    <w:rsid w:val="00BE7833"/>
    <w:rsid w:val="00BE790C"/>
    <w:rsid w:val="00BE7B70"/>
    <w:rsid w:val="00BE7B9F"/>
    <w:rsid w:val="00BE7E80"/>
    <w:rsid w:val="00BE7F3B"/>
    <w:rsid w:val="00BF011A"/>
    <w:rsid w:val="00BF0236"/>
    <w:rsid w:val="00BF03D2"/>
    <w:rsid w:val="00BF05B9"/>
    <w:rsid w:val="00BF070B"/>
    <w:rsid w:val="00BF0B60"/>
    <w:rsid w:val="00BF0B77"/>
    <w:rsid w:val="00BF0B85"/>
    <w:rsid w:val="00BF0C86"/>
    <w:rsid w:val="00BF0E40"/>
    <w:rsid w:val="00BF0F10"/>
    <w:rsid w:val="00BF0F1E"/>
    <w:rsid w:val="00BF0FEC"/>
    <w:rsid w:val="00BF103A"/>
    <w:rsid w:val="00BF16B9"/>
    <w:rsid w:val="00BF18F6"/>
    <w:rsid w:val="00BF193B"/>
    <w:rsid w:val="00BF1A51"/>
    <w:rsid w:val="00BF1AA9"/>
    <w:rsid w:val="00BF1B98"/>
    <w:rsid w:val="00BF1CF2"/>
    <w:rsid w:val="00BF1DC6"/>
    <w:rsid w:val="00BF1E53"/>
    <w:rsid w:val="00BF1F04"/>
    <w:rsid w:val="00BF2120"/>
    <w:rsid w:val="00BF224F"/>
    <w:rsid w:val="00BF22CA"/>
    <w:rsid w:val="00BF2503"/>
    <w:rsid w:val="00BF274F"/>
    <w:rsid w:val="00BF2763"/>
    <w:rsid w:val="00BF28CD"/>
    <w:rsid w:val="00BF28F9"/>
    <w:rsid w:val="00BF294C"/>
    <w:rsid w:val="00BF2ABD"/>
    <w:rsid w:val="00BF2B7B"/>
    <w:rsid w:val="00BF2E18"/>
    <w:rsid w:val="00BF2FC9"/>
    <w:rsid w:val="00BF3007"/>
    <w:rsid w:val="00BF3078"/>
    <w:rsid w:val="00BF321C"/>
    <w:rsid w:val="00BF3258"/>
    <w:rsid w:val="00BF3264"/>
    <w:rsid w:val="00BF3268"/>
    <w:rsid w:val="00BF3411"/>
    <w:rsid w:val="00BF356C"/>
    <w:rsid w:val="00BF3572"/>
    <w:rsid w:val="00BF35D7"/>
    <w:rsid w:val="00BF36AF"/>
    <w:rsid w:val="00BF371F"/>
    <w:rsid w:val="00BF374A"/>
    <w:rsid w:val="00BF3AF5"/>
    <w:rsid w:val="00BF3BA2"/>
    <w:rsid w:val="00BF4061"/>
    <w:rsid w:val="00BF419A"/>
    <w:rsid w:val="00BF41C4"/>
    <w:rsid w:val="00BF4273"/>
    <w:rsid w:val="00BF42B2"/>
    <w:rsid w:val="00BF4494"/>
    <w:rsid w:val="00BF44DF"/>
    <w:rsid w:val="00BF46AA"/>
    <w:rsid w:val="00BF46F4"/>
    <w:rsid w:val="00BF4707"/>
    <w:rsid w:val="00BF471E"/>
    <w:rsid w:val="00BF48DB"/>
    <w:rsid w:val="00BF4A89"/>
    <w:rsid w:val="00BF4AC0"/>
    <w:rsid w:val="00BF4B74"/>
    <w:rsid w:val="00BF4DBA"/>
    <w:rsid w:val="00BF4E5A"/>
    <w:rsid w:val="00BF4EEF"/>
    <w:rsid w:val="00BF4F00"/>
    <w:rsid w:val="00BF5041"/>
    <w:rsid w:val="00BF530C"/>
    <w:rsid w:val="00BF534C"/>
    <w:rsid w:val="00BF53A8"/>
    <w:rsid w:val="00BF54F8"/>
    <w:rsid w:val="00BF564F"/>
    <w:rsid w:val="00BF5656"/>
    <w:rsid w:val="00BF5669"/>
    <w:rsid w:val="00BF5780"/>
    <w:rsid w:val="00BF5C86"/>
    <w:rsid w:val="00BF5CC4"/>
    <w:rsid w:val="00BF5E14"/>
    <w:rsid w:val="00BF5E26"/>
    <w:rsid w:val="00BF5FF0"/>
    <w:rsid w:val="00BF617F"/>
    <w:rsid w:val="00BF619F"/>
    <w:rsid w:val="00BF651C"/>
    <w:rsid w:val="00BF6846"/>
    <w:rsid w:val="00BF6868"/>
    <w:rsid w:val="00BF6A71"/>
    <w:rsid w:val="00BF6AA0"/>
    <w:rsid w:val="00BF6BB8"/>
    <w:rsid w:val="00BF6C76"/>
    <w:rsid w:val="00BF6EC7"/>
    <w:rsid w:val="00BF6FEA"/>
    <w:rsid w:val="00BF7028"/>
    <w:rsid w:val="00BF7047"/>
    <w:rsid w:val="00BF7066"/>
    <w:rsid w:val="00BF726F"/>
    <w:rsid w:val="00BF7288"/>
    <w:rsid w:val="00BF7457"/>
    <w:rsid w:val="00BF7531"/>
    <w:rsid w:val="00BF7552"/>
    <w:rsid w:val="00BF7852"/>
    <w:rsid w:val="00BF78F4"/>
    <w:rsid w:val="00BF794E"/>
    <w:rsid w:val="00BF79EC"/>
    <w:rsid w:val="00BF7D0A"/>
    <w:rsid w:val="00BF7D39"/>
    <w:rsid w:val="00BF7D99"/>
    <w:rsid w:val="00BF7E54"/>
    <w:rsid w:val="00BF7E95"/>
    <w:rsid w:val="00BF7EA9"/>
    <w:rsid w:val="00BF7EF0"/>
    <w:rsid w:val="00C000B6"/>
    <w:rsid w:val="00C0057D"/>
    <w:rsid w:val="00C0070B"/>
    <w:rsid w:val="00C00800"/>
    <w:rsid w:val="00C00895"/>
    <w:rsid w:val="00C00904"/>
    <w:rsid w:val="00C00909"/>
    <w:rsid w:val="00C0121B"/>
    <w:rsid w:val="00C0127A"/>
    <w:rsid w:val="00C0129F"/>
    <w:rsid w:val="00C0130E"/>
    <w:rsid w:val="00C01476"/>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111"/>
    <w:rsid w:val="00C03389"/>
    <w:rsid w:val="00C0340E"/>
    <w:rsid w:val="00C03448"/>
    <w:rsid w:val="00C03466"/>
    <w:rsid w:val="00C03706"/>
    <w:rsid w:val="00C03717"/>
    <w:rsid w:val="00C03718"/>
    <w:rsid w:val="00C03982"/>
    <w:rsid w:val="00C039BF"/>
    <w:rsid w:val="00C03B89"/>
    <w:rsid w:val="00C03BA3"/>
    <w:rsid w:val="00C03C4D"/>
    <w:rsid w:val="00C03CB2"/>
    <w:rsid w:val="00C03F54"/>
    <w:rsid w:val="00C03F5B"/>
    <w:rsid w:val="00C03FA1"/>
    <w:rsid w:val="00C03FED"/>
    <w:rsid w:val="00C040D5"/>
    <w:rsid w:val="00C04188"/>
    <w:rsid w:val="00C0438E"/>
    <w:rsid w:val="00C0443D"/>
    <w:rsid w:val="00C04526"/>
    <w:rsid w:val="00C04661"/>
    <w:rsid w:val="00C046B4"/>
    <w:rsid w:val="00C0480C"/>
    <w:rsid w:val="00C048A9"/>
    <w:rsid w:val="00C04953"/>
    <w:rsid w:val="00C04A09"/>
    <w:rsid w:val="00C04A25"/>
    <w:rsid w:val="00C04A43"/>
    <w:rsid w:val="00C04AC6"/>
    <w:rsid w:val="00C04B68"/>
    <w:rsid w:val="00C04C48"/>
    <w:rsid w:val="00C04D83"/>
    <w:rsid w:val="00C04E06"/>
    <w:rsid w:val="00C04E5A"/>
    <w:rsid w:val="00C04E5B"/>
    <w:rsid w:val="00C04E71"/>
    <w:rsid w:val="00C04F31"/>
    <w:rsid w:val="00C04FBA"/>
    <w:rsid w:val="00C05285"/>
    <w:rsid w:val="00C053F7"/>
    <w:rsid w:val="00C05635"/>
    <w:rsid w:val="00C057C2"/>
    <w:rsid w:val="00C0587B"/>
    <w:rsid w:val="00C0590B"/>
    <w:rsid w:val="00C05931"/>
    <w:rsid w:val="00C05B00"/>
    <w:rsid w:val="00C05B61"/>
    <w:rsid w:val="00C05BBC"/>
    <w:rsid w:val="00C05C8A"/>
    <w:rsid w:val="00C05FB8"/>
    <w:rsid w:val="00C0600D"/>
    <w:rsid w:val="00C06168"/>
    <w:rsid w:val="00C062CF"/>
    <w:rsid w:val="00C064B2"/>
    <w:rsid w:val="00C064DF"/>
    <w:rsid w:val="00C065A1"/>
    <w:rsid w:val="00C065D4"/>
    <w:rsid w:val="00C065FB"/>
    <w:rsid w:val="00C06A3B"/>
    <w:rsid w:val="00C06BB9"/>
    <w:rsid w:val="00C06BE7"/>
    <w:rsid w:val="00C06CB7"/>
    <w:rsid w:val="00C06E61"/>
    <w:rsid w:val="00C06E6D"/>
    <w:rsid w:val="00C06EC6"/>
    <w:rsid w:val="00C06EF4"/>
    <w:rsid w:val="00C06F88"/>
    <w:rsid w:val="00C07083"/>
    <w:rsid w:val="00C071FF"/>
    <w:rsid w:val="00C0723C"/>
    <w:rsid w:val="00C07312"/>
    <w:rsid w:val="00C07514"/>
    <w:rsid w:val="00C075C9"/>
    <w:rsid w:val="00C076A2"/>
    <w:rsid w:val="00C076A5"/>
    <w:rsid w:val="00C076B2"/>
    <w:rsid w:val="00C077B2"/>
    <w:rsid w:val="00C077B3"/>
    <w:rsid w:val="00C077E7"/>
    <w:rsid w:val="00C0782D"/>
    <w:rsid w:val="00C078F4"/>
    <w:rsid w:val="00C07B68"/>
    <w:rsid w:val="00C07C84"/>
    <w:rsid w:val="00C07CD7"/>
    <w:rsid w:val="00C07E48"/>
    <w:rsid w:val="00C07E77"/>
    <w:rsid w:val="00C07FEB"/>
    <w:rsid w:val="00C10016"/>
    <w:rsid w:val="00C1011D"/>
    <w:rsid w:val="00C10315"/>
    <w:rsid w:val="00C103BA"/>
    <w:rsid w:val="00C103CF"/>
    <w:rsid w:val="00C104FF"/>
    <w:rsid w:val="00C1055A"/>
    <w:rsid w:val="00C1061F"/>
    <w:rsid w:val="00C10718"/>
    <w:rsid w:val="00C10859"/>
    <w:rsid w:val="00C10FB1"/>
    <w:rsid w:val="00C10FBB"/>
    <w:rsid w:val="00C1100F"/>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619"/>
    <w:rsid w:val="00C12CE8"/>
    <w:rsid w:val="00C12F50"/>
    <w:rsid w:val="00C132B4"/>
    <w:rsid w:val="00C1335B"/>
    <w:rsid w:val="00C133DF"/>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046"/>
    <w:rsid w:val="00C14281"/>
    <w:rsid w:val="00C143DA"/>
    <w:rsid w:val="00C145D2"/>
    <w:rsid w:val="00C149D0"/>
    <w:rsid w:val="00C14A6C"/>
    <w:rsid w:val="00C14B2B"/>
    <w:rsid w:val="00C14FB8"/>
    <w:rsid w:val="00C1502B"/>
    <w:rsid w:val="00C150BE"/>
    <w:rsid w:val="00C15265"/>
    <w:rsid w:val="00C155CB"/>
    <w:rsid w:val="00C156C6"/>
    <w:rsid w:val="00C157F6"/>
    <w:rsid w:val="00C15803"/>
    <w:rsid w:val="00C1580C"/>
    <w:rsid w:val="00C15888"/>
    <w:rsid w:val="00C1597A"/>
    <w:rsid w:val="00C15CB6"/>
    <w:rsid w:val="00C15D7F"/>
    <w:rsid w:val="00C15F4D"/>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CC7"/>
    <w:rsid w:val="00C17FAA"/>
    <w:rsid w:val="00C17FAB"/>
    <w:rsid w:val="00C2008D"/>
    <w:rsid w:val="00C20101"/>
    <w:rsid w:val="00C202B3"/>
    <w:rsid w:val="00C203B9"/>
    <w:rsid w:val="00C20431"/>
    <w:rsid w:val="00C2056B"/>
    <w:rsid w:val="00C20815"/>
    <w:rsid w:val="00C20AB1"/>
    <w:rsid w:val="00C20BB4"/>
    <w:rsid w:val="00C20C33"/>
    <w:rsid w:val="00C20D52"/>
    <w:rsid w:val="00C20DAA"/>
    <w:rsid w:val="00C210F8"/>
    <w:rsid w:val="00C212E1"/>
    <w:rsid w:val="00C21444"/>
    <w:rsid w:val="00C21454"/>
    <w:rsid w:val="00C21535"/>
    <w:rsid w:val="00C2172A"/>
    <w:rsid w:val="00C217A2"/>
    <w:rsid w:val="00C21A0A"/>
    <w:rsid w:val="00C21B2B"/>
    <w:rsid w:val="00C21BE3"/>
    <w:rsid w:val="00C21CE4"/>
    <w:rsid w:val="00C21ED3"/>
    <w:rsid w:val="00C22189"/>
    <w:rsid w:val="00C221EB"/>
    <w:rsid w:val="00C22250"/>
    <w:rsid w:val="00C22398"/>
    <w:rsid w:val="00C22553"/>
    <w:rsid w:val="00C226E6"/>
    <w:rsid w:val="00C227D2"/>
    <w:rsid w:val="00C22AD1"/>
    <w:rsid w:val="00C22B8A"/>
    <w:rsid w:val="00C22EEE"/>
    <w:rsid w:val="00C230E2"/>
    <w:rsid w:val="00C231EA"/>
    <w:rsid w:val="00C23267"/>
    <w:rsid w:val="00C232CE"/>
    <w:rsid w:val="00C2346E"/>
    <w:rsid w:val="00C23564"/>
    <w:rsid w:val="00C236CB"/>
    <w:rsid w:val="00C23792"/>
    <w:rsid w:val="00C23919"/>
    <w:rsid w:val="00C23953"/>
    <w:rsid w:val="00C23A72"/>
    <w:rsid w:val="00C23D45"/>
    <w:rsid w:val="00C24142"/>
    <w:rsid w:val="00C2426F"/>
    <w:rsid w:val="00C242AC"/>
    <w:rsid w:val="00C24346"/>
    <w:rsid w:val="00C24420"/>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7D"/>
    <w:rsid w:val="00C25283"/>
    <w:rsid w:val="00C252D0"/>
    <w:rsid w:val="00C2530B"/>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539"/>
    <w:rsid w:val="00C26601"/>
    <w:rsid w:val="00C26687"/>
    <w:rsid w:val="00C267DF"/>
    <w:rsid w:val="00C269AA"/>
    <w:rsid w:val="00C26A7E"/>
    <w:rsid w:val="00C26B26"/>
    <w:rsid w:val="00C26C75"/>
    <w:rsid w:val="00C26DD4"/>
    <w:rsid w:val="00C27008"/>
    <w:rsid w:val="00C2723C"/>
    <w:rsid w:val="00C27364"/>
    <w:rsid w:val="00C27390"/>
    <w:rsid w:val="00C273BC"/>
    <w:rsid w:val="00C27416"/>
    <w:rsid w:val="00C274A8"/>
    <w:rsid w:val="00C2754A"/>
    <w:rsid w:val="00C27720"/>
    <w:rsid w:val="00C2776A"/>
    <w:rsid w:val="00C277DA"/>
    <w:rsid w:val="00C278CC"/>
    <w:rsid w:val="00C27A0C"/>
    <w:rsid w:val="00C27A6F"/>
    <w:rsid w:val="00C27C07"/>
    <w:rsid w:val="00C27C10"/>
    <w:rsid w:val="00C27E08"/>
    <w:rsid w:val="00C27EB3"/>
    <w:rsid w:val="00C3018F"/>
    <w:rsid w:val="00C30296"/>
    <w:rsid w:val="00C30327"/>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9F7"/>
    <w:rsid w:val="00C31B4B"/>
    <w:rsid w:val="00C31CB0"/>
    <w:rsid w:val="00C31CB2"/>
    <w:rsid w:val="00C31E1C"/>
    <w:rsid w:val="00C31EF2"/>
    <w:rsid w:val="00C320D0"/>
    <w:rsid w:val="00C320E3"/>
    <w:rsid w:val="00C322C5"/>
    <w:rsid w:val="00C3247B"/>
    <w:rsid w:val="00C325D5"/>
    <w:rsid w:val="00C32741"/>
    <w:rsid w:val="00C32863"/>
    <w:rsid w:val="00C32882"/>
    <w:rsid w:val="00C32894"/>
    <w:rsid w:val="00C32B67"/>
    <w:rsid w:val="00C32D4E"/>
    <w:rsid w:val="00C32D71"/>
    <w:rsid w:val="00C32DA4"/>
    <w:rsid w:val="00C32FB4"/>
    <w:rsid w:val="00C33085"/>
    <w:rsid w:val="00C332B6"/>
    <w:rsid w:val="00C33344"/>
    <w:rsid w:val="00C334E4"/>
    <w:rsid w:val="00C33793"/>
    <w:rsid w:val="00C337B2"/>
    <w:rsid w:val="00C339E9"/>
    <w:rsid w:val="00C34493"/>
    <w:rsid w:val="00C345F2"/>
    <w:rsid w:val="00C34637"/>
    <w:rsid w:val="00C347B0"/>
    <w:rsid w:val="00C34980"/>
    <w:rsid w:val="00C349AA"/>
    <w:rsid w:val="00C34BE7"/>
    <w:rsid w:val="00C34C8E"/>
    <w:rsid w:val="00C34D25"/>
    <w:rsid w:val="00C34F3D"/>
    <w:rsid w:val="00C34FB1"/>
    <w:rsid w:val="00C34FC3"/>
    <w:rsid w:val="00C35151"/>
    <w:rsid w:val="00C351A9"/>
    <w:rsid w:val="00C351C6"/>
    <w:rsid w:val="00C354AA"/>
    <w:rsid w:val="00C354F9"/>
    <w:rsid w:val="00C35621"/>
    <w:rsid w:val="00C35672"/>
    <w:rsid w:val="00C35715"/>
    <w:rsid w:val="00C35769"/>
    <w:rsid w:val="00C3587B"/>
    <w:rsid w:val="00C358D1"/>
    <w:rsid w:val="00C358ED"/>
    <w:rsid w:val="00C358F8"/>
    <w:rsid w:val="00C35939"/>
    <w:rsid w:val="00C35BDE"/>
    <w:rsid w:val="00C35BE8"/>
    <w:rsid w:val="00C35D8B"/>
    <w:rsid w:val="00C35E19"/>
    <w:rsid w:val="00C3604D"/>
    <w:rsid w:val="00C36054"/>
    <w:rsid w:val="00C36067"/>
    <w:rsid w:val="00C36072"/>
    <w:rsid w:val="00C3661A"/>
    <w:rsid w:val="00C366A8"/>
    <w:rsid w:val="00C3670A"/>
    <w:rsid w:val="00C36756"/>
    <w:rsid w:val="00C3689A"/>
    <w:rsid w:val="00C36AA7"/>
    <w:rsid w:val="00C36B73"/>
    <w:rsid w:val="00C36C63"/>
    <w:rsid w:val="00C36D3F"/>
    <w:rsid w:val="00C36D86"/>
    <w:rsid w:val="00C36E9B"/>
    <w:rsid w:val="00C3714A"/>
    <w:rsid w:val="00C371F2"/>
    <w:rsid w:val="00C37316"/>
    <w:rsid w:val="00C374C3"/>
    <w:rsid w:val="00C3766D"/>
    <w:rsid w:val="00C3772C"/>
    <w:rsid w:val="00C37828"/>
    <w:rsid w:val="00C379F0"/>
    <w:rsid w:val="00C37A00"/>
    <w:rsid w:val="00C37AA0"/>
    <w:rsid w:val="00C37C0C"/>
    <w:rsid w:val="00C37E6C"/>
    <w:rsid w:val="00C40133"/>
    <w:rsid w:val="00C40170"/>
    <w:rsid w:val="00C40271"/>
    <w:rsid w:val="00C40469"/>
    <w:rsid w:val="00C405EF"/>
    <w:rsid w:val="00C40697"/>
    <w:rsid w:val="00C40816"/>
    <w:rsid w:val="00C40896"/>
    <w:rsid w:val="00C40956"/>
    <w:rsid w:val="00C40A52"/>
    <w:rsid w:val="00C40D2B"/>
    <w:rsid w:val="00C40D55"/>
    <w:rsid w:val="00C40DB0"/>
    <w:rsid w:val="00C41052"/>
    <w:rsid w:val="00C4116E"/>
    <w:rsid w:val="00C41180"/>
    <w:rsid w:val="00C41247"/>
    <w:rsid w:val="00C4153D"/>
    <w:rsid w:val="00C41565"/>
    <w:rsid w:val="00C415AF"/>
    <w:rsid w:val="00C416CF"/>
    <w:rsid w:val="00C41848"/>
    <w:rsid w:val="00C418E3"/>
    <w:rsid w:val="00C4191A"/>
    <w:rsid w:val="00C41921"/>
    <w:rsid w:val="00C4193C"/>
    <w:rsid w:val="00C4199B"/>
    <w:rsid w:val="00C419D8"/>
    <w:rsid w:val="00C41B2C"/>
    <w:rsid w:val="00C41B9D"/>
    <w:rsid w:val="00C41D01"/>
    <w:rsid w:val="00C41D82"/>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10"/>
    <w:rsid w:val="00C43D5F"/>
    <w:rsid w:val="00C43DB4"/>
    <w:rsid w:val="00C43E58"/>
    <w:rsid w:val="00C4413E"/>
    <w:rsid w:val="00C44222"/>
    <w:rsid w:val="00C44315"/>
    <w:rsid w:val="00C44339"/>
    <w:rsid w:val="00C44442"/>
    <w:rsid w:val="00C44596"/>
    <w:rsid w:val="00C445F0"/>
    <w:rsid w:val="00C4463A"/>
    <w:rsid w:val="00C44712"/>
    <w:rsid w:val="00C4472E"/>
    <w:rsid w:val="00C448CA"/>
    <w:rsid w:val="00C449D9"/>
    <w:rsid w:val="00C44ABD"/>
    <w:rsid w:val="00C44AE0"/>
    <w:rsid w:val="00C44AF2"/>
    <w:rsid w:val="00C44B6E"/>
    <w:rsid w:val="00C44BF1"/>
    <w:rsid w:val="00C44C65"/>
    <w:rsid w:val="00C44D06"/>
    <w:rsid w:val="00C44F65"/>
    <w:rsid w:val="00C450CC"/>
    <w:rsid w:val="00C450E4"/>
    <w:rsid w:val="00C45416"/>
    <w:rsid w:val="00C45704"/>
    <w:rsid w:val="00C457C2"/>
    <w:rsid w:val="00C45AC8"/>
    <w:rsid w:val="00C45BCA"/>
    <w:rsid w:val="00C45C6A"/>
    <w:rsid w:val="00C45DBD"/>
    <w:rsid w:val="00C45E26"/>
    <w:rsid w:val="00C45EAB"/>
    <w:rsid w:val="00C4623A"/>
    <w:rsid w:val="00C4636D"/>
    <w:rsid w:val="00C463A0"/>
    <w:rsid w:val="00C464CE"/>
    <w:rsid w:val="00C4662F"/>
    <w:rsid w:val="00C4679A"/>
    <w:rsid w:val="00C4679C"/>
    <w:rsid w:val="00C467E6"/>
    <w:rsid w:val="00C46835"/>
    <w:rsid w:val="00C46899"/>
    <w:rsid w:val="00C46A98"/>
    <w:rsid w:val="00C46B2E"/>
    <w:rsid w:val="00C46D23"/>
    <w:rsid w:val="00C46D50"/>
    <w:rsid w:val="00C46E1D"/>
    <w:rsid w:val="00C46E33"/>
    <w:rsid w:val="00C4711D"/>
    <w:rsid w:val="00C471C2"/>
    <w:rsid w:val="00C472C7"/>
    <w:rsid w:val="00C47400"/>
    <w:rsid w:val="00C4742B"/>
    <w:rsid w:val="00C47439"/>
    <w:rsid w:val="00C47EB5"/>
    <w:rsid w:val="00C47ED1"/>
    <w:rsid w:val="00C47F1C"/>
    <w:rsid w:val="00C5010C"/>
    <w:rsid w:val="00C50197"/>
    <w:rsid w:val="00C50277"/>
    <w:rsid w:val="00C5031E"/>
    <w:rsid w:val="00C50657"/>
    <w:rsid w:val="00C507E6"/>
    <w:rsid w:val="00C5083A"/>
    <w:rsid w:val="00C50B6F"/>
    <w:rsid w:val="00C50C81"/>
    <w:rsid w:val="00C50CD3"/>
    <w:rsid w:val="00C50D0A"/>
    <w:rsid w:val="00C50D57"/>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2D"/>
    <w:rsid w:val="00C52159"/>
    <w:rsid w:val="00C52171"/>
    <w:rsid w:val="00C521C8"/>
    <w:rsid w:val="00C522AC"/>
    <w:rsid w:val="00C523F6"/>
    <w:rsid w:val="00C524A8"/>
    <w:rsid w:val="00C5263C"/>
    <w:rsid w:val="00C526B8"/>
    <w:rsid w:val="00C528A2"/>
    <w:rsid w:val="00C529FA"/>
    <w:rsid w:val="00C52A43"/>
    <w:rsid w:val="00C52ADD"/>
    <w:rsid w:val="00C52D97"/>
    <w:rsid w:val="00C52D9B"/>
    <w:rsid w:val="00C52E1C"/>
    <w:rsid w:val="00C52E30"/>
    <w:rsid w:val="00C52EF9"/>
    <w:rsid w:val="00C5303A"/>
    <w:rsid w:val="00C532A2"/>
    <w:rsid w:val="00C532BF"/>
    <w:rsid w:val="00C532ED"/>
    <w:rsid w:val="00C535FE"/>
    <w:rsid w:val="00C536E8"/>
    <w:rsid w:val="00C53815"/>
    <w:rsid w:val="00C53A19"/>
    <w:rsid w:val="00C53A58"/>
    <w:rsid w:val="00C53AA1"/>
    <w:rsid w:val="00C53CDA"/>
    <w:rsid w:val="00C53DA6"/>
    <w:rsid w:val="00C53EB8"/>
    <w:rsid w:val="00C53EDB"/>
    <w:rsid w:val="00C53F33"/>
    <w:rsid w:val="00C540CB"/>
    <w:rsid w:val="00C54151"/>
    <w:rsid w:val="00C54215"/>
    <w:rsid w:val="00C5432D"/>
    <w:rsid w:val="00C543DC"/>
    <w:rsid w:val="00C5445C"/>
    <w:rsid w:val="00C547A7"/>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C17"/>
    <w:rsid w:val="00C55C41"/>
    <w:rsid w:val="00C55E72"/>
    <w:rsid w:val="00C55E97"/>
    <w:rsid w:val="00C55EDA"/>
    <w:rsid w:val="00C56019"/>
    <w:rsid w:val="00C56027"/>
    <w:rsid w:val="00C564EE"/>
    <w:rsid w:val="00C5655E"/>
    <w:rsid w:val="00C56630"/>
    <w:rsid w:val="00C566C0"/>
    <w:rsid w:val="00C568A3"/>
    <w:rsid w:val="00C569AE"/>
    <w:rsid w:val="00C56A79"/>
    <w:rsid w:val="00C56B0D"/>
    <w:rsid w:val="00C56BFE"/>
    <w:rsid w:val="00C56E4E"/>
    <w:rsid w:val="00C5706F"/>
    <w:rsid w:val="00C5711F"/>
    <w:rsid w:val="00C571C8"/>
    <w:rsid w:val="00C572C0"/>
    <w:rsid w:val="00C57301"/>
    <w:rsid w:val="00C57453"/>
    <w:rsid w:val="00C577CF"/>
    <w:rsid w:val="00C57996"/>
    <w:rsid w:val="00C57BA4"/>
    <w:rsid w:val="00C57D08"/>
    <w:rsid w:val="00C57D33"/>
    <w:rsid w:val="00C57D54"/>
    <w:rsid w:val="00C57D66"/>
    <w:rsid w:val="00C57D6D"/>
    <w:rsid w:val="00C57DB7"/>
    <w:rsid w:val="00C57DE8"/>
    <w:rsid w:val="00C601C6"/>
    <w:rsid w:val="00C602D8"/>
    <w:rsid w:val="00C60731"/>
    <w:rsid w:val="00C607FA"/>
    <w:rsid w:val="00C60804"/>
    <w:rsid w:val="00C60A37"/>
    <w:rsid w:val="00C60AE2"/>
    <w:rsid w:val="00C60DCE"/>
    <w:rsid w:val="00C60DF2"/>
    <w:rsid w:val="00C60F9F"/>
    <w:rsid w:val="00C60FA0"/>
    <w:rsid w:val="00C61156"/>
    <w:rsid w:val="00C61238"/>
    <w:rsid w:val="00C61257"/>
    <w:rsid w:val="00C61356"/>
    <w:rsid w:val="00C61409"/>
    <w:rsid w:val="00C6167D"/>
    <w:rsid w:val="00C6188E"/>
    <w:rsid w:val="00C618B1"/>
    <w:rsid w:val="00C61A8F"/>
    <w:rsid w:val="00C61AC1"/>
    <w:rsid w:val="00C61B97"/>
    <w:rsid w:val="00C61C35"/>
    <w:rsid w:val="00C6208B"/>
    <w:rsid w:val="00C62194"/>
    <w:rsid w:val="00C622A4"/>
    <w:rsid w:val="00C6233A"/>
    <w:rsid w:val="00C6240D"/>
    <w:rsid w:val="00C6251B"/>
    <w:rsid w:val="00C62592"/>
    <w:rsid w:val="00C627CB"/>
    <w:rsid w:val="00C6294D"/>
    <w:rsid w:val="00C62BF2"/>
    <w:rsid w:val="00C62C6B"/>
    <w:rsid w:val="00C62D11"/>
    <w:rsid w:val="00C62FAA"/>
    <w:rsid w:val="00C63136"/>
    <w:rsid w:val="00C631B0"/>
    <w:rsid w:val="00C6335F"/>
    <w:rsid w:val="00C634C1"/>
    <w:rsid w:val="00C6354D"/>
    <w:rsid w:val="00C6388F"/>
    <w:rsid w:val="00C639DB"/>
    <w:rsid w:val="00C63B5D"/>
    <w:rsid w:val="00C63BB3"/>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2F1"/>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6EDD"/>
    <w:rsid w:val="00C670CB"/>
    <w:rsid w:val="00C6720B"/>
    <w:rsid w:val="00C673C7"/>
    <w:rsid w:val="00C67580"/>
    <w:rsid w:val="00C67671"/>
    <w:rsid w:val="00C678ED"/>
    <w:rsid w:val="00C67933"/>
    <w:rsid w:val="00C67A55"/>
    <w:rsid w:val="00C67A5F"/>
    <w:rsid w:val="00C67A75"/>
    <w:rsid w:val="00C67BCE"/>
    <w:rsid w:val="00C67BF0"/>
    <w:rsid w:val="00C67C52"/>
    <w:rsid w:val="00C67DD2"/>
    <w:rsid w:val="00C67E53"/>
    <w:rsid w:val="00C67F6D"/>
    <w:rsid w:val="00C70336"/>
    <w:rsid w:val="00C70471"/>
    <w:rsid w:val="00C704D3"/>
    <w:rsid w:val="00C705A1"/>
    <w:rsid w:val="00C70610"/>
    <w:rsid w:val="00C70730"/>
    <w:rsid w:val="00C70738"/>
    <w:rsid w:val="00C70787"/>
    <w:rsid w:val="00C70A51"/>
    <w:rsid w:val="00C70A99"/>
    <w:rsid w:val="00C70C19"/>
    <w:rsid w:val="00C70DDD"/>
    <w:rsid w:val="00C713CE"/>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07B"/>
    <w:rsid w:val="00C730ED"/>
    <w:rsid w:val="00C73321"/>
    <w:rsid w:val="00C73383"/>
    <w:rsid w:val="00C7347F"/>
    <w:rsid w:val="00C73A34"/>
    <w:rsid w:val="00C73AE5"/>
    <w:rsid w:val="00C73B6B"/>
    <w:rsid w:val="00C73C54"/>
    <w:rsid w:val="00C73CC5"/>
    <w:rsid w:val="00C73CDA"/>
    <w:rsid w:val="00C73F25"/>
    <w:rsid w:val="00C74066"/>
    <w:rsid w:val="00C74410"/>
    <w:rsid w:val="00C7460C"/>
    <w:rsid w:val="00C7461F"/>
    <w:rsid w:val="00C74637"/>
    <w:rsid w:val="00C7473D"/>
    <w:rsid w:val="00C747E4"/>
    <w:rsid w:val="00C748AB"/>
    <w:rsid w:val="00C748E1"/>
    <w:rsid w:val="00C749AF"/>
    <w:rsid w:val="00C74A9B"/>
    <w:rsid w:val="00C74D07"/>
    <w:rsid w:val="00C74F64"/>
    <w:rsid w:val="00C74FD8"/>
    <w:rsid w:val="00C7512A"/>
    <w:rsid w:val="00C7515A"/>
    <w:rsid w:val="00C7522A"/>
    <w:rsid w:val="00C75238"/>
    <w:rsid w:val="00C754F3"/>
    <w:rsid w:val="00C7554F"/>
    <w:rsid w:val="00C755DC"/>
    <w:rsid w:val="00C75640"/>
    <w:rsid w:val="00C75654"/>
    <w:rsid w:val="00C7575A"/>
    <w:rsid w:val="00C75769"/>
    <w:rsid w:val="00C75831"/>
    <w:rsid w:val="00C75A08"/>
    <w:rsid w:val="00C75D56"/>
    <w:rsid w:val="00C75DC0"/>
    <w:rsid w:val="00C76007"/>
    <w:rsid w:val="00C76314"/>
    <w:rsid w:val="00C76593"/>
    <w:rsid w:val="00C7660B"/>
    <w:rsid w:val="00C7670D"/>
    <w:rsid w:val="00C767DE"/>
    <w:rsid w:val="00C76803"/>
    <w:rsid w:val="00C76D34"/>
    <w:rsid w:val="00C7730D"/>
    <w:rsid w:val="00C777B0"/>
    <w:rsid w:val="00C77825"/>
    <w:rsid w:val="00C7788C"/>
    <w:rsid w:val="00C779CB"/>
    <w:rsid w:val="00C779E0"/>
    <w:rsid w:val="00C77B11"/>
    <w:rsid w:val="00C77C36"/>
    <w:rsid w:val="00C77D38"/>
    <w:rsid w:val="00C77EB0"/>
    <w:rsid w:val="00C77FAB"/>
    <w:rsid w:val="00C77FB2"/>
    <w:rsid w:val="00C80165"/>
    <w:rsid w:val="00C801FE"/>
    <w:rsid w:val="00C80388"/>
    <w:rsid w:val="00C8038C"/>
    <w:rsid w:val="00C8046C"/>
    <w:rsid w:val="00C805BF"/>
    <w:rsid w:val="00C807E6"/>
    <w:rsid w:val="00C80BBF"/>
    <w:rsid w:val="00C80CB7"/>
    <w:rsid w:val="00C80DCF"/>
    <w:rsid w:val="00C80DFF"/>
    <w:rsid w:val="00C814D2"/>
    <w:rsid w:val="00C8164C"/>
    <w:rsid w:val="00C81705"/>
    <w:rsid w:val="00C817B8"/>
    <w:rsid w:val="00C81E69"/>
    <w:rsid w:val="00C82070"/>
    <w:rsid w:val="00C820B7"/>
    <w:rsid w:val="00C821A5"/>
    <w:rsid w:val="00C821B2"/>
    <w:rsid w:val="00C8238C"/>
    <w:rsid w:val="00C823A7"/>
    <w:rsid w:val="00C82798"/>
    <w:rsid w:val="00C827C2"/>
    <w:rsid w:val="00C827DD"/>
    <w:rsid w:val="00C8288C"/>
    <w:rsid w:val="00C82986"/>
    <w:rsid w:val="00C82A36"/>
    <w:rsid w:val="00C82B91"/>
    <w:rsid w:val="00C82CA3"/>
    <w:rsid w:val="00C82DD8"/>
    <w:rsid w:val="00C82E6E"/>
    <w:rsid w:val="00C82E71"/>
    <w:rsid w:val="00C82E92"/>
    <w:rsid w:val="00C82F9E"/>
    <w:rsid w:val="00C82FCF"/>
    <w:rsid w:val="00C83299"/>
    <w:rsid w:val="00C832C7"/>
    <w:rsid w:val="00C8343B"/>
    <w:rsid w:val="00C835C7"/>
    <w:rsid w:val="00C83611"/>
    <w:rsid w:val="00C83774"/>
    <w:rsid w:val="00C83828"/>
    <w:rsid w:val="00C83837"/>
    <w:rsid w:val="00C83845"/>
    <w:rsid w:val="00C83859"/>
    <w:rsid w:val="00C83A6C"/>
    <w:rsid w:val="00C83A73"/>
    <w:rsid w:val="00C83B0C"/>
    <w:rsid w:val="00C84113"/>
    <w:rsid w:val="00C84156"/>
    <w:rsid w:val="00C84219"/>
    <w:rsid w:val="00C8427F"/>
    <w:rsid w:val="00C8432A"/>
    <w:rsid w:val="00C84414"/>
    <w:rsid w:val="00C8470C"/>
    <w:rsid w:val="00C84713"/>
    <w:rsid w:val="00C84722"/>
    <w:rsid w:val="00C84734"/>
    <w:rsid w:val="00C8475A"/>
    <w:rsid w:val="00C847B4"/>
    <w:rsid w:val="00C847D2"/>
    <w:rsid w:val="00C8485C"/>
    <w:rsid w:val="00C849F6"/>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3DE"/>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282"/>
    <w:rsid w:val="00C863E1"/>
    <w:rsid w:val="00C863EE"/>
    <w:rsid w:val="00C866AA"/>
    <w:rsid w:val="00C86750"/>
    <w:rsid w:val="00C867A7"/>
    <w:rsid w:val="00C86ACD"/>
    <w:rsid w:val="00C86B58"/>
    <w:rsid w:val="00C86B7A"/>
    <w:rsid w:val="00C86B81"/>
    <w:rsid w:val="00C86F58"/>
    <w:rsid w:val="00C870C0"/>
    <w:rsid w:val="00C873DC"/>
    <w:rsid w:val="00C875E8"/>
    <w:rsid w:val="00C876D3"/>
    <w:rsid w:val="00C87780"/>
    <w:rsid w:val="00C877A2"/>
    <w:rsid w:val="00C87923"/>
    <w:rsid w:val="00C87975"/>
    <w:rsid w:val="00C87A95"/>
    <w:rsid w:val="00C87BB7"/>
    <w:rsid w:val="00C87D95"/>
    <w:rsid w:val="00C87E6C"/>
    <w:rsid w:val="00C87F3C"/>
    <w:rsid w:val="00C900C3"/>
    <w:rsid w:val="00C9028D"/>
    <w:rsid w:val="00C90331"/>
    <w:rsid w:val="00C90570"/>
    <w:rsid w:val="00C90689"/>
    <w:rsid w:val="00C90958"/>
    <w:rsid w:val="00C90B36"/>
    <w:rsid w:val="00C90B68"/>
    <w:rsid w:val="00C90CF2"/>
    <w:rsid w:val="00C90E2B"/>
    <w:rsid w:val="00C910EF"/>
    <w:rsid w:val="00C91128"/>
    <w:rsid w:val="00C91181"/>
    <w:rsid w:val="00C91266"/>
    <w:rsid w:val="00C91582"/>
    <w:rsid w:val="00C91643"/>
    <w:rsid w:val="00C9175F"/>
    <w:rsid w:val="00C91837"/>
    <w:rsid w:val="00C91877"/>
    <w:rsid w:val="00C9197C"/>
    <w:rsid w:val="00C91A81"/>
    <w:rsid w:val="00C91B9F"/>
    <w:rsid w:val="00C91C00"/>
    <w:rsid w:val="00C91DD8"/>
    <w:rsid w:val="00C91E2D"/>
    <w:rsid w:val="00C91F79"/>
    <w:rsid w:val="00C92152"/>
    <w:rsid w:val="00C922E2"/>
    <w:rsid w:val="00C92573"/>
    <w:rsid w:val="00C926F2"/>
    <w:rsid w:val="00C928E1"/>
    <w:rsid w:val="00C929C1"/>
    <w:rsid w:val="00C92B67"/>
    <w:rsid w:val="00C92B77"/>
    <w:rsid w:val="00C92CE5"/>
    <w:rsid w:val="00C92DA0"/>
    <w:rsid w:val="00C9325C"/>
    <w:rsid w:val="00C9335E"/>
    <w:rsid w:val="00C933A0"/>
    <w:rsid w:val="00C93734"/>
    <w:rsid w:val="00C937BA"/>
    <w:rsid w:val="00C93946"/>
    <w:rsid w:val="00C93988"/>
    <w:rsid w:val="00C93AB2"/>
    <w:rsid w:val="00C93CAE"/>
    <w:rsid w:val="00C93CE8"/>
    <w:rsid w:val="00C93DDE"/>
    <w:rsid w:val="00C93E04"/>
    <w:rsid w:val="00C93E5A"/>
    <w:rsid w:val="00C941C5"/>
    <w:rsid w:val="00C942DE"/>
    <w:rsid w:val="00C94302"/>
    <w:rsid w:val="00C94589"/>
    <w:rsid w:val="00C945DB"/>
    <w:rsid w:val="00C94828"/>
    <w:rsid w:val="00C94835"/>
    <w:rsid w:val="00C94A6D"/>
    <w:rsid w:val="00C94BA2"/>
    <w:rsid w:val="00C954B9"/>
    <w:rsid w:val="00C954BB"/>
    <w:rsid w:val="00C95811"/>
    <w:rsid w:val="00C95839"/>
    <w:rsid w:val="00C959A7"/>
    <w:rsid w:val="00C95BC9"/>
    <w:rsid w:val="00C95CAE"/>
    <w:rsid w:val="00C95D72"/>
    <w:rsid w:val="00C95DE6"/>
    <w:rsid w:val="00C961AB"/>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070"/>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835"/>
    <w:rsid w:val="00CA08B7"/>
    <w:rsid w:val="00CA0B34"/>
    <w:rsid w:val="00CA0E84"/>
    <w:rsid w:val="00CA1204"/>
    <w:rsid w:val="00CA12DD"/>
    <w:rsid w:val="00CA1315"/>
    <w:rsid w:val="00CA1360"/>
    <w:rsid w:val="00CA1389"/>
    <w:rsid w:val="00CA13BB"/>
    <w:rsid w:val="00CA16E1"/>
    <w:rsid w:val="00CA1AA8"/>
    <w:rsid w:val="00CA1AF5"/>
    <w:rsid w:val="00CA1D6B"/>
    <w:rsid w:val="00CA1F98"/>
    <w:rsid w:val="00CA20E5"/>
    <w:rsid w:val="00CA21CF"/>
    <w:rsid w:val="00CA22ED"/>
    <w:rsid w:val="00CA2411"/>
    <w:rsid w:val="00CA2577"/>
    <w:rsid w:val="00CA2826"/>
    <w:rsid w:val="00CA2862"/>
    <w:rsid w:val="00CA2904"/>
    <w:rsid w:val="00CA2939"/>
    <w:rsid w:val="00CA2B63"/>
    <w:rsid w:val="00CA2D9B"/>
    <w:rsid w:val="00CA2E09"/>
    <w:rsid w:val="00CA2FB5"/>
    <w:rsid w:val="00CA304F"/>
    <w:rsid w:val="00CA308E"/>
    <w:rsid w:val="00CA34B7"/>
    <w:rsid w:val="00CA34C3"/>
    <w:rsid w:val="00CA35BD"/>
    <w:rsid w:val="00CA3665"/>
    <w:rsid w:val="00CA366C"/>
    <w:rsid w:val="00CA39F4"/>
    <w:rsid w:val="00CA3A48"/>
    <w:rsid w:val="00CA3B03"/>
    <w:rsid w:val="00CA3B1B"/>
    <w:rsid w:val="00CA3C6C"/>
    <w:rsid w:val="00CA3CEC"/>
    <w:rsid w:val="00CA3D19"/>
    <w:rsid w:val="00CA3E94"/>
    <w:rsid w:val="00CA3EA1"/>
    <w:rsid w:val="00CA40E6"/>
    <w:rsid w:val="00CA4278"/>
    <w:rsid w:val="00CA42E8"/>
    <w:rsid w:val="00CA4599"/>
    <w:rsid w:val="00CA45F4"/>
    <w:rsid w:val="00CA4607"/>
    <w:rsid w:val="00CA4698"/>
    <w:rsid w:val="00CA4700"/>
    <w:rsid w:val="00CA4A01"/>
    <w:rsid w:val="00CA4C9D"/>
    <w:rsid w:val="00CA4CBB"/>
    <w:rsid w:val="00CA4D2C"/>
    <w:rsid w:val="00CA4DD6"/>
    <w:rsid w:val="00CA508D"/>
    <w:rsid w:val="00CA509D"/>
    <w:rsid w:val="00CA512B"/>
    <w:rsid w:val="00CA5136"/>
    <w:rsid w:val="00CA5234"/>
    <w:rsid w:val="00CA52C5"/>
    <w:rsid w:val="00CA53B9"/>
    <w:rsid w:val="00CA5565"/>
    <w:rsid w:val="00CA5929"/>
    <w:rsid w:val="00CA5935"/>
    <w:rsid w:val="00CA59A4"/>
    <w:rsid w:val="00CA5AF3"/>
    <w:rsid w:val="00CA5C0D"/>
    <w:rsid w:val="00CA5C92"/>
    <w:rsid w:val="00CA5CE1"/>
    <w:rsid w:val="00CA5E60"/>
    <w:rsid w:val="00CA614A"/>
    <w:rsid w:val="00CA61CE"/>
    <w:rsid w:val="00CA6307"/>
    <w:rsid w:val="00CA6431"/>
    <w:rsid w:val="00CA6473"/>
    <w:rsid w:val="00CA658D"/>
    <w:rsid w:val="00CA660E"/>
    <w:rsid w:val="00CA6727"/>
    <w:rsid w:val="00CA690F"/>
    <w:rsid w:val="00CA6C58"/>
    <w:rsid w:val="00CA6CE0"/>
    <w:rsid w:val="00CA6EB0"/>
    <w:rsid w:val="00CA6F4D"/>
    <w:rsid w:val="00CA701D"/>
    <w:rsid w:val="00CA7183"/>
    <w:rsid w:val="00CA731F"/>
    <w:rsid w:val="00CA7458"/>
    <w:rsid w:val="00CA74AB"/>
    <w:rsid w:val="00CA74F7"/>
    <w:rsid w:val="00CA7658"/>
    <w:rsid w:val="00CA76AD"/>
    <w:rsid w:val="00CA76F6"/>
    <w:rsid w:val="00CA7775"/>
    <w:rsid w:val="00CA779F"/>
    <w:rsid w:val="00CA7904"/>
    <w:rsid w:val="00CA7AE7"/>
    <w:rsid w:val="00CA7B34"/>
    <w:rsid w:val="00CA7BAC"/>
    <w:rsid w:val="00CA7D0D"/>
    <w:rsid w:val="00CA7EA0"/>
    <w:rsid w:val="00CA7F08"/>
    <w:rsid w:val="00CB00E2"/>
    <w:rsid w:val="00CB025B"/>
    <w:rsid w:val="00CB027F"/>
    <w:rsid w:val="00CB028E"/>
    <w:rsid w:val="00CB031C"/>
    <w:rsid w:val="00CB04A3"/>
    <w:rsid w:val="00CB04C8"/>
    <w:rsid w:val="00CB04F7"/>
    <w:rsid w:val="00CB05DB"/>
    <w:rsid w:val="00CB06DF"/>
    <w:rsid w:val="00CB06FB"/>
    <w:rsid w:val="00CB0721"/>
    <w:rsid w:val="00CB0933"/>
    <w:rsid w:val="00CB0986"/>
    <w:rsid w:val="00CB0B85"/>
    <w:rsid w:val="00CB0D87"/>
    <w:rsid w:val="00CB0DA7"/>
    <w:rsid w:val="00CB0F95"/>
    <w:rsid w:val="00CB0FB1"/>
    <w:rsid w:val="00CB1090"/>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AD8"/>
    <w:rsid w:val="00CB1C23"/>
    <w:rsid w:val="00CB1EC2"/>
    <w:rsid w:val="00CB1F2C"/>
    <w:rsid w:val="00CB215F"/>
    <w:rsid w:val="00CB2592"/>
    <w:rsid w:val="00CB2601"/>
    <w:rsid w:val="00CB266D"/>
    <w:rsid w:val="00CB26E4"/>
    <w:rsid w:val="00CB27BF"/>
    <w:rsid w:val="00CB27C4"/>
    <w:rsid w:val="00CB2946"/>
    <w:rsid w:val="00CB2B21"/>
    <w:rsid w:val="00CB2C2E"/>
    <w:rsid w:val="00CB2C96"/>
    <w:rsid w:val="00CB2CAA"/>
    <w:rsid w:val="00CB2D14"/>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3FEF"/>
    <w:rsid w:val="00CB454F"/>
    <w:rsid w:val="00CB48C9"/>
    <w:rsid w:val="00CB49AD"/>
    <w:rsid w:val="00CB4A37"/>
    <w:rsid w:val="00CB4B14"/>
    <w:rsid w:val="00CB4BCD"/>
    <w:rsid w:val="00CB4D2D"/>
    <w:rsid w:val="00CB4F63"/>
    <w:rsid w:val="00CB529B"/>
    <w:rsid w:val="00CB53C0"/>
    <w:rsid w:val="00CB552A"/>
    <w:rsid w:val="00CB559C"/>
    <w:rsid w:val="00CB58CC"/>
    <w:rsid w:val="00CB5ABE"/>
    <w:rsid w:val="00CB5CFB"/>
    <w:rsid w:val="00CB5D46"/>
    <w:rsid w:val="00CB5E50"/>
    <w:rsid w:val="00CB5EBC"/>
    <w:rsid w:val="00CB5FB5"/>
    <w:rsid w:val="00CB5FF8"/>
    <w:rsid w:val="00CB6147"/>
    <w:rsid w:val="00CB62AC"/>
    <w:rsid w:val="00CB62ED"/>
    <w:rsid w:val="00CB6640"/>
    <w:rsid w:val="00CB6894"/>
    <w:rsid w:val="00CB69E9"/>
    <w:rsid w:val="00CB6A0C"/>
    <w:rsid w:val="00CB6A0D"/>
    <w:rsid w:val="00CB6A43"/>
    <w:rsid w:val="00CB6BC5"/>
    <w:rsid w:val="00CB6FA7"/>
    <w:rsid w:val="00CB7042"/>
    <w:rsid w:val="00CB7074"/>
    <w:rsid w:val="00CB72D7"/>
    <w:rsid w:val="00CB738C"/>
    <w:rsid w:val="00CB767F"/>
    <w:rsid w:val="00CB783F"/>
    <w:rsid w:val="00CB7909"/>
    <w:rsid w:val="00CB7988"/>
    <w:rsid w:val="00CB7AED"/>
    <w:rsid w:val="00CB7BF8"/>
    <w:rsid w:val="00CB7CA4"/>
    <w:rsid w:val="00CB7D24"/>
    <w:rsid w:val="00CB7DEA"/>
    <w:rsid w:val="00CB7F22"/>
    <w:rsid w:val="00CC0096"/>
    <w:rsid w:val="00CC0189"/>
    <w:rsid w:val="00CC01DB"/>
    <w:rsid w:val="00CC048E"/>
    <w:rsid w:val="00CC0534"/>
    <w:rsid w:val="00CC0B1D"/>
    <w:rsid w:val="00CC0B25"/>
    <w:rsid w:val="00CC0B73"/>
    <w:rsid w:val="00CC0D26"/>
    <w:rsid w:val="00CC0EC4"/>
    <w:rsid w:val="00CC10BE"/>
    <w:rsid w:val="00CC112C"/>
    <w:rsid w:val="00CC12E0"/>
    <w:rsid w:val="00CC1430"/>
    <w:rsid w:val="00CC1431"/>
    <w:rsid w:val="00CC1590"/>
    <w:rsid w:val="00CC170D"/>
    <w:rsid w:val="00CC1A1A"/>
    <w:rsid w:val="00CC1A4B"/>
    <w:rsid w:val="00CC1B9F"/>
    <w:rsid w:val="00CC1BF5"/>
    <w:rsid w:val="00CC1CB1"/>
    <w:rsid w:val="00CC1E08"/>
    <w:rsid w:val="00CC2426"/>
    <w:rsid w:val="00CC249E"/>
    <w:rsid w:val="00CC25FC"/>
    <w:rsid w:val="00CC263B"/>
    <w:rsid w:val="00CC2670"/>
    <w:rsid w:val="00CC2752"/>
    <w:rsid w:val="00CC27D3"/>
    <w:rsid w:val="00CC27EE"/>
    <w:rsid w:val="00CC2811"/>
    <w:rsid w:val="00CC2BB6"/>
    <w:rsid w:val="00CC2C04"/>
    <w:rsid w:val="00CC2C96"/>
    <w:rsid w:val="00CC2E29"/>
    <w:rsid w:val="00CC3125"/>
    <w:rsid w:val="00CC3158"/>
    <w:rsid w:val="00CC3177"/>
    <w:rsid w:val="00CC32EE"/>
    <w:rsid w:val="00CC3333"/>
    <w:rsid w:val="00CC351A"/>
    <w:rsid w:val="00CC35E8"/>
    <w:rsid w:val="00CC3833"/>
    <w:rsid w:val="00CC3BDD"/>
    <w:rsid w:val="00CC3C37"/>
    <w:rsid w:val="00CC3C58"/>
    <w:rsid w:val="00CC403E"/>
    <w:rsid w:val="00CC4177"/>
    <w:rsid w:val="00CC43D6"/>
    <w:rsid w:val="00CC43EA"/>
    <w:rsid w:val="00CC448D"/>
    <w:rsid w:val="00CC47E2"/>
    <w:rsid w:val="00CC4840"/>
    <w:rsid w:val="00CC48BB"/>
    <w:rsid w:val="00CC491B"/>
    <w:rsid w:val="00CC4971"/>
    <w:rsid w:val="00CC4A2D"/>
    <w:rsid w:val="00CC4A79"/>
    <w:rsid w:val="00CC4A8E"/>
    <w:rsid w:val="00CC4BC6"/>
    <w:rsid w:val="00CC4CFF"/>
    <w:rsid w:val="00CC4D07"/>
    <w:rsid w:val="00CC4F36"/>
    <w:rsid w:val="00CC50AD"/>
    <w:rsid w:val="00CC5151"/>
    <w:rsid w:val="00CC51E7"/>
    <w:rsid w:val="00CC5283"/>
    <w:rsid w:val="00CC5454"/>
    <w:rsid w:val="00CC55BF"/>
    <w:rsid w:val="00CC56C8"/>
    <w:rsid w:val="00CC58F8"/>
    <w:rsid w:val="00CC592A"/>
    <w:rsid w:val="00CC59BD"/>
    <w:rsid w:val="00CC59C7"/>
    <w:rsid w:val="00CC5B0D"/>
    <w:rsid w:val="00CC5D60"/>
    <w:rsid w:val="00CC5EF9"/>
    <w:rsid w:val="00CC5F0F"/>
    <w:rsid w:val="00CC628A"/>
    <w:rsid w:val="00CC6380"/>
    <w:rsid w:val="00CC64D7"/>
    <w:rsid w:val="00CC660C"/>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49A"/>
    <w:rsid w:val="00CC7591"/>
    <w:rsid w:val="00CC76D9"/>
    <w:rsid w:val="00CC77D6"/>
    <w:rsid w:val="00CC7813"/>
    <w:rsid w:val="00CC7964"/>
    <w:rsid w:val="00CC7CD0"/>
    <w:rsid w:val="00CC7D00"/>
    <w:rsid w:val="00CC7DCE"/>
    <w:rsid w:val="00CC7E72"/>
    <w:rsid w:val="00CC7EBD"/>
    <w:rsid w:val="00CC7FA4"/>
    <w:rsid w:val="00CD0030"/>
    <w:rsid w:val="00CD0179"/>
    <w:rsid w:val="00CD03AC"/>
    <w:rsid w:val="00CD04E5"/>
    <w:rsid w:val="00CD057B"/>
    <w:rsid w:val="00CD06AB"/>
    <w:rsid w:val="00CD0768"/>
    <w:rsid w:val="00CD081A"/>
    <w:rsid w:val="00CD08A6"/>
    <w:rsid w:val="00CD098C"/>
    <w:rsid w:val="00CD0C35"/>
    <w:rsid w:val="00CD0DAA"/>
    <w:rsid w:val="00CD0DD6"/>
    <w:rsid w:val="00CD0DFB"/>
    <w:rsid w:val="00CD0ED4"/>
    <w:rsid w:val="00CD0EE1"/>
    <w:rsid w:val="00CD0F9E"/>
    <w:rsid w:val="00CD1153"/>
    <w:rsid w:val="00CD1174"/>
    <w:rsid w:val="00CD13BC"/>
    <w:rsid w:val="00CD1583"/>
    <w:rsid w:val="00CD15B1"/>
    <w:rsid w:val="00CD1688"/>
    <w:rsid w:val="00CD1734"/>
    <w:rsid w:val="00CD186A"/>
    <w:rsid w:val="00CD1CB4"/>
    <w:rsid w:val="00CD1D31"/>
    <w:rsid w:val="00CD1DDA"/>
    <w:rsid w:val="00CD1E30"/>
    <w:rsid w:val="00CD1EA5"/>
    <w:rsid w:val="00CD1F9B"/>
    <w:rsid w:val="00CD208A"/>
    <w:rsid w:val="00CD20FD"/>
    <w:rsid w:val="00CD211D"/>
    <w:rsid w:val="00CD2268"/>
    <w:rsid w:val="00CD2323"/>
    <w:rsid w:val="00CD2366"/>
    <w:rsid w:val="00CD23CF"/>
    <w:rsid w:val="00CD24FD"/>
    <w:rsid w:val="00CD27F8"/>
    <w:rsid w:val="00CD29D9"/>
    <w:rsid w:val="00CD2AEC"/>
    <w:rsid w:val="00CD2BC7"/>
    <w:rsid w:val="00CD2C57"/>
    <w:rsid w:val="00CD2C66"/>
    <w:rsid w:val="00CD2D39"/>
    <w:rsid w:val="00CD2D9F"/>
    <w:rsid w:val="00CD2F18"/>
    <w:rsid w:val="00CD3050"/>
    <w:rsid w:val="00CD305A"/>
    <w:rsid w:val="00CD3269"/>
    <w:rsid w:val="00CD32A7"/>
    <w:rsid w:val="00CD3342"/>
    <w:rsid w:val="00CD34B4"/>
    <w:rsid w:val="00CD35E4"/>
    <w:rsid w:val="00CD3661"/>
    <w:rsid w:val="00CD3889"/>
    <w:rsid w:val="00CD38C3"/>
    <w:rsid w:val="00CD3A75"/>
    <w:rsid w:val="00CD3AB8"/>
    <w:rsid w:val="00CD3C3D"/>
    <w:rsid w:val="00CD3C4E"/>
    <w:rsid w:val="00CD3C70"/>
    <w:rsid w:val="00CD3D97"/>
    <w:rsid w:val="00CD3F32"/>
    <w:rsid w:val="00CD3FE7"/>
    <w:rsid w:val="00CD40C3"/>
    <w:rsid w:val="00CD4205"/>
    <w:rsid w:val="00CD4277"/>
    <w:rsid w:val="00CD449E"/>
    <w:rsid w:val="00CD44A4"/>
    <w:rsid w:val="00CD4845"/>
    <w:rsid w:val="00CD48AE"/>
    <w:rsid w:val="00CD48D5"/>
    <w:rsid w:val="00CD4A98"/>
    <w:rsid w:val="00CD4AE8"/>
    <w:rsid w:val="00CD4C35"/>
    <w:rsid w:val="00CD5071"/>
    <w:rsid w:val="00CD5109"/>
    <w:rsid w:val="00CD510D"/>
    <w:rsid w:val="00CD51B2"/>
    <w:rsid w:val="00CD51E7"/>
    <w:rsid w:val="00CD5288"/>
    <w:rsid w:val="00CD529B"/>
    <w:rsid w:val="00CD52E5"/>
    <w:rsid w:val="00CD5325"/>
    <w:rsid w:val="00CD5386"/>
    <w:rsid w:val="00CD579C"/>
    <w:rsid w:val="00CD58A4"/>
    <w:rsid w:val="00CD5A4A"/>
    <w:rsid w:val="00CD5A85"/>
    <w:rsid w:val="00CD5AC8"/>
    <w:rsid w:val="00CD6037"/>
    <w:rsid w:val="00CD61F7"/>
    <w:rsid w:val="00CD623A"/>
    <w:rsid w:val="00CD632C"/>
    <w:rsid w:val="00CD6350"/>
    <w:rsid w:val="00CD64E3"/>
    <w:rsid w:val="00CD65DE"/>
    <w:rsid w:val="00CD69BE"/>
    <w:rsid w:val="00CD69CB"/>
    <w:rsid w:val="00CD6B53"/>
    <w:rsid w:val="00CD6BFE"/>
    <w:rsid w:val="00CD6C7E"/>
    <w:rsid w:val="00CD706F"/>
    <w:rsid w:val="00CD70F7"/>
    <w:rsid w:val="00CD711D"/>
    <w:rsid w:val="00CD728C"/>
    <w:rsid w:val="00CD72E2"/>
    <w:rsid w:val="00CD7383"/>
    <w:rsid w:val="00CD74CD"/>
    <w:rsid w:val="00CD74E7"/>
    <w:rsid w:val="00CD7523"/>
    <w:rsid w:val="00CD76EC"/>
    <w:rsid w:val="00CD776E"/>
    <w:rsid w:val="00CD7770"/>
    <w:rsid w:val="00CD7A0D"/>
    <w:rsid w:val="00CD7A2D"/>
    <w:rsid w:val="00CD7AA4"/>
    <w:rsid w:val="00CD7AC3"/>
    <w:rsid w:val="00CD7B13"/>
    <w:rsid w:val="00CD7DC6"/>
    <w:rsid w:val="00CD7DF3"/>
    <w:rsid w:val="00CD7FB5"/>
    <w:rsid w:val="00CD7FC7"/>
    <w:rsid w:val="00CD7FDE"/>
    <w:rsid w:val="00CE017C"/>
    <w:rsid w:val="00CE01AD"/>
    <w:rsid w:val="00CE02B6"/>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658"/>
    <w:rsid w:val="00CE1791"/>
    <w:rsid w:val="00CE1850"/>
    <w:rsid w:val="00CE198E"/>
    <w:rsid w:val="00CE1D82"/>
    <w:rsid w:val="00CE1DE2"/>
    <w:rsid w:val="00CE2117"/>
    <w:rsid w:val="00CE230C"/>
    <w:rsid w:val="00CE25CD"/>
    <w:rsid w:val="00CE2925"/>
    <w:rsid w:val="00CE2985"/>
    <w:rsid w:val="00CE2A43"/>
    <w:rsid w:val="00CE2A72"/>
    <w:rsid w:val="00CE2B1D"/>
    <w:rsid w:val="00CE2CC7"/>
    <w:rsid w:val="00CE2D9E"/>
    <w:rsid w:val="00CE2E2F"/>
    <w:rsid w:val="00CE2F09"/>
    <w:rsid w:val="00CE3166"/>
    <w:rsid w:val="00CE328B"/>
    <w:rsid w:val="00CE32C7"/>
    <w:rsid w:val="00CE36DA"/>
    <w:rsid w:val="00CE371E"/>
    <w:rsid w:val="00CE375A"/>
    <w:rsid w:val="00CE3822"/>
    <w:rsid w:val="00CE3825"/>
    <w:rsid w:val="00CE38F7"/>
    <w:rsid w:val="00CE3A08"/>
    <w:rsid w:val="00CE3A8B"/>
    <w:rsid w:val="00CE3BE4"/>
    <w:rsid w:val="00CE3D9C"/>
    <w:rsid w:val="00CE3E5C"/>
    <w:rsid w:val="00CE40CB"/>
    <w:rsid w:val="00CE42CE"/>
    <w:rsid w:val="00CE4493"/>
    <w:rsid w:val="00CE44A6"/>
    <w:rsid w:val="00CE46DF"/>
    <w:rsid w:val="00CE48B8"/>
    <w:rsid w:val="00CE490B"/>
    <w:rsid w:val="00CE490E"/>
    <w:rsid w:val="00CE491E"/>
    <w:rsid w:val="00CE492D"/>
    <w:rsid w:val="00CE4979"/>
    <w:rsid w:val="00CE49C3"/>
    <w:rsid w:val="00CE49EC"/>
    <w:rsid w:val="00CE4A72"/>
    <w:rsid w:val="00CE4A77"/>
    <w:rsid w:val="00CE4BE6"/>
    <w:rsid w:val="00CE4D8D"/>
    <w:rsid w:val="00CE4E73"/>
    <w:rsid w:val="00CE509D"/>
    <w:rsid w:val="00CE50C1"/>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5F11"/>
    <w:rsid w:val="00CE604F"/>
    <w:rsid w:val="00CE6072"/>
    <w:rsid w:val="00CE625C"/>
    <w:rsid w:val="00CE64A2"/>
    <w:rsid w:val="00CE6512"/>
    <w:rsid w:val="00CE66C7"/>
    <w:rsid w:val="00CE66F6"/>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16"/>
    <w:rsid w:val="00CE7938"/>
    <w:rsid w:val="00CE7BD8"/>
    <w:rsid w:val="00CE7DA8"/>
    <w:rsid w:val="00CE7E5E"/>
    <w:rsid w:val="00CE7EA6"/>
    <w:rsid w:val="00CE7EC0"/>
    <w:rsid w:val="00CF003F"/>
    <w:rsid w:val="00CF03CD"/>
    <w:rsid w:val="00CF0478"/>
    <w:rsid w:val="00CF09A7"/>
    <w:rsid w:val="00CF0A05"/>
    <w:rsid w:val="00CF0A48"/>
    <w:rsid w:val="00CF0A4E"/>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1FCA"/>
    <w:rsid w:val="00CF2017"/>
    <w:rsid w:val="00CF21BC"/>
    <w:rsid w:val="00CF229D"/>
    <w:rsid w:val="00CF22E0"/>
    <w:rsid w:val="00CF24E1"/>
    <w:rsid w:val="00CF254F"/>
    <w:rsid w:val="00CF2649"/>
    <w:rsid w:val="00CF26C9"/>
    <w:rsid w:val="00CF28A8"/>
    <w:rsid w:val="00CF28D3"/>
    <w:rsid w:val="00CF2996"/>
    <w:rsid w:val="00CF2A7F"/>
    <w:rsid w:val="00CF2AC6"/>
    <w:rsid w:val="00CF2BC7"/>
    <w:rsid w:val="00CF2C15"/>
    <w:rsid w:val="00CF2F73"/>
    <w:rsid w:val="00CF2F94"/>
    <w:rsid w:val="00CF3099"/>
    <w:rsid w:val="00CF327F"/>
    <w:rsid w:val="00CF3400"/>
    <w:rsid w:val="00CF3501"/>
    <w:rsid w:val="00CF352D"/>
    <w:rsid w:val="00CF3639"/>
    <w:rsid w:val="00CF379E"/>
    <w:rsid w:val="00CF3CF2"/>
    <w:rsid w:val="00CF3EBC"/>
    <w:rsid w:val="00CF3F00"/>
    <w:rsid w:val="00CF3FA2"/>
    <w:rsid w:val="00CF4231"/>
    <w:rsid w:val="00CF439D"/>
    <w:rsid w:val="00CF43B0"/>
    <w:rsid w:val="00CF4553"/>
    <w:rsid w:val="00CF4596"/>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5FF7"/>
    <w:rsid w:val="00CF613E"/>
    <w:rsid w:val="00CF61FC"/>
    <w:rsid w:val="00CF62F3"/>
    <w:rsid w:val="00CF63D3"/>
    <w:rsid w:val="00CF6527"/>
    <w:rsid w:val="00CF652A"/>
    <w:rsid w:val="00CF6636"/>
    <w:rsid w:val="00CF688D"/>
    <w:rsid w:val="00CF69F0"/>
    <w:rsid w:val="00CF6AF2"/>
    <w:rsid w:val="00CF6CB6"/>
    <w:rsid w:val="00CF6DFC"/>
    <w:rsid w:val="00CF6EDF"/>
    <w:rsid w:val="00CF708D"/>
    <w:rsid w:val="00CF7153"/>
    <w:rsid w:val="00CF71F3"/>
    <w:rsid w:val="00CF7227"/>
    <w:rsid w:val="00CF7241"/>
    <w:rsid w:val="00CF73A1"/>
    <w:rsid w:val="00CF74C1"/>
    <w:rsid w:val="00CF7550"/>
    <w:rsid w:val="00CF7731"/>
    <w:rsid w:val="00CF781D"/>
    <w:rsid w:val="00CF7ADB"/>
    <w:rsid w:val="00CF7B35"/>
    <w:rsid w:val="00CF7CDE"/>
    <w:rsid w:val="00CF7D2C"/>
    <w:rsid w:val="00CF7D2E"/>
    <w:rsid w:val="00CF7DC1"/>
    <w:rsid w:val="00D000BE"/>
    <w:rsid w:val="00D001BC"/>
    <w:rsid w:val="00D001DA"/>
    <w:rsid w:val="00D00314"/>
    <w:rsid w:val="00D00328"/>
    <w:rsid w:val="00D00443"/>
    <w:rsid w:val="00D0072B"/>
    <w:rsid w:val="00D00795"/>
    <w:rsid w:val="00D009AE"/>
    <w:rsid w:val="00D00B58"/>
    <w:rsid w:val="00D00B65"/>
    <w:rsid w:val="00D00BEA"/>
    <w:rsid w:val="00D00C10"/>
    <w:rsid w:val="00D00EC8"/>
    <w:rsid w:val="00D01184"/>
    <w:rsid w:val="00D01293"/>
    <w:rsid w:val="00D013A0"/>
    <w:rsid w:val="00D013A4"/>
    <w:rsid w:val="00D014A6"/>
    <w:rsid w:val="00D014A7"/>
    <w:rsid w:val="00D0153E"/>
    <w:rsid w:val="00D0175D"/>
    <w:rsid w:val="00D017EE"/>
    <w:rsid w:val="00D01919"/>
    <w:rsid w:val="00D01968"/>
    <w:rsid w:val="00D01AD1"/>
    <w:rsid w:val="00D01C1F"/>
    <w:rsid w:val="00D01D65"/>
    <w:rsid w:val="00D01FF0"/>
    <w:rsid w:val="00D02045"/>
    <w:rsid w:val="00D02067"/>
    <w:rsid w:val="00D020B8"/>
    <w:rsid w:val="00D021E3"/>
    <w:rsid w:val="00D0221F"/>
    <w:rsid w:val="00D02514"/>
    <w:rsid w:val="00D028E2"/>
    <w:rsid w:val="00D02AD7"/>
    <w:rsid w:val="00D02B56"/>
    <w:rsid w:val="00D02E15"/>
    <w:rsid w:val="00D0325A"/>
    <w:rsid w:val="00D033A3"/>
    <w:rsid w:val="00D03552"/>
    <w:rsid w:val="00D0357F"/>
    <w:rsid w:val="00D03778"/>
    <w:rsid w:val="00D037F6"/>
    <w:rsid w:val="00D038DB"/>
    <w:rsid w:val="00D039C8"/>
    <w:rsid w:val="00D03A23"/>
    <w:rsid w:val="00D03A2E"/>
    <w:rsid w:val="00D03AA4"/>
    <w:rsid w:val="00D03E7C"/>
    <w:rsid w:val="00D03F1D"/>
    <w:rsid w:val="00D03F30"/>
    <w:rsid w:val="00D03F7B"/>
    <w:rsid w:val="00D042F4"/>
    <w:rsid w:val="00D0460C"/>
    <w:rsid w:val="00D046FA"/>
    <w:rsid w:val="00D04707"/>
    <w:rsid w:val="00D04967"/>
    <w:rsid w:val="00D04A28"/>
    <w:rsid w:val="00D04A45"/>
    <w:rsid w:val="00D04E85"/>
    <w:rsid w:val="00D04FA3"/>
    <w:rsid w:val="00D04FD9"/>
    <w:rsid w:val="00D051FE"/>
    <w:rsid w:val="00D05832"/>
    <w:rsid w:val="00D058C2"/>
    <w:rsid w:val="00D05B59"/>
    <w:rsid w:val="00D05BB1"/>
    <w:rsid w:val="00D05BD5"/>
    <w:rsid w:val="00D05CDB"/>
    <w:rsid w:val="00D05D16"/>
    <w:rsid w:val="00D05D1A"/>
    <w:rsid w:val="00D05E45"/>
    <w:rsid w:val="00D05F1A"/>
    <w:rsid w:val="00D05FCD"/>
    <w:rsid w:val="00D060B2"/>
    <w:rsid w:val="00D061ED"/>
    <w:rsid w:val="00D0624E"/>
    <w:rsid w:val="00D06308"/>
    <w:rsid w:val="00D0641E"/>
    <w:rsid w:val="00D065B5"/>
    <w:rsid w:val="00D066DC"/>
    <w:rsid w:val="00D066DE"/>
    <w:rsid w:val="00D06787"/>
    <w:rsid w:val="00D067AA"/>
    <w:rsid w:val="00D067CC"/>
    <w:rsid w:val="00D06BCC"/>
    <w:rsid w:val="00D06BEC"/>
    <w:rsid w:val="00D06C37"/>
    <w:rsid w:val="00D06C5B"/>
    <w:rsid w:val="00D06CA3"/>
    <w:rsid w:val="00D06DCD"/>
    <w:rsid w:val="00D06F66"/>
    <w:rsid w:val="00D06FDC"/>
    <w:rsid w:val="00D0702B"/>
    <w:rsid w:val="00D072AB"/>
    <w:rsid w:val="00D072FF"/>
    <w:rsid w:val="00D0739E"/>
    <w:rsid w:val="00D07519"/>
    <w:rsid w:val="00D076E7"/>
    <w:rsid w:val="00D0794E"/>
    <w:rsid w:val="00D07C87"/>
    <w:rsid w:val="00D07DD1"/>
    <w:rsid w:val="00D07E2E"/>
    <w:rsid w:val="00D10120"/>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F5"/>
    <w:rsid w:val="00D11F61"/>
    <w:rsid w:val="00D121C9"/>
    <w:rsid w:val="00D12263"/>
    <w:rsid w:val="00D122B9"/>
    <w:rsid w:val="00D123D5"/>
    <w:rsid w:val="00D12407"/>
    <w:rsid w:val="00D12413"/>
    <w:rsid w:val="00D12476"/>
    <w:rsid w:val="00D127E3"/>
    <w:rsid w:val="00D128E7"/>
    <w:rsid w:val="00D12914"/>
    <w:rsid w:val="00D1291C"/>
    <w:rsid w:val="00D1291D"/>
    <w:rsid w:val="00D12A33"/>
    <w:rsid w:val="00D12A94"/>
    <w:rsid w:val="00D12B20"/>
    <w:rsid w:val="00D12B4F"/>
    <w:rsid w:val="00D12B53"/>
    <w:rsid w:val="00D12BBE"/>
    <w:rsid w:val="00D12C9B"/>
    <w:rsid w:val="00D12CB3"/>
    <w:rsid w:val="00D12FCB"/>
    <w:rsid w:val="00D1302C"/>
    <w:rsid w:val="00D1303B"/>
    <w:rsid w:val="00D13045"/>
    <w:rsid w:val="00D13166"/>
    <w:rsid w:val="00D132DE"/>
    <w:rsid w:val="00D13312"/>
    <w:rsid w:val="00D13353"/>
    <w:rsid w:val="00D133C0"/>
    <w:rsid w:val="00D13571"/>
    <w:rsid w:val="00D1357A"/>
    <w:rsid w:val="00D135B0"/>
    <w:rsid w:val="00D13671"/>
    <w:rsid w:val="00D138C8"/>
    <w:rsid w:val="00D13C99"/>
    <w:rsid w:val="00D13EED"/>
    <w:rsid w:val="00D14175"/>
    <w:rsid w:val="00D14231"/>
    <w:rsid w:val="00D14363"/>
    <w:rsid w:val="00D14392"/>
    <w:rsid w:val="00D144FA"/>
    <w:rsid w:val="00D14595"/>
    <w:rsid w:val="00D145A2"/>
    <w:rsid w:val="00D145C9"/>
    <w:rsid w:val="00D145D5"/>
    <w:rsid w:val="00D14764"/>
    <w:rsid w:val="00D14878"/>
    <w:rsid w:val="00D14B10"/>
    <w:rsid w:val="00D14CCA"/>
    <w:rsid w:val="00D14E7C"/>
    <w:rsid w:val="00D14F3D"/>
    <w:rsid w:val="00D14FE2"/>
    <w:rsid w:val="00D1502F"/>
    <w:rsid w:val="00D15130"/>
    <w:rsid w:val="00D151A3"/>
    <w:rsid w:val="00D154CC"/>
    <w:rsid w:val="00D154DC"/>
    <w:rsid w:val="00D15688"/>
    <w:rsid w:val="00D15809"/>
    <w:rsid w:val="00D15CB1"/>
    <w:rsid w:val="00D15CDF"/>
    <w:rsid w:val="00D15E7F"/>
    <w:rsid w:val="00D15FF9"/>
    <w:rsid w:val="00D1601A"/>
    <w:rsid w:val="00D1609C"/>
    <w:rsid w:val="00D160A0"/>
    <w:rsid w:val="00D1615B"/>
    <w:rsid w:val="00D16258"/>
    <w:rsid w:val="00D16326"/>
    <w:rsid w:val="00D1634A"/>
    <w:rsid w:val="00D165B6"/>
    <w:rsid w:val="00D166FC"/>
    <w:rsid w:val="00D16786"/>
    <w:rsid w:val="00D16973"/>
    <w:rsid w:val="00D16A28"/>
    <w:rsid w:val="00D16A6C"/>
    <w:rsid w:val="00D16AEC"/>
    <w:rsid w:val="00D16B75"/>
    <w:rsid w:val="00D16BF4"/>
    <w:rsid w:val="00D16D9E"/>
    <w:rsid w:val="00D16E1E"/>
    <w:rsid w:val="00D16EDC"/>
    <w:rsid w:val="00D17013"/>
    <w:rsid w:val="00D1702F"/>
    <w:rsid w:val="00D170A4"/>
    <w:rsid w:val="00D170FA"/>
    <w:rsid w:val="00D17107"/>
    <w:rsid w:val="00D1713F"/>
    <w:rsid w:val="00D17352"/>
    <w:rsid w:val="00D1738A"/>
    <w:rsid w:val="00D17627"/>
    <w:rsid w:val="00D17689"/>
    <w:rsid w:val="00D176E7"/>
    <w:rsid w:val="00D178B2"/>
    <w:rsid w:val="00D178FB"/>
    <w:rsid w:val="00D17966"/>
    <w:rsid w:val="00D17A93"/>
    <w:rsid w:val="00D17B93"/>
    <w:rsid w:val="00D17D5F"/>
    <w:rsid w:val="00D20018"/>
    <w:rsid w:val="00D20101"/>
    <w:rsid w:val="00D20584"/>
    <w:rsid w:val="00D2076D"/>
    <w:rsid w:val="00D208F7"/>
    <w:rsid w:val="00D209B0"/>
    <w:rsid w:val="00D20D1B"/>
    <w:rsid w:val="00D20D47"/>
    <w:rsid w:val="00D20E20"/>
    <w:rsid w:val="00D20E40"/>
    <w:rsid w:val="00D20E59"/>
    <w:rsid w:val="00D20EB0"/>
    <w:rsid w:val="00D20F1D"/>
    <w:rsid w:val="00D2126C"/>
    <w:rsid w:val="00D212EC"/>
    <w:rsid w:val="00D21316"/>
    <w:rsid w:val="00D2159E"/>
    <w:rsid w:val="00D21680"/>
    <w:rsid w:val="00D2170F"/>
    <w:rsid w:val="00D218C2"/>
    <w:rsid w:val="00D21917"/>
    <w:rsid w:val="00D219AB"/>
    <w:rsid w:val="00D21A94"/>
    <w:rsid w:val="00D21B03"/>
    <w:rsid w:val="00D21B28"/>
    <w:rsid w:val="00D21CDD"/>
    <w:rsid w:val="00D21D99"/>
    <w:rsid w:val="00D21E24"/>
    <w:rsid w:val="00D21EF1"/>
    <w:rsid w:val="00D21F20"/>
    <w:rsid w:val="00D220A2"/>
    <w:rsid w:val="00D22324"/>
    <w:rsid w:val="00D2294F"/>
    <w:rsid w:val="00D229EA"/>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FD1"/>
    <w:rsid w:val="00D24002"/>
    <w:rsid w:val="00D240E9"/>
    <w:rsid w:val="00D24190"/>
    <w:rsid w:val="00D24246"/>
    <w:rsid w:val="00D2449C"/>
    <w:rsid w:val="00D24589"/>
    <w:rsid w:val="00D245B6"/>
    <w:rsid w:val="00D249DE"/>
    <w:rsid w:val="00D24AED"/>
    <w:rsid w:val="00D24D92"/>
    <w:rsid w:val="00D24E81"/>
    <w:rsid w:val="00D24EDC"/>
    <w:rsid w:val="00D24F42"/>
    <w:rsid w:val="00D2504D"/>
    <w:rsid w:val="00D253C3"/>
    <w:rsid w:val="00D25691"/>
    <w:rsid w:val="00D25738"/>
    <w:rsid w:val="00D2585B"/>
    <w:rsid w:val="00D25A2F"/>
    <w:rsid w:val="00D25BC7"/>
    <w:rsid w:val="00D25C67"/>
    <w:rsid w:val="00D25CAB"/>
    <w:rsid w:val="00D25F7D"/>
    <w:rsid w:val="00D25FD0"/>
    <w:rsid w:val="00D25FFF"/>
    <w:rsid w:val="00D2601B"/>
    <w:rsid w:val="00D261CE"/>
    <w:rsid w:val="00D264A8"/>
    <w:rsid w:val="00D267B9"/>
    <w:rsid w:val="00D26B26"/>
    <w:rsid w:val="00D26BA0"/>
    <w:rsid w:val="00D26CA9"/>
    <w:rsid w:val="00D26D49"/>
    <w:rsid w:val="00D26F51"/>
    <w:rsid w:val="00D2703B"/>
    <w:rsid w:val="00D27080"/>
    <w:rsid w:val="00D27314"/>
    <w:rsid w:val="00D27335"/>
    <w:rsid w:val="00D27399"/>
    <w:rsid w:val="00D27640"/>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C1A"/>
    <w:rsid w:val="00D30DBA"/>
    <w:rsid w:val="00D30EE3"/>
    <w:rsid w:val="00D31169"/>
    <w:rsid w:val="00D311BB"/>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50F"/>
    <w:rsid w:val="00D32645"/>
    <w:rsid w:val="00D32802"/>
    <w:rsid w:val="00D32996"/>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4C1"/>
    <w:rsid w:val="00D34589"/>
    <w:rsid w:val="00D34A79"/>
    <w:rsid w:val="00D34B3E"/>
    <w:rsid w:val="00D34B73"/>
    <w:rsid w:val="00D34CD1"/>
    <w:rsid w:val="00D34D16"/>
    <w:rsid w:val="00D34E0C"/>
    <w:rsid w:val="00D3520E"/>
    <w:rsid w:val="00D35223"/>
    <w:rsid w:val="00D354FC"/>
    <w:rsid w:val="00D3584B"/>
    <w:rsid w:val="00D35A03"/>
    <w:rsid w:val="00D35BAA"/>
    <w:rsid w:val="00D35BC2"/>
    <w:rsid w:val="00D35F09"/>
    <w:rsid w:val="00D35F11"/>
    <w:rsid w:val="00D36018"/>
    <w:rsid w:val="00D3608E"/>
    <w:rsid w:val="00D360EF"/>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852"/>
    <w:rsid w:val="00D3795C"/>
    <w:rsid w:val="00D37A7E"/>
    <w:rsid w:val="00D4002E"/>
    <w:rsid w:val="00D40095"/>
    <w:rsid w:val="00D400E7"/>
    <w:rsid w:val="00D4014D"/>
    <w:rsid w:val="00D40187"/>
    <w:rsid w:val="00D4024E"/>
    <w:rsid w:val="00D40263"/>
    <w:rsid w:val="00D403B2"/>
    <w:rsid w:val="00D40431"/>
    <w:rsid w:val="00D40596"/>
    <w:rsid w:val="00D406AC"/>
    <w:rsid w:val="00D40802"/>
    <w:rsid w:val="00D4098B"/>
    <w:rsid w:val="00D40B19"/>
    <w:rsid w:val="00D40C0B"/>
    <w:rsid w:val="00D410A9"/>
    <w:rsid w:val="00D41162"/>
    <w:rsid w:val="00D411F3"/>
    <w:rsid w:val="00D411F9"/>
    <w:rsid w:val="00D4163A"/>
    <w:rsid w:val="00D41842"/>
    <w:rsid w:val="00D419C1"/>
    <w:rsid w:val="00D41BAC"/>
    <w:rsid w:val="00D41BE9"/>
    <w:rsid w:val="00D41C1D"/>
    <w:rsid w:val="00D41C46"/>
    <w:rsid w:val="00D41C81"/>
    <w:rsid w:val="00D41D08"/>
    <w:rsid w:val="00D41D51"/>
    <w:rsid w:val="00D41D95"/>
    <w:rsid w:val="00D41F7A"/>
    <w:rsid w:val="00D4201F"/>
    <w:rsid w:val="00D42087"/>
    <w:rsid w:val="00D421A7"/>
    <w:rsid w:val="00D42266"/>
    <w:rsid w:val="00D423E6"/>
    <w:rsid w:val="00D42499"/>
    <w:rsid w:val="00D42500"/>
    <w:rsid w:val="00D427A5"/>
    <w:rsid w:val="00D428E1"/>
    <w:rsid w:val="00D42A22"/>
    <w:rsid w:val="00D42A81"/>
    <w:rsid w:val="00D42D9C"/>
    <w:rsid w:val="00D42F2F"/>
    <w:rsid w:val="00D42F9E"/>
    <w:rsid w:val="00D42FA5"/>
    <w:rsid w:val="00D43233"/>
    <w:rsid w:val="00D4324D"/>
    <w:rsid w:val="00D43302"/>
    <w:rsid w:val="00D43464"/>
    <w:rsid w:val="00D43573"/>
    <w:rsid w:val="00D435D6"/>
    <w:rsid w:val="00D436E3"/>
    <w:rsid w:val="00D4385A"/>
    <w:rsid w:val="00D438DA"/>
    <w:rsid w:val="00D439CA"/>
    <w:rsid w:val="00D43CA8"/>
    <w:rsid w:val="00D43CF3"/>
    <w:rsid w:val="00D43E58"/>
    <w:rsid w:val="00D43E5E"/>
    <w:rsid w:val="00D43ED7"/>
    <w:rsid w:val="00D43EF5"/>
    <w:rsid w:val="00D43F6E"/>
    <w:rsid w:val="00D4424B"/>
    <w:rsid w:val="00D44291"/>
    <w:rsid w:val="00D44414"/>
    <w:rsid w:val="00D44604"/>
    <w:rsid w:val="00D44971"/>
    <w:rsid w:val="00D44A1C"/>
    <w:rsid w:val="00D44D4B"/>
    <w:rsid w:val="00D44E1C"/>
    <w:rsid w:val="00D44E8A"/>
    <w:rsid w:val="00D450C1"/>
    <w:rsid w:val="00D45265"/>
    <w:rsid w:val="00D452A6"/>
    <w:rsid w:val="00D45382"/>
    <w:rsid w:val="00D45479"/>
    <w:rsid w:val="00D4548F"/>
    <w:rsid w:val="00D455C9"/>
    <w:rsid w:val="00D455CE"/>
    <w:rsid w:val="00D455CF"/>
    <w:rsid w:val="00D455F1"/>
    <w:rsid w:val="00D4571B"/>
    <w:rsid w:val="00D45743"/>
    <w:rsid w:val="00D457AB"/>
    <w:rsid w:val="00D45832"/>
    <w:rsid w:val="00D459E0"/>
    <w:rsid w:val="00D45A6C"/>
    <w:rsid w:val="00D45BE6"/>
    <w:rsid w:val="00D45C74"/>
    <w:rsid w:val="00D45DFB"/>
    <w:rsid w:val="00D45E32"/>
    <w:rsid w:val="00D45FE7"/>
    <w:rsid w:val="00D46007"/>
    <w:rsid w:val="00D46090"/>
    <w:rsid w:val="00D460C8"/>
    <w:rsid w:val="00D4647A"/>
    <w:rsid w:val="00D4650D"/>
    <w:rsid w:val="00D466D0"/>
    <w:rsid w:val="00D468FE"/>
    <w:rsid w:val="00D46B51"/>
    <w:rsid w:val="00D46D23"/>
    <w:rsid w:val="00D46DB4"/>
    <w:rsid w:val="00D46F92"/>
    <w:rsid w:val="00D4718E"/>
    <w:rsid w:val="00D472E6"/>
    <w:rsid w:val="00D473A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0DCE"/>
    <w:rsid w:val="00D50E20"/>
    <w:rsid w:val="00D51054"/>
    <w:rsid w:val="00D51154"/>
    <w:rsid w:val="00D512DE"/>
    <w:rsid w:val="00D51336"/>
    <w:rsid w:val="00D514E8"/>
    <w:rsid w:val="00D515C3"/>
    <w:rsid w:val="00D517BC"/>
    <w:rsid w:val="00D5183C"/>
    <w:rsid w:val="00D518FD"/>
    <w:rsid w:val="00D51974"/>
    <w:rsid w:val="00D51D42"/>
    <w:rsid w:val="00D52308"/>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D5E"/>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4F10"/>
    <w:rsid w:val="00D55016"/>
    <w:rsid w:val="00D55023"/>
    <w:rsid w:val="00D552AA"/>
    <w:rsid w:val="00D55463"/>
    <w:rsid w:val="00D5557F"/>
    <w:rsid w:val="00D5584B"/>
    <w:rsid w:val="00D558B0"/>
    <w:rsid w:val="00D55980"/>
    <w:rsid w:val="00D55A3D"/>
    <w:rsid w:val="00D55CBF"/>
    <w:rsid w:val="00D55D3D"/>
    <w:rsid w:val="00D55D56"/>
    <w:rsid w:val="00D55F4B"/>
    <w:rsid w:val="00D55F57"/>
    <w:rsid w:val="00D56389"/>
    <w:rsid w:val="00D5674A"/>
    <w:rsid w:val="00D567A3"/>
    <w:rsid w:val="00D56AB7"/>
    <w:rsid w:val="00D56C87"/>
    <w:rsid w:val="00D56D08"/>
    <w:rsid w:val="00D56D94"/>
    <w:rsid w:val="00D56E11"/>
    <w:rsid w:val="00D5707A"/>
    <w:rsid w:val="00D57106"/>
    <w:rsid w:val="00D5710F"/>
    <w:rsid w:val="00D5711E"/>
    <w:rsid w:val="00D57254"/>
    <w:rsid w:val="00D5728D"/>
    <w:rsid w:val="00D572FD"/>
    <w:rsid w:val="00D57341"/>
    <w:rsid w:val="00D573D5"/>
    <w:rsid w:val="00D573FF"/>
    <w:rsid w:val="00D574EC"/>
    <w:rsid w:val="00D57575"/>
    <w:rsid w:val="00D5762A"/>
    <w:rsid w:val="00D5771F"/>
    <w:rsid w:val="00D579A8"/>
    <w:rsid w:val="00D57A24"/>
    <w:rsid w:val="00D57AE6"/>
    <w:rsid w:val="00D57C27"/>
    <w:rsid w:val="00D57C32"/>
    <w:rsid w:val="00D57CDC"/>
    <w:rsid w:val="00D57D2F"/>
    <w:rsid w:val="00D57D49"/>
    <w:rsid w:val="00D57D51"/>
    <w:rsid w:val="00D57E1B"/>
    <w:rsid w:val="00D57F51"/>
    <w:rsid w:val="00D600E0"/>
    <w:rsid w:val="00D6021C"/>
    <w:rsid w:val="00D6028C"/>
    <w:rsid w:val="00D602BE"/>
    <w:rsid w:val="00D603D3"/>
    <w:rsid w:val="00D60435"/>
    <w:rsid w:val="00D60552"/>
    <w:rsid w:val="00D60564"/>
    <w:rsid w:val="00D6070F"/>
    <w:rsid w:val="00D60854"/>
    <w:rsid w:val="00D6095B"/>
    <w:rsid w:val="00D60AF7"/>
    <w:rsid w:val="00D60B8F"/>
    <w:rsid w:val="00D60BD1"/>
    <w:rsid w:val="00D60C59"/>
    <w:rsid w:val="00D60CAE"/>
    <w:rsid w:val="00D60D4C"/>
    <w:rsid w:val="00D60D6C"/>
    <w:rsid w:val="00D61099"/>
    <w:rsid w:val="00D610C9"/>
    <w:rsid w:val="00D611A8"/>
    <w:rsid w:val="00D611AB"/>
    <w:rsid w:val="00D6121F"/>
    <w:rsid w:val="00D6136B"/>
    <w:rsid w:val="00D61390"/>
    <w:rsid w:val="00D61489"/>
    <w:rsid w:val="00D61694"/>
    <w:rsid w:val="00D61A71"/>
    <w:rsid w:val="00D61D98"/>
    <w:rsid w:val="00D61E03"/>
    <w:rsid w:val="00D6202E"/>
    <w:rsid w:val="00D6212B"/>
    <w:rsid w:val="00D623B0"/>
    <w:rsid w:val="00D62570"/>
    <w:rsid w:val="00D62760"/>
    <w:rsid w:val="00D6284D"/>
    <w:rsid w:val="00D628ED"/>
    <w:rsid w:val="00D6298B"/>
    <w:rsid w:val="00D629E5"/>
    <w:rsid w:val="00D62AAF"/>
    <w:rsid w:val="00D62BCC"/>
    <w:rsid w:val="00D62C0D"/>
    <w:rsid w:val="00D62C42"/>
    <w:rsid w:val="00D62FDF"/>
    <w:rsid w:val="00D6309D"/>
    <w:rsid w:val="00D63104"/>
    <w:rsid w:val="00D631B9"/>
    <w:rsid w:val="00D6321C"/>
    <w:rsid w:val="00D63358"/>
    <w:rsid w:val="00D635CF"/>
    <w:rsid w:val="00D63609"/>
    <w:rsid w:val="00D63AED"/>
    <w:rsid w:val="00D63AF3"/>
    <w:rsid w:val="00D63EEF"/>
    <w:rsid w:val="00D63FB8"/>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4DC"/>
    <w:rsid w:val="00D6566C"/>
    <w:rsid w:val="00D65A3B"/>
    <w:rsid w:val="00D65B0D"/>
    <w:rsid w:val="00D65B2D"/>
    <w:rsid w:val="00D65BB8"/>
    <w:rsid w:val="00D65BF0"/>
    <w:rsid w:val="00D6602C"/>
    <w:rsid w:val="00D66048"/>
    <w:rsid w:val="00D66135"/>
    <w:rsid w:val="00D66454"/>
    <w:rsid w:val="00D664AE"/>
    <w:rsid w:val="00D6669A"/>
    <w:rsid w:val="00D667C2"/>
    <w:rsid w:val="00D668C9"/>
    <w:rsid w:val="00D669F9"/>
    <w:rsid w:val="00D66C26"/>
    <w:rsid w:val="00D66D80"/>
    <w:rsid w:val="00D66EBB"/>
    <w:rsid w:val="00D66EF3"/>
    <w:rsid w:val="00D672A4"/>
    <w:rsid w:val="00D672CE"/>
    <w:rsid w:val="00D67328"/>
    <w:rsid w:val="00D6732A"/>
    <w:rsid w:val="00D6759A"/>
    <w:rsid w:val="00D675F7"/>
    <w:rsid w:val="00D67668"/>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926"/>
    <w:rsid w:val="00D71A52"/>
    <w:rsid w:val="00D71A82"/>
    <w:rsid w:val="00D71BAE"/>
    <w:rsid w:val="00D71BCC"/>
    <w:rsid w:val="00D71EFF"/>
    <w:rsid w:val="00D72138"/>
    <w:rsid w:val="00D724B0"/>
    <w:rsid w:val="00D72801"/>
    <w:rsid w:val="00D72811"/>
    <w:rsid w:val="00D728FE"/>
    <w:rsid w:val="00D729F2"/>
    <w:rsid w:val="00D72B49"/>
    <w:rsid w:val="00D72B97"/>
    <w:rsid w:val="00D72BAC"/>
    <w:rsid w:val="00D72C57"/>
    <w:rsid w:val="00D72DD5"/>
    <w:rsid w:val="00D72E7C"/>
    <w:rsid w:val="00D72EED"/>
    <w:rsid w:val="00D72F30"/>
    <w:rsid w:val="00D731D4"/>
    <w:rsid w:val="00D73470"/>
    <w:rsid w:val="00D734E0"/>
    <w:rsid w:val="00D73912"/>
    <w:rsid w:val="00D73A93"/>
    <w:rsid w:val="00D73E36"/>
    <w:rsid w:val="00D73E5E"/>
    <w:rsid w:val="00D73EF4"/>
    <w:rsid w:val="00D73FA1"/>
    <w:rsid w:val="00D74081"/>
    <w:rsid w:val="00D74225"/>
    <w:rsid w:val="00D74409"/>
    <w:rsid w:val="00D74499"/>
    <w:rsid w:val="00D745F9"/>
    <w:rsid w:val="00D746E0"/>
    <w:rsid w:val="00D74720"/>
    <w:rsid w:val="00D7474D"/>
    <w:rsid w:val="00D747F9"/>
    <w:rsid w:val="00D7482E"/>
    <w:rsid w:val="00D74B00"/>
    <w:rsid w:val="00D74DC3"/>
    <w:rsid w:val="00D74EE1"/>
    <w:rsid w:val="00D74F53"/>
    <w:rsid w:val="00D7534B"/>
    <w:rsid w:val="00D75403"/>
    <w:rsid w:val="00D75550"/>
    <w:rsid w:val="00D756AD"/>
    <w:rsid w:val="00D75C4F"/>
    <w:rsid w:val="00D763D8"/>
    <w:rsid w:val="00D76505"/>
    <w:rsid w:val="00D76510"/>
    <w:rsid w:val="00D765DF"/>
    <w:rsid w:val="00D7663E"/>
    <w:rsid w:val="00D76787"/>
    <w:rsid w:val="00D767B6"/>
    <w:rsid w:val="00D76949"/>
    <w:rsid w:val="00D76B39"/>
    <w:rsid w:val="00D76C1E"/>
    <w:rsid w:val="00D76CB5"/>
    <w:rsid w:val="00D76D44"/>
    <w:rsid w:val="00D76DD7"/>
    <w:rsid w:val="00D76EA9"/>
    <w:rsid w:val="00D76F14"/>
    <w:rsid w:val="00D770C2"/>
    <w:rsid w:val="00D77250"/>
    <w:rsid w:val="00D77322"/>
    <w:rsid w:val="00D77451"/>
    <w:rsid w:val="00D77576"/>
    <w:rsid w:val="00D77653"/>
    <w:rsid w:val="00D77698"/>
    <w:rsid w:val="00D77A01"/>
    <w:rsid w:val="00D77A13"/>
    <w:rsid w:val="00D77A29"/>
    <w:rsid w:val="00D77B16"/>
    <w:rsid w:val="00D77C28"/>
    <w:rsid w:val="00D77F09"/>
    <w:rsid w:val="00D77F1A"/>
    <w:rsid w:val="00D8029A"/>
    <w:rsid w:val="00D804D7"/>
    <w:rsid w:val="00D808ED"/>
    <w:rsid w:val="00D8090D"/>
    <w:rsid w:val="00D80944"/>
    <w:rsid w:val="00D809AD"/>
    <w:rsid w:val="00D80A58"/>
    <w:rsid w:val="00D80A8A"/>
    <w:rsid w:val="00D80C20"/>
    <w:rsid w:val="00D80D2D"/>
    <w:rsid w:val="00D80D55"/>
    <w:rsid w:val="00D80FF3"/>
    <w:rsid w:val="00D810B5"/>
    <w:rsid w:val="00D812EC"/>
    <w:rsid w:val="00D81474"/>
    <w:rsid w:val="00D8150B"/>
    <w:rsid w:val="00D817B8"/>
    <w:rsid w:val="00D8186C"/>
    <w:rsid w:val="00D81A64"/>
    <w:rsid w:val="00D81BB7"/>
    <w:rsid w:val="00D81BD6"/>
    <w:rsid w:val="00D81CD9"/>
    <w:rsid w:val="00D81CE9"/>
    <w:rsid w:val="00D81D50"/>
    <w:rsid w:val="00D81D8D"/>
    <w:rsid w:val="00D81E32"/>
    <w:rsid w:val="00D81EAC"/>
    <w:rsid w:val="00D81EAE"/>
    <w:rsid w:val="00D81F0F"/>
    <w:rsid w:val="00D81F57"/>
    <w:rsid w:val="00D822D7"/>
    <w:rsid w:val="00D8239C"/>
    <w:rsid w:val="00D824E2"/>
    <w:rsid w:val="00D82B5B"/>
    <w:rsid w:val="00D82BF7"/>
    <w:rsid w:val="00D82C57"/>
    <w:rsid w:val="00D82D11"/>
    <w:rsid w:val="00D82DA7"/>
    <w:rsid w:val="00D82E21"/>
    <w:rsid w:val="00D82F36"/>
    <w:rsid w:val="00D82F4E"/>
    <w:rsid w:val="00D83184"/>
    <w:rsid w:val="00D83246"/>
    <w:rsid w:val="00D8326A"/>
    <w:rsid w:val="00D833F1"/>
    <w:rsid w:val="00D83426"/>
    <w:rsid w:val="00D83780"/>
    <w:rsid w:val="00D83A13"/>
    <w:rsid w:val="00D83DC8"/>
    <w:rsid w:val="00D83E30"/>
    <w:rsid w:val="00D83EDA"/>
    <w:rsid w:val="00D84088"/>
    <w:rsid w:val="00D841C1"/>
    <w:rsid w:val="00D842B6"/>
    <w:rsid w:val="00D8435D"/>
    <w:rsid w:val="00D843F0"/>
    <w:rsid w:val="00D8445B"/>
    <w:rsid w:val="00D8466D"/>
    <w:rsid w:val="00D84678"/>
    <w:rsid w:val="00D8475C"/>
    <w:rsid w:val="00D848B6"/>
    <w:rsid w:val="00D84960"/>
    <w:rsid w:val="00D849A7"/>
    <w:rsid w:val="00D849C0"/>
    <w:rsid w:val="00D84A30"/>
    <w:rsid w:val="00D84A38"/>
    <w:rsid w:val="00D84AF4"/>
    <w:rsid w:val="00D84B1C"/>
    <w:rsid w:val="00D84B9B"/>
    <w:rsid w:val="00D84D26"/>
    <w:rsid w:val="00D84DC2"/>
    <w:rsid w:val="00D84ED6"/>
    <w:rsid w:val="00D84F3E"/>
    <w:rsid w:val="00D84F47"/>
    <w:rsid w:val="00D85078"/>
    <w:rsid w:val="00D8526E"/>
    <w:rsid w:val="00D852AF"/>
    <w:rsid w:val="00D8550B"/>
    <w:rsid w:val="00D855F0"/>
    <w:rsid w:val="00D8571D"/>
    <w:rsid w:val="00D85800"/>
    <w:rsid w:val="00D858A5"/>
    <w:rsid w:val="00D85AF0"/>
    <w:rsid w:val="00D85BFE"/>
    <w:rsid w:val="00D85C07"/>
    <w:rsid w:val="00D85D66"/>
    <w:rsid w:val="00D85EF4"/>
    <w:rsid w:val="00D85F76"/>
    <w:rsid w:val="00D85FC6"/>
    <w:rsid w:val="00D8622B"/>
    <w:rsid w:val="00D863F1"/>
    <w:rsid w:val="00D86617"/>
    <w:rsid w:val="00D866F5"/>
    <w:rsid w:val="00D867E3"/>
    <w:rsid w:val="00D8687C"/>
    <w:rsid w:val="00D868EF"/>
    <w:rsid w:val="00D86C4E"/>
    <w:rsid w:val="00D86FF5"/>
    <w:rsid w:val="00D87014"/>
    <w:rsid w:val="00D870F4"/>
    <w:rsid w:val="00D870F5"/>
    <w:rsid w:val="00D8711C"/>
    <w:rsid w:val="00D87254"/>
    <w:rsid w:val="00D8727F"/>
    <w:rsid w:val="00D872B6"/>
    <w:rsid w:val="00D8733A"/>
    <w:rsid w:val="00D87469"/>
    <w:rsid w:val="00D87798"/>
    <w:rsid w:val="00D8781E"/>
    <w:rsid w:val="00D87872"/>
    <w:rsid w:val="00D87971"/>
    <w:rsid w:val="00D87AA3"/>
    <w:rsid w:val="00D87C6E"/>
    <w:rsid w:val="00D87D03"/>
    <w:rsid w:val="00D90047"/>
    <w:rsid w:val="00D901D5"/>
    <w:rsid w:val="00D901F3"/>
    <w:rsid w:val="00D903EC"/>
    <w:rsid w:val="00D9047E"/>
    <w:rsid w:val="00D90628"/>
    <w:rsid w:val="00D906BC"/>
    <w:rsid w:val="00D9081D"/>
    <w:rsid w:val="00D9086A"/>
    <w:rsid w:val="00D9086D"/>
    <w:rsid w:val="00D9096D"/>
    <w:rsid w:val="00D90A24"/>
    <w:rsid w:val="00D90A53"/>
    <w:rsid w:val="00D90BA2"/>
    <w:rsid w:val="00D90BDC"/>
    <w:rsid w:val="00D90BF3"/>
    <w:rsid w:val="00D90C69"/>
    <w:rsid w:val="00D90D0A"/>
    <w:rsid w:val="00D90D60"/>
    <w:rsid w:val="00D90DFD"/>
    <w:rsid w:val="00D90F61"/>
    <w:rsid w:val="00D911D5"/>
    <w:rsid w:val="00D912A3"/>
    <w:rsid w:val="00D912D2"/>
    <w:rsid w:val="00D913E9"/>
    <w:rsid w:val="00D91436"/>
    <w:rsid w:val="00D915A1"/>
    <w:rsid w:val="00D915CC"/>
    <w:rsid w:val="00D9163F"/>
    <w:rsid w:val="00D91687"/>
    <w:rsid w:val="00D9168B"/>
    <w:rsid w:val="00D91844"/>
    <w:rsid w:val="00D91985"/>
    <w:rsid w:val="00D91AA5"/>
    <w:rsid w:val="00D91AE7"/>
    <w:rsid w:val="00D91AEE"/>
    <w:rsid w:val="00D91E50"/>
    <w:rsid w:val="00D92083"/>
    <w:rsid w:val="00D9225E"/>
    <w:rsid w:val="00D9227D"/>
    <w:rsid w:val="00D923C7"/>
    <w:rsid w:val="00D92550"/>
    <w:rsid w:val="00D92740"/>
    <w:rsid w:val="00D92798"/>
    <w:rsid w:val="00D928DA"/>
    <w:rsid w:val="00D929C1"/>
    <w:rsid w:val="00D92A8A"/>
    <w:rsid w:val="00D92CFD"/>
    <w:rsid w:val="00D92E49"/>
    <w:rsid w:val="00D92EF8"/>
    <w:rsid w:val="00D92F51"/>
    <w:rsid w:val="00D9317F"/>
    <w:rsid w:val="00D931C7"/>
    <w:rsid w:val="00D93429"/>
    <w:rsid w:val="00D9342F"/>
    <w:rsid w:val="00D9344A"/>
    <w:rsid w:val="00D9370F"/>
    <w:rsid w:val="00D93710"/>
    <w:rsid w:val="00D937F7"/>
    <w:rsid w:val="00D9390D"/>
    <w:rsid w:val="00D93B5C"/>
    <w:rsid w:val="00D93DFD"/>
    <w:rsid w:val="00D93EF7"/>
    <w:rsid w:val="00D93F4F"/>
    <w:rsid w:val="00D93F8D"/>
    <w:rsid w:val="00D940D1"/>
    <w:rsid w:val="00D942FE"/>
    <w:rsid w:val="00D94307"/>
    <w:rsid w:val="00D94345"/>
    <w:rsid w:val="00D94668"/>
    <w:rsid w:val="00D94719"/>
    <w:rsid w:val="00D94C53"/>
    <w:rsid w:val="00D94C98"/>
    <w:rsid w:val="00D94EDC"/>
    <w:rsid w:val="00D9500A"/>
    <w:rsid w:val="00D951E5"/>
    <w:rsid w:val="00D95297"/>
    <w:rsid w:val="00D95302"/>
    <w:rsid w:val="00D95309"/>
    <w:rsid w:val="00D95369"/>
    <w:rsid w:val="00D9548A"/>
    <w:rsid w:val="00D9563A"/>
    <w:rsid w:val="00D9581A"/>
    <w:rsid w:val="00D959FF"/>
    <w:rsid w:val="00D95AE3"/>
    <w:rsid w:val="00D95AF8"/>
    <w:rsid w:val="00D95CE1"/>
    <w:rsid w:val="00D95F1A"/>
    <w:rsid w:val="00D96040"/>
    <w:rsid w:val="00D9605B"/>
    <w:rsid w:val="00D96153"/>
    <w:rsid w:val="00D96353"/>
    <w:rsid w:val="00D96586"/>
    <w:rsid w:val="00D9669E"/>
    <w:rsid w:val="00D96757"/>
    <w:rsid w:val="00D96919"/>
    <w:rsid w:val="00D96A0A"/>
    <w:rsid w:val="00D96BF5"/>
    <w:rsid w:val="00D96D05"/>
    <w:rsid w:val="00D97049"/>
    <w:rsid w:val="00D97233"/>
    <w:rsid w:val="00D9742C"/>
    <w:rsid w:val="00D9751E"/>
    <w:rsid w:val="00D9760C"/>
    <w:rsid w:val="00D9762B"/>
    <w:rsid w:val="00D97662"/>
    <w:rsid w:val="00D97840"/>
    <w:rsid w:val="00D97895"/>
    <w:rsid w:val="00D97A71"/>
    <w:rsid w:val="00D97ADB"/>
    <w:rsid w:val="00D97C08"/>
    <w:rsid w:val="00D97C7F"/>
    <w:rsid w:val="00D97C8B"/>
    <w:rsid w:val="00D97D27"/>
    <w:rsid w:val="00D97E62"/>
    <w:rsid w:val="00D97FAA"/>
    <w:rsid w:val="00DA0211"/>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301"/>
    <w:rsid w:val="00DA1385"/>
    <w:rsid w:val="00DA15C7"/>
    <w:rsid w:val="00DA15F1"/>
    <w:rsid w:val="00DA1613"/>
    <w:rsid w:val="00DA161D"/>
    <w:rsid w:val="00DA17AD"/>
    <w:rsid w:val="00DA186C"/>
    <w:rsid w:val="00DA18D8"/>
    <w:rsid w:val="00DA19BC"/>
    <w:rsid w:val="00DA1A67"/>
    <w:rsid w:val="00DA1B60"/>
    <w:rsid w:val="00DA1D65"/>
    <w:rsid w:val="00DA1E07"/>
    <w:rsid w:val="00DA1F39"/>
    <w:rsid w:val="00DA2107"/>
    <w:rsid w:val="00DA22A7"/>
    <w:rsid w:val="00DA2351"/>
    <w:rsid w:val="00DA235F"/>
    <w:rsid w:val="00DA2599"/>
    <w:rsid w:val="00DA27B7"/>
    <w:rsid w:val="00DA2906"/>
    <w:rsid w:val="00DA299C"/>
    <w:rsid w:val="00DA2B0E"/>
    <w:rsid w:val="00DA2B26"/>
    <w:rsid w:val="00DA2B3A"/>
    <w:rsid w:val="00DA2BB0"/>
    <w:rsid w:val="00DA2C02"/>
    <w:rsid w:val="00DA2CA8"/>
    <w:rsid w:val="00DA2D5A"/>
    <w:rsid w:val="00DA2DC7"/>
    <w:rsid w:val="00DA2E19"/>
    <w:rsid w:val="00DA309B"/>
    <w:rsid w:val="00DA31CB"/>
    <w:rsid w:val="00DA3231"/>
    <w:rsid w:val="00DA32F2"/>
    <w:rsid w:val="00DA3304"/>
    <w:rsid w:val="00DA3349"/>
    <w:rsid w:val="00DA3605"/>
    <w:rsid w:val="00DA37A8"/>
    <w:rsid w:val="00DA37FE"/>
    <w:rsid w:val="00DA389A"/>
    <w:rsid w:val="00DA38B1"/>
    <w:rsid w:val="00DA39A4"/>
    <w:rsid w:val="00DA39FC"/>
    <w:rsid w:val="00DA3AEB"/>
    <w:rsid w:val="00DA3B61"/>
    <w:rsid w:val="00DA3DFB"/>
    <w:rsid w:val="00DA3F1D"/>
    <w:rsid w:val="00DA413D"/>
    <w:rsid w:val="00DA46C4"/>
    <w:rsid w:val="00DA46D3"/>
    <w:rsid w:val="00DA474C"/>
    <w:rsid w:val="00DA4999"/>
    <w:rsid w:val="00DA4F7E"/>
    <w:rsid w:val="00DA4FAC"/>
    <w:rsid w:val="00DA51ED"/>
    <w:rsid w:val="00DA5235"/>
    <w:rsid w:val="00DA52FF"/>
    <w:rsid w:val="00DA538E"/>
    <w:rsid w:val="00DA53F7"/>
    <w:rsid w:val="00DA5779"/>
    <w:rsid w:val="00DA5888"/>
    <w:rsid w:val="00DA5A4F"/>
    <w:rsid w:val="00DA5AAB"/>
    <w:rsid w:val="00DA5DC9"/>
    <w:rsid w:val="00DA5F98"/>
    <w:rsid w:val="00DA5FDB"/>
    <w:rsid w:val="00DA6064"/>
    <w:rsid w:val="00DA60CA"/>
    <w:rsid w:val="00DA64F3"/>
    <w:rsid w:val="00DA6718"/>
    <w:rsid w:val="00DA6763"/>
    <w:rsid w:val="00DA6815"/>
    <w:rsid w:val="00DA683B"/>
    <w:rsid w:val="00DA6868"/>
    <w:rsid w:val="00DA6A96"/>
    <w:rsid w:val="00DA6CF8"/>
    <w:rsid w:val="00DA6D40"/>
    <w:rsid w:val="00DA6E42"/>
    <w:rsid w:val="00DA6EF1"/>
    <w:rsid w:val="00DA705C"/>
    <w:rsid w:val="00DA7329"/>
    <w:rsid w:val="00DA749A"/>
    <w:rsid w:val="00DA7516"/>
    <w:rsid w:val="00DA76BC"/>
    <w:rsid w:val="00DA7913"/>
    <w:rsid w:val="00DA79D6"/>
    <w:rsid w:val="00DA7AAC"/>
    <w:rsid w:val="00DA7C34"/>
    <w:rsid w:val="00DA7C6B"/>
    <w:rsid w:val="00DA7C7F"/>
    <w:rsid w:val="00DA7DF8"/>
    <w:rsid w:val="00DA7F21"/>
    <w:rsid w:val="00DA7F89"/>
    <w:rsid w:val="00DB0074"/>
    <w:rsid w:val="00DB024C"/>
    <w:rsid w:val="00DB056F"/>
    <w:rsid w:val="00DB06A1"/>
    <w:rsid w:val="00DB0770"/>
    <w:rsid w:val="00DB0841"/>
    <w:rsid w:val="00DB0844"/>
    <w:rsid w:val="00DB08DB"/>
    <w:rsid w:val="00DB0C72"/>
    <w:rsid w:val="00DB0D0F"/>
    <w:rsid w:val="00DB0E34"/>
    <w:rsid w:val="00DB0FFA"/>
    <w:rsid w:val="00DB13DB"/>
    <w:rsid w:val="00DB14C9"/>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88D"/>
    <w:rsid w:val="00DB28AD"/>
    <w:rsid w:val="00DB28C9"/>
    <w:rsid w:val="00DB29C4"/>
    <w:rsid w:val="00DB29E4"/>
    <w:rsid w:val="00DB2A55"/>
    <w:rsid w:val="00DB2AA6"/>
    <w:rsid w:val="00DB2B8F"/>
    <w:rsid w:val="00DB2CA0"/>
    <w:rsid w:val="00DB2D44"/>
    <w:rsid w:val="00DB2F69"/>
    <w:rsid w:val="00DB3087"/>
    <w:rsid w:val="00DB30A6"/>
    <w:rsid w:val="00DB30F8"/>
    <w:rsid w:val="00DB3193"/>
    <w:rsid w:val="00DB346D"/>
    <w:rsid w:val="00DB34CE"/>
    <w:rsid w:val="00DB3813"/>
    <w:rsid w:val="00DB3894"/>
    <w:rsid w:val="00DB3B0F"/>
    <w:rsid w:val="00DB3B54"/>
    <w:rsid w:val="00DB3DA2"/>
    <w:rsid w:val="00DB3E90"/>
    <w:rsid w:val="00DB3F16"/>
    <w:rsid w:val="00DB4423"/>
    <w:rsid w:val="00DB446B"/>
    <w:rsid w:val="00DB47F5"/>
    <w:rsid w:val="00DB48E7"/>
    <w:rsid w:val="00DB4A15"/>
    <w:rsid w:val="00DB4A33"/>
    <w:rsid w:val="00DB4A82"/>
    <w:rsid w:val="00DB4B01"/>
    <w:rsid w:val="00DB4C66"/>
    <w:rsid w:val="00DB4CE5"/>
    <w:rsid w:val="00DB4D84"/>
    <w:rsid w:val="00DB4E19"/>
    <w:rsid w:val="00DB4FF5"/>
    <w:rsid w:val="00DB5051"/>
    <w:rsid w:val="00DB5186"/>
    <w:rsid w:val="00DB55E8"/>
    <w:rsid w:val="00DB568C"/>
    <w:rsid w:val="00DB579F"/>
    <w:rsid w:val="00DB58AE"/>
    <w:rsid w:val="00DB59FE"/>
    <w:rsid w:val="00DB5E17"/>
    <w:rsid w:val="00DB5EA2"/>
    <w:rsid w:val="00DB5F22"/>
    <w:rsid w:val="00DB5F59"/>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A4"/>
    <w:rsid w:val="00DC08B3"/>
    <w:rsid w:val="00DC0906"/>
    <w:rsid w:val="00DC09A1"/>
    <w:rsid w:val="00DC0A6B"/>
    <w:rsid w:val="00DC0AB1"/>
    <w:rsid w:val="00DC0AC4"/>
    <w:rsid w:val="00DC0AD9"/>
    <w:rsid w:val="00DC0B1B"/>
    <w:rsid w:val="00DC0C81"/>
    <w:rsid w:val="00DC0CC2"/>
    <w:rsid w:val="00DC0E7A"/>
    <w:rsid w:val="00DC0F79"/>
    <w:rsid w:val="00DC124C"/>
    <w:rsid w:val="00DC1257"/>
    <w:rsid w:val="00DC125E"/>
    <w:rsid w:val="00DC1304"/>
    <w:rsid w:val="00DC130C"/>
    <w:rsid w:val="00DC14B3"/>
    <w:rsid w:val="00DC1546"/>
    <w:rsid w:val="00DC19A0"/>
    <w:rsid w:val="00DC1B62"/>
    <w:rsid w:val="00DC1B7A"/>
    <w:rsid w:val="00DC1BBD"/>
    <w:rsid w:val="00DC1C52"/>
    <w:rsid w:val="00DC1D46"/>
    <w:rsid w:val="00DC1E27"/>
    <w:rsid w:val="00DC1FCB"/>
    <w:rsid w:val="00DC242A"/>
    <w:rsid w:val="00DC250F"/>
    <w:rsid w:val="00DC26AB"/>
    <w:rsid w:val="00DC2757"/>
    <w:rsid w:val="00DC2802"/>
    <w:rsid w:val="00DC285D"/>
    <w:rsid w:val="00DC2AD0"/>
    <w:rsid w:val="00DC2C3F"/>
    <w:rsid w:val="00DC2CEE"/>
    <w:rsid w:val="00DC2E1B"/>
    <w:rsid w:val="00DC2E74"/>
    <w:rsid w:val="00DC2E8C"/>
    <w:rsid w:val="00DC3047"/>
    <w:rsid w:val="00DC3060"/>
    <w:rsid w:val="00DC34B5"/>
    <w:rsid w:val="00DC35BE"/>
    <w:rsid w:val="00DC362E"/>
    <w:rsid w:val="00DC367C"/>
    <w:rsid w:val="00DC3991"/>
    <w:rsid w:val="00DC39D9"/>
    <w:rsid w:val="00DC3A5A"/>
    <w:rsid w:val="00DC3A68"/>
    <w:rsid w:val="00DC3CAF"/>
    <w:rsid w:val="00DC3CC8"/>
    <w:rsid w:val="00DC3F14"/>
    <w:rsid w:val="00DC3F9C"/>
    <w:rsid w:val="00DC400F"/>
    <w:rsid w:val="00DC40C8"/>
    <w:rsid w:val="00DC40FC"/>
    <w:rsid w:val="00DC4248"/>
    <w:rsid w:val="00DC4285"/>
    <w:rsid w:val="00DC429E"/>
    <w:rsid w:val="00DC42C0"/>
    <w:rsid w:val="00DC42E9"/>
    <w:rsid w:val="00DC43BB"/>
    <w:rsid w:val="00DC43FD"/>
    <w:rsid w:val="00DC487D"/>
    <w:rsid w:val="00DC48BB"/>
    <w:rsid w:val="00DC4909"/>
    <w:rsid w:val="00DC4A66"/>
    <w:rsid w:val="00DC4C2A"/>
    <w:rsid w:val="00DC4D1F"/>
    <w:rsid w:val="00DC4DA3"/>
    <w:rsid w:val="00DC4F75"/>
    <w:rsid w:val="00DC4F93"/>
    <w:rsid w:val="00DC5136"/>
    <w:rsid w:val="00DC51E0"/>
    <w:rsid w:val="00DC5350"/>
    <w:rsid w:val="00DC5457"/>
    <w:rsid w:val="00DC555F"/>
    <w:rsid w:val="00DC568A"/>
    <w:rsid w:val="00DC56AC"/>
    <w:rsid w:val="00DC56D0"/>
    <w:rsid w:val="00DC58CC"/>
    <w:rsid w:val="00DC59E3"/>
    <w:rsid w:val="00DC5C3A"/>
    <w:rsid w:val="00DC5EB5"/>
    <w:rsid w:val="00DC5F81"/>
    <w:rsid w:val="00DC5F96"/>
    <w:rsid w:val="00DC60E0"/>
    <w:rsid w:val="00DC6108"/>
    <w:rsid w:val="00DC6112"/>
    <w:rsid w:val="00DC614D"/>
    <w:rsid w:val="00DC6158"/>
    <w:rsid w:val="00DC6230"/>
    <w:rsid w:val="00DC6538"/>
    <w:rsid w:val="00DC699C"/>
    <w:rsid w:val="00DC6A9B"/>
    <w:rsid w:val="00DC6B09"/>
    <w:rsid w:val="00DC6ECC"/>
    <w:rsid w:val="00DC70BE"/>
    <w:rsid w:val="00DC70D3"/>
    <w:rsid w:val="00DC716B"/>
    <w:rsid w:val="00DC71E2"/>
    <w:rsid w:val="00DC71FF"/>
    <w:rsid w:val="00DC73F8"/>
    <w:rsid w:val="00DC746E"/>
    <w:rsid w:val="00DC74A2"/>
    <w:rsid w:val="00DC7648"/>
    <w:rsid w:val="00DC76E7"/>
    <w:rsid w:val="00DC7776"/>
    <w:rsid w:val="00DC7778"/>
    <w:rsid w:val="00DC7CD8"/>
    <w:rsid w:val="00DC7DAA"/>
    <w:rsid w:val="00DC7DDC"/>
    <w:rsid w:val="00DC7E7D"/>
    <w:rsid w:val="00DC7EE0"/>
    <w:rsid w:val="00DD0166"/>
    <w:rsid w:val="00DD0388"/>
    <w:rsid w:val="00DD05DA"/>
    <w:rsid w:val="00DD0916"/>
    <w:rsid w:val="00DD09C5"/>
    <w:rsid w:val="00DD0ABE"/>
    <w:rsid w:val="00DD0B43"/>
    <w:rsid w:val="00DD0BC4"/>
    <w:rsid w:val="00DD0CDC"/>
    <w:rsid w:val="00DD0EF2"/>
    <w:rsid w:val="00DD120C"/>
    <w:rsid w:val="00DD122B"/>
    <w:rsid w:val="00DD12A1"/>
    <w:rsid w:val="00DD151C"/>
    <w:rsid w:val="00DD15CA"/>
    <w:rsid w:val="00DD164F"/>
    <w:rsid w:val="00DD17A7"/>
    <w:rsid w:val="00DD1821"/>
    <w:rsid w:val="00DD1941"/>
    <w:rsid w:val="00DD1C23"/>
    <w:rsid w:val="00DD1C5C"/>
    <w:rsid w:val="00DD1C9B"/>
    <w:rsid w:val="00DD1DD4"/>
    <w:rsid w:val="00DD1FEA"/>
    <w:rsid w:val="00DD2259"/>
    <w:rsid w:val="00DD23C9"/>
    <w:rsid w:val="00DD245F"/>
    <w:rsid w:val="00DD2544"/>
    <w:rsid w:val="00DD25EA"/>
    <w:rsid w:val="00DD2638"/>
    <w:rsid w:val="00DD2AD8"/>
    <w:rsid w:val="00DD2AF2"/>
    <w:rsid w:val="00DD2B59"/>
    <w:rsid w:val="00DD2C94"/>
    <w:rsid w:val="00DD2CAA"/>
    <w:rsid w:val="00DD3358"/>
    <w:rsid w:val="00DD33B0"/>
    <w:rsid w:val="00DD33D2"/>
    <w:rsid w:val="00DD33FE"/>
    <w:rsid w:val="00DD373D"/>
    <w:rsid w:val="00DD3741"/>
    <w:rsid w:val="00DD3C5E"/>
    <w:rsid w:val="00DD3D01"/>
    <w:rsid w:val="00DD3E26"/>
    <w:rsid w:val="00DD3E3A"/>
    <w:rsid w:val="00DD404E"/>
    <w:rsid w:val="00DD437C"/>
    <w:rsid w:val="00DD4389"/>
    <w:rsid w:val="00DD4550"/>
    <w:rsid w:val="00DD46D6"/>
    <w:rsid w:val="00DD46D9"/>
    <w:rsid w:val="00DD480E"/>
    <w:rsid w:val="00DD491A"/>
    <w:rsid w:val="00DD4AE2"/>
    <w:rsid w:val="00DD4DB0"/>
    <w:rsid w:val="00DD4DFA"/>
    <w:rsid w:val="00DD4F06"/>
    <w:rsid w:val="00DD5120"/>
    <w:rsid w:val="00DD51FA"/>
    <w:rsid w:val="00DD5245"/>
    <w:rsid w:val="00DD5246"/>
    <w:rsid w:val="00DD5302"/>
    <w:rsid w:val="00DD5319"/>
    <w:rsid w:val="00DD535D"/>
    <w:rsid w:val="00DD5455"/>
    <w:rsid w:val="00DD549D"/>
    <w:rsid w:val="00DD5560"/>
    <w:rsid w:val="00DD5798"/>
    <w:rsid w:val="00DD57A0"/>
    <w:rsid w:val="00DD5B36"/>
    <w:rsid w:val="00DD5CE1"/>
    <w:rsid w:val="00DD5E0A"/>
    <w:rsid w:val="00DD5E36"/>
    <w:rsid w:val="00DD5F36"/>
    <w:rsid w:val="00DD5FBE"/>
    <w:rsid w:val="00DD6320"/>
    <w:rsid w:val="00DD6415"/>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6FA8"/>
    <w:rsid w:val="00DD7025"/>
    <w:rsid w:val="00DD758B"/>
    <w:rsid w:val="00DD75E8"/>
    <w:rsid w:val="00DD7603"/>
    <w:rsid w:val="00DD7C17"/>
    <w:rsid w:val="00DD7D61"/>
    <w:rsid w:val="00DE002E"/>
    <w:rsid w:val="00DE04D7"/>
    <w:rsid w:val="00DE0625"/>
    <w:rsid w:val="00DE08BD"/>
    <w:rsid w:val="00DE0984"/>
    <w:rsid w:val="00DE0DE9"/>
    <w:rsid w:val="00DE0E4A"/>
    <w:rsid w:val="00DE0E9F"/>
    <w:rsid w:val="00DE0F37"/>
    <w:rsid w:val="00DE10BE"/>
    <w:rsid w:val="00DE1277"/>
    <w:rsid w:val="00DE13F3"/>
    <w:rsid w:val="00DE1449"/>
    <w:rsid w:val="00DE14E5"/>
    <w:rsid w:val="00DE155A"/>
    <w:rsid w:val="00DE18B0"/>
    <w:rsid w:val="00DE1A0A"/>
    <w:rsid w:val="00DE1A50"/>
    <w:rsid w:val="00DE1A52"/>
    <w:rsid w:val="00DE1A54"/>
    <w:rsid w:val="00DE1A72"/>
    <w:rsid w:val="00DE1A83"/>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AD2"/>
    <w:rsid w:val="00DE3C06"/>
    <w:rsid w:val="00DE3C81"/>
    <w:rsid w:val="00DE3CAF"/>
    <w:rsid w:val="00DE3D89"/>
    <w:rsid w:val="00DE3DDC"/>
    <w:rsid w:val="00DE3E02"/>
    <w:rsid w:val="00DE3E8E"/>
    <w:rsid w:val="00DE4160"/>
    <w:rsid w:val="00DE4506"/>
    <w:rsid w:val="00DE4851"/>
    <w:rsid w:val="00DE486A"/>
    <w:rsid w:val="00DE4D6F"/>
    <w:rsid w:val="00DE4F26"/>
    <w:rsid w:val="00DE5343"/>
    <w:rsid w:val="00DE5354"/>
    <w:rsid w:val="00DE54BD"/>
    <w:rsid w:val="00DE54E6"/>
    <w:rsid w:val="00DE54EC"/>
    <w:rsid w:val="00DE560C"/>
    <w:rsid w:val="00DE5627"/>
    <w:rsid w:val="00DE5825"/>
    <w:rsid w:val="00DE58A1"/>
    <w:rsid w:val="00DE58BF"/>
    <w:rsid w:val="00DE5927"/>
    <w:rsid w:val="00DE5A72"/>
    <w:rsid w:val="00DE5B8C"/>
    <w:rsid w:val="00DE5F54"/>
    <w:rsid w:val="00DE63F9"/>
    <w:rsid w:val="00DE668E"/>
    <w:rsid w:val="00DE67DC"/>
    <w:rsid w:val="00DE6839"/>
    <w:rsid w:val="00DE68D1"/>
    <w:rsid w:val="00DE6BFB"/>
    <w:rsid w:val="00DE6D0B"/>
    <w:rsid w:val="00DE6EC1"/>
    <w:rsid w:val="00DE70A6"/>
    <w:rsid w:val="00DE71CC"/>
    <w:rsid w:val="00DE72AA"/>
    <w:rsid w:val="00DE73FA"/>
    <w:rsid w:val="00DE745C"/>
    <w:rsid w:val="00DE74CF"/>
    <w:rsid w:val="00DE75CB"/>
    <w:rsid w:val="00DE7705"/>
    <w:rsid w:val="00DE77A9"/>
    <w:rsid w:val="00DE7936"/>
    <w:rsid w:val="00DE7943"/>
    <w:rsid w:val="00DE7CAC"/>
    <w:rsid w:val="00DE7F3E"/>
    <w:rsid w:val="00DF00A0"/>
    <w:rsid w:val="00DF0230"/>
    <w:rsid w:val="00DF0454"/>
    <w:rsid w:val="00DF0567"/>
    <w:rsid w:val="00DF06BA"/>
    <w:rsid w:val="00DF06F8"/>
    <w:rsid w:val="00DF0732"/>
    <w:rsid w:val="00DF083B"/>
    <w:rsid w:val="00DF08B4"/>
    <w:rsid w:val="00DF0A36"/>
    <w:rsid w:val="00DF0A41"/>
    <w:rsid w:val="00DF0AA8"/>
    <w:rsid w:val="00DF0C6A"/>
    <w:rsid w:val="00DF0C9E"/>
    <w:rsid w:val="00DF0CDD"/>
    <w:rsid w:val="00DF0DA7"/>
    <w:rsid w:val="00DF0E14"/>
    <w:rsid w:val="00DF0E57"/>
    <w:rsid w:val="00DF0E83"/>
    <w:rsid w:val="00DF0EE6"/>
    <w:rsid w:val="00DF0F22"/>
    <w:rsid w:val="00DF1264"/>
    <w:rsid w:val="00DF135D"/>
    <w:rsid w:val="00DF1449"/>
    <w:rsid w:val="00DF1598"/>
    <w:rsid w:val="00DF18CE"/>
    <w:rsid w:val="00DF196D"/>
    <w:rsid w:val="00DF1A59"/>
    <w:rsid w:val="00DF1A7A"/>
    <w:rsid w:val="00DF1D1E"/>
    <w:rsid w:val="00DF1D53"/>
    <w:rsid w:val="00DF1DFF"/>
    <w:rsid w:val="00DF1E24"/>
    <w:rsid w:val="00DF1EC0"/>
    <w:rsid w:val="00DF2020"/>
    <w:rsid w:val="00DF209A"/>
    <w:rsid w:val="00DF2181"/>
    <w:rsid w:val="00DF22AA"/>
    <w:rsid w:val="00DF26CA"/>
    <w:rsid w:val="00DF270B"/>
    <w:rsid w:val="00DF27AD"/>
    <w:rsid w:val="00DF27C8"/>
    <w:rsid w:val="00DF2A9E"/>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67"/>
    <w:rsid w:val="00DF457C"/>
    <w:rsid w:val="00DF495E"/>
    <w:rsid w:val="00DF49CF"/>
    <w:rsid w:val="00DF4AF5"/>
    <w:rsid w:val="00DF4C9F"/>
    <w:rsid w:val="00DF4F0A"/>
    <w:rsid w:val="00DF4F26"/>
    <w:rsid w:val="00DF4FF2"/>
    <w:rsid w:val="00DF506B"/>
    <w:rsid w:val="00DF5117"/>
    <w:rsid w:val="00DF51E0"/>
    <w:rsid w:val="00DF51F7"/>
    <w:rsid w:val="00DF52AC"/>
    <w:rsid w:val="00DF533A"/>
    <w:rsid w:val="00DF540E"/>
    <w:rsid w:val="00DF54C1"/>
    <w:rsid w:val="00DF5592"/>
    <w:rsid w:val="00DF581E"/>
    <w:rsid w:val="00DF5848"/>
    <w:rsid w:val="00DF5935"/>
    <w:rsid w:val="00DF5A52"/>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CFB"/>
    <w:rsid w:val="00DF6E8C"/>
    <w:rsid w:val="00DF6F27"/>
    <w:rsid w:val="00DF708B"/>
    <w:rsid w:val="00DF7538"/>
    <w:rsid w:val="00DF75B1"/>
    <w:rsid w:val="00DF771D"/>
    <w:rsid w:val="00DF7815"/>
    <w:rsid w:val="00DF795B"/>
    <w:rsid w:val="00DF7C3D"/>
    <w:rsid w:val="00DF7C6B"/>
    <w:rsid w:val="00DF7DC6"/>
    <w:rsid w:val="00DF7DE9"/>
    <w:rsid w:val="00DF7E7E"/>
    <w:rsid w:val="00DF7EE2"/>
    <w:rsid w:val="00E00004"/>
    <w:rsid w:val="00E0006D"/>
    <w:rsid w:val="00E000A0"/>
    <w:rsid w:val="00E005B0"/>
    <w:rsid w:val="00E0069F"/>
    <w:rsid w:val="00E006C9"/>
    <w:rsid w:val="00E00770"/>
    <w:rsid w:val="00E007D8"/>
    <w:rsid w:val="00E0092D"/>
    <w:rsid w:val="00E00B04"/>
    <w:rsid w:val="00E00C2D"/>
    <w:rsid w:val="00E00C51"/>
    <w:rsid w:val="00E00C8C"/>
    <w:rsid w:val="00E00D86"/>
    <w:rsid w:val="00E00E59"/>
    <w:rsid w:val="00E00E95"/>
    <w:rsid w:val="00E00F36"/>
    <w:rsid w:val="00E00FC8"/>
    <w:rsid w:val="00E01043"/>
    <w:rsid w:val="00E01086"/>
    <w:rsid w:val="00E01195"/>
    <w:rsid w:val="00E01198"/>
    <w:rsid w:val="00E01347"/>
    <w:rsid w:val="00E0168F"/>
    <w:rsid w:val="00E0169F"/>
    <w:rsid w:val="00E0177E"/>
    <w:rsid w:val="00E017FB"/>
    <w:rsid w:val="00E01852"/>
    <w:rsid w:val="00E019BF"/>
    <w:rsid w:val="00E019F8"/>
    <w:rsid w:val="00E01A2C"/>
    <w:rsid w:val="00E01CCF"/>
    <w:rsid w:val="00E01D44"/>
    <w:rsid w:val="00E01E25"/>
    <w:rsid w:val="00E0212A"/>
    <w:rsid w:val="00E021AF"/>
    <w:rsid w:val="00E02364"/>
    <w:rsid w:val="00E02385"/>
    <w:rsid w:val="00E0250F"/>
    <w:rsid w:val="00E025E8"/>
    <w:rsid w:val="00E026B7"/>
    <w:rsid w:val="00E02925"/>
    <w:rsid w:val="00E02B14"/>
    <w:rsid w:val="00E02C7F"/>
    <w:rsid w:val="00E02C9C"/>
    <w:rsid w:val="00E02CE1"/>
    <w:rsid w:val="00E02E7B"/>
    <w:rsid w:val="00E0302F"/>
    <w:rsid w:val="00E03550"/>
    <w:rsid w:val="00E035F4"/>
    <w:rsid w:val="00E035F5"/>
    <w:rsid w:val="00E03601"/>
    <w:rsid w:val="00E03686"/>
    <w:rsid w:val="00E03733"/>
    <w:rsid w:val="00E037C3"/>
    <w:rsid w:val="00E03A3F"/>
    <w:rsid w:val="00E03F07"/>
    <w:rsid w:val="00E03F47"/>
    <w:rsid w:val="00E04128"/>
    <w:rsid w:val="00E041A2"/>
    <w:rsid w:val="00E0436D"/>
    <w:rsid w:val="00E044AD"/>
    <w:rsid w:val="00E044BE"/>
    <w:rsid w:val="00E046B0"/>
    <w:rsid w:val="00E04999"/>
    <w:rsid w:val="00E04C06"/>
    <w:rsid w:val="00E04CDB"/>
    <w:rsid w:val="00E04E37"/>
    <w:rsid w:val="00E04F77"/>
    <w:rsid w:val="00E0526E"/>
    <w:rsid w:val="00E052E6"/>
    <w:rsid w:val="00E054DF"/>
    <w:rsid w:val="00E0550E"/>
    <w:rsid w:val="00E0565B"/>
    <w:rsid w:val="00E056BB"/>
    <w:rsid w:val="00E05759"/>
    <w:rsid w:val="00E05C76"/>
    <w:rsid w:val="00E05CED"/>
    <w:rsid w:val="00E06116"/>
    <w:rsid w:val="00E06734"/>
    <w:rsid w:val="00E067F0"/>
    <w:rsid w:val="00E06828"/>
    <w:rsid w:val="00E06893"/>
    <w:rsid w:val="00E0689B"/>
    <w:rsid w:val="00E068C6"/>
    <w:rsid w:val="00E06A50"/>
    <w:rsid w:val="00E06AA5"/>
    <w:rsid w:val="00E06B60"/>
    <w:rsid w:val="00E06D6D"/>
    <w:rsid w:val="00E06F97"/>
    <w:rsid w:val="00E0700F"/>
    <w:rsid w:val="00E07063"/>
    <w:rsid w:val="00E0727B"/>
    <w:rsid w:val="00E07295"/>
    <w:rsid w:val="00E0738B"/>
    <w:rsid w:val="00E07579"/>
    <w:rsid w:val="00E07BBB"/>
    <w:rsid w:val="00E07C10"/>
    <w:rsid w:val="00E07D15"/>
    <w:rsid w:val="00E07D93"/>
    <w:rsid w:val="00E07E04"/>
    <w:rsid w:val="00E1003D"/>
    <w:rsid w:val="00E1023F"/>
    <w:rsid w:val="00E10268"/>
    <w:rsid w:val="00E102C4"/>
    <w:rsid w:val="00E1043D"/>
    <w:rsid w:val="00E10791"/>
    <w:rsid w:val="00E107C3"/>
    <w:rsid w:val="00E10802"/>
    <w:rsid w:val="00E10C73"/>
    <w:rsid w:val="00E10DF4"/>
    <w:rsid w:val="00E1104B"/>
    <w:rsid w:val="00E111B7"/>
    <w:rsid w:val="00E11205"/>
    <w:rsid w:val="00E11353"/>
    <w:rsid w:val="00E11429"/>
    <w:rsid w:val="00E11469"/>
    <w:rsid w:val="00E114EA"/>
    <w:rsid w:val="00E11630"/>
    <w:rsid w:val="00E116F9"/>
    <w:rsid w:val="00E1182D"/>
    <w:rsid w:val="00E1197D"/>
    <w:rsid w:val="00E11A02"/>
    <w:rsid w:val="00E11A39"/>
    <w:rsid w:val="00E11A8A"/>
    <w:rsid w:val="00E11CE6"/>
    <w:rsid w:val="00E11E13"/>
    <w:rsid w:val="00E11E32"/>
    <w:rsid w:val="00E11F19"/>
    <w:rsid w:val="00E12169"/>
    <w:rsid w:val="00E121AC"/>
    <w:rsid w:val="00E12316"/>
    <w:rsid w:val="00E12585"/>
    <w:rsid w:val="00E12623"/>
    <w:rsid w:val="00E12952"/>
    <w:rsid w:val="00E12A08"/>
    <w:rsid w:val="00E12A91"/>
    <w:rsid w:val="00E12C36"/>
    <w:rsid w:val="00E12D27"/>
    <w:rsid w:val="00E12D39"/>
    <w:rsid w:val="00E12EC6"/>
    <w:rsid w:val="00E12EEC"/>
    <w:rsid w:val="00E12FFC"/>
    <w:rsid w:val="00E13120"/>
    <w:rsid w:val="00E1315C"/>
    <w:rsid w:val="00E13382"/>
    <w:rsid w:val="00E13680"/>
    <w:rsid w:val="00E136BB"/>
    <w:rsid w:val="00E137E7"/>
    <w:rsid w:val="00E138A0"/>
    <w:rsid w:val="00E13A55"/>
    <w:rsid w:val="00E13A97"/>
    <w:rsid w:val="00E13B5B"/>
    <w:rsid w:val="00E13E34"/>
    <w:rsid w:val="00E13E58"/>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6E0C"/>
    <w:rsid w:val="00E17145"/>
    <w:rsid w:val="00E17610"/>
    <w:rsid w:val="00E17700"/>
    <w:rsid w:val="00E17747"/>
    <w:rsid w:val="00E178DB"/>
    <w:rsid w:val="00E17971"/>
    <w:rsid w:val="00E17AD5"/>
    <w:rsid w:val="00E17C62"/>
    <w:rsid w:val="00E17DBF"/>
    <w:rsid w:val="00E17E5E"/>
    <w:rsid w:val="00E20008"/>
    <w:rsid w:val="00E20039"/>
    <w:rsid w:val="00E2006A"/>
    <w:rsid w:val="00E20083"/>
    <w:rsid w:val="00E2026D"/>
    <w:rsid w:val="00E203CB"/>
    <w:rsid w:val="00E204C6"/>
    <w:rsid w:val="00E2077B"/>
    <w:rsid w:val="00E208B9"/>
    <w:rsid w:val="00E20914"/>
    <w:rsid w:val="00E2096F"/>
    <w:rsid w:val="00E20A83"/>
    <w:rsid w:val="00E20B5C"/>
    <w:rsid w:val="00E20C27"/>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6A"/>
    <w:rsid w:val="00E2209F"/>
    <w:rsid w:val="00E220BA"/>
    <w:rsid w:val="00E220DE"/>
    <w:rsid w:val="00E2217C"/>
    <w:rsid w:val="00E22921"/>
    <w:rsid w:val="00E229E7"/>
    <w:rsid w:val="00E22BF6"/>
    <w:rsid w:val="00E22C10"/>
    <w:rsid w:val="00E22EBE"/>
    <w:rsid w:val="00E22F6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2AB"/>
    <w:rsid w:val="00E245E9"/>
    <w:rsid w:val="00E2493A"/>
    <w:rsid w:val="00E24A17"/>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AB9"/>
    <w:rsid w:val="00E26B04"/>
    <w:rsid w:val="00E26B4F"/>
    <w:rsid w:val="00E26BBA"/>
    <w:rsid w:val="00E26C01"/>
    <w:rsid w:val="00E26D64"/>
    <w:rsid w:val="00E26D97"/>
    <w:rsid w:val="00E26E4B"/>
    <w:rsid w:val="00E26F03"/>
    <w:rsid w:val="00E26F14"/>
    <w:rsid w:val="00E26F67"/>
    <w:rsid w:val="00E2713F"/>
    <w:rsid w:val="00E272CE"/>
    <w:rsid w:val="00E272DD"/>
    <w:rsid w:val="00E2731B"/>
    <w:rsid w:val="00E273AF"/>
    <w:rsid w:val="00E2776A"/>
    <w:rsid w:val="00E27827"/>
    <w:rsid w:val="00E27909"/>
    <w:rsid w:val="00E2791B"/>
    <w:rsid w:val="00E27A48"/>
    <w:rsid w:val="00E27AA9"/>
    <w:rsid w:val="00E27B41"/>
    <w:rsid w:val="00E27EAA"/>
    <w:rsid w:val="00E301DD"/>
    <w:rsid w:val="00E30283"/>
    <w:rsid w:val="00E3054C"/>
    <w:rsid w:val="00E30722"/>
    <w:rsid w:val="00E307FD"/>
    <w:rsid w:val="00E30886"/>
    <w:rsid w:val="00E30B14"/>
    <w:rsid w:val="00E30C03"/>
    <w:rsid w:val="00E30CBD"/>
    <w:rsid w:val="00E30D23"/>
    <w:rsid w:val="00E30D28"/>
    <w:rsid w:val="00E30D43"/>
    <w:rsid w:val="00E30D6F"/>
    <w:rsid w:val="00E30E3A"/>
    <w:rsid w:val="00E30FA9"/>
    <w:rsid w:val="00E30FF7"/>
    <w:rsid w:val="00E310D9"/>
    <w:rsid w:val="00E310F8"/>
    <w:rsid w:val="00E310FE"/>
    <w:rsid w:val="00E31290"/>
    <w:rsid w:val="00E312A2"/>
    <w:rsid w:val="00E31453"/>
    <w:rsid w:val="00E316B3"/>
    <w:rsid w:val="00E316B9"/>
    <w:rsid w:val="00E317DE"/>
    <w:rsid w:val="00E318C1"/>
    <w:rsid w:val="00E318FA"/>
    <w:rsid w:val="00E31A4A"/>
    <w:rsid w:val="00E31AA2"/>
    <w:rsid w:val="00E31BC0"/>
    <w:rsid w:val="00E31C98"/>
    <w:rsid w:val="00E31D46"/>
    <w:rsid w:val="00E31DC0"/>
    <w:rsid w:val="00E31EC9"/>
    <w:rsid w:val="00E31FDB"/>
    <w:rsid w:val="00E320AA"/>
    <w:rsid w:val="00E320E5"/>
    <w:rsid w:val="00E32277"/>
    <w:rsid w:val="00E322A0"/>
    <w:rsid w:val="00E3235A"/>
    <w:rsid w:val="00E32425"/>
    <w:rsid w:val="00E32582"/>
    <w:rsid w:val="00E32884"/>
    <w:rsid w:val="00E328B9"/>
    <w:rsid w:val="00E328E1"/>
    <w:rsid w:val="00E32B5B"/>
    <w:rsid w:val="00E32C3C"/>
    <w:rsid w:val="00E32CEF"/>
    <w:rsid w:val="00E32D06"/>
    <w:rsid w:val="00E32D47"/>
    <w:rsid w:val="00E32D67"/>
    <w:rsid w:val="00E32DA7"/>
    <w:rsid w:val="00E32E19"/>
    <w:rsid w:val="00E32F53"/>
    <w:rsid w:val="00E33000"/>
    <w:rsid w:val="00E334CE"/>
    <w:rsid w:val="00E335E6"/>
    <w:rsid w:val="00E3364C"/>
    <w:rsid w:val="00E33797"/>
    <w:rsid w:val="00E338C5"/>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4F57"/>
    <w:rsid w:val="00E3503C"/>
    <w:rsid w:val="00E350DB"/>
    <w:rsid w:val="00E3517F"/>
    <w:rsid w:val="00E351A5"/>
    <w:rsid w:val="00E351D2"/>
    <w:rsid w:val="00E3525D"/>
    <w:rsid w:val="00E35275"/>
    <w:rsid w:val="00E3535C"/>
    <w:rsid w:val="00E356F5"/>
    <w:rsid w:val="00E35809"/>
    <w:rsid w:val="00E35842"/>
    <w:rsid w:val="00E35C24"/>
    <w:rsid w:val="00E35FA1"/>
    <w:rsid w:val="00E3620C"/>
    <w:rsid w:val="00E3651E"/>
    <w:rsid w:val="00E36554"/>
    <w:rsid w:val="00E3688F"/>
    <w:rsid w:val="00E36CAB"/>
    <w:rsid w:val="00E37082"/>
    <w:rsid w:val="00E373D7"/>
    <w:rsid w:val="00E37546"/>
    <w:rsid w:val="00E375B1"/>
    <w:rsid w:val="00E37708"/>
    <w:rsid w:val="00E3772D"/>
    <w:rsid w:val="00E37772"/>
    <w:rsid w:val="00E3781E"/>
    <w:rsid w:val="00E3791C"/>
    <w:rsid w:val="00E37AA0"/>
    <w:rsid w:val="00E37BF6"/>
    <w:rsid w:val="00E37C42"/>
    <w:rsid w:val="00E37CDA"/>
    <w:rsid w:val="00E37CED"/>
    <w:rsid w:val="00E37D53"/>
    <w:rsid w:val="00E37EB2"/>
    <w:rsid w:val="00E37FDB"/>
    <w:rsid w:val="00E40537"/>
    <w:rsid w:val="00E406FA"/>
    <w:rsid w:val="00E40702"/>
    <w:rsid w:val="00E40843"/>
    <w:rsid w:val="00E40A70"/>
    <w:rsid w:val="00E40AE8"/>
    <w:rsid w:val="00E40B1D"/>
    <w:rsid w:val="00E40BA5"/>
    <w:rsid w:val="00E40C32"/>
    <w:rsid w:val="00E40DAC"/>
    <w:rsid w:val="00E40F0B"/>
    <w:rsid w:val="00E4120E"/>
    <w:rsid w:val="00E412AC"/>
    <w:rsid w:val="00E412BE"/>
    <w:rsid w:val="00E413CF"/>
    <w:rsid w:val="00E4147E"/>
    <w:rsid w:val="00E414C2"/>
    <w:rsid w:val="00E4150D"/>
    <w:rsid w:val="00E4153C"/>
    <w:rsid w:val="00E415CE"/>
    <w:rsid w:val="00E41695"/>
    <w:rsid w:val="00E41758"/>
    <w:rsid w:val="00E4184A"/>
    <w:rsid w:val="00E418AE"/>
    <w:rsid w:val="00E41926"/>
    <w:rsid w:val="00E41ABA"/>
    <w:rsid w:val="00E41C7B"/>
    <w:rsid w:val="00E41D8C"/>
    <w:rsid w:val="00E41EE5"/>
    <w:rsid w:val="00E42138"/>
    <w:rsid w:val="00E42341"/>
    <w:rsid w:val="00E4235F"/>
    <w:rsid w:val="00E4240B"/>
    <w:rsid w:val="00E424EC"/>
    <w:rsid w:val="00E4254C"/>
    <w:rsid w:val="00E4268C"/>
    <w:rsid w:val="00E427E3"/>
    <w:rsid w:val="00E42880"/>
    <w:rsid w:val="00E42CBE"/>
    <w:rsid w:val="00E42F02"/>
    <w:rsid w:val="00E42F44"/>
    <w:rsid w:val="00E43076"/>
    <w:rsid w:val="00E431BF"/>
    <w:rsid w:val="00E432C9"/>
    <w:rsid w:val="00E434B2"/>
    <w:rsid w:val="00E4364E"/>
    <w:rsid w:val="00E43773"/>
    <w:rsid w:val="00E43784"/>
    <w:rsid w:val="00E43905"/>
    <w:rsid w:val="00E43906"/>
    <w:rsid w:val="00E4391A"/>
    <w:rsid w:val="00E43A63"/>
    <w:rsid w:val="00E43BEB"/>
    <w:rsid w:val="00E43C15"/>
    <w:rsid w:val="00E43C27"/>
    <w:rsid w:val="00E43C56"/>
    <w:rsid w:val="00E43F8B"/>
    <w:rsid w:val="00E4407F"/>
    <w:rsid w:val="00E440AB"/>
    <w:rsid w:val="00E441FF"/>
    <w:rsid w:val="00E442F4"/>
    <w:rsid w:val="00E44389"/>
    <w:rsid w:val="00E445AD"/>
    <w:rsid w:val="00E446AB"/>
    <w:rsid w:val="00E44749"/>
    <w:rsid w:val="00E4477F"/>
    <w:rsid w:val="00E448E7"/>
    <w:rsid w:val="00E44CBF"/>
    <w:rsid w:val="00E44CF2"/>
    <w:rsid w:val="00E44D25"/>
    <w:rsid w:val="00E44D79"/>
    <w:rsid w:val="00E44ED9"/>
    <w:rsid w:val="00E45273"/>
    <w:rsid w:val="00E45423"/>
    <w:rsid w:val="00E4542A"/>
    <w:rsid w:val="00E4559C"/>
    <w:rsid w:val="00E455B9"/>
    <w:rsid w:val="00E4562C"/>
    <w:rsid w:val="00E456A9"/>
    <w:rsid w:val="00E456F0"/>
    <w:rsid w:val="00E45910"/>
    <w:rsid w:val="00E45957"/>
    <w:rsid w:val="00E45967"/>
    <w:rsid w:val="00E45AB1"/>
    <w:rsid w:val="00E45C3A"/>
    <w:rsid w:val="00E45CB8"/>
    <w:rsid w:val="00E45D79"/>
    <w:rsid w:val="00E45FDB"/>
    <w:rsid w:val="00E46064"/>
    <w:rsid w:val="00E460A7"/>
    <w:rsid w:val="00E462EB"/>
    <w:rsid w:val="00E4631E"/>
    <w:rsid w:val="00E466A2"/>
    <w:rsid w:val="00E467CD"/>
    <w:rsid w:val="00E467D8"/>
    <w:rsid w:val="00E468DD"/>
    <w:rsid w:val="00E46997"/>
    <w:rsid w:val="00E469A0"/>
    <w:rsid w:val="00E469A8"/>
    <w:rsid w:val="00E46A0B"/>
    <w:rsid w:val="00E46C35"/>
    <w:rsid w:val="00E46DA9"/>
    <w:rsid w:val="00E46EE3"/>
    <w:rsid w:val="00E46FFB"/>
    <w:rsid w:val="00E47008"/>
    <w:rsid w:val="00E47180"/>
    <w:rsid w:val="00E47330"/>
    <w:rsid w:val="00E4757D"/>
    <w:rsid w:val="00E4766D"/>
    <w:rsid w:val="00E476AB"/>
    <w:rsid w:val="00E4797E"/>
    <w:rsid w:val="00E47A3C"/>
    <w:rsid w:val="00E47B1E"/>
    <w:rsid w:val="00E47BE2"/>
    <w:rsid w:val="00E47BE7"/>
    <w:rsid w:val="00E47C03"/>
    <w:rsid w:val="00E47C33"/>
    <w:rsid w:val="00E47C56"/>
    <w:rsid w:val="00E47D4F"/>
    <w:rsid w:val="00E47D73"/>
    <w:rsid w:val="00E47F12"/>
    <w:rsid w:val="00E50074"/>
    <w:rsid w:val="00E5017F"/>
    <w:rsid w:val="00E501E2"/>
    <w:rsid w:val="00E5020D"/>
    <w:rsid w:val="00E50288"/>
    <w:rsid w:val="00E5028D"/>
    <w:rsid w:val="00E50336"/>
    <w:rsid w:val="00E5041D"/>
    <w:rsid w:val="00E504DE"/>
    <w:rsid w:val="00E5056F"/>
    <w:rsid w:val="00E505C1"/>
    <w:rsid w:val="00E507E2"/>
    <w:rsid w:val="00E50864"/>
    <w:rsid w:val="00E509BE"/>
    <w:rsid w:val="00E50BC9"/>
    <w:rsid w:val="00E50C7A"/>
    <w:rsid w:val="00E50CCF"/>
    <w:rsid w:val="00E51039"/>
    <w:rsid w:val="00E5103A"/>
    <w:rsid w:val="00E51088"/>
    <w:rsid w:val="00E5109A"/>
    <w:rsid w:val="00E511BE"/>
    <w:rsid w:val="00E51332"/>
    <w:rsid w:val="00E513AE"/>
    <w:rsid w:val="00E51531"/>
    <w:rsid w:val="00E515C2"/>
    <w:rsid w:val="00E51704"/>
    <w:rsid w:val="00E5189C"/>
    <w:rsid w:val="00E518FF"/>
    <w:rsid w:val="00E51909"/>
    <w:rsid w:val="00E51A31"/>
    <w:rsid w:val="00E51A37"/>
    <w:rsid w:val="00E51E47"/>
    <w:rsid w:val="00E51F79"/>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25"/>
    <w:rsid w:val="00E53ADA"/>
    <w:rsid w:val="00E53C5A"/>
    <w:rsid w:val="00E53EC7"/>
    <w:rsid w:val="00E53F6C"/>
    <w:rsid w:val="00E540F0"/>
    <w:rsid w:val="00E541C2"/>
    <w:rsid w:val="00E54483"/>
    <w:rsid w:val="00E54688"/>
    <w:rsid w:val="00E547F4"/>
    <w:rsid w:val="00E548BB"/>
    <w:rsid w:val="00E54D44"/>
    <w:rsid w:val="00E55132"/>
    <w:rsid w:val="00E55275"/>
    <w:rsid w:val="00E55324"/>
    <w:rsid w:val="00E55332"/>
    <w:rsid w:val="00E55392"/>
    <w:rsid w:val="00E553C0"/>
    <w:rsid w:val="00E553FA"/>
    <w:rsid w:val="00E55491"/>
    <w:rsid w:val="00E554E8"/>
    <w:rsid w:val="00E55640"/>
    <w:rsid w:val="00E55673"/>
    <w:rsid w:val="00E557AF"/>
    <w:rsid w:val="00E55818"/>
    <w:rsid w:val="00E558B9"/>
    <w:rsid w:val="00E5597C"/>
    <w:rsid w:val="00E55A9A"/>
    <w:rsid w:val="00E55E17"/>
    <w:rsid w:val="00E55E76"/>
    <w:rsid w:val="00E55F7B"/>
    <w:rsid w:val="00E56579"/>
    <w:rsid w:val="00E5672F"/>
    <w:rsid w:val="00E5682D"/>
    <w:rsid w:val="00E568F6"/>
    <w:rsid w:val="00E56966"/>
    <w:rsid w:val="00E569B5"/>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57E9D"/>
    <w:rsid w:val="00E57FE5"/>
    <w:rsid w:val="00E60000"/>
    <w:rsid w:val="00E60065"/>
    <w:rsid w:val="00E6028C"/>
    <w:rsid w:val="00E60302"/>
    <w:rsid w:val="00E6036D"/>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9D"/>
    <w:rsid w:val="00E612E2"/>
    <w:rsid w:val="00E61335"/>
    <w:rsid w:val="00E61378"/>
    <w:rsid w:val="00E614E6"/>
    <w:rsid w:val="00E616F4"/>
    <w:rsid w:val="00E6177C"/>
    <w:rsid w:val="00E618C1"/>
    <w:rsid w:val="00E61989"/>
    <w:rsid w:val="00E61CCE"/>
    <w:rsid w:val="00E61DAD"/>
    <w:rsid w:val="00E61E66"/>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1C2"/>
    <w:rsid w:val="00E63336"/>
    <w:rsid w:val="00E635ED"/>
    <w:rsid w:val="00E63747"/>
    <w:rsid w:val="00E63756"/>
    <w:rsid w:val="00E6398F"/>
    <w:rsid w:val="00E63B29"/>
    <w:rsid w:val="00E63C0E"/>
    <w:rsid w:val="00E63C19"/>
    <w:rsid w:val="00E63E79"/>
    <w:rsid w:val="00E63FC7"/>
    <w:rsid w:val="00E641BC"/>
    <w:rsid w:val="00E64319"/>
    <w:rsid w:val="00E64452"/>
    <w:rsid w:val="00E6450D"/>
    <w:rsid w:val="00E64540"/>
    <w:rsid w:val="00E64542"/>
    <w:rsid w:val="00E6455D"/>
    <w:rsid w:val="00E645F2"/>
    <w:rsid w:val="00E646B8"/>
    <w:rsid w:val="00E646F6"/>
    <w:rsid w:val="00E648DD"/>
    <w:rsid w:val="00E648E1"/>
    <w:rsid w:val="00E648F9"/>
    <w:rsid w:val="00E64914"/>
    <w:rsid w:val="00E64A50"/>
    <w:rsid w:val="00E64D23"/>
    <w:rsid w:val="00E64D47"/>
    <w:rsid w:val="00E64F42"/>
    <w:rsid w:val="00E65033"/>
    <w:rsid w:val="00E6518C"/>
    <w:rsid w:val="00E65283"/>
    <w:rsid w:val="00E654B6"/>
    <w:rsid w:val="00E65598"/>
    <w:rsid w:val="00E658AE"/>
    <w:rsid w:val="00E65A39"/>
    <w:rsid w:val="00E65B36"/>
    <w:rsid w:val="00E65BEA"/>
    <w:rsid w:val="00E65C8B"/>
    <w:rsid w:val="00E65D1B"/>
    <w:rsid w:val="00E65D4C"/>
    <w:rsid w:val="00E65E96"/>
    <w:rsid w:val="00E65E9E"/>
    <w:rsid w:val="00E660B2"/>
    <w:rsid w:val="00E660B6"/>
    <w:rsid w:val="00E6627E"/>
    <w:rsid w:val="00E66734"/>
    <w:rsid w:val="00E6677F"/>
    <w:rsid w:val="00E66876"/>
    <w:rsid w:val="00E669AC"/>
    <w:rsid w:val="00E66AF4"/>
    <w:rsid w:val="00E66B83"/>
    <w:rsid w:val="00E66BAC"/>
    <w:rsid w:val="00E66BDC"/>
    <w:rsid w:val="00E66D4E"/>
    <w:rsid w:val="00E66DCD"/>
    <w:rsid w:val="00E66F24"/>
    <w:rsid w:val="00E66F44"/>
    <w:rsid w:val="00E67029"/>
    <w:rsid w:val="00E6713E"/>
    <w:rsid w:val="00E671D5"/>
    <w:rsid w:val="00E6724C"/>
    <w:rsid w:val="00E672AF"/>
    <w:rsid w:val="00E674AB"/>
    <w:rsid w:val="00E67555"/>
    <w:rsid w:val="00E6793B"/>
    <w:rsid w:val="00E6799E"/>
    <w:rsid w:val="00E67BA8"/>
    <w:rsid w:val="00E67BF1"/>
    <w:rsid w:val="00E67D1C"/>
    <w:rsid w:val="00E67D3E"/>
    <w:rsid w:val="00E67D85"/>
    <w:rsid w:val="00E67E57"/>
    <w:rsid w:val="00E67F6A"/>
    <w:rsid w:val="00E7005F"/>
    <w:rsid w:val="00E700C7"/>
    <w:rsid w:val="00E7022E"/>
    <w:rsid w:val="00E70777"/>
    <w:rsid w:val="00E70D0E"/>
    <w:rsid w:val="00E70E12"/>
    <w:rsid w:val="00E70E1A"/>
    <w:rsid w:val="00E71048"/>
    <w:rsid w:val="00E7127C"/>
    <w:rsid w:val="00E7137A"/>
    <w:rsid w:val="00E713CC"/>
    <w:rsid w:val="00E71520"/>
    <w:rsid w:val="00E71761"/>
    <w:rsid w:val="00E71A99"/>
    <w:rsid w:val="00E71AAE"/>
    <w:rsid w:val="00E71F61"/>
    <w:rsid w:val="00E720E3"/>
    <w:rsid w:val="00E7210D"/>
    <w:rsid w:val="00E72231"/>
    <w:rsid w:val="00E7223B"/>
    <w:rsid w:val="00E72245"/>
    <w:rsid w:val="00E7228E"/>
    <w:rsid w:val="00E722C7"/>
    <w:rsid w:val="00E72302"/>
    <w:rsid w:val="00E72487"/>
    <w:rsid w:val="00E724AA"/>
    <w:rsid w:val="00E72517"/>
    <w:rsid w:val="00E7259F"/>
    <w:rsid w:val="00E725FE"/>
    <w:rsid w:val="00E7275E"/>
    <w:rsid w:val="00E728EA"/>
    <w:rsid w:val="00E7297D"/>
    <w:rsid w:val="00E72ABA"/>
    <w:rsid w:val="00E72B73"/>
    <w:rsid w:val="00E72C66"/>
    <w:rsid w:val="00E72C76"/>
    <w:rsid w:val="00E72CE6"/>
    <w:rsid w:val="00E72D1C"/>
    <w:rsid w:val="00E72DC9"/>
    <w:rsid w:val="00E72F30"/>
    <w:rsid w:val="00E72F7F"/>
    <w:rsid w:val="00E73231"/>
    <w:rsid w:val="00E734C9"/>
    <w:rsid w:val="00E734E6"/>
    <w:rsid w:val="00E736B9"/>
    <w:rsid w:val="00E73702"/>
    <w:rsid w:val="00E73BB9"/>
    <w:rsid w:val="00E73D05"/>
    <w:rsid w:val="00E73E35"/>
    <w:rsid w:val="00E73F9E"/>
    <w:rsid w:val="00E740F8"/>
    <w:rsid w:val="00E740FF"/>
    <w:rsid w:val="00E744DD"/>
    <w:rsid w:val="00E74682"/>
    <w:rsid w:val="00E74761"/>
    <w:rsid w:val="00E748D9"/>
    <w:rsid w:val="00E74980"/>
    <w:rsid w:val="00E74A56"/>
    <w:rsid w:val="00E74BC4"/>
    <w:rsid w:val="00E74F20"/>
    <w:rsid w:val="00E74F5E"/>
    <w:rsid w:val="00E750DE"/>
    <w:rsid w:val="00E75172"/>
    <w:rsid w:val="00E75310"/>
    <w:rsid w:val="00E7539D"/>
    <w:rsid w:val="00E75456"/>
    <w:rsid w:val="00E75584"/>
    <w:rsid w:val="00E7559E"/>
    <w:rsid w:val="00E75642"/>
    <w:rsid w:val="00E7573A"/>
    <w:rsid w:val="00E7584F"/>
    <w:rsid w:val="00E759BA"/>
    <w:rsid w:val="00E759EB"/>
    <w:rsid w:val="00E75A9D"/>
    <w:rsid w:val="00E75AF4"/>
    <w:rsid w:val="00E75C28"/>
    <w:rsid w:val="00E75D1F"/>
    <w:rsid w:val="00E75D3C"/>
    <w:rsid w:val="00E75E1E"/>
    <w:rsid w:val="00E75F81"/>
    <w:rsid w:val="00E762D5"/>
    <w:rsid w:val="00E7636A"/>
    <w:rsid w:val="00E763EA"/>
    <w:rsid w:val="00E765B5"/>
    <w:rsid w:val="00E765C2"/>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BE9"/>
    <w:rsid w:val="00E80CF5"/>
    <w:rsid w:val="00E80E7D"/>
    <w:rsid w:val="00E80F31"/>
    <w:rsid w:val="00E8108E"/>
    <w:rsid w:val="00E81208"/>
    <w:rsid w:val="00E8145C"/>
    <w:rsid w:val="00E8158C"/>
    <w:rsid w:val="00E81669"/>
    <w:rsid w:val="00E81750"/>
    <w:rsid w:val="00E8199C"/>
    <w:rsid w:val="00E81AFF"/>
    <w:rsid w:val="00E81E97"/>
    <w:rsid w:val="00E8201D"/>
    <w:rsid w:val="00E821B6"/>
    <w:rsid w:val="00E8224B"/>
    <w:rsid w:val="00E822EB"/>
    <w:rsid w:val="00E823B8"/>
    <w:rsid w:val="00E8253A"/>
    <w:rsid w:val="00E82601"/>
    <w:rsid w:val="00E826E0"/>
    <w:rsid w:val="00E82770"/>
    <w:rsid w:val="00E827F7"/>
    <w:rsid w:val="00E82878"/>
    <w:rsid w:val="00E828AA"/>
    <w:rsid w:val="00E82A93"/>
    <w:rsid w:val="00E82A95"/>
    <w:rsid w:val="00E82C43"/>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DF9"/>
    <w:rsid w:val="00E83E6E"/>
    <w:rsid w:val="00E83EA1"/>
    <w:rsid w:val="00E83EEE"/>
    <w:rsid w:val="00E84110"/>
    <w:rsid w:val="00E841D8"/>
    <w:rsid w:val="00E841E8"/>
    <w:rsid w:val="00E84313"/>
    <w:rsid w:val="00E8443F"/>
    <w:rsid w:val="00E8452A"/>
    <w:rsid w:val="00E845AF"/>
    <w:rsid w:val="00E847E8"/>
    <w:rsid w:val="00E84A33"/>
    <w:rsid w:val="00E84AA7"/>
    <w:rsid w:val="00E84B46"/>
    <w:rsid w:val="00E84FEF"/>
    <w:rsid w:val="00E85055"/>
    <w:rsid w:val="00E85220"/>
    <w:rsid w:val="00E853C2"/>
    <w:rsid w:val="00E854EA"/>
    <w:rsid w:val="00E856CE"/>
    <w:rsid w:val="00E85C7D"/>
    <w:rsid w:val="00E85CA9"/>
    <w:rsid w:val="00E860C7"/>
    <w:rsid w:val="00E860E3"/>
    <w:rsid w:val="00E86202"/>
    <w:rsid w:val="00E8624B"/>
    <w:rsid w:val="00E8624D"/>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108"/>
    <w:rsid w:val="00E87215"/>
    <w:rsid w:val="00E8744D"/>
    <w:rsid w:val="00E8764E"/>
    <w:rsid w:val="00E87703"/>
    <w:rsid w:val="00E87827"/>
    <w:rsid w:val="00E8792C"/>
    <w:rsid w:val="00E90341"/>
    <w:rsid w:val="00E90438"/>
    <w:rsid w:val="00E904C9"/>
    <w:rsid w:val="00E90555"/>
    <w:rsid w:val="00E90604"/>
    <w:rsid w:val="00E907A4"/>
    <w:rsid w:val="00E907D9"/>
    <w:rsid w:val="00E908EB"/>
    <w:rsid w:val="00E909D0"/>
    <w:rsid w:val="00E90A32"/>
    <w:rsid w:val="00E90AEA"/>
    <w:rsid w:val="00E90B49"/>
    <w:rsid w:val="00E90B64"/>
    <w:rsid w:val="00E90BD9"/>
    <w:rsid w:val="00E90C8D"/>
    <w:rsid w:val="00E90CEB"/>
    <w:rsid w:val="00E9105B"/>
    <w:rsid w:val="00E910F2"/>
    <w:rsid w:val="00E9127D"/>
    <w:rsid w:val="00E91569"/>
    <w:rsid w:val="00E915E8"/>
    <w:rsid w:val="00E91668"/>
    <w:rsid w:val="00E916A0"/>
    <w:rsid w:val="00E917A7"/>
    <w:rsid w:val="00E9187C"/>
    <w:rsid w:val="00E91881"/>
    <w:rsid w:val="00E91AAD"/>
    <w:rsid w:val="00E91BD4"/>
    <w:rsid w:val="00E91BF5"/>
    <w:rsid w:val="00E91CA4"/>
    <w:rsid w:val="00E91D18"/>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8D2"/>
    <w:rsid w:val="00E94953"/>
    <w:rsid w:val="00E94BE2"/>
    <w:rsid w:val="00E94E4E"/>
    <w:rsid w:val="00E94EF3"/>
    <w:rsid w:val="00E94FCE"/>
    <w:rsid w:val="00E9529E"/>
    <w:rsid w:val="00E9537C"/>
    <w:rsid w:val="00E954E1"/>
    <w:rsid w:val="00E95706"/>
    <w:rsid w:val="00E9577B"/>
    <w:rsid w:val="00E95801"/>
    <w:rsid w:val="00E95A19"/>
    <w:rsid w:val="00E95AD5"/>
    <w:rsid w:val="00E95AF8"/>
    <w:rsid w:val="00E95B72"/>
    <w:rsid w:val="00E95BA3"/>
    <w:rsid w:val="00E95BFB"/>
    <w:rsid w:val="00E95BFE"/>
    <w:rsid w:val="00E95DEF"/>
    <w:rsid w:val="00E960B2"/>
    <w:rsid w:val="00E960D4"/>
    <w:rsid w:val="00E96154"/>
    <w:rsid w:val="00E9620F"/>
    <w:rsid w:val="00E9621A"/>
    <w:rsid w:val="00E96220"/>
    <w:rsid w:val="00E96228"/>
    <w:rsid w:val="00E96308"/>
    <w:rsid w:val="00E964D3"/>
    <w:rsid w:val="00E964F6"/>
    <w:rsid w:val="00E966AE"/>
    <w:rsid w:val="00E96705"/>
    <w:rsid w:val="00E9672E"/>
    <w:rsid w:val="00E968DE"/>
    <w:rsid w:val="00E9694C"/>
    <w:rsid w:val="00E9695A"/>
    <w:rsid w:val="00E96A3D"/>
    <w:rsid w:val="00E96C2C"/>
    <w:rsid w:val="00E96C3F"/>
    <w:rsid w:val="00E96CF9"/>
    <w:rsid w:val="00E97209"/>
    <w:rsid w:val="00E976A0"/>
    <w:rsid w:val="00E9789B"/>
    <w:rsid w:val="00E978C7"/>
    <w:rsid w:val="00E9793C"/>
    <w:rsid w:val="00E979C4"/>
    <w:rsid w:val="00E97A1A"/>
    <w:rsid w:val="00E97AA6"/>
    <w:rsid w:val="00E97B0D"/>
    <w:rsid w:val="00E97B88"/>
    <w:rsid w:val="00E97C2A"/>
    <w:rsid w:val="00E97CD1"/>
    <w:rsid w:val="00E97F0B"/>
    <w:rsid w:val="00E97F20"/>
    <w:rsid w:val="00EA0042"/>
    <w:rsid w:val="00EA016B"/>
    <w:rsid w:val="00EA01D9"/>
    <w:rsid w:val="00EA021C"/>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1E3"/>
    <w:rsid w:val="00EA2232"/>
    <w:rsid w:val="00EA226F"/>
    <w:rsid w:val="00EA23DF"/>
    <w:rsid w:val="00EA23EF"/>
    <w:rsid w:val="00EA2729"/>
    <w:rsid w:val="00EA280D"/>
    <w:rsid w:val="00EA2822"/>
    <w:rsid w:val="00EA28AD"/>
    <w:rsid w:val="00EA2BBC"/>
    <w:rsid w:val="00EA2DEC"/>
    <w:rsid w:val="00EA2E17"/>
    <w:rsid w:val="00EA2F87"/>
    <w:rsid w:val="00EA30C5"/>
    <w:rsid w:val="00EA30D2"/>
    <w:rsid w:val="00EA3274"/>
    <w:rsid w:val="00EA3459"/>
    <w:rsid w:val="00EA3467"/>
    <w:rsid w:val="00EA36C9"/>
    <w:rsid w:val="00EA378C"/>
    <w:rsid w:val="00EA3A0E"/>
    <w:rsid w:val="00EA3CA9"/>
    <w:rsid w:val="00EA3CB4"/>
    <w:rsid w:val="00EA3D2C"/>
    <w:rsid w:val="00EA3E0F"/>
    <w:rsid w:val="00EA412B"/>
    <w:rsid w:val="00EA41DC"/>
    <w:rsid w:val="00EA420A"/>
    <w:rsid w:val="00EA4399"/>
    <w:rsid w:val="00EA43B8"/>
    <w:rsid w:val="00EA440D"/>
    <w:rsid w:val="00EA44D4"/>
    <w:rsid w:val="00EA459F"/>
    <w:rsid w:val="00EA462F"/>
    <w:rsid w:val="00EA47DA"/>
    <w:rsid w:val="00EA4857"/>
    <w:rsid w:val="00EA488F"/>
    <w:rsid w:val="00EA4A02"/>
    <w:rsid w:val="00EA4B55"/>
    <w:rsid w:val="00EA4C64"/>
    <w:rsid w:val="00EA4CF3"/>
    <w:rsid w:val="00EA4DBA"/>
    <w:rsid w:val="00EA4E51"/>
    <w:rsid w:val="00EA4EB9"/>
    <w:rsid w:val="00EA5003"/>
    <w:rsid w:val="00EA5140"/>
    <w:rsid w:val="00EA51BC"/>
    <w:rsid w:val="00EA52C4"/>
    <w:rsid w:val="00EA5514"/>
    <w:rsid w:val="00EA559B"/>
    <w:rsid w:val="00EA5A69"/>
    <w:rsid w:val="00EA5C8F"/>
    <w:rsid w:val="00EA5CD2"/>
    <w:rsid w:val="00EA5F90"/>
    <w:rsid w:val="00EA617F"/>
    <w:rsid w:val="00EA624A"/>
    <w:rsid w:val="00EA64FF"/>
    <w:rsid w:val="00EA651C"/>
    <w:rsid w:val="00EA6788"/>
    <w:rsid w:val="00EA68E6"/>
    <w:rsid w:val="00EA6C24"/>
    <w:rsid w:val="00EA6C4A"/>
    <w:rsid w:val="00EA6D40"/>
    <w:rsid w:val="00EA7117"/>
    <w:rsid w:val="00EA7128"/>
    <w:rsid w:val="00EA71A3"/>
    <w:rsid w:val="00EA71AC"/>
    <w:rsid w:val="00EA7229"/>
    <w:rsid w:val="00EA7297"/>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0F46"/>
    <w:rsid w:val="00EB10AA"/>
    <w:rsid w:val="00EB1191"/>
    <w:rsid w:val="00EB1221"/>
    <w:rsid w:val="00EB12D9"/>
    <w:rsid w:val="00EB13C5"/>
    <w:rsid w:val="00EB157B"/>
    <w:rsid w:val="00EB15E6"/>
    <w:rsid w:val="00EB17A5"/>
    <w:rsid w:val="00EB1A85"/>
    <w:rsid w:val="00EB1A93"/>
    <w:rsid w:val="00EB1AD8"/>
    <w:rsid w:val="00EB1B96"/>
    <w:rsid w:val="00EB1D35"/>
    <w:rsid w:val="00EB1D6B"/>
    <w:rsid w:val="00EB1F38"/>
    <w:rsid w:val="00EB2057"/>
    <w:rsid w:val="00EB214A"/>
    <w:rsid w:val="00EB21DE"/>
    <w:rsid w:val="00EB21F3"/>
    <w:rsid w:val="00EB21F9"/>
    <w:rsid w:val="00EB2228"/>
    <w:rsid w:val="00EB22DA"/>
    <w:rsid w:val="00EB2416"/>
    <w:rsid w:val="00EB2431"/>
    <w:rsid w:val="00EB24F5"/>
    <w:rsid w:val="00EB256D"/>
    <w:rsid w:val="00EB2638"/>
    <w:rsid w:val="00EB28DB"/>
    <w:rsid w:val="00EB28FC"/>
    <w:rsid w:val="00EB2930"/>
    <w:rsid w:val="00EB2988"/>
    <w:rsid w:val="00EB29FF"/>
    <w:rsid w:val="00EB2E93"/>
    <w:rsid w:val="00EB2E99"/>
    <w:rsid w:val="00EB3157"/>
    <w:rsid w:val="00EB31F4"/>
    <w:rsid w:val="00EB3327"/>
    <w:rsid w:val="00EB3525"/>
    <w:rsid w:val="00EB374C"/>
    <w:rsid w:val="00EB3764"/>
    <w:rsid w:val="00EB38EC"/>
    <w:rsid w:val="00EB3950"/>
    <w:rsid w:val="00EB3B12"/>
    <w:rsid w:val="00EB3B54"/>
    <w:rsid w:val="00EB3CEF"/>
    <w:rsid w:val="00EB3E58"/>
    <w:rsid w:val="00EB3E94"/>
    <w:rsid w:val="00EB3EBC"/>
    <w:rsid w:val="00EB4132"/>
    <w:rsid w:val="00EB41EF"/>
    <w:rsid w:val="00EB421A"/>
    <w:rsid w:val="00EB45E6"/>
    <w:rsid w:val="00EB46F7"/>
    <w:rsid w:val="00EB48FF"/>
    <w:rsid w:val="00EB4BC5"/>
    <w:rsid w:val="00EB4C1B"/>
    <w:rsid w:val="00EB4FC2"/>
    <w:rsid w:val="00EB5004"/>
    <w:rsid w:val="00EB50CC"/>
    <w:rsid w:val="00EB5173"/>
    <w:rsid w:val="00EB51F2"/>
    <w:rsid w:val="00EB5206"/>
    <w:rsid w:val="00EB5237"/>
    <w:rsid w:val="00EB5328"/>
    <w:rsid w:val="00EB57BC"/>
    <w:rsid w:val="00EB5827"/>
    <w:rsid w:val="00EB598F"/>
    <w:rsid w:val="00EB5A41"/>
    <w:rsid w:val="00EB5ADD"/>
    <w:rsid w:val="00EB5BE5"/>
    <w:rsid w:val="00EB5C91"/>
    <w:rsid w:val="00EB5D1E"/>
    <w:rsid w:val="00EB5DE4"/>
    <w:rsid w:val="00EB5E0F"/>
    <w:rsid w:val="00EB5E97"/>
    <w:rsid w:val="00EB5FE8"/>
    <w:rsid w:val="00EB6127"/>
    <w:rsid w:val="00EB621D"/>
    <w:rsid w:val="00EB636C"/>
    <w:rsid w:val="00EB649F"/>
    <w:rsid w:val="00EB65BD"/>
    <w:rsid w:val="00EB6813"/>
    <w:rsid w:val="00EB685C"/>
    <w:rsid w:val="00EB688C"/>
    <w:rsid w:val="00EB68CF"/>
    <w:rsid w:val="00EB6A2B"/>
    <w:rsid w:val="00EB6AF7"/>
    <w:rsid w:val="00EB6B1D"/>
    <w:rsid w:val="00EB6D41"/>
    <w:rsid w:val="00EB6E02"/>
    <w:rsid w:val="00EB6F10"/>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EFF"/>
    <w:rsid w:val="00EB7F62"/>
    <w:rsid w:val="00EB7F87"/>
    <w:rsid w:val="00EC013C"/>
    <w:rsid w:val="00EC0199"/>
    <w:rsid w:val="00EC0335"/>
    <w:rsid w:val="00EC0395"/>
    <w:rsid w:val="00EC03CB"/>
    <w:rsid w:val="00EC058E"/>
    <w:rsid w:val="00EC0596"/>
    <w:rsid w:val="00EC05AB"/>
    <w:rsid w:val="00EC0783"/>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3C9"/>
    <w:rsid w:val="00EC24B9"/>
    <w:rsid w:val="00EC2565"/>
    <w:rsid w:val="00EC2603"/>
    <w:rsid w:val="00EC2855"/>
    <w:rsid w:val="00EC2914"/>
    <w:rsid w:val="00EC2959"/>
    <w:rsid w:val="00EC2A39"/>
    <w:rsid w:val="00EC2A3F"/>
    <w:rsid w:val="00EC2A59"/>
    <w:rsid w:val="00EC2B40"/>
    <w:rsid w:val="00EC2BAD"/>
    <w:rsid w:val="00EC2C54"/>
    <w:rsid w:val="00EC2C7D"/>
    <w:rsid w:val="00EC2E5B"/>
    <w:rsid w:val="00EC2F7E"/>
    <w:rsid w:val="00EC30C6"/>
    <w:rsid w:val="00EC3167"/>
    <w:rsid w:val="00EC333F"/>
    <w:rsid w:val="00EC349F"/>
    <w:rsid w:val="00EC3555"/>
    <w:rsid w:val="00EC3559"/>
    <w:rsid w:val="00EC357E"/>
    <w:rsid w:val="00EC35C6"/>
    <w:rsid w:val="00EC3609"/>
    <w:rsid w:val="00EC36B7"/>
    <w:rsid w:val="00EC3869"/>
    <w:rsid w:val="00EC38C9"/>
    <w:rsid w:val="00EC38CB"/>
    <w:rsid w:val="00EC3A27"/>
    <w:rsid w:val="00EC3AC9"/>
    <w:rsid w:val="00EC3B46"/>
    <w:rsid w:val="00EC3B81"/>
    <w:rsid w:val="00EC3C37"/>
    <w:rsid w:val="00EC3CB7"/>
    <w:rsid w:val="00EC3DFE"/>
    <w:rsid w:val="00EC437D"/>
    <w:rsid w:val="00EC44EF"/>
    <w:rsid w:val="00EC460A"/>
    <w:rsid w:val="00EC46EB"/>
    <w:rsid w:val="00EC4745"/>
    <w:rsid w:val="00EC48B3"/>
    <w:rsid w:val="00EC4980"/>
    <w:rsid w:val="00EC4C25"/>
    <w:rsid w:val="00EC4C26"/>
    <w:rsid w:val="00EC4E91"/>
    <w:rsid w:val="00EC4F54"/>
    <w:rsid w:val="00EC4F66"/>
    <w:rsid w:val="00EC51C6"/>
    <w:rsid w:val="00EC5268"/>
    <w:rsid w:val="00EC531C"/>
    <w:rsid w:val="00EC549A"/>
    <w:rsid w:val="00EC5545"/>
    <w:rsid w:val="00EC5826"/>
    <w:rsid w:val="00EC5894"/>
    <w:rsid w:val="00EC595D"/>
    <w:rsid w:val="00EC5B2F"/>
    <w:rsid w:val="00EC5B68"/>
    <w:rsid w:val="00EC5C75"/>
    <w:rsid w:val="00EC5CA9"/>
    <w:rsid w:val="00EC5CE2"/>
    <w:rsid w:val="00EC6018"/>
    <w:rsid w:val="00EC60FD"/>
    <w:rsid w:val="00EC61DC"/>
    <w:rsid w:val="00EC6291"/>
    <w:rsid w:val="00EC641F"/>
    <w:rsid w:val="00EC6499"/>
    <w:rsid w:val="00EC657B"/>
    <w:rsid w:val="00EC65F5"/>
    <w:rsid w:val="00EC66BA"/>
    <w:rsid w:val="00EC67AC"/>
    <w:rsid w:val="00EC68C4"/>
    <w:rsid w:val="00EC6A20"/>
    <w:rsid w:val="00EC6DBD"/>
    <w:rsid w:val="00EC6E86"/>
    <w:rsid w:val="00EC7070"/>
    <w:rsid w:val="00EC720B"/>
    <w:rsid w:val="00EC735F"/>
    <w:rsid w:val="00EC73F9"/>
    <w:rsid w:val="00EC7516"/>
    <w:rsid w:val="00EC75CA"/>
    <w:rsid w:val="00EC76A7"/>
    <w:rsid w:val="00EC77D7"/>
    <w:rsid w:val="00EC7866"/>
    <w:rsid w:val="00EC78CD"/>
    <w:rsid w:val="00EC79C0"/>
    <w:rsid w:val="00EC7A2B"/>
    <w:rsid w:val="00EC7AB0"/>
    <w:rsid w:val="00EC7AB4"/>
    <w:rsid w:val="00EC7C79"/>
    <w:rsid w:val="00EC7D1A"/>
    <w:rsid w:val="00EC7EC7"/>
    <w:rsid w:val="00EC7FBE"/>
    <w:rsid w:val="00ED0063"/>
    <w:rsid w:val="00ED0254"/>
    <w:rsid w:val="00ED02B8"/>
    <w:rsid w:val="00ED040B"/>
    <w:rsid w:val="00ED07DF"/>
    <w:rsid w:val="00ED07E5"/>
    <w:rsid w:val="00ED09F1"/>
    <w:rsid w:val="00ED0A2C"/>
    <w:rsid w:val="00ED0A60"/>
    <w:rsid w:val="00ED0C7A"/>
    <w:rsid w:val="00ED1039"/>
    <w:rsid w:val="00ED10D0"/>
    <w:rsid w:val="00ED1285"/>
    <w:rsid w:val="00ED128D"/>
    <w:rsid w:val="00ED12DA"/>
    <w:rsid w:val="00ED1311"/>
    <w:rsid w:val="00ED13AF"/>
    <w:rsid w:val="00ED1444"/>
    <w:rsid w:val="00ED14C7"/>
    <w:rsid w:val="00ED14E2"/>
    <w:rsid w:val="00ED1536"/>
    <w:rsid w:val="00ED16D2"/>
    <w:rsid w:val="00ED176A"/>
    <w:rsid w:val="00ED17A5"/>
    <w:rsid w:val="00ED183F"/>
    <w:rsid w:val="00ED1AE6"/>
    <w:rsid w:val="00ED1AF0"/>
    <w:rsid w:val="00ED1B7C"/>
    <w:rsid w:val="00ED1C66"/>
    <w:rsid w:val="00ED1D2E"/>
    <w:rsid w:val="00ED1DDE"/>
    <w:rsid w:val="00ED1FB1"/>
    <w:rsid w:val="00ED24D4"/>
    <w:rsid w:val="00ED2D5C"/>
    <w:rsid w:val="00ED2DAF"/>
    <w:rsid w:val="00ED2DFC"/>
    <w:rsid w:val="00ED2F89"/>
    <w:rsid w:val="00ED2FAC"/>
    <w:rsid w:val="00ED32E5"/>
    <w:rsid w:val="00ED348C"/>
    <w:rsid w:val="00ED352D"/>
    <w:rsid w:val="00ED35A8"/>
    <w:rsid w:val="00ED3680"/>
    <w:rsid w:val="00ED398F"/>
    <w:rsid w:val="00ED3BA2"/>
    <w:rsid w:val="00ED3D48"/>
    <w:rsid w:val="00ED3E1F"/>
    <w:rsid w:val="00ED3F06"/>
    <w:rsid w:val="00ED422B"/>
    <w:rsid w:val="00ED43AD"/>
    <w:rsid w:val="00ED44EB"/>
    <w:rsid w:val="00ED46B3"/>
    <w:rsid w:val="00ED4756"/>
    <w:rsid w:val="00ED483D"/>
    <w:rsid w:val="00ED4911"/>
    <w:rsid w:val="00ED4BC9"/>
    <w:rsid w:val="00ED4BEF"/>
    <w:rsid w:val="00ED4C10"/>
    <w:rsid w:val="00ED4CD4"/>
    <w:rsid w:val="00ED4E67"/>
    <w:rsid w:val="00ED4F41"/>
    <w:rsid w:val="00ED5049"/>
    <w:rsid w:val="00ED509A"/>
    <w:rsid w:val="00ED50AD"/>
    <w:rsid w:val="00ED5150"/>
    <w:rsid w:val="00ED52C5"/>
    <w:rsid w:val="00ED52E9"/>
    <w:rsid w:val="00ED53E0"/>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5CB"/>
    <w:rsid w:val="00ED6842"/>
    <w:rsid w:val="00ED6982"/>
    <w:rsid w:val="00ED6A81"/>
    <w:rsid w:val="00ED6BFB"/>
    <w:rsid w:val="00ED6C0B"/>
    <w:rsid w:val="00ED6C87"/>
    <w:rsid w:val="00ED6CBF"/>
    <w:rsid w:val="00ED6DA3"/>
    <w:rsid w:val="00ED6DA8"/>
    <w:rsid w:val="00ED6FDF"/>
    <w:rsid w:val="00ED7173"/>
    <w:rsid w:val="00ED7182"/>
    <w:rsid w:val="00ED71FC"/>
    <w:rsid w:val="00ED7377"/>
    <w:rsid w:val="00ED742C"/>
    <w:rsid w:val="00ED75FD"/>
    <w:rsid w:val="00ED776C"/>
    <w:rsid w:val="00ED7830"/>
    <w:rsid w:val="00ED7905"/>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0E"/>
    <w:rsid w:val="00EE0B55"/>
    <w:rsid w:val="00EE0C4A"/>
    <w:rsid w:val="00EE0DA0"/>
    <w:rsid w:val="00EE0E4B"/>
    <w:rsid w:val="00EE1128"/>
    <w:rsid w:val="00EE1174"/>
    <w:rsid w:val="00EE136A"/>
    <w:rsid w:val="00EE1393"/>
    <w:rsid w:val="00EE1419"/>
    <w:rsid w:val="00EE1499"/>
    <w:rsid w:val="00EE152F"/>
    <w:rsid w:val="00EE160E"/>
    <w:rsid w:val="00EE16DF"/>
    <w:rsid w:val="00EE16E5"/>
    <w:rsid w:val="00EE174E"/>
    <w:rsid w:val="00EE1C06"/>
    <w:rsid w:val="00EE1C8C"/>
    <w:rsid w:val="00EE1DC5"/>
    <w:rsid w:val="00EE1E3C"/>
    <w:rsid w:val="00EE1E6B"/>
    <w:rsid w:val="00EE1E91"/>
    <w:rsid w:val="00EE1EA2"/>
    <w:rsid w:val="00EE1F7E"/>
    <w:rsid w:val="00EE21B5"/>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60D"/>
    <w:rsid w:val="00EE363C"/>
    <w:rsid w:val="00EE36EA"/>
    <w:rsid w:val="00EE38B6"/>
    <w:rsid w:val="00EE391E"/>
    <w:rsid w:val="00EE3947"/>
    <w:rsid w:val="00EE3B8E"/>
    <w:rsid w:val="00EE3C1F"/>
    <w:rsid w:val="00EE3E3E"/>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187"/>
    <w:rsid w:val="00EE534A"/>
    <w:rsid w:val="00EE546D"/>
    <w:rsid w:val="00EE5669"/>
    <w:rsid w:val="00EE5818"/>
    <w:rsid w:val="00EE5AA0"/>
    <w:rsid w:val="00EE5AA6"/>
    <w:rsid w:val="00EE5ADC"/>
    <w:rsid w:val="00EE5B3B"/>
    <w:rsid w:val="00EE5D1A"/>
    <w:rsid w:val="00EE5DF7"/>
    <w:rsid w:val="00EE5EA8"/>
    <w:rsid w:val="00EE60C1"/>
    <w:rsid w:val="00EE60F6"/>
    <w:rsid w:val="00EE6130"/>
    <w:rsid w:val="00EE6456"/>
    <w:rsid w:val="00EE646A"/>
    <w:rsid w:val="00EE6624"/>
    <w:rsid w:val="00EE6819"/>
    <w:rsid w:val="00EE6B3F"/>
    <w:rsid w:val="00EE6B40"/>
    <w:rsid w:val="00EE6C08"/>
    <w:rsid w:val="00EE6CA1"/>
    <w:rsid w:val="00EE6DB3"/>
    <w:rsid w:val="00EE6E2B"/>
    <w:rsid w:val="00EE6F19"/>
    <w:rsid w:val="00EE6F99"/>
    <w:rsid w:val="00EE734E"/>
    <w:rsid w:val="00EE7454"/>
    <w:rsid w:val="00EE74C2"/>
    <w:rsid w:val="00EE7883"/>
    <w:rsid w:val="00EE7C49"/>
    <w:rsid w:val="00EE7DF4"/>
    <w:rsid w:val="00EE7E76"/>
    <w:rsid w:val="00EE7FAC"/>
    <w:rsid w:val="00EF028A"/>
    <w:rsid w:val="00EF0496"/>
    <w:rsid w:val="00EF04DF"/>
    <w:rsid w:val="00EF0512"/>
    <w:rsid w:val="00EF06F0"/>
    <w:rsid w:val="00EF078B"/>
    <w:rsid w:val="00EF0996"/>
    <w:rsid w:val="00EF0A76"/>
    <w:rsid w:val="00EF0BFB"/>
    <w:rsid w:val="00EF0CC4"/>
    <w:rsid w:val="00EF0E9E"/>
    <w:rsid w:val="00EF0EC5"/>
    <w:rsid w:val="00EF10AE"/>
    <w:rsid w:val="00EF1114"/>
    <w:rsid w:val="00EF1214"/>
    <w:rsid w:val="00EF145A"/>
    <w:rsid w:val="00EF1489"/>
    <w:rsid w:val="00EF1629"/>
    <w:rsid w:val="00EF1685"/>
    <w:rsid w:val="00EF18D5"/>
    <w:rsid w:val="00EF1AD9"/>
    <w:rsid w:val="00EF1CBF"/>
    <w:rsid w:val="00EF1E14"/>
    <w:rsid w:val="00EF1ECB"/>
    <w:rsid w:val="00EF1F22"/>
    <w:rsid w:val="00EF1FD7"/>
    <w:rsid w:val="00EF2092"/>
    <w:rsid w:val="00EF20E4"/>
    <w:rsid w:val="00EF2195"/>
    <w:rsid w:val="00EF243E"/>
    <w:rsid w:val="00EF2449"/>
    <w:rsid w:val="00EF248F"/>
    <w:rsid w:val="00EF24C7"/>
    <w:rsid w:val="00EF24F3"/>
    <w:rsid w:val="00EF279B"/>
    <w:rsid w:val="00EF27C2"/>
    <w:rsid w:val="00EF2980"/>
    <w:rsid w:val="00EF29C8"/>
    <w:rsid w:val="00EF2CAA"/>
    <w:rsid w:val="00EF2CB2"/>
    <w:rsid w:val="00EF2D1C"/>
    <w:rsid w:val="00EF2DC1"/>
    <w:rsid w:val="00EF3087"/>
    <w:rsid w:val="00EF3251"/>
    <w:rsid w:val="00EF3307"/>
    <w:rsid w:val="00EF343C"/>
    <w:rsid w:val="00EF348F"/>
    <w:rsid w:val="00EF35A4"/>
    <w:rsid w:val="00EF38F2"/>
    <w:rsid w:val="00EF39EF"/>
    <w:rsid w:val="00EF3B3E"/>
    <w:rsid w:val="00EF3CC5"/>
    <w:rsid w:val="00EF3DF1"/>
    <w:rsid w:val="00EF3EC3"/>
    <w:rsid w:val="00EF3F1D"/>
    <w:rsid w:val="00EF3FB8"/>
    <w:rsid w:val="00EF4572"/>
    <w:rsid w:val="00EF4585"/>
    <w:rsid w:val="00EF46F1"/>
    <w:rsid w:val="00EF4748"/>
    <w:rsid w:val="00EF4CD3"/>
    <w:rsid w:val="00EF4D57"/>
    <w:rsid w:val="00EF4DB8"/>
    <w:rsid w:val="00EF50D3"/>
    <w:rsid w:val="00EF535F"/>
    <w:rsid w:val="00EF55F9"/>
    <w:rsid w:val="00EF5791"/>
    <w:rsid w:val="00EF5A7C"/>
    <w:rsid w:val="00EF5AAA"/>
    <w:rsid w:val="00EF5AB7"/>
    <w:rsid w:val="00EF5AF9"/>
    <w:rsid w:val="00EF5C1B"/>
    <w:rsid w:val="00EF5C1C"/>
    <w:rsid w:val="00EF5C35"/>
    <w:rsid w:val="00EF5C96"/>
    <w:rsid w:val="00EF5EE1"/>
    <w:rsid w:val="00EF6099"/>
    <w:rsid w:val="00EF6247"/>
    <w:rsid w:val="00EF6258"/>
    <w:rsid w:val="00EF634A"/>
    <w:rsid w:val="00EF6373"/>
    <w:rsid w:val="00EF65CC"/>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7AA"/>
    <w:rsid w:val="00F0083D"/>
    <w:rsid w:val="00F00876"/>
    <w:rsid w:val="00F008D9"/>
    <w:rsid w:val="00F009BF"/>
    <w:rsid w:val="00F00A3B"/>
    <w:rsid w:val="00F00B03"/>
    <w:rsid w:val="00F00BA7"/>
    <w:rsid w:val="00F00BF3"/>
    <w:rsid w:val="00F00DA4"/>
    <w:rsid w:val="00F00F65"/>
    <w:rsid w:val="00F00F97"/>
    <w:rsid w:val="00F00FB0"/>
    <w:rsid w:val="00F0109E"/>
    <w:rsid w:val="00F012A6"/>
    <w:rsid w:val="00F013BF"/>
    <w:rsid w:val="00F01509"/>
    <w:rsid w:val="00F017AC"/>
    <w:rsid w:val="00F0185A"/>
    <w:rsid w:val="00F0193A"/>
    <w:rsid w:val="00F0193F"/>
    <w:rsid w:val="00F01A3F"/>
    <w:rsid w:val="00F01B4C"/>
    <w:rsid w:val="00F01BE4"/>
    <w:rsid w:val="00F01CD8"/>
    <w:rsid w:val="00F01D3C"/>
    <w:rsid w:val="00F01E61"/>
    <w:rsid w:val="00F01EB7"/>
    <w:rsid w:val="00F01EBC"/>
    <w:rsid w:val="00F02643"/>
    <w:rsid w:val="00F0267D"/>
    <w:rsid w:val="00F02742"/>
    <w:rsid w:val="00F027F1"/>
    <w:rsid w:val="00F028B1"/>
    <w:rsid w:val="00F028E5"/>
    <w:rsid w:val="00F02B99"/>
    <w:rsid w:val="00F02BEC"/>
    <w:rsid w:val="00F02C54"/>
    <w:rsid w:val="00F02CE8"/>
    <w:rsid w:val="00F02E73"/>
    <w:rsid w:val="00F030BF"/>
    <w:rsid w:val="00F030F0"/>
    <w:rsid w:val="00F03152"/>
    <w:rsid w:val="00F03367"/>
    <w:rsid w:val="00F034DA"/>
    <w:rsid w:val="00F035F5"/>
    <w:rsid w:val="00F036D6"/>
    <w:rsid w:val="00F03765"/>
    <w:rsid w:val="00F037AA"/>
    <w:rsid w:val="00F03921"/>
    <w:rsid w:val="00F03993"/>
    <w:rsid w:val="00F03A93"/>
    <w:rsid w:val="00F04118"/>
    <w:rsid w:val="00F041A6"/>
    <w:rsid w:val="00F046E1"/>
    <w:rsid w:val="00F04718"/>
    <w:rsid w:val="00F0483A"/>
    <w:rsid w:val="00F04846"/>
    <w:rsid w:val="00F0487B"/>
    <w:rsid w:val="00F04891"/>
    <w:rsid w:val="00F0497A"/>
    <w:rsid w:val="00F04AF8"/>
    <w:rsid w:val="00F04BBA"/>
    <w:rsid w:val="00F04C32"/>
    <w:rsid w:val="00F04C57"/>
    <w:rsid w:val="00F04CE2"/>
    <w:rsid w:val="00F04DF3"/>
    <w:rsid w:val="00F04FD2"/>
    <w:rsid w:val="00F05072"/>
    <w:rsid w:val="00F0508D"/>
    <w:rsid w:val="00F05261"/>
    <w:rsid w:val="00F05549"/>
    <w:rsid w:val="00F0557F"/>
    <w:rsid w:val="00F055B1"/>
    <w:rsid w:val="00F055D0"/>
    <w:rsid w:val="00F0571C"/>
    <w:rsid w:val="00F057BA"/>
    <w:rsid w:val="00F0586B"/>
    <w:rsid w:val="00F05943"/>
    <w:rsid w:val="00F059A2"/>
    <w:rsid w:val="00F05B6E"/>
    <w:rsid w:val="00F05C1E"/>
    <w:rsid w:val="00F05DA6"/>
    <w:rsid w:val="00F05E9C"/>
    <w:rsid w:val="00F05F78"/>
    <w:rsid w:val="00F05F85"/>
    <w:rsid w:val="00F06055"/>
    <w:rsid w:val="00F06250"/>
    <w:rsid w:val="00F062F3"/>
    <w:rsid w:val="00F063B6"/>
    <w:rsid w:val="00F0647F"/>
    <w:rsid w:val="00F064B2"/>
    <w:rsid w:val="00F06644"/>
    <w:rsid w:val="00F0669D"/>
    <w:rsid w:val="00F06A69"/>
    <w:rsid w:val="00F06AD1"/>
    <w:rsid w:val="00F06C7F"/>
    <w:rsid w:val="00F06DEC"/>
    <w:rsid w:val="00F06E0A"/>
    <w:rsid w:val="00F06F22"/>
    <w:rsid w:val="00F07073"/>
    <w:rsid w:val="00F07160"/>
    <w:rsid w:val="00F07177"/>
    <w:rsid w:val="00F07321"/>
    <w:rsid w:val="00F073A1"/>
    <w:rsid w:val="00F073C5"/>
    <w:rsid w:val="00F074B9"/>
    <w:rsid w:val="00F074CE"/>
    <w:rsid w:val="00F07527"/>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CAD"/>
    <w:rsid w:val="00F10D2F"/>
    <w:rsid w:val="00F10D5B"/>
    <w:rsid w:val="00F10F54"/>
    <w:rsid w:val="00F11107"/>
    <w:rsid w:val="00F1118C"/>
    <w:rsid w:val="00F115DB"/>
    <w:rsid w:val="00F11ACC"/>
    <w:rsid w:val="00F11AE5"/>
    <w:rsid w:val="00F12070"/>
    <w:rsid w:val="00F123F9"/>
    <w:rsid w:val="00F1244A"/>
    <w:rsid w:val="00F12746"/>
    <w:rsid w:val="00F1274F"/>
    <w:rsid w:val="00F12936"/>
    <w:rsid w:val="00F1295F"/>
    <w:rsid w:val="00F12A8A"/>
    <w:rsid w:val="00F12B14"/>
    <w:rsid w:val="00F12C5A"/>
    <w:rsid w:val="00F12D24"/>
    <w:rsid w:val="00F12EBA"/>
    <w:rsid w:val="00F131C5"/>
    <w:rsid w:val="00F13391"/>
    <w:rsid w:val="00F133FF"/>
    <w:rsid w:val="00F1344E"/>
    <w:rsid w:val="00F13470"/>
    <w:rsid w:val="00F1388A"/>
    <w:rsid w:val="00F13891"/>
    <w:rsid w:val="00F138CA"/>
    <w:rsid w:val="00F13989"/>
    <w:rsid w:val="00F139AA"/>
    <w:rsid w:val="00F13ADF"/>
    <w:rsid w:val="00F13DAD"/>
    <w:rsid w:val="00F140BC"/>
    <w:rsid w:val="00F1414B"/>
    <w:rsid w:val="00F14211"/>
    <w:rsid w:val="00F142BC"/>
    <w:rsid w:val="00F14467"/>
    <w:rsid w:val="00F1450F"/>
    <w:rsid w:val="00F145C4"/>
    <w:rsid w:val="00F14740"/>
    <w:rsid w:val="00F14806"/>
    <w:rsid w:val="00F14A99"/>
    <w:rsid w:val="00F14DD2"/>
    <w:rsid w:val="00F14E31"/>
    <w:rsid w:val="00F14FA6"/>
    <w:rsid w:val="00F1502A"/>
    <w:rsid w:val="00F1504E"/>
    <w:rsid w:val="00F1508C"/>
    <w:rsid w:val="00F15247"/>
    <w:rsid w:val="00F15401"/>
    <w:rsid w:val="00F1568A"/>
    <w:rsid w:val="00F15902"/>
    <w:rsid w:val="00F15953"/>
    <w:rsid w:val="00F15A65"/>
    <w:rsid w:val="00F15B33"/>
    <w:rsid w:val="00F15B64"/>
    <w:rsid w:val="00F15D3E"/>
    <w:rsid w:val="00F15F2E"/>
    <w:rsid w:val="00F15F8C"/>
    <w:rsid w:val="00F16085"/>
    <w:rsid w:val="00F16242"/>
    <w:rsid w:val="00F162FB"/>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D16"/>
    <w:rsid w:val="00F21FB0"/>
    <w:rsid w:val="00F22048"/>
    <w:rsid w:val="00F221FB"/>
    <w:rsid w:val="00F22268"/>
    <w:rsid w:val="00F2230D"/>
    <w:rsid w:val="00F223F7"/>
    <w:rsid w:val="00F22538"/>
    <w:rsid w:val="00F22A89"/>
    <w:rsid w:val="00F22AED"/>
    <w:rsid w:val="00F22AF8"/>
    <w:rsid w:val="00F22BE1"/>
    <w:rsid w:val="00F22E59"/>
    <w:rsid w:val="00F22EBB"/>
    <w:rsid w:val="00F233AB"/>
    <w:rsid w:val="00F233E0"/>
    <w:rsid w:val="00F23AF5"/>
    <w:rsid w:val="00F23BF6"/>
    <w:rsid w:val="00F23C79"/>
    <w:rsid w:val="00F23E1A"/>
    <w:rsid w:val="00F23E2D"/>
    <w:rsid w:val="00F23E70"/>
    <w:rsid w:val="00F23EF9"/>
    <w:rsid w:val="00F23F0C"/>
    <w:rsid w:val="00F23F59"/>
    <w:rsid w:val="00F24086"/>
    <w:rsid w:val="00F243B0"/>
    <w:rsid w:val="00F249A7"/>
    <w:rsid w:val="00F24B56"/>
    <w:rsid w:val="00F24BCE"/>
    <w:rsid w:val="00F24C06"/>
    <w:rsid w:val="00F24EA1"/>
    <w:rsid w:val="00F24EDF"/>
    <w:rsid w:val="00F24F72"/>
    <w:rsid w:val="00F25215"/>
    <w:rsid w:val="00F2539D"/>
    <w:rsid w:val="00F25446"/>
    <w:rsid w:val="00F2560F"/>
    <w:rsid w:val="00F25747"/>
    <w:rsid w:val="00F257DD"/>
    <w:rsid w:val="00F257F1"/>
    <w:rsid w:val="00F25CA0"/>
    <w:rsid w:val="00F25D49"/>
    <w:rsid w:val="00F25D7B"/>
    <w:rsid w:val="00F25E20"/>
    <w:rsid w:val="00F25EE4"/>
    <w:rsid w:val="00F25EEF"/>
    <w:rsid w:val="00F25F3A"/>
    <w:rsid w:val="00F25F8E"/>
    <w:rsid w:val="00F2612E"/>
    <w:rsid w:val="00F262C3"/>
    <w:rsid w:val="00F263D4"/>
    <w:rsid w:val="00F26C45"/>
    <w:rsid w:val="00F26F15"/>
    <w:rsid w:val="00F270CE"/>
    <w:rsid w:val="00F272F6"/>
    <w:rsid w:val="00F27309"/>
    <w:rsid w:val="00F27452"/>
    <w:rsid w:val="00F27509"/>
    <w:rsid w:val="00F2779B"/>
    <w:rsid w:val="00F2790A"/>
    <w:rsid w:val="00F279E1"/>
    <w:rsid w:val="00F27BE6"/>
    <w:rsid w:val="00F27EC0"/>
    <w:rsid w:val="00F3004B"/>
    <w:rsid w:val="00F3007E"/>
    <w:rsid w:val="00F300B2"/>
    <w:rsid w:val="00F3022B"/>
    <w:rsid w:val="00F304B9"/>
    <w:rsid w:val="00F30552"/>
    <w:rsid w:val="00F30665"/>
    <w:rsid w:val="00F30676"/>
    <w:rsid w:val="00F30775"/>
    <w:rsid w:val="00F30A24"/>
    <w:rsid w:val="00F30A25"/>
    <w:rsid w:val="00F30A78"/>
    <w:rsid w:val="00F30A9B"/>
    <w:rsid w:val="00F311AF"/>
    <w:rsid w:val="00F312A4"/>
    <w:rsid w:val="00F312ED"/>
    <w:rsid w:val="00F31357"/>
    <w:rsid w:val="00F31451"/>
    <w:rsid w:val="00F314A9"/>
    <w:rsid w:val="00F31567"/>
    <w:rsid w:val="00F31725"/>
    <w:rsid w:val="00F317FB"/>
    <w:rsid w:val="00F3182D"/>
    <w:rsid w:val="00F31855"/>
    <w:rsid w:val="00F31868"/>
    <w:rsid w:val="00F31873"/>
    <w:rsid w:val="00F319FA"/>
    <w:rsid w:val="00F31A77"/>
    <w:rsid w:val="00F31C33"/>
    <w:rsid w:val="00F32290"/>
    <w:rsid w:val="00F323C6"/>
    <w:rsid w:val="00F325B2"/>
    <w:rsid w:val="00F32645"/>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F4"/>
    <w:rsid w:val="00F345AD"/>
    <w:rsid w:val="00F34720"/>
    <w:rsid w:val="00F34728"/>
    <w:rsid w:val="00F34802"/>
    <w:rsid w:val="00F3488F"/>
    <w:rsid w:val="00F3492A"/>
    <w:rsid w:val="00F34B8D"/>
    <w:rsid w:val="00F34BE0"/>
    <w:rsid w:val="00F34C23"/>
    <w:rsid w:val="00F34DCD"/>
    <w:rsid w:val="00F34F02"/>
    <w:rsid w:val="00F34F7A"/>
    <w:rsid w:val="00F3521F"/>
    <w:rsid w:val="00F352FB"/>
    <w:rsid w:val="00F3538C"/>
    <w:rsid w:val="00F35453"/>
    <w:rsid w:val="00F35525"/>
    <w:rsid w:val="00F3577D"/>
    <w:rsid w:val="00F358B7"/>
    <w:rsid w:val="00F359F1"/>
    <w:rsid w:val="00F35B3D"/>
    <w:rsid w:val="00F35C65"/>
    <w:rsid w:val="00F35D83"/>
    <w:rsid w:val="00F35D9E"/>
    <w:rsid w:val="00F35E9C"/>
    <w:rsid w:val="00F3622A"/>
    <w:rsid w:val="00F36243"/>
    <w:rsid w:val="00F362FA"/>
    <w:rsid w:val="00F363BE"/>
    <w:rsid w:val="00F363C1"/>
    <w:rsid w:val="00F36410"/>
    <w:rsid w:val="00F36528"/>
    <w:rsid w:val="00F3659D"/>
    <w:rsid w:val="00F366D2"/>
    <w:rsid w:val="00F36816"/>
    <w:rsid w:val="00F36864"/>
    <w:rsid w:val="00F36A92"/>
    <w:rsid w:val="00F36ECF"/>
    <w:rsid w:val="00F36F29"/>
    <w:rsid w:val="00F37012"/>
    <w:rsid w:val="00F370DA"/>
    <w:rsid w:val="00F37103"/>
    <w:rsid w:val="00F37130"/>
    <w:rsid w:val="00F37169"/>
    <w:rsid w:val="00F3720B"/>
    <w:rsid w:val="00F376AC"/>
    <w:rsid w:val="00F3776B"/>
    <w:rsid w:val="00F377E8"/>
    <w:rsid w:val="00F377F3"/>
    <w:rsid w:val="00F37925"/>
    <w:rsid w:val="00F379AE"/>
    <w:rsid w:val="00F37A24"/>
    <w:rsid w:val="00F37A49"/>
    <w:rsid w:val="00F37B40"/>
    <w:rsid w:val="00F37D12"/>
    <w:rsid w:val="00F37D41"/>
    <w:rsid w:val="00F37EC7"/>
    <w:rsid w:val="00F37F1F"/>
    <w:rsid w:val="00F400C2"/>
    <w:rsid w:val="00F40101"/>
    <w:rsid w:val="00F4044F"/>
    <w:rsid w:val="00F405E2"/>
    <w:rsid w:val="00F406A4"/>
    <w:rsid w:val="00F408AF"/>
    <w:rsid w:val="00F40914"/>
    <w:rsid w:val="00F40AA0"/>
    <w:rsid w:val="00F40B9C"/>
    <w:rsid w:val="00F40C8C"/>
    <w:rsid w:val="00F40DB6"/>
    <w:rsid w:val="00F4106F"/>
    <w:rsid w:val="00F410CC"/>
    <w:rsid w:val="00F413B3"/>
    <w:rsid w:val="00F41724"/>
    <w:rsid w:val="00F419DF"/>
    <w:rsid w:val="00F41A8B"/>
    <w:rsid w:val="00F41BA9"/>
    <w:rsid w:val="00F41BBA"/>
    <w:rsid w:val="00F41BF9"/>
    <w:rsid w:val="00F41C08"/>
    <w:rsid w:val="00F41F6B"/>
    <w:rsid w:val="00F4227F"/>
    <w:rsid w:val="00F42287"/>
    <w:rsid w:val="00F422A4"/>
    <w:rsid w:val="00F422B0"/>
    <w:rsid w:val="00F4230B"/>
    <w:rsid w:val="00F4242E"/>
    <w:rsid w:val="00F4278A"/>
    <w:rsid w:val="00F4283A"/>
    <w:rsid w:val="00F42B23"/>
    <w:rsid w:val="00F42B9A"/>
    <w:rsid w:val="00F42C66"/>
    <w:rsid w:val="00F42D05"/>
    <w:rsid w:val="00F42EF5"/>
    <w:rsid w:val="00F430BE"/>
    <w:rsid w:val="00F4336E"/>
    <w:rsid w:val="00F4344C"/>
    <w:rsid w:val="00F4344F"/>
    <w:rsid w:val="00F43581"/>
    <w:rsid w:val="00F4364A"/>
    <w:rsid w:val="00F437FD"/>
    <w:rsid w:val="00F438D6"/>
    <w:rsid w:val="00F43992"/>
    <w:rsid w:val="00F43A0D"/>
    <w:rsid w:val="00F43BC7"/>
    <w:rsid w:val="00F43C07"/>
    <w:rsid w:val="00F43D34"/>
    <w:rsid w:val="00F43F23"/>
    <w:rsid w:val="00F43F6B"/>
    <w:rsid w:val="00F43FD1"/>
    <w:rsid w:val="00F43FFA"/>
    <w:rsid w:val="00F44186"/>
    <w:rsid w:val="00F441B4"/>
    <w:rsid w:val="00F44236"/>
    <w:rsid w:val="00F44327"/>
    <w:rsid w:val="00F44372"/>
    <w:rsid w:val="00F4448D"/>
    <w:rsid w:val="00F44499"/>
    <w:rsid w:val="00F444DB"/>
    <w:rsid w:val="00F4455A"/>
    <w:rsid w:val="00F446FE"/>
    <w:rsid w:val="00F4492C"/>
    <w:rsid w:val="00F44975"/>
    <w:rsid w:val="00F449A3"/>
    <w:rsid w:val="00F44D62"/>
    <w:rsid w:val="00F44E1E"/>
    <w:rsid w:val="00F44FA7"/>
    <w:rsid w:val="00F45306"/>
    <w:rsid w:val="00F4549A"/>
    <w:rsid w:val="00F4552E"/>
    <w:rsid w:val="00F45555"/>
    <w:rsid w:val="00F455A3"/>
    <w:rsid w:val="00F457FE"/>
    <w:rsid w:val="00F459D0"/>
    <w:rsid w:val="00F45A42"/>
    <w:rsid w:val="00F45ACC"/>
    <w:rsid w:val="00F45BF1"/>
    <w:rsid w:val="00F45CA5"/>
    <w:rsid w:val="00F45CBD"/>
    <w:rsid w:val="00F45CD6"/>
    <w:rsid w:val="00F45D53"/>
    <w:rsid w:val="00F45D57"/>
    <w:rsid w:val="00F45DE0"/>
    <w:rsid w:val="00F45F21"/>
    <w:rsid w:val="00F46010"/>
    <w:rsid w:val="00F46151"/>
    <w:rsid w:val="00F46394"/>
    <w:rsid w:val="00F463AB"/>
    <w:rsid w:val="00F46630"/>
    <w:rsid w:val="00F467BB"/>
    <w:rsid w:val="00F467D9"/>
    <w:rsid w:val="00F46853"/>
    <w:rsid w:val="00F46AD9"/>
    <w:rsid w:val="00F46AFE"/>
    <w:rsid w:val="00F46B87"/>
    <w:rsid w:val="00F46C23"/>
    <w:rsid w:val="00F46CAA"/>
    <w:rsid w:val="00F46CAE"/>
    <w:rsid w:val="00F46CDC"/>
    <w:rsid w:val="00F46D19"/>
    <w:rsid w:val="00F46E9D"/>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35"/>
    <w:rsid w:val="00F5085D"/>
    <w:rsid w:val="00F50942"/>
    <w:rsid w:val="00F5099C"/>
    <w:rsid w:val="00F50AAF"/>
    <w:rsid w:val="00F50B21"/>
    <w:rsid w:val="00F50BCD"/>
    <w:rsid w:val="00F50BD9"/>
    <w:rsid w:val="00F50D7B"/>
    <w:rsid w:val="00F50EB5"/>
    <w:rsid w:val="00F50FC6"/>
    <w:rsid w:val="00F51089"/>
    <w:rsid w:val="00F51241"/>
    <w:rsid w:val="00F51246"/>
    <w:rsid w:val="00F51287"/>
    <w:rsid w:val="00F512C4"/>
    <w:rsid w:val="00F512FD"/>
    <w:rsid w:val="00F51383"/>
    <w:rsid w:val="00F51769"/>
    <w:rsid w:val="00F51857"/>
    <w:rsid w:val="00F51941"/>
    <w:rsid w:val="00F51BC9"/>
    <w:rsid w:val="00F51E1B"/>
    <w:rsid w:val="00F51F16"/>
    <w:rsid w:val="00F51F9B"/>
    <w:rsid w:val="00F5201E"/>
    <w:rsid w:val="00F52077"/>
    <w:rsid w:val="00F5249A"/>
    <w:rsid w:val="00F52582"/>
    <w:rsid w:val="00F525D5"/>
    <w:rsid w:val="00F52757"/>
    <w:rsid w:val="00F52949"/>
    <w:rsid w:val="00F52CAB"/>
    <w:rsid w:val="00F52DD8"/>
    <w:rsid w:val="00F52E03"/>
    <w:rsid w:val="00F5300F"/>
    <w:rsid w:val="00F5307C"/>
    <w:rsid w:val="00F530BF"/>
    <w:rsid w:val="00F5311F"/>
    <w:rsid w:val="00F53136"/>
    <w:rsid w:val="00F53377"/>
    <w:rsid w:val="00F536F0"/>
    <w:rsid w:val="00F53818"/>
    <w:rsid w:val="00F538F3"/>
    <w:rsid w:val="00F53931"/>
    <w:rsid w:val="00F53991"/>
    <w:rsid w:val="00F53A85"/>
    <w:rsid w:val="00F53B49"/>
    <w:rsid w:val="00F53E3B"/>
    <w:rsid w:val="00F53EEF"/>
    <w:rsid w:val="00F53FC9"/>
    <w:rsid w:val="00F5400A"/>
    <w:rsid w:val="00F54083"/>
    <w:rsid w:val="00F540D8"/>
    <w:rsid w:val="00F54175"/>
    <w:rsid w:val="00F54194"/>
    <w:rsid w:val="00F5428C"/>
    <w:rsid w:val="00F542D3"/>
    <w:rsid w:val="00F54355"/>
    <w:rsid w:val="00F54687"/>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4E0"/>
    <w:rsid w:val="00F55857"/>
    <w:rsid w:val="00F558FF"/>
    <w:rsid w:val="00F55B4D"/>
    <w:rsid w:val="00F55B95"/>
    <w:rsid w:val="00F55D92"/>
    <w:rsid w:val="00F55DDE"/>
    <w:rsid w:val="00F55E8E"/>
    <w:rsid w:val="00F561AC"/>
    <w:rsid w:val="00F56283"/>
    <w:rsid w:val="00F56330"/>
    <w:rsid w:val="00F56383"/>
    <w:rsid w:val="00F5654C"/>
    <w:rsid w:val="00F566E5"/>
    <w:rsid w:val="00F56777"/>
    <w:rsid w:val="00F56803"/>
    <w:rsid w:val="00F568DF"/>
    <w:rsid w:val="00F568E7"/>
    <w:rsid w:val="00F5697B"/>
    <w:rsid w:val="00F56A65"/>
    <w:rsid w:val="00F56A9D"/>
    <w:rsid w:val="00F56C68"/>
    <w:rsid w:val="00F56D0A"/>
    <w:rsid w:val="00F5721A"/>
    <w:rsid w:val="00F57410"/>
    <w:rsid w:val="00F574AA"/>
    <w:rsid w:val="00F575A6"/>
    <w:rsid w:val="00F577AC"/>
    <w:rsid w:val="00F579DE"/>
    <w:rsid w:val="00F57B3E"/>
    <w:rsid w:val="00F57D61"/>
    <w:rsid w:val="00F57EEF"/>
    <w:rsid w:val="00F57EFE"/>
    <w:rsid w:val="00F57F66"/>
    <w:rsid w:val="00F57F9E"/>
    <w:rsid w:val="00F57FB2"/>
    <w:rsid w:val="00F57FE9"/>
    <w:rsid w:val="00F60195"/>
    <w:rsid w:val="00F601B9"/>
    <w:rsid w:val="00F602E1"/>
    <w:rsid w:val="00F60464"/>
    <w:rsid w:val="00F604FD"/>
    <w:rsid w:val="00F606C7"/>
    <w:rsid w:val="00F60797"/>
    <w:rsid w:val="00F60828"/>
    <w:rsid w:val="00F60986"/>
    <w:rsid w:val="00F6099D"/>
    <w:rsid w:val="00F609C6"/>
    <w:rsid w:val="00F60A5B"/>
    <w:rsid w:val="00F60AE7"/>
    <w:rsid w:val="00F60C92"/>
    <w:rsid w:val="00F60D3D"/>
    <w:rsid w:val="00F60DE9"/>
    <w:rsid w:val="00F60FFA"/>
    <w:rsid w:val="00F61034"/>
    <w:rsid w:val="00F6104F"/>
    <w:rsid w:val="00F61064"/>
    <w:rsid w:val="00F610F6"/>
    <w:rsid w:val="00F61104"/>
    <w:rsid w:val="00F611E3"/>
    <w:rsid w:val="00F6120D"/>
    <w:rsid w:val="00F61221"/>
    <w:rsid w:val="00F61305"/>
    <w:rsid w:val="00F6141D"/>
    <w:rsid w:val="00F6151A"/>
    <w:rsid w:val="00F61749"/>
    <w:rsid w:val="00F6183D"/>
    <w:rsid w:val="00F6189A"/>
    <w:rsid w:val="00F61908"/>
    <w:rsid w:val="00F6191D"/>
    <w:rsid w:val="00F61B02"/>
    <w:rsid w:val="00F61BE1"/>
    <w:rsid w:val="00F61CDE"/>
    <w:rsid w:val="00F62301"/>
    <w:rsid w:val="00F62652"/>
    <w:rsid w:val="00F62839"/>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5E9"/>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273"/>
    <w:rsid w:val="00F673AD"/>
    <w:rsid w:val="00F673DC"/>
    <w:rsid w:val="00F67447"/>
    <w:rsid w:val="00F674F1"/>
    <w:rsid w:val="00F67847"/>
    <w:rsid w:val="00F6784B"/>
    <w:rsid w:val="00F678F4"/>
    <w:rsid w:val="00F67913"/>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B1"/>
    <w:rsid w:val="00F711C7"/>
    <w:rsid w:val="00F712E6"/>
    <w:rsid w:val="00F71361"/>
    <w:rsid w:val="00F71697"/>
    <w:rsid w:val="00F71B0F"/>
    <w:rsid w:val="00F71B22"/>
    <w:rsid w:val="00F71C04"/>
    <w:rsid w:val="00F71C6A"/>
    <w:rsid w:val="00F71CF4"/>
    <w:rsid w:val="00F71DA2"/>
    <w:rsid w:val="00F71DF1"/>
    <w:rsid w:val="00F72393"/>
    <w:rsid w:val="00F72583"/>
    <w:rsid w:val="00F72627"/>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477"/>
    <w:rsid w:val="00F745D1"/>
    <w:rsid w:val="00F746B7"/>
    <w:rsid w:val="00F74770"/>
    <w:rsid w:val="00F749F5"/>
    <w:rsid w:val="00F74AEB"/>
    <w:rsid w:val="00F74BE5"/>
    <w:rsid w:val="00F74BF5"/>
    <w:rsid w:val="00F74E01"/>
    <w:rsid w:val="00F75035"/>
    <w:rsid w:val="00F752B3"/>
    <w:rsid w:val="00F752C9"/>
    <w:rsid w:val="00F753A2"/>
    <w:rsid w:val="00F756C2"/>
    <w:rsid w:val="00F756CC"/>
    <w:rsid w:val="00F757FA"/>
    <w:rsid w:val="00F758C8"/>
    <w:rsid w:val="00F7599B"/>
    <w:rsid w:val="00F759CD"/>
    <w:rsid w:val="00F75A0A"/>
    <w:rsid w:val="00F75C31"/>
    <w:rsid w:val="00F75ED6"/>
    <w:rsid w:val="00F7633C"/>
    <w:rsid w:val="00F76349"/>
    <w:rsid w:val="00F7640A"/>
    <w:rsid w:val="00F7643B"/>
    <w:rsid w:val="00F76505"/>
    <w:rsid w:val="00F76534"/>
    <w:rsid w:val="00F7659D"/>
    <w:rsid w:val="00F7660D"/>
    <w:rsid w:val="00F76850"/>
    <w:rsid w:val="00F7686D"/>
    <w:rsid w:val="00F7693D"/>
    <w:rsid w:val="00F76A01"/>
    <w:rsid w:val="00F76AFB"/>
    <w:rsid w:val="00F76B38"/>
    <w:rsid w:val="00F77076"/>
    <w:rsid w:val="00F7719E"/>
    <w:rsid w:val="00F77434"/>
    <w:rsid w:val="00F77593"/>
    <w:rsid w:val="00F775A3"/>
    <w:rsid w:val="00F777AA"/>
    <w:rsid w:val="00F777E4"/>
    <w:rsid w:val="00F77892"/>
    <w:rsid w:val="00F77A18"/>
    <w:rsid w:val="00F77BF0"/>
    <w:rsid w:val="00F77C17"/>
    <w:rsid w:val="00F77E56"/>
    <w:rsid w:val="00F77E75"/>
    <w:rsid w:val="00F801AC"/>
    <w:rsid w:val="00F801D8"/>
    <w:rsid w:val="00F802E9"/>
    <w:rsid w:val="00F8039F"/>
    <w:rsid w:val="00F80737"/>
    <w:rsid w:val="00F80CF9"/>
    <w:rsid w:val="00F80DD5"/>
    <w:rsid w:val="00F80F90"/>
    <w:rsid w:val="00F811A6"/>
    <w:rsid w:val="00F81362"/>
    <w:rsid w:val="00F81447"/>
    <w:rsid w:val="00F8170F"/>
    <w:rsid w:val="00F81AE6"/>
    <w:rsid w:val="00F81B79"/>
    <w:rsid w:val="00F81C52"/>
    <w:rsid w:val="00F81CCD"/>
    <w:rsid w:val="00F81CD5"/>
    <w:rsid w:val="00F81CF4"/>
    <w:rsid w:val="00F81DB5"/>
    <w:rsid w:val="00F81E59"/>
    <w:rsid w:val="00F81F32"/>
    <w:rsid w:val="00F8209C"/>
    <w:rsid w:val="00F82168"/>
    <w:rsid w:val="00F82608"/>
    <w:rsid w:val="00F826B9"/>
    <w:rsid w:val="00F826D6"/>
    <w:rsid w:val="00F828E1"/>
    <w:rsid w:val="00F82925"/>
    <w:rsid w:val="00F82A33"/>
    <w:rsid w:val="00F82BD8"/>
    <w:rsid w:val="00F82C14"/>
    <w:rsid w:val="00F82ED2"/>
    <w:rsid w:val="00F8308F"/>
    <w:rsid w:val="00F83159"/>
    <w:rsid w:val="00F83237"/>
    <w:rsid w:val="00F83568"/>
    <w:rsid w:val="00F836CF"/>
    <w:rsid w:val="00F837BE"/>
    <w:rsid w:val="00F838B0"/>
    <w:rsid w:val="00F839A9"/>
    <w:rsid w:val="00F839BF"/>
    <w:rsid w:val="00F83ADA"/>
    <w:rsid w:val="00F83E59"/>
    <w:rsid w:val="00F83F8A"/>
    <w:rsid w:val="00F83FC6"/>
    <w:rsid w:val="00F84042"/>
    <w:rsid w:val="00F8415B"/>
    <w:rsid w:val="00F84316"/>
    <w:rsid w:val="00F8475F"/>
    <w:rsid w:val="00F847C7"/>
    <w:rsid w:val="00F84C94"/>
    <w:rsid w:val="00F84CEC"/>
    <w:rsid w:val="00F84E6A"/>
    <w:rsid w:val="00F84E99"/>
    <w:rsid w:val="00F85345"/>
    <w:rsid w:val="00F85346"/>
    <w:rsid w:val="00F85425"/>
    <w:rsid w:val="00F85576"/>
    <w:rsid w:val="00F85A51"/>
    <w:rsid w:val="00F85C04"/>
    <w:rsid w:val="00F85E3B"/>
    <w:rsid w:val="00F85E61"/>
    <w:rsid w:val="00F85ED9"/>
    <w:rsid w:val="00F85FBC"/>
    <w:rsid w:val="00F86004"/>
    <w:rsid w:val="00F86069"/>
    <w:rsid w:val="00F861E8"/>
    <w:rsid w:val="00F86269"/>
    <w:rsid w:val="00F862FA"/>
    <w:rsid w:val="00F863FC"/>
    <w:rsid w:val="00F8682C"/>
    <w:rsid w:val="00F86A71"/>
    <w:rsid w:val="00F86B45"/>
    <w:rsid w:val="00F86D15"/>
    <w:rsid w:val="00F86EA4"/>
    <w:rsid w:val="00F86F85"/>
    <w:rsid w:val="00F86FB8"/>
    <w:rsid w:val="00F86FF7"/>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CF6"/>
    <w:rsid w:val="00F90D51"/>
    <w:rsid w:val="00F90EFC"/>
    <w:rsid w:val="00F91049"/>
    <w:rsid w:val="00F911DB"/>
    <w:rsid w:val="00F913E3"/>
    <w:rsid w:val="00F91447"/>
    <w:rsid w:val="00F914FD"/>
    <w:rsid w:val="00F91690"/>
    <w:rsid w:val="00F916AE"/>
    <w:rsid w:val="00F91723"/>
    <w:rsid w:val="00F91794"/>
    <w:rsid w:val="00F91D53"/>
    <w:rsid w:val="00F91D91"/>
    <w:rsid w:val="00F91EAD"/>
    <w:rsid w:val="00F92077"/>
    <w:rsid w:val="00F92082"/>
    <w:rsid w:val="00F92296"/>
    <w:rsid w:val="00F922C7"/>
    <w:rsid w:val="00F922F7"/>
    <w:rsid w:val="00F9231C"/>
    <w:rsid w:val="00F924AA"/>
    <w:rsid w:val="00F92577"/>
    <w:rsid w:val="00F925FC"/>
    <w:rsid w:val="00F926C5"/>
    <w:rsid w:val="00F926FF"/>
    <w:rsid w:val="00F92785"/>
    <w:rsid w:val="00F9284F"/>
    <w:rsid w:val="00F92879"/>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12A"/>
    <w:rsid w:val="00F95231"/>
    <w:rsid w:val="00F95258"/>
    <w:rsid w:val="00F9529C"/>
    <w:rsid w:val="00F952FC"/>
    <w:rsid w:val="00F95432"/>
    <w:rsid w:val="00F95438"/>
    <w:rsid w:val="00F956AF"/>
    <w:rsid w:val="00F95984"/>
    <w:rsid w:val="00F95AB5"/>
    <w:rsid w:val="00F95B0E"/>
    <w:rsid w:val="00F95B90"/>
    <w:rsid w:val="00F95D0C"/>
    <w:rsid w:val="00F95DAB"/>
    <w:rsid w:val="00F95DF1"/>
    <w:rsid w:val="00F95E0E"/>
    <w:rsid w:val="00F95E68"/>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6E0"/>
    <w:rsid w:val="00F979DA"/>
    <w:rsid w:val="00F97B71"/>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C72"/>
    <w:rsid w:val="00FA0D71"/>
    <w:rsid w:val="00FA0E09"/>
    <w:rsid w:val="00FA0F3F"/>
    <w:rsid w:val="00FA0FB6"/>
    <w:rsid w:val="00FA1201"/>
    <w:rsid w:val="00FA12B9"/>
    <w:rsid w:val="00FA12D4"/>
    <w:rsid w:val="00FA1344"/>
    <w:rsid w:val="00FA13BF"/>
    <w:rsid w:val="00FA1405"/>
    <w:rsid w:val="00FA148B"/>
    <w:rsid w:val="00FA15C8"/>
    <w:rsid w:val="00FA17CF"/>
    <w:rsid w:val="00FA1D51"/>
    <w:rsid w:val="00FA1FDC"/>
    <w:rsid w:val="00FA2025"/>
    <w:rsid w:val="00FA204B"/>
    <w:rsid w:val="00FA2359"/>
    <w:rsid w:val="00FA2538"/>
    <w:rsid w:val="00FA29BD"/>
    <w:rsid w:val="00FA2AF5"/>
    <w:rsid w:val="00FA2B75"/>
    <w:rsid w:val="00FA2FAB"/>
    <w:rsid w:val="00FA2FB7"/>
    <w:rsid w:val="00FA307E"/>
    <w:rsid w:val="00FA30D1"/>
    <w:rsid w:val="00FA31AF"/>
    <w:rsid w:val="00FA327B"/>
    <w:rsid w:val="00FA32AB"/>
    <w:rsid w:val="00FA3309"/>
    <w:rsid w:val="00FA3322"/>
    <w:rsid w:val="00FA3744"/>
    <w:rsid w:val="00FA375A"/>
    <w:rsid w:val="00FA3A56"/>
    <w:rsid w:val="00FA3BC4"/>
    <w:rsid w:val="00FA3C23"/>
    <w:rsid w:val="00FA3D4A"/>
    <w:rsid w:val="00FA4022"/>
    <w:rsid w:val="00FA42E3"/>
    <w:rsid w:val="00FA43B2"/>
    <w:rsid w:val="00FA4419"/>
    <w:rsid w:val="00FA447B"/>
    <w:rsid w:val="00FA462B"/>
    <w:rsid w:val="00FA473B"/>
    <w:rsid w:val="00FA4CC5"/>
    <w:rsid w:val="00FA4D43"/>
    <w:rsid w:val="00FA4D75"/>
    <w:rsid w:val="00FA4EAA"/>
    <w:rsid w:val="00FA4F2C"/>
    <w:rsid w:val="00FA5299"/>
    <w:rsid w:val="00FA5458"/>
    <w:rsid w:val="00FA574B"/>
    <w:rsid w:val="00FA586B"/>
    <w:rsid w:val="00FA590F"/>
    <w:rsid w:val="00FA5E18"/>
    <w:rsid w:val="00FA5E90"/>
    <w:rsid w:val="00FA5EC2"/>
    <w:rsid w:val="00FA5ED2"/>
    <w:rsid w:val="00FA5F2B"/>
    <w:rsid w:val="00FA5F5B"/>
    <w:rsid w:val="00FA610F"/>
    <w:rsid w:val="00FA61AC"/>
    <w:rsid w:val="00FA6291"/>
    <w:rsid w:val="00FA633E"/>
    <w:rsid w:val="00FA63FF"/>
    <w:rsid w:val="00FA64AD"/>
    <w:rsid w:val="00FA6797"/>
    <w:rsid w:val="00FA68D7"/>
    <w:rsid w:val="00FA68F7"/>
    <w:rsid w:val="00FA6910"/>
    <w:rsid w:val="00FA6AEA"/>
    <w:rsid w:val="00FA6AEB"/>
    <w:rsid w:val="00FA6BA4"/>
    <w:rsid w:val="00FA6C4D"/>
    <w:rsid w:val="00FA6C89"/>
    <w:rsid w:val="00FA6D13"/>
    <w:rsid w:val="00FA71B3"/>
    <w:rsid w:val="00FA720F"/>
    <w:rsid w:val="00FA7241"/>
    <w:rsid w:val="00FA7334"/>
    <w:rsid w:val="00FA741B"/>
    <w:rsid w:val="00FA7584"/>
    <w:rsid w:val="00FA75A1"/>
    <w:rsid w:val="00FA7628"/>
    <w:rsid w:val="00FA77CB"/>
    <w:rsid w:val="00FA793F"/>
    <w:rsid w:val="00FA7EBD"/>
    <w:rsid w:val="00FA7EC2"/>
    <w:rsid w:val="00FA7F6E"/>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55"/>
    <w:rsid w:val="00FB12B1"/>
    <w:rsid w:val="00FB132B"/>
    <w:rsid w:val="00FB13B8"/>
    <w:rsid w:val="00FB1499"/>
    <w:rsid w:val="00FB1515"/>
    <w:rsid w:val="00FB1630"/>
    <w:rsid w:val="00FB16F8"/>
    <w:rsid w:val="00FB1825"/>
    <w:rsid w:val="00FB1AEF"/>
    <w:rsid w:val="00FB1D3B"/>
    <w:rsid w:val="00FB1EC7"/>
    <w:rsid w:val="00FB1F01"/>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6E6"/>
    <w:rsid w:val="00FB4733"/>
    <w:rsid w:val="00FB4782"/>
    <w:rsid w:val="00FB4849"/>
    <w:rsid w:val="00FB4885"/>
    <w:rsid w:val="00FB49C9"/>
    <w:rsid w:val="00FB49E9"/>
    <w:rsid w:val="00FB49EB"/>
    <w:rsid w:val="00FB4B70"/>
    <w:rsid w:val="00FB4C8E"/>
    <w:rsid w:val="00FB4E05"/>
    <w:rsid w:val="00FB4EF2"/>
    <w:rsid w:val="00FB4F0E"/>
    <w:rsid w:val="00FB4FA9"/>
    <w:rsid w:val="00FB4FCE"/>
    <w:rsid w:val="00FB5138"/>
    <w:rsid w:val="00FB5191"/>
    <w:rsid w:val="00FB51F2"/>
    <w:rsid w:val="00FB5211"/>
    <w:rsid w:val="00FB5216"/>
    <w:rsid w:val="00FB544D"/>
    <w:rsid w:val="00FB562A"/>
    <w:rsid w:val="00FB562F"/>
    <w:rsid w:val="00FB56A6"/>
    <w:rsid w:val="00FB5762"/>
    <w:rsid w:val="00FB579D"/>
    <w:rsid w:val="00FB5826"/>
    <w:rsid w:val="00FB5895"/>
    <w:rsid w:val="00FB59DB"/>
    <w:rsid w:val="00FB5A75"/>
    <w:rsid w:val="00FB5A76"/>
    <w:rsid w:val="00FB5C43"/>
    <w:rsid w:val="00FB5CB5"/>
    <w:rsid w:val="00FB5CD8"/>
    <w:rsid w:val="00FB5CFE"/>
    <w:rsid w:val="00FB5D21"/>
    <w:rsid w:val="00FB5E71"/>
    <w:rsid w:val="00FB5E79"/>
    <w:rsid w:val="00FB6130"/>
    <w:rsid w:val="00FB61F0"/>
    <w:rsid w:val="00FB63FD"/>
    <w:rsid w:val="00FB65BD"/>
    <w:rsid w:val="00FB6762"/>
    <w:rsid w:val="00FB6864"/>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102D"/>
    <w:rsid w:val="00FC12CA"/>
    <w:rsid w:val="00FC12FB"/>
    <w:rsid w:val="00FC157F"/>
    <w:rsid w:val="00FC18B3"/>
    <w:rsid w:val="00FC19B1"/>
    <w:rsid w:val="00FC1D4A"/>
    <w:rsid w:val="00FC1D5A"/>
    <w:rsid w:val="00FC1F04"/>
    <w:rsid w:val="00FC2078"/>
    <w:rsid w:val="00FC2083"/>
    <w:rsid w:val="00FC20B3"/>
    <w:rsid w:val="00FC22F7"/>
    <w:rsid w:val="00FC2758"/>
    <w:rsid w:val="00FC277A"/>
    <w:rsid w:val="00FC27EC"/>
    <w:rsid w:val="00FC2905"/>
    <w:rsid w:val="00FC2A02"/>
    <w:rsid w:val="00FC2A6A"/>
    <w:rsid w:val="00FC2B45"/>
    <w:rsid w:val="00FC2CD7"/>
    <w:rsid w:val="00FC2CD9"/>
    <w:rsid w:val="00FC3008"/>
    <w:rsid w:val="00FC36B8"/>
    <w:rsid w:val="00FC36C0"/>
    <w:rsid w:val="00FC36DC"/>
    <w:rsid w:val="00FC37EC"/>
    <w:rsid w:val="00FC3975"/>
    <w:rsid w:val="00FC39C3"/>
    <w:rsid w:val="00FC39CD"/>
    <w:rsid w:val="00FC3A1E"/>
    <w:rsid w:val="00FC3D00"/>
    <w:rsid w:val="00FC3D2E"/>
    <w:rsid w:val="00FC3DC5"/>
    <w:rsid w:val="00FC3E8D"/>
    <w:rsid w:val="00FC402B"/>
    <w:rsid w:val="00FC40D4"/>
    <w:rsid w:val="00FC41D9"/>
    <w:rsid w:val="00FC4231"/>
    <w:rsid w:val="00FC449C"/>
    <w:rsid w:val="00FC4526"/>
    <w:rsid w:val="00FC45DD"/>
    <w:rsid w:val="00FC4664"/>
    <w:rsid w:val="00FC4862"/>
    <w:rsid w:val="00FC4B2D"/>
    <w:rsid w:val="00FC4CF1"/>
    <w:rsid w:val="00FC4EE5"/>
    <w:rsid w:val="00FC508F"/>
    <w:rsid w:val="00FC525D"/>
    <w:rsid w:val="00FC5326"/>
    <w:rsid w:val="00FC5365"/>
    <w:rsid w:val="00FC538D"/>
    <w:rsid w:val="00FC5564"/>
    <w:rsid w:val="00FC590E"/>
    <w:rsid w:val="00FC59B8"/>
    <w:rsid w:val="00FC5BE6"/>
    <w:rsid w:val="00FC5BE9"/>
    <w:rsid w:val="00FC5DCF"/>
    <w:rsid w:val="00FC5E60"/>
    <w:rsid w:val="00FC5EFD"/>
    <w:rsid w:val="00FC601E"/>
    <w:rsid w:val="00FC6117"/>
    <w:rsid w:val="00FC6148"/>
    <w:rsid w:val="00FC62AF"/>
    <w:rsid w:val="00FC6350"/>
    <w:rsid w:val="00FC658E"/>
    <w:rsid w:val="00FC672E"/>
    <w:rsid w:val="00FC6916"/>
    <w:rsid w:val="00FC69AA"/>
    <w:rsid w:val="00FC6AD9"/>
    <w:rsid w:val="00FC6BBE"/>
    <w:rsid w:val="00FC6D84"/>
    <w:rsid w:val="00FC6DAD"/>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61C"/>
    <w:rsid w:val="00FD073D"/>
    <w:rsid w:val="00FD0773"/>
    <w:rsid w:val="00FD090E"/>
    <w:rsid w:val="00FD0916"/>
    <w:rsid w:val="00FD0A47"/>
    <w:rsid w:val="00FD0B02"/>
    <w:rsid w:val="00FD0C5E"/>
    <w:rsid w:val="00FD0C98"/>
    <w:rsid w:val="00FD0D9F"/>
    <w:rsid w:val="00FD0E88"/>
    <w:rsid w:val="00FD0EBC"/>
    <w:rsid w:val="00FD110D"/>
    <w:rsid w:val="00FD114B"/>
    <w:rsid w:val="00FD11D5"/>
    <w:rsid w:val="00FD11F3"/>
    <w:rsid w:val="00FD131E"/>
    <w:rsid w:val="00FD1396"/>
    <w:rsid w:val="00FD13C0"/>
    <w:rsid w:val="00FD142D"/>
    <w:rsid w:val="00FD143D"/>
    <w:rsid w:val="00FD16A8"/>
    <w:rsid w:val="00FD1716"/>
    <w:rsid w:val="00FD1729"/>
    <w:rsid w:val="00FD1786"/>
    <w:rsid w:val="00FD17AB"/>
    <w:rsid w:val="00FD186F"/>
    <w:rsid w:val="00FD19A6"/>
    <w:rsid w:val="00FD1A9D"/>
    <w:rsid w:val="00FD1B1A"/>
    <w:rsid w:val="00FD1B21"/>
    <w:rsid w:val="00FD1BC5"/>
    <w:rsid w:val="00FD1D50"/>
    <w:rsid w:val="00FD1D78"/>
    <w:rsid w:val="00FD1E5F"/>
    <w:rsid w:val="00FD1FAC"/>
    <w:rsid w:val="00FD1FB7"/>
    <w:rsid w:val="00FD213B"/>
    <w:rsid w:val="00FD2155"/>
    <w:rsid w:val="00FD21F2"/>
    <w:rsid w:val="00FD2232"/>
    <w:rsid w:val="00FD227E"/>
    <w:rsid w:val="00FD2481"/>
    <w:rsid w:val="00FD2533"/>
    <w:rsid w:val="00FD2701"/>
    <w:rsid w:val="00FD2894"/>
    <w:rsid w:val="00FD29CC"/>
    <w:rsid w:val="00FD2AD7"/>
    <w:rsid w:val="00FD2B54"/>
    <w:rsid w:val="00FD2B5F"/>
    <w:rsid w:val="00FD2CB2"/>
    <w:rsid w:val="00FD2D26"/>
    <w:rsid w:val="00FD3078"/>
    <w:rsid w:val="00FD30D8"/>
    <w:rsid w:val="00FD3204"/>
    <w:rsid w:val="00FD32F7"/>
    <w:rsid w:val="00FD333B"/>
    <w:rsid w:val="00FD3436"/>
    <w:rsid w:val="00FD34CA"/>
    <w:rsid w:val="00FD34E3"/>
    <w:rsid w:val="00FD35A3"/>
    <w:rsid w:val="00FD35F1"/>
    <w:rsid w:val="00FD3681"/>
    <w:rsid w:val="00FD3691"/>
    <w:rsid w:val="00FD36DE"/>
    <w:rsid w:val="00FD379E"/>
    <w:rsid w:val="00FD38E9"/>
    <w:rsid w:val="00FD39A0"/>
    <w:rsid w:val="00FD3A27"/>
    <w:rsid w:val="00FD3AA7"/>
    <w:rsid w:val="00FD3B2D"/>
    <w:rsid w:val="00FD3E71"/>
    <w:rsid w:val="00FD3F8D"/>
    <w:rsid w:val="00FD4166"/>
    <w:rsid w:val="00FD41A1"/>
    <w:rsid w:val="00FD41A2"/>
    <w:rsid w:val="00FD4286"/>
    <w:rsid w:val="00FD45DE"/>
    <w:rsid w:val="00FD4686"/>
    <w:rsid w:val="00FD4B13"/>
    <w:rsid w:val="00FD4F61"/>
    <w:rsid w:val="00FD4F8D"/>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895"/>
    <w:rsid w:val="00FD691A"/>
    <w:rsid w:val="00FD6A79"/>
    <w:rsid w:val="00FD6BC3"/>
    <w:rsid w:val="00FD6E90"/>
    <w:rsid w:val="00FD702F"/>
    <w:rsid w:val="00FD704D"/>
    <w:rsid w:val="00FD7142"/>
    <w:rsid w:val="00FD717E"/>
    <w:rsid w:val="00FD7329"/>
    <w:rsid w:val="00FD7392"/>
    <w:rsid w:val="00FD7518"/>
    <w:rsid w:val="00FD7573"/>
    <w:rsid w:val="00FD75FA"/>
    <w:rsid w:val="00FD772A"/>
    <w:rsid w:val="00FD7E16"/>
    <w:rsid w:val="00FD7FD0"/>
    <w:rsid w:val="00FD7FE7"/>
    <w:rsid w:val="00FE0204"/>
    <w:rsid w:val="00FE0240"/>
    <w:rsid w:val="00FE036A"/>
    <w:rsid w:val="00FE04D9"/>
    <w:rsid w:val="00FE0785"/>
    <w:rsid w:val="00FE0963"/>
    <w:rsid w:val="00FE0A72"/>
    <w:rsid w:val="00FE0CF6"/>
    <w:rsid w:val="00FE0D17"/>
    <w:rsid w:val="00FE0EAB"/>
    <w:rsid w:val="00FE0F00"/>
    <w:rsid w:val="00FE11B7"/>
    <w:rsid w:val="00FE11CF"/>
    <w:rsid w:val="00FE1302"/>
    <w:rsid w:val="00FE1416"/>
    <w:rsid w:val="00FE1424"/>
    <w:rsid w:val="00FE142A"/>
    <w:rsid w:val="00FE1675"/>
    <w:rsid w:val="00FE192B"/>
    <w:rsid w:val="00FE1A12"/>
    <w:rsid w:val="00FE1ACA"/>
    <w:rsid w:val="00FE1AD4"/>
    <w:rsid w:val="00FE1AF2"/>
    <w:rsid w:val="00FE1E20"/>
    <w:rsid w:val="00FE214E"/>
    <w:rsid w:val="00FE221F"/>
    <w:rsid w:val="00FE2224"/>
    <w:rsid w:val="00FE23A3"/>
    <w:rsid w:val="00FE25B2"/>
    <w:rsid w:val="00FE270A"/>
    <w:rsid w:val="00FE27D9"/>
    <w:rsid w:val="00FE291B"/>
    <w:rsid w:val="00FE2CAF"/>
    <w:rsid w:val="00FE2CF1"/>
    <w:rsid w:val="00FE2D9D"/>
    <w:rsid w:val="00FE2F95"/>
    <w:rsid w:val="00FE304C"/>
    <w:rsid w:val="00FE30E5"/>
    <w:rsid w:val="00FE30E8"/>
    <w:rsid w:val="00FE312C"/>
    <w:rsid w:val="00FE322F"/>
    <w:rsid w:val="00FE3340"/>
    <w:rsid w:val="00FE33C3"/>
    <w:rsid w:val="00FE3783"/>
    <w:rsid w:val="00FE3A63"/>
    <w:rsid w:val="00FE3AAB"/>
    <w:rsid w:val="00FE3E67"/>
    <w:rsid w:val="00FE3F54"/>
    <w:rsid w:val="00FE3FFD"/>
    <w:rsid w:val="00FE4068"/>
    <w:rsid w:val="00FE413B"/>
    <w:rsid w:val="00FE41EF"/>
    <w:rsid w:val="00FE4309"/>
    <w:rsid w:val="00FE444B"/>
    <w:rsid w:val="00FE4468"/>
    <w:rsid w:val="00FE46DF"/>
    <w:rsid w:val="00FE4887"/>
    <w:rsid w:val="00FE49F8"/>
    <w:rsid w:val="00FE4A42"/>
    <w:rsid w:val="00FE4A7A"/>
    <w:rsid w:val="00FE4AE2"/>
    <w:rsid w:val="00FE4B82"/>
    <w:rsid w:val="00FE4D4F"/>
    <w:rsid w:val="00FE50F8"/>
    <w:rsid w:val="00FE547F"/>
    <w:rsid w:val="00FE5551"/>
    <w:rsid w:val="00FE55C0"/>
    <w:rsid w:val="00FE56F3"/>
    <w:rsid w:val="00FE5701"/>
    <w:rsid w:val="00FE5716"/>
    <w:rsid w:val="00FE575D"/>
    <w:rsid w:val="00FE57B2"/>
    <w:rsid w:val="00FE57B8"/>
    <w:rsid w:val="00FE59B9"/>
    <w:rsid w:val="00FE5A72"/>
    <w:rsid w:val="00FE5C30"/>
    <w:rsid w:val="00FE5D61"/>
    <w:rsid w:val="00FE604B"/>
    <w:rsid w:val="00FE62CF"/>
    <w:rsid w:val="00FE6370"/>
    <w:rsid w:val="00FE6438"/>
    <w:rsid w:val="00FE64A4"/>
    <w:rsid w:val="00FE657C"/>
    <w:rsid w:val="00FE65CF"/>
    <w:rsid w:val="00FE6A8E"/>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111"/>
    <w:rsid w:val="00FF02DA"/>
    <w:rsid w:val="00FF0362"/>
    <w:rsid w:val="00FF0451"/>
    <w:rsid w:val="00FF051A"/>
    <w:rsid w:val="00FF0566"/>
    <w:rsid w:val="00FF0581"/>
    <w:rsid w:val="00FF06A8"/>
    <w:rsid w:val="00FF072A"/>
    <w:rsid w:val="00FF0A01"/>
    <w:rsid w:val="00FF0A68"/>
    <w:rsid w:val="00FF0B5A"/>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761"/>
    <w:rsid w:val="00FF2825"/>
    <w:rsid w:val="00FF2928"/>
    <w:rsid w:val="00FF2ADE"/>
    <w:rsid w:val="00FF2BA5"/>
    <w:rsid w:val="00FF2C20"/>
    <w:rsid w:val="00FF2CA0"/>
    <w:rsid w:val="00FF2DD6"/>
    <w:rsid w:val="00FF2E6F"/>
    <w:rsid w:val="00FF2F38"/>
    <w:rsid w:val="00FF2FD7"/>
    <w:rsid w:val="00FF3068"/>
    <w:rsid w:val="00FF30B2"/>
    <w:rsid w:val="00FF334C"/>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6DE"/>
    <w:rsid w:val="00FF470B"/>
    <w:rsid w:val="00FF4AF4"/>
    <w:rsid w:val="00FF4C1C"/>
    <w:rsid w:val="00FF4C2E"/>
    <w:rsid w:val="00FF4C68"/>
    <w:rsid w:val="00FF4D2C"/>
    <w:rsid w:val="00FF4D53"/>
    <w:rsid w:val="00FF4D7B"/>
    <w:rsid w:val="00FF4D80"/>
    <w:rsid w:val="00FF4D86"/>
    <w:rsid w:val="00FF4FA6"/>
    <w:rsid w:val="00FF505D"/>
    <w:rsid w:val="00FF50D8"/>
    <w:rsid w:val="00FF50EF"/>
    <w:rsid w:val="00FF50FB"/>
    <w:rsid w:val="00FF5104"/>
    <w:rsid w:val="00FF511F"/>
    <w:rsid w:val="00FF5245"/>
    <w:rsid w:val="00FF52DF"/>
    <w:rsid w:val="00FF5381"/>
    <w:rsid w:val="00FF544B"/>
    <w:rsid w:val="00FF55D6"/>
    <w:rsid w:val="00FF5718"/>
    <w:rsid w:val="00FF5A7D"/>
    <w:rsid w:val="00FF5A89"/>
    <w:rsid w:val="00FF5B7B"/>
    <w:rsid w:val="00FF5B7D"/>
    <w:rsid w:val="00FF5C4F"/>
    <w:rsid w:val="00FF5C73"/>
    <w:rsid w:val="00FF5CA1"/>
    <w:rsid w:val="00FF5EAC"/>
    <w:rsid w:val="00FF5EE9"/>
    <w:rsid w:val="00FF6119"/>
    <w:rsid w:val="00FF61A9"/>
    <w:rsid w:val="00FF6266"/>
    <w:rsid w:val="00FF62F6"/>
    <w:rsid w:val="00FF6481"/>
    <w:rsid w:val="00FF6648"/>
    <w:rsid w:val="00FF668E"/>
    <w:rsid w:val="00FF67FF"/>
    <w:rsid w:val="00FF6800"/>
    <w:rsid w:val="00FF686A"/>
    <w:rsid w:val="00FF693F"/>
    <w:rsid w:val="00FF6A3E"/>
    <w:rsid w:val="00FF6B4B"/>
    <w:rsid w:val="00FF6B51"/>
    <w:rsid w:val="00FF6CD5"/>
    <w:rsid w:val="00FF6F15"/>
    <w:rsid w:val="00FF706D"/>
    <w:rsid w:val="00FF74B3"/>
    <w:rsid w:val="00FF7509"/>
    <w:rsid w:val="00FF792B"/>
    <w:rsid w:val="00FF7A8C"/>
    <w:rsid w:val="00FF7D59"/>
    <w:rsid w:val="00FF7E4F"/>
    <w:rsid w:val="00FF7F3D"/>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1FC777CD-D16C-430D-9185-EA46DB891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CA8"/>
    <w:pPr>
      <w:keepLines/>
      <w:suppressAutoHyphens/>
      <w:spacing w:before="120" w:after="0"/>
    </w:pPr>
    <w:rPr>
      <w:lang w:eastAsia="en-GB"/>
    </w:rPr>
  </w:style>
  <w:style w:type="paragraph" w:styleId="Heading1">
    <w:name w:val="heading 1"/>
    <w:basedOn w:val="Normal"/>
    <w:next w:val="Normal"/>
    <w:link w:val="Heading1Char"/>
    <w:uiPriority w:val="9"/>
    <w:qFormat/>
    <w:rsid w:val="005017D1"/>
    <w:pPr>
      <w:keepNext/>
      <w:pageBreakBefore/>
      <w:shd w:val="clear" w:color="auto" w:fill="EDF1F9"/>
      <w:spacing w:line="720" w:lineRule="auto"/>
      <w:jc w:val="center"/>
      <w:outlineLvl w:val="0"/>
    </w:pPr>
    <w:rPr>
      <w:rFonts w:ascii="Times New Roman" w:eastAsiaTheme="majorEastAsia" w:hAnsi="Times New Roman" w:cs="Times New Roman"/>
      <w:b/>
      <w:bCs/>
      <w:noProof/>
      <w:color w:val="4472C4" w:themeColor="accent1"/>
      <w:sz w:val="144"/>
      <w:szCs w:val="144"/>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lin w14:ang="10800000" w14:scaled="1"/>
        </w14:gradFill>
      </w14:textFill>
    </w:rPr>
  </w:style>
  <w:style w:type="paragraph" w:styleId="Heading2">
    <w:name w:val="heading 2"/>
    <w:basedOn w:val="Normal"/>
    <w:next w:val="Normal"/>
    <w:link w:val="Heading2Char"/>
    <w:uiPriority w:val="9"/>
    <w:unhideWhenUsed/>
    <w:qFormat/>
    <w:rsid w:val="005017D1"/>
    <w:pPr>
      <w:keepNext/>
      <w:pageBreakBefore/>
      <w:pBdr>
        <w:top w:val="single" w:sz="4" w:space="1" w:color="BDD6EE" w:themeColor="accent5" w:themeTint="66"/>
      </w:pBdr>
      <w:shd w:val="clear" w:color="auto" w:fill="F1F7F9"/>
      <w:spacing w:before="0" w:after="240"/>
      <w:jc w:val="right"/>
      <w:outlineLvl w:val="1"/>
    </w:pPr>
    <w:rPr>
      <w:rFonts w:ascii="Times New Roman" w:eastAsiaTheme="majorEastAsia" w:hAnsi="Times New Roman" w:cs="Times New Roman"/>
      <w:b/>
      <w:bCs/>
      <w:noProof/>
      <w:color w:val="4472C4" w:themeColor="accent1"/>
      <w:sz w:val="72"/>
      <w:szCs w:val="72"/>
      <w14:textFill>
        <w14:gradFill>
          <w14:gsLst>
            <w14:gs w14:pos="0">
              <w14:schemeClr w14:val="accent1">
                <w14:lumMod w14:val="60000"/>
                <w14:lumOff w14:val="40000"/>
              </w14:schemeClr>
            </w14:gs>
            <w14:gs w14:pos="23000">
              <w14:schemeClr w14:val="accent1">
                <w14:lumMod w14:val="60000"/>
                <w14:lumOff w14:val="40000"/>
              </w14:schemeClr>
            </w14:gs>
            <w14:gs w14:pos="51000">
              <w14:schemeClr w14:val="accent1">
                <w14:lumMod w14:val="75000"/>
              </w14:schemeClr>
            </w14:gs>
            <w14:gs w14:pos="100000">
              <w14:schemeClr w14:val="accent1">
                <w14:lumMod w14:val="50000"/>
              </w14:schemeClr>
            </w14:gs>
          </w14:gsLst>
          <w14:lin w14:ang="13500000" w14:scaled="1"/>
        </w14:gradFill>
      </w14:textFill>
    </w:rPr>
  </w:style>
  <w:style w:type="paragraph" w:styleId="Heading3">
    <w:name w:val="heading 3"/>
    <w:basedOn w:val="Normal"/>
    <w:next w:val="Normal"/>
    <w:link w:val="Heading3Char"/>
    <w:uiPriority w:val="9"/>
    <w:unhideWhenUsed/>
    <w:qFormat/>
    <w:rsid w:val="002113A7"/>
    <w:pPr>
      <w:keepNext/>
      <w:spacing w:before="1680" w:after="300"/>
      <w:outlineLvl w:val="2"/>
    </w:pPr>
    <w:rPr>
      <w:rFonts w:eastAsia="Calibri" w:cstheme="minorHAnsi"/>
      <w:b/>
      <w:bCs/>
      <w:color w:val="5B9BD5" w:themeColor="accent5"/>
      <w:sz w:val="52"/>
      <w:szCs w:val="56"/>
      <w:lang w:val="en-GB"/>
      <w14:shadow w14:blurRad="50800" w14:dist="38100" w14:dir="2700000" w14:sx="100000" w14:sy="100000" w14:kx="0" w14:ky="0" w14:algn="tl">
        <w14:srgbClr w14:val="000000">
          <w14:alpha w14:val="60000"/>
        </w14:srgbClr>
      </w14:shadow>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style>
  <w:style w:type="paragraph" w:styleId="Heading4">
    <w:name w:val="heading 4"/>
    <w:basedOn w:val="Normal"/>
    <w:next w:val="Normal"/>
    <w:link w:val="Heading4Char"/>
    <w:uiPriority w:val="9"/>
    <w:unhideWhenUsed/>
    <w:qFormat/>
    <w:rsid w:val="002113A7"/>
    <w:pPr>
      <w:keepNext/>
      <w:numPr>
        <w:ilvl w:val="3"/>
        <w:numId w:val="13"/>
      </w:numPr>
      <w:spacing w:before="1080" w:after="240"/>
      <w:outlineLvl w:val="3"/>
    </w:pPr>
    <w:rPr>
      <w:rFonts w:ascii="Times New Roman" w:eastAsiaTheme="majorEastAsia" w:hAnsi="Times New Roman" w:cs="Times New Roman"/>
      <w:b/>
      <w:bCs/>
      <w:color w:val="1F4E79" w:themeColor="accent5" w:themeShade="80"/>
      <w:sz w:val="40"/>
      <w:szCs w:val="40"/>
      <w:lang w:val="en-GB" w:eastAsia="en-SG"/>
    </w:rPr>
  </w:style>
  <w:style w:type="paragraph" w:styleId="Heading5">
    <w:name w:val="heading 5"/>
    <w:basedOn w:val="Normal"/>
    <w:next w:val="Normal"/>
    <w:link w:val="Heading5Char"/>
    <w:uiPriority w:val="9"/>
    <w:unhideWhenUsed/>
    <w:qFormat/>
    <w:rsid w:val="002113A7"/>
    <w:pPr>
      <w:keepNext/>
      <w:numPr>
        <w:ilvl w:val="4"/>
        <w:numId w:val="13"/>
      </w:numPr>
      <w:spacing w:before="720" w:after="180"/>
      <w:outlineLvl w:val="4"/>
    </w:pPr>
    <w:rPr>
      <w:rFonts w:eastAsiaTheme="majorEastAsia" w:cstheme="minorHAnsi"/>
      <w:b/>
      <w:bCs/>
      <w:color w:val="000000" w:themeColor="text1"/>
      <w:sz w:val="32"/>
      <w:szCs w:val="32"/>
      <w:lang w:val="en-GB"/>
      <w14:textFill>
        <w14:gradFill>
          <w14:gsLst>
            <w14:gs w14:pos="0">
              <w14:schemeClr w14:val="tx1">
                <w14:lumMod w14:val="75000"/>
                <w14:lumOff w14:val="25000"/>
              </w14:schemeClr>
            </w14:gs>
            <w14:gs w14:pos="90000">
              <w14:schemeClr w14:val="accent5">
                <w14:lumMod w14:val="75000"/>
              </w14:schemeClr>
            </w14:gs>
          </w14:gsLst>
          <w14:lin w14:ang="5400000" w14:scaled="0"/>
        </w14:gradFill>
      </w14:textFill>
    </w:rPr>
  </w:style>
  <w:style w:type="paragraph" w:styleId="Heading6">
    <w:name w:val="heading 6"/>
    <w:basedOn w:val="Normal"/>
    <w:next w:val="Normal"/>
    <w:link w:val="Heading6Char"/>
    <w:uiPriority w:val="9"/>
    <w:unhideWhenUsed/>
    <w:qFormat/>
    <w:rsid w:val="0064716B"/>
    <w:pPr>
      <w:keepNext/>
      <w:numPr>
        <w:ilvl w:val="5"/>
        <w:numId w:val="13"/>
      </w:numPr>
      <w:spacing w:before="600" w:after="120"/>
      <w:outlineLvl w:val="5"/>
    </w:pPr>
    <w:rPr>
      <w:rFonts w:ascii="Times New Roman" w:eastAsiaTheme="majorEastAsia" w:hAnsi="Times New Roman" w:cs="Times New Roman"/>
      <w:b/>
      <w:bCs/>
      <w:color w:val="5B9BD5" w:themeColor="accent5"/>
      <w:sz w:val="24"/>
      <w:szCs w:val="24"/>
      <w:lang w:val="en-GB"/>
      <w14:textFill>
        <w14:gradFill>
          <w14:gsLst>
            <w14:gs w14:pos="0">
              <w14:schemeClr w14:val="accent5">
                <w14:lumMod w14:val="60000"/>
                <w14:lumOff w14:val="40000"/>
              </w14:schemeClr>
            </w14:gs>
            <w14:gs w14:pos="70000">
              <w14:srgbClr w14:val="0070C0"/>
            </w14:gs>
          </w14:gsLst>
          <w14:lin w14:ang="16200000" w14:scaled="0"/>
        </w14:gradFill>
      </w14:textFill>
    </w:rPr>
  </w:style>
  <w:style w:type="paragraph" w:styleId="Heading7">
    <w:name w:val="heading 7"/>
    <w:basedOn w:val="Normal"/>
    <w:next w:val="Normal"/>
    <w:link w:val="Heading7Char"/>
    <w:uiPriority w:val="9"/>
    <w:unhideWhenUsed/>
    <w:qFormat/>
    <w:rsid w:val="00CD6037"/>
    <w:pPr>
      <w:keepNext/>
      <w:numPr>
        <w:ilvl w:val="6"/>
        <w:numId w:val="13"/>
      </w:numPr>
      <w:spacing w:before="240"/>
      <w:outlineLvl w:val="6"/>
    </w:pPr>
    <w:rPr>
      <w:rFonts w:eastAsiaTheme="majorEastAsia" w:cstheme="minorHAnsi"/>
      <w:b/>
      <w:bCs/>
      <w:color w:val="0070C0"/>
      <w:lang w:val="en-GB"/>
    </w:rPr>
  </w:style>
  <w:style w:type="paragraph" w:styleId="Heading8">
    <w:name w:val="heading 8"/>
    <w:basedOn w:val="Normal"/>
    <w:next w:val="Normal"/>
    <w:link w:val="Heading8Char"/>
    <w:uiPriority w:val="9"/>
    <w:semiHidden/>
    <w:unhideWhenUsed/>
    <w:qFormat/>
    <w:rsid w:val="00A92034"/>
    <w:pPr>
      <w:keepNext/>
      <w:numPr>
        <w:ilvl w:val="7"/>
        <w:numId w:val="13"/>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13"/>
      </w:numPr>
      <w:tabs>
        <w:tab w:val="num" w:pos="360"/>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17D1"/>
    <w:rPr>
      <w:rFonts w:ascii="Times New Roman" w:eastAsiaTheme="majorEastAsia" w:hAnsi="Times New Roman" w:cs="Times New Roman"/>
      <w:b/>
      <w:bCs/>
      <w:noProof/>
      <w:color w:val="4472C4" w:themeColor="accent1"/>
      <w:sz w:val="144"/>
      <w:szCs w:val="144"/>
      <w:shd w:val="clear" w:color="auto" w:fill="EDF1F9"/>
      <w:lang w:eastAsia="en-GB"/>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lin w14:ang="10800000" w14:scaled="1"/>
        </w14:gradFill>
      </w14:textFill>
    </w:rPr>
  </w:style>
  <w:style w:type="character" w:customStyle="1" w:styleId="Heading2Char">
    <w:name w:val="Heading 2 Char"/>
    <w:basedOn w:val="DefaultParagraphFont"/>
    <w:link w:val="Heading2"/>
    <w:uiPriority w:val="9"/>
    <w:rsid w:val="005017D1"/>
    <w:rPr>
      <w:rFonts w:ascii="Times New Roman" w:eastAsiaTheme="majorEastAsia" w:hAnsi="Times New Roman" w:cs="Times New Roman"/>
      <w:b/>
      <w:bCs/>
      <w:noProof/>
      <w:color w:val="4472C4" w:themeColor="accent1"/>
      <w:sz w:val="72"/>
      <w:szCs w:val="72"/>
      <w:shd w:val="clear" w:color="auto" w:fill="F1F7F9"/>
      <w:lang w:eastAsia="en-GB"/>
      <w14:textFill>
        <w14:gradFill>
          <w14:gsLst>
            <w14:gs w14:pos="0">
              <w14:schemeClr w14:val="accent1">
                <w14:lumMod w14:val="60000"/>
                <w14:lumOff w14:val="40000"/>
              </w14:schemeClr>
            </w14:gs>
            <w14:gs w14:pos="23000">
              <w14:schemeClr w14:val="accent1">
                <w14:lumMod w14:val="60000"/>
                <w14:lumOff w14:val="40000"/>
              </w14:schemeClr>
            </w14:gs>
            <w14:gs w14:pos="51000">
              <w14:schemeClr w14:val="accent1">
                <w14:lumMod w14:val="75000"/>
              </w14:schemeClr>
            </w14:gs>
            <w14:gs w14:pos="100000">
              <w14:schemeClr w14:val="accent1">
                <w14:lumMod w14:val="50000"/>
              </w14:schemeClr>
            </w14:gs>
          </w14:gsLst>
          <w14:lin w14:ang="13500000" w14:scaled="1"/>
        </w14:gradFill>
      </w14:textFill>
    </w:rPr>
  </w:style>
  <w:style w:type="character" w:customStyle="1" w:styleId="Heading3Char">
    <w:name w:val="Heading 3 Char"/>
    <w:basedOn w:val="DefaultParagraphFont"/>
    <w:link w:val="Heading3"/>
    <w:uiPriority w:val="9"/>
    <w:rsid w:val="002113A7"/>
    <w:rPr>
      <w:rFonts w:eastAsia="Calibri" w:cstheme="minorHAnsi"/>
      <w:b/>
      <w:bCs/>
      <w:color w:val="5B9BD5" w:themeColor="accent5"/>
      <w:sz w:val="52"/>
      <w:szCs w:val="56"/>
      <w:lang w:val="en-GB" w:eastAsia="en-GB"/>
      <w14:shadow w14:blurRad="50800" w14:dist="38100" w14:dir="2700000" w14:sx="100000" w14:sy="100000" w14:kx="0" w14:ky="0" w14:algn="tl">
        <w14:srgbClr w14:val="000000">
          <w14:alpha w14:val="60000"/>
        </w14:srgbClr>
      </w14:shadow>
      <w14:textFill>
        <w14:gradFill>
          <w14:gsLst>
            <w14:gs w14:pos="0">
              <w14:schemeClr w14:val="accent5">
                <w14:lumMod w14:val="20000"/>
                <w14:lumOff w14:val="80000"/>
              </w14:schemeClr>
            </w14:gs>
            <w14:gs w14:pos="90000">
              <w14:schemeClr w14:val="accent5">
                <w14:lumMod w14:val="50000"/>
              </w14:schemeClr>
            </w14:gs>
          </w14:gsLst>
          <w14:lin w14:ang="5400000" w14:scaled="1"/>
        </w14:gradFill>
      </w14:textFill>
    </w:rPr>
  </w:style>
  <w:style w:type="character" w:customStyle="1" w:styleId="Heading4Char">
    <w:name w:val="Heading 4 Char"/>
    <w:basedOn w:val="DefaultParagraphFont"/>
    <w:link w:val="Heading4"/>
    <w:uiPriority w:val="9"/>
    <w:rsid w:val="002113A7"/>
    <w:rPr>
      <w:rFonts w:ascii="Times New Roman" w:eastAsiaTheme="majorEastAsia" w:hAnsi="Times New Roman" w:cs="Times New Roman"/>
      <w:b/>
      <w:bCs/>
      <w:color w:val="1F4E79" w:themeColor="accent5" w:themeShade="80"/>
      <w:sz w:val="40"/>
      <w:szCs w:val="40"/>
      <w:lang w:val="en-GB" w:eastAsia="en-SG"/>
    </w:rPr>
  </w:style>
  <w:style w:type="character" w:customStyle="1" w:styleId="Heading5Char">
    <w:name w:val="Heading 5 Char"/>
    <w:basedOn w:val="DefaultParagraphFont"/>
    <w:link w:val="Heading5"/>
    <w:uiPriority w:val="9"/>
    <w:rsid w:val="002113A7"/>
    <w:rPr>
      <w:rFonts w:eastAsiaTheme="majorEastAsia" w:cstheme="minorHAnsi"/>
      <w:b/>
      <w:bCs/>
      <w:color w:val="000000" w:themeColor="text1"/>
      <w:sz w:val="32"/>
      <w:szCs w:val="32"/>
      <w:lang w:val="en-GB" w:eastAsia="en-GB"/>
      <w14:textFill>
        <w14:gradFill>
          <w14:gsLst>
            <w14:gs w14:pos="0">
              <w14:schemeClr w14:val="tx1">
                <w14:lumMod w14:val="75000"/>
                <w14:lumOff w14:val="25000"/>
              </w14:schemeClr>
            </w14:gs>
            <w14:gs w14:pos="90000">
              <w14:schemeClr w14:val="accent5">
                <w14:lumMod w14:val="75000"/>
              </w14:schemeClr>
            </w14:gs>
          </w14:gsLst>
          <w14:lin w14:ang="5400000" w14:scaled="0"/>
        </w14:gradFill>
      </w14:textFill>
    </w:rPr>
  </w:style>
  <w:style w:type="character" w:customStyle="1" w:styleId="Heading6Char">
    <w:name w:val="Heading 6 Char"/>
    <w:basedOn w:val="DefaultParagraphFont"/>
    <w:link w:val="Heading6"/>
    <w:uiPriority w:val="9"/>
    <w:rsid w:val="0064716B"/>
    <w:rPr>
      <w:rFonts w:ascii="Times New Roman" w:eastAsiaTheme="majorEastAsia" w:hAnsi="Times New Roman" w:cs="Times New Roman"/>
      <w:b/>
      <w:bCs/>
      <w:color w:val="5B9BD5" w:themeColor="accent5"/>
      <w:sz w:val="24"/>
      <w:szCs w:val="24"/>
      <w:lang w:val="en-GB" w:eastAsia="en-GB"/>
      <w14:textFill>
        <w14:gradFill>
          <w14:gsLst>
            <w14:gs w14:pos="0">
              <w14:schemeClr w14:val="accent5">
                <w14:lumMod w14:val="60000"/>
                <w14:lumOff w14:val="40000"/>
              </w14:schemeClr>
            </w14:gs>
            <w14:gs w14:pos="70000">
              <w14:srgbClr w14:val="0070C0"/>
            </w14:gs>
          </w14:gsLst>
          <w14:lin w14:ang="16200000" w14:scaled="0"/>
        </w14:gradFill>
      </w14:textFill>
    </w:rPr>
  </w:style>
  <w:style w:type="character" w:customStyle="1" w:styleId="Heading7Char">
    <w:name w:val="Heading 7 Char"/>
    <w:basedOn w:val="DefaultParagraphFont"/>
    <w:link w:val="Heading7"/>
    <w:uiPriority w:val="9"/>
    <w:rsid w:val="00CD6037"/>
    <w:rPr>
      <w:rFonts w:eastAsiaTheme="majorEastAsia" w:cstheme="minorHAnsi"/>
      <w:b/>
      <w:bCs/>
      <w:color w:val="0070C0"/>
      <w:lang w:val="en-GB"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6"/>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8A39FA"/>
    <w:pPr>
      <w:shd w:val="clear" w:color="auto" w:fill="F2F2F2" w:themeFill="background1" w:themeFillShade="F2"/>
    </w:pPr>
    <w:rPr>
      <w:rFonts w:ascii="Lucida Console" w:hAnsi="Lucida Console"/>
      <w:sz w:val="16"/>
      <w:szCs w:val="16"/>
      <w:lang w:val="en-US" w:eastAsia="en-SG"/>
    </w:rPr>
  </w:style>
  <w:style w:type="character" w:customStyle="1" w:styleId="CodeChar">
    <w:name w:val="Code Char"/>
    <w:basedOn w:val="DefaultParagraphFont"/>
    <w:link w:val="Code"/>
    <w:rsid w:val="008A39FA"/>
    <w:rPr>
      <w:rFonts w:ascii="Lucida Console" w:hAnsi="Lucida Console"/>
      <w:sz w:val="16"/>
      <w:szCs w:val="16"/>
      <w:shd w:val="clear" w:color="auto" w:fill="F2F2F2" w:themeFill="background1" w:themeFillShade="F2"/>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12"/>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554F99"/>
    <w:pPr>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2F5496" w:themeColor="accent1" w:themeShade="BF"/>
      <w:sz w:val="96"/>
      <w:szCs w:val="96"/>
    </w:rPr>
  </w:style>
  <w:style w:type="character" w:customStyle="1" w:styleId="TitleChar">
    <w:name w:val="Title Char"/>
    <w:basedOn w:val="DefaultParagraphFont"/>
    <w:link w:val="Title"/>
    <w:uiPriority w:val="10"/>
    <w:rsid w:val="00554F99"/>
    <w:rPr>
      <w:rFonts w:ascii="Times New Roman" w:eastAsiaTheme="majorEastAsia" w:hAnsi="Times New Roman" w:cs="Times New Roman"/>
      <w:b/>
      <w:bCs/>
      <w:color w:val="2F5496" w:themeColor="accent1" w:themeShade="BF"/>
      <w:sz w:val="96"/>
      <w:szCs w:val="96"/>
      <w:shd w:val="clear" w:color="auto" w:fill="F2F2F2" w:themeFill="background1" w:themeFillShade="F2"/>
      <w:lang w:eastAsia="en-GB"/>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5D3AEF"/>
    <w:pPr>
      <w:pageBreakBefore/>
      <w:shd w:val="clear" w:color="auto" w:fill="F2F2F2" w:themeFill="background1" w:themeFillShade="F2"/>
      <w:jc w:val="center"/>
    </w:pPr>
    <w:rPr>
      <w:rFonts w:ascii="Times New Roman" w:hAnsi="Times New Roman" w:cs="Times New Roman"/>
      <w:color w:val="808080" w:themeColor="background1" w:themeShade="80"/>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5D3AEF"/>
    <w:rPr>
      <w:rFonts w:ascii="Times New Roman" w:eastAsiaTheme="majorEastAsia" w:hAnsi="Times New Roman" w:cs="Times New Roman"/>
      <w:b w:val="0"/>
      <w:bCs w:val="0"/>
      <w:noProof/>
      <w:color w:val="808080" w:themeColor="background1" w:themeShade="80"/>
      <w:sz w:val="52"/>
      <w:szCs w:val="52"/>
      <w:shd w:val="clear" w:color="auto" w:fill="F2F2F2" w:themeFill="background1" w:themeFillShade="F2"/>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24"/>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2B123D"/>
    <w:pPr>
      <w:spacing w:before="4000"/>
      <w:jc w:val="center"/>
    </w:pPr>
    <w:rPr>
      <w:i/>
      <w:iCs/>
      <w:lang w:val="en-GB"/>
    </w:rPr>
  </w:style>
  <w:style w:type="character" w:customStyle="1" w:styleId="BlankPageChar">
    <w:name w:val="Blank Page Char"/>
    <w:basedOn w:val="DefaultParagraphFont"/>
    <w:link w:val="BlankPage"/>
    <w:rsid w:val="002B123D"/>
    <w:rPr>
      <w:i/>
      <w:iCs/>
      <w:lang w:val="en-GB"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6A3C87"/>
    <w:pPr>
      <w:spacing w:before="0"/>
    </w:pPr>
    <w:rPr>
      <w:sz w:val="8"/>
      <w:szCs w:val="8"/>
    </w:rPr>
  </w:style>
  <w:style w:type="character" w:customStyle="1" w:styleId="BeforeTableChar">
    <w:name w:val="Before Table Char"/>
    <w:basedOn w:val="DefaultParagraphFont"/>
    <w:link w:val="BeforeTable"/>
    <w:rsid w:val="006A3C87"/>
    <w:rPr>
      <w:sz w:val="8"/>
      <w:szCs w:val="8"/>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pageBreakBefore w:val="0"/>
      <w:shd w:val="clear" w:color="auto" w:fill="auto"/>
      <w:suppressAutoHyphens w:val="0"/>
      <w:spacing w:before="480" w:line="276" w:lineRule="auto"/>
      <w:jc w:val="left"/>
      <w:outlineLvl w:val="9"/>
    </w:pPr>
    <w:rPr>
      <w:rFonts w:asciiTheme="majorHAnsi" w:hAnsiTheme="majorHAnsi" w:cstheme="majorBidi"/>
      <w:sz w:val="28"/>
      <w:szCs w:val="28"/>
      <w:lang w:val="en-US" w:eastAsia="en-US"/>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 w:type="character" w:styleId="IntenseReference">
    <w:name w:val="Intense Reference"/>
    <w:basedOn w:val="DefaultParagraphFont"/>
    <w:uiPriority w:val="32"/>
    <w:qFormat/>
    <w:rsid w:val="00967472"/>
    <w:rPr>
      <w:b/>
      <w:bCs/>
      <w:smallCaps/>
      <w:color w:val="4472C4" w:themeColor="accent1"/>
      <w:spacing w:val="5"/>
    </w:rPr>
  </w:style>
  <w:style w:type="character" w:customStyle="1" w:styleId="cYellow">
    <w:name w:val="c.Yellow"/>
    <w:basedOn w:val="DefaultParagraphFont"/>
    <w:uiPriority w:val="1"/>
    <w:qFormat/>
    <w:rsid w:val="006B38F7"/>
    <w:rPr>
      <w:color w:val="000000" w:themeColor="text1"/>
      <w14:textFill>
        <w14:gradFill>
          <w14:gsLst>
            <w14:gs w14:pos="0">
              <w14:schemeClr w14:val="tx1"/>
            </w14:gs>
            <w14:gs w14:pos="68000">
              <w14:srgbClr w14:val="FFFF00"/>
            </w14:gs>
            <w14:gs w14:pos="100000">
              <w14:srgbClr w14:val="FFFF00"/>
            </w14:gs>
          </w14:gsLst>
          <w14:lin w14:ang="16200000" w14:scaled="0"/>
        </w14:gradFill>
      </w14:textFil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5492">
      <w:bodyDiv w:val="1"/>
      <w:marLeft w:val="0"/>
      <w:marRight w:val="0"/>
      <w:marTop w:val="0"/>
      <w:marBottom w:val="0"/>
      <w:divBdr>
        <w:top w:val="none" w:sz="0" w:space="0" w:color="auto"/>
        <w:left w:val="none" w:sz="0" w:space="0" w:color="auto"/>
        <w:bottom w:val="none" w:sz="0" w:space="0" w:color="auto"/>
        <w:right w:val="none" w:sz="0" w:space="0" w:color="auto"/>
      </w:divBdr>
    </w:div>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sChild>
    </w:div>
    <w:div w:id="29456451">
      <w:bodyDiv w:val="1"/>
      <w:marLeft w:val="0"/>
      <w:marRight w:val="0"/>
      <w:marTop w:val="0"/>
      <w:marBottom w:val="0"/>
      <w:divBdr>
        <w:top w:val="none" w:sz="0" w:space="0" w:color="auto"/>
        <w:left w:val="none" w:sz="0" w:space="0" w:color="auto"/>
        <w:bottom w:val="none" w:sz="0" w:space="0" w:color="auto"/>
        <w:right w:val="none" w:sz="0" w:space="0" w:color="auto"/>
      </w:divBdr>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68044386">
      <w:bodyDiv w:val="1"/>
      <w:marLeft w:val="0"/>
      <w:marRight w:val="0"/>
      <w:marTop w:val="0"/>
      <w:marBottom w:val="0"/>
      <w:divBdr>
        <w:top w:val="none" w:sz="0" w:space="0" w:color="auto"/>
        <w:left w:val="none" w:sz="0" w:space="0" w:color="auto"/>
        <w:bottom w:val="none" w:sz="0" w:space="0" w:color="auto"/>
        <w:right w:val="none" w:sz="0" w:space="0" w:color="auto"/>
      </w:divBdr>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49517248">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 w:id="1380285124">
          <w:marLeft w:val="0"/>
          <w:marRight w:val="0"/>
          <w:marTop w:val="30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8903987">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101807">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4996093">
      <w:bodyDiv w:val="1"/>
      <w:marLeft w:val="0"/>
      <w:marRight w:val="0"/>
      <w:marTop w:val="0"/>
      <w:marBottom w:val="0"/>
      <w:divBdr>
        <w:top w:val="none" w:sz="0" w:space="0" w:color="auto"/>
        <w:left w:val="none" w:sz="0" w:space="0" w:color="auto"/>
        <w:bottom w:val="none" w:sz="0" w:space="0" w:color="auto"/>
        <w:right w:val="none" w:sz="0" w:space="0" w:color="auto"/>
      </w:divBdr>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13532775">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4720579">
      <w:bodyDiv w:val="1"/>
      <w:marLeft w:val="0"/>
      <w:marRight w:val="0"/>
      <w:marTop w:val="0"/>
      <w:marBottom w:val="0"/>
      <w:divBdr>
        <w:top w:val="none" w:sz="0" w:space="0" w:color="auto"/>
        <w:left w:val="none" w:sz="0" w:space="0" w:color="auto"/>
        <w:bottom w:val="none" w:sz="0" w:space="0" w:color="auto"/>
        <w:right w:val="none" w:sz="0" w:space="0" w:color="auto"/>
      </w:divBdr>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7855244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40413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5716201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4544684">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57921287">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19244287">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37472922">
      <w:bodyDiv w:val="1"/>
      <w:marLeft w:val="0"/>
      <w:marRight w:val="0"/>
      <w:marTop w:val="0"/>
      <w:marBottom w:val="0"/>
      <w:divBdr>
        <w:top w:val="none" w:sz="0" w:space="0" w:color="auto"/>
        <w:left w:val="none" w:sz="0" w:space="0" w:color="auto"/>
        <w:bottom w:val="none" w:sz="0" w:space="0" w:color="auto"/>
        <w:right w:val="none" w:sz="0" w:space="0" w:color="auto"/>
      </w:divBdr>
      <w:divsChild>
        <w:div w:id="680426410">
          <w:marLeft w:val="360"/>
          <w:marRight w:val="0"/>
          <w:marTop w:val="120"/>
          <w:marBottom w:val="0"/>
          <w:divBdr>
            <w:top w:val="none" w:sz="0" w:space="0" w:color="auto"/>
            <w:left w:val="none" w:sz="0" w:space="0" w:color="auto"/>
            <w:bottom w:val="none" w:sz="0" w:space="0" w:color="auto"/>
            <w:right w:val="none" w:sz="0" w:space="0" w:color="auto"/>
          </w:divBdr>
        </w:div>
        <w:div w:id="1097168106">
          <w:marLeft w:val="360"/>
          <w:marRight w:val="0"/>
          <w:marTop w:val="120"/>
          <w:marBottom w:val="0"/>
          <w:divBdr>
            <w:top w:val="none" w:sz="0" w:space="0" w:color="auto"/>
            <w:left w:val="none" w:sz="0" w:space="0" w:color="auto"/>
            <w:bottom w:val="none" w:sz="0" w:space="0" w:color="auto"/>
            <w:right w:val="none" w:sz="0" w:space="0" w:color="auto"/>
          </w:divBdr>
        </w:div>
      </w:divsChild>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67619303">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54724588">
      <w:bodyDiv w:val="1"/>
      <w:marLeft w:val="0"/>
      <w:marRight w:val="0"/>
      <w:marTop w:val="0"/>
      <w:marBottom w:val="0"/>
      <w:divBdr>
        <w:top w:val="none" w:sz="0" w:space="0" w:color="auto"/>
        <w:left w:val="none" w:sz="0" w:space="0" w:color="auto"/>
        <w:bottom w:val="none" w:sz="0" w:space="0" w:color="auto"/>
        <w:right w:val="none" w:sz="0" w:space="0" w:color="auto"/>
      </w:divBdr>
      <w:divsChild>
        <w:div w:id="407271804">
          <w:marLeft w:val="0"/>
          <w:marRight w:val="0"/>
          <w:marTop w:val="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26898876">
      <w:bodyDiv w:val="1"/>
      <w:marLeft w:val="0"/>
      <w:marRight w:val="0"/>
      <w:marTop w:val="0"/>
      <w:marBottom w:val="0"/>
      <w:divBdr>
        <w:top w:val="none" w:sz="0" w:space="0" w:color="auto"/>
        <w:left w:val="none" w:sz="0" w:space="0" w:color="auto"/>
        <w:bottom w:val="none" w:sz="0" w:space="0" w:color="auto"/>
        <w:right w:val="none" w:sz="0" w:space="0" w:color="auto"/>
      </w:divBdr>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6598734">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2312417">
          <w:marLeft w:val="274"/>
          <w:marRight w:val="0"/>
          <w:marTop w:val="0"/>
          <w:marBottom w:val="0"/>
          <w:divBdr>
            <w:top w:val="none" w:sz="0" w:space="0" w:color="auto"/>
            <w:left w:val="none" w:sz="0" w:space="0" w:color="auto"/>
            <w:bottom w:val="none" w:sz="0" w:space="0" w:color="auto"/>
            <w:right w:val="none" w:sz="0" w:space="0" w:color="auto"/>
          </w:divBdr>
        </w:div>
        <w:div w:id="106630505">
          <w:marLeft w:val="27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sChild>
    </w:div>
    <w:div w:id="856892951">
      <w:bodyDiv w:val="1"/>
      <w:marLeft w:val="0"/>
      <w:marRight w:val="0"/>
      <w:marTop w:val="0"/>
      <w:marBottom w:val="0"/>
      <w:divBdr>
        <w:top w:val="none" w:sz="0" w:space="0" w:color="auto"/>
        <w:left w:val="none" w:sz="0" w:space="0" w:color="auto"/>
        <w:bottom w:val="none" w:sz="0" w:space="0" w:color="auto"/>
        <w:right w:val="none" w:sz="0" w:space="0" w:color="auto"/>
      </w:divBdr>
    </w:div>
    <w:div w:id="861284486">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0892014">
      <w:bodyDiv w:val="1"/>
      <w:marLeft w:val="0"/>
      <w:marRight w:val="0"/>
      <w:marTop w:val="0"/>
      <w:marBottom w:val="0"/>
      <w:divBdr>
        <w:top w:val="none" w:sz="0" w:space="0" w:color="auto"/>
        <w:left w:val="none" w:sz="0" w:space="0" w:color="auto"/>
        <w:bottom w:val="none" w:sz="0" w:space="0" w:color="auto"/>
        <w:right w:val="none" w:sz="0" w:space="0" w:color="auto"/>
      </w:divBdr>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22978134">
      <w:bodyDiv w:val="1"/>
      <w:marLeft w:val="0"/>
      <w:marRight w:val="0"/>
      <w:marTop w:val="0"/>
      <w:marBottom w:val="0"/>
      <w:divBdr>
        <w:top w:val="none" w:sz="0" w:space="0" w:color="auto"/>
        <w:left w:val="none" w:sz="0" w:space="0" w:color="auto"/>
        <w:bottom w:val="none" w:sz="0" w:space="0" w:color="auto"/>
        <w:right w:val="none" w:sz="0" w:space="0" w:color="auto"/>
      </w:divBdr>
    </w:div>
    <w:div w:id="1040324977">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48859453">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5185451">
      <w:bodyDiv w:val="1"/>
      <w:marLeft w:val="0"/>
      <w:marRight w:val="0"/>
      <w:marTop w:val="0"/>
      <w:marBottom w:val="0"/>
      <w:divBdr>
        <w:top w:val="none" w:sz="0" w:space="0" w:color="auto"/>
        <w:left w:val="none" w:sz="0" w:space="0" w:color="auto"/>
        <w:bottom w:val="none" w:sz="0" w:space="0" w:color="auto"/>
        <w:right w:val="none" w:sz="0" w:space="0" w:color="auto"/>
      </w:divBdr>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76981820">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43190178">
      <w:bodyDiv w:val="1"/>
      <w:marLeft w:val="0"/>
      <w:marRight w:val="0"/>
      <w:marTop w:val="0"/>
      <w:marBottom w:val="0"/>
      <w:divBdr>
        <w:top w:val="none" w:sz="0" w:space="0" w:color="auto"/>
        <w:left w:val="none" w:sz="0" w:space="0" w:color="auto"/>
        <w:bottom w:val="none" w:sz="0" w:space="0" w:color="auto"/>
        <w:right w:val="none" w:sz="0" w:space="0" w:color="auto"/>
      </w:divBdr>
    </w:div>
    <w:div w:id="1448936303">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2411551">
      <w:bodyDiv w:val="1"/>
      <w:marLeft w:val="0"/>
      <w:marRight w:val="0"/>
      <w:marTop w:val="0"/>
      <w:marBottom w:val="0"/>
      <w:divBdr>
        <w:top w:val="none" w:sz="0" w:space="0" w:color="auto"/>
        <w:left w:val="none" w:sz="0" w:space="0" w:color="auto"/>
        <w:bottom w:val="none" w:sz="0" w:space="0" w:color="auto"/>
        <w:right w:val="none" w:sz="0" w:space="0" w:color="auto"/>
      </w:divBdr>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65733347">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84814996">
          <w:marLeft w:val="27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sChild>
    </w:div>
    <w:div w:id="1509444178">
      <w:bodyDiv w:val="1"/>
      <w:marLeft w:val="0"/>
      <w:marRight w:val="0"/>
      <w:marTop w:val="0"/>
      <w:marBottom w:val="0"/>
      <w:divBdr>
        <w:top w:val="none" w:sz="0" w:space="0" w:color="auto"/>
        <w:left w:val="none" w:sz="0" w:space="0" w:color="auto"/>
        <w:bottom w:val="none" w:sz="0" w:space="0" w:color="auto"/>
        <w:right w:val="none" w:sz="0" w:space="0" w:color="auto"/>
      </w:divBdr>
      <w:divsChild>
        <w:div w:id="1213807446">
          <w:marLeft w:val="720"/>
          <w:marRight w:val="0"/>
          <w:marTop w:val="240"/>
          <w:marBottom w:val="0"/>
          <w:divBdr>
            <w:top w:val="none" w:sz="0" w:space="0" w:color="auto"/>
            <w:left w:val="none" w:sz="0" w:space="0" w:color="auto"/>
            <w:bottom w:val="none" w:sz="0" w:space="0" w:color="auto"/>
            <w:right w:val="none" w:sz="0" w:space="0" w:color="auto"/>
          </w:divBdr>
        </w:div>
      </w:divsChild>
    </w:div>
    <w:div w:id="1513450823">
      <w:bodyDiv w:val="1"/>
      <w:marLeft w:val="0"/>
      <w:marRight w:val="0"/>
      <w:marTop w:val="0"/>
      <w:marBottom w:val="0"/>
      <w:divBdr>
        <w:top w:val="none" w:sz="0" w:space="0" w:color="auto"/>
        <w:left w:val="none" w:sz="0" w:space="0" w:color="auto"/>
        <w:bottom w:val="none" w:sz="0" w:space="0" w:color="auto"/>
        <w:right w:val="none" w:sz="0" w:space="0" w:color="auto"/>
      </w:divBdr>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27820836">
          <w:marLeft w:val="274"/>
          <w:marRight w:val="0"/>
          <w:marTop w:val="0"/>
          <w:marBottom w:val="80"/>
          <w:divBdr>
            <w:top w:val="none" w:sz="0" w:space="0" w:color="auto"/>
            <w:left w:val="none" w:sz="0" w:space="0" w:color="auto"/>
            <w:bottom w:val="none" w:sz="0" w:space="0" w:color="auto"/>
            <w:right w:val="none" w:sz="0" w:space="0" w:color="auto"/>
          </w:divBdr>
        </w:div>
        <w:div w:id="1673337459">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851996784">
          <w:marLeft w:val="274"/>
          <w:marRight w:val="0"/>
          <w:marTop w:val="0"/>
          <w:marBottom w:val="0"/>
          <w:divBdr>
            <w:top w:val="none" w:sz="0" w:space="0" w:color="auto"/>
            <w:left w:val="none" w:sz="0" w:space="0" w:color="auto"/>
            <w:bottom w:val="none" w:sz="0" w:space="0" w:color="auto"/>
            <w:right w:val="none" w:sz="0" w:space="0" w:color="auto"/>
          </w:divBdr>
        </w:div>
        <w:div w:id="1584606812">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836117702">
          <w:marLeft w:val="274"/>
          <w:marRight w:val="0"/>
          <w:marTop w:val="0"/>
          <w:marBottom w:val="80"/>
          <w:divBdr>
            <w:top w:val="none" w:sz="0" w:space="0" w:color="auto"/>
            <w:left w:val="none" w:sz="0" w:space="0" w:color="auto"/>
            <w:bottom w:val="none" w:sz="0" w:space="0" w:color="auto"/>
            <w:right w:val="none" w:sz="0" w:space="0" w:color="auto"/>
          </w:divBdr>
        </w:div>
        <w:div w:id="1788692169">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1424259">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6733494">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0825950">
      <w:bodyDiv w:val="1"/>
      <w:marLeft w:val="0"/>
      <w:marRight w:val="0"/>
      <w:marTop w:val="0"/>
      <w:marBottom w:val="0"/>
      <w:divBdr>
        <w:top w:val="none" w:sz="0" w:space="0" w:color="auto"/>
        <w:left w:val="none" w:sz="0" w:space="0" w:color="auto"/>
        <w:bottom w:val="none" w:sz="0" w:space="0" w:color="auto"/>
        <w:right w:val="none" w:sz="0" w:space="0" w:color="auto"/>
      </w:divBdr>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089516">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224999031">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1847548134">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2123510">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16091967">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7.png"/><Relationship Id="rId671" Type="http://schemas.openxmlformats.org/officeDocument/2006/relationships/image" Target="media/image532.png"/><Relationship Id="rId21" Type="http://schemas.openxmlformats.org/officeDocument/2006/relationships/hyperlink" Target="https://www.linkedin.com/in/petertymbel/" TargetMode="External"/><Relationship Id="rId324" Type="http://schemas.openxmlformats.org/officeDocument/2006/relationships/image" Target="media/image212.png"/><Relationship Id="rId531" Type="http://schemas.openxmlformats.org/officeDocument/2006/relationships/image" Target="media/image406.png"/><Relationship Id="rId629" Type="http://schemas.openxmlformats.org/officeDocument/2006/relationships/hyperlink" Target="https://blogs.vmware.com/management/2019/09/26212.html" TargetMode="External"/><Relationship Id="rId170" Type="http://schemas.openxmlformats.org/officeDocument/2006/relationships/image" Target="media/image85.png"/><Relationship Id="rId268" Type="http://schemas.openxmlformats.org/officeDocument/2006/relationships/image" Target="media/image157.png"/><Relationship Id="rId475" Type="http://schemas.openxmlformats.org/officeDocument/2006/relationships/hyperlink" Target="https://code.vmware.com/user/2287325117" TargetMode="External"/><Relationship Id="rId682" Type="http://schemas.openxmlformats.org/officeDocument/2006/relationships/image" Target="media/image543.png"/><Relationship Id="rId32" Type="http://schemas.openxmlformats.org/officeDocument/2006/relationships/hyperlink" Target="https://www.linkedin.com/in/samvel-israelian-24002b6/" TargetMode="External"/><Relationship Id="rId128" Type="http://schemas.openxmlformats.org/officeDocument/2006/relationships/hyperlink" Target="https://blogs.vmware.com/vsphere/author/mark_achtemichuk" TargetMode="External"/><Relationship Id="rId335" Type="http://schemas.openxmlformats.org/officeDocument/2006/relationships/image" Target="media/image222.png"/><Relationship Id="rId542" Type="http://schemas.openxmlformats.org/officeDocument/2006/relationships/image" Target="media/image417.png"/><Relationship Id="rId181" Type="http://schemas.openxmlformats.org/officeDocument/2006/relationships/image" Target="media/image94.png"/><Relationship Id="rId402" Type="http://schemas.openxmlformats.org/officeDocument/2006/relationships/image" Target="media/image286.png"/><Relationship Id="rId279" Type="http://schemas.openxmlformats.org/officeDocument/2006/relationships/image" Target="media/image167.png"/><Relationship Id="rId486" Type="http://schemas.openxmlformats.org/officeDocument/2006/relationships/image" Target="media/image367.png"/><Relationship Id="rId693" Type="http://schemas.openxmlformats.org/officeDocument/2006/relationships/hyperlink" Target="https://www.ipspace.net/About_Ivan_Pepelnjak" TargetMode="External"/><Relationship Id="rId43" Type="http://schemas.openxmlformats.org/officeDocument/2006/relationships/hyperlink" Target="https://aws.amazon.com/ec2/?ec2-whats-new.sort-by=item.additionalFields.postDateTime&amp;ec2-whats-new.sort-order=desc" TargetMode="External"/><Relationship Id="rId139" Type="http://schemas.openxmlformats.org/officeDocument/2006/relationships/image" Target="media/image60.png"/><Relationship Id="rId346" Type="http://schemas.openxmlformats.org/officeDocument/2006/relationships/image" Target="media/image231.png"/><Relationship Id="rId553" Type="http://schemas.openxmlformats.org/officeDocument/2006/relationships/image" Target="media/image428.png"/><Relationship Id="rId192" Type="http://schemas.openxmlformats.org/officeDocument/2006/relationships/hyperlink" Target="https://blogs.vmware.com/vsphere/2015/11/vcpu-to-pcpu-ratios-are-they-still-relevant.html" TargetMode="External"/><Relationship Id="rId206" Type="http://schemas.openxmlformats.org/officeDocument/2006/relationships/hyperlink" Target="https://en.wikipedia.org/wiki/Independent_software_vendor" TargetMode="External"/><Relationship Id="rId413" Type="http://schemas.openxmlformats.org/officeDocument/2006/relationships/image" Target="media/image297.png"/><Relationship Id="rId497" Type="http://schemas.openxmlformats.org/officeDocument/2006/relationships/image" Target="media/image376.png"/><Relationship Id="rId620" Type="http://schemas.openxmlformats.org/officeDocument/2006/relationships/image" Target="media/image490.png"/><Relationship Id="rId357" Type="http://schemas.openxmlformats.org/officeDocument/2006/relationships/image" Target="media/image242.png"/><Relationship Id="rId54" Type="http://schemas.openxmlformats.org/officeDocument/2006/relationships/hyperlink" Target="https://en.wikipedia.org/wiki/Winston_Churchill" TargetMode="External"/><Relationship Id="rId217" Type="http://schemas.openxmlformats.org/officeDocument/2006/relationships/image" Target="media/image114.png"/><Relationship Id="rId564" Type="http://schemas.openxmlformats.org/officeDocument/2006/relationships/image" Target="media/image436.png"/><Relationship Id="rId424" Type="http://schemas.openxmlformats.org/officeDocument/2006/relationships/image" Target="media/image308.png"/><Relationship Id="rId631" Type="http://schemas.openxmlformats.org/officeDocument/2006/relationships/image" Target="media/image497.png"/><Relationship Id="rId270" Type="http://schemas.openxmlformats.org/officeDocument/2006/relationships/image" Target="media/image159.png"/><Relationship Id="rId65" Type="http://schemas.openxmlformats.org/officeDocument/2006/relationships/hyperlink" Target="https://en.wikipedia.org/wiki/NetFlow" TargetMode="External"/><Relationship Id="rId130" Type="http://schemas.openxmlformats.org/officeDocument/2006/relationships/image" Target="media/image53.png"/><Relationship Id="rId368" Type="http://schemas.openxmlformats.org/officeDocument/2006/relationships/image" Target="media/image253.png"/><Relationship Id="rId575" Type="http://schemas.openxmlformats.org/officeDocument/2006/relationships/image" Target="media/image447.png"/><Relationship Id="rId228" Type="http://schemas.openxmlformats.org/officeDocument/2006/relationships/image" Target="media/image124.png"/><Relationship Id="rId435" Type="http://schemas.openxmlformats.org/officeDocument/2006/relationships/image" Target="media/image319.png"/><Relationship Id="rId642" Type="http://schemas.openxmlformats.org/officeDocument/2006/relationships/image" Target="media/image508.png"/><Relationship Id="rId281" Type="http://schemas.openxmlformats.org/officeDocument/2006/relationships/image" Target="media/image169.png"/><Relationship Id="rId502" Type="http://schemas.openxmlformats.org/officeDocument/2006/relationships/image" Target="media/image381.png"/><Relationship Id="rId76" Type="http://schemas.openxmlformats.org/officeDocument/2006/relationships/image" Target="media/image23.png"/><Relationship Id="rId141" Type="http://schemas.openxmlformats.org/officeDocument/2006/relationships/image" Target="media/image61.png"/><Relationship Id="rId379" Type="http://schemas.openxmlformats.org/officeDocument/2006/relationships/image" Target="media/image263.png"/><Relationship Id="rId586" Type="http://schemas.openxmlformats.org/officeDocument/2006/relationships/image" Target="media/image458.png"/><Relationship Id="rId7" Type="http://schemas.openxmlformats.org/officeDocument/2006/relationships/footnotes" Target="footnotes.xml"/><Relationship Id="rId239" Type="http://schemas.openxmlformats.org/officeDocument/2006/relationships/image" Target="media/image135.png"/><Relationship Id="rId446" Type="http://schemas.openxmlformats.org/officeDocument/2006/relationships/image" Target="media/image330.png"/><Relationship Id="rId653" Type="http://schemas.openxmlformats.org/officeDocument/2006/relationships/image" Target="media/image514.png"/><Relationship Id="rId292" Type="http://schemas.openxmlformats.org/officeDocument/2006/relationships/image" Target="media/image180.png"/><Relationship Id="rId306" Type="http://schemas.openxmlformats.org/officeDocument/2006/relationships/image" Target="media/image194.png"/><Relationship Id="rId87" Type="http://schemas.openxmlformats.org/officeDocument/2006/relationships/hyperlink" Target="https://en.wikipedia.org/wiki/Network_operations_center" TargetMode="External"/><Relationship Id="rId513" Type="http://schemas.openxmlformats.org/officeDocument/2006/relationships/image" Target="media/image391.png"/><Relationship Id="rId597" Type="http://schemas.openxmlformats.org/officeDocument/2006/relationships/image" Target="media/image469.png"/><Relationship Id="rId152" Type="http://schemas.openxmlformats.org/officeDocument/2006/relationships/image" Target="media/image71.png"/><Relationship Id="rId457" Type="http://schemas.openxmlformats.org/officeDocument/2006/relationships/image" Target="media/image341.png"/><Relationship Id="rId664" Type="http://schemas.openxmlformats.org/officeDocument/2006/relationships/image" Target="media/image525.png"/><Relationship Id="rId14" Type="http://schemas.openxmlformats.org/officeDocument/2006/relationships/hyperlink" Target="https://community.broadcom.com/vmware-code/home" TargetMode="External"/><Relationship Id="rId317" Type="http://schemas.openxmlformats.org/officeDocument/2006/relationships/image" Target="media/image205.png"/><Relationship Id="rId524" Type="http://schemas.openxmlformats.org/officeDocument/2006/relationships/hyperlink" Target="https://www.linkedin.com/in/bruce-davie/" TargetMode="External"/><Relationship Id="rId98" Type="http://schemas.openxmlformats.org/officeDocument/2006/relationships/hyperlink" Target="https://en.wikipedia.org/wiki/Kaizen" TargetMode="External"/><Relationship Id="rId163" Type="http://schemas.openxmlformats.org/officeDocument/2006/relationships/image" Target="media/image80.png"/><Relationship Id="rId370" Type="http://schemas.openxmlformats.org/officeDocument/2006/relationships/hyperlink" Target="https://en.wikipedia.org/wiki/False_positives_and_false_negatives" TargetMode="External"/><Relationship Id="rId230" Type="http://schemas.openxmlformats.org/officeDocument/2006/relationships/image" Target="media/image126.png"/><Relationship Id="rId468" Type="http://schemas.openxmlformats.org/officeDocument/2006/relationships/image" Target="media/image351.png"/><Relationship Id="rId675" Type="http://schemas.openxmlformats.org/officeDocument/2006/relationships/image" Target="media/image536.png"/><Relationship Id="rId25" Type="http://schemas.openxmlformats.org/officeDocument/2006/relationships/hyperlink" Target="https://www.linkedin.com/in/e1ang/" TargetMode="External"/><Relationship Id="rId328" Type="http://schemas.openxmlformats.org/officeDocument/2006/relationships/image" Target="media/image215.png"/><Relationship Id="rId535" Type="http://schemas.openxmlformats.org/officeDocument/2006/relationships/image" Target="media/image410.png"/><Relationship Id="rId174" Type="http://schemas.openxmlformats.org/officeDocument/2006/relationships/image" Target="media/image88.png"/><Relationship Id="rId381" Type="http://schemas.openxmlformats.org/officeDocument/2006/relationships/image" Target="media/image265.png"/><Relationship Id="rId602" Type="http://schemas.openxmlformats.org/officeDocument/2006/relationships/image" Target="media/image474.png"/><Relationship Id="rId241" Type="http://schemas.openxmlformats.org/officeDocument/2006/relationships/image" Target="media/image137.png"/><Relationship Id="rId479" Type="http://schemas.openxmlformats.org/officeDocument/2006/relationships/image" Target="media/image360.png"/><Relationship Id="rId686" Type="http://schemas.openxmlformats.org/officeDocument/2006/relationships/image" Target="media/image545.png"/><Relationship Id="rId36" Type="http://schemas.openxmlformats.org/officeDocument/2006/relationships/hyperlink" Target="https://en.wikipedia.org/wiki/Infrastructure_as_a_service" TargetMode="External"/><Relationship Id="rId339" Type="http://schemas.openxmlformats.org/officeDocument/2006/relationships/image" Target="media/image224.png"/><Relationship Id="rId546" Type="http://schemas.openxmlformats.org/officeDocument/2006/relationships/image" Target="media/image421.png"/><Relationship Id="rId101" Type="http://schemas.openxmlformats.org/officeDocument/2006/relationships/image" Target="media/image38.png"/><Relationship Id="rId185" Type="http://schemas.openxmlformats.org/officeDocument/2006/relationships/hyperlink" Target="http://www.patrickkremer.com/save-money-using-vsan-unmap-trim-in-vmware-cloud-on-aws/" TargetMode="External"/><Relationship Id="rId406" Type="http://schemas.openxmlformats.org/officeDocument/2006/relationships/image" Target="media/image290.png"/><Relationship Id="rId392" Type="http://schemas.openxmlformats.org/officeDocument/2006/relationships/image" Target="media/image276.png"/><Relationship Id="rId613" Type="http://schemas.openxmlformats.org/officeDocument/2006/relationships/image" Target="media/image485.png"/><Relationship Id="rId697" Type="http://schemas.openxmlformats.org/officeDocument/2006/relationships/image" Target="media/image549.jpg"/><Relationship Id="rId252" Type="http://schemas.openxmlformats.org/officeDocument/2006/relationships/image" Target="media/image144.png"/><Relationship Id="rId47" Type="http://schemas.openxmlformats.org/officeDocument/2006/relationships/image" Target="media/image7.png"/><Relationship Id="rId112" Type="http://schemas.openxmlformats.org/officeDocument/2006/relationships/image" Target="media/image44.png"/><Relationship Id="rId557" Type="http://schemas.openxmlformats.org/officeDocument/2006/relationships/hyperlink" Target="https://blogs.vmware.com/management/2020/10/configure-a-vms-vmware-log-file-to-send-messages-to-vrealize-log-insight.html" TargetMode="External"/><Relationship Id="rId196" Type="http://schemas.openxmlformats.org/officeDocument/2006/relationships/image" Target="media/image100.png"/><Relationship Id="rId417" Type="http://schemas.openxmlformats.org/officeDocument/2006/relationships/image" Target="media/image301.png"/><Relationship Id="rId624" Type="http://schemas.openxmlformats.org/officeDocument/2006/relationships/hyperlink" Target="https://www.linkedin.com/in/gautam-kumar-b4036867/" TargetMode="External"/><Relationship Id="rId263" Type="http://schemas.openxmlformats.org/officeDocument/2006/relationships/hyperlink" Target="https://code.vmware.com/user/2287325117" TargetMode="External"/><Relationship Id="rId470" Type="http://schemas.openxmlformats.org/officeDocument/2006/relationships/image" Target="media/image353.png"/><Relationship Id="rId58" Type="http://schemas.openxmlformats.org/officeDocument/2006/relationships/hyperlink" Target="http://en.wikipedia.org/wiki/M%C3%B6bius_strip" TargetMode="External"/><Relationship Id="rId123" Type="http://schemas.openxmlformats.org/officeDocument/2006/relationships/hyperlink" Target="https://www.apdex.org/" TargetMode="External"/><Relationship Id="rId330" Type="http://schemas.openxmlformats.org/officeDocument/2006/relationships/image" Target="media/image217.png"/><Relationship Id="rId568" Type="http://schemas.openxmlformats.org/officeDocument/2006/relationships/image" Target="media/image440.png"/><Relationship Id="rId428" Type="http://schemas.openxmlformats.org/officeDocument/2006/relationships/image" Target="media/image312.png"/><Relationship Id="rId635" Type="http://schemas.openxmlformats.org/officeDocument/2006/relationships/image" Target="media/image501.png"/><Relationship Id="rId274" Type="http://schemas.openxmlformats.org/officeDocument/2006/relationships/image" Target="media/image162.png"/><Relationship Id="rId481" Type="http://schemas.openxmlformats.org/officeDocument/2006/relationships/image" Target="media/image362.png"/><Relationship Id="rId702" Type="http://schemas.openxmlformats.org/officeDocument/2006/relationships/fontTable" Target="fontTable.xml"/><Relationship Id="rId69" Type="http://schemas.openxmlformats.org/officeDocument/2006/relationships/image" Target="media/image19.png"/><Relationship Id="rId134" Type="http://schemas.openxmlformats.org/officeDocument/2006/relationships/image" Target="media/image57.png"/><Relationship Id="rId579" Type="http://schemas.openxmlformats.org/officeDocument/2006/relationships/image" Target="media/image451.png"/><Relationship Id="rId341" Type="http://schemas.openxmlformats.org/officeDocument/2006/relationships/image" Target="media/image226.png"/><Relationship Id="rId439" Type="http://schemas.openxmlformats.org/officeDocument/2006/relationships/image" Target="media/image323.png"/><Relationship Id="rId646" Type="http://schemas.openxmlformats.org/officeDocument/2006/relationships/hyperlink" Target="https://www.linkedin.com/in/johndias/" TargetMode="External"/><Relationship Id="rId201" Type="http://schemas.openxmlformats.org/officeDocument/2006/relationships/hyperlink" Target="https://en.wikipedia.org/wiki/VMware_VMFS" TargetMode="External"/><Relationship Id="rId285" Type="http://schemas.openxmlformats.org/officeDocument/2006/relationships/image" Target="media/image173.png"/><Relationship Id="rId506" Type="http://schemas.openxmlformats.org/officeDocument/2006/relationships/image" Target="media/image384.png"/><Relationship Id="rId492" Type="http://schemas.openxmlformats.org/officeDocument/2006/relationships/image" Target="media/image371.png"/><Relationship Id="rId145" Type="http://schemas.openxmlformats.org/officeDocument/2006/relationships/image" Target="media/image65.png"/><Relationship Id="rId352" Type="http://schemas.openxmlformats.org/officeDocument/2006/relationships/image" Target="media/image237.png"/><Relationship Id="rId212" Type="http://schemas.openxmlformats.org/officeDocument/2006/relationships/image" Target="media/image110.png"/><Relationship Id="rId657" Type="http://schemas.openxmlformats.org/officeDocument/2006/relationships/image" Target="media/image518.png"/><Relationship Id="rId296" Type="http://schemas.openxmlformats.org/officeDocument/2006/relationships/image" Target="media/image184.png"/><Relationship Id="rId517" Type="http://schemas.openxmlformats.org/officeDocument/2006/relationships/image" Target="media/image395.png"/><Relationship Id="rId60" Type="http://schemas.openxmlformats.org/officeDocument/2006/relationships/hyperlink" Target="https://www.franklincovey.com/the-7-habits/habit-2/" TargetMode="External"/><Relationship Id="rId156" Type="http://schemas.openxmlformats.org/officeDocument/2006/relationships/hyperlink" Target="https://en.wikipedia.org/wiki/Business_continuity_planning" TargetMode="External"/><Relationship Id="rId363" Type="http://schemas.openxmlformats.org/officeDocument/2006/relationships/image" Target="media/image248.png"/><Relationship Id="rId570" Type="http://schemas.openxmlformats.org/officeDocument/2006/relationships/image" Target="media/image442.png"/><Relationship Id="rId223" Type="http://schemas.openxmlformats.org/officeDocument/2006/relationships/image" Target="media/image120.png"/><Relationship Id="rId430" Type="http://schemas.openxmlformats.org/officeDocument/2006/relationships/image" Target="media/image314.png"/><Relationship Id="rId668" Type="http://schemas.openxmlformats.org/officeDocument/2006/relationships/image" Target="media/image529.png"/><Relationship Id="rId18" Type="http://schemas.openxmlformats.org/officeDocument/2006/relationships/hyperlink" Target="https://community.broadcom.com/vmware-cloud-foundation/viewdocument/vsphere-metrics-3rd-edition" TargetMode="External"/><Relationship Id="rId265" Type="http://schemas.openxmlformats.org/officeDocument/2006/relationships/image" Target="media/image154.png"/><Relationship Id="rId472" Type="http://schemas.openxmlformats.org/officeDocument/2006/relationships/image" Target="media/image355.png"/><Relationship Id="rId528" Type="http://schemas.openxmlformats.org/officeDocument/2006/relationships/image" Target="media/image403.png"/><Relationship Id="rId125" Type="http://schemas.openxmlformats.org/officeDocument/2006/relationships/hyperlink" Target="https://en.wikipedia.org/wiki/Packet_loss" TargetMode="External"/><Relationship Id="rId167" Type="http://schemas.openxmlformats.org/officeDocument/2006/relationships/image" Target="media/image82.png"/><Relationship Id="rId332" Type="http://schemas.openxmlformats.org/officeDocument/2006/relationships/image" Target="media/image219.png"/><Relationship Id="rId374" Type="http://schemas.openxmlformats.org/officeDocument/2006/relationships/image" Target="media/image258.png"/><Relationship Id="rId581" Type="http://schemas.openxmlformats.org/officeDocument/2006/relationships/image" Target="media/image453.png"/><Relationship Id="rId71" Type="http://schemas.openxmlformats.org/officeDocument/2006/relationships/hyperlink" Target="https://cloud.google.com/blog/products/devops-sre/availability-part-deux-cre-life-lessons" TargetMode="External"/><Relationship Id="rId234" Type="http://schemas.openxmlformats.org/officeDocument/2006/relationships/image" Target="media/image130.png"/><Relationship Id="rId637" Type="http://schemas.openxmlformats.org/officeDocument/2006/relationships/image" Target="media/image503.png"/><Relationship Id="rId679" Type="http://schemas.openxmlformats.org/officeDocument/2006/relationships/image" Target="media/image540.png"/><Relationship Id="rId2" Type="http://schemas.openxmlformats.org/officeDocument/2006/relationships/customXml" Target="../customXml/item2.xml"/><Relationship Id="rId29" Type="http://schemas.openxmlformats.org/officeDocument/2006/relationships/hyperlink" Target="https://www.vmwareopsguide.com/dashboards/chapter-9-other-dashboards/3.9.1-green-operations/" TargetMode="External"/><Relationship Id="rId276" Type="http://schemas.openxmlformats.org/officeDocument/2006/relationships/image" Target="media/image164.png"/><Relationship Id="rId441" Type="http://schemas.openxmlformats.org/officeDocument/2006/relationships/image" Target="media/image325.png"/><Relationship Id="rId483" Type="http://schemas.openxmlformats.org/officeDocument/2006/relationships/image" Target="media/image364.png"/><Relationship Id="rId539" Type="http://schemas.openxmlformats.org/officeDocument/2006/relationships/image" Target="media/image414.png"/><Relationship Id="rId690" Type="http://schemas.openxmlformats.org/officeDocument/2006/relationships/image" Target="media/image548.png"/><Relationship Id="rId40" Type="http://schemas.openxmlformats.org/officeDocument/2006/relationships/hyperlink" Target="https://en.wikipedia.org/wiki/Root_cause_analysis" TargetMode="External"/><Relationship Id="rId136" Type="http://schemas.openxmlformats.org/officeDocument/2006/relationships/hyperlink" Target="https://blogs.vmware.com/services-education-insights/2020/05/getting-started-with-kpis-and-metrics-part-1-their-importance-and-value.html" TargetMode="External"/><Relationship Id="rId178" Type="http://schemas.openxmlformats.org/officeDocument/2006/relationships/image" Target="media/image91.png"/><Relationship Id="rId301" Type="http://schemas.openxmlformats.org/officeDocument/2006/relationships/image" Target="media/image189.png"/><Relationship Id="rId343" Type="http://schemas.openxmlformats.org/officeDocument/2006/relationships/image" Target="media/image228.png"/><Relationship Id="rId550" Type="http://schemas.openxmlformats.org/officeDocument/2006/relationships/image" Target="media/image425.png"/><Relationship Id="rId82" Type="http://schemas.openxmlformats.org/officeDocument/2006/relationships/hyperlink" Target="https://en.wikipedia.org/wiki/Price%E2%80%93performance_ratio" TargetMode="External"/><Relationship Id="rId203" Type="http://schemas.openxmlformats.org/officeDocument/2006/relationships/hyperlink" Target="https://knowledge.broadcom.com/external/article/321259/choosing-a-network-adapter-for-your-virt.html" TargetMode="External"/><Relationship Id="rId385" Type="http://schemas.openxmlformats.org/officeDocument/2006/relationships/image" Target="media/image269.png"/><Relationship Id="rId592" Type="http://schemas.openxmlformats.org/officeDocument/2006/relationships/image" Target="media/image464.png"/><Relationship Id="rId606" Type="http://schemas.openxmlformats.org/officeDocument/2006/relationships/image" Target="media/image478.png"/><Relationship Id="rId648" Type="http://schemas.openxmlformats.org/officeDocument/2006/relationships/image" Target="media/image510.png"/><Relationship Id="rId245" Type="http://schemas.openxmlformats.org/officeDocument/2006/relationships/image" Target="media/image140.png"/><Relationship Id="rId287" Type="http://schemas.openxmlformats.org/officeDocument/2006/relationships/image" Target="media/image175.png"/><Relationship Id="rId410" Type="http://schemas.openxmlformats.org/officeDocument/2006/relationships/image" Target="media/image294.png"/><Relationship Id="rId452" Type="http://schemas.openxmlformats.org/officeDocument/2006/relationships/image" Target="media/image336.png"/><Relationship Id="rId494" Type="http://schemas.openxmlformats.org/officeDocument/2006/relationships/image" Target="media/image373.png"/><Relationship Id="rId508" Type="http://schemas.openxmlformats.org/officeDocument/2006/relationships/image" Target="media/image386.png"/><Relationship Id="rId105" Type="http://schemas.openxmlformats.org/officeDocument/2006/relationships/hyperlink" Target="https://en.wikipedia.org/wiki/Site_reliability_engineering" TargetMode="External"/><Relationship Id="rId147" Type="http://schemas.openxmlformats.org/officeDocument/2006/relationships/image" Target="media/image67.png"/><Relationship Id="rId312" Type="http://schemas.openxmlformats.org/officeDocument/2006/relationships/image" Target="media/image200.png"/><Relationship Id="rId354" Type="http://schemas.openxmlformats.org/officeDocument/2006/relationships/image" Target="media/image239.png"/><Relationship Id="rId51" Type="http://schemas.openxmlformats.org/officeDocument/2006/relationships/image" Target="media/image9.png"/><Relationship Id="rId93" Type="http://schemas.openxmlformats.org/officeDocument/2006/relationships/hyperlink" Target="https://en.wikipedia.org/wiki/IT_service_management" TargetMode="External"/><Relationship Id="rId189" Type="http://schemas.openxmlformats.org/officeDocument/2006/relationships/hyperlink" Target="https://en.wikipedia.org/wiki/Garbage_in,_garbage_out" TargetMode="External"/><Relationship Id="rId396" Type="http://schemas.openxmlformats.org/officeDocument/2006/relationships/image" Target="media/image280.png"/><Relationship Id="rId561" Type="http://schemas.openxmlformats.org/officeDocument/2006/relationships/image" Target="media/image433.png"/><Relationship Id="rId617" Type="http://schemas.openxmlformats.org/officeDocument/2006/relationships/hyperlink" Target="https://code.vmware.com/samples" TargetMode="External"/><Relationship Id="rId659" Type="http://schemas.openxmlformats.org/officeDocument/2006/relationships/image" Target="media/image520.png"/><Relationship Id="rId214" Type="http://schemas.openxmlformats.org/officeDocument/2006/relationships/hyperlink" Target="https://en.wikipedia.org/wiki/Break-even" TargetMode="External"/><Relationship Id="rId256" Type="http://schemas.openxmlformats.org/officeDocument/2006/relationships/image" Target="media/image148.png"/><Relationship Id="rId298" Type="http://schemas.openxmlformats.org/officeDocument/2006/relationships/image" Target="media/image186.png"/><Relationship Id="rId421" Type="http://schemas.openxmlformats.org/officeDocument/2006/relationships/image" Target="media/image305.png"/><Relationship Id="rId463" Type="http://schemas.openxmlformats.org/officeDocument/2006/relationships/hyperlink" Target="https://en.wikipedia.org/wiki/Trim_(computing)" TargetMode="External"/><Relationship Id="rId519" Type="http://schemas.openxmlformats.org/officeDocument/2006/relationships/image" Target="media/image397.png"/><Relationship Id="rId670" Type="http://schemas.openxmlformats.org/officeDocument/2006/relationships/image" Target="media/image531.png"/><Relationship Id="rId116" Type="http://schemas.openxmlformats.org/officeDocument/2006/relationships/image" Target="media/image46.png"/><Relationship Id="rId158" Type="http://schemas.openxmlformats.org/officeDocument/2006/relationships/image" Target="media/image75.png"/><Relationship Id="rId323" Type="http://schemas.openxmlformats.org/officeDocument/2006/relationships/image" Target="media/image211.png"/><Relationship Id="rId530" Type="http://schemas.openxmlformats.org/officeDocument/2006/relationships/image" Target="media/image405.png"/><Relationship Id="rId20" Type="http://schemas.openxmlformats.org/officeDocument/2006/relationships/hyperlink" Target="https://www.vmwareopsguide.com/downloads/vsphere-metrics/" TargetMode="External"/><Relationship Id="rId62" Type="http://schemas.openxmlformats.org/officeDocument/2006/relationships/image" Target="media/image14.png"/><Relationship Id="rId365" Type="http://schemas.openxmlformats.org/officeDocument/2006/relationships/image" Target="media/image250.png"/><Relationship Id="rId572" Type="http://schemas.openxmlformats.org/officeDocument/2006/relationships/image" Target="media/image444.png"/><Relationship Id="rId628" Type="http://schemas.openxmlformats.org/officeDocument/2006/relationships/hyperlink" Target="https://www.linkedin.com/in/johndias/" TargetMode="External"/><Relationship Id="rId225" Type="http://schemas.openxmlformats.org/officeDocument/2006/relationships/image" Target="media/image122.png"/><Relationship Id="rId267" Type="http://schemas.openxmlformats.org/officeDocument/2006/relationships/image" Target="media/image156.png"/><Relationship Id="rId432" Type="http://schemas.openxmlformats.org/officeDocument/2006/relationships/image" Target="media/image316.png"/><Relationship Id="rId474" Type="http://schemas.openxmlformats.org/officeDocument/2006/relationships/hyperlink" Target="https://www.linkedin.com/in/dale-hassinger-5712301b/" TargetMode="External"/><Relationship Id="rId127" Type="http://schemas.openxmlformats.org/officeDocument/2006/relationships/image" Target="media/image52.png"/><Relationship Id="rId681" Type="http://schemas.openxmlformats.org/officeDocument/2006/relationships/image" Target="media/image542.png"/><Relationship Id="rId31" Type="http://schemas.openxmlformats.org/officeDocument/2006/relationships/hyperlink" Target="https://www.linkedin.com/in/marineharutyunyan/" TargetMode="External"/><Relationship Id="rId73" Type="http://schemas.openxmlformats.org/officeDocument/2006/relationships/image" Target="media/image21.png"/><Relationship Id="rId169" Type="http://schemas.openxmlformats.org/officeDocument/2006/relationships/image" Target="media/image84.png"/><Relationship Id="rId334" Type="http://schemas.openxmlformats.org/officeDocument/2006/relationships/image" Target="media/image221.png"/><Relationship Id="rId376" Type="http://schemas.openxmlformats.org/officeDocument/2006/relationships/image" Target="media/image260.png"/><Relationship Id="rId541" Type="http://schemas.openxmlformats.org/officeDocument/2006/relationships/image" Target="media/image416.png"/><Relationship Id="rId583" Type="http://schemas.openxmlformats.org/officeDocument/2006/relationships/image" Target="media/image455.png"/><Relationship Id="rId639" Type="http://schemas.openxmlformats.org/officeDocument/2006/relationships/image" Target="media/image505.png"/><Relationship Id="rId4" Type="http://schemas.openxmlformats.org/officeDocument/2006/relationships/styles" Target="styles.xml"/><Relationship Id="rId180" Type="http://schemas.openxmlformats.org/officeDocument/2006/relationships/image" Target="media/image93.png"/><Relationship Id="rId236" Type="http://schemas.openxmlformats.org/officeDocument/2006/relationships/image" Target="media/image132.png"/><Relationship Id="rId278" Type="http://schemas.openxmlformats.org/officeDocument/2006/relationships/image" Target="media/image166.png"/><Relationship Id="rId401" Type="http://schemas.openxmlformats.org/officeDocument/2006/relationships/image" Target="media/image285.png"/><Relationship Id="rId443" Type="http://schemas.openxmlformats.org/officeDocument/2006/relationships/image" Target="media/image327.png"/><Relationship Id="rId650" Type="http://schemas.openxmlformats.org/officeDocument/2006/relationships/image" Target="media/image512.png"/><Relationship Id="rId303" Type="http://schemas.openxmlformats.org/officeDocument/2006/relationships/image" Target="media/image191.png"/><Relationship Id="rId485" Type="http://schemas.openxmlformats.org/officeDocument/2006/relationships/image" Target="media/image366.png"/><Relationship Id="rId692" Type="http://schemas.openxmlformats.org/officeDocument/2006/relationships/hyperlink" Target="http://blog.ipspace.net/2012/10/if-something-can-fail-it-will.html" TargetMode="External"/><Relationship Id="rId42" Type="http://schemas.openxmlformats.org/officeDocument/2006/relationships/hyperlink" Target="https://azure.microsoft.com/en-us/overview/what-is-a-cloud-provider/" TargetMode="External"/><Relationship Id="rId84" Type="http://schemas.openxmlformats.org/officeDocument/2006/relationships/image" Target="media/image29.png"/><Relationship Id="rId138" Type="http://schemas.openxmlformats.org/officeDocument/2006/relationships/image" Target="media/image59.png"/><Relationship Id="rId345" Type="http://schemas.openxmlformats.org/officeDocument/2006/relationships/image" Target="media/image230.png"/><Relationship Id="rId387" Type="http://schemas.openxmlformats.org/officeDocument/2006/relationships/image" Target="media/image271.png"/><Relationship Id="rId510" Type="http://schemas.openxmlformats.org/officeDocument/2006/relationships/image" Target="media/image388.png"/><Relationship Id="rId552" Type="http://schemas.openxmlformats.org/officeDocument/2006/relationships/image" Target="media/image427.png"/><Relationship Id="rId594" Type="http://schemas.openxmlformats.org/officeDocument/2006/relationships/image" Target="media/image466.png"/><Relationship Id="rId608" Type="http://schemas.openxmlformats.org/officeDocument/2006/relationships/image" Target="media/image480.png"/><Relationship Id="rId191" Type="http://schemas.openxmlformats.org/officeDocument/2006/relationships/hyperlink" Target="https://blogs.vmware.com/management/2020/09/my-top-15-vrealize-operations-super-metrics.html" TargetMode="External"/><Relationship Id="rId205" Type="http://schemas.openxmlformats.org/officeDocument/2006/relationships/hyperlink" Target="https://techdocs.broadcom.com/us/en/vmware-cis/vsphere/tools/12-5-0.html" TargetMode="External"/><Relationship Id="rId247" Type="http://schemas.openxmlformats.org/officeDocument/2006/relationships/image" Target="media/image141.png"/><Relationship Id="rId412" Type="http://schemas.openxmlformats.org/officeDocument/2006/relationships/image" Target="media/image296.png"/><Relationship Id="rId107" Type="http://schemas.openxmlformats.org/officeDocument/2006/relationships/image" Target="media/image41.png"/><Relationship Id="rId289" Type="http://schemas.openxmlformats.org/officeDocument/2006/relationships/image" Target="media/image177.png"/><Relationship Id="rId454" Type="http://schemas.openxmlformats.org/officeDocument/2006/relationships/image" Target="media/image338.png"/><Relationship Id="rId496" Type="http://schemas.openxmlformats.org/officeDocument/2006/relationships/image" Target="media/image375.png"/><Relationship Id="rId661" Type="http://schemas.openxmlformats.org/officeDocument/2006/relationships/image" Target="media/image522.png"/><Relationship Id="rId11" Type="http://schemas.openxmlformats.org/officeDocument/2006/relationships/image" Target="media/image2.jpg"/><Relationship Id="rId53" Type="http://schemas.openxmlformats.org/officeDocument/2006/relationships/hyperlink" Target="https://en.wikipedia.org/wiki/Business_continuity_planning" TargetMode="External"/><Relationship Id="rId149" Type="http://schemas.openxmlformats.org/officeDocument/2006/relationships/image" Target="media/image69.png"/><Relationship Id="rId314" Type="http://schemas.openxmlformats.org/officeDocument/2006/relationships/image" Target="media/image202.png"/><Relationship Id="rId356" Type="http://schemas.openxmlformats.org/officeDocument/2006/relationships/image" Target="media/image241.png"/><Relationship Id="rId398" Type="http://schemas.openxmlformats.org/officeDocument/2006/relationships/image" Target="media/image282.png"/><Relationship Id="rId521" Type="http://schemas.openxmlformats.org/officeDocument/2006/relationships/image" Target="media/image399.png"/><Relationship Id="rId563" Type="http://schemas.openxmlformats.org/officeDocument/2006/relationships/image" Target="media/image435.png"/><Relationship Id="rId619" Type="http://schemas.openxmlformats.org/officeDocument/2006/relationships/image" Target="media/image489.png"/><Relationship Id="rId95" Type="http://schemas.openxmlformats.org/officeDocument/2006/relationships/hyperlink" Target="https://www.peoplecert.org/Frameworks-Professionals/ITIL-framework" TargetMode="External"/><Relationship Id="rId160" Type="http://schemas.openxmlformats.org/officeDocument/2006/relationships/image" Target="media/image77.png"/><Relationship Id="rId216" Type="http://schemas.openxmlformats.org/officeDocument/2006/relationships/image" Target="media/image113.png"/><Relationship Id="rId423" Type="http://schemas.openxmlformats.org/officeDocument/2006/relationships/image" Target="media/image307.png"/><Relationship Id="rId258" Type="http://schemas.openxmlformats.org/officeDocument/2006/relationships/image" Target="media/image150.png"/><Relationship Id="rId465" Type="http://schemas.openxmlformats.org/officeDocument/2006/relationships/image" Target="media/image348.png"/><Relationship Id="rId630" Type="http://schemas.openxmlformats.org/officeDocument/2006/relationships/image" Target="media/image496.png"/><Relationship Id="rId672" Type="http://schemas.openxmlformats.org/officeDocument/2006/relationships/image" Target="media/image533.png"/><Relationship Id="rId22" Type="http://schemas.openxmlformats.org/officeDocument/2006/relationships/hyperlink" Target="https://www.linkedin.com/in/varghesephilipose/" TargetMode="External"/><Relationship Id="rId64" Type="http://schemas.openxmlformats.org/officeDocument/2006/relationships/hyperlink" Target="https://en.wikipedia.org/wiki/DTrace" TargetMode="External"/><Relationship Id="rId118" Type="http://schemas.openxmlformats.org/officeDocument/2006/relationships/image" Target="media/image48.png"/><Relationship Id="rId325" Type="http://schemas.openxmlformats.org/officeDocument/2006/relationships/hyperlink" Target="https://kb.vmware.com/s/article/55697" TargetMode="External"/><Relationship Id="rId367" Type="http://schemas.openxmlformats.org/officeDocument/2006/relationships/image" Target="media/image252.png"/><Relationship Id="rId532" Type="http://schemas.openxmlformats.org/officeDocument/2006/relationships/image" Target="media/image407.png"/><Relationship Id="rId574" Type="http://schemas.openxmlformats.org/officeDocument/2006/relationships/image" Target="media/image446.png"/><Relationship Id="rId171" Type="http://schemas.openxmlformats.org/officeDocument/2006/relationships/image" Target="media/image86.png"/><Relationship Id="rId227" Type="http://schemas.openxmlformats.org/officeDocument/2006/relationships/hyperlink" Target="https://en.wikipedia.org/wiki/Network_operations_center" TargetMode="External"/><Relationship Id="rId269" Type="http://schemas.openxmlformats.org/officeDocument/2006/relationships/image" Target="media/image158.png"/><Relationship Id="rId434" Type="http://schemas.openxmlformats.org/officeDocument/2006/relationships/image" Target="media/image318.png"/><Relationship Id="rId476" Type="http://schemas.openxmlformats.org/officeDocument/2006/relationships/image" Target="media/image357.png"/><Relationship Id="rId641" Type="http://schemas.openxmlformats.org/officeDocument/2006/relationships/image" Target="media/image507.png"/><Relationship Id="rId683" Type="http://schemas.openxmlformats.org/officeDocument/2006/relationships/image" Target="media/image544.png"/><Relationship Id="rId33" Type="http://schemas.openxmlformats.org/officeDocument/2006/relationships/hyperlink" Target="mailto:gstephen@vmware.com" TargetMode="External"/><Relationship Id="rId129" Type="http://schemas.openxmlformats.org/officeDocument/2006/relationships/hyperlink" Target="https://blogs.vmware.com/vsphere/2015/11/vcpu-to-pcpu-ratios-are-they-still-relevant.html" TargetMode="External"/><Relationship Id="rId280" Type="http://schemas.openxmlformats.org/officeDocument/2006/relationships/image" Target="media/image168.png"/><Relationship Id="rId336" Type="http://schemas.openxmlformats.org/officeDocument/2006/relationships/image" Target="media/image223.png"/><Relationship Id="rId501" Type="http://schemas.openxmlformats.org/officeDocument/2006/relationships/image" Target="media/image380.png"/><Relationship Id="rId543" Type="http://schemas.openxmlformats.org/officeDocument/2006/relationships/image" Target="media/image418.png"/><Relationship Id="rId75" Type="http://schemas.openxmlformats.org/officeDocument/2006/relationships/image" Target="media/image22.png"/><Relationship Id="rId140" Type="http://schemas.openxmlformats.org/officeDocument/2006/relationships/hyperlink" Target="https://blogs.vmware.com/services-education-insights/services/operations-transformation-services" TargetMode="External"/><Relationship Id="rId182" Type="http://schemas.openxmlformats.org/officeDocument/2006/relationships/hyperlink" Target="https://en.wikipedia.org/wiki/Trim_(computing)" TargetMode="External"/><Relationship Id="rId378" Type="http://schemas.openxmlformats.org/officeDocument/2006/relationships/image" Target="media/image262.png"/><Relationship Id="rId403" Type="http://schemas.openxmlformats.org/officeDocument/2006/relationships/image" Target="media/image287.png"/><Relationship Id="rId585" Type="http://schemas.openxmlformats.org/officeDocument/2006/relationships/image" Target="media/image457.png"/><Relationship Id="rId6" Type="http://schemas.openxmlformats.org/officeDocument/2006/relationships/webSettings" Target="webSettings.xml"/><Relationship Id="rId238" Type="http://schemas.openxmlformats.org/officeDocument/2006/relationships/image" Target="media/image134.png"/><Relationship Id="rId445" Type="http://schemas.openxmlformats.org/officeDocument/2006/relationships/image" Target="media/image329.png"/><Relationship Id="rId487" Type="http://schemas.openxmlformats.org/officeDocument/2006/relationships/image" Target="media/image368.png"/><Relationship Id="rId610" Type="http://schemas.openxmlformats.org/officeDocument/2006/relationships/image" Target="media/image482.png"/><Relationship Id="rId652" Type="http://schemas.openxmlformats.org/officeDocument/2006/relationships/hyperlink" Target="https://thomas-kopton.de/vblog/?p=730" TargetMode="External"/><Relationship Id="rId694" Type="http://schemas.openxmlformats.org/officeDocument/2006/relationships/hyperlink" Target="http://blog.ipspace.net/2014/10/all-you-need-are-two-top-of-rack.html" TargetMode="External"/><Relationship Id="rId291" Type="http://schemas.openxmlformats.org/officeDocument/2006/relationships/image" Target="media/image179.png"/><Relationship Id="rId305" Type="http://schemas.openxmlformats.org/officeDocument/2006/relationships/image" Target="media/image193.png"/><Relationship Id="rId347" Type="http://schemas.openxmlformats.org/officeDocument/2006/relationships/image" Target="media/image232.png"/><Relationship Id="rId512" Type="http://schemas.openxmlformats.org/officeDocument/2006/relationships/image" Target="media/image390.png"/><Relationship Id="rId44" Type="http://schemas.openxmlformats.org/officeDocument/2006/relationships/hyperlink" Target="https://landscape.cncf.io/" TargetMode="External"/><Relationship Id="rId86" Type="http://schemas.openxmlformats.org/officeDocument/2006/relationships/hyperlink" Target="https://aws.amazon.com/free/" TargetMode="External"/><Relationship Id="rId151" Type="http://schemas.openxmlformats.org/officeDocument/2006/relationships/hyperlink" Target="https://docs.microsoft.com/en-us/azure/architecture/antipatterns/noisy-neighbor/noisy-neighbor" TargetMode="External"/><Relationship Id="rId389" Type="http://schemas.openxmlformats.org/officeDocument/2006/relationships/image" Target="media/image273.png"/><Relationship Id="rId554" Type="http://schemas.openxmlformats.org/officeDocument/2006/relationships/image" Target="media/image429.png"/><Relationship Id="rId596" Type="http://schemas.openxmlformats.org/officeDocument/2006/relationships/image" Target="media/image468.png"/><Relationship Id="rId193" Type="http://schemas.openxmlformats.org/officeDocument/2006/relationships/hyperlink" Target="https://blogs.vmware.com/vsphere/author/mark_achtemichuk" TargetMode="External"/><Relationship Id="rId207" Type="http://schemas.openxmlformats.org/officeDocument/2006/relationships/image" Target="media/image106.png"/><Relationship Id="rId249" Type="http://schemas.openxmlformats.org/officeDocument/2006/relationships/image" Target="media/image143.png"/><Relationship Id="rId414" Type="http://schemas.openxmlformats.org/officeDocument/2006/relationships/image" Target="media/image298.png"/><Relationship Id="rId456" Type="http://schemas.openxmlformats.org/officeDocument/2006/relationships/image" Target="media/image340.png"/><Relationship Id="rId498" Type="http://schemas.openxmlformats.org/officeDocument/2006/relationships/image" Target="media/image377.png"/><Relationship Id="rId621" Type="http://schemas.openxmlformats.org/officeDocument/2006/relationships/image" Target="media/image491.png"/><Relationship Id="rId663" Type="http://schemas.openxmlformats.org/officeDocument/2006/relationships/image" Target="media/image524.png"/><Relationship Id="rId13" Type="http://schemas.openxmlformats.org/officeDocument/2006/relationships/image" Target="media/image3.png"/><Relationship Id="rId109" Type="http://schemas.openxmlformats.org/officeDocument/2006/relationships/hyperlink" Target="https://en.wikipedia.org/wiki/SMART_criteria" TargetMode="External"/><Relationship Id="rId260" Type="http://schemas.openxmlformats.org/officeDocument/2006/relationships/image" Target="media/image152.png"/><Relationship Id="rId316" Type="http://schemas.openxmlformats.org/officeDocument/2006/relationships/image" Target="media/image204.png"/><Relationship Id="rId523" Type="http://schemas.openxmlformats.org/officeDocument/2006/relationships/image" Target="media/image401.png"/><Relationship Id="rId55" Type="http://schemas.openxmlformats.org/officeDocument/2006/relationships/image" Target="media/image11.png"/><Relationship Id="rId97" Type="http://schemas.openxmlformats.org/officeDocument/2006/relationships/hyperlink" Target="https://www.itgovernance.co.uk/blog/what-are-the-itil-4-management-practices" TargetMode="External"/><Relationship Id="rId120" Type="http://schemas.openxmlformats.org/officeDocument/2006/relationships/image" Target="media/image49.png"/><Relationship Id="rId358" Type="http://schemas.openxmlformats.org/officeDocument/2006/relationships/image" Target="media/image243.png"/><Relationship Id="rId565" Type="http://schemas.openxmlformats.org/officeDocument/2006/relationships/image" Target="media/image437.png"/><Relationship Id="rId162" Type="http://schemas.openxmlformats.org/officeDocument/2006/relationships/image" Target="media/image79.png"/><Relationship Id="rId218" Type="http://schemas.openxmlformats.org/officeDocument/2006/relationships/image" Target="media/image115.png"/><Relationship Id="rId425" Type="http://schemas.openxmlformats.org/officeDocument/2006/relationships/image" Target="media/image309.png"/><Relationship Id="rId467" Type="http://schemas.openxmlformats.org/officeDocument/2006/relationships/image" Target="media/image350.png"/><Relationship Id="rId632" Type="http://schemas.openxmlformats.org/officeDocument/2006/relationships/image" Target="media/image498.png"/><Relationship Id="rId271" Type="http://schemas.openxmlformats.org/officeDocument/2006/relationships/image" Target="media/image160.png"/><Relationship Id="rId674" Type="http://schemas.openxmlformats.org/officeDocument/2006/relationships/image" Target="media/image535.png"/><Relationship Id="rId24" Type="http://schemas.openxmlformats.org/officeDocument/2006/relationships/hyperlink" Target="https://www.linkedin.com/in/thomas-kopton-618944106/" TargetMode="External"/><Relationship Id="rId66" Type="http://schemas.openxmlformats.org/officeDocument/2006/relationships/image" Target="media/image16.png"/><Relationship Id="rId131" Type="http://schemas.openxmlformats.org/officeDocument/2006/relationships/image" Target="media/image54.png"/><Relationship Id="rId327" Type="http://schemas.openxmlformats.org/officeDocument/2006/relationships/image" Target="media/image214.png"/><Relationship Id="rId369" Type="http://schemas.openxmlformats.org/officeDocument/2006/relationships/image" Target="media/image254.png"/><Relationship Id="rId534" Type="http://schemas.openxmlformats.org/officeDocument/2006/relationships/image" Target="media/image409.png"/><Relationship Id="rId576" Type="http://schemas.openxmlformats.org/officeDocument/2006/relationships/image" Target="media/image448.png"/><Relationship Id="rId173" Type="http://schemas.openxmlformats.org/officeDocument/2006/relationships/hyperlink" Target="https://en.wikipedia.org/wiki/Standard_deviation" TargetMode="External"/><Relationship Id="rId229" Type="http://schemas.openxmlformats.org/officeDocument/2006/relationships/image" Target="media/image125.png"/><Relationship Id="rId380" Type="http://schemas.openxmlformats.org/officeDocument/2006/relationships/image" Target="media/image264.png"/><Relationship Id="rId436" Type="http://schemas.openxmlformats.org/officeDocument/2006/relationships/image" Target="media/image320.png"/><Relationship Id="rId601" Type="http://schemas.openxmlformats.org/officeDocument/2006/relationships/image" Target="media/image473.png"/><Relationship Id="rId643" Type="http://schemas.openxmlformats.org/officeDocument/2006/relationships/image" Target="media/image509.png"/><Relationship Id="rId240" Type="http://schemas.openxmlformats.org/officeDocument/2006/relationships/image" Target="media/image136.png"/><Relationship Id="rId478" Type="http://schemas.openxmlformats.org/officeDocument/2006/relationships/image" Target="media/image359.png"/><Relationship Id="rId685" Type="http://schemas.openxmlformats.org/officeDocument/2006/relationships/hyperlink" Target="https://github.com/vmware/vrops-export/" TargetMode="External"/><Relationship Id="rId35" Type="http://schemas.openxmlformats.org/officeDocument/2006/relationships/hyperlink" Target="https://en.wikipedia.org/wiki/Software-defined_data_center" TargetMode="External"/><Relationship Id="rId77" Type="http://schemas.openxmlformats.org/officeDocument/2006/relationships/image" Target="media/image24.png"/><Relationship Id="rId100" Type="http://schemas.openxmlformats.org/officeDocument/2006/relationships/image" Target="media/image37.png"/><Relationship Id="rId282" Type="http://schemas.openxmlformats.org/officeDocument/2006/relationships/image" Target="media/image170.png"/><Relationship Id="rId338" Type="http://schemas.openxmlformats.org/officeDocument/2006/relationships/hyperlink" Target="https://www.influxdata.com/products/integrations/" TargetMode="External"/><Relationship Id="rId503" Type="http://schemas.openxmlformats.org/officeDocument/2006/relationships/image" Target="media/image382.png"/><Relationship Id="rId545" Type="http://schemas.openxmlformats.org/officeDocument/2006/relationships/image" Target="media/image420.png"/><Relationship Id="rId587" Type="http://schemas.openxmlformats.org/officeDocument/2006/relationships/image" Target="media/image459.png"/><Relationship Id="rId8" Type="http://schemas.openxmlformats.org/officeDocument/2006/relationships/endnotes" Target="endnotes.xml"/><Relationship Id="rId142" Type="http://schemas.openxmlformats.org/officeDocument/2006/relationships/image" Target="media/image62.png"/><Relationship Id="rId184" Type="http://schemas.openxmlformats.org/officeDocument/2006/relationships/image" Target="media/image96.png"/><Relationship Id="rId391" Type="http://schemas.openxmlformats.org/officeDocument/2006/relationships/image" Target="media/image275.png"/><Relationship Id="rId405" Type="http://schemas.openxmlformats.org/officeDocument/2006/relationships/image" Target="media/image289.png"/><Relationship Id="rId447" Type="http://schemas.openxmlformats.org/officeDocument/2006/relationships/image" Target="media/image331.png"/><Relationship Id="rId612" Type="http://schemas.openxmlformats.org/officeDocument/2006/relationships/image" Target="media/image484.png"/><Relationship Id="rId251" Type="http://schemas.openxmlformats.org/officeDocument/2006/relationships/hyperlink" Target="https://code.vmware.com/user/2287325117" TargetMode="External"/><Relationship Id="rId489" Type="http://schemas.openxmlformats.org/officeDocument/2006/relationships/image" Target="media/image370.png"/><Relationship Id="rId654" Type="http://schemas.openxmlformats.org/officeDocument/2006/relationships/image" Target="media/image515.png"/><Relationship Id="rId696" Type="http://schemas.openxmlformats.org/officeDocument/2006/relationships/hyperlink" Target="https://en.wikipedia.org/wiki/Sun_Microsystems" TargetMode="External"/><Relationship Id="rId46" Type="http://schemas.openxmlformats.org/officeDocument/2006/relationships/hyperlink" Target="https://www.linkedin.com/in/duasunny/" TargetMode="External"/><Relationship Id="rId293" Type="http://schemas.openxmlformats.org/officeDocument/2006/relationships/image" Target="media/image181.png"/><Relationship Id="rId307" Type="http://schemas.openxmlformats.org/officeDocument/2006/relationships/image" Target="media/image195.png"/><Relationship Id="rId349" Type="http://schemas.openxmlformats.org/officeDocument/2006/relationships/image" Target="media/image234.png"/><Relationship Id="rId514" Type="http://schemas.openxmlformats.org/officeDocument/2006/relationships/image" Target="media/image392.png"/><Relationship Id="rId556" Type="http://schemas.openxmlformats.org/officeDocument/2006/relationships/hyperlink" Target="https://www.vmware.com/support/services/compare" TargetMode="External"/><Relationship Id="rId88" Type="http://schemas.openxmlformats.org/officeDocument/2006/relationships/image" Target="media/image31.png"/><Relationship Id="rId111" Type="http://schemas.openxmlformats.org/officeDocument/2006/relationships/image" Target="media/image43.png"/><Relationship Id="rId153" Type="http://schemas.openxmlformats.org/officeDocument/2006/relationships/hyperlink" Target="https://en.wikipedia.org/wiki/Mission:_Impossible_(film_series)" TargetMode="External"/><Relationship Id="rId195" Type="http://schemas.openxmlformats.org/officeDocument/2006/relationships/image" Target="media/image99.png"/><Relationship Id="rId209" Type="http://schemas.openxmlformats.org/officeDocument/2006/relationships/image" Target="media/image108.png"/><Relationship Id="rId360" Type="http://schemas.openxmlformats.org/officeDocument/2006/relationships/image" Target="media/image245.png"/><Relationship Id="rId416" Type="http://schemas.openxmlformats.org/officeDocument/2006/relationships/image" Target="media/image300.png"/><Relationship Id="rId598" Type="http://schemas.openxmlformats.org/officeDocument/2006/relationships/image" Target="media/image470.png"/><Relationship Id="rId220" Type="http://schemas.openxmlformats.org/officeDocument/2006/relationships/image" Target="media/image117.png"/><Relationship Id="rId458" Type="http://schemas.openxmlformats.org/officeDocument/2006/relationships/image" Target="media/image342.png"/><Relationship Id="rId623" Type="http://schemas.openxmlformats.org/officeDocument/2006/relationships/image" Target="media/image493.png"/><Relationship Id="rId665" Type="http://schemas.openxmlformats.org/officeDocument/2006/relationships/image" Target="media/image526.png"/><Relationship Id="rId15" Type="http://schemas.openxmlformats.org/officeDocument/2006/relationships/hyperlink" Target="https://www.linkedin.com/in/kenon-owens/" TargetMode="External"/><Relationship Id="rId57" Type="http://schemas.openxmlformats.org/officeDocument/2006/relationships/image" Target="media/image12.png"/><Relationship Id="rId262" Type="http://schemas.openxmlformats.org/officeDocument/2006/relationships/hyperlink" Target="https://www.linkedin.com/in/dale-hassinger-5712301b/" TargetMode="External"/><Relationship Id="rId318" Type="http://schemas.openxmlformats.org/officeDocument/2006/relationships/image" Target="media/image206.png"/><Relationship Id="rId525" Type="http://schemas.openxmlformats.org/officeDocument/2006/relationships/hyperlink" Target="https://book.systemsapproach.org/" TargetMode="External"/><Relationship Id="rId567" Type="http://schemas.openxmlformats.org/officeDocument/2006/relationships/image" Target="media/image439.png"/><Relationship Id="rId99" Type="http://schemas.openxmlformats.org/officeDocument/2006/relationships/image" Target="media/image36.png"/><Relationship Id="rId122" Type="http://schemas.openxmlformats.org/officeDocument/2006/relationships/hyperlink" Target="https://en.wikipedia.org/wiki/Online_transaction_processing" TargetMode="External"/><Relationship Id="rId164" Type="http://schemas.openxmlformats.org/officeDocument/2006/relationships/hyperlink" Target="https://www.linkedin.com/in/frankdenneman/" TargetMode="External"/><Relationship Id="rId371" Type="http://schemas.openxmlformats.org/officeDocument/2006/relationships/image" Target="media/image255.png"/><Relationship Id="rId427" Type="http://schemas.openxmlformats.org/officeDocument/2006/relationships/image" Target="media/image311.png"/><Relationship Id="rId469" Type="http://schemas.openxmlformats.org/officeDocument/2006/relationships/image" Target="media/image352.png"/><Relationship Id="rId634" Type="http://schemas.openxmlformats.org/officeDocument/2006/relationships/image" Target="media/image500.png"/><Relationship Id="rId676" Type="http://schemas.openxmlformats.org/officeDocument/2006/relationships/image" Target="media/image537.png"/><Relationship Id="rId26" Type="http://schemas.openxmlformats.org/officeDocument/2006/relationships/hyperlink" Target="https://www.linkedin.com/in/e1ang/" TargetMode="External"/><Relationship Id="rId231" Type="http://schemas.openxmlformats.org/officeDocument/2006/relationships/image" Target="media/image127.png"/><Relationship Id="rId273" Type="http://schemas.openxmlformats.org/officeDocument/2006/relationships/hyperlink" Target="https://www.linkedin.com/in/robert-mesropyan/" TargetMode="External"/><Relationship Id="rId329" Type="http://schemas.openxmlformats.org/officeDocument/2006/relationships/image" Target="media/image216.png"/><Relationship Id="rId480" Type="http://schemas.openxmlformats.org/officeDocument/2006/relationships/image" Target="media/image361.png"/><Relationship Id="rId536" Type="http://schemas.openxmlformats.org/officeDocument/2006/relationships/image" Target="media/image411.png"/><Relationship Id="rId701" Type="http://schemas.openxmlformats.org/officeDocument/2006/relationships/header" Target="header2.xml"/><Relationship Id="rId68" Type="http://schemas.openxmlformats.org/officeDocument/2006/relationships/image" Target="media/image18.png"/><Relationship Id="rId133" Type="http://schemas.openxmlformats.org/officeDocument/2006/relationships/image" Target="media/image56.png"/><Relationship Id="rId175" Type="http://schemas.openxmlformats.org/officeDocument/2006/relationships/image" Target="media/image89.png"/><Relationship Id="rId340" Type="http://schemas.openxmlformats.org/officeDocument/2006/relationships/image" Target="media/image225.png"/><Relationship Id="rId578" Type="http://schemas.openxmlformats.org/officeDocument/2006/relationships/image" Target="media/image450.png"/><Relationship Id="rId200" Type="http://schemas.openxmlformats.org/officeDocument/2006/relationships/image" Target="media/image104.png"/><Relationship Id="rId382" Type="http://schemas.openxmlformats.org/officeDocument/2006/relationships/image" Target="media/image266.png"/><Relationship Id="rId438" Type="http://schemas.openxmlformats.org/officeDocument/2006/relationships/image" Target="media/image322.png"/><Relationship Id="rId603" Type="http://schemas.openxmlformats.org/officeDocument/2006/relationships/image" Target="media/image475.png"/><Relationship Id="rId645" Type="http://schemas.openxmlformats.org/officeDocument/2006/relationships/hyperlink" Target="https://thomas-kopton.de/vblog/?p=1945" TargetMode="External"/><Relationship Id="rId687" Type="http://schemas.openxmlformats.org/officeDocument/2006/relationships/hyperlink" Target="http://www.apmdigest.com/idc-prediction-predictive-analytics-goes-mainstream-in-2012" TargetMode="External"/><Relationship Id="rId242" Type="http://schemas.openxmlformats.org/officeDocument/2006/relationships/image" Target="media/image138.png"/><Relationship Id="rId284" Type="http://schemas.openxmlformats.org/officeDocument/2006/relationships/image" Target="media/image172.png"/><Relationship Id="rId491" Type="http://schemas.openxmlformats.org/officeDocument/2006/relationships/hyperlink" Target="https://www.vmware.com/products/vrealize-operations.html" TargetMode="External"/><Relationship Id="rId505" Type="http://schemas.openxmlformats.org/officeDocument/2006/relationships/hyperlink" Target="https://en.wikipedia.org/wiki/Significant_figures" TargetMode="External"/><Relationship Id="rId37" Type="http://schemas.openxmlformats.org/officeDocument/2006/relationships/hyperlink" Target="https://www.vmware.com/topics/glossary/content/private-cloud.html" TargetMode="External"/><Relationship Id="rId79" Type="http://schemas.openxmlformats.org/officeDocument/2006/relationships/image" Target="media/image26.png"/><Relationship Id="rId102" Type="http://schemas.openxmlformats.org/officeDocument/2006/relationships/image" Target="media/image39.png"/><Relationship Id="rId144" Type="http://schemas.openxmlformats.org/officeDocument/2006/relationships/image" Target="media/image64.png"/><Relationship Id="rId547" Type="http://schemas.openxmlformats.org/officeDocument/2006/relationships/image" Target="media/image422.png"/><Relationship Id="rId589" Type="http://schemas.openxmlformats.org/officeDocument/2006/relationships/image" Target="media/image461.png"/><Relationship Id="rId90" Type="http://schemas.openxmlformats.org/officeDocument/2006/relationships/image" Target="media/image33.png"/><Relationship Id="rId186" Type="http://schemas.openxmlformats.org/officeDocument/2006/relationships/hyperlink" Target="https://twitter.com/KremerPatrick" TargetMode="External"/><Relationship Id="rId351" Type="http://schemas.openxmlformats.org/officeDocument/2006/relationships/image" Target="media/image236.png"/><Relationship Id="rId393" Type="http://schemas.openxmlformats.org/officeDocument/2006/relationships/image" Target="media/image277.png"/><Relationship Id="rId407" Type="http://schemas.openxmlformats.org/officeDocument/2006/relationships/image" Target="media/image291.png"/><Relationship Id="rId449" Type="http://schemas.openxmlformats.org/officeDocument/2006/relationships/image" Target="media/image333.png"/><Relationship Id="rId614" Type="http://schemas.openxmlformats.org/officeDocument/2006/relationships/image" Target="media/image486.png"/><Relationship Id="rId656" Type="http://schemas.openxmlformats.org/officeDocument/2006/relationships/image" Target="media/image517.png"/><Relationship Id="rId211" Type="http://schemas.openxmlformats.org/officeDocument/2006/relationships/image" Target="media/image109.png"/><Relationship Id="rId253" Type="http://schemas.openxmlformats.org/officeDocument/2006/relationships/image" Target="media/image145.png"/><Relationship Id="rId295" Type="http://schemas.openxmlformats.org/officeDocument/2006/relationships/image" Target="media/image183.png"/><Relationship Id="rId309" Type="http://schemas.openxmlformats.org/officeDocument/2006/relationships/image" Target="media/image197.png"/><Relationship Id="rId460" Type="http://schemas.openxmlformats.org/officeDocument/2006/relationships/image" Target="media/image344.png"/><Relationship Id="rId516" Type="http://schemas.openxmlformats.org/officeDocument/2006/relationships/image" Target="media/image394.png"/><Relationship Id="rId698" Type="http://schemas.openxmlformats.org/officeDocument/2006/relationships/image" Target="media/image550.png"/><Relationship Id="rId48" Type="http://schemas.openxmlformats.org/officeDocument/2006/relationships/image" Target="media/image8.png"/><Relationship Id="rId113" Type="http://schemas.openxmlformats.org/officeDocument/2006/relationships/hyperlink" Target="https://en.wikipedia.org/wiki/Root_cause_analysis" TargetMode="External"/><Relationship Id="rId320" Type="http://schemas.openxmlformats.org/officeDocument/2006/relationships/image" Target="media/image208.png"/><Relationship Id="rId558" Type="http://schemas.openxmlformats.org/officeDocument/2006/relationships/hyperlink" Target="https://blogs.vmware.com/management/author/julie_roman" TargetMode="External"/><Relationship Id="rId155" Type="http://schemas.openxmlformats.org/officeDocument/2006/relationships/image" Target="media/image73.png"/><Relationship Id="rId197" Type="http://schemas.openxmlformats.org/officeDocument/2006/relationships/image" Target="media/image101.png"/><Relationship Id="rId362" Type="http://schemas.openxmlformats.org/officeDocument/2006/relationships/image" Target="media/image247.png"/><Relationship Id="rId418" Type="http://schemas.openxmlformats.org/officeDocument/2006/relationships/image" Target="media/image302.png"/><Relationship Id="rId625" Type="http://schemas.openxmlformats.org/officeDocument/2006/relationships/hyperlink" Target="https://www.linkedin.com/in/artavazdamirkhanyan/" TargetMode="External"/><Relationship Id="rId222" Type="http://schemas.openxmlformats.org/officeDocument/2006/relationships/image" Target="media/image119.png"/><Relationship Id="rId264" Type="http://schemas.openxmlformats.org/officeDocument/2006/relationships/hyperlink" Target="https://www.vcrocs.info/chartjs/" TargetMode="External"/><Relationship Id="rId471" Type="http://schemas.openxmlformats.org/officeDocument/2006/relationships/image" Target="media/image354.png"/><Relationship Id="rId667" Type="http://schemas.openxmlformats.org/officeDocument/2006/relationships/image" Target="media/image528.png"/><Relationship Id="rId17" Type="http://schemas.openxmlformats.org/officeDocument/2006/relationships/image" Target="media/image5.png"/><Relationship Id="rId59" Type="http://schemas.openxmlformats.org/officeDocument/2006/relationships/hyperlink" Target="https://www.vmug.com" TargetMode="External"/><Relationship Id="rId124" Type="http://schemas.openxmlformats.org/officeDocument/2006/relationships/image" Target="media/image50.png"/><Relationship Id="rId527" Type="http://schemas.openxmlformats.org/officeDocument/2006/relationships/image" Target="media/image402.png"/><Relationship Id="rId569" Type="http://schemas.openxmlformats.org/officeDocument/2006/relationships/image" Target="media/image441.png"/><Relationship Id="rId70" Type="http://schemas.openxmlformats.org/officeDocument/2006/relationships/hyperlink" Target="https://cloud.google.com/blog/products/devops-sre/sre-fundamentals-slis-slas-and-slos" TargetMode="External"/><Relationship Id="rId166" Type="http://schemas.openxmlformats.org/officeDocument/2006/relationships/image" Target="media/image81.png"/><Relationship Id="rId331" Type="http://schemas.openxmlformats.org/officeDocument/2006/relationships/image" Target="media/image218.png"/><Relationship Id="rId373" Type="http://schemas.openxmlformats.org/officeDocument/2006/relationships/image" Target="media/image257.png"/><Relationship Id="rId429" Type="http://schemas.openxmlformats.org/officeDocument/2006/relationships/image" Target="media/image313.png"/><Relationship Id="rId580" Type="http://schemas.openxmlformats.org/officeDocument/2006/relationships/image" Target="media/image452.png"/><Relationship Id="rId636" Type="http://schemas.openxmlformats.org/officeDocument/2006/relationships/image" Target="media/image502.png"/><Relationship Id="rId1" Type="http://schemas.openxmlformats.org/officeDocument/2006/relationships/customXml" Target="../customXml/item1.xml"/><Relationship Id="rId233" Type="http://schemas.openxmlformats.org/officeDocument/2006/relationships/image" Target="media/image129.png"/><Relationship Id="rId440" Type="http://schemas.openxmlformats.org/officeDocument/2006/relationships/image" Target="media/image324.png"/><Relationship Id="rId678" Type="http://schemas.openxmlformats.org/officeDocument/2006/relationships/image" Target="media/image539.png"/><Relationship Id="rId28" Type="http://schemas.openxmlformats.org/officeDocument/2006/relationships/hyperlink" Target="https://www.linkedin.com/in/brockpetersonvmware/" TargetMode="External"/><Relationship Id="rId275" Type="http://schemas.openxmlformats.org/officeDocument/2006/relationships/image" Target="media/image163.png"/><Relationship Id="rId300" Type="http://schemas.openxmlformats.org/officeDocument/2006/relationships/image" Target="media/image188.png"/><Relationship Id="rId482" Type="http://schemas.openxmlformats.org/officeDocument/2006/relationships/image" Target="media/image363.png"/><Relationship Id="rId538" Type="http://schemas.openxmlformats.org/officeDocument/2006/relationships/image" Target="media/image413.png"/><Relationship Id="rId703" Type="http://schemas.openxmlformats.org/officeDocument/2006/relationships/theme" Target="theme/theme1.xml"/><Relationship Id="rId81" Type="http://schemas.openxmlformats.org/officeDocument/2006/relationships/hyperlink" Target="https://www.linkedin.com/in/kimkiser1/" TargetMode="External"/><Relationship Id="rId135" Type="http://schemas.openxmlformats.org/officeDocument/2006/relationships/hyperlink" Target="https://blogs.vmware.com/services-education-insights/author/ndee" TargetMode="External"/><Relationship Id="rId177" Type="http://schemas.openxmlformats.org/officeDocument/2006/relationships/image" Target="media/image90.png"/><Relationship Id="rId342" Type="http://schemas.openxmlformats.org/officeDocument/2006/relationships/image" Target="media/image227.png"/><Relationship Id="rId384" Type="http://schemas.openxmlformats.org/officeDocument/2006/relationships/image" Target="media/image268.png"/><Relationship Id="rId591" Type="http://schemas.openxmlformats.org/officeDocument/2006/relationships/image" Target="media/image463.png"/><Relationship Id="rId605" Type="http://schemas.openxmlformats.org/officeDocument/2006/relationships/image" Target="media/image477.png"/><Relationship Id="rId202" Type="http://schemas.openxmlformats.org/officeDocument/2006/relationships/image" Target="media/image105.png"/><Relationship Id="rId244" Type="http://schemas.openxmlformats.org/officeDocument/2006/relationships/image" Target="media/image139.png"/><Relationship Id="rId647" Type="http://schemas.openxmlformats.org/officeDocument/2006/relationships/hyperlink" Target="https://community.broadcom.com/developer-portal/viewdocument/vrops-webhook-payload-for-ms-teams?CommunityKey=d743a854-b7b6-437f-9698-4dd8983b11cf&amp;tab=librarydocuments" TargetMode="External"/><Relationship Id="rId689" Type="http://schemas.openxmlformats.org/officeDocument/2006/relationships/image" Target="media/image547.png"/><Relationship Id="rId39" Type="http://schemas.openxmlformats.org/officeDocument/2006/relationships/hyperlink" Target="https://en.wikipedia.org/wiki/Service-level_agreement" TargetMode="External"/><Relationship Id="rId286" Type="http://schemas.openxmlformats.org/officeDocument/2006/relationships/image" Target="media/image174.png"/><Relationship Id="rId451" Type="http://schemas.openxmlformats.org/officeDocument/2006/relationships/image" Target="media/image335.png"/><Relationship Id="rId493" Type="http://schemas.openxmlformats.org/officeDocument/2006/relationships/image" Target="media/image372.png"/><Relationship Id="rId507" Type="http://schemas.openxmlformats.org/officeDocument/2006/relationships/image" Target="media/image385.png"/><Relationship Id="rId549" Type="http://schemas.openxmlformats.org/officeDocument/2006/relationships/image" Target="media/image424.png"/><Relationship Id="rId50" Type="http://schemas.openxmlformats.org/officeDocument/2006/relationships/hyperlink" Target="https://www.vmware.com/topics/glossary/content/desktop-as-a-service" TargetMode="External"/><Relationship Id="rId104" Type="http://schemas.openxmlformats.org/officeDocument/2006/relationships/hyperlink" Target="https://en.wikipedia.org/wiki/Network_operations_center" TargetMode="External"/><Relationship Id="rId146" Type="http://schemas.openxmlformats.org/officeDocument/2006/relationships/image" Target="media/image66.png"/><Relationship Id="rId188" Type="http://schemas.openxmlformats.org/officeDocument/2006/relationships/image" Target="media/image97.png"/><Relationship Id="rId311" Type="http://schemas.openxmlformats.org/officeDocument/2006/relationships/image" Target="media/image199.png"/><Relationship Id="rId353" Type="http://schemas.openxmlformats.org/officeDocument/2006/relationships/image" Target="media/image238.png"/><Relationship Id="rId395" Type="http://schemas.openxmlformats.org/officeDocument/2006/relationships/image" Target="media/image279.png"/><Relationship Id="rId409" Type="http://schemas.openxmlformats.org/officeDocument/2006/relationships/image" Target="media/image293.png"/><Relationship Id="rId560" Type="http://schemas.openxmlformats.org/officeDocument/2006/relationships/image" Target="media/image432.png"/><Relationship Id="rId92" Type="http://schemas.openxmlformats.org/officeDocument/2006/relationships/image" Target="media/image35.png"/><Relationship Id="rId213" Type="http://schemas.openxmlformats.org/officeDocument/2006/relationships/image" Target="media/image111.png"/><Relationship Id="rId420" Type="http://schemas.openxmlformats.org/officeDocument/2006/relationships/image" Target="media/image304.png"/><Relationship Id="rId616" Type="http://schemas.openxmlformats.org/officeDocument/2006/relationships/hyperlink" Target="https://docs.vmware.com/en/VMware-vRealize-Operations-Cloud/services/config-guide/GUID-7A557E72-0FD0-4AC9-B778-2F492C121EE9.html" TargetMode="External"/><Relationship Id="rId658" Type="http://schemas.openxmlformats.org/officeDocument/2006/relationships/image" Target="media/image519.png"/><Relationship Id="rId255" Type="http://schemas.openxmlformats.org/officeDocument/2006/relationships/image" Target="media/image147.png"/><Relationship Id="rId297" Type="http://schemas.openxmlformats.org/officeDocument/2006/relationships/image" Target="media/image185.png"/><Relationship Id="rId462" Type="http://schemas.openxmlformats.org/officeDocument/2006/relationships/image" Target="media/image346.png"/><Relationship Id="rId518" Type="http://schemas.openxmlformats.org/officeDocument/2006/relationships/image" Target="media/image396.png"/><Relationship Id="rId115" Type="http://schemas.openxmlformats.org/officeDocument/2006/relationships/hyperlink" Target="https://www.vmware.com/topics/glossary/content/virtual-desktop-infrastructure-vdi" TargetMode="External"/><Relationship Id="rId157" Type="http://schemas.openxmlformats.org/officeDocument/2006/relationships/image" Target="media/image74.png"/><Relationship Id="rId322" Type="http://schemas.openxmlformats.org/officeDocument/2006/relationships/image" Target="media/image210.png"/><Relationship Id="rId364" Type="http://schemas.openxmlformats.org/officeDocument/2006/relationships/image" Target="media/image249.png"/><Relationship Id="rId61" Type="http://schemas.openxmlformats.org/officeDocument/2006/relationships/image" Target="media/image13.png"/><Relationship Id="rId199" Type="http://schemas.openxmlformats.org/officeDocument/2006/relationships/image" Target="media/image103.png"/><Relationship Id="rId571" Type="http://schemas.openxmlformats.org/officeDocument/2006/relationships/image" Target="media/image443.png"/><Relationship Id="rId627" Type="http://schemas.openxmlformats.org/officeDocument/2006/relationships/image" Target="media/image495.png"/><Relationship Id="rId669" Type="http://schemas.openxmlformats.org/officeDocument/2006/relationships/image" Target="media/image530.png"/><Relationship Id="rId19" Type="http://schemas.openxmlformats.org/officeDocument/2006/relationships/hyperlink" Target="https://ent.box.com/s/lve8g4lfrnjwbhudhl7uigg2or782yph" TargetMode="External"/><Relationship Id="rId224" Type="http://schemas.openxmlformats.org/officeDocument/2006/relationships/image" Target="media/image121.png"/><Relationship Id="rId266" Type="http://schemas.openxmlformats.org/officeDocument/2006/relationships/image" Target="media/image155.png"/><Relationship Id="rId431" Type="http://schemas.openxmlformats.org/officeDocument/2006/relationships/image" Target="media/image315.png"/><Relationship Id="rId473" Type="http://schemas.openxmlformats.org/officeDocument/2006/relationships/image" Target="media/image356.png"/><Relationship Id="rId529" Type="http://schemas.openxmlformats.org/officeDocument/2006/relationships/image" Target="media/image404.png"/><Relationship Id="rId680" Type="http://schemas.openxmlformats.org/officeDocument/2006/relationships/image" Target="media/image541.png"/><Relationship Id="rId30" Type="http://schemas.openxmlformats.org/officeDocument/2006/relationships/hyperlink" Target="https://www.linkedin.com/in/varghesephilipose/" TargetMode="External"/><Relationship Id="rId126" Type="http://schemas.openxmlformats.org/officeDocument/2006/relationships/image" Target="media/image51.png"/><Relationship Id="rId168" Type="http://schemas.openxmlformats.org/officeDocument/2006/relationships/image" Target="media/image83.png"/><Relationship Id="rId333" Type="http://schemas.openxmlformats.org/officeDocument/2006/relationships/image" Target="media/image220.png"/><Relationship Id="rId540" Type="http://schemas.openxmlformats.org/officeDocument/2006/relationships/image" Target="media/image415.png"/><Relationship Id="rId72" Type="http://schemas.openxmlformats.org/officeDocument/2006/relationships/image" Target="media/image20.png"/><Relationship Id="rId375" Type="http://schemas.openxmlformats.org/officeDocument/2006/relationships/image" Target="media/image259.png"/><Relationship Id="rId582" Type="http://schemas.openxmlformats.org/officeDocument/2006/relationships/image" Target="media/image454.png"/><Relationship Id="rId638" Type="http://schemas.openxmlformats.org/officeDocument/2006/relationships/image" Target="media/image504.png"/><Relationship Id="rId3" Type="http://schemas.openxmlformats.org/officeDocument/2006/relationships/numbering" Target="numbering.xml"/><Relationship Id="rId235" Type="http://schemas.openxmlformats.org/officeDocument/2006/relationships/image" Target="media/image131.png"/><Relationship Id="rId277" Type="http://schemas.openxmlformats.org/officeDocument/2006/relationships/image" Target="media/image165.png"/><Relationship Id="rId400" Type="http://schemas.openxmlformats.org/officeDocument/2006/relationships/image" Target="media/image284.png"/><Relationship Id="rId442" Type="http://schemas.openxmlformats.org/officeDocument/2006/relationships/image" Target="media/image326.png"/><Relationship Id="rId484" Type="http://schemas.openxmlformats.org/officeDocument/2006/relationships/image" Target="media/image365.png"/><Relationship Id="rId137" Type="http://schemas.openxmlformats.org/officeDocument/2006/relationships/image" Target="media/image58.png"/><Relationship Id="rId302" Type="http://schemas.openxmlformats.org/officeDocument/2006/relationships/image" Target="media/image190.png"/><Relationship Id="rId344" Type="http://schemas.openxmlformats.org/officeDocument/2006/relationships/image" Target="media/image229.png"/><Relationship Id="rId691" Type="http://schemas.openxmlformats.org/officeDocument/2006/relationships/hyperlink" Target="https://www.linkedin.com/in/ivanpepelnjak/" TargetMode="External"/><Relationship Id="rId41" Type="http://schemas.openxmlformats.org/officeDocument/2006/relationships/hyperlink" Target="https://www.ibm.com/docs/en/pm-and-q/2.6.1?topic=framework-managing-standard-operating-procedures" TargetMode="External"/><Relationship Id="rId83" Type="http://schemas.openxmlformats.org/officeDocument/2006/relationships/image" Target="media/image28.png"/><Relationship Id="rId179" Type="http://schemas.openxmlformats.org/officeDocument/2006/relationships/image" Target="media/image92.png"/><Relationship Id="rId386" Type="http://schemas.openxmlformats.org/officeDocument/2006/relationships/image" Target="media/image270.png"/><Relationship Id="rId551" Type="http://schemas.openxmlformats.org/officeDocument/2006/relationships/image" Target="media/image426.png"/><Relationship Id="rId593" Type="http://schemas.openxmlformats.org/officeDocument/2006/relationships/image" Target="media/image465.png"/><Relationship Id="rId607" Type="http://schemas.openxmlformats.org/officeDocument/2006/relationships/image" Target="media/image479.png"/><Relationship Id="rId649" Type="http://schemas.openxmlformats.org/officeDocument/2006/relationships/image" Target="media/image511.png"/><Relationship Id="rId190" Type="http://schemas.openxmlformats.org/officeDocument/2006/relationships/image" Target="media/image98.png"/><Relationship Id="rId204" Type="http://schemas.openxmlformats.org/officeDocument/2006/relationships/hyperlink" Target="https://kb.vmware.com/s/article/340" TargetMode="External"/><Relationship Id="rId246" Type="http://schemas.openxmlformats.org/officeDocument/2006/relationships/hyperlink" Target="https://en.wikipedia.org/wiki/KISS_principle" TargetMode="External"/><Relationship Id="rId288" Type="http://schemas.openxmlformats.org/officeDocument/2006/relationships/image" Target="media/image176.png"/><Relationship Id="rId411" Type="http://schemas.openxmlformats.org/officeDocument/2006/relationships/image" Target="media/image295.png"/><Relationship Id="rId453" Type="http://schemas.openxmlformats.org/officeDocument/2006/relationships/image" Target="media/image337.png"/><Relationship Id="rId509" Type="http://schemas.openxmlformats.org/officeDocument/2006/relationships/image" Target="media/image387.png"/><Relationship Id="rId660" Type="http://schemas.openxmlformats.org/officeDocument/2006/relationships/image" Target="media/image521.png"/><Relationship Id="rId106" Type="http://schemas.openxmlformats.org/officeDocument/2006/relationships/hyperlink" Target="https://en.wikipedia.org/wiki/DevOps" TargetMode="External"/><Relationship Id="rId313" Type="http://schemas.openxmlformats.org/officeDocument/2006/relationships/image" Target="media/image201.png"/><Relationship Id="rId495" Type="http://schemas.openxmlformats.org/officeDocument/2006/relationships/image" Target="media/image374.png"/><Relationship Id="rId10" Type="http://schemas.openxmlformats.org/officeDocument/2006/relationships/hyperlink" Target="https://www.linkedin.com/in/marielle-ang/" TargetMode="External"/><Relationship Id="rId52" Type="http://schemas.openxmlformats.org/officeDocument/2006/relationships/image" Target="media/image10.png"/><Relationship Id="rId94" Type="http://schemas.openxmlformats.org/officeDocument/2006/relationships/hyperlink" Target="https://www.opengroup.org/it4it" TargetMode="External"/><Relationship Id="rId148" Type="http://schemas.openxmlformats.org/officeDocument/2006/relationships/image" Target="media/image68.png"/><Relationship Id="rId355" Type="http://schemas.openxmlformats.org/officeDocument/2006/relationships/image" Target="media/image240.png"/><Relationship Id="rId397" Type="http://schemas.openxmlformats.org/officeDocument/2006/relationships/image" Target="media/image281.png"/><Relationship Id="rId520" Type="http://schemas.openxmlformats.org/officeDocument/2006/relationships/image" Target="media/image398.png"/><Relationship Id="rId562" Type="http://schemas.openxmlformats.org/officeDocument/2006/relationships/image" Target="media/image434.png"/><Relationship Id="rId618" Type="http://schemas.openxmlformats.org/officeDocument/2006/relationships/image" Target="media/image488.png"/><Relationship Id="rId215" Type="http://schemas.openxmlformats.org/officeDocument/2006/relationships/image" Target="media/image112.png"/><Relationship Id="rId257" Type="http://schemas.openxmlformats.org/officeDocument/2006/relationships/image" Target="media/image149.png"/><Relationship Id="rId422" Type="http://schemas.openxmlformats.org/officeDocument/2006/relationships/image" Target="media/image306.png"/><Relationship Id="rId464" Type="http://schemas.openxmlformats.org/officeDocument/2006/relationships/image" Target="media/image347.png"/><Relationship Id="rId299" Type="http://schemas.openxmlformats.org/officeDocument/2006/relationships/image" Target="media/image187.png"/><Relationship Id="rId63" Type="http://schemas.openxmlformats.org/officeDocument/2006/relationships/image" Target="media/image15.png"/><Relationship Id="rId159" Type="http://schemas.openxmlformats.org/officeDocument/2006/relationships/image" Target="media/image76.png"/><Relationship Id="rId366" Type="http://schemas.openxmlformats.org/officeDocument/2006/relationships/image" Target="media/image251.png"/><Relationship Id="rId573" Type="http://schemas.openxmlformats.org/officeDocument/2006/relationships/image" Target="media/image445.png"/><Relationship Id="rId226" Type="http://schemas.openxmlformats.org/officeDocument/2006/relationships/image" Target="media/image123.png"/><Relationship Id="rId433" Type="http://schemas.openxmlformats.org/officeDocument/2006/relationships/image" Target="media/image317.png"/><Relationship Id="rId640" Type="http://schemas.openxmlformats.org/officeDocument/2006/relationships/image" Target="media/image506.png"/><Relationship Id="rId74" Type="http://schemas.openxmlformats.org/officeDocument/2006/relationships/hyperlink" Target="https://en.wikipedia.org/wiki/Disaster_recovery" TargetMode="External"/><Relationship Id="rId377" Type="http://schemas.openxmlformats.org/officeDocument/2006/relationships/image" Target="media/image261.png"/><Relationship Id="rId500" Type="http://schemas.openxmlformats.org/officeDocument/2006/relationships/image" Target="media/image379.png"/><Relationship Id="rId584" Type="http://schemas.openxmlformats.org/officeDocument/2006/relationships/image" Target="media/image456.png"/><Relationship Id="rId5" Type="http://schemas.openxmlformats.org/officeDocument/2006/relationships/settings" Target="settings.xml"/><Relationship Id="rId237" Type="http://schemas.openxmlformats.org/officeDocument/2006/relationships/image" Target="media/image133.png"/><Relationship Id="rId444" Type="http://schemas.openxmlformats.org/officeDocument/2006/relationships/image" Target="media/image328.png"/><Relationship Id="rId651" Type="http://schemas.openxmlformats.org/officeDocument/2006/relationships/image" Target="media/image513.png"/><Relationship Id="rId290" Type="http://schemas.openxmlformats.org/officeDocument/2006/relationships/image" Target="media/image178.png"/><Relationship Id="rId304" Type="http://schemas.openxmlformats.org/officeDocument/2006/relationships/image" Target="media/image192.png"/><Relationship Id="rId388" Type="http://schemas.openxmlformats.org/officeDocument/2006/relationships/image" Target="media/image272.png"/><Relationship Id="rId511" Type="http://schemas.openxmlformats.org/officeDocument/2006/relationships/image" Target="media/image389.png"/><Relationship Id="rId609" Type="http://schemas.openxmlformats.org/officeDocument/2006/relationships/image" Target="media/image481.png"/><Relationship Id="rId85" Type="http://schemas.openxmlformats.org/officeDocument/2006/relationships/image" Target="media/image30.png"/><Relationship Id="rId150" Type="http://schemas.openxmlformats.org/officeDocument/2006/relationships/image" Target="media/image70.png"/><Relationship Id="rId595" Type="http://schemas.openxmlformats.org/officeDocument/2006/relationships/image" Target="media/image467.png"/><Relationship Id="rId248" Type="http://schemas.openxmlformats.org/officeDocument/2006/relationships/image" Target="media/image142.png"/><Relationship Id="rId455" Type="http://schemas.openxmlformats.org/officeDocument/2006/relationships/image" Target="media/image339.png"/><Relationship Id="rId662" Type="http://schemas.openxmlformats.org/officeDocument/2006/relationships/image" Target="media/image523.png"/><Relationship Id="rId12" Type="http://schemas.openxmlformats.org/officeDocument/2006/relationships/hyperlink" Target="https://www.youtube.com/watch?v=5KNb8r5mqNg" TargetMode="External"/><Relationship Id="rId108" Type="http://schemas.openxmlformats.org/officeDocument/2006/relationships/image" Target="media/image42.png"/><Relationship Id="rId315" Type="http://schemas.openxmlformats.org/officeDocument/2006/relationships/image" Target="media/image203.png"/><Relationship Id="rId522" Type="http://schemas.openxmlformats.org/officeDocument/2006/relationships/image" Target="media/image400.png"/><Relationship Id="rId96" Type="http://schemas.openxmlformats.org/officeDocument/2006/relationships/hyperlink" Target="https://en.wikipedia.org/wiki/COBIT" TargetMode="External"/><Relationship Id="rId161" Type="http://schemas.openxmlformats.org/officeDocument/2006/relationships/image" Target="media/image78.png"/><Relationship Id="rId399" Type="http://schemas.openxmlformats.org/officeDocument/2006/relationships/image" Target="media/image283.png"/><Relationship Id="rId259" Type="http://schemas.openxmlformats.org/officeDocument/2006/relationships/image" Target="media/image151.png"/><Relationship Id="rId466" Type="http://schemas.openxmlformats.org/officeDocument/2006/relationships/image" Target="media/image349.png"/><Relationship Id="rId673" Type="http://schemas.openxmlformats.org/officeDocument/2006/relationships/image" Target="media/image534.png"/><Relationship Id="rId23" Type="http://schemas.openxmlformats.org/officeDocument/2006/relationships/hyperlink" Target="https://www.linkedin.com/in/brock-peterson-5756534/" TargetMode="External"/><Relationship Id="rId119" Type="http://schemas.openxmlformats.org/officeDocument/2006/relationships/hyperlink" Target="https://en.wikipedia.org/wiki/Disaster_recovery" TargetMode="External"/><Relationship Id="rId326" Type="http://schemas.openxmlformats.org/officeDocument/2006/relationships/image" Target="media/image213.png"/><Relationship Id="rId533" Type="http://schemas.openxmlformats.org/officeDocument/2006/relationships/image" Target="media/image408.png"/><Relationship Id="rId172" Type="http://schemas.openxmlformats.org/officeDocument/2006/relationships/image" Target="media/image87.png"/><Relationship Id="rId477" Type="http://schemas.openxmlformats.org/officeDocument/2006/relationships/image" Target="media/image358.png"/><Relationship Id="rId600" Type="http://schemas.openxmlformats.org/officeDocument/2006/relationships/image" Target="media/image472.png"/><Relationship Id="rId684" Type="http://schemas.openxmlformats.org/officeDocument/2006/relationships/hyperlink" Target="https://www.linkedin.com/in/prydin/" TargetMode="External"/><Relationship Id="rId337" Type="http://schemas.openxmlformats.org/officeDocument/2006/relationships/hyperlink" Target="https://en.wikipedia.org/wiki/Context_switch" TargetMode="External"/><Relationship Id="rId34" Type="http://schemas.openxmlformats.org/officeDocument/2006/relationships/footer" Target="footer1.xml"/><Relationship Id="rId544" Type="http://schemas.openxmlformats.org/officeDocument/2006/relationships/image" Target="media/image419.png"/><Relationship Id="rId183" Type="http://schemas.openxmlformats.org/officeDocument/2006/relationships/image" Target="media/image95.png"/><Relationship Id="rId390" Type="http://schemas.openxmlformats.org/officeDocument/2006/relationships/image" Target="media/image274.png"/><Relationship Id="rId404" Type="http://schemas.openxmlformats.org/officeDocument/2006/relationships/image" Target="media/image288.png"/><Relationship Id="rId611" Type="http://schemas.openxmlformats.org/officeDocument/2006/relationships/image" Target="media/image483.png"/><Relationship Id="rId250" Type="http://schemas.openxmlformats.org/officeDocument/2006/relationships/hyperlink" Target="https://www.linkedin.com/in/dale-hassinger-5712301b/" TargetMode="External"/><Relationship Id="rId488" Type="http://schemas.openxmlformats.org/officeDocument/2006/relationships/image" Target="media/image369.png"/><Relationship Id="rId695" Type="http://schemas.openxmlformats.org/officeDocument/2006/relationships/hyperlink" Target="http://blog.ipspace.net/2015/11/1000-vm-per-rack-is-perfectly-realistic.html" TargetMode="External"/><Relationship Id="rId45" Type="http://schemas.openxmlformats.org/officeDocument/2006/relationships/image" Target="media/image6.png"/><Relationship Id="rId110" Type="http://schemas.openxmlformats.org/officeDocument/2006/relationships/hyperlink" Target="https://en.wikipedia.org/wiki/Standard_operating_procedure" TargetMode="External"/><Relationship Id="rId348" Type="http://schemas.openxmlformats.org/officeDocument/2006/relationships/image" Target="media/image233.png"/><Relationship Id="rId555" Type="http://schemas.openxmlformats.org/officeDocument/2006/relationships/image" Target="media/image430.png"/><Relationship Id="rId194" Type="http://schemas.openxmlformats.org/officeDocument/2006/relationships/hyperlink" Target="https://blogs.vmware.com/vsphere/2015/11/vcpu-to-pcpu-ratios-are-they-still-relevant.html" TargetMode="External"/><Relationship Id="rId208" Type="http://schemas.openxmlformats.org/officeDocument/2006/relationships/image" Target="media/image107.png"/><Relationship Id="rId415" Type="http://schemas.openxmlformats.org/officeDocument/2006/relationships/image" Target="media/image299.png"/><Relationship Id="rId622" Type="http://schemas.openxmlformats.org/officeDocument/2006/relationships/image" Target="media/image492.png"/><Relationship Id="rId261" Type="http://schemas.openxmlformats.org/officeDocument/2006/relationships/image" Target="media/image153.png"/><Relationship Id="rId499" Type="http://schemas.openxmlformats.org/officeDocument/2006/relationships/image" Target="media/image378.png"/><Relationship Id="rId56" Type="http://schemas.openxmlformats.org/officeDocument/2006/relationships/hyperlink" Target="https://en.wikipedia.org/wiki/Yin_and_yang" TargetMode="External"/><Relationship Id="rId359" Type="http://schemas.openxmlformats.org/officeDocument/2006/relationships/image" Target="media/image244.png"/><Relationship Id="rId566" Type="http://schemas.openxmlformats.org/officeDocument/2006/relationships/image" Target="media/image438.png"/><Relationship Id="rId121" Type="http://schemas.openxmlformats.org/officeDocument/2006/relationships/hyperlink" Target="https://www.opengroup.org/togaf" TargetMode="External"/><Relationship Id="rId219" Type="http://schemas.openxmlformats.org/officeDocument/2006/relationships/image" Target="media/image116.png"/><Relationship Id="rId426" Type="http://schemas.openxmlformats.org/officeDocument/2006/relationships/image" Target="media/image310.png"/><Relationship Id="rId633" Type="http://schemas.openxmlformats.org/officeDocument/2006/relationships/image" Target="media/image499.png"/><Relationship Id="rId67" Type="http://schemas.openxmlformats.org/officeDocument/2006/relationships/image" Target="media/image17.png"/><Relationship Id="rId272" Type="http://schemas.openxmlformats.org/officeDocument/2006/relationships/image" Target="media/image161.png"/><Relationship Id="rId577" Type="http://schemas.openxmlformats.org/officeDocument/2006/relationships/image" Target="media/image449.png"/><Relationship Id="rId700" Type="http://schemas.openxmlformats.org/officeDocument/2006/relationships/footer" Target="footer2.xml"/><Relationship Id="rId132" Type="http://schemas.openxmlformats.org/officeDocument/2006/relationships/image" Target="media/image55.png"/><Relationship Id="rId437" Type="http://schemas.openxmlformats.org/officeDocument/2006/relationships/image" Target="media/image321.png"/><Relationship Id="rId644" Type="http://schemas.openxmlformats.org/officeDocument/2006/relationships/hyperlink" Target="https://docs.vmware.com/en/VMware-Aria-Automation/8.16/Using-Automation-Orchestrator-Plugins/GUID-B54F7000-D3F8-4315-8DC9-23485B2BDBF5.html" TargetMode="External"/><Relationship Id="rId283" Type="http://schemas.openxmlformats.org/officeDocument/2006/relationships/image" Target="media/image171.png"/><Relationship Id="rId490" Type="http://schemas.openxmlformats.org/officeDocument/2006/relationships/hyperlink" Target="http://www.yellow-bricks.com/2020/03/16/vsphere-7-and-drs-scalable-shares-how-are-they-calculated/" TargetMode="External"/><Relationship Id="rId504" Type="http://schemas.openxmlformats.org/officeDocument/2006/relationships/image" Target="media/image383.png"/><Relationship Id="rId78" Type="http://schemas.openxmlformats.org/officeDocument/2006/relationships/image" Target="media/image25.png"/><Relationship Id="rId143" Type="http://schemas.openxmlformats.org/officeDocument/2006/relationships/image" Target="media/image63.png"/><Relationship Id="rId350" Type="http://schemas.openxmlformats.org/officeDocument/2006/relationships/image" Target="media/image235.png"/><Relationship Id="rId588" Type="http://schemas.openxmlformats.org/officeDocument/2006/relationships/image" Target="media/image460.png"/><Relationship Id="rId9" Type="http://schemas.openxmlformats.org/officeDocument/2006/relationships/image" Target="media/image1.png"/><Relationship Id="rId210" Type="http://schemas.openxmlformats.org/officeDocument/2006/relationships/hyperlink" Target="https://en.wikipedia.org/wiki/BIOS" TargetMode="External"/><Relationship Id="rId448" Type="http://schemas.openxmlformats.org/officeDocument/2006/relationships/image" Target="media/image332.png"/><Relationship Id="rId655" Type="http://schemas.openxmlformats.org/officeDocument/2006/relationships/image" Target="media/image516.png"/><Relationship Id="rId294" Type="http://schemas.openxmlformats.org/officeDocument/2006/relationships/image" Target="media/image182.png"/><Relationship Id="rId308" Type="http://schemas.openxmlformats.org/officeDocument/2006/relationships/image" Target="media/image196.png"/><Relationship Id="rId515" Type="http://schemas.openxmlformats.org/officeDocument/2006/relationships/image" Target="media/image393.png"/><Relationship Id="rId89" Type="http://schemas.openxmlformats.org/officeDocument/2006/relationships/image" Target="media/image32.png"/><Relationship Id="rId154" Type="http://schemas.openxmlformats.org/officeDocument/2006/relationships/image" Target="media/image72.png"/><Relationship Id="rId361" Type="http://schemas.openxmlformats.org/officeDocument/2006/relationships/image" Target="media/image246.png"/><Relationship Id="rId599" Type="http://schemas.openxmlformats.org/officeDocument/2006/relationships/image" Target="media/image471.png"/><Relationship Id="rId459" Type="http://schemas.openxmlformats.org/officeDocument/2006/relationships/image" Target="media/image343.png"/><Relationship Id="rId666" Type="http://schemas.openxmlformats.org/officeDocument/2006/relationships/image" Target="media/image527.png"/><Relationship Id="rId16" Type="http://schemas.openxmlformats.org/officeDocument/2006/relationships/image" Target="media/image4.png"/><Relationship Id="rId221" Type="http://schemas.openxmlformats.org/officeDocument/2006/relationships/image" Target="media/image118.png"/><Relationship Id="rId319" Type="http://schemas.openxmlformats.org/officeDocument/2006/relationships/image" Target="media/image207.png"/><Relationship Id="rId526" Type="http://schemas.openxmlformats.org/officeDocument/2006/relationships/hyperlink" Target="https://book.systemsapproach.org/foundation/performance.html" TargetMode="External"/><Relationship Id="rId165" Type="http://schemas.openxmlformats.org/officeDocument/2006/relationships/hyperlink" Target="https://frankdenneman.nl/2020/05/27/vsphere-7-drs-scalable-shares-deep-dive/" TargetMode="External"/><Relationship Id="rId372" Type="http://schemas.openxmlformats.org/officeDocument/2006/relationships/image" Target="media/image256.png"/><Relationship Id="rId677" Type="http://schemas.openxmlformats.org/officeDocument/2006/relationships/image" Target="media/image538.png"/><Relationship Id="rId232" Type="http://schemas.openxmlformats.org/officeDocument/2006/relationships/image" Target="media/image128.png"/><Relationship Id="rId27" Type="http://schemas.openxmlformats.org/officeDocument/2006/relationships/hyperlink" Target="https://www.vmwareopsguide.com/dashboards/chapter-8-true-visibility-suite-dashboards/" TargetMode="External"/><Relationship Id="rId537" Type="http://schemas.openxmlformats.org/officeDocument/2006/relationships/image" Target="media/image412.png"/><Relationship Id="rId80" Type="http://schemas.openxmlformats.org/officeDocument/2006/relationships/image" Target="media/image27.png"/><Relationship Id="rId176" Type="http://schemas.openxmlformats.org/officeDocument/2006/relationships/hyperlink" Target="https://en.wikipedia.org/wiki/VMDK" TargetMode="External"/><Relationship Id="rId383" Type="http://schemas.openxmlformats.org/officeDocument/2006/relationships/image" Target="media/image267.png"/><Relationship Id="rId590" Type="http://schemas.openxmlformats.org/officeDocument/2006/relationships/image" Target="media/image462.png"/><Relationship Id="rId604" Type="http://schemas.openxmlformats.org/officeDocument/2006/relationships/image" Target="media/image476.png"/><Relationship Id="rId243" Type="http://schemas.openxmlformats.org/officeDocument/2006/relationships/hyperlink" Target="https://kb.vmware.com/s/article/340" TargetMode="External"/><Relationship Id="rId450" Type="http://schemas.openxmlformats.org/officeDocument/2006/relationships/image" Target="media/image334.png"/><Relationship Id="rId688" Type="http://schemas.openxmlformats.org/officeDocument/2006/relationships/image" Target="media/image546.png"/><Relationship Id="rId38" Type="http://schemas.openxmlformats.org/officeDocument/2006/relationships/hyperlink" Target="https://www.vmware.com/content/dam/digitalmarketing/vmware/en/pdf/files/pdf/services/vmware-operations-transformation-services.pdf" TargetMode="External"/><Relationship Id="rId103" Type="http://schemas.openxmlformats.org/officeDocument/2006/relationships/image" Target="media/image40.png"/><Relationship Id="rId310" Type="http://schemas.openxmlformats.org/officeDocument/2006/relationships/image" Target="media/image198.png"/><Relationship Id="rId548" Type="http://schemas.openxmlformats.org/officeDocument/2006/relationships/image" Target="media/image423.png"/><Relationship Id="rId91" Type="http://schemas.openxmlformats.org/officeDocument/2006/relationships/image" Target="media/image34.png"/><Relationship Id="rId187" Type="http://schemas.openxmlformats.org/officeDocument/2006/relationships/hyperlink" Target="https://en.wikipedia.org/wiki/Stock-taking" TargetMode="External"/><Relationship Id="rId394" Type="http://schemas.openxmlformats.org/officeDocument/2006/relationships/image" Target="media/image278.png"/><Relationship Id="rId408" Type="http://schemas.openxmlformats.org/officeDocument/2006/relationships/image" Target="media/image292.png"/><Relationship Id="rId615" Type="http://schemas.openxmlformats.org/officeDocument/2006/relationships/image" Target="media/image487.png"/><Relationship Id="rId254" Type="http://schemas.openxmlformats.org/officeDocument/2006/relationships/image" Target="media/image146.png"/><Relationship Id="rId699" Type="http://schemas.openxmlformats.org/officeDocument/2006/relationships/header" Target="header1.xml"/><Relationship Id="rId49" Type="http://schemas.openxmlformats.org/officeDocument/2006/relationships/hyperlink" Target="https://en.wikipedia.org/wiki/Hyper-converged_infrastructure" TargetMode="External"/><Relationship Id="rId114" Type="http://schemas.openxmlformats.org/officeDocument/2006/relationships/image" Target="media/image45.png"/><Relationship Id="rId461" Type="http://schemas.openxmlformats.org/officeDocument/2006/relationships/image" Target="media/image345.png"/><Relationship Id="rId559" Type="http://schemas.openxmlformats.org/officeDocument/2006/relationships/image" Target="media/image431.png"/><Relationship Id="rId198" Type="http://schemas.openxmlformats.org/officeDocument/2006/relationships/image" Target="media/image102.png"/><Relationship Id="rId321" Type="http://schemas.openxmlformats.org/officeDocument/2006/relationships/image" Target="media/image209.png"/><Relationship Id="rId419" Type="http://schemas.openxmlformats.org/officeDocument/2006/relationships/image" Target="media/image303.png"/><Relationship Id="rId626" Type="http://schemas.openxmlformats.org/officeDocument/2006/relationships/image" Target="media/image494.png"/></Relationships>
</file>

<file path=word/_rels/footnotes.xml.rels><?xml version="1.0" encoding="UTF-8" standalone="yes"?>
<Relationships xmlns="http://schemas.openxmlformats.org/package/2006/relationships"><Relationship Id="rId3" Type="http://schemas.openxmlformats.org/officeDocument/2006/relationships/hyperlink" Target="https://bian.org/" TargetMode="External"/><Relationship Id="rId2" Type="http://schemas.openxmlformats.org/officeDocument/2006/relationships/hyperlink" Target="https://cloud.google.com/blog/products/devops-sre/sre-fundamentals-slis-slas-and-slos" TargetMode="External"/><Relationship Id="rId1" Type="http://schemas.openxmlformats.org/officeDocument/2006/relationships/hyperlink" Target="https://en.wikipedia.org/wiki/PC_Card" TargetMode="External"/><Relationship Id="rId5" Type="http://schemas.openxmlformats.org/officeDocument/2006/relationships/hyperlink" Target="https://www.linkedin.com/in/darren-farrer-947953171/" TargetMode="External"/><Relationship Id="rId4" Type="http://schemas.openxmlformats.org/officeDocument/2006/relationships/hyperlink" Target="https://www.linkedin.com/in/tysonth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74</TotalTime>
  <Pages>1</Pages>
  <Words>113660</Words>
  <Characters>647865</Characters>
  <Application>Microsoft Office Word</Application>
  <DocSecurity>0</DocSecurity>
  <Lines>5398</Lines>
  <Paragraphs>1520</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76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Iwan Rahabok</cp:lastModifiedBy>
  <cp:revision>298</cp:revision>
  <cp:lastPrinted>2022-04-04T22:25:00Z</cp:lastPrinted>
  <dcterms:created xsi:type="dcterms:W3CDTF">2025-01-06T11:06:00Z</dcterms:created>
  <dcterms:modified xsi:type="dcterms:W3CDTF">2025-06-22T02:06: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ies>
</file>